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footer12.xml" ContentType="application/vnd.openxmlformats-officedocument.wordprocessingml.footer+xml"/>
  <Override PartName="/word/header14.xml" ContentType="application/vnd.openxmlformats-officedocument.wordprocessingml.head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footer15.xml" ContentType="application/vnd.openxmlformats-officedocument.wordprocessingml.footer+xml"/>
  <Override PartName="/word/header17.xml" ContentType="application/vnd.openxmlformats-officedocument.wordprocessingml.header+xml"/>
  <Override PartName="/word/footer16.xml" ContentType="application/vnd.openxmlformats-officedocument.wordprocessingml.footer+xml"/>
  <Override PartName="/word/header18.xml" ContentType="application/vnd.openxmlformats-officedocument.wordprocessingml.header+xml"/>
  <Override PartName="/word/footer17.xml" ContentType="application/vnd.openxmlformats-officedocument.wordprocessingml.footer+xml"/>
  <Override PartName="/word/header19.xml" ContentType="application/vnd.openxmlformats-officedocument.wordprocessingml.header+xml"/>
  <Override PartName="/word/footer18.xml" ContentType="application/vnd.openxmlformats-officedocument.wordprocessingml.footer+xml"/>
  <Override PartName="/word/header20.xml" ContentType="application/vnd.openxmlformats-officedocument.wordprocessingml.header+xml"/>
  <Override PartName="/word/footer19.xml" ContentType="application/vnd.openxmlformats-officedocument.wordprocessingml.footer+xml"/>
  <Override PartName="/word/header21.xml" ContentType="application/vnd.openxmlformats-officedocument.wordprocessingml.header+xml"/>
  <Override PartName="/word/footer20.xml" ContentType="application/vnd.openxmlformats-officedocument.wordprocessingml.footer+xml"/>
  <Override PartName="/word/header22.xml" ContentType="application/vnd.openxmlformats-officedocument.wordprocessingml.header+xml"/>
  <Override PartName="/word/footer2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F67122" w14:textId="44097EEF" w:rsidR="009C6497" w:rsidRDefault="008F616C" w:rsidP="000C16C7">
      <w:pPr>
        <w:jc w:val="right"/>
        <w:rPr>
          <w:b/>
          <w:color w:val="FF0000"/>
        </w:rPr>
      </w:pPr>
      <w:r>
        <w:rPr>
          <w:noProof/>
          <w:lang w:eastAsia="en-AU"/>
        </w:rPr>
        <mc:AlternateContent>
          <mc:Choice Requires="wpg">
            <w:drawing>
              <wp:anchor distT="0" distB="0" distL="114300" distR="114300" simplePos="0" relativeHeight="252219392" behindDoc="1" locked="0" layoutInCell="1" allowOverlap="1" wp14:anchorId="778918A1" wp14:editId="3B57748F">
                <wp:simplePos x="0" y="0"/>
                <wp:positionH relativeFrom="page">
                  <wp:align>left</wp:align>
                </wp:positionH>
                <wp:positionV relativeFrom="page">
                  <wp:align>top</wp:align>
                </wp:positionV>
                <wp:extent cx="7555865" cy="9606915"/>
                <wp:effectExtent l="0" t="0" r="6985"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5865" cy="9606915"/>
                          <a:chOff x="7" y="6"/>
                          <a:chExt cx="11899" cy="15129"/>
                        </a:xfrm>
                      </wpg:grpSpPr>
                      <wps:wsp>
                        <wps:cNvPr id="36" name="Rectangle 3"/>
                        <wps:cNvSpPr>
                          <a:spLocks noChangeArrowheads="1"/>
                        </wps:cNvSpPr>
                        <wps:spPr bwMode="auto">
                          <a:xfrm>
                            <a:off x="7" y="11156"/>
                            <a:ext cx="11899" cy="3979"/>
                          </a:xfrm>
                          <a:prstGeom prst="rect">
                            <a:avLst/>
                          </a:prstGeom>
                          <a:solidFill>
                            <a:srgbClr val="00AD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7" y="20"/>
                            <a:ext cx="11899" cy="13082"/>
                          </a:xfrm>
                          <a:prstGeom prst="rect">
                            <a:avLst/>
                          </a:prstGeom>
                          <a:noFill/>
                          <a:extLst>
                            <a:ext uri="{909E8E84-426E-40DD-AFC4-6F175D3DCCD1}">
                              <a14:hiddenFill xmlns:a14="http://schemas.microsoft.com/office/drawing/2010/main">
                                <a:solidFill>
                                  <a:srgbClr val="FFFFFF"/>
                                </a:solidFill>
                              </a14:hiddenFill>
                            </a:ext>
                          </a:extLst>
                        </pic:spPr>
                      </pic:pic>
                      <wps:wsp>
                        <wps:cNvPr id="45" name="Rectangle 5"/>
                        <wps:cNvSpPr>
                          <a:spLocks noChangeArrowheads="1"/>
                        </wps:cNvSpPr>
                        <wps:spPr bwMode="auto">
                          <a:xfrm>
                            <a:off x="7" y="6"/>
                            <a:ext cx="3366" cy="1900"/>
                          </a:xfrm>
                          <a:prstGeom prst="rect">
                            <a:avLst/>
                          </a:prstGeom>
                          <a:solidFill>
                            <a:srgbClr val="00AD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2FEB320" id="Group 9" o:spid="_x0000_s1026" style="position:absolute;margin-left:0;margin-top:0;width:594.95pt;height:756.45pt;z-index:-251097088;mso-position-horizontal:left;mso-position-horizontal-relative:page;mso-position-vertical:top;mso-position-vertical-relative:page" coordorigin="7,6" coordsize="11899,151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yPTXrAQAAAUSAAAOAAAAZHJzL2Uyb0RvYy54bWzsWG1v2zYQ/j5g/4HQ&#10;d8WSLFmWEKdwLDsokG1B2/0AWqIsopKokXScdNh/3x0p2Y6drm26DdgQA5L5zrvn7p4jdfnmoanJ&#10;PZOKi3bm+BeeQ1ibi4K3m5nz64eVO3WI0rQtaC1aNnMemXLeXP34w+WuS1kgKlEXTBJYpFXprps5&#10;ldZdOhqpvGINVReiYy10lkI2VENVbkaFpDtYvalHgedNRjshi06KnCkFrZntdK7M+mXJcv1LWSqm&#10;ST1zQDZt3tK81/geXV3SdCNpV/G8F4O+QIqG8hY23S+VUU3JVvKzpRqeS6FEqS9y0YxEWfKcGR1A&#10;G9870eZGim1ndNmku023hwmgPcHpxcvmP9/fScKLmZM4pKUNmMjsShKEZtdtUhhxI7v33Z20+kHx&#10;VuQfFXSPTvuxvrGDyXr3kyhgObrVwkDzUMoGlwClyYOxwOPeAuxBkxwa4yiKppPIITn0JRNvkviR&#10;tVFegSFxXuwQ6JsMrct+pu9PE1AB5/mRHxjxRzS1mxpBe8FQK/A1dYBTfR+c7yvaMWMlhWD1cI4n&#10;A57vwAlpu6kZGVtMzbABUGXRJK1YVDCKzaUUu4rRAqTycTzIfjQBKwps8UV4LUy+70c9VAPER0CN&#10;k/gpTjTtpNI3TDQECzNHguzGePT+VmmU5jAEbalEzYsVr2tTkZv1opbknmKwefNsuTQKnAyrWxzc&#10;CpxmV7QtICDsgX0oqgme3xM/CL3rIHFXk2nshqswcpPYm7qen1yDe4RJmK3+QAH9MK14UbD2lrds&#10;CGQ//DrL9pRiQ9CEMtmB+0VBZHT/KyU9+D2nZMM18FrNm5kzxTE906Bhl20BatNUU17b8uip+AZl&#10;wGD4N6gYN0DLW/9di+IRvEAKMBLwGjAwFCohPzlkB2w2c9RvWyqZQ+q3LXhS4och0p+phFEcQEUe&#10;96yPe2ibw1IzRzvEFhfaUua2k3xTwU6+AaYVcwjukhvHQM+0UvU+CyF2ddnxPIWntwiUzizyZYqH&#10;WXqLutg00XzVGg2VH7edCyzbUc3XvOb60WQMkByFau/veI5oYuUQtmE4hC10464kRPMOg+wUiAGe&#10;GxI8hK3qIFQQmEPTWSQ/XWWE1SdirGveDcGE5V5hwP6E7p/BzKaSTOTbhrXa5kbJatBdtKrinQKD&#10;p6xZswKi+m1hDfhcyAXTueclwbW7iLyFG3rx0p0nYezG3jIOvXDqL/zFEHJbxQAGWmcd/xtizvJG&#10;H01n/k9ThAQDR8kcOdUEkdKS6bzC5hL4pG8Hltp3GJgPyCLo30CgEChmH6QkTFBH7OmPvWnQSzvk&#10;tm+kzz0JGs47Zz8vWU6X09ANg8kSTJFl7ny1CN3Jyo+jbJwtFpk/mMKyH3rP91vCgPxZZl+ZX6/4&#10;ETcesZh1YrDCmRUH+IEjsAjPv5SPQzhU2PMN+ojNx+Zo8SS9gt/8o/n4JBePxxM4JpgzS7LPIy/0&#10;pSNLYIi8puKBSV9TMZ52/4OpeH+CvutTsYkepA3M1/+bVByYs9RrKv78VTFIAnPpG0f9ZXDIxkGc&#10;DPwJ1+fXXLy/jL04F5ubMnxrMHeP/rsIfsw4rpvz/eHrzdWf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IuisLN4AAAAHAQAADwAAAGRycy9kb3ducmV2LnhtbEyP&#10;QUvDQBCF74L/YRnBm91spdLEbEop6qkItoJ4m2anSWh2NmS3Sfrv3XrRy/CGN7z3Tb6abCsG6n3j&#10;WIOaJSCIS2carjR87l8fliB8QDbYOiYNF/KwKm5vcsyMG/mDhl2oRAxhn6GGOoQuk9KXNVn0M9cR&#10;R+/oeoshrn0lTY9jDLetnCfJk7TYcGyosaNNTeVpd7Ya3kYc14/qZdiejpvL937x/rVVpPX93bR+&#10;BhFoCn/HcMWP6FBEpoM7s/Gi1RAfCb/z6qllmoI4RLVQ8xRkkcv//MUPAAAA//8DAFBLAwQKAAAA&#10;AAAAACEA0uWwHRU0HQAVNB0AFAAAAGRycy9tZWRpYS9pbWFnZTEucG5niVBORw0KGgoAAAANSUhE&#10;UgAABjIAAAUcCAYAAACZFAkTAAAABmJLR0QA/wD/AP+gvaeTAAAACXBIWXMAAA7EAAAOxAGVKw4b&#10;AAAgAElEQVR4nOy96ZrjOI42+oKSI6tnzv1f6teVYYk4P7AQACnZkVU13V0dfNIZtsQFBEGsXIDv&#10;9J2+03f6Tt/pO32n7/SdvtN3+k7f6Tt9p+/0nb7Td/pO3+k7fad/00QAsP/4/9AeP9ieEEhfySMG&#10;y1ciKcU8CofE08Pw46LMO4kVDilP4Qmt4SAqTzm0b32aS5K1RvqLRw4m/wZycAZczLx4b5VSwGEu&#10;yjFbqXONLRYYeaoKFGD09/QrGF+3OqAK/XYodCy0v1TKrGpklvwRzvsyoZ3Q+wjNa9hfJF7lCzRz&#10;i8/ljCi/8xxKTynTcypdqub0qEDL/LqfS8iotF1micFMdIFp61vtA+OaIEjoNswflBFdTJvURn6j&#10;udP0V0JL/Ag6z8t8nepDmEtzFq6dDfR/RW08vakUuuBSBAAt8ChalL8YdQ445dK30ZEAAk20VSlq&#10;TQFjDlN6pDx7kE+Z84NuvM9kcOe6JUeoK/Vk9FHE1XImXaSJmw5gQVeYneh6CNH44lX7tf6r1jjR&#10;hdFKFrmDfgY5RgDrRCxjfylzrn4HvEXaIlzMq4yjmYrXdOYyeeK/NNHmlLwMLadKfsSltyEjvRgl&#10;MlquvXoB3/VUWmcsc3iNl1WdRtOrRioP0P+4g3oHc5eeEWHbdmzbA/v2QKMNjTahN2bVgxhEwhdb&#10;I7TWsO0PtG1HazvaNr53AGdnPI8nPo8nnscnDv1wP4B+AtyB3sG9g9ADLhZCUbjDuv+qoNKy/+WR&#10;oSMQMcW5Q4pPkytEAFr4XSolCrLCaN8yNf2tuHM42P4IXvkE9x5rLX3TMipPpYz8ZXTJ07UNZhB3&#10;DL7MRaYW3Dg/Lrjl1Y88Aszr8cj8uc6bV0nG4qt6jrVWv9V618/XtazTSmbUefruxL+h56SYxJ5V&#10;vj5qr49nWW2VXOjW4fll2UULUeb786oD1LZqcho1XsjKd7P8MT4EnQMzSEZvC33R24pKRtDpFn2V&#10;Wkw6B3mDjKM0v6Las+7qQranB/6c4zOikL+MVQDGbTWzO+rYNO01jb9N848mCI2Ex7dtw75t2PcH&#10;9scD+7Zj3zfs+459f+DxeODHjx/4+PjAx8cDj8cHHo8Pybft2LcN29awbQ371kAENCJsrUn9oWum&#10;0jftIQGg1lzeWKbeWXXB+BljKSyRwX3WkRmMfnac/cB5nlIfM/p5gJnRuaP3E8zCk1nlZA9ysJ/2&#10;G86PqQHbpv3ad5GnbQe1DURN+yu4aNuGbduwbTseD8Hhvu9orYFA2ueGrW1aZnM5LSjgQUhkfwJ9&#10;Uhh3++56eiu0t5YOidwwpk1VUxIvcRzN8kFQx+hgh5+hYxnK9TB2rPqBe4YaYWsb9k1pR3FEjUDU&#10;ZtoPHXPsKH39p6c7/hLHaimnXYfo6Kp/CI4bGjWQ0aFOLqIW6CyzrF+R1d/pO32n7/Qq7QDQHj+w&#10;//hfiJY4BJYpL0NJNMWvGDTJAC7KUEmucgem6WoYRZ2TgmAMDUxVLtgjtdiSwtcdUIo6/qVhUQ25&#10;ofiSKQfRaA4KsxmfrkQunQwc/tcmJgNhARtbm/Y7axFiw5ZavhzM4PmXD8b8flZyimZz0YY43Cll&#10;W49Laqy0J7iYnBeTpTW/W7YwyfIxpvewvZDY1QmgWoTDHRwbsWeTlogx5Lm5oLhaae/nvdFtPVy5&#10;FXERFAmUXgH2RzOFr1JsteAIUCcMuRFmvGiGafSbM0aykRfai/BRHZvwg93Wpfzssn/X846Dpky4&#10;UB4X5eRJC8xl1BO5BmEebTKD3sEdxoE/TPOaUn9H0CTTR8ZjHskK+TQKtKh7snzEQBxGWe1vgBE9&#10;ZKhzanZtvubIY96RBpC45Mx56zwNFtGSN0WZFmTuFISv0K16UmRuCGZInZXv1Hqr3KsjW5kpJxyn&#10;Pi0i7LU3g6+tZGzLOWlVJnOM+yB4GJcl4wx4uuxv5L2Dt+RpajBEWtC6Yrs38uiqDwIm5wzRyUi0&#10;4DWBYmnkW+tnpe7RqAQS+gnwCWJCo4b98YGPx2/48fEPPLYf2LYdzE2dOyd6P+UvH+IM2IDHxw88&#10;Hj+w77/h8fEP7I/fsO0f6Gg4O+P35+/4/fN3/P75T/z8/Cc+P/+J8/kT/XyC+iEOfAtqMAPoSIlN&#10;rzN6Xs25PDfJcOK5V/I38Jo6TgSANLhMTT+bG/Mx+MYavXX6oQZfMERNx6/DwnJpqMyB058jkDEm&#10;t+qjjNET5Xm9A9zV+dPFWdcZFpwiFuec8Vnpo5WvPEC/e97ItyvOg2S5CGJ4e06OV3xvKnHza35w&#10;3/7VbLuW6dflVonCNxtrqq9Kfa9wEOdqrYvD68CjE0gUaIcdshnuoSPMMocDyEN7fLXIx+zJxMcn&#10;PWBuKrdpC08ir1YIlQ5TEKN3zOOl7S7VFbrAW+iD5QszLgPrzCUXB5xPR7m1Sokikjcwl0mL9si5&#10;h+PZyCRx/eS4burYDzKkOrYJ4jAn4f8SvIAHNBoRtk0CFo/HAx8fP/Djx2/4eHzg4+MDP37I79/+&#10;8Rv+53//F//zj//B//zjH/jtt3/gtx+/4ePjBz72B348Hhr42PCxW1CC8DCnfgO21jCczxboVeZP&#10;JIGQtsF5YLCxmsLrwQzF3dk7+nlmHRLqvD07juOJ4/hE74zjPPB8fqL3E2c/cRxPCWSog713CXCw&#10;8srzODSYQsJ/mUEb8NgbPh47tscH9scHHvsPUNtB6nDfQgBj33d8PB74+KH4/PihwYxNFxXsgn/9&#10;SyqTnJSZ1YGvXIia6wxEJO8Uozmo1YKDeszVqmsIFinRGXOm4ciPbH5yD8H2mFcDP713wSXLs7Of&#10;il/2Nk4WOdfPjvM8ZMEFAa0JHT12wd+u+GxtkyCQ9wuD/jHYgv+dp9x/VKrj4M/toy8Nz+O9jpcH&#10;ig70/sTZT51PWwjAWXDI6EroLwYe/w64/E7f6Tv9e6Z9ehIdEQCMBTENJU2UB/uvKOHBib5yUHPI&#10;Wt/V5/4oOnFXvZiMj4XiPbVB5QHPzybOq7hAT8bfcBhExbY6MGrHyI3PGngwxXztgM44t5UFotDm&#10;wMlaZtBkmLwlW3j6Ut4N/DG6CLTJfoiu4JXz5cKjE43dYggGv07O7jo5jRWHMQNHiKkUjkBUYyV1&#10;KP+qRkYsGYHyaoeWoTble2Nxk0Z/MwS3JqbhZxqOuTwv5veMG5tP1wb/qK8HnwwNg9YdpS2BJQZX&#10;WZnuRv2rnkpmDnT40mcR+Zgp3Ik2x+qvuaV1ytWX/pacY74oP1DngnS34rlarOPLCO4YjiQ85HgU&#10;RoTo1n2VlhAvgh6TM2kZuZxrXEFSgxhEttst9/2OA0Z5wfVZDAS683vsgBkKfuD/ZhSB1qImwX0F&#10;k47wRGDXsI9HaYZijG94tKKRu2ZW7SYnGPIX42+J6a+Z2uiBmTejPFMJZPg3Gm1E2vJKX9GryY5S&#10;NukW5gbKnRT0KcQxgBPkHge8j07m9jCyF7giQPdcI/U3NDfvmJqbXtV3/SjMY5sH3p0GtA3b9sD2&#10;8YF9/4EG2ZVx9q47Kn7ieJ44z0/w88DzPPBxHPjxg4Wntx0gWSHZmqxO3bcNj23HqZ/eT9kNQl3a&#10;bQA6ASloWXHG/qHEdyjgSue+eXqcLuR7DtEGTpKmnlWmdfEptE+AOdXkY3Xo4hrCkHHarpHS3GrR&#10;HaiJuGGE9Sta2FZKclgt3Zq/k7kFh4cDb6Mgg7KcgD8XrHHAl9QTF98kXN/J/su5es8jzfGYar6j&#10;8RdBlK+lX6nrpj+XqkooU2nN0Vp4zSLlxVryn1Ny5N0rGMo8mRl4XC7xWk8Y5S6bWqfsWcMcaL7I&#10;a1l4lXNld5Ryl+/p+t3EcL+Al9L81bN106sxjAyi5PbHg6+NxSCruckhR6yorFU3h3L8aBA1EiJR&#10;A20NpE5l24Ug30dQJa77kgCB6Fu2+8Od8uiet3OXWDfDAzRV3kverkEN7XfvYD6Fh7M4auU3K088&#10;wPyUnRnHUwIb54GznzhPXaXOQ5/2nQaISw7JxYyIhgaiDY10Zbs7gkVOMMtuA/QDOJT/8onzeOI8&#10;nrIzY9ux7WOHxrNt2NruwabRazjOGpHgXHevEBFwUqIDarLSvqHr983HmCjz3/Sb05+kq/tcDIEL&#10;wXPU8WyAYi2Sr9uuFw0YDb1fJFZrjLPrdyJszfpKviPDAm8+DtpnKaO/g5rzd3W6r3hM7Cr7ROmO&#10;b1sIwZ1NFckmgKk4i3b+pmj8Tt/pO/2bpBHIiF7JalUhrPZKykFwVKyOrAAwrbB8yUbnGu5TNLjv&#10;3lfzMGQuCo8bfRN0RVLH/iyMXAv+jHXB9jqI+mirTu6IqxQgitqRtVLBDGUoledFvlltvTeZzMAo&#10;uaImarC5EZzTncC7bruMZ+7SVMdc+4pWNac7M3ihWNnugOuRWuF9lcOdc3xpLoQiEZfziKWaE2xm&#10;1LhVcNNGKVsDiAslE0BYLBzzXw2IwFKVXTeNo/XtxqHBr3jjXIdnLTxozPO5zxkNK+V5hnr+scJV&#10;oeZKJ7raiFKu0cfcbnbbj9nqVsGoIzijJlBijcmQnWde9v3dGeY3jQC4XQkbHGaj2tJzXoyeBQti&#10;61erJzMxYUUZBaiQMzyyoFlqZ+YJ8JV/hBywdUCn6ufmzbzLXZEvd7yh/u5TW9nxdHcwWK0y9HU5&#10;ptYvk/NZcN7JDgtaDFxR4om2v2iS18ALK3NB29RgYYpctNbTsxQufXbM6cr1LEG71k/Kdi/mTHQy&#10;xUAm1Xm5KBt4D2EwEp7ymayNMjnkfEPRcD5lARl1QHRiMAG8NWB/oD1+YNseIBD2k9H2HfRs6Dhx&#10;/vzEoc6XU1evyvEZuziwiEDbhxw51U5Qk2OrHpvswnhyBx8M4AR1g78eJ2awyerrGMCgqGvZ+Gs1&#10;zBAPxlAl8vcwFq4PUhlDq5kBcBe8gIdnBJC50RjcGrg3cLPiHQ2bN2WczSRB5UhNAxMdKnNt9wQB&#10;2Daf92z9JsssT8cCAOFRskigzmuTseO7P08r3uPcfC/d7di75hIxa9Xk3iDiWm8WKG+U/3MTBzmQ&#10;RV8d7USIsYbyF6WLETtXMnt8zTvj11VOUHCF81WiN+oMbyed6UpNmPWl6/bf5XschmKROenhi+cT&#10;n661Z50hg1nH50365PAl2YNXeqv9HLpAXnF/3YTvj6bwjMXpTr3jPMW5b0cuMTF6a2AaH5CujA/B&#10;DMRV3QB6F2c1MSlPze3IzgMC0aY8vo9NemEXxth5ob2w46CIBD6WXX7MJwA7PufAcT4lSAFd7X8c&#10;eD6fOI4Dx3ngOE+c3YIo4uAlOwnCFzfBnemdbUabM12DN7SBsaGDEM+RGIhn9H7iOBjcRyDjue14&#10;PHY9slHwaEd05T7rrhndibBtFsSw4wxlbtiOKgJ5UOmx7QITDzwyNdgOXw+UA+7rmGZgWAznee15&#10;8BHI2qCxOChpwhoMi0dRxY9JS1L9yYM2LRwr5fQy7PcRDKMcwMAL9fI/IL2K4ffpvWkdMpYccM5K&#10;32DjE3bEHJAXUb0H1386br/Td/pO/14p7MionM1YOud3ovWEPLVMNYpOfd7yu7Qq9yvmUE1UwIiK&#10;/rsc81bFLtlsq3LBy5fT14xAT2U11B+B4EvNpm9fhN09Il+QYCn/7MRZQTYbrTftXa6EN7rX72R5&#10;4vNfSTY3opGhCjepPhDeKXD4iqE4YDZYezGS/2B6RwO5GY4Emyqgt8GbS2N5hRcbqwXPeiu9n//e&#10;hH+FoxWvyTXVGmbjIDw1Z6V45TBWit+D5MeexAYuQaf7YV22Y279uVIzbRamdqnqSs7U+t4duzf4&#10;fF1puHQc3SGMfXxiMC85YpbzKBhtCZ5XfOfG4XUJ5h2+fmXuvHZUqek7MLLs0l0gP/bzq7Jdx/Ql&#10;LnHx/l18iIN9vifjah7QEAlfhulF1qsi0ek16Wshm/IT3znZc6Wm2YnYItC2YW8b2mMDnrI6th0P&#10;UJOdGv18AnzgE8Bje+DcH+oweYCwgRqjbYxtZ2y949xOtC4fbnqkVHC2zQRkPDA6ra4QQIsy5oBa&#10;TJrIKye+WXi3BVRM7SUA1AFu4qpqG5jHOeaNeBHwyvX6YU7q/On63Y+BCs6ZAT4JzhDxRRJgMa+a&#10;9z/yOH02OWz/qL77L0qXet6/Il0xZF6wtD/q7bme2zNURRb/mTqjz5uiV79kelH3jqnSYaXhVfqz&#10;+vKO3LnOk+Xj1xyAvwTTC9Wa9C6JuGjk2k6zPHE3RPyEeaYfggR4mYFOwvuobWhtB9EOajvatilb&#10;D6vnt4bWxk4x1yTDQpYEmS4OarZzQKHlcFyO+F8ZErToenfFgfP8BHQ3xtmfOE/5PJ9PnMeRAjOy&#10;y0SOlBr3XsB5qxxBugGt6d1RDcAGkODCjrmye0agd2HsbfNdGXE3Bfcuu8cb0P2uKEI/TxzbE8e5&#10;g+in308id0Jsep+I1CE7T5rvrJC7qfSYpW1XU6zLzhBYAECCTMzAxix3S+huDui4NCIJPJDJnxti&#10;i7suDGd6d4n8LjszbMGE7nQ5T9nhw5Adn2cfxyWajauHd0l/0GH3YMSPBS+Mwu3TCOsg0n94+grX&#10;M2tcfqiFxnovyXk67fpZIconCPR2LOPP4njf6Tt9p+8U03y0VEhrB1EwcqLBHj016RJBU1jrmcY8&#10;jIy4G2RS9qt7pCroLIoEcRKYk7M4ptReqknf3ziH4pmrgeHbiobxOFfOYbVcdiYsWxmg+rPqGEF2&#10;Rka8rW5Zjaipj2idL6fVeHwhsa7iLLjKIEbjRsY6+SsorMSkBSRsBsL0OKVld+mmhwXW1cWESwE9&#10;OZVLrtrduh08EUJCxApKRBpwdS2dMTDnlB95Pk2r9ZeOFruatDhyYgcWpFlzrneYxMzz+/WdOWOl&#10;mBHHtKaVgsGVKniTpovtHUOKL9PCkXJ1KMcoYu9b6meCd2JV84gQ4CuThSVTKkTuMKClg9lHguPe&#10;qxvexfOOm6u8hBHMylNlNU5TS9cV12IX2SeumnBjEIqMWV3mKWAGIyz2ZbGDafpGBHS+oCRSfhmh&#10;XXEzXqCH03fnUlG2VdFd639nDBhe5+AbtZdUfsPLUWpOKWtBhFPPp4APAhqqc5hdJlPo12otRZxO&#10;q9XKr+Z7m1YmftF0M52pFM073GZ6IdcFVh2p9ccfCzzCeJvqVA5T0Hu6XMBtTkTbW+MGrgY3aBPn&#10;VT/lfOXj/Inn8Tv24wfa/oHGB9A7NiI8tg393NC3Hef2QDsPUDvQSZxBIEisIfjnQRA4iAA0xNW4&#10;sUNVgvszU8jSEXLK6G2ZpuWJvMFxW5DMfebJTJDtJBLA2ABwa4P2CfBgm87VoRorRXu/WP/pfRot&#10;7ITiATogN274zgvtrNDR0GEdtDDWaR/gYPgFo3cp1BMdVEv5u1QOLqqttJrl2FSnsTvPa3CQ061X&#10;lUq+O9vfTVdSkMpXunj9QvaFKT/UqqD3TTpCpKeRJcuad9N7uCJgus/hZelXvGpVJK30/oPjd0ua&#10;V5i6xuCka/wKPEYngQ1lLSPw6Lh4MM49svyDl8A5uOoc5v1t8HlmMoFNntLafc3hEmx3fio/9eN9&#10;NpKAhTrUhY/JkXdszneCHH/UMO540E/vXe+TaOhNdm7ES77N2Q27rwLdg8zMJ/p5SsDi/B3n8Ynz&#10;fOoujE8NZujuEgtmaCBD+iQXS3fDCm0gNA/QNDz8mk7bZyF9kfFoflxT06CBBhlIg93aB2YGb83F&#10;T1cCaAD47B5IMNnfml2SrsdGQXdXbE3Fl+B63x/Y9gce+0Mva5ZdM7YjZmNxDB1KC9hktwm3DZvp&#10;N0ZeYIAbxk6dec4Ntm3Bn8KQ0v1fVr/0v596L0bvOLmjdwlsyFFHOhZsl72THxlmOzI2DyiNOxwG&#10;rx1HTbk68QvT8j8lrTiiqXd+2JeNDw8cWxCNzYc34UiDGaaX/Y1x+J2+03f690shkFEdIlHYXKmb&#10;K03PrE1TKGMdVQG/UjTjoRKLcukZ3TDOtVPEgyjEg7u75YgszeLqNFOQ3fhdGyhDRQ8qJl/0IjoY&#10;/UXFe638yoFarRX774UhlMrORxoEJHnZt2QVrX/4UQwRz1WDSO/yY4HGxosTKdyv8w71JQN3KPsG&#10;4ZTWS4gR8TaXeWGkR+OVy29gqRS+QvzStEhTKM+nmVaBNX3EAgPmS3DKFC0VwD0kvqq0Nh3m2U26&#10;av92fqS5OOd8sb6otDJyvjPL1u/K3Is8B0ByPiecmNaY+UyCy17r82koCg+ezkgONBydw1Q6MRwh&#10;d72uuKLRpZeJE0/IsazML31rNCqnzBwtP5rnsUGXUAg4HJTqizi3sWIvmfoYx9D5P48a/b8hGwYr&#10;0G30/sucDJEWr/hOEUJa8dJ95bRR+HDqWzRcIw0aP72bEVQubaVc58KijGM59ZDHeI267FU4kowI&#10;4FhTlvUzFaxwuaZYlz1ko6fz80Y/GX8W/I5Du/HS6aWsGW9zvfFLEpSL58i6UMSGo5T1kk69J0wt&#10;YbseYrALghyptAPbDpwN3DvOfuJ5PrEfT+z9xN47mm5f2IjkolM963vbdrT+APkKWJZzuyNoGPCK&#10;i0ePBisoWgeNubwXh5g8IIDGJd1zsrEVxMjRGoHn6PFbCa/cQT1SGIPN10gyh0UtTZ1LPIEZILtc&#10;Ni3eGXM1OSz1w6YbTTSRwEG6fyRlvZWoks3oI/KACJs7z6McCLDeJVqMoTlc7wrRyDtaFB7Dvnvz&#10;avnLjW5XH7+nMIyCSaDEeiI+avvvScrL9JqFvZWupMtlg+4Ih/++bd7pjQcaYqOrwoxAd9e1E2Pc&#10;9+hi6kuDhyUi36zDRWPUZy7K3j9d4HAlb29kjy2uu28460zC7oJlTjayqqvoSvnzPHAcB9rxRDuf&#10;4PMA+HSY5K6LeN+FBMFtV4Z0Rx3SJk9tVbjSR2eg204zk088ZJM7u/XoKO4nmA/ZXXEeOI6f+Hz+&#10;E8/jp17o/VPvd3qiM8uRUurIHfd+yO4Nw4EcXbRjowda62ity2GBOtB7A/y+DhZM7XYx977LDgna&#10;ET3q012Lgf+OWcE4+wHjiuLSIDyVDqgRNpKFBE2PVWptx6Y7G2TRYENjkaetM1qTwBGTBA6IOjoI&#10;JwjbpkdxdRrXPfGAhRwSoRmbt8N1UnhYVCu5qX5jATIGsfHpsICo6y4N1SNY72ExubnRODaraZDL&#10;LvhGpKXFroy/YwDjklXy+OuBRtsVo3oKd/vYMXEyd2XeS1DI85OHsZbpl8Xkd/pO3+k7vZFud2SM&#10;dKcBm7JE0+OxYioaxu8p5dlvXA3r1bO7+hZ5irEmPoPaB86f6GxgBLFdoPMVX0OSZ/PtIlmAhYsy&#10;QxQUhYHDLKhC/hvDMyYX52wKKcJqtaGYJFXW644G/kXP3LCdjVUPZmj/5E9Wmh0GGRzQ5Njn0s1i&#10;uJZAU8WplLgbmdF2HW2q+W7TrLzNZcl/UX0Vyy7Glq92ECWwdVzV8KA0jrF8mSvTtB4Pps0UZHTE&#10;SzhjfaOVUF+w7m9nM1mQc1KdA+x1joRdKmsPQir9rsL1tmJ2sQsslefK977efjR6KMzlaTzIGitc&#10;LM3JYGxP9LHg5aV6H0vKNCWr2IzeX3Q4NOO7SpIYmMt71y54z2VymMPuuWRxDVmWuEBmMrdNjFke&#10;jbvwLP2ObYe3aTWtGsBcbpOgOj6Dl81O3bILy6LFQOENpa/ROPXiq7kV6o3VTnnG4oVxt8FE4cun&#10;BbCZH3if4uWUJi8owe5ycDW+F62nxwmNHIYylxMczDs8BQBrtCnPzuMwmjI9I1R6yzwHgLRwLrDp&#10;LNZmdPpFwcTwVZOAONVdVMryU4A2gDYwbboaEurkOnEcTzyPA/tDL1WlBgLJERfNjsfQOzRgR5l0&#10;EHqGyfE1vtMUQZAX9d6zOONyUE0xGy9rTwE88+TYJzZDY37WlabqZCN7xdDLy5VfqZ4na2QHnx1c&#10;bMDgF9FSh19qazSm2RoI3EJd5+ixn41ecTWtyuckUwwmo0euebWOmQgDAZme+5V0JZTjnLlj8lGO&#10;KaFS4G3zvThlMr8D39TmKsMdjCGf7TKfmjHcxsDARWW1fAlMV5a9kuzrlGnhLg3aHHNplF7NU4wx&#10;var+otiK7r5IZZftvLu05a9POu+UR0tawGa8afXa7cwxD2V0SNmH8RBRpNJvpQ5mjCCGTikPZLJc&#10;znwcB7bnE+fjE/18gvsT4FMCsRgXM9vuDw/8M4X7JZfdd5O8axfkOqCeeWMXOHo/wP1A7wf6eYTj&#10;oySQYQGM5/GJ46mBjN59J0C346j0e9ddAADUYd7BG9C4ozH7nR5EBG5Nji5q0rdGTe6y2B/YtocE&#10;67fN7wuzcUvch9nVOcYIkHM6+ULuFTm65CEiOW7q3HzXy7aLXKbeQf0E9QMdG4iBrQm2xUEtozPG&#10;s4NZjyED17WD/mUEyqM+uCZNJ0OvpOhGDZCjLVmD93pnit7RQbAdKpCgjQYt9m3Dvu/+kTtBSHf0&#10;YOCWZNlDvMrq75KW6xD0uXNIzha0zxmG78I4uwT9zvOAH+MFgFgCQ422tVTLA+sw/N3w/J2+03f6&#10;90gayGD/UDKiLK0Mk/J+5agjApshnmzmtbI5nkZJmZmhlci+MR55PYBgOfU3Ucr7lqK+DGLY17r2&#10;v5p/LxtRkFW5XynvLgyCgumrYYaitzrq6KpPV5HztRGz0kbiQM41RcHGKW9tyd4HpW0ycLl8p4s6&#10;30tjTCIOInFSyaxfLCASlP6sLOhYrFZEsZVjb3s9AINulxQaQPT2q6HMoZ5UdzZafOFzNCzdgREc&#10;Ul6+2MRBEY3dGSOzNlVHoeWL8LlXeoY5hYSmFNCh0BvTq3iUzwNIOcOqTY5jHHs85tVtWjKEQM/V&#10;cVs7GOFdao+lLVrwlKDRhpEfLynTQ2ojocjyjyqqIjv3NDvQ528XnanddnhK/tRXGsZWnMdvpcDv&#10;kyeDBh1Vw+vGGKpr/NdQFJ42I2/iR/ld3FVhss6wbcZHbL/wuRT0yLSQ5HCVg6kLEcl1ubkAACAA&#10;SURBVGexvDwnl78xXFlgCXVdSjfuiXfFbkx9cLmpYNPpBvkoKPPZoBpGbltS6/hN+TsBZAEwhvfX&#10;Vpoug4Zgd+qkORd5wTIwQaEqRriJukySAr+DkDi9DlVwSrsDjEdXdU7Z6kfZcaBHdUCdR6Q7CrYG&#10;6uNcbqIN3DaAG5hlhd9xHrJq9zxxdAY1wT6R5KfWxsChY+MT0A8za6CJE64mPBuvXohEpxe+20Vm&#10;4xHltz73aETBGYyK+hgi5xdk3YHJDrLdY03OQ2cQmPSMhrDAg2NlcW6aPkjlrGrnSZKfiNBJHaBQ&#10;Hd8ubq04m2RVpUvD/11KTCu/qX2wur3KG1mQ2Olw6hFftLfUMyYk5aKJd82wjCLvypQbsCg2nfmX&#10;92mJjgobzQtLlp2T3zK11jh71atXI3+Vg2/zrGDhoIYUuVdqvIR5Qc9v7wLKkIySiXTfq8TZaITL&#10;X/L87LZqteIie5rSjVJS2olH7syqzei3LICyXVABH96zwOMYEtDoJ/h4oh+fOI8n+vH0wAJUljS9&#10;6Bsg9JNxossOAGigQpEnRzKFo4OCXWVOWjCFeBb7qvJTd2Gcp1yW7YGL4+mf83jiPA+5g8LvxOge&#10;EGHu6FGPIsbZZTdho3Pg/ZT+9NbQuaGB0Ggf91i03XdkbPrXjxYMsnosRAo7k6y/mnesirfS8ozB&#10;snvC5AidoN5w9g6cB0Cy23BrWTejJsGYBEuq11AbPAltwOP5rT6F2eymMYWH3iS8TuiSAf/emh55&#10;xrKooKnuRrqYwBa0bXqk1rZLEOOxP7Dtm97tYUdmRfk8TkxT1eZvkeKatTqCUbWMu5piTg/W6bFr&#10;p1547zsybPeOXijPbQdzWAxhusQNa4us+O+C9+/0nb7TvzZ5ICMdthAdnuYIwchp3zwlnTo+5yGf&#10;J6Y1jIkh2+K2dlPWOBdJTuHQzjLxELC1mgItRTh6V2HJc/um0vnZm0OdndayrVaVVEPDZEBZ+Rwd&#10;9hSeg/LBNxZ2MiUD5vy4VbCzETljr7YQ+pkcuaNTXkeinfwsKb4rR+RqdTUNDERsvjSVVhqKSVHO&#10;8Jb1L/n7RGezkmcNcsGr/3BpXq8Ui3RZYYhtzWCRwzOMLHtvDjVXL+v8qGCqE6oqo3Gm+H0sDmZY&#10;GetjQlN3orkTtZhx5BsjwnlHtWP1SIXTVoKGxovmFF29UxBj+var6cpxcPEsWo3JeWLPg/a54jMM&#10;yEWy9szONt6UxsPRAb5yuI7yPJedLgMI1kY6TsnJw0/Iz3Mk8bRxXKBcd2h1ds9LEw5u8FXhj452&#10;e2Pn3nuduV4q9TmGw1nLPqK2Ysn5RXVjLfhjNPg5lPAmF7JsxYPSQJR3NQAGpQUzTu1uphogZiSa&#10;S1Onyt3UjuWj8sqwV8bQzxyC8r/MA1c9G+V5ykB6uaPzJkP1cjQCbolA3JDDaSYr4/xiZdlVHlXa&#10;XI3TgD35ZbX9uNIy1jVWsQNTwHiaC5H2Aswmf1YLAVKQiXJVRCMoQHQhoxjpXgV1DqGfIFthq1lo&#10;E8eUrI58YGt2dMaGjga7QFKOiGDxVJ1dj7RoLru6jS0B1HSc7LgQZqTgTVriaeNGkUGJvlaPUqlj&#10;lLGGrOvGnIoLv0y7OEqIAGzG5bL81SOrpAoGWteTWGV140nAGXiG1SHVy1nsaE3a5rCbxyC2ucHA&#10;ycFh3ckdW0MLOw3BwussYPJqVw9Q+CmlP4MXl6T8NmPzgjanovO7cEgKbBxynSj9WMhnvnyjzlWA&#10;C56XsnMC7wKHSfe6wjM7rmrl7hDELI+z7I3V0WizvK4LDBCeJzhXnXj5DHnRTNIHKs9clh4vFvTE&#10;ob+ClnpHTuBrq4Vi6cEdJwhPlvZPrWv+NUGl8oVCLp6Kr6hylSp/Ugnh8VCrf55FBPjF0EaPfqk2&#10;jdrsj1303ag5f5Wgguyea2hyLFAHSPk7Pw+cn08cP594fj5xPg/wKXKjAdhs5x0RTobIhdbkGD49&#10;dUguyLYjg5SL0cAlu+QQmpD7FexSaP3dTQZ0ABIUt8u8z+PEeXQJpHTI0VKwOzHGzsOxDCIsdOiE&#10;kw+5i4J0cUI/0Dvh7AxqjF0DL3vb8PHYdEfGh+zKaLvfn8EmV4gkmG9yS4/2IdMJTCxzsG0I4nMg&#10;G1cApEsN+gk+lHe4/O3oevRSb7LTxCUEAY0egrvOEk+IC51gxy6a7BOA7I4PTtRmcybrTjIt43xi&#10;2P7Dwdlt3Bk7d723o2GnXS6bUvrdNsLj8cDj8YF9f+iO0CE7KySvZvF/aopSWcnDf1nMy4IZ8Y4z&#10;tkDdeXhgr5/jLpnOB5hPuSgeALUdvctRaoOvyV1mtpuHwIG3DJgk73f6Tt/pO/056cXRUncKVBBM&#10;q9BqVI6W6lOt+5WyZtneyfdmXQ5OPP99BS/KMxPl9+x4/f4Ktmy0LPXZL7S2NkAyBObIm0yZaEQt&#10;HGWrti9hoqHYWNt/jhBLJmf5e4XjYMUts8QXNP8JSsFcs3pyuI76u70NmHkL53f1lJQMuQWO0uow&#10;AqIDfKl6RPq/MtxewcdIlxG+me7o+mupwv6qzjue9WeqZZfEuUxjWHn8dnAEv3Xxa25rqrF85cvu&#10;jZU48aEaN9EqT/wkktsXx3Ga8oyZjgOte7s8lwcuYqe0/p4YwA0duAfb+HjAwVJ2UZifF/godd4m&#10;Kl/oao7xIBaftGogUzACVw6N8lW+m9dkbsbpSI8FGnwjtz9Lvjo/F3hf3k4/u2wy31hxqTG263Cq&#10;m+/laeTZ6/Ele29HaozlozPK2LCS+VNdAU8LWhyU/o6+ZcVZhy70I1r+BmB0hvpUljBkN2cKCcdp&#10;HWjMaMTY9NgH1kAO61Ef5/kT5/k7+vkbcD6BfZMzvDdGY0Lr5rTasNGGTjuYTnXk2MWTHIbN8L/S&#10;C3iNgjhdF4mUvpx20tyKPCXuoCiUR4rbqiobDvsI5LIHkWi45Ln7DgZ3LutFuNLlfKcFKy6GqsKZ&#10;0bHhqiPT7MXcfitdycGCdKf5qzn+xeZSHX+mDP7PSVfc6mX6iurzF6SvaTk53e+E+Ss748x5kdaj&#10;cKVzEb24J+SLo7qySNILGrsqsvwjf5+Kmr7hstkuUjbHtfJzwIME3gYBvZOu7j7Qt03vzPjEcT71&#10;WEH5HOcTtG0ANVnioCzwOJ4SzOCGk3WJlAcTmuz6U/C6LtoZx2OyriC3ezFU9pqj9vkZnLWHBDFO&#10;OULn7Ae6BQ0UL2OhRhuoCyiUnRqEA5/ofMruDcguw7MzqDPo7CA80BqjcwO1HfsD0K5Lv0jpgvX+&#10;AVjwYsgeUR0smK9HZ7HtGGFlryI7pf+2k0KCAQDkLo/ewWfXO0oatl2Ou6IPyD0lvaEzq9NaFyB1&#10;CbGjmfyR8JHvcmVgrMSo5y28m0zf0CAUQghQg0HYGvppwSXILozHA49ddr34oigy8Vt08f+CNGnK&#10;bMtRdY7YwiyWe1/6Kbtkj8+fErg4T9/JdByfOM8nGB3740Mvqhc5LpfFt7dwe8k6v9N3+k7f6Q+k&#10;KZCRDf76PCqgC69QTC48sHw+nBv+IjtUgCTApmomyOTpO2rsELDaTlg5O4O7uhj0DZa8Cu54MS7o&#10;M8UwtrGoq+IsWANJD+WYQb8VvTbVgVUQZLyPoY6VcjL7B7J3ZuVaWAARgCfkpal3rd3Vx3Pby6F+&#10;U7xeIhFjAOoYVhs/vecE4cWMKak4LaYVynFmhPGnQSzs+XmUc0JiyFKXSRVaPMuQx7xrW48Tm7i6&#10;YnNOhvd5JtbWBgvhxVvLszhG5aZ1yyYrhbITJh/xdpPCHLZxvu2r17qqikbOlXPcHfkytrL9N9R5&#10;RWK6dXiCxKpLTq9BP0vunFZvzbALC4xvzUlwBdzFOE0rLcn7bQo7Ae5IrTw0wWdezRCgiRQ305HR&#10;WaiPkEqkowMLzxnjGOk7yphljxf9WDghYnurI0RC8CSvvtVvgUcEV+6EubE/RZ6R92H0LR4UNfVo&#10;xeop5HGSU+PLxnGixVrzgptS+pN65RjQNtJRXdr+yBOqLJdw27Cs9BMx/O04qfg6I0DKjp0RDDs2&#10;KCw5oJx/zZ1Dh+8u3zEYfP4xxqVZEZMmP2RMO3O4TNUcKXp5qzodGhH2jXA27Q9DV/19qmPrE2d/&#10;op0PWfTA0KM4IOdet4ZNloeiNxK4mDBQqGPmeAzIj3cgMBbzLeDxUraMY1ycrhwVkdIUZ5G/EgEQ&#10;B505/QZcwDj2DX5Xhiw/lp1LkU4J+XgpIjmyROIYLHXZLo+AiyQjbFqmHRc2yLrLo/Idm3f5KeZE&#10;i3yrbIP/e/Nv6l951+WbpTj9QV4Ffzlj/roUF5Rcirp3XW7WuRe5EyEFujDOvxA5Y5fvG2P6su0Z&#10;45cbdgrVR8DSvMWaLjniN8iIwevXGst1im0MnSLxgSnIvCi9smEvdCSv41IuhvpXzwLu8nG368nD&#10;zEtYclk99s4yNKMdKiOlux+YcfaO1hmnXf79/MTz8yc+nz/xfH7i8/MTz49PbI8dG+Rialv4RiTB&#10;7xMAMaN32WFwduFRG9iPluKuOgY1kUN2QXE/x90Y/UCPx0o95XOe4/2QY7YLo2uQRHHh9l/obfBV&#10;dBM/XQMYp+z8IBwA7wCfIJzYG3D2BtZdeHLx+ea7XViD59avAdfpR1zJTgnZleZHXiksRBJYYd70&#10;aEcZoN4Zz0MCGVvr4MZorYFBaLorRXavAKA2Ls7ewg5qaVSCTyod0TWIpEEfqrSlSt4sYRcETjLe&#10;Ve2LPg2CXkqu3yWQIUEMOc6yOW2SldDp2nxH0f8Br/8/SoabqBH7s6i3aEDPdAK7P+Y8nzieTzyf&#10;TxxPCWTYHJK7ZCRARwS5OJ3HKS1uarlc/xsh9jt9p+/0H5E8kHG9CDwrs8vVMNEBMxmG2WGX9TnK&#10;D70anmXc3Kg2M9qxS6Dk7R03LU5ETiJAzgGtMJbys6Z51Z71pTD4aiNEi2Iy7gpu03hE+Ovb+2de&#10;e1kdNJoJCjGigpwVkRXJJGcxj3xr5b0SH6tfQJwD7khznFVheTUO1RAy5b5atwX4Zae4gEkpUzbC&#10;QmHPy4irVeZWbQ6UPNfL6RfwRpMiwjDGwk/eKHWslcxrqiGqecPvMfBIY8W5OwzOTszkoCxV63vi&#10;5YsZPgx6TUdvrbNPNa7TirbuSi8aovfbsctIncfdreKLeFkYzWv2Pn75pb36mBDItRgmVmM+ghC5&#10;XZq+JECqHHGf45toXL0aK+fm+Uf2/pJNB81/Imvt5yqgnHY7pQpTtgitGVljvlhdcffESkDQeHyF&#10;q9gHzlwJ6deaTnIez5n+3qU7FCfYFu1c1uAGOl3MgetWM7soNOcvQg9ZueF8yUqpMey0mOq076aj&#10;SDmC7ca44v/heQj6xjcyrBS6/A4+Lsa6OuAMt5W+vIHxkDvr2eF6Iapejsrh0tDxMQeVOsI6SzDj&#10;lBW5Zz/Q+gF0vUQShB1yAWqnhmNr4LOBW5PjkaIe5LqFyfghpwelD+xNxyxaHhOj03gGScJBBwn4&#10;kTbDA1F0Rlm7yDWAneW7LEagzgDpkSUNsINMBm0M56Hougw0oSlm0Zc8sMp2TIn9huPKwSeCBK8j&#10;vVfExIeLDFMguf5YcZ9bDrFMV6vwRxA2jjsvStEQMnFbzAXvjn8uOd+rblQ5MrWxruAdHF2/vdZL&#10;kqhSGrzn6ZUBfHHcLkHhOctCL5rXMtk8iHOdsQ78VNhXtDvDY3MXgZ644HCUD/I7LSBy1ryU4pd4&#10;THKx6pqZlusGitX3AfPgmXkHDxVQch+uIOXFr25zjwnxKKfeT/Sz646HJ56fv+Pz5w/8/Pkbfnz8&#10;jp8fH9geO1qTI47gjmiBjRV2BnDqf1b/WNPA2rMRxOjHU4IYPAIY5/mJ4/nTAxnHeeC0+zM4B+Q7&#10;bNefI9F5jbCN1dwwOCQg0M+OEyeATS86P0B84JNkl0Ujxt5P9P3Evj30eClS0rN+2j0dpzqez7CA&#10;wHZbDL4+xAqhb4zGLBd5q+FHVqYzeAPoFG7ZqIH3DrJdkNuBrW042glqDTtIdmYY3zAPOdnRpYDv&#10;IwysbagqE/OB0XFyH4Ughowv6Sd2UO5J20iONNu2pjtLxgIKjBakHv8bPl8XQ/92aQQqLqVUemc8&#10;U2jg9B1Kn5+feD5/4vj8ieP81ACHfo4niBr2fQ9jMvBXgxmJv3yn7/SdvtNfnCSQccUBJ0X81nuy&#10;yGt/hqRarSi0QuPSqbbSYletpSciJ5WZ0lU+zRJX4KUVklXt5EnipcsX84tQUpXPauC+Yu7RSM8P&#10;5hQM0zvDaFXNWwbllbYMHavqLMnAZcXvviVkl0GscuA/uFGQlyJV4Py/6fla1E4m1AK+ShdtzjZV&#10;E435e0P8qiIudGCrW8Yzo9FF6alqyivGnTajIaft+OPh3I7VDrindfXIYREOc2rQjGOkBpWite3a&#10;a8Cjz93F+Mc6wqvRVjA8a9mUlpPbn1+t6JvJ4TXVr5NSeV7atGzBjPilg265kvZ+zg6eEuZIPFZm&#10;UX+87kSmXpjwV3z8ckoYjgdXc993nNc+5O/M1WqiRwrlmjU9iwYYp0yVr6+79PIYjBXNzgDlZx71&#10;iTQ5Q/4eDLFqmr6/S8GVk7iRs5gtMTC3DGxw6c9ixeuKYzvl8uCRbvsSgMTvYqg9/PWK7f6DiuVx&#10;JxVCDg598Hq9rjxGuQOEsQPE5p/CQezPBz4o9CfUB+O1li9jyGtx8qU4SFY6pMArEqmTgslldehw&#10;qgiMTT4IHwtEsRxr0Y8nzuMTz/MT1B8AbyDa0YjwaBs6beKooA2nOrmYFNfKY0afeTCLhGx4QHhO&#10;g9e9S+3EfHFHctFbEn45/c7cRAMX3EGmVvjSXtaVuhjOA++HHA01js1o6NQVtgIcm+PJdlyE0P7M&#10;OBbpHS4w89zxkzJMtMhT0rzrdwEDreTeFbcLcz7Mm/U8sfy/Kr/fTRd6xhW5/nKdb2ZZ0sIfwUEI&#10;5l12qDAxZ2AF/4mGql4Y+HxoOzLKRE9TZs076YeFj9/dPei7NAaMce9Patr6419rnSbbw8/yfRqV&#10;d+gllB2QVTlgsEU6tN2jYfeFym3bPdB0LonjvYG68LPTgxgHjmeTHRk//4nP33/Dz48PfHx8YN+3&#10;ccfGThrM0HsxTGY57MLLjrOjQY5vsuCzO/71Uu9+PtG7Xlrsx1r9lJ0hp+3GOP1zsl3wfWJIMhtH&#10;8gVwropHH4KhkQwv3RbAQ3ZrEE7IXRccPvvxxP74xGP/gW3bQdTCrggo7+56hFTXez5GMIe7HmMV&#10;xsJ2R3QATWU1SHcrkCw+IJK7qgxv2/4Ateb3Z8iYdbSto51dx0d2xlDr4NNkkh0nFnQuDfoQif+D&#10;nE9npcUWTkR9auCTisiw+l3DQFPnemtyPpcdexbnk47cCGIEFejvkiYtNrDQEeaK78dO2t7lSKnn&#10;8RPPz98lmHHI0WuyU+kEOmN/PDzY2PReFWrjmDmjuXh03Ss8l/jvd/pO3+k7/VK6uSMjWq8Unhmj&#10;fPNsVtvdUHXE2hTgAjkpUheGiemLdJHjffV7oTgHB4SvflzAG3FE7oyIVajyQ2MlQ67nHQwWhb7W&#10;w/Gi9tj+GgOudISqOBZd2ouvV24NlA183CCuPI50VXJTflJrSEe7eB/yuKwNawrKaLwT4kLTCc6x&#10;YI3EDItCluKRDcUYqjSwdLJnA2kerDE/kyFuF4vGdqpDoTj3agvXScuwjZMZjMgovBlUL5GcmQgO&#10;/NpP7VmjNOSrnQNxReyk4S37kkG8G00Oc5LKm5xeY/H2eK2okUKtIvN2hfGaZucK51YVcSDji3LG&#10;GCjXH4+MMyUZoGFImu0bSTz5C0Z5IYO2HJOEtWlZ+o0z4Spx7GmkvVVd65Fnh6Vo3+7AkFpX4iLV&#10;y7GuiIwZvsob8rEZodw03pVHrPD13jO6orEvpAEeh/8B2Pn/LoDGWCeyqWx3BWkmmiGHnGBzEHfw&#10;L57KCE2fAY+ra1Jjo4bjwm9CWTe/KXJpwrhce8yyyEfHWLuSJLX5Fv7Ag4tONuqjIOOv+hF5bpUR&#10;xu+iUSz8iIu8kvO67QYLrde8PPrHHE7nU1bIPs+faP2BxrtckU0kR1o0uTej0Q5CU0dNkx0Ojcc1&#10;D4YX0zV1mSIbfmpX4/iUhStc+r86UM43L6T6A725eDC+qANk9JRkHcOcMAxWB6BmaHIwld0yRmRn&#10;UXNYiRnowFauFjrnqZ8VIQYXT+iSKmxefpHvrqqq4L2Z8jisdrsBWY+r/IJUDgz+TbyCJBLUoqIL&#10;uGZZOkFbyo3/1ynImcj3b9nQmzyaxpfIed4s9H4yva7sSDKM1bzz81kvU+4Hhz2B1VNOFJrJKcub&#10;O8RSKzzxMl1Q9+W8GTw9/rzKO6Cgqei74zMgpOXzWfci2R3GczfkrfI4HrdUgO3Ca4D07P32lNXz&#10;n/tP/Nw/8PPxT/z4+MDn4wOP1rATYSfCBjlOkDbhdS3wttYaCHb5dcfJJ+jsfp9Q14u8uXdwtyDG&#10;px8ndZyy6vz5/Cl3YXS9G6M/xwr0fuLsXQIkwXbygAaJj8JizUM8jwHhgKzBXWUF/Mkd6CfsEu/H&#10;KUEUcEfvO1rbfXcLCL5AoId7MXzEiQEyp7TI267aBoHGjkneQI1BHHZIgnGiayCCQU3uxIhyKgVO&#10;MPRWPgFqWlbnttzvwY4Lahqg922MNN6VBX5R7wFGwJ4x7ioZpylYNmlj2/e0GyPKCXerD/VjfP64&#10;KPu3SozM/k0/4PggPwEj7Kj1S74P/TzBuluztQ3b9sD++MC+f2DfHti3Pex8iThf47aaLj51/jzV&#10;4jt9p+/0X5peXPY9G3HZ0Hul3P0ZCvKFEjmt0HlV/wUsDFQDKL/PzH8o5W8aDamhd8u8mY+jUBr/&#10;i7AuOLlAUXJSvkiv8uRVqm81P0Fz+fiyAl7k+3Vz+evvwvO0+vwr412qm8j6qj+aeSwH0uxvWUbI&#10;83gYh/ndaGtt+oyVy8u01FBqf/IcH79e4y/XdE3N18G4lSn4ruH6L0je4QDjWw4M9j/uhJtWyWbX&#10;z13KY1R5rBkvmnO54jBW9MY4R8f0F6b2KoBsJmaidu9QrXyBY17JC3PDfIXv3PGp+fnUd4M3rQKd&#10;W3iXlu/4+8yWMiCvNYErZ97IMb6+T4eS5S7PGse3tdaAHoAUnaNsLl/XuOpH4Nnm4vD5PMY3Yyv+&#10;GucTz/z+gi5J71zQ/nhtl/Oy6g7X/NCOy9JTvcE4h98iBjCiYwgA947zOPD8fOLx+Yl9P3BuJ6jp&#10;4pFtrP6jTc76brQB7QRzQycGaFNQ+0DTYoX+GMdXmsm7cnOWEENUL3Rjm6e2sCA6dj04ypDLXZv0&#10;C8PpYrBz77ra9Q4w0uXRXbxtRB7g6d6e8AxDywut7vbtBRCL71/j22s9yED6Ffm8klOryuvz93nn&#10;Hwn2xsSwXWXzm1/Ta2sKuiIM1Vewf6G9FT8JfO592IB7e63+/gVd22Q41fbepYeow6z692eM05+Q&#10;CmjycwHv0ubAzG+caZRa0jBL8NTuyTiOU1b0twPPn0/83P6J/7dv2PcN+9awKctqzMDZgX6A+gfa&#10;bqu/m9yTcZ7wI/X4BOmuhme34IX8lh0WcjwOWI7GkQu+f+rnKSvR+4nj+ZSjpfqhuzHkvgmC3MMg&#10;xyIazoqtQEWmWc8VRyL+lDZ55GIGzvMJPDEc8AT0/oFt62htl0AAAZ3M0az3dbDKXJtaWrUFHKIG&#10;wACImuBwCzsXwCBsID71DozNZTWrQNhaw75t2LcNW9sBHc+N5IgpIr0jQ+Vdd7qy3TmmYUedYs0H&#10;EuckOH+XY6IAbg1EHb1b0ET+ypFSBs+97jpuHPsvTRoE8x20kB05Mm/Utor0CtIjxhq2/QOPxw88&#10;Hr+hbT9A7QG0HaANfpwY3sdvlcT/1ePynb7Td/rDSQIZCyFgbiN5zZNvwVeeOSt6pYCGGutK04vv&#10;I9sCPh6XuNbrxnI9C1b5juNs+ZQui/MVR2ZcOL705aRIXzbuDc3HL60bjitKRnFGN3fblQ1vilgo&#10;k4efXBiSBpTqGE5bRbEkM+/TfTLHKN9UYjq0Gv1FIZ/bm41tThe33ohXw9G0QjuOZVxpkh0SA6YL&#10;g3pqOsyvtG2W/f9YVTzSy8rE8UgUp6swV65/c96tMWHmrxncHBR+mruXoIvYWLvsxtQ33lMIlOY2&#10;xsw3ehl4uF+VauXDVnar+CVtBmyWrLRY4cpu3M99L4W92ul54otKU8slczf1Lx0C9Vkdm2GerLLn&#10;U6QmZAQYV/NvzKG448X6+E6g1dtx+jMHa65zQqmPezRKeeJrl0iz8/+T0ZZneiwzRv+uTxFHg45T&#10;CT8+aeZl8sLwNsvbXM9kohdQjJPNPIrY1/9NbeQm1o4+gsmKMN5pkUJ5XkqvFlUPvOeXlNrJOaZL&#10;jam6Lmqv2oLvd2cDpWXhwYgroEvtK13nZmFAHnLDV7xjJYMtulIAjgE9J0KfURbSCdfGTysO7Dip&#10;Dju2iCEXaiI4aKS+Brn/oanYZL2Q9QCfB/opx3oQy8WnDcBJErzYmjhUeN/w2VtyrkUMccIFwkBM&#10;UiX8ju+ooL8GxmedJj/OuEkY5HDsggYY2HgVs4xFG8dVGtgnS6Co2WpX52FR8LFfSiv0F+i8LsSx&#10;Y1tdn1LuGqtbM67UnkNZ6cTe0MDYffB5VX4xFin3K5m8ANn+L7Qzq5PhfdxtdyVLX+HqF9NwiH4h&#10;rXBcxXAisPD+pZpDTpNXx3xRyDsaGbJwCexA9qrRGbDwKNN56ATVFoPNRIaDN/SJKiQT3EXmFv7N&#10;rg8WOfKmGrOSIvn10CL8qg5vYzFxEPqtA5mckGEqX2gTMkYt129tD0exBjEgN/wwASdk98R5Ngle&#10;//zEP9v/k50XxIBfzN31XP5P9OcHHh87uq6431pT9siqVzM8mGFBjH56+VOPlQJOPO2onPOJ5/GJ&#10;5yH3Mp3nieMcR0t1DMc8ILKqtYZmDtt+zuNAo99xw13aBUAMaqS7FjS3H4F1HgCfVgAAIABJREFU&#10;oLUncDTlR0LTDTto29BA8Iu3Icc52k7Irhef+y5I1ns9Ei8nDe4coLaD2o5GQy/eADmyEdCdFGH1&#10;/fbA1na0RnrMV1M5Hrmw9Uux1sh3fSDp8YqsIDti2GVsPgt3GpLcd2EYoaY7PZj1gnQdmybvou7v&#10;Y1CH6+359++d4o6LySphOxgtPEPVGWqIyfC5Y98gY781bNuGbX8ITWw/sOt32SnblM4pydVX6W8y&#10;BN/pO32nf5M0dmQEIXB/nml4t9haNmW/fc7a2tAAKvPN7dgLNQQHIK7ILh2yL9OdNVKl4bWCedfS&#10;2twDZofNUDjnA1GGMKoQ37WdLvINrfnKkdgls2I14DFbPKMlqgO2SKk0h+DKq7QM8ETai1+KoR7L&#10;XSKJpyqHMUQa1EgmbwYvfTMY6lhejnpJue551A0dLeSZ1Bf53w21dQsrxcdW4hBo3IfgVSi9LRwd&#10;BHNURXcPDQMpGJTj3HiDc2xDz4ZnPKZMq0knEJU5bsd26Nfhw7KermgmImEYptU9NvrE0xPLtRrp&#10;uY11ijN5kDNljBl+116XAH99xov8N3TJF8/TYzFEZvrREtMOD8GWzX3YX+uj/ZfGP8OSnK+jIafX&#10;VdkhliizB53f88xZDVTPZYelNXccITi3XEm7SsPJy+F/e+f80uijrPzL7V+k1pY0GM3Q92oausG1&#10;ZXgjQy1wl+amlBlzYA1lkTZexp3AVIrwCorAC0owI/vPeCqVjmH0RmqjDlUeSw4441gqzpMurzlk&#10;LD0fcCsWbDW90b7zBjs9erANLx/kqfuxYQ3bPCljbJfPh/k4xIKu5PN7MuSC0+Yyyuhb2h6Xfu+w&#10;IyPkrPMDn8/fsR3/wOM8IM4pWTm6tQ1723HQjq09cLYDtAmT594BWjiWJtxpnwMOk16py0eXlFtZ&#10;Eke+lSXpcvztHet7Uv4gp7srbtoYwkiXBCCsNDUW6A4KHsdoceStwLiwnOABunyMnn0nrzVCPc1k&#10;l9FfSXX+fqFk5ekCROC9FkxfajMJAk59xqD3JXA5L0We7w7IwiN4jMui8ev0FY/ay7wvFI0XRb5U&#10;OqCocqpMY0Jbk1pyWS8tABlUfwmMK32rPOVZnf9WxQqWSzAX0nNJr++kCnOULYv6lk1Q/nZlk4dA&#10;eqV/vrDLhm5P/neoQzrarDyJ4iXLJlMkf2fg7Lo74zyxHQfa50/8/lODE13GkJjlLovnT5yPD3w8&#10;HzgeO/a2oenqe3GUy3gTd5BdhK0XF8u9FxoM6SJPDj1eqnc9Pud8+iXfZ+9hN0NwrNt/uouOQEDb&#10;ALt8W3OJ2NWDFG23QhgGanC4Tf+UWAADkMANqMlxUl12Yu3qlWkqqIkA2kh5DaF3iPzjrpeS29FT&#10;XQMdKouczTdQbwCdIDqxtY7W5M4DxgZAnNjbJosGmt410bZddkSSBBDsuEfYAgVtJx0XZUQBOyJx&#10;1g/r8Y1zIikPyH0pHPQaDeIYjDJ/A6+JZDzI8G+dagy4BjHs6UhDURYbvul9FxvaZvdykeyY2mU3&#10;z9YeaPsDj8cPv0+FGgUdperFX4A/gPd3H6vv9J2+05+fVGSaUaVP3dnknoeQhkKTd0LgRqGcU5I3&#10;wxqY5NBYYReVr6qIAe6N5wuOGO9NwBCpo6LR37QibekMXCvN864Vfb7IfZey02RWdpOqumL8U6Dn&#10;1cbx6Kyoyn40egNksX7OJXLdQblNME0ZaycuIM6vXYgG432VMYFYxnT5a9GnjIHhdMgEE0eP09OV&#10;kObSDpnyPKVB86o+YmB4gas4D1zxnjLN9d+0m54S1GGSNUV36V6sChs0EOdRNlh93tDoYbRzWfsX&#10;zSYrOK38nizO+KAGRezxrA2vRzgWo0w6CuM6zTVUp4A9jX3zsi8ZSs2wqN07NHHcRbqiDR3JS3iG&#10;wpyLMSxwntc8RzkUy1IaqTQHp8CBGXCxrzT+clyxZvUvGTcsUGL0luryeZ9hShcu3yrlwzibg9lD&#10;3o2ZwaW0Q6hzYzVPGdeWwYzN1c+5zstHr1MIaCQZtxJk6RmXfKsyeV6vZRIXYi38PQRZF8B4H5ji&#10;dnob7MGVs2C85tECIikJR35IqSwwj++4u2vWi8jAqU63yyXeipeJ/8nzSNvMXedEGzDzOL+7Wdta&#10;Vm610FETr46sAD0lOt37gefzd3wcP9H7E9xPoJ0gAFsj7G3D3hpO0jsztgY+yQ/Y8rFiDMIKEW1y&#10;HA15mZPRUuFT0QlTdIt4obahfaBv1hAGnoZ0IhbYqVnAerRnO0HGjlqpLVIHFRgyn7D+i3Mw7TYi&#10;+AKWWf6TMZOgdtP4TD3LNPqSK9D0JUGe5nWUdxhz055xeHcnEOd5F/WSiNOA60mfizrLam4uUnh4&#10;vyPlJhn+7+R9lJWrlwWP67ouZMEETh4nmuhH+rreIVgQMCkNF7+DbKxjLjSqME0ouKANo32db4Nt&#10;Bj5SFtdkkar0WO2f6aK2MoffTobfGbfg9c+l3HC017kberVcnGF5ctDDadgDemGqKO8wfmEL3ITt&#10;DH5kl0g/zwPtAJ4/G36C0Nhud+g4zx/g4wf4seP43PHYd+ybHjG1NVkl3sxWlzP8LZBx6s4+uf/i&#10;0OD6gX4c8szuwDg7zt5x2h0Q6IDeHRdZI7E4aRvMcU/qXje6YSUledZI8UaA7UbMuxKNJmxXg+yW&#10;OM8n/MgfZnR+YOcTG3bYBdY299gXDgjc8bddCM7hQnBAHNVSfkNrJ3gD9l3vHCHoX71nYpCXkojQ&#10;CTW7t2rksIDzCDxzYuET/U7fc8oSyXgMISqMskOlOw5vj5SK0+Ay198n1SC7PAOi7mBz0o4Qgwep&#10;dmzbCbI7yraGx/7QO0jG0WT7/kDb9rEDJtr+l8HQAhP+O8bjO32n7/R/k/RoKUBv1XLjMyk3abUy&#10;4OZSeGTHNsTgB4fyOS0c64UJz2aTWVfxbVBizQhcKW1RMa0ripPUNaWNAwDBYEmBGhPmFN6FI6RY&#10;sDELdWDu/F2m0h/Kwj6bIDwy+c+xgi82tTJdKJQnNsNlKLFhQVzBYaUPqzxASnGV/q+mQVRj8agq&#10;VlTyJYxkE2iUs2+ESn9TMicc4E6CUenNHSteKKmIoRPV4Gq3ypnMu4t62MYw9MVhDWOb2stw8cqA&#10;glAReW5Kr4ceW9pO7ax6EptQAzHlZ8RN63RBw6P42FniEyUxEg4t2P/jjo/h9IrTP8+lomrfpPVb&#10;Gak47iUVp/ZgW4FGS9W5i6/o+O55hGtBrxnQ8n2dV3KNM+wH37HxsXY4fA9zM1ojOgZ2QXQ+vK20&#10;WvEQlsiNYIMq9JFuqcGOJeNprhRQ0rwOgf8XaZXL6w3jL3xAYTXaTXJJcBb58qicB36X/CQ8c9q+&#10;eP+iNytZsk42Bpn7Dof7whBLsIR5veI1ce68mgeL5POSgbFS3uTLoInxXBzF4NIeAaso1jiazfLR&#10;AnsX/NNxpPAss11QK1VczQxkcMVKc/ZXdl2Ae5CXeqSUrgIlZjRmdD26giBHIm1NjpuSlaUAOmlR&#10;Bp8H+PzEef6UVbT81EtJ5QiR1oCdgKMRtkbYaHGUivZRFsToRbOlr/FIv1Q66oZZrDmtJU5HVjbg&#10;OvHOwk9S0nKuKwseqNldH9YHycO966XmNI6dYpJVkAFsBoF6CVjAeAkpj9A2SZ6zBntInYEpkdXP&#10;YDRwsA0WmA8YC/LpXfZRy03jFHO9q1us0hVAV31ZyWgKYx2r4Iv8b7YdGbjTYCDyxPOv6r6Ad4Jz&#10;Lk8me1WPrAfJ5vEYGkx6l3Snwdeirjr69EInnHSLi/c2z2xeLNGsMMnKG+XVQD4acAEPA6ujG9cl&#10;rvUfYCkK1vmcF8VlG1X/uauTc/6SZJxb0gkIGLa/5zO9q+hfZV5maWaLTchaUtkYZBUzzn6inYTj&#10;IByfBw584if0uCh08PkP4HiiPx7Ytw3PTS503rbNj7rZPUjQdUxPceR31qOlDgwnv+zU6LrzQnaG&#10;6P0A5tANH/J+SQB+I71wnCCXYQMQm6QnLDQaPJlAaEaWSerTuM9BP0wsMHbZVXHygb0/8OgPfODh&#10;QQaGXczMI+DhF3F38ClBjLPbDpWuxxLKDnmG1LNtDxAasG0qX8VpbXLBgyFsd45sI8jRyEmH7ehe&#10;yrNj9K35mA8CaMoyjMmNkiNbEGywxaH5CCo9EAsuaAqrJIzjrgjTaWh/r8Tpz+DePL0otqFSJWkQ&#10;o53grWPbxu6cx0N2YbS2CX0rLdrl6q4T+7z/tUT4G4/Pd/pO3+kvTxd3ZBSl2JW6vDLZv1DMaorj&#10;HwdOdLpgyDOrYpxN9TtzJqnkLi2j8r/Ku2bL0qe2eHPVsMFbanuFm8Wq0fVxX1F0j7zjbVXUBgBT&#10;X+OAmRI72bdfH9TJeXN79EpeIe9naMZVV+Nlqj+9iF2pDiYvGwz+qNRfgxZSNO54qk+yKA4tV1oh&#10;E2GfTSL7fw1VxGUYxaK3xF/vOlgvkyuWUwPyaDIIBSd2MkmqiuZ+jW6MsRxHZJmyFMyBYtAFvRdE&#10;cj6vV3XrW4iMK/CZ0ptYf3waAxJxlFZzMb6UUnVcAz2WssRjjv6K6yaVMZ/Fy1Lv1B7pN+9IoyXy&#10;YzgsAEc5T2ZV+XgV+cK4DJ6+BfdomFSLHkHqMoNKF8ZoD2OMglOEuDqCcqtZrkYKy7whlwpGcxG+&#10;rDTvgaFY2odoMdpTMLTSP89jU8Yl9+Gi3txIzIjBmWZ5l+GqvHaRnKgrTle/UsHyNfIcozC9A8Xn&#10;3+CF0n0aTIlU5lT0hm+uwyiPE6qriKbwWVaUuj6c4yMbT7rKhQ7hKKaMvqLs0agYTCwXkHY7asNe&#10;DOeKreLcml3KKbsxZDWf4oI7jlMuYn0+f8f5/E0vIBVjedPjLJob0TuoHehtk90badrKF3acVJwu&#10;hKQ7VUJOG0qfEuGOqTRPcv0e3EpOLsw6oLNMwZfwH7IbU0HQlacM8AlwI7nwVHHHJ3m+rgGPoV9g&#10;tKnC0YM4qkO701r/CuTr2TECvQucXSYqv34lxLtoYynQ7tq/4iuzTnWn31RGOMkdMjzFZ69wxJkc&#10;XabZM22Tgk68rHISoOUdAlxrmTxgXs2PmyoD25syUingOlzJdjembwejr3WpSTOLR5FeNXM3dNVO&#10;uiz0zhyZpd9dGrsfsuTMZHfdbrWu1hfKF1mlD2S1PuPefpMSHbZyXsGtvInhgYXjPEFHA31+yssu&#10;l3qfP37gx+OBx76jnx2nyoyt2c6Bro54u5tPHP3Sluy2YJwqI7reIeFiMkOsD231uuEx+GoBgt7X&#10;MO6kMJmoKiSghzGbns5MypclUG1BjNZyEM3utegng63/5yeOY0fbLH+mFmbGeVpQo/vF6mcfcvlk&#10;uXOKmABddd+Z9UiprkdeiVyFwnqesmvm1DurwDwWISDegdHKLCtUPNaHjTyGqDD/7mifoEc882A0&#10;yx30v2QH/D2SqfdDLyXEhWMjiVYBnK7rta0B2ER/2MQVaJe/79umuzF2DWDE4KbuhtH2LPD5jnto&#10;odFe9y2Kpv/eIf5O3+k7vUjCvZIhCMwiZlaWq4koD+kLyucXkxlgv5KCoa+V4c8Xfhf9/iuamhq4&#10;xvlsRPL0/s+Db2WVXLkbKfw/nH9u7CR6rPWHxMAUcflSusffW8m03YsV87mtNwzcUfHr/Fyzlblb&#10;fRC1/uIQXt1zkCsIYzyhzWjJlBoOxkycvhTGl8KCsHgGb3AOcM+9eqEBEzA2u1RbM7KAZMTPuKb0&#10;7YpOXqnjOf1F3PHL6X2o3/YeYaKJS8eL/jGHLoczcCcePw/iCGxEJ9tSIq3b9uxhzNMFK1X2xVQJ&#10;Kh97Fe/omd131hfG3K+7NBHuAhZ7HejUcTz+Xh9nVZ8vmvOcvygwNMgzyRy+m1/vpKtJfkXlC/iT&#10;g0oMPEB3wFigaFFP0n285ojb+/OKhwFa4bvD8btzckV/VkOEPdZZvQ8QGdEJIzAwFk6wrxIdR1zY&#10;8IrdS4m3ih8x7GzhE3x2nMcnzuMnuH+C+IdfcsqNse0btr5h33dx2uwdz/ME6QWx4Ku7MsYcm92o&#10;d/gdLqMRkP0CbaZI8RtjJJ694WtgSHwDXYI/TODe0dEA1qMfiNCJZFdL7JJ5NdLuDJJdHwD8GLAI&#10;7l1XbA44uH+lBPtXeSvu7J4vpC/aP3OQqMoEDo/+XTw5Vb4A78EW+vY1lelrqerif2q9b2aN/Vy8&#10;nb+/C+sVDFnGv1WcETc7T8lnhNrdtgir3TaR6dc1ILUF0kIugu4g0B0aTwl+UGfdXSBOfWJg2zbw&#10;JjsCmPU4KZajqGTnnmwqaY3GbgI9emkEenXXBnd0hn4G3jsDtnCOYAEIhjmFiZveRlF4JwW0E2Hs&#10;4pFghwQS5PFGckTWOP0i406cwdKmBBQO30BjRwHZ3SSi5pH0T4M0EhwSvDEzDhZdq4Hk3ikQiEZQ&#10;ZWtyJ4Zd4s1aXz9P9PPEcR7Yzg3t3LBDL97m4bC+spby05yZ8kvHQ2QjeerSzC+mY9y+U043fIUa&#10;yO7/63JHzf4Qetj7jm2T3U9yF4osnhgB9qzLvWMJ/NER+oqV9J2+03f670x7+nWnT02yIxjFSciQ&#10;Oiz+eJrqYD3zN2kPWViOHXVrF8Evtx3SWg+fpG1+G4zbcGLhZf5riNYOu7EFM+DGVwnbdxELPNVV&#10;jacbRaGsOF6tThvf7wTdUPhCB0IlPOhItZxIZ1Fnz+BWR1akkzUMedXvOucV/ElnWBoSVamIbb1h&#10;yKyCNOVRgtyVb0rdl6/BoXShIpAdYYHgbnXNubRYh56aOrDGGFAp4l2wMU2v4zp+cyMNPA8MVgom&#10;L5FrjfSjjSaAtId1Nbrb6qX8y/FazYVg9N+WfaO+i7SiqFpLbXUFRT4mr9ZWa37Rj1UdVXbEPDbl&#10;LVsYs3H8V+BrXnTwtamhG2fG5GxgWf3l8iX2T+tx/NwFW5aWWqlugsZosBjJYSaMNuyTedyKy3GA&#10;fSwEsL8LGErrV4nVKTGxJkKS/RXKWN6n9dg2ctneqCDz86ne5TzNvGFRaa6bxAEDPVdaFq4HnFaD&#10;mnLPZlIwWg3WemIzLeQtdBzvqvCykbYFd5lHKfyr5LCHuyVAsHs63HGj8yvKiBGj1zZZj7bo41ip&#10;oRtEbg65CxW6kq9t3qYfZdNZjv845aLXff8N234OcuXmqwDtxo2NGnrbgCYXh6PLMUiO64n/VHrN&#10;sp+X8pvTfRipbGK6lHiSHQ/l0uwV77edGQ2woAUaZPcKbL8EgbpcKovW0JvI2q5lfbdxGCdWXZxC&#10;O2x4D7syGBTmIaU5LOQaaI7sKLtFX5Ij/z3ZNeHhzhk7NXklk74gYxO4a51o4q9FDXjd2hX3GUEi&#10;qpVGPu70dAXfr+gUM89dWm1GP07eF21dDFvq1cyWE7eYXgZ6vrcoTX94Q46E9NpKXUnVWIHCurBF&#10;0x0a76ak+KxbnXc/63e/t2lRJkkE5QFEHlSeiwzC9s3wabzE0Z/kInI+6O6FcaSfrtwGRqxV5ay9&#10;Z93pcPQTn8eBjRoaAR94YMemd1ZUkavnDtDYJdE5Bi5UprHtpOjo+m5gR2VXoB8m2QXXmbEpehsI&#10;XSfs1gh2yfdA+9DNLNhM2n9fs9O7r24fc99QNo7+sxeGE4fX5+HYhctA2m1C2m4jQO5lIr+s2y70&#10;3mgH9MgpNvnHhk/oMVayY6Ydh4tUBrCDsG86ZpliUn98enj/wkxPC0eQnsc1RY2zfpN4RZEVNN54&#10;sm79gjT6z0sreyc8chqEyhIi2akDyA4bZg1iND3uUjGaFumE+pbafc3zteff6Tt9p+/01eSBDBOO&#10;1wxGRAK/2Fr6V67YclOrOlUpGqMGh+XGOPs+OQHebdFSMOqBYrS9ZujMi7e/hKpXhYLhHAIaZgQx&#10;Z7Gefk2GQOjXhYGZlWTgpYiqevrUnRIo8RUAvyb6aDIOkM+55jiqC/p4t1nvS7BuhVgvC6SFm5eN&#10;XZtbVwYmpb/xOQXFMuQKOBoLLuJtG7MqSPV/irjEmJYXqcUx0P/9rlaYsoVUyeTDw0A5YyjKXAvA&#10;nAH62MeFYA5sKWdmGnI91l7iLTlVl4CDEAwjezf4F+n4BTgTUaiD6dZAnydRzUkIuOG8hT6WGM68&#10;X5xrrwY9NWvGmmvXgcEb1OvCs6+sKtqUxjtCOP5IYwPacbeKO4yY12dRc/nhQ1D7T7lP5lj0o3hC&#10;fbereSOuEpLCW8pou6OZP8OyYyTcjXrvpEE5cGwInrn+NLZDjo1arOiq7IyjaV4X2jEZx/4s7sYY&#10;bWWqqUi0+Qx1CBR6grGOAd97slPhCT0YTiSDqHL769pSEGMSyMITKd/IPsqOnvjKT7sjA7qKFpse&#10;NaDnc9tRFHJPFkHX3o7jj3oHnwfO44nzeKIfT/B5ApvkU7cM7CLKWCc3Oa+c0cSbowMwcDXzxzpz&#10;ZFztsldKGacjgyIVJRKL5ZpWy/7KxV3JanVZwEKcY83xKUDVczrGKlzHe50Hc7ddJzGdyPEP436R&#10;P1qZqAtVWgnvbdHKQn680ljnzCvejWkx0LRg4Y8kH8vC1VSO0OUxbS949mUSWfH+7rbXTHs99wch&#10;5AVI96C9hdDkVI/jPs0w/REnQIVgoY+U53lxmhJz0mXWPKsAXaG6zJf1idBmgGLWWYIi8+Yujklv&#10;LSn2eg2pVxQrrY0sWdUkhZQlRF2CSv4sf66A1h0G0GFX1j8utIbLV39JdnwjyX0XXXcmNOF/jUmP&#10;NpIrgxjQXQ8dQAf3Q/6C0fsJv0Ab4/gmtiOnmCXYASlrjnvpNqO3FnZlDN7YCHJnkAd77WgrwLZe&#10;uM1pvJBHwBlMQ/9PNGNIAvyYHjI1jiA7JsYU4iCrhj5FQ9Yox7KgBrUN2/bAvn9g3z/0rowN3ElF&#10;MPtuDrlLRI6Yau3EQcegFRrYyIEsctjHdFjIi/idSI9iDY/svxoj8i6ueAfGtLOfUb0mRDH1H59G&#10;IFCSm1A3rE1eBfrgBj+uqzWvyHU1uxhmgbDK5SdW8wL+q3J3eb/Td/pO3+kqhR0ZNLjGraPfOCay&#10;thOdLSXQEFXpr6Q7VReTMhBLlROnU0Q5Kg6l1slgtZUUIiU59tHwFZcd8FTJqJe+0vt7I2nN3KMS&#10;z9M4rA0KpHzRUMgth/OxE+7SW1CEYSmlaP5q7as05iiNy0qAaaW0V1XbuhJ/1fDyTi2+3zyaulHa&#10;4wVNVWPgwtk2N77QwLgGj0INtMKHKp9x2uqXMX1ezPliBS3vBKdCQzT3yM7lrevVWqn0NqSacClz&#10;MY+iXTUbR9lWXml/kiEqmvMwTQyWbOa9jn/WDAva4oEja0ZAiEQVVUWbFzJH1lhR3vRnBJEvV9Te&#10;zY3Ai6dsxaJYVmKaOJxPpl1kk6MgwkippndScgJPDsCBc8lhfH8YtXMX2Gl9oC8QfwgoDzqIPNi+&#10;27kyQaboa59VUd6VOXglfmYYQh1zZ8rfmzpX5aa8A+bBQpJ0voHFyt+8X77jxft8L9QMprQjOAy8&#10;2RyZzF4y6zNSv81fLx/xfMtf63zLRz5RehZbjsz1ag6E+QMOIEXYKP8t9Q3CGvlsBtr53L6jQHdo&#10;kJ+jrQEND2IMh1V08gCQc8GfB47ngf5xgPuJ1mTVaGsNjeyjziz7dB0RIviqZDvLg835bIGAwN8B&#10;30USRi7rjT7P6txJmZDHcE2rg51d63S+ItgvJRa8+ln2ikvZNGM7Z0Jer8zGKsOYdyzZLgztnwf2&#10;Q1903rLTPk1oSL35U7xEnLuS2jEdRs/3T7mudLp1G7WFOWBV0ptds2DLe6GVPwNfr1uIHGuV8qwI&#10;BaeMizoux7zy+Pr2/r09n665CV/G/ytltNQbgy5VD6lT5TJVfU7miwy56mmuMYS5NMm7RcO4ooYr&#10;vnyRlgsJapCSssP5jfqmWoO8q3UMaIvMb80DFTJqdsSgvZMjjuzDaOhMOE+G6OfC4zciRy2bbGK5&#10;SNyOlTr5QOfTAwjxDjTZUdrlOXRHH/yGCwBA63rsVd/A1AU2wOUZdEEQ6/ibIr8QbRAeCs/fO0sX&#10;J6QJD2rhpuq4G84WOXldAdsc+SYb9gGiho020CaBjIcGMvbtA61tIzjc9b4lxWnXIFJrJ1qQ5b03&#10;OebQgi1OVwozA2PnxaCOInr864p+XFYWWeBUdUe0DF+YBt3Bwzrl/3pu+3+TOHwMiaJb2C4fzi81&#10;yXDReM4MItnN5Pdf6H1/Y2xnrPn8ziwF1yVy2XfVhL9D0Ok7fafv9NcnD2S4+bwwIsrj8SvtO11o&#10;ZCunxntekS+kYICEFVukjDqpnsGZM2/7R5G2qQV/nky6bMXhEnleUVWE1628Erl3GBy6Pq+V5LqL&#10;hPsUIFi5ybmWW8BqhsXa3UpBQObWIn5XK0F58W2dwpgmEBhxfGoT0Q1RIRr0hCVd311uvyT/9NuM&#10;nTJQhYwIEf/xXVRlyevzKmiYErY6KkFelDvrYwxMmepvOdx8EaDkzfgPlQqGUqr2ik9R8moSTGk0&#10;dPUVsvJm4zd2beR6Oltdo9aoNaeZxhPKF0fUUGjYxotGBSgVBDoZ83H6ApjB+yLF49fGJeilvrsg&#10;xkuNcMmsXsL1Tr60+2OCHWWuGn6b9JmLIZxWgEFFz+A36diFqUuVT8XnmT8EYLVpUlpf9DVY1Axb&#10;qTjXZc99XhIlmpCvdnwAITlbPKiW+7Fmsy/ogWO+UQFN+LmSVRT+v21g8fyiVGKu9d3ENJfQzDCv&#10;4KI5V5jitXg8rsdK1uzsDuBQYYJ5DkLUsZln82CYPOUK9UwBCXuVsSHivTsGzIkl75sbsbEN4/yD&#10;TJQLd2mfAV+xytz1HPJxySSxXBJqx2sQj2M2pP5Ib4x+nDib7Mg4z0NX136gkZzl3domgQyYgybU&#10;MoYJMFChc0gGCYn+wm4lp4j4zNmIwOxXuiZeFha2+PMiiDzJc65ZFnTAYLkvo5Ecl2UBbBOEkMNA&#10;VuVHPeIgdNyQLBBxttJpAKLPfDdkilIYHdbLQwPfeC2+fi2tAuoURrHAvPPZAAAgAElEQVQMx9fr&#10;xRL4xFu0ocuFMkHcJN5CCDRXUypUnr1ItTq6/XkBZ3xFjo/6aqnDE000N49S5n2p5gTHQhm7S7zC&#10;V5SLte2bRNOXos5VoL5KZMBYnPUGHM6751F4K0V0XKkHPNpZ7qYIzSXVQHX8yX7gVOWycaMjkQMS&#10;iKbW5Mg8C26THGNDbde/2wh6e0BDgx8eIbB+NMkG2UlAsF0UwHl0HP0Mx0jZQpQ+gg8QmWXznE3Q&#10;E+HsHXSeaDhgzt1G4vhvTe6KGLsrGGw8suDedhDaU6dYNhKRNpvtNrRLtNkPABr9Z6DrnDE9Upq3&#10;ucQ6XsbfBebW5O6DfX9g2x/Ytwe2zS5ytrsQbIw2mfvWL2a/h8PVIcZS9NCkd2eaWZKdBcRcj64Z&#10;BoeZuHCdNgw9HlY1NRVqbwft/kNTEtlJD01SaTz3P4IV8skfF6AgBMt8WizbvuJUV2X+aPpSPP07&#10;fafv9LdPGsiICuEvKG1TulLi/4JkWoE5492YNhVA4aF3nB2pUlT2PEzfIAy4lnm37r8gLdBO4X/5&#10;SpiPKphLzE8pvB9nYQ/X9rt4vVCi7bXBmEXoG3W/yvMn4H1JFvHhcHL4u0tb9tdVqzESo7ytbGrB&#10;4PCVlMEJnMsOx00cXfvhHIHIz5+9R+M9juVIkKBc0aCeK+04wuW+3xI49a22hv4CBzODzEm8sv51&#10;a/pbvXIg3hm/d/nglTFugaLIn/+gxrZweP7BCt+v5x3j3vLJl2ytJP5gfAiYjv34Ja3WDKlrGIny&#10;xFjxPKeKKpdiwWRMyBefd9bPTAZq3M/PLyG5xEGG4T3+fYfPJUDv10EETMe2XNeRtsenJuMcWbU5&#10;m3SJ2a1yxTlyS1IlaJpqI2R5YHAG/rWq0c8O1zG6lDkZ8kBISEFh2irIAy4i+FnlEVbj9x1FZ5B+&#10;qasDHXYuuehfBHGG/P/svemaK6mONvoKwll9nufc/632rnQE+n5oBsL2qmH3ru6kKpftCEYBGkEa&#10;qmDp3Qx5AUsiEqUMzK2S1HGOE+d14rpO9HGCupzA7dTQW0NvhKMRTiR+Lrm2qtC077OSyfL54GYo&#10;lvJroHDMU7grvNAp0w54UNlkiJpbMKUbaSyM6I71mdJc654w3JWVjhRTzZx/IOabCHJ7hRGurNjr&#10;j9sPd8zMq333F6S/uLo/w3ut9fyb0pYuvZqXV2kuN9/ZuIHNQn/nOudnd/0y+O9w9q+mT3iwnN7R&#10;mnc07C/iw1628QfLvCjqN6X9RvRcQ8ZTL+pKa3DO5reaSOormNgPekBu2LUOIv3rHdQb6DjcqCGG&#10;azFgU29oR0fvdjtP226KrzDATWXR84mBJ6hJ3CCCxsYYhnezdwGlY44O5kEP+c9om94CjG0Qt9pc&#10;cZ72VANDYrzp4yaGguZlpM1GJHieqNSZU2FzHPUHDxwvmuJrqae3A0d/iKGIHmg40OhAbwdaF1gD&#10;HUfv6L17+43MlWP0qzUCdXKa4oaYsnrq/piOKb7gS7FsvZ00eF+cawGy21F/IFbNPyTtsL+ef4hn&#10;23XtuV3Woia3XTMqyTHpZwmVNt//nelOYv5JP+kn/d9LU7DvPcq/IwQhYKUrwBsFGXvuihLvEdBO&#10;nMyvd+95ovYzVayBwuPCAk0UoQrC+ST8ymDs1EA7wQ63sN0nFsVC7tjuhFp0GkZSiNKzLM3mqikz&#10;8+EMaD+apOxI41gZhHfkRBieVZFUh1BOFGxSDCn3Z15vvJ2C+wrfk8Is+hJjdVe2k43tqGO2FKRM&#10;xCPWbq7Hy+vYNuV1tgsITSVjz5pdh56Ha59arxz21HpNr8Gxi2b9iWwZPcnL5iddxYQX61z80+r+&#10;SEOywHjWLxcFWFZMFR+pGGaY2a+EE1iZ68xeMToBzM2Zb9CwLy7PxBVufwBgF0+i9DCPboUyAXGr&#10;oHp4rikJAvzGJJhwbRYfakDiaT8sp1ApDeNVa/M7uvmZnk83VGxWzeQw7829r+WKEHh+PrkVYRqK&#10;L1UZy0g0IrWXFbeZHtmmmW6dlRmlWQGS7xzZEy6fHpvJ6Ai1kn8/Z0lYs9OyjtMnmpBdUrGt5rv1&#10;eTfTb6l7JvRLsTBoS8ZlxWT8eieFlnWU89yJKwluuxtRubzOgWzF+7VGdoL6js7eoGja5GXHIXGa&#10;P/U4rcOpbn3owUBLIzmz4b9K1wGoYiHlnwwnMbw0J0IAtE2rmwG+5HcDaMjaJVUcUarCTm2asZuV&#10;ruUTruIKShRRTE35sCCRFjz8Ok9c5zfO6xudf9MTq6J0OUbH1cRseSA5jGqIaKeZcPkeMeUV6Xc1&#10;XPsp0JH2apSNNcPw+B4+/1OsI8NVBphXa507siMTyrRoyut0Os1VLC/5TW78pJJ/dglVcXOc9rVJ&#10;oPSurs1pvRpoc5a56zse/Zd4YCtn6qg93czd+uQwjbmYIaq9n7agPssG5vy+tjPH7iiVfJRif96l&#10;/fjjbdQz18xLrjWv7YtNz7L84/iZsN5azV9XHG682U03cze2PSy15qPh69tU0tZtu4Xee8jP/Vhp&#10;WcgClLbKvtY9mZrXTC2bPOVs6lP6YvyJ0wFK3az4aDWMxz6zKsrrfCCK1/gYudfMEm+BeaCr0luU&#10;4HLbonU1Vmif7cYAtQOghtYP9ONA64LzW2v+KUGqxbAtdncGmjmN7RgXoT8aqB9iGLgarovks11g&#10;7jCXUoX3cwiwk2eG3uweA0SX0D+9HSIkIW4YEqms5YaMESKb0oNuhhYmr4MAiUVQDBtQPG58g8KQ&#10;hU40W/ZurMh8p/TZXEFxa2jtcPjK94fffuldbmpQe+BxiDHDb8+0jqbGjdY72qGGjw0ufkXudmnL&#10;9+YPxs1GifZuExtPWLnzX8HG/+nJsPA9mGiDNFYsJqQ9aGhZs1MJwgrD/OxX5v/PpHye7Sf9pJ/0&#10;kwAzZNychn6NMBZO6OZd5V5JXRTsHXXcCytVcZ0Y6cJoYzuOJWXimYSQlTnO3diLS5wwfwTmpVpX&#10;wfKzVGQ/gyyF4Jl53Dt4z0LmzIZScJiebxrL1J2FCV/6n79RkXtrn+Z1MAs9dgrQ+jfechw8faP8&#10;+5WANJXeNVRXEu+z2ePCJ8xMseax+eMIJBwtcAy9AHAHz3VOhOkwmIpZyVSttjd8ebOGV817hpKw&#10;M48zrS173EBAi/VJOgZftdrQgClaVuEsmJ6mwgCjEYR55plBSwY2i32aARCWyChHBNKrxXkorAom&#10;1sxjrktxQJzxjXGRPykFZkBVAO6297Ltd6Ju3f/ei2WCXra+5yp3Jzod9+1qeoVHDfAtCYXbntR1&#10;jf1QOE1uiHSyCfa9yGPRvHoa3Bsoxj9vCDERFH+uKOQyHqkqz2vGtel7vv3npEVV/JwUlg6KF2IB&#10;pVs4M96djdtJ+rOTcZl+ce7jJn0y0zVDwDR2RN0ptUDqT1bM3yL5uSdrvup6ztbNvUgXNWd6MY+8&#10;wi1oUeCuyIfNUGOP5lF67Y6rZiwia0/06wn7lby5wQnH+DqkDb69KZ9J8FztvObyOu0Ql0Ss/sGh&#10;dzF4QO9kgDFU8TO0qQEaF4gHiFhP0iaeiBqIuveV+cI5nvgeTxzXE30MtAGNidFB/QG0A9y6BGOl&#10;5sZz5iFBX7MxI6e0TmRfxrOgF9UtY4BG8EI1SuUGWJfGQLgUajE/Zb3Yb8OdmPaGTQkDbAduqvJw&#10;YaumVQ03JOl6LDiY1DhEjs/CCxJXXAZO/G1SdJa1lxWggY/WAwB3Ka/bGVapvrKeoePAlP9VM5nA&#10;tGUbl8Ib+j05ScF6g9PmIHhazj67Isvk2nS7UJe682l3H/vLMh8+dya1joOXf+u3mXvhu/44vUjE&#10;PK331ZVT4K/llsAsm7lMOPWN0jqtvQx0TXkv18x7gxjVunP7+f2OtuXDGG81fmudvsXd51Ms/OUg&#10;yMSbSFmOponAvnbj9H8+sGZumb1uL2drl/V8luz/WJaEAQ43Sdp5N7iqS6nWzJ1U/PXW8WgHjnao&#10;K8Hkegryl+MjNTeSWOMMbg2srqSOfuC6HjjPB87riTFOuV0xBpglLgYP/e3x8YTuM6sRw/DOuMCn&#10;fD/A6K3rPldXPAY9jnEG/AX2I8HY3NkCDBpNT8M3xdYyIDMwW7Duhhir2OzNMBIGmKFtkhkiWkdr&#10;D3ch1d2g0aVNNVT0Zn8Hjt5xHOGK6jgO+WtiQJLbNKTBoJWMp/UWq5FDRGvpRdoLxaBhNMjf7/Yg&#10;B2kvOHXadc5L1aM9g1yE/bcp3v+ONKNsJ9+vyhgN0bSYrdMhiYphFvJVMdT/ABz/wVP3k37ST/ob&#10;0vE+y12qosCM9O4kjM9PLGUmNqHQ6STVPT+/r58m7jZO1zM2nO9UONW5YarXgLyJxGyVV0Zqs0Gh&#10;QshP1KTESYkbD7cdvhvIVCSRr9LeRsCYfKvXvFRgVJns2bVX9nnK0e6tYLNP3pvbmzNs/++rWiXa&#10;/fDtxTTcm4z6lOoSuBnDoqSYT+hMZfPJiZzTecG8TJGmhKbO5EoowUkzZMbFT7lkronT+mTWE1bq&#10;ZqT2IGo1ZZl3I5/zmzGK+FknFZDYmPV8ej3n1x/1vlF1HhKfCjnTD/j+tJPFmi/7Wc0bczPlqxA7&#10;nYfUclQL1Z5t646xzUaaqDdztpp55nankvs0r7qbvAs+mxnjpZf1Bdf3ef0FCtptzrWfpjSLlcTw&#10;wHc0z0uqs+A6w11pE8wnD/3nuj/L2OyNCZn2TpUDdgrNIENzW0WhnEWL1ITjShgRgy+uyX3EeyHn&#10;VR6ta1Jys6+5jCXm1sxfs86N5ffhZDGzDC79tHLpcaJ/v8RPZHiVru5+m1La+ueLaVlN8iWN37+a&#10;ARsTgKd1BfJgonVMwhsE7APehUzutiFjw89Ma79sYQrC4vhDnkUW2yOh7GKY/2yGuJWKPufqDY8D&#10;4iMdrQNNDA/i31w+r+vEeZ44zwvjGuADkDgeB1obaP0LrT9B7VtudiB8itvNQI9t4ilThFivM+2s&#10;oMrrPQGV8wxkKhcndOVIwUAYLRL4l8naGMnTHOT7sraeZIvbeow+svGwg+s6mJPNoykYnQ8jhIJ+&#10;oieTMnbB5/lbwXufp8KnTHzCOpB8+3LqwCY+RWBcwqL8xWb+PT8D3PcZMkMw0xKGG5d3Sv5QLL3D&#10;Wzf92uGbpRXvzX0GX6I7E2wq/0k33xEcqvCpmY3u3hbe90uI02SHTlyXKdunajl351WzU5rpuTZi&#10;NX5WyZxutYFc3u/whNEXRy27vAyneQ7FvHcyDUjZfX1O65eYVB7gcDvnxik7yFRxrsV/aI30tL/e&#10;uOjdYzN0i4NE5LcKrKy7o+oNrYcynZrebiAGxuGGDOYL1zhwXA9c1xPXODF4YIwLY1yAfr+uCxcu&#10;dR9lcZ6Gj4cZGHbA5Tp9RJ0gAcpht4ENl9rc+FEWp5HN4O5b1owUcpuY1fUuJ7oRtz7EnAOidKFc&#10;J15PZpF2mBRWR1cjBukNFeqO8xs1MWIcYjyyGxjH44GH/n09HjgOM3bYvMQ81lWz0oGQZSnWBeD8&#10;TLkpnlkwN2CvOLzIn7m1gg6Nf9F2FF8y1JgRr/6R6dWthFe33irHwwX372CRuZ+M3f4n4fZPnbOf&#10;9JN+0t+X1JBBewzxRrH/+k7Fr8Sk2NfuNRYsyulDBdea4bZvWWgNfE/xqigAN6IAc/611lyUUYRy&#10;9IpygMsQHfbQsTHsxMVcYi5N2PcOIRwurcxzvwoMn6UsFNfkUEtGkHIiwCUlbXt3h3pfKUIAqs9o&#10;glhhgPI0RY4iB7O7oYDDp8w+zeuj/i5nc52Xa3UOknBRDEBFUYcwXNj79Httef63yDcbCSd3EEk4&#10;q2tuJ8ympQ2ANJA3eZBSntcq2/sRh9vJFDOZuY9uESLYN8Dpe8CN09K2+qyOYUFOOd2ySGVMWLH6&#10;WBndsVNSWDs7Q2Jm1MvTCqv7NK+xWTCeGPYpse7v/euM7ag8ed2fd7n+jPAeXxx/0zbD+y4gT6A+&#10;jojwMuqs+LP5SwJ+2QMFTaeNeDuWvOJWhcFSPwNIpyI5K+wIjkNFMTv1qShp7FHCrT4lO9ph+Xl5&#10;QVq37I+N4rfAafapvmmlICUrI58Cl1TvPEbKxUPitFtsVY6lF6t6wmlz32jz7HYQgDszYi28Q4oQ&#10;/J0pXbhr2tTuJ1/ntmasvqFBntWR39yTqT6KeVwOh8inu5fSd9m1BWDIkXzOTHmS+0BeMhRYpEFd&#10;m/pAl6sWQ2kBqXskxrgudS91YlyX3PDohE4dQ0/sPtqBsx146slSzvsvk1dfL6aYatFnV7w1kAaA&#10;XRIzXCFnyntXsmTzeNr72cVLOXo/r8VpfjP9v8X1aQ04Y5D4jEyW2O4dpOGkf8192dC/mP90U8Sa&#10;tLn/MBU7wlsCmJFtnsNP6A+lfIl/8913gw+2nd51UvMv6HDXr0wLbSI2+If/CNUMYNZy93G9Iu24&#10;kbluhdWGLuxarfVlPLhQmg/6F/nWWzcr3ObuxbTtF9q6r3dIP+0//mDJ+tuY37ipYRjaDmqtpea0&#10;5xxr3h3ej1veGU4xh5TLpO6W55gMgpw+NtuIILwVg/RWxnRbDIApjz2elSniieTkf+841K1RUwU7&#10;eUwGU5TLTQUzVpghQ5TvHb3LM+otDBl6I495YPCJYzww+MR5PXGNC6xGDPsc48RpBg4eYuwYERxc&#10;bsIpLaMGZuAaDJDE5Oh6WKbBDlwBJpwVZbPCcOgibuYWysaoRoym7lHdvtTiRob1QQKlBw/FSmfE&#10;9ZSsd3PD1ZzeKnyNNpO03fX2xaMfCtsDj8cXvh4PPB5feBw9jEYWnN1oULBltooSq1b5iW1ijv3B&#10;8P29qF6yzoUSKqW0ZheMWpGscasDAvsR0/SPSumCYsGQu+evUqEIVJ8aFm90X+Yn/aSf9JP+k1Lc&#10;yCgY8FMGdE0rS/YZW/hRjTQ9dyNG5HvdSmU2cz1L4bnbd0YdU7LwrrC93zP4Ln45M/qOFL0451YI&#10;0p5d3hkzosinpGo/nzOLvczGrGcgoJ6M/XB9zLJWETyyx/Z5jtMQmTbgSoyVrTWiTX3ynSdObgk4&#10;jDuY1L1hDJozVpOikp2ZThk1nzxXQcJBWW9SlNaLoGo3DKxgrI3K5NmaXExDylhqGbtqzBLMj3lg&#10;DJuTCjsXPAujmSCcxmtvmgqGTACrP/Q4UUYYbAFUmzNjrONmmFiSdpkKFoxYF8H7itA1koLOV5YJ&#10;ETfCJ5CnMJuzKuwLPPzfGM+6jyecwryUvj+ucq+KQFo7d2VfPqV0U+UO77x89qbMli7tpRCDhewj&#10;Qih6GtjWC6c9lECsu9r/tQrrOdVg9qfiE+w1nx2dq0gP7sLK91/e13fBCVeY8Q42BS4bTHCrOIcK&#10;ntFPSrgmb9sYX6Uned2vU0QTjCb8vF0nhnfsfap0p/jdLgre0715ryxkbZ1PqS7h/ZvtKT85/Rt4&#10;cpL+BYc6EduPI1GE237por9/n/D4badB8DgsjoQVP/DlS7d2THAk202AwaAmyh1R8jQcreMUhyPo&#10;1FR53tyg7O7UMMDjxBhPXON3jOsbzE8QXSCQuLYgUWD1LoqXq3fg6mAziizrSmkAZ3O4UhRicf3m&#10;/s2h7qm09Axer3beOzNmyPtzB/N7Pi+MGBTflXeJiFeJB0j4Ih8KKDcoSv061qGusmyeh9Q7U3rv&#10;QFm373i1YMpebJEPkuHKGwrmdDKOBAXlrHD/tO16fsE3qMfiqeEx0nwbvbE+vaSJVpo0xw5Ka7m6&#10;xfnloLavHMfM7SUY+7xt6MlC46jyzL529/2PFHPjrsuW09mVy4puZ36St0N5mZzG3b/P7X+avLcc&#10;PP2npXa0PWC54wdqjJdbPDU98K9+UIHBPMFjC5xE/8r3XXsVZ9kqb5Mro3B9ZEGnxRWfuBDs6j5K&#10;yxwH2nGAjgP90fE4Dgn8rcG/g2wOX3qDTzCfYL7QzyfOS40UQ29dsBkynmLE4EtcUF1q7GAzaCAM&#10;DsoAjTEE1zKhDZVLGmsgcvJDWc79++EBloNVUKPMYQHPLVaIGR2MfzJsHLcxGCTn4Wz/mJ9cHmgA&#10;HjBDkBkvuhuGLNZIBO9ueBwdX48vcR/VH3gcDxzHQ+NniCsvN0jo1hCDQKZv2su0jY2P5CRrz0rz&#10;un25nIcIsCU84Cgp40jj76KcHWworqsQ/SUCOgg7luw/Jd2R2IFJpCiF0veJjKyvjPa8wYc/6Sf9&#10;pJ/0H57UkHEvWP37UhbSp/68RLSfcK9/Z0rs3O29vkwx75SKeRw7FvGu7k9S5maz0GBt/hFKFox2&#10;faZ/d1Vun+t8b6n3jsl/k+7ujf7RoXo/TEFhzFUwcR906rb7eeWjfOflubEf/mFMc5KfeRL8s6zp&#10;zOd69MV/DwbIBByadBiAnvohHK2BhxkD6gktHoSBCwOEy5QqE+NKEGNBdslm56uNCVVRohzatuvk&#10;zYUmRqMGRjWJkPaLhxip8g4aJAMNBjeYdCkrijPxoDuS3oAwuzJ4nz7JbLXbLGfzz7R/7fPXOvEX&#10;pGkx+OMQTP49uPiDjZxPTM/aVya4wYCAcCuWcLArY7KiZteP6V3ZLCkGUEnWvq7TIr3N9d21ndt/&#10;laayHykkX8xxycMVZHQzMx8tCY7CBWQzLv9VJJ7nj+ujBfMizTvWd0AgWs+V9wSXuZxx3QKGTfPx&#10;LpRN8bFZZ6XSzVj8fXu/ltwYvNJcc1s0xTkGD9bgrhYz4wLrSdGuYxgAeiN0PWHbekPnDnDHGA18&#10;WTsDGMB1feM8v3Ge/8J5/obH4wtoB6ixuhRRRZD69UY7MNoQYwYAHiMJ668Xnys9DF8s8NxQZw14&#10;XvCdKUnGkG3veZGW7I7KG+9ja8oMrhxldD6Y5HQyk/ln39Q0DdlxnHdxd2uPYMHHZ+PkNs24YHvq&#10;nadv79IE++363pSZvv856pN7O+2BXd+2faHp94smfjEFfzP379O0wYW2/mjO86qVV4hrzmN85Sdl&#10;oke3QLrjMXyv4AM54pO0magXB0X++qQwK7c98ts/Iszk1SMunpzvTKeX7u71Sr61zuBcyZeS8ect&#10;5co3AR6PA4feyIAq9wWfNwnorW6mLH6E3MhoomA/HuhHKOYtBgPxcBli8AGhPAP9/EY/T4+PwXyB&#10;rwHmEwefuMaFa1x4jBPXOMHjxHWdGHyhBKN21lvo23XJbUI0Ge8YUKM4TYfB4pBb3FDsIBzoJEG4&#10;uwZBb62rTFRngpFd2878ocpP+j4CdT/UMNKjmB9iGegNOI6O374e+Pr6wuP4kjgaPob0l26PBC9T&#10;94fFC/F1lFi3lyu1GN1XnP46cWEd3zVo+SQo+t+zc/+qNI+e09/y/A/QFKIKrhyB7yf9pJ/0k/4p&#10;6Q/GyDDWJZhhnt6xuWGYnkfKyhsVJtMrhp322RO2ImY4c/uOMu0ErvcpMxNLHb+gvIvWdqRIP4uC&#10;eSbvu7Zz5R+Mhzfw5E+Y4iSoTdxsKD7SCS2qbFiuR4TrWWmQTjUWOWtilrY9uxd9QpxO9VF+kxQF&#10;U6nbX5TqzUxb6qOPPD1nChjOO8M9zKa+lSB9IL16vE61B9YD9HRQ7FDpA3u+RSEGTidf8k0VQs5u&#10;cGr2DhAXKmnT2jVoO8nUmwWGVcMBoFH0knir/tElqJ+sATkExNoee6C7EJlk7TR/wmVYzthZm3ZP&#10;Vo0zg0Xh2NL4hLXXk0YxA3LCyow6iWF2pvLuhpNBZfO6qjzyvy32Ftt42eGdy7ujrHz1+ibt3s31&#10;rRlsFcc+vZPjK368rfGDHmZ89Ca9yLO80U3orpryBlVlwfBxWlyDLBCR78UQutIza3QGkEkKSRj2&#10;1d9a0M/S4dK52gfI2md+O3u3KXYMUt/mcQjtZt1Ey0k6GL6yuFC59qlvaR/uezqNV2+a5e7EZs47&#10;T387j/CGfu3oI9Uf9eZY37oGWdZq7Sn2J2jt/VyWjJzIU19rub+UhpuIDVLelDXop2IPm0NVpjje&#10;cCl2Xue2PmKdSFYCqKnLNpvndIeJFHeD3U2U39RIn+IfvDmtIGqgfgDX5Xwcj4HrfOJ5fuO85DSt&#10;0D4JXtrbiaM/8TgOjCF/xENpyyV9Z/bPoNav9ooYHblVnLfMnS03T3lN6pN88zFXtdlHXj0zzD2c&#10;eIpLhk5zG0e6RlpyNZLWkuCGROJZT6/bJOZ+2/yTuippTW9pNAWFOWLHitdyPVvDXT0zu8L9fofM&#10;9VLZlzWVqdjxtXPmub0t7ab9d62XYdNke2ed/+hBjOHXaWLp1PLE/L5vu7n0ZB3Hff1U0Mq6eHfj&#10;2NCsj96tcIuWAr/Udssi3irWjSbUnJ+nPHdrou3XmfbdGQN2UAw6W+cq573dMXaTmljPZ2TDQiro&#10;6MvUlRUf+HrKZDX3258lmFOdXd8RlL9rgG591iwQdX9InIxDDBOtW9Ds5ILqiNsY7XjgeBw4Hl94&#10;PA603iQo9dHDBZUAU29dXGDIXz8OHOPCGEPd3srNPx4XBi5cfHrsjOs6cVlwcL2ZIQYQo2ko9LcR&#10;xL0hCBcr7m9yE7E1ShhAb0GQ3a/oaHSg9y8c/QHqB5q52GJbE8Pxt48trx//R6HtZxVI50llRv/d&#10;fC5s8huRGpYkLkZvHSJZQW+IWN9jvucdEnMufMUagN4KUilXUiKZ2xQDNixcbnsETzPpEaYGmYCL&#10;ze2izJ8V/U9ItrSy48p4Gctvx00CG/ZklyjPWf0O/OfA4if9pJ/0kz5JYshwhUsVOrYsZsKUO0bx&#10;Y3a9YEslcJQEUMOuhSCttfNUx5oyFUu5N6dc7orNLbxjce9YfROqF0bZifQLYUyVAXF6eNffqQyF&#10;oMO790sFmSW9GYUr+GgaL8V82TMKpiMkepq6H+N2V+/7Ee5T7irFw5C/5hX9/v7Eq1UW1b4S0DZd&#10;Kt851bG+t1MtmeF0piMxhMa0OhNism2WNCBzYMHmaJo/UdIzplq9eIajM8lErqwK3Rp7UZ5OfZIb&#10;QAA0U5DaKV5JQ09TSfg8E2lidZQTY5xhBZDexihRObwDeWwmMO+MWdsAACAASURBVBoDR648HGA0&#10;FiUxU1qVDHSSPkeAY0OXurbY3JLF2DIMC0z9/aygiX45/ksp/Mlq+y7s5FEGY/o2pX1DG+Ur5W+5&#10;+9uK5q+OcDYl/k4ueYbHRB3suLJJAxTCbx2j4YmM4TIOA3aG2NXHAwVtBQrMVzjsCM4OVrFfmXez&#10;vaMrMYZ984QYI+C3WUwhlIJeL11KhjftXe1F3ocLw6C70Gix3XTbKiXD8GN8QsDTCMcGXt69V7i6&#10;4svct7sS4Z6Q018Ul27N+F1PWpa9XKmo11ARaP3c0OfQU0eQ8ugD1fE7XxX1hhFlggXgfEcMJ+H6&#10;hHflTkZAznFhqru1prcfGkANoA6gSz4NFs7Xhev8xnXqzYxx4uCH3OYguYVhrjjMHQdaB7q0Tnoz&#10;hHy/B2WYVmc88TnnWPpatqR8Qje9N+MF2wGAbHyeed00/4Uv0+UgSzlhdFNU2o0YRhwndeVjEGvy&#10;KgMPO7WhiClDrWlYcnYaFq7Typ3ONPYdXzjlS5Qt4pG8KjenGPv7chOOX3r4K+1qPRu8u4vDt+LQ&#10;+mulzkulL7q3xz1umNrwCO/Tjibf1bMboz3I+GjGmXP9c9sfJKvrztDES+ZtJQmD1byGd0tRjle3&#10;fb1va5uFN8/+8uRMXNr3H7RpcS7Kuv40kf9rbWaSKego4zhVyGfZg+JmnbkLbEdD7w396DgOiaPx&#10;OB44vh54PA79e2hA6q6GjEPIiBoJ3FDBA2LIECOEBPpOhvVxwW5sDL70VobexFBDhv/WoOA8BsY1&#10;ADbDho43GQ48vocacJzqcLrZQARx+fRAb19q1HmAkiFjaMByoWXwuIkp+oi606VYygpXiycif0Zj&#10;Dd7mlrH7LRdx0SXwbr3Dbl3kGxnWRuwP5ZFJdlozOCxshs773eLM8hQbL5boqmXz7EIzW2bPjB+O&#10;r84jI5WTeZCcI+F4cRMWZPR/KrmdLH2fcoTM7LCqUA13bisuDtaOfO9m0eTHgPGTftJP+iemCPat&#10;EtSk06mMI63IMcq/SO8Y9oRBFyVexrAcBK52cWVZ64MdSbB/V4Z3FXPt7Wtm/K3IdXdq7IZob58l&#10;fjBO21nOuWRmzqcKta64rk5zsd0INpXkR/NcxjcP/LaUmSn2KkCV7r84RbeKkn9dWhz9zKAILgKl&#10;x7SZGYpVd8c8OCsyv+dY70QQJr6sYV1n1EwPmdwllW753iDAb3vkfEw28vXkm083EMorY7apgoWc&#10;WZXTQTyuW0ZtaH47N8YgDEIwmkg7VpUkpVd5WxUhzZSwkqGpgtl3PEMMKE1w4FBjjAcFp2AyTZEg&#10;t8ZiC84qldjv06Yrn5aF0udmUWTDAOff71Ngl706t/S7LqRdT9eU6EJRZPMMmXd7UvN+snWXTt3R&#10;Jn3mPlem3ZgNQ9M7EYw4pKywCEPmf/229gdpTjnhibQ2PwELpO1CKV5PJpLkuXmZ87zrxJvxLXNW&#10;7k5FH7aI8665ua+Z8M17R+d3W+XuYVqjL9LufaZur0cST3MoKCpu6bQfL41im3E5T8b1k1J5y1fK&#10;TT3mBFPHrtOIDO9m+m4Kb4ejmDAGRGHU2JQtQZcbxWlcukYiXvlT99e4MM4T5/nEdT7B1wkcQ5QX&#10;Hsj0AFEH9I9aBzcG8RUg4aEGdx2rzxn7bxtvmi1YzI7Cayzf05xt3pHNIQmFdIpW4oKlqSlTVemW&#10;7SOywywTf2EcgOc0wq+8Aqf1wMp7MCB+6ZnlIIA5Pfe1ReVgSYx1wp/pZ7kfyf7tBa6ex7zZ82Vm&#10;Kt7jPAe7Zv5oWjZ2Ws0LfWbsx5NXVRrbXPcEzs8S3bIJOU9uzhr/hLR+kvLN633b7wa1cky72X9d&#10;Z8aNNyPj+/mJKVkW+Vrny/FmvmLD63GU39OUDd69a6scHND2Jto712vGVcEOxuVkI8auns0IM8tC&#10;83zMe1XJct6jhuOL4t+U7+SBvI8uhgwzXnw9Hvj6OvA4Dhz67LcvievQjoj50JvSDzdcq7tDsBoz&#10;ghawGs2FrZIYGdf1VNdScTPj1M/rPHFdF8Z1ahyN4Up1QJXrLVxgUZKnBO4W30n62fshxov2QOtf&#10;aP1wQ8ZgoPGA37x1emNjkv7H3LHPNlHEj2p6ywPU3cDRW5dYGP2hdLTBb2qokaOZ4UPnTKZM15IZ&#10;g6BxQmwefWmmdZRx1MKf1MUWqh1OP+qNLObkxtLXTlRHRm+bwSw1x9bvIHHmttj4E8/rY/n3pHw2&#10;Iv/Ju8BJnDPbV4O5leHMA8A/Y37i8VsS8pN+0k/6Sf+AtHUtVdlLxXhvFGfr20CTBCS3OnOeWncI&#10;K0lc27W9OY28qXkjQ90wjR+lXNvr8nP7pbc7Y8zHTXMifCo0fxyoe1Np7otM1DZn8CBCJPNpeucM&#10;cnky8XsWn2bJM9aArJi9oP9qCFnYd6bOFQY3NzDSw1m8W88Bzgz7rrrcZjQRtx0q2+BM4q5+Avzy&#10;K9t4YmxaVHg2Z1SMqTNjJPtcNFCZVmeInPNJzE7qGyY4+E0R4Rph1YgyBImnJlXOmbsReJ9kiUR/&#10;rC88TTuz3Mxo5m4j1ZUNly6clNFRqWw5YTkvef00t1mcMjGLWywSiUdO8pC1HeONutLeoNqP2mJ+&#10;QSGsUNy68nPEtiSKQJOrJH92tzrn5FsvC5nL+6i3KvHX/LVgbvaGXS5Gnh1evXs/ZVvqjv1Rypo1&#10;D9N4yjgybsqClI4hK+S31uFpPhfj4NjTyfn09dwf1p6YwjcZXxbY5LW4KKrn1rmUWccz4cWCQ97x&#10;AwkmOhfWs9mly+riZV93paHT96w48KEqHqoL/b7Ty6sXY1zwaVrnVN4s3QqVs+1ny04OK4wWW6eQ&#10;zMA/pLjXZ8NRnxYySZcA0EggmN6rKwnvsuFcmzOWdm+Fe2aNlTHk5CsPEFswbaUDZC5G0g1C7Qs1&#10;ialkUBJFzeXuPvi6QBrMlMxPejcF0InWT/AY4RfQxjFs3xicAl7xZ9ljr600ef05TwyX5wmOjjJs&#10;77dAvqqMyUbqXeBeWxa+dkzRs1OuKi/mgbwNppRxelpaRK4U8mOuAwi3HYnelHU4Nz3j+TwRL/bc&#10;x8nGM+Pa13hozW9fN+U49mW44Ux7yMZYhrMbmxPs110tuPr9WKohh3aT8CItjW9buM//Qbox0u3b&#10;u6HrXv6+fSo07V2fpvl3xgf1+fa3bd7q8jNTN/813wh8Mbzo+p/dFxMRKktT1qqfqPfsnEpmKk7J&#10;Jd6eH5h3cmbBBN0FTnIUB7uFIDTGvuc2TI7praG3hqM3uZFhf3r74ki3MiQotdwsIL9VkO9xy61S&#10;Qa9KaW1d+fpi7bvd2LiqIWOoMeOUmxnXeeI6nzif37iuC9cYatDQqkhuZLibq7RfGUL/xJWT0bAD&#10;/fhCaw+0dgBNY1MwAYPR1Eew4HxzM6X3HpklLlRYAGIeqWvcjYfEvGgW8FtikByPL/TjS2ioBxfX&#10;vpHA0uJq+HIwlgHsBhzSl/mWvy/GhKrfHfnIKVx4VedK8njopxkldC27sSVcVposV9tNfdcDFEM9&#10;KQ6E14C/glr9avLRJL42jGQqCVaWBcuOnPZtxnxuP9wkWov+pJ/0k37SPyZNhgxKpzeQGHDDoJPg&#10;pKez7nk2juIL4xZ1aq70tlV+s9DpzLzx/nl+tUXQU94tod0Jqdi8D2JJ6d2t8v4mCc2a8lFV+gSc&#10;s1Cu/SdVOxjVcsI3UJQ8uXrt9bC5SG6G8siWEaQrrcsgXhBLyROjKMzeLPSVsq8EpFlKtLy7xbOW&#10;cu5hWp+5tDPlqRvhrCP2QDD2lbEE4AxWTu5uaasOGD6XLZWkFhyJKWtJmyQTHJSpc0aSAeZQjIe7&#10;h9JDbzsUTVHHzOjYEnMlv2aXJTd8hpsy8XImVZjerOQcypiOESeMqqxJfjKJwOrjVGq4FK5zslO4&#10;do6yAekqMbuAZcmNMfEEWWlgyiOmetinAX4yUc7J1rVG/nzEw61BODbO8tb2sO31GyPo3p//VM+u&#10;/gUvl1rrxGfh0/tM+ivhormlOzyehJFtZwE3YJV63qUdXZj25G7dvK4vBd1chjbtd4dpAN2V1kgw&#10;sv1bQLDpl8accYPxrh1e4b4OMa/53OgdsfxcAF0J7tqfyDG5Mlvo3vRT6dcyxKzMdZqUYcRqwMpI&#10;zB3rVPq2HJzgujV2cUlu9sac9mcDVvM5XHgF/J4bQ+l3g2sPNlvMHxg9s71JMAIQ/ZTo2lEHiasn&#10;Uj/rRncIGhNjt5fLAwrlAtuNARYjBOJZIwn6HSc4RfHD1CHYXFQKUJrAY+C6TjzPJ47nE53E/Uan&#10;jv74DV8WuJUvfINx5W7JsVaEwT7WgCjcFKcbbs58wMZIuc5hrHNabtRk2CrMdZ9zWTuBB8w14VIR&#10;hZsP3/ID0W87DEFGW61ryvNxuKMweANBI4FT56v58mG7/ogxoc3MW73A24zN+/k3TZ9znjuaNO2a&#10;TVcqHV5e6j/6t+Demc6yzkGuI3iD+5Trzvg+tZWyGC+3jdtxm3bzsGKVfbl3ufL83CKcmvfjrs9z&#10;z7e9WOHxC3R70yfDR7WqX6mT079WOlN3oSzEPOV80cavsiJAyBNU26hGnjBSZs6tNqlIajrUEeuy&#10;1hdIbcPO2RsjPclQS8QlVgalfvHUnriJElpxdFGs9yPiODweYtQ4+pFuHzRQE4OI3RaxNlkN7SaV&#10;e6sEcDNqJTIIj0tiZwwJAu4ups4T53XifP6O37//hed54jrFaC86d54XhcPODAUE8v5Z4PL2ELdS&#10;EsuiYaCp/MZo3GO90uU01IwJnYcfHiA7jEAQQwoRjtYlMLoZLNSt1XE8cBwHHo8vjU+iNzNctiRX&#10;GeSlacbuwQpJp/VQ+lPXTiwIy58qKzx+5e3stie7QSPejyEuwoDhPIfcgiG0rkcyht6oLwYlqrQQ&#10;outoaOAmMFcuaGUB8JK9+1NpZsNNcnZ7Dtvtm5Q5M6Z+WIVS7KbaZ9u5sxaI8PeN6yf9pJ/0k/5d&#10;yQ0Zt+YIQ6ILs3MngNw82wo3KEg5hLBgliqbMxWkuQ9vGO1fSrPQNDPzc50bwc2EUxf8eKWQS1rr&#10;f3f6tZY1aTQJzDymfGkONwr212mGu9VncyhCcYgmITTGyaVVBCM/qVhFgpprJ+g27Oc9r6FNd70d&#10;JfG3rklyW/qdODmLCMXY2r6NOsOhGrzW+uPJTiSVqRQmfBChNzhz1ijcQTSMSWRhB6ff5GkiMDRu&#10;Hlw0t+vfvSMrnEWZr8vNAsxCY1akIKVtiDkjn5RpELdRg+GKRGbCpadxzPQiY2tlWYuBJ/o5rwy5&#10;KhwKCEN0sboC9h2EqzVcnN7wuJ0dhygZLG3tk9c/7BTNLPhR38BR32dlVU5bxdGMhz/BEa/2+a/j&#10;yNd4KbPNCofCgGPT9TymwLd2s+A1nno3/lT2Y+79j9CNwPHsrmWmoZJhgTTO5fRALqWLYjHq/JE1&#10;kCvY7Zy7et6tnRfvb096TnWXMb0Yy+akXW0rCXP5/Xwgw+I0bNPskI+nXwY727CMWdu9u+kX/75J&#10;BWZzv3f4QMeT+vqS3zBYm2LbYST/xIl+/VNXGqTX0MIcrcYXUmo4xP2DWNYbBgEXGgY6Lh44B+Fi&#10;gnj/Jr/IQk0N1kPVgtfAeT5xXt9g/gZwgdoAqIMYOEbDk9QtBqmfdQLORpDmSU+VdiUwDAxViiTl&#10;mt9qSoaEcEsi45DpFfxjJyMJLCdoNWfcktB3WTvjx1fz/IYhYooo5R8lzobPqNBRySC8BYHQWCJL&#10;xbwCoA53rQLAXIjYIYYBUQJhDPB1genCoAZcZ7CSpO3drSNOX0oWo3PvcNLMm94luaVTks3Zwp/Q&#10;fX/tvXNlPPUhQ5zLJ+OKPU6m8trzfWt7U/92RQgIA/9cpqVitHn/Lm3W2BYTbfgMuuOx//70Ryjb&#10;mnj79dMerBTgV+nsrzy3d3fvE486kcH5KA1DbutTOhgovZcCxTxXmlRatixTdemT6QqRn3B3hTLg&#10;bvAkvpLYlBszOtRAoS6WWicP9zMAUSqrccJuYzx6x6MfePQvPI7fVAEvbpCO3tEOuWlA7tqJ0Ini&#10;AqvifQtcbaSNYMPMuF1wlsTMkFsa53XiqbEyzuc3nr//N57nE89TbmsMvSlwnpcq2etctgQbu+lF&#10;6srp6GJIkDh/cZNA6NIIOsJNaJHygYZbx7jiVojOrRh3HqAuNy8ejy9QE5dRnQhfX1/4+vqSGCRN&#10;YHu0Lq4fdT7qEOo6EUNdWoRuwZjG7tcAY/0EiaqxK72JxsAwF1JD5Cg1EpGuNU5ri8EY1wkaAF2X&#10;zGsTedFcZ9nijtiMdtiPxJDF+kyHMMhu/pdh/23J7p4YPGLMsR6DvArOfikLrVt3RhU/6Sf9pJ/0&#10;vybVGBmawvArwuhiNjYRVoUmNsEOFVF+xO4lpUTkp0SwU9atzoX3/PhflBLbWPtS3u/yUBFgc7BF&#10;yX4HnV8ZSIV2qXF7erqmcJwSlC+ubE75Ka0RM2jNp3XstWdNFHXi/0MhoD3cEF+BYSrhQt4k09nX&#10;V8LrFqyU/r1Xy9Yr/bVUFor9aeaADFT6khB/Ib+y1+F/RAnE2mLab6ZMyjoSHhy2M8D/YYT8ncdA&#10;UL+ugBzKtSzptHyeSpTvpEJM3KCQWx8ZbjE6VkVTK9BKsCBSgwbriVOCxOyRq9bim1XHqYUuhUlc&#10;CbbBCwMonjJSaw5/k2Kir0MFDndhZYYTH24w1BY7xPqfmVBbg52kzqETxMhN2kZJc+eTnTYC25hS&#10;6aIMntZdHVJ6Wr9GyhuyKm22+ZMiPfBiq3k3yuot3rY1ZHPufdiM6B1K5OXLVAdu6qij2WHI/I03&#10;7RScvi+6PmSAyYJXTzj1ppLquaJij/zoU+pBpa7U4tLvhPdB22Fl/LDPMPdqvg2xqzOw8qvTcWzI&#10;p6QMrLpPayfzifxJNCw+qKNXvj0ocJS/g2HMOhKrhksP5lCNd+Ow4Wgg6+31jk2by97m6bXiGwfu&#10;zu0Zlz3viM4EbUJSKgxVPMifBO62IsOoEEAsCqZG0gdTINg28EJDTsOeT5zXE9eQAKykigkzYFAT&#10;9yL9OtDbiXNcQXBZ1VN2eKK1ugYMn+vvgqcC8cOCnWcsETfxFKTuSlEU7nYKd+FhfRUwnJYXXsrq&#10;M+pptyicYstTBkjPkML2iJ9GNkCSxxVhSCwMu6npFIUAvgbGSEYlYrBejhFi3FBdkzE2iyX13ViP&#10;ad05DOBKqN2Y36e053yb72jZ+yTLLfEjtOsxlyYzHrhHugXDve1HrV7X1i3dnEvw/PKD1pwT+qB3&#10;Vn3wLZuXH7Q5f58xcn7OBQCU/v2FHkddVt7lmE8MaAvQJ2IXLdAy37lMWl+l+k/na6VE0kq+hR+V&#10;Z1jOCs+ZfGS3QLX+hJ+0A/P0z/s1AmDXk/Ajn4JHE4W5Kfcpgn2ba6nWOvpx6M2Bhwf4Po5DAnz3&#10;w91PPdS9VD/kT+hCEy9N3jGZa3GZFDci4pZbUgy7y1y57SAGjQun3g68zieu6//H8/zG8/nE77//&#10;rnE0LlzX8NgZpog32DZQ3HoAHBf33t2QUYzazCAeid6aMZkdR4OAzkOCkPst+I6mN1WOw26tHOhN&#10;jEOPQwKof7l7rgce+r7ZYSGaV3j97WtxksddPk+xPZadyqlc4eMYFkTdDRRj4LourV9uFxmvMTzv&#10;8L+8OmWOxdBlsUcCfSjWJ0JnRu8H0KE3WeA3G/Luz/Ypwi9t3Tr8xNJlEsIGA6QxpUZ5an+5XjHx&#10;kduzpvb1D/b9J/2kn/ST/hOT38hwJSngWDMC3MmvOb3Dh1tWnjY5Xp7UTISxCOcZM3/I2BYfrjNp&#10;vmm+NEsJNi4Kvq4mn/LOQpAXTcz6JBy/Tbv2JiX6+rUqdm0kIUMEiY1hz6eSgMrhcozN10piA/xr&#10;KsPYCsSs0jXNZXO1dwAqMt1O6IpRlNOLL9L923BQUs9HBPyE4cl7yFxq6LvsZouU+UrlYvh2JVvX&#10;hxwzmvpYGZl1FpMrqZaNJup+iWq/ba7yDYpJh661U4iEBGdQiWO8UhHFuKJ6UfQj8bcQgYMTDjLm&#10;fsBOq4igYWWGwdnhKvVYwG5Ka6FRgiXBFXJ2Om0wu8soOVBEKkjkcTOy4lPP+foe9zmDuNOySzSO&#10;A+Y16pCyWymGp6py7T5U5+zGYHm9TbQtxZgf7tFzUjrUgd/ktBNPPD193dkw5L3izDONWOt4nz4p&#10;y8v3Rbh4UayIdATYjZ8iLm2NGfZ6Ev7c8htrRX5lHLfv/aZy/fd1rmlm9s8/EJK2CrrbtmgqMOV6&#10;JZU5veUbaAT9oXwDwwlipmPyLBtOchwiCRDd0vam1DdHiNPgsjgrJSnPwtIPgt9ApLmyFQ5UxskT&#10;G1UJaYE3pROqQNpbVOHDSAoINVbY60wHOQzYpSZK8RmIgEbgi7wsq+Lo1L/rOtFJgqJaUNVODZf6&#10;/24tFEJoJDcwOJ32zOPyqesww7fcZpwUnBM6zGC3gzy+RIkg5uvER/spBsMBVCsir6LMnK8fVbwW&#10;YwaFC66KWcTwb3WIEcSMG+k7xWpzNyGtSVyTwWBSwwXpLRliry+dcooRzbRRx545j1ys0Dgf8rx+&#10;79e1vaXSBgLmdwWQMnsfMz2K0+U+ujz/2gg5D2DPMi2a29v1Z6K7aexu8Et4xsuEhQhl0ezaf9H6&#10;tpuf9PW2MspZP0gzLWXc9eQDcnJf96bToXut+G9PNdObbYcS//Yr2sEP864cx1y+1sPlNJgqMxP+&#10;MXq4iIjJmFFam8mf4ZDSlbkPuhxzPraT9FF308DSx9FxeIBqUTw/1O3R8fWFh/09vtSgcajxoklQ&#10;8N7FzdQhyvtmNzMKeyR0qfeWXDt1NSoEXqREp4cqkse4MHjgYta4GBeYTzyfTzyfT3z/1+8aQ0Nu&#10;blznJUHBzag/LI6FupVq5EaM1pq6ddKbA27IYDm4dWnZYTSWAbtp78C12FBDylJz4/5xPNCPQ+OO&#10;iGHjN4Xl1yEuuh7HI8Et6E2a8m3yxy0vrrr37IYLI5ENinzV9iwGGVaeYoyBofBe1pcZM8wNmBsy&#10;1Lgx4hZ/Nxde/UBr3XkA7QyuwTgO6Wc/OuAGpQ2tTl8L7//h1mcO82kmD2zzjXQgxNZNMFSK8umm&#10;wf1zSkP4dVz6k37ST/pJ//lpCfYtfHkILCKfJTSYmJE9MxzpFV9bGKilB5+kLBllAWtiXBfFwPyD&#10;MneLeo16JmTGpVXhx75nYj1HICgQc07ECJXB+mNJYJM2cDPC561NAlTp3TTn22onztYUay53CXwE&#10;nFzhhux4h9xgwRTK2iQzT1OlYzCFZelCFkbi3U5InACDYOrreq7QAmgzM8oCBwM8i0AUzIOzejSX&#10;jbyNQkjYXmtNCgmBd1RW7HMs51/XUbMLF9GO+i7XZ7a3i+yTFf8JCpP4H7Ai63/yxa3PS68IYsix&#10;oG7WPIWLKdin3vQYDIzBuHgIb68LT9lWYZqJ3K42z5+fNmL4/qSUB3nJ2vpAUnYYyNnwYtoRnJyc&#10;5edQF1q+SYAy8bt5mhGWG/y4PM7wj1/R8ueydcZVd1g9QTThlawdfac6D8VQBPLbG2fupKe8Q+N7&#10;uchxm2oGnlwKVTxo3+ccvH63vLMSIFpau2JlbB87PTC6ETtquT3EiGm6o2dLf/PzTxLdfNffi0Uz&#10;1gWn9TBDJNz43LRJuz7vaeJr3oLKGmWq66VihKB7+XSh17WcqEfkVfpljRCZC5+8hAjVYL+/ibG2&#10;nAaa8PHsPGT//VXKxHP+kohJyW+9S3jQJXKOv7JIJTW2knoqVf/E4MBheFAf4QI8aXNYjIznt97K&#10;uNAxxJABc9lBaFRP2vKwOm1ubQ8pXgSFEcL7K2NgNxRxPM8pGWKdV1lA1oSuZQV1LJwE18C37HSS&#10;pvcWGJcCPj4b0mdb20N/gwKPDDVOCH+RfJob/0EE1hPMgzuoMZgbwBZsXs99MzR2Bql7MavG6MC8&#10;BjBtX45/bw2TH+IoMzRw8Bd1PmubyzPf7vP8pj7u0nyKWBumOdDzXF9iKqjwq/Lv0t6yL6O/ViYq&#10;rmOYa9+nmc7XfZtx0S0GXniYdBsIO9im3s301QxK7GrctcwL+C7vP76Rk/r7Juf6fuInlv171+Sm&#10;nxt+MNumyu2vxegwfdd64hG7cW53O8N4V8FjCb8vPaqrJtVe1qTMuuTMq4qZcfGlN5TlVl7vTW4N&#10;mKK9HTj6Q4wWX1/4+vptMmT8JvExDrmR8egdj4cYPvqhsTLUwC3oP5BzI6jRIN/IMLqhLvdSktgT&#10;MprBLAHATcE+Bs7jietx4hxPnJcYL87zxHk+8f18euyK6zol/p/LsKSGFjEcmAG+917w2jUGrvOU&#10;U/nM4vqPw1WXsEoan8nmQA0h1MStUj8ONxD13vF4HOJWym9jHBJIXQ0ZdiOjBIgvWyzh+izMxmJI&#10;NDfPvcw/Q/C1ydxya8UU+OFOaTDjOi+HoaBsjsNtbsg4Ma7Tlf8ENTxdA5fGXOyt4Ti+NMD5wwOe&#10;s9HVK8qCCL3LphggNNdvTD4tPiAzExgcy/qeSDQoxj/ArK7CBmvskzwX5AcCU0s+9zYnaw79+5C8&#10;/qSf9JN+0j8pqSHjBhOnlE9TGKr0Ugtv9oItLHwpl2fZWp8rJar5yo8bpv912ggek5Jsz4gDWUEC&#10;JObvjySjdj7ujVScFOV37bnC5gYGt8KIv8Uk+Guti8Kqij/aIRjjLF9VICmnGhYyXsdJUZeLUmkt&#10;uMDHr4nxhg/XH7R5mYWYuh5CrTSvxcgnyv3kYxs6dn831aXKBWEq1OWDriWy96WclTEBxvxhc7Xl&#10;UMDe3Txx9FT8iiqzS6r80flqCuOm/WH1LRFuLbwJHf3EpHKGFZU2m/VdT+wSyNXXtV4CuIXyD76k&#10;ZDwKJ4YePKKGrnE07NSKMcjaIJhJAr8WhYfgER4G7yqYuauLhIsIadlYX6EyCWug8jQWYrvFITnd&#10;VRbSjQ+Do89TCICRFKYmBQT0se5yG8HqKiEMMKsQO9fgWpASHAAAIABJREFUO23eYLujRwkWuefC&#10;85MNbO1iRgepl2XHLu2/575jjSc8WlfaXGDpvmKx1KTUkWuoqNcUga/wf3aLFPskVSHPI8Iyaqyq&#10;OD1u+z82tyGQGUdnIbLinhK7qNwQMKxL09xOSZWeaTjrmNLTjL3l60yzqTZlYyoLJLsEEFyyawub&#10;vudmRPdaYSUKbYUFR0yh4GFmmji3uUJc/s3t2C2LDI1pfD72XHfdQObDWbKZcL+D+9rXiHcRPaj5&#10;DR/VDVrmNdFmsv6q4oHVlRT0FGrXam06GuymG6OT+EbvLDGJLmoY1EEkBgqmC+ZSEMwY11AF0Ynr&#10;OrUdjbdEiPpUSd9UBz+GrQq7HYEypjJnWVEAJRYeTBviNNv5wWnvIBsH4klWos0zEtveCd1238Xp&#10;S9t3hWI5PnDOyvqobsMYEpsKxOr3m9VQYbxAV5/2hBMQhU5roCEBUAV/kdM1oUdTPIkP+d/A0Tfv&#10;X/xa0gyuAMCLDljefAvjpp2PxhR0mY0W5Drfk61PM0VzVNft69JvxriF1Zx3oi8F6Os4Pz+IFXsm&#10;yCOnGgK2L/tc8PRNU7NC1tZOKlMPQwELD/IWlgsX88eTV8JuwNg3qJAiNY4tfBN0e/Is1inKyzwh&#10;1yE6f5G7pXgokwuYMZdSvrUbDHZXQL5ZtV9izHjgoW6jyk2Mh/5pnIevry88ju43Mb4eopy3mx29&#10;q3skNWQIj2auYkniROhtDQ9wjeZBsKtNVvurRulxXcK7u4HiS29onH5Tw4wZv39/y+2McUk5j2Fh&#10;/FgY3klvUIh7KXL4X2Pg7Af40jqIXMFt+RrMlbDdqBflvLisslsucivhsEDpx+F/x/FQ11PNb7JY&#10;HJG7HaADmJ/ovtJSdqKLmzJeuq/HKAe6xrW/vSK3MYbH/7A0rC5mjHFqUPYLzJfG8DJYD5zPE4OB&#10;1roYwL707/EFPh6wUwhmPCEA1Mw1mbYHIAgfyoG/jQjh658Q+42BIicGj2ghu4wemXFG3GnJuOWg&#10;R0NXdBUEYLGB/qSf9JN+0v/RlG5kfMLY1twvcWg5eXJX/1xpZsh2zOwrQWVHVl6VmwX4Ke+iwPuE&#10;Sf8zVMUEg9TWzmiRNb4va1v7UtjNLJQUSkxYlYdJoNkuExOyN8mYV5qz3AnB5rNc1wLXnv+aYCb5&#10;Z+FkVju8r4OR16MMpRUQEvIQuTwDhRKqpc88GiJ2IwPmd0v/8lpBfGf1g930RKj11RhmoqVON6Ro&#10;FXH7KpSwY2Th35qLGtr0LE91hv1hjfjpm9SmTnWVyQyaXKaA0cBMOK8IjDaAMGokOBnquVTo4gaF&#10;c0DUMIHfXqIMaXMNVfGByW/kAc5NpZHatTnxmqRFP8xc0ErGdxzA2KbdHqDNz7xO0oxsUWUVhv1b&#10;e4f75qDeWtpv2+Q+0bSvf3Us647IVWchwfvzZwzNf0kqUkzdRwx1b5DmntM48zAnGmqBxCkFFJ/n&#10;cE057sMbWrWph+mmbzXX/Xt3wv+66U1tWiUB1OtT79OGLvqaSDAqbEngOnmsMQd0vcUSpZvYFKmH&#10;xbB0P8At5FOZjKFnnOtLgGYl5m5Dz+L1XVDzVL50nQG+UGCrRgQxDMeaDXcI4nYDOPS2n7mK0NOT&#10;qnQQH9cXeMhpVXMNKAjV4jGI0myw+im/9PTlNcQcR8BBDdw7xiA81VjXeGBIGPFAGw44uXGxxwhG&#10;lBVHZfybb2c4Tot9u2xTCI2KG6g3OMhg6mOfpkR/+8GFMulpzocakoy+qrKHkqN4V/6wGtXJ3Dfa&#10;/A4Zfmvi4osjako4PHsxjg0U7kNp7GjKLyCFbZnP8Pz7XPO+MZ7gj/TvVfoz9X2Av9+W3yXafn2Z&#10;r9T5q4g91tQ7LuPPp63g8re2+G9Jxk8lHqCgkUKPJnqiBs3IjJR3gg0LTh5dD0J5rkT35j3iOE1x&#10;77gwrieu8xvP88DX+A0Ah/uf4wAdHdQ72nGgf33h8fVfcjvj8cDx9Ujup/Q2x9FFGa/Bv8mbVUOB&#10;3cCgFHBb3Vo1uxlh8ivFPvcbNq1pv08MllsEY1wYvetvo33qeuq68NtvZ3GHeI2B87oSPSE3JJm8&#10;FsYNmym5wXI+xThynWrQsJgRpIHSLdYHs4/R3FZ1jSMi7rciJobEGDn8VkbrPfows5A37N7bveoT&#10;QRKEWw3IQ2OODOYwZFgskutyZT6ra6kSyJxD2S/8g8L+eoKvJ8YVYbOvywKFEx6Pb3w9v/F1nTiv&#10;C4+vC70/0PRQzgkxrHa9sQM6/KBhZlcH5GZi8zlak9N/k503mdgy+MEDHdclfM55nSI3Njvgp2Hg&#10;Keq2GyQ/6Sf9pJ/0fz2JIYOHHmGjzQHYO6bVPicWdJW40jsq2YrCyZ7Op2N+OdVSvHu1CF53idPH&#10;2tu53eVU1px51+StwgculC5dupmSmV2NK4nTlfSSj5b6KiNTFTPp8LAPgDMTa3Kx6T6SUOttmZJg&#10;AaQpXDLcU7a8fpK7qXLaKI9/4kTKMF+sM8oVKnNZxkIUrkERJyMJUN+sG4MBGW+njHV628nqnISK&#10;fPthEto9gKnPLKNrB8gUQsoklfgRZKdFpYz5km2EqQWo3jlOjNTOQYQCh1kdp/e4ZSWABrAjfSve&#10;oITZU+OAOx3iaLtiDTi0HxpLgyF1XMw4x5D5Y8bgS1RaFL0fFzzYoO+ARm6QKDAIzeGCu4zBBMWJ&#10;m3zTQoYua2NoIdkCTdshNcDEIp9dKhT3Qql1O21WhFdGuLnJyfemzvkkcCZVlg/O1wlQ6EFc7bb+&#10;IfqitdnpawFN3svT6Mpp5XRO2q/j6O9ioN4FYM7t5wYyjHb5J6Rg8HfD64QrSxWvxLhZYcy+OWb8&#10;bPXeyiN+Ujv1z2razIv8mG7Skb1PFVGbB6R5DS65vrSxGWksgeEWGksxr2U4/uzVaeIpTkQqY+ub&#10;k7nX6mTv/1TMx5Mwsm/TQAwSfL0lCGdo5/4keOzGV/aDPU/zmNe2vc8n8icSEN8o1T+/T/xYrjsZ&#10;lhkIQ5QtfTMsLoOYf6bZLHQpXEKIv2rF3ulmgKAbUxiZiw0zUgSO44yn3AgAOcV5PjGupyss0B4g&#10;PByWpsPvBDyVoJDGx3Beo4yo4tNpcAt0HZbMYdi1YPDJeL44U/Oq8/qxuUy89k4B6Fmn/s4bZ6Ib&#10;NM29HQyRuR5u9CcQ+JR8TK3oVcxgJScutJ6hbksyiljgan/Wfw6+z/kkpxzTOFLZzR6KNlBGG7sw&#10;79gVt21vg8wEbuFzNJMdXABeIOvax1wN5X825fOt3rpO8pMXazPD1RSw3velZ7veam4Z5d5ok/Hn&#10;OxjMLTBmPPOKgpY2Oc3JPaFcy+3qmmG8ud0Xq/RFnz5o7Q+nDYn/CFbMEy8WieYlrpt4cUETi3xC&#10;kwkfqSEbRNg257QVaanIHEqAavnsxGikbpKa3BRrxGiNUiDvA4/HQ+I5HIe6kpLbBF9Hx9F6uXXQ&#10;W/AFbrzo4nrQjAdN3VjZDQSYC9xkRIjfuiNaA+EB4oHWBpibH6AKGgic54XzunCoS8TzFOO93CZ8&#10;FhQn7rt133LdhaG8lr4fvePqcvNjXFcskaZjpAgm3ixYut6y6K2h9eY3Xo4WcGvdDD1tWQ2vDLcT&#10;W7qkMAZJjgHWOCMCn/MUg8LpwdMvj4eRbyXwpQYNxME3hgXCjs/r/MZ1PuOZL16Zw/O68P088XVe&#10;+O2/Tvw2/j88Hhf68ZA1w8A1CNd1oV2XzHtrANqEctQNFGLuZrjMWK5gHKeZwTf5nxpyruvEpYcQ&#10;u64zke0VN7epftvPzHEz65Z+/qSf9JN+0v++lG5kDIA1WGUSgI2kBl6chOVV1JVvWeAlIFwopNwT&#10;AeelFn2eBT7e5SldeZF2DC+VX6sknxnpd/VviNu7IrtakrTIxXLwgoNYZN0k2P2q5X6rEErtulD2&#10;opznC6Yi+r0RZO1leTwLu+lrPu5H2APamO11RYULnE2OzAzLMO08IvmwWyptAoQZE4IpDDccBDMm&#10;2O0McubZXD1tx4xQlNi/YZhibz8H5Y6pif5OdiZQUq42QjWiTEJnI4qTJWTPQsex1h9CTvBUotIn&#10;girdw3BhfWFlyM2AMVKNdivDu+HCgNYhMhIadUDdZ1yX1BAB1mrdpkAkluv5Pi+JSSWfm43jBFvL&#10;0xaFf5XB1u3Deore4D+5bPGnCr9sADA4CpJ2mBk8qrFF6ydZrVTWYOJ3bcwU67PeFrICIZhYr10m&#10;zhuR4cYlKIxDCLE/nYO8n9O18chcFdp2tTph5GVnJzAlyvQB/vO5M6FjOq24zxwwT5Pkj26UCxXj&#10;7EaSATP33+BDCp+yyXSeojyl51FFUm4irbzc1KykZFXx2A0Qb3PaFTR9WhnH7dbm2q33cxWVr+h+&#10;LmfjTnVyGqdloVxn1FqWArBZC/Ta9UdOSYMREC8iroJH5xUWeyPv7TxGjmrT7+XUPCea4VOmboJs&#10;DjNLwTFgX3Y7BXCu324rGMCYvHzGJ611dIQhu4zd6uIKf2l+yM0NVXqM6wn0C+1BoEupDZkS50Cj&#10;E6RnLK1OLgpLM/BP4MwI0YA+7+18gtKs8Dz8tGkgSQGsu4mr0bAxihIk0137qfNmdF5jr2TETYGQ&#10;0zxN8w85QUzEEkyWGXLLJp8UVaNKDA3Ml6ya1F64s6S6JBzZjrKeVsww4cxFsZ1wVkEDlPJMacGN&#10;r9Ie5ivbc7/eWTPlgxn15bSGtn1z4lAfKY6kjM+5wmXtj+37eWx7uHwKKdnGeb5yDTOC32PyNc+G&#10;Vnjxum6d/3ppgHyRtnh5B0fr06sxJLz4At+/5hV+/dW7tG0vgyjxIEa/DP/vcc5dB6Mcp/z3Ragu&#10;E60heEyhfWLUHo4/xe0d0BvQO6lrpKYupA58PR74enS9eQENlG0GDHUv2LqjbdIxR/BvuYlhyn1z&#10;J1V45mrJkA8lZNSb8FssLp5ycFGTKVpr6FdXRXzH1Q91gXviOh9u8Mj2dYm/MZJhJFMPifEwaKCR&#10;wIRHL/y1yY9HFwNGI7nd0g+JBWGxFw+LiXF0v5Vh+X1dfMjPZPR9s6v9nSjYdUGou0iRzS6czye+&#10;n9/4/v13PJ9PnNeZblloAO8R8pG0qYYKNtdTyhecp8bTEGO9BHPX2yl04WqXG0iu68LXb/+Fr99+&#10;w+N4AF349GtcaNfpsnBrAIbdhAgcII6SZwZiwtTOFnF6AB+/uSiTmCsS18OClg/lV5hP0FC3Xzg0&#10;fse8d1M/yA4xfjyVP+kn/aSf9I9PESODGfCzWoALwJYWOWASMHjOyMH8pFrDWj6fysy/w/FLqZuA&#10;Gow72iYA9yT1dVpFpVnImAosgtz6fBFA7pjrjfBUfFoXqS4x+K94dZ+CTxj6iZM1YmjtIDHyuXKq&#10;T2L60/wnQXxZQHaH1Yi9ZyG40kxPZhojs6RZTkKUz8R9VzAYEY7fzqs0Z4Srclj+aYDGlNChUAih&#10;nSJwt69pFSIoKWZJy1ksiQmkkfKamkAfQbvJb4LAb0mTCxyxN+JZ3oMtzflepEtnoPXDgrb6WEp7&#10;VJfv1F8QRcBs7QUj1r2Jlo3z8EW5NwrTyM7LOTwhRgke8O8XTGgwIULbMICOgJMIWRluVNszhQUA&#10;u1ER4gcK8zqvWDfi6FrL+2ZGM972gndRb0A5rLkYo3xNJH+8Xf2/EnMEPYR8b62hkygdJRg61T5Q&#10;6GpsbIKGAhexKTEVTgzo9fsQ3kD6jC3GiAo2Q8xLdqKK7b3jIHLGPcOwAjh9X+jRh4lorRe0eZyR&#10;j/20FWTP5w5VPLsUx9SG490dvk/vsu+ZoiBLytC5LKUJLd203beD3ESP5/4Soi8bGE4Z10y5ctpO&#10;ZvqtdegYaIKRl3Baue4wYsOpQQeszBIfaVY8gh23cXlRf3kOdgy3pIqfc6Xs+DB3b7+iVZm+MzwQ&#10;4G6zMG7cZNkJ1J3qNPiAnQmpdkoNB+mGr9u+7A/xKUWl32zr0pVtGnfjkhOtEjj1BGMYkgJIA6aS&#10;/JH+QbB+jMbhYjcpKkwFQbU9cJ2Y5TgPWoHtMdfs2BxQzYe0Mih9mQwogdcG7IYQucEorVODE0MB&#10;rDcRd7Pny0/6GbG02GmhufKCBWDNeEPn0IxDvmWcKCR8YoQ9r0PO87CBbwz+Bv72Mcc7cYhNW2/F&#10;plQGE/OxYOk0nrJ/39AR5wKWPtC7om9o1ef0qxg0lmLzg91EUPqby3zyffPYaUzF2VTmq6L+X0k8&#10;wff2PsWOPr6t+1fyVdqyNh44NK/nP56CPhUFvBnagjTGejflvNdgdH6zNjyvzJsfqDHcnOSFZbST&#10;oS8O0eSbtxLTgMcJ4gHCkBsPGBpLCeiNcDRSF0lN42CQ3jYwd1FQ/jX+rB1q2ZARBo3W4oZG6vRq&#10;oGQ4fhbnPh08SGGeZpUFlo0Yvan7pN41/sMlxofjELdUzg8Lj3z5DQTjfWW+/AAQVB7pADeSGwiq&#10;rLc+iJGjoysd7N0MFofLdvLsUBjKzQyJy9FiBXBM77tUXHDNbBzXLzkeiF0pYDCuceH5fOK///Uv&#10;fH//LnEt1N2kC2s+Ixz0hdjjY4whvMG4LvAI911iqJH4KegqB14X8Px2oxHzAD8G8CWy03k+HaYd&#10;DKCL4c1QDAGF11aec8t3Mfsji8Nh/Ii7zhoXrmTIqFKtfGtKTwcNtNb8gEidI/Z1SjGbwJztJ/2k&#10;n/ST/hcmdS1lP5MQ0ibf5yY8FKHrVapMwT6vMbYzE7hiaxF2W3DApcIs2UyouwhUr5n50guti414&#10;3iWOArw8DGZzz0CnfKXxUfs6dTszYMXIYEclEgOmmXLpffvY1TnDOQkkRUFks5YCpaaT6MwAUxWM&#10;a3eotMNOjnPg1R1RniFuzFJWMtkpt7TWylquxgXhTUgZ29TNSXHcjIHx3ipTqSeE6i0Lg4Oe0Zzc&#10;GMkSqxvMznOSuoHhgIgz3XYax+Ju+Gk+dfkkimxbe+TjdXj5tone7LaQMZCu2jYDSlac59MgDqll&#10;dlKlyaiBcBpUlhwlV1Oa11wXyY0KKZD3gxmkiAB0MbU0Bq4hMB4qLJgRQ/hlgSs1RnPAGFxDcR5L&#10;R9672y2qChabP+1dxgL+xeTLMG4kSCVlps0pp3m3CgikJ6qS8UXXRYfMf2/i91WC4ja9McR+FV+E&#10;LxEAD2roaTVYfdGvmNw4FZbxhpEPgxWp8KbPDR56Au1Sg8Y1GCcP/T2c2b9M8APA+j2uYqtA423P&#10;SHJdTyZ42rqLE3DyJpTakdfHd7cx0nqJic0dKK2uIgaldTS/C8jvkw+McxNRR1LYZRpgRlZRArUV&#10;x1vxbX/mPgWkPDAiR4lqKJjr49LthSxgom++inJ9RnlSN7w8KxgYbuFNddXxZWxcxzrPXDEwGa5Z&#10;SudS6SlHv3ehqNZ1Yuh7nWOaLCl3K0Vgo6f8yl3C6Ec2p5d6SSFgSvJFYI8PtnZ4QEy8zefFTuIa&#10;RpRApaFY15ZlPyQlvZ/ePE+c11P8a48TjU8ZjZ7EbdRBaG7IIGp6a5OnvuY1NAGNLyQmQFOrxX29&#10;2f72yKaaK24mrFxLxhcotNJuF+b3rMYMMUAoT5j4EMHHTRSBHP0w84Qvp936dIOGcRraPZaAsm5U&#10;8r4aztCfXPuPtEbZB2Lwz/NAUd3MIXCsgZqc6CyYaH3wJnH64l1aK8nunqKdm8Z8OS1I2Isue9MN&#10;ybtdaziYJ9Fj337BZJuxrJ3dtZpjAt21+SvAnvB2qXw1lt71qpDXWxkqrd8yB/cUrL6vM7SU+mDY&#10;vPlFm344LG7myW7xftwwgNBuRmu+7Wea4ZA2OjPxp4bzfT+HzDE3KYUC9iaDLNS0yFLpzbiAcYLG&#10;CRodjRvAF4gvAENdTUE+SQ0bFti7dXRqbqyQOA/wQzmAGja63jowF0pEwOSCyntF9jsZrGf+RQ/8&#10;lNE4n2W33whtDByt4RrC74KPiOfHdhND+NzzunCSxYMQBbvxv9KG8O2stJEvYGDIrfhGegtDYdKO&#10;Ysjoeivh6AeObi6lLD5IL/Pq9vrK/NVp26SAzsqPsAo47tLYnrPcmD9PccH1fJ44n3pY4bqS8l/g&#10;6yZ3XaQWc2vw6UYM5gvmWpVBOND85knvHdTFhdYYA8/nU6pWgwlNHbfDVBaDhBQ+RKS6DJUayPpn&#10;xcMAZYcH7AaGu+Hkaw1uPthJuvBgGZRsYHg5Lzuq+avk8Sf9pJ/0k/5p6VgfKaYcI5jimYnZoccl&#10;j6V8yq0ytDzXZJjalSum7ExC4iSIhEDp1c4d2DKUO5Y4l7hhqfV1IhE75nqhOK9b25cfOnaqY9b+&#10;ya99vROblfJ90A/e5U3wc4mT9GQnO+NLuHyuODHQBFIFTpz8ALCNx8I6/0HAhzUxCTNVePM59rnJ&#10;c8DuOqiUZWO00hg5RKGdsBfdyMyZ3myAqcsSF1LWZisMsrLMntVOdsS+g68Bgrnn1u9dT9fnvWUC&#10;lIMiGDDAXFiRM2qDgqmsfvaNgY5RNxUMKEOGOI2XFc6h+hmpzlZqi97ma9IOJscDEmdiuHDFDjNK&#10;fVzmidjnlUA4WE5uXcw4SZlJV7BLf4b+cwUQRFCwNlxIlncjj4d95eoTLv2qfpdljxC6zOdAzIPX&#10;ETitGC39ZJv0K06tNRHqlPE+WoMFjz96w0FmyIgycm2/4eghYDy0bG92Q6ne0PO9VQSS2nd/Zkw8&#10;wh++GC8G5Ho+JIAhxG3Z97jwVOMGK2N/XgMXSzA+vi4RfIY8u5hD8MO0jtnWBaXLfVnFoSfyJsHL&#10;1tOvcP8u+OYaNngthJENDqaAae0Pp7/8bsKBHjqE0xyl+id6JKiYYLEyCul2AKyKrR1YKqXk0lX5&#10;0WDO3ZJpWz8bqqZuHmfGFvGZZ7LSOts9Md6wtxuQCFv+JddDAKOXIZESrhzkOgTtuyVT+2i9srpy&#10;rznh/FXJlQXtxHt4M1ZXuB4spaPR+tD6UXBbaicreTBgNyRst3vfOYyVIMFnQ5eX4CPCyQM00uGY&#10;iexCFUxgUiW54B/r1zUufJ9P/Pf5BF0n6LyELnEDoYPaAeodx0W4GuNyf+xDFUmVTuWOlNtd7gZD&#10;IaowCtyOVN5wZOZl1KBQB6dIUU4ey/Oh20LrsoNDvlhY26egd8ygwRKMuxFGO0BQgzv0RsYYAF9g&#10;Gg5D4x2UQpfxRACpxDtoOTDcBxUtfct7cjgc4l2F8Rp02DZ48Eo1j8GdHRZY3iZeK1eVDbjeA0uj&#10;5BewRn9KH/x5gpEfDEkN5n5UDdSUKHfyhthwvPf6OAjtpLBeYZ0PoM0wf5UKwp36ReUz07rZH748&#10;vcHpaWzMdkRljVMRuUfCsYwVL+Z52oxlm9KtgHnOvPQOZq+eBX/LZVZeUZo8NwuFgOOl9L7WteLz&#10;iI03t5TbyTcj6pDmG98wPKzyGOVMiPXHEGMDq6tLQZ3VpWHE5pM/2VoX2niCrt/RL+DBBOITgzUW&#10;0jjR6ESjA60xiBp6O3A0CVBtbqWOroG+m91MiLgXvduNZI15kIIBBumhBZzLszwVKkPFVjEKOfQg&#10;lPSLRwNdALeEjyyvxYW4WFxknU1P5w9cYwC4PFg1/CDGUBgI3QNYjBgaLF2MPBoQXeNhWFDz3rIR&#10;w25iGL7XNbIb712atkE9M8D1Q/c7c9yguK5vnOfvOM9vNUCkQ0qKk4fCA8i3DYU2Db2RcY2n3NJn&#10;O8yla4w60DqgBxtaOzx+SFND1rgunPjW+k6M8Zv2U269HMfQ257kRowGifVl3hoMdUg/ZdAml9iY&#10;woWUussSoBR3YiB4/6yejPrS0lFypLjWY+LNB3V+0k/6ST/p/0baGDI2KfF8rzPNaSd0ozKePL/M&#10;L/j+OefnnzLrdJMn9/OOsd4x9qnKLaP9Z1KmYnl8K9NVu7l7eTdue/crz6f+5d/LdNV5oUkQW8fC&#10;wSCWOtKJ20rNpy5noTZVfKc8LO1oarQZ+dLQ9p2t2MEWs2JdNeT/7NqIkx6AGUbMYKKsSro6HUKC&#10;MHAuRCnT5bN+s3+jzM3acDnPDCJVSF+qZGyMU5Iz1B5cni273ASI1EZD3EgZKrA1bS/Yx1SR/nDZ&#10;X0dKQLqeS6bFcH/hJjTYSdXL2m+KHzgxkN7HGvg9eh3fc8wJcXcFJJEPHXLSauTxoxotAJFRG4li&#10;sJNcu3+0hgfpLSCCCjUtAieqIvFQAah3iiv7JMHsxH8wqWspSifO0rVqhyD51gvUlGM1mCAS+5MB&#10;GR/nGzGs1+nFkPHkgZPldsalV+2f18BzDHyPgeuSQO7nNXAycA7WgIHDr+cPv7WBEBC2S3soSqh4&#10;dXapl3Osq33eVLWhjEXub1v8ycTzD4puFYPvK5q3W7O18vVCYkZsd3Rzrr9g8s1APoHR/PzV70wr&#10;3zEw7/iGP5p4+pz5FXl3v4py2sE8SrDnoTph+RT/nXKmIM/03fJT/q14Eww2b9FGs1WI710eDBY3&#10;Vk3VfDEVzRUpO9rMFG35DjXBf6jbKitrgantoAJFHe7iCtNeKEvN1sZ+XZabZ5WdmQG4+R7lqLW4&#10;XsgSj67Q3t3yV2WO6BIJhCFuMlq6/eg4S4zX5LTKlCb63aomCuWYzntW7QJCowbs0MUN7zTPW35W&#10;cOsOJvN7y2WQ3u2Tfar3Aj/BrTs8bs9vdl9GH8yLi577uufnND37BbyTF/fnBV78xov2Kf5u5YnP&#10;Wt1sms+TMxlvm/3FSv9MuT/ZiU9kxHfk6k122z9D8fO+TMZd5F/J1pkvWZrqXztH3iaV92a8sFsS&#10;jYLHBAg8gOvSuAUW7Pg8cT5PPJ9PPC0QtPom7R3qZqrrKXuNjdEtuLUpndMNDJOXKHDmq5RH8RJr&#10;beppjYL3VUP6QYcosjm551V4ETWgDY+D0BQWuC5vIyvFobev0YOGEUlA80ODebsLqd5x9ENvaTSQ&#10;xoyQwOefLcOP0kIL7ZcdGBt66+TE83zi+fzG8/zG+TxxDfkb4wTzCfAptFHdQko8DIt7IbTcbqsM&#10;VkPGdclaJkickN7Q+5fDQuQ9kRU6wjjQiEofz/OQYybJAAAgAElEQVRCayfM1ZaNptPAKAHhZb2Z&#10;wdslaKOVbrhQXoWQDDnKNw27CRmpTQsuyzBMmt/l1HBZPa/Dv1QF9ZN+0k/6Sf+A9NqQ4aZghvkG&#10;5Ij694Hq4T3TyESvb9K+xMyb+heh/JWKyfqgue44Fw+4HV0qeiKv6K9WiGyEfCWWSyeTYt7BWeBK&#10;K2xm4eij/idhVct7KfIe7sR5ZNgz4Lc04oR3dRNU+z6dHN4w+yuTqUpj1TrLrQwL0soFZqHK0LxL&#10;XSkPm+sFeSBxLsJVEiAn0I3VIR+iCd3KoHAwJUlugLkKEqUy/DQIQRlXZY5ECR3vAHJf1oQ0nS6c&#10;VEaawQGfvKdNMUWziiNuobgf7ckgFNBjF4J8ytL6CqOL9xwlJaVyWTO2+RTmfmMjwTTPWFaKuPMN&#10;hZFv6yFn52q8CwK70t3qZ+3PvFrsHwPCrNgSaDeE8SKfCyf1DcYm+JW/ht7Y57kT3Ijx1Ru+esej&#10;dRxd47M0C4AIMVY0ufnRAbmGTyRBFSniqpiwaaNyIxylHetBiOEI0E56+3nxae8Sx8wKzBnM5iMX&#10;wtAr2j1Z7qAx1OAxxJDxPcSYceoNje9r4Ps88X1eeF5yLf+pNzVONX6MITduTuitIHPLYlNo48vz&#10;iiHxaqcx+GwXXMk+rrzSfBnopHpNhi8Szqqo7EZsLsZYrHnuSKPuy3sqaPg0xQuIQcJOY1dYZFyd&#10;aaVLVwicmvBq3vNU947tJ9+7t0Oj5f3+WX5DdWzQPV/af51ooYeM4gcuswXZwJ7zl4MI9phLTlY4&#10;CS+U91vsqTDlAnG7JHdW23OqU3qxSbLmw/I8w4SNQMH2SAx3ut1Ikd/9ejPr4WBVZnjv4lamuUTk&#10;DIg0BiQaxUNuZY3rVPdSV86mt+fUWK24c5CsOSEQ6XTrooSPgKd1JU57qOCLwBsvkynQoHNJTWJl&#10;OV5S2C9GpqmPZrwh8nVJZBc5lBaS4m6OQLqDL4DlNC+bciV3Lw1t/l7orUHCaD/s/k/GBVZnOk2u&#10;ePPWKGL0VGG74pzo5d2uXTh64/dAm7mu1Vc3rbnNuQ+1z4ljA4j9EeX9RLaGae18xh13uN+ZsUwH&#10;7uCzwTPbZLA0Gra2Xbpmfbmp56XIkPfLUuku724EWnCDXzM+2vVtU/22GwtE80Z4mSLDzowfuSY6&#10;Trtc9cmedud6Yj+G/KR8/+QaMMrSVHZq22l3uoVrOJCsfipV2iErgMKGzsJ/NXWNRiD/tJM5pIp+&#10;oWz55PqFcZ64vp+4vp84v79xHgeu64FxneDjITSBlNdVd0l288D6Y7cwmp0yMsMv7HPPY2ygJX10&#10;GO8TJ5nEKR0ZTW++3wQ1yc06ugjUGq5xBd1SN69Xbxjj0LhQKSYGVZwlMiDheBziPkpvZJgBo+lf&#10;jk9Rb7Hd4IxPUInluwEK63xe54Xn8xv/ev6O7+/f8f39je/v3/H77//C8/kvPJ/fOE9xK2W3UuxW&#10;tgXDlvgXEQR8qHFg8NB5biA60PsDx/FAU5dSoKZuiIW/71CiOQSeA+YOjH3NUOtgJlzXwCBdx9TE&#10;zRmA67rc4OG3jZMhgyEGqHFdDh9b46a/8UN2Np9pH8s6IZ/zBFFxhaWMU96jZUo+nbuf9JN+0k/6&#10;X5CSIeMF9iuSjQqCk+DFhYHHpETPwmMWfjY+YJdupGecT9fl/r3lOLfDse+1fNZ83KgA8uN3DPof&#10;TlnEuBNSGGuWEN6Wbt3xLFbExzIN8B33jyRf7U4JJNZpG9PDvr8EZj0ZVIh1+i6CPJd3sRYpZaf6&#10;Oy2InXhRxCjKLo7mDlH9uVlbZWtQXAp1f60UwZo7qATjNoWzywQu8FbgsO5V2W0Ts6N7Msdgbw4E&#10;Qq6yVIuYy0Hm0Sau17IPN51SScBljlU9+6Y1GBf/okBVhCLcVZlyQK6zc3wCRdjP+7uOiR3mvZnC&#10;W8dAcLjZduBSEhqg0L7bfKdbMA6bGGeDCVgBy4bwcysxCCliWnS5En40xsPjXMjnozc8WsNvvcvV&#10;+qaBu1WJ1xu5IGPt2RVpUxg5/6zzk27dR3yVBE/mJNSq0jHHlchKu0kTImUSWmXApX+ZV4UtNdjp&#10;o4sZJzNOBi41VHxfF57nhW81WnyfJ76f8lvexU2Nb9bYG5edkLK9wEnwsAm2dbe6ZjCUagqCgg0K&#10;8phwh20kWlfGCiQqb+J9ujVli+0jKZPrJ0/vZLOlpinFgknuVya84ToSSg+zktLoeqrf/XFzrig6&#10;FY9jgcw4sqaZTsw0ai5QMdhNpS/Ten+s0ilTZOz6KQIrpSFnfkhxnMKWS/8ybtcN5Mg54XSHtQKB&#10;qNLjwtPYP7txxBoszvE8i2JELe6jVeOA+4EeA6Nd6IovBgPDBXNRxAv+jIgd1jDPimDH7xYc88S4&#10;Tgy+IEG9rX1xoWQuJJuWH2ncjIl/dBCMiFGR+AL5Ou+jDey4fi+KiWyISnMiOrzuQdF9/Gk2FlbI&#10;jDAcrqbsliYU7xMAGgo3/n/svemaI7mtLbpARiiz2vu+/3vec+zuTCmI8wMzg6HMape9PYj1ZUmK&#10;gSOIkQDkpCd7fo04IWo8jOC1aCtDMOU+GO3Ow88PJhgpFDvR/JkvO7e4qM4n4vl+Lco9znhzVfui&#10;6XLq47wnzuWrZ6b9WV7j+cK6OJlIfUsCUwVNw4EzXpzn7hkNkp9rr9r85Be4s4wx09nnzy69BzKu&#10;1kN0jqUmuPvlJdGj5e1Mv+ZppOVoviyc253W6JJbYG0v2I3U/cBB6/7Utvx/pjjRAqs3aNMMVSGz&#10;SB4C98Ywuc4MCZrmkpp4lsE+zQjAEPpxPPDQE/zbfcN923DfN/RtQz8sfFT3dsjyZBRDBgDK3JrB&#10;T/Dg3yv5YBiXsQd5XuAVtjWJA0wGK2J0JzFogDA2YIyGxpLUuQ/xGn4cTbwONNS38/OFRkG9MOTP&#10;DjNZonNqzfdW5DGcRv+zwHqBPuya0H3G0DwYn/dPfHx+4PNDjRn3P/Dx8Ts+/vgdn59/SKLv43Dj&#10;BbN4YQvfLuNncHhlpD6IV86Gfd+xbTf0vnv4rIhxoDCW58VgtHV5p+/uxWFwzKzGDggqFZlXjr0p&#10;MY1h+0EOYAz2HCcyJezzguhRuq80e1hXDa7NuKXhwBL+c/lyXruJFf0zeOhVXuVVXuXfpaw9Mk6n&#10;mBRhJz66EvNgcOzvnKs6hBkKjD6V9OSS0fhCmMG5WlM2xs3MFLqKxUdinyKvniRJuGKgcIzT6/+Q&#10;8kxwSsIJxzyfHq8TEXzwihPPdXNeDHufUE9gk/O/8msWe74QEF0uiefcY2DqUTRbxyGQpzCYFA6z&#10;fukUKqXcT/2m+C08MaXPSYnh8GCnCgnz+d95HKZYDjbT+X1RSEOU1s6YGwOexhsusnDwrOdK9WRq&#10;GXOdFxtTsLcRN9yGFWPI3ipnYY3rf/5mWfmVAcmfttw5cWol3fQ+FVWAXTPlul6zyPwelpQuTs4p&#10;XgtviRAoJfb7JEiyqZZldpr22OfT1sEFDmGnuwt3luPCQkRpuCj9a2qE2NSNfm/ATprvwsNKdeyd&#10;/D0zhlkCQIOV1kxwgcaGNSMRhXLV4aEaWQz+3WyXJj5C9yaANMY6raXPslbs88ZAthkYzy+Cn3lt&#10;kEXml5warJ4Xg/E4JJ/G52Pg436Xz8ehvx/4vD/wwYzPceDzcWhoKvZ63GV/DKREGjE4hwV2FJi3&#10;vK2r/jBIOsE0zxfSvNQdcv4eeNmQo+3GFa6ubfDVr2IYNFOkntguz8igY6zSBttanrowte/AQkkZ&#10;bM+M1A0VNH18C7JbxD+geEUAqT80vWE/ArcV58oy2eehsCrdl2U1fg4cIOOIOTg965Ukax4C3k5G&#10;d1Z6ywl2DO5i4YI/maFq7kIZRIZ3bZGUFpsxmqdX7E2GKtU1d4aGfODRYZ4j7gEJTsZS849hNDuh&#10;qPNFoLRvpA9myBCPDFF6tKxo1Klu1if7R9YKJ8CK583AGLGqKRnrSGM+BO46eQ7q+9UJ7zyvZeKc&#10;6MBzY7ARIX+krmMO3SennYfH+m5EohCkFjmrVCliMCPGJQR/NWTNLMhFPmzik2Pr4SdJ4950HKOM&#10;r1LLE7VOH/P86Fj9AMQF2GJxb7XNvvVmGkfCQXLpeYW1yUQnQHV+ljhkgovpkckJ3H+UqHGn987t&#10;VAN6XF3TEGRGD9cTOiNL43FWbcQ4zaZiHEU2NMnUf03XMm4sa3Zatgnn/eRht58pT2bzfN/gYwlb&#10;tPx6moOToePq0QXeL+A+54uieCbj3/n+ovlsvLDQr02Ta/tBLDdmKK4y40Pf0DbJcWQhByX0qISY&#10;2u533HcJNbU9JGzSaA3cO8w7w4wj0Zb1KqaBENcoT+M3SpxTIIfjGV0ISktYoaBGbZ3hfeYmZnzp&#10;/4bWBpgbehueDLw1wtHayZCRl8TCHXkyb1XYQ5XfORQxgAvY+8ky4R1OaIx1wljDxN718NH9/sDn&#10;447P+yfunx+4f/yBj4+/4ePjA4/7HeMwbwyhNxJFUumQHzQKnCLGK0Lf1IixqxGDdg8xBoKEHOtN&#10;c4iY14ocEqPWsG879tsN+76jb7sag8wQwmn9soRYi8urur4jHcYxvCZgmTy1/YvBDCVKLLxkV68j&#10;20sG7ASG58NJ3TE4nXv4K5b8VV7lVV7lX7GEIeMZozcLs3CZKv1QROxKHcOmyX3e2KZlU08Yu8It&#10;nAUnezYU67OQhdSfLKTNLPkzltQodeVcogVK3V3U8Q1GesVgcPliBE8+a/gQG9NCSLscUqZ4mfla&#10;zLs/FWvL9YZ8aD9tyck7wPE+ZaZA7tdoGaSnnyNG/5oQz2z41SmoC/aDs9HBKsnceQiPqisQxlAZ&#10;qmCSdU3S2I2x99BPZGNJLHVisOc/P1WfFcOF8bEhBJNkEB3mCLuRz6JyaWPOJVJOoKCusSdMTwrv&#10;GbYo/efffTumFZqYrVDuyuzZ/3WFOSZBT5zOpy4l54KpZ5z/9Xums3bjBEPcdXPfU5UNcprY9lY+&#10;WesntChqDO+aCHEChoR66pKXoqvA1dU4IUYKwq45LfZG2HvHvokhYyNIwu4eXhkb9KSO87bh3UHN&#10;O6cx0y3kip3CDQNuWR6Lvc7sY/AAadROB++ZWV15qMwDpX+2P2oEGzUQcXh0UGrTl9iHQRgdYNoA&#10;angcIuSAGh5jSJgp/fzbxwMfn3d83h/4/RDjxsfjId4bhzzzqbk3xrCT2OKJYclyOQOCzWNIsjA3&#10;8eioxaKmAj+nkCI0Uxidt0RHZoxbnvX311jOpze/5+FrZDLn/SzP5hBD1vMsiNmeNVhI+Nv3dCEA&#10;qRfJy+Wi224s8n6lEZQJ44zoUjMreo90TfAva92uNL7iQ7h+jS7MJijH5Mu2l8MlIDwrnoQl4nke&#10;SUISmYGj4CQzoKSNk9/VNoPj4fpQOdptI7SjszYfPE+Gv2OmAgtnJJ6K8pvsCC7MyKDGizxOfTYn&#10;vnQY07mSWNZixLB425vSY5kG9UAjEfp9TQpcT7QkffqdEdepkfwm3QNUV77UlowqQRfNEyIomo85&#10;tcr+NeELgxMdG1qsms03WX4QxblGb4hYs61LRTzUn2hA4m1TAyNyFcGppS2urmXCNBV26ixGSBrA&#10;ktI6zEzvVIOS8bDsuC2A7BrHnTrgML564Jv1QOlUrfjLts3gYEb/6I/B4LN6ePq8eua8P/33Ah0C&#10;KCOprc0Gq/yS4XD/77LOZzSo4uigo6YUdGVu7hvnLxM+p7rXMo9+RTf9ou+nee89KTM5WQgfVB44&#10;9+3y/qKWNRx88e5pDgI/VwkgrXbGr0YXsZq7oBk1tELet17RtWKclRe0buiWIBI+tfcuHhb7jrbt&#10;6PuOvm3uWSHGDDFey9+hfw8cbZPwgmO7nK2s0HUuheL66p0zhou6vB06X7fp54mPMvxI6Qolz2bL&#10;q0H+LmOQ5HUYbWgC81ZCAhrtdw/HZCya/5ykPFunny1sI4Nt7cBDMgkaGmp4qKgxRuRAUW+bx+OO&#10;x+cd989P3O+fkjNvsIacZeUSSOFoComo4+tNYGjbd2zqVdFoR4SJUiPPvmFXg8e+qWdPk1wrll8k&#10;GzpaF+OHjM/65EPOHfG1YMAPvgVXEd7vboxItcicxTqSHk6ICAwpOXuR1y/W8hct8au8yqu8yr9L&#10;eZ4jgypRLp9GvU7PBPMpT4pVu6lwE6zQTzBtVvclD0r+yCo+fe0/ot/LUFWJYXNlwXfK2pF9fqIq&#10;bOeRP5uHLBRS+pzf+W5/v1EK8/98jS6Fo1VJwooLVycj1FNR6XkfysnGc5cKI0soybHJ+uccqzGD&#10;7MYM+dWifq9XQwSpAcM8LowxOTFjiLPgFi88v9/1r5YwoFhX4xYXxjWLU9k7hFD7lk+QZO+DEHzJ&#10;x7Dq+4n5901O+WNZzgKf7hGTOkY+Ka69zboQZTT94A6Qcl3Mddd2WefFTU9JUR35bWXsFhpF+XQX&#10;RFw4Sp+dxChB1HQ9gb0Tbl2UbV2NElvvuGlYKDFiAHuTvBe33sJTgyLsU1PBpmu9Ml8cwoxNigls&#10;amigVAe4l0OM5tacxS19q+xrO0tkUGwx8G222+Idm2sBx/D06Zxy3+qqRZsGsQzqMoeWP4MB7K07&#10;djiOhlsjHCAcAP6/34DHY+B+P/DH/YHfPz/xt48P/HE/8MfjwO+PA38cA3/wwB8fn7g/Hgo0w4HK&#10;T+F/S+mRoX8KS1UUfCsBxGhoKBnKfnDDhQI3tYs+XfTzWfez9ST3ZfnSRPNdoe69Qxiorzoy3/uT&#10;EpcZkFxqXlW5OF3uM8vpTn0uU6RMW7NQOtOE5+QuY8nVbb1/CWfWowWdTwhQlMFP2hn6H1Faoq/4&#10;FduTCp+kHlkjwQ0LSmaqhnKxhrODv4RkSLGuNQY2jzx/E+zp3FATjzqLn/4YkhjWkoCC1KA7Gg5Y&#10;os7m/Q08t6r/vH6FRg9LPEo+d5wMM0W7lWme4QSH0TRh3wV7IyhGaLRu+9fUcJOVdY3kBCcBoA6I&#10;C8YBpkNDQRoPQgAL3LGGinWaq322MHoZLxWvNJqHkwZmRHIK5SVVz/x5+poZm58tv4rt9TGucOGi&#10;b9mgXbozea2s9viXQ/16UOddHDjrZ7Dx+s53azlxgFN/5nurPjMuDbsXc+z3Lvtndf9jSm15PkT1&#10;Z9ql7+0BQ2qGI861fKswp7B2BW6s/sWRJsUP5jnhGInC8B2K9ObjEf5TcXVvojDe5ST8dnvTv5so&#10;mDc9Ea/7hg/NjeC5E4Ykij56eNZC+LZsNDhxHJSp+nX5uyDG0OiCNXFMavEUB+Jqa06vejsk9wNL&#10;CCTWfAunsMz6KfOakp2bJ8bfO5avykj4R3G+kH7LdyLrZY/4yiR5za675GJGAaOhLpOlg3Ekh7V6&#10;b2hbV+PXhrbt2NqO3ncQqSeDGSd2M2LsJadKb5vIU70rbHYPd9bUEAKIZ4jl7sOAHgZjZXdUglFY&#10;HC6gBu1sFPlKcvFDURNvYt43Xf+omWHctlnlR6UNm8/6+Sqv8iqv8p9cnhsyrGStYS4pZniI3OE4&#10;7I+ZFJRx74Rmg+1MyriJINS2E5nOBN6lLWPJVkx0kv4W6L4yIbnTfPHGNIiLklnd+SyM8AEj1U8X&#10;zHtlmGmanxzuqbztp2+R6p0EeZrVkOzX15WmC6UfV0IEuYB8Hgu7YJwPAmVm7GrehbexfigMGbF3&#10;binDCJd3W4Lg2hArqPiKxHMEV5u4PEHyu1GcRAqDwSLMlPZR3LCVyQfpIXdCh5gBfe4gTJOIF9mM&#10;EBHcATm5GyucdoAzOtEne0sOn8a5TNIYofmEWUyLneeM+vwWzeHaoumAwKo0jzsy3zJO0oTplJ5i&#10;DKjHBce4YyQcuqNT2+le8rQBl1DAcSCXok15hv2ALIjkVKG+YwnZG4VHxQZNqN2a5LPohLdNmdOu&#10;Hhe9a7JuEq8LTdItwoj+kSTq7gT15GgegqpgE0IYN0y2YLhHRijpY8WYTAlqXjgR/iFmVSdtGIC3&#10;ojL1w/pZMCnx4GqHpA2ZsAbyOW3c/KSeQcTQegksnknyQFFOyrx0jGTsGCw5NT7vd3zeN3w+bvjr&#10;Hw/87eOOv90f+NvjwN+OB35vhI/HJuGqHg88Hg+M1hFWMTFeWeDaNR7KeDzDpF2qODGJNmlvhWdK&#10;NFDxWeSmqmFsiiCZekJ+r8G9D7JhpDyti57wYsmB4V9DqMzvff+k30wXqFynxZOVPulH7mfqG6d6&#10;F1TdB5WxxopeRm8yDeYgl740hLkhSv2bY807DvUqDQ5Wg00b8ZLy2aMpZrNRGg5ewGvhvM48sRdz&#10;GzreiAeTHlX87blz7ASmxrg+hhiTKd03+HfcbdyiwVTlHyaMDiBibh/HA8fjrkbh5jRcQjE2bER4&#10;KL6wWXQl0EQbziX2c6Y89kE0IN4qbTJqxLTlebIxOw4muBIwFmbFF9m+csYirquh6BgHAKFNjRsO&#10;yNxueqK5SfInsB4i6k1yhjA3jDbATMJHWMDxojyiwo9WusrxfXXY50zao8zPmoE245sCigsEcFG+&#10;Pkp0fmOumhRPnsZrj5lBz9+Z9mhBYhbw/DvdcOKZqlnt/3mM0/zP3VgaAa5misqfhRGsb/N6SAV1&#10;2cInAKCrZ56VmV7YqwsYuqxCMcCKnhWa/HOlvlM4sbhP+fuz2jLwrfq5uJa+5vrD24VO63SmdJjg&#10;I/ByhjzjE12Vmg4ohRjOZbn9WsLyTZXP29axbxve9h1vtze83d5w07BAW9/Q2wbJf0QYQ3OePe44&#10;7neM2827yiw48Dgersi34ZiEYQfP7PtXW/G7nEwujETr0zZmrlJOfQDCmzNgRmV5RzxY2xDjfwPA&#10;TSgcJ6PNeWf4iLV9w6vnEVUp31bpi12g853ZklC1ZO9dzZNlHvOcqbi8L3kwJOzUYUYNxTniRSKN&#10;OE8w4TQCJKzUtmG73bDtN+z7DVvXHBnbTTw1epfcGeaxsXXNIyIGDvHIMDnXjHO2JraOZpRjyWdC&#10;pMula6G0GDZOvRYHVRWHprwcK/2LHySAynkpUbt59+UcmqGTqJTCfiTW4lVe5VVe5T+6hCHDFcFX&#10;BO3iujLhpCf+5JQH4OET7BHVpwTa5amO9KMcuX5eMmPFThhCII7S6vVl9fl+YoBnvhkT4fAbSeCZ&#10;e3ASCCpDvmQyT0XHWZQvE0s9c7WLGjIzlOcvE+A1429DXAiueqkK5KtJfjY+9g8zRJwJ9ZnZnxkz&#10;WzaXMynes/HOulYzHiCf6kmnlcgSfNspSeYIG4VwH6XcH3JxMI0n2nV3YGRDhr5PoZxxIxTpuXVj&#10;lhxMlfFTZjP6Y4wPOQNFCtuRfLbCQiT9juHbuA12fJ+lwThccZr3VK8/s2LtY9kdNkf67vcoeUUg&#10;MciU34+O+9TYGuYeZTimmNOWJARTp9m5tBirrJXNbW+Wq6Lh1sWQcfOcF5KU+7YR3jbNe6F/vYnX&#10;hSXp3loyMDkDbbk0IIy5drfZiRyO3xl2ImF5zJb33ceS8SanOTKYM2WnzHtT+MnYNYu8vmfKxkuL&#10;q/NlIaisSEisAAaDVU8UyYh3HHblHhOhNw6PDRJDxmDJIfJ22/B4MN73B357e+D3zwf+ev/EXz/v&#10;+Gtv+P3+wOdx4KM3fPSOz0OSg2uAXkg8Fo3rsiIGxVhqyp8YSxQu/5PRSFsX32yUmkh1qbBlytBa&#10;N/ltbyuQuz6yojUTHbQ9PiPT00+ZfzmbQE+kJaOhz3D+N8ukbKkdWsQudpoWr5UaFE9k6lJqNtjz&#10;OUx7aEIfZYo4G0dYlRkxz1ZLLI1hxYwpK4exWu557cKLiOBhbTj6b3CZI4Xw1KlQIkCMjT7EaMtO&#10;yfoEWBWm9M7Ix0IaMYs1FomWUEujTUTEG4359muDwcchf+OAhLEaHqpjo4YjnUwdpCcZR4YLqzrv&#10;x6Rw8imocGbJtUENhBHnclqECXG6MxmQyphY58rwhj7bKHNyibiGpjD1dwhqejDQ1d+ZOxozelcU&#10;3Hs6xdnQRkNrAx0SagogCZmIFJKV06w72Xim4rLJnPc3La4F7K3ry+/8AnzxZ8vKMGMTYrd8fRPO&#10;9mcnWLYKFjiwbunVHC4uTUl+qBwpmd+cAzjlVmd8esbzBOOxMh7E0pAuKClzBhdQkwyZ9rt8XpSc&#10;w+ZcKl0+oUrHU1RJasH7NL90UejiF9VblzSP0t/PFUprsBqtrVdRchZ8v9yVy4MIJ5hiw9vaEbJz&#10;9Omf9c/lp+APmh7C2XrHvu243Xbc3t7wpn/7tmNrHVvfPXeB5HdoovR+DNwfD4xjBC1nxjgOHI+G&#10;1h7qodYhxCbJjpRm/R+BWrQ/I9XPabKdZUNckzCRyWREdmhG62gNjQELsUQtZCIGNG8R4Kw7Km/B&#10;KV/Xd9b3px7wRpBUNax72zwtk4+m0jzxVtBQU8chn5lv0VVyw8K0rx2qzStdDWL7tmPfb9i3N/Rt&#10;R99u2LuEi+qaAF2+d80l0kBqxJAwlDrvaV/a4QyDdfHOEL9XCXMJ8TA1+snSX84bDvC8LeY101uL&#10;/YHkvZFQrHlvWC4ZS9aeRYQMyDPt+IfB+au8yqu8yr9gSR4ZLqkCWGHBM6N7EjyUoMXpwHSPKlGq&#10;SoPcixxj+EkRap5k6e+8MJVJIzGJrhcdfdJaEoLqa+UMs98zz5UqFqVY1sxFbiFrI9c2/aariZ1O&#10;AeRAGqt4ut9ntBdiFOV7qz7EczHWuF1YmmTMkEeTkGRNeRzqqXlvnZRREYbBwjiFLpg9nJPFG8+G&#10;AOl6Eg/cE0n+PGk3WZ+ncZB1gcqpII9pDSpGjTJN5TSr/mfCsjP0KnDycMbK45FTjKdOSpFGcV7H&#10;qsAgZveE5isY83oo7iRYcwYuVTDSM64fU7gYqU7z9bITvRaVxFx5/WAM1/XP05X7JIKHsp46ryFg&#10;B14wOMmJ3j2sB+T0zK6GCQkfJWGhbvrbwkPtvYchw1yXHVY0bnxaK28LkfzbvTDMyABhlAl5SWMC&#10;RC9ZlQpmkMsrN8DoCmfVm45jHtKM2RMyXV+VJCMAACAASURBVCkWOGFGT16X98ATsmvdRHooPZI8&#10;xlp5S/psA2s+Cs9to1KqCXas+5CZ0EgEl31j7HvH29uOH58P/Lhv+O1+x28fm3tp/P554Pf2wO+P&#10;A5/tgcdDwrGo9BgDnoHJwf2KZvLiOxB5SqZ6srQ7V5W/JOEp8GGiZ8STMtpbjs8pBrbDBc0UgQpt&#10;cwOptpmNWVZfbKXVvBTMsqIg5+cNVsrbFH1btpFo3tTCVeDCyqGc6VfZOxdLHsb+tLBUe5FRbkzt&#10;qMaoy0LTNy6PG//l+NeQWElUM/vNnkY7dTTBlgrfc4JrYkYDC45RpQZJ7Kkk0ItyKvBGGn8ae54G&#10;n3Vm9fp4gMcDGAcaS11MjNEgJzXVU4Ob/ZknQoW7MCRQohuqYOJjgtIYp4C5KmpG8q4girlOwyFy&#10;bF3GGH0Aar4ylPeljmAqmAVngwcay6llwuGKMONjmJpYiEnxzQBaOcSgVbINjT3Enh2IYW1nmoVM&#10;3NOlWES2hwiVYSC6OHie11zm5nKPLcp3vTFOTTu/ztcPwifoycbP1yl90OL+6rVF/69ISukWOdo/&#10;HSpwej7jwUWf3GD27Nlvlonn8Or4/Ew5FjE36caL+b3riSnnAKbmo414Nm6mtlYVLGgMKXwnavjl&#10;dC1vG3pLP66g+Qynxv/M9TlQROUU83A2nD3rr+LIie5E9YwT7BRaqR4ZJB4Z+9bFkHF7w+32jn1/&#10;k7wF3UL9dPQuYX6oqV86A8dgz7fAJJ5mgweOcaA9CIfx1a2X5SLMAR6/5jh+phj9ykclr1vSGVP+&#10;zIwZPMG+kJMOO2Qkhgkq8g+BNRm27iS2P5UrDLcRlutdQUNW9BLuJkOje2ckK4ptcYaGYTLDBR++&#10;bhZu6hhHJPY2owwJnePWwns0Vw6531rD1pMBw/5ub9i3G7Ztl7+2CS+gRgxLht7VM8JyaGTIdQ8M&#10;WyeG9KWFfO7PobkHP+sBFqI45AYQhAQ3bGY4ycnaOUdc0PFD27H2lF/KpCSS2ad1/R76eZVXeZVX&#10;+Y8rF6GlJnJWuIKvuGuIIFSUDyFEfi1wUNEVrfpGpt0vctTECZxO+PDU93RKMb8OxHPPknHOHO+F&#10;MGo310OKPteky2meOF82okvp2pO1ykIKnwnmJbucCSZMCJ8fSALI6dVJoMv9zEJ+qTatnzPiFIyF&#10;jSFrPU7N1DwQcstmS5J0g/QEeI5dBUa3NUgMQQspxfskzg8hcogRwhKB5+TLFrIqRpdP4AhjL8mb&#10;c7K2yrzJrLl3Qu6LgbNthXyqIw1C9cQoYYJM6ZuMbgzzdoh1yonbD3vblymtrTHSLiaFcc6uyrTx&#10;iSE2I0T0zoQmJCNFlYJn44Xn9whOWp6juj/EC8f+WfaeBM3ZWOULbEYq8pBPncQYsTVN0q2JuW9m&#10;yNg6bpsYMnY1emzmfaEJu20XcOoAMetpHLlACh+WN4UMBoiBMRxuiiBuK2Zjzdten1WTVMWYJvi4&#10;ggH+TBZWHRcwUr5kQlac2wxSehPK6Gdh3Yx0PEz5FiH4ZVsm/GvjNhghgrvONziusMjAFqqpgcBd&#10;cpLsW8Pb3vH+6PjtseEvbzv++scdf/244//2O27tjq0/8Pud8AHG/cE4ABG2ME5GMj+tnAxLKHs4&#10;jTWJi6kC1J/p2RnlruiTQ+78O/9ctFkURORNL1AMgHCHF9Q79y3BRKqvfJ9KDfjokmC5EijdMIgC&#10;iB8KMEAJjBfYDNPU5j6nPiW6cS6pzdyjREopNs68BcuYytLFizBkFbU7Mj9V5h4bvocznVi0mz1w&#10;GGVvsho13KuAAFPDCD5a8SvaVzVY1FPZ6g1ldIiH5GXAgaYGRVi9rYEO8t+Od3yiOOiZ8ZH6jOCH&#10;A2McOMYDzA/waO7NxQ6ngqOZmiRObQQJdZEJp84366d1CZOBZjkPaV34iCEoTmJzeaP5jaZpbuZ9&#10;bzh5znOS9yl8bIbfhKbq3FhOEgD9ITmDiAi0aZz13t3AVlU31pTQlDGGr4ET1ZVCOfUwwoDZYAwX&#10;Nh3rSO9TfGZc5HPCqOuRG7WdUq+lJdRmKO48Xctp/OedmtpLbTt/EXAbiXXn9+aSaeRXnXt+3/GP&#10;o7c8t/JZZyrTB4pKvjQETz+9GooxnNZx6utUs3OFZd3nJ+3WifCmZymGPddQ5J7crxmOMjLL9DOv&#10;VeBcITvT+q5J3bdK6GyTd9SprGk8nf7XegBIuJx151hlKTvIM5/ap/IZ+0mWIg7gxOyG505dC0ck&#10;IEByw+0d+23HngwZ2ybJlZudmrdk4HqApzUJvzR44OADcmjLaFIkk+7dQhtxEsev4Pvq3s+XZGf2&#10;2l3JjQp98lwyYhjNcX4m4FammcHcQKR5plRgkldGCjklhwh8hE5PCUiyp9GAU58Lj3CmUfZw1uX4&#10;+gcjgfC8EDrtidrHAI9DDyMcniPL8bfxJFaXH9hjUFNq0CTB97Zt2PcbbrvA0O39B97e3rFvN+z9&#10;hq1vajSg8MTYNnQL2WS8lH60ld7E4R5+KNAWu1EDdYCGwPgx9MxANoQQ3PDS3ZBxgVONP6J4Lw5r&#10;ebMQfjz6ZiCTSeuvgehX+XctFyTsVV7lP7YkQ8bMatYSSu3THSFu847JjC2dkasR8Ln4laUwLW+W&#10;eOLaBq1OjVWNw7ko8WB/pDKJrjRhAEvGZ3r+dD83dL528jb4ZlnV9rQWXs309Badr1+dWk2S07rl&#10;k+BRmf+sRlVSfYYRsmeSp0IzBi8xXM4m2il21u6F9wMxK2MWp96zjqBRl09vOowLpR2HaQIa+4l6&#10;G5t5dWQGcT69nIfXmym1re8x/JGEm8zrZB7Lvg5VzliwDmNmXNjIJxyR9BPznp+EMz59ST8ykx6b&#10;tjzOqp4ZqaLlyZ7Ua/HC4NpHIoxDkq4Skbr1Mg7nBEUJl+WA3GmWSQpFS/q0dbEQXnaiv1EDmrnE&#10;R/io1ggbyQmbfSPsXdycb12U5Le+iVFjIw0JpYYuXQGrT7pIYBo+LsuVIrpKeaaTCZDD7XgWBs2G&#10;6czsjL4mBWHkv+Ai3xtsGwSdcEWesilEkeFdtvfbBFMc66lDhhshmlEBEXwc9rzbyTjAhwhavgXJ&#10;JAerFGR1an6XrYXxxJSc3IC9N9z2jrd9x/t+w/vtgbf9A/v2B7aPhq0BGwF/0B2fjwfuOAR+fHJi&#10;XrMSL01vzFCO5QPbhSEInie67q8oSZopONDqU8B3IAgE5+omsxjaMxP6t90bPc601ObcxhH9XNOW&#10;J6UgloRX/fIFZ0AEN275PNjv5v2P+losyOTaOKGIcj1hhsBPBQnr1/F85ItXSli1M+VMYdc4zXGR&#10;eOf6dc29sYz3cg9Gyi0i75Cf5iUINtXrCRoyTjEYYq+dkWlIOYk5RPnAxIB+MkuS1sEHZN1EaU5s&#10;Hhx5XyQY9qGx5+J4jAce45BwSrYLh6wJK/GMXZEOQ9gckW0FHSvDjScMFvzEw9dguQKu/K4nYHEE&#10;vvHpS+Ef04SV/oBG7LlW92dVNubjELqtnR7IqeXjcQAM9LaDmhqayqxOdN4Nhjpes1JzenYJ7sud&#10;+vR+qL8zfGaYS30zhV4x/tX+l71Ms7dVbf+0hl5vO+Mhx7nzSxOOJv1P+Qf5RVEfnbi4PNNA6fF5&#10;n3+/2DzOKzDXmQ+aRLuUlvma98+1T09dGDEyzrguVMGh4L5a9SlUTtqcxSxc+rOCn4TjlkPIeyTP&#10;2GJuprGfvRq1PlrBZoaz1RwlWk/5N8q0acOpn9LvJfh+E8yENzzg4Qq9CZV9TDYzMkR2mhzCC7bA&#10;vdQbtk0SfL+9vePt7Q2325vkL+jikWFhV299c155s2TMKo+z5lgAxGvDTrkz4MpywWbqkQd2/Gg8&#10;9D+lpGUlZDno6tmMM5ReDQ1jSASwKOCZD7mujw5XnsPXosCWDrrIWnEKqXb2Wf8y77PgiyxUlBmV&#10;juOQ0F+HeVHecTzuGMcd0NCQOlTJ0ZjnwdpjeOLtpoatrXfs+w1vtxve337g/bff8Pb+m3pk7Nj7&#10;zQ0WhDBk9NYSvBhtFmqU6XzQaZUp2bDKmQ4GzDcxalDliFyX0AK/xoGE9TTn+4nkp71NBYZdB3G9&#10;eq/yX1CKuI8XPLzKf08RQ8afpez0HH0WYevPtbBoL+qsHhOLfriyY1WuuDlafDcl2y8ZxTfq+Se1&#10;86fW/c/3TfRvfCa6hS+vfXIF7ZP+EKD5Iqsyv5VnpN9tqmuCKP8hRpCqCnKIIWVsKBs/VAFuDbiS&#10;o56AzDon+2xtFnNDWFid6p37m5OaX5nGhu2VItsFY+aXV3LWorg78EWvQkcznDlcVug4xJRR1VvE&#10;FGOscaaILLeanrbX9xpSCA2IkVD03uRwB3DAhCnxyGAlFKFEmmi9E/pGwjh3yXUhnhjyfd/0rzfs&#10;vWPb9JlOmrQ7GExL4p5P9bnnhD7X03S4cAiLDtISTNn9gOsKU/FcnfdQUZRlLoqG7EkR6zXS/VpG&#10;am14Iu/K7YfbvayxKDHJ4sUarEePDFkkHG5AakIOgQ+Wnw2Q8DINjQloHSCGpSX3pLw68MZAHx1b&#10;27B3xq0fuDXC3oC3fcPbR8dft4a/fXb8fr/j9/sdj8eBx2NAEufOp7YTdvC5lI5dG6p/Fo/Ocz+/&#10;z9MzEx2z8fsJ67GoI0PGr6JBi7LU5p4eOv9i2ek0w5fDOE2vjfSb/TkZocGGvR+fpG2VnfWEj8gq&#10;82cjmt8776a6v+st2wNkxK7gEu8/1XVnhUkKnzrN9wDxHPBOxKENOa0riOkZd3dWkhE0kZN0kRmN&#10;1QJ4DIiG/wEaD9A40HigsYQHsZjaXKdhGj/UGCInPR98oPPQuslDSjUyX7uE7S7cfGOVde1MI6a0&#10;ZiLIWKwMKgEdstV4gWkzrC23LwcY8dATsvLnubncs1RpJk/1Qoz8ZElXmygQATUwWVNGYPL8Jhg/&#10;6bmeFkZZtAtSX4obJTNtSl+XiuCfLD9bQTocUKv4TkU8fQx4Uvdvd+4fhX8zLwDg1K8ZpgmYYXdV&#10;3bfbTrCReJjn7yye/ba8Mo23lO/UMePRP1++NVXfasrmxNbwWXVfVLi4XQxFbrPIFCq8rNYyRtBJ&#10;1v2bu0yto3cJBfT29o63999wu72jb2+S02Dr2LfueQQsh1y3XHM9KaR7S8poVXK3DYRIEA5wILE0&#10;ZQHVv2Z9nxUjr4blnu5spRn+06YzzaPdEJkgGSaMNirOdAOeViIhA+HKcfZk2t504YAuYTbdpIl2&#10;2JLDQkcdDxzHA4/HA8dx4PF44PP+KUnbH+KhwXyA+HC5h/wUYKyQnFfqbszommPl/ccP/PjtL/jt&#10;L/+D97e/4Pb2rnC0Y++75r9QTq81h5lmeVSMHzZYWRywi0vKL5kUxMY3qKc2hH9x71GTWZRMey7N&#10;i+TrdYKBs2fmvEqv8irr8g+U2l7lVf5ly0VoKSUkmVadHrHQTBN5Nkm0HvmdhO1ljUKkC/Oqv+00&#10;bTlOwemaPmv123NchfG5Re/TrBPJY0/eBWtdRqbu6fL07LUa5FSL/g6PFfI5uyZkvPj2Jdkr85kF&#10;7vnNvxc9LhjfqY2zSoY8l4XdIWcS0jV0gMJAQaak4+kdb3YCakqt+lTIzLd0CQ6GBZJD2ZxgZC2C&#10;Z1Y2+mLMVl6/YJRi2duT1XTFhnKTlpDMxfALU709IsxWPf87h3MK5XbU0Yic4ZOnxd1bTiOK6MPW&#10;jl2f9lK8G8yjXQM8ZLc/O1Rz0yiSrMXMpv1SlEt6jzkEsRbjtjUgwD0vdkvG3UlPiJnBQpN3axzf&#10;bZOQUeZd0whhxKCYN/O2cH2RGVzADgcWPspOYJlCDAmmXIlLFTZleCMtrzHSCbLyiWMrbjiCh7Cy&#10;Zx2VGyNPQLifSx0S836CjiJgiRJuFeZD8l1YzPy6TBp0yueweK8xwBRJfg3uHYLHEDJA7AlxctL3&#10;3iSMQW+MToyOho0Ib/uO3+4H/vLxgf/z+47//+MD/Q9ZzI92AGSny45IyOLrIx2pOvqRPBXTPCAE&#10;oXQXc2GdQ9+2VE8NCyio1wkBlLDE2cxoFCboJco+4UnXe6HsUrwQfaLzM9H78t37VojdAq/R/JAF&#10;RSH1+LF7SbhzJDDhutyPArrq4aWwI0PL/MwVyV2aD+q6TPwApbdsH+XnzpRQcZoDt72onzY/rpBI&#10;xsdMT1jrIwDoGpcbsN3l95WPM4N7TB0nNMpljOqUOE2NPc8F1xAGBg4whhhlh9JM1vkfashgzh0v&#10;4/Ce6YnbY9xxHA+MfkgsdTRPSNvUc85wQPQfi2Lzpt+DmABsiocK87HfY70cxg3B50M+Xnc+GpHu&#10;51lXpZO63el6LuCcGxypsa0cafhE9YVkwuNxB43m3qyuoBFiqh4solTyNcgroDjmabHhL58rmz3q&#10;flLnF609f+pbRtLz88UY6ajOCKvVRZgs2F6H4Y5AH2lXpz3/vF8VJr47E+X9FdpfXpg/E20vB9Ro&#10;UcdcMU+XYj+s1rkoCNc3/P6XM0ATvH6jnE9DJxjN9+h6LYrotCjl6cQH/rnCEI8hBIj4smQck1bt&#10;Qq6rh0bY8T7bO4TzwEz+VtnCH3EwWY+NNCQUtSZho7aO2+0N728/8OP9B97e33HzU/RdPS/kxP1t&#10;68JPqyFj09wa27aLd4YlAzfaRSgGDqfpkL05WLybn/X3VxY/f4PErdByO4SBAXyCzeIFoPzNZHOG&#10;ef8wsyRDbxwK+1Rmo31cLw18e3DOnzLceHF/iNHCDBef9098fHzg8/MDj7vS7HGorBKyD/Uu549M&#10;4a/tmGHLEnPv24bb7Q0//vIX/Pbb/+C33/6Ct7cfGqJMQ0pRh+WVYB4pcbzVn3CehqW9XJM02SYT&#10;GV1g4/ctmWMh9+T9d6MbGazOeL5ObX4f5UmjQYvnX+VVprJiyVbo/VVe5d+9uCGjAncShqeSFTNF&#10;6M/M6UxpC+ZVrn6FgLPxI3eAgwBn93evOic1pQgz42EnUtf8NYq+8vzMQh7Iwyjs7VMO2m7+JOYw&#10;AlaGqWOcq5o55nQxt06rx4HKbT3t67SeVRuV5salwPquKTuXWNTckyvxdr46qWqMB5iCKwR/TwQJ&#10;KZKvmZDG6Z2AQVodhaHUL2S3VxSlapnbpOTLo7Rxr9xJPY9D6oIxS0VW8DvzzNn/ykjZXjGG3Yx5&#10;zKGsSe+a50LSkKC4IPssRD9Z11P0TilkhSqu68obQ1iHkImsvctIOTOsHc4hRxYwTZowLcmhxnyO&#10;VDfpfIKhUY1U+NGYq0Qi6JinxW02Xmii7r1Zwu6mRg9EHF9VeolxIvojS0PeXwGogEUDe+OpZzbX&#10;9kCsiGlGrD34PMXcp4jY9l9RiudFEThodoLdDBC+Blo/xctmaDkL+PM5bV9M7X8KxsQsg/bTYuR9&#10;YcBPjsMEeZsB2/+U4VXH1zihmK73VWmtYnjjGEPrQCf1ztgH3vYD79uGt23HriEPttbx13bH3+iB&#10;++OBx9FwHOLej6HeeiciYsAdEMslh1LG0VTeOeNo+yLjYJsjWxeHhxGbwl+kmGuiUqFDg4fjs65m&#10;3Dr354o4ypPVpJXX74qmJljJeIcMBiN8kccMRuZDou1roj2vRbqVcKQ9E1+TN51dm/Dn/C13Yl4F&#10;ez8b1Situ/fRfyakyVGT9bEqBHU/MKK/iVdzPOwYO9dP5et8a2mk0X47XjMjhuFxiFmbeOgWYe2i&#10;KCSoDdCoxsn12CnNnXXn0LjbohShHrk0jKYRUbYmx5/ND2zNU/s2Z2wjTfwjK/wxA8Sr7YTyMCMO&#10;5ThfQ1p9NlBoWzbPrHM8SLzbGinBsk4MeLUMSCJ11uRCYtQcBq7MwGNoiMSWvEzrPNuJ3Xl7xKxP&#10;YVt9jtLlpNhKF1NleW/bbe/oPIGLclFv2Xvnnq+f0vs2keW+4NIa3izD/Kq91Jp3k1HC4C0ePRs9&#10;EkAVTaVdnvEX1c/cfvp9aobt4tVYnBIneSP6Fssfp8LL/KW++h7wAxTxO8b6vBfl68wYJfoi1+YH&#10;Ky2rQ/4K7s73M2TlsGcrVLD6XudplRNjVdNi8EtQNN4gqawn2lb2X6LV8wGtKgelV/THqfnVMEgO&#10;HrStgTY5Tb/tO263m4SVenvDfrthaxt668JPb11zznVN/i0HhDYN4dr7htZ65I3zuT/DctCL6DOQ&#10;8rBdg/8vK4bmZlBa+rMv9rEZNyqY59BDEgLR+P+DGcL3ao5GNSTlHvG8ZwQA8EVyKOQDcXHojMGs&#10;Rozjgcfjjs/7HffHJ+6fn/j8+EMNGX/g/vmJ43HX8JIWVookoTvB+2rGDPG0kXBQW++S4Hvf8XZ7&#10;E2+M3/6CHz/+gn1/w22/Ydt3TfSeDvQYD+eyGRLsJygueyRNC0jpfcZrFsZYqWmz9Qh8YHMthox+&#10;MrCt4JUSUFK5GG/4X9qXKWvcq7zK02Jb/2XMeJX/pOKGjCw2LktBwtOTiVmtv+W9OZZyNDgJN/6u&#10;XsvfmM4MASGSWKqACFUyO8/moW1WPCxPFydiZkIw5/t/hlx8/d63a30mS2UimcJuPXvlugfP3sjE&#10;OJ1QnXjwE0tOGWpqe1SY0qgu/kxpYgrhUEwjP0cmWCSGQJUPttzs74dy2Z7OfQhlrbQ/y5aFJVF4&#10;Muan6E/ITmNXJoSZXQ8685X6wGntVt9n/tfkVFOaeMum4JnkPs25hqHcfs5ek9srp/RVsW3tyafC&#10;gzHGNnMcz3jd9o6/z94PY5DzZGSB2ROdohY3tLjhgx0VESwpO5WTXr1JWKjegK2R5LrYGt62jrdu&#10;Sbsberf8GOo90SIHRu96rS5jgikknBKh0MJAG/k9yAadkmcHzBgMzpHpo464z4r/bK5lEcgWnWPf&#10;FjzuivE0BvvpG8BSapPvqzTgsja21tlXxGiF8f7SnoV/otiPBmcAPLyf7W2nLdZ1PYU8SPPXyBy6&#10;Ej93DgQiRicCd0kW3DthG5AwU73jtm0qVIshY+8f2JqEmfq4P/BBd3GPt66ZF1jNgoz5B7PNQwhV&#10;tg8K3TmVWHszIgpOCjprey1rWIv/ALfAPQYvZfGmPZebn/pEy4fm8SY+YFmsTUqwVR+uih6ZrMoH&#10;5P4nhWue3GfUlcpogAq5gUwX9LDOTx3TJYn2Gf+KIs9wFLhC1tlOb+bn6KJa2TdmgHakuBpTME76&#10;+0xcKH5I7YbgwQr/YVz0ZM9G+zUXDuU5N0LJdSXSRZQTHIM1NEWEpMoea6IwsFOYhlO0TUeSyQAz&#10;t2o0Ug/FhPHCcFbsnBqgI9cyzw/5OOSjaSiQBKvysM6xnCSm0YA2AP1kiEuL4UcCgcxi3wjUDFNy&#10;9OnQNSdSoz97D6Pv1uvY12YoLYeUHH6mfVngKu+iee/Z3BPMILSi5CswiN9Un12M43xPrxR8cJ6L&#10;2FMxlq+l/jRnupYZt5a3lyHOrrHFaQyr4T7FcRdzFQOenqP6JKMY3fK+DTPvRducDhmkub4cz6nr&#10;hDM++MeWmPE1flyWYtVc1TU9CwSvU+590WTii/JzmUYGz/+0wxUODfXMoJIfIdsb+nfxsOXIAIUS&#10;1xItb/uGmxoybrcb9l3+WuvoJLnJJMTUporrFnx2I+y7hgiipkYO8TSjebxkvayzcF6Lxbh/YXHZ&#10;8RmMp37US0/4Judt2GVIT3CectYZXiCktTMydIK1dGGxT8PDUr8P0auMwRjjwP3xwP1xx/1+x/3+&#10;ic+7eGHc75/6d8fj/onH44FxSHJ2QMJGGaz03kGtiwcPdTFu9a7JvSUvhsHOj/cfeP/xG368/4Zt&#10;39H7Ju+rq707K5ZhTryd4enM+vrk5Jep1EGUP22tchhZ9vtEakgy48oTWKMVTqhPnH7J2kazX4Ha&#10;q7zKT1C2V3mVf4tySva9Em4ytizMwWy4yN+NuXbB+MxQG7tvjBXPBMafpnhtdfrIKAQRGE1lRtbQ&#10;I/VE32J054tXQlMSerPoF0x+ep0mdLE6lvFF4dM8aSsrgcC7S6WfqUfxPq0GOv+emXPrg5JPngWY&#10;WfhM/QwNLSwU2IrRLONg1nBN4RVh11UG1ugLwXS48UAVnB5iieDKdZkfUzoGzBNEya2SgILUNE+q&#10;XG6q0IhTMeRMXgPixL/W27Vj7Maa5GXA7MnEpKUZliJhWN6h/jv11ZiyYQoXr8dO0Ec9eakaazQL&#10;aMYDY4xh29lO+4fiQZJ4B5xlI4cOzFYMQDoFlUfG5oERRows/tXQDqnomhZmXF+z9ba+WHgyE4g2&#10;EuPFpu7qm+a32Lsk7n7vasTQP3N5lzKiPhL47KRtZAVfCvmRhQn4Wkrei5hgmcVewvloPSZw5sll&#10;C9kSs2VzlaeDMmyxwBKXtckLBjQVVig9Z3cjx4VOPEP6p/H6bd/42pUFC8WO4OXoo8eCb5b1pPlp&#10;L2sn5AkGDxPGHIm48tRhQ8Pymw8Gt6AzQxVzFhKrEYBBaBBjFWsosW2T8FObnga7bTv27QP7Hx/4&#10;v/QJBnAH8LC5NPfyCTefMPVkSPR50C8errE8s8L3ZsRg3/s2wycaDDhN5GT4l4+p7rOEq/0ZeWfC&#10;BW1X/EUP8lOGo86lUvjnxTp75iHWRNv6Y3jwStVG6Z6pQ6qC3VtM68r5ptO4c+1Xo6LT3RiDsTJn&#10;PJrqZFNV2drqmmee43Ta3RT5fD4FnJahwFGe92IETbkNmAEaChFxvQj1DIjfnCQC5XzIwnDHNOzz&#10;bBlNUFozGGx1jeHxwQ03NPujJtlBOKbj3MaV6o8cvs3PxEJ65bpM+T0bmQN24uHsBRUHHBrOdF8h&#10;kQ/w0TSyjBIbNBCH0c5xNLeE5ymxL4xxsKYvsXnLeNpwTobMK+idiS6cTrmX2NM6ztD/ZWF4XPfU&#10;6qkemr4sFYjuJbHqBC9I44ysU+szH251Gr1JBoCvy4THCl69mK0ZV2f4yt2lb875yahxpgXiUZbx&#10;dvrLRovcqYkuCtrM783tl07Vn7lLT+Sg6cHoUULuoYi8aC3JLzOVIeNBvlmunjzB8kzWvlPKAYig&#10;Y1adr6rLYavjZIHzC95y5SrlJhBzwPM57wAAIABJREFUSnXZDP9qSKC+6Un6LQwYtz2MGH0Tb4xN&#10;DRl9E6PH3rsm+5bmem/Yt13CgjbNl7HpM00U4K2pBwJ1Dx27msvL9f4HlmL/vdzOMy9mH9N+YsHh&#10;gweOMTCOQ2QxpdEHH5J4uw007uhdQ021Dj9Q58CfMHVuP20Yu+cyoNHeIQaJxyGGjE81Ytwfn/j8&#10;vKtxQ3JljOOhYVmF9hBI+2O5KzZZT/W46V29pLdd4UiMYGbMeHt7w7smjG99Q+tNuf0M51frOwNE&#10;xll6uCDJ0LGA9qZ4ehdezfhwinUsoaRSTsbShSWzmXtK6fsFikxd/GfB86u8yqu8yr9KuciRAVyS&#10;+xPzODOuq/fxBYadGFoTzk6SSDDRGf9XwUqoBWMIscwGhEUfSt6Nk9GFLpiOMxsIIA65cH5meuX8&#10;2jfKJGCtqJkPITG1zhlTXEtKsiz4lTOkp+rP1LeQV5Pq86tZ2NETiaZM836UOcnMuH7lLKanpU4n&#10;T82NlKxuhAomCD+5MEKov200nqMA8FyIzZ+J8CyRuMv6VDkmUXLH8OzsqT+XFM5VAZKriVZ7y+o1&#10;Uc7Mniu+HizKiqaNF4Ek9dNPMGnDOXCE6EkIg+XU73BGFqmYUka+r84fc+Lajc8z5xNrzfSwlm8t&#10;z2NoRGwupK6xOP0WT0g0djgcsHpeNDFiNMJu8XabeFrctk1P4BNuG4kXhhk49CRYa/DE4R1ivPAc&#10;Fohk7ea1E5DPkDwJ8nzTkGdlOyXND+OAm13dwEGxvpMxy8fPZ9fnUCzGeljCdK/X923AZ51ZLp+U&#10;EJzvMh4Cx2qZyds6hxqzawUGDBXApmXYRCT9sIbsMuWh7RcVDkRwiPfkpS7R5YbQC8k3TC5oiMIt&#10;lK5NBV8GgN5BvYEGg3pToXrDrW/YW3ejJAj4nWQmxmFrNsTQ4muXF+mCANjmOikhzmeZV69XJdW8&#10;DwX+ZNNbAmRdjcFTFbm9WaA2hatWmWn+gtYlins5htgCk5GB5tP6KxrMi+8Jn1O+u6Brhc+gxfd4&#10;PsnzMJyy6gYt5mHplzFdit1ovAeCD7mcxYST3YiheMKE8gRvJphzSfK7mBeKPgedtHvazhhgMkW6&#10;4hpF8MyMY4yEL02h7jtXQk6xBZ5Kq+cJzIfPCQDn99T8jwHgYDG+8zGAcUDN73oyVXBebx2dOg5T&#10;JBA5Now1tXmeYSfGXUKzqDHG5t29Y7xWTmuQwSxBgo3H2maASNam7oP0lQd4sE4qA90MugxGc+Xi&#10;QaRh+qTNpll7HZcyexLwcH/EiQi7ITuTiNKx9OdgKuMh6roGlvPEGp8Bfwr7WkqG/fJSnZhVvYjV&#10;XNUQHhckjJqjMesrX7z5veIKQkrnxKkspveyjuW8x0/XC96Piz/X20WfTn0BiNZzWP0xqmdopQnn&#10;eTwpasuzqW9flWePTyBS6eJ5NOdKF08veM51O+tursDW6wVS3QkPXXnXheBxWRjLbbEs5P8hjZO8&#10;gsgpkP9qazOdI4jPrp2y79uGTZXQ+37DbX/D2/6ObdvR+obeNufNeydRSjeTySJZ8hgHdtrQ++b9&#10;2jb53TV0T9N8HKf+LMjdP6vIfIizsJHmOLg1lRPtqEyIGfKFjoo3xHEcuB9Cj+2gldG8roeR+mBo&#10;BCeXD71zT1Be0Pahf6zGC/l+HAcedwkrddfcGI/HIQaWKSoEg1VW6sJnk4Zd6hta29B6d8+K3jds&#10;fVPP6C159UjI17e3d2z7mxqwxINDhkNlrQGb62ssWTwh2LzZg27mpajI57wX56mNCxc0rcDlNWQS&#10;oovf3duv8t9VDNT8nCECVsY1+L/Kq/zbl6fJvq/x6sywXpUk7Dyr53RtxanadSr3SYVBJ/92covM&#10;bZ+KAm7djcxQzgzrV4LNldD19z5rhC2e/5rdTxxz0Y7/sygfT+3aR5wCoZnLSEaBchnmcXEWNsK7&#10;YM1au4DF+fnMigeTLl8kzIzBkgmbjdhXwBREkrRZXJ4L/JsiUk9aSqghZaryaTRbHus3RZT0HD4p&#10;+hyGma7XPTG3jy9PPUtSV0wKQTxxOKd04p7TnFKWu6M+Zp0b9nOqaWdGyA37BjeKJJMOJ++AAjLW&#10;uptQnAk+CfUruHEBDCAzYPSGnRpu6nVxU2PF29Zw2zretk2SdveGty7eGkQy32bMMhTSIfPfO+kp&#10;qCFx2hFJwx3KCAEP+ttWs+kguKX5LgrwGFzAODuum3cF2Zyzum1b+JHEoNeXay1ssG2znAyRshpJ&#10;4nFJmUB+9E1XKRkvwMPVHfJ78o1reTdCTnoBIuCgKggjsbBCme09VegR4ggeGVSSnHQ2YUzaHL6W&#10;Aw2tMWhrsk6apKSBsANo24atNWzURVCi7vvUx8cDdxw4GOAjKQImUhWjJNQNO9ODWE2fl0IGVvTj&#10;CX5/ivuvNCwXtS/6m83DIS6eMc0sSJqn2a8pZwogbegJPSSY1H0oiM5Tl4JPVTm28x7n3n+vH2d+&#10;5XkZaY4TXXnGZyUjhjxyqMFiXluChT8LGJz7bWvJ15DhCk7lq6x7TWkTxLOrDRZjYNPdPxhN6ewD&#10;DB4HiA8N/WkmjivY5hr+gRk8HmA+xCjCDxBtgk80zNs4DvA4kgQnOOHcQr4y834X3wMb1ytGLwty&#10;Xo2J4x4RwEOMDMYL+JpPWN7w2FDcRiwNUuJ3lGcqyX6V5/LDBZozqPQo8yk8hx2cj5PkP+vqdHbU&#10;acTVHPyKsjpZ/vU7y/KnuqhAmTVMXn2L+z/Tj280t66HAwgZdS38xYyr5/I1LVjfnTr0pbyEAmd/&#10;auLp9OVJPd+d/5+HpH9eqfvtfPdPwlLB+6tnDG/krWwhDUmdcQtnA/PGMCPGtm3Yb2/6d8PWLe+Y&#10;GDDQ+umQiaAwkRWJJAed5MgQ/ktw+yZtWS4F6iAN/+r9ybIA1tDyqziQf2RxCqaG4cEMPkTukDBN&#10;rMm2heZZkvXWu8hdx6FhmjTU1yZGgznx9bP2xYAh8sVxiDfGMQYejwP348CRwkUpCfJPO0zGvcMy&#10;OognzQZqZrxQQ0bb3JhhnjnbLsaM1hr2ZBDb1JvnlN9lKo0SysE3dniCm1k+LXBz2pLfhabr5/7+&#10;Gl7lVa6p26u8yn9iORkyKrGn80W7kJnQfPo+/xbpalKMBdNfhSM+fy/KG/L6ohZTqimn5QyRKidy&#10;UnFX5A3MtVh/KsNfOjCPPr6dJNdpOKs6iuIhFZ5UQblPZ03LRVnUm1UESaicp3ee46eFyiCjTgeZ&#10;LNTFiXU5eZ3gimP5pILhDBa7lsS6xqm7kyfDAlSFmUonNJy5In/W8ib4CTQ25jyvskiGRHCFtCmo&#10;7UnvmRoaTKkT6zhPVA7PAs9lYP1rfjKKxYABZQHzviEzF1C8jMxfJUNMGnc2EMS5WmVWzTjBeX65&#10;MoJaqfWxITwRvE49/WvbroEwWFRJhBiv+Q749E31mFdOjnk6mDHSyUYxQIVfSScRcHqTJIG3Ttib&#10;JvDeJP/B2y6ho269Y+8iKG0N2EiSojak001pHQVmCOJfcfh8W68JBkuBYRosbq2uLdppfU5asfJb&#10;9kGOexuzAT9lGzFy5TmmlCOWtTUS13DXuRRcbRGScuNx+rt0yZVwhFCQWmOkod5H7DUH9YBVMTBL&#10;LHszDjjspoR988QExGhYqoQjicLARPwASGafLGY+D9CIuRjMwAE0bCIMqyCORugMdPWwGLxL2AJE&#10;WDkztP6VPsAYGOjAIPAIE2L02EaQ1s6loYzm6l4G6JRz5rREaa2WwJTxj97P/ZhAoHyLehVnOGxb&#10;vWqJO3kR1DZtHkrnr/AiTXXMz5Wxz89Q6me9Vgqd59kQD2UaaMgu5UXI/cl4yfdjoi8yv2nNfWiK&#10;VThVYqvC+jZxPFr4rfOQKL1P2t86i5HNmZvtW8ds3h+fN2YwjqkthRs7tWg72vCAnvi3sHuNgT7E&#10;6D0c6cu+Fyw4hJ6y8mqLEbmHRLnPKazGwDgshCCp1wG8f2L0CPxYjqvNvJDBs3dBwj65gcD3SSLW&#10;6X3zGqmV2lhW+4JjXRXHyxh0HWzsFLWDD8l5YXpyzfXqxlw0AB3oDYSuMeStuWwwyrlFEk7l1Jbv&#10;cwB1ZBP4EcQoqIosJqH/zMhh/4JELJFXKrndqZ35OaapX/EeUVqP5fSv8KU9lNexrtGZQNu1XLlx&#10;Ogj4cd6g4VzyRstznXmJ1ZzU5xJJqVXbu8tt5kiv7HX7mIPp2nwE5ar8AmU+xJ5x+cvwIS/etfw5&#10;pQfpSu5g3oMtXc9PfwVn05BnOC33ZwC6XIhFvT/xFJVZK49QXqdUqvNGDucYRofSBNUxGv7PeRT8&#10;+uQZ0kzmcV4YIQc1O2AWnhF9U4+MvmPrN/RtB/UdzTwp+gagYWsNfWvYu+Wck3BIncJDg9RAIuGj&#10;dJB+gp5hOZEowXLIYHWHrbbCry5ZZhr594R22PeFDinjXqPZDDUmHO4ZYfLawfHGYMJ4MIAHiA4x&#10;CHQJL9VHk2uPh6xNF2NH6x0moQcvYBAyYPQBEGPGYPG8PMYhHvDEAA3B9QSHpYAHaQu8ASqbbWq4&#10;kJBSW+TDUJhwL4zesG17+q3P964hxVqKnIBqS7Z1ABxebURn1KDzTJkHY6/wjIuSH9Jij+U6Vzij&#10;ahhQyN0SfSNg9p8Bu6/y71tWYtU37JWv8ir/tmXhkTExrM71TKzP6Xqi0vn9Uu2z3aRi4KREi/bO&#10;XSg/hFrFnwur5LdOnKFTj1wZR10/WYw0PXf2to6ogFoenYkj0rOVDPq90s0rAXDVH1p+XbDRMFFm&#10;MYKLNqgQd1fqJSUCJfgxg4N/t9cVJjJjvV6VMBw0hJLOjBhZEJlP5zQCulk6GB4//Cw6hRLbHq5h&#10;ntSgoGPLqb/mwiZ8lxP41l9Sg4nNQwuBYZrpUAygzNGqYXnE2NGYETNcOKOsI/E8Bd7NrIwN4cXu&#10;ix5LFFaF1UsGTJ97Nhiqe13alVeyl0cDW1oTgOTesI4Y7wxdf5JwUJYDI5J3h/fFbd/wtm+4aYip&#10;3kRw6jozWSy2Ls55T7KutcAK5d0in5FhQ2EGse7m5+JzccEP29wAkcPCQ5ho0tuIzVrfzX0zlE7+&#10;fgyET9dyHecdL5UNgDWs1NSorXFl0F1a8zbrOX6KZ0qx2pJvjs99wJnPvCufbF5Z8nBQlzGOgaET&#10;YvUxM2gLQdhczve94Qc19G0XNSEFrAGEoSeiHxgSDxiQU9PnSfSvawoRwJRXpZ6aE++mxdHvZY0V&#10;28Uz56crHDg9nu7lz1CsRb+Xcekdl2Oi7xdlxmdTL4yun1+TsUZ4IKrvTU+XPBBer8LBiZ9Jc3A5&#10;BMWy3xpjDjc0VfmM9yjLvmCIkkFn3o/++tS/fDcgJWh10rDAFUc8ApnExMH2qOWTEFzTfH9JvRMt&#10;4OhtLGuCWba1bN6uxeeWZKOK09TDK6+7j6PgZPaPMn2MtK8oxkb1Wauz0FpHaeTzFBgtFs1wsFSQ&#10;6GPWerlRAm5Hs2VlM6iNoR4oQ8Pikc+l4GNpzPgim0YGgZsaaIYRA/1jo0jsXsysHjOx1jPeIRgf&#10;6z5WZNR41L2chvgcX2GaXBuOT0KsxQQvnPp+XTI+XNOZiotjg1aMMrfDacEumnbFcAaqr/DFojLf&#10;l5nfyPczIcm4y9Y81VvR+kXLmVurhvDnJT2XDRgrHFkOu6X7Mywwl96E/LBu+apfpQun16f1X9ZO&#10;+elvtJmfJDyd+C/aW92tNcWV+dT9RA3q/VkTnPaXcfyGt5vOux3uCvQrhoytdc0xJorprW/ofUff&#10;NlDvrmQnaD6NLnnKtiaRSjfLs9EamnpbtNaF72IIDTgeGL3J4SDHZc9n9Gdm/VeUDBNuxLh4wGQv&#10;HaBuX+FV4rBSkBiT2+QN0hyJAGsS7vYYePRD5n8T75VHA9qD1JjR1dtB5pUs0kDCG+z0Vg4QWJ4r&#10;PxiwgHpOA21EQO+aP9KSv9/UGFE9MDYLLbWZAaZh67sbLszTpGkoMaexSW5fKnLTd5PH6rrMezlJ&#10;Lkt4yjjK2p6x5US/Fvhi3no+Br2WQ/EWzPHPAt5XeZVXeZV/8XIyZBhrXBjOWYCoVoET37m8YcLo&#10;F0L6+m4ISieOMQsyJsip5EcT4yz8cKsvUoqFmDjbLHxWxu+KsV0Id/Xl9bMU46tUbRrnF9XUC6tZ&#10;PFdEZXzXjPu83Kd2slLGmIuSVPYKQLRlIhdGciglJsslYc+lP2MeCK5UbCShf4CsPOXS/2zIMObb&#10;XU8NPP3UGNXntT5QSiKd+pJB0s/cccxnZZxCgUHajrUvdTIa7LSJKthb+KTE4VKFtRl+cnscZzDz&#10;PTslNJCZYy59y0vo08ihoOHTPbZZAvs/vUeEjmDnOP/pPDAlrxBImJLBypznjoCKHq0RYSM1THSo&#10;J0bD+9bxvm943zve1ZCxb13zZFgIMIUTgxFE/GeDE1IBLa4ZTkoMqqPNgFfBRWKM6g4gGa8GHEvi&#10;9/OJRJhwUxSFMd85WXzpB8IDxjsbjfm+p7TWLr+QtZt206xAYlvpGgv3oiulhIA2dCrk5Ja/wZmF&#10;h6J3dW/PuIqsD7anPDgWQstFYAyVCiw8msw/a5uDHzKXrWE0hsT8knBVvXfcSN3h+U3VskP6RMAg&#10;2au/4y5zbnPLBkcUE2aTMs1RfKcsQulccboLJS/6nK9l3OPLWadT2wA8Xv8MQ5kaLsusjLLNclWY&#10;YCe0VzjxOyTPn1zRPkpR2xen5JjssES0Ns90HNAYySgzcwC6Z8EoOBKAKcILq3RRzsLuasanFrOl&#10;aPl19sSwkoyN2qytgJI8RDLrGFtZH2bnr7wbblQzXG4GacE8Q9fcaYA9yZnW6JsKG1Rg0YiLbzbv&#10;fNQZ8BtKuVSDG911LhOOtjX3mPSsD0wLV/TCuQV/h7xugzOZG7jxwR4nh5ELzGhrgTBI5OlwypTp&#10;tC1i+os9ZntC+AnmBqaRDK6Ga2OQbmyxMQHhhZdwg++ndKCjWl+C7gQ0JVrkOFHaX+ZmsHadRk34&#10;0N+g6f40r98qV8+l+UnGwvlVTjiEKPdzxkcz5vtG/5a4hPPQn75TW1EOLvMgy/fj6mwAXfY5M9uz&#10;pUBh9NyPiw5bKz6X8maFDdRrszffZeH1zyKjflXHnyhfVJltOX+qdYaHlv26hrORI8NTrkXAhBW3&#10;5Rq0r2SeGgA1PUzUm+QX2+OEfe8dLR3O6o1EWa3eF+V3szwb5okBP+UvIZMGDjrQjgHuCb9avy+G&#10;76v7D1je0o6hC17v7jOeCvxYvQgnusMsYViTEcG87YbRAm38OA5Psn0cTQ0Cul4PmevH/YFt62i9&#10;eWiueavLgYEwZAw+YB7gfkAh9d9lKRIPDGobyLwv+h5eFm1Tg4ok9t4URvrW1bilxgsNIUWWCyVl&#10;c5/VSl9hFGMnYj4XizPB+bpcP/Hs7Rk28/fZV8/Zi6etvcqrvMqr/PcWNWQsmJkTkc0M6jg/7o/R&#10;dP376HfV4neLi6+T0BMR2rMYbWSBKxUzrmxN+rL0lu4kprcwLl8LJjmO8fn5JAxenvBsi0lKUuZX&#10;faD8JTPvo9x3BYGtZxFaaxtRk6lpWqkr/zDhhAC0ExNE0zxDnzPGhZ3oC2Oj4Sy8xmTMSFNing0W&#10;GiaY9GjLlPpkCheDGDO4KCMl+RJyDyfl8LSufvZ+PoWpdxvCsCKMPqNTtA/AcweYSB8f17vF4l/H&#10;oc96qh0TvPooshA7LUbw0NGT3C/myB/KVienOfT5kTkRdUoSorRuq2MQ3O23q8AkYcjkxNZOarjo&#10;G7YN2DcSI8a24cdtw49NQkmJgKTwQ5YHxbhu7SMiX0R43aSTP7bPQaDRHG1IlyNObExXUuDkj3Ka&#10;aVbSxDOOwybF37pwhJHCGSrOp0uBUFhGvVX48t0QsOHdjvBRXB+33qDe1LYpTMUl2R4GiD2DCMzw&#10;EDAaihAeDHGVSe46nOLgjxCsOSWvV4lYw7ew1w8mDHyitQ70TXrAYmBpRNgao+0Ewk0OhzfCIEvi&#10;SOABERjHUb0y0j4JwSTR06BeSCYJL6MYFHXWqNKPeCOU1c+xf3pjiTqW0t3pW8Z6cxgKoOKQiu3O&#10;jXLcvGg35qzMEmWajorQJ/DjRbt2pxUslsXHaHfFGRQDX2qFEi2OsRGmK7VeU0ScH0lPfm9lz2zD&#10;maZKM4YDdaz5vWlsBauwelCm05e1TXnO4Nea9xlVRcgYhxr/dO+Shkdq8x6hdOzXMLTiDt0PHsPd&#10;TyAkmJ15Ka4hssC6F6gBNBCHXuoJcG8zD9OMzETFWSqrbW3MdREKMdVu2aGbgPLga+uYpNPiFWee&#10;E8QD4AM8CIM2McBaOzy8ntY2DBrgNuQd6PhTGLXTbjGlFdkz9RhHhZFncLqgia6YSjhjNtb8wkJO&#10;W77YT0GAEHl1kD4nesxcn6P8rNyfcW7MocF39Gta7frOBdK8wC5y1N2vUblXWzvT7Z+afq7rG3Wn&#10;NebrAxDn+qIDpPNpsCF7foajmbZ+Uej8I1O7lTw38/Z/tnw59m8Wn10/NPikwRmHLO4FXxw5lwyU&#10;LX9Fwa+wA2VqgNgkv8G+79j1tD2BwIPxeBzY9wOEgX3bsWvCb8k/J/nqem9elxlScuJxZuAYjK7e&#10;AuatEAeP1vOzxGv/hJLIZLnI+T4P8DjccGDFE2czhF6OoTRT6Q4PzzEHQEhl6xgQ74nH44HHIdvf&#10;vF+oEY4hRqPjaGrgqP2VT6Et2fBuh4rCK1I+MTS0o8rITF3PA4lHxb7fsO27ho8SY0bTw0LmeeEG&#10;r6Z9ahYyLPQdE+h5+e66zixWZsu+sx+v2v/VpWLof167r/Iqr/Iq/y5lEVoqC/CZGeXAoBOTemLk&#10;AZyEvW+VX8XSWRe0D6dk36v+AplKmoDjp5C+5Isze/RnxrEQ2u3aL6dcM3n8Skik8hHfa5/PrLEw&#10;WDlUSxZ65S1dCz256WeySYVkkuTa3YWYCP9jPWhgNWSkBNsUxoRZy2I5KNwTYuZeVIi0FbUTRMIc&#10;ttPs5RFXgXSaIp0li93s40OsiPQ/jBoECWVTW3mmJlgJKPV9hno4LN//fqmhWdgrN7lftVJl/dPm&#10;KvUMJu2TQoR7ZhzKrMdZlYMFTnpr2Lv8vXXCe+/4sXe87d09MN43zY3Ru3pgRP9NJyZ6pLEQ7SGK&#10;KRWkkhgu93QcLqrndT6hv+/OdjpJ6+hqgDTdtuvWtOOmvHKZExkGp/5OLa1guG7xZdCKJ++XquLL&#10;kvueanYFH8ESdcvl2T8hGpbpH6BhCk27mo0TEaYFBIyjQ+IiaBvmHdOszgODD1U2dVDraJ2wkbjt&#10;c29u3BqDwKPJiesB8GEn6Qbuj4fm6ki4tegLqtropKC6nNTv04Jy2pKr4uWfW+b1u8Be8wne0zsZ&#10;fzh6iee/OTX1sSue4Ops3FVtV3N71alpd32hTE0PfnE7IYLSduQQet63SjOWdC4ZVIU/EkUXAxhE&#10;GGBI3nuj/w0D6i1DcKMiJ5ikbKQ13MnN111YuKY4z/CvnhCFGPwtvwQAjZ3dNPxbGJaSGTTxHsKH&#10;iBHikLGwKk1ogoOn0z/RaQfJRBtWB1NOoGUAXgMs2utAwokMnTeNVc5D51z4RuFX5ESzhASZGRLj&#10;oCg5jbH/lT2WcfqEiwqFMdjzly8mLR+IesbjXildf1WZ216tj+Ge07666lOan4WB96IjP4Her/b5&#10;ok7/Sunzm+9ctp3xpcK07d+TfIi4V5pp0/WJaTrVc9Wvn6OLUpWtzffgyQ4ezE9/1bP/lWKxW/+u&#10;XpEuB8Xvq8IBUmTyi3lTWOJvS+7NDWMAfAxRepN6U28Nt33T/HaEvvWoRz+jMTVoNFJl/IH2uLu3&#10;x2IkT3//75aKHyUPhhoH5ALALIdjNKG2GRWchtphJ0IN7UmM1gAecoN54HgcOCCGPyLCtnWMffcD&#10;ZhFGSg0jJtbpFtu3TQwKfvRQD60djONg7T8AJhA3dGLQ3h0Obrc3bPsNfVMPjG2DhSLbNaE3dfPA&#10;aIGyEj+SZbHV2uYZ/VWU438TZv614PVVXuVVXuVfq4ghQ46tLpjNmdn7DilYMD5LIWWhAChC3tSP&#10;LBQCU5iZiRk2zirx1JF/YxIqi/Cg1HryOJl5wtyzcipnqecIQfo89vxYZsafKBuybHAl4PnUGkmf&#10;yXt5aOrJ/JumVxcsQjqRncMN5dKCI0kMCC++i7pBjBPDcwo0u89mhNBnKcdqhZ8qKUYKaKgPP2k0&#10;M0FxPnqMyDUQHSY3fuRxGhNH6dE6k8psehtxAjBPJzVJUG1jMa8THbC/74wjplVKAOqrWsBBc1/4&#10;CR7yfhmD6gF5CKoMIhcyjFmuY4s+2MkohhpI9M9AWqbe9loEIzKdyWDgwaJkkkM9I8JJoUnS6gTr&#10;HYytEW57x5vmwPixNfzYN/y47XjvhPfe8LZvksi7adxdihBmsLFBTz4VvYDCQ5KrzWghYbVMcptW&#10;Rk/S5nwmGbZB53nM+Ms8ds5olhFGixAuE+axiOpIOzC9PkItxak/ujj5esFtE046CQ0+N/N5ZQqU&#10;b4BC9UWBlQjhlQckuF1C03AaT95PPgIiWGgUg+eKn4e4TKgXhnhvDEnI3RqoqWGDGQcfoEFA6+Ls&#10;1lkNFk3wcyMAEuKgE+EdDf9DHXceOIYIcoMl7fdQWjMAiWdvI/FTtgm4nIzVdfWZV1p2KobTTmSA&#10;UWkuIZ/u9jW3fjiUnum/wUl5/oIWnq+Q45cYUA6eNfEXCz6B68ulnlz8dPVFd4IWlN7FvrY/U5ST&#10;UZjcaFaSpL1W+sPlidTBc6cmnO13zsj9vKdPb06/2XiKi14lIk3a/3oGP3ZZfTf/Je8niLEVrAZo&#10;U6Y1A2t58mDG4AODR+BiM4rYKJnBpGGuFMZ9puxQAUi8OXjI/ireFUo6VUHSWscYA8BxmimZooHq&#10;B6VjY3sgMS1GGKZZzXPP6XR49DvwrHuGOAItr2vyc4FFai3G1hrYQoSRBQ1MeATGjwwnwh6GJNEg&#10;w03eQXVAsWFpyiPnbSTHyZrobSyHAAAgAElEQVSvY4gBqOWxLudGx5v3uikdE88f+zGv5Hkneh1/&#10;Z1nm3bD//dJX7dRdIlcu9uZXVeXQbmfMUOtzvFMI57p7czWnuSN81bnMb8x75dwmAbPR7Gmd9ivG&#10;dQpl9d3lngnoopAZl07wnP//usHnTzzBz8tWV/d/DsZlBlMos9PrhDMtSshtMSd2KCcOJK2rnTXM&#10;FgqoNU0o3TcMIjwG43EM3I8D++OBx3bHTQ0XkichPDHcGwNQzxut3hJJQyQ/ZgIfA6Md0s9e6Xce&#10;1i9AG3+qmMgwk3eCeRexM7ASCuqhniYWzqkaMizxtpGSoXkxAKuKvQ25cAB4eH3UAH40HOMOkHgU&#10;Px4PD0Xl3uUkfHijhmO/ofcdrW/Ob4M1nOpgpbli7GhoYG5uMNn3DfvtDfu+ozfNm7JpyCiquS+o&#10;mfdPDW9GaU1nlJqXtXxPZOe0JvDpWr5b1u4bxffGosKlR86zNn+y7Vd5lVd5lf/Goh4ZmeDNWP8Z&#10;Fv0Cw36FgV1Bw9O1mb01ZoufUCQ7yY1CnU5EpVaMVcLtdNPkaLnC0yNzdVkYfUIi17NbRYP4MTc6&#10;DXBZjMLPwtDU36ndq3pmeckYW6ljWq+JgwjGo57fD8YkqapMiKNQzNo7HcrEUISPatoPOyHdLKx9&#10;aSO3Po1D/ydSRszDAgUT3BqhmxeGM1KhMAGqTiLmNp9myeKRtS0dMWMBnRg2qwUh3C/2C+Wx6Xfz&#10;94h2Qyllw29Z8edrKfMQ986wFopkqdGMHEMHyyC3AxoDbI0Mhro6512mSm0iz4NxsI1Ae00Sy9mC&#10;idw6cOtNvS8a3nfxxPht2/DbbcNbkzBTW9c4u4Ce2E2wbKt8IdjbWst5Vr3GeU04vcK+LjlGe4R1&#10;zivPCPmifneFHafZ51i/uZRI8jomM6bMKI0nPMIxoCK8l9cc1mTi5l5kr56sn7I4yqdQLrk/sL1B&#10;EUoOpvhOGzQb8jjBX6JVQ5G8rcsM16J811TrespbmiFNltvklNmQe9TF8NCbxJMX4wZAtLmioDcx&#10;ovGNMH68g8fA8WA8xoHHeOBxHPhgdbc30qUwdUYYk0RWViqWYL1K9mJagOUTqYKJfNRQLqs+2Ark&#10;TTR3ctXu3NsJFytcBV7Dif2I/VqrJYvrnx4o3ZoGElg7no2xzWsR+3nq+rkvrrCze+x9jO6SV3vu&#10;adqLZROt52516bTf59o54YqyXqz72qgIoViftV+Bk6KPOT8ISPMssPypSRoYBwgN3JQq6fhpSCgj&#10;5gOs3k/eNXuoHMJw83tq05Q5B8Z4YAxRgoBHeHfop/EgnGqUKgKjka85kL1IYTCfrdq+leYNmxc9&#10;znAXo65v//RuwmWUcQMzPJM5ICeYmxl5WgzGcD9QaFIJR2j0Snky1j1nSiRq4s1i1wOWdfas8rw9&#10;EFv3vK8AT/id59t4C+b09MxjpMrLHJUvP1dWBov0faL+pT+1L4s+8XQdZ6yyunJZvD7bF9e7e4mj&#10;loXSA/EZ6POMH4EZFRn8c2k2GAP23jr3VvZEeobP82HU4eQ1dDm855ivTvn83HfW49m8x+1znolV&#10;uSIgz15ZvDO1eWW7ylu45Jd/1r2EH66edUMCIWQWEkhyOUaNlGTeGF0TOrcOoMnBpWPg0D9T0jOz&#10;5s0QfNTUq67iNGm3EaHr4aTWG1pv4sWvHmljRL6HzLL8byiFCSK3jDMK0guA8eiRF2OoMSPluNCQ&#10;UoAemBnDcbHgYcbBw/n2EuJwHDovD9+bGIwxGkAHmAnjYDVkDBxs4Qb1cJau49Y2NGIxdvuO1W8t&#10;HfZjzdjOHa2Jgep223Hbdw8t1bvkx6ACN1ThKsnFQF3LeY7t/rN14Om3fXlylua6vmuWbF3Pipyt&#10;bwP4KYrxKq/yKq/yX1tSaCleUNhcnqDVEz9ZmeGn7GBWzhrXvDJwzAr9IgeZwjT/xbPXAVIyQx7i&#10;19zr9UmZSTFAlRrW0CFPe7B4YkXS0vdEgb81x7ne+YXT0OIkxPle9aDwfus6mDLVXpdPUxhP3heZ&#10;IUYwex72yYwgBFVEkz/bWhgxCHoCnkJhkefFf3t/ko4k9TlDEAqTfjYyAIhk5ss5tNlKxgRTqpD1&#10;XY0vLgBUyLWKV8L2zHR5+B2W9eDUXlm3rLC0vwRLgxkNEvfflB9DH841uZGGzQBkCvmYdWNKWfvL&#10;DA05wqZi8fekHvPSsEjp8ieCjMz/1gh7I7xvDe9bw2+3jvebhJL6sWtib03i3ZsIOt0SxsOSesf4&#10;rRkzjIkgFHOdDUrurY8Q0r0SU4hRvOut6ASwLti8LjDDAyUYnFBdKPNjvUs7lB4FuSCzwgnFzOEo&#10;f8ZW0xzppknnevMsyD1VQJrSK07LOZK2zvtcQPvK3i99xIAubQjfsiqYs8N6jZUdU8eqe9TzxNzA&#10;GuDGLLESLp6B0cDqyiXrMAIfMwNdQ9717vVLzgzC29Yx3m84xoH7/YHPY8fnfcN920RAPwaG1uv1&#10;+aCojK2WtAqX0swK+68pgV/1VwK/ZwxTV/erdu3rM3qFNOZAXIZRDYYCNc10h4sBsfYgcAk4jIjn&#10;JMrVIy9TW3mHEZhT754sOlx169rP+awAU1Iwl9mgYq/J94Kepl1IE1SUBbTT+FjUuQCWZbbRwAHE&#10;rPCZO07zY4IDJ9xVNqauBqkxQQy1plhJ3ixsRo/JiFG6ZrCSYYfTk1q3GjKYNxAP9eTMoSdNSRIB&#10;HI1T8HwW07zI+iscsoXEMsYhw37dxzZrZoyN6ZlOsJshNbUYdMDmlqIyn3MNx4KmHi86JnOhmPaO&#10;GzAMWoznUHAYzOKkBgZzT8nczbPG+BwbhU+JXuGU/Nfm1kY7bPajL6VkeJvx18RH/D0lg86Tkkht&#10;eveqbS4ftfLVO/P92V+Dy71Kj9cdX91Z9zbBEuVVXPWjQOk12UlwVvEBtO/scFvXXa+lPbzuO8fF&#10;5fAN9y3w1fR9RSGtl3m0xXjGeT1QtlXu+bch88sHn/EBP1eCllgfzzjqfJACjhuiEnJFsu1jStfK&#10;b6t/VkY3lPBSpEprZjNkHGLISCE5AT3c1ZqHlaLcJ23KQlDJQbOuOR/ikIqQJI7DI//LJXb2ubic&#10;qDQ0DBpq5FEjxnEcOMbheyjLEjLegVEMx35H6znEY8PkTac15gEiYaEkLyE5XWKIHNabekw0zR5Y&#10;1gbK1xnZYgDhWbNvHfttF6+MbRcPHa2LEg2pBrIkt6N+nub2iyX2+ytW6GfuP2vjon9/9jntTmab&#10;X+VV/qXKU5XxF+UFz6/yq4oYMoqwhICwE5Bmdm5i7U5QeVbmL6t8Up6y8EaEC4lzbt1bIw9i8w1p&#10;5qrlebcWjiRL+nozKau4Skbr+n91odMXLwxgNlLEacQQeHl6n8o4ZkEOoJbF2XjVfluIU1KuIxsO&#10;zHARSn07FUSR3Fs/hTFChJeivPLCPJVRJ5492jZRMUZp4alMEDfXVvfAKFOWFDh2JWvA7cnzYzJu&#10;NWZEYjxrK8eMBuYfnu/N5X+O39OScIJPV+bkrjFraB+Y6iaUenrUXupNjHKqW0JIsbo+h4Bsp49N&#10;faIBRzTkDsBEbtCwHAIcTSpDfoCgp7M098lGhFtreN8bfuzijfHb24Z39cp464S9NezdDBZhfLCc&#10;I84s2/SJOifBIkV4DV9CUwYZUy2nDD35XprsGTvmkCpkz2WBJQnTpIvKU53QuVtxvitFhvc7hylK&#10;a86AnLxNdcj6WT9t/VIXdEA1eAs8qbhcM7wbsB/5SCjQdZp5G68ZM+zJMK78P/bedbFxHFcX/UBK&#10;dpKa93/Sc/baq2MR+wfuFOWk+jbVM2Z3yrbEKwgCIEACnGAbzrPcmGFPEu5nHOUWcDVjkAQIJ9lA&#10;sWz+7DQ8GzEpG8WBzYgId8drIjkJ2KnhjTsetw2/vd/xfz9/w//+tuPzkCv6n+3wDbVYTvIE6ghm&#10;bbQpD3TBzrdpzukLfrLi7TllI4sZVxJOLOvzeto0pulLgn+swFSznnSfOXmsm5w7sKT2zBD0CRwK&#10;iOdvmc9ZbavVNbW5Og6bBjLXEL8zJ0nKX+Jkc8gQmRlJGAXYQDtDcJ6TmRGlHpHSNFvDYtCLejj3&#10;yNoypsNpsLpe8p29oCMWyDvK+3+c+zLPjuJMeiFPxFWUxFCyGELDD0J0VaAdzfxtH/BgoSS00IzX&#10;At4EHI6ZyRGs2JX6lIQKy0+1k3kECi6XjU7J6IAtE3f0qK+VV+haosEpaPPk7symhQPGwgSVvxNA&#10;pP7NlfAyNoyNXfbyOBvc9HRBxb8GBH74IDPjDNNNbcfkuInPLeB2BamfSdGHhFEJ11aJ8ew9lVzX&#10;DSc80WJ2p4hynrJuOZVddWrV5qo/q2cOeYhZP6ShVdDx3Nxlq5m8e7mEc/MQktyzSmd8+E6i8/ep&#10;rM3nGhcWfDXj8k/0gZ+UoQU3qSl6+c3mYhxzf2faAVScS31a+0KOrIUfU+wh8n6CUt5ysn4amxlE&#10;hB+wKs4HjscD43FgHHY7T+RxuwnfqMHjMWk9tneiJnJc68l9lbZvWDgUwbO7178r8YRWJzWLyTbM&#10;TnPFtfHhN1Q0YyrjJNa/Z8MH+AijvRqG3A3VkAt+YiBqCsMOYNMYk+KysA05ToZkWNq3XYK277u6&#10;juqGGAU/fLTMKVZKx7Z13HZxJ2U3MUAWe5ASfqVDfYs5s+e/NyUR31dJ5stXN5xO9eAan676mNv8&#10;meQc4gmLeKVX+ivTs63VLGk8SzR9vtIr/RkpxcigwNYT1l7shC8NHud09g2fBfkkUFJGdT4XWbbV&#10;VECfhfjYUEfcC2Wa+to3eiuhGKmaL5Nt6hVWyU9y7v/TagujigCaNXcVEsuYTaidON5JyJ4ETeZQ&#10;mtn7tA3VRxOOONyknPtP9SdcvrtuxYQUFeP8GrK1oYIX1LBhUsF8suasLhCY2aaBshBY0JR9bEWR&#10;bC401G8zIbl88qHrrQqo+iChaGzEChh9C+U3V+w3aTwMQsLc55KKbQLy22HoPeFHdo2Rha4yzSZY&#10;JWPF4DNkXQgHFxIhRoxk9KK0QQbhgOhBBolvdKvwgMTUOHiYzKuvrG01PhKhEcstjN7xrsG73+8d&#10;7zdxJ2V/DSw3MFoIxnKR3TCCY25MmlXf4QMD4tGVkmuy+exiGC6KYlX7b1CwmwllDRW65WfIFWoB&#10;+9kFWVpeBffr7JyfDKOj0+vBcspWqowNA5PikW8oatUx/2uaVQR0/yHqRamy0gZbewJsCrxjg4/U&#10;66fLiNDUJdnIcwib0qTsb2l165gGWJRyUEcnxKCRDHwkCs0BiwnDDnMmwjgewl/YfNepCyowOjW0&#10;Tvhx28GD8NvnQ/4eD/zWD/xvl9PzAw/gUHdIMxST4buma154mVYG1fJ+WUjLKLYnF3uVA4XjkWAx&#10;q75T/Vp4uq0f+2vL0pmDn9LMzgCcFGCFB/KqGColjbUn+NCx0DycOrBegZoryQOVPmtbycJuPXQY&#10;89Q3nRrjawVGPtfnEVr9bnDiaMnW21nGODcd7wUmfiuM7C9O44JZDIY99ZPNWEOJqShnJM3vPgkF&#10;L3ygziTE6Gjr+nSK1ZnhUB5N8aeuTsDqik6V+W1WrrK1p99bGJcMzJbF54m8YKHs9skI91IMqqfY&#10;YbRdW/Cv1qgVTMYMdVuFZnhlcGsBezpAjcDYPPh6J3HbYv0QggpwY3TuGMa+x9B2BuT6RjolPGrf&#10;a6KCY5bNZey5iOejyFwmIui6wJ7O2UpRjkmyDz7Tsa/TWv76VpnM63jqj/eCFusqns89WIVkWY3G&#10;KE3t1plYZlkz08B8fKni8QXsPBj9TNP1b1Jsnud3emT043enac14A1nKOtP88/iofKxKzrebl2mB&#10;rqf+XrSXX8dhuBAk1zeVyPEt5MUVX8j5Vg0rXbaaKHLkWbQbr9Yfl6cagXoDG18zWsJD4iO5myNx&#10;lfQ4Hjgemxg0Nr1dZ3UmA4oF/CYS2t57kxgL+WR/aycUMgrZFxD7q1La7kznSNjX/kgZPMg3DxwW&#10;bFtxWYJeM1pjpenKf8dQ8mwHCBoIHRH/kNJ+8RC3T71LUPRut1g6QBsI4tr38VBXVsdRePu2dWz7&#10;htu+ycEAbO7GqqncmA/LGQY1Aqh33LYN99vN3bgSNf8esMESa4sI+SelgtMTKXrW1J/ZjSeU9ZS+&#10;07dXeqW/Mi0iYZ1SpXdZikhSboi08u6F1K/0B1O6kWFKlpwuNivIArCd4sqi3ndR/tnz77ITXR52&#10;EiH5Mo6r8rqRf1bNt/upLJbSb57HO4u9P5kYEL/Tc7u8rtY54kiUghZCfW7AyjZUVxqzKOE7dinp&#10;3D+dyCklJgUwRY56nruWydsr5oHGJEF3S69ZlB4L5ZeMfoiuAzLbdssiC0KhOogT9oG7sUkIIY5V&#10;GW51BBWegxxb2ejPeUvYXVE+INdzY3Q534yvjsZkAbGTGYbytoXRpn6Z0YSAqnTWuhSycFdP1guS&#10;c/DMcvaV5EpFOdUoJ+NJ8EFRdjQSdzouZDO4kRg+BouBg/WE60nSZ3cltreGt97FiLFveN8bPjQm&#10;xtuuJ3yaCusWHE6n0gxNrpJ14drmbojOmwgY5AalgL9UdrWKvS7Kxi07YZXnsyCebx3zKecE8aRw&#10;8W1k6dHcC8MwZnUDlmoom0+20bCjO7PGJWGKGw6ssJuUJtnI4qfruPY2tzkVLn1mhzQjDL5D12SL&#10;wPS60yNiPOSbjJjtOWCnrM1gJTeNxGd/o65zpNtGIz+NwK153BV3vmL4wgPt89PbcKrFAPoGtE02&#10;fwQ0Yjn1TR23g/HxdsePxwP//+MTt+PAzYI0HlC3QxqIN0Os0Og1ZasQ/sYWqLCgJ7wovWLvm706&#10;ywMn3+bDFlab2gva5PzIaG0J8mv0t526ybm6shYCswMqKThlqUTb9wlMtw3mvKc0z801RXh+5pbX&#10;rTHrjYDUTjGk/Xw692/CLdK+5oMdJbtyT86/9Wu6kUDqj1yGQU5f2JQUOqTWCJ3EL/oB42PmP7uF&#10;nJOIFSnfkAjUjNA6aPvGpJoaZweLYbwpTY97gAAPHOOBwUdFKK2P0ZWm2JrMDBLRfgYRp3xKR939&#10;VNHGkJcP28UKg2Z5cfo98W7jINCbi74OWGkzSx8bM7r+NT7QEcZ9JsIg8ysvCkAmAIPATeokQFy+&#10;HHZa2OQEi4UiLRvfkQchiQS+CRxOK4SyHGdGi8x4wpD97dWQQJdD0f+etZT5a0WKVW351qG0Xvud&#10;yxjEdC25rHeWj6/bzNwdi++W5hs7yej102ni9pmumr9Hb2PUrIDePFz112QkW+v226Wb590qwj1H&#10;Gw6yeX15wenzKl/kjx5lWXFRz2U135nf+F5zr/pH09cz7VgJZWFjS7AHNM5BHpHKoYm0keZvdgAt&#10;/TUCOggbE7ZBEl/MpoSUPjXCA4SDJfD3cQw8Hg88fvvE2DcQM7ZGEvS7iTwYrnjlu532RyNQj9sZ&#10;Z1j++1KeuzE95/QraCoDYwQdJJVMSW6oUOtOhwcY3JsY4jliHsYtR9lrmZGjb7tCxeKWWHBt4wpS&#10;9tgHeAwPMg4ID99619sUHU0PrPUiv4XBZV5NUraDeosDBdQDnyZ0/btvzzCuNVbfpQzfTc+ks9yf&#10;r/K80iv9O9IXnPiixOTJYfp7pVf6o2lbP57VU5ZMjPNz75GnyNVUN2wn6p0FjrrZqHvNs7A+y12x&#10;zUiNrFbbdEK5XM095UXOuEzVH/diUzErfExBkcZAXj6g6rVYcd/Az6yU0rvSsXh2RSWy0YLC/YD1&#10;Jx8A8g9OwvssO0NJVd5AaH3Nxm6P9YSsbeHcjZSO3PJk3+Xn/qfGTZngfZQNJCfJO+T76Wr/DA8/&#10;XWSuq+KmhPU3g91OvPhKmIxBlGIuZPdGLsDxwBgWIK2uIwLrPi42aTMzyLAxI0tg0HkT75hmOl3W&#10;PttS0Cm0oNsMBoa5hoIbHgbI83KT+yTZxRBDjBSynTXDhdwGOFieRVyPgLHdUNlaw6033HvHe+94&#10;2za83zZ83Do+9o5bFxdSvZkBwv4ojE4JqwCAOJ8sC8ODvFRfrhRzGGUNarYu2IHHHG4U0spFKerT&#10;F3AuBjEQTLnts0ZBYdmUBBeJyNxykddhC4LSvNqNB/GBG/R92DwC6u88OXHS8YqRJDAv0z6vKQ89&#10;076khJQPlpN6DFhQXSLoiex8chkYfrIaOJSm2EbW3ZOkOanQp6BZRmM5PR8AaAguN6irlry+CTxY&#10;Tqax9L5RD/duYFDroNbRIDh7v+24//aJt33D223H7fMT2+MBeghix2Ze15KvmEzLvxDtgpgFoOoX&#10;z+a4UPBN4XEycCfk5IydZzrMKXvA/hBFd1LIR4FKj562j6C206AXoAnCv+CO8DfW4YwzlE/GryQR&#10;rX5e0iueO41g1Y+rFCEg8vhXQsdzEwWXPPlsNXz+i8xDdNG3PN8VKqkqUX6brGGnRpnQjoHWgN4J&#10;jeXmE9PwGEijqdHUp1jovpvqTnQkjW9ik6wLmUf8DV1n7lCUkgtHajgwECf09TMZ2ianewW63gGi&#10;aa6jHNvgTvgdMpD1INpEIMIZCFEDJRpvDLhZHUPYiNFnfT/GAQy9QTYOoaetC5+0ALkk/BEshqh8&#10;up6pYdCBcRDMWBgutiqv5NL3PIbM52sKMrLC+XiXuM8JrnN7lSRO+Dut3+ub4qtezis8t234VBry&#10;XM4z81M7EABKXn7OcPAxL+jR3I+67vNnknxOa38mcmf555ydU2coCRs6JrGKLYtHHTN9kbLnfR9h&#10;iTzIcOUVuUr1XpcFDA+uKPcCGnO3/WHiXfQ086KX0YeJY14XpdWaiPXSCuwm/C3WCfl+OrRFcDrv&#10;tzPIjAZc8rRu8TAo0F9jM5jx0w6YdYLL7soGXOkuspUG++4mpashg1TON7dSGhjcXRsvDoXM0sTf&#10;lWaq4XK2yUzMajQQGB3jwKGGDKPBEQfD5BgxFnSdJJsruxUR7nrzH3zeLIB6c9iJWy7pXzqcxyzx&#10;OCDxSja7yaE3GY3WM8Nv6eWYFjZyIjGCSEyMHnhGMVeBb3WuTiz0b05X1OC7ZU7vvlEJT2Qsw+aV&#10;XunfnTIqBh3wX5GDMxcSY+y/jxK/0n96CkNGOdUypyxYJjFzVlB44vqvC63xXtx22M8s9EfZk2Lh&#10;uoO6B7QxGOO3XW/dAVzKu7mJzE0XuwffAD3bgJWKZkF5UfTpGg+mz9av+TX9xIkUVuIy+csP2IRf&#10;2eh6KEqy4OGfZMriySDBNd/8vcbfSFdUp40y+X/R4Qg8Z2jEHgh8LeSfIWRCcH7XXMi6OE0bg1aY&#10;JdcZ2nPimCa7ZRBjUmXG6fSYDY1hJ9JWKCZVcS4gJ5RW6GiP07KI9ZX81kIjytBkrGCLJCENm193&#10;EXwJQ51jufJowF312O2RwUNvkeSbLHqqnqUXEsy74aZBlD/2Td1JSSyMt03iYXgw77QH8zgrNOHH&#10;hKthzIj4K3ljb3MZbNfmTDvq3Jsr/aO8DY0i/jrRgVGeMexEc+rAE/qUV2jUb/Nkj5rPHWtA9vge&#10;J2vJhzMcVzNdi/GVTc7EK9wgZq+M3lNA1VmAbmAYEmBQbtJQ2gwFO+DBPreiG2S/RZFpg8VCsT/p&#10;dW6bgwaRjXvA3cIMVbh4lGByIwo5MHW+qAN9yM0MDWrcW5d+NeC2d7zfb/j47Yb/eXzif45P/HZs&#10;eJiyleAuhZaUaUmzrui59j8r+ooBIWVz1ugLIBmkJJPQ4Rnzsn9xKnXWZobTPORbBoW0J17Ic0VJ&#10;TvD1uqKNhMVD5zMx81fMVRem3gDKgzAeBmY9YEzn4qkMpcK1tSA4Z3eXq7QsXd5TAcW5zuBW9jz3&#10;Tv81WYaMq63meuqV8zgzPE9wRPBgsKxZtOS+UZiB0l5tX9cNhrkQ1Bp57hOXDyDWus9T+jNcDdqN&#10;1A/pS1Bzkz/NhSeHKzAKHDFcJQBMcosy4vNEN4N0WiD2aB3520qhXfiI9CncIQ5UACTZiO19UD3h&#10;7VLnGAN0HDDlEcFc58UBEiICehMoDKGLsoy0PhpyQcf8oGTlb/pzRpJlb14rsq9l52drBL4uVz74&#10;M+KuMPv3Jl58C9yv4+Ap+LS7WkNIkUVuT3w0SA0lgPoTnH7w6i2lj/k7le9PpNpKspdv0zynfJwL&#10;cHm6mOu5zxd0cqGYLr05GaIuf5zq5el30vjOraR/p3c/pWWcxlKKCu5k+k1TnuCY32mTYZJSheyi&#10;rBs0wp2U9S/HPYh3Vkxl7gaR49SY4QGhvRoG+S0u2S1sjbE1YOuErZMYvrUOvxGvxgzro8judhtj&#10;diUV+8DaR4f2359UpBn+PQ4+2QGbwQOsLrbMtdSwWxcjxSDU9dQo5sXGbnTd8cfkfTBCLle49a57&#10;JQ2m3tS9VOqjpeNQQ4aVs7koB5i4XpybaAJZWQ3Gbs+K/QzTyvi3TFZNc5++XeYP9v2KDL7SK/27&#10;0xVqz1LAitWb4dMN5K/0Sn9iOt/IcEQr0nV9XUSiirVFvr4ixmynzRevfieSy0YTEQjLNxfIe+XI&#10;nzeUSyE7cxRaPP4Op5mF1VXdP5euSxjrvaAilLLlIeVxfCFN5Cpo9cxO4rDlsc0cVFMqopZfar/g&#10;+mYAqH9JyE19MCFOFBOCV35qWwao/ZvaSgYE89NpqO9bPRUeQ/kNF05P+JTmmnN+bbkjBz/WoZuv&#10;6zTOFa5dodrszoTMr1YMu8KYq/I6KyL8j2QNchKg2QYFSPm0dgabAcM+WZ9rcG8O4dxvf5iCQ+eq&#10;NUgw7064bR1vnfC2dXzcNnzsG942uYVx62LEaE2CgBt+2ZXzBl33E17FSTLFQQtImmBOGQpFNxIb&#10;dvK5mIwYSBtqClyzLUvGI1fW6WYgb1LSNOXO60wbMniuKX8YK/xZMlwMTn+DfU7D0MQwVx+scyTu&#10;XaI+M0SlHaoORZVmVFcZUeo3wn2V3UAq8S70B7Vy96MYqXojtC52Bds0UarPaI7AKxzQDQTNMCWR&#10;GR6tlOAmCW40OyXLICib/hMAACAASURBVBrAkMDggyEGDL1r1HgTvCECoYEaY9873u47fnze8D+P&#10;3/A/jw2fjwceRwcfGsRRr98T5znngKfDL8Mxz/nP8A8Zl6shHJ8Sr00fHNGjtXg6ya+ZTrSPrSVt&#10;xQig8x2qvc7VES94Pk+fZz5R5YzK+6pZIbCCPdcTuDFgBhiveqqt9MAEdHtL6V1dDacyOU8x2iy6&#10;R4oYc+iM0mwpcCIiMqbkUoYnOEeg8QzJgJxMpWu1o+ZEk4wustIjgrn9a2gQ2kOsUUfTTTSvLKP2&#10;TMcnuMTMGnyMmDLip57yVUUaG5dKgS844UcAR9d1tg7nL0lxJDgMxxlvXOlLtfuS836v0a2/ic84&#10;T4LA6bREbJyJb/mYWONkDBAewo9B4A16M4yE1id5Stz9Kdx07sAQF5FQD3JkOGNGbY6+sPJeZv+0&#10;P3J84Kn/z9J5zX+VnO+WNTJLfrXderP6q/7YAklrtdTrBDuMGBY3jIJnptU01UM+f1/S+FSmkgSa&#10;3tsP8txc8qes32EnV92AzrPKHXY4iQELwFVH9Hs0fi5jZYblNZ56dMk/rto+yY1zLbPxw4o9dyx4&#10;5gPwqY6ezpxlZQI/GzdyjiTlrF6vh02p3oSfUd9FQWY9zT8ZH0Bx4t9pDGBu/sTlpxkxxJCxbw37&#10;Ju6O+tY1yLcYNnqX9SPLJ4yvzYyzFP2z9mfjxd+pGJ/ZBZdnQQN5sLrtOzCOgWGyof2NIXZ+oBid&#10;LRaIGYt8byM5y4LmgjkANbkxQ607DN0lV9qXWImjiSGD0hzbIAsp70jrkAu+WZ/d8OS4Bu93msJ/&#10;RDrTBf38E8fwT4LHK/13pqXcob+AKlOtYzq90iv9OSkMGU8kMUK4RWIk9x9JiHRXQKd6dFuWhXUv&#10;VTOvhMSr+sr7vOkl4LxJUqEnMeraVhnQur3Lnl5sznxzOi9wmjZNZyH3iy3MUy7HlLf3qY6sBaDa&#10;Lk39NmXwagMYgocJI9HnMDhIfk71cBuueLC8V9C2K8QguKDs7iHsCjFn0imnEi0ugvXc76fYNMwn&#10;lxMa+b4T+Vmdj7OGeYbp9PW0p+TSjgnm9rz1aVtowdoKalf3AbkXxNOAUmJdI6x1mBfjoXmZkvFC&#10;8/sp+ZCMQxhPShsGJHC3KT0g51IHq7BuCiRbq2O44aE3Erc8veG+yd/71vCucTDkRkbH3hu2Jt5c&#10;bZNsami/haECtsRitugHdd7KPE97whnf7dQUuxHO2mDMtMLgQmleXM/j0xGzFUq2tOEgkv1eVu6l&#10;vnHqU51b9nn14Wo8ErsNc4whfuSHbUIE0x9Dgwsywy76kymq/BaNQTvhXtnU6MlrHUPkSi5Y0qkv&#10;q8LQIW5MRL2ka70RoZNsaDt3bBDDV6Yl1nY1pCQFInMxBjh+66igxjkGQKOhmdscEnpKJIpEbgSz&#10;xvChKt5GGMcnuG3ofcO2Ddy2ho/bjo/bjv/vfzfct47P3nC0BozmbrrqSkaaV6GbMU+22CZ6FLlP&#10;z845piaIkCwQkUo7CoOsLPVMiWdmDXhJmZqu+1VO4ReNrz1LnTalo/+r9RPgro5mIULHc6bc534J&#10;uOv29CkvTjzIHcH5DcdCmQusqcAyl6+Pl8rVMtlWhk5gDnaf5BAnSgpHopRnHuWKAs0djGr9Mg8p&#10;fRoDfjWSIWsIwqNcWcMpr9E10vGoAFBvGMXM27w2AB2hPB88cDDjcOP5ULpsdSu+jjDG5Doz3QYI&#10;PNMtzpDQ/hTwZ6rHXl+eDsY8XwYnBpSPhkxGwtCc7k+YbDB3nCKFPcLxNx3AIQcNDhDaLq6mLH6J&#10;0VC5jdHAiaazGSbcrVTif9ofD0DvhDX309ZF5lvL1YSvaEWhOV6ESg778pwefpWucD+/S/1JNFOm&#10;Mq8rEzjSM0oxopBcuS7hous3kcP8GEAKS3JFbyn9xRLj8j5o0CXsMj/KDzNDvZzb2ptl1acfaeHQ&#10;Yg5Wp+HWhDpgsxzcop5lnnVO2+f8TCoQnOatHFtgVByf6fxUaeDHoj8Ml2s8T/rLcnGAyvZr6tbJ&#10;FOC6v+X0vlMYIDY9wS/59ZjTeIB4oDfGvsnBpNvWsO8d+95xu23Ytw19C0V7k+seRZEen+m7/c6f&#10;CUZ/qzED5u7VPivGyC2GA8fjwBgPHOPQW9NRiCAHd7JM5O62zD1U1/hOCFmBGenWBpyhuQGoddkb&#10;UXMDhSP1aV9j9VS4c6FZVkTl4YnGZ+MLoZ3mp/2N8/JH04xHv0LXr+zvL73xK/2Z6al6F6gCbn1w&#10;yvpKr/Rnp4sYGcCFyJbeYfF+Tl8Ltc/bt26sNhZ5o6eMVvdbZBvXuf2v5NWnBo2UngjsWYl3LbL/&#10;9Uv66TC1b96LdpJKgCSchxJWALgaWdE3QIPvNnMCM0q+y60WixCfBWWT3M04AlVemADUm31nV2TO&#10;9bOOJ/ZElNFmmYqLomg68NE1HxzvV2NKf/m5tWFXgkMIN8FU9BAHJYWsGhbcr6wPIO9yQ7AtImXq&#10;5oCcsDS/5WB4YLgY7xwMVvDB5N3ABquaXXg/yORxU4abokrAZf5xLaDfvXe83za89Ya3reHDgnl3&#10;wq133HpHs3nmDDcVhmGbmuYxWQLWsTmXzVaahSx0m2LNx5qAp/NtCvdnq4sVdoIuMfNx4n6EAszm&#10;iZGfTIYJgTup0ipvimLzIjcizDgCaCyMIc+PEYYMi1VieQ9mj5lhNzXE/Yj0yw0ZFBQ1+ivj8fHS&#10;pHg04xgA0FHUJFFXbMBkjoRmtGa+eRt669iGnOA7hhk4AHG5m27jQAYWJ8ekzoGh5CzCqloGthsH&#10;RHpa+dDTxxF8urcmOH1kOtR0fFaPtN2gpwwVb+9bx33f8dtj4H8/D7+uv8IcwwEy3DQaCIQGI63x&#10;n0+J93ypfJkpVub9dY6lOluPP9u3qU9Z6XSZP/pXaDoaXJEOJAVRU0PuXIeRbyVMM1NYCe7fGM/p&#10;5G5KVL4tZJTc+OK3oR9TzmODy27A0hjtX/Nfb7+XAX+/I/vEDyrjENjzoSZyIomxRBCHIiT94nGA&#10;xxz0fuKjNp+F/9RO2MlVjHwLwEbPGBhi0FD/4+MwX+08tXMeUay9Cg8B+4SnDBTNzpdrYAVjW9+K&#10;q3a7kloyajDC1ZQJUoVRRd0sLq6YGTQGGA8MAA+Ii0tuBPIT0CSwGQ0YrL7aD59HViPGYIWhusmL&#10;Zq1N/TTD1J+eeKJbf70c7e36/NBiaSaaRDGPs6J4LQnShDtAvvFU68+p0qnr17XNleO9Qhq/nfK6&#10;5VhXWMy9Gem+W62jdKX1p6b/rul/2tR3oHeV5zt4TE9+zbUbXUv82mlEMgQonnJDlFQG6egLoaJe&#10;gky+g7IOOc1vseW21rBtHX2ToND7tmHfd2zblvZSjEYDnYC9EW57x9ttw32XvH3r4uZXBEGRe4n0&#10;Wcj7s9hCiP3gzDX+namifJLb3Y2UxsTIB8aooW/txJ+Gyq+9NzTqEeNCBzpUDiVwlcMTHTBY+vtZ&#10;K5/4GQ/2Q4QzmtpeRMaoB+3SPt1u7bmhyQxRqM39Ksko5DMK9Sv1d05zv3/lvr7Sf36iRHPytxde&#10;vtJflZIh4ywdnpUSKt58SyZdZ3palLIrkq+cTBnj1NO0vrFXdwVsHv9RNxEn/wTp9sJ08jPnKSOg&#10;xPpMEeK9so1L7WfdFJvoSVNTnP69GH1W8hBCaZOL2In1STdghWorOoZJqKmBuxLczMWQNccWGyKI&#10;1XyNzGBSqrO27XkKxiwCcrh7sqklwF1URbk0FtJgdSpYyR5bN1oZv0n6RPaJmLL83VzTlIBrJani&#10;RmE9Tzmh1mkBzprCtkPPqJBtG6IOCdomp9FtHJzqk1PpImjON3zEv7v2LeFHjCA6aArtgZqPSPx0&#10;W2DmUJ5VAf2ABfDW1ceMTxZBXSNL6+TFbZRGJPEwOuGuxosfarx46w0f+4bb1sKHbjMBnsStkArs&#10;5nHD5spxZdgJ/cBjmVN2/ZD3yeEROBIB0Gcjw5khF5ikWBe2Nuy2ALPAkvJ86PwMnYNMUiImRQL8&#10;lGzu3CVIPkk7xG3UceiNizHSHMWyGcj+u0UhmGNqBF2Jfsr9p7QZUmVbCZ6pHRwGw5Hp1MIoYqd6&#10;jc4MoNHAMTp6Y3y2hn40bJ2xtSYxUrjJOtC5FTdlpK7pCEThGEfWKKd+KY6XyQwawTSU1Fs8mIHj&#10;eMgmuQ1Q28AP2ZRSz/S/Y2uE295w3zfctw29/QZqQNsacBCOAbSkfD1xOpr7I8/4lMHmLY+Sqz6j&#10;TEj6sjBiVL3RilMn3pwMrlJdCv5Z8i66UJSBi07aWrBHK82F9QPz0LLrO6OtZpQihaPBiJ0X1bop&#10;1uMi0eL7WlrJg8h9XsE25Zheh5vDZOw6saIkWyiNrPOpvALkRjoy2hTLP/VVVhSld9nNktDIgQFC&#10;tyAKLNZmboTR4mQooLcjlU+I4VGcGXmbPI1psDPV7DTOwTkAdKV1pmy3uDcssSHoYAk2bpAzYuNT&#10;ywG3hI+c8M1jk5Q1GTB2nPJqQo02cWVcJl8ygS+MFm0pXa4BwQ3zE94NcYXHFHg+dMAEDfwN4DfY&#10;jckBYAd61+YJ1AmHGqYHMx7Hgc/P3/D5+cDxUOOGGY0S9zyLRgEnyWNweo7753SdPw4WzHL012Wv&#10;K61rVZJIF87BaF7XJjy6NOl8EZTw6UxovBZ3y/XTHZ4J2Ln+JcGa6K6IL+XoBfJHSU5qkiDhf/aO&#10;JliumFHA5efHvar3KgulOQuOsaLO+UEWu/L+wVjJt9tfd+pKrEOhFlkpXbuXcs780fhzuPHBNBZZ&#10;s5SnoPyhfD+3MZhl/5JiY2y947btuG07tl1uVjQN9NztUAoRutL+BolnuPUmN6673Gq14NMy/IST&#10;876y/I6Ydydy+qskORmUZF2RX1kNfZzyxXFBvWXOrK6hzIihc6uD7AGyGL8ahdz7AEE2jk63Y89t&#10;srhXkOqzvGUopmOg7DVAapILurE/yHvs3L9fLT2T4H4FXCoHyJ7lQ4jQv0K/X+k/OxmeZbEgy2SZ&#10;p7zSK/0VSQwZeWNCcI7Gs8ApD1HJqXBI5lnYcfaIL7Zxmj38lceGNZ9MWoen0zMI/jxuY9Rc8W8I&#10;snFSiP0ncFYk5BHVjSvF5vIk7M1LdxabK2zrlUw6c6AsiJ82UlcbhtUgbBNeWkvCldSRBeTslMWV&#10;/KYEjEhmReiswnC4/ci+wIntWTYmuMOYqM+V/6qsBLnXihA0JkVHUf5khZftUizYL3u7JuJZf6mA&#10;tl4QLm52UhsGYoejwwtuwDj3XevR2BEMKnNkqSmQSGHgjEINeR7DIHwNpNv3ptCxNYM4na/PrEHf&#10;WGs/HGQseMqHGjggStmHjp5JT8IeErzOTqg7TpCcBt01qLcYMQjv+4Z/3Xa87V2fbbh1mePexP2U&#10;GyoUB8jmzmHOTr6Mhvlp4TRx/t7wI00yKUxs85BnmVM95UAuFCalGVXUj1HeSR1yI2OoCyk5mVXV&#10;AFwq40KePXifzeWIHtpJ/rjRoX0DIU5fsxuTAELjuKVBPnb7I8cHJlEKAvkGTF2vhYJp202NFoZK&#10;Xh88LIZTmzRi3fNJv47GaB3oLEG4R2P01tCZBTf0hoaNWYx8DOK8RmrbMZExRpvYOMkf51dJB87j&#10;gPT4iDGRYae2CzG+3XeJ8/J/ftvwP7917aucpKuubTJnk8l29oI5Leg7peeZHX3Fdf11cIPSE+e/&#10;GbP1yVy1zWPC24BhgvGqzzZQVUJPlU68kKaKzt7Fhe4FJxJY2sbf8C3kHVYFIieiTEwTnqTvSXy4&#10;6kntz/rt8xQcS0jP9VwWo0UiUjM/hLnfclpGwYcXyrJSnlM9+Y8BNVc6tWSjIYmuBo1lzNVOYNKP&#10;qD+jCRC8U2iEBEu1GBhAGItjnAoLk/dcaXyeyIpN5MpdLm+d+s6QykOojzVWw0lMLj8oPnw98AQL&#10;jT/A8NhLJt0YFSYwBje5NZFDmjS5ITdo4PF4wIw7R2++BhoIn8eB4/GJ4/HA4/GJx+cDh/F0iFGF&#10;VhM344ftI74gQz7orwTwy3Segz+WOH0IoNkf5L45sYjfWagzI4bTlQmRM80Gw/dRael7XaeUmQOV&#10;x1HpkoFotiKxpn9XsF/NrfzmNM+1EzKeyVNf/AgLeGrjeZ8vkxuQtE+cXxUOvurMTycHxbOuPp0/&#10;hTdPO9Uyjcb76vsT9ilNmDPmu3IJMl73qZ7cVkJZ/9S5ybEKoTx26x1b6+i9Y+96G2Pb5Hnv2PuO&#10;fb/pDQ3J1zth2xr2rUte/eu9pxgbCqdkiFr5Wi97qRW4f5mk/JaaHGzRp+Zek1WA9Tkz2VllDnPb&#10;JcajZJBIc2crOUhOTOR8J8Ll9wlROMls1yNJtGtqOwyiJm9p+yXfr5XsGM4q/Ur4NLOGV3qlvzOd&#10;RBP9LBxoNjgDE+V54fAr/blJb2RkRcVKaP9qoxDvKQmmfDpy8h2OEBtx/+1Cc9rrmNg9SWF2yrDs&#10;19NGwTeI3qUkVKdHqy6VMax2padjkqtUNx1ZQZFVgeeTNqnu5UYvb/ozbM7ZroY3+6sMJxQhMBHk&#10;JoHJltxi2Kdg3G5cUB+d4a1llpt9E13LsyvsW0un7gkwn62ntpj9hEuMIwaWz7ogfyp6dEpCoJJc&#10;BlRxnxTEjgeqVCAq8KrW6Oi3RSFoCR1zX6X+NEn2lSjVF7dFbLyuLOeoL/paZ9Xf+Ze8WGo+cVkk&#10;rQ5mPAbjMIGb4jbG0ACjEkz6gCnSzJ2TuAOTk/T31vC2dbzvXeJh3Db8uO+494a9id9cMV6Iorqb&#10;YnoBzwCczkMj7ZueSiMbZBqXKodik7teaSNv0h1gVkZX60C5USHumdjdsJtCL25f6Odgde2lwbc5&#10;zX2ZgTS+jNaUnqf1CIQyhAig3nx9ZrW0xYzgEbcmoO3nP7Ced2YATU+H+aYyrxNZH4NlzYYBLWBs&#10;yW58mJMtZrjP7qwkMJ3jGHGCWJ5pkHLIZ2eNpWEETDd9tsc/udKmWNc6oGogciWL9mPI2WYppUaM&#10;fDPNdpJK/xoattZw6x1vfcO9R4yXrREGEYZZXubZVgBYlz2L9rMqLmzS6IL3ZDFzTuxjOB87zyUq&#10;36nPqXRj3U5IFDUfoRBJ/7RnAdOZflU2xcvvswLNKWLh/ZW2VmmblLQnZPSKIvZBrmvdJxSl7wVL&#10;nlJgWry9nsul1LGQa+D0LNXMAeeAf9DNOFyy4iKWJ/8bfIRV4S12kqwcyUZ1ra0sUoPvEe8cN43p&#10;E4yCmPuoMQ45YAG4sj1uswAxabX1YABm4rIHBItn4FTf48GM5VwWbpLaXc5RQny/sZCeswwxYYHh&#10;ZNyuKW3a+HTcrMRTZDTFB6q86Dhy3AspfhziAu94hAFjDE7jCdmjfBp+ueUddeAzEIhKnZkfz4eY&#10;gPR+XhKXqeJUff6dNJddrCev8szn0JIh49R2Nrit+nQCVv0+87RVSVtzJ9oUXHsp+Kyad9ohf/lw&#10;09xHu8nrPOtU1fn5ya7h9fFFmcw0EoydNdYKv0aV7+LE70mJJszNYhYDpnwMP/1e3i/5W8a1oPOl&#10;Meer6VGtynlcNh7kG/oEcndRInc1dDVm7PuG/bbjtt/k73bD7XbH/X7H2/0Nt/sd++2GbdvFgLFv&#10;4YpK63AjRoIFlX8rjE54/EumtA7VqGC3I43nuM4i7d8I8P2dxQyhdHAmT2AYJpojVoDwDE9HB3vN&#10;GWvORydWxg2ms9GjrlLKXSzff5W0FJV+wTSz3ad5/9quvNJ/YSpnDuZ3i/zr3eArvdKfny5iZKxQ&#10;cCGMPcFKNs7obNEYKcUmZZJAfCtQNkiTIOsCHIPtVIIfSYgNx/IEo9WRmbtv1uexLsbJ+Wfi/EDt&#10;2yl9tXz5BAsRcuYqbRPx3Xqvk8GaARWs7HM6p1WUlmZoUMUGhzBk9RHitoANKc6CqPKY8zt2A0V2&#10;D+QugSAGlm7TzJgMGEk4ypuWSTnpY8RZELd6OpEbMgRPtR7Y1o3BPNS1ToJlNr54N3J7CgOG+ihN&#10;s2DCK+wspc55RmeDg2Ge46Mpyec9aFIUcV4LlDOBVDgeWkGuhxnAYI+bAADHYDxYjBcMgMcQ11KA&#10;xloYfgtBYAz/20gUubsbMTb8uG342De83+S3KHujjM19ozAAAUg3XnJKc28zRmGsyM9to8aqZeP0&#10;LsOTbVPh/qOSMAmN/8CjGCw8cPbQ+WE5NTxYfLZnF+3WxhijzB/y+vHW4vmEBB5MrzXB+XGo72LU&#10;vIEFcSOHGycDh8XGSH9jaADdgabKMD/VnZKNJTYqlBZnck8GRue4YX8YDlv7MAMFlzkeBlcWA7nd&#10;NGF159Wb3tVSpZ3ZmN3NUDZO+AKzzgdfsJtJ5j4LgN9WEfdYQ57T4etKlFUNxA2MoXMB9QXdcEt/&#10;DyI8tF/DAvJy6k2iU8VwYOy0zGR6kcdnNZhCAuf5KvUkglNNKJkPn9sNpTWF267KJJ2G1vasboHb&#10;WTKucxOB2ueKU6H01RVpzqMWsovnpKi2VKe8w2iA1xDt0tR+baH2L/Ps80zYfOV+pg6V9VZpuMFR&#10;QJxoFVBgEH22dnLHScqZq5HTjiWIUfFuVGCu5WIpwYzsuYzfFgP8HofTCtYGGHEgxWDGphQOKcN0&#10;8wcPHCxxHeRopRwUaDZvLrPYvHKsGW/TYKwUjBhEfXILZDIFQ3xvMKosiwScjA0VOSgZQctSTe34&#10;Q4peyZjNdQer/bKub6+ZGW0wWA2mbDTMlWQCQ6E3QrcYDFbDvBmKxQFM14pHIhm5vWhzGk28XSrt&#10;qczDzANPPIbnHG0SBBZr5JupGlFyNU/opstj1R1ZmW8ijxVnr6wNK0O+blcwuvhd6OpqQHPeqf0k&#10;F0V8Iz5lr7xA5io5hkzVGoOyW3kT78h9vWJHSXqwMlaX05c5n5POiab510X7J0xLNwkvQHo25c6p&#10;rsPinu4y7/PkszGdSMskwmeRwhh6ypxpE1Eu5c8nyOvjdPsiPXMSSbJnkgMacrtCDBc37Lcd97cb&#10;3t7f8P7xjvePD3x8fODj7UMMGrc79tsd+36Tmxh2I2Nr4ka2JWV9MmIRKlzz/u/nV/1fl5yNJiLv&#10;NJMorTnoDQb9rTJ8PTRiINBg3Qh6lfHf9uduFJ4AEmhA0wP4jWZfzxd+zxIZ0d91Xa3WyKIrc/P/&#10;1vRPMGL8THLce6VX+hvSFap9hYIvFH2lPyuJISMJKyHkJqZkcvmXAv4XyTVdLdVjVcnWNrSp886G&#10;YqNtv0k9o6sCXjSKKZhqEtrKCTHba9r2lkwwz21djc9OL88B+WJTJZuDvAFIPrpd2F1sWmzDkzeE&#10;q9VeJkZjSXxzOmj67n9JUHRGqPATdYN4tyafg7QbMbmIdJOTxmr1NyT4Ox412O0FC9grRhB19+RG&#10;hogrMccndRHQ65SNo8yBBV02AdLyS4c71aDRHWYwiU2LrwcVSE3B2mnCkaTsIhZf/XmOGyC+xDWX&#10;12trjZNSJI3HYZHGC5oVwENvDwQ8HurLOkZrrqfkRLiDS/cI6mE8DlSaWySCnNofQwK2qpLDDBhD&#10;DRiDDzkZC4DQBT5EaMRiIGoN905yA2Pv+Ng7Pu5yK+Nt33DfxNDRGwGsKhQDD2IrYGMqOEBITtiF&#10;jjQwGovSmVqsR7LJcOUJ+16REfEj/PaEB0FXTFbjBB+q+GG7hTL0doPC5NBtKHOKUWHu0hLh04lo&#10;RB480YxAloYCwMraGS6o+ilOaem4dLNja5QQBruMfwPQ017mYsxO6R6hh9BbNn0cfptEUJ8TjdOx&#10;uJWn0gUdYBzUVWAPiLLxQBg2AAKNAdPxC84eQudZTguL8UL88zMb5RDac1BzNkK9iRs6wxEzzijs&#10;mtP+SGzdZw0STkBrXRSjCXYPWUmihztsXoAHDhzUcFAH0YGtA/eN8NYJNyL8X7PMmUu+aWdICXyF&#10;V+TbEyc+nBaKbZz9+pu53ElTVUa7+q7tTjtpvsw/dan0A9Mbrpk4brdU/mh5aWKDZ3dX52S0OXhy&#10;S/zYVrN56p5ZspvTFmgM8HSS+jTyRKvswSr8aNRh68nrf7KMyhOK767ws7LOs3Lw3YQn3oUFPLn2&#10;LYCjdbkBoEUmpS+dgEYMauxrIsDLeIDxYDGIu0GXoOvY2jVulDsafD7KNaFfAxiDJDaHxhg3u4wk&#10;7cUII4CPU905mqTCpCda0TSfVFgV1QbzwFcqMJ6DqLtJNMHS+AlMQEpVU8kiy5+cOccpWO2j8bZE&#10;k8sSU9ywoxIOGxa4M0lMMiapexxS96BNRmVusQbAGmw86s+wZG9zAlVaW7beZv6xSjR91vwynrxY&#10;bM0/q+sbqdDSuR/z2qf0l8oajyHo4ZXm3R/GWxTvpJZR2/M9yVlWKM0v+p3/9fpK3uhvEWGhmJqN&#10;Yw5yqyMfk5k6w+n7GFE5zfN47jwRnZ7znO9Mar1PNUNkZP309bnCzQxnzv2t2fLSjJKzu7mEjyfe&#10;J3TyhPEzummPVxh7hlJ6Q/nXBb8ZumooXAB5xS5s0wkGhjLCMePgWWsi2++b3MawgN+9d9xud7y/&#10;v+PjXz/w48e/8OPjX/h4e9O/d7zd3nDf77jtcjuju9sp+WsWz4Hq3jp3s81d/Ill/lclwxO1qfsy&#10;yJfaLF/5vTAcmWvarMrwwHBIsCj1TA9qz04wXOakiypKTTXNxg9rx+XvxbtfJc3z8iv17as0e9J4&#10;pVf6K1OmDcyVLX9FN7yOv6Zrr/Rfmi5uZAAp1LH+PpF6nCTL5Ie9PD8lnt6pYMy8ktBqs/49Np4u&#10;qM6SwVz29C5vhZ4VBmSDlPq5FEnm8a7Ezos2rjingzJvlK/KP+v/VF1Sop/FZi5zKQSqTbnC175s&#10;foZjhStNffNqRI4qmDniRVggbBf5yf7C/73VZZ9lq0cym3KaO/pSQJWmKJ338fb9y2Kf5vEn6m6h&#10;utWyT+27nRyPRuZZYGA6Ded9auqqx6TfvNErG2yedAgJ6LrrkmWVbnswVEGvZThAw/p7cCieD1U2&#10;P3jgwYRDtt0I2DwyTAAAIABJREFUlQZBlB1NA/kJYdkB7CDcmsS9eL81fKjh4t2Ce+8bbr1hT7EO&#10;Yo7KKFPweq54knaCg1V5oOvEUE70euTlfQZOyoo0vSyn/00RzJBbKWaokJsKrIYeNfYMuZUSRld2&#10;mEp/KeGKbEia4jhpED+5TRG3L1wV6aeuBD8Ai+mR+uyfgS82anO7ApLTtqY6lHnW2yNjINvg7N3g&#10;Dj+BbwYBXxMj8Fzzl1nSCTCDmKIluvaTmHGMwFFQ0xgreQ2T4qXAlliMqoeWImaZi+MAt4beGprC&#10;y4xUiGEBgJTNNMrmRWHu7hTM9VcHxmHGnCExOJjR0UDEQBOjHem6byyK3Y0a9taxt44NhDbECPgs&#10;nc+2KUyVFsQpXpvwCX8X8S2+ZHElYyr7BVu+TplqP6shIZvnz334hthLV2XyzJ9hShYgOveFBaej&#10;eCq3POBgmL7ytGz048SNgkYjf57rNw49P5vz0gxn0j7NopZ/4Ys+5/zxbpaViiIZwsOIBHbEDa1T&#10;6GN5eIts/2T+Wca0hnGFkeU5AD6AcQDjAegtCnGrZJzKmOBV3akNzyMUMrhymr+sPRp1Jq4xdW57&#10;gSchQSUDkt18GmmNU6pBb64w/AYOISmRrV22MOtWgxBFcQ3TvQyT3MJjIhwkLvC4hYxgdZLDiZUf&#10;BL1+BuMZZ/789E168Z1kSJnXaR7ahcbQpo5HoiFN3nCeQ57najLeLfcZ3+n0s9/zo/N99PXdA0YS&#10;wC5Spj2/cw4yD3DBjdd5Cv1ccfgV7L5eqacuPSlBl2/mdi+e/54pTUnFAcj9NsHHU/Ys7LYMh9yH&#10;RSMM5PgbBDFa2J6vgzReobqW2jdstw23u97EeH/Hx/sP/PjxAx8fH3j7+MD7/Y6PN3n39v6O+11u&#10;ZpiLKYmTsYFaB1rzgNUZFvOq+yupye9JiTJevkkONxX8dosi3TKTq8DwmEhU/5Zy1a8GjH9I+ieB&#10;7Z/U11f6z08vfHylf3e6MGTMkoMqTU6nZlTASYLQ1RZ0+XQhe5YWygrR+pWLl2vZgG4KgOKqYhLE&#10;or4rZ1IUo4ijjf4sn347lZ5P8RTDwqx2mAXIKfhaEt4dHlXqwTppm9NJqArGeObiqW+aBQItzXM+&#10;cVTcTlFyAUQA6W5X9PWUhC3dmlMoQfxwcbP2qrsoU3JIQHHy09Sh9KBrEGRlLytkqbwGyBSwojDo&#10;ndwXdeol8tlDInM5FNuFlbK8GHt8/KGUnsTXSSgnn17zgU0tzSeQTu6mmB32x3kMgbV+00LzHUmx&#10;xiPmPQJQy5Za3EWpOynoDYz0J9twdZtk+EqkLnUI90a49Ya3reFj2/Bxb/i4NbzvG+5b16DfwKZu&#10;eDwOBgdeJNRME+g/fE5Qn/qKGhwGptNeVsfNzBrrw4w35mYjXCtZXIbHkBsWx6F/5hYqWYUIFpBP&#10;29YTVOb+ydcCkek39MYR+afjU6NkyAh89hgXnLEgMCkb6gDzv5sxLVa8G3YY4NFlvAbboYYaVmMF&#10;Kw7aiVqS1uy2Romv4Y0Z7YYaYKLvhq+tzeewG4iHGNQUrgxyJeVjHGJIGk3moTcNOtnSJpIxWhPj&#10;go9Z4ZfGLPAhgAmbGSITfAyQY8imsoHTcTsSAwofaIeeCicGq4K4uaGqofUmuNA0Aq/SeZrW95We&#10;KE6SB3805TX7ml6RRiPGOl/uxmTVEqXPS43Vain5L3fH5qAz3Fww+mVKnDIVqafiv5FodgI4163U&#10;3HiiI0SluS5b6PdyY6FA4OwiLpSdCoPMuszYyXMvpz7TLLFYH+hU5CzZ1AxMsZ6IgnY8bb+0XCSH&#10;oK0ZxzIMbe3A1jb7fw5Loyk6tNKFBe13Hmnf81XCJKPZjTnSG35n6md3RmxBmWM1julqgJxDJn/g&#10;vJyRDj7kOuH1ZchdgpcnVDXiLxOvX62fZnCwGpu6vUuuuNhkLGP6A6xu70BdZLTG2Dqhd6A3yOln&#10;lvhW3MX1ycYsbvAsYDgx4kZY4gEcyvgJK5FvGlXYZ0Bc05maFvmv5PGLVGJQLehJfmRG48B0jnmB&#10;sdN0F4eq0ZCYgeOAxSqBynQgUlAKLO3zmibncdGT32UkkWvemwBFRqpN8hmmfoBrxDvOeWvNfyyl&#10;VTqvITfO0+WwOZfJIp/Tyxn36i9O/5a+mMSQXmVue013az2+GnL2K742P7c1Pz1m2LHDoMvlPeWn&#10;pjBfmcavxhCwY7DeWiOxkTeR6VonuUmxd+z3Hff3N7z/+MDHvz7wr48f+PEuRoz393e8v73h4+MD&#10;9/sNd3VDtW879n0T10kaJ6O64Y1b++VM2Bcg/HemtCWQlV2WldIVn1PjLTZmuzGTeLTlKTN8lgGe&#10;oeJTLF28XJ7b+Mm0XnG/TvoVcedZ+qf195X+c9MLF1/pV0hiyOAk6MUurMqks/z8e9OCM357LZQT&#10;aXXHQUVKoKoBmTtcxlXZbGxF2d+7cJzamEdxDZ4QEMN9gb3JQkgWdk+ajSS6UMrLUx6EhJw/Sl1c&#10;epPn2vfPIPhJP3tG2U2RuciBK++bbvIIEc+gGjKy+sD6FafRoXlE+RHKRDdwJGWkgCC2Eb7JEOh6&#10;P+0d/B3Kc6lfTRK2BzXFioONQ5FcxhvzIs8mt0G6yXdwJuPbCfqm0G1luwGAl4LkgJ2GP299DVUt&#10;AHUYHWRoFrg5u5ITVwfhG5sBHEw40OQWBlTRz0kZxYpJQ9Ze0wnrRNgJuHUxYrzvEv/iX7cNH3oj&#10;475t2FtDbxqXBDUuhutcmc+M0hTqirBV6RxQOK+M6SSo7iAYEXT7MBgNlNsVEp9BXWqN4X9jxBzb&#10;BqS3nowScsPCYliAxDjXEn47/thasU2idrv572xkjVsWcSNDb49o8pgiSs8NRkU/a5souzmkSD/Q&#10;FX8BbqzGLYtzwcndFiv8BkgPtrPjns5CNp4QQLpZA9Q9FJt7Mom9QgCow93EjCE3LQiEQQDrLQw3&#10;Pmkdjt9tYOtd5181cC1uF9o6M71jpqS+/u07krHI4agnj7lrQGEGDTkNOVhcco1mvvXV8KEb/dbl&#10;5GLrHTRm1Qef/j2n6cy9K23kZkjwleQvucz+gik85eUBpGwKOim+kLAzEcpMhU81O9uxGy4J7xEr&#10;+NTU6tZnYo3TlymtZA8bT+ITWcs0K9gnQ2o5qp7g7w+c1uoiv/A9XbpsBhavg9KcXU9YEWvoLGpl&#10;39wgclpOybUmY+qj8WTvIkdfjFfbf0KaNLA09ERphovJNtreSLLVhFf+NeOqy2D6VbvAbHWxy05Z&#10;6RjP+Rr+y8bHFADVbuUqPda+ceq/Sx8O/ww7BdsCP89xWMh5RpQxAh38z2VSc5cI7YPLqgYoQNyf&#10;QhSEZlBtDeh68hmMNnQeO4PQQCNHC9IpLxq69GcwOFkDKnyZk4LS1559X+B3sRxZ/qeE6zKZrFjk&#10;tPI++hBzdiIwURdNz53vRa1CmxlIdICiGchhqXxPdCIH+ekSfdc4XUeRAV6oS56Z6c8GpGWSseoM&#10;f4q1YWN/puU4zWl6vjRO1aa+VdcppffTvBUYGE6Waa11U/q34PvVkH9C40PGK1Z1XoydobT3lIes&#10;xqiTaOqO0UUu7Qq6Kr7qH5/eQWQcImy94b7veL/f8OP9Xf8+8PH+gfe3d7mJ8faOt7c33G933Pcb&#10;9t2MGDv6toFMPm5B/1yKULC03Id/RKqHZjzpZNncyPgS/JvR8ijgMv2TwdcVv5C9fgJuXy2tWTxa&#10;5pn69Uqv9Eqv9Eqv9Gel6UZGVfYVgXVSkJ9TFZurcLwutHpaheSrssEaKW2URBSbWGoWqk8brNjs&#10;5pMRpdUsfBAgyjFt69S1mZ1XFm71h3QwlUm7m6zKuKgpNkT1UfqR52QSUMHFGBACo25cTI7XUyGW&#10;T2QoU8RWIdnLW4cY1QCBuNlsijYiFMWubc7lnZ5uT3Wc5PhpdJzGFArxGK8peMWlgtab5HfmGdLs&#10;CtwMg+yXMsn0Bf/nE3+yz8vCuW3a8jxUpcG8yS7KmzJyslZlG8ocBgrI7QpDd9EvyeZlMKvRgkNZ&#10;78+ABwgPDmVzbNKlI019ZkssAQn6994Ib1vH29bwrgG9/3XreN8b3nrD3jt6I72FEcG8m8FVopgm&#10;RYKhhd0Qyk6t5JaDeCKKtWOTkjd2XDbigitmxBA4yG0Uv21xHHJCdbDnkeDnUkPTtWx+sDtJML6u&#10;yr3WSE662saR1GVUvpUBwfO83rIFkEiu8AN2U0oRWulX1wGZ4s7JnYFuJnkZ5QyXEn1j84eeyCOP&#10;dCIVDD7iVPUYEuPA1R8Mjwlb1BFKC2B0gwDmFqdR9WaQXHRogrdEOGgAY/jNGqmf9AaN4sQBmIFB&#10;DC4EMIE65LixGZsMZxiwmCKsa0bWYqK7SUEQershLt+GjKVp/xszwEMPjBIkKG+cXm0E9GaxOuLW&#10;TdD7eoNlpnHnTeKUwxTKebd52q3O/FuVF4XJ8LqIb1YVaeo1CbgChO1dooSlH4ZDF4Obid3pBS3q&#10;S904FUzjYyRDH5+zIngJpmy+Rn3hzP2pSsjcb59iSp/+jGHK5dylaNYohGFlnd/gE6u2LxIZDQy+&#10;wT6GAAjVjk4dzNyYIrcqzElvN3Jjr6vQZrDrdP1Uf+pb5okzl/P3qvAMF3fDP4UaJBoFo3PZoQfX&#10;2p24zEtCbnTIKYMBHorjRQCoOBcu9ZxZL7HjnAJKZK5ikhLReDtIDaj63dw6uRUZhl6JCrvBYUxK&#10;SKPLdqCD0PoQ2jYa0CYF5qLPpY2ca6mQnvIUi9sif14DzszzQqq1rvtYM6xuYpzwPLXvWGG8K7V0&#10;qmphuFEmimzISBwaxmifKxhp+lz1fZ3O67reMEtU9PzHSJ9Rg5XlUvartMgzaUqfrZSYt6tPO/gy&#10;854VbDIv4e91/6qqi+fZIPFV9bEqZh6XKqec86qWNNfz/sOzab4ZDfWT/C8OZpHVl8uk+qgBvTfc&#10;9g1vt7sYMT4+5CbG2xve73e83d7wdr/jfr/jtt+w7Tu2bVd3UnoLI9E7m8vcrJGuf14607YwhNpc&#10;BaxFHE0GKONNGRC56qnePxtGmUzzRNrkM9aQryqVFa768pXY8s+c51d6pVd6pVf6O5MG+8ZpMyZp&#10;1jJUAfG8kebEYGNTcN4GzRyMTmXOn/a1CuJ8KYQuHq5OCmXuTKv2aeLM9nt1onYuQ/X11K/oBqeu&#10;pK02AWdeXkTegNjc5GI/6AIShesZc4FlpypFqE+bLt0cSHk1BliA8dTUCRYMl35E+R6bjHIinaqL&#10;KlGK6vnHZBwhHzFHoxOICRSRXVx5mTIzAzkOgfeDF/WpiyXmeWZhpi7rv62GjPpm6AlFcUDJTk65&#10;ysP+oRhacsAxJVIB2G5FeIHFLIgS5zHs5L65TtIeqRLoAbmBwSwxIB6sin3M7qTkND4l2HYeqogX&#10;tzy3BvzrtuF9k0De7zeJh/Gxddw6Ye92E0MDpisMLJiybORivs1wQoCfbCxz4aQjFCni2kxhrRPk&#10;+/E01aytDyZ3E/UYjMfBeDwONWSoKw/PLXgpQQ5l88VgNYwpbiEMdI0a2K13Ge/y+pUxN/fTFsHg&#10;HbdsQ2D4qqUlNjrHoVhDvjECexQHHVQJcKIuY984SX7DQENN1oPwCsgOPbUup7lpDL0toTFKoLd+&#10;jPILssGMl668NBqg82SxTcxUdTT1604EGnHnSmA33PUZq4HJxnFgOK2w9t0tQQNohPf7smp0eObl&#10;ZVgNpOdlGcAQn/E4JFhr17VY/BkPidEjVjIJPN8BEA80Zg+AbKlSmFOv1AWSPJuN54EJ8dvfJXa3&#10;oiMnn+ernePMXosSLuMiO82TYou6Uk3+jYJmX2QtNHkecT0NS6dC8ST6WXi6E2CaNtYBH0LofqYO&#10;Tf1yDD2P51TMeOTs/qr220y3lctmeeEqqfHF803nvbPLTUzK95zXhBDtwslY5gonzcaJ4w6CxTiW&#10;DAs8L4rs5TCkf8xaPOaElHbFjRK9Y8IaXwpBt6NT6fYmxUgFHC31JXh11C03vPwmW1L0Od1NfJg0&#10;D1t567/R0hlPXJjI/u4J4gJT3FsJ/VT64mLNAPMBGgy0oXyOwaM5TDzfkHgixIcbYokHwOGMsJPE&#10;xyASXjry0PL8EUqA8UhlsSyS0lI36JIaY1Z08I+kSmXj20QtkyHt7L6OnK6Q+69frP+kaCTIAZE6&#10;FJVjiODGy4SLjmZpLU1EavG9jqvQtVUqjGCKx1GqivH4Q4L0+9RmquV0uOY67/O0KHOC+9ewmY9W&#10;+cybcYH5XPTyxtb30skYnvDnqvoSR+8bLTifSfldtrLfC6PDanaIILcfEPCqxoTYJzrNYRsHh3xA&#10;EPdS24bb/Y639zcxZHx84P3+JsaL+w23/YZ927FpgG+LjdFal30lwY0YppAn6yfmGf51E6clVbE5&#10;8KN4onMaE7lsv+ySONU5z0VXc/sz/ZzZ8FeoGNRhohP5Wz6QxlV2zVLcikK4zPWN9DJ4vNIrvdIr&#10;/fcmvZERIsJ5U5JZjUgt6xNN1ymMDRNLX9WjzPtK/s0bOKnDHlxxvbRZycIwUWL+dXxF+CP7JwQL&#10;r2/uWN4InDapU39OPc6KkPkJXOcESsLyVHVSIaR8rN/z1jjGI377m8fF0K2sDjEUNKVFHiHYovbH&#10;TvHkGG2UFEKEMFy0NgmpFLiS3esENC/mOMF93t4wVQWu/7XYlxXlDKvS3k42mpSu/nntRHXonMnr&#10;+Eof0yjhWQCs9NfeMpD8mUtHaulAOObYlprSK7uKOgbjYe4oELEwrNwB9uDDYrAgdSfFKci56l8a&#10;hXKHDxAxtkboTdxJ3XvDj01cSL1rUO/3vUtAb72JkRW5cUsmNi4ZZjyGKGAQOFDi/6UTvQJj0gCB&#10;Rs8C3KZbYNjtkwjSfajh4vMYeDwGPo9wYeX1UlNPHE3G0bpdIUFrEqPBNn3myxcKMwviZ7dPYs6r&#10;+7Hmg0v0iSGxUtK021pycskIFxa2AZz1E1Q+/IfBpJz6SrhFJIYng182RnSFC6mrLQAYaYxn5Z4a&#10;4lgDXg+hJXJxQvIO9U0Vxg65PZU3zWgC66HxSnho7JfeQQwcQ8fAhwThbg1MEmjb4s4YzhkcPNgi&#10;UhB1Sv120i/tMQiDJEZMa2KIYhwWOkPmyeaKBEdaV4OXweFyO7fgIYtkJzjnywZQ2J3qnll7/gRw&#10;rihgYEalUz+T4euik6ciT34+SdHWtWKrfg+2SQke+u5SjjH+OBacdoKLTpMpq2XpLGQoR55UdtH8&#10;GhZm2o96zThx1feY/1xNctVXFAuG680ZZCjXcr0S4F4qaTFeIAW2Jzh2J3gnkgIeA4fG3imyZQws&#10;/Z4YghIsghp37XCJrrWCicbgGBl0Xhkjuy6MxVDBZvA2XqDmzcEOLzlYYHQk8JKtD9bv03osQh3q&#10;mudA92aHSZrDngHnw43VTKuuECX4ucoEGU9UHngcA9QZ2yb9HjYGa5bU5ZTiqNySk/kUcGvHHM+z&#10;UnyG8/cSwaZ6RtqAq0NmZmj2zWG/WFizYGH9pKnuktfogPEFSm1kmsrpUS47z7Njk69n/3fq8toQ&#10;XAYUnyccTj0otP3i+5OHtBoH5zmwB1O5LLteNzi1fp2HfP+G0/ysBe8VHlQ4Lzjd01TkhS/LrUOm&#10;57R6z2ClscGzzsaPfFBnenPB04o0oXXmS2V++8syIA7aOCSTNcEO6VgwbiJxnbndNtzedtzf77i/&#10;3fH2dle3UhIb403jYty2Dfu+YetqxHD3dtKyifC+N/hqOfyCKfYb52QGXM0Zz+VlGTBNeOvPcHrs&#10;sFrB69n+dH73U7a1pewqnwy9IU0MuxHrFJQKB1zWYNTnuyv8lV7plV7plf670kWwb0u/T7nyvTpX&#10;9cQGWTjYF5y3CLS/Y/dU2gXCWrB+XTfVsxC9eCcZUMb8O8CXGXYtPiuouAg9J5dQUz1t+jTxVXxp&#10;m/I4C1txIksEpiSY0NQOUfkuMiqrEUONASlfHm0+DSTNcTmj6Ns8fd+0A4stNVxd2MKdVIMoXmgg&#10;ptG3mDGldotBmmpoxD4WEbQ18Gc9rltVWKS9eIJaefzmLmfk/HYaneC3KSwOgRksTMWCAVHqDo07&#10;AOgJ1dA98BAVlLxnNWbA6y1xNRLcXcGtCjE5RcUS2Ls3dSfV8bFv+LhteN82vN067r1hV1dSeWNi&#10;OBOGDVYlVXrXHLX9nW/yYBsCuGHmq8SQGBiHBu1+HAPjGHgch/7l2BeKp01jW+iNi65/ptSwTZy7&#10;KgMSaaLoY143pgR1I4yWVVzKek+/MbSiHQkuOUZCVghWnQP7vAJiCMjpTEkT7TLlv04Co0l8DHD4&#10;NeZw2STzZlTI4Nk0mLjNr9RrmxwGgAY0JnRIHAqMUW7SNFuAxwgvN1rW5u9ojH1vgMX7GIxOwCC5&#10;ETFYXYFpeQct25y1YgRV0DleipJQXM1Qj06MwRikLqggG7iBUdgVK39z5eG30zPeucqeFszvTZnH&#10;mjLPFVcTD/72ETr7mAKoPm3fEkdbRAt8/Tqd1Ytxj+QSVmRt5jCjtq5R1tui8Bc9Or//GeXaXOZU&#10;20kekU86fUuppXkFlHGo0ttuY1mOBDYhbZweZhmFxTBtPy9Rprq7iZtidRiuCNHgOmOIQdFpsBlE&#10;c/wMzpaNn0wct2eaSxu6zjmMQCFJGYDSiE54MsE+GW/zYPl4CKPsG9hjLlmdQ2+EHSAcamSRv8BN&#10;vdszHqDRMEbDYzQ0FrOTtdsagY+BhgOdjL52MA7oXTsds8Lwd4ndtBi5wW2SlwPLpryZ9uAKkZ60&#10;bq0sKEieRz82bb+VUtgaMMI+tT/XytO7mre6dfv5tKAfCw1kBPeepeR1fYU7DV03VZiAPTgbIcjB&#10;9lOu7676s9SoPuOHX/HKJ7R+2YPfMz9X/Z6e0QK3/xDPPreRaRGIpqVjN/JREJcpPdPvnRq6xrFo&#10;sNvHDY0aerMYGXf8uL/h43bD++2Gt7v83e833G4SF0NcSW1iwFAjhh3+CQr6h6DwD0xX+PKtkr9G&#10;WlhEhvIzEynOlOJJdRfff5nxvtIrvdIrvdK/Nbkhgy4FUktJMcbXIkbZgGYN5HcTARaHQtwu5I3w&#10;3L+RujW56bHqTPa+2vNQ9ptctzjrTdS86UnPaX6R8iYB5Xu3l0PNRVacp6pMEdrsCrBtghe16am7&#10;fBDU3EQRoG6fzYiRFZbS4bi6zKbri70eQjAmiDsCD9zMSSh1I0C60WAgPJ22UgE77/t9L5nmF/W3&#10;b8qBNFbS8lKJY+SkVMiOKOyEku2XLSh497GHayrDr+TdaEqMUGbEpiFv5222ax1ThQw1csjGdzD5&#10;DQqPYaFRk+23GzpY3WSpBwdReUj8Cx8zGUoNmOrD4dwiwDmawGEj2djcGuHeCe9bw8dtw4/bTQwZ&#10;e8etAVsjbOpyqVPgtcCCHWcyCpApncg2keFqK+NLUUaWZRpruBqp5BbGMcR91ENjYTyOgUe6VdB6&#10;d0W33B4SQ0bXuBetUcJ/w4e0IUTFy9xT0X1Q4LKtEU7KQfs3kZWqEIibMkZnXV3lOh7DX17qnGZF&#10;TnwzpBDE4aSFZzM6MIPZAsHqb62jpYmUKggFj6mBms65+G9zHBQX9IIh7v6pNfdzP6A4nm/LtObG&#10;Jxm/qNvw0Gytqe8y0pi4ddMMaD8H+8lj6A0QsyiSGjGN/5HRFL2dYeuMWgcouaRjo4/2Z3STXDnA&#10;AfjlDLETGY2ofiLwi8nNnDgbWp/ynkTUn/DtOEFM4pbGi6/4ZWZWtXHHumLlncrOa9oDSJPQB/fB&#10;3EIZSBM8lF56n/PISHria3LqXTmwMI/vBPbMwy6ZQVrPNsapXprzk6/x4E7RLxuPn+CdhgCFT8yB&#10;lrEhItxXuazkTD7XQ14PlYbsnhVkTjTPgPBv48nMjHEMXWN53Nqvcigk48s8L+Zwy3jAgYMJnckV&#10;y2x9GUNdJw2nZ1lBS774QkGfe5HhbMKABDM/ZF2SumQilpsM7iBR++84Z2s5wfM8Sf7IbqMF/0v9&#10;EE9QckEKBFCHuXcEEXAY9JRgkhnmlQ8MMd4fx4GDHsKXlb81yCEFObEtBuqDGmB/BSrGE/J8PSUw&#10;ZU5F3pmlb5MIFKPpXKfztgy/peI+y/Y1FTzPFRMBracbKen+aDZiKE7ZGKJe5ZfGy/2gAmpdjr9Z&#10;yl/3tVzH9g+ONWo1kq3sCoPy5KKJVeKyJg2H7GdaKYU2pn76z1zPnGfGf62LT7U87ekqd2F7NLd3&#10;AYqCW/aIVuh17kIpn/CWznjI+jwayfOU+Fj+vehsDJGm+uqXsK8a1tEJ5EFrrGTdL3qfrC5HZ3lG&#10;nbBtHfd9x8fbHe9vd4mJcbthVwPGpkG9t97QuxhA3IWwf/4TA3p/lUj/D6GB8zv7NxZYeRc5JyyZ&#10;56e2+DPLvRwWAlB0Ds/rJuetAE64bj/HPM5Y6hPPPRUtffvPwYlXeqVXeqVX+qNpcSNjxUbsOU/v&#10;VoLTKs0bU9tkzEx61eazxKcPmr6VukwZcBJWy7bMt8pzL6oBgouwnXOfZOaFkn6dTqLscmtYTkqZ&#10;cJSF0GlaKEmj/tu+m9GiJUUE8wQeSoKHjS82s6bYd/lW+9I4isr5bX2e8kdH2iRIcczXEgbWlwqz&#10;ZqoIHwKJEhK6L1C3WNHKQlJzBU/AV8ZFXk/dg9QJJ+R9WxbTDBYhsIcCyPYE4k/fvFsz2N2bMWQT&#10;7YpTyGbTFPNmyOBDg1NDblocbuSwGxeEAYpbGNYOoIr+4W4eYoNhSinZgHdibATcesO9N9w3wse+&#10;4ce+4cdN3End94YN4n7IjAIrZzoCT4NTFoaz/3hGVnj6JlVhk+dhvl0jRh9TpDEeh7iO+vx84HEc&#10;+k5GK4aKcLdmBrnWNf6FGg3NiAXddIUhb5prahXDWPunLpVWJM7wwNQStkfgE8HhhEdIChVHppw5&#10;kFIVIGXluCHCqF/Mh+tyU33sd3aaV+EuESjiDWRDXxpdkGKSGy+G0y31d0CNZ9qMHDRWNyushoEG&#10;0CF+8iXXrVhUAAAgAElEQVSGi96WOMTl0zEYvAEDDTtJfd36pnXEWiO/2dMmxUshiemmhhlbI6xQ&#10;C+Wc9rcB6CQ3QsKdg6zQUGx+se10PLd1AZ8tYqAq4W2uyJVMub8+MXMDhT9aozWt+OL5F000djEU&#10;RhnHnCPWcn684p/KJ9x4wQ7PSpV1nhQu2T6RerWsvv6k9csc/8Hmk6Y8+qxWSdO46NRK/GanC3OK&#10;sXIZianQOX1fjdU9cfP0JmsDpz5BeYHce6K0dkeSW6jydZITvKHcTPUHkiYITPC2MtYvNuioC0Iz&#10;MkINm2wHagzO1q49S2NMypjy/tQPKSNGEy3bWrCrtshvZZy+fifNsBFCI6PocAMpoGtc8maTjBjB&#10;DscfYojheAywulUcY6ARqQHY5quB0IVGueNJxBpLMDJjfHDdb46NMbnkymmFc6uUpYmJZi/7UqmC&#10;MVAzSonRu4nrQlestlhHrDTUfXkOBLaqcd8OAOQWF7zeuenJAEwxpETPwgpu5TJ/p/R3bgPlTXPY&#10;0CqHywmx1vKuiJBgm/OepiwZpTz+zCSTpKbDaHgaxpSWHOVpvnwIxOcjlyk04udSkIip7OpW2pLX&#10;zbXVZ/X1iuvGHsJvUUwkruJGxRM/VINAsfhLZlRSGQkEpiZ7EcVRM3puW8O+N9z2jrvexripMUNu&#10;Y2zYekdLwb1tBGbA8F7+/FT8Euk5BUz0h+sjAeVMW88l8/cViOaZ5sX3cq7IWN9Uz5xnmSZSEY+j&#10;Qt8D2L8EtYfRcqnztF7m1bOmdK/0Sq/0Sq/035hOhoyqgEisYnGiZqVsCKZpCjBaFDfpqnJyz8IT&#10;hzehO3dn0SJo8ZzmWpShL067nAWQWdjOHVBxvmx0M+eeBPunUlntizBpPgkk84NaJYOQo4exC4cu&#10;pCZ1hgsDzDGPWRGa4DkL/pTcaxDIFfsiCKthQ58V91WEuKkBiPsV20Ag9UH74Se7DRMJvjn3fZ33&#10;wvKZRMWw08veHlW4ZgEru6+wMUWQAfabKwoAnV6uFTmM0ulHZFTgasA5bXKy+kbqPEzHQtDYFpJL&#10;blyoscIMGQOqnFBDBplrKQ4DBhHEcYS5pOII5M2q4GDDnVCUNIYGKhb3YGLEAO4b4W1reNOYGG97&#10;x9vWcOvATixumKBqF1X2ue7CpspOeakyKpQldsOBNEC94sxQJQ2Z+x6BGJP5dg/lmZ2UPw6Wv8fh&#10;bqQ+Px84FNc2vW1BpCfFWowdROg94lfkJS84brhD4BY4I0MLEZ7dIKS4CdKwA2lhu9IgcN9O91sb&#10;hsCmmJ3OxwpWpZ1FnObOG47YZPt+2+Cqf1mdWJQ1hupaPg5k1u1F6MwrHW0ww9Jw+I0U4N1aBMT9&#10;mRsiDVVs462xOcgGwIr3RkIGo3VdLyAwMbYmBtPN6go2YaMRz4YUCmGfjcHZbhP00voEGROP5gfg&#10;WS2IBDNQKk3WAL2hUIpRc/mVEsUc57fpfP5lOvG2WWFb3o2K5KmWYC/peVjx/HlwNF0k7tJnTque&#10;q/KZYlY8r8akceVz7oY/T3WXLIHzQboLVntb5INY9VmfT3hNgfCaZeq/aodmUerk19wNVlPGogi3&#10;/mr/Twqus8nJR2g8V/kh/KeueYufUYwYyuM8rkXASR24JYOu4HzTdRqxGkhvLEXvyA0PNqoxzZm8&#10;oTT2bOS1d7EYjHrBbyw69XBlasYIhhkfUd5UqurQK+xa+0LkbirZm8guyKyGkaF5iVmewYUqTGt/&#10;oGkkEs49JQB6qwLY5IT+8QAd2S1Q4vPjAI8u3/VW2yDowQiAuRc5w3mK1WOLyNaqw8M6UwY/f0lg&#10;DT5bYOu5ucxLpS6Z3lTaE0/q77LSCeAuNzBa6yAJgqVuMwlNjd1yYESMPnwM2T84MzW4pJs/qcW4&#10;uZN7l+Kq+LNVDKIpefG5rGGr3T6rsJxvCMnUcaqiIHasMTaa8LxbtR72sZXbRGSgueIDZ5petanP&#10;Gl68DCK+ejFxtvM37z2t8lkWSp8B31If4zSvJ3wvVZYF762S/5OfT5SS01qZDhM4aU68vcSgsGYJ&#10;yIdsZoOG7I/s1lsc8tqayMnb1sSgceu43Xbc9x232w23m9zGsNtf9YAda2Slr5fAPyGdscieZ4qm&#10;a4XT3J7Wd06UDsJcp9lm6pTCxBJjZSFAPpNykswQz66NxHGIx2NgNTnuYPxC9i0ij9PknsK2Nx73&#10;cF43mSX+B+DJK73SK73SK/2xpIaMSYjVVPiECWjfEWgxiVinMrP6prZhxwKTE6BTcuacNkhx4jBn&#10;iM1Q3jC4IEZnJUAe5FkgsHK84KSxVQkGHEIzn7OWh3QeVK09K4wu3hXRlUyISu57VGC0MqQSARU4&#10;2ieVZy4gqSQUJ9aykIuaN/XJTvl02dcBZMp0rZPjM4ZK3k93n6V1pS2ht+IbbpWmmmYuLq0aFRDG&#10;5io91QmTPWhsMCkFwbR+ABSbA9JB6Wlr64rAH5PQKHPEPgZVD6giS25UkOsHDrZzcZL7YLldIMHJ&#10;IW47IMLgSGvBZ5T0JgZHgG9TKKceOdzNkNTAaMwgGugAOhFunfC2JePFvuFtb7hvDXsnDwDeGzQ2&#10;RjXMubQ7GTfqWWTDK5v/psqiWUlnZ4HDnY/FXLBT+b/9duC3xwOfDzFemKAsHjosFoYZMWyjFe7W&#10;WjcFNNf58z6cTzvLwU3WfgCD5CaLrS9Xmvfmxj95Vo2LWVnD2X2V9WekPqV1Y+Vdv4rYsMqzEfvs&#10;0nWyzleaZe/0+4nWWrZpY8S5nO+KCDCjFBut0iwMH6OtL0rgZp9p+PTTMIUT+1oBAD4OfLrCqct1&#10;DG5Kf9Q1kVsdOOjKYEx7LCc61l+7tcQOZ70D1QAaDcwN4Fi/gMXnMVp97frkBNDoRII3nbIQrfIF&#10;8BwvTkfvEcS7Nr7oEC14X5qP9JNPfeXgnzHL8ryMMyPm9Ky0PzXoOMzlfZY3ygGMosBeSCUTLy58&#10;Yy5z6TNygtdi/k68JzqI03HHVY/MgDvBxcksDswQgyyFeFKIwGp+5eYTDb+/lCqS+1TkxgJonJg6&#10;XAYwePgNOVdcWBPWh4UMFPCWv3z4IPKIMcRyuLu5Ai9KhTLcqVSW8ePUUOmY8HvXSNkhl9xkqiGL&#10;CkI/rvAmdW217tMaE5FEiKEZ0xvECBG03PokRozxeGBQ0z+SWD4QWmZK+3EcavTICvqJalGar9+j&#10;XTJLeFqLdb5yi9MbOj1+3pStJ4Lwn95A2w29b8H7e0NvXeMBhDHn8/OBB39iuFyna8IJfL4NlQ96&#10;BUyyYv+nur6Aq9eSFrRJC6cbCACIR/TNWs4GZo7PcnPohMiM1SG2mseq0vX6LbyoM79+v2r1om4O&#10;Wl+zX/VlRff0zbP+28YmM9AssCz6GLRsdQiBrsufhn4u7YpxKzbNVTnD5+yDC6xI5SjObZDyayES&#10;ftBJZGeRn/cuAby3TT57l6De+y7Put/EyDTrPys5h0noXH/ntaX34alF3tlyln9+k8wuuFv0T/th&#10;OLiKK3lV39UDk73zO6OPRZ/CupYI4dYxozZT6fvpbAjX7/ndK73SK73SK/33pS+Cff/VaRLUnm7Y&#10;r9Lv2TiZH5D51NyZM5YTLvouM9hS7pupyCl2LN0UNJYHJuh9MzlXj81guSkBOzEZ11UJDGqxqcqy&#10;cysnCm1jHEKOC6KU+lk6aye3TUloH2xum5PANElrCx2KCzc0lzhvcE1SI0C9BeQA3WXfd9HgdRq6&#10;ycuxRWzfwRybBNvS+iZyUZfvf1Of3M1TgEyU4AwcLG6khgY/PvSkpBmDRqrXWiX917DClOt2C+Pg&#10;7AbETozrBgU253ITo4OxNcLeG972poYM+X7f5VbGfeu49YatAeEuyu5VJLVNmggzJLmyJG2+MuR8&#10;zimJ2knwtWo9iPkhwbwfx1AjxoHPx8Pzb9Rw2zpufZM5oHAdBbIA3+TzY23braJ0T0A3zfPG04wI&#10;LZ2GSgK/PjuOUTYPZ/cjSbQnUuXjAo/TcvI4ESnxqgxWG4Hn9MwoRr05oiW9aGxQiusRIhzpJkKu&#10;k0gD1ttGq+6B3OhqepGht5CGrgVxlUZFST8YeIwD5h2FGKAOkJ5nJhCOFsYsZqHJ4wRUn1Gf8qZu&#10;SARtGYNIcBgNnUbQB2Zft2OI4SlOojft1HyS9+dSqHW/S8u+ky/T52flDA/4IttI+eb6nrV1lWfV&#10;hZXswPBbEU93u7xodvVMn1OsgMi7glHlUPJkxRGu4GEb/Wls+SjlsuyFXLN65sw4uMBkci4lCHDX&#10;EJmuWwaPh02C70JLe6FoJupQUzdsJmNp5YU2+FBnGFuD0lYYsRP/aNpZA9OJ3y/m7CzcTYVpndfw&#10;j3VNh6+5hHst1fWN9Ze1NvZITmLoWAdy3IXs/seEn9a60h8NnMFyWp5J+O1xPAAAxzjkFkJrOMaQ&#10;v+MAH4fc3JA7m1q/3ZDJ7f7BtBjrdXLGkh6Rz8Xzla60qDXQtqPvO+73O277Lrxfb2V0vZFBBByP&#10;gcfjAPPA4C4GgXHAbi/KYYKBNQ3KPc7r6hkdnUpS+r6Cw6mWyrvyzcqcY35W6fP8t0709C3ibdGu&#10;59Jfpe/ixHfSn1nXd+o+0/9zyjNhtGIUGkxz9ly9Ec7T86/H6q0SyeEuihsap2pcBk77A0NNvYVk&#10;3WlEYgjsHX3Tvy7BwKmRuANNnciuWf9Tku8MlCwp6Z2QgdMz4RfFiLGAyXc4x1lyrVXa+0YeAu5p&#10;qZ+i7n4dWsvaISsaaMRCd1PNApfgkfkgTm533hY+G+MrvdIrvdIr/fckNWTQU8YQp3uqQuBrddeT&#10;HNPJ5noKgFQ2u1bNlNObtMhlmsPymBKTjZNL531CnI+fGaqNKfeM6z9VgsmtL/ch5NJJFiwt6KKr&#10;Pn6Cc/tJcqQbE2Q3EuyOBsMUEXlDbm/txI01LQGg082IVKe0eTXX7GOyvhuoTMdgMP5/7L3rmiS5&#10;jSV4QLpHlqTu+Xb3/V9yZlqVGe5GYn8ABwBp5pFZaqlbo3FWeYZfaLyAJO4E7LUGC1hhZaOOXBst&#10;YRwqAs3+GkpeC1kVLvu+uGT6nOlSpPcRGbNZ3NxrqOKqK7EQHb6H1JTr9n8+wH2U3pnusRoJkN14&#10;Ab9NMYE5MtwDDRlzJixjmsrf1W5h+BiGe6lW4YN+6fSSyhBgGkagmzTcm+DjZnkxfusN33p3g4Yb&#10;MW4dH62hNV451+U2RmwDnWAMc/hel+3etMYzDdO9gKfjoBqOiWuuMDiMqTiG4unGi+MYGHNgTBtH&#10;93PA3B0S/VvycgpbvUmOSSpkpax1Sid5+0Hzayra/KuxKMmX1fI9Wg2NdW9gEXSucYJEvfAQDjxc&#10;fUGpVPD26B29QH/FvWezimA3IsXcFxhx7vRAU8yy9nxluLpsN55VRNgw7pd4FtWT3w+jT4+3s+yK&#10;+3DQEHdN8wxURJ4ghSUbh5pBwhRZfn6FwpTGmizTBcAsH6oTQw8oGiaajc+VX5Z8uC6ZQOJa2gvk&#10;ft3ZabUIM/vsCNZhkhkMNBdxIUjErP5poamSWyYqXOBnWeufB5h7sZxuXM8757GG2voVJX3tlO/O&#10;6rx99jjVuC61R6vvxqiFsJSWClymf668TbS3gzQO+RrWba+ohfCstPOSksZWylBNjh0c/6ik4ZX1&#10;IyRe5MZJvIcFJ2nB4wXmseTJ11gUKTupRrtR8Gzu6JdLTM+BwusEj6FazpnVS/tmGTubknxzSgys&#10;dQw5fi34hkWmZZ9Sz7egRESLosb3fFmz1XijeT4dATJkIhdPmctBmhvgzTCrqmhTMKkcUkuu3prh&#10;oQhTyHbGwFBgtonWJlrrGHMYvfWbGErcRYXlJCw3OAZNPsP3ZyVDSlb6XosUkNU+DR8wyfvSZn0X&#10;W7WZI8Ct49ufPvDnP/8Ff/r2Dff7PcLdNGm4tQ6448ijPfBoTzdgWOhAFSlR1jyk1CxIsowljjG9&#10;fr4ERHl+56lj3+1fv2qz4qNfX5FEO/s6ftHCZsgNklXlIM3fs2pFNBdEYyU6Pxv1z39/RWJLH3pV&#10;d/c4+iPlas1PX8lF82dKE29lr3/xOStncq44t/ZeRPxW3Eozlq26jdVazC/nNGecMQ6A4UK7oPdu&#10;tzLcOChNNrnU2mJORc745Mv0f2KphH15r4iEhTrzRjJ5cSn4j0LJwv8kR7DDKMhUgV+liXtZyFr9&#10;/uLbBcf8zOFGk9cH+XO16AJtDp+bGzTKfAW4vPlEnQNpbvhKfD2Kd3mXd3mXd/m/oPyxGxknylEZ&#10;VBLj8uuifLkijvVXJ81XDN4fEoo2ITS+25nTKi6vDD+AUCqeBF4KTKUdKgMrk3gacVGkr04XKYCd&#10;RDeO4SyjnZjskAGD5VhZ2hAxqwK+QkHEhcEiRxewLPMJfovKA60/5Vi11inDhXkFpp6Anhn8vXj7&#10;OMAS5Lp8prc3f5MFBglHBMNetquyb8blllKfzL1kfgwadwgTAVIh5TBEKgrcd/G0I7SOwRVE0a4r&#10;w5mAWsH8FtYXPe3j8j/rIsdiQrbVO9TiXQ/3dB2gMsPGE0ahAvMQLMRvnwB2E6MJPrrdYvh275YX&#10;4+YGjGbhpG4uMzEXgLWrbjCI5QuYpJx7PuPVrmHKscLgrysMxXTve7VE3sfA43mEEcMUW4Iuzcbp&#10;4aOauIeYmGGst+yjVUOG98MFtCHPxAfwcF5VOiBOCCMBDVtlL6OcTwHEFW5LGLmS64W6uxhK8WDm&#10;3ueDcd07j3zBjsUAwPMee8j2cWsSezDnxEj6ZRbVCKIURtf9m7NVG7Pm2VDHcVxXF3/izKY6pSCn&#10;6E8QCvKivNQcCBQubIuap3ETNG1o0xJU6lR4FChbR28HTTIMH7gG+Z8WqVsATxqu3ue00G+Mq64Z&#10;518ivjpyLn4QVi/nhVB8XbbfK85JrBRUoGwGWRrYQ7vl26JAU1fmVgMSNkMBadoLoXc1V5cNGhi6&#10;/n49x7XBOBClslw8c9XIThheV13HU8MCSfmVd338mTjLub853ggFYxWXntJwxv3gr6UaT+wOZ9bf&#10;/eZXvEK6xvNDGha5Tgo9pfd54oIKizzC1bBMpL8eW+7/htoY4cBzJdEIsYQm7nUY8r8GhEEy2y8G&#10;dOKxgk0uSz0TL+jSSdHDsxBTmWXsrYy3tI36/uqslzXxUJVhLxNA/Fqe0WsawI2GT7HqhtcaDLn1&#10;WI/I20Texy8pMNTknAM63JDhynsm6Foo77L+Zfy/fGhPlcEFDsNN2e+ywAuoeUiqAmw5kZwrv2wN&#10;cuu4/XbHX/7yZ/y//+Mv+PNvf8LH7Q4RZh6xWR5j4vE8oDowxtP3H/N4MWEZFZL1VmVkHoiRXIY4&#10;quN8+UuFzDVu1qCdX/Ww91TOwslggfgctBQOy2ow+lKhueOd/eeVR6848avjmfP4ecVlR5zg8+LZ&#10;7Sj+tMi6zudWyzqd+uJhTt4i6600UKKvvWXJ3/Zxi6zfL+/Pj0j5/jx6n59w1xRsqnb77jjsJpc5&#10;fqHIUVjGmKxtddLZgfMvVEgbHHdoGDBmHKHL47sx+7+6NXk/sSn5i1/BPbLyARxU8CmvzhppcqEp&#10;6s5Kc5QwkuyPvVkIv+ahmgVYHQgk93Vzp4CE0Xam9AX83uVd3uVd3uVfvpQcGX+Ug8Mm6C0qib3S&#10;yyKnD+cxvGbydal1lq9TGJJo+9Uc1/mnUnsfRamzDT4TZHr9E+F1scCrmG7W+ylTEX+WP1+OuDKb&#10;ZDZC7rvwLA1mI+NWp+IzGemI/w6vH9POWxPhOx1CNS7Ga28YzmqVfiUaCB5vWWRXdgKmSK5w8vYE&#10;q28u16JlE6f580+oTPTc777ulztG685CVKyCRTD6mvV9ZuV5ze/mef/tChBVRHzRHIcravnZ12mI&#10;YKjiqXYTIwJDFAWPwctj3Dpc81ZGCro3QdzE+OiWB+PbrXsoqZvnxTADQZcSxqs1u5EhrhAOD9qy&#10;R4IBXkFc5UOyviINTGivqMnP3Vgz3YDhr3HQs1R9ng235oaMbt6X4sYKiTG/UjrIuiagwckGT6jO&#10;8LDiguQeD5Xldhy4vSP0mZQE4nFqfdKy7hMzEnDPFpFFSj6jCkfbRDGugK7XX6auOc9Iou4N5pz4&#10;WZe6WvdcPQBgKLTMHRHteB0a6hhmjYYQg22eqeVsKkofFIzWU6pTzXNQBL01v8mkgbPiaIXRTQPf&#10;Ee8wZwo3ofK5lv1O0RDeLESLx5pX3iSZKYC9pI87fUPAP6lJNS5cPL7AlfToCqNRWC0YLOgFYlPk&#10;Jcf0Rs9QelvHl0V/WuNcoZ4DOf+u9SvZNrAsb0/9FmP6ls0BujyzINzStARdXPuUaDH+FmUVjWJK&#10;w0ahsWVK68EIZWO2qsQHxTAdo4m9ta5MQPHVtvO+ZHkq/+YtjosGymGkAqXmqAgzgyIVOUgaZgNM&#10;2nxqNoASFGHBeeJzJlXN5Msck31XjWtXHqB1avXm38JEXALQF4w0dirQiv8o46BzGwdeLng78KyW&#10;fogofW18nnGTkEZ3sy6iaQc9rSdBKgId7gBSmBIt/cpUTPFk1ryNMUeGTYrQj8T32CdyWa4w2eua&#10;OzwTrERhayqai/Xb8IzWqr2h3e/4029/wv/4y5/x//37X/Bvf/4zfrt/s/00G6YKHseBH88nBib6&#10;YJJd27PTb9bxVZ2DmLC7OhQkXlrP0gkmX2l199+WybGP62PJaml8TpzB0Ifb3cr1HWlBGN9/sprb&#10;kcmb3Wwj53/eG450Kw/1ZUfrmL8yGL0q1z3s6t9KW1a6eE3QJJfmkviwiZVG7V2evixy0MYMnOrw&#10;u5WyJR1qjju2CmsbICQKPRNi08BCGEMxxsDhOXWIi15N/6tV+uMr+N9fql+KxueVH6ZRePJml3LP&#10;ujtZ5S1hf4zE6/L5vDdPo8l/VUs/iLYjxDQdFvDqbNfP22kteCF4W+ZWmsNfxv+G3Eu8A1i+lN5K&#10;VIdsXyAe4q8B/WZyfau3UxYwvcu7vMu7vMv/pSVvZCyS+1fM4xXXU4VH+2ZNWKULY3Qqr34LvvGK&#10;sa/jqIz3FSHevOJFVsNBNFMY1MI8LAzAMrBsM6NmFAauTsP71PpdFXcIdxfWqFRrfLMISzk+qysh&#10;uFZBgQaNqLNAKr0Zk+mmIO6MqjNj1eBR73ssbUv9jFOdfanSqYv9SJlaZfAKHMUV74TL3jaMWdwh&#10;bLpbM45wfy9yeICtCCtFAFsKldaKvOLqynvCL73BsazHqrDRnDNXQBXqQrCFzco+wHn42jCsVIbc&#10;sTqWVNrDSKlELgzdGFTbW8WQIUx8zd1AEQVxE4MGjI9bx7di1Phggm+xGw1d8jaDyIXiTNdTurHH&#10;yWRLCcEi6SlJsCqACQvD9RwWx/p5HHgcA89jWC4CWLio5srrmzPONGLkrQyNmxl1HJXxz7NBhtyM&#10;RUwerhC7/THr+a/eSISHh5EqR1pEgKaeOwFAc2EwbmOYQYhnsxp0KgzPOobi5+f7h2E4RMTi2LsQ&#10;VRODs0X1f2dpl0bG1DVohMZl3bxltQ4ozk7BhbptBoZLG2qJ2qd3bs8Voalg+zhuAYnEJ3n+gKET&#10;Q1skcJ3qNykUkAkPf4AI1VKhsSp7pPShYeSo87H9CcvTcphAZ/Hn1UPU2TxWalLxd4576XVRMiTc&#10;d0BXoyyF2strdlJ7Kw1sn0UTMwRc96ThlXZGK6SJuadecwN67lrKb6enyyQWQ8DeQ90pcvG75Fea&#10;9XT5rtTx92dKLwVvkRAmQdTAKT5WDxh+hodE/4Y/fe40GHI+VFQ43aNyUkQLLXSIaNKZBS4LfDlQ&#10;+1ynW/uKGRZcajyAhVej4ladJhF8lVaRx5h1TxZioIAnBOXulJgHUM5BIcZBTwURc7Eqgr4uO4/E&#10;hwSVN0r6XfZq5R04JkzIbDy05dnSdBnWcoyWXCG2lsL4dj4fFSQtEybQdSylDWgdUw7MKdBm4ZAw&#10;BGngmQFX3lhJe5kbmpigq+4FLuZrMCYsYlILAbl+6AQ//iQBg4V333PHbOUUflYErXd8fNzxl2/f&#10;8G+//YZ//9Nv+H/+/d/wl2+/oaNDh+B5KP7j8wdUFJ9yoB+C1gHpsPxJvInp4aRsa3CflP4qFxA8&#10;7RXcOPd2+XvOcsfQBQ+j5Z5cnmQPxMEo9biuutaPLab57dL2xRyKQXFZx2VNy2zKGT/V/Zmh5IsS&#10;OXJipF9SmvMYy1P12XU7v2rzFWVLfoRrRqxmbV/Dc61VRrZUv6ani3NbHZlYG1/LtNlbNcotVJfD&#10;870yh2IcA+M4LLcOaY9wzBWDJ4qocmO7GsI/cdm3qaPN4JnJl5HPM+PFCGW/qtqNhC9w2EticTmG&#10;wgVSxtKKe3ItljF/0ffe/jrRxA9zDsxhRpo5zAA+xsAYB4bnhgM0+HcgHbeShuVURcSTxt9xQ9VB&#10;0IED4I3SJan6/2F76F3e5V3e5V3+c8UMGQtjC4SQzVrFUl5LxC3UGb+fZGJdvz8LictTG7d0MWK5&#10;qpiVX9IxVxLvTTtpXLtYOEOpumhnBhcfumxQqEaTZew0GGh5LiBcBlJlH/OYSeIuZTyE+8JsByi1&#10;LlwyjNFv9r/cHdCyA0S2pF3mHRGKbvV8G55DQiLutWZ/kjBI78KEWuhYQG+39CiMcBaF+eV4W9su&#10;7mu2P5EKV/bDiw6Re1PP21nFI8i7EoDKo+xjFkMQ/UkawifJldgRYixY2TJ/eAL1basLYIoWJaNn&#10;uTAExoDabQoaIzxBN7Dk0AhRVCSEikwCvk6W+Sq4VWjA6JJjsTrTvr9lOKk/3Tp++/BbGL3howtu&#10;Hbg1oIM3LzT2baSXuFAk5RkTh00KdfU0Wp4SxzMQU6IX5YiqKaePceBxHHg8njjGdE97O0O31tDE&#10;cl7cegtGubnyh6JgGJCKkSzRmICJ6y0HAuDRN6w/34djrEYjCmocb+MpEw0jEtcFM8+rTnWjR4N4&#10;HPgp5XfMlFJbnoFV0HVBQ5FJfbXM1s+ZAu41ZXU57+n7Mg0W9od7MYQ2zYT0dIDmXo3+kecgbiSA&#10;+8KOY8UAACAASURBVBchcGmsKeLGxCgDsLZ1aSOLgjdLdq/cUsXWZ9oaKGCRV+IIisNxhaX6RIaW&#10;MHDiCttheS+0eS4btTBjc1ooq8Nfzzks1FTMk4CpuHYZ6lKIE7HB9fqpuusWZJd1Fu2M5mfCLj5q&#10;tlOlTaDcEKuQXnFOnKZAylep1LGc67UpWZ9HwSm16Dav+lNVtAX1lYsNwhNx+jqfSQy6evRT6bMZ&#10;K5YxFVjlDZO1rrSSL4banjhwNGEj140HETPpOEPf+O+CGecfQvit+04K/POtBl0L5W3gEKf9Op2W&#10;GK7uld/IiiAaqsT5bNLey3ZGFn4yA+EZb2L4VP1cr9uARsfyZcCNLSbeP/XPu54FhgH/q3VGGa8n&#10;3Fbm79nOWc6kNNUu+Cclzq+w0NxaHi6Rc6MyUcSdHrp1YHtjQGY6fRBnQ83IuiD3HSrCM5J7SIk0&#10;T3Xzj16dz8A9CRfe7ss62/ui8F72z6URgF7hlk/kdrvj2/0Dv3274U/f7vjTb9/wb3/+M/79z3/B&#10;N7lDp+Lz+YT8rpht4omJef/E89bMOQOI2yphodvx52kcGttkx4q571pUBXDpu1V+RuCGaEMXkOWO&#10;4q25DaYVQoJ1Hid58OpZufj0YtBfPPf3K1cU5bray73qn9u2fpdkVtYeAytVY3olr+sAsNMz+4nf&#10;FRyDXEnZaG/FPUo8fRqm0yhJo7gK1n3UUG50IeYQN6lBXkjixnKT5vyzQNQcYp7HwPPxxHEckdOu&#10;8Tl/dgPhKePV/2llOTYoJ0YRPGrkSGPuw7HSZgOReh4R5vxhD/WcX/fvtcgVLj9WJweie6FwduLb&#10;6oMo26s6TnDo7jngfYxxYIzDjBluqLEbOmbYmlqcd6B+y2/G2DJ3FsKR6Hb/wMfHb/gG15twvxVe&#10;SgE0H6dgJQ/v8i7v8i7v8q9fzJARgvQmlF0V1t2EjSsWKv7oxfdfPPl13yyVhAsyCeXfo5zhkEKh&#10;9/eFzF1/snA9V+zaPtYUybYLlJclf3dhXhd2IxWoakyolO85LintRN9UnMASRqqaYroj8x6I4AW3&#10;IMGB7YqEYDCkFQG0MOYL005TQSpuW0OGLaoDvgxPJfnahlmm50yYvZk+yFAUKowZFzOeMCEvPUho&#10;fAlBUUwdQA/rVU6iEqcqLpyRF4QwoJ4s0urmGKdarP1j0Nt9USOAoYLCkx1M7F1PBWFaeFiHn/VZ&#10;lBM6Q/F/bxY26qOLhZPyF29h3FtD9/W5Ncul0buEgYBGTmvdPHIkIJKLYt/5LQEEQItwkGtqMXkt&#10;lvcxB57jwPE8LJTUmNFnk47WzJvSQmYpJmbmxWgw40STgMu6WTzZu2sV5qRHvSmj57Ck4sdh+RCm&#10;Mgm8357g/hDE/AbcQCGeMNSXYCri4Nuto/QOjrOpBscI1wbvr3ojx9qWvVbGJCKZU4XGXV33ZQhf&#10;W4nbFnBBDZ6I3pWc+ZuufVRFfTFw0mhlQs4MYwjE9/Fc29nHEbcqJtxLFiE0t1Z2TpmiKaMEY070&#10;ZqK2+5DH3lJvWyRDfBFfpXcbcZiiO+B4Kwdl/eBJd6eYgZIvM3xaYvCqmHtVrj15T/cwtt8cmEGX&#10;NnxIGh4JJb+in8oWKpXxX7LRfe9dllYtR7X+r9DvV5RRL39fk5b/WvsqAklL+/Yc6Yqs37lyIJ0Y&#10;ChUgEdsUuKR0EjcYSr2r9kV9PxF+SEVArKO/15a5FVQzwpLTKbgBwq2mX+69aygFNrYdrYCoxK0x&#10;AJbsWgGdauHW4OGOWKXxJsDeuAQr8Xo/0T0kjeBzDr95CRyYRkc8z48jBzCTzbrnvuK2XsEl95QZ&#10;GjToxb7bBDONpCuSftnDgpH9AxNii2cQ17JHuyQ8Ip+UNuMB8gqL45wBnQJtM3MKqfE4gdWIGoJS&#10;X4ySKIMGvNMe2s1UC/LZWv1qDWoj53pptL5oQwRhcG4dvTfc7w3f+g3f+h3f2gduENwUuHXBbIKb&#10;3NDnHW18Ap/DeEwojnngGA/M4+EJz30OiyHyZ/OQF69fLKf57zsu+Q47cfyef+t7Pwe6/17r1X7O&#10;qxVP6uXSvB7/Jb45759fK1+d0a8G9QfgvvcYhoa/vY2LVgEQROQYcQFYzT+n7eDM+DrYrCyv2rRC&#10;g/B+lqSe8biVBKh249XGxPF44vk8zJAxhudIsNsZkTuOvLD8fSH3312Sb95OT0Wm/pIm4G2C1rs5&#10;BDa6CW7lBCT5A8afQOI+IPusCnOaCl1Gxd1cGN4isQkxt1+0o4h1VfXbxsewMKpzmJx0HBj+PkPu&#10;engthp4aA3MeRrvnsO5bw/12w7fffjM/gNbRW0e73YLHUSAc8XgMfkbJ3+Vd3uVd3uVfr2RoqZ8x&#10;ZZvXIFCI9YUOxFXDpsSXWhFBKNMroQjuhZ7q9tx1PHEXY8r42PzCOZ3ms3W3cVZk5ExIddWquAJq&#10;AYA9R4/+2uYOi9ovYJ4EK1NZwjU400hPm1QFGyPCpMTJ7rrCNBRtPgtJFooGlWUpFdFnjgBugKH3&#10;O5lQD0PUio+8cLxkdIrnjfjYFMh49THLM0xiH6UwRp1Ok421XuQhf1AE0HbBqG97QFPRHqGPJEdX&#10;5YTKHoWOCWUviht3GpVR9FjVgC2oFJUqnJS+nCGcqpiu3B0KHEijxDEFz6I0zhPh90LElLmDioiY&#10;K8BsA/Sk6m6syai3piRXnRY6QYDeBa1bKKaPW7N8GPcWIaU+OnBvwK3b9Wgy4xEbV1O9aeMxJUwy&#10;4RyD7Z25bIfm+joJV39TSznkXfE9xsQxMpzUOEbkjGjNksn11tB6hiOrSb1Nf8g9wLbNqESZjXts&#10;qnnjHx4eyDyO4AamYQp9uPELgIXCyrPYXIkknkBa3PjQCjgmFSOqFgpEgaaC6degMpQZDTMJyQSf&#10;4uzO6Tu7hisp3sihU/aGKLyEMKN5EgCHxSzhpKj8R96i4H4GFvNq4DQF3P6mHnpdY+gabeff2EdT&#10;sz/2CQAOb9VU3lQ8TSNsh90+urlhtIt9bv6+Nd6C0zieYfijskYA1QEzuTE0UDFeQDECe7jRjYaW&#10;JDg2xkXQLQPe3puiqC2/QMRvg7GNgBLOdG/Hgfl1eNctIYFYx/HEIiWWhlyxwZ1MWixL++v+KUTH&#10;HRKFEyzz2Et6GMfm2VrlgRB17/ekjOdxx7N+1rff1xAgOdWTkeHS4NCQD+u6vtWK7rRjjXOpixJ5&#10;GSpKe/uekbI5o/0ytBLCgnggz4n4XtZL+Nd1qyup0Za4Udbu8cXtxRI/jjfW1DUPla1AMSUuRRSk&#10;p7mvke99H6ivd7QpRkOgI0Ja5Awk+5JqwCGuKt1fwUO3N9yzqoCOsv4Ofoa0ZHfSoDSuyMYLFN5j&#10;wROspIgYeOox8eacaE2ThSaP4ThN0RM/ScOUgTnNsApVT8bqXesBHcOVSkzwbWbXCNE1t31VDVeO&#10;0xbwVERT9/nyDOnT9f771aLKMIn+ufJ0rVl+jN5x63e0+zfg9oFDbvg8BP0xccyBoROf48B//Hjg&#10;988nfjye+F8/Hvifvz/w+18/8fxx5HXBmNeOV4AFSAKs+/vVHF9JOD6L6Ic4S9YnC8G7zIMCx8vl&#10;Br0j7NdjOhmb7f25dvIWeQNku4FcjRh1LnubhWbU9uO8LKPR09DPBrMyv8oUxNudVu6F9O8K7+99&#10;kabk78kVXI1vL8mVp6tZYfRq/xfDEcKujDXzrcnyX5Ar516Sf5HlxWO5hFr1+UzndZ5j4vEc+Pz8&#10;gcfnDzyfDzyfdjtjOE6ZOl32yHlqWZbg8PMa3xdw+u8t1WBByhE8r+9/Q42GP5ljTkooSYG4zGRe&#10;Vcu+2NiKeBvOMjzvslSjlgDYeZq8m0+endJj8n9efwO72ctptCgGDrF25hiRH4X5McY0GjUnDRd8&#10;mdHiGANzHJjjgI4Dcx5Gc6BoDZi3G0QU9/sdY37DUEWfiuY8QYTW9a2i+GfeLe/yLu/yLu/yjypb&#10;jgwsDNCZadzLzsSVurLWO7Wh24dgFDdyVMazh8k5jYV8MlvZGNTFViIreynbeINh03p3oDCq2Bi7&#10;Vpjswjsbq1Bvc5x7CVlw49/kxFyUWxT0wIsp1jFh0bekmrawSkVYOHn7qjNE0ixWP5hHoQoi2WcF&#10;oM2nCPIGRCTjmh5+uv6czSjnReYPwXhXMK0qigqX7bsqTKt1uOw095CnHG7j1MVQxJjgqwLZvVpk&#10;9W4xgbyco/hJ4jkAnphb4+YL44kPKA4Fjml5Lo6JUBxPLTPyaU2dGUrKgRK3VlzpS0Vrg7gwkaJI&#10;gxnV6CnbGtC64NYF95uFlfq43yw/Ru/4uDfcJZXBpgSWzK/hgwgIaDkD5xVZ1jbXTWLtmcSACvA5&#10;J46pYcR4HgMHE3sL4sp7bxYOgns3Ql7RCEhBTuoK+/ZWu7kwfS/QiPGk5xHzcoyMma1IY0TjHhNT&#10;KM0GNFe0qLhwKRmmiIr8JnAvYvpTahhnEHvQOPiqtPkZE0+hs658VUcwWTxbMwFHYk9ZOCnxkFoa&#10;rxCMQJtTyZFRXz6KFPryGQpWcHjNstY0ZuRW0jSU8DNb56EoEnJgUEn8l2c/d2F6IiLOfXjXF8Qe&#10;xoQYb6EHgRZtlpnrY0aILN4iSZiUBWJLi+I/aY6C1+8LxqciNZDXtTLs5f5IYplaBWxnsoajyo79&#10;vazfKx9JmFRas3Yt+YwUY3gZ78JVnAw+WGrlT6R46u8uHAkqv8O8NPJijrXqmeKs41DArJSe2BlV&#10;WV762udf3/NsL9Ou/bKf+pWuawEgFZZa5pbtqI8HUA+9pWUNyt+iFJWyb7kLFxwAoyXKPSWk+X5e&#10;Z/kt+nmNvbjzz+te6DFyn8WtqJYg09rYsq8bRAxGtc4ZBjnbq3MQSxgKoYqw+Cbpn9awHG7YiXN9&#10;uqJSzrq3Z0aGAZnNc2T1wKxGPtLJpXsOKIVgit1GHGKGfqjR0Ok3PXRI4t2AcSDoEnJKQf6zDD7h&#10;i7ogJ0B4tbp76hGRS1xRi375iWejEMYmdvunN0izu8VAw5iCx1PxvR0YQyH9B57Hge+PB/7X9+/4&#10;X7//jv/9/a/4n//zr/jrf/wVjx+fmMexhX3Zdq9c7JMvcl9UGnT6MfZExbFXZ6XKKK/L8nvBSTvF&#10;SHTDc/8FzkXCecOWF72SyF2MtNAY0rVF3luOYnUmszPz1d3EwJenvkt/5AoWwemizcpvLcaK2mKF&#10;TbYXPUt9Yp1XnJlaGWU8hRfZ98XV+odTnHid+oqrvCs3lD3Lxb6y8RDbEB3Mafzx5+OBz88HHo+H&#10;384YbsjwBNfSeYH8tA3k4t0/W6k0JV5Bp9ezEs45jheTpSghksQdnF6sQS2+hK9/L3i4osDkyco5&#10;UDpFmvMPgq5zXBwxbylzDTUcucjbZ1Lv4fyt5cmg7Dl9/cf0nBlj4JgH5nFgHE8zZrghw0JsGUa7&#10;j2cYPqbf6pDw/qzYQS7307u8y7u8y7v86xfPkZFfvGaJX1GJykSugt8q0l0wtOemQOH3SkmgV0zh&#10;RfspYOUvKrr9Xr2h1za1epm5uBziXbiQyMmRJ3IruFJJQ/Cn0jQZDSmEl/kkTsx4KMiTcaZnMb9b&#10;3iPvi7Tgf5MRXnweq2QMCtjZjzFappEI4dj7OMdjLXtmXx/VknBOQmFa5GFUeTg8hbwpk0ELoDcZ&#10;Y91jzmIvTH0VhKiw4VALbKi8lGw8YLHMn2tHYYCxjan8zUFyDssyhIDoX4aSoZl3k9LhzxS4NGIM&#10;RewjKraqMnhQgVM4bNu5KYzQ6NCykYCZCI00gt6Bj0jw3e3V/SZGJPZGeLD3tuXeABPPcpwu9pQ9&#10;l7CV2DbC8dd19nMWTLPaLYjnsITeDzdkzAgnJZHYm0m+LUyWGTWsL7uF0fyGBBeHS0/h5NBMOH3E&#10;7Y+B5zExhuI5LOdBFYfpL8X8MY17WH3vqXnDdonlz4gw3lIrxr7BkVUlK/KmlPoaTyBXutSNvcIP&#10;wueIt90XO5RwEs+ppqFhqkT4LNuT1WjhNyN4kwK+XlC/XVEohBsebD2LErQYMjT2Nm9eLAQKEbpK&#10;00wcz+/iMP8pgqIyzI2aEbHHk8Rw5XMQhSqUsoPN91Ppf+dGQXWPRdXIk3FohiZjeIpU9uOLYmeo&#10;CmxxVKTeraoCXtKqUzl95U8Ffto8SR3fxR0qKpr2ds4IueDq9XALlo8Iz/UzJSyNah1V/lrxauA3&#10;+ideAE2VRwGxP/ZxI8dTJ6rLR60PGJwY+ieQMatuRIywKvtIAfemLgQjmim0TBCJsFcaV75zvHsa&#10;x1KIE5zHWfCMZoithV6s5JjGfd56q/stbgvC8YXPRyoMTkUcnOmCsRrTkiY3CLqHtJIy2wl7RCsI&#10;A0xJc1Rl67kcxm0/xJsFlAVvbZM5h+ezkYmvk/GZhSsr/Ehs5fieX6rZS8ZwsAh0DlMEyQ2mJEt6&#10;2qSDfM8c0/IsNQtpZ2HtgOEGDLQGbc3CaJImqngOrw2nnBiwiisLwC7Xl3US1rIu77oueVAvGjl3&#10;EGfIgq0DraO1DukdkIYBwfOY+PzxxO/yiTEGehdMPPH98xO///iB//j+if/4/gP/8f07vv/1Ox7f&#10;f0CPIxmEOrdiFNh/uh5mPSOy//jLJfdqPfO1Synvrs9//f7yRtaXNClbWffpH25grVVlCI2RGR+z&#10;K+xjm72A4Taf82jKmoksn8+Elv+cEcMlLVy6+RkNTrwi3s8iY7Hbqw22E1LZfkyEgFf7LY5z4YfZ&#10;llScHjnq3IjhZ3XC+MPnc+DxOPB4HHgeh9/ImGHIsLCSchrqxhH8U5WN/czVX/ha/6caMuKfMl+Y&#10;4WIxYEjhtPYNGmvmq/JLIKr91SYTT1DeX7C6oxO7rUEujMYKuwFv+TBK7gu7Tu3hYUfwtWO4cVzV&#10;bs+rGTqGGzTm4Z/HNEPHmNB5AKLmaNa6hauKWx72CjsGdDEQ0Tj2s2P4Lu/yLu/yLv9axW9k7BzS&#10;yi0l8+hUIoj1KvTubdD/V4Ijrcz79ujenu61dCHqaykK0fhKyghAqTXb0o2/Y+/irKzk3I26lyDT&#10;oNd9gmRlODTgpGJKzGS1SyijohynAkTL7zk7QFwpS0/yki07Zs9wNtXz2Hr0/v3ZFGtmUSBWZim9&#10;dhSe/PkFg1DsOuU7N3Qor64aHGv+cL9wG8aVJmTyXEkBNQW5bAy9r5PEnjR4m2cibx+slYPdlJpf&#10;Qzx0skRCOgAQKlpXiRBmskjIBW9P/l5n5H/gns+cC6kAWj75OCbs5gWFATNmSHi2L3nXC9x54sLz&#10;BxKfqfwVT3QtcKMDDAY2y8ndDKhd6W1NcO80YjT86e5JvnvDt95wb4IORYcndZUaXozzI0Oefxtz&#10;p/ieMMUXw5CkkjTmJwJtfiuieLPrhBkwngcezwOHX2lmYm+7iWFJvVuTvJHRSnJ6Kk7qAsIU61TE&#10;D3j+izntJsYx8DjckDF4I8RyYyzXxn1VzHhC49FcboW05opgV0BTESgQDFjeCRqGaFjKUD1ln4sJ&#10;nnnfAWjlfQikLpyYYdVDjjhcKRBwDiGU+J4jPBhOakzgUA2jRc1VMaZGiC2WjI3r7SDrV2PcsrH5&#10;rJ/dDKVWDBy5006lCoc15B+PnPIHhpEiTpVcB9av5g3lCVtwkgRWYFArCnBDacRQPKfi6caMGbQk&#10;93qQx2KpoEK7Cs6BNlApyjJ5EMMv5wlnvFgeKs/yxxQU7XsqIOi3z7PzSnLkeRev4or9hX+4elQS&#10;zssgc+KnuSwTWo3YqqSXZwS6QKfi2MAN/JzvE1/Cz+Kue1hxSjAa4J6sbSUPsSi92ba/l5hdQfpX&#10;BJmMQ2js1ec5g0aeigBhYIm13cfnIXtQjfUEE0MW8tXilkQaS/PcxTfsZD384Prt55o03/gk1rJX&#10;g4WMEwiGfx2GwgpAWdvNo1YPFeEnWDNMFXAvDJo3rgk53eekaqNUS7iuqiUm+iztyHn7RKk/OG6Y&#10;00JBtQOzCbo0oJlRWqQnTYThJpGGph3DvV91Dm/ZFVK9YQ5eZZmnRSBvs2BfZchM3YwPiQt3mEkw&#10;abkwWsId7cePDZxx/SXisW7ZiDQ3YtzQ+g1oHRMNn8fE//7xwGMovj1uaA045ie+f37H7z9+4Mfn&#10;ge/fP/H77z8wnw8zYpRQaTZmjpfz2PDV5fjk9G65H1we2fH3Mr9YjfLrjuKW0THc1Kmbi7FfzeVq&#10;FHXMsq31i7oXvQOGRy7hVc/ayTB41d6+aV/tkXJ+ax+XS1b2slyNQZbm7M/Kz67Wb/WLJPLF+PYx&#10;SUmBRAS8GpCih2AOiU/K3xxQ1OHTpE5VzjxB1q0XRJPBjzlP+BwzDBiPxwOP58OMGcfAuE20NmF5&#10;8ASWp0kCxL+SG/K/smg5VsmDYeFvl9CrSocghFGsEo1MIm94SSiPrIQl+jrl7NvKQoZOg6ejSXVs&#10;8RuIdQIhgetlW3mrGsHXzsl8GPay9fcbN5O3jqdfRnXHAp0RspDhYZMHsM1E+CkEfWYI35pAfE7N&#10;KJnBAqQDp43Z4fPPtJne5V3e5V3e5R9SbuvHhRPdfpH1FypfLhne2t7KwF0ytAu3tEm4RbHzVQmj&#10;xaJ0kGiPDJ8p2bcmOYyFX14VIyKSiUODszFOTsn4lfbiGaUX4jp3+vJLYSQne5NMEB7GjjJG+2zU&#10;PIR1lOjPJ3Dx90zjJoCNuySGk+R4QIPIrTvXEJ6ZBSacayijz12b9+4+nlwPVH4biGTeXUw50ep6&#10;SjLQ2UaOx8TvytDMrOfPm1e+w0MRypHXpShuLhj7S7lnf35vpzCsFj80E3MzpFQqif0J79s/pkJJ&#10;4UYi9cR6XiHgqujNEpaboOAJQ0NJ44PyOrdmty3uzW5l3ERxa8C9iyvmqTQqc1WFRcoVNpWD9aSy&#10;9taEaQO37SsaFULoi+NFRbvHkMU8MdDHcWDMXOMmwN2NFyJ2K8KMYXmjpjHB97ZKkTha4V5DwPOY&#10;9hoDj2OaIWPws813KjDH9L1ZDYOWMP3mN1Z6a7j1jtYUbardohDBaII2iiBHY4zv1Y4iUKm1GwIQ&#10;doEzDRDcc62V3AWsU3elCyeGoqaFOfPv03ihkSNkqmIM+A2h/E2VIadmrB/bTxhnmKUZc9pO1Kas&#10;yNOzRgQXX6eF+pRz3MpzUE0cRbj5mbJsgSX3TNAbiXjwvLkT+gHv1W6WDKB5EkJFJPO2mzwwI8aY&#10;+DwGPo8DzzE9J8gGnJPG4Lr8EdnspZfqqaMdk11pxFLQpSdwmqG3fqqEHXigxVpU5clJOUXYF7r2&#10;JUDWTi+Kbo9/Ua/Wl2K2DoW4nB/ZaEK9vREqXxqk1HP/LIqxV8PYx01kXz9uvFJS5eU5ccX0VWLt&#10;5OralrSYFZxTqfyLIMKorS8F9HAcHpmZgtLUOyrnVaXhjIMkggBSxbbvS66L/SXd4UhDlSh+PEte&#10;9J8Wrtm+5gKc9mwQ2xnrVmdqNHK98YaprrwF1G8N1A2xOm+c96x6mzoP6CE4pKHJMH6uSRgLJjz/&#10;z+0OescWN42A3dTEpeQNjTBLzs/hkqd3h0NtYS8X63eCIZu53qXZLGG05p1QFH5OxPJM9Q7tHeh3&#10;4PaB2+0DXW54HBPHeOD3x0D7XTH1wDF+4PP5wOfzgeePA+P5hD4tb8gypro/9zH+TeUKEcjy6x/t&#10;Y3k6cCnKPL5ejzR//KyjXx3T1Rz/YPm7ayaJ/X4mA7x69grf7oX0ZIN3gGODS9njCmA1fu/nAFgU&#10;0V6fBryvh+58YzhlFBgUPJpTMDzWm+YzQrwOU2C7B/1zGK/zOJ54PJ/48Xzg/rzjfr95qLsG9OJk&#10;8E9cdlrFvxnG17K0MVKBlbpeXA//HMu0yvW1vPr+VOcnFUiqZqytwoxQChWXf8MBr60PB7ooidob&#10;oCOpq4gYX1xiv06nJZZeKY30IZdo6cP5Du7XCEktEs534cwUVIsylixz1EL3/9kMYu/yLu/yLu/y&#10;jyslR4YL6ou3VC0eLuakfNHyzNVzpGAk6qx2QWoKc5csdGHjQkC8eNDHNSUFQYnxYWHW8utzW3xG&#10;2LPEBUsUH19AKTiVuYRnBqIfgXkp2tRzzsIxgsp6q5fmjKzbgpmV6HdNHE2hY65pM0Mw5B89hy6O&#10;cTqMyHfDvMIteXZh4wqPplJuTAQTTBisN0uMqXGvTqVqQiL0Tm8SBowm4h7/GnCr7L5Nt+6fcs00&#10;lkITPhTa3MmwkYFn0vI5TfAtwKrrU0EpgD3Xcr5UsfYqnGgAkgPK0Tpg4qYBmNDbQvZY2B5Tps+a&#10;VHJbUlMue0gfVygT5q3c4GlQjwqt4f2vAaNkCj0fJnoTfPSO3xhSyo0bDCd1a7Y/BBJGjaYGi5q8&#10;WEQsNIkqoDMMSRF4SlNImOAtCRN0prczpyWTO0ouDMbeBWyegCUnNyOMhOGitxLiyfnl1hif1hSr&#10;U00IU0/IPBR4Do/3+yy3MI6ZNzEY6iuUjRLXrjXm5LdORHC/dxvLAG7djRs0VCjf2+0NQblV4fHk&#10;G+y6NTTzOHAFaHDguldjG0Pc1RLKLJcsahsBC80k2kNn5sQIQ4/6HnXDBI1AkwLe5ontQ6ihqHY9&#10;rXBsnkeEY402XFiUxtwDikzwveFxT2ArLfE9vZO7+I0dQeR1Yf9BkpTiuWHBoX6lnZUqnWx2jkUU&#10;aB12q8dClzwO20PPYTA8/DxbjPufi1o1uevij5zbLnbCTslS0H0VVOSCUl8aVkJ0LzhX3JvUpNsa&#10;8nFvdWUlSr2TwheFNlOBzHUw0TQwoFb+QLPpdTbbaFb8vpe602J8SKVtVsy44gGCZb7E+2nuyYUi&#10;fqhe+KWNaEvX94L0ptZzHotK406zY33d4VFGbEQwvWPLbzYWv0lA/gFi+gent6Z0KI4OTncYPjNu&#10;e2aMScBpUWSoUFCnjnWNylzJc8XwJF8+V0zEmCLnjU5nbx2vSCHH25aP9iVAH1A2Epf0slLjDAdW&#10;ecWLuShhZbO3cIMKHc6DNHG8hnKmsM7RmxKP0zllQMaBw2HRm+WC6I2x1wUqDeLeuTd0DDiu19Z+&#10;qgAAIABJREFUtbh8EfM8Fa55FmxmBEiOI+bIMdXxXn2HgjeVVHID/mXRUkmWNitYymqkcah1QHp8&#10;nirm/CACYECPgXE8cRwPPMcnjvHEOA7Ic1j4rjHq6MtodoTDby/w+gvcuNxq+2LO+x68rsdfdf06&#10;zn+14pWXrs5Q9ggJ9OK6va3lxecFQvuC/oze1d/Ps/x1hfcaLOvqFEZ/r8D+ZV+y/Mm2dzrhdHmh&#10;o+tZiBWu9BHbyjuNXEIML+8UvCmJrZ3l34onr8a7jYv4hxig3ttQhfM8cD10wwA8tNTE5+eBHz8e&#10;eDyfeB4PPB8PPO4fuD/v6K2j9YauLai7kI7Kyi/Wkf53GzzqbqZyPfNfOT8SOM/+WcdMJT3i76UR&#10;o2yvlXd6PS6W9RSXGs5gRM6t+pwImgdXBaSEFrOaqhaGUESAMXzd/VY5mssqYoYLKbtH1fUeJu83&#10;FaB1DIeEga3D8nN0QCdGxIJkSF8mDmdujQN0QhOx5PTmqCVlH7041+/yLu/yLu/yL1nWGxnVmAEk&#10;QY4PLzx0JAnQmYbsjHb9VvYqlyXF1+uKEsS61FF4SCz/bWMEjVdfpVh6LIbZQHKU1bDCEAkLj3rB&#10;AfObgGAVwJZ51/HRc1yWZaBStAr6u7Cr8XkXOAz2O2O0XX4OJURNfJtJKtNwkzHZk+Gqba29S/xW&#10;V5CMXBgyhDcw+JlJqVchdRckzkyvYFdsLkxhMXCICxupGKvxcctzexvleyVDv0jSm0BYwMvzNV3Z&#10;Oqb78yhvZWSSYBOGJDsuimeLS7uGndoFFzPEbEaMmDOoVwGvH3cxY4CFlRJ880Tf995w683XqNxk&#10;2WETf0vjuv+2rUxIKf5iDF24eOBXiscAxjHxfA48nxZrVRURPqoX40ANKSUBC46Zu9WFMpgSnqGi&#10;jqluvDAv+ucYFmLKE3sfqnHzINKbuwFjDOZ/8FMj5iU8ADSxu0IfN8LS83j42G8q0C4hUth+crwg&#10;DTrtXEwAOiakeUi0mZ5dNWFgBNFyoUspIdKuFEYX3qaw72rOC1VEzpbDDRlxQ4OGDCCNaVu7nAZP&#10;VxyHqJMYgQYJ5f7EinN5z0PKhs/l3PFdW9CgGSwlb8iAe0PdeNoWwzD3zLKzJYVsdqkuwDEsGs/z&#10;MRVPBR5D/SbGxGNYqLIx/fq8VsqAWLc8FnLxg24f/fOFRLzW/BXJ7ky/ls9U7FNOlQYzkXoCe90N&#10;2nv7Fyq+Ss+IMqpChvivEg02rnVuFd/nvovvMybHNuP67OKnXsKwvIbhpYkoHqtES+M76olzfbYd&#10;QKNkGZdUGJ3q5Xd7nHapMDjNoJwuVaQyjIQViNBKodSsY+JNsOJkAYAhYiIkRZhl13WtYRB3CAvh&#10;V8Yq/lzUEcN/5BeWWy6FBwTRKOBuHmUQtUiuhhJ2Xx6bHZrlew6WcLnYJmlYKtyt3+qCWHiNgo1K&#10;t0KkmoP1OauH78A40HqDaoe07jf4xO2OvmKTRmjLlbHclQlkvcOpnJcwTl1NbpvnbpCJdqu557of&#10;LX1VOJywSdUQujEIjqOqteOYAw4G48GOgefxxDieGOMJHUcaMDypOokJV+ycuHvfLOt8Zf9ueQ44&#10;0a9thgmZ600pWtZt/02C6JY6VLzO8hvSoKHldcKhdfhlbWPP1zHHadpm9EfKi/P6i8+enpLzBzvv&#10;Ps5XQ/xVTfpCl+LLjYzI9pOddt2RzssupbRTx0wcfj0su/1MuYBPyzI34j6evirrASkN+j09KPwW&#10;qsJ554nP54HPx8NCTEU+hSOSPs85ITJNCU16KJF6/DT8hZT/LVvobyi7ow0/1zOi5ZxoWeN0vNOg&#10;qW1f9y9YpR0T/qeKmJNZxaOVB1EU2rngtqTnigbIdLYrb0fIGBgiEKHz0Qj0gVZpLcxAP80AYV0E&#10;Rx9/k2lnTo4Dz+OJ43hijAPH8bT6quj9BqA73ZTg8XkuMoT0f92eeZd3eZd3eZf/+nI7f1UlpCyR&#10;6PMVP7n9YMxHsrNVqC/fnvsO4r4zofoFRbpg8Bk3cWcgTq0XobcYO8jkVY8v5Y/+pnqFak1GWflU&#10;zYjilaXPkUTFIovJ0jcF8QwbRaJfYseDggJ95QukJYUI1r8QkfNpyZbyGVm6DnZn4aOLqEJmSesX&#10;HH4qIMJwAU/UDPrfphdQyL6lUAGS+SFelVwTifHmjRvG0N8CLrhcVqAqxcMmZCvv+9L7sDC4RclC&#10;5tG82Wm8kEhYPD1PCvcaFaxanuUg0qfVPjcXOiLpvNeQZb3PV6BpSLpJw525MHqzGw5NcOuCW2PM&#10;1pzrlTy/nm4tmyNBBmBL2kgmtCHlBL8lMRVzWPI4y1WReSks3wQil0rmoDADAcchy5lJgcQU+GaU&#10;OIYpmx/PAw9PIv44LKcBb8bEbQIoGOucCtOquI+gXerrPEfM9RhuyPA8Hrdmn2f3GxYMhYVyPjDR&#10;uycIdJDK5BubVjMpI76YwKJk0sWI4WObNupR8l2kMUOLIcMTnvN2xsj6A6bv4ZpohRHhjE0wLG9i&#10;P1AwXPCyi4NShCedsa2q53MKYOUsauIyGkdjz6Dc/mIeFbF2eK2dJGHdwmmy5fq2DoeV3VR5TrvV&#10;8xjDbvX4zZ6DSS99zyztauLbatS2s6K4jM+Xi/v6NwheaWVfPiUrTMMooLkmdH0/8wOaCPuSXm+4&#10;UnqMX0tjDPFVR65l3yzrvW2soNPBTFTqWwa8w022D5x36ScVO5Uh2OZW5+D9K3kOHlGekIVlWOPY&#10;f9H06cuNcq1jv9wf5IFyfjSuLc9Xg46f0QW0oJGQShA/mUo6p5F4+2oPLo4zp7Nf6EhRxkr8V/g0&#10;rxy1Ah9VPKTRfKzFFWCFvfzkaG3P5BUdwjD33Epx65wEVOEpjV/nytsXq3OIwBCRNlcSzmFKwzbc&#10;w7aZ0nBWHFucBDwRr8UwH1B1JX7AO5/Zj9B1ucY361QKPwiDXUBJNuxYrdKouJ5HME5PGDFoVI14&#10;/4DN0enkcKOPJSM+MN2AIXNAhsVxZ9gYaDGGXM52m8s+7p9q0tYFD/CeDPQ/aaasTdCShaaydc7N&#10;90E1YPDvaePn2V7aIp5/teQnppm37tZqZ0PWRaUXpWIKufjl18qJ0F/X2d7n/tv70uucRC/60vLT&#10;uXbiZLYZaCYZXFRDtOTDX09FSvscN3+K5S3nTe0yaXOsxZg+wx2BHs+Bz4cZMh6Pp+fHOCIc7BgD&#10;fXRYbqWk3XZHLYjKaei/gFH+cPkKt695MAwqCx9kDHQYM1RTDsvlTRz0Kt/Fitnyu7+lVJ41vvM9&#10;k/tBkhbyBn35rcqbNls6VgLQjt6TF58ikDExMIwGi2AEuin9QMAQhWHI4F4tr8wxaOFnj+OJx+cP&#10;fNy/ofcPAM1vfk/cA1eZob457rdQlvaX0QeY0+Vd3uVd3uVd/vXKashIqQI7e8PvrpizvFZvnmQh&#10;nH5JPKrA/oqUO2mW9Zed5V19lxRUqIdHBK6HQgWnlmfNg8vqt2AABJ7pYhWWUZTOwehsAwSc8ZFF&#10;v5Nhmeo8VnY8Fe2lHf+c9VJgqWJzMH6yQtM8OZPZaptXlYitJ59pZXwnxhmZw2LxUkt9waJMqOOh&#10;8qO51zqNGNWzcrlS7cArMyuKZASDRmEsxuvMJw1D8cLZQDETvPYvxx1KmpxfRMkI7nGZurUXyhJr&#10;L3IqCPNfyJILg4mSyYiZgpqwcOY6muT4G1QGBOqhyQxGdgMjDUMNybQKPBkqAGmWtPvegI8uFkrq&#10;1vHRWuR3aJSP/CW87dAkEsFz8rkj60lNj1qDWWHfmQyYRhj/RwtMjjHwZGgpTzAgzW40WEjw3EMS&#10;oaO40Zw5L+tj+0Y8F4a9Hgwl9TzwycTeHhIovbFScG0QDG8rptsAmWKhQrjmqhhzEC1ZX4eN/X5r&#10;uPeO21SMKRiTuUhKyDUR9zsCAAqA6WWlUvBf7LX0rw2ExfG7MotGmQwZlTdJ5pxp1Jh5zTtuo/Dc&#10;KfNo5H4iHkqP7IQfAVWvuIfAFIozVivIlAJkPFVwhCrCNVA4SbWcLzwjxDVxUwe+b/wWDySMR7Ez&#10;wwgSCGYVwDginmUoBhoGBIeq7adj4Mdx4HNMHIO3iBZg+LqUBRLJJN+BewXVTr43IBff5S8OmAC6&#10;bL/nn/xA/HrRJGEDMWXnctuBoRFT8ReK/4IHTxQ8gR7rF3Mnrt34CS73ouTZpxHv5QyedVD+yMYl&#10;CKlE7oHgFepaBM267CSe5H7h4Wl7O+DJZb2CJwNImv2UOaz0rtSr83zJZ5WzNbc5VMV3MWQFy4dK&#10;UysYssIy3NNf3baElj657Pxc/YG9b639KqYAA4ohxEkzYbAPJGBwsdFJ/vcjEoMv674YUWWF+da6&#10;Q698oRBt0OY5TDzkiqzbrgxr79PmLXNAh0BlANqAOaBjQJuFWRL0MrTkyabOCNsx/WU5IabxhrpZ&#10;v2uJ7as+Mn6SrVIBZMzHJrjeipZzH4Fvr25CZB3yFAzNBcf30v0lAOZBkC9ztlB/ZgCS7ZZCjHc/&#10;KvuHwrfycxr2cK53auPF3KJGNV2h4BHE98KztNPMbSqgglG3pvYDeln282LtLH5cVXG6vHs9R0kM&#10;WVu+aGX9Zb+X9reU13nyfvLdS+3ott/ZR5wQ2ars+6TsJUFZq00h+2UbSNLqP8mOp65Grvkca9W/&#10;y7/igZCn492peD49yffjgefTXjxr5LXnVDQaxbl3St9QSfK3QgQ7uvij5QKFXW53BRbcZOivGMdL&#10;yNwI1coxkTaIZIjfn4z3Z7//6tz2e1NX/i+ngGtOcKTg2UTFLieqh77uHT2eFPAWBl0LtKXsVmlv&#10;laGlNbTeLSTuVFjePz8fDL86Bh6w/fF5+4bW74A0dFX06ThHFbNP9NahvaHD8g5aeGLYX5W6eaO8&#10;DRvv8i7v8i7/GiUNGbL9rVwuSPxesJZB9dr6XRFkz2wqgnNZPOFDgUWm7SxBnFm+NRxDPuYs/uKR&#10;AE/imiIl/+WIq2AsYFz/IkCImkOq96AxlYs5AsFNrNCj93x6Duz970mr1GP7VuXK6uuni76HK7IK&#10;FvljemMowvhTGFmKRyvDQ/gWeG1C9UzrQryv24ue8+EJ7fMPw9Emf1H4CtgJIXgle6UvDZlhJaMW&#10;3u4SSv46T4buCaksBi0hSEDIv85k/iqvpGSOxW9amCBPmE0wBwY94E2BPdTzXYRwbx1RebQwn4Wp&#10;rmwpPcmh5YbCIv7ms2ScRSw8060Bt2aK9Y9bx/3W/cZA9SZaDUINqzGO7VNky4SwDSIel9q9JeM/&#10;D32hZEK59jr9JoZdTT/co33MGbcVaISx5N5mWFkYZiozPI+BHQ51A5J6ewODnmTPA5/P4dfh/dZB&#10;XXOeNioQ1L2SeJaRinvCYzG2wXS/CrvpccyGo0/cesNxa24ksNswzefVm+CuAKZlwLH5IvadqgsG&#10;1eWLe1ApBOcX5tGkcU55I2W4UlpRc67YYyPygrBuHke2VQ8hc13osh8Kli6KlMCdRRBcsWgahQLX&#10;rKTpFFqD18wtsSRvZNhNndY8RFoY6dJgmGnRi/GroeBn3g7J2P686j4hJsyrweo5Bx6eFP7xtBBl&#10;U+eyF1JQ1gSo46qYT5W4qnbzktDUHyRGCIjnJ5AE2gLBn31Xf1r3WYxIEHiu0iTluJOobn2snngQ&#10;9dDshaYY0c65FToR7Wv0logYSMcLSWtX7JeFgqzuEAVjfg0Tzslx27KWZY7RclWOAKDZGnUv+J+g&#10;sNWKXPvcN8Gyn3bOqdCV86j2CSEV15uyuRw+XW4g0HiacMxQho4roXlbjcbAarTAFaTrWKis1cKj&#10;SPBzCmA2mBHDX6rpABAOwKHZQ+JG9la2RIblWU8Voo1apHRQ6/jeXQ7+dkq9H/GcFdpq5p7S6UlZ&#10;7pyBAqZY8zBR4/A2vN85MXA43dTgSQCFzuE3MY68kUFM7Yompfe+6gUgEOvyOrgod4dE7dwvWGGz&#10;wzWsZCV46Y6HvJ42N2jUMCPi6yimbBxDoVOg82m3VsaAzInm8KOF35ZEgMgCxrG/QLyadOpidEu9&#10;y/H7Vxcn7WKvIfGd1polDN3LUbz4bUHJ20BenMyfl2pyRNm/6fz19eNSzl/t//Vz6y87vfuFPk91&#10;v4BT0D/9KXiUofuWHUQMxn1dcLNsS+vVpT56GusKJ1IwRcKRslPmw7EaLXBV6S7oNumbuyqq3aaw&#10;W9HJZUydOI6n5cRwQ8YxDox5uKOMLvZQ2gM863Tw0m2Ze54nHhu+P5FZwu2LJVaQ5myQ287YysNj&#10;M2KoOwRFhqfcKUL5qO771+ORc9d/c+FyVV+ESuM5p8TS5iCjBaZ7e6G7EAE6c2Ig+XAF5AaM4Xu5&#10;KWT6DY4pHs5xhi5FLKafG3ha5DTlwFSn39w5MOaAquL2+IF+/4C0u4ddds5pTvTecbt1dO2YsxnP&#10;3yem5yVV6VhuLzrv+J81iL3Lu7zLu7zLP0cxQ8YJkYcEkN8485kE+qtEcBsnIfWrKoDXH8gKFNIb&#10;1Fc3SlvrkhmjqSENI0t1MmMQT1SZzZ7JuATBo4K0aUulsgIrK74GaajzVABoza53Vk4snjMFGJXQ&#10;TNzbHTQnhXU1/lTms9SJeyQ+vzYtnIrEuBimKhUE1oTGNVRGuAxDSMg27EO3vvkekBImgMaCG4DW&#10;WygIQ+nu7dF7ermVAY2eOL4YZ/lMGdvgJu6JufWvmnCIrS3B/VEAjBwFhFRRwjFvABWfKVrneMn7&#10;qQJTJMfqgjgNX4PKT19/hZ2x7szldCZ5lr2uYMJk9W1ke8O8ylskJJZIxq2+j/wqMFzB46MNZXm3&#10;172voaXureF2M8Wv3fCwPTY9Hr7mIsbmJ2wUqwcvpFkMcH8pTBjoPmCeoyaSCt85IuyTJYGeEYLM&#10;biq05eZCOmM2tNbDiGHjKrcIpuKYlrz7yTBSz4HHMTHGtKgafjyYZphKuNRVucCiaXwyw8eK6kTh&#10;N2VSkBQfw/B5jjkxRsPRFR/jhuNmSvZbF9y6h3BqiptOzCZoCgyxBHrdFVaiLYSYoQYHiCzxjmlk&#10;ibBQM0NrmeHC4odPXxsaOiyHyCy3h9IQolpCLYVQp34GVqF9DUO0mbappOe5LDRCwIi68ZXjZkv2&#10;HUI69zXE8l4A6JgWRgrADYIPUTd8WSi1Ls3wku8RNK6rLiTN4MKz5MrSmLNEYvQfQ/H7MfH788CP&#10;J/NjmGFs3RxYG+foQ7kQUy3VNglV9++rGqMoFoP+1U63g7sM5iIeeqoPtuqW5VFa3iAxGGXdVNTk&#10;/IK+CxBZngmHqkiLDNAteYEigEOBppMRLrKbOsxQoBUAkAG4Wo/6zDLX+Gf/0glDK88GAV/rrQMo&#10;v+k6gcqTaKkTSngpz13tlldl49tcOZ08k8Z3CBxemzaFREfDB4CbJ/xsaJHTym4JWtJ7u6mEoHEz&#10;8OTm9FG3Z9lmEl+Rs8lbhsx10zrdEpbmMLUtZ/R6/8PWbVnbOrIXGyTgsvKNVuZee2lvPaXJB+lU&#10;SAO6whWf3r763HRmf74PIvzbVKA5d6F+AxN2U8N0+wbgEUbmAWBARO0330sH95QroADeO/66GP/C&#10;yZR9ijN8Mud7wQ/7eQ1cYe81mLbVMSBaJ73zV2s3TwRrtBYwfH6MA3MowPBZOu0WRsSN3Pb8jjb/&#10;5rJMcHuf53xBfcR1y2en5jHEr/Ya+1WcJJQFL1Ucso/vZ+VVXa7XFS1BIuifbawv+0x68LeWl7d8&#10;Lvvby9zqSHl/8axqOEJIeUaJ1WJRL2BWDHqlwbX5OE/sTjYltfV8RYZn+Y58pPFA5gA2PZSptO63&#10;xAdEqSz2o+O8+ufjgd+//xWPcfixarHFjJ8/IAfQ3SundTcWOh0aMc50otopXP18zSutRU/fnU0+&#10;v1TcMExnnTTKIfCPOWs1vx1+buLvg09el6/g8Kq+OZv9pKI6z92Ml+83k5aPp0mXk7eqxWlMxaW1&#10;PxGIdIgMC4fcmtE7h+mcHo5MTA7u3393Xl9wn79BP75Bp2L0gZt2TO3oo+PWOmZvkOEGjdbRmuVi&#10;sT5NRqqn6x+9Fu/yLu/yLu/yjy1xI+Mk48s1g5AM0cpen8pJ0DsrQbLPVGqc+jwZSK6EzPSMN25L&#10;tzHXrBGMsczqxhxq4UlF3VucTWqRq3zcFA1iVlJuShQePWetkSAzZAc3JFC5H/CQYibIf0pLzgxT&#10;2bZ42+DC6UtdBk4DTXXPIH+sKN1I7VWdiXEh8cJ7RSlka3pMkLXuglQQLh4YO2upjBaNUH6RmfaP&#10;bDuHLz7WalTIdq3rElKG8w04mwJhAdcuHCjFxQJYwkujVowpVABq4aMgEkrdReEdsrOPoShTmtCj&#10;Eta/Zu4CW0wEU5a3LwCGHuL+FsLZheQMG+YhikTCQ/3WBDdvJ8LvoCRhh0BE3UfRPUh9DTT+deVH&#10;Nb753uYVfnr6TBEwTVy1hZkCfVgc6+EhMjzsQ7dli1wHS5I33yStCRotgQ7PTGLtHvPHxOM48HlY&#10;QrnnwRsaGonWObPcC2yN+INrZYo6G4YBjSGcIu55eT6VrmY8GNPCEd0UOFRxn9OMGLPhrh23Bowm&#10;GE1wm+Ihvxzy4gYHnR632Pe0n0nxjUnDkt22mGEQG377ooaXopGCe451cg/SeJNbtp74kxGD58Lb&#10;plFpkXGU+3ajE5qw4pkL/B3GhlzrTOxuRrIuvIHR4gZYl3J7p+X5nTaxeF6crjSsc4mz7oq2qYqn&#10;TjxV8HlMfD8Gfn8O/H5MfA7FQXhRZaAcM7C+W8CVxOeXxC1d1sGez2fj3ZnAXnxZW6m/nyn9vsb8&#10;IAwzSWVKKGIQcBNNmpyboYXxsSBIf85xXx2dwAykUR8laeoV7DTyNeRNnthh0ShpenxViWpVAi7G&#10;Wjf/hyIqMDACFy7jSYxCvuUCxFl7oZ2FfEodU/6+wlXLH+uXeXQyRn45a9FpObycTr0BF5RaQ/lO&#10;z1t6T06FecuXsdUtJTBj2BczjwfIQ0iYmAPxchRW069jhActvyeh2RmeWKYNXrG3vHXJKazjK2Xh&#10;DfLL8+nS5Y847AjrVHlmiM0Kt3UsJJ6ANjNO9zH8uPGGmdEL7sVKxbgFmp/cfUI59tcblHxiPOFn&#10;/QwL7uWCWeveD35YUD1PbJxpDWb+C0XBL0i8Tvip0zv1/Eoes9LCSfG7cn4WCiSnoZ8wyjUml32B&#10;XjxdgXN9BnZTRtaseA5xfg3PL8S14KmKc85oI8ZQhYkvZsx6sd5f1qsb3X+vcfo3WMv+XLzjfGWr&#10;jPUo78PZxxRDe3XPpq7fV/jpYhzLmZGL2lI+XdCoADvpZnkh9/Yp/dVGy/LGeK6POcuZTARZ8ZJ4&#10;E5bk2e9ZaZGXnb5GUGU3VouarDPmxPM48P377/j8/IHH82Ee9tNuPx9jGB/WAEsIZ5u2tWZnvfB0&#10;dPLjmbbBrcaZOv3tGOdO13Rsy1+2XaV1PdiO11M6QZXngvktKxmGDIf5F5aBX7Kf/Y3lytaluPKj&#10;SeqdfPQ1O1FpLPOXWb6LGTedW2/ugEdYmG7Dqhf5l7e4RSzsnwrg4Wkn98l8wm7Q2c0NqP3+bRz4&#10;mAO32wfutxugN+jsmO2G2RvatNvph9/46N3HJmYwa+5UyjMhxNNS9ji+Xrt3eZd3eZd3+ecpJUfG&#10;zoxV4bCWU4TFYJJSZye1emlqZRZSLGrbT1vHcmp1LQJAqkeBxDj3HutfKrWNp6Zijklfi3Dgyjds&#10;bdR5JNOdjLdqrUbBpl7ApwdZ8D45HfV/CqdWVSFLfTIJuBIoNBgJzieYFjbE0YSMn+OyXv22RPme&#10;Nw28STDECgdosEylQc1bIGAoFw/FURjTZK3KDFRP3y5yvTJXx8bFeslE0ISb9xQM28b8wz35gxPm&#10;zYpkXuest1RyHJlCkd7ruQuZ+JQhi9KzfVUQ5Lo2SLPfxZIXRIetPNNpxABSQWujRjLpM+BOJs5y&#10;Y8h6C6PLElKKBqKmafiwv3mrJu+ZzDBucEFti60bXHzftWLcoVFpqmZiwJqIUydENdawSeYBWRKx&#10;A4DkeS3L6+Gk1G5iMBFzyYXBPA9VyR5hqgAX6NY9lkx9GYOa5x0BYaugrtothhdwXBSW8gZK74Jb&#10;77ir4t7F1qk1zOZGMbWzIyI4dEJ1S9TH+RdF5dTtpsWcYcDYr/6HQWNmG4TJqmzwcB7l96ikWWt5&#10;cheSNiXScrCKsZdrKeB+sZ8r3o9zDjfOiXgYKYlwUt1v6mRYNF3WgziLqJze3MteQK7tVMExgedU&#10;fB4TP57TbmM8bW/NjCMXNABbdyvgVlyXuDb3FMG0ge8CuGd6cKak2+eN7l63e25L4hviSX5y94HZ&#10;POwL/IbarlCooylQjrPsix1KufJEoT2h6bhQ7udj130Dvqc4OsKgArvQGq3/BJ0NKBTwnLmGSl/i&#10;t7K+FZEuY1lmIHEe1glpvioSVGIjDd5mrYdSj48mHWFYQPu/lTNBwi5OpvwmhvIG1xkGqRza1nKZ&#10;SBlvnTONGTFtjXPCJzbqXPZDIvhlLfinalaX8UjpD+c2/NnztlvPoBTazbHb0SZ9YZ6ZcFnxUJY1&#10;dGsMIuBB4kXHiDmGKQj91hRcqURPYs5PkMYCHy0uZmbflHP705JEtAya77J/O76z8AcSxjJtTNxt&#10;7Ynj5th1xOHkL2v3vs5TZzgWYGrcwLBQXslTVdiSLOSfn815OwcXv5WB+dR3/KpL/fVGHVC11lLX&#10;f9feLmc/z4/sdXHx/NV496+ulHyyV7p6OM/SYpiTc834sE1NQBq6fv/qmat2LyDw83I5NflZhdLD&#10;VjfoyiVlKFW5r08SULS8fpP0J+VRiZv2WmpkXgfyUo5tVmZ6MarwXGh5znBOGkSP48CPH594PD5x&#10;jCemzpXnnBNtjHCqYn+UYbQevjJ/Y5/SeK4iJ8gua1lktgVnLTRHlj+1ypojQwO/rufFaWHIty3G&#10;+89QqlFiZWGucPv182f8KE5X1KJNtBm33y0PXQuZbs4J1QHuOsJVGQYR+X7OYQ5sc1jwC0OgAAAg&#10;AElEQVQ4sjFj7cy4MXAcTxzHA/ePbxj3b/h2/8DsNww3UjB3ow3TxtJ9TLfbDbd+Q+/db8u4kcQY&#10;FyeBRg/zLK2outivXiZwf5d3eZd3eZf/uhKGjBOTdImkV+JfZfTKIBnPs7VYKwPOWNfvdpbk/DEF&#10;yzIOMtAUqIt8BDBOvws//A5O5KI1jTlwrFTWUzDQ85SSF10EnlVuK9EZc0KiwfjwNoYA7iHqLRV4&#10;xdvgT2WRG9hyOE1Kqb8MiG9T+KucaRDyYnSI9uU1I52C3lnIzXwIZBdsRlSEx16S7Kf2sAuRJwZM&#10;sfSoW72Iby9bPoeFO9lY4cq0uzHJA/ikQaMoWytbHDpL5F/EdxZOagCRMHmSOeZwZB2GlHGo3zTq&#10;sFBFVOIyUTEFRKkc1qRCLvthcuNbF9y74KM33G8d997MiNHTe13KYMqWsLUUU7xkXmbNHwHwKu9y&#10;HosCo3rCiYgrzofdGDgGjufAOOyzTjfEePI83kCJfBk8R5sQJkjj0gQipNTjsBwGzzFxTLcRXcgo&#10;tdTjMmMuiSfEYRweY24Mm1yDOMshii0CpKolqrW45ZbXY8yJcWuYvUE7oJ2GjByXNvOKM5iswiaF&#10;uRrjd24vLf1H0m/V5f0lWCqeCdjISTGioutzC07TMIRUIlKxjQh3TvGsUy37LOmR53nNkGNNcOsW&#10;gqt3DzkVuLfgcN874atM1ABkvozSD+E7VTAUOAbweUx8PhU/HpY4/nnY/uVtq1By6YYnv9hz+fMu&#10;TeZ48kFd9lVZgI12mZclJbHl+n+hGeX0n0ZzOVitQcaoXFWbr9CTskWknKU1ryvrlxvt8raWnAP7&#10;X+4HCdy9wE8kbmIo+60z0txfS+6nhXD4fg6mYINQGDv+QKl9YVtXR6Iac8PpjNXq3sgKowVeWpCd&#10;5vqrU/BT02dYJyardDXHHfROqbiA46GsFgr92DcS4F3yd11OsxhVwJwGetqSxP9JBLc2X8Fxn/uC&#10;VEvjBW3Fvqg/AuteIK7Ui5nVsYiWfepGDNW4bZTwKUTZDRhphDa6ic7bnWXvxNBSUbhi6FocxrLi&#10;CxpPvjRs+Dk64zBZ/iw9NvP2RfMwJiW+TNINPpJ0vzr0hCJSqwEDJZyUw3fnXeooX5zhQJFXyHp5&#10;9vXvKRdkaxUkLyFaDIzin9d7GoU+OjSkvD/h8iuyEl29GEU9w1/BYGnzlQHs6nndfq447wV0tq21&#10;fqy4df2lTOXVwH9aFveW080y3/8nWi3L/r3udKev/KeenX0POf8CODOEtL0TS21d7s3mrCTeWRU7&#10;S/XI7rC1PBkDn5+eI+N4umLaQg+NMTDIp/bSuqrdkKoGHvJcLbNFusThPKP9vu+GZdtq7mONH/na&#10;S8JybSPpZ/xb5h43zcNBpi284h/kBP4hpVK+atx4Va8euRB1yw0z0n11YwENA5bI2+mDx+idJRm6&#10;jcGNF3PGbXvmaprzsJc7szEXSRg5hhkyPj6+YXz7DfPjN9xuN/RG48SKR+G3QsyQ0XG73XG/3Sz0&#10;YPfww9LRxH5rrQPS0dBXWTJZpCuSYf39Myz0u7zLu7zL/2Xltn507uESIRcivzEw6SkFXCmaq7Qn&#10;O/LHBSNSejzVXgTmVaG/vl3fyVYnVFZ1LkXgCuYKuvJ4/qZdMqC6jd3967J5n0MK4UyWVhVzy4xl&#10;Ve6QpUzGRIqXffZrDLTV6ZJK6XW+a8NUDiyJg11JIZCVISx/473A8mNQYc7EzkURSANS3I7gvhCb&#10;S4VferlLdnLy8tOzwFWUYiKIJN80aHCdQ+3A5JqF6bXPqZiDeO4HjtMV76ASGCV8kSbDUz2Vhn83&#10;YCGEaldpcDFY6fQ8EUpvJ42xc+ZNyVD6iqsuRrhMSLcvtYXduYmHk2rm8W8K30zCvtwWasjVCYXG&#10;SYwqS0AFCZXkuqxn6rsDwqa4H4o5LFfFcRyWs6IoTpontu5+lbn5WEPpgVSsibRQpFmSdQ0jhiX1&#10;tgTrHF8kw132PKCn8BN5ZhrMKJUTJwMtaFNL7OE0MAScNNtazq57j445MY8JnR16s9sRUxu0Nyhm&#10;5AmYEMsDQYGK7ShDsaUBoxo1GKSHeznCoZWbGiH3lSFzxMt6h5DMbEUaimzqiwKPip2LkEWLoWQ1&#10;cBMuHtqNyiEtMAvcKnGGMpScRHipW7dr5t1xLuGUChZXhCkFLQS+4pmMfDVuSOKNq2MKHsNuYnx/&#10;DHw+Jz4PxXOYF6KGABgT9smepcll9gGXnTAoaqTfMBiEhFpPZT5xJlcX0mzt/ithv86JbQnK2gh0&#10;cj8qmH3IlIpAWGGLwJ8SM3uXoEsxTzvhsKzIijBTBhJiHXvZMKevgRkxNELt+Xc+7pW6bdBSAGhu&#10;TE68Zg2x/wKxL4wZC1SlniPevHgRVx7XijddanAcV2tXY+WXPVhhXowaW9enjstqxPNzEmdIGjFQ&#10;zsCkYg9JoxcEs3EVG42kEZv9NtjNPrYR+GWZw/k8JG0/zym3wPmZU+3Y/vWken9xNrYOSGZ0P2PE&#10;b7Ak2832Vnr5lwfBc5GMTcBy+o2MVhRGAMjbN+df0hBk0FTGPCz7Yf1Cot+4KxJtwM9QpZF5vs9l&#10;azPq+Zl0pVSTHjHOwTlo7tM991zQOfdMUDdgqHuYhAHDmD3s+2Jdj/PJWjbNxc/X2EMu3taaVHQn&#10;vK5O71qqgWJvM9dNNI2+8e/y3BUNynMXJ2dDPGcDxsU6Fxy4GhkvzuNFWWrEHLQeu3Wrbm8pz+yN&#10;upn9xd68WqtXhTzPTyu+oE+1nbL/dRu3lr3CdSgK/1rt7HBWmqiPbOeNQww+juS5jgvE5/Z8RA2I&#10;TgSYinEceDyeeHw+8Px84DgOe40B5jpIzCM4FGithMQVuILZ1qiphrKccJzQbXwbqDihghcSb1Tc&#10;v/JL+fjVCSbO8ZB4PtjYZ6FIL7LTqaX/+lJEZcZA+MODCp6HsrUG1+y8d9ITymlVls4brsazzTEw&#10;jyfGeGLOAzoGMGjc8L9ToRM4MDHxdJnWEoEfxwPH8xPPj++43e649VsxZJAfWPFj7w29dTNkdDdk&#10;SEPvd9xv3/CnP/0ZHx+/od/EwpU6j8CbP3uh/MQ1/oLle5d3eZd3eZd/UHFDxspEp+C0Y2Ung0HE&#10;vFxg78V7a2H4K2NUhL/iySLQL0ImXzHML39ZlYjlu3aqs7eha35R9sMY3dIirEzCopplJJimJq0C&#10;K5gc2gtOxh2haJlEUiq1zJZKO7Z+6lJH9ad5eQWyCBdxvZhbATs8tTpkGNMAeIIvJLNY4BiKB3ed&#10;91CYUbpXWmTDRSApQrxu9aL+BYux7c/1yq9GAwz2k+05kzvTOFAmbH+mRsJsY8k0xj2Lvpvs8qoX&#10;krhiPYpwQkNUzHqaZ5PdJmq+XwXoPb1blqQuqbiP+QcjqObRGIy1CQBdgLsA35rgo5sR48ZruMj1&#10;5x4KMUdyr/BqcNRZ9s26F6j0SKtLbDzbF+6xBQ+JwRwZx5yYA+iRKNw8nuzKcFtQlwBhEVJtZjzy&#10;xN6WF2PgOQ48x8BzDBw1nFQdU24krkhZwSLTK8JAYxXn8pzVN0PRhHps4sQ9Nu8KpZX11smE7xM6&#10;G0afmHqDgjlTJiYabtpwV4EwaTUkjBwMqTF1+s0Qm82cM3K5TE/2bTowjXwOWoZGzMa8FAVzR2mC&#10;wD/c3pFbZte5FFyiC97cCpXdVVHowM8wZ/6XOV2aGS7u/vfWSpgpiDk3U+jyPqrhra6zqglvNLIR&#10;K2nrGKp4Ts+5Mgc+x8SPOfF9TnwOwVN7xONNA6w6Lrvea1+XotDYNUtnwF0+LfHew9e8qLuOpyLl&#10;XQG2UNbtbaFB6p7lfjvDiJLy4G2zp7Ijby5WZZHdGhCHpQCYzppcarMQYQNYRZvjiMLL8PYG8ciV&#10;0jp697kRCUSHevHcudRzxS9k/24vQogkVpL9IV1aPw//smOuw8Vv+4jFFMxdmuVSEomwhtZEAXo5&#10;383xCkOJRO6eaLlUvhw6nT4EvXV0CLpKnOk7ACYL5dqlGqPwkr9yxGpZDsxXD8v2d66TWWCfAzmP&#10;q6yDAHZzwI0+O48dIFNPzaLhkCFlL84xcKhiNjHP1d49WWuHKHC0acYCGVCx26IxJjIzVzO+NLaR&#10;GH+FI5YJ5+/FqBnGKucd77ceedksjjodBJY71enwoIrm9fKKLDfcTDpNMOWJvp7ry4TVwLJm0WhZ&#10;8Etj1o53k9v6o1v0vLl2Qlu+/wXc9HcrhZ9NmHxFr35eKpV4NRMp/74e2n9uHHVEP52T1HnLymOe&#10;HmXdvnRRbRbpFLaOYh/V3sVax88SHG1cPe/biqhHyq+ULpfT7duLORCOY+DxfOLxfOB5PD1c7IEm&#10;DUfgc/KM00L1tly9W7O8GdJ7GCdluoGDIymw+aNldzlM2vk1LQKQDhX+t0YxqOGT/1677O9ZfnVM&#10;O1aRbSNR7iPalgZ0UUzP0ZgRlemAp1AMy1c07OYFc6ZAh4X/c6P7dANGDMAd8h7zYfTsOHA8H3jc&#10;77h/3oKu0XGykbfc6JDA9lTv3ROB30xWuH3g4/4b5nhi/kXxm3Q0mJPcOaj1NTx/ARO8y7u8y7u8&#10;yz+g3AAUJQ4KIW5Oq8WZFFdt8TsgFPVJ1Eupgu0lU7uVk6xTyGgYWLyrUjneewKyDPfA/orqYRkH&#10;QjiKeftPEZOTQrBWdW3xhA3BMcdR49rGU9G2RugTGiHCm6MoVRqYUBkBbyrdqo8udcLNleyqgLY6&#10;GqyK1mBByYPRK1rWtSqCJNe4ekpbFYdhk1CCttaiTgqjCMg0mALdGFgpxoL0bk1PFvGtkpCNpLG2&#10;3KEYLv+A3p+mZEd4utFTA2y3CKC50/Ic0BSiMKZK2ozPw71Nw/uUy4eSI2Nru97WgAIJKYQxivvR&#10;DBcd4Rm+rbnp8CRCRK1Hz/eQiHnHh5TBdWuu7LVXExObbkDczrCx6LJOse6QchtpTR/nl74RZ1zz&#10;WDcw7FHD9Jjc4YUIA5gpiy300+E3May1osjUhG8aaQhHegS50YN4a8JueHgujOHJP3nmOL5Yx/Ai&#10;Zl9n/+a6LotYxMNlBzlCe4XAKGsjslgx6wnjiYB7JZkxAjIgAsxuib2tr2mMtzPvtidaWQ2aJfIm&#10;xlmwzTBTlGQFSPwX+0diXHPX1VSdDoWYrRtrR8oMBUwsWQX2VATZn7hFEQroiR52LC03iTJx/b17&#10;YnTJkFvVY3E3INscSCskpLTIIyIA0DAheE7FYwKPqfh+AN8P4MdQ/Hgq/n/23nXLjRzHGt1ghNKu&#10;nvP+7/lNd9nOlII4P4CNCyOUdnVVz3TPEr3SkuLCCwgCIAAC73c3wC2JqeuwTuD/yTYoOKAmrfyp&#10;YqqM9bJoh/HzPsjlV0If7E+7v8ZkNwpgJD0NvCIJo+SxZQMacZTtjjhnNCVmUUa4Qj5PVvH6s6Fr&#10;4BNBkSNRiJvzyhsxuGr8DoWO2Dv2VZ+3e9K86BKNTQo+FB4R72p0lqccpPaIHqea368LV2Cdv4TX&#10;yVgO4zlxkEYzpOHwC3U9i6qdSFPvXxgitax9pzI8lql9zJU+s4uWJ2n4SSsJO0yBZlA75qQiqW50&#10;5a8oMZf5yfNordMNzBrvpTFH4//KO/N980Rd46+Ho4czFvLTieKMQNmCCkAtf/BV6QpDmTuGn8ZT&#10;mUkD3aCeMwjnXct8BfpcrDuXSwMnfV7XKa9yaYS5ZP9HGiAPGjSmnbaKUwQRb33GqQzzIC6DX1Dg&#10;ikrSX7x3LIZpfafw117X8n+51plbfikGIe0PXJQF2dfrWieXyJVe6H8I91Pcenrv4kcWI/Sc0Mvb&#10;7XWuz3iexsAqKXze38W9znDl9JzUJi/GcNXK57wZa7vtVgysV1Uf78KjX5JCs7Cyg061n57giwcQ&#10;O0jvS+GQwZNreDbAjYXqe0blSbo8aSuwPR3cMQRqMuGhnovuceD98cD7/YGPxx2Px8ONpoIxgfth&#10;7TGHQTVum8+IYnP8NZ7qOOwGzOGs45cx2+eessR53p7MIQlpfY8wXaIXrPPLvglOU/g/Xqqc/isY&#10;vb5jv9VJqAO/6BaCj00toaIYOsro8nHccRwPO4lxPDKs1HF4LhXkXlrNeYgOa6K2j5s0aNzvuO+b&#10;5b3YN2wbQxmXle0CAnvJkz52sn8LQ8bt7TdzBNt23PY30HlGuWstU7tKhSt7BxJlXuVVXuVVXuVf&#10;W/xERnr3mexJ4k/mrZ05lHfCM7LG4PWHrJYa2iZ2Twj20iQQF1hD4Zwc97Q5jEYKG+HGtnRi8RuJ&#10;ceU4U85MkZn9gMUSl8oKS4e8f1afenu1AyOYO98LhRo0up4CJo0TvhEN4cGfL52lUGSKBAWF0/Ty&#10;SyV4GEuqEq8ORTQUuYwd7xNmSkZFG1cTm5Uhl7JPDPHDsFjiY6HS3BT1WqKL5PipSGYvI9444RR7&#10;UfPInnwJ6QUe78ZmzmEWSqvczJ6U1A0PJC5UX3szSChmbKAlhK/1k9sr8yTM6xXXJCe5CMsUDbu/&#10;IPF7FHgTz6mAryGgZKRijwLZJh5Kyv+2YQamzedngPkWOD+J2Yk/ZW4JmaLYYV9jhQnDvDisxLA3&#10;k8GKnZ44HjiOA/OYmB73iTkw+BeJxmksixitfY0S1oeqh6oyD6BZPDQDq8uyNfsD8YeKN8exZeMj&#10;rhgRuFFP87fB3wxeMR+thlHE/6KHWApDPpkdQyEy3YgxMKbN1TFtTqaYY24kXfe1EniJsr4SmZd2&#10;u9G0XA64Am5Uq7cLLYjxVPoc9NLWTBzPV1RkWYDAOSiwE/VYxKlM3bYMiba7UeM2PGn98FNNQdty&#10;rRE2FbeJ3TOD69saFj/lo8DHFHxMxY8D+P0+8fvHgW8fD/x4HLhPi+mbNLgCkH+8UTkOH+vcDtqf&#10;Oqtnrq6sv6oBJC83ftUMG2Utc/oAZLJyKf2sW7ml46wD5lUnMuyT7xeCmLQiazsvB23gyzXveYPI&#10;bFhXU+hTUcOTftqqJb80lmOGkooTUQcSTlUuUB3GL6lw0at5SLjl+qq0qL6RgGnyB0+iRDvr+j2D&#10;rPeh1B2wqHz3ohvZ+8hNRH9FC1WUj4apQhjKB6Dii+8U94QYm0hprBDEICOAEUEIBkYkBQu6JqQ9&#10;TlUrXPQEiF8qz/GQ/SvrAYCFH0O+1XB7eU/4/VQxggarwmTrETIm/K6IKdLEDRzpkOInTckjR+YF&#10;6h1KBWfyV8tNYYlsjhy35mkXvhu9WZd+KGSlzA/nWNCOoizGVHNacD7B/BiCzLNEGUA1DcWFls85&#10;XXYw+hu5U6gMPRHKldaSShZf3OWZqKJd5xomXlf6WBFgud4+GmFeZI21CKZXKxWHtHzRJl1cDFPX&#10;l0pnGtH/pB+lz0/6WT+1XnpGbwDQ1Ufb/U/goetYnj97NZoayukE98uqzpzh+pmkAbq897xnHS6n&#10;UM4wnO7XVyLj8Jb6ZqFTJLP8qfSwlxLqk6tAwwGENIDG0sy3YXdVFfNQHI+Jj48H3t8/8HG/4/1+&#10;x4/HAyIbuI+z0+bitMZOiHK/YcZJwQleQcdyjE9pdExMMV5FfwkL6Si+rHWpeEd5xdewsGbS0gsc&#10;leV7rb6K4Vddv+jO/3iJPmqlIhf0BE5/VTHVjRiH57tgOKjjgcfDvh+e9P04jjiNf6zGZzjIg5aJ&#10;7WtMMQOF587YHtgeFmq45cioxmdRc8QQ+x6n+rcN225hz/b9hn1/w/72FV9kYJcR8J+ap3o53qz7&#10;Am5IVvm/PYev8iqv8ir/l0vJkdGFlSTYKU5kFBRuasho8vrKlbvQwEo1BYr6fuxpxOuVbKvufbC8&#10;4BoDKQJGbb//zk0bgGBOlHlOPKc1Lu16JPkdZJpUtxnchoz4TgGMivvK4ChAcgwUr2qrXawrSmQK&#10;UcgKeXKmgl561wOQFvWKbRf4VBDUfhZY8WJ9+hnjrkJf9r3jXGxyVPK7d7XCjMYDQ49VWZj4Q+0G&#10;dVnFPgKfwGi4dplqBPXBK5De6sjY+CasJIbbEeiClb6JNgGPSZMTR6r6ke/WfWfq+KTMAXEoGkUs&#10;Ci1hf0oc7ZC/Qe9MYGziHo9+CmPwFIZGeKK6NiLxd8Xf03x31begGC+krA1XuoT3jSZ8mRSQIbTq&#10;qZDhp0jaOnIlTS0UfC1skik3Hod5yVvODc92UPFAczNH3CONI/Grm3/b8PnYoDVMfqFjWtpx+ENC&#10;KceNaOBOGcP0+83wpWpxZFWhDDkmwFA76YVteF5EtdArjYpflxiTlu17wZdq8Mnl41gpEvhOI5mr&#10;qG3NcJ3C8JJGR8bT1QKHArT6AVLEwMWRuEnj2xAaMsx7dxseC3cIdhntqLkENKQNqpypiWETdwEz&#10;mB5qzskPBe5TLZTUfeL7feLb/YFv9wc+pp/GeAbz0ibxr9jrGw+qNDYn7OprCc71ZNcUG9BKBAv9&#10;u27IoVUXxIkfFljWdzshKI2QXgnWrN/kW1Lqy/niY+Yw0Ucp/n/tB/sg/k552pFJ1yrK2k0esAyk&#10;/tSk4UrkdMy3ChYlfFPw1trL/yeFnI+sTY0s9+t4+zrKx+rc12mX7GCjb/Zf6OpBumuGiy348WLo&#10;chgFzsBgZCFEMiwX19Q6hPxqge9cp+1/Fl6EyntiBk33U4AplveIvKUrebWD5WKtPKOTuAJ5vLEu&#10;aoZgDRCs1KW8ujzQnkPJ6eKeyc0LlrgUD0efVCemHtAw8C05dZxeyxhu6E0lUAdLWRT+O8Jded/O&#10;ylRWEogT90P5ujgSVNzBBA5MDKW6lEObFkYL4nzd5So//XZ4fHWGqKyCnzQ+VgfYJ/a85tcZWWHT&#10;7zdSWhVpcX8NTbe2ISu0T9968x2zbH44Z9pklnx+ofMnAXoljv3eGRKF/l5cb/WeSudijfOLQ0Of&#10;d+e6tWse+CvleTsrAah0ZeV/xKPP6kLAnfJP8i/ng1Vz6vOWsye9rlh31y1S5pF1+uszijxmC5zm&#10;esV2OoFMVYwpmAN5qvpx4P3jAz/e3/H9/Qd++/jA2/0DYzARdoYGxbAYBDcAGNWoKvZ7ZFhZqTgi&#10;vT/n8Tg900Iztcp1dSznwj1Gv1bNjWUmij6B134FC5/hyCfT9L9SVi6QV9yBLvZtR9DjqQfUQ4od&#10;xwPz8cB8HDgefgLDQwjHiQw3QNMIDfDEuhZfFMe8OSzkrnjY3DEwJuNUO7+r+OF8R0AnuMP2lduG&#10;zROLb/sb9tsXO50hOzB2bFuRcyqLv6B2V3PWRLJ/pwl9lVd5lVf5P1IstBQKAW4/qvCsGIWdnfbJ&#10;9f3G4NdKtcjTy2HgutFHhPwt9V40yg2K751GGBRYpYuU/twaLic3Xa7kahuzIjZqjlycWU4XHMM3&#10;Q/JZjptCUj2Gn6MsQhvgmzbftHrdY93AXGyOKfii1U64cANVN3IABWdj0g4bF78DguJQoVBR4Vq7&#10;IjnmFL6rygKlnaoAKWYfRQkDtY6Pz3vV0xqMo/1tI4o0gvG3AvSOTkGz+IKG/F8hnV7lqhlqmZCr&#10;8r49p2m4cIFrzjwloUB4P11Jr6qwJGemYcm50UWRW2CsUgQ8+OCKUkoYr1TFvkPSg11oGPAkyNso&#10;ocoQeEBY1PXFEE5m9IgsCGnYswnLOfB5DV9ckQYrCsLVOycSxiONF/S4X09o1DBA7IxCLaTUZEip&#10;o9TLE2gGY4aw6lPDuVvmOcZKxHHFjq/bQv5cya+xAIi7XH/a6i3Gu4LSYezwOT4YrqWEBRsDkM3n&#10;LqaMtGnZftACFpdXJQZCebgWnk6rND3pLAAZGMqxk44yJFvWOehtqW1vgr5TSNwZTicSBxMvwpDh&#10;+V3sz4+MS97P0RbAIpoJmq5+z+bNNs9TLbzUQ5nc2w0Zj4lv9wPfHwd+PB74cRz4mIoDaZTqcHyi&#10;CJH6tdDu+rTmFS3/1yKnq3L+Ttqs+TUfezLxl1V2TkLlVwsLhf5VJPmwpbaYuWaXUSj5QF1f4bVZ&#10;OVFvjVgZ1EsUwpOR+mx8pc9VeaMNOKV7+Xy0q1Jix5GPe0ieqtRd6zJCjmLtSDqCq1lGLpjTzXUt&#10;S9tJ69NnC24kcYPBOvslMjysk32OqlgimZMqayTf2kA5jDgcs2IGjoKMEQonmZtD1SQknuokWKcY&#10;vXnAQg7lW2UdVdfSOtYCq0tYR5claOMlrOOyZsekXGulwzt4uvPCHLs/pjkah1AhmtZB9eOTPPHA&#10;cIrHOLDJYFoY59sZqmMbA8fYsI0DkyE8uJ45oUxue1o/Wmgln/egVtVwgpSNOe6mtC682MCl0Kk4&#10;Hofd3BOPVMxImIYMyg3G36vhwmKuazNmaZ14zjnBiYRRPruMt85fJ9xFDlvuQSx57FKXru8H9ax0&#10;/rpUw8ynxYBW2qx0+aoF0rxK+3KeUtl+bjmU5U9qrbSo1QsUPiCf9O2TckVjtTqSrLC+/IF13hYG&#10;uVy371ec+HyNzgakQ2tzS/+kiyhxwopXmpFjoTetWY2wT7Xrsr67Ps+rnA6/F2vD65nwfDSYkDkw&#10;xfPSHQfe3z/w/ccPfP/xHd/fv+PLl6+Wm8DD21qVB+a+w3bTGzZsblSFG6wlDK1pzHg+3FpyO1D4&#10;peOwan9mZQd5j7Sr0OPy/9rWBUQ/7+NFu//q0rHXPzsKnGHBe+UKw3hmGCk7DafzAPNdHNMNF48D&#10;x+OBw09kmMHCQ0v5vk9n2f8xn59q4R0pWVjOFKO1wxNzI3i/nVonT43l4nhl+ZV8P8yTIVMxvn/D&#10;vn/Bl7ffMMYOGRvwBmzbDq5pwx3fT1O3QtR6QmKComp/5lVe5VVe5VX+fLETGeJeD7FVOvskSfx1&#10;4TO2U8WgABQ5lAJmofSyCgV+PcP3rFsIbVEgTDnL913hoa4KFPMJZn/p/cuSSlqJLlWlprCvQN98&#10;VWWHH3vN0CreomadW2ySbFMmrT4pb0l4wDNfqR2vX9rEIkRAU6EdNeYmaobQ1oUSDaOFMfPwtIcr&#10;RGNOpyvRc26JFxpjsSep8B08iskNT2y20ghCZXniUlGU5PCWwz1UYvpbG0whrGI2qG0AACAASURB&#10;VD7fYxTvS9/IeruRUG4epgBuQqkDaWz2rSG9qwzUQhOZnFSOITvORU2qEVYolPPsu4/JfSPL6lqw&#10;PCRIxfR5YKaDyIfhAGR+BAGgbmWRwQTQq2+btbfB8HIf4iGk7LeFkeL8qMespQK4HDn3vxF11vkt&#10;a3IJ8xSr0RdbDFPEPEfn4ceOH7g/DvOs1OljF8sH4l64Y/P+jjxKLPS6Jx1RT6quE4ceeOjhiUDV&#10;cwwnDqgAYxvuGWRjmKwDSQlrXomgkFLoD8TmodKp8r7h5uxeyPU0T30pl1bVubR7c04cB/CgYUcV&#10;0Il9CjYFjs1T2StfKcpRrc1zs7BuYEhPU2msgJ2mKbsaJvDNTnalBcNM1aEpN5WDvEADWUmX+QJr&#10;jDBSjrt28kLMWDEyzjJxgyHIaKAYQeg1QnUxx47td6TPA09yCRWkgkMHDgB3VdznxPfHxLf7xO/3&#10;B74/eBoDQQcKIBIeBRaFal/8yom63uhK+5b9LrW1UDR1BtrrSz0XN+q11tmyrjGQoY6m39f+Dj0k&#10;Qe825x3skgigB4xSKVQPdIUNkLHTz3HBScOb4tkIrys23fjdZBWXNpTGTbuhZKzqbRZFuHZMQdQy&#10;EXH87fXRH5uKtBKSJ9LIUsGamJBUlK3wQsprdiLMeGGboPAUnkjpqoxF6vwBMqfBvEkaI54zQwYV&#10;TWYwxPAQN358bGhA1N72uaAhMhZfgaLCDRBlnkNRG4zZ6OwON97KgeHmkUMUdyjuSqgadhzw0zhw&#10;OlPa7fAe8d5V6XJB0pEopwWqy/MImCuNDXwsTlvMbEgpC0zI2EKuMR2+AoMq481lIACygXG97VCe&#10;QKZgPoBDFJsbulUYelAsJvjhzw8aC2yeLUSWKw4ZOrZxr8qkABo8zKK+yDWr9kYThos92b8bfZjH&#10;xNQH5pxunLa68xSGydaTziN+CkOckYumQizpX1lVzcBx5j0o67IZGqOO0vn4eZGvoIy/w+IqfE6R&#10;Giue9C8gwy6qZZCPqhuzgq06/oUx94LH9MLx9fbW/ctlKbS3SzZ93GlkvaiTa0WdJ4h4uKNrTlgE&#10;BSDGWH+vPKR2NuW38132owLSoX2pkVzmrNRr/0/08UYmm/6n9RMom9SoOr4Hf5QeZdn/CwnixEcb&#10;Bpc+lrppCCoehdN7DZeNBhjSzn4bpTD56MfHA9++veP79294//4d719+wz52bB5eykIQCaY+AN0B&#10;3LBjQsSoPOU96ifEjedjGcqZGy/jrDipNJQnJEkXk0zTcesz6PxaEWAlh0u/suYrA8K/olygwvkZ&#10;OAovgA6IiYUDU53g+WPbA+eJ+nnw0xJ03+93v39gznuEnbLE3w8cGjXh8FPzcPdZ9iphpUHfdEzM&#10;4Mlcn8nnaRDDmC73+xBEsctwB8IDH+/v+LF/w/uX37GNPXKP4mYnvvOUh9GU2Nst7ET6fwTdP4lB&#10;r/Iqr/Iqr/JZyWTfvHJBbSnwjParbasbMwat1Wf5PJ6+EkRGeywFc2kMzD7raY3qndTVUYI8Mj+7&#10;jB3CV/EqRuE/Uk9t+POFeRrb5LXu2U/FrTloCnTke5A+dvJFMsOxGCesKw7vOZEhAgIiURdPoxgs&#10;C6Otw0D6q4aKWcRjzneOrE3wru8jPQdBL/1FQCoKo+xEFZ352Td+V/uq9XhvjDsUhs3PLmff26xY&#10;quwa1I45XyA8R2ZJJTOFAI9SEwpzfWcRRIkj8Lp4dqErC5fj/yPnVVy5ZnNUt7yCTVK1YEp1XytT&#10;MJRzqUVoh4eRkFD83saIhJr7NiJvRiZRhsusxBMALmoKUBJoVoFd4p9dZDR1PoXo15yurDjMe0en&#10;Qo8DmAeg00MHuVGFf0hjZHqI1g19nQ/NhOxtQ038pmFpmTSQjiU+UlCvivloB7jE21Yqgra384HY&#10;2xcMGfU9TRw8eOTaNxOqm+HfJtDhKdV9Xa4zwCoNNzyuPxUF5agR6UN4HPG65h67buivYGF4ENvp&#10;pIMVLicKZbjEXD0CYB/ALgwfxbwumQ9jOJ7UEH9b0KOyMN0wI97IeuqGiluOZU4LKfVQ+7zrxPth&#10;xovf7w98ux/4OI5IPrvqidYi5f+1aHvmz5YnW6enPPlndV09T5wS30g6VUxEftKn9aZc3F8p6bmW&#10;taSMkO8rkqeGZ7grjtvMnxRrF40olrGt8o/CTmGM9n7w7PGJMu4XJ/2SjFxWsuyqw0pw5uf9p8Cy&#10;t6682/o+9XAdqcDOHrkRQIzU2xoXwBXNAMMSCoZa6LuhnrfIqJeFEUJQMwRvh8Zch6wSycMkwo6k&#10;IZd46nMvhUW08hy3zuUXFsnnk/KLZakkLNfkc46zOpyGGrQwC0UZmykdXdMXscT91IIIIsye1mb9&#10;WRHPNTUnVGxNWygrB6IlIVnot/+KkDFInAuhIOXkeOUCXnZKJ3+RAE/ADBbuZatiXrGWd8xPWc51&#10;Tn9lQvT510JkOs1eadSzdYWfXOddGnOehbSqnbvub/9RaWeuo8968Guw+hUC5XTm8tGUXou30yUt&#10;fd58Fc5+oa8penzen18d2x+9f8nQn3Gv2qWyloAlz8WzV6/PgFaw5WhLKMpyvf2WOldkfRJ7zDqa&#10;2PdMk4+PY+Jxf+DH9x/49u13fP/2O3787b/w8f433LY3M0oCkH3DwIgQcYDToM3pmGwQ2dxB7iwD&#10;nGFwXS6fvZA767D/ivLPVPUXNv+niksBJ0ksblIWotFbO04w50WEjwoHCfsLxyo6mMyZf7qSty7L&#10;rNTOnKkU6snjq4xG54kZ8l++aP1U3/8cuD8eeP/xA//9939gYjMHRxl4m4p9O7DtO8bYIGMHwL11&#10;Vkj+mpD4+bp9lVd5lVd5lT9XzJARnqmVGZVNOhXV4UHsGxI9P73IOTD/WeBKWlqPIoeCNNSz6gma&#10;yNnSs8pCBQtQ4t2LDD+BoSF0RZJDZfJOCtpqPZNz50QlEtfGyQMt3vRtfKY46bIqPSTzZEh4PXq/&#10;pT7rXnSjCOpTyOzL9o51yNJfvzV8k0cYcQ+zepByrmuuAYAKoFpyw9G9WFb2rGCYqCujGBVINbxW&#10;UzxLFyyb8h0xXUUrQWWkqVHMES+NLmsYgxiDFJ8okVDAxCiKoKSubKGPq52SybAXClfph8Y7YcEe&#10;qmtSQt4JZR+fqrHbKzwU9KALj6v4sMpUR4TMGgUPTAclsbuINeVrYRPLjXFjjgwR7JAIwROnIKgE&#10;L+uIYdl0Mhm4AHq0LWGuhDyJER6CBSf5ZzF1DzzuFkdV3ZsyQsANweYbGTuVwrnP0xhwWNOc9dCJ&#10;x1TLiaHMKWFIZrL3wJjT8Yanbbz/JDUu+A5kmCTGJ5fovqYg3pZO7hyrKKs6QjnPZRSncDxMGBXs&#10;4vioijhAkoY0xUH0cdw/FP438LZt2KHYXbAOE1jZEMxTnyv2LkXUT0hVutXVK7mh1YTrUg0j79DL&#10;ut6vZJh4t/k+ScQY1S6C3ZN679WIAdL/7K8TZgC5+Vbvre1zCOOEi2oGnFNBCyl1n4oPfVhOjMeB&#10;b4+J73cLKfUxgfuhnkSeg5SY08SFxVs3DPBJERbAY4Xi8yfPJT1JEw8rp1o37U91PqeJ4jWj98qe&#10;BiilKys7cywucdYJabiSq6tuSLXUE0rc8s7VlrHxXUhJXWDzRGWOBINJ2pVGfa7BmUiOfD7j0a/9&#10;R+TQyV01ln76dxKF1ajWHDQ6DFY7QxoU7UlZ82iQL+uAJxo4z7eQ4mnwoAKSWJeRFyNcY9Oz3kBE&#10;xZQard143s9C7MxD8Zh2CuPhPFBgTgMxVl+X5JjGfyy41JBhjhcOCPO6R5GlxE6jiRk6kg/O7GQQ&#10;sODuJaQK18qzFcH5LIM+oV+t/2eFL+fcJE1yyjUPo4VqiUcBeO4MH/c8Yv6ozJne/KEKmRObbjYH&#10;zt95Ek+GQI486ThJTPk3BuyUVRJoWRHRYx2qjBYKy7lWIQVc2x3SWWdVsRIGNs4pB+ykiGTTwXg0&#10;5CG4Yqwr8Svhygnr07bMVaU9yxrPfUQZTjA3YhSxmbJvvo+COrauKRCUxrmGlvYbJa/0KAR+d3Fp&#10;9GQ1onIuFdc5d5bSCXDlIqV3cn4+GDsZdP2Oxqcrnay9Lg/+pH+6XjgzudJAv9UY26clmmpCS60j&#10;v1MmrWaD8ywUPKEjhawQ9rZjCfL58zP+gH9U/Oj3YixRhyQKqpYh5v5N6+sL3zTHPsE8gPt94tu3&#10;d/zj79/w97//A7/99l/4+uU3bGPH5omU980MFTzpx1NXTMQ86ElfDBlXs1kheDWu9dqVY9yzev9M&#10;uWQLn5S/0ojyZ0oRic/3UCmqOyhACmtwB9DhOVOG584jGzmMDyudSZgjw/NkZGhFoBDWy3I5x2cS&#10;kj+mxmFA9t3UBmr9PaYZM95/YNt3QMzI9ni743bzROD7DdvYI09XzREGsTC0xgYyR4cAsUd5lVd5&#10;lVd5lb+2eGgpbvJSQim0OQm/CzntlDXAfYh/7dTafg1njsmY2qHoqvzm9bI5OHnV1I1UMRaQWYyR&#10;Cs/Ya5d3qMgy5Xdlzl2sjO8ulCuAWY6N5OYlu7Zufqsw4/y9KCu7omKEoqWeU6gCLYXXKohTUD63&#10;GXqgtqnwu1L7TcVHbbIamICanDd6I9kO62+/kWMMj3aU+V73PaxZ1tGgbcpMLy78gvMmsBcTXsQV&#10;bdP7KaBxqrdkykfmxJjtelUsdgV2flbB3v9xjxlz7+GudBl3jNPDSUkqdPMUgj3jqpp2iilGwo0+&#10;YGLmyLwYzCuwuVEjDBTgId6CNBLinv3F3rCfDqmbNCntsw8KWEgsG1UaDxxe6kne9PCQEGGsIN2R&#10;xKtouIzaQ4MQv2aZPyrXY4U7uqwJyweG5xyx8CiU5rkRnTJNONVcX6n4LmqC2AXU3YDkvfyFMORK&#10;0qDzxtITaks2rK54oBPq46C3Lk8P+YwNxTYHxtBQzJJOTip7AmUcHqOET4u1lxvotnHleoYkDOoG&#10;/6So5zxqjIFzHHPj+B6JvJkLRIB9DOw8VSSwJPWQwEduuGu4klwTWiCPeqdN1YSryVXwUFO23g/g&#10;YwLvU/H9mPj2mPj9fuDbfeL9MXH3UxvFzO6QEqxrIflJwlEqTMv8Q5IX4rrnF0XbRwI2331CJn9a&#10;+rsFh13JWfl0x/fetfqDerSse8KcDlweqbHl6dRwgkAQpvPel4bGerwHAMYIrKU0ElUF4rBjAtER&#10;Iw4sCssjV8E6yPNMnQ0uZe5XtielK0GJsmvsgj0YVAkNoyhzFeapuvZBLr/WF8kJIj8SMhwh+6ve&#10;HuWqiJwCS6o53Og8BRhq+X5kHhZL28fAEDLhLAOEEs1O45Fe5kTTIWGI1W19WBE+55incnr8StJX&#10;0upovQKvf/90If3CSnPcas3o8HXvuEklPQDohLqTDRebIA2Bg4JGYeMuLhQaLYw6hClaFKMa/RBn&#10;EuEwoKt8KA1ZeQY4QOL0JnkvH9TGPxt8AvxFgRrYRX5DekPDleO/enLYSZhV95PSQGux05GK9pf0&#10;taBK77uNPXGm1xNPOW4RyPXtwqT8Jc5tlQi6jC/luTLT+fcMzlejvaSpa1nmKvjaujYEv1JbPlFo&#10;qC73VsZRaNiptvbIJ+uu7h1bOb9TeVhSo7X/a3+y79Wp57JHksuf/0VGMS3Gr3KiNQ1osrSB8gzS&#10;0Q/y+YxooYyS9SeJWeaFXWqBAXLeAZNXj0Px/v7AP37/gf/+77/jt6+/4evbF+xjx22YI9XbbUBk&#10;xxgD2+5/24Zto+f7Znw61s3zYQSkSdrxhGpLWTblWoBDr6+fwPYJip3a1Z/X9+9cKnmqSzGcRSN3&#10;oe0pVQZUjuTTaqGblGGkjoeHlXpA9cgQU8cRBujQXbSOXAHwGqhnHpI4HTS3NjAVh0w8Hg983D8w&#10;fvwwXjkVj68P3N6+4HZ74La/GY6ODWNLpwoRO3EqMjx8pPGy4YY44sF/Kg68yqu8yqv8u5ZM9l0E&#10;krZJ8g1NYwux6fINVAgaqxjJjWOKgdoEI3taQLNGebPUmcKAgIaLaK8pS2xnM8BElOh/VfaE5xlA&#10;srpVjrZNbQpv2a8CqvhdNletDm+4Sjel/lDW0uKiRTZMQENi7C6citomExRE0zs2wWN3W/OheHle&#10;1u2dLDeov6kJuGNYZdxdgE71RP4RP8ozpXtNBCmbGkM9j41c6sz+tdrZ2ai4b0itTL6nmSOh9dUn&#10;NwXYagSRuKflDhXpIeSzX+Khv6TWXUDnkngoi1wootKvPR844S0XANZE8lQGb4MGDCZJ9uOwjqex&#10;7sqmhm3RoEEgcvuSn4QzYV6x12Nuoyq93Zs2jhS7EAsKyWXNcg6rkaZcIxwVGXKrBY+R6jXUcXbA&#10;NuYTijFTkUJzUYSIoyKmzHMkvAuypgGbU7JwKqQKnofRz+FtSvR29iHGW4MHWP2SYc8OC+UyFTgm&#10;oLt5Q21DsakUBaDTa/bXNw0Bpuxh9oH0o2zIAt7KlR1Yh+tSBqyOzyj0QxAboTBkDIYW81BSY3ho&#10;qRpiLOlH4oN1NvL9BO+wzzhZtxB8zt9U4IAlrbxPxf0QfEzFj0Px/T7xu/+9Pw7cDy1GjIqwCz1s&#10;dOMMmavvKHNR+WuWz+l4fSQosTyfoXO7/r9ct25IRCNG0o3zGKV99M7pcsMxXbkyM8F3PqJp2GPF&#10;bVyVc3gbYWGjMc2/C9elpk2ciO0Aq7KINcQ6uY5qG70PVEqtO9gIcQXS+zXUxwJtLVCVVF7be/UE&#10;RiIcTxim4wmfYegozcrZ8IVDA/8nP9rK97WvBN9UdYcFwnuz3DWQyHNzHAqZAhyKh5oRIyNup5F1&#10;CPNiaPCE6CWZWzD/2dDCGKnCQjLxZJlzJRozvOMp2iWu5N+vlrLgn2gttH4RcsT6rJ/M0Hl693rN&#10;wA/Q2MkLHQLBFh7N5jlqxn5zziC/L3Xm8QYMP45spy5HnHxJWiL5WhuQ1yDkz8kvZX14fdFBZ0sh&#10;10vwOtav5K9WcYSscvzp6/CaanXN5dKBcrGvxwv1d0xDmY8l6QdvXyzPJ3kW6ut9fTY2dqVJrcP1&#10;77VJgZTlzf6ecelcb+VDUVOv5zSX64CXfl5xwctuFAxY7getbn17whMLruf6o9zQHZr6GFbm90do&#10;QYd+yFFLPauTiK2Bz3m9PZmT/AyXpPGeK5y5hleX/R3GOuN6OGY1TE1jhqrg/pj4/uMd/+///R1f&#10;v3zF17cveNt3vN0G3m4Dx7FDcYOMN4yNRgz7G8NOanRif12Mv5TfdY1dPf9Jff8KRTOxIPwe/oNK&#10;gHIhpTzRV2UkhqimkdUc1NxocTxwHHdL+H08MtF3SQyufnp+bd2aIDI+B2Bw7YU01f3yQoIR3Ndl&#10;gWMeuD/ukI8f8e7jeOB2v+Pt7Q232xtu245t3wNPt2EhGbdtx+bhHRnmVrUE+ZYLHvIqr/Iqr/Iq&#10;f6q4IaOecMCiGErBuSrTww/ZNx7D74VXrhf1mNnJRJL5WbX0QI9LGcKqMM/K3qz+TA3OuLm1mHAz&#10;TunUuH9SZOxslBFlN+wNrS8RTo1bdtF03RfFnqwoYGPz6tebvOaViKQnfxGFi/FA2nXCmAG06ii0&#10;jK8feOf7K3s9s9tqAJFINBo3fWy54ZIcaBRtf01V2gDYTAQFH6MOKmzdCz3ylPBZbnCLELxuuwTA&#10;cO+JIzzLy6ZZ2FZpOzbRdUw5r+q/Q6HunqGcfsJQfH5F4OGqFnBC4n4qV9LwESPgRize6sr79cTP&#10;5h7t+zawbWnEGMMF0I1rmBsZCRzOEyE516pU8nPuO96koOj1KmGKMGJYLFXmFyjz6PMTuXb8T7zB&#10;DIvW95hUoh2TIaXsxhABhrUnHqc9I414NhhX+NOYkN5yUjaEGpuSZsSoNE8TPoaHJfJ3MW7Quxls&#10;Q+xocqS380qHmFEs1rYYXpLWMv+KqHridLW4sD7P+2YGAqOVbjDw+PJwOEV4QZxLIX8BZ3YxNi0F&#10;Jnx8KscYA25GRhrQeJJuE8vbEqeG3JBhBgx6fmXOj+jv5e5Acg0XBIp1yYWsXFdS5syeeRyK+wQ+&#10;DsX7ofj+mPjHxwP/uB/4/ph4HDSm1hV40Y+E4lM9y/Xl81Ut3y6H/azobGFfquK8FuJ7ILlPNnGg&#10;Upys2xdTW4yssD5beGC74t9PJwVIlz3vhPepP0WmYae9ChO5KE5oq4IKEnmJBEiv7jUxq7ixIBof&#10;bkwRSyrctBT9pIL9IIUs+CAoenRtc1Nhqf4sD1DR0G2P8llFxBIqYOn1aQ4flWZ1jta4Jem/09Ch&#10;VHBLiEEZdkTDiHz4GhpS5MZhoT/HGIAMzG1iO0yB9f54QI4Dh4jFTEfKmEMsDGgaOZ1+udzHpJyU&#10;C0LBErxKcg6k44bU4T9TDuManTo2r7jLySXcSRcLU3eeqiRUFBRQjE+4MGaEYLiuQ57YsGS6TI4t&#10;xauZvC3CmFbJRWfk5do2wYApaUacolSn9V4Xec+RvFYhmJ5XgyEuJd6dHUrFYJ+hyXz8eQdBB5LJ&#10;AFpCRxXBIrkP2pi7caP0YiHP7WJZJ9e0dqH7KR75fFahYH1VQkZuND36qe3ZVtFKQHUZhF9j6N02&#10;nif859Oia1+qMHB6uNDxjuufraLuxpZ1Xf6sazLG+KRcdrP3/9RuWPk+Wfw/LVrA/YzXljaasYGY&#10;z7eR7Irz3+g7Sc1KD9BO8lbjRPAjJbt3LK74R+V0dMtXV9l3sG+2/BR2mtJqm1Px8fHA7//4jv/+&#10;+nd8/fIFX77c8PVtx29vOx6PN8z5BTIUYxOMTbBtFlaKeTJcs3Cpv352Pe5LEWMS0iuH+wSTz1Pf&#10;FO2Vv/5CXf1L7+d/VimQDBrsv6FQT+j9OD5wv3/g8fjA8bjjOO4luTeNGGbIYOyD2LMW/Jbm0Vb6&#10;IMvvRv3ZPV10F2tkiXxd1fI1PvDhso0lL38cd+yPD9zvX/Dl7Qsetzfc9hu2/WanibYd+75HL4bE&#10;N+dJzG36Gd18lVd5lVd5lX+mBPWVurkKwq9NbrLbWgQIKfzDHqRik5uKWcW5un/wH3EanNt8YZJt&#10;XZR+SMkEyfLyjIJ/l+i5e/H1+wBMi1m4WREXY5S9szEoFDbZCh8fi4KoKuFzi0aGN0KZx2u6tEE4&#10;s+81xM+Jl8dg+vgooEr9HfCu15YxeQfCsNXaLW+cNjpAmdEyBnTFZtn42cdI5b1mUukqPKoqjkll&#10;JJtcBSu7lh7sZbMLxFFQkRHKj3UYOf5umKNCKHNL5hpJPKrK7dyOJPra+zyOa0KU1xXP8TSGnzaY&#10;GjXRaBVrQVHuAWcnq1TlDgH2odjDu92Vw0VJTPQPJXOpRdqmsXgU524KoewQU6ToGAkfh9VUy41x&#10;PA7zznGlxvCQL+I0wLx8kMm+Ax9NsW2bqCrAkm4UwwhCXRRjmurJoR0BH55UlPviU74Y0kWx48bw&#10;dVg3L+ccMyjrIVdd/spVXx/PnDWIdSuw5KtUKInPh+fV9TF7uDFRvKsl3NumKQv3bWTeEVFMDPO8&#10;nTNyAYXnbUcdiuQ+h3kK5FQ010qdawKIHrM0jG3SjRn7EMvvMeCGCyb0tkp4iijWSfxv17q3Kfti&#10;T5VgLW70TvplfEpd+Wohpe4HzIjBkFIRTurA+92MRbPkeuizW/qh5TsIyM5UnwVAucpBFQrpU5HT&#10;T1nqrQpwKEKBvzQedUlTXDQiWAys5eUTHxBAi+/uhffnmffyOuvLU4ehDC7EL4ZjjOLUz1pjqEaV&#10;kslIOAUDLzRD+axeVMuxaRJL2JyFcULrfBJD3GRWpoL0PE/DCeqJBBua07tQiHNuinK4oUY6h5Au&#10;rVAOWwnfOeEVYQEw/1iGJCz5MpBtTLV42JZjBoA63YLB+TbobSvQsWEfE7vuwe/ux4FDZobTg3pY&#10;RI2TIEYTNrPdTHWrdPQ4ZlpiTIm/psLnJJnSRZpxI3nYpVDUFlCZnyu80/XJUr9PgLb6igGDzbuM&#10;EtemAmP6mqx+8dVwMHPuhE+ZUsaSKzkN1EzITgo5YIb+DYK3YcaQTbY2Aspfx/SkrpBwHrCQhcRe&#10;tf7Ow2iPyw4xJUk4G0y4lhJrKVNwdhP3w7qnKWe1amvdqMrlAvYn5Ymz+qcPxNqX+A8WKmy09tK4&#10;xjlf+a4kvbyi9yq4NHKt/RFBdS6QhXB30v6zAWedv3a989nexnUd51IX0ZnHGXxHwugEy5XHacG9&#10;6z78GhQ+f+/SOWxpm3JIdWbJz4u+ycVXGf7aRIR4i/6knGE8rkgaBVx0FjpBjfKcMERzl7iCxSMp&#10;rBmxTTZ+TMX9mPjx8YHff/8d//11x9++bvjb1x3/3399xdQHVNTle3EPdzdkXCqve/9+1QBQ1AYn&#10;o8YvlbJ+4rdmB6TIFj8rPbMXeXv289+lVCPQitfqfJOfc05M5cmKzHlhJ+15GuPhoaMOYE43EjhP&#10;YmhAJA2x3KjoTibo8mJnHc9pTYR7Fu6dJJaijnRD0qmYarzq4e9N9VMlxwPz4SdJ3FCzHwf2/Rbw&#10;2rbNl3bpbexX9aJ/r/Iqr/Iqr/Jni53IkPSos9JFuSpuPdvbVcHi/Pb5qt3yjXAVtOEbr8Lc6za1&#10;bx8L+3J9wnCF3FU/8wwAaxnR997jupHqLGg9t5FDycFXrwJrbbQawwtGJ2TSeCPNC4Fye/WTvtRf&#10;nbtyebn2OmJOS0loXgwMq0DbBAYtHVmkw2akOG8ZWz6GKlymVIEizdmFsz6hGAS4eVV19297bQwm&#10;gNbrLiu932cxSCB0hG3+FekE6M9N6XNRTAz+rAQ8AjaoMOJpgjS8CdoQ2lxo/OM65La4qjEyhrt5&#10;gAhCOTEEu8D+HBstWfLA5qeWBtLjmKcvRJFHhUFFxLICtXaamw+JUGkKgbrig5ueQy0++nFMnwMH&#10;MGjMKMYv9qcY1LJxwkYcBSynQYSbIJyHYqifdlBTfo2RmxFzJLO5mqqBoDoz5JiGAcDapnBsyVVn&#10;4CoK7Tp11ud/pWHE4WsFgePSMMPs9P7PGKe0Z+lx+3CrTHo2myFoG96eRMCBOwAAIABJREFUO7nX&#10;TAG9pw7ftowlhndl3ONYYk3GFafJHqZwF4aMcmOGUDk58LZ5Em83YDH/RRphFrjFZoX8YE3uLYEf&#10;ttHOfhFnJsT/gDsUdwU+FHifwPtj4scx8fvjwLePiY/7xOOwzVsgvk/DefY+g+wvlEY/1nF/+uLl&#10;1Z9upQhbaZP+pMXrTeOvtfr5CPT0S5CexUWJEIwgCPdSQWm7kY6+ZhrFPZMYcF2txZpmba5M68Ha&#10;P5N+QvawdV995BUKy5VwNkLkt3YC8qL6avx5pmghXulnXs3+3IApuAfSwJ0iAE+lJAg8QhE2ADIV&#10;MjTlDvK9TbCpYrztuG2C9ztwP4BHGZ3AT2TADBo1ktSEPfuA4BDjzQwNl3y5z0IxadXLZaQ/X6vP&#10;n6izIfm7CVEock5ts9BMEdC72eJGpXGCgony1JCKnbbyxOk4HhYqUYCBzUmUJew+DjOC8FTbPCw2&#10;+dQJxYSKYgfwNga+bgP78HAZSBw61Hj4Yyoe0+jh/ZjQQ/G4e0gsVWAeKTzNcj3kTUGuY4aQ+wku&#10;T4dFJa1xVKnCXfjW07l7RuF+iVKf5m+p6cQQegspBRxLxQUHtP5eWmpG21/nLac3fs5MSuO/2o7D&#10;f31cVqrxK/XUckXpBM8NOk/kqZ8ywj9Yor4cW5VNPu1PMdzFJbK8X2lbuKv9tQFVrGGPpiLD2T4z&#10;7jgfYZjVc3MacoM6fdhh4YKmKj4eD/z48R3ff3zDx/sPHMcD6gpt0Ph5TGC3E2SkNn/lNNUxl16f&#10;rl/D3WkPUGRbyplyie7PSn37T0iH/4sl4aBwRzPqL7yI7xfNmOEnLzxeAFF+DOfuaieFh458Jmv5&#10;te78BIAkpR29SWNLuGNxd7B5FNJsOb6Yz+M47hhjQMce4xkeZspyuxCHU6Z7tq5e5VVe5VVe5c8V&#10;O5Hh0k1YjheNuXiIF7LtvIHL7wJYfGQlm3fOVQTz8PYE0gGF3pvc+530E53BhVfTuhGVC8GOQhbr&#10;kNLQWsTFKO8M22Qf2BteTQW+eVGJjMa4JmRRSGVhaHEVhulxrwHf8PEoZAg87Bs0DVAeF5rKayD3&#10;j11oc5G3Wpy4r65w0jq2hIG0B4uoXsZavdI7ehCvUuhLPdRZhDQF6kDkawmjhQ2O077GwzQcygZy&#10;tjjvS1LKphzI7a8ElHOcadDgiQzCOpWafK5NGIUdGtmkKuvzdEkaeCTgQoU+lbGRaLuALMIy6Bn+&#10;gkyMfBsIJTETfVPZlH8ZoKXVUwAt8a3gk6TXewBMSvgj9hXpiWMenO7ZE3A2JZ6Aiuz0BmMM1mxC&#10;sz8+lhrqKYxFjnZ2EsOSX0eYDO8wQ+OJr72hFiJDPPyVPTSgM09IDPHQc9OVRtUxUFcvLbsxcRbO&#10;uSzO217icZI50VQG6nCc0EKVHAYyEV5F9Jza1J7fhnl8qxpuCFiHRt6JTnMSwYjaDIeicOMKrtUJ&#10;YQAv+L+7sYKnMAw3h4c+E8/jkrQHoq0ew7zCCxq/4kIeATO7nHStUnCVDDd1KMyIMYGPB/BxTPx4&#10;HPh2f+D7feL73TwMj3o6CgU2Us3kpKELxf+lnVmlhxLhIXLdVeMT4bD0R1butjDo1hEpn4RTZR4O&#10;6ROvrbcX/l7pIxOtL/HjW7sxZKftbeno8l5erzh6NaLcdMeD/QlHdC1EVVh3oeNS5qE2QsOyE59U&#10;Qs1sysJr1iZXg3/JAaLBRdBPZ3bYtdM6mgEFic/QbP+ZZ3mq8/uZoKb+DVwpqyZglcRJXJG+qZ82&#10;nMmf68k1cgk6zhjPG3k6UWnYHDjmAahYvZIGTgsl5WGlIICvxziVs6zzmEgtoSsqXPleG3NfEx31&#10;Kh5ICz8q/N0qy5VoQ1wQWSROSPCueuiynLtyJk7VkqJCgCGeXJUPTs87JZgzeZLOA5Qn50HPVDsV&#10;Oed0D1ob17YN3PaBr7cbbmPHXmipzonHBB4T2DZLZqoKPOaRfGxO4Dh4VJAdSDrtzJk5VMyjPgi+&#10;56rx71rwmwItc78R7KsiuGCbSyAnOpizfV4cujx7ms6Yy1rX8uxKq+LJQkSvCVb+bIJkeYG41gR8&#10;yjNn892FGNIbatdWerMO5GpgHQ5tDQReFiNGbviyVf0EGEHMrtruA2rS6dM5+KzICSSy8oyntazP&#10;FaxruOL3CguqLJBPMY9ePNd6uBaeel7g4bSatJj0O2h/MSgGpWpGOA/FE8zEaaf6Pa6tGJ/P1aBs&#10;aLK+6hFe+0EBSaqrf9SC8s8Mm/9sqei8qDnOcxp8A512Xb3lSv2rXCXPll9xhfm3LyGexRVN2jyJ&#10;ryOcjWx+a94LRaNnlJ2kQydpSBMniW6IPVHtm5Q9qFb5pfZ6pWu5ewyq7Hx1wo0tOtwQZ45Lhtvq&#10;eEyDjLXN0LfpcEfn4Fz7z06yvcqrvMqrvMo/X3YAQaApZHLjSZqfKXqtPCXI5TqfH/6r7Q392okn&#10;td9U3OZtU57lAfOUtXxjI93TPcTJ1Jin1Mj61iHU1qqg2VrtWx1BSTyLyszqFvYEgNNeQeN9b0m6&#10;gJny5VmMDsGQYwxBs8LI5lrb/J4VHwzHlb3qApcGTNAn6NQp63BusaOTsMP2Pmc0nEjxSi2KgiJq&#10;ZK+KUHSWLbW9ifK/5XWQ+F6aqcONe/Uv5G1FxJKuG4dWp6ApcOiFGqHOQolejUQahg6DR/ZbXGke&#10;y5RtFi2VBJj8NIbYKYJNygmMzZTFY7jQORJ3GOfeThmo/VFgW8AU3yvcQtAcRajkKQEkDqoZB1R5&#10;/DgwIyuT2spocb5BoXXQ9ALMKX7Sw73l9Rz6CbAj7OpGCir8Affy1WzfNhn0NtpK5naF+e+Lh07x&#10;hUO84ddyzcacizznu8MylWyISY5TZI4rcbbLFVRzatBYw6TptMJ+m9J9Yk5YvgwVTGx2ukM0aAqT&#10;ZwNBrUvf7TMMFr6xI5lxX9624aNxN0KWCcKA9ubGi80/05AhET7MPg3akYul9qn1LTcNIOydXnC2&#10;JvwkFaSSR4Oh2gmWu2ZOjI9D8f1+4LuHk/r+MK/jh6aX/Hkx4JMLbQu4krMnb/qCL4qFpiRqxrJa&#10;mTb6CVlmlGs1NonrePqqqUZTXu4KE67L7Ea+Uml33aZ6hVp67tVcgUV8vPxRlmr+ruvtqgYF8myF&#10;oubdQIB5MTQKnFO5ErycuKjySbgy8MK29KeeeJAKCUGbnEIY4nIBYZtWAFXTpUsV0gxHZXLWeQfc&#10;8WSFGo2HYrxZqpzj/IHKcVeI0TBuemlf+75+B5Cht7SEMfTPfQimWWjDmEwjj53gquEW+7qebkBh&#10;/ptLfZNegbpytqryXhFL6mO1hlajYnl+eSrqL5Ol8ZCEvZUYoIR1k0IQRnt4CI7I0aJ+anAekCmY&#10;0/mIeChT6e3LhJ2WmS4veNivTTbsY8eXbcOb89446XfYJE4Vz7dh/FaRoUUwH7GuEDTzvCoNvGVi&#10;TsbmRTWbwEKsn7KqT0xVKZNczAHKKciVnLX26rUToUell7335/vn32ccshqWfCJc/EFHHJ7BDGY4&#10;Z9SqVvvcSifPU3I1vt4PZdiXtRI3MGXoP+/zykBiedTFxMnq67HO93mGy5VKLMMhTi/mrSFCGbbE&#10;p67PXZbT7PxSSecUO0V9akcMP+VJP6V01e75PiVuXPS7Aq7KAlWe9sdqWh/Kg1foIuDqSwKurFPq&#10;ynQ+MAb2bcft7Q377Q2y7WBIMOYeTMM6V/RZB9D68ROg/zN646A7Tq/UT381x574zzGls9XLOjvM&#10;s54nM/ZvVHJwNArnTlhBhw/jP5QJXHci9mzme9RwmBKeNk1FAsLprMol8S0kLCcLubbbaf26F1uE&#10;gKDNQjyXMje86zRVM5xiTLWqOwkkLxPfS4ezr7jMEr0lf0Inb6/yKq/yKq/ylxQPLdUJLIUPEvgU&#10;aFzEUI0NUWFDXfjyTVnye+6ceprB+j33in1jUp9pZzKqIkdcUTx62IMUFChkF0YXfVg3qr5ZrHI2&#10;e8MNu6SczGOVAwm3uv2ijCmgEm31GkjDCwXEKVXoLUIej9Wzf9DoZzisxcxJ64B5GWgTArRBmOOp&#10;7RVhwxn/Gucza6rXL/yGyvsCF5ah4Q0PlL2Hw6nvMzmu3C7yez8T0bFGG7zsvZBFXPAiivJeimsS&#10;gj2NFCaqJKyZbDk0NAlyCBCJSasiiOGBADWjArGxCmc+Hg9cFAJ0XQ+znAYJPI+21JOjqiuCzOtd&#10;mNy7IF054xT9jpBTs4c9oqIKpR+cdQqk7nebgqV75qiIGS545Jhem8hxJaXx98UERUipcwyIbIED&#10;BzzMhQuaYRxT0gr20whEJNoccKWZP6ygxjt2LEqhfNJUYP9jKg7OlXKGaMjK0zmLI9JpzeQ0dDhE&#10;FzSNXa1upNIg/XVHxD03pZiaZ64cdhrEw5BMWFgnFRoxMpGvQOL0BE978Y9GjFgjmvdikwAaLoaH&#10;s8pwUvsQ3Pi5D0/qbYYMM6qp2cEG+YCNdSNtc9o8fd0lME3ZSlxUmEPw4c9OcI3ylFCexLgfE3cV&#10;z4mhdhIjTmMc+P6wa4d7n8UsVQZWSq5DAqbQxlWz1FHh4obh16rgEyBzfbQNm0/IsmE+NVO7Ebkw&#10;iF99vT/p1lJnEiabp04VWqMnuGX7jcBlB3MRrYrHyqN5ek8WcDZewBeIUJJzpEYB26bYP1NhowjP&#10;+aswUjRCt2YFg6GifKB0Ugi61MZM7sl+FuOZ5jP2fk0kmQ/kAboO/TPYE5/1ojMMe0kluOXS0fgj&#10;DGgIpjcjjRT23LSk34rI9WQnC9lJo6hDFbdyhGNsBjvKW6MIqirAQxUPqBky4EoG0luOVnPcXfLs&#10;8M4JW+81YAWLaJBcBYwTtC9w+lS3nOYq3m0U2NprsnVd1JLfdR44DoPygEA2nqEcpXabH/PMtlh/&#10;xGBRm9d9B/ZhxryPqXYc45g4DsU4FGHK9tjhFlJqCf9E+Db6l/w9ByPsfbzH6exLxJmXw7YeliIn&#10;prLKQRbzVj3sC/so03GBA7H8NMcCIHP4FOKXHCCrC1miNFQUz4lTrG0gJe2c94vznAtR14BFp8HS&#10;Pi8H19Y94V7b4xgrbj9bL+WdRniIFCPvQ4pDTpmbq6Zrm7rchO/voNlvAj9I+Xn8xZUIuITP2vKn&#10;i/nJ65UWWHvXHDrpWzcAIUISN+2+OxrNBc7pSFdlj5QlSD+4h+SrfRkI4gQ4e+xheeu/Nq7aLzV7&#10;/i6Ct9uOL1+/4OvXv+H25Tds25sbTUepx8egExZWz+ZzIvlZnb4LKh7Xn82QdnCcV5MmjzY5MdeX&#10;Fjr/zNnncj1I4k3Fsvj7J9DpX12quEFthTkvlXCBYewhrHgy1OmQ5z+x/U2VT5JfZB5D8MGkpaik&#10;xulXZSF1GQR98/VAOWalPTScFT1OrkafJcdjc+hjwnmxVB4uk3hjLhON+FtxY11Tr/Iqr/Iqr/LX&#10;FjNkOKkGVkGtbzpMEa9xp3vup/ceHwh1/RLb4My8i+AvgHrcT+hATW7Lhyj4pNeSCfyWf4HqLwpc&#10;tQlTOEpht3GP46pdzT21jX8kZCjoizDUQYXCAknKeC50qq7GAI3QCiPfqtVgZbL9ATL5kYIX5fnS&#10;fsKvfKfCvHxvDVfBzwWAIQMTs91b59C3JyH4WhLnDpfsh0T9puRYBAGxecgAGmif637ZPENzwAp6&#10;3Be4UbicwPTND2GnwOUR4YSMuqEJoEcKX2xbIuWpiGI4APGGdZlxa1I2MpBBVLDRk2XZqzYY6DIN&#10;ViOYKy+MJ/7ZJWgzgjDxchhcoPFHXKpGHP6niFUPi3+MNHy5gBdzQnowNU5hRNLswO0EHuexJpdl&#10;sTDZmmHZQMNQyteZA1RD+awCqMyid/I5mR5GCsAWijMacFwBfqRQD8dniCXRUM4ZtOseVC8Sh7ez&#10;bfltDVsTUrr45lUCPqE/VYFINwRNSAmxZdeHr0NVc6bFMTGmezK7ML45gIfjjtFSrgcCDHHSoxKX&#10;NDulQXdzAwY/abzYx8BtCG4b79fkwUbDxqj4hcBRA1HmNTIvbPKj9Fmm0fGhxiFUSuirOePZ6THe&#10;P6b6aQzB/Zj4eEy8Pw788L+7J/ZOI0ZMWpvXvHbBPz8pZ0pz2l53oq258k5vXNBkveiH5u3lZa75&#10;c2iOMCxejsBnS5pbwPWwBMlnLwwuXbFUb2b73YagARO+34dmjFzboOFEQkCZgm+oVh4k8UwbwAjK&#10;l84FZZfdMUN87QCF+MBO2cl5uqMr/kzxwpYkwFbfGAkxnUVhq1iAUCoWQDwWtVa3ESkPl7EGTtt3&#10;no7LLbvT+yFOMzROHA5RN2JYUk8Dlf+j4V+PkD2GKHaXsw4mryaX8Tlg8nDMGafEbNzyyZgLXC4p&#10;MKelz8fV2slzEmvpmP/p6pf+tbVD7YprGxNvlQjX3qCc0VSLCk8r43Ae7knqhFYBi1HPHlD2c746&#10;nX4+oHgIcNsEuwzPq27y+TEnDpgx/1DgmM54OSnokBYfWxwiGgLIhtB2QcKRpYaQtBO0yec6HAv9&#10;aMY+Oi1RtuCe4SdlbUMc0ldr6JrKxd1ak57u1ju1b8TPJd7OlRGj0O2qcO3jiLTrOce1J5UWlwqu&#10;QJ2y2fNxIzCwOKOdHl9huAg25+5cV3PZweRDdT2G7K3L41jG47LrZ3PXT22tHaOzzWd9P9+/Knm6&#10;9bISvzdiXrU99oTGMRGfg+bM6/JV9c2ICGc1wwa1NqIuxD5BuW7EQol+ebvhb1+/4uvXr/jy9gX7&#10;/oZ9e8O23bBte+TFSFTkPKY8Ui8/AUeQzjMs29Diuy73+SNCz/qDPKER/Lf0o0pjz5dN7v8+pxz/&#10;PsVH7H8lfKXaHm4yqTdP1nP/rAiZxeiL3Wv7Ev+cOhvMYh8U7O482VKRHfC94IzcmNZxvZyMlDuB&#10;KinGp4jnuxi+F0ljG2dOlhMY5C21rHOc8survMqrvMqr/JXFcmQUls7NBvKXJRIkP/GNlCz85VKo&#10;gEBCs0dJZ4ZGNf+31iM+e7nW0wtbmRTcwS0VYhiLaIzgrFMaJ6HCLV5dmKOg32df43SK1ARO6Q/A&#10;TuRvjqTU5fIZFQIRTqWww+zOz7ZefVMgJX4wPfmHjj5BFEal5GwQKeDphqPLTY1vVMIQonXcy5NP&#10;GbgJG1O1eHsODDGveZ0TwwGu4yje9cTXFDYL9l7u52bph1ZBR643ZqcNH3gctvXecHyIKQBcWIPj&#10;hoyEaz0lRLy+LCEU0Qum90eXZyGWiDMdZChsOg674mmMgbENbNuWcUzLpmSE59VysF36Bol4ZTBN&#10;omAguDoL5YqLDcBhyog5Z8TLXQ0k4SUjHkqEuUT6Ls2bTYWWTjWPmSmgBlbBEwMdlm0G686IfRiA&#10;HKaEH2rjPYZXwCy1VNSIuhFgWD98MsIr1Ad2ecw55so9m8eS7JQGIe20CDAyaq1K5MqYruyQLTee&#10;bGwCwMO9lzf10xISdOyYHgbKx7z5EBn2i2GeKhCV8CLNETOI7QLs27BcGB7KLA0ZYkqxUcOtJT2K&#10;tYO+0Yy1o25UKNfrJrVviogHGnviw+P5qpgi7nGYMvTh4aQ+puL9ULw/7PM+LZzKwX0RB51xuP5Y&#10;6Zqjf6pUvvAzynWxbH5aLGlwctBGDH65kkps8QfH3Hm1vV/af9aN2tZYV0ytyPFCi2JiKXOlg080&#10;FIa3w1mZJmuqtUryZJWZSUNZsTxvh0r/EG646iV/mpJ3Qj3huPiz2iuy2tiXZ9Nxwk+np6TNzslI&#10;n8PYCkA8BOBUwXSFGWm4rXF66VPbAVeQdKeIMMQ/mWiJ9ocZb2aS5JlVx39/dIl+XnT57D3rn9c/&#10;L2t0Wt9eIhEMo6KvSTHv14zRJRElbeXXYdWfExCL+W0pW7ItFbFEq1QqKfCYim8fdzzmAx/HBv2q&#10;eNs2O8UHS+b74/HAt487/vF+x/v9gfk4IPPCYFi1fg0oXV5IpdIZcHSvCGEg2viErlAI+ksx4LN5&#10;f1JkHWvfMSTnKjS3Xg/DVd3rLILowv0CMnVjoxd04emYLgrllcu1Kcufz9kJNEkzzu0v/Tg5d7CQ&#10;tnPMT6XpXyxrI+exXRrXn9KnX4SoLLCI3xd9Ix4/QTU6Xj1bdec9GPfQ6fC39rsuHXKhOBnxpC8M&#10;J5ssy+j/7baHEeN2e8O+3bBtN+zDDBnbtpkCeelorIyFPP4zK/qX5iQeEs9RREW7rUNlfF8eOcyn&#10;/3Cv/lq+9C8utsEw5yE/TX8cDxyPB+Zhhox5eJhgT/ItsHCG2xiYUk7WqPMvZahcwUGD66qIifb9&#10;M5ZKjdphD8x5uA5BYimlLLDsDnzfeeiBbWwIR4wxsI3dDWw37Lt9yrZh7Bu2fcO+79h33tvD2GEe&#10;AAJsp130q7zKq7zKq/yLip/I6CUFhtzwQ5EnEpolughLRYEYb5dN+nThhworYVuaew4qfVVTYJ4i&#10;zcOYik71kDdSmBvb59+QC4VGVSxc9FVgyjyB6UPW3ButHu43fXOeHgRFyCkGjxTy6/i5Qa1eWTj3&#10;r5QQ/ZXKE4XI1p425XT2WaMvbRuLJtT6tb61KE8Xea0qXSPUwaLAqvA6bReq8E1DxuA1te/l+Gm8&#10;x3c4R2qzqXCzWZOF+gjE+xZwVZTY4BXa1ZyQY2XVCg+R5MJ6FZO4Zc1Y//RqSi2LFK8UGSl85Ugi&#10;k0fCeB2Jz0XRC0U/+4kMnogxU9nmYXxSD2XblAkPGefK+lCiSR/jOqcChTKJulrfTe492kZNXdhU&#10;99oU4oBIHqGITsE9drSEwZIYejwDIDMoHB5exE99lLmK3moXf+sowhlILbeIeXRayCV3RbXk32qK&#10;zmOKEcUxow6rTtKoEDqXi4WgxC9/6ErZqwcs8StcWCadIbiG00qbu6mKQWU967AFFptRnZ4fw98z&#10;A61gbBZia8BPahR8OmxCCi0r0+G0kUnld/+8bYJ9EzuB4Scx9jGwjTwxFAnyKk0q02ybp2nGQr4D&#10;yZj4QDklUnTEQ1LxAkB9E6aAJ5pnaBrgPoH7NEPG+6F4vx/4cRxmxFCPNKbimyyu06qkkQaXLKQW&#10;9Z6eiPm6pk4Iqv1HUs3wkStNVmrxjHt8VsoJs+RSfq+kpzwpo54UkTMIPnv26rItoDJKKThiG+zE&#10;de9bFSg+KwVHKo0RbnyFRsjkQRfsPNZY3Lg0xLh8sPGUBeWFylTrwFnVSD4UdZVXpqTBWxDyhCAy&#10;5mT/FgVoO5safLNA2o09FlpqYKCEmWrhYUgrdsuZsGV/yFJ8hRbUjLMZ7EyR8bSAtPNXGozyM09n&#10;MU9G0vlcLc+tN9muE+urJ+L/cy4RdJw7zWUANp/tV3KdgHRuxPeK01QA2eM9oGagRRy9RDgKRGLW&#10;SDRP+lHnXyC6QXXiMQ88cOD9EHy/P/Dj/YHdTyG9z4n3+wPf3t/xfn/g8Tgwj8NPYmj2Owe3jLd6&#10;7TsPrWOUboS3ngpkbMgcEXAa7zyxbiSuOLyGKrbR6vXJp9Qiu/P5c0/f70QwphtJa/w8k51euhhD&#10;auZ8LMtatZ8adVYOEZLaJe6uA1sJTPLm8/vSvwnDZ62VFpxsPIVPaMOPuCLn+exhaq5mhCt/xcOr&#10;8oTnoIRH9XH153t/K0s41ytLLwsuVDZ7KgusK84EPUp+pSLrG1mT1ndyuUiZpuXAeuuznd5DzyNV&#10;mE7mo6v7cfNc38aG237D29sb3t7ezJBxu2Hbd8i2Ja0DCu4scLr4+bMSSuz1Ovp1yjsdt22dzVlP&#10;O2m0nxx2AdpSVrlQUIKq/WEi8j9byDcaJoQo5HmRyh9JR+gIqCPyEwzAkbqUQp0UM9mnSOiRwPCy&#10;s6w2rb3jN20iV40W2suKV3SU81NNwx393IBBY9sYG8bYsG+7nSTa38KIsY3dInKETqyy7Jc541Ve&#10;5VVe5V9d/ESGpHDyrDjzGb5RYyJHv9WFRmdIdslYlSIVzley4SLnr00jWJ9mYl4VBSNsamMkZaNS&#10;91Xsl4llTRSNjsfmEb5pZ2zmpc/8HjAokuGFACVAeM0057tQrmkwfm4wK3OMOrQIlc31UEIgiC7G&#10;HLkAW+qpnxVYWp+vA422xEMCFWBc7CXWY7RnjxVTOozAE+QmqAkrRZCquoAYtQTMATdk1H1O7ZqW&#10;WXd41+TaoBBe9xia0Kjj6Fsp/6czTmJsfhojkmnXztAoR2W3dDwTSDEK5vHmBLFEOI1IvOxINwRh&#10;cKRuQBjeQyaYAJwHuYcvPiZnhfRNFw1cTEIKFCMJ+1NwrsKSBsnYJHgi7uM4cBwzEqeFZ7TXw9M5&#10;GotXYmCkH8zDATfkTdVI9h1eQWV+YkQFvVoMaVfUxfNFWxnHymF5HsTv6xh2/H4q1BMCK2xMSQ8o&#10;qnu7/kX4lbtK4lwsLWJ4PAQcHmpM2FZu2Tk229BqUWTUIkHiuM4P8OC4YEwzZGwi4VzE5LrcqOZJ&#10;ExrHbJ7HQDdkbIK3beDGkxkCTzhv/ZchgfvWdRruiPW5rgC0sE4l1aD13ueNhgqul0MzHB1DSx1q&#10;eVQONa9jGjHep+J9Hni/W2ip+90MGTNC4SAJflF4xwK4gPYlQ9XCn+Qi/AbJZKOBF3W3aS2LM8L1&#10;1DmncvBXisSQLsg6Tspa5Jovq6ngpeLU8JUy7ZeLlrEiJjv5qyI9J4OgfD722p3GolxxXGWW+vyZ&#10;gQYfq7cCnlzrjZ/VNc4XkgnREUMjr0/FCA05CBi+9vuggn+tSpqr8kTJKWDIToRMAqcRwkaQtLtm&#10;OufpENvUM/SVGbThY5jCKrRNLZB0cPI+ubDSiFG+U0ZpypfKd09Du4aElC91jgJG2h5rZz5UwZCN&#10;vRXpVdS2KvMrElOlNwZzhXi4VTc31yVQ6FLWVZWENo+KmklIURRR3rGpxqc5RwLgm3740lIcU3HM&#10;A4/ijUv5kLJSow8VPqnlPIG63b+YrJyK5Bl5NHKlCT6+3pV/quTe6HyOgmt9xaVY6niyrwpnhIqn&#10;Guug0wXS9OWzPNMMG0/JawKjk7lnBHB985nB/rNiWJd47bUt9WgM//8dAAAgAElEQVR73t+xpDqX&#10;T53buOrzz/hMzlxvn19rn9c2lv6fEHnB+6VnyVDOazaeWeqsIZbzBIYWvtKb6CJF5S+dJiomwhjB&#10;PsTL2vI1cjZMEk+DRnVqpExIfjC2Hdu2h3f77r+H5+tLGojgLU3GQs7Qr0gxzSb9C89V56Y0aGvw&#10;lc6nDX7KU4oBKmlgYyHPjO+8/idp0r++JC/VlQbxJD3/pnoIXZfBldRipAPEoJOiQP30n/+KFpl/&#10;S0ZxzIBgDguBqZTtrvqKylcv6FnlNwx5LIDRGaNr2xh+Omj30xhvHmbKTgvtt5sb4m5xImPfduzb&#10;nuGoHKczTPh/wly/yqu8yqv855Y9vxZTRmEITTEZwkrxRVAyoFKogC+VVeVgY0Trfi+rQChNXFAb&#10;VcntO/QwXDxTwkqOrIqYdePTGaNb0Yd7CQtw3qjnlrq6sYRCxy+dNuUxFA2BqPYl+iho1v0FtAvw&#10;/C1hnwRdFsyN/gX0T0LB1aYsGl68M3KK+sa+fgYerEKy1u1D8SjUnPZRnk9vcioruxciKm5cDKyG&#10;IqtjDdFYKETn+9wzX0rEsUPuSCujhOgRet8UY1UoWxM3OWc1D8TTdvluypndI4Z1Ss7lcGhZLgzt&#10;YaRi/5RrtnpXAZL7nrrekKDizREbP5sb5muYbnHJuKrTkpRzo4ByaqUoytivKu4qJCwpNORMVRyH&#10;G0iYRFwnwicxLIfScLDiD09gcR5XpV7gowhkDkCOgICMNGIQM6crdoTrmwI4aQPgCcKTntLowwaN&#10;brmxSRHecEHvgGIEcuOPLyAp+MC1MluyakR/vSJssY5d0Ffxkx4oJ6UQRgxL4m0nMcbI0FH7gJ/C&#10;2LBvni9D7G8AccLmfLqjGK983grqsZsJ5brR1U4TmJDccmTY/Jixy3LV8u8jTmJMvD/UjBiPA485&#10;I9y7lnbLFObmiP04x9GoT3PWy2fMfK98JS2nalcaXJF3hVhWoE+uJ80j7uXqB+snpgZS1Wd713uf&#10;z2upNbn0KIdY+LOsMKxf9QI+ft2SSBS9zYmbltp8DmYZUl2P8Yq0e0FbtIHiUh/bWRShlXN/nm6J&#10;F6vBP2P/O7OcfVyVPzwrnbeVmUvtTvQgeAWyXRqNIsxMUax17AGqV7U9VgyUgCmFosmK21fzHhS7&#10;nMJIx4AKl+xRgWUbYymLgj2v850yXwtkk3Yv71fPkYtlV3/EujoVdbnCZ4IwCtymc0Z1fBlpIC65&#10;uXJuNLo5WRVtEW6omFNxHM63IqcVFVg+YJ6srIztBB1ecRypCsr4TRlEz3UUOhK435BbOtiu5jb4&#10;/88LSW8vCyae6uIq6TVVvLPQq8+VcPG9Wit9LKLr4z7ndaxPtLeUIdaRfUYbnhDUcvsKQvlapV9x&#10;+qIYBdbl4JzFvxf8UGvLSEb2X+PJSmPQ3jm1cDVgr7LT5PpX6O2fKYIGM1su6QlOxerpnWd9FcqA&#10;hSpKf/jc487bn2NAWY9L2/zq1KZIMfkuf6euABAZZszY38yDvXixtz43Gnzl+rYs76vpr8vnyQiv&#10;S6E9lNdn4StAkfMWmaPi9gX7kPr9T6LS/2xJKOaJvmlhI+kZpHlvMk+Gl3oaw/JNjAhVW4tLEv6O&#10;XQluq+tz/Te7mSyI2Ol0RLXwPwH3Sa2PIpDNc2Nsmxky9pv9bZv/7fjyZqHR3m5f8HZ7w9stT2aM&#10;bUReDc76f9Zcv8qrvMqr/GeWzJFRkjOxOF/ITaqSGWCRE3VhMFUEoXBeQwVQWOj1t3afXBgUzBVh&#10;bACqgSH4lz2DwiiL8k9VY296Ej5iY8Uaz/1YtwSj1O1sLPexRZKJTV+RifiT8lCGssr2qoBApcbk&#10;GIvwxqTh7L+IRJ6Apcun/VdN/N0GSt1AVroAjPDqp0eq53GX++rRZEFLaqkURWxg1RfOo2kXdYJv&#10;4dserkk1ZQCshVcZIqMYEEKALoqWkGPLjPu1PJkCN0R4XgXJZMkChEK2KVw4xxT+HQ+5UShgj/f7&#10;OPlw982v4zYcytBBm+MGnaAG3ENTalzRHjDEEp3lyZFVKEy4JSzs9EaBpZpnPMffPNzFvG0YRz1n&#10;x4AoFdcDJyTGz/BTzHdwhDcpk1yyi75dJo46oSDOWD9niUWe/zMtBo+9q0yDnponkm1IFZAZCbQP&#10;D2E+BWBY/OljJgpMGhyqRN5m0cc53MdNkv6Kj7/irgyfqZnGDaDsOQ7/NTPub6MrFa189ow+GtzM&#10;EGZGOibpvg07hbHx9MUY2IefvhAx/CMeBv7kprouvewLEd0/h9gJpaANEmEUDI5S91XtFIaq2H1V&#10;17sZPXxMxWMKHofifijuD7VE354XgwaMZATalQlEx5UX1hKMqMynhAm8zbWergB5TNHXiy73y5pL&#10;ArquyYXI/4GSyalzXlQzufR1XwgrMte+mqLuBdd7uBG9+NbrMXiUECxPZYicSJoNA0QL1JX9VuLp&#10;shntDNmNpZo0hZTpJEQh+pBzwvay2iZDteFQ3mGSbadF9FYOBYErlUnXPMyPPY9lLtm9il/JWdsz&#10;QixaZDi/rr7GA9TL0PtIEgZVFVZZbOIDO57wsTVv4SbmVKf3nbc4c442Tslsl940TFg1J7wcfSMB&#10;qPJUnsTReFjK3OeItBKQjk5J1wGE0ptsNpKzsQ/FbEuZk0uoxJUU5piqUoKU54cxrMNDDU5VP7nm&#10;eYEO5xfzCNlFQnZ3LhJ0PKFZ17ehJPs0ckqJz41EJd2o9I5J2NuJo/iRNKDYP2ttWQpfrK/W+xfT&#10;E1dOdFpTLlhvnUuhZiHPnB7xTz21lnUnDtqyXvhmb6kxrPPpuaedLe8rVvp60amop9VdWNKp2tJ2&#10;Xf/1blQR6C+JHnJRddC5+HG6nfU6rYhk88/6+MkgTv0u71YSwAfbZlCQZ916q9p+VfnhTMtW/Kuz&#10;cK7b31Gnv0FzJHC/Qq3S+4tK/CG+qP1WMwJYiKnRQknxL6Fc9+iha2iwUNT9InnTmWu1pfRsAMV5&#10;SMOQq9P4Rw2fFPueZWO+OuQ8KyvZ+c8qDh83cKvvr+ZyMmOWk3mklQrHT5/zTL2Wcxsyjb/L2+HI&#10;tPDbK5KZ68x5VGmD+9rgI5Ayn4jckdtuBox9v+G233C7vWHzfBi3fcfXr3/Dly9f8fb2BW9vdp+n&#10;NRi6+QJlX+VVXuVVXuVfWCxHhmJRXlahqHxf5dlF4p9hDJE4pm4bEN9UFSn+vF/MjdqJaWnbhvkN&#10;U0ST8aUnd+mbhk82UvFQKlYqk0dhdu41TKHGq+SGsDtjWG2ZKJtK0r4FoRDj4kADW/Lb9FKWX2SG&#10;MVfsl1rIoI2g1Gg0y4XXMJXwq4xxmmtu1MUUg+tmA0DGtywfIWcr+9UNBWw/R21b4TmLZzlSRqot&#10;K/px1qr8K91ofaU30Ng81Zhpo5vyJD2xDYZUmCv7H3jqoXV83jYpRgyf9OmK46aECiGuGDxmF4zD&#10;CDArxugJoD1mt3l6pTGFCccl84FwA0AjB0wZDegpabsp2g3i9KzJ+Eh9A0VFRd0UTQAHNBKxUpms&#10;E24I6uEaenG6gcTFIZZMlnCZEzgOD3ehroT2kFV15iN8V8UIf2RCoQyvtawPrrFZlNKAnUiYx8QA&#10;c4so9gHoEMwpGId79E/L9TLB8FyGW8eRsAc31CAd6DRxg+W7AQ0K5eg1JMN+ETexKRjOwUKtTfBE&#10;jgyBjs2T08/cd4CnddLYNQBs28AmFipt2+zExRCesBC8bZbYe/P8F7dt+Bqwd2yzXPBzJE/JdV3W&#10;b5k1oadi2a0KJLyHGZKdeGYGjlwzVMwderjS0/DkoYoDwH1amKmHAo85cT8mHnPiUNKCYvgsa7Zs&#10;u5Ge2ldE+0wfr/D8tM++iuW/gqfVJefQjEpus75B2nJxLcYnaMyuEtvVPVhLP5zv10vQ89hPG3+R&#10;ZWj5K729yw6XFa8KnJXpAqGI6M9qtHsuZmiaOnIzXJ6l+j0HZrws1FHViOBN9hMLApqyZPHEHYWO&#10;Nz6gWOazwFEEmNNowiyBD7WzekGhGQUGqy64z1Ya2YcuibtHIkXa5sVpWpmT8r+GXCQdtq0kfAzd&#10;tN5K/h/KE8WEKVWORWMlnPcUTi7a8zG39cOFcP18Uup1LSgEVNT3BZlJchX0wK5ODRaHsTTd6InC&#10;gv+JJ7H3sFJhrMnnGPYQHr4vpCGhBC1u36pG5AERCzN4qGbCdJ5IIwmPC1dQWWSBFZShABQKH0xA&#10;d35NiEHaKtEGdS3gIn8gz6BRrxqoSlVBrqXg//rAcu0KVXl3WWsGirK2Hd4dbmsbv1BiydEhpvZ4&#10;redM+a+uXjzyz99vzyZvCmIknLl6j/SV9zIUWn1yPXFgrIkuC52OJs2pa7BizdrHhOX59B/rD8p6&#10;8X691ILlnIbZe1nmRHo/O3Upa3xF6KoEjn2DOLvU0szagVQSi9Or3NOMNn1BzvLhBG1c9wuOl7Z3&#10;Ec9H9sDUI/leDjr6y58qxaOe43K45qjVuyIhv1aDRoxQr773FVBzQERuPXcKqHk5rXvBEfvc63Ka&#10;vhTBEzHj37icSRJPpxxQPTD1wEHDNtY/OHj6/CUPI0ykYrXJDUMKzOmAlygWazS/2LsiJ7WGEv/t&#10;AWthlRfdAYuhpG4eOurt9htut6/+Z0aM223Hl6+/4cuXL3h7+2IJv7fNeJUMiGzR31d5lVd5lVf5&#10;nys7kBvUymAoFKT/qG8SCqGmWUDgol4zVsDfyi9HbCDsLcVZgW2y0JEMkExKGTaJb5f+ikR4l9qn&#10;2CNp9bH3ahUY1PhD2+abhQaNk4R0UWrfqMwwPW1IyPZRXcZcekulRTFmoHibggLy806IZALdrNsN&#10;S0MwIjJyF86i72iz0OTVFBQZMoiCKsMJIR5evaSkVDQct2YIuwhlDHGDYopt13NLIsONVtOV4qCw&#10;Y+ODZox8CkE5vl741JwzBY+y5yn7xRCUp5bEb2ttLlTvRXkrFIpR9rARF1QCnvaeO1Gq4a8ZeiQN&#10;PpKzpKXd3KsJasJyKqjhwuG22UkR4UkCmA4h9AiJtnFaIwVOrn9uFktia2aEji7ZhobYxNNTAmQS&#10;bsLVO0+ji7SJ4MRJ1BvGGBeSD09aOufE43jgmBPHMfF4HBYaIwwD9p8Z+Wxd5TrNFtWTezMsR8OZ&#10;YsRQbtIKvICUtjVrNCF8GxiKOE00IZBZqpRUuts4RzGMWm3b2GKdEXcIpSQjrlAUPyXiikaVovD3&#10;IxfWlgBuEKKidYzpBrAR6gQzYmRoqE3Ukna78YLfx2A+jIHNT/HEhpY8pAA1IRwUJtEoHioKP4bE&#10;knNIuTAHFWMjhli4MbVwUqakm3ioncD48NwYd524zwN39XBSwvVectcufe+lLJ5WLmh1JaqfPfeX&#10;lMYIfr09ITfns9QQ+HoKzQHyXlRd1pxqUV6i13fq57P+L/dPc/ELjDla1fbrkwlFrHASK9JXqe1p&#10;eS636CKbP0ZYSIT3yRCPFW72Pr0+5ZmynbyxGGjPoEw61W87HQ7hwMPuNQ3BKhP4n6Y8MNzQaQrt&#10;7niBqIHK9W4yU/CkVJoxxXu2Blap79UytPDSmAuGqlCgOKqE5NAMIZ/NeW2SMtqT5y9YVavj02ak&#10;fw9hq/5dV1uTKAuGJb8uc2dV2ZqLBKb+ivHYUZJombQcaM5rwXfKycdglOt6E7Q1UZSCgROkAdUL&#10;O5Q/5OfeN2FoQaf5fEcRyq10RpK+HANKFc66fPMvVwn52kNXdOWzSa+PVXg9beBJG7VfT5Cr4DMp&#10;0M/79Pntv6JYz69wmGOqY8vn+hnpSltJs6/GRp40Lu7/hA+T5p340vWIrvu+tkOcPwP6fGrkZ2v+&#10;mqcly73Gj/rWWZIahaMnXwoMCucmKU8VCa2MgfzAhtH3+6p+AhlGq+2U9IHHcXjY16PkMSunZA+T&#10;WfVQc8IJOnS9VOta/iNGgoRP0pgMHUVl/Sw0KN9NkaM3qH+wD/8pJYduOxeFhetFhBi0MME2rw/P&#10;p5TwE/Jj8+YCAFhuv8PFqtRm8NuA6Xr8aa/Pv5HY/wKpW08861SoTHdgRPBFhmEcnuT7tr/h65ff&#10;8PXLf2F/+4p9f8Nt37HvO95uNzuJcfuCm+fOkDE8x2Q62/0fRIVXeZVXeZV/6xI5Mqi8Y5gZ7hi1&#10;sBX+R0ZkxZgLc2vGxghFZnThTeJxjc1W1evn5oceIel1lRu0LkjGL5mm/G7SnHeIu98QWrw+Vx4w&#10;YfjwQbg62RPh+uHfEOA4Fmm+Q5XDUjRlTH1utzNPQ9a1xolXZLiZrk61tyaV26ixqE3s3HhFJVxE&#10;znHmSxgHzat1exR7vTLe8Jop83UuCdsUz9OzImqXCiMFTwZQap3q+RzGBpklmFRslCnweCidMFTZ&#10;bPF3+H9K7xO98wl6U+/7/ANRk4AhkWzEImI5HmK4BkR6jbAeSMI9+4JIUp+nJWw2MhSYeC4JjXXn&#10;24XcVFBn4Iprgs2MVdKEKQGwwZRwotPifw73vAfxnvOSCn5xg4uNAzlZIXLSqMgO2N+EA2LQU6qa&#10;3oitllNBhimdpcTUqvkxzKPUT4CMzQ1X1mPXa5cY6cD9OHA/Djzcq95OQthG1xLL1TjzqUD5/9l7&#10;0yVJchxN8AOpau4RVSPz/s84IrvSXUeEu6kS+wP4AJCqHpm1M9Od2W3MtHAzPXiAIE4SYBl+X1rO&#10;fQin1TiRCwcRA1Ytv0SjkV0AbTn67Ouw0EYN4MkMBTB4wkLVE8VRQbf3u5SdSchTZqJ52iZ3DRJH&#10;si9sO8++0PFVDajWroWOajF24pStR+sLHXZba+hNsbmjbBPFhhEhqtDozBUwZ4U5axKpKoYkneJ4&#10;HIeCudR58DWvnpyW+FZwI8OO8SQGcKo5Tc9zmKLtib+Hh6Ay56NGM+mKQyCMrQ1mnhFAZ6Wfi2Y9&#10;lxeY1QQZFqluG1ghgen9uLfcro6tKCUUzfRlOTGXjPniJi0LxBvIjO/lqZF1BtzKXN04fklLa3fm&#10;JwxWlCdmHqvlmpgB9hZeOcimo1ox8u/FClGJ3UAdA4fPzRrBgyd+6M8Oclry4OwP6ckocOFpucrX&#10;2RsA6eRVx0fyQdUJvCIC9O6h5XJ9B68Ad0UyEJt3jpk6g8cidibbWmDikOaG5FaoE8NZOR3xZ0bg&#10;KWl7Cw4Q0GaeszI5xELleCT5u50OSEelqn+Y6KHgSsKT9Qsw2uJcaxNc72ShMnPxLSSbzKQ+bSSQ&#10;cd7Qq7nOMOEqAp7RRmW+jqdyAtJtYBpJVIUrxaPjzIbFkCeXfhCWBl93gOsIeJmBkXms+GH/mIS5&#10;tLP2u8JNGsIhDQFaRzAUnowlrJz/2nsS6GjLadiu7tHMUT9QaGjOHbtCPMlZI/0rUyFljaLgxaqU&#10;3JGw0p5KoRXxzA1h+1WZaKqv7ULvcm2un98oMR3LwONPmUsOKUIt3W3cWSuHzVsZ/0xR79dBrrSk&#10;wSurYt1Bl9cHBMhYNZV+3cFo/X23LtPZdu13vYbg/zV/4gSrlc3yF3Eqqipz/IVuSzhkCDfC7D74&#10;GMku6ZsUHSTZftUqypsX76AE+LP2Yrit+is/7hhRtY1G5/PE8XziPD5wjgOHnjjGgfM8McYBHbs9&#10;N07IaetwI7+ZeGO2Q9hfeOyNyKHkG25gN7qtkTOO44ocQDxNSY4l5m7PdTHDTAGel7ul+H/GQpjZ&#10;CXrnB+dpm8bCKTXCccHPqSUP4nC+vdCRSXZogu4n51JMS/zvguD/6mw+SLmvnxkzLGH4jK9cX7nJ&#10;gs693gRb79gfO/a3N+xv79jfv2F3h8Xeuyf23rDvb9i2HdK3zP2BXM7ADXq8yqu8yqu8yv/VYqGl&#10;3JAl/r2VY9GD4Zf8Q4OU3iXm0/WClyq3oTon6r1IMQsXN8obXk0IFylAUUGvIYjWxnM3YrZXv/Ok&#10;QOZTTAGdf2SqMQW5FhWG+r0AIMchReiFohghZ7hVA3CtjXCaYOiwYAih6GMYigQ0xBi8UnFAgSck&#10;Wy2qA9KSXcfv/ZD1Wv1cFQbCsQoezYVh4QNet8EWfhJDQ6lP5Y71zshGA3o4g4SG2FQCGDonxSn/&#10;W5QixopO0Yo9DxEs6ucYWBfDM8XoFXNfUFUmXOaHM0HDzbRQOP+hLNBhQydGmBvKbtoSXqr2l4YP&#10;R+byNeZPHaZVxxJkXXQ6ECZxfktKomQCwyubQqiFUpd/I1mp911zxUWdFibIjdGn4jgzNNBxjsg/&#10;QZiGGhrzMDszggbROcBnNekCJKN/q48x6JYblTRoY+KDgnTTjeh+EiKdjJWWEcZJTDefv9JydKDH&#10;ztZcZyH0e110+IUjARIKvwC2Y7wJNnhotNYm2lT17sBf8VN83tcIO6iAZUxujpN+0bUUmny4xugk&#10;ihXgibmTFlZISCjI1WFxukHXFCeJpN7EkTE85vsATlQHmKayNgr82RUOPn7LNF/5bKWFK/NzHAxE&#10;41ouZoSgsVS4lhr0rt5LE6XT6yCA1YExNTEx5Hq/rNuW3avJm9nvmRpz8hQzf2OfkgvQObCWBZtL&#10;7ZUeY4K/1EuArUxxR9gX8Ms7E5aVPl+/xvM+nuroZGzv4Gk+dzn0hKyyjw6I+c4FDWIhVvCP4vAm&#10;XMbyMnmIYknGeRngKrcU+twQp9b47sRX60kSlzlQ4EK+YTWXMfL6zfTUGalGQ1WJdV9Th0p9aann&#10;FpZsd6LX9Z10VFVzycwMi+uFhvVwZDptixB5/od4U9YJ6JALvixTpxXDyWqfnRUgD3fePh1vKfvd&#10;pcC6vBtOjFENeRkDXZyPStCgla6sgOVN4pwkrGGyAk8okc80MSOtSjpkmnAzhDVkfWmWswN0LDIR&#10;FeGvAEaswYoQ6ZtI6qAhp5U+Bh+7xRqkHMiNPf7cLf2/vn8LK024ivNPrbCOkteuYP+CxtXQh9Pj&#10;FYkKLdd6b5lkXS7XeupaB3xMy5HfgNOEwDfdr33W9Wa8pOX9KXQbDA9uRpC06YtCbjY5XAvWZP8r&#10;XicvuAPR9Hyhn9NDvr7uTnUkbS/zWJ/3y6krlE1cl77c9W2Bh1S4TyNA5KcIWjLjSl0GqopxDnx+&#10;Hvj4+MTPj088n08czwPH8cRxfOL53PDcdvRjQ+un7XIXM35L04JWkl3zBlSlRGC4apyUgetMDh3A&#10;aacLhp/AyNvUq5IO09mKSz+qzH1dX7fT+CcpoT+oOm8Y0NNOvJvz6YwQXCPiEGryDvXn9IwE4FZn&#10;oXMC27SVSTOgDYXfsjPZlyHGY5n/MOhwUZwq26w2JJk+nh/Tk3jv+wNvjze8PTyc1MOcGNu2Y+87&#10;tq1j73Yyw3K8CKqMV3nsq7zKq7zKq/zHlnBkcHdXhjUBADd6eTLHSHoLjf2/aZiS1HGKrMj6ksFQ&#10;qPP6J8W4mIuXHU13YqwAbqivAht38FX52TpERU5KRQL2TcPIOymSZL7kiaW/DbOxb+qvDSKFq/Iu&#10;qpxUhXIgmHLufS9iEg0ZmHWPMFLfKl4+nrJDbe5TztWd2hT9jf5Qc6idnuE5WQRdKKbOWMNv8U/N&#10;MRIy5DSGHDcgqVSHXFR7Xi2SaXCvdYY+oQZnM0D7zmJpU+x97rZWKiuBEwjDAXfM14PygIdNEwET&#10;wK96XDgjChhHUd5tNBp2loorFO7gAqKoevJM4njBTZhzIOElWYmkQObWASSkXVAsg8p1mi4Tq9ZF&#10;RO5U88HyxMSkDHqfeGLCwORzLDlnuagUTMjIk01mnLYEzc/TnBl0bDDO96SwFuNROnaS5hgeKnTY&#10;yZKKl2HT4HopVSf9QKI7J7rMpe2KNnralWHQHGbNYEklKnfRAiKKTZqdtpKCKdwlKy1mwgxHILZa&#10;/QI/vaRhZ6PTlzTd8NhCnG00iJU5yLWZu69i3anVq9wh7XPUCnwIuOoEIp32bi/2IK447rouo9Ia&#10;9imTclfnxPDfDDEW+VmUDo2a72aeS9KMXOtwSC5OjEITqyIrFS4x2oY0QqxUtuKnlu/TzVlXLsvi&#10;Wk/5HqS6EL9S993rMw+pgAmiddOglH9rXfr1exe6nX2W8sy9Qa9SWs5K0oswahFv8zjTtdwYtcgp&#10;TbSYZn3m6f4ssaNpXrVn3bk5MWzu6pRpOrlWq1Mru5YDMrrpb6mdysrwGDLLPVGzOwqn3ctsr9LY&#10;FAaMstsGie70oDo4ueElxKQycaRF5EQVsigriU9HN8KwDF9CCzJ7nXWnaJx8rHVWuhJzVykLLvig&#10;BcZBbeKkFbmXw5jzTAHqZslUoiI6bpx1yfjNYeJOIqehEMdbH4RioLmHqjWGhvJQLmJ1WD4kmeXB&#10;WzmL/MrplPqO2zGgZxqfmCBjkrfq2Oq1Wsi7GS5KHJsK7pDncFOJNj+5IdnXaWOECmQI2jgw2olB&#10;p5waj8QgTyw4JHy3XKv0aAJGzqXGIiK+LvNWdAB+STCs87zC7L7Epov499fP/3aRL75Hh27uF0Hm&#10;q3FcqilwnCjjV12qbSxtRx8qLMrL8epX7dzRcn8yZJjr/K0cUaL9dFbZMiztyTzspB+lZr5T8au0&#10;xF7Y7TsOupCWi8yRg8sUFdOquZ8Jrgs+Mz3kutodvULKgmtfExTkitbfcyg+nk/88+cH/v6PH/jx&#10;4yc+v3/guT/xuT2x909sfTfe0gpNgPhJc3d8cixa9ZHEA26srP70WEVB5+xUwTiPODWgeiZwUehm&#10;sy1KmR/w2uZ/tRJ2AOUGCT9PoafDyz/nGac0dJwY54jvhPHpJzdGnJrD7LyQhqbtsj4yj5bLVooI&#10;S2xtct7SQRJhZ8EoGX69yk+Fr1hujO6nLCxkFJ0YDz91sZWk39u2YWsdvXe0Zsnq64aUy1J5lVd5&#10;lVd5lf+wYjkyxMKGkBE0SeG/EumQQ13QmfSDIoAKWuYwCEXLPhnepSiUUo69FqGMxR+Z+8H6yKT8&#10;ak1kqMvD3F1tzCdParBfNdGtFGG7KumpGErAA/OtHFi8VgYUf2hsRvGVaPxVf78KneZAKgbG0vCd&#10;4LleYX+r7nFRFsqQLmqBj0vLv0DqjnMfiAvV5DT3qBX4lE+KG8EAACAASURBVBnjkC4Gh+rc4d/q&#10;Z8o2kXhXcVgI96yRO4Ip/tsuH8yIXxIH04hh9XI+NHG84PJFvSs6nHjfw0agKXhXnTdyt6itSRpp&#10;879Zd4rxx8chvExmJCwn/KS03bIWs9XoVG+BnqkzFEjdcCGthwJhgmkJ1xPralGgFiOH0JBTYMjx&#10;nwOWpNk/z/PEoYpj2D0zWud6S1pDJU0LHTAa0L0tGQrb+soTB8VpI6QbPpnFYFZP2NBxNuGpE9Mw&#10;0Hj+FBVkG067AOYOMsTo4mHjhI4HhY62rA2+y7atn0M15tbm1QyuRvPLriIBHo05XhC0KZiA2PH6&#10;MTJ0F4+CD7XQxrR9NbHTH5FXYELQSFsLOq8qaoahQZolLy7Oilg38OA4nkySDg3mzond2ryudkIj&#10;cKSsoxGrCJGUHcN3OjIZvXiy9oA0causiKoFxqLyaxGK5SYECXT+LLxven25t9L3X5WA8ZcvsXL7&#10;m/R95jMXolZx8Er+7ctEhEsz3DXrBvZQPuP5u84uDHcxAEp5jmuCBt3JMJ5MK9dxjNvb0QS4Tgio&#10;pX77rf68+KkFnviz4WjwbD4fJ5G0broo68HplGYjoBOWdEQANyBowNm65s4VnkZxkqagUVkSktLg&#10;SXWQ5xuMslv4ooYGy3vTpWFrDRvpRMhZFXcWRuM8dwpFOv3NsBxm9Ebyo4K05E3MNWQRuelEv1k0&#10;QBrgoz2bv9j1Ga9kX9JGKjEfDrx4Ti4Pl8FOC8JpgNBRzZfLIip1BOVVmGFfxUIp+TsDas4MEQA9&#10;8ImbLILc9G6hK1vZTayUS7hS3AnE8CDwuOcRLmSUcc8lNnXo/X2TA7rD2E9aiG+mQJVNeDoT6F3Q&#10;eg9IKDKVs45clUlHzvDL8dRf9fNTzqjdk+WbeP9Q1kU+U0PW6f04vT+5pu5oO5Zr5d5tnQv+3Fz+&#10;uvwrHOHr1ysHMPi2+YHpncL/Cm2ZHHeTswO4dQxE9QtclvfqCqym9OmEQHEGx/2vxjwVZUXLGwVf&#10;pmfZrZUxy/y31FGfkV/dvynCdksf6jm+mbJr9G2tWckLgzZzLSDYdW0vWN46pPLuRNIKvT4H8HGc&#10;+Mc/f+Lf/+1v+Nv/+Du+v/0Vj/4NW+vYWnM6VULuKtAeio4dxERGHZjD2iUP59ynNJcdCoP7GBjj&#10;wHkcON2ZcY5j4v+NBmvpQVcqvBMIK37c8YI/T+H85nk3yqMKHXR0uyPDT7NUp8IYB47jwHk+cZxP&#10;fB6fOMcZclZrAqABzcIyDeXJ1dzYYfJLwXKlL91kHPImm7fTw5ENNDrhHR2a47eW8JqANdOcz2zb&#10;hn3bse8PO4HxeMf+eGDbd+y93Nt2bH1zJ9sWToyM8PAqr/Iqr/Iq/5nFHRkSSRwpzksoCECKjK6s&#10;U3wqyjilGZpX400qO2JK5+kCoLRUgiP/BDALvXQa+D+TIHfVl0NFq30OJoZsw3YW2tV6RJQ6HwUq&#10;GkAyQZn9u4ZyyVavSvpaBLBdJpAwUjOO/RSvsyjAazt1LEKYef/nnapFdQuQzopBHqyV8uaisP/O&#10;ImXqss3aj/x+Ufkmo0O2TuMF76bBn9hAQ2eZ52JkYUv52wW0gLXv4RAzjpxRf/arnioY2twQrgVP&#10;7NNvYFDhUuesjj9zbpS2y5hm2E2jiO8RAg6w3USNDi+EwQLoYXS3vpux/k4HAwwvmzBld1WI+FvB&#10;xJ25g9JH6Dt2OArunk3lfN6fXxUQoVYDwEJu2Bxxl/1zKI5T8Xme+DwOPAfDStm9CWrxW0uoqVQB&#10;aewaw+dQuPvYkhCyf+IhMSaPKgCe4hqIIDEJBZn2pMMMkIlv3GVkNNWwoMMTtJe131AdZT5Hscs8&#10;lcbS27hOh7Nd1pj73sUdJHmvN7Wk8JidjFxvCvF4/Q2nDk/bl04b5khhjP5wASn7VOEvQbvybEo+&#10;VtcdlyrHwRMVh5++CRrgdJoOjdPx5RhqYaW0hKMaXndNwUMnWF6avq+cZOJZBY4XWjZ5/O+UXnYA&#10;90Wa6+/jiwe+KisF/5ovXft5+wCw9oGxbC5GXeuvOSluYksLMCcPnvnV7+ovEPXSqElUa2WeAuaX&#10;PpDvE+mMCya3kdIFzlHp7+JsGXBaT1q2GvMAS5bp4RLriTkgsUr8XcW6W7asyWJ8EScMlnPM1hLj&#10;f6sOiKZZ1pwZjBM2CkFxIJb8NcCwExkANrVPR83Lg+jDXEq4K/Vd9rdSRbogJjmEJ9TCg5mrZrgz&#10;8lCGhksKdYeDQHIYgd77Em+eJl2zn4ReIU7luVkYw4IzAA2rGUavlOJIq2MQ5v2g15kOJwj0PJwX&#10;8FRM5oIKJwMk+PsUdtDhpe6INoOUomJI4P0Xy0+c1n65PNUJK8d2gXWcRTQ+0cTCd+wPoG1QbX7i&#10;0uLmK/ykiJ5OAxssEOJwRwkst0YlJeRNAWObu8SFlMKuW0848f6RMpeo83UdV77/e4pe/lbqc3ms&#10;lDsu8n+y/L66HeZyB797GHzldPyXSqyzy4L7F17+qnxFQ5b3VhyIoUv+XYk3HwxB53o/R5Sncn/V&#10;T1kw+rpw63fS+eSFlL20PMNWB9R3z9e68qM6UG0ErG/SFBQ4T8GPjwP//vcf+H//7W94e3xDkx0Q&#10;9ai0zpnYPZPosO+KbWNUCN9kMvEd/7QWsXRTPE84qDsszvPAOOnIeJrhfZyxxFtv6HCnSQvJOOty&#10;o3vM3AWV/9X1/8cpunwA5sYwPe48T5zH0+B38hSf0+RhuU7G+MRxfOJ4fuI8n5EAXASQbvpTR64l&#10;06l6cXLzPEXlUTzdY6ftxjgszwoTyPvpj+Fhr2ifGpVPi/PK1tKJ8Xjg8faGt8cbHvsD+/7AY9ux&#10;bxv23ZJ7M7xU636asLVF7nmVV3mVV3mV/+xioaWQR7lrmB8qSwDcSDTMENrarHsVNZUKmyV4ooBF&#10;FRoR35kCSI12OFwJZ7JZXQSDyVgdxgorTfx9F6xNl1mUW3HlCSUckwucYSgsn4uQorUXZrqMkDia&#10;QqEpkXyrMOboyzCjQ6ldoGA6iABItCazfBxqmN9rmRw9d5eUnhd9w2RYARMgd0mj6qSIhMxLQWJR&#10;SG80LQVKUvTavkbfAVOggQyLAMeRSMjmfQL/eltmZJQptEwKX1IU2MSRyQAcInuds+j5pDgo8hQG&#10;d3vQ8Nwd9xhSqjcm7078q3hkthzvV0VH3zkihHNMwaxQh81AOB8Vl2jQcDwAbLe/NO+zTTr7T6Ni&#10;wqZMlEziv0EktQtw9yRzIKg0N2RKrHKb4rruNH8rZ8oUKbpIIPAj5R4mqTlAobHbMeYcZsg2J8bA&#10;8zRDdaROroZ7Ip0y28mNylbWKYDYyd98vIzpTQS84hMgnjhuduWkgVEV007oIIDqorvk83GsHtmW&#10;PaPRbp0vgptOz9lYNuOhnakw/N3E8bh0i19rPhmCkA80FYygnQkLBR2OkjHVRSxxvOTKg2YEcOJ9&#10;HSsJldWX6zCdFcXBAfKNDC2lqjjrs8hd3ImKqYgnPZ8IWo7XcS+eKFN4VWTrxMy4loaJu5cWvOC1&#10;2pYAkZyY9Qbu3vR9ql5mPlh6ZX/IlKtRb32KK8R37gfOuGXY8U5IxCY4nVidGVreiW5WOAfPuAUw&#10;ptMbfItwWngre/qrQlow0bDfUfIxUpdZ9hCROJkUuXSKIWmtyxRm9rbAhlNIHolCj30Bch3y39i8&#10;H3V7Zb44dKo8IcF/eSqjt4beJHbOJu6XeS7yUcKzRX1YHg3eBkxzRT5IWkj6GfminGdYDpx5k0OO&#10;o0KhcLhwQBhVFb5T+hCjnwx45TnlLM9xuou3uDD5cn2SQ1lx5kfJhNp8fJSQTtws1LxrQRmh2x55&#10;M1JWn9ht8BZuMgJPW8DDgXg4qXGeGMdheSg0+4SCd5lgu46jgKJAEYMbo+A5VlJmV5gz2SApaDrQ&#10;RLH1HSKbnTgcB3CeaO2EtoHWTuDZMPSA2rYTgGG7BOb0GSPz96mingJZafJ94fwlACuZuUvovAx+&#10;aUcwO38r07b3RK/vTstqUgoo+9X6ZX691rau88uKKy/c4miuuyvJ8rYVM84TdknIfqPMY7gNw1a7&#10;xOkVLLBjXR6yFJXCeL8kYfslJrBOgUtiyWvibVk3mV2dzhd4lk+c7K00fupV4WGyglGX72rPr8pj&#10;/NJSN+dHbirOtTnDuNIWTXqFrCNpbbY0CINx4vk88M8fn/j3v/0db483NNnoF8DpSaQtb8Y7zvMd&#10;4+09dvyL6watzWEZQyce3j+d4UI+rJ5XwcIdFYfGOHE6rRMwrO8wiiQnIILuto4xhudsJF/THL8P&#10;2DYJxMHnez/Wn6EEzc85V558HgnPQXiOE+f5ieN8ugPjgA6X+3uzcEzllF444NsGad1tMUanQ69X&#10;GF86T+dldhqDDqk+PETYeeI4Dk9CzvBWpx0mpODu661v3U9avJkT4+0b3t/f8fb2HY/HtziB8dge&#10;2HcLKdW7n0qVrIez/qed31d5lVd5lf9CZQNS2GuFULNkfHKAFtXQQ0MQouDvYjsdElFRqZMKV9lB&#10;UUVNk7NMSEpGMQtmVeyNv+x3bCyb1dgMy+AjLsIZRSOrw4TwFOay7bujpjq1URjcmuOjWuRdyKkC&#10;9TrW+Tj3rGzQ+Bv9CgV/hlI4CWKXMNLxUoTBWXUqCkX8uwrGcMMKjZmywDerChDqyJ2gKMqKptpn&#10;eOXKgtagVAbp6sRIB0vp+/wn4RV95WxlX0UTNuzrWGPoO56LWAgdMwCbYaqLncSIzBAEwWoMLmCM&#10;edd0loQSwp2DIRj7eQjvTKrWxZgFx2/fYRv2Qa5N8WjnXod47O+MJV/mzW9UozjhX1UuM7h5y8L1&#10;Kz5/rsgqd9UMm39wxzz7T1wsFEJyVaG4B3J3vuA4LaH3oerhgjwnRlFiwzydxAoZSNhgP0JBRSZG&#10;d4V0cI3KQKWIPIHB9OYQm7+8n+bmCJE1E9QAs05IUXC9EgYIBk6I6nSKjMCaleE6X8WgKvl0ON4A&#10;RPzfojErNEMPsFuaOTZYpwCm5CF5QlK4HLOU57MNCTyYHC/K1ZnDn5wZSvPbHEJKRzoxon1+L3NT&#10;66l5N2INYi7N1x/H0Pi+APX8TdI5XwWk/4HL2YOZcMvt5WSE9XfO7Mw5EDRjfWHmQLxSNWwxXitJ&#10;Q+Xy/NLW8jWMM/680lB/KQXXtRi4qhH92uF0jJT7U+3uCEtQSCFsHGtb31oGUtf33S06R/WXfdXg&#10;uUVG8vepCM9tkwsXeURuq/Zpc4P0aMszmn3jeif98tB+uTIBOgqJr5M7QZP2d8dyoxWS4/GxNOI5&#10;aj2+NkirYqiCwLJwHkjQXY1asvBd1cJbxihOTK7hAuy7uKQ+LtuIE4s1rk84vOJuzH/KI7dyaXWI&#10;0LFU8SW+k08njPhODSHnWAHhyYYYolrIxYESAlMzX0mctoHRRQDSbOOM+HwyEhmNPToUasmD7DRd&#10;tO9r2eV+UohKUSeqESAssxmHc+x7lftCLvM6W+to2w6RB5puwPMJ6BMYT0AG0BueA4AKZDgHtkD6&#10;oNPsQgqJ42EAvZ5qC5S4IXXXUujL/UpdO7ASrLgm63M3r9YfIVdNz15x8Jel4uOXxOZa7nnJ3Y2y&#10;/ibHIR83+F1OOCyVJWY5vKMuLfN0oRYxj1UW8cUw9fCrUtFn5reLk5+5bABQXv5dxWlnbGwp+rZy&#10;UcTw1jo16WnMnQZty07nCCsHZx3TKDVP7q7yxf2ICEs6FShnDVBf8a2CKWcpcBwDPz+e+Ns//ol9&#10;f1j4WTEnxvf3N3x8e8fz2zuez3c8P7/heP/A8f6Ot7f3yE3QIl/GvMinTTUo/6j1LvM7eFiikuyb&#10;tM3Ayc1AZKXcWKc59mg7YTTD+HfiwR+x1DWmrrO5E6N+mCfjOMxxcY4jv58HAEXfup1w6Rt63yF9&#10;AyRPX3R3Ylhy9xbNR/hm9VBS54ik4TZ35sg4PNfJeR6Q/gk5Gtpx4hxivEzIX4znt96wbbs7ML7j&#10;/f0b3t6+4fF4x+Pxjn1/w75bOKlt29F7NydGYxipxDHg95HaV3mVV3mVV/m/X7b8uqqReTW+hAxN&#10;zu93JXciA6gmHuf7N4KRUgS62enjyvgUDhMoBryl18Fdav+y/TDalz5wV3sY4ieZvigLtd8xICq+&#10;KbBfTIrVaLq0nX2pSggSFlouUrCtSku5lEPmjiAK1zIJZxHypHBi23FZmoKg7tSkMssTNzRaCmKK&#10;prouelHoWyZkjwFIUzCoFtsxo7HDVIuSkyB0aKVJJqAtq0LIkwFlvKpQMUF7VlQy/FgkCFbflV8S&#10;iNFAJTAHRhd3YDR4iCk67hyfLwCohoACHk1hOduiQGfvE/5cLVRm6YypeJ3XaIASzMJ5tpVGmXnu&#10;6lr6ajd0OjjmCZfAoTK2oSEfh7OwiRvFi8OkVBVoKmn0tl1Rdhrj9DwNx6k4T8/XoNk3zn0as0sH&#10;J/gnPCYYwtZvnNjS3Alvgq1V1cQS1+mw/aGGA8CgoyBCLFnbETf/YqCwPnKpM0oG56MVXOBgci3L&#10;NJ9Z60K7C1loXBOh3NOYZG+MkbHPq6NhCuHm8zVUoLHL0f7VgkRaOhG7+sBwfSXnT+mJejuc9/oJ&#10;B8YY4byIWOr+yRNbbvBUyfoKZAyscmmLIwmVXCROdMTdwgvqZZsbRRgoCr/80txReOQ8XxeKcfNi&#10;UrylwvmZMDqs67YYaCd+VPvDcd5hWqVA1seIte18h/1JXOApjnIEsXT3nurw0eRr5WLpuy8kh6nF&#10;YPZxR8WB3JcZkelLGq94YpD8JKqR6Uv8XWeETv/pRRrRY458HPPUxRtBz6epFoTBobxDWYDODAkG&#10;5JOzNFPn1hy1PBl2hdlXWryUxomBifO5/gnC2p1q0LvWm8uIdIMEqDolf1epc1bpYqAPqUS4qjHN&#10;rfAaHQaa47jrtCS8s8JCnTn9TGLrQ5ti26tiOlU4mp/KAPS0HBqjIZwZgDvXdcBOZLaCyYm76nVH&#10;DHkmy+ao7+DqMho7r7XOOnB6fBvSmdE0Eplzt0Dk/xgKSENrG3p/ANgRGxl0xJI245chj8o5w76S&#10;vZspiZLCwjSseQiFXkyCc6VXevPifcmqJs4811n+Ts/xZRpeV9pexpW8SOa/v6tkvUkHpVyT6alp&#10;vHJ37QZu8cxv94ty6VLr0mPvVXGOmN5Yt0QAMyKS/t7UF8RpaXFFtN8573abOF+fz9/p3BNclN5L&#10;B+9+VkZRZsdl4VXrmcefz8eGrV/xYq4FTqHTUvoD6odNDFUcx8Dn5xP//PET+/53tG4nTo7jwM9v&#10;b/j4eMPnz3d8fLzj89s7nt++4fn5Hc9v37BvO/pmuSsYfYDrQzhOqbMzz895MpeDy4sMeVuc9uIn&#10;PlqTEuHA4aMJrzidhJzSFRN4789QAl1IV1wvGOHAOIsTw0JInecT5/G0UxD866dcVADpHVvf3Imx&#10;oW8PtL5B2uYOqUyaTRnF6DxSJ3M+H6c/4gSInd7ZznSeRMgneUIOxfANC0NM7mqtoW8b3h5veHv/&#10;hvfvf8X7+3e8Pb6748JPYHQ6MjZ3nvlJIMenP9O8vsqrvMqr/HcpEVoqd2Bj5sw3tpM8FuuXBKiG&#10;MEv26gIAd4ppCsfDj/z57VlpyGbA46Kzgp6K1CQmU6mN/yiPShFwUh4VKTWEQEIFwh7KZxYdiYyX&#10;z631r4YCzTrC4VCNXcJ6XC2UrCOUKhQlBTqP3eEXxosyJzlHs5NEwfBa83MGt7QycHe2emJdQG9k&#10;7XBJTTuxZ4WHjhBBJCGdgeZDbmVaUkDGNL8c06ImlTpXBfuiTrkQP9RC0ZyqOFViN0goqUVYbZqn&#10;MLYumScjjAQU4menD7tWbHohiF/3gRd11vsiC4wIi1Uh53t0YjRfq4E7fpabR6DtPcYwF3CH/hVo&#10;DPuUN+qOuXCnxFFkCqR1LG5wbwLRBohtKY2wWJNBz5A5fHhqOvzpBuzT43qf54lz5NFwkRahjEww&#10;HrORa9L/i+CMaoh3JxFpR0EyGt4bc020hg5gFNj0BrThxv2a+F3EaGFgSOmQGh5S+CbOqd+zSy3X&#10;JntMWlwdSwXBOS90XpDG5aRQeRXYeYNzOqEELXMxAZAglNgxL54gXuVu1TltcLrC0zU03pXeT6YG&#10;hV3g/IfD0U9glCAn8U6EmXLnEhOCJxqUsRAn+REEvpAmVtpus0anVh0ir42g6+zYwtbmMq3fG0b7&#10;e8utdiXL3/qrOl/KutZ5QwIJDY2NRs/U8WHpb3EgBgIDoKPIf+TzhYFJ4DR7OC3UqT8rz63jUpDG&#10;xnZ1MEEEHWTsa6Xr2ZGlRd/FTkeY+QyG1e+DCGNv5b3w53WubwoHWJslH5YyMzF9EngScNQ8yWSh&#10;9EorAjQ0aDMnssXdaOEdVegF7ci767/sH2mGIB0cKy+VAr/pdzxQjYi44A6DlCDW3zy/6s9EyDgg&#10;TgGGrFXkttrBshRnw3w4pWor9b2EFypNI+9wOUUkXaRrPQx5FO1qve+7mpemScInfOUzLgto8/Wi&#10;aoamIbHDeRB6QmeGtT/UU6Nr9ld1eAjYEclTByjj5WqcnRcVDgH+hOlU1MJLBYx4EsV5FmmACs5z&#10;4DwVvXXs+w7pD6DZaaJDOwQDcloISm2C0TRpUw13FTwcwAVXZ7n5SnOROFEM+HP9+TXq1vIrePEE&#10;mAVsN+1e5IJre/9SIc24I5Tzly/6sj4j8+91rV/amGnCDPWUH79qV+LJr4qE7AKcM70IRyoX/0jd&#10;SK/gXGnNxJz4XZF88O5NucOlghMzI4h1VWERYoCUtfdVnZfC7WbZs+Bti7NVlc9LLm3xG8T9+8br&#10;EDxsmUx1T44O16eYY+Hz88TPjw/sPzr6tgEiOMeJj+cDH59v+Pj5ho+PBz5/vuPz5zd8fvwT3z7M&#10;kbHtlrug9W4boXyNcJyy9JDGbUGzTS9jdnSRObTW0kHSEDmFVudIOMwHwiE7YcKvltMfvJDyTE6E&#10;cGS4A0MPz09heTCez4/IT3Ecz3CCmyN6w+Pxht539Lajbzta39G23RwbxYmhBTdjI6WWE9auww3y&#10;qPPEdp44jwNHf+I4PiOnoTTBIRaqcMhh4ZWhnn9px/v7d7x//wu+ff9rhJPatgd679h6R+97OmBa&#10;Jny/bB55lVd5lVd5lT9McUeGpMG/KtAwcVGD8buATS91ikoQWM4Dvss7aSZRMFxS5Af9wgATyZpd&#10;GJp3E85qCAUqUY0wNpM5JozypW+LcbLuwKFhfzLoaMp2s7gql28c96CAWKyCcYCFv13goy+HQmco&#10;NAJzADkczDbDHdxlJ7mqKX0VTBq1uLBaBC9FzLdcEq76WB0ekRO7hAHDLSymKq46j6QBcN5BmQm+&#10;UMAlCYUQsoYC4yRsDBfm3uf+WeJ0JEr2/BGhyGsxPzjcmK8gcpUIoL7TSwYdBMAm4qcx7HSGhW2q&#10;u7rTIWZ6QemnPzSwhMjyMdi1qkQlFCuKTAk8AdAo21UzpwPKiRv1HZutmTPBlxJVEfu9KGaci2mZ&#10;ZigMdUE0MXqghuBY7RoKE0gF3peN+FseYv6doZHI0/SHEu4r6rZBqHhSU1UwJJlAcyd9vKPlh/+p&#10;49Bck4YjI/RYwkeUu/w13mkt80CMYTO95p4wXDp97ThuaDHxqsFPpNl4JPEmzk2w+zWjfIylnP6A&#10;42RpP85AUSETIAJkLYZQAR8tBoeJOSRQVxJe7Yl1FWt5h2ah5sasUYejeaoI4Lxz3DKv26krN7sC&#10;NXNnMCxZUpQ8iRGDvsBcpo6HwlfaFdgOPgAeEXF4DoS5k3X8lbdkeAoJIFxtIjoRxpUHVVqZV/lv&#10;ADbHia/o9+ygjKtljWO6m85p+K7ppdeloWqUInG9gehqgPtCg0w0y55cbhLfxxJOhsxcKn4HAhT+&#10;Z06CjA/uc0SeSSRzXGcIAgT+BnYVeqpJv1uDiJ/yahxHdifPgRlGUrkXz5kgIsAwh+1Qo3fNx6bD&#10;p0XMydi1m7HB05uUiFALz85+hCFeBF1a5IQijOKd5cRtws6uOofJuSU+SKXBSVPp3J6nlKZwbjqg&#10;oeO6MlPOKjJCoXfBEoMfaK6/uOZhGst34kPdABAGNcfliq0pv0iBatzM3+EoSbiSx7J/tc8yhh8S&#10;5OYSO5PWCXufM54cZD8JM9ZPnmpO4bKCXEYKX4N6X2qf60CuHpf4FXiiwxQEXz5cJ6RR43ngfD6x&#10;NeB97+jbjq4DMjrGKXgq4aBoMvDEYadsxYxd0FHglCunjim+Tshb/yKWdS2Zdyvn6/Je/J4WxgSV&#10;Cw5Mfas0qggo8ci0SPMxJK28pZQ3zeWDyxuh89m/Gn1z12y0k042DaN7TDSos2mhDSjCwj3vSQjl&#10;0hfMugLXY+LN3HZWfoG86hU+Uvo2vx7jYHPXDUdzbddTjQuOLDhDfW/SgQvDTKfE1anL+bgUJew0&#10;1m3FSILiDmurDlwZQmUR611dZJnkH7lphXrJGIrzOPDx8xPbZgmXmSPweH7g+PzA+f7A+bnj+PnA&#10;x48Hfv7zHe9vD3R//rFv2B47+r55rgoETQDgJ+MFtnnScjP0vnmfPF8T2TVcP2wN2Hd0EaC3oOek&#10;ofOoSVtXwFv9zhr/wKXy3ywGxtmJAWQop+N44vn8xOfzJ56fH/j0j510OSypt5hO17p4wuwHerfP&#10;tu3o2wN939GFTowWDqPk3/AT/P6BOzLGsM1Io+PchiX23k6cx4bns2Prgu1o2HrD0exzHh1DTwDA&#10;2+OB97d3vP/lr3j/9h1v73/B2+Md++Pd+uh5OhgKq/XN82LIn2BOX+VVXuVV/nsXc2RIzWfhRVMx&#10;BA12wuPrVbn3RwBsRVSPMCquuBs3YEiJpa36W2g+85i+kopXpnZMwVHh4QYODQFO3VgaCrUb+GjA&#10;HW6w7I0JphTQEYyrhmnIrsW+8yLTVPEOAFpRR24EzdmTYUcgKVBRLoPYLuJSj/LdIoFEovEAwojk&#10;ntWQL2BM5CKKS4apABBHacd5lvo1xD+I6aAHaEgpVThlZgAAIABJREFUk17anMc8m3LuhYHEoVXh&#10;NIMGjwNT8TZoMMZz1a0TS5SbcN2w4/itJ6pyxiGYGUBwVpjHyQRNWHq4oL0BW1NsbVb6MMGmKvJC&#10;S0DYEiGSichyFsAdKXWiwkAbGoUL7UgBq9P4BsvX4d69MJJ1GvoxJuWMjkcTKzWCZ7MuQN2Rs9KH&#10;qpQVxwUAxYhd8XClamAA7bQw1+g18wXqWZYp7ITfZYJ39A3AwPg8cMISTqM1NFW0IWFPofMKAqjY&#10;fRq0g6JVAwGN45rKmg7C3WHdMvfIydGKObQU5tzgKQ0Vj0sOTWdECzUq4s0HxDi58SeT5IkTZsY6&#10;R0t8oOKpJZwZ+2EodhSN0+a7MacJFsVUR4ELk8HPjk/PvZ66ahQa8bWc8oE5SGUCdUbG4G+kgYbP&#10;A3yGtLzS9cILfJf8qen8Y/6ME0aruLYt8X3OMXxNWlpHo8PcBTYgOCF2miNQRTAicXEZvDTDQyWs&#10;J/M/EJAuE5FUdSkVqCvvWLXnpB32Wc+m1Odi0Jc71/Hw5jJRAGZDW333K2a+Gm/71G/r2VGe1Mv7&#10;kwFi6TmW2q2Weq8uciYnL/wSjmFSTDEK2OkzM9wDp7NslxsEvmHCH6cB0p/hKYHc+a/ZDh0PSvJm&#10;OShqmL7Y4BFJKskuDHc714FY2wPp1Ijue98yBJOPetiO/CEaThIVJ/kx74mthAGdMwOWXFsV2LTM&#10;iBS8ULE1MU1RwUGhhJM0iGvWIRDTbmNT5ID9VJ6HlBNpiabxqTibBpJ/rZS1FnOT6yHzpAUnmEo6&#10;LQIAKU8QHtWx5gZWGjST9dNo+8W61gGcvpKGQM7D+IyIhe3w7vdGp9Dcpuqw0xI8bUDkcaCK58oI&#10;AJduzD2tJt47IW9ez+EUndbjwPPzA/qPv6E/dowO/M9vOx4KNHRs+sBnA56n4OPjxCeM15ye/FXG&#10;YTBdTmBy7eai+6JrpX/3pY7hDqfKArrQsSzkPeJjnt5Z1mG9pzGOWmI7wC/6PVUWzzG/k059XevQ&#10;6Xt2b6Gtt237lqJ4aV2X9b2Vtjfw9O71fj3JkVKnTk+RuhTurefShzv+u8ypqtO2lM/F87xBmq0f&#10;WfD4rqyse3rU1lo6M2y+25QByEbari9bGXwib0ussxu8d7nxNmxsAWTNczMK3RZkyMGq/yoqL7Fn&#10;G/nsEJxN8RwD/TjRP54Q+eF9HdDxgI4D5/GBj+eOn88d3z82/PMfG7besO0d29bQu6DvHX3v2DYL&#10;T9Sba7LUcRpDRDX0bce+vaG1DU16wFEA9N7QW8fQDt0yrxBV9EguvqwD8c1g9URk6kt/hmLj4Sa6&#10;3BjkPE4BPS1593k+cT5/4vj8gefnP/D58QOfHz/x+fzE8/jEOE9zFqha6KjesG0btscD2/4eYZuY&#10;J6P3PeUdSdmnckxtlGWclo90tltYsBNnN+dKE6B3wfNpp+NFWjhTztEBtY1h72/f8P7tO97fPaTU&#10;23fsjzds/eHvuEOrev4DVn+emX2VV3mVV/nvWMKRcWcnCXLuUpIZQzE5MqRIUCni0miUFdNQBE1F&#10;dmoEaQRw8QmRuHB+rMTgzhv27jwGOmjieCBveT+4i9EMy8iNPqyA+p2mukAFkUwufQly1TnjYQkR&#10;vO42EK8bFsZ7gilPsogAkwGvwIqJ1HIHpO9mJHxH7lbJ+NQ0CmQSSQqmYcy9Ebzv1TxdXrpKdMQX&#10;SwzscjSFX8J3HdswRSRMEZLzEKJFTiZE1IxC3iU6hTKcTg6Kuwur+pNOAntBYteli1ktk572pinv&#10;LKBwTdV6ElK8X1bYTvtokOCaYTEBxDtvxnyGYqJTzpNaq3r4BhRHI2I3VlMzZmzNDVNUQlxot4My&#10;HtqoKETDDSzNgajIdS9iwbSsm6lcMoTPquY2kThloLGoHBeYfVrdnFXGbbt2moVKASBDIL2j94Gu&#10;Kez2zrwOGigoqHNM81KLVOCDNGrMjo6YzjKOEcQhKZ00YIjgAJ1m6mHHMhcGv3eilnBTarpvCKVQ&#10;JvhruNFRkXkkhgaIEM+LCexwpRCI0yBNCAfSEO6AksiDrAVmSau4szwV2vMkHYm9Z4HbEe5Fc0e1&#10;BMxnlI5dygut1KJYIfCqTIL3hblsuDPb8mVwtzZDS9n7NJKaQ0zAdPN5siedVTm3sZ/R8QTgiZXV&#10;cHndpbn+vrtSr5b6qu50R0QroKbrc112iZx4aX2lWcG8rjzWLtc6Zmf03bgq3bx9kAmOtdzQ9SHH&#10;UziBcvxkHy6cMNpbHBLe33heBPVUYDr2NShEEmrNNBvxvK0JNTJi+CpJWezk6pkLvQ6bmzHozIhu&#10;Ug5wfFOEQSbrGMnjyym5SNKscXYo1oe4LGBhsArUHKQJTQknSV5D0PgmPRyj7B9PRsoEn6S20CCV&#10;ZaPFwhFKJwx2eb6X46jIWB0WFi7CE4BSpkxAL0z0jknXnxp8zX4v8gsBphQPBNXtMpXYcJMnAvl7&#10;BjxPTGq2Ufiuycw8KadQaZhCPhbHgvr6EKXLNntGWT1P6ZgjUdVCOGlU5wYinskowA53E2lzhSNh&#10;MuGOxr+cDn4J6XvarFDKOHB8/MC//z//C8/Pn3j+/Af++v2vePQN2BXneeDj8yfO8YFjfOA4PjGO&#10;AzhnJ0byHJ17c+dAmUdUJ3P6yxxvSZOWd67VZXt8Kp7J3fKFOiGY6aVPhZaX+1povMTWiQLXrxxg&#10;0YO54xPaf8G1sg7OZb1+B4RssxoIrecDE5zJ94tjN+ertPnFsl57XLcHRWg7pdZV+hWjXa+zLVvz&#10;tv4zwfVkfJ34ord7q0QR99vUpkyPrXqk3c0ZTllEnJao5pVbGncjZqwXEhMX2hVrPee84mv2XaIG&#10;3mfwPFNRMrfZ8/l0XQXI5NEHxrnhOD7x+dHxY2vYu+2y37aGrQt6F3Nq7Bv2x459s09nbgs3SLfW&#10;sPUd2z4wtuEhjuwkwIDnsTsbRu/YtgdUd+PD4uFim2uTMf+u90S4qtwouAz/D1nSfmCzo4OnnHW+&#10;Nuz0w3k+Lf/E8YHn8yc+Pn/g8/MnPj5+4OPjB57HJ47j6fIOIK1hazu2bce+v+Ft/4bH4xv65o6M&#10;bbd5EW6SYm6MX9GMDvVk3w3Jp05taMPm+GwNx+EuPrcxHFvHeeyGfY4Pb2/v5sDwfsVJjN4BaaYn&#10;+Y5Nhtum7vQqr/Iqr/Iqf+wSyb6r0hkb0rhz5xLr/V4A5u8Q4SXFoirWp6g1C5EhSrqCObhzTfKJ&#10;+i5vClsRM9DRlmDMc9ldDNtLp0WxodAyGbcnodBOSZh9oWoxqxCcZTV6cTemFiAFTKIrVbFZYOrC&#10;5HxaZBYeRTqADAdlxoV5Z1/2WCIuP4Yij3gCPA4MKY4aTX28mC1SIYbOzF/r3DHMjdfnsVOV9ZYx&#10;VKW5SSoJEnVJ1GURTVKgjmek/C59zLnJ+amw5Ikcj8kRa6F5XyzJt+/4VztNQ9wcLuimgSyhPUZe&#10;Ydzq+QnrtBnKEjECLgVfVB0uCZWEGxx2KjH+tBtInFCJPXwKC+FUN/UJQqgHisrGozlFoakaUoya&#10;cwIzeA/vgCXdja3M/qybPrTAwI2dEYPWB9HUT5c0U26G2skPJsZWbw9qu+pzN+nd3LPQ2KmOd1W9&#10;dRxRGn0UmYtGIQM4ZVi/3EFFHGliYzqb+WjGScHYFE+ebpGCz9GulLXp89gaQ/klzQrDaxihzaAx&#10;pbRUQafRjAbIeFZQUA018XIYV5mbhwgmcPrKLz6H3hXzJanTyFS0U2EJQm71jvi2rBtXseYL8Sec&#10;GUonn8ZpD7snoaLVkzjTZ5nv2q/caUhoVe6FUG556X9H3Ylay2Avcc2n52/2gbMPSSQRBk8SxAp7&#10;xfqFDCY7Bdh7U+jBK28ynJD5wmWAC6AcfcCEyWutOZhyz+lx6UnO3dJx5mvhc3eOGslxVfhLaSto&#10;cmmTH4VOdNm9ou7kZW80qppQv/akICT3vLbWIjygamNaAYvzraNMn50KYAxpbn4Ig3QsmjICTc6n&#10;7igNUIjt5E0eDkC5vjVDQMEcgxJzi+CFhWMkj7kiXjyjYeRWR0ENelid5SeAQxXPoXgqnZhl53Lg&#10;1ALfX5QJ61TBHdgzzuUjEs52TYNrMeDNdZc+yBoIhm0k7Q76V+sLoydx2GEbzgxzVukpUDmh2wlB&#10;R/NY7yH7SkDYXqVD3DcYcKI0oO2/tZyKWWnFzZivJeEz0aJbR4ZC9YnnjwN6fOL459/x8f2veHt7&#10;g0DweXzix8cHPp+fOJ5PnMcBOYczgIGZWWTz89r3Piim9oM7pNBT3rkf1lz0DgEww8yHH2uzPHPr&#10;dLirr3ag0vb63MI0Z/J9faa+HvmM6gvk33M7cvmi5Ycs99ZntI6gUPKkCcl//U59odQnd3AJuTL+&#10;gQm566nC3wH36OtCG0oic+qc1xKrDknxKoxWuJLb5KkVW5oTESq16CJ/FFkNKbnMvaF4oKWWxKVb&#10;MM/gwLRWoqWZyrMNYyG+KcQTN5/HwFMOPylmNGycB8bYcWwdRxc8N8Hem38E+9axPzYodog09G5T&#10;qkNDp5KQe4AhinEMnHpCT2C0ge6yqNkHBFALUTXGI/g9P5TNwVOJNXdG/If4/Ucv3DxpmKzhGFB3&#10;glsybc89cX7i9DwYz+dPfH7+8NMY5tA4/LQGAIg0bNI8L8Y7Ho9veLxVR8YOaT1gZ+8Y3k+kZ+pt&#10;rhHp5cSpDogKRsuoIDW3yegbdn1A9XSR1zaF7PsbHo83PLZ3bPsbtv0tko2v+VCoj62Oqld5lVd5&#10;lVf5Y5ZwZIR8JrmT666sTHvaYUgDNBCGyDAECKDFwKTqRiZNQXYSwRdlKUUuClvcwUgFOIVn7kLL&#10;kE2Lsjk1JGFsUFiInVTlUlhZXysd9Wokf0r2eH6sjGaR+eNutXpQuZ30oSpqFu1dKuPNdqwrLmkX&#10;40Y4mWj4pfArVcXm/FFRy7arCHwrxJZB1SS69UB4bYcGmXWHuMsj06gq2CKcBxYD3zpnuqpo6UyB&#10;FMF0qd/kWttd38VDN1XljfgblVe1wsfpkyiEQ+jTdxhVDKeeJPM2QSGdUKVURxx7Qvilc7Kgp8CT&#10;gBKXfOZ8DhaTVDxjc3VDH/i+INZVQFYaIjGn5OM0KFsoLDfqhxPD2yNNaoLeFX009NHQZFjyT5ij&#10;sQAdodlQQSHe1yUovpuNBvuhgRP5N080aBg3FWDCb98xS0fG8PB1okBTRVfDG57oEc0TPeIOkElv&#10;V5n2KgJAV/jx/hS2E424btWdGBoJu5uIO0M0B4Rco6TxGcpBAna2u/6qXhAWQRK4jh231Y1kVAbK&#10;waT4Yk3Y3FCpyklBzFPSnTIfQt6x5r+oeTB4kkKzf7UPN79X5lB3P84PJPLKclWnJ+8Cz0wNxc+V&#10;bl2owheGrturly5z/ZW+yvrKPR1KnPy6D5d8HsVJmfU4T+X0zmQq3pm4F4nUagjFRCHz+XinLfy3&#10;MlhF8gXSqTKA8l6SkIKDcgNzN/5nT+7htLwETkieQkp5KQI/usc67CugIyMXlcJ3Up61fvLQlL2m&#10;sJa1vwJf627oc7oEuIMQzpvJsRcD1vxrKVdgYZ18KfJXSAXlBBRPV1leDA8npCNzZHzZ1td9qU53&#10;/pb6zDSQObxInBh2XNIJ3+pnbbxcY2MKpBd7GUA1+PM5JL6kQdxwYozT88OZY717qI3KZ9RPFo4q&#10;FFScDrDQgVGcS2sPb+jBdKWAQZfxyAIj574QP4l7fpz4+fGJ54+f2Lol+GWy1/M44vRl+J5IP8p8&#10;ftk35SYNH7vDor5RKAQWVLmfqwmfrzVNjBecs8LYbjpa+1trSxp+x12SVgUsLpOiwHU258bXV2R9&#10;anF28rmpbinX79q4Gs2/5mdrXf6WLcRyQ4Im5ut13X2x1q4NTl+DNsXJKPbHvuv6Xm1B5yHY3JO3&#10;XvFuhs4VfDN+3X3XmPQZDsgQVhO/kqmRBZo3Pfiq3NG95Ijm57fTs+cYaGfD83nGU+qnMs7HhrF3&#10;801uG8wx27GLJWHetgf27Q2P/oatbeAWH4Y1FOloYqGkgOYHcYbV13xjj8AdE8B5dug4zWkrbjuA&#10;QED66ac9+KmGb+qNf0CDty50JUU4LTkn1Md+Wr6L88BxfOJ4fuJ5fIQj4/n5E5+fP/E8PnCcnxjn&#10;EzpOwGHTms3L48ETD9+wP94sL0bzHCVcMrGUpfRt5r95qsmf5DpRQVcLkdkk7TxNBGfvngst9UhW&#10;Yid3Htj2B3q3xOOzAyOd/fnaH29OX+VVXuVVXuVa0pFRRJj1BMOvSoQSKVJYa3VXImunZz0Ng4zv&#10;rMg8DnyLP1lvJHwFDbgaRtCV6ZBJ3SVroslA2afarCvN94Mv7hDJa/F3lSlX4T/uF/FwkZkThBmc&#10;QMdsUBMko+fT2QueEqhPlY4tjXKX5dphKcOhAGHXXcBD7paWlEwWHUHK7nJYgO0qzGNpwxUFReZ/&#10;iJ3jfE4MkGxHgEwdIgs0dOpKtlXAMWObfZvC/tCADg1DdKSRDJ1AXbFm24tCozkXUk5mhPNNUsis&#10;cc1zF6YHCymhjbiLlkoNd54xXAFDpIUSkWCwF5n3LsbgowwnEo03sug8/lL1ikx47atLEnetSd+x&#10;JQK05jtCPYZx1FnnxK7z9JdAPDSVWpzc0dFVsanCTzd7qCzuzPTdpIRlxVXh5Kk3I36qw401boyn&#10;faR+hlZoDnT4mScBTjFHxinqscrttMg5eErDcpVw7tryCSeOKuJEFOfP51oSNNEPLmniAmcugujQ&#10;4KfDAmuFQrEq4Io4DUNcLgstn8/LhreW54QOBs5FgymLPDmi7Et2Kyqrfgwocb/ezxAyKhKhoRi3&#10;n7H7w6FBuEUd6VyqCeODtvi8VhizBMpU+l66a3NRQxbNSVupjFXFMnZoFnpYAXDhvtU5cOfo+IJf&#10;ETm4dO8eC5qwNrlWO/HYJK4aLWT/gdnV8Lv6W+l1ofoz3LX8W190ekHnWzjhjBAyqWjQhtrV20Gr&#10;42rB3bIuKreIdch1VZMXXYqUsblDmPQaAsbftvosFIN0ccekWgQ+NDMiMJa0kvdkaCHyLbvK/mvg&#10;ax6yKUDwG8I8OiI4oTjFDN8VVOJhtlqRJ2LdTEOfZzRgoIkdEvOkcZ2wp2NyKNc5k1JneDjcN3dT&#10;Llhz+Z1hiMogyhgvQyz8WaXixR2e8h4RSZZaSWfUaEjviUet0hevn89xbgbziSXvFJ7K4Bw5fav5&#10;0ZJQFlpY1spX45ghd/87ZOnqlKEsgGwz1wNi04YCOD+fOPE5G+WCvuY7CbsAUF79ijbGfYYLonSn&#10;wW9XGMT60vjnizZ0vl6fD+b5NVQzpF99518tU+OYxjz9RaFXq3O+ju2yuJPZX24nH5gJR31XFzqE&#10;K8imhupFXf4uY6noUtZWxPCd3nE4a16d2yYPu4Hb1EWdbwcPuuljfS3oZ2lVZMKPlfVmf+s7STvL&#10;g/E1cJpdm/pUGqAy5YC4zEc9iYLcPibKh68zGPnJCi3v6g6NQ/AUC1M0xifOsUN1B9DRu0BlQ9s2&#10;7G9veH//jsfjgcf+hr7ZyQyioMnPHa2Zw6Mx3BTphMJOfQHQzq1bplMYWdLJMC7Mt9G7OzLg+gOD&#10;8/7xS+qQSRuHmiNDxzCYnydOOpHOJ57PDxxPc2Iwuffz86eF8hsn4DkxANvE1duOx+Mdb2+We+Lx&#10;ZqGbtv3hSbM7OxNlFY9yEyod53knwixyDK4jZ/hL5jrZou5G/dPxYuubJRzvm50OKTmk7K98uXH3&#10;VV7lVV7lVf7YZQNSZP41KadAR8FQlruCYieblNz4VpS9QcuTGxmazMlgqahe1b2UtWb51Q1DkgEJ&#10;jJHNSqB3A+DOCymqVMjTMgnVqYtJ7nJbxj8gYNiGWaAsdS7lolo4E7fwKON6EjrGysFkGw2Chhax&#10;kU001pR5y3ysuzU4cCq/EspAEYRKrGiJ2uXi9NBwelAWNjjPSdDzJUXaDZpbG30aIyl0FbtTD/TI&#10;xVXwpsD6heaXOzVKfWEQSUMmw1tYn+y5xhMDHMWkL8jUOcaD1QnhioMkXqUxy2GNeff4pIRN4d2Q&#10;YbA4tqjRDf9FGY73Gh2OWjRzi499Hm4vadZqFxPgh542/pJUsrmAOfxoLg3Zw50ANBoDGruKLSqH&#10;755qmcQ9jgcXcDKWanXsEI4CoPWOTR1+YspRz5mDjhNNMndC5pDxFhwH6MQ4PV+MNEEE9vWQZTpP&#10;iOO4G9ol55jODGBAGpOsGt4w3FSD7ZTtFvvD85AM9N4id4rPHmjkBATjHJYfJJw71pkGj4WuiTvD&#10;T2b4kC8ORxq60lngDgy0i/MAQpy62l2ImRHcRRk2rWDtULSG3AlIYiFcEuKJbzXazBWYDdppC4bU&#10;aQWricNIWimYEiAnHUtlaAxbozGXw3enaVlvy2DpII4nVA2fI0PzrDBKfS5qrUBcqQEBLwXnk06t&#10;kMfNnanIXH/tBYB5Z6d83cJ6n2HgtBiwrrKDRiVa+xHwLQ4tTEOtjea/nMO7vsbPMsEVtmFMygXM&#10;OvWmYeL9CgM6kqcTg+yhzHNb7130Y2MmTm8apDstoMMWnqy5dY/JjcjRxGSXihOCht4Ep22MRN+2&#10;CLHTXKY6pzVAuqXh0L2VAwotSU3f6TQyTbD31GhO4VP2ueKl3mOJO2I03jtRwsO54etQ4FNPfOiJ&#10;A6eHlSrz9WW5WV+clzJer+j6nNNzjpiX6pK29UAJx/lRlTnXHpD+ae1NwfMkkXF3wnv+ZWjL6K9t&#10;qBhj4DxPi/XOkTjflNbQ4fmwSsLxdHTAwozWNZKAQHkh+nCzUiiglN9M4s51MtM1jf+ckBuRThof&#10;wFsF4oSzRoWSRGEluXxWBhBZ1XybSsyZrwEpc7KWlbneMceVacZS/AJftX5ZqbXOj1w7FH/vjITx&#10;3mIgv9ZR5kXWe2t3iRmljzVvh/P6iU9PY0SxiavlnwA3tmUemmhZbiZTdbo2Q028O761Q5aHytgE&#10;d3i8PrPgFcrYkJsPrrXcMYDrpdi6VtmyrvPOjRZa5lFLHZivB92utfi8SEDp637dlFmacX5aDMcV&#10;KvNb5JP2oI7BJBkYp2LIwBPwsHjqBvIteFvfHth8lz/ajgE7cdHRIFuLUHpb37Fvmyd/zl32EWmi&#10;Wa6N1hq2rWPrm8vk4qerbReS0JjhiyHzONm/zKXwRyzpvLD1kb5p/w0FmJuETozjwHE+cR72GecT&#10;x/OJ4/lpp+BO8mmDhekynhPj7Tve3/+C9/e/4u39L9gf72h9NzkGZRNJIE/hbkV+U4arvFms5ihz&#10;vUgB1QaRYUm6td/CIZxRDDGODgu/LaFDv8qrvMqrvMqfu5gjQ83o10LBsp366bH+uoI4ZkwdRGrI&#10;m6uQVFWZ2PfNXVqhSKfiPgtnV2EV/l5jTOmLKDkrTmnmmHertebiqqxvWYmd01/AgcIS+0shz96V&#10;EIiuyWWrCrH8DiGKhsdZeYj3o28K6BkTVuvnmAgv/o14/QGuO4ODohrG2WjuYJzVr6kxmCmgt1W5&#10;r0LK3KQAmSR5qTdwTZDGSCiatq8nRxG4XMef+qZySJOwmqczrvgHMDTajQIUXrlsu5X6IH5aZYpV&#10;krN0xWCd7tv/maw98A0Wu1yHunPAdilH4m8p9gVowD1wreqcfhx7ghs89nZrAZlRIMTdxXFKQpqP&#10;b6TiUxQsaA8DWe7sy/m19Wi/NxHfge+CbEc4T9IobQJvR4bUOP04exYJGIZCTbqnmuP1L9LU7Sfi&#10;Xc/5GZBImheGbJyQAWy9BbyH0JEBnEPR28g45k0wTnWHh0SfWjPHwlB1O1CGaar9I0oAsJMgQR04&#10;zFxBsZOJAPYxqwyPRZvKMFdApeV0fijb998ZxinbHY74dqIM7sNIepGAt3YOHZ4DQBOv07Nsgyuv&#10;6zQye5Z4Xme7Uq2MC+z3AuUkcLJ5vRYhSyo02RCS8n1BcBacqO8mM/0Fsbpp8z+6yKWfV0oc2+du&#10;SGA9wVPeyKqg6YQQlwTUn5KatCffrk7zXxfNv5edsctjt6CVX/xa3iOK8uTdBKIqe5S/fpk0a6jJ&#10;CCfMeF/tcwKBDA3aZBcN9gR/82s6zVma3kWcAhe+V9dNZGRdF059uCQk4s5UTlfgwq9K4S+zfLKe&#10;1HW6CstldirwCcVTBw49cWJE6uWp3K21+QEoqjtifjdIUqU/9V6EkVnkFrYthG/LMdb5KPwGMJoj&#10;y7W1vwAiwWzdvc6TseT7IadIC4NV8F/2wOmsStlWonCm0SCn4w95EENDLiR7LisDso0+Fkay0HC5&#10;e+cXa3mVNSf8uluwK1/56rmljYrjQBhWr8j/qz3Yev8zNgJw4nSp++tu/WvlpmdFLownVnosly//&#10;Z8uX0/Ul0b158TeencYg8N0yecrcTw8LzhvYc23UQJ5f0xANHByG33S4LBsGLuOM26EpJ91b3hhx&#10;f74znyr5AkEmWvIrJFrxtchYU/kVD1RQT59EtLtqNJtQl9WHb5bSoRhyWp4KFd+M5KHxerOQQPs7&#10;9u0d2/aAYAe0Q2Dho3rr5oTo5ojoTbD3DXvf0DrPnfkpCw8NZWH3gN47+mYnOLZuIYe2raN3d4C0&#10;EqLalaaab+iPXvTiZCYN8u/mtYbidF3vidNzX5zjwHEeUD2nzUWWe7H7SWugbw/s+zveHt8tpNT+&#10;hm3b0ZqFBIvQAGUdMMdo5uq6loX9+hIz2cjkD+rR1EN7eUemeoQnaISbUBPH/gzz+Cqv8iqv8iq/&#10;LhtgG/lGZoINEbKhGro1FaRFoVMMjEHhEbHrj951l+P4z5cytPhOqDV2eyQNc8G8Hi7nbrMI+UNh&#10;MPQo7qUwvtpCNpZ0TnDnhuTgL+bkUA4xJzct+hqVkBxvuX8jlFPPSUVUEl5FKE1V6Bq0YLUPxK7t&#10;YpyPN9Y+SSq4oN5V/k01nMaQVC2o81Vjt9Z2ijRijrKRxjHN8QYMFpAGJBKtotOh4khRdYR/r0J8&#10;wjY6FNeLmIbZcMvntNSpcXneG1gM+fCbmmNEbPGGAAAgAElEQVRrgaNpGM3QGNe9XAwlkgLc3Bav&#10;l6FE36t4ls46q5PbWOsGyZy76w7IXBOcIAnjeoZkKCGHCC4/2ZC4KhBRtO7GFx2A76hRzTkgDtac&#10;CeacsyS6zY0k2ARoDe10g6cI5CkAzsibQDuCOTkZuo71+/qu67XMBN+hA09FMU7im0S/Ga1ePbRY&#10;9FrsHc6rJYlv9rcpTrGj9TKANvL0xoERSteoO1Kd3pgzRMNZkTSxhETKJeavZZg6jjJ3Z2XyeVkx&#10;WsQcibGgi+G54B3vV/+nOr7pOXzn2oxZua6JITLpXOG4W3YkhiOl0OdKjzUiRxSHS8CJoaeYHDyf&#10;MXom0ObOxoJ/mhZEvwJHOcZnK41wHgphWh2ddXXGj4k4l2uVsMcT1VheGvdTReqE0cK6XJXFOpI7&#10;noTLFZ2/VYZS5jCoNhXVqCwQcWqB61xWwl9W46VDtRpv95KDZXnU1rlzzjAu5lOX2SneklhTHMfS&#10;z1kVLmYqbydWadA4zo/Td+cBYW4WjQ3EQ8Xog0iMYYzhtJN/k48qAGkdXCAaY4nzFdZnadk/f2+U&#10;9cRpFViOnzUSy1BzwJK+ab0Z4FhhxcsV/hL0OE71KSmNGe7PYQ6MpyoONafGcNrFNU343nCusMmj&#10;QGAunGhZYs9fnshfN4+FS7WEf9Tq0IAuNKGgusIMrxPINJip+UboICiSSsy/PdcEU1JVGgNJj3ji&#10;z/CEGwQk5UXWTYexjJs1PhH9hPXktGjpEKlWTiDb4sDHzcwsTSU2Vjpcfq/zdiFnMl3mWrI1OCDj&#10;BMJH3stbXN8TFwne9vuL5mdmJeWRf6W+6GChqwXvFifG1I8A30xbf9uktxCB9Zas93LeJxaXCOV4&#10;m+e7flGx/7ws8rnfetOHECEy0ffvG+mVa4o7LZR9wYBte+AgVxjJWsUvGs85o/wxPUo6V6oOeE6y&#10;Q+XuyRgvvPFSuSS+VEXWhxqG/Kk/CN1h3nZQZRX7Ji5viY5w1Ks2KAZUmw/NHQ29Y9s2vD3e8Pb2&#10;jjdPHL1t72jNjOS9bdi3zU5T9G6bhpqFidr2Ddu+Y+uZzNnCD+WpjebytvTmoaj2zKnhwJnCU8en&#10;TMFvIdJ/Yqkc/3pzuH5pMsQ4T4zDHRjHE8fxgfPwHBhFyDdd0pwYAtNBLIn2uyf3fvck2huYW4Tw&#10;qiw/kFdYb968wlQuNER8o6z6eqf8YHaBlRcs+nDM4WwjepVXeZVXeZU/b4kTGWOoG3KKEOQcR+Jf&#10;2N2q3DhzSg97FaZ45V48vFyjYCT5IxTbIpBFyBml/lWj+nu7UVcys4lp+jdLHCWXfoTToCoEN/J8&#10;3lZAKpRmvUEmYbe840aEKUEVEPH3Q0lR29k9wVdzvJNZ6iLF0Ki+7GKOXTUlbJJXMOtcVcumAmkP&#10;N7mChbkx7M2rkA1BGt3FB7L0PQSUaTCJYXSuzKk4S/gmWeZ7cqzkOw0SIdGqoF7hFP1MkwXS8ON9&#10;0tyxztKqMFcFMtZPR92yPgRM7py7uGIkUuoKWOUaXY1rqNfDaO2C+ZSndHWYuOqnbkzjWoMUnSeV&#10;/RAsC/CbprE/c6mIV8ydcDQoZziC6LrABG/fDcv5Rje4Nh8AYUED/Ulrdxtg2ozJP4U8jUJDH2nF&#10;AMIYnnhpa4Rt0Ug8FkOMAgGHcSamWH4Mc2hsauaSUxWMy9vV8mgILA5+KIa+jtjGULWj8UIDLutH&#10;GCWrXSF6tigDxCuuYQUw3NFYw8rlXsVljIQ3pkr92jynIG2jHr7S2kIk19W+VD3N351ynuFaAivz&#10;ffISLoOyxlVyHUMTjqsDcVa76jfHjQqTu8HU4UKRhqgrjVuNTRdYx3fvreYa4W7qapuYnULkrdNM&#10;LLTjrlxpS15e382ZyJQ0yYeSapUx3Ly/Ni0lMf3snrviSDRV64/fa79l+Q6EZ7Z2pxgKL3TtijSo&#10;E5H8vNQfxh1/Rs9wugl3Cfj8msOUwdw03qk8L3DAj4ExcpvRSwt7JB4Mang/iDOxWqTCAuG4H+VW&#10;lanI3yr0rc2kJTNUFqODekgm0NHo+W8wcGDgGMPzY+RpjRo67ldYW7E+6F7xzqz0Ld+yeSPvr9O6&#10;tpe4p0jnQobH0UVKmWSoZMC3/bCdtR7CrpxU0iFocoJykPkQPK+K/1d3FDPcmA5LnN6Gog0LL8K1&#10;qOHUIDn52sETgA+E8LFWJ8ZCyih3AEGuYs1EbpCgZRUu4vbVeKHM01dFJ9zQ5brd9DniKdCV8Hvu&#10;MIZ6/CWN+lVX4vbX3O0ezL9BE3/z7tq/+5VSt6flxRVfa313K+Duen2+zNkUt+ue7ydO3Vwv/a48&#10;JE/0r70QQJo5/+qmpIntCq4O9wXX1ByKdMCnAxPlNNzc91g/HOTCdwtrBkNLfUUN1r7lJonKB9c5&#10;vyNcX1FM0iQpX8s1f6T6J2V9/3IldQ871Of8DkVGdF2kNcG+d8uD8fbN8y18w76/Y9ve0PtuYabc&#10;WbGX0FAerRWPfcf+2LH1zUIbCUNG8TSGnSgXqBnbe/OcGu74KDyxOi+mzY5/ikLpt/TX6ayq5cgY&#10;Z+bGYDipMQ7LmaGnhbcO9BGIGIy6CNB7hJR6e/tueTE2z4tBh/rSH2RVQY9m0qKXNwj/HEmxU0jl&#10;KVKGmnJRvMH5qzLPq7zKq7zKq/zpiyf7TsWYyWjJBhU8meFCJ+UZ5y5V/A1mEwIbQmMRoVCD5enK&#10;dKrgkEIDdYvoj5a6pbKn0obXwx0Vsx5p7aqOhaPNoQesnlmsnB0SVMpGCNEm/OSOcC0CkXV3kp5B&#10;JabqT/X+LNDevBu9QMrmSwDmMP1chAWJeQbgsUGtxmsyzRQ8p9EL6y3S7fxaSWaalyPMEfGpDD71&#10;Y7nsCNXyT3OcqieFGmGvpX8Vl1SnflSnl0ItVj58LqohS0xZqQaUwPuyAEJ4Ej/OLBZehwbzakQd&#10;de5hNwS2891MH1xkRbheECXDQ2XcVoEpUJHzQ5YPfFdSCQsdMY25/rXssh8KJl5oZXyxNnw+crel&#10;/2kaoa1GgFH9OI/vwnVvyaIGVinU4Ww7usQT+LUuvlPMdiFbfHCLl/p0GOpp+D2Uu591aiuuFGHd&#10;YFCIjZbd/Y5vNvdU0LKPgswZseLzqYoOD7MGhQz1nWKWW6M3hlLz3BchpPM0ieGtuvOk+yDoxFjD&#10;3lVKFkuo6jSOV2HgUu4wzBfSFDdPjsFjBBziFU2opqIqtrObtN3pAQ3SGQYlHbEZUrCsMa8vrlWa&#10;gzJf89XMg+AEodrI0tmCqb+V7qkDjlyqOsFkAYxyrUxXZ4K4kvjZiXmptMwfoSP5vWbGrQsmlmDF&#10;9IoJOjtdOIdBJzXrqXyz9mW5ly2sPCr5YDwbtHkJKYX6t9RcJ7SMcT0tkzBCqTdfZA+vprOVd2nw&#10;yjqm6qRLMNd+s6/JIxKb6lyUuQmGoCEjnOMAd4cOQSQejlMYouvQ0rgkEvRdh58sM2aDIf7bs3dP&#10;JzfhRujC8/Kb0wjRcDiIcP+6GwgKHUw003k6C5jrlI71o8ABxROKJwYOqIWZAnDGPGDq66URYOHV&#10;63Ns/X59TqeVyBNvaqjv5K96agqAn3as4dZIV0iIVsNK0D8dxvf4PE9MNOZ5KPSfRjqhfCUWQsXD&#10;pRifNEgMVU/y2iHtsHeVJ9ACCNA6hxMqe98nwaKVa/lCyliaBHgywvpug9h1kPUHj60IX5Gs0Lp8&#10;xNud5kxuvhEvltwbQR44P5nH6b5cb+RGgdL5aXHIfHmtv9Ci27YqLbzQmPJ1cgrp9e9lTte21ms3&#10;C7o+/8VylGXYetdXryMliis/nJ6/ORk/cb2VPqxk/9LJeDGGA3BtSk7fhEB630fcQU5urt7hDl9I&#10;2nA9tcLB3OHW1TGWbL1uOkSG4bIfi35baS1/cS2X5wouTtphTB+Zg+OHe+q15TOtCbatYd82PN4e&#10;eHv3kxiPN8uN4cmjeeJi3+1Uxr6Z0by3hm1veGw79n3Htt04JwAPQ9WCbkpv+ewCU/LZZYvQH74I&#10;ELxcUdeT/R5j4BwnzuPw/Bcnxjgs/5YOWIQNzxsH4/nSusnxImh9Q993fPv2l3BkbPvb7MQQypJW&#10;tMhTiSLFsV15wxdjqrSezgniomTtl1lqpZ1XeZVXeZVX+a9V3JHhzESHx+6VZIYhzAPGKpKhC6rM&#10;NzOKiOeuMyPJnYcpQE2yNuuWzElBnYI7OdK5YPWNUkcrfZsYaumeBs9MZayyUDMkzorPPL5pry+A&#10;kTvYaAwUGu9SGBeZdxBxHOqJFysfD6eBCw9L81UPCoNjK7dRX6kCvZbZc+3CoopZnom62zGPqSOU&#10;BgHCqZVQmGHFX3RGRJc5n26wp/GdfQzDORUHH0jEWIUp4mupe3uLWhj3Lv0Tx0llrRrtHcjcF0XE&#10;QjVc152wVSm4CEsU2ovuTfjy5IB6HF91Yzxhpg4TKlJZ9/A5nNQ9tAb0blGXutjC7mKJ87iXXD2R&#10;XS/pRKa/cr0OHdDWfNc6IcXk0C3mv3XkCQUFbLejGeuhgA470sxhWH6JbLARtg5reAJq+NgriaAD&#10;y8JM+Qosxm8LHcRQQorWfMGPEcqt+pql8doGaGuRNhV4HPLcyZR7bQ1XG1q3ZNyQdHjMaVQ9HJf3&#10;/VDL2WG4D/Qh2LqFKDih2CDoKnFU3hw/mbgQ6s424U5bS7zn0EqMTd0U4UQo+MwyHJc755dA5Nrz&#10;d1Ho2IDvDFdgIHGjUlHVnBP1ROWN9JBKla8la6rFOqACP+JJyeNBKPowVcwgbTONs6boqCmD9jG1&#10;ZnM6Bp2h7EuGaJLYqa5gFOu6zlv0Kd+NTgbtWRLr0sLGRVf7plXxzL4GxSHuR4UShu46R5MVL/JE&#10;SOIzmyfc1n4LaVuu0ckwRIAmocBdkbsrQtJW+UykJg66WmHAYcwV37XpzttY5yjygiQMYlD+j9xV&#10;lxyO/+armeQ9E4MSVhJtz1Um1Y7N9b4GLAEzEPk8VM2JwbFURwaQcb8JB0XsNKXjvEme+FOMOD05&#10;fA4sDw+drtwpC0+07E6F1v0kKHFPceppzhDplzAo84zxh0y8JUBYv6iC4RitDcWJYc4LgYeVSpqw&#10;tpnokHQoHTOLHKBrLyWT11+KzmtO8r0758jUL8dxW5YKxuwn74q3RYOeToMaPM2mkHGCiWjTAWIb&#10;cSjnNo8T33tH6z0S2vZuRjrrgjsxu+KUE2c70fpmJwjZhRTUjPfGWuc6JGIazc4dr3RkGOfgxIh5&#10;z5bFkLQo1qDyesLgKmH+/ywF+SZno8NS/FSQkp4inzHnNfOK3NDA8uxUpnr0i3v3rwZMvnygPDjJ&#10;nRq4rheEgstT7ab7WpZDpZcsy/dpQtb+ceJ7ea8GBKaelG1YSKUTRVr1ebpL5Fv4xKVvpS+VFhO3&#10;IIgTNhJ3lzmv9EFKdXkqM+QS4mvgl8Excu3EeuWUKlLfZO+5fSW4Q/zLQa74z4DJyWUqfy+0STDJ&#10;z6j0+m5R8X13TFYZgcmYeb7Mhqqx6SaN0Q7b6IKFImpqp4+bAjJs4wxDdLZmToxtf2DfLGTR/niz&#10;vAv7ju1hzolt2/DYdjweDz+R0T2Bd8djt/tb75Yn4+6URSO9tE/vYicy+hZTmafXFBB18UlTdMC8&#10;Ke+PVkTET8Nbh0esvQHoCR2Hn7yw0xcnHRhqzovI72i1uVzR4mRL33dsjze8vf/Fknvv79j6Hk70&#10;O9hE1Isg8/NDZuPoi9yn8bzwGdCmAuc5lYvj9tsfea5e5VVe5VVe5X+veI4MxWknzF2GNSbeTuBs&#10;Hjey7N5uv8irHKXwwlDSJ4nsKppRoVXAGKpvGeeOmNyZkpXTuBEH5KlYRa2/UDa/8NQH4yzXmCuE&#10;AtwkyjKJlCt/v9hYUFrwZ2tDF13HzRCqoB41xessxio6BjS9NDG2+u+qfjM1CkQ8T0oZdRlI3dUS&#10;+5NXCSKbLobT8r2tfSntSHk/ZGG9PruWySahries+6BLkZxbJog/b5wjVAYomJl9aeRNcH4u1V++&#10;izBx6YjfqX+MUEpo5DAbhhuYdKBxDU4NzUhjMrcpaOlAEphxqCqM1/5K+TfqDMfjMA9F6+40tLwH&#10;0e/W3EBWd67NK8iS3W9QHX5c+fSwJjyjQOcMYLug1J17w434HecF0IKGBm3AtkmskdHt9MPZ7NSD&#10;uEOFxkL+pUEs//o649z4/NLBxOlKGZ+nPYaHK6IhPAXxaQ14nac7LZtw7TeonjjFw7Q1gXago9kO&#10;aoGNg6HLHRcFFjO+hSEIobSy0bKUomecIxQ6MeMTfyY+rJTDDFcdGknc53mhEitDMz+RGqybFJoT&#10;lc80nYW0dmq3dN/2jlXnoN2mLsZKxkj62aRBm2KcZ/SLjk00mYyPZC51l2HmjLn2dSb8dZEvlwPB&#10;kkZfy7QaS303FOZLYrf2B973cdNXe/5Kcb+iwXf9qW2u2IPEsd/gj5VDzaMlTal16+WduY8AdJ2v&#10;fO8qKdQHf9FROoNkhsN11VhoIApQ06YEvjYs1APcEAABzvPIPhI/yT9Ir5U78JPOCgDtErTrPJnr&#10;oIWxThrC2RE4KsYrVDzRTHoHrbT8yjV56okOAeNhB70pSabLC+VkpvM5p0FmDzfh4Bx+GsMdOSoD&#10;w8NtXbDtQnx+T9EvvmeVt4v7do3d89SvXkgnvxRBqdRVr5eqbGesBdVq8v+x96brjuQ4luABadK9&#10;7rl0f1+//xv2zERWZoQvMiP6B3AAkGa67hGVNTOVKUbIr2QLFxDESgIK9BaOVoWfpGF8+d48dvyG&#10;1rvT6VaaynZbS/wRoa/4AqDVOeqbGlyAAjd3CFrB/YJTFSQrPNIjHbQ22cH1iv6Dk15b9b80HCdU&#10;lCH54DQSdGBUPsmfF7T9sq9r0l324szvPq7nZ8pHtHB96veWitO175W+L8+rJcZ+Vo1LUDH3OflX&#10;vf0RDJIOn+VyOki5xhY8fYpTV23X559AMgWtn+x/XZmzHL6e7D337Wfw8ElxPH4qg1AXd74SOrB6&#10;5MKpqmWT3sK5k9PY6TRt/pwOWPJuc0a8bXe83d9wv90txNT9htvtbr+3DffbDW/3m4WQ6ua02HrH&#10;5k6N22bfW99sk487SkzO0/ArSWMeh+an1szx28q8DbUQfApAW+pWP7sa/78rC04MADqgx4COA8cx&#10;sO8HjuPwUxiatBgAefS23dDdj8iwUq15KK7tbknY+92dGDcI84xELZi+F5H6Ayouhb4C6VTNnww1&#10;fNXOq7zKq7zKq/x7FTuRUXYS0uBERtPGsNwZo0F8N9dQj+led7yF/j6LM6agpZkgizEjgbisW40L&#10;GkITgIxnL5iOKIu3Zzt2vb7JWDLCRj71Sc/M78R0w3jgQpo/wB3M8yhHjIUVhAFOfezTjr+icGi0&#10;OHVSxBIEU9lXcYcQ+xZASPPLJA7HPJSzI4rcOeyWhQi9EmPX2RHAXQ8tn5vCPWm2utqL0vmhaDjs&#10;pI+I79Ar0BAxA7EgBfeSLDqdROWdBZ0kFPtU1KtCkKc/PMk7QRA9pLxXDAxTG7NCMR3PLhAULEDw&#10;wiTzOtLgapFV7HmeHggDbOxw5LjmMrzztonX97Fp892zmHYdpfDtJxWGOyNL7CA6jcpmF1fu/UTF&#10;AWoAiN3z4lCLGO+S8yIetHYgcBjihmQI2lCP1G4wWFUdGsntlAQXrO8Yalus++b4JNvN5rgJ5LuP&#10;X2mu0IDFMQQ6LF7yGplm/m1fhuoUn/1Q4h5jtfvTsZSnc1FGm6gQQv20mzq+K1Q8wbeoh4Ox5xTq&#10;J2dsjRJ/Yv4DXzxMVRNzfDi+RBHJUxkgfvr3MvYYenF+Es8DIlR4Th7MbCsBiUlBHjps16tqhFyb&#10;NJuAmQGS9LPykDo1k53gpBHZ7vVBruO4OoY5uRSmyDZVdNgpr8B7739mIijjlDONy5Ts7PuVgaEg&#10;FncslnvVCAzkvGiMmXMi05vsCI2aWbioxRTY6M88b5VWTiXadVhpPW/DuWWPlvHVojjxl7g1XV/g&#10;5Ez6mpa29cI0op8rV89lyCkF163EqAsKnN+W5SudXRCo0sCbNFIW5K0GXTMSu8OCu0CFvSNMxJ0e&#10;tqvfQn96yAwRd7y6kbC5w28Mo9dqDED8WdUMIwHnCeQhCtsgsg8/henXe8wdd7Ej8I/7rJOjFLzT&#10;xBsIcrey+IlEtbYPAKMBx2EnMaINiB/7W9fW9ZxW+rZw77ym812N7s1rTejkDpwsMlKApu60XvuX&#10;Lcfufl6tXa+83gkDp42kssVzthaaNAuZ0tvk2JoSApV6p80u4FiNl44mwMhd8UOsQWluHOw9cId1&#10;hVNM61C609LCMybSWB+ukF7mUfXq6gpaUqqrp6Z6+B4d0uTZXEsRUs43kST9I1FmXTnH55l+1mFg&#10;Nhjqh88mVvlj6/AW3F0aen59MQTOvMP799TBvnbhcpFl1aRh9RppU73hJ5ZopFxnc+Z5SafLxTKc&#10;pLV1jvKpVq7zBI4gswYtY6QS6bXEaSM6qSfWe+ZESR6l5NJgmyF1lHHVU0FLX6xDz+f38qXlWYdP&#10;hIJd8ZHGf/Ixf3aCYcCkjrecJSlt2gaWlPCtC+ofUxO21nD3UxVvtzvebjf/3PH+Zs6Nt9sNb/e7&#10;fW53O8GxdQsr5bSvtYbWG7Zmp9J669MCDdYcfFg8x0azExzh4KCMavNhuveIShiCz+a2zuH/W4XQ&#10;lJCVaw9Mz8tTnGPYhoAxPIzUcfiurJkuKmxCLNdSswTf0oz+N0uOLs1+b9sb+naDdEsCXvWC2U2c&#10;DRi8ymbPQmdsNIxOsWxIlfkUTFvA/ZPk6lVe5VVe5VX+xcoGkEnwqCpgyjXC6N0ASBuRP4PHZi1U&#10;ErDGoUyDVlEQaZMtjYtrtukAYB2z8TWfp9Bg17MtsZ3M0RgQO5BLe7M4NysJ6YBxozf7IKEHZqtC&#10;s4JfG8txXa2yU4ZRyl7MXLeK2hP8WJ13gkd4Q0iojN0VUdOzqmFuFhSo23LMYdSkkNHEknk9GZCB&#10;u02wPClnRcllH01RLvNX658UssVoT2VT4ZDUmN+sIfsr63igWSvxd9aAozM1vMyqlFbdblUhAoMl&#10;Q5tpfdGf6tqsfo81DrXY3/M+/izN16VOVUngZL6nroaVg+Z1tyMl+Km4cT+MytZzM6p7g2LHyWN6&#10;hAoIL6i/Z/2EO3cmWy7Xd6PZRTHcgG+Y1aBioYoiDnv5Lw1j1p6dOjqASG/jifw2caFbp9MsEfbN&#10;9GSDtw4Pe8RTFengOQZpn/0eIx0YB9KBAEUYu094UGEQyp6118obYbDmtWFO3YNjc+LbAGgHpO4k&#10;dBwYmiFkiO3CTY7NQ2UEsfCVUWhuhFdjnh8fB4HGpJY1vMiEp5UulN8QmMJDx0HMoLL70Y6hSeUf&#10;vk4H4ZYrkjxJ50URox+FlqTTNmmEGQUzRI9A0ElT6pxNWnf8Y63EUorzgQtA1pW8lgq06iRg/cv7&#10;kdDC51BKHQsv+blCAC+KLHsXc117m0aKmTvN36feSL47t43FyLwiz0V/1796Nf6KZdlI7hb133V+&#10;I5QTn5/bOiVqnsZR+E65npxn3lgRkBtpGK07s0UOkO62ED4K/w7jCuLdCKUpyfO7NKOj6vzQHSMj&#10;TgQGs4y1qFA/KkU6gciHcahid0dHnpQt/fI115yuTLKBJDTYJh0fkZOFa1/Jt6wvlucpgAeL363B&#10;71DrfVYq36vy6PK7vFD4zSq1JWx8cNdtatLZs6zgtZH2K8mLxG9Ues3+xw6EAwI6LDzWuyfzZug+&#10;CzHVPGxK853JYmETC9pK7VShKSoAOiDa0LeO7bbhfrtj27YIUwXkqZ9xDBxj2E5fD1MCrfS30C+n&#10;vzV/SQHcB/PyZA0++1X5yeV76yYexymNgIV5T5BH/EKYKD0qdLKsiqX7dbzrWGp7laMkJl408APS&#10;f+ZM149VGrU2sJaFjj+5T1lkMsY/qXblJcbbjQ7lBhinzTK/EfNYfjM5deZBJBzmTU55AqjCXAqv&#10;WMascL6sMQ/2ljkzWNuCzuWrLDCY6VKd6QyLuEgWfC5EjKo5yDVqPJuyovutcs7lK44bdSMHsaVi&#10;zfp96i4Qso6SRgLoYiHxti649Yb7rfvJizve397w6f0d729veL+/hRPjfrv5ybMeeS8ytJGgt47W&#10;7KRFpUFkNxFFASh6kOsygRPzpoN0jhXqKfNYkt0svOK/pOQaJ/7MHM7xSAdUD+g4PB+G6VvWX252&#10;s5PvrSkaNtjpi44mBkf3ZpuDw0NykAclrFD6ggUeWXjybV1lNhreIy9aaHy1jfxXg/dVXuVVXuVV&#10;/n9fNsCMl5sHUFYwfIqeBJoqg49iLG+t6HQhYCEENAHQNI29qH/z6cL41l3NfDwFi3R2JFMsG8Pi&#10;PZ1qqqPJmsM2MCl4xcCANOI0Yevst1iSbDpU/PqkRsksLidAJeA0OXTgDNt3AfK0QYpLOCmjItz1&#10;QsOgulE64+GuIVggmQuEdbcmxTBahHjwZIRDI4zFGvdXJa2qCmfteSmKacKu5o19rzkq7MuifEgR&#10;RwvsIcSvVESndgJBNeag2nxs2EWLqdrsKnCF4DtfZRuxLpC6MYBJua79X+sy4/J0ATWPQ1S5GNJi&#10;3fh8pGMnlQAba5j5Q/FIEd6USh7VV9+9Y4lJdZnLNFjRmWS5viVON9GYaHkr6MzwbuuA6LFswVkU&#10;Sg9tgi7Y0HDT7o4K24W0H7BDJL6Zl6csSOvGUAxtGCq+c8ngOIaFb9r9c1BtDLTXSbGr6J369zJP&#10;ReDnczaiVPBUYCczmp0igNOAqiQGbXSnhY1roLFDMSeBSK6olR3tbshUzZ1mApnsuXSaHVqM9ovB&#10;g46SGUdTq2F4eNIMBtuJBwrdYK3N8YYRCdXrj9AEiQULrZjrqeiYxuyk3uuan3rvNHoeaG1rGmku&#10;tahY/U811cv8EqT0Y618IYZLd+YerLRm/X3xSqVjyyszjibDqDw3Oq1A8cpNL3PN59wU+jmjEZzA&#10;znWfhqKYHQ7TgPL79IxmtesbQXcDSQWkLz4AACAASURBVDHN3anutcW13WAyEw5mQ6QhGTM+n7Ox&#10;icISocLpdF37wg0BOYCUHDTot4VuahAev4MtJsvD1BwmEa/Swk2pOUDEM4QbfbTcPaTrEz+Fn0hS&#10;5kJyt0+hHXWTipEl39pBWUIk+kc4iSra8COZdJyQRlVBs7LfJ/P0g1VwLie0W9briot+U0/X7Hp1&#10;i8T9QrBOro4CsylHmWiEIFPYHG49Zas00InvShY0N/B1N1bZXPpzLufle3DwGt731rH1DZ/ezZD4&#10;dr/j1jc/JZx0dYyBYx947Du+7w98+/7dnBrjsFCPmtLwtF0jKpmp98RjfjR5izMzDdUF51YZjDhX&#10;mPbkOJZCKwL+C15dkNoT5mnpD7jBo9JZnR/+4ferS3UlIsk5atvLjfLmhyT0h+VnVlbZhDDBSBES&#10;QF1X5JXi/VfS+qsHHWnr1MX8B1FP4eN0PKtKDqzf6n568qXwuZQgiCOtIK/M3a3V19sTHhBOqTMn&#10;6uYzyx6DeY8Dppf4RhlhQXoOKXhIrYTXZHnT4XPZ3Hmg4UyK65TbgtgEv7I8Fw33W8PbrePtfsPb&#10;/Q3v7+/49OkTPr+/4/3+ZiGlNgsrxZBQnacFqAfA+BFPWUwwt46VvJ060Ytw8Ky6X8A/8c9O/jis&#10;Qi/GqczOjX9W8Rk56ZhFL4cCkfvCwkqN4b8B801og8hAhNlqllukb7fMMSI958zH3QQOc/L5U9f+&#10;wGgA6hGyAP+fCblXeZVXeZVX+dcpfiIjDdqhdnhYI0Uqr1V6MWXchR3VyWAnUoUnr29kYuc18fds&#10;NEmRiZFvpmckT0vUMCoWPgaeCBcwJ4F4PPyqFIWYCBp1wRZDpqEjBgglxF+92o9ad3cMMuHs8CTi&#10;mTm3SKOKbOtKsZgEV8IP56LpeuJ8MSEowkiA4gwY/kzK+CLq0bzLLmzqDKDe4OMZFOooppZxsV6h&#10;AqMRHgOQk04xCWNlzDzorQXfJuVXZAYZDbEy9ytC2bDFomRG+BafYFk24FYnl6G6O/CExhUs9dp3&#10;XcfobVX9SZCnX4YqGM48uqOYFHHxekPJC4D5OwOulFclUaLNUHhWS3rAS6LvdFbEK5HHsw7Awlso&#10;LIyUocNA83BUo4TR0rDE01EyQSY+g0K2CMSTbavutlrbHK6E+TrCxSeCW9/AcxyqA/txoPeGXREn&#10;YWyncSYEPxTQIVDtONAwPNzKoYJdBftQ7P58zI+PJXElRf2gJT7HY8FvOnVpqDfbkTmEqOCllml/&#10;edLApq8qL3S6cKEyWnlZC6GYSfSZO6XNcSSIkzWwDgmPdrtB2GybGqfxpjA54nwjeEilkYXAFBp0&#10;wHbioYBxVVmMxkvwgrqLfT5In9VHkveKVb5cwqgmAMCcAU6bhM+pK9hwGJSROOJe6KpBt8hTSH1W&#10;wwLnPX9dfKcBYMGthMA8durjCYX6uz5eiVLVPpMwJRXw8To/WxXmMGcH0hdikY1MaFwILdJoMFGw&#10;MyxO66wGviw0HS3r5IQTv64mzJA/f2rh0yEDXM1PMfqUgM8XPS+vFF6pCuhA5dV1TiU6oAVePvvl&#10;WcESZEtzzSedEI9lLpH/RUXQmoeTKvQsd2XCQwL6KTmH+AH1tWin0wC18KLwsHegAbLEK0QaBXnq&#10;D+UEoBmVnXfE+P0kxhiepsDHoun0Z98dSysQMBe5/qlchwsf5FyV50/Gv2iG/HFafEspOFqdgRfP&#10;ET/mmXV+H2TbcWccdgKZhkDAjUsuY3u/Ur4uhkgd4ClhQON7EwvnhQaLNX/r+PTpE/766TP++umT&#10;xaNvFsbFHBQARLDvBx4POjE6OgTf9ge+78ChR9CQBDNll/Kpa4MQPRno5DSdqxNkgjV50SosV8+N&#10;lDlaabJeOEHOPbroS7kb63fdzDC9+KTWIJheTc7lResXnQvCfMZQdVySFTfLq3y00shLxeOi6ex1&#10;qb9ujgpmOZfCH3KzTL1feQxvCiaZtL7hTuEJpKWX83vANUwFDC9UOyrRH43/zjgqIWPEiZ4TSart&#10;z0b/mefrPE8C3+VRN8CVZ88DjnUxYYV3e6akCbQV24gPs8+f80uYVowjR9JZDli62AW4dcF9MycG&#10;T2J8en/H5/dP+PT+Ce/3uyfzdlrU04HB/BaTj7LYGzKcaRDTSWzhc6FLLPCY9Dmtp9JRaJyEzsr7&#10;CcV1Ff7cWpqABJzoCOc7YOz0VU3g9eTd5siwDVt5bt9kVYH4SXZpQG+Kbbth2+7h3DB5nzObTp7u&#10;jo4MnnnR84qykn+JNlfUbzp18Tug9Cqv8iqv8ir/fmUDjDGPukMwDAwSCQApqIVxXDFxqaMYmAXp&#10;GBmHhSyRLhlPPJ5zQ1vRHEO2BhlfOkAY9ibV5PIsLD7zkFlkCLEkpJZmMdEh2Jo1Mgt/JZn5KIbq&#10;ImSHMCgU3LIXrTDh2odJANH8Y0bjs0JRw6KwjloizFepcKjH26/w0RQYKFTVZFkNAmkawqUJEvZc&#10;3RValTrbdSkQZURLh0U4ldi3DP9lxmVvo83CtymN8FASrsAQRpriIEpb9esUv3WWzyFthlGdFMJ/&#10;lGTfTajeV8M0XBfhVUUmXs0SriTlvJYmY55NMbKxpXIjEE8A7erVmJWsxOlZoaFwWftC5x0NsyEw&#10;upPDcOdKi5xx2eDLPpcP1u/u/vKJb57XIsNQASNWv4JhAsRzfddTBZMKMRKHaGBuIr4LzQxp7LEZ&#10;cBjP1XYYjTGwH/7RHU3VEmd76KahwD4Ux2gYB0zYR8OhDcdQHCrmzIA5O5gT4zLJe9FTw5g4ijro&#10;yDnCcURqVOiX2K5ZgccVptLoCK0KaFPEjijJMPNuTbQfrWqM2SeGmZqS8TIPB9u6cC6LAF06jnHE&#10;iTSG7xI6hnTEGCcvgiQM6GBk2LPDc1NwEiNgzYXxST2JjniCeDpGFYnj5sSQcArWedEwflpfGoDh&#10;CqiOA8F7yOs05y3oR+T+mFRLG6aWviuvVw7gT5fxzjuIc83F5dJGDGayMpV7WL/P/Zvr4/WqMEo4&#10;G2M8scbrmGeKdy5LKz7nsXtx1KfG1IfJiAxb+ydcmNotIys5HE60Hj6gMv+8Xfl30GuF8TMtc1Kn&#10;plzOZkjrruvmR90QzT4F/4/6xO1NZkTgQTTiZnje1YwLzPuU1ES8ZW5EaFE1eeE4hp+E6B6+zU7C&#10;STMnqA5fy1rWmdhsPXSgqa8dJkcVmHFdKDtVWcBOhY5mOzvhITzsQfFQFUazjDvZaYw2BjanWSoC&#10;3XfDWCYFxzFNQJ2SxAqNcHzBO8m7QNow49xckm5fljDIL8/xu6/r1Qi64pSxxBF1qqifQmFXWwgr&#10;qopjHJAhHuKjobsD3GKXN3PKHYqjDQgOQM1RoaOEFzl2qB7OfI1gNzFD4v1tw/unO/70+TP+8v4J&#10;f7q/49423HrHTTZQ6j2G4vu+49v2wG23xLutdcjXLzHqw8d0iCe01wwj6YIOkrldU5Tn0yMpC1Va&#10;uDKv+SXQWaQuu4iQtJf1xZkqes08h/nnCj200gO9wrLCCH5UfuBQyTFetVJoy8kKelEv6clsuX1C&#10;h39PWYhmvYxgnkhtzPkGFrwQIE6yT/zrSeFSc5quy2YGtpGbrK75qayTPW0E0PJJgj2zI4fh6jyS&#10;eGDi99ZdXk+ankn0RnlPE8e4OYP3BJNextpjnMXhFc7UOMVf6i+53xR1pmbYT3n5qBNW/OOmqQIc&#10;I3eC29Zxu214u9GR8YbPb+94f/PTGPc3S+bdNzOit+R/1FMsrB6bSxfTUKA361drgsgD4jALHknc&#10;qP3OSSx/jf/GsHwe53wZlSPpcv3Jenha6EzhhsEqryzOLs8jxfEnpqD0L+HWHWDMg9G3m+W+QIvn&#10;cwTFcd43SOs/pA3PyOSKGvXZq1rOrfxnadKrvMqrvMqr/Hcv5sgAps0uJ2GYsSexKOfBl+tu31QZ&#10;p+1kKMwq5dZo9COWZGKmhMGKjNReTcMfUNl8jqMq+xq/lWmlvE+5i1F9m7S4uFblzwh1AoRRD/7e&#10;pK4W4eiZCtMB2Ob1NMhN7zyVAJ5BqgikkgIWc2uPyE5MgVXMiEDrmucnGJqCMIrRs46Dyb9lrDsY&#10;sycZSdsSEfP6DCl/6WpH23pFUpyRyyeykwLELp1enVWS+PlMP5zmFRo7QRPzBXNPssvK5NY4i66r&#10;WBsqh6LkdUAim2Rdl50N4S9PDVnOCfE6LbQSuGeGibu9XlPueAanlcTYi87FUYtElBLDnY7BFejO&#10;Kp6oqAlgFTr5BGmM0qF+WsEUC3MijThB1Qps5/m2FXPo7tNpa1aa9WnrDUDHcbvhGIpdgYcKuiet&#10;DUfeUOjIpLJ24mJgH4qHr4NDPYdGjCMVxHkqZqWSCppdq8qWAScdnqQ/guNwY6LkyYJW5wpq/gpH&#10;4y5iu6KlKBi1R1qMKY5DuQ5KfyqMnYbH/A+ekAGahw9TZB8Nr+a1ONEJ/69BXfcXy5ECoJ4csuTc&#10;2QeBxIkNJkY3396ADDsNFY46uPNuzHRfUdT9wi/M0ZHvoZmj5FCqajNUKk/MfWk/4FnVUFCcG3Zt&#10;1dpmpXatN7gCiVZbqcmznjxXC2shiggTl+pHdf5sWdpmI24sr5JG5R/Ta4TZhKfPMe2n+rH2abp9&#10;Vd8VLGR+BI7ndBo4LR8YM+NwPM96C7Nyhj2cd4uqbzBgeEgyV/XEozZfkZBV4LS3GI+a5OkFEbOH&#10;K/k7wvBteQ4O5wd2WsrWjCVK5Ykyyim9wKv7Ou0iaQwO2uIw8eSg0s3wLhEGRCxRqMcxPxxeTQQd&#10;gtGGGVZ6wxjeTz0iKfk0Rzr/nOe0TvQ6nyckKHfWd+s7SxvrbvH/VBmeA0qh0kFarscA9EBDNx4f&#10;yWm9l8Mdg81Dh42BXW1zhJ2kMAfGcezuzDigw8JBCtRyasiGT293fH5/w+e3Oz5/+oS/fPoT/nx/&#10;x6d+x5tYEu8xBr49Hvi6P/D18R2/fvtuNH7s2PeO/WgYx5EbnJhwir+LHGog/Jm1/FEpi4z1TQZc&#10;v+7OH8ow9ibpka+lJlA93Nib4ddm4/6P+6Pl+/PyHP9WOvPHoPIDWv4jfP2RE+UHrZdGrm/LeiGf&#10;txPIlApa8tGlujnHx4/KSgts/oN0BP9jM6tEUWnCBzyHspYUGezi8T/sI7ocqj6/OfGq38/fzzUW&#10;GebJACZfCVxWU6NLx3FAu/G21hu27Yb77R3v9094u797Doxu4fF6w7ZZnp7b1t2J0WMM5gfPSA3s&#10;W3Wo1CkLmEuR5E70YmUoFQ/O472ax+cQ/sG6uCzs1WwjuNpUNb9D4iE56KB1iE73JthgzoneN/R+&#10;Q2rwuiCA22FoR3H+0f4AXs21/uh+PrFK6a/yKq/yKq/y71kitFTdSRAG9WKcp/0kdlkUBhriExUU&#10;531xEkKBcXD3rj/sVdBI7Hq23zKhoRri1N+h4BRxFGm0R0pNGkYjnYULGjDJmz0p4fRQFWgkGeYp&#10;/BG7UtSkGr6oeT/4Vg3dRUGCRl/CqFasKGMq3a4OE/Yv7T0ytWD9PgBYjMsa65y5MKQ13/2fwzeF&#10;2A0SzbbLZ54DZMz7htzxWGDCPnBsImmU5FNS/lWfCy0wEMJWEAmDq5DEg8y5q6MYjoXJLxFHu2vM&#10;zYCX94AHjERhsJDcnZ16ntU/hSkTxMas0M8nYQtZF9xZQU8Y572Md1JDYo3pIqwmDIgjbMfmz4zt&#10;Q9y4S8eCmR+gbqxUsHoFZLiOmAaG3AXmv5o5PBQ8bmzGEialVVcymyeaxcgTPYCaoSsMGNbf1szE&#10;PUYDsJeQO2NSJs3ZI35Cw39jt7Akoo4fDRiKwb40Qd823BTYVLAN2+krvrN3wBKt72DYKPETGsCu&#10;ds8cQSNOYqD2aDX2as6F4eQU+MXxjjQhzip56BeA2MjTBK3lc8xsYe4ZCQdGc8dS7IJjU2OYgbCs&#10;ydrb3AdPNwPnW1O5KXhLw6ydpOrmzFH4nKKS1FMhzYqwMNETDafIRNCKwsbdh+nLq/hpT4lYqC7b&#10;AauoS+Wk5JFuOWEm+pNOB428cKpK+aYIjpR3SBQ1aae1KQUwSZ8D1nH9EnITPQFsnu1Ko5fL6WzS&#10;i2nAOC4oTL3v/zKcFqTww7lfPzK4LE+Xvmv03fpZeeqFw19qXZJ/NHnCApbk7YXHZT/WSjk3Y7Y/&#10;XyGw92yh6qdBG74yGfVVZRoJrJOvE9b8jMXxaPxoyIiTC5EPx0+VtWCyGVor+arRRW2KRGvS8pl+&#10;Seu5zmF10u5sDhbr0J5MPekEaBgGlAlBpYPhqiAC6S2cFq1JhARBs2uHWuiqTdVOG4idDBldMdAt&#10;ZCj8tMIBpw0rvp8gHnTisviasdNIzypJfjXXXObpVJgFKJFrOt+p8Q+SovCahkPJ/qT8ZSEGPVOT&#10;O6F64y7k7qFVFHnE0eTbw9ixncigE8PDjWBYqKnN5+TWO/706R1//vwZf/nzn/A///RX/M/Pf8Gf&#10;tzs+9RvepUPVEnt/2x/49dtXOxk5DujeoK3hexN8E/G+H9DjsHYoz/hQ65rLrRgF5ie4L/DX+Wf+&#10;IJw11gNt4HCcixBceSPpRJGDcovUufn1Ylw+8Z2Kp4W2fkj48uZktDuxplJJbafQ8JlczhXUugOc&#10;ejEPv7t8sEYcv8+ljFl9L7lk2Lnzs0VWCHZaR5vfE78kEE8jfGbhhJq1XgD7owFfPpdr29dxCZh8&#10;OnGoFCN8nVxaxwuP0xg96oI6QXaSVS/qrHUvdE6LPDBxVF8zlyCpPILN2xFjkzWboslA64q2+UmM&#10;7Ybb7Y5tu5khvTVsrdunezipzU58MXcDZVRu4mF3VowP0EwbQFz2Fb5XcpwE3iecJ778kyVDwJ4W&#10;OsjvKx4nzj27NktV0wDZ79jgY7+50Yt6OE960uFjJFCMJjqsW7NP8ixusltoR9SHyfYxn9X52OVQ&#10;bSR8//LE+ySgyTxN9bl49lVe5VVe5VX+HYo5MmDGsowBn0cu7RcZRCsstgprqSSnncEV9mVHf7A7&#10;TeXCTlsUti5uYEaqhE3g4XL8DTozomIJFsqdH0Ay2DTqqYcrgMXF93Ey1j7FBhrHIHkAGdCQhar4&#10;Hzs/CA/W5Ya1utO4xtlvsKPMZgCwo6pMhkvYh1NGoyMB9OJ/yLj4jUZPF0MK0FtbZ85h5ULa8Gzp&#10;cVRV3YACnk4hLhRHhaUxKDHsc4AZ01sX+Vki8ThzFajDO+pwA4mohrOAU12xdBJNRaec0KquwMMM&#10;PsS3WcxKxZonURhSZDXF2XOpENWpwTJ264/vPq4Ab/ECtEhxonDnlwmjWWNRLvR82ijsd4Scwp1C&#10;nuNGmTPAhNrOuXScNT+GGeCECENFpIikhvQNKt3DijlMm30RAYYwSawy/liRNpvv2PGcNQJzojm8&#10;VTJnQdNqUFbUnugQMMROswvA2AHpiTPSIWi4bZvlwBiK47hhPwa+9R2tW/x1lSNOXViIKUvqHcnA&#10;A94M1VJwC4gwaGXGC17RqOSifMmAq5HzoioAWTNtdVzu6uvjLKHb5EdsdJ+2xhgyRcEYQ4vxhkQh&#10;nYeyoGlUH/fYf3/fDW066BhJ9TEcg5LVuFki6MQcOk9AB2OESaghYcLAqqGgxbrkulXMH2+L+TKY&#10;r0VrXaw/gAUMOXAUXlimnD2fZrpywRqyzx5f1c5U8k7GmTBC5UQEdVvwrr4dvVlxg/wDa5mdWMBM&#10;l+v3U5F5xFYbcTweiLcNw5yTR4ijejoOJyBPYTAKAunSJZGlnnhn5hHZkytgLGO5NFbzucoJ2IjG&#10;+nnSAE6T5zkKYs58oTBvRPD7+MPxuSFsMCSaLcNjGL8YCrTewoGf/TK8JK1vAndskF/kyUzG1W5N&#10;MOiwLouKpzmO6sSQhiMcmlJ2vDPslOfA8FMZrdku29Y9vJTfM0M3IDpic4Q0O0kwVDF6s8Skqs7n&#10;0/Ac5+WCpjr4qvGFfTmhgLdFZ+g0Z9c0d8WM6oAFaIBUDxeVdP8KMyv+npAc3n/hOMkDB+TYMZqF&#10;7FKHo52mtBCVghEyLDc3YAyoHhgWR9GeKSHZti643zo+v7/hL3/6jL/8+c/46+e/4i+f/gf+3Ow0&#10;xk3E8W1He3zFoQe+79/wdmvYH4JHNyPlGNbOcQzH0ZwTdcvmhOvh4FwIgp6gPcEy4VUYWHUOxnJ1&#10;R1/rkLb57Zn+kbec1jp07scFabx8bqrnosQQKv5cPfCkPal9XF+16waqD+pRzE683+u8KLpWdkPO&#10;y6aU8B1BlyEWnoABoQYYz0ushYmzajWeLvC/dMqU/mqROyZG8jEOBt/zwUySuVBrhTtL+GrBp9KP&#10;ajfnyduKn/WhuF9qiTwcofOW3uuExXPzmKastL3ywZXnI9qZb2j4TOyUlxu5o4oiH/g+jN4F97cb&#10;7vc7er9DpCcsBOi9WULvjUm9O0QsBFL6IlOyiJVUOxdok0b3anyvib3rZq4pnw9lnwLIyPV0gpks&#10;f39PmWUJLchRfVj5jPrU5/wXLbqsEuPVrZluaO/YbojWGlrv7kDawI1q9dxxwEWzLwE7rB3LcX9E&#10;B1id8geAORsea5or+SNQfZVXeZVXeZV/zeKODMpuLtLRoFruUXcoZzQmIUKnqxpGVLhyNe285XtV&#10;iip1hE4QwgK8Do3dxHMSZKDBj+CznmIQqbuVFSa4j9hKn0KpCcwpuOn0vv1qLU12IbQV+TcEpWlM&#10;uatqMn2VdxW2g12HC+mqHo6JIVMG2pAIz5Jul1lwbWjozR0Z1AschiHu00ir5kSoMVHpKHKTvikJ&#10;IhGv39rzXYzEFQpTVQDxcU0J28F5RBhSjiofxQymIkBBOJ0Zc8xPvkFnV5OKBbnzHdFnjg6g0V6j&#10;73UEpYVEKh+XLM/o9CdPisika0rMQSowNQ6tyHziQ30NzBKsxoTL0vbsaMwuKTDJmbnsCjYONV/A&#10;afSprJEaMMkooSYU9N1IXxUqKHxjqBvUfH51TioB5lqAJsyq0TjHpGbo4kWF5eNoFntbqAA3g4fq&#10;BlXFvg88tgO37YbHATQL3o2BgUMH9iHYB/wkRnVizLCYS0HcmHP+yr4nUJMOZniYspuMzgEH93Bc&#10;z1zs89ohNWmwZImmlJhiwnoynxFPQ9iN1qqCmt9T19agG6IV79UilxhBwdHMEdVixBxL1qywUE5c&#10;txFZqbRVIAoNl5fPN39pUgc6L8ZIGjLiSZuXoWJhcjSd4FVp4u9MbG5G4gyPVvaWBS0t8x1UuLgl&#10;HF5EDfKtGFzlAITRYmTRdV6q0R4khkZZU6GMBiZY5qUzJq9O/umRmV1HI6f9dewieSLqe1IMztle&#10;jkHneqbnFkrEuavMpHw57VouPwPFBAsIkoiU1YoJEA7XlZ8DKPEsryrX+ecJmPW5nGfyfkckhAPD&#10;YcKk5Op0yk6hKZpaziALVznDJB1WzXwMyno1cUtQdlw0o9WajgzxvAbcaMHTNQeTgcJ/N+b2aJHI&#10;G60B3UNLtQ70Du0dGik9jHHLaHH6UqO/NjZpltB1qKINxWgafcOQGfKVnvi0zOCvMhjnNVfdKfLb&#10;s3mLt9KJmWx6WWv+z/M6Fz6viN3ZgY1+WwDoMTDkgd1p/uaZ1+nUtlxyuQ/daFrGToe6Y7s1iAyM&#10;w6bptjV8+vSGP/3pM/78+TM+ffqM97fPeG/vuEfotAM4vqHrA92mE1sbaO2A4oHH8Q3fH1/x2B8W&#10;QqYsp4mO1bGfjsToAsNCkCrPrdeTkc6P8VrfMq77JFHU/mjpi0EvKIQx38vZm9oCMJ/k4CzMkswH&#10;RGGq8Uyz1lcLrdL5+gUWPmtlHtsC66vm5voLvYt+rEykUM+475TXcR1a+FHoAUHxUAnVzIu8ngKD&#10;3Fg1z85EKwSTLgl3ytrmuvrek5Ub/a0bXSgVmEFYi/xUsc7+zHh3xiM+Q/wr73KUU/6nFYaSVRQ0&#10;PPdDLvCHVSynggKPV/izAoXFMaSMIqUDfN/o+dY73t4s/0Vvd/BU8mAeHaA4Hxqa8FRG9kj4XUch&#10;AUyOyDokWq4jqKcOCChb68MM/TVqQpFLJhnlykF+gs/PlBWeuV5ONen1z1WCiRpiHbtM1gTwPEu9&#10;b5YXo2/mSAqnctYoFc9UixOp9EH1BOepjxd9nmXy/MwOGL5bHaQzb/jIYfIqr/Iqr/Iq/7plqz9C&#10;/K+yn1ARQhjMXXVzAaNNyn3s/qoC1yTDeEijMK5n23GtaD7WTpsY1TOeFaolDfMef2EVDxlzPuW6&#10;NPBT+FHvY2O//N3uCbAU8BMXiwA/FYNRL8IkDe0m6rn5x2FldgXbxd/dAMm9+ToUB0Yo9HQkTDuJ&#10;bKYAlYi1Txiqj8PCG827HlRH7lLxXTTTnmUaF6rnxWNcG7pYu9x5TuWbAC6Ba0JpcBsMqJ2f9UO1&#10;3YLW1Cy2TMpVKq2T800s7ieFT55QsYTKfMPnYlJAgJqkGqqWf0FyDPZkGj6iPuEeFpmUBZF5cC4L&#10;TnhOmKzahD03vN6Cx4uiAoHHIs97KcQySFFxrBDfekcaPBIn2gKjGrJCHKPTwZFjDYM2EZtGKkUY&#10;0MSVm1w7kuFOItyQS6+sf1r/XBiaIc0clsMNelRuOgSb3rBth8XZ3Tq+70eGxEKeWDn8r7LeCemy&#10;T0Y7ct1p3A6JO/YTohVlqTh/qHHVnYWC5huaBRBTHEyVT2Us1Yt0lkWM4G60IRwZE7LkWDn3kxXc&#10;vGgANKMkac4r8dnGvpxVEq4cf7Rs5GbeHa1GOhHfda35XCWiZU7DbKvldIWvSZ7wGKVOho5STwhO&#10;xTR0M4670KHoB9RzCvjcBgC1AKAsbA4/+l8ZZ+Ertd0YqS7zM9c5NyDF5p88qq79uZS5qHR8Hs2T&#10;9p48dKFATrf9BNalwad0U6Z1cD5VoeuYAmXkBK/ZLLT2q8La1lOM6cSvl8bOEJrpnCyXw8tOvJr7&#10;MkFkctKwEoXqseCBr1FVszB7DiBGLNJlVhl7fHir9aRXjqo6Z/1UKrTAQ/I4FUhv/Ic2zynkEon4&#10;+9KA7uEqPJG3dIthbjmL/D4tp58RKQAAIABJREFU3tLs5F4TMOhh8xOINBbRGK9N0LShqWLrPXlm&#10;NywZ43BbmeeEiJCEBvXgT+ukTaA/4+t0Mme9HzCRYntPfFmd/gBS5skrc3tR77nNTMqLXCYiUB3Y&#10;dwB4gAlbW2vQjqDnCi0n9cTzLhX+Js1OU45uDqO2oW8b7vc73t/f8enTO97e7thudr012y197Iod&#10;wL4fOOSAyo5DH3js3/Dbt9/w5csXfP36Ffvu81PijlJunR0XPriAkwYD4Xiv56Ks+zLHp5luMCea&#10;OzJa71P7xzjMaAn1hxUiR11cKTNd1Q8UjngiLj689S09f5UVJn+kXBK4j8sT58z5ufqVdOFqfdSq&#10;Cy5XwXRKZB2vTo3k+ShNnJjaevJ96U9hHKfT008hpFy/VzNedQEfhzvm6SSMsKd+eniNNIrTuGd8&#10;ifonflInoG6JWsZbrz4ZoC7oWdfStIrKlJG2TjxeuJGDuhNp4Fm+qSd3FEDvlvfifnvDtt3R+gag&#10;YQyLDmAfC4FXTw5Kq33LdulQIB9Z4TqrYZLPkteWNRyRC3lFYZv5QoajU9fDQbY+L9+EGs6TcCED&#10;PCkpbq48KdfPCQskqKznjvNNCMM383AYraE1nsTo6Nx04PQ5ZBufS25ei65ItreOOTBpWbP1F8mq&#10;OYxsTLo85e7AaFtreAZUfPyj9PJVXuVVXuVV/juXDYDH2DUj2hjAMcbEK8JrLmZk7GGpAi2eRUGu&#10;JQVRE7zs94Dn25gMEfavCRs035vhXdy4qUUSmWRY4QkCVuYKu2rEZBekIE35RtTlS3dYUGpgPPom&#10;OYKw6rlgSsGNxrGaqHstgpQ9qJgJGP4pDf9kyUOA5oYDa8OSZcfGHPUEWyGE+amJlslGx6FhFIid&#10;j+yLt0XbpfA9lzAzjMsc5oohl9S/T0KJv0/HAIVIGh/U8zC0Vdqb9BNikDuRVmEb3l9JofQs4ped&#10;7kwoKrZT1XJcJA5GjhS2vOx8CgGKwjnyxMSMufVIc46H+suqbOQ+boSASEPqCRKlbYx17+AiJOqA&#10;qp1JYOgu9U1tooAMtVBQ7IdanRnOW3CGqIQuZ0YscUOA+rvKJWGCM9eMph4gpUZzUnQ3mEnQD9Mc&#10;bFWIDEu4Oaw/U/glzZrCuOf0SIYCMiA6LPEo4deArTfce8Nb3/C9Hdiko7cBkYYBwcFcGOJ9LDjJ&#10;NetA9u8bpMw9lc+FMCEdBHmNc8hwcDGicmKDAKXTIxTF6eM7bwUQsXMM3QV/00Xq0+X0k3pb0S/r&#10;kdE8KbqwBwYScwitKBJ0xC+uxoZKb+uZAjjqhLIjSDpB+l+mgE3S1MRE6AwdxVmqPGiU7/HbnWf8&#10;7VF5ANiO5REZ6c+UXE930jFKY0nySYd/dXIvNZ0uL6WumZn6XXXR1041Xs9TcTmmH3eATOPc26rD&#10;hsG9tBH5MNZuxlOkeeU1LbT5WZcgP4TdWs6K/tyfZy39eJby8WfQfQ65i7s607rA32FJrw2fBDWc&#10;Q/jcmoVPszwxyeyNV6foYqEOjToabzfX7fDJYChEFbFEzRESDEA3Y4jA6EHz/AzSPF55a9ikoTff&#10;5NAb2m1Dv9l+mSYtxsHTYaqKnaEUNU/5tiYYWpy0TdC7YPjJ20MVTTqGh7nDGJHfqizqH07dP6fM&#10;dPayKB3EHyAL6xIsi7esLYGPzxxFOgb2xwNfoMb/nS5tvVuSdDq4hs0dIsRgs40xEA/5ZY5wSMN+&#10;2Am6frthu21oG/DAw3K19I5DBr6PHV/0G359/Ia/f/kH/vb3/8D//bf/wP/1t//AP758x+OxI8Wr&#10;yr9XwnSxHs7E6ylMz9bDpW4BmBdDWsN2u1ki2+A3LlMNuJ6RlP6jmq+K/MQzH9ZGgeU/Xf4ZdfyB&#10;6q7mQs/3zrx0LVUGHWhq9IqheucXf6JzxZlR0UqmbzPeqKRcA60c6YJ/u25oh7JMV42tJK77mBKm&#10;uZSrLvqsnNbJReero/MnywmEMQaZ78v1/bWOejX03FblWg09jKUxh939Dfe3d2y3N0jboNowDsWx&#10;D+z7jmPf7VSXb76TkPSynrVufj/JH/V6kGudaEFFlBEvaehxcwizH3H9ev+PrMmrd3KsdL4AVUQj&#10;nghsUyMchQd0HMF3qRvbCTU/pSYd4XEj/hMR6Fim8i21PVysfeoEpKTVQlPkq+IktnLOSZSha9dT&#10;WHzvn0zvXuVVXuVVXuW/TYlk3735kdoGiHT35HMvjDGywTgnOtzIa7sUFFjiSy+Fxju1MCTSBGNQ&#10;AMkPkAIFjXHkdRGiyP+J5pzBtp67kGmPqjuY5/7gQsB+8iwwS3bOdCeDg5yFJj19SwV23tHiLbvg&#10;YLZhFxSaGRubG2trsm4zGtLoaDUeY5ixriHiZEdy2yq29+6gU0AtESM4DxR03EI64IYBLbtuFkjV&#10;Hf0mzLr4QuuJUg7mhKb8ErHrL8A+KLQG6DIXAKfCpoPqsp+8EJ9WwrHMU4qqLsmWODcVE0L/pTOI&#10;eOk7rygHp9PCG1VTvnJy08BBg/8QP+XRYBFigHDOsH+nZNJ8qCg3zIVwjMMVJnNgHMNCDR1qMdQZ&#10;hsfGSVSWWJdmEBsxj4BgtOy+eMxtCM9baBil4In3xJU/Jp8dfhw9DChcRGLGF85NE09Gixb9GAeg&#10;B/HCcRDp/Gtx8kQcDzzetu5Wx2HrpbWOjoatW0LB+23D933H9ujo3RKkdhloOMxg1ubQXsQSCuM2&#10;xgBj4EB1RsBhKK0YcrkGJlyNVYy47NN7DLvXGizcnFKJb+WkiITzsgkTgAu21tA3AcPRMKyfQui9&#10;w+E7s4bmnCSN9r45vesF/RSIkxR5JRWRekqJjpg69YrMeyRel52oSMhV38oofVHUj0zpV4KWqJpD&#10;So0WjcGTNtwpWUJS5YQVmlBLrttZgS9jVNho6Ox0elIdGAaaEXOmyGrzSyVSM15kJUtxxZ70RWUJ&#10;4hchxSRpW9AiRaVLSRTmfsWsEE0KKNadtNV5/bTUd0UDu9Qnm/SZu9Al8LJw0yc7m+W0xTS/Jl3V&#10;iX5Oc3y6B5wcOMHDCJ9nmxfKuv+wlLbLtxbyAMIIBCDoKB3fCc/k9Qw3lXHA8znu4Y2Qaao4Krbx&#10;YW+7F498nDRwvtBEsPWG7vxRAA8jZScv4uRoS36mflqUZbjDocGcJindzB/yYPG/aB2yCY79gIqH&#10;KRRYziXmpVC40+BKuEh5YYX/HysLTk1An+uWD7AGQNB3niqOvg46d51RwdeJy1QWPvFAa4/IhaY6&#10;Ql5S3+F8uCxHXNq2FnJZF+MRX379gl/kb8ABjP8FtP/RcUjHsR/49vU7Ht+/4NuXX/Hbr7/gb7/8&#10;Db/88jf88svf8fd//Ipfv37DY9dwlhfkwyT4xYCTiGt9po5eKQcudV0az8o1C8IP6RvatqHf7ujb&#10;DVu/2UxQx5EGHDuA3XcvD5+p3HlfOPV5zsLxkrzwam3P/at8tPCZ0Fnm93M3+9q+zN8/IL/2CA3q&#10;H+H8KgP9qNL6lIQcs0z0h7UZDyhycwMsVFANLZWh0hJOxJ9zrTF7XDeo4CljFHFcJd8hzHk750Kn&#10;+bsaY73OzR3IeZP53bgVulHZrFRgyN7PVFLL3yfl8lZZX2UNlSCQE4UMMXGpIuajOIpseIo6z3Xm&#10;KRvRWd22jta7nZRqG1q7+cd0ijEU4xg4jgPHsbtTu5UNJAO+Z9+XT4GH08eZTBRjeJ2uGJTGrdJr&#10;nxfbJDA5ToLJIvyvxB+PUVDa/5l19PGzGcJQIDISto0bHQtOOP5QfyP7Zh4rO8Vn9NFOVNrJypk0&#10;SAyTa0QmXHge1rGGbZzLSktH0FB1ODNM8gJAq+20Ll/lVV7lVV7l37Vkjgxnvg3OqF0fjFAkhfeP&#10;oWaIUIHqEYoVS2utSIH5J2R9pYIeURNKnFKeNDABgUowkxVDpEY/SGeFh0cKwYNVRBfKDlCkYJty&#10;8KpUhBwUBhU6b6xO7r59JuYvzNvhNcp17jbM48jMkVxEQGG4FPHr6v+n8ETRjcYA9VwaDeq75ps/&#10;Uwxa4TCySRGV3I0N7jT2cQY4KcSkMOib5iOkkJ2YmBUBTr7WfkMzZJNQ7E+lHI6HU8LOUDSK86sI&#10;o3aSZj7iGwZMZCAus/XohIcxTaDBPP8275uCeOI4yH46Xqci5wJfxQziPdUUZYii+RTLqIqM9yeF&#10;6FmpIURih65I5HfoIhjN8GBALOk5jctI+VDjuwvdKf+mtErFROBHu3MdWLMcU8bE5c5e4qaO3Ak/&#10;KXNhiOXJJLaV4UKGjoClOtzFji0BzG/AmOljQHoa1VXMqXPbOvaxYdszzNT2UGytYWsNhwrGYf0f&#10;3HE0Eg9TKUjo82QNylhtIh3/qZhz/bAOX9f5fMx0tCfKHf8auV9EuDuZxj3mx7ATdd2vdRpEuANa&#10;mu1ubkYjjkPx8F26I+hiOueamEPKI1xxIblClzgRvCDWJcFUlEGOAwgDKsdn5GnEBmrSetZ4Ot5P&#10;JQ6O076O81McFeqODNZHPqYZSqxSFdLyWIhTcvVCj6cJdQSrJRsLGpu0IZ+pTrH55asSK3Z5aqUH&#10;9X2eoBFkDGeZ7qbOP9Mp8L1aX9CDiVhCSrt1M0L8XWgrguZIIIyohuc9aXExbAodyT4thceHAapM&#10;0QxFX5vuELC5zidEdcGEMmAlHHC+HuBIfpYX63PznMwhVep8llmVrCYN2hfY4f1jQlllHho//SiQ&#10;3LFa+xCvs8YM3Rn81mlO0CMjPiEPNRpChHnD7PohAul2DY3LYwQPGYOOv2LoUqOVRzmZQdRpzVyf&#10;ijSwDHDHNMAkOMMdvjIkTtbxsMZpaUxwWG9IkTcuSnrsrm+zjmqQpuC7vDcbEVP+sTm9rpv426Id&#10;dktxjAOP3dfhGBjNTscAjhvjAIY6PwU2z6fk9kBAgeNQfPnywL7/it++7PjHlwf+n//4FW+3DaoD&#10;3/dv+PLbr/j1H3/HP/7+C3799Tf8+o+v+PrlO75/37EPGtQSvwFuvEm5g2Cv8tDHxvVSfjifTvOY&#10;BL03bFvH7WZOjO6GuzHUDKR6+FFS4dQh6a1Mtc8TouXvmYZUx+ml0W26FhOZeFBquvqadO85Pq5t&#10;yfL7Z0BeEw5Pff2ZIusbmn/qUluMlVwuGvKU5kve8Xy3XbQzc8czXbaJVqSjnnioZTU+HRSfPz1V&#10;Zo99/4HBlXhykr2Lg2DS3dg/bX7aozK9lQ+der40ns/XEUczF+MDGtJIjYm0TRsSnU9PdFABugh7&#10;3+yE1O2O3m+QRmfGhiZ2BljV1ui+P7DvD7TW0Ee3cIVTn0obp/5e4AXJBPsarzlsC38StSPtyjBS&#10;a21KR0Fh3L9njfyu4tBcczKd6IU7BYpsbC+6w6J1tN48BCS1XNY90yWj1xInoqruR2nsXM7zEPIc&#10;r2j20dZdOjTQiFRrXOkVGv9VcH6VV3mVV3mV/w7FT2Rw9zCNr5InDNV2ds+CkqbjH4idYSmTrkK5&#10;CS+hwYT8b8amJi70VGEoPikUOusucaAXvhZKgzeTnoi4rfOj66s2ttjRZv1qnQy+qjZLyJtoOBl0&#10;uYRV+wqHwCp/BEy5M1PDqQAw7IamHM0XfWx5MFNih2bT6j6orD+P6Zpw2UpeDfYjO9gkZ1PCIINi&#10;73Gjfxihi9JS5lyYMF0QJz/SgEmtOpXgrIT9cEOJw4djtyvzDhz2IiHg16puBA1hjS3Oc52/qyon&#10;kAh1VYWtVDjy96iCXAjO7sagvst6nmmXizKaOoi9GAbE00czFI8Lv+vO0IRdAjPpQgGGBAQNbqHM&#10;x8CnNRmmQ0dYKo00VClyzkh7RPxI0RiW6N53o+ZO5Otj+im8Z6K+NLoJ+mYGje3WcdvMENe74NY7&#10;Dh0WemmMgGfStMQzm4Y6D8uclOdWI7aBgAkJq9aaIdDMEWFGps5wUUJnhZ2ci480dMm8GI1zhgzj&#10;Iq3bSRm4c0IBkeGnVhS72gmNY2RSQzm8PbF1k06NgpfedzobJlqsAA1XSjj4dSGM/IL1tSrRhpfp&#10;lFjoiN+nQ+IYPHWEdFJoOlmmoBBhIVYMJk2WOKhi7YhEQuWYs6CJyyANKRcKlXSxvj/DJu8F7eR1&#10;me8tAD/fCT7D1vP+bJDLevJUw8JAT3SnMoOF110/6e0mt1mv1dFktclf+dd2Yx7T83nyUVBRopKg&#10;XKqFmUYP1Ycsy3g1H8GM59PJOFnnpLzL77perxNeJjmGIfPEa4WbBN2bWlQn5uVUWlDawfBMfuQP&#10;kna+Mu3kOSEBiMFjxns6QfyvO0ViV6yHkJIGCzdKR5E70G25lT3MFa4FoMH7g24EoYWoncDr5U2u&#10;aW6oEKcDGIB6cvChcwgSgv+Mxgn3vLTix3Wp637KtVGNfBXfYggaY1OnITqt1akzy282mPcVgAzL&#10;CTSG4DiONEtRJhjGF52h+k0PyQgao4z27TtwHDu+fVf89u3A//7lH9gEUN2xP77j69cv+PrlN3z5&#10;8iu+f3tgf/jJhiGg4pA4tXaa81sNWMBpjE9LqXQiiWS0vuHHj1iGE2Pb8Lb1zCXiZwPjEEAFqvdL&#10;YpHo7+jez+HOqejFD7m6d/GeLPhS+3BBd8s/S6lca73/s+NRQH9kXtTsQrLksjZ9/XBsji8ChYpO&#10;ZHThtKWXH/Wf1MPfizZycwHzhBG1roYptU1ZbtKTOi/WgrrJH2S9GXTgih6gPMP+y1N8u5qHj9Fq&#10;wZ0C4zpFk47lay9PIF9USzml3GyeaNpOBfQpzJElnTYqxrCfx7FjHBuOdpis3NqpORU5TcUzrOCt&#10;IqUEk5i2ZgoiF5OiyCBSayI2FSipxibEFWb/vJKzGVKXqoUT1JFJ090O0jyHVfP8GJET4ySHzbIT&#10;ZTJdcDplkx+seGXfEO9OTgx60otirsothB/g1dSHV3mVV3mVV/l3K+HIaOIqp8tEHZIB/hVhKJp0&#10;7GrtrTs7XCulMetkAKiWG1U3BttDaSTkrmwUDVRLeKB6xDATakd3xHYfs65FpQUm5nhWFMPwCqCh&#10;hbxYlUORPIlQnRfsoT2b0nCIOJIicB1D6VD8bmA4Bb891E5BTP2lIeDCiKwKYKQzRBSMD1GNj1UN&#10;kGV+5j7D59hPCUwwzbEYviwqqubAaAAJELkwLgCGCBAx/AU0BojvlN88vmeNcjO0mEKnPidehMBW&#10;lT9F5P6I+Vh3r8WDi+zq42gU8MqY4yEKylWAm6so4JtD5viVfIDTshiUY106WrdG9wHXiRt+BzAa&#10;565lXhgsuBlrW4qhjBXSUSBQbYuqZc+zd3HqxTuZ8IwgJ/FmEzs5wHaH5lFpqe8Kd/9m1Nq5VmAc&#10;A4ID7gEAjyl3mIPgtjXcbhtu24GtW+ipPuxjOT7WevlP7m4+Yb7WiaiOxnMwgjzFYe908U8XbA24&#10;NcGtCTqGOzWs3/YBbl283/npzU9o0Njox8ZJuERg4XcGHbVi+VIOxdAjEgUT5gfMYXiT5ie1tOzZ&#10;KuhHEq88YVTHmqeN7Fkt15SpMIL3KGCKVSQaZPz+bCvQEBpOjOMojozII+MzJGugJraV2Mfn2Y7E&#10;pzjiJXP2BK5zJ3wQ8arEJl+a28ekPM/0+ufK6TlF5ge4UELn8DqFaF5VXPtGliHGBW1p6vR6ctik&#10;H1HdlQEewOpOT7pKnmST2Zxv8hkLKbYkskfy93AKFwpbezCv6ljSZ/Zf6F3w6SovXBmNCn0/3y+I&#10;K+vjlYLyOce8mMt8kY5aQNxwbAad0aTwsXzDD88CbgCsPVJn1Fp4Spm9oP+JB+Tb5BGGDzz5gUZD&#10;D50a6XSMUQhnpchkzqdbaxbah22petgSDRm1e5+0tXDepcHWkjYPHeaMZGJyB0butM7Vl33Q+ifn&#10;qAo9E3xwwhtwzjRpD8cXj9JA7vBPGiPT2lkshclbgjfHLALqueREIzEuH69O5AgnSCfPYSlrmydr&#10;B4yn64CFHDsUXx7fcPzjC47v37Dv37E/vmN47PpxfDcHSZHTrmBT86nFjtty+obwzbV2UUSQAmNt&#10;wMafjIeICUhv6Jvt+jZ+3/Kk0BgYGDDt4wBweHi+A9ADojugAzL0crlfdcOHkeOJcT+h7NVJ+lGp&#10;Qmdt9EcGvBWH8seP25yEvrVcUlLoBIOJWZ7Q41zbwhSjiUIblc6M3AAUuuSp33zzghaza5evGb1R&#10;kWCbz1rQ8u/c5gIbxfTGPPKLXzSUI09NXq2KvFLpQe1tlcbO78/8+tnOejk9NzUuyRIV6pEAnHeU&#10;9xTkXcQVXxmhZzR0N7CTf5gH3uTBMXLDTR+H6YhA5o6K7lCX4enfC3Zcl8XT8fKb8dtaT4YRdj7m&#10;81WnYHZsDwg6apjIP1r0NBg9/+sJ0oeHkJXS59YslJd4SODTvD5ZpbPDYpXAfrYQnmv/7aOjnJNW&#10;QCanydovubj2Kq/yKq/yKv9uxbIwcsdLCE1WpH7EFVRVaKRMLqXytwgRk7sm0thDhRwT09LYPT0L&#10;PtV+gNjp77GgvaImAu32VDVct+V3/pXJ0ZHi36zFig+cIZ9i31o11vjv6C9m8z71DgoUVMz5lPh7&#10;TL5V64XLSg0SiStjow+V2oCl91/LqQwX/CV2b7q4VQyuUUf0f3FwxHxp5mPO6sFE5bzPvtTxG5hl&#10;mt/apqqHm/AXG+GZEDzBW5rE2KOlUPJyXBx4KwoMXxyTZ87nV4oeUestzifEPKJcoVFiVXkWXDCg&#10;BgCrEEx0D9On+ljdKHS4UB3tusFXqiKPqNpTm0goBXWOOSxLEAowVNCEgbH+ythVbVc/rxSlC6HA&#10;VEN0UQC8uqF20sBCxkWQmGgrw4lxJzBRVmNNEOYx1mmcioEjFCQz4plh9G3r2G837HfFt+8Hvn3f&#10;8a0L+mEnr7o0S/pZ0MmG2GIMgStQiM+H+wunaZCAXWKIgcicCIRhOFh6w601c2I0C3t1E+DW1E5o&#10;tGbPNcF9a7j3jps7MlrjiQ7xkyamqMSRcgdvbwKBGwGHQcqSwzfsriyOY4RzeTQN46GFbiu0UrWi&#10;cjiciNGJGr7muWZ8Lqlw8gSEwvhFRCqjMyswRDIslAJDxfLAIEOqMYl4dV4njgahTLoxIb23Ewam&#10;xPugWpJXxenylCQSxDkEUqSBPR6Znp9vzDwI0zvrxeVakDhZ9LykDwyx9KwkOTXEn9ZArPHzOJjD&#10;IFokXiwUsSrikQS0dLHFXA2I9MCT7N/MYGS6J6mXa7Yd9evyhnh/gpafYZuzlDg4UZ+JB2iZgzKo&#10;2cIXbdnVhWhc9GBqUwEdRzh9h49SXA4KR4F6n9X4v/G/RHaBoMNzGenwEHE5b5QVmIcHkrkqrB/2&#10;nrijs/UechCgIRcMQs3pXj15lSO0NdMwItwSjZR0UTXAkoo7LA9Ycm8RoPce/Hk/1B2MiiHJh3Iu&#10;llmO7sj8+zwN8SeXYsGDWo/MuPHx/Hr/wngnSIO9uieK19xZ8aTSoQNyKLR3DBk4gEi8brt06egY&#10;0VTbGra2AWgYw062PMbAPuyE4qEesurbNxz7A3oMr0cL7YvFhQW6SedpxPSPFvh9VIKeUR6JG60+&#10;AHO0JgyHNLTe0G8bbreOzZ0Y5q+xULVDd4yxY+hhznw9oOOAqDnExPOJnAnxOsbr+UiZ8VySZ5Ae&#10;L09OP/X6+yV+6QLXq3rlNIQfl7JwTg6Sq4581MD6PsI5kX0j09F4zmgb21shm/h3CfVK34PIZd1z&#10;9yRkTWSv4t+JR17hwzQ+7ng/9znoxon3XMFzPUO9Pl5knOW9qXaZnzDx7KJfqwAczuLzSNnCKGu0&#10;05lYOmlObXVndebuk9YsT4aHOUonhljeI2ku+2nkVIT3O2jbsk613D/DssonV+BcN1pYMsMWPGKx&#10;KsT8Ge1RT8CWaplhbSthIn/MFC76FfaKdAiRhqTzmt95Kt0fa81OY/hn7Yt43+1+GU+VZmI8F/TK&#10;+/fEDT2VlABy/eUceg4nEWjLzUNZ6HR/lVd5lVd5lVdxRwaVHABhWIhdX1UHDL5YFGtBGuHJ12lw&#10;1MpwcZIaZBGIFbAYyt4g5fvmzoRZjrI+WGx9T5K9ML3WyzF3vkEF3/vJMCSCrJ9GPOZJIGMVoOxi&#10;d4AUI52I7QK0ExS2uzAUOTeWqCdQt8qsf4NW5wuhK06oODxbs51Cw4WWVZHgNzMWc4IMCtFEq+2k&#10;WMF/r0TzrIfhKsxoMqrgNNKQaF3TCB3Fugc8DAUVkmhe88/weKNxEkYin4iB1gSvo4hNhoMKGYrW&#10;uXM+kaiXNqzvDU0UY7RIeryqrIEXnmPE5rIcZ+YwipJHp0PCzfOTOJxkGS9Byyp0aDrpChy52+mZ&#10;BC46R9JnrhvqtQxhQXjb7tbmQxgx9lBywkizKJ0ReDygkK0KTd3WwTQIeyt6AH5MPBtMqIuYQhPx&#10;8JviOMzIXnV9F91BpZWnjQxKB6ANYwjgJzMEDTKAGzra1nHswKMP3LslAL8dA7seOJzu7MNihYvk&#10;rujYcz4ZYjxMh0rZyctneSrIHZEoOCPmYKTT4Sb2ab3h7s6M3gY2AW69nMboDZs7FLbe7ffWItSU&#10;tEy8GzNTcCvgBU+0iDSANliicIGFmxpjhOK4O37RoSGCOacREPk6JpysKOLrhKevBB3NicXMIjRg&#10;tm2eQOmwPbNm2CPdZggppy1Oi+J0n/gpJMwOusmhQFSufGaU8HnIUBN1/Yor2OHUEiljSHqX/54T&#10;rLob7ELtm+nxT5fieKj0+1rlfFbkYm1z6p45QGZ5gd9rDG3SwwhvU+qNsBTe05grab6jfpURmDA6&#10;HSAKTKeBhhtenpkRa/gQ9uT3QbvM0aWhEyDvsnvV6OrPT2CWi/fTcFGTwU5UWeBymxmmh+SpGdqe&#10;GE5tB09M2bqm0YI9OryJWYbyOVEPSec2JssVJmEkFwA4DqgnEZ3iiyONb6LmSFU3gDc3UO0gvRkW&#10;4o4GkYtJibUt8NxfgtYG9LC13mEOlTGGhVtS2ySSviSuiAXPjUkvjdX50OnPqUR1nF+f99OakdO1&#10;6nSdeKqI53666BYKO5ZoeKrOAAAgAElEQVR63RPkynC52GSiYxwYw/JBUEaVbfOqG1rz78P482M/&#10;8DiOdBbvsHCExrmgajuh4xTQaTOFZqcmPu805neStx8WpwMQO60zekffNvSto289+OVwOcTo+YEx&#10;HhjHA8d44DgOiOcRaSfZ+qrJVdb7543l58qCk5f0+UnlV/j+080WYnuSmEs7IatWDvxBtfGvPV+5&#10;WZ7vmtfu7Nj4QRtEv8t2S7+B0vdxemY6Jf0MP8IpOTcYYzwx6CoztGjlTBfW9iTryB0+had+PM3z&#10;zJRfYrkJ5OKp6pSp0CdfyM1vgPpJXoazDCeoy5jHOBCysr8z1EOdqkusPj4LX3dgHAe09WSr1M/Y&#10;PR87+7HyNDVhz+67M5xTqb6JKcPvEYDE54t5oFBpws8TrKiz+ccJReI7135xHrgdwUJKZVsMrytt&#10;2o4JhhbMiZ7lkD/Sy/ktLf+uA0napQH7dHa3phDlVlTqeP8sAvsqr/Iqr/Iq/yrFT2SYIqKqU2xj&#10;AEDoUoLR5lMOwQRdX4udEk3C6TEpXc4szTCSDI4KyCrMQOCGcKRBnwKfADW8zGK+m7/SSF7a505M&#10;mViv55Pw8ffGnBGK5KPTqBYhxzpmSrjFfBSHh7hBQMdh/XUD/wA8JMMVk647TebdDk20hFZyAdZ3&#10;gggFfgqz7CYUQ2yMTPI4lJCz56m/VR1EXEDzlswBQBgOM5A0lRJFKw1+AbjWfMe2KZA0uoUMVfTe&#10;vOdGaDDpNneEWkMdChUaPkyubR5ywgyrxJURc5MGf09MKgPdryg0Tr6A+UAEmLx5HDcRWDMqtDrA&#10;cge+1co8Gltvk2MiUMjrZNMNNKhKQTdBOQ5wxpPSng7bjToUtptJFRgHmnaICg5V9GqQj/qXiZAy&#10;VvhuHSJFMUjGJNaPesiT4zAIDBeyR55g0IKtcDWVtAANkMPboO2S62ykIpKo6fQCzeE7gHGAie57&#10;ExeMgXtveOsN71vH124nIB4i2ETidAJDy3G3EHtanYeqObfpNDL4cfeyeJ4Lom0Xz18htkO0N8G9&#10;Ndy65e2w74KtdfSmkS9jc8Nh87+3LpFsd+sNrUs4r6jI0crF/Cikq2YMNlzZbEFDNsFxKHYxg/XR&#10;Go4IO8P5IpGh88KdIQC0MSxXpg1UUUvKXtdHxZrIU5FKO3eRZRirFsnOD7X+RYLx4VSxIXGeutkg&#10;bnOnWl02ptjxRFaPcFQeugbWlkCNrjEfTywWQRvOe0SQHmI1WHLVqwfuD3jQMe4ryuEVtD94Inka&#10;6T6ibXV6OhtTyjeyI5KXRlqqQce5dO1nMBGnz7XmZKJ01pCPTLsd6cQodKkamKIWgTnvhU9ICA3c&#10;lXyii2WEc20pQCSdRow18a2eypiChWWfwggrsX4XhJn5M/sfj1wp/UmR89I8Z+G8qTSegCzPZtzv&#10;yoPMeI/W0AbsXJUxQMR8imKMR+YlquNQBcRCMAHiYeg0580NTSIdUt4VNE+YQylDXI4xZzFwQCIR&#10;a1nxpD16+F/x3GhmeCmMMGBjYRbThDlAR6idYhMBRlPoaBg4zCnLSRXY2hdxN32dmvw9hbQpODMz&#10;WWJivgW2o/WZ9XvdWoB4p56wiefVaBiTnHKtihZjU+mqILEuQmlqUk1VS5LL8FrHYUbDYwyMYwcA&#10;fH/sUDSg3XDvYrJCaxjOYg+CiqHMwN3PpGvzOaUZvjOvTLCUcTv86BCYVkcQk/PKirqlTfSKcmZz&#10;J8Zbv+Heb2h2HgmHyzOHDuzjwH48cIwdYzicfONROOn9dGe0N09XXhNZsIWEYabN5zwqkjcn2H1Q&#10;JiKrUx+WBz9+94dFL7+e665jWPCaBFLO7809eQKLpT+iZvSGNueDlJEl6wh+RtyKt2P8dpecYKHT&#10;goRpwBaljSLHCNfgE/pQ6Tr5MhCnzp7SlJmR5tA0n5vGFfgpgPTy4lx1vVY3VWlZS/lUSuVxyiyV&#10;QShpm1beXfoVNMDpitiJMTTTth6HYj92HPt36P4dqg9w20luMLQ+9NZt05U7vgMMgtAxg1qEXJLz&#10;qSJ5Xes4MB/sEhg91CNoXdV9E7/kRNuCHowRMniys9z0RwiLXzvxhx+U1XkabfimKh3c3ucfl121&#10;wESjn9n0zPEWme1n+3bx8EzO6maYlM7EN7hYsm93Mg9uxutAp22Bus2rvMqrvMqrvIoVO5EB2m+p&#10;mBUzRFGeGpmJ/w4jCF+TvE79S5zpG6O0B2gCXeXjZHoZFoBH0lUbOupRQ+5K9Dj9FGZWZqrAlByY&#10;l4X9coOEv68uGUgrAiOZp1cRhvHS8YgxXIVGOmOQJ1ZMqdJZ0AmJsrQFijtmlGcKYhMcXRR3gSzE&#10;ln4BVD5blEk6M6pgXsV5CtoU0lfdijufFYgd0tWf06rQ5ONIo08a/LWMKfs7dTsSGKdhmMKMwTcF&#10;UKuttxR4WulBVF+MD0cV+OAhKTj2ikaxEBIn0ghHpxEVmqr/KAEGuOHazchcZo4DC4wJKy16laSz&#10;CKCiUNrwPtOMSoVAxzBjZni9qsPQBXWuA2A2mjkynoTacNYURZr3/SHDWS/EEQ58wqdU4MSN6Pbd&#10;jFNNBNJ7KDVr3ydjaEwW3NjiREgPiGxhQ9264Lbl594bHm3gIbYTqCt8E72U+dFw3KHAPvFEY9w0&#10;JzU61HxNtCboUD9d0bF1KSGl7O+9m5Pi1iXyXnBN9dbQxWKad4GfqoCFkiq7o6txWoNmaoTSC8hr&#10;JhOXZpSpiYWS2g/FQ0fiqhCmSPysUNdc45ZcHGHfr/PCb8yBMkSC3oygCTrNqQBT7PoYY9DlRbFD&#10;VcySmvKxwbYKSwjFUsQd9yOeDbocySVjRYDGlKCb3icdieh2b+5POI7LqJIiz2PK2eRQNG9gIj0T&#10;jVUtcKvw43uoa914yYkQES7TtXrbZoi4QXqc9yr9cAe+r+ah8/jXFi66juSxM609vWvbQOc6Cp2z&#10;tSuAcnzzpoHan+ifCJKIxaBqA9edCbhe1InyfjVi1blQzdArmmNhDUNyQ0YD/2HdvsO0lba8fiZF&#10;5+5VXcaQISoy1FF9ROHm7GEyiWMCFMNydiDDwMVJipEG8DE4HzXglMxzRrkMCgtVaH1pTdxZqeYw&#10;bbY5QwV+vMSvU1aI+V1gGwt2Wn2F33BU3iMpXDSmdJ3bFQ801kk+JhMc45selsiqMwyIv+e8vFAe&#10;SJl3ykVRjeP64Um3jmPgOA7sh53MUE8CqwM4dsXnT0DvNwDd+IqfrrGNIrV/Ng85JkJrhkFZopdw&#10;CRrKPyqeSLYSNcJopneVtmSFLje4I2PbNtx6x9YsZI3CHPNjDIzjwL4/8Nh37PsD4zjs9KaaUS1C&#10;s0ejK028HFy5uq7z5KGn8fO7ADWU7s8VSQL/zPFTux8M+nc0MRHYOjfXzZ3WQcxV8t/V0Mxn05Au&#10;UxXxhetUBuCbUmJdpqSA6qCQtb9rtSDPrpzzDKQqJ+Sr/vQ6uTGwpKnBCQVuSF9fIVdCzBPx4gyr&#10;ZcWFcFFOuk9QKbSO9c9XphHWNqaNfhOv8y/rtZijpa9Ok9i8DsXxeODx/Ru+f/+KfX9A1QPNCt8x&#10;eiNi4QO3bvkdMOUAJIgKHWzp0CUcJ/o4L8QZJpUPBJuoG8WExHeBRYX6AsfAe/IgW7fMaSnnaQmZ&#10;ZOoa5hI6nsNJ/SSGKs8h+/prxA/fiuRyv53krIiYUP0jTpZzyXW0+uaq7F20z9BZIYjE4kHZYi7/&#10;E116lVd5lVd5lX+pko6M0LEkdiQFLws9YlZUQkh0ebruFEgBkqIUmbIbWkNBoRCPUJSpfFYZQ8eI&#10;kEDFjFo6UwWH0o9QhKvSFU9GLZOyVoTiAAENHqF4YaplUhIIOKlM3L63qS/nUmGsFER0GaIbpRkf&#10;lDDMzpZRpkxm4oI/lyaBK1lOw+ge7SkFO1fxq8HFe5v5HBIw4zQGCcE2x1y+CEIwpwDaWib5FNTg&#10;RflyFVZj9kpC7ypkJqg0hUu2ORny850Ky/xSYFwvu5Ho8v16KdbNUv0k4hXsLc42U6B0qrAaYwGP&#10;yqMajqcDtpNVOQdzV05iqyx1ciXnyQQ3aJSPxfAWB48gw8AwTJgZsCYYRGNuQPFk4q0xLNeaGFSz&#10;pwkMqJYEsGD/bJeSdNvRNWCblrs7C27Nkn1vHdi6hVVSd1opSh6VcGJ4t5VrdRLD0SHo3rUmQG/w&#10;kxfmrLBwUYL7tnl+C8FN7LTOrYs7MuYE3txR1uKDcG4IEA6OSgamHwpz0qlmNLQCydjF7OHiegOa&#10;mJIzlLGMy7ySSlFfdXzjTrpYBqrhxKm7kKlMGclfQyjkU8o6kSHr6oNNyE84Xj3h71RnbE3XaNfu&#10;2ZMNdkLODKB+giw0rrqDznsnczvV0bcqcISXBp30dp8QwnNSx7jzZIRlnJXHBZ5iWjbxtlR+zA7X&#10;Ps39mGCqa6gPe+BpD2ls9Ims+ZcUczsGXwmZgO+T12rg98q/4agw4z8QbPN6fFzXnJJiGMxpIT27&#10;GpzWBs7l5PCQgNUFp6nMuMBBz8/WgasZavNUgkzjruM4hWwPOlfG5vx+eCiiYVmgzVgsDWh56tFC&#10;Rbl8pnZqihxDlBtD6FB3/hRNVjOiOziBwA9pYuEm6WwpiyrokIclHMP5olpfLEWSxsmEAF5hH5WG&#10;kb/mQ349ZK2Ed+xErtcLTgY8F8uLlvmvsy88+aDM76R+usXnv/RBvP2Qd04GKYDhYYKODt+xOwbG&#10;ODDGwNdjYP/+wP544HZ7w7bdLefQUJhTZUDD+XFAx27Xa/z1CzpUpRl+n+TVdZ3ItNKyzvooDaFL&#10;C9KanWouToy7OzK6O3tUzWEzxoF9382J8Xhg33foYacxjN6f27sqAjpezo/mOK9gcr5Sc8s8oQbX&#10;dQngHtsCkCvqW2nEk7p+wFdCeLt8txYttK7QMLax1lG7FhNaa9ckrXxB7TqX1kw3ETLotK6Dzl/R&#10;6Co1pUONZKAuUz29cV2qDFR5WT7wUQ06868iFwSd1LzxcVWV1pyq+x3FnaZy8ZrDXEgLySenZwsu&#10;OD3eHzu+ff2Kr1+/4Pu3r9g/7dC3dD6rGp2CmgO39+6nkku+P7ZHvU2YkyQ3pS3DmDtev036RVoZ&#10;CsX3PyvjXmUXsoG6LssyKLVNURVQ3FMKaGwFI4+tLRh8KjyZ4Jv30yahcx+FsgTHsdIdya7/Lhx5&#10;Vs5E5yTrqH7wNCKE4suJ8Sqv8iqv8iq1uCNjEaPDaGn/1NCbFM6ySGxWXxUR+9VK7WzNuXcNGRNP&#10;5O6HKakw7OS3QD21RNm9UiSmZwagFBTYjcx2QNZvSoW3RQXQuad911DcaTRToIzDe6qCOAUSTWvI&#10;CxzTKDH4ZxXZ6okEiYQHnxGdBQ3KiByDvQ3x+KTMPUvZxsYSIsusGPqPMdzghuJ4oDGA53Fbi7io&#10;HDbr5Y5k6tc0/C6zEIMQF/YzhJi/x2SirrSbmGq7YiO2phDTkAmH2abYLuAwhnq4HFHfpKqWGJIN&#10;Mt6qVKD6l1Cc3Kg9CdNFeI6+azUQWg2RjDgcbABDYxWARMM0kcsKslp3FN+5W+bBwgpJhJoaLh4P&#10;5nWQcuoFiT80PTOc1CSYByINO+4/ZFYqfdI5D61xt3krjkyNuQLhyJHTqK7dHAkev6kqrRTCw0k4&#10;AGCUdSj2G4eNobtiMjxkULMcIcwv0W0TLLooDs9hYeEmONbc8WXr29eWzHPYiYei6E3cSWL5J6qj&#10;4r51P4UBbGLP3LdM3r35rtgWOWbm/YqcM4E5+XhSLcJqlVwuXL/ppHNnkfjpKRuArwmjpc1DOh2u&#10;HB1MaxL0q9B60hTSCSUN9399LSqfZSJgTdWNgFyTQQ83wGVAq5xd/jV4zDu5GZsZgMeMn53n0pR5&#10;BROfkH3PUaaRqSqi847sUopOZjQoKd5qyyDUcizFVB24nvTwmrPpMobaT2LMHE6pvhujlPXZczvp&#10;QKgDcePrtO68v0xUjLJufM7huKcinsAzY1HGLsNkZsjaq9GvjkmnZ2L8hbZKeXQdIw00Oj244HkM&#10;rDxTCXxNuDK9sJbagdz3Kuzr6RWdvzlsdLrFBdY8JJTEB5CJvppRfMrcs7SV9IJtHFCMATQMO7HU&#10;AAtLpJmPKTh8kBSn5y3XtkjOr6ZsUaGmyBOoKYMkMqSR0iHcCk0KOiXQJpBheX/QYEb5ujZcEFCd&#10;206ZVBDbJpSON8JZCq5UJNXl9wzbwuUu7ns7AMxR4Hl4msslbhS1HauLtJ2M1Oea+Tk0u+R8d5Rk&#10;3UPdqP/tG1rf0Lc7Wt+A1s2hNAaOY2DQgTEemA1P5/UXsK0lPYQFRh+U6vgT5LsRF48yh8BOjljI&#10;s7Zt2G43vN/vdkoRgPrGiKHA/tjx2B947A/shyX3hoe7lJH0eh7aMrbF+VmfDbf66rz6wCmiH/y6&#10;AMzFT8m5nq4Xpnv17tM2az1ycf3JNe9LYkR57mRYXtu86JtyLWp5fMBOv5uME45NjrP2IYjKxLjP&#10;qHluOfoceHuav8Tl84xJ+RTZ/SLhd7QD9lvi2zUFSfyq/CwFD3785KAs86IzjqyUq46AFyu7C56h&#10;80NVwrA5ob4rU41VpnvsO759+47ffvsNXz79hu+fv+B4vwN6d8eIhRo6xoH/w967bkmO29yCG1Rk&#10;VrfPmZn3f8uZ9dl9qQwR8wPYwCalrKq22/ZZdrA7KyMVEkWCIO4Eps/a76PSYDUsY4pZCLq9uwK3&#10;vs8Giv+AjqYLlCnvRBu5x/RE/y0dF3qlQX0dFEigmij0vLdl1AqNSl7T4kaur3vVgIr6lJGi0f3s&#10;oXjqMUCKaQOqXxd63+DkD1DoH2olV3lnbW4c9YJNcUaz1nkok/oFyq/2aq/2aq/2agBYIwNkerbI&#10;6YDKA45Tn1Rj1aJUqcRjy/28HukPRumIleZjUbaRQme8Z9gIxXfm0cgRKVX0LYvcJFc1+pf3UdGO&#10;Ozv2wpiQqJRtZN5z5GzvFbgSqEXiM56/oDFhfSKP0+ObrQ0sfgEpPPS6mbJ2i3a+yPWMii6HjGf+&#10;SdVxRTaNd3ZPBQcTBc1W8wJvWBxPIC4FdAu/pCxwRZnXZFvgpjBHXBvowm06Zl1HNcYXmFxgblb9&#10;UfA3AWydUlFdVoTIO6Gf7SLWUoHI9TlP+TaLnkr38ty+m7Z95FwfX3U8XmoZMX/3uizI7x7K+6By&#10;0Fhq/C91Ie3PbcJspqLxrHH5JD04ZOQilAOVfmdQi0r8Mktc1iHmnOxYobBHxhaiA8jE8YjTBDOi&#10;XEuKnuWXiMKzA488zfBgwWzzfqZgTbisiquaparYtU2MrHtxZHqo9yPSRj0eA1/SWfF+HFnEG3jL&#10;Hxb1Pkac0DiOI1N8EC24N9Y0PpVur5Qk/iF4VHtXFMvSLISAqDE1f9JGFKk5FkWrYcOEMUceY087&#10;WazBib6XDguiIHovOhjJHbDniaITrPHRdE3xvPlGnIZhnyyZOQ+msgqHzODmHoBPq7GyEHmaPnEq&#10;EV0g1zSO6W2UZzE60Zz8YqcWNNRb8dY1UvkaTVirqU7PqlND2q6YWURL+uMkeddGXUj3hVcvAwDA&#10;+ip9OYyt05qO8Hs6KstZRpwKQoCDqboszgdy/EyM0O/M9TVGhXYqqyrczfR1NZXG/wIlAyDCk4u9&#10;+fZX4xVTU/r1ZhvyzNx23d654EI5hThA2cTV971woLApzlaGYnK6hD0yRRE6Bzrff533FtRweuyR&#10;XDMjoUva6Gfksx4ZkDEsHOZhS+I6YT0NsY66DDV7a/uhJ1QFJ13SFiZe2zAMDJzpHMvBAsOjgHPW&#10;9qgIaYKAqd6dI7qO0+o9AFRmW6x7ut9YG8P7vs2gd32DXS6HQ+qMvXs8Yp7Em4X+ro+f0wGcRR+c&#10;KZXKyUHcG8XrHBPnx++YH7/neA+EWx5tTK4wiJaZVoMiYThrdH1AUiFrG2onX/X9moCR9KsccIQr&#10;oobRiPmMMfA4Hnh7vAUvQp6ynCfm6Xg+n3h+PHGeYfzDmTIQhUTvcJtGBqWt9802GHxCBdAbaYXY&#10;KrT9QFscQ/q+Owz+RlsM25+Nmf0Ijt85JfhLnaiyr4qefvM93xhf9RT7y9JhZ1nTLOii8GZcofIj&#10;r7abtbuMuVIMGi5RRlDeKnVyuMa1fW0hExA2eb9qvdbLbiLfhhdfLE1mGVuuW9UMzCDDy6lLW2GQ&#10;ciFw1VcrWKUXf/FBuvMUeHM/FvP+eJ747fcP/PK3X/G3L3/F//r5Z3z58sBffn6D4T15CrKeJGEX&#10;gWnj0CCffB+X4zIXhZWOL9dwNl1sR7I4OPiMpGfsVIwqG+T907Nc0c2ebDAJbtsVzWtOvaaW9H9i&#10;pk4uJ+wQfLaKlVcHAzYY3BSyTPBr7ssNYH9qU5rul2t02rAFS0lnFBC6j6TMfbVXe7VXe7VX29sD&#10;AA4zvEkkQ/MXX6wchzJm1gsYEmF3aS24BW/y/N+KKataNkaq0t6CI+sieL2yo/Ond45Hz+Onn0mq&#10;ho7obp3FwIK9FCC1PCMNzcdoewNN96UMw4CxvqkUV6OAsyllrb5cJNY2VnpH1fO+jHDVKUbqBM6F&#10;49Sj7RoRhF5S1YFA411LGF65362iRShMWkKqHAeWUfdikJlAFCG1OA1xii1DV2gYMqK8hfMj4VyF&#10;iQmXXASm1HF4CT1l9Jh5NFmjUWzNx05V/kyhj7gB9lmjiyfq5I5lWiQQP11B2MeE94Xd91TLzBfn&#10;iHMyHLtoDrVuNbzNAOCNemUcG9zTMTPeOt1jfYZnQVGUElAyuLWZIvodbaAyjzQTdoRedCCiGaVw&#10;LhGOQ2lZX5S/GlCHx+vjPsYKWLNO/1Adcj950oSmBe5R3NTS8TYwJF2QFz6BcGcgWxphpNznsn9k&#10;pDVHwi0KdMdPnMJIZ8YjCoy/H0eeuuB9eTJj5GmMdGJYCvGtAPdaE6ZWM89/SWulvgfxtNJDYY3Q&#10;rlNuM/HEe07HYRg+0mAZjgUWpp/eGGUAM5nAzHCk46DxVT+jnuH76DAtw6XzNFGv8F5ipcbOv01w&#10;r8YWp1Wm54k+czylzsmCg+hUOadsiMIuZzHh+Ed3ptnKK02wpOvToOxPhTlCDC+kw+rlyzp/1ha1&#10;WYzwZQOUsWvTPq3+zTkY30uitb+VTqPNUA7AjqP6I7jHGOUjnE0Q6g0cRW9Jz9c6fHqcpFlmm41R&#10;+Xlv0cL8rw3iuBglOkVFvluej5ZSwRht9KgjUPnL7mAjUCIKCOnbp3DfllVd8bY6j/E7NzHhbeFg&#10;Gu4YlB1SPum5xY1OJKmfpB8djdBONwPcTzDi1PNUhnsUVF5OaFjDn7JJzyr3V5feucDFdN40MuUe&#10;In2b5Six5FF0rHjxV58hS0x9kVkc+xXLSodnCHjvluOTpidzb+ybN53cfE4mLtwXJOxuDtgBpn2q&#10;x6xhC2TwztlO4fMMR8Y0yPwSSWSGVQgWE+GBtmUIvTH2H19/3+DpZ8a6KyiEH9/eJEwwa3mYPWDj&#10;AfMDOIH5dNjbwDhG1b7A+dFpsqq4NwSZ7gYl7/ruBBZIFj38dvjLZ/P8gcY91hcqr/zKJXHz+e95&#10;p6zxxWrM7+6f+qG+HVgdwz/ymMg31rihn/5O6F7bBXyf4edlkGiGtMHpBmxdp+7HB+WgnJ3yLTnq&#10;YkwnVBhsYNLHOhd+XSMxWx3ad80BmhHikZXfiHoYvOI58fH1iV9++Q3/8/5XfPnyhvcvB/7y8wMf&#10;50+Yfq5y4Twx5xNzDgmCyHS0HECm5/vM+L3U6UipsoNpUPikASilxnvKH2WbCMxTuQUyx89an/aQ&#10;tYMtcC0HBgeWtpI+fRGnyc4pNY8qxiT5r4XTYmSNRjPAj0jNbd6n6IsvywD+PNfBCkskzHOSxXMP&#10;S01LeIDZsTieXu3VXu3VXu3V9vYAKAw0I1vjbZvZdXECaxnWGC279VwWtzQN2B4t2elApntGVDJq&#10;oJVdFkLmGNwsitZO0WNAZqyq1WIWyXnV4ECJzJneIK8OKr4iCEWO6Bx5DWQV/ZyAGKX3J3yYggCb&#10;3pjGL6cQasu8VRqi4ZWPG81tolhSWe/59RpcAkNSOFLDwdQxC5g6KgVlxA5HAwWwOC0zmAMbYdA4&#10;DPARRuJzlglB4JbPehgcDFY1ycIO2wInjQIUalrVaUFc7efGsVKZNE7ZE4YBr5FOFplipkMhztDs&#10;2wqblTFZTZU9Hhp7FmWeuLTrwq4RqV4GtXYMcqS9bLtMt3XHUdTvxn2mR8vtqxsGAAu/VSRdkQON&#10;qpmoMy/cBu6JdxM4UjAl+hU8LBSAVAjm1KicNoyXsJ45f0ohEvguUEjjgrMfYpY7HCeiZkZE47qf&#10;Yfuxo3KFY+bpi8mc321ssyzUzfRHsRLrqahhhPDEQEQ5hVMifr68RQqp9zyV8f4YeH+wkDfq3sdh&#10;eMsTIY88yTGGVbrfku/peBXjYjsAZe5OZUGwhXjL/cR94pl1xXmPAzLPclTQuJbZtqxoNiT1oDW9&#10;k+dKUSINS7w6Z+PopMKaefrKCeJIhSzgf06vtGrcO768sVGEu6fInxhkA3cTjsRRGlk9weveewUm&#10;dEWfTzpRiqCMu1pE7bVTdlmW5VYTWrbyLfLBxvneD81ZsT1nAgeluzUOkyv8XLQ2+zG+d2Y6Li+a&#10;1jzJFx0VZp1aisoo6V9aRMIAvdJ5r38FLsUbvca2arcxihiWb+ve+MeTNkDTiphfSwzONFcmyvay&#10;j5Qqk7esaTQ62lJGII6Sdb2ReLau4bU1D9mYiHyMFDp9IiFPrpAXptG3u2xn1XUPJf+x9S1cp6Iu&#10;PBLKNebeNasglDrlCixpSc3Il9ZrC2w45WWmQR+nzyjObOKYLR42EuZRWyMCPg7A+2SC8pUK1JDr&#10;+77skfBbv9xXI15O264cebfMdFSs8LU0RKHem8+nwceAFISUgMjIuZ/cK3+6ZyoSnnDh2htG8kBO&#10;hos+a8y1bTkuqb/RxY6bGiDT/8QwNgjJXK+nK9E+A6WnjfzgvotT3QfMDhyZFuthD2AOfHxMnA7Y&#10;EXjyPJ/4+Hji+b1p5jgAACAASURBVHxiPpP/J/6UI6PWqaB4Gds+jcaG630aGHR9VuiP9lgb7gqX&#10;xRIMiONqG/TnQ77F7fWbb7RlTDF7Gnhbxt1xu7//gRdAFnv7jE/wqIe0BJ30COMT6164b6v8A00W&#10;euVJ4zKm5svrX41L+7vt9i/PdyzXhZ4ssm+9Q+jHQqd0dLKfmu3nty7d95e29CNjIkzkaL9LrcH1&#10;xKc1rcgtN6fjeUaKqY/nB74+v+J5fuDjfOLr1w981MmpE/OMvXuMA3OcmJMyoWV8X86ZdTRLfxp6&#10;CDXGS8LsWQPPBY8VVPyYNVcGBy62AZWvdiiR1+07vf8lfjQtrADE0gPzxBzr/cExzyfm+cQ5n+nY&#10;idRbTGltlWLrAMYDOEYF460YJRy2eDXn9Qf3yNJibh2k13pFHYmHx3yysPdCP0ou0VRhRpb2cmy8&#10;2qu92qu9WrVwZECYAxmzKMwjvfl7MVUghJ/IW7kru+wupQhGj1tdBUqoDEGz00vYqq+noDRhqbiG&#10;njQQ6T+o7g27EVGL+3GmZOFqGKAh30uP099n5MwBjbgBr1R+RYJRpY19C1gFKGkUvZNrs6NFwRN4&#10;DtuOWpbBwlfjPwcgi9FC+P7G7RSC9fW+bPW6Jc8mr1EYAsWY/szC4nMTvMdgaqlO92Jos1+b/lY4&#10;crwlQMoco0A0I+QbTm59soWG6R1fuOb8i1EyJSSDeONbnRjOiUoTBdMF6ssMCu2te96df/qobY/L&#10;iFeh0/XH63MYrMOYx1RegzAyHSdfcC8tOoV5agec441xiL/VIeHLBxfaUOKv4L7fOK0aKLEHIz3G&#10;FFgQdyrix9KYY5kc4/QsInimAefs2irgOqLWxwpnOAwrPB2gMw84huHLEc6KxzHwJX94IuO9Ukgh&#10;00dBamh0rY44Tu9tcC/g53xIJZUm78sH0mb9ipFnPX4YU8C5omWSZFlTMxww4LBKBTjHRNRJlfR9&#10;s0wHtfu0bswA0gYWk5uVyoNH4jPqnXvPc8/ZyDU+w5lCDBlx73WvBSDUUaD0aiDsr1SMCqZAwZ11&#10;Y6YJXHJe9H90RF7T6vUkCmqTG1aj7d5s+SybJnlCpzNoba6mLYbytgRiCSCoDvNeOkaafNDpHhPe&#10;614AI2uLNG9a+Bv3reX5vowExOiTczcZnZZhsTWvuvL0xcniDgYjKOTWyP9+rp+ZSm7rnT4A95Gn&#10;kyYEOLnnbOm16YLV39prwccS59Wo53eUtq+EfECewq93aCjQNuBaX3aLfTsqYjtK2xfVW4rgci/I&#10;6ISmcArG4mjDIgWEDClOKPFaO8lXmWIdv66rXJS5FWXvfXZpFu+1dor2dSQHnLEec4Vtzf62X45F&#10;Cawi0NbJMo8OZlkdGf0edT7F4yMFpA5xpgPvoONmZurS+onHJyOLEs8nC8E6U5L4FVeS3hYtW9aG&#10;uGxRWyV/FmzxpafLvGOc675Zm8DiOjT53XTRxoCNA2MceBxHFPfOU4znnHh+TPgTOOcT5/nE+Xxi&#10;nif8JO8nP9WXrGMqCCzz20d8bes9gjOmsLnyia5VdAXEMkKlSxfe91lbJf29n9uZfbYXbr/3+2Eo&#10;/n53iBsP//QRv34mac1t3XAhHdv3e3f+7ZFZO5pdrn17Jj+EJ82z2eeF28Vclkti9M05dtDQypnX&#10;nZjy3N1+kt3cwo58Z+SrN3PwbW29P/CUjDtAchziSgej0PE87AB8YE7g+Zx4PifO88Tz48TzceJx&#10;PHE+j9CB3YH5gB9zScFqPuh/TdljroXTObJb/tFyzeWyrIFgUl3o4IkNf8GdLvCtrzq/A5CyHeUS&#10;AqzSReXPPJOefYRTdj4jvZRP8GTaGEek42I3jqyzJDhh5Kd3ctIVBD/SNAvE/i9xrxw0ffR9hRXz&#10;2Jb2Hj//mGPl1V7t1V7t1f5T22O/IKpUpU8w0FvfEZS7IUVzYAaj13/ZqW3H7aOPg4KApE6hwqyG&#10;DEaTDYuTFAxMdgpMV6tAtzQKLEKIMfofYvBq5l6qszumW54c6HGbjLPMYKnED36Wd4kOJrDbhCdG&#10;h1S/rU4xwpGpcAxY7BqW+avnKpYICESIEmFzu7AJeNvAvRWABVdEWFSDUSmKWfytdP90YhwjFPOQ&#10;d2O2Knzz+G7NYDO4BN5YpxvK4RiYmz1mPbRnCpElgHuto+X4S4TKscXQ9LrX+iZqbSLwKsYJcLcL&#10;PTembDJdj1X3EicV/+7IyoA9aiNSIGaaLfNIrXRQRPQ2lnefhIN8YSrc0iCVkPDGwdqpHPOqWUHX&#10;TXqL9OUwzCmGVArzi6FBYGcUcDtSXdWGqcqXt2PDMcOA5Q74LLgUnDjtKipKbSvHqkNIWnQUHjve&#10;j3BmvD0G3h8DX5hWahjeswbG4+jTF+3AiJ9heRqjYB4vnIyEZwUBOYJU8fnWtFdpWUXLE/ZCOPpQ&#10;vtUeretpMHPESTVN9xcjMYwziqOfk0pKnqjItzOlfnS3HcOvVRX1XfC9HIneVIrXBjzSP5EB6eOF&#10;KrIHSRO8/4aFLbCzy7i8g3HkxGHuo+5LHZbuKOemBgL4YnimsVA2DecILPdarS1WgzYAGog7VZjX&#10;OGwZ22oubK4mVxQeK/AbeqpvQgwmnxi5WjFPei7yAeFj6G0Ogb38GekK5e9mDDtPEh5WvFFH3POu&#10;9GMzjN01Ys9xDvKMPq3ZIMv3mhX8d4j2+7Tdw0nJ5bebrr0+6NtnyDrKfWYVTd/vmpkc0tB1AZqe&#10;di8rw6EDgK+O+lyJIyMDNIpWMvXnWn9pnX/TgT0TJwT2Sr4YubpGsOY40igWtTHIH5l/k2QzU3Bx&#10;L+YIiocrDJe1hzLChs7KQFfazAnVxkTTD+4Urg15GuuaZJFvdaDo2z3vLt5UXxLaXolTCo/LicG/&#10;UUBXbHZSeBs1fE/YdhCQLfxfqbkVz0x4JH9ZBn9pV2p1aUWADbADdhw4RqRqPOKABoBIMXqeMxwa&#10;Z0Yu1+nLEzY9a7c4wPR7y/s/2ZXuC4Q+GyKdztYXPpluMcdPelteDdI46wv95ad9KD1oTvrH2/WZ&#10;xcC4OX0v3y98WumZfr2ebvvGq/NycYjlFc3zqwgO/LJH/sHWxAKtJGwD2V+lS8F9vTi3lKZAEKj/&#10;XuQoMtd0LKostZ11o5BSGLDEItWexvpbB31DAk0u6MmEZfjkkw5UxGPKssMcb48DX97f8eXLTziO&#10;dxgemG44T+D5MfHxceLxOPF2nDjHM+TPaZEm7vEAPE4d2DBMHOGsT8ExTmTYBtStGWVkpYG8V3ls&#10;wrvuUr7YWludxBA9nTpIfDP7wGddE/xxAJvzYvqE5+mLc37gJE07T7if7aA6mt/YiPS0wddNpuGF&#10;C5W14E9qDFXcewx1SygnZeWdflRBcqVRf974Xu3VXu3VXu0/q4Ujo/SMECIHFaNsIV9GZPMiqhiK&#10;DXb+cjX8ejE2vkaDI0qgAnUiq+vuHfkrGlGoV8m0DxHMaXCbp6a/vrJoCnvxzhYcVczgfSfTDA3e&#10;tEh+oJODY1yDUrxlnhTe+P39W73lYgPMR6ZbmVR30acBuAQuRj7LVElhdKyaEALvpQ6GQANct1pr&#10;tIHA2tAWBoFR98kwsBrnqBvng1VhuSMraLDliQxw7vxFwWzT1ZzGkYoQ6nnHGLoYrWW6tDI0ctR8&#10;D2FnBp8T6+sSF+kYckODxMD4cN7JPdJQbQG1deTGVVUOLMfC960nGzpvf+OGLl9h82JQ4Ru6PKcY&#10;NAQpfHodx45x2EXeb8NFCp6jMLHGydRQ5TQonEHbMZYQeF/W1tKZYXNgjo4UninUd97f3N9pNOdP&#10;rAs7i8Kv0wJ6LpFgNR+eMELUaDFgWRdzy77DHFSGPl0XsyrQ/RiOh6FSRf30OCLF1DC8HyOdGKi0&#10;U8cRhUmPw6pOzCF7Qty3ODlQd4lo9yiubl7javwtZBJjswCAeMAl8EgXtwYoZ20J2JLSVuE8EOM9&#10;zHEeCMORRSq507MWBccjxKhwfQrNZ4RYrUEwEdPHQ/e60Kk6DSJ6oKmyxPVE03I1+pMPRY0T0tnc&#10;CyQXJB1lVyT+9y7gHim+JukSoe/pTupZGlnKgd+rVmUa9ZeQD/2n3hKX0hWj/Vn9I4vahul2PjaV&#10;d+ExZmFcZcoDNvLkHgcimhyZvm/OKNI5RuGe8jK+Q0k0oUPUWYxfNOa4VUq7nnc6WpOmq+Gn5jEW&#10;Rp7o1tKKWSSMs8LJ5DM1Za6XLAZQAQz1nTfHjaAJIyOrZ3wnuMTgjR9yAUu+SnhbGaJz9J74VePw&#10;Sgq4+NVkf2TX+d5eDEfuuUwfOcboyH5YpuYAgI58NWuYjxGGpcn1WVnZZdZM7Vh0WKDLs2jGl2Sq&#10;DXUgUvbzhOsYWQiYTrWiZQxt0OJdFpCSNYPtwTf9rn3tOWDjUbfaNwRuEB3uI9Japm7T0w406CzP&#10;Tq/1a97UvJl7ltQoAjy4IAOGs/kzfIN/877LbJcbtT/Zs0V+2I9crBSqKwzZ3R0Y62tBGG/kAmXJ&#10;YYbHI/ioHYBZplfzLHB+RuBC1XRyCVzQeX7y/h6iX/791hMBt+UN93PLe+ik2KOaP2uLjFiM77Nn&#10;mpa397gGoZ32e31/9jL4T95zHed9L9tYLgTBrn/vH+tZoadMnbcP2XrHtkC6jOabjZyoCt8vMOx3&#10;LPtPnqyXiPO89zaanyWOVzpH5dOJL84ppEM2bqMjI0G57fPLWCoif50ChaL1xHlIIXXF131ZPXuO&#10;k9lnC+alocS/DAgzYByGty/v+Onnn/GXv/xvfPnyFxzHF8CPPJnheTJjhlw5J8Z8AtPwHCn7z4l5&#10;HDgeB8bh9GamnBIBOFWzqU4mtHTRzubO7tDKp8hjJvPeW14epFFoDADTPbrzuFw6JmbJB3WCtMZK&#10;/eaUehjhuDhnpJWKkxhR7yd0rqxUNgaOcUSdPTuIERWYYVlPdJC3LVGAgN/ogD/SSp52lIx3pZff&#10;IrTckysxWHScv2Ncr/Zqr/Zqr/af2x4A8LCBt3GgUi7A4TiT2WWqHjRjLmEumQvTqji6Zm8L8rvU&#10;SaW2vyrVRxTSyOXfZ0AGxmK0ZCqow0fdBwAHmK6kDQf1ZpFIzAyT+Zzr+/j99Mzjn1W+KfbAAZsT&#10;zLfdfaEFaGBRrgGEkXy06ERDRhiFeUSfCQKQxrmzYBvCX/SskdEpAdVb6czwwVeEkHRCDKDLb1sk&#10;g0V5z0i8/HMp4PksI4DjUMFicjzMie2FOUwaFvAckY2ipO52ZgQO0ZA90kgp0boGzDFKCCvZJ43d&#10;XV421zvndxjaoO9pPDiy8OwMm5saHS0VBRpPVgfQlD3RUz/hKu6DRifNUHL62lctR8rNI3NgK15K&#10;KVMszfqqrZb6wKMBOAZOB57T8VYbFGUEIN5NptzI1eLeHUNfZzmHCUZmMvWFwTEwcfjMY95eNQWn&#10;s0i6ARSSrdWo2Ctd7MZYpGAghXRGuIcycAoIVptg4PNA0IFhR+wvM5xOmhHGt9MdH9Px1R0fNvCE&#10;4TkNz2eknqrC5QinQ9WEyDVlai4bjnGEgyLSSA28HQMHHRsDeM/vIwNL7Mg4DXKg690YJveOIx12&#10;kSqNk2Shecj+ZxkCrvmuJwxv/ImTbK2SXlQKGlUs+MCcTEATeBu3NC1y8zBOJ306MDCH4zwdzzlj&#10;fycun046b1F8WF5OXYrG/JlFx3M0id9B14lPpwPPxbHTvXFfihkcM1NXERYPDMwR8+KJDHfgRPOS&#10;QEM5xadKlpHKpWEZBpSBN+GrThnkC4z4aqK05vwWiKzLogaHNmKT9q1GEHC/QB7K335/OT8z730a&#10;iIunbfhihrAa0mgkzsSacRHmgoOfgM+et6MiBPgEAI/0gDlpX/qkocFqPF6pl4SXp7HYx0ieQG5V&#10;UKo+d7bIiw2/EVPl1N3XdfXua2liaNyNH5+mLlrvkkW/au/N5YiIrguU//aCV5WqOfTJtgsPRqXu&#10;Y8u1c2DOTE8FGoMo0wjzxgrTSOm3jn8kAXUaVMbiCpTf2tsnzVF4FCkEuTaRRos0x5ElzEYHNjiN&#10;3mdzFDNi2Fn7tCMt1qZ1zXR/1tCsjWZNm3mKtJfVxiMMTqxhYofINVHwtoIk0hhGHJrEQ65HGeBE&#10;EHfU84aBQ9KqFRDLO8Z5xG5zJRruYTirEwwiAdU7iIfbGhYR+xHczzFU9wks1vEro+TIIvOdkoe1&#10;siKl3okTJybC4FfppIrQyvhrXFcqfEcz9S+lXtcn/kBT+NyjXN7nWGjCxRlx10HvVw0u+9z5od87&#10;ul7L2t/6im8O+uZSCy8LPVP6te2v+66nIgu447j3AZG4HQDOvHVcuroHvF8/X1DHcR2lAXjLt08w&#10;Ah6srcHnOHZx0F3mK04v9h14Rx7K83V3a9RjFtEBSr1DfdBTkUqRY/0VwiURePORfWTci0HLLGop&#10;coQetGq8Dfz0l3f89Jef8OXLz3h7+wmPty94e3vH43jDMQ64G+bpOJ8T55ih+40DNh2nP9MucAD2&#10;BsMDkQJT8DUdrzGyClPJ/48iMdc19Fong2uE5AXC32rLqQs7gqZ7plqe52UPDhL/lMOBKO7dxc7D&#10;iTFT45wIp8jIlIqEvzp9Yy4Z5Oeha7lbxjwETylbhF00zT/catcVT/CSL8xdqOz+lOKs9RT+wfG8&#10;2qu92qu92n9mqxMZy6kDMm5GmKRwRQNW/O9tRSvD2hqV6fJvsah8ZJrIcvU9xSSeRvB6rxYCJ1Ob&#10;qdRF7udQHDFG5f6fOaaVC1oXyC2Fi04A1dlCKfYc6yxZqM1jTD9ShYYrEiOFJG9ILGUb1egCGV4K&#10;fKHkDjCl1ZwzUw6hhRKO3BnBbxjHI4XSOGEQIhBgUwV79CSRcHUZQP4xxqjaKCZWMQePo3q/HxAU&#10;iLesOnQafwxgIWVLISXS6IhozTVJI8EcvgSKURqPKFNRfUzgDhrLrQTGRTXIhfY06rMIrCtelJJB&#10;WMt6mWVxc4/9wrQ6+YgaQhtq/Wq+gsbcUoQl3LyLl7ZCF/DmP/GbqpjluGqNHFkEoNWVkfu7cshm&#10;Wq/oeM9ZKtHJta4MtRIgWTvWKLwy8jEKq6LwkEtLR1IQAgBpagwAhXIBAD6fYdfJyPaCYiEXYTTq&#10;+ZT/y1DknmmPrAveVdE+xB6f5xmRm6D7LEkb110cr8S3AeQJi6yB8YgUUl8eA29j4DCv0xpRAwaZ&#10;Omrk6YtKLV+OgDxORYAn7j7B1C+kWx3t5As4aoyluOhJuVz7ghR7SrxL5KXTcgo9ZBq12Hp8Op7X&#10;ky0wlHMMuc+nR2RsR7sH/p3eBj2gTzuB92A5I4aq5SD1GUoZLToM0IAcfGPWHjxGJpmYXoavoG3h&#10;1KoaQMn/3B3ThI55zOXg4teu1NaOaCU3pNvDjiIKfD+gp+qS/o88DcTnC/0SLkXrRtGJi3vUCZ5S&#10;KYs+9kgFOcxCmV0mReezcl3KByhnt2WdGuIshB6g5rk6bgIeDE5A3bMeH+kIx3Bu7/ICYZKYLA4+&#10;97NGUKScz26KuifBaD+IgWmRvP5G4ZY8GcZzuV7ruN6oDBIlM5F3YkEXXYB8ROa2dGfVr2OZbeHh&#10;+tTMqhhl6kg36gjjeM3JyHgwQEf1zfCceEfaS/P3kPkyiVWn8pruGJNgsCWt5742DQS+UPHDmz8I&#10;EC6nhidpJm/YDKeDdXnQaUFAB2XDlHPsNbC+F70Hr+spK1r4D9BoaaNyIuXfAuA0fE0/ZXzCB/Ot&#10;c8Z+1OjjCszwa22aWxjXdSsHYRu+0XtAI+AXWudLL/r3p/VM+FuEIcVtOrfF41ZwczOcBhiiVhMl&#10;QofjnMDpkTveZwJgeqcHxF2AygabuzE3awVX/lofwAoXb3rFdvMVWbSfuyY0VO/6EQfp9+/4/P5v&#10;+iliAOtNMp4Fznb5AM/gMyFpi9y1DvwzWJLvNROzEnZlJLY5c5Y+V9qxXFp6Eo3AOFYZaH3s/pr/&#10;Jt2Ys05Da5tbAEF3KGMq3s6+t3sX6+9KNxk01e4Il/6EPglFu3Gt1AhNfvfrkicY+VBobMkJYg8f&#10;hre3B3768gU/f/kJP3/5Ce/vX/D+eMfb4x3H8Yaq+cAaWzMCjQDnEdqib3M65vAMXlgDzQCks77n&#10;Z8hgJ0oQHni4rFnJgJ/zpuspjSuxbTm5JVue/GtSGuMIThyOL8+TG5FK6iMKfc/kB6RtSnN0cj2L&#10;m9FV2CSqztWf1jSggJfSaaOjuBCXHYebF3yX9rzaq73aq73af2W7rZGxCknblxlRXcILlTnhW8V8&#10;NsHagDYCVYSYfCsCriEU1FBYwJTGya9VQQJaOEU7L1xkRleG6BVpl7JaKaE1Hjo/3CuakNPjMyq6&#10;lfI4rIwHXRvOS2CxBE79VmGz5HBvIzxQeftVKFZD5SKipyLR7wkBNAx2IjCJAOsV5d36IsdDB4lG&#10;6sRviadwL2Mkx0SjZa9mn9wgPCwNWW04UOWcsDEcHvf4FMFUpOZ2UQQwxqYU9CAEo51PIp+JaO8y&#10;VKUi1IaMFv44U6MgVnJk4qxlhLfgZkOn57AYbgnrPCFE24A6ZBa5T6W6IYJ2gSWLecvYFefN0E4b&#10;a1Ng255mO68uCvkGDxpTSqnutataI07cWo2/pasXvTA4KyvTMq0wzIlUkA/X3tsxVr8pmHOLFZ2a&#10;AH+mAz7j9BWPetdOp1Gf3dCAHD9Hpop6P4AvD+t6GGNk8e6Bh0VR7yOdGccwHIfhoLOVkchlYGuc&#10;Cnx2wRNvgyoVTMJDgMoUSg01YF3AnSa3YjUKrwInKv+9AY8h6dvQxiAl24ZIvRO1+mIdpk/MYRhz&#10;4iynUveQkG2eY6gdrQ68KWvB/XLA8qRGxiMahLZYpJFRg7QjorBhVReJEPFU6GLfxHpZI1pCfMIx&#10;QEtApXdY+IHXPALtrPhP76+G4cIT5N82tqDGTngttTt4nzd9C7680qz6plhnK/W2fyXMoDHH6h26&#10;i6sXniQrbOqBKH7od5vrZcEp2Co/LKcQvefI8asxgWNoQ76t7yiDm3K31RFi5SSSsxziJIuUSgv3&#10;6dbbVNBC+Ns2r93+aDXe/QuZjRjr6hkytBuDZgWhyPRjtcKZpKmOCjf8Zl0oy4gQuNfUiiAXlOxW&#10;qSehQ3RwpxeYPjGCFiyu02oeIhf6FKWSVgNpjW2w5Vz24BLffu+GyLt7ge2DNfw6fchoR/4YSSuD&#10;QFieNq1oZr7ZZdQLDmWQiHvIAtOrVlpDzrEGrFwgiKaCtzf1XGcYhm0oHd85Djep4+6lBhOZMZ0S&#10;vI9FauVupGyNBUaRE5/Ry6dPnE+AQTNn/vYZqWcwZ44dBUMHbrDhEzDt3xdi/cgT3+vPa6prV3u/&#10;zUTuUtyQb9w6YOKh63eLY/Da5x9uvuPCj/bZdLjlPhIPu+lmw7vKw7dwscJq5XsrTU4ssF7PC/SW&#10;NRaa6/s923zvPi7jjHH7hDg0JGUbSLNiXZUONw8Q3VJkBOq7zJ7gesMqUABIeWeZdPZKvlF6cKwP&#10;VeRFzrCGOVIOcy+VvwDhuY8jterAl/c3/PTlHe9v73ES4+0dx+MNx/HAOMSRMXt/x/aL9KxWwXD5&#10;nbrrbeQJwJQ+TIzispcinRJ1oA2HvXnyDfn/bmPKxaaGsdY2DHG8PPWP5Ye1L+LvyZoYM1JJzQw8&#10;c0c76mE4nyfMTow54SOdzkDgGVGvBxY/PHa/TE7DBPfW+2a3KVBoKEdhrVfXV72RmPJRygRJ5xk4&#10;5wq3H4P5q73aq73aq/13tAeAMtg5/1CtbFHuVmlniaRPQZR9LCrMjUODIo+JcC4di6DW10qAcWWc&#10;zVbpxDAYprVDoQrvacFUUKFyCYRvFlsFSj3zS1ueQ3CgCjJLBNKd/NNSXr+3jS8pkIqjROskUEWE&#10;MUI6uXkpYNc+O7VGvsEynQxmnL6mkFGwZGqWuD7kuYIBHSl1AqFeUBAjrDiPuaxNRrmPNjoDkosU&#10;nNOWioNKawmkzCfaDigVrkNW3PAo59b4pouThlsFmSpHHELNwTnUundXgZec1vnu8onl9+HIuWis&#10;0miQHwKfhpMaIJ2C7N6Xo1I+0eg7c71VOA10SgO9iSOg5tOQ4SbxVBaYgqN1yDQgl1EmlS8LY/Oo&#10;fWswr4QYi3BdUeo8EpFRqsRRR6bUyH5mzi1wl2JvaXm9zmkcmQDmmbmzM8rpfJ5xImPOFrZl7QlQ&#10;Ooa4FY4DeB+WpzFGppWKEy4Py7oZBhykQ9b7MYJKR81t1Oa3Xk9RNHvdvGkpHZBFW1XRrKWRr9u4&#10;J5pBPkm8AkYuyHRUOjhGCVvWvugHBcbZ/xBaYAYMj15OA2wGdQh7klc6pSkntApn0eZyF9jbAJyn&#10;oAb7XPcYU//ZCCXSzPIESODC9Lg+BQ58vkiodf2evs9SCaeR1KKwJGHfD2ef5BFFzhY1EZDkFnlr&#10;GdXBdRDjWz1/p2AK70qKtbBPXG8vW7gThpZPWz+lpIUPWFOgcKTlc8UD0kFAWqlOCMgckgAUNRQ8&#10;MBm/O2mrOvYW9rvh8/Wdl+a+fn1Ba1PQgFR2yKCm3BPUCTeA3prwqcJca4i3vLDNo8b2Dd5h/aF4&#10;pHIH6bt+ZVoWT35qZp32zSQwo9Z8e9U+hIRFwIoyhPASpau5ITSZT+0ZHXJ91jWz+jFcOOAGFgNs&#10;Iupi8D0KGau9uVxrUvrtSW9fkQ4pr15gR2JA43x+y5RqJSOKAbdmWXw8eJU6qJAndycfKmGZP3Kv&#10;jJVpqPbAo/vZAREEAIAnzG4M5CozFR7v3RMOlaoKQjvl9nJg0ACY9VqY3hLhsDgni+N6ORpjXjP4&#10;xIZXKissdVG2mexyZTtisqce6H0Pd47FXef5FPb37bbP9Y7r1T/0jhs6c9Pl9ctvXP90/6h8w93Z&#10;z1oLmbfDiutrH3LMC9TzdADqgLbl/dx/C+OrZxWD9lHq3SuluhlwKQZCj9OYXk4AIGhw4lvJRMa3&#10;9/1x6wZgQ/bDEan0oTKEy6C3Rb5bs+WErt62PesMDlCOF5TMUrZ6jIH3tze8v73j/e0Nb29vON7e&#10;0pERzozjiaD1lQAAIABJREFUeESK1eqZDglrWrA7M5R2m0mQzg2cSta4Ry6y3N4+KlttdO9GoKBM&#10;vtxJ8Fryyyzm7ZJC6vQPgI4LppOaJ7SWl45rOvCBr4j6SgdsRH2MSPWLCk5rTPje/t73wN6I5S5z&#10;D94Uc256jErbfMd/+DBXN/f7SJ4npwO/L2C92qu92qu92n9TC0cGGNkUCokGwHR+Y1H2REBR3kdh&#10;C0AxWtbDWHljRluaRKmpMkChzUT/MtbfyOe2iXSKDcNiJ87Pd0Ydl9/6w6bpZSJdTkFCjmK6jP0q&#10;6a/GYQePUPO0g6hUUGN+tczpbNNKgOmnNOVEpzVpgTdhaLY4GmJuYhQqWbpnX8YBjv8qo9Z7pskX&#10;S08EmHFZCxJWIOx7Y7xZX6OtbDLGuMYKGkfOF448Nqy6Qc+GQuwip2M1gFgPMPV/GnFRsCQOtkGy&#10;HXFW8LwqE/yla6dwrhRk1kLzUcjfWEH9qlY8ZMbF8Oc588Jnp+EemH5UrYjBAtgmLjGxtEYqEBXY&#10;O3KeBpVYIs9vOr1TLUQJ67nyM97LSUZmupwn9/Q4spuj6ACj1qY9wYPX7qQHrREYeP86jFoWjxMB&#10;z3ni4zzx9fnE1+cTz/PEOSfF73pYxeYDwJF5gus0xmPg7XHg7Rh4HCNOXFjjNlXIsteANFLoWv7L&#10;IsFum+HRcv2pvBA3aagp+LaypFitsFgVqdVw1c4S4lj0VEqzWTqYVodIOHaJn/2WCgomLR8HLNOQ&#10;TWtl05KuVoFcGMreWGOJ72bCY8Ar8pRT79MiSN7iGz5bzHkq1aWS1Hus+ihFGXkyELWIcQIkot3a&#10;sZm97NufsCmc4GiaL9anxJmFMWW/EwRSGO8Y1ci0ix1w7auBny+/a1ITCEijiPATHUp8b8uJt6ag&#10;nhGjMSafXnjK97OMA7K+ThM84WX5jt53uaOL58h67lMSQ6SmuuO+D3BxP3j9bh7o67NJm7rGlsOG&#10;UOKBpPkG95kngnpN64OMc/nWkCfw1m937rA3wttuv2XHtjyhvV74eM6dvMWTpvtN56QQysvknwV1&#10;KmgiH9T9Q8fUMgPpZ6FT+i60fBNXRj0WTi4HrOtXMUVHG1h8JYQLjuaYUs4C6cUVDDdtHbGV4CBh&#10;AYJfy0lc4nzhvcOml7Nj6uwdG5o0RhX1co86NDmEcmbwId9GK3zk2mxlXkVfGw+LUV7gscqqOfmb&#10;3wY3SUVWc1EHJ8Ai6MfRcgnPprkzc5Qn7eGpy+QF5cQo6l606optEJ4DKA1bwAITuN3QXJnJ95oB&#10;orN8e/9/ulbWjq7tga2/2Bk/MKL179tTEX9vu+pvQqHkiuArUabGcb0/HuIe9w01SXu8/W6kU4UH&#10;+du3fm/nbU1MN5B/tpvuO/LC1ajzZ+XEKP5KWrkQWNIWlWG2Ny1bN3mpIHc7p2V/Cz+y+re7kBFA&#10;CVKjbvDBsUBe3xKKh3mmZ7WB9+NRTozH2xsejweOx4Hj7cDj8YifY0Q61nJaAB1sEs7NcnR+tq9x&#10;3aOfiUY98tarKCc271Layv7yzpTLGpoNL92nBcc8gTH9xDk/MM8PzPm1UknRybGeSMl9CVkt9wiW&#10;Srr9ODiHkXL60MdCtuQzy2jtk8+A+zZvF43AA5/rFEaeKmkWdF2XljUscT4xf1qepOkhVGClQO/V&#10;Xu3VXu3V/nvbA8gI42T+F1kaLcx0UcahX4KR4UAKhkAJY5n0vgrNVr0EoBigqHshM6sQKjKJZUFn&#10;ywK+LsKA+ut9ERJWpTHkxsg3PG1ERLD7asTsh1MVjkLORtWpFCmIYSAETqa/USWvFE0HXFXTUspX&#10;4TmOwkadEDpQaCS/Cp/roGcJSV4KmSHWdyAik6YDZymouwYWa3n6mbbLGItltGDhR2oDnlOfqXzH&#10;mmlhuF5rjtH4uCjGvTye3oIBl4ISdHBwfd0jkrtS/0x0WgZRdHgaAWi8czrEqH0OrlMLqL0cjc9A&#10;nsItp5mC3gSv+xoVKjp+YBkdtgl0O+7W1UXApDJWS5VXO6KxdKuZqYEygt3dcCIKZZ8OjBl1ZWh5&#10;b7vSakhX+3bdwsJ5sQhQO4RjVuqb2oWpdDGl0hyG0weMtRMUbOYwP3IvDbh/tPdoDPiMAvBdOzyd&#10;aYh9ctAoZIYxDvAEyUQ6Mc6Jrx9P/P71Ax/PEx/nxHNOfMyJ5xnRQ4EtsWgGL/o4ALwxddRheE8n&#10;xmE9W0bx+3TYAziOEfMGtQdDmOIJYFGHjHhtuXdjASZxJ/Fjztwj6INSvWikUeg6ISg05MzKoaKG&#10;PAba0mFV6kvulWGAHQafVrYhfqdFlxtPpF4M0omFUU6OoDNUctopPiQ9Vo+YGEIl2GtypAN6X9Gu&#10;nBj/rlQLYvie5VVqRVhpNuasgE8H+QUAn5hm4eAyQxeaErhi409Jc02+CyMUHdGzgOOe86JiOo7W&#10;B7tjuA+wfKLjWk+i6RGujfu78GECdqQzKGmiOgZ0UtL3oDGcfKWYd+Nj8F5kkfh1EOWkV0WcL3JP&#10;IwW64H3BEmLcjsbTZzR0wDbuzj1X/3ALuaQw/GTeuSeJbw4vRx5TS660nX2om69lA37nKRvI5Da+&#10;TALrl0tXx4UXrdlHschCzUBQuA/SqBzlCAMyWb4wioKp1hZbaJrlCbSF1vTakkcNSfuRd0hvq9zg&#10;+U+crlA4K6WhUTd4X3pbFwhp8/WfDbU/3zz333BDzVoDwrRTkI6eS9KaAY/oWyQ+y/q38cpRTidQ&#10;Gl1TRqmRjOal2jKU93ZDFPT7DUbqjInBJK3Pu2QPLV1tf7k6b3Ju5SA3Fpklzc13upwGGnQsH2Ko&#10;DHw5s07e6SQwecJE5TzoydxVf7lrpEU/0kquLG/GSjfu0kCt4KkN8kPvK3lNBwvulb2PfSU2vq+t&#10;8OQHx/F3tmVECz37ZKzbcxvrWZ67yPBQ0EpghgOMmKg0b/uOJv2/HaLfXLuCdaXCy1MgDrezIfjP&#10;YPpLAMTVOgFth8gRnEOEOsT+ISeT9xbNSIc+xZ3cl42nvtxbo5RJhQZBF8vKU0lxWAMjYKd6IYo9&#10;8ZT2AcPbGHg/Dry/PfB2HHiMI1KzjoHjMLw9DjweBw4DjhEBQ7XNKOtb8C/WduR6hjxFGKJo8ALD&#10;b65Yw+Z6u+CaL9BYwYLGkTqpsFSvo7yXJy/OJ+b5gfMMh4bPJ86TQVyCo+RvxGcL+8iZujocwCNw&#10;cowj03AlR9LNUbowL2iAhdX8vTaSZxredZcV76rUvTzlPhfdeM0cIWAAWtY1W4KbgtUkffWGe8P2&#10;OzT2T2/fo5H/6vG82qu92qv9d7Y8kdFklyczKOxSICoeZqtgA7SAMCt/bvWGY1oqU8kAy7CMMli0&#10;kGXZf/M2KnzuNPD3WPj9LuB2j6vYuAwYqHeHcVpOPKhgmv1E0e2QieZ0PD0icgfnocqR9S9+373p&#10;Dao4UtlSoTwFPoSyN+FtKF0MJqEUTrRwVgptTqiMmymv2Igjp1VMfLYa1EJHREc7sjivexg7jp6J&#10;z5nFjNfaFBXNXwLekM/xIpO1Jo4NQziqYFW/40asbFjuSt36LSh0V020dZCLMEXjR8GeAvkSUbI+&#10;XnfvBibKhYh86otCxm7z3pAf8+QN1Ci5qnGrUmEyAK80SyMNJyxUD88rZmnUkTHugBPj5TA6rlox&#10;0nGoYjRsYBxHGoGPPt0Fi8LFOMKZovtuRjE72GjnXwqkUcwOKdy3WlUOCWfkZRrXM1e2IetlIyOQ&#10;YBWpeTpwnoHHp8fvjxlOjGcaqh82qsAz99KA50/Uu3g7DG/DcAzgYcj0UfHzsMDfAceBUNQs88/z&#10;xNCypE7VL/dAhUlxk/aflRpMFQye3hDDVZoEoeFzHaG8LHatdZ0NG9xv7bA0Gm17eeDD0nmJeu/S&#10;byGYpCzksxvKHYgIvuARpAfkO8QXcbCgT2HAV3Aq3a3X+OXrrtlSe12i7osaxa+RSjLTS7GOSqVN&#10;+8xIZSicrB9T1feeqpEg8KQSo9m0BpSMMOe48jkahBVd9t/6rstQvI6gNH36rKVVhO+lpaRYiNP0&#10;AbC8SJ1cSN6kJn6OsZ3cXlOs6Ejp+7Z5j3nSuIl8VzE5FD9S6I1hPPOyjIi4X3wCNKZI+iXSWWLw&#10;zfB6pusqGgEE/3xeWw+fNgfWWemrmKStnfULDpMx0SjrCymR+TdvZgrOeLyNTO4zT7WGU9k2TOrA&#10;mOvwLyiZb1OJwGUszWMVwi0j1Mm9Jc1F3G96748ar7/3bUYdc3/1SQwlUkrIVj7LYBs3cXobOu1i&#10;tdF96Ai0P77r4mTDihzfm/tCREiN6gUiT9z8TZ2i5j2k7sUAnfaW8oD4xdOZhuqP8ipyr52ZM94Z&#10;6ORyynWDTHKakmL8cscFON9oXL/rnrzH7B/s7g+3H3noR8az7zxD54a725X/h7RyINWF/mX6obge&#10;VMpY+9r6/gemzPdcO1/HGsOXdE90+Mp9XrQiJNx6R/KNYKVyYlCdlUa3e/ZRMFlHdqLOODUqXmhC&#10;SktlUP4+7nk6kodTBqIjurg0HgP4+f0Nj/cH3t7ScXGM+P32wNvbAw8zjDz5PMwqFR+yz2OwZkbX&#10;zmAg5XWf/j0L+61nVikyWtI10uGkURCHq+fphYmQ9XyKk8OQ9Y6snEz3OKvXHPN84sNR6XIdE8d4&#10;wI83HNIv5anup7u5yD71qhseouNIBwaqvoeHQyPfWzq9ofpZunMUTyDIp3kGKR4grnOwuqP/9e3v&#10;5Ruv9mqv9mqv9me1KPa9KPvxDxVUfp2f8vO3CHUr+SG/xMMlSo0hxqDsE5IDPS0nDpQDg+pdGNAs&#10;ongRRrAWtsLoSb2MDO6ie21jZR0ILM+12NvHSNshU7rfznTdqo8+Wqsv/XEGV4qdjKsEcB1zGXrF&#10;/Ce6MiyNqzlet4rxCYPujAjwmQ6LSJsCsNhkpO+ZYSyGwcaEnxpFxERPPcUhivWaN15MBvlu3le1&#10;nV2UQMMaFWf9XYvaaTSQtdM1V0NxyWDGdV3vr0ilQgeJMoZ2kNf0/kah/JonNBi3e7P2i2Ga6xXX&#10;1lNFjcmKn7oVOQQWNeXih9GeBvyJcxrmdMwcnzN/2laQTndO7b9NbKwZ5brEGnjk9S/Y9FFmGvqm&#10;Z0S2wNPljUV/+PblHkYTyfjmDG9k1gWhgYTGb7cDM09ePE8v50X8hGMD6SBkTYRUgbL2hmOMqHvx&#10;NixOYQzH+wG8Hchcv+HoiHRvHYnchtoYkxqkdZ1hrDPRc/NE2jg11kpAE4NcDxfo5TuRcHJ9QJzG&#10;K6yTbvns9McsfohObxD4Jj1m3YzKKy3vq72YqHjke2wwuji+nwDOdKbCUc5aLnHAKldkN3pTgc2T&#10;dU0PanI5DkYtopyIZShDoM1kIG8qWFOJBt9rjqyATkzsdNMEe07skFR32moHaVRa5eXu2Y3sz61N&#10;C2WKSK9STZOOC8Ic6fgqOJng1jYmu3wQesbnk68UfBvGJpOs9wvNbltHM7FaW9n/RFurNVb+20NU&#10;08DCGsR50sYS5J1Nv7mnLiAQpxNqHIk1iStMbWVenCHuSacqp8qaXM3GrMZU8KHh/cIWhJEtK9Yd&#10;loO9fvt6r7Cr5RUKSykO32O09W8uHk/EOdIwgpVeTa5IjpIRs7jyWcWXZN2XcfDe5fSuNF9+e/fl&#10;fXJBKRz3QscAxLzKmO1ezlQbPDmMwp8VdCsPXAZk6zdcsbXuBRclTzUC+aJZ8OKOcHmxm8E8jZh1&#10;otN0OjUnXyGTND1vSvxdW2K60K9rc/lB4I/vjoy9T0j9HP7EgMPYmEV86wSvc4gKgaVL4sWcJwp0&#10;PmF+wuaZn73I1D6DnSoLN9lGDlnPwmysk9xgcvus3vt5u92jfPLTJbn5omTVTx75zjjq2cJXZW7X&#10;scmLl0/X0yH3nPB+sH5zlYMS3sP3iHe7TltQIXA14BvgDFWIPcd0O7dgyWeXIsnKF2+mc+dP0T9I&#10;eRqXUnKZgI2kA24wpwGe0SKyrgY4aMQXniDvojyx/LvwBeEh8rQzXy3nWcSFsgfv9+ZzMv8rEPpv&#10;npwkdZ4ep6mezzht8PYYeH888P4W6aTeHv37/e0Nb0eeKsipMICu4RC/S2cv5pJjltO2f7x9G/dZ&#10;fzNEM7/CwOOsiuJ28zfitPB0tTtY4AyD1br+0oHe0b0/p0/gfGLO0I18npjHO463E8AbOpInePyI&#10;h+CjqgwuhGyVtZLXazAAHTJ5vdNLhdNm1hz5nfepPspBFLPE4T+QaSJtYvgDfnBsd7Tojj7/s9u/&#10;8l2v9mqv9mqvdtce+kcbp/2WRnfgi0i6Iq2N4r2rUSE/wSzrTrQsquJpmRwqstGQQk8yaDClyOgI&#10;e1fRXKOp6601dj0j3OKYo40YzVS133LKgOMBpluXyWCPVvJBGQG+yer8qlZ0JOoKP0at7zqowpH/&#10;qALNvOwUTtRRBA+hZ6SDqJTqORO+YhDwkAsj/cxZyvkynC20gilbot9ZYwKo4BbkCPLsn/inUaNc&#10;L+IH4WTdr61K/P4zl/dRvKeK34oX16/gtjlTdKWYLzrVoXuVzCA1NKI/GtScSpfOk7qYL0kQQMVC&#10;Yc6UbTGjNoLwrpkFmk+E0Dx94nTDwwHmFwq5VmOQnbWUe86yHsb/yonXKVVMjZPWcC1juYUyNKbh&#10;GJa1O2Ybwh2LIcIQ0VXnyRVk0YIBuiqANo77EEcB1VVnWql0YjwnPp4T5+mdpsqjDgYdGtxDdLBG&#10;XYyuhTFGnsQAU/N1BD5PifCkCI3QjohKo++I+5/4z3RZ7Vzl3BYtMQ8IEcaqxAnO5Ya1Isqj8Kp2&#10;UhL0oroW9PV07gGipokBORCThs5QDnc61+PZ8bfM4cY5ss90nOR4SN8vEWBUwHJ848JTdD/ofiRw&#10;5IoYQOIJ0qtWtGftmzaQVuot2YvEFSgONFFGEV3rd+ubAalTNZnnvxVZIHgOFTlifuGMWTuIaNyw&#10;JNgNZSwjFt5c3xlif21jK06sp9Nqjv1OreMUONL8o+l/zGnu1DJh3IV8uYNXPllOH8EhFK4qT2L8&#10;NZoP8fmE0x1/Vj5VkCualgamKfIBtJ/onEb+xSnDzyZ4mTjCFB+ee6m2/wKezbF+GXgbccqgosOq&#10;XykDeP9NJ5KsHMptVLyKBozYp9N6PjodO4MtjNEOnelMOdh1LRgUEmSIBipvWaCAsL9HnFQLbfTl&#10;d8svQvUE7YtOJE9aT+EozIoBrvC3gBNhcnkweaRBMIRGqPyZiFOUA52f0ZFRqLBIQ0WEnQM+T/DI&#10;Qq1vgkgdLwqOxnuDYcBHws2B5YyX0I6eiS199PXGiw25LvwI5cTIaxkxYMeAjUc4NXiCJWGpKaE4&#10;i3JSMWXJ5H0zTnj6ScSpsXudFO4x6m717cOVjynhwE0rbLr78uY+bTvOfKePy9j5zLbQF2L3I+PT&#10;Mdk2tE/ozf4YP352u6IrawkAK38HGt+XZ6XTpX8vOUq/NBuCz+s+Ic0tFE1C6Je1jJt3yqCnz9a5&#10;XXvov5RbNEVatAY6NOcoxkoe6HMGz5St5WnIFmrTfMZ8e2vDzWx1QK67wRDOHpXpbKO9kt6O8K1g&#10;hxVG+mxT5TxJ5RMf5xO/f3zF8/mEWZx4/vJ44PH+hvf3t3BmHPHz9nh0ijkUKW15IdMg7jSWaadq&#10;Bj+Cz3+4KY8KYtzz5oqnBcMmWH/L8jSajYEI+jLA07mbp8qBnlPQ7SzmbbH+TSKbTwGO6U88fWKe&#10;Jx6PqMERzoRAtTjfkI+MEelBPbqptE57mjky7NpSXicuKqVUfmaAh5ej/hQnh5dMAeh+aUeGT8c4&#10;HMOOOtnpo2Uw45T9n7WmP9r+ne9+tVd7tVf7726P9c/gCo5OcaQCkEbSdgRCXBiDDCjvBVLBa8mr&#10;RJuU3Tq1h75D9MRlbJ45zlutPH3rgPx1F4yBigjv3toYW4cV3fKIusi8JSRnZDTSiJ5GgAks+cRL&#10;lEhQfCvd7GdfMUeyMvkah/c9KmjQMM5ZxrwK+iKYUniNvw+zKDDsVhkLbETu5YJDCoQcTTkxjKlX&#10;Rjl1FtHYIQqAl2OFJ1h8Ga/LtYYBQBmO0SKrQtoG15xlAolCPMEicnWurYhOeRPXvIz0Mp5l0VSZ&#10;EBTUJA/OUYixpualwhutSaJvXRxEXEGnEpRjM7QlN9eKp5xGnkpwdER/nc6YE/N4hEJB2Mh+JIxm&#10;CuNCCVppMsI8RjTnuZy6MlA5TGOSNR4NfscNMhQ+0TcNTkFTjhwcCQdgY0Z9DsGJjsglMMMo/5wT&#10;H+fMAt8nfn8+8fXjiec5s95EOGCo97KWwgDytINFGqlhOMzbcQHHwMQRZiiYex5vt8bZ0U4MwMIY&#10;7e1yAmhoDSPxEnVPlMuNWIZ3RcmcagefSeR9EiLicq+WIDDfgdqJWZiZaT6atrXh2SoPMt8Rqeno&#10;sDJ5b+/JokPiQCAKwyxP3HWlgDMRs4vLZi++4guNnqq41z4FALfaF5d8zbkHWPdCXLeywQOvztlG&#10;/DJuEE+QhbCN0M0NVSBrZx4QkYSOpgW9n1D7h44QLYbIOUaGmTRmLk4RXXPPOjNejr2amMAG6HUk&#10;Z2xHmcCzzio1ThXySfcLH2yKDZP/uNd6vby6awoqTxZLies0SyifBLzTONJJl/vFa12w/auNPBUi&#10;Z7B/rzVyePLMfKaM1cRDaxALf1g2bhowCs4QHk3eIzyh4UL47XOwNuJUh8vi1RO9iy0cnUI7ivjz&#10;zpIrpIAnR5L7tuhM9eHAtDqsVHt+xMmHfoZ4P8LIknilJK7piaPEyRwAh9ZTJt4a1vRRXCeuyUJN&#10;CtOCtjhvFbjmjiZ6lKGe8sfofaz/yn0y2ZKfgDz1h3Rijl7XsTyfq2EzDPNMME/6gCkCDhY0k6kX&#10;LPX8lp5WUoP1ZW+U14swosyhxLinWbiUdTwCHa1gkMcdYcfAOB44PGh/FFufWedHDGFO49gZJzBn&#10;8EsTZwbHZTIQIZ0ylR1ACjQ1NN/dJ03x/hZy33n+tsPrM2oQXfibwr6u+/XBP/CuT9tCjsVgfTsG&#10;0um+bstC+Dde7SsefbfVzpU1s8bXi6Oz9yNpQQXeFQ+8f8t+ReWaHqvf39/ohevkk94LHDdOL/yB&#10;OL7eSVpRMkQyV+Un5RzRIDtDysudvPO2LUM2SXAle1/m1hYE4kh8nqMq++A8Jz4+Tvzy62/47bdf&#10;8fH1V9j/+t94exv48oUFwB84jkwTlYZ/piQknRnD8oRX6h5jFG+jg2OMz3j+n90If/m7aGc48Wee&#10;QovUzoi6FT5DJqxTI+HICIfFzN+ZwtkizdIYR6R3NaYfLYCDMtScExNM8zSLZNC54O7A8V73892Y&#10;I3nMZxDjukfqqk5lWC+oPuOED+9bf0q+TrnDKUvZSBlrAkecZZmJX2YHkPCoLVvjXNNGrmtxv1Y6&#10;nx8mn/XMH8Eo3UT/fEx8tVd7tVf7b2jtyBAhhMIQ0yNRKA2DqBJjCm0pWAwqTMXSkkHF1UgbArik&#10;lzJ5X9P5ZEAlsIUxx5NrTYZQG8q5UMaqTUmlUF2FX1XQ47jzLRPe4Zvg7evRymkUBEOENETx3ZGC&#10;BzLabQKRj3IT6JVTao51275WA53Cfe1RFIJS4GI1BhXWvGUxGiVshgHjyOLJWfz5zMi4MC6UvtpC&#10;sGXfkqf0MAuHSI7BUrDwTAMW9QX6SDCjh2cJXIU04qCJQfO0QAimWbdB1qiLsHmdmF0x1MsAawIL&#10;AxZ4aaToulTWF0Vhb2X5TvHa8Nn1tISMgTi94EQLhTCL0tkcRw0wd5hTTBS1MYEwLeuppHHkdMPT&#10;gadLqimg8kkPzMhhC6v0ShwGcSkUiEAKT0PcwIRnHRzmegVT7GetExoAI5oqokpj3WLthhvOgozE&#10;aQ/kXoo3eQq3dKLmLWAx2pCFJ/yMP9zCkfExHV+fJ377eOLXjyd+/fjArx9PPNMBZO6Vu9+c+zre&#10;MAbwgKUTYxamPGA4Qt2oyKas7FL4Svp0MLLKOcY2fIYDJeA2zlSqLRweTqSa2a9441qADzzheIue&#10;0WBW720aWI6VsMLFKZ0M7TczHIqT3u9lipLJnUMnjXPMYVRSuhbv0X2T/CQjigf3Dteax77gmEYF&#10;Pr6LaFymJEjHQ0YWM8qPilQ5SXMs3CNMFeY28XRgxl9IdS9XghSBaBbzPZe55NvMIncv6av3M00K&#10;Zl5S/pOR4EkEUnWNPZ2GzoANDXpJL4pGIteqT69I9w0zyDCIF0rPjLgguLPwlfoHlTrRKBM0HzKQ&#10;b6DwUd8btsukLTl+TYygGUwcgZM8obKmm1LTP5IyGByz8TQ7YvHdwfXg+DzpEafoM/f/IAbhhKeD&#10;fmD4jHmPgUqdkMU2FuNizdlLDik41H5Qct9BFORUNaNc66KGpKEy79jb3oGY1u/RlPYMAijHmcKg&#10;Iv519En4fXdecM6CD+QTSE6aa+YAxtnBCGMY5jSY+RJUErW6+BddORl5aiZ/AzTgcbSVauOyBoq8&#10;MQ9k0dGeZd/b29Uq5SK/KQPL8iSTczbS6hz4i/Ag1IrklpxM5ybxSde5zYR96mjWnm154MybgtkQ&#10;TgueZZ88zVB1tAxxEjf3LGla7yMdO4lPof4V3uX0LWQsXm1jwnzgZKS8R8rAYY7jsHRkpDl1espB&#10;8XOeZ+f+m/ycNJFCiit/1HEV00U52jmnGvOKD46tH7PlDvlCfm3fe3/YR4Va973Pxq3obnuyDIT7&#10;d/LZ9MPe/36fbZdt+/7mVfKVsgZsMkN9cdHthG9s89c1uJvDNw2S1ndfzfzrtX4N3zOTf/HU0EoP&#10;dSOt2NJrsV/ZXvSdv/VdVt9bji2gOSNcRtLLhTycdJIR/FKYx2x0zUtdk+xxgClgZ6X/qQAIk6kn&#10;2rVcSzmLXfImrIcC0LyAvkvqCA93+Ak8vzr++rff8P/99X/wP3/7f/F//T//Nx5vwPvjwPvjwPE4&#10;Us4MmS9F1pwi506+kzX6kqet/G3UI/+atnAqFExBI30a4seZclM7LIbNPLVBp8wB84nDBo+NJ209&#10;gp9SQlL0AAAgAElEQVQmfau9pZEAyb/Pbf3N40QMHhlANQZ8DNjxgI0DhgNj5l7wlroGlOezFgZl&#10;hJYT2rFPDsKaIHEyZGYaQPKbxL7i+wNx4t7PE316yzHcWXwwlDOBc/Ba6s+dRqz4USPsJvOwFbfr&#10;P4Fat3VtAxp/vIlg9mqv9mqv9mr/cHsAmeO93NuoXOyVllN44PiECFO3J3+gEjeFbgdrMgwy36Vo&#10;IeUSFUL7Q4t3OWDRUeCZ577u8QqCGFSayeirf5mUMP0SNsBaEf03lcpkvxUlEIx7llK96xAqlqtH&#10;QY+78k6XsROuCyzq+qoo0KkQ+nJJnpcnd/6t6YOo/KYYUM4jzpu9USgto28a3jQ2LcEWDoxtAGNk&#10;BGNFYaKcIwCy4FmO4wiBZEi/PNHDK7XOBfrRc2HBs0XJlShbRP5+RuwsgozqMJTGYeDx3LoJG6yd&#10;lywMtKcqdg2nMbq4q4swVzpunsCY29hbGMvx8ZIIyg3uPqIca2uAHZg+cM4wMJ2UCx0YNju1UO3/&#10;NLpSkYmLmS7Lc7yWY3b48wQwMIZ3aqNEpFkDPrL/EHKNwrELbnsc1ZjeBq3EuNxno0x/DpStiimK&#10;Tvc8jeH4/Xni9+eJr+fE1+n48ImPM+q0mI02KKbjjegQ9S8GDnTB72ME/h82Ar/zNNqg8kR4IFOG&#10;6NJBFLF14aqgNI00ADJn+2oMaRp71bk7f247U7pt8d802AmB1z1cRrNc1zqVNbmcVjgbBfnuhXTF&#10;4VYu2kirakbhrzkeGDhz/4ZzDdte6TdYzmeS9tXvxhkAeeLOl59aGtHNqy5JEMNwGow0Ls48ncEn&#10;na4Q6Qvt1E01CzSk8V0m8AgaZ0VvAYRRgmnEjHiKJYW1Sx+9E1AwWNhdQSHhQjwSfOJ3+lzzGtSJ&#10;h+bNhgVrOJ+GTu0AOo65t2LsTKcgBkTTOfAdvZYbRwPgWZPkWIWVOvmXcxgybofIGkGHZ8kjkbSD&#10;DxO+gYNWvJX5/+G6l4h2bULTzWuwIGvVP1OzxZ4vnMt5ky/VtNRBout3p5ibrgIqUrX7CymGaZ3a&#10;YWay7rrLeg7ra3TFu9GsMcwqjZS5d/FmpLPOXUTBpDnpwK8UdNynDpidUL55TjVTNu2M1BbrWaRt&#10;IipGXOHm+9zbMar9CLVt/Nf1cAdP512oXe0FX/pqFAh6PmekU3SbZcjHtj7L+EkgEv86LZ6IMpd7&#10;8/2kJ02oqx9tDTvfrvT+DXwaET0xDcccmMeIOmtnpD15Pp+Yx1vKQ1m4e56YzzPmfYbRqwvJeo35&#10;/nQFBy978F/etvR8+xD+XosqaeG/Y0pc1uXlnwzkR+ZH+eIfHpYXP137q110eWLhJ6pwYZvRZYz8&#10;vKeT+4Fmlw8340Lhdgv4AAP1zCwC8Adxe9Q4HXFiq53jfW7CmuSIfAjQmDzqpvW3UQZJcsOUQ+WA&#10;zTHoKS/UriNN2RKMegRSRcrXE8/zid9//x1/++Vv+Pr7r5jPDxw/G47HwPE4spbOAchbVO6u3/WT&#10;OuNo3fLf21b+GM6KDIrMA3aW+rB50+OWUdE8gbzWInSK0upsqQAqs8PFyTYd8zxx2hPAKAfE9BNj&#10;PDCOB2xOHOPAcRwRRJenPCsQw1DOY18CHfb1d3QgxInpJ9yfKX+fcbIuC4IXjNIZBU95wSKY5PkE&#10;zCZsHDjGieN4wsYB+AGMo+rcHOXYABoHIePim+xy7a4JRG++wafffrv9u3Hx1V7t1V7tP6s9gDY2&#10;lPLyiCOPTLdBrzwFvs9YABVxGrXNMnURUAoH8/43U85n8x9fhMo1jmYx4KFj1hyrwk89hwYvGtHC&#10;CDRTYYr0MEiDjrvXcf4y0M1LFu/sDxjuONMiOUyM/jL8yH/s5Xe5KIKeuTLVOIEQ1+hMKsMfDSYg&#10;g211l4pzRRC7KNt5rRi6b0o2er3ic99jgBiK+X0W/UbWBkDk/W+FvPvUyJDKFe1op08KXCVs5r0j&#10;FX6K4TsOUGHx9JJRQd9P9kS/iYPpPHEqwpcW+DpnK/yJpNVZnXChgqEGH8NiAGEUo2kfJUCF0YzG&#10;pLuxIIXXYzMbrQYbPXWUwm7uNwrH85y1h30cWE44wDB95KmmFs7WyH+nN7DWCwl1TMdRi59RszwW&#10;A+SpqzPw8RhwzwXBSDwLITzmy8Ju0UWcEopIsXKmKRLAwqPgfE8LsFHY/IlzAs/peD6B3z5O/Ppx&#10;4rcznBnnNIkMt4xkczA10BDceZjHqaORJzTM8DZG1RZvM7kYpUcrUokkMYHRhggaqIlqQU7EiET0&#10;sEraVXtFjduEDKM813UStEM6CUaetsr/BtPcaP2+fI7zgnWkMk/5eK6T57oNWNJ/K+Nx6V0kcGZV&#10;X4CwAkwcHfkcPJ2goZSeHjasOei0ChqpdXh6TsjTIzPtSUNWSO5NhJppHyPdLCeU5eNJEzg3HEG7&#10;8pFFdaoI7KwJBAQOdaq6xmHjduH7YOUYL4y3TCdAGDkDAmSdytjRMLRasynmDFXBdI8TUZpek67W&#10;vs8F8+05po/0MfSp4tEw1ElMQUTJWND0z3K8xHPS+d5bzYOW9GSD+2uKUd3LoFGODO/Re9Ip3Z6B&#10;w0i62KerCIMasvBLzqBcRL29i4fwpFKtOawXRCI9bIyQj9JROPNdlUIMmyG9Fls5RPbXlmrQcMU/&#10;e8079UaQ4Fnr62lQXoz5+pq+iqIrup7kiTN5i8m6nbM/m2cEfs/Nc+/Wad5a6/jpVCgmI0hwkqpp&#10;4WeOSw3/skB3HDg65jMbPHGlsToGhQwA2HHI/XT4x7c0svVw0kAkO7S+46kE4tPm6NNTP4rXfVIO&#10;yz18lrsyummZYmW62hSOl1FeIaGBJHNmpC+A8YR/HZjjwByZVoX3z7OdbZ50RufsgA7O5N8epQ7e&#10;1mt+N4dtL+k7PsX9+7Y7AffnYj79vvsI4due5d1+/xX/+EcMuJ9uCgiCAVcYNJ2LPwUOt+Px7ZPQ&#10;quX7lj8WGnYzgrX3HQdmnqgvrA8+WbhgyET8KOGl3ps1CW6As16x7aptg/Sb1RM+wJsFzvErcQYG&#10;mxNjJK2zAeYoMvK90fy3l0pxmyfZUpO2nQ5SFogOml+30Zr7k46TlnWBSqUJ28jCSikdwJwTXz++&#10;4pdff8Gvv/6K33//FR9/+cBjvmdfmR6qHO7WoEkjdqSPGhgHHR9WwW371P8dzSotrgOYwDjCwX+G&#10;/DL8gM9IVgvn+e4GXZxIjp7M8ix41qcLPXMN1qOc4YnbHUAUjgvzZ5RC44G+MeEzHAR+POD+AJ1C&#10;A0PSOjWf15R/dQ2OKv6dMtnMd875AcppPJnRJ1zpXDvyHazP5fA8r4/J7AoT5idsEgbxc44eMyz1&#10;TYWIZJWYvu/AewQhC7jHH0md/kPt34yEr/Zqr/ZPaN+W9V77/p/fHkAUsj2OENgq6tZapOQy9XLs&#10;xvcQXiqvr8vylTARQtOwLJyaVqKII0Ex4T3aj4LYznIGKFy1pFI1POQB9suUAQaUM2NSqeSbW/qO&#10;+ZRRX5VDT8GO0bNegpUjjQ62x6CEyLijehlY+q2LfrAbuvV7GoYozNkCi3vli4JtPGKgwV3FH7Mw&#10;1tIwM1LD1Whiy+dbl2+FX0V4I/wtnR8ccyJY9WlYlB/G9ywHR/ODLXAhzvSbI3V04+3ICaXoLRHP&#10;+lSMmOvhnM9ivFj1aEvpvvrald4cY3QjgrfLZ3Q9gAIaMgqq4LQ58/rG5RqNuIGvohQNZLSPtfH3&#10;jLQ90wb8yHmfXs44GjxqrZ1pTPJ91nN3yubc9LmyxghKn4DNFLT7VAidKzzJMPPkgc2IxAnD+hp9&#10;WdFXLHiX8/WEkk+v4uFPOJ5nnMb4+owTGV+fE885M69swNkMdWrEkdFcCOWMKdN4EuMxrJwbR6ZW&#10;I7YxjdcYrE3D641KO22zgpaQLOqBxn/6vlbOklYTD5e1EsZZvyxTN6HoKYtYK/Kx3zoBRF7Arrjl&#10;BscpJxpyrEPwwPnvgq5evIV70Btd61Qfa3DAAJvkKQ7McEBPpiYTGAJYnBuqfCwRa56R77lKTmVQ&#10;eIADneVhRL+jgBCnqcpoLwqT5yKujpPkfaSvYCoaAYwsWaXAI1xd8IO8SMHaZL3WyGioJ/MS2lU3&#10;ZkdKj2rNhF5HRzsH7vWq6TeJaDsQ3429CWYtxkn0nvTenyVvGE/b9YkXOtIW54ZQSl3T6wxW+JlZ&#10;pdvjBJub0MFpi5LsMr/gEelcd2TOZ+GxRlqT+3eM4sPEY57YqMNsHjbs9eSDCbwb2ZX/cj5knMV/&#10;SUeZ5gdYjBHlblG2Jh33ylnUOZCNxsCMGoTyRfZuqPV0j6AQnjxoxOl9s3BsQ12Nm7g6vIebu6Wy&#10;JX/3AhyeKmzeGXRQ7lsM/0Uxev62QlzpMWFYKTHJw2StdK87SJfakaGOzwjE8FUGicXLoVOG6WsL&#10;hV9otRBc9rWs7b5j/ebT3raNpnRpIcZ5wzwBOzH9GUJnpnark571voTO4rBVB+z6+vvm20c6bD6f&#10;5/fbN+61b32tvCj3rjLny3i5kp9SMLkqrmQ6E787rL0v337f3OM3l7kgF5jaeh/ns9Cz7tj7o9AW&#10;hRmKb/k2RPKFMO5ucyWzkvRLgVe9XwEg0poFjS99OKUmnfwypXpWgYPl/uVjgaTpuW83NE0yGTvv&#10;mSEXDYSBl7LoHPDh8MlUSunY0HcZZ05qphSINHMdt21rqPu6t6VfVpPryQCBkkkASUMVtO35PPHb&#10;b7/jl19+xfuXv5ZuwPpBrHXBepyeNCtkKdaTkBp1y5r8+5ryx9jmrBJilTpqOODjwBxHyARZ/w8e&#10;wXXTiafCfcpxhZBhZc3IxWvJi7cmJ5yRvirSPHEfROoyOheOKp4+6jkNiFhSHuZbg69PyYTQTot2&#10;wjN0jv+xdgdraAYPpi4+mH8WoqOfo/hYOzOeVSMFkLFDeS7lE0XmhVHJWvWOtO3bFaeUGP7ZyKZ0&#10;fx/Fq73aq/1r251s9K3rwA31wGsP/7ktTmRYZ2sCKgC7qHUVQpWc27oOVJwmrGNfrRmeKndUSpIv&#10;h7AKnlpopdG2l5i8i/0nGytRbGZfHSnQT/MZGh0qAph9iLxMAVA5GEdWKpSt86DiydMazA2dYmE5&#10;WUxAc4fMoTszeoJuknUOuwJm/a30vTK/3kJieBAhlHJqioRXtUmVb31n5c/eBKd+EMuQ9HsRIHz9&#10;s7e6i4Asa1TqDgXhlPWXd+c7Rj4zYbUurTgQh1JQozxPQbkahRpRqClS0siwak2Fhz0m3QFYniUW&#10;b3aRCw73q6nIeeFsK4AZa+WAZe5pTIdn4NZ0r7z6HHcphabr27Bpa2AafEWZCF1c5pnCq01D5HPJ&#10;wm4pmLucs6no/qmK52Z8EtiOMRgmHwZFdst9XbUTIm1UpJUKh0YcZ8+VcKYzoxJggI+IjoLjyFMY&#10;pIXHCOfFYcjr7VSgE+OoIt9cwBl9Jgx1b+ra1Qrbghm16nzW6r9VOaq9qMbm0tWLmAtuCQ6vSLVE&#10;lGv/DuTe8dBHBPebtpJq5OdJA5ugTyNpd5xz0/2INGZxaZi1yi1sXgPAwRz9BS3faEjS5E0x71j7&#10;kWnEPB09rbiUaZn8a7RhgS6kiai9Uc6CekPuHlvfhzRiajR3RF/nrXScLzRf6XybxF0iKBejvQpU&#10;jnpf+zZ9XYfaZ+SnMm9b9zhnJoNHI7zcQ2It/I6GkMbwpoWLsYrPoGLyheyrowX9jFLqwkf5Wt9P&#10;3rHxopXX5anAMrQlnnG6gPCRle4y+t1zD0xHp5IiYNH8UgMySH933juBoLdo+aXGLjSzMUEmwl+F&#10;d3SIhgGgUkPI/uAiEG9Wo1ZDq1E210ANk2Us2CmJwqsxtla2jNR9nac3x9Kd51prIAbxqa/Fs74Y&#10;2ZZC7Xm/4gOH1qdh97Yiz8In9Xfyl/IlZe2TOp3KvhYeIK+o/cQOLKKvPU45lqtCCq6SBJO3VPq8&#10;FD4XmbJIFEfS+42siCtd8HKuW42YG+IGUqZgWmDbfQGok3O54rshvAz9f0f77Dn3fcm/ff8Pv072&#10;ia5lEyK5Wd65EK2tTx0X4WmJ7dftJR+2l+ne0Ydsm/MfgcHdrcUPXRB6G+c/AGYF59JR0tegS6QP&#10;8cXyjJKybVAikmT3vW48QS+j6Gdd5QDhUhzjunxo73/DaBmOMtPNyRXOvvw6PNzxbvKZmTI3vLIP&#10;NCxseX1vZ889sfLcHrfSZ7/ATqmw8mvKHY7thQXHEWmC7MB04LevX/G3v/2Cx9sXUBc1i5PfYzji&#10;jPqBCAxRlPfl3UXD/o9qsgKUmZh62WedKllOfwLQHM8r7kdvdGhU3S6RY+P7fKu1c6RtEsE/Irgr&#10;eQllmBH1RpxMzAAWivcF3sKBJZ2U7ycvsi5qndBzHUNMatLxlk4Iw4D7UfvWnDpfBK2F3NEnt22s&#10;pzQCt1irMXlowqyVEoWl4PHCdgjTbW3uucg/0LjP+u8/jse3TOHVXu3V/lDbhZQS2ETOa2Gi7T64&#10;kaFMGNLCYXHdo3d79rWnv9W62Hcpo2hFNy87Qs/4sFI1Svhx9NH1gTbWjxFpC1rYaMWByru7V+HH&#10;OrDqG/r4KvMBqTQyuiCvDQ9GXvrUrjwIzwo+GDfxFAkZoZqHwCjmRTnxVfYXOZMCXdjwPIt9o5RH&#10;NUoDnwtarWSvTJUKreaIL7ncvRjvahBtsbzASKEbjC71Ei5puGX/s+YQfZVB1XLjUmHmGLf9W2NO&#10;EZkKhkrKnob3VoAApvhZ9OOJijwpva8MQxCYeM5XBmMRCX26wjGjYqgcMgIrAdk1UohHvSeAeaVV&#10;QK3NtTX8CZFVed2jmUgQDbvolDpH7RWaIOsvSUUUcmNEbIUDgxUpdgy74iMdfDbSccHRxsU66WIp&#10;Z1eUFPRExomw5GWKqaQJIZuHUOoJV1sGxfmTcuSIUmHjPVE4D7VHo0/LPWh4TuBjTpwCYcsIvEp7&#10;V0Jy/MRJjIy+zvndOjJG1MkoWlfODRTZ4b7kZ2VCHXEHwYVWPLhra+8vAjeXXPeTnPYR5SVenfhg&#10;jIXqdyBp8S0iCI4WXUhDLXPrr89ppGQXooYFHhokuzT/ES/H4nDwhhGnGPQpHN9joArNg+s7gMGa&#10;Kp51D7yLhhNAw1iiPS7OUs7SAA1dmrzOk11SPCqgqvRspUHcH7V5SpkUYyvHkGmVRvanUF/qgpAw&#10;ysmrICeWvHJzqi5kUHq94T+Kb8OGPooymGSfHYiwNeWZy2ZAOcP4nBlK1qjUjFxr9O+Yezp9pUtl&#10;DzUxNQRwLyX9L+fhZpBqOhDfH8fQDgTe3Wc8l2vgRXGDBjnTcqKMy/U2KzRkBvN6BSfG1Hp7lGvx&#10;XX1mM3Iua3Kzxj1rgDGR5LdgdwYw5Ui8gjJC4hnnswlsXh30pMuAoC9IGAQv6OIlZYC3pVs0T+9R&#10;DyLQZB2MJuTDUAYPoEhT9OKsR9QyKXO/l02Fb1+sGVa/WIdJaTXnRvTq7/mOpseW42CQNWXgoHFD&#10;TpUxB37i1yAt4GlFBgmIIyNHw5hXwJd0kbU2OdAFV5bNxPvkfv1KoH7ZE/mM7/cBUIfX/8/eu65J&#10;ktvWoguM7BnJst//KY/l472l6a7KIPYPYAGLjMjqHus2sor9VWdmXHjFHSC4uhO0LSWoK5FZQFp5&#10;6gbrtjzm+H75kWdeveqX76aLT2olOLC64OL/hqPLYixdrPN5LpHYWhr+Wl/b69T538tKI7//xHee&#10;r9uNB68fykeFj5R005N0836Pxy8wz5972wLbQuZXAIr3Vjmpv9vSnRtEaTYBpWNy8dq35KPUR6wY&#10;hkoXgLm3HjciYIlO095pNwrXG1y8/ymTqqHnnOu4PEP2BH5N7gEQHc02g7cVfxXlBTYesPEA8MDb&#10;24k//fIVj8efMDAwMqW1JZ17HA/48cDjccBGpJFC7WDbT1377RUTHGAwTUmRRqdEfgelQSYHdQFV&#10;rpkVz2B6XMoNjQnEtzbe6/kbhAWmBY9dGhPDzkjXRefAaHkZcPRuJYGd5E3Bv3gGhjgs0OtfMoXA&#10;Vz1nZzs0PA75dnhk5TIsskTILzN5KgM1YneO+YHeVZJhtpznkYmbKUNZ77QdC+3WckcvX9CZH4TB&#10;K2/qWW1p4deWj+j6Z/ksn+W+3OGi0rbtWn2OVW+4qWuVwfPTtt9XIXyr6xOn70ruyKCBwvvQaFEq&#10;aNyYme5h3fa+7qagcDQdwFwdI1z+MnjbEQd+uaYzQUXQU81ZlKZ9HTMNTbBYnpw1cVbUXbw/qVgB&#10;FUFNYr/n0+QhoeZxkKRzjmBA5mtkWpP4676Xeja9U/UAzTBflGb0rEcfXgUzsz4w2/luTEVH4Ojz&#10;i6LND1WaWsAYNBRDZU5v42cKOzTawriF2aoOLQOlSoN5YxhpXWK9QeZSnAV1XkELTDxHQIdDPdc4&#10;ruUQdV/0PQpjKrhP7loQMTia53q0AGgw+PAQRBlNnTCkxkmDVYqumdZctTeNPKi6LHdisOoxRs58&#10;Ik6jAWdpVTx6x5SsuOdOpTlxnsA5gPM0zEMigD3STY10WCygN6wdDbXO3aeaNVlD4hQdHGUdyrMG&#10;kPO3zjhpzszHrSqlUkYDVefj8jj8NA1lsZtiRD7W88Q5Y1fGyUhpWO7EGHgcSMPpxHmeiZ+huB0A&#10;HtbnZERkW+BcRPDzLw4cpFNDP0t32JDec5cGrJ9riAm6olfqEPoFSUTItp7zWhATepXOv7pL5aWJ&#10;XX7syfDWrhdOJoHO5djKyuiNdCw/3TLKfkFYhQP0d+MhwVY3eQbQkNep1BhGGihJSwFMwzyYEzvh&#10;XPAw3XBJC4PCURUeORp2dSAOfZ9IJ9kMxWkIX4mMZUEP5QjDpNfKH5GRhgEkpJBlrxMD6CTBTULH&#10;1GEanV7myuR5tbORyurCNCUae4dNBatNKGto6YfCoN0jNRqry4hJottzrhh/gMq68kgaiA3jwHI3&#10;5phOiaxLeNTSP/bKesw7pJk8z8CKoiUQWsc1kfGaXHeSMwu6RVrD54qyG2FK+ITVMGR+cowDfQC5&#10;8wDMdMjIWlEeaw9P7wBa+ppMKOYr82tj/bN+rWZJ+U7V59wYp7vtNia3F/Jc9g+ydgJv3V602cEm&#10;Tf5oRClHDJD8WORBGv+kbdL5shOTJ/kKK4Uztu7i5Kf2o+oXIhbyZDuPmx52DQwOCJrczhgD5big&#10;PEW3s682jjyA16tPOyn2ohf5mQtWkhQXWhwZBqHgF3xdo657iboP0vrNJcJFwsntfanflo+l7cYt&#10;5TeK+/3WVt3/qIQs+IMV6ThfGuvXvm0tXe9fHlXaotd8eaZmacFJgdeXZe/33iehKMuj+/q9GP+r&#10;d/LmYstXw/fY+v7B9PrNL1vG0UzJTOCr5M7WowrOZEeGsscdDpe+XQSb+BJ+8W3NbP1dnNKl9mmo&#10;lKgm9zg/jgzUSaZkoa+QI41MJ1hSC+miif7ZbFu7vPbRY9yNiTWyoqU00BPfxX8pS8eLB9weeJ+G&#10;r28njj9/BRB0DvPEfD5xnie+fHngpy9fAP8J9uULjoM7cIJWki7/0xULmItdBQfMHhjjiXlmsB2S&#10;Zme0h/vEtCP18IFpJ5B2FHdERl8IOJf+YCWzzMSrA9QJVnzzMeDTcJphHAPDB1S+ssLHCnfMO5Qz&#10;mqYTXkP+ThknZXsD2WfzcQCp22XqzZnO+sPhQ8+5MfCgD0fIx8MG5pghi884JNzGSD0234koqPgE&#10;/4Q/Yg3aWdaJ81WXkibsPPMH6H+j3Mb/XhZi5Ud123fuf5bP8q9ePsK19bwhKG6qUVloxSXt5KZD&#10;3ct2vt27EzI/8fhHSpyRYYYvx5BciS3Q6Bcbo6MawTQ1KOYKUGfjixNAHpBW+Q/JtKRe63MRio/K&#10;ui6iXa55LW++UGofG0EwMRU4CXoSo1I0P5ggcgxen0y5pQIs5YFhGT27jNvrgZ3/FRh/hEPs5EAZ&#10;xYZgxVqnJQptAu0G/HpmglbU24vj3bHhj1meL3mZFwqxV4OPKja9hFl/iUHeu3iMEcAa7UGp97qR&#10;k/WuzowU3jx2BZ00hm2zFlDR6+l5IBiFqHZchOhYESfaliiqZgZd5dhtEH3pnSwUwl4LF9ydcdAZ&#10;klVGlHjvwFnGbWDK0TZYOvvdAE9jSTkfEe+c58RpKaQOZB5ScVBmg8v27aUocbeueBPeGF3O+NBQ&#10;sGbiXOxicDHozBn5Y8OQR6NxOllgENkZ8Jnp7HQVIrL9nBENZEYYayZiw3AYHVrpxHTkWSIBQ8Mj&#10;R2wc5TNrp5Ke20JFzmS3xqtVZl56wC70D/UOtQ46CtN4mveoDFi9Q/rJfLG5JqL4KuvsJ5RhqgCt&#10;6yh955P5uM53KUg0zm7EbUiVMK5fHjaehkcS6XJ4V2qYHL0kuw4aH3hmfkqOeR4O3uOIMzAN7544&#10;lOdcTDfMGfB1wGDM/eNxrOAJGputpqIMqRM4/RrBuCgkukam1JL19M6Amj5ZJwYC1DwUbMrELktk&#10;RbPcJChgffwGNgknnLWtjQWXF3f4cr15Xo6nGD3bW/ujRulRZ83wWXGoNaktp88BgEqywvY4DsDk&#10;0PjEF1jjdfX2bhjOt1ZezfHF7izL1D699vla0vxc6TSUD8Jd4gedaIqDRxJZh7URAs7T55vmWewm&#10;BCwPf2/M7aMuDHS40FngOaojo/zLicLDaDhXjgXPAp7YDp0fuojA4Qgeyjn15o9No9bFVDtv398X&#10;JHFI6ClNDVarhFqHelsAgusY9HauvBO8DsTxO73ghNcVDaz4fQ+Fc52XbDXAKq4Fj0gjFQM/ZKgM&#10;EnGk3S7bNDtqtO7AyF0Y4axdTteKPqvRtyxVqNSS7HpJWma9Q3atCnTN+j5v6qySGcNy5d7pUe//&#10;Qy2NN7D23bIGqHxYu21R+7+q3NcddSamGJ9r3F13rF/bXg1t+/0fXQuVGT66/z8tLyWnv7ju+zV7&#10;JZP79rn35a9VNmZe49z7JM+pYI6xOFgNxPPcCQ3LHJxHRqkDtUerdIxOxad0lBILvwNoosH0QPvY&#10;2QUAACAASURBVDtPFxra9CHHIrvd5gRsSIpXszig+3jgOL5gYuD96fj2bWLYW9Cic+L5fuL5/Ibf&#10;/fwz5s8/wX/6gnn+DJ9PHF++wB4/BXIcnL/jewvwmyi0I8w6WW+A3ge3AxgTNkjXmcYZIF+LTYey&#10;k1AidXZ072BM5P1wiPR5X1b0y33CzjhbNESegVnnk8ROCZ+tz6/FL38kW4xhIwuFDyz7n73fYb/O&#10;dMCPMTHPE5gHOnXUqHE6PJPFeqEA6zQfJRPF9QMwBpUd+Wfi7NBhrfyv+m47ZZmCRT9CLVb3/I8V&#10;4v9n+Syf5S8rr3j9vLnXupNRn1hqMtGn+v/X5aP7nzj+a0vsyECw/TA6rdsP5zyBNDRGMo5YsOlp&#10;yPYpaQCoNo8S5lXk8VSymB4itvy18swjoBZViPyNdaCN2yrTm1v5UzR1Tb/bym/wey8hoOQEVYST&#10;3x3GiaGBmgKBKMsCwPGTWyKnGDJ6HIuYKkZqGjsXEBYDbH+Q2QojpOGzhikR0b7Vx46mEl2HwRUu&#10;CjNOpwCTFfU4W8EGOlVVvbkp9TSJWCrUXKPq79TIeokochrXWxhS1aSgJS9Md/BsMMuw5bDZxLg9&#10;jUuTVozswzW2iOOncIeXXtoW59ZoZ/a5D6ZLAE34ijmgsTTXM4GhnDxj4Mkco7mWOsfGNdUpn7PO&#10;sODaxE6BXPPzjC0HYIQ368iDrU0F1DXOMbONxshrzTgdHB9nIiK9KGQy3RSFyTJ41pkLHV3LOTZ4&#10;4GA30t1FHhROOKo0Qr174pjAMWLHicMxjgFG8c5kSI/jkWOMPK7DvehhKBoH6LSggyFSG1kZYun4&#10;UtxV5W613awKQLw7cs3iiT5Zo2F3oTlZaRmBieZMj+axvyDy4Ofj5TAS4Mm+H0nbwmCXTDsDothX&#10;9YeS3gb+RJvnPOFxUJHApRW8J/lnBQn7hKWkk2Pg9NyajjBc+7DWzzycTGNMjBmG+6DflvMmwNpg&#10;BMNIx4b3genZn8CLEYdmYgaPG33ewbJrxLp6n8goeWs6wcFnDvtyauZhzac7PM9fsewAjQszcX5m&#10;FLZMFXiAdLzShk/2qXdh8Fr2yRVfZGqSbrus6WqfbHiuiP+bYnnQpsoMZGjDSK8UTonHvUScw7hm&#10;4E48kzlaziswGrUDQclBeThr40gAzZIQgY7dRcGPOZ6zd24Ma+bkBD7r3QHkFAwccCPdQ85YyiPs&#10;taWc4XlWU/IGut7o+IYl7eSOS6Y7o4LtPQ9efYlBTMoSI2quZU6KbbnbjbuDygFOOs250NVJWK5d&#10;u6Z80KLnxOGkGQW5VYV19Kb0PX5IO5A1du1Py1sgPDh3TihDjLViqhUaGmwcC565o3aFMSVLjagn&#10;IOGLUbKGOhxd8I84T3jlvNZv07mzGo8sTuGE0kc6tA6ejQJEPvU5e+7qweyN0it31NQUscgvxU9W&#10;abSdXLpA26Jtjqr1QYWZIfe86zTd4YKiTxf6UtcVPvIL8c+3N13aQ8/p3sVlF81NuV4V2nT3vN/0&#10;ofQcE+a81qmyejLBMN7dGBw/cv7c7RLo3170qvunxK/Htw23a/Ht4quu+F7vRw/f3KeTqway0obb&#10;ul5Uv2oI+GD+fAMDu47/phGZ8a29fOv+tdtqi5qUomgf9peyRWzX7jkif4jXk1ZN6anRmNtjMFC+&#10;IN+2opGkEUVDGhulBsW5dfyL6np5NAOOzonzDMeGHQfMDrgNnBh4Ph3v3ya+4R3wifN8w/vbV7x9&#10;e+Dbly/43c+/w/z9H/DT738Pg+EYR+hJM866+z7s/aOK0lxFm5ClYkfGAcMj9W9HHECP5mGY8BNg&#10;ZghN20RdVXdiRVCYV9qveGli5i6/obYH6nDBKBGgZrAZQWdjHBjHl4AxkUaa/ggNhFO4Qhz4rTqe&#10;VZ/lV83OIgvYDDkME6c9476NTC1G3srzYDoZaZ0ddc5K3WlmGO5yngZyl/kIfTgvVKrP4vBSsqNe&#10;c6/P8vsebHBX7nnQZ/ksn+WvVVrmIQ1d71EWzisMsMwXnESVdeCGs1jfoZisOsEiv3wgy92X3yof&#10;++2UcmSsk44Osi5LlqWBuBlkxA+kGCbRo6GskJnOjL7Id2TB74Qg9qPAxrp/LmmeYAFwkJq4w8JG&#10;eP7jTAT6+1UBI8BFO6d3O0f2LyIrUc9F3+NBQ8OiS50xDzRqtpBY9zelQqMXy5CzAL5GyZDBiuBt&#10;VgjGPlHpDSdTj2vx/bsI3iU37wI8xzliF6YKRlIPP1tpi2p4tkAZbFJBabuFxNS6p/xdksEyB/C1&#10;a3E4KYWXuFOpYDgkQ8+DGHwdCAN2wXL3Sceka9EGkJ5rmKa8kkAYdrmESM5rYVkLOqyvZLmev1mV&#10;tVGtoFZ3QOW7PHiY/e4DtRsv53Scw3HiwJzinKkcaGFkILmOCC/AM12SgcYREVy5z0YMw9Gv+DJT&#10;+HSLXK9mTziOPNsgcr8qPHOHBtxCeCZEc6COyrsbRkGuCI3ACIHcRxwLOAzHeWIeHV3Ms0IG24Sl&#10;QjAqOx3jo4ibhjCgP4aFEdri3IxxjN7xIXBEJ0bhu+Jm4UBHn9PewZRcHHncaya6mjiA2FFi3eZC&#10;6SwDcds5QUF+Yaz5eO+Kk6hS6j0kZkk7mDKPxnoSIBtqwEpaI8aJNvVWpVlnRpsl7bZZzWM6U0jF&#10;6OcMJ8Y4DjgmzjReVpeNY44xHWPU7qXG2ab/AaETPtqQXXzGgaFnIZeBtWl8r0rSOOIAbBnv6bNS&#10;Ss1ET55n49mbyn2OwCElh0oVlXvOmtu8b90j5IHOR62VLTVpKjPykz4IsUdXG2ddVxeV9z/ZZhll&#10;LR+mk4+7CgyoPrTjz1NgtITDxgfomm78CT3rKFUz1yXg9mZs26Xqu8V5N+Q1S3JCs6J7sQtT5kJY&#10;FsHce1SJ953OsFJPGZ0ZXOue7WKD1k4a5nd2NE/tCaGx3GXdmjeR55VRwVeDOuk6cRjyHvFIeaHu&#10;EGXQCtNy2SDtWGUFdrW4mvf8YFunlruS3kgetXbPTKwUVPByjM4ZzyayHaa2sFqPNhAV9axo4ZER&#10;qM3fAmY7UAdKAwoWel3UkbE6g+KJzuo+gu5ZOrry3d7RmDIpJkxyj9foZQqZe3x1P/aauDs6I6PO&#10;/bZgPpb3iF8y3bfldv0BkbMKCsp2axwzel4vnVr6p121CxhJZy6/vQHv1UtN74Fa/wjGWDvxevcF&#10;6X7SnZvOu/avLMcOgqBBcUn4ZnOo+lrygl2HzBLjUNi1m+H32vSLwAWUlkeUM+Vv3+59pLxf7jXl&#10;Wpwwe3fuxpmAcO1iz5/SWb1308JyyZS53/bXWvbY4fm7RQWHscFMfprLs4YlEswgCEZHB3pL7LQ6&#10;B4j/t4O/ZSdLukHa21BMHt3G8F6H1MMFCfurCz+ebWz2CKh6Pt/xfL5hzidgYVzGeGDagRMH3ifw&#10;9nSYxaHRc77jfD4wf3rCAByPA+PLgceXL8s4frtF6U4iq/xRRvCSGfh99LoAmRJxgnEDDoDnflIL&#10;pk4e+mDwuZkBNQFCmSrNDRiG4SMVacJirznSkX/YgK+Qk/1smGmM5ZiYOkDxVnFJaRvnyJquVz1K&#10;M4NZzjHyPIwDdjxKnq4gUiQdNcWXEfMAxzCPTRmTO2kH4HHeCOVgUzlMC3G0BAwdh+/D21jZHT1U&#10;4P2AXgo/2LpTd4sS7Dz9u3V/ls/yz1s6gF6pCWlZ0w9XXgoGAPE98kAUHYGv7g/Vn6hz0e4rGgGU&#10;Gjba/SiT2mXUj2jGR3VeZaj/bSXPyFjThQRTBACmAqEBThgbsAg1QBoVrb/DGCUYamIta2iRuIvv&#10;aAtGpwGid8tTzk8tNA+kghhPmK/e4pAwQi6ZoGNVpnhOATLXeRkEmzetOlkczaUyMHKuSr8rY34I&#10;cGH4cO7sb92jOLpE6y0Mqlugodik7/WUWadESocAb8Y6RrRoPyIIXvKCCMRSHJzb+xIrSEMc5y2j&#10;1bO/TOswAGD0CL3+kzGy1rl259oFcWhRUN7q0agPNQpT+AhZzlue2pRvy7kyyprlDqNwOJadOpfe&#10;eSthJcgvygYfJuxyrCR6I9O2cRdUbMEt076n0sFoWA4v3/XaOxFCpM1ZBrkTwNOB5wS+HF6GkzaV&#10;SMZQt3Sc5LwaCT9aucvVFxSquQaj+91DcJ6IaGM4/HRILDJi50g7TmEWEbaTAnrnEXcfcIsxMd+3&#10;2YwUKoNjmjgG8DgCZyOtkHPjRvcxnRpBSygIe0ENU8gNAMcIZ+dAHAg8MmUIDBvEcVGsDKa9TI2g&#10;KlrysVGMkfPCnS0kgJC3us0Cp7nS1j3yduO/DTiEoTr1r3EAWNSorYTyZWawI5UaGVs7qlBKgUvP&#10;AFTEdhm2mkimXt/8g/RlGDDHAObZtVnXQycmj4P0SXdBUd6mR8mrmF9a6dm0jm6O9EJx9xgEn6Yt&#10;gNUZN7vyQ/7D3MQu/JVE4oYjlnBFLhqOOtYZ96a809BHvmL1Lh15zcOkRQ+eaLJwXB/aQzYIXp4j&#10;/GqKxoHYDVbDRNfT7WD94rWaaOMcaf7W74RTGfEyE91PJ7nut2lc5hXj+iN2j+V7Jm0sqfasHefx&#10;Z0tQrefclAyV4sic6fhWo7BxZ4DLTg5ORdLCrGOipalJS4YBR0YR7m6OCOZg0mwSP8vzfTTlY4+l&#10;Tj5Zplng02W9k2+Uw4MDrXXLf65zh8V5sqwLOH/NzetTzvJpWOALXo5l/l4MzTbyTJsoc0YksOcu&#10;Pgh8BG6GIxx1zzEs639hMXNkuqpc08WJURuXIuhg1mzHHHLXaxheRuGiV49izzI5df+DyDFc45YJ&#10;SxpSWRHIdIqc657G+nG5SAosPHuhBPrixnO0Kv30XsSVHNh2zbY7BKYbelTjvmlcHQO7YLmMfeez&#10;uQq3Rm8Ar2CCQtFO7Hx7RutLmtTU5ea5hW9rxxOxboefHO1mWXRsbZxDwdalwp1mV/13Y5L71U3p&#10;L6xk+XhX4Y2tKDzYcuemdyiYFy7gOvedj+/yXtHH7FuLXfMKM8WbIe9kE653tnkAZI6EDtzNNVqv&#10;u126mjqd0wgciqCU1AMinUD1kEFL+hbb0xCMqDpTVimNZH9cwT8d6gqggqrBB5LXzYl5PvF8f8d5&#10;PkPWHCOi/ccX+DgwzXC64ZzAmI7zOTHHiXM+SiN7ob7+E5SWQJdwy1yUSuusTgA0foYek/KcA8hg&#10;BWo/yDOabKbkMnK3R8rqcLQ6OntnO2XvmlNzmFMulNSIIh9GwGqf59E8MuFmd44sdBgyOOXoSndj&#10;YpyGRXjtVIZ5HnUxqh+UfeMtW3dasF/TMW3m7syJyQPN7ai+2SLxaZ0oErVl5Oz7PX01xr6u0s1r&#10;+PUe/HfLHSfml6avV9r6WT7LP19ZcaLlduFoonvwAVfmxWdJj5w6tlg6fH2/2itCWVYilFxSBNIW&#10;OvSXjfEjvN3kxEv534/rddj3GJ2juch2KmCM+OR2fBpE6bigADO82bGlxMO0PPFEEnVSbmuRlABA&#10;Ad6yndru7jQioQ2jQBldIz0SASkEhDEitQwguYfBaHekQhj9XNrKOpRRR2lA6rheiDFE1SoaP+O7&#10;FWDHQ2FUGctbQEcRjvSO0KFEgfGjUuYNu4ih1X01XtKg/8pZ0XLHaxMm15DVEp251guzlpFqBRWp&#10;WJy+e6+7PBZBwJDCXyobOe5hzJPehCnjGBdYM+l3Ddb7XqzF7MNWQzpL6bEv8f+xGGh7TmP5wnBh&#10;PFhU5SIKYwVPXP/oUh/wilRIbKmfiskAAKehqwaVQ4vc/we/zxPPaXg6cMLwKEJIg0ePq6sKp6XJ&#10;M6vsuRNdFHMAMTX7FyH23u8lcAwDcBjMHyFYPk8M7jVJwy8M8DkAm53mjluwUmA1D7w7ADw8RjV4&#10;8PeccD/iIDsKxdMxMqHPoBFBGBejsIeFI4OHfe+p4IoWcFzWcOa2AE2lYOL6mSF2klns+NCHy9Eo&#10;eKuFB47nMtUB8Y5Ik7wIs2XYZl0Z+ZVKTzmonGvMSFTSq+s6a598/a/vkP5ZnFFhCBpedD+dyoSv&#10;Tm+QUVGz6X7NNdBp46Q1N6t0iORnY/QODKbgIR+qnShIWJH+06DJ66SX4YNLU6RZ5q1vJ1StBccI&#10;LAINFbPzhKwredKmGFmRp4ST5E1Fm9fV6BWSiDGuq1mlm7g4EgqGcjYKjjjn3VHCEEfrrkkhZX2o&#10;TFvjhxqxGMm/9jr6oIdaUxH2wR1UXPfEDTGew/tewNksHsNdnTHcIbzb670g9YR1K7kn4M3rWfZ5&#10;GOC1a7Hn2RFO+WFeczbdMa1lLV05hzgzWLtZfcqsNiybZ3qIufSroM6UWvjiaOKampEKNH4w7aHy&#10;R8Li9FnA6F4LWxCy7E6zdTyu484Ky4DinAV2nfXI2lqmhqukXDIWazgrflp8svvbTrGEMeTB5zVe&#10;K1mCPKYjrTsd1UrnZHw1HXTMW9IZ3qgOB4TOlLvNYLnzZtpofqk0t2SllstqTsVAZLlmuxJWa1oI&#10;yVXvdS6WXfC0lptL+0rUJ4e7cg27VPKqzjZgEwBevJXjv/RE9I97hXKjhUlKFpnYlL/tbVjTQ61+&#10;Xzd+r+uyLnf9suoIcBm7yTPAqqesdS41f8e50LsftueujOXm5t116UvCdjHll+/w436tLlBgN/3d&#10;isv/pusgvKW+Sn23PquLTqjL58uQF8dvPcF1FX6693VxcMhXwrKxTUftzBhCIosJeuTzngB4cLKm&#10;3Rm9y69kwnRWKNnlmFmvLqE6M2qOZO2LjFQKpJk8BpgekfFv7+94f3/inBM2RuyyGI9ICWgis82k&#10;+zZwHAOP44EvX37G4/ETxvFomvZPUa54raKFy8VWowzIMwQ5u+EQckTk8MRZ6XvjfEAg8DqCrg6M&#10;o88MtEi1gEhrmnvbhZ3TLkQdx+xoOUrwyFPGYlpfoHcJh8NgCm/i9f17w/oqlzYs97WYEC/elfVn&#10;alj4GQFmFX6GDLhVXQTVp9DNwokxPNKSmR3Rps0MKqCcmRPktowg8GJ36+s1677XiFfKpLChOyWv&#10;VETL92jfrs8ywLLb+iyf5bdfdjjfgpSQ+CTylYNOXk86tZ3FU0yMuy76tDrbao7Ssl7xxEUvQz23&#10;WYV+YDzfK4vAsl3/tXX97ysPAMVBmb6j1jcfInPjQUqTTMQkSjCFf8Z+zsmDeJtga+k0S1E/Dbch&#10;GMWildcrX59pzJq1lXUksIaRtuwa6IjyjXMt+bhHRfcFEzwzR/1YhGMqE6xHGC5QuzE0vcxIBksQ&#10;MzA1yjoHq05r62f3rIQZ5Jyr44TpKajz3AnH3dlS2/bLNw/vwkbfoSy+zs+uxfV88EoL2g07az8k&#10;oQcjYk23WGst/KrGi4CVq2qzT3xfMQMOt7D4TnEBpGCkRrywR3HLL1rQlxZKsJcuc6SEyynvhNNO&#10;PMKugiTqvA+ml5rSJ7ZRRh3z2mpcctCI6E5HGLymRZTWgYkvMDxh+JLzyhzxcMCG1+6iAuB19teJ&#10;zBsBp94TNGcixAD3e7hbpJYyT8Wqc5Wajzr81EY4PwKOjkiP4o5wyyAdQLnl2iemZ/TxbIPOMRCH&#10;0uVB0GGUpDEtad2wTEXXgr94aEFD7DDgyzEqwlyhvklERzKF0TkmZ8GOopV9eHm8Z3noeq5BKhtl&#10;nMoxeG3vWsCg+l6p4ARumgbTsNxxirH8bXDkU3OmyuQx4+EOROHc3nat+UI+ta9qSBbjgbdzmTwI&#10;Y6QS0IbHwv4c4/BA28MH1Rnpk/VZSfwcyacg/ZN3SJfqAEW9Sbg2VOqxWeiRygIRl4KOmURr+daY&#10;FdCoQrOsZY25qcx0hEeuHmonMoCK8p+g8Na0gnR0DKZ3WOkIcvz8PedU9ptOXe5Io0GVgHAsyheN&#10;44f14dSrghoXNE1Rt0taGJ+L4rUQSEkBJTC5FBm3AbXzx5CKPIBKUUmcRNDsOr/Cg0YfdU5C88aC&#10;TRqNqw85yKPTITllLFik9uO8OkooD6MAO5v3UYnX8q8T3wUudIQ87etxBpiX3/0w0jUUzCzp8wSG&#10;93QuTRN8dcwtzC7XrGaXy2LVnsMX+ZKl00B511U1cRnDmXqQBhYcSl/2cjFyCt1yNH9Tjibwclik&#10;pYsbI+mvlaCqihRHrikLo9crn4AHjz4sHaiOwBtuBJTeFj0QY9M8T8yZfNDjTCemmerAAb7t1VeZ&#10;gu7xPNO43E4hLimVQqup7bm8Q7OlLMLuD75TD21P3izr9kJ8u8V9S/qxXlumg20ucHQhVFiZWrdP&#10;3HE03MSbOzXXAYmcsY/nFRHbxlUR1R9PEBYC/vIZ6drlVsoOtw6DVy82XvX8LkwG93PzURdvnv91&#10;VVxeejXTDghtkyfvrl1+KS+3vrLzhZc92J/Ryypb5RzqElCeyNS7we/0vpxpB8S5cSmk9qbS3n26&#10;rJKRQ+x5/3399O5eiUykuWIlD7pieH9OfP36jl++vuHr1zf84Q9nvGsMYRqYY0T6n5SRj3HgGA88&#10;Hl/w+PIzbDwAHCBX693o/xzFvXdf0JbSIkaet5mHlzvO0Hu4u9iBOOvijPNM4XA/4dSiLOPvMOJd&#10;nPDcVThwJDiEA8DZEQTsBusbOOxA7RcMhoRObxkDYEqyfDkuz0yByB3Tgkb5DTwPja8t2CH8gEEO&#10;lfXDGs/ckLumZ6VQY6AY5RliooM7MEYjhzt4PuJpIyBohJzlPmA2Uw9Lam/s3FGD4f8dZKCUoOW7&#10;sdH3Kfz6b+VguKc4r/jTZ/ksv9Vy5T0toTlTHQDwTqWbzwVjChwHkAFpqVXRvuptQeiAhtZx4mPX&#10;fdPJObadW9RMb2WdvwT3Nn773fKvgeO1I6MM6C46SE5CRbCKAM6DUCtiSubL3cOTn4zWqahTKyLx&#10;z+0UGrEZUYy+1pnKx2G5bV8iSmkEoBHOaLnK3schVwiFT5QzKjkL7IGRBFSuOWZvmDYv/lf1oBnV&#10;Gh0cfwd/GaqfrYTkqB2lJIfCzyQDaMUlFX4qsrVbQfQERgHsZRffmfv5Hsy3sXCupJ7Oy9+lI9et&#10;q9l1wRfKJ+Gl34t5Mf5L4UEVxAKlXMcUM+DSsOmzcp0C+zItNBo7jcptgmK/LLvGodDguRBU5MZu&#10;tjm9hCCH966kGokt7VRdNEqf9Bhv/RUtxmnAr3mlmWqdh9oqO4F5TsxnCLnTMnIY6pTTeaZhvJqM&#10;D+KwrCVHE+sy633DxPAjnzc4jquDzshkgMeM6H0HcwbHQdCM7AsH0EyDXaZvK+NoCtbmOI5Uzmzg&#10;MKEXTFnl4XKNHRkjz1tohQ6G2pHBVCydaqfTqBFAei7WCB2uQ9FbsaiEgpY4IMyShz8TFxy+1H+3&#10;m0p3OJUAjcYdO5JJC27GeUJxOaLlHKc7TtGwjiPT9uGy2OtYBJ6bzFo9v1KOhjmCeCRFyNQvjD5T&#10;mlLzmDazI54dhAEYeBiwgeLKBrjbz+53p7FppdIXflf8zEMpolNWd0It+fll4IVb0lISkvgUAatf&#10;637pahM+SLMq+iTh8fqGFgIq56P5GHtHGK/NRAdHZEu1TQ8t10/BItaQa64O+yHCXznsgXTE3fTY&#10;gk8ghU73ypZxjwf5b2FBRn7S7Y66HoW94t/jkTiZb6wqaqcHC0eP8KsUntuQjxYlBnl5OzdIMiNK&#10;ENWGuct0D4HQXDZG/c84EPMUowLr9lrmogIyH4Kf7GTR5FHnNARNSHpuLactO1l7NWPuRdHf5Uo+&#10;a04HqciK0svwg2cP5yz4jim+ARS2YgBTUQXftkXkK76ShJ678YhXKhcDJgeWG3OnFsxyHxXd9cQF&#10;yNyQpw6Qxt71OeacOzPCuBS8aXLbF8/HMKCCBhKdFyPR5Y8YITxL8IbvthGN117P8f1d2+6ttFBl&#10;uFfU6b5JxeT9ll+egq+7214X38Z7d1vnUW8xdEuDBe6655fKF52p8C/n6oae6QIzgImI89E8rulk&#10;7XL/Ly/2wUJ+r1wlpL+shhvGfnn2Ol8pCVZayL5qYKqpnut9Dhu/Vjklr9+IS5kDdO25GGdfzoPC&#10;6WixIZqStix+M7VvP5R8JgTt1EWmpDnUPvU82JxkoHGH7dW48zmZtq4mAqme88xDpUc4KqbhfDq+&#10;/vKG//Pff8If/+v/x7/9+3/g3/7w7/jyOPE4wmERPC7ljGGw8cDxeGAcsWvjyD/jWQk2/ufg+Hcr&#10;hDivpdMdx7Ebj2FvuQuDOqRTNg1HQWQOCGdG/D5T7phg+stpBjtz18HI3Rl+tD6XuxoYOBi8OnXI&#10;RZZc6VR8nc2TCodqUPV8vXLBhxwX1qDFDrcIB0Q8anHoOPO9ZTvGADLjs8H3JTQSV8Bs+CWvRs0t&#10;9czchRLAB6boCll2QuejUEKL4guAuYwQpeu2HS3wVO1Jq4P815Z10jnOyoBRc/Lbx5jP8q9WWt5S&#10;+13hT+pPTLdatjtkkI83jQ05iEE/UVZMFMwqdDCYOjsLF5MuGekA6QP/dg1yLz8mlX48L59Fy4Nf&#10;dAu+Xajxqg6VbJaKHqPX20hAwKssFi1rUWMlAJTCHHEBcOQBoqDMlcBpKS8ZMOhcWZWXyAV9NeSX&#10;cgrUFtyQ+VbG5mkIi139IhFmMzZEgV74YQD5YmzmuE0M+0ZDGKMzk7nwcMmc2IxbR1cW5hayIjOu&#10;BQ+tXqRGUbp4pe8vRp9CzlXZWTQscDF9uVepaMAI76xblRoxyGBjyDqH+l6P0QAfFVEegOEwt951&#10;ULPT6sWemoWztxOUglMIabTWWTg9r+wkJI6tHFD9YG9aPGulIhuhtK9yBIlmtd2RstOsHIyKR2HT&#10;aMfYMMMpBF2Td9Lg52B0Z+YHz7QWhZums8jFMRDuyki6gJjXrLPPYH3ZuTikNHe92GyD1HH0bon8&#10;Y6bVYQNgtLGHsZqGNypiZfCzMDT5NDBlSDwbToozhd1I6xIMrRTGTHVUUdjpIKnINIMYO9cxwpDn&#10;ZBAWAO6uoF55kW0JXPxNuonV0Lvv0iqYqfewHOBYzYuh3AgDRUNJc4DKDZ/0hmsagryXtXIbpAAA&#10;IABJREFUgygtaHEYIPG0aDZKiO+eCKAWbJPONE2XLheNDuO05dz3brMefr/RdN3gdiY5U94Sz5ZT&#10;sXaWinBUfXdBeMFN73nhrJboL7TTZd6DdPFpibpKXCoKoTwXadh3Dxiu69ma+WLQ5idTABFzmCXZ&#10;dA1AvIe0l68413PU3Da0pRvAuj4aaeP36oiYpBoCo5ICP6c4hUsHgE751PQTy1zWSpvsHMg6Rw3R&#10;my8vfC9x1xhK4LmOq1OCZDd2hUY7j2EyR1JvXvS5ySQAxuEp0CqJ1wmIIqdvYBz9nQYKphoM2EHO&#10;e40g0NGaBxSw5iAOpCMw6fwuDRQ6JYsowltz23CsdI1nCIVTzzIg0astIkplYyyHA+mjyCYXZRpl&#10;yCm8Nq6f9qeBl7RGwmlWuDFZi2WYCnMOoiJJaUzjWNuyrsGAdOrlPHIHoMUuQ1IIl7UrDmnaF69g&#10;h+KnPitbDFLmK5nZ2rkSc1FmMKGKK+2SH5d5AdCyfhn/8vwqdpJpxJZi6FQfpmQmr6Ennc+rvK40&#10;eCFG8r6OB1jfL2wQGlrVrp11WzoilTcP+H7xFz8TgbzXtTu+XVgFprxEWqrP5Lsv+9X3Lm3uhKa6&#10;ct0FdftsE/6bG34dExoLP2j+Rxr44JnvVlrP2PJ7hUq/qafuJi2wvW3fx825d6nROm0olB6j3rO+&#10;cdO+rv9lSMvXDXoQ6W0IV7aATZ3PMfPHwsyankZNXnSgaOTSQ0edc0C6qHxnQfh8p7L+WkXHa7T6&#10;OYN+zel4vp/405/+jP/8//6I//iPf8e//e73+PnxE8bjETyVssaIvK42HrDjARwHPA1KuvPv1gn4&#10;mykyZ+4RYFk77JT/8XnOdXKMJO+xO+8Zzot55k69+I48gclAR0bAsE3DOAZ8jkgrlp/Ua1rOS2d6&#10;9aD/AUG3dpKt4/PkPZp3foET73qpb9YZgAVXCYnCd/d3sjPr1x1vTLvp9dCS9ljrA0I3PKNPkZlA&#10;MgYkQ7ZMlSwcStoVTnVzJmYtpz7pN2wTpDJbC6/g26USpT1bDXftfJbP8lstmkJVZd2gMWfRmE5v&#10;5/LO7PtzCnoYKgKX/GzHm/076aK1E0OvQ2kT63+JaTtG6ucndv7a0jsyVBhUJopYE6YoCMWakWdR&#10;JjJSu5SjVXXS6EJ36/QFmwTXBD6+0NBkkNzjhurMCab4EGbi/VjVZJn3PJVAKvcLixDqnny4veKg&#10;uCmMQmFO2i/W5G0U6GEKwFYftadtqC0FRzrYh8fJNk7oQ1e2tTt19hYXwvCdsijAUrPJH9CyxVXR&#10;uoBWGyfqEpXDjopcXjJExDxfcGmfgix6t8WeR49tVmrvWvQQbtrJQ3hM4c71IijR8NGcDzWpBNwZ&#10;Im2RW+sUO9na52eBCxqMhy/vcprkZ79lvaol/qnwI4zhnHrsR+8uqb80KF2Ep+oeZ5GzsBfiTDty&#10;Yv3SXeFnOB0qGZyJA+GI6OzcTm2wOPjbyNy6L3Ri0KJZipmNzHThwAzB1Nxyp8csAxTjnHnIb0Xn&#10;gsoR5HcbrstgXHPchERA5EURw9TYnBg9xaKgZtsb6pM06nwACKNqIkmZgbzpSOMQlSjuzuxo8Xa6&#10;omCxBHrBxW4l5yq/lJ6xKfVhRM1ReaewCi81500mUNabn7pNe1ajwnxM+JAvU7P+IMGXXXvsV0ce&#10;bq8lbR9AJjpDIWTBedZ/mOCVOrByXnp+CGtD+APHb6AJfNT7MWcrOzLpg5hvNhbRDpJ+S/uxcvCG&#10;8ws9KXLJdr3XX2teWBPnhsKpybwoHkCKlVGbuDhspac1lsJ9xd+mTSVeco4Snhn7F7tFhL9Zjs+Z&#10;ZxxLwyU7uS+pPHxjgtxpMYpMWB24CiBtxrbMSTn+YIVPp7UEUGc3KBB43O+dauKs1r6AfILpY2Q8&#10;XFeN0N0Ufhr3mcjDhR60oYC8gXOm88aWu2fG+Rej/dhOad9AD0T0FYYbVrW/fKYMItaGo8Zr4Mi8&#10;2C51hkMmd6QV+lin5Ug+M2ncdu9UdtXx3rkVetls+kO67ED4jJPnOemGyzp1vyOFXTHNBoKV2qEV&#10;MeJF0qtaiQ2X6IlZAUufqrva0kuJ8vayJw/rPtw9uLvjaoSOmze4ONv4q7/NU24fWL+sP/dXaD27&#10;1GXLWrQzwa/3+X5+XnutfV2g/trP/a5U/cFjHxbiefflu2/cPGQv7gt93On9y1/aDV/mYYPWHy/2&#10;coGX2yt8ZmuCAKoDtGB0hd0iNje4VPTse2uzLOzKCL1oRO/EjcesGhp6/l/WpzyvcJ3M0h3cGSCr&#10;toxbRh/Xm4CCBuSiYVnlOSe+fv2GP/7Xf+E//vMP+P3vf4d/+/l3eDweAGLXxTgMdtCZcQDHF/DM&#10;BqaTeoXzv8XCNE6VItBnOcTpM+IENWlJHuAnpj8xzyfOdGbMM5wYkTolHBhmfeg3QHlkRKDotNgV&#10;arFDw0by2XIMofjb2m8GGNAistGr5GHF0yBwvTCK5MIJG3VOpLGjPWJ9sZxaG94UM3DaUJydwd7B&#10;2nV8YZXGJwKSnXKFJUqm1OUz4e0yKFy5n0u9/X90fLG63QQQ5wzvdFHx/o7IEa0FHX7MYf9ZPstv&#10;oSgHpz6h14FylCJ5Uu7M4DkXxWcmg1bFsVo7KQAhdPUhXDiLoWwfg6nQ+QKd6KN1Cux/d+VO3vgu&#10;w//O/bv6/zVKODIgxgMI88qP6Z3bf4jAwihe5iKn8OP5bvCWBESRo1re6l0Mu9eeUeN8DtZpbco+&#10;h1Y0zwI+BcVqSAwVUUFllaYhTpV0R45OiwuDpWCwtnUVotUgSUNi56BsDrx1uIQKXAxpJkLxPVgr&#10;0893NuFODfZ8ennmwvizx7UAjIBtRn+IQE3h1S4Vxo16tB5QoYSKQ/ex9UQZl3Vdwddt9X9aH/rd&#10;09edslxLvx22qPguqydoYdmGp5xYpK9yfhJe2jkVKSUonGanGLmd+fvGGHWYbRiWxVDJL/J32Cj8&#10;6pRs60gKJyispWU8cIwpsEKYdDdMHpRcw1jFWTIVRwtLBOWSBx1gWhUSAx9BN0bB8ImBgeFnvjcK&#10;EgzJNCbrSOGZSJyCZY09++lp6MSwZnSWzpE0XA13YFqcm5db74e3gKipZgrO4YsBjakdeBB0TKv1&#10;4BsQt4nJUod9rwLnsvsCvQ7L60VkfF3rmndHRQyIAZDfy6gpTNzreu/EOFMIsBxbGQLbSwgtZRpN&#10;mlDYyrbFaEsALqd3KW/cU0B6CdDxBhkK0Od/wBl/ZiXQxEdAf/ApMp6m0CYTqod9NQa/EAYMYIIt&#10;M4/oQ/Ktojdcv17c4nE9lI1St8mBhwwzhZJXf3eqr4LepZsNE2Ww3degm29Q0nErzeUVoaOEbTMM&#10;151cV/5zrxzTicZowOacVi8Vdc2/hkXu0tP6lsAMwVk6QQbpevEQr90dIJxL/3nGhyfBM5C0e9LX&#10;TP3mbI94lwp6pndwTc9RfEVWogw9OeY6p6XH5zCczshMy7PJco5zHmmfYu9qBx4ax73qaHowBf5o&#10;AKu14RwIHYH3PM2czu4HBxU1I/lkzbHwOMIw6VDTw6C5iufFVzees+LTldxGShNxkucuPHVmsE46&#10;K4yHfBKXmVvcMo2YkyfxHCPAbVZKNu6C5OAYNTwRAQQxXms5t/pNOq20qu+vqYIGRoU/O3xw7glD&#10;jEijc56OjHXGVKy4kBnhO+0E2B+7o02/pvhWZ3G963PrK/f3XrfyQdExvGr/9eW1haZB63tKT+3a&#10;qTtDrBL3hTTfvH/X2Ttvj9Dyy+u343vRh5dPrpztg9o+aPjOfaHvylzrvLk3nP7qct/ibkjpoJV8&#10;R+6bCQzrFqxLS9c+LrOmstvLfn40Tiu5aQlc4O9kHstYUrdbZKUWxOp7ayX5rSLDVvyMxsYFm5re&#10;hOH+7e0d//dPf8If/+uP+Lff/4Q//Pw7jDHwOA7g+B1sHLADoYOOgdh3eMQu70vNv92yOigcPiMt&#10;lFdaqDwLac7i2y1XezotnjjP9/x74jxPeO3IiEO+LQ/7jrSJeYC7Rapey8hTmwYfA3PG4enAgTGO&#10;tDmMBGvP7m4BB5TpFhq80pm2B7XT40qDmrN1cAz5n1QmbWv7QSMon+V4Bbp2PleCSEmTq3R14WMS&#10;QNABYDG/jFpZoK8En+/BZMoztvVhs3ndF7uv8ubapwPjs/xzFl/k36ukRwmbz836TZw1bzvCsgPL&#10;XXBrkx3qauMmn+nz5JJ25Jl57dQgTfloJ8a1pR971rfPu3r+dUvuyAjGUIee4EZGtnYEuHvk1E85&#10;jWKNgbQ9/eEeCmMwwVnXqkKgDiKOtjyMa6UwUfhqJbBAJSOYmc+dh1+VeLXxL5XVwpihUaAsZKDe&#10;tkCshh8qz3HeVuz0mGl013Qw2nadD5K9byXGlvltQ6gwKolqiNdKJHgJ0ztI71HAFEJri7D1eovI&#10;0SKAoR+oBlpoX++7ysv1/EAKu1on+pW982aZipJTkG2y3jSFxHfT+rxUyDI4bBNFIwrbmVW/rcqD&#10;wFA0bz22Mta08MZ+XYmOCmDrFZ0252C5vclmHexb404c4MHcTKHkAJ42w0gvhiemBeLM1DF4aUgf&#10;j1G4XylDZF3o6F7PhdmE1xJW8yp33faEd1+GhbA9Rp63wOFGQ868GhaqymkDbn0Y7xgDI+c+0tbl&#10;4eHV1hHzpjnCLPqmuxnCfpURtsOAOWEz8qJWfJfRYQfQg1JnThhgBWuxBsfBiSlkSnYrcJ9zptd2&#10;wVfxqaKAONWuQry8ttGC6HMoRcq0yzhpjIJqZp2AnVHcvVsF2R/10ywKq7SpV70Gk79r7iWNUhrq&#10;y/rnKDzTSPK9dhqMebDuwEgac5YCVLsI2bjXRxnO1ZhqydO4AdXYFQsn1+KwBHGRO3uwzlMqqpzT&#10;lfeh+FlNPfloCUxs/ygny/0EJ1e2bmCUs8IKDnYSu6xe9t29764OtaQdpodzk/73teDy3YgpbKG4&#10;VskLXEjjfAi5XM6Ikv+DVHjx4J01aSmejACvY9DZbQs/ql0eBtnN0XhNozpPuyIdiLFn9KIb3JkU&#10;r+dkcpcPPM/F6Ckpet8TVmO9MvecQw96QufzlKhayup19kIBd1Cq02OXVe3AYx+ztem6a3BNGWVM&#10;HMY0mCY9ddQc2Zy9noYN7gyQNeEoSb9bShSnKUIhOcRhQDAtucaaHDGlHCVFlcsIJ8s5XjKYFY6C&#10;LxxDnOsinw1J69Ryn8A/YieW2Vjw3okvHpGWj3FgIgxXnC/PmuJz1HwOizST0P4kHNbOHJFLHEhn&#10;LhnHqHcULq7pl6q3NRdVn9xrnqt46j2InkqZP1m3y7UrT+kerGk4bvFkUV5864Nt7/q24K/mgHXf&#10;3f/gHWWtpKnY2vO9740zCb2Xpu9N+z/Wpe+9eteGKwzI1b+82PLx4u5t699t38g5/AZK7td83Qvk&#10;613nPJBImDx1UxxpUN12Q1yG0PTrelNo5KIDEia8n1smSXEwgoA8Tj9OnWprLB3axX4uA+OP3Dm2&#10;HMrBJ7xpbg2X/VzlCbYxZxw9bQYcY+CcJ97fT/zf//Mn/OfPf8TPP/0EGPAYAw947FBzz50DuV4p&#10;P7aQuDucfhDg/06lVEU6KzDLaTEZOZyynvvEOX25PueJ5/nE8/kWToz5jnm+Yz7pzODZmY5I2znL&#10;sM+zPSNow8IINywcQWZwxJkZjyOyjZOneMo1tXt9Omrn82WAyHdR/CKWo2WgfAKUWTvwpYQSmSvq&#10;++pEyT9pvjIyu+euakQQ3LL8fKGNj+ttX5+zdo6EPgmE/Jf6mK1U8lpFp0TujooMof2362wudKvw&#10;v/mBLU/qxF/LX4Naf5bP8o8oryTCOpfH758sa1ThBPFkx5HtWvGuXU6gRJayBVNMgXhpN+/9NcuN&#10;vHu5969bHq9u1EHFgMxhb+PlLozONQ8s4iKNA8FbZIt9p6eiohl6VysWkUWjCXSkwDnzMGn2gEak&#10;NOimwnjx+me/WucNrqGKUyvNUigPphBROZNlPpRvhOjgTPCfbY40tjoOhCLOtC1b9xYBWa/tBqXa&#10;frgcytadsr1Tl5kgrrI9CtwfoINFc9yZc1DxR6zxWJh6KxG7QH7HZ9fdA1ieXUlJ9/XYhJDOoONt&#10;6AANSpAI1XVQw5isxau75WHNBioSpQ98uJSGpFXZp0GhxLiSw3TXCnsbnyPHMef5oQQSBp5s09uJ&#10;ZxaprKpjbamNsygUPBx4zolzGtxHC9gz0zGNdQXqmxHzFAYF77aFJrkP3erM90dQEePzcnDSEcrZ&#10;PGcavR8AHNPidMMDA44T5mdF2A4P5Sgim7JHrHt6OE6c9CgUiEj5E4syeGCun9kPgFuzK5VPGtMA&#10;1EHhHF+c6zNu8HKdQR4M7HmgsSEuasqmUDgIgFg+ezkFTne9wlBr02dVtSGP6WY4poK+otFeh9Ga&#10;tbOs86hv46IgnvizSeHYt4q3giNGyek1LvZvPwdJzZ9xdVKtWCeAfAdNC0I/ZFT6giChTB8Bf3Nm&#10;JId76WwcNTeUO3juRVwfFofQnwXby+y0obPWcOV7hTboqav14VU7EEmsmpiVkkMFqWBGnQDAluxB&#10;DK+oPvQMXg1uO90elUeyHX08q4MpHLvuVvC+K25Zt7c/G4ZclOOTv1H9l3nc6U85MGImDrPE/YHe&#10;cZRyxDgSTxu/goXHfe5CJb4O6x0bE0fggPD3MY5yDM45C8cdzUs5RyvKU87xlEOaVkzi7DScRjU/&#10;nKM635xUXhsA/IioTMpA3LURTot2Hs5skGtNPAs5J8dmJnCKpl8b/BR8IuFhZoq0pLkn0/8BcQ5P&#10;0pExwnjPM+ZpMGO9Vg03LtBRv/gpeC15vmHdQVqIZ+xgrOkwPs8nm1fbyDmZPISUfRo46aYWlohu&#10;DYRW94n3OVM2bgmnZbILJoaTcsQhpJ64Foe9UoCxsjkCAI4jHX+N3e1M8po8r845F6n6scy3zMN1&#10;ZB8VlZ9eUYLtoOGysN7LIS+LIhNw+U7MAtYR8tXvj+X75Qd6KW3+6Nz9ynn4NWWv7i+fgv9R+a6j&#10;5uaNlXMCK5zdDeR/Mnc/+s6PPrev56s6duGOT1Bm22D9po1yE7vDzz5PAiknthT7wSj87s6PAEnu&#10;CJsT00bKz7Eu0yNOa86J8znxPE68vb3hT3/+E/7zv/4Tx+MIJ8f7E/P5BvvD7/Hzl98DfkQKWI8o&#10;3DljN8KYeaaeWxmZfkulZK054Wc6MM7eiRHylKRByR0WsTP6xDnP3IHxxPMZTgw/n5jzCT+95oHz&#10;MkbuNB2xzjYzmGtYBKIeA3YM2HFEIBdm7FJnNAOCb58+YPOIc+jsFI2IvGDnGcuI+xleK8a9lV1v&#10;oGRza+voOinDUdbBDCeR4Qz2McYNPDTvW9pe+tLydBg/KCuUOXPFgF34uhni4mvPwswR5HWUHciY&#10;NfPHsFcdftHWX5lNfJbP8vcp5Ol39pR7nh62BzoQCfwDFYSVwahMEbvbXFsvlswC1dao+lyeW2WP&#10;XQ75W5Sd6th2Tfv9r4P8DwCYfmLOp1zulATFU1IBLEW8oiDGSzmqDQsZr81XjNGMwYRaMQ7D5nmG&#10;wspzODqS0wSI4sqggWF0TneU8tk7QzpdCCKaxZlqI2vyM/XAzM+sCg09MokMYdgOVsnIvjBoAAdi&#10;l0bUkYaenDTHakTsFmqPRPzvhmE0qAB30WoadbsyU7yG3+TDw5InGyolmEYoXnQ57xQaVOyZesFo&#10;NBsd7Y3qGf+nku31u5T0stB0o50aJKMnRswBHVU0BrOQ8U9HHurcwoADYWSW8YTOPzFplC7ATNHp&#10;jHFUei/+Zy2rRKQlI3BJEyO1Dc9gYeRrvPNC6PeSHDt1F1CAOQ6L3UbO6N6AkwUHqBzk1pKZuAoD&#10;POGIMbU+iS8DJywNsIbzeebh2gNHRu30rgPkoeIuOdnFOGsryBmwnJPjeTE+M8LUU4uxiPYBHQl8&#10;0L0dTTmf4Uiw3DlhOMLbAgB4nmfAxkBEEaHbCV9G76YwmR8Bu/w5uq+wMJwNgVVC9ZglzFr9lzCw&#10;yfLMih6PRH8P84ysEQeG9k3qKOE3c9gyZ7oDxedNumcYaWBrk9PC+pI29db1KIE/wDn7mjkyCu4I&#10;Gk4kyHqqXsvOKG2rOadwQBDl+EbqQKK0zInTHafTAWkpwHPqrCLyDaPaCNrkcHM8/cQJx+mjnZgz&#10;82gaHcmdMqv37gSdn944S5pTzrGa1VaMDkNGtx1CA/O9eYZyUgcGtiOMuDWMjkG2Sdi0ODw4x3jA&#10;c+oEdu1oHEviZORf7sVr1+2vORbCHBA4WGTwaDghvaezjTPFHRNUspLML6xnJu+rNG/pwEnFnbME&#10;azGx/go38v7gPJVrp/qh+Eoa0ubKpBlVZzzGNR82cmyRcgrJF/twR/KvKHQSdz/b9HY4o/X6PXfg&#10;YRHxeB6E11kw/Wh0aoeIKMR16OYCf+m0tYnHiOfPnE86bxf+k/8IO8OTHorBAqbODNLQqDDa67p6&#10;jyBQBjXyeaYwW+irGsEhfs149ssie4w61zVq9XrOpD4kL3JwvClT5NyPo0+SUTilCz2CU2JHTe2s&#10;SL5O581hiACUHF5DQTpwSMuMRo2MdrVHDZZZ57iLmUY94v0YhnlOwM+YdzNQxpw45fwqwo0Hi0qb&#10;kVm6bqxNknYkjSri79CUpqb1FSy009jBaLcJymHcms93c1A1ziL7CqwLpgrM7ABdFVg/J8jaNay5&#10;0bEYgIDK7S7Vri3Lvf33jYy9Cgj7vbvrtty5Sx10V6xoANcs6P4axS5z82FZ+3PvdNra144ACw9/&#10;/cbrZ1738O6ddXT6/fq0zgGpTtP8H6nh1b1Xq/vqqrvUtcB8wmOu50IH0RLZMoNbQ6ZCHVC6qPeP&#10;pKmNjSG63KW0EDpggdtOxU/k4d0A28ZT4ib5PfnRbNWtBrPWwZWdtT6ZChG9i8xheJ8hB47p+Pp2&#10;4pdf3vHnP3/Df//3n/AYD5zPdzzPX/A8fw/4f2DYiWMYjsfAl+cDxzFwnIYzMn9k6iTPPbqqK/2j&#10;yxTZJ2h+0OHWF+cM3j7nxDMdE/N8wuczdl+ccTaGn++YzzeczyfmOeFP0vPUp3IHxTQvB4bZjPlx&#10;T/46MHBAt9v79Drba06HnY6jUnEgdnifJ/pkOAVe6sS+gcQR/alzEQNnXWCQsoWIBuDOlNozSjh1&#10;hMMG5NcQ4SCfmWG8ZMrLCLAZLT97t0p8pf5dsrkxs0EHeiFhS0etI9Bf0cGm6VWJBU8FTNhez0Dp&#10;e0wDueAvOeJr+usyrna4rM+v6SwVR5Q+7nT1s3yWv1chz/GSPZfUUQ5U6nYwq8gsyuNQPNjpUV63&#10;lothgDvPv9jkivqdmRKMjnLKm7b9/S3LXRsfyTn/GvhbOzLEJpllV4TiWhg/2oijW8NJwltlpAFy&#10;IOyxNMqU/lc0fIoMbclIzTTfM1BRskLdy36Y38ewiiqMMeiIpK9Uyi7ybzIA3tysksscLTzKlmpK&#10;DPRCmxrHMl85DzGv7X0sh2G1un5XBFrNBLoWS9f7vUXwbnZHY9ZSV/5qh01GxooBp+X5joR8HZiw&#10;CvwOGhA6SlD1klbIvQiMKgchY3edqxHYFx9Ur4WXgF5NGeHL672l7/mQe9dpto8N8MzDTbiNXSyy&#10;HvJCEUvN+b09Fn2Pm8NGHxRKLKOR0tpAY1ABZi2dYoNYGg815CWOGnuYR3H36b2J0+0waqaBkjc1&#10;9ZA3EAneczv6jOgq+C3MDNAAlLCS6Z4GQkEa1s5Npo6SkTWOof8mvNPhOODmtVujDaV0KLahueEc&#10;gB3pxJN5ycY5vyGkktGSsPHx0WlAWK/pyulEdIQA53vXzeqwPAcYwbScR1T10ahLJ6/MA9p5HWtO&#10;pt5m5rLfOcRJIettpK/ov6JLjPTuaMI5E+8Qxtii3dlQyCvibCgBZhl8fdJmN6dEz5fgQrhrGAa4&#10;SyYfKfqGTG+Uc+Ve8NEuiBYWLJF++sRk/bkLplWCde5recVh0nPDIXmvN+czHfEugFA8N6PYMcV5&#10;Foyxxlg3SMCEXxKXDV1374RoxwZWKG0+WPAaV3c4tdFG8UorB4Vwb4fFaHrFAIMB7sRoE3oR8Jzb&#10;lQIAyDMwNMI+TlTJtebGsFwL8pedVtaZ04nK7CfqPRR+1c4dQ9VH+kwngcFxSJJpzoVmQyyeZ1Z4&#10;BaCcDkDIRIMZNix3WDi5K/oMIcKUBd73uWWkeEwvRfxtnG/5zHqnkzU9oHFAHQbteNBnfQNBkznv&#10;eR9jNcIWqHbti1wFSQEVvBDFF9X1NUjNcoet8nADaudt0wGve+R9RGjSzJJFc+7CmRhWtUxIKBMB&#10;aY1Oz+agTrqaeOvw2kFI5zQJI/mKGXkjBJBRAbKB4nOBce7i6LZQPFa7GTDTUkdRfH2mJmgfo8uz&#10;MtFVr365KwJDL+rRZ6/EZnv1VxWpTxf9rkaXLxej+ouyd+hibL2r4+4Z/6C5vc871e62lecIyQs8&#10;uzh5fmCM++276Vro9LVnyoP06j6ife1XUNx4ARQfX5Wm6ep4II4sg1l+6vUmfkY6AZEXl+b2MdYB&#10;Oh/0mGtSRLz5tgyhnw2CRSeGagcU43pmdVC+VFFcxe/v7a/U+Mhjiq854qxK0qcw4D+fJ769P/Ht&#10;2zv+/Oc/43FEUM58vuN8/wbM2Il9GHA8Bh5fjpITXIj5cTyAQ1Nh/v3LutMVQb9nHModuyf6LAxP&#10;Z/I8Y5fGyTMv/An3J87zDefzW/59xfP9Def7t3g+c0L6viymBnmenYGSe81mGO/SeUHZ2S2CJCIA&#10;JVIx+Gid2X3iPN+Fx19h22X82RmQb/ekKGdMHlg0KOZkzjP7mU6NnCtkMJuNR+h/ntHWhXYRMOAW&#10;NiGvM7F0RbJUGjj+lm7nBZVPAt4J9BSAcn5Y/04y9zZ7oFuDvqyf4pbt77LW6ou0vVW7l7bOofB5&#10;Ddr5x+HNZ/ksgIhfIuI06AucmivapK5xlbmDfYsQX+evWj+wtG0i6tCBYeiwO74HuNGrAAAgAElE&#10;QVS0Cd5/s3JX/1XG+1fE3TwjI4g0abBRSwNU4/iwInrE4gcFFVTKgFC7gmjKObdbVGgzBRokDC4K&#10;1u4sYdtBy4eNBNSZkfHd74sISUNmEX4R7FIkLEG6rHc6E22MKAMFkIaEfsWrPnZUsFO7k32IRzqF&#10;y62eJ3inbGeksUCj2Jvxat8pKnsvQN7U1VahqPsmyj6rNlU4NyQSefsO3azeT2GIhtalNhXQd7dN&#10;j3GwkY2Xl9F2B+sUSJSl8/Dn6sdlXC0tsm86ooZbQkjFoVzHzzlM4lrrucsSxIdMkUK4rnnPYY9j&#10;lLBX0VppgM2pa+NRCVBtEKLxKs5+MYHZnHcRAsMI2JPNyFOSDlZfsO/AcBejoQPpxDCPw+5iCzSL&#10;12JxDQasDj+nIZGHew/mT5+WIC1OAs/+55wMo5cf4rABKsocXo6qPb0In7YM/Uq7fAqCunQ9r2oM&#10;xXYfaMdTEk6VXePZQXrg1Y4Ceh1wzvOIpmd0UdDCRj4BFgHbomec8or2pZNscDFrsA2nglDZ34jo&#10;9kIVd+7WavrfeDhrVwgdicSgXel3h6TtYRQ2jWUZVUyYgcVZKvsoi370onJnUTsSDAfjzj0x3XJe&#10;8r57O51mAtJR53wo7RVkEEJYBmpkdD0JQFOiGnRF99dc1xQsY+LnSFoRebGzXk1lRjolu+05RhUI&#10;i/7RgeApwtnSvBjEt+QwlabYpa9dwWF9n84rpbvNC/qaOlSag3TdNFzwNhXiY4gTw7ijMI3aMg+D&#10;relBjkkXypGRz1X6Ka65ry4uUmH2kE5p7jBMlwP6gHOXNnscpYCbKvqoNF4zgz5K5jCrdJ59TdeW&#10;8F6rA6DQPp0VkYKq+Ajf8Ywa5NpD6nWAQS6ERw2qcN/gq3KDCa3JsXN9ZUbyUS9a3jgCMD0fd3GR&#10;Rms0LkczYDiMO+8Ic4pDFqkI4bH21jQeOZe9Wzgv5Bq5Wzq4UTRvI2M9koSZfZcu6QR3VbnkSg8c&#10;6fkdLfyib3C+AyFjt0XGJ7tj+gln5srkG72DSLBfnONr19uoVbRkvc1FvRv4/mC3dzNHK37f16dO&#10;kZfnfWxNNXYt7jJ5psflLSig9IFLfzne74z57r7ItOtcX59tfPyRsr9/1/Z36vpOQ92f7cHb9+zy&#10;9W6Ed1/XC9+DK36Ysvm8+GMzt1cYAVc3efcdWIyaBVlrO8uuCl6rCKusba97L7fDbvke6RzorlQo&#10;4dI3CgLhpOqq45UOLos+9gwEweNOX8/DVCF1Sb3FXSBjJO3Gekg0+cp0nOeJ5/sTb2/v+PbtDb88&#10;vgafnRN+PjEwccDx5Rh4POKPsoJ3Z0Hnvx0rgP/9dmdQjpvFAzwP9Z7nEzPTREV6KaaZit0W5zMO&#10;8vaZh3o/33C+f8Xz+Q3P9294f/ua52Q881wMxFmkJP4lXGPhBWahg2HkxgKzPHtkpmM7dBqbE9Nm&#10;8Eg4wB16uQu0lD3qXyg2sjovCqrISoSG9hTJlLVjP3hjpNbKMKdMw3WWThuZCFq2HPboOchzFQO2&#10;cvdH2oYKQ5Xuovve6WWku8uz7Gc7+Nc6vGD6zi4SU7FLNjl+Vmeow4pzdGgJhu//ACzXY2v7APF0&#10;f5hP/L3w5LN8lh8vRVH6P6zftIhkZyEPbPGkaJ58xYbWVa3kwTWlFHv0j0xj+ImnQDoyVNnqhfKO&#10;6KoFZfHtj4pjsghDVWj1Rqq/lpGH5CveoDDrSbAzJSYPiSC06nT3a9mGzXQBc8YGyAXoQ0mtvMEu&#10;LaZwxQh6Vayl5aWXyrcpoC2RnCpILw/TSdMvj0SITIpTwp7Vq7rdnDNjtUbDMhucY1mviznPIwKD&#10;EcN9Xqj66S0Fi4IGjnCpe3ViLMNbqYu3kancRNYGpX4uhd1sN4TU0ZUUIcq+ioxOB06lQNEuS3ds&#10;phld0kD7nCV4eNXTsxKXdOvrHiOPrsw6IpdR3JrdiiKuGkgoVHmm9ZmQagUMPeFLwV9dO4O/0ohE&#10;5d6Acjz49Dh4lljpwDwdfqRCkUIYc7trGquWiVI4FDZAhSKmpxUbHXnAfG4/nlR3CHWzc7c0aSkG&#10;wnMUCHMRNR9zdxjgY2AesbDeOTmuAqkbHLNwJRyHs/Ch4A4dNb7AgNGomcbMQVxRxa4Ppm2oD5zr&#10;BW3Fr6BMYJaINUA8Jby3wNuPUnlM5aQMUzTQDZkLAh3WMldnQK0rV0/p2s3czlSI1NjSTo12PKgx&#10;tFiPx3Qc8KTfTY8Aj7z+sQDgjjyf3nTCPZxiaEO+zVlGQpO5Qs4X8YQwy+QrPkiLPQ1/ADwN0IRX&#10;y9zBKJK1GLWjq5O+j+q7rgDXbRzNGqbLGIvYrWtVHMAIu71GWm8Y42fBUo2X3dF3iNOkMWjBzQQO&#10;Aiea8hFoBV275rynvYuUcDmffFeAaCTisR41MMeODFR/ej686ARBv52PsVZM40Obb6fKYr+9eKjB&#10;+lBUz/rrmZ6H4n0LICs/aPUTjkjzYG0EZ/qHgsqciOVoojpczNtG5R70TvhCY0pccEM7MxBtwyEK&#10;PeA696Ajg/VY7X4tEd8bTlUuaeeE0ruYJ+K/Sb0FKwVAiYOLnEUcUnNBr3zID71GyLU4eHZF8Qlb&#10;fImxI6NlFuItaXy9w/XGLregXvRqu+HxIBF3g7AgwZ+AoZn8R50ZlIk48DDuzZJNaquO8sDDWj4q&#10;HGcdA26RXmRmDnQ66QV9FpDt5pXAkxrzkgBCcR0uqKHPicp5vBMQl1KA/Z3nXryrxLG9tVf+hoae&#10;l+9/1MamD6zNKPz+YLdvr7+uY6V5xLaPK744meo/FM205aY8/11H068stnxsRQSfD5viPNvCT7/b&#10;6OU5bUQ5oX8Ih7e1hWC33NmrsM1wGetAuIo7m1/j0u6t/0x7I/K4U1noDnYl1rvjikcmeJe+tw/U&#10;ifdM7yH8nnVx+tjUxtdWnbT5xPTYmXueJ85z4Pk88fb2jrf3+Ht8O3AAsHniMRyPA/jpSzgxjiPP&#10;Msr0uhW3ITvrWo75K8DwD5YY8iwajplneZx9zsUpZ2DM85njf8fzfMP5fAvHRTovnm+/4Hx+w/v7&#10;t9iNkc4QnnXOVCdFJQQAubYAgxNijuawsPfbzF0YwovUPuIOz2CzkGcdwyaZZ1RsIpDwN+ULITCe&#10;eHtdCQaXzXRWxJzF97PSn0cK8AAy9z6T0IA803Gg6bMhnDAmLMnzbwi/1V1GRoFqgdeio+61I3ql&#10;lYJ7NZam0KZZF8pBtJKOoAmVwzOdFV7tO/WiwfMlRXP0e26QXV5o72pv0fnnWPXG3w9nPstnWRjO&#10;B7x9YW/kNMW+b3jwIvjkwy956YIsCEoySj8oOeWz/GZK7MiAMPlax4FRRkUazsQAJfJe6MVq5E1i&#10;Obq6A0gFM7z6VDbVwDtEaWXlrLMBlypmP6cGiTqQ1RDnNkxVrlHjYKX9phewE4VotLRiQKg8xArI&#10;ZUBHK71VT/HHbGlhOKpEWUcoGtV+DrpMCRsjik918BSKaTcXpJeJMJoWgcqJnT3X3Pkha6vDYWXi&#10;nKdLoV5SjLqZN+AyKqk231uVYx2tadYiqXVv2rWL+WhcGEAdwl7nBDgFPuuuaEQnQeYilK/aR+3M&#10;cdQcmhnMvQ8YFUW4YpdIfI3OKKOpY50c2QNsiKgUGmNmhuCeQAqB/Z4vudbTsMvUIVl/xL60ksM+&#10;hqIgO14gipWoLJrWhU4SoI2TtYMDDrp6zCZgJ0o2nMC6cLKNb8TZMT0fYaivHSrxSEUWs1Kr5ZHO&#10;J2vikAK+jzRm5nF23rNj/Vr8HikPU4Hj0HQOHBc6aWOkEN4GfwGJHtrCZ0NwpwE0zjpJAX6MSvN2&#10;Io2d1hFxx0GHk9afzpiDsJ102S0Py5XZorLiKtvbPpXRZZ6/OGSiigC6ktjgJYYy0BkSvkbshTgN&#10;MUez51l5TMCvd78QKYkO486dOAdmTsfJXEbLBGMznqJodOBVOobdcJ4zp4BzSYiJM0VivkmvDtBN&#10;BjvqoGJpdinc7g8E/h7Ixs3yMMxZqa4Is8dIXM86hxkOPe8HecijxaxOEwdbW52lExwNf65GfdJA&#10;Op2FQoLAunGkmk/uUNTGzISfLTw4Z1ZeiH6M6gtyXCu7Mfk/1w8Nho6BQTzJuay0VfqOaZuSUi7p&#10;s9Vn4h2Uz6gBwUtm8kwvZLbKLJEqITvS05j8Q86BqnF64ffIM3AYxT9UjqLj4UA6qzMNFUYr8+j0&#10;UYQj7V+MwMBDPYtqb8q75bW2eUsd+YW7QiyJR/HGhcYnPgnJaHZnFeSyUEyHGLBYzQqZdArSqDWU&#10;ji31eKUsC1bVgsioinK8hhWehS0P7npywujoOZqeRw5yPOkws06ZRseS51GlkTOdOyy7PZItG8CR&#10;cE2n0+jDRcJhP6KOZ0bucsciLORNz8OIwoE9K+/bAss1UFvGvBa7/lYL2u0rKyzt6/fBm9UnlWv3&#10;ppZuftSNWvHbgV35xP62CgbVuNDZD9696enL8j3HhV2eedGuJl2HXftJJH3VJunmj3W7yrJWlzop&#10;we33PmSecpU4ariIO1rn3VpcAMWXcdfhoC+KBqQVHC062ko3PyyyNPvI72YnLiXe6Djq+xUvb1hn&#10;vk98b5jo3duslkajFWNsrUjGv+GB5+y69663lOGnA+c5w5Hx/o63t3e8//TE+/GObym7HAdwHMDP&#10;Xww//Xzgd7/7CT99+QmP4wuGHUHrx0i9KOB7HEedg/U9kvSXluV8tOSvPtMYf544n+nImM9yRpSD&#10;4/mO8/mO9/d3PJ9f8f7+Fc/3r3i+/YL391/wfP+WuzVOnKcL7zUAlBOP7kv2gUFXTauyb2e8egzR&#10;U4pBewgWdSYGAxAcYxwpG1joDgAWm0SLcw2URTBWuOnP5D88+NwngBOwTK813+NckNnn8Pk84OPk&#10;iW5Anq9ldkDdVjy3w6ejUj6mM6CDPttI6Xkt5EOea7cgAZpJcgxzxT+OteiC147uVnSj/gVtOf8e&#10;wQcwzzExRDEcOBxHOTWkXJ31WAB/P69TaagtV/+Rkeaf5V+3zO8+segKAAzcKQi5IfJr4t2tbEni&#10;V8fqiUzlIv8tdMDk77P8o0udkbEQ5d3qnQZIHpLchYz0asheDSMdjRag1VF5dW5GfVdh1AUWN3Gu&#10;jHUtMCUrq50dMETO8LJjWRp8E+QFxmtE2b46MAzIgzgz2k9UdmXIjJiegBy2GhWMuUlQWXkYuVsQ&#10;4Dz1LoStb3xnuw7LKNIZTJJ6lKUQ48jDIGVpJ2VWn8tMUhKpzYyVDmgG01xlXVmV629GrI/Q6Gut&#10;l2hYysq684KzTIdWydPeBqTl6VWI3BU8yB2XtwiPIbjkDoT8xwBIhYOyGJXjIZ6pg40HPbc9P5U2&#10;YnPOsReKb0zJE0aOiKh0HvJdDkXeNxzjIHrGrFga5DxSwdBoVFGthtoS5QjFYfKwcFnQkCUd0yam&#10;hZHYQf3FYxUIs9bwDye9r4kJwdEeqfD1GgVsUmiFyH2yTRrrB2FHDVhFGWzCxsBpAE4agRK3nPxK&#10;XCzldJgYeSh6pZ9xh9ERAi8jV8Ero5loucq5tZzHOfW8G1WLG54XMmsIoVSNqxSwa8ZigmL5xvIu&#10;zDB8lBMqTWgEC6F1ls6UpOeZz8vD7o5hwGGjook5T9GklRFN14sKsA3DYUfBe7TliffxQukz4DgC&#10;YM3F0WsBAYM7ZJxOsIIAABnhjjhbw8YIg+5E/CaWp0Ki9H6ZELnEtG2NHYTEmVkbaPIKfKk9Ljnn&#10;sNjpN9zLMDndc97UGR1AxpzOhMmjxmgRQe0ejiXyJJ5/AcNxNFfVqEP2udYEuVtJ1mkR8LpHvagA&#10;KAjWLgdY72LIsXBnDeCS1kFoXDkphL9593PmbpEaR+Fl1EPjM68ZSU7xgm6y+KL1uRcj1xIe13ho&#10;pT5bxg3KD+nAelQ6N9nJJlSJDg72FbnudrTTZYIpgxqDA1jSIeaA4QEeANqwyTWhgTnOCTrYsiEc&#10;0+1B2JYz+WYF90V6w9hxFwhc8JDBKpZ8TaFjIgJB2C3KJErbClNIX9Gp4xzdZ9Ky6TOcf5OOHtOq&#10;cr6RTvYeHnlYQ1ffr7SC3kEtE8Bj2GKEaMzlewIv4G5BjncgjkLtnWQFqcILT/SuIcBwjMDZeaZh&#10;hjiQsOw+Ix0I518MhdwBGam9womqh3ATzoiTDxs48nDyA5b8A2kQah4Li5SO5xm75qZnKpNMWTWn&#10;w6bkHxerluJZg5e9uMP7Krv6/TO37/vl1+tWopb1gfu2VsvlixpVYNur/R+VGx7zNyu2frNXK3d9&#10;filFg7weMab1rVcV9/6K43MgT2nGvQFtlQV/rPCdlTf92Hu7w/4vKT/S6aY9ZuMvbvUCfcu6facn&#10;3vo8aZQVY/7BxuNtXNftBVaTNXroJO/f3vHt+IbHiPM1H4cBPx+YfuL5fMfXt2/49vUXfPv2C748&#10;fsIxwpw90yHrc2L+7PhJZCpQD/0blyCf3EkXToo5T5zPZ+/GOMWRwd/pyDjfczfG+1e8ffsz3t9+&#10;wfvbn/H+9hXvb+9ZPwWhMGqbHSFrM9TyFYoDlV6l7OnBjHJXM0rHm/OMiKLkXxFUkMERQ3l0y3jL&#10;zhehJ33+ZPaCMghQfDf41gnk7g/3d7i/l6PHZxyObhwI3ztHBUYc+CnnYx11Zyfw1MdioNTZakfL&#10;8p5RWMyf66SuctA25BcYPH2mXGoIqYMZD5Sm8twU8mTALJOB28DILAlmIxdiVD/NxlqV9ntXgb5L&#10;Zb7PgT/LZ/nbFFVqKtz6Q9GD9p0u68MmO6Hu4NrTlmMkklpMad0nTvzWSjgyrBW1+I1bo89IAVkN&#10;VTS8lkEiFXva9xbDF8g08kDuzfM2UknfMw9SlB4KS2hexnqdCnMq/nXwsQEj8z4TF3pUO8C2blkR&#10;qcgISRqAU5DQCMUC73YRZjQqnTSibOQcNQMT9Xyfr7JSt7lH70kXljNBsNUDWG9d1udyy6Mv/ZDI&#10;5zRi88yTiKA/uv06MGeZwsunZVM1gote0kYlDqkjsK0U8xBG+i0RjeJPD2BhPSv3zu4OjEFlntc6&#10;ChUl3KAUOcv5ojur0ngR/vOMljq8LRdnpOH4PDVJxrLIKEOr4p48wiWzXt5V2QDC0ImEy5K9RuIi&#10;X7Sez+nAEWv4PB2PwyJicwC1lS7b3eeVgtYY1Tvps22/A45oQOQal9PGs1/V7TQEE3/kUKY2B6Pq&#10;G8Mw5+p4TEwtgW1NcIMWYPNepRxB7+xQg33hZrVLeO5KaciDp0E8DWXuszcp8Bm4wNw6XbqNmUI/&#10;5B13W89urqXt9epWerI4XzV3CIVL3y0jb7Wfn2XoiReZH7nnNLaouAHDuW8t4SxpZfhYG45Im1mR&#10;J71llF6ZUKzT7TG1FtzDcZtCx/RwLBnXu2h/ztn0MNjJXGajvajdYoHxAcBGOHZO0LkabYTD2cpx&#10;CLRiVHRM8EEPh46t4jmlTE02O8LY8/k25Hd6JEaWC6sBHWjs15B+xAQmrV6QJxQrAL2LEVbrP9JI&#10;SuW01qsEw4aDzghXi1uOAoB8WSYWDA7o0vDQMEIXu1nsVin3TeFmIz1pAXeP1eGWYPqJ6CEj+Wtt&#10;HOAuFOI+d2TANmdKo0DjZ45fA3oIvb2DMxxsSfhyqTx2McWhGWCkKlMYmgF2ZPgA74PHlDsRGH2n&#10;JjJmaXjBIdNG0SDRvbKa+17ZdtnEIZ9Ck4Da6aF0PoIhwoV6TtnliKDz3Kl6upUDIDEIuges15fE&#10;knTGYXu/hUA3bYsajry/myNtUI4iyrMHauRKp2G+yFqF/OWchrRAeKMTlrvioo3RgTVLaTzrQ2Y4&#10;ZCeY1Gf9QNIx7rRKGeNIewYs3ufuzDkdz3PieT4zhUl8n5l3LGgCo2DZjhCXDU7i670b4u7R5cfO&#10;6JYvwk1+1OB86YfMY/HXtWmHBl31A5Y8jvQ/2cplCPh45HsH63+Vr69P2Ys7r571/eJtm/Fln6Ef&#10;aUmY8nKYgVRZ9P5aX7MYW67stoHX5e5BwXf74NHixdrZHaTWfq2A4gJXDZMfYMPt9X7+FojWcoH3&#10;uThyl13i+uwi/y+LInzW67k6k+M73WFr1dLSpASXCdVmezV+eZnBevCJElxlTAz+j/RSXgdYvz/f&#10;8fXbwOMY+PIYeP70gP/8iFHxYPCvb/hyfMNhj2RyjsE0Xibn+NkXAAcwRp798NcsXnPiOc4+0PuZ&#10;joxZzoo5zzi8/PmeDo13zPOJ5/MN7+9v6cz4iuf7n2M3xrdf8Pbtz3i+v+H5/kQY3DO8xA7wUO8w&#10;dFgpL+RxGkMZs+EJFuSx3OXQVBIZPDcRqZxK5/V+nkE1ZceI7aLgLg3lIyHrerVDWWdqm6Aj4wTO&#10;E3O+wec3nJVekbsFCc+xM9WPFctK1BwHkLszGhxDTjnPyAbQOycd40AEeW1p4uAovSNgXVJDlSw3&#10;8V2+iOy7E7syMHQhGqRJKF7u4jBxGGbKpsYdGfxuI+R8OxCps0bJiLbRgmV8C50ztG0K4M6RX8f3&#10;Pstn+TVloz16ebmXv5W/CT8sewrhV1li8aw7GULwfDp8TMCHPEJ6o33+xIffUqnUUp0SKYlWAYE3&#10;seYTIkAF7NDIoUDSBusmg73TIj+C9yajYXQ7UwmUQUPabaEJiwLcaVeQBhb6vHkh6p7udQYGqKWK&#10;hsqDGrV/FRlKRJG21TnCLqsQqc/CO/UUjR0lzvke76nOBFbZSvj/Y+9dtyTHcaRBA+mR3bvv/6a7&#10;Z6Yrw0XsD8AAI6WIzO6ZvnxnS1WR7i5RvIAgAOLGBoqu1xbgeG9jUaIIUOeIrTIAtHjsaoN9LnoO&#10;AAh+aGRJNaT3HtZ/l81+Vq/vG4mj9htuAiLo3FrymusUwVLuI457KdzUQ9ZgYghoQmpd3a21cyND&#10;RVnfVdimSl01k97z72yWXrzEy6OtYaOEzHq7ClmvxR0xAk8cmcoCqXju3m2g2+bDpZzuduSrMf+4&#10;1zi7UCveb/jFlVOoEIOmQsCsUauV76POSQiZfqSHa6sRSrHqbUigUM8UMBWJRECVQC4KM8qzmQrL&#10;xV+Yae2qnDDCgLXOPTaIbLCshc08sCcTtts7N2/ZotH1ExTUuc4I4qJ1Ixk6rAha4bkQJa6J8mxH&#10;RuWkt7iDBuSoYyANzFIVYURxGQbYyhRXlocOJ1Ab3wWBLZ8lYlt6VFDJzr/4b0XfBHK9uW/lMsCo&#10;poTxiLGGrs8q/VrAi9Ev0Y8XDFehTLabOLqdB5QfNLjLcgTgFfjVXm7ETSoFGofqXBw0T6l0Y04j&#10;XhhpPT27at1ke9p28zs72leMk1nYhIOdTlAuGN2YtCQvodhEz4W2lwr4whtUgYDBsIpYGYQ1x5kp&#10;B+ocBHCvn2UGZYWeexqMNlhgh1nTBCs/YuJQ4HJ71joiYmPLneweAVGZBpBRULd5h9ch1pURmlYw&#10;yxzQrlDfYedSb8CRdIgy2s5dexKtYcw6nNjSdQMeqau4drK/Dqawat5nyWMCN0kz7v0mX6DMoxKB&#10;A7WmBFs2POJcKSmNuVUlpXcBrpIyhjQ9gryrS69TlTX/1nSSNMZb8eO7pMJonLXaiNWRThI/cijK&#10;LsorI4GaNNcckU88lYHXe5Uhg9EX18Uc5IDlIa6kKS2xyoTcvp/j0GunZF9fX5fZ5NQqeRiZv6vv&#10;6SDU3zWOfNv3O6f+EhaC0Cede8KD72HKUk1TKX/9+noqc4zRzjHLO30wz3M1rn0/GME/eD3X8jt1&#10;n5FC53e7M6tb3ZCxfj3Pey2/mr+v1sRTOyzu92JbUYv1attLUpxEdefXLKeS4yM0t70IQIFba9MW&#10;tzo013EW2l2JpL9F15q2XisiK97vhc9KMzXx+f6A+49Kp7Mux88/fuJv82/pFBGRZ3M03y5HK3f4&#10;fAFzwnwGKtRevPnZ19cx/9u+kzzd82y+JUaMOPuCqaPe7zf8euN9fdZZFzwX4/35Mw7x/vyJ9+cf&#10;WJ9hxPj847/x+fMPvD8/cb2vUFjbTOW1h0IfI85QcADLaknX2WAWcs2yzFyqjHQN+LjgK5iqY8KH&#10;V3aHhRHZpYCQYdaCjTBKMcURCENGgXrDpdGi4bTy0O5VBpSU9P0NrDfW9Qm/fmKtT2j6ypbsEH2z&#10;xsiO8XBgOgY+kj+2hOw5d4CH/GOxzxs2YvxYFbG+4XF9IT0UfBF5roqfwsOBO12E7XjXRTkRnvJB&#10;ps3hWgGwKJcujiFTqq0BGy+kVQbw0fzUQm6ks+/RK3DB+iYj/eN0/J9//Yrv/Cf3/c+rr10O3z/J&#10;Cg96CzxPb+qBihDVJoAmU6693k14KfI8/+9TDP+8/s+4wpBhB06IZdkTGYaT7zke57iElaqilFTM&#10;4heb1mZKY4xiLI7M15wMYLjnOQZ3ES2MGb1pBdqQQe+UYDlez1jTpngtpXRvnJmKRAVobli5ROh1&#10;t1b2c9v8ecGMnvGbuFo77GKLxRt7ISlYd4MQvUQfwB81JMwpTITiwbd3GgSp3KuDVw8TQBKB0uOK&#10;8EfmzbqWt9elyR/LVpVoknQKtj3PX2+sFDYuHYh8+y3A7fsV3WrwhRjLhAEzN/dpBavt/BIPa+lb&#10;C2RIWLcH9mN7CUBNnHWORW82XfXd0KdDOqFk6NRh3rLWMsAytcqi9LoQqURKwBmZ4JtrqL1ka+5H&#10;i4psP7XFxQOqK2Qg2/T2AO/mOK6f+CtxNL1cKh0K6UbCPJRyo1LJhIKMatscoxvW5ZwW4BhDddVa&#10;CboreB3hsQpRXgs+kHAIDSKtaA+kY7hNjoSOUdmrNE46iX3t9XoaDTEP4LeHlLxe+OlbX8jnw5d6&#10;tGs+uCmLQqXgKwLv+lGGDANlc6t6aRQKpV56n7tE2Cl4LCGX65MgUbINT6WvNc0o7CqYqbKexq1d&#10;Id/zp7xD8CJ/8Pdww2WNQTrXQBrOKEYtSbGT45hoOruADHNHbdR4UGWR6yagJ5TkV99jRjc1utc5&#10;wCD+jMLJhokiJHKDfOcJmr5K13vRpuITtr1f/TW2l/CrvHyEc+JJraPuWy5Pqe8AACAASURBVPFk&#10;6/qVg0QkRh8GXtEsqmw20od4s84nyDRSNG6aIc+eyXKVZsq3qC0OqtoQPB05JkYPujsuv3Ke22Nx&#10;IGg0D9g8Uy8i02CapEEYXO7uQGaI3pihwCXoSOOrGjWE/OwTSuyoAl44GsZN6/qyzuFo2wqsIi7K&#10;eFO4Ja15GzFcmt36Lr1zSLSuh1EShooW7LGyEq+vlZ5NOLlLn8iTVKllzUkSJ4IHXfWeNZ0m3iMN&#10;YtZneoRHcvK9mjeu+/5bee5Jz08dOFT4Am+v2JV5xN9rVISRoevya+G64pwdGi+YplIRwXjuFtCe&#10;4EpqzkMH9hmTwk/3fnVL5/gX7x+tnPTvu+tBZH4s8OvaTCrjIj/XTo/LFaG/eGfnOr++ajqY9/6x&#10;1yQSZ/syjsd37sU6j3wXc33oX/Rd5JTfuqqvPcNbrRTAin8Jk2zBRMro8y8blb+nchzsE47j63sH&#10;KpcY+E13Nvzfokp6vEonn9ruX0/rWB7VcO9z59KmomtFVVYVzatiqsVgyw+ZC6YM9WqEBu6kcY4y&#10;aKyMTo1jezoNXpVZwPW58POPT4zxt5SfHa8RaTebtye/9gVfH8B6wefEmDxfgDjyO4i6K5M1VWfR&#10;8YweWOsNX0wZJamjJIXU+/0HruuN9/sTn++fuN5/xCHfnz9xffKQ7z/w/vkT759vvK8wUCfRThkl&#10;UkpZRmX4au4WMDd4ptTyIQExQGYPSAeEFWWXMeFR8JRQwnRU4VoXxpgYPgGfUUaMGTyPr521vOaa&#10;UQihA7rSySz/sGD+hnsaMN4/I7WVX7X/szx/DnpOoiONGT0P6T6BOMnD4z2bOITq6idhsXxhrAV7&#10;CB2zcz1RZhCDVsMdG93lK0twxlKmYH83PlhyYAl6cBBWjYNhd4oxxRlwAz5nOPP5K8cdKaqRsv8h&#10;vX49PpGT/rMuf/j+5FApe5X/46/fkwuer/9EGJzj+eq3H3/fvHLIb7sxIuVoIoksUf6ulPJ1WKsX&#10;N7vj3H8iTP//fb2AJKZiACCDUAWZAYD1oYRZChezExaOaIh+KMdUAVf1iMJ4uedBTCwTDJV5lFXU&#10;8uxPpX7gRpNljIf/Ashc7+x/HCZrWOtqpZXsrEvBdRDzlukkZCmRPgQ4VQXFvWtlOqpMe8KzIqpa&#10;XtVmCF2eB1d0Oo8Ws1oBZ9WWVleGFqAEjxoYEJt/8WymhlCF61JeWdcZm2bAJgW/1UqorQMtandY&#10;b18uB2LtSq7dI1kNSTsJSwZOPJINhipL7vA9GLU33D33YjYmru0sg1gS9BgpGT7fT8ebvWfUglXT&#10;KejYqrmJsjR8KH5zs3KQSjn82uClnG8AeRpxKPAANo2OunBQYZyeuNxFUBmYAhNTunUOdUn5YZaK&#10;6fTczDxJrdjsM1ngR+wFFWCGOMAAAEN5S/B0AJNYyzcP76/0LIFl7nYAGCOfZV9Cg9xjA4L+jN2T&#10;VpGQ6yU8unlGRXjC9DqxzB0b9XrVIZEeyDNNZDWee2kgc6qTbjnXn210BYULjbObAlBwjIYC3TeU&#10;kF1jkVz9xAXsuA6gFL+k/WFMbrxE4UfzBBq2fXW7pNGWvKDXRg7nuiRfbrbtJd6TWMe8ZLFIo5KY&#10;kexqcW7MYGt1yjkDyssqxx/pqnosrbwUuJ5wYRmXd8qAqevcy1jf9XrNQR/rR9B5bf7Liz2V4Uvq&#10;N2tYIpd9p60RwawwYR8TCtcSxiPfs0wlY2L046i5KRUecAy3bmxKkKQjA4JHrGPrUqybKDfA85uA&#10;jDZJz8qgW6zbqk0Yqm6eZwOLc11qm2a9HucQ46TJPFjzqGk91kk+vc0v0hgySiFdKSuIJ/m1DCZc&#10;+8nTi1rkM2YLMDPMOdMhgvPvQmtF3rKmNbuXYm9uqXQkx0DOLWUrRyqJQFzSUXKKKDCNYnqeRLzo&#10;qDdPcOTZDonv1xVGGR4hRCNd8bVc3+Z9jlP7U7LPAlQIqMXYQ6D4maKBxtzNgBK51iP9k9BgdAQS&#10;01GRtw0PD1TyBVg6A3hHtWygc8MEUkEUi5UHjiu1bXkbrbBIQ1XzKRqOEhcgOISI5Fh+Yf1M/r1D&#10;DnV6bsL1yoNUN2JSzILMWxYU5YQvr5MgPD/ueXpWnzwZLzb553jqkIffde+3L1nH2/evnp+Ggzsf&#10;7Vef1MRntULbHgwiernO3UZX7zDcurwVs19O3dHBO/H3L74fo9V5tNtc46Fc03t/aDaeeT3o2gx9&#10;ol/244gye7LP1R3dO+S5Tdu9Gwy/vp5H30+0z79b0152n98N4jK1X3fTtodO4eaxR8J/KedVQaVn&#10;XMmpCFJeAmTatvi9pO06I83aeFscQKbPxsR8TbxekQn7ui58fr7xc77xmhfm/MRrTPyRzgyUEWoP&#10;mgbcMS+s+cJ4Tcz1gTEZ1bDLOo9TUyT7OOuB+yd3INNJXdfCusJowU9GYbQR42f9xe9PXO+fuJhe&#10;KlNM/fz5Bz7fb1zrKueYMGAvmM+Qc31imGMMyj6+Td1aFnIQJy+nw8jffaSS/MJayRPdAMzgfWlU&#10;Wr5gNjFnKPvjDEKe0RERIb1R2TEw9iDRb0cae/wdkRlrwTMSw/2PONT7+mw9TZ4BMocDlnmkaq9t&#10;gF+xH79y2G8v2Xq4Y4xXwifG47dVkoYuWJy75ysiFTVF7heowWhcr51kwg9tMOhUkS5wSTxKmdRE&#10;d1DrwJu3U8a7Vp4hIisGbpkGdmKsiTFXzNGYGDZxIedoeDkstmwY/9LIyHs0SP3n2AIabv7IJ09J&#10;4uS8/zEDyesbRvL46At+9O373/H688E/A1bfMUs/nv8DwlzhQeupNhxmvZKNpGTropGigxJ5yrn+&#10;bAku/afh0J8Xrzzsuw9YK4JW0gS9DaJkE1Crva4yrZBNGDKP3IiHmLPy31YoxX8D4TVQnmSOSlsS&#10;rfXWgYYGdo+bdFXgX0AIR44K71fLeSiJ2tONDEXEE1BIWY7waEiDzDBJvZGsKlLyqP8c3wdGnjlA&#10;2HA5sP8ThjFb6c+879UXCyVN6Bf3M0VCmecSpSECpDDBJQYE0DuZo6RQkx0aOIQ6eCnPmDOdHeTm&#10;ubZ37mKE8CYeMFw7mlTqrzbORIHQl3Q9uzNgM3rR71d9tYF5oN+aq9w58CJ6zHOf+JN4OPIQbEI9&#10;8H0APmHLgNGHtOphxJ0qhsrIeQgeum/1WAEWKXh8CO4vtIKqNLqlAWvIZ5k5CJ+op8SqEXM4OexB&#10;PA5YLc/zO8YHaiE44MuwbGJhYGImUaeCOL1DKLcax1Uvi4JehQo7FGjZ3Eq8HI5KlmOjPH6uayX+&#10;z34x+8rQWzNgvoiNo/L/cx/Wb1ktVBrURoZJ76KklM/mLkLdiO+9lrmWkmrmAwIIiScq66cnmypN&#10;qaSGvLsdc6uGzOMSMBct5KIbow6QpZe3ju84w176k6manDRjX1lk8kWvhIhuAmdW7tbe8noFHZbU&#10;gInXbh1ts1KAZwohOk84kId9B92Y5lhj4J15/2IaVngmb/06lH8F/w0A8dwBW3mgs5MSGzT9y/KF&#10;leH9C4h+5tkUyx0XqaF58YRY1pHqIM5SCeMR4eMw5kRCY5Z137yT0HBMLcpZ44uyBx4OXO958xZr&#10;2lqpF9QAhP0ys4woIP4TwSUPtfByk5pWKeTGlnpqjN1IoVOhbG7UegXmGM1Ds1wc15znnPB9+eyK&#10;g1aNYZhzYJqVAY3QMdgW3TIKGl4phy7R0pDG9RgcL9IrA8Z8gbxiVe7nhlpJWToPSU+LxlAuk3XW&#10;0pnWZ/I8ecPxDop39LU8+R3LuWeUom4ao6U+B8cx56jUUteKg6XJA5anEwpGRVGSVoWypPugSq9A&#10;4VAyzGGYefZEwKhTRxhI6xtnM7tEGk86cqlWhxzs3lzVMz0g6uyJeB7U+VqdV7xwISc71oTlegfW&#10;tVIW1fXmxUNzcoE0vF5pNCLNDCN9KJsClgN+XfBMF+VUbAHRO8LDTMYz0gEg6UfxisQYCtBtkUYx&#10;tTun+eb6gjc9XkLL/o7a/57e3K8jP75BhMyDwm1CiksRKU8r3cP1fNeOT/361eiUkCi8zsNmtc6n&#10;cwBcytnD/cbQpiR+lDneiY0JrLyk72lQenj57UERJdJh/9oExaa3mzHDgKbwLuM2lLF1a+Gr8Whv&#10;w9jf/VzflP/q+vvw+vsrZOKv6iTl23pDvqDM7uZVED9PiJg+bKFhK9OtUomEMvbeXn9CNQAV6YzU&#10;EaThd6WhGOYYY+Hjw/Djxw/89S//N2z+wNsnPn3gj/cC/vgJjIE5Bz7mwM9U3r7mK+SDdFy83u+Q&#10;8fPv4/WB1+sDY35UNCc7a7Z3c+9+cCueEcjDxQ0R9RbGi3emlfqMs4nen/Dr2owVEZ3xE+/3Zxo4&#10;IjLj/flZZ2Fc78+Iwli9f6fSLbI+BUVfNMxXSi3UGU9MoSlcLcRNtzi7A44Py12VO8LaP8rp0pYD&#10;Y4UhwAccF0KAiMgMN43KSP5CWkXhHLJnTYMJPA7v9vWO9FHXJ3z9rHRcvt6y952AeTiHzjDYuIcR&#10;as6Qt32FXIC14LZwvX9WZMwcH5FWDHlOCulcCgXBc68YglNiSDrEKAhjWtrZe5cbHUv8eUD2NmL4&#10;9mo5KNRYA0abTs0y9SQWYOHAUF6UWe7ykKfNB6b/ANwx5gJGGHAileREnx9AWZQy5aiUUq29uFOE&#10;f+8l6Zt/+53/tDHo9RWPfcKrX41D+dxXfP4LOWfrz/82nE758e/lo/ncaRxU+UT0Ig/dLrpnnues&#10;xnpbSbupNwJyL0Bxo9hY09VHue3P6z/mevFLoVIqaWrqitD14iilsHnl6Ku1ts0z62qBmzXFfsCa&#10;XKbQNcYIwwJ3tlWlFbIxX/Sc9BRcUCEtlBhWfY3DJjM/pKdSbEQuzmIwFF5EPkd5amSfHahEVd5K&#10;fO1nLFvHJSMeZEqR56fhTQXFshQEk78ca2Wpd3i/JuPUzQJqX7rAiIO7L1R5rM9ocJNxa4LiJxVG&#10;hma4moalFETw3NTs7FwSQuRzhVRBicCsO8xVKeLA3scezfbuFtFBgZ71bEI9atLNEhaFj7hdDmTE&#10;jACpqrHC59jI7ZsfUSGU0o7nXlh2cWS/HBbpR4YDtvJAzmxr7B6B1Vcqdg2d49IlU5ClqsNi7kq0&#10;5frOOeMhYoOGK9a7VuVajcPHvMZQU0Mc9ta9WvVSALoQxipOOZEIJANpaEylcGFAKv0s839arus5&#10;Ijw6nYlIKTLVT8ZvlJCWmyTnhgQy9rjfQmbPZ4yC/dg+ki4xRJmpk5R2AaUyz4kpxW8CoKLY0gA5&#10;CjhoPPOjTe0TC2saGSA2ckfKMHaE819w51QkDAeAi5jrYmTwhga96m6etZq2r+DNCdqTrHFzZh4e&#10;8avmalW9btZnkmz8xsUYK0ZHwt+QG5TsVnqjb3Q+v0zj+levn+ZXU/iTpcbVQeNv4NWAZah707iK&#10;tgASryEjS9g0Uwz4i2TWvOg0uNAbnTDuGfB674A1JLoMNMxZrKm8y3MENmOTKvL2L6UY9gz5qrXU&#10;I8jhyUYbybtzXLhXCxg6PURNcq8LesMV3bG+N8nfTKIkbK+eZ2HMbIO0DjRQkp7XWmkwtLrMJPoi&#10;YQDI+2wzzyfJhdlkMw3DuVF31j6wF0waU78sGmxDhhecNWJK6Xx7BlbjjYWGorVRm+Flu3JshMCR&#10;GwGRYzjHuS4IjggICB7iFu8YFb8eCivCkAEEmlppercfRpJ9/oF0QnFHedaiXkjewjloB5SaO8E9&#10;A50U+tmwXj4yDTAYXq9QClzXu+c7lY2k/NavYFjKohawXWZYyZ+WvMN/K3pHMSXH2hHFlcwQ3OC1&#10;4VIt9QbDQqeA4dktByMjE98ntnkEjusbmtDz8ChKZSE9ULFG+VVpKHyKJ2o/7q1DOWZ/WDFf03u3&#10;d6WWhzH2Hbvf9o7WBITPbCmDthe23h6VRStneT/73Lz9/j6EgJnMsx/vHYJGM9qtdwd53z8VdzY8&#10;4rN++zbf0p3wmuyowb2ih+Ef62jb1JihI8nvDT7OqmUvbnN2rpv9vb1P2o502h4L3arZ62yXvnvT&#10;iQ9Z76M6VeZ6A8MxbyctOsttDiom0HvaZx61nKzelIbQgJtpFF5z4K8/PvB//eUv+OuPH/h4feBj&#10;vvCaL7xs4jUmPl4vfMwX5ghjlq84LPz9fuPz/Ynx+SqHsDFmGTN8Lbzfn4DNSEXF8x5knZGHP11U&#10;hK2MwojDvUNxfr0/sa6faah4x6HV1+cWgRFnZzDt1IX3+5LIjHcaRZLWS0otwLC8z1SKfvLcM4OV&#10;PJOiBlmBj4iABE3eo86ve8OBVxoi7YoSPlDsNvJNFU1ba8D9Cr1A/gVcJ4UNOBg16tgMgb4Al4PQ&#10;V0Zf5B+fO6MhPCN1xwiTQ9Zp44jcAWUEh18XxvD0+QsY2jUx5mdEZ4wJG0w3NRHeg1b2A3dgLIeN&#10;Cxgz8SIiHhgITR59ykH7srpHeJ/80A/dDhJXFXZMK5V51sJYU4rYprFuhoGJhXfs23zBZyhxIyJj&#10;5ZiZJSUlozIctg6jUrw6ZScd4Td06598VeYNCokJ410GMcC8ysbQhLH8m8fQVw3ii/tnH7/r8z4+&#10;1ZkADyKBaCi/rusfgZGO6fzkHqPIxHMNxH3vkZTPW86pn7BT+UorTycxdqMdx5bUQ/aT3zPdHlkS&#10;Vst3lAn+ZzD68/rfviq1lCrVQt7lpOYkC9aVasTbE53KEaUnnhsGBxWlcZ+HI7KO2D+JkH0ubtsF&#10;zSS/IKso2iV9A8ukYQbWaWTCqoFSLPAA2r1ZlbhU0msfMrMBjFRaU1HgFMCBNdpAUAtA5E1upNl2&#10;CFsUVL2ExHPZlHIPz4KW6XgpALW2LxVl0REql3rVnkMvqEFnuGHQc3v+jQ2eDj1InfhEmmMCm6ML&#10;uOHDOdbjxiGXJ/4Qr7x+157qoIcjtZ8HmYs6E3Y1r7A8IJueOYcitPgJx96CchkZqgUqm7zKj8xP&#10;WuFvOR7W6fxNoZu4xqn07g8TH1kiIBWKMFWsWHnG0yjiCMGZimIqo+yGDzQg3FPWbCyWeVThwVC2&#10;kGQk7RCcAKO68i13gEpBpBGKimgb5VCzfHU6KDLQbb2Mwpdtg2UoA1OalSpVG2kYYBlV5EU3CYGQ&#10;o+jZakS5wh8QNg+43v0I2uUO3JZgTa6MxNRU1o8rvHnpPemn0LZqhqRiGOyKfeXlqQgsMtJIVrz9&#10;HMRmi7ENtjVEEbhCoW5bxEhsLlJZ78CW5DeF05G8Y9VouaFLgC/HcMPwjI7zmojme66wt31SUMeH&#10;cVhwADyrRX0ll1QhthCsgpFIcg2QoiUGtAdIL5r48EK9+hxUYApCbfwBlYymsGOn4Alrb9rUHuuC&#10;H7aXZw3u5MHkIaRyHFt3WBXNi/ztBLVCnbzFMuWTpYet0SCivKfpQKc1jPEyUo1l+Gvq4eBSVx0E&#10;zk1dAr/g0SJH1hTfZvZPyEGVCYglFlkLyeRDlaIPzZtqI0YgJG9oBXzLHArnVoIr/e06gj4hcTRx&#10;ps5rEePF5tXda+1aEknAdUo5b7SjCyO56qwzz4DCPFx9UTbJtW2gviT9XrfUjZ7p53pRXbnhWWbF&#10;SMtgSZ4vOME5J70inixvBaHyB9/qA6RUGmXo5MF3hRI4em5AHuTFWy+PrWQbPUfjci10UICDC9I1&#10;Dd091FoJkfy01kGyWTBzMNdlAQKbQvtmGMANNrJh+PaiI011XOs7nFdc5uG3rsJn7VfXx1aOlwov&#10;qo565aC7fOD4ul/bmO5wq6fnBluehRxEB4uHerjWz9EUobHjiUn+Z4WpMDvhTWevn0d6CMmw/d5R&#10;y2MdD2hlZz3bXuvhOhjGo8L+YUz1wFpGaKPOCdmSPoVXK9zye8LyEdtcuORvo/QJ02Nk3nW1NPxd&#10;dU8Nb26KX4P5sQ/P/XM8r9vinm542qcm2kdvSoRIpgHHHAN/+fjAX3/8wF8+PvCygdeYeM2IuHjN&#10;D7zmBya/v16YmS5qOXBdKw7HZu8yJN18YS3SAcN7NJ2kE1fxkGbyjTdAKZJ9XWGUWO/6/n6HEWNl&#10;xEV8z2iMNF6si2momIpqZTTHgl+OdfWB2GTvFFt9eaaZ6rmobAlrRAT+5ZH21SivjjKYu0dEPTwP&#10;TTfHugQrfMDmgq2IV4j1FAeKwyyjHijrxNxeiwd/c2p7HTNKn06nkcLqncaLOOx8JfyCXnG0MT+e&#10;A3d4RoSGY5/DYh6NVGTB1oVI58nBcH954UJGgNCYYa9MGzlhEaYCmJdcESmmMiUVU9t6hofnpkyp&#10;+YnjVLlsPC7pThlknpZFRoEEuZFzRFYqYNPYQyVtye+ps2hfyyw7Xxg2EanCyG9yLjPqLfp5Rn2d&#10;lO3v4M3/8FXC7H43iXGsB+79cy1ilYMp5R/ZodTnvvvRffs/c1xP4+FvUbLLKt/SpG9yU/b1ZMX5&#10;7W5G9uOr0PC7IPFF37Vtl/tPZZ/ufSUTtQyycTLe3gwWMrqj372/JdWgfinbLoMg7vdK+Uw+1Pup&#10;WrLmSGUxqMfWUfx5/WdcL/2he4JvxUnXMlTWfyHqk/uCioKHcrU2U9DUHH7WC7m9bJNpeDPqQSUH&#10;Avd4CPfM10nsK/2TIcqPVFSu8OimciHgwcUjRCWlL1WIeCpKIk/jLpSHMvi+CPe0O6jF5joJApsT&#10;ZrU0pXwrfuuXdqVrsZ6PkscfFFZPE6oeNHytldatHG+hKApv0VlIpSR2OOq/7TVflG3rXwkN8syO&#10;NlpBmPd7p5j3ZYBlAe5xqeJiJ+T9nYYrGq9ccIXtRkRQC1zxXgC+PdasYepcB2yZpL9VlM7h8G2z&#10;usdUYIR/EGh6r269A70uuDboO5P63zisNetmWhDlrSWMmc76Dh9US4Rddoy4yw40wGSe+q2uSryR&#10;QIUSUrjmurYK1DJDC/0mwqcoL6P/3g1J+hSrNrtLivs1nqI/FtFEHI7Wk8zyiVZWfbZBEFRyBYhE&#10;XNnklKZVLRK1gpBrveffi4b2+OMaPFNkrVC0WUfpOdrbHQih2bh2jOuSQr0I6lyn1oNTjKhw9OQB&#10;27rPzzN1AZXGoSy1SjVFWJbNwkaExpvJwYBZB3GJdLhno+lG0dJuYKRCNDY33aeONlhFAO/0UGGF&#10;Nq7swRNVkENuii716fOsbyVNiuKryjRta9pJuGv0gNkzfjZktHve9wrRTNaGyXtW9JA0ngYqvl/r&#10;KuEzch6ZOooHHIbCoctRoK2Dzk3Gy4iO7EMZL0Yqtl2MF6gsS/t3oaec8J735qdjJ46xvnJA7isj&#10;tpjyzoqWhRODpnFClaFCJaOjN7lh4zMHhdVPNeaWTOPNN2qOuntJ523rzzBskSeeD+OwTCHd5L1m&#10;sKxvsV3O+0IZIajQKjWGO3gGWYB37yeQvMnFULKkXYlcZMrAZAvRtnnjmQvcZOq4hHayw7Lxcp+L&#10;FNjmTAnFeZT3Ij0eeWxEyi23jJydVfsYXpEmxT8oH4Idyomw5A/VT5MzPUTCOWWN4iOymhlFJz0/&#10;x90/v6YQfv4oGnPWtdfx602i339JP6zW5o6bR8ef+74Jj3aUF8Z51rX1xvq7Mr576MA311FnEbPz&#10;3W11yxieLj8+72vp1vY5tF9eRyF7vv3tc9MbCs/zea9XF54caNam213F8dBTynwwwXZdA1Zt0hN0&#10;7xKJRPf5t0B1H9n97TMfat0vAe54l/d2nuuPOOECxud9u3p5s8Ev7Js9lUInawWSgG7T2bRM5WdS&#10;7JF0+vUa+Pj4wMePMFKMOTHnDOPF64VZ9+L7x8cHPj6ybCplmQ5x2QqPdEcoo7ksM73VEpxqA4YJ&#10;Wcj+FX8IhTzTF9Xh3nn+xfX+Iz9/trL+SqNHGjHCmJFGiSuUsXS6j0+mQVGIcr+WSv3E8kgXmSeY&#10;ZsQ7fEmUeo7LUw5ZuaczwJb1+EvWHhh4g8aLUB8z/S/leyr3SJ9sw5lSHRsAtDL+NGSsjGZBRid4&#10;yZBM/WTFmpYvYGXkc6bPCqU8U59Rye9ARqpgREoorBV44Au+Xhi2YHMiIloWzC6YxSHm8AXzj3Q9&#10;yfRMi7QY6XtHJyLKYJbUhnOmGE45YeclXS4hVkYMOsW2IWNJOi4vI5eYjHzBV/RpwQGfcH/F/fGq&#10;zCA2PHl9RyGJ5PVA/+T3/+pVwt12z0sA3UsGTNbx3Bpm7KMxQwtvpaykclogWtVuQuf+sXHopzI3&#10;FYrPd3wbVyzU/C7jKceU4mctD/hW30MXjp6VXHdGJhbveBrL0/3f4XSnIKxRqn7vexdD42OULI4h&#10;MuJNijkFz9J39brz4/fGo+TdLfJH5JKKhP5G/v3z+tdfr/1nkEWmuAG4BluI25URuRlMxtZp+1oo&#10;qeWQMnkrUUS5r7JgNj0McW7GQ6eNXnVWyxoqEpn0m/nYrxXKTB6qObihtvDIY5J4EYlBT/a1UJES&#10;fDpq85upNPQh0IrlXG4rxxyKlGTKubCXU5TWxZ0jk80sUweV9xYEwIAQ841MtnIxy5RHnhX/L2V0&#10;CZ1839Mf3vbxU6hTmLdSyWoOlPw+UdeNgRQxLejLhMqzErawC+rEL/UqdWI1RYy6ubW09SlhNghv&#10;HPWmIk5TbIDM5eCfVGpucNmILIDVPShh2SzSdCyBQQ69jCAFNjWQsM9MpUFwGUyNbFlpixIZMeNy&#10;n+fceIQNF+ssZbShPLxEmHVRVlMCdRpmHH3eB1s3Q0dmcGVw0GNnflJnbWAtelzGjBHl9Fz0jn5p&#10;w4uAtZgiPdef1pJTSZbr7wuZATB6ynunefYGyUrYQjBC10J0bzSuFF7FTNVJHredJYWUhpdCcYOq&#10;NX0mZnLFWSp3zSIXvWc6meU0GjXN1fOTigbw+6CCjfA07IXZRWvjiY6kiQdKeGtw7fwFfS/eD5wy&#10;90xXRcW3b+1wxs/5q7q5ntiHHGMc6Out9N1ISOKYq4qzKLD0+KRdMv7SZMf8K08G58ybFvSZGqRV&#10;W9WpZB/VL65XwrkV9X6khYqKigzZfp/1oxTuvaLKK967/EazLfDSx2kv7AAAIABJREFUHHsGcAtS&#10;wNzV0/qcKKQCenJdG9MjNt3mWmksFVhkH8fAFpHRMJL32V4lqmwvroC70HBkuQflExUjjrASONM2&#10;JD2pY4+qJgr8bRAyoDwwLGlvzLU33fX9fa0jDlb3fC+9lmQuI20TcSLpkRjWGk8kcgsA0xJ03/uq&#10;aKVBQ3+6kWh9Odnc/JOuuvMgcJdxbUDN1BgShTuQyp0TD1vuCrqEVHQJXal6s62lt7h6W64IL83u&#10;H3nsKlj2m0jaeeVZOYU/ZGMS+WKEy+KZUA3nxZzyzbTT6cGKZlVP7ZgUJT06UIWsPzxVBdVJJ49a&#10;Hu9Y3/MvS9nD3bPmu+xyp0HKAbKECc9Bz+VznWcT9lvF9v5qH7KPdyBlyR3u3FvVZLZkhudK/Iv7&#10;Oy1V+utbgRtSZHtd8ouuy9N7ObM7jP2YA5XthYTuX2xH3FLZkX+5POfCPsZC2qI7SfbYSCk3OYpU&#10;cx+tf2nMogpYFyZpMus7r6+gelyPabCwrcnTsaVQ9lvc9Zr/53X4HcK3/GJPt9k9WPA6Q85XEndB&#10;uTaSezshWkZXz4E5M3XU64XXxwfmnGXAeL1emC/+zsPAP36UIYMHHZeME0ylVRmVRthq/srQL8S/&#10;RBWm9arogjyrYEVUhjvPxsi0Uu+fuD7/VtEa1ztTRJ1/jpQJeO5GpD6JvzRWePLZ7Lss5/23h7mh&#10;2IP186ibzBXVTujwI0JjwfDGhQme6shUvga4oc61XEgdzEg9h4Rei1y5eULz8OxFw0Wn5FLFbTgn&#10;iSGeh1sxHaKHgYdalTgfhDJJdGK4Be/MPg+feSZdzJ8PdKpxICNX8lBfm3GWxFyp+F8wvArg7oAP&#10;x8BLDDpoWbfkhKZv+/o4mDH1YJ78Ps8B7OgVppbyMABdgWu8rzUCIX/Y8vy2Mg3uwhxxvsgLjoGZ&#10;KbMgb6KMWEUS7aQP39GF7znF18+e6Wo7YrW85PBcN9f+Ti4M0nXf+A8Qqc+ino5uttYHfNn3r3ju&#10;V+M4y+w8YVu3dS9w31ckGQ2D35Xpu6PvZjOdUyKCKpyhnin3Hc+eChE/ZeQaxcC7IoM8wqDW9x5Z&#10;u4Noh4tv790Kp8yGpNWkCafzpq6freZEX8I2+E6rixLeKQ/4tn8jvQqaN5IeW3pHusDicP3Cn9e/&#10;/3oBqDzUd6rLdAOtGCwdSSEUSbdtcuRK77jWWbgsFlbvfbjjQOV9HBZCDNzqXiDVLsiSbQShQxG7&#10;5RJel321VMjrZowHPFMRtBx4X22No/KoiOqA9IHjqkxVUI8N8u6VWhqSiAFZFLkJZSqPMVrx1dyE&#10;TAWS1kfa931R1wit320mi4aB9ZalmBiFTpCR9CBF9xR/pgzAN1f9GGv2X+bBEp71MXZxmETO+1fn&#10;aTctx0ppQGqBONJEgPxYWIyX8N6MjzjZj0pJQ5mveBFTeoxkPLtnPwy4K5YTQyUX9Gmwq4ZpzGDB&#10;xHvLtDpk5owaGGOUYitzW8l6UICS8Ho1RcZD4h7zaSEolWAlq8tSGaSKrupqKuVS+Bwyvzw/obqz&#10;QsweHNPysjBYapkocCDxayEO1DtPHCEhMiTt4mFOcxbj8VRe0+W686lHe165S8p8oSxQpkKUae64&#10;4BjL4OZyFohAvpSLssaY836FWvQSwYEraS0vT2I1kKkyT1GENFDXAwtSIetAKdbiHPXEx11bDXPg&#10;7Z6KuKBUDLEf3mYQd2Bdnh5JNfhGt1Swtudzti20Wz2JnP30jCRY3GzKuk/7VqVXsxif2yhjIjGS&#10;wvkAvb29q8n8wb4WFlOEch3k3JIn7DBNWJspOkceWvUATmWlw8KDC46LnjYrxmZCK7bUQYjn3Lxt&#10;RoFNCSSfDjCGPoTbeDZCU1t0b4w0BCRNj/kxGM+jkoppgFfs2OnajjfsRhuarNlR0qsW/dojxwB8&#10;kIcTV9A4xSwFYwCvOcvYwXN6Bp/DKpqiepg4oPto0tAxBqZB1m2PahRQUfCLldAbxjLiWRdVsGzp&#10;AoQRFQ9ipMDqU1Is+WD1d5VoUAOgXNTzlA14SzVUXORCrHud+7vpapUz4fXsp7aR94tXOecoCsW5&#10;FnmYtRkwR/GjeO6ZAYEyYhjMF+WYXP+cL0KlaTF6vSgWWaTEGCQJNBaNBr6+Mwx4SZSckj/FnUzP&#10;DuZUbgeWXJtFVFcZ7ClfrRwSlyIP5+6/8Lzt/OaGOV4wj4PiKy94IU+sHiqnYppWeeJykigTFL9X&#10;/FNaduLsvsr1AaWFY7Xf174+e/L+Js3ZWjgUDQ/Nnz9R+KvP3H/dP/Io4af9Vxi213FTQguNf2ru&#10;4abdClWn733c2n5qwB6ePdX90IrQvhovhe8vqzOE5u+7PNpPVwPkJgsL7jFqOXBaBZs73HcQn3IO&#10;YbLPj1cdQgtgkMSPcg+okDEg90GnqoI4fM6dA0xJE0Rh6/9Xo9jvaTvfY8fZMt/S2b0x74crlkPK&#10;AqKAfYwAqUnj9PQcnLP1OCIHYEyZiPTaa1wu2aFgFnIJDRmWxorX64XXK9JIjRFRGK/XB14fHxiv&#10;F+aMiIwfP/6C18dH1GQDwMRurBbnkiEOIt4ymaYm8eIFLbOmMAesONzb06DB9EjuxIXEi7aQyGc8&#10;s+pTGjBKyb+nDepoDQ/hgKddiNzRfW0jPZ02AqfFEc+jHjpqRrRGOFmEgSOUfnE+WcAvAhzSuWJ5&#10;plXMaIgNCbi2vPggDRmE0VpMldR8rGXskX3nGRxWuFQinaMisG0w4t4zMsVhooxi9Ers++IslUWU&#10;cCK2gSmogNhDYuYceZDDisImJhQfy/m4LYB939Z7EcvZ4VmJcS5JGbOOdFL01o8oDJ4fIjn+VWfi&#10;BrPJRGCpe8oy6cgYx50TN7hOpPNcIEVjvcG00bJaSfiecp2084lxuoCodXWeOXljvDwkPteWyHfs&#10;4C4/0SCWZjqbBIigbK7AmhuVE35nPPrddsZbY+qyJdXWPDvAFHX+xvJcH7mvG2Ni2oT5K8+gmRiJ&#10;39WqN2XawfkVb3X5pnLBwzAf5/act3Uvct6Q/hAfa1d49pU9KqXLQ301bxyezkfI2HQyqOg177VU&#10;ZYt+tqwTONdG1DAicT5PPP4Nhvvn9U+/4oyMjSjldShPTlpXqZ2+uIIvmaT7UCGOa8RKplnZBq3+&#10;QFjWzUKZefkuJBZlvS2+zp2t7c0ZhwMjFdCt/IqLho9haOMKx85Nexom9uiEzpFOBQsPrSz+qy6L&#10;ownHblbpvpKQk0m0SJCEh4uXtZy/CZ9NmIcW2sbXmwEh7sJ0lV0HeXDJaRoD72fSooWib+vFF2v+&#10;Tsbka2lonq+SQ5A6lIeyGzRMFMW2FyJa76yWQh8QnhtstzfXbQCQ6qQiQyp6Kl1G+oMdssBmLAQA&#10;jFRcrFyDZM7dd5tpfnEABe9D8IOq2vv9wJ/4Wx6RS+/rE8MmJl6VGg2Idcj+Eo4FB/kvWlAm1DC4&#10;5RHNtTB4EETBjEG9AZABWZd1/kRNROCiRo9Kvyg0ap+pUA+hZp/0xmbOveCN4D6we/Nv732JsnFz&#10;qNBF48N8UC7IpYLXXpvSBxcYcLGTRohC86l+M0wHwusj655x5sm4rHLzXkmwhygNSe8JX3bhzubT&#10;KFaGilgnYaSNWzSql7dz4qZx810cJD2xctFSvF9lDOk5GWZYAxgrlPoRaa4hybnujO000NUQjGo5&#10;NwTDsC6mzYmywWa6bhrbJiRVwMZq48aozZcTMDUvt7XmoRDmnnuj51ztpisSfW9220/RF3bOWPH6&#10;g996G0HHGJIa6Qz1Rtk4LOFG8jVyXQ7jgZsAUzGzbkPTxa7HMTOfNc9IKVJqB45LijmmqDLLaI5q&#10;X4xtAksVMdhPg9D7DXR+wCdhkQqAgi8V4FLzGcqsfWl0PIXop2vHZy230yqtiYezJ/YwdA4OWaa7&#10;GJ+4PhywNbZoLyrXOSTdOhQMrZ1H1rr360x51Ste1gKwpUYDsBnmVIrSCLQAMw1OhHlgZEUwCoQa&#10;jlGb1dlnMY9MD8Ilu2TMbijjsJrHQ0HjnapT20q8jnM99/NIGr6mAAAQsucAo9t26ZJjcqOTEY5L&#10;MKIEkHMGvroecNHP5/512X/4+pLJPhRtevp1XecfH2m+NS2Pbn/bcLRzwlbm6b1/+XWM7fbsd95/&#10;6vvTu/53D5NQ2+SZ49kdng5xJcsSJyEWxcmt1fF4t98lzVkHDh1jvq0bhfVdEvrnXL/DI7567w5f&#10;Rh8/Xl/cb6Xn930LVi/7y2TSAyGjvcbAx5j4mB/4eP3A6/UDM8/FeL0+8JqveD4GJg9lHhMYL/Bs&#10;vJB5eGBzy2aRngjpcJI9M8pIXuM4+x+86sIZVYBK+0OlveJayDbLqZBtvCjjyeI5GVkv5S1v3NSo&#10;jcbwO6BLblY+ldgf6YFdbFa93hzhvQ+LlIdj5Z53SJS9WdlAr+UwXI321vw4lgGFh1AiIo0XYdS/&#10;qnXbvum+iHydsiV5p9VcmjFCI/pNZwA6AFryUbeI3bS1YOPCsBdsvOC2KhWjOc/JAFYwbjgi8pNm&#10;XY9TJAHQUS8NObQaFN4IzXHKJVTAI/lJ/tE44VftG2j82SMy0hiU5VUqogzFlL7LvSJryL54FqzD&#10;Y+8yoy9jAT5mQp5puozI1OKRYPSBcQ/3/tHn3JcTz2XsCOMh8kyMWAYq5zTdpcw88iD64SPm2vJQ&#10;+jXA8/ZCbNe1cvbrie+cbZ73zu8tkenclhFjpRHDM02dL8Am3CfcXmWYGnIGaMHrd2Bcm4idXpSR&#10;8AudwJ1v/QIGNJLedLNeuOS5P9hHsPd/OyfEnwTWQ44pwV7gLfTSnTTH+/WbjKtjuFB52h0S7HvC&#10;6V/B0/+8fnW9gFzEsmON/ZEVkXAAPDOJSMdFv+uDm6SkzrYUCEFcdgs1c++DvNFb8c1UB1HP2D3T&#10;2Y6nV4AF4lMY2lId1ALulAjc7JZCOPtlSI/cwQ02GVYTstqMkq/nlzQc4xLhvdYWmNqgiYbBK20G&#10;IzJ67ZPwHfujEovi5pL6a05q3NWDrtdJlsSLEw03hdnmfUz4qDKAc2G7sMRWrVpqfNDf/YUUgkRo&#10;v9TW3O+K6CNjNkTO8yXM7ayy8bNfPL3HuOc1awU6+1L6vIN+0cOh5wNFRG0wEJYCpNWQ1zY+RhJZ&#10;rcEV3AvharKqH1RmFAP2hnELSzlizr8RX60MFJb9XBdKgPFlYChzOgykO3/j0z7DFHrY3o6nBWci&#10;Ie8fCmI4DYBSx8ioMCZgd5QAUrkjiZseHvHVhAh3jUfZonsdRk9lEp3FIDQD9Z5gvSkeWyEZ9ZWl&#10;SBW6UQw2PZx8JT1zGriIAwozk3/7av/wrJ393eSN3MxIKiWuyyVCfq0DswintDY+r4TbMMPLHDyD&#10;hB7YE+kNP5KKyHwWvgOVCou4ehO8zCIcegAzibcTF4ivThz2yK3vTSMh9VnSQVUk0csyFoCnIJiR&#10;ArnemDrrsGE0fHPtqPjk2U8fyDQ4BlIsVUAuGOpQY2MZvZKei+HDekEXryOuke6Vkc4IM2WuLDek&#10;z/lcFPvFvw21CQVsmx5yikKVmjbb/9gv9Ybbvlm9R7LG8zHGHGUYY38ZfbGbx7NMVefoTU9PDM+o&#10;MVgZCA00mCDP3UClgOO6bhpnTTfZJ1nOnRaDnpOkHWQekLqUNvfcsMKlFRhayWANr9qw1XzJZGSb&#10;G/2XqDt2elMEFp1ClrMEJR01oiO+Gradruig7NZrHGCMXgE8iU+ui+5O1Tnm6Gi5xDPKKCpLVSpH&#10;b/zPwN+Yn5HG74SVgR63bTwh/LsPVmkPG945Ruv1yrVUs2ixLq4Mdytdt3XV7pQB+BlxbZfHe5ux&#10;s/ApGO5akV6kU28sVlhz3f2TdbPhGmefioBz7PLJgW9aS69x7vVtJdjy7VmteauqkAz8rhyVXN17&#10;OyeFZ3vS5DaGs2md86c+biu8+YQsfqbvuzGGo1xXedL4h3bLYWunFY99M0MpyeqJ46FDj7Vov6Jk&#10;K6qelAjaPmVNAIfy8972Y/9vj2/cX0vXN3sqWQ4sMsm+IERMGAOlna6v58TymdD7/L649l0grfhb&#10;6ShULhT8l+dBXvgs4bwN/LvZUvmItwSYyu/OzQhlG333y1Z/NY/eqVTJt9hkjrPwXWj6WeuTo3PQ&#10;SHk/73ry9GEjDvV+xWHePz5+4OP1UZEZ8RfnZkymXrGRXsyvot1DUgAdYMIlPIf47gzLy79OjZrK&#10;sevC4jkPjMKQw7557kMp7VOJv9aFi0rL9Lq+1sL7Wnhf+cw7Yq95x51sE841R0a+uUebGnanQ8KC&#10;EdXGOWBNllkNlrIDiWCw2L+MSsXdtFjxjahBR7kqudEQfh247QXrXIDwiubh1OR0J/pTVgh7ReO+&#10;pRLTEQaqOCh8RFopd4yx0oCRjgU2w9HHDctHHB6egDDPwH/uQ8GDwCcGZhlLFHfKSTA9xJsGhFGL&#10;ERdrXahIjCURGWXMIP0gMshvsG7iiWcESsBnAuC+J8hlO3EYEKmYl+OyGftt0OjL/fXgqiwZ4359&#10;xf+zPy6Ucov8ImLzk0r+HmsbcTIiZa1aG/HqKcy0o6rbwEocCkNneBo7cc5SSrTUeTBqHr6tr9u4&#10;fOfwOtYejzf+U3dDfKyxXHn2ySfW+sTlny3zYWDYBzA/oo5psDnirBbZG55r4Ywn3Kdnl6foRFeT&#10;Q1roOqO7TFh6sHy04YR3uY11Q+CV0ehHT7bXCCcjzfXG5x6v9suOOogz5Ce74c9lfroG1hf04loR&#10;BcTsD+YDlmtced2f17//CkOGHcSJ8mdxMs97Klo+T6DVv76tISqGN4GHL+lvSZVksr7GGL02FspL&#10;3CmISGOnNx/bB7w8Dyu+wwOBZ+yBU7ARZVEySW2jFDsgUQ6COAxYl4jg3sS/BiS/zZDhmS1W7/CT&#10;8k5Fq9ifHamMlgm0gGExC9noVl2ZA1/EEFBkKIkHG3nZvqHas+12Gz+8xrST9wcCe7v/jFlKJ2k8&#10;6nb3ekrYOUaxKe22Zm+Ue9vIBEiFMMs8sMUS7K174Cez834WPwOzhhl8hJRkJLyNNCiBI5XMhRUJ&#10;a/fsbwp6g4zc1bAo86q8Lf+54Hh7RNNeMFwrojPCG8VwOTp/fK4ZpklpRWZ0jpEn5+5lWwfWIZ5C&#10;IGAUOhQJyTyRQjZf2jSLaHhsYYbeGzDBTcA7gkMZc02cl7KMARuxuZJ+JSxqQ2y6KSrMaaGDh8Uh&#10;PLTaY7+BU0oor95vsOtmj1XCMfteilq+NkK67Icd9HqyfgMwBmXytwFjSu5eIJRt4TlHtfWAVYow&#10;pZ/SWtHEHSe8DKKGPSVMwSWj9Ujb2gihdXbNlW6FfaO8Zj0zyzoLPcd/Ib2xNgFHvuzVHs8dpVn1&#10;e6GTBu7G1Ceqd1y64SRtcQjeHcBGKzxhNJJ6eaebGEUCo3q9avfL0Gb5JJFkV6ZGfePoh0OUQ5DU&#10;c1B+gaIJZnuUBHECgNCZbblLr/uzzBhZX0UBjDRm5Lg6vWTCyaMvW99KHrCag9quWvOZLUW/K+wh&#10;cJZFsSkQ6JjQCrCdXhYR2mBBuWZrY92VWJb1eLXbsOS7kgAEpA0BC9mIKiGSMW3yI0m/WTkdxkbR&#10;kyR52XtAPJbfTQKtJrmyEHIdyzy70DfknEjnBIS7gVAgc6e/EN4GyneK1/GvsJAcQ6dBJBVb8PDm&#10;zH6nT2Gcm8FzqEDcR22yUAaMPuCSqQeJ/3SO4bxa8ju2WwpNlyhUwbtOm7PTH8LB1Yj4JYmy/aFU&#10;52xD+KY/vnd+7hEQG0UWghzRzoxsYcP20NenzqtBpalK0y9BijuIuoxtvYvLM2KuitnttfpSi7XX&#10;9w6PhzEVHH/BN7a9UNf93QZ8H40SSFZzkz4e273d8sKGfN8f0pE1fdzgV30Sb/Jd6AZ4Yo77Dl8Q&#10;shrxKqk5ti5wPYn8kTy203G5lOAeL57b1rb2PSuig473k/u3pzv7WAt+G9e+40REbZ7rd59h5/g2&#10;mv7cu+5BS067Ii335CnPu/Ixtk152DPVrPU4NIls0DdgjonXa2Z6qTBgxK4k036MGYc2Z9qpMWZE&#10;aIygzuEo2PShcyjkiEgCgVIk11o00tNUjC3xoM5oDB703V71Vxow0tM+UyldZcCgwYLpBr2/04hR&#10;Z2Mww0NGGq+m78jRUFbRqFU6ivQ9ykAQI4ZVeSTHqJl2kY2XFV5Yniu2Dpqvis3CzmKMCeODxhYm&#10;Z192Eqd7wZwvybe5y57aOKWCxM3qiKxfX8C4QNuCmWfKqaxjWcLiilSVy2TPeUHPpnD3SAnu6enb&#10;HBdErDZOURiKZ3U+wmG0IL9fVMQ6EA4aQClmC65UypISAZn0FuWAnn2M1MKxP+5D4EPO8JHr0NOY&#10;UcaOUIzF/CSlKzpxMCRdU4UXZ9/QcmA+KQrtdCaTNeieTmGSVuswZHSbub63fVUsntj3rlBGj9Qh&#10;1J9Kk83rqeQnStsxjhqnc4RthC0JUJxQmo6IESONoNf6GefrrJ/p4LJgmPBxAb4wXoaILHtLWuid&#10;htXXJ+b85f5yI95Bs506L8psvpcjXNmuYZ8LRYWTlxCHzxRPR5fUgMeoJJLwNn5HA5v+U/qn0Wvb&#10;uqER4xjX9m0F7V8cxJgYfoUhEEBlRrnx6D+vf8fVh32rIixpfinlnGJbTtzptXVuZEo4T9RR5paT&#10;r2KZS9N8nwqIlZ7Yw+gZQ2JBVhBvUdliR1/UW5W5z3gADDfH0V0DhnrJMeqke+ZImjTSi9LQXt2q&#10;oElm1iJ0kTWu4xCs/C4wF6hum22BP9BnYzgw5rExedxYpVe6Kmky9z0JQc2kbDpPxcU5R8I/UphK&#10;OOzDEijku8fooosqxvh9CDnnpTw5YBxlhIpKH6QWhDL0Vr30pieiBL3yFG/224Yq79BbHbt1jToc&#10;JcHNfJHCEgWcmIcXAM9IpT5EdA+F33NrR18tO0B82lgGldsgHgXsLze83TB94PL4PWGVKgOpAERu&#10;jujJ0Hoj24TpG5FP4bO9eHTNEIlkk0Hi4HJYes19CxyyLDbFEwFPo55VK0nDJIS8PBwFZ7b0aej6&#10;o0sOWpVK0OEmVtbENgxBACsrijLTXQFZ+C5Q6u9dV5XdJTtRyvWa7vplRbLbNKwUfWhF9xgZYr3S&#10;COCZUsUWbMXmZiZtrQgzUmOSKkYpCInm+No43MJg6W6lLvfYVJByem4UCAziYtqlazyMhtKUXg4r&#10;ZYnpn8JNASrCKGGnBoiCcLazHFW2H2V7GwGyrU2t36Rub2A0j6rFnR5ESrCJvLR+FpplO648jp/e&#10;dF+rsGp6Rz/rshnP1bSSvCoL0nu86T1krVqPIcswIqPnZEOdfc6EVg+hAZE+Kuqac8hzei5mu9VG&#10;1qa86MwdnqnRoqsjve3ua/KEFc7fieDlIek7zrICrg/FSIWZ4mrRoo35CRGzxNmNR8XDYdKO50Ha&#10;CZjyDuWs1hh7zRXZY0g2LM/9ynWd6eHIN3nOVGalLhmJGNLLg3TB4EybxLUl69kKf7C9v/NdK3pS&#10;dbMOZ1smdAeZ8iwdTlLhV0fskB8gabDJ+Oo/VBlu31JNgndG9ChVCsP7AqPL6tFQXBc+RyMF265N&#10;IOtTTqMVkikJftsB+82o26tvd2oq4G111HhgtyL7lYA+DMh6CSV5LvLwqtJelWnvr3Mtxd8+Jm3g&#10;/vWg0EedEKa/l99Kcw26b61vdCTXzy5U2iFU3AZ2jMOOz7MMKc157WNzuWeQRzfF1vPVtYnS72EY&#10;albVIpQUnvrvjm0u77jNOe5WQHLYGrqd2ib9X1nQik4KTHLNPp4zUcRFbplAsOb9qb8u75vUf29H&#10;xySYryOV64BfEO4o/WSMaYKQy3SvVSPKlKdUW9tEkm7Hf+aUvq2ifj1hzDMP5xh4zTBQjDpDwTAQ&#10;vyuFzMjojMEIT6sZB7ydF45xA5nisM4jaEVq/Jey62J0xcqDl/sMJB6wXB71WV+UUSOGlwHjYjqp&#10;NGZE+lbUfqEC0RcPAW96nawZNLKHziQdQQxh9B4iR6VcULqDAz4mK477b685bfq5EGcE3uh9ybSb&#10;5FctKJ29USDrL/W1SIMLCkk9mwwE8GwN1vIlORQ0vHzl3oZmfwvZzuPAX6wLDsOyEY58mUJqrata&#10;aPgM6Wfyx9QnrdVGipaiGr8KzwT/KiqBnSVvRxtBdqrodc4eo5jXevdcDGAsz/VlcYZgthVGDgC2&#10;EIeBp2qQTmPIRUkXoZNMbIJKzprO3wYTYcKiYG7Zhcr+/J4RUHGPho6Tp3l1qM9YiX4R/pGyk51O&#10;RwNzYAzB75HzsdOs2os+SQcu82dJQzykvC1FGI1T0LR0b/j6xEUjxvVZhk7DxBgf8Ol4jYkxXvAV&#10;ESZDiZg3fL2YGeeEUDpWQ4FN5DjlnboxFNqvsC49bOmO73LkxtL43VF43GtF3q21QLy4y7PxI9d6&#10;ntWjHElTSt36XLTNt/Y2yYP7u6Q3dsVJiWOQSvrBi7+Trf68/tlXUKtN0bETiJHPKWiE51gjQika&#10;5B3Wche84wH5nZbmubtkwFVWEDzkJ+u0V9kHr/paWSKUB7T2r0GpwPeUPpRfEWkOHHHY1S5kx8JY&#10;w2ArQ4ySUJqhwg3LFyDv14YbjssvmM8K011r4RpxIPFIuCxp0wiQBForXvZFNoqhCxETCrKANiZR&#10;hpGF59zMKyEiTPjeg4Ci4+zeRLqOElK7xmYuJ1kVokpFp7JEuArmbTw4+7ptwQ6+ugnawLbf8P3N&#10;6F/CM2Ruwq2FQPfeynvWZweuT+sfDC+lgpdQ8Bp342nkcwzF60zBPjZRq0h+7blicAJvElkqO7Jt&#10;JMMpxa2lhdsiaxWZPkqFkuPPdSbKnpFhdu6Ro8Xh6UXN/3RimgYoHANRMqST/Sm2djIVh9mMsjZK&#10;yKdgHgjjRcZibCm0pCu+OyGeazU9XJpuBGTbPpFwdPG/UUYM0hev9V90UaIcCIU2ErC7LsxYILbR&#10;LOfECGoGDDXYRRVVXDxUcKlyzxs6hUOW80PxWkme+h3C4tC6Yg0LAAAgAElEQVTo18uwluFtafiK&#10;WGvMOUNouIIe2xiwaZQfpM7b6seicEJKKQYVwqr5zK5oovDoi7jCRwbUYYGI3LhVTy+eSJUFwQVP&#10;g0yvWw5i5W82wRRbJTgTrbt7eDvK2j3guIquJhQKjy1hQWU25wxNF2t6rZT1yPY0TVDhSSIs4bZH&#10;UGG/lM5b0+qK2kDTuN7TNjw3RWEZ6ZHnCXDyti1tjGlEOkAWgec7+Tf61WhHiF97HVrR9ZmeMp7P&#10;puX5JHmGBzf+k32xPJ/HG88OoBQc42ticJF6g5meh4KiaZy/X4UfG5BzExFwzYebgrRHb97xnaYQ&#10;GyzloaJ17PnGiJuWk+d0e4l3ySuqjowg07VyQineAyoNTuJSkPnwgF7XKgXNsk4V47mp7I2H1jtK&#10;b0b6wMMQu+F8o+Dj2yPnmITPBC6PSv2oabWcxnMz7HzdMkWDR8oCbpTByKPw+MPyTFeX8BI6Hd66&#10;vnng9qT2Jp20xHPNC1cORd18xVgW06Cmw8N15ZlCCWvS1aJ8BntUhJx46jujUfyIkWDHBKmjbjct&#10;3dvSmaEAItdtHQpxk417OSPI8+1V3agD6JQl59hvb0oZGYOuZa9/7u+nl7nuQ/a2pLzsWcgHN/n2&#10;9l68Y37O3Z3OPJklHmq731V+cNZVMODYDjj6U09YqfD27ZX7XJy6sc0Zg/UVahGGkU18O5eQ/Mks&#10;n41j/AlvGZeRGWlb6fxCjNplcEoPwcF7S23dzQMuStMdqIgVKbDBbH/AlZzEhTTStpfx1Uw8XYTu&#10;ExadPzWSiT3c3uMenigk4FX2VspGphCyCc9DvC6PlEvuIbu9DPgw4MMMrzHwsjgIl2dlheyQ52Hm&#10;eojqKd9HR5RilNf1gWyxbJPGlUIsPhdCIXltCsqUliu6gs88DBsrFLGMxKAB43rnwdcePOVKZx/l&#10;s05c8+TvlBBTlmFWB4ldCPmw5KgoS6cORTPFc5P3TyRgW5zA7ayPTOXZ+zd9vXltHc5Wji4sva3o&#10;qMexz0nh3EJF41QEBJIthzfIaRyt/UbRCI50VLQLwCWcck/OW+DmSlllZRs5F74QmaeiHGVj7gtg&#10;qMiCwIPwrpdZjXFtsn3CV2Qs4qFnbKc/0dyWcoL2RV6GBBwjGih/xBtjZpSPj6xmwcYLa9FeM1G6&#10;F09YDy8sMWrRzHQKb/0qEu1K5WWA7OPK3Q+V/1xHeX5Ey0rxyXNw1BBS48j56LNVrFDAPFOQ1jxy&#10;fDE35WyZ9LcMt+TNB0nu+eGizbHUWSYSqeVXjofGjHellVrXZ6WrW5laao43gAtjTCyb7SSkulWR&#10;mQuRss/cGzTk+1mvLWqPPGmMiZxUsyflc344Dxtd3/m73/Ciy3jB7ngmRg6DGq52aYZOhIPZP0o+&#10;2HGLKaZwqwFF292FnrHMyPWRY5+GSDFVDJ17NdI4CLz+vP6VF82ucqsnCWimFKRxL4YilXdsDRoQ&#10;koXKVk9lg+Ds3nSGDBQeVFyu8ti31UTLZh4SCgSB1fzc7o10sh7pwcAzMDRrUGwcR3nWnfCpvoxR&#10;CoMeBxUl3mmCaFnf4NWq7KpTpyA5a50/gV0x+nSJXHmDcMkqDxVETlEKA7I5emws+qOKuiZ+CCGi&#10;FEQ7n9Kv9lVnVOP5xXVTk9v+TOliKOI0ZQdJ4/Giq5+izjmFXI4VqNDwRNDqsp2zevTbDCMVu+R3&#10;3XwzCTWqbBs3D+H0coH3BpfnX8Es8u6goNUAskxU70wfooJV1uUHnjqQGwYVkANIbky/5AUv4vDG&#10;YHTTyI1EaTOz5ylI0LDZ6VyYV/4Czx5QBUB7X7Ed61QmDXRortN43Upw2z2ae1Zoj89Um4AjPCsM&#10;mLOxc2P/An+p+X4ZNsWZFaOUys7vlM2TrjGPPGnb5AHMqdBVmgOLufZcSOWZjKb3lA1DsM3DmH8Y&#10;7Lpg7wvmnd8ejgpZZgoqeg7H+B94wakVBbZ+dHhoKnqnRXhn7geM1Ki8kRMeow02rDPQUho7zp7R&#10;eeivhBcnURCJH07BOjAQFK5HbLm09inraaD7KbITlo3qQ4jBZwKsffr3dSMlrVMLELe2dzeDRo5L&#10;hmcgr2QZgYElbMSowP5y162pj4bwZaZ24kaD/CeMEgNzjk5/BaASGXCzCIhRinXmeJMmkceHt2an&#10;WRhjYKZhY4NGatebEifMFM4KPDQ8bUqaOO9a29DTKUn2eUpK4y1rdPVaMDGZEXv+MOU1NQabwicT&#10;/ndTPXLSdl5cNNqadnRqPuG+26Z0r9fM2vAgUafuAIYRzWJcFge1UvkT3qgnLO71I/PUFl0WXG67&#10;QMsjAFJ/Ig4s9Q55VbZqnnzRUBGC1Zm1kZDgR0obDFirzsHg31qtnOoX4y/2heKGWzjZY441M0sZ&#10;hVQc0UCJEcrZKzeZ6+pINcfuICOM/gHCJ7Q3yH/zW8sr9zufG3YDiNYhQNmup7J/73Vi6VMb+1p4&#10;HuNTP77C1F/B96Gu333tt68TnjeK9vD7aQ6UKXKhnQqU37m+aNe+mttfzbni2nXcEWXMtlEIZRyp&#10;zK+xqg2A+wQ1nbL6LMnpTnG3uT1x+rtJf0KKE0//8et/9va+akz+jYcJI9LhTTmmvBIlvQdNdFzv&#10;C+/PT3z+/Inr/Qlg4TUHfvz4wMf8wHy96iys9npPeXWI3Fn/Csw3Gt78l3xVFaaklZr6h3tGytue&#10;h3T79caVZ2SUseK6wrjMiItr5V86xK1RvG9d5JkCP7eOjETz9pDvducQ7umMDiIj02kOIFKydsTG&#10;FJ7Z+x3/Zi2eFFGB6LsOY5th7HVmGgyy22793AsYRggz8r4opsUwATdJY3auPYnt2lkrypkhHeXY&#10;F0Y4smzhrim0o85VXrhoeaJwhniDpJfXYw8LInynhIMUECgoPF6Nq+wx9WWEsa+UzQf3vSHvDvM4&#10;9DwNJL4iDVW8k+lHEu5jDGANgXcaH9EOIGe/KM70eI4xyNpaZcDISKc0BES0wlW6iZJHOXLv8wU5&#10;TcjIfZg6+mbZtfJsk70PnEPiS2mFQsjrOfOWG6O9hnvQhk6DxaiLhQtxkPdVZ+rE4d75fX3iut75&#10;nenLBq5aEn/A14C/Qs8QyNaRJDetgrM/4dzSePuF3Kc6KAPcL+gOqekg3WJahrvrsnoeVJyt9XHT&#10;L+3rfjNMAU13xfk09g7sn4G41hQgdSdlxODcJb6JjNORTy59APxaMJuVtcGvyJAyxgfcJ/zyjAQ0&#10;5Ek0f17/pqtTS5VA2ZTeEUSPQXczFQ5UFgFtl5elnDhBC1+HWmwISgUXFW/cdIrAwzQgsWxGCRie&#10;ip4FD280T+XpqG71hjU9rWstZcJ7X17nUGJaeXq65+FgmEFEikGzsG+b2woRPvcjw0JQiR91vxTF&#10;Fkq/Eqcdm9Ctyph7LsKuCzU6q5z/bYwwKZilxNCAJNei1aRckQJd44QVsARVtD7igQg0LcRsdOrL&#10;ix4YnsIbhf+eS6v50xp1mBRXW6FEprcLzw3Dg9JCiSFQxDPxQw0pFAy7D/so9/QkiSiZ51Tvc83E&#10;eoMogdqDe6+ZXhFk6tbrqzzRTuVY4mvNcXstM5aCbS5RvKyFigiZBR0mkUmGTktP/qvsgMJE0YW8&#10;p7hBXCdi1hyK4pXKoqGbHZdWjWOLByPHP5yrQ/qVSN7CR7+7lc01ssplR2RqG1H3Wg0HybvssuZR&#10;tUrlKkTJtZsr9wgexQstlqJk51Q92wRgFFpzvtWwI6USTVL57uhD/Yi7qUAeZiFQLUPncG+vrOWO&#10;d9JYAx30DiLJ3lu2WPgaQKLib4Ge+eE5NNLwZnmuDAh/0lYALv+tXERLlK/EeOKeetS7wK7nU37c&#10;ruRbTLcK1KF6s3ADYfg8aGFTqf5FUuInL6526IEHUei35x1hEfM0UqD09E5CpWsgvaVC1LHqGWHK&#10;jfJOb63+OnT+gEg+Z7SNr1Wwjs9BH0yYe0VWTAuRkMYTGh8MvZknQQ7ek+vdRp1/QeML2xpGw0jz&#10;KsK5eRxgs9PaBalqmsDhF8xM5prL0VDGSpA2CQ+odBXFVrutAl/RQH1PDBEba5f11GS/nivKlugi&#10;beh1igzN0IUO50Bro4j90rboHFK4SXprGVXoDgyr7RA9SOd4pXKIno1cGQKrVPqHyGc3OlYbqE15&#10;aUn7CKs2nncEsDf881nPLZ0A8hBA4pMoP4YbrjTgRlq5rMNQERtOYpgycI3JLBUHjIfsNUY8n8ZU&#10;aVbzTRm51y3gwzB8xHlXhBW4sYu/nYWck37O6H4/euNH2aOc6T39er7H9SIIlzGhUdq6TNVdIz3+&#10;pMu3y47P765sq4p+Van/4tnvtINm7NKmSm5dfKcJZz1PMyeCRn8auUdVhh2Ouvi/7/++zO59Ost3&#10;++yLlnbpV/bjpHNbWRTsel3Hr8rwn4q4psW+v0/Oa/vd21oIIhX3CC+T+d/2EdF3pUHck4UcwfUt&#10;rxKWCp9HhZM9gPboJxps275U6yuG9VjL4/UcWbiv59oPb221TH9b/pRTgOapnlG/nws///iJv/3x&#10;3/jj82/4vH7iL/iRfBYiS8hcJfE1w55+BZxRY5cA8oNi1p32p5SQ3gaMVbSz/8y9PMNMnzEKY/Fw&#10;4iS9y+EXMu0UPz0d0Q3uo9q8fJWMwHkNx84+oULTuJYTyEAaMBw83zjgMbYI13BW95YZjY5AfaYY&#10;y7aUYukMftIu6eSGLynLmGUmjQN98vWQvNqBByVoyKwZjQ4ceTquJi7X7nx47zV1eqGTnvXbSO+X&#10;V7XhVdeofekCJxB9eLy1M0WlGgZgRqeETlMer6+au32xJXyKlCgtVo9+dQDoz83oJnMRaBURLMPY&#10;nxk4WAiV47oc7hPMKhDrMrOvwBI3Vjgk1UYj0jVZEhqNisweJInxkhjUaafcoBm9hFXrpVOxtWGD&#10;xMPAVYpStivXII2ptWum3K5hvGIPKb2D6p1U/mEWFYCyVPShloH03f1d51+sFcaKOP8iIjFQBgye&#10;lUHjZxox/Ir+ZFYJh+PCH6ABxROXbEz02S250mrNtYNfDhjFfxWKTziXi566p8KtRb4qqbOeCLp8&#10;39lPyzmFV/Ia58DYXZFJzJCG6sDXGne9K+v5kA9N10bR81xbxBN6pRYMG4cqm4OHGTLo/gs2XgGb&#10;NWMt1Likb39e/5IrDBlNg3FHLt4my4//Sg4iUxBWsZLRMcSN7xn0JRX87kISaxTUL+LlKf0UukpB&#10;WmubWbQigvcXRGiiYOkhiNBTNCLNBlZ5qgvxB2qxUJkaRs+tRK4r2wVIEtnkp1tEE1oBQ1p6RmI0&#10;aWUXCFUSYRRR6+aiMqpZdeMRjDXbexRUj/GgSEP3A91ngXjN306ybPvYvqqgY8d9hYXMdXxJ3KCe&#10;KDcsW+QBdpic8tTeD6AKcqx+wI5Ip+M4JBSFJuHEUHOmiep3Q+BbmdasvSuONnyvlU1S0VlKmMI5&#10;b1i59IWKSGHM7H8IQJkaYy1cw2DLIvqJo0iBslGXbdIThLBu4abh036xGp3TVIQq8VSEoj0+RrJS&#10;c3qZahgorxDa2K85wL0CUMwwYemcyx0rCvZOZi+wphLPHTzrpiHrLX8X7rSA1Z5fJu1ANmRyl4JT&#10;pkiiINhd8+xfel0kjRtk6NIrHO+e69AhOGc7Iy6+bq1gjjBLw8rzAtjtVQbixCMPw8MFoRMFZKt2&#10;4afBydCUhHvFhKVXc/KCzk/PZgVye4mq/UehCAjByD0V7yIwsnrSeZC3hYK812huqvOQxjEa98tb&#10;ZqA3wEqLkpiXsaIxgM5rcEgeZMttnMV6JOndKEMR5kCKKBsh168ca298OiKtoihMjAHQqyMnN4cE&#10;iWCs6CqZbzMxMiSfC8VsKmczjdR5xg7fK6wQOaV4NZDpo9r4MslDs3/DrDeg0Xlt6AY/4l7xDRMk&#10;KJoRz+7jzc1+zzwYHcC6q1Fpe6eEfMY7OWfKC25l9kEkWiX+WuHCbaRF+0lP+2XSOd7jmPYajiu1&#10;5LvZKOofRjlOaEYpBsXj1BwjlZDFWpLmm41auwLNHSgid20KLcFdGnapPPTCs64xUins88Hzb3iH&#10;GyHuhVIFUjy24nAdCNfI+IsN0gqDuAM065zKJrPgh3NISjmTqXQwIwZuUA8rSuNsTySnSQCnb7rc&#10;/+767vnTsy/K2/5jP5j57Fvf3eaeDHC/edT/9FDa2Mo1ju7vPdRxgk07svG8husTJGrt/e48VN0a&#10;a/T1pfyKN25QLWQ6gfk8jlsPSXMOOPXbfoegZyStfTE/Nxju8NkMv9qWN105O1LyqEt/TOsRnNPm&#10;tn2SLCSmU+ROy1BzspjyxjnGhlCUCC+IlvpPOGyd3q6vMPpeQmibeOBxSL9a8c3vv+5HiKEtLG3O&#10;aYp34FQ3HRfkx3LHdV34+fmJP/72B/77v/4b//XX/8LHfOHHxwfwwUOJhZ8vz0iIdzlwtOJbuOuG&#10;OpwHRym50Glh2pDhgCqAU1FdMF2dPiYOBF/wy1EHDJZ1W9YN+Ze3AQQeit1FD2S0wbwMAseSNFB+&#10;ShnnCEQKPmLi6JHjrmcoPshHDhcY5hzmQ5V3tk7c8EF1PsqwlKeTgREnmp4hI6qMzLDocfIveEsj&#10;Vb042IHryDmockqtZZj83DLzB9tgzUIxAc7DyAiOLS//lc0sOFONloNXvu9MHPs1L6MCV2Xz+i2O&#10;HfXMukzc8qqQzmUdRdpGDyxHqMsTx8eC+YTZxPKFsVY4EI3ZEoVFFAajWGBtWDJFOpAee+FS9dJ7&#10;/x3z1wehh1I/Pq+LBoDopSqiiT+9hqzIWWFP7oENVuS2DJ7i7ElEKP2IJd6hWEdOTsO9aIWMrI0S&#10;V/U7jBKfFW2x1idcjRh8xyNqKwwYjETJeUcYPpf/AeogXzPmbfhHRpbMop2157SVeiBdm83PXb+L&#10;/mPXEfj2rKIxJKUe3HM9mODcM0dqydT2fUwtomhvyffuF2r8hWFOWhK4WfqcIn6o/SHnq9dKpwJT&#10;B1jysKg41o5hpDqFe03HnCGh+tBIDOYMEVz7DZnsz+t/fr2AHdQb2EvQicmJTWTLG7XB3wRLpmcS&#10;YgOgTiq2FPTUMJDCUSl5VPB0kW9EFoqvh7jHnOWj8xjexiRvxIbUxVO3RVdP75uRckgd7uh31KwQ&#10;Jm6+WEaIq5NLbQJ5jH1YrpkMAaPw8LQERAzcnz8YMYqdqLJx658V7E9aR8Uf2XrXl+U5L5A+SweL&#10;eDSnT4bnwrALxfbRCO3VflmlKSKesOq2LHfrCqmnSxgix+LHsxbDBJ/UhKOQ6VZNBtCMVeHjhRSN&#10;2zJizXVGa5vAq1QjJQh3S0wfFeuOPXJplmsQ9e4mMiUjWQ5cyzHGwlhxMBhzC/uBw+qhU1lWqYGV&#10;9dZwyUU8xMOm+pFeP5wbuWjFj4x1hnExlU3j2/KFiCBi04oHDe+Wi6xwXbfXrjRtdbRYwZCCUW0M&#10;4h1C27Q+E0jk2robDUVBJbhRQ7B9JC2EVKUJIy1TU5Qbh4RfS/nVb+oFXTq6rdNzSotopVDgHfLN&#10;9Rhnwnjka7ec1VLu7XB2F4gZ8dK5Pz1GlPBKXjJoIOCL1vjOF8OwIuN0nRseHk7EYLsdcdjXEN2R&#10;y1K1vhcAutMdo9KzqcdCrCeHwgm1zlhTzKFVzEunS2oape0RmipsLwdGemfVPHMdJE2q5QnHzoNa&#10;QNMNeEdSoYmprJXigRYK2gmryIvafFsYG4eUVeq6KZJdI1N6zNOsDSNU+MqGu1IIEE6efFG63eRf&#10;ZRNSo4bDqYbb8Dn/7dQlXUYKFPx4SyllbfLldy/ipIPH822e6pntdTxgSLUn5Vv+Ehh442Gl6fVj&#10;fnaw4MTK6EJuXw0YtEh7+U8/XjVH1hEYzugm0omNE/dLJmMg7WtjTMoyIgcRX3zjlU3XBgyYE2M5&#10;Lm8+3OQkajd45dle+dmeuplCgWHvvoLHwGtdAyHfzBF4/VK8zn6SPlPdpXwAfii81umJrkzpK6hr&#10;+eaHj9MM+6KuLxv4RdkTV2/U9KFm254+D6+EhXyliHlXaueYf5VCSfqXvLvhcfaAMLTz1vHjGRZt&#10;AD8JxPmKVKpFH3rU1T+1/V3fkjAU7vHZV7j1VG/DOl73xicI3dy6wfHudPkWrVB1VW2oHd6GXkcb&#10;pBVVfh/y1h7v6d6uFK39rp5rcHa99j9fpbjUto++/nJ19bLtKfH7/EmxHW1P8LsfmMnK7/Xcp+Tr&#10;3lIUaaV+7kGuhT9+fuK//vtv+PH//L/4GBM/Pib+8uMFxwsR4RcyyfJI5fR+05BhmHMIDWdbJ8cN&#10;ulnKVBf6TJq6tMwqOh6K4NVK13X1GRkrlbSSVjDs2FTeeukflp63kYYMt5WyzugUpEDK2j09IQu1&#10;o0vqcIv3RR0QZw5yP9+ieLk/R74fTD/hpLKgAUUTay/R7268QMmcCrf8LZzYQOZn2STXqmFTDJri&#10;WTfUxc9oeN9oAetxZLpdKuVlvbtllKNH0AIoZxA/LWWBgTxzAaGYhvWesry8syd+lx2r39XVgz+J&#10;QaRT7MjYhOwoZvet3E9nddyTOcKJAu6wycOwL5jNPKPzgvuEOc8jCTiFkYiytBh1St6O+zzHtkfS&#10;hrqiIZuhcFU0wsqIjD7k2bktE7zhuK2mVvULX/GN1lMI/qhT6ZFixWGi2G486PEEjVg3Q8Yb63pj&#10;pSFjZfqoOBPjXePcDThBTxh5YAg8ow9SqeI9cHPOC2N8YMyJ3hnGH50ZNQrK5DtqetpgYNZzFDCX&#10;czDg6Ogg+Vte5yCmf1zPby33dunj3OyiSi+A1meg+1BL+OChRvrX65dTSuMKI1Nif+3dv8JNGS/p&#10;BOW3ikYC4BfWOmQBBzAjqscyTa+l8ePPqIx/7VWppeqgsVPwo4CSSmnXSbx/7d8OcIdtQLvykqco&#10;T/O9nptQVQieiDtGebHBUYuMntJrXaV4fEKlIooDLV3Iw0h7Efm7g5mFRFbhaKK8LObBhZZCU+jT&#10;GLkyihgXARUY1KGmNB0XE9cWOP5NrfMwOLQA/cA09QqP1t3oQwJEium31z0OJMXOMJsRuMxjG1C6&#10;rAqQZ9d9EzoVAqos1meuZZk6xwFVKhdG1Uu+dcEAwS8qtnuytDe7xbrfVZzd3zuvnRjvL0b7A7vF&#10;WmWbE3qqwNn3s2RGoeToHPVNzMFzPQx1RsZKwe1ajms45gql0zKHz66/mLiE2wdTkXVHxq9KYzMA&#10;IZgzzzc1aXs4erbD5zWwXp8YqDBZMncauHi2zkoPeeehfYrr2WZ5BOcC3Zgx4W4avlo9C3wZ7LuX&#10;UKz72sIgI1M/sDeHaAUfxVfCV2pSOiwYoXIK36/okZoLSBRdz2UZbsqg0MpMwqPEgpF0KCUsW4Zr&#10;WQkKFHk8NwIlEwAA1nYwoNIytlcCcOLjighmjjL6bKSFqqAjn+g7GcGfggw2YYbzt04q5v3uKjpt&#10;hduEdQO1BlF1NtA7FYzDQgE7+rVpjU00HmhKRZhVfvtKpVDtCES8195Oz23D5Yg40TM3pOdOHsRH&#10;ypF7TvbPlRvInlGOoWikcf1k6qjBDbUaZFpEiPJec1Q8seo/UkjBa5P+yty3LKOb3j7wU+YU6tXZ&#10;a7tvcNNV0Cz6xu8Fou06CPvTpetYlO7fvTVqQ//Ah45+qHkgemNSlm09MKpkopEe7ehRLZUe362/&#10;JEQn27U+M2bCsXg2l/A1dwYQtEEU7rCzm+YVaLBAHskGW90bXXWEAbK9B8MgEg1z06M0m2RETCEB&#10;qxSXhg34Cj5JPHSMCkE38pa1sK4LF8/NyFzQm+IqPzsqyQoC04CPOfBjzMT1hJQF5bsy+bUDcng4&#10;aTr1bx0Z2A4tnL8enSBH3ztIY994eldmSHn576yF2wLqudye+1nmtvDujjHbQyXWXEtAU1Vt5F73&#10;ftn2UW+Y4XZw86/qYl8eiwX+AhC58Gl8Oh8HU7r1pft3b9Ienhzt2VGfU3SwHaT5+Fez3z0WuJmu&#10;PapDtAs0qh+w9uSJpVxvjhkywgPdsvMGUMpNB6B8sQQQwclN0crBcBwOOGOJq1s1YiuvdIV7d+hp&#10;FhqNCdxzzk+k3N9vqejkfULVn6vIrhMehMEXysNNEP4C7t2dTY8EAL6Az0/H3/4/9t5tS3ZbxxKd&#10;oHK5+vz/t9bovVeGiPMATGCCUtqu7qp+sjyWM0Ih8QKAAIgb//2N//zP/40/fn3hP3594T/++IVf&#10;18LOM9O2G/b+4L5X/LsWbC/YWrj0rBQ/uVYbJGlM3H7n+s0zhpghv9thsbN8jHsaLMuJwX/J58ux&#10;4fA7z0y6HfdNh4XwazpHKhtkV1AmnRFd6SJmYIlqyw1KBPuFUyHkFFrPqjJT08Fv+ZtRHi8vHQpG&#10;nnPQv2gU8WyOdfDEtFak8H6cJZWfrfieYZSMsVUZABzM1EcSd7ZgA6tv8kZosNrKjIP2gOSMwl7T&#10;th/HyhJHN9JITz2CB46vVOpL5fI0IifPIYkfzFbs/Q8Yq0PN9x1n5WnN/2OK1b7IzOBflhsZz6xw&#10;FvIKQ/W2DdhO/eiG24VlO/WZa+hNcH7O+fuV7zZMeXZD7ei45soxCNBIDWewh54rQaeGHsJMbkWn&#10;DPtLmnBUWVdL/BUPKVoUkNUXcbDUHDV8zdCl5IVJQXDjO8+7oIMzy0Td6cRwOcQ7nRjl+Kw2XP7m&#10;PwCW2TTtZCCvuLHvP3Bd31j+C4Yrz5NpR1LjRP5SrXJIKWrVo/KeOzZ6XA9HBppfstzCUhuvLLVZ&#10;hULGIWsgJfZB0ul8SJ2W9tHW9THbLVmPqCCywgnHBbW9x0L1gFKQhOqC4+hzyRplEFX0k9IBi/vU&#10;daX96TrW6F9pP/9c/7fXFwAwCrtUsWKkUdc3PK+qCCZTMbKHJgYhrzZiUQBn+HSVX3AimgbXfr8i&#10;7nMhtDE0U/sRCgZJuIWAFUMwIDepSO94DGYBVTJKZYehPYI0xiwD7rTXbhjup9mrFLtekB1dx98d&#10;Br+6TQFTX57M34LJnIrhj5uzH65es4oVgklae1F0zSRXQRIAACAASURBVKwj750L20tWv61PZUTc&#10;OJc3NpUZM8BYCudoZ4Il6eqU/EOjngyRb216cYuQs+8Bl6ZX0iVAYXgoHCc/KrmXTHMY//hAj0lp&#10;3I9i8sPu6CiDiK9UFM2qxmrQRRCtoc8xANehMvrCl1cnzZBDOFSNNR6Yh9jk+Qb2CqXbF7OjrTYZ&#10;27vwQzv1UhFYbe5nXeCZAVAMoQUaa8xS04bctjSfpwXemAXg7UXfuw3U5egz+cxx873UBxn54IWv&#10;o66kDBnmFcEdA6Si188VPyjFG7We6e2nMawmWURgUGIo5Ys8pWXtWM9Ud2opFK2GUtbnanAyYXwj&#10;s68heFe8pKuFfLZ6sTDgGeggiLrtEbIExCG3u8pA8Vkth+lYFdkdwxCXCWlb1kT/08y+vt+OiVbS&#10;IgIuqsOW82LTYZVyrTbYlBcJ7wM1XE+1gXrhqT03LwO+ybMrZRATy1uxl9cNdZ6GWTtg2riByl4w&#10;9j9oV9di81+WuKmeCA+g4B6OTq4XA3dja6p5+Szh2ATknhEpjNIireRZHmaZcRErOTIn1kqf3+Gs&#10;MMayKMPeRf9aE5bwYMmEyyICUx0+gOo25Edawqr1FDJIB0ZSHBWFmpvyGNkcEJdqcFN68uRh9ZvQ&#10;VTXh/Tz/x4jL+kX60+uUvT18rpaY9BBt1hu80zhmeXaYVs970yXqu3U7E3YNK7MFbFZuZuxSm9Bo&#10;HyTvj8ascFAMLvFWa9raYDmqL9aaSuquTXY/VwEna5V8XmXdsdoAaSRZORzTOGDmUfscjpUwM0bj&#10;5gGvt3seALtxp4Njf6KcQK11lkhLGvt1XfhjXfjjuvI8GWs+nevaLRwk5If3vfHJQ8aHvFDEK9IG&#10;Rltf4T2H3E6uwFwxfe55udDLCDk5nifP+bO2fprA++/1qRmiNK1jMPw0dmGs9cyQsWhZ+bxEdv80&#10;7gINGcErguTjT3Dpn1s6Hu8eLVLS9wG58uzgL3pf251SoRni+dyzaQCpG/rrM/Wkn33Y+cQTJsVj&#10;BTPu8OI2MkbR035kZtWuBAkY+mwDAFEfOxpR38az3ZQvsm9h1C0fbSOdvip0/SARlT/2mEdjSuj5&#10;/+hSfec5sqYpDiXnQB7eRoV+IwXLMJQjjWgePPLe6aD9OD6fG7//9W/87z/+E//x68KXOS54lFix&#10;P7J8kuHzgeyxHcAvXNeF50olTMKQ2vXpt2Ag10kZYTfgeSjvfZex0vNA4n2nAZOHfzM7497taNZ/&#10;nvoqS97KmIKYtuA3o+PLFqMo6ezSkoTmpR/1HrVpmLrlZV4HhGc3YHaFm9JNr5XWpahXpCw46X2s&#10;/V7vVfYGPT2VrSiRH3vSJrlesy3Xwvi6bcW5ecwgYJvWvHjycQcNlndGS5kxhtuEZDfKXlu6IOfw&#10;Bc1YQMrurbbwvVP/K2oaJVJjicQN7u9pQC6aZNaPljPzhD+FEgwdCS4wSxi6MZs5dRlPutsGrAu2&#10;vrDsAp0Z5uHQKIOwsV2eWXdV1lD8tnKvE981u6WA/jDa71onnd3ErIR2ZEx8FgJbp5R9l8nzoDig&#10;vS95zSh60S3nGHr126LtIXQUzcIIPiVZGJVdETzg9u/IvtjfcPTB3p5nnszshrbXaFkxDbK07HPt&#10;jb1u2PrG2r9w7V+41h9Y66tLjxJPSZeWsBlSRRwSDQHJQkv9rTIzRsk9ZhTHbyG7NBNK9ZFGfzkb&#10;ijWoBeAsu8Z10J97BcW1rB1bbZnNwN1t8Mwi6jk3D1I7IGCFg1Nf9gykBO60jeVvu/fiLcOuZocx&#10;wgHzf67/mStKS6UCoNpX8KU8UjgRvFKABgEnUbCa0invDEXgSpjjslb8KGyCzMhUJLXPUIdtldEK&#10;XcCj3jh1NbXg5WtaT14GE4pQOdN44NXC1wI+2/HxEPjcPD/VCa/32tjfgrfLUv1M2NzYr+N4oocS&#10;9jfWRhuuz8vRUu7vXvn8sr/1ajmXuF8Av84BufyvdI23vvW1ltCwYmT9ahm7NcX0HPSRxe11m9Eo&#10;LQw36cpRCgDTEdsh9E7juk8K3Y1RZHFjjF10fdJOKUjJyHVfnrK1+1ZddWUW0NZsFvalhrE2rsZ4&#10;rKLg9won3lWRNlcJRaQeupHKsgjNOZj8nMLG0or4Y/TWcZURT6xTbsjSJJZlTpg26NVM6N98rwUT&#10;nbZVZki6pqHR0E7JcWXGIE0ThnO8SS97N/0MJS5grDo5hfvI8joWroIlcFqh0k0rh5qi8E21K9+X&#10;AXm+JXRRfVS/zevi3i4aWI44IDkH0cp64OLed7Xbzh0PxZngqH5lI+eSTVV0STbReGM/NMx7Zord&#10;Dnw2qHpJ6cB5RTu7FqdhZfpH3Fo9nBiGexkRCZTTkR8KPqNB6rFWkEgSggbyhmWt1LU4Tqeh2UMl&#10;KkOsesylTyvlqpZf4MV58HaXWmpW+eTDRV9GXPbdcj5VpF84KeLMim6/ykkh+EnXZS5M15iVNTDo&#10;4WIWUMrpa/GcjS6ZwCwPhVFyLTaW/ZAfNI+i48Qy9Wc6ghMrLtmYL+y+4OID6rOv4/rJyKnqGGFC&#10;PKhBoJsX5evBWv2H/ilASD82fgGknBxn4/MB03to3lHj+KlbrklvAwwej3Mz3DKscMPxLaRxv0V6&#10;c9iWtWFsuDoNnrIW3rILgKcjfa1Vpd1qfGZYzYhqj7J2HE7rK8YVJem2ZF/EGUGfvfG5b/y+b+y7&#10;N+9AlI76Yy38uhZ+XVfyg4WvtfDLFn5h1Tg41xvAh0Y/d9zJn+50YpRcj0HJSmue+1+7mvDDJHLL&#10;bwdNKhMpHfxF5s8X/vzeGwHWD+/rKK5VNPfkDn82Hnv5/LzetYD/wmXnXP6PW/qpg9f2/fV3fnc8&#10;nUulBby0+QJXZv79OI03XPwVLt/eV0YTuvnQ/et+KYZo3tI0OuVez5tOz5ERYg2Lcsmqrvk6ZwPs&#10;ariA64jazDmzvwsH7fBvvvNXmzg7v/7EzLNXE7kqb8y2TP4hZUAGIpm1npZGbncNQtnYWWbqP//z&#10;f6cBK50G/9//gvv/gvsH8D9g+ANxoO53fv8PGP7IevIrZasjis+LYQ4fMM+vHHys389sDTortjox&#10;PtHOzWwMz4jpyMagod3TodHGslxj7uLY20KZ1PnC4LzM007W5U2pj1nqVJSVK50TleUH6hAehmyW&#10;8syIDuqKXhooXvCt93U/sbLfDt6c2VO7nqMeaoA4ZNZz2XBfY/m+p8H6ZWFFm6Hth40lNmojApwG&#10;3Sq5GAbO7YBR508Bu02zxpuOffMQ5twz7JCha30BuGJf68j9TcvJ2MdUXnWN+acV5fyvnBo3kFH8&#10;QDszGHjbS5m4MDBzgg6G3sjk2HKP6f7B7R6ZF37Bjc6MBewvbLsyIEmN4gHTPbJc45/fmcGxVjsE&#10;qDKV0tVrajuzMdo54HVmhvJ0AVASBu00g3AK500bWl0AFSBMWMxxdWPJlW/NXs+MhKJ/bydMOiaA&#10;G44PgBvmN+IkEjqjPvlZnTR/Ie9K59lZ7uyG34593wnnL9zXL1zXB9f1C1/rKmdSOBba8TkzIegk&#10;iNyCojWZWwU7uNf8/I5zgMIGKuM39BkVHjBluTs6LnROXFlqh3pM3UUqFhx8/H7XE03ba61wamat&#10;q7NKAV+eNmt/QUXYuiNwN3QHt51ZWjH+m7hMHkub8T/X/9urDvtuQkHTRBchAxCREc0znxsJKwZj&#10;stn8G0q6bCyHei368fIWSGTeTN+P1nhYU7+k0VKVEZC2KiAWwgLSuMxRkUHm1D2UmrUMXx5ZCnem&#10;itJwg5ppl6kwWdNUimrJyeLZCAZQ0ZnKC7zhrFuF/o3zmF7rh1J8KqUe86pBKirkXarY8/JmTKlo&#10;GgCjbbWMRQIEzD7O9tjXm3G7axoSzvrMfL55dAspsuMuydFj21s3aqg5aRR7jUs8tWsJvagBWgbx&#10;nEpraoQrFbUo4ZHEmUyz2ncU3WtE+c2N17XKKK8lnWjYLw+0FeZkzHTKKCwDZ3sD9x0ZWV2eogWi&#10;I6MFHCUsWEuxHJ7jPAGhCaCBrOtHaL3BForNGjhBlihh1lXUW/eEzUrhzdIoNIDyfc7XsrNgG1Iz&#10;1LockLqplgxOo2qmYyrWFdMsay7UH+sL/+SESiNt/qHPDDukMBeT/i0N6NVeGW6Ep5pn5HHQM8uY&#10;OBhxHAhXJaacMi5KQynJTVOsN+u3Rphxmx48h1HNgatOY+XmgJut6GiXAj3FU8ODDqig0czCQPDc&#10;Ov/IMRxdBGyAOPNDqv5r9HOlJTmG2BErNS8jvE2U/Db2N55kHVqjODZcC+uyomlbGp3CCIFuT1S4&#10;WsuNV9Kr0AiAPHW86NzhWFdTdWU1WCv7zjrJjJXP93n495QJTa904FysT5rzHQeSN4ljpVEhYL6z&#10;D/Kr3rj2u0GHLGvMw5pZ99lkSO1waWWW6e4GvmvpgOmMtAK6d39kGtRPlbe/ORUKKp6/k1YMVKyG&#10;ftRaRDwr/pUDytGmHScbjigjjicVc2FN2c6pSeilvwkN5zcjDUPGQOIFjU5RomCIk5Jh3QPjo5E4&#10;KbZcfeWzZXgkj0sYejsvOaY0p0x4lUwhHbkMjZmFNzTSlesgyhcuHuMRd2tqBvMuA7mzRNwW70Gd&#10;6ZX0zShDS8NVyCpUSbQ/rgt/fF34usIQEGfHLHxh4Urg9YYzeR/CnrIB3O743JXf0bJ9T17Rc3zX&#10;8BoLPj7FN3V++Pw7nGl8i0zpoOZhNDj71c9Tfr2N7/mTvlfSB0/j9nPdjvvUIesg0yQEO/s1+dQw&#10;UX792scDLj9dHM9Pjxf3eMkIEEYBF4zqu2ejpelKiZ0hXESRmu13n/Gdm36Y4lyf0W5PmpjtdxUj&#10;udc99fPcJ46xCQwpzHTMjzGwOa/s2PkvB2QA0oA6+FStAUANcvGRGekdZUutiJHzIR9SXhWffxlv&#10;XaTPA4R4YAfKiBmtPJsyWdLC81/kjYLirc+BpQf99hfqcaGrSUYq0IFV27GzLNP39zf+/a+FCxuG&#10;b/j+jfv+X7jvP3Dv/8Afv/7A3n9khsSN+9eN6/rCutKRUfrxjAQv4+LmeBws/6dOjIi0zoyLO+57&#10;OjP6cPDdGRmosBp0WZqbEwejm8E9lOpzgnffDrs0Ej31mTz4PIzQnjoSs5utcUzdjqWkVutpJ5Wc&#10;S77sEylTTr5RHEHact2He+rzyIzcMjZSlwBaX05ZXbp383MztfVMiV/VRdYFWyy142FjyfGXBDNm&#10;hbMHh3kaiB0pg7keGfBxY9874eDY61ecI7l+lT1oG7K0DwMq6cxo68opeQ0i252ZErPMmFf5pRsa&#10;1KisNHB9pW+IZa9mRxGFP3HtO3Qgt084L+wC7BtmC3snrtA4K9zJRjXwmodPD0dQ61U6x3IQlqLa&#10;wUN1flhTUrRl/Z2lvxYP1wOzbQsStS/TViaPdDAAzsxb1zvtOjAw2C6M+j3OzkxIp8XOszH8k//m&#10;wd40juv+lw6cAFKHyzGYr7P4WOkgnXU7Dka/rxvX+oX7+sJVzoz8t2d5tmg45hPZaIT9xEXBrJxN&#10;Og/KhbaLnSqZbcvysdF3774c3O8xyCSGl3pM4WfKB+jtGvOBUFtZ7rV5Te3NhUfUu7SpNcWUeAz7&#10;UZRK2x75HsEXbrgb7v2J8ybhwJ1nxdAhN3jTP9f/9BWODCHyE/BGyZW0zfqzZRRVhmxFOpUuG3R2&#10;CkfxkEKEdQlOK2aiP6hC5shyT1Q4igDjnWKhaawoJco72tE9os4v7+ooakwPsAQToFHs3pblb1R5&#10;Jfg6PUXhyHq5lT0giimbkMooCD0h23AHjTLO8dWz0jdmxRqOrfqAKKPE98sqOw0fPUMfv7/p02Qq&#10;nSXRSjAVEyEWGVT3Wd5MKhiu/Z6asmQ3HG2b0dj3hFf1txCK1jBwNoJM/u2FOhuESCx2X69Yb0Rq&#10;JELjAOgEYMawTAUV+cvoYyftRJ9lzDdUZIn7iKlN+pgRPTJzWes9yPLML8syFZaZHIbP3rjcsH1l&#10;pCcyEppR8uH1f0arPb8WqkVxNQPqnA0qRq4uSKBOCbCYEZUdQ2dkheLkaYTvOVXEuO+Ips1pl/Ep&#10;DUyn0Ik1lPSbketl1C2EZde2mhY4YkcpVVSoOhKk12VHlNhoczA8RRYhU+UIbPCOBrIdb8n4qATz&#10;UDpFkgj5chi4Z4QN+U0NvtZpbJxWOHjXxg3DB31uRnYS7WYpBm7iaXALpzHq0GelE3Gt5Lhidev7&#10;zM6gKsEDFYsXccFUxJCPtV+6orCE5gR09ghACz8OYFUprXZc1yy7TJ+kOPN1Ogi6nF//2N2IiWyI&#10;U2t8mwVO+8dWYIlngsCSP2SE+kJnfW2zDlY6ZHXREx0V/AyyFtb552crfJrgNmTCfrTXayL5QQEh&#10;+qgMDOMh4SZ9Wj3XbQaNVFkuNcyPtdI8x8yAC8U7GgpzlcN7rC73wHq2hL9cM2hXxiq9BLrEWTXJ&#10;VMY02wbnhFOOm2z+Ie8pIR5tlQ4jMfzmkd1Sc0StlYo31DrZ3YPwK94xLONBp0lvXDeePAa9se0l&#10;kbS2ZJEmO+I6JyYHx6whZStHuUlKsAoa4EbfWofg2qZ0jUM9DXu1vFirMzxiTDRCUCYlG2IbiZu1&#10;Fn59feHX1xXOi+vC1/qKqDaEfsrNP7LU5E15tiMy8L5v3FqTfbvYKLUMVGNG75jSgSqqU3rU+61r&#10;Kz3l849zCE5aTeqqVyVkQB99KJzyo7GfXJeji+Iyx7B9PnJ+Ges123CH5vtoeS2rNp+wfXZ0wlDu&#10;vUzz6cD+4ZL+H88OBJPHWIIr19gJBzFkxxBWf8RCZxQI7LkIMd9zU3j/ORxM27OO6JXB56ce3GxJ&#10;aCd5RhmlBkDIu04lXNpJHgd47d9co2mQuroDLBESARFv/LSYx8AS9R+WEDJvLefByIu+2Td/7t8V&#10;Gv2Ju4MHcvovy3XWkA+oOlp/OS/KAJETDb+fX6lyJw+xowY9zq+N/DvPmPh8Nj7f3/hcwPe/DFeO&#10;0xiQlCWe7q/fuO9v/Pr8xtevKDF1XcwASNirIY9OiAR3l8HJEizkvyx9s2/4Pc/JiDr5t7zrkYnB&#10;MoN7yz9+D75959oyi8zVaaijURGAO65yXsSqjnMw0nmxGB2M+kcdSc/PWMHOMAMGJq0Y6S5lNGml&#10;nmL9SezIaOQeN+tEcu9OjnzYlotqYO38JV/dUBmWfYxEr9wHcE2V3pBsKgNWVghQLtda29wtBI1z&#10;/2lxNoevdkio8R4ejit3uN3w9QW/PpXx48V42MdBWzreKHmSvIrPpaNsGL5pSP4GHW8VRIrWW4LX&#10;eLLjDdiVv09nvGZAEG7MejG78mwSOjDolFkxx7TyVVq1I4mIRnM5UwNphThk9fYNnj1TuHU0vKTc&#10;0dCSzWC+Cn+VrYOm6y4/S12P1EIB4g0LiCFeRVjpPy3byhmpzqV8luWi3D+CO3Fkkg+wrBQddB48&#10;AMX7c784aN5yDrv25UW/XHsOYN3Y98K9riill7gkXc69iNCJZ6YJada9qtaM8lcgX+tn6VQoucUR&#10;U3/ZJrSAIdfi6bt1cdmnDllS7SYsio4xLyPeOIgIdR1Vf5DrLP8a4QmAjsjSO9zhWIAv+Aq6Y3Af&#10;M+V8fcF2OFfXXsB1HbLwn+v/xZWHfQuhidBUFhJGHEMJNlFUhg/UbNxTRqHraChdw5jUDEcdFK1j&#10;eX0PQ0zoYXcO+SSdUeKFTBsoQyYzMlqgmrzb7xswo07Wgu9bFE2Oub+13G/CruVOS6YyLRHurt/z&#10;RkXdDjhy1FxiVq9wDjPvgIyF4NxzA1t8Y5pJOi4iI++PQSjfdSofjsp0fC5pNRxbMRFVsRtmp3LV&#10;43WzAfRHRBqn5D6UceI2+Db9yl7AbSN00wxbdgA8oG9E1tp8kkxZD76t8TyKNCY8jH2mEuoGennh&#10;GHPYbriRkaOse4leuZVtJPoNSM+OepLCi/BmDfy9gds3Pttw+cbagN0AG2Q0TazRrnReYscZ8Z8m&#10;OhEo9cf0QwFAITXeod8paCzmsWDlhImSHjSQ7aEw0ShP3LSSopqxrGMZivcQGr05M9aW3bluYow+&#10;8FBR+x0ve6wwTvNn4VfQzXGawMnkCc5lGE3HT17/dxkNoyRa0LMskwH33UZgnr4tV/mKdddkC5+b&#10;ER8iWTbXhQ84hd60w2mYihBxvZ0bAtS4q6yUGgg5dvkvwQGyCoVwL0FVHpWHlnm5dPb6W1LIuIQx&#10;Hqpx2Oip6wonH0q2wzGWzg80XzyUUFXORJQAZrRLBA0EswKzETg+Y9tEVcpHRp/OoiIKNLaVeF/q&#10;qBDnBphqG07P7of8BgdPIMg6Vb3o2lAOkeHIWAvTYdIyjLCMjXr2L+tE+aRqOoMdKb/o6TeFmIno&#10;IX0cz5OU1DiCCQd9zgJdf1L0xwVWs91HQzVgUqgfT5HB9dwbLnyOjWsmA9eRc4mE/NDNtGs73Uav&#10;v9w00Fgolg0tq1YRljI+pJxbOqCERRt+BDfGqQo3MOQm3YVmreYQ8gTlWC3paOl8QJaTkn48N06c&#10;e/At4UvFT8fKAhAOxV9fX/iPX79wXYZfKyLrimntHZIjMz5GbeW9cX8iMm9nLXZu0gL0JsBT+py0&#10;6iIwGhsm3/Q9w08y7Lz+tkH+tS0VXH/Wl1Lv2/23tvx45mifS4nR0lgjGyAuLQ/xNkP74fMxnhfH&#10;z6O1x/T/GqLzmeap/vqMLCiu11qtnvShWvrZ/9FX8vNH+2MNPN+v9sX45cLzSMfkBe9X8kWzif1i&#10;jyP85xX98QKzURwMC6LRtnRIdWQNJpmzMcphXTU+0Z85as2X43fXzba3xKIEq8Ao+OsUBFJ1yXb3&#10;Zb5+wKknQ4N0ofbldTtvVCMtF8Y9a4CVTieG/jKY5bi2R9bZ57Mj++wG7o/j/r3xsU8Y6t3h9wf3&#10;/Y376wv78xueGRpf14X7uqQUbuKRvDRpkzpO8G46Lbwjkutw70+eryFGSx7kve98Z9c5SXtHiSwX&#10;J8ad89yZHaLZoyJsA0bGKG6L7MfMftXzwjrTVJzwkh1IMS3WiKSLk4edugSR6vOe0SFgneGQ51UY&#10;cZ4LuLknaXbKI4cP2qh9Ko3AsAowa92j168lJYEOQnNghbF7c5/nwl35nlnQgHWgQuyV0zCfmQYx&#10;p4WKprcoJ7b2d/6eRmOOxGn4bscWBAp5CC3osAs6kwOhqzzR7u80KqcB2kAHlaFro2c+uxiGGQSo&#10;hugqPMw9mhsMH5TzBuKQsIXtV1Q8AOB7JU4NdGRQy25bYa4zZ8Z79Ntl4pvAvHhic+zIuBUnzLaq&#10;FBn0tiuY0dTYpDxq2PfYtAvcmxTGK9501zBKoz8N+hx33ovDvI9STfoZ3K/60ON+FuUts+P17Ct/&#10;q128fyprwNeFvTOwbqkzQxatfub4XGRazX/X/JA2lc5cE8hJFgnXk6X8pt3jtI+VKHgqJDW7hoEg&#10;sHQl5SaOSJfm+mp7djWtTbhUFMkVUvZVVRPdg+fe6dwU+btSLsUxKpf09JNO8s/1P3V9nTdc/t/R&#10;c6SANp7ZYyHoxXdisZp4AGb7VkrDO+4nhRvHIKy5jCpCmEWffM9HCyiukIui5Cba+Koba+SmMIwh&#10;Tfs7x0/P+KnIsR0qr0XoMkCDh7LDckUlWPk7DVnCex6bHv0yIUyGVEb64oiWjJQddkTimHuBqtXl&#10;ZRNZNB4QP9JDzQFUpF4uO/6NEjA1FL3X3Iap0V6fOUWZux/0ajmmjBiBUZwrTY8/YjgSXnqUbBCR&#10;k0BTAWpNckAdFPrcAyUUaBhayFqcvfZ4mDIFRsAhjemlDHDcVs4MsxY+Jkw8SmgI3q1F5N47HCbb&#10;cdvupbMWbDf8eMa3A7Ddk1K4hdGR6a665mtrNwQpYeEOLFwpx3vtN4+xw65u1SoPe+aBrRuog/aI&#10;8TIqvlwcU21G0cOuDUfiucql1MuaGdZwCHrs8ivuuoE9SX6Oy4r4OBjJFoEMEg3CSqA4ZiYQxMYu&#10;GJ0G/VZyE6eLNaEBs0t+C2OzLwsllxFa8PQVJY4zCq6iniG/KYxAB0WeTeFNJ2oYvN2LJ7YB3orP&#10;Nl+yPAyQStrJc9QkgOJ75Hdlo3XpA0IDXHtJD9yYN+6EIyY/Z9RccXoaUR/vdPTdWmKS94zyC6LK&#10;tdJ4HXRAScT5iKwwnhXSRPnggXVAtjTK9TMzHrzgtmSOPJRbI4Kb7ztWwbJTxC3/x+yLZS2fK+JQ&#10;hg2Fa0O7yls9rx/Sf4dO09jWh5t38BEvlq8O53L8+67eiPMt/XePXvN+jsma7/sxTBvDS7qW768T&#10;tcmkz3kOPSj+0mFLenJ5rMHR8q6QjCwZUjizLBnKNYniDxzJNsSaZZ+Er/cgi9tbO/Fc8K1OMRqH&#10;3JKWchy9BvN5C6N1iN7csnCNmcE9vK2+Q45bRsvdeQ7Gve86s4LO1i3Oh5ANwc8uAy6LLIw/fn3h&#10;P66vpGurNU2Rus1xm9d5G5/7xve98Z2HiIdBDbGfK1kJvEfR/3wN6k/dsOXfD/JyEBgRIRtJe3wo&#10;3P3Y+U9K43jQ8ZzTU+JFe1IO47FvmW+Uu1P2L3O8fwZDfeZtDjbvKxv54Y33fdZbuz/fmriw8YDj&#10;vFdaGTZ6jTzxl0LxJ0PoOSbD1GHe7nv2Xn2e8oh86wdaPJut1d+7xwa2NDx0wWQ2I4KNNPGE8whZ&#10;+BNUad+zO0ruPV6ZuoAP3tpmSq/h/tjxT9fQB2bWCDEq0kwYeP+gq4NjtOOV6sMBnmPCvRlhRn39&#10;3h/c++pzhqiZ0fi3Hb4Ney/c2/C5Hev7Tj61sffC1/7G3l/w/Q3sb+z9b9zXF9Z14ev6ihLBOMo7&#10;5TjXat4Lb2cEsy12lnSprAoaAekMcQmyqTJVWYImHRcFwvzNnMYxpJxrAW+ZwcKzSCyBaqn7Rj36&#10;hS+zSN/j/jh1hVoqSScM/CLcNSiAcmde7XTwbIfrU+kFe4MB+IarZC/PVqjWnCtx69IefMly3izN&#10;BXgaFl3VkeqDh4JHEy1f4VkSVoZplUWy8jysmhP/DwAAIABJREFUlfoUZxMwuGgb34AvSC0qBhAZ&#10;DDfu1BPiDJaOgudcNbNnXowAZ7AinRU8GDq+z0OW+/BvpxXKslQrbrh9ARaZoTCAZ4iNjC+upyp3&#10;1rQW/GXV+IZT4maWBqp0V1BMODGaQFqXL5nhHbjC/SJxjMKhkMHg7Z2dbSVrNtwXNnZkrC5w4RRM&#10;Yhzk1823p4OhZir4QsHEBT6R5XIa8/tQ9r15VgbnmGNNfSyCTCDBlXRq9KxPLUC5ahJv9cvHqZ8a&#10;EIEXe2EvwHZk0eytAWLPXrrcEu14nC9lY/CuCsQpXaS/9/h80kzhQftuSfWjhBLbSg808FRODFlj&#10;MGZvEfdtFCpZWbxG6N1TYtGuKgLacv105wvwG7ar8HUwh8ds/obc/ef6b7visG/RCfswpKmQNnLf&#10;EfQwFLPunChlQyfMSG6NKFGBFptJ8eiD6f9WrYr9Cuas850EWH/nXGJqXkTdv092ofMpRwInsFOZ&#10;sKiuDBrLa+xPcl4U0HmDBrpSlBwh0CzdO2m0i9IC/d6cjyiL4EG0nRoVhrTYXAPAdbVgaOYZ/TNy&#10;A1zUik4yIo7AIIysoZRcNI1pBrvGoMvIQEWNfSptFd70dwf8ukpAxdPR6Nb0cN617rOjRI9LEMaP&#10;+tRYAopPYYS6CeEhP71HTloUEIxR5Bqwt47z5gKVDzvGyhE0DiluOecYWyhn5SuXUi2aghvlZVZG&#10;lPbkAxtWc/HejWSKd0cx7b0yOtuqxA4QRq9VAF41BmKbBjuLKuBt2CvA0KHScIrD/wDWNkcqu3qG&#10;yBCTZlFySuUvFTlGWx5CvmmU0G3abEWQY1pF++o07fRuMZ6o8VXwVX3q8AYPlnat6d8eT1nBqBtd&#10;csYI+awnaGRx5keW7CuDJR/hmTJ0YFV93ZXlTryauRYycic2Zx9klkxuKDqNVcaFaKtqdaYisqmo&#10;xYOpBMarccjtLpR0fKzneFGw7zI11msEydf92Hwj1ghp0WB53ASVT46p8VBXKXUmuJ0Zj2FsjzXA&#10;w6oLXdzYqxG5/oqBH6jznuoMoBBHcnBmwsN3RosZUGUwACrzbQDm84J/zo/jlShAzoPZFzwfhzTO&#10;Q7l1bmQFvEeng8pKsz68G5YHhRt5hmRf6DLMPjmWk+/r6u7P5APS0Pgoa534fHFyaB+UW6SClcr4&#10;viJazvaxeZd3HVOnmQ03PZjcjg+kn9Z79pw0HsbDUy4SD7VedI7dvi/2YShjChQfKpcOuFf1TWmP&#10;uk7yNW4suv/JMMNJ1uMjzDsDELUOdKpncaUa4eAJVrQEQxoDmn8HNVgcJpgGgjvXGkuH3OR1HtG2&#10;/MeSKSsHQzq5vi58fa1jzTTvuHdszHiA7H3f+Owb3/eN358Pft8ffPbGvbPUahWYTxjnhntnf6pT&#10;v8uYAZ3WcQSpZdTCk4x+aAVNI4qYl9//pAW9E3jynx74k8vGn7+6dLUZen0Wn6hlNRbbD4M6nzke&#10;Ezo7uf/x4PF35v3NuWlLIVddNvnP4Z08LhZDty2u8pQf7zD46Ur94Zz3Y/AnXznnplLjaEtaGH+T&#10;YHPJP17xN5xVqYm3PLlcU/vlvZLJB/wHuduEuTTjx9R0j4nUEax4+ps0ef80AsX0gXNcEEnpMtQx&#10;qGOuwAvtHnRuCJkR9VfDMbwWHFc5AD53Omo/H3x/f3Dfd5SPTV2MOKxzM5bjXjt1jYiaj0j6Gx//&#10;ht//xudz4euKsisf6jArD/9NMDIKea3J82u6mWK3dx66zGz5AtxC1GfnmmkDX+9zo4+cQDpHGF0f&#10;gZ+BVxqJURkkcY5T6NQRJNJ7dTsM0rxbmbJFjtZzliACJcXeMOT/iFRrmT37anlV+K/+xJhdwyIM&#10;TtmuWU/BE1pXH9TU37f3EkXsPymY1EmmOoX5jj3wap1DGxc1IstOEUgMzI3xuch+x3etmrUurPWV&#10;B4Ence0uKRRdUe+QO5nts/0T0f117gLLTUXkfez2sz3LIApEAFlk30QQme8dSQzWbtYceYzJop2p&#10;b/XVOlY6K+wqHK2HI8OgeNbD2S3TW5l3VK2m48fWV7XVvMcbBwC0WkvAn9lJGeu5c0e28pzM4r2n&#10;zE04kIYxtfzJ55kxcTqi2sHhmZEVdWHCkcFsss4s05J17LOdGJ2tM2Y8xWIt0JZSzMphJowTVxYB&#10;LWETvQP3wz6Far9vvKyvcm7t3k9zNKaPkZ5oZ9nZvhe/edJX6v4/KJCaTTkA4Sj+Thsx92V8ZJG/&#10;QKQjnUY15Tkg6nltizAAN7hpMWrAvsShjGHzedLbP9f/i+sLaETbwKsNRvJfRg43hNKOWFqLtyMH&#10;8MJD+dPROxP7WzC9xTQCutzPsSdbltImdDRsWVjsR8dC9WRZG+ZrSoZhrmL0ybWem4bkI9CDxhsc&#10;uWQckaaaB+ZYjnFmw3B6MuaFMD478MI9DkiIYiOjIEN8vX5oUvU0GNKM2YbHc513H20UA6hMzjHV&#10;FF36MuDCmhvL1PYdec6IkFrB+VT0QCqVbQzHOR/FjN6nwLYHMyauOsIDsHP8P4HyuHkO4+2OgD3l&#10;nRXzZx3AtXrlIM91uDwO9fadD1LRRa4fDwP2/QH2lwGrjU6ce88mWPvejFDdgR9me1jDRV4RQedi&#10;l3Bpt8cyBXtGgeTmhvN0B/YnD2Vjm3lioLkoME6FYiOr7Nb9IiWBx+vlzCojPHjbGhkHpsqBSXry&#10;90eJLUnalN/+/LIHz1FmNdf2MAhaRx4vC1xq31RSysiWB581bTdPBZovjmUjmz+v/7WDi7MLOAV9&#10;UYkiXpiJUTa7VKb23gl7Q9GZGjfZ9svkq4RMMhQe9BdKEzKCjxGD4XILUJkocN04aaehi3QCpKww&#10;y7JLjY3KyPCWXxqBybgnS7nH42VgqL1xtPPG4+7BfwyAHiJXIIEoadYlC5gxcToyKA81Q4JzqkwN&#10;Gm5BeGV0ltVkUg4Xk8jfgzPvHOZXzUVgXLCe8qUtP03rP/Fd3bg+7x+aQBJzRZeqrHhl6Mn79h7K&#10;NjD1BSTclY+rj6Df4Zk8nrJeV83otXWrN3mGw14BVRe4OSAd9nrluVIVTPI67dMtOH6aeolluIvc&#10;WhaRdjgerbFBYGXU5xjxZ2V8OCO/qI2Wnjc2d8yEYSkF6701OlglWtz4eASJ3HkA7Wd/8PEb3/vG&#10;vz8f/Pv7g9+fG5/PjZuyKJsr550BXxQVUlLlur5w2YUNx5U2tY3IxCD/+eyNz3bc28uBMZw/NdrJ&#10;gyZJKY5s4LHdtH78MmH619LofOR1kfyNl//qPSVwZQTvA1HT/5/PwI6/f9X3eb0s4h+fU4ai998+&#10;/1fa5nVkJWirL5twf5kX5cP/3ZXM+nSYWJdR/dN3f5qznV/DyAP3Mj6EvvZ38WE9nr1b4PDn4sRv&#10;r7uMh/oI54jnHMvomue9DVrWNfjW25/R30+XUIHggXJDDdOPNyRQYrwn34pOjr3lfHpS4nbUWXyf&#10;G/h8HP/+Dl76+Xzw67oKjEj+Hmw8jKIbIWfvO4x5hgW7NuzKgJp94/6gdJJljrUuXLkfqnJEaShr&#10;PVF0OwsdGDwPg3s898zcEBU3szHq7KIM0uHZfIzk7jA0yvN4mUFQZl6BYhWEkn/p0AigpHGPZEr9&#10;SvSqgQLTZ+TzgXWHzLN+bcOrDfojPBq176vtJ4XJAFzV78MRktNxwlzLvNUDc5KnylGo9LRPYAPi&#10;vGI2QWefNAHE/oeG4zZox2/x3J34tZVlmvK+Zykojr10GYF7HCRPh0UfIK0Hf4fBnKFU7BupM+X+&#10;e68YmzncrtqncO0yI8bTETKARLtUwnprOenQtvJel51qrUwIS5TPNrSTt1idS2K4k2aFTw5sEeaB&#10;WwP6mVM8O3k8P6d9IR1eq/gs6fmgHTSu5tkm6rRkV8/faHfzLVlaklXEEnRNhf1PHUekp85KeGG2&#10;4oHr7EWrYQaOrnppwDh7jUzmpN0CqRccm+7ngo7HbdD/E6bBSwFxdKbcVL4598qo+/o84UIHRjBX&#10;rm2hT8uSY4c+03y1web9ASMo0VSiuvCgtqssE2fZ2Hz+V/Sxf67/jisyMgDAURHNLDN0SqFKbZU1&#10;39EGJ/J4nw10NF78mt5GbwKlolntkoAPXWhsTskQk0WagdmKU3Lx+frL6Ab0AvY2Vj25I1m0V/mU&#10;K7tgWpfvOCj14CXFjHQOwZsY4dXKJMvfWCLFgTqIvOZXzO6c1xTYfPTh+HD0Br3Spk44xTw6irGV&#10;iAdUaYiTzbka94sEBNfIcVnOW50O2p0KLOKJjO2w1bVym/fbSKPGd3/MZ0tfBb+iHVP+TO7duLQs&#10;p5OA3TK/0Saq2q6CrdZeCRbSjSPXgzhYvGFhSPqTnlQco2VSGB1BIdDaCRULmsWMB7WJMItoa3qe&#10;XcbaOFwr0nOvFVHUXfpm1WHCiRH0oWk5TOv4jPitZ1EltMgTuNZqrrpuaKCak2cZqYp6EiUjdIzk&#10;Z4s8h9ShQh0l6CJldfJHls6TpTnWY911EwdH4EBYaczMT74oa5j3SHODTxqmQfPYXPuAWOFeSyzB&#10;kPuZGUExSlOJcrD3rrnQOG0DB7LOjecVhAK8PWoFx5MZ8ZDMQ8tbbTiP7qixhiOjqpWmEy4XpTpw&#10;lOcaBLaA1qotPYT4yvfUqaGXER/VcMOYcyAMl83xdB3jPrOhjPeUEykLO0IEMkYI/3dUNhEIc673&#10;JbTlUvOshUNtP00ZXJd/4jzXWuFwybNgyhmTsOhDJTnnzhCpKHfKBiDT7oNbGjzLCzUOKHuCg7Sc&#10;YNuVsu5Cz0lfxiwh0MEofSueHkK0V6/pelD8ynMlzhT99WH+VR5dA3FUivyppihvqRIRcxDazKF7&#10;UV7lejedGZLntJPqlOU/6XEoOWRF470bOODgBwDqk3CfBHBlSdWDLuNPOWfaRkdgVVr+GoplygPh&#10;gEKfkdov9GYTads9ojWTRtWowzET94yedTBDIrIjft83fu+N7x0Ohy1zDBMAao1UBqPHfO77xr/c&#10;cV8bX9c1PE2fe+P7c+P3941/f4ez5PcnMjPu+65MjD7LIF/lWlQNocirqGHw9ujSM9tmvNKy4OX+&#10;82r5PUn4XByWpEvqN0wZJi5oB/rsgtdO0dzpfUyngf6kWHvM0OR3l3terR2FJf/i6sjO6oNM50/G&#10;PaDs+sHeRNWhkNj4R53jaEae5/sTVtyj2Wj8hOCDs7x/Vn5TPOH5vo1P+u+4ZA41KgfAKHfJRLbx&#10;kLz0U4N665xnNSa3dQrjoPCX4es6qMjPlOdpKJsjeYPzj4vh5dl840f58/79jQec6AqU5vrUMsii&#10;D54tOkKfJF+/txe/+/6+8fv3N/71r3/jj+sC/vgKXT4NhTtLnsTB0AYG8Xl+rkBijwOy1xVZdGsb&#10;7DL4vnFrUIUhdcoO2DFYHcpLHXWAtfBtDZAyhvo0iNIwCI/668yqSMNhB21RL7ZqP3SwjLpfyP1W&#10;yqKK60p9m1m+FRWNsXS4J/bFEotKtHyIc6ZRlj+Z4NRqvjSacq8+OSf5BmYf4xvfo2E+xiVUBNUP&#10;0Xf49mizx2oAD2cePJfm/HxrLDKVW+J87K1DgsgKZ1WiJzMobC3JtiYkRD85eEmQWzgssG9sxAHS&#10;lX2BLE+WuqNqcL1vzKx3BghtA2xHjX9jcAhxHY6Sug7jEYOowIOOy5HBybeBlweCF2DEhkIdo/5L&#10;Hd4c8HVnaWy215gmvBS22Bt+rdSf14P1Ekl7t57Zc07nyaCDNtiHLPeEsZwPwXVcekvjrtxCqXcx&#10;q0zPk6gzTcShAeEFT4Hh8jWJ0PubCLYEcb/LZokjbo+5PhomhtqLoNccuRPtkcTjcPhk+9Nh4fXd&#10;K9PLUj0nfCDtzbn5MOjltM756v7Few6hi/Psmri3OashqBS8Mscxot6D850qlYWk25UH35v+O9bG&#10;X8rjf67/rivOyHjSD96QUAvAp5HsND6oslWGgF5Bg3fPdpJxmv5Aw0Q8/RiqA9Oi7QxKeJ1DzCPu&#10;l5EpJZinIHB/6SefM0mFtAWsDfiy1KmaqUlmpAj1nBjfF3ZdrMB9wtcSiqYG4TGZOc0yAnrzSLaj&#10;RkvX/r3HJu1Mg3wucuuNvM7B+U4ZjqzeLGMK522zzXM+TUPHxtDYxxwqagRU3FSIPlSbYkoJpTJc&#10;1YyVnopOvcduMolsXBluRQNor4KHvu+z/C5QuCt6MVEmah2hjbI1KDTdjDaDyZdzzFsQFCwMcYgZ&#10;DzjNtwKPaUXejm1Z45GlLsQQ1kbMNcps2aLDxOtgOktDKJ0DBROTz4W+Tsl81nTQGqQogzdnjVR+&#10;qo7triYle9QQ5zxY6Q6WMFVjLfudsGteUkbFQTqKiOeaBnq61GuGYaFnOnHF9WWBC64Hf3ln3hH+&#10;U/qYyy9t+Nd93XOna91MKiAuzY4oh+K1ll5Rg7lHUOKK81c4dtJ+18Q1wA1dMgzFm4NXyxoWgzV5&#10;+GSXwrc53jrwcZXBjmKDjhz3Cc+dE71sZTZI/idwZL+MoCPupkH+OCRbx8h55JyrvYFnrvVzk8fn&#10;hXgzpbsDER4u1YqIN8vKYQinW431ukDHZtG9AzxEUs+DWsL/LXkhszlIN8bf8vm1ekTKm/TsDfLe&#10;JXDkGq1oRev5s52q/1w4oixT+ug4slhapcH2E8Vcf1yhgZXRruCK4xLd4GyDJTm7xfm3xip8ej7h&#10;sWi3Pd7qefZ9YQU91pJBhzlX5ZS8XU+Z9ti8r8tYihA7ylzNb+3Qix+95KqWoiCf5u3SobTBpB3y&#10;Jf4+xnmsF64vg2SV1g/ebXmWWEyHxee+w9FwR7YES04ReOYzI6OcfTzf6t74xge+grd8ZwS474jw&#10;/P354N/f3/jf//7OklJ3npORTuEs33Cu7eL+b4SVT+zxTl+iVR2SaT7z80WZ807J/VhAu9okTlqp&#10;wsBwMcZCNCZmTdr9O6M+V1jL9ufjNsZYJWfnov6TK8evD78M81yX742r1D/H27QwomTH28o3pL1T&#10;5OP9+89Uoyvt7al33jQXN6buYe9z+LldfVYihXVBJI9oA5UysbMfF1Lz5yOvYuEFnqWvc3VatRlo&#10;Y2mcgKGnDLdj6I0zHYgff5/X4P7edP4mj+Z73Yd+esWGjq/A/Cc49wgCXKm7sQxpODM++Pfvb/zr&#10;X//C//fHF+77V5xRwbMq9ooziXbsOxYsz3uzPMMotQ1Pvk2d2TzO2TDAIOfUEfaGcT6QBtiUnaAC&#10;pFxsB23QC3mR53w4MzLUQOoVSNIHOCN1r5Tl9Q9FE7YM60odcnlnvWYgR+tpibn0nlN3oxOjddIc&#10;r2ZmFH6a/yoXav3D5XtnUVY2lNDLQ+Go5SZwB1B7f+qspDY5WxBJU+Yd0ucFOwbMGejh8ZTBurcw&#10;X3kmHdeCjO/h5LtTE4gMfh036aOWu3e5sK7c0TpN7RmEpkKX9uzXQWP6xh2wZDaPyMCjMhc7F6kf&#10;7cRDbYx377JI7p94voJmAJZ+bzkSpd/CocFgwiCUVfANZ0c5M0r/Ofkwz2vIvYGnAXp1xgXH7jkW&#10;wLC990zNh61pqGg+w2+tEUrHUUF/6BP9ubNbeq3qOn6U5au1kS1XCWsvJ8YoI+c+95qA7B2F+Eo/&#10;CAfAWI76QRZWVbNQx8PQu6ybBvlx837r2Xc7akc7+vYDdijqdHk8qWStut+t+PyU/zOZU9HPA+7k&#10;LQDtDFFCddUafnVgzCmM/b0dP9KmUeux6MxAp104Na4oj4Z5DtDZ6j/X/9yVh33nIn4oRckkDkJQ&#10;ZBViSzDmghQGrZcDxUTefudS7nblTRKnH8+zUUMTmyqsSqrJBUukcCMMYBrOW0Vz9Ly0BEJkZgDY&#10;C7Z2ve2jlVxyzmj9ml1G4j5hQNh5jsEnOqYiKmMsmA/+4qJM0kBwipZmGcVRDE+mbfGcj7JP8k5K&#10;EhtwRjHT6i/bicG2gUqzVip6cPK+bkWYVLVlCEFqpNGGh5m25aO1JaBcABjdPzq2nmr584XeHMgI&#10;gXi4sPIiaA6AdsOebYzxze0DhXiQbSq7ICit4UCY+wwgUQMw32vcTwcHseYe5acWNm4z3FeOeznW&#10;BvYC1vYsk+a9gLmBKMUSRL7IfpYUmg4y/l4kSDifaz//bqV9+efe5yiUQukKO+KlcUHh1d+a6RgR&#10;oIPQS5Uq+b1aO5yutMf0ciot4yGACT8b42wgcF/+vATm6A2xpyOJhjquGSpadEERO6LmAWa4skY8&#10;D+1uGxoj1rz6KJzkI+HYuICdh3UDddBjOSIUUm/OFH5crUCY4lH5jjgHGpc8f2iVYWDzBbPcjDTc&#10;ktCw3WLD6JG6697nfqgj1yyz1RO2Kw7ZiPlXmYBaZZOWrGFNGi954a34qQxpp1oTnxn51Cr8qhMv&#10;MRcBd9nnsnRAOctCSSZEjSNpxbhxtoEDy3H2O81/uAUC7xszBIjslgW2pgOIcpjP14HilYnR5OEK&#10;2zHj87PXc7ExZkybPDPI73BRHrSpG5MqQfmi7HAujs6G7VIGGLKPPaq4KP4ha5ezteKtu94sR8Bj&#10;3hx384XCIRSmHb1YPEcYcy1x0h77hI3Ifs6neTtlFQ15je9WS54wbpZy6JI1cPnrdDa2AWc8bpwf&#10;iYhQSxmWBjAUDAy376zlHo6L7/z3+974vrPkkzetNG/iusv1lhvGe+dq38C3f2Jg2fbvO8pT/b43&#10;/vX9Xc6LOKeKKWvFgA8MHxA88DqvKZ+Kn8tPr/bIn1oxgzooUHRlx5P2Rpry1osy9nhuZr/1sy9r&#10;D80fHr+9TNAfMPNuo7oQ2nlNj3gMWG6LEP+77wh3eF494HrqdUh/AvTXZ/Re09TrsP9WO3/nmdZP&#10;+5E/a0t+s9Zg+BtXX+NL3/QXujAZxstET1I+llA8806DerWZbf4yg/Jag6F0G3g46D1Ys+qrJrTG&#10;Kf0wp+O90sleQG8yGp1/7b/4RQV0rRNvI7N7Bh3RQdHOjN/fv/Hv72/8/v6NX18Lv74ufO4bFw/8&#10;3tYVFYh3zpV/sv21LPWdltUN03oYADqjrvbl6MN6s/496+DvLBNVhzHv/CcHNVe0dp1p0VkbG55Z&#10;qImiNG6HkyKlrwVRRGas1xFOKzPiaesvnTJ1OGO2xur2G9mpQwxHhtc/6qENEy5Dresf75SuVu93&#10;1nCRxoMZuYIc3LXOtWr1p6k/B5t0VNUVMkI6gtTC6BiZxizvyUly7jIOpV3tm79Tn0vYlp5WThIv&#10;fGIzODB3uGJdDSdCQ4AZnoS9S3sb3ouJzykKs/8ADfUpSFvEE8/DCAP7ThqN0k0brdNxrAvwigyO&#10;tkrOxjObvqXt6fjrldQKYVKkAbAb7pFJsZBODC1PdMBfQ0qmEkK9V2ihnFcNVXLIqt5SeO32VK4r&#10;1BV2b1tQV4Ok8AkMnuGVPVa8lzzJATvWgr8Jau28mL3KtNzrqQFF6CgeP/l8jCHUWkse/96ny//7&#10;NxV4QZPtKJMuvEtUq/yY+yahr7qt+5p+jPuKCL/pYNbes5xltW00oY0FP0/6Sf5YG2QaZ3Sa1plH&#10;bhZOjHUFL2Zm+F/qJ/9c/91XnZHR16FEqVLv5B9JXImw/tpG8mFVANKA2nXO2ZXKh/qj+urr0GJJ&#10;sLcwPnuNoZ5ZSfBM/aMwUQHuybpcBIf7MMz0wgt2muwNBuBCKA8bwF7e/IulaxBtbaANhOYVocpU&#10;WiSjDb4vnkb5zwjIgRIacMkke2GWoM2rjD5i4Gud5Vjp1DGPewW5w8gwszAKRf3VMHR5zTDRhNBO&#10;F1Pu8cM4OPgUlpYpZbzdRYv8RTjMAU4RisYFOrtCGW85+7WFiZonHVu3oc/Z+bD36AxZQirH0LHU&#10;Now5w2YD1GHPNHKForHTrhARE45wUKhweII77t8ejoxvM9id6Zk7MpLWjiO8yhHlwHIL/XV1UikB&#10;tHJy22ngbMAZLJV8AiM2HGtEKhuJ5YhgDqKNrHMK1CzvkQexxmPef/KWls6pEkY4aTv5jhgND/bV&#10;eC7Etgmy9pAy3BKWhVf+plFMvZ4bzzRi9tqyZT1uLk/auKrDYx3kmNRQSBoyeJ3raeBz8x921nwt&#10;wrNCj3s6JtgveRSN3zB4phl8ivdqVIiDRdFaGWtMbHiVX1NeBEunQd4sGiNuwSi9nKf3psmSZlRI&#10;OWTyyHrEbhFBaID5irWYKfyBp3ACXGsV1C/hxxSPDV9ruankQehZ0mjOY9dcGhfFy897SdthUTfg&#10;usQwm0RwmZQ8XsXz6n07MyHE8aXiZq0SO5oxEfdcslCIy4ztouwWo/ZaK8vwvMir+sygBJ/3BeeF&#10;yVMEFKTyr6zHZR1BRCU/ZitpXxC+mW2MgADrJ8Y4xmo7h+P6p0coYzfKfCB0bnO0QWEa9XVDYbAq&#10;N6Dzdq7b6qaNHSaPlkQZgvLJVXoD6sXH6t1T4QMaPkS/owc+Gu7vOq75AF4M0eQ5Nsah2XSWRqAo&#10;e4cy9MRQXGDQP7gbbvd0Ytx5boXXuRWUOzR6kQUGFUVk451CaN037FrYN3Djg8+3l854347fd5SQ&#10;+qSTpLIQi9n3uikGDEF+/Wm+6OMnriBZD/lHW3ksodNIOtp4f6vb83nvB3yybdImefyj/6Ij8nal&#10;6QMWr5fIqXHX+rVjaudtG2PSu28vyhzKyHty8D8bq15v8zrnrFzyfM5f1YP3y9AZKD/BVRs7Gn5n&#10;xEXDjdu30DBSgIMlJJ7tTDpoSRDj5RaqeIHy05/G9tN1ojq7GeOouaz5SHUl/GXstyfdDChaB5aw&#10;n5YrkjHx2NfpgP9qLeQgD51kZJELrM/9Xd0/jEHtPJD/Jd/ae+M2x9ory0sF/7uzVN+/v7/xr9+/&#10;8eu68GstfK+Fr6+FfS981o3rWvhCng0AwNYFRzoObgcWcF19xpRXgBUh2PNi8BvSYUFZGc4QyoU+&#10;14hnGOz7xs5yf/d95zkYOw5xvjMzow4DjjMyWKa1S2dGeVANdlGZyIj2FdV6C+bhyCB/2TU3lqHi&#10;u+fZzEY0W65tZgMV1h10ogwD/7Guuc+q9RB3AAAgAElEQVQ246HnXT6WQSLlb2cpnjE3z4As6nWp&#10;P69sc0mtenXcy5/4yDpbmSVQvCWt7qI7w+W9gy/X3mXLPjpH5/vO8uScRxi9mY2x/QbPXqzo9hJd&#10;Dvhd9ytrFC61xIkH6hvnumE7J74SjzmeG60jO6Q8VdFslK2qNcP9QuoKIZoOuZTKg9tK1TP3agXL&#10;IihCWdHU90zblPlyCshMKhM1J2E+MurBncD7NXVCsbXVrYZf81C6tbsqwJxH7unNAn6O4XBKDGDo&#10;+1lC1F1hQ7uJYw5qDFDgSNy0DVR12THIZm7PFlU80eGia3oYLJKGrXFVtJt0KqeAgEF9cEvbEKrN&#10;xlLTVDuEeqzRvdKOJf9Rmfh0pLIag73pBz7+HFfbXwN0wX/M4lB7lpBa9hVlpZDf19W0uFiI/c+l&#10;6z/Xf++VZ2RMkM8SJnm5IIY0V3THpd9SikxIf+fhWb73E9UqiHL9TN7RD+xaQM0kl7VyMt86IgHq&#10;3jRARDkqq8O73FNJOBmBCD2DYR9h0Jp+mpPG8+oozIpCRCsx8dvPr3f7PgxyP13iP38sLjuBg35o&#10;KFEIpjHnhlAOqRzlteGVeDketjbqTIWbikMIpXrgERXfI+n7fuCI0dH5BOl0lEXs5x1AZTXMVlux&#10;G06ipDecsGGH6g320Wj0ZSgj9Yvciuo7Vk4YzqXerbUU/+qYAvZoSdfLJI2WjU84GhjBRCUiDJz3&#10;XHglkj8O4L6B3w73ODzsYxRSqbimENhAGtZl82xVXUghVHAuEtoUoC3ctsjxgonfgQVfkfHku5wY&#10;9Y/KIyYJaJYTAPiikzOVAhqfEO2WyqAsizzuh9X3k7BsHJKLNDU+7HyGzBroW1RhYAFjOq1GLznn&#10;039X0bsyhwXg9uw0FSo6du742lEbHri9984UffLSrCRaClGONdfDLj7nYK1al0nxALabTiRuFKFO&#10;hhyMKm1zifXCkIsmBConp4woKeDhkGNsUDnmXkufz6y+tVYZ3NnWMhu8t8+zsBqmPeihMJP4a1m8&#10;VmSO7O1ljhwcUtdVGYFWK505LgoXolyNW63ANVWGOpdryKzhUr/ysO+nfFnIrBRredrPWhkGcnCH&#10;7tGKLd/jPEm38d4N35aZIzq2P5OKmIP1580gRQYd9GwnoLuud7XwImiLVWjj9UtsBsirzpebC/p4&#10;1SguVQdw/QCwzrYaj54a0uxygE8ffpFXfb95/GOQSHxqjVxhTHWaCzeT2W9skA5DB3otazmpqJHe&#10;fb85M3zQdUB0SbYR0DpYsCZuimKTEiXvkh/SWZ70u7Om+7037lpiXOTRbxUV8TyU05nh6wgDzg3A&#10;Sm6FsSyd8A58f+5wknjrBBA9xPzc1P10NRV0ZOpZN5pPEsJtxPnzq9fsn/f/9578y+uUl/XZXxuv&#10;VUCi9/nLexd/NWdpn7rdf+Gd/7vrhdm8XFoK5L0NYFqi+aIqSuec7PhMef3fNXfFU0npo9+3vk7+&#10;ST0433XAJVisH/wb1Ph3CZZMrIbcPOfPmw+JIy+KIsf3+fkNH38T9n9nrv+Fq2X10MYC1nfw8anb&#10;kh8/L/d0KOcxGPeOgKv7vvH5/uD79we/v77xdRnWcsCizv9/2H/gWoZrAWYXLotDw3t/0bpLObKP&#10;/fP7WqeBWmEeSurOM5AccXB3ODA+4ZC5I9p978js3Xc4Oe5yiuQ7OwzazD71dKJEhP6q4JAB1tLp&#10;VuuSK7VqWeaVfRE9ghkZVQGIk1cRMNZL3ysKfCgIkyZDJn4QlRu2DJsHtVOjXKggUwpWBKmnKRHm&#10;1DkXsL7infxNtNjjyvG4xV4y62yFDpJBACbGaaeelO8Zcc5gn52lcRqwjjuCQu6Uv06oMcuGowtd&#10;J/Y6G+ZbcMfnvLe7BmDTRbmjbO8DH/2ZhvLH5R4OEUPCjH3SiXFjV43lPfkgPH3IdBjzfA323bVF&#10;Yj9xxx4gg9J4QLvuITDW+pN/+fhtRtTzvYUIkLQiwoyOL3pqLeXJWX6SezIWswqocmM2LYN/XPZU&#10;nI83DPRfTsh3ZM3urfCdMlh5YjsIZXw/6icbfYj3c76tXvf92DpPhUl9J6+2xnpX6Zo0wFJlqL9j&#10;7Xg4T6NCqhfffVLrmxJ3kGSOoSsbvOj3OY7gnUpjAoPnFKV9dYWxgkFaW9JhcV1XHvK9opyUnI9x&#10;7t+fmSH/XP9T1xc/PBb+kUvN9Di4P1KhZjQfUIwZyNXDkj3x/gUUY1PWHPpqewbL6CSLDY7u34S5&#10;2FV6eBsYa3K5/jxfa8ZVfasDgvf5vPX8wpYXKZ2b0ciIFLkw6Gz6vGsdrRTMEfEdbQbP39JdCFA6&#10;DzbPIfAey31nOmnNKwVobuKbj+6CZ5XlIERUfmS/Pbv+od9LgZXzpoe64FYFyA960S8J36EnvFzF&#10;iKBqCpm594uiSKlS1WIpbpaisthGKDSeh7ZZHi7t+caiLCqc9BXCLZUREebTu6yCTGkrp75oDA8l&#10;inPcIgQKA1m+awEAS+YKDPb2YtqoaTL+JcZZXnFTpBiQ0cY8lNlMFa+cicfvnaYMOG58PA/l+zgu&#10;OJYzEiP+bV/wr69YD76xcMmB39nmZr3+zvYw3DXnPHwgO7WqO1kbktIZ0hCa5YnuO8/D4N/t8fnj&#10;4Dl9rbQG74g1a5kCLMqYdyaOqq9qn9sct42k1+hjPeMOWlwzms5rPdC4Xba+1VXLNWoHnk4Hidoh&#10;XGpsYHQQIDfHEiKuSRJf1hF+moL6lVHKC7EpLPN4HmqgKvYo95IfSEfbo2b8hjgAnHHJMa8oKUsZ&#10;I5WEj6Vf6as0INeSE1yVwyDov/Zs6chRBczqs8DHUIbSzgLpTDrSQH9Q5701rA9GQl5K18AGMJx/&#10;EJbq8Vw53r2qKku/ucH0ydrr/BglfAJwXMKnBMiMCIxu6IQI2lqr4VwOBqei6iXbzcPBcRlwSYmo&#10;FcgqXhUKIbtuQ8M1SobFv2uJU4GbI7ei2Tjw8znNRykhSqicU+CsKBnIscfyuRWwB04b914YJF68&#10;8SM49XLuqn5Rq1b6OrHELz5/UY3/5V2+rzK50u+zHEC/buOdcIirM6F1hAGSIrNXr1/pde1I7Lkv&#10;9NkzHOc2rz49mf9ShxFlehI+S4thk0fz/Wwj161VxKoV3DesGFs76sTJZp7O26CvG47vzwffn437&#10;js+fzwff9zc+NGx5OHophyrjt2R9RIu6x1Gb5gbcsXm+IWWpcj7bw4FxC4n2ykjZnWc9zaj7pkPU&#10;6vPxe0IchxR7oQh95wXH+sXGHxmJjfu9eS/3lPQ53+7R0Wjh0Pn3HH92PZCPl2GY43S2aNJar5iZ&#10;PUIhzbG6fNeLvORlFPbynQp88tPQD1r7KEaSOnIyP9E7bD5/jMWEP5W7RfjuOfLqkzNkre6U++ZC&#10;W8qTWJJkODW0pjWKhz619oa1F+O0Krk3rprrdOApn6s9Xw0taMRMcW3NtoHOXBR5OKHyBt/jKgSd&#10;uPaa4WxWDMWeh++a0tXGj1Qt+9VhPJy9AI/fZrbcc6wcWhujPeWf7hqBjMQPgUH1R2jKj7/5ZvJX&#10;S102OWHoixv47Bvf+8bHL3wQvO+zWWbqg6+LTovQOxY2vvDBti84vupvzfRKHrOZHXBh+Wp9YvC6&#10;1vU9o6j63ANIaak7DJZbDvb1POdtR+m/e9PhERrtrmj4PhMjxLHwChqi83wEdb7QGRPsYqf+k3O6&#10;qrHCfzhD4p6tlqvmOwK4yi6YhnjrldEsTdc4x221PgFqMICJluoA1voDodc5yvicTgwO03LY1R6D&#10;GlfUoGeJqOH8csRB1kJbHXyQsnzdqHIwzj08wlkgPGtv1HmOgQYvfszMGbPsP+FrLFPlMW7uS5qz&#10;ea6dtOk497p0ZHmer0JvW1JqZdgAdS6G34BtwG7BD3eRp6H8E3O6m2ZqaVvQzM1zG5w3E4eWdoHC&#10;a/NRR8Ay1ruGUgVPuPfOM1suLkpw/8KrMijU+ZC071kmbS3AfeWUGGgC1BkEZuHcW033sojzHz14&#10;nKP374M6a2QAqkZW0btRf3TqwdFe6cxUfPcNMLNlf+J7rVuWX9a+BPzjmnkl5SRZlNt8nVQW89i0&#10;D5A/n6xfhJlZV5bJRSS6roQgtxEXHQygI215WhkVNSeOb1cLy1fYjoSPaWs7N/oqxbl2VK9pG8yb&#10;HOaa3UUTlPXzsjFWlWbIeRUmTPGBcOohnRduEXS50PyspOoDCf9c/0PXF8DairSWWuMBiA/WIqpv&#10;TQT1MjmJ/blaQ1lDES1bLkOSKGZcqtGM9RirpST1HHcbPGUOrosOQmMnG/Fe0NA5TgVWDVbmsqcG&#10;0ugXD+lGiGuRKuBCenrR0YOEg1ngxL1mH78bmY0CMkusZNRerXnQmISKUu0Nl6DZG4Z9iRFwYE1h&#10;Yqrl9Dy9x6ioKt2q2v8pPqwVkmhfhenzhbKtjPvKSidbpKLgxL/zj5en386RCT31SniZOya8DpcP&#10;LD3KtQ1IbbQUDD6aY4r7QrOZlzsMQfk/9sNofUZyyxKYY9POgNp3Bv2l4bYMpcwgie/37fj2nSWi&#10;aDTvfwaDX8C6LlAZXDsgshcNmUlLqRRw3ca5A+QF3mdfoEW8k/Yc6byI1PM7DUd31g5nWY82cJE5&#10;eE3di2d4IUFFaOPSJ3rlGQdKiSUyprPXC39uq5zCh6hO3wQNuW1w2rVG5Sqh3wurU0NTnRb86xKK&#10;oeh8RMmpFpr3kLavOhfCyyzhHErS8TIrw91OBZDOKk097VKw7axweBuWVzjC6GyrjII0ZhKX5Nes&#10;T0mDP+nKUsG7CxWyErhRIeyUjwyW7wUbluZTZwYPkzTrjRLH94zS6I1Wz78op5XRsTGJ9rSclPLS&#10;VmbnFGNeYQAhj8NuhdcRZdyAmFiVNDA6H7IHuU/FnGujMiAy6kblHKPdr5UOiEPKVLyKvpN0b6Mv&#10;yoqG+VCEi5RPo6LycR/Pg/LQGy/jn01AFjZMcYMWcD5lKA3WQR8YDLgdY/qsV3PFmjk0tr/6ef2h&#10;eLlpA7NTldtmlK+EWUGoB8nZOA1+G/4YFGr9PCY55pBckmspx9nnQVllZFXGYsqL5nECXZmi4qNl&#10;lkjfeinLTGTfPGi7QCUyeVm1VpDgt+1ZNureGSG88fnc+L53lkDx5n/pVA/WQr6F4lluuwwzG5lJ&#10;6Bsff3dkdLbv1CtEAXja0gVjXu9MrWC29XzTj++DUmy28hCSb83aZLXz3RfjKoCfI/1dXrVjCEqT&#10;5yxb3o/7Y/j9To1XZKqd9bEPuD7HcM7pmAN/kSmdrY1vJzjGvOe/iX/+XV2KTBp4K9ENBH/vXY2s&#10;z2IlAYPhEBtTP+FwDn7C0NjHX10/NvsG51jNLXHRfATUA3y+yq+mvFZ5oL0ia/LVo8H6v/XUC0kK&#10;h+cszt//9BovK/VrGzJ4om3gSjlHDFTCUaQF5bd0yjPwwEWlsX5nPN+0uj0zMbbw1Pz+uW983x98&#10;fwxfV7R/Lcev5fheG9e6ca2Na8WZCXunXrEA8whem3C2gc4aUfHcPQJC2lnhmVER91hiqs/LoA68&#10;y9mx88wMVpXg3qnh7GAWJTQwwpBnwWGsI2avFES5uYJVhgeVTco+EnSXWGMwqAORg136QZvlRf77&#10;ruzBvog7lmCJNbXWwlpfoCOhnBgisJQzt5pCI/UFu75guEBnmet7ugzrfhj+twW+1/J0UqwwkMMy&#10;I3LCfS7i/GcOOhPa4ZDGeRoxKde5fgjjalF+B59L2qJc20DUaNogaI00YB73/QYdGbfFLNod670P&#10;gXBTb9omTlydGNRFCHYVdDJ24ipgkjm0qbsw6KOdFIxQVydGDyJsSyv3FNOoHaRKXc1KV44WVtHE&#10;soiIX4vlwyYdks+XgHrlvyKbc87Ur954NlnGsGmKjdIDTUILXnCmmjqoouhKxy5R/JTNHJtAgoGh&#10;xZmL9EzemdesXDL7NdqWXNoU3oz5ZhHYuWfon1zsSHxvP4PgY2Ayvj+RbYKjgOeL/Kq/uZ/w3c7H&#10;ZoL51BxLiYTcQ+2NDBzvFDazKxyrK4OGHtM56ewHZeqf67/1ytJSdPipQ4AClgv9QAjXyovi9nhQ&#10;tbRjAzvf4+Z/Vd9UwfdJs/W1VkkwwXUSdQ/fsabRgE+p5aee7TGNplRIVVcZaWirGJ1ZemFTKW75&#10;3GU62jDTTIkZGVEP0GtssYaPhWHyxyJq+vR0UiYpa5/we2PxwqwwGfDDAE6lqdpTxaR/Y3kcA1mM&#10;9F3wFeap+B7z9A76JDP1Nlp0jz6MQqaAQAsWKivUbd/5Uv+yaDw9nzvoM/a4p3LUBghLwM6p60rI&#10;v9KZKhRD1zh7SaWitoJ8sfA5sFywiYO64twXmJWRPxnCwNXejm9s+HceXrcd/kWhvXGp4A3CDjw5&#10;4Cuiva3qfmUXiR6W7IB7RwoxEtGyxEfVIU9Hxs2Ngmdt2i3lOeaaF4CDwoh4OYVbrGMaVum2yJZk&#10;k9BSUGA8jGxtxA99R41SjFTuWFNhMzmydiXXKLjhriH1KpxzUIUi3x411aUf/jRZYvOYYmyMfp9O&#10;SSpTVaqKkDccfmMx8CncTXm6GOzII7kBPC12TuVFZE3C53z2GQ2S6yUdDHIz5iV/Q4FWhlSDHmAv&#10;XA0DbGfNrMH4HMorTntcHQR98AfebTHtxZuoTDvaEVkyVdgSDb7hRIiN54VwPKxlVVaJmVkwyiur&#10;c1lKNlk74ejwWXkuxshkIc4dhW+W9Gn6J03x8Evr5XZscIjuov4XvviQiWp8KmiqXJuXKV2Op8hD&#10;OdqW2cCrCMgxkK+LY9yAiuqxWjmnqH0ZXNNPy4XeeOkc6haJ5NEgOQx6GY3ZujypmRoTvs2fngPW&#10;wA3KwGP5FLzJO8750/HMDbTKuGjXeu4mhipriDeoPOl6iYybpj7KwE1nedZv/51OjM/tuD0i0xyS&#10;AUgZnN20U4JZsw0L911na9w0gtHOUTqqctrnJZB9uXpG0z3xRlTBbwb6Sifv9w7OGv8fCvSTd71f&#10;srZe5Zj9MK1DHkMf8/r/we1r9P6498YFfoCqBD8kg5W3haJfp36M6NDJpgH/XCFcMzHapoZzFeEx&#10;P96Nbxu6E2fww+SNbKX/Nd+ljPVj7kNr+OF60rC/3n1774e2Te6/Waa1J3fAomTo+3BfIOeOZ8DL&#10;Cav3YT2cwDrWQT94AKHffIfOIz4PqqVqQ4KbV/za8exxq/4+V0dxcbc5oKLJk2uYfGv6DjBkVoaH&#10;Xv/53PHv3vh8Nj5fG5/7xude+NyGtYDv2/G5gc8G7m3Y+8osiDuyxGFgdLwbZdAbrR40yVJA2LFG&#10;k3fH3mJX5kVlWews25PlouioYEbGZomqkgHeED0M68xfdrDiwwadHK0Hect7i/Ai6hNG/m2CMZWD&#10;hgqmpBXWLCLJQy4zKt7R0tBgXXNCfrMY5foj9L/1hev6hbV+lSPDvTrFzIjrfUTMLQ3d64LZVxoN&#10;pZyM6hW5bkKET97pfudZVHFWRZd/yQzo3XIX2Ggd8Vxjgat4CVWi0jzLmbsGs7Uk0XWv2ZhNeuKs&#10;dfbBEj6qgTjM8gwLi3JTUUliY9XZaDlu6qG1fNsRUQl7MsXqQfWwzHCmzkKYF7/LBy0zZABmVef5&#10;AfYFLS017Q/NL+nI4JhN/i4e1K5KqxnUSRKH3TPDZ8qF0tVNPsvENcj0LAsbtNS0qrvbtutkSyoH&#10;3MZnsGKEY9IuR2hWeNbQlBpX8fvmjfUeYamwtQKTwIN9skSSDqPX29wie+k2DzlCeNZh7Vr9Raan&#10;/H6IFq6HBnifHWzD3sXnS6SITH8Emx+vOZxxvyj+IrzzvDL8NnHaNFmwZz0+OuiEbv9c1/jn+n9x&#10;ZWmpjmRsJUMI7k1ndME1lG2fmk8uiFwApgxxKGZPIaKqjyHri5tJLWm9UshaybYSIrqwaQjlZxSj&#10;74jiFocU3ByFAsNH8jQNQbZ6M0sFog0v9EZzYXLMraLSQ11MTIxrwyAnmz3WoW/o/wBLMYDzl663&#10;L4bvnNcs0dFtjohQRyn3YZDtWukaSbuS07Tz5sQdexEFJcel+1q13fZoSQ+WZZjEIDmyzoXWHHh4&#10;ROQZGkha1HNs1gN4XKq68Jnn3E7Kr9ZpAKg5z0iOcgaVADxoQsCmfepBVSV0AHDDSqNaOwFbIBYd&#10;mvV+Ncf1fe+MnHLcX30uBRAbkTi34sJ1OdaOOa0smu9UwFIO1HzNIgqVzoxazw3XO0tG3XdnbEQK&#10;9101KTsrQGR9GVJ9zHEod0qXJacsUl4LP/1ilTwwiLKCpFWf7SYut6Oi66uUmmUk8FoVk1HkWNkZ&#10;AhDOxDkUiToQeI3MAeKf3No5Rk9W0w6fQeA5X+55wuDs1Q/M4yDrDdw8TyQN0Yw8W1BlX7fXzWMt&#10;XqiB0oguWat1EPyQDVIOzIlfNXRDZEHxlBjwiI53OoLRTg2jkZ84ypTldJBl4vchJ1MZXytK3qiI&#10;SzopkiNeKBPgcuZJ86UJsxhrk1fjb4CV73rLhnYSxYCv3AwsW5mZyTMs4t5VtAV4pmzRyFx0B0QG&#10;TQ6ZtLxAZ0YPazF92wxxUDzPF2nwNJyR8sSKvpkVAoMowAqY5qyaOQOYRFCPVXC81/eKP4B0AHl+&#10;9qlOh8cTbzdEtgZJWPGCOUwdX34qhSCI5m2jBtLTUP6PwZh+cIxyAtayool7bq1qCNIYy2vVJsLf&#10;4KXvC8/k3+y41qYPc89jLsLCdDa1Luh4dIFV0Sosyz2w3KfA0akHtUlhu+eB2/lvexjRtmcEsTji&#10;Ux9Ux7pn1gXX807eyDJmkfGxy5BXzKEMztRCTh7Kn0mHY1EU5k7Xw/E2JlU238DLM3/tnMhnC8U/&#10;tdTTVDobI3ulo59py8e39+v5tv34npg9anzkPy6vPJK8HyOSGddSfRC/DDIFfMl+Wc81rnc4jGZe&#10;x/Ic5X7Ay49v9vikDRggDOzP+4tfJwxpUBiDOmiyP+d33SCI3Pce0KSz0VrqIzWAt/VBeXHqRopL&#10;GRv5zcuoez5/jrPTOVvrosim+z5xe0qEv4uL528K1wlDki/1yoazDxByD0GdjO+bjpMNmPB1t8p8&#10;+/7c+P194/evG7+uhe/Phc/H8fm18dk31kY6MRb2joO+GcSxNzMHov8y3CvDF2A1pHKdc4COdGDs&#10;CqTyYNiZbcEDvXeVm6rygtQT5Xy62Jvs2WuRs6OzMRQPR7bqQpwLtrzOx/CdWQPGoArK89irLDZn&#10;SSnuWNVfzqGyFShfNRsurB6GG408B8MzbS2sdaVh+6ucGDwwV1d88QrjXZ6tkOeCZOSz2QVkCbAo&#10;P0NAJWblIHbCjzaKOKuDmRirM7ev1VUvtmHv5q0x9aTODE4gzpD9xW93vrOSh7R0YHgWDbO7Skw1&#10;OqO5KC21E97MoA7FJR9yR5R1CkdG6L+Oti/N9V0lpUVR6z0C5Fn+1gEpxI3nmhzhHBVhpVx0wfCV&#10;ByCH02qVA8Jy6bTMJPHRHlYZI7V3zTMvylFxHfztdF5YPX9ez9JD3u+cPJGl0qx18LRoxX/WMFIp&#10;kqSC3gHQTmLwLLedoS3aG2z8X8csQ5NrUfa/yBbV6oxDhLc9IGE9ZEZ9VLml82iaKaXmEGR0Cva7&#10;gAZHFP1TLxIY6jznOb/6QwOiS8o13JptKhS9aZ33k8XHGa6WtcsEhsMOnDQwvH6kWaE53muhhVpg&#10;A04nhv+5/ieu47BvV/kFIJFscusFJzRqUBMptFozxrE4DwYzlBlIBKq8s1YLwWW93Eg3VSOZkZyG&#10;qHsvzJmLeS0a/kH9BlyJwQhC8SjDv0z7VLJXGXjTkLabqOOsYys4zn8Aq9QhmeaZZkfPYLEFKxHX&#10;cAmxH3BD41JNkmRj5B5liMLR2IEbjbUoGBSeE/gec7uMPbX/mkYgS4Nyy6uDiMrA3Ff1mwpJ2zus&#10;90lsX99k6U7eO3eWeXiJlgLigVHlPregpzIgq+MsiXKRExc8rBlhie4UMXaMkbSWTbTzrJWox5Kp&#10;v6TzVqwKYH915Yut93RmCMzTIWZF+/EKKYXeam4QAqe337h8Y7vB/YL7hQ3g1974+lrpVLgywjsF&#10;/HaYxYYjDL4yJwDMfKXDkXzJHeGocMtDAHkQahqIstzHhBuNsBjOEF0DvTa4ecwNWSrNF2vsFLNw&#10;YO9QcMcBeU23pUif+JFIh7lGOdrWV2jIY2JXRXxYYSMF86moiM7J75z7kLOeWV89wOIfXFuylqra&#10;ZRrySTdNrKQbjqY3tlFPttWUarPWIflt85xmE10CaWVKJwB878A1ndtm3tkSPiFbECbvTfgSAXpQ&#10;d6mvyzCyLzg9WXfmkaY+xVuU4WJWguKr5Q0qzXYrL/GmdSeswfvnIm+F73neexr+Ycg6PTW3HCTM&#10;gOu6cK0+x4b9LfQa6WoFgR1mV1jWVDRIiamMKDs5unG1JZlGycPYnC5rmFa6+bI4cD6FVONMHBQl&#10;wET/kF6nbHiacKeRtlbuCUiRqT9dPj6riBw/c4lSaXGhi+ynsjBr4cY8F+Gm69w4L5VnCY9DFuls&#10;njM6nxHIVLnBXGc5scawv0OOOHoTUT7745pU5mzyjpml8YA9yjhfkEI68d3Rt4ygcoFfrI2FJQ5N&#10;NZKwlEwd0G1Rp/373vh93/h9b3wc+N6O33nvc3d5kTsNXvvOA1/d66yLIdOSf7AUyXaIHjnJRzHU&#10;n5+QOR4+Pp6GzreX3n4mV//zbhwafMMf7HjYz6G9frHxbd776zHP1f1nv/d6NflXg/+xhR/b+/Gd&#10;F2z6D88+DDHyKnVE09FyJfKPZmvEw2Y+Z6TGiB/HzhaUzk4OL4NTneKlRBHmqIAf2/szmJ9M9Xzb&#10;52Pac28m+g/roY/RvPQnEQuUTX0+xNnTyxAKLmzrMTr5aoXnl6k8xveGC6UATlAh9hhavSkwMgPc&#10;2iYuD7ezfFgRuk0H4sBnmy2TMQi/1T65l97WWRm/Pzf+uC58f+7IyPgYPl8L1xUZD5/PjXsv3JmN&#10;oVG76zKJsHMgi43a+iW6BAfNQK75qJ0AACAASURBVMcYY+zt7+DTzMA4zmIKg3jrs334dzoXktnv&#10;LfX3B57ynsUabWM8zz2ilOigoNhTr/odeY+GZJ7DaFi0e4PBEjXP5TWemMmd8p0g2YgzF6hDXvWc&#10;gfqtAXbBjNkXcSg3eWqQTxi8mxe17SNrfuWXFW2tOFw3yhPTUYCxRGjAr71Orikpjw9gY+9PtLGW&#10;6I4anb1w5QuMo0LZctipSCIXDcmjj3aGcobtuOoSZbVU8t2WMbHMN8DzceC1RmJodDBBeJVqcV5j&#10;q4DEqX6Ny8eHHIfK7PrRni849XEJgrILV+I9qif0mVdWf0UXS+dPP9EwduEpAJ/vz3RauDu6qsOL&#10;XH1oKm1Hespc6RsGbDvOtUA6L7foNlveU2cfkZx05khdOB0aLrzJpyZX2Eh0aCDWoMNTfyqb0W76&#10;rjla6QmNUpVh8Z02i3IyM2t4SPzu+xQGMnqcV/kFWpwFH+FBrAKDZ5WIoDkvHuEo/pJOux6bSCEy&#10;5pwo6WzdHC8dVGUJ7H3kKeeSbmmr6l42nEW2yUrhmM7Ff67/6SsyMlZ40lVJO5bJ375kGeR/DlSE&#10;xGxxYxpnzk09gDIsNhPjApQFo4vamwn8NIP/n713W5Dc1rEFFxhZ3j3//6/TtitEzAOwgAVKkVXu&#10;091zHrbsrIiQKBIEcSNAggXV3qOEy6dLndyZYMgV5dXsUfseZmM5gSmXl30ga4cImsSCMufjlWMl&#10;SrVsCqTacAysu+xAKAEpjXzCWYuPXmEAOpzkPWa+XHa+LalFPk3OgF4QSjAXmo5KKXOl9EMFFm63&#10;yvlZ7woWcpKlux9YuWUdZeqdzkNvGJrIJiAnjQv5puA1oQNDT/qkDcGx5Qp9A3L7bVybUFqNzG+w&#10;qx0gk5eS98lbyUju9aOBS5CpPDjWewM/f14VTLh+vPB1vfD1cry+Nr5eq4IZDEqy7XJkZb8qVyOV&#10;PeIsDE+9ty+vAMZ2wK/MVZsGlguNUQmuV7RzXVeNdzndX6scx4XSYmQvI6WUphlPJMugjGjpyu1u&#10;ZUgqCZAgmh5l9fvqYKYOJlPrqLNdJY3ejfKUOyIfXYaSrO8ShKUStyoOF5pQEwJABKlT6JgjJ03A&#10;ywyX0GIof9RZJQbD2xnUCEc2jTly3sswDs9a4XEvI3Oz/GvVFv9ORyjmngpEol7xdfBLm4rkzgr3&#10;ZvHJYw70ocRoGWcGNIXPNtU4ms/EkWoAg1ZFLeYVULizObUM6aIBDBS8UpbOQyNXTgq4y0H1U+k7&#10;62DK4uF6w5hLmhMeJmGTCicFEbCJgJkqyiv1Vq2+EplJA5UycNUyQ+k4up+Up/QLneUGJocHto3c&#10;X12TY3/zMsSKznEzR92TIiSW/o3qPC6BXfvORkdO4bhXNsOnGnP4WufQNuogxD/vfwK1vVbAdXsP&#10;eB9jQ7hLI99hrk+v0sRNj/Ou3T+A7t6I8svjfB+mknpfkf7p53vj7/eFv64Lf18Xfl5XpZ3yveHX&#10;Vatxx8pqv1PKlWVMu1YIXZO05fDErpS9/TUV/jYJ/VYt/3jEj/f0/V3j47dypOa8R8WpoPyfXPa0&#10;T0Wv35UAhggaP/VPf59Aa7nvOqT1Hoblt9fkbNMc9R/K/VLqlR3zSWqQFr/r20HDIyXRU/lP+Pt0&#10;7+xDaRCkmQnKkFp1reBoDd7OYjvJfzT9f0iQCdP3QY47n39Pwb9DU59enfbEJLlP9Zp8U4PpNEDl&#10;3t79WmxNrkbj3LsL758X3l8X3vsrdsA5yhZ0i0UATHPL9H3I+eB2w9oOnlEXOjA7ZNbnT2UAebvs&#10;qvArndK7Kd69z7245LDvsZu25RkP+ra0VZYbrj64re0kBs83pxiOOB8BufClrUXdnSqWIlvswWIU&#10;A5hpXgxRd56LcdoNjto3CD3hzpB25foCJKWQ2RdgX91vj2BOpHXaZT+YW6b7Iq5kvp7Bi6j7C4Ck&#10;FyqSeZKrLvUU5YBzeLeYm8QOgFf0g2T4iuWg3GHD9FFcIOZcpFhqPNfYO+cEopuqcQcd1nXuDkvU&#10;fGsad+Z6EkncX9wdU6viXUzpM6R8QDFsxrvM+Ofau5m/zkLJwFXvuOmFZlP008JcGM75CoTMMUby&#10;aAS1OvgUpG5Y6yUBjuOye18FaQ/lpUjB9RkFPGPEoWnimkBaK4bvxi126tbJkrkz+E7HJxyBabNY&#10;QFPBDbStTEf8BPi0CcWulndvjcmtng/8yp78pHmmrI9xO/mDOyvSpq0A2VETcU4aMkPYi5K7QknO&#10;P4x14vCSgMg8KxSoHMpm4YPIBc3Ov5KInQb8e1347+t/44pARvFgGxgV8TVLBnIZMI1GU7lpeiM1&#10;h9NoLEr7PFE5b5v8U6vmaeSVID+I9gPfqROdjpBaaS32M3NYGgwdjxSRwLKusE8bLUDTyXLDVsaA&#10;tUMm3mlDmrFDNtxQsITLmFgHWlQI0IahuXYwd0+uU7SdiuT4LrZS6tWEu5xiACpfvmKs/3Xwve6r&#10;XlU6u04lUHW1rdXiOVcFzyDYGnWGAysRKaunLA2blrlW+Oz3xxT624v6k2O5CfJmblZrWhEd8Zwy&#10;bGKlwCOWiMZkhw1rYU+PHXHF9DZkKGseYB91/Ld1ewoF0b9xD8ptzx0RAPZXBAz+XgtfX298fb3w&#10;9Xrh9cqV6ovGjAQnc5zprObqVSI+jPtYnUW7kLaDjg4DElRoxVe5vIIGUy3ksHjG3U4NQ6/uv7bs&#10;8iLvjZ0Igq81TaZYxdwCrfncC++Lf6CDWIxsHQhx5ClnnddmsA6Fvhq9EtmkTW9Xba+uY3/XzMwG&#10;4qtxVP3ku6k7LJandTtnwE4us3AYutACYZsGEA130ncGPtYLTHEVtJLfS04cQYHqJxnW6reJrqsw&#10;rTVNdfBdB0j4Mh36taVWcZu41zN9OJ75cvGhlzxt40wgzo7lZNAdywU3xeCoAyLH01yZVod3Az0p&#10;LkxL28AgwZhES5DeZSKOQpnIKy+8xHwkJnDuInsKBS0TluyIGfxAvhEDmCbBWhzxxncNgGtAXAaP&#10;Y3TyXCdZ/XApQU98JWBpnK9m3azbQLl/OLApt7V+0St6NoS2vNYrnC+sQ62GVoL5bHftylvetBU0&#10;sWJe6jLpEpSxbsrcBtz7AbrCCJqKRNHJPaYOn7DNi/RSfACKrel+XbLQq3nH+k7R1qHMIPaCvLmp&#10;g+pvZ0opbxykgyvkRR/4uhFBb3Kh7rwo00TqUBroAxJbTgyAqTNxduM+Zk86o+nWR+Fzy/6t3lH5&#10;vPbHJ3xLaWXC/Ok9u8Fw4OE3ryffLJQuPrasJT3TAposMFFt2U61sepyVJ+1Hits8yVpvYVH89nB&#10;K+el8sHmrXuQ4hytnuD7gSxq0v4kjCdNTBjnM6CM4Kd5h+rm4fz+jbGWpaez9PnuXApyK1u8eMIU&#10;bYxzXDQNxS3KMVvvxSXns8mFnUqDlE5dpPho/mRvPmPoaTye5au2WoqVYKccH9rOpNzobfLHY/3H&#10;feolHiScgYjLAduOnxfwfi/8fC/83C+8ry9c+4XLGWzYiFXgbD7PG6i0SUK1lJfmWUZ0wUKeS5TP&#10;Rpql/qv/PPdKOAMqiJ2AJcZDD1Q9Nac5nXZZt5Oc0g7Ke7VrPXnVYTln4XKOXEC6HDvPfmEmFLML&#10;LnyRCAYDFHEuhtgGJWcOWWG5kAWWzuUfMLxQAQceyF3vRL+3bywwhVXShCkNSXqalWdirB8w5M6O&#10;QWYbkbb286zc1oLvCwwmxFi/sa3DMiud77a+AnseDSyLeUgaqjFO7nC8UOdXZN+423zgqspH24FS&#10;L/6oxSUAjKtUAHQqudmfrrnpw8qowy1dKtOl0c1ymlCftUbIvFssWctlIK1Sv+IFQxzEXmeYlNAS&#10;OUU6LztL5/1c8GQsOkTuWpbpxZhOCnddKUbgJ2nz/XXKbI4Jan68uZgRG2AaOSdve2X6qH8txnew&#10;gyPKM12ZA8CaKSpJ6ypDdaic/VToU5ZJ+XHmiaVsvNkeDzTAjgOoXVPcmXSglum2dBkUZTdkTCvl&#10;XsFD2ZjQZ4CK8zhA5Q4Dq2gfriNT+BNvO7PSmCCRB3T3OLZOm7q2aRIwZ/qpXCDJ9f1kvxw7A90b&#10;wWj++k375N/X/8j1BUz9CvRwTNO2v/2esGju/Wgu2VmTN2WlMlclFrDO2kqm04qoOuK+Rnq1FxSs&#10;xteqbgPWwvY9UwFCypQAZnNSL4pd6sYTtspJl45DMitKwXfbHQyaypvRWuqHMecYTj0r4TFxcWe+&#10;u3FZKjPxkcaVae5ylIJVh542VfLFUAbAk+GrTj2fT0KxCUKH0rtDP4auVNUoYmJAoBih3cRda+Wr&#10;LuYQGgBoCSUuRAmBqWMaImdx6e4cG5MCeiaA9ljoQjXg6BtBldX54OozgQWWDsAG5Eb6pHvE+LXq&#10;4mMqiTy7Yl+AXfj5vvB6rQxkLHy9+rCkohfr/lZwwjvFHO+79xkc1cfsX6/oFopInuEYaz/paG58&#10;SLXVv7bqCOvJZ6j4qk085+S2VXorUlHz8qcCuGmrYW/YGthDnp1jdlz1TIVmon4EVs965ouJH5fQ&#10;taOpIZzPbgxuVpgkJnnOMY93mUFUMRDTHxfnpNf4E4aBBWfQycRRKt28vYVjS690VWwhA7e5cgWW&#10;i7HVENDHwXFk8DPkpaygrj50+QchJjovw10OwCyyAIx8pbMHPL/DnMFI7rro56toNapY1iukRkDT&#10;rGQtdcySHUMMwHEFYtQrxjNQE3GldQZkCOfipIhtoM8WWav57dQD88sdFyrvJpq99Fej/EE+ly4T&#10;eTOcNQBc5er9ItfPOhTW3EHGgBXTp9nZG/Sh6vWetdyC33op3QFH5HTgasCjX284z0Ups07FrN5o&#10;3q4mqv8noQv0R4eHND+6xSp07HSL+Q3nIG2T5+Q+jRe3IUN7opUBTI+dE7EKmBnFkSuDRTacQGYN&#10;4fAKOH2na8vZVinxlj2lRuxW36SlebVmfnhofdeOsa9xHsM9x6keadXmBx0cVGFPw8ebJ4zyrnFc&#10;tanvtNtDG795NRerUNYKTQt/hPusVSnxVpSrjx5f/7BQodp97qmKlmkP3Bhf+GcCphp2oxd6mdKU&#10;i75/cL5NyD7h6pCt56OSCY+YSDCybfv9sQbQQZohXBJTpf8mWNTBjy2VvHvo04C166fMO+2Sfl+o&#10;8rHzR/O/can+0M/vuQpCdwmtUcacepFj1XOoe+vn/W7dE9E9N9rgsRJ7A+99xd+Vn/uNvakHc6Wz&#10;eTjukMEN5BkZDhhPteR8wxw8OLmgNFRWFt+Z/Jk7+lPGk4f0PAk6PEuUH2zhDzfF1Gr7G1pOU67Q&#10;lor5ynZkTCMcyH1OZjuGl3P1suh0ppByIM6k2IC/hSR6T0AzSSLFDIZXOZaXfcEQuzIi5dSDzDYu&#10;cuF4WPddAoB0zkfdPwBkoKEOL0+eydSbpZtPWWxAp/nhXxDRvqJ/8DfW+oHX+pEL8vIcjjRCly3s&#10;JbtrDOU8V4052kh81gHup1MNpJ9d5as/IG3ikIHW5fiXeCvukyEqXJI+uyLx/0wfEmWg1b8FLCiL&#10;uvrgM55/EuOTqc88d+VrGjkOL+ezHGPwcPCkTUNLjFMvGZLWXpkyy5Lfsg+iA1oEKRP2MDSP9XjU&#10;d3jQvgQs3K88E+eKc2/8Ajw+GcgAd2WcdVImFRa5+4B/lJV01O/uU+08aT3h8Om7qjlboUn0v2PM&#10;PRyInaIxDp602hXcZbXJ50yc3OUPCgvQ3Y/zLJQVvADVMTH5bHoX/qJt7D5on300M1ywos/yLxxR&#10;uWc/Wd6yDpYYDLYtz9BphnR0gJrh5KerdHvZBYOp/339D1xxRgaFzcNEgWrQoY5FElpfz9uk/P5N&#10;rTLRsTVzLN3WTvqWSSqFxOCU5+pMbOE8Cfo0DK2Yp/WBgfHyhEsd7MmsfMFzmYphHqyclkNj6mhY&#10;FQqczrv7OjinIEMzD51OCu9cN9Z90m+PRrGiUp2m0pUxibQWPJU/vcR1N1BjZ11ZyTPrfnzP33Py&#10;0I7oBxgFazfRK94wzT8NzObbwY1WjnB0+hsqZW9kinOygJLVv8ZVRo/XB8GqFJDBFUfDVnQxHM9U&#10;8FIIXA19BGzQ76qj0C3Spm6lCYhqNKuH5pAdMStedK5g4GqVjffe+PneWCvSJ/VKDOrRxpWik0Nh&#10;2T4BCtpnfn1qxuxw8aNIKR0fEqWIBebH4q1OdZVrnVYHIpgqaVhcslnMsmE3kSmETZz6xHkEBCwd&#10;uBCaOwdGP+80495y4OOW1e5h/dZ5u6pcyO8Cn/RVMsIHOKRB5p7Hii39tr13JyHlXCA6bYgwl6rP&#10;AGrbaY7tNDq7aIAzHT9WY9vyKJu7yZvqoxP2fqI7syrPrWKTCootlSWmq1NYm2NYotFxUOG16Gg9&#10;qBV0L1xIQnptsQJ9mqCa8skqdVnJYyeGpA+Jpz7fI58uz/d7lUucAYWeiHfHus4KZkzxaAkvd4aM&#10;AEnu2lqUXYVvQf5BxzOtwBMl28Ah6s2+qzIkvp11TG0UK6nl/exvPff7og9imkELz+jeCbGyvcl7&#10;E5b7txPe0arooXDmNU16BpaYh7Ym40dqo5YJE5YWsZQ/qr8KOUWLxI/WNHlC6R4p1yduCp5D3gnF&#10;9D2zTNM49g4NPNFp4jIetQvDcxeGO94OXG54O/DOszDeO1JLxQ4LO/CTK7gTpVcuTnCXqZDYl9ML&#10;PennphBc7tu48VvXoByZA+i9ewBBZLGswtRRn6VbAnQZg6ZhOt976kUHaZ5amb3yQ873k5Ovn66n&#10;5433KXlUWHMMXcbOH9iTfHeXL7p4go3osJ7mANwrDVr37ZxiTylRgfbRI7QRo2+Xzpops+4cNi97&#10;+DYDYBB5wIfZ6Qf0/zOq1pdUnjQtc3huzggaUsXDLQ91V7NB5oBKA9yygKaNz/G3D3xVhs3TO8kD&#10;CYeuvNXnylXnvPD3ryf4rET6bS5Zcv6ki2epMFXUwUNc9eI7HffhULz2Falr9xvXXpmiKA/BzkOv&#10;jTst0lFvPANppY2UZE57zXMVLvPYg+k0F8r/R7J04YHUEGDqbPaJi118lPFs09pW9yX3CYsX/Uyb&#10;N3dekKY9gjtYYYPEjpRXPg8bbcNh2+BL5leMDBmyc/lXQjz7XxLCEKvG47vZF4zOQkQ6oTiMWxdW&#10;KDFEnfHfhT4wl4lZ2u4LefAC01XFADANZjsawxZgEENsCAs87NqhQ7wzeHDB94LvN/wVzugXPHd/&#10;IPuSKb2ucGZXWq1ycJNuO60Qx42BLc5H7tjI8gcNUXK3BG8aaeuvF9w56LRted5nmBgqtXbV0aNR&#10;c+sal4awZAZxK3NrR57GkumeGLziTowKBNScQQMLpfFrrONPzqplKe/xqvvJN60QU/466cInDWtH&#10;2TdRL2NMGBQxwP2NSh/nG76fAhm7ng2a0GaLB312zlmA44nbFa6JwH0HxKIVps5emW7NjvfAMkj/&#10;FJsvM8Q/+KJOxewUSyUF4onNN8bcJ2BVH5wOwynehcBB2q65+QAw9Wzp7eS33VRVdLui38te0AF3&#10;iEn2kNrVBhwByxrpDXE836DFpTO30g8py634eD/U9e/rv/PKQEasgKQS5qVkCiHoUqb5USQzCzSj&#10;2iheRoEBtTWOApkKqWCgwE7CN0PteCownPCpeZ2MPLZoN0BRMgmSilExYyZVkzijFUce2pXCVR3M&#10;AzfE4G7YJ5ufLJVgf5odFOxMC/I0nfC+o/awjOvipFrflgllO7xbWKhJD0OmE1GwuBaEWmHWz5WP&#10;2u/yWVTDo7oUfixAmpq4PQ/VaTgnViD33MTtpf2wNhBIgzRcygHIfhxKUQikFA+DCsyLep/J+YC3&#10;8FKU2gYwG/TCojLVpKJSZhiVdjAj6wu652rz42QrwSi77TRyUrEYnzK4xMOwUuCzRnfH2z22+xZA&#10;3UY4RekwU/yH8aROzg4k0fhVNdIya6I64U64SI+URTohozKl4jWgDoIDvMqSjqRRTOYtQhgygV1s&#10;p3qmlcoV6E3rXkLVYOUwZlU38gPJwMeN+lX8J6vIlWRr+7MVqc7VCGhnfltr8b4Z6pBiYtEQju8d&#10;AZqLKt/TkZfIj3Z20aVZ7gTIsuGQmjLc3AaaxzAI/6qJoTlWa21p4nHzXBN4J9nwrqp2t1vrp6L9&#10;4s3myeJhjx1Ec6U4Id00dbqenIu48vqWDlIH5z+1Md2Icyue5jkpMZxeuqfkYuUnTZ7IAkHvQfOr&#10;o9SJBu+DkavepqWQD6yn5XHDkc9Ww5r+gnIw9K4P8mlP8KLCuUp4EoFYEQnfmDQeOmZcg6b78PSW&#10;J60TVWDc+PB0BB+PWpTYKKsLCLpOmRbou+SbkikiF93Aw6m1B60v9X7krh6T2/NSJS1kXs6xU+ag&#10;i3KMi4Qpvws+76FL3peaS16ozBVsYgLFEhWOE4AsaW4VhZBftOfU2ayRubEv37gux7XRKaV8R3AD&#10;qB0Z145UKNxD6UlHkTLvKybCI0l5w9yDYw3RJCy5EYrAdLeX9IM4fHTSHpf/4rnqGsXybLe1m4+S&#10;cU8lwVl+ut9/cQ2vDPXClKr3vSgnrv3Akj45r0/C4sT3Q7lS1p/q8vm99Min6xh/bdsdfhyY+Su4&#10;nySY6+cQl5/6eQT2h+P1FxfldRX0OrOii5z0+1THweujnOLoTsE2CwcMsNv7umK/A3cslwKqPDYo&#10;lPqggQfqNgko3Wg7fpQGOGjJz98w6LkS3eYtOeiEd/BAabs7rCzj9c/gWs3C+BRoPNPn3qXEg8xw&#10;2odec4s4lyICGnEu3iscSxYphyJVVAYx1oYtjwVWyzPlvpX9kYBh5hJ29Hxfna5JaTKkJqRg5nkA&#10;eP7tnTBHiqPa+Qelp9gh0jp0yjO6SGkf7LSlbTGPe973Dd9pM23P1J0p68yaZh2AX01eO/DVAYZo&#10;lalCW18bGLAwZNAi4a+U4o4cBwlQBBPUSn2zK0k0+s2gRjm1M4CRHg4wjRVZzYTHGmdMH+bynwSX&#10;Dh0RKYavThHrDl8OX0zfxXnhhQ5iXNh417yndnNnn8c5GOXcnnZXBUDa8YChXBPWueAwUZ+7XXjW&#10;ZwoX0KEfBZkDJ56X3Fa5xD4rBNmRwgfnOP0wbbAYhxw5BFQxPo2LxE8wRMDhPIvG8n+rcXe0LRZl&#10;0TviwaGb8NclYw6/gqzJoJQfoqZdxow3nZ2jPN0XmCpqp3zhGTmA7sa48gydC0+Xp9ylo7v/U23L&#10;nRikG30/4OJh8VZwkmooo1oHVe3e8nuTvlI3uBleTug6GF4o1bpZ60FTqqvKkZ/w36W+zJc5Z986&#10;l3K47cCUta6ruSLs6IMf4ycWikfEmQuMuTPIVYbRaSc81gGy1gc196xxEN+RhWyHGbaFf8MXA8Le&#10;6sTCD7dMYB+Y/vf133nlGRkbtiXfdFFlG7QjxbkacjX+PSHOO1lUB83EEEgziKuhSxqGWCXxUmjC&#10;rHIMbzSx18orvzAdF22snmTTm5PCqFjspANu0eblOUEFmw+hHanwrGzGW6qRoWRRumQdQEzSHhI3&#10;HFpLV6NqtFL710qepchwuumA4yfDUkoJcrv8mDz4ncwOit0eI6LBzcucWSK8FetadwOVnqvCXwvJ&#10;xb0wTkfZE+PTEa8da6HUbd1X8F2lOLjqej6v0diqaFUR5r19vFG4TUM5x5IltHg990xDLj3gmG7X&#10;XVBW2VAVV7VTpPArIYxDUdW9NEz4+DbxEFIbh5UOOGNCMKMAdD6mMbvD2UPjxGCR9mZQUxhl20in&#10;Ud/ycGi+XpIbs5yfUWZnP5asMnAA3M7Md5YJTpLXGRRp82KXqm6HGlO9vGDSz9qdwVYkP+bkai9c&#10;Kvr1S/rXgeWpmo/RqPM5UhYr/SGpMtNUzIMGyXcM1rbsdUTqPD2DpK7iDYHCd8srywml8gNpj0YB&#10;GR4AcFW2yg2Lg7acIbo8yFEj03sG1NiOCR6XrITnWLojDlwstmocNKKtQOtRj1XW/K2HdJez+Io2&#10;XusFw3GYup/lZVxAPhIE53fWpTLca6W24q95OwIH0Y/hHrRXHmbfK5x43goZ2SUl25S36EmKNZ5D&#10;L+5C3RJtcTuQ3huWcQmfsSPG91dMXJn7meSzctX8rGTWXY6WI/gQpRm0oX50QIO0lvKJAo64sIHy&#10;X1zezXe1bde4D7obuV/HpEW0e+LTffaVB0J+3mUF7LKXaIPVMXTyz12HBpwyjg1SjVlPtrpA6ahW&#10;o4oA4dWk9aP1Lc8iB/ISZwCgVVYQY3R/Bt5rMnKuAJFJjHsc8mfSs8ZL2wue8L1BV0hMxj1yS8Ev&#10;g1/A/rmx31HfsoUvS7p7Gd5meL8j7QnMQqZVHqmwBNq8Iq3IwYXjs3EV0mWP4ZrPq+NngQ+Xjv3U&#10;HfcWbIypm9LU06fLX//u8CvbU+fr066qQ5/eYNVVna2X8fFA69mn73H19Ix9Mcx+6vNMYXMrd4dg&#10;Vm0fH52BERM41PkQILesf4Lfj9/ziVet/VTH7wCulJ8CfuJDYVJhfpZdmLA/8cCvrrPO8/0TxxKM&#10;r9uG7isGJm4CCvY8VrWiPB2tJSgVjhPTokf9LvMLIrdjFJPepWsdVDrpwG/fzxL3uf58X3c7nc6w&#10;8wXPvkTZpp6wUXAf4r3TCAvXBLbFygpb6SsKvFz7ZxygezkqtdQr5pRO3k9jcNnCa31hGfCyFbbX&#10;stoJzbYdjp4XxE6Qrgfxjq90zK+yr0pT+g4HZwYX9t4lBXq8t3Q2xj94+RW/sitRNx19CEhTIYZO&#10;tsySFbbdWo6Vi5Fq5fZC4GKtI35OxxuA9QbsJ7ws31U+lzVgXIgzSGI5i7th2Rd8rdCPIpp7tX2s&#10;AIr0/Dvp2krOOTwXmi4svNAjEsGMeRYNgPXKI08Sj9VorJK/AFS6r+XoFa+nrkE4rbdjr3fg4PWG&#10;+6uc7HuHXUWn9fadc5PEyWbef3XMCi0b6VLDghsQiqjLI/jC4M9rlOAZdwwIdD9iasegE+WM30Sc&#10;pU7wsj+AllvUnD0HU43b4IYUBQAAIABJREFUKneOR/iERYMqL7C9AjJpwsUeq/dEJhrTTlN2ilGG&#10;qlgRl7iL/tOJ3M7pdSs7f9MOazqKHRkMYOzMRxZ/7hf2xQBq8DmXbkSNspDDAce7/Sc5xqSXyqQh&#10;ZFryKGEatnl1vWWvp28l0Dz7VuZADsgqu6CDbOdc47wqIKXnFokOK+lQTgztkNdfjXk6bs2QAUXS&#10;q9dcggHMprOVwQxSzF1/1TzQAfcLF94dBE3vg61OvXc3Dxx1/gsokZMTs+rl4ZcM7kxc+IVtwL4W&#10;9teFhSt8RbjNquTX9zbpv6//2hVnZFDopKIU6Qcg89KPe0iirh+j0jJuhAfbiQY0yXidu+BJTFxx&#10;yzc3TvlDJ2WvqnC47DJojdpE2XDUpxjTRWJDcIZRs7pD4CpzHtwIi9UGFCJ0SDCdBsVGpZlxA9NN&#10;6Ba7a9OJ2vJg+4Zh5U6AxD8dRlZrFmCgs9tFRyV2Pzg/hpE7DEmvgAO3ERZKHBVddN/pxBZ8UgGO&#10;iMnpIrfx7ZayIMdwc9+YGIl3cIdr+nA0z74rpWpTyL4aDhrD0w2M9qoOFqXupHHwYLzHGAaitu3U&#10;EVZwNBP2v1sOsOseRo8W4n3PFeXuiByogvQZ1EBGxu+TpKEni0GCr9ROszKUBd+FmACSgYX1WqGw&#10;Kp9kXHSzqX1C56ieuxK5MXngrzyvg+94/z7+Dds8J6DalCAdfzosHcKizsZqrYZtlYPyibqaFAgm&#10;A5FUkaSZJ/XmRz1b6WnU3i+4yKEu2LzYZzNU+Lf7ACFNx8DVcM5TDGGBq2/4b637ExqPSZm1XEHQ&#10;32sxfVniZLccr3aNNg5XtWDAQJQorpZZBrfivqLDK8ghuqPEistYmg7awN91ReUl7Wnnweo8jNJx&#10;Khsert2JoBvZgoUhOY2jzv+Waq1b3YVNAkOqSfp19+IjVt86CZGeAQBXiBXtcryO3KPxTvDN2EDn&#10;XrwaaiwGlTxOk7qmN8XrqN8wqhQXGVaqsPX7QLhDgxc0Ys9gxdxSrFVMpy3bqREag9o7W4rjw1K/&#10;vftRDyXCfGdwPvlbYeBktEVB2z9xexfe5IWSsudq5179J900lcr3ADardb0h/dKFF3Gp031q7pNH&#10;/GBmQ8vsakPqWiaT4ayvJnUqK1mH8NAKhdPvdQ+wU4Zce8dOLXe8346fl+PP9xt/vjf+vDb+vjZ+&#10;Xhd+7p25t+P8GXMHdjqx9hX1XBGwdUcd/q3BreLRQmwRfSGoVl4O0pvYjreH9sOnq/hH5I5+mo7h&#10;7V0bZUXTyac48w91Nd4dMlYg/yA3GzY/+vpUSlamguPtZ7Hzy4frLqc5Xo8S+ISfBt7Hfh1j+QTO&#10;wKPXjXIUjHd0TOReMcVDAyLP7+M5ZZ5itl9X/r8hYDLkje5oa+m7H8bqbqzjEBafL2tIPxU7+2ZH&#10;+rQ2+A+4BIBYtYnsNvmZjvEH+EWo1ojeJhjCM/p1EI3yldLsENhoGnAdgl9eLmNwzi2q74dEYqHm&#10;QqljH40SJIv5L1amuawCsaKeNBjpKSN9VKR7CTdwrMwdFmVBBzgW59by3HJswnTpVbbkG11fHfce&#10;xhER0KidAs660fA8sAZAufZCp8ZKm4g73uHgkqLBnW7wKxYmvV5e9sGV+ma5Y0nmnUi3dUWgI21W&#10;pO3LFFKOXM28qGsNdbYhtaiN0ZxoKKe6HUEUalyAwZRtbzg8Uub4wjLvIJcJjaXO7DMNY7z2cLDS&#10;QaqBDkHyuCNBMd+w9cKyF9aiA9MRtCapqlhvnadA0NqWrfZEpTto01j60wgvV403iG29tE3eQEvf&#10;KwhAuc7+851d2D530ddIeD5/shtutsZiL9BBJx0fVrxbMNV5mNbbrkWGOFDPmZGgU7mRZwPXnZYM&#10;7FUu4vEek+LVT8KM/N06xpOGYqCyHtmNQa/frkClPEsxwJ08nf4LQ6w7F+h58hxtwJ2pqkgj4rsb&#10;56kkL3Bcb2Nl2uDZ5RzhtG1ZnvIOwAheK7v2p5UNUzKwZIEVHsWbkPzai0rjzIloIQ7rFnvMu5/b&#10;UWdtsO3uVi8g7BE9seExfoTMAL8+a3uz3XPE5Dny1otyR7hy4jbGal8XLouAF9fJNb02L//7+p+5&#10;ctlDO2c6Ntz6aFwmW9/OR/nPk4FTDmNAOIUCXATpSaBbTSNlknxIRzEZRGAppWvzWeoYFJuc9OXy&#10;vCbnZCyLiWq2SQafSqwZrY3YeMG3xy6GPFHMEGk8etqluKXibhHDlfx0HhZ0nrswTBToidCjj6Ve&#10;S5mduxe8kDVTfFEdGOiOqrMKPlxOtZfOLholrbaL4jDQaPK8hL3aN9OwK6gPeKZNk3DXGKHapJLz&#10;zdXPD2jU+1L54d+rtGm86hBXp+HTlZBe47EXbVD401nf+kpofVk4UDzMrsKYddlglYB7uY1Vsax7&#10;rizx5lk6b3NC9TLAagWPIIZao1BksNcL21fCN1e5dTqh1SllQGWCyGneQiXwwbGXSQhx0nC40EdK&#10;Nx1r6Pv5sjpQpT9FA6SPxEEbgQAOeej6vuwc4Oovgl+KeohLsTRazY+6u+diBJzjAG/4i3E0LY+0&#10;leO5ecbJtC0GPHFD3058PE3uRQaGEeUD7TGeJrPUGdzaySeK60rXwOdoh6uj13QCjKH0M4f3zh+z&#10;TIfFLhy0J5M0NWKUB1vmt0Heq7RE/9R4ZddoUJ7jJnzebbZGi9LkBYMcUCH6bxCTyAtOiprmlml/&#10;+++VBrNBdnZI/1U+qK5svJGmc4LC9w2RtiDrd2t+7gmbyAjfYxKsHKsyu9oi1k6mydxGzaaTr7hi&#10;auoU4vyu0+x2B1K/ylDiwg55fygem7xmMJnYpKyQXYpF0SIqDFYBHp8kNfDUz5pB2/byestnkQpg&#10;dO5keftUAwZwEuMCIyuticiQqYrKIXgGqrpfx1TVp+yY+iDpHasemZZPoG0t7O1459/eHofMOvBz&#10;O/6+HH/tjb+246fHwd9XHggbKaZyF2+elRHpprx2vxEfhRfXHaEtp8bY1rOTDp+o0MbnbfL1YKN1&#10;0GxqH63xlF/48LsV8Y1TpbQG3D4Q6uiv0qb265ELb9BNSr3z8ll+XCZfHh9/V5/Jnx82go3qH3r7&#10;G1dR8rx3VvAA+oTbH57Yw6A3JsN2foCUwvq0BR6vJ2qyb55/psO46ffvHxwHR5eONmhPWOkVlzpr&#10;5HTOetauXTlhmNHLKOLA3KcWtHrKwXaEpA2g8vUDNFqnjX/VLjpLfr5u5EU7RnRZ/y7Aj/pb75Sd&#10;VAJeA9RZzoFese5Y5ngt4OvL8OPLsF6ArY2FjWU7duzWn7RoKuUcsD4TbfS8nOCZWqhW0TvcuBu5&#10;D/tVh7If7zBNieeqYwNytwCEh7jDI09wyi24blvO9Gh6Ox179Zm6p1GeJU1n9hvmkYYrFmO6LHLI&#10;3AoWn567MALz3K3QzwHLPkz7weHhy670P1fh+L5afsPzrJDtF8pZvhg0SYnjWfMcKNTeblkFvjAX&#10;MRWOkf4H9A7QWNUeezBtv+DrBfcXaE12umQ54NlJI7vo3W50LFpKbObT0qkd1ta0XwZLpfuiPO76&#10;w35uumt86FcbtBk0j2lekKrkkHfHvbqwSVee65K7Z3jojAoY0gCdv+7ACnqpHT60tTnnOubeJrrF&#10;WZfTs2E1NhXA4A4jAuKJaZFBw1rMeZfCGOOaQYuUx5FSbMd99zonYyctMBBXO2+cMs0bhgJT2pS/&#10;ahtajmB2MI4qNXaFvRAp4T7ZJfdfVbcZNF3vc8BHLSyhTerFUVIWunI8ildbD99nwfwecksXxzjP&#10;WqlzeQAYeTYpVhZM1/xNaq8jC3g+znlGxWAVy4xEGaJ7LXB33dor0wRubOOOqsRCzuPNDbYvrP2G&#10;r1Xrt+Js1aRp4Y2WEf++/ruu3JHRZpAePjnOHzAxpNQ5ps+lYp00l6qz4fZJZ4koeKCcppzoJU80&#10;jFbkjxEnsybemLSKg+ah4zfnDBpedmy+K46uZXhvNJzWhkWkv9K3istLnZStl460WuUt76UsRb+F&#10;ZN5myHacCF4fBNt5qd4pw867v23stROrzrALq+zWTAm+xMdsK2sVhVUj6NEvs1mnSQVHlSgiKEf4&#10;Ibqf0CDCoyZiNisfjmGxzz5dzrIFZNT+JLLZfJtm+qSXy5hsDy1FkjDXO2Ylx8tQslAkK/PKztVG&#10;uVJaiD5MRyu4GLEfyqcbbPoSnoiiXWcvwrGC3dMYZaClnY3eqaHycF+r1tAOUGs5VPyYcmPOUhrb&#10;OnSqQJD1lmAA+fO+vlAdsmfqgeZlH3V/d6n86xtCb2xMZNC5FV8Nj0cHayFnUiAVf49J9rhoX/hC&#10;+tfUytoY7ATZt2WfGJ90dgeLigQo+R+/a32P6IqDpGQKWViptsu5ulHpy4aj0LJ8jZehpwZ1fGLK&#10;XlQ+TdUJpOHuQ3KDKrfSDJEaiQaygYdrk05lDJRuDjnTtCvtyn1K/CH3/Hg5y8TKtuj/awn+rVc6&#10;1q6JbPMlIHfPmv/oy1Y+P4M2Oknh5r3iAeOnVV7i6vNwGEXHKJvUGGAf+l3KiOaPqkOjBFn5fHbw&#10;kvC71j2uw1ZoqBUOlfJjYIImHRlMMyGnxLjIh1M2nUCceuFz+bj/QCq/VUJ5t282r1ePD7GmEoQf&#10;pIG+TQXyKxMmoCjOeFABxZL55Gmy1gsy+v1I5cgAqsXB3tvx8wLeOw/73kw0YPmXAQvf+Lk3ruuK&#10;QMi1I4ixQ8/VnlunE3j28mkzevf4oJ388kvNo7jBIOtbQZW7Ay5BrEiveyPzLehY33p6G6xvgL/V&#10;y2cnDH6U86YzUB48aM1fOL272alT45vS4lnnc33ftHLU/hvvfAfz8X7TwGe8l/tCHNNmp/PwE6S/&#10;B0vTximQRaeqAfBNi8/V/8Z4fnqHrZdc+Cwhdc5ggyytxZIKIn+gz48t+MPHlHusOlSJz/eqvc8Y&#10;UxY8m/3Uber+b4f6eG63L980Q+XhgMl5C/XQYgfGawFfL+DHF/Djx8LXK+4tnnOQn2strIoEsBpx&#10;HgNt29cwpSPt/MMFRxz2S5skghh0bvX3XrEdQQm3TkMEYKQBblx4jSdXpm+x49WeKPgLPekItAwM&#10;sUsUg9fO1fAO7vRAmB1oh3kGJsxyB1JZwnDuvmCqLfDzeVeGsY812r2XZdCl6Oiy0fOwbvML6y6s&#10;E5/11iH6f2k8jCsyAqcjNFOQxop7oTsPmcklvrTbghf3aLuDOmkLC/8PsNSuX30OSOM1x0TOjZwZ&#10;EChjqJdZ+wbTeXFYenFsjgAZ31EO97hkCZj43dgbZDqxCGLkYex16HcOQgUVzjEO/Ias3NUe7ffW&#10;180DuScIFeCtOgM3tWOBqcRqJ47gyKn3xU703n0R+PDMGuFdD2UAU025ow75RsuESuWq5k5mXalg&#10;hgQ1iHvPhS4VIB3zbZIT5VCHlyJ7x8p+v4ruiqbG+Zzd36ab8zH5si/X8YfVYjcV637Q47mb+saE&#10;DzzJIC5VZjQgOFOYfbV/sEyDaS98ZHuVMWiamEWCdzNMjr0joLqQO7S34bpe9b5lWnwuOLv2BVzv&#10;9OOuZltYyF16HUxtxX9gn/z7+uVVOzImlUskCfKIQpVC+2Zv3g3CMr6qiSQGMc+AaX/WBDiFnGPQ&#10;bBFQMF06RMSh0Q75dlSVEVYEneQ8nIfnlVH8272oYiNSeAIyCe7e9zc6Ldz7oK7EpB04LIdNHyxQ&#10;wp4OpGUK0Z0pe6WuTELEmcZ2Gi8ZpeU9b9h6zDxRZdJHQk4ldAi4bC9spVSUanho/YZYJen9Lkff&#10;kCpaYI6qm1a9W6w+jEw7avxkCrPNrmEe7tpO7CfBR3pppa8dVuNlvCNwY8Ayy3u172VatMGyJ+5K&#10;oXgpVDPglTlRRVWM1CJSBbm56+QETW0RwUcY53ZXNvKudpJ814aVVb9X3qdTlTYN7wXIQq9sC6S1&#10;E58tU1p/qQqOUuO5qGdIP1/rDG7oKgWtO4Aa9KelmrHJRkeraUiVAtQA0qz1vFO0SVpQ2BQmCsvE&#10;5YLVWUAESGmiGMqU0z0N+myz+tG6QiiieXtbH1hdzu4KZQMWWXe3u2C6+8mAW7EdMHSPO8B5B/UE&#10;jUkkrbgfe90YaEhR+Vp9Hs1LJhaWbRddiZ6ZgZcOMzITJ1MP6k620lBPxqXItqb1JnB19j8QYtNX&#10;QUJa5ijFnd4dEXUyaFHljO2r0ZV6UHQ09VC/x7+uh1BEQKehVf6L734QIOaPot/ErU8URPBoN47t&#10;4MGbXZK42lywQYxNs16DbP6hLoI3e4tBrzjGm1uqe7eQp2okleq+Ihcd1M6XgMmIkqHfqKeHnhoA&#10;64dwLuVv0enxjtAzZbHf9OPR5tALVrw7VQUBsuZLCClo4cRf5TAjnbmPES+7ruTepAvaYwUX4iDv&#10;XEebvw1/XTtSS/2Mz/eOgMUbcY7G2zeuKwMY7ws/ryuDGDvTSDEwQrTYQDlAjUSs3ssMzSPqSgQ1&#10;bpUqT43Lvv35SN8HfPcWhU8frx6oQxJ/LH+WUIdHifYhpc7+a3e8ng+6Ky1j38Cu/Vf02xiKXrD0&#10;sUsHPIcuH1LxQyVPbHaOX1UnY0KB9E1Vz5X6lG0cA38gm4PnRfh9APw2wr8F3bdgP8n5h2LVuwqa&#10;HyORsq7mi0/1UK5QVikr1qqvT3BqJcf3IeuGkOy2RiV3eXK/flXglxU8wPOhmuMaOIXPMw/Qur/H&#10;hf1xxAqVVXZLBCeA1wv4+opAxtdX7Mx4vRa+XguvlQujXiv+Vp5vl3/xXQMkucK20ltHu+Ws1DQy&#10;+8pUMFGOuzJ4ADD8yndzxTbaOV87BpIXY84Nsam8RIClcl1GXdmLQSDOsprjy9jEWRbJX+41CTZs&#10;WJkVOh+0JHFrB35GQPZy2PJhu3GVtHNF/nEOQS1ae2DnYqdBKy3Xeybf6XZCfrXPpPCzLJwvYrrE&#10;TOIqkcfX47k6Qnu+XIClHeN415mHZc0lwJbnUBxT/mqkF+XSCu9USkM/qB1Vxrd2MHe9aFqmtlyq&#10;LO3V8IdJZwTBtGjoSHehjcIvaMHlngnyXurXaL/PR4nveTC7fZX+DHiu4t+mV8JCQ2invFRfGGmA&#10;u5ia/72CH7EUjQvFKoWb7Mi4aZoSzqgAg9rdHaTwpPuZmqyCJdyBsad8IA6dXWuUtpwgrnMcsGPO&#10;v+vMFQ59z/Pi1U5BxRTkc9y6bxzyskoe7JmizcN/U5kxMJd6mP5rrXWaUhnek/cr2Dn9LIWTeqKa&#10;eIKcLFpMzECHuULkzdNYGOmOpaKm35YVp/qcHQt5vnfI5whiBP07DC+30im2DLbDn3LhnRUsrFef&#10;C+h4hRhA+z/pb53Y/L/p+pUt8H8fzF8A1ZkKVuT3JjsAg8RV9prcH98cIdhAR0gK/OIE+T2UiaUf&#10;nwToJbyodKN6r7as6rXUe96ak+UeVhe5e71HLOTmQ1DcSemC98WynuvpUw7qKmrWTwcL87AFc4ZA&#10;icNNkYza0tCATK0ThhkFdys2764prlC6M+6Z1XZTAHVA81Cd1f8WjnRoKX57bAkPBahVLk0qVZe6&#10;TydcTTAckv+T/z44kFM47cQXbYs6bPoQXtIN9M35WFdFdtQcMFtDOal9MUnBb2MN9FkPdPDMvpSb&#10;s/rfox03FFJ1cpaybNFdA9NBDCPCMa98PyFRBaq8r6DMeZgPOvKDj3vCKHTWAgAzEj15tfvKvP0B&#10;T9CwJyeuO655cNg5LkhG9A769LzFRjkNGqhJUbCjDRH+5iom3x5bZtVh8NQMKyT88myKIq/t2EGH&#10;VLy5jyDxdbNPSErWur9leYwVHc4VUCr8TaNoWdbjwsNiH8BChhdNuyNWLgC+8p1NmRpjo/rEiRu3&#10;g3YMVpHEONR+e+cD5tkTlEbsC7Ows+6iKwM6FU+fMXKKA6YKNEggIydotrrgzkBMdKVhLx5X2iS+&#10;avbXMrTkgUlBBajqr54OHI13RCgX39NwTkOVwQfqDDpE1+qzjyjrqROiX7tkrHs4lkN3aUCEwYl8&#10;L3dWrKJb9BkcCrKKp+RxYeqCu3uaZm/q7nBoNAJmUF/GvxVw4c37tZafKrMc1TbLUn+NNEnVqYb9&#10;nsoAo18HlCGm4CGcvDVF1jbKcsLVIiHG8XEdkura5LUC5XD2D6eS2B39+irMlZgo55119x/AcHiN&#10;P2WX8m7v/Ht6VzpA+WHHs+P3melG5U7dKxxOXoogathnfkVA4/1z4+d74+f7wp8/N/58b/x1bfy/&#10;14X/zLMvfl4Xfr7fuN4ZxNgXrospqXZ8EsixY63+if9Fr8+OPSJWsDMSROKUEadWfiLR87Ib0h4K&#10;DdhOBaxGU5awdgozKN2OnbscHGSZ97vJRNgjYFrLk6J0wB/ognB9e92fd9bI1rw6JxEhhGnVUq+1&#10;bOpJ0D+5fKB7SITDHm6ZUApSfmsvfbwuVfwD8PiG9O/blw16CPCdcn/nupd9SoF87vxuHE7buxdC&#10;sC8ihETwNcRKdaS13fjO8T3URjb9LMfvODeUbVPvHItN+G0IevbjKGfpdHpq/+lSlJxjpPMpMykb&#10;dL6RMlkdcNQF4K4WS/0VaUhfPbGJObcBX8vw9bLYhfGKnRlfL8OPVwQzXq8Xvl6v+r5WBDRspePJ&#10;OihQc1hL+Zv2E1eCV0CCQYwMUtSZR9uxM4h9Xe88FDoDGkUD8dnOaJUJKKOIu8977g0aOoDpghPR&#10;iWylflsaImnDXDv6KrENsM1CrQGZr55ygTtJ6MyOYaT+XojV4EwXJBkisMd4Ut/qbnDQYVx0QHgd&#10;sXBq5Rzjws5DzOPqHPY8d2HZyjMk473u+S66du0zrHabrLSHN5msBSd8Z+qtQxb2nMURq6fKIKty&#10;uuCkZ5VW977VMhm8YP9glVcM5P0qamzHpf/Cg8722c+keAbQzBJPK8Z5o20VGGCvkp8x1TUYU0t5&#10;H8q91gvAK+bDvnsxKp3jyc8NNxfikiB1ERTnVjnntq4z7lKZGcqWtRjTM01znXlB3mbnVCd7zjCX&#10;5/mSHaTsMt58n3+eK1Nol+sODOIvmteUohJIqgBpvNAkmgFO6hL2IbN3BUri7KBadOWWPqteiDyk&#10;uY+PJFelnZ7nl+2i9ldt67rXSaiHMIKNe61app6IRcSkVZUHpx1AneF1p7FFeUBdkjg5dHxxJPF/&#10;4Kd1NprNrFPWXfsC8DPo7xVju9aCecyld3oqWOGLtPCVCweHvl9YKed+IQ3+F67v9L5/eP4J5v+t&#10;vjzDnIGMY/pi+sXx/Ot3G21jhCJ9PBXCqoOnbkg54KiKrPLo6w6PsAemgaZwP/hdZ2usOwt1NW0w&#10;lCxmADcfRX5Gp1bLNujA5op24GWv6BXzqVX1M5ebIybG7Ndaukr0kFKEwVugOTzPWZjj2DgWWK37&#10;QZj6QOBuyzyMiFhwYLX1UvHHREHTYWH5bACS9YogUT2XN5cuCxGhV85sO2hJiun2OHUYtRG2xTZk&#10;qfg09GHTMMutp+1Uq8O6CY8Ql0m7Cva4DqZQY+csblI//60y4jh9EikGlFK91WwMKHmRgpB6tfZa&#10;+mb2u5y4pS5G13Qge3VLvydnxjcyJIqycuVRkURNNliHuhFYw0FLcOiyIkc43Ney0fZcNfMaNNlI&#10;aUdnbxEXVA46bVTxZwSDPA3AlL1lwAVsVpHRxO2HfMy/JCcxinBzxsaXOPDPaMui6NZ69fQWnMM6&#10;LVmEWDjBCArYOWliOyo73NkPDWxqsI/PWk44HJcEPnRiUvJWaKjl6SnvpsF4rtaMYePqHx9lbIVD&#10;ggY4nXKkC9IiD7nX/OFhz4fxc+3dE0aBZ1GOArnaY/XKPxkrypO6lc/dfPSnJlz5o7a8sp7VutEz&#10;8NHSI9pY3nRgFru8WLH6iC3rWy8rftQDu4kvxbYJjHHD0c58A1dgLenMknfK1q3JSu3bqb49qvbE&#10;mcOxBQdPV8vhYv5vrtM13niKT6WH1CslVzXIdOj1g+d7bsaAmIy59lG+lK2wL/SkeNZdzr0hPFK2&#10;aoTGIWPJgCtS9/brVVfJYcXOPShUvD30oGESyedLzIR+92MpCdghOd3iYNSfP994+8K1gb8vzwO9&#10;He8NXDvSQ213+PvKHRhv/P3znY4t709n+oIHPT0ABnq14Set/7sYYO7e//lrylbVTU+wn5w/pf3v&#10;Xb+DE799e67fbuX+OQxljXyo/3yu9x7KP6HvnwzkrcP+4eF3cMwKP5Y6bP3vL+3Y2aGnDj7B+E/a&#10;Ovv9HRLVoto3HJZ6Ma3ZxvvP9cv9T82rPHwkie/gngAOMTtK3faZPDT2O7Sg1yfO6kWGCrs/vEKb&#10;5Ln22O+v1oi5l0N8LcPX18IfPxb+9ccLf/zxwo8vwx8/Fn78+Oq/rx/4Wi8sW3nWwsLLIs1U2+cu&#10;bd41Rmo/1G6K3TnxqQh9X7jccTkD/Zl6xqScUA7nb5G6JO72GWGoFJ+h5A2Ol/j1Djg55stiEdEY&#10;H7aY9ijnT7SxNsfB85wyKnGl3vxBB2/tGMkgh+j8HtKV49e5BJgWZuDXU19VWiLalBIOtN10Uucf&#10;tGxYi5SyYPgK+6YCKdl/e8FMeDvplPNQQwSIaJPs2m0Tc/xhCiXcnniMhl4D5/Nb4L8nJOm47Ime&#10;VJ5lIWXSZqd9ODIl3GRj2pFFBXouQNzjXGr7TnQSSwbgFc26o09eTdkQpIhlGRhMPlp1TkqclxFd&#10;7cVOpBdbKw9Rt8ED2q+Ya/WiQBN8AxfcX4jzbI40cWN8pt6oOcjhv2Lq7l1BurZFO82U7ri4Kohx&#10;ppvj2NY5QS7j40BEh1JW1O4KhCw5dZUnXRmDGTK+1Bfs5+hqjBmxsl157Xsj4leSf7vDLsdaedD6&#10;LUrS4N2nUgwwCo2WUm3fW3BKp93rhSYtk7RGUD6CQVIiQxY1in+Q3gn+NqGR0gEyFzZYnekStHEB&#10;G7hScrgbXi+H+wvr9YLvK7jWOwgWpB+6DO5YL49zkddLFndtxL6N/z8vtVGf7NtP7zTOu/z/5nW3&#10;b78Ix0wJVJx9VKCltj8PAAAgAElEQVSr/frZzcHCeuq+1J0z4dCRZPKuf4LrKXRTsCdMXKjAOHSK&#10;0mp8BPxHhTpA8T0Eqa4qoNGREOyprb1a6tW1hlzNnAKt1EdI9CBpOpEToO07dnVYMlCuGHFvPN8U&#10;6XCknZcYkibFaXHcnB5SSb3DnSMy2VevpLTVxolXP6tNbWv3Kph62+cWf04YkAKAyLO0A25g5g8G&#10;q+oQI2XAESDj0HPbW+5MTUUg8e1q0G7tpfA8gzYQfKMdVNbIAFe3L3iueOf5EMl3BFuDOckkyhqU&#10;4VXUPA4aKoe+K1sOBPc45qZX7oQZY2Hg4XQkm+iGt2Nb8MvzLz7JMRou42DIpOEiabSTutoW3BE5&#10;RQY3MSMKHo0jJUOz492ijT3rAQ0tlvHGuzgbx6Xi5OF+6V3rgXOFofDcAcqPbYyLBiNRJQYZcaC5&#10;gMCxGFWg6NN329hCd6NppcucYFYOszQMuSrfvbecnn06NELTJ2aAgfZbxApFatlE99KquMoDhr0j&#10;M/3LDG4v0FG+St9ZC3w0r0ImMRF3CCOOuw14SLjzeQG0yzYoXDOtFluwnbKA0jbLY+c5MVtWsvE9&#10;Gzo2esiwk8tquQN/8NzRpymlUBNRyWZQwV5YrrUzriYJ+biOQAZpgascKYEozsZOJetJeDvwlRCs&#10;+QM7A4wahOvVRvAZZOLA31bgi6i6X9YrQJsA6oWq5iB+roLrZrnzRYrXP6RDKh8Ujc9GmFM4b6s6&#10;GLos3y1+moE5vfzpR3lEbMomVn8ylci1kvuswuWhVH9rm88qLXfL00K/yTue9p7YI+egWtbTsk7s&#10;IU72AeiE+eyTI6dYHu9vxEHdP93x9/vC32/g7/eOzwv489r4a1/4673x9/vCe0c6qf12XLmD49ob&#10;b9GzI7Aj8g3AQbtP3ycW7eFeU8TDbp/b9VCv8uco9yj5v6nvqT2pv0qavHlTQk+v3EF+gOmJZD+X&#10;ZqmG5VbmkxP5gw5uPp8AxXCnfeTnc0OnH2qb7NSVJyT387WzH98aDc9YaBl3PneErTM09K3mZyyd&#10;dOb4no4OOZI25ZTDzzL6DvNRrUvZ9gYfsvEThbB9kSfH2084ud0RG7IuY82cJaqMl8o+kGEX8KYl&#10;ef8jmR4Pq7TMZ74bqbOy+xtHUOVjsIKwGlALFham/6GHLBz88bl4DkbuxPjxijMy/uOPH/h//vUH&#10;/vXHv/CvH3/gjx8/8PW18HqtPn9vRc5zOk0rw/OWPb0yRzq/h5Mz7eTtQO7IgDo+Iauvi4rEcW78&#10;TUzyAHP0OWVlDxnstSYFWpTjGRqBPIMv7rIX29YAmDgIWc/uuoKMZF9f6Xkr2jIuhlpU11bw+Qa2&#10;zA0D9l5Uos1yvhpju8NZ6OnsM+WFMhbKNujFT1a0EbuGPVJfZR8v7pyG1TmAMYy5mIY25JALSY++&#10;AbzTcf2OlrjroYwVfhw8XXgh+tJK8Svp3WArV9LTb1IylvgkWtlXSStlpFyk/2C3w7xq0HGmE5aj&#10;z0wgfuz+dPBA6Xr7SBlA3wrfj53R6eCF13wPiXOeT73oL7FY4FVpsgqP3fdyktv8Ds6hPOjWE4et&#10;o5/kVvvyml5bz8ZQuohn8rh8B/k3d2LsC3u/MQMZ4lN5UHMMjJV/U8sayqYuO5YkCRR91KjSfkj8&#10;RVXi7SJTZA2uFZ7XKHvcF54jiTtppEeu5LenrKCerqBwzbXRfhS+Sn4T2u1vAovyWPI07alCef5D&#10;PxqDVjIIlUlAts/ex8qAziKR8h4be5MfM/hX6aMYmLqw1hfcd9C46oGknVeenWT2I/DjHgeCY5V/&#10;vOXmt0r/v+E6CVV/T7x9tgZot55Gjf599/6v4PvNez6fZSDDcAqHLnOMPImG5Kv0wf6RMNwAJmly&#10;Vy5FT0A/GzxKkxphXaJMeifGdCgMwa5O9oa8EULjoSDrxs85J7fNlp7LMo4MYJjILNeYZAsClqfh&#10;QydTMKhJx63PhVAFLNc+BFbIP6mwQZ/ljpcKJzW+c+opaaxjGHPFuKaqpkN1kNKiQdHEr06Pfs9K&#10;n7dj14C1G5kFTtOk5jzsWqVPRWNW92ocGCVZ6Ki6DXKoOot3TVLaFI1Yl3+cGNLpK1RQ/XkoL2D3&#10;gWc0ICi0E0dSvoIKIyqPkXYoGxW+pTFhGKX8oP2i93S420TRrRvKU0dKt3ZqCkSijMbNIRyp0Loe&#10;9r5JPlYMVS1DMTvJoHE6qLwDQZUtnZNra3ifbAQjbILComuRBzjLKcpdcCI8Ij+lfZ8PvKurNDSO&#10;WgFQ2DOVGS07m4oYaGHDjTAN5RiZQM4wCf5aRTs98fCCr7cvi9ymyEv5UbRGti1oDUwVWngXx0fM&#10;R3o7fEwWWGbSDVN3DaeFpfztKsfVosf6wEHrQGXxBrj7SfqgYwvdKB+NUYRU6uOEv7vnra5Gfs3m&#10;gdAVNCJCd3RKAq+66/BtQQtXuzA1ngYnlhle6yVE2GPeQQUGK1oux12v8ofSQe3bM4f7gtmu+pYW&#10;HrK8HSaksaqumupgWnM4KugkFDNlmOFg7tIUpGTtAGjI8/kq+O5BhhqVIs3kKff0afY5TUNBHvXw&#10;udooGLaUH1qhoT31xek7EyTN69ADqLZd5gdWBelIYDkn4SonFwGO6oTEJhyiTiYoD3zaQr5h4gBQ&#10;wpV9th0XDD/d8XNH4OKvt+Pv98Zf7wt/vS/8fW38fV34+d548yyMn2/8/b7w89qRXmRzRWe2qCm9&#10;2tJpfSQ6kBOzCb/qInb+HM+WdV5tdB0PI/mMqx5UaYG0dL96vf759KG0C/za91bKD+8LHALeN/sE&#10;PlzP5en4P/P1f1uL6ujfhoFS45Qpk6E6jeRgic/A8MtTP06j7eHlJwn3fEdhpcP7rFN1EQfqqdx5&#10;nWWYbsG7Dz5p84Sx9csJv1Cx3fuMYf8c77u+IwxYYuTEr7TXBgIUb7N6wi7vyJyy3jmrsCdc+KwH&#10;dtDnE/3fx+Wf8xXr8fFrjJ1eox9TVwDkLeonbcHbPll9RsbKHaBxLsYLf/z4gX/98Qf+9cd/4I8f&#10;P/Dj6wuvZdD0N7Ealg7VhmXwU/UpFsAMaHRSL391cK/3573rKQUOB17Ni82wfLXdt15ArcYHkDBz&#10;QUrZPQl/kAftbmvVBwMsAi1zfrbaCWsxxdbBGPO7UluWCxyzR9tRi0+sncvz34N/nKNK2RV/FUop&#10;GZv2sHPeTGxN+7JXzMdOmFgkxMOfpYzQkzUR1lhE+vMIYMDfuK0kh/A9wXEHbEt/m2Fbnnt9mtPJ&#10;0NX2QgtJJZW2S6daCtxyzmg5fjGuz3q476aE9A4OtWWdztbq1xHyclR7Rlxuz5gTbZ3cmZCwLlux&#10;tn473L6i34bkwVV4aZbTc0CCV3nw/JLDzi0DOUUbOOX+yXMiWzzvlLp0aKaCuxlC673TSXn9cSeG&#10;yoD+2m16QRh/uxHKf61en/P54VhRm4k8L3hYr2ZBmIy3o1KIFQztOxpimjTUgOC0Xb1ovXf4ECLN&#10;GnD3zRhsdWA37qeer7RSrEp5o0fDKudeyjiRFycVRBmRQDWPLSH2qOYMXmcdq28o+h57MXpFdXx3&#10;vOB4YWNj+QtYX5l6jTt1ZsDr9XLAvzIY94L5K9mdAYwt8uC0MW7KSjryX9fbZ8aHoc+l2dIDWcZU&#10;7gx8nbr/H8CmPPAA7+1J0Ws8+dLCvJSM44YQln4/Ky+uaQE+5Xk7YM9+x2ut+KpfDtBpLiQZCtgY&#10;0/YC96HLrUcL99KwhUDvPR0tnKqrNuvpf5xyEVxhVQ6x3MkR8Fmmh7nDVaaox6SauyFqpbw63wfO&#10;ShIdKrfrHl9sllED3+R3/pB377TBSbO+0meYzxh4vUeHp7YF7+/uJXR0nbyJ4HbS1kE3o2+nIS3C&#10;QZqFw9MpSqKgkXQgzM/qoner3kON0cdLAlOsT4V+Vy7tQoeiHS/sQ62CqLJ3KlBaVRE5FCO6G7+a&#10;0LQaPgIOftDgja/zWTm7pcvWcHVUnTCRop5pnBAThvo8ZX6WrSAQMJbxh9GMoouoNwKw5QgVYUAZ&#10;ZnkwzhAT8kMd0hHUnEIvnPVK//cedvemsrkbaKy0x6YdvVyJwhf1zya+BH2e9Nq0AZRJYrGlvcd+&#10;dV0AuAvH1sLKMuaI1WwlC7Il464otsDgbVO17oPqA4MpG3b1fTgaTHmmYQuWCplMlFjVlyNOgSt4&#10;HvVSziNWc0vNQRe76YbNj22uzmfCSwlD715LjCSQpMXbSnPW/5Biqs6escgxze96UHeNBPkz33N0&#10;YAM8uwaz6eLfIvaWRZSnqotIh2cXSKt1aLMGI5t4j25/lro2/pk7J7pMy7thl0D0+JM98RA4VxKo&#10;QGVetS6y+NL01eKDD3u+zg7FzyTaE5bxy/sOJ2cQ2MzU/pgtt9w+ZKz38/ry4Lwak0mI4hpjLrIP&#10;MszF12y/abSsiJ7B3VXWEMgdRC++R4xh7KRw/HTg5wbeG3Gg97Xx93vjz/cbf/68MsXUjoDG+42/&#10;GMTYG28GMOjE8mlFENEiXgUvFN428NIRUCl9Khcwd7QGjSAC71ljFtJkvJ9ge7xmp+JWwSVLAm6R&#10;mVKuox+fhq/vkudFcDxeXR9/153RubPcL/r4uL31qSB/d2Oll6vbNstS8aDLdF+Ouj92+yz7VFCF&#10;rT2Uc/l2yCWbz7XNNsO5EnPaNneY7jJzXiGfTtk5i9xl1GM9BbdIVC/JcUhsl3qNQjF+cYxok2p3&#10;AHCHd9tZyg8PEJYgGghuQjmqV7aRf466UxaK7npsu2CbP3QBk1pgny9v8uUtwXf/zDoHKijrWFae&#10;24mz5pg0S8KWWdyNYfjja+FfP77wxx8/8Mcf/4qUUl9feK1wEq3VaXBeZmLzdFN0jhVBC53EvCDH&#10;d1lmkqEDvdPLuG/4viJtjxzqbdKL9ivIQr/EhVE3u4FBCzNk6mamx0LabUHVBsxFSoZasFZ6L9sf&#10;POWd9ok2kYxavFEeVtQKF/P8W0k65pFCK1c09Ur5roeBqKpXdAXKQeiRs7g6sovfYjfIznShKrs7&#10;iAFxFsazDGQ4h6F5redzXvhxd2C/4Tt3Y6S1RpL2Bx1gCWc5lg8RPD0YxDuDBpmmJ9/lzosY7NUD&#10;D6a3sR5DE/WeI1c2RLGPyBGiWhjV2OdC5p3v9LeRsDYCr3vDF3Ge9F8LkiIFlb8IUsD1yiAiaYCL&#10;dzqQoWeD8HvP/lm3yvIpqVxLHl3IZ+c9mU/3DnuvfsWZOBG8GGmlagcW04dyHNrOJC1ypT9harNO&#10;4eeMumfYdck8PuiFtNJ/FTQ7bPBSLdrvQcuCK1dp0bAMGk5eaDqU9jSSc5oA51zHbNiM9f7RFlKn&#10;Pjr3c47sXDWuOtfSL8M7NrzGPQ6jxvBRFLxZXwWevYOv7hu+Lhi+4P6F5bsWW8e5GUwn1zSyPQ52&#10;X+uKoPrrB9YrcLyWl+x0Tw/Bp8XNRUBaRp9pv846zsVt7NdZ1udHLVZtHFZQqmTfOejfXW3rPD76&#10;xc0hA0S+f8W9js22EYJiOo0EamVqN9EequhiKhejABKaDQXXkVUqYGfT9aXBKMNCkGZ0aMWPPLTx&#10;cCwWiM1QW9LnlEIbeVId1P2Tx8LgoPLZCXs3wja80nZoPVvwlmIonXWWKPMynAbBAZXXsA64Lva0&#10;appxa9ceewszprJqpGFsSy/8Vl96hUl301ug0RAyjXxK2RIaPnbU9PgoTTViPjpnN2mqBUtvvWyc&#10;8mBYoNufNCGC1/mUJXR5St8edDfk6s2KkdufGZxnJHRR0m7SgsLKz1w6w3Rod1GV/EVBPBngyZdU&#10;CkOBuQu3Ipb5UxSI8riuetpcseEJ98hNnzRmGM7ZkkGJTnMX564476T9sTOp8jk2vqYUmEGr5iMa&#10;5RogMNCoIq1PA0Pa9ZZT7AJtDBpwAUn2wfowqABM1qFPfYJOQyFwsWjKVK5kX9xOCQp6SoWYZDGt&#10;Gse5eNoRqwq6R+BqCnJYiWeQzhyafa/nEJxcxLZzz7p0Emd1CqHhlef47IRvyrjEGfueqzSM72yR&#10;a5LDrlcOzCvOhejDiYbcGuemiENsVFDkWbhjmjri9CWBMqlO6tUgxsGYohtpLIfDJFZtRAqqbC+D&#10;369FI0jaTbp7mWO9rFJGGaK8Bori3T4zCA6ZTBs4wZy7plza7BWMXBJguQ29cMMxzS6btaxtLPio&#10;y9B0dhSU8evH1R/Rv/sUhFJN9zlHjrITH66pWPIrg6RaVcPr3vKp+D2FwzifJOXU48HhJ/xZdgRF&#10;vCX3lG6UG7PiQqUDtE5kaQg8D0McNFXvBuKf1uy37uJA39+r7wppIeKug55gKD1vR5lBL3S0xu0N&#10;wLfFQa0e+c1/bsRZGG/HOw/4jt0YG3++r0gzde1MO5U7MzZwbYtJSsrfFlYHvfF5qT1REDjGyVPS&#10;FQ0x2Do7+ZRiQXHZuvGun1AY4fd6QbUKfu8y+dPrpDVNGdIDpaV0Fw818lHiQ/uAW+s8mUR0Geuy&#10;n2qagqXJ1k84zsCdPzghBNdnvRO2R6k0afjjZR++623ixY4dKHfobs3V/C3Kd6iKvI8aq0FFw7n3&#10;acy0ZYFLnXKDts4xHYB++H0v386AJxwLvZQEOmAssImPBeWlqVDxMCxM5SIrrTWPv+qO0fIo8NBI&#10;LTF57Pcoe4vKVHKhD+/xeoILwtM57uX4cOh2cDquQ7vnClRXewKgc2UZLaTcjWBx8PMrgxj/ei38&#10;x48v/Md//MAfP/7Aj5eci5FBiwhgAF8GfJnlwsdofewm9V7F33Z/lF1Gp2vwjyP8Bx3QiIPA9/6J&#10;duhxXiq44nxGxPhK3Rjswjz0jkhFAix7ZcrppBULqlvgSncbrLYBXMQz2I/VnXIZl8R/sEDaEkLr&#10;Rmds8XfYMIs6KUgfWDmvMMDwqrKJ5dY3ZnBbkvmAAR8vOVPE5PrxvtGIw7H3Gx0MybKVDqN3KhpC&#10;BDo84+F5NG85nXalDiIPbdlBHhjsIJ8leRe5O8nbwMwDzYk9j/TkBc9ytajpnPeqXPHeiWCr7VRP&#10;qFrePPF99K93AZ0y1OvVknYiGks+ujx0x94XbBtgCwwkWfpkAiyLOaSxJ51aChI0DLdNpH6z9YLZ&#10;CyOtVInSpqYz/qIr/QGggiCqQkBeJR1GMII7dyIF0M409xm82O9MJXXVWYXbm995pkO8/4LuESl+&#10;uemB6NN2r51Gt8WJAFAHQQOdytaK/7uvKJzPWEEviJRRnjK2Sotmscq1h/IZ7EZ4sItJGkCXtPuU&#10;61K7n+1OnX/OReBT9oYSQMskD5k1Olw1ZhAse61BlpkWjjpJkFgtqN9P6vcOkl7mlT5qpTw1Bits&#10;Y+2FtV6R0npdePnG2qEfruvCa31hrRe+flwA/sjdG18p31fqgnWL62hP1ZE/niWMxKFYJIqIkpfG&#10;MXAfi+wrdT75q9SGJf9OLA3f4Q1ejBLU/4rrWmBo8gprv5Gshv2I/3j01Y1xsHtybOeAbhnsQ1EL&#10;JlDwUlFDzog43i9kAXWmk/E5KzV5RwaijTIfZDhlSDtvQASwP6KclMnuVMDmu+ShMspRyRdZts5V&#10;SsNly+rhnpR6Gi5LDB0aGT4IsxquVWoCg5x7kK/2eyZ9tNmXYUfCmxpIvKowvMsxAFNpUhLP7Wdu&#10;A2V7O3GKNNg/6Zo6pLvPTQc03jRefzKThnPaed+G2qAPYzAp25ndvF+CuwHllNNdjx/MXoaLjpWP&#10;KgBE0AY9pjTMd+XgaxrRYFOlPqP2wanwp0LsXsiY456yjJrFxhv9hIb74KWk6bOaVSsLcpRMeKgM&#10;KANX2jtanhgLotPbMk9/8TOFcfW38V1gSH3unOBMJcE0RpRRawVMpttkhxERderuhZCFbUwVfjhO&#10;RJVWVEqn6zzh1t+dQoe4AzSqH3jZPb5E6NY6Wa7xpnRTnxUk9GETMMBbkFNZ5p2iJ48VCpwktq44&#10;8eDyttdh0yNoko28XucgRBDvlTj3vcfoc6VMG7ik/zXQ3fwl7elzkL97a+rOVdIgLZdRlfyybNAM&#10;Uakqrg+ktNYfACCHPxprNOo4a5gJQiiFkB2su5if+ZlFD1U6myDKZSvXhLVOMCR/Fal1sMKQPCJt&#10;9dk8VS2aJyFYJ25XwBEKcyKphqENmp4/TTnTm+bTGcGKpvC/1ft7lwxYGewCTOJs0CkpeauKCIze&#10;jPqq4/w2lctcCPBUR8NGA3noCtoJVVzo+6E6dc6cq7dP+DjUqqv7koGlcXQWecDJqce4i6vumOyq&#10;ZXka+AVv9n9ZnMUYH/i5Hf/5843//PvCnz83/vO68Fce+P1nBjDe+8LP68L72rg8dtCWMe3kFOC2&#10;GIKYsR65iS+gz+aa9kBTEnvJMbOHYVKHz9MgHjvWAmkCg0p/uYnbzVHjw02Re0cd/G3no4M3Sxff&#10;q58lSqh04Wrabs08Bd7+8fVEm7cvHHOuNm4HRVy75cXvip1xmfyNFn+zbF+uxb6p5axxvNuWDX6N&#10;5X/S4TsN1zdT2flP6/x1L6fjrGVprVe1o93T7hJd2jZB5q8/G2svzj/ry6Osfua9eZbKf4no8lX2&#10;fcqOyXdtAz/pJodj5Q6EQKUN/emec8as7QXDlxl+YOGHvfDH6wf++PqBr/UFQ+g27mY1A75eC19f&#10;L3y9XrVoo1LUZFnLBSEdJBY5QRvRPc6CyHOQNhxcfKhr+9WGpVQcll/Rqqdt1otv+AnjYeS5L8A3&#10;FlYEYCQvqOx9A83NNpN81A3PszyMwR1k8L21S7xcFhXUbnW3TCN0gYsGV6lvy3mq2NFmhev2cUR9&#10;dVY62Sd3tAcGd6ahIXck7iXFInHnAFCpHOmELkynfWrVkDOfrQOdi5658zMVDNurtjmU0zZhyh4H&#10;55+E3wbdl2ac4iHpDdkvLyOpgmpGmzzeIJ3WZXakRlTg7jJ+HNLsgm85E5FIjRRbwtqikunoX9uw&#10;94K9dq02r9AV8W6B35jjGcxesPWKtB3i72jnaKSVsjxAXBcxgWOdsLXFIf7E5CeVPycedh6wTQfo&#10;mSbKMgVZoCpgJH3BuZgk79fh8wAXeE0DQGSuAW1nO/TQ1xIZNRAt/x2IeesY/9ypVLJp6hv2m3Jg&#10;SHuavztg9gRObXPT9wXX1w64bSc/DhtTumRC/WJXVuBDmF/TQ+lwdc2raUmE6xmQuQdoTF2r3QZl&#10;geiuwqsDsJW7bfjbBzzRz93BbE+Z5oDtjdd6YdvC3lfISFvY1xtrvXC9vrBeX9ivH1jrB7Zf+Lre&#10;eH39AX/9gK8v2Ir0a46X8FBTxDrmqvQtFZMmzMNPJjXQFlHaaPrPZ5slZGxqYAywY15jurtGwNO2&#10;N4EjHLE7xVK+kacOcM8BBIDc8UgdVZ0CkIGMxQOkOKn8YOTcibNF+O0VrpalIyMHncKCyNzMLwkM&#10;Qaz4MfQZGeyjliw0WSsyef1gza5kOhC6/ie/ghIXStkmBlI/UEU6LFfptiaoKk2dwWf7MdmpNVTc&#10;gaiyUZRfvEXxQ2U0ZSpH804Wfd22u04ROG7vhPIFydeZ4xnOLG9jBc1wxEsFFpxd6PZObGjgYz4T&#10;pfWxY0+xQlUwpCAZDcXrQQPtxktGsqYBDZBMlSS4A0SJd9uBO3V75fP1BH/T/HRi9bMn7v1u7D9d&#10;5zvPEoFlP8uMgiuBK/6vir1TLDngXClU47vEISp4fWou0euqyL7tvCqGlmf8LOPyFAh52Nownsjn&#10;Y4wJAw2dCv9FDn+kSeFII1B2sqB54Nyo7FmWaK/dUI5IcVJbexs2r75NA5AfRe8Jqjr4yc/382gU&#10;h0qZuSsKLlk1GcwWCZ+41UBMp4sirfRuAxqU0Z/o/LlOqb67ONGdmKdeMfSWeJRBQ5nUop7Gog5l&#10;6rGclZFqGCyvjfsyyWC/OGZa9xiKyhvaq2oWMFKFqxqq2k1kce6gKNoUhyIP8CYOeidd940NLpup&#10;GDqA3HCQhkEclWMuqNcHzIGPCidzwt0dOWRujlahUQahjB+RgbVAoGVEBbT31fUJ5srYt2dZ+3zd&#10;pWy2gpZLR213BaYGARXoTZYc3pGjAi0Y91xkVcjcKTc1aK7Mb9oUNqArAX+BmHosfPtf0Te3Wj+O&#10;CZGXejjv6mrzEzsDxuS5nzvSR/11bfx1AX/93PjzvfHntfGf18Z/5rO/rzgr4+cV52NcOxbNbOfO&#10;GQPPpOKOvo99AuVp0pDhQZ7+k+uJDv573gns/p/Axrb+eR3/rN3P4/6p3PP9k0HP6zNM7Vj8VObp&#10;vv3i+X/X1Xro1+W+h+Wf8/Up+H5Vlp//Fbr+rs7zusvw+Y6cs3WT5T5kog8po/Wl0GUqzSeD1FPX&#10;n+/9Vy+Zn35f1zfG8y8vrn4ZRsj3YH24R4vgxHXrHton8bnM8PVa+PH1wo8fP/B6feXOdj4HXmtF&#10;Kpt6L3bMUCsymFHpfdChlpUrxttpTxvG03YK2c3MD32UdvdEg1FlBxJVaWeugZBUmOZlxBlTYq1X&#10;rlhHZp1Km2y864WrVW0COAJm1PEXQSw7hXT7epZ623Gl09syDfda4ZiLpjkP2diX5w6SV+5+6VEe&#10;RsZxwGIEiwLnbT6lbb6jTSDTSBmdcOj03ZK/3j2PUM9dAe3wY8VMI542Kli/2joGW36wg9pL0adV&#10;dql1MExs3rtqdziu5HtDp8ARPN3eACcUYsesnAsZYO0M1MD4CB+KwGIQJWA+5kxZgIcQ30SgWexn&#10;yZ0LwAXPs0V2+vM1SwpDBy9dcpI4G/60AszrrYCP9pKce9IdDJjNo01P6jeOK+fufIv2OT1YTIsl&#10;co+po+rehlXbV783zlCRlMrGnRbSJ0JMohV8Tge/VClj53Bge+zOKvylbByysy/LsdKa/HACBzvm&#10;vPtwmrdNjcqCEmZu0GwtRE3+2knTZj3n8wqoSuApwQoIVtGfmWUg6Qh6+/F3Tkbo750K+bjOG+S7&#10;U6+z580HMT9Uvgz62Tt2IG3fWDsCEPDcDYT4vc3ge2GvF9Z+Y+0v+H5jrb9xXV94rxe+3j/x+voK&#10;Pfb6gbW+oL9z2FQAACAASURBVEG/8hnAss3ZV9KGjtyTDA+eVVyQ17xK9JlD3s/pR+ArE/WFFway&#10;eatoSw4/bz7o9ItW/Ajcl76cv6OOyStd5mu8Vs79SdhVwu7V65qnp5UXELzoLXkE99xyhVCWGp2O&#10;LnYUHDog1pCWwy37YcjgR07kO71MKi/nO4e0NtS2yqhKAiXuAGTrj3XfDRY7hBnVYJUu5sKy4TCs&#10;KW2W6fzlU5GUk8gxD9Ek8uwcmG64BYt201s5Po1pES8Jetbcm7hUuXY/zTR1TQs8+vZMR4vKD00X&#10;QzhVYGEq3Rm1b4NgrTXHQIVTIqTerCE/1kGmMj8xehonvSnGuwxrJwoN6Fx+XWLoOnjfyzEdUfqi&#10;Ryva1mvV21ZwapmG7n7pToYpqeSDQiPbVpKw8Y+P18s/ZxZpgCgIHDU+S3Ay2iwjT/k3gPE83+BA&#10;ovQ2x9O56qVXtJxbvifRYcBSq8b5WYZEC/An52sbmLMtT+O5HfbtKNfgzZNIvxnF1gWnIWKg57vO&#10;VvBDMruYSt5mxp1ClMey7LENfWeBBRMjOflVPNnLLFdAq5Mgn62s0TjxbAfzhIQjq9JeqNv6TuUp&#10;rXqmHIi2XoU/XRkgqG1jmDj0XGW0lqgikVUlWgX2NAh0YZW7BKDZh8OgJMrrO2EXpJTeqHRTpKN4&#10;aH14UQUnFF+LtGjIlGTN3yqvtUGykA84uNwu7YcS71Yz95hsNzxsaPAZZZ+M5dylo/aDBCsEMyY0&#10;XQCetMz6QqVjyFafb5/jIHePuZjmesYYyKYnthW8VD1SwGx+mboPDwWb54qPZVJRRHloAsuOOc7m&#10;1SHy1B4xao07oCfGQ3d9qqOUQ707eilj4eerJYNQK1S1Vt0N26rNcLnhAvB2x88rdmH8vOLv70sD&#10;G7ED4+9r4+/t+Htv/Mwghu+dtreVPVA5lseW4vt1kkVTpB+/kSzEkRFuU3lw0MkDsuOp0vOJ1Nsr&#10;Mgq0kQchHBTo93tQJ8UzSM9wPoAxcHX2d/BXT3K0WGNW8ThH4BOQDxnpvoH8dzr6G+U+0M7v1Y2D&#10;ae/3emmB6ELyb5XhE4V1AhY1NP9SljyVvff5qZPEjR2jooQw63kOAn4k7GzmxI+XHj3bVKzdzbxf&#10;9ZFlDiIiIbM/Q1SqBHio79NwZJ12wz/lxyc8/S7d6nX2e+pV2kiyEfWhlHx3oCdSsriCNpPlc47T&#10;WlivF16vF5a9AI8dHXFO0QX3CABEQGPVGV+1sEScQyUGTa2IgKNz4Hs7zRPefTkyVX58FjvRyd7v&#10;LU11CuQ8qMmgFoiE4up7mS40Ukl3GjL2w1KOT7kILOMcQ5bu9Nby/FwCkaMOmiWJeo8jOJe22Eq6&#10;HbFQCsDCC2ulAUU9vr1sQWfGlHL2tgxub5GXveEb8JVtMt2XR2CpHec5PuBhHYl374WjjgxKySQ+&#10;+mOgdRN41B1yd9voicNbH/ZMRFNfka3P9MecCzsRrHo2xzzmQK8PraNoAAhHKnxjY0V6L3VM1u7O&#10;FmxF2xYNFm0wEMK6ySakmaxgIc341bS3PVKqWZJoLeIqNoox3/4G3GH+EprPRV1Cy2MB1G0uxL5p&#10;4OZosGRovlvBVs/3mAounebDyeoRkMlUcUFvQfsG4khkZemjfG7eTv8aL35EQrPe8cOzQLIJE3rR&#10;YQJtGgdyXmzwkDu+w59oBu5eaBpsvhhhBGf4Net3pSm2+7DjpQm3diWs9TrsCrR80csoi4QBSs6x&#10;UO6oc29aKNpVnLdfoDnwbG+Oz1xs2rioQ8eJG74kZat2yVQQc4qkG7/geMUOpRX6aK0d80CmONxx&#10;pob7hX39xFoRqFivCGxc+yv12R94vX7gtX7AXi+sEp4LnYiudZlLf1q3evWG+qp73PK2gzQpZyXo&#10;cDoc9Cz4iWO9Sd+I4tDRZ0g1jzWv5f3ezoOuUOSfdRugDoPQeNJlBTK+vQ7+VaVPJPpRTvvsAtQI&#10;ODw4JoqASX/quFVnkxB5/G5znGio98g4VY3X/WJoMH3GXNnoHxBMnBYEJfRD+DCOOwjhkHEUIWYY&#10;h5GxLyeOdewIcwsdgaWsG8//sxQdRSIkZnIGIuhIZ6DAi/IppV8ELM5Y0cPqsuv+oOVVKs1evS3N&#10;ggEQ2ZbIsT4nE0UTD4Q4yonSLsjaHeLo8ZdXqgl1/Yw+3fpuhbt2BliDV8KWv7t2OhGk9uEcvfVb&#10;nKjriML0iu6blslxtJuze4RLZKzZP5PvR6wrH/Q205pD+FSZylrEaDl2Bd6xskL7se7tuioj1qry&#10;i0pJyiieOY6jXmGpCnql0h07OeSeHbJl0hcE35Q7LceiqQa6+H3Ql9fqlwLTGCJUHnDQkBud8ZSD&#10;ROnwyHbRiVtBSA1cACZzlOqvANuBAlMcnLLbCseqsKNcb/GdKQimnBLd+jCWU0/N1Q2tI+bmfVRF&#10;qk90N4FJXwebiXyJwycFkckblX93MFj3xQXWVvmDi3KlXk/KlI/XagN37r5oeunJdNLsEN4cWBQr&#10;UVr2JZRROqAxqEFp/m7d5hTpB+Qc24MZfbYsWq+QJtSZvz9pFsi7cpU8PoMZd8fB5ArB06HrlZSU&#10;1ks7HxPfX8L4/5H2rguS46jW6EKR1T3v/67760uGxfkBCxayo6pmjruzIsKWJYS4CSSk/fjAc5TT&#10;jl7ddnbxXne/O+757Kkwg0i10cFpPtxacozhtQNpFYh8gDSDQOQhm0+rUeVhd8PbgetCBy/eDF44&#10;/nlf+Ov7HUGMa+PfKw7z/r48DvX2SDUQcFmZIvFxyNuPDt0nKjxxo8rpQSg8vHmv/5ladJymrn+A&#10;6rwl432mNb1R6aj8dEw/QwwY1O9wb0MrkF7+yqF8/LRKZfIJnw+4C6H483Y+Xj8rlzCUEaXM85t1&#10;DIH0xCukT120Ncv6icMigcaRrv58tAOAljvsyw3sT/1gPfE52eeJXn9Wx6ffD7CoyP1YOfvfq/rd&#10;ZFfVwL2LnXYT+FHbwRtxM3mKLxxOrf/qqjobptmTMfLny7/RqH0agIJbWcXGv4d8KFj9eGdKjLCf&#10;crEGPzMYEb4SL+dkg5F8PhCeDu+cA3CYKEdqMXbW4TsXTbnHTrzNefaUTc6+cBcwZAi5UMDEDmK7&#10;ZmWflZN4xYIXWwt4GejMSsMpzpkQfwb7UD4Mk9XvTrrtOUGLGS4U0MVYzd903gYeMjhiDlueB+Pm&#10;6vPXC8YDa7kQZu/EcejClYeCO2EzIoi4is8LniuMY9U7Axh1sLdYjXniJwyWwaRObxoO4t7HPher&#10;tj0QTyzxVAZD4W6yN+39Poup8u9TbovYq3ms2lzGsvGy184A7tReeNYBh01AcZFO7LjaCRnTQuXF&#10;fj/m+hzPlvHVN0sdWTLM2P0MWFgvmvKN7W/YTgv75QfqDOYG9xU7bnK1OoM1VTtXZZ+CQ30mxKfO&#10;9waGmCbHOBTsLei09R3noXDBSbl3GXjcbznkO87CKE/eSBvbFlOQ8rQmiC84bm0MpZM4VdtcfUs6&#10;+9h+wZzZKi7ELuAICC1JyaWZABzNWzzro2mkZbH6fobsLacihVnv8N5LUmzzjT4UN68FqwP/OA7E&#10;lPIbisBOC6N/hTyy0pWtX6evpPmL9aoV09KNMg7Vz0ftV2iSQEDitf3GK3bNrI2Xv9CH1ht8ObYv&#10;LI8zkHjg995xFsu6XrD1ha/XG/vrR6Sf2l+x622xnjx7iPxuHOdDLrhDD67v3rQe7GBFBxj21t8Q&#10;CvA8LvPJJhDdWi/MoIWjAxkzG4CnbuXuplkv53YG3GzTaqqqinJf9a60o/6xJ5FRyhClCqoZZwcf&#10;jR0BUIyBmsMK0Crzs1WU0+NIu5M2QANf5OyjrV4l0o6zIk5nGyWCpe9ToMpwCIKsDsShUtVNw4z+&#10;FgHuUGzcLsr8lYSK21iLVI+gj8kAteEG5VWlm8ahkeCRc0VlcdZBoodUQA3V21uHynVoDeV8ruf1&#10;joPiDGh1dptLZZTQ+G55z1uxknn7Hch2374+keL8oqX8Bs/5nO1WJPyJ14/r0QCGDJlUQ4OZdNqK&#10;3e9tKTE8gEzh70+PRXidvqQT+vPtKO+jH6d4VYOkDejkzgDgPvlrgo2uu2O2ksZWKW5Qa2f9xzPt&#10;g/AGjVfS/q3rLigfWk6ki9zn5LZly1zVoIEPTRfl4rRHyYjiuoO/E38OxGqRNTGju8HIgA6pMxHg&#10;IHK7v3wHOhKiGK2rRLbVQczjLJSiD25nz1RMHFNFMkHOCZzKHaYUqKFz0hyRrvxPfFvhqcmqOAm0&#10;t1bisyfSDCqoTBC8D/nzwPOlxwZC6wyXynNpALiKhnXJxaFx9i/7sii3B3yQuifv8TvbIPj1e3Fv&#10;Xdxc+gZlh/ArjnpnL1ufEV84ynUFvfKGOmHIRRI+IDR2XoewOhq6pQYcBjd7ocB/EnwO8jKd62rs&#10;DxV5g1CcGKf+yBLCcqIf7oL6qZ2hn/O9c6ww+H6w+APAt7e7yaKfuRfqlqLXzxfJVT2oLdMS9NIP&#10;AqsEervybuic7+tPzzo8d7wwCHhtx3s73lfssPj3HWmj/n47/vq+8Nf7nTsyNv7dkVbq+9rixEpF&#10;4NTP2hpzJfuA44RcL/Ld8+T8ROavLhM6mdYrBibvOnE4M04h/xiU0frvPNivdDnV35NkTmyhzvka&#10;9v8tgHm/Zr7oST11z7ts91ss0l81UmUGcJ/5poof41kGRSno+F5navw3Y38DbsqLoapO6Y0DSZ8Q&#10;QDq/l7HjU7wzKM506etHuM9nT/JdjIdyzDxpo4c6Pl0yIbeaJGZfM0NAUbsZegW6ydg+X5Zno9yC&#10;RQNCA452HywC1nh7ux/ZYQAcOufT/ar3J7iiUfIEwgOUotSgNsVw2KU9MyVDpxyJ4aVUMrzSaRcu&#10;u8itD1+1M2KLnCZp7L1rl/52piviQdvNLb2LIh07CTfrGX8F/1TX7ShUHdASWTFT9tfKnbIrnJL2&#10;yjTfy4D1qrlBAJ5OrJVOSzi4cIR93mYw7JwztYxx+Q9Qeyifi7zpaWak0eJZUABgy/FaEaTYy4G9&#10;YwXx69XLRSyDfblrAC+muXKBZkMR2HOlTOFjDoxABueJyXdGb42em9c7Yon19mlMmlfbKXYbTDup&#10;xbLaw+R7DcjI7pbivwBgZJogH5QBRmyolwiwmkfRJuDKcX6SbzypKnWGo52FfpxrCgNkJ7wtg28O&#10;sk1aUCfpOLOVXcyV5kuCBH4FD1bGAZQP0TYpdWH5guFH1L0STtFXw51uPWZmL6gl0cPoqVoIPwMi&#10;qu287m3uyKgzLigrAs++L2BfaAesppkSCUkfZvmAID7R1hcjTU91hwhteVz8tsU3cuh/5xkeZSoY&#10;7MqxyuCQrdU77NH+Qw3qCWIKv9zJZHacjeqTNgHHvtLxvDOQsfJgd/VLUB5aHIItzuLELZGGwsUw&#10;qQYPoOgJOhxiBnRV0xcdv1bdDx+GtyoU4e3ZXzZYMZmchzCAA3g94zyyHP7b4SuDyZne0N1h64Xt&#10;jrVazlmdO7Sw7A3/urD3G/v1jfX6gdfrRwQycqdH6AAJAqo8O2RbB+/Ysw4m1C4JGagZZCDPaFB+&#10;Pu+CWXdxxrG7AxrEaJ1JvosDI5s/ps1r0i/KAd5r2mHLX1ION3C9O6WX6Uts/+jnJzuc8mln3UGk&#10;hvWyJDAezq1k2cqomQYlyKz+A2q1nvTUuMOgGMBS5/GwL698i0857gvPAGLg6PKxTt9C4jZd+WTN&#10;vFkBhZnnqZ/mkdKj30j1LA5mti1qKdER2wq3OFjUHTtt5yROcBUCcdcVchHcuYpFsJnyNxxRlMUx&#10;puwrUHbXaJvM0XeWbrP9cFGYYBGCdAjfVshNuiyZlATHrN+ViW84wSakU6rer8cnIpe1HAMdO/YD&#10;DkdrBKuaifcWcVzC/xQ4U1xXGRoaBIKHwwGd56sm06JYsnxvgZ4BD44lYKXkqKjPA8GVPk8Y7fjS&#10;jtWHvhSdmATfHTSyRkqv7BfH7eZ2lfpv9CgBBOa97V0NKSSp7ByoleQUYibGlS9pair0oVQGc5gO&#10;haBApHQVFc1N2JXiSzP3GI+dcAdx2rKa7DSvppIV8bW5S6gIRQBzwJOH3axwZdngJv569tewWsuM&#10;Fu/hCI/JUyhBqwMhk/Y4KA8KRqmbPFS8NPLRSjkafdRHPYtLmrI64l7zftJ4bfmuWyQTgoWamDCt&#10;EuVR84qXTAVQwfDqa41zSK8eKxu4JBINVimimm499Wvzi1lvF6/JSr5TCdAoEzTHyqNsR+HkHA/c&#10;yvpxT8orXpUjvIN7o3ItIq+0hBOJ5LgxwdmHCZUddyosMRy1s/Epp/X9vjP7VTWfky+VW4UTkAzk&#10;8lHlEOqi4M2axtlmPFp1556ahBOgVqbCHgMHXCDRZ/5oPdKv22WjRN0RnhcI+i1DmXlnCLUmHxCH&#10;VurXyx1v33hvz3MyMpDxjsO9/9leh3x/X1HO90Ztr3Wq22h8D8F24E+BNpu0pGPRigZ3ion66+4T&#10;49TTuStr8sCnq7l02I7VnnK7j48uSX1zvFwc09ftzmN/MGSkthKT6wcwBr1JG2f9gtZlM7zy61DJ&#10;z65PeLaTKu4wVtEP7esYnM04aaKUat6f2EstDh3vaaScso/3Nf2C0uS9Jz+jNCshdpa8cfYjHuKt&#10;1sNxjzB96tNPIXoo90AsXsIMp+Yb98qxmG+6jMOSdJqm783PhogBWPLbf0OXv+rzlMPtw/xEC7+S&#10;H2ftUp3Igfh3jv1JRb3sUHYvu+eui3C+mi8YXlj4gvkX3F/Ybri24/u98fW18bUdP8QOo/zHFc6k&#10;WHG+Yu5t7XwBwu7c11XiPIIj2Tu3ODPiijzp271WeV87z3BgWh+LEXXaHXlmKB3QMIsdF4jh3WZ4&#10;MZiRzklfL8C4GCLtznQeMp0w/SF1Pgbh9B2286bvgXDZHOq8N5X6Se9clAXYFU64vTfwCv5Y3nrQ&#10;c15E23GbIRzW/EuHmjHY4sic3IHi/Yb7BaZfYsBryHdrGo5FswvmK+sh7bVd85mcqbdTNtXcLyhx&#10;ieMsw0Yoa9wkgKFywbKGxLHu4t0usotBnjz3o8BQG6iAjZRpjtzdIiU4j95YJS987/A3WEpHA7Aj&#10;wAX+XqgdLKX7hTDolAc4VyD9MYghAY8MNO2dQbg2CfKQx8zzTzr1DfcveNEEeqwTlR2stJp33S4D&#10;YkU28ZRwKIFbDUTS8HTk0vcX9y+gghfctZGSSc8iyfdq0RudsbsXUIN8T3ZPgNvpTvgaV8Y41bZU&#10;KbIAyAuSqtsRc729Q65hG67asWUAXjSawHkwbSjaBw7SqMjbsh26HFGpTm2/QsaUTzbPH1KDINiq&#10;A1ZN4Z1OI9Ak7910TuDRNDV/8qv0ToiCZES+XMVbng06ebO62D7aZuVMIZjtO5pF/CgbATKOafCa&#10;pnE22zEeiYGV/G9rwamDdpzRsnakoXq9viSQweCI7sg7bQpFHWXnrsBC0P9VvPB09SidlQr9H22o&#10;7HBP2VPpt3xWk+Pr5Qvl+ZUQpKolxbFDnUWi5xGx1FeDyUZoTEA6q6TSz0lzg7gPJ3hz6jQDKRw3&#10;HHWuUvIfnSyN2Va0U8B3OzaQ0c3rNswzfU65bMqhOZG4ZcBLl1ZlA3P3i88dtTWT6T8Mngd6FReE&#10;XSNkNKlTUHG0aCYHoR9M1rWMN2bVgRjpia5AepjaUUbea70vyn4qVHCTGpSpRCDx+QgyePvsrWE9&#10;Gzh9nDfn9gGLQ5r5MJzzPT1zQZ6d72p/kYbQE5K8gwdnrs17xVnpOh496Pl++y64ynB66O+n+fQS&#10;2mGgoYnyV4jD0yh8LFlOMxp3j9W38r0joleY+ij/VJHlLq8nZEiddnzyKobjSoxdr5VRkQaC5wq9&#10;puGDH/2A8gFlOuUrGXfIjjB8TfDwSU6R8AoTU6H4znyL/acB5kqx4Pw94efnWlzd1nCcqXoclJXk&#10;cU665vbDT6MIcK1UwLRyBVsYor0Nlu0yf/KWNgtfQ8yHvH69XoNXAU5MW/fUSq3SKwmzAb2c5hxW&#10;7d8Tj6R+yMnZdk5gpbSoZ9JxlSEQOQFZ9Sx29Azys7tjeAToesSPQg3ryeknZ473B/lLwK8en8rm&#10;Qc8/3rBR73jC3WkfxZHQutofljaDMmfqoUewfkaoLC3Pp1nhxwBDjZAqzy/P6HDAVoOodhpx7Rtt&#10;8CtRhTw7GxwWj3UX9E95+qn/J45+phV+pt4+tmN9alTwC3Dt+Htv4HsD/26ek2H4+/vC3+8rdmLk&#10;wd7fl+NypNEcDiXjyjabtuHvX4/ADo561EG/vBLrh16ijs5Q/X8J58/gmM9msOOs6YMB+F9epXUM&#10;orNOI+h/g+CDRPvt63fHTPe8nDUI5zy28CsIfufqUVUuFlviAx4aP5xn/W7I50kL/OK3zAs+12Vg&#10;kNXGvf+Gd36XH9SS+dU4He9RBm+TFQMf3i1DYaUPTQ+U/V+uZ5t4tnf8PnVsvfvfw0EVMpp/LDS/&#10;1l4DR/oGLXdbBEquy/G+gPcV8nzvhWsvvPbC3gvvy/B+O94r9Jq90pmXBya5A/Zy7H0B4CrydFpW&#10;agzg2hf2tcef7vSoHRzSzZ3v1yxfbKJIDROBGD3ewVc4I9eLQYpwViHPNuOKZ9QCGjqyViOuFXzh&#10;MxzPwan7wtANY2FE5fNLw8+Jh526L3bBOPoMiu2Oq9p2OCINz7Xf4XdahoVYIY5tUY9RcuRgmKPP&#10;H+jfxGGYIXHYcjQVsJi9irTVDh+pf6zHmj4Deu9LAtMX5PJSBTM4N+izSdQ+6oAGjZd+XjrXaB/Y&#10;GJd5Rf+NdLc9Dhlnn7ClfkfsmSZ1VW8TfLnzip09vZPFBxhOfDkZY2dwzwsVsZCpNVbswliDBnsO&#10;QVnq4Nl/DMB5Zh5hzv+dAYNYjZ4HG1c/yFxpU9iqgJjn+SYDHQ7Q+19WLQVFlXPhVabV8cJLp9px&#10;gOdijD8hEts9VryXu1EK9+qvchSNr8I/Hb/Ql6QZy/97UdfmOHHSInKFsFzXTp+iJ56aZqpVR5/1&#10;g7ZbmFXBS+8Q/pOnALM9yHnvDDybxU6tGqUOarjsPumOyjyqAi/Jgof6Gb4xtf8eJnE9X6Nd7YBd&#10;yavdZvFnpcDrqsq3xfp4luEZ1GFX4Bg7qWJ7EtwYXs5AGIubYZtncDGCkztxsv2N135hrS/s/a70&#10;XQxm6Nkkmip6ABYjA2auoIzdSevufVKKcNXhj3qy3YRvDhp2UKfushEZ1B9lubuvzI2kQVBG+Wgx&#10;EQnAcF2UNa37+PYXx2fX4MxBVUDZPTfLHQx3Qu8X1FmQQk/ydZMAFnJQHRVQWNZt6TVzmlP4xO+V&#10;5yyck8taAU+FSKXm7AsrZ+cK/ASxjUCKQ3MyVbZZg8u+5gG2uZDP1jr60gRE3rRHAsqh4MS8lK8K&#10;NCvH3MtW7jjoqL34zlC5ODk+0HFziTbGdrBjqPo98zrvgH2rLcLCXLoWzYSpu49ztAwN0M/y7NKY&#10;XMPRE8y1ZStyl/extdtksB0NhQO5K4JIS8FcxkxBeQi9/H0yQY1PRictDBzz2A5LWLau4qmoOapt&#10;wWLX/ZBa7tO1LLf6DiGRPGAu8ysrnCp/k+5qpbfL2irhucZ4o3DcAw636fkUgAT7Rrk0sncSrY6v&#10;qUKTiBR7O7frWuFVIQB0TX07682tdg45PLapC8Ql+xkMHY5u7Vu8tQYd5vvez5OJ0j4zuUV+VAUi&#10;ATDhq6D1rawR3EEjEdx5km1gyuo40CvL7p7cTdWj2Es+Sll4YV5mK4I7FnJad2oUHq3l6JAhZeDE&#10;IbvBy/VCQROG9ysNXwv5tLhaieOTDYsVEjq1+7US9xXWGuLKC1a2ebKds/0y9GutSw4ER93y/0Nf&#10;4X6FkchVLV6b06LuFvCtPnpnEWkzeFvpnZ24u2P9gK25Rl49WJers4iuKbOmnTANp6ykRLLsejmR&#10;4v3BSerozQDR57tHL2/2CtB0LopRDf/qTzF99JtnJxQgihv26YSABgbLyBhSjrD9m47E0w3yCccs&#10;adUddOyvBMJTYYeR2zlXW89bgbRh1TeO7in7+KuoRQ0HO92gXD3a9ocsC2h7LZs1PAdBycpcjHJe&#10;GxrAiDMx/rk8Uke9Hf/wYO937Lq4tuO6rj40dm/EStIXmBYv4Er7TxxZPUA2VRkaDcpFdx7/2QhP&#10;nAtRyfcmukK9pFg1Ge/b5M8Ik+qfKfZOxd59CHycV+s07Z049sSuYyh8Bs203hK2RRvnAnXyZDuO&#10;cpxu0s5H1wc1WdPvg2h4IrHHx3Mk+yVdrBMfJyW0luDzphZt/MB3GW9axtIGqFH6CdwCx03g6ncJ&#10;b1eeh1lT0Cl1JIXNUaTqeNJ0Z+FPkGu/njD/i+tWlLCWMvvFi55ytPvI0Su/8AkrD7KVtFSVMqZ2&#10;XqD505KOP3bxHDN77hdXe6N3zKqN3HYU5Pu9/z2yP8Pz+Z4N8HoFqYzcWNwhtGy9o9gR86U3DN+5&#10;8+J9xQpw56pthNv7uhzv741reWx4WKj5C1M/7bQxYnOxrFjtCXDsuriucNRtOm5yLpmrSSPlYO7I&#10;uN7gau8tNoKJgqOupazayBTSKaTdVqSGejFVTPtNAiVcjGOFM5qTDBCY5y7mpCUz4PVafb5H2bA2&#10;bIWRRScDGCYypM8ViDcyLgTfu0YJ2zuQ4ZHffdmC16HlqLmwm658Dzqo+Q3lBp3ZZWjYsUdU9JXv&#10;0mVt9feuDPd2eJvyOoKPt4u8JX9srwDkWGD4eP0knF30fcpVwuEIj7846W611eAE7TiShtuHFE2t&#10;ouVenBt/tkjHsfPAjCe56uKc5A3SntgVvQnFD5iIgV1kYIu76YM3HZHHxLdX8NDWF+zaQtOn9ty1&#10;m4Md3PVPXAyy1fwWXv1vSjnhdWA/HW7McWCNbVuW/jaOo9pfKFuV+AvYULb2Jv9kOZ0GVsfSpyib&#10;SKTrBu2L7kxwytCdfEl+qYCOSR2Et/1947KsM/tciw0f1AId2rUfK8fK3DoQCA0EdkWr7nnZqsjS&#10;jsZFszFjjgAAIABJREFUeYMctVMF9A3aBMmkzXpSvtOk5QIj6HHT5yA+DsoHXUtAucJ5C9HBt3q+&#10;Sed9NROU7IDlPNHWivnDynTRMGADl2/YBvZ6Ya03bGcwyFakVVwL9uJy9+L47DvlOls/eSJl/0jj&#10;1TpW62r7RPkGVad2Xu0cDWCM8zEU3Kzl5Ltb+qoySazgtDwLZmWAt15xj0BGRIVdBiubY76kM4cZ&#10;B278RhEgFUIhtZQ62yXgcb/j5OrY528RJIO5LQR/OtTD3yBK6DY8c51pFYeOm7VCTIHi1gRsKehK&#10;cTgh80JAE0/C6W1IsqwhU2Bm38t5PLCbTMNVC6NDSj79k3knq7xzPNBIRQ1H3KqKNdt+ILmC9jbJ&#10;3al0XMryqxwkZbBcsUxFcBCv1BrGpUuO2q6b4+3bjwwuptUlariNrqug8LkLP6uXW5aR3kVyO3Ic&#10;lBtbTapkU+dc5cjk+QACj15tiDSNrgfG1kyH6lAbFF+yKL7svQso8miFAUaaIJ84VYZPOu6ceTQa&#10;s95yinXwi3X1bidWed+01oyd7Xs/pbxovE55wFf0ScFevHdJX1RGqPNO4ZKAK7giwrPKLU5Wwmrl&#10;WDWkEeiiTlJoGXMdikQwn7Qg4LRyyrtGhe+A5Xbs3OtVExNTCU7lBdUbNExkckccMqhBWVvSipQj&#10;WzS9gwDuLaFKD4gBMDl9sGbJqs6FLKJFOIVbWHtyG+OojpP6zyKIQRIpuVb4OHWX0K2X0E8ea7hO&#10;2GtLeMyWS49okI25aUkzzjZs1shgy3lF8Ln73GxCmLs1bvnm8yHrbPbTqj2OgtBIrlLR3Ll6YHYF&#10;aRQh8eCQY4cMK7pSPJHK7n2vvhWYKUXEdjhB6Dddi2C+0b06c9G2ChR5WN0QfVEwt2O3+MlvaAFl&#10;xWnElRwTvaBBnNqVdFzFGeez228H02EOvTjolLcmwYxV8FKxJlUQE0BkCBtQDpdpvKNopVd4F/NU&#10;77hjlTBUKjpZ7cjgSFcd+NqeKeoceLvj24Hv7fjnDfz9vfH398Zf3xf+3/uKtFLpHLv27hzpHqsl&#10;F7wySw2dU32lhJk6RFfk6viUzBc6dmNea70koD4krH5qcT/Gn/w1L9Jj6eTzlQPk+yRPK7KzMHyc&#10;CdDwPwBc/96cPKe+Gm9MqPvNFm72sfS847dvTwiwCaPfR8m7aPH/NGUbT094/4wd6vNzbFmJtRly&#10;uxQLP7nMBka6PwolJ+j7cSxvY+DN24+AP54Fch/p/mmC06S7GxheZW+BFtXvWv2tGlkYUxOrthns&#10;ETfe81IFQZtOnU/+8Vpt3bKm6LZSktjEjzoQdX4gNmUVHYHAE8dCS62M0ZR58CJ80vJoSOvxh0ey&#10;mtVy9593/zpWk9og5ftC42rvjffeeL8vfL93nG30feGf740/3xtr/cBrL1zv2PyyF/D+3lh2RfCe&#10;K4Jl6M1W7D4lOlJfeI7FdUU+eKbpuXJXxnW9I5d5Brzj+5WOSjr7d+tErLTbaZ/LPCltQzfAV+5g&#10;WCE7bTGg0XYenXsA5tkZNW4W484oQxAC4B4LK8vmJ/nQX6CkRpsmD0XPOrhzIOqNvnIn86rl5tw6&#10;w1RH3NGQKVWMMHQd6kfKM6+rTQCd3jQxW6QrztayI73YCJFaKlfzijOzx6Htn7jtqHz6jnY0F6x0&#10;qVq12hch8RqJZoDmNe3XkC+k0Tynoec52cpirXOXljvXJ7etFc7Dlr3LGDgIujQn3necX5Bthnxr&#10;6N0Ny77iIGnrA4yra9Y4NKYB02gYWRwGQ6zqDbr+yrgJbbnAiUxF0vdmiPNy0n8h8rBEjdEnwvlo&#10;p9BB0ZkXnfd4IhfoKZ9av5PBgUobz3m2t2+tQ0TeQ+nWvJVj3WKH38j/On8z+GqHvmc9pnUh8NE7&#10;JlSgeeoxR6QOKqJCKzg6+YuBmga9ZUOT1wwImQF6fpSUar70K6U25XiOffXXCie7GLVxUDcqAIL2&#10;T0g5W6/iWdJYvD6DGGXVOPtD/LqgTWRAvsWF4KrzCqXUX6W3ewhIu1U0icH31VLKDOY8LyMXvtrK&#10;wKHlGpx4xzifN4tg8F5Ye93lCHudNACEL8I3PYaJEw530urp2+jOWpkEpbtvNgHppjpb/K88GK9z&#10;F48oYNLxuet/DEbydY2pRxous9zNQpoHAxl6WDZEkLasqTsEqPCYjHIY97ry+ICtnGAkI6Pwsj6A&#10;NYwYmdCjo/EtHvppreS9jcoDDNqFMT4uHxKASD1RTOMkGO1XijVZvHfOK4f8gLVdIoEME2zz3Y09&#10;Ag6Qr02KTWznYrZxyTsc93JIjne8Px0ldBsziUA68LwNhFKI6ig/MKGuKxUsOl23HCAK0AiMaNco&#10;nPqevnf2BBC6E6WtSmHprfklf1KQPVzlZdSWvccj86TGQDdx9KpzqSfTEymdNevVICoWq/N34Szg&#10;V1lx1nuFIaQv852CQu8LG7YDNaGqIEZDWbs/pBEqq6GwTkbNcVO7jw7p4YQ++2l3TDQ+hW4KRtIE&#10;//INd8yDRCefdgs+4W8WSSWyBqyfRRX5IVtZ3shOXqW84cZRMq8jJuI0JkoeVaPeMB1tagC2x4O0&#10;dqcpx5SCJoJS6bWalnpEityulgtWcokBIEHDLE0wUx4RbnOFkXqioBW4VIJiDM5JEXpxjHTnhQmh&#10;+oGAmiRpHdJ+t9kG78niAyYxRpakzyp3i+K8eFPlpLXCKh3ko7/xueV9l3Z0FCcvnjRWZWWsRkoA&#10;VTkVSDjbQPH1fTykLptBium07yDejX7rdw6UHW0L7Z27H/x4zkmXCc4BlJO3FxwciKKwUwejN+T3&#10;o/umnaQ01wFfyhDLXRpRuid8GrQQ+XjoAQDHGPso1yrF5/OsoKmmaUZqq5Ee9Dm7mjj21nUutlKK&#10;xpgMhnPq2sD7cnxvx7/vjb/fG3/x77rw9/XOMzGuzH0OcddubRY9ag2XJx7Pq1X8dBR3PylxltR/&#10;k2xoh/CJCK3zfPqAt0Nn9Zs6FqID6pFBMVI1uT+foaH4oW0j/1j/uKUReO7SpAvc4P98nZDd3hFi&#10;nhj70MavGsxXG9ZJK3fonhDwMB4/Lfeh6iegZHzj1xNsdnySZk8YTnfeWdsT3R5tnCgYDo4hTDGp&#10;+onmBmijlNYyeNVxg8HPN2rH9OvRPrjVNa5Dp6issFtLqW4SBw+Oo/iuy+fZBp0eE5ZaUOMnnhRY&#10;78br1tPYPeD6IcJxY+PCsdfzqv2+hWWgaeduufd749/vCGR8vzf++Y6/f783Xgv4WpGDf68MZJjD&#10;8jyBjY2vnemCUhc7uGK9G+YZBrULY2f718Z1Xf23N/b1jvRT+43tW/Ly6yrvdOtluydG6aSKLcDy&#10;l+Noi87Hml3Fv7QNlup90flGGgFgu/WuJXJzZ3PPk0Nptj3YS5gYfGB7PHOjUtpsD6fSoozYRXeU&#10;CL6v0MdL7Y2A0blzfAG2czzS5uLugu7h1ALlczkIiDzuFZiwxgkXF44dZgHnMuqmLGNnrTY+pzak&#10;/2RYU0cJdP3Um+Q5d3jmi8/lcIeI8zHK2jaX6Z2iFEjnIv+wsw0JSPlV99xzh1DtTnnBFvBaL3Ra&#10;Kwa+vOf3pCOX3TmQOUSmU4ZbB+BywWuda1K9abzU7ty0wylCKmVOyqwKPpTjnQ5VL1h614n3M7Fd&#10;W64rhjs4pe9WCq5BAx3o6oBgj4MgSnwjtF+zH54Lsg1Bs54r9h2V3rmzKhTCGuwMwDTDkwYSstOH&#10;kTA1Ku56hl5X99P3RuXSgURBVL1DujVbeK3Dzs1+cxksuDs8GYVjvVJEsvWZmac/GTRRxtHpSdOJ&#10;cE/ScB0lBMB8Je87N/dWnQGyS7DYK2hTOri4P2nyAmAZoAZiZwY89haYqEAugKVY8O6r+yt4c2tA&#10;yEpPToy46NssW+l2VZfk+9D3uxofdbI/osNd2hC+Oud+Xa49Rj0wXuMwZaq+QyBXwCW2Ed2pXzWY&#10;Iry1d71qU/5K6iQj1Kp7Cq6JGvajyKsXiddby9Sx3+/rzg0VmtPO4mpYawQpPo7v073Z/SkBVIbm&#10;VFwhU9cwCotsvaNHAdsZnU0ytweigbfTMtvVMsNAHfeFban8kTACg1Zm2YkUxqKKOKUxXZVbjR4O&#10;ex1uknlEsHWcZ70sfJDuwyU7hKzHrujMfNDvDU2Cd8LHKF6xNQ3c4pIP8I6+e8mLor3RZjVWMNSk&#10;3u/jUH2UgTsd6PEODd2kvTV5gVhgfZbpoG4rj0uRtGJNCLrEeEcdXWOwbxdTyNVKcvfJUgMMB0af&#10;Gya2WtwwcCEVCY/JR/NF4Vjlkr6kfN4wlz96dd9NaqDiLmezWY1fi4iGeZvjJcrpYMPGFSHhKqFB&#10;IwWhvnSgMRiv149MGTJEJxrvZdyRzquQHeXjV8xLmpiH03T0TANb3L0SNFy0cYjunnCemgQ5Dp+I&#10;r8c34qjNpJT9Q8Sd1RiGo/6sOgJDniyogbq5ysvWNHOLViC4glAf9ZrcM8u13mlNrUOOxBy4aYn6&#10;U33vzdsappv6hIEfEVfHM8GNzP9ES4Ar6853Sw4JVw5HOP8dDc9Vdmd7dERIBTen960N4SsfeueZ&#10;jrL1cQbc0ekh1xSQlTc37nJ38LCO5zAWbprnVseUcU13XnrpJmgTPNFDVYOhJoSoCvu9n6joJrV7&#10;oRtuSP0GdOojTmynPvrcTt8RrV1/kawl8qpfnmdiXIhzL94X/rku/JPnYfyzdxz4zYO9r8DAzpWO&#10;sMpoKJzp3dgNQsNwZBGNn0TV0DfqBFBsse17JRoOuinBJ8E2Srckupc76zzqPYenHp2j9KTnVNf+&#10;RKf99Dr7+lRihvSesUIBpQPVsJ3vxJMnGJ+oU38/vFOvUB/Z7TFpShcYxIe25/oI5ex7chA/AqHY&#10;bAPBzhEhqny2PylK8fYJT+cze4BRa/Wu284yTxpLmnLRwD8jLT8LnOOvbSU8vtEHCj+89USi1c6h&#10;VAGo3XLvx1MHVBHdMd4sqfK7aeZxjG5zhDtdS+Hj+UeL7NbXDuRT/hluY5hgb1gHot8b/347/n1H&#10;QPrf94V/vy98vd748TJ8rS/4NlzbsC6k/XyFLvgy/FgvrMXFat4w5O+tztBMH7XzYOuLfx6/39eV&#10;uzPi964DhBU1kWLaHHitcOJuhGM9XNWZLmQx5RT/AkcOzqMkmKFO0HJoudB6ODN7vhUwtI2RgYby&#10;sXC1eu9g8jTcgoUCFyizgfOKVzuKd4YMZEcFV+nDgX15LOK77dSl4x45nVbnroHpZGNnZqaGKnKj&#10;nNtlOiwJAjVFkh+VD7j7scNYDNNy1XrJumErtWxrXaC7MWnLNRkPS0uc2YNXPCgdFXBZ4uvw/F9s&#10;D5WPxrGZvqUoweAFD/p1+c3dCxeAq2Rc9GuBu+9tLazXguOFjGqhgnPWQUGAi5fFds826ZiOycOW&#10;P8PhDMw5KAMexCAdvKRhr/Gjc7jlcvajHKT5bNznd6UTRLqznM/SR8TirfP4F28OqUX+ZTUJLnIs&#10;mVSV/qJKs239uTjWjggeuCPOu9yZ8jnHtSbN+SGK2klT3CmTxmw53JMMy0FfK+kKIWjpKwsOs3w7&#10;nVs3s6qxEZKwplUuS8O7rfSZ9rSEMoV4Iw8LjRDz1sEtsG/Fg+FTvY1l4tn6a/heG5VovVaCpPpY&#10;AdpFFLfft5Cgc6wiIJHZqWsigz99fDvTxHUwo2A1YKW9weB27N7INt1lzYPQffEQYTj30ndDn/2w&#10;530GslE81ri/Xx3gR8MK8ZmR9zRoUf2QoJP4ZTtA0ve++KVSGCSARZjSlbsxmUImuWJ2hQKYOqQF&#10;R29FRLJ3mjQHP60SZHd8lZA78OzjnynZpzLqPlRalupvsS4AYO9rMPKASfphEuUPQ0gZASiHual7&#10;kRHcZE8BuVt5UI5SqAR50mUxdz55SfnQZV48T6SuZEBH51+cBMDtid3Xgs9kPARKr3oK09DrZB46&#10;1LqAT3SLM6rfWbWLQoZ64qq+PTNrmeDV1hNTHo0c38dtaaaELlJgtgZpPoPokGw/BGwTbfdtF8Tj&#10;7IcCYH3uqTJYSWWKbhE2eBZsrgV0pAYeTItks1RULdTa0Y8aV3Le4Ynt9l3LKCwDwHqHCtP7ZfSO&#10;ARHmpZzZcxrXcqYMGlP8K1VOo6IkQNbtjTHy3V7Jj7Dy+2gvDo5ou/g2HE1HJUdYR+aqnVvqJViV&#10;y5aZf1+j5O2QJs2STj3PSOl8nyYy/lT8ektpGpCVX1IwWL37MybgJ98/jb1e4khumeK0J7LFZ6HB&#10;SVssDjnkledW5iabQapRX+N5sR9nEUzHzAgytbUllNaALrNKuVPtsZyexWSz/iHPT9zR8JIxsHs1&#10;IyByIq+elJErSNM73nUNnpf67MCrzdHvOg8RcdpS1Ovdo/y2pgH8FOwDDLafpOB5TWzImpMxbqMe&#10;F9e0jrd1/2+XKJVXM1XbUacyvjmlMMoVRi2TeLjfYAw+MBL+rED77EIzuWoGaaBX0PJ467TtlNAe&#10;IZf+dGtCL87VnCy6M62U/F0Xvt/vCGSkI+z7vfPQ2KhzpD11+TtwN/oPoHV631fYVTVN54g/dnig&#10;5wMR3m9/1Px5MZ/85xpwG6su5wJUk6Py5tRHeuuBCz439+GqVlzu1PtPewtUp/+swWeciTZqVaT2&#10;7P+P7viAvaH/iCedW1RbdjTYeL/X4McvffH+juqBqRFUuvGpj3d+uhjoaPu+y6PbmAG8QwccNc53&#10;fy21f3mZUk07i6PuDbcF80iVVHxhiq0PdDbKquJamZbHZ/lbV2icPPWx8TCdtFR0R92P359+P9wy&#10;vflzqi+9JjvrP7QS9x3YvrEytZIj0gP+8/3G3/++8dffb/z11zf+8+Mf/Pm18PUCfrwMP14vXBtY&#10;l7iX3fOwcIP9YXi54aahxfZy5KGlDFDsjSvPl9h5jtJ1vfG+3nkuBlAHqWYdJIPwaUbgAjsWoiwD&#10;1lfa0QBsO9bLwwmfqZjaif2C2SsOeCXehkNs2mcbPNsud8+qU91DH1uurDZDOEY34K6pdwHuKgiy&#10;ocPfckcG4Ft2JXoeJo4MNZjDkz9aRV/Atk43JaMv067ijZaNmaZqLzkE+7SbUP1SW+rGY54YrJxR&#10;fpBvLojwgJ/nO+yNcObTujOOhHc9+b12cAwxdvLZwSvqcJZyhl2O7HplGhUgTxsdmSmzeE4gD7eu&#10;QEbBmumlbCPSvYnNc6Avznh5YVkEMrgzoOYwo4+JozG559kzG9teWJmo00hztbtBxom7NMp2yAOO&#10;xfldS+iTXqlV9AyYDjGhYOi5wzz7McbNI5gRFQRU1vqqneE2x5k9OBYPMJjBvnFxjIEyUewk1moR&#10;7HS3XvWf6azd8hD3LYupywHM38gxkNSFmOiiGvJq84XiBzMwNeN9D5lDEjULv3VgXHfoVs9qYeAG&#10;fN3YomSAYeC0Fl2VkJPfsHpvZgfoDv5s9lYWhnSxtLcBx3YscEcD8Qhs1Dm+kKUdNSxNhxx0g0ca&#10;t4R3+5XpoB37CrnKc5EUB2EexFlDr70yQwd3nxB2ElbT/JgTytep/VxE4SebAgOm+6Joa9YUmlE6&#10;8YOOWqy5vIch18/d/hF4bZi1X3HYNwGRAa06azwtUhxBV562QyDKHspmAX614TDUzIo0K+168Xbc&#10;GreBDnQUE85UHIqgoUHq64n2yP1ogiBitYUlnaZzME4ldAxDRtP4+4kgK+XWJ0dD6v/zsT2WPksY&#10;yuknwooMVvhMgg982misx6gDPPNuDhEdfaJnm5v7YrRTIHlklyqiHX1wmpTwqnvnSw91G/XgQico&#10;e2j/w+W3Mr/j4JL3jwoCFnLVFBQM+k1DTY9DbXhoYJ6CSbFcyv0Dvd3RJysVhvDqci2EBoGXvplO&#10;04dL0zyC/HwqTBoPR67jcZ1t+OdfNtTcHX6pk3hsI5urS5A7XO7TVOJ4Z4eIgSHzVOHx3idxwMmK&#10;sf2EjXLq6KhTIVFp+FnO81BilLOugp0Uhe3ZTfmVD2qCt8tAJLi9Du3O/AbpIGabM7iRNQk8YTR0&#10;OqOSazb7JC3JvTAEX8tqEQJN+ShxCBEBu4M9OhmsqRyeLitZyjpbkd546AQXD9KE74mHvg/1S0qy&#10;xjh57jPHcYS8/r33oStcpDmK7KPiO3dHcP4sk08KgiepaewL8f5RsB712wwyPr/yoPxPGIu+pBkH&#10;crlM9/PnVX1s8+TXD1r/19UCbdj9LFDB2mzqhVPeOWrR00/gkvYPlukGOyiRokIq7VZbPgW/zIp+&#10;3X+FsWwuToa9p1xxwLfjvTe+L8f323Pl7jsOiX1H/vM43DvShnRAFyW7a+2ScdLOdsMG3nUjNPCp&#10;awbEIhonO50679Ovqvj4/nt4m7V+EEKPZc92p/WBw/7g87hz3WqZ1+9R3s/tsk+2X/ex9OZ48isd&#10;8ruQ3GH/ZW2qDx5xwD79NxbmWcfv0MWv7WatbeLxd2HrYPXvXD020v9DlkyoPrdbH58Vyi+AUSHO&#10;e0wx1TnfGRzMAj+HjUJ3nTflEpvjECqY1HuTOo/N/c6zZ2j9+NT7/x1OOV+gFdXtGm5zamA45yll&#10;fAPvC/jrn2/8319/4z//+cKf/7zwnz+/8OMfw9cCvl4L62X48oXLV8yBHfCLvoWNZcAr567xl2NZ&#10;ObsjDU/twrjyDIwdaaX29cb2K87HuMIZyrOY1I4BctWte+tHR86HrRxjcNQuX765VgYvypbcbZ/B&#10;2ofl06Yy2qgWZ4WUVqRdDQfPKQl/pWMv2j4r7T2D2YatmCssfwH+lePYcp2DU+aNR0qujGYUnXcs&#10;xUGn+tNCjaLsYTO3TeiXrtwnL7i+jJYd+TeS3AevkgLHolNWk/O3tRqbGVVrNnc2aDI+NuHI+7pg&#10;6Rem6NEX4nguKzI641nwk9NSgmodxKQTn3XEbgyeecS5RaeDFhTms1gRnghzvpM1+MI4ixIoTJcP&#10;yT2DvxlUs1mucEDDtNAqQrN8Gbel//Ft2MZTjw4fZ932HHcvP2DMGWs5Y/OPDOBde/Y8mMVLErDN&#10;hK0oNP0kNcYa6A3naOKiz8YwGHx5BE5JU9KX+nOU47d2UAyfUuvISk5mwKAv0QG07CJVXeKYqeOH&#10;WcnxmXRw095W/8TrZpX6z1mAtKgKodK8tMSsqoD2If/yItATMjvGr+QbuDC7/WM/rVqqnRlP0rdt&#10;lrJY3+O49YJSUst2YO1Im7hCjCNTNKDp/KTIHH9P4VXyXemOUD31g2NJObAey5buTD1wS3/GukAu&#10;ib+9B+FMPvk4iA2Tgv7FNg7f4iAOXnt4ZQicVdmb+IhRSxnaHfHtkS/tJQAbUAnJyhnXdbfqcnlF&#10;pJ12vaiacPjgLbIBa+DdaRgyuOM1gPWeNywc650GjSVx2SKdrSHUiicTQbsEG/uuVu4nUhPzz4G7&#10;eWgyIOK+I3Peds+02G4M5V3CJx1YQ7DkP1ph4iTkXWilpSkfSRwPtDoimdlO62iTj9MtfL9ORdLM&#10;rspNgBV5oGmRAlRdx6NCw+p54NgG4zRTdkf0bQUtVjsQpaHYfOTcVO2YW1GRNCZjbbal4kPRsP0j&#10;2HAM38Bt5Z1MCd8CXuVBrCApHmsNULVqhNXhYSBWt7R/h7A6ibXo3cdz3rXs342WMHGv/b2rXm27&#10;JwinS+QQGcVrfV6M1DmctR2VLrpStkVuyyOO8sXeSruzn8cKB/dwwq95HscZTB5wJ40Tb+N+yRIX&#10;XokKNuW/zeoKY7wvljGNOY3ct3HgvZuEMAsMsSoMJfOiRjGyehiybc+dyzripOxSDo0Ojzy50axM&#10;RKT+3vou0vLE8ySeB8OnFdGN7/LGqmoSAjVabL7PCcjZwo1t2JOnoMFu/TBSwml9nrKveOI+7r5d&#10;5o/KNw/pQdzH+1ZA5YokYv1h5nvS6i2F02FMdRBIdarIW7YttgNX3GzgDieKLcZ9h1Ve6ZESJm0J&#10;T9nXO1IA7iXuCd+UWUVuR7Cq5XiTRj9rOS3iYxQKusncrTLBYt2VbqGsHQxe1ot9XZS7xUMHjZyE&#10;mUG6kgaG3K6NeTG/LmmwYEn7EgvbDZHxOf88nFHf+41/9xWppHzj2+O8DP27tt9oCKgkDDl8e46r&#10;ns9V6iBhOjijSdV7nAurzSdE/qBMs0GaUced3/GLO6PW26z+0GsfLwOP2JxBjH7+OzWc7RycKJNv&#10;so9I+EfB1jifPWFrQ+F9qgRP1sCTs/UjHH4++Bk2VLo2nwFtI9yaHEg4pdJCaS1ryO/6xx+wMvla&#10;+R7IFc8GQGBsPD3VZkeZ577PnSh4KJtUZpNqZnmF6XhGcT4E9dmG4/HQyXrcfMLUJRS4pMu2gQ65&#10;mP/MJh0nzP1qCnvt6AFbS9X8fFRO0pTaDe51hhr7dOP9XzFwKaRbdz9cT9zX41Z6qb1RqJ19HrJu&#10;e6SX+ud74//+fuPP//sXf/74wn/+eOG1DK+vF75+vPH6+sLr5YDlKmZ4OqbDNlkGXJXOg5JXx4OB&#10;DMf2K3dlXLj2G9f7HZ9HEMNPfWX6lT2ldzYcOLHDoHfI7R0HMzM/hVJ7awij4ZN/aTdQizgyKZDg&#10;EkmY5fQ2oa1MW+UvTfmOyN6OdDQBhpX9BbgbyPaVsGeapp12XuoqTxrxyv5A3LYuO7Wk50KrkTaL&#10;AZ8UZENqGNCL/AwMVrT3PT57F8ZpEaXsEX+IIVJ+dbpqy3u0we7s0RKsmTZ2iASOA/Spa638YYpX&#10;cABaBBgQwS+H7jwQ8ogvffxHdtFbx1cmBPmT1NiNAw98j3MWuBtnwfBKHwWd6p7FTPCfrxZDePV5&#10;UVYix9VW49gNnNyVHvfc1QvPQ9ATxzZ1pY5C9OWTzr7LOZf/wLNoD/yTZm6B41NusR4qg3y3XEDT&#10;iBOQhF6ZYt5Nb8GZo65kzXQq+3AKt1x1zPtPIJyil3QToIlsM9ZB/M2gVxa/88dq5/mtadrwRljb&#10;dvGU/esl89saIJP3Cbuj7XPVa7POQfgPNFRzr2dGF99O6//WxgKr8gAYJCTtA83z0g9WVCRF2b7d&#10;oORwAAAgAElEQVRTTySV2Q6pJEGSZ1VsucvIiv4YTKdxctuNn4BUraRjDWKzv0VjHBolgKRDSm13&#10;8EDwW2uu359k3P236t2vai63Ezn0oO4pLOo4G2vgi3G1uFFv6vTDSvcio7FnEpxhr3mIjh5Texip&#10;IW3YCuRHD9LjKFO5WGFybzqjkTvRrJwI4x0A9DO6xyrA7Z3HnEQbDnwrfLDLt+CWkch8CIdqtXQE&#10;pU4rKmUCPi8CU2eC8HbJJmsGhO9ixNFdO/BKgJrGUR/W9VbXslwzXAqinv3Pqwb9WAdtHdgCnyRD&#10;qnPgPtQ2GMVEKfWKhX7zWSCgkDjI4bGYulmdPZ4dJZ1kSYfPw8APiTZkQ/XCAFAoTucGSbqV9Gi6&#10;jcWCtfFxgxVz/HucW0CfFKIT8YGroie2zDLWD8Z1F3p679MwNH1b87PAWGLmmOUrbSneyqlO1svW&#10;x9sSqLkpKOu+KtT6vhoMt7Ri1EM6PnRseqwI6z4cTD7wdWJM2hG+j0laL40hPgonYg+oyVB4trOP&#10;0zCo9Hr1z73CXuXvqOVd0Iknn37Aq/S/JyaUKj7e7OG1ooGAwW71lQHf7Dl0zCCDEtyqN7yhEJK3&#10;GgcxcMB2RLFOZJ/VZx1CBwNfQtkPOo0lAEjQrOG4O2Ssh3aIru6A0uN0SHqrseP6lTv0MXDBd7Vt&#10;H6AkfPJujVUP2q1trRuCBJ/PSy76xOgtgJv33DQkLhO4onNVovOr8lw9UnVqs64HJgVzEWfB0dWW&#10;303kUdVYTlwNnoG0hiQEl9oGNzm/Zj8YhLlrLaG/4ksbKfocuvuKAfhYcbuxcaVcY15zrqbd1a5X&#10;Zb2iUSRU8a4mLpi6ccuvqSv5wTfJ8LMOn8iKesYg3/Vk1XBbuf6z645lAVLKHLfTkC9OnjPdCd9U&#10;kD9pyRpPQ9jmLEADL7+QDezXz9esT5zfIpLnc9LfxxoP+iyYJ7iNlidXiwqO7u+zrTltWoVZizfG&#10;TjtEZNYBUeVerufNE7PeHu9zZ3TrwwdCUGU54J/11pxJ9PYspSOsmD379tiUOBdt8uCTQhrd449z&#10;CZn08hdsGOlgDtiNc80pMmbj56A/8zBXnNeZSZb90jlYFMAx2NNULZpoGOzR8TG7/BiIE3037MjZ&#10;YOvobNPdcaWj/N/3xj//vvF/f/2DP/9Y+M8fC19fCz/+eOHH+wtf7xdea2HZC2ZcEBGQbcT8/FX2&#10;gKduYsg+wtbYO1dop47gjozdh337zkPBM5jBhL/t18hBNI9MFm6ZVCcCSbZblZZNwdRSyJRUDEyW&#10;nubK2lW2ei/IibaQ6c5WrfjxUv+B3BVjuTxX6iLpwyP17UVH0wMBkzhhcHuBqXrKeahzrcz/jrWb&#10;1oQ3PdscbDdsDRM68UGPI5XMUBcdfOjvC30I8CBGsVmmM5ChC45LtJNj5KLTk3Z7d0fjs22fqTGG&#10;XVV8NHE+tFwr9oTPz6w3R738TNquVMqk8eDlOOPHq2zQro33aqeGxXgsWJwNsLucJ5+Wp0NlpJO/&#10;2pHc4Im+lHk1x4MymP9ad7L4dsgQ1QMJbyPnLiGj11yz7vL+LDlVQf9ocM9FJSpEb9U91l3zzaS3&#10;ymLS7AY6dHxvUBIU1F6P++6hLgwN0m0eJ4C0Ez93C5gBTLFranM078T/yte83/w8tRYDKqK/MzOM&#10;n4twkVLDY2X4qW/rtwM1z0g4XMfUgV6S1Cw1R5Qg6/zDBi5DLm2KG5FfwWGm/daUcSUfMWCgr7h8&#10;OZDXB01SGmZfsk0lEx++hiwkQcnOeGTtl6ju3zmkF8RMKOq3a9n+PfB+1Dl57UMxYMyZb3DJfIPf&#10;v+pGobUFEmUM6rUcCM8VhUNBskx8r8hcMY84ofOwknyQwEk71inetQOtarwHD4Rn5l5smDGxfz6T&#10;t2iUMGBTaNfBdKrWdoVtRs3ogDDmMo/zG+Y81ZOuqAwwtxrTwWddn3KcOqhI1IUXE4d5UlYbOmJ8&#10;DkXY73BFvU7Gxu4NFY5GRrGqn/CdimSiP1NRtK46lBhaeA94W2wNoUwmtdKbADoY9DQnebo+M2mR&#10;qOTH1Pdc8Dmnc6VqxelyS4dSfJb0tGkY5uM6jAeYyUBOJH3oV1U0YZ9vnxMTFTYm+D96bxldZoVP&#10;cksYsJxAwifTAcl6pvKgiihZAv9pz4M8ZeV5/kNaFnJt1Mhl0t8ZzNDuHG+5KKwqYo9+v4Hbp2c3&#10;mrWCawAJNK3I5DL62Awwwb0zBNGtk4eq11xGPmm0tilHfSM3qHNszzHU9h00cNVZKMCnXLM7isqR&#10;ePbkGCe/j1XTcP/LmkKXUTZ1kG+ApTIHhBGPvsOWA3d8930/YMoxSO+7yrqeCPT9e31nK6dBQZph&#10;Wyi9xfrteGNUJzC0vO8xIt7VYq4Jd+227NonhieuaYncA29dlvMfEhj7csv3e39VvmtALX+fwX9V&#10;VNQF1YdelVNAPemcx3suTsMeFLP7GKuzh8Nw6qzZ6UPGkLcNQO3gu4PWkj95lAQ4NMdDcxBZmYDV&#10;WAxd2rxYpEIjXnRV920KkYYnyjAVxPbYxbT3xjKubt1YdmEhfi84zOSgyzIYZqDWbosJQucEeOqY&#10;ON3aOT4nCRg5/ZMx8iv3+MklxPMcC0/ZUSP/qVLgUCb/y/UkKT5TpL7zWEpIVp9VX8opSR6gTaC2&#10;RevsX/PFeZ06+bmGX/XQjy8fy/rx41awHU+feHVMHAqwpkFyZJ/rcZMqtxrrSr3p1Y6kQbhNgung&#10;oE54qtl++tWPO1TbP6Phn22iYKX1WIEaQTH+/tX1NKBTzp61POtQBUrt+YRRh6pgfUTorPfW9rRR&#10;9IloEdFeUyefoeT776GNbuD1uDo4T3zQavLrCUqv7zvzq187zjb6699/8f/+Xvi/vxf+/POFP7+/&#10;8Mf7B358f+PLDAtfgL/wesXZE2UrGPIMgYSYgQyLgDc8D9XN3P4Xd2dsHvztFcTgd08YfQFHiv1x&#10;7bJsplUTGVoYxDBsT9e78dDlhTxOW3DYmR6ms9/y/xyh5eAqJ8+0UWSs2PnIenedD9DjWkR4jG7m&#10;vLFIMhv4ivK7dmZ4bt4Q+8hmfcPxitzdIRRAA1V1XvhT7gRPJ2IEvdN+p71Q/YHgb/4+M2dg3O96&#10;Obhhohti0LUtO3RRDo3APMwLcP7D9pqeChIHeKh3ngbdPKo04AwocNdVFRzjFwuxdFx3nVPrci+p&#10;EZECZyPObDHYWrkLljwT75y+ItpLhfEKCiEc8msDyDMDmP6m5BYXocyFuo0vHApA5LObbGknNUvv&#10;vAOQHUTKshL4FZV2GCXTVetJyx2waVrIYRHc67fTmrB6dwQEVtehi9McOALiXa6kfJtIrVqs4ZQX&#10;4nnJRjKDxe6xwsO5ZAFVDo6kz2YkckHvSOsx9gy6znHXpuK+71h8ZHjB8rygRmFDc9dYdHoLTzV5&#10;FR4HsHaMCvuG9HmT7+tV0SX8l/OZQwmQnnrH09H3G+pPOZcSrm43FeqB5W3fpJRQAijho8KOcoJ6&#10;Iotb07VQ1MTzzXaanPF0na8MLDU51tgVvPWc+qbhzR0ZwQxFVDKhVNcno0lF+3MMB3IozAlDOx0E&#10;qIcuF5pMf1NQs6wMgh1v2imQcQuI9MQ5xb5gtvKDK6hC/J1mgHU7sB1fyzKtVKReWmZ4FUHvarpU&#10;FidgLV1q3cCk3xnkaUJNId+vw2CV4qoDLhO7Tk5lO8rY6lCwZl7ioEJFzSPjRjOqAFVfTW5RWggx&#10;Hrx8Xm3jx2rIU8HYIVC03QpE6NNRzOq/ejYlmQjNgxENmFB7yYrqa0j4akEFUdERm80co+YPZ/8N&#10;WPiVfCE8oe9QZpbgzHabk0AjCDARXECneZt97F0Oz2nQTnDn4V+C3AOP/aQJtLfACcsb93LRGSW0&#10;yXLToqiHz6IVqVds/I6Pp343/IEiz51ZvRbXPRxs5Cu2zLN/nlwtRWLiaS7T1hUSXXkg8sHrH4D5&#10;MU8cVGfll9ZR4jd2k1HeDRk6hKPeD/y0qfkQ9OOfU5ecQTSp/+RBCh5jF6xwYB9eUWwLKWEWM+GP&#10;xo0JPodIkFpiZX3W5P0hyJ/tZ79rWto363yklXq2tqIuwib6TI1R5ZfE05Q99Rghcyj4rQxd3YVZ&#10;O/N1pYKsLqHLplelCzJNO99ypeReOR4ldYHpqwezwwdfzjNzvEan95Vp8CM+d60uqkry4L1sS6os&#10;WnLV83O87+0LBE7jL9qTeULBdAY+lLZs1N/dUCcQ01C3LZDfRyfbXhMlKbLAih5HU6aQNi8oPxdJ&#10;DNk64VB/3dkObQrqwwUpmFVteLEjgEq7uOowPEutmhLFIxVfdDEm1dvjoNYfX8DbDe8rVuOG+4WT&#10;cFRqK8rBsVI7GZo6vfE8xe3YXVqCXIYDp8wPmX6WOTSgUPWkO6WH80l/n4NrdhT+eEnBp3dOD/IQ&#10;uodOOLr8EQB//ArFQMu0kqjp1LrX+aAR8ppboQOPorfHO091/DYSjy4Y7iMicCizoPVEt37247yl&#10;jnRyfTgPWrLf65jyfO6BV1jDAfWUl7zneHPRjfIQhgDggaA2bvPLSDTXQZgBTPPr4/WT4fmt0bt5&#10;saQfH5p7osD7mJHnT6ELTFoLARql8mBeUan3dvT9p+s+nhO/FG5swFANnjj+3bNKbsWarsbCF3vC&#10;lDygHethTO/teF8b/36/8c/3N/765wt//fON//z5jT//fOPHa+HLgIUN8xeQf87UhOZ5YGs6af0N&#10;q8C3x9kXm+f7OK4tOzLekarQPYIavnfY/WhyCZC9MjEgNVynSl5w/iGCFtwRCJD6+eeNCku9uXon&#10;YDuyKSE82ig2TZljOc80R+XBcJfVz7LS2oDYLuJTiaO/zoC/ziQzsOHAzjms7Y21OO4FZZJEzi5K&#10;1rV7yt2B6yaB2h9BgFbityyJQBb9mzM1to2/mxNV7J34HuMVMHN5K0THy6BXv+7UXNrbxW3u8zkK&#10;D3woUsX6BQ0Yq8ztfagMYghOzXJuwb6G/TNXfEtT8EyxGzSOfQHrAix2t3jOSXRnhl5xl4uYmJY9&#10;g0Js3zd8X5lJvd5An5pLnPB8jNQ/B3oHPgqWpLcaeC/eR6W26aDPPG8jR+Rm85zPyVNc3OdJK0GL&#10;n1TTzaYYLOYPz3zK/WUZmEy7ZWWfmVrK6P8DMGx5Ps9XqeMq5Vzjzwy5+6FIuzKVNS/1W+U508XN&#10;LFdmA2XFtDGsghlMPEYYmker/JWLWVZX7pD2ODYDZz1HvF+OLhF+xTF7XGwjayfbpWOnfdreAQ6n&#10;LwGFg5UBkLJZTXCo37O8pawviFN2zbhI+/BiHE+a67E5AybPGttv35nSzuV24UJL33w4Lh857hJc&#10;UZ8ngLZBhmBv+efwPGW9n5eEy6b6jIwdh2DNFiA36PTvJrU754S9BuLmYCZl29QDUqqUmVZcnb6h&#10;K+qiACMB1b90NFHIJbP1cY5zWMxqO268kudYDGJgZ4M0v16NobVqY2mzhUlIlQQJKrUcVDLCiZDZ&#10;ovRDTjVxqrA8j8LiUBiuODx6iEgpgcqLWTxFuJyyIiTYGMGbgL+TcPkDi5ntgKFdms9MJX1PpuZW&#10;2aC/PLBsaDSFbWKMdNF22fHs6NTP2J0CrMdxEFyV4c0OxMW1gZ6AOQWo7IoRnUrjV513XDGuzQ7n&#10;NxGf98p4ObvDfnB7zCGi3OYLdLqqAJ4C6+F6vG9QY4PBitHc2fZtEimHc6V6GO5NT356fRhDaecm&#10;6sb3O23oVTA8MkZQ+eY4WPPByQ3397J1V4WXAbyEq88ske5IuyfKuJqgSqmYocKXgEazU5sH97r4&#10;mBxjTZBBXEWrp8/YC4Ax8FHiATmWgooqrA2IVuTkxzHZIZllkOBnZ8c7IaSiVf5+VHr89FHAeM9l&#10;ABMdqAkE8/AiDSZpk3RS+kAHKzQLxYCSABfTlDx44HnyW2JPHnm/r5L5KFsmh+L4f7q8HKsDrUX0&#10;GvQlXepOOz96cMAkPHnugnMglRzLZy2FbpXP55u/7vQ5Lhr8oNGnxq4WfkobQNCePgeELhiZVu8n&#10;SDFR5m0PlA6/H4oZ4yIyLPmvnP2mwZpMrWGY+FSZKcLK7BWBiGosNWMmqS7KWBaHtuaEa3vmGd+O&#10;lwNfWIC9Eh7PQ8Bf+HE5Xu8Fx4XtjivlVMUhim8Duu09ZnfbYeJySM1fkonoFpn86dPmxBI0v6r0&#10;f7ieBNr5/FOZoQTwc3p71rDPcPzu05+Nxe/URm7R4Mav4PjvxmBa3z+3J/6X6/Pe1Kd2tI+TXmeZ&#10;s8572Gxai0/XvY7z+2ypv2ndPx/3X9Huz66fjYU9PLbW8ydz31Dmz4J8yDz8jpCoov/7JR1JR0t5&#10;pcb422/Q9kTK71PzwrPFO8e8RzxsHMhvd4sgBhy2HF9vx9//vPHXX//irz9+4D8/fuCPr7/x5Y4v&#10;B17wyCvuG/u6sNbCay3sSpkTuzAi73cGNRBO2725M8HjgO/9xnXlAd/UBdyVQQQsy3RKoau2A7Yt&#10;564Bf5y9EM5Oz50W1DPvfeFrxdkUVKR+jAhxFOadwy+Ev8HK6oQ7V7gDlD6649YRabHK9i69bHAn&#10;PBHQOYx8FL34FX9bIfQM8KTeRJpyC3jZgmFjXXQyUoaQnyC7ZHT8rdhtLE7RwyCqHwvAq38DXS48&#10;s4X7aFLTTTFtLfsIeAUwPkiZJ/OaUJ0vMF0Esh83x18XdnG0R13sSy2hhR8B5QgUiYN+BI8T334C&#10;NqHuLAdiE9fu1Qvbr0jXxj5YzBfcw5bSJUU9V2DwovsRQx+w9o6IThu87JQVjpq0nb6mmmc+DQZx&#10;EI1WWRG/RSYVwOUCF0idJn+Nr6ITjmW9k8EkwqG2LY7d4hNgoQlvVqugBEpuh19BTzUes/OQN0x/&#10;5Nzx5TW0w4dTL7J8eC3XKNSLFbpjLrypv8/+We0iolwqGvHma6v9aigZRD+l2QsVVmEwS1O7OsCz&#10;Qs/5TMxTBIcN/bjh5Cv3SD34IcNP9Wr4rAwvALUCUIKLp3/rXtsBmMm8P0GsdxXXWabJ6e7zqSf7&#10;io0KhX8AdvcLt1WmNG7jKUcPwCMt9/yJ9kQGLZNedWHgri7OxYpHjSIv00dVncj3zSKQYakHlBlK&#10;vPmu0+R3Ab6iwk3m907HFVo2G/AUTCjm7iHqiOaULqF+PQEsofhRCFvtdNS7zSILXJlELnH32pzS&#10;6jTCAK4RYHI95Uq+x4gnCZTGQqs+wLFxZZlXfp47J7k6e3gI+EUYko+KlGwURjsO+zZNAXVIF0lm&#10;lI2HmXKFFGU3D+YuoZRj+iCiGrZ13oWsHGYE30eZ2b92pPbqARRpdOsnYxFWKym2dxyg5SJEJFXc&#10;CMbRxhiGUim4s8ekxQk3UuiCcCyNwMZn+ZVSI8Sq61CixUW3viIMPOf456jadG1E/yg0SNtsM9P3&#10;eAu6sVq2Mrf2isc+j0f69Dh5O62CVrRjXAqXqRQNVdbycLaOipOUbYiGOeyWB9o1ME55kv3o3ePe&#10;ssQQK0yyHh3eZatX92ouOMt33aYQtR6X+kedhxQfHB/SHnp8OKIa0aaT7kwJpgrkdlkeDG6Nu9gV&#10;lnVvOfuHtYgCpNguI0DorWSjGs/cIXATW1PyItum7Jwgy8osR+8iO8Z0gYZZNi11OJjCzypIJCgR&#10;yBzmlNUfpJg5bg5LkRfRXZMVUFWKowhura4hKyEsLVmdNNU8CmAEL0zL2zFeAFNSFJ/UYWpE0hJ8&#10;nXjvlUiBXwUWpccGvXmZuQUrMMeUdF7sQV5uhkblfiXOzr5mmWiCAjspsQxklz+lPT5uvVEy5ZRd&#10;pYspg9gfrfrktixTK5/aOcCLEqwPnIvrs0nsD+PDf5v3UihV8GC1MOkJosKotSUxjjR7QNL72Wo6&#10;MmRyyGMdS9YJbwu7EcTkdSkHdNCjFLH0l0Oc3dxsMXGrK3mwHK+X4fUyfL3CMWXMQZrvX9vw9o3L&#10;N/74Mvzxw/D65x32rQH/XoZ/luEPLHxjw3zj8u8MOFvqUUvbs3EWepVd94EPpcYeuePyOS5Dilj3&#10;t1hO5aUS+RAGzQN+KLThYCoARD8pjFrnyVCuvVOYS7uhXSBa4owYtzKfcrrl6NOl2H26/AGrR3gz&#10;PwqxA5a+aL03jm3gRHTnrPkT4BR+z22VXCwux31sdEaB+Uzw/9yfpImn8T56cdeI+7g/sTx6rulE&#10;FGf1K8sPZN1pu+xXSOoI7VfJ2gOfKttPR1fxk6f9/4sdxAJP1T3knAOezomCV22h1bTyS+IwASH7&#10;RHlu3K/pYMqhWJFI2mUd+fvmcNamlP99vFb3jnGzvN9iwZsFHhEFDK6uF9MmO4o2NUlQH+yGl/N/&#10;etys6rNtwF7Y18L32/D97fj+vnB9b1yvjfe68C9QwYav18LXayHTrCdVZrqcdYE2Uc2jXc5R2u9y&#10;cLUozBOV7GmRRIwrUyy9EPNrf72wc0W72QvIHRmOhY0F+Bf2fsUSvRd3HAU428mNG9eViyWpzzed&#10;ZcT5nH9x0Xxz7YrV9nnWAXdqvFbYIu6Ic6ReL+zrAs+W2tiFEzqrdtJsT+st+LcOhA46rvSPdrUG&#10;sIClUhO5R6oh8/AVXABs5WHkSbq2wDNLObc1roBG3scLK+fITT3xX6d3ov3kAgvpsAMoHEunbU4q&#10;tHbRb6Hm2nGSdNxuGVnk4Yx2kfodtdvZ5yeWw3Y7om1xfpytJuDvzV0nlE/e9nIFMRg4o14/VD1/&#10;m8PsAoy7+RZ8RxBo4ZV4RM+jkQEw8oV50SI/15m2q+TDLvqNlexLzoIhYOOl7H9bBVViM0iWbdcb&#10;zbfM4BC2XJ6HA7HyrHUWz4i0JfR16MHhsyjblkHQppCpM6esa+kc5emPgVsFVBVnl3uPf83K2l4N&#10;/HiM15gzySxE6BlAzmnWRHcjO9vWOWbWO4Rf2kclhxg0PGR40YGNqj5fawy0w+Pg94XAlfiaFQdx&#10;T3BtfPt+BWQScDOgDsgeYwfQkWjyLzVK2WRlG/RZRqOvaqfrHHioyrYJHF7HFBDiM1NA9wRltjAF&#10;07Kv2X7CoDvPh09TzK4WbtrO8dDld7WRPtgxF/bjXe9avDEaVbZtEhjY5dfVLC0ELAMZhtdDBIrb&#10;pZzOl7F1GG0UjToFcCdTzdQVU3GcSCIByi4LNC0Px6h75ZiuaJOcelsiYjjzQ1CQBAOJXp9tlIYw&#10;4MrAOSg9ujS6lskCTzg0ysuo4GSI/EhFOXCfzHLSkLbt2i8jLEIYKi5uE9x2I44DXW3ieDYuOlC+&#10;s8zEsb6IfklfGRXIM6nL6LyhA9arCG0NMFpvjOTTMXXAdDoGLCuo/spjss7RgWr3hJmOzKOHA1AH&#10;Om+/9AXjTSvYPCcdFa1UprOKT3e/csUq5QMFO9CoP3xPbXAA4OSJTUiB+lp4FVDY/+Ij0tCBvSkq&#10;JJGsNfaGAnIBnJLCxFFkibdBExSGXnCOMTlYcFzek9JZpAWsy0DOrY+sejZgx58CUlxMXnJ5ksqr&#10;dnNkZ5bRCNFOH6xV97zy9xKnt5XhDvFttdwjrtrn0zIHAIZ9NLXvyeahgKreES4svGlGg66Ypa36&#10;PFVd11NBjFOMIju4epVPaZPTuZ0PNcBStxO+wf+lI4KDandFvRRtuL7DXpWcbbqtftQEnjS/JMAi&#10;DEyZz/+q+wd+DtnpFERaUg0vjvKBhMGbIn+y91DMqXw46f62UlX5zVNX2pyMx78r9dueAZQnHhCY&#10;Y1JSPx7kugLTkv/k2b7rNfa31dBOu+Ree5H3TU92YyN2Mwd61MJFI1MOP5WHVjjHw4ljhq3Ot6U+&#10;IWKTRisAUcTw0HFwQneuL8UcewNmrlLuYmMXImD59Vr448fCnz++yqFjKynRHe8d6T8qkPFlWCuD&#10;d9vx99fGj5flJM9LznLnRaFH7EgSV4hCu8nDY8/qo4oR6hl18v3Qzf2m52yE8qVx5oWnSVtPyu3k&#10;odZUen2Cd8rhpxcGI4/ab+/c+O5nrX+6+/OCz9PUO831kxOPp7Rq2h/b35PgJQR6h9c/0YLa9Sdv&#10;a6mbNBX4OeIKv83+P+i30/3zPCJNqTbunXU+je+D7OG9w8a+Q2AFIdsxlbG0g9CfCmHHR10H9Gjj&#10;gwFo+EyeAm1Xw12jvSiH9seA6ZdEXMKtAPBxX5R2njfQW0q1L9oBP567/D213wLcbnVIkfrt6Rt9&#10;oi+O6gOeddKo4uwBKng44CNGLTSbqCp0ucG3IbLfOK5vx/frjX8NgH/VzgPfDt87nPUrXWyWuzAu&#10;Om09aSxg2rkzgwtswoZSp4xRIdwoLOyNgC2O9mheTS9w4Hync9lX8XvsZLD0tVjZFCpy23kXN3qB&#10;lbjxyG4324e0lRWscAxy3FwCAypj6Njd3ni6yRz1D7lVCpzoV9pvuWCIvorhNOMu2Z0wZNqoaGlh&#10;+ZJVvGlzewSDPB3hYYeHA9UaSWA6VcvzWUvO8D7Pcam8qj2300UkbXFDENt2QDkRhWdqriUD4xBf&#10;koxfyC/y/aAq9AQ+HHuD77mKuNJ1JY7Zru9Iz8aktqnXSEP0BSh5BPFeiB0Z37BtyTe9mLLHQHQl&#10;6YMkj5RdJCvyEYMWijAzSXNP1DaNNd2xrCAczZ+aOrR3NdDei2AA4Okn57sof2LZdiK3FJT7wjxU&#10;HQzicYzMmc6N+OilZHGD+iz1ipv0wwseB+I8GsJ/iHSjxqTtOFKX8ik6+4t3292DffSFuFhjTIv2&#10;rG852yiHvrRtQh8yjoVYn1rqMZBtFXLO+Y/4uCDsUf94PWtZpq3M+qe+bm6f+nhqrG7Kbs8oQwpH&#10;heozcFCSof60qqA7BokIRzzQeuhrP1yd1fv73ayOfmP/STl0Gf098Sn3yeO12QH9vrvewbhGQQj/&#10;tnx0TXmNkO1fo7Nm5bDPG/mZpFwwK6baicnO3+yVgXAdWGL9IIBjojbqOPrN+1YKXpkyCV3em4pX&#10;hsFRwjN7UaBYFjA4Xmad1KmCGFaLlOfQpwPOGiLW7vxXJZzANTtv8uD4rBW+ojxEgLi3YLkTNdsA&#10;ACAASURBVGvseFVLB7WOFQVC931egW8bvwfs+cWNu04oFBW/91d6damNdkgmU9BMwLzG6BCSiY/g&#10;n09Mqj/lBXnnnJTcdwiJC7Rgaf4hXxgsV9rM+H63IYZA4aEFfh36dQoUifIwhaAlbT3yI+vLhitd&#10;kMhjiY9WBayze92rXyikZuRey1Ixt8Yx9u/ULeNinVMoTtimk7y/UMZEuSXjdkLXkw0bOKACLGc5&#10;n9mSSZXPLhRfeTnjusYHMQrSxOhV1Juh+J2/H1Rm8XgWaTxXNVTqhpYApB0aj/KKKBJtbw4THe/K&#10;X+foCIZlNUPXQTl9exUAco1K4vKRNgAaDJRZrPMmM+r3PVhxLtYiH1KWFt0baeKUoTeguq4qmvdM&#10;6IJ4ME6W6PhtBDEofpNB6LZLhtuzShl9dXT7qmu8nUPP8lnxg4eSdzn5EzAeaJhv3GWuTSbCpxRk&#10;PWDRgsqlkydUkLZTGrhPJI/e2PFbwfau69dX67miMahu0YDR0fTt4kCqU+18NtsutXLqEjtGVicU&#10;p0EwAMwfeo/GvKRsG32xhnpUn/hYmT7q67Xw9WX4+oogxn9+/MB6rdiNVQutHe8dec2vvfH9/Y0f&#10;/xgMG9gb+234vy/gKw+ZjPRS6RBwdAYDiN6XPTPVLdHH1Q8/aEEQqJPx1mKKW+vXtO6KVon0dbp3&#10;/Tako9lj59i9pOhBO58913so1qOek8aO9g/0fKbjj60/1H2UeYxmTmnl8v3egkJGZhwaTOpkfX6w&#10;xI1ajra7nTIzHs4dmEGJs+YP2Hu8rVp23n3C4s8d1KdeUFz5lA2e99lJ/tbHyXezt5/6RrvY8Dhn&#10;HO//QmKePPXp+hQdv8n/Fv5tyjZu7rU8Yb9pyw9dFyS80Iej3kfiAHx++lNRrccFzhkwetJlv6vd&#10;qrRXJ2YFJrSsZ4eIc8qoyNSJJN1bSEfqBt7XjnMs1oW3zAfc47DvnTsyXga8GMgwrsoOR6Ll/CVW&#10;f+6yyenk76Z5Lp4NlNIZehMJFZxAtLG7nCOyCOwV6accTE0FYDEzi1CV2Cdc3MLA+zBdPHVojW1T&#10;j9eYBN/Gzot+5tU3jgVp8tPoH8ZEBnCwG3Jfr1SyO+cbosMcHcRYsXvC9spFSFyIZFV/LDI1MG1Z&#10;2MwvtCHF8grf+RfVMYgx5n0Hixn/LUe3ZTaH7nfjrrHt+Wzo/bRFnWe38RKHfAyNiapJKnQGMfS8&#10;iKJQNEUxWCCw+E481YyqcdoOAwEo7ST/xr4S7rVh9kIc/J1nQuS4ufAwAxvTbifuyNKOWtSYeGMW&#10;DZav/hokgJp/hkOuePED9gUeFl7z6hHIcDaa9eTcpxzSfM4t9Z/k7WlHs//JvB7fmXC+R2cMfL1b&#10;i7d9NV447vLXFcyaWtUWxVa5J58VrP1WLp+k/3YrcYfVRPmobehV3njgtxPy40ZVo0NsvZSR9QCo&#10;cyzK98E2FMYhj0/92UHJ8iML7OVXgFXZ0yc4SLyqFvwzcOGzfOun7qclLbJFtylHuJCpylYdT3I5&#10;YbYd8vQ2h+bLTe8TTwlLKDVB80HB5XcSxZz3R8Aun/nxXLRSy1OtqZrT+XAH2gDvMzJKKT5dFQkJ&#10;VuSWuhokYWAg8jYWKsS51gM1Qwa3loXCn51EhFej5LgX9I6f14FX4mxjjnvXd9NYLseVOEAYyOBx&#10;RHS0ryyvaSJIz6fTSnsdzT1NHVCKcVC8CE0llmovI/AkfOJGdO14t7BT40FBCZGIAu+Q5955LYfy&#10;ZrEbZ49+a+Ud9aSU6zsF6xjg+W4bw91ICSSfziBGuKveoZMsFWZoTdJsOzQ57oa1Vq541/WYDUvT&#10;vtc7JrRTWVglaEiSU0QpbReXbJos4jxXJbD6PTdmt+mAUPTNhOftPtaK+2zgTnsoB/h4e9COyeTu&#10;ZFGXj36p+wtCLm807RJv93onFerOpQqMnfAkDAWKzfq1HYqRcKA13SqPtFO223f5d9DkKf8PmAMX&#10;YYjqc8Le4sGCNg6a2tvhu/mVu32K5kA5ZxCwq0p3Zu9rWRZyYx3wq3KZfaKs7HsfCmLK32UxPZli&#10;8JSY1mn6DDXBoBLlImalhVuwXuWpoP5opnhhgvKsN60JIcu2/FaK4G+RwuAEnrtZTAuOd6ectQH8&#10;CSeGnn+sisJfXiCtzrWwpjWcvt1xtS7qX0PsypunMRyr56YzOcZQ89prP1KGCy4/X6QBH1Xdxl3u&#10;3XyOVZPPoYDC8NBmgXpg0vQx9Q1f82KdsdiK1XLHFo3w1F3a/uRPqV9/V+s23xtj82SfiC55ZB6r&#10;fmgf56SDzzfWy/D1Mry+Fv788cIff7zw48cL//nxhT//+MLX1yvyQ0sgI3ZXON7XhX/+NnwtB/DC&#10;dV349w388bfjtTaWccWek7hB08Cd9q0GLMVO2t2ej/5EBT6ct7O/7LPSUTkqC9H9oMwO1ZGPvNba&#10;4E7xqjMfB+eo51AA1eAzk0SLks7jJt/vssrHu0eF450Ttk+/2a9zf8xZ38K8JvG53LJbmYn4R7dE&#10;9d3ws7HoXwZNV/DZUjr7esAs79xl670PUWYfGLu3C4isGWLy+Z1TupMefBQTOrRTJkm7A3q1nh6u&#10;Uv4Tkh6yw8iC6JqSp0ftJsCNgNjcidFLxITPBhoPnN5sDgxYW1sOxZztKi9yDn72TelUdH11777b&#10;5yYVVOHdHJx6KSd3LZ2e9RzDB1kiPNB3OG/HeL/1Wer5XEHoMGzfuLbj2o51ZdCnznMA/GV4WXTJ&#10;bYfE5TFu6cyn05kplEJlTQfLTrkfuoL+Ayt/j8JXrmWFGzzoG50+KtNg+drYrGS76Mx+s+f8Sj8A&#10;HzUL9EJOzvNZfKqZF7bFmGU4B5loSspEsICjzLRSj7rEATcGLagTHb5lpXXSZgUnjYEeywM+F/Ba&#10;sYvAV+Gx5GQFMRi84JKnlSb8OmBrvDP3/oQ/7R2i1AJJxMC2WKwKFx2hO1BqgbzjUaCZyE9Jp0W5&#10;pZpRd9t2ytydLM/gWwSDaA5Mj8AOX5ASDnnRY6eGVQaGKdeI2w6KXHAHLosdOcsvmH0BeOG1fuR3&#10;mgkmdXYQRmoue4mYmztf88+m3uyABFLeNg2Vc9aFHwxwv6C7txnUqaAAODf0Rg3nFdbANE5V//S4&#10;n6FeH9+4SMYqq03L5Bw18sbo/6pR4XE24YNif3y0cwYiBkWPlUHtSzGeJeD9tur32Y+AN+rqVE9F&#10;VocMGHPQ5GkGfFV9FbkkQ9mYV2dw0oK3Gdw/550gLYiKapeNifo2kO78sAF7AWGWy6llYUv91Z57&#10;VoyLYg86ZDYd+nVlzq+waZ29gNvHeN19a34gru/3PER0qAGUG5ZjoO8WmdutldkekUuZnXioOqA0&#10;TIT75L2fXDO1+tFd+Nw0VP0kLAFXS6F1IECdsOD4eO9gq7pdaegQi4h83Z755hzl9FdtSlFRKaXk&#10;OXPbTw2d7/hGHaSdxGQrDYc8yZoRzDoUsjSVQvwgpLYMQuUnJX7aKGCN5mJkSm236OApdCkROEBC&#10;oyY40jqLX8btjAGrDLm/iWFH1LDfCS3gVtN0hiZub7jqS0v5MgWO3aA6L2VQjsZ5zwUWwQdLWJc6&#10;d+iMXkgAKN7nuPdKX85jStBJd0b+wnzO1f5+KGhjewSl+Et7Liv++bgYvGlF9Ua5FVmXt0yf4ohC&#10;lrRoHWgFynC6cYT5rS4ag9O/kWNS+STj3UgH2nwyDR2hLOLfAndKktwu3Hh6obOVz6v4cgg7yGHK&#10;JrhTtksFne+XvFGsl/HTNe+9y7nVZ9WROTeaSikpkbqBQlQVJAZsQ7gfSmooRlBGKaVkezukgquy&#10;ShrY2yUYg5ZJToWetwWXS/49J1ghW7srBZ/wptpURaVi0Bcd5NOVRoDOo+vQbqlj9cuQmtEyRyXH&#10;XQIVlwmPLqlvqIpMK9YBkadVi8KvBLjGrCEYJLOeVuEawMMbBfA49YlBVPJVTzyHuimQSBnn056I&#10;N+apJww0dFu2V89GLZYvPRktfXzSHbKBGriijncgI6Q3x0DOVdFT3pNULfmAk5khI/LXTON378uZ&#10;ou1UsiM90VH/rOjo+1RTs3zxoMow4WdQ5ggPGFJOW6mbk05N6uNhecGOnf+YaRis0tr1m8NYR9hM&#10;l+9Ddogmt0wv4XQSdbqw5tUw5pcBX1+GP3688MefX/jPn1/4zx8/8OefP/CfP174848XXl9fWC9L&#10;E9DTzsyVudeFr+VYtnH5G/++DX98G14vx7I40O8LwMvDSVUyL0Rgn8uzj4HRcfV5d/zL1ZRQHYjC&#10;8UBQ4pc0eAvWiwwOO+Hg9KGMIfeSZkak/M63ky5OSn2UJg/3/al6gVHLtTC7c1hpyp9clOkq3ZsH&#10;hgg55J5Oll3h0tQA58qCW0oBfa7jMaEbN4Y98fPwaldy1sTRslGQE/PZ+9MeeBrrebWT/HxA2aOY&#10;PQQfjnF7pIOJwybVeZ8BotHPqtqqn0/h8AHjbYfIh6u6o/yE+3c6VggHz7KwVbtmtT21ux/rI18b&#10;f0xe6fhE4tce8O/PtrB2bpge1W72Qet13utdRo8j9mxgCFyix+WdcwimVDxoXR0liZ8gQyLn1UGM&#10;NBJXpuH8vjK3faKeKZ8d8cNWBD3cHHbFrr9uw0u3CRg1VOSn2MGgtNYyibRuxhQ8hmEWGXGZBx7v&#10;PDg5gxnAQSZep6LBYVjb53EvikY5u4AX4yEJ1RiewcnOVfXpyaNjN1fyr4VIbXPypqGcZTFerJGB&#10;j9BB/x9rb7YgR45jiR7QQ8qtZ+7/f+l0SWHEfSAOcEDSQ6rqtkyFu5vRSBA7AS7uEz5e6a8vWOTs&#10;lxkrLBFJk2kNtthfbfk202D2AsZH4tsz2WJEMgqZ6/3aQqoTpGYsk/a7Nu0T6jLISp4JBtF6k5dC&#10;/7fkkSMCx7KKQsVfGM6zf3Vvfc72Xq6+MPkeNxjwyzF9/KnkjSUeknrGFSMG4HOtXn0mYA/W9LJI&#10;inCqpCRPUgre2hL9rZQA6kBnQUYuly19uuSKAXnVM4aVgJHzMKMIV3isiUeCu4gBOAMjDb6aQLhB&#10;Cm/427tTglbb023vO+rsYapOTQBmu5QhrWcVmOKHV0XSftKFPpAVZ1OenNGNDf5YOZXxKdbjeqaG&#10;2K7o2h77KBVpDTwN7ENxGQmMnnAre1pkW30fwxoIiWHyuQGV5OzsxSTv4Lie/LXRigC/0k0ovbO1&#10;esKRfdR3WWcvZ0ZNr7AI0mg9XKx7Fk0LhWGvlmzJWHXGCwIX7kmbinUoL3j/5n55QrxWzL1WPfW+&#10;p0xc6tgtU/UGvU4+iz912LfgNYElz0YmswIS608xhDcGQCCrMmJSFwVU648iM4DMWS6ONZNYuqQd&#10;JpyZTYu9Sz2FQZA2u6DW7ASPBLkgcN+zLBymCR68pV31+pu6tAxK5fqwvZGIlK/bMhuVdFWIwRip&#10;GBhxx5M8kzpDcjA63g0RrIA7B+7khQ3dRpypXKDjwsbA1tUvrt8rqE51Cv0bfc1rZbGLhqvMzj+t&#10;EdDZmltl53K8Dr014RHwRgFa8LjwSFaQDk9XhwxC1bIynfu1q5Aufkod1MqZqAeZZZXkVDCw1m+s&#10;QwZvaoxNFN++z18Fzm74K6N0BkQNOyb2V00y6qq8Kytenerku8DjsdQ0Dtiy1+gw7UGN4yqeVD1V&#10;h9RRqasRsUqCjNGqauxHMGYpdOrVY2VBro4qvboAsqQ5Zwq35EL81a2p4k4GgF3beUvTGLbYOixw&#10;78KOMn3OufVXnZI3XH6o/FxBiR6UsKkOySebbJ9cGfK7652tM+9AYIjpeG7K964j6bgjCURZGp4w&#10;an9M4UV4N4uWZ8DVTmDMss88NH3yQOsof+8f+WB3on/vYj9SdqUX6X8g5AcPuI0b20obT84hr//2&#10;1fVnfnu7rdStdLf7v7wC3OSzTFDtRuHSRtxdvFu2/yAnDBrl6LNdLHwZeeYnh546uGhCPZQzVE2g&#10;sB0e8dFMaGyGPJwv9GOtMJt4meP1cvzxzfDnXwN//fWBv/78A3/9+Qf+/OM7/vj+wvfvIxMZOYMq&#10;tpX6+fmJHz9+wucLn5+Gbx+G1wfw8QJeNjGijdKDKnFCfxc75hGwVIeq2YkgrugZv9CnI1qfngEo&#10;cfrk964lf8XzaQh+UWaXh1v5d/d/592vyuvn7wrTKnuhxBdtflWKeujfaX+/Nnn+sp1bT5VW/x4c&#10;p8U1nDzl1zf6vXea56tyvwthxzGH61+WCwW7z9F9j5/dm/if0FPqtF3e6PTtz279UT0hPoncYzC+&#10;xnKEOzf8ifcMPXnxa9nO810i6EOXsNdBSHeJ+p/gb6MZdeQ2ZuoBHr4nutS9HyxrWHYsbZljzomf&#10;nw9ewyLEGlxj3Yed7ljnC9fs3OdZM9yTBMDS9fHmHpzUSEK6Ifo9nbTNrwsbNc3XuU0+12HOZnjJ&#10;PvpzPmEfOc90+WYcKkx3DNl2aAV0vdygjKMIu8XZECO3olY+rUkGHvXngcKtg77GKxMVJN74Y/EQ&#10;Z1I73JisiXM4pq9D1+nzSjDexzokfdjaA+yZq/w66HatvLCAx8YL3OJICaBjU42dNJ+GImn9vXls&#10;Xxb7jljhnZMsiO/pNeu/6iod36oDoGeu8kuLDQS/FmjBgzzzAQ5grTbIhLgQuliu/LO61hh0wjF8&#10;VpB4Xy2Qs+hXuyWTU/w5xwweHNAxM88sZf+YyprHqP2tDXIhZOJTEjBxb5V4RF240PX0DCwA4xC5&#10;+CUqGI46nBuArkBI/Stw8jDrtgLXt6Yj+OoT3KqNnmHfoQDZ5+y+7Hc8fcpuC34xv+98TbXhiu+t&#10;NFVz4Ej18OETmfKW9XvZ0s3XCCkc1vvH8RzHrrZ2PFl6pLZCg67ekfHCguHVbWpjxxAsqgSvQhlP&#10;4TsLwG5WNTYs/dIJqftK327eDDrmz+24ZYy7X8dw2m6eqUNHGQJZ/JVUuwT4GVPXhlIOVC/efFHf&#10;7WEDMj9yMkoTNBLozqn365x0WDJV9/OMDOlmdbDsl9zPgkUIo+FYjya33PFaNjheXDnh0n5HShqh&#10;wQH76rza0roYjiog03zkLd30ePXJxmgIaH2OX2vAXwCloxDQGLCSJhdlkEsBXbLzTUoIkGT/Er/s&#10;0bpZM2JFcXG/9J0YBvBAHlVpS1eU47uWL2lvPeFlm6pgW9lgcppWn54ZP2PfNSO2wbIzY7syuF78&#10;l4GOnLF5eZWgTpf95Dyz3DwvojVVGqpXZLp4dlfe1RsqpuIv8oljT2ws0niNdbzKb11QbocL/jZT&#10;DLPK4jv03Iddw5yIStJSBiZn2Hv1DQbHA2bpi6fWv1zF48WtxIM7auAkMPTM+hPv7ast6jXWbFSs&#10;b0iWRkoemUtwddNhOUP5UtW+EoMN7gnQVtYRRldkCTVLYvU7+JdGA44xXrhdSffRg+mqn+czYTzo&#10;lvLoG1d7f9PhbUJh6mt35JJTRshV3yf9ClOcheJcTx0OLVdJtBnIbTWbKvsy6mYm+ALopHC2xTkD&#10;Of40g1v0UHxls2JAKTOc4VRxASbEUbrPCo+cKVGXVdzhciX/kit2VcibzkYhdJPutplO679hW7cC&#10;F7YNApSSXQ3afiPL12qU0DGBiwo81wsmbbe6+fyKGaWEpXPpiEFR7Fc7gzBj0yedm8TOqAK5tfxO&#10;TYI+SaVeb/RqJCPrn5X1l9rP8FkEjmE1VB3c8oDAxsB6FETL7pDpAqDSdSEtoguWTQsMBfCNm9JB&#10;ltRazErTQZcikEml0ryEjT5L2BfbfLR8RxPvYVNGlHXHazi+fzP89efA339/w1///Il//v4Lf//9&#10;J/74/h3fv33g42NtOTVeBo8tBHw6nsfx+vmCGfB8/sDPHy98+2b4+FhJHBtrT2eOP+dYk1gdjpyN&#10;qINo0Z88YFHZYnFmMfCyDaL/+Mf0nc652uTXF/lgSYrqv2ynU0p/ZD+OMtfG2W+pSXVZa+6dlO/P&#10;37eT3fqtqzB3fcU5+C64FALfyp4QKX2Uxrx5U+RV2s1QhxSjfSpnXNXvLmvJXSX/rUo4uEVUwdo6&#10;g4M5hI/8cu9Ozx3er4hlW1/2mtDwoH29l2ZdX9UqxQCIIu33W82X9tJR50u23eO7da+8lLp34kp4&#10;cVcgUBvvqSdrTHSpRQ2U9jVnIW9wu2MdBBxNmAQZOijoEvCONl/xyhfyFs/UFgnwMNkOOivIbQZs&#10;raiIQNdQm4c1m/xxx+eceD3rtY8BzLiPucbk0wAMxzS25IB5pMD2wF0lA3VLGuRfyG/ax+4Dp2S5&#10;YfpY50AYIlnAQK+tg8vdMV4zDv124LUOKJ+OOGPel81j14H0W4jRc7VpHNJsQ7ZMFCpxiyQbyz76&#10;muBgD9K2gudlpP5Lx0NWIVjxHccSMUbIabD+5Fnn7gDmC2aee90b6ewyXpxWSCRPO1dghPylDHCC&#10;wm0KkUyWmdR/IuPi4G0u9OIEc5jNsO/7qgGkj8jL6QchUiIWPSznTBpI5wHkqNz9h5XFL43hrDp3&#10;P9OxLX+XryugXtsEh3eZ2xnJuY95LsJivoW7J+HwyYQXzylhnTp/31OEZt5dxPd1yAyKl06KqY7i&#10;xOgugUWfSryVfkk6BHH38VuzAhw7HeNXnSEvgPqE4bX6LSvXU0fUyfSsDUxc5Qog4YWa9KjgsA+z&#10;PYNWTbB25pPYumoj224a6zNyFycPly7U8T+tXtqAiEXkNlWhI9RVqnCqB4prAoDzzAdH3hvjhQoq&#10;hG54sYsy7ox3Jjy3CasxDY4tDmurPfZFdHUWW++YCJlFvK9thZbgsmxhZq1uc8Fx8ThM3m2UybcP&#10;1VITV/V+cVsmMq1i1TN2lyk207dkm3IBzKh/WlK3+qyrLE5Ii6c1DFGXl37zslO7zKecZluSuHCx&#10;KVkHt5ZKFaSKwaQfEVgQZO8wuvxZQuXksdLz0XDaI1qztCUM0uiAUgzyETBhkVI+lkvPBPn6u38A&#10;4JLUKb2yzngqtPKeNca4wIZSgVD9uH+22rd2FIx8po6SWFEpyURk1Sa4TGVvtfQIpE8U8N6uYFN0&#10;LwlHBWG4kCiU7cWwSp1apQpICnsTYG+vegSD4AVd20H9NlDXLQbEWG5QN/7tfdsUWsODyIMu5Uy5&#10;EGvkJ0YoGgs2eb8+QkbIMR0W8enEENwaiUJ2AlEBf0nY7Q7rzvUNjApWJTgbz/YmfXtGfjXR3v2N&#10;UJ0av97qFWfKVGI7CnL7FGmjq+cTTksHbOdIzzoJX+27CWoDrH0wRUkDwDAMId5SbV6zl7Qh7/jS&#10;/mDrpcY+qCodNA4Bo2wxda4HlhZUnwtTFkdvdBSnInn90MG1lVPtF4lqSweFJlpXVF5yjfL+rq/5&#10;SvYbsY2MlDLLLf1SPARaDtoKpyZ4V6uyFm8O5WPBw/q0nAzV/C3RddZgq3/kLMhrHbAOS9Oph22r&#10;b8ZDdXjvHStExRXg8w2QVcDzr7ZFWvN2/Zii74aN7b0OK+uqetjbK6hwRW4OGHfKHdQ6L2Vofd97&#10;oTqHpTRREwB4Dna6gw0UZxGY+p7Jy0PrGbZKoqvCo1mNpWrNoQlly1X7WsKvdj/lBGU/qfHycMYq&#10;LpQPuxAJFm4HZbGEfRjw7QP48/vA3/98w3/9nz/x9//9G//88w/++usvfP/4jo+PFz5eiNmHDtga&#10;YPic+PxcbT/+4OPHC69MeIxIZCyBj+MyY77zGlhqP/czv4reh8R0em5BrK8EaOkf6pXSMiWawuVN&#10;riWAk/c2zZ8IL0LcQPnV/rUFqVZ7+kp3+7sDIzClwNDGQ+C04127tuFbfxUHZPTdPiuE9777TtNm&#10;E3clx7LW/1nfjlbBfKdbqlX1Xtkn2qP97XPk0Xm2GixdV324mvq2JdO7ZLRvv9QauXTygAY5OQtF&#10;x1tdPRm1SyHL7PWL8fxyhd5GCYU3Jt1kgiLtreDPeuLiOhxPvOvNBO7SNsCBevVL+UpHN3MDO5S5&#10;GG+dglT48P4d6OQS7CzbGjLqV0ruLxz9eUeB8gsIN6DOTupf+tG5osDwGiP+rQkdKwjGw7fZt6VT&#10;5pwYnAGMCoDOycDyOk/AjOc+rH+WdlqMnCQyfIM3sAVuh7KSGVx1EGc+OHKSwTofw9ZOULZmuMNn&#10;7v6wyBnBYiADS7zPScNpb8St8Zi5PWSV9jSAE4+OleA5xLO1OtgdNl8iPh5IHnB7wlbGdkKqKlQa&#10;06/g6Xpybio8J9ys3nFm+1iuIP1Bl8QDg5Rj4TeTKseYssYHeeZGspjKbNh8/uYkEu3PRl8NIqdM&#10;ReUa4Ov+tejdibALbIjviHCZp09A09Ov0Eku2kfsU21D/CQO8zVJhnC/fA/eG3CsFS4BH1cjICZw&#10;qM3I/e+5SmSETh+xEYUJ7jyDUVx5S9mseKDULRSkhlD8q1VUO114oO7Qca8n/6inlHShiW86mb7w&#10;PnEqHssWV0gUW4UiPTGdJE7T5AKTVwXuXluWxzvUaTUDnfanmk7L1Ngu+JL3tnjNXS+Tfyt2m682&#10;utxfZamMxaaGF15Qm2zsTfRCEgLc/qgEzaR/1JFW1bRL9GSLHbg8J+ZM+mnZ1247JeYwyisxga0S&#10;M0FfHsOQcG/jgoxZ6sRy6suvJgAKLi+Xbr1kPM3asbUR+i+q0daOCJkXDy8ZlrY9a0l67Vsysp49&#10;5klI7peLTl2VmWe6n1Lb6vjgi04g+U+Uuu473wY+ZhkUUmE2QGYsSxda2aUsmUDpeA4RMBOgqUSp&#10;nRTIu5C1smalEFLBIZksby9erYOdsloSUbVFKbt+Oep8Aev38w5xsSnj/dJsGHva2jd53hUzevVn&#10;/YZUHu5LOd+6AhT+AKRy7MFaGoIvlF2DfQck6hFBWQ5bzXZXBdX6HHgsEUXMiqu69k41oxRtufwu&#10;5XXCzVkGrXwul5U2k8/1zeK/zH5W4cWL5oJ3qQrKDhrAC14b50y4rvaoDLTzi1cBz0BWLd9ds5lU&#10;8XdbfwiSYizbL0O6U6N+ZV/GUeh6lSEh/dZ7Y9j1/SJB8VGDQhwvh36vd1PWN12vTYyqRQAAIABJ&#10;REFUDeo3Ux4igMRjUkqRxmC71yqBNLJNC0pLrmyynunAsOmKLQHtpUHem0cdwAtAhHyTCzppCrxt&#10;AQUOEqtNawRd8JQT0hPYGx+pke4R7bYDw0hgA4vCOyYISF6i8x2wLJVe/dI9pLNMq2B9HTL6WbLd&#10;weCPTVpEFxa4Ku/DRswD6Pa3XezmV/KQ0MlMvRxY9VLXfLAyT349tMz2EmXQxAwygNxX3+383rRl&#10;G8S6FOtvd4fmhKtvm4aGd35JvIDU8nzSB8CcESO6rVXa7Y2Tz5WPAx8HcrN+KbNfzV7Y+Uxv5ZJ4&#10;6yjT+wK5ttsSISb4VfwLnbvWqGTVCkKtys0mXgP4/n3gjz9f+PufP/DP//0b//X//R/89fff+OPP&#10;v/Ht4/vaPmQADh56OYHngT8PYBNzOj6eT7xeL4yPF8ZrrBm8sRqDA+3D7gpyzqk6ip/Lb1OtJ/i4&#10;yuVF2ybKfH9S8Gw65wRN+e7Umf35Ly5JwpV2O2HrHELb887Ki2SLnjzaBApHb8DVWYPH9ebVHaqO&#10;RzG0pJ/qbufMTC39BT59x02z2FD63FciWCXNk/D3knea8/dX9N6e55jqDtNm1c+6t6Bi325h4/UL&#10;WDte9G7X3CKnbTy46b12tklTfO/RYgMuq4e96YVtS6ctmXFA3SMIBLjlE6o6kz6sh2JS6gvrdHGU&#10;DQHz0qEFAPuwbrxN+uT3Ux+5GzrX/4b+cNWBBXYzx+lxVNW204j+q5CQyYy11ZKtZAYtqa9e8mBY&#10;dx6iveLzK+RaU7MMPFlsBUrMV1CX9rnhJPysXKGw+dbkB8OaGMkVAXUAdU1G4oTBOtQbmGuPqbUq&#10;0z9i+6sZ40zWv3yFaQ6L40GZMEmQHLkDkZ4Vnit1HbAxMDKAJv6Esy2ekcGu1fc1fp217f7GQzU8&#10;YnC16mOQ2nzGTHe2u3AzZ+yIYJYrNDKYHthcM51r25lB+Uz+OUaeKD/W+n353gLNja7b5ch5N6bv&#10;sh0x/bvWIn6IPPIcpChnIvvF/6pZ36NkLLfm8ho72zofgkFlI2ytOzPwCLg/uUJ1TbBTuWUCSnRZ&#10;DJDcR/DCmrJlqATTksNoknHA+WCt+KAseOJz/amzngqJBfeMwtTHmqNJDKdqD4LmGMPF5w5aGGVR&#10;4yKb/aMeJiiiCkmdd2fmZVCX/Uyd3FXhce5F/J1xZo7GfNZH2a9cnS04MQSvUHa3a7eIxMrSHwKz&#10;vkGdSoSYICWUzwhZz0SewN26kDIQzyIOvMYJQ/icL5R+BfsmfUx+FSEmDrQflUww1IHqPZHBfmbr&#10;mgiRDvRVdwUzWVkjs95qrHvKLKfOIaI6PWrLw3rfsoJKqK5a9l2Dokxy7tYm2cobQMWXi1k7LaVM&#10;W+rgW+03t8GszmqQay969ziYI1i/PlhQg997xcPWIUtzzpy1UPuKpTqveypYenAP6z4Ykcjw1D1k&#10;sJR9Ra4iqbiw6s+skBJakRLtoGY2qnCMmFHBrYMy0CA1mNSjh6UkO1uf5PyWPLfo0O06DONWqwo0&#10;SnVoXLiNn63gLANuqSQZbPTAUwtuCX+UMlcSKRzWCSDvnY518WLCw/fj4Gili+KBbZlBnCS6TmHI&#10;tLQ0m7PGmRBInhZ1tPFwg7oYOH9vIpROtvbdYwuV4gFLo25QHJUiU8W8s07jjG1mP++v/nku46OM&#10;UdlmVpr8HPTOVVJvkYCm/OCxmFjls9GVlt3lVZ0VE0alOQkut0xtWzc8LMTg0jUokkpFGU5gEkUO&#10;73zcgjy9tmxI5CEdlax3MTTrvCVhCY5uR0XedEPM5C4TqeOuBsfs+K26Y7CQKGhvbTCt3gkJe293&#10;PqROFN5rqmcMwXXnQW1zUq86eZN4BPrgJPoADkpZmcgVS3rZnSvw7C3hCz4CkDoot2HLFhbPVZB9&#10;PRk7FkOv1iIpb7geCfLGD05ny8GkM5F5i5UAcU8iJqp5BGWtF7rnp6UgWqIpz8EpYUucbmYJu7aQ&#10;BhvqNTGfupfiqknH3IpsZr9vduUIpgUfNHbQYuynKslLtXzY029qgwmQ6iitirxZGr2BHbfSJxK5&#10;r88QlN9M9q5+kn6BywikObsevMv2XRhqqQeFQ3WiAi6W3BHb4jk8ZgVm4oOWmO3EnRFbUJg5Pj4M&#10;H98Gvv3xwl9//4F//utv/PN//sEff/6Db9//wsfH96wf/qxBOD7h9rm2xsCD8TwYny/Y67USGPEZ&#10;Yab8O2zgFdutTDPMmCnuylc7X4j8aICJ6Fl4FNtTSGosVb33hptdRvQN4jdtWgt0r381PqTtK5j6&#10;lImyT7klQGMqy/py1ciOiq30bwrR0QaA5vfcG7mlRg8hu7y6p6Ts8uRmD+ReKhylZJ1dkDP3G4aU&#10;+h1/Nyhvd1xY66bkO5Z32dz0YHuYBijYVt/wXrHpO1p/1wdLN5F5VRjKfkDausO6U5n2roW8Lwst&#10;iIE+W6+XuNkJx1m88Magbvk9ElTlWCSQdNfqvW/SrfywW9sSqKr7XTbTX9ZzUGx5HVm7F35rGkuN&#10;ehPioz3EDMhI75aieN+nTbl17rjw4s4+3GpFXzEt6hFPX/b1ZcDL1uqMnOtvBneDz9je2lYSY07D&#10;82nAiJUPBoyXmlFf+8/H9lK2LYjSbV1yFGllSy23OYoAu9OmriSD2ZDkiqVbSTvIszuMwdy4/zxP&#10;JC0st5Jd3Vw0s0nLUefvvWytqHAHLFad0FZ4GP0xHT5ilQTrzL4hx/Kpd2JLqukIGwvU9h5EUzF1&#10;6hQZRy+ereSzx3ZRxjZgsV2nwSOZaJEQIs1XPwZ8DozxirMZAh4JhBcPqe7ZeMv1Gfr3nTfzteqN&#10;u9fKibyLkEFWIs+kzkxWoA7TNrgE1dHUKYKPFkq920nWRzllIDODw6XX1edQjDC+4z5jfFLwGldm&#10;pBJcW1MBvpKnPjAxMOJkGj0sXAPM7jPOfmGwehQkucJnpj6lPBN3OjnEUx/R7pYPoecOFDlDxuCF&#10;+5CJdk/wW2dZEzdBA0PZNx9wf0A7RaKdW/AmWU77IDrA9R7hSoF6Z6/4rN4tFCon9okb1oLcQrHA&#10;ISfv6Q4Hxe/Ftcu/jxVo4mMn6viG1waY3X5XjI5jv2OCLPkftLsjYczkRMC3cMYVjdUGEId5A+Dq&#10;CdLMGyxRXuColfV8J7i0AmVJhhrP9kQG+ajqq3gOqN8gOkhkX+XVSItWSBlCuD7KDaPM8onOkmVc&#10;Rd4WvX6r3tP+FXzrP25Dh+iftdd1MtbtOlaHW+Hq7tkVbj6AFet6klZ7LklrJfOGsQTWfsPwSFhI&#10;gGeWAGrcqOKaW9jdvU6Njw6blHcAPp8e5G6BRzVi80RKdIE+G5Vbqysa496ZMDk2zA4zueBaVg0A&#10;Z/12VZHvCxDKUooTQImpTOBg8Nkw2/YztUSJM0H4uqWCpj5ECP3anl8dR8X36uhanmpnnwOHpKm3&#10;HlkKjCoJg/6pNtvS1VTYxIfOilo/3R0PA7OKTer3+EpDzP7Q1F0P1Yma1p75AbvMhHCpu9rsNKPR&#10;UENUtYvS53tJkolalVTveDQwb9lFlZtQGHQeRiEvBR80qrsGEY1oEAderuUw1ICn03GilpzGNeP7&#10;GMAYlxkT+x7jokB1xW17iwHDCrapPkndGA8n9/UcDCNT2hcNhyoU0HCO3GJE8UrDNbgnPEcfCqIu&#10;V0yoC8A1K0roG8F5ShbPOtmNXp2RoYZglVuzlkgsS8MCQ+07mgKq+iSlUeBPsNKZqiBqNU670KqU&#10;a86au6hSXipG+1ny2AcD0Z90hot+LxhqZYd1Izc9D6omI40xknO4PrdmyHQtTPjcXSZddnouvKci&#10;BRVh7spW4gaY5VZZqZMiezFau12ml54Tndsj/KDTxq0SHJxkcNoU7SkAkQfpcutPclIM6mkfuIXF&#10;wkCX0Y6/X14Ur5XBwFrKTj6rlRjltKJ0l5GvGGXw7HstvxZ0ZafEtlxgXYNrSUKF3TKjbIr9NiCT&#10;6DnztRIanDHJ9hOuhIqzFJFtGDuqMofVjg5kOXhMOdQgmhU/52IKb9SHWW2nBNf9zFQ/FBzEmc44&#10;tlFOeomJ5RjXHLGPLZ1o3aQ34Ev9F0Gy6gVeZvgW52P88efAH39+w59//oE///gH3/74Bx/f/8J4&#10;vaKDE/AH5g/WYPoF4OfyD2LlxdpO6gMZXPJFFJuO13R8zIkxY0ahbDNBuHKQe1zWP6koiU7lE/ox&#10;oSRKfHbt3mtm4ilvNrvJ+k3IVd4mQPwC9I+rvh5Knq1R9R8J3c1n6j9y0MtqtoH1zd6X385W1l5h&#10;RGXp2i/0ijoBBz7LsJn+vMFy1KENbMhfCnJ9zUNS+2qe9Wr5LTmLUdo9A/ragJe8qFN2ZcVqW7lS&#10;tbr2x497l+s20Gkwa1CscWV9GBXy3n54u5vucV/2esjhv6UvY4y5BOvKT4WB37BD21txeq/UqfXw&#10;PDdqhTUT3JsTqvSjHoV8vtchrq+ku+OABDkZBC8tL7Abz1oT/SNFCPUqETOefS4NLjZMVxWWThaj&#10;6kAFDzcZywJqgHUWbvd60Hph+y2pzqs58lLYmzEcr2H4GC/AvsH9FQd5P3ieiWcMPHGOhoshXisf&#10;wp8YA46XBCFXHOOZjmGcgBmhsanhn9gqKmyxZ38DXq76g2HwwNpcPYFcFQgYfC48TeNZe6+cZO9w&#10;vF6+Jv48tEeIc55Go68BMHtFcJljvlNCEUmTjB3b+r6qUyeKfQAm5goSDsP8rO2p3DhPiqstPH0m&#10;szo3gdjhxDb31/oV23nT11wlB4AP8OyB6Bg4ODX6+QC4OoOB9pIoZ1eTl5SNu1GqgB8THhkD28TW&#10;0f27HbuuuolOEeg/Bv/lOwZgrNWkkYjyLF8tMnlHnaqLzNZWYQ9qG0N20gC81h26qwOSNC3aMkmZ&#10;7dM/o48VNFgrs0zqj7PFIvnH8y/4X+yYVm0GeI5PWI4pyMc8tL1iPqvRFH7BfQSyG2VG8l3SnNuO&#10;+opT6AogosDDlhsg49DgjSl6l4o5xkULPCa1V0JqkXzBNsmX9tpiBj25sSgYtBe16gh/32wlX9Wu&#10;sg7xsdb7WzxPtwxBL0/dsp/lRlnWgPMyX0wAl41rqxdsbfVXtBFbKKZimVnio1aoKU00wcD2WnIg&#10;7o2x+UVM3EVCsxJBVZ6r+dY1cnu9w6ZuX/MdExkIWNxJ/5Dz2Aa8wkwVt8izY+dU69hIQ7XBrdta&#10;jHorc/MrCFM+dcfjnrypKFt63FMWZjv/Y/VpTm1/4Za6MSODHJsO3U5183AbTLJAINo+Y7PFg7qL&#10;xWo7kqYiF3VGhgrCJSjhHoQQI9IRmYv8VqhhWA5aFTD6JoHFfLsbiHzjuFfweEeVa32hbFr751U9&#10;CGLRUYIElgrABku+d42e9FY0oHrvC97ASYPMdjyJr41awJf3CVIEaPJQNKGFKS0RbGf5LWc9qtnl&#10;M86QGiGwxS5Nc3a0iEKz+O2uAjK1yKWw1GwMeC0eYzA4Bznxs4/HOv109pZv5UpEKBeCqq2v6sp4&#10;inY3EPtF07z3FtsdEyh7XRvEgmRV3gvulb3mbItmTDfHRvsCIGI/YQgs4LGaUbTzW15zFrenTTII&#10;meS1CmT1Doksi5SWJDnKtlaZJrfGeiupp7zaaMV6UukTh11u2uy1iiZjv0zbBJD7gUbwtYJ9X6iO&#10;bEYobxJ0JQyJnWWYWh5D+0FDQOOxySuTfinUKZ9SyoC+IirQQoonPeRh1HlshWNI2lcviiq9dG0I&#10;UOPO9VZtBbyw6VgD2sZHhjdKlojaOtQ+i89ShnYEqNZ6o8t9OqaLrb2BpgPJDmUdgBb6e0jxW3tm&#10;pV93cd3McraRMFndKHl17NuE/Q7/9tLao9tzkfuNz0quaVEJvF0UbQ8NZpMXfFVCh+Gy0kgXT6iU&#10;n9jhSpaj5KvZrMKv2tLrJXyh/glY/2462l4lm9RoINduHKDBBjR+6G3vMn0DWOoxlH6U52YvZNLQ&#10;PcEathIZwxwfY+D7xwf++PYN3759w8fHC+P1gr3G+mcG8xc4+9Y5akZ6JVjbeUgYjzYIa2Xx8zwA&#10;gNfrhU8YbNbZjIvEGwGPa8NHEJ9Q9Ckgv1PPO09hb+v+9PSe/9PrK1jfXQzm/ef1d2nY9cQ7mPQZ&#10;BY+y4F90Ra2OeiFflf8K/j4Wqblod9j3lr5u+/3bFaD+n1z08ncLvF//s1Zu7b69r8bpN95YD21z&#10;SvX9/c2vZE7sT3yPaT6Ysme3Xeuw/vrvXKej0yvYfRhS3Xd52c9kudharrYHAynavy5HMgICoEGv&#10;zff7reswWPhtBIUPyvONuPUIp4TMiPqv1QgR/J6G5wEeOD4+gqPDSTQGIH2t1sCIlQ1MPJpHoChk&#10;QibA5CUkabGfil6lvWkTnSRIZxt9zQ2YwBPtD1/9nQ8wn2fplDUIiy16kJOdhjGw53B7EnG9DaR9&#10;IuDmy0d2M8xn6UKGF2uVy0rELNgnVjOc9qV8FHXbwiXga5uaHKuPhMHgGKNm8I5BP3VNzKkzAdeK&#10;i9HEihMDIinqRDiA8UqOJo3fapAYC2bsAA5O1CkX/OTR9Q7qHaLW2Dfx9QoygcDkfvmaXerqRV0Y&#10;ba2W8HFQvhT35TdDbM0l3X4jcsttqfQKA8xM6sAHzGpbxfQ/OYZFrJzPykdVHLigP7Vif+xYTcBd&#10;h73PGhOlWWZn6E8xEWtdLyKrrGsu/jzGqlJ9xUo8EZ1HfgRt9wmF3Eq/prnQvwzPz1b6EkZpYle8&#10;YlVeq2UKQb0fuaKDCPdeptk6X8nGTBir/YwAf507zvNQok4T62GM6a3kL/2jjurymZi4WLIdCVsQ&#10;ALVZRRwmo85pj4F/5+TGko1Dimy7p76eFYypMzhmHnZWt7sLylqqGtDfafGAbfK29r1xqKfotDjU&#10;MZxsKKMuC5nPqqlHXOrpnF18xVhTl7EVEzLgQfJatmlT2r8gKflAEKVFCYssemgCGjz+W9d9A572&#10;+wMoouxXDy4eD5EUdUe4eVHMYr/JaMlQWxpUJqOq2vGEcAAk8FgzJrd+7Bkr/t46epo0S/CzK11l&#10;5ctWLyFVcXBfJQBQW6FITYrDzeR39ug0BpXXldZivO0SRM3XE2e5iygoFIM9Id5aUmNvK9RC4Gso&#10;EbzwV+/b/nJWfOtP8p+rmowXpzccrttMGZxO5pFXYkBiZ2XbFQFagU61ZTyXg1tKM5WCFc1Kluls&#10;WOE2gfPOp6pfNz5Qx2f/tt4TbHkYZFszbLQX5U/vwhdJKas69Z3i49V2Liczi71Npc6TTGnAfRTe&#10;aqVGQc89UTPLm7hUh3xTqwlcBesufsGp/PJ1GgfO8w7FC9EnWQWN+sXi9EpRYc1Tf1a9VnzGZAeL&#10;CW+mMfG6n7h41y+y5ZE8CL7zajsdnA2pKV9ArJRDJmMgMBO5/XiYTcdbDdzUzKbOpboHEnOVAELy&#10;aOKPSZa813ooP9QJq5kKh8IiWlIddq4vO+btfq/LEmvVh67/tVYDYqBXfNgCUworm41K3ZHjheq7&#10;S/EKrFFeb4My2lq1YaqP2BPbnrUKzATUTd+3hk65yXY5W/6on7CNjd9EpxLD3TuU/pbfcLelhWB1&#10;HHPlR7PBtvWt63ARjWiz229yMeW88W2NELVXgon60hzm0yEKEb+Etjcc54GFwsMppdcRtMJX3F5c&#10;J/rLAcRKNjZKXcuViMsftFQXhhX8GAZ8vAZeH+tfBbFi4JQAxeApB9ojqUdsTl9bYjxz4plPHJ5q&#10;sWJw1pG5jjVz983Vd/OqdBcH/E197gOtCwnq+rosVc+pVkl7mQmsLSitlX9DlrYWquwN0Lh/+FZH&#10;0eKFe0X7VTK63pr9NtD58ABqY+jfaDZSWdlqcTPlSUtfkCD37TICpQ1b//ewlQgbqGfu/Xl37ZgP&#10;2bnZpS+roHzHDVP8mvztV6fzfwDrb1ylt67KekO3TIBgwlZ4UFfCnrpfxxWlR6nRPUG2hOveB2sf&#10;XZ7e2UNpKUlnYuNkFdfVD92avbGpy4PU99UnxVfLAeV77LfvlV6+v+1kPPKjH8mDjXelDqO+Zwhz&#10;rW54jYGPMWK1XdiUFCWenYCyg75szPR1Xtl0x8CslQSxxZH7WuVBPOnWqCqpHt1ZcmeJrr594oEA&#10;LJyvb2MiFnRUWTcZ+3jMcJ/17rBln2pP/BV0HcMwI/DoNmGyQqe422JMILGLICtt5RrXB97jfo7d&#10;aH9SMq1omrZ+3bO2ysfBg76LzZmMopQ5ONAcNmL7F85qHrmllsp8yXkFt+EGf2bMTK+y/MwdRD1k&#10;yGu6Ivbim11s/h9/50pf2o3ikrd84PVFt3Oh71+jByROVi1cvRLvhp7ogdOFD8p1LqZoszl7m+uO&#10;p/CvN7kSWJNto7qTAkHZ0PUYXElpibSZfIT0mizk03yuosGbgzGCVEaqn5Hb3RWJaH93Kd1gBeWr&#10;ZKu5SVvQIHfD54oOcPzkDYO7z+Dw3B1g1RdE8OWH1vjZqy6iX2eC+KwdbRRQVecGKDypM6ATeClf&#10;SJpEegc1xSd2/qD+zWRI9ZcT2JpYWchyrvTPm6CfTy6rHUFK75RCqEqTN3bbTBiQmnSzJ9GO3tIV&#10;7LuJRoKXOlhZbt/WN7tDzWMLy7V6X3RFfp6T/lIn02//MpC/8/OWDDB+Dwo1n379y9VxgTl3LJuZ&#10;cC09PNNWalJUz9pCTYjFC57xmG6zXdktb9cuLLu+VZhbiPY6fpJ7iZqKj61EhhBDgxpVhQlCwoBL&#10;IFaD99mJYOiJJ+Uog1ZRxxZrEIuxdVj7snev9A9sR+q1Ngg8SMPdNHUghzba90pIMfKUact2+aaw&#10;/Pvzr7x9ofHBESi5BqtQeE/D2wSeAYjbu8V++nRwlr+2e7xujR4bd1fzqcm3/oraqrL15ZxjnD3d&#10;+vemWyxLA5vJhkv5MJoU9hTMNBDZk94PQTuTn0DZX9XlDPo3MIWvqFpvnSksBOZsp6fHtq2i0b0o&#10;uwe8S6HslCdcLNUtxMZWyZ+3fZ7lbWTA/kYC+4KE8SWNg/Xn+TMVutAZPcPdBp3dRtZ9MXbt9waZ&#10;txdLYZecWJY4NF0OiLrpPpC7Xxss1yRGKLQ0GkzgcMSXXEaHs0LrNcgqa9XGoIYKjGYXd/lsaEq5&#10;0luANd2y2hS5lkFxS15vdtVRCVeXv8CC03IrOGG6Cz0bnwre21YMRvtYhVVrlU0su0f9VfU3am8M&#10;LACSVJuZ5uBgfZdCEYI9EnPiEO0aZEjQpr2lOgSCUYvZd28v2z4vtadOWv3gktfbcwPAGX6uf5I/&#10;1gvNgW4AV6U9qVZlpteAnNVWADT+8pno3R0NttFQwHtz0UYXfxT/XtzHQoj8vvgYrZzKhbV92olK&#10;aswd2OSUNojem7GLDbJWSLWbu8GN20xMmE1wH3AQZJLQIZM3DMiZSpbBoGVPHNMnJh48eDB9JTIe&#10;7neO2Gprxt7fAn8joRcuM0Et/oAw4N7FjpVCnBQsOuyz673RKMoqfzGIFHWWKu6y3EBL+89+CM9I&#10;Qd/6onr8LdsqtFrfcRGGTSab7pX+GETZdt3TrYsJ32u/LvDd4Hljy493OChQwB2J29KDXcYoSkmf&#10;q77cGP1XsFyp4f35NYj87lLe2fvzvux7O3/qh19fLv/2J5TAZrlPkG5PxT7yxu55ZDuZILzpuHff&#10;47feUlbw/Wb5AOgsE/XIP75XEeVrEx0U687E3r5ZLHj8hUxn8yqov7h0PKc+mKuOow+m/dvqya35&#10;C8Jha6vX3LhIfJL51IQpurTc/sZ9JbMBj1UYkegyr3aC7VQtNk4LuV+5DxfZsvLJVC24S45wlVVN&#10;ZoGfSoIU6lSqzFxWC3oBasAzLdlkmqXvp3pwJSnEl2AVIUlukSgZlkFlo+6ILcPpS5XfS5+cEz72&#10;FUHaizUxxCJRoYHWZQ5njVcYHBwG2Fjbh1IeWtWy2lI5mATY1VPbI96Pe7ve9GYE5ZkwR+3wrTRx&#10;5AqnLdjKv37cje/bNrsu+GMbGUOQcWynR+82u7qrxjpLou4tNo2O7UpBgt2MVaivYqEvOaWk1K13&#10;dZ57u0fvGCDAjJMNDNLJbAEQsOgfe0KEd9vJ77e6ZbGs06K9ikcVfox9FpBSk+kNZ7KE2wJe9mjU&#10;pAlVnuIz9yJG4Jq0Lx3e4pWpg/xAdWrO9FmK+1ze590hPHVOwor4r8goY6e63e26VyszKP2edru4&#10;urqh3m/xcZcN/Qyp33RC/Qz+oH1gTSo7m0oxeXZzl0wA0Dh26isILTElcZcIRBGw29zCs283HDtF&#10;+0v7s5v+pawHL82t48mzLv9qJVMz/056Lx3XY0zFT653BKTSCR3GOgcjSrnyBlq+oQNVtz74oDHI&#10;xbUxdEZnTZxF15MolQkzbw8iiKSzfNkZ4mHrKV/fglsKSi4vvGx7UdCeXGtcjpv6yOS9lrPOcpVZ&#10;FBMqOmVVb1LTZozkDoXiMjeg4LTOACnqjZh+wFA90JC/aoctC6aAtbqtYaWUThRNGOslj1LVT61c&#10;YVWj4dIv1jXOGhXHPKz43WWBXQ00HkWoOE3oe7nK4lTvm2OO1ocdB+IH5Ps1c0/4Kp9FHRG0YQJF&#10;gMmylS1t6rE1WGMi6ScFkHapepZwkcbJo9q0rAZiX/ojmQlz41mRiTorYpO6G9GiBKl6T8KVwChu&#10;m54ytuHtrWRBFV/tnFNP2b11M0neODriNuObQFXfDWUE6Rycy6TrfT1XpwZG2hL7vugx5xS4yX1b&#10;EIhtJx5d7mU3UfpAtAwRuBug1kvSPyVBQU0aNN3FIl56h4OsnmRv2AFcdQs2Nah97zzcdaHi36ka&#10;81lNBFAc+UY31UMp4dmum1JB+SpkNQ/t4myPKMvlz2kHVVPF8CLP/bnIiskX0V2qqyrw6CVEm0JI&#10;bjH+vs3r3Rstx9Gjfpf7pQ3oLwhRcnDejGN85cDGhQ2kgEIRepAr1j3LdhmazkPkKgHi8u2uh+p9&#10;rW/1dbNLJjKXWzHUCzzA8a0iqK5srVJeahaRC+289VJtYNcirRExGmV/JPQWQc67AAAgAElEQVRn&#10;+7trxpie1+TucRaXwzERR4piJYye5VCjljirRUt/lQkvacqxhsWPTzxzHTI5ncmMic858bjj8XU2&#10;XGmASoIo+3frEPjSYB0AzQad5/786jIccvmOlVRWkh4y99/5x7Z3TN6T+5t+9lsQY2O4bqF3nVKQ&#10;fYmF1PMuP03uiKTkQFxhqTmser/jZfcnik8Jd6NtMZbouK8IcbPpBXeT9fwuq052WwOBN3SXyd+d&#10;MO0skn/rsurnBnP+dg0T7rjdKfuO0puMfHlp6q5jbK/R9hsCoxbvpLvxdefdPiuan7Kd1Fu5sPZx&#10;aaTKurbqTTazcwaUJv0d3Akoh9xXz9I4tzG50P4g427jb3Q+753aAIeeSZsub23TV2LF9+JVjh/I&#10;HZpkyqk//qy4+6t04eNrJcZwrKxGtPIayKDr8GWvfHq00a17+gjFbGh6yvqYmOq3Se2BJsJe35l4&#10;qVgEU3d3MqyPpU9qeyZHS2QEHENiDYeohA2fscKjsIpq3T19oja+0ZooJ2w35Wbkv7Xqgrhl+6MC&#10;oha4ziCZ5W/qZ/WgJ5mCryUc3WRkYsKAoXvo76pGfBsdu2h8rF9Rz/T0ASZmbnBZuw9k8/2SSUBO&#10;fAcP5tgkfhvjJWMj4GbUk+e6Yw3qsBqTSIA+YSX1+7ZIafXDv1jv1bZunnql2l85Ncv3uTMIUbn4&#10;JGTcEZO3xQ6nT+4VJI8t7IvGwp9F6ERK44EkBFElUaursdY6LrR35FLdilFZHWSvzBhfc0cLag8X&#10;Pmu4FbjzXNg3lsADeajAsrQAnVHbkpSkhlF3VLyN/FNJHMvJsHm4d0Il7YoQ1nP2XRJFlIs4U8OE&#10;7KRLi/GyrkSBIKkGitproa/oEkIkY6G6l82F3HV81w4sJuWT0KXnKRuaQChi1bg0Ky5rk33IxPCu&#10;oC6mNGHud9a28jPbrIQGaeXgOHMlOXR8tv7lrk7Bp1TFy9QM4R2Nk4fdurBrs2PSTtO1iJjtRSib&#10;1yBi85GY0b3kksloQBj0tszYWCAim5o8wAMRfI0Ak9gK5bXZiEkFxPpRCArhbv3JiuxgtqvSSSEr&#10;NV2JE0GQkaGlTm0/SxK2DlAFissVasFA1Dv51w5ot0sEM0lI60OCWvD+bPhorOG11VgdJstqJPi3&#10;fSrOcnmczTx0qysKaZkK29AMMhL3pLmLolrvJR1gEfxYzwwSO4/28vwPiFiEw5q03BIOJR4y89xx&#10;CbpGOSbqoArvZlQ0G43qJ+G9BQ34pise90E6lHXQ1ZYqbsS7IFrr3bxfA2niZ9g6aktUUYdTNIYL&#10;jQqWrBCkU2WtC3AuYUvlFXhpSvid8gP5UCGytitCKmtxfBnn8jxQw5t4M/A/pzjWyZ8bIAUA4HGA&#10;1BiNrmXIPV+wF8CD7Y4reb1wq0EXqTir1ZU+mTkXR0KHYcrr5HHq6mZorEEMn45nPusQr+YodJkK&#10;KsQXb+0wwL8MKss6AUfKKOQWat6lbOyJGlLGIc8OzEcPot6TGV7nA1CupI9At10cSE0eCnfIMfKw&#10;wuqHtXLNwF2uHIKlgDJBZWnr3Go5clsuajG0oD7e94nl102QnGeLTAmWjm7i8o2oI/tLfZJ2LXgq&#10;HdEgmiMPuNyrbTFdCRIuUFlXPyCNg9jmXKYSoOMVf1SW8+/icdFMfeW2wFQaL4e2dbepAMvZgTU4&#10;U92bXLvBs/W9XaIH4+dSX6uumiQAQJJVzsSZyqUkmPJrg4TbMHSh7zHv0o3Vs+IzwnH20PodscmA&#10;+BvueFDBpKWLHsznwcf4hNknvk3HxIN1DOJKPkwrO59yvI/24Kh94pkAmXEexsRn/Pv5+eDH54PP&#10;Zx3qysTuCuCPqIo6Sul2WsW2Ak3l8GY4SpVVAFrv7e+Y4WQmZWL9YH29DoW8bGi0dPV1ip7WqmQr&#10;JR056xJqv61Xc7SjEKUGiDvbDPhotwd0d7tYEneTrrNvBjmm/oRLffUmGBfatFYlIWKrL8Mf0OO+&#10;wuZ+4g1KJ4UuML5VtHpPmQ5n5yKTW8NfPLv1t7Rix1P14+tL8X1Yh/IHGrsX8/U3/Prrq3R5jQ3E&#10;Vh4wG+o8uHF/p1e3nh86Fn38dfC+ps6Ez4yf2m/qoK5j9uBOTnCi37JtJdMnE4jfFbot1V2U7Jx4&#10;/l7fTnx/LX/vec4v38qLWD6AblnNYH+tjBfbY8jJIPT/5rOC3Q8AvNZ4YUZcgkHdKblFYCU/yJOp&#10;Y3jGIH2ctHFiI682vvTlbpgjdpRnnVUCwEA/w4Gc/OnwCGpawQXALPoQsZnUKjJm4IQ4wl4+u/hi&#10;ADAdeTS7qAMGugDgyNMnn8c5qcNie52gob1KLgwZpFKU0f828U3XFBzLMRp1qzHxIfjtweBseuPx&#10;vAn6OhW0s/7Pd2/uomPitZzm5+XXgFvukM+gpHc0QINIt2Od6hXRw5lwY6Vreyftig/ECfKk7df2&#10;QMx8tsfWFw9W4qdwOYWnV6Pk17RrVO9kRH+BSY8RZyvkGQtRnv4J6cbqF484zGbKBF8gHStW0T2D&#10;jnHLNrIIxV1sRCsD5BkkfGntaDWSfuuNgWkPzPzY3puriC6jJGRn87NBmo9oRTrQYScQk8pz22E5&#10;78TL2qpuo8vjqU9ED+uWCyFL/M5x/Uj8ll2rHm56xBDuAGFfROVYlu/0OGzBYKIwROunTnPBg+J2&#10;HfSt53eEZeE24grgUoLYa2EfdUzan6D6bYITNX0pZLp6yNt3AJJMQLu/ryrrk11U6dVvTnxc5ecW&#10;H7OwaxGHmEr/+u7y0wP+1DMbP4s2kRdx6038uCR64r7SuIpHPyLpMn2dCfVRD2n8OjIazTxdvaI5&#10;VYPOHN9ZoBmW7Z6Wp4DE816LZuN+fV2Dhq26pXT29RCSgrjWKWIODei1GuJejfnViSjYzIag4xfw&#10;KkiKu7To75GzB2jKWKOW1vHWBgbPx1l0VyVi7dsVUNqEDdy6uZTTUOd7Tw616uIeHZtszkrXumMO&#10;a0mC8+rPBmp4uyuQZVN6tvtdnW2Q80WLV0qngrY3ZU7+1/MKWlCzoG915ez+SUUtrdg2A0U5M5UW&#10;Lu284du3qLpjRnmwv75l5/n0Wr+FfRy1/Ug44OzviV0ukYuJLtare3tppGcv14xU9aIPKt9dXfu4&#10;Ck0Yhl0NsNyRTMTeoXCBbBmw1p003WGSB/C6tpQvrLpiVVQ5Wj2g2wZQQOpMoo0gp/ylSrPYCgA7&#10;8RPOpFfYjQ28AxM8snMZwLVFnmHNQqNB1YFVGiJcPp3tYqPPhqYrq+506d1kSN2SKp6JoXrP6p/z&#10;nx/1WZYB+nZNF6g0cm970Nvr+RhRayDgGNl+baiTI1yRWA+/0rOFEcIssCus8bn8tVRe90q/Esp8&#10;jwlvOo+bJqFshsEq9bAY+h7gKnrWfquKn+z0domiPFAf20R8wZO3atjPGbAMRNzCenI+XyScMspc&#10;9hfi+NRsQ77nXpNV5gPuXIHn88GnP5jfuCVUJCLKdV6y+k71c4spd/isulVcpwdexoAzoTKpu4Ku&#10;MoOpkPS/deURqjvw6ISiLr7pPWzl9sfdpvdS7GNKhxZb97KO3RB2+doh2CH7DW92g0z02VZTWc6O&#10;o/fW9KSdZRsR9Hlbfu/rv3eph/Gl+9Da7bDWk51+t3om/KDVe+iy1EHzG3T7YPJ/Kgs7Xf5TPAv2&#10;zEP2XR99+Z44V+dz46dd7v8ncL7r4/1ZCzYpPNm/zbNR56Ybo9YSa1i13qT1d2nxn8vG13WdPgB9&#10;q9y3m0EwQwT5DYhZ3rql/JyOOZY/77akfZ2REXYkg2krgfURyHGE/9kCkGK/nfa8yvM5nVldJXVO&#10;aor7g2c/vDDGyAOuGcxvw7oAJWOc8Djnqfz9mrDTsWpOf58IsnRn6Buug5aRKwiYJ3k19uyynwE6&#10;8s0YsJzcOjIZwQRZezc6tfolWQvxVyo+QswZdIUq/QfiCyOOfle5TrmpCTE+d5mO2pNGQFvxu10a&#10;28r+vRGdLWe11SEgoCrJ/zRpcKzoZ7/4zbCmIQK0a+Rj+OriGMKBhOsSLygg1Q9wWO3x1oaNqy9c&#10;JT7QA5io8YJjPR8yyRFrDGYDMdlwpSxv9iaTRI5IEChz+rYCNt7TYz1cASedVV3uYXzOpj8RU7LF&#10;trr99ThggwdWLx0TusYNcTgO2vgh8UTF4nqifOGBMVpPAOKxBR4idxVNuz1xZsxolOb0h05+v3z3&#10;RCeTIpywlnp4lD0hneg5cDu5FmRP0yrjyzYZMBvMMRHSb9t4VnRH8pWFJCV9VBblfdoX/lYB+eJK&#10;1LMasahpD35VR4uRv1Mi3v4d3MBFBL6/s990cFJXrnZ3LJl24iYmcusORbK6Svu5Enw8E2clvdMm&#10;Ngx4AbvbETVw75F063UqN6NyiyJx2LcO0q0zH+HRQKehs5TA1lYgMMDsqIMUhaeV0UR7ppBDkdG/&#10;VH8pbDsgcQ3OKG6N86uXkHpHW/YZADNhZVhJaKQSqUydh9G8MGYyvygxFNH3wHTtUY/CuSMF96if&#10;r8o7isoDr/zlSBxldo4qfdbM3KYH6FwqjaVezdNZAyTuWAU8p7ustAgB20xa/ShlONqs6cZYyGxy&#10;slAZRUKzJrFMPHrw4eVSg2i8Y7cyMghJcDrOb1sE8fCzxg+XhE7ysUcv6E1ZYTiVSFMgrJVLBqNm&#10;L8wYauu4WgmVrB/37KBLV8Ed5iq4fo80MMjDt2pmUBWlGLEflTnf2xFIbGHfXnvCx1AHFu7wlaG0&#10;NICFz8p6c1ZQeYQvZt8U/C14aHIrIXc6q12ejwGq9jYcnYQlZ1ys2U6ViLZ2eLdqGXeg9Cs0uV8D&#10;rmQ7XbVS/fdYVcIVEe4TmLI0UR2L9n7phtxqUJdTRru+ydXIAeKCmjg2GtvBw4RLtuesPpIvVvBz&#10;RtCyVrCUca6EieoqrWPRkn3UGUca3F58nbqGyQejvutXoYhSVIcjdw4NG7PJs46W9mBWnyUR+N54&#10;7DrQ0nbVlgd+1nvFn43vW8cWbnL8qdUknVU3dpjbFmasLpl0B1pmnqaMUMOfFzFWxycSKvldDg0U&#10;uzqIZl1tgHtp7KC7ycM3XKEriHjf82Xbi2e9jk22tzbdz/Kd26rwSF637AjnHoVizpWZeb5hnu8B&#10;wGfCstRP6aj5LFnNraV84pUHTdJRrXf5Y2294WisGbrNZ8zCnTVjp56Xrndfwa4nz8dYiJjzCRx5&#10;9XPnNb2UfXk5ddtFuFjUgVw9Ir6l1ula/7urbXXG8rbkQeRHBxpdS7i0Qb3MiUTvp9ak6JIX/Y4K&#10;dqz8Jimx6YzV+iHY0ECPyd0G84Eov363DPRsyP7yXWslSzfEM7OtnCRZRaeUrreq56vLDoxdr33N&#10;wldXD7iwiTcTZErpCkz6xbd7Z2t62X7Ht1J2xXQvfgJ6AKAaHQCOA9mXkb7AXvqhs8fNtr25foUL&#10;MV0tmZDE8HyWZ9odOrre0fH4itylA9ft10AGcY06p42PJNHue2tan2eVX/LvzbH4Ty93+Gs0XDDu&#10;N93x+fng21hnNj7zCVd6xLyOheWJSmYwgO++VmGb+TrFM3xWM9RByYCcx+SyMrV8+OXOTmCGJh6y&#10;WsA5OWYlKsAtluJQ8vWdNqljvK+jCa5mAtpiVmqRpJnCMMQ1poc4LN18L0h8tTE57nHg8eVvDjTW&#10;zLGGxdmn5deO+i16pRIDo29FrL524xfLQK1Owlm0Gmvrq628SlWuwHeumLSEBcOSd4Aag1H+0l0X&#10;nNP2nKurUHY+Taf47zKWTo3vHP/SR4ivm5KtRBG7pnY6KQr6D3tgONWXATwzJcecVv4rZQFmETgX&#10;PUU/mrqBfgqfBa5q0fySpTa9wF0SHwvWjIMHTcwBm5bb41Y8oGiXfkAkvogS+jy53a7o8Mhv5xjM&#10;8/eexqVsdfzevBHKPuTpDGAaedwALB80V5sQ2Goy4Vzti35lFbwVspjUZX8guBSGmaQzCn8qZykx&#10;NBdG8lQdigEGuscovYVh4quL7qIMtXlwFb+hXDC5Y9QNhz8oRniLoQmi66/ormwseObcDjuhkTbY&#10;F5ee3y81u3XGijX7vspdOS3lUYW8xy+77uk1eMZy3Lue2uN7ubsRiSJ2xP0BE9s2R7w/S/ccE8FL&#10;z5hMBpqx7Rv7zy7MlvFUeoaO8K1fB8Kjf+49PBZKx7O/68U4I8MWweG5l2Krkk5TYxIE/UO4m+IN&#10;ZWxiTN8wYyeo9nxjzAaTyUdSTWrXnosAk6hbR7y9y/v1viYeKqNFI7CJcnh5FSirmje+Bh3W+i0E&#10;5kBSu7pjQumf5WoelZZbHBvKN+419M0O6/Hqztf5LjVhvzQLuwerq4wEE/Pmwmkl27oSSuO7V5aK&#10;/+SnnsCx434FZ96oLwnQ5ptWM0uXQiur0GlVQeZlhDfaZLUyBN4C4ry8v5CGoau9CnguH9IEl150&#10;j3oMy7kYLK/tMWAEa+WrwD6MvjHJdokhobFknZb8RFiXorJYPaXVa66YH6Yyj0rGDgxMyOhE2u9J&#10;xZK96nKU0kA0nYix91gsnHbl1n0WsZpxxvYyxSfvN0y7fNn0q2IgS6Vc1MMrpagqfeNDcWj2zh08&#10;eSiKct4NHNwobJSPEecmrS3s4B6DP3K1wJDiRN7x5PuiesiiR0DWS8+zFzmoaDhT21FdswvOyoy2&#10;DjUt40CjbT0IvGTgEKn0yGsKRkuwKA6Nawo9y5VOcNGXLO9bnTuZSyMTRxmMM7YXhR252kHjIDn4&#10;abrjLgzuWCumzCq+pEXVCa1eBQ766iST8kt+LHAgpYxbDbjwBGetcJZL4ZP6KfucqllnbdHZItYS&#10;exum+9UosReg7s6ClgMNjp839k25Lr2aGc+AvXTKwrf4WMlTnOmaQDTe25rrv4Zlm56ObBx857M2&#10;fprr4NXnmZjPgzl/4oVPDPuEezjVAQJtU4Z/qKIpfe6lQ3wCXltKeT5bDY+spZLoI/TNVGoILta2&#10;eEXnCkRYIe5CulVK5c7uRMukR+C3FGqrc9dSEP483tiZ6fitX6VvW6trO4l3xoKvleZ54z2Vzjj8&#10;hVZRcti7UmcaRj3vtg6wSd+6wzqw9Uef7D2Qui/jhnIEVGtuthfYYPHtc/tp+9u/canyLYDe1FD1&#10;p12+2Lv+or35rtcN24Wnk0u/YqpbzQdQdc/kyQVlFLnaA553myAgJwddBzvnlTWFks6zGvvTi6K+&#10;XNvAfunlGYcfENxdn6yyhZ/gfPFfnfaftgMDjqfswN6f0GudXt2jMfwO9d5bPK1px1a9bSpeS4eE&#10;zZ/uaT/473PM2NJorkS5WyQvDCPeWccYlO+QEESGg+d2Up7Tpzz4BuXzhB3tLkv5ZMXtNaN4+Xcj&#10;Au1xbLmj+Sm0T9SbEFvG7ZY97F/iCxFACvpnfxKHQT0vxE46WwMYc9k7kGeiD+n2JBt17ki/x32b&#10;XEQ/0ATChsIKgll5GapFFx+suw61y1WmxhflreTlxCcRsbA6Z+FzF/c9ccQ2joAaJhiEze2uBK4e&#10;8/KE23MrKEFs4jPChDmjPzFVPMCyln8EY568WfZ01rYxtdcy8iV+zeZER5vJ+NFyVdTCHVcZkAa1&#10;c4WBbOsJq8Fi9ZAHzizG0DFOQ/llSguuMKZOmOy2A+mdW+cAyo07pTyxIzhlHY7KXm56tAhzXDlK&#10;EJnwWB1Ibs52k2+HrIj1Yg0XmbOSvqSLrMzhGlVI266/zbP/FB8zZFLfQo4735MRvKoF9aBhbV/n&#10;GMOTjcgmM22cEmZ9VuiskhmksW5NX3y8eXFtTKW473dqy6R4U+Mp8a/JWVvRUrV2W/rOanuZ9SZ7&#10;9YKEdLaHTCpy8iTr8l7B5VdRZn+H34vuFUYWQsk1J8/NNOjh5PlOgi38EIlIvgMAPrmNIG0AsuNl&#10;O2q9U09iXIWqeumqowuxtWKt+p8rMkbT0m8uUzasIFJYvhYhT/JKe409vJDTeqC3LswLxYF0xLLC&#10;gjVrnt6cl8Zhakja+yyqgbEeOGvAmryErf9v9oltwtj4V4Zn3rsMAGpg93q9N5EQuXxPWYg9/3bj&#10;0Wolf2o390tY4H4pnURZyXua9kk7e/SzOwbzAlQXbnl0aKVf8foqv/o/8t3mqOxVnq02hbKp0qSY&#10;BlSzPhd+bQNVi/+PdGMD3oAMJvr+mBQ3GgvupF9EXMq2G//2a+94M/q63KxjejlyqvzjrwTic6ao&#10;6nadBW7Zw3h8CQSCM+TJaxykKOb8+KvOZwZkE3ZVwhScxnwFtHGtf+cH2toa5lQ2Pg176NJLShLJ&#10;L7bfZwP9/uSg5eDWDrc7aoUnnQEtFgaJeYTeXJfLdjmN2QXMTeapBwYqkFlBxeBZr8ALdbOJriB1&#10;s175oY4TDT603EWaz0sp4seTVc1EIarT/xfVNjnYCxz6DNofNbKLDktsqMjiPX41laDQKUZ7VU6D&#10;aVAjyuxJNtVpqT8YtNx1QPvt6bBQp+WTZrD4rvRReNobrqNv2g9ttEZAeTWbyHuU9YutZXI6nakw&#10;WCkGFtRKx0dwmAEUwPq0pQBdnHtFvGh8dldDt9L7eGPp9VtgNIMZqPnuQnLBr/BNEjP4MBMhcS8G&#10;8yuVyDo8ZgLPCCQtm/1Mx+fnOq/i+fzE8/zEN/uJ13jwYKwzuAyx2oOBghjim9TtM7aCisPBIxnl&#10;sV940pR0GMtr9dAyxnYCXzkjzbsdgAnOdp5smCXzB5Bku1TB3kqTkMr3v39Z4mG30G/1vBJzW7Fa&#10;TzU5u3ll4v/TaHA1S9f9ZyIhG7sKdgezzSCWV88b23oHke29eK0qmqg+nNXfqFCW5c11CXhUDzU4&#10;07e3qElHaou91XNe9aCSTO+1QH1zebrhf0vItTD2ltXoFNa71n+yRUngNRtw7Z+/gX5rfL+dvrXC&#10;+cbuNmN2r69D8BvlFH9ZtifA7WCwiwz48aXX7WHrbuP0VLoAWhB0MyN54wu/pIGm/Hhr9x3vbU3e&#10;1FC8n5NTEPZvD7KGDjdfKwU+YzUdP39+Towx8fp4xTl8M4OstZWhZ9DVYhtON8e0KSsFKhSK8Ed8&#10;+tquZXA8UagzwxEjSg2bh1tXbKUfeK107ALRArlMYszZSOLxrCUa4Hn2qJIwxy3hE+UYPPoxSaBh&#10;ua2WxXarCtliAQMnldWWQDSiXr9Z9uLjIGELultsKhTwrQVDGuQsXvHcGyxo1AYkREQfHefZjAEj&#10;8ZqTHNAn7PmmDw/1atQvtGeIlTuFqWNYWE/iG2c1F69HikXgZ8DzFfXEWDGTktQL65djFi2y0bUN&#10;TLoJhuQ7R8ymDsbuvSYuCh8GrmiJhJrH0TxTJnWKyuxbgDkME2bsn6/EI/gM8FGT3UpHIXpVFeeQ&#10;9oLfgjxwkm5O7Lpi7PnlRUFReyQ800qq2U82XKswyiyHPOYEXQJU/pcn/YKuEndRq73r5UJT1TUp&#10;ir0ohTVxMiJBVXwaemGbcOYu/GS1Cmy6r5n8GsSGYY19mayxbLM6UEnI0pWHlsnvpHtFywQfUl71&#10;9n4/kSA2phAj+DvaP3/yPerTFRqsfR2pT9rkeJcVLrGrRdE6NeHm/SiIvtU7+z0tTEZ03W+g+J3y&#10;7PPNszImJxhg1GrJMCeguusRCau/mpgRqwr6ZVe0amsuyR7B6/p/tpgpoFtLDTV2AJVNCozpDKgt&#10;icFLeJEOcKzWj/tUvOcheC5lNHXQDEJk0ZeSaOoqZcZQbVfFjhaAzNb6vmtdhIjyVZ5LZfRwm3pe&#10;xry3Ewze5KR+7DOhNBM2QhmUQ16spLD69p0BqrRbKbxxj1ZAnIN03LIZMa7UTy1p1GfD+ab8OOBv&#10;DimZUAfQDJKZDEGsZt6Q/is7nj3sgqs3nJwphsCClt6Kbdcbsco9NDu2UyBVbzYqFM2K0yyCLlqc&#10;zsKOv12piZIkPvKJp6Owylhwnh5CJcdOqmGxZYfWc899UpPwF6ehG4aO/9YLu5SXe4UtMlnJEisy&#10;PaBlM4ZZLnVN4W3hInCdS0nlvbTNNfufzkR5JKQN8RSzd6kTRcdlD0XWls7Ux9pj8k5PStTsJQC2&#10;z/CTBnhxsl5G+0tO7nvk1z0uMV7Vhl71y8wF+WLySbllmUMm81fxfJ/rv94dXC4cOiP5edPGO8+z&#10;tpR4K6eVyaoK07J871sWF/vAhEYN/urdTKBIDTobbb1PORQ9bVtCDDgG9rUkX2HrlhjY+NSqh23b&#10;OUkMZDJMCUkKkO9QdHcrvZ56vEEuCS6B1wKmhcsp5alDIfjzjAkbOLjgDJFx6XvBQ5hTRHUZx67g&#10;mZhJnCnOVa603Zm38r2ss+Z1tXxI2DXdlo7dN3Sx5QC4+BMl89yGS2RXNDKNGQoDlVj04oRCfVNC&#10;xbvHQJ2w6eBqf6yZxYCRSQYGLBxWA0UH1hYfy2nmLNr5AD8fx49Px4+fn/j8+RP+8yfw8Ynv32Jr&#10;qQ9gfBjG6xvs9a0SPmbrEEvi0Gm5mMDwtbrHAe63zIQID72c7ni8ZtHy/KuFsrAHjVpehCHRU5UL&#10;rvMVCdzsPmf6vWrLdp8G8g6k3HlRt7R3dpvRWrHGHt3L2Jf3Rz99iva5wOL1RXvV2wU4mKtWDRXY&#10;H8KdVX4TWBQfR4I17WUvpzPvrUVwdHKBtlPlRcSk3CjTqq35VhcqYN19joDAa0n+ff2KX7923V1W&#10;Tx/pwLGXtXY/a1B7URDeYTmpI62korkwcdlc0T5pV/qlcG8UUH2+9a/UeO8/S07jPF8mFg4qNmjD&#10;mF4kSNu4X4rBpfd3WvTSuzvXAnhEg6CjcVsoNwu/LdvYVnjBHe2cImOZAphJd64qp10W49l45pTM&#10;C+1z61DLnxwzlT32DGDTqaAP2jkm+hAr+T7nxOd0fE7g5wTGdIxn4vUMDFsp7Y8xItgaM4mjXZ+O&#10;OW0FT81zpbYN2n8DV4A3u+0Ke6md2np2wPACD8AdNvCyV9j5SMbHIdi1zbwH9uhvWtos+hNrdSFt&#10;B/20ogsCrxr0yfFHrDSZQ1a7BX+b9mUuez7D6Vnb/OR6zqRL1W8wbu15kHMAACAASURBVOaR/9Rv&#10;LEAscLM9iDiOaC+aG5XPZaDbFvrZZxfbnnZ6Jat8PxOAPrH0R/XVEjm+L40gNJfJ2qGUzwXAmkwR&#10;s82/2FJSLW7XweVXOZiAU1y1o+4jcDpFzll0rQ7xOCChucNeOCdeReREvd19idThMcbiqqjFlqPO&#10;GXOqiBiDRxUjZGltEzPByTrDDWv72ZB3d9h4CU+RT4M/9m0jZCu92l4K0HNqfOtoBZGLpsbkXLtE&#10;TzaUqB+jl6VqHbtPIn4gdaUHbx9Kvd1aPhL7w1Vbyq+5y4yRVoEjW0nJPvYgDBmKFprFa3kIXdCG&#10;A4ylUFb8YzrM59J5c2CMV9F97WMYq7MDLxtmkW1ejBw2M5+CvkoMoeOG/d5EQz99/E1HlYkM3jSB&#10;67zUppeaYGC/+tZImrdLn2cJsYlmZOd6M3cLiKRErQqeqe93vdZzNMHrlMWwfxr3SehcbAMTaZa1&#10;horaY6GJPBmzqi5W2LYUhnUsdzdc8SSIbTX1vh+HfWsDZSs7cslnoi7C+Fazln9rT/J6WAMK1pfn&#10;HQQj1eqJW1fOiw6AGk13L/2UQamzPg0KHC3RzqQX07NNZaCQA2iR1FQGGiQAAEVHQHvtf201gxqs&#10;w5expsPSQXlD/q3n1A8XehfT8nmwpvBD0nMX/AM1GzR+lvOJMMBBC2cg8mAoAHWWg0s/gOWMApbL&#10;RlVRXRHvdMpYTjjdt0YF4Lc4lUsdRb51bq+mjlPhm20nzhlQ1DORkjcG4vS6lAHYK/vzFcSEpm3J&#10;JE5N1ncwVFfm9brutbRlit9cdOgN4sAJT/UlgOEUkzZJ35Op0ojGjAGn0Qj+gqlhkNfbSEUfxRFH&#10;Tcec1zJYugSv18Mg/ZerqkSrL5RszJSNeS3rNAmMAsig2U2nJSwu37dyW9DeANkvmGzgySPLyHdd&#10;RD3S5dDEGQu4OXD1lTBW26Kym9SKP6mXBSqvl6obOeos3HIbq3wveY+wRN3iRF25eDfWrp+x7FLE&#10;ypJW3ZIfy9xVFBMflvgkjM5Kd+CkP/uDoqnq8PWMfmu3vWW7RF31i2fG+P5IEh/Z1zWjooYsLvL5&#10;IPdhpVElRL7pcmz6O+vnO8K9jb81qGW1hY60o4ftNX7sXQtH3/UWyqPA8RbPQwJUS/WGrnp5R7je&#10;Cl5tnJi6bCb/H3E1LyyZrT1wgXDLW9CKchD7fOdzAwfaFskBDu5rs6YV4vh04PNZs2f/9fMTPz5/&#10;4sfPn/j5rx/4/PHfsD8e/D0BGx/4eL3w/fs3fPv+Ha+PbxgfH2nblwwkI4Ckokng8HSGw055n8AK&#10;gPma1TvnChDNqUNTpdU+ZUSLbPTw3R9CZxQLNt7rutoAeSkr8tJHqZ+1ml2PK9/s3yjLt7YLFxW4&#10;sjZI6aWiYsFHNn+pv3xcKpn3drTBetwWXld9YAKD0PH8d9K0rTy5wrEJ3Ka/qyjbGGmhWGtN/jkH&#10;4l9fKot1J0V8m4GPS180bHire/966H6UvWiQ+3EH1AsGJsFceEI17Wmb2sQA8lZj5y5366cmNEwo&#10;b6kT3vYZ/Tnps5rWtjZI78h8U/wwivdSaa6tiO2oxFwLkLl8eLGjS2Xo9eWbEuEyzLMugevd7gh7&#10;L7r1ORnJtY0E9Nibtb3N4CSBoK5/puPnM/HjefDxPHi9Bj4c+Px0DF+JnUGfaGANh9zhY02aeMZy&#10;V15W5/a5e/b1mcDLvLbMMK9FdrbsWZ7xZ2PhczvA28JWJg9NEoBnc8TMZd1jPPCkoQ83W0n4Z8mE&#10;+yO+0o4vfjL9vvTMfGp7LLM4b0LwPRF9HYFfN8DZny+0RlOBo7ma6jOMOMOkhlbrWZu8Y6dGTBMS&#10;52KV4qgA6/Ms/jXL8BncOHs2dG8cU8DdnGpG7xZjCAqw7dVE2VsLOOllZJCcK0Q2+zBkvJROVoNs&#10;4Q0x8e5MtG7QWfMAquKWQDEAEXAOh7kd1xoybqkXY4Z+f7xWWshLOiGNq2uDQVuplNVAjmFE+8sm&#10;sD1gbZ813PGCr2lEzDYqHjWoKrs/qa7rQWtHO5Ecqjb5LLYgjfd6iCG46GKeO7d0O+ZePpNzLycA&#10;kOmhpftaCg+pc4nS5ksN5DZN4lGU/dTZ+ZTz4OG5dFfZVAByDkLT2IY1mX16gq4rxsUigAe8rzED&#10;z62Lc4BYysV0h97sFVH+2SM2iha7Q396mD9s98ttKbujE049njFxXEX5PHBNH9V7z6G3DIkLz3NQ&#10;+sSQ1BNpzKnju80ly7ZnwhuZkAB6vF70lfLBPgbOZHfyfMWUV3nlUZVBdtU6HSA68lDc0d/A35F0&#10;SgZTHAjcDuiY5rYSan/+0UFtkCSTpUK/IO+de+PYlMGmn7Td/5UrkFf2wrKdBf9KMOjcrybIyugb&#10;ZB7PfXtiII4GWS0dhoboi/nZWzHgWNlQA/FSWzba3IeqYecygf3W5jo0K0po8C71ydnK4df7xicA&#10;YF4+G5+lERE8JLw3Z+JNByhrG+OVQDkyz65VDn35fVMs1fTUv3Gp67FAtDA1t0ZrXkDST54sPl50&#10;6gmRWx/eaff1bES6dzJRo4Z7DNRsHhHSrwxGX2pQ97vXhR4cuGq7eh5sQj/G5BlL0iVIBZzVulaD&#10;Jq3J03caHH3YLk3o/fKySr/thrcPMlxfKWPOfSQ5Gyt0LpMnasBOWZwlx02bKe5vnK3M0A1Yk2GW&#10;3vRR774lPdwvBRpMEHqVsd1h5AwaxWuuHrh4m01jqWClU3I3RGb3QTWL5Q5Nb/mgnAxgOXjU35Uc&#10;MPl7h/n9JbbLaSt+Q6cthL2heHcGLGW7OwpRxeUtuTef0PUxe9mlxwaoVFgM4AHkmcfZlRk36bQx&#10;efnu8k6Uc+ZdlUsnMcXB4n6VrmTJ/cpEZAJtqJHQTVny9irfAwPbYPd3rze2/oDgQEVPnPdnZWdq&#10;YLjwzp2aWOEgTaxsbSU/LD/XYd4rcPJzOn48Ez9+Tvz3z4l//evBjx8Pnp8PfE78fD7xPIDhG14D&#10;eL0+MF7f8fr4Y63K+PiAjVckzDw+J8wdwxzTHvCcnTEGPj4+MMYLekDkBPDMB8/z5MqLMWwN2inf&#10;I2ibY2HbPncdwtuqRw39oPlfOB179fuVpqwT9D/gnHizW4eq+1c13ux4v3Yf+bQ9Z8l/29O6JW7f&#10;F77Uf/eT7vdOvPyef6i2V1eF8tevcfkVtNWvd33593D6Fft9fZU8/MqW/1afZYXU+/a+uiv+i8lq&#10;vl86/qq7fr/d//2r81tPJNRYIceUEUmIk4k2KCknvU8MYnwtB1/J6//W9U7rqG2ypr/XbGLD4yuh&#10;waTGa0zk+UzmNelmho1/rUmAPoCX19qsVwZk14pQGx7BfsA9fMLhsOnh2jhy65hIVqxVxa8M/K0V&#10;IDX+YJfWRMSZgXwWWOdaaJctff+a9GKYcfZT1an+m+LOGm7p1+RZg1hjwYG1AndGMO7l3T9pGnqs&#10;VSZtdOA7GEzKdNqxT7SvJ51P3tKpJXTbGUowm9us95oE12uKkfdTeO3M5jn2bX4ZScf+wdN/0isn&#10;E9qvbPHqyYI9YkVHl1cNI1axwnVyD7KN1c3ayqbjMLat8e6fMsFgmTQx6YrMumeb3jHZXGbU2LSf&#10;jwHArWIMhFkmvBgszhSnDIUe4jbKHgnpET5m+HMFSFbcg8ktFqBFF+MwFsMJNskQJKtJWXnvV1fn&#10;5NBTOakjrKEzkia4IPoPZ503ZBVO6m+xsab3hvjm3twOoqZOp4vmzUrHpA1BJorcIHEnQXTWS8TN&#10;xG1X2RZJ0FxiLnVIHwxbBu1+eW5H9quJL1oRP6diDvS+/MD9opVl5lueEa0BOCdSldqWfmV9uyUO&#10;uYkz/M5pUozt7O+SrowH1dl/vezX/nZol3a/rMR2OSI+vPm9NEnJSyZNqQzuwii6BD2OvF99bH2x&#10;Cx52FGhj+dpaKmczlaLT5hs/b/0gCSk4VB5AOBQ7bcQ5WwraCxlaJvdn83YLW9Gqkw1FoeGNUSr7&#10;Hx9NQV+qyycdsSYFvJXVd3TLAoCrUJSNqkYPPVHKa1ht09DhseyqGrkDiIanUs8NagomdIZw4cl9&#10;OXDZxvqiPhgLpnI21IqJY7sTQr/Bq7ORvSmEw+84AqSbqGEFwVi2qKuwNKfggrMbPYmf2m6G73AN&#10;jjWUXDOVB9SxBDNNuieD7zgo8QvciVFsQtF4pu47eQpIAWamep9VvN7VpJAqg5J2A2cxKZ+rTCij&#10;WOKuLcGtCL9gUfrnRfR0nvYrdU6owEH6ejWTOuYuK8a29uWriSfA7ELQXa+5h9oKZyG9cGT/dMhf&#10;unh3hsP02KgmvGiWt26ZaxNabMnnN0DXbSP+LOt0Ts/JGRebCXQXHNGC7AaWFOR3UcKqFSvqj8LX&#10;V1fp59vsMd6qnSlDv9lZ89t28sEbba9Be362rQ+XzvPJRKKvGXy/gLne7rrlC1DewH1aAIJhYl9z&#10;Bitthvoi75VjAu0AbM6UJ0XxPg0geV/ZM26s/EJIiju4jL+vUNg7st260taFBz1thE/a39RUvb7E&#10;9W74hFaiH9frpWf27dqyHHFm1mtOIel+B9+jiveYpXiu+LS0pWqjF4qZFly20pkUbJ3gthwPeBip&#10;9r/tqBTBitxmirPuAg/TJ346t5Oa+H8/f+K///UD//3jJ/71rx+Yzw+M5yf+ej1wH/gw4GMYXsPw&#10;eq1l62N8xL9X4C3sjn/Ax5pdN8YLPkacq2HrM/4BWFuKPLMO+dzwmVhuItL7XfZDZCOfKzM/G7+8&#10;u0RHdMK3Um+0Tt39rSz7WbNdbvaZ1fubjnePm2ltfSmb9P669PBteRd5H8nL/u7FAih+bhg42rkK&#10;Proc7jLZ33jXgeY/HAlX3wtf67+1lHVcXqEfd7y78/nbK7V1/u7WiH6bb2+tYJGrsrCC6GzjDSwb&#10;/d7C2MijtpdQ7nSVvph1bv035Ol3wHoH/n0U0o22uboS3bPKTlPN63jZrM9L8W7DF1zCzwLrouha&#10;USMvV6sX9LjRVr91EO5slopjm4SzqwQvf+GZwOcz8fOJJMbL8fk4XnjwGXw2DDAfsBcnIjmGzZxJ&#10;zjaKm9fN4WWvx8szYG4m4UVO+khfsrpnJvZ8rlUXiAketL+kEbd3pQbjOH5y6QAATIYbI/hllu/V&#10;+Xdo+Gu4Fd9oDaPWCwMMZlbRGYFkDcYaBl5xtkeOF+O/nNwD+ddEedGVm7txQuG5M8HGEuLKrBnN&#10;6xuHZhZ4rPiTdrkmPiVdFR/SSMao3NpxFXthh6/tt7DwV27oCtiuBE/fppy6Lnu6yQWDojV0J77X&#10;VjUeZZxbnjKQWTVo7fHJ3UAU8hGy05NlHKMifCWeBc635iy9XzPXe3qa7Ddl+Ub6VhaH2TtyZZMl&#10;LBVzslBeMxYO5+KZIXEVcVRWQkIsUCb7blfpV51AeLGGVfvWx6NemcR5mtBKVnhsm0UFUW8Uc2sw&#10;OsdCGR9BvMfAedfRtS0dIjlW58YcUG8xgNQD4o/M6PtaJLclMaI89VP1ZenFpTcmkMcNGYYTHH2n&#10;JkHV5GdRnopLxnLy3ibPRvxpH9/ZGDvkj/Vrk8b6/ZE4ZNz1ZLU0HvxNfG1Ylr9L/nw+PZFBsgp9&#10;KoZjWdmKe818njFI63JXn152BtoP6X7j8u0qJkOTLNteccrVzORVeyi0qiocXMWydiuq1aGEyXfQ&#10;BLd6vxL+qBUZtgMZzARAgrdbx49sqQiKKg27Oa/a7sqWKgy7k+dRGZdvVdPWgLcN7/V9h/XO83uh&#10;1euuRE41dleQy6ik1QMNVZXtinaHm8auV+l3+EMo6r2e9W+KOZ9b+439u7xwsMfFGbHjmfbLqj+2&#10;0eMy8MhfzUu58FDK+7nVTAV4Lm15w/7Wdmu0eC9eOGLphh7bMIRxZb3WcjfuvHvClE+IKzbe+JuE&#10;LhgrEYJc2ZPwNt7a+XYVsg7cKa1RV3ufCSG7Fk0lXM2FNGWmvnj13UW8VfZVZarw0baJcmx79mkT&#10;VJaWBjr5rBm7zVChDJn3Ck8tu6xTkI73djnQd4JzRTF7dC4DNTIg0STDnoNi+ik5WpyChldA8GKC&#10;gpuDzLIFA+QrO8Q63+lV10aFd3kvt9Ez0tt20WiwnXiU3hnWAYmOMLCpyYm9hLnXorLSXYCS78K/&#10;b7TXoDRtXxROJeHQOTcNakmy7H07Q4zHnZu9eBNYqBUYYjdcYMXWf+qVw0dQhiglp+TtPzZp5ySx&#10;LLeA8q1sbv/EZdaUe2kvk+TSB77PHq3PWQMuKeBW7xWiNv1ZTB9tRjuirzXVW3ja+k1QD/7eCh1X&#10;10tdx0YCI7Gx20+FnO/RxhSPLdc0xvY5sLPUD8W9ut3TqEDMjPc8DmXNLaUm/vvng//388F//1gr&#10;Mvx5YP4TzwTWDDzIPw4MXwBqhtfqRuw7jjUrlv/y3AR+mEoJbaR3OpslfSrJkRWo4PfvSV8ZRDp1&#10;8I3oJy1Jka+e32zkvm1Rr++rFk3qVDutT9+Aud06rURPYtv2rF0hL2cdv3/59vkenbsQ2Jtne/03&#10;Df0raKpc6Qry27YlVz7+/d4TeprtS2XbG31AzjtXVH0JhuU/6o1M+Kb+6HaKfu/mRchXgUJ0/793&#10;ES4vVdae6aXyaGiJ4uuqP7t+vTOa90fb4xtVdOZhl2HqlaBcBC2cARkpsn7LtswO8PBc4mR93QOh&#10;J5iHHIl8vqVL2j3vvobSl+OEgPvmG3DLze12hh10LOPT8TyO53PieTme4Xhs/bOnPAf3dRBpsuZw&#10;vHjGUprmSvTRpxiGtQ3V5MSoU2OYfiedwl6lG+QxLruxfay6zoRIEM9pz4UYNQPekRMSGm1PvcTE&#10;eDTVxnems22Z2HHvE/2d8htbTNH+I/qImmDF/hb1wJLr07J3gjXFyDv9VYeXA3mUdcD7JL4r6OgC&#10;viLds+ZckCA6l7htE07eyPGKVa3VORWUHYkrVXgaB1ms5VJd6UYnkyH4MWQ4cbPrLPoqQNKkwWdK&#10;i3V2BhG3hnBVB2CYc+SzhS5LwavxqO4METP8nbjr+PbAuQcOmKRwwgdbScb4j89XIsMxfK7V58Ok&#10;j2jf2M5hzTdRcPmTZTUYU6UKx1Jrk0XWI7a8xsu0jfGdq96SwA632PLODDkY9r6xoUtdgIBp1UpZ&#10;39Abw2uroKY4kXD2cSrHUtoUa7N83UROOC5Xb6JRIgLaVWYCvlYXJc4bphVvHWQ1ce+2tju2VqId&#10;VVnJr8WrBfGplxcaSmftW6q2wgKHO+AnRvp3JjBKyKAyVHyFMnaElMmLtsqbsN7KecIFI6atmCcl&#10;R2wXOs5rrCV4OtAR2yMKLrTXueABO5xVirwpEJW+JqqiboUl9VIU+ki8tcYUnrmJ9uVyrVhBlE+N&#10;uJVWSwbMR3yjiqg2kjJSL2c2aHB960qZ0rMnG53QWV79BRJdnouAUHF/PTApPCfT7UJ1KKN3wiw1&#10;Uvi7f1Lve+8RDVpLCN1A3QR03bHtuZY46+lblAV8EFW2BZCLLy6dXRWeg3uv8EHTYdaolfTpXGCo&#10;gHNr5v69KQXptpdB/v9pe9c1N3IdW3AhlHZV7zPz/i/avavsTBHzA1jAAoOSXbvPhL+0pAgGCYK4&#10;ESBBAAxPC4gUHg1kGaQyeCr4SRp3ESljWkZD46LqPl5aB/Pm+e2xbx0f8nUgeo5qw02+9hyz5llV&#10;awOV1d4se2+2eRGicLX/u1NzBtiWPJLnt/GfiqLGzV2H6GZ6+BSGo69Bb3ZYwVbquI2IDB7YjuqC&#10;b5OfOyupotrwoEPYKbS6f6yPRk8Fk8SoGuNKhN5UyXt5SPlnQO7gE8GGNGZfVkG5Hu3sShN1v/s6&#10;9ENNQrMAjYEi9p1m927puGYfjPRxZeo2KWMp94agEFBk0s/We2dewGeKFzS6hyNfgAowCYP0txDb&#10;NMvD4zj53GXVcJqnHBy6W5nC7+/PDm+k4q0jNsnZfajDlL1wGeNptzFS3q7fyVK1OwYA8yv/KojR&#10;cKv8IsdGh3qli8hNleHCY4qHQyPQVnzwRMNXzxMucNXbkBcCi9aZ9Q4573GGRAQErl6TmxOui3XI&#10;Ks0w+i+RU0+stfB8rshl/rnw4+cTf//8wl8/vvDXzyd+fC58fnoGMr7wXEyrF6kQeSBqYKFXPHJV&#10;qHvmlJaJZO0uKWbc+AvWhyOWgWTgLhWIrFMcb2RU+FRS33XfHFMldNe7c/yww7v/2vnnQK+jt/Jg&#10;fNtDoAHBznPxYQ3/EQZrYhOZWkPg5N6hwfubdblD6+frNrlNuVhyYi/3IkDzq3a2MlMHzwDZcQJd&#10;wJzw+x9AsqH59uBGeDp2LSvv9Dxp8kwJ6ujfAiGGDe8bNCMA7tDDpyuBzAs5O6A4FPFT2SMqJ+X3&#10;L2rOhNaAnh28HpOWoq+f9k879O/UX/m0bb7U4G1vhqCk2cW6g0S15H54Jqqy9od07e9cz+duy/KZ&#10;m94V4AaJTgm1cdSsnlVEBqhMWQg8n471jGDG1+WI3XoOf4Zcj10LiciH2ABJT18WqabgKBK/HjFe&#10;cdB2puZ1rn5GOXrouA4aV3em9o/MIAPInz266HMbTggHgW7YITuL97JCvgOmbRDrPIFcREpnvCxP&#10;KPuNdajzProkY76ZKOVAeyP5TlKRtunN5HEfFFI9867n7shuBW7A9P1pGcTD45Jb1wUzTcDqv2hb&#10;6JL6paZtAF74Z/OVPNCj2kEjxQzjINyjrjN5N1YKMdjgwBbEyX0clW5us0oYOFOkeKfHovNUPSqk&#10;7ZpL5j2eS0BRY0Ckkyqts7CeMW/6yD5cV7rXZVHbQJV1wKDseMXL9rMXHKnOM8wzWuYskt+88NHE&#10;2fM40qINGNS3p3Xqrm8bNhYGcXBMruTPqZoawsvo5uZYrNvRWbVqf2DE+tzG+iO0BEf6mPKveuEN&#10;EOe9QRsLhmfC+xAebhyPfoqv05NAhj67KSIf8ofoHMM+dI74osZ4dhmvVnNecc2d7qXGDzjdL9Jm&#10;pWre200cdaCwcyyPnrvXuciTIoX/rQMYtUiPtLdApQXKyqIqk/5mZZT5XAS+u7Bstg7LYEbTwkR7&#10;4U14rgKBFnKudQDL9EgWrw2+uwdPP1jB4I0S2o26qyaM6rbXTqYKSCZQcR+3fRLuK0lu3UZ3ZQY6&#10;uGOrkErnzm0vrcDYi3In04y25xeKp5PwP30HIm/nybYYiO1ebRUEjqrdXSrLeJc2yA9NLzXgPRj4&#10;VsZHO6NmMVGgWz9t+3TsfVXip+OhFdqvr628b6OUdFgT5GRGGhqxzc1uNMNyStNEYTsxAdRBojSM&#10;bPRVeUMVj/aQjuh71wzTGCNcPhRyVELgt2UyG7Z7spNCMOsrg2EIl91M8w0J+mw60krQqxAfiJlw&#10;T1aKqK0axVq8aKtWCqWwslyhQOUqJG2GFPBNByrbJzKTP2RCVSt16dS64fVE/X1dRmNTeEe19SsF&#10;V96vTTFljt4yFqpnepDcuc4wPqSvQI1/oF8Eg4JZdEuF+xpufXMTkzdYWqyp4/tw/ZZA2GWkvtyI&#10;b/oSWLgTw6gQ+71XKZ18N5htfIzvRFnn693oTWjNNnhHu3vPti6rWq8784Q6cAWF2JupB7YKjdQ0&#10;p5hDJpZONbw/kJcyEnOVn3aqyF1pPWTz7egi6jE6HsqeiO8dqGEPxotFu7umjnIdZEi3gVTf9wt8&#10;yjsd/yyvTstaF5UESGNecTvQQVAhlW/yp89r6ee1u9B3mS84aMFReYcLPUmBmlpjwVDZWoVen+yr&#10;kYb6WUujzXYSo/f5BL6emU7qMw73/uvnJ/794yf+++9IK/Xz8wtfn5+w9cTDVx7YneNlcc5FHIxu&#10;Pe6X1VjGuU8XvHZkKMFZ61PMemu0zTI/uLcKKOaQcfFJCF2DjG6Jck7KhWdUWBaz7XQ6q9NqXzwK&#10;Z3Cx9amEb1+Jg4By1GWHGkhaieeGuyVGdbsE1G8JdGnirnex39EZ7G2Cj50K+/duz6heO8j+afPu&#10;/bBZxU2P8r/9vTyI9kV946emrNjBOw1vASKpJzfbCshVlLbBD4S98LvDdaKzEr4xLlbSxseLu7Ng&#10;frGqx3Z7CDZG5B196UGbv3uNFZejsvuumXNaKimAN7Rl7ZjZa7K9Ia23+K4DtK/53Ab5dTqWqT9m&#10;TkC+ynpJp3RSMi/5qd8brG+fn8rq74bJU+m0KA8chJNYu5yyz4G1LFJNrdyNYYi1Dos6eOEnrR2P&#10;Zzwnwy/g28MQZ+JG/80izY45HXyBE+LCYLiuR+xSuKxHVEQZVzZXnngqUms4TPjH3cc5imbWu2PF&#10;G6kOxnHWl1lmfSWtbfaeGDHdLss47IozVh5m+LgQaR1psy7kuSFtY9PWiTokaJ392TRxoefILrdv&#10;WS9JumjUxWm+Eod5bkc93xrdLjcJOJu2nC/5lGC6S0ghjpSVnmQR9HoxHW/iRh28LT2Vj+N+pMsK&#10;Ouq0Y8C0IWigWCFyh0qDG1b9E5uXQb16ob8uoRW2EY7HdZuLxKsOX3FmSzlQvaR9O6IpxhIc1hVZ&#10;q1bsyqD8ByqoYeZ41sszTVGJeau3RPd0XScx/VJFCF2MIGHZad0/yF/0lfOeq5/s6cENY+Thjp1L&#10;yjcyxq1hCFtYxoBzd2+8mDue8EjzBEOdEVNjQ9nD/uTf4pkImjq6x7CgvPGC0jjSvcKgbKat9ZRl&#10;ZgAePVdEB02mv1DrLeCzcvEtSoCBo9Q/TPQds2lMmTf7AB4x2pSUOqAI2BVOBg60CuJA9FnSrGyR&#10;QjniC08MVHBB8SV1Sr8o38ROuqeTin30pBjqAs61y58nWY06xZdDrZOxkHV0tfmMHY1pEvmm7RXD&#10;VjTr7SGk/yygu9ggHGuPOJvDFs8A2nAO6GHfKKYohrMQtZyYT7i2hupeI88BPEyQYRtxjleNiwmF&#10;8LL0GwdJC2fb/jcB0etUeBUSGpr55TEyMjGqA3jM0sEAQexd7E/AGw4DMA74TkINslZh1893P+MQ&#10;biWkmgh1fk8cdM7CePjqvJ3TEPUTkxpevSEwvbIu9gZKx79b7k5L4AAAIABJREFURbdH3r0d03ld&#10;MDw3eGrdgBo7G8hD/5EJ8oPCvLb4JhlfQhujp5sy7einjnlvjdUoPQXyfu0ryqqapBurKnacK212&#10;1PXmtU1Fojz3j87W3Fqz/eZJbHQn2mk2BkkroGzY+jYY4VQ3FQWVKA+oRSm8Xo2AlnniwDKz5kvC&#10;d3P8Hxof4oujcyrnY9yHI/ltgKHfoYq0yzJ85KPEUEOeks+BcGtu5DAAbyLoGOkLDq1Jzry9x1bn&#10;43NwIQgpcxsjHJz33ry/ehwnTPfmZJfNb1RdFCqFyylo0dRaK2DeK2bgiv2xKUt/1bu9rHRhKPnp&#10;qMBtjHcJucPSAY2tFP8rufYKTkq2ZwUwKHZqxYd67tToY8134+PVz63t7VptcBH2nqnda3rdK6Ej&#10;GVbqi+tM4H3PUgvUS7+hGzH5bWiRQlIGsBO8OngxeecJSwMxa0idufRdk8O9n4sN43E9iqaZ/pf2&#10;D7Ieyp7nWvh6PvHj8xN/f/7Ev3/+xF8/PvHX31/4999f+PfPL/z8/In1+YUPLPz5kW18GB4f33B9&#10;fIM9PgBjH1p3cdWZRB9SZF55GLilWM6csoYIitCZxL4vx1qxmteHM3gfOBlL03tzzA6iZD78HYFy&#10;u3bC342W0EW/rjlxpax1lCC/I/S2BReFC7Vp/ICQ36Px19fJhtyYUGB8X4fYPb9h27T01DZnCdpj&#10;vaCgdfm02F5K7rz1T+hE7BD4RmPdx4m5Vzh8de2W5qQ+wGs+1FTw0sB78+v+9ggsv4XtifNs4Y5r&#10;p8w6jqfSk2LN3pPv7xGQfvnFpba63nsBxAj2ndqPHXPGrQwAgAU8MoBEPRSRgVnfP7H8/fblF9cu&#10;R+/Ah9NL+p7wPn2FnlkrD/0O1rEF2BO4FrAu4HnFDsMveDhEyRcr5wC5oDRkWii2BQArHHEXrWhL&#10;WCyz+DvkXHox+uhwlPmoCUpui9zSg9ZOxNajVtKdu82UH0jPjZqbVlJ7oeY2Mg96tH1mAONmASwD&#10;KObDMUVnmq6vEy65Xy9E9LuLUoDzbIVRAzjujqdx3sLeh55/OX18y0KN4/aC9UvcJfpIp1akl7pg&#10;ctA7y4afQA/eOOsNflQfPA4a6NXzDNBY9Zlux1mTVfmbLhDanMjwUlNTJrKuOHtBF4UGDF2XYWGR&#10;Ot1zQUrW4aH9Am+hGys1nsdZMG4RhLu46zYd0L4cyzL3vl0wB5Z56FcyZCLO87wHT2e3kXcOQajC&#10;4fYohn9pse2hfA48ZWT0oqvYxFXoiYMuPTHc+pnv6m/ebfg2uNSOyd9XndgtPhwzXAtgAHC6Tyzv&#10;OVYGl25qJOXZxIEgZ9hSfa5S4DnrXTmOBZLOK9cWwPD6I13dDDXfOQDiMxZZIED3EQlxb3KMDb2X&#10;Yu7OF4WYbj0Ce3JeBVhVywKlgx7LHKcWaOjDeEZt/VMGxnLcZvi1BTN3QFVvNxSOwKqkiNr713N1&#10;lzAJx5P1EscUN+/0uuI5l36ZSLDClcFrMVCqbRfKEKH0Mao24VmJ/Ch7wXDLwrObPfWWIt3OEy62&#10;cz0oZIDKBebAbS+g0LqZHGAsMIzCSYhUVAD68Kl6R3vYcd4uMGO/y6lkeZeM7NLtXYG19FAj5KKC&#10;FhEwXis8zdsqW4qQit+sHWr5sg76WpYRWKRxhxJwahgdL6333aQr8c3tagHWXRgG06cC4iqYAULi&#10;eMC1Cagq1fVROfvoe0e+473GWaygabgHvFKntj4DOwptfudBoyMot0uTu8LV/KbdaCtu2wyLiv8k&#10;uTMabV0ZAEs9rYIoMLZy7K9LhJvSQ/W1x29RUaUyrRERoYZqSa6hgHQcU/gUfuIe8X7NjDKQ6GE+&#10;6BR4Y3JfNOL5rlUufJVunY+duGWMOmGrgMbWn9/gFQr2li82ep49jf+3+ioVGieaRyk61HH0Ucis&#10;yIsBs4vBV24HfdMHSB8uylLCQeW1S+CpO+7Vt8HXUlH5SnWBp5J1AeQXAG+Xd2VZP3JI91GYyn+M&#10;3+GiE1fW5Q2hbFkBJwJThM3JK7z33twbNPA4N5bt7qRMsCd6F4hIz4TvNMZt07m85zziJccoV46w&#10;bzan1zW+PDC7VGH2+bLGYyKg5E3lFraCpegh4R6KTOUoNirgxG/QJuV802zphlGPVx0u79ZuPO/6&#10;bWdQTDnbk5gG/dUcQGtS7eLMn2ENx35p79gW2UUxELTXHGaIFay1JsgocxpXusmZVLvwCJieOaay&#10;Eu1K/C53rPWslFJxLsYX/pa/H19f+Pn1hR+fT/jXF3A9I7hikAO6LyBXvV6kXzgWFi48upPGMdro&#10;3Qz2kLzQSf9rRT7mtbq/FqpD9MFmnIATLirZlrWjqJCpwaae2780k9zGdWt8G2WMewYd6dZPx6sI&#10;c5fVONyHENS93X6++i5xVCkbz1J/r4aXb9+bjQzav1m6AwiwY7Ub3K1pY3xse6ZtNn5/lRSqZMNG&#10;E2coCEPzVjw8vThXl7Ztcyz6y1Zh6J0Pb2jvvsslaqDkHCrYFHN3vjjDu9sGta/tUPQO5+2O69jL&#10;U4OMnegCaHkda7wYa3nDNjrcSVMvCv8qs8uWF9cBja8a4Xja1s8BZ3quemdHpOUzZ2oHURqs4paD&#10;Z58zn/j7xWV2wzdG7SnDOQEbClo0Y9oflUIQwPKFz7Vgy3G5xdx8iR3N1ccOLDeslauWEcfRl/vm&#10;QW6kcRK2SezOQNlcZo4rDJuWTKPjcZZJyUQWYCqmtdImUgxK4MLaH4B9KV7Cwea4uMeA2CViQKyi&#10;t6EWzHYYox/EqV2PTOdolToqHPW527EqIUlzh320c2E61vXwWtJS2HLCY1O9FZ/XnFzFVMn2nSZz&#10;XMSZdiVctIVah/P91uMQu4fANO4bgTWnriY97ZLYcXNdFy571JxLd8AoIG2rSF8xeYm7qXrhReLN&#10;6Rhm34hTlL9gSC/vtdkFjOoRaZGINteZjM0aDWXTe+1uJsd48hbKed6UaVjI1daS/5y4Crss+3hF&#10;a5cFX0cNHbywK9s341R0dkNRTl038rpueq/o0SErnbOYH2wYg6Z2Idc6g5tVhpVAsKkBDpUb9Emx&#10;MAN2KSN4Jgt9enzfUG1y7bJb2zQuKZrZjZ6vArX7J3VU+ekKpz1Hn/OPlG0VYGafbYwDgxi11eF2&#10;zQUedTfnPHUo9nEccPBPW+G825/6POqKOktvCr1WK7IbblH2sefbIJZVJPTDOebQb0IW+qUDAM2H&#10;LniYtWj/MXw8A4c6MlYjNr8PR++Flo8bfGkH8MyeK+mMZfjcgabT4hEr/1XX6aP++Ga903/vkLyy&#10;HEILgjfnGRlwXOZ4ljIJRA6HKl+VMkRmoYQGvXCcJwbLIaeAuG679qqvEBAcN7NoKDw51lYN3QeW&#10;4zPmcXmz/Lp178UlSiU3ARLi/D9WP8dW0/tASaxJoZL73Uz0y/G8gaQOmPhfAx99oJfdiCGMg32a&#10;EPWtyf8qYcdN5V+mGmCaijY0pL9qOIiQa2GpzjWXbbyjIb7UVbiumm4BsbTPNr86uhquli3hPiFM&#10;sDdiqInqvY3Rbwo8GoEimKK/B+p0oQsxVITL8lnjMJwmXngfNKcppVSrb7TXW9qkCd21VPRu2c4M&#10;CGkfiL9FsV7IZS968rhTYUOWprwajEtXSBiqatZb4ChnBCRDTok6a/ZPhZ6KnMjkKukLVIKtYABU&#10;cOpdUKE7IOiX9vWmSpL+71yvEValI6FNEW3S5FSGbFTp3G5FMsggTDKc7lUv5MVdgFqPC7tUY5Kr&#10;0EAnZWAgSNaGXLj1fRhM3s+gNKoCoPGlubnLeNz6E2cnEKfiJHVONFvZlhGjxrsOgsAWOG3YLmm/&#10;diZQfk8gq6WTo4eT1LmiT6RZ6dN+pwNE1kNEfs9799E1nI8o73K9i6nr1HRIfFRBC++G1OBsmXN1&#10;Ob496lG5vNkWwvnFUaP8hZtRJBC8dF4aZJKpt4XOOemQvuKGf/bR5LHQtqWgTxz1IgCGlTbNNXKx&#10;VkugA8YRk8MFw9MjLcByoNIyMV+pATwwWyXoWs8sE6tRH+gp+fIIEsSk64Efzy/8+Hrix9cTf/18&#10;4r//+sS///7Ev39+4u/PT/z8/MTP5xd8rdgLsRbMHriuCx+PBx6Pb7ge33E9vsOujyJy0kMshUQs&#10;ucUFWBwGHnR+hVMHfZhkHFi+8MTCl8Uq3XVdcFu10vZy4Lny3I3sNseknAsnYihM53t0VlDuvAtW&#10;DMG7jZvw8KihmUfkaMNwvxxciNOuaKApxdpmAEZARuXY7HXzF+m9H2bKxVu/ZwBRuzIbVL2ITYeI&#10;PirqNOm5Y8dX399b134QwsGFA/b6pJOSZweavrl3qMd36mPh2zH+O+T9/h17fK0nmV3PriMbnuUo&#10;p8hezx1v8c1tu+uK/YTR9ze3+yr/IOPi+uuOv0nTY8aD379Yf+N+X07Tth4ZoGGYDp6Eu4aPNHnX&#10;CSzbODqN9Que9ZXn9KqTLOGpUl1H2+s+ZU/aTGUbedYNx01XKFxFeik5bmC2PqrX92f17RQas4Kt&#10;npdN3fJ2zm2Q4iwD5yt2ZcTfF57PCGY8LsAfocd8haxfbng6eqPByrmW92K3cKpGa5chnXVC857O&#10;FIG7g9xi34mM7tRQq7pdOxzKsS0egiHjRC67yLZCr6fqpr0R+m8lfVq913piBEwssjM87MqFjXkS&#10;lV2VsslS1sZnpz0pZ5b17gE+1F+r5JOqBClRtq/SnedwJ/4om1S0bFepIRNaUZhS7g12Lfl4vsKX&#10;nPqznJmBn/0v6pSxzPEIcjBUUk4CST6UsSRcgZbkgWKv5gN1qFaqrbwuLiRI+5apM2GWgYB04m4i&#10;yVPOl7wlCgtexT3HJ/IT0M5flRI24HPqG/Tuikt5p1rOeYUz1z6Ai4eAW7qbcl6S77NeoP2UMCZK&#10;DRwt4pk0tctwdkr9kq7PNtogfoqGaDtbpppmdb6lkNY6RP+XjU3/aActrsvArWKxMyYlxcWdMD1W&#10;BoSN657jHqt1+twFl/MeKACbTmuy0h8B5pX6Y19Q1SQCyraex2TwibqIWpckm+9UyMVUN3jxpC4c&#10;3q99h4ZIRow73uXDv7BKBxadJL2eVbcVruKnZQBAId5gkvYobQMcyaxhxMFq2SZ1WsmMvU8pd6UP&#10;1aqXZCAmR1duIvPSJ9RH8432tQa/rbR5bZT19L3WbCtQljrjMku8tRyisG7PIfGSFKMBLG8Zt2Qu&#10;W/ohB/ljdMXSwBOFow6WOJwk6LrSD2y4jg6oi4qDPGUhAVV+5wGcqhAqQi+DIbqOqKtV1iW7RJGM&#10;0XSkf2BI5u3b4coBmM6PJptyCoJMQxEFqKML7NPW2gQzV5sM4u46rFuRmsTttvHAbdJCGDKtkeYI&#10;pJ7aYWvcc3LR0TjzHc82YO42UYSnzkc20g4Alr7j6dYP7SfblFdKUSBXawhtKz2pYDxdOxTqGuf7&#10;oX/FicU+kIRNahLA75RYInCIJlJXk1sqJIJeFXB8QKl460+hGDK+AwU9TsOpnTwVTW3b0YbjRtc7&#10;9ihMmpgKaY6bj2KWTr2TY7A4oFBlgPW23u6+7a9IA+zbSR4IjO8cU4fL5P+uairaf1SPgOgbDQ0e&#10;3vCzY/3cguL8tMuAP4nXyZ/6rSSTEpoA4OgJDtvzrHPnNVMYXjhcbnh+c6k8m+Rk4M6e+zvx75Iu&#10;U6v5fk9zULJeg8g21kllPXVaveyctDSUU5MIbNU+odeUZEoYTcLbiNdD3UU3DO8XunIzAXpMbMOR&#10;9KGNPcNpNZPqbp55tF/qB1ZDEtSMzkDGo+nLAHX6uwjOIT4R5crduytRHRZFQsKku30qn+0omIU5&#10;Fnv9yjeis/prN6g49myPvLSWVwAjnDkMZGTw35C5vOksWHBcnT4KLrbVI+ZWy7HM8QDwTCd57XRY&#10;jr8/F/76+YW/fnzif3584n9+fOF/fn7h759f+Px64nOtSnvFNLQfjwvfPj7w8fGBx8c3PD6+ZzDj&#10;W+zOyPQNOv1FOhniL1aP6gHkuqPG3fH0J77c8fSwXyurNAmpxFXWHVGObdw3A1yHYnDn5LnD4Mov&#10;teK0xFkStW2EdEoYMSI139/t53e7yjcK3Z82nfUtoXBAdXvlRJbCtXJL7JVB37RT1HEuToo3fZJK&#10;Gnra64mrEWs5yJIX+wFwl7k6MnPqeAbMbo/2lhX7XftB0u82C2G4BTEVuwKhyDpFyH1Ocw8pjJat&#10;nyn+bXxTamz+4u/d+Tku279vOzaGzG5517iYbc267fBTrIib3pOOvpL3+t5xrP3Vg61U9ymId+7M&#10;U6Brbq32KnWq56h7g9cffu+LlAHFiZnEjSYNG/XB7fUDL5jidn/DBM8bjhx9poGglg67pX9rYT0N&#10;zyt8b083POXQ6sfy2I1niGDGAp4WZXnUqC3HU0ApPiT9pZO2/Q7Zt0yXsvMaEkXdfVkIs+n13oUh&#10;ZLULWyRXCllyF3n5UxOCXP4RdWbKnas84h6pfDL48bALH9cDlN+XWaWlJRlQh97psB5U74ct7Ntn&#10;3fciw4EIqZgpw4c02s0hBYM6yr11NyBjs4FcLYs8J0keW8n3xegcdjJ/Dx5gmh7mfB8VodNfOMQa&#10;SXjEfiA9lmiz8sFFS7F4gM5Cz+5HGpaUnTmutsIpSLVaEkec6kr3Z9GstnsGAqEevyhZPXLPIMTC&#10;MtvOY2h9oYHmMECvsFHTntB/AIMyqKCaZVuw5Oup+AZeK8VVQtkqkFyo3NjvR39sC2JJIAIA01vl&#10;yA/sGS7M7STE9SN/M51W4rnmDpQ1uotfak4Ht8FjZ0zcjPpqrNYGT0qsAkd2fsgwKDnodZJ50azI&#10;ekWljoct3BfGcVyTclTH5PuaHsrnfxssYg151LlcFriyjb1jHgHpEWDx7uluZSsMveu/A0gdGJR3&#10;Eh4GMkh/BkTwvBZoD21SvNQOfHHsF2cKXSlWSvCJvFYb5x9c6tdQ8XCNuVLrLCvazb5bj1QEejSY&#10;ozzXdXQACoLnbqvPyJBJH6pxbEJARfyUcC3gFYEC0jB8klMYzKhyKrH1dz4XBFSUVtpiOzP6x5fL&#10;auhoT5JmHYb7G9eQc6OTczCshNgkxvnS/qQ0VeCTee3yWRNe42XWZGk8+faAAqJQsL1lGAch+Al/&#10;SsBJgIzUguOvTKPdbbpwLTt2YKSyMsB3pa+wnqIyW0+RKrWCSQRV6Kvp1W9v+6D534Fj0mncYfS3&#10;Xqho+tEZuxHtnsJk57me1hGXIHLBRDRtDItDDjdQCz6R3LNtdZoZv2WwcgtSNgnbYCtLmIc+k6br&#10;jqsKkj5WEEMFcdMNgOpvdIUpSHwPt0jj3t8rBY4EUBX6d2nUZsnq4Ixcx8UVMma76dfjuEnWF78m&#10;M9sQ7Nm6OFOH7N5nGCpFN5k/rhE13INSrWDYkLblQ/hQyUuv1Nm7C6riI++DTVJGVkCvuvFGPrAN&#10;sw0eUpVn2pwJF2stNe2Anm3EoLB0IN+RaaXIAtFuBcKorUCzOa4bP7HeSkW0HxD4mtsnWvK/MUkH&#10;oIdO+6gT0Fn6LRjts+5NmhQrra3K+yV6wTtwX4/ml/mbkzrSmo+3u2jZG/e61ba491l0Ju8P+tsC&#10;QlKFVrp3f5MGBSRln/IMJe8IgCFpIu+ttfD0WHTQQYzIpLscsZ1/ea6+6l2WC4YlCt/N65C+9VxY&#10;WFh+wSwSdayV9z+f+PvHE3/9/Yn/+ftn7MJ4Lvx8Lnwux+fyXE0X+vDjAXz7uPD9+3d8/+M7vn3/&#10;ho/v3/H49geuxzcY/64PmH0Ur8RW7litzBQPjUgJNhAPHkd+rNWpFDn8Nw6nE9z2kIWIpjGoOhoc&#10;tpaFu+7WFvu3asXUraOVqTX37f7nz/0929rsr++tqmNVvxAtOwyN6Zs8kHFqXeX1/F39vv2Ob4HP&#10;wRMHqPYyvyUuc2wrHZvZwTTYGHJI9/kbNcrETxkPG1C71XTqw45zG/WQnUVLV4uaXo58E63tIa7Z&#10;csFuey93ybbBf7Tj7wNwoxg/wdNwu+q9G48Qtxv/HUGxO4w3GyZftg3XBwfMjXluhLe/YqJTpFw6&#10;WHpXgIDUHqyCn6H8KGOAPcRRBADPqrvzzw+1SGggRKEP45Y6eA88VIHy6of01gU+4JDe+E5HPCB5&#10;Ic7AiDMzDA8YnhbOvGWBkudyPJbDM6XqMxQcLnN8+QUsj8XgjtqNymNTTc9Pot44mBH6P1Mu2vYv&#10;cKNMKDQaLwaVWvBdL2Qk3RFPyKBDJHWK317YUbKteHyWcY9+89yCCGq0M7bTS1GKtnyLd3P4RiOb&#10;XhE2aVQt+Ei/0u+NM1Bd+ju+vb7oJ6p0MoOe+nw6peHXu+8UQLk417jpyj2YIRpc+l/jTxp37vJw&#10;9FTfbrLD9+3RUmnPHxVf4t+qoqQxyr8LtRtk2LNNi3Ss7rpa+82ma557Magxi1Ge0Nfny+N8Fubl&#10;9+ALt7bbwsEZdiUMMI/dVvvVo7nJZuf9rSRRIHxYrMiS5SiVRao17pNuwsbnjgnBZTQibTctMsUT&#10;ixS+DMXT2Wr1yfhZuiRoJUjCS915jQehyMRv1nNEdw1u2GyLKDSM/hBkwuFZN0YtwKAheMqc3AXk&#10;jtxmiHbE16l3kz/LR4vpR6sx0h98f9IeaY7j6866ej5oMk70XfacW3kIopimL0oXkPDg7gqoCi6Q&#10;bS0GMirgUU3lONph7ki/0UuJVZfJmAaLUxaRo+/z0kIYcBaK3nV1/yG0qa9RxgW++4ycS/yuzXON&#10;D779QuqbhdzCKvxT9kcgI1eztaLpxpopWdEu4JWQVWycgRmCLrRYl80J964kp/zc4aJAyAisOO9q&#10;4FURHGA9qsvb40DYZbIjQd8zwi/Ghi5dGu32QLcoDsZuIpyR0xKsqjRRa3eiltUpW3gwVbTjzcQI&#10;BVIQlRBoMTK6rvphg4epWlwmczwDYo/TliCut9HjIduulEEUCB3Lk5/z1phsGZb14emvFprSZoZB&#10;gN6COXuxo4ENkgTGapJRzP32m3j55VWC1UoZUvBBxpYMaXbFWKyx5gT9S0bCRiP5jTRaDQgOOqqq&#10;IqEcELQRbmw1jQkRM31JSrtguJgQaMqfxlvT272V6IMbd7HMVY+lyEReVPXWCkOVWG2Rnv8F2KY4&#10;7Xv1usgeBmFh6PyW2MI8gz5Vrp5wFv/Z1UYMIeWbpMkKLOj720SSgPv2zmhyN1ixF/Xcpl/SKWBU&#10;dHv291D/LitI6/w+wnhCT6RHdcCM6jdWO3KenZ70KvfyUeoWGNL89pbqg/giIUjFc7GhGs0zmQZu&#10;8ijLu8esvYhLAtqVCm3Cc+r0zYDwmMiXuCTypQ474upe8wYxAO7nsqq3SpF+HYDaJAac04v4+KqG&#10;5VBoRfuu7D5qm6Qi8llkeqdcSNh1glW6/oyTY1qXzcYJ2m0d3V0QmSTA6uR9CAgPcrBluTovMLOw&#10;0sGTZSjXLPYtspwXIXrvynDHR+6CoI2yHHg+gefTsb6e+OvnJ/768YkfP77w88cTnz+/8PVc+FqO&#10;r2fSuhk+7IE/vz3wrz8N//Xnd/z5xzd8+6MDGfbxB/z6BscHYB+ZZioxUiuVHeaZtgAZfOE4QSUg&#10;hu4Mhw3aTeU55StVR12mBNS4nfV64b1DH81Nt/1Er1iQMN4KvuKvpIfiQZtlXSH4DRvjxdUaQxxt&#10;3rAWrfuOm5sE79vu+mbL0rcCWutjOzaf216uKUHfPXd0h+GuRydMxL8JDna7/ZWOEZtkJ7EBCzCU&#10;5tZfp9KDFJH3Sn69uDiMQ17RyXCokq32+++IuTFnv0nL5xbvtc4yihfKhaaNxhH5/13bBxDzXbc8&#10;ePKdziODVDe8aP19f3IMWPeLNkTz1lug7Wjd59NcvX6pnbcMvVtKC6uC/Cdjg+mYnubHvHlCyc7S&#10;mIEAnfQ5Om+2xmbcrQL1K3djPJfHOaoOfFzMww88n0/gMjxM08ki5hsr9N4yxLkYCFxxRyLXnJtZ&#10;rqT1TMnEXYEZzEhynWwci1xmkMMHanT1Lx2U1xXBB104eOW8mIsD1P5tTnBxbsYVdV21Ql6dpFxd&#10;y7mYQc4RHPVMWW9ii20++fpCe5cr+XdamHSdZyUUHYWPSFsfc9pyIIoNnPZGewGmDNOWb0E4w7DZ&#10;akGM+irEDrs7TDjPvGGCLyREF62uHSTUokgBqmbDI+pngC1YHoDORJmL/IFVb9+sfZEdXvZeV91Y&#10;69HJ6AVqzm4WC0xcNKZDDrgs1ZJn6q3cDUxekRX62Xa3G+fbBPl5bZSl/iy4+A5pLGl65OrXcRpD&#10;Inqt6LMaoPooHJk3X5BvyEONyR4zw5Vp4PrQa1++iemmmwol2oU4xIe+0bzPVPZmFcQ2Sz3FuSXh&#10;yRj3Sn7azYuoNsdRJqCc4zBwqiCqLBFNC7PVU1WzbPWZ0i5ti2EOWKEY5K/VaZeoRqt43pjBjC2I&#10;obIln8PDPOsUU3L2I5LPrzxygLV5P9/7HNVq3hwvXu0zPvgW7UI9Q64DGQbINJJ80LzQvq/HkNOv&#10;ruuyieOS2f3eK+tix+v9msK67UfqSC3Zc4+m3atfdm0zaaP62vJwSkbSkOOZ6fE/tEJGZWNV6jMF&#10;wWaCMKJyysm8TfiJvDAuJhiNSn3/qjMMuvAdkWwZUu99UOz2zEGHuIAqDPKaLLTWWO2+pBcNTfSB&#10;SDajAj2TDiNyO0/nQzAoMRqpwkKW2c/r6tUjcX6Sp4xrph9nEGQNQ6UV71BoJdFkX1qSCKOTmmdP&#10;Zl8J52aIvih5u+NpZJSxAoDazMSZTVrTiG4rAMqzZgTzZPobHPNqtCn1TRgBoUcx+m49dEgfBLat&#10;5zv1ku+Unm9EPATBqVbpxnCgvcEAm7gxiY9P1zFVOq42VSHk91+dOeHeq1LM7iDcoCg1X9/FHKl7&#10;XX0Y+EsCHdHUxnf3N8EV8/rsNQecUUg9qYHEaWQ5dFXReFOdlyPwsuPRbqL2dMXK/ih/l2y/lo66&#10;6n2mq3h1vanzFihJeWgK3fsO7ZT/O/L9BAfADLd2bLIS8nM/AAAgAElEQVRztJqq6JJbyHeVb4+7&#10;hNDj33wU8s4dsGvrke01Vw31jTlAbzDfvmgNLuUcaqYUn75xjt0b2wzKDYp7gF5hUb5h0oTdWahc&#10;3iAOh/Tgl20RgjSq+oXjd0EnEJgmiymtq8yXdn/r2qn9hdw+lJrvT13I7wt5GGPuSHh67sjgZOEr&#10;Jj+enXJkeoeUvRoYR6aVinMxIn1VHO79ha+vL/z3j7/x758/8PfXJ/5+fuHn84nPzy88Pz/7UPjL&#10;8PFh+OOPB/7ff33g//z5DX/++YGPbxce3z7w+PYnrkwx9fj+B67rA+3o8x5bjpsZzB6FswU6sVbY&#10;P5lLyjw2n1TmeQOO5PRiXH55qdPy98TUf3Bpxf+RVPsH1y/XrkJprq7fAOtsc/uL7+f3/zPUFtHc&#10;Hx0rfNXS/wX8/y9pw0CS22juRfWv7JLx7P8WvVIOplPhbDm/guZ1WUpnmQHhPEapuwjGq7bVYC0j&#10;UOo0A/P3WDkgILosn497Ln9bY2V7i07iO0M9OuZOT6Dz8yisxIaJSLxrhr4uMBVJe/5Y99mWGPC/&#10;HMPfEXhTh2qTagH0HOaJSi1zxUrePlA48Lvca4cg4y/Pr69IkfTxwPP5TCfVB+yKYDrVNGuyy+Dr&#10;ip0ZCV4FBBzgBsDlDh4FMC0W+Tt3Cm2r9SfQJKA2mcFiT7mQyEXSOTD545KzGlSxeabFQrqUauNi&#10;777oHndKKaXL+B3pIK/H5nBW6UE+Ovhsqh8aAADtS+wIFUffZvemUaM6SdNFz1XwndIpAj5M3/Pu&#10;GsCNBaF7wLf8DLk4aeWCiu4OA/+9COrdNTiL3b3ZsdszgTn8WxP+YzuWDnUpel+4yCY34lRb93og&#10;UhnlYtHkzfIVHY7Kmi4REWDCD5Va3nTBZs/iDQZ/toi2lKdGG98VK1vgms+U1tBd3iYPLy7ldXln&#10;e1odRgc148k1qjKgMgHMFLkp9+yB6/GBWGyeZTpSEEWvPJtsJS4YVCqaiXov5OLOWnDhEuQLcK8M&#10;LCHHsvTVEQ+73I4Uttd1gYvqAMvU4DVY4Bxs+PPQ/V8iJ0jTl9o5Xv+N6+aE5/jY/nArZ9nO4s6g&#10;7pMNHAjzbVUWn87Vh4d2I0C7Vp+bNKSpZwiydH/zyWkY5q2eS3PH0+9o5dmHrdJB3jsAQc/kHUWR&#10;BuKu21lfXbcGMdowYEBok5uVeWKm4vsg8DEGLcy4wWm3owpRlKveJmp1BBvSaAiU6aECMz5359Ts&#10;nMDgrKU7OGpQZzkARsVe8eHwv7+8qJxCWPfB0r6VKc1SRsVUq0h8tdDA5vo6KjvXjzsDkXZC9yhO&#10;hLlMP7ViE+c+BP5e5bjZECJEIc+yT9suFP644V9BqXEI5t1pqNK9dIdkQLlCWvqdNFUrbx3ZF2Ru&#10;xF8pqRijPX2DBkP2OgodIzXNve5gnTSwUuHf86NvNF+/2kjSlX/KG5gghzDzpt3ZxHTG+/Zs3Hxl&#10;FWH2ne9qUENGqpWXIQ293l1B3NcqAvAsHoHFJdnaC1zfNpRu+FXHaQc8Jo1qIKzHfSNaSB8n+x9x&#10;xJZKONfYi9qsMZw1+fi284C2EuNXq6fQRkDYEoGz/c3aHZFtzNUMZ3iWvnLq8VCGu+yRH5xU7/ch&#10;cqUMVSDSIQxTY8omEDX6fWpmNdz3sdeauRLdZHCpxbg9uQKKDlTCYpa/BSrjeziRc0Wf9sRUl6GI&#10;S2WimDUF8L6DaPjS0Qpw3wZfFYqi6roiZUNNXJlKcKPZeHYpCwv/byHFlH/q2gpS4Qx7fxbyunCc&#10;Zbfwv4w/aixqYQZ43tS22kNxNIzd7ueAP/VUjYW3GDaYOAkUmO066Z9X+qjZcdgR+qVALqqkrNf6&#10;Icwa7XOVqK88ABye2XQX7HogJiR8xVCr5x4Gf8a5G9ejD1H9XMCP58KPz5/48YxzMD6/vvD5GcEN&#10;X6uqugz4uAz/+vaB/+ePB/7Pnw/8678+8K8/v+PPP//At29xNsb1+Ibr+oggRp6RQd61h0U0BtyB&#10;JDum2G0h0eWOr+fK1FLpDGtGalQVzn0bF/IPOdbQyxbTuUWdWmFPqzp14+CUcJsAlQlS6K5LbFTV&#10;AjsPbpeffrwp/1sX7QQbv8kbtLfudC8ChnKc6N+cALjVfW9ff0/bJcZkX3y1v9s8NPEic+yub7yx&#10;3506ZV4qCc592iT27S3f7rwav7qr855jydf339XbNhRlcbfXjn1VIlstN5n3QjaKTKsv6pTSIHE5&#10;QrS+acNQn462RjrSjS6HEaDWaaZoquepf6r/wovDMbyq+kHhJx6Z3jZ9AHPDqpw+SN0WnyFbhlt8&#10;1mA9vxwO33LyYMPDAGrAb+Ob6Fig7KT96jsqbO80fXdu9irvqssd1oorcIMHeqe0504MOlQjGL9S&#10;Zq/lkVbqAjJuj49cSOU8Q2MB14qdD5q+yhA29QLwfK70AxgMV6Rn6v2lwwFb87sLw3joUbIZVBH0&#10;XFUu6e9C777Iwp22I+u4HvXbl6Yv6Tlt6+Gc38NVW4H2cMlnkz5l/v/bDitTe5h045Os3DY6wk0u&#10;TLXlcH/WvMtYwsn54uiG58ILZArMgFlFgsuhxHvmj5cOQicOgqYif36kZvK14BaWUy/8bLtxEQbg&#10;5tdRG/J4uX617vOQJxlAKNx5nT2mvFtIsDHCGJGMooAFBl7WkvHYHOxm4gynLDVEr0u0CO2InRZ2&#10;JedU1nSeZd1M5q/al7aN5lw9VQyNLDtoz2yzMdoM13SV35gl5qjSyQfZH1jOt7Vg2qicE4m+MVic&#10;+ZZ9KtRZzjXp3KZ+wYXLuEDZMyNM/1Y+Kr+NWdjq7uhDwA0xR1ujX+TrSg1YerEDST3/NAq4hCPa&#10;NaGDkkPFPCvwcDni/D0ZbACWh9LzwY3edNyV/je7sYolv5bfyFukxoLujK75qtYoJ1p1j4HJe5Rz&#10;kyCqn47iGy5A6D1xKuvIGamtEheRZlnayHq5+6xkynHH7+bBc8IW8I8luipX6BPAeK3LOJqmEBk2&#10;dDdg07S8jw6oh366oDTVlcZnjImOv6MO+0681g6+nSHdKjPIRyGpDLeW/AaMFCIEOyLQcacQXUho&#10;xdhS2muQx0p551Yka6XTUEJv+AZLE3d3snzcKrgTEdfVBFEwSb/eX9qqFaEer2J4k3fy/+JNxajL&#10;e/3Z6lnvaXHR0GxHAwwgvWj9J5g7MnvuT+OrYwituO61NkvZ9mSLc95hzcqGerV+Ywf/mPpmOPhV&#10;IYUwLxdYTZDCwNWJTNOiCPDRU2rOAakoLRyvHU/qaItr3ef1RctSwy7EhTB2nFfDDBD5pKmqjuPm&#10;+4vb1+EopvLjfRo4CfIh6FQiLY1D8n/zwkYzwmpRls6siaEGs43btQcjDOW4DviEhk1lA+UU6l0q&#10;TpO69FK/6Nblwe10+IZwtll4OFZS0bLdao88PmGF3rqjsenMb+oAu6ydsJyvcuKqqBO4GkX7bqf3&#10;csZgU0ckr418mWiaUTc5cU2j8q7y++pJYsNf41fDoY4SlV06dEG3JYogDgObNBEFkg+NeisnqQUH&#10;DevuviBTyqFLbXR0Gv79MgFMWXlXa0rrbShfAkOVRAkYVlgO4ymVXGEusA90YZjODOHJpiuhC+Uf&#10;1Vukb5tvkmiKfWg8HS8RnDe2NRmYE+ZFXgzh+47HhA5usl/rYB9ilcqAX76aWRz0SKPQkQs28xBw&#10;5K4NWKYjlLQ1HMPMrXutBbsWrrXwBPCVOzJ+5PkYf/9c+PG58PeX48dadbg3zPC4gMdl+PZh+P5h&#10;+PPbhf/644H/+uMb/vzjO75//45v3/7A4+MP2KUHfT+KvoxjZiJbEv92xcSPThpdKLCgE/34/wL7&#10;itYJt7Gx7dfQZLjLzymrbtaQ7Sr+HbfGZKal3K5T7+XP3//TS9rx8XFuR3hMLZL5Dh3A8Xe3h38l&#10;ve7t3iZzG/Q9EnZ+srPXoa5++6D8j+V/Ma7Arjx/8eZ+l4ZWy/3/zVWYL/tXxsU1lZFAY4bOeT2h&#10;qPGQXKJFFz5r8zHuNt+fLaJtztOYsx4j2Btcu6y2Fq/DsXmJ3pJWyu6gHRLt3c71cyCCCLmq3CzX&#10;LXj1tdJBDVJs/rbEUxx67Rmgmzpu0mPCwvpte3TDhPIdGTfz5+8v7ZfYO++KWto4JzofY+cYKamq&#10;tE252S8vYF1YjwX3RwYWwjGyrFMMphmC51pi5wUfr8tyg6HBPOLilyOD84bI0LIwcvmDDvNYIHat&#10;lTs0xKIcXfUa1jiDpGlzIM5o6s0RvdLBORZ99FcwHYrOe/bFYSY282WdQOu6rnQYo97Pb2AqnrnI&#10;TqWo0NoY+0lwOqK9QKX1o4seYFUtCxa4MjfgZ5mWKUoflWJx9YoSK6eiov6s42cvkj9VLFUAhemu&#10;njkPunpseQ7BibcS3vc7M6wwkE0mUmI85tkXDi4CK/oH7dlCAPRQZUs55zIO3epEA9PTVJtpY9cu&#10;b79qjhQ05Lj8inRsDmadyjn7lQ10gqHm66a7Kfvz9xgDBRbpc3Z0BpSyEOHClUfps+Q7sU762hsc&#10;QuiupyYmAeP5bdyVII7x3p0BeTOxck2ILW1abZv4ZkDKUx4FaWbvzWLxIhjMuFCpjgp/LjB1t2y0&#10;ZTVmlBMCLWKbMzOjZJoxHUenGJxyn5ir1Ez8L2Fmeqa+rO6rHIo2hGgdxQ8OwJfo3zrsOxcQErh3&#10;7AiI7kqYAfQRBzRlJJCUJyzZkF/ZUAZQjvM0IasJUsqwXf9PiATewV1VXo7s6Oe0oWqBwB2AQKmX&#10;DozhveeUMEmr2HySQcyaLDe8FGsgPlLW0G83NjsMUd2/CUMGMnq1gbmMrKEU2kCVSNnBjiTaQR3J&#10;bpfhOSIrc3VAwCFKLpHc+n6TYPXdmppIK1sJcCDKUY2JmNslCuw4ybwrwhCozeTz+SYliuAntdh+&#10;6LgovK7xDHyAS0Wrd1tA01GmjusZXLhXqgupY6zsVvjENlWnoMJLyL15YQfBMeXIu0a2yZGIy/p1&#10;fzaxeTFAIQ6cgmWMYZbZghkDHlDgyziStKwNT9YeXegVDaPOLoL7+L8m5qJAjj0FA3TFgwoGF8Hb&#10;fdnhrM4E0OO+kW+MIooqVw0CEZr5QVztFFyBh/xekW9gc2CyngNcKWiGjFfUCk+MfmjPVQbJJFLE&#10;slTccvNOIWH47tRa40MsUIDfVpi+Hu8bjg98fqztrvem/DExauvRa8bcUdxitJ0DNRRmk41ukHqR&#10;S0+GEvO6skrwRFo5VcthnZxN3UAlov3M91oXk5pb39mUg6XvN23QNIzaHRPtEx+i09DyZ4yeb8CM&#10;AobC7VsHKUaQwtC6pXCcz/cAX9EnedVOgPioH126fvn+qnahgZzadCcU8m0ZPXK7gU5WalmgortV&#10;mm2yt+uaq1k3pfjy+oXisoGc8RZHXbCJplMrEFyeDYM+n684HCPsu1pN2fVHqqmY4CxcWDnRXjX+&#10;3GJusLVw+RPrYbh84fl84suBz7XwtZ74+fnEj8+Fn58RyPh8xt+XczeG4XFdeDyAbw/g++PCHx8X&#10;/vz2wB/fHvj49sDH4wOPx3c8Ht9zdWnuxKht6g4NUXJiHuCmTTlSzHr9qwmOx+rRC56blHOSpjKN&#10;qVMp7rHbOX46GuVwHeyDN1c786alN/X4r9uym+ZpTfALCA73znL01bu2fd7b9MM3be29hnv15lB7&#10;tzJkejI7BQBti3f1+oYBsQO2O4NYjpcIqHeDeXhfx+/XlHS+7q7/Q020r3zTzxsRdmBbLSERrG/p&#10;r/XUBEVXEPoE76QnfEO2bQW232OVr3zf08D2akYwu147xwV+CWlgKA/q9lqduMGWTlGjAiQu7wUR&#10;82yHHrag49dqdtJ01Zjz9Js5QHm3nTirvHCneu5OkU7djLf3HHzTe+bHniNh12BP2wCZDnYtPM3w&#10;cIvdhZYpFI1B+ytSeCAOuY40suHcX8tjU1/uzlgez9xz98YzHjwAXI9HeGcvOwApsA25K+4+b5l8&#10;Wwi1n/upeFTZxDljlW+LsnQg948skVvGUkwlFWPeB3tr61btKPxNoyXlULZQPW7Zpgt7xjPFljuw&#10;uPhCsUfbMPaK8n0/7NwOt09CTp41wK+AXXec+LogGydw0upKu4b5qOp3B/Cs8yf9Igxc4JNjwJX9&#10;+v5Nz5z0zmt9yT7rrkNaRAs8IJ6yZ45p2UQl61Qie+OJ/O3iKC/HMPmKdQT/c38CUwJZwlkr0zNH&#10;0QXBYTo+LzQdlrPc+Vt1TYxtSdSUmaSc6p5grOgvb5rpLMRvf4NOhQDaf8JXiRsrUR8lLOG8YPbI&#10;3RcdzCjWdwgNaoP0v+QdnrNTeLCCK3CcY8Z+GedvjmWPkjkxbpzDo3cQEwbKjxy8olWnHmz/DRe9&#10;RyeuMmVmf4SqvGXMmDsxqF8yhJb6wvTrtNUy/DTll55t1hAxGFLjL2PNecB4Q+WBN26qJxjzSH3X&#10;5X/lyDiUI/MS3uhN605ZMXyCDVf7xV5qyrhLNt9VzPzvDv0bdT39qg7NmrPDGZlvLri0I17fI7zc&#10;adMBLJfx32GL+3F4/Cpa/5DHmz8yBcNlOW/0WRdckDuflyCxJn6HMU9MC1f4EFajqgEL0FtstDUR&#10;WTkxKWe5tZpvIJsYf0d9DLqsr6JAhKmi+YaR86TyRWq9Kmnl3i1SLzTr3eCtAHFxIpZezdAwE2yD&#10;5oDchUA2nQoEL8ppl/pLB6iK+F9CeKhLYAVCed4enoC9PwBpTFdnajc8le9I8ZQTN3VV3mE0gess&#10;Yvb+6n1u/z1DrYLuQCx2uAdVMBMDt3Lb5/jhk6ogBsTO4/dztkWdU/G7jH3WcVMAY6I1xd5990NT&#10;km/PKQBloy8rYYH+3CfjG0baublfOS6ekApeSA66cqhkjclYGo13NYz2ZpJvL1WA52uno5n39lx+&#10;skzySTM5S3ZU/HjN8X6prHB4VuVFQiStLCffzn4EzVkemHaSA2qAnOCRO04lytaF7pxys/nJCSOU&#10;r3Ul0OS8OtaFLxtlYvPGRSFZCvxZaQw2byy4Kqro/qa4NiyT7za4nPjJyQSfrm2Mmy9FtpWu9iKg&#10;3dGr+rBwdSPHHqOT6L7TYXczgpjCV1XfnACcSdZQB7zNV5tmXgnlEpoyqSjbg3VLuaOF8TtX47tx&#10;KmNrjZ+y2YoYerUlA9L8bhlMeIQyZPrs4DX3OgwcnoekZjAjjp24coXdwoVnpNGwFWdt5I6L53ri&#10;59cnfn5+4uvrCX8urK8VK8Q8D9Y2w+PxgY/L8fEAvl2P+HvETo14/ginUaWTyiCKWfTPkGddPBNP&#10;yosLjmfkSwd3X+T9tSIj3XLYilWF3JFnsJArzf6F35BDjlpUY2o/6tj2ruPmWaWDXQqqzGU/VKG+&#10;CB4MHrLbs+l4chJM17jRJ3cezgD4i0vk8VzdpXaBYmADGc1rs2/UBK/DL6+Ae9XOqaTyTdyyNoiF&#10;/4cj4daay1+OKWW4SNOy0WQ4usINUm8MlFwsJc06pkxsKwhlzwxc3PQDIBLreJmWMmnP/WDrCRwv&#10;bASVq42GwMtZzpa0GqW3TtzKzxa28mWTGbiTkPw9gwxiUwyxbqMMoDxG+iEcqut8fL/rOep9kkQB&#10;euivH79XSdc76Yp0SLqQlDTikJhiwFqRo7HOBRdxrzm9dlkQF3eDctoN2b/CZ3nQfKaBS+embsH2&#10;Wx0+xiXmbwtPBiFSr/Hspi8sPB6p8hx4lAyIXYLPCmJEnxzphnaEnlgZAKGM3CWC5VkT2VlPe4IZ&#10;NezqwLrOhxX1rKNuOnGfjnHjd50ztmOrDlrmeNAe47z2ikThMdfv3QNFtUXOMu6S6pPj3OJAHOQy&#10;SD2XksWSnjoG7SQmHTrmfd6jTF65qlnHn5Ro1uOhKjEbyMhRpGQzQ65KzzNDLHL4TxHUvINZa9v3&#10;if/lyADMKvsJ14XrctClb7jGQiXiFdLK7u/RcJ5B8YkpWgbMhHZV20MtsU3STtITrok9d+pHWQUv&#10;q645H2KA0PMsAS99yaAvDxcPuehZNxbhSHjTQX5tgd7aNUSc52a/mmcNHIh+NKUdz6Bl45DvF/0U&#10;ZtK+wysZLb9UNtMeLbpH4xcX7Hr0bmI86t3e6SSwjwizF0MSF8RR6a0BW9B1Ua/JWAwh7+LHPega&#10;dinxtuXJPV4V7ByTUcVzy+g2BdSQKIFSfobcU4RKNyTzTWdZQfrkhaTh2zhGefKqQkVXUPuRRMZv&#10;K5Xu/KqPTWhQ+gVP1boO6JySj7A3rlAwlSgufT1rUnNt3Kc8cIV59osf5R7b5FUVEN0jTJft07ca&#10;i87KXqyzw+59L8rw/muMUBNvr8DBlNwBcAS9PoBU4mpPFMaisZWEWmLNewJWGN7TpGZHLiOMfUL8&#10;42JetFPyD77wov+jU/1KoaZ3Ot0LBOhzwF828KqpZoP7SlWkobwLxeEma5jEUFD4WM8/uYj68ZpM&#10;MPi1jCsrtr8x2Aiaoof5hjtp+5XU8/2H5F3Z7V+ZN/3WdXbI3mFp+E6iBLmdz0afb7i81eh5RkPT&#10;w+k6RW9fgUsbAxQIztTmU9r4VgHrpjFc1VpH7Sf4OzRWkN5F9Y06knQ5YfJRx+gYNbuHglJ6qzx6&#10;t7zyEzytlapqltay3HEy33EIX9Xh4gTxBV2IUL+wwdiVvXyXBlsbX2p4bHiqTps87xUm936ecfIu&#10;ldL76x4AY+WG824JGiunNFvvr43K8t06kwk7viaE0wydY1fcML3cb64ZcAMoJ2lNHJTM9nOnnqLw&#10;YuZ5RfW6TbP1yJWHuXGAvQzsxMiLPllOTNj+cHCdLm+Z4Db12AAUm1TYHD0TiO3mMacob82Vaif6&#10;fn9Zt2cowp/1Ko3lDqi1oOvc1U9YWR+w85yNoOgWrvolpGcO/p23TnWLnHbVLDvgKTs4ec3mL7OY&#10;e30hV7NKOaAPZ/SwV1bi1g2RW9xX5MP9+kTkvv3Acy18rYXP9YXPr098PT+x1jNDCU+YOT4uw4c9&#10;8LguXNcD3z4ufP8wfHwDrocHQPgeh7NeVwUqOf99Y87Fz5Sd4uaKfqV4juA28hyQqJNnZFg6icpU&#10;Iu+r7SQ4HrKphtXvQzAA3aXEaSXY/e3TdbZw9qcbbG/o9HdsrTN/3mGdQQzaIhu/UN5i7nL49SKX&#10;9/14/+YLHfWm781pXdDGr+7n3Wbi5xt5+QLSd3LzBqHhOID/XNq8bOH2+9d1C65edp81nVrQ769a&#10;vPNTP5lnEzZdbe/IzL8WMfG3SxnkfaOc2YI6ZP0b6+19864LtO9cX5jltt6G7AXWOLD4Lg1+d3wA&#10;AJlHPSj9YD1ujtgBkM9237U8RtHXxAFRwLlLPb8fiFstesBW4jqd1MutrPUKxvvCwzs44isdS5k2&#10;Zz0XPA6fQKo4rC/H48P6QGTq1CaRI67iuaMdkSyvNsQuPSJQwrMvui5Lf/OkW6u/uHcJ8V0VLMp6&#10;01nPenRRi/InU8c0TCcbp0fx7DVA4zh/rpUObSRO5IwCfu4LaOjU7Bz3jUsVwDzAvPnSbizuDuC5&#10;Ys53tUQ3Es4/cbIkImkRNKwLz+VYfuGBBx4XAH/ELo2t+uUOezFL63z5SDjPsJnZLagc3BIT6dgd&#10;0qdsV7lhRN159ZKprDsXk616kdP1OAfTADe4XzKS8fLTvc55CBdfjEsFdZJf6edogs2ZS9qoAMnJ&#10;I10o6a8Nta0/+cz2Z6h3hlhH0hdOZ+i+0XRpL/aZH9FfN8eV59Ncj0ec64YHHrUj42QXTlqYIT3D&#10;7psgH8f4CDyPByoNm8ahiFvXOjkWEWib2BQvpcnnLvfK4Wyo1Fm3McF4XlPykVaL1wLHJwLQ0gkJ&#10;YJB25gKybkuJvM7CW52a7jQCt8sg9WSbIMNJIPkk/gS+xf7DhJpm++OeIHhUXeYA5SD1pFT3TicJ&#10;3/8ntv4vrwyIXsZUagrTjqwpuLjIbFX6rUPrvn3x3OmSOoWpw+qMDCq9tVbIoRQ87h6rGGDow33y&#10;I1dx8KDFvDnY8ytHbKGVcxgFVMcbkXkztB4Csq+WUcLXlaUA5VlyziFqQROSqwzUARp9aHMhfnod&#10;FEN4ryvTNgg13fWiUpqQrXT5nN4HRcAl3D2UPgNIfG3RRqgXhWxyDJcYYjkYEjU9ih+OONyfu9WT&#10;wtTrMFD27LKrg10QxqlbHeCx+WCWf3fTCzGtgIzO1nSv1wFnF0awyWJRZuOJ/+hYTNyiV7JKw/K7&#10;aYPzzkuEXwUQgDty0So1VYE8oZGAWk1VWwP9jjVOwMopCRQ9v7p2p+Vybhr8IAQHwXhS7FOhxMaB&#10;qzpN3jSBs7hqc37vQaAnhTaIgzvMQKqbyvFHDAB+pVNLIr3BM5Y8B+hywSBvKgivYB9l6xIarNVP&#10;lrIrD4q4Y2fvHfvR/Dylekm9Qz2ywsnmfcMjAs2jvupkyqgJEbvb4o7wyLCI0d747zzDnrJLlXFv&#10;1TzLwooPQMRyD0O3rzy7R3aTdvbc18IetWW+8mQix00orTjUFe4BLTqiG7U0X/vguYcl3XMM1YG8&#10;663qbwrxffv51R3pCUtq1JwdXRvCChI9GFjbrobHOsqST7qr5H7ZrGIr0+p4lW7iiqq77PMy9na+&#10;VnLYOLMqKtuh5KG3Yes+gkATOG5Vnv3ZdWntwjHgQUhcaYbkYHGQHpQOrXdPkWZu/Z9IKZ/5wIGG&#10;6iQPQjGsjRRI9e5l8PWUukMPahDbEXaYP3JlneXh1zz/Dp7pCa5YF7WeWPbI3Q0WB/Yth9sFxxfc&#10;PvF8Lnw9YzL/9XxmHQtcDfqwdFqb47oQQYwL+AML3x14lJ3WEF7+hct/4gGkEyq26dtlMcnx0Fdr&#10;PcsGuOzCwz6wEBNHSwRHWtwHbBmu5Xg4960wlzr5WfS5gQZeycWWu9bDyLIrdwnV9KWHjePcNHwK&#10;DG+psnTAtnEeD8tx9WL3Rsm4luS7OO3aWj8FzEKVxYaOKUMbOoq0+HW1XuZts9wOrnLoxuHj184Z&#10;xS3Cc2WV+f3tulOrwnZd0rgp/Vm8dt85WjAm//p3a/IAACAASURBVMfPkHuufRfoAO7oOfTTZ8n5&#10;Tft9UpZJs68mwL+87PBdoCuaEfr3Hu97dSn70pnkTmfcoBBp7RW04kQA0DsF/PAKabPtF7f94C7A&#10;HpqaLlsw9o4HJlO9pRwvddFjUHv8M/jv7vAr+5qr9hHdB7X64pJiOmcc9X1uIN1pYiALUeMDwGM8&#10;Lvq35AaRV842ymoBuLPMDF3Wgdx61x2oOdQGRsFIWXAq4/WUNDt4qZzQHL97vm1Fhy1rZ7TQ4EVc&#10;p2M1BTc8U1twtr44V/Xss+fh3EREwRXlnkEVoIQzAGs98VwedGQXfOsTPHY8LIt6LiQKrwuXPQB7&#10;NDaYRzx14xMrU0/l+U5X6M0H08qIHPe1gj63oATnbXGvV2gHRlpWh83DetvBSt+M7kwEeojIy7Fg&#10;nwGjlhexC/JZ1OBAzcOLox3lr+ENg8scBVi+Kke6+ZLd5ewrFx0K74P1spMuviYCo6wUvhw8AZ5j&#10;4/7seaGh+JkOunkFHdh15SrvhP0ZwYjrkXQWjjTo4hlRJChj3UTWOkP8+V4tZvLub99O3s/dNioz&#10;rQ8bN7uw0vl32SPH1AftNz8HXI9LFoVM5h3jW1kI6qbhskelaMNlWHmgs6+wKY3+xQwIqKZ5ooOb&#10;AaJFgI70btbp7639IwX/igU0XmnaF7rClFj+RPvVWjqy1JVyZtof5PliMmit7fEJCzrq0VWaYpNW&#10;53Se5E2nclhyIP+qBZik8Qd1bKbXoTPYTZzCLkEDSxHvGlhZ3W9PuXwFXYxUi0WnChPp5QlFiDGt&#10;kEcAqvrivYjMkWm3kobUid07M7z8N3GrfYeQuT0cFQS/LA6qZ6Dy8oBujpaXTsBGVyXjRK4UTxR8&#10;yHnetGuClFi3AS5zNw/KnlCIPQFKtLtNlGxS5mnNUWes5Xz5wlqNa5LuOz9rPU9/M0p3+vC5MPsL&#10;d2AsS54unytpz+9/bIv6O3XS8q2Md3vx/0p0Ne0Qfx/Vw4E8Di7VeKvMyo8HDrEIaXBgvQdQ4Snl&#10;y8Ht9ypwIgw95IhAsTs+e4SITAiJbOUaL9Eza0LiNle/IbDfr7ZbF2db2qI4skvYygR2ouwG04DW&#10;ur/teDF5pRWQLcMNO9YMcwqauOCg2qxTfIUWQKUofTQ0cYsAUhzw+6W4Y/ENCSU8NSL7q8tPP9US&#10;k37KrQmdWjy3ERgwVwmVCHTWZM2+V7NXV69ptJYC8dpHEGPsBt9QcPigR+YK9yqvfbgLCConA3o1&#10;hCuNdHw5bjSvUEbQoURHTcu8KHfZxHi1f8JTPb0j0vm6O7idQ7EY/NLGhlEx3Qxi3iPed5pRGdjp&#10;jhSnvd261VL9OZtUZpdBwhzF6p8MF9uafKfvWfvajQGtnrSdLmW76WjbhKx87UWiV8nnPuNDy5LH&#10;2/ggXQ3sb2NesmDjj/pBMqCRcuvTTuPoQ30Thru49R4ovW89QVNgNi046MuBdgpon5JOTQlpK8OV&#10;WD2RZJsmam2aPGOGVgZn82YBDBR9LpEbZTKp3B/8knKMGkaEnknd98tRDswhY6zrKRyS7+aw67E7&#10;l6k+E2vDUZPhGmv3wuOEyHOV0p1aW3ZsSNj10uwhauV5or65e9M+qhtv+m6Thrt8SmfHcPmqzoHU&#10;qeOfdYWr4eLppaAU58heNfml6weyQsvLwPS1YpUdLA10T6eFwc3wfHJFouUqqJWOo5kvudIeevDK&#10;BceHAd8uw3emlrq8usLUHIXkNI51fDqQL3RbQm0V2hmsWczXzFMoQf4tzsodxMRt8oCyF9lIaMdf&#10;5d1piq0Kqj6lgWLNTYeN3vaW+M1iQEsIqbMmUKp/5Pl27ZMoE/7f+3nX4xMiJG3Ig5aZPt8VdArz&#10;zzKcDN/tIllGmnKu0aD9ie9N/7g90/Dh3qddotRrRSMnnK5Rrh3KAffek3SXzmZONsuAwqvcrben&#10;3YSUmyp037Wwz3jtWGorkJBt9dNCfn8pLR8ZarQ/7MMbAlouDqdzygjKFpUbUbqdVbbTkDFgaTU8&#10;ttApnEih1qbFIHm1vQ1g8CcCUnO8Ol1H7zLITnc/6tNgWBlc70VZq6tr/kz5xrdQdMm8/l7yt4bh&#10;7PnAGCMT/Sf2sbqBtnBGfiiGlC5ZF0KHydutg0mjDt90TtVCHeCeGYe4oyYcrc5zL7KfcfC3xVx6&#10;We/UcNTuRH8QJ3FOx1Viq+GBWTsfAXCuErdCni2PcY4+5gKcy0o3XxzeHNdafLWRZdhJS+YJFDoq&#10;kbkrYzqaSreQ/oec6qHftMscT4vAyXVZ2gJesqYWFbpwiOg7OjKpqtZaw7kZ4koCOg1kQ7ORZzmc&#10;SSUeLoVxvImnPqu57V2SdT8nTppBMkcn+5Fz91rw6xxwlVhC1672gMoOBjGsB2CMJGVbKZbqNZ/p&#10;vJCjDUSqohB3TUsNAx2TENpQNZQyvOTa1SnVclyvZAF3q0wvlW5qtCmLTKlSxf4mDsO5ftVC0SZP&#10;8lkMsPtKv4fq8R7TDhLFzoVeXJmIynstLKdsGxRQz6nrrPwtLvKAfTJxlI0FI7qrPGWv1ZYKK39K&#10;g5TaJ/HduxM22jWl22g1DkQfg4nwyq1Mq0f8e8oUccQPHDQd1reSEcmlKV87wMxCTH+2Bj6K35NZ&#10;e17cQU93ZsaKL9MPm7pZ58Ipf/aA/A1RaJHN8Wo9yY7P99u3UwBUidKz9dfYYknaxu8WPHMh2JB1&#10;dhuOMc7qtzYLXLfsUvl1e6F8MP25+nfN6VuhdKprkWkHm7v5ZP455YTcU0zHdx/IsSrFFMrNdx/d&#10;pBXyTDtJY9ABRq/hvuN9A1zvcVX2VtKyviOhiZDiG9Pr1nUR3hJu3Z8KrN5q75Vseu90UThpvVMZ&#10;Y5ca0s9tfVWhyI7lTwxT9zgc3rCesKbVDrhpvAPDZh5BDDqOmCQUuf6BQl+Eahn7bOfFpKsErzJA&#10;4eJA+Nvke6em6qmuoByIaKV8gkfjnrUSe8DeymUfJnUl9GomEQaj8HGA5+UuOSYJoMInuD70Rp2O&#10;pAoqv+5SPhuTi72mFFwm/XGc6WvjM7LBmGaI0hu5IXGv896v9yUK5oJDcKOvOttHTQpdYNwDA6zJ&#10;FPnVoOzYkcc8QMrKA30fqR6r7b1/cHV+T9aoBtDqdtOp1xOqLKbjqrW8Q7W+z1uWMm08O/DOqbrt&#10;h+uPN/gIOcOdcyc5nbrB/Q7JgUf5zh6QNnkSvG/jOfRniTuVcllMbQ990bBTq7zl6EPbym3YfSuE&#10;6WRT6TmfvNBDvhFc0froefcp8vui2uyXpAH9GGh2tMsw+d4VMN9VRUHUsrgNFIi+s+zzVL3CUCI+&#10;5pBPWn5FpQWWtnkLMGw0Xzrw1ugvLgl8Y9ZZY2z3MerXd77JWrZ7TJllSPMvJz8XYtfJA7nT0wKe&#10;yy88eUAeejKKfMvXwpfnUXYOPJfj6ZFa4bmeeK6VwQxdrZcr9Jdj+RPrkebrR0yFP65HBjIQ+czz&#10;B3MwmyAkyEkmLeKsLIuBjpG0ln2tOtg1VgqiFupxBerNjqictr1SSwdo0MVbESb2zJHuWadNubil&#10;6ZjvbEJpV3wFZNflR/q403c/KGkjt1jnQQYfPxWq5lFLx+2rfRkbgCKvdutlCrxewSrP3lTtb59P&#10;2GZKkJvSuL1fToF7h+Qdhf2tGry1TVkYt/y1YHtZqeo/e1H2bimeL9VZ59LRPx2bV9c2HzyJvvFl&#10;G4vBGobI1yy0twUyKtVFFUmqv0hxEN0dsoDrWB2WMdHUQRYLfOgYgiFWH/vudNpG29C/RX/ZJTdA&#10;ey1TIW0IGkGMemKJUW9a98ABd5EoPTU+yZsXMlKD+9juCN/H1Ldn7+jHpYjaG4cyLOII52XqpwhM&#10;NJ7LUVLBJ5TDPM5f9drEUWXpeOfOco5riW4JAKED6KO7OW6cly3nIudekFRotthBE6vO4z2eJZUJ&#10;WdoWUPRsKApSvWquXqVHiqtom6mq2pmqOD6PUdt19wVBpIUeOs+xoQ5G4Z8DWLsyaGeVw7LpzFI+&#10;3lOOWNHwJHaRQFVvFF+wChbVXhKih76Lm8Cypo1S31nOxug0brzT4pjlyv6V8gYGH7JNMKI+hKPk&#10;9DQPSPj9Ph3Upu/r0Jrsd5J7tSPI2P1dHuVo5wvWd7AX7JXz5LPAH9fQWDr3y5GeC0rId0TBlI+C&#10;k5Kdm54yQJ1ZDDFbnfOwK2Wgd271vZpf+/a7+m5SPOmWPgHxjZ2c/GMwlIYg48lWDOD+JdJ3B1pS&#10;XtP3us01rtqx8QB3aZAmyYhj9AiD95k5VFgd4NFRv89TkCgevc53rttE2ESOAL1og7JgVYCi6CnT&#10;frG7/Qzoc7koz3pRwFwEVIQXvwtYG+tm3L1Ts/ugtsMlwfLqZi6YyPlu+A8iUBTl6OtuuKxwKlgi&#10;iW/42ynq9J192YMstTDR+Y5a0VMO6Y4YipoRLBtkx+Up7Z+xrGeM74mn0eOpcsCkFMM8/dZczND3&#10;5LDvicyOZFOYk5lYmFG3+g2IgysZQFbtmiCyGFQJYoBss72BO5vySWVS5QnvR3YMurRrRIXCKHd4&#10;774qOpkKG4O/5wLROhu+dhhuQA0dtj1sxbsrAXWO29aPvV/96qsOnBnqRGz9zA8de1HT1v4MxrwA&#10;aby49U1u9XYoVY5Ni4WnfZw3OhwtUHBtz6dAeQPxcDhvQY29sS3g0fCyMR+v1KuGErCr6EMrlhUk&#10;Ezq+XOVLdViKYY6PLOEy/q8BFQfnBFJ9h/om504w7s6L6K+qVydOFPSschfaZQRTOaKVMHt5PMcC&#10;7I+KUxoWGw0V7rLug4xRuTGdtQc0MGByezrFfvcLBc/eLvtx9Lsebhad6ozK75xeVKV8tNNs4cEb&#10;vM3Rzl52IFrwvWsy2255B+N9yLU7Dw/x69qOjsPW0Hph5Gw3msao52b7J8O8Dei5lf02JJveOLVP&#10;3cpJzqRbfrd5j/o+nx+DjwXybHvA6A5I8PAc3mu6L5kissbM4Ewb7NWjOyC5ut6IY5HrLSu8xves&#10;JUYjBVXQiNCEzbKx6kislt8R+lKRap/b4xc2TjWUju9WNAnTzWgBkM56vnal3OMKtpqSl5cn6lnI&#10;iUH+dluxC2NFLuSnO74YyFiR9mk9n3iuZ66s9JJFlYbz6vQdz2es1LtguGzFStQ6J+MBWB6YiaaJ&#10;cjCAYmOj4UJKIMNX0MXybO/peRAlhjghf5ddkHK7eUB1mY/mdhE2bF1MkmgHyyxgbocA94n2KOC1&#10;3yWQh4KdEzrVb6+uTZcQ3q2E2u5zakF+k/uqlPLGXRLPvnqltpnCvvxNIhRmItsur+Oq1r5tsHT1&#10;JsMiWmcoitP1mlGntN31P+EgniZMieE37W7yV2unXrU5v4my2mecRg/lgTTIZL9hVf03cfQa3l2k&#10;7XfmiJ1r2FV//yIvKHVOxy2VIOG1Oo1ZZAua59s5hcKvpey5EA66ChAoVFxlnyhp8XVT4m0T3B7Z&#10;hoQ+gFLH2VPxamg/1EHv4hh0kbB4Ejr1ZXBIOrSQMrZg0vQnzE2N4QTi9SvNd9bf0pfCpurppLl0&#10;srSTLXX9WpFGRuzK3p2R6aUKPY0pppsKaR9B97Ucyy4sc6wrgvq3+edhS7AlfEli5T9Z7vLMG1mJ&#10;ZnX+VJoNBx4MZDgP6LbUo4kdIQ+6yAe9JlDtfp7onn571qADunGrz1EanZDxCnoPPcl0UTdsidNb&#10;nbKeFTiRiOQjCehHuilMJx9V4ZiDu/isUDjzZXWW/NBCTvrHqNMKNgYSVApxLAzUMXSaLp7T6ky3&#10;J/rbdry8k/H53KQzKrfpXxOaLCmR7V05HkoXTahNr+P5BlkdOq+jLzpFfOVhD2dZd8AW7c30bVzJ&#10;ywuIXRvW/LqW4ElxwAOgk1odw9dXh3VXClkNRPi9Osg45lylVpg7ZWiWOQk1quw0qK/c5VS64/BK&#10;0yHl2ay6dwIQXpM+4KBpSsuBvEIb1ROnw4HsDITsfbEY36yzHvOeADmCtgVz85ruZiDw1IHqTiHt&#10;xrWm8eEZTOY5L+PomDXTIY4KI+BeOztq/r3Jb8iX+phybAqAAwnc5vJdqnc0rZQXnTEl1GrvWBuX&#10;oK3xSH/lCzrcgGvvpiLIxRCZr3n/B9ojIcNWW9U+ef2GB/KYr0w7zFTrE+8dUBJVJGNIuhWNJvaC&#10;DZyXrK1fuSPD6ydTwBj0ABbWM+KiKvAyvF0K15skrN5F/Y53gmDVUCARxSr1pkeUEiGD2+jMEAgH&#10;+GpHW95bmefRKFx1bFie0BQc4nLl8+7MVocqecXT/F38jlAWoajJ1cJUdFS81XkvnlvjhNFTI4OX&#10;UPUhgM2sIrwT/lQS154zcsLR5Hd2Ymnkc0yuHYK5F53RXxxoU3zt0GAzJCCC96qVTAlQwJOfznsn&#10;GkkAbm2y7E6E7O/eIzuIHpH690nKhGLtOC5hNBqBchjho4NdxMWAo35pw5sCGWmPBGdDCTsFpY3x&#10;dpD2BkY2DL0l+uRProJ5ZXV0i81z1k9twnVuvvvQ21cBoPMp06CmauSEViubKzdEg1vDspOJy3PK&#10;H+LuAGjxz6xmp8X5DmDDgepb4ZCLohzFSKgaXm2BA4p+dDsxjdPGgRUOVBYBe5ZaCYCXYeMCu098&#10;sX3VQ8kPpVcko1RPgjb8Dr3Qjs3rorN34yUvaBQSSC2klC6nAisrIb3OwKuImMH+Z5q45fkl36qc&#10;ShweNwyS13cZTLox7uLgav6DrNtrzfqu7Z478pDI7LX5FKujePQjzk6ItEal60ufXMPGkS6hPTK+&#10;PbdBA86v3ivcOCKtD3YAd4l6Quy0FWrCdsA13y+jsIz1eKZuq/gjzwEVkFFEUi9eFrmvbUx9sviC&#10;L8MTfWTEF5C7GzzOxlgLz5V21crgxjNzX1eF6dRZBn8Eja0n4M+Ftb6ATA0Aszjc8XrEJ50aRG7l&#10;4s+Dvii7L9FDxKTngaPuuSODayKJl6uGTAPq5eQsXE39WgikbUAnVo1PiZs5/Lw6F8n4HCulkoBF&#10;S0nbmvelXogaOmeFPPpVAGPW0oSRMl94YL8ctPsVVztc3V+7PeuabpAI3kss3t5tuu+Hu4zS+pvf&#10;aAf76WlVEbiokfAlJbt9l363/iUXSt+ojqozu95+d6msOOwmNv3ccHtAL/b3RzuN04Oq3+reCFka&#10;2HXWqaUzYNtPV+l2elsm/NYSo/pQsoJ8mg4czmVI71V+oqbS/KS+ea5VgevaCZB4eNgF8xWuDGvY&#10;iMeaRx1xyj6QpzjOjj58t2WOV7CX6DC5x79NVlB0FVXvHDB/D1mWRY6g3+ZJbyh6o/1bFYbaLaft&#10;eb5nlYM8Xuo5huPpK1eDG+pA4uJP4krTmwDuz0g/iAxmrGefK7osNmksYFncLN20Vu8/fTzAILbn&#10;jr7r0WcseC6C4ZksAdgqx+wDGcTwPLflSlp1CcpteIsdHFz569BFMOwdXyHdnyTN0dYgzuEFe+sS&#10;HrR5iY/HYPaA2Yojpp6dF77B3uwQ90k2g6WvYoeeJ6SeG87AXgQwMz5Itd6Hn1e73EVvTQcqw10U&#10;ubvH/EYc1sH7K2wrF9pK+4TBHOLHbG/lgHK3tD8UeOqrtC8qVWrPHuKO6CSRYSrTpr7YylkjWyRP&#10;n1My8CR6iGes0fSgHAKAR2pAT/r3OIOXgMdZMhQwnnCKfSTz6cKFNWzRVKRKVV9Jy7CZpnz3n0Sz&#10;saAH3jj0bKen+iKX66P9HCVtM52S+Xub66p6iNtuZ/VWZvTiRWno4OMZsrYWJ0Vv4izboMmberX+&#10;4uw3VFY0Lu/msNV7hFVpgH6S4bBmBQzolW3J3/UfXGWD564eKa1yo86OIK1kAMQeAWPvSkr5wW4R&#10;7UpPBWshR/DQz1vWioI04q53Y0Sf009UKdA2OVhXwNc+qR2GCdvLxS4yiV+CLO2rZvfhmDUHCf4V&#10;WYoHc8AfKd9it30d7i6+UZL2GE9ptFQh6Wy3Qcqv4u1nMS1fZ2TI8DkA5i0sgnH1E/3WJSJ1GCMe&#10;p1p1F60BRAoBdQjtl1H4wcYhvOe2tY1+wqkP84bb9uZhEzkqDRES1c7IWiO7WnwnwX5x+eGblWL4&#10;vRFQgx4rHG0c9ybkkjajxWphcZUHywu55XsntfYWrs2Jq6qfd5wwinx/09HzzxutqsP0ur1zakN7&#10;vAvNW9tjEvQeE1qNIXOCAsXQEAF3cK01fvi9olPvW3V3nvpOUdmwO25tjU4yr6oINJJ+novYPRPF&#10;ZIpBkyK3Nv6JZDm869GaToJuvbAXDwjTiolnrYCqvgSVPiwO3OoVXj1xDcGNKmsbb6C+3wE83504&#10;tdM74pCc8jLoiLLxd2hSr9OuIN8+Dy8dR9HSKVlUkDirLfabA2CXR1ttWc8Lw/TmQHsNNEmBeUCn&#10;K2uv8w7FZtfDq75dk9C08m2c54jGJw8dzMmuUkPydxwGuRnIVx/Y+Kurtx8H8CqPHTQOXuB/F9a3&#10;yrOfLFfkSQxoX/NJHoCpW247wKRGDeKgaQBciU7ZuZxnjMRElU7+WiGJTa9Jd9qRE9r13D2r59QD&#10;PLauJzV2IJVXWuX+q3Bj0bM6+/LGD3cpXUPmqMPGw3EfEC9r6gvzSomW8qqVCnWwioA47LvTSD3z&#10;nMwFnj8RqxCf/HyuSjFVFJB228MyqPC1cD0W/n7mJNc8aOhxZYDhEQeyYsrSnnDGhL9Sh9B+rMNe&#10;Ay/D9tRc84L7O29OBr9pRlZa6vFqmbtNzHqU3klRB3TScyyp43afkOJU9v/na8ivW5NcmZUPfYk+&#10;1YuHofBo3uRtbYW72kDttvPbfUz3H23vnHpy4H2xdRpGVnAShq/t4KBFyq27ZfC/u14JZr2/ScGD&#10;npqXPv9dSF/RtUp830qe5KFI7U32nd4ZdqcG1Op8gnQaMFd9HpTscuDywIfTnszWEpQFj+BqFv24&#10;gi7progYbqSvi9Qej4w9JK8yBxKE2k4rZDlOLo2T56s16zzbWcGi03cXVfn/1KsNUpWKfEuNv7L3&#10;X9hVL6//lLLbcAi4xJkrepCqyrmEy+Uk1LUioM1e5tD2uQB0/KPFqfPvkmhVHEJsPLDUreIenocg&#10;x9g68LhqFyEQPgFbTXMORKrG9YXrutLmpEJqXDP+3H032BWNGn+bQdcXsj91y4RstuEw+Qf5o53p&#10;REaW5u92NObv1bbsdWkOdoXLxMbn802bGXe7tC6rtCxifFAjXDIvUTXScRtp44aE7XII8Vvi2mJF&#10;cT7roYlByVl6iA8Q6Wr/ybhWOyJLxPZW2bKbYwbUHGkctqDYMKnjIE01BXj0TaT/1dKg7Fbz3Lkh&#10;QZ3da136qyFxljOHY/WCo+EsbMmzknmZcWvE3nygNNvw4nPtYLk+HVhmeOTL5asqAjl7NW4Iy3dq&#10;bin+nO4v65IdGBkIt7Ir04GbL+qh0N2n/hykq2CdSHewUI7RpgNmI00hPafX0ds6CIfhkkPet7IC&#10;eFfF/fbibhfabHjuOrvT13umnE2aWc0znrrUpI6WXzK2jm0ui6LvAYu1HTec+KzTtKP7d4yy5SOi&#10;QLbJM/TZtv809HbIsavkiS6+2sX2wJpOyGz/QhktgrFuR9t9wHt31Wsw7ynvitdFFrbeyl/mgD1j&#10;sZg9cJkDHod/y1Evmy5oUm54u6cDCtKD3Fsbovj0dti3pmdwN0F4qL1iaO9+zSsnxi5E5H3QJI3N&#10;5XGo07i0znK0TATrUNXWJuwiVqAxMoSPm6YK84XO4wT8vpK+BZ2S0O6uaTHzRpjm+8tnDXy/lPub&#10;t3WVs1RZz0yCMD05z/+98VgGA98rI6lxFffTSV1Do/CZNtPvoOPlpIMb2v0+FC0I9gf35+J33k2r&#10;aqACUqKgT8P/6xFjgwKo6bhv5Xfv0KENB7AfGvzGHEPtgsqh8JXG/XZe8ckxfeO9tgQOwHHU7lip&#10;AJHhNonyWjWrwaPJc1ZKQYUJf2vZ3f0bV6+w3WQY0Ao8eajHXaTFMFoMPCR2xwtJy2s5CaJfWjgG&#10;sPqloE4l9WaMNQBxKPN6JPYqBB/bCo8Z5fcKWt+cLLvc2ZXpK3IBBj+EPuoS962V7JFWavNRGS7x&#10;ogYNxqoW5oPfHIrV7wN+iwJeMdsorIEMuxdIGAZek34v6gKb4dSreLiDPs2LTU9z27LqnNaDrzrR&#10;6LKB4jHCZSy+7n7/3oyP9dza2yFtx0SRgt9Xe8ZEedcmknsYj/m8FTy4wKC7Y3cxIhAh6SFA3eXz&#10;BtgBDy7/uYu+tv29SW0VxMs7l8heBldM71F3HPR8cxif5Xbuog8Zbk7YnauJkXKbDhL//3h72y3J&#10;cR1bbIOKrO6ZM3fNtf94Lb//M3rmdGUQ/gFsYINSVPWxr62qzIyQKBIE8UWABAuuspmSlrf3oerc&#10;Mbu3LDyg7ebhu9s7J//FsjtzUy+sPEOjUjwhVimt1QeSDmdSORwTfyvslF35p8+A5B44qv7QUeGN&#10;Vy95EXW7CQ25sPNh70xd2bhmkcGpTAEhcngAV7DrTcNtF1Vd1sA9VQZM+H51nTr7sa3zm8mgPwUp&#10;Sa9nTS2hCpUPurDV111KVwtcMQlOtLxTu926nlxlCm2M/dlr6m2VD55nvFSwyTDf066aBPWHPXNv&#10;SbEwn/H5Hfc3tfkbaa1wPZ2VMlu2rlLKfkwt8Deu6kUFINnuL5TtDb+nPlC6EdymUw2OTPmXs44U&#10;C8Zzd7ianraf4dCt6cJeTE2VNscKxzalEykigtuRLs92BHp5wO22BV8RCEHpsHQWEV5FzMDEGQ5N&#10;eSzCu3deKDp0twfTBua3G08S5waU/dH6tOXQKeEO7B9duFPv0xy2x/pODTLHHCKOMpQ2OXccpE9B&#10;DuiutBnOtCOJDbFLW2PQRmk9zIPDewF52xpAtFOr9MVea9R7UUsEQ4L+qGubmFOvbs+AvmPZhWu9&#10;UCtcS9z3bMfQZ2qUzBpz0NRlDKzUMxkd74VFoF3SYi1+clejO3opgKX+rJwANhyH/L5swf1dc/OS&#10;q6VCuCw1uC52vEw6uHN/97N4Xkqo7DU0ajbeAwAAIABJREFUf8fiU/oeJ4WeOzyKj9hO7rwJx6rB&#10;dqQ0jTk41DxR7KO4ONMmmQQnOF5Wjk+Uw7ltkubR+RfDxh66ID9bdZ7yzSJlZ7Z+LR64TfqYO1YU&#10;zyUjav7EHWElHeN72VgDsO6Xb2zkjh0W2bmMa+WXennX/D2Gg/3bAtfu8eKuDKadm4Acn+iRsoG6&#10;1jncOUIbtPvY5XzIJ7r1W57Sh5a41frrnTt1C5rBjBU6H2B3NXVrf0hBIbZNgJKzT3EMN6gqUfrn&#10;toK+0HlIctq/xQe5yNw06CYy110CCd7zm1Sm0aYsfMm+zCSiq2MIMswubQ4L4XFeJh0r2bhap+As&#10;37sALfXlqItjShnmF3qBDnd5G2Abq+Z/1CfakPJMt9BaX6EviYfTrRLV7AwwCPZkdyvnzJTlurOx&#10;m2kYeQh4fOFuQ2pQ6tv3zUpg2qj+3pslStejubLaXlb00XEHb7hSXshh3xyUDUYmy5TJfpgYXTek&#10;jQ8mHfeifU9sq3PpLFMDQOV6CCN9n+1NorNR3vW3N7O5wNhl29GkFWheOxe8lEDB/bLx+YHjBnzs&#10;mrKel4AZ+DqdLcfveXGLWZY+hbUqcxHIVByjRkoqJAim9T61PWFy3Ovz493P9eAo44/djSeTtgpe&#10;AuEeBqg6Vg/oBl3+v5jE/eoiL4w2P4wvbnd0/HSFTzzz/YyjYWw/dIsCP1IlYBDnAg054lfoqRSo&#10;ja8oA03c5EO7zNZ16lQFqh0b8ACoQxU/VknwKENoENQ7Vn1uPjORVcmH/C0yrfF19kIDBePB4zVQ&#10;iM/92Z/oQoSrYq9l3pygxxPXIvVkrNpQPYZb8eM6KjqfirK415GB75Q4TNMkL0sbuoL+qUkbgxJi&#10;alQ2HPrDuf/Qn3Z+nSA/l4+PZJwzZRrbVzmT9GKzztBPqrRlTMXzr3OMguBh3O6GEYMi01VCPjso&#10;qJ+ZPfTpxMEhd63lThvjmuItPpBG7jqq+TeKvGf98M79+iDUnmm2x8jRTp+R8/WusQbt3VbS1CRD&#10;JvTedPQJbxXIrXfylwrY03Eu/aq/RHYZpZjvOOUf2glskb81clGHQ+RaKxw4TDPlu1JseDqLtvMQ&#10;cO7UyJzxjigr/L7dc6Fv2CJ7Ocw3XnC8/Y3tBsMLa2UgY8Vkm2dkwCxWvdkCVz06kLOapiO1NIq2&#10;PEHx2AXC8zzeQKWZeneN8V7iP/Kbq/U05U8Nk9IAcf7BZhDuk3uiS+pSOW3n7QHHvfzfvB6L/kZJ&#10;3Z6ToLJK2nTSRpoBsMHcJ/wMKE35XbXV1ynLwXNFONZV9ynBvIVR34GuiB9dHHySN/TcgEc06Zj2&#10;b472ie62Pz4pxs88ry26d5Am6DH6qQs0Jt3YY10PNTd0SdNPIav7t7PuJ1vjXCl58sxpddx5ZI7w&#10;HYiQNxueyweibNpJziT2UW7JTkfqYwMqsApLd/SKfWId9EjnKNKdtiPFyeta2O+Nt218u+O9M/zh&#10;gGMDPGAVs9vUOxyzgRHrnSRD4JFFilUexqbogne8foJ66ADMx1wtqw4DmYcHT59GRz8f4/A8PFJf&#10;6835Ro4h0/+UDW9VjDK+ZL70hVxXzriNDHCkHXHqxqSLyC+fOzAWsH1hyS7QgNVHh8oPCJtjiBUo&#10;3Dv8VxZBtO2IfqVTPBkZ3PlhV6ZVXAtmV9S7vYbdkDo7uzQPpu/UYwVkPSfVWuH3EBB3+ZB2FfPu&#10;F+w4zZKc4wlf0d7rIMZdEtriHLE1KRcO6ALMorketP5ba8tcesDcMtMWQy7OjV2fQktVG+8ltJlB&#10;xD3mwGHf0dlJP5n058Cnp27rBaB5b6z665FZqxfNDTwdX+x2E3UzfFidUYPp82qHPMmitiYlPkhg&#10;lCXiOCf9lC1Oe8iDT4i3yLJFvVqMgb3TzvZIEbR3t+8WNqI5yq5M0sEleqwDEw7OReKnFyP1YhYH&#10;zqDYmEsmT4j46TkI2886hmxS5M+fwm/txDAiUrhPxsoCYaYEmHOhudOm6+m+ZFly1TRv0JRWIadq&#10;t+Y3D8qzAl4lSengVvxB3lV5TVgZXCb053L0/lz+crKnh1xsB7fobfSYU3Q1HwidJB5He3b8Hciw&#10;pndTOZltZy/if1ewWKr4A/lGbzFqjRnyIoI8C25bNoUZmm7vvD0pp1tRRJIrdYw8aeRt37ivYOg+&#10;sj7+E4EtvJz3NaDAnHIratoVhJxt6dkXVNqhlzso0na84KB0AdoXWz64hhp42pHBXy2D0hnGCTId&#10;ChO1p1MEhjjAsO51FKZxqYwpStVkuKw7VZqTOQKt8I0QxmJgVjdIqD6esbz0Wnn9riQEBBUxMNxX&#10;2j04HvrxJNqB6Nrp4Af8Hy6Vf9qN/HIKQyXah6qiXeK0FJoacPrC7ONjGeKeRCWOMD9x/UlzC77b&#10;t2Mt+c7iUv8YR81t7Bhj/wnD4/4TPRyPe/hP2FQqHQh4YPxfXX7U58AQiH2XbQiuZLK2oUEaOlNR&#10;RqrxPdE2VLju7PENsNtYun46xqSNIoNisLtjd9QISQ0ZJF0v53C25YIOK+dF1i3GWmAnjVTywIMS&#10;AfKQ2pRxDXoS6KkzBlr6Wyu58+on8z0R4GcwpQoewnu0YePWzVF2KiCQDvrpM6+07A1yGaM+rrl7&#10;4gGuh68lh1S92J0XWoy6LFx85q3z9lMQ9bY19QN4Lcw+C7LpoDf5K/SZxSnLHTl5LfmpsKoM8HYs&#10;DBGgtInxsEilit3HgAdZ2/H2wMDfkmd2+3OjfadTxQZcU4Mdixho3FBnfRLk0pfRaiJBk+BAntUb&#10;dsNO8p2MrYwNda0zQKOdR8vPj1KfBIDnPok0Pvok2LG0ACjCq+JerDHla/LwCplmvvOnnUF7b7zf&#10;G9+eZ2QAGciwEcyIpTBxfoYGPeAb7/QqvXzjvd8ALlz2wmXog74ttifzp1MeDC17yKOJT01bt+tH&#10;Ycy1PLIDwzipfHTaKo+L3HXVNYZygDQgDVvR/33kP8mZySfTpuO9qVce6lEi+o1zfLYOPCdalTKF&#10;O8oUOtY/w/NoN8arU/N5tv/g5Oy3W6hwt+3QjSC+aWvkExVqQxgCGoy+jX8Xklt2w+s5Vmp2KEQn&#10;DqT2ejpaNr1zSOdhVN9LfNZPXV9Tq9D5gOgBH59QNG4/68Xnb/KGa/U+37gr4mGv1FvcRUvcewQ3&#10;aCcuM1zWYctlsWp+rYV1rTLpXtzJ4Ykj61Wr4SfPVfxmeJvB3oY4+ydT8YXoixWbZZvwphd8jRCf&#10;/QDPvljFY8PV+3C4FZvh3+YPB4MV5Uijk4Jckve6JpGBCa+SnMkYKf3erw9KTXRRfA8nmqkTxqSo&#10;t0YDXNZLd2XcdQfkLhphbVK7ZzeHjkDrj6prdMdxw8lT97anozdXrEYkAEGrbXnUkR1JW8tWpbAB&#10;YlcPwLMAst8lZk/erIGetmJ2oLIS1D15f4gQBopXyffGiaPOcjCUvV07oAo7vwivi7+mbgHpN7oV&#10;fqhAaPNmKPmglbDyLjCQpSm5FAVhR2dn6vBolH5pOZL8ljXUzv98Hp9SypR6CHouIrTUldp27Yrg&#10;Yoqz72znjhaKD89xE3Dys1Vgts5fyTf1jLEQI9bBDR0F2lXUbynLSot4VuAFTMqeuYhsLQRfpuxE&#10;bnCBR9BDVeqgqWzfVpdpaukF2C0/uTr+cKerPVllvZBlpkWyv2ovJ18ibVPDkuBjjGOVK+Qkrk0/&#10;k0fFZW6lyY5BbmqoM7lM+bmpvacd5A3hkQHPZJ0l4x4LWg3vrTx8tuHdx+xF7TAaZNvzFXp8ulIv&#10;PitnOuWvlOsdiVEx9wCcOl9QHX1ZMh7EYdnx5GmrQAZYJ1CwVAP6p94B+qTHDv80MLShSeRInUb9&#10;04tGyMM3f4RPdDbe6pM4+lMHe4/VCXzIJSt7ZgQylFZcxpklcqwsbR3LMZk7nJVGMpg1ygqMtCeI&#10;7w90KmJAYInPL75gyFyOnIjI4DV4GyLXBS9GvYkRTTSUEfKkzPoeJ/59VwnYwfSVwiD+oFge22Ak&#10;/EERVj0UaT3ghcPsaAnVXAYeTTsYdLBbxTqoByFJ701fqa1zHNijzOgjhZ+D28B1tBolnFg2XfhY&#10;bq+kYSmXSvsIw3azDCa4i1DSCX5WW5T0ZOQZU2rIoyTqm4MlDUwoig5M8JmhV4AUUcoY2FoPY6Vf&#10;rfvo3a9iyvtgN+zzxq3LHNeZ5kxy16mBiR6vT5eKc4LaSr/7XaLZKDjluNB0+pJPbms9qaDcS7n3&#10;gVAynBSI7rVC6KxrGtwquFRwc4J555UT/aTDc4ut3d4ij1NZ9vsUhJyYlpxImVFzwzFug8CERp56&#10;3ZOJniq34NYBLiUmSkD7W637fGlK64EcUUSttM1iFUwpa5koFm9PrVF8bNJ+7xBL4yfL7VxRUauy&#10;QOMs5GUZzNXpbkUpo+m28xrXfL/6c+BPrqLrA38nX92+H462E7c3aX5zYk2I7k+F9llCABgnRqgc&#10;LNo86F1nLFI6aDP15qHhAPK09tUmKCYurbPpSR6YWCRNdB3Z4Oi1HzxA2mojUHVgrTVuPHkbVb+X&#10;llLGtX7UvZYXEozIcmQRWcf3oX5032tyK8/sXrqaPeH3A8nWg6ArB3VdYAXyE85KVUojEi2rSSUN&#10;B2VlTiIqpYRXEOPn+43vHYGMdy6j8TRiueth7zgj43tz9wYN1w3zN5a/8V6RWnSZ4boM14qf2I0R&#10;sth5Kmqm1zgUDriMp1GU3xPenYe/v3cEW+KwchMbw1s+uiNy26fdkrLG/cxJjym/KB1qQiMLVWjP&#10;0EY85MQYbTHmo52kdwkQ9I7eXrU6GfEmmeTedJp8gmPyqt6c8NWbQre9hk+kld16+qlB1Erfsy2h&#10;1fFJnHTK0hydktuW49ez+6NLfsfcEE3qCGffzk58kgof+q56fhRQjfNQp4x1iD1KpKTBhwH+tZZ8&#10;GCJZMcDhLeovu6JfutkewB2fR7mBP+96pi49+/J3ZPz5dvC1bYfh6sO914KtWPFbAQogd14A11q4&#10;roWvV6yINzO8rkgl6m/auABX0ccJFo5vZJrgK2nuHbbRMuAbwHfqXPI0nVZYh3N54BnwvTP/OunQ&#10;4HXGFOXC3VLR9JeqG5C2WUuypCF/GjGlR9Wfim3WKep4QPOrcX26nlzgjspHT5ox9rNb6Pm8clEH&#10;MULcR4Bj5zknsD4LatvChmFb/qT832IP9aLO/ktca9qywqn1ok6lfdrZAZPJxi85r89kTss+sYna&#10;HRKQmcrOIUYJT1oLRl2JcoSWHGjB3ZLOUAHx0our+1krqlM6LjO89x5pbZswqCEw+J2W12ooJzER&#10;X4VHxaHoTmv5bkO4CX+4jxrixaCtlXiJ77vgaHnC+aLf4HdwgXI0Pg8o9lr41nMwvmtlWxzSF7CT&#10;EyZfDjxm3dyNUWeqCC5qPkA7CB47Ya1miOC5LG1nsWVuz+WdOLfnIBsBL8dmZTqdbeAZZuRwo82f&#10;qaE6E3Vi1FC2QaWEr10TQAVm1QFaF1f3K44oR46xKboRAYJ+tfFq9daicjQNAEy6oj9jhCakbvUg&#10;juAXphnU77J9Ex0ieK+1Hy3dh2pQ/XKwQMGWeqmCCfpA+Kn9oHFnmzX9wyoo6dmXevMm2pPHjjlP&#10;+xC6DxH09YRxdqf4wQG4hb43w0gDVfRPFqajPSoiHyrSxryUz2nzm44vR3P6+Tj/GedckT5M6jyv&#10;x8GbBeiHLY4qXxVhydSKDXy2b5WKq9nHSx9wbqQ7oebOiPb7D15XsHMOFEGM1TRkaNrK9jY8Fp0M&#10;4mhdYeJvb5kff18AcF0L63XB347vdxhcy/sImw2eZxGAxwG/1L752YjGRgSFJRsbgm5Im1ZMHG4g&#10;zjoqpY2pLLuyVmxTUUndKpDqbu/MuBtMZL6AhIrN3WE+84gZYjvgYD6Ek6V3iDg0V08LmU/EyYNo&#10;RaCSoKxYFSrBCgusW7btVBWCz3ZlExsopiwslHWYeM2Xh9CEKdbrU+MWQ9/rsJQg7C6mQOvoPZ0a&#10;V/bfd04iVLke/G9JizvboEF424HDlg/9F2LPE0UUsIcgpjKRDt1XAkpnHZM/D6x9um5UYq3kWojt&#10;Gou4NM9k37fdwlcdjFyJ1KkUqjXuGhNaRjtRJG2RodMfcTvucIQieU7oN3xJk+uf04sJTCL0z5Ku&#10;QrR7DRopx4gknengZ58rj+kUqDXJ2I6L7yxVfDjeC/p/UxYkv8ZKFhOhTBCa2UfwcU8JVasJbqh6&#10;wF3Si+/MScju3g4im1CsVD6Ky2IHS8fk7vHYe9eYhMiXd3mTPOxpsN5g9tudEagDaUZ4yXJlGJ9n&#10;g+6Ob8w1/C3xRYa60kLeEofXUCcHwu9Su3HFD+eBbpQhjRvl5+N9KUO5q3K232uZq3UP2SbpBbzo&#10;8YTci0cVvgHHKWyHUHvi3beMdPNxvPYpLOAh04Rez+cow/Bst8wcuS7MK51bxpzPSTm1creDGKcs&#10;N3Q/YtKleqCpmt9P8OyANb71yswSrdQlGuiG0ubmuXi3dlhbL/wwXHaVHzywvvG9gS/rA1Adjp8e&#10;aTDiMO+F7/3Gz73xlwM/YXjj6l2bniuQqd+2w98be7/x7Rs/fZdeiXTSuSgBjrftWFdsDlxv2BV5&#10;k+11AdeVi90itYbZKybZ5TQyuC8wDUgUZrDD8DbgL2z85W/89I2f2/DzDfz8TosuV8FdQE6sY1v0&#10;W+mmZFWO2VAqLmWq2cnTYDD4TFyZtkMZRvlOjlNde/c7p+OwdH3ri8jFK8CPv/y8OK84IOqr1T9l&#10;ZetNDdHXp1QKVdqUC7rtE5KzHsPJsweMthJlzDkMjN0aN9l0TLI4Ckb5cIzp2bjUZ4LbxmynBxpS&#10;Vyev5RE4K08loKkvTMdzYu/eNulL2rMne+Dp8ttXP1qY2kQKqg0VRgXIBOoWb627pO57L+Z93tYd&#10;OJxk17Kbox+5IraeHW2UszKp8/0N7Au4HHvFqmDYVUECW6EQ7Irg6tdl+HHxcNeFiw6wtfCN2F3G&#10;OdXacZjtwg7n4TvmzJskRyjN4GsB73fhrx3EhPuBZiykFGnSEfaXQejMDDhtoSy90bIs5DDu5ejw&#10;8Xfq3/cD3lnlOX5loQl/ylgMzbduTwcdiBCu84Wopb3PQPZcKb1ypatzMU32s62LkMP7HcHydYWD&#10;OZzKEWS6xIFl9hr1ABHw2BvwFfgo+8kybQ42LqGVxmfgRRfUbKMOzkNfc7V6BU7My1EHGVrUTqIY&#10;95jXbsGhH0NlglYv2dfDJ4VdzmPaHY7v8prT3AC80gTzTBGEslvacZx98JV9pIOMv0izpP0+f9D2&#10;G3QAzyweIj8qMtc8bsQdu0yHo+LH8syjoS4cwBvwtCrLMdk/ge+wHaNvDHKuzILJtkxUUeqb7iro&#10;RG36ICpWzieD/y8D6FO7XXKrnLXZz7XkUHh1WBuAK/qwGhiYXbkDiC8JDVdzVvZQ6NRvsX+Yvs/n&#10;SnyzEsE76Wsnjqmb944c/itl4XaPxcKg1eDVLgywtSPFFzYFa3ZR5JGHfh4LD8c83wC8c3xXpuvj&#10;eZc5D6yOLAAXDC/0DhWO287Ucw6zXeXJ8UCzQA+PDV3NTKxxWySnOmwxF/2Svmun/uhX0EMFWTX3&#10;5qlrRfq3f87xfr+JNTEv7JAZKVndgZ+7gwCL1hKd+3Hf+5X+UHpPGisCm7opRwbcAU1apX26hv3U&#10;eNN3zGLHd8ENESHEj3uehaVoynmKisuikSxCeWFX0nbQRMxTNsze4ML7ODcIeO/s+KDfo+emd/sL&#10;F2vVezvkktJM8M6Wb1mLt2zbm+NvdElVgIHpn2ZKp8ZDyQued8h5th8tpi0dPGljMXlPbbxv6Dku&#10;CN3q2Fi2M9jBvvFvBjLWdeH19YJj47IN25YHB6fA85URlSbwFTkIsDdX38oQHE5DkhaK+PSpqMs0&#10;HK5SbGg7ahCcXn77lqrkVnLoLUPt6HUqvFv5jtw96ZKCx1la7ueMcbpy/59f5fL0ZrrRHzQ/uGAB&#10;kIUTglJU+T2UoF4782OvFFAc10fF2jXe7phot4Gj43MLrVZck6jj+tWqWDXBijFvkE3xWBRqrYC4&#10;7fGUL4HG34wnndZRkYzJEwzzvVsJ7xUKT63SaTw6KQqTNzqo+PcuGpFhnAiPjkJKUFbLP5q+7pg/&#10;KeHEyy8h5IDW18yZrs6Do62z7uIMMzHcWnHOkg8g5LubW0KNh9VxYhMw1vbrfGsGdSHDIysIHmBn&#10;e4TonrbsoZ+iA4v+x4SA9DJp81kGfrpxKNrToU1eqcBFfF+XHhx5wHkowL7EiPgNDXvC4p7O2WMi&#10;9OGNaMLRq4EIoqeisGeZM3fH2O3jkLX1mQbeM85vL5zgWn9gf28Gj7DKWdVjyrZP11MH/pXL61fR&#10;Ya2GAQ+yPASt2DR1S/pC43TuLPzQuAM6QVZe50SABlFJL/d2Dj3Weg/CxThev4GnSqM1+iF7yFY1&#10;fm1bja3W1jQ05msmKwIRzjqmdqqhdLSPwZliqdveO4KvP93xjXCR91kX6HP4EpTtcQbFOw+6/d5R&#10;h1tMJve72wtaDbvy9Vr48ePCjx8Xvr5eeH194br+wFo/YPaVKWBatzHNxm2FIg3uHDsTnNZukh2O&#10;x+8MrpyjsWCVUaIdMeFYGNmVhtzylvkfL2tEn9XcbolOrIk15P1f8S2ftax0eTRvfKzhf8H1Kw38&#10;99ufFseBrCfT6RetDc30JM9ovzyOIxnjk276X3H9XczfMfQvvV6v/Q2h/oRQyulHPPmoNWQ8Axkt&#10;0O+7WZ6qOtowGTfo/MMbLD6lUMRz7xweq/6+v/HtDrzCsQ3rhXuA47oWfny98MfrhWVX6uyYD+0N&#10;XHbVmt69cxfGNthe2L7xSqf2csfPvYH3LmfeewcM3hDh13Q1ZU57fmiXMPv288xo4jxc/6FgvqvW&#10;qlcP81R7+3DkaO2feeNv8MqNFO2Z3bib3B3b7gdM7+1wvOGWOpjOT1WoOY+NtGEGW7HM4o0Ial9p&#10;z8fcgLSUOsVX6lajWxOXR0CEaYrafngjnNzSSe9UQea5u8Os/Ok+isaCvb03rrUiwJ/6oObj+DQL&#10;/RUtHYrgF8NTtMnqhjKZNvOGOMbHlfRoPR+CAzy7RuFioIbm7XCkZ5PDpi67DqizW/vtvN8+CySt&#10;cN533x3Z9tTEVb+vVoeEpQAe6E4JUnV47Riiw5TjrotEb/MT2hS6oggHem3+VXP1Ftg1OnIj/R3P&#10;27HVaTvp1P+sB7PX2ZBVcMrQTvdsy9NWc0opypVgi7Hq2uixsRzjhWuF76lMmRrf3X8ZGBs2T9vy&#10;TadD+6M8ckS/hdxg8KrxLx/MBAbTAk1HOVzBC9yfF/+2Add6eCfrkycCqtCbe8V+g4284KvzT6Tv&#10;mjFhJWBb+bY+ftb/n0XDgzEpMizM1JYPhgyqWc4hVK5rHntfIrN1x0Li3Ce0evbnM7neebyeWCPT&#10;sgL+vTEZ6YA4p0/MdDwxbJYoFo77CHwCtbPb9T3uFuK9ptcpiwjDgfuhOPg2F5ZR3vIusv2dvpGr&#10;GnDi0zKtG+EvP5ZMgNzrvttGZOKgD/k9VEuMvcHfTJe3AVt93tM5POd8h+2wT3t0N+6mXHkBwOuP&#10;P/Dj3/8B/NcCfv7ExjsVbjhRryK4ULI7V0U5OPaTASt6w98sCMoDF3lvJWjL6ZV1OmYkbCiSalci&#10;ryK7f3sJznrFPjB7I9tx1YGKKB9ZppQzD0IrgdMOCEYEiznYDlwG9kMnhiP33tnWbd050amz7+SU&#10;Q6mfuwrGqyKkboL3MKzGc5+w3IUkGWZSd7tvtS2/w7Zvr3Ydjw7IQwL8ZmJ2Oq6oNCwNYwWk9Ogv&#10;nacsdEzqBAURAW/p/dudCuNvj2nLZutuDtJJE44rvUoJUp74ENIqFMPZslPPZH9yVVStCKh+trbr&#10;tEYtV1hlKWPeOsZvKrPjMC/FI8salYripzjukF1awTF+JvrZuEIi+SdxWxgyy+2yHIMej+mrN3lH&#10;qK2IiDjIlbRDRijALhP9ftUBURo8rh09lj5rMfmsjvuK0B/3i729d5yQsz6JYZdf5XDHIdtLwT7w&#10;0Omdf5xAWeiN0jlPNREXo7KWUwah+V4VP+nvqDX55InzG2wJYuAO+3TKEA8QowsxEVA5OWSm9IP8&#10;VGN2CMkneam/xAh6Csh/lud99znOEzV+DjCFU4bytOiBPFUysQMUXlYOiZK5cVml8JUE1m797iU6&#10;s5Na1j48gN9uD19Qi4xYwXILQE1cnnp5BHb4o/jN35bb6KL6uPtGY4qwrNXAeQYj9o52tmcqlO34&#10;fm+83zzzIlsyxBj5zjROXmdPuLfsab+YzbYtJnyXXXhdhuu6sK4vXNcPrOsHzF6w9QIP/B59tFhZ&#10;tV2cAtnfCKpEU0SxJ2zv/IkDeLsvp8xqxyChbqdYc0MjnquUeuKp49Fy87xM6gMOeddCAmU/n4/H&#10;JOXpKgE95dKxGnXItBqjQYkf6nd8brzhWniWiQXajQ8EtydXDFCUSZ/0h74ye9klFTdTCxH9VpO5&#10;TwtoZE/DY4GmpPv9/lxSifJ6zKPudQ5ZLfV9pgc0HZ569DfvEPpzHvQEl6YIpqzsecWDYBUHAJ1i&#10;lI3kDo1Z6/jWvKF0BMRJ1U2wdX7xHRPx/f2NN2s14GULr2X48fXCjx9f+LFitbKlTuKZQKxoY1fa&#10;vWULazm+N2A79M/F1BoOWbD4xs6cMzJFDBuw0HvSq9hjKf25i8vBhYUyl1PaoZ1KHVJVC1Jp59e4&#10;EacmOC6s93v6d+h3vU5KOfis4E14xMlL2Wc1AiIa84Md9+4LNVSnd/10tIhLbHzW3jhyJ4gj9Z3F&#10;Dh2blpEd7ZQD3wy6+zvEuRW8BYcDeDv22rlTaAO+YCvt5SV4yb/ngrFSt09DASBnL6nX5L1C24Pc&#10;Kf3Duz33ipRYzSPIujkmNxvQM2VTLXCMnw5IAPdFas0oJ28rOfY8tKnFEuEr8+XXDm5TSEUn2BzR&#10;MfcOL2A/Z6rKokzja/Etx3lM0BazdykgAAAgAElEQVRTumhAijAmfGmzMN3SvKY+5ELRaK8b7lRI&#10;K8sRzwxiZNAOhlhJvj62UX+yv9dqR30bfCx4/HUAtrBW+MwWd3HmPCYcvn2gtBt49AZCzjlgGzx8&#10;2yx3ZVroZdIs58g1kpajOwk58dPnz6hGaX6wxH189EpRpH4UR52wR6AR/SFRdvowLzmmsFjdbzxX&#10;3SWT+ccr6wVZvmwnR8ka5Rmv33ccGCEosZSMxB2BTzJULwqaTG3fQQwCZxmfuIRHCf9YbnS0Yw9P&#10;1H7lrR4rZ303Qcz+GOx6IXYb3YMch/TM6qVM0TSqbw2r10edG8aoyk4d4tnJrwYuhC1qd+oTFhY5&#10;k/AlO8WGAzCV95adOro44tDvyavbEi85/sEKlo8d4vhG0RRpjP4gByzn3eo/B7hvMGRrSBXKR+6w&#10;QPHrHAfCjqYlCagwGNY9jN8RyPjxb/jxb/8B3znhTWDZSMX8LAFpfdwKTpg7FHgD2WI28UPBt5pg&#10;b5cw2lwNIo2VfpCWSjd23aqca2yknXVb8s4PG1Q1rcf787KOWs0qTYgaOZQuzsruyfN1fzKV6efX&#10;DB39f8JrCQdnIOoR+9VmjXG+R/+gaQfF0G126/bG6oMDGr5FIWTHu1MyRTstMJ866gX7ee/oHWgA&#10;PuEh4GlITp/bbJIMRyjF2X8S2y+v7FP27xdDM2Gxxk0bZtpaGzWFNR2PHNPKjafg5MD0O4QvFZX2&#10;8eSf+2CObtZnrRtztJ6cnWXw2ywnHF74P9WVPdAK2J2j7EPD44kGKqq2mrggtvBRFhUZlyC51z+a&#10;mcZN76hQpOZaO59obDhmT4djdPRHA1+/IbpSwmpPWNH+gAH3EWi4bKCh+V/DGPZIP4PC7wNX6lIr&#10;psFIGE7sPxot2u7n4Xq+Po1xKSSFr5/R8f08Cq3nrAfvKFJac1Rek7WT90zHSCWGfK/bB9MdXPZ3&#10;UFTBWXGanJfRfrAlpE7YHT3jFl7SCblTT1AXCLzVbjONbgOfPVObQWVHMeVRfpd9IL25y5whLq27&#10;MXAw65hcpVDrGJc2G5WYFAvccgsy68ngheyqeG/PszB2/ngEAtJ/wQNRGRDYu99nfTPwEpNPy5V0&#10;yzZeC/h6AV8X8HotvK4L68oAxnphTq6bRisAqBPmYWNwl7AGWQL+OMyVEkTkXsHJCXHiRQ8KdtLZ&#10;KT9c6vBz8FB2ANuizGOqGvdbjVOuPQgFkS9na2X/+a3og7zAw/XgaIR0y09K1Dc7yHOKzhuNV112&#10;C2Y8ibdTYpQoTY0w+PzBRggd5d3w0cvTiu8yn2XV50sQfsqN8fzh+6+aahXWvP4Lld224QnWDBdN&#10;6BQv1ikm3WW659L0tI/rHgGtb9Lig4rtx024Ngqc0B0V+HwequKBqBDy3Hc4Ab7xTjAXXpfhdV34&#10;8+uFP7++8CVnkHABU6SeiHlf7PIKHC2zTFfkeANwf8ORh4eDKfy8d4qa3ae2Hy/qrFjVWKuYD6yc&#10;QQfdaacKTnfn6sK3oZvSvq/Dlx92ZfyC9O59+iBrxsMCvQHpMAbhNZQjspyD00lY6Tidla4So74B&#10;rBivC5G2eHm7WmoNjHX21HfJ/niWrqOY2Yv933MC6VbK8kojWk7ssHGYCog7LXxv+PuN94ry3O0Q&#10;zueA/y6r5NvNnrDbb8JrCTOdyN0PeXeIkEDiPf97Yn+ldEi8Rz+5LCCc0s37On6ciwb/nLDCmk7v&#10;umlDqZnzGaalpjNfUwNNE/+uR9UpF+WzTI2houXQD5SLsmugk6A2fZQfBUDvBGqGXWtBU8NMl4bj&#10;qChoRU4xJw4i7qL56RsXg3dqflSNDLZ0yvxKQd2B0XKAFvR8Q0bSpJ2d31fKQO58LwHkuadBBsZQ&#10;9iOYXgo7XUGf9OmhH3NrcJ8H6snFq59LL0Z8yogTnf86LFfbN7ARgHTsxNVG7R4frOoYFKSyt+ao&#10;Kte1Xyxj9XIvpOFRAN6VPlhfJVWt78Ru67Cdy84bwozV1aBjnpkq8FrurDFv/GZ7FQADUxcxcqXw&#10;sq743rK8yG/2zASJvCUBCPLXyjS095SafsDwVM8gxupPzG3OIGjIVvp/13K4r0zzTdnXNPF53v9w&#10;ecO0sLCX15mGE6+6gA+ZAip0mWeAx0ERwuDkbKdokZ8HraXuG4vKZurIjd0p6keqM6DOQCkc6II9&#10;lx8+YxCF80zZkfH1x3/gj3/8b9jvMMx4UCKEFyjXS1gKjwy3oSVw+ULN32RWVTn2cR84e/gSxrT0&#10;Tdocl8j2oXwNA94qtwrqo75TeBDWQIDjgeCGXhHXkM0agiBUYmlnxTi4celZNKFg/aJIOEkfuehV&#10;C472P7BOEaUwsbcQH6vcH6oYTh87eyegVPlhhgJgPE8RSOHJietR468iOKOxSX3L7kXusPuHDihh&#10;acNq3Dy9eANp6FzHr4cHmEPakqCorPTuqMgpPAihtuij3u2obbjTQRa/4o7J96ijjBqjgBTBXh+F&#10;BlOSPuihEaBQujvRQuHWdBl3BRNl8/XbRoSFSheaVWHavHujjqNsVXe0N+k8JlgiWN0HjtqQbwgc&#10;GIHkJ4rTduqLEecHnSYeyjDHv3JRsXnJhtRxD3SsEFm2ecAqRbh6iUZWGzxWuBrVQdsSOdOat5+O&#10;VxXfVso6tuL2bRXDNa6k1xzHmy56YHdR3VVTyRRrGVs6tfhYB+dplJQPKa+mJO32zp6AQxI1uDz9&#10;QBRDJo+7Z2+b5+6VKAzpOBYvadeViwZy8tvwOwY/3saAPPmscTpVnqzWqvEPoJ9O32jJqndEtqWs&#10;GA5871WbN2isx06dDz3uxqcnYVf/7Bhbjs/dmon2VHYQk+508HdAYm/H/n5j73cdmh2rkT0P8I7W&#10;3xm8iCBGpHDi2RkVfEoDdNvGaznMNtZyfL0MP16Gr5fh67VwvV5YV+7CKNkkK+EAwFblew8cRX5j&#10;OirqrAyXfu3uX0+GVDirbGncNQ01PZM+72TdMlXHtiuivAC8qKtfnQNF/ZmO0Zu01xVXn3nnaSc6&#10;TG7cADg/P1/aht7pVG8PQb9Pl+iCqdnvWE7th/ONT1AOh57qc592wQSFyNpHW3/vur/hmNsJpma/&#10;vas0N2yVSQNzp/rfhUrqRtuAJzQ9dE33nvxS84lqu5Xw02hFISXA46nrqLvW+ATRh549Y+C+R9zG&#10;Z3eL4CbeGfoMeXTZF35cF/58vXCV0wMlOy9YOCP2G9gGX+kUSMlrOwLw2xE7YrHTSR0tr4V2aJjN&#10;HaOeWuiD7m28OJhir/SiOgWs9zO2vJg2jR210gHsvMvhKxK0KtdwNM8P2n2g7c90ajI8p23C+cdB&#10;XWlHU0cscQRzb0DjIvQEm3CgHdtsBlpfCyVP/WHLKyXjxX56Ya1obRPHictynKLHv1IcFU91Kqsa&#10;k73h7+8MIlodE2OZ0pt1DozVkDVXNNZkYYeUal23ywaqp6SF0uGYPpEjmLHdJYUkCsY6wyTloPlu&#10;eWLR96pbh9+BPn+BN84V9kL/ggw68ZU2akz0TeOfDlB0HQJL0hLNETMpoAIx527D72ldxKRMn60q&#10;AS45bzWyfuR3WdlP52ebMklbawYyikIGvG0rWeGDHNDOfKZGP1EF3NUZfTE9fByRpP/yB6p93DR8&#10;UF18zl0bnGvJQGX/4xS3SjNVNKF2llw1RhkIScS4X4XrxhjtF+FZqae0iCGDGGi6hyF2ZkQgI9rY&#10;tSS6DpIvPA3qBTEy7xXSHi6Rt56Smyv0HYXb0gJCbwM10mqnFDrb4O4BNudTHqjOyHMTDKgURIDl&#10;+QgrVcUGt2zr7hPiZYRyHE14plpL+vBgLpRcXytTAHI0eSaMd98zu8gjrjmH00BGybCmEfH89t+x&#10;8wy9Dq+Fb5R8GuIS4lIHnfijpay75l1JBzpGI7CBEciA0LLir4aUhRhM4LhVHy0X7tIvy/RdFjs9&#10;gFysZFOA7DlPOf3wXJRW9F3A81yIeP4CgD/+/T/xj//8P+IUKjf4e+Pbgf3zJ7a/h3KILTK7W877&#10;ndPQcxVb4+SW1900YqMCTLD38O3Bh/V4TQXuI9hXKDQlvAfnjKfipeDMCpadKaW6roZLTM5CRQtz&#10;lmT7J/0erpzhzJ248SIKR+4QqRI9Rgtz0+Bt1XX1s1unIuBkUA1kDGGMj4NxrgB/fuW5Z1MaieA1&#10;g/KlzOH7YLhf0Mnk0VYAJsLmrljbIKha1HlQQyoq4VSk1cM2HiiMHif9SWPteH+oLW/1wUc3dQMZ&#10;tDZIq34BiwqeyoNb3BZXpK0hOMeoCWgOHkKEmmwoKOeChzawDgkwvYHxJx3HPFzOFQm39zh+VgHL&#10;vi9AlDIbnSgq4BuqpAY3HoGWtiPvxgIz+/IZV0vuTbinLGxFThdpXOoGO51Vo8F6dg8nFAz5bk90&#10;hTOFmQ7d9qzs6xmGTBxgJT0P8Ew6QvlS5VsG964Kk/qEFshPz1AdcEz5UnC77hyXdqQaQzuEHShV&#10;C0xjROEwfVZA2uyvj4cl39Q4ssLJ5C2DlWIb2zyNTSrXNj3VhB8ypJ+Uq5MW0XBUh+Y1qjj0TZOO&#10;Jr0k0h+AsJ7uUF6XTfNMhqm4JD0BlRqJXmY6rIdkOIffRhced+7VBz+y9tzx47cVhzbKBgY4aDHG&#10;5I9JT54rZZtvlfpPjcHdLSxDmcKdCt/cieGx6+L7vfG9v/F+b+x3BireG9/fjjjS1io4EO/sCGq4&#10;Z0qp2MlBLuGiCsK+zPG6Fl4vw/UyvF4XruuCrpysiT1zurN/27D3gkdmc5hz58YF+AXzFyw/Yy/s&#10;98L7jdRLMWG3EMilE0vHFO3IGHISo+Os454Oq9iZ5pnOL3lK66JeOYVx1T91UE1wiiZGRY+XSO9H&#10;1lBpCQitfahFr8f53SgvOBSLs5xAWkrsECBRLg7ETzDMwKGU08oeYaSeoQRbv8BPVnVMQH9RemD0&#10;/lFk+ujFZ/mp2v9sP0kGIfKf4bPZkfh02Eb3fnwUpvn4DJO2LU5HlsI/PwsfDFp4gkWV6KlFH+o+&#10;GKpoxGhWHHI2dSfTH5jHGRbfbtg7Dnq+zPBakfKug6Pdx/2OBMxfeX4G+xIr+A0bC28Y3HadnPTe&#10;XJm44ObY6WCPd/dD6qc7bnSHiSOm7NRTuhqUTuFpvamtKp9FtAILljtJRkPnGBCvDw6v24yW9tX4&#10;fdTHMTr4eFLbBMfyOXXGWvxpGlp531b22OIg95WpYt5UL8tyXFhrU82C4fKFyx1rb/jb4lDmhTwK&#10;Y8Lu1oEod1koR1vWAab3OTERKaSCn+ioAfJgFtoCuaunsM4AFuiM1lFPXS+yyPW35/kiPNRVr8Uz&#10;zLjwCv1DPpKR4OhXP3OwQi2mgyvtEO7A6zRPaR84x7SODA6ozauNISIMMF99Xk3qFSMt1OHr087i&#10;YintRhyJJV/YXtpZi+eEmkcAEoBdvEcN3gtHa17uMUbLDGvlnH4Z1sgqYRUkaRvEy6dDB2KNrUHm&#10;AZMWIoUWU66fu2MisLQqpRJpcNLiZxnEuzGwHKOgy/3wimVXWvdo6ptIKbXz85y/WTLLdGlvxEHd&#10;b8C+YfbGeMTdFfYCPPP3B8Eh9sm982/Q3rIfQd+4cu6eBKt6xB2wjdi/1dJekI69HbbCrmUgIVLo&#10;WAbuAJ5VoQGGwtJqqaO2xN3mOtNpq24jH+88uzjbqTS72aYZmOfQ56/CtZVecnn1fbSd9XEeUvIP&#10;jfekfc+0W3HW0EKfkdNCRXESMstR1ebd0nGl33JueCqJ/Ojp26Msir5Y8bJa3rUzbQgYTFteGwAG&#10;PbjSzImmh5tG9ekfCuV9+oBHB11xtDNwNGmjgsMVfOB4eZJEyvbRITtwKHLTezx3HZhIesrSZiV/&#10;eqxW0dTUMRI32IIDixsViMkVaGWxZZBsZyDMPQMZf/7jf+J//M//E+sdUZW9Ny4s/IX/wn7/hf3+&#10;hu+NpTA/Y53Y+0XBJhItMcfyyWCN7zd6tUl08MK3tDgd0XdyJOipSC0MlWK1vMfMkmvH5J91d7ee&#10;hf7UulZl6zwBn/gwGDQUxAAI4bhfVvCpAPikhAYy5NYs3cKhnc233nyq/MO9c1Q+QjivMvA/CAn2&#10;1TG3V9zAOPu8S3A5THBro9RsTBr1Y8hv42+N6wfaMKRAHa8/YeRwnIzqNXg1zbXnmuT1MtrINCq8&#10;kw49AmEt33QspzL36kO3PiZmjkaJduIRxwPQOlvmKZXbQ/HCyyduP1Mu+GOpD/XzTVWq+r72McmS&#10;eKABzL783iPr6APl5G5ObPbfBfoYPa5O2JQXAOauqG5dSfez/D9b0m+/wjOd82e7Qou3d37fLp35&#10;nkbAx/MYsuF/ZWfKNK1/Q4vzxUSAtx6ozv1OEqbBdUtddLb0twmiSjc9x6/hTzzAr18lO/IdlG05&#10;63/SGyaGWb7Yq/EMY0Wq2ARGIwyoFVB+FjvhlX4+FbjrMq6uPLThk0nj48/ZS7kzHUiTlyfP3TWI&#10;Pdx32IoDStUQdZ4XpnobXOBghedYy8YFEjG5+vbcjXv8fedOi/12+NtrErbd851Y1cwVmSXSYOAZ&#10;Spx0L2xgvyOIYcgfx3UB12vhel2w68Ja/TPPyKAMi1DK9jccG706790/XBXnG+7vNIjzEHIkvy/A&#10;atVYcEI7E9NWk2BbUcXQ01YGJ1OHtryxNPms7h+DO0adKfp4z+XZZ7vqN7rz/8Prk/33r0mguHQp&#10;0a8l6pO1cxb5rLBqsikHPt4vm+/dxMGDnfdLC+yTLeJHWXW4PUgv67o0oPC37ehH2D9dAqfPe+20&#10;0CLTgX3q+LsuiTpsvPEA25OH4m+Cra2dBfygEbOwxV/Xwo/XwpVBjK+v3iEGB/B+A++N9xUrPDdT&#10;pGzD29/pQIogxbYF/wbWdlzG1FKqJ61xk6sjJ+09aWDHHZ85Y/SFc8Xo2GHAfjsP5cy2nuYtMDyl&#10;krqjVGClTX0D+8EwqNePSUHZAFFn5RNXB3PZTgbPA+XdkDpr43LgWlc6q1qjdzzKK5iAdF5z1T7D&#10;7TGsFrtn1sJeoQso13nWEt47dFiee+AI25xO8YiX0GmW0jF1QnNM25LbHVemkCIaos1v7L2xcPW4&#10;Ceo9bUqm2i4bLlWY7LM5hjF116ZDubRR/CYgqS+jGgP2mY47798NfCgtRZqsq2wR315OL07dK3V5&#10;ft+PMhqU5EV3zDTQKWQOOS7XkmAT0q58klPaR9fqzIDrAs1V4mqNJrsjyy7Ulh6WGepgl91UTkCn&#10;PZfp5JyUKTAoNiwWfgSd7/EswPFc7JkaRAJ+oNN9vNHYqJTwZYN7rcBWelHfmyG6OyGJ/u1yiuZi&#10;lZJ/7RCeUjv6zlRdZjuDGN/g2AeZxIKW8KBdUkHYjNwp0aQR9uP2DHjSgV9mRi/wNPMz3CMdjcBB&#10;+Eu8Fk/7ymB2+QqAnhEw/Q86uNnEdGumg4+qZ3ukPMdm+7mKXZfaIXf5fhLtoqRElv/SxjDU2BHS&#10;Xk6rKa6YYr93jGDgQRqDfJf8iJ47cNyt0xSZBoWtwPAbGinT4oe7JIO6Yqd56zH+sDJ/fva4jWJe&#10;HaBpOoJi6BdVlNqz4I/UQuHEV7iQgZHtmWKqaSsFvAQ1IOkJD74Ve0HlZ1Uz6s0/e1f7POS+UsfV&#10;XH/jjQtcmMr6zRr/VaPnuR+eW+mLjj2/a+Am3nsBwI8//4F/+8//He7fcHvD/Sf+LzjeeGP/c+dE&#10;9RvMm1aHB7kgVDC/VkRgzuiLDmujMQnvdE4SWaIYyvVNZ8YYZMbCT6poxOlUqZoRMVxvWxsc3HLJ&#10;FAe+uQlZu5WDNbhmmANlvPSzVhnTScxVBV7P+Mro78NVsheCnBSQgycPHEhHxvcmOjGMalhcUtYo&#10;KiTdhS4XnzpXX/twOQbQoHA9wbRZ9zEOqlRnZKb7Va+YTMd84uM+slXpQ0cMhT+FyWKbYaeWsD4L&#10;6ATPzpsP/RYaWjQWk34CcyqE5pZ9CiYaqmutWLEqOPaUstt2b8+1g08HT0n0G716bDqlZbuywKM1&#10;qXKp74lDUoQG/2qyZu203iz/4BNV/mnn/WkgKJAHjSWF73JWWc/haJhwhQW3hAOZVlLy038IYtzx&#10;e0guQx8yr4g7r+5waSLKXFdsG0rBbffi+ycZ/skXx0lQkNPq+zYBrN4M8GcHaMr2jYb7qO6AQ6Uo&#10;hpj9JDO7Aqt2VDtwwtWrHX9vuEwJ2zxQJnrCUnN4TvStjfdzSlGfP/ZdWqcuHQ+IDLuV7brPNu+U&#10;WON5K5u3HuTvfQdgGy2TnkzqsTmBFYJ62nqtIyPpWwGkw1+65NJuYeTsz5P4ZSNq4EnFdsN39nF7&#10;4aFXOnW5uX9VG5OShpt8Iq0+4XBCgB6yxG3ISFSg4vvtuSsjd17sje838HNv/Hzn83cs4HAY3rA6&#10;e6LPnYi22rxMx9B712q3ZWHqXgb8+Fr48ePC11cGMV4vYH3l+RhfALgbkGOalscxmej0bmyd247z&#10;vjUewnmy8X7H2NEJprJ+Bn4gRo9NHhC8T3PBWq5X3T22pt4OJwVwW7fVpIUwpUjN3dRTV2o9qjPH&#10;paL0pmvPO7zLe897NmbnAWWUJ0fER6Cq8l+VPuWQ8P/fEMeFfeJoiHGViYcz52H+Es6Cuxz9tVy+&#10;y+0Tq3bDx5OukXtcwWZ2mqps4MP1Gz14lpEcyAH184pQDadq84+t+fwQ9sCpC+S5qc14rnokn4nm&#10;vhkJZ3nejtG+LH5e8nMtnmehFkGuNATy8ARPJ1Ww4YLhvQzfcKwdh0Fvawf3ZYYdJ91ib8vd/R0c&#10;HkrmTnoJPvua8KQMo3Bv0ZQpe/hO7kpetkK0bAPwhu8IZMf5HmI3DAPCS562LXbiH48097dkAAse&#10;27XvTr3gI6dAXFeMB1ffX7kwbKlN36JprVcEzVc2uHelH+oUVQw4ZBDFVzp+HIwh1PlQ7lie54rS&#10;JpCzOwizAemA7fRXTHnU4menjs7x5UqNBdhSjB+LmlRHiX1BvBkQqT24MF0ciwzoeFeF0qfusd2H&#10;qRshfash8oRZJHLOhRbHKuEzis1suwIuK/jCjIsrkHxZUZOqizTuDazgIHDEubOmmmwHseV/g+6j&#10;jnnayvM9ul8FR/EWea8DU+yvgCdjak2+FZ1B1V3fB9nHXMPWgjl30eZZGdvBCSXbq0UySTNh214F&#10;nxvH8K6zfD/cljEqayFxTR1QDnV42b/DX3X48gxtY3EBYYwHz5YojmuazboivVaOFVlC4DXiDA5f&#10;sWgF/g3g666r7I3Y6fNGL/wFgBWLZhRi7gQW+0DVytP8jHxjlwYq3rHzLoOJtXOatinxrGcHyNmA&#10;vcjQz+EDoKfDsH1ZKS8/1sMoYziQ00PB+agIBsqGUsSGhzqecMOKSEMbeCN1YuCocdD6vgYbaOFB&#10;O5ywlJxdUx4Y65DgMQCvHTLR0Toc21I6LIN7ZxyaFg37n3ROmTTmu+237e8dPPOSrTJEaOoafrJz&#10;rL1+dT2I8d77PWjJrHHp8ApuhN2xC43U8bHY07QhVPqvHHPeZbDakWnBuAuk2MTRGZuIfe7+kjrS&#10;Vzf3fhIh2Q8iiTjLYPv2nbsIk36QgYz1xx/48R//I7aU+jf2/pkD8Ab8Dfy1o/H3QRilFB6Ygoik&#10;QPUexPAZ9XteA646QEayJpKdPglSlzZ7w4lRBdGR9HCp4DVU/cVHp1NZ2gqinExoJhVJxI7bC4to&#10;3eckxBWTB2H9zhGXcDQTd9/utWkrz/XOvtvRdTLrhNaOp2fHum2rv6Iisj0pUs+eBWYJ0zLi7Hjc&#10;vaaxoYJ4NkpUdeMnHaqdrceLNYilfZ7hLfozMgGC8ScOWFb7+STs4MgD5wztFSVHipA/RbIotNAH&#10;UY5bO7UPzGn4xAPt8PbmFzqBBHUf0fFw9YR+TmzViXdbTcdttIOPe0w3iY8oKWrduAuRfw3mqd9l&#10;yzd5P/Fbkq5gjFGiTPo1F+JBdhVRDAOrYbJhR4ztl8tGFXNVB+FE4bRbYYl+n0GzzjGa8lC+33GW&#10;eAGSXiay7eh3GyS/GRTvuomC4nf2zaxq0x6rjun6GrIIZtzbG300uYkzKAKU4cXJjwZOtQox5kkr&#10;MRnQwHbWPibN3cyAxL2KzgGxUa4L8akNntEdi20MdRqd0bii6YGZog7DPOfI6ue2w5CAUlYaho5W&#10;CUfHELPc353STdc15Gby/gdbwXFH7qlqZUI9YM+yDKLQeWfagcQzRXlqB3lfaFtzWFGVcDxbecO9&#10;3eSxQ9fKGHznQdhxsLdHOqkKYsTP+y3nZwCZUz53awB1PgZYxk3QK/IjSWsBeC3D1+VxPsbXqkDG&#10;db2w1hfMvmD2QniOZEcG/9iCL8sVgbnAJHHCDcgcjx1ZY1CLd2iHwu65atkGcekbtsVx5D5IoMki&#10;6YtyTW2B3eNIPhr5mLO9qdflefXbcSfIk38NszPn1QJumEBD5tm8+Ym1z2Ye+L50gWi84g3iouDx&#10;Zzlx2i43AE4JcMLS/Z1l9LWp4+LWxtRDxO1cgaoVDnyWl+hs7ml8NJzkt3d63Eo7Dw32d69Pc7UT&#10;plsagycLJQex7p78bg/jgmcCUp39bDEU4/dn9QRUPzSA9iSnpyzlFHuZ4VqGH68Lf3y98OPHC6/X&#10;wnVZOr0RfTUL56JgJPg6g59usG2xgv8dCwB7v3TYhq+0vd72QNuEkSvbKR+kDB3KsBUOspIBTM1D&#10;/cl+Tpz3akob6HBj6lMBR+aOhUbOW1L/Tt5WSPW3zvOmXlXnmhgbbA1lr5lwhsz1vOyf/Bn6J8ds&#10;zA072BM2xhWpl91wZcKdZZWgph3WKb8XzxbYFrLdALzDico5VO/AywJyrsKVKU149mA8UMrNe8si&#10;bVH5oDv1Dh3AM2E0sbgBgRmCef7i8HEhQjnFIEEMGdsYs1UudINB4yW0S7p86Gc22UNqwPbShUoT&#10;NTIMFJSCMgVe2hTp6Fyln+Of49Z2Q9OIOlmNi2LycdE4A2H1fi8JNPQ5FGaxU4I0RTor21GCFZaI&#10;4GLAobUT9rL38jFtG6O9slVSjPwAACAASURBVNJRblK/q+MQ8V3TZrEyioaSWp4BMtVclA0C300v&#10;z2f1ffgyIOPApQEptzz4ZLks4EmhU1xwzMl7EdlC75kqDq2+LgvndNDzu4SLqUzk/Iu4PnR/k1nL&#10;nSkBGwsVoCnUO4CN7bkT2VfsAvF3LlCPXSz3jCme4jgCGgYGeqReB4YvkWNKWCiXE4ZehJF1c/5K&#10;2f9wOQAdahtPUPWXFTLUlzU+N+HJWmSnA0GouZHQWznfZXGvsVkAurBk+voc7f8SmScywPSnhU82&#10;r/IIrWvGGE1Mtc3SOrh3H9gsN/A3a2o5k7QBNOmL3PPU11sCP5VSqu7h4FcSyIHflPugDSCyr+Ye&#10;xtfUJ4hbvTo3j9RRhL/bioe5y5Db2u6oaBp3oBZ2lYhxob/uPwu8AOD14wt//Ps/8HLA32/g/Ybv&#10;b/j+ib1/RqV54CPzVRV+ToM1PIf1XdRofoqVCXVgozrLHmjGyLDuaVigCO2c/CQ5nJiRul0mUPrW&#10;c+PsXzki3euz136gU8hbDebzhCNFaCpq4qeNiQnVL69itAPLvE9BLraAlnxiUaCVewHeyylmI5T7&#10;NJyMmP1UczMkDdTyCznaaLytVmhh0Y0KOGLQ66ePcpvCzXKEKj3HHKXzRc1Pa7cPLRSL5MTxUSaU&#10;SClt8+YH4LAm35eQy/f4vfITmpgjYth3Px411BgpYzDDW/xSKDF6DY9tX7HVVQfiHPeWVE+4fLqo&#10;4Irs5L0Klph1UybwqRzBxGcFGdkhV8wr/h/6cxhV/cbZDsedtXrRNHAPDKiykteGE0FpTBVx0/Sz&#10;a3/wUN5ws7Hb2CA644bz/OJP/W46DjrsQVbKHqlV7iZRYojvK+18WFWsfO/4UOZow/vb59IYdDP0&#10;hbzPT7+k4urCvTUDYnJqJmMf+CFtkD7L4ZlvRjGXicgB6/ioOo9OORcZNwHWVGezD/GHe2vKYXHw&#10;lQawFJRTO3YqKZlKjkmCEWRwMuZ9o3l2OG82nigh+KmdMjrfwg2H8+3Swu4jcERNzn/1puNWl5j0&#10;E5/eMtXhanMDo1ZOho8gFx0kCUvIgdTDhx7VLp8I4gHY73cf0P3eG9/b8bOCGo7v7zzI2ztI8Ybn&#10;4dmJfa72STzTMSICLXQVt1Mb8FrIg76Rh3x/4Xr9wLr+gK0fsNyN0cR2oXKGc1WVrchFPiQjQEfW&#10;3hsbG247+xmBl5jTJv6GfiJmQ6ns0hEpv1X4nJ8eHPA9IM0NJenSwRX9IOxLyrmqTxEnTSPPUkmc&#10;W6Xmbpw4wJy7mNW++VsSdrxWGKI8OwpQb9m4o3A9Sajumd6h1Ok3fmV5ak36Bus429a9rFYwTx+9&#10;unDH/kYROHppOR09G8/vY/GkcVJvsLSO882Q1Paen/UUTqlL9TEA89L1w+bRNuqVluuf9vMgDwCu&#10;aqjjbrxkd2x9wC9FeznDcDgGFBbPPiW/21p4XRe+XvFzXReuK9ON5M6H0ifpILnMItv69kzxyWAH&#10;Ug5x9zWd4LkeXnJac9FH0dcplAb6xDYpZ2jsknGBa+w4zlKLq6kFv7EqduXzrtN+SXt3eGwo2Tuu&#10;T+vvE49OKXlX1QzitMxUOA3I1BWxK2NlgIpjGA5hY8oL1pXnZ0Cc1xHUCWiYST70neV5k/QBAHtF&#10;OivsNwDP1ELi7C+ijDZ8pbPWOuBOv0alN82/ayFTU92xSduo1Bn5LR2og6ZuOE8bx2iLRIGWUF73&#10;WsqI4zH5BYmvkWli0GXznqWcdSNXNmAke6tn3Sd1vkP6LNomdZ0GCQTuQT8lEVovmyFPLpChuqfN&#10;0oDHah96izqbATP6UGsXCgdR58mFHCvfB3WKOzrDqq08h9jLDioqsI2F1e3ICPcVlEtGz9GEZbBd&#10;bdu209MGkfmo/iWueoGyzPkU/w7ULCL7747YULVXyUO2j+TLssEDaBhegO3i/bkAKpOl0iGcqYcC&#10;ml5Q0DhmjrnWU2A50UWWAcMMX3WfpIcT232uRKVaxcba3bbZWc/JoB5w1WomkZlaptrhs6SIoT9P&#10;SesFIzIVYT2x/DVeF54//CsNvhfIXVHyM7Q+ldeerLkAvHE7p0HZI4yP9t0cxTjK5U+t/G/3H4ME&#10;j7OGooAHORnkQMn14RJ97cf4lNyEyqzm+SH78rH20ORG+eQ43pSUTn3d89Yq5FJP2luVOUPrKt3N&#10;xoAtvHbTBVW/dccNHYBKMhvWn29sBvn96OjAJ/8IvblnzIKB952ygX9zR8br9cIff/6B7+3A9zfW&#10;3nh//4X3+yfe+2cw5fudqWfe8HFGRA/C5PM2/GLcwrAjEcXGMq9BLPXpXQWrpLllMHCXJY0NpjSg&#10;w6UUMzD8SRSJlr+UpdmBc9u+sxfi/CRU1d1B4VYTOC3eq9kbEi+FSpjlno6r47jnIHsJkCkkVfn0&#10;SmmuMjkv99wWqz0wpikSx8qpnwRnFPrx7TGD4M2wxqhf9LsiTh96y56Y/DcsYR/0LpB2989RLMdU&#10;GaxHf4hngVWVh451LMjQw5CSiDVngTjCpxgzeS/uPs09IybfK3WcySat69BAkCmO/OiDwmizDZGU&#10;s6MlQzbGgaUA4mBCFUbWzAqumBidAbDxdFjSKDa0CIYgVXIYw1TbA/l+C2UTGtNG1OjrJkkzTUnE&#10;2aAXqccqBy9ablGx5zu8186dzAU7lExU4Poux6vKtNxpGnp23liM0L13y6R+dqPx9+w4FX6kYxyc&#10;ilgpk5JD1sVxjFy843Ugeu1O+aXxpXRNGJ+c14ThVJImv7u+WsV0OE7MW7ZWPH7wzFmz3Kcxpfwp&#10;hceuldRhSL04dvSlNhtBj8FXKT+bCUYfiB0augBiMVSyRuxqFH4voAKPYz6YZbrOuhE8QN2DyWuN&#10;w8M5xRlrQWiIlYxsP7fgbhpmgnMzIFd9eM6GxupBw1i1UwnOvPtQxmxCB1hNwqz0T9cx0GM3cjgu&#10;ke4ngXr3lv3nhIdHL7ZCi1bUHjidNzXCpf9ZLuDogILgvSacFkEJB36+HT/fcdD3t0cg4yfTSL3l&#10;IHCPMu4d1KgcUiqz3IE8k6IcOipLDVgX8LqAr2vh63rhdf3Aev0Je/0JW18wrt4xOvnyuFzjyqM8&#10;zNG+74OEMHTf+w3HNxzfePuuM0A8BXolcxIaPkYwbl4rdpxUIxzbqRPr3RoiCkIrvmJ+ai6CKdvS&#10;rJ0nEPvQAe5+mvrCqkyiKR+vYvQ2o5o3ig4G+AN5o58trR4o/ix+ChLWYLRguhwnKQNNN547Zdp5&#10;p6XOqWVGv4QHJgr0/lzRWqUN6DNSTPBxXgefqc4ciJp0BGetOW4PWm3ao02oQ2/KmN7D1fq+9FmR&#10;kf27a95qNV/yKs9RHvqQMop/ZYI8NbZJakxvuN3QQiXH10TrOeT52T8GOfJXCcY8aFJwN4YnD99d&#10;y3IXRpyPsSi7bEXqG3Yfhrd7rJR/x3mJXFtcvh4GTnPSbQibZyeA7/fG+x0Hsm6+g3C0B9g+xn3Q&#10;DACecbGQK5CRAcw+fXr0Nc2MWpnscGxzbFwJuyFyjlMqpqvecjeaMVjiNaSTG4jh53E5Jc14rv0U&#10;mTTGS2oz9vXkxlQsdl0RvKBozfILneBC7TO3CC5ghfMmbJEIBCyLfOwrMfLm/OvFNksLY+93ZFvY&#10;DrON6zJYjYXBbWFz9T5lonFxpucq/3b+L4vgEncMNcQZAExWces5QYzNTj9onh3ifuB9D90BA65k&#10;1+1xALVD0nrWnKQdR6GTMmXTin7yYGtSmOWOtlqZXczZ+fuNehHdVKhDL502vQQHDZXusOM7x2an&#10;LcGd8hqkY2XU/xQKlvJI5lYi1hhY4kCtPCSetOsmwaylC0q86m7xJgCXqO8Al+eCwRBjRvQp8Khd&#10;QCphHWFj0Nfm3jIl5Qsd7cY+Cybbj8RFuYJ7yioT3NQqbnWu6kj1YdfjWl7xA76/08iuxbTUj4SQ&#10;Y2UvlO7EN8b5aJ6Bm8L1FjGzgOSNUS/1D3mN9OrcHZFjcTPsgV6R5IjzOeJrZMvYIWH9nS3qwgkX&#10;262tGO7cKJC9R1uUHHQnDhfktpa3Yxzoa6UBwXe521iq/3Cd04mg+YQ552Px7EneSzMKR6UYa1mq&#10;T9VPOBwBouOd6fYcFCAgU3EsHP3Msg7OUYo/FWhhzWe7qMt5DZCMYSAFtSM5565gWsPsgy5gb5mj&#10;iL5hr/oSPrjY/eM53mVXj04k1TnbYT26kwOgJQEGRlNG9bgnPXFuGQKv30//hxvAzWoO4TJHLmiz&#10;PqJOIO2udps8zqIXy/Esp+hn3s7UUsuwrgvX1w+8/v3f8Qc2/v39T+z9zqV7gGcg45s7M7KBZe2E&#10;KKSlo2QQdGqpyhEmh0sVUxN5favk/YhYUwE5yqFqV0Tt6ACJXMghFDTQqHVsb4JTWgkFAvAw7hPR&#10;NLLGbhBTmvAuB8Z159WOeeLpiV1a6PhxlwaMRABqVE3fVd7XTuLGdv3JWnmNF6UTa+wtpWD1s9m+&#10;D6kzGb/av3nyKRhytcyjRG/wwiAkttshEHCUlmxcoIfcgAhMS1q3bu4cE+JNFLnIP6/3W4jOLXBS&#10;OelWbm1WKELulv6vNIGcQ5DVzVWQcVWe3BKR1mg8J0spjDo3fRowlHcFL1dFNd12CjJDr2dqCH17&#10;rkjHL69TBCj08DQOlClLYcfH9jn5QaOzqxNRIX1dvp58Mbhfoxej3iYqDcLUihUTlJ+vAqGclP5G&#10;IR93KBc/MPhnBSyGAenNgcj3qzL26E+8SiFHJeaA+dxmfox8M5sgncr97GKDeIttOO/XCynrrCeG&#10;nQHGW7b/7nqSc9kDayQf2Fe8JK87oMRdvK9BA+TEB9mPJPbIh0twHngk27nLk6Oth3daHq/DZ/Ds&#10;uHKMDMwl04tsd/f9WrO/UZ7NqtAS47HqJKdbvRcT3wvwd8lRl/dOPXUXz15kmSocx2v1HM40jxJ0&#10;uOmpEp5DNnSAIehaJ3pP6XEGiNoObxANCRcDXGMHho8a0r9w6GZn+20HOJCHoALfO37ioFLgpzOQ&#10;sfHX98Y/f2788+cbP79zR4Yz1ZRXaqrtrQ/GD+TQOqXhHOpl6UhyxOG3MPxYF368LlxfF67XC+u6&#10;wuZa5BPVBnJVX2nyNCA9LeB5H575VFkkznWLzCDBnx3wEslbusVgJb/O8e3PNp4R81Kfjg3rKp2d&#10;2ubQV5Tv9qBrDG3DNH8qRZAOOPmA7EYRoG7XqbmfLnt41R4/nlB9uvQV9tcxJ1F3KJ9a0FVgc3wA&#10;HIspSEiq+zUke9cJRwt36Msumk6GxwCDyJlJLdq1Ugw1jvyuMumA4g7Xv3yRJvszU7cB/jCm2gPu&#10;4jDhqWmR9I7Nrpt1WNXRTr2WsB/6VDbCDCJ/xoDVYgIz4HUZ/vzxwh9fL7zWC1eel1BniCIO//YU&#10;OpEC5IpzFhAT81jnFymlIqvBGzVXzH88kHpnSj61K25c8sCfNx5WGenZ//psU4+UqdN0RItvmvPT&#10;KVr2TQkaK9i8ajlDVb+6aPgoLz5peF10QEVMQZ4rih3NFw547o7hrokKFGV0wDJoUSu7qXPZT/aH&#10;524ggwoLcIsFQr6v3MER/oz93sA2mG14Lq7QFerFwqmTF8/iMGAh566O1H1zV0dMTg24elFAzYmp&#10;Hzg2ANxXEzVtAI4V9digAwdypWz4xAg7UOm+jYs82/aAfweOdjjSW25Kny30eckn6qCinUOOsN8k&#10;j7rZNpnvfZzLmrsUrGsSawyGCM6Ybn815PkfaHyInLMMgKxkfq8FFS3S1kKddcV5AqtoX6rcg2E4&#10;HeDze1VO2Nte0PM9cEFVCwej6imudGTqTWkv+SbmojvPaLFhN8VZOUh+NvQ5EdIcPozfw9V0Y/Kb&#10;+jH/WqaxB2Cyi63L1bKTqssYMOBlAGx3lgibPrNCkUWgsV38V9F7y5spX4cYHrrWyjcZ0HGnB0Lw&#10;LM9FoA7fEUzxlfpigjW+bZm72Pm8hDvHoIjnVttT/V4lKW+fbZx6WdGu/A9IVpqEww9qGIrY5MUp&#10;j0SyNJTeuukGV9Z3nwtngLbmlw7kWTnXigOOKPJY5dtdcHD0/fhI+8JOWADouRAGE7PHjvIL8Pco&#10;W09Jo0vOBjzGh/43MMgJR5+vcvSh34LXuRKCU8d8h75zbGBFUDEWNkpAKA8S37lDbBnpwPOMEWl2&#10;2/ANKe25ILWsoCdRQj0qdFhZIkhHnqmlzAzr9QL+baVtYPiHhwClUzZWHYSidP9nykaHXcm4pZxi&#10;m+tOZ+ZCH6LDtQDDkSVk/HR9YjPPSF7oGmtfGVJb5mfhv7L/HlleEFoG4DocofU+xdis/1M/TD60&#10;DTkFpjqaNAhkBTi/lxUibaZIXqsMET0MmOJC2fWUMcAROfMtitkmf3iM8+m40wJFtDfn0NMlRsZR&#10;25k67LzOlRPU2be6W5+KwqciQBNFCcHnK6Lr2oAYHQ4o55oK7ywzlaKYXMJDXfMndyPuKIPi6Xe4&#10;xsTH0cYSZW5m5XBBbkOfSlCQagC3dfbkICOq9muoCFTXeFPh+XSjthH/on+ajuNXF+Xb1FxeuTYB&#10;5sWV+kkjOeZzp1yK6nKsxTs1CfF2g3yWek9w6pc2uD4aDuOtD/fJ4Gk41EHfUIyQrk3fHDXFCpky&#10;7SrI5R1VQmP62eD6Fdw3Utfvv+HXLp8yHaI4n8oIlCEn/Faw5X/+5oosKoMWnDPYBJE3Z8c4JLVd&#10;RVs8Da2pO37d76PNqrFXgSgwvTU+nrzzkEHqRAZi4OgFuubPW/4+XM0TT4FGA+xCn07ZMvN098W8&#10;T9ccjV+QmMsYMX3OSedJ9c/4DSOutieXvTF7du/Ss7x6ouvRFhrXUQ/l4wMPuTrGUOUiD3Yczv3t&#10;jr+24+f3xn9/v/Ff3xv//H7jv783/tobf23HX+/4+ZmLVr59h+MNsSL17X3WBp1EzzurGusZww7n&#10;wAVc18ZrAa+vhdfXha8vno/xgi06Pww8sDNWI7JvulBhYfKC15zXt2G/GbyJgEYsQPKiXYW1dgxn&#10;XUu0XCzMmc6cGNbTTvk0oh9GTRw6rEMXCEzJ+bvLimeHzDLgthLy/9frASeuT5QniX9yo5+vfLgU&#10;Q42/T2VvtubpQLrVe9L10/Xr9jj6dj5C7DcvNfuhls9XD/SE8l+tqVu/v6s1P++IsBo/oB2pB28+&#10;N3c008ELdXT7GJUHFfnLXgnBIftXu2kd14odYtdlsZJ+WaaWuvBK+cOd7ZXiYVMfLrzMYBv4KQvz&#10;zFKX71gh7B4HbX7vTHV3LE5rAH9DBdtbBJ4LRB77/vRZnIqVsk+rsfDUcjVI2X+nLfTEZ7+zQX9v&#10;u9hR5vweN1M3MCBhQB8OyiRQmY0A0UcGLZh20nQHiwN2ZZ18z1hXwGDueR50zLPf2LjILQvgAfDI&#10;swz2jnn4ylUAbp7ZXITXVu8+tOXtIE+5EDtGMjWWLBItM1Nwa+BuW0B3CUG+N069VszGupEdO3Kc&#10;aZY8Uw/lCJQd5mnyGqhs936Dh5ebXahzI2y2iXSSB031goMcDAKWIjlx4Ic0stbdftCfVYdbwfcq&#10;ZNJQ2gy1AU4kicV4rEsc2rQPs8/G8TMuuqDtT7t5jgdWny/paT9WYzxU2A19GA/RQXgFL0DLVrAd&#10;b1sZp84MX9ziTgPusEp+drtyXu6Fis3dolWNVS6tKJnzecj4QWAanmK5lf5A2toarGgNogGMd3+2&#10;fdNup2TrUcw604FMln+WU2znOp5405h7BAfZEabHkeaLpOFwf4M7zMsBnAXowI1AGdBLaO6K0Ptj&#10;2yAjbZpebH3WMzPB2GymcPIknwU99aH56ajkAf5bdw45JP0wRxz5/Embr6atescwU4tRTFkFFydc&#10;zfucE1UKSOCeNb/6xjkVB6EprGxtT7unUoFxJKQ2TdlJx/wIxtYI57c5bhxZ0vOiNDcDcEnKytAh&#10;I816dS70x4LnvDhzdmTaicmynmPmGczgbZG3FYwSvNBeqMA3MgW+C/kZaq7KcWANGmGyxrkBkhUm&#10;6SX9i1x0/YouRYQWF7B+vPDCv8EB/LkDuL3feL9/Yr/f4DbT9xuhwLJzuoLNnRFP6Tj3UD2GXZoo&#10;nHJx4LVveBJyOBtFDJRw7fddjS8XvUWSUFrT5pIQNjAP5XLC2BW2GpABL0Ws9fts5CbCXJj9uEbU&#10;4V7m0ZkvjmONw5aqs66XRLdNe8OaRydSr63G8akkxsdToQmrVkS5xeloTRhElfmIZlv/Nev3/faq&#10;axVdXwqeX8ljP3D/YY0/Cr8u+Evh0fU80z4a6rzVmen7MOVZytKhD1HYT53oXTJCXC7lDpDa8fpB&#10;KSKMHQNyu4dQsBqn1cShTH+BA/Z5sk5/YezgNkxi2C1xQWm8gSBY1d/KxbgdW7nRZxkcdWnXqnv8&#10;dCqFus8VQla5YqvocDYpQR69tZ6GgpPrLEpeNKwS8CECox7G2jpI+kSTh4zgH5/cbGlMcORaZki5&#10;A3Qav+WqoKPfT/ko1Kw4lqCoTujakTrL1QxkSJdDVpfOsImK0hNJI+eA3y476PbeAV3tU5O8B3q+&#10;BfFymOxcpc5OK38fweVSnU/DrMUdYP7dPgvICtd3OoyXrYhKKvaumG92EQ6SsVPD4C6jh+Ph3rvK&#10;WDV0vJOqvGv3rGcnbCsd0SVHBfb4SCI8907WVAitpaL+lW1uZ/oCDtQcA9bSkm/KM97S4VFZ4r6y&#10;m9nHh7rB/lcjDefeTHNicRbG2/HX9xt//fzGX3+98c/vN/75vfHP79iVwR0a37kDl2nP3t5nZdC2&#10;21vG1bv7o4/InOXmMIut/2vF2RivL+D6skjnkgd9r3VlMIM/ZzLqlhMcOwY+KIe2x0qrSIe18fPd&#10;B5vXbpKCsuVC5TEGzXzglHDGdGbA7e9d4JFx+cgklUAiTYO+uQhAZY06VPhKyzelGNWtLr55r7Yn&#10;bPpZKme/j4nix3flGq88yP7x7MiTq/rjNgm7V5ePZbWoCjnygNj/1b7waKRgufd9Qq0ygE0JbSTf&#10;qz6ZHT3v6R0ub0BO1Ozeij3XzOqnJruX1cU0o3c3GgL0vKsWpD2NvtUxWvL52Q26mveOWZabHeO8&#10;bCz3KPxS/xNepSvKPNKVFdw1ssnfK7zeYR5cC19fC3/8uPDnjwyqvsI5sBxY5RRHzq0je8E7Uy2V&#10;LJI0o72XhA644O23Uw4xlaQ/kYYiQz6vvqWikKozGw/Vy8DskDRDPodceZc/pVhmwENeVOdTFBpY&#10;L3mqA3PS/q/DYwqEZ4Bo3k5OsXCqFn8zoEGHlzG9XrxpZoyij/n8tghUrLQdd9qKtgyXXRn82Nhc&#10;lQ/gQjqv81+lu0anIoPHDg0jbOkLeW+PVFVYkSv88tJbtoDLpv5Bsg9Vm/q1VecvREaNcqTjyoVn&#10;xB1dyJJbtOYDG/CmlZqietIB093lK2bMmmEjRXPeStzGimgzlZtNC9RtXr91lD1lIAXQqvKDYvKx&#10;Spa21FugsH7fG3t9x0gtseWN8kLyRRG+1MNBP5kSJrN70JHt3I1uD7RNpJBMU0+cAVnipOYD5Ofq&#10;E4etCaBsY8SYJNkdMBy4JYPnXJf5X2KhorxZjk2xG3bSy2mnu46v4i/Hkbzl77TFky4MqLOD4OBZ&#10;QlGeuy8OfVKy/8Q0217JkZ1ewzgQ9MkMRsqdS7ga6Rn4KX+KcQV/2gHsfs3jBQaZr2AdA1lIC7y6&#10;UYJwd4b3uELeJf0638+0bNlWzYEztZL6r6O+2zIvGLQMwGBXEnQpAEMEXssG4M8N99TXWTFJLX8R&#10;V61/0gdAQCQ9n9Zd6fQ4ZIn/saOA/WrFmz4fB4O+tRBqrfEa/cwT28R30FvcT1pMmuccLNi7A1V1&#10;9oQFbbF6F8XrOYbw3UgqWX3aeyIzpa+Wv9vzs4G1sHKBQwwB0/edehu50F3aFF2h9BbzPuu74r+0&#10;+p6Bz5SJxi33tSCJ8xnpQSmmXaAVdorOiZupr4jnolmReS/iLjrkWJcBPy74/rMCvd/vnxHI2N9R&#10;0fudeQkyPRQZoaCi0eGSbwBSLpxtxSiNHVCwCzfM12VYNzcFWBuRDkSuUU4QhWBKZAyHgEszlkYu&#10;oAT0lC7i02T2d+9YCfvzIRmpCdlq/CRq3k+LwMpYGaikSu9V1o3TUxic8JLDSUQKt1U1Z3S2nV5k&#10;KD9r7M7Knfo0Jaw+OHstZVLJnuiu2Q4KF9qeC7JuZohUNvVmM3YbDnSoSgvKuAQjlden/IHEMqSu&#10;oijqi7ZfGj0++9Bz95NbKDVku74IzRMu05eHLEwo3SMQrY2aOGqKxKyUkYhFWVXT7ZCX73ArTzzs&#10;VeunDzSjNOjVscFRxR5PowJRXgzACTyq/Pze5s0oge6Saz6ci2ZtlLfjSV/xdCojiYaTF5OmzrFV&#10;+p3tzD6KUBttm9Jd1jTyqQ6gvRTPOcJK83xh6PMCXFZFS77n4peTBZNRi8Z0KGTyoc5FGgKj7/xj&#10;uFHIqNTscIxJYF70yr1jByrOzoy2jnFRBrpX9dgEQHmkMkBbsOZxGeMK2B/OtVYv3dh0tqqstwNs&#10;nyipWuPnFuQoPWtom1aFSb7JdHjuoGOjgmWD9rUKTpxzAlATT/J/09lWGqn3n8eBNbK44u8m7bQ6&#10;NMxKn/FK43FOYABOwMKZn/mut8PfHqlPvt/4/vnGz+8IZvz1843//n7jr58bP793HvadOzFcYFcZ&#10;5p3tmigK2XasRkrG4aTK3PG1DH98Lfz4uvD1WlivhXW9cF0ZyKAzCoejuvpYoxZtucGYgoOwFC3E&#10;zpFvj1RZceC3ZcBbHMk4gmGsvbqSpQ4Zw5VFymfDvmgoW3bpM5cVRyUzpmwsGrGJ1ymlSScHw7cx&#10;fdCaMF0Ah5Kn4xJ4RccclthZ4+3JKWVOOjfBfztqDlp6bE9lU9c/6KOr+1jL73rw+Z0hReReSYtb&#10;30c1pnLJxvNG9yd4pg7ptXsT1BMz9xpUbmspjsdhTT6qrXOkph4kfACm4+zm8Fa4zhburc62lFtW&#10;6mupKe24WkxhC9dlsuTehgAAIABJREFU+PG18OePC3/8eEWqO1u1kj8CGvl+TtoDRV6OXaZj3fuN&#10;necDka/33vXz/Y6fzUO+W8h/wJt21edj6e3QFcwXzvvCsxOvKoOkVcNIWRcdnMvbJqa9K5C2njeB&#10;2YfPqh9pX/T8lrZ3yUBxSNJV90bYXgsL77VS1yBOx0jdcAFVJsC29DtGfW/RC5XOopyZyJQfEIde&#10;4IbnRcVCEz2MnJ3LRQ/yObsaPXfu+vYIrjC14nJk/uzsusMsnJ9cCVw7Ug60lgjNOVmNYe0CKG0D&#10;+HQdh15nMIaj41K3Z9oicehluiy2TWq76ZzyD/CzMkFSWcmscIhNe6n54EnWNe4pXLNHdLhlqkgr&#10;Z7MBRlnRQY6Ka5jVYfCeY1HpbM3Gjovuqi7GY13ExF3OaWBwdielajGyJT1ycSTvt20xdVEQ7hQz&#10;1qaEH1Eywuhov16i8tRwfGTlEU46lPlfp1hL5y1yNbhVieLecjY6ZVjLlaIloW2UvcBxNvB8Ci88&#10;53gV/bIyBv4u+WkaLbp67DeJM+cGVmHugCtlQA2Q+hlN4KpFC6ve9XYWTRkMQP02XG/l1VPijH6w&#10;oHGeJaCjf+Ql68AAaYk2sFUPC/aihQGb4GqQXs8NVA8xWNWpl1wUTssYyifjjEIXrQzEkN6ET5yy&#10;Ul9pYvYRsBF9eOIAxEF/6nJSuaPlZfGX6nHFfWcaiFpMYFSpmfUU8fWCkqAzLwe4wbEXsLZhY8N8&#10;YdkOvQTSSUPTbcl96iXBfw8ab+zy657yffpAGzcRbFsqkaE7UjoA7yUWcplcZfRoOyl9VTLfIgSv&#10;atY6O4RdBvzxVR38t/df2P83be+65UjOIwka6FJE1dc9O+//njtVmSk5sT8AA4x0V1b1mbPKExkh&#10;v5AgiBsBEJwn/HwD58R8x1agqFf4RglMdeYPdtIDDLq3HtGCygSLUURTRlAD3bukhc6J/FnsWxMA&#10;7A4bTlQLyQDKlhIZ+ztsK1FfBO8t4DRKh5uFmO2totpoo23vXTMYvBrRjCSqhYLTm1kaDipGOtg8&#10;Ca0ABpCR5pqfnqzaPVV49QWXYyiuHY0SkYLbJ1nzBiP6uKOdmBszFuFro7YIEidOEhadtwW0Ri10&#10;ftt5TUNrg3enb9tHlDOg173hUqGg86lj5Iu3tJP9DzEi4uF7twTxWYroxmnq8lhdqXlO/ksjZnHw&#10;5pc9MGaqxKX9lGzY6/kuY8us50VxrgNiN/JLuKf+7HqtMc+N+T0Y5ct7WweXv3MY5eyUmbwJcK08&#10;e+1Br5XzWOaCPdxyjcpFIZyFElLRMihksw8AvCO0Rc5KMyGuUrGW0UZu5HehZFHYxZ23DnvpDy27&#10;O5qPy0L5rhlfewIXrmUgkAZEy/IArApeMcPzBtl8d0pPW6IxdA7u3IQ1zJLDKNkANJzL5NcNgStx&#10;YjknF7ZokVz6a32A3ehh9NLo/nGhb7uOrKjJqVuBdUEaY2iD6SNFLx8rJCePkYnKyAF89lkOgOVZ&#10;Wfk3vGpKtw+Ncsx6p9R8L5yzy5TS9f9UUkvRnDBcnMAk66JDK/uhHYutKT3lJGVw2EKp15MHp4ed&#10;Gz+OeUam6Pt94v2OXQqv98Sv94mfrxM/X+/YlZE13k93vCd1VOJLsuxUNTt6vvl3qRYAWesJBscx&#10;LAIZRwQyHo8jy7g8YFlaiqUpdsfu8hG9GbBh+QlxbjF+j90Z75KNXULECr4wnmP2o/9L8hcAHb1v&#10;k0h52PLE657+vhtRBwsXxJW80vfMuLm829MuucDW1htt9zB8cre3Xlxtmlupbb+5t7UrYqv6N6wB&#10;bJ3hkl1bW593juiIcqb3THHSw6WJO63cvxf9egMXn1nHSAUj+C/6EkLb5fwCxdbLkg1yawpdPvsz&#10;bX+qBC/FW3C2Qw0bX+wzyWt9nXaf6jeWa1t5QrHWMq7RdjPQ29FqGzXS7Dr7G8BxAF+PgT+/nvjP&#10;9xf++Hri6/HAcxw4LJLaDvaXgkXHEPI2S0adHmWj5szda7N2tJ1z4v0O2XueZ59QeRnLB127U72w&#10;d5RnoNOqsej1nO6KkaBtXeF8Zib9AljqnNqFJrAZcSAQql1xMchEBgmTr8PX69ucluFiNTY4gAmc&#10;BmTNJwxEUCM7Crsggw1PN/Dgb70PGIYNTMSuDRa1qXOdkhbaDo1sVbfMqXYGPsIeMB9wH8gND1HV&#10;Auk8d69uW3ZpQCD66koQPRcOngFAvhSa9huCSrK3wq3Lui0MpNKZLPxNtOfh47CeVhOqUYuE532U&#10;D8VWUrgTZo3LzKBfxN9Verb91nLQ5MmmztbqlLueme9UZZ7BLDtI3/l8Al5jszZFagcXq1GwlNYY&#10;slMajXDhlxrTIotElqm9fxl5I7Kd6LHi6DMKOJ/xTB3+XT65LRnCg/ZM9CF3v5bMddILV4b8GwtU&#10;qmOHDbQPKvhkMjAh9Fn0V9nbU/AVcPEcFNJuzbl1f5SFMa6j8Bu7s97ddr2b8sMN5hHAcBxgMMF7&#10;5hvnvvdFmzxSmQ484j2j/ZIyB4DPmSUMN/kt88+DqsN2zMBdypai2aLyQSoofK1hql1+9txzHkV6&#10;1EcrNKhEulTY6N438W5yR4IwpR9E38Erv51nZFj6KrV3T9/V8Eh67wA98dB8paZBoMxLriHlXTu/&#10;rXACJM/3g41K/aN2BuhYaQ8YtHMTWlU/KZP2l2Qmk+a3LlV6FVxcD+Wamnpbb0Xwfi57fdjaklyo&#10;Y9E+Zcj1iMyb7swZQJbySp3mszRDJIpkPzLAtuMaf021LekKb3MWjDU9NajG/aOQhTgclwg/HsFE&#10;c058+/8TA5lhhJ3nLMSc/hPzPOHgASYZseZkC8+QZuYyYeu09ZBQbbAvXSMuot8lzlg40La2zgQo&#10;RyvJhb2JcAsBGOUiVas74GdPvChB3jdps6JdtjS9dBjT6iUUqTxqXAXr+gYMWdNztKOB/FIU2RTa&#10;jtsGhGJQDRSlsMJmCh1psT5zzjLGCrdAKdW7OuH7ZzWxdcK7T13cA+tUOx1xJXD18Or1XeJAz7xg&#10;dk4x3CZDOKiiKuV2+TVkrLOYUs3zbvv350e0WVO+4n3c2dwcDng76G6NItlR4GxE2mlu6edsGawg&#10;e1tY9Pa6fQQrL+RoEv80rlbHg47RPTKVLgGk/VOgkQu3rC67YEMEL8oJzXcWmi1HV3dGHrGku50h&#10;LPlv0UO+9nE/BJMxcIEpsqdFAqjLmgz9CgfH9wFtNfiSKL/B8zqJRWN+4W1lmBJGN/SYcy/Od9W3&#10;2NCqvSxy5gZknsFQYWAXni9n8faO1X9rf0mqlyHWba9+Sg7YhqzfzUMKJuq2xemvDvPd2MpyNJWF&#10;aTnflCniONMgyxK04jxyh31mYzVZWB5uiRLAvvBHCbLGi8An0vyCv5lybXe8ttgvKo/r5cT3clLH&#10;csVzF0bIexo+5sA0j4M75awFh2wALjTQCG9bpmlWaYIyo2VX2TqLeOwxDauLGxIIj2GbkkU87PQQ&#10;gXFEpCKvzQzUTfc6zyJ2Vzje7xM/f73x9+uNH++Jn2efifGT52PkbzfDiXifPOKwcMh4S4nQkxN6&#10;APxS9oAjTAeZjdjh/TiA58OyvNQDx+ORtcIHsC8szaAkJtgpPRVOmAn3MxyIPjHPOBfjPCMgEztI&#10;EsWErxx3QSxD5puSPvLBZE4XmVEzdz+1OYqSO3mlSnlIu3WPunQfrvCJOvvrj8U2yICdrTS0/N3S&#10;Fs0DKp03OaN/2/Lr8rnLnd+GsvWVI2c5mX6oPyLreyDz9zbB5txb9FTNSUgC6Wh5p/r+TYDhYpBu&#10;Dzb5bjinPNnm8doCb3/U4Jd+1zBfT5iWQVONU8+aftOW6DCY8n3Iuztsjlt6qttXfLW+F2f1bz/X&#10;Xi8wLDTrpRfNgMcx8OfXgf/6fuK/v7/x5+OJ7+OBr2PgeUQwY7W5pb0Zi+x5TpxSum5S/uZ1niN0&#10;5q4MP6W2HSmjYFThD5lvCiypF06bNqP2EdwcUFxX8s8mP03/urFbK1OwQGo9p1PaM7xYE9LLLjzu&#10;eKSMpf6d9lcHobK/DNYY1zkFg2HkzsPTJ948v8SiRGAeI4yRQYwDJpjK3QUy7AiMDHFih8zOvAgc&#10;kCAGulyV+8D7BKZPPBywxxFlMUfMP9eE05AHkicMRhSHgqmSKNY2V7vMvHQ/dQvmmVhwwGK0LevF&#10;Vqn3ZzmI4EDVMYfDPOr3d90clWMsE2nFvzVtQisdyMj5LYdfv2NpO0TSCKeeiFh5rt9UXdWfkm8L&#10;r2/hDq7fnMfMHHHqw+jnK1iRsNQw06na89P2+eAB8uUzUECU6dqJ3EvuTdirHoDIZrEVxL3fLyZf&#10;LnIKkEBG63sjDzuWJICRQatVz8Vbs5yXTTOEN8SY1fqt6Kx2qmqSnFemf9D1hFfYMekv21zWFTuu&#10;CkuGthe5eyfPK3CGNGeOszPApw8gAxl9ik5SWZXwwuI8DdvB42wkjjT1afMox9Y235ik56SRZW5z&#10;ZM4Emug7jknkjmEOtpCN2iHpwBKsKdCtcBJjaMkRQb0uDd9ydRSdc/CxxlL7YA0Q7LPBa8oG1/Kr&#10;8nLSxxR9w53JdJDHiSNn7jIwMDBP2cjAwELfeR7RxETuzSs7fvWfCdMtNRbXYa22ShN+yUzRU7Wr&#10;Zg9aCKxarmrHnfay/mECh29zwOBdJjWkvCcVcPzhR4tELR9x+Dc8ccI17CK6hNYp1z2r/8xO4AQs&#10;c4RbArQuEL9Btt/BkEVgt4bi4eGkWZbirABhobg+ddg3ELXsovMjApyWgt7DAPPXC/P9xjnf4MLx&#10;53Q4fsHPWciLThhlpYRtDHExSL5b5rCkfLu072Z5cbQvn3LTN3K2FWYJ0psPDVfipBeNTTzcLrce&#10;ZrtOh4Daz+S7v3fo/154k5jLAZSI5LZVwmA2l4nWFrnIbbhXB+NEEGwdRUQZT8HkIi9l8BrEALAk&#10;jJk+uHyuuPDLHVu+cdsj60NuZs4t2rS9/r0a/tpGGTMDYCa/OgeCToK5Z+GFUgF9tgVQeGyF/mH4&#10;N6TO967Y2V4mfdqKbR0P32HwaxWmd5/f31/Fz3q9t+7iX7SxAav3S3n99k0o1ZB/ic45fRcB8lbM&#10;/6IkEVl29892zyWb26rY5M4KWmwv3wwOPZF4GxpJKoKUTUeAF72FYXgzuLpEmiQ+7mVKRNCtaNBT&#10;ka0qfH1X18C2/L9L4B0+Lcuj8rNp8366mm5jjtP4mvvZBpynjaBuHUEK6W+ZoWD8AFn/8YnW9kjk&#10;BQLC21mUHMm1X+LCSg6FPnD48OVtJai2fe70VD7j6xB64bk6X9fFxtqemcm283/x2QRIS08q3Rvh&#10;aMgMSIPxMM0soTQr6zWNH2fAh7D27otlxSL3C8em1xpgZmEuq53L/FIn3jD4ZeC4lYH7mEvW0JlV&#10;/bDECSKQcTre74lfZ5yF8fc7Ahl/vyd+vCf+zh/uxHi545V2xXRgpjzk8CYycAGk3NnQVqSQB6b6&#10;xECcYxnLxch3fRwPfD8Hnl9Rn/7xfGIcEcyIVZwWB5eBu9AD0iFT2+fzPI95Yp5TdqEA5zt9PXMN&#10;Pi1TlgY+JnUAMsbe9HNRplwzX+SGwvgPMuWTGtsulnZxBJyqWjeetdwNnZVRSk+V4+sWDlE6H4As&#10;c/O67ezy9D9L0ru3qKHWty8SxtY7m1aqHy1dWxppWZPYdbx7Jzcy7H7KriO+l4xbK79dC/zT53+O&#10;5f/ZRwh9sZP5+4TJvF3h2stBaLv/NO61r3+jm9lj896VEiNgZnVOz399PfCf5xN/LDsxnNwTTk+u&#10;a8rgAyrb2EPnnKfucntnCSke8H3i9T7z4FDL83e8aXJXB78lHFt/G50Fnbcqi1jU+UHenBVi1coe&#10;sHynHRGWttjVBl7h+J9w+qf51nnWOuaErO8TqhVJ/JruGjecM+ZsVoZ41M83i9IzvRHC4GPED2L3&#10;HnchVAVy96g/Lrrw7V214DiOdn5nT49hWSqqbTIAcFddkri2DA4cI+kyO0/5xMSMY1j5HcZgKRzv&#10;uU5a5fnc5UhKvUkwtOxZBAsnHG8AwBgONx6kmnxnhseoiE6c+wzSFuVoi9OWhukwDcVTNorOeMzm&#10;iHU8rw608ythZiJcy+9dZufzps7DO3pzRPJp2okGHMOAcbQcTuKgY98SJqdZUiVh8mB2S39ZJgFz&#10;B0I8x0Qqjpr8Ngu/U0rMrNgRmOEyd3ltCTgUQuvalDnsx7z1Nx+vZrzg6ungH7P4S/uscxgTOXN4&#10;JYX2Tg4tb0QqMnRhUuJkG7c4j32joZKAZoAd6HQTStSJcG2yzQkgfZZ1lWdkMLAU3LsaVrerru2T&#10;PChn2am5H6V+gGM8bt9eZFn26Smn1oOuNxvEkfaNtiMYkzMICgcebbIMUtGEpeCQ9VHJKepRp+3I&#10;8fLdhDPLndk2HNf3wBnSeaEMk3FwXUlfZ9G8xFf5AssHzHPBwko9WY4vZWEE/VNKUO/dqLGWg7Ma&#10;/Wyu9ZhcAg71u/CievOGhy+f3TjI5mbbuf3cAYDBDPIHedSXJ9VjchgwbU30JO23FFPYyYy7HD76&#10;OYf4gpPW5GgQlXjq3YtSvU0XhKcPJY/rc5uyRyCGdbsMbQqGoLEBPL6fwPwP7JyY7xde7x84z5/w&#10;+YJNxy8zvH8BPs/8me38mBRsShiaLda7ENapa8FUxtmON2k3Dp9SBxpQOJPgQW+v2ZUlVpoRGisB&#10;ajrRaCUOCm4ZhoBhd0rn8pVElwTV9TDimnWU9/IaKED67iD+MdL54E3B6AHvcoE4KlYTh/RHHi5j&#10;hrUbm4GjrQ5w9HrZl+/Ex6p6bfU9Js0Mnv66ANQibF8KF8uYsg9avmTdHi7KlhpuQAaFrgIl5nxT&#10;MBR2u3AyRNapT6iRqFH3HDHIH2XCUWh89EIoaInn5SiJ63scLR1SOaAVMSmAVuFt1aKLdKLBCUNt&#10;a6skcniWF55hIEIoini/JS5ZihZtb8Eyy6comRP5C5/fMeWlpzTg0goZ40DvMMlaWjUv0vmCN21P&#10;nhGhP/JPRrjdSG8Qmm5ZE+sUHlzFNgHM3hbe486+xThuWJdfsUDKGottYmDz9bdCtCQWDeZo+y7/&#10;90LYl6dmLcoGdINBd0k+lfnVeZTSo4txtDvlS997LTwuJaxyTq5Tl/O8GAn9yl4mjxJgpWFB9geS&#10;4/zXeOotyy3upgou66KOeqdguegsyzltxKrM9dS15sgDSltgGYG5CXIs21JFinrJpYbXCoaVRpp8&#10;Y4z3umwk3W8S/CIfVnnsSPqa8eOzkRpOitiuPrIUgKGDzaxP3X2G06MOJKPtMCd8SJaJNcoXGK3p&#10;pOYUWLKb4iyIGzW24Fr4i3rDZH43PGiJCffYIXmeJ97vOAfj1ysO9P71OuP32+NMjDN2cMSW+17E&#10;cIeH0rMdj8Qt5eGgNsh3DVr313xmUkRs4n8Ow9dh+HoYvh6IQMbjkQ6hXlz+xtoo1FTGDmYeKPnO&#10;GvVn1qUHzjPWOKzoMoFyOFiOc2TgBbDcFZBOQdG7rSP5k9c3AbLLE0VfKrKyT1weWE1EFdZtzHej&#10;dDAye1dtWe9j6VL+1DDkDJiS+wKIyv7N7GJvaCVhAusC9W8+1ydaZLa+WIxo77bv1O2KbqEbFyTQ&#10;RhCnn75z5STp3667A+7E+v7dtqurBbIH6gQe8u9VK157uFFp95ZIE9c1iYrtaHLBCnHDzPa85ILq&#10;rasm/wceXmDkn170VTCXTl6H1eaS6+WS2XUWIkHJXV/HMHx/Dfz3H1/43//1B/78fuTusIHHI35o&#10;o1Sge2Y5IffIqE8HDfNhKdqZxRo7M4BzOs73xPv9Lp1UJRrmPoFeo/iwZLxglIHUzsTsObZywvDM&#10;IbbZfEWYjT8sf0QHlBN9BrfROrEFofRFoFZaIEV/sql0nJ8cRX3dAwYpweAebko3nm+BPM/CuzTU&#10;iAO3D4tAB/s+DIxdpKiwcqy4ewYYBjxtBFgESY4R69ABvh9zNhIXsVMmnNvmo/o5HBgzgiNjhCP9&#10;wMiSIFnOzOKw87D7nTOGttFy3PQJOOIgce9n2+kIfbP+qoqh5fyXA+jzp3aaoOVvn1917+RV8brK&#10;QMphdKUWir8MvPd6sT9dtYk7ttQxSh1s/UxO5Eh6n0XE1C0AM9UndSLSJswB0Dca/q94x0YE9uQY&#10;g5ybXIfJ9c6DvvKIsYQOAybeFSNYmYH6fpV35Fmvr4WtFERMvKjg1VUZZD/Jz5WNEqiZ+b4I0YTF&#10;FnnBD0uxImE2tZPqIf5HCpZzAuS8gEUm1TxdgBYQEqeUKYl3Ztmvayo6B1g0LvRCyLPYBWx4Co6v&#10;/EMEM0Bl+VBan6DdarDUBRNuEzyHZM7YWwA7FrqgHiHt0gae1D2w9qvl3FDmh5sq5aGaTfllCWSx&#10;D/J/HVZiyUNAV9XhWCB+COoDoelavI/Cv86QUefOHmMlgQNVWmrxZIO6scdDG5cJw30QOGl9hqRn&#10;FBdtYU+fGNO6LzReQm9a9akkR0mqu6KKzEQXdclz0ks5ogoPvLd7JVc+X/3R68fW5gydYO0oP1Xd&#10;BBMvkigyoUxNRvPex5SoxDGOWOMSTxa0NxC2lE+HjzxjalLnUy6IZ8izW4q5tMNaLwX9RRlFkZXO&#10;963k6x6wMGS/XqtOAFVaSjUPCTSgsGE4ngfgX/Dzf+H7/cZ/zhfgsTKcZ8RD53zjfPfCX2OjjT2R&#10;9h5KSh1ZkyEbRhqdCoMOVUoyUUwUXJus7cGTw4MSdkN+iQTXxMTzdXgVb6MXiXU4YyoDpeVFyPIG&#10;aeqTdknrgkQ0SnhxTpo46hVb36+aae6V9aP6gbxAEA3AY7QELFBvHYM0JGScvj7rcy5ALU6QuraO&#10;X4lbgchZxbK9rm6rYIL8tn7TfRNOhr3efYFXRr5tdINiwEWBrwOqN329VH/T2Tlw4xha2iA5ifFY&#10;E6jjpfK2D4nKtsK7O7+Ehvsa6SCzX0g+jnvBKlhw+d/qz3YW1RtKV0uAQVpJfqZBukpvyDPKD15z&#10;pQOnKBkm0ebE7EqVOjLCoaCtiuJ+kanOViKupUn9vwzZexFVj3TjQQ9UpUlFzdYtE6m8FzmrjiaI&#10;oLUWm0AojQVj0gTFW43FtyfptFYs3HxUveT/i3NIAxc5wObsLeAsHajdyzfVab88w3HyIQMqQ04w&#10;9Yku2JEG4vmG/AkNprvfOeB/14+l7mzAF8nsHViqmVCccI5YgqGMg/gw/ksDjuqC4wnykIkXeJuQ&#10;OZlCV8sQRJ/QmZ8DpiHs+d70thFqN5918Nrdu4ZprX69F6GTTiPvDHwHpltmv0Y/ZrMcBGYGTJF7&#10;BlTmqZSB46GdHHsF5bwDrz03qhQBZkAa8VFGXsvwkquywDZpUWWqfornc3GgCQ6nz3CcTcP7dLzm&#10;xM/3iR+v2JHxM3di/Hg7/npN/P3rxK/zjN0Y0/NsjCyN4pY7MER0ZP+dY9dLMuKkdrmg+SQcQBNj&#10;OL4Ow/fT8McX8PUwPB8Hns8vjMcTOB5Re6oIrrmzsjZn4yd2xESkwuaEzQnMEz7f8PMVh5q/gdcL&#10;OGcuXLNpJr0anUapoZWODeFoYEmKcECMhGmWPXEpE9W1Mkg8IupWqkksiZ5wklBhmEugRW44Smfr&#10;3AiRXCvTlNxTLSgKqAjP656XI99VBeczS6/VBC6jWQDb2rm+fU/3vl12eGVVuqq2Dy0g50N3CfSY&#10;qn3v6w2yL++oFlw1yDrOFRaVm9a/+Qz7vdGJvszJMqDl15ps0z0vVzZ53X4rCTwb8UHqNGnLCz2X&#10;WXbyPu3z32X038u2BBK23Kc0XAm1YL/MuiUM/bwhwLHDcRyGP54P/PH1ha+vJ76/v/D99YXn44nH&#10;8cDjGKkrQpf2+QFZvm96VCg4Zy6qg+XPGWfxUDYxmz7OKxrLId+Okec6SACJdr4pbtXgQSVdlVzh&#10;DjZQLzFA1vXqo921LCrSocT1M5TPd/okvOUQdJnr1lSlVWn318LzThasHzrVW9fH2Jtcd7s7ggWW&#10;mfWYA+8zkyDiZBOYxTwi5ws2MCSp3MzwyLlzqfUUgR3DMbL8UFG5ZSZ00qLHAeFABkSyzI1P2uqj&#10;4z7GXYmRE81CYJboGUcEWxg8MDOMpWevhibLuzlxHM58nQ/yM6fBJYEuYGlnX595iLax1c4xJiNW&#10;p1SDxacVUBeHYfCoJWxNJbqmDp1qJEk1H/PDEjmdNOD1Hz+CZOszO+IK7Qn1jPZKcPrE4A4KXZPq&#10;7ov0kdQO5MgCyh+Cr7qNNOPiZJzly2mZFe8Mcex0adjohqXqvF5RWYzCW1XKYImXFsnyR0ImTvfC&#10;yQQiU5+P+9pBNSiJFaPb2Es87vqQ0mRSzsjcNi7o/9vtA9ptV+3uqozqmZacjev8ce7LMMBH6Mz0&#10;u5l3QkuPW94X3a2epZiSOMczWp5yI/B6nplUZ12ase0OSk+OjRVHQqYw4ZX84kAEbTUYkXPDX7WL&#10;IunVhcEjOXazR2qso4NTyd+lJ/ZdHi6WAeV2koo3YkS2pKxaJmxDc4uOXN8EDBGoRchyeOz+MZ7L&#10;Qvp0Cva4NpPnRjjhrZgIyc+Au0ZRrNsBYaV8Tf4iyqopj53eJdNUiCkTTiK0rls+PnOOWtMInKKD&#10;GylYP/QVOMPwoS/cppSFa/y42DR8v1CfyqD9lAGz6rzS1QXizieJ39SXlgNlwoSijpwUj8wMhgat&#10;LRsfOLdB/FUOkSA8dBJL2VCQ5EJpHAC+HsAcmPN/RQmqLK30Pt9wP+H+Bn5kXWWcxTREZG0J2pzm&#10;EVXyKpXkBUlOrrVyKkZXI4uwzkaWznM5R5ZeicybxUE6F0fPx8JcA1lDs+UCVFB364RtNcmVCnWB&#10;UE7KasdE8Og73cIG+SqPhGAMRQoIpjTqofVlUHlLD2Qg/m+2wS39ma0Z1OXQ2gHlIzc3bgbn8kcb&#10;KKsz76r8llvbKPmlHYM6TgV6YWgBrg043qcRh1YEG/y6za7f83vAQVkhQqhGYNVP0M1KHyUrRVld&#10;pnrHvS03S8mXkcsDAAAgAElEQVT6hhflowowUnhTWFk/s8tcBo2u/GjS1zprBoX3LhxR0jK++R1t&#10;7WNYZ1XbUp7egE8he+H0pV1+ceeZKzLiRS/Fgn93efTXULZd2KGVWAVS2d4CyqYE94/neBcav46n&#10;QfdeB2x4Vbm3dIA9UIV2DAOLQ+Uig8uwj3lVyi8jbZXy2AMqVxpaIb3OXGH4Co+MdHEENXstc3wn&#10;pRUVnxxSpLjinOThfndtU+uda/vkQRUBtcVUeFfPM1hghW3blrcBY0W1CyJ2zriIVi5agTJUiUAX&#10;2LT1HhfSVuD74izKMh6zHEqKH8djdHZj1DgWXqSTNuexaYCumeTRcayi09cv5QPKe7XmzIwz3SnF&#10;g6XNXRxued9NfOqUUHRQbTTmQbWn57jzTIjXO4MY7zf+fkUA46/Xib9/nfj7deJHBjZeM4IY75mH&#10;fAOIOsLR6xQ8EuezFkjqRO8x8LDJmvjE9zDgOYDvA/h+xK6M53HgOFhaSg77Xtg1dByps3aKeGT3&#10;cXs4s3+CDs6oU58Hm0cWLlvwTFKx2rnau0FIA0EBsVk7SthF6dV4fvqoRZaej2Q+O/jm7E0JI/Xr&#10;JiIqWEHiWT67vGvZ1nPTvNuvtbxqdFrJgk700EV042npuQ2vRdnY8t7180EDXT+7/aWXAXwUR4Zm&#10;NG8eu+u4rRq7PFOxit1oK13WtkUrYfLm4tbYANSrQtR01muZriv6108SyPLYIpB2ubk3jCsS63vP&#10;5P2c+g2YPSrfn23y/zAQvXlt2axl2/ppXVPtXwI41j9EkiffI5K3/ng+8OfXIwIYzycezwceR+wM&#10;G6krRvJpHEMxI0u2FtoOnhdiS9CiA49zegaWKVOtznRahuz7GFds9Jh5w5uMlhu4wTdnZ5cfHbS/&#10;oZLVD7Pf2Bc4y/t+uWf5XrMUO96BlXeXXfDsj1nxMr8wxGaEWc58Q54PZYZjHuUMoaynI2QAeHvE&#10;k4aUZGJJzHALcb1rJSM01x71d1CXY0SgwQ1zDrExUlbX2QH0GaR+HKLz6ASCoctztsxuHCmOvXTk&#10;ra8rKLJkIPkh/6jG6gBouYY0O6z+lqTGlIeGfUcFkxhom6a9UzslUHqo5Zqvet9V/wiJbONTyWWc&#10;Y96rSWWxsPyeW2niUOEokx67ZDcnL9sbjZ9w+MuOOnNYLZC427xpV9fvi8Z1tAMUPaXRCvHLOfLG&#10;U2XtKl1kBQnWl+eafMMSQNsp77v0k/qzkmcJV1ZsodxrB2hRTYtamShyked4y3NkR7ZPmghZel3X&#10;EWJx8Trnl+83T2igW+2ggIQhxO63z8ag7Rf8u0zfAo5dcKru52tWf8BJHqZt4oKvwiV5hXxBPSJ2&#10;b62LzXPd4IsNkqwITWiIQAT1Fer58mstCyE0TUBklv6g2zfwWb6QeJVISIg8B6v+aNCiKmC4y1oJ&#10;UDuc12Ktd2JgYtqIoNMIuxwbvVI30w6f4PqghUuogZyflLdta0gpzdLnM+cQ4JlKNedmVeK4eVZw&#10;wP6T59uPs6fBqAQoDMtnw3e1gHpH/Ry+/IVKSt1Jmshv0l4TpOuMYeUJWxro3lV+Fo4AVNJE69YU&#10;neJzbi1atJf9MVDq0rmOTQIZihAR4ACQkcrjj4Gn/1ki2d3xPn+BG2wNA7/wN96vn7FFJYlvN1wU&#10;kQS4nab93CeHUq8TNVtImJWEQjm9IJ7tr0GMRW4tk0EJ3Q7aUTtbW0FpI4vTTJSVEpFhw4XntaLV&#10;DMowu9aWLorJ+32/6jyAlFLRyJAdXk3UWQ4LApI5F/TfKcUWbjKMgseAPhzs5qPZ980369xQ2Iuv&#10;HMwsLHaQqWoIG2F0oOq1HXcX2HQ0i/NShIw6B0v7KU5a8F0+puEg9ulo40D70sFZw87/ZD4XJQxc&#10;tu1p38vQbqeoF5S9sCGRdZ2fK/aIEzr+757gZ7+3EGLzy+YRbXTv7wvtiKNeRX+9uvXKcwCwPbHQ&#10;SQoUK2e7wLdCLEb1QpgL/CqgPepvrXTawxIe2OTphgLN72Xb9TsEAEUa9jfrIDHpN5y4uOVjcT9f&#10;8KmsGQa4KO2aSzUg8tFloZzya1PYyhud5awGQY5HcNk7SxKXVLwQFXWhlEKZDEjwmf1fzwbacaXz&#10;sV+Rb6Wwbtqw+zlQy+Lu9mIk8qELGq2+dKh6y+KECU+tdF4TLo7TkBQ3yQLVt3WbtuFHjev+Bc2B&#10;5s54lvB4n3nIapb24EtmcR/mGH5W5iPPFp7egY1afANL4AGGej4RoNDKb8G3Lvouojx7qUXBTUuL&#10;OiEftN6EjQ7mzMj6euXPj9c7ft4TP86Jv18zzsd4vfH368TPkwGMyCI+EUGMKbQbCVi5sy75hofG&#10;CXqFxzvf3WqecqwWvoCHAc/D8PUYeD4PHI8DYzxg9kDUMI8DGHkIY0nDTYfORei1QuSaKYI6J855&#10;5kG8s6V54b95l/Ou8+TJ+LFjiHTJqbDqr3bFcV5qwaf003pgYTnVqTJOkSabZF0/QnUJ2j4AfU4Y&#10;ohaX0p/qSTPJeiK9rT1149Rh/blKu/5+lyKgCm7TBtXKjYZBc06OflV9S/8xGtlQL80temo1sKAZ&#10;rruWX2FY4dqh3ayJbql2w17BXmTr9c14ZnFq3eFW4KjbpLcSMC3bE+LVpNl3sSXdCF4oj2n7yx35&#10;W69/gNUAHj66ZiCnLFDnn+jtenIfY/6OkkCG5zjw5/PAH18PfD8feD4OPB4HjsfAYXRdR3tHOiyn&#10;AW+Pc3joO1H0TJH1/H56ytfUR1qeoySo4v9qCYkNlDgppQBwXedJ9HRUlOO4HIaNg2UGWlRdP3T6&#10;uMCp07MrqZ4dvSnt3XV0T6+koVq71vUzYWrdRxjLCQjBP4AXABwPDAPeE7BzYNjAgTgA9fQINB0j&#10;HF3mDouqUKFjyjah/LPayc5/9CcG/Qe+ZmZ6D5a78RkBscwOLmdyURL7WmU/a9o3LWyyN0e8acP1&#10;iUyWqvIrMner2PE1iULWF23j9k+LJUue3GHrgP01DMouVL6XQgxY1A/kPfKPSTa1u7XpivKCeAjy&#10;yXNJWOc3z+7iozaObnZ0AkkMX3enNN5kBKhSOw6spcEA85Br7cRF3ZfNuYKf2P1Sjmf2WMJ2LxkH&#10;MJvZcttp2TViQzWPEfwIxsweitgEa9ky9COF+uCLsVBHBBdBRMRVs9wZzk56f6/qcRnRZgv1dVHL&#10;db9jcC2hu+xdbbnKVogbQ8lWCZ7qDvZoUulf4JJSdSRU1fUFY9lJVs0sqt0N0wzDR79nBmTgrB3l&#10;jY1Kolns46tMjX5aQJbsLLj67zqT9EbGLykbyxqI+GsZWE3kGmV9z8u3FCybeOPOMqPcQZVNo9Yc&#10;IwMDuaa7dy9qoN5jZzV5Ack/SH+H8ggAq6ALx6HBPWuUOXWoY8yxol3WAJXIzzEUPrj2VVwLyvUL&#10;ZWHB0WNsGduzM7XNeiBlo0uzqtckYGHS/gLcqlgWUAvkGnvswLLkOSYMBkiGZZBpMy6xoJqt7rpl&#10;ToyH4DwuOFs+rWjNAD+A8f3EM7MOvt3x34iyDZZbq4CoB3f6G44zSiRZEm0i65yRGTDMYIcBPoDz&#10;rME5XBx2yhxIZ2NjNP60Qh74vYRn41b1WbzbYorZN+XYEiyUnOGFYSF/tyeFDlYZkRK3Y9QoRuX1&#10;CuSkUoGMcfVn8xCxddv2Sm+2ECIJnKWyaBQAYWAfIGFxeF1qSaizBrQfArcQsDAa45D7Qun62V2v&#10;bZSiQQ5ir+bW4E7pywUnVjCpSmH0ldFUYdttRNpBQxjbfqloFDe+vK1zQuFcDtGtp3Kyso1hkAmV&#10;Qa3GxP4XVDCqnJBneLvOZgCwIpxCto2CqwO6BXWpN/5nITC9nEcX1X+FG0of8haZwnifh3sJuUFx&#10;vkeFm7Z8w9PybhladRuUVy5j7j+9FcHdp+6xDeGB7ZVSbttYVrzo/Fnh/UIhLenRhm0q1MREZQyp&#10;IZIGpmXmUS+08kOrbgG858VqYbmPQuDeFeaGBX1vGbF3HdmYpjVAwde9H19aXWXCmhXSwGGRHwtv&#10;Zdtmi8UqMG4zdvP12u76cAfffL1V8oW0tC+imkVw42gXlZC/O0S84+ZKd5nBdHHa86N11dvJpO3d&#10;zXTfD1lRZ4IoR4rCdqDqi7uNymrkzsLpsRPhPCfe74m3d+1ZQ5R9YPbdGOEqxxhZh5U5WR6VPnIr&#10;5mwICwdn+lFaLm44K3HVEoet2PJC65ty+NP5l/OzlE9XRVfPdhvcifE6Hb94kPcrdl78zDJSf71O&#10;/DgdP6bj5/TahfGewBuRhtJBosarBi7435o8YOhddtwVUQ9HAGMMGE4c5ngejq8n8PVleH4dOJ4P&#10;jOOIbMhxwCzKcxRNJa/HfLcTWmnLneejqANx4p3BrTgDhGcCjZJxZLWR8muMLBvVpo7MZ9gK7bDM&#10;/7Om/D2hKy/c2BlqNtSAmtf3NvTunVTx/UG2sDy2OvF78WNFe6n9O1izD04WQ452OK07FXd7Q77f&#10;GMqxrtwX0J8/0aYV3OtLV6lcNLxsvcjMRphked90roZGNt+SSSGSa9qed/b1x6GpU/PDQ/vlqzPt&#10;gy2yvN+Y+9Dq2uIWBW/WFtn8oecqiXHVLA38pluo7sJxQSubuqWfjeckWJQ2Z5/Tw88sWMYwfD0O&#10;/Pn9wB/fT3w/H3gMlrc78DgeoEN8ZMY+Rxk+z3AQTg9HwWnA6zwjwEE56TNLSU2cM84feucOsXJo&#10;7/aH7bjFPrmbWBBeNXlgp9PKwF/1B9wr6LHaXbY8hsQ5s/31bB52fpVO+9+ty5tD7gywtZ1lrcx3&#10;3EN+0yEPNj3C4eyAzzP0NNI17YT7ke8eGHbgGMDhD9S5J94nGwCxm2YOj9JdeX5CSf3ZeJ5zxvkJ&#10;hszup0yKMy5oO1YBHZcQiNj84UBMJ6IIbOd873xY53ehYVPCWuQVnfCWh8SqTRfPmzmWUtq1I6ou&#10;pB5m832Ghs5lhdMN5fOJu17tOLzP3tzJ1vcdjDGHjauUE7Iu5LOUscRd3LLLc7HpMw9kHw6zKexm&#10;iLKiOQ+DPgziWpyPnKNq2gHLnQUuVUhgSbOkY6wf8V8tWsQ5N/RYcOpyPanOaMyQLTl1lpdiGEOS&#10;qzYeT3Bq3VFtE4bW/2to3jF9EEVJokw6SZQnb/VajckjADAwLRIL3M9qEzJ/bYf5/X2oTELZigS+&#10;eId0u7VBu9wrkWCUD1OHuojdFtqFRZe05kSZ6P/tQ6G9iEB+z2S/4agdyG6oAC5fyB3JxgCMHWHb&#10;EqpddVzsCXHSXxIFrGyxGmv5QPasWE/66LSllUK86LXXo43/sq0NoF0WPGR1uZKmJHtgzuDZkWKx&#10;A8irLCpi9KRNCaaVv2dJvYrnLRYU6XjPEUlCuBM3pdqsxrPSGeFvm7vrCQCGAwyEh48NYCJCJXNq&#10;2cicAsuOYw7Pao9Ddupmrq2dtJ3zaBNLUK+Slds3o7Kzx2RNlyqpyNfCHUSIq81AjI9eLxJH9QrX&#10;9lP4mjSZ8q431xWT84yM/bNwWSmhwwz2DJCf/ifCQPcUnCMi2T7h5xs//S/M+e5OHeXYbN71PgCT&#10;SgLAKY6rIVAw0EAQ+b47D/UCoMLs98OSlrePyjHPBey1tYiUz1ZC7ITKRLu8OO9c796AW8bDp0Hs&#10;j3dGTu+ysFi0J9GfJ/fPbt387uP7Q5cL3ZZ6ePj0ZsT+m89lmtDbVqE0sD2vf3sZL58hvzrOb1r0&#10;6/Ulspiw3fkyFuG+4WX/lKIkObm+tz8r+K0/ZHnAefjQnSMMcL7wcXYuGtD7x9MptL16KSd03/LN&#10;5+7JFFy01Iv1aSAB7VXcDIlSqvf8cu39Si96T2lSH6MavwNdlfbd/f3epzifBma4EFoCuhSh4gea&#10;eTilifFFw23JvNQ53h1C+2CXgbeAi3HuEnIbW8rkNor3Bm/2U6jcoKLH9WPpxECBZLUwVZzq8Bwd&#10;EFA9nSfZ1Jy3n8XLUDdY7f2+Go5XarjjCaP130nRcvcTzawTbanUF78g1ind2+a/C0D17m9oNp5A&#10;YC9ZksbiIq2vb/z2szk2mzaag2sLfp6JcWaS2JwOP8PYOt1iZ0HuTiB8bgYfjgPp6HLZiegbjeQh&#10;nM7DHxGGoKerv+jHthFnwkbXa17HsCODcqN5kaZ468tyyFmc18EDy3vpEAeXnhN4n8CvDGD89etd&#10;Z2H8/Zr46/XGX683fr4nfr1jN8b7jHJUbwBn8h731U5OiZo2xefokoYbxxqAYzADVYzTrL08DBnM&#10;MHx9jciAPkaUlMrSUjyQt4VP0qsxgYL0qTIRVdaFASyfEag6M7AxHRGssNFlSi33fhx5JpmQoSEy&#10;dmfVk82+s6TqrHNorBb+OsftU5IC5Nmnks1OFzXufSF8XY0uTfjyTa8JbCkmqwtxnmlATYfzURqY&#10;AVsyze9E1/q5Y6KrZt3txjC7NtvsxsZbQSIPNTGbLCbjO+dHHO8Xe+3OFvrN58N8/Q7S34jl/18/&#10;lHP3O2X+x6394xPtdCCdO8rZultabRCDd+97UHvv+pSZYRwDX18P/PnHF/784wvf3088HgceY+Bp&#10;Bx7kZwMOO7JkVMjbidAJE4hdFhbZhrGLbeaPVxmNc0683ideZ5S4W5JZOBrPb2VLydgdaWPsggUb&#10;ba56dzUrfX9EmvqdPEkcLnJ8txNthV1hvHz/n9OVAYWvxcZ26liT5GmjcAB8hp/GMt3JT5gfgJ+A&#10;PzCeOXfjyDI6E6cZxtn4HLL1Ms7aOmFAlqeUYc1wikfOWcA42suCDhIzWO5F49Mn3vOEnRGDOdzB&#10;PJk+eyHw34e2l/GQFuosEqnKDUPm5mYOuJS6yD/aN9Yw86TNaDf08py5U6nOnpAJw34p4VZ6EYNX&#10;zKsb/enceJNkqHLfl47ol1x2RWMjU3ibaWmL9M4TBjNGzlHggUktbLYPBEc3DEn/qOtT7vdzlT2e&#10;peYo8w3tWC7n7jKSkauSOEfWDLCRskDkCnETLacD1Hc41g+l5pxKD6tVIdPSa059e7H1spcUIRKC&#10;QcmvPI+GK62Yn9TscWDN0ivLgKYRJ1B24HDfLbTSsaKHxKa0om0O/plO6h0N3Z+lJZHCautM5r2+&#10;q3xN/Cw2jss7wfthO1uWNTUYjhxe6hJD7jA60icSVMJD1eknYeD0cnrypm/j7DeA3Fs64PYdwklV&#10;1k7uUIOkTTmPIfmA705QxqHOouGMLP6T0gXIcVnK795N7wl3r+tpW+RxACwUaMhApiZVio9Hne97&#10;NRVD1CKkb5XjTZrTQKXq0k481ZsnLEvUhuM+9VzunLDaUakwSDApx1RKvwi+tE7M6rDYkeITPLOo&#10;zuui3ySZm3p35ryXXHVTyqwAUw3RrtKF9ONABUr3BONRmJe5BrCUAuTw6G/ck/jd1zMy7j8pgB05&#10;GMPxGLDvJwb+E3LnDIEy58Q8J+Z5JuNMnK9f6TR1MLKso69xMaOiEGoiB5gRoZEalo9oAmnEKlLa&#10;dUOxt/vurg7EhTPA6n2cLQqH0He9P+ETBqOfZhq/f6JxIwCVU7turVupVFjfrZUXp8IQJi/DK8UG&#10;5YWFU2BUZrZmNnAOPG2tOxfuviD5jJfeOnrFCWfQ3KW97lEDWmvvBcUqPEsg2FaW4gq/Nnp5UnQp&#10;+5qK/L21ZbKUJtfGyz4w4QkRiqr8FiCqH4HJZziEPoyilRvv7sJ3vXuBQYckf888fLdl1aqkf7+2&#10;3+TB1r5LJluKxArYaDYJp/nTotyQxkMQdQtbLhiyw+nX99g38y8GJMBW4xO6V6OL9pUYWny+M0ku&#10;4rzGzuHJVTGc0Rl2eS0WY2qsdRaPTymzUg+sClPbXmHZLhCPV5Lc3mtlfte0rk04v/zVMnvPBui2&#10;r3KAQRyCmGNn6yXyfHnfjQtkCVLwO+eplPaNIJYvd+i4XJNA/xV/LS8W2mnIweyeEB2Ujf2O4oP6&#10;e+FL6/f4t0/iaWE4YOu/7m2A61SUoW53O5NUhpu8uOoOOp71/QGLnRcTeJ8zzniYE+c589Dv2Tyc&#10;mfY2ukwS3CqIMYA8d6F3glbtU47BWoPU4ZXuUTcdgOVZDZQDK0rUpaEj496yaHskwSZ4iVrucpXW&#10;HHkOxMSv6XidEaD48Zr4+eKB3vHzf36dsRvjdeLXjPMiXnNWSY0T7dY93eKMszIZ9t1THQBQKjBQ&#10;tQXe68BSj90wDws5eQzg+TQ8nobHY2Q5lyfG41nnY5ipg6R5lnWaGW4Br9HZSGeinhMyezdGyJeY&#10;qXBIRGbvAStbh4zERV9vgRc5kDbUmEN8fM2PbXrSXkmZQt1e3ewCq3UF7ZxbA19o6vrX52cUTky1&#10;3Kz0xipjE5YaeAqZG8fmuki15bba5Yt8Z1/JVCWjQdlsa3uB/Gq42vC5PUMujb8r6Fb9cMG44mjR&#10;OWytjY++Wwu4lS/+7WdrsmCIYMpNHdA9oFU92t7IZnf/1ti6+bTtsCzei9Ht34/Y7KZ3237zm8Dr&#10;aMdEX0LxQK31GjByC59K06radPLvAI7D8PU88Of3M3ZhHAe+n994Hs/IznbdC9bQnhaZjT5bHs7p&#10;oXfOE+9zZvm6CJq+zjde8423n6mXHD7PJS4QemajW2aiqPdM+e/CSY0Fz8OHzTQQjLYbrKd3phxd&#10;eOCGXMo5WHptFs8x+NfOs4avs32FpK7NR7vLTvCdNpaHe7yuN62cQBgWCQgzbFwbb/gYESQ3xzHi&#10;3Aq4Y84T7wmMM2ThyJ167sA8TzA/0X1gaJCt9ENTH6GboZjB8qw+JyZCB47cuWducgB8/vZIRuiy&#10;O4CjD7GtpAcAemi3pZffi3Zyl+2CuBu8GqLEkdjDVXaE980AHNUGdyiwUMCy+fe2T1kHOrp6jaOc&#10;sK6PQyaWNFs6p9vcE22qLGTabbDYXUshYpnJ3fs8UvcP3lPHJ/ExYWNgHAbn2WQiiQye5+gcKL5I&#10;h3MNg4jk8EofyhykXRD4i11Gl4TXhL1EwCRCFW/rC7WcyR1qebWZEdSxvgK06aRFOnPOBP+Blkj4&#10;MHeMOVP2SxJQtUN5IDZQjSF9dHYUHJXJ7V5/E0SfaZublayLZlLuGW0FGav7GqwxJqGInlekK3Gq&#10;OrScq7xXyzcnrDketz73huPN8ZTxImK9VYFX/yy9FMHUKH9mhgyEedkyCt+sPooIspMMhdks/loe&#10;438OwM5uUkR7yD3V7enXjZouMX4jHqi/OgitO7srvKLivwCZ0q33WkjhzHFO6x3BXU2nmW3KzjJL&#10;HrUB2IzzUcYoCu82nbzhhSvaJKGy0uacOS4zYJyiq3tINT+6qyiR7hZlA00ea8LLuULLp12O9zUT&#10;/CXNWc7JGFktacJ9xDppMvDHgBe7bFs9drs0jTQBL2JkhWSsSVuLV95FR9zZtAsdGHo3nwuPWvFX&#10;PxvzX4EMlZ+LI3XDWai3gZE7M76m5yLSMN9nZktye+1ZkxZ/zyLmQAbJtQkxfnPbC/VRT5RTKfnq&#10;qo4Jb2XjivSllx5XjKAJhd9LdpUTRnDhqO3WfKYWOnR0uYuDgkKxnSN3uL0sbAXn+rjrRTLE9u4y&#10;TteeFolZTpx7R5QyB673PfTGglcrtmqFhB33CiVZt+dNB1wquIhcM3OucJVyFkXkoG5QIWfLOxew&#10;ZM5sx4E1U5VQWmAgMRkwZQcStsyJGoMqLh3aPsANEPGW8f+O7vc2YT66vntteglJ3c57wrk4vF3a&#10;l3eLp3buY9bfpzCDCq1ueMfHHj7r/tcZrpJMi2zrAAgASeQn8XIuroEJ8nrhuwfchrT0A8oDQkX+&#10;X3DTsOgoOK5yjl0+7SDGhp/L9BqwliTy9amyprV3+QgKd9+zusQu498b+Xgv7hdUMu92naj8rq/u&#10;8k+CGCm7SdK6aGl4VihXqdTz23pinft//Nx6r7pBWx5rYw+kVeGnW6kw7IoOLmJqjmx5p9r8OIRd&#10;HrDnXW9tj920sgZzbwSuLU8vNg3l9vQsRzmitNSZup61x8OBHVmw7/OMjJPEHwNV4VyPAtieJTG5&#10;mw7wOqOG9gMXm+WY5+I4B16HOhftCvWIY2DDJoIeE/mikiswlfza24KbRVki6ZzAeQK/pseh3llG&#10;6sdr4sfrxN/vPhfjx+vEzzMc++dEHgweNcMdHRqYKWuqhrfSp9A+56jFSTtayGv1EyiNszEehq8n&#10;8P0c+Ho+8Hg84qDvxxfseMKMgYwur7FkMJVDzYEMXjh3TMz4mTzzwyfeZwRu3ukwMqfDKpwQJhla&#10;LAsThJLzBzqRknbE+edm4CG/nD2l2T3I0fbHziNNJypH2ybq0jjdzb1FdWsUqV7w7XqOQXUIM3vj&#10;p3edfOLua0CGLZXEBRVIWwHbe77ZZbtABtBlbFRetE4QVuxXyzmjuLoqW3U89Vi1LV+QV1vicfcR&#10;vS446AXdVe/wkpoxKq9daOj/5kOO+gT5AteyIIz3LOdpWVgXPf6+TaWFBcfEURnaDDquevHeBuqW&#10;l+/GOfI6ZeewOJvn+3ng++uBr+cDz8cTj/HAMY6QC0CdzhPt+uLsibVcOIR8nnmYdwfQ43cENl7v&#10;E6/XmWdcUlbJLtpl/Lj5m4+R3v9h7tOpZ4szDyAltW2FHNAmjVoE1DMMFK/nKvj6oGZ06vXFQ/XP&#10;n8WpKmNavkLwlzWye1XnsEmHKDk07k1D6kvDfBimD5zTcDgAO1KvnhhzYI7ej8vguKWmYJKWD3TC&#10;S4FNvdhyMhIg09l3erj7hsERJa0mgHO+YWdrYbMHHkdyaqmG5txFRrZXU9iL89Ljd+pxFbGKUyD9&#10;X1myy9COpLIBRI+ZLRUnilcva5Gts3L08ms/R/upRcsmHPuta/tYUVAw5u4KrsW4w4OxiWKVgUxu&#10;sCxjFPPG3QJd8muHIWekHOcEndcJm6VuScoqP3gE3QAHj26ypLtmp8Ru2oEjbRMe9LxOu/g4ksfd&#10;8oCBfW5Kpir1XmVRH8SbQRaVxY5cJ3tmsRuF7yJ/1BfXKHQ09YmNAtoOHAvPiOFT8r8r7i2/c3fp&#10;gaVEgarhFMsAACAASURBVDmGtV217uBI2q8SQOv83cno8knm8wxeMuNdn1tGtwSvV7ncgWM0npey&#10;Wueyxl4SXagnmPEk9mKIc0+xYDrEZWxBQzPXPqf4k9Qeah5mYqSlvNh3l28ooxlRXM7zyvS9BWbU&#10;PrHgw80fpKXhO6ApekT8wSxZ50DEcizWf+fM3e2b8ehEiMezUtkKXDi70vlEJjnpSijBGLiKMbZv&#10;K00Y+DX5tmzwUX07eh5r7hNJ7GYgeN9MeNdn8mns7nG3CMZYBvkGg9v54e6d8jOvcp7JDBUK8bnO&#10;4W6QA+gkQYWXmNX55fdP9gPlU3x73N9mp/tNMUINOJ6GJ74yw8BQ23C5lXbOUjB4BY/V4d+mTE4s&#10;BSHQWQHcOf7plhHHF+Hexrw61vLNjci170KOyzuGyPTICQ0jyXtbfjI3GYl1Nodzayul0hUmlYUr&#10;4M3Ulu+SsRYBChpc/eyOrY/tcsfFDe4Wp5ftQAbh6zUuPCIzJJXCDeeugucjlMuHi5iQ6VZ0s0Cr&#10;AisBupAux7K+uYvcpd+NG/bRXK+Vp1OV1br7YYGvAS6F0fyQz9g62k8fMz3GgEweyLts3a2X+Gsx&#10;MbpB0m5ldrjAGLe8shysYC063AyBPQTwcf5JUMIF2N75VMKKRrsaI9rL4rwtw9plzlAy1PQLR7/z&#10;wg0UlgpuV2jVRsFiy3Xd22XkM9d3Vxx4qrfLbllRIAzmFL9xYqigLuO9fm5JZ0fs7Wfln+Kpm0WK&#10;r1/7ul8Bq+yef8MYGziUpwX8b+ezn7sLXbTRoRevbVzYL7fQLgE7qXFUh7ple+SpVdFTNtvKC+oV&#10;S31Nerwb5aJeXS76sqzEtTbmNkJj3/f93H3ou2o5Z0mH6iRQHU7dwYXDCUfspnjzzIdz1g4NlgoY&#10;AOxh4agAYlv+BOzIbbbU0xmk9InMDLaqwzoGluDwguuaGxrTKu+8n70lWGpOR5dXySWvZj95ByDO&#10;6Xi/gdfp+HlG4OKvX2/8PB0/3o6/XmcGMWI3xs/T8StLUJ0eOy86eCF7HJyGpjqzP8wdaFCvgYsa&#10;aj3ntTPjOQzfjwxkfB14Ph44nhnIGE/AHvmz7iZbUEVk8EA+1oZ21qEP2/MUejiDwOKw8THgg/XS&#10;B3qx0LxcJttFKFkZI8ZdHl6X+hkGLSQggeWZxOCmHzej4APit4YE12sivdcDO5VSV7CpK6Z9/bPs&#10;GmCpk0+ppB3sgMBv7axVZhFikXQFKCFcLJsLxHpvnbFeCNdThUK1p3cq3ltWedhC8yLbP7z7rz4F&#10;B0oGLx+dlm1n9v1nnxi95dc79XjTzk6T11C6b78/9HfzxPUNtYfSQUI1XS+sTur7HjrQakDx/ffz&#10;ga/nET/HA88RZaWOLN0yRrizhmWpFScFMniaEmdG0NvPKDPHwC93JMd5TfETZztpbqLqfB3zv6QR&#10;HW2uzZQ9V1mC0ie2rIm2Pqn7Uv6vzkU25O1UL8GROLHIyN5cdstnna1PtKL8vl/fYebr4XAu+3Za&#10;7ZozjHB++YTPd+j6OXCebxzps48sVZSupcifc+I9DTYnfIw4ZytVeAdKVrBDVFrNS932SD4IP1GU&#10;Xpw+qwKRvzsxc5jhsCM3QzQdr+dfiHbluVHqfBWerVLrtE02m67+LJ01wELa5f+Qd/roxjWZ4eIE&#10;F3nLHayUub//0Kq4Jrtd38xAI+c/54Zwj9F/B0lZVGLReqLWvpvafJF2Ra157ajnanwC6/X6xOKc&#10;1DlA7u5iCwwUVLDjRBVcKXt6QH08gUyxW3aDoNhXbIVNvWngsG8psvhU4KDuOUsWSXO65hjU7Wxj&#10;gMGQkTKjkvPMr2KQ7VCaWbThgo91HRk/9EyqfVNUaX2ty1QrMoh74h0l5vTj+ofJd3Gmsz3O1joN&#10;tg1W5ax+TMaw9b6dORCNOypoA5fmg4+qTNCNVF4cyroeV9/p8hetOXJzI+J39sha9i33ITgWuFvE&#10;bQ3JpMZUetnWVpMlwYxqxmutrW3StgweGDUW6unVP5GOd1B8eM/v4u9j4qBlNRS5t9jD1owjeqMG&#10;qn43n7H2rH6yGJtZBbnJlz0feW0EPL5wRnQcZfVih2mcAZQB9wqotxTuGUtcQHk+dzcX+58yX/3W&#10;JQA1e5e7upGSTFdcbR9LnNL84BxcAhn3H1WiAIl5jIHH8wn8SSGd9e0o7ObMWsKOlztwBrHN+UbC&#10;A+a/FGDIyl4DtS0OYI3jXJbkAJht2dusdMKou1SRFM2JmlTDqDMRSU8dYfPVKKgWW6C4N0FFkONG&#10;GkImS4SVZtxpcKLfCdjakBAt5Oht0UoYPWvLd+27Fcm9FLq7zODG3j7HxoAG7xbh2/pcGwK3PW/A&#10;rtcb897CQLTWIjrKsRQD0sMmeSBVNyoCIeeetND9rWPRQalC0K3HHEfzni3zeDvnbMvaTBQyaXqW&#10;Xko+Lt4VcdgrXi7fVl5QQGprV8K0OsZr+P/iIwqFGFo8mtsYbX3PZUxL57fs3OYwcRVT59VWlQ+h&#10;o1Edjsre1YUoZNkWr2OvphbljGUetVWvfzcDMbv6rkQxTojsENlTWvIWMShEqiGzYVTGeXPx9rlb&#10;YYFNW0M0X4OieFoCHDeCRmU1qI3W9wrXrvjIGcxsszbm7waYIWmp7UgjuLj6A14KTMIzeg41Y2OX&#10;4bdtUU7L89H3KDlc8ttptnjpMFoLzUb5Tg6i6s9C6IoBvtxCG+i7yumU3hQ4MVeSXb4vgknLC5Ks&#10;DS2+GQaj5bZgMdIcedhyPOeIs1BOOq7PLJmEzOSZkUF/GDBmBDfGOKouJ+1FJsWFM8dlUYw0JB1p&#10;kIRtstHoztcX3zdiHERHG7krPqvclrW+J6KpV6cDr9Pw6z3jTAzuvPh1xpkY74m/3hM/3id+vid+&#10;nMCv3I0xGcDwxI+hyly0zpBdj6QXiYSXHshxLJlKCMdKvJJzZsFvB2JXxvcx8PUY+HoYHs8Hjsej&#10;SktFECN2SmirO4P0QkoQlPpzptNoZpb0O3cHw6Kc1bQD00a3xsmeYc/OdDwCxLeXfPK1O+ETnfvE&#10;4cYsGk648JHYuT1W0TbL87b9vt7RXvdvJtdjIRgy1rtgeOF2lVP5Y2KnJLvX3AO13V4h4vJnU+Xr&#10;Y56OhGINdc9sDHU7vCtPlY0iIwt5Iji25S4ZTXia73ft7O5f9ez6uUK8zmvpRXmaTi67aeP/7nPV&#10;7OvYtmvL5TvLoOH25fvvDAXb/lTlj9ZJpZdF/uW8aRvtvJarfGzr8RiGr8fAn88n/vh+4PkceBwD&#10;x+Buu5BrR60VHVV2QQ+WhOcZTSFfnHWBAMBSF804e2h6yE2fXfM9HOA3yr70ya4Qtj+MOqIvEbTG&#10;xd4O9VWHE9tuCGdGLFMdHRx20VP5w7WsS787iL70ug3kZtzS0npXO2kKY3Ar9EzrASsdFZnqUfo4&#10;13nW0i2y3c9w4MwY+/s9MB4HHkd4sR0xh2aIMlE+cMwJ2MAYQTP0Q/icsCPKL7nPChaFTURHGXGZ&#10;pbMncL6Tvo8cWeqSgRk/doLB/DV5Yl9nrM5JSYPLflvuclfpUpxPdnsSr5YHwRpQfDHGKD1XjrNp&#10;S9+XTzkVLZNc7x5yGYdaHWXFomY5aYGw7xn1cOvABcLmoNMP1jZd6V/axbu8MNTzVXqqzj2jzd39&#10;shxotJu2j4+a0xu0xNgcdb5C74o0wPOstSqlSTyJ3St8IZCDRoolPvR9jk1tmGX+tjVSfKROvQHw&#10;Q+hEDCIHMD0DmpTNGdBL66IlgJYGTZiWMRi2g3XBc+cW+jDiu5OMPWV3NDu0RawTvdFOrXEEBWkD&#10;rEbfDd5rWw8R3H0ur3OU9EVt8p40WfTrqL/bj9E6U30YJVgWpZCd78Zr2hf0E3rWbeogtUk3lB8O&#10;LdVV+oDti0yueW3EF8wcv8PEBbDphYVlOD8pq6ibZSpc/nBrvDSb9q5rbbXdsq08q1mOi74h8p4B&#10;50LLKFqy4bDJM5Ky35rrlpsrf6WNXbtF0pdd8MROp2mW5fI8zufAiFKSOZqqOGMOm8k75ilCJnq3&#10;UXJi7j71AViVKUN+scKRU55licRZONGdS+JJJ72IfFpGXPQRyQGLb929kqLl6jLdOoOEkvckkFEq&#10;osnVrnedCPU2mR7PJ8bxgPnEwImvAzj8xJgngF+Av3GeJ9x/wVlfzFuQcTsYiYfCPi5Fz1EnOxbj&#10;RdD5awDCGJyEa537QoPISTJvocTDCBrDckdtC4ElFml97Siighy0vXZ+56jmpPT//QeDOF7XFqmY&#10;sqkNgb2lxVeYPESnVcm+JBKW4GAGP7eXFREZFuYiLLU/x1hnOpm6nnOBYTVU1F9MqHeMLQjx9U//&#10;8N4o4YUFN/w7dg0FqwzzS1sXEErXSQBk6TPxbVjnBygBKOI14YDApw22wGSfYxxoSthogM/lIXQ7&#10;/KuqvMGZXAjwZVS2PkNjgDMckK5nN1TGtPzdnylCidfJiFQGQAtGyhhRANtcLjsaEqcj5QmA5SwU&#10;l/9uA0a4mZNtBKUdU041Dfv6jipw0gUntg60UgCoHEWOoOXe5KFZUQdOXi+Ic04XwbZNsnbny5xR&#10;1mJ7nP18EKPXOzrnKpMSb5ezLFg3eGmjwd7p+Qqi1xj2OWMm+Dq2lEeCv33ui87FoItXdwcvFgDv&#10;y2Xlu7eKSJnP1vcv83vXtio8E7i7zetc2gI3ubX5GakXZsu6zSuvw9Y7c7viANzlDBnL5XHSQWfV&#10;cJmTOnJ6L1BE8qnzMWqRRwJJHE49yon0ZkDjPBM10cbAmbo6cTUyWzMPr0QdTEfD1WteHkdklYVB&#10;F9eOYX043RRbRjDg/SeilJVk6hC1tWvGludL9nnu8J0RrPl1Tvz1PvHr14lfr4m/zlkHe/+VuzB+&#10;vCd+ztiF8XbDaxpeJ4VVG808BPvioF90zaphd73nOfuxOFlppbVrnLn1HIavESVeHofhOEYEluyx&#10;npExRuIWwqyGtTL3gizwQO6ZAaszD9mN3cHxvln3SYMebni/WU6D3GBUV7GLGDTiwTV4HWS46PUd&#10;Q6mHqt7zhrvLtcXgJu5UIN5oc1vn5+6j4uT2SQeQBwFC9EG58rddGAp+O95Z0qHn/Pfj3QAwGROA&#10;4OyWASngVvth47ddbtLRZ/JmatV8WYMlq95qI23T7e5Fk1wLfBb9F021mgX5e0kSWXS3vpm4veiG&#10;f/qwl+0q1y++Prm3XEnJeu2DXfFPcOx4usnxSplHO8GXO1hmcrEU5Wq/Z8NwjAhafD+e+M8fX/jj&#10;6wvfzycex2inQw6KgT0WtOAchTiOvsIZLP1aZHS+/cTbI2Hv15x45Rk9mH6j/4Vn7XppGe7+3i1b&#10;Jb4y29l404DKhNAA5Ie2fVkHBx7SIFjf61qInz+b/XEZR4EuyocEcmNHdpmQlpO+tOHheMlxBx5C&#10;L42Rct9Yzd0jucGAiYlpA5OZ4qtEwYTXfIt2SJPWUCXDaN/OWesYIJxJ06OYB4nJkqHMApWUru/3&#10;xPB37A/yAfuKyga71tOdfuGsb95itms8l4kogzsK0HXM0+/ZzmDSR0rzKrGExT7hmmc8+E7PwVLV&#10;BUj+irJuTKIoB2gNxtqpahCnTcDSmjORVw7+VQcs/haRpz7P8E2YFQ6azgIfNizX0B3k4Lpu7WvA&#10;MhGm7OlhJb/r7ASXOSrnX+OFaODDPgx+drAznNgjcDbPTAbu2WDQrm33cFayHGbQl6cY5TzaOjl9&#10;tS6ZtU6re8va29Fr9smz0OuMNTiy/Nos3MDsomOKDoCWT/VM7uDorGZUFRfOqtjMFVxabI5VdnjN&#10;D+WKgTsBehpcZLD1oLJtd6z2rRODm3Lc113kdayfyy6eFmvtIjBrkAg3sjyQO+ik7+5mvRfHlQSe&#10;hrM8l9Ki7vqJ9k2vJ07iH5PNrcg5pduiStpkvTEqlq/qw2h9xdK2PY3depkDkhDm4uSk0xu1wyl+&#10;cR1RlG5C9YuPymsMXoEz1zutZyCvzWzNAdiAj1lsYnnuc/ECWj5oIwxsrpIPORsh8zyd1iHfHbCZ&#10;+RGcq6an4ocKZGfSWglTK3kQmzJkHW48R+MsvYARFYbMR1ZZykBm2QJJR7X7VNBb47FCt5ljWAbX&#10;+SDP9J0cfe/0aB5YP4qnf7kjo8mJAzYb6RiPLoZN4L/+wBiOX2b44/1Ow+4dpQzM8Po//y/OnxG5&#10;PeeJc2aUSKj3flGgF9chlflRCyrClFGym3dI1qMi7ipHrVrFYucmEWemjWZjuXc7pUBLIeRv74OQ&#10;1WmxOIwWXSyRZo7BMlAyfRkRFejrgq8WgfBNkalw9Qk/kSeSYX1OhAszHOpAMvdlm2SN3Pkt59Y+&#10;nMXhNEB+m9tRjGkqpKopkxnfFEYXbwOQ0VLjNydKcWw6pYBL44x03oLGaoxiE8HGEINQEen9XpVM&#10;iztDHAfheJdtvVX6grgTQbp8JNq6DSVJSGDJ+60Dss3z0mopjJLhXsI/ZFZnbDDXh9ngbN0ls8Qw&#10;xPEvUsq0R24j7Xp75GHyDoBFZgQeRVnJe6vkyMN+N54P3Z/FU2Vuuu2g43BmtWldasjaGE/gCldj&#10;U4dLMGb/QybFypGS/DaCfklfOyUY2kEMACPLJSyqOOlgWDFkyReVXRdauVzhjVWmLE7aGzmuwelL&#10;e9bQWv2XbTmd2/H92B/gNbcFP2XUYBWvZR8JEG1vjDIsLvIKSX9JWPX6B0/Wsp12KwXySd5R4ZNl&#10;2zFooGN95SFDrUqllZaIWiO3s2qIad3dEzWhvWplSqSuFq0dym+D0tAHJhfeBL8d8s5vRlpsDuV5&#10;BXPQfTkXetZse08nP42xXlCHXvYJvE8H08VPi3HanHidZ6LSMBJ/ZgN59iXM8yDQlFtmESg5cOBw&#10;Ot4jy3BwscBn4b0Ot8YHAx5nOiUOkY/xbJ4LURrUCr8TUYf9lSWzfp0Tv17e51/kod5/vxx//Yrv&#10;Px3lSHufsegZnMOaa2VdKnSgpYFKT2WWfFB3LtC5N6inWYQ6WjsxgXHieAJf3088vw88vp94PL/w&#10;eHzj8fiCZa3yKOkgEil3wdDemBhwO4AxgTP1Ix2GPmFz5qGTE29M/HTHr/OFczrgD8APHB4Hvzpi&#10;67YfUTc9OQKWde/hXgfAwnunB2lux0zP587fY7m/LP/qlVVGL/guYWBFV3Vtp6X/0ad3Q/O3rB2l&#10;77V9k389nrZ4A66Uf4Kr68fv/xbnj6EdRC44W2UKFOjV9lnuKL7u3+ma4Itiw/0QOP7UTWLThH3p&#10;l2f3T7tOHcyEvvYQ96/aSHn1rp9lZreWK0f9Fq4VCFvm5ArhDgM/U55Z/6K4Xt762Ie2x0CCCQZ8&#10;AUF39h8WB3x//Xng+eeBx/PAGAe+n098PY50bM/I5PdRdsu0sMffZ5asmxPvE/j1mni93zjfESR9&#10;/XrjPCf8dJxvx+s18ePXifN1ws6ZZagCdicub/j/RmioEdBBhsUBNgoHZzJuFMwL/ZlewMscc81M&#10;jBKuAesLzps5J0swtmVfNz36Atcxm512RyE7ZPEreAEJV1dtyOQUFzuMLRvE3kX6RgzjoA6Z6YzJ&#10;Ejf+hjnwNYHHBMb0PDvL4EecoYHpwNsDqzbwytriX2HxRMKjOhPNw+fQJmJLyREYjyYDR4Z2kB4e&#10;iQDmE36+4lwPRMCfWf9r0pHgBI6Dtlp5fxxm7d4xsyonbbBwHFlaGP6Ow63TlivdZqPGcfWxIBIP&#10;KN9TeXR6K/JEKTKlZfUD3WmAdQ75askADaAHznjezBjowAHLGVnPNUVCnUNMfcQgU52LwXcVJ4Y6&#10;b2bo7lChYL4j18se5+4xM4RjpQZWYzJ0GXIAmONIJyGznZE0Yhhu0B0a3F80aw0crYyMJMX6mVxO&#10;Pp9oarxyYrmhYOUqaolSd0Cd4RiYfrYGYWY/gTfbsMY+R5W8EQcNNg82Wp7Emqy9YHd6T9/Lnzw7&#10;DZZBQXFaB7Z6zdQBodT1k7b/ipu24/JcNvIJd9EsuzMI0uiEOo5ZAm2KGSaHt3RNPyus5TTpCiKT&#10;FyHaO6xNcAG0FnCdC9GjrhC5I7aMNV6AVj9xlM6IXVA96/hkM5YuK14WSvQOl9RB26k72ipvGDk2&#10;wyHP9ggq6GpZoc8dcXA28YfbT2tWS/euwKu0unx0TRW7/eJMjQGfR/steAaXtc5W1PiOqzSQIsk8&#10;d2CYYLr8Q3wnadg1gdfAM2ZC5Vj+tH5lgkwkgomtYEfIn9qlsXmbajcAUBWYGPgghaktZ+E7j2kV&#10;xqKutBFuB8Q6q4QJ/cvl0wndW6U+83dpOksGIaJWA8MauMI0Q/pJVmPgeDzgX9/Anx4Hf0/H+f4Z&#10;E+wvYJ6Anzh/zXJsn+l4Mg9nlJlJUN53EMR3lkJodyI5lwbM2N4XPNmcqXDZmsj/uK0zeepqY7eW&#10;l36TNLZne9eCi8BfG7vzh2XTNTbQaZNOLTbknHROsCi4daQuV3QgpCtRGC5vr7QX/V8yxHfIgY6A&#10;fpAel+vX+cju+llrA6SVgK9jSKPFfGWEErviAPgEGYpG7mZrhdmLBq4LhxhTbs+1xmer3WgtAkSj&#10;J9x6Pgpa2+bSQkCRaNVgra73Oafgr/lWWtppt/Gq35smrHVXgw0tMVOv5pwx8Fe0XLyqjSRMvo6/&#10;mrojOh226NN2DEuG+DZCbkNf2/Cmu4XWrm0s3dOo5uxuskP5sIRx/l0GV09HNrfysxrEXvy+jopK&#10;HbAcS+KSTlaBmzDVogwCl45rG28H8lYDQeWLapVyTpu2wr4VPzIKIqKeUCj12ZZNrZA/wCSy/WJE&#10;6Gu2Skoy7coi3hmb+qgVmS+yivOi5sb2ZsCVsvN6aFbT1bVXwYRkxkSfXsBzUbzvwuLOR7e1XV9o&#10;w2TBtyJH1gsXsJTe+H74SnoWLOF2OkOAlgGGyJxzy0yYfM/fcBtwe8AHMLNudqFt5PkQY2JMw+Ch&#10;oEhZaToTMZcz7RIuAqYD53A8jtjdG04M4qx3hVIUL7RMGZeD5xKq3QKG2OfbWY+now6ufp3x8/M9&#10;8fN14ufL8SN3XvyVJaV+vid+vj3KSDnw8jjM+z2zzAnaaptAVQrRCVSdz4lsHGcLH2QCz9WwkUU+&#10;3SsYG3W/gccwPB+G53PgeD4wnk+MxwM85Ft/AO4yZPvKpQ63CFZU9l5l7KLKQZ3T8J4GtwOOM7OM&#10;Tnj2N5JBp8Xh6bHjxluuJe/GDiDvxaTAotrYEq8t2gVfN3qnP778ulzfJGIrh95e/vmTANVCQJsU&#10;3V8XvfR5lfy4yOqbLgB0Ldy8QPvRUHTdaT5riyqNOT5fAL7r0qUvtSF+/+nhtp6IXr0V6gbVosNl&#10;jimERYqmulKZLTjc7Ci2tw41Ouj/CduqKytDtz67HtH2bvol/NulxT4pBXb3utXPNYlmo9nN5nCZ&#10;QYWQa7a13NrdcHwBkaS76HtzHAP4/hr48/uBP7+f+H4e+HoMHIOlpTI5K0dBe4yJZ9N57sXE+8xz&#10;d+bEa554nW+83u8IMk+Pv9+5E8wpaUPGRNLPOjcLni80Qpw3fcdjqdAAwGc5Q6cPwM7Mik++Tp5Q&#10;e6/2mbggaycJMutCo3xPpqB+bzNe/NEKeH1uHTkKrv0j9G1Xvgp920ib6FKYY4RjJM62ip9jDBwp&#10;9y0D8QxcumepsK0UiZ8nztzNaUekB7nluRrxLd2BySd+Nuwm65vplSzhE1n6MNx3R9LH9KCjwBBp&#10;cOAxBsbRvMakkSKvpBVyYnYdXGm1XxJAJvxQr6YNaAzi0/lc9ymvWw9HL0HLRVeng+dOlKN5UV0i&#10;GyznOtdWJeNNpV7MsycvNh0RjnG9JuTjMY0J5mCWW8lqM2TQYmBYHgqdZ2axvKHZyN0ah+zGapzW&#10;BdJo2f/hfIRnap8eEq62tuDIk5YpRy/y04B1J4svbtU4J9ElQGCshBr2CxgwQ64pgAoCyYehChUN&#10;HeFwdJJlBFxIJ1FGKlpwBlAxAecBxS2ygTILah737G5Z2LR++CfdvtwnbpPZQJk5hKZVXzFIZ6nq&#10;kk5kvirIoeKTeCknecqUognlo+iJYWaO7SIXN35pb9Kyiu6+dbyOmocAJWhmipM6+H3l56I3sQUK&#10;fbVep0y06pZrqHUeUG10Q1gv+vp9daB3O6oOyWm9PMn50KYc4BqKa+/qYeE9lRf6Mnk7EwB0zT5N&#10;5surL34m5z15bJjDBw8y9wiODctdJOUZilF5JmvJusLhtWOhdjtk3lYF8hc0p76gzPSUyTw/qcwM&#10;wUPKr5FjmWBZYER/ljRUa0EX3g1MUt578cTCHEVzpZSAgo30vgTILXS30nmAn5gvfy4JLd6RkL1O&#10;6vq5HCYtUX/Oazi2B47nE+aGefJQtF8ATpzzVxyOdp6YZyh7mwbLqC6FiU5MkoACmN3ucDbJL6UB&#10;b566E4chO1qBctpMrq3KFqpHUQgl4uu3QtcOTVl+YWGKiyxerAEZiPYnYtlXKKr3ZK4YZmmIhpbG&#10;rkqOEootakmSznYEXt2WutRQxv3nX645N5WD5Vv3sy4CYscVHUe2CJ21Bl2+rsK74LPtYjAyS/70&#10;6klhvQti9N0lQzvpgfXkOBeE2ctoqMGudCq46ACFNSGIwll4x8TYka1nSuq7czKueyuPbJhb8x2U&#10;XUoQ+R+V+c6zKlzrle5jV5B3smEf29K1lfisoe5r451jlxwJ0g/5UBaEC+AfCLkXCg2jBix282R7&#10;+SKOi2brntIfeVtGpcJnEVgbnyd/aABTHT37eO+o+5ORufDf5Ub80SLmhkbwAT8f4FAB2A5YlSDK&#10;u5THa6DbsE/pJjcvAOoMr8/zFWFJGRFlkOM6Su8nrAOxbcWtT14CIYs4aK23LpFEXktfnWF1H1ha&#10;F7R5pQZ4ER716NpG49OytEBNXa6+jNny6sCOFWjJGk/HhWfGig+PheM44CPrmPsETscbE48zHFfj&#10;jPZZN9pdN18GNiPJ3zNLDjg8szbdMI5YDIwRGb9dsoBgXmfT3NYAc8qHwBp5st2806NM1uuM4MSv&#10;HKwf5gAAIABJREFU94wzL16OHy/Hz5fn+RgeuzBOr3JSLwdek6W3RrW/7OaiiODvQD4q2CXQr2wp&#10;fHpD++u248iyegzDYxi+DsMfX+FIfDwM4zhgxwMYB8Z4YIwIaoABDcGfo43mNlAczGB0ZJ5cGvNn&#10;7so5TyAyrWNBF+XETpxnlBuJhV0EXbgA0KTkE8gSXKsMXAN7WGVXK44dlev9hUiuls6it+uxppX9&#10;2RLzvHvHi8tk3klRNYYoC3KeN9q42LEJBS3oq3PyopQEAlkUFy0mrste6/u2D2UXMlufi5T1vW/V&#10;/fiNTt81LmQuWrdSrQpxlHxb+/UGR3Riw9D4EvWxQXsnpT9fblhlLjZ7GPAsbTu73rE+DtQcM4sU&#10;8u6HjguolS4WY6Tes3Wqts8++o3JEsbjGPh+HvjP9xP/9f3EH18PfD8feB5HlRikc5L6lS2fc+L0&#10;2Jn1zh1x/HmfJ17niV/vKCH1nhHgeL3jeuidbRWoCqJgFt2shvdScyspd3nd0fiKX6NKhfl6f3NY&#10;lrOB/ydd2kYS65yHzK+3Ul6udLTDtt5bw9CfPle+2+VL/e0Qp0rDNhCOkOPIYJVFGUj+8BwF5Ly7&#10;RVCc0ituztjR7JR5CNrwkL8RGJDDoHPXq8+QfS7lY5fydpPyDJhnlM4Lx1HqJ6ZSp93i7njMgXkM&#10;HJJVPmb+ncndY2hyRNOL1RoY8CySVeoDVnRmNpoOiPekgQ6EbRnkXNs4IkCT7YVtcZX74kJZVUw1&#10;0pxMp9wSTBMG6IJTDdGimsjYEsBgsjyvRwbwEWW3GNTgjgyL+/0TjvoBa6eb6gjaQVxX0PnnjjVg&#10;0DJuT06KFkYm2jELWvSoLGCVh/v9VQcxSWXCc8fwjrIrr5VNWHbdSsOqhOhkVVxcOXyutOA5t3AK&#10;XlmzyjqCsv9m6/zvJMTSt0HkuSO3EOTuCQZbtA1fUbMlwGr7Ck0HH9h3SRLUXLTlsUBc4biPpUcl&#10;gUivzRyP0oFUabmTug1V6gQ3cEdfocxbN5sD03vXSTmGxBEPpI/JVgy18iYE+/2cFdph+/sLGnrs&#10;RSo6lDJIbIHj5ozvhimDfos+pWxooZQ7eVIOFf8JrNtOhQ4wGeYIHTkz2SCFcK1dOyArTabNVcM3&#10;l+FGYLBobnmRuonvJW6lqok+vySrI+RWr0+DNnycrawMYBWEWJu1j8DzmTu/Z8AUu6I4aqLi+nCN&#10;uviP0kLvG0g3EmRCBjLUQbcMW74Y5VjRsjAX538Y7HFg2MBjOr4A2JhwnHifb8z3xPl+432eOH/+&#10;wJy/wINILLMXIqMxOp7JBO73Y4co6gUXly+kU0a4rmPtB60VHwVcOZNEE9N5Ubu7ttaSiZVX8iL0&#10;wFANqvajini0fDSdvm5yu3L5hLD05eAwh0v2jgztFieBlzJlFnqkQXMzSSLgiU/f7l0dJxp5Bsw3&#10;BcPXfX2mHc2luurBXZg5vObNhN5oW4RxuTkXnSo4mUgnlrpseaFcqdg/93h2CSJ40VnPkwxKHLE6&#10;OKMjUmryutxbIFi0QiuVHdJ6zbwccddM/VW/UNgue3EYBEEbqQJ5BUr2sy/aPrPkl57PT4Kxvloq&#10;DIkE78Bya/TiiCS88VLRmA15CDvdKgDdh+K/svAliOPKwDtzAIJFQYflfPr/R9qbLkhu81qCB5Qi&#10;MsvLvX1n3v8tu+3KDInoH8DBQinK/mbCzspILVywEwBByshmxrqzqxgQ4hipIlvyHcpy7owrL+X3&#10;xXnJhXq35zPDv8mk5Zk6l/ot5NlbQfQPn/biVW9UmZBKXZbx3WD1XwQx+F5kPEKJqPZ4j9/dBTCu&#10;fVHyptHfJ1Rld4xISvvlO+WUwXqiBlxKk/lsbbeSf/lKY5Wiaxn80toqhyRoWX2SORf7L3dwecqD&#10;5DwgAtkG5Nw8sU6t7NBm29HnabS6TcUhijGnlZzQAas+peEFGEUXQMTrW6s5FiZikbnBt/sDUb6S&#10;7gpJQmAzSL29yA7x7D1kAEMVOFXivI+XBzF+vuwcDAtkAH8fwM8X8HUCP0/7/ZqClwoO5RkipW13&#10;8E//rlq2IDc7z3mR8qstuOvcVj7npRmLf8E0+Hgg47ELfjwHno8N+7Zh33YPYDwh2wN22LfvyGi2&#10;Su3CGag4HSNAM+tB34rz9NIwSr5zg38qgDPk/qkW+Ijs66msVtV+Vq9qylvcfooK6VbJnbHl9J0S&#10;pb6T0r1SEG0gY7HFYdn6AzKscKcsi9x5p4PE9Ur0J/0pkvcsJNL0mrrckXSwre9f+qf8XIMimg6S&#10;pqPWkcPf1UK2V33b5Vi5Em3nOkMgTY/GcwWnd9qiikFpfS3zlv6WxNwlbMF45Q6VyRXr5HIAAc11&#10;FFWLlHbCBpcCTX9uxXH8cZ2fDaHSOFt9w0D+/DX4JnkLmQ3MVgXm3H3sA5+fO358PvH5+YHnY8dj&#10;37GPzUvTkIy18Kj9Dlmgs+zCYBCDuzNsp5btxsjyf8ozkwjhRrpVgfpoCbvVPq1zdj292sYqAu4i&#10;uMKuQ63v4ElnBO2hCOhUfoln2Eh8sTZI8w1Fi+VwY1/0QS79oUg69caLQDEodTrn80NkCWDY9yGC&#10;MYBtANuwnTqs6Eg6MNWtsANSWXgFpu/Zp+tOnrc4XRfRVTNVfIcDYZ20NQHbCcI7AvNHCiyQQQdR&#10;oXmdgjkHpm7hZN9i9wBtEi8/Kz6fgmGbB/W4O3BzAYXcHZHjtQCL6xueFxqg9uupktK579IhnWqa&#10;ZB040yQW5SgpH6tjeE3kq8SxUksQjfMEPGA1vIQUsupPCVJEwsTYyhkZGbyQkbaIwt4NH0oEL4jr&#10;xGuXozk4+kk1dmsZTlK3AAru9uF6uMA2+KDCpCu9BJeEvqrxgDyjtoNOq1y5ALXgM65tgAcAM/mQ&#10;tEDe1Rhzp59lCuxFAJQyUgnXXFdSJxbHxE1r/j3Yz2WaWtDSylvRwboGIwp4KPaCTrXIS4QsD7z4&#10;LhX18dl/LIm82HaaqTlr58ERDV6+SNEMcuY4yvdmBSSMonfZYgdW9BEOac0utU6+SNz4pxZG046P&#10;GzwHVor+oKxoQ+1PgzZHziPbDs9I+P7yk7FkBZb3ffNYWWKE8E89Ez6q1IdoZZZ8DAEjjswhr2ZD&#10;jDkxy1jsLgVSMoY6bBrlu60aEKBuFkFN4IpPrKWVm0rKA0XvsC0PlESMytcgiDN3zlRU1AeSsMkG&#10;XctIscs5nwlgVJ8eaQ5pGsQYF9uw6JGQa0WXFBVUS0st0y2LjaghyJqZPMyHSKcC5HxEsH088fDB&#10;fxwH/jgPHK8XjuOElx/GPA9jnmnlpGQkQeosAlDayFLRF6fHxEymSFDG5CQEiwnzxc26SFRDTiHX&#10;/HdS3rqSGQKcCfgEbV6KrHtJVKV4RSK5EDLqdT4dN4u1EluA2uCD+JXPAFYwThEcrMjjgd8FRTkO&#10;M2YkhF6wpDNP3cFQHW7cgpgTaTP0S0XQiF5QARTQYmGKIgTYNjNdkFNtc4lIcBlv1PkEDCpcmIqa&#10;8vCeotKeCuPZIcdGpScUdDVK6/RGY5NBpSa83FhWUm4BTAgekdZPfq/CRkqQ5KoxaIAQevasjTly&#10;lUbuvlgXEasDJlvVfo10s9LAm+grGShwpmoZ0sKggBYjurQoFQ+J10anoKLQMDaYnW3PljEG7Fbh&#10;/e7DeV8pOXCwGKUVJDVAk5wqrcXLVsnSc2048L44rLE8F2MrNNIgK3dmlwJhqNnfzTjwAayipc+k&#10;diEuyyjQira7CPeusa4fjtUXH4WmyMsSzYelceUOhx3nUsdauYAZUMSvTi1texsCxFZPlL5r21Fr&#10;tWgIX2BdAfZ+qPcQoTGe9GU3ksoSO0F8UaIi2wFYMnDRWH1Q5M01azcIrdSudRRMoMzVDxkTczQ3&#10;jT1gmY9jYGw7tk0wTpYKsSPAbZcnd23keRNjDuyblwya07xejSQF29g8w3IayqBRYgIKYPcFrAJj&#10;K/XBKwwEadM0vFBu20KZCVYTHsRQwfcJ/1H8fQB/H4KfB/Dzpfjr23ZgfJ/23GuKO9UsA++ERCUC&#10;6kaWW9JCtH1xWkHgBuky5lykAdDkn7oIkJUcLHKAbSie28DzIfh4DDz3Hfv+xL59YGwPiPhuDLCs&#10;1AhdsXK6x5YAHbCSHOI2peLwHwtmTAtKwI7DjPPNxN0HrmuPyXeMHiwL26+py1pmy/r7TTZSxq2s&#10;3Aa+yKl4oSv1+so1+NV/9x2Es8iYBL99qX3fyUsfh67XJCeTQq4lpqVu8YuDhLfq+Tv53a8p29M6&#10;R+f7oi9TC9F2uJHbOTh/VuO5rr9aulEfEQM3ct1d0tp5E8nqiRYhTN+qrFy0SRn72uu7zxv6Yt/V&#10;O4OU9fXVLqW13OipFJZcVK/c9P9uzMp1ULXz1zGtik3ewniVX5zqNgYejw2fnw98+iHfz+2Jpzzw&#10;lN3WLdW5CY2s1mpb0WmdQU7gPBkUFhwKfJ8nfr5e+D5PnPP0MzVqO6stsw69zm0WNdLhYEFAaWhT&#10;8WC445eBE8siZ9b58LrTcH0z3ZFWunI5zZ0W+paH68+Ch8VJFTihTVFtnHI39H+uqJZ2iSOESFpb&#10;ABDOaJaSiqAGf8R+734A/L5ZjfcRZSLtfIUN6SuIgmCqwPTdmjNpVFjqazBL/X6Xnvk3vA48z8o8&#10;4WdqlEBplEkcVo5KPEivbkt4eRKRaeVIBqzsCUWG2k4kJqhEuSgA3FUiYgDiuYaxa1mog1z7BI/U&#10;uXprvosDioihJy35nP2ge3t7wo88Dx/edEeXQGKe7EfED/8NLC8Y53xjPCkyQ80P2Dw38aMuFLSl&#10;pQQxxhi+vvV7yGAGZGtrTNtxWnV/wq1TJHmdmrwaBwn7QBoU/fwQ42d7i4c1w8eI5LVFxCiSPyhC&#10;tm2Ebpksndbkr/VBD0YEo1Bkc8CaOAK0lIwLO4DfcwrgWiuXYRwsk83E5RjnleDLQH79+B36nmLO&#10;lVpMnhVIFI1nu5NE+z4mG9Pia4EA5EHKZk7Bv1QRqWrn6BjBEW+E6yLPb1Qa/T8WTJX2HPWsuh8k&#10;BlKjAdW3FW0SLwMC2/EcDniF28U8R4HXNO57r+3sBWBGRY4ESNLyu08f1/X1TCTLfrtVzE+VA1wf&#10;S70DW6PaeP6pNFncF9dWAkS1BsKIPGuKt4yHeEre4ASnAiInxlBgWrlbF78hsExb9rODbL2K8B1T&#10;9LZkuwAJ5bePREz4WcUz+hD5XEnaLXIC8DMja7+SgtS2G1zPCRkQTKfXCosABIPCbTEkScOxZhGs&#10;08oAJJJYgiSLf165IwMo20pSodRG45m2sHFEeGtJhIJtFwA7dH7ief43pip+f53m4JmHlZya3zhf&#10;L8xxRuaknh2hlfyupNi3/Me4FmbSxBYAFMfWDYM4E59SiL/ob4AKWHH4NuLb/uuiUgDADu0xEFvW&#10;zgzCd8Sus1NGSmsfiqiTepEXd8yqoWAsCJ1uxLV+6jtWV1iGZ+2GCd8qxbHcHH3Z/ts1yN1Yyyjq&#10;XzlKuJNwdcy6AEbmjDFbpT0VRpspnVTEJTKv2U8qx6uxMmmgSI7t+rmjWo6lmgYG0AmPYsYcqmCo&#10;DXSBb1c06mJepAJy+Pdkk3O7+N3WN8Z2O90u1svFgE+RnP7w9H8FCGGtc3GclkVVNBeGzs3nhpiH&#10;vMNDObsGBUYFhlESZp0zld4y6V+rzPWp2u8F8PkE5y407norFRZa7wQ9lHnUtjUXuHedN/XjY6Sy&#10;7O6M+0+XarcUcv9ZeVcSR5dmblkvF6PpaFVk9hxK3eH3ozLS1aZnZX1+cGsnDXYpO9A08EedE2WV&#10;WiM+v2UQ0xeCjXwXWr7n11/JdS2y2UYYeqDqoWLctb6KAVs4B/eIaAIqv1QDptxOGDuNl8UK7FgE&#10;8ymoO6e9fvQQYINiYPff00pNQVsGOOUbxM/BOOkoEOwjA5qYgk02jA04jzMcP+d5umPLy1dsZuKp&#10;2mJsIHc+ilwopYDBnSKqUN2gECuHpLZD4DUHXqfgewq+Tvjh3mqlpF4T3/O0szO8lNTpBmW4p+iQ&#10;ml6yovSsQNjheaUQ0ao/qlO10PHlFdeRpkLVyreI8dtz26ysyz6wP3bsjwe2/QHZH5DxhMgOyAbI&#10;jn72A+lYYV6bKH4N8jjpNA7VZQCiTGN46QgGjc45ccCcqlNZPgo4PJBhuzTU7VV1R98VNAA8m7HI&#10;pl8ZU3GjzlFRi4P066XDcBT+qv0Y1bXLf22H5Usl5y671Lsn/VsEdar9IW9eWJaobwMCd47zfzed&#10;ImnLJ3Vu6vk6loVf9c520j7eCz7KkxV4KVyXZyn7/531cO14lb/v5DHvrf33Mde2e6urLJG39/5p&#10;LiXV6v/fp6iTAQtifD43/P7xwJ+fH/j9+cSPxwM/9gc+9x3Pbesq1HX28CzG0xldyZZwR5taqQiW&#10;r6NZep4T356kd5zTSidrUlRmoZLHCZucf7WvEkCSz808b6PuvspYSc+2Zy7+qYCcs2BEo1vViQxe&#10;AFlD3ptcMuf/EQkxx361lrapVHlnr76jmGpHrmYEYCUe9yHYvaSUyMDuP9vY7Gfzn30DNviOiGnJ&#10;5WOUTcymxzcPiojbdcOdMnNyG0Umc+gYYQPqzKAGz4lStg9kRYsh0MPLkDn9jeEO/OFQ8UO4J1eb&#10;OjBkYhPT9xtcLYp5GAYz+n0sAo1dn1ZCxBz1g2cGQFuVnZZdv1bfIT1WEr0jC8JxJH1bPqAnQ4Ry&#10;Li/wUfqfZCU79qtlLBxz/liy8/B69FzXm01lOPG9M2PzBJhHeZkSBPFdpF8L53m17XxcaQONYlvR&#10;FhxOLzVQrfHf9IOp+6Q5IYRDk92pcM3hZ7ss/OGgvKwbtmJPtVuUUWw/2rrRKw6vosZjnjEA0lDA&#10;jdc9PKW1D/82jf5YXlaV9fJrOyXgtNJAOYDbPj3JzieK/imSMc6nkRYnioSy+hG55iQESSgoTOi/&#10;Iw8OpH18GYnmF64bmeE+WCGGiKWPqvhFgLKOK4MKOvQd2rVAxaRdO+E7CTVoo1tcv5D/lVwv0YkV&#10;brwk8fw/WwCr7BfY+XjGa6a7Oz10PrrDeaFOEQ/KaOLlQvJuLOrSSvFDKsSd8/aX9cJ+UqA5t5ss&#10;oGxGh4ORj/PayA7nXKsoNC6GKs8WNH01Qz6UcdzhxIl9ruOWAZEJnTmH/rYn+gj5h9M0Pz5zBJsR&#10;HPCydddwOK4fcXk7iRf6y0nTZSA7/6bQS+eGZyQEED26tWR3RbY4AcQ2TJMBP55Q/YF5Hvjxx/9g&#10;vr5wvv7CPL+h54kX/sKhP6Hz9G7STVcNuwCRzyBkRi13U5TeWm7jLnO7CoxuVOU7UHWik0AIFdHw&#10;Q0VPP2WdAopbEG96jP7ybwqT+0BGyF9UhuG/nYjLtKIvAGUsFjyxemhY6arIoFRoKEK9AkmluhO8&#10;r+t0AVSm498rtBeA8EnpclHIcAWyGUAhg2qM2SKL12gsMx9UMw56WUTEaG+HhratkCMKjzH7SWEX&#10;LRRllZ/c8UE8c4HtO7PCfggdwPqf0NI0Mxzu51JiODFOitHL81SIDCwWZAzJjF8Avp1ZQinSgOjj&#10;cLyFkPe7mlijcArBR/oMh2ouDDiBzudJ0OtC9XKeSjUa4rV7ldqCFYFbyoHlmTrlpkirnCp00okK&#10;HUGhtq9jkorrrrCTlqW9nNkrbrkAYC36GMqdQnF5RhrVmTLzluVvP7/g+fbRt7zYYFivlQw/45/V&#10;iCC+lII9aPNOFMlKPHH9Olb2CunwI/9SGRv7VO2S8j2c5+vKsTJEskD8vqc5/tH1wQ1avZ06JssO&#10;ZAmnvterzDGsA1DL29sy2pBT1sui37hVX8EgAEecrL0YX1IaXnA1NpYKUQxhJlPWjWCugUw7F+M4&#10;FUNOO+NisBxEGvW2V4LAHpDNEixMd6ZRpdMP0mMNUIFtXRdzSFAcWnCjOJk0F0vmEJuYOnBMwWsq&#10;XlPx9bLDu79OD1yciq8DcZj396l4ndMCGCiHeBfroMYcEmbcAdik7koUiMG9/RT9p0X/e20LynkR&#10;K+cxNsW2A4+PHY/nA/vzA9v+gW17QrYdMnjot9cxhzSbIkubMqOJy4GJujKzA3rNeD8P9XMyNHYB&#10;Y5bdKcjMQ9sNY/5CKyk2bfffqQWQiMVegOCWsSTINZkhlTflW5MyN3XF0+BbFUVFLE2R5X2+0+5R&#10;7jel0JoulnX8m5x7M1efY5KXGj6iS8q+f9IU1C5rVy5jWzQAgXO2W8CxQrY1WB04XY+kvJHybCr8&#10;dVxIPmmXqz3GrwnjDt2cbOirGzBVFcV5yt3NtzpzVXI3tNakcx9XdZS8+1yDGEtrklBNjOX6Kz88&#10;DHXRFpf123rN8TAE+w78eG744/OBPz8f+PHY8bENPDcrKySDO3kz0Cpcg6llME6WmlN46agT3ycP&#10;+D7zvIzJHyszpSULOBKjGnxX2PscWnIrqWGUNlyXuj7NUjCltE21I/z+AGxHBmuqu+3X6uYLWVZR&#10;vXNVAsR8CrRTj3DMeplmUl7BZ9sRKq2Hhs0CqpQOJREkcOjfPbNeti1KiwwvL7VvVmJqF8EusCDF&#10;EGzDznB6jGHfRbAJx+IymHJeLQN1iAUX0jVih8FPsd2e274BEGzwNabDfAy4c12BKRZg0gFVwRzA&#10;DjppFZgDeiqGqutDxZjAGL6DdHj/3EUE39UgXt6mHuDNk6/VdiWSFGQQhnvIlCydBN9Nyj+lkkKj&#10;nbqWNTvQYDLU6FfdP2K+fIOpRpmWwLY34Lp/wnd+LTbK2jfHFWJm+LxoS4x4XxiYGE4rskHFSqEb&#10;hCXsj+Qhp7fBQmP+rx8aX91OqQ4keColp9WWlyGGM52lJL6Flqy8mNDfjDAi9F3KWEdGSFPy1aon&#10;FLm2iXUomV0hiPqppQva6qPDPOAAEo4P9+68BybhFQ6/O3OAc6fkcdqi3DMazF3cEteKmEX5EmIx&#10;w0V1VPwW70q/EzKrm4AxfN7M9WoKv26BqNvStts615xFqwYfadIQ31UeJs3HXM9UG6N8sflUvhAg&#10;eIk7RFjCy5N1Fh4GkDazaL9RxlHhRLneaCxwkfpIKx0EBBa7ocKIPptoNv1kVHcj/GESftu201Z7&#10;+y4G+njLu7mFqLTiwcjiYI22olz6NhpeCJ05WSFAAR1UuMigKPWgy46gIYkAH8IHg/D93PkkNGjM&#10;ecTrDmrUm1r4jr1LFgxL+TxtZ51m0L7xcaUbQcjQLG9fkh5jrg486gIITsJPqZPU9FmlTdpFti0l&#10;JCuwlpYqzoYEELF9Y4wp33Fii9/WgAyLCj0+nsD8HXocmOcL5/mFOU9Hrg9q2m4NHeo13OowOXEH&#10;VllgBwnSSSACrcRHAaA5p4VluiBUGrnLs0JkF0dGFSRNy98pnSIYARPIcIW2RtQrmAtRU++ZMTCS&#10;kpWtX2ZW+isLcKgLHcJsUXgowjZg1iV5bD3irFfCEXsnmBE0hJd2Vr1ZbxaBXt4Ihg6hUrx7Jf7s&#10;6NQILoXJ7AI2E44YQugL8goCjS22CcN15JePkOHSqKgLExM6yyKxCmPCq4FAi9yvu1183iHxtd2T&#10;mOM76rwK+/uHktIC9Cppk6giSs+9ocfsRsKgSfrTDuIL+qXtTA9xT7jxemH2epiUEC4K0Kmj8W9l&#10;vMqPxZhaxrMur9/N+XI/BooEyBtvczFp2jdpV9fnryPjvb4LizzxD8NeZYQCyW0GuzvyyR1Zle7R&#10;Gqu7Ad5TJ/vpj9irveySQC7ZMuZkloLid8rg5uMGUyWLioN0PCRcQW4TIOoNVyVe+6+6Pa6x/eIA&#10;agb8AocOkF9NxedC2cm+i5G/tHGRGTFIhHFCnhpSQVre5AL+3aCiSVKVIOmrzI1Nlh/BsHMyNisV&#10;ADktI4++G9ufgUMtKDzUnFM02vahGF6eiLgO3MWFsuNQPVsfE5DNnF4CnJRlk/P1OUXEn0uqwGgA&#10;QL1NHu79ddgh3j8Pxd/nxF/nxJcqvlVwQDBlwxwwJ4h6QAVGl9NtsosK4fA9IMON78nDlSekv9Qp&#10;vn26g8sPXHVa2ESwbYJ9U+wPwZOBjMcD+/6IslJWwqGUGrv7VF0X9qi6SvfawfPEPE9Mr1f/ek0c&#10;r4njFEwdKG9FQINnh7CMVGx7diO6Zr21uQYfNEnTdXdArQvQxr9NxVcdVL62QMAiJxe2unBvoNAx&#10;XfTN24zaImvvNUl9Xvs7pe+mn8sz1ydx3dmCCiJZ/grmfz8sYIFbaSLwcgPvMvp8VmP4pFET+1VK&#10;Fb18MaBTK/Byw3k4Ht7j9ddo6A6QX6uBVc/K5W58v1HqtBnSbroOs722jCUhXgKW8WCX+739d8ra&#10;7NsBxTYEj8eGH5+7/Xw88PnY8bFveGwDj02wba5lnN4k+jHZeagf4H3mQd/fc+I1TzsnA/aMHfht&#10;AY5jzjysuQ230lDFbVkbNWRRry4wzTpYiDUE9ZLYrkA687toYHCltO0dUH4lNvmqtlHf8XZTDalY&#10;+v3Cs5Xu8261l959pP1yYPgvp5eN5aGslNY2LJDBHZP77qWkxogSQ2MTo4VhOzHjQHDBcjj4iKQ/&#10;HhS+cWaSaigrFKjt8hwTUwSD6QWqgGfLssoRvPwYEyWnJA6UuxmKaNHBKg4FJlK0jAfoeJ4T+Wi6&#10;zZPGTdUt41oe2m0H7ga5xUOVo1oTmyRsEBvDDHsE6vnoolBxWAye1eWJRuE4X8gu/Be60EIiw5yT&#10;dHpaAEdYhjsQxnMusjQohtuNTlMRMAx708/KiFJKADCM74SaKGHQz28iTpnxTXoQxLqhlVb2XRs+&#10;XrPqpg+1cIrSga52Du10ItRVfqQWY5umw5DlidqzxbcS7bzTFRJyKHaMFM5f+dzIz+Bua2rXq5d3&#10;XS7X9UmsfTyAFPq/BGyqjU6I8hDs5mMAKijTOZM3pMAgdZ3kKCV148UH428QP4s5Vfyyde55rbxV&#10;m0X4qIKf8jab4QiENOZ8ttpBynZ8AUDWauerap1bQCVvsh1JkI4CXI7LwFtxWRqP8k+9m1hjFgqK&#10;AAAgAElEQVQeL7Ip+hN3aIvL/rarDKCPkDhrvk9kECTlWtoCaWvmWSSZxmlCP/LsYsiJbwYt+oc+&#10;szwPegMTBg1PKV/cMmpGQNJ6u1Zpr+z8qYlD5A2olkBhhCx89ADLtwoUGAOK02wasXnfxUBCPLNd&#10;v68yrsEjzq75n8gH2XcNElZfe06m9Oy/9nYvBpVXKr7CGGltkEDLRRcMLGO0PXcAP3CeJ855QOfh&#10;gYvTJ3LiPL+gx5lbc7QQn5C0XMQ1gVWcswyYARcBkVBgm/xOps+5iDNKy7xDkHF8j9alKCW5wvP6&#10;kexLxbJl4HDXno+07l7g4dfxzGWeKTDqm81olXyNTvZ4W9GEwtp6nXJVjLXDq7M3qaiIg7h7KSNU&#10;+m3Kx+9X6qxdkx57RDh6ueLFX5p89m71F4xfsi8CsLo+cv9q3JYG/15DN782Zw63WbZ7KEqrzrDO&#10;S7B6c9nqZZpOvn356AI8Mh/V+6RBGZqm9OPwqPLgjnpyMjbuUiP2Iim975VGbB4ZNDUZWpZGLTiw&#10;TJiC8zqo+N5hZEbBTWWm/rl4hW4CoqjDSSXSLt/ArAZNq6O1+aJTLeb4CxwoOcagonPTqKKzDsSv&#10;58I5rzUUv/mkAfUPD4aYTWb5FX6ui/yV313KcKxc+F7q/i/t3DQuRaDXsI3kGwmT6oiT0dHc9E7t&#10;r7Ts/7THG9FVA2wdOL/IzfWUlDmfFelvmlyE+krPUv6KJ6rgq5cu17ggyYeMBtzIcmcLHXS2hdVv&#10;Q8v5UALI5gd9Axin7w6x3Ranv7+JlxiYiiFplA5ILrxH8k+MTEbIQfLDPC2zaQzBnFbmYQ7fOl5x&#10;HEIXIZdzyQrwjIdTxQ/2Vvx9qJWSOuwsjL8P4O8p+FbBCwMn1HdiDOtXjJPNgSDu0Kejnj0RAz2z&#10;dsGK/12CplV/3IhS0mRSgWXyCMxQ36F4iNj5GPtmh+0+dmyPHeNhuzEgI7NpW9mypJrM9OFd8rgn&#10;g3jwYZ7T7MzjxHnYORnHeeI4szY858RknzzQu56J4c8GhS9yrMHB7/1SzDVrxmR1vLLqyrU99l2s&#10;zsJjxs61c9cNqNrFf9cFzp08vDgjcXmmd5Wyt9rkga9bgfsL26Bc5uyMT6XBowfzb8bzi+avH1l+&#10;L3/GQrY/U51FaV9Xedn1w+IVKC1K2g4N5/3Jmjx0aeT2s4yhDaY8s67KkWMl9V9njzKfqi0SI1dr&#10;6O6vG2Um2U5b1N7KLf9XLHD6eAz8+Njx+48P/P75gR+PBz4fD3zsDzy3B3YvQ6hgGYUi19Wu2fk4&#10;Ey9VvObE92k/Lz/w+5x2/XUqvo7DdsZF4BMm//w3MywzzbqAz/+V5WLq1KKzy++1EQX87ISarlT6&#10;8J2I2ee7jyYfx0L63VsXzgNkvWZ8+44/V27oWgqIBKmgB4RilvrdAw7547sttoHNgxX2e2Db/MBv&#10;YRDDA+2+I4Pna2QgQzyD38sTLg7zWOtUw9lLElvJp+K7UHhFqbDS7cd3SlgGNHFVgt1edYglxafb&#10;LDo8v1q5q7SUrilUdCU/KXig7TQSfaK2oyVOzK0UVb+5TpKqZ+A07DJzMMlFsjwa3P7ywIycfK3w&#10;vgAys7fVn0PxWpNjxHeqhI0rqYcyNpF/50dAez0cpECePSMD8JNTHJMFLg430didNIvUFOotX/Qr&#10;GLgAagIWAxs+bIPFGBDCbAik2i8R9PL5j9xmkxZmzi+ctwX3k3pL3N3LBVMNsiZK/UvhP1Dj2TuK&#10;IqMqHot+i+Cx802UP2N3JHo6uZkE5uOOg9qJC2Gf3lb9Gxo2H8uxJwtc9Um1S1YNVn0yASv5hXhU&#10;2muoohwRNlbKWqeT+tqCPwHCMZ3BEw08aryXz9sng3V9nISN5lnEHlRt/repQR+hxvztLHUmCHAI&#10;ySOfvAwqBlePEFCkok+cWrIBrxW5U2STiG9QGw7FCPAlrUuiw9+X9rvKRYl52mREGOlZG+HQqaMT&#10;fva9Jg8smo60oyY/jMJJ75mwwD6q7IvSeFKaj4ecf5ezSyjX2zk3mr50wspwyPnZb6Z+zSjbu3CH&#10;OG97jd5YX5I2NURx4e/EdQ5dQ4bEWTmVHkM2OfUq0k5BKS31zx8huPsbFKhSmYnXBBuAuQ3oc+Dx&#10;4wdUJ0RPYB7AeULngfP8wnH8xIkvzBcjjllts/kHQ1CRWaQBp+mnInGjrIp/JzGJS9DYdlY8RV0w&#10;FgKEQ9u3ebS6anVoC8Lq4EgQV2HqLzvRVUcl7zOSDbUa6iNlLO6wmZH+opjSywfWYps+XwZlU5mV&#10;eTQDLpXVGpzIfwtjKGIMugiA9SMLzGpNwUtNNe1QJFTFpauUrdY2huKoqe/5OJihwnEkBLQIcXTt&#10;UQyEOpIUeCnJEy7ipTmo3IsrvpK2P04KvzvroJFcWYQ2hVgEY8i0mHeHYIUpBRHJG8u04x3vpDqW&#10;V8x2VGeZizQ+3nyqgq2/xaWS5vukRRqRkSW+Bp4oz7RkplRyr5/WxnUs/KMqmObgu8Ci4L3NaMVt&#10;dzz2zCkv8xXzCmFn7bJPsYVYZltI+31ZIFfWqwozUbxItlUvyMI3RVbfNFgDxnVk6awqcgsrzFaE&#10;Vd20/B29u+yHtFcU3FqvRQMjy2rFMMs8YsDESw1ekWlTH8YoVX2hZHJqkbJhGFbfwMV4qdO/ioSg&#10;QQYfpcyDC5ur+slMFs4ba79NLrlcFwYaqvu5zpfzqRh2SFImVzr0yQuYsceOJXZXRgDUa4P7ehM6&#10;Tqi8MOGBjHKm2FRbT5+eEikyPAHCzicSmAODcoR4k234vg5x8uCB0o4CGVYOwutVVxgK3yEIRdyB&#10;PnDqwDGB1wn8PIG/D+Cvl+Kvl+LnAXxN4GsKXir41oHDKrhbMEMtiDEhVpJAiWs65ashmMQikDgA&#10;uxGAVrwuZObCgIaqYa/unGUw2uZqOz6ATRUPVXxsA5+eFb1vu5eUekDGAxCWldoQ5R+kcj2CtoJl&#10;o8ST+qGi0+rXz9ODF9PPuzB42AHeR+zCQOCRASDEs5khpF0RO98ot4WX8ZmDImk9sN3YQFdwv/nW&#10;M6KlthVU1KCT97TKTtpB/bnkT0TrKaNKs+xdtT0vbQxXvcZFYDpcrgH9Lq5Il12DALhsqIg+6GyJ&#10;+2tA7baj5bPAsMzJ5g0kLrI/vX3f/g7IBA0Uh+Sqpup4m3B/Z4TcfQrEYmzFraj1r7sBvFMe9kzo&#10;iPbYmgjS21Dc423FfQti55sdNlX/1XmFTnNe9PISvz13/NfnB/7rxwf++PjAj8cTH/sDj/2Bfduw&#10;idmDJ9KGoL6lc8fOy7FyB8eE786wHRrnOb3UlAc4jonXMb3GOPG+ZIJxgHoXDnOO0X415YAkbUh/&#10;O9d1vuJxO9bgOorMuqEq6u2ALC+73Rglsm5CkVobsvf18u3mc7c+KvPhlWo/5J1OK1FicFhwYYwB&#10;2cWOWdpg52YNwdhqYEOw110Y4t/FAxpx6LeVgbLSSulYi10fgH8vu2OQ9shQx2escQUs4CpKp7I5&#10;sUZxtKkf7i2xYEHT6czfsBJEam0xw53tLyWRuuOeeoR6yZRBOOy9X3HyCX1RdLEt412peTa1jd/1&#10;DWVm6Bk7w0yn2S2qgPgWEZ1+NqLognfk+OuZK6VcTi7pS9KZj7XajhyHuH0oXlYqJuMlSU2OpO3h&#10;I3B41rJSAhlbjDXg7W1wfqtUVS3SRuqh2slMgScFVAfmPFP+Fp9XnGsYbCIww7NoJq20yQBArh1t&#10;hDzrkjaO2ztCWCccb3UEByAuhQru2Wo85w5CSpRAWVHiWn1LngkeeHE5OCSDGX1dCETCc1yephf8&#10;IOv2KXLREZRwUe1wKTq8wSLApQVHpYupCw1owRGTcBgsKMO4GyzPxFVNvDJTvsKAIyw0E/aoGkxi&#10;fwHbm3D7uQh2lRxbab/q/SjDVL5X1eASIXCslEHKkxjod8m3RtCpw5sHkzt9jmToXCe4PHBCTJiX&#10;LyTprlMQ7wcLCMBSx6ZCR970Xd9wmUy5TdimrKIATbqzFip8jQ/MA2aJcoP3PEiTcKSfyp6J4GjF&#10;TBAzbwyCw5/o+p7BhvR/G2TqHn2puqEwS/OeCkz2+NyJK6owBkeKWG72iHXU6T2CIeyl8I39G6UW&#10;YspRWkpbQw1E8Y0OhTw4t7wVyjJZncEBGYINA/h8QPADek6cxwvn8Y3j9Rfm8QU9Dnzp/8a3/gU9&#10;EeWW4iiHOb2sUpAlkjQUWxnRDCLQ1NnrnELZE1DOlJLMG8EPTaTwfQrkKbBtOGceYhRy2x9OhVqF&#10;gPVZ4R6oIt584CSy+rGMUL5Hpb0K7CRb9hnq2IWK1d5LClOoRdbE49ce3EgHnz0bwQ7JJTNLSoRj&#10;dTC6yGd9vBWOWq43FccZ2FjPOjEpGL0jVj47UtkxEGJ8V7c9GY3w0HYGCfJfXyYo4cy/bSs3DVHK&#10;6KbFy9haAMRbNdobXvqoRpIDOogVITMaPOMVMtq6hmMgLrKf9WNOm7EIw8rnCBwqaDGmgUA6Ke9S&#10;uTqND9mSpoozbToMlQpQc95NQQK4OH1Jb9w5L1bHfEwak+n2Duip10Gsyg0Mc+XTredFEPYdUbPf&#10;rIop6KzCJfk2xXAJRDjRUJ4tJONw5ZHyaYzW/kDFVt+jXCwOt8pn5N0aHLQmnYrqluN4tjziwFX2&#10;LWLldOIB4qzCJnK0TBk7LdRRQ20RR1oaDWuFJnMI6K0kF1D2xvUiY0qLdX0AQDD1jJGm7uD4fdHI&#10;hY55jIFhJ0dGNkZndCQVjNQL1MIh57scUZfFdasvFBdcc9yrER20pjRIKDsKPpQLuiLzNI0OjryC&#10;cf0a9zSft/8rzDunJN6OgA31aTiBAsG+kyJezPtj7BgqkOn4GgIdG6Yf6oy5AdPqgYuqGbvTMxnP&#10;ieGyddJJMcyOCJsDyUviJSvO8/QFpsIOLpyYOKHYAd1h513YjCzzbiM1BRMKvC6278Y4TsXXMfHz&#10;tF0Yf78mvs6BbwW+VXHAzsI4dboeHKYWNs+Q8Wy8cO7TuFcNs6YZhgFrJz5N/S20SaTqK4YlE5Gp&#10;6iSfEAb9JlRs3FMU21A8h1qN+m3Dtn9g339gjA9gPIHtAyJPWK3u0TFQbYWQwdP5zQIXqicm/1Pg&#10;VMGXDnxNwfcEjjkw58RxHr7josh5Ndo6qWOKXqLOD10hFsSwGFgyb7LgKPRd7YiuVgrwAr4sMFLl&#10;W338YkS1h/wLM1hrgI/36aBwL1XVeWkKUVFq2BtlC1TptgAvdFwKDVuenfF+LtEIR86nwyB04Y2c&#10;6UqcttJ0DIzL02FbRENrX/ybhx3nIrSHVDrnCO1lbzMdiN5u0E8gw3/GTf1xjtOfkwL3xTLpsEKf&#10;2x0sww5dbRa0uSIW6rh5jrpYKURAXdrpWppTI1vIuaSzhv0pgkbIK83IsGevwY7sn3SmXlbpsQ/8&#10;9tzw5+eOHx8bPj52PD+f2PfdnNiiUR4oRqLwc3VcurDEoP+ch2KesDMN4Pa+KuapeL0mvk/gnLYr&#10;ryo5XfSxMrBQprJmsTPoN10+JU0JxTQA9d2GaYvwnKKsV5SyMxw/sKz/jpUTTNXXsLY86l/5McpQ&#10;nG4bkl9qIp5d65Q0o30U+sh5j2sJNsD1V5FdeQPURQJ4cGKznRa+K2PbRhz6bUHzDY9NsG/AtiED&#10;GgN4ePY+y6uLqAc7zC0y/LDw4eu8cKTCbNOiFdNJM4CBaT5ytd0SIpYxXGcwYIGTvjvArS2FORZh&#10;ImPOdEptY+D0ktyb0FoZvtNjYB+b2+SLU9Htg6nuHPcEDqKXpZMHS9GAsCG/uSUUGbtSxksnliDP&#10;rMp1lu3MsICAsiSnCwSd00pYqSckFHSLjyect2Uxl8ksMPrnToyCleH2SD3rgzhQf8/OHCnrACLR&#10;eeZyqDQAy9JO/mNQirpTKC+bDvHDiemQDstyhlglnnKRQEoh35pQEoGfD0ahuiF3Ydi5K03IxbiJ&#10;RY31YDrhXaOw7ySCeJ8zSRlXbvizEfZX4klCHEHMZhMoxmbBoJivS/NobzhNEck8g0PsbJP2kVHm&#10;kgajYMQZeJNya9ExNgY/r0Rn6KCUbDVhIrQdINwQXuynWdt2N3XxVdl67mhAC9+G0wRtx5rUakGq&#10;AFbCjXbqgqGU50mH4nSXvpSU8ZOBBZY982bIj9UHEibAGGGSDR5uL+YXo1YnL9CDgdKOhD3nq6NC&#10;bmPUdTYFq2AbOV/SKssJ1jMIEaCR5gOsnzUgk7vPUrbnjAsfqyWwEVbR5bTUCBGFTDrirXhvTSar&#10;2JoeCB6Opymmkw1WXAfZw/VsvlFgl4GkSgK02RrWQIpP2kk6cJVh9/2/kzJ5GiwFGwSnWwqFZpRJ&#10;dG4nkE5JSOQpoR8rxxL/coeUKtR9KbHGcl9SzEOLnPdpRCAjkLp+oay8JYe7TwIoFxj22cYGfTzx&#10;/DGB83+Z8jpfFuWaZywQT/2JUw+cmoQy6SATE0rF7mvjMtgl8Vk2RNEN3dLKecv1Fk07LciIfoSn&#10;qYfOuVaWaeO6iptZlLfICntZG1jGK6VVFOHUGkEiUGONZepmMaJ0ef0XZVhivOV9vZn7Kiz63ygI&#10;KQII62LW3tkGa0z2p+/xWZzFt3frH7Yw2bet9J9j7vOQ9h7/DFkGLnTt6i/IoTfTvallTlWI/qqN&#10;ksnxFiapZ015AauBFnfduJACx1+NwsyzoolWWqptlznVx8rsbzoYVjamDISLyrgYTOjwWPul4x36&#10;dmw2fKez29GsmXZpDjRNIrmwTyUm0F91jAUHxWiK7bTBbLXj9pL/XumGtLooaFnf8Ubc19DI8KYr&#10;pVNH+2FkBIcyY0zMKOIcO0VpBdsbqNAw7Hid0mVMHaiggqtSmpYfYAWisbX3SfxNbf68Jh9kNXZ+&#10;8aklPGg5TM7s3dw1+rm9ffNnjmS2tqUjHDz4bW3jl6X2/vFzw/xCH14KTGPXzAy6QDAWFLbj4Jy+&#10;g0CiMehhBt48Z5yJcKrnlGwD5yk4xcpJCdwYlBOnAo/h/CgT4mWihItmFYztqkOGuOMIAm7h52Gb&#10;J4BzM4eCTIVu4gb99KIE4lv53f2mA8cceE3gayp+noKvF/A6BRMbDgUOBXSIG80TsjEIcjLhBzxj&#10;K53uEgFK8mjThyGTrvR6W583sFr4xQ2dumSpjh0fBXYAuwcyHkPwGIJ99wM4SzmpaPYX5HYtd1Ky&#10;unRCzywldR4njtfhpUynB5cMRvPUgAnBMIvgyuyfe/kA3okdpnlx6kzZX7nxXkS1D9kjAl5vAYF7&#10;37OPqUvAem/VtGm1CGB0geXW288/PVBz3X/90fLtP5c2XW5q+fc/aSOCUxxHlVUAImOw2IHZV6eT&#10;6pTMrfy/NDiWC6tV5L+vwh1vkdW8dhS2K1z47q8QXua3LpCEzu0rFJjsUx5284hMtuqh8nLR93Vs&#10;70ZozsqBj13w28eOP3/7xJ+/f+LH84HnY8O+DzyeA9uw0wrArPp5mlPCRDnkzFr9Fjj3xL0BqJ6W&#10;eDcPvE47J+OlJw49cR6H7eSSAcWxwHPhxsUku8A61lwF36ssofK8A4jCkyh+DbMcg2dxXw7odc5i&#10;8OHm/v/3z7/gT3VnN+nGR8Rf6UBNnjNntVUn2IcFMxi0GsPw/xgbHjwvI87VYFmqPBOjlacSs/PY&#10;loiHDga8BDMdM5WezXbiDsLYMQJvK02YNrdwKkfQWXmMn7eR48MYmKrh2wDED6YHtk0wsAEwu3V6&#10;JrMOdxar6bnNaZ1A5PkDMZ6x2kCUg0CzG8MLqRBlJrKGjoSq71LwA88hmEyWdIBaAr4GyVk3lScI&#10;J02cO5+MrQQJbdZJv5yOR6uyrIwfeDzdpqNzrJaREs6zymPxdY3vIL0712u4Xcha+aoYXjOeJZqj&#10;NTE80ZfEO3FouyfM2Gw3WOmxDdxTG8ELmWEfMWDSkwMrHun78WuTjsJS4pyAu6inkgjYtt0RL6SL&#10;mTBcxhElQtuQyv5eAQRb8JvtojHCaAk16O/XBvP8jbouNb5Sna1vc/JzLVRwVNW+6y8P3TXntHhS&#10;TWkwxsmE7J7YpxlUriwVtp+mOtA20AAQNeytqei4VC+JyzFfRe8y1xjDnfVL/kiaYN8najKl5I3K&#10;t8UnQ4d20ky+a2c8ZXBQBRjBg5NNOf3a+mGMzXdJEaYaPJA7A/TGL6TF14VCQ1LMHh9nrKMsYW4q&#10;+ctl3ZAsJylJG9FPv4CqyJhXNQL3bo9WXV7sOK+oHHo5xG/RkRVraPYY4U4kXhg8fpvYFMzhSY/1&#10;TOvQc4hyiYZ69Vi2yf9a1age35UVeQqfVGJ+YyaoJjQrbeZh382jnQ+sNnG0tjSFwF13zHML2BSF&#10;bAM7doh+2vbCqfjt/LbyUseX1TI+DpznyyKXMhF7MkQSeHCB6CwqZRCr3e60FaONbHBkVroAmM70&#10;DX53IIFHn0IAdOVE+DBjnw6rlYFqH4xSoTBNMtbNO3Fr1MBbzEtRosTuqI++wjFNEs/voUVAvAFp&#10;XCG2PFU6qAEUltEIQ6KMuhLwiEM41mzyzmTjco8Kin8WoVkA06K/jamroiOsC5ilP5NjYd+8Up6q&#10;X0rU8OaBq1Fw+aR4pyOYECSJVew1uiZNxkCrdqqaRznR9imiLYRTHTfBbc24FRI1VJKWsqGFJ5AC&#10;qDSLCLy48koxyqkQ1ld8FjHfFKx4hoZq6VVKhHj5iPcT477QQQrvypfVRRzjD3mw9mOwb5kWZUKd&#10;jHowr2dtYYkxkiJs3Jrb1pIXClRVGHxwOUPDU5Yxl51ptTfW6bWrq5FfFSefM4ss6EcBZvM1o7Sw&#10;fraUdNvwy0eV9BEhqoS1SDTbWbGON2mUzl1hmSLTCggHH+ABDfWFDOHr86Ec53yajJfybOHXAHXh&#10;PiEMqjHkUidkt+vAIgCakQwEnVEfJ1zQYe/wzb5p9r4XVs0mqHiX1M2lkl7IY0ofBpYYFGAGSBmQ&#10;06Nlck9FLDap2+wn9RwP9J6+e+GlwAvAoZRTdreVE1BgzHQsTABjbICYU2AQjiP5SNwpMSdspweN&#10;bhHfzWA5NTwQFGp/A7kD45yCYwoO9d0DL8Hf3xPf58BrCg5145Ew1AnoiSGCbZyWl+fGokTbZ8ge&#10;nhfR4NnwJ0HXXSau9k93yt8ldJCQ7aDSARZNGIBlvXo27Mcu+HgMPPYN+75h7HQECJZkqv5xNg3R&#10;QXQGo1nWFzOlptqZGD+/vvF6HZ5tjaSZoLecMUVm9IfsrP3ZgdMXEDUQcJNMXNtRpHHfbMdF3rL9&#10;u8VqlerXXtAVehGzdRTZSuq80BeaLy6cmXO+H/ZCU1ddl87Rinjtj971c5MpRBm4mCv57b0Ya0S1&#10;tm3b4SWFtVBXdj0XusLtA9acTvqQjr8Km2J4ljzDm4/iuuD8xYcLMH4PfK+Tf9fmyuP5ygKlf3hf&#10;EM4BKRq6EG9fvZW/9KIR8pkoxWr0se0Tz+eG33888Pm54+P5wOfjic/tiee24+GHPPP8ARE1J7Qy&#10;cO09uOy0MnPTg6CZrDan7dY4T+DlJaXqmToBctsO2ObfVLCus1r+rjxBWy45E6lJpdiKdFYVGIMp&#10;a42dc834Zr1gZoA70atwurDflaZqiK/Tx7qDqMpwWWiiDKvycFES3d7PoIPtxhDsY4vAxL6Z3tk8&#10;oLHJiGx9O8w7bStaJDxXQ+BnanCnvtiuDsJo+Pq+OXgd7aOMc0jaEtsYsa5pHMRyPk47ynJBqgC2&#10;sDN4VgeGBx/8oGrbTbFHqxKOTKSY3yQCO1Huyp3yY1SnvLiudZwSF2E0SLnm/K1MFgt3b/zYrlGb&#10;T66BBOKOwDEBbBI0pw5sCzbMcI1EGRMBAYxYK/lDtQS4gvq5KEHqOi8bxYxis4uIAwt01PVn7PgQ&#10;AWQDIkUl+ZuzUlHPKHc7TN3yqEFxZ0QDH3eF0IYTTBkYol42xzPBvV3qHLsTmAQzuRXu96E96GvI&#10;1ZVr8LAZZGhqkVmkY6KgOCgjlB1rVL41CDXEDhzvK1i6ycGJKO2VFBx0dl0zF9lV19TxrOtTAVRH&#10;2Ij0XXQLkOOdcY19NLkZw9WYD30WQfF+nXxAORvSVVPL1SBG8uhqA9QVPOWk96iLvI2dxqX9gFNS&#10;aD0Iurgx4/2aRNnBLvlD2Dk/V5kd58ZAIyBntG0wTjtzIHyjhSfznIggF29b0gfpsg++G6PuyMjR&#10;S059dWilZEAZQL5HvHIegSzxtaPjdBp9R1KVz8naUw9ySez4rDpunQ8ojwTGM7F7i/K8eFXLdMLc&#10;68qkzLbws+Mn7AdJmmXJJvMZJByG05mtwYNbO1zAfd4p4ygjklYk8V0kZh7NEJzQRUP7vtoh1uae&#10;iF0EXH1/iZ6s7VdL/e5bFURjCOSxQZ9PzB+/4cf5P9DzhfP4aQc1HifmaZl+50vDQetgz+GqCVQu&#10;CG9Xe1RoahmTwRArbJBMKz5fQqQaJ2yyikBbkxVkBmdkLwWX6XgJOVxGs8KRDjx7EERiDR70uWQU&#10;/koI1fmekKjP0WGagqYBqAy6zszxGgsWDnMxXMMSyXbWMjnpQDOBQazb/x2/9Y3ezQKXaKI7g8uk&#10;upJs6Ei8VmHdPgWA9+1fv8aFErCK+ahvTY1nXOjcsKfNSX6B8/KsJDxTQWlD6e38QiEn4bdnU8sk&#10;31TFwLER5/U9NrQI6xWpzF5aVVHQq0jwROeHvkvA1r9vZhpOuz731mEyfsKSCq9oKeJ0XRzystw0&#10;WtlsHUe8U4C3uO07XGkg9InfzusOJOSKVBrkW1cyN4pzXIk/ns0x1761XU2rofMvnY95R8szIUQb&#10;5tOAy2VVn7c0cWRNFFlU5xzGUR1ng7g9xutaL3Ammq8EwHv/l91qdx/NX/2ZKz0neyWsFBUflD3L&#10;XGSdWcUcDZSbzvhLkLLial1leyIAtyS/mUOyR47RarkOYJpxeE7FeQKH2pkR57QfCxiolwxSr1c7&#10;scnEBrMHuLHXeMXPmtKJTQeGWqBljNFpwBeWdZmWi38vpRHy2AIiOm1Rqhg4pwcyFDEdCDYAACAA&#10;SURBVHhNwesc+J4DBza8IDhEMLcR0xedkPPAgB1QitOAMmILdwYu5rQSiVplbuGF4BjqQ8K9kmrD&#10;UsU7L5N2CzHyZZfDA5bpuomV1Ng2xeMheD437I+BsUvUqmZGYw9E1qFUoatodOJ4nWeZs23uxXla&#10;+RcGdIghq49vONLeUe+9bs0OUViWeM2eQdHhpdFgCL22qx10qS/YXoqJBu/G+KvuuEItO9Cmo0L/&#10;1/G2fur7d5ZBnWO/r+0fjfmUodg/Qjr16Zd53Nsipe9bcaEdpnfjfXuZ9odTPh2FQyAyzfG5bajB&#10;DOtRgjSn86EGPTJ77kZm4h6q/e6K6wrzN6/846dZGv/mhYv2/KfnLt1J/YMPV8pb9WHl8d5B7UPE&#10;HMzPfcOPjx1//vbEb58PfD53fD4eeD52C5zSyeaOXYCFN8jHfmKGOzSn65HjVHwfitf084jK9Zef&#10;mTH90CWdZ6ft6+Rv4LLck+scaxJcSD/Jv8jzU7hTkIDKxvQGg2EbCE2aVRIosoa5oK6FYkyrWri1&#10;rSWfXemAMKiyId6RZioFrNxOz4xcicO+GXBgcIJBjH3bsG0jywz5WRi2CwMYrvuHsFDTtNJPUN8F&#10;AWxDc6gCREmqsLNXx68/03aGsHRTzqHq2Zz/SPvIFYHZAu7Y9w64MyMPqh4huxg0sXnmOLNvlDHU&#10;7yWYEWyZspGXw4mtvJYJnbYO9HryKHQDDdodm9guJplRrswOLedujoQ1gCWDX1DJhvZM56d0ul10&#10;oXo5rmuBMMdH2iVsN54Lx/kIgOjSPCnYvo9YF7sfLwkEDPyQflxPiDlLB9QqEagaDQzg4lcpth2/&#10;h1TgmryaH+x7YdPebpUsfXLB54UWqkbRNp6CeWWrZg8vrp94MvRB4SmWkslhLCPTYplxPQ4gKsJQ&#10;13gS2ox6qz5WyZ3rWeIT+a7mlUzmKeupKM+HdAzHnPpYeSZb7JouARHxtUqUTVPvXxI6Ep0Us7LZ&#10;WhlYASIkGg9HWKQal2ngBlISb/Zu+lkTS1i+2ijIH3A5WXdL+Wq87Nrpst+TCOuhv5RTQOoKEYhs&#10;uRuDgQynG1+VIYgU6PiGWQDWfk0azfdjLvxGvDLh04MZcwyWMPAnq/+OgbFB6nBUaZlLmSpFWCX3&#10;GMLV+moJrldmjRvBWYX/m8vcS4tV8ytgmCIbDIoCGjtdmLcTgWvKhEr61AvcSrL6ggM3pLdQPG0e&#10;3X7pNmIJZNy/cP1oe6qK0mgpFEvlDTIsgCHYHhse+gGdf2KeJ/Q8rDTAcQBzYkDxrSfmeeA8STy5&#10;q36WAUSGsqYQCbsnYMl6uunInQtxhEpb4HgJ4MSEUzMF3iRfphxaIdzWpMRnN4Nivv2TL1DxhDAt&#10;iqM6nS8yZ+kGqNlgUl7JNro/Sn1oRYs55YY8rHAVa5lncchlatlOLeWkFLYe1cwXOlDelZBi+QiO&#10;rZbWyH7TIAq8Fii29tb2y0hScfbxJW5IFgtvFaVb+21Bgwb8/m50Go/f8243mus75KurEb7203b+&#10;NMbuLxCOF1ujPl7fKUL8QvBNUEtEwaXMqcE1POz3joPW7929y5VFPrCvtW1nrBacDHJLASBxb1za&#10;EOKDz6DzcaWTLku6nIhdYPW5O9g6ki7nOWjerj1fm3B30xv6jIPGY1z1CelbZm94On16hW5DqK7Y&#10;yfnq8n7OoDxRaO8WrgUX9hltdhlWYasFSXcIo2ysjQTaHL7ici/0CjoNF9pvMK+/yvfCKegf0pSU&#10;Lb7r8O+Cen349Qodj6bvtEyuTKLQZY5SQAzbFH1hFw7OLh0BOgvtMNZ5nu5sAl7ntLIffiDrnIrz&#10;VBznaQdNzgPQiVMUmyr2KYBvXx8KbGqln0RtDuKZeYRRrN3cCLeqHIqoKS5WWigXXV7nFXbYOMuu&#10;n2olo44pOM6B17HjwIa5DS+VRnq3heych5XLOBGybU5boM5pJbV0enmpUkfVAUj1Z/RQBcJFnyra&#10;I3E1OaFJlVDkw5uzcbOcjvhKbIhi24D9MbA/BrZ9YGzcEp56CYJMhryQXma7xlqEdVnVS4tNx/lU&#10;nLNr8CGWVQuHPZQJMkZPQ8ZF/2c9+RLwqHYPykW+exGSV4ktVKbRn+tXqpU7xXWHmLunAg9r//dc&#10;+6aVqxq+o4G716vOuDgA/E0Fqs1c/yXvaIFv2qZ1PtnPrSq+HZKWBwLYOZWwBb0O/iYYYzN6dRoe&#10;Y88SBuU8lOm0eOrEPE5LxvLdQWNOD6bRSVX7Xz9dq93ejlmFxG33L0GgvsjoDbXuLhZabRQx2fUT&#10;YL0bd2Vo4pkjpEFQ8CIuBJYmQucTdmIyeojt+LJzMZ748/OJ3z8e+PF8WCBj3+xwZySOs1kpU/Ny&#10;OBh+2Pdph3yfipcf7n0qik7xEnZeti7KioTQueI3INA8CMsDbCNo8h6kOZXKQWg6tu1kjrapb52r&#10;fCxVSplDDUXONhdHrPEu+C60pStd/qefGHLOIWAXU82AgAXNPSjhh39vYrsOdj9Dw2qpSyS9jnDy&#10;q+90RPwMD25YAHNYQB4W/BIRll73CgTaaTMH6IETlqEamTlMOPu5CpmsWObo8oiBj85LbiN4aaMI&#10;yDESE9/9HXeA6zCc247GtG1Ki7F+kNDrC2rKEDIHxulIkE49Ea/9OvPvkvFuOtccyFbccHpSvvsh&#10;lDAox32zvwiYFZgUO6Ku03TaMCLBVE12p5xkoK3yzQUqIfNXXBQ10gmYv9o6oMCmfG3ioMJVUM5d&#10;AGRKnE0QcjTsbYNnloEr8u2yk1F8l7HbhhPgscO5zuiyJew7pwFKEntlkUM+idh9Uu9pAYvUGxQs&#10;VfgRTjVDv8AWGTwjnCMgUzy8aXMlPu2FWYCvAHiGod/XWh7Ln4lgHXy9siaSevZ9BA56SEgJc/dH&#10;cgdnuLh4ULymf2PEDptut2VbGkG7AA3yHFsal+rclnAA1l0c2bgHW/xnQLxcUM6XuyzvLIeiMWI8&#10;gXzid11jUv5JkUMxUon7JsMHZGwRyGAFGbhcTd6uO2UYWEUZE+K9ynYGGtIf6d50oeoMXAgmMAQ6&#10;6zZsh0uxZXKqKRDqzrT6Lr9We6dxsPZ2OuRJ0sXnGdzKfsvzqlmlSJemwgjIZ0WdZ8iGVRZAg7FX&#10;yzz4VBDySJxf27yBeLdALwHSxpQDvpyRsQIlAVI689ttBz1pVBJYnb3LXyLYHjswNsxT8DwN8cf3&#10;N87XN0RPQG2Xhur0wzyRJZLUnA/c9liPEkwDrsANaER1WZbd8BOFBNvjO7aFyRwiRKJ4XYqIqKOi&#10;BXHgF1sXUa924QucEGJ9EDGGOm7NsRjcqXyqYu/PsT2WywgFFzTq7VEgC1KA8/nqXPXfRo8ukAXu&#10;AKpzIBG4MBzrqSkIYzRjFTnhEfjxO6XtXhs/24LmvZrdn7DrcjRFHYLBojRQwIEwtjZDpyV4cnxU&#10;mIucYSRadaIF27RE5ms7vE9+8jZclF7m3sYh+UZdiFBg+/Dtmm9bjXI5FHctUl0+BVTqwoXbYqO2&#10;fuvBPkMyQwaCsiBiBL68QSFZxNxAKjbKIjp90y70jIbybFeiBZbBkFp6yQE04dwgnA6PVW6EEVWV&#10;AjofxmIoJhyAqKqo3CdtGBR4v7ZegdYk9xqorQvB2OayULGg0SiNilCC0SThWRUxclEviMwSGiAx&#10;VF9MXImrzKg+j+S9RLZe36lzXcZV70T0v067rijaa75wcAXNrkPWkGeK0gl6KkjsGpWIdZiuQrEM&#10;taPa+c1lthZ6jgmVjqqey28Scq0eZOgchawvegMKdBqq9/umbO6DcUO/PNem5HzSWiz0w0dIY9SH&#10;cyoOL+3xfUz8PCa+zhM/jxNfr4nv1wvfX984Xi+cx4F5vKB6godfiwrOAezTDdAx3Irouy9CDbhz&#10;J+VxWZ5oBn2mH+hoNsIGjQCYZYGd8JJSU3DojkMfOMcHpm44RaB7ztEOKD8xTkLVDi23AMZp5z+c&#10;Jw7/HQfWLvqE6JqEdV89xk7KrPFrE9WKi4KudCu4LKyH6QXLMlBgtLTt4kEMX0Bv4sEMAVNGw11Q&#10;ZE0QFOmGtkqzA4xueZg3D2Ofp9Wn3jfBczPengJ8z4lzAhA7EH5Otd05vgMHyoDQjCAvM+ovuzJ1&#10;oe6muPmR5NlY4BZhUX6tk46ySRd+JA47wy+avTUX7wmW+13H0/mwBiSlTO9+zMsNASAD2od4GXPI&#10;zmLo9pxTx0kZZsqEKtm0vyMDkajRerufgsAdk2KZzo99w/7Y8Nh3bNyRMfww+vhJ/afqju9x4iUH&#10;XucBnScEp3HvnJ10ZQHL5XNzty4G2gxWRfGuLcI+nVY3Er6AjLixdxvVVjsAd1h1uqVy04KpZY3G&#10;sYiQ1pf5EFaSNaEtuCR4PAR/fD7wXwxifDzx8fHAY9uxb152AoCIyce03STLQsH53//WCZxTLYBR&#10;zh86oTj0xPd54JgWrNKotVntmwKIOo3VYOxGYr9O8+ji5WzWFskvkSKL5dPkqbrMqnaD83oEV53/&#10;67A6wm8/qekr9iR1SXZ4YwtJk5nSfvvaMBzIAHdD5A4KezZKR42BbWzYx4bHtmET2E+cg8GzJgCR&#10;6Yd/jwxmbGIOdbH7xK2IV5TYmK2vcR3IHdCMH0g43WCB+7obAxnIiHn7LsWCOm9jZNmncq3+8AwN&#10;O9TDdaWInbGVLBgBDNsNQTin7kVtGyH5F4wtQVkfrCj8DAxgajmQ2W2S4Wc8BI1J2k7W6ojrayKR&#10;ygw/pMJ41PDR61IaVG13VdhqnkiC4YEhjB6oE1+X1VnS7gvYkMrcsqUD2OHsk/Bf/LvqaXVHqF9T&#10;WtwEH9su11WRZZI9MKCENUulJp+ICKbjAQU1q6u5JjYa/U7odD0bfMzv1eZgUMBamqp+Hq82n4NE&#10;0OAqM0SKDyjMpRFyQmNtSFza3ih6g6wbTsyCjXGgstsFQidXkSQ5bmLHSvdEmWy2y20zWnVkth0O&#10;cfrEafvr6Y+mFNSKRx+F/d9lLcduJU79WfHZu90acytJdbZOh/9k4EK8j+rzRAt29PUqAC+Lm4hR&#10;H0sGaehvSfoUfgs+0HbmnUsCoPB1dDgc76GT3C4YpE/Ku6KtKDs3vx/JUFmOKnaVJfEbLGLtruV6&#10;wisog/SpyTUUJWl3cj55HvWAl/v1xDZ12mFyXvjgUjGHvclksMppyZu6jNXoKvgu5JQ1zvWQ0oQI&#10;1VpkVM38rx9BsTdSl9eP1nsOK5UcywpbRe3Fn6GtV1tv5t4qNxYbyH3O1Z56E8j4zz53Tr0+CAru&#10;jKzCMxoenw+IfmLon/j9v/9fWGXrb5zzJ47jb5z/x7MOXawKcktnOJyLpZRqEan0eKcaDV1ttW/N&#10;uR0K+/psCIEQUO/brMglc7ZtaIUImqta8v0ys7yJhSB8PDo0qUg6YXW6TufH9h6Jtx+eYNJWmW8+&#10;Tr+UsijAa4opLjVF1FpBvoibv5MW86Af3GBGl10G+SHjh7MXBYfEHa+GTtIU6k6p6o5HTs0U7h10&#10;7vr/xX0UeEkt66MhWJuMcJrikqa2n5R+3UyawSrcAkq8ccJkE7hTypTZXA4jas5xrLRc2i0DvCtZ&#10;FMrSX5+Lw23lhvxd+9PliRF8VHN1+pKu05ou2S8XWqRM0JzrnKcvHBmmWwDM7u7OVwx6+iciulcE&#10;4YAHWY1yGa6p+ewiz7VK0StPLpIux3ozdgsA0Ngp/DUzW6IvDIr8Xj//obxa35NVOIhk5hacp6Pm&#10;+TKdOePyGFX+rXLppvsF1fyDckeX6/kAypwddzdRkITVIr/q+Pm78G8slMMglAZj03NpxLAdGk0J&#10;Dx6cnSRbn6+joBxg2xrDzkCCAu6oN6N1qu20eB0Hvo8Tr1Px9/c3/vr6xs/XgdfrwOt44fX9heP4&#10;xvTdGFDFJla66YENm1qV403t5yDPbeKGqWLq9CxNg5EZn1vQTnCEmBo8ZYdig55Z4uLAhhOb7bzw&#10;H8gHsD0x8bBDvUWwPR4AFOd5APOEnADmiQnFqRPHPPE6XziOlznr54k5D5zTarVPP9R6lp0ZVcpU&#10;dongqMAPUhxWHqXSpiy6sxsOheCk/KLstIX7NhTPbWDfzUG0b4JtbBibZ7eLLVIjcDTtvSFrJ/Vj&#10;9aN0TqieUJ2xO8WCGHbOmmBiH8DH0xY85zGxY7MMekju4ICXJFPFPG1xMjdHKGBZSMtwAiYhRzvP&#10;dfA4H+lZrjmUnC7rzr3WgHTJd9VGFwO1j+/2Ck8yuXvyCvN7LNzr0uxr3N65L1nhT1Z5tm5hu5vm&#10;oida92vP8W4utGlbGK1acyxF8/HY8Xhs9iMb9jEwtqc5AMFwnoDBmjkVQ+wg1m3sGK9vvF7fVtoO&#10;JjZP+Tf237/VaYRxtwd+oXXK97vI+T/0+28M19oW9cfNuJp+Cgd6nUdSt1wo3hxtQ4DnQ/Djc8Pv&#10;fzzw2x9PfPx44Pmx4/HYse8bts3wJjBn/XD73BxtmzvifHfF6bzvuy1eL9/dpxoOpu/jwM/XgZ/H&#10;ieM4LXDsMjLhc2enlOurcr97POyJK8y7dCm6uYL7rV1k8OtlXt05pGUVqdJ/KGniqyz46mP5Z/v0&#10;OqNfPlFMMO7AEBnYhuCxZfBijIFd7OcxhvFsnIcBv+e7N4QxdDuzYtvESkxFoMN3bWzDAyG5UwuD&#10;SXniktT0L2WI8BBxoS20ATyk29cDzWdyNdcQ2di0pWDvDC+nBSlJbaK+OwSx5oyx8D2fF3IIobY6&#10;SZKQkoeb2QkNLixeMkDhh9U6LaliYmB63XXToScsW9qcxDw4F+LVpc7T5sqgbwQ8fPZ+i0QRgRja&#10;l5Jws1cYRQroQWLymW4j3rYZmgodlpBia3o6SNlGroFWCUUk1soSDa5lfWUvjZt1Etv0gE7s8FWM&#10;MYvjHtBzXZvks/aNcy+pegErCb00YMHCOZlJrlBMW6dGYpHpuju1KrLZ+5dFKyEzbNy3YoE0VsOg&#10;9cdxGr6YG5koRQtKXS0ussWBMDA8mJc7lqda8fmevGgFaG3twDb8rBJ3tMxCI9HNXJJNw4Rxe5sL&#10;mzKm2B0SNpDZw1PgidoSbaiKr0udRrW2w/4Ru2582Fg6vP1o7DpYLDyFr9Nm2GixZpdK8xkYyrJ7&#10;PPMng72iI8VHCVh0v5/bOOUZ3mKwA7KWlqoBRzZler7ZlHdqR6LHkJEX2agMtDoncwe92xmTcZuT&#10;XJg2S3zGGjaFlw0s8vSNHR7nScSQamDyej/k+aquOWEUeXChkWKPCelJLOh5Y/OLZgCa67m7FYCN&#10;Ew4THvpAju0BtW4Tkgy4GzphWAIZEg/2Gm/1dwd+gKwq4Da1NJxM8WlRfEYU28cGxQPn/MDz/G9M&#10;PXEeL8zjxHydRvAQfM2fsV07BTVrdKltHw6lnFFNRsZCd6zjXXXB8kiglM8VGcT7k8ahulOL9/yd&#10;ITUzVUOX8SDKYNuIqCVscxyEZV4VAeKU0qYlCqFRude2vFOTC/VOmZT0vyuupzLztBsyfE5BwyqF&#10;77Xp8t5lBH1MObVU1P3ZJO4EzE0waPkwO5J1c9v7IXDLwBUtA2sNkFw/sny3LexskGer1CBb0DXg&#10;isqNKAbucvT2qyaEaZmHz211hMQtpHKyfm8EaNC8Z7NxRpx/a1Die5wfzb4pXIc0Ol3HJdKX2Aqn&#10;NSAyhNoEvJUhEmXiRhHqa9uddq78decADpPI36+yuWc36/Ktw32Eg4bjL4Z4/PtGGNXWrqSfgkkk&#10;8PWPn0or8bfRaC/t015KOAU8F1gJn7vBQXzpPKxAx1mSdn8vhqrL+MO6KXO5f5fj7LtiKjWPPpZB&#10;o1GvcHU5oUAcUpiiI+coLePCjfLY5rrAIvi2zKfPPmX2crvSKHVNpekYApgJgiu9qeRuqVqrlH0v&#10;QWviPGai3kY+cJlHk85xi4uF2qcETM5pJT6OCSsldSi+jhM/v1/4318v/P39wt+vF36+Dnx9v/D1&#10;/QU9D+h5Qs/T9lsM8Z2UCh3c2XFaQEP4M8Dspi2MZZOjY7MMLnOk+XlUOjP7cdsg2KBzi8xiwQMq&#10;D0x5QMeOOZ5QPAF5AtgAFcsc3jac7qB/DAWOiTkFEFs4vY4Xvo8XXscL5zxs98E8cc7Ty0qlrZJr&#10;/UxSuKj5KooDFZJ/0omw0NnVX1cWbX4OiTlggKETOxRPAfZNsT8QDkYZG8b2wLY9sG9W7zZTWSu1&#10;2AHuUcJFWaRrQvXwoIX9nl4KYIwN+7bhx+cH/vzjgf01cBzAPD1o4fboeU4cXjrmddoun3Mojm1G&#10;/fupdthdhnIBdduHOzc6ZduYc6cLrIZ+hT8DF2TIYJxib0SL7PUiBfGrz3o3MKsAcJbM9/WNVS9g&#10;Zce33V9v3/Whrcm7l9tZHuoUXWSVlGBE6k0KLToj7O81ucgOvx1lV4ACvuCmY3PfBz4+dnw+7ZyF&#10;j82cozo2qPgP5azCdwNNOw9mWEADvqPqJbC1DIxu4DZ/zq0C82qf/BrKfL7qvxs7IR6XN802Q6J/&#10;NHEp643ro7d/OyeEnMiEitRUVZ7kqLQ8Q3lkj+478Pm54c/fP/D7xwd+PD/w2/MTH/uOxwbs+8Q2&#10;Tlo09tJcrcscoLGglYs6GMBQO/vieB34er3w+p44XorjZeXr4ggJOPm1dViZG8sUlr6uwCs2ANcY&#10;QQ7FtgMxQf1i/81CB+bLW/MatVXkAW2amj0d8rXLgOCkXJxeP82WuJ1hzDEfG5d7rbRPszPgsPN5&#10;u87lDqptCPZt+Pdt2Z2hWTZKEI4fu8ZnpD83xEoibv49ggPqWcAmkxhw5650Ol1jHq4LxcssSnMG&#10;0ynWnTdhLxaeYOhZp9puRgA8G8tsD3t+K2c7cJdG3fE+NIMsBoeNta+AsSFqYdW1PfEfeEh50yrB&#10;lWC+ikLHCFpjyEdVITPtKHMMuk0m5lfAyIhFdX4qbD46FbOe7aYAKwikbUwayl0vUnZRBOkzWEeW&#10;qzuTVGGnkI8+tzLl8OcUSFWg5E4BknjZVU9Hr/o8ORcwSUpjPOaXK4GYsM+cIQWIM2OnjzdQKFko&#10;wvHe/DbTxjKGgmd08iwHr6EKBGw1gl+DwR4fD+VsTf4TpIwRlzG0fQbPdIEA6gfYc8dMBamdELcY&#10;Rxr6TnwXRe3rrQyqgkrLs7IFTCPL3NcILdmYchOZgc5EmjuxGLsatHJQ6rIs3xSXUeMiCjvnLxKG&#10;6zuxLs2dGTkfG2vLllcUPxmTvWsCruMXnLPTidu4k7qICarEtJodbPRnQcGNvp6p0JFBw5i3GDHm&#10;roQ6NpNLwuArZX4N8HtQlksGAOXMvYEo0et+s6G++6YBOlNXAZeJgR8hW8Uz+ZZ/qw5AtQDPEF8T&#10;jNwZNpuQ5LhGymVlmzPtoraracWRlLY6pTMpoRAgbu0+Dl0swKuimEMKeEw+q8/H0zkMYjKCBkK2&#10;6MSEBK03XyRAYYvwBarJyfBDxLMM4CIgHf0AHmjzv+0CAA9krP6S6si5lCdpza8CW0tyfirPQJ4L&#10;6RRULkD3Dc8fn1A/uPPHny+rM+vnZeh5Yh6nZyK6Y5NMAorL4OTEFCpSpWGcDAi4QPa/b200zTlp&#10;CG9GY6kYNIDf8FfBVG9psHS2AQGGen08wrUIrmJFUiTElEpEjj1XXbU8Fm1HKTA+p4wCu+pxZhUf&#10;oyIzeKmAadAYGJZtoUIVloMxzGiOucDq6nbvMyCcWvmoqpyAZBBvNJ1OiQ9CMh0F3o+kEVpLawQs&#10;m7O0zlMSXh3iBd4r55ALgjWLjaK4BUVpQUAZ1Wku/iAILvx8HR+j8GtAgwsKg4e2exSQ5L3M9NCg&#10;2RotpuCsOzPqJxYvcbsrPxAs7bV7p/kKvLWuY9xVmJCWvQnQ2n60544IE7Y57ySsTsta5pHDkvKL&#10;sPV5lL6lgjumE0R4M77scA3krDKt7spIciYfJAJWvZD2nJJVYHJG+gN1fivFaxrnNucutyTkBVyZ&#10;3gzEm+O7icsqH+u4aCAUWr7AI99NA5VGxSpbkeu8Qt93ZzqkTJOwm6N8UyH3lOr55sWpSaVf+Cnh&#10;XOCkiAw9/zNNn3gpcU0YN1fJHczrh42uNN5rC5b+8ncYMk2XVTpNiVj13zkFr1Pw9Zr4+XXi5/cX&#10;/vp64a+f3/g/39/46/sbX68T368XjuOwczHmBE4/zFPNwBYR3+EAM7oh2KZgm77zwhcJKoAVSGAa&#10;Y8IqE1IZ+BtQ3QAxZ4DKAPCA4gmVT8ztA7p/YownZDxxygMDA08BDgAHJnS+rKQU7EyP87Cs7u/X&#10;F749w/v1+sb5elnZrFJSihuHArb+B2nOYiJ2kRlHQU5EJ+V36PyaVW//1l2O7EuU26nJOBMyT2y7&#10;7cb48djw8djwfGx47hu2bccYBivltvCQ9ZXG0uZpyRCqnkHnI5sznhMZ2LYNz8cHfvvc8MepGN/A&#10;eQCYdig84XWclll9qFpZoMOyrl8n8JKBYwLnFEzJxSYXc+LwUkmuIU9wpy15P/VzUHU+T2pvJkyX&#10;A+8+97ZSwg4orA4seoMD6Dr9Kr2adXTz/rv+65dFrjXi9B5inMycq70qAoTwZ8ScNVc9U3Va169c&#10;PEF0kW/+3Gbnt2zbwL5veD52/Ph84Mf2wHPbM4gxdj/82YOMrwOih0sJL1kxD+i5QVVxjGllB0Jp&#10;1LmvnyuOcs9scYKuSBnpxputaXubTqcba+A6gqJT0oYh/P55vPFidTaCqzRvd61/4q+mI2HVim63&#10;DcFjF3x+bPj9tyf+/OMDv//2xG8fDzwfDzy3gYc7tXcZ2GItIFCks+k8zUF06ozfdpj36cHiE6cq&#10;DlW8pumU13HYToyySzPPbauhmuqy8m/VTGu69u6TVkPaPlxzXTlUKxiLUbdiRoqcCftSFfDs6+yP&#10;fOLz0nW8bKfz3d2nju1SdrjN7+Y9kE66vRPrCRGMbbMyUV5GrGbLUifwwGvWoRobsDuNbPwu8N2C&#10;6jszfEdGDW6wz8GdBAKpNC4liCEjysgy6c+cdhVkVMJpF2m1maK9ePoOqUgqFWkvzwAAIABJREFU&#10;k9JuKRuqsHIsDGqELSy+U8Symi372fTxtWST0U8JZyD9D95/1hmBKMuODMhmOw8jWXvzhBhVs89G&#10;ce/LGWX44EkRkXBI0A0rU1UHV0DmyAajTIg1LPUC0lec1EJ+KHa3D1Hg+jzibgUGhaaDSiWNJAFt&#10;RcWF1tt6oq493+iI5gzMnSpme7lea4dVO1UUdRo6KMaiZhiz72nOXhHxLHaNeRh+6lxdPoimXwzq&#10;Yr/wRYPR8PFo7KzygTUaTLiwl5SoFRzWw0j7z+Fnqop03mE4w9mK+B24D9xw6kKDrqk/Vr6YQCvp&#10;2u0UXBy7AomdK+PyTGoOntFXKTVlbo6x2vr1cpIR9XHKGNt1UxNw4mqXTeCY6nyiB3+TGs8lrpju&#10;4O6eMRTg7gtvaVKXs71yr67TUa95KakUXbleEFAue4DA6YhJwBks4nlWgfCcmxRe4bza3CVgSSok&#10;txEKNuRcy+iw3boyvWqISCa0VoHEFlrfihrQpIDLdQVh4PcVzkP+u2GpIa9ZVShXgp5YN82z/LXQ&#10;XdpSEoRmrEOZ5WWMK/CK39OemXkWjGwx56D9Vclxoer3VLxygOb1nY2L75ZohNqI+hefkAT+bMyp&#10;Mk81Y/mki51tYHs+sU3FrhOP+f/g8zhsZ8b5jfP8wnl8A6I4Xi8vKaCllQRojjYkd3tqkaqp5IoC&#10;4Rta3qhCLBUWPOuRXXVncIheV8pAgukiEGr7crPwCD6SSv/X9VB0qNdnQgkRYvVAoJ69S3Kmk0/V&#10;t7gJ+nMVrM5IA6M8Ic7ANMQr3si5M5q4/VRDoDBjFQOX5+tHr9erAEt4VqWnDf98LnGNi6MxX7/j&#10;lyrw84V0/iyvlXGFkMgVul9fR8p3S6EXF+RtHGFULYZ1aK0u5C6zUVwmX2lXyxbTDGgg+myA9O6k&#10;0nXFUxnP3dpf3924HZ22v6LpYsCIaB/aSjP50gKqG/kC8k/+7jdXpP+bOfzqlUIfbRHSw3Umt+SC&#10;iiibpkmttd8qC5KOgCgVtVpUSxtZj7oOrwjEAlBBLytmMngpIXaRKWWsYB/JB2tZrTQebvDgQj/H&#10;rGjMDyrfnE9mF6C1p3UcioYbPhtQkqKpFn6v7Xc9WseE0PtcTyWZFamcnQQdRCAREg6B3pv2jovO&#10;IgizDbsobogrcJVDaJxUbom/k4Fd204NnOeJ13Hi5/HCX9/f+PvrhZ/f3/j59YWf31/4Ok68/NwI&#10;nFZ+SNTWtJsK7ByMEzi8myn/l7Q33XIkx7kEL2gmyWPJysrvzPu/Y5/pynBJRmJ+ABcAaeaR1dPK&#10;9HCXLVywEwBBtNHQ2kAbAvFMwK0B1NnEjUKmQxLDMPf0LctabYBuENmB9oBuH5D9B2T/DuxWTgrt&#10;jtbMQQ7t0H5gHAfex9ODFm+8Xk+8Xp94Pn/h6X+/3geO9xvjfXg5FJaU8uxh1IyaBTmFfIcThmU7&#10;JR7gUGchi3RqJWqCOt2x6aZl7PLkPRHb4fLww3jt8N07brcbbrvtxIDsAKwUV3CAOrUUkgvDXuvO&#10;jAyWqzuom2xosuG23fH98Q1/fHQMHbjvvtuiD3T1MlJDcfSGvm92+HpXP3Ol4fk+8GrNDpAfVqqL&#10;u2etjJfzGjPeCL/i1IzBVzm36LzKE8Ge1JGLjp8O8cQVb159ygJL52dr1pZWHVvexTKb6Vbpe30z&#10;LoYDZOV7DQcwr3GMetHaLFPsimqBQtVXIe5TpvMvpVwTAcsdUG6Ll5HZNwu2PW47Pu728227477d&#10;IdIwZMNozQ+ANroQd34dgz0NHHQaDrijp+ibZNL84Yq+CviY3iL0r1CumHwc59u1v+XFq+d1fXax&#10;b8ThWe6uOLA5WekAuvmD1NZytBM9EFu0Y62nJopbAz5uDf/6dsO/vj/w8/sjDvn+uG947HYuwg53&#10;TovE+cOQdDx1DHQM381mu6/eQ/HqB179hWNYlm0fHcf7bYGMd0fvI519cNlPp4jL3MkeD59cSYqq&#10;E6+mx6Q303kX/EkdH55Jid2Ak2Oy9lLq76iPNbO4NXXFYiPPH51sISJ7XVNfvZn6vUxU1vszj9to&#10;nLpW0yzmy+xbiQO+wzEqadM0qAcSrMSU7bywoMVtsxJSe7OdF7vkbgxpgm2zXRlbg5eikqhc0hqi&#10;1EasDUHxzUAGHXi24yNmJ9WWKzCtMKzPSG03uTh2/QlC5/K9TB6rZ4J4TXlkgEU88SIccJLOwLr2&#10;qslfhpeKfcn1sL/THIdFA0Gl2O/SUgdE9rTDEkeKxcFzIOZVLu0w4XgCUFlbv8rDgEnA5UI1k661&#10;yCoUvFZ7arHhTzxdkFrAiFPSYWW70v7ENyfWFtvB6jELDm1A0sRwvpiC58GndVxu7bk9p008MWSg&#10;Uf42f8+BtK4dAoABI81hyxLglboaFQRDSf1eHN+FluMdTVpfhQ6Tz7RiuMB1WiqWIIBN3ymWQYvw&#10;eYv/9oQh33E+/Pnwf9Y/tcKbNmrKSUHa4YQXpxgO3bAFZ1oL2MMTAUtCX/gX2Wah9ypIq//UL9gQ&#10;6P+IKc0AnpNua5IFX7JvA4oWzmoA2iDcWQuAAbfk/4YsW0wRr5Msn3e6kfYIK+S7zeVT+LgKTrl1&#10;8guf0SRj2H7hZ/HZwWElPn4tOJO2ZQADPrWBuK8TfhOek0CaApKFPtT5N6ZfS6KzD3sw80ULThd9&#10;Q9xN9mHwQSl3FofCaHmPY+H43Lam76AGNEiXxjjhy5nKRsb4W85oErySMKfc8V876gvVUVUXWAXI&#10;53IjnIM/GRSFeYvLIr3FJ82F8NiB9rhhxwfG+AP9ePuBlk/0/rKghqrt1PAD9Jq0sg1dopdTJq5I&#10;PCeQKAWVjnTOQcN5lognon1+LkSbb5fqVlxw3vkxjcajt8KWcjtenPURfKWJCg/5npyqLlTnLGAf&#10;a5V3i+xLWS7TveEza9PDGsxSoTsIMymOrtCiypQVhFM6JBINHQk6iTEVgf+l84y85wNJUK/wKQyO&#10;+noyb1GhMa7sgIKKCusCkHyfZdLCYaSOF3a7AA9ArRN5niepMzoot9YxcJQomW3lXlWQ0Rs7TmwT&#10;DkFXazelDePXvM5pn6BD5Q7DRxxKFGOrhku2TYdCbSdwH7Jl7Wydecwonq9gkAnW8VJpOBVp3Jb5&#10;DfEtk+o8aJk0M+8DNePzetASW+SuFer8rLeqJRN4fabMmwZGHdtsaFfZjgJ7R2wJaq7ifgZVPl9H&#10;cjGDS73B9rQQUmaDFxlTacGpToCI1+XrS2BuUpFVIpcMGnG4chHMMbBfrdkrMcjF7+RbSds8d8qY&#10;K9BQJdQdjLo8FztXXCgot88LCn4IL2u1jmBuL+/IxeU0BCuCZ76on2VZ6fPxhf5E2TqNlSXgqB8y&#10;s6PCoQHaQmoNh/cYww+4fuPdrV75r/cbTz8T4ziy5NIYuY2Y2+lVrATdMQBFBzYLPMgYkGGOMvFD&#10;ogE7aHCIYsgIY9zojfLXxjoUGLCMIegG6A0iH5DtO3D7gf3xA23/htFu0HYD2g5tB4a+rGTUeOJ1&#10;PPHr+R88ny+832/bifF64vX89KDGC2+vza7ukGeO81A76yFlvP8iXZSgBjPnmuOLL1TJaSaGQhc5&#10;UQRRyeB1WmRtK4e1eJbrrQEfm+Cx7bh5Kam23dDkhtZu5kjxQEbJw8MkHZVzUKh2sLyUstSoAiIN&#10;m9ywtR337Y7v9284PjqadnzsHa+j49U7+mjoQ7yklJWS6V3wOgZe24Hb1nDbNjzfB55Hx967naMx&#10;WN6seQa35sYBjq/Qeqp/JRImNiK2iKPVWS1a32X7BIjM9kHJtouWz+Lem58EZHm/dDwhfXUwl2GA&#10;TonzJymLM620ljJrMlP8zUmKuQ44mQZsvSqPorOy32zDVpTU2SNsuOIyxiZ2TsbDgxmP247Hdsej&#10;3SFtwxDbQYVmMmOIYOwe6ELHtnm52CYYDeiw0mijZtdp+anjrJ8FJtPvcHBUgqo2VvK9lvu5IC34&#10;/vKj0f4Ee1mfinBufLf1lkDgvBoOyoV+gtSStpPmTbbaPLo7nBu+7Q1/PHb89eOOP7/d8cf9jh+P&#10;O37cb/i473a4M881gJf1dTgwbmtuum67MAY8kDHw7h3vceBQL9vXO8Yx8H6/8Xp1vD0YynOzrFY0&#10;0TiQofeEjSHDYHm2PolHOF1quX/FdxJlOqI02mp6rfZQvVhtuhSsxh8hvzQcuYTUPKbC+cXumNgQ&#10;1R6teF/p3O/HuxLgULDyPB2tBV7uyKWjygrPCDY0bNKK076hbSXQAQtI7GLBC5aa2ryMVBO1v/cW&#10;paVYdWkTZvwC2jQODWdJHLNVh+FaNljmuZ/PIuLnT9KxJwsLjghWmdXDnZDVAVwkKAPojUkioYQm&#10;WSYQL89i5baaOwJbCQKJ+DlVHtCI60Cu14VqIRGcmcWFUied16azAEiz9WNzZkkfgyWALGHm84y1&#10;J/UsRUqKd6NhlzNR8jrEJW37EtwL57RLLt/kx2z1s56cPCQ2o9bWS4Gz8IGAzZAPix5Xrm8IPj3B&#10;8iTnndZExXb95gnoaG6HGtpanNEWiyJVVAd7cObik9EmGEOC51QGojy844Z+oJwfyjidZsrWlpQH&#10;I+CT8tHLAYHc7NYg5xq8ImHapKemwj4HU9fMUKc12orEkaNDAiQ6nTE3BzO8qpQ7pN0CNT+d64J8&#10;x2goy4fSiR4a2sZWbCwbc8rLJkajGcxA4E6VfWnMb8JfyO+WS3PyhFaotaC/CLS05lQ4YmdxRa+h&#10;gbKGqiutrSgKJi4LNQZlc1OWrnPPo8sYYUkm8mozhlSno1Lhd4JVzBnJPxPvFYgbjaVTPyimEJGA&#10;OwqK3vKJRpcURkWtmg5zh4Tsxtu13dZKDylnA46h4uvKJ4MRidMgKYoQABtO0jhoTbPxGPYc+siA&#10;g68olfTb8xyUSB5j0zK9bmMhnLXQ6iSkjZQlxzgnzNA+GY7Dup4y2VGwVohBLZDRXLmVPGoXligv&#10;1s+skL50MEoB19RIkh6bagBu24Z2e0A+FOgKwQYZBzDUsg8PQF8HDh1RO38UBLM/EjUka+0pFgII&#10;ACMRr8BoejFeOsg0XjCEknBZRzChozE/hmpcOAQhVAGhlAgBy45FSBVBHYZQkTBaQFpHYQZ0jWp/&#10;/ZmdjbPhlY5XePkohDJgEIeltlq8UzS5SpwHQp0U98rXyvzASlsunEOgCWqWNsVPBcPkcJt4qjDi&#10;0sNMTmQ6iWvhSJzgrS68Zlqsn3DqB76RMJpot/wVByPXu/V3fb70K6c788cdMaacaGiX53V5k3Om&#10;IlhgV3uq51XkOKow0frS/9UnlVZVXkVBBR3OtC0C1NFPjv6JQMu4afmg0IbWNmoDE3GUD6/zYGm2&#10;E3bGPAzgxLu5c2LFbKV2V4RS5F1aIlNflNJRqxMIpVZRN5FqOP0vpjiNHqDMOsuXnMO0tbroXtKp&#10;oNASpxFGdWmy4nom3/jhgidguDhZzhzzBaEuKCYOv1aHEnKccVA2PwWkFVnDJ95F6O66U+UUeFjl&#10;DvE9KQwspWRTttW2rpyUlcIGNAwowk/KkySeUQ2QJGp/TCc4issk9SA1dV4fA+8+8OrdnM5vK/Nx&#10;HB3v99vONOBqw6PQ4g6PraWzQXTkwletBm4XxdEH3jCyFpVYLDcVXzh4xhuoz5uToqBDbAGpOyB3&#10;iHzgtv8L2+0H2uM72v2b2TX7jiGCLlaO5vP9xOfn33i/PVjx+Qvv5xPv19Nqsr/f6P5z+Hz76LmI&#10;QbEdQgJTMydOaGBqgbs67IV1rIGoSZMtlI/T45V+U6iXtuHbw87HEOC+WSmYfW9o+2Z1s9sGtB15&#10;MB/Hbz9KGRDzqZLV7vcxnK6MKZrYOSPbZof9Pu43fBwNh26QY+AxGPDZcAzgOIYdGN87Xn3g9u7Y&#10;34LX5ge/bsD2FrzfgmPwHA3BriWoIYrDeZc1gqGZmU0M2Fp3FQwlZ7AKYk2+CHim2ol3r3QX69hG&#10;UysOZylYntX4l0/VYZ11GedH+/DUUepJ5HOJ31XWaoWGi6S10WvdkXL7SvCSiMpMRs7fkvPMsaIN&#10;GNhwiBivdaOutu243W547He0bceA4q0DbcB27Bw9oal5/kUsmGGOh+o4I+xme+FinpVX6zX2sZhR&#10;Icqrzp7g00tjF4p70ZdVlxaLfxmzxrOZXVefaRfd6clWiyGW98MtISZ+bpvgx8cN//5+x1/fP/DH&#10;xw0/Hzu+PW74eNzw7XazZ+FlgaAAeupLnXlOu60rX33g6YGMPobrBeA4FJ+vA88+8FLFewz0KOUn&#10;OVcvqXMqLVkV/MqRutzCShHUi4ucJSa0SEZHjUCQRqXrcEmZbpco7732/0V2qsbvaLisW68/q/af&#10;DSP7ugbB6jpssg1OhEhQqMnYakMUkSbuuGVZqM3LxG1l58UmFriwA8D90G4/B6Ntgm0X3PfmjjOF&#10;MLjBczKaQPi882KsR5uATtm6yyCPfkpvXDh/fB7cXUF7bvgO1MkhG0Yjk2uG+SCU+LHv6rKN8EDj&#10;4ca+7jEGgdWht0BGBF5YloVaYdqtXmlL45pAJoenxHiLVa0CO5jXxx8HBfs7zXc6tUpkiqaDUgAQ&#10;h0vVs2xatNB2IboYkRQiFNcDtD8UQ7q112wnWBODW2orItrbq3L4JEs1Sbjy8OTPqQ9g+busKznH&#10;pYeErcRURSwMwMp3wlI7oOPY14OVkeswqE+1hsMUVqaHAqDoJC3JHCKmRIuxMtk80acHq6J0mfcT&#10;yRg848AqezSsTmmbcyYw034ABLVSi8ZYVDXOI60Tr2WfdIzwh8SPHxkUvKqI3X08ly6CYnD979EO&#10;+gbHGOAuER6+Ppc3KjK/xT9Jp+vUYe8PH9TkCFbqTIKbMl44aIQ/RFMvBxzEX7yQw1roMJNs1Ofl&#10;gVbfFSbQPIcHirlcqPh32Fja7CcMf477dRnI8pSxnE/wVQi08qPlHr8mv4o0X18awlNN2x8tbNfi&#10;EymijwmPIgPoHtBqqf9j51JrUaY45CUseNya86Vf1fhvYNbJpO9ajYK80pMPoizbQisAwJ1wmrRx&#10;uZ5QnoPBBDFPZCjMoKGoqYec4iRHpa43DVZlneogVvp6FlLTSXY4zlhSDJiP1AqIWhvlsO8Kpqqw&#10;/pvPSdL8/3pPBGh7w/3b3YCJjnH8heN44vP9C6MfEH3j+Z+BA0+MbsxEh+XVmM23kRmEIla/DfDS&#10;Cs4kq/y7HGlVSEAQ+bqgqH27RI62qXzSDBXbQqXL+Kv0dqUlpfit5orp60Xu4iSqA8vLxZAsLdBl&#10;k59SrggpXOqLrAX6uw9HFy4MBgjaJDajn/ld+T2lUcqeLq6fxGPw5dR2UdbTBPkrXQc85NcM6ayB&#10;Nxw2Ft1HGrsgg67DNKEQO4haux76F9Ou7WS0em2gDGIyMioNTQjF9FC9/MUnMq5PE3Ral/x27mN9&#10;/r8DAOFb24/rwOwkX8YTz2KJUn/ZUX3mauwXuF2fONHoPKqg/qUdmb3PCK9vGYu9nwHTaZdSAj3m&#10;E/xYm/xibAnnbGcaQozAn1/n9gXhzPJr5Xn7R2P9vQg0wQwHXen33PcE44vx1Pv/RIFRNq3i4WKe&#10;wf9fkIdM0kaugP3FSL+64xJqmuiZp1IulXsTyxd4F6sj4MP3x8I/bjBPs3I+rAZJcJKYfA9ZeQK8&#10;ZeUdA3iP4c5lM+hpIzcR3PYNrfu2bWGShtWAtsPXuOPCz0kYI5wNTYCtA0M26J47QmxBZgssZmyx&#10;HIPKZiVmsEHxgW3/A9vHH8DtO3D/AO4fkP0D2G7oGDjGG+/xib8//8avz7/xev7C5/MTr+cvvF9P&#10;vF8vvF9eysR3mby8XNbRe8jX6RDCBU7kh6Clgv4U83PmTkE4Zzzx8hi/4YRiPIkAmyj2ptg3xbap&#10;HZi6maPInCsNsvkOlimYkWPIf2d7RoftxID26Fek+fkGO/b9htvtjsfHwKEdaAP3Y6B3W1Ac3UpL&#10;HXc7D+P1FtyOgVtrVlf/fbiTypxeNwFeQ/A6zCE6FBhDcHTBLoregEMHDmXFGbVktLorWwpsw4Zc&#10;EoX44MQQimn9UmF0Ydf9NxrzwiIob8rlM1dy5h9F0z/0Lcvv/9LUWT7VJr3u6eQK0IIH5wEeHCtj&#10;4PV+YwzbR2HnJAzIA5CH4va4WzahervaMfoBVQtlDh04jjc+ny88D9s1dnhZMlsHatrt/1efhV/I&#10;3BNOyEEFFv/Y9ZeaP1pKmZI5tflUtU2AxE/h4amrs21dh+EbvLGJ4L4Lvt0FP7/t+OPHHf/6cce/&#10;vj/w4+OOb7cdH9uGO2pzGuMTz+zsQ620nNLB5DDSgdEPDxYfGF6SsI/uuzEOvF4dvee5iJGhzMFT&#10;qekVlSNxxGdkuf/lh3xpv2PnhJT9H3FAM3daN8xSlcEmnfxUGod7FzrRNYHhv5Eqv3vm63dXCs2e&#10;v4CLIBxbhtiSbEMbTDkHeJKd0UITsd0YTXBrwO4BirY3bLuVlmLJqX3n+Ri2Nt+aYG+I9a1sPg4A&#10;dIRxF2IaLxK2VYP1nZywhpzlHOQBsG0Fx2EI+9YBKLp2CzloQ6c+caUjmsEIO6wVyDMwrARjlJpq&#10;dtbI1rYsl0XNcIkKGrKr9K428PxGaxtE7cBmBiip92rCpqjXTI95KKqD2jbES743csdXCAwGhTgi&#10;qeMV0GAcCrNb27Cgp9t2DZk8ZXEit2XNmVRM3P9OCdZky4CY6x8bY4Xff6MfaFiwUSbX2K2gU7Ri&#10;w62pWtUeEYSTUvks8W8VTESSYpdfy9AuBDmA6gSzLlvSTxC4LfIsJpWHL69WyaqN7DPmZ1SLfOc1&#10;ibfzovgOitmmlih3hLA7qcdtDC3IXDT9HvYyA8QGyyrprj1YqzXkfQetrvDUsF3iHANo4DSm5n2T&#10;n2W1tVfVrLp+nQMlF+MQ0HFNnjehy3MSjK+a+9mLXFBnVRR5vs4RdWdUkS0AihLwK+vZMGxjWWxG&#10;884xbYYHgyc5RpnEnELLWojJcQ1AB7jeLbQjYPWeDAKIrx3tnB+X//Ef9/rwx/Cbe9Qz+DH9lF0i&#10;YVtUG4v6R694h/ygsdvUKRhTNM+f1YlOplWijZllVOM4hSUwu/CFtxp91L35CNkvftCjJJzLxwIZ&#10;QoQw8u2Z7jILEUbFM9vIYUQhf/mZ703+eZ7+RO+ZmACT24593PExfqAdB/ToOF4vyHFA+wvHONBF&#10;gfcB9a2+FBUmWIqQJk2WIESUZUKSgnujymzzWs2W9SnlF1JHqOeEFn/FtZLVzwytbLcw0AoojlWk&#10;zNWvxjDSMaGEQXGOR5BBZBolKTzM8qJbQjQUQW32gkL7jFOKTIX41uR5fpX0uW0uBV9gLrBCIYfS&#10;dkVCZj8lnEFUeJurNZWCs16/+FtQaFbOj8EWV/Sp6pS1EjNAlH0h4xZclalMWVTMFifDD03IxJSk&#10;tBFDM9GT2xNnMRFCX65UqSmeOb7CAExRDpPC8+woN5ak8IQgYU2YiF/UFScXsL26cT3ufIYKJ4JB&#10;SAVUBWlrtgg4Z9EsrUZnhV+CBwptFEBXOXG2cZN/+D3ha4umiP77FliWxKGjWddgZ0xfCiT4V9KB&#10;9xb3bMu4Tvc5tjWjZaajQguU2zGniQFNzoZQv8bcDJurzJukv5PyjYFVI369r9PDWS9WfBv2QgMu&#10;y2k8XO14WUaHCcYr3qVCrMJu/tNG12aaDDl2EfxbP7LyO3K+U2kGpDF/iRa5/rro+kki+yJqVuxX&#10;jdsYN9KKED0SoiXLD3jJBLXs93eHlVLyLMUxFIdnUMkm2DfB0AZoQx9WkESbmUNNGqRtXiNboNpS&#10;HjgP0OGssHUqSwftzvsD7sgXW+DaXtCGMTZ0NEB2YP+A3H+iPX5CPn5g+/jAdntAthtUBIe+8Oov&#10;PN+/8Hz/wn/+/g8+PXjxfH7i+Xri8F0Y75c7QeO8j+E7EHy5FvYGdS7AcnDGC2mJrFye0myWaUS3&#10;BI6Tr9OesPuj8rikPrW2zbnCkh37LthvDbcbsO+2O6NthhONgx1b0IENa3ampdpxRyIz2oq+adjQ&#10;2o5tu+N263jcAR0DW7OdPJ017zvQD8WrD9z3hve+4/nueL479vaO7Nu9WV3zTyj0GK7jBX2Y02lr&#10;HhAZaiVNxsAx7CBgZiSF3yPkusGMZ15N/DopeQRPBbtyUR4P0/bTwHJymfj/mm3rlf5YeHa9drri&#10;Y0gRsjxB22xuUpmdFdS3BjgXuVqHoFcX681qB57lOcXoeU7JQ9DcLdv78J1Piucx8L+fB94/Djy/&#10;vfDxeECsBg26AsfR7TyVPvA+Bp6vA88XAxkvvI4D4+gYvWN00oCPWRURpRLf9eWDviyRWvVr1bcT&#10;3k4vFahc4HyC4xnPZ0QsfYWk0aCtOZM3gwlX6ImWV/3GZ8UOXr7twI9Hw7+/3/A/Px/468cH/vj2&#10;ge+PBz7uD3zcdzz2HR/bbjICCrTMzzzUdlLQJh8jEz1Gt7WMdrvOotbv3vE6LPA5QvAieDql6gLh&#10;KyOm2iGBtgYwi/Ny7XzFj5ksQGycbDO3Fxp1AWVP5TERk7tDPTty2POLN10Cj3xNElmodPwFYpfx&#10;n12S9YnishRFpaZzpr0f4C1Z7ingI7lbwjYjKDZpfrg3f5of4J2Bis13Dt42no0hcV6G7ehIxypL&#10;NMXY3WkcjnTqxeazElaBIm9I2Bo+akznngwa/w25zJYAXFBG8SFkMKBWYCgO6fg39W2UXJLZ4R3+&#10;IL4SDuAFZ5PNh4k2iGn1BTEfHaybvzVPFHY5LAj/BjD83KEGxeaBi3XnkFNnk+wx+jlrJgfSpCsJ&#10;U/USga35WNTaGzrQRoO2sYhdt0+pYGp0EAaHpOFK94FweMcpOTTtutSVJ+7OLlJI+gMZgEpcO78K&#10;ym45yvqlxWY0zN0LMcTQ0UYrdq/wfJm6BlSKvFtolrTVonzaTFmcxZreUmXHlW3YkPpzXdvTnXKS&#10;V467tM801gZZXgdBdwKZxR8UtYSQnaGjQePq50NVfcruyfstkl/J/9z6puZ6AAAgAElEQVQR5d0o&#10;oJrVG7RMIXRHwVMhoaTLqCRhQVDR1Aur6pnW/1xnUK5MCNFZp6C8R55W8rUjYZWZXDtc2CyBOB8T&#10;sVoTLqO/SPCsY5aQvZB1nlJoYqVfjkeX94yJbNoytWe7Dij34cku7nv1YIV4ybfs0ZIPmu/Syzlu&#10;sLKnnrSm3ehI4P7yMm/HqZ1dXAI5weuFU4IESTPnwB/PrtB5cgW2WD6Ve9mjbarrfPfCtjH7pPkG&#10;riy3nwW8h/HEKvRIR6CP2fEu5bBv1dngXIWLDYCAmp1O/+QUrMx8FfBIY8DpXRu22w4ZA3r8wOPd&#10;8eM4MMYb/Xji6G8DeP+FoeIIpnCa21fOLehcC3pdEOHy1dPY7c9JUsQPM0NW2BO2VwL9JEnUngi2&#10;XWQu3wsVpwDPSIhHY4seSoDBrjC+OSm60m8wriCevALJSVHExH2xzEaGpLCT7Lu6V2MIChMUy0JA&#10;lt8LNOZLcn6WNE0nT84NicuaIsz3qtAFdV7SzVDKZrGFTqHvSfZdUETAXsh3NBopdYuS4nWHzyl1&#10;J96zdtdFi5T7dI6EWRXCAOEwJ44y8aT2V/ovxKW8LkVGTJSHNKQWmITCxSxTJkiVG1rgXp+SZZh5&#10;oRBGqMMlaDdpNCr4My1WxWrfv94jZOP8CvfT7IjyUAWs5ch22PU0JRT8cDKTTDIpIXE93wjZsoz3&#10;aoRl2tPdSUcF3xG66rCp4znL11qmJjLrkLKHk80SIqQx9jZStxEOpMdlvGHIFiEtwNkwvVLYMdmL&#10;oLwSyks/AncMSJ3KNIYEKxeOXBwtOszfy8UgYqEZpM726vBDtJWearbgNFFNOaPTy2eCwAVt14Uv&#10;ZViRLetHJ+9VOjgFdOpJVIkyhzHsPKoa1WmwUgDulMDWIDLckLQsyM2spshQA+Alhnqcg8SASR+K&#10;t9ghdZvaMuQozocWytHGOGSDyh3t9g3b/Tu2jx/YHt+xPb5hf9x8x8HAcXzieH/i1+s/eD6feL5e&#10;+Pvv/+Dz85ftwDjeeL8PD14ceB8WvDj8QO/umWLiP9xWzo85WNwgBrx+cqFXDSIqr2naRk4PPOZq&#10;laciTD5weuPOg6A52j4a28kbFFuzcjD3mwc0Nlipj8b63CRc4jVlWC6WFTwTI4oZT3aTE4I0NNmx&#10;bTfs+8D9BlsQtIGbZ1f33q1kTFfsx8DRNxzHwG3r2LfDnFubOb22JmjogFrmVIPg7bq+qxndfQDS&#10;BzYFttawdcGQAbUoqdMZLKt/aLGNarVXnRh4xtKChPrOmaOmy1V3a31fi/6LRyg7U2cj+PGqvy9H&#10;eXFhbe9sU+osDNMuW5+ZGl/seMknZ7EmF+NkkknRUApot+9dYLsr+hu/nh2vX0/8r8f/xuPxwL7v&#10;2PYNCniQtfvB8YrX68D7fdhuKi+Hq57dHzZxzKQEMSBWci1ovz65QItCPtpZeOer9RX/uCAdOf2B&#10;aSzZpobClODFSg0C2p6XVpGsdxaDJq6ql5xQbBvwuDf8+Njx7x93/Pv7B/789oGfjwe+PT7w7XHH&#10;/dZw31qU52lufzTx9B6rAGEBCzVHUx/A0YF3V7wPC0T1AbwH8DwGPt8dn6+OX++BV7eSNrGLoyZ/&#10;Lo6kkE+XtmMG/wEtu3P8N23oatMFa5q8VMd3UG453Lrap0PMhRJYdNRRzjPJyoXDJa7CXCljruIg&#10;OHK1VypBXRDX78zilBL1G/8uuqzoAAEP+vbgheuh1nyXZbOdGCwzJX7+xbYLth0WwPCSUiyDyHJU&#10;rWnszsjgSTFDqqOHeIVn+UcJEguGZCDDSudEmRp4cgTLWPphtezEgqxSll7pBKwBCPU2gOqI9RIm&#10;DHrQlgyrte7f4Q8PiSYZpqNtwuTkBBLI6ovgl6AlMzCE/qMGwM8mg0NuqDly6eiSJhi9O2xGjDDq&#10;APmu3KAfBaIuqCJ+T2sCrttWG4JO0DE8ANOhm+PE6hBGtR4bw5Ztav1lDs9B6tU5TTNkBGFy+lBW&#10;SFHJelKLue4m3pNfph3ohMP00fNXcQehWFBzXJRqOvt+lr+rHaHzOEx00cGcY814nO8hmQJrBFex&#10;SWM+1IP5N8Je5GpKkWdK+C6JaucMgKVj8zeTUOiQtrHpijeOa4K37V7JHR0uF9yxba8694mAO7tT&#10;Dq+8aP+OGlzSpIUrMqpJxOryUmWE9aWUB4vcn3Fb4Dl9L+Bnmb8UQfnbcW2Lh1ybpH6T8OPkWpY+&#10;Fw38WXLudnLnGK25rSSkDfKvvWcPlXI4BU9X/p3ZpUT5oQkCH1FrAh0Nqj3mnDEGKf82VF9cPlFw&#10;7+u2uqyl3G4Y0NZg5QJtZ8SIgC5luAmkK5Wan0w0YUYG9wTWnRJa11nkXT82Ia1tWWAybxlflqbR&#10;//mqln+BPPNLXV+kbD5b8EUP+aW9NhafMIw1vhexmMi5ksHTQGX5fv5IvSc0YuyAKrnv2I4Hbt9/&#10;4mMM9OMT4/0LY7ygvWO8BxRvqB7GoI7kmr1NATY5zwlEz0xO/uNoFmE9LQLnOfI/mih1VuSFSQlV&#10;+Uysp81SbLRsawqEVMMpQFf6XR3JHoGbouhO+KkCtBwKxHnOC84UOtafDYODzrlVNq4v8/HJiZ3k&#10;VYCzzmWtDfcbhUwJe/FICoovWP502aPgMcdxfohttpxLyjxxA0JnsgnalKAbtsWqvgj8U1sZLOg8&#10;Cp0HlCwqwURfBQztEm7IAU8wK0IiNQZiBwzJik/H1sbawwplp75og/SHmMzl4obwKsoHFSe1/QCK&#10;gFKEnSjpNbQOp00uKDw+yQeNdi6DLxOvXQxrulunNL83R8AB9jaLG0KYOCkQFzdQgniA4O54ZV6M&#10;ZC9ffAivguvQCzE2En0lillpmQ03MYDPJgPMFTVTV0A8k2KhGrRFcrMRQVnczDOcwk6nP4qMxVka&#10;0Rg9MQBSX0z4j4Vn7hCqIJjluN1rwoz70yBj/NMdJxIGzfJa4ufMLr+hVV1mXRz3+epqVHBC8/gQ&#10;4JoX2xN9By3YNR7vqcg6vwNiP8oDrtXrYLszYgBHA7bNWt3aBtHmzgz1WsdpLAPiTizB4c5mczgP&#10;vDsCD22zwIVlfvj6tepwAaRtwPZAu//A9vEd+8cH2n1HuwEqB3p/2TkMz7/xfP4Hfz//N16fLzyf&#10;B379+oXn62nnYBzdzujo9ruPYbtChlpJJNfPdCrnwt0WfjzAe+bPlLl0mIXRuJwrxfYbsnKbRBaY&#10;XahlwiYnTg2UuJxpsEDG3txBdJMsL7Vvlo0Zh40upBRjTBqkXZdGVCpbOrGabJC2Y2s33HbF7QYo&#10;BlqznRhHt0CRDmAfwG2zQNF76+6ogh32uqkFWlQgowG6oSnLg4gHJuznaDbnMYBNgV0aBg+at4Rn&#10;KzvV7VwUxIJa3SyjnuF0AkMFEJVvnE/CgTdBbIGgLL+dfk5ZdKu0+7rVySKU8zPnHu2bXDxXtRAA&#10;d4aex5YLqJNEnp8tzqw6Er1SLqkipxbpJCbDjzGg74H384n/92/Bbd8jkMHnB50eQ3EcA6MbvdUg&#10;qSF4WYNM4nO2V+bh8mK1N1CUxJq7mtDj+yFlrxYhAFSvMDI3ZPYDSls44bXq0DBNTg0uHykUoqmv&#10;mphMv98E3x8b/vh+x58/PvCv7w/8/H7H94+7nY1x3y3LXljWNq1qESbJ2/UOL36g8ODTwOsYeB6K&#10;Z1ccamULn0ePXVrPY+DdbYde2H0xXUE6qBb7p8jooPF17ie7T5E71aXQRdWrM5eJA6vqXsp9pq8K&#10;Tu6G6df6d8321rB7Vk6+4sPyOU+2GHX1Mu006hkEGRnkZptLCFulI8dtSMnKJXH+hVjggTsudg9k&#10;bBv8u8QuQQYy9r1h3y3oYbso1APcEkGMrWwgrEEb6kjuLmD2cBPx4CdnlI5Tyonm38OZWmSYKOww&#10;Ye+UjrD6X0DLZQ6zyacyTAHPaBlpFZEEJWy3cKQX/TOvk2hrVHReCQAtpF3mBYOvXXFnXWsYw3e5&#10;imW0N3W7ZDBYImlzAHbOUfTLdXqJNtXxwGwbXe5wbcRzWFQsGKLCM94YPBqmQptz1Wz0T3/RbSxl&#10;qOkMP/NPreNf9yTVAFLYCOE7OsvzKnPKDAvsi+1RoXNyYuRsQkdqHd06/mgp7JZVJZ9p9tyIyEIr&#10;JemJM8n2q/ae9Zvt4M3SNHYuioYMyZ0XbpcNcdvYGCDOgoCXExoj1WiBU2InJ8ugc3BLxb/bvs1/&#10;G1+TYqiPxcu8OalnFcDg6bANfRCBtjrGAh9V6hR4sAixPo8yRvGGgr7DGiSYcVn8gExgoLryhX3o&#10;J5asq+sx8dJ2HvA1f1u2g2zGf6ev9cqOyckPTJIuxFfZ5UTAfvEx2ZcYnGxuKps4b61B0OfmOHel&#10;zNdgVZPdPLuGh35XwIrvRhuIc4+0Q7X7mY11dxrhN2vnmN5EFLxguFUlznktNwRMwbAytimP+sIf&#10;PsmK6KfKO6e06osqMjQCWUrTYMVz4e94SbkjgwZLeYVKGXmgZwxuIviqvNZPNU4KEfmntZaPueMn&#10;aNkPztofd1soaMfH+y/o8Ykx3tDjwHi+3BHRod2QW/26AsONaIrOopPzUxzthusc64W6sf98YeqB&#10;Mq8jmAAM8yAYukRkUeTQAq+87kJM4Ft+EtZpD+rMkCKX4510CxClnzhLEo+6sIAL8GANSicO3KPM&#10;IWTJpKqROZTALwupqkgn5XwtkjA9wanIdG1yqE7v5N80JCi0QxgFbpa3qwNUC8VLiq06+yCeZZqk&#10;+4Dt4lideaKK2lRqWXahKmxXdDUAsdDNNesXePmYaQpUYcPnReDb3/3aCVk6AyapHlfl5qT0E6Xe&#10;yhSq0QYQXhK0n05vSRK4MArTPHdYqhaadHyEg4H0X2ixLN4S3jm/VOqMqHNudRTly0JfEz6QcqG1&#10;EhGLRXlpRFqh1a8blRj1lbArc5IVxqWWq3B3z9X7OXY7JJCTz6BTjlAjBrA2FSx42hBVlnGFrUi7&#10;iRprdBUBWv4K7BW5FGxJjMc8ZUKiso/6XebvU1awc15ytIbRlvWrK3Ccj2PM3kYBFMsB5mhD4s7w&#10;0fx7ipFMvJH4SRJfZWfRe+QbAJOxJXObTO4J0VIGEiUNp56Y4XaGxfDgggae/bqaY7Gr1a/fNmBX&#10;4DYEehN0Ec8k23wnBkxHC1CNRVXB4WdroavXsB9mhg47CLx1QA5Bk4HW1BezFhiJxYBY2aq2bVBp&#10;GK2hb4ohL6A/Md6K1/uN5+cnXq9feL1+4dfzF56fLzw/33i+XjiOjuEHBh9+0GxXjZ0owxdZ1dkv&#10;sIygAJ3LiaFV6gl8zWZkUEoXDl+wAZXMFltn4nvCLRd+pB+eR89gNltoAHYBHpvgsQnumzuGtg2y&#10;2QGjkNyVQY1FfGvReensZ61Wt/MY6YrxNGxtx7YP7Dtwv5uNtjcr+dT6Bumbvd4VfbMSQs0XdLaD&#10;pGN72/dxKEYHxtaAjbthBF1sZ1D3A5+bNs/gB2SzXRq9wxfRQBsNmwwcw7LuzOltyx470JUOJ5+z&#10;6okj0+5xmBDUFWEXcnpejCivxLMz/18Je83bwre/eG76RZm1OjxOMwNzvRaJcjGZVV7wegKCVF3l&#10;jFyOVcECcadGEw1+yXdmHQPP4wXBK+h2srcVU1Zewr5u4Z9D0XXU2fc0uYux+zNyvh06bbG78i2Z&#10;vs1PrNLAx5vKsugf3l1tr0JLii/sj5V+CrYc3jyfxs7FaPj5/YZ//Xjgz58f+PnjgR/f7vj22PGx&#10;N9w3YNs2bO44jhINruBY25zn1/CMDNWOPrqdP6QDBxTv0SOYHLs0IjDlc62gv+A5Axflqev3ov+E&#10;Nr/AzlSokCjrw+pkTtiXb5OnJw0okYXqnSYiIE87jbiLgEA1HhShQE64u+DhdQHFRye59Bu6VgXC&#10;jszJGpzEx8juc60ezsCcZoLFg9MMWmybYL9ttuNiY9nD3I3BnRhRemrflkBG8x0atC04LXKEH5Qt&#10;di2Xl3YWVNs3xl9sGp6x0j07GyODG1DxHUBFsoUj0PYrTHaZpP7UcgB46EdFwojUUfw7VuKIGdPu&#10;1wjb1Nc3xQiZHdaGsOt1rGDNaJ7oINWEo92DRzvQIZAhALrtzPCzLHJcyWON/cfaifdKkFcVU6Z/&#10;kDJ9IP5Os7lG0MmcT6bvG2AH9ZpckQQGslGHsZQgRtg2xRG7BI8TLhVmlfZTnyYXpt21lhI7A7n2&#10;4wdQc86xFs72wvYOBM1JcBMHC9k09QT7nMprS8KBrD1JNokHkb48yXV/dFz1jCBUrY9ZvF9VhK2b&#10;DjSJZ1NN+hiE8nlk+24rzNqu/K2zjUO5VHEebVOXchdGNeyRCVNAFH/LsRf7R2I6JtfNMVz0t/O8&#10;MqgXILZ2VHLnNZQllhVTeaIrvS75N4ceKBSjK673hus3BjIicak1SASFWVrWG2osEEZ4ufzxOYnw&#10;zIUGLbtY1O9babgx0RV9FKlZy9Qu9Fb1HFUQVN2UB9N7P9KsMkCsRfggfdpacMJE+zmYEeCNDl1P&#10;O72aHZMJ6OpEIN6/OJ8YuylZ6AKXAko37gqf2KDIR7ekAk4sl1t913XHGDwwYvaXv+slmXlmzECW&#10;9rRGq+3CpP1ZJkis34tcLv50IHZk2CEdjIxFxl7UVpvBPEV2Z5E2AQxA1MIbk3CgYlw+VGgOUEXD&#10;djdFOvAB6L/Q8Ma7/8L79R8cn/8LXZ9e93geIz9b2yyDwjFgesmYhcgP+naBOGotsqtxkqJdOjVn&#10;wPpoXUuEE4ACnF2WOmA8HDpnkYMSOjgnIV7HUoY69Wv4aVLgXYg7o/5kSX9m2Q5ljKQx6024c4DP&#10;+xxUIdpdJhUh7I4fTAYPxwCv2Y8YTSotBlfa8kb5iJxAMm8bo4GGy89My/WNFGgBds6h9HnGRsFj&#10;2XZotDUbAmEsUOkGOFN5xwbxSZOnson24caHMkskqWgNal6SEappaGMbUC8QzKuY7I7Zse59OwOv&#10;QQzydQuhyMaqMp/xMXU1NTbK+AXr9kHDQUeigkLPYC1Sg6jq2/WKY6PU6M2VUY4iD81qhTZ1ERXV&#10;IMp3afwAApG6G2QCZMDoZJhW5NVbHCp3AihCedaPwb/5IvoLgeUNVid5dp74MzqtBhsKH0cr8Tyq&#10;OvEB03kRV+nY1DJXIY1bI1Gjv7m2Xg9QrQzPXwWVJIzMY3Qaaha216EX8OCrJVBhyAt2Y7eck4KG&#10;GClZJnUaGJhFJaxcXYGJ9zUFg2KHWOxzd2d2tsFxSAwWBaeXnGXzQdXPgjzItIwoRBAz1HKX1VSW&#10;r5LZhczhxC3JSOM7AWVlnwa6DktYME80RDs2HbjJgGwCEcv0hxqN75sAoGEFcBFlZbkGBhqGG71h&#10;LMI26h4K4BiQpkBX3GBOa4Vnv/gipImitY5+vLC/Bft+YLw7Rn+jH2+vl2+lpD4/P/Hr+YnX643j&#10;3fE67CBgKKx8VB9pdxTATU4D/7PxWuG7jXykQIea1hDP+Cw4PzuJ08hOrBH2cjqYfTWHfJQ2LgAb&#10;fCfGBuxbw20T7JsWR9GO1nY7/LMxI63l+jVk9WLImGUGeCDLMFsOwxOvZ96aOTZ3ALDSUtIbWrNA&#10;R+8DXQbkeAMbzL5Sa3tIw2009L3h2Bt6t5+xh0mPprb7YgzBLlaGiIcIK6wUGZM1h5rDrGvDTT0w&#10;MhSjKTosm7/7Navhj3AKLufrFTkh62k6M30UrFQbJpThojNCMVdZPvHr2UoswnnC0+zMkvIOyjsa&#10;MqY+Gwkmp7bmTNK5x5RDAix9rYRK2WLb56tYkvLOpMsKbKZZaIUIneYzzO3hhNO8EAPOOLu+5C+X&#10;3vlJuZ+vfwUne95KMfqut1AEo8h6zjvHWA8xTV09ZwTONKEBswDfNIfTwLwVe9ecxXa48sdD8PPH&#10;hj9/3vHvn3f8+f2BP7/d8fNxw+N+x+N2w33frGwUXOM6/ykAHWaBbWI8I8eAvjv6MZy/LAnOdvsN&#10;HMN2xT3f7wwu9yPPyHDYmHOu2GAiy5KJmb2kQ9JLgdVJ/fo6r4KLsuA3NMNzEkTS4qD+HlgSEfyc&#10;Ja4lm/MPnR+sQjmtRZTYSSeCTSGlwT9/5Kw4UM20Yk+EAcNn/A93MIdzzPXfZMdIKCEvQW7lJVsD&#10;2tYs+WG3XRibMMhhJab224b91rBvrezcsPa4m8OGZVaCrakLvRPOXs+M95o775Tzcnz1blneW8hl&#10;gY6GMWzuol7CalhZM7htkvLJlIxIm4M5gTwBS0TNS386/tIns8EcoapwX6aNU5uVRrHSVE5D03oo&#10;/5i/8tqI4ay+iUnWNEFEgcUPHG8uo4ZlbasAYxz2CAXLUMjmOmbwnwwfRNJDsyCGPZjBjXVnI4MW&#10;wHAji1rf2jLb0SZkyRhbijvipsh5qfRbpxxYoHarMCzM5xfTDqCd5vQQfiyE3s5kLeIpaSFltETD&#10;U4JKoS3yPUBd7M7HEpiKPpE6cf6EUYcINFFelvkVUXfSYTHtoJ9iw/r8K3wqiZm/IX1vomlb1qSc&#10;tO4mQQ9M1wZUyq6FcFpPIIm+Ril3nzzo9nixj6gPrESV+4GaBk2rWmLMPCwNojgnE3iLLkMqEGPM&#10;bUpriTaoQxIvFb4ac6AYEJKV482CfDC/PuHvAlhai+CF7cRA2h1Lg/XMNGu37K5S0iLtlhZkNka3&#10;a03z3JEamJpsmeJTDFxmRRT7lX4m6lTCQn3c3M1DPFea59RCjxf6S9mSsmCWpZQf5lseUV5LEQ7/&#10;WGfXxNRAXpxBpAEjjdZDDMDpjngmf8AO7Y7yYdQpI2U622HZK82uq+mbH9fXA5p9F7xOj/v1Jpb0&#10;lvaqc2WIK5uIBTI8C+CsbLIzQXXwJ4N8vRvj1MylkOKgua0uBIX/01qD7Bv0cQeOHxjvjm+fn+iv&#10;J/SwMzLGe+Dz/WnE3TxafwJiXmtSndEkqDQzm3ggKQzJopqHxy9DASAEdJ2d6RMuOWkQmPFBbJwQ&#10;JxpnsJTiO96zlMxHIG6HMpFLfx5jklJeW/+qBHj6tNVI9+kOaiAEEzUKuXBIYWlU4/2EUSFmf4bs&#10;jfX1rz4VVLXryR6Q8r0q9OWj9Ity29x8L8vFZLsnx4t/GJxKAVdoOzj+1Php7JeDvEJaRVT1ghSl&#10;KUufORYBRuekpnZUpECMhsQ8QFsEtSKevakAokeifz8xf6f8Pd+Zn6Fi+Y0IWkNnV51t2MBDD/Pj&#10;PC2CrDY83T2N7uqJ+tdKTqfn45WSxTfrOPx2suVDfRbvRTuV9vOBOEvhN82rKy2ZyM4DzRr5h1gI&#10;O2Q7hxTOkWWQUodXZ7KMqUkaDxoEXUbkl0bBfX2i9jjhsbAVFLYo9cOhQUebJE2lk3mW02Qy4nA4&#10;b4vX/I0ljqQZYeScB1FPWff+n/pWdjPC1mxngrPg1WXVl7J9kseERDpUNNrjxBNvkx4RGsE0sMqY&#10;ysJX2BeN1pov4P+EoagdrGc+FNDRAT3Q9MDeFHprQBPsfYOMLY9PiAnlUnLAnAF2roUZdn0b6OMA&#10;tBtONA3HIQ1dGt4KtG7Ziq1pyhs3EhqAJgPv/kJ7voH3QO8d/TjQjxeerxd+vezw7tdx4NlfOA71&#10;w6bTeU28SWwbHoA0bLIhslEcrsPnE/wkAbQwcWQomBHWWj7bmmWFjqZB07b7ZYQj2UgmD0slISQV&#10;5BK8UpHAgxjoaF7Kc2vNHEj7hm3bsLcW9calWQGqAcGGEa3p1LTXaxVEkgltr1yYaREaTsNNsO87&#10;RCxL62gd22aZ2f2wszL6tqEdB4ADQxUbBm4w56WUBZc0sVJYaksKDEUbhp8hijeGlZxSy/S2xXMz&#10;eer0azs4gNG8BNEou26afT88WKc8D6XBk0eKjlMED7oESWCtcpt8VG7K9NxiK1T9oikZEW9mrhrA&#10;YPlcsOb3n2oDse023c/UmvW9K825KsZ1vF99uChWJGCBhfDmFqpBpuX7pL8u+iy2T7YuF8/43Sub&#10;rg5r3boYSs3/+HIt5rgzolrGVfVXyup0VIe2m/FzBfZpYIqvyl6dR5egFAH2Dfi+b/jzY8df3+/4&#10;nx83/Ov7DT8+djw+dtw+btj2G9q2Q1pz62xY6T8fbVdzdgy1HRU6OAe79zoUz6PjPYD3oXi/vczU&#10;e+DXu1upqSFQ7C7v4fYx6UUm3KXesQVclur12WmqO66X0gxbaCgOAfa65rJo+3D65Bhq6dd5J4i3&#10;pLRZJNcwxbYKCyyc4JrtUz5U42jCc22jjPWfUJ+gybaW9QHBw6tmZ9I56dAUd5S1+lsgm5V02vcN&#10;t73FGRm3jQFvoO2K7bZhv2+433cLYghsR0bdhdFsjK3ZzkwRrmdMnmjx6gmDLgLUxAdVRIB6gwUq&#10;zBHXzCE2fBeGq70+PCHQtglEOUKmlrW2OfsrtBWJHcraE3OQGeKZpS2IEjVNIoN2Wp+ZsgUNgFAT&#10;k03IZyaLEMH/YZhpOCjZbdVFYT8284EwKYU7q7i51vAusACs6X464gY34Lp+DlIe6ZSLA5xJPYX3&#10;dKglM9EuE4p6m5+4/QI0Fpvw7xVmlMXOB/JF/fqqfmXWhLNIpeyGwZPlYOjM9puzb6PKhrNuyqAD&#10;jcP0khMv9ktTLQEQP0ekemguVc6JEMsNTxoaQ2f4VbEaSbAyy7pJT6266ww3rtlsHiPOltOQc7UN&#10;lg+rTl/Sy4CqndMiEURgwCJlfQZY0zJLpzwlrLrDPGW38fVI/TpMnhy1nHndpTPPMsyRJOtEWg3Y&#10;wOUmaTcDBPTpFNqxCVm7I4Py9p5MJEa/TnPfqxQ8RjUCsUBH4jrxGnK0QCnNoJyv7U43/rN5dUAG&#10;cle3zWQM2PrM18nVfkuRY7pVJ5urUpCgjiN0W/X7Os5t1u77KjIt4INVJybNU4/MXcuMQ1hCpOWz&#10;59pfmUSI3LFg73tvTQuc7NYIemAyigb+g0pI42twoaKtygEhTy3wk+b9UDcOzsQlTtVZJTqgSWss&#10;k0goAK4TCv8AviPDd1AmAmIoFhnnwnnKjKdhdDpopLrOCZ5qAByo1FsAACAASURBVBPxhRj4j6hX&#10;LXKnAlNrWsN2f2A7Braj4+OnlZjS19/or47jfVhW3PsN7R31RPZFjoCBrIZyI5iGQyRz5Tsx39Yg&#10;PIsDthSvmTDZZBJjC6ebQSwinFBEfVpNGKkjq8Re3KaoTE2cmEESZBxjLtnGSiFQ3kUq6xSx60fR&#10;NOcSTrjCdyyzRHs3696nGFI1R1IrMJUF5pzjjAd+r1tKBdO5EwEI9rfMQzLzSKZXXBmFEbrIsnh4&#10;zmhh5kKpIlAxH3DgG7U5PhWKbwF4RpmDehZujA5jPEZPZHx/IrIP53GLlF1IyzRtqinsr2gh7rqA&#10;KTbxpESvghXcJZPBvUrZKO8s4zs3VYcUcJovLyaNnJ1vCFGafUZEnnM1RszkR0ieh1KcaOdg7hl6&#10;MTvx8ej65ILf0HvrmP8BIGwpJuAQIp4q2E/Km4uNOTO1GslSvnMhJGrytFTWK3/M1xWegCXzYwHD&#10;IhiSrjRwndjVfH+dh88t8l9FYtGzZjvxVV3mKkU46gjTYQJdyD2hwSah32I8C7oit7FuqSzPR11U&#10;zZfJG00qFIvMmdrnfZ+rsFf+S1lRlIvMHJPr0pSLxEXeyrEo4P6xDMDELoCYYaVk+26GWeU43+EV&#10;pQuH17pWNOkQP0i5QXDfGvbtBp43wFWr1brlosUdQlw8KfA+BoYMDAwcQ9B0Q+891oVdBX0IbtIg&#10;3XFh62JE7eTNSxKNA3Io0J/Q58DwA6X7ceA4bNfF833gfRx2KLAO2z06rHTCSWoIrYJy2GaThLds&#10;lmwa9F3woJZoMsxLErX7IzAUNpn1wLNBoo2w+RWWqznTcWboSup3GpghVIajQf0A9mEZrvsN27aj&#10;bXYYd2s3CHYI7DwTC/IZ/oMey6F2ZkAMqB4Yamei2cJSV3vcduO0HbrZ370pIHZuhR2a/g46buq7&#10;N8bArg1dmx8WO9D0QIPtLt0E2FsDtEd+nvo4N1KzAm0AuzYMt1vHUHQxG2qDOVC7es3vAR8PsI2B&#10;bSj6aLZbw7PFuUtJiZdUOaa9JLdoFwsmdn9KcTAxwFpl6CxNsn275gvL1UiZPov2neTTyD/jU7+s&#10;7/IRLRfqQkdPj5KWs2WZ7s7vFUAxYcQXjFmudbZ/cgSzbY5JmhW4/cZYyTChujDl/MsPdcLvVPwX&#10;cDqBlnaU1mf1ugzQyYoqsBbPZC3EsdIa25ACpTQf9Nw8jZEKQ6e4XQTftoY/PgR/fd/x//y843++&#10;P/DXtzt+ftzw4/HAx+2ObdstMCp0LtHhT13Wgnf6QAQLDz93yEpIdYyuOI6O97vj+Trw63Xg8z3w&#10;OqzUX2Qq54QSTyEveV2ASHqZS4oRQkCxj3MbGoIuoh2udRy/1WwJgSdhV1tVAK7Gs4ROVOALJAxc&#10;WcN0Loe0kOYy1+XGWPWVXHybbbO0P1CNihOf8NvwskZmV+Vak3ZVi+ux6ox5Css5edRBNithghvQ&#10;dvHzmSxDuG3ckWGBjm33YLufgbNvuwU5NkCal5Zqbru5HWI7IYg3hy/9BqVqjMgGiAWPzBeqlrDQ&#10;gIGWvoUBDGFZFnETyBxVLAsmLrtYdoaVFkSQ2c5e9yqdrOpne1FOlB945vhgIhrtrixV4qndYEkc&#10;0ogUXArhUPg91hqauiflguY7JA/nA4F4KRq18mYitpNRPLs+ONydZICVmWkZ4Jq5svo9eE6RpIO3&#10;rIkFG6BeosYMBEC72/cNqht0NKBtiWPnFfq0qDhCRqofHM6yVqFfy0dNLocKOqnFopdEjFZUkbJG&#10;ipPX7ahwDOe7ky2Ahjj82m0ormvJwzw7wXsIPZLc63Z9jX4EPUjxQSU2onWXB8NxnkEAC+hxnZxJ&#10;5D4OrTBJGh5p7AY9md8J4bs7wZ0zcf4QeLJwpWXiVwBxmmNgRMCIAOeL8AbCd0rZMLN3I3ujAwZl&#10;w/cXiawpTQXqu+7qGk3L+sqf5bBd4NO/Oq3sCAsZsfbisjXY2fVQTWajDSguHwj65mcPoawJuA7O&#10;5TC/l1BdnOnUILI5f1B/J7ys71nO28f1hOQYU3c5fGIHle9kIO0qoUoaRAKg6vhCX5MJVZ6I5ygM&#10;1HWr5utSWqt8kOreAg3hwQ2blKrP+TkaBTLsuWV7UiHEjqnvSSOC6kOKGarv6RAFUCuZrJ/kYUrY&#10;hSrzv7p7yWmc5aBi9eG6XVy3E/6j+U5GUC5Vu0IC2SFzAZ6R4UqandapXiGwTFQmAFZgr4RR21mv&#10;5XtkGnN2mVBDs4MWt/sDex/A8S/o+4nx+sTxPvA+3ui9442/cYy6jUjyb+puFDOv8kb9iORGPGX0&#10;KwnGdqcbIifb8wIMAtvaTGSsTFDPzgjICazmd+lXy082IuBBn6IGM9ocNWOlgoHoX8c6MQGSyPOh&#10;cnuabHXAWmNpQJTnQtK4pq6kssCEMEhHyjyaE/mE4Z/NR5eyDJctSREteh4K5cA8jmw+6J+8RQYD&#10;Yt7BxpFFOfcSeCiLumrgCYB6lsRMJUjBv+CMT1R3xYRLyV/5nGfFrB7maDPpKfj3Amhp4OZljYnN&#10;zsz1r0mWFKfI7EyRwgM0NC7anPRRFXmpHBPmyQQVWpP5EzhKeqeAnpVf/SR21uAODf2Kuch04Lvz&#10;tC/aTxjF95iWTvdyy3HKgfMn35FJhlzNIefNOVQMV11xar7SSVy/EghVI83SU+h815Xf2KYWkNVA&#10;c6VAuxJlD2k0kZ/hOPLs6qz8U2QUDXcutsMqXGAz0XMa+wmAKvdq8Rg5g2WC18V9tlZpaXqoypoy&#10;3tkrWl6d6WAduX0GMmdiGkXKUKnP63LN+mcGozkmLOuuNbWyEBDcZMem1XlepJ7CyokMO3uie0DD&#10;cv4tY37AHNRtiJcwGMBoIaNZb7YNLtJgCZFNLevRT/xuMoDjDYzDz52wmuudJUmOgXcc4N3RR+4M&#10;iW2xK/5p0DuNNC6gqN8kzN3yms17BE7dfnKDcUzxAAY0+EOwOa1HoM9eGIDBudAJ/2UWZHWMFdUF&#10;EcXWFPsG3DwTlhmzrBFcHVJrwkDwOxeoOnxXDveksIyEj8IDWFEmS/Mg9K15i6pom+9c9YxA2SwA&#10;IR3gGRy2eGTA0ebVoNjESt+oNMso9IzYAQtaqPTc+aPAcOfaUMLS8DLoyBpGr70BN/USVYO/zaAf&#10;vkMj/KmUQ1oPfSf0nU9DJMzBDHNwzTTk7B0y5Swlk9hm+XoWOjI9W+UsMTohuBALKUuLPHDZoWxv&#10;MUji3qRlTyM5KyCZXqyuFnNk5PvV4kl1LIDI3F61Aeq9kFFtfj66IPV88f76keULHQt1Tqte1Yt2&#10;8mYxPZPvT13BYKBX+qHCvaJoNj9ODeblHEdrwMet4efHjj9/7Pjr5wP//vHAnz8+8Me3D/z49sC3&#10;+w33245NzGHcPKpH2cOdTjwAmBmIYyiObkGMPtRK+bmO6L3j7UHn19GnszGC99LY8AlUnVnwEHRM&#10;QtYCX77+BU7KbplaxifKElWQFyjqcmktPZg2vc64DjuiOsrzNkTcicZECElyZ58c4xd0lpbQFx9d&#10;HlzWSjLNLrVPgtETtMQcawxURIkTv7bdGra9oe1eo73x7AyWItyx3Xbs+y0CGVtTSOtozXYJie/E&#10;gGyelCemjxzULJ9imciULZkop6aYouwgVHKnoSfaDLHMZiMFg3+jzaCzlDNRZGVUuNOxNVlESL4k&#10;QDh3oR6qVmDQZyLqetnsMFObLZJqJZxgrWBnlq8LaS50MPtdJuoNmiL/DCtJo/Rv+NaYkh3OYGVr&#10;BlvTscygB+ZyRyPkfUOzZBeYXRGUJQrRDUz6a8q6/mJRLe+2q8U4IkM65HCZOycqADR3pl3p11k0&#10;zhwTcgepVZWQJhynIAa5Y+0nmdvo1nce+Pkok74qtgZhpxcjpicp7OQSREoSLLptnpST59yuJVhp&#10;gI67yqQ+47+p3uyQ7irPCqxUy0+BRAGzfZf429oeCUtVX9cZnllmvWBpCltb4mOu+VTK0y5/bYoE&#10;dBHN6jAjjFzQMaiTyU7Zd+UfXqGtH+JVCSv7EuWWuPslfCKINUctuQTuHOBzlLdtDpjB3xXWluL3&#10;sFMEGQXMgFuV9IU6oFWf8UJ89VKZ1HMhXzw5ZdFttZRY1Y82+hbBNQ4z4Fn5IugsJovESCbuxxDr&#10;uv80fiKlEuIadOO95klkqTBzdtyVko8bLIY/VwK3ZBofs4GAtL3MLeDGfpLHyWERpPD3GfwsdxcZ&#10;Rl4zmkiah++gIRSTX2MHXx2akE/sUgQymDyR+GsFUNS/FeAVyDRm/BqZoCjPApvyqTe8t3KJCwsK&#10;hX3fgccH2jGAHwe0H3i/XziOF0Y/gNExjrfv4ScCRkGAFBUsuHLQ5N9puCfyMrgwgqAlhj/Pprp1&#10;Jssiv8vFvWiniKryGmu7TrXFKKQ1+WYU4kujKx8Sm37M66ROi2Dj9ypM5u1cKWzWoAzVXS1zNwc1&#10;Sp9AadFFw7Sdfl0gY5Y4M9jCCXH6TErr4vb6xTMsQ9RqKuu1xtuJjiarcsHsRB4yP6vLJUKG/VzA&#10;L9ouwoxPRTvCIN05nFiHe2455x00X/qsFETVULQSFhcc6rROU6kSubQ/3S4vWcAq+6twnxVLUayY&#10;M8yqk55YmuoLTzerYEson0jx5OxxyeAIXJ+PMq7TpOtDunwLSENQK/UUwPu4okZ3wS/hRJlG/p1p&#10;Lml26rvKjpAlfv0Eh7lP6hUpg5lcpJPBAVe05zpEyT4CurqInon2glxzoHGIWFJ0EWTi2zJzjgKU&#10;wzmVROd0l8G26FpKwIL0Rjy0nOv6STad701pBiccnprJsVWdvdyvkrpSzNRBkXk48QjnllTCx04B&#10;TUk5RDU0SI+hl9zR7hn9thtKIJuVYrg1y7SM9ugMFx6kqdDu5Z267YroQ6GwOurQYa5zFXOKD4Ft&#10;FzdDPY1/O8PAxLCdV5LyTMwJ3s0boTBHgB0I2+0MhsOy/48xzHmmwoIjl8iyOQf1A9U5AS9xJGno&#10;N0nUkHdleMk1ykSYjdLEDleDmrN9wJ30ToZ0sLPUps3Ij88sDlrDncsS5CJhDT4ILPi0CXDb7Kd5&#10;vfG2ic+FwYwNeU6YFhqrto+CNXH5SGSuKRLvY2DwwPTBgFHlYWtHQF5lMKRD0TH0wOEJMb0PdGe0&#10;5nBq7qzgyFSsBMkQD1TIgA5BB9DVAh1D1M/IMFxsPqbBklFePsrGalviu1oG+XtYzX7bOTMsSANb&#10;APfuO4LHmMqJVmN/XurGqInJ+XpxcAq3+wRxVfxG4+sfp895v1GVNGXMBkzEdvi4diGdln7ttWt+&#10;Wp4sN2cFJXWSsPZO9ll5Png4ZFzdzVFhe6GNFbErW853kTzAr/I1iC8Fv6SMXhfIKINw2XbW6hxD&#10;7eTsrAx7CyuIZt6dm85UuRxM4nhrgsdN8PNjw58/bvjr5wN//njgjx8f+Pn9A9+/PfDtccf9tuG2&#10;tdjdPcVx3Es7wpk5pp1pFiD04IUHC/sYOHrH+7Cf4xjoXaMEUHXQneAUP2UtpJQtea/ConJlmmiF&#10;GjTlzAqtMx3muyOez2B1PBfGmYQCkSHg+XfZ8gUtIFcKerpXfpOkFt67slivP7W2A+2jHAPfnq8N&#10;QH0PijucGaBoPOS7WfBi2xtu+4Z9a2ibl4vaxXcMWvmpbd9td8bmB4JvPAdLPajhNmDzcynEgta0&#10;yaLElfOCa0j7PcwXDnEdzEA6Z1Po2aqgCdSdVzrE/fDpnE24m3PL9HNaGDaECKUUOed2zlDzr3s1&#10;B34f3cpzW+6OtZ0iKQWJ9V625BfsT5t9JyqWcm2US7OUFvZN3hKxBAhPOKm2WCTQM1mBiRvOX5EB&#10;bI1CILEblU5A9hsyReE779XL5dQdKt6XJxOgbYi1i6RcBP9WgR2gDmvUSxt+qTnJqkWZL2H8zCFY&#10;RO2kUy70Yup1ifGp5pv1DIDp+QBn1V1Suij2hPvFVHSZo0Zz0+yHRgJNrnmGb8Ep8NSUCeHgVLe9&#10;FB6PKj474aD5w93Z1c6g4ztHRJqXCkPX9XSuigyomn80q19oyFna8lbC3rmuqGO2axUgSqmzYq+u&#10;VorxeZuqeFRnbwRNuFGJ1ys9xUA87cyDI8QgOS44WfKaZw1McxM/xJs8zLUwH/8ykIFcB2TyqiRp&#10;VhMEiOBLQsbbJ18IKaPFXNNq0Zz/FV37PXXZkOefBpAneBd1l/Mp/gkTSxPmEIveiSE0aCa551rT&#10;Qh2/AV+Hoaqvi0pZLilvE+YqZgsxCKxFr6sit+PnCFi+umidaX0czw8mlM2wZAIWylioJ6GIM1p1&#10;MLmKNGH6ikkkhGK1HYVz9AYFdUdGGPBGfKN6gZXCtBJCEZ0kVD8IZPjBuZlJyPelCMTCfAWFBD5J&#10;kaUKoIJtbxDskP4N2k0Z/3g/of1tAB0DYxwYz0/09+EZeoAWMw8iZfGTrBtl+WJWRbiBkWI+4PNl&#10;hoBqgUwKvDZlflUjbibUKkAo2IYmAqfoFIm3MC0xMhyPKx+Q4WIrGct/nIeSRF6UMmtFh+DwMScV&#10;yEy0OCvfVJYaiuPs+EWRvOf7K8wQyqp2kbW9r12FdYx1ZOvf6Vyq46uOzzUTPJVhwkLKuyNgMnPS&#10;4oGY+2PQKFmNgJrmUr+NBRfpgC3PicSW5X/6XD0zrZGD5GZFIX7AZPIMcVqFEpXHFx3587pe4hym&#10;C0XOzLpqmowCk//M5lOCg/6gRO1BmBKfxuAHMmtFTNKsKut/4sQbVcpcTjcaMl6cnDUXfzKDv8Xk&#10;4AcEEitpJIZBXlpIGi0CHwgjw75FTS3H/e84a5lq6S5khst1OvjD4oPCT6maxqtfIVTqLHR6L+3Q&#10;YmTVfsq9M45Iw0XHkUxplTo9N1kkjSAMvKlGaIAtZWf2tfziMMNTSZq5krOLLIiOFv1cZeW6Gqr6&#10;3vv6rfQMVg+mriNwnZDT0yKzcnzzUFTtGOchJdi3mWNAmh2yvMnNakOLoLUdtnV480x4oL/NIX0c&#10;b7Sj26GaKl5+ZGDDhoYNqm/YQeXdHfvuNB5WC7fDOlUuHrx0FvUna+XaIsqcYken00xi94UdAp2B&#10;CFJyW6oiWwCDgB3Y2mZOGJF0mgzPFJzkneuJ4BGusc0YHLDx6kijlEEMBSzzMxpLug7Eudxm8CRl&#10;jtP4lCgyIDiwN+C+NzxuwL7ZoodZr7LdIH7Ytx34vZV5L8bv4kDMe0ze8OdLPXylPUY8qER2tf28&#10;0fsbox/o3ejkeL/wfn/ifTzxOl54HR1HH+jDZtyaBdJEBtSDCCp+DJ+4CSgCtB2HAm+3Y0zns8yX&#10;7Y4ZqtDNg0q+S8ee26DNMm+PAew68PZzM7qKHQTrbYjvCBlt2HkoXLwrbZSCpCovnAW1fs8HYXq2&#10;YFjc3jnJxvq5sp6m/MTlGfbz+xanwO3JGExZ8s/2i5ZfyzhcJfAyeWketQTPGDjnsNCp1SkAs7Ql&#10;8zN5s8p1XSa1MPtXIlkLVGPRi+AFPjRDzflr0gVa4J8jqBnA8xDIow31bpYkCY0/0WNYI2Kl2z5u&#10;DT8eG/79/Ya/vt/x1487/vX9gZ8fd3x73PHxuOFxv+G2b9gadz76PFy2cb6AWvmKDg8UGo9mwMIC&#10;zEdXHIeVkXr1A6/jwLsPHL1kzBeiWDSmk9RqM/HbguNic0x6lnox1hKLoJ140t860YEEzicaFkyZ&#10;x1bWqKBpGrpgkuUhe0kjeS0cw0BxrNXnZzhlh1UDfkHKZPWT48doKkveSZSfSHNHvaQhIjix7ztu&#10;2xaHeO9bw9YE+6bYdit7eNt33PYd+7b5mRoN+6bY/dBYkQFp6nH3LONlQQeJQUsEODTksOFDoJv6&#10;Y+4oHW6OQkJXwXX9GLQ/LLg93OZmVyyXw60SQR+6mV0hqbdnREhxHJIkjT9aczsJgjaaHzhMX4Mb&#10;YMQiaXlyyJdkIpeRucOcSifHpMpDfVNmyah8kwTavHTU0GY7Y6k0+YiKOb75ZqxtFeGcG9ku19Wh&#10;W4inxtLOuaNDYaXEZQy3WQZEd9Pn2so7dMpKri3pfBZBRLImWc95YnLeBlS+8AvMSj7fCYgVXXfi&#10;xgiOrw0sayCdx1mfVnBHrcsDl5WiXq4KYx5veXuqOqA5FFsPDqcLx4/azhnbxZtTB9x+omOV9k+M&#10;Jz0tcb/MrZACloE67/r6ZZrBQpfh23TtmNv13TaWcNaaSi9SPMS9YnTAyqSezQJFylfy3LpyjNFN&#10;vhxfV1eaUvU1QG3d+wh8jNxoOLqV0Q/fn8S4WxPs25a+kUrnoPgp/DnBzdfCvoarOzIS0rOCY5Y/&#10;YyOcofGy81/wVaH7af0w66az8qEN421UfV0/wRYlAHPi56QV+u7U287AlyDOPBaDfZx/U/Rr5WXS&#10;nP3PB7zdkHXnYUtrkLl+HGaa8aCB9NKvIuMvs/eaA2MgOL8j1p3XMPO/2/yVehPKc541EH1aDkJj&#10;tyKhIOKHfReSCeEfknU64Du3gkw0qilM1kz9S2L43UcBYMTB0X7GuRsMQGsN22PHrh/oCtyOJx79&#10;wOf7jdv7hfv7hecxoO8xCZUIw+iYAMmMBCrldFSTo3MWAzykMbcshxAXJGNTGkR0RKeEYixtxzW3&#10;VhaWm/WZCGjMDScaO5hy5cxkRi6iTaAuz30RLRBGyBe5GXznf531FQ2TSVResvtXnwv9cv058RaF&#10;rczw+O1C3PusBl5xDOQ+4CvlsQ7jLNCyBArhUmB2NazKuCeRTuX5j9OZJUVpZHLYC7ONvySDaKsa&#10;SonXejU/KWLwm/F6S//VZH4zsPhV8CEZGpR1cpNyS2NnHgVxpcvUZHpVWkvS8j9GoLm8KDMGsw+5&#10;esSj3Ofr/8wUtT35b8h+frsuPGIwM4+fm0y5f/mMpDFGOjpN46T3aFBMzVyyC2U3z48I/aXLO/8N&#10;LC5o8VxOK/vkwjnmw/jyZGjUzvNa88DYGITf2peHxF0thC7DOVB5NYVsivq8ffXG8vcFDfzmnatZ&#10;mkGTs5jtAc6sjtmLPZrCT0eNl0q4yWaLRwik3bFt7gSXDZAdIrc4c+DYD7TjwN4PvN6HZ7UD8FIi&#10;DW9gvDAaoNsBUcEmlgGmVg/It44zdcN30nhZpDizwuWNDjoWzJhXPyfCjERJg2yBmBQY1WssKbVv&#10;G/bGTBW/t4WGCsBbOzSKJZ3n/kzUKRYPrA4JGnLTJdoZIkFbDAZHaRUxc4ZDqIFF42mB6I6Ghg0d&#10;G4BdgL0p9jb8kFTEAi8zuZKfUgwoJgb2QEXeMjqlJFdN5wTQ/YBfxeHnkQzPuj56x/v1wvs4cBwH&#10;3u833u83Pl9P/Hp+4vl84vniuSZ2hsqhPJiupTrgyaNuD5qTxYa3i5fWFknYae79CAeX1wmmU0bV&#10;ykodyl0ZzXfyNHRVdB04Biyb/Bh4d8V7GNw4f1GY43alt2k1EORW/yhy0u21Sl/47z6z9SPL1X8w&#10;MKaPlN9f9P5/MrDf9jtz5pzIWo2nC/ttem5t9//kIwC+ks9nPchxcBdVXaPEYaQXeuvrdvUfnzMI&#10;rDitj1VbKdtLabJKQJcnDdhF8diBH4+Gf/+4439+fsP//PiGP7594Oe3B75/fOB+v1vG/Nawt9xV&#10;PFS9XD55S2zfVZSXAXq33XG2S07x7gOvfuDzfeDX5wt/P9/4+/nG57vj6BwhqwGwXJ0W22XhqS/h&#10;Wmf7u081Kpfv8cQVjVFfC+raJ16tZpzOUiHfK8+OhsgeD0Ws2V5kRa+7dNb5/hP9z7Yvlm+KLF4U&#10;99jkgNXaJr7pPFNFU8WmAzsabgDuaHhIw95aBL8siGEHfe8bd2kw0CHYWcZakLs7PJOibb4rA6PI&#10;Rw27WWQ3vaYa9cB5wN4AEx4z8URG0cHqZdHgZ1o0mK523PhGUABMQshdO1xjhiO9WF3cWTkF/qHA&#10;sHM+COAxrB3x+tRVT1mZKckemWjC9Vuhk1WqrNIy3lswT/IS7hAQkiFlmVgggDmpElsvAKUjNWWB&#10;4Yc7Ocv46nqc193mEsBLTnlZIWlodtiWJ4OY3SQOO9upsaX96kGkLFHT/GB447U8ZBlpF8YQWvot&#10;qkx3G0JawtJ8QDqLbTW+kNiue/GhQGSnbhvyXJbcnaEogEY6eKuwkGwq2j4hv+CX9CGhZMOpG0Re&#10;XpXiB6MNi8L3Wp2r9iSTWjgeuzpnjP9eNIUgzLmNQmdsQASC5ufH+qzEx+lzJi4FzfwR5L2CV5uX&#10;ObdjB+dJr6QgX2ZbroRR7msXydfYX1nba4FXlsmSWF9IjN8Tp7bNnM20ApqgbaT5EsSIbjnCMhcl&#10;PCyIEQtlALLYPmcUGayGVOrjHaOnkDOedRZObz4va3tIurvobunEmq7ssQ5SGdhjf0U3U9U6DXBt&#10;NZVsI/3omEgg1sXTOKVcH8gzobWwIRPg83rCh8Jd889FfifFzROd6U7LddNx0+ojo06nT8jhRmti&#10;1i1xKHkdUN2O5DRKO2EHrHb0oaMcZAsXugLB5gCxnRbWt2cBKOCpilYrjcJl4P8j7d16JEtyNLGP&#10;Zsc9bplZl51ZLSBBAgT9/98iQC9aaJ5moJVmNDvT211VGeF+zKgH8iNp53hktyCvigyPc7ELSSNp&#10;vFkAMKib3R+JA5UI7QGrKczllYhpLQVcv2zYnp7w/PoN2Hfs9x2YO2TcgGEhNfv95oxvRfDq7VmR&#10;oU7gGoO1iLzh5RnMiWg1tMM5IiULo3FBewaE0lBcN96FqccINMYmTl1rPbZEblwScWOqYnADigru&#10;XFjLh6UZ2I8YW4n67q7QFAfgQlAULoBCPQVpobECTHWDXx3Ho61gflxdUqLph5LnNDuyx4B54Qrx&#10;nZvRg+FyjcpO3Eihmdyw5SJNGs13BUds2BYr2vWsJSz/rh9GfJ7v/gh+uj5Shp28O41xS3RvYR5H&#10;Z9DCnIvArl0djVsW6Xww6WoVLAIq/daQCSXSVnWKptcdD4T9o78lsygqz5G6RSp0GeVG6qyqAlRd&#10;d4UrMSvPrx3NEceD19m2GQxnwCFYUXaYoyQcBPG78oa6o3olHgAAIABJREFUupSp4OKGVT1mmhQo&#10;LULzQQaS/5v8BshInaOAq/MrFzTrwyfdzTL2hToOI5TcJ9W2T09pPHQQL6fZLBfLVFanrd1Yytpp&#10;KgPVERgNCdzKWwZ7XD9hu00FIuicG3LKknwgebCvgb7ILfKTM57t73IgWDzOTdMB4s6zEwQ/4DOU&#10;ocxSCCfEkd9qyD5+0lg+wU2BCs9LgJe3mX7OgQHuAjt9U7odyNnbhtYugGwANowB7GNi6342xpxo&#10;97sZraeaE+M+gXkDtoZ2Abp0TBlQ2a2kgsxcZ7EuqXxbPe1YD6QbJMnYtJplYcNqW1vOQvJUeyY3&#10;gcllfCssZkzZmpW44AoR8AC0IpBDxirgqe6qxnet6oaPXwGoldcyvjyz9nRQEEsr5PksWvhlKw6c&#10;pHHDHZX0Joqu3UpKbbCMkgY0P/S7bx2tkwPkvFI5DqaBGIBHKsVPEqAFWyhlho/Oz0jZh5WIsZr4&#10;Xj5mDNz3G24fd3zcbrjf77jd7/j+8YE/3j/wx8c7bveJ2+7R2lOx01F16D5WRgNEGzppWrl6HYot&#10;5ao20wAG9dEJTFHw1Lb7VMg0Q9am9tzdM43toBbDUYM7+FSMtjk+X3/7stlPiFrWzrrRMFLyQJNq&#10;HFgye2X59YhPJ8EYLWd6/Vk2h/EvXlfwwMFo7cR6dL0YhoC8lz0Vrn/gYXKIFk0IVamPpb2j4zXG&#10;IvlXfFOu5ODupfWjVHoEo7neP067CH2Te+E5T8DN4vhbxlw+p67PMv347Kfo/7R9iR+FB/WUkhCt&#10;AZcueNkavr1s+PXLFb9+ebKyUq92Jsbr0xOeLhdc/SDmLnbmYJyR5c49GoZirfuB3fdhB3zTkcms&#10;jNt94ON+x/f7jvfbwMdt4n43Z6HVXEdRPJwnhs5Vvi/kRT0k11f8dnhUsBSTtr0dOFnp64QIf8SD&#10;+BedAkJ5U3Rv59M0eGRJCmMcGa3p9090bYMTOssfoX8hKCnrgPMqq1OdjqvecyKybI9nALDEkEVo&#10;r/AxESCsA2iBDr1Dt25Znc3Owth6t+yLTXG5CC6bmKzqklkbW0fvVlKK1Q97h52nJWvEeRj9GL3s&#10;sl2QJALAygpOdVt3swyISdlgfErUy2QCYIm0yMZvutjuhX0XSIVDA26EL1HSIQ/UjKZihJIGSLH3&#10;mmcxGgoVqibDhTyddMxxBQIq1gqNPCQW8sf6u/J9unsky1/Nht48GAAapYRMlnhAWaQ1UK+UsAGo&#10;C8maiRG9qkIlnRPqzic4rKCCOQVWQnZ6WR1mYAw35HZvqwVdN1gAAvFh4xoReCpwuQ1Ba/RyMO1b&#10;wOocCuNJ1AHhU10/RkdjTB/bQWJRbERmLoLlK+15gQ9/pvKywFChON/8RqS/GB1rhPX7ZSFNJoUs&#10;pJGKMOC0qRBgCoYU3pBUgqrZpJPuaNB1TPO8JG+mlTlEK9TblHRCB0jVT8vUxf7Jfbj4AdlJd7Fm&#10;YPMKPFQ+f9C5E1EJQgUztiVgHmvG2+IZOoZX2iZnrJVq6+SchN91YqplYjEDg/lXzJoIZ11jWanu&#10;/IVn6hSsEh4xdiDPF0r6srz0VuiC/MnXittIYp60mwatyCoGwkaUcvW4Dlah4ePw/qN6SOE/+Yas&#10;78rhO6fmfJPjq8uHdsS04ZBTEp8WYR+Zast8XI+iLI2hO03wrJ8io2MP68HKvTUva/vow/WOhEFh&#10;Etzjia9xm8oaTKMw2VFhF2QNAXXbGjCb/wEQXWz/Z+Hh74V9npc8I8PIRby8lANEM0ZoKDwt3xpv&#10;4odphSLiKSG+Yuoepm5oDMGVKVWGBPfGa0mzk6iZFmzHhXq7dFwg0PGKy9jxNm7Q/Tvm7XeM+81K&#10;TOnE3LmQvUVphXnVcSwrIogzCBPuySRxEImMTnCkT0VRHow4zBhznPeKpkAMjFCS/Wnef/Cbhr7w&#10;9hXDcRiYqsENCQsgmUJdTplKdtBUpLbCDnj3aJJUX4vpn23e4QqKCvcVHrZmD8T8YIMcsEgAOjwP&#10;DVerKNsmrkhxB8N7/pH3y+rMUYQRwLe9FQkgbZugWwxFDpcs47MK+pzCEfhc01UgW/9UdqAptBJC&#10;6dwJpc4Zqh4YewXbGUmJx3gvu4nRcG45Jw1mVKeUtEe4ZPsR0VLW1QKDRoN9uV6/L7ArxH6c1gM6&#10;XD9ayLXSX/K8VeiFOh6TVB+/gbTAMCkeYtaxtWs+V68/Gq83wyiJOed5GUR/Rw4kD55bKMHnKkXI&#10;ScJEz8OyaJRyUYAafUr5ESnstX+uneDBx8E5Jo5FNSEZRFTaqXNKKKy0BFAJIK0BgR3yD6Hs88E5&#10;AJo7jmhEIo75i3QTHCxgeIAarxO8x7kdABpsTAqtZ0Pr+j0Sg7fBCBxuQgRyFNXLEOqHXC++OS+b&#10;kAV3BFfR/f0+14sBKfiotDCuS7tC+gbZGnq3AzlFLgAuUO2A+Ga0m6FmKjD7Bt0HoIpxH9hloI2G&#10;NgR9Aht2ADvMujCsNGXzgAGBOWKLYA6z6ax8IDcMBl5e9c0sAzyEz2aCn9lcJOs1Kzxq1A8g7eQP&#10;pld1QWSqkj74XtCpmmFPpFkdbgBDLSvFj7+GTJpmmTVQJERDlhmlEUARWWLVeJai0bZNXRRbgx/w&#10;bb+37iVBPYPGDFH+vdDoypQV1XlRN5XLPogDKgInN6P227IzBvZhWRj7vuO+33G/3/B+u+P9dscf&#10;3z/w+/d3/Pb9Hbd9ejYGI2SRxnDfuDF604k1gkB49kg4m7hM1WiHgS8DCLjOsnj7VGwD5pyAbQr6&#10;BPYpcQj4LoohzMJouPt1iuA5ge7nawzqvcxg0VobnEv5wE8qrwmZdt78rCzgeLdcqfyGegeANNgn&#10;d5Dju6Wfcw8PRvM3PewMiPNOIvZ7C2XjOHsp/y6sOxXBw9z5bOXZijMflsPvU8Pn+5/N02XuZ1vW&#10;9RPhWIdezvpA7f9k5Fr05rOOQnlJJ5aIlZ97uQi+PTX88uUJv3599sO9n/DVz8V4frri4iWlLs0j&#10;nGGRi9QLp8uMqSwPaAZEc2r4zxxWQmofuI2Bj33Hx33g4z7xcR+43e25OSVK81U5XGcnck7SfgTB&#10;YJYo78vaTr2X+ndGuyYNScb4xMuV7n1tlT5pXIDw1CNgdbR4W27klUP0+qpJJLFnxuyBpstbCxU/&#10;gNWRsrSCZoGZzacGNSVv9z+dDkyeNpOf/sNSUM3P15Le7YDvTdA3OyejtYYu4udSWfYGj3Bq/GG9&#10;/iaowSHUAaPmO5rrN3YeE/fmcLqNbAG1uJfh51/Yxqeja8PwZ1qpuNupOwgiirqAKrmUrjsJruQw&#10;ydIYBQtMpVFX+Hi87G8FrBU0MovDvBWdI93QK1K1OGaPGcdAcWgvBADnX9wHlUh30h31Ite/iAN1&#10;Ryn99WsQjbeFMqdQcs2mlX9a37U6A8vlTBHjP43Op2ZOLtMEnBeKB3lSF2TWMQClg0lCEfYaJICM&#10;wNtpeXPf9UgkOJ0pBE1HgbW35cb8DFYoDbn+GPSjCFtfIlWyX+o4vjZVmG2UZc941o8TS2ETZd2U&#10;v4/0nOhKy5JiNUzzTTrnwpFR5qmU95zgulEvDBXAwv+8HZsVyAEX2xkEEVUfdrbqXuSPImhX1i5j&#10;D1lK1K345dy5Hn09aTE8E8YQAFbea06FlerSAsfkRTaknGNUDuFZGMy6aL4OfJyt9yyt17rvb3j2&#10;nBRelzwwaYi6RtX9FEtGRrXRBUiC6zzUSCAoAaVEazpSaKNd7ViF5wWOkl+JOySBbDNpvvSt+aU6&#10;WHKN5JyOco92HsoJR98qo6NPOslyjx7MWuJFX3frmgraIVNUgliSFgIKnF/ySdKJlLXMrLMMFic/&#10;LzAO2BTskZ+j6DguPebUcLQmYkm/nGe2n9l77si478DHXRHligFWtzeljYcOToJuoivQekNHsz6c&#10;UVavcS7uR4g/ftao5FibAWQnS4EvMkDQMZ6u2MYbnueOcf+O/fYH9vvN6h8P89/jbp70IDISTulX&#10;A5xIWq1C0JWp9D4nkUezfoGGzUSvRkRy4OEIB83YxBxNgkwL41pYORkUr8eKJfNcl0RdTQUEzufX&#10;6OAg3sfsw9tYF2jwZV26YnNHWvzhR6P/pcPT+768D8/qYjDmK8tGgAKOp55mg4UJ2S86lCiqVsZV&#10;lYOcqyk0+V7gp1wJ2qtEtMDocG35mkolOaF4H+Yt1TqkOMfYHtFUXgJi1kIoWUuPuREKX76WHIzC&#10;DBfnyqGpIzktYiWMvivSj9HmkX7rgv9RxkHQxENCW9cwv9ZyTOfSUIlHrjaBOK869BG8QE6Xojnu&#10;7qrg9psJiwOCytBThq1ZR2lQ0GW9Ld1QnhwaDdyQ/x7mxow8ay8N6DR6nHSwA/wrKVSVREIQV0Ct&#10;hq1zJG0+G6ssDFRLMws/Dx7I+Z34yzkikemg6RQudEcZQcYHmJD2TIXaAeWjrfpW6O3IFLmuT5eP&#10;X0C4+/SSPXINH9IxKwTTQMt3qA1qaWOFxcOmUAYALbBOQKcDuDiyBZ5thMCRmUmalVjg/dbRup2v&#10;0Db73toGOjF0sv5o8xIT1nyXhtkG5pzoOtDnHW2b6JeJbSgAlqfqQLc6RDSGDQWiuLofFLhkQ/K7&#10;ljRYv8513ZptbGVmZB2rfLu6nHs9NUesNCt/YT+MrLP5dbixxumHxKyKUACtVGCLcz8A+IFqbmT3&#10;wyvdip66gzIIItcxV7sZDrmJ1LLM1qAJMwaplYtpas6MDehbs4O+GbVayyhUKuK6i/Ayj349lojg&#10;vVSwQu/iegoHsj8+p9XDt0wNi9K+7QPvH3f8/n7Db+93/Pb9jvfbwG23+1plkuPDzi7p5VwcW2PE&#10;kuEonU1WrsPMRTxSKbgAZbCYK2ybwGhiJbFgAUTbFDuUWOFZImZOGqNhTK9t7lkZouYUu+9mBLtH&#10;ZgbAGtgyeRAy17QujOaRxHpkEK+6Xdwv7KSs/oJg/qPrm7o8UHp4wHeW9qqTocqTB0ri0tBRt1k1&#10;1ZNI8H9/wA3LdcKilE5IphEQfizWP5GQydRPb1YoCQ1GJ323LpS/9ln106WHQ6Tt+dWkg5R9tj5a&#10;c0MxppXu6YLnq+DrU8evbxf8+vUJv359wk9fnvD19QlvL094fn7C9cnPxehWIshOD6Cz0mRUg0Vq&#10;D6+bPlWjjNQ+pmdiWUYWnRnv94H3+8T7feBjt3JTY9D0IsFPPtMfIyPEhFjCLb4mLpc2qq5GWhDK&#10;RY9mlPp6ef5RZEGhDY7WQE8609PQCpUmvuJiPq/12kGhEj3S07HVslqqkPjBJymPNKcnGRGGVujD&#10;/wRwh4Q7I/zHUgPNbtA2QXOZZEGZHU02NKE+ADsTww8PD0cGD+uCFB3J8etR+TyvzjRWl1nO9yxi&#10;exYwuaxl8FawIpPVvabLQyKzeWJGJH9BCRj1HK4Lli0tZ/WZ0Tmz0hXklxJsIqFfaIZGXVZXUI2s&#10;ysT6I95k3x5YIh69Enu71aDdfImpwZmG0FAYHC/cx4siyz8SSbZOxeGiOqNMUaxDzahx6u81wFXp&#10;RHXdxXQiy4BoHkzDbBA7QSv3S0ZbRiuTjgxJjVdH3Xdwb0H4pI4cEFTJ8ZUVA1eNUr8UIDTOYqcI&#10;u5G/AwaNFF224ucsml0HXG0AQr4MLGvEulS+5PDD2uhh45WyvegLBxaTelTqiItu5bMU/quk+do1&#10;9RCHSChHBkwNeGnMKYyyQl7ruBTyRsIsYZC2BW/aaRJSgwMX9pB2ZuUYEkZrBRHba5hab079ahBX&#10;1D+dvrnA6/psahnxrsPG+aoe2Z6BSKnP29ZcSyaHBttTBWJDlhITdD4BDgLnq1r5pQJ06hu+3B1f&#10;ALkGahNYlb/Qo4my36V2Sp53JPJHskz8vXS6LDyba51jr+/FdRIfZXTta31WHxFDQq/wLa43WfsI&#10;mk/a5f41sCC0knngYhlmNAOc1tyRZ68Ddb5UjE2HpWZXJecc8qWQiWp5OLUaf7e4391ZvAHAv/3l&#10;O/7Pf/0L3l4uuG7N60S24P9s0BwZNsvZBRsU6OplgDJlnREFK/f7fO5Eet0QmbOFTFaivZyAbdS3&#10;ywV4Bpoqxv2G/W6HN+67lZWYc2KMAVkwk78YJ5eKMRanQ+gWBsEc49GBAL4j0R5lUWUYZCZkXNU5&#10;kYy3wC4YKkzwpuXjLHQ+hXMB9NFIDKTQLM+T/cflyizKy7aezkR7Lkt0IsfjID4Z++N7xx5PG47D&#10;5oJldk4wkPq45h+PNsN1PAEy/XTRrpKJiseRK6zzeXDrh5dn6YcCgvgLWFPx4juFY0RJmFB6kML5&#10;yEvZFpC0F++zNEkqYY+mELiXld1rLPpYRkiGzTlKzKdMO9859NjC2Acfo9aHve/sM5TXRVaWsUZ/&#10;KXxOm9QYh8ZE6oYjBH0RTJG1UFqPsQke0E2FZbCD5doisk5rt8y/gkzyGS3vLXqtmsF4xe9xrWcK&#10;JFPAjwNf2A00LpzxqKfXy+NBj/FPnSrno5oG85Alus4tGnyk1MTE4l4YaspQp5ZNjijqVALjwQtI&#10;d7LgIGGd/CKMXznpeL6u04A9h7pMgfOt9L7CrJKvIGkulNLCH3IAgMniFjDXdSIc6Lo6nSfHQMQz&#10;yXz8XSWMD+oZCq1v6NsVdD4oOias9gPXbkM6aLo0TGnYb3dAhq1Wr3t9uWywiJgOtA2YOzAGxtz9&#10;YAWbvwpi4xvbUjVdyIVy5GMIGMFvOGutuZFN8jwrWQ281AEU6hGlitaArXmlMiEtNHRpsAIGVJpd&#10;DZ0zjCHmqJi+pxYMMeeCMR8xp0YTi9DjQgqkC5ZUJng5qzB8TC+dNCLzVOD1xEXQJXWeJuIZGR4d&#10;67XGm5n64cW3UMu3LYEaVavNJwoLVqSTo25c+Sr5LrMXLGs4DJxTcd+9vMxtx+8fO37/UHy/WYT2&#10;PlcdqHm5r0ubuPSB7uVKrL60ga532+h0RlqJQHRGtG+UZm32PaJdya1FMJo7M6aVC53NyHGflolh&#10;tATcRXDfLTZ4djdaKaDTi2NowwaeEQI/9Fgwm5XJsMPGZ0A1N9dc1An6z4zvZ/yUD9lK0V+Xtx6w&#10;kk8bin4e6WTtcH2ll1Mzhx6P/S9R7+UhbvRF6ziO3Rzps9xWyoMq+//a59H488/UvcXPDlifSKwd&#10;4bI+p6dvj5+z5ope8VnmqJf3CUet2PrpItik4dIF1y748rLh59cN/+HrE/7uq5WV+vb2jNfXZzy/&#10;POF6veB62UqEPZCRh3YQMkZxKE87B2lMd1aOifuYuN8HPu47bmPiYx94v+34/rHj+23Hxz69/JQ5&#10;CBn5t5podfl+NjIUjFSj1mEd+dsFO1VfJDzrU3w3jU6LLidljA5v8vOTbad8NHrQGIOy9Mc8zvkT&#10;GBzaPKobyxZqmcuquy2EXfUHJIyp4ijW1U5DIo00U6Y5hVyMSYfZJVoHesrWxkzB1k0mtQ3SN6Bt&#10;Jj8bMyPpgLN3eH5E3SBIzIOODOJkWkBG47PuWm9SYIw408Fm4TYUL+WE6eW04Xqby/iAj5a9Fn8a&#10;AHgGpsvopg15iLLDpMhHTMsyaH7mH+nIYGpnj9iZW/adfMzWQkXtOQgo0JgMC2tUfa4HKc+nHiqe&#10;AcF5mi6kIayiZ9B4ozItG8LLcaW+31JXmBYAYONnFLaCTiSqQgZDDzpyGIijvKm4E8PktFl0GWmc&#10;oY8igLYZvEWmlVKlYTSydYsYi3hZEj7lZchNcV2ygQZ6oxPXJ3WYQ8+zjHKZJe2qB+1AC+2taCvv&#10;BFbifhxwzfWg7ugJvsZ7fIP7MEGcIV/EyikLsIoccoDKS92ZbId70zG1crfp7QZPitEXvRPwjGN/&#10;a6bTohrca7SrkVRZdKEjPJLtBbHkG9xbixTBTXr2/YRy5P47zn0iT6i2J0VkKDkNrFjU5XfdylmW&#10;cdJ57sHT3pKZ5s5TOktLuZ2FcyrR+zT0M5MpK3dwrI7DZOg+RIlxnHUSCpbQzAGugcN8k08egpyd&#10;loOkF55T5ZH6evZMK5DBpm6TcJbDCCotSGnfr0jCwmwq7mD2pRxtRx8c0hEeZb6FNs7yu0BQbD/E&#10;8ea4y/qufF2LxNfiDIWe6Kyu52ix4Nf60lzTwhKLKQNqRj0dXHlXkt4CD56R8Z//8f/C2//2D/jv&#10;//5n/PzlDV9fnuwQLKZZundvzAEV29y+vj5D2gWYw4nbMzEkwUFvL0RiGDGzypBcmCwKviwNIQ9g&#10;krilAvTWbcc/gae3XwAFxv0d+/6B+26OjfvHByCenTFdIVFHijrwnWjSi52IFM1FIYchkgyIT0sH&#10;JbtMw1YoWyFHah8HTxlRJwLtXnpiumDU1XNVP63C7AFbDQF9XPPsS8s4KBBz7ZbRHfCD8pKDsi3C&#10;HwYYnztPpo/xOfzpFWTzhMcj0XDoGMbA1b2/XBDEn6c/wo2NZR5ciFKkKoWH+GTU4VMN9DlOgS4K&#10;FYK2jkZZzo9bWdaXOwVacY3ISosxtmASvuCLMZTGwFpC4tS8iNeNhKU6ewTwSWQUw22iNwVxK4fF&#10;xbo56yHJ1VoSYLac9E7fMDgfLYLMhZ96TcZkrHKeINvmybThgPX+Hj5flI3jDGa9WxU+TycOrYAK&#10;BpALja07fUwaQ+y2Reg6EXChFfkXpABZzmteAuIKXupUYhinCT8Q+BoDj5kvVTbIx4UFathtzkXI&#10;+6rRujm9zmwmOkiQhWDTZWL5DA3lifmcZCkRuQyXdHmc60Krvgb4ds6JfEKScQYPPPwtOWJbF4Ko&#10;o6zZq8EjaX2lxXwmM5CqktD8PJsjVwdoHFsoOJpeZcLKyI9t5UhDkUc64kwhleVZwphp7dGrlN9V&#10;nmrC1bItrPzDBDwyVQFYSnPbup0G64pz7xsu7QmQjikC0JHRLaJNE+RGRzowBEDbHYUTFlkk6Fu3&#10;Z6ShbRtkdOB+gw4zKxuNT8xJY4RRx5wzeacC4FlHkrCoH4UZ8RgRH/yeukfBDA/T5s/WALgcbdLR&#10;YE4D2yh63d8IbrCWpip2lxGb526IWIaLWE0jQL2swqQs4SjczcrSFd6uSpGj3rZtgKcZ0MSMPdIU&#10;TSZ6U3cWWU3y1jZANkAukPYMkSvsONYN5oH5hIGHoKvUzetORw7DyCbx/+wRPzdkTq97b8bPfXqU&#10;9py4q+JjTLzfJ75/7PjDy83cxwjnCODHejY7gL13wbZZffXrZuty64ajKR071LMzjHzNgTNju8Wg&#10;HyVvUKPXCUPJ6IDOZric8B8xx4bj/AYLNhqwbJMp5ryafqh6V3OgjWmHHQ8ohgoG6HyZmII49J1g&#10;rcG59o8bXMh7ucmHLhg54e0sjg6SdeHUh7aOuP7sI+WHz57lx49GkXpE/XWgRyN+e14kDTjRBt+Y&#10;2aKu8PlsVD/6pExZf9d70Xpb4ZmySYKPp4w/flzulNkntOyvuCZVY1ubMJVHIJ59xWE1gZ37I8C1&#10;CZ62hqdLwy9vV/xKJ8bbFT+/XvH2+oyXl2dcrldsl46+2UHMHq8ZcomKkU1Jg7fOObHvnoFx9/Mw&#10;/OfjPuyA79sd7x9+NsY+MEqWvUqDogePNh17nOB2gqIAi5ldE56PVM6Q/wuR2LUp7fzC6XMghoBJ&#10;MT7xdmyEnE+qG03HXNqq9CaOPDUmAYL9Mf1geT9mWAj2NJ2DXgAgaHg1sTiswvha9MBiyBMBNmnY&#10;RGBHyRrumB1n9gmnR+fJvYtlZfQG2ZrRbW9ovVnmZkMcEm5cZgLiZ4mWtWLwttJQqha6EBsYykkd&#10;pwUdnC/sESYHxGtKmYHHdIegIXU7Cx0cNKzFHtD2SCpmL2jafNVQ860oSt5r5O48jn/7MxOu47BE&#10;R7OAikpzsRYrrrVosHOGnH70yWDV0DYLFdDYPz3LVeEJBNYvnUvevkjPIgtN7GyRUBTUHDZ0HgU7&#10;yfvT93gidk5Ki3NZiqRRk4WtbZHwEOVZC5R5boIO96hIw6TTEF41QRTpxAzCMBrgemN2TQHfqCXo&#10;yg9fH2oOkxmGb8RvW8vT8cubNQuQMj4wuGJXxyK5818qEfzrwC/IilRXFsBNVOMkZXmpGuzDeOq6&#10;yCz3c99yoEXOyek19BvnaSJcb3yf+pmvv5OeQv6dPbAcbT6YJ8H5JEHlqhp6jzoHHRFTzWEf60aK&#10;Iy6MvexuFLvg2ZaTBufpa93B3BA8sHXz8jbpnnXRQON6E0HvPec8jV82sSy3RS6It++BPpE/V3Hk&#10;P6Lds8QSBubeQ+CqQMbXKeHoDgYtwaLxXEFwcZaERInysCvss4VQMaK/dGiUsTqfV3H4l6yP4+g/&#10;/Sw2MS+5yzWkGrTw0IlRjDQSmT26okOw0AZ8nMWKdh6pFG4gGllG5ojUPC8w+D9IXmVvTBmCHHvg&#10;+ZCJoSh07QFfB2N7BImWNWXVB9yR8V/++U/o//s/4R/+8V/w9csrvn15w7fnJ7xcNmwu9Nnmtgmu&#10;V8F/+vuf8eu3N7xsHdetB5GLjQBpWUomSsHo3RuA54qcYBcKSOwXOHCf5ORCbaZYdKC/bpjzGf3+&#10;huvXv8PT/oGP23fcPz7s5z4x95s7XmysNJ4NJZmuCkOyGKeEKalQoUS1cZFUnqeARQ4IJtQj8Ipg&#10;B5dllV4FqTygCNP4hjrLFhNOrTBbhwT6I2Ul5uJyq+V9gZfhKN5odcOFeE6udhJMxU8lo4K5YvQH&#10;BqAsrwETxG60oiRd2/r//2HWwY+YR/hWxfCyICQa+vSP/HDhwanZpYOScULCwESh05wJN9KTlq6r&#10;QAfigJ5j91RCMuv4oKQ8HLss10RMYTddwF40Bw8NvOdOF36la1shudYRof7iupLDxYPah6CjaK5w&#10;RVRXV50Wse49hBAojz1UoOu1eiiyPn4cAkiPYT0inYVn4IS+hygRpkPDUz4Pb0U/VFCq0g5ZFPkY&#10;ZhjUq6BrWEZdvAixsfYe468isCjM8pL4wXUo0tLxFIZsb7FEIFBDCIWawJSD0I2xJDzrwXLWvq9A&#10;RqvF1EzxSw5VndGCyNCCpm6izq2rZyLgHaqNjZOP2p3PAAAgAElEQVQbKuIhYD1jeOrzFqTznXX3&#10;xfkENzAc24rGxJ3fRmR6xHzO3E7Xf1Lx868JYxqIaz9FuZHSi6QbdpWLcCVjgxBUZE7q71NrJquI&#10;ARsMzFbagp43aYA7MqysVIe2DVbU2uSSaMNkpCHMk6VQ8NBFnYrZBrSZU32iYUeDygWtb9ggXpZn&#10;YuwDQLPvTvuqO1QHgAHR4XJf0CaLWlhwxeRhjsSrWKSSulFLtVSJ9ojHhjRKQ7khagmnBnMAhhHc&#10;o+xlRvkiYlfFDeBBdYhzOSyDYkBkQiaNcdz6JZLDyOkLm/qeApjSwjwrgOttRgtm0zDnSvcZA2bU&#10;t8zehtY7ZNvQ+xW9X3JD5pskgIdkelQSgDismDLSy2gINy1uiJvKYFbyEoHASjhoG7H5txlPDJ3Y&#10;dWKolZ65j+lnYgD3AXwMwX023Kfi5geFm3pnOG4ysTXLWN664LI17Bc7F+TSgTkmLn3i0jou5sEA&#10;66Z3EYORANIyoGF4FGFk6yhwmSbgJwQ3mejNFHXLpDBYXAdw3xW7Wp31oT3439Y7Np/nHGpZHps5&#10;RezZialO75OlqaiPSOieNsYsIJKHaZJymF+4ypmM7mzlet02SaFgymunhXJg56I8PPzo4begju/z&#10;d1Z96Nz+LNzwr/Vp7XF11GaFPHjJ7v2Rtnu8l3wUVS6eGP5a1sD+d5nKh0PH/3xmy/iXpyjXDnIw&#10;5jMT02IHBnePVm0C9K64NHdidMHrc8fX1w2/fLnily8XfHu74u3LE17fnvH68oyXpyuerxfPwhAv&#10;KTVDXqtm9sU+LHvKnJLAjaWk5o73MfD7feL7/Y4/7nf8ftvx28fAnz8mfrsN/HEfuO2K3df5jIN6&#10;AfF1mQeA/ghfVAZ/RHuJF0NL6hKEKw0h0jYAbXFQh/w8NetlalytosMH0xyxcMO+lSOaoC7fVCMa&#10;WKbtqamAhZNgajy/zpk0sIS0JCxO3w90L4QFn1oJWyM4gLvy5Cuxw2NpwWmyt6NjIyzg+gQ6oB1t&#10;dmzTI4ib6RS9b5blyRQN6ZC2FT1HMN3IrG2ii7oRpx1XeuqTIdPE5deAhLbXLNPDAxpif6fmpGti&#10;/F7FUMES2l0yI2FON42GMTP3ssZq1I3WrkdQ8qmixWHVKBA9YsqCVVvTEiDQ0Ykv+QzXldcQsX6P&#10;9BN/TlcZ171mtV3bMjLaasp4eDozFBDyZ+6tGxrLaHoaxRDXqQD4qVRgySjV2tc0g7i6hhNlqRrQ&#10;JuZodtA33OHl47WSZHYGobpebrxjhh0CMJkt7vxhJjsP+248r1UV0idOSykpLCFOPkPkQ1CzWu1v&#10;ROk39fPREs4pjwNjk66u1Vha9/mrTH4gx7xUl+1ncp8pToPLbIptjbgQpAMPro8m/62AMUU1dRMa&#10;8H2Mfj5EZtEcPgpfT+TF5QkRKDrivI2DQXg1YjsX+Iwv+5qIY7xppJ0J92rQVzJwgjd0daLa3bPk&#10;e6qmBxOOcQYKQKNvLMs6JghYRoyyLs/7zYyMJgpp00rsSTpzWWav9zL1BT+2G2FAtxJu3PeLlIBM&#10;0yAtE8r0zIUzhVhwnk8Hv/O2ABNtatzYHulFS4MRjBe7soJTjrhyyMec8vwh3/3s3ifXqatRM9BI&#10;IStvKjaBySKoH/Uw/IHKzGDz8kpGhKbqjP2rehCVdFhQ0lyDckCdFb7H08obYHLXdcmkX9shdg+c&#10;4+okpWtxtijUxk4bFnqqx+oU0XqUeHbMexBf8zWamg7b3QDgdp/4y283/P7HDf/2p99xuf47vry8&#10;4HrZbOPVBdvW8fa04dvrFb98fca37zu+PiteeoOqRX61HjTm5QgSyMcE5nBsUDVZFDpuW7lRykUf&#10;tZx9ETcRoJtXRp+fMMdXPI3dD3e8YY6JOXbI7wP3JZ3fe5ZCsKFbVuaU7C42d5rfiZwmkvXkAoFB&#10;XfacFnFAZQSH9YelCWfo+bIu1xDrlLzcYFnmReOI5pimZPPCLz7vNRtFIVNSgWAftRxEvAdnKFgE&#10;efaEJZovxpkQf/yJtZUZOQ8fQi4dmj7L1IwmfYzLMiOT9KcXpZoCFoavuTDIdJpk1FtpKYREomB5&#10;ryiftuerOMtx8rVag92MoK3e9bG7sEF2mGpH/r0yL7bCdF09wbj+mRHzslznBogdEiYVsUf2fGz8&#10;MQ1UJo1g3BKEK8FzlgUh+U5NO6w8x7onnmOGhzWwfom/P1Neyu21zTolWQ3ySzRl5UPnPqNmZj5N&#10;wi7PZyYY8ICvsA8OoTKBGKI7ScrET3tvX09JtlX41/Y8UsAnINCVNz4Cah206RaAIByjFK5pmS8P&#10;k/4OfDyEecV/6cJfLLLqAPsFRCmo6cLX5Y6UchCJHQbfnbKdKsyiZEIdg4YymX0fcIJCE/H356vq&#10;IJHj+cWB4rRREg2XHgyN1YBQ1tkyEG4UHbXNcdnFnOVxWCaMt9EI3rpnZ2xA624EFue7XpNaTR9o&#10;pA8ViCjasHJMVhKo4SYNWzfYDRF0pX99L5tkM/yMacbe4UZmnm8SW+hm804I0qzLEhPITZrTcoMf&#10;TKv+hlqAg/ly8myMTcxZ0WHnTnShIscNdInMGmawLjtCK0nl+7/WxB0fVmIi1L85EUqhenkkULYc&#10;6EMIb0Gj4waaZy6J41OA3qdnKnRsl45ta16+oxgu4udMT6SqEHdVHpdP7frAXOMnt9E8+2SGHDfj&#10;p+I2phs/zSmwD6urPwciG8LE/nRW7Y6FJrjsDbchuDTLzngaao6MPvC0bbjODt0Ul6ZeT5gD1tCR&#10;OuA7w5ZRVw7YCWDOBpnmKFIxkpvq0e1i52iMCewqcVbGpsBF7WyN6Wdo3NUzMiawQ7z8jmAMd2aI&#10;GV1UFXN4lkfwMeqAqyO9yrv8e+U+p0cWVB457cBqMH/04iNOd8S/YvHAPxzrcTDkwspVcB7ujz4P&#10;hfWPxlkvrdw49Ek9B1REljM/tZSAAiztQF1Ugzd8hrPjtXUs5+dyz8L7AgGcxnv3TH7nQ72pOTa7&#10;ZWK8bIKvrxt++mrnYvz85QlfX6/49vaMb28veL5ecb2wxHG3c4KAMP6q80weUA13xA0vFbePifs+&#10;4/s+FB+3ge/vu/18DLzfJt7HxH0q9jnNQDw9618rVXofUWdbQM1j0S3Un4tPycxwHNXdIkF84m1F&#10;l4rHJIB9wA1iL2BGQIRBvRrweOguMVVL6OYyFMu+cIMDjRcLCUffI+iAkbbrel1XtJT/lrmePrKS&#10;obcwdYTsqT/cqyy6Ln+3XM1WXif3p/ZY82n7Qd9+aG1jiRWzrjm7kViix3HkyOMlg6Uy2EnLdNX1&#10;JIWqZ2ykAo+Fz9Io7mUA05Bn0dO5pAtvIU7DQaUhYn0Ha2tnmo4We/iqN5f2Yq6co5YvrndEUCLx&#10;JwrVbFcXWvA1S/xpoYZqq1jktzcUhkunUUmjpuEfEM0116RFoLLqjHWROlJGmVsgiJ8bBQV0lGDL&#10;5hkTZmQ3E4T1OwHPwgDED+i27x68GTYSd7wSH836ayqYvmYBBUYGtYaNhOtu2d+U6PU5A9d+EEzc&#10;14Chn5vmYwv7RypYiPXrhJUlbZJA1Ne7jdD6ChmQxrxSIEG8ScpTdZ42o0XuFcT5z9Ty7tK/vxGH&#10;eacjgwHCZTIJ08oqfbGF/czppu4zU+5LPstJlTYoo6u9LLNarH3Jr4iKfce1Rh3+yDr9Wo3pmM6I&#10;w4a4/C6Hesf7ucdWh0kR2QDP/2ktdfO4rUhDv4A73O40ZGcHeSbYAvpHugUKvJB06GOfoNOUMrAS&#10;0gN7pNNV2GhLW1JwucAa+Vyg8GDLs19eYSNHfZhH8sfq8AuYfSbaDk/md647722xZeS6q/xSXc8w&#10;/j1LOwiZyPczGIzM0PgkHYuk3+QFVaZFizFzfqnuP3JmGxODauHzcHqlM9UJVjk2lKouQNAUgAia&#10;ldOPYIIliSWe3zjIATsM8T6shujHbViWhQuL1gRvzxv++PqKMSYu/clq/f38hut1M2X12rwmcqdu&#10;BLLnakila4AOi8Uao2V4IewMCkwPpILfRLIWZBf064aLPuM6v2GfA2Ps0PsNen+HzDtEbbM6WTYg&#10;+qVhncii4c2RlrTm3zUZh6QAy0XnChZ+/Cl8J74EwcgqbKi8RG3BAJjDpyhEi+FSqcSVhmOPJ6vO&#10;XeVlfeXwqcpHvkpYprDk/fircOzMnshWHjopQnas9+ThHxK648m28ajdmMf5gaTNbIObwnDcUEr5&#10;/YCB1uXtKVJkTtxY+CBpLLbbBZqfpZcXPAfIke1bs8mGKkXWyK1l+hx5oOnszFiG8FcZ9uMHV497&#10;peBHr5Y7B3pOlnEUnD8a2CrI82BMJG5whEu2GBtAxdJNwne9ttD1YV6rEFw7ejgDp60qZtaKWvXe&#10;j2BSlKbDiM+mm7KeHwwssPiDxRaGlOVOpT7/NPnxfZAXksf6pqaUhOCv1ZmpZQOWcqZSII3r3LxX&#10;3uY9l78rLJjxgijnxnES97GBWqBTEVc2dGUOJ2KQEiPyYPGF0/DQU9w7vuI0XKQHThQcNHd+/wge&#10;ysnEz3m+VKb5mwqCNkYDCdIQYZGTfdtsAylWWkq6Raoa3KRE49umqMFqqROzVNK7WET81gSXrUOa&#10;lepRFVZHgm0GGlQ7RDvaaBhqh2bvYtGSqUBzc6AevJDZT1EKAgjjb8o3c15ASZfVKFjKSsUmw0tM&#10;iTk4GiQMLaEPmGBaNj3qCuV0J4b6NR5QHVlKUvGHwlNqdp6PG4wctQCViIspUZrSbKxbF2xbw2Vr&#10;2Hp3fZARiamEmvjU0McXAy0Qk0xjLMd25g+k4BoqYdE/+aPTNr7DDZj7UM/GUNyHYgyeoQE3cpoj&#10;g+9DzZnYJtBbwzYn+gAuXXDZBR+XjmsXXHsz58BmzjDtHdgatDU0D/Y0F5zxXcuQ7BAtG1Lllqpj&#10;NncwNHNU7AMWodXMiTEU2BVQbea0gGBMOuHMyDum4q5iWRlQ7O7o2Hebs8IcIWNYyQrLXkHYcRVp&#10;xjhtbpBqUOUGp88i0lf57iNIWjrhVg7faCCpPP1H2utnusFjWvrRh/uGVY48aLfqllWxfzCeiFIt&#10;t6soIM/WR/y/QGTtp4ysbuQPoz3D7njt0EZ5yHgALHq8A1sHLo2lpBSX3nC9CJ63hpdLx8u14duX&#10;C3759oSfvz7hpzc73Pvb6zO+vD7hsl1x6Rs26VnSx6cxAcyRKphOxRjDaHZYSSn+3O8Dt7viflfc&#10;9omP+zQHxt2+33dbR8zqMlFiNJgwVlgJv5ph5NcXnTR5UgbNkI6zrRXCmr+WiIeUygrJwBXhYwUH&#10;hb7OxnW7X8mH46nBKfk0NcyVtgPJoag4Pz7RC+ddv/GOhOyPbn3e1clRx1hUpNPceINQ1/q9DI2G&#10;Y6pAEnBCXvO2GwMpBB6FDFhGY8KD2XVRE78AN7LSKDNn90DkOm7PiiGESnmTMNBTJsB1/Jb6jq0D&#10;rmPNcq3UOf0f0kn8FwJeA0ZZkmvlw1G6o172TbVosYnAFs4JLzJRa/jXNlSn60kZoMph59ltVHCo&#10;Qwmoj8T4lJHZtibjfNZCz4win47X1ty4G9HKTmfSIDIiq10dtgyBgGfg0AAHNQeOKrxEVOFRDECg&#10;syjWZjoyrBqDnVUlrqMKrBQ0AjYci0Tf5w+RX3mVrToGpxjdpK3K9LvcIZ1+KeL5OP6iEodnZ4pn&#10;xKzGedJhdRYE2SElCuV8pQ8FDxoT9lPbBefATNGZ16GlfS2/AWb/BJhEfN8vPteyp3IdBOIwAI2w&#10;FQpVdgu0rBVZJsxXCl+rjganLQV1SxqcHfYxc5sLjcGh63MdT4fFwXHB7sgTArfB85xul+CihHes&#10;LaokXpYv7ZzU47Nx4s01ggBC5Q9d+qGfFSYrjA/j4VOcjBS9Z8ER5e5RPmnKw1hrWJ5lmSJ1Pp7Z&#10;S3VMZfVokM7hfuFZjyZxuFbtxrFCAxxFfyDe41UJPgFlv9Y33Rwxl8jUAxhYQX7EYOtSQe0B/eZ4&#10;wlpU9rp8pOrkQb+8WRK6zWnv7bjcZYgcX6V0ZMYiZYMwi7/gcAPgEWq2W7HIP8H9PjCGMawx7TCd&#10;93fB+8cd37/f8fvvd/zpz9/xp9++4e35gufrhm9vT3h7vuLl+Ypt4wGPCINPkoAJNYs+K57dmLr/&#10;iAbjT2DpiTy8BDX6pUNEsI9nXMdX6Lhj3n7DuP+GOe+2ieXB32MG7kVq9TMyAm6UPFXG+yg8pyy9&#10;JHbalCoqY6yCVbFZ1gcXGgnWxsdSJEtU+SKzZWmiKpyx1B8qgnznLCQVZEVF+dTikBIsk9RSk4+J&#10;tDXi2IaT6e+rUfbQ8Q/4GJ1I57kcMSF5udDW0hCwwo5/LoLZ78hqcFwU80eG2sKgw+mBek1TMS3t&#10;1HqvVKrXzek6t8JSC9geMc+DaJQy1jLvFa56+Hrs59HnAMB4gdy+CgV/brXIP8SteEodNyHH+5wE&#10;I1hU9MEzaZjLvtZnwqMtq4EkbQBp8Ce9SL4e849snEI/SXpn2ovx4NH8ijgowuURWccwgpgLvE8K&#10;A4fhtJ0DPgj5tYPYKNZ1/HBKlZ8fRyilkVzP61OyvEIRn+Pge+mgKhxvba/SzULngsggkJzrCtvV&#10;EaGSPDCdsUekVd6Xa6Je1VgT+X4plbx8WM4n3l0Un7NMXIn8wTX+5fCj0v6ZjFggytJWh3YZXLAq&#10;MYgF9MiJYXWH7XsoXF6PuPWG3ps7MpidYU6NcBbM3PAIWtS0VhXXHZKPNmY7xLgsk2OKQtHQhvgz&#10;lnqObmWrxpw2JsX54HqlrMso2CWqK5YsYSzg0c6xXeFGPcbYIjPDDon2670hzliAgs4UbbBSmww4&#10;dBY2JfUiK4GAIK7c+LXjRUA8S8XfCxSCNcZT2zEFkyj29GIRbL3h4iVHt949spp1d3u0SGgeNx2p&#10;rnOD5oc5atEgo9YrlvaO8ts2iumMmHP6j5WO2odi392Ar4KhDQMTAw27WtnRQX3P8d3USoPtTg9W&#10;Wkpw2RXXreHpMuMsi6nN++64dDs7pIsZGOi4osOXeoWRhM29NS/tpTPOwxAoK7KZk0LtPAybr3g2&#10;Bvxwc4s2Hwrcp+DmY2d5rb2bQ0OH2rPdnTxTcJ/DHDnD6Lqp9RfkkoIRQRWxEa84TV1x+SzqwqPg&#10;n1yrgdDySpEGDxp+1OFZ1z12xaHqo3vLoM+uf/vCMdZW5PFwYlh8bmKtecwhSZnSo7k6X1VGxFWO&#10;zcjSMp6HhrEYzCfXq0xJThdnDnRzFG/NMpCu3dbE89bw/NTxet3weu14e9nw7csVv3x9wrevV3x7&#10;e8KXl2e8vTzh+ekJl3ZBb+bIiFJIMffmB9S7Y88ddPtQPwdjx+2+47bv+Nh3O/fmpni/D7zviu/7&#10;xPf7xMc+vZyUhpMuJammzC9BSrHpWvBIBn+g9eW37+moA0quhXjLZWIaTko/qxqUl2jwXe4V4ykW&#10;jEc3K+qpg4nVrPfvtRREebvMB0umOcnyoe6VEuvQL5xecz7rMsv9EWV4jDcipN2BUfafAT7qGUj8&#10;WntOuwI/2LuFQa81Gvc0jH1YIEoD3uYZMIo0cHOsDrs2rY68pn6W3EsS1gu2mNUxnWXY3FkCTK1q&#10;S06UFVtEvdwH0ckRez+BJ/7N4I+EG2EdtFntCAHcCWbDTJ1INwxlFsGgR0LzmesBBtzzFh07xlnf&#10;k7L0GOBn7+WdDAisUoIZEqoTswkyy8JKUDVRaLM1b/5K2l+oa5kzg3oIS4uFzUrVdCwgFSfX9TgP&#10;LXQxXZ9sUSLdYK7QNLI7IL2lChqfU9Ef+Y3KH2kF1JMRNFrLxKyylDKDjg8Ug3pZ4AHrhtTNytgq&#10;EZAv1u8QoIydqzOC1KYFNi2zFvih7BZREWVRy1yW7HbOK+6zD3g2dyt9Ow89idRK8+Wm5Jvk2YRI&#10;aC66Sn7arOh64bgn4Tynl/Bbg1gC+7yUXhWkkyXhNAPGGn0a2hyvIbMRpeLq3kuCDuF0ssoR4ol8&#10;a5FZi0dLUIvdBqwAXySEAfkbTp+z5MkrFS1VHtLZan/X8WT/Ur4vDdKm52tWY1986vVEK+kT0cN9&#10;ya6rLXQRyIeJPrpHm2DMrJl8OAo8UCA7Z1Wu05n0KCG9Iwg0bJ7L7xLscJhrUFE4TvLM2rQlx+D9&#10;r6Cg4Gspx90GUMrUcm8TZAoPFJQGP3nwADw1R8b9vuP9wzIWtq1Dtw0ChYwEomLidht4f7/jz395&#10;x7/++2/4L//63/Drv3zBt9cnfHu94u9+/oq/++kL/sNPb3h9veD5aUPfuh14WJUI9SgY1TgLNqHI&#10;uv0uaMkfCpMi4xo60GEpoQMOk02wPV/wNJ8h4yvG7Vfs9z+wj4H7vgO3d3ei7FEurUnWavsEF+m8&#10;KIKOyFPKL+JGV2Gs6nXLpDYrvqZ17Y9I13Rg5Vm0RKYLRLYlphRIwIc0rUvqTnwkqxtHHTLhIiP7&#10;d1wUjuHnXUHnXJXuQvaq6nClUuhAVBJmrVrPGa+EThxXh8GSAVMB5u3rdOWz9Zimln8WI11RcrO/&#10;7JfNpgwui7S+W5k/DriUuJhzlDLXHNwyLIBKT9LiQ2cTd2DiY5akOU3uGv2DBusCu4WnBzgLLrK3&#10;U//18tpOcestIJeECXCI4CyC6jDXFpsKeynbTRzwIGjueINxfzL+A+nGF4lNZnIkMtYF7exF8vG8&#10;541LOj3k0Nkj9BzAsPwRzpODgQKK1MOWzUt5Jlr4BIcoa3+dYA7wKKNRIVRGqgX2AcvV+bOsb3lM&#10;WZEa7M/n0GJR5SaT1wsuYgKxgch1fcY7/wgR/fgj5Enlgv/WBy9FPX/OlTA4rLPjq7l2Dj0RHIcX&#10;UjSc2wu+KeuaWJug461ebeV5Kuv1beJT6p9nElo26kh5LuLOCoE2i1RXr38ZcsMNCixtae9K8DFl&#10;iSMRrz3t/QjnBEuBFj/Qc2voo6PtXspJARWFyoROK5fRugA7EJkWHt0g3ePnm0UARyZQCgj/qoiN&#10;AzLiZKqGam+BCWVD6bBpYk6Yrbszw7NImkgcUkrHhsfTGBx2jdKEzXnVHDOMMRmOCZdVZQOqMOWd&#10;S/W0GiXlMHLNhr4kxp9Zn1pE0RuwbR2XrWPbNmx+flrUl3b8+/Jc6ZUMQlmDNYEcwR2kqGDiJepw&#10;Flpz/mjzLDxMNcpMjTmx79MzMbywkdhmYUKdPmjYTNhQJ8vzpeClbSbuu+I+BGNXjOvEnN3a3hT7&#10;7NhU7Ed4mLv4oY7TcS3hQEqcuY1EAe0Nl7DlzMjIYFT5VD8YvLkDZjJrQ3BBw1UF92lzH5Plqywr&#10;he2YcXji5ueF7NP0qzEnZDQ3LJQyayJe0cLXKHUTFASnkEAwDa3TlMP98qP1+vGNQ43f5VOjwxRV&#10;Fn2q0zy894hLH5+vQjJl39reA8XjNAzqdYexp1KPqJ2jQNZ8bm5ALIJQczVw/unoOM//sXw43l3H&#10;KmIOZ54bswnMkdGA10vHy1PHy9OGr88bvjxf8fXrE769XfH19YJvb8/4+vaM16dnPF0vuG4beuvo&#10;Yo5PTAHLI8yIwm6YOrAPd8YpfG93x8f9ho99x8d+x/f7Hd9vA7/fBn6/Tfxx2/H7bcf3+8CHn39j&#10;paoeTXUucs01jgIZZ17BrwrVUq8rcHusVWRGJw0nNaiHy4e2SHsufwd58UGUNaS60I7Cy+0Yh4iy&#10;zNRRLbC9uTxQCzCYQJx147KyahjhxCgwOtL0YhzDcmvVJgRL2xVG1Rhvl6QAWaCzOF68hGHrngEY&#10;Yy0mbpcj5JfCklJN3Dlho/MVtexz7fyrjtY6aNAHRu5PyG+UupE7YQp9EI5hjOS84zw3Rqm6vuTG&#10;HitLmRoDDWS2L/aoWtflSJ7JQn0c9Ty7Cm+JDkF5Cje406hFx0dLBRYWZurOl7KQQm4XehaUgFa1&#10;qHwaUBUJP2unZkJQr0pHv1WZMKVPtKU+U9Ys/w4aLDBpVDxa9qRR9otGPnM+xuHiw1IpVSZkWgmy&#10;sMEBURkEatVLaM4lCuwsFoEZIYc/X4J7oIVmk0ZyJeS/lWWl60Zy0hDUsqfWPOEKDwDyN8NBI0v7&#10;xW6eixzi2cCz3KezpgCdI9NajjvXX6C6TEZd75MpdXmXh/LAY5bXIT/TxuwAo4Pos5S55Xoz+E+H&#10;S8vyXTHqMmcPEjp/5OE76u/lnt5HmMZDMIB7sSXGPX+OZ7ZMlGfl0D91At7LoC7Dn8tOTNMnec/3&#10;JK37ebVxrlDFG6BTLZAMXMMFfysTKqXY+FyOVWSBTpqj1n8+tYMc7XKLwNb6RUM9sj0vbQQ8jyaH&#10;Z86K0oC6VdJ1rgRHhTnxGhzb5i5yuJ/z45PV3WVstlpAq4yqLxdmVq4bnbM8FNd9eVQZfG/COR3m&#10;4rSsa7Oa631h1kWGB7yCjHP/SLlhPeSB85ENRedKyKK0pVYLGSBotN2OiSbNSiJHFmDy/bboxgCk&#10;eUaGCHZV3O93XMbA01w7724QmGre0fu44+O+47f3D/zbn3/H19cX/PTlBf/ypz/w9z//gf/hv/sF&#10;f//TG356e0Jriut1w8vTNUomiCNKp8UYKg+XdECJNow5MMfNa1f6ghESqufn+8RFAXHjQhfg6bqh&#10;z2e0u0LefkW/3zHfb7i/v+P28QduE9jHO6C7rz+LdiOTJXFGEKMv7JpKyUOekn7c2MIaZsSzI01n&#10;MWAQOUpSLAzXvc9HUbbKaS5cF0Yly/Ao6hqmOXsKkQrq9i+JexVDKEY3HIx4Rbbx6eh7aaEQvIIL&#10;v1bfOyr+n4qN3rFMdhHeyDQ53tVkLD8qk5TPl/4O8+YfKfzXw1KBIqyonsl5LhWGDzdQZezri1QX&#10;/D70IWOvkC+AhzyE6uefx86M0rYTS5q41v75XQ5vPtzQHXHzCBEKQI49hShBEF9Eap3k4ecQqEIr&#10;GGze0hNlFuI4CIUq1HJ9rD0fs0r+BtK0A49d2dWlS8JA/yZML4qxrLh7ZIxnFyeULIS2POqfqsKv&#10;I1jyCw9PBK+r0QIuh6hEUDlZepUHrVT8fDpxoEkAACAASURBVAbkiBz7bDEujOA0p+CLIZfU6dTG&#10;mLy6jI6CfRHED7o+EvDjS3/1U50UNsYHz/Ae/2L9SdYxXAa5SiJGyNkSeoRzf6cyRAGiLABTIQVh&#10;iJAmcaicdFNKJwagmdJMJ0kDPMI9x6dmYcfW7YyCqR3bRXGFYGI3Y8IEbvdhjgnKqmlZBSCJecoB&#10;3TpzHyfA0YmqB34b8tNpd06YQVg1DMGs+d5dJ6IRBWCkszkBajlQEWATj/KHQntD9zaDE/h5DgL4&#10;IYDTAxDNGaOD5ZYMJ803Iqm72Nu7wku8ZBQiM2ybj1UwA//SFa2rZ8YgHSlNXV3jWRk20gwxLVrO&#10;ceMb2jMSmKS1WHgJ7IUCHfA6J2RObBN26OkA9n3idh8WuT12fMxhhwTvE/dhdfPXQ+rSiUJkhCld&#10;jXaGTjsgfBfMix+0PRU3BZ604zImLrsbfJvi0gVXP7/l0tWNUaaks25xGn9sjr5H80wRc9J1pROC&#10;dGDOug7bgMxmpacIs9sQ7KNZVLoKdq+WQqeI8LBMbbiwFNeY9o5M62v6Vop9Oh6EPOEz7SHwewyw&#10;OfKOIuiCr/yIV/+tn1W6f9be/1c+a5+/cWzBPo/PP9Jc6mgkbwfDSIdfCfYv7+gDvr/COY30fw2+&#10;q9zm2Td2DpFga1by7NqB563h7drw5anh7aXh2+sFX1+veH21cxZ//vKC19cXvDw94XnrVk6qbdj6&#10;loZiEdi5kOZoDuOtCAbgjgw79HveB+Y+/ExExbhP3G8Dt48d7+92RsbH+x37rtDdZyAM/BH/k7xG&#10;D2gotFmtRch2Uu9wWcua+yWg4/Gn0j2ZfDY/Fcs+DCydyOE4BjsNzl5isUprVXNCluFludsoMTDz&#10;B9zHlHmGM4AUV42JpKJVBs7QA/sCsphPTP0xbNhD05k6jCTeAImjUqLMmG5QAGMM7EMwh0AufmaV&#10;y3ULcChBUQx48DVgalzPjMSQe20NDKRMqh/CSQFM1wQ9q2LOUYK9CWMaZTgXRWvdHTROhDTeg+Zx&#10;flIPkpbYEHpkxODVGIGIzNihSsYPS8eY3PEyW+04NyAM4u4YU+oAK8WVd7K/ZHn2XquegHg3jewN&#10;6plCoZlC4DLRHW+WJTjyieYqh2dRhGFZktTU17rpJzP0OB7UHedOIPW6sO3QCdhYZgzrnk4t6zN0&#10;QyfyMabZYsQcaZZ8J5AxERlHTosxWSDwpeVfu150pgXuND6rw7ziorRULgtTe4KHlQEsG06XFcEY&#10;cmzc76ZTqn6o6/GJMuxCNmPMcChW/YDG/lkOGaZzTaGWMops/9w7+3Te7rgpJ+UCyNM7lk9h7Skz&#10;zvyKVw6zROLFfyo6wnGRdbzoiMkjl2hX1PIeX2NQl5b9Dx2POXg/msbXDnkY91It8BVB2b6GQqdW&#10;FHsG+VahRcloeqjvp9zyfaSFPOOSNJhrO/9yUDdmhctCr8sLD+C6/mFybpb1dLZD0a2K4tT5RAcj&#10;Xzj1Uwm66lS8FuFg57mePse+HYFa4KTMuCJtuXArZ+hQhuiSwXDgGwI0nb67Yck3ILP112FVxx91&#10;D9IttAM6rfqO9pCFOph1ZLqAnSFJaWZZFs0z9QWA9O6BiShgT35DSFbKsTMyfEN52TqaAEP3FECY&#10;mF7uwYv/AS4896FQ3aF/vOO2D/zl+wf+/P0Df/r9O/7TL1/x9z99wbe3C16fr3h+uuHpuuHpsuHp&#10;arXSWPeOh4UaKP2sDj+v47IpLltD2yy1PbMMbCyMrEA5BBbSIJeO/nzFdf8KHTvebt+xj3fcx3cz&#10;RM8BvbP/BJopAi7VJ10PyHn7+Ron0gsdNFMcH1PqSgQpPui68D7niqhYElpFSO0cDwVIeH0lFdPp&#10;lGf2nhi4y1CJcddyB4wVSN3zrMCBAl2O4yvv6QxlsMrDT50NsjLyteb8ARIKaGqKjjJ53PYnngQp&#10;80wBRPhy4+PpjotiUSf5sOFVcez1YU0CYrdxZ80mUV3HBGHtc/7J+doz6zSP2sPjT87M592qA6Y4&#10;iODlS8jIQnCplY55APcYebnH547ryiCShstHwm6dWiJejteQyt9qmC/rS9bn7ZLUPx51Gu1YBNMs&#10;wzji7Tjwz0XZOgb+W4zmS5uP3UlL68Kn6uRJI4+YCk4XUiw7vlhrM7QSXcaVdKioht76MRStm43V&#10;0WPj41rOgRSFspJ13IsGyvgrbFZ8mH+kPUjRTzrWpYVCt1Mz0yB6Ep/3MrCQDgpEZYiFTgBk+FjO&#10;K3jvsqY+d1zFemnsP9ta7tsfMXbDg6wPK2UgaS/VOC2b2KRqXcYmgsxwEOozYvaNJna+lR8KIeLP&#10;NcUU2/gzKk6hmGO6gX8ztU3NKTG0mWI/M+LDDp8WbKNhSENrE21raJgYapGUlulgY5oiGOLx91PR&#10;3cYzqKcEBhOLkRaPNA5NVSiGlfQBInKYDgwTv+Y4mFPRPSp088jmUPN8sx31QR26dni1G1wIZ3E6&#10;nKuhA7DN1YBioGSGoARq4MwlmbXSfF4seWXZIdQlHM7wklLu4Oh+6G/83roFIoTxNWWXfT0YQsgr&#10;Vq/tmX1w4o8WwfKeuqFrWvT22PFxu+G+37EPHgpsMB06oxzVEim3dEq4Op/TQvETuE2nVh3YdeI+&#10;gfsAnnqzElR2ZAb2DtzbxLUD19lw3Tou3Qwk4fb3CCSI0bZtKu2gelUxuiIO1bI7Rne92GnO6FAx&#10;YCanLoLRBKP7eSAKbBO4q+I+gW0KZreDZq00lmecDDscnQel725EbjL9EHv1zFjxjRb1WynU9qNP&#10;8sgalPDpe0H4qTtXKWX6CGmJ7TSsBHOQxX9FBv4t489PVeRSFv7w/bqR1nqNOuLDUaft/ajzFF0w&#10;FZ8jPf/o7/K80M1m7dr6FjtTwB2cWwOum+D52vD23PHt7YovX57w9cUO9X57ecKX12e8vLzg9fkV&#10;z89PuPSGbevYtu78xnjNBMw5GPzSDn+eOmyfOCfu+x3vN8/A2Afe77tlX3zs+P028Mc+8cdd8b4D&#10;d22+vmc4Bs86YplxMQ5BaFwiXRVcV+OGlmxRQ8CBLLLNMHbQkWItezQldawVC1wV8W6K6MDLdLoX&#10;z9wRsXJ2VbNn1Hmw4qKzpHFkQsSFoBz4oBzpaZUkq+4Z3AyxFmPtFniX6Dia+Be4QuEnJHtpK9O1&#10;dQ6M0d2J5T+98h+FyIzznUKWywP0oDgQwCxRiq5cl1rnUNZWDfCzGAchc3YThfHGOfyAaUXiMmYs&#10;HkDR0s8kDALtoVOKSDhxCKmjw6d5dif3UJQlEWwnCV/1LJxwYBSWIyAb0giYpNGV2LJlkro694qs&#10;wSDZrJ1X1UwWVZ7FDBSRCTrHeJv2oYm0Wwx3CNhh0aYLiutFVj6UPJ+GOZcVIiuyfJa0dyRfzXfK&#10;Y7Yn0Rntqpo+YBlN8GyL6bTq+ptOM7p7pmdk4QhhPl0VojOtOi35Ow35IN5INZK6IOLwc9KfrRcN&#10;4g2gRpu8Fr5MuKG8ykZVL4HVAq+JPfaTjp3GLJcHz6UhwcfvZ4GJKixzInlW2Mq0/HZdLdXK5JsL&#10;rWGdgyCdUgaw2Igt78S1WATkkkLQOzw0+KGUufFA4ypTSAY6S2lDz56IIObsHMFbNMdEe4tqxRsC&#10;V5mhlPYYyzqzfYb4GYRLMGNxYpAjci3k6G3XoDowZ3N+ZHRAfjO1FRbPsRX3jpbsq5jjKodyPNWB&#10;U/ShBD5bLeszOGhmsQWTg9ksWFkmeI45Puv7y4fyvNCe8VpW1eJYJPig0YrbqYO3i9NeYaxImovv&#10;muMiTDIzhwFVpOoghrgWEkXMUaBl75rjzD21jVVR0z9ZzrDCOzOE1jUNIOiEUjsyjcqYUl3JQAvm&#10;IJrWs5aMUhB8DjfIcl8iUtAdGa2JK5EtB83fanV3ZVrKXBxs6psmqOJ2v2OOafVJvUzVX/54x7/8&#10;6S/45csTfv7yip+/veH16Yq3lwteX67mNPHyEVZSoaGJpfz+8X3H//Nf/4L/+7/+N/z6yxt+/fkN&#10;v/70guvmi4/zUd/sk9h8cUsT9G0DXgCMF+i+4/XLL7jf/8DH7XfMfUDH9I3YHoQgwTi9LSegqYWR&#10;HonctSF1AVSZYcoeN3TpgWgpS6WI7KS1B50VI1jBNue/8ByuJyRzCDKgIoRV4SBfT8NxKj+1XvZC&#10;T4XPoH6VeikNYUDQ5qoccETChSzrQxUe0TeFVhlMEQJr9Hs1KvoThwFIzP8IfkXdUQSDIa5juMGN&#10;YwxV4TDPeI6p3A1YR1qk70w+zyYhQ1qvZPdFoB8NMUuTK2ApGkLutyq62Y+nGXsHpOrcND/6rELz&#10;qHDkY0cDa0uBG/pE6aPKt0L3RswFb7KgsEymvsSGjt99FVUZGo9k+l48+6ifWDj4RFYWWoprOAGI&#10;jtLTWI+ALIIewvTpdUP5yCF7bEOPgw0+UZxLp/n6lniypm5ePxJsRMAX0lmaC8MA76yuxuVFxaGU&#10;3mdrJ0dZacK+tsMTqcwFH5WqZGjB7ZmhtELnopnSumYsH+hPSpMmiN0RHQvgAZUWB6OwmTM/Ksvk&#10;TDLxLJUvNriut1ROsIyJ5zbYny6ngql6fw2QpmYlD2u5WvkoDwvUBtRa7wzmUE8tNcW5BYwmFGJB&#10;uwEL0g2N8Fu3w7v7GFYOCYoOnr0w0HSiwa43tbIlMT9aCX0+0vxgZPWSAqDx1t6YyNJDUw+OjMnI&#10;V44RWToKaodlN3MKdNBxYGdmCA22uuJWFaVMCg0cmaUh4FjSAUJ+djRO8VlDu1rAR3SVTnPx5x0b&#10;6OKR2b3HT+/dzvboLMdR65seF96RzyhOxm9u6BQlgFihg5tGV7Cn+mZrQKf9HnNgnwP72HHfd9zv&#10;O+5eVorG/jgU3DNiaxmDoHHXMeviKSqHbWzcOKMT2O/uRJgTowPXrWHfgEu3g8S3rhgqZlyF0dCm&#10;QG+KLfRt+MGlhv/mgQXitMU4RXiUltEaMzSszYF0euyT9y0LY1fBDj/g3LNRxuT5G+LZRIKLZ5Hc&#10;xsQ2J+5TMFqztghDP4w5IqVj7RJugXDjv0oIkkHYBjZ5zqLtFpI5yJXTc6uzbaGuH6kph15+/NHz&#10;N8kr+Xam5v9tHzn8oPC2smblsI6WXskrFCH1lzGkPEkZWBWcVcuIH2HWXCtl79yR2YDLJrhuDc/X&#10;hi8vF/z09oSfvr7i7eWKt+cr3l6e8fb6gjfPxrher84rzIkb+zm44VcF0zORJvzcmamYw7Lp9n2Y&#10;Q2PYod7v94E/bjv+uA18vw18v0+83xUfu1iE/hLFWvUtB86nOpHLscPaJ6yKqMZC5tGcy9RiFHuk&#10;Lxxfa753fJTNXPWQSiriSK36Y3W4w/EYNflFPIoS0OnhuOrMAi6n2YHPPy4RBj7hvH7gj4Rd/VD3&#10;jn1v6kF1K8XmuJJrtUS74k6u4EMTlo/G3v0nGFL2QUPf0iCNOIsjy3nVsm+pUaupK9Wsi1TDBTQu&#10;qzJjooFnYbIPaXzOZk6jX+7NkXTLLn2dRD8+bMpmBkLY2kV8RwH5wj2V9FFxoUlD2ss4YqaJr0Vn&#10;x7H17I+C4jSAGW9NDxfg8wHKkM2zAIYNFXoiHCFZws3TNky0unmsUaYIxJXzGZHyCm3utCh0bLax&#10;GThYeIAzAmZWmlNxYmLEiDI4xhwuouL7gum06UZYHORdkY1plaIsHQUGEqqVPWnOsyoD1t+OT+pY&#10;sW4KbrgGHqzzit2U65XPrutMAbB0IESjbNmk8VIAnis3iy5I3LPcaDIYuFOh9KRllmsdvHJTQaeX&#10;MuOm8MpHn8LxvQmXA0e4BY5srjp5TlsAGXw9JYkP0veydtZadXAQpscRmu7LElyQafuKjeWV/Ky9&#10;ZkFGaYvi2hWuDoSjc4EXzAEpAzJcj48zhexBcx44DwvHWV37aWsMHJRfpFsCRY9i0/lb8p6kYTn8&#10;NRchVbqjj4w0c5RVygCYcrEI9MUSfBhDOK4hvgduqxwhj1GBisuPCoJKM85rmC3BNZz6mfO/kkWJ&#10;w7BzJRQ+62NJuqSckhAf5IVBpur44E+ZeuK4lX5nGY+AdrLGwGSlDApqW8ZuDR0IkDL5wcLccqqm&#10;nC6GCXBjaIOioaE6MQALkpg6cbtNjH3g9nHH79/f8e9/3vDPTxd8e33Gz19f8fOXV/z05QXf3p7w&#10;+nzF0/WCp2vHZWu4dDusc4yBP//2jn/4p3/G//qf/xH/8//4H/G//E//EV9fr7h0rzcBKuESEQCc&#10;B0WVdgGkYz4/Ye4D1/0XvNw/cLu9Y+4Tet+h9w8TLmNm6RbWvyYA3SiQUZhcQEgkFSKUADz/kERo&#10;qTVodCWoBxMTD5GNqem4SBa3Cp9FXvMjIZIDlYVfFcNcecX/XUQ/I/GPtCOwKINQYBFzXdvO+a4G&#10;UReWlTmF8lOU7aXLpEcOyOZ1oOpyzZQBH0nMHcvfeVEXWAnHyBFrwttgvjLnldufJ/CApWbXQSfF&#10;WF7gVXWIU8OHe1rgeHqLKYAVGFRK9NhSHXiqqYXq/JaUZUD8q7+T6/Q84OM4E1frDFfOXBX6gLwc&#10;nywU5MKMXT3MpvJ/H0aYxF0UgXSklRQAAc+HfRzoLiTLmjlTHWLR5sMROxaW+8W5oCg4KO2dxpED&#10;XGaYy+L0YbvJ1vJNwQFOSCXcTaUIwXrsnIy0rqFY01LWSo6NEczHuRRonMaeXZ4X6QrzA/3yvcL3&#10;RA8X6/BlfZdOr0dZ+2YYPlyNdXQayeEjZWP++EHyy7kyP+/Ks2tAdrAqhvFkUdyCzqTw8kUe+Jzj&#10;RGjNSTBfWZC1qUUiYNocYDYhk70dTIVuzYzjHHeT6cmiwZ1tg+mbeyraXK+WQYDlDKepdjKC+OaY&#10;BrMxcyPGsy48NhQKbrndcE0Fz9fzcsi0ZvSO8sBm4sRTqKVlNGNWh/BnD4YF52plg1hVVnHQHJz3&#10;HGPIsuo09n8UOTudcY6fTIvwbRElWHlKboB6YxkOy4axjROjwGoNraS75MmcB5Xg4kil8q5xC8ut&#10;mfNVtcwdnSVCN86FmF52xM7HuA+1syLUDPeR0ZMLOJilOExT6FDWJc+3zB43J0xm50xMFYxh5cWu&#10;Exib4NINah0NA4K7T2bqQO+scyvYvJZz0LBksrgoE8IdECrmfGhWNop2iwFA6ZRoVi5qTsHsVk5q&#10;V3NW7O6YsMPMLeJ1n8A+gDHtIPFLB24DuE/YOSOzmdNjKGZL58f0aMyJTHRLIyEKTItgAlAsgfXi&#10;4XfSy/rtePdzjvm4/aoKFZn2uNvy+rGfB+EGso5q1Sj93kkvhZMYBboRe41Y/2yO6Tg6cAiZy3Nn&#10;cJfxFNEcjovWPKjN1vkWP4JLZGR0fHnZ8PXtCT+92WHer89PeHt+xuvLM15ennC9XHHhuRhedthY&#10;0AQGeWk6J8eYnlVlmVUjfuzvm2dkfL/teL8N+/mYuN2BfTcatBLB5NXc16XUS1idoLlC+aRAHTVG&#10;tvcIN49o+YzNhT4eCv+Viuz3+tDJoBwOjmZ7Z83rQDP7E1xYNYeXMx9RAUsgZGCerr0e9F9dvtjz&#10;XAahP5ymVtqj44TXD+tMlVH6aVxZdOkiFUM6Ulgd9sFhwHRGS13N+pHcJkrBSWDbtYIQZVl6r47E&#10;2nd9NZweDxkKQs563zSOL095BLUwerkQkZSfVvQsO98hea6Cibuc87mNxXFScJTRzgd5zdnW6gvl&#10;k1UE9LSUDM7WIR0ZBG0MIwxqlXkdjIwVrq5XsSQWKdFsXtMyOaLEU+okDFA1Mix7G6WugNBVhWOP&#10;4Sht9E6hAqiVkgpniGe5rUFm0/+l3l/23R7gs/AYAih4GceRwT5Jn8WmFAbRqsMcIKiVhtlPK/Nc&#10;eRhQ5+HDe7Dn5s2kaQbeWPaUuDBghhmfy3MynDZi7kUiaqoYuRyk/FVHUM9qQerMJ2QWbhv0idB/&#10;Neh4pswqdFjLY816sHfAtMJSFj1XqV0HvuBODC2/C+9blGT7m3TAQASWeKpo5F7D4F7lmBT7scsG&#10;WzB2rw0wwIwkajQnyS85OKFzI/EWUKjPFnjHb/7BX+K0FbBOfs5gy+BZAYC8vthGAhPem5Z3gCLr&#10;yrgL34tP1FhLvcLgwHXJFb1mTBEmGu3niCxzn9kwiduoaIR5mAVyTDT+RxB9nQdlRpXZBeoHnl9x&#10;weuV/xr1tHzNx8iijQxIbl5SOs5Xqj++wGofgdeYUiUCm5GdkaEe5UIhB/9dDqqy8kT+nU5UGPNv&#10;vaN1wX7bMe67pe7fb/jj3eor/+v2O56uf8Kv377gl69v+OXLC768XPHl5Qlf/fvL0wWXTTDHwG/f&#10;P/DP//Zn/B//9M+4PF/w6y9vuO8Dc1qUjgYxkIjLR+jtUcwOtKcNfb7gMnc832/Y7zvGbce43TDu&#10;353p3AoXSIRLrIhcXBrwKOQg8OiWgm0K6oDjDP6SY63EuyJt+rxmuZ9sTFLB4gD8nVjKFdepMixX&#10;NATc8krMITbPePBxekBioqStrv0eJr38FqTylKBbBeFpp0U8lXdiJPKgDWApjwSYUqKcn1TBUKGU&#10;+NGKbMRSy9mt2jPIJFZvL5mQ0afn4xdYmXPI4JqpbrX0UpTaWcBxiICJDWzSSR17FXBR3wbr5rY+&#10;n1NbKVWPuJEUIIn5ZaQLYzzciesrwa1CKqNh2/nl0xDTMMiWTs0vm5ZyObnzugBLexa1wNkWd5bU&#10;lMhs8cEAcXS01eWxZgLQkapxTXlPy+ykvCGWTXfqfRHSst4oPZ6BVe+u/DLxWrMcTi6+AwdC8km/&#10;GZH4edt/13q66fihcd7W7pEfnAZ+BP9j1lThUgbHZZVGe26sy7N6aLA6N8q6XGmwckPvqwyvRRv+&#10;lKQsiiYoE9dHF1gnpZKsq+MUy71YDxXHvp40xoHY9E/HeyqM/oyXjuJ5ExBA60Ha7szQqFksvjFs&#10;Xtu5Q9Ed//bbIoosn6KpQobrBcpoW+SGBGZIduuVZ2LY4GcTSG/QvYXxGcjIzjHM8E26qg4JZXTe&#10;/0vZuy5JkuNqYh9Ij4jMrKrpmVnNWa3J9jn0/q8iM9mabKWzl9NdmRHuJPQD+ADQI6rnbHRnZYZf&#10;eAFBAMQVuRYD2fdUeuK7ooXbpQhnFqGvlv6hm3IwFAxkZJrrwpVswqgPo98GE4TCvh4+eagK4Z1j&#10;CEBluxXnqIiBzpJqwPU/rRxky3yKf6GlnxIz0HRG23j9E4i4lz4PTrM0RSknD9sZap3IWmnGIrQD&#10;cWAcfmicOjHnwJyHXR+KYygeQ7Efll5pKGKt6l5ITpB0136fopfLh8YfytMTiqEDo3mBbRWoNggs&#10;lZRqw0TD4d6p6hnuFOpyo0K7R+UUft6Yegxk5bbGZlRznlEMGaBnu3okxmTEkP09mkVnMHqIz+xD&#10;cTQEnC5TcO0N+xT7GdMMHc3w/SgRHXNOr7mRhpmUl1ZKXSFJzrHAVuqzhQ8By5vEhYXb1wgPp8NP&#10;mUUUhcf8ez5lEzzxb3m6tXZVZJo4z/g+UJR1rvxe3fEpuQTTjwRMg8e8GOXT/QK1F3ywNiONnt0e&#10;IQZEWr4NiOL1lwbcNsHHrePb+4YfHxd8/3jDt483M2TcbrjdrrheN1y3jm3zyA7YnCk/siip1WWc&#10;TotZx+bA4X8/joHHfuD+2PH1eODrvuPrXgwZj4H7IdgHzNBGj1X4yefkebman5I40lCdRHSBLIA8&#10;R51hm+rIM1SLEMOvdLwpT+TbsjD9V6ha03outKJJnlHLHJjyhngl9EymMjfkY6ZfAYGBKBIsGs4c&#10;VVrX03RXGWf95PlZHN6SY6r3C9yMlonTmVybMGjngEGDlbgThLgLvTgMiNuRjYCpLimzKPElpSjO&#10;Pc9jKVmlp3iuyyqLpUrJjlAJl8nJkWejzsfhFQxKAmzwnOhNyGc1HSKEtSUk1hT5q8h7nJ/3LycZ&#10;sZ5FiRVS6HRRtla3GLZQlYsI2aSEMxDFPeyGEQ98JxXG7qU+XRnFWlgRqknRoPJtX/MGYEyXTzjs&#10;GWe53K/ugFm3fOUqZUyYEkkAGJ0hgaP+/Jxez82ZtMO2OrPS8Fb7s6jvsghghF+lMZqgbh2QzZfT&#10;8Vk1gsKS/2aaGo3eXzCCxWCwulqlc+QLulb+fjaGSI6X9Njpjfk4GSDJE7iWjCrmFLKMX6E8jkML&#10;LXc9xa9GyUShga3F+1uWDfD0IpLusJA3DRUar9WUt2e6oIVQikjW0IsmkiHn+QaoqZfSU/5Ziprq&#10;AfCBlUE8Cn95EhsSdpDyLmnXNJyHRxGpyfxagJx7Ca5vm4EnZxAmTiLgEODWjHKzpSbfXn9omLCI&#10;hyShpqfJMeU81jmudJcdki/ylqROPAhDGZxy/LxVNTYSsl0aUaQ8t+57gNc97Vhx8OK9imMhM5x4&#10;Bc8CBFnW1gDSoLJiTij5oZ4gy6mhihvNrdfQWCjAM3bo5X0gLNANGB9Pna/T5CVixX8X2mCfZ30f&#10;yyUoxFNLqaCroGtzYjEwRiHYJBFcJF+o3houF0sjIE0s0e6cQGvmNbMf6K1jnxby+3n8T/zrzzv+&#10;+vsH3i8b3i8df/1xwz/++h3/6T/8hrfrZsqMofh4v+Ef//gbfvz4wOV6AaDm4dVSaBc144tCLAQX&#10;gikN3eHRtEE2gbwD87ji+vEd3/eJY3/gGAeOeUDRoPPfMMfuPIIWT3pMmvVyDo+Z58EhBBNH0VYZ&#10;N3HMYWinf0eEGWnLM2UG1yw3uUIxxT1kFJmSwj1Z6QnKdWmBhHVjOVEnwpE4CNJihUS4RTImEQga&#10;ntsRE+EJkohlBKxVQTr4SAqJqzUfrhQpUgwoFNl8iw0p1qMgZnnPR1nCEsvgYN6k7FQLkatvl3Cr&#10;eI//JsOgPFiaD0aShok6roRDMEonIaKc0+qRRa+dWButo2JzsrS9fOLAmgaRl54RQbDWcabDUpS6&#10;PfVVBNJXHLAUxguYKtc0c7aiNkFit+Cd3dXybb2ThFSWtcuVq4yjGg5Ix+LBFbh5PYb5PNE4EMNw&#10;O5oQXZ+ONXSlKi8H45PnNYy5r+uT2VKQaQAAIABJREFUTOT8JIK5UTjO+Tud0vJ0weH0S3nZ6q/H&#10;FfDJN4XD8MaZbiXeVBakQ9Cl4DN6EsUKngQehXevD989TJftgPUd6xeIg2gVRgoiCxArStiYwsj4&#10;AHFpjknCCxqVqn6joo3wnxPOs3/T5Uuhk6QntR359VLE5Ms+CbqSH3pHx6BkRXkl7/OTVxyWC/21&#10;rsjXHMa+jhL9BwM2Q0ZrkA6gNShrWTW1H0E4HjQZcL9+AA2tbVBsgLIQmNWTACaOuQOooa+pBIRm&#10;zlOVaeMQi8LYxOYJOZy2DuPdka7HFT4KkHYSso18VxQ6BVBmQbX95s6+Lm5O93R30VonxrR2usss&#10;ImJjYh5r7j/hvY4OoKvxVQk4+6EgcMtH6KmrMhSZvmw2VrJpKl/GHKDhHl6QVL1tm3eHuDeQ1U4D&#10;7k2wbUyFlTmytQtms3Xq0nCRhiYXCDaINk9x4cYo7k5GG8W+SdkJE5CUpXNvFYTVOaEul/HgajOf&#10;mDgw9cDQ3X7PHftxx+M43IBhUQb7tNohQ9WV75JnGTElmYRDD9NYABHSXYSTkGBoUAMw3fN56IRO&#10;U/1YKleTZyesfssBiXVqU6L+y1CYc8OYGA2WdozyNmj3snWOPMjTcLehYTTDy14xWXl4EBzDal3s&#10;Cku9NWcYOuYAxmzYG7DPabDyNFOHCh5TsU1TXh8ti4Xvx8RjDOyiGA6v1loUs53K1HrkyXCFS653&#10;YZgg7aupK+1AyD0eRCBpT5nvIotVZcJZ3gXHVF5/9Tlf1xc3n2StVy8p6gFNi7LYRpwwmM4MllMH&#10;lZK+93GakvG6ejgW764eCkdhqLyWvEYAk/WbKZSqZzclnk2AphMdimvv+LgKvr8Lvn/r+Pbjim8/&#10;PvDx9oa36xXbpWG7bti2C9rWQ/4n/zSFCzuw3bzTsDwnxjzs5zjwGAc+x8TPY8fnY8fn/cDP+8Af&#10;D8UfO/BzB+478DgmHp4yzaLqUso3oOqyhqtMQN4MiNAj8s8YcWlXzCAf3dRb5TlGRdTzvHCVgj7T&#10;kaW0MyfSySHliZr+r0o24cxF+k4GP+3cbNc0+JnIcJzpWXspUhyqW2mZp8P2XxjcUHBRDZefxNtF&#10;+CZQeHZLWfTZSSvzjZAnqgKThioqDcMAb0hrRUa70WCxAqMsai1R5Lr7uaUbTWoErtdmUIuga66t&#10;Nt5ocg7Pa+rrEgoqV0ZNHcazgmGpTUVTxmMa7+l4GQrqIGN8cqVdkZmiZyop20mcFzHKf6qitk2E&#10;XCyFxSkAd3ClYJrsz9+RzJAhEE+XwmFSDnUzUqGJobRzGhXptFQROpiyDw2UpHFqaSN1QkoBaDml&#10;DgsYK0KZF3uJ8IylUIeH0Z7WWI3DY3BDcXrC2dJP6FsoPzePvJlG5xVq8qgk7Chzi9eJtYH10l/C&#10;IfiB4wBrnS4TASB68TGmLE15K9T1osUYYnCLbRzUyXusWuECWomx5bUFKZEK/fMZNj/FQ9+KyhQn&#10;F0axKBh5lap6yrSrl/pC9HytQ64Io5UGLnMpFaPohX3+AkQe/niwle9aIoELXOFRF4O4KDFeP0Dk&#10;IJfxkg5yPtwnJb8SX5PcQ9PbpCOX0VAbY9gtPSKaaSENL7jLJFeb6aiQhcEtJWyDzmLYnQe02fus&#10;pUZnhzg4Vj1cTsn/ngnS0MmsOjQ6D4gQJqQBeX4g/jynYHdYuZJNGcUUhK2sc/Bqhbn8dAhMD248&#10;gjAnzjVAR+gCo0VdW6W+L+Ds9w1NG9QLXHMPp/MZCk7PqGcVxgLJDqsfBp3eeRaKcTTSINOnwnXX&#10;0+dsaceNP9k9q6Y3ddCjqjTeMGezGn2Rqs75o7+PqP0EsMZfK9EX6QRIUzjX38frNNum6s5YSjfD&#10;xBfA05hBWezbhETFDoax8GCRiAnoGBCxehY98iA3OzIf5iEjAC6tZTmPBi841bGPgfn5hTkmrq3j&#10;1ht+/7nhGBPvb2942w9cesNsG/73//gP/J9vH/jf/voN//L3b5DLFUMb2qGumHAWMy1k/77vAIDe&#10;G/TasbWkEE0a+vUdl292vHsfX9iPLxz3fwP2O3QcGHdgzMdCcGcU0TKPU4aKLghZqWHF6BOfS56T&#10;G44Hs8xbXTCxMo1oryVy8no8E2y6fNZ2nu9xqG61LwRCgugDZy+hXzaniszpmFvJ5KAaRpRwe2rV&#10;BanYCLMIwDw9/bPPi2eoxIu8/tEzmXv2bZcL4Sv8sS6PxLI4E6GQQdr0J+NL+k6mPDPfppGZ+FvL&#10;i6903anoffFZlC0vAfNyiJxn46HhF/NYv+bB4nzdum/5jiwP5J9S1yjH8tx1FTB+MTTB6zn/+vKL&#10;PtZ99twJR/jPx2w3NO8GF6S6sZWBk4kvHS0d6It5LDLcv3Pd/gxVq8y2XPJ1VjndLM+cr0aESelf&#10;pcJjfY7XzvAPee4XMPjVJ0jzWbp6GrvhVtR3WOioUbXeUxl0ph9JYf78I7/48rwl5eU6PH9er8Pa&#10;hv7iSQQ45HytthfWDSRuSjNlBwfPEP2uXgDCHgvPKj9HTzbFR0S8CJ3VUlAfswngVmehCXkwA+9t&#10;HK5DN7lAyrCHsy9XMKgXiz3mEXUj9uPA4/HA/X7H4/HAwz1+h+ey5QGnHvAgYoaYwYMLopi2y3Ih&#10;+4UHcHP+7YJag3kx92a/WRejw2uhN/N8t8NI9fCUVJQAgKdEoiepuJGDRnAedmpuU756Nofanq5E&#10;2oTcAxOiFgEDUXRXNoYXlnvfhxGk+Y9HDYSna6BPVQ4ARetUEJFGvpC+gummF6N7pS1KjPSqhIrn&#10;JAagHcf+wONhdTLGHJgYGHpg6MCMyJA0kNl3CgAnqiYNqQTWeDe4sSvCFB4h0iztkwJovaNvm8kO&#10;zRRAAwqoGGx5eFfFgMnU8LQ6fTq+NBpYDYeGGs6KCrpHxGwuv9ve8/VEc5zwiA61rTrQMFVwDEs9&#10;NZqliLoOKwi+T8GhZrDYJ3A5Jg4BDhGL2FCYLC52YO6Rr9na3KcVaG5T0aZH+kBt/r521Q0kaDB6&#10;0I9YYwUmZtLys1GC5M5l7BSB/p3M4n/p86rNiitnYacS1eQtaysnQvw0fjO4ZtFm1hLLA3F979Un&#10;YPwLTiVIpahFWXnqOMekrTVcGmunALcO3C7At/eO335c8f2bpZN6u13xdrvh/XbF22XD5bLhcrkg&#10;8naXPIu2lScY1Wbb2fbMGJa6+NgH9mNifwzs9wNf94HPx8TnPvG5K74eE5+Pga994r6b8U2nYFZR&#10;GM/buc68/g4Y/zOhvgJ8kQ3zgjzhwgtZOfrJdTUe4vxwsRBIyN2W+oupHTQVdqdzU2uuVnBPOvXv&#10;Jk8VBVPfQEWK4CjkmfTW6ewk7eaPFKW185wTiiXGS73gz4vzefs2XJnVAKg0U5a7wlmleTQdMNWi&#10;NyPfvStaDI+7p6R0WcIVLEtUbYWTakSzIQwdrqzXwl+KnkFg/G62wpPi02kLMD4ZyFhg4MaFFnTa&#10;Wq2ZD6r8GpRDEJ6uANYzbkzrZNxo3eEXrg5PVCBsH+Xd9X5REvsLaWx22UgRuCni+jQUxXbIIqsM&#10;nUqTJYzAYacwL4eZz2iNaan7NPcMaQmoHPW1NNgw5ZTVtdBJp0/xLnyUdOIJ41DpqeptitKZ7xku&#10;T3RXJBI49oYbBAk/l7Pgcpfpcg2niRB0EywaeO9st+iUdnFY9wBnLKNSQU44ImBsD5jjrTntUJFe&#10;2KyPJSNTKyRSrqPCnfJM4lJ9Cgtqkf6bDYF12SjP5ZyZtpU6g8pbE7/KwAZBfKI5Pv9JhhNZKiTl&#10;WaEAMst4aETwPh2ms7wTEZPq96FucMjzI8lO0hR1+7B6RO6zPJ9tKTBdna+cVDrbtmbOUsHHSfcC&#10;AOzZf88cj6hAZkvYlrWfDrc+gdY6IMNROJ9XSDoWnxlt1Idw3Ki44zJjEDe0GF+srqZZi/TupU5I&#10;aVRPZwlHK29Jyh5kn+kpqTrX+3Dd6OR6JZ5z+LXvl6IV9155KYzboMw8AyN4jTumdkX0W6LWA6YL&#10;ATJ+HczEDcClL3ufBlw7zRLGllWABgpBTb/HvZ1DlHTOBPdAjbwgdNf4Lp6dOTkFsvajFj0L51n4&#10;SBgyaOHm4Z6L34iYwZ9s4gznZEGk9OwTjDFCyQsFdJjXm6UXUNz1wGgTDwF+//rEz/sD//bzCx9v&#10;N3zcrvi4XdG3ju8fN7zdNjQBHvcdGwT9kpuCE/z6OvBf/r//iftjR+vAf/6Pf8dvP94jBYJCcblt&#10;EL2hKfB+/BVj3KFfv2PuOx77A3MckDmgY/UcOGMiiYUpZdcNKLERhCgWxJsekRTOFnxHbtHIqe0b&#10;RZ3xLgdkiCNOkr+4IxR4ClM9fcgLQsiJ5fVNSabXCuOrEHndbD64jBcgIS+jdBmwmjsQdLXCSUQi&#10;/pObPQlXhZ312JqUdxk2hSW1FA8E9DJ6MgidFmeJlSCRj97Fn6mvVIMDcWJh29GveSMbUFuVFDTb&#10;Zgcxg/oIslkKjQul5nzxtIzJHMs9oWT6tMivKPXpiRdj5KdJc8/5c2iqLL/jVckxLyzM4aKnWdmw&#10;8+/z4e08l2cc1lyqly++2gRucuL6B3PUopiJCUQzkY6qrGPgbIyt7B8tr/PwEAyU9SEKU1nf/sU0&#10;qmihwawDVc9TPk8fsigTEyyGsxH2pyusxTuoaxpAImmQFiDTOvk6lhfkrcLUmHTyiPV69eB4hecn&#10;httO41n6kwpS1CmthpukHTkSREqGOmbEYcnbD/i8EoySHrLN9e5pOmVfcQ4LZbJFe2oojN0Be8k5&#10;iXjaGMdPpkeiAQPqctR0ecYVqx5dyDREQVnds9wabGbcaBTAeQi0YUyYoG6sYcae44HaBH3uRa7g&#10;hM6BYwzsBwtAP3AcD4xjmGenCtQ94+qh6knwNu1KHiLI38V49FCXJ5yOk/eTrfWWOeYvzQp9d4EV&#10;z27EH6/p4W1a2nJTFoUXE/nF+QANyncayxp+huVAicqjSUpiS4qnrfS+h49DBA3mkYqm0J7GCUbf&#10;cUGae2u1OJRUNpO8LsPzUUK4c+WUwoE3oJ5egrmTzWhhbURNjKk4puIxgbunojmGrY2lrnG5AqSv&#10;Ykq+E5E5ywm5n5wbMdUKGtLVtuxNv9V6w/Wy4Xa9WDSOF19klAsdGWI5VD2axxX6E1bEXIanETE8&#10;Iv/trfv7E4IedMTjYgILpVkMwAaJouFTgUM8uqIp5rCC3tsENlU8FBgq6EOxoXmqHnhEB7B34DKA&#10;q8PcUlNN7K2hq+LQ5nVLJAs3A2gjjQ0h9/ln1jQtVWmjT8djAiHoWtDjEEsWzvOC152Zy6/lndrn&#10;81NnqeskVJ7/DsKarzy9WfY5ZcYYgtZ3/2TMld84cwynU0d50nkaGZqnqWn0rJb6jA2jN8X1Ivj+&#10;tuHH+xU/3m/4uN3wdr3itnW8XS94u91wvXRc+obeGSMUxDsPxj6UoRPHOPA47Ix2fzyMXnvk0H5M&#10;fO0Hft4f+ONrt5/7xB+PiZ/7wN3Txh2KcBbLw3lbeC/lyRVyBQ90lalWAzDnUFetvi8LPpeFiqfq&#10;leDnwYZT8ZnG+1aQOuk4UxILkOnASko6U9S6IUO6w8DolLq36ZwTQ6g8c2W3AFm8dYYnMnxcMQ/n&#10;s5pgw5RXItuK5CHPenuR9VvOcM5+VMliTCog7Z9jAtMi4SxDlOGx0VgWqaf3cK6CvFhVl3yAMC/4&#10;ZnGlczxT5Q2P00xlXSqK6lZzALu4J56SkMqmKqGV0VA5SjbvNIG0nxH+608rESder0rckBHpSpDt&#10;L/P2TU6aozmm+pxQ3os9oBE1SPioR6fmTqtykc+FDfsGIE/n/VC80XhWjEU0HukcKcKW861WGhmy&#10;tYCFZ1trmNN5rwtoEoczdQV74gvPETVSMHbsVAzRokA2ONHFV9Rp57IpKHN41AbgY7F+0ukrGGXQ&#10;s5g/jBfISQdDsTB9xBURO7UgJIfDVOhkCsh19hbCMbHQqQoHepUvEQvxEXCRFLaMEmue6Tkh5sjB&#10;sRK9JhX8pD3Dnl36iW1KmSBxNuTNHE1BR5fjKm6xMZgzCqdLmrDStRYyOanx1LzHsSScKluWhHnl&#10;H/l0kflz3QylBZCOmhaIPIORYlMnZDZ3/PJzLT3+YdIhZmoUFGoyq9R51r4B1QkZ/rdnzUkKUWjZ&#10;LOtf1qnir3r/USMFQBbeJl5TR028zAwfgoyoLsqwZeXLir9gL+yr7HXHw1wkddrP/VYaOSsPn75W&#10;3RAHSrxNnFbwu3paKWvIOQuoF4lzJ9uPNdGkS9zHcc/gwfNUGt3tzMaxpGJqBv7EiOv5kzhpK+Sg&#10;T8d1oXNBAVFEt4QhUBKnVPxc5/NhUAj5QJUD/G9LLSUmrIbVx5mZqhXzI1JkuiWgTfHCiUQiGPL5&#10;oYsHQ4aUiE60JhgiOGQ3oaIJppow+nk/sPUNt8uG77cN37+/4cePDxN8tw6dP/F4H/j2dsPbtfu7&#10;tsEU5i00VXE8TJhJtDULWtsE/bZBIbjs33G733H8+B1fjy9sj5/QucPCVxQ6hoHWgZDIUgh5UWQu&#10;ClxwETQ3kh906OERNCjxLxGLyIXyrJbN/mKD1L0SYeFVwebDX6+ULS1BYkFlYLVwV7SJd4PJsQ1/&#10;qhLXwkQWf4nYX6vH+doPmZGsbZfr0XdcOhOnhU1Bl/nE9Nz3oB6kz6yj/FaABc6elfbJMJ8PtxJw&#10;XpWJIUWgGl6WQ0oQIJtsvCcIAvK0Pq8+cnqMl4VGlPx+fpCq3LMH7xMiFlqvRSGrXOcXQ3OZch23&#10;luE67uppTHn44brnekTaG9Wn914Coe6Ogp9xr/CEHOk6Ji1/nKcDkUhtlM9yhlJIxdnTx3tamOXT&#10;H/l3+ZVix6v5cjIrDJ+aXdqse/G5zTgECXKTL4DIWYu8WBOpoz6/de7r1YzyUFiHHo5OpbHcXjX9&#10;mXqqhiKaCpb0DcEbSdHO42g1WHIhkTkiscZ4iNHT7bIh1tkHX+a+yrnKQlOe3nxxkTjHKAH+s1KT&#10;WIu6R+sY/W8p1+xQq7DwdfECotZqFD0UgSnHsCgW4tAX6eea1dhAdlcFTKG84op2U7KI/9j36VEY&#10;9NCc88A+HtiPA/s+3EN/xz4O7HNaGiAqKqR6qzLU3ruf9L5qEZ3BNAomZDc0ZF7Yit3mLWUK6O6K&#10;FioO87s9U0ENcK5OV8siGUjrPiamWu2CMenlTGJDpTaX39uucouW4vCOf8PTiUR2Cu7lqcA8TJaQ&#10;Db1bwe/mBxuLOAvrVv68YCkhDUXOaxPoQ9CeVHKkIYcOOXOOLPDN6AL35h4jU0iNIREWX/PmK2AZ&#10;BDRpUU0lqgW2nEsqaMpi+Hv0lO6iuG4d3z6u7rRzsXovIthcBrcgfkAw0XQabD2lWXjbDzMiTTQw&#10;FauIKe22kIu9PRlg0jLKZA3OjyXXuvnhdapFBQ1pmM3qyIxpP5sq+lTs0wxvQxp0mmFj81oa27BU&#10;Uxf1+hpz4jEEl6k41AwbowuOYbU1xlDIdDoxER5Y60HNeUP8Td51QpyzHFgVKIWEr0T5BSP5lfz0&#10;z55bNiOPnC+elzIFOA2rzflctShShDRz6S89Byu1Xx/zA+d5HPpCcU9GIIk/rdOgmmc/AR3cEHh3&#10;6Q1v145vbxd8e9vwft3wdrnitl1w7R0X/9naJQx3y3BmKifVI8ymRyCNab/3oVGz5b4P/HwM/PR0&#10;Uj8f/vs+8fMx8XWY4XIoSvrBNNosIAqlUwUgHdoqg/4Vd6X3Nl9fXJ/WxwXnzs8X/KoNUosscObw&#10;2bauirCYQ86Vxdkl/jODqqVRnG54F5hG0K6bR+3MFCJqRkWdEjCCJD8k+hT2/CwTVxhIeanOsMCR&#10;jjFGAtgv5VAaxQ2f5zwwRsMcVJpv2FrD1jf0dkFvG7r0NKU7PVmcAULJxPZtXBHxEHRdIk2MDdHG&#10;sZ5JOPAGjcM/ouVJZ0ga2YLe2QiL2cquhXy9IrAmFIKmr0YMM1qguSFDkg/X93LcBYV80y/OV7ri&#10;kYGFsgYBW5XeCTtFKiMJD3K3girBz3WO/A4aE1J4iDotQCrkAp553kgdDve0cuA2PzfiiUc8SKw9&#10;nXoRTqVge0HEXwgysUTyvOdzoVGYXJn9zOuR9oEbqDyrVGnq8jY8NUw6kaX8lgrHKvm5XK5lDrk8&#10;sb5JUjT3f1HuaoHFukb1e6szCGAJSIP1BXjKPGO75/gXz/AzPHzxcstofq84DSC91X0fkycEbxCI&#10;FgMyh+PtJFwReBWGSQUivVHgUCGWJ2hUJTedT+ydyvP9CYnt68NqiCRiag94AJ39bnC5FKCcwrUz&#10;PuCZ41qiIFQy/W7pSZXnnRhNKJ6TzjQfR/GpL/hh/3sL7HCW0JBI51U5S/laosogC2UCz3A850t5&#10;8RyZU41gNn4Nhbqd6wovJuEjHYhPK3M7j7ruU4XqEfMIg3Ldk65HZrAAQGpEmPFRzqruXS00OuE1&#10;uV9UwzBquM7Uh0w1qoUG298L+anyEmmFD0089WKe9xhFafSz+r9q/cOX3s53TmtDZ65BN23bSDYC&#10;GjJ6Q982gAp8X+SpijFW0mD3nSAOjYOaiOkuApZufevcabA6FgJjRgzzhFie4uMwItdFcLs0fP/j&#10;C799PrAfit8/H9ga8OPjir98e8Pff3zg/XZB35oJxCL48f0dl8uGfZ9WCHRMzzuYApH0hnYVtOsb&#10;tts3XD7+irevP3B//AHMHXNa3uypgI6jIFVu3mpsqIqkBKoRdwo21VMjUJQMJZhFbq+qLFEn4syF&#10;GFtMz73mOG1TF4Wi8AkKhVreS94YBLkQeCnv5+rn+se1EO5Ky2qkNMPYkESAj5RxUFhKjKYwUQQr&#10;JyQc81q9/iSA1bfqIZgYLryX8kh4R2hC9Zl8nhTeTmyrsenVZ2Gc0Zp/V822tNwLWpzehbl9Q13m&#10;92wiy9Tjs0D6NK5VSH0KlyVczu+9+ut80I7bLnDyEBK39MWzZbi86PDJw8XrWVbaZgz2F88to3jx&#10;/vlJ9i0Iz8fEVAk6IAsOVOEJiXZ+eMk5FhyWbCuQDye4VuKPE84FfukTDJ+m9soQUea1PrsONcYU&#10;3ZyMg8g9+tyDnrqXAoJXtHSdQ4oZrz8JNtJACi1lAlK/F5rEecW7z3ALOrnc0QVEPHCmYP+LXXmi&#10;U7HnSQsAnOl1jLHg2hLNdKKFryGV807FQDlAtPObBjBNwKVSIeioPxPjVzdm8LpRq+kdiKdQYO0E&#10;+30yYjQW5ZQwMJXh5EFAjZY0qKfn0VCKzjkwhv0cHn1xHAeOfce+H3jsA/t+uKevp8dZPL1NgLc8&#10;ogghSiDuKe7OD9O8hJh+SScsz/Jkqis7YDeoR1x4vYPGVJ3NozAaNi/8TSNGa2U/uUApzeiN0KOl&#10;8KBIi6SJQjN+NA53zzgR0l/siir9xQooQ8t9bE4XmQKqSXrCts5i3ynUrvvBBxt5ga0dZcoDegpB&#10;QY8leoSE0rvMlwrQOT0fuXvpmjJ0uEEHizFDJw+bJ7nG5/pqD1WJOOgN5SaVVO6pGaO2Dlw78HHr&#10;+MvHG76/3/B+vWJrmysZrf6LJyLIuc8yfxYvnwNt9pAj6bnVm+Joio5hxrDeLHWZANIaOgzOjJoy&#10;xaYd8FpLf+RDBL1p4A0Ld/ep6KrYhnm6qxtNjgn0Yfg8mqlRDgXungard8UxzLBx6LTfXdAPYPcC&#10;4aZ/El87L+rpnoJCYVgId8pORN2kh1IPowuPq8JFpdavnsHp2q/4jXK1QmZ8lp5evVuvr3ReXamW&#10;e/GV8GXwqHqn53HxUZf9NdWivA4gZTsn1Yii3mI1Y12B1py+ipgE1kWNXgnQRfF26fh2u+D72wUf&#10;1wveLhtulwuu2wWXzVL9mnGkea0pptHUnJOlnvY9PCyN1DFwHGbIOMbAYx/4ehz4/WvHH18P/HE/&#10;IqWU/Z64HxMPr4HDFM/2U9Y+0MFxbJHJgDRCaeBXXb5VcVSljvNSET8WjhJvVbqbrRAX2ioLnHoJ&#10;8AkNsBK8oQU9MqM54U+5RAToYrnArd6Tp41wpU1E/Pvcpwh0DjMMNbunsIwBQxJPo6ajzzl4BmF2&#10;krsS/pQrCJ9VIcXzU76bskCkmlTAnBG7VQfwekJb37D1S9RsYpoLJ50mpzhvhdIhouwW3oOQDa3r&#10;0qocSQnV2xEAanUx6RBgIGhWc0sVKulVb/dT6ZZ6hLbAI+4zdWNBa0ZfmNzVIj++cN9VAxBlTpeh&#10;UkFt81v+qzJY9rZcO6kY1o8UbHeimY545Wbw9ExVCXjhb19rXov3NY0kq5LtpA9BI5Kj0uA8OQmY&#10;MjKiSMqcQuELBR0dxDdiPe8Jx9Scr01F83pV9h7nRvhxLKnQlDYzcih4GrNI+LMucyb/8UGIwtLD&#10;5FkGdezRSghO/psRQbmg6fGeKZdeMZ6kG4XiVoU1xx+eZXKaPd9HSecHPztkbRk+mwSQSlmfHbdq&#10;IkFAlm1Sv1WNfoRh8GLkfDTgW2QP0ipNs5fRROK3zY46PWiJNEGQG/+bf5wdNoss4DQ5olDAMRX2&#10;pBwfnWL5jt2ac0IGC9s3q49ToOS640Ah8guNDpP3WOYztQiM4FHJR6OS73mOT59ZFyt4QtAFnhkL&#10;zBkZitKtE8SAe+qLWsHdQoOju1+NK8cTaRqRhqzYV74Cr5pZLsn5wkz8qnsR3AMZac4FnBgxOyWs&#10;lXSL8we47jbi7LQ69jI9FwLH/TzrhpMoOu8TkWWepe/AL0s1F4aMMGKke5YkMgSPyfUifSuGXKRs&#10;knug4Jgbx8yQ0Ziv1/NrOgNTBVr3MB56y8TEvKSkN2rEQGOrM88ciYcdT7mazYwM05R6bSqOY7fi&#10;lq1j14nHVPx8HPjjc8f77QLpgo/3C3779ob/9Pcf+A+/fcNv399wvVxNWNka3nHBtZsH3tc+cN1M&#10;gMs8jw1NJtplQ7u9o7//Bbfvn/gxvqDDCoCPMT30fQRpIsE0mWQWYNOjgvM9McxYL1fiQF357kVK&#10;Ju8wIkBgufMSuRgqHNsidot7/AK4AAAgAElEQVTkcz7GV+HLjnrrq7EmDBmrV1YFIOlD8U2JDZyk&#10;piiNS3u11RiR5DZ8/lSlgPWRRMPX8SyolFm+4K0Lo4y3VJecopxuEuvTiDzKhQKLTz86qBFnMQie&#10;Fp7GeaLZoif4rdR50WEncgUjoQV9IZInxbftZX2amwAWuaDcoXK6y38NepGHUelR/DpNlL1xBqTB&#10;o4VlfDW6JFa/WESO5SWOn54UPOPbGV8ouJQxnyM3qrI6GOgSTu7W8Vh8ib7qqIPh+N9WLJMeChqD&#10;rqgTMA9Cj8zIpfal4uIZALlmtb31b11n97ItOd9yOHJvNvc00+Xh7IiH0rNA6U2VR8tmwok6lK0d&#10;BoLn5l5/JFvP/fqr+dZ9Z8+t5zZbO+4FkZxX8/Wr/reEU3p9/BnePhHNSplirMveKJPKQyaFsrr2&#10;svSdayXB5yEAqVDk5X0as7+TfzqL5xdbpCZiaYa8kDfHSVmhwoVr2mD0pIugd6uRIa2DubBt39g8&#10;6KjTqDAJAYwzoCDoSuxjYj8G9t1/7gP7Y+DYFftD8XhQ6SUYs5l3fniqGyQiDzDEwp79Gwt+aiib&#10;TTEkjMYc8HRazXj7HFEXY4PiKoL364br1jzFUMPWLQK1MZz7CW24IRw/J9fV6ymwrsdUT5HlQjEs&#10;+jVSCIE4SirlmE0FjsbxK1dfyWN9h5LezQl0e37rzSNKEGsBCFrvaH0rB4rEL3ompTBPDzwvWO4a&#10;J3Hc5NpGuPyk8tvnPwbmPDwU2Z4Z02q47e7ZvU9TdB4DmCMB0gpdXg8Z6/6b5RS6qp2kZE+kcW6i&#10;N+D91vHjY8NvHxd8u13xdrlh265mxOrEsjgd2LjHYV5SoFw6obBrh5oxjXlxh07IGBC1/q4bsHvf&#10;m7RMr9KYXqWF7NFaT6W3WJFxhR18Gya6KLYGXLTh6B7dMxl1obh0i9pQLwS+qxs3BsyTvpnx4zHF&#10;c9oLjia+FhaZMScwWvcoGkDguBw8lLAhfMkj87si1y9vFr5MmkRh7+xOXj8voyB5vcqbz/T79MI6&#10;Ho3TRJlGvVf3GVLGj64oh/jV4oFTD+VWTDa7rjwlDqMFJK2Jp3xyg4XAlaTTI+d4XjDF7CaCrSku&#10;TfF+2/D9/YpvtyverxfcLptFYPjZrHejCc0Vr7bRfO6el9l2vBnrLALjwL4/rG7RY8djP/D1eODn&#10;1x2///zCH193/HzsUQ/j86ARQy11nDsXWvSSwt391rVJgQaL8aKu6dPBgKoUJSnO5lbBpigrNd4L&#10;eXRRpmY/qg1rnaL1r1CYxhmj5TZgLQfx6C5G+EnJNe+G8U6HhSYQdVluDl8TheqwsShgNUYETcXq&#10;UQBR5zvOrpOpKRIOsox7nZOWf+NZhdN5yScpr8uL/YCk03De1cSMuJet47JZ6r5GpwgIloK9TlJC&#10;vpQyOp0eoGJVYbRmjMrBIXIGyjqzim98dJY52q0ZtCf9lW2dumRtlKjn8Uxo4kxGGDN9lFKB1ywq&#10;gwbEoB9BxzRwz1i6TSRTImVMH2U5ol41bqwjO9FSqetMKDmv18z1zvXMJlblONfd+O8sZ1+bwwzj&#10;P9e38AvKnK3Dy8OAClFtlpJHXMcQOCj1/GLwmpEix8ck0XzQApNRxZ/NlNeElOl6hq1RSl8gt4Ok&#10;LEulO+FFWIR8RRojAogXChfKX5NSifWyODtqyleOqyvd6elARMUkw3DZYlnXGFekF11/O9EL2SmM&#10;LpyJFuWpVl5m46Nhi7IA4Z2mDU1axMwk0cLKjw21qBD3uihlXjyfLzRKLeUsINE3TWDVySvEEmU0&#10;YBoSmF6p7tkQRYjvrAsQH8lUYSJBaxeOFHogCW5AHQENMXMo7FDi/Xagscg88YMyiKDWiDZ6VSJ4&#10;13mSX+maKs3pS63rclqBmB9pYHyP/e5sDhO90L/QPUWHwg3tc6fhbXWceqk/UmLUSn9jYQqrgCvr&#10;l83ubSSOn3S2QFljLnz2mcbJ3I80YkCpc/MzT9GiL4tQwVeeYO3edUnUX/OzYS0e5tcRTmJOcytN&#10;1oJT5dXgLaCu3YvES7jBOMnw/TydriR3wRQ7qxFGAWKXSyxrgOkzZ0lDvNUF7tcruIkpZ0Ia9jFw&#10;HAcs/MQ6Cu8zvusWfwPeaRlbClsALD8bWHE8UB0TdhjDww6djznwtY8oKH65bni/XfF//9d/w7/8&#10;7Rv+j3/5Df/4+1/w27d3YA7omJh+MNqPDT/eb8Clo7uHpTIfb9+w3d7Qbt9xff8Cjjvu9y/sjwPj&#10;oRiHKUwaDqgOHJGeQg3wjUzTJmgCggRDLmdccCMk+ia+zfq3e5DaG86CVCOtXCU1gWwMuSsElamc&#10;VpTm2DTWq9KM3Py50YP/O50Q5smMMevy1zJGIVKT0SDqCDSgKMCWnffLz6qM09JX6WAdRPyh/gxH&#10;z0JMy+cE4yW1Ut2/7LvAKforRHad1dPAfCqr5d0Ecea8bjHLs0FggQIZEAntfA1Prnms7XKTAjJC&#10;QV3bmuBalrihF7zgVZ/xmzKPnJ6gMq4SS8ffdbULmi6NnntDrEG9E/wtCL6eB/P0rrzEt9Na6rm3&#10;UxveTlU0A0VIKUUuE4dDQiqfgrMLbF4vRIbga/anr/BIAgxT/6TVwLM6j9IXuLdTSbkahThBtp79&#10;xpzLryCYFK3C3cx/v9jCT59KXpYh6/JIvUfF9JnW8LFFiBM7qNRPB1Y4V1iVvfqKTpyNPatCqtDd&#10;QqtajGUdR1WS0cf7+RmkMLP2DDkBLmSJsqk9WnpZWxG4+7fxpBktFjpM2ikC6aZA7X7I5t8QE4yl&#10;WNmnTl+DHqNtVMREOigvEjsnxhh4HDvu+4HHPvF4WAqpx2PH/fHAY9/xOCYexzQDx1QMbTZHCyew&#10;SBEeQpaJW6SqiHkjqxzmIMHDllDYFGx9wzFNMBVMUy6JYmsWeXrbLtiaRWlcesNla9g2iRrp1o6n&#10;PJPmEbcCwUymSogQ0E0AdxJRTwFqaX2oGD5/NOQNfiT69faKQFBzrsMLqKOZwvzS4XNoocC0dNyk&#10;a/RoUugYrmTZVtpMelV/PKRE1HgTo2zmGG7MGBjjsOtzuHHjsPonwyJu9jEt+uaxY9/Nw3vO6Tn3&#10;h5e3m0leKvPSuk8WgQFWDNdx3b1jFRNM69Ga4tInvr83/Pb9ir/95R3vlzfctjf0fnVPddIGdZja&#10;z5iu2B8D2m3e2JvN9TjwGGa8UZ0Q3yObWETFMQ9bQwC9DVx6w9YFfWvY1JXLIugeJWj1NDqkCboS&#10;lQTaGsYwpdEFMINfN8ekY5rS+PAolzmsEHhTRZOGS7Ooi0OBQxW3KfHO6GbkuA/BaBkps/dmaaca&#10;jXIII1yNIEiWVYXV/CSVLTh/OlCf5cXXn1f3SAB/8Wh1vTzLGiF/J0ENShvyd74bueZPPOE8leVA&#10;Iek7SqMjFe/Zc3Bjpzd5nhN4YW9G7kS6XqNfHUb7Lk1wuwg+3i749n7D+9sV18sFXTY7F7Xc9jR2&#10;qxQeI4j0CYbTimM3uvwYin2KFZmfgjka9gO4PxSfXwM/vyY+Pyc+H2o/d8XXDjw8ZZxqKkhFTylN&#10;Cr7kuamdFGh8NAWOYHeS4oi+wj2pmKeZmrWw1rNiH6S1XL/iKCRsdOH5rqxx+oFQPAMsEGwGS7gB&#10;vaGLF7tuAsDrCdDwrgAdeVVhhiA/L00xetYAyGG8BM3S8nXA6JMIqBwkv68GjXUyVaayZ593maBY&#10;hZ/eVxSTt5HN+Am6vawCsd0/SuXo6mwUJ7lyTogz8yKjCsBaXurvsp6aeEoQQaSqaBgeXTZCVhHp&#10;luIL5gAxVuYTDhx1RvUTyvEUlUKJR7xeCptDUl9RYDwl14ke/q3gaFU2mRzn1KXySADmcFAHSFid&#10;0deM3pMK2OCvBADpoPce51LTFFmEi/PlCjMKpkTi0nadt/Fmo7MyNVJqMv1PpJwVjkn9/ZhUKNHO&#10;Zytbi2BOWJkVAIyydolj8SyjbGwxQIWjGb2KAtSfzVQoZWPBnw84yku6Fu3wPVonubaNymBG0SWM&#10;z60Bq+NlGhjrUymz2r3Gq0/jKw2hpt6JVFOxH2eMX2N9WsKcdC0mmXBSIANfOVDiopBGATRWZASs&#10;3WdE+YRERga2aQ+lswj1WFQQB30ijEJ5zDOHIBy1sI4/xqL1+roemtMJGIhYRF1Ti3pUtQw2aSSV&#10;0JdMhQlkkBIBrnEu0wBgolpNc1X1STGOGB1HXYzHTofV+WC+6nhejBLVCJYPEldJA10GWnjtKxw7&#10;35P1GmmQwvcfi9yTp5/blGzLaZHyORoBAibheodwXJ/JH5LWzGKEnE/GVAFO+NAQ+rXQK9MAjJgT&#10;23gyVqyzyP1ZlNuZ4pp8tfwOvpXfA79izAKRbc1kQkNpbm4wWt5wMzMOWKSbvbb5SIJIjWm5hGve&#10;LeYbZtqAvnUwlDO8PArCNhb28AVjaA9DA+ec5g3Wmx8cjTANJwybmNcWjonHsVuNiy5o+4Gff9zx&#10;P9on/ut//wP/1//73/Gf//E3/OOv3/B+2bCJQKYADfh4v+Iff/uB97cLtib4/PmFz68dP+8DqiaI&#10;v7cL+ttfcNGBj33HPIBxOOCgQDugYwfGDhVL8ZQejmWRY+O6V12XUKjMeFbyhXjXYMf8zLMg+dTC&#10;CALR/TDhC08PVG6EDFu0scxGhnr2tk8croJQTSAbYcl8NzZVEojlo2rRAaARzJha6tYrQWM7vF4Y&#10;zjLMIsQuElsygAhBLMJeVLRXFz4K4ahbN+Hi0ClC40LIpEYPp0hXceD8yvPF548UWHOO1YhiG70V&#10;HDi3qgky39yVgK/+BFrwtApaJ8zQfA5YjxGceRVGosHz3II7JUOSYvA7R2RE96eV+jX0yujPynWs&#10;RPiVgS/3rp6eXZ9YR7FifX0vDmJSV4bvyPo9GEWO3TH2F/OVZRyvWPE69tc35fTd2vKWNdd0Nfys&#10;XvhPzYogwlh1xaZX42wARvAFwRNdWt7OFl4+9YtX4/IrvDy9tDDjIjg1keQDfk19f77y6qBtNuvn&#10;rDPJ/vhc3hQgvfwWPqHLb0HLhl/R4GWitmDrsTC/CMfy/GI8nV0ZnjYOjYYIFLgJIn2QsZFZlG0u&#10;CLNjofDq6Q66pZmkYWj6waVRKg7ByQ/JU4I3khYJZqQVspQkB/bdvHgf94HHY+C+H/h6HGa80IYD&#10;5q2LbTNBfCo6eNhNDVzYS6qgJ6YEVy9M10UgDa5Iz/VUrxkBNeXuJhMXAG+b4G1ruG5iebwbFU3u&#10;PYuMehPn/SZH+6HboGrPtWY8dxwYmkWumU7Kwt1drjhhTQrh5BsnISWI98pnlLyzuaKkqXn+e0QG&#10;i1BLa2htC4BkMTvqgBRL7lxQaAYzJ/h7iEgTKqCmG7AokzGHO7+PqTiOTFHzOAa+joH7mNjduDOq&#10;h6OqpzwjXdTlr7pDlh3DjaE2F3ANmxkQrtvEx03wl28X/O3HG/7+lx+4tCu2dsXWLo773EZmGJrT&#10;DDJjNF/Pjv0YkMOUZY+j45CGKQ37vuMYh9VoUTOKmdw2/KBtSufeJrYuuGwdtwvwdunoXbA1MxT0&#10;BnPSCRpgKa8UCvQ8UIj4VMVSox1NLcJiWIHwPhXbVBxNcMyGR1fs6vUNDoP5AWCHHUAurWF0S1F1&#10;DKuB8GjAaPadBg7xPahu3KCiJ84Zel6p/5VPkQB+RbwrAvyym5TX6+P4xbd8xxoVl+Ho6f40huDb&#10;dZ9qMe4LBbxlv6b8Xueg+XgzGt1qPQw1Wd4iMUyJ1xrQodgwsXlKqb98u+L7xxUf71d8vN/w9vaO&#10;6+0d23ZFax1MG0fZ9qTbgsIOpGOIR07tHoHh9Hsn7X74GW7H52PH5z7wdUx8Pg587gfux8A+DFdq&#10;Oo+UhV8JMfSOTpgK3z3DK5ipruemXJQyJ55LMjL//KnyeHyfXL6TgkRK1AWIMZyjTbIhlUI0jrIG&#10;lRkxu0U8UslhBwZoa7an/CxPRRsxRgE3gDgPbA3YtjAgH6pQRnY3yyqgI6Ee8CvQWWBQjBip7Mga&#10;BYaLkgopKV6mWlZVGFW0Ybts6BvDGk+e5EU5T0MPMxvW4VoKvhbnFuO3NPyKK9t4pqFcKGAthczL&#10;PjFDiIClGJrNUw25knZa7GenfFRGEtvXYdckzGKB50Ill4gbqqh8dilbTRHXW8kAEFbGNf1I9Bqd&#10;rp7Y1QiySooAPD9/QHHJwcaN73wyFHvAL5XYoMJWo41IJZbCSCGh5Tn37ufIrT6Ayznepuiq7LRt&#10;rqd5cq/l9aqMJASk4iJgsgoPBi0fsrVibY+soQaJ1S6wcniB53Jdf0IGLjU9qvdrsDPH+2gj1yHY&#10;mctsVZ9le60Yvthf0IjE8+U+4eKvzTqlVyywzKn+t87d5HLbXjOib/hkOshixTtONeg7B7busvMO&#10;oFyhDlcU2ggYz1RkdKPGkzZRCR1qkZ00YVFAllEYWnR/JTqFWXEi1RDHuFqOvD/SIm4KU4LTVqNj&#10;QnX39LUd6EDvax0JcVkkDIM0VLTEa+6BXniggDIFjcG2MBrjgdMbTjw2bsoiklgQnE7hDmK2kZ5R&#10;aL0yVdHCkFccLJ2YBr4vb3P+uW5l94DREhnJlnKCLu0Q0DXSgsaMcxotH4+6M14YMYoho5x1W9kj&#10;vM7aYhUWPMOqAs2jUiEeyUOGwj3A/uZ06HroIdvkMF44Sq9ke43gAyhPGu5n5WoJx9kzJ2keHTqm&#10;IOt5cC5KBEy8dJqyAQjvRQwW8J7oXqxjAhHGzwPMHMMKPgZTdaV3hLU6uB1JzQo0wqu/0f3MF1aF&#10;ynJDlkPNqMGN1KThQg9DKO5jxx9fn/hvvwv++PnA//OvH/j2fsO3yxVvfcP9OPD+tuHza8dff7zj&#10;4+2CfVf8/Dzwb3/c8fvnFwSKf/nxgW9bw+X6DZf3v+Lt/sDj8xPzeGDO3YoZKryY4nChhdArivig&#10;8ckg6vpmur8USjQQKS4Eglq4DgVsjba5BovY14zFrtc5LHplYb1eL6irJOT84LpRqXSMd3n4p/Dm&#10;yJjk067Tmzr9+Q12VIR0p3Zt7RwkHWR+lQ4uu0fyWbslOV4PJVappElq8/43OayPfKW5+VuiF1Ro&#10;P7FAH9O51+XA4mMg3lOQCi8Pnkg0YXee8ln2Y7Hwqpx1KC7j5iDrDF7KFrW/VwJCAWVoOWOyZb7s&#10;Qwm37K/iS51OKMqWUctrGNJ4EPP2Z0/jfJ7T6+9p/Dvdf1Jgn/A9bqfw/NQv4RKTzX0RXhEL3BDC&#10;TZEXEKYAEuWlP13et/7W0VTGG0y9wLLimCxvlJkv40xcihGqBg4SIZwlLTvoCc54Vh4ufdc9/wrI&#10;mnz6HDllB5sce4xB6jXktT8dSdKLZ9pbxyvLjILUUE6o9Cbml6NbVpPrc94H2dnS96vgFeLyM83P&#10;XgWIlFmBZ4Q73xPye/FsDXZP/ZC/1kSwe82V29IzV7qgHr6Rgpt7t5dtBSqLRdUVKa60ds/0/Zh4&#10;7Dvu9x33fcf9fuB+n7jv0yIz6OWrDQPNFAzSIFPQptHQ7ko7AsiUO55OR9yDTzxtwJyQOSytDx3D&#10;JN4y30FX9GzSsQG4ysTb1nC7WATGpVtqqU3Ei2NbPQNzfPIFZmoCyZRu9AyjJw/XQ33dhyIKLM9y&#10;CIrDV0GeoJmFBxFPiYNalh++kyN1QextegGzzom4TahBYNE2FCTNCDRXJ0puXtfq0YgDz9+q/mMP&#10;lwicmYYlRuQMj7gYY1h+/ePA4Uae/NGIfGXqs5A5FM/KibKHIg2DVppmaxZpeERx2YCP946//eUb&#10;/vbjO368v7sR42q5271GhtFpGjIsCvg4DhxjYJ8Tlz6w94H9OCw3PSyFkwy12vb2Oh46yiH4QINi&#10;aw2XZkazSx+4bRP3y8R1E0ttdunYunnhM6VIKK+F8plk6Q6frKrXxhhWW+NQwTYsBcOuwD4n2jFx&#10;UXNO2sXqY+xj4tKAY1o9jWN6Gx6lcRkTe5s4ukVv7FOwDzG4IDJmx4qk/FAJWqg4nOYLQlojMj/R&#10;d82vlUfXR05005olMf8Vryhji75XWSqVWNxklK/PH31uo9D9wF1XXKUEvk5MxKOrukSUVRaEZg0M&#10;i+gRoXEM2ERx7YJvl47v7xf8+HbFt3cr8v3xtuH9tuF23bBtVsy+KmEJ++keXup/W5o3xdinRWTs&#10;h0XRHQP7YbUxPh+H1cX4euDn48DXfuDrcNp+TIuqI35WeAcftTMklqsVInY1lS4UJIDF1RQGYNIK&#10;0sOkj0kl5Iw7QMpiTnNVmTrRLzqQZE5LyyAGueZ4od5bNbyYR7kW+uvr6enkutdh2rqle7CpNFNI&#10;QTBlOq1ny+prJ9DBtLJ1H1mEpoqnqFLxlKnu6VtkhUgGU2hpoK/j1rK9hHUByGUyYohtJq1NUFoa&#10;R1gEYBgwHELSYRFnFmnZHTY1Yjq3mgL+rNRoBvE2PXUTJA0FKdiXpfV/7fypyTLVjBkaXuBuTEIq&#10;M2tLqolvVbZM2bV8F9ah6QEhKeNk2qkwwBDfA96+Okrv+jSQAH7GEtjcNfs1lCU+khvqcp1z45eM&#10;aCDFKc8hn4vi4EBEi0S78cO2E4Y1TabdmRap2sq4JUp85zwZVaTqx1rTYVE52Js5Ywnz7jhy87wR&#10;e3lFiYCr0XUemQucYsUYhT6X/Za8LpEkeVnhg67PUDeYQLiLKF+lnBXD46akDFk22JO6lgsUqEJv&#10;k5X35prU5Zwhx4qvSfCEZS0dLq+cXFCMAZVdz4SnTYze+VzcxJ16srKhE7/5WNYvIB+OvV7AoPDa&#10;eNzrgacAtOwDspGigLU2fI6zmG1US0QH36ecyhcrRCT3jJ5JEReSbcBQVicsjb3LAdKNtFWquiyn&#10;62+mRXRIECOTyYJ9NaxOa270iPNUVQqFjqvSNg3xhyeZXFNx/CyGszgPy7JNUu/o7TM6rr5GHlU/&#10;52sB7vSoUljk9srHkw7mGYbxgnDannV+2GqmUTPBJdPm0uGr7teJgYyMTWOGGx2KUixoviRtjnOi&#10;44DQSYl4TvqtCGfB3FycaO5rYUaSiOBiba6yfkW3TZzJrG/VaQzZtgiok62pfU1YmZ4Gk4Y+e2aL&#10;xRnmKRV5p3zxpsJD5+HFuS0kMHLzEwkhUek+CK23bUTKBy6yHAADWO6ZB3EFfgDCmNfwdBWA5U+d&#10;OoHdNvwfnw+83674uF5xu1zw9dhxvXT8jz++8C9//47/8Nt3vL9dIU1wfdtwHRuO48DPxwN6AG8i&#10;EHmDXH/g8vETxzzc0+/TtAEyAdmxSCIuxMUSFOWxERbbeAKFzJzPQtdJwRP/wP0+NR5Y8gY2uu6B&#10;ezgFO0MJSWSMUKRXm5X4SGR3Zl4Orfkw2Y2GZwzXnHQy1itGQPiIH4JybvFcQWgyt3royX8J1zLv&#10;YEgEgfjvtCqHYk2RmzoENKyrIQlURcJOU0xL/ljWPcaoBbQhFBZ4VAJZDkSzbPKawYOC/OqVVTp1&#10;JiKazzShh8CqvlwPwydc+Gd3nIjWJp4UwZWet+xPaiOVWBXIZ4jcc+9K5pXTjecix2y0mXhRcRAg&#10;fdYFT15+QnpLmFfGnsaV3Ot1ZnzqV/PJ6wrW1ImrL5ZIEu1+wXPTo6gKLEWcygZO7zc9XaAxOWCn&#10;p3fkDFVkPFjtpo5mNczEXUmoSk1FUAHA0HW8+Mj6xxm7znPlutNYZEOQ5d76GunRinPn/mvY/bIH&#10;nh/MdoOhY5X7fzFFwikMIWT0la5wqYR9rDTpl31Ie5oaxBUmy/h9DlK/+7Um7rUY8pErXuq6mzu1&#10;uJDbuqD1ht43dPcSbb1BPKemzCwCHp5FviA07ofA5/n096HYjxlRF1+PHZ/3HV+PA/eH4rErHkwf&#10;BY9UaQIvM+7CPcL7Mmv5iMsv5mk+RD1tTjfFuSraGDjmxOFRKHasOWCOIM28aBrQVXERwaUD11vH&#10;7dpxuXSPyGhe/NsUQ33hZBoeLFMU0jTTZ1goCVK6NIjbWlgKkGOOUmvrTJslo2aAPPwLAtaV+AgQ&#10;dbVEph+CNIr/mvLM19Nxo8kG1y55ag0B6zrYYXqsOMj1dWOGHQisTgQNGToP/20/cwzM4/BUU+oG&#10;DTNwHROWVsqNAod7Pw1/LxUs5SCC3D7isODBv8qmvmXiQco3ZsyYuDTBx23Dbx/v+NuPH/jt2w+8&#10;X99w2d5w2a5Ws0IAgdcAUYW6oD7mxNE79jHQj4FdjpBjpjYcKugDaN29rlQwVPA4FI9j4P6wyA5R&#10;xbUrbq3h1i39120T3HbF7SK4XgTbPjwlWMdGw1pvFt0hmfGGSNBgClKFR3PAar8MBQ4xw0QToE8z&#10;yk2FRZWI1cXYmuLoasaOoejDIjC6CnpX9MOK9R7DjBltAm3Qa3/iGFq8y3iWouMPL55oGNdIucYk&#10;xJWA/hOiedo99v6zuViktlMZ8BNj8r9WaSn2HRlRbSaGUCYfzxTlVDABN3piEadsLzePqhePthAz&#10;TgokclIrLKLHIsSsVsptE3x72/Dj44If7xf8eLvi29sN729vuL294XK7Wd1F94af02XdqR7lA9+j&#10;lqbvYGHvx4G7p/+7726M3g983Xf8/NzxeR/4/Jr4vFtKqa9D8ZjAPg33mUV6STcTf+XOlgJT0sXk&#10;45Qr6Jno8khlqoWeKrS+9mKNqpwlZd3L35RDzkstRVZhW+Sv8HvCEpt+3oTASyNg6w2Xvln6RmEh&#10;TqdT2oK1WsSen5HEnAuBBp3AUEuJNIFSo8qM6e6GkGCZCm10WjKYpdqpyJZ1P8afLhc6rq1wq/Bw&#10;3AUietFAyHRKDfxPgpO6FKXm1dqkRD6uzduMpNSlcOMHRNL5wg0aIceHRzwb0jyjqAKy0TUWKsOv&#10;uUJbTQ6bmtkpiCoKCQVQ8/MQ0VDhzqMg3/axlogMQBJHRIoRo8X1gH2QPwnaExQrzsUZbfFELkUW&#10;GJwNF8vemfUS5Tv2qW4fyANQPeVwHSutDwrrytZUwmnZq86/S40UoVMIz+F8hvuxPJcpjBranF4T&#10;nFTFjMKxt0K5YeOwiH3xwsgAACAASURBVCfEeGNi5XcRq3NeyjOepqBRyL0hCWWz/J0ivNN/ARD7&#10;VE88z2Gcja7jimcKBRU2kUbK+OSyeXcOg/JQOvKSIjhuK0Bjh5Z1S0j5f0qZrJrnaYTlWZVrmkvH&#10;/ZBneY4HoJIaRd+GMl/SAO6Hunzn+bvGFNVpSKFoKDR3KrIOQuEnccZJpyLqABO+uvZ5+pjePnEm&#10;9o+RIKsxOFk82ve5wumGr4lHkHBvhI5TxcuycD9p4jqMb84mritMImEO7hRAiiCivm+BoIllormO&#10;UteVLycG8X3OlnspXLsWeJ2Zdd1T9rY4X3RgFFlBF1wmzaQ+WBd4aay9unGDf9tvz1IUZx7i/4zn&#10;UdoBU9+GuHfqx7dViwgiroHhUiSwiXFrzC2fSWPm1AFAIkrIliI0O6ErZk0MqfsDAkyvsYWUkXgG&#10;ZP9BJh2mNYpOXL5QGnCkmXwSdMf+2rioCkToiK2jHxIYyg84k7Rd0AYy33Lkr3IgMZQYGuHgADeR&#10;QFoHLc2mKMjNJvAwGOQmmmKV1HfkZE0QU9z3HWNMfH098D97R+umYOit4b/92x/4bz/v+I+fO/7x&#10;tw98e7vi4saMflhIvu7mTdlGg+IN8vY39KHYBjCOhnkoZp/AeNiMxISWJna0JjANQNXbV+DVPp3o&#10;qRN/XwBaK2JDuGjmeRAZvhykW51BkWm54MncfOJCAFsyb1burMBTJApmtzYnX2N/h0oUIiC9IoTE&#10;OOaJWI+TNAjXDAGgpyYPxI4fka9JAo4kPpXmJM+uDFuX+WbKF4rNJypfBIyFQQGxRrJMAkEMbdaz&#10;bKw6Ki3XNHEaQMYrW/tBxEkPXHtmfWh4Odr7E1mUjjgvC76IDz0Xl8fOF0QasvwmvnImLa5JEnSu&#10;eRxo11URObeX6yDrk/yDW2EhWtlWPkuBJWGeDDDh/4K5yau5k3LLenuZTqXuz21kSzVSozBqVWQh&#10;ppPS19uMdQ3iL7HHo8WgHfaLUQ0hK4BMYWXyOK2O3apz4UGnzgZ5fqivLOPmfFq+EH2d91h5n2sq&#10;6eFXH0xGmC8Sjas3H1PlrdNa+60gCzw8X6+4CmTecZS98bTsz7iw1Af4009QBNvj5cC4imH+VNn7&#10;EnDP58XbyYkBFCPqPrbWyn5jX5U2Q5C1CiTHJMQrPyjWl+u+5hpFBdjsgGsd4flNI400UzWYh2jH&#10;drm6IcOKgVkbHb05l2mJc8lnXdiaMwo978fA/VDc94H748D9YbW1vvbh3rqWt99qYFxMfnFXUvFC&#10;nvQuSS9NL4gMhDPHnBNDzBvvaMMLS09oU7Q5gHFgDqqS1MUvhcp0lq64boLbteF623C9bLhtZsDo&#10;0nDtVttARL2WhgFbJzCH4nBBVn2jCEO8p/ESCsBJD9RSTamm8CuI0GgFeaqvXQi0iSbquGnKHRox&#10;TBlp6cPMY38T9fRYVmi1b90L/Ha0dlkPMRo9YE0rRaUMhXebTxZ1U7Do3RwD4zgwx4E5B+Y4MMZR&#10;8MKVpJ6u6DgUxz5wHBZxfETExnAa03I8Mb4cGemdLL+x3pcyNTFl/dtF8eNtw9++f+Cv377j+/s3&#10;3K7vuF7frZZAU4h7Y2WRTEv1Mqait45+DLTmBdEVUDRsU7BNWM2LDmxqEoqq4HEM/H4ofv+yItpQ&#10;xUUG3jaPBOqC29bwtimuB3DZrWjz7dJwvTRcLx3XreM6W6Y7c4OLoQP3sYTM2FxoUwUeDoMuwKUJ&#10;LgJPD6U27q7oExhQ9DnRxkA/zEjRFejT8GY7JvbuUR1qcx6H4pheQ2PA6oMMP3Q5gDL/fEtDf1X2&#10;c12rcg0A0ytW+ll+BQ8LNsg114rBQGr4yPefzf1sNQ+ZtScgZTnKuZVbVHov/v8LXhzv2nmCB1Zp&#10;6WWee9pqPPUmwXOXdDJtojfFJsC1C96uDd8+Nvz42PDjbcO39wve32643d5wub5hu9zQuxsyyO1d&#10;6Wfe/+JGjInjcCPjvuNxv+P+uOO+P/C1P3B/PPB53/Hz/rCfrwM/HxOfD+BzB74Oxa4WnTQJsTga&#10;PElEqWD3M8zTTj4b8RepYZV7qgRx7klj7euDJMAI3su/o12t93g+tnsReRxCgH03FtxTASpmnLJU&#10;fx3X7epRX6netyirFjBhdAXJHvntkIkplkaM9QxEgNYFMpsbjlqAbobp3un1dN4HFjx2CfpMQIts&#10;4UdsAjIU+uE1DzhNsuig7s01dDR0dBg/NUeIDWbgMH4SIPL+mpazqctC4vnZE3ONP9Cg0VoxYrih&#10;w2jNWSrWUpOx53q7TED8CLLEImSirkCjkodnfJP36CxCmDFNi4lp9MRNY8saddJCnqsyXWtV8kSe&#10;kzXHZ6jRQiZ4de44UcJyZTqfo5xR3lKrTsXNKz6fpb2g4woqfhcFXxxgvA1/JuFPxfV0vxrn+ULn&#10;v/OYuVbmuNpCH2PyijnkOjwmTN9SHG/MYUkglKkVHg2iAYN0ZOJz/neM1VqyaNvkVct5GvVMRzmu&#10;5TNlheIcrEW+c37ORlYNQl4zudvviyBSUtXzHc/yWD+2JCwqTn7nY4r3PWVUidCgrB+bts7GFaEs&#10;vs3dQpga/Ev6McIr9AXF8Bgo5LJzpHnKc6uIrTFIH/i+pvMtI3iJS6OmFfQaU9PHaU42M/A4ZHqu&#10;SZxzTM8a5yk4vJYtxBXT7M/HzFpJwQ+bY4IbpQx3LcpV5gS2jIyf06kL4eYRf2HbFwQdgztYGfg0&#10;ZUIS8qoLq7zN74WLkCTm24e0mzir5Z6vXTDZ1L8atVdypif5ijhUjbkF8aMdAZ70DdlS6mbZaVBD&#10;yqHxnWcYGjJmGi+W6B8OZHobw+sCabRvWyMHW9NVcY/SqiLuvBCwWkFnINf8bqTGaFm4yNGgNg3Y&#10;yQ+9Npc22Ll9Q5WEaBamMc4TxiT9YYd+rk/antGhRmddr1b0n8qx+c8GAPu0sHsgmbk1pGhNMIYB&#10;/RgHuhozj9B1kHm2QlAVtDw1ETRHbjLOXphmA0yxYCZCWK6wA7FTnPHMILpA38iczWhx3wc+7xqI&#10;yTDax73jmAf+uH/iX3//htt1QxfF1jpu24Yf1wtuAjzmAPYBORqafmC2AVwU7WpemNCJx2PH1AHF&#10;EcIOpisJplrqB4FbOO2gZ3WTbDOrusfFHFE3op6j4ohMwuiIM1y7LZ5+gOtelWnK/KmhjE3VbiVq&#10;CwIjSd/KeOxKCKIoHpjRcmFx7hHCCILKHRRkKOd75y+6XNYyYJPXzqwRKYTFodGfFhTAthxngUUI&#10;BNxZFC7L/Ct8sgW+nd9Wpf15niegC07KoiSWzzNMoSph8PyUyQ52jwGOZ3jFPsXLJkBh6Eyuxa3q&#10;ZbTLMzn+Ilj9qZLX08yRkYkr43hX+A+NQ4ltUtsuSuFfwZ5ChjFvYu5yc2U8vJ9gfzH6vBi5/+IO&#10;20P8nc2xb/bxBOnCpDlAYiPxJQ+RdR24y+KjFYOXLrBiGg0Huoy9jmgJ4QyYcB5n48R56LqsU7xO&#10;SGgZUqFnEeXmuCDcM9nALz9VJskxyxMwCiaUiSVsXqKwIAS8X/S+tMn0imfaVnvMZwUrffa9FkYM&#10;4m3Fj7PyZP0WBxLuqYUmrQJc2YH+jnuXVJrDPeNtseAb6YaqpV1iihuC0yIwmI6BaQ829O2C7bJl&#10;CiLQj31C2gW9R7Bo4BlDq1VNsB+q2MfA177jsVuKkftj4Osx8PU4LNUIfB1aM4FLLgA6WjNPTQ2F&#10;VsO1JZ2hEMX9O+fEMQ4MEQxVtOPAcRxWkHgoME1ha84mxqvnEGhrmPMA5kAXwdtF8HHr+PZ2wft1&#10;w6X3SC11JY/HMEOGyww6FaPBBMwpGFMgx2GHIZetVBVDh9WfiTVvntpJgKEhUDrSnXjaCUWf9lqh&#10;EUFC0vGgNeDiRprLJm7EoDKJSh/ikAIyzTOVHq1pkS+Ci2a/NGK4XDRH1kMZnup0THiaKaaaOjDV&#10;Cn4f48AcHqFxTKudMTQihQPZFogkbYx7WqIyyp7l1AATxPsGXLrg7QL8+Ljgtx9v+PHtHe/vH7hd&#10;3nG7vuFy2dDasAMkw/N9jw+fW2NamNEdjg/M+47e1CJ7NmDqBsXAUFvnoYrHUNy93sScA21OfO6C&#10;S++4NcHbpeHtKrg04NqA2wbcLqagvu0Dt0vH29Zx3cTSn2FzRShcJ6dQGRA0dOkht6pOXMQMhVTC&#10;zC5eENw8p7ap2MbEoWa0aE3MQNjEi3w3zN6wd0sn9RjAZVpkzSHWzqV37MMiNtg+xvRob/cCm6Ts&#10;qbBelngh9CkjPYkALuOszhf1/bNkVDcJwOP080fLo1WNyMtnOl84rom3/jepVG21fKv3FaZga5Yi&#10;pQnTmqmls9MZRX7teYPcRmOlTLxdOr6/b/jx7YrvHze8v1/wdrvidrvier3gsm2hSO5iKfOCDqCZ&#10;F7PT8jEm9v3AflhNjPvjgcf+wDF37MdudTHuX/jpNTF+f+z4/XHg8zAjxtcxccz0CasGjMVIUQ9b&#10;/F552ulskH9rgtJFt1diSKbTIW2ouFGxqjQd6772HHIo6YnUV6SIK7K25fxWnORfWsOlWcSfNDcO&#10;tg7fIWjTIypag07W4jN4qDTMMXFAIWKpphWmvmNUlDR/LrxoPfJKlXlzgNahYxYFolPVwktEEteD&#10;/xb5ZDGoiUQB+ibJe6zWj+DSBZeaSqtlurQeiubEFTvLd7S2QXr3lFHiLCmV/90dOC2ioYP1MdTv&#10;1ywGAupG/BkQMYsCCIzCIG6azMhUy0yfJ5SNy1nHWhSkZsj4hsFihWPjeO0hLOeqOD9L3ivIGFEF&#10;VQQEz5NZCSOMD1WeTEEDVDnlG8nb441qmOBrmvtNwwiS8s6TaE054bRDw5ih1GUMQLr3rz592xWp&#10;Q1GE06gPJGVUd2uk84Hw3E2CTMZjcs1TxiUq34l/gtKGt7cIYpxr7rOQmV6cGRduIKUNH5II5dKk&#10;V9Em96kAadnMvuMMKuZgU+uPOsafJxu1HXiJIzU8GtGHlrPas/NbQgN8t8izrE0IuKFljkLPsm/r&#10;wtdTUsE7J2WvxCuFurO2y3yteQ7/StuzbzPcwpd/QnFEXYqmCqYsnOryScyB68kIDYn7U82Biv3F&#10;ztEqz9DwmbKJYbMt+KIjmMiIyFbWYVq0NzzStcEcjbXn+JoIpkjQXUMP8ouEiKib/xgNRNpe4b4s&#10;LfGdmz5XmnzBvqz4kFze6Cx5YzXYpQno+U2DDSfi+5c4X5ny8xZ70d4s8He8p4GC31UXp6w0YpgA&#10;ExrTct8cs0ZpW8IhnjgTBmfkHjTnPA2+QONGsBtNbGp+0cbJNGdHwU06VDuXE5MZBOJBD36WVueZ&#10;Ef1iNJQ8L/Zn9L3uGX6velqNfzlXZMAF7PyrymLffG0OQ9TWinAB9MslDtW7JyG1kHwNwUmaordq&#10;zCiL3wAMnMI4jXpMtXRJzQWl8I50oazLxWxyWhEQ4S15qFoO5MM2TGsdYw70MaGbYv6h+NoP/Pef&#10;D/RuzOe6NbxvHT+uV7z3jrfNhPkrgHdtwH6Fjg8IBqY0HE2gbQByYDAVgQs68FDOqbbwTcStsrMQ&#10;koYRiYWRG1KY865aWI2ZGiTMx2g6Ex+AH2yLlQvunerj6UIhJtePxoZYj4V1nReMCOWPLjRbyo89&#10;pEPBSpVrSyYkcYt3rO0kgapUYkUbm0c9BFbGW9+Qday8yxCxpymuFElP9+R0vT6tqBA4Me1/9ilE&#10;8XmfJKAXBX0Im94EpQmgbPhff4JBnB8uwlK0TwLR6liQxLIMk4yWAvm/+3NePEnoKsdEOAn8wPCr&#10;Rs4fMqRqlJCntQtZJQ5IRQBbNR2nvtn+U4sx7mTI67o9jzSoYPzb/GCkQOSxBPRFO2eMRPwdZNIP&#10;bYtHyvIk55r3/mS4fz6L8+aL074E7QnLPJDCe3DVMi3+/rPB1P4qX6htlGwfkaatCKnrwwUVzl3x&#10;MPfLoTzfPKdWKxD28WhMffUIzc1xPhLUFoONlz20qKV9mot+Zunjz2GrFXcjckP/f8redMttXFkX&#10;/CIAUlKmq/bpfv+X7HXKdqZIIO6PGEHJtW+rVpY1kCCGmEe4shXHRpaVSRL8J43oMIbPAJvjwP5t&#10;raP1Du5dZQZfs1hJ1WZ+B/GIkCLSTLH+BxPH0NrpagBTJ4aWkZpqwB3aVGwwQ6iDaQNJQ6MOUIcU&#10;AQ3EmqFhJ+LyBUEV5zEneHZVT0RAls2B8wDTBA+lC9P+iLpGsA4dvoGxNeBxa/h8dHzcGu5bV0NT&#10;s3I+pDxfMNXBa6WrhlroVYAz3n5OBtE044qxYJogGnpGpELemFADfhE/LkBZOHGBMnIVhOA9zOqR&#10;VnnCowmZ1JnR3ZHR2PapRUmLSFAlAazXRS0OkpOTwi9V5hTx0lInZAx4Ddop2f/D+2WMeWLME+c4&#10;tHnwceLrW+vun6dukDurhsFXqM51GhVViuL/sl+OleQleoBbA37cGv7nxx3/z98/8HF/4L7fcN/u&#10;2PYdW3fDoioQTo8JgpMGDhC0WRxDaGATjUCcogZE4RMDwMDEkIZjqpKovVG03M4x1fAoQ/BNhH4K&#10;vljw6xDs31ZiqhMeG+N+At/nxK0L7l3w3VRW3nvDbSfsG9A7g4Y7qATNMq5ULCGINKhhKzNpIAo3&#10;3eCGpxrc+mT0ydiZcbJYY2/GnHomz5PwZMK+dRwWuT8a47BSYWdr2mNjWOmwQZiTotm7wEtXitGS&#10;AmtX/rLwEXn5bQ0YeC8rvL7+Cw8LFjaXL/8slxeF/xqZ+KdnyjqiOpMVPhvBnBnu0HDYtdI6SZnR&#10;WTMxHrcNfz06/v7Y8Xnb8Lhv+Hjc8XjccL/v2LYNvXf01tFIM+/nFIzTDOJsMo4A59CeRtrXSLPp&#10;jvPA8zzwPJ7a8Pt54vdv+/seUSbw+5g4TonI1jmn6iLhZPLzuTLB9/rGv75cOZOgEBf4qYKL/f4u&#10;gKJ8XjQZj558GffNyyMx6VLGptDLZqUKW2ua/WgZOI0InbTcFEPAwmBMdMVOaMmdWqO7YwpjSlen&#10;8ZzofcNxMs6TcIpYtPAwuVpUzxVW+uwvZ+bIqPVFgo7+LLSgoba5SFxV/4jSG+dDjS0zg60kIwta&#10;02y43gi9q0PDMymaOSXYnPzuvIhsC2qas0LeI6PBS17CPjM1k3FKj4wqjwWtsIxxMV5Oug8kDW4w&#10;8h4MabTVgE4CtM/FlMV+pzCi54nGoZsF5SCnx5R/SGNS7Y3hdFHJyUWPewm2qr+ZHGt0yHuoJp6V&#10;9UMQUesiEQCbV0psnbP6/NHGuJA6irKTsl7rzxAUI1x5jl3mkb1CxVRuOOTOH7FeTEE+dBmrymL7&#10;qP6ka1iIYzhFpt/7raSib0uh61liTC/0bV82Am+FFaqffR4uzaWthrhk3aDChok6Ya0O7oGAGQCR&#10;+bhQs1e4IWY15MfZuKxD8DRPd+aIP7fYOfwVPczI52FGfkqe7ufj8w0ZxE8j6GaOH83Wbeun0T//&#10;3TN3NFLZNASnVX6rF1Lx7xxoTIGpDktxnK+OjMWAW1lO0enLSSe6SXyZGUgUsFJzDh0s4n7zMeie&#10;CoQmhtleJwE01QGDBhCdOCBGR1VWEFuw0mN7kmXnC2apCCMKUDXN7l1wR2weUEa03yRgxeUxCnku&#10;Dh2B6bKKADFMRRffDPIfirywok+d4OVLx9mU372DW5yvBcMHZjt8Ralcd2o4PJoDbSad87uD7BUc&#10;CL0kxFLjs9DMNJIZeO8QHcsIh5jhlvd9jGV60Uq71OnFQobS0RfZNSLRT68GUqdEmTQ68KZura3T&#10;cTlMENDAA4wBAYXe14EUaqcZKsiZDZkyKooSQzxiU1SJd0IipwKv1ddtVq5B8Vhnxi09/nOOQNJp&#10;WQcTkfWEtYZjNg731Moxh9XuckFKvbBTBENOdBBoMs5TU8+/j4H2PHUOpJEbP4nwv/wLt96xtwaB&#10;4MaEvzvjJhPb3EB4gFnADaBN0GbDxE/I+QXMJ7hNeJyBTI7yFADMw4YAaMVDjz70zBMH0MyAEBjg&#10;o6hOLjgsgAojuigOpEIwvfZykePVe+69MC5G2qgLtqBoAWgq8L+mUepyJQzwDqyVsa7Pq6SVwu51&#10;heU0m6V32TagXOxITFnh5K2Sgct3BE81NlZqT6yIfWHKi4HSr0uaeFn18vhgSC/DXea6EN1cr8Qc&#10;7bqFlq57fX24emUXtpDn6jyFsJTbsYFDAL2+XNaoFIjqzrxTyPym+VqvkOLnCzDEr8u0crx4S5dL&#10;Ij8lFSdJvFoHyjl79I46QgokLrCbEJO8jdQCiwo3Es9//8p0exgdeW8ceb2fFkEgWOCb67Ae1DJ8&#10;rgXie5iRp/V+PbZ1brH+sjfhLLCjXsHxnXF+XeYrTlgad8Efd1IpUwNE8nxcMUKzPZIytgsA8Zx1&#10;P3I+tH72tcrrGi63xEBVTornO36L0p5E9zLJ+NeVzFQTqhKyIp/EMx1k2XBtXiJ1YqKhiOu8nK8r&#10;vHKARZ2XlK+cJ/tzX/RPV5qbOyzMgVH6YvTWTF+R2BYynCDW2ukimvEwTV7TrEfBMU88D20E69He&#10;p4hmKBADrCUlmBlNtNHnpA4VedQ44SoYgaMBeTNc9+R8AjDG0NrwU2OsyKKWvfzToIHBQ6OZ7KaT&#10;oBFPncBo6CS4d8Lnx4YfnxtunXFrDRtv6sRoVgPbZAPyTIw5wGOAxoCMCRknhCZ4WjT7KFyBkta4&#10;UjNLM2tPExeBORLsvPEerglYo88KjnkZDQ3TEDOKWs1xO3uUZu5kPTJUgYOW2maDKP1gpC8VO2/w&#10;jTngjb7hfTFEMy7GODGHlvjSzAyVSc9TjaLneVrE97CG8OqU8ubww+VPx1Vyw4k7XVP5yuZ4FStQ&#10;cFpxiImwNT3vvx4d//nxgf/5+wcejwdutzv27Yatd+1JYbn6MkfKd3PCm7LyaKChmSveA6NPwTEB&#10;GgJizdrgpvMcY+A8JsbpvFsBUaRhQju3zENwkuBowPMEvhrwfUzcN8LtINw6tOwUT9ybZmvsm2Db&#10;B7aNoyQamCCT0XgGvnduqsaJOu9cz5qs+0xTohnkgJeIaeg0MawB7hjqjOSuQTt9TnRoI/HRSBuH&#10;z2Ylpgae59SyZo1wDsKcrJHhZDTEAn3IaJPDGd7JeBf4r5/o5erKJ5zpvbv7/TMWjHN6W4wdlc8t&#10;F5LCjD9T2YnD62VuqlsGbWAia+ouZtD1BtFifVGasZNsWN+YFZ43wo/Hhv98bvjP546/Hhs+7jtu&#10;+45908b1jbWc1GKooXQSDlPap1hfI8PJ0/pkfD9PfB8nnufE9/eJ7+8DX9/qxPj1deLrEHyf0Obe&#10;Y+I8jeZLnu2625Vr1W30s3TuZ3tPqXXk94hr41xfvRLLvovkviuPTEOVl+lAGMHXe5UG+jk7b+Tl&#10;mR5NWe8neLCg0uRuum4jxY2N1SnZG2NjQkdDwwRjQp3gXsJCz0gdwsN60mhJviGWQcOkPHcMHLYd&#10;RBpsN0hpWY0UDdimAtMXAXER/WTCsy8WHdb7EEDLGPbG6F35p7bwNH5CYk4PzcTwfi+KAyoX9Kbl&#10;MJjVOaH9NCzgglpkESnv0qhT8qAHf2+w8Mo907DFRJDGZvcQ8+uosU/qkt2gZbp4ynkV0JQPhVGv&#10;ypUm5KYTpjgyXF4OuwrS9rfInRUcqcxhRSyqeFWqcYSx+opzgqQHi/H2YniEwLMvEhbL6n0agUwq&#10;owRNRxnMh6hfJXKX+aczAsTgMTGJozSRZjBgMd6lwI0yoMScY25eb8gpihBgQa/ELc5vKUlF08qp&#10;zHIiszzZqWkV0iknKKWGi8kATm9yC1LOjS+9fJbk+ijWUyV/1yeSB4ESJAELcFpYIqXdqtBID84R&#10;AOw4I8kv6mtRjUO2KfMv9q2Yc2xPzlvb3rqj1aPy3Qyi8kLKBg77xs/Yww4Mt1tHZI9VmJ6r8yL4&#10;OgiRKiru2PPeCPXyzMpYo/oB18dfjE9mtBbbdM+Y8OChgKVynBWnVCR3OIX6VG1O01JLBEP7X9jY&#10;RLAoZcsyc36qqITIGfMyTi7XhwEJKVMXgKl2PIV33TffBz9zt0W+0kmgAF/5Dvmbj+4eyljX5Za4&#10;VaLQlVT6IZLkfoGZcnZhw5DYcKeVE4KscFTPVP/cBheZaPH8coC28/6vovCKt3QZ2k46dy0QzLOp&#10;KZuD20MjJ00mPMPWy4fmfhDyHN2J7bPIPVM8mbn/8KBByyoJHIjtNDuA4qDrtVMsIyPSWKI2FcJr&#10;KYJQPNicBQSoIwNJmJhUmfLoVypA6sZ5L7cRKVN2mBBgnNmEi1oPRjvJDJI1ja5swnTF1CgRBwJo&#10;gxJMJVpjjmg2ekD/vpnR+US3EMONgF/MmmpPgjt33OiBvTNkAzA7gAdAPyHjlyqROIExsPFQglR6&#10;ijjgOb3NVCKvF63CjP/rCZgBaaRK3xxz4ZupiNl2WGkr14STkKe5k3wLDVAT7MvvDsSFYzhSOBkG&#10;3CFjyFEIiKc7JQ1aESxGdMGvXONrW2hPjGlONjculHs93sRvKiSsGLBhMrRH/Uh54qoKLLRoIQ3O&#10;q5L4xByxvuruORaGkakQ4XWllzm8feXqUnBMhpBD5Cn7Z9+PHKo+RcJ7LpefyceTPGuHo+Xscbm+&#10;/rusDgGn9dx8f52ehLfW65pJ3AE3Vr/3D7zZvVjrG2dS/UXe3Bsw6srKGk32ek8qDvE5jIt1lj5m&#10;iccqPFBvDei2+1/ntxj+Bet+Liv880uNZuXMXXGp0o6tKZQf5/hFuk8SbUzMD8kWt1KBFFZWgRcL&#10;HNL1+it+uFEgrssNWGHUhYmLlEJ5zTuH0/W7OmaNNMgF5K6vQZkJ83qXiUS2P/Ws3uM/ZbmnC+1I&#10;g1dsSfmO4rukxkb3iuHb3XcJOFIe4bQhlUo1VqbhXljgjE7YMgd7x9Y39G0DN3NkcLeIXVfixGiL&#10;n4phhAnlGu1RdsRkEHVuZGlHNWD7lW580GafjTdoJKU5MkzR97UwZ2NqbQBK8DbgADDawPTsUZng&#10;OTAsKpKYMejAwVsFzwAAIABJREFUSQBIvFwoeCoAkKiRf+/Ax6615D8fG/ZG2Lhh42YlMHwvNLoY&#10;Q43bY06cfIJpWCkmAOdEbx1jEk4e+mxMNWgDIHcAeQ8zVyco5V5XtlJwLzgfac4rrYu/EIIRyrCX&#10;9OhWJlSdUQ5jJRq05OS6k0QklXT7wmQ8i1iaAzLK39Rm39OadY8xzNCGcFRM0YbQGvGthtJjTpxW&#10;euqcI5wYVZBWscowxRfrW2NIHUqWGx/EDRCwcjrArU983Dv++rzhr887Ph8fuO8fuO0f2PcPjRZu&#10;alSGnKbbWXDQOCGkRn4twaXKOU8BD0FrHdwmwGfwQbYsXW+arPWXgVT22fUtk021J8U5gecUHIPw&#10;dQq2NnHftCn4zoxHn3j0ie1gbAdh3wl7H9Zjg9QZ17uduYBFLGJPcUjIS6SpsZx4gkV7emgGhurB&#10;J5P6qyYwmdCJ8D0neGoT+Q7NjD4nRYmpbmWLOqtR+7DzPK302METJ83oz+HZzw5jUnlvEhi8fxVZ&#10;NmiVj1WY7tvX9QdZ4Awwul6mp3KS6wZ+Xcl493Mln0nS0JCR7FlkketshuHOM5q4d1ZjNyMD2pwn&#10;thLlft9Y4fljt5JSOz4fN3w+tMH3vt+wbVtkAagjXRZ+IuJRdG4EVwO5OjTsDMfAcQzNxPg+8PP3&#10;gV/fA7++B34/J36f2uD7288blm3mhoCqPvk+vAgW9bvKW+o519NyZwLVL0OiScOi358nQN4b4fqs&#10;AB1zRlQFqE7Hn1VYc9U8BIjAbHcS12h0AiybhnHrHbetYWftk7M3nR1jgmkC5sjwjIwpI/T04/Ty&#10;fAPPxvhmaDYkBE0mGoADwGzASYROnEaQRalYcUWQcl3dXg9CcHkn8I4yE6WzZlxszXr77KzZgOy9&#10;gzT7QrMD1enhYzYrJ8WWYUHlPXspRAt4IGZwyyyMtbaE8bCLzmXdteDRqQpySocXofZCfYqpTH+f&#10;r9cFz3Z4cVYElw+zjFsEhriRMadc5F53yPg/5ZxyYuVs4tBMr/bjdZgLjFlu9pJKXnop8dWNfbZu&#10;N9Z5zy8HoxI5H/qBZCDYUpZkmW+RIONesysVoAv8UqFG+Zd4jwp9vup2payW3xnikxQ6IXGMeYZm&#10;J3LbkHglfwsqinI8+YTFuElJ2xOd9OGEgidyOTCq57Yi35Vf6CjlmkX6869NYyAPgiqyotQtyb0g&#10;pigLE3TK10aESRz2wErpalCpFHnL7TgCqPOBkAEpdf9M4KmzD9SJ8lKaCw2Zi5yQe6/nJKLyTOhN&#10;07OODP4jk9qN/3YEbhN0aPT1G9+a02WChHM34paV23yKncrgk1yeEIkyU2W5Cjd29q7ei50iidrX&#10;GGoz9Qh7L7Uk0+xdkhlmof5Twp3q/wRVghgQLSMZ9HsWOKN54Xf+fUy2bF7uWYxALjM5DasLVn0n&#10;UUDizOvOuHU0efvVIS3l//VbhzuFFxS6I5IwWh0P9TDt2AJW46egCXaO9bOP4U9/Re/1U25S3mp7&#10;EgEGdtMstKWuV+jqXJlWhhRhi9BsRXXyB7Baj78kGwbn63GU/UPAdPTT9nsto2MKIMPlEZNRZtKl&#10;DsAiLoYJMPqs1trLbmnmiApLzQQCj8TPWte+52q0rycVCLkcmHlWppcZANrQJodSDJ6pDCMJAZCH&#10;bEJ6Y4oMEoCj6ZNG8+n8PbLtSQ2dNZqLmXAQ44lp0SzAR2c8GuNGHZ0eaJ3R+APgO3De0XiA5AnC&#10;N2Q8gXkEoGkEndadE7YTwYSMA8BZiLUBmgs+U9IZcgHigE24d7ugnSQDUZBz7FDBTujKnIJ/lFch&#10;OnGd73mZcgXIRfhMIUhFGYozQ3xTLn7zWn4vlMcJBATqOY35VmHSn5/rdTUwr6IYNo19CU/utXTR&#10;LwSAcpcygCt5o6QfOaO41+/M8f648nglGc0zWK++fCko+/061rKlbkB9mQ8tcOfGTr/nz+eXXwRY&#10;uBHo+oSI4PFnvM43rOZ4HSKEEP8QXL1eQyGkZBqyxG/vX+V5L2sjvDuBVzb3fv9zSeuBxdSoOIrq&#10;E/x/Up94eSZRZBtc0fntPN8wQXVa13P3C/P+q8Fcp1WR1L6kHHOZh/xhf0tySYXT17XkB1mufxU+&#10;/PnJj1DWVd/kPP+tFNgfD/UPY3mWAULAL2dLhX69rC1Gin/rnFOx94X59+UaJ2R4B+vp+CX7VB0u&#10;afh5xWflYkVIw1QeTYCn1uu+a7nF3tRpsW0drW2RjdGbGj4VbWdE9/v8Q1AxGixFAZomWJl0gQlt&#10;9BpNKM25QOhQ/t9AtIFZy0kRbfAsAX9qa9lLQktwMFhacIopLTIbeA7wOHE6DSNYRKspEFYTdAqB&#10;paEB2Brj1hmft46P+4bHvWv9cmJ0YrSmBkOPdHFHxhwD59CI+5POTKmfE41HGGm0rNVUAzImMIZG&#10;00ylN5X6haBdz/tKP+08K5zmGBLyKhOWaO6tM7bNsnKbwgCXslJZ65uifCgkQzjKw/XPG3ubY8Id&#10;GtrY+8Ac6mAaQzMszqnlhyJDZwLHCTxP0Qjuqft5jGEODYflbET+bivgsod/QYCnyYs7fSh5rzqu&#10;GB+Pjr//euDzoT0x9v2Bbbtj229oJGokbrbXJmyI4ZUn1gu0xxyzaDNFniCrB0TxB2BodPTzPHGc&#10;vjYgM9mqROLKkCqup6hD4Tl07t+nYG8qF3904Ltrg+59I+yDsPHErTMenfDYJu6bmGysRuytM1r3&#10;VHYK+sQg7bEnpkAT0KZY02/tAzOHGgBYU51Ag9Cm9hsZEzgGcExo83bLkupiTqExtZzaEIwm6Cfh&#10;JMIprLBhY3sj+ErgXjhTpeOlxvbr60WAikFfOS9dLwlcq3yMAtPqRXWiZG+TfyS/XHm4xzdxOCWA&#10;jcgcGaSR+Y210TchnGJaYkrQmxrCP+8Nn48Nf3/u+Otjx4/HDZ8fH/i43/G43XDfd+2N0SifyxLo&#10;PMepbxgYQnp+QzDOaVl1liU1Bs5Te2V8fZ34/TW0ufch+H0Cv8+JrzHxnAq3p2RQnPIGeqOorMdV&#10;Ufnt0VyIQEYVXsakmiMt5Z7VaJY8nMqw5b0fI1GWFo0oR7zKdT6qK/1kjkIAkWVoTuTWSGnRvuG+&#10;bbhvDTdm3Bpj71pqSs/dS11kGb9asu88G87RMMaJZyd8N+CLD3yRYCPGkxjPMXHCHJPISEwp5xFc&#10;1+VNZJBXlb+i/AsZXhhQqXxhpema9u/prWHfGvbO9jkzNNj+WjiO3dHuDozkU86rYA73aJbt34Py&#10;u0V2q6dTvvcqB8h/1fiWjgN3gl1AAaG5vgNj2w4EP0XCl8t3cJtJBpcmHEoOUmAv7T2V9qF8/3Yq&#10;cZZFCsZi3A3hwTMnGPAmwVU3u9o7xHsGOErOlGdiSoxsoJv8Ovl2zqjSxkoIqOg2jjssKhd7qZWJ&#10;aevUvfUEjjgPz7Ah0jJdCz0gPyrbfy/FNYHZIOwlzBAwv8AR1bVUfoDlfe0xQchNEltjAkpyC7cr&#10;uRyYjhCnYlONlXXfbL2RQlpmJXnJUoqmYH7sjZ+Zf5dk90Ijihzj2DJn9h8IQyfEzoRQ9z+zhMrY&#10;vhWQQIPoX/DC6MUJrtFHDXIiIogFDQUsu+1u5pyWGZkzTHFB7X3Ty++IwLOxHM59Kl4GLfEj75lu&#10;Cb9MuZWjdnryLvjUnRkQDwSvx5S8z3mMqTlqz2B3nqveQyil+MCx3oWlRimmC1x4CdsEzeVFzguu&#10;C6jXvqBGYUIBlEBug9PQVx7kAXX1eYsTw+lJ4FnCm+ssdYI10CJGiOMscB5BGfUZriNdJYucaz22&#10;xHGKLwWZPOCo6c4rRf78ixKANavDPnvcl8QcCm8vcKs9upOvRObRLPwtHBlwN4HdT3Gt78uUkXsz&#10;tN+0Z0/1XLoftG7onJbaaVtOyHIVgKC3DmKynhEGDOFoAMZIpPOIXxhgLCkytsBxnnrw5BEVgt57&#10;MDLiqSnozRtX2Ra2FnYwZivVMswIQrQAhUcLuyNH5okh6gnmocL94GZhaxO/x0SngQ0nPpjx4Du2&#10;JuC2oY0bWCbafELkN875CwPfumetg3k3YqYJ/UwnSE4AvxSY5pFeK3LnC5uirogeUa8oOGmwcU0b&#10;dQQKxDTE9dNbyikWEAzujZRrIqvGGFXEnlwMdkU+MlhxBPJMicq8ExdSeEqxa6FKhhxZWqncG7Ou&#10;jFiCGMW/daQyz5g7HC9XQlUui6aH/my5/L7MuD6yHlSZ55RpOITLi17/eRnvDQGnVXh0IKnRWHWw&#10;AI/r4wMMKQjuy6PYxyiMNMjnarxftztP15e+MKp16fbBRmV3RNB6DecZR7mg5TQcdgrTkneOtJVr&#10;108hekjCmlREWZ7z/iUFcBd8kXVfnL5WXUIEIXOSM4erQeUKiLS+j5RXYzB1aemwsyGmM8tcXuxx&#10;lBzKuS1vaN39//aqzuc/vZyuSb1++b1cmRNGKkaFXlWBPvYlnxMjXeibC/dBKS/TTUeJz6HMM0CE&#10;/7w5dHnjEoBDaiVcFiFWyYcrJ3KZnCu1VchYjSEOWBRwkgJ3QVLBwoO8V4QXVBRYJtflDJrX5+7a&#10;C0OzMLaSieG8i7XmrJR62vCzZys9RMHXIlJFg32sPwC07AZL6X3ZQbyBBgPSAdpApN91KzmVgr07&#10;MjR6vLFGZLIbG1AyK0VA40yeRupOYagSqnRpgCzrkgHsRNh7w31r+Nwa7veO223DRhp13kDmyLCk&#10;eFfKxsQ8B9o4cJ6KCxNeLqqjCdCGGgujtJA19Lbe0dYXwwVVRw2HCsJcSILjOAdf0Qrq0zI89Roy&#10;GNXfVT5UI6gblrIueWtNU++5F+XGgxwmMN35NGMWCtAhoOV7E1qHlZPSPys7NoFpRtFhvRSOQ3Ce&#10;gufQsknfh0Z8P+fMEmQi8SexKiQddR5hgn+WATVcMklbeZU2N1cHxdQMnNuG//ylJaV6v6F37SGw&#10;bx2wgBnN6tE91eG0Nr2IuucgMEGkATTN2Jnnxsbz5xw4zgPfTy3Lcw6JLAQJHknlpAvvmYSTrAcb&#10;gHMC36zrOE7Cd7PG4idjH9rrZW8DX53wtU08toF969j6xMaMczZ0YevHYAbCMt+I4WvWT0amGhtF&#10;A3/GQOBYY3VCRFmtIdgGcDDUOTEnTlFnR2N1yEwmjCHYiXA27bdxzIljsGboWE8FdU4avEW08Cu5&#10;lti12PUAk/V6Wb5fPxOKRFDg3c+mnpHDv41B2ovsygcXOcv4T9ZjlzD4usOskzollPYYzjLpd+yG&#10;XzKnFEA4sTfCrTN+fGyajfFDszA+7jf8eDzwuN9xu92w94atN7hf2+FZI1E10wLHCe7qfD6HZMbU&#10;cUYW0WnZGFpSauDre+LrOfF1CL5O4Ouc+LZG8cdEwMYUxctQpK+vkOPtTC4idb3JHcbXgV6zd+qN&#10;LmPkFRGtXCVPWu8M/YOqQYfyz26K20JolpeSIWL3svXF6I1x6w0ft44ftx2fuzkyWsPeWHVshjm1&#10;BOHIAOB9ML201Ozaa+c4gaNpb529EfYGfD2BLxbwMXGgWclFCV1CptsFipzhe0xVvirNRJ2ZE+DR&#10;6t5Dzx00W0/n+dYb9g7srWFrLXu+QIozj0I2Ub6kmZnu2AgnhpX1c0dxnJXTrZrB4MbjRSanck75&#10;dZaisuhuUuM3RCJi22W5cAC4bG14TUXWc3uMG+lzfvp9OIMq0CUglXv9M9aXFD3k5XWhRZR8BRAt&#10;T+4DOA+K8jTVUFfHm2HIQ70XWAy9eRvlPRXvFu5WP6OQV//N9ULbD7fkCsV8VdQTqBCeq0wd1OVw&#10;vS9LD9kDV3EbWTx+mqzV/OQudGI18i47bjydvGRPLqtcUHiIl6UlhxSKPbjSuuBUblgPODL9Q8iC&#10;jK+ZLmJgZTtr9q2sNGJzvj7H512asue/hZuKaR3FwRp/WEsz1zAC/y/GIz0zzZjwZuNXQ/D1JVry&#10;k6EG2ZBVkdkeajgNeB9TLiNa0Ni0e0Qyk9BL0TvYw2QSu9XLM7q9SygDD2cYuXNfAQVV75dz3fHF&#10;8G2gMiHhADehtsgkyPUSlnKVSa+1BF+UkHVaVuaTJyPF6eTkTYz2cUCW7kl1wK70cDGaVDSnHMHX&#10;p86n3KVipQSW9z6GwXEaPMouS85HEvfUWTCXs0L8nrDqdD+ysqLEWHF4xD1+bfbZSMxV2qXBFo6j&#10;hS+4XBRrNmx0nbrgvsiEB2R4WTQKwp20Lik9ARi2/2znyXVrQKAsDW64AkGMH7q/uK3ebjXVT+W6&#10;yjPc+TctkE3LNXYA6FvHftu0xvBpEYHkQKDRYY2sbhN5FJ4RlqGCjkwxQUPTVT29vzWySK0W1x7n&#10;aUDuhkrEQYIIwhqlpR4XN8Q3TYVtnIY1QWRcBMcldW6ojEEqkEw98AklHFEqy+47zgECRSSdQABW&#10;ZffLai9/NsKDCTsDnW7obcM3BPs80fABkQeInlqeYtux9QfGcUDGiUYnGE9gfkNEvZR6SrZ4K9Ol&#10;lFXr7AdRN4ZA3uTbDpsKI8mlexqpY/WblzGSMNK/EV4AKeWjgnZhgV9av1+jmpVgMJECHKnSFFFC&#10;3LC+CuQ7+BcBLZm5X52Inlho24h0pvlvr8ZmX4SZJmLuPqTUYe2WNHR7pGQd9TL75TfijE5aFZR1&#10;Ru+ObGVCy3JLCwd5nUuRTaohesniqRfBcJCwNNhbSfvCSspa7QrOsVPgLg6twhDqcqk8q76EnJFf&#10;96Du4Z9PwefnZ1zX/Sqs1JVWwUc/uXF42Y84tPeiTzVuO8ymKhfYE+ufkRHn0KuRQX6NR2vkMiRA&#10;CvAMIrr6LOAKpNTvyll55B3KtpIxYn0Ml+8JHqGoRkgUQCxTixUkPqahcMWPsu0BK+9Gy/epoIXh&#10;PRbmgo0Znp0nmGKnI5TxaL3VP4TiLQgBbFHq6AINdQ6VYJW1vay3UGp6830tqhRC6ZsB84wrNqxr&#10;DNLtgmnQIf2XYRFoF+FsJhhELfIh7spQwypNNRo0sjJJW0PfO3rPOtOdtQEsN87+DBqaoWUbbM4u&#10;lDvOMnnatfP4skYBaKocwKLq4BA1wAua8ZmORh3CHSA2R0VbzrF540/W36P8kdFsgqW8muGUqIFZ&#10;y+OgKX9jZlDXDBCWqUZYImzEuPeOj63hY2fcbg3b3tC8LA6sJA9PQLS2zgQgp2DyAM+mJTs9vNRp&#10;hRDOBrQ2SvPtKuC5sqeG9mbxuiPE4BTjq5HbD3+JDLRzSuE08cUbrnbS0py7G0VbQ+8bWt/Q22Y1&#10;yFf6qoVhXFAG3JjsAm9m9Waj7zlPzHHY36nOi0N7ZEyr2X5ar4znqf3RnkPwnBPPMXEM4Jxu+Ew8&#10;WbHpgj+oEorjh0QKPghRmmdvwG0j3O8Nj8cNn58/cL89zImn9dz33uD1Zpv1tpgyFbmIway84N1L&#10;RKPWp5XZAikefp8Hvo5THRlj4rSSWcFOBIjSGDFWPsMViwHBKVrViCEYLHgyNIPoAPYD2Jpga4Lf&#10;HXh0xqMz7vuMqOj72XA7G9rW0Td12FVKR8ToxpMG67mx0WwmAls09ZjANkUj+K1kVGNgNGA7gWMw&#10;zkk45tAeGaylDOYkDNasjDGmlRQjHMx48sAxtJeGj+k9Ugz0Pdc+944MNgMf3h7NAj1vTs5+T9oe&#10;d1yyNKsSDlDYziIzoCBi7qvLuoW/M0dGRYOgk2aaO44SCTYzRt83dUR69obidcPdMsn++rzhx8cd&#10;H59aSsr/7vsN+7Zha2zR7gDAqohOz7ZyBV3p9RCoE2PAGn2feB4njvPEcQDPb8LP3wO/vid+H8DX&#10;c+D388Tv58D3ceA4hzoqp2Z3qDMzy9XUU3D6th5Z8j6B+cvLKelHN1rC5FZZeTvl9ddsjPqjyxHX&#10;+/ycF6HLDYsuN17uyaCdmTDjsAFBg5a1I6OZDcCtET72hh+3hr/uG/567Nhaw2Zll8zkFA5RgWTm&#10;m4zIiBvjxDgbnp1wHFpKsNEE09AAPSsp0kRwgNDYoqatP02ViThKDqasSlAe6kajDJqEORjyMzO0&#10;L0ZnbOZA0949hPvWcO8NHZbJBipN7VX3b137YICb4Yk6Wx3HVD4ghEEOGnSREbs+H1xeq5Dnhjoq&#10;sKHONq2+oNviPHgdwWW1aTqDRuzLCqxlXiV/J/aKg9qvQu6L5urzLIK3iKw9E2XFoBcaaPKc+NtF&#10;eDRJtsh9EnxfZQtXIcKeAyy02PHBo3qdDqeBvE7lZXJ2f8VRvSn0lItDikCA6+0FVj1wZxnHPprl&#10;SLM5kHOLalGAhcnrvV4OyYcRSflucbSG8aCMSkaXSonUhCEqU1vX7DYAL/nDy1WFCdpeu0NHouKK&#10;MxiEvFY2HtFnI77yPaD4LIIwxC/3QhJ2YhrV6aV7NuKCHM+XnztUDdk+NoWoWysJJEz5muoJqz6i&#10;aG/9o6KnhWGvWLj3lHTWBQxXuDMn1zTYLSURIY4u7tBIHpDG7zylfD9Dxl/sV6R0awoF2nk/LDBp&#10;Y2Ys4Bf3XA38MXt3HtjuMJGV5VcdT7ykFMh4v4BZlnNOS4TDaPI8t4u6QwPFYexUpGAVnNho3yRY&#10;li1lE/sXu0TCq0QYVl2r2zzLfAuqR4aRn6vvNSTOJPqrVBh1Xu46b8l6hAi8qXe5xe6xzMiiC1RY&#10;CLh3+n+RSWporuKuBqLVwLSwMYjb2ZFzjXPXvePgWGbPJT9t8zpQi7XqmGTwCaUhozhQfN3WL9vx&#10;zlHI2yeqWmQOTJdFpmAOky3miemOjK03PG67lpfq02onK4NXx4EyRi0jpVFSYwycc+AYZzT2mTM7&#10;r7snBobgAyNTumPHZ2wQ980UTFNmoPWohx0Qs4DmwDxnECPv1+GbrXBSGDKjFCJD1uoVjd4kMKgp&#10;4De77HseGqFBhCYEUIcw8A3dvK+hEZeNgI/ecG8b9v2B2W6Q42kRTR1b6/gmhgzGDRt4sDHlm0Y5&#10;EkHYGqwxtImnPJPnzkx5c0ePpuN7douVN5JCaoh8Sx18A3evxsGIigvQv/7uvj55O1YInFzTbFem&#10;NkXALdpJOfkqzwjSDn9EEBrx51RSa/DkzLEIZUpEoETMCOHFXPryYlvT1ax9kQvWHXLCFLJhYXwm&#10;JPiF4hgMNkXhzUHg8lVSp3+d+/Kr5BrSPnmd/XX3bfZlSsH43z3jel/d3euFrrQSgGgyRu8e/8dl&#10;yuWa1RlV0hJDuUiBIZsP1VeEayNOLcrvxLSR+1Shtjy3OPiS+cn7dXgUjf8vhL93ZwFVpvxJjscG&#10;N1Xm+2MWyOIQulxD66rWn9wJIi+4oMPWlM9CMeqc7N9QTF+HWab5bnf99aKHGP4of5VlHtd1OOxn&#10;ObE3z4e7k8oYZAKQB7dE0xA/t3K3CfWvClMQBYWwglzVMXa5evm8DOlnRgbTpmxlT5B06Pg3dVUB&#10;O/5LdV7491V5vWC+73f1I4h4JPuEsGjDYTC4W0mS3sCtWU+Mht61nBRZTvLViURczs2UpumR+AT1&#10;nliZi2HlYYY1CFNeKCCaVsdaSzVhWG1W1lJSk7u9b2jijT8Rm8tWA5t712wM22uXVzzgYQrQ+gZh&#10;Ap12Dk3LpvAcaMKAaKQ9EdC54cYd99Zw3xj3nXHbGduuTcUbMZgamskBhBER9IMmiAcwjgC+Ibr2&#10;cZ5R91tjS4xH2zy1POWM6DDYOWqwRoO7MdyRf404IrjjZmgkWOEPExLp5/5cgpfusJIe9t6dRhYX&#10;i1Cwgy8aFF6B3mYSwm4I9APjNCP+1IyV4eWlpqUa27VjahT40+TUc5oDw2YtUoR44wcz9sKBvfD6&#10;K8NFGiECo6agdWDfGj4fd3x+3LFvKkNzNQQARkMkaCtTU7nQov3caBbOV1OOQlqyhwrUsfH99YXn&#10;84ljDEMdL05FBhM67wmPsqprovKP0kYvvTRFcAjQ5tC/Uw3eeyPcNsJjEzzOidtQJ8e9A7cuuPWJ&#10;7SbY94nbNjVLh5VfagQ4K4zCmuESm9NeA30mtOzUNOWlMdBhjodh5agYOATowjgn0MeIbCRhQIQx&#10;wNaDYeA5JtrQTKZjADwENPVf77MDwMolZPTbsld/4Gth7I69fMdpi2z3ZpyFdheari9X6lNmSbYk&#10;KSchI8kbE7YGbAw0meikpaQ2nppZToStazP3j53DuA2oc/LWu0Xzb/jxecPnxw33h/7dbjfc9zv2&#10;TQ3jzLAoeJuZGQHdoTot03xiYIKs74I2dX8eA9/PA9/PAz9/feGf39/45/vEP98n/vd54p9j4tc5&#10;8Pt84vuceJ4j+qEojS68+A97G7j65lxqPpjTgvQt1MHy/RpQkPRzkcCIsvzKdU5OB8loMXE4RtXA&#10;SSlrChahKcRIk8KZgE4zLmnUsTHhxoTPrePv+47/eez4677j87FhYyv/x6zGLYsMV7yf4QwU0QbV&#10;ioOEcQLtnOrAwID3naKZZS9YBI0mzglM0moHswTjLPvqn02+Z5e5SB0PIc+6jM9stgANaHQHxrY1&#10;bFvDbeu4bxu21rVxfTT0pnC4s49LpPNnhhpgzA5BDeT9MNhlPX7Bxz/J0X++QvIKw1PB1Oj2EEaS&#10;X78P5HOMD9dKyH/xmwi8F5XzLo56MXltypqpN65ruc6+CsEXYC6GNq/VTyhyg2dYlCHIoo/XhxBC&#10;OndZpm4fXEZOg1jM1IzU7/SXP78uuB0Bcupo8gwEJkQGQo36TyUoJ+citsclAFXsLrsqAiEP1DWj&#10;r9YAB7mjDLSM76RN98e/1WCiME6S8XupWkF9rMsTJmP9y+4wuWtGHRoCAYWHJep0BEwnOBU66bDm&#10;AMcq47tDqM5gcWIARQ654IDLtOUo9P7MrgVGzKnCssjUJAx7uQ3Nj18dMRTBazEbGVpRY7LqPaRN&#10;vtWvaCXPauS8r8XhWJzOU4iPUbrPysmLnY8UmM5zSroQxvOI/He7a7FDECDU1B7qcEEAiNWuiQRH&#10;jltypwSpAzBrlP2E4TdLlDQlBsh7D1mP5BhHABkzdS3YAI7fMYkiO4nSGtXvBLC+KSoT55y9xDBR&#10;Mb7bQ0X2vXt4AAAgAElEQVSSFwYkFVKB8r1jSV67Ur6ESZe7PKsBgWdFfYrxrs+JM5TUZ9aby8u2&#10;JB1bjhSy2NhnmROINdlgITGuS7TYHx/T55r7tOKiRv9byT5oEJqapJrRH3VaTar4X/KgfG/mhS8K&#10;dP9mOnCcZohlZUwPwhKT72CZ8+HIsMz7Oa0i1PRm3xplOUQssIKycTeZD80GgFg5B9/UOBA/WDsc&#10;ttRJA0xrsKGd7C3ibM6ZWQmESM0nFhWwjJ9MmVozelopClaHxzmGOVpUAPIyAQRLr+0ML9NKNh+d&#10;A0fGgQPwsDVMMgfJgH5nm3oCGEa8mQQNgnMwvkDYQeD+AfQ7IFMbPjLjbASg4SBBB6lihsOMCg3c&#10;RIs3yAmR35hW53ngDMQxqQcgbXDYWNAsBJNAYaDQLJnaHK3cb6N5Y6xJok3NoIJnFTBrlkYVJmZM&#10;wz2wEvXyvOGPM9JMdUxEc4OFQNP/vU9CYXmr8TP4Vb2ifqqCjOQ+hQU9r0hniACUER20XOQzVjhw&#10;wZV8TwTamM8JdfLT5RURC0F8yl7CjAg2XhVu0ugocU81+MYO1LMp+1J4x4sQWumTE3+gXpikzPel&#10;Kmp1mVF2rM6nKBz136t07A2V4qnXaZTJUrmoZlOECLPSxpLtUa/0+eRvAXMiqFF3EKtzL+X5RThb&#10;+G68Limdi1E4nhiDeTQCVfjwqZhwWI2KStyhRs5igF6iGvx+cdBPBWg5eLtwlkUkvpEp3JJyBQze&#10;l9kg2JneZTANWjYmllMxlhyuJIS1vEXWf+tZOp2rQ6Keqe0trXuRsCmFLuVTPCV7LROQe5NnskbB&#10;StlzCh7yKrqUqea+0votrtdJVTqx7KmTujyHy09EZbcl5uYRfxUOxcfmMnNKOumnquSfU4CIutlQ&#10;wXDClH2CphR3EKx0kylkTA2tbaCmGRFhPiY1LESJKaOvTHZkbrwmV57E6iWJlqIh745h50ACYRel&#10;tE5rM6cEcYM3VARgke8egenOhIZmWRts8kHUXh8TNNTZINMMDzIBmqDJGMTRrM9dvETazPvG2mD1&#10;sXV83Lv2D2AzLhJFQIVGaGZkV6OBYXyc7LzmFIw2cO4dPNXRoRmO2jS6DVjK/AiBN7YuaMb63uEs&#10;Gn8bcPvvKWiW3wynhLz0lNLOxqI191nL/PQu2gOim9AXxvUJEi9kVOE8qY2Z01WeEo0OJhl6BjIx&#10;zhHR9GNOzHFGlsY5TjyPA8/zwPM48H2cVodfS55OyzzUPzO4Gjg7jjHs98BFBXoXMRxPHP4U3U4w&#10;qZH/49bxcbthazc0dJCYa0HUqO4lXVS+hsm5Fv9Hvrdscrk20j2h15yi8+ZGwKH97b5OjXAXeOBI&#10;cRSp1JVRr6bwxLHGETttm3EswyI+hygs0VQ4+27A1wS+huBXE9xPwd4Fe5+4Wzmi/ZjYd61fv21a&#10;CmbvzZrCG0ELedXLx7gOQbkGYrRpGTCsGd9ChG6ZGkPUcHowh0NiNM3oGKK8gpjBXfvJtAFsUx0c&#10;5ykYk8LZMWeWZnPYT5rv1HWV7Sr9d06lwYE16CGgpdBi//4qd0nIPV5uADKz7EMdyc9OpkWek+Ee&#10;Yds6OlsmBjQzpjdGo6EOjsZaamhj7E0dGZvpEL0zPm6Ej/uGH/cbHo8d9/sN9/sdt/sN95s5MbaO&#10;1nrgrO+T6nbK6+fQskTRn8bKwZ1DnRLfzxNfzxNf3wf++fqNf76f+OdQB8bP58TP54lf356RoaXB&#10;TotmnUMFH49kdevpKg4asqclcHml7JAyesXxItAUQ16e+Pq6yl0SGHgNrBKI8ScgyzcYLESdfYeV&#10;NF7rY73/gd/Fln1A2ADcWPDYJn7cCX9/dPx47Pi873jcOvamPZrYeBAHnE07u9OcwgNzNnMgE04W&#10;c5qQZWhZs/CpeixjYgOF03BaYGKWWFmFdi6lm5xn+nprZQEtv0eGEwJq1uR7I/SNcds69r1jv+m/&#10;zYIp4FHH1rOLetc/+43Yy0CzzcX6YUQugxnoatPx6nyJsygnWo5e6b0Znl50Ib1RpvFegxlGgVO4&#10;POigIAEOYTAMUpJwstISvy6Du3Ledu3FQYLLO7UxVKdCyutLwJAAEpzU/iIC2WHZ77X4XhlpQwKQ&#10;pVXKvjmdNb7AUHtE9ha6kFOUD9Mw8KIKwe0PhuBrUKhT/MpD4bsc61gyVgLvlR4RwSqB6He62hm/&#10;qV7BJrMOAGrfUpk5q58EjyxPMPEZLox4n9oQTiRnnZgnYBnw/iwCLQGkdhnVYyutS8cd5xzSI2MZ&#10;LEUeEpfuPIdhrnq3qH5hxxYBJUDRZl3uN7gKp0RkgJvs5sZccbyxg1yyWJMnqDxHOo7T9WKjkmKD&#10;jFM0eIz+MkIRTDfmRKNh55+9gbMRsT17kSEKAJkBd4obbe2ZUV4IuTfOizx7NnA85+kZGQEYRqfA&#10;I1mIzTVw1uwfXk4vobwZr3R81GfQRKF7HH+qazksmB7nfngBwqBg+zlpogiicQaxNJtJSjnF5lZe&#10;Ad1mrB+zBK+KhG6ZZ+j3O7z4+4z8ngKzC/hYXK7zNUjsietJYtCZDid3Atif1LlKwPf6Vxy7EtCe&#10;18/LtbEPyS9EzIwT50GF5HqbA7uHJfAhqLmPbwFwEZwjp8F5BqU7uyFxO6rSM5e/mD1YzIMjRLMv&#10;3O5vtvXpzntHvClBKxw/3HkhJkuMYYFrVvpSpmVkHMeJ769DkcrG4ylopBE0Yt7IMZ14pMAdNd4k&#10;1pdMO/mbeeUpBAFhIBokOSA77Z7TdFyLUvHoMKhwRHbE0+oJa1ZoOeipHiPiruIdITdVjKmwEX+/&#10;3tN7zIDhc2esxGyIOlk09Z1wgrTxJ3tdt6mlLiZhTC9xBdz3plknIAzagOehTglM0PzGHIDQwMSB&#10;OakgWwpPGrBmxKewKYIL48n0fEPdgxhpcHFIE0vvgcBzPac0uJbzdHIpF7ksvrAzduE0avxVI4kP&#10;Y88RNwhQEcqMUFB5DzdEljkLzNhKUSrr+hhfzesrBTMqcLqm+V9vcWZ+2RYEnfaV5GvZuuvGvbsf&#10;KTcAoMv1QVdtcU633j00b81zrzVTX2dC63Tp9aoim8CV7fhtef9ulfQ6zzfXXdnOK6ysc/PUt+tQ&#10;r3OIu3PcoFuKT+tzEy6vo+i1FMLaGm32fk1O/xapxoE0zowu+JWDrThX9hpmmKsPpioMIOjQso5C&#10;DgK3KOfkBud3a6IijLzAWUhP67rIJuEwLCEw5cTk7Xr/jMU+dlxZJuoM9nK1LS+fm45XvyvHWEa7&#10;rDPoVpnrQjd1QnkCL/t0GY0c3q44T5fbEkvFHr6WZ3slUEm2KIyl657WyEA9b494DeFBpgoOmEp3&#10;uVQ7CrriYqgaBbh1q0e9RoswafkYL6MiUmiLvaYLUmR6HfvoEuVPdA5kAhWB0SBkTgk0aAcHjj99&#10;hAtcFEaORh2dukbecZZrADz+xmI2yRoxN4vSNMF3Gtg0U0TZIkJ3Itz3HY/bhsd9R28EoomNzL7f&#10;7OxFZQetATpxnrAI3W5yqkSmC88GskxZLTtle2lCaAh64o4dCvqwuDD8zKoxgmzfrZxUmjMQwi2R&#10;4zMhjc1qcMqyNBYB2xncrZn6gs9uuHN6WGiHK1qRgj3yz8uVWDTOOQaGSMDmmJqlcYyhJWtOd2Ks&#10;smo4aIog75i/UgCjFWbID6M2KJznTK7SAVsD7p3wuG247zs6dSurZUpAKC32RE+phsv25jwTaF+I&#10;6Qb5DNTR97o34zxxHCe+ngPH0P4S0+apxpnCV+C0rhqlKt2z1QZ5oWJw0CAmEuCE4DkFbWpj8I1J&#10;nRhNnRn3TrhvE7dTsB0TvZ/YNnVuPDat27931tJzlv0cpWRI1khjmyCBwFODiIQIwkATxiaIbJuN&#10;VXWI3hlTyw8RM5rFTPUBbFP39XRj+gF1ZExY7waV7TV9Pc9jQRsJyFjomhtKVqHswuNCWXonJMkC&#10;fIkyGhUbjnfbG6XrahzwHjW3TtE3wIOuNrZ+POZwvHV1tj32jtvW0RuwEaPDyp9tjMej4eO24eO2&#10;43bfzYHxwG2/Yd9v2LZN+w0wpyJO5vjFMMMTMCepo2mIZlMcJ45Dcfc5Br6PE7+/Dvz6Oiwb48DP&#10;r4F/vid+fg/8+nri9/PE83niFG3m7k3bvQ57sH1KmC+CzbqhBfivnLbSwjjbF7lr5fl57u9eiWvq&#10;WKYY80XnccNymVvS64tsjovcY/+yKF+5deDzRvjx0fHXx02dGPcd91vHzubIIDdTErLUxYzeSogg&#10;BsZg4DSa3s0R32lqGcUxgDlAIug48X2qk3ZM0uhJXmHaN85LTGkELSWNgvbWIdsj/42MX3JTB8Zm&#10;NOR2a9j3js0cGfuu5Rt758KPtG8TuwPD5AanPTp+lo+KDDrK71xGft31Kx6vwEC2ZinQEFkFIssd&#10;GVhT5WAHEk57MhJ+Lg9yYAI8sBFu1KLl2nfUZxkKDn/z5Xfx1OUwNvt8iwFOXKfyzM+6c0XGLvsw&#10;r8a/JLaoHNoDDXSrQvgOHpsLkSC/8kYXWEi03cpUPsRjMwAHMEeSsW+XD0KxofwnszKcrmSQQA34&#10;FLGyP06+IiuA45qIQi/PQOyDG3v/fKp1F9/pqgs0+xzqDSRleHN15PYC4oG1RZ60XxfHmA/HWLIj&#10;XCDLiHXEHSm3zTTkhqE1jb1GZeElWhzOpsmZ8Y34TtazsxmUc8/ARtIsG8eFAEUOnHW50vlSlTHT&#10;l0vm4LefpstyyIo1RSbzCPrM+LQV+P2SuKgZvohewVkMw0rUkQdhWUNu6vCA4tT/E6+i+oEdWIAB&#10;kOXH3Wge6RkJH76hi9YhqjumblGDagqfCNQsdMLW+8qzI4QiYVuQ1Xlsmlcb28szAYMbL6XtsFKe&#10;lpsee5TOt9rrYkIwCm1z2M7PlQdc368PzT10uAi7gq/VYEk4ab3AUbbYOgv/EogFDtX91efTHLaf&#10;7khKZ3vgPiqbWkf2f2Mfa7bSUgbUbO8O94Ze0wO7LFBtRI9Ezcj2EsLnHFla6jxOPL+eiJq6AKhp&#10;FgJBMKY6MmpJn8ZsEQeI1A8mLzOkUJJ+IxXCG7UMwoMaASvDy+wOLb3Eg4yY2sEYQ5nBHQyoplhf&#10;Gr124NTNGRPeGHiIp8gKwBPCKtQAmbIiRpimAQ4RmUGiB1F8WvREn8BkZUtjiJbYIO8toYRsnsac&#10;iNG3HXv/BHHHoB1f4ycIEx0Dt97UqTOnlpKQAcEwIMLSz4LdCCMwguAYT4FkIby4gphYWwxaCYD5&#10;uzuyMo63ErCKWct1/gwfSpBNrath0Y1tLgSU34IZ1mkVlPArXCjUr4zrB8XOpajBRSNcLUl0IWqJ&#10;SC+PfHmt9etWakjlO59hsL7F6o8Q1JfFLu8FIFdOKZ6tY5XrkXuYM5H6YZlf5A5ef5fln/j6Rdxz&#10;AJDynGBgqzMjXxeu8WYKXlbjdU71nC7GN7PyvzCz+kQB3il5F3B8M6MLxyrwGldd3v+pzBNdxzQc&#10;XWdui7SmxsHc3bhfj7TAyMsSLvshzuQiYihn8ycYz+nUsUywSfZZzsnWRrmmlAdfiMwi3ySOyOtF&#10;UhZ7oTlluZf3db+kXL+uWApcvBybwbcUYHm7XxfrhcStFXbK/ONtXdN7fFimUibiQqbzpAXmCl16&#10;5wTxx9WMDb9uiTcrvF+AyMAYkoLEOQfGPJWiWikRiHakCCbhAVyW1UlWNz2y9pD1XPNzgbMi9KXw&#10;nmuItRCsnBTAwrD8QoAaSBoIHdo0mTWTU+reECSiLlWoZ9ZSWNPpGsTZbPCQKOtCGuThUf0ELaEh&#10;ouWiGmlJi97UkfHYb7jfduy9oXeNmG42Ru9J+LIPRKYdEysPO+fQ9Xpj0jCw6N4IQc/I+pBlA+tK&#10;HX1fVUR9QSRy1e4iSDtTT4gM0PYggkZkhqGUV9wgpPP1ewrTeUuMJPDKlYQhM2S0OUc0+XaHzXAB&#10;1/60/r79nVqObA6xmsQhYlabZdkGib33CSZcOp5T+U8zhBoTNmq4NcZj33DfN+xWqozgsrJAROvP&#10;e2NQfUzhcZKRfRpxngZbz4qejo/nie/nga9va/J9DI1WHzP6PiTdTSVzytUw5U5mifWBEmIowv79&#10;iPTzKYKTCE8SfA91JPQmuHfB7QRuTbRcUQf2TRsEf/eGx6aZALv10enMlklQ5FWYschaxhEJhBkN&#10;FkU21HE0QGiTVR4XjwAnnJOjB8Yx1Dgrokb+cHIMwTEZT1ZYOSfhaXBzWh+NMaaWsppZYi9Zi/EM&#10;FNh44Vl/FDiKjHGRZgwPVffxse1AZmZQK05NNCK0TtqjZOu4bV4mSst4dSJ0YqOQA70JHjvh74+G&#10;j7vCql7H6GjYd8Ztb3g89Lf7vmG/33G7aWPvre/ofSs9kDSyPJpcwnrQBCxDSwGYE+N5nNbr4sT3&#10;odkYP38/8c/vJ359Hfj5deLn98DP74mfz4Ff3ye+Do3y9z5N05wZauRRGE7Zw3idCkFXSI+MsjRU&#10;2l6/EUfiHI3RL7Gib4XJC1FbxHLKf+MyjjGrFBEO/mIsEsBK+6Vx042fMH5FpHXL71vDj48dPx76&#10;97FveNw23G4bOjd0YjR7MjmtszNrU0uSaNSwOTIIgaONBAcmSLpFWZaoeiOwDKXPJ7HRG5d/KNa3&#10;ZNFWucZ6WdVryIxzvSmsa4aXlpRSJ0ZD3xtuVmLqtnXlt6wN7Z22NIY58xCBFK4nqzOj9PCI4IuU&#10;cTNgpAiKIikOX4+eKtdz3vcnuCHgojNGhobvmf2UdJ3K1ZSsmmDGRRdk18m5LFhmikLx87O8mbPZ&#10;XIBqv/H7ZximxOsrSYXsarCb9dswokUACww2Db7f6lrzOv/19eLssa1wWxfxO13kzflYhRCfmss4&#10;bgg0EpSyPyQT/p2xlwx+gmfVVOnMo5EzawNlT6JRbwCaGeOpONyQrMl3IHmMyzMUU3QaI0AEG+td&#10;EjKAy8NkX+R2Lnk6sbYlmKwYLqTAplfvIgt6Jw2HLwz2zZlK2Wu/6moMRpXXfD6VRy8zLXFuaeMJ&#10;G5r4WsR4nD2LEs61n47imT8yGpEPp6smwzlu+SIISxD1nJ7RUddnYoLbSM3JF42RxcqFGmwwA601&#10;q80Hs2GmbE9EkKbZMqq+uRTvMoU9R8zIHfCTAUwRF2Zl+cPR6xpBqlmKEsanFW4V78kD1Wk6F0tY&#10;CmQyEUsC6hUK3+oNBMevgDmZi5MvcAqZDZSwVT8m3LwjBVUviOD5C/1Km6HEIcryPdbB7bDDtm3f&#10;JUoY7oU9sGwy9Hdx+aTaZKpMUal+7LHzYJ9b7p0TkszAoViP6r1iNMvfTSdL4ZjIvXIyWPddcntK&#10;FpMmDMxSOnRE6eA5J8apjozjHDiqI2OOE+d5IOuRQUvM2axG8ZAGAeYGYbZ6sgqc7vXTGzkOL8pH&#10;NCWGsxz4sIYfnnanzE+bXgqA3jeN6KSmlbqIMEjr32kWhO83x76p8jcwTwCsCtApto4xcXpJClO8&#10;nfi4UdFlstY0y0LruqpAfogdoGiJpGO4QAQwM7ata1TYeQJT62UPEHjb0HgH7cB5AP9LT4zjiQbG&#10;f+4P3IjQRDDPb4zzBOaJRpYuTpZiSiZcTvX2eQYiS6b8JFHxTAXL3rjIJhll4sIjLghiXxYED6GP&#10;GUuqWzEsATZHg5O3dAAFYYpikI91gcy9jhfKJVJw0NiDEzsHAmfCMcf6EKewAOoM308WC3GOJ67v&#10;csiaQk7LPy+R1S+U0omMGS1j4EplnfHA9Zs/KFTrFP7ttZz4da/J10aXeb+59g+j/umyl31K8QJ+&#10;gHVlwUgvhDDuie3lMlq+qihThbFlPmU/PcLQYTAcg8Eo/2/W+2bx5at1PYXRQCxCr662CojrgLU8&#10;gu7Fu00v4xO9BQ3yOdmZhxMjeVjOadmL9zBYhYccQC7rBpzQkFFc53y51b4XBv8+7gIgF2aNvL86&#10;d69nIjH/KuyU8S5zuNx4Bd83ywokwuvFWNbyCuNY99ngUBz2K12iy8qKkuu7krJF3Yt0sHotSjfc&#10;eUaGGkhPjHkC5rAPRRmameClerxGuyoDE1MGWNhI2Qz+FAIaKBQKKjCvPmoBxMLMpxrtxBRK7Wdh&#10;fR9Ym83JVGcGhC2a3MpEgdM+beMz1ShNjqAH3ymxGrZePkloQkSLTAIDkGHrMaeOBXf4uHvv+Ogd&#10;j33HY9uwd1JHRlPzFZNg65aObxHXzpvn1nUv59AG48OzWwboPEHFMC0mRz3Hiec4tUQodK0eye/c&#10;h1AyXSpkFCXS05Mdxlwm9OzUTDmGRbZyODC4refv7/UZGjmezgwH+BeUgBvVXSn1SB53aJznVJuZ&#10;l5jx7KFhBupTcJ7AOLW2+zkojNli+xy0suJxYehU3jnvoHWKyEw+NSDeto77fcdt29C4IbeKIHNo&#10;g3IidNFsIY9kz3nYGU01/nrwja5Zs00i6+Qc+Hoe+PV9qKH3nFZua0bJglQcyGBa4r3TpoVmBE1R&#10;40g2G3T66EJHii9ejvUk7WvxHIJ+TM1IcgP7oVkA3xvwdU7cj4H7oRkcvWkGwGa9Vdxk2z3aH4LW&#10;XCaimOOAZcgzxblOgRa5EaVZxxg4T8aYevdEwwDj+xzmvBDce8MxoNk7JtMfY9j9gvMw59CYAWdm&#10;Fgj5y3uPBH2VCivvGANCbg1h7mLYS1nlKpcbrrE6TrdG+LhtuO0d+9bAbBlrIOyspbwYpCsnYO/A&#10;54Pwn8+OH48Nj30HAeqA5Y77zrjfOm63Hfu2Y9933B8floXR0fpm5aRsRQKgNfAkHOeBKQMiJ6Zl&#10;8k/LnjpOzap4nieOMfF1DPy2LIyfv5/qwDBHxq/vgV/PiV/HxNdTnRinOTIECB0tDJLOQ4vhrJbI&#10;SFnBHR8Xbh4ossoPfqDBlQJ1VtnMn7/I4ovz3K/z75zhRWTf8p2YDh2ODH8GuWZX5QOdqBrqtWzb&#10;rTN+fOz4vG94bA2PW8d979h6Qyd1QLUoNeGGMIKWbm6Y00srTkxRh9hgLV1Fojr7nA1b72G49nP2&#10;qOwTABdDVW4y4Dqj7mez7XK9RntWRcCbw3pjdAY6qxPjtjfsN3OGWi+uvasDY2tNHTZNy0ZydVBQ&#10;zbgAIvOCrVwXt9JgvB5yAkUcMxWadHmlMcnvopDl1K9AmMygcCynDOyyJznM+J69nLu9cVkVhJcA&#10;uphqyv5YRzKZu5p7Uw5yM9Vr6RP/6DpClhv36GSzUpV9y2wNsXvXkilWkmoRWP/wMjzMI0q7AtHl&#10;OqFF1Ij9ucjQ65YmQ47+NR69AgcPSgN9lRSm2pEYqsdRGDuzTLCesxpz86QKPC20xHmw8saZABgy&#10;d1AlqrxnXWNaJzJkpawUAEoARMpnVGGvVgOguBJ/PizxDcUiOMCM46Gz2txdLnT500eRnLGUkd2w&#10;D9sBLT21UvgQeypXvn4uD5OZMEs+wHRZVLTsK2mukdoeU84iAWR4dkU6HGLmMw3uKbvO6CcV98R2&#10;UeAU4DhWxhWl30QqkGsebYPrinHCls1KpMEZrM1ftIwhAVFqzM4p2dT1XDPzwTOtE8QqQtkZGhsO&#10;kA5YtHMrAdmJfzaalY6aRIjSx27/87mETlEJhlEGw8vphvgqHsQ6YkL27Erfr8u3fQRKf5u8fRZn&#10;pYNNOjGwOCpCHxW3lVN+H9tkhyD+aMelusd+jQbTaVyG8RKXeQjL2Ati+ffTodjoEtS2rBnllZfo&#10;uQm5zuo0seRiedkHZwGGo2Fbc+wsiQraDwOmc0gEbYUDY5waWHQKzvPEcZ44DWesR4Y5EBw6LxJe&#10;s3p6U0Y4GU6eKrwKB4QKaew74JF5XEZBKGBiSMxE1u/CvJm2DdMYPfsioMrzaeNws0ggIIxuE6ZQ&#10;s85TTsEYJ445MalhWNQbASCDvGEEMxQmInNoIAw1IoRzTI2iAyBkZRJYudcUwTzUWAMS3MZumR4E&#10;0AYBcEzGz+fEKd9oAky+o33+vxjfPyHjCbl1jLFBRge2iT530PmNTic6T3Q2hBHR5uoQ9YaawKKe&#10;fS83pbsdEbhR7zjLLzkxGJLnoPcUwC7/jzED6KeVU1jFgqXOtsHVu1eedcLGYkCUgmS1JEXc92qE&#10;rXSnzpMucOjzXInedTQTM14ln/WKYgTwKMcqCP2Jr/scNSpT1vv+/ED9NUOw8jsdLMWSt0bsfxv0&#10;3+ebD9F//2302H963d3ljIoyR3XTgvEWBrxMrPqYE24S/pMpvixoBec3M8/3ocMsMLBG5P3/eb3a&#10;+yukXl8rTFAogu/g9bJGMtitIP+Ch/8Fxl4Jwbur3rGKP76vkUeucLmQUW+QiNC/wvgFhyVmEWv2&#10;CdfdC77/b/u9yAaX6JD/i1fd3veoJ5dHL1QqpZaCPHUcN35ckztz69Y9rJO5Kr71zNzdnevI4IJh&#10;Ud3Pc6hxfJwlkpvS7q3SrMr4U0s7aeVsNeqM4eFFYg089WhJPGFI4NkRQZUlmzbHbI13WTsMENJw&#10;g86YZ0ObDCE2Wmhr95qdUINrBpeLGUca+tbQmhJAbzSuHzV63qNCMIfVDz8wzydknLoJFnWvRaxY&#10;hT8wNm64710NLlvH1hpaJ7QOME7NyGgMj3wFZkTg976BuOE8TrQmaDwQtVslHdkCMyJHKZ1pabda&#10;R17EglNkXKiKgV6pT60oKahBCsTK5+eY5lSSJcg5xHjWawkURiNumunCVke4HHDBbwf+ouHY9+RG&#10;kKkNvs9zYFqz72HfjXHamaiT7ZynphsbzI44v4lzWFkmgkaimbF/XnG9oGtuzSqvhCGuGD6FptZv&#10;30oddmJQ01JgiHrY6mBznPPSrTCBf3otI7Hm7mNYGa0T53lamdeB53ng99cTv7+e+P4+cQzx23K2&#10;V77jNMGNAjONH3X9Lt8kz7sSdEoSLhOnHemQiZM8O3mgn4T9FOwN2BvhV5+4b4T7xtoYfJtWakqz&#10;JW6WybK3hnMKaJ4WcKRGe7K5KukhNNGMaDUU1CApDQDaGmN2REq69xzZmLWU1BTr3yA4egtHxvcJ&#10;PBh9nnsAACAASURBVE/SngwgnEw4O2vpqSmW4ePQr/RwVlmhwnvsGZY99Chw/0GdrdWoVWUlhNE1&#10;DNZdHUW3jbX3QfcmzoheQ82CtTqr4bpj4n4jfD46/vO54fO+477tcMfR3m/mxOjYth37dtNSUvcH&#10;9tvNGntbmT6TX0UG5tDsPQJUv7I9GmNqabdz4Dyn9cWYeI6B388D/3x94//75zd+mfPi59dppaVO&#10;/D5Fe78cM51zhWdJ7GmBz2LsUkbBK+yGEaRKpRTvlO5gfdEV/v9VUM5raH2K0lZaMmXDaGd7+d+e&#10;ssw6ZBuVjzQzTrA1wf1G+PG54cfnHR+PT9z3B/a+YWe2vhguV6pDXqb+C1G6y2GcVjyajZW3z4nZ&#10;GLN5ICODtm6OjQ6MARbNljqJtLxUlB2j5GFIeE5OoBmIWgaqJX8ze0HvFLRhi/JpHX1r6L2hdXVc&#10;9N7Re8e2bVr+rHfjRZbR2Fo42NPB4aIM5XlUueq/6D1vZcvQZco14sxzLpwv4MHwe/k+4G+V5VzI&#10;T935OgcJAzzCOPzn+RdJsMhelU9fvoIbpiT5lteHL3X7p3NYyVI5KojltW6n+DfUksubeHaZmD6H&#10;cdWB6Z0KRfn236X9FAhir8s43hsAMnxi4YAjchwXIz2kZVDdARszgNkqnOO6oJoy7Nv9IBhORZG4&#10;RUsoO3D5s2W5HF/EwLy1IXVPy3g2ecdnLws82Ho9jRJpEE4SR2Z4JwwBznnCR0y5k9Lwb7atyHhy&#10;WiJelJ6wQMGsDrnLFki5jlwMlZC76g2xS26EBtIxB5QEJ8m9Nz0gDdQCD5qpvTOoOAG9h1D0DHZD&#10;r6gjzMXlNOiOcF54KS+3c7UGHftkhcWoOkNRLo18bJDJzWzliLprTPovJawyVzNc4UC+UGNGHmii&#10;9t2qr/vh23sPJApEVtszm0xBXM5fqFTxKecaDBCp67kcZWfDpuylfJv6sAQ81Jddzx5s92pziGbs&#10;sXynYxK6lH4/g755L+jFESda6cjBTmypigY6ZqCWL02Q+7rwhPzzUmVsPbaE1AkUgGQIq18lHAYN&#10;9POsVSVkFgJa+cyFxsICOTSayNbLCrNT7ePe4zCzL8qf3T9E5fXIQrcgyjldD1I7uPdcC0cGjQP8&#10;/RtEjMkM4ZaeHyAUssZOUCxayxYeJKAQLcCqIBsxB9JENAIATGgii67ypjNzQMAYYf3TFEWNrLAD&#10;kqmH6h47q6nF0VhEcM4TIoRBp6VQifEkM0Iza5uleVr2hUZhZMqfOS+c0oOi9nOLxeq856klD77k&#10;qUJU7+pQmdozY07CObSpHhNh7ruOIxNtZ2yY6Lcf+Go3zO0nOp5gOYB5YOKEjANyPoHxBZoTramA&#10;2RqpRxUEkZEIpphse1+avBhzIWYjvzOostfL8zMMombS8lrWhC5wnIKfMoD434Wfrka6FKAymuHt&#10;qzo3qABZ/KYCm/Y/WRl42kzkIsylCPPqdEmG5fNeZkxZJ3NO88pfnRKXR9HlS5LqNc6dABmDDRlG&#10;T6I2Al6N+RQEJwycxXIerOeyxILhZVaLhJYSyHU5dP0mP76e4nr/n0o1STljb6y+XGPELuCF1n1I&#10;JeH1ybJI4BR7kY8vTtfrphSYvYI86jgXoekyibIWWhjYck2Ndgl48PV7Y8jLvjtHpoTNPP6QuOCe&#10;byrzFhueida0RvvRI3E01dR2UlbY8fkXfgs/mRDo/KEi0HohDrPG3Est91iSzT3PUGnZCrVFODHh&#10;KMDf9jqacl8VOVcYRZCpk742ne9aAkFyDXa/vptItYTwYglxacSy4zzFN9dQL6x0dSXGFLNa99wP&#10;u5I5n4sbe/K3VBD82mln6mV6JAylahCfQx0Lcw4M8cgfjez0M+fWtak3t0i3TjjQJuEkFA2O0wls&#10;KzJhy8/PlT4bHRDNoqx1vd2gJ6IRxzq+qYECeGSrR+16uR4AaK2bwcQd+QjlWyAW/avCFs0JciVi&#10;HpjjwDgP3ZcJUCNwV3mCrSzG1q3My/8h7F2XHcdxrcEFUrKd2d3nzOX9n3BiIr74TlfubUkk5gew&#10;AFDe1eMKV27bEkWCuBHXxxOvxwPPfcPerUFz24CuAuFRTKyGt07LNmnNDjYGV+uLIb1nDW9unOPj&#10;VDMQ0lho++/tJbU0TayyJ/hQ4mqqfIVWvSyIwZ4yKHWG1u0A1b3muLQeb0a2RkNB6hdklh8yRIPu&#10;I0LT4c53Omlm1km9sqTWuC5cpzX5Pq+BLMU0TfmdiBJUScaS4KzZYADkpuyTptJmLUmf20TfBfu+&#10;u7HMgDOhGPOyuvPE6XnB1TWLXKeuqmZwP+eFczDz4sT7eOO8TlvDdeD9fuPr6xtf7wPv88psDN/v&#10;TyFMXpkyUEQ9cksXPZ57MX2CQYdVBgb71uTxcXCy3zvg2VwD391KTz0b8L0166XxUDy3iWefeG3A&#10;a2t4PBTPbWDvpzWh3gVdrWZ+KqVGQ9R7OzOBxUsO+fqnelQ5aDCYmMOccpeKOS1UvZY/MGbD+5o4&#10;zolH6zh7w7FNvE/Fe0wvRVWzNOzQNoO6CnRd75LWnP/cjTpFlxbuhxu4eNgsdFlFgohlPu1bw69H&#10;x69nx2vf/FwiUQJoE4HlosGbfk882sSv54Z/vnb86/cLv18vvPYHpCn2bcPr8bI+CvuObX9g2x7Y&#10;9we2xx6R76mjiGdE9dANsu5EA/TyLCSj0eH0eI2B9/vC19eBv74OfB8DX8fA13vgr8PKSv05hu3F&#10;lWW9ZjlTkFdFhkMoYGlMWfBa9I794GgpZ346A9R9yyCHH8K4/JrlkIKsSICYR55D6rUoM6ozqXOj&#10;bmR6voT8ze9VLWvx0RW/NsHv5xO/f/3G3h7Y24atCxqsrKEdic3RC6GzwZ/fqOtZ9n/rgiYd0AHV&#10;Dp0dqh1Ah1zTvtNuuKAW0NjESrQ19NDthTKhwq3QgtFM6Z8lvqMedPDYOh57x741yy4JOe6lHDdv&#10;Wt8FexP/2/pVWfyhRp+Y7plLSY8lCyPAX86rBHPBw6r2lT9WTHK9JuVpGRvA3WC2lmrxcUMvpi6Y&#10;+FjvI1+3ec4cQ7CMpxxrWVqhLf8jdN4fX4rIDqC+XpwYXHOWXMEyHg2BAZsKuftjHeake2b91LwC&#10;WwfPhbmQ5YyZQwFaos5l3QUBlkDDpO/Ks/mPRdcwMpkzal4+ic+0o5tlFtGJRhgyC11ReUiBR4FB&#10;yHLne4Ls4/JxKSc51aZppTL8fv/RDeHV1mFjsr8c4pl2fbHUFH3NQP6f8CWH0pHGeLMDOhzLflYn&#10;ZyxbBfBM0VDSgtdO1BsIA0rnRdd1IrrPdKFgVS+fq5hjuN5d9VPbO3PyEG4+KIOpIvs3S+WQNqhz&#10;KphVPKwcvj/bAjTseTP02BGfY0060ZpgDoFu4j2rxCrZuE5mdKO+fWoMHhOYF6ZX3zEnrmXCRZBF&#10;wDx5C4OhbRXTeHpn9Rcku6IIlkqjWt5lpxSYYmdEDAuC4kAZuFD5RNkwoofLi3ACaJHyYyB81B+U&#10;fpP9ShvHqNjg6JY8Lr1/Wm/Ns4Q7FZasM5BX2vxqqSktz1qyM9SykkudugLLu9ZgNDXndDnbyOps&#10;XR7E3YR47PYU/k476iIGuaDmOkeLRwFiEYKArzWnaDCbIV+VJY+LPIBSh/SenGO6gyOd45aNwWC0&#10;aTr4nLjmwHFdGHOaIwMkSFXImOh+cI+6bK1jtg7tvfCJYUTbPe3EiZjITwKzGoRKDcWyMAozaM0S&#10;oWRKULWIjQtoNMlpDtnpTg0zIEs6N6gcCkJRM0OEZXQ08ECNYHiNnhb11HAxz1PU92q5HnrI9ZpA&#10;b5CN0VMsK2BMa8yJcZ7AzLRdwCIRzmleuN7EGpFvJlne3UTZLjvmPxva6zeaXpjHN8bxxoYTbbwh&#10;8gcP6YBuAE5AL8xrAMJnIZTmqC0ZGn8SYyBbYKoUhl+/LkpQHCLz90pSU7XggQljAQWbAKChP6S1&#10;7ysVrDJaGLDrgxbKWl4UyFW5+3tRWks/2X13J4b88CkUJMczcalWzySR7eLMZBmoCNhYrd6e1e63&#10;FOVBuGUUyz/AAXTQrQqNxB3O7mxjfhiBA5VIn1Dsy56QnGXFmZ9GDMcKqvGnLkAX2CyKixZlppzm&#10;q/d92cu/wY+/+10+vljHyrkTDFXQaDkA8R4tQ5X4gQoYwr7AtD43HS6FYEOJkBQKmrdWT//9gX+X&#10;ncO9k3rNracGw9cV6vQNcB8Rf/taKHiR161zuc+PihDns/5Okv9gVR8NX1Dgo5kmW9b/kwODv61z&#10;AphSeX9quXmlh2Wtub3r1+X3ZBa30cmnuZb6PL+Wv/F6+bj7Nj9xBxK/q3glRueuaJmhz5tnubGp&#10;9lwYc3hknRY8tLdFOm5m1Wa9WMAUF0FR5nMNtTSLsOYsEFrgwk9ivnQCGRx7b1B0TC29I+AOAZHQ&#10;HYRyMEDsUZhEFaGSWZv7stapZ2GME9d1YozDnBjX5ZY1cy6a6pCR41tzo8tmTo1to8HFyzHBMyxq&#10;TVpYtmpv3RS8xjJQkjVEqVdhQHRA5+VRz2bItrnzeoQ+MAvsAxYE73Jgd3xThdROjMGqEv+07JUZ&#10;iBANVBkoEpF8Bbfzb477ySuiPIUyModvi8Afl3oTbGvQbA1qgWsA5zlxHObUGQNLw+yhyNJboCws&#10;9BFwMXwLOaCSpTmIpwIvJWaov+2CfbdI+e5OrSj5MIeVPdMGmRMqIxyI08uvTZ/beXkZKc8yGcP6&#10;YZznieM6vK/Agb/eb3wdF75P9nyYi4MGSv3LcChZSpHJEECzVEXYyyo4lDTaKHDKbzTg3PDJ9SrL&#10;vvJeFaI4m2C7BrY+8bya9dPo0xuEN+zHxHOzhuCvByxzY9+ArWF3Gzp7623SvLycBlrZoZ1y1+Er&#10;8Jq7sNI507IxzqmepSNRPm8T62tzqjX9PkfDd1c8xrTstAvWU0PEe2lkfxaJQ1qidI30XFB9gbPt&#10;UTTM1Fl4fvnd+w71LnjuHa/H7k6M7sba0gtAvDcGgA7F1uxItW/AP18d//V7xz9/P82R8Xiibw2P&#10;fcdzf+L52DySfce27ejbA1tEtdteq2fyGOk4nTa1Mn1Cx/H0LPwL1zhxXOZgfB8nvt5v/OUlpf4c&#10;J/4c5rz46xj4cw58HRfOYbRt7DsVltSAq6Hr5hgPZE5AF22j7EmV3T/oA3GNBM2b0a/yy4L8TkCh&#10;n930Cu53yPPgOyv/pSM617vOnA8J/VMQTay3ZiXFXvuG348dv59PdNnRxZq/WzDARJcJ1RblUhVe&#10;cAFeqgQzegBwWpdn3vWtoc+OuXUoJsbs2GbHY3TjZyBOA80NvGE49VVk8kPhRzSisSQhz99iBjo6&#10;JvbNMin3vaFtHb037M3k7t6tnBqzkWr/nXjD321Fk1UnIx4IwlDt+6XOGKsuXrb/42V7T/2t6pZy&#10;eyjXnAbkOIdBSpXhGgxyxw4+rWEpM1QYEDMCkj5KgZRFZuiKs5rnH6UOQHk9TV8Cm3WTDZM/BFvW&#10;kE15nZTBy5IKM12DLlL3qEAwna5h2ZRyjdT78wQEZvQvR8A43Ptn3yqpMgaZJ00+sfa/KuAk7FuL&#10;MmcRmFWybHMfbpOvPGk511BfKzNye4zRFzN5wViqoMUaiJCPro5FAs6DBcD7AAbIOrB8vQl337WV&#10;PsoyyFkzs46x9QxQRqCFAB6woGBwzWTgottVze7sZZs8haMUNVsmseJBziflLadEvUiitJQZhD04&#10;y7imq0RcK1fWwm9NJ55O1/KVfTNigktWBq/NslPUiWv2hq9L1elZvLQuYOWK3LEzsMZ4qlhJ3MgY&#10;GGiuFxnPpb5eeLMtx/ky/DpdeVfR6RUIPS1ppNBv7D13h3zH+g1mTxBEigXtyHFnsAbfkxhQSn7S&#10;jWdAC0+80xXlM+eUoQ/xf819SH5GOuarZJrFvvH+ug+ESTDK8n153rzDLrmzlLFoVgp7u6oFJETp&#10;rsTvyTJPxSYroEMxgyRQpmKffZw6V+pmhFsdNvyNvMYQSTMyJW4lTBXsDzgt03dQj5zeGyOD9sZl&#10;tGGlpZrXaoRFJYQzwuoceA8LF1whUAmcFrWlswFlW/YL6ukuDdGbid6Z5pEf1XBj5aEMiQnY5sKD&#10;pR/snuab0r32GyKNhkzizoghWNItI0J1DEA84pmOjOlCp0tsOmstTkYQwzyRKhNoAi11irtnX4ga&#10;y79gDKi7kaOLpf0MTHQFNgX2/YXt8TQFYvuG9m9gHOjXlxlItgdkfmOcX5jj20o+NFcYW5p4zRtn&#10;e2YZJpmxQcws7Lr8i/K5KJj44ee6xR9fpdFVbhdG7XNqIVLkn9yEebn7J6Ms1ZB6R16PRUmtNwlS&#10;GfkYtwh6Xvtp9JSFL6Vyk8ycgpFezvuqaNP8BK79GD+vGs4PyvLKIGsEOedAQbw8jjIqDhLl2ZJ/&#10;85+6lz9hTYqFclBDvScVlnWt/EqQ0UQU0uUyajay3vwpjvLTDYNWRZVXaoFB/btcT2qvo6aiyFXX&#10;ad3mpWWcugEVd1Pjzeuc+cuCLD/TwQ+z+LyOuIBV0C/y9T7FKtjjQRJQCClHgXXbH2A9BOVTfsLl&#10;0GfgxBPjJA0WHOH+kKa5U8sCfn4tDswfGcX61Y9ZFHr7fB9DAKpVH1SzrIfzdpq5zz++r581eZh/&#10;l27aYuS50TLiWi9lqSy5MiPqfbiiPubENS9TnMVrVbtBjaUaxAMUIqdFACr7rMsah5VaUzMieEIj&#10;RFFryAQ+vxdYlujMCEpmQkwthnR1R4BaPwWLW7Cm3tvWLaBAPCpFgOiJ4ZHtbL6t88S8Tlzn250Z&#10;lwV6wA+kmv0jur+t2XfHww3bZty2ElbSzbjTxGT35MEIVtJDG6PKHZ7KrAoaDwboYKGR+/Cm1mOy&#10;T4Djt1ndHMM0wJoY4saKO80uNVaJo/wnMAcC9b5/1vODupw5ipo3K698/86fdPkntODQzfIe+9oP&#10;gyMj3Kx/mTeX9cj565q4Ljb9Bi6HSTmLBmmknKn84Aea0fKV8xtG+W7Nmlk/dsGjexkkIeW7Rj/V&#10;GkCKQsWym+A4Olw3vKZ6KZ7L/mVJqWHRR9ZjwPpi/Pv7wJ9j4BiKa9aMo+QlLFmVZw+Fld5Ytzv9&#10;w1L+j6Q9BRh9WCwzABC90OoBBqCxQ82QCSsZO6ZnVQ3F+xp494ln7/j2EkmP7k6MXfE+gfcuOB+K&#10;6yF47t5fptuBq3UtGV5I5+QicE0LHiq4HAFUgce0clKXN/K+puLsir0BZ5d0cgzB3oF9CN4d2DfB&#10;dk2cm/VhOS+xXhpeumpOO3zBDZxFrY3/sfeVrv9LUSKC5UzkuoQ09t6xZty/nxtee8fTS0ptDdjE&#10;8K2LePNutXcD9i547A3/9XvHf/3jiX/8ckfG8xcezx2Px47Hno28e+/ofcfWHxbd6ZH07JtipbWm&#10;8alhK6BUMTliDtbjuuL9Pk98vQ/89W0OjK/jwp/jCkfG9znw9n4vY3o2XRVkoRCvgF25iizXrzoX&#10;tZEqjzMQRDh8GVAXnfXGr1irkHOqE5F1//X+Y+iWn2OYEUiCdn/WY+jkSR3UrmQ5MXgviQcadpfR&#10;xqcbBE0BYAO6YF4eUKhXibAvhkt/mqi487Cjt+YBjoreRzgRRpuYbUJ6t94sWmAdZOk0K06zRb9h&#10;MFY4w11nbQ2eFeTBAd0cGL2zf0bH3qw3BgMceXajA4NG3dBWFECaBsr26IoztJLd5GGVI6ZDpC78&#10;034tjygPDQNomWNMqhit7+eRzzNx0SmjbtCKd5ye1HX8MD8o8avKAJfByiwCj0p2O5E5Lfz7GDJL&#10;S3GcGOOu2/3/vWiv+VgXAnYfp1THNZ4rRLJW/YdK/2F1z31iBQZAnew1+Qv3napTrMj5+FL6uc45&#10;6dfogc9dkUjqjffjA7U7pWNtGr625GkM1rDy35Tj+BlNlscQUzj3uz7E9SV/y1Nyfs5v0o2XNoU0&#10;CpNWFSiZxMYPxWUnz+sE1WwNTYHZFEwHTcgRX7C8FnatudYotMLtJIxQsioJLDdSE/YzDLGkMgkY&#10;T1AF1Og9FKquz4GldFiGigZnylrr/eH30ka5riqVMD/36LRSqg3FMbxsoF1nZXu4n5uV0Adtuomf&#10;5MXhzAhgGi/S2+ixb05DYcOJLSk94viTMnDS8TiQxS9ogmVTlfuQc7wJ/PKR573MCiRu5lmnYHAg&#10;ip13ZoVvQn3dy/i2vmfgWeAQ39QhyJ9C/uZ1TuHQOjzHCrwsfFxhNnGFVVhy27aRKu3ZQDb4yckb&#10;jbP/tCAyQPnQMOJr+bcGEAW44ud0mPozHSZ0hkemBugAyt4Yhv/TAytnZOBfY0TfOist1QRt72ht&#10;M4W1b0Zs14V5HFF3jo+veKEVARyB0vDrYHVEY+0yVUQJC0ZqhLImlHduCEELZs9UE6arNNjBLw5Y&#10;rgAZj1FMae4oSd+xqhkRxOeuDk6bsx+Q3MAy5oSMiekeTFtvM4ZyqaUIeqMfq/dHA4ha5KALP8t5&#10;t50dUPQ2oTR6wIwXoooG9dTZDWNv6LJB+o7r/IaeHW3bgXmgXU9M7WiyobcNqhcaBrp4uhMUXZof&#10;TiepAxFFXqOaK19bGEAhwuAbhpXi/UHYnC0UsFZ9hC7E6FwhAysMJR8trmwUNqj1D1nn+eMr9zcE&#10;pDNA/bgq/04vevm+KI6fz14FSAo4Xb6rD8tyOeUawq6CO1eRjKgoTz+v4vb64adFsasaS6Fbqekg&#10;pXxRVaCZ7mz0WJi51GdgiRqKOaVGksy8TDkTWMrFFHDKdMYUZh+Hu/qMH8CQ7KWME4y7CuV6V1FJ&#10;3CDCe7JxoF+3bE/CLg6ZsUgXuIuQq/hzRwjJyzirArz7bYRt4HD9naQktwFjHI1/F7SvPKOOSRBG&#10;WajbVpf/Ea8jgo1MX1faWR7BdSAERF6wrCDpxX6+ra1c++NvQWc37nDD6+WhIb8FlQ4o/1Y3ejEc&#10;3jO1Cjxrxs0nPgnWxqD82qOq4oeVJuhUtMzIRJJseJwNoac7M8YcFr0+2ezTjMXdG2H23tDbBpEO&#10;8cah7HIhfqhFEztUeKaiyUBHf+89Rb5feZLAFLvgL/eDLlNhb0jIJp0WzGzBEJbl6ZFOahKnb4Jt&#10;a9i3BuniMLql/zJ1eE5Yo/ELqifYwFa9FnI4dVjKpTWv0W2Gln3fsO+bOTE2L/niZQWEsliApuwD&#10;JgsuCkLVQ6YVm4yf0yL2r3HhGAPHac2JL9VsiCsSRn6DU/JsKSUqEr7iO6CJNxUX1WDFqDcziE10&#10;CDaBG5UVIt5smI2/C10lqQgRNPZS63OKUswfGY1m+MmMhUy1t+j4dGYcY+IYTENm83os1T3I84yW&#10;ySC1yJ6cbeUjACN7gU0m9ga8tg3P3rB3703AVaq7FyfTqB1+Lmd5uA3l/Jq4rsvfM7Ix7PPA8b7w&#10;9b7w1/fA9+nld1Q8uCaFmrhuzQit5LMD0RQVJMMqYGKFiDJicRCZCOdS6DB3actnGfxYnIw65HAQ&#10;n9fEIeYgeHTxhuDAcwO+DsVrB37twPtQfD2A1xNRbmrrQJeJrdkhqwuzYPwI5oYlss6pwDWnZWup&#10;YqqVYhgT1hh+Wim5owPHsOwMNojfBrANwb4pjgHsl+C4Js6uOLriuATbUBzNsjgs4jIdxQnWlE8p&#10;EQnL/JRs2mUIDbFN0LvgsQleW8PLM1ee7A0gig0DTdXLzpoq1wE8xO75x3PHv34/8K9/PPGPXy+8&#10;Xi+8Xr/wej3xfD7x2B9WFs6zL+jIAA0bMJkgLINBnlBWaU4MK+32vga+z3RkWHP6A//+PvD1NsfF&#10;1zHwdQ78uezz6dlWGsBIoavL51XeBQdLxaNMK2VfBPrcdf9iOEt+644n/YzirLrXXU8QTsiRkGsJ&#10;w2adsCEFuSDMcNDqIEGoDJYSzpf0NQOTXGZbSUgAaL1Zg280LzU2I2LVnrr5twcu1TBsrjYxkzvM&#10;ZOjSMKVDm4X7ztYxW8OQhk0ElynVaM3wnnYT8ot6/oksPpacEuK813hvCOWScnXbmushzRucW7+M&#10;3s3BwsygUHW9r2U91qkUo+qyadQxMrtfNOk39/uuh99lVkUGEJC5zyAu1vOMPVekZY8FkYomBRf5&#10;Knx44eOFV5e51efzSxEt36f8q5kH1ZxmQSpecnRQqFqQRdaMd+QRBY1XOosBlw4PPxOtWR6ywhzB&#10;HW39S+S/5Nrd3kKjatXrRWhopg0j+fH6IiR8jwWOTwW86ib5Atr1fhreV72G+pEUe4e4Pk7+dp/N&#10;ghqoW7zKC3us5nymAu1mfNfpgcdue4vp16dWGjA9gPY3id60XrKmLr7SQHyXekCG4qTcW451Vbvq&#10;FpUvc0YAyjp26jaWLEpuJpBpDdSp89c5fmoqn1KkXkO6zCDVH/RS8l5l6ZxyWeC6hP1yYgYd0B9x&#10;L6djmeF+HhkZ2Q/kOYV2VguYacmtmImhgHoqBudA+81tkwCdmMNLDjWFesc/EXVnMvU9nlF78lY4&#10;jf8gBwndtDnW7ISV5xBNAzeV6UO0ZSa/XHmqL9bNwItcBX6YF50ZPjefT9JS96ErbmvC/o4DsU5+&#10;wexLlvZz3hdLdUcVy4jVW7VcQ9zShBL1m4z90+AdOdXCqRUQvSzwj/yO49fpK1dRZ2yOrASMJOzg&#10;Gchw3q4p49dju3i5KMqFXPIEz+bTaYclhL3MWmn2bU2+vUSpB+9dlwW8hCPj12PHf/1+ofWOvj/Q&#10;th1jAu/jxJ8muM4TOqaVbnAqIMG2IPIJetwNR2y2TJtXtWaR7Sa4q3Awb6MdIqIJpQ6ImOLUvHEi&#10;N3dC47CoerlBxZpHNJhzgTUHtHhRBpvqNImoUnUE2buPNxXzOm0TvOajCceG0YCrCfbNymlIawbY&#10;cTny+PyGM2G40Mb08hM7dG6YYox3qEKmOVgOBZ5QaBOLLnk+oXtDGw/IGNDjG7jeeD1+oemBNt/4&#10;fv8b8/yDpl9BU+IGIlMR7P8s62VwI3KGPA8EQxhp0+FBUlIY9xU/NNJoZw1mtjT4OkJH+pBINU5S&#10;TgAAIABJREFUiWjI1931cXeK3ZlFLeUTKVe8VhD7dLcF1iEhCCUraPRO1cVYugq2hjwAkVqTsSaT&#10;Ll/zeVVlqMZYuU+gGM3TK+A4XGC43CK57wmtUB1WRn57niIFhd+HxQD1CQsqaVSqDd5F05IVbqs2&#10;Jm7EcVAVxVzrhqh6SblVCC1G52W9KwzXl/i25NwC1WKoOu+qABXYal7LQ0U84XaQUDKVBcNvsxJA&#10;vcag3ATuEm0ff30ga4GHCy5U+OgPc9NljFS083cq/ECmKPsvwMfmJgrXkdcSvvVAse6BLvjvxjPO&#10;ZOb8PhSwum8c/1Y3mHgncV0dp8DkBvs6/rIDPt7Klj5T2Xm4ijEJNu6VePmQG62kk2nBPh+vRRZn&#10;KoT1ReiXsgTLTHNEHkxCVnk5qZP1zMeMEkumALsTY+sRsWsRkRta23yOJq8xBTqsu0DzBtzMCmSJ&#10;nhYHuZk0X6aa7CI0oqLcIfgOm3VCG0Q7dI6o0p4Km0YTUWsM2lgBy+u3mny2w4UCamYdiClfEwPi&#10;krwJAM+0tAjU5g12LTL0sXf8fuz49drxem7YnxYt3Tar8c0SmWYQ8jIsVE3mLHycQKDiPD0D48SY&#10;ZxjxL++jYGXBvNxSlMzR8JsV37T7IWagStB2KOmOcWEMdp4NlpFqnoEyorRS97dlpqtFAxZaMbzN&#10;0f/Ti+bKenhgqrE1DB6RamxvRsOrN4IzJwYj5c/Jhoqp5Cc5SDoaIJmCP7Rcg9APCzVCoB75rHi0&#10;ht/7A699KyV+qPf5ARDNFHvViLxD86jzCUujZmNkb1R+nieO88BxnrHe47zMcXUprim4PNtgCdIr&#10;cioPH1US2QFE67V1E6ocWxESVQbx4LLKhMzA4+VJ2gZgc641y5SawDkU39fA3hSP3vDogueu+LUL&#10;XvvEr1PxOhS/Xw2vR8Nza1E2ZvMytNGXQtQdaI6LUDSFnV9c7xsDmM1o7+rmgLgU2KfiMYBzNitL&#10;NoB9ANuYeFzA+xrY28TZGs4OnBvwvibe57RMDRGc0h1H3RTGfVHqnQW+FaQF4nDaNfXHaMmcpRI1&#10;/3sDtkczXgzBUxQPAFEjGgppavgpgt+Pjn++NvzjueP364Hfv194vl54PB94vV54Pl7Y94dF0vfm&#10;564dXXbfQ8OjDkGbDReshK56hh6mYEBxqfWwOa4Dx/n2cmgn3ueBr/eBP98Hvr4Ob/A98ed74utQ&#10;fB+K92GHU2oeNL78BKw8chd5sbw+9a0PEfnj9br8vVS9lPKs+559bOTn5q5Zpc5FVsKzX53vhr/f&#10;71E/msQy1PGDvAwNOhvGBZzXwHldGOPCtu9oDehopnpo0gamorUd6IBMNu4x3WR6MANc/7AyikZb&#10;rYsFBQ5zyvYuZnPyv/NwJaHr3MLXbJzicOjsqYTizKBDvIlnClnAQPfsjK03K3W1Od6S9oUAUnNG&#10;US616cbkG35QoSJwefaqQouqSNmryiljZVrlRdXm+Cl16zuMmveUMviUUqeBewWGWnBKmB/J62sp&#10;ngL0cHD8vSwm/6CTAbTxgBH/phupG5wsWnzG86LpcnFk6JQw0Nor7TzGH0uDWzUtoCEz+zizCtdY&#10;lCRh2u8tz5hxrZePUotSTzOqllJxP+vLCwIsrFvzu3DcpM40VTMIlnJ2OVu7fv3BVHhgYMCLr686&#10;nJy+YuYKj8CX+Nz4B3VJMRK4mTGRiuDIsXQgeiL4fojqEjAmbvQdEYJ947rlzNXQLICZ8BLSv5+f&#10;5n1OQO8tFBuDExsxa8KUsCvnqbtxlxv2oR/5dfermYO26FHOsGIfy4qjFCqDpszQ5rqeXR3ZGJPX&#10;JsqMarCmrhslpTRKdEb0Pty5VhwEfqLI80+8ZcHV9dxYcvhdX7X4coWK9x9Ubx8wxZrhFXKzOy0w&#10;ZozLeplFbwa3CWvqv2a1tfJz0swxPrX0PHFeoO6Es9lr6Ko6NXme2Lp/2i/qrCkjP+Wyuuwke0kz&#10;BPl+AmrJDte6V0h+RhZZztWrUV8zK4eZBtFhrcwLmbnzSadAzWhYVBYUnqbqSoRCdCSPFZc4WvhI&#10;kUWU0JYRbGeYScJx/kK7a0hzd2JYoJi6LEh4UEZwXnOmfcmCCIcFUY7LbOaO99P7qw0P6jrdxn7O&#10;acF7lwXwRY+MJt4YrtXGl34I3jYTJm3E/jZp6EUloeeQHcnPcXgdwObRGwKVzRErEWFaeGZEeQTS&#10;ikDFDic4T8i4AFXItkP6BsgW5ZTgylFEWl3TGo82qxk7MayJjFg0wFArk2UR2EaolwO1jwlRM4Sw&#10;3Ea4InRCSEStQXv3slBGMNEYVBpEWT9P4GUqvWGJ18WeAzIPNNks+mnrkM5UOsEcwPEeeHXBszX0&#10;q+GawKETr8eO13PHhn+hjQvtfKPhhdn+YM43ZH6j6ducHjiBNiDoEPUMExFvGmpM0ZyYzddgmSKb&#10;mNnGGAYjsSzSjMKL0YjBSFzpnkz9oyJaSFTLm4Rt+/iDOkUB5XsctXmZ5iQp/NNGu5oiw2kWw91E&#10;lSCJUQo/uM0n567Ll2TPlZcU9ST+MiPSTYCQycEjV6VD6wxDqSjRwlO92f0dXjn5iKMIDgrn7xpX&#10;psHXuQ91dSoByxN+VNNjzowuzefUWdV5atmndepGm1VouPL84cT4mFIZBIgT3v2SEArMkHKdqRE3&#10;ipFHCYvEYRTY5HQyQi/rwiKETK1LapdprPVuMJeeQs+mW57JyRS16afo2QoaEw4diyNSgaRVIHP/&#10;XEnVaX17xPho8+ek044KnwYfN55P57YE0H/YsR9fgZH3G7Rj3ch66Eyl67MfzufmEy3y+59nF9EH&#10;SCXlfrWxrPoND2EaY6zr0BygzBdQa5xpT/t4hk06I2ng5Zsy0uPOzaqDuESiQSLq8E7VANxIUdOX&#10;J3R4XX5VzGkH6r7ZeKwzLVI4lRO1ZTNOz8IgulMxsmunApcqNnSIdmB6GUuP+OLizUhtkRmjRDtp&#10;pBpb0zH1qJ1NdpwiUBkm22hcwfS6ut2afXb2qFC0bu78aAinlHMznBtTeaxrkLZh3wStXYDOjATt&#10;VjJqa1aj+/ej4fer4R+vhtfTjSvb7k272XDUmtrZk713lAxUZ+PUiTlPjOsNHQd0nJjjwDjfOI4v&#10;nNeJYyjeA3hfgvfF5sXAEMHs4gel4ZjZE8Pkjgspq9IwkohLR+NUWF+xlo4pgyW8uTUAvWCWMnd4&#10;CMwBotT7rLcHPo5bVm+YEXRrZFs6Q0y/6sAwmTHUSp+dM2vwn9dlPSNYgmp4bwzpmM11Txe+qwFD&#10;3Pnl+8AJkIwpZlSjGV4YizcLbNnbA1vbPfDGyvs0H151OKRbyH+4wj7mcGeLp1FfA8d54Ps8cF4H&#10;MN6Y54XzfeDr+xvH94lxDOvVMqwErAXsIA8a4rJJi+wnf6j7vwpt+0rV6Ak8gOrtwv/0KrVaUtmD&#10;I0Ve5kaNC+aAa2rNtw8d2CawK/A1Gl5ns6bg+4lfJ/D7Ifjns2HMDde48OthWcyT5ZV6x972ov8p&#10;0NX5kuHh2L1vylALfJrNSrsO67NyDM+2mIrnGMZPxPvfiOAUxdUU52bBT3sX7FfDeVmmyRjdxlHN&#10;5vI04iCz6EJfFCC1Nw0aABo6ac2zTvrWse0N+96wi2AXYG9eZksbRDd0p6dN7d3baaXuHjuejx2v&#10;5xO/f/3C6/c/8Hz9wr4/sHtjb/F+R631dEBLqpTGiy+TLaKYGBgwuXFehzkurnc0L72uiff7wp8/&#10;F/58nfh+W9m0b++FcVwwB8b7xLiUwHAZcj/Ky/o3PY9FL/v55XAXBva05TkfY/80jBS6kTQO3Y3U&#10;ZVex4H6MI4AUfqycRFGg3MrV4noatCVGJh4BiJJqqopLL5zjwvkGrvfAdR7Y94cF3cHPe1HXWyHN&#10;vIki08NI3KE7h19j3WCbCHp/GI+HAjqtf+a24bwG5qQhvUHU5tta9lcTUKXPwJIsRy0f2Xt0irRu&#10;slvCSWHwaF5Cykqg0aHRw8nRN8/SEEHTiTYtwttY+wA0nctmjPHa3R2hW9DAmxyU5yoawJyOw8Co&#10;jhtp8DRjqxtreRYTg8ks59l8loKGSY8xt6e7XLoH8FXDKpsTk8e7JCg6oF0ZdkAg9V3KWq96kQKY&#10;NhAaoexzGLX8M2Yac1UZaZuZC+K8Iwx99+cjtQGlHtJ60icN/gHqKrtXykheSiHE85u4YbjoOKrw&#10;VGGsL8Ilz3HiWUbRg0DMiLueC3Ju7jqx/RR+Z8+OT3QW1R1iD4IFMBEWG/tKWRvG1Gb4bPTXgGmG&#10;ZdUG1paZzjabr42G98hEFm/cHCXOHL5Flpsxmjocwq5EB1bcI2WbgLQvir8b3AIqPs9qwHU6aGJ9&#10;xdyx0kW8vJLzK9elGpplIctw/b3qLIWvIPc+d0I9UIcG3aIB+xA0O5MnW8Zz6Ruo4tnnNFhPqBtm&#10;VRH0kv33aPxNR0YYeZUOD3W6c5wSns0dC9pEZ3CtKKRZGqbKLPSg0LCy1oAkQxd4iVurnhJC3mnY&#10;ynaJMWKEvZWQVQWm40AbPkXOUxLCrk8SXhDijtGeuEGbNgr2Qgb5ImD82IPfavWCcGoo+QbA87zB&#10;xWVSS3zO7JbEzcxYSZsm5bvhnp3DDa8iV96RQwPRVWnQ93WHw8rh6sHxtK2QrFYu2MCcpyVDHD0x&#10;U1vQJHGVGeqpSigarpAdmLFzIftoU21N0B37GQQ4vQwdsyrzTJR2kjkvQN2NVmxtUD6O1xNEq94V&#10;sAloI8taq2XfT7cJXOf0fz3gyx2HGwCvufsNvAG0b6B1DGmm0Mw6CUcuzIyUZsRZUUjQBNxq7pAR&#10;rXmQGg1hRCRG9KgiosRcuA8F9BLIvELQdtaLcmEugHmhxwSu0+p7bxu6bLZdzmTt2g1DbbNjDW7A&#10;Ygp3AFeSYGlk4OEIAewRamr39EMiWDR6pHC/LqsX3CaObWLbrCGfNSe1zbw8EFSG4OhiB5UJbGjY&#10;sGNuAtmt2ZlMxbwGxvYEji/g+sauB3b9Rhv/xhxfuObbS4OYEciivFxxhH3P4x4PrU14cKVwofLV&#10;fekucJDOJJQ9C4954RJJ8kL9y4UBfA5uVKZ+7a8o4UNFBKkIk2sJTNHIWqv5ouFV8sk5H819TeLO&#10;q6ohm4bbVoydFBE0oGsonbEaJ+aVRcUzqUzGHMigVni5JhzlYSYdGjntfLk39MM5JKtjBzD8Rqsw&#10;4AxjGss33GqOsz4nzVCuMYITJARrJkWCpOBJbEUe0LgPOZEcf1liMaaTarVIiCWN17+2s2MqLrFG&#10;r+8e0+Lj+YeS4guUxBpsFjnBzS1r4H31gupicrN2POc2RnzNKEEJmPEpygMVDcwBIEUoDsTZBb4t&#10;/Ual0WCexspcQlHgHhdlooDk717EeQpc+emCEOwVb7iHsSHJs0mPy56Rd9zHXxDnpgytz8qbyzj6&#10;007enyKFN97wGxJl+SLiCfbs+9xQf3Ja6kCWSrxTKZcBKjPlkOwzYVNG9Sj/6dH9U90A3ahDmnMr&#10;ghIaopRSNONMSW7/Bb8E6ICNaCEx47bBRUHHhFC/QDlwi1qqqZZGdzyB+ZK7H7am0zLr2loZFjOM&#10;dgBt62h9w7Z1iGdQshl4HlwSl1W91emAezJMzvUm5tyB8d90YpjxZBc24DVj4WO3Z3aWwejiBvBU&#10;8YPXB893Lqpu4B4XzvMb5/kH1/kH1/j27y4cx4njfeI4Tlzn5fVCrRQmFUZmfBSM4jIT1twv+PE/&#10;+JuEEpqqEg8QxAVl1Y44GPHfdP7eIkIlnmTPdoac2TaFlcThzgzBY3hj62lG72sqTrXsi2NMHFNx&#10;TOCagjEtU2HAEixmHNbtQLly/cLnbrTESTYIWL+Wc5Rmddv3hzWf7b2jiRuBWSrF76/mh/wsgePT&#10;y0plUzsr0XNdZ0QknRf3ekQt5Qh0AGFeMMnpsZbhrS8BjbsVQZYLUmB+fPfTDbHJtuxioA18D/7d&#10;1gOMKqwtn+IS4BzAuw18Y2LfGp57x+9TrOH2Jfi+LnydHf94bvjHy7IMnluDNDNKQBicZc+eotYX&#10;B14STIG5iTm6PGpyDOAaE31M9EvRhzVPNueIWF+Mc+J9ecbPsKbjexM8uuLoDUcfOC9zhsi07CD1&#10;7GzMglssP6XwbFs67F2mVq7kNLU18Wd1PLctGhvvAghmHu4VZrwVRRfFo0+8Hh2/f2349euB168n&#10;Xr9+4fV6YX+8sO079u2BzUtLSetlBki9QuHZSsXo7Idza+p9eSbGgfd14j3s/ec68e/jwP98H/j3&#10;25p7f50DX+fEn3Pg+xp4j3tpjpRbn8pF+SxFHmv+brqelMtTx7c/QslYsFhE8gjiMqJg6SLrqcN8&#10;uFv8XJJltzKIT3LgfLJq6qYfL4VFq6d+QKmK0AvsrHzOieOEOYnOga/3gff3G70/LKhw28AyLGax&#10;nx6hbpmT2noENiCihGm8YtCXQ6NEIYdhQ1PPtvKOWc2AZZ+NbxYHRrxbkRlOuy5QqMeZ42LD1ozP&#10;uqcjsoh638yJ0Ru2vqFvmwddtdj77KMgsVc1k5fGMPj5gNHV1YjH/0XQFXLtC8rFM8mRNfT30E1v&#10;QlklT+OhNJIe/L74XjKgCqE/Ecf/syKuZc6sGEB9jZmpdGKw/EcYu4vDYnnTieGGZ1Vv/D4R0e/k&#10;9UEJFWzUWWOSIz8vS7qvTU2X/DFIo/CKKubjs/5w7TILlC/TiAqWXPK7Z/Iuc2wl7UdqLJXUKpux&#10;Zp0wA8/sGS2uC6NnMGILxHG7MRIT/AvnEnPx0ZirElMi0nqWC4RzVQTr1XzwDeLUVgtXdptC9OTQ&#10;ipUpy4r6F31BFLyegPY1KaICCKbbndRkpY5R4OJyszV0pxOWqgm5UOw5xottFe4Osn2B9z7T5Ot0&#10;yDVaNX08VtCNnhXcC83IdrieNtlDa6YjY6h4DIp6YA4yW5d6nf9mcDBZTMlowUJeStLxsnELHDDk&#10;r9SDHFkRpf1ptyRuN2Q2hCpUL6h2kwCB625rkOaOjAkrR6VQdDSZYDnK5HzESHMk8ixMNhS9E3ml&#10;+kexIPmUC4gRLeNJCk0a7s3mWbjiAZ2SzkZbaou9rcjNs9iK4Vx01U0SoQV0aDkCF5yJ40LwSBr5&#10;JWAT9iTeGuvIh9y5GuK+qvcQkC6PxeA5VFPWhL5tRCgsC+06YywKtLE7TbkOAPEsEE06iHN+ORux&#10;0fmkg8d/s/OczcP6GmYfjKCNMUpmBpt8Z2+MM3ohesng6Y6M87rw/f0NemO1NWjbIvshDNkAaBzL&#10;6CKEUcZul1xg2ejEl2JgdIFmhnbfMCnIpjAP4waP3mzuKbbaz2MOM7DQENUa4E3pFJbuxog7GfSg&#10;VeRitMCM9N4pqWjSy4z4DDT0YIZNEJ4iqDMWZ7hbyzIgGYXtROqKADxFczCK2+esHjkyhuCERZNs&#10;sOZt2jv6Y8fvxwPqnupTBJfs2Ptv7HKh4w25HtDzfwMHoJfV9RZMj6rJbIoQ8XQKyC1iT50h0dkD&#10;4gKFbjUo34zH0NDPOF4odwGT8lKk/buOVxmwTdZxq3T7KBcwFbJe78OX35JrrBGo63ALz5ISHybr&#10;9XnUWdcTzwWSYUgqo8mKqgDPA8RiIF6YrL8aylpdudX7RQXu5UNGe8mynnWnNJULzjn2RF1ZWbFi&#10;3VkegGr0bYVU8omfZmyHgPv3Zb11toFnVZgA6lpTwkDKsmWBSSJgPnfZgrgGLiw0rxWKpjrGx8LW&#10;+4Pb8P6cTKyShzvCski1xCW/QwvPIk0HEd4Fd9kl+aSDIibBA3woH3HZ5zrvwUmBO3HIlQ80Xl4x&#10;77LO+v91w2x9Un/L53wiVsWnnHfQWb18ARONwkWp8dPuiu2F0pa9+Xxm3chPHEy+gbKmBW431sB/&#10;SU9BkcGHUjYzrksxMcXLAjCNvXncBw8lNP41sXISTdwhQTrKuWkpDxD6i2aQAlzxpM61TL8eqssg&#10;Vrog8ZH/hQuiGEOamA6x9Q716H3pu2dpmoFO/Zp0660cz5S4hjEauvctiIOFz8Lq8TeL0O7WZHRv&#10;gtdzx+ux4fnY8Ng7ti7Yustc9oty52konch/IzLOmwaP68R1HTjPbxznN87r7U10h5cYsujmEdFb&#10;BX7lxYPV6viiLqSBFymTimIMdZomnBWRpQpGqiMOU1HzXAq31hyrCIoyQVn23BCUTocB9cZv4xr2&#10;nuqN6D1SZww39JuBeXgT5xopuUaeFjDEH5+y6f6rBM1nhmHv1nOl91aCY268v5RIMx2UBxuE4dCy&#10;R7xUGDOjpvVvONns+xo4L1PgVUsKupY5VxEZvFED9JUtKvA38PgAwf0D8kGkn8qj6rW63lL/KPMg&#10;J1WYrXyMiXYpTlhpp+8xIwPp6xB8n1bS6X1OnBdwjYZfD8HroXihYd+ADe7U9LJMLIcaWTIALig2&#10;q4mGqw/IZUbX3hq2wYbxiksEpwCnNOzNemOcDdibYG/q74mtNRwd6JeiTUUbgFwWHDtGBjvY3tfw&#10;Ak1oSm6iwuShOZLTmWw8WGERlalhdQiaWtZ8x8DWFY9N8Hx2vH5t+PX7iV+/XtYT4/HE9nhi26zJ&#10;d992N2ykYTcFiCar4gJopJm17NmFt/fD+DpOfL1P/Hlf+Ks09v7rmPhzTnyf03poDPKwKlFTj8tZ&#10;VLy5YdoPaCZAOs7imoXT3166yKWVHgp/xW1MWYgux/IdrRoPjQ6xRuetMSz5sJeSzCWnXqkLhDLg&#10;bsKy8r4vtQbq7wN/vr6srBoUgid2L4VIzZCxyBMNlinCuGNJ45Lz5em82Pix86nL3jrYN4VRy/Bo&#10;WPLKlmsR+fkdGRfiARTUo5r3bjE5bj1c3CYQgRaeoeFOZL7pqOD4LfC7BCqWvZk6PfMwttz5ZMoH&#10;GuNJB/VMDCQ/pk4iVNYk8ZiOKUbLkoumE8M/Bc5K9vIjcpYo/2UGd1SM3yi7y9z1Nm8aiUFHDR0X&#10;HuzykxODGb0VRyL7YgYQF5fggtx3gUTHE3IT7q8f9etc7erUlBU48Zwq6+80XM8UdVxYWTZxhxQz&#10;MlqDzDKOGxLNsF2U9eWM4nssBQ89GcKCFcucol59zTapekvNztECg8z0S+ctDaqpkwXXVYAlMfOM&#10;UebvS0sLYMKL6wk81xgQQEZoV81KJeFaAW66MJ9L3dn740ZFFXVHKsp+EwJ2jVWKIc6lg8Hi9DV0&#10;co/bh28BBHS4pfyjDq1AZvXCHStlbLJxBlixvL2ONSOj2J29zGZmPUUEf8FXcdhb4JA7MEop06J+&#10;xl4VkDjNcM8ZhJ5nJwZxZnBfHchwSVUsCt+zPJo7Mywg2araTG8w3TyDIdAgJkIJ6FjP4KsyX8I9&#10;z5czr4sZ5f+rQ8NzMZzuFyEa+kUNWKzq84rVRVYTFzTxM2+mjk2nU+5ddUYFKRSZzv4pRdAs6oV8&#10;/OVzoO0CHpKuCVHOi44Zw/t0Vkw1JwZ7oFiQFsfMd9U5zIRDGygpwaCjypYN/ujixKh4XHu/jOK8&#10;oPPbeiCqZ6h7c+/4N/sfRsb9NO628aFjTOi8HF4N2iakT6AnAGp1j9gs4ZIGBpWGqpT5d83LGalT&#10;rIYQNYZwqgYBWTRoEeetu0IEj+DXKD/RVN2oIEBnJJFPsxIFmSdzcP2gPAWu6DoxB84IWu9Ak2g0&#10;JBBzrCjNKPa9RdQNS3FxD2CRVQUxiPQT0AHosChTsagTixL1slTzcrZhSHJCsLeGJgO9NTwfgHar&#10;+f2n7XiLYusPyK7Y+2/g2KCyeV3Kb8g47ZC1mVGFtcmgiFptrTS5kWZp9Kb4dUgTjMuVkx9eUoQP&#10;8dyEcxpAl3M9lQtUQtUgOAovgsyGJEOrjOiHV1Fgkr/kvOXjD60fuKCcE4qQX0Tw+p3qXekpawUF&#10;jAFCgqGGqrZMKXis5jqnJixV6/pDe8EdojEWGZT/LberUoegAfm2tjI/deGtZQRV0lgxdi93poBd&#10;lew0LFcDnPw4ufyn7v/SuDQmWZEtmbIsf3M/+BDF3QB1h9PykrhlvTIOLlXYVByjEEgYxSMDGMXg&#10;LrlWq1E647l5RC4OpwqoD8AAS2YGsOyXgu6Sn/fJnBA/QySdoJ/f80WjzLq9RTPxCeXUZRmw7kw8&#10;64OPSHnuiofLYfo2sCw4L6jIKGXM2DnlPDjxYhaRgl9lDSKf8Ikf7l8B0OX6ygU5/9zrH44VgDDq&#10;13jrvP2tZX4iiAwtKrXgYYoyWaqBoCq8N0iHYlYVOipCiPOUEJBU8CCWlu3Wvszq8FT51iGzW5ox&#10;6y57iYjWui+gmyzTDRvYx8oak1t6tJ0Uqd8qge1TMSP1xOzd6m/SSYC8kIagBmDrG/bW8GjA67nh&#10;8dix7w3bZiUx2MfDeKsbdej8Jd+MU83AHCfGOC0an+/LeiW8j9MMhefAcU4cp5VuGV5WyBZEPqqo&#10;SyNBG834wTFOvit/isNYPVTCHRo0dKil9neRcGL0ZqVEI7jEDxLKg8XtYJYbkFwxjR8KBnzMMPB7&#10;QzhGfUbUjqUan9fAebozg5FuK1kkrtYTRWJu4OP97+BdzgMg7JEhFhnf6cxI+lj0CM2IvIxcRSr4&#10;nhlljpkrUqfPaSWOjjGtLqw7aqI0nFL/IK38rcT64aULq1u2pODLckmBp8RNNxgyAroe8n6SR47/&#10;oW9QhqhGyYsJK71AB85xAd+RmQEcp+K87PM/HoLfLwsOeu0Tj62j7S1KoZJnVUdGcE4RyDCT4Nas&#10;F97e7bmnAJcAh5iTt4tgl4ajWaP3jW+nge3yzwPYesPWgWtI9HAhjzNyMmobpVyBxOQ8QrRZmR6y&#10;Y1EaO9yI5mtqAnRlT0FgU8XegOdD8HxueP3aPRvjhf35wPawclJ9e2LrO9qWTozEJDvjECeIZxFZ&#10;Citbe10XjvPE23u4vM+B7/eFr29/vy98HRNfx7SMjGN6s/oZPZl+xE/KvJta8/EZBc3uuMYvQ+2p&#10;ejzyGfFdflItOIJKEx+aTmW2dYQP/b6urSgyqbfKelU8Mdll0KVRVxqyhwqOAfz1feFRQe5PAAAg&#10;AElEQVSvrzf+/ecPxLOfxhh47Ztl9Is567pIVOqWZkYpPlNDntBZZbJouIwa3oNjDKtnrZ7JISzZ&#10;KAinBnU1fk/9qGZj5N+e+U3dgjzVCME+d34ni+OiuQGNhrTmTkn+lny5KAC0OlLn8NJJhH/VCcPA&#10;WSxva0ZD/m3iz58TpbPSucI1shE1oIvdohwwUtf6GUHWV8028i1M20OZI+p8gahVj2pMZR8MO//T&#10;aWH3R92UMEYtv2vK/My+oz5BnPYJCgOFiuOvrCMoNc5wKPKVGU8/yb7cp/XrFHrkc8vZRmjkluUW&#10;6jLWRw1eil68PBLxKddkDg/qDClz7GM5k3rkuQoNyx4Mq5JzFCmfqbtLCmjlhleIJQ8z41pxbBQn&#10;ZeVX1CMjA0lQeBOdIP6/mD9yPvypYhhpZBnPoSGE/2phWRhm6JTea7eZO0IBy9b1Zwj3KR5kc+OZ&#10;AmBQMuO0POMaJWshcLXMyWnUuUNwXPl4u/yYGlXZAsah5+d38K+if8bMcuIfyqtaZjB17OY83LLQ&#10;b1kX641F7q08Cm7UboWP1oDbYsYI2Ci8hNFUC+ZsluVjJao7RKdnvrcbpNZt5ff3NSZnEkiUVLeb&#10;p59z6rwq6Ve7WFU/IVhs2AttFDAHH44ZEhP4Y1vOMBobWLITI0OnODDWJYIOgOW5wfbKc7mGm42g&#10;OrwV6fC2viMJXdqFckibUz3vB3x8HMkf41kpTzzhoMIMcIcc5WH5vuA+/xs6i4OrnofozGAvRGbh&#10;zwjqYsDXnMmfokdGaw0DVlOi8eA+JqzHQkMVLgoBukd0jAE2Dpm9Q13TZj02uDC3cjTMvqBhQIIp&#10;8pAbAgBiCkuwBfZzyAMOHAADgJa6zfZMU+YJTOlOlK2ZIqYXMC5om1CxCA6re91Bp0dvDTIH5iC4&#10;BENcvVO1yA8RiFoqvI7hCGPeIhp4ojKuwpupqdW/ngrZn2B/hAGxqKQ50dWzQ7zEhgJos+HP9xvX&#10;2XCME//89cSv5wP/voC3WiMd2R7YX17ioO1o8gTa/0CuP9j7xNYUW7eSIjpP95p5erukXGvSse9W&#10;S1cEmDrwPQfGSK811A4f3CU443OdzRCeByAS3o1nCXBT3FwxgOFkKIZ8gO8tDe4R+RJjaGQIxeYb&#10;9d2em0phCHlgGbveXtSuJFBQT/HGRhQWBI/mc4LpClJpjSmRKWgN+snnzIQgZf+qnFbnwQpMKmLh&#10;QKmPXa/yKIf8ht9TtUjFifhMfuBPFToIWh621wHLXOsPhZmHwF3AEIInYHmrp7sCzXeqOb6ER54O&#10;JcfYAoxMx819ugufhMFN2eLTKaVRNvu2jroD1D8/r5MPHa4+bjXuSypI5DOhWMp6IzTwJNYRuJ9H&#10;9+pg4USt3mQdq4xdNIq/j5AqtFRouJLBfe/XteZ67rT58SoKzRpZir8B6vq15AD1HwCSPWEWODJ6&#10;qa1jubItyxhAKOS4YxJxJ9cnvL7szwcTXaRk3GQ/OQ+NTAlXJiblKMO/3MEffNcjnhibZEPRcLBB&#10;ercyLdLi+RBGSqVMny7z6ToDADozqkIdE9cG1REKPWEtImjaodgxtcMOMB2qDXMAKg2t71ZiQjtU&#10;NzTZoNJhUaZ0YPhnaa6AS5RLAhB0JK6o18ZkSbdZglLUAgysQTHweu54Pjc8dislJb0cNFwHCgkS&#10;a0aU+5rzxBhvnNc3zvMb1zjcmXHhuibOc+L7WB0Z52Vpt2O2Uo8VAWPuZP0MNzTNQlN5rnRnS5V1&#10;s5TQ8JqtTZiNkfgnjgPUxe4SBSCn0XhWYrvrdDphByVvKOpvM5TRqKIZ5ebRPzR2n2PiuNRTkDPy&#10;xwmgHBKS61UdgH9WKqOoFRe+loli5Umt7NFm723HY9+xMwNIzDDOBqlzKq4LBbKegj1mRDqPeUXT&#10;7/M6XaGHldOa4n9zXb4KkXX+UkD8wbmpPGD5PiSILrfcP1RhhhuWIL/htwt3X2axPJkGiIiUVthB&#10;ilFm03Vj9SbcguuaOE7F8Wx4n4rvY+D9apa1MhT/eD3w+7VB5AFgYiiw7/C+OfAsBrFqdWo6fgOw&#10;SbN+JU0xpmCTzcpKjYl2TjRY1sUpik0Ehyh6UzTxjOfZom/F1ie2Aeyt4ermjOqnR5JNwZziZc8Q&#10;h+NoVEox5JkYplOTRmj0EERddNiBronVV24AdhE8u+DXo+H3a8OvX0+8Xg88Hg/s2+5ZGA/0vlsJ&#10;vhIRHyX7XC8V1nae7KukwW+ua1ipu+PEeV7mTDwV72Pi2x0Z398jHBnfx8T7MP41LisPkOVRCk+6&#10;6xp39CPGJQOnYnyzaRZ9z403qeMl/08qqkaGavD9ePgP3+lCMerz+tCNWl2rFp2Reix5ba6xaStV&#10;CzxvguUwjbFjTuA8FX99nfifv9749+sPBII5Bo7jwPXY8Ng39G59fR7b5nx0poPMDTKTkfhTrenm&#10;eYQjw/5NJwYzahbmkwoJagRsiFOhLuhlhJ17RAnKj5cP6rK7lb4Zyxs5Vm/pYF6ClEJPktgjF8ZW&#10;Ae62n0oaRTE03pRRGrVo4Fcdphe5jmWZJS0+w3suWJlmlxUTFnwhJQMbgjXYoHDTKrfzT/9czmpx&#10;TqBFouI0/y4lUDSzb1gmKmiHBOvwivccCKYQv6nL8UTrqv8x6j76lcHxArqcfQEJvKBezN9CZkuS&#10;+Cd8Cu/Q1WRuc5VVh9b1Zj6DfFF5FvVfpaFkDt/gKykJq5Pmw1AsXn1QFNpKUGcpuR7lpApk7F8f&#10;yJZyO7/6GUW9BFAsMiPhpWR6cA102lEWk6419k0Qwad8l7Xc7fDxc0R2w+ndKhRJMaM0QZSAvTtB&#10;0g7i+jsEbXplFzW7Wa2GWB0PLL1EJ4Y5AyQCcgxcblwVLzjlwc8qiikm60UmhstjcVudlConRm8o&#10;q6SMQpTTpZi3LU86qfroCj8DoIhnZnY6cmm/yT1lCSprnE27bPLodL34XpejIO13tGdDqn2I++3z&#10;hUKH232a7ZKVp8/MtzR+VZleeFnQLXmCh3W4bFNtUTqefDzgV2wPYYtEhaEmGReZYk56uL5VAp1d&#10;LoSNusjh+75ktsGM4KrltchAWbZ0zlnoY5X7wUOU0BaK9wUX1PeXTdrtNrHKYHy845SQB1OY0XEv&#10;cNljJcIoPwmr5o53FUCaevA9EIgqYnZq66K8wJ39RMhTQtpMmzd55/RyakwKsIyMLCE15iwlpS7P&#10;2qAkE3NkjOvEON8maFUhc6IHhAXw+pn2sUFbgwyXGnMAc5hftL/iYAxXtAEF2jSdDQrxiRqcPjUV&#10;odCPffS+7mJN/LbWcOnApWbgxzBmM7YdaDu6dKcZO9z1bpswvJaeIX5H6+KKBYASrcEE3EluOqaX&#10;ZnID0KneWGyD6nQjqcFJpBvTuwbmuOCdRVOkbRugin4d2I4Tcl6Yxzeu5wNoG9SdKNzt4Ugo59ue&#10;3xrk/Y3v68T/asDv//pv/Ov//L9CKZpT8e9L0M+Gf23/wO/+wvPxL7Tjf9CuvwB8QcYbuN6QOYEh&#10;6NgMPt0VLjR0NGxtx6/Hb/zf//1/YOqFr/cfzOvCMQ/fXiPy6uF0jS3cXiagexHcKWh/ZNJONqHU&#10;BkdKk8ga3f2fXvW6v4sh57TWX6nISSiecCaW62j1HoEdMIJKXRBHdpAuZLzwovhG4tnJbSRqQyqY&#10;keECBvyOTkIpY94g43OXvs55MUEovbT+XanNmREzfvWk9F3hVsRo7heMyVU46ycA4s81PbT8VpTG&#10;TLnl/O5XcwweGNaLou7osqejaITV+FwHl+V3CvFFCNUp/Cek+5vXTzzxc1337xYi/ByRToMC2/mR&#10;WSXldvKg3FE6pz6H/8FZ8Deviqc/rYTHiOpIjLn9eP3f84CIBq+3/idQ3eiZ81mjsTQVKN4igKDf&#10;FJL1kctq4rDNJ1DN/c/IksPL3yxcQIeHAO6Q5n/pEFBkMz3FDGN+b916NM+iOInxNOpmrTdsfce2&#10;bUGDVspBIqqJs2UGxhyKgZnZHa7Eh5VJrY578j9rXCw0olDO+PqmZ2BMj0RWcR7Zd7T+AGQHsGFi&#10;g6JjenM01WZODTo0mjsyhDo+4cdXqWf6E6gRidUejS/YO6ys1G6NwaWLi0RGSjkCOlCZTTCH9ykZ&#10;h731xBgHruvAdblR+5xeS1csMuWaOM6Bw2uGDteVtOBnYEDZxBC/qJlEZZUhmymreRBwIwtKKVB3&#10;CNMhqT6qiHiDVmbClJrk/0FoL/Nxo4iOy2ummkHl8ghgGRcwh/VOG3adGf/ZS8Lel2dx2IHIa/b+&#10;KGPyu0yp58klFBEHTxZV6AI8to7nvuHRzSj43DZrONuaO/t89WZ1LI9S15M9qnlaz7U5R9CsBzhb&#10;PVm3H43izIiZyGpo4GFoPffIwlt/ggNZS1z1twz2P/CsSN+WOiCIj9AiM1gPnDyVOhIP+uAxyOkf&#10;xkO+L4uzOobi6zzx+znwrTsObXgPxfucVoprbjiON17PDa/nDm07djqXoWG4b5bqHWtrIph+oDfW&#10;KdH3ZOtWympriqNNtDHRLyuz1qVhm8CjAY+p2IaVp9q8nu8+rMcF9/C8zBF5DJ6RPFjFw4WYZWGo&#10;k5FrUa5lNuhoGF5eYnomBhhjL4q+KR7Phuere8bYE9v+RN929G68nLxKndYhEjXCU69Vr401soyM&#10;2sH2vBTHNXFdinEpxjXx/b7w533if94n/jqstNTXceH7mnhfsD4jnk1mk10bWqf+cfs70I4QKuop&#10;FTeXsR8B2jFMFaJ/o5DefwuegA8lNh0Jla5WnvIztdRrV15jtexTrgq6s+VUYtIURfmpmFNwXIr/&#10;+Trwv/984Z+v3dT2ceFxPXBdO157x2NvGL1jtL6siY4K0KgwToxzYFwXoAPXdZqDlXz2sJ5N4xpp&#10;kMCd/4jPve6pPVOlRDL7NdSr+dkylAYEPQ0tfj2jkRkwYOLdvrPgPI1ns7eXsAYLYR0I5EaXtCYa&#10;TIPj26p0Uhbkfkcvp2X/rcmzCkt5NNMXRb3dl9FXUzpSjUe2qXYGa3RcCaBeuuh2ningzXlXr8Gi&#10;B7JUFHUC6oXkuTPmHVUj9FoCS+zfdFgsWRqqYB/V6sTI88RPL9K/Bt2mUb1cE3j+Oc6SrfJz0Yj7&#10;E8uHsmf1fFB0pUqVYEzEjR3NCvf6A+dN207QQbCq5bzSRJdqOERPG9ntAZLzZfWvfKi6/Pd9QNrT&#10;bB6u6EdxJa6w8EQxoezWN4iXnSedcsBqE1meU/HT4WKjO5+6G4411Ya4XSoIFMxwEv0cu/JRK7OD&#10;XD+dbPCyVPDMSUkHhsDKwYdlxXtETAgaS+A4DkZfDNDZAgw6MoSoo0lPJFmgOObqEjwg4G4E/6Fy&#10;Am2bKeNcf6FzlEfx8kx+1qm3MosM1tq8l4igbz2T1n23rCcih/HgCcAMlILQISzwyGy8KgKZnkFH&#10;e0tksXNmlFnUaS5EVted44b+3qBTS2njPKvGxROQ0hepwrCS+Y2qP1/OkypPJ4Uke2WQUhCoo2SV&#10;A44kyr4clY+lQ2tRNfh/6g2xvk+7TTgVl1VpjJlyCsbzg2Sd6tX3urRVgGR7eM5Vmng1MvUeshMD&#10;g7/6cbHCujLTFjTMPo5jwgK3PAiCGb4DXk73urxP4FzKjgLdgivG8HOvZ2TIHJDrNEO5L1alGqkn&#10;IA3aXagKoE3MudEbVDcTvp3GrmyWJlOhc+C4aCT1yA8B0Dr6tnlNd0cUNWM6F4xzQDylcWwb5rbZ&#10;6VEA6c0YrFqTHKtRx/qeCrkmNhHsW/cGpoZGbMLIswvLS6kAI5iGC8Z9x3Pr1qxPBwbUlaSeWyTW&#10;UGWqbYgxQvbSEKA3NG3GHFvH3HdgXujnCRkD29e3lbHYdiuj1cTmoRxq9yhCxXi+gNfTGMfzhVMd&#10;uVWgs+OvIcBp0XvfIvglDc/tn3i0J3r7C8954jlPbPON8f4Lf/76X46kDjM3TM4BfP954/85/19M&#10;DFx6YlwH5jTnjRTmhkpCJJwlesT562IY0vVMT3JpafC0BohShwkWQMYRP0sqtTEYql5RHSPJlKis&#10;VA+kORklmyDdlI9VRGSUOyeY5WAqK/Z+LfXaOonQmsRhV/qXcL0gIefRpfcSBS5i9ECFMJ6RToCA&#10;1aolOKq2+C2eWeYX47EuQ1Hz6uFihUtcEeteHQSJJ6bA0GvEqds8a7bI7Y5iGM7nmZIhLgDyd5ax&#10;oHNG4Hq3rzqNWD+9cr0A95nXMnI95/Tz/VWQcY2cG+yQKuv9mbL3NwKXgjwYNnmtLLes0WiJNxR0&#10;RbUsMKJILUqVtNse5vifxrEizBaYFKlfXu229jzFF/wK1JXgBYzKobL793v4MW2fjX7i8P3QXddy&#10;e4RI0mbS0+fzKnpV+ojhhfRfcctVSj98i/MIJd4K1gErQlm3ap8geYgfUJrtpwcVWWSPdOyuHIW8&#10;7ALxrEUzAFiJpnQo+j8us0WRja19wanciTlkp5VFaQUg6kpo7EgogzU12YMqWgdgWRfSNqDtQNvQ&#10;2g7Iho7NMzc2wOOTea8Im34LohoV4PLoZt4nD3RjCdchyKiufbOyQo8ueO4dj92ajdr2sRm2GykU&#10;gDuQ7MA1wOwDVTNoX+fpGRZmmL+u06L0vQ/E93ni6zjwdRw4Tis/ZKNJqP/TVxDOByHuJZ1oWW/F&#10;cpoTkzJtlOEjkte0ruhdopF59AHhodZTPGmmssCuG01JeRBPCFTA6ehhSQs35M6hOL1G6ukNvY8B&#10;M2AP2FsFh8Lf4k3hRjrHFv5AOYF1MsoSAjG5kGJdvDdCFzy6WEaO7/1j3/DYuvdkoJNP05kVjkSA&#10;jVOF0axjYF7Dgmc8hfoqynwafW02U/1sMmi4lrqqkOX5TYI5GH/cV/SzKp7v39Wvgq/kDRx7qe4Y&#10;wSh2lggZyhJrVkQ1xkn9JGFFNy2nfkzFpcCFjvOt+BpvfL0b/jw7vp47vsa0JtLPDb+viWMMXNfE&#10;6/HA/ujoHtjRWzn8Uf6IHw6nRjBU8wgy0QbRYWXVWkMfHq3YBP2a2CdwDcU2FSITvZnz4pqKs/Nv&#10;O8gdzXrobKPhnIbXdta0fe4C77HjGeNiZzTLTBk4dEK1AW0DSP8i2GSi6wU8gPbo2J8PPF8v7L9+&#10;YX/8wrY90foDrW+eiWEO3Sp/Fjk7xOzqpKN5Yar1pnmfB97HG+/jwHFdeB8X/nyf+Ov7wF/fB76+&#10;T3y/reTU13nh+xj4Pi1rYA51wyC56c9BR4KKTy5TYo5l/+Kl5Z87kwnU+tCo5oeeVa9fr16u0gmZ&#10;8jON8N8PhUFTFRSOP2+KxQoRKXuTuwPnKYLZBFMElwJ/jgv/69/feLUGvSbGdeHXOTCeJ67HhmcH&#10;Hr1hY4aS0+6YA1OHGaS8D8Z0vjSn9yI6razUdV04vUfRmDPBXc4cK9Sqfsdzil0152XGKrGyJFY+&#10;0mH1k04X6hj1rnom4QXpIEl1RZdrYyjXN6rGYU4MBjX4fWHATzrVMiwDzux+D5DaxDJZATTHk6kM&#10;PJiAbhbtKuqGbGvADrCEZzN5JHMpn01eHuuKOdbMT9MMKsjWdQPpHOV6a9+LBDMzOsyZTwPezJHD&#10;Gl3Pvtz58tzSg6HSJvUDi5aucvm29zdSSkLKf6ovp55p72eUdZ6r/OTeEk7iWQMs+VR1+CZidrEq&#10;V4HAb9tDStmMoDe9TJ3WMwuxTsTA4NTkzqK5CNjlkTl/SRy1/xmPDfi7VybW6Gc+9ZJBeSaSWHe1&#10;E5DgFw5854GV3P3PJjTAIukIdnbrSF5P8m9Cv5tf49VfdFymS1t9L5vjBJRmhMnedGZCbzCn4SZA&#10;F43Seg2ll03hK60pBiTOKpahocFP5rRzjpWgV8/csEXRNgOdGM5vepcoizN9D618vD1P1PRFnpPC&#10;ViWWjWRlTF0n8Coy27alY7bgQHP6EucBOptl+QjyDT9WMmIiMIFneYWiu+2qCszcoCkeeKMW7EYv&#10;nKJBZvOyUC14kjo8g+dC41letgZ0PkUJOtdPm++ZndkEkbUraoHDEXTvsBA7EY3QUSmXxOTL8iK8&#10;JfDx4xWsSvMap63bydF0lA97CGGXRJe0U7/nvnMcykDiFHmkesUgINKUOC0Pgho+Fp0SNmQGgEzi&#10;HkrWIPKz7R2D1pz3TdPje+9WIlUUvQ+I+BmFjn73duXU0kFlWR60W3lgjLe5iLK5kz0Cp+sZFhB0&#10;KayCkd1pjgxcB9r7y8tJSEEcR9bW4VknxnDnNKHbaFQwSggh55EEnrMdAiQELA3vPnk7EKRjAOol&#10;PFQt4u66qKKbf9mzLqyGoAA60TzqbjRrSErhwUZ0VaqJwB0wknUf1QzXezRBc4ML7AiuMswTrDT2&#10;lyNinNyIwJnuagq3eEMVOCPZ0PAA9gE9LRpT/T4yI1VGlQBWbsPgtm9W1gOtA9uGKwp927NOFXwP&#10;Q9TRBG8o/rk/gO03/rH9NzYc2Mcb8vUFxQsPdCuvhYnrfGMTxaM3zOuCzon3ZYaW4Yb1UEIpJUXC&#10;hptRRxrziY/QVFolv2txT6azpVLKx9wlYexuEEQ8XzLlzOl29eCD85RgV1VBTmMVGb0sykA8k8uP&#10;O++Ky/071It/fi3j3UfmqGTGqUTd9fvYh3INyr59Rh/7+EKBKRHREA4IygUCtsBinTcKHcTDg59U&#10;/FkiyZAG1dqglXPi/O4PlHrNDTUDARZNKg9YtgyJiHB2yJEyp58+x3OoZYVQ/8Qz7h5NYAmRIiyr&#10;MZijhdE5aS697utrcbBxLbwngYj8gtegfJdQEqGygYInLgCWK+/Pd+G0CO9CDYWmKx5kVM/PY0LE&#10;Ha3OF7gcjZUkddzXWQlPjC9WfI3LyEPicin6SEYImrJZFLrFcFj2kROUeErg6U/7xdkI54jcf64Q&#10;ktl9lV7X7aj7XtauGnVoWzOlq7lawSZ11m8CmB49IRPOO5sZvJqXIOmbRcTQmU3HpmhZnz1j4U0K&#10;WIkgws+N/U2ipqgZ2Rmh49fAHCkiGxQ7umdbtL5DdYPObo4M2c2pIRuADaKWmSHobsWwklQs78DI&#10;TfHasgYmTaYCxCFr3TeE2Guq1ux7a3hugr037L1BGh1qXIHCylU5nAkhlmyIEkMD13l6P4jSU0Et&#10;Q+WaA+9r4H1NHB6Vbsqq19hlWT03eGnBYdNFsLwTj5IWihkmAgPCGCAAPMJUHb9bM0OrObwQTeHZ&#10;9ytguVCd64raHUc1eWJRp9J5MTE8evvyHhLj/yPtTbcbyZE1wc8M7pQUWy5V1X36/R9vzqm5tzMi&#10;RLoDsPlhK5yKrO4zzFSIIt0dgMFg+2JROb2rgbr3GYLuEBN4rd7qLOJZ0sLixAmyUWW6Cpg8X2az&#10;RiPBxlpCaG9Qh8am+79ZhLz/jvJblYSLFFy3DB3/PayU1siGeNOj8ZHlB9xwJjKDPDs0c4c/eD0J&#10;DQU+sUd+3YXem2TwwUPt37KP9SwhHXlL6GDc+4tnFhz0QqVCJV5xaiDRMYDeJ+6H4Mdd8OXB+P5g&#10;fHu94cvrxJdjw/1F8Oll4O1lw+3WcNv07GrPGwl66oEyXJGjzJSpofFU5wZ7tLX2S+ldMJpmzLQB&#10;bF20x4aoA+PWGH0SzmGlqZiw8UQbgma4K6ZreNmLzVUDEWuCqD07qDGYBH0YPCesfvYE00Rjwb6z&#10;lrt7ecHLyyfs+yvadrPed1kbm6xUYMWDrG+vTlcN1vLyZyd6P/A47tq/5zzS0fo4tdH048T96Lif&#10;A/dT6dajC87THHBP4kzFhwr0zPJd8EWAoGo1Cyhue8pPXp7x4dko0tn1849fLhOn3kOQUgIKMdeQ&#10;g5MA67eEoEdPQ5Zh/Vx5MEPerN9NAboAx5y4d8L3x4H/+qFZ9jAjQe87+rnhNJq1cXUPWrkGUblg&#10;zq4Zg12j8ucQy8RwHmX4MNzJ6o5MSX4jJdO7QjL06LLEkJEySGIBhG0zwZzE9l91kC8jhc0hJSmu&#10;ehGKES32PIMovJfkDOeFIMsdOv3GU0lHtU+ojYOYgE4ugtjaxYIqEIeA0cKZmKWpjHe7XBJ4VFAv&#10;H7EgldJbc1CgGt6cGdp+wRYQPHnmGuv14XSXkBX8Oy/xKAE7rPhc+R7hYkTMPZDqx7vyKIMbPNir&#10;7HaunZbxMgCwnNF8WIHUapvQT0MoCJ2R4jFqaKPqzCikJ/pYuNwo6VCLYtuUspfrGCaiBxxTOKn6&#10;WtWc/d4qVqzyTewhAKvzEbpdzaKQuCdlHhEO2ViNUoYvNQMk7AnZW6fuS579PIPp+7KMMns2xZ4l&#10;UDNby/en8AKyUrgTAE3LFM6AEyJEmS2L50cjwkbe18rLlWlWpgczOSKkPK0O4llsEd7elkBAj8Xm&#10;SfMAlXKGFroxfcfTZrXYXgixFypzwAIaSIu9tKY/i26SO6A2lURKr7oR+sQH/M8DyMNvVuAc+/3E&#10;lMS8TKRGbeOBTBNgxkRTfcgC5BVGKSNWmhsybmTjA+FsGxOT3AGhwWjstDEI73qqQzSIw6tOIsIK&#10;l7jQaVeFie9oOA9QaH/yCucPuf/lfvHsVS/v5HwJy7VOo+b0c1McsM4b47ok42WyIbvGqqTsVgSm&#10;wp5te0kN4A3hNNdOcKAoyax8FpMgbHrrNJuCCMAT4eWFaJDkHJjDHPWepQfvmZ3OLK0MwZFMoFeW&#10;fp6Bs6brTi+LbT2lUTIyMA7NFmSNdhS4Qd+gMQVhVLD0bpKmCq0UTzSxwsCon3rHZhBVMqzyhFh0&#10;LSUhUd7JBRb1YAszpDU1o3v97UXSVkdKCD4hGOjhGjghMiOqKvYNSvDdS8WijgJnTMm4jJB6WlQg&#10;ilNyWxeRpjOJ1ySHwSrNbGQEkRmWBt4wqEFO2+yCkzRHIJAE41YvNLEindCGWQQCkYkhhA7CQ1RR&#10;wpw4wOitofENzC9Ae0Obb9hvX/D7n//EGA+McYDHCZ4HaB54//kdx3FXAY4ZRJvhqNXEs4NSAuUL&#10;IbH//NAELaRnpkYUxCi2L6kbEgHXMeJ5ds010lPKtdfo+LySnu0Uvm9L5BMMhdeuaF8AACAASURB&#10;VP2zykjrc51iBgWLdTq/LzJCEcTKvAtlorgJAdf6rCvzqjBRuKzwvz4zaWfF0fXaMOKHQFgZRVmH&#10;0vlFYVgNtigCT0zQqYC+82iGghvk9+Gy/rq+9Z91EblE+H77JUrgy/4szPn5Gc/f0fq7zIHCMkrI&#10;CJvLeSh1T+seSSCv/y7G4TqvgGE9Uyn4YTkf+kZygHVJMT4VWBCitqqPs5yzVFD/3pmxLOzp9SRO&#10;FePnep3EGv0vn3I1AZBRkVz8FXfy3FeBhhyR6aLU1LXFv3KBRY6clxPEGutV9PTBAsblel/6RzRC&#10;rnhyfeY6SRuXQdDAA4IstTOdh+k5UDz17GYRBprW5FahcQdvN7R2s3JBSiOpAZqCDqWZ9n5aBppG&#10;cZkACWfNrkipMCJF+IpsFCLtcQEGUwNoh2BHa5pxAVanhoiWZCS+AXQDaINgw0RDox2MDd4Xw5vP&#10;ecNypy9e/ofJInJJPDw5YFUdNEHKROndZqWlbrtFVxNANDUDs1wHqOA6AdcnHdhWdtrSqkXifTox&#10;3Ag1rByNoA8rM2TRW650BQIEwCnoXT0ljocg3aNoULcgaz3f7pzxsyWRcdA4a/ayNTlfSng4/fKn&#10;OpyD17tiQ4uALhYFrg3e1JA2x7Ta7PqZ1uPPZt+ZquyNtV2wr4dlpa8LuGyfgm4UuuU0Qg1V7sgA&#10;biy4Nc3S2FzZ5Iya4zAW1gMuSONYfhQ7WKaYOOHlW+bzeUIhHAunri+nKEq/8mQGKpZ1Os5f4VY4&#10;TiFCub7LHJxoCRD8ZEVGf5o+241rNhENiiow8r2yp6mCo0ZB0SRuvJ+Cn73jrwP4cRd8fR34+jrw&#10;5bXjy1vD53PH28uG11vDy6aZNFtrmj1TRD8GRWCw5XEX7mfoSn4No3VBMxrYp4Ds74Mte2SKZmxM&#10;4GTRjIvBVnZKe2gMyX4g6jRzo60udg4tczEIaNBytp2HZTDbmWQBtwFmxu3GeHnd8Pp6w8vLK7bd&#10;HdItAwQKz3e2p1TcHWzDahd3DM8c6wfO42GOjAeOfuD9ccfP+x0/7ne83x+4Pw68Hx3vx4n7qQ6N&#10;w2hXNHsMKaiWTXD8dYZF5boqR1WMQKFNib8RSOqG1fLY2Oint79yZnz0qpCDycKE7MWzGk786uWE&#10;1vNAiWUpC9IyzxwnDaPsj5lTe8iw9o35i0/c6A6a2pD9PHectw0vG0ej+loaUgQR4KBR+T1KOfQh&#10;FlGcTozKp1xPErjEkhLkMkDVU+CGZGMVVlbYqUoGnq0wjIBC+95LPXLc4/Q7+YlOY6VJUvhQSC9T&#10;HRiLozkMUTNosaAY8QVhRNaMfsswZlK7SjNpjLz8MgxKE7Mkzk6x2HECIsjyIndH2r/h8qIzFMNc&#10;MasBi4HQbTLJg9aCYO6UmPG8uLaeCht7KbESzzBaQjllvYcWVKioUVZx0XH/z18xu4VQXzid5F8i&#10;ZR5wHSmfF/tEcaPCYWr1Dw1OnYs8Q7ZwZoo9IpMrGI5zRTSCIIIwbYLhMCIBwCY4SsgIsi6mLDgX&#10;sGQSVYrj14ctILN0Q/xzdIKHRYiVNptZosh19OU0Fy5CgKZHTBulUtUikZF/U52eFEgjgOrLIT75&#10;+FaCkc1AXYa9roMB64Mh2JiwkclqXqZI2SdkWgC2GZPJznBYC02n0f61BiEbUGAOTCsPltpzQLnQ&#10;PAvo9gwYmB0TOpFK8zRYKAOGuJH1weUPzkjhgY5DU+lRlswrPIUSD90oP+eMQDUv1QWs5aWT3yWN&#10;oanBS9GcW4Ds+0Fqq/UQOimXAKVs5uoYyAHV9aI9PwgZXEnlKQj+ku8v4AnaVmSHQgNjOEmLg88T&#10;dc6F7qbjO6/273N91jPChVY7WcH6K/l+3tHgLXoWfF8L7O0BflZjHQGe8pnzSLMnM6nTgqxigTrV&#10;rXKBfQ7RhAaaU7MF2ZINWMBT7dTa5N2qyVhmzBhTD03RoYPBe7Unq4Uk0LM1YRkZYlxJEBkaLje6&#10;L1RgGRnBpiw1lMz54KAh83Z6bVshq6ct0xgVBWETbkZvBXYKAnXIjQcOzSnA6JgdGGT9LKymGrN6&#10;Gwe9qGA2tdZkRGE50kRdO4+0pDwAos2ppwwQ7WrIWDEDJBNsGSJTBKcdFhDUYRC1fE2RYbIyUwVL&#10;SDetqSUkGprXF5XfWd7QImCtrABBNLIUACzCblLePUibEJJMbFvW6oMpGzK06TgLYwyxutEnHqfg&#10;6HpEP20Nr7ThbW/4dvuC25cb+uMd7XjH551B/R3n+3/jnMA5J+Z5qhe7aUNymQOaHTPssLDTAcuW&#10;oag5vhoJKQj9ahhQ5K7iDxcBzfdKHGIFHiGsFuDqQSj3xvFO+MsH7915Mp2+UyXUq0DlBrCKAj5O&#10;uUqZkdizCQvzX7HiFy8X5KS+d2IlZUQXimzGgiohhSCSmRi0wMANsn71lHUlKQwHOPJ513W4YTtK&#10;jKxfUbl+mb/P3TPN7IqMwigwKWu5gCsZQoAqFTRakKVEgvxfvlKhzqXXdQEJmzDO1ItjLSXjpa6D&#10;PpiW46N9mU6Lj3pXUDKNXG7MUHx+lF88ZZeEgshhLEuhtYwDN75XfFlXtAgjIpZF9zHcr5Hv9aHJ&#10;+ikFssDn/NvndnVSVBNURiIgzkPC9DIHZXII6+YCw7LzkjAnH8Ulb6oPwzJG/BtGGMKa/ZLnc3Fm&#10;xHJ8c+uacjz1/2tgwAzhWQWj5IgqJDBNE+DUgSFiGQ60g3m30k3Gx1mggoDvjUf/QfmglUmIKc7E&#10;lWx+6fBGPEejo9gEtwbBDQItEzVh5aNkw5TNRBjti6E/2heDoc4OjTLZ4EEBcMGttcVImI4Mm3/J&#10;qIzzW4wvBFgmi2Bjxr4R9o3UoB+WUFV2IFNLbErFG6chWvLKSwS5M0J7IqjBeogZ7Ls1+A5HhqDP&#10;zMpY8MUGKybnFZ0By8B1IRslSjgNRCGox5r1t2bRqmq3kTZba6RlyLQpvAnHlCab+pLrX0XAl+vP&#10;hPZacUeGp+WPbAbX+0A/1dDW/dqqsNm8Xa9ZoYEQjONIBS+tqdDGCw0QjTW6fmuEjbVEy2YZOVtj&#10;K7nF1kMmSZML864E+7+rcc7KiqCUezVjojszhtWjf+bMOZbXZE4ZS67Az7sLuC4UvMzyuo+SsK28&#10;hpJePTnzFwbh9DvD8xUFi2xw0fTcaBBGApHgVacAYwgek/CYgvcuuB8nftwn/noZ+PaJ8e1o+HJM&#10;fH7p+HRreLtteLtteH3ZIoPGozRDKDX6kNPXvDV3ZnmUGbNlvE3NriBiK2EBS4kXnFPjtzbWMgl+&#10;ho+hDerPiHCfiTMGMA45VQ3KnpE9z47NStIwCXgTtCZo246XF8bL246X1xtu24atbeDWLoYQk8Z8&#10;79zJIDPK2o3Ro6fPGKc6MR53PB4PHMcDj8dDnRjvd3z/+Y6f9xPvj26ODP15HAPHKRjDFfhyMAv6&#10;XPFZlj+XsO3E14V/+mfJY2uWEi762TLwIhw/z2V9XZwYcbtcbqOPb7eLIgr5acz1b4+wpfJ8pd8q&#10;+zQyo9gQzKa84v3R8R0AxsB5PnAeO47bhtvesDd1xLIVVnD9Wlsx+NnTSPxppR28sekYbvDP7IFc&#10;j8HEDJThinC6JHjSEavstRgQPfAgqiXY1QU8yp6TdnofvDpelFMUsiA7MuML4O4gN2ZFScNpxSuk&#10;ZMVNPRNaqtAdGRbQaYjqc/dG47JtKThMqFwCL/+iREXMCKjZjtA5uj0jqF1Ju1ukvOu5+QDH4M6G&#10;NAEtToyavVEzUCoNDpKc/DmcWC4rxHuj1S471yMRE5bgtZH5XMZxmK3H4oOzFI9f1556ugeLFnnI&#10;8eEJSslgAsyhz+k/Wp3Ds4dF+Zvr5kQI25fjoE/Zz5X/LMgsMV/HT4TBd+T5+mB7JYDt2pA7DFZn&#10;VCqXAvLynyjBtwEPD8DSevYKgtQ7p99v59FpuSwb5sxLkmkHKGd5T3CaEZSUvZ+ZUQWDsS8hg2TZ&#10;5lL0UHKLYGp0IEIDLPCE0pHB2ssMMF1oQs+focpwmjTVrjXBGinue0RWcJXZ6vVboC+p00UDECRz&#10;UMUtqwq0dIA6f6pbJbGebWNsm5bDbBtbGVeOjPK00UjsBzme22+OICEyZ41XxlllyDgn7mQxR5Su&#10;weWFclda9AGyjGzkXrjQJPDANqO1RsCjn0nQlEqvZ9ABMoRJO5deG/bGxaZRiRVyHvXAZIRDzM/5&#10;sJ28XFfcKygThNO7dL6UMR1CPp3YXIfzlfYgYBDPD2MoxUW+dn3ujCC5fJpivz+DrM5ank6lT0Rs&#10;mcWbOTJM36AGpt1KddmPl5my/SMWy8JRuzxI90p59TT886DBgWlFoAhTg/RjxQ1uR9YaEdn/0uPq&#10;BHqWvFegZ2tI+U9LS1nNaec3PHwgp3ObGvX9NhGwNfnQA5fCgzQnlrrwSWR1sFzICN6s05/u5VUj&#10;y9A1aRSb1YXlKUDvSZiDGLs3B5Ax1WtJjj6qmTsijT4g6Kbc+tmSbFJFBELD5KZKo0zQvmsTUd4x&#10;pUMwI2uk7ZuVGNEaZWKZGF2GEp62R1T2EC1LVZMpp6WQD0xMZkAGeEywiJaNai8IQ7gA0QyH2CJi&#10;NxCpojNNkKIpGOg4LVpvzmmlCbQlS28Nr2PilQVfN8Zj3vB4NNz6K15ox8vG2NorGr3gDYoT86+/&#10;gHmAxoDQpps3uu4jAxs1y0YVrSRmnmg2x87wucCiUyCIvEJj2mLlXvywWpKapqbZmY2iP1cj54U2&#10;1aMcpOd6jREDDgElKYobSlMcqMZJVx+chKew7PtUZxFXO5O6GHXicuDZqGnz82DE+JQUF1xni8j/&#10;Kso2Xp4NY+TOWKP5aqGi/pwcy+cuMb8wUgJGBK/SZIFzfTaVD11QQ10crdeaNOfGOS7w1/UXw9pF&#10;yo19dx4a4sF0ZCsTAioY6mpcyVrWUYTDgLb9c3VuPWckJCNadvkXICRTSIOJFwEtoypcLs09+lUE&#10;k6ybvcBgEbRR0aLgMSXEr/OkujT/J+C3GgycWV+f8fF7dyKXz9ASBiEoY4FrwGu9dZlDmh/s/GLZ&#10;1cQvLs+x7DexjasRGIpWsVm5fpuvz2ea8LU64nze6zqfcYPKDMvX8SyOuaUWBmjRAqXNfu7Fz4JR&#10;Z4FYxI4PwBDsUCeCZjqQZTZUGEfGItyhYe/NMEk0LcpZFR81cHtGhBWGIAKoqfAPbeg9pxomGZZ5&#10;YU4MkJaKamggqDNjzg0yLGLNBAwJIUznTVYEnhtrORZrRs1W8tEF72EpKWwp42Qpr7qHCj8WWKkg&#10;Xeu+WX+IpoqfYpZlwlBBTQqwBAyFTHgDQahBqGGIKkVdJrp0nHPgmBPvfeL9nLg/zJkxJrqo82MK&#10;2066AloUG6P5lW74MXVaqvNRftagDC2wWwDBAItVsifvgWLGeyrGesDgveuPbKBpiocr+JG2bLM0&#10;flaVA48exRTIGOrkmYFZlqWhDo5pEbJqWCOMyTgHohFc8FhYpx8RDCN6USoCVARTh6Lx9XA6wSIs&#10;1Ymxbw0vtw2tablP3nbsW8NtA/aNcNsI+67OLSpnz0tDQIzJhcHIzjBSgdOAIYE2WNYypC47TmvW&#10;KBO6WDjfpjiLLrOrPO5XFJocZNTlHClfFMceigN1IUw+BpzsQ4qkqyw4M7IT2ZJ+i9HWysvFjSdB&#10;jyxYigJxAQtMEhlKX0zQGwbb6edoCN7Pib8egh8n4cdj4PPPgS+vu/68THx66fj0yni7NbzsDRvv&#10;0dx7Wq1+NvhMUoXMa2sPCLpnJTUCbwTpE7NriTlmQRuCbv1cdtHm2OcU7E3rN/cB7B04mXEKWXND&#10;LeiqKCnW30XP0ABwTKBjonXgNqZWaWPg5Il9G9g2wevrhrfPG16/vGB/yb4YrW1o21YcGdm3JDMJ&#10;zFApWvJOeoecWg53HJqNcRwPHI87Hvc7jvsd9/cHfr4f+P4+8POYeD8H3nvHex94PyeOc2J0NX4m&#10;UVw0o4okyJPnJmxOHKCKE7rnrjzDZO5F/HADSCIm1lfKVPX6WfSDfIKUn5QyCwIr8rpuU46M6xVc&#10;ZDdjOHGF00sKQ47zalujnx2nKf6pkTClj4JOEw8a+AsTfXQcJ+E4TzxuDfuNsW+MvXnJFWD32tmx&#10;VgHEjHUi1rfIcRHu4wh4phG7ZhsXWcfrb8e2uXzlzgrXT3DRMdxwZ3YGKSAWC0py9cpkE47nuMlV&#10;DbfiuMfKMYGU8zUK1JvZZ/aFO/TmHJAop+XZKN5LwvBaBOwODN4g+4bGFBHajaxoBZvxSDxzVwoa&#10;2mEOiu62F1JpzqKS4ygYlKbD9En/cDDammUAHozoOoxvphvAkIGDbqiO7w3Flf5WoxzBec5S49/w&#10;YM7CL7xMUR4vuMG7mNxKkFVchGdnhiD1IHfHOeYYDKP8ud3h1/s6CtavD6f4IZfdZZiYYrKzw54o&#10;cZZQZHOjIwyr/OFyshMWnfMUC2iFInf2fc19MMHRIG3zMjky0gdtxJBEZRTZHqarhHk9WCoB8HJp&#10;6rgwZwU1yyZ22mQBx8Sx43N6iUWC60oLiTXipKXmLoMCgWOWWGjwUyN6kD+qUhJC2o6eCwQNVHL5&#10;SRSb2HSgnaFymQWeqAHX9jf61ZHZgXX1WlJKg4NBM/ilI4/2ypAQGJnV8eKlpVQLVJlGJkAWjOx6&#10;l4JA1zB860GaKWL2421r2Js6MjbL8m3NbWoJv3R8uTAe2I4pGg4morwB3PT50iwQemAaHdYyX+7I&#10;oHCgh2GdgOxhUY+nwLPIYlKxeXnGYHzLz47Ka4gJh2MAUNooULsoq/7mwfPsGQRtQzKAmIqfmuBJ&#10;QAFLcQBU3ShvLfRYLCgNKExPAp+d/legE8Hk9hHzaICVj73Mxgx6cwI0vSSZ4swkUjmSsm+U46aT&#10;CinLUXLONo7TPEmeS4aL4pqvBU05LHkD8Yu+dycGGNqsPG0FgNqX1ZExwTKMZngQGWkyAjrcnUfi&#10;PTOGBuGTqF1h3TJ9RxOTJBJY1EGYPZxQ7C+akdEYc9sBugVt0VxHQ8K2Y7Y9Ns667iw0StMHBmh2&#10;bP1Qxwirt8eZ22QtjTQbh+CnPTb0L54qNE0BJgbOmZ6uMWekjPr4iixKPNE4BB22zkDncQBDhZIB&#10;BomAZUBIm6INohCEWCZYTgM4AUyYw4m1ZiJMmZijY982NE/LFp0DAI2Qux96VJnw9vKKbdvQe9dG&#10;aX0lXnqvEqdBhM4jhLg4/MYHaYj1CgHQNqBtIGlgsX4is8YbE9qmDplzHDimYPSBce84NsaxMR4d&#10;mNTw7etnfPntFd9eNrxigvod8/yO7WVHu72Ctn9jPH5A+jvGPDAnYxBj27VOH3qP1FrlowRhyxQh&#10;gvCGyBixIwNPOwMK011RWYVCO+PeFAtXdcE5mzPzi2zzi1caLpNhhhJtQvDzPTXyIEaOKScNdEJm&#10;QsDFkHsVsLSOqv3lTvIqKEo+NeZBDWGorNbzeuF1vYSIaPLPHAhyvR52LQEyyvyprYavX64MRvh/&#10;vRsCBDFfI6dywV7ypa7D9/mXi8Vlb+LdKtxeX6vYWvApDDseHeJXV2Ohzz0fllNc57ig+6+nk5Na&#10;F/P0lQ6RF4Rw/sHY//9e9LwW0AdTc2Yvvxw/slU+dGh87IwpoP3gVZD4A3hRnDEsMA96Io6DSVX+&#10;jwjJB3NalfaKL/rixfG4PiSdkj67nLDSnqAUv5inGUu5DE4JVxUalDgTao1nFTw4oqQaRBrm9JJO&#10;TY15FY7WzKvis5jSpU5rm/MkyCTQ1iwYwoRRZnOMmKTuSrt45AVBnSfa+8J7XhBtKlB5ySsTYok2&#10;iKjRUczhwk2N6RCKerJta1b2iJMuws14ep3CoER0eqkLohT7RJUpIjUEqSPDAaLyhHn4laaz8gOB&#10;lowhglVR0oALsiCAqA0KjUhRgydwCuMYpGVZzomzaw8IlZWMGlhk2XQBLxxqHyHLL4iP3evVtQg6&#10;rzFUwfZgBH8fO2fZSNw2y6qlELjTwOAjV4aZuBz1x5cUc5eXNCCjj47Rpzk2NPPiOAaOPrX5swVu&#10;YE5TCKQ49yj410rL83yRdlpWI6PNkxyUHCqvlY3SCL+XjaxMy9S+CR4VT5ZHRKp4iqijaYplF7NE&#10;ozxuCGO1liyZEfcg4n0TUhaeojmxnhdrE0aUYpgO1WhxGbyqBmTor6RX/9cvcnqDRRF8ehWlsRp3&#10;6nNSXvroOSkTxVQvZD8eZQuZQJQm6wScHeh94P0n8OnG+PJp4OuniZ+vG76eDfdB+NQZrzvjxif2&#10;vWHfG4ANBMbwQZsZmPzYAWhCwJDISjpF4b1PgFmwNXVW9CHofWJrwEaEzqRNCzdgY3dOeoNR6+Mn&#10;iAwtrw+MKaa3ADQmhmV8EE+0doJegJe94e1tx+fPb/j09gUvr5+x3d7QNisrRaS0+IMAG6+n7Urw&#10;FM3I6OeJ8zhxHgcej4c6MB4PPO4H3n8e+PHjjvf3wxpCDxzn0PN5aA8b7Y/00a796qXUOQ5DCK4U&#10;6BSHMj5zc24Rch3HRP522I9Fy/88z+UKukLzWQ5Iuz7H8asIHQbkapQVgcwBaXqqXWeJzAYkSCZK&#10;o8wOPEz/xaSgmy+d0XfG2Zr1VAE25pSYicxBOOFO+6xh7lMyA2Zdk73PGuwuL69nXucqRp9cJlQ6&#10;mLIQBw+TKeoFMKatQfEVCVKOKEih+G38Pgz5/uzCDKaUHkWxzhG8x8tpSR9Ln6YxBvrZc00EbI2x&#10;yYZ9g/oMOudcJszOm/Mkv7HQcKtzY1GwjvpsTg9YpO1HMnhmXKQz2/+9vOIoOo897W9aDN/r9S6z&#10;aA8n5UIly8NxvuhO/l9jKrMqJ8JlBHbDOaVRPF7Gw5Hno363spTyR12H6D9LE/NlHuWNC7exLzaO&#10;lzIXd9hQBNG4/B3YWxyUKfmrcd7n4iRN/6znfZ227o8+QTyoqtLSMAia3Lc4hWzMsryqol35p/i6&#10;C5xVLkyeABIIeznaCmRfA12enMExi9Ha8YEKDJ3W2zrIZSaDE5H58oxPqRnR1jrdvqY0i6FkY2Pt&#10;CbRvDbuX/AwaYHK0NqWFTCUwZPKueSB0XCJkRrXKLeF6sxJ9TEBjQJo+r8vUv5lBQ/vPOu1ReNo8&#10;MCzYSx3dbWNsu+k50RvD9I1Fj84TlfJ1OsT9+ymkwTFNoTwEwOzaHwSapeKVIkJKnGp0ZuKojEPl&#10;mQsFEoS8ytNQcgKZLVGyR0yechPZYusJrDSdg52GWzgDGX2JLEzk78CfDM+YLheQUUxyPcCChsp4&#10;HzzwQiAKTj/JEzPkpqAvRJhDdZJq1FO5zisfeT+ilZ7LtOo+0wNoKres41sYJpm8CNcZStCz4beX&#10;SGMPKgCZ430zJ8YOph1RyQBeHUFUt2YnHjYRmWbHh+pdIEQZMJkg3sBgTOmhR3vGop9fNjt+DdKA&#10;s+pZAig8iMJIGk/VdzUjY38BXj8pMZ0CDXVToihEmhbJm05qTjO+0rp/gAk9zmr08HM/bU4apSDM&#10;mPMiPAsiCigP58QgRNbDJhkpPwypm2qXIcgRHGMt8pUY2vhDMFkByJMBGaABUGuZDdCNWMmEcIP5&#10;UOMzhZshyZg4kcLWHJZ1IAIpyu55dswxA9kaM4Zk7S9x+ILgjWscL7nUVyLopo1tmqI9gTFwyIFO&#10;pxI5AgTqLWaLANwagV9u6FbLs8vEMRlzkDbcmwfu8r/xv/4Q/M/2Cd+2DV/ePuPLtzd8+/MrxuMf&#10;+PHf/0a/f0d/fMd//b//xv39O3g8QBjq7CqH1e0XbtjQz6swk/7YVfrKP+Lwewo1LSIp3EBOzvQu&#10;gk6M9iyZXJCViqBA/n8+byGKWIQKFx7DEEa8EK5gKCXqLOYfBDwZdoVHLQcU9sccEYCOw8UZFE4W&#10;mLD6tGR7wgL8Gillxivbw2XdC3xl+bV8bx7YtFHkOq4T8ihACRgkzHJdPkf54BmF4VUeWoxjWasW&#10;GrlpaZTr3evT6FfP1SeuDoPAnEJ0fdnkY19HWsermUIVCjEbUrn2w+cQPa3jl+OU908GJCzQvPxt&#10;61ycSev9bvT86LU27Hq+fxGGyBWEQgPiOZLnwhZznYcGYWYGlT+77kVGX9dFVqFsxaFYv/29Zk3l&#10;VemYwTNN+g/wjmwvMlyyqQTWh0OQnGTlGlDHC2IUETWgxDExoY+RAoYaIQamaNajn0iVPq2Uk2yY&#10;0jAmq0ogbH0kEkL5o0qtx81bK3GIGyOYsy57OC8YPrKmk1qUrfVl8t4YZBkYLLtG5oAxpFl5qR2w&#10;Gp/6zM2yB9VRwlDnRfPmeB70ABeIVahjsibnRtOTF1DUi2VTnjxWkkg03ZsJ2uDbZZ/kW0KCORtk&#10;KnR8zyiERJR68SgygkF0armZ+3ni/ey4Dw3y0JJSphiY7BAC+uUU/8rIXHFacVkC/1TuN5puCp5H&#10;lLqOq995WR11EAV9D1aa/wXfMxhIHBzHJY0WFfvJbIts6j2Gllgas6ObIenRB+7d+2hAnWfQWq9E&#10;2lNAzCDnCrM7BrxXUUCCFA5Zk7k4MAwbNwh2AraNrNE743Vj7A1RXojJom9Z+ao7sJh0T0FDnRnu&#10;vYtMJjOmeSkfL+cTpaQywMcF+7UcpK4hjB0FDXzTSPK6C0aElOYKichFWbUzoYaCy2c+josKJZuF&#10;QAvPS2Lu45qxz2EAwIl2MW+Uea6vxCJRA7FQZjRDMAmYwjgncB8TP/uJv+4DX183fH1r+Ppo+PLa&#10;8Pml4XUfuHnvjG1ia03LUIBAptgpb1TjTiObq2UCNUUWTNLmokKETupQGdSwTcE2YaWmBMcUtBtw&#10;Ey015cqoSNKDMdRZMYYZj6bhjVjmtdHc7Sb49Lrjj9/e8Pu3z/j65Ste375gf/mEtr2oI4O17FuU&#10;tiGEzK7KtTb2njIwx4nZrbn3eeCsP8eB+/2BHz/v+OvHO77/PLSk1L3jr3vHX/cTPx4dj3Pg7GJ7&#10;QctuhRRVHPUfomfw8ivOrpLLlYMnMq5jPt9//aPMJ6b8Czn0Mna9lKAOekAmcgAAIABJREFUzCfD&#10;7EWeSMOHGyktYND4oRrW7EiINT4FwTPDBZqNRFCjXhegDeAwPgWBVSDQKgJ9EPZT+zq1poY354uR&#10;xSB+Mqc57u056cnAdJ0MuT8rvS9bMJwxKs8gk1cWHmF6PRNHOWiB88v6TG8Om05a2LUeINGitr17&#10;hcv2Wcazh2UOd2RcemOoA0OdFnNoQOLZT5y9o4+B0bVnTGwkU0TCikxsZjH2tU5i0LCgBust6vvn&#10;Rj5qYnzUgef8C8l8pQZSCcImE4ZNk79Fo2Rzz/ISNbqZvGY8N7HW8TBBFkGYELihlz0bwKN1kbLM&#10;wlfjyXoFwwUJ17AQeCR0PVuGF3AHSxKHnF/e8zTnmEkGVpQLyv2Vh80kNtPuJYuaFonG7ABhkpiM&#10;pJmjxB5b4Oeg8tBheJ5Oi+wtWWHvcKmln9IpJUYkY2WFvomdUXUM+npo0ScUlk7bKPWORBPdY/bM&#10;NsltEJcxEnZeYsv7R9RXQMDw2fU88d92UeUMwZcAy/z2Ik32DOXqZnMy3gWVUiNrWLQnhjoyKEp/&#10;NssMr9Nki1JXUInRNliAl8HMJqyBO6pNaZamhIw3y/TdQcyUudpR+k66VWpRfHcd1efeTK4mWICE&#10;BWm7AXqFrr8cZ8QyjQQYuSchzw+ynr4AjYnJQ/sRu8BEql9AgMbqjZA5LBjNnk9Y6H4gj8AcXj4d&#10;CRkvvueKu4WmQHE8dLCKC2hpBwgdqnLe5+BZCppfaF9B9IVSicvVFNsd0I0MKMR18LuLfBwlfgVq&#10;1HfHhd8j7sizgBTJZ7gkJDEoLbitn7gDlPJ5keWmeKRBL0bXTUZn3dJSTpmtao6X//XqBTuYbyC6&#10;wRpgQpDyiMNO50uRoUMTmGjwrHaF+zQ9zGQY8t8DbnsMqdUyncXOSfzE3+rAn0ZTPdDdyzFvsd0R&#10;Dm5QNCJLgJZ+snRLRyrfrygzRkDUBTThRxcicJRRQmpOAlZHA4Fss9WrE03SHFGMz9GiNOXG+YFx&#10;rxoBkG2zaA3Ff31vPlMGeAxL3fGozAbZFQEIbhwgreXFupHbtoFA6Fa3uk/RMlBIBkIg7G0PQU6V&#10;7xNTJjbesFmTVDbDd7ND10fXbI05FHk8pZbcy4swpGiqN6lDCIqwbGlyjRto28D7ngINadMeV+aO&#10;0XH0AQbh0acq/xAcs+NfXz6j0w7aGK90A28T/PrV0ot28KeJnRq2cUc/f2L0O5zhqqyd9dhD6LXD&#10;XmXIK7GJcl9O6IGIagj6F7u/EhnHx/p6/kvKp+W9yPOzP5gfEtvsKid8PpEqQDju+t/IPSQ/UShZ&#10;JpepUgpuft/1FcJOTNuANYFrar4PTOXnmfFJeXCBk/g8E1w5TafyCZV6uzO5deLVyFuZEAqcPtqL&#10;dBKx4fKyxvK8a3rfsu1weNKH9+tlfqbzEwAmWF8MN8+3Fxjn3/HA67UxT7l+ZbfQYuD+KHW6CuWL&#10;A0Uuz/xgL/7jKznqB+ewCgN//8znMlt1GsamS0+CEJSX+V+GxzN+UcHFvLjihc3FeQwCijAAL6QB&#10;LqT9AlQudLiAXvH547XWkyL57OW+Mt4Vl58fqPd6eZD4myKLIApfkwr4YtFN04QRZo3QFEuZ5nAw&#10;uLOAMYSAQZp0WfiwG1KJJhgDREOjBdmcGSRgbhbp0cC0gUn5KJlgeo2gJJhDgdSRIXCnihqlvXG3&#10;9u9ogKzXEHQcYDO4WPkqa1zm5WK0DKX3x0jhTokeRY8fRUXdEyKyzE0ygdAcGWaofkKVIksxCyaa&#10;RXJPi6pUGURAka2sSidZ9ImWDhpj4HgceBwnHofyb4/cnpXdwA3zOTzZmxn4lK8aNxeynl2nKqLu&#10;iJZXohCUxfqigMXKdJGLLZbt4mW9LGAlUguo0OEqOPpsxQCQxvxh/QLUiWGRsFMwBBahrnXbz6FN&#10;ntXBo0LuGIQxrdaqp2obuQ2FAS67FfnEQKXTs/Ik4gZr0jrLDdg3xq0RXncrR9Sg/TIaRR3mNEQB&#10;Ks+pRqEp1hrlh8V4Nuycakq6zG5lITKVWmCOrpKxHDB0unctveGG91mvKUdv5vpXzldoavDdCz26&#10;kHc3rjrypTNcEu5B2yr/KnP37xyXr+wrplKfkzvopFzih8KoMwD0yTinlpy6nx0/HgN/3QlfXxu+&#10;vm749LLhdZ942Qdu+8Bt3/B627UkRaHbQQ0Np9jxi1QGduVrctIVZq1XvU3F1zYn2OyH08pLuBg5&#10;YQ5NmerIsHJBY6htTchL2wxsTXDbgc+vjG9fXvDnH1/x7ds3fPr8DS8vX7Dvb9j2F8tgC1dslm4J&#10;gFlW1ByYvaP3E8N+ej9wng8cx4HjOPD+eODH+wN//bzjr58Hfj68pJSVwTsFj1N7+syhMs1KhxLX&#10;li2mxL8A9wd8kKjMHXpOy2kIWUkqfixphIgzmgbaio/IkZ9oVmx8uYdMzpdy7y/490X/yKskxkyq&#10;TE/yVco/RQYzWj9JMCahw5wMhlQy1QgHmVrSrJmBbyNr+s2RTel2Wv1txjSC6ed+pI3+1OxpBzXn&#10;voVcbHvP0HmwGe9M3c2tdMNOhZHzIDG4OEjsR+p/F50yDAKiGaJiZzSmKwJ3XIw54xnuRI8G51Zd&#10;ofeuP9Y7ZoyOiPhlhjRWe8m+mYzFGJO0pL7BpJEZTVnrg5NnusxhlQ0MDyjl1oo7EjiSVM4jZ1NH&#10;1TXAS1eJcfY4494Xw4MH/Fnu6KcYz/fO5fPgD5QShMoKQe4X3K+cnu2Ax9kr7IquGxtjMJxU4emp&#10;OU0/w+LrLUe/npP4bNHZdTyxOTBc9rG9MLy04GOVtSeHMKV7pWvTUq5rtpsPXjhVmZUU3ud461Ka&#10;OEDTQSEIA6jins8MCis7mzNRQddl5afEiayUGcRzXT6QYp3VIA3QtGhohN1Hb/ZgmhkBIOxOWTvn&#10;vnLd47SPgMypIrnO3GLOZ7FlrJbMTacvzB58LRFUzWBsDJXNLAtja+7EYN8wK4+ncwr6Qxb4Uulv&#10;6Ag6R89EJouWJ8vEnVR30UK1CBk4AB8vqb/2l/W1kpXXd5nBykmx0Uy/qxxP52FRHS7OZVid8nuN&#10;F9JMcTI6NwdYmkXPl/NqGS+gHMf3rEiHyadj7zTIhiu/9b0Pvu7BLUlzgOKQsDEyexTxs1CUQKSa&#10;hULBP8IZEPJBkQn87MtKNyA6j2r5c35XA4lCV0B5zOWzIiIE/lSxHbDjC6+Q4IEPfo2OvXD86esp&#10;jhUBvGeTHyOHlWrXtSekZfp4OSnSbAyiHdxutl4gdAf3EdBlcbaXmZc0g+dpFpPlLFkgV5qvBEKb&#10;OjFELHBGnYMa/NiCn6tzxgKUqUEDbTLgbwMA6h30OICq7LnRZcKac3RN8WA1ogNGLKzJmDBDuCni&#10;yURo2OKw8MXrwgSbpeq7gMKYbAYMR2ZAnRtsTobY+BkRbGKHJBs7qkkDXvMfQER6EYF4sw2f8EYm&#10;GrmJIL40Rb2YXhNzkkWSamMgmtlw0ZE9mHDhsmqEmOjzxOSJ2TbsVpcWsOwT8eyRAQFZyaoWte/i&#10;4IrOJ6utcSg4XsOPGgPcMMQ9VhOzZzqPN2cbQw1MGzP66KDv3q8DeIwb3g/Gp01wk4HZd2C+Agy0&#10;1wGiDe34YYYCzZFlUji4n1hLbY3KApSoLshvnzuzhAtguuha5kWPRhLLvH+N6CSHP6UA5YbtKkSV&#10;W+x4PwtDlRj7FENAq5zfiYf/lmSEsfgybzdefmQgdeEv/y64VJhRUicKRU7iK14IzSL0kUVGr6ut&#10;07t+HPNYYfILJ0thMLQsLw29iH11Q259iAN5fagbooN5+WYUcbAqdTEZ/0Ty74y+L4N8aGgvwuay&#10;DxUm8vT9BRy/ePY6v/X9lUngec8onTnPTpMiJD096O9eH19Pl78y+8D3Yb1d6px+sfYUNJAKLuop&#10;veDAhRbUz9cGe0FByoUU8JMLnfjIwaKClVKWiA5bhtSFip3vPMdUcKvMT4mfXssUPIyWffr4tTod&#10;q0PYxvR0AjJnhnfsNGGBGmVFDvYAXrHSUt7EHVbSRuA1qZvdNIXQhDCmqpAnBKfJ8BrzMC3UQ+v1&#10;Ew1Qm07ULeJjQ+PdnOFWWsqYrRu7XQASkwOEzMFBDRohRfDsDVX+zbFh/TJEtLeEhDODTemx5wuB&#10;LB1bS0C5I4MvfFYVERCBGqNmE8Zvw3uy/WRXLFyxgR8Fk9aqIYZJrY+2rwIgSyiJpc+a0WR0a6rb&#10;cZ4njseBfmhGwjmyxEy00XEaaePPUDgu5+GJB+cHETiVzDFf4ueIVOYRD17QHwV31jHnEj2rcGNk&#10;dEk89MKQzZjkBvzRMbqW8NBSHiObe1tD77NPLbdljc9PAU7RvgNDCMMNGRf6toAjmJUCQMSN78ov&#10;ZTpcKda8b4SXfcPb7YaXfbPI/aYlRZjQDMdqNoeFUoMoHYC+bg/8QYkE1ggoz06QKEs15lB5rex/&#10;sENZ4Sp1wxfFqVBTKdcRrdcuNxd69Eu+Vo009jvGw0LaYwZSiEodPISapP91XLnSznq9XNaOUvzE&#10;zuAY0HJkc+JxAj8Owc/HwI/3gS+vE2+3pmWmboTXW8Pby8TrxnhhbbzJzTNIynw4leZQ0lnPdzXe&#10;NVEHG09Bm9r4W2C5bG4QmlZqTgQijNFI8ZwJfagzYwwJ5+dtBz69Mv7x+wv++edX/PHH7/j67Q98&#10;+vwbXt6+4vbyCfv+gtb26DWQ59PhVWiRG2nPzMbQnhhaVur9/sDP9we+/7zj+/uJH/eBH8fE+yF4&#10;PwWPEzg6cAyYEooPee6HMs/yusqJ168dJ2egQEj9wUMFUavWN82z54I0PAle8a/gg+8XGUVlUoqR&#10;i1ywyJr+S3GevOQTkM468bmh0NwcTxaa4pSpDqG8YUAdvixKG50GsdUq6lNxaGuEbaojo7H1fiHj&#10;uJQZ/oPUYBBUPfjFRS4z4ERJi8IXUeZOC39MgEbQyRTLJK1NvqvThso91lNGCE3SiJuG2Qt54SJP&#10;meHo6Sf4sb7vfWD0gdlPnObMGFMzA+dI4yo3K33ZBBtrWZE5O+aweueA2jWmVX2AaLk6X42Qzmlq&#10;AMSCh5WNLVHvFLzEjVvOT9VLLXAjmYhnPfr7lEEQjy9nBRTU02eibNzmtqC3BE7kG8OHwm8MFers&#10;kdK5yjPw+iGUn8f1pN+lHL/yuWCDUn4/ne9SFimQw9frWU5cZKR0XGukPpcBjN6Lz932Ic5n8k0R&#10;Ljtq+UC2Z346XObVoAZfT6Fzok5JlSGBaNAcIHbBwPEAcKeU22KmASYyaNwBEz+JR0rPLMvRN8vk&#10;PhIrQ11lEBl6vXlDA798MRWZg1+XKUMAcw7AxtaMhyKr+b66fswMJoHWNtf8hwYLLGmMzbOy3Ykh&#10;pt9NgFgwrz1jJmGywS6iyQkROKqeEu15oYAIOweTnpEJPyfmzGAAA2aL5MgYVWxQebM28fZ+gtkf&#10;yO4NdJL4Pd3eanQvOx2n7Oro6rZbGhroPAaBaGiJHzNEqypJZlu1sCYG/Ny5M9ODwYJa2N/hKHNc&#10;Jz+3qyNGWHHP996zzAF3EnlAlNuRCjNEPdWZ/+S8wnU4KlcofbzYBN1OSJJmjaCJttYCc52nzrJS&#10;DsfJGQ+2nSfXb32tTjco5OMc07PnvKKBgK2MYDo//Dz5WfczrLIbTV93UprUca2EEzG8jyTTBmYt&#10;J0VWVkozoPLcktO4gK5mQ4YOY+cynN9Els01TfVjdZwJLPsCIb8IkKWjojRc7o9RMXiPUYlF6S91&#10;ZJwH+P4OELTxdGuQ1mIimFpGiASWYgdY8VldBFXR3YBsNVwFsE1EHByWEZGiwrCUppYexAjNMOJp&#10;CKBNcgYic0SAKFERQh4w+qnEszUjcBRr4bZptIQp42EIIkTtQzYi1bulm44BwYmtAfu+qTMDgm79&#10;N6JEgiFSzB1+CK3p9ejgxtjQNN3ciAQRgbcdxA3bptGrujZFjgYVbIYwOIwVWuKjT4JY3fFJjD4U&#10;iUW0Qd/oHa054dHozj4GuDVM4mjuQ20DfX/Hez/x3xvwaWe8EGEbjE/8gk+3DSQ7aO44jwFpA9tt&#10;w84TGCfGeUDkBGRYWr/VSg/mujLZlQwRwhOOSqSNhlwIRbwqZfaDUw5tvSfLWCAO9kfK0Uoir59b&#10;BEE5QPmtkV7y8TP9LgjsdVLlCQREvwxP0XT88Yaby9LBa019B6Mz9TCa1CyFy8uECXoCGOJM5J+U&#10;N/ka4cKOToBR6soDwaHDWF0I1yLUEpayai7bBDuSghM5cnz/d6V8qH5ebhWZpSmbK9nPYFoFDhM2&#10;aR33I0fGkhXxCyX8w8wfAS6sEcuJofKZYG0s94RjKej8+lXucaaYX13epIiQ6OB7sQpVvxo/nRZP&#10;06izhiFzfJXpuuuZqZEbH8L5ght5T+IUVRgSR4GTJcIwvrc3QQcqbNa3julVypP4LMcN3lGmnIJe&#10;MnULwMh7HTc9asfLNpkTQ+MKnDbZyMKW2WdjmtFM007VsL+5DX5CnRgkhmdenx/w5mZsN2stzHQ5&#10;aC1OzYyIck9omFNTplUYbgEf/U8DGaozQ7wsRBgtXHtqYGwAmkZ1QB0c7vCAOfaJGmiaYtA0ekz7&#10;G1i2RjnDTAF8pa2kNN/ppBvzk+b5Pqy/PQJLy0sAmMVZsSh0Ao+894ioPjqO/kAfB8bQWvTHceI4&#10;upVVkqyTD41QSbQ0IZJS2I4ggSTKEWHnUXLOexBKHMH5sUd/idUaVnYmAEa4pbR8EmuzY64p8YTQ&#10;TsqZymeUQyECzDQezerM6V2jYufEHNMcGAPnOdDPYY3P3ZkxMSxd2ZVPVyQjGrwIFvUIx776GY9z&#10;OI23EyzJGbe24e1lx5dPb3i53bC1Ddu+o20qH6oBkAwuHlmVdGBSmCmKchoTQc3SqM3Mu0UH92E9&#10;UlaKnfc7PQkDzRNjK9f7P5V/pGHrA2q9fiaCOnUF7EfCW9K167spDuOP5lhwF0X0r9kYxagJi5IM&#10;ZZE8rksVQiEr7iFG/6agT8F9Co4+cD8mfh7qyHi7MV5vhNcb4/Ux8Gnf8HnfcLtt2LYGYq0rbZV/&#10;lI401khN0brbLDBFR89Ua+rEmBNGb1kNJqRp9G501Xitkc6NCYwGnG2aI0N/ZAo2ZrzcgK+fGf/z&#10;X9/wP/71B37/4098/fYn3j7/ide3L7jdXrFvN6WLrhOhbpzAs4G8nNm0sjnqxDjweBy4uxPj5wPf&#10;fz7w/eeBH++a1fLj3vHj0fHzYRkZfaJbua2SM7/K4U8vC1qr5Yd/9aqGsfKRoQEWBKTypX9X+Ov6&#10;ej4fftKCfz/dJous+tGjrlL8InHZAfDLI4vOaUdZoACRdencM+l8BldNsVITgujrdE6tm71NgTR1&#10;9vYJc2R4M1mK7DO3yqSz3h0dZDzCp1UD0apIJkYKShZqQKIaK4vTmVDgDbiMrquUCL6oxo85BU1y&#10;P8VZnfUhIqvbrbI5AHLDiPJfQXVimO4/J+bsVl1BszBGycgY0i2gcYZukIEJ/jOXHw3AHAB3wDNU&#10;IQYL5TEQN7JDe1GaVBG47jyzyMiarZJOcXeCZ22hmuk3Cp9JSMfZCSpb8bWcnUJv1SGqdpA5CcuB&#10;iinbKmURh9fHFjtK4jLnmOVa5VVlOnVqKHJ18HRKuev6Wvil/UNWsswszXSddIQV5xkWKTKP8U8K&#10;o55lkxRlIqL93dkEL5HmWE55h7h8Ika20nDppSlT3rOA4Liv7KThzTQZUdcmoQco3q5jKazV5iU0&#10;SwEIyzpkl7tz3ToLdcYtVR1i/bHpiNlJCbbCVB4KgKygY6W/Ii5lAxWpHBc8wGgzerY1DTJpNleK&#10;wBpEpRPNrnB6a/KIuLPRwq3Ijetazn0arhBZyX0LhqL4PRNtnCaa86eZjJIQseh/8h5++eNN1ROS&#10;yUfdwFsQRfeyHEU7osFKosrNFNAYATsi7fXTmgaQs93gkmYDg1rdb4Iawh3+JgtabTXyBcPhhtRd&#10;KZ0rXqpoivd0cMecwtorN+it5QxXUlPsZh74eiUbvn9+zqYT2VCsbQ2LvuZfFzsvkJ/Xzyi/88dO&#10;W5sY/ZtwvS3x3i8eU/MREGfSrmHFe02snIW55b1PzkIFSmbcljPn5RbJ+kzCqxhY4VwSLznl46VN&#10;ysk/TYIzKQp9pWK0viagOqtyJFguutkznAc7/03+NM3v4JnrUbLaYELk2WBeWsom4c2CBKKOC27F&#10;C9kK7zLBhD3txg+VdSSHGleWTfdIx4DvtPkNzaog0vGY0bcNZEYZR3IAmmrpEY3GXLS29zDgmiGE&#10;fLPEskdIo5tMaPEI8zk1fYfNS4QpmGyHFTofawekmZk0zHNZMDWISN1AgipTatjdt1sEIjZuwez8&#10;+s3r9W12yIjQkWNMQKNLoaUtVCFqmQ0TMWAzD5cxoNY2Mz4NkBlLptc6Q4PMiY0aHtuJnwehy8Bf&#10;whi9g0nw+bbhf3x9wT9fXyDnhiEd59jx5fUP/PZpxz+/fUZ//MB///v/wc/v/8bx+KFHtmn2CmSa&#10;wGm1DMPp5QwDWCNLnKjpq9aH8yjoZPWzBC4Vcb7U1nMR5cmguxg4cfluvY5sjtfL5HI5kadhu3BZ&#10;CBFhdTxc5pCKiBPq63hG9BUQ6ZzzeVRDVYGQKwFP6y1/Cp5BcJno85SNWLI3RrkQLzgcgnHkU9gc&#10;hvWOdPSko2AuAKZ4W9dbs6HCiFJnbIwzMzryNQtOVKYac3dMtUb1Ovc1TbLev+BYNUyV+V4F6Sdn&#10;hsgFr8pmfYQ+13EuzwymXRir73h1xNQzdxnlSRD7YBk5v8vnXHDvCp86B5dSCOvcYey+Qr2uNgK8&#10;i0LnK3RiEe+p4kuet/ydgk48/yKpuLL6dJbL7Cq8Au+Nj5ETCaygWt8vBEiFXfuISZ3xIHjIZDSv&#10;brs2s3bHhpZ2ggkIYsLGzNJSJtiKWIutyFAIyRCeSsos4KbRw9N4iJY70TjiRm55m9ijv5Py7zHM&#10;kMAGH2pRfmjZq0tZq2jmjQ2T8nOVE7QJr2DDBKGRZmU06+0By7TMpt2uFCQO+/lxVBAuNCVsaIaT&#10;RKhBb2moKWoIObaaUOl03LPRJ1TYdium9XrwyMg+OsY4AdHfZz8x5sRxdrw/TtxPjQT1Ei2OW4WK&#10;2ZiKY5FiDilGoIwsYgNCZQdRPhSaseKN4dyVSvBm1ubEYISy2KxsV7MSXosmEQC/vBaNIKNHU4mw&#10;xtZmyFfB12A1tRH6o2u5KYAsW0Nj0Vx2jPOHAjCZEQntxCxgWRQLFVIt4hATzMCtMV72hte94bZr&#10;lu22bdjaFjBQ+Ag2Ctfaghd+xqjQPF+zKtMm2A8v6dPDiTiK4Q7VkeUSZUWKBeZOvOv3KYcugJJK&#10;hZanP72uGclzyfy0ydS/P3hM0Jzrd6WmlOTm2Y/LHu551SfFSKGwIjbWz0KxAaKD0EWALjgH8DgF&#10;P07B6zHxeiN8vjE+7Q1vN8LjJrjvgtfbxMtNS4rtG5tzVlTmZUb2iPOMZTeFuIGSIM37X+i1o9TX&#10;dsdpF2TmzYCVklXjZp8CnpuqozTx29cNf/7+in/98yv+/PN3/P7bP/Hpy594+fQb9pc37Js63Myz&#10;cgV0KMEyLBvDo87P03piPHD2A4/jwPvjwPf3A99/nvj+s+P7Y+CvY+D74VkZA/eHNvyeYy62zb+X&#10;Nqu843tL6+fL/nLgiPaqm+UqKXguShPhtMaXXSRTyjuvHHiRlwB4eaowRlyXRdc5owIgZYwyFwmZ&#10;wuZdz65oFoU3satBEEGbXb5xngdASI0f3hi+QTM1OmkpliEWAWk68RhqwN+mRjGLAAPanJ7gkehT&#10;+yTFHijt8p3Skmpea76CwEy3tuTGFAEDgMRWpLEwmGwBg2BYGUxVq/ScqOPQKK24fq/r0ZHznpyP&#10;04MR5Wqi4TfEst9mOi1mt14ZHefs6N5PgtIAGdHJ8d5wybKmPPrWSxU+W8JWeH0U/CYuuBUmH08R&#10;sUh756VuPvJ1djMQJa+dpY6MRyw7rj4ZnqGyR+K2JK5fHMh+WhwvaxQ0AJAb6qg42yNrABUQ8Z7K&#10;567LLIFTIfNXhp+R0GZGLHMIsJksnKM5/YjEgVirb0WZn/WU9S0BUzzP56wytn0gLideubedoCqa&#10;hCPKT7skLI1ex5ysr5hcsu38t6IcwXttwcsw2apdrhjD3c66eGVrBK+Gon0oNMiShhnu7Xz7fkwy&#10;fXmuOnNkbtS9BCDus3KZNb9BlI4P3Ysgo7qFZmQQoG3aE6Mx9tawkTtmrSeUlZSSCne3J9rcBB1D&#10;/BxR8GOXtjxqn2zT80lrJpPLJs5DBGZXFGAO1asEaesgJvDWVJa0tUbvOSOFvNCEHOlj6Uxfc6ge&#10;p84MRmtkGW8Ts6sON0kwBhm8OZxBrTlNVVdGjElmzyOkN9vsr2GNM6/XStOTVzl98NnX++KsL8ul&#10;lCULHQ8uKALB0IxwuThGK4zsXg+gnfB1w5wbUsZYJV+XIXPkfGb1IQBa1WBE1ldONyUJCR1tWENr&#10;5VUwukhBmBy7Kh2NbE5ByJU5AZUZyFoaBOwNB4k3K8N8A7AD2ACyH1hWYaySyjgStCThyhCMkCMq&#10;fIdljmk/C13HgAYTTdFgxYlmz9AfLWnN6OJnw84rMdTJnIENgGVkiDO+aQLINATrZzmitCDOdCT0&#10;1TmRJ/XAVtYySY3zRBRNRxJASoRECGSliojJmnqINbeGejoZoM3jAG0D+wDGUKN+ozCSujA3h0Dm&#10;QBvTMj/IriuN7piiFJaMgV4iN5oZV9jr05n3VkRrYwtaOgZEPbSa8idaVsMyHlyiE6H0RA2vh5b4&#10;6rUaiFvU55yWJsfNCYcxl8a4bRuO48QYA6nUBqVQxGrN4ArNhpFpRF2x/5gn5F0RdN9ONCL8+PmO&#10;3jtu2475v/7El29f8fW3Bn654dEI8/iJ78cJ/j6AU3CMHeBP2F8YW5sQnJjzVAcZxIxKuteIlEg3&#10;/lyJVb6mCxBx7FOE4l/cV83mVwJPlysv5M3QshqTy+EvQlt+b78rEp/KAAAgAElEQVTDw1qeTt4P&#10;xYhvpTHE+UdRSnLWubYqzCYTK9fYQY+Mx7oUW09IVH6B01XBhzBMCC3/5KdOXIsRI79OJhSRLEbd&#10;Yr+X568Cxa8mRJd7rvycCM/JDOUVhuRYg72PVD5kTU/fHKIoAVfTrwMvyiT+LkPjeRW/WOaTYeYX&#10;T/nbMcoABUVCuQ3h7IOhy6QUZX41TpH47VleK7XCKQUVFeJTBDdYcd3HCr/r5v7Hleas4rxS7JML&#10;AjaTUKx0KnR5QjXMBaf55Xa4wu34RfXz8jvhWXDPBZny8IjTIUBTQPW+DCoA0EidxU2dF2ylTjTa&#10;FlZb1XAepIYMaDw5DY3EmRb1QSXbwOcZAgsxmDUCWCGhIohHMSpcJ0AD8GbXtJtRydZj2gFBe3KY&#10;0BCwjTmCzGFvZaKkgazZN8pn4umvvAO02Zm1Jg3YVDiaKhABGhUPkwk8Wt7n4JGEi7GkYKnjTdrZ&#10;zTtghh0vgwkyY0olL66Q+TNqTEpERVqz0PPA6A/0/sB53nGcB45+4nEOPI6Bx3HiOLXEksPME1OX&#10;w+EySCjKrh7n3Hxd/j5pMIWhDCiCIkPlqYKkHg/H8EbfVse3eTTZRWkBPcl9ldsJENGr036Gldny&#10;uuSzj1KvXKPnH33gMQWPIXhYbwyZWvZyXg0uzhyYku+5QlJl2Poi2Nlxh43WW37ZGl7bhldq+Lzf&#10;8Pn1Fbfbjn1Tw/Ztb9pUkqaVZlGn0MTEEKsCS4Kh4rz9KEyn4YZ4s2WTEcfQRs99qBJMpptWBcn5&#10;Z5YJMTrCXLSuKt2osrwGevwN4/nF63oHXb7J0hkWnYcrFizbYbcWwuj45FLWxQmVY6WMFj/kh7HQ&#10;YRsx0v3hFF7vGV3LTv04Bx6n4L5P3O4dr7eGTy8b3l42vB0bbptlbewNLzeG14pg2cBoFknHaJRw&#10;YMoyV2CEaWAjtmArdxqSKXSakTG6YPQJtlJAIlrmdmfC2+sN//jjM/71j6/4/c/f8dtvf+DTl9/w&#10;9vkrXl+/4La/oLWmfMPwTZ1qNrhn0IueQRne2Hjg7B3n2XGc+vt+HPj5/sDPx4Ef9xN/vXd8v3d1&#10;XvSJR584upZ/m2ZY/c+ZoVfsqXKgyUJ0NYUWXgnf6me5RqK0DgL/LxI+rnc8z6geNBM0KenXerfi&#10;QOhhHz6xyrtIQeM6/b+R80Lu0N3USFYrn0VEGE2194y50FUM0ax9jabWZrjdgnU2piimMzz4jNUY&#10;oT2hfE3raQ0Vo9EKEFl+LS+v3a+wUnhxs+CGObNCw1TDPYeDlENu9PI66uAd4MGYzaLpjaZrQ3Cd&#10;tztOPAo0ZBqZGaAxh2WpWH+m6aUN1ZExe9cs+Yue6BmtRJah2KzagZWeIHe4aDqe9VgQmOVbYYKM&#10;wyc38LvlV8NgoQ2pAI3aNSC6MZqAmoGBwDErK+V2DvtcM1tUJ/eskNp/oL6WjAbikGkQRmblc/Xa&#10;eIrt26LXpGj+i9evcD8dPKEuRt0Xu0IuKyjsolKWHKfic9nV8pB0tHGegXJ+RaTsKay3gMrWDhd9&#10;FcdE5VVSvy9Tk2Td4g5Nc0DVcmlqU3L5z+TaCKNw/kdhrgvg2zJqZpPPXyBa7ryEks2QPYeWSDQZ&#10;cAWq4ubwiG3naAY7HYJs2fLE/J0PgTRwRsvcUNTFFwW52lf8zNjfDGBrDTs3DRLmyB1DIF3Q/XIe&#10;TE4QEZXGXOeC8XXTaWpgkjdA9hKQ0YDYWQ6Rlf1FnP+oxgLNMPasDSICW0avB1YyWzncoC3ToZtn&#10;H0VUEjeyW7aFXRu8nZQGzA7LfqDM7ONhIJigaZkXTXvxamlgBKzIguiEaOkHouhkdNaCXClgUBSQ&#10;qnPb3wSgicZZXDl0dYRGZgdUtlL6iuVMiSj/4Nhnd2aWS1FoZhE1glZQ+VtMjoCEjLZKBeVcQeCE&#10;Q83NmqkW9ge3PfjhtbW4XuqZ426fpkDTCS0LnbQugugXD0qeeyWThjvOi8Jh0CDe3JtvAN0AbIBw&#10;8F7YOdVydGtvvlhggK7Fmqoj0jVFMfm2i2CIvp80Pc8isjU6vPk3LEvZaBpcn7UAFstgBMyRAUJ4&#10;Q2VqBI0iZSoCbkjROrBOdKfWWPONbA0RxelRMlAFd0Y3TLJMArZMjASaP58F4D40/VLsc1YBgMrm&#10;e+rwdOSWCRod4A3UtJ42sVgqC5tjopW9JiNAs5Bp9zwKGrkni7FvzZoEEXrvOC37RMHREGlRJnQR&#10;MhJUEdQElZlCQqYtWX8JdwAVguRnY0IgA5isKWzeMHyQKsbTMlzYeQIZIfHoWKMy7Mrg6JrM2JrW&#10;Uu0HHv3A677j0+sreNuw7xu2246x7XjvjNe3HS+vhPb2B9BeMM53/Pf9Dh4N1D6D3xg73rC1jvP4&#10;gX6f5okQYyaiB4xV+CFULryei3o8UN4rIUvydL2HXCCINOWVv1ajlavTVVf4UKgKAcbxFMnYCwEV&#10;UIA7cMknSLGtMdCSrrrIYcXUuygySQhDqS9SWRjZi5E0ALQYoey345d4dILDIqHrj6d6p4gZVdsy&#10;PZ/vEtVOLsAYXfDzulyb81m4Ssocl1dKYhUPlMGWv0vqnYMgnGfLxLmM7+NeBqXCoIEwvuqzQyRa&#10;DNkfoVI22bQrysVy2S+51HesF+deX7/zNRbcgjnZpPxVhUaDm3jkgF9VcJMChz44VGW9iT8XxPDP&#10;fY/JhZJfPMw/l+tnz5ct8Afs2crM/RuPEskb3cmhPz5MNiYL6cVsDE/utxWHYJlGdaKXMa9ZHFL2&#10;xEcs3wQdi2iWpvyEmEFbAzd1YLQtnRkxhkUMeNq40lstkUakQi6H4pK0SQDrD6WOdhXcBsTKKDIm&#10;gA6Lp4DX89R+h66wmROBlUYADdHDo5QLqQrIGn2pSq8KWno/gzHB8EwL8GaZKZsJWh7gsGlWBpuw&#10;QwQPjtAfV0IdygIPAKgINqfRQxeeBJABsKgIqPKH85gJmWRZIr5xWY/ajSNaquXEOE+McWq0/Xlg&#10;nHec5x2PxzuO4yeO827lXCbu7x33x8TjIJzDI7RnUYVNaLdxueBRfR98MSnP83G6nDndDpcFfa+S&#10;N7VmPywgGiAMcH2uZOZBUuychgvfpADH2h/CcHMIZp8Y7sSY0xRFwjmAw6Lojyk4xrRA04y2c0IX&#10;lDQL4C7Ljay9C8wUp8myUASNgdvGeNs3vN02vGwNt9awM6vi3CyazpqgcxjPTK6cZmRgl9UcBw1W&#10;4g1Y3fllje6GxLrDIOF0giiXRYCmi+eeVSM+KN8mrpb3s6iQRtDdGax8IyWU4u7Ls+SfFLlo3X39&#10;3M0biSwuT9m1XuLBZeEyS1VsG+rOxqCOV0VRztI1CjWnMHVWHt0vIAyLWO0iZuMUHCewN8FLB34O&#10;4K0L3vaJt53xOBlvO+PTqRk6t33DxhOtUVZ2g5gxQqNNmsFsVhmAa3S7wr2L98MhVQSZtQeMlZfb&#10;aMPrjfDt844///iCP37/hm9ff8eXL7/h7fM3dWLc3tC2m9XdFkB6gIzcyAnVg7Sc24gfdbJ2HMe5&#10;lJX6cb/jx887frw/8PPecT867ufA4xw4zoHj9Cbk8rFQHXzfNjmu8YyxKkUV6kx11y+ODRcs6/1+&#10;povo4nU2QnZwJ37gmSyoGXW23cAEzvH9WJX1OF0TpLOZcjplXWWuIa+tMkFes96X9E3/mSZHN59M&#10;lPUw87QZIVLe0XJqbsALB5CVMPMKClpuXstGGmVZzhbDdUpbrzjX1EuCxvst5V6FjRQYuMgjcQ7m&#10;HFbaVaxXkcrFYkZcaQiaqvL9gAhjzgE2g6KCQzA6Bd+O+Vq5Je0ZMaInxpgDfU6c5kzvU/thyBxa&#10;bxNS/OG09L1sVo2AmdGoaZYeZSUGo2CJqjA+EPJi2fBqdU4gLnufPM7pX3FgiPKUiWlBAhLPlOmy&#10;jRjuu05e9Qs/G47DeUZqs3T9Ks9sZuEHhS08GMt1NWLfM/XFEehJSjHc8TU/Ba5Vp7zt95KZavwX&#10;cJ+z7gf5bzfUUXyu/E9tPDXjyfF2oVDiQTlAlIsSghT+q5nGugfBP0U/h5+hFFNsDRLP8XOWEoqO&#10;5YZs2FkoDBRSJDPNag1SAHdimD8Lnn0g4pmtmqkRtfwJgBkllXZK7OVVn0vccnzSe8VtCDZDlXFK&#10;CdaAg9NJN5C6HKXz9JJXZFnCTLCSeJodS7whyui43ScQzOmffkiWsRP2ywmQUJT8JhNLJMqn2RoL&#10;wXZ2sqCt02NR/Yun0iNmN9pTnH+QoDXt6+E9/LjinEst5aylQ8Ph7Ejj9E3KNwLMqbZUQ8jZNIti&#10;OnwsmZodb82ALswXvu00ySia66lsmQ4Xnc51flBFvsLbIRYYqyF3Ti9qLy/vS1jRrD7BkC5QP2hO&#10;CAer/KAonTRPHSB+QZ6XZNsUh3P5vJJkoxnTM+f8xwSByKLw+9ieaXjCRqNr4JhvK/u+ijn6glf6&#10;P2kbjP8o9V9v86D9Vqw/Bu9g0h+ClZmiPSFk+yReTI5gtKHwfcB0cAe84xwpvyaBcFO7gu2txgVO&#10;oz3FQVRpgHPp5TPDJQvOIvGMjCjVAGAOrXsd8EuBSP/SzXTDmDZ9ZIu4bwCZ99aRjFr03FiUHndu&#10;cHFkGBHmOUyYESV63JQ523ix6Zb6iqSlGmnKDnKjs2zrMK+gO0AAAcYAZg+nSiK5ltAAlOBoU2vg&#10;tlnKF8EiPXQTh5DRWr2bzXGj9QsRgiDIaLKkQqVRS9OQxRjx9PJPgQ4KT+eagcgUaarOrAHzVU0B&#10;oUXTSbAqSBvUeeHMTkyoGbPr2Ezq0d533N5uGMz430dXR86+49s//gGcXzDv75g//0LDgb1NbOho&#10;8gDjjseP/wIJY/YHBMOyTEz48YjD0eEe7foK4S4It8HVGalY2iKcjrrAoTeHkE8oSi2KUGL3IO8F&#10;Eq1SDKKgt0Em7Rn1hPjDM2Nj+Sb+8P1eV7nyvHpF4MtCpA0UlEbAOtIaMVWnE1Bxeho0Jw0VeW3Y&#10;E0qZmBjcVxJwjcOezKwOHtv4ZFqLbY1EfVq/d4qxAuoCQ/8lVagEIk/0ctdlmwrc8PcvKmut99la&#10;n6tYrni9MuU4yMbQXCh0E1Gd+iVCSpJ5h0oU80olZF3Q+j56LyzjAGFQut4ZSFM/K9AueOg4GAJG&#10;AXw1oj2Dm5Z1KT4YHK/bEwLU9XkJj3rWEo/qedXrxOZcsSoEoDgjDnQqY5OT4ufXdXF5WIN+JC2S&#10;vN7OSazZcI6Ywdw046IxeN8sC8MdGZw9MggAOf+cFkE1A6fY+NSAaGAASYmEN97j0fFRL31Ew+Vx&#10;urHLMplI5wxq0aiOfb6WCYEq5AApiLthnIxRW3aFNlvU98RaLoqsH4bwpvIGe7SZ36sZGxMEd06k&#10;0EOapRIbkgJgyJHF2qXRaMoMXGCEGUxAUhrcGe8lFfSSHqsVRaT2ejgx+gPjfKAfD5zHHeO8ox/v&#10;OB8/0Y87zkO/68eB89Cmusej4/T+GAPo08rQuBCLcoSFLFalyg2KZ6Hcmgg1zZjnaLjwB8M/lUf0&#10;WoDQSI1XG5Ma75sa772kUnUqBt+gHIBivoX+CVAbj0ImZExINPQeOMdEnxrlrb0wBPcheB/AY2hD&#10;4WMApxA6WINXxAzFVcIoiogv3nm+GygdZt4fxBVkxsSNCK+N8LoTXnbGfiNsO4VDJxp9kztBKg/z&#10;rAuEHEu2GVqvWHFGYxwHGFY6c3q05P/H2bttOZLrWIIbpJnkl8iTVbV6dT/N/39eXTIjQpIZiXkA&#10;NgCa+znTa5SpcHfJjMYLCIC4bDA9G37AvPBj8qo4yKTRKWbgEqpqPEFdDjthFBldf+SzZPlZv7Hm&#10;UrCk+WphcIXYxA+vV2mZlPKF94OGV8el57da5Wl5lmcgVvXhooX4Y2z9eUSjDHoMwTmBdir2MXE7&#10;FB+3icc+8bo1vDbBc2943jred8X9BtzuwL4rNndm9XL4johC8XAYTrPvn8AAhlrE6xTz8zlKx64G&#10;WQBpuO2Cj7cd//jHJ/7880/8+OPf8PnjT3y8/4G3tw/c72/Y9lvsTcuY68jTup0hDJvcKJRQbuc4&#10;cDrE3evg+4XH64lfjxf++v3E//x+4a/nwM/XwO+XOTSe58BrDItCjCXURU4uRpkvryKJg7CLjnPR&#10;LRbMbLnQ2fUJRQbnd4UmVYOvxyNoJGsJt8GmJNqUxQhr8G/TkQX87UFdpfW49zr+moG5Xls13CLj&#10;ahs+Z/VzC9irtA03qlHHgun6A0Dz4py9OBenesYlzCAXXV+5QP29wrmGD6X0z3SUOiQxncPPqxYE&#10;IGhueIVHELdy1rWuKYYadJZBZrphZE7ghM8lMBoflma9KXQcD6iemLpmYRzjDDimCW6SDC7hGTQ1&#10;1uYGSEIsbmhtc+dG9983hx9kQV2kDEjrOmiQ48kt5vbK91Du8d+Jo2483eGyokaHG8VnNfpXmuE8&#10;xUKiUDFSQlK+laLl0U7lsLI2Vb4B6S6JHLQvGR/nXODLS0k8yfD9z6pXFGdNGV006Rlz1LlpuEvD&#10;t+uklc4VsMwYH0Wce71Bds7nGI0Bh+YoT943wyBoWc0Uxcy6vY5T6acwYeCfiyKMgQy6SQNnNXT7&#10;2nCOuP9AqNkW2Rh2nZTnF7kuADC8CwIMsxu1CmFTXjNSrwSCgXBKkMcVw2zYsLheipyboA+bZyJe&#10;VMdSC/nq0LKN8LSSpEK5B3vuLHOzZK/MFn1jdLsASScx1z6nmvIu5BX71VpmW6kV2G50kgQ/hBmy&#10;G4FZHN71C1RnytPlXQPSiDLhX0zeSgf1sABvFQ9EspQ2OxO6U2eqmIzQ7tkbw4tOI2jMxuJzw1pw&#10;pAuKbVh2WewpYS0YDV2Va5Hn7Aoqz33GeUibXU7JyifIH1NFLo5Uyn4uVvCIkrmJ+MrGopo/lUEw&#10;xdbifFrjWRRqFiTKzBfM4iiR7JnJR3V90CYxm175PzOuqpGf9mTSronmrNNHJB+r7WKQUtI2RP2R&#10;mjGmLAXAjuaEsM3p/aMMzpNozq2bvp2PNKdJCYdpOE+nOsRl0jLUaVJdTwn9QXyXqh/l7KdnZDRo&#10;36K7re5rtIRkoiebBnseCFvzSXHDAjGFRSCymacmCFaAptamZwyo8yYZAzJPN+L71PG5g6m8RXCF&#10;EZ/9tahIOkaGZlIKsb8rhp0qgDkg52lKGyEofGhGMMbMhgCjCdA7em+4t1tGCKpa5BZZohuexJ8x&#10;HPfMIjQ8xWoGKluMPyuy+6Z2JigpvSwadXpamLi3DfDaExTCTFe3jdfFs2LUE47EiHuoFYw0r7Na&#10;sfA58fP5xL51vDVg1zc858RfxwlBw943/K9//4E+3oHjA/rjA7sM3DeFHi/o8YSMnxDZ0bDhePyN&#10;cb4AmeboawPzfGEe6ulWxUAe+4ZbVoIRIkwSuakIV1YZW95eHRScS6l3F5EQHCV+kCFJ81RAXZ9u&#10;BdnyL7gArarSqrT5EL1vXHN+lsbN1PNzQGyE0AXeuBvU6EwjJmtEPQsPXbGb/NoZAiGaltgVWItT&#10;kG0U7hvKQpEm8ewyz8KDloacFi3PDKXF93mdX9Fshyu1TMzXl15+xlxrWaswvP6zdtywdVHws70c&#10;e02vM6N0W64vmlN+HAfp+qEJxzqdFGwxIM01qfBYUYPCCazIx6Q3iVWoo/Hn6PKzzkH8tSyNln9r&#10;+zncMKRdDgDWt1Wxvs5G0NHlm+uSfbmvdlayzwJJh5Y6LficSQzAryvrTp6y0n3hI4VPLb2Qb3qV&#10;GnDQiBQyXNbFlWFOgfhJWVozxwXfe0fbNrStJbxUKeKaitaAqMEq8pBv4ps8V0AZOaZinMMPFPYe&#10;05wWYwycx4njOKzQ7DSnRhN3oPi6E4KxtzxUFM7izyW9eHaSAJbdxboZFimi2PxAsgHYobKbI0O2&#10;DJzw7I/mn81pbQ71wyhMxqwQZknzCoUOiTWJ6GQqaNOMKzIHGgZULO3xNAUHjNlojQZZ0vgMhz3r&#10;HIzzwHk8cR5PvDwL43j9xvGyn+N4YrgD4+Xv5+uF1/HCcboTaU6DDyAkBIxGiSNqeMch+GKdNeRc&#10;cX6o+KGFTo9Ck9TxnaAD4pEY/WIYxJtnIfS+o3smQjq/S1QWpMAgkfgL71Ev7KYTLPQ2xsR5TrzG&#10;9NoXimNY5sXrPPE8Jx6nwUq9htXLeKngAN0AVPZR1jdfa1Sz7U1hwIwgHFtN1IHNJm69431veL81&#10;3O8N+71j2xu2TbB5hsrm2cCMqif1Jzv39SqKOg+cATFF4+E0GiTe+xgTw/VEFpSWZUyp40YWXex1&#10;cFGvE+G94lxVrrtys++he75t8OtL8zvm51bGLmVNtPQpnh0KmusVRS7F2oYS5aO5ynGHdRLKhiqc&#10;ODVBFgJBN5xe2FocQ/E8FMepOPaJ8+h4boLH3vA4FI8deHsBb3PiPjfce8O+Nas30D23TMgrxRzT&#10;PjYGHFlXzJml2jP6fE7MrhjTZGtrgvtbx+fnO/789z/xxx9/4uPzT7y9/4H72wdutzu2bbc9SbnD&#10;bIKgBeqEnALLuZvO+w+vz3I6xNTzsPoYvx5P/P144e/nib9fir+fA79elo1xnBbNboYgRIQ9g99C&#10;pH5RjprPhOdqF92GnDUPi5TzIegvtFt3fhG2brwLWP64xnViDxBq0DDKbGI1gPatFZiPSj8SvJLF&#10;2s85cQzBAB2QlCmUECTldtE7gEQr+KLwFLr0uSj6VXAayrWpVneDWcRQZynG02LfTT9XeK0EVRjs&#10;pEd521S7UXEq1HHd6RMOHaqoOdaPVU+Mtqjb8KIYo+uGjP6FuhPDDGY6rRYMORUN1RMakc06xeRj&#10;U+BUDBkOTEB+4zYBnZTyyCzAE0MNQuocJ45xYszDMlJ1OC373LdmDh0hD9ZwTpjz2x0X7sDoraN3&#10;q6O0FTkZzswUyrZSumYHcqpClrjEThZve5n6dUa1Z6bjLNmOUNbqWWkr/qC9pGAXrc7I6IFTHgUZ&#10;yue6tBpnJjKguvaR6U7CAkRqkGPVIzXmKpqIcwzbho8xOVsGB0kE3dNZEUWddUYQagbkVlPiRbfy&#10;AJ0461TxyM4p90KDEJOUug/bFToY4JtFoDC4cBr2otPMzFCXC9ocflKiWwzCMd4z81mRLkB7kUdZ&#10;+43mDOHFrvtNN247TZQBQtVq8MymaG2itR4Qw1w3gpDYeuZ6W5AM+5z72aaO9GyykP0Jq41neJuR&#10;dnM7I9dIw5YXP9EYAeIBPA0QaohlbnydLJiqOsPSsGxXZ8ZAnBMUiKwZ72/U4IWj/6uao3YWBxjp&#10;0rO4aMehPsAsTutc6vALzUeso3hQsu9bD5qe0AjqBgNkSCecpmk2wDGA1keUI6Zda8n8cJ4MbRCZ&#10;Fh0nWZ8YJdC2Ua6KIgPPfE/GXlAKk0XeLxyEZQPyk8K6lP+DElLdkKukN7X5E3coVv1AwUCqVFBy&#10;7TXX2Z9BE1lwvGiqODGE+tY0NIVZzlFSr9Vir1BzEDq9ifdd/IGsMWFsMnl9DcLjsy3wgufwhgY6&#10;MXY0sSzB2Buca8/uN/WgJX3G+iRdh95SIB0y+83uGnNG+NaMADxEhrlq1hFhwA6h61CcsyFVRNB1&#10;RmAG1UF3ZLhCpE5oAQ9lWFUcnA/BlCCGhgGev+mKYOOu8kOcTovggyCjMm3QogodIxdgnFhycUV8&#10;sygyHc37oYp2zIiGHL1DNzd6CAJ/rokZ9QVk/DMjB8UUpmmFL8y50BvCZeQbMot+HXhAnYmaJ6t7&#10;OKfNnEY2S4NlNYgIzjE4G+ZIaOJRpupROskwBsrm8U0jMGFxzmmeqYJjbQqUBDZgOj+snRFb3n5S&#10;LWm9oalAxJiaNMP1nXPimAodE3JO3MfAMRXPCfz344UGwX3v+LxtuO8btu0P7N0iEv/6z//B8Zro&#10;8w3a/sC4K+ZLMPUndL7Qm1W1P15m1NF5gp5Xc7Agy5UIIusgxhqJPikEgpzIPCprSy6IarYnA5uo&#10;M8Pvyj1h7F8VKDIXPsCMjTXS3uc4+paf14gXjoV30BsbtlJdx8Bx1KB5eoe9w+HcYcvi/1ZjQ2AK&#10;hiKHMJoHZiIQioGGpEQ5W5WVKYfKa3YGr0wemNKAzov4nrfGWurynPX3HE+do2D+oVHqemsxrK5t&#10;MDrAd5ys47ssQxn3lYLyI4202y83LuNY66v46IU7n+1kanDtW2GVqdzU5kGZKevHPjfXGdVQLvJm&#10;GjNjXlNjQI0Lg2S0Ig2nSQFlRWtiTr3f95pIfpomVv617tllbWLv8F7eljQQBh3JuVzWmr0MWkSO&#10;nYw6h7T+Xr/TvJcNUHapy9BsszQnpcEGP+y60r53tH2DbA192wxPdfc6GVEfw8fuCk+myVuEAw30&#10;zSPKhi2wiz8vODbckKzTiluOE+M0+Xd6nQYWX942wSaCNrvhqpaUZzCyDDnuEdFvPYwgjIgDGtQj&#10;RqTt0Cg+1gExR8aA1cdAs8MLM0DFa2QQB7RHRocknKPClVubYx7sUQNxpitJ8IxL13OaDjS8sHWF&#10;dAtcxTTdoTVFn4I2JQzghkd9AnPgPF8Yx4HzfNn7sJ/H8cTr+RPH8cR5vvB6PfF6vXA6Hv3zdeLx&#10;PPF4DTyPE89j4DiZLXNheiQ6zX3MDFd1PUykUPiVDVZ9w3lkGrH49ugfZBp/c3FkxeBhhr7Aw82J&#10;FX8OIQUY7WfRWgM0usw5MGYWJbUoUiuwanQ3cJ4Dr9fAcUwcw3Uzf88YP9+VF5T+LEyO7DDhZiTm&#10;1TeHKLoA+ya43Tre7jve7zvebjfctjRQmZHKi35LAx3yJrfVD7CEOvAU+jIvlE+m3AvGqMW9M2uK&#10;wQF13ULhL5+tiyzBC5aRC3dnmQvyYsh6+TcvQR7I+El+GUwvdJDMGCkyx/vOqHZU+l54reSTKG8W&#10;dUGC1qj78FlLoMk3cjv5t8uc0Ovh9VZs3sewM8F5Ko5j4LE3vJ0Nj9MLge/AfZx4f534uG142zve&#10;blY7RbaObd8TeqxvYfy0w77JKMJ6UAm0Ne0eNTsAMZ37/UTL718AACAASURBVOOOHz8+8Y8fP/Dx&#10;+Ym3t3e8vb3jfn/Hvr2htQ2sHyRlbmwbEDefC2FQPvMcGMfAOC1h/TxNDhzngV+PJ37+euLvXy/8&#10;fJz49Rr4fQCPY+L5UrwOxThhKdNhBMi1p6y70kvdpbosS+r1Gv/WzwEa9vzXi+yubWZ/wiAiSYXJ&#10;MSyzanOIj3vvuG8bbrfu2VY1a9X45BwJ9zXVgt7O3vDSdMIOCAjdFnIy9KsgYEQWG3xPC/Kzi46z&#10;Kg/RYNCqnVl8/oTsQuMno82r24fKypwTs1mWTi8rRHFjTg3bG9Ux8q9ePErQgJV6GFYkiEmHxXRD&#10;jZteWwwCBpFDRzz3u30eAYaCQDJZLX7uyNAs8m0y5jBHxhwWxDEtS8OyLc013Uu0MFEemrCOZnOH&#10;vuHzb80CPXrvZuRl3YwSBcu+V7c3XIeQMKAqVp5l/CJs5Y4Owc297G9G76pl2Ma+DPkxy9LReWHG&#10;PfIf6gyhsy4Lql9pEHqhBvK4dQd/K1skefUCw3JpcWkHHLPknGj9vD5qpfVVvCSufM5ztR6Un8rr&#10;e5FpqxRVXw/WzhDMAuHr8xY6sGJGpsU6UlvDvtoDtOxxt3LFyJRZnFoy46YbUksfvd6KZJPrfLKL&#10;cL1IeD4UMCJA4TrvnNA+Med1Dut6JA0pjZZYaUFVvdC2hv5pX5uD15wQHk3erI5ek810e3GdMtat&#10;hXwQMgOF03bquWFrCQWSfNg0AHWdjIXSGYbMmgGE7uN4eG8TRCCyuVC6rVJMqoahyLLGmdXujrHm&#10;c150N9ZQsL5TgyrOS65gnEPosp2eTWbiuW92TkLr6E3NOcvgrzkNnlc5m6bLxrmCmlHIownIaXoG&#10;V8x14AywRextNDoOqdtI7iHaaHTddVqIwbdNPivZJik72g4Z6HMW9JuUGXpByAalE5RtXmWbB5JR&#10;jip1Ri5sIXYGqYqgiC8wdz54pfP3qVl3hPMb6zkr7618lnMpHnztjgtYsJ/RPnmVwzCrOexYfxLK&#10;8Pe0wK2vontzF8eQ3ZFavp/uMrSMSSYzStZ8iwxzy/A4AZwKHANWo0qBc1r2/aksEcGe8Kxt/dgA&#10;WFHv5wMBKUHHRTBZJ77egW3H3G6go8Pgi1wRawLCQ0wnlqxxTyKxB7dxGkbConBZRB6zOtShI7SJ&#10;ZUP4q82JNlmPolltDjZffjL6QCEWseqKwyCjhABzop8HRAdmaxhuQRahkmJEMHUaHvOcrrS4cuJt&#10;NmnYtx0iZHTA9INWa6XwmBNbF8uKkA0QbMZ0vUDOOQaej6dlXfiiEdc1NEkqQT6W6ZuEgqe7E8VL&#10;p0HVCiAZs624eXmTTsPx7bcN+7bh7e2G2+2GAcVfv38Dx8TfPx/4r5+/8eePH/jj8w0fG/AfH3ds&#10;7+/4e/zCX78U49cT8/WCHhPbEOxzw6YTx/EA5i84qIkZrbSaPG0jdJd/Ie8pmEBhunplazS5kSEZ&#10;Aj+T1O/LJvyOMqVeU5SounnDwRLG4WJkrkxs+e27TyTT8i4CX7/eGOP78hn/0fqBs2RlJIU/T0of&#10;ikEhZoDfa35KBw77RnvLN11Znr9+RAN1MUyz45fBUgiBunsM+nv2+v/vJcucf69Rk3aqO6v2p97/&#10;rxYGMcY1Qv3CsL50hfMki+HyOxoA4NdQmfu/mKdlbgEpB7TQLBeayr7bn3kQzZ1S9wHQ0JbvY9Yl&#10;H7EoL7w3SKQKa4GEAroO47vBWQRYXhQHklg+WRSF7Oi6h+PvC50ypdlYsn/H8LqQnXVcQdDI4nmX&#10;Ntm5RnkA9O2Gvu+QPWGk+r6j7V8zMRYFgwdQZaoo1YAIRzWHRMGppNJ76sR5nlZ0eSjO4cbj14kx&#10;nXLFlJEmE+a0YF0DYHZgzM2gHFUwteWhXDNKShw6Csy8kC1+WpTVDZAdvd+AtgPaIc0LfTsElSoL&#10;e5txoMGVJederTWLXvH+xV5yORgQWVOj4OdwQ47OAZkDHSc6DmifwKZo8LGJyV6Vhq3RuDADOnFO&#10;c9pPQlQcL5wvc2Ycz194Ph94Pi374ni9cJ4nxph4vU48ngbj8jwOHGMYXjcLl37hVzROUYr6p7Js&#10;tCuhf3mRgoIzaXIpqnniYME0qIk7cwiTQeoWKtdUW4ocughkhzAzQ9IYhxX4dqfGOabjlhudntMy&#10;Mo5xYpzDnXWILVphcuIR1FdR9kkcyFK+VNxm4hPDI860w6MABftuBb3v/vO2eW2M1kPn693hKtj8&#10;9P3tRqQ0GhiHm8OCb0xHMyj2k86MwWhq7tmMbqJuknrKd+tMh2Zd4Tr2XHVZ7/q/kyXXlyBkw8o3&#10;uSa68H/7q0bEsRdSG8xRKe/S7wZd5M9630WCfb3jy1AVyiwGAEZVE3Ma7zumYj8H9ufE2654uyne&#10;b4K30fAxPHPjZhlsbzerXbLtm0G0Reaao3j7BrJ5McOWoKwsa06goW8d+97x/uMDn3984v39HW/3&#10;N9zud9ze3rHd3tD6Da1tVrQTBfiSv0wakSR0RR2nZZp7YXlzYA+8jgOP5xOP54Gfzxf+erzw9+PA&#10;z8fAzyfw+zUCUooZQ/gnFPn1Rd2TUfPl85DfJeyoyLlYyuUx//y5dMzJTBldqb01YG+CewPedsHH&#10;fcfHfcfbbTd4sKIKqMuZMRWjA9MLszPoTOaEDF9bBY7Cn2wr1nODr/ZlbJnlXGmwXpOGWmdaywxQ&#10;9pfSUM5HJlR6fD9hMFiLAeXalvM1rlPpQXAJXfTcb17+fTggVdEIYXVZqXh4yJ10rNIBF/BImms7&#10;pjmWLLhyBgoQHfvW44GEk2IdK3NgnNP3gMsfB2GxgAU3/Ha34FgwY7NgDn93gWWldrcTxJvwHoTE&#10;cQMhquZ9XdviEFDKJw35FC7kRcbbiqnrMtVho1Xo/Cu+vloEfRmyX9wElQ6+3XffOgG+LvP1I2kI&#10;I2rVFdQHe1Vpcg58byoDI+Zy4ZUuM/iTGWtav/HPLvwGxgca8fr/5bB8Dzks2irWyowqoDQs0okD&#10;Gq95xmDNCurpRb6q+BoXB4YisqsJTZlTYbVkIBaNz0mchTzmzA8taEXc7+nnNddjxD2TZsglvK3R&#10;ZpO2BF5yreCZ4amfuX6u7oR0xJLWSQPNzghiZwNCtolsVn+m9dgLlJuI+UM4O20iWxqFHXEleiYW&#10;yMwQYHOWNqhuSMgv9c+L3wNGQ2TXaJ5FRhogD3OHqAVIe5ix87aAm3O7Y+vkCoowgpfMCzqVbEub&#10;o2I6zdPGN6OvFkTculOdxEoEfKmy/pqiZN95ZqXD2OscmO605Vwv8CJNuakCHotFrHP15xJFTHnD&#10;yeB+W/iGIHTzWEZYZnhpJSkqZPRE2k3LWsU9F55mnNUpqQbi2aZNa7UHwRV+kaitq3TkObNmvgZJ&#10;TxTHZnaLtYxjXv1PEafX0IeMlgSEKRTPijJnurQO7p3Wtjg7i+RPDacGwOps5nDRsPfBz3kY8zKH&#10;CkHDdPixOpNLhtgkP6cG7T+1+VnGasEd6k6LaTYIgz8zJqXD9AzadxtMR1G4I8MKUL58zrhI3Fwd&#10;0jdI36yORt+h240SxfmcetSDBEGqG4hmCEKNw0ebAJ0W2qxon8xKGAo4JEYYPFgspDWgbxg2U+Gx&#10;F3LhkixmAtEXoJWUaWfs1o9pjpAptnvnaa2JAHMg8fFMaWkuZQWuMEmNVFePNnQhP6YzO4OBUinm&#10;K48OEmmOD2aY0L2bU+N+u+EYdog3vlgVblOgBTa2EAkqpnj5gb1mnjCtU8S8dabAmsJHJAiThxZh&#10;CwBjDDyev3HHHft2wykG1zWeL/zET7wfJ/7tzddCBP89Dzx3YP/HHeO3YvwS9BPA3IDxhOoB4PAN&#10;6EzCmXEXCfKGM0lr1tkZU1zJI8LgYJu8lQgKJtPEqzAY1x8KkyyfLy8NB8j1lahHUmyqRShQ/JRo&#10;fKmMmUp57Je8rkLblJuzzdJeGmGL2vRNf1VLCt+S5aLleUsz67h8HtambT+Q5tcHwumJ6YXlfvUo&#10;1bUp7yfHcHnS8ufl3ssr5CHWuecX4pz5SyuueH13AFsELco8+PynnaYKY/srDdwFVxhrwOm3r1xo&#10;b5LRF7JMQTUWrX2Xb8fydRD1eUU8XbDUV4HPxcwDrSzXZMbYMjURURIkBR7eqyPjy/5mE7636r4y&#10;HpEYqbEPeU8r7QLxrLrrNPSEdYxUPMR5/jpnRWVhf5X9lXjH8qQmkjzNe0pD1aI0dH8zgne/oW0t&#10;intboe9mbxbyqn3nqMWwKePALDOy3SAZ9auTBlSHr2FNhmnwPuNUjw5voRxz/aaYItKYGjoFc9ia&#10;+HEArbtkV4Ap86ZVM8LKoaWaF/OWDZAbWrO3tB2QDZuwADj5T4OqFWJkpL8CXqgObjiaQbam4DJT&#10;xSL+55jxc87hUe/w3080PTBkYGumdTYApwxos7XrXZaxmtZ2WiYBYaW8TsZxHDgOy744nk/PcjHn&#10;hsFPnZ5xcODxeuH5OvE6T4fzcgO30hjl+hcQsJR1q8VxThaKyKlYjBVfX9QB7a7pxj8r/Lo1wW1L&#10;uBWLMG/lcN8itVkKHGJGkXqrnvVi2cli9DoFcyjOc7oTw51jk/BKwJwNczTMIRinqW1zqKck534m&#10;BjPl7xoJmzVepPCBusNrRJdlZDTc7xvuezcHxq1j23yskY3hcG+elZKZh9aXCi3EWisKJWoE0EwT&#10;Gr62A8CpGlknXP/seLCS9eATgtXXOix6KPJM4h7u6OTZDsHw/yWr4uGFnDS5f7ZXnAU2NZd+19ZC&#10;GfCzmsRBscrRVRIg+GtEzSsW4y40dcCcl9r9KlyBgPZYZJvx8SnAcMKZEzhP4KUTz3HiPhoeZ8PL&#10;s4amOyZ6F2xnQ+uKLhtiGZlN1tKgJl4UVmBH6zlOOxeJYt87bm87Pj8/8fnxA2/3d9zfPgJSqvfd&#10;567FvIduRKcto7Uj02dEFtT0jLvTMzGerxO/HwN//zrx18+Jv38pfj2B3y/geUy8zonjZDHhyzwu&#10;81p15u90rYvR9HpJp4EPPFXaRe2bi0ULnB27IbGMlLsWL2D7cWvAbQP+eGv4433Hv3284b51bL0F&#10;LdBxOtX35VDLDFOLKBxKOA0JA/bRG+SYkDZxDI9QnBf9piXUw5pD7d/L91MrknrGdOg/SPNAO5L6&#10;DAeK8fQealqyAi3Z/hkpa/WfaBCzOQuX9EzeNaN2lAQzDQ5QUmUEgnruqNAdgOkyrVFXnIbLrgow&#10;e41GN1fJxA1pc5CLTdfzzZYRZ3Oz1iGhpAZEhjstTndcnDjVM07nwPT9ZgVm88wmIlarzPHHE6u/&#10;hayzKZA8mUpxYAiivSXDWufydxHbrt7W8CdGgKfsJ4xuQqLQnuMBHAUqKg12SJFR9NR4ZtHnsVwD&#10;8MHhcCm0iNDpJa7Jw1LaJpilFPRQB092ct3bHGOdJyDrRDi95pkSy1wTIpEZvGncbes8LM9N+pWm&#10;HrObmb/xnQA8LwitxC77dU4wSyylrZaxpNWfQbgWmU5IKjG6Fndqx/wLrMi95tqrBb3MKWDNO3OE&#10;G1VGbSq1MRBiKmmHE8tdpa5CeBtNQ0YKdTfa7WC2QztHOr1TCJW1C9eDwvqLQrdCh45Hkbcd4vj+&#10;rd8hsvn5zgyxaSbO4JHQdYNmTEEMqKiZGdmR6Uyjq8+pvTODwwywHkvv0DhmgcssCoNIdTubgd9l&#10;LphnxhjSghueS0aXqzxJCepnFfj2LWukHmyFeZXlMzJFmK0Vu8VIyJzSk5pyZlLUvcLP+GxloB5q&#10;zQvfV/Edyuc9eELyYadzp2fbKtYPW6fsRyhIMB9J+gLJG4rdw2k+odQUcCd08CSl4kmexIdoaZOO&#10;h5l9qvqtCici90gagbIvhZtRbpnOS0gK7qMWtm8RcelPps95mb5OQlGItFmlDtDQDNawpy7R0I1/&#10;xJvnZtNpuDnoYFvmZd08QRNGx6Wuhfj+t5bAejfMVGVNx+mOm6nNdMzJgAEtj6FDU0tAgcaaDNbv&#10;kKxjaI4MTAw1A77xTT/wtWJYaB3SDdKhoRsjVQV0OP8n07cB0+kgzmAmpsEbUAMMPLLifRKDWwrr&#10;oK+YzLL0PmGsrYFxQuZEGwJtFumf8seIgUmqpkSLb+4BzJJSS7qZ0w0pkv0UGAFIkvzQuSjJJtRs&#10;OzZIeEYDw8zTxYaPX3Uavl8NlRGBCJ0eNlZ1TXQOiXQ7G5NtgA6NSGxLxbSmptcZEWmmhJPIxgzH&#10;isCKENJjT5VrTsXACcFEx/RU2o5zIlJ5nuOJ38fA69jxOgb+fhx4/H6gT8V/vH3gnA3HYXN7jg03&#10;bLh1YNM7cD4wxhM6HpA+y0a0CJpUTnKCAzewGKGpHFZ1g0ynwiukgWdVhqRxS5bPENsAtLaSwfGj&#10;6BoojEiceU1CvGTDVJ7i93rBRU+rD1vt0ZVWfFSF1nMW5DJevXz73bPqzPLjVOgKKy/pgt88X/Je&#10;QY7VlLyqJAWbdyZ5fSaCsV5fuggOiZ/yzTyu0ye+vtdra+aK3ZVGjmJoL8+VKlTLfV+eV/qg5Nbk&#10;k1rvBDJORUM+ahGUeZjVbNsFCWn2egT+fgZ5XF4nKfqu8o0zIykn1/y7dag0+2WASTex0fzL6MPX&#10;XZk8WsJ5DZQMj8uL2zKbv+wbSV75lca4T41eZZlbPsD3WNE3tAzHxibLvFqT9eDK+wsWtWflte5O&#10;ip2OjN2dF/aW7oZQlztUamxWZoGuEDdOqBuiXQ5ihlEiDg+qQXpUKJSKxzBel/NtcwMthWI9go5K&#10;SPODlClxHizQmh0UmhtjFbBDrdXFQNsg7QZplonR2g2t3xAwUuJpsFUpC8xTAXMYIbikBpucrDJ5&#10;EkZrDMzTfreaIO7UGQfmONB0GCxiG5BdzGmuJ7RZ5KU4pFRqmIZvPyO7wHDmxzxxvA68nk8rnPt6&#10;WhaGQ0uNeQSEy+s4rMj3Mcyp5FYoe4I6RqguSxakmVRMSvR58PWObVx3jvG2NA6Sf3uwiJNzGmU8&#10;6pR1v/h5q7RNx8GF1+q6V7hI6UwqKfvnxDiHO9PMqWbQWy+cnuXCyFovVGbrEFk3GvtQAxImdYOr&#10;nBSmgauZeZpMdCh2UexN8LY3fNw7bhtw68BtM/2q94592wP/vJUBpwTgs8qbe8fXdUBdcTcl/xj2&#10;rvBZJw2hcANFbtng0JQbVS+KfhSem1wj5a1UKqry6gunpQAU528rH7peasvh7SvyHq3r4O9m7eZC&#10;pUz8ooTV7jsPTYgQ5FkNanCqNP4I8FXEXfSgVZjHlCgy20/hRZSHGbJfY1rdllMxThvv1gXbptjO&#10;iW2caANoA4BsFqTUJHh6UKR6krtztiYdAoOUut13vL3f8fHxifePT9zfP3B3SKltuxlkVWM+/Lp+&#10;c9kvtt/nGBgnHa3mbD2OJ16vB56v3/j9eOLn7xf++vnCX78P/P088es18TgGHueJ4xyOy50GKsrM&#10;bwnhmznl9bEfBWsUZrlVl592dwsC4O25liF/y98s4r014NaAt63hvgvuu+DfPnf8+b7jH+83bHRU&#10;e3bU9AC1MYHXGCaJpOGcik2BUwXd2z7C6SHo3SAUJtSiC4MH14FRRuNCmEQqWK+v+51RvXGFG0Kn&#10;aAbQXXWe4M3JR6JXpRt8+6kynjHBPcRst/qQou+6/CB7rnun1gtrRT9ag5HWOFrWHwI843MABwa6&#10;ZmZThBq7Tj0r1JI7MhRnOPBOQhh6JsP0tWjkRW7IjCzEkG0Fr9/howj32bsEnBTHFuaOiOZPWbDu&#10;l3WvBEybG4FtPtfzVHzv9pU06Oek59mVO3WaHHA6+Hqe/PoS8n0Ky+DRRf5zDHFoKfvZjbhxyULy&#10;+W/s8yLOFxqqB2y2FXICMZZlnp12CBUmUuDiqm6+UFx2ZnFmFVgpvuIsthhNaSRUX5dVPmfnc67I&#10;tHQ5n9CoCaRjz7Mv+J7+WcBRqhvAxbNCPINZW8jfNIyvDsuQdk6rnMaYRQ6geRR3oYXpzEHgtN5g&#10;0f1Oa3VUdDqFTkb4tVIDA+KR5B7kBNn8XncyS/bX3XepawQh+VrEc+0fe/YMUi4jB6GlEl5KHYaX&#10;GbGpw4RiAzEbKbM3VSNbbzrPMllnWZrM4O1dwNo57KCReNrF0tl05WeTi+8GX41AIa17vxW9j+fD&#10;xrpMnL2yNvA+MFsDfPusCN9S4jwEAha37ymX80fQO/dZ2C8rkS18YaaO4Nku1Xy28Iv6V5E34FhC&#10;G9DlznCwxXqWeYh5J++cpeHKB+s9ea9dZfJZWb5B2mW2aReR0mfa2jRQd2asoM158zu7F/BuBUaK&#10;787C3upuMo4jbG+1/26Jmly6qk2V8QnnA0grva1RZPoiM60MknpgOjwrEYLGPHHM02XwCAe9PySd&#10;sJcO0I5tnKA1K3Ydhz6xdOS2gVBRKgbx1ETM2A9fiOmeIrFRR4aEiGVwBCC6Rr2L8D5BHR7KN1Zr&#10;gYFJH6f4Jm6TdxCWyDeVel0KNUWKpUVUJDDV1L0/cUKNCWJ/J6DuuVN6gtNjGHm5ZAD+PBbCUrWE&#10;HEstTa+W+5eT2cdGsCiQOTNVl7h452DfvafuHDH8vM3xy6eft8xjhTkg6vBSrccBhinDmc4qGHPi&#10;OE/z/LZumSruiW6+Lwxug+k9ioYXdArM1WWGJBVAXofh6Y6Jx2lGiFtr6KNhasPRNrzvbxit42g3&#10;TNxw13f09gKOXxD5CegTVmTNU4yFtKUQmUWoFwOa7znyxub0lwyIm4uRuEXJgC9PidT+ajYVhM2j&#10;CCcjB3LaYMUIeJnYxPDrvV+xrdjI5cWLODqJ35AHjcqMa99cAIQyVdl5vUyih8GQytzmNbVlgJiH&#10;GYOlq3FKUiFd2DEVvdqicfCiVfjc+2cphJBP8/2/TpeLUdWvRrL4/jr87KN8e50J43pXNTiXxvH1&#10;dfmMlsK63CFTvywilktCSF7bu2RcXGkaeRApPo5/2sdyhvimE4B7R0rrdS6k3Jl9K/rBP2mct+bB&#10;wtlYue0yb6Fs5PV1v6wdN26QO4m0mYPNTKhr/65ElP0hjdWhsV1S1Wq4KeOT3Hdgf1wpybHklFom&#10;hmVbdC/q3fcNfd8s4tsLfAttGg3LfC1QBJRZQViMRmKUDiUUo3O9j1rmj+KRByGh+2tdaIv8MgX/&#10;HBPSTvTZwfJTqibvZFok2ByuiDlPaGhQsfoX0nZIv+XvbYcN2HFxw4mxgcYddYdK8/ZC73Z4xow+&#10;TkzbcQ5MwhMNk2OEgNI5HBLqBcHAbBPaB7psVudj+uGu84BnRydbV8vIqI6MEQXTX24k9MyM42kF&#10;1M+XOTDcifF8HXgdpxf5zsOoGcUIduG0RxnnVtmUaplizyWjelg5c+wgijrSS2FeBO8S6jmIyiTo&#10;wgK4CZ1B2bBEQfIhVQCVAxkdS2MOy5Jh/Ythyu85rODwcZ54nQeOM7/TSd2Su22F0aCRPZ/L/Vkj&#10;4L2fGmzKt5CiN8V9E7zt5sxgNsrW7b1vHTtrZDQaFLXokcZ7ZuVHyr3h+w92+DanhUGJHZN47RY8&#10;MxSR9VsP/4v+EbK2SBvyF8pBXe/4Tiwprk4JLWsX3NHJqxiuLg0mb7LPtdBo2m2SR4acq9mjRS7K&#10;lfcLjM/5OYI1WiLzTniYQkDhVjVEvP82EB7acwxrxPQ6qgAX4PljmlPD8HwVXSZuR8P9UGzbQN8E&#10;fXM+7w7oJkD3zecsO3ivZSoboVjWj2DfuzkxPj/x/mEOjNvbG/bbHdvt5hn0VjOpCnoFMxTckVGi&#10;OMewuhjncXpW2IHX64HH8zd+/f6FX48Hfj3MifHz6bUxXgOPc+BFJ8ZVbQGKqve9MnDNxEz99yLi&#10;y2ehxcp6Xxi2eX3sf+oUnqkOC8TpDdia4q0D73vD533Dx90clf/2ccMf7zs+9u7BU4JjwJyIpxmm&#10;zqHoIjhVMFRwTrVr1JxZqpaxw1pCXQSz1cO9OSe+7JRyFuDeIO+ucFRGm2WK/BwZO4qGbOCSOa75&#10;K7DMl9Jy8VVBsmunhs6hyxQXnoYqZ/xDARjlOYOH2AVu2om1F9gez32nl4eVkUwGLHAnNmgM1gyJ&#10;+dOcGQmvfGLqYbLejSmjGFIAg7ZJHdCN3i1x7ON3FvXuXgej1sVwI2VzYy/PguYQkaRdoYGpzCXp&#10;2Oc0+SCl+/eOjGBiRUCEDoo0xmlZrVrmJGf++psNoO5T+8WDcQrdxB2FRuTyHWoTdW/D6V8k5iMN&#10;Zt+8tPY0HxosotB01KfybGBm06xdsuuufYyetWJsv05ake+Ida2ZMFxDC/RJGchbqasQNiZrY0T2&#10;EnmdFsgo19FDL6BdO2Qa7VctaQ0S+yXtWrrSkMDsfN5PBtrK9D0qBp2nymm3zhp0ktmfGuDBVb6+&#10;rcxZGTwj0kGjqzS0tkPouAhHxgaDxFEfM/Vdm5mpEyoTHRYoIjH1VpcMDqOknpVk56aGLKCc9GYZ&#10;z/6MaRkuWZjY55Nr64Zdg+5r/ru5CsORQRKPrJ10XtBOF3oaiswLe2M5zyzvdEbNgAyeLucp/30P&#10;NH829ZDmmXeh/C5kb29h9hkh8xGmowj445mTzhh/iwefs9m0DRV+YcRV9gCCxgsz9AYK7BaKrGMb&#10;lVmUCIiqI8fXy7e6fILyHX9Efy53+4FzvduUw8I7kxbp1LVRtRwjESbqSzpEpq1Pg9GqK1iihH5r&#10;7qwwqGZzkhX7cqAbfRXg65hQ5hQ571VXW8Ze5Ii3ZeeVAhM1hwdi2TnunO7YUD/reADfMVwGM2sJ&#10;mf1EWmkM3Cy2P3Nk9A2y3ayyWzVouCD0/e8+wZH4opXZTTBsk6LClq/oXWxWtw7xrISIxgBs44u5&#10;I+zTFhNt9iA7JUyRQshOJuSLzr0FsKwQ35zVkaEXSgvDjOPy6TQmKAXTMogrxhKSxTdQCh4bixt9&#10;RMPbTzKYfjgJiAuRJWsEYpkYkbYK2KGkdRzHYesEy6TQMdDGaf3uG5o0bH0zSII5oeeJoQdEJ9p+&#10;s77NmcWU0EHUMxWr3dF6K6lBgvM5Mc8nZm8Qx4smHaWJQAAAIABJREFUtIE6fmLvhhE9BPiv17S6&#10;7Wjo2462bUYaY8cxbrjjRNM3CO4Y51+Y8zeanGhzWnQnMzN8o4KMG9y0FMi2BKxF4oPLzVUOBAkH&#10;hdiQaW/+hmvjymzLy9c22m80yC5SeTXgCEoHlsbyh2NiVaZHCg1jKhlP6WhVHkNZK0qVhBS/MKHo&#10;2HevNMaSadiLOJCyjKduqWq8Wj7nmLR+Q0WOc6hxn38S63w9tP3zvn/fl5zbwnPiOv/UiWJdqnVd&#10;y2jqMl0Hu/xShWVheBzhcu+aWp4CpH4e47/Q1WJoqfT3zUu+zELIYn9eaFzfCDF8+exKEzGnZXzr&#10;uqWTIq91YR/KSPY0e6u4LBDC6hjHYgAuT2r/yNNjithiyLxsOshUUnblF7n+Sb0u87+sl/c/lLry&#10;bELt+JitkLcX9t62xZHR++6ODBaM04hCsgLTvmbRZ5dBEybPfD0Z7R6p1EE0l/4iD54kWxGJg2lV&#10;+whLdQ4r+NakYzhERFPD/xdRyFCMWmOhkRd3e2ODyobmTozWdkgEVGShMhXievqhbK5H49THTU7G&#10;AW1Od9JbpP84hxczN0fG8CwMnS//eUL0APrEBoG2iSGGhzo9rbyJYgrzQRSKAZ0GJTXHyyNQHMLi&#10;ZPF0y9I4j9N+ngPHcRqk1NOgXJ7H6UZC1xWUUJWIw1eqIZR1pNErvyfNXXZ9WftqZrB/Z2FXGlus&#10;UU/w380ouDmcUguM3yUSC/lQbhEGdeg8zRExTZ9RFpufw+FtBo5pP1/jxHMMvIbg8Pc5NArHkSB1&#10;4eE5V/+MF3J/h/vHO8mgkt4dUurmkFL7jn3bsPWOfduw924Fgmm0EhrRq7NA0SQlN3VA9YCgupeo&#10;3J+OHWuKvZtiae+aiovKASrLttWDu5ExfTPqVa4FBRShK6xQmLOJqz7xVUImlZlcr9z+OvHIaOB/&#10;8n39LiJuGw/I5O1OxWIGf/6XDj31sdRuJs9XCAhLRoNayuav8j/kwqKn2HxFXpYKjgk8TsX2Gtg2&#10;we3WsB0TvU00GejiGR0s7NlpwOkGAkB4qdaw7Q33txs+Pj/w+fEHbu8fuN3dibHf0LbdHBklWjz7&#10;57Smlh1vWePG/+ZhvNAyoIw/HccLj+fDHBm/X/j5+4VfjxO/nxOPl+J5EE4qz4waGS9yna3rgiLk&#10;/aKVXe+ra/BdgwW6h+0reQsWvV+cZ23SsHfBvQP3PvFxb/i8NXzeO368bfjjbcMfHzd83Dbcmwfy&#10;qeA8De7uEM+MEsXRHE4KgmMqXkPxGoDqxBBgiGA2QNUgGWlSb5NE57pDjVAv02c85KqA5HiAVRWK&#10;qZfCeoucqNfSBFvCLLwNdTAUf64ng3xJ0Yibyur6XplIN6g4A5iObhAZHM0D/yq9kFVhpQaF6yqi&#10;ETAhUzFloo0S6qTTa2vSQT48MppuYncW6/QaEsMdGfZ71stwYeEZh82dEt0LeG+19kXvLv8atm7Q&#10;n9J5T4t3NVam8bKh5DOGjYEGIU5vzcYoQh+0Pyz0EdkYhS4AZIYAlm/qlcLrvpxVV93wSothiFv2&#10;cnl2vNwWIkkrIH1f0+PE3Y7Lx+U8GLyBc3PtqxuoyzkoHBjSPcOtpS7OjqHyTdsh1XkeRtnWIojS&#10;nsbn0Lag0cs6XasBNYMRTLcuzsdY00rPgH4ny4vuY+q15L26PifnBV9esST1WKAa6oNkc6E/Sve+&#10;OXIKHR32tdnRQPObOzYMyr3yPdczHGaWjgxzBN4AuUFhWdsiG1R79gESGejq6yCw7EtaEhf0FEjW&#10;mnAYqQnxfZNBUVMdeYrX8D2b84l0oHD2IkIdzkdVMdFCf8ucRRs39ZaEZC1rqwAVvMy4AKKOsWbG&#10;BSGkBqF8hgY8pM4ZfbSEfz8zlTWN331+zFHBt2eYub7biRgQWWjFMcgzdoG1b4tTI9tPNdL07Orw&#10;BPcV94Rez6r15ze80Vf6Yuwt+q1/7/czuL7ywi/IIbrKW6eyYpPTeKYi835M981nxdiK1hzZpBVJ&#10;YeGRGmsl6g5eRgS4TZSB9CJ0VJLn8WSXP+NLdnC6LUHSIRgalY9HVOG4leD5M2jPx2aBWBbMaEFY&#10;dm6LQLQxcOjA6XU3z3HiNU7PPD9xjtOzNkoQm8tj8/E4CJrTMMdjjoxtA2478FToIBhx87lTYPNi&#10;cVMhHguoIW3dsaH5NnqaaPME2mZZFs1TTZoX5+5GoFa4mwSqzoSdTESSA10EuDZvq2x6RgzWqFyL&#10;vCJnlrhCpWN2J12ZkNkN+mpO31TTcodVoDIgfQOwWcFz9ic8fbaow7EyRCxelBh/AaNQBQOJXxTS&#10;e3zVWNNDxJQl6UFMVvy7GlA9p8gVnm3fsW0bejPs3SbmKBrnC8c4KJLRto7jPKFTcfMi6NIa9k4F&#10;zQqOYwJb3yJCTHwDmmPI8KnnPO3efcf77R1vtx0Kc5TMMXFuCu1GaPPY8Hjd8Xw80E5Ffx7Y2g/s&#10;/YZNHmjtBbQD0jdMHRjHKzGklw3dQM81p5XfiwjSwdCSSdSdq1gFuSu+jb/iu+jy1ZBsH2V7Qatk&#10;dnW9ETrNty9bz2ZuxYXxXpXCVHSXPpR5ECE+9NVhxy2vqIpxVfp8mOVzF7aBA5pfrXch7hUak+ua&#10;XcdbhHWxKS+Co177tTByOnZ4zXJvWSsy8rXRFGjreFHmVpbrg7/VMfBN51mhlXy5aPxuwvD1s6Wn&#10;NHzXS6mMCRk5Qvg4IZJ6lwF/VVqrkHeBGIoMn1XTdfFNGxpvmvLX3mY73jUENmasj5DMcp1IPEJB&#10;vXY71+7qMMtDYsiF2mmnGbmuk17H1mIeqWd/vy2lRJxqQX7gLF5noygSVZ+gEa6LOS+2HX3v5szY&#10;dy/2fcN28wJevSMKiHllBnZBS39s6bwmjQAW9Y6Cq5zwRMbbjX+21jCGRKFEHrrTyxVC2s4COtFm&#10;N+OCiGNgAmPMUIYnhmcVCpM4sTXLqFDH8NQAMiSM1A6mk0NaHHRUWFcjI0vIaiZcL5vLbJvYCJgs&#10;qwNicFLqxcwV5zkMAup8Qc8XVA+IHhC8DMRq271xsaALdwTNWHdGOBuW/XRnho7hmYtWzHpGQd3T&#10;HRvDo6eAcwKvcxru/GF46secFsGiGfVYk8eqwaNykEqBGr9ruWeVEUWaLgr918OArXPvDVsUufbA&#10;i90zhtyIKuQzTj7sgR3KLHAGatm6WqG+JovMTyuYPCZew4ynz3PiNSZerBlBKCqN0n4+EndkqjmY&#10;ihQt06S5H2OoCjUAsQhIaV1w2zfcbpsX+d6w7zt633wOWKvGoEjoyAAQNWVCUVE6vMysRviTSWit&#10;oQEXwczYOQhrYPtKTcGDxGBz80vwTg5YgjYCZIY3Ui+5qgMQX2fk/KwWJSywGTG/dBsUPcjbscNQ&#10;fVi6GGyvku9eZVMOo7YJQUQTNuctADN0/VAHhilNdIVDcVWZLBfeTiNU6hTzS3+5h0hLTl1C+4zx&#10;S4OKMN2JTo1zCs7RcA7gPAY6vJQ4jUUw7OlGvVs8I6hbkfDb3ZwY7++fuL//wP72jv3+ge32hn4z&#10;R0brO0Q6Jzz6znNKim2FjhPztIywcR6YdGKcL7yOB57HE4/jhd/PJ349Xvj5OPDreeBxeCbGmNFn&#10;MypytpgZQV5VeMqiWpEApdDNV6n5rwIEMniJtJ0tNAGRiCECbE1wbw3vO/C5C35sHT/eN3y+dbzv&#10;gvdbx8dbw+d7w/vecO87dFjNHhXFKcALinMIDlG8pjkwDrXo33CyeQFrHQDGhOiIApaMkoY7im1a&#10;ilP+Uu8qDEAx7jSWtcLzTZ4P+ywCNr4qnEriJQ+RlJPcMWE4Ap2CmqRUnlm1r6oJ2jnend/saDVU&#10;kz+qItPfSZ8ae6+1VozILuunnS1pyLZn+ry2BvFaVnYOdXuFGDrBqvdYwW9z5lkelVa+aDsRXdJg&#10;lwYjCYfG1npACnaH/gwHBuUCki8lP865COVx2QIJzclOxXxTh0t8zrJ/ymdV9rAVHxt5O7dPZKnF&#10;+pZzgy4fl+d4W36/cjiVVPyh5SSxaCWhgF9ZfuFTNbMrh6L+94WvlAjs1qgFuYQRQeuEW0lDWN5M&#10;VA3/jDK7oghU3aa8qvEv7AgxudS5a0dbTKz4cMJm5IZVYtDDI/+p86sbH8HaF853zAHh8jP0dQlj&#10;pF1GWTBzmEIYwrIkyCWp5i6JVcRy9p6Y0IGVxgXAnBG8S16utCs045rmvGgwCPcN4gWLbZ0MZpZQ&#10;sjqrk2nG+TLyMRRomtoJyjhyQJZdYVvJYJ8sdZN6PR0a+XbwE3dItNQLSCaxL8VtwzPq0I7B+m4+&#10;d4KwbUVRbDoFopsuT6MQgXp/Ey5KXQcmTzTIK+NpltVcHFjcYprx5eJfWsAEHRgtana07oF1W8fu&#10;tRn7xsyM7k6R7utVHBig3txdFtGBSftU7jf7V8BMekjqXIIGac6zwYAJBK0HDRRN0n5QH3F6lbIX&#10;fYZX50V1CPsjZqyC/8z9XfcRotXkJckZXIeu52bq6SUlWDWsGsFyFoL1A2yamuiA9X3k4yfviowt&#10;l2GC3CPUWVN/cscY1Ncq56B4JJ12zCMZ0L9a4cumOzEsoNGyMDyrfFgmvZ2BzZFxnBa4d5wjYXMJ&#10;PaXuwADh8UYmFmjRV1yP2ADEBhqwG3RYhJy0Ha3fcheE4c42mLDCXYl4nGSwIpDRwigvAi8Uvtvk&#10;tc4pRRXMs3lxEmcwuvH7WeCieJeguZDTYjxaig+H0jJDGAlxLGUz447jxcpQF5qagkwA9XkhmcWh&#10;C6lchlLhCy3SfIGd/KUW/Wq43d6CTM2ZYs8iRAPHyDRYbkhjHFtEZQKW5szjWnOlbriid7/dMHrD&#10;mAOnKrat477doMfhhaG8UGeDYYMOxTabFVSB5WtQYTxVIVOwyYbeFL0JBkywznFC54F5Ko7D3Njv&#10;bzv+93/8iR9bx3w+8fN/fuPX6zeex4A+bujPN7zvDW+949bNoLVJx073fU9GY0a5mcxKeCgvnMdm&#10;LBUbrPpifdEhEKmMULAQ6VXPtHaqssOLVlXmW2dFKH3f9uKrKkSBxT1D+iJJljvWg319IN9ktG7A&#10;LRqTbWMt2qt+aQXxfLm0vqoHq6Ng4YLRzxxKMsblRdyUr734MkIqp3FVMWhHf75a3b/vYvmQhr5v&#10;6efapveVRo+LDPzXL00DIoWKXOYy5J6xa+Q6XvpRDvW6rHn2/osj59tX4cYlqr8eCpKuUH7OuBtx&#10;27qBluXifJUmr9encShpdwVUqCpFocgyF/Xw35b2k68v413GxKdke1+nUEu/83mVecRO9D10dSxG&#10;820z+8XWzBG972h7R9s3bPsN235zI5VESnCMXukENx7Z1GhkwhXYU2PeQ0GKaC0pSsw057EXu+Yu&#10;sLOSRU+w5gTTwrUwy4nTa0U0KDZTShWWij0EA5ZlB1Fsm8nAMQEQK7wJujaY48UPMa1gfNKJQUAj&#10;8UNNKL/mDOpaUpHdq6GKyMCYpyv8I/E6T8d4P92pMB1iCp6Nscmw6Zrq1X0d/qGJ1foYFmnaG4DJ&#10;DAP/Oc4oajY920DH8GyNE4S3GOPA83jh9+8Xfv584vE88TqtuHoWS5M4UwsQB1buelKFh1r4zsyF&#10;D70/lGMpf6YO5oSVNFxIlUbajDQVw/9noUKmPIcK5dFW0Vqm8htkmQKcmzicWXHvc8yE1VKx4BO4&#10;QVgFAxZWM1SWObLR0DDM/U5ap+GrfbOn7fqIJJOJDYqbKO4NuDfgfWt4v/WojbHtG1pvkK1h2z0a&#10;V9Y5a+JwAmoZSfaiAyONacwWmoOHc1nwrWMDz/x+cWD4P1Ur+lYm8UI3ciQzrYcm10zVDYlfZHM+&#10;oLJd6r6eMhK0EI+9SFcTneluyPDvbDM5PGWkr11xYnR/e6uXwzLA+j5TyvHTh94W6BJN/i3uEK2y&#10;Q3zfAdW2Vfpb5YtHnXc3hO6bHey1m3FDFKfMgGrrbWI0scAwP/Psm0FE9b3h7eOOj493q4lx/8R+&#10;e8d2+7Cf+xt6v0OwoXu0cS6RzSszoDDNyWoQUi8c5wPn+cR5HlZ/5vXE8/ELv37/xOP5sEyxY+B1&#10;Kg7nSQbX6/UGAZtXAeY140XrantfNHv2RZcJy5rW5UNQQWvxfch8zRC2RY9oXkmpw2GkgLet43Nv&#10;+OMO/HFr+Met47YL7nvDx63j49bxeW/4fN/xtu/YXE6NU3Gcis3beZ1AOw2OVybMYASPRoRds6vg&#10;GPZ3EwSNtsnstuqg6UVAU/Xi/nbrhUMBcyZpNKvTZCyBuNPMmkvHgDLICQhD2IDBbIUxmXoTvT8e&#10;DalCdwtPQ+QRINw3uKe/UcVyFal++GvO6QY9H9f0c65yXn0MYrwPzYMsBGjD6lHKFPSumB7prWrX&#10;T9gCTXjGRdTIYoQzQRo1dEKFhr7ZYPVPtrY5dKAF/nU39vXWoqD71rj3aAT0YDvaLSrkSmUyhWfk&#10;Z5X2uWfUSZ/r+X12Rd0HuVLfH1CuOmlQn2LtZ6xlMGR/PAkG5Z5c6zyPVC2FwywBaGHckzpUCLJq&#10;4Dop5ZzPfVKuEZfjkZnI87o7IJpnjNKOQ4inuM/lR9IK5QoiixjfnTv9cxoSRQegw9clndUxyCqj&#10;qMkrZUx9FzWNgQ6TMEUCucit1hpYIBjD+Cx5dXZYzeIPWB/VjITLEbKsm4b+X9e50FWlDZ+PqJlW&#10;1keot2uHMGipWbaFOVQsA1vjux3NoaSYLQHKN6r6hLwD9wc8a5o8R2PfRCyFInD31aYgYmvogGDm&#10;OmGkeB5ifQxxnjlmWTtfyxm1zir0U87VxgxMCVUGrBcsbrcUmMw4h+R+c4YbDlnPvuD6GhyPZ4uo&#10;jwmavnLxIAt/poepZ5a183D2ibyZsPVxHqOeF53vhbmLn+O6G9rp4HAJ4vtr5tWxG2pmUtKSAnJi&#10;4XmFppp0P+5deWLRJYOWCwEguKP/JHzXP9F366vqtQ4j9vUatz1/6RfvLPsLzn9CFtDuoJGFMWQg&#10;HBHkZZLO/pRcNtesPbkU+46MDYdhbEi7o8Yq2Jpo+Q4AIeCrE2PqWoPFjyiWDzERaAM8X59jRtDg&#10;OQaO48DreOJ5HhjHgXmccR7CkKAJsrjuDg17os3rBgDH75/AX/8NHSddjrCUzAHdhqU2i1rWAhvg&#10;g84zN+lyRPGU0eGGLt/womqH/NYwfUKb5I6xiBbzOEukRCWhNQhm3+2v1mwYYgo0U2jUZ7TN+uwU&#10;PAKxgDQ5udye3dGxOEeYRRLal3rEho0tAkwKY88iz7rMiQCmhKsl3YZGV5iuFSJ0im7dz67O/JxC&#10;WmtoKga74IyrdRI0GYVECtjeN5xdcIyG4zgxhz2MxCmq6A0Wf6hUTNWZr2KcZ+BAQ+CeV4sobK0Z&#10;Xu9NsG0TY5x4jInHc+DPjxv+15/v+N///gfemuDx057RWsdQ4KETjzkxZMOJHZ+6Y+gNu76AMbDj&#10;iX2YEipeADwT9mEbkpAHhUlY4E9G6gASDJSpb7km3ArO/osipmHIyQNS6kuyRicVJSw5LxDGI76q&#10;wI+PFJHtEMwijcrsA4Te1lTV4IpX7g/fC+X36E9cUPcokFBorTDQFIh2SRmfK5+p7FU1MxmgAI4t&#10;/FUFXTzZym+5N9c+JjPPJ8SaktnHGtsUXrNW1vaqlpY/pZh/vu3DZQSrFUyWMYmyP+Ra+EILvL2o&#10;vAihJj7mkvGV/16dGbq0Y89aBu/ju3wmRaHze77K4e8N+Ox/0nuL62kcZZaBDV1z/J5RVaEB6wZb&#10;snXgCowL8hyxlu/qnksB36X2q6yp0wbHpYr1/mWK1K9NiEEayZfVZ5ou6oRyDKkE1EglpeGgiUW4&#10;sLh371ng+7Zj2zfLztgq5rlYFqH3JaAJ6jyGcnsWuASLSpyMd2HacOvppHBlTj0FfCoTExsi40C1&#10;nIGm80XfAY0KvFqWhgqmtqLZDFv/lrzcDjYNKh1Ndih2TGyemUG4SU83dzgpUZPX3F8smTbVjEtd&#10;LUIMXuyQuLZDM/J9DFhk9NCAe5rjwDxfmOcLmC80fUG6y/pJ041APLUdEwZdIXa4EbGs1TkPy7Zw&#10;OX3Oidd54nVm3YsRzpTpyp1d8/t44XGceJ4njjEdWgp5aMPFXV/4gfmGKo83mpyovMYIf2rScc1g&#10;Cy44EfQKtq4THYKtKTqsZkhrsKjd1iAOC9ZkAxVnwebK/IFpOGdpHJ8TU02hnq7vj6l4jWE1Qg7H&#10;Ux3AeSpeQ/DyzBVCjFghRQ9s8LYbmuu4NcIWKbepFVOFqNtfNSKTBROtAbet4/PW8b513HpH363W&#10;ASPYzLCl6KKGU1sOYQFjUDO9yBPJFxsgGGh6QuYwvfpkFLfiEOC0K9yg56eFIj0ieArr64vBvfB8&#10;iN9XT2HkiSHjnfSU0WWF7pzvLOrQZIQceZ8uFyzZnd5Bk7CZfRwajeZzg80675RuWVq9mVGgsyCP&#10;9z2j0tTpwmDuVEPjy+/Zee9rQJGR3/pXQl28TqcWHcgdJpZ50sz2vDX0fcfbtlvQjjRsQge/4lSB&#10;nva7wbmpZaz3Yc4ZuWHbdry9v+P9x5+43X+g397Qtjdsb++WjbEZDF9rm419MbL5/HuQmkG4qWdj&#10;DMxjYJ4n5vnCmC88nr/x85cV+H4+DrxeBiF1zmGZdaJoXbBtgm02nL5m0zOSIxCC9FAFffxRNZKy&#10;EsnU7JDtekbAILnMiRaCroxmiOENKDYR3Bqwd6tv834TfN46PveOP24GJ/W+d9w6cN+A99uGt73h&#10;bW947zvu246tGSTU6IqtTRynG6CaC8DTaVUdbrApRjMjVxdFbwNdFedwR0ZvaGOgu2F+iHj21Vl2&#10;kNekjL9zznhYTFHvOkrMp2eWT0CaZeTT5iRiOo3A/qZPvosaDKQ/Y/O25jQoPAgg2oymK1QeUs+n&#10;uGjUBTQhgGONFbE2UI0IlzgxVBakrB9gZ/XpWkmTZuf67rJfG8OJMYZE3RnuJRWX925TMF1ogOeW&#10;YnsukZ4dII33HlkX5rCwrFj+TeNe7y0SRM1U29C0gdjlVh9DMlNPXHlAc9PEymfYt8ymKDon+U04&#10;NOC6aRoGeV3dbXal6XHL/qz6diytrJ9QVnrXQ92tOnZVirW0BYDFbde6E86FqRM7dBihx2yI1BDT&#10;1S2gA8+dWzSg+NQo1fxY2zxXBFxROHtzfOnIqOdxjSBTzmMsEf+mcCqvehWlm/1VouvhdKq0VhQ5&#10;Gecsk6NzOUO5rqUAgy/tjiI3fYEC6mfM2irE+YtOX1AvmM2tGXqJzzqfG4tA/gxYxDxMnqCVGg+e&#10;OUGoQQYsobnjonVI2zxDZvOTjNW/QGOBb+L8M6qcJ3XqxFzX0m93zg4VCM8Y7gRYodmsjxHxPQd0&#10;zAxAdl10+lnK+Ic7CMCMDYR4VUUYd8fQhNU56UD1wBU4r1EGLiN4pcUsZ2A4na1Ch4tnyZu+POPv&#10;CXhws/8klKEitqiIorvc7l1ML+kJe4emUdPHCq1vkL55vZ/N7mnWTtbIcOceTLa0VoLQmtdpcLtf&#10;b244VwELbLTYZhIQ7bCuuF5Ox4JxNiuUzpuqBmEDTd7nC+O6iM1u5tYCLtuANMJz79gsOl9c940m&#10;g/ZJvWoyGnrK1LQ/U75dn1H3aUJXMSCMDgIxVCMImqYTVJD2mchsWhygtm9m4/PJhbxf1P9JOBBg&#10;MBHAXciSPDX9aBqBkiziPV1OEQ7qHMOcFePEcU68xsBxHjiH1Yu0TIwXxvnE67Q6kXYGn+aCmO6M&#10;m6mHN2HIucYeFJ+PDQDG75/A9p8+xc6Y1W5UNaWr6UCnkkxCceOEDSrTdkxozDKpNhkkdtEJtGZY&#10;ls3xrkkM7ugAnSp5zAjibT6RIjAHRE0FJI3AD1KFCcYx3rnPZOR/UgNka4HFRubdPE3JdGiPehCX&#10;ltBIV7dRi0dq9NhW4jtdAU//GtDBw7J5ypv3U9UrtisNA0Biwyl2ISYd0LRZRkRrwDSnxPQ5654G&#10;u3UB2gaFYBzEWFRsrbuQFMO/6x29iaejDRuLKs7ztIja3gwT2jFCoTa/99awN0HzrBURwW3v+Mfn&#10;G/7Pf/wD/8//+Q+83xp+/frA4+eBv/564O3thv962/E/tw3Pxy+8DuA5Jm4Q3FvH+zjxLg136WZI&#10;wgFpB/VT34TMnEkhYgylO45cday5ckIayY+x/PHFAF6uk6QtceYU15KZLfeqfx5aRtL4wsy8CaEC&#10;VlXPvCUNw4VtXq91qr8qXahz4cy0ZjFIeYbND/uej+H1a6/ZwVR5wq/OdWJD7Ep8UZxBOYl5f/2m&#10;/MlDUyrafAaPYdeXfvlk+ZxCTOjMuAxLUlhkU7L+WXpyfUQKrlRl64Bk+VkmCgAhBjJOqvC4cNww&#10;k8U6/HV9Li+5/Cpwg0G9U9Z/Y+3y2wVuKL5zGrlMg/hYchoz40zKP4Q10usAfB2+zHd9UD25RF+K&#10;4ZDrcGEB/wzzTYDI7Ev/Q4FaqaOuMqQ6ka7bnW/iJTczxvXNYKSkGexf3zfs9x19tzexlisPU++7&#10;OXPsELJuJ1n7Wi3hPiNzpgM4ZJ66AUAJk5QKdRxtyHA1JKrJxQZUHF9GLllAggBj+KGwQfp0mUWH&#10;iCBChiCANqpqPoVpHETkHYY6CCqKxCC3yClWrfCRC2NubEysW0FoiTELrNT5gugTkCMOHTr8oAKB&#10;RYcptHkmXziEzRo/x2HtjYFjAsc5o1D1sdTk8EPPOfF8nvZ+DbzOiXMCJyNfkEbvyoa470hoYfcA&#10;ZaB/zjtTmUoDPlY+k4ucPIdxkYIs3mg6hjukGqO2HPYr1rEcPBy2ExD3ifjhLg6OM2G4fH7mVECt&#10;DsbrGA4rpV4sLqMSF/J2zauxzhawZF3V3Z4Hdhtd9tz0G9PlFPsmeL9tuN827NvmB7vNYEeiMOVE&#10;kx6ZAXBqcy8YAiHfHYLTa8r56cBXiQc3Omrc2aWXgzvSiBUrR14sOTb2InWCr/qIsYmchbicnu6i&#10;eOlyl3zhy8zylDikadCS3SaVXP11ycIoL/KfV+o7AAAgAElEQVR5BpERejXxm1mjxbKCyihA7mTB&#10;O6Y7hGO1dM0ctmkGyq5p6kS1T66saaxB8sEGRVOFuoGyCbCJYO8Nt23Dvm/YtmZZTBssKCii3ATz&#10;NAg5mUDHgG7mKNzvG+7v73j7+IFt/0Tf3tE3q4vRtz2gHdpCeym4sxbL8GwxZoU5nNQ4cBxPPJ8P&#10;PB+/8Xw+8XqZI/E4Bl7HwHkabbYm2FvDffMitG3iaBrOWZ3hKq/qYSEe8vHrQq+XV2qLDDGte3nV&#10;n6RJZExsIrh1wdsm+NgFHzfB573hY+943zs+NnNY3DbB3hS3DrzfLTPDauAI9k2wbc0idLsX1Gyw&#10;rBSYw5hY6VMtM6y7oYdkTn7SXN81nuL7UHNPVe2K+fXpueN2XXW82Id09LnBxLIIzPjLZ9HYFFZe&#10;3mqi1m2YEgaLCOuR2r88A7ADiQWANEAXCuTuCPXHOz+rLBJ+L9FQsHJVz7I05xsVBhozLKSYemjL&#10;Ix6zysShVlzOTLXsDKFBrtKQpEONPIVRy03gUIrMwjAjoGXZwOFh4EkzEvdQHw62x4nycWswIWb4&#10;+gQpCn/P+QT3MS7fhRyh3roIxMLuJRxSJILQstjHYvhfNmahA5R76jrmw2r/lovi3Mkze1J1yVQo&#10;So7A6ZOGvtKTpWvIua1n2oSzac4ne8LilNbCpUanhLgdpvIhZLsV2pcLTG11hW5ewsy+fV0lT4lP&#10;/zKTRjcSjpdIl1K2RCewf+4bL0VvXScgHGI00LvOmfO5jt1tyunXmAC8rqlM8Zqlze/NIDARMQdF&#10;N0hOaZsbvc1hoREx3t2J4WvGDGhmz2BRm/wDZs8g4LgIn7oEk9E55cqvBcsrxhhofqaZ0x0KHndF&#10;PWzyLOTUMi/zMrUGJ5m8HJ79TT03zkzOq83MT4N+tqcxEGZy+JnFjcYT6rBRGmOd0DA6s48MKiDv&#10;bf27+hZS4K38p9f4MehUc95arYuSgCEuooTOK3cSdq8/42sr4Tg0I7mZK4LZQCDuzE29DMKgGef9&#10;0qCto82SPxFb1xZSqaty9M5XS6PxM9ms+r412DbjG0bgLfZS7j7a6WJSfSNIPMPHFuUWsO6/CLIu&#10;bUIgkWGkxlccuniGHLAJF+0gHFhw4WDTIfxSlpStLpIOUyYMgM6u4DPcb0AoDcxG8v4ZrWUg2cls&#10;IAXOSeiogfOwoL3XeeB5mn55DoOXeh4vHMcL83hake8COzUH9ydt7YgMYw6TNE9YZQNuOp6Yj1/m&#10;9Ymq50Y4EEAPQVcF2gl6cutLkQf5YOz+efNZVJ3oU2Lh4bJUtUGoOtHbNA7A4a2KLwQY6nRJuBDL&#10;oLDgSDoQxAtZm0pHgZMRcDPlpERXnf4klIvApYvxGLFa0dKM5lBY5Kc4cc8JYNvMkdHt+b33wPyy&#10;euqOKVbTF5FRlubdpjLU8rM5sanBdfW+mcKlDr8AU9Z0KMZskH1LohWE4QxulOnNI1lmKuiCjqnA&#10;Oc5IiZ2EyNKBrRkzum/NoUasYNr5UoMj2xRv94bP93f8eL/h877j8+OGP95v+Hjb8Xw/8fn2jvt9&#10;x3bbcTTB4z8Hfo8Df8+Ouza8z47HbHi1jj+2O274jQ2PJbJIZ6Zq2vqk8TPErhtOI/OEexwlsqUq&#10;5WQqfh09xUkfZIAaTGnZWUs737zku4+qklgM3WRI39wD+fqYhYa/+VmvX++Vy6P8X7n0S7IeSXy/&#10;WKvL71QU6leaSk8+iYrfl9EszdXI1pyvyhS+mfv6dWjw3zznIty+WuCvf+f6hDDjo3goicd+Rwy1&#10;H6uj6jJCRISPyNc5ioPAVZUnjZbMAX/IUvS6jFs5bs12XH+4tJ3TkZjKEvSYd8pyLQ8Iua7Gt69r&#10;woM4+48yvxr3lWGWruV9VAZ9hLGkFOy6zFscBNYOlxFf1rNevxBpIbi6qGQuxF12RQ4ioSxK91oY&#10;m8MdblbYewsnRinc6vOopR88fJGr5fkjD+Wp2WrsRf4dyrG/EQ4Mq1cQBTPnSB7rDg4Anvni41SF&#10;OSDsPzPIDWC4oiEApmUTyjghfTclv800wJfmYlYVqAvKaIzFkeH0Mpj+DeqSuRbqWUiKjMyc88R5&#10;GrTTeR7Q0zIy9Hyii9dsYlT6pK4jlq3a1LNLk3JMtp9R60EH63AYvJQ5Nwwz9PTaGMeYOA7F4/X/&#10;8vVu25EcO5bghpl7BMlMSUfVNW/z/z83a/VUlY6SEe5mhn4ANgAPUk2JSTIi3N0uMNyxMfF5TByn&#10;ZfDOlTikl34moV8VOtX8eaFQV9aFmSSg8wQh4CoXzC24KufxnvNsZmUnRCOCRmuoQKEg1Kg9pIxa&#10;1aGl1Oltee+Q5evm/TKmwYKNc3iJ8vQqGjca2U9Cy1NfWfeVUXEA9QPXnzC9aGuC22YOzn23CtRt&#10;37D1Hb051Ihnm7Wo3KpSRb1iZ6JqeQZp6go7qytKFuDkmSznMTK0FhAOCq0Df5HuIQfgCn/hofXc&#10;FmkVt7woDdw/jXP4IrbiGZX+ePfLHvg+aFn/BUWLmiGN18XnAKFxnTBNvbfiMMyABp9ugQkx3c8r&#10;d2lIWkFLcR1RPyl480n36bjwAYVvx+yXrHaMzESfazjRCH21icGP7d0CGV0gYoGMprSVrB+KetZ0&#10;b4L9tuPt4477+ztu9w/0/cMCGf1umPyBU938HPo8zFOIDExPKBxWap6Y3hdjjhPzPHAeT3z++huP&#10;5yeO88Dphug4rU/NXGZQ2pkAdJk90NfCMRaOKRjD0IbnXFhCdfBVT0nOEvpJ/Fuw5wWgM/oi//1q&#10;AUIv7Q3YuuDWgVtXvG0dH3vDx97w897w497wvgvetoZ7twDGrQv27oGmDXjbxQIYt4atq8PnIqpb&#10;MtQo2KZgNsH0igY6o8rM/H93z3nyV6W5RUcF9bNXflR1ibgv3ThcvBemVhxEphOlveNmcTi/gmUs&#10;ibhzahLXa+J0au4D1WGeZeolyVoy4YJyJkLr4eSReDVg3Ui+oCPZn+6wZVYRatBZEIEsscRIZpBG&#10;EAPmVtCaEW2B5TyfK+FT/OxIM3rqDR7IsOzd3oHeE8bOIMtKlnK5joGNjEWVZILkhL5u1enmWlsJ&#10;kNZF0eIl4InhLoRNEiRRHOpXRhw0Y0skQTqXj5Rf5HJFUonEHqdeYs9b1xtA833qqJCCOkEmfD0G&#10;efkLjfPXoBmv06i2Oczn0QKNIXtjEFrqMj4A1+pr0jwHpfn4Av/NcdLe0DKmL/qTL9arfXgVua8L&#10;EBLF6PtFuakQdVFpwedQB6CexvfIAMiTIphB/hCH8Oua+z+0iQAN1IaQOaKeYS/h3BbpkL5D+g1b&#10;915ObUcEMcQrswv0kMlw+skk7QTfkuhjoEZyhGLPLHN7U2K+Ob+AlfIghegKJXJNuC8t+5REwgwy&#10;eMuds8QoxfTKxTmXZ5evCAxRd4vkCw+E0UcaylPsgwU/CDP1+k3Y+vj25LGKtgI13Zq2LoN6EYxt&#10;WRHSiWpTA7W9Yd86tm6QqdGU3L/ZD46VGAk9ZYGM3ndkI3A7E0GvpKviT0j5UnQxMdnZsJmt6JVb&#10;tqWcb4O4Th1V2LVaS4135tG66rDpF8yEd+omtaoDgPfYlqD15I3ll+ZVJXEmkpGGLeIXt4DdssBT&#10;osK476eQMntGySpPLWuYw3DhEzKClSKUI1y3lTpILkZugUi45RfggTJPyVpmg7F/41L1QIbBSNFe&#10;e46B4zxxjMObeZ94HgfGeWCd9trpAQ4mFrLaLPxCpqBzya/0AfoX1JqRWSmYr49nRQxWHgyFurLM&#10;klAg5QuVPeG6uiOFJSdJLGSQytPn2dDq3GNBx/lFEKrQUaW+kQt9Ora3GMwQYTKYja/dBYeaYQxd&#10;aOpBBxHo1kNoRQQalKcSQmzp8pJtzx51AlCWHzUJAbjUmNfANMWmW0muLHPq9OU5orGGVJK96CwM&#10;4VwrEYuS6xwYLY2jUG/CCeURqrbARkIs+1kLpuwtx2AWj7qtibaA5k2aPNbv2SgmCOc0R5Ylv1hL&#10;1gkzso8jif+2DWAqfr7fMOfE348n/r///ReO9zt2mCDoW8PP33/if54D7a9fWPsd5zawpGHoxLkm&#10;/h7AId1KvzqMaS7DklZBwCNGFkthKrZilWGR6JNxSCHz3HY/IVKCFReN6nKL/N2ZXSiMwVAYoEoV&#10;5cJoLopBzU6T8vP1+d8rc9QsrspSnRdZGRWaFseP5VrC9+scJFXX774ugvzyDvuq8EPqWRtVQHxd&#10;W4l/ruuTymAqI/m2Itfq60jTKZ6fDeHyD9flJfl5iTGRjb7sqV5+IA261zH902oWhg3jJ1U4hRmo&#10;ZcSiFxlZzZ54VqHXeD+Mx7iwTDrv8Q3157pT8IJy9Ho9AMcZqC/R8cnqGYkzm+/3oANjtcsr+DgX&#10;AZVvjuUaZKuDLTO4vHGdUOyr8JKM9JuhtRBBhMutMrgQCxk0Ite/3UjNyk9XGLcO2TYLZGwNzXtk&#10;SLcsW5bgprsMlEzx14vrIWlxqcm96U5SGmRaFAQAWXHh1ZVeah39Moj5Q4WnZAmJywlmTPNsqy5v&#10;bKdJaQLIFIicmK2hjYElA6N5YGMOrL7QlkIblXDnXyWIiOts82dOL3ULBgMIQ8RsqWUGx/Cgwnmc&#10;GMcTmFaNscYT0g9AJgQOq7HKTovRpjrsockLgbLPSGSWAIRksooDf/4cONfAuayh93MsPM5pTb6n&#10;9SQxKJcVlS0pT0qWkOqXFannCdDQh4InaeVfUgha8p7Be3yf/WMWxMj+GNKLYUMnQsjRlA6X4MbF&#10;YIZjEleYKHfkTwsynceBNYYFN8bA8Ozwwxuij+EGp583o4GsNoqZBY9K7s69S1ZIrc4+00Rw3ze8&#10;3Tpuu/fF6GbYWSWrvdb5WnP9Ad7EGZahmGsTAi71D/UEHSaGjNMMgeH9VXxNhv8k/XkaW3Ah8ssL&#10;k3qZcyjs3JsXthjUdGXCV1nwrVwre4vX98tYCo1xvS8O3oCbkzRkHG+++/fWxbMJTeffWoUptDEb&#10;jJ7Np3WeAaB5EsxUdSgcg5uDWuCK4A8X+XeZkzskXV20rF6ur7oBJuiwJsEIJ9MqgTFrDm9zWG5/&#10;KUQWBCsgaHoDbrcd7+9v+Pj5G+7vP7Hdf6BvXpHRb+ghItIBV8cTtgqrMJb15pnjcDqzQMY4T5yH&#10;VWQcxxPH8bRAhgcxrHive0+cgb0v4GbQWX35ngzB2YDDqxaG2rmu5BeyschZFB5Uj4gt8FU/qJRl&#10;DZcF0hR7A9664m0TvO8NP+4dP+8bft42fNwE77vgvjnUVBPse/PKDcVOmCxm2Ac7yPFRXlo1ELBt&#10;WzS2lMv5TjtkqfHKkIuLvHyBzWTLTpVznE4o2uHVkUqd5esJzEzq4L1UmVUtXqFetahwOGHySh9n&#10;0SZUBUuyekLUKo70hYcEvQXfSb0u+ZKNa+Wng7cA7iSUFfKIMVNeK142YskIF6IAZoM247P2XN8D&#10;UcADha65lMxjQW+Kmo3cpfwtarS90cGXAdPuTXCbwzc3j1pIwOrgog9xL1KDJBU7E6Fuz32P9Vx1&#10;N1DtuLiLJHtigFy48UVHyC8p+4TLfXK3rl/kx/WrhNPKa+WV9mI/68sw6uuXGWl+i3wVUD7hCMoL&#10;A4T0BeSszGlrwQo6U5t4D1axZsXiSa62bq7LCB2LHLf3KfU9oC6R9hZ7ofAS2s9Vhnxd1aysKSfl&#10;izwm5TLY2WD1YHnOTI6T0Pz1Jp7Rn/JJLIIfAYDwB5SnWRCgPJv8pCHX1wMUyZeA8JeE/SoOubZb&#10;clb3pKxmgYzeN7R+g7Qdqg3E7iekjKDoIiCvTP4fJ8EDaRZoSD2fAQdZtmahZ6gF2UOv4VowE4Z2&#10;DisworpD3OHb8jqF6RVuZ41h2P9Zab3y3lxHp5UW+nLKmFxvjed7dMYTr6rNTsZuOtOXs0sfaNDX&#10;lQ7Z566L97uTMq5mCXZM0OmOCEAYVSH0lLDht3/3UmHDyozev5FVVRe+IjBU29qCGivsFlGHAWup&#10;2xgrY4IPLWNWA8ES6Zz2lwnl2IsoVkKyS/I1EYIV284wmVJsSPaO5NqGl4jr63JMOSnNQJbte+nR&#10;V0TCVZcvdOzj7E1MFjK5zvkj5Y71ubEgbaYy+k/yRl0+NoNvNEhC986rAjrLfklWvceYMpAxVCOp&#10;bOiMJL05TtcfM5BxerLgmAee5wPjPCBjeXDDEtSYcNAkZQ7155ARRdBwrSKQ0daAEptTVjJEbRg6&#10;MNqGrW2QxQwgicWMLzpdZEGWO8ThVR2CYJJN1R1TA+hs7NMYBsVaAxQHWgInDBrYewvWqKtBPHt0&#10;KaBdkyBVIdOakjOwoq44pLjUXBH/IdIg3crKSOFaXoePgLAbIKE3ASZgsAEn5rLmeEfbLOGFmGlO&#10;EOKChM05yzCgMJgo1YXe2VxHoGtiTqD3HcymJYwU1grjbm8duhTHPD1iZmupTVww23Bvrox1x5Zd&#10;gsDNA2DZs35AegfGOPHf/3VAtg1923C7dS/ZN2VwqeIYJ/7n1y/oGmi68Pl+x713bLcbFA1//frE&#10;v8cJ3Df8+OM36Lbhr7//jV+fn/if44CshXMTvMkbbv2OW3uDomHpX4AOvAmsm0nQ9YIk7yqr6Eyg&#10;iUWInXOw7J28lJk85EOOsI2I6PqHK47416qEq+PkesziBjk6OiBEPGOQQqyykFSO6nmrsFYVGiO/&#10;qvAqY6zKjpChprLwokNdrmOw7TtF9zv99Nuvoq/lvfmI9vKhb4bxj+/8w7O+XP3PH/i/zP7b6zzJ&#10;83LdxYVIw5bvpbURw8ks+0JbtIBCUfShB7Fr4SOmeISy6Z/PY1CYWhGG+aKW1+RCNcA3a13mVO+m&#10;nG9zCL86nroGSOW/LkXe/ptdKM6DchhSGfmW+FxpD8is13u6EsAzhKStPG6lEVk8+/Ver6+93KWe&#10;M6qbdEIEFoGX427WC2Pbd2y3G9rmSQOe0ieXewrEKxj5dMuW0Mu6mBrrXTF0mAKDhBdZ7jSdc4SC&#10;EpBSrK1Wc671Jp6d5PjSrsSZgi/+pxkzzZX+xrO+Fqac0MHKjunrYpnEEJaXGy5uNvPuFpSnzG8L&#10;rZMLZYasgkEElNcIyZQZ8FFpogvqvTDmOKzptjfmnuOJNZ7AeKLLAHRCV3MjUpKCJyw7qCnW8GBa&#10;s6wgc/aYwmhtQWZ8LyZrqAU7xph4HgOfx2mBjDEdfqo0V4d4LMfodui60v23Ti37asIKHjPAmHF2&#10;DWAk9cZXMbJJ0U2W94BYloGsC5ss7B3YG9Bb+bzScKTulRoXZV3FhjaYL6tkMSX4xBwGwbnUILaO&#10;ZUGe0/uaDGbMacl4K1y4LtF3fC3l2dd1aDBnVhfFJsBtE7y9mQO0wooAim1ruG0t8M/l5UnixgUD&#10;/HzHdA8H7VJkFdS0oI1qwiRMv1qpa37D9y40EU4F/mBWo4/Mp80RC/LsfPmS15vX9zT1EgikuyOE&#10;luFFf3nll0UPK48ypyHc2LYqjK037BuDRp5R6/KXmNzUpwBAW4skHmYuCgAVgVHvKqqIXIYlsFL6&#10;y3pUR/JltGXc5Y6ULdT71zIdtXslwM0DGdp8LM43Gry6YOvY9473j3f8+Pkbfv78E/ePP7C//YbW&#10;P9D67k6E70RcsW7U7BHj+VaJsab37xkT6/Sgxvm00v/z8F5BM3sJDQ/KLgvObQ3YN2baWs8Cy96c&#10;OLsFas6lOIb31pgTenEKfacrX4glzc/L2trn7GzaOu1t4bbBghe3jh93/96tp82PW79WXzQLfty6&#10;Wp8fhwbqDehdDY5uAUsseGP6VakYDHtRIL2jJD5axX0EzRF21lD4Ohgk3jmWtY4sR8p4julPE+ZM&#10;QOX/AhCr32StS75i0xgCgT1TVD2QltRAe6I51nk82xiRowQY30g0aq/GYEIjfF4Oy6T+gDjaRQkl&#10;b6PflQ2889gUWQALTHKNtQSIzM6dttYimCVC0GA28QIw4iBq/mwrEAd6xzVQ0QR734zfNK+oEKBj&#10;BW58F8Em1jdkF8EuzZt/e7+MUi27oUUAsvHsFwoX1wVtmNxbrzahLndBtiifpLyUSjgKwu0EgDmq&#10;XVIITOOG+OK3CV1AkPBOfOf/bo9dfrmw/K98/p++vn2XNOm30m8/LPFDLr/zFvRjUC6kfKDd3SKQ&#10;gXAuA7Rl0iZt5FmEvMG1OoDPAxzpDOr6m92vOVBNrRrlWfk6f3l5zfV9yn4G5twOSOerj9+dk9SR&#10;yT8EwGriwUx/chqL/l3kRh2Cmq4vfobN3293MeCW1BN769j33fo2bTtav6P1Hdt2M2ipgB3aQQgp&#10;l3zuxyGf8XUMOE2bR8BAOu+wvncaUKQaS+t7tNJ/bbGBFvA8lqjlsx4mJ2VRRq1YC/Lz4KaefGO9&#10;pgwSdc6JNbIHH4MYtdIz0cwUwHRH9FVvZfNkASuNCddr+7SgmE5jWohQoGzb5FCk/lyh0Mg1NXq1&#10;6rMmmTyRFaQt4KIEHrwo38ZUO9AIq8q+GtbLsXf7WQN8fnz8+eSQoJ//6ylwvbXSd2+ABCSySScm&#10;BzQGNJyuzb/KwJOiYWK1eYH4Cu1CvNVA6bORnmQtAxKHUOZziNxD2UvvoieOxe5ykm6vkuWaYAR7&#10;pCxdIFRcby3gzAQeSO925gNujUNzejf+Z2urBZ5Zkbq/kcvEWg3qlR2sZuJJXgvBC+Nc5ZMcrtEh&#10;fjVtMTbxPucIO/Y8T5zngec4cJ5Pa+x9PrDGCXFYt7nGxW8kHGnoFTa3S6WVvydKaCk/WA0DCdsg&#10;XqGRbZamKtAmdJkSy8gcN7hXBxaJodkglm96U1PIGBFua/mB8JI4EctGRclKmYB2AeJQObKcIu4j&#10;mMCckFMD79MOjmdj+cG3ag51VCXF7B2rZyNocAxUopZCV0aoWuuh0AnHrBPhLIE3FZsWyRSIYdFG&#10;pNXG0NaKZud5H3Um4SqgM4nlPSukm0PFGr/AFC206P6+1rCopDQ8T704F5tYBqESSxCZ0cRMJOjy&#10;UtmdegRE7ZljnNZg049GVwBz4fE8Am9PteE4D/z7b2CMA8d4w203uKqP247x68CYVob+OBewbTjx&#10;wK9x4v9/PHA8nxjHwDwHPveOsQF/a8MfsuG+brjLG+7ilTDebE8xoBgWrMIqtQ1EmxYPzpmpkJRR&#10;vooSrsmvQMU/IubBz/zwf7kJghEgzx4Wsz1eLU4pP/yfhOqgIifJ8KpzvDgpKNTjmaJFCUOqMy/O&#10;hDqmHAMujEKEQR3PwVAyPORYArs0Yqhf5pUOgZVzKaLksihlMPL6uYvyd+Hi5dt4Rb5ZOR9faeUV&#10;hHJI5e6a2Sivg4z58ktFy/zL2sTfQVSvN8mnUMsJupDyp41ayNtKACtv2eLzmUFQqfTCmV+S3FPZ&#10;/W6uOYec4NV5RJ4JF5yhecVnQhkT3x8GCjUzvvkcxiDqUF5Gz2F8fTOUBY6xKBOvN+XFwfszOMBm&#10;9XT2VUin79YlMen5RkLNUD7wecSwpeInvUN6NleLwCvpQxZqM9wVQQYNZdN81eJKmge8dELXaTLI&#10;gxcZrPDfidvvVXaTPSOGK+aTVX0r5+DyjOWmwjk5AXY1mU1Z0yGwBnTuLBnGj0XcoBk3QE5IP4E2&#10;oDKgelpPTwhMCRDMxX1tmGAPDIG3piil11Y1SOfSnOV7LJxHYtiOc+B4njgfB3Q9gfVE0wPAQJPl&#10;QYTknWZMeXUm4AasWm8Hd1qGAVUytNTfs7Vl+e2y3g/HwvNQnCcwZysNA8Uz5LyvCve2jIVEF5Uy&#10;KLIL1zMIGj9JvEFT/GxzHrMcc5w8vUvDEjVZ6kbMQsdQwYTBA4jzJqiWSh7TGYO3lPeUEFx01Kxc&#10;o/O0TB7LFrfvOXxd0h55keivQqy+cj2fxN2upgvXiZAjHbDmv7cNb1vHfd9w2/doALtvd3dmKRpx&#10;9B1WATAHnDSN4JYIIUy4/HmOFvXZ5byCcFPTvjGzEion9hLwLlt7WQEBiDnN6ixVZGCrypz4m1lb&#10;5da+f/lAD9G+0pTwzOS4LnRXdBYOsTVf/yaBycyKFwtgJPZ8F2ZWt8v+VcHLxBpoS9pSMw7NaDS4&#10;JGmm107YmTa7w5yjYPY31/2L0GVAxYLnIuZa6h6EsUsJz2fBZOmAeFWJ2VBWB8IgQW/A29uGj59v&#10;+PH7v/D+27+wv/+O7f4btv0H2vaO3jbnB17hHdmBdL44rfOswQOoM6szdHjm3HHg+XjgeHgg4/Qm&#10;4MNg3bAMfuneBViCBuuVd86JbS1sq6HLxCbA7A2nO+yPDRbMOKfx3WV9NFKOSKE4kikdtRKBKspQ&#10;NyXRRbF34NaBt6158ILVFw3vt2bNvXf73rs1/N48aLE1jaBGF/i+qdFfqaiaa0JPGvfkiW4pL8U5&#10;FROC4fCAk86uQtgqHXMpHmPi87SquzG9cqJigpcvWikv9joyaJ/KfvDUV4Wz6DqV39DODH8JXGdo&#10;GrdhEkA483uuScxrqSXFuSyKLPQIoL5MCrDzVxgJxxWJHqy+dBuDlVgR8J7cixW2nc3Lqk2WdJuP&#10;O+jE+1dtmy/HooOuYfPquuZJMt2DG9SXGUTtG3uYuX4lACMj4szIep35xvlPFcWS5fSUUDlpYPoy&#10;0BEmPSxWnxnCeQ3JytQLwUR6DCIyncDxhRQad97JxpNESTtOK7aUzV+jvSYX0rKPu96PnAuvkPJ9&#10;lbav1mEZj49b3VlubzsPkGvy05WyNGiJIo5nLxoWCzPCfY7CbPgcA2VdJvaV37l22orc0/JMCkcf&#10;meS6McksIJGU93PEgprYyn2KqboOFRM3mrOMbn8vzk+pXSCvFONTZhOYc3WpneNMqiuVvUQX8RFp&#10;8GHgEpJTliU30/YadRqzZbZtx77fsN/v6Nvdqi76DSI7WtsQfTBaQtgD2cOW/zHgoxoajo2SAXHX&#10;k9ZMZE5dLXjF9CqJySBGFGGYHcNgsPWsHVhqzb6xJjB5wQr/SGa1q1+nAX+q0xNuCjSOsv+Zhrs+&#10;qrSY8PIaTuR+W5UHoeJN0X0N3My1PGg6c3gAACAASURBVODCRA3TGRlIj/8UnkRhxBI6U3c/Kvtk&#10;GLb8pXdGb90QbmhfSnO+55UWvUOsKVSQZ0JPGZ+lDZxnzZjoQvqNg18ksccpoxOfFGq+AkpDrqKG&#10;zaKUU0riEdN7dEHUaBaNulwGRJZOr/pbF99PBDNCXldfFiK5wFiD+VnVeYIFM6kbiyfkJS9bUX2s&#10;dgYc8kvZo0VNLglLhckHLly20E28535yDxCywbqxqVwbS2a0cbPq3wJHYn1i4rxozI+VQcv7oFkf&#10;ZUM4mApv7s1AxsQxBp7zxDEtmHH4d/ZA9CoMhLpi69GYIMBA4AoJEv3XklwYyGhYraEvcw1UAqEC&#10;L2tBZdhEW8NcigbPCGole5SLS2HnWUfcbIVgtQ5a+koJ5M4rc9It1A239+wQrVpC3V0cr4HmWWCi&#10;CysAKnveQ+st/RB4QEFUzTEuzWAAYhpmKLSimC6oK9gMqJgDZy7r6YHp2VVr2nu9+3liZGwagfSW&#10;yqqvRVN1XNmEjuJQ0iHhAR5nCr3Z3rWuYANSZvVBAHRrRokONF0WiEGWiRnGswm+TQwHb4m6w2AG&#10;BvVcwNDMGFOHPBjPEcrsLh332+7NKQXSJ/7r14mxBG+bYe6OOSF9x1iK51w4RHA0wROKJ4AhHbJv&#10;eGwN/1sbpgo+Abzjjh+68MOVwfta6MuagBuzHE7sM5Uzpz+L+FNEugPVadsxHVLvf/Xmar6mQQOe&#10;bfxymoSWAP/22zT1RjX/oODzWeHrllS6gs3X1ws95LV0YKUzBsjy9haaHgqj5v3SMIpJhzKXS3F5&#10;Xnw8Fd1wGRebJ5aylAinU/9qiAnKz/JZKWOPsbmQzj1z9biUoNa9uIy+ck27KOYaUWEKpzLeIsJe&#10;7l/mfl2s+Nh3DvCvH3pdbL3+S0W6kFE40S/jAALXP67LdYh/iTPJP/PNb+dYnxf0UQUqJPcEly1/&#10;ofqvex+vN6dgvumwQlJuZnqBfpkzA/JJI0Xgl5LwOOM1+hcHPM8b1VdcnvPNTr5YeoIidqUajLYv&#10;VB6jHHfz754K4sX7ACpkaYDUs5JGmf9U52msqvBAhWP4mDISQQ0LZjALiNmPa3ngw5WWMf13UqMr&#10;0Fw64hCrijkKi9Gdq2auoDm47hvaHOhzYjXj5WsMTBmADFjzKwuQk/epwHsRKBaVLvfI6LJqBfYW&#10;GGsFVi0bbY85cIwTx3ziZIbI8cB5PjDHJ9b8RNNPNDlNhnsmtRmyzIKJU2bzUopwrqtnUnkmS/Qg&#10;GTMajA8PFM1z4nyeeD4OHE+DchkTmJONic2umq6sXpU4M5Ir2ZNLvUoZKqVXh7Or6hH8QPJA51lM&#10;xDUIQqOlJuxP4I5lOG3S4eRG1VrTKn212/kNz5nRoc7szbI8m22e06Cj5sysnnPiHDMwh9ck3FIa&#10;qXYcilM/1oe8ANe5g3KPelW+RtdJF+sF8LZ3vN823LYd+2Z9MfZtx9Z3bK2uRfZqMJpxg0YQ8KmS&#10;FnUEE6xUe2BhFWgtd+ypZdl19QQYtfWe9bxXeriyoquWUKLDoXfGOvmnJNficpcLr+GN/Y8SXMmq&#10;upSvAjHX43X5wexWcX4vgsRuZlPdLhHEMCckG7D3oD91ec7K4NhTAZo2O5cAogluM06ky5yXpBBz&#10;MSn9D3UKfuYlDME8M9eTZj5Oh11jkEphzu7l5feyLLjVmQVs/KyjW5XABrx93PHz95/4+fu/8PHz&#10;T9zff8d2+4G+f5hzyKEJGhjIgDnGdPqBmJZhv/ynWvB0OYwUS/zP8XQoqcOroDLgu6bTX7NgwH1z&#10;3icwONrW0KagTePEU4xP7d0CjVsHtt4wGNwYjqfMYG5kG75SnOsHpA1Y8GJrgr2zZ43gfWv4uHX8&#10;9rbjx23Dx23D+wbcd+C2sw+GQUltzLZ3KLwuZrJ30qw4/3CIOmsQT/vUYYNFzA6aC8eYeI6F51Qc&#10;y75Pte+h2QD8GBOPc+B5DDxPD3hczn2esXSWAbSfy9GmlpMal8ZqIQg+zivPYnGO+e+qIcYu1yuM&#10;nwr5iOTng85bjpU8Q11Ni3uUMUaNRTlTKXcEdKojdPhy6NzRSD45QRkDTD7Xp23PtagkCz2bAq0t&#10;P7sO/7eZzbv37oHR0qxbljvkuvfAEG/ubfTShZU77IXhcFLeN8NyOhWXihAUHPxK5JQBF5tBImHC&#10;Vi2DfXHRRYbx2nwt5E7hz9QVQT6LXGZLXE2/De3I78zUmsiUNh+tEwnez9fKNoYNRZ75ooaUdchn&#10;aP0l4Ia0yK+vY8zkIYe+CYeYJ3kJM83Daiif94mV6+kMErGAsFO+jzvPGpQ0vUIWcp1Cy3BdCn7+&#10;uHNVRofFEQe1Jp7QrmeWOteslfdXoJYrzFc1/XNNuH6cx/VRvovp7LzsYt0MsYSaRlks6H3Dvm/Y&#10;bnfs+x3bfkPrd0jfAWHlxQbD0miRpBucQplTcZUFDOUt0cjGJj9YSn0vE6YsqJFVcZdm3coKjBkl&#10;GjonlnqVuCPCiPvjhH4BAEp4WFY3zmGO4DEskOG6fyQKXBLNyglXBDpM7rnr3L6n6l5snWmXUS8B&#10;9HI9AE+C0QzoxK0Kb3CaT8r0cXkgNht8u20qBT7WP9cY9GDiXWNjdoBRGmGgo/RaDv4Ot+MjuFFk&#10;F89G8AgjShuzxtqlfpu6p7hOJzFxpH7t926kLS3rG3Fjt2M1neXpb+UaS/y3yJYVUJ7Fcl5Jo5LT&#10;TqbrzzMRT36XBQG2lI6MtGYwCPabuYS6yVzIUDh6taTB4KfiFk1DVO4lb9UCyebJdipRgaRqPft4&#10;zix4kTb2VPcVe0CCjb6PYZBSz3F68OLEOQ4cY+BwCCnafeSZraW/+9WP+cpT+UXO54EMZq2bsUE5&#10;HI6hYKZ837Mipm0ao7GKJEYOJVhwY7HqK2N00nWii8ZXHLFkEIOHRVv34IhvvBuHFlFdxjBVuGtJ&#10;rNzvUMyKYrDCGjahR091YBY5s/VGJE0aFrpnXDgJ+fjaslJEXdNvQaewFwJGqRjn7YfHHTWJhckm&#10;RFQoFWwKN7qgFyWIRqB6dAvTmfMAVt9tmr17Y7stjO6icVrmiXc4Ox5HlObb/XtySHGhsxaep0GT&#10;QBe2tmGsN7S+4fZmaMcDwGMuC1o8nxhjoG3TQw4Kue24//jA2/MJlQ7pJ3QCU4C/1YIAq234VMUh&#10;DaPdoAA+sLDriU2f6PJAwwGRYZiYpFun4epwvTBzCvZcxfi3qGzplPtKuklbdJBeRBTIR8pXUVTq&#10;x8jxLk5Rmte8jytZF+W1utBtfyTuZ69RcSMv/+KKLUquXXG9R0bFJefKywoBUTFMkyxuXZ6olxfY&#10;+ybmK/mkywIK+YTwKF6W8WVCL3vx8kmR63jo3JHKM+oat9c7XO5VnvrN29+HMEL41Xe1/qmXT4eQ&#10;TMYcexJNoeooOH9dyfPKmlBYX4Izcl2xssnXD/i9srkqd/5l7l/ozF+Vajhd6Z3jpsKSBgauZ4YC&#10;vKxErFUMuwTWY958xstZi+m1OO8XY+tlrvH51zWKM1GUdB+WoioXmRETgY3ePVOmxdpfRi+CyJAr&#10;Y6O0iIxhpTLNBsMm1BWsGDSFHa7AL51RsaGEWfJAhnqZtQU13NHHxQm2KCG/Y/9ocCzbywhuLNMz&#10;1Mc4vTEYZEDawBwD0k6I7B4xz+AYRKHNemI16danCRJZJfBARu2DwWqI0+GKznHieD5xPD4xzqdB&#10;qjwfOI8H5vkJzL8BPNE3SyxoqpAloQYYTJBEVlUqrnCHocv3hehvwGDQnFZ2O8dwyJZlGKLPE4/n&#10;geOcOKN5WhpqC8v7Z+lVaY59v3DLfL28yr2JMcfH8rz4EievsfJZo2bXXUyrW7YO7kRlJquCUD6e&#10;dc3KAh3AYsapljVa0EnMfl+XYVA25zFxDusfYnBS6r1DxBq6e2k/oaUu/p3Ll/ObauQUvc+pFZSq&#10;Fpix07t34LYL3m4Nb1vH3nfsbcPeu0MddWx79stgdq+pjka0rTU7P/W0Os0kWysBRF2BSbvio65n&#10;QwISwXhk3uv7qX8jeZQ6wgs9BfHEiJJ/vzKcf1jnMkNUfPQqX+pGkd3TkdybYGsN29awu0FtfTHo&#10;LDEbopdAhjhvASQqlkJMwvjVglx8pFlBITEmng+ut8F9kpdldup1JcrCGUv3KhI6yo0HjCUYy4IZ&#10;05gVzGEKy3hvZk9ssrBvG273hp+//4bf//wP/Pj9P/D28Se2209v8n03WA7qScK9hPWRWwLA9PGo&#10;QnGevuawQDEbfE9ruHgeT5znYfjeXvFEKCkBvC8GcFO38ZqiTaBrQ2/qFTKK2SzhaSpwdmCbwN4l&#10;qjSOzRz5Y4p/T8+w9XUMoe/Ns5tEVdTegbcNePOKi497w8e+4ePW4/t979gbsG/AvlsAbG8SgYwG&#10;zUCjA4xluodGRZ8Z7uS9busqsASYSzCW4HGu6Gf0nMBTFU9PznrMhecAHqfi388Tvw4LZpzs5UPZ&#10;qDwEeTY19JJvzltRWVJV9PP7qqfxfjxzETRE0Z/jwTZXjfTFvA7UE1GSSWhNlWPgB+zicHg5JfEk&#10;5RhKggqvB9fEdFc7kxpBHzqnZtw3M+oVrIqToCURIg807C2DGHvLfkYWJPXPNqORzc9xC/5jPIgV&#10;Yc0rPujsay445LooyeQZ4Aj+yq3j6tSghYBNm+tXTTB4eQdfvuTrH3F3+f79+OuiW+MSiHh9dPGx&#10;c+T2RyhtZS3qBeS1So2SPDjHJNePh6i7zLbaV0pZkjj+1ntB4nMSgQkGKxjkSPu3jsEcsSYxzZlo&#10;XKFKb45dgl4l5hRzEXHfTbnsuupf9iHOQ7xfzkixIzjkrHLLu1XXbK6XeADfOUjwX4D2bz65corc&#10;4dbUzsVmSR37fsft/oZtf8O23bzHn0HFQjZ4GSJULZHW/IUST2Kw9JUl2gsGVV9CsZdRhVbq+v6Y&#10;05D5GDSn03R5MIrfs9hJDr0rnh5lgYwFVluHzbQmdJ4W9GAgYxE6MQMd0CLnFV58pzTFgsWTH7Ly&#10;NfTjxap5n7XG5b5u9jo1k6XwikCqeDyJ1EnzXIY+43q7mEMzfVjFJxOeM2GwVi7+TKK+WG8MC140&#10;wkwhq21yRyXvGqzf7f2LX8PPvO/utZr3Qhz2v5qBloFVs1O4XgxkKpbn+Gl4wS1IlWCKrHAi31O4&#10;HQiuD9fZ+QFpl5VS4UsGWFVHzqHOF5MXZ/VErL0WpCMme9RARR7LFOjg+vFMJS95XbpXHsoqJV0L&#10;c1ki4lREJQaT6IjmY0G1FWcroJPX9EDGwnGeeI4Tz2FBjOO0vn/HtG8+T2bh/4TGqnxYyL2y7jo5&#10;fr5qPTLEGOJyGKkIQag1A0HzMinZnPDIUARrnrYsqpC2gNbRCeVDhWJ51hAZj4hDCygaVjoQeUDg&#10;AkZhQQw6Wp1gMpCmRTIjCCFZXWk6zK1TRERT13Ji5nLUkj8BWJonG+isgWcpGZbo9Pl41nvb7OiI&#10;eCDBGKDoFrRmEEzAHFbKJgsGFdU36ztBQmPwSBUyZyqVIlAH4VzdjDlGw+ARzObrb02IpjtEGkY7&#10;LYsEHVBYFiSGNczrHWvSoOwROYYC0gwbVBfZpgVXFmFJ+LdYvclQwTkV51w41bIIl8JeOxfWOCCe&#10;dbfdb/ho7/jtHNj6hsfzieM5zAGlghMdTxWcUCzpWO2GCeABxV0X3vSJN71hxy9IO9CaQTkIhQ9Z&#10;fUtHe/5L5lCK/DRfzxfSwX79Cg3C/6xH7fp5lTwzeU6TbmuApUarqfukMiaXz8Q0yph4dozecB1L&#10;/bVwM0Z8Yx4Xg4Sq3Mtt6rRjzM4/ijISvNYvqr6XF9FVftfy0hdtGaGahROLmkEK4+vXy9/kHfEo&#10;F1Cg06vcI5bjuqvU9wkjUjbQ1kte6MDPp8VYq6MRKQxfaCRnqrF+F+uBj3uZ3zVowc2o5e10VGV5&#10;5ZU4uAQpODOrSkOBuaxtDE2/3pJKT4rw+EDSftncct8IozmWDxOG5PJZeOVc0nC6KcqYJNck1eHy&#10;/KBlx7MP2uLrSTSV7gFzdhMX+yL/YowluOEHhIFwrrW0VGhyehxt8gWgyAhfjZQZr9BRHDGV2AlX&#10;R9yhPCygsQamnpjr9ArDmY2+irO4njc6E+MJF4exIM67wuCFGrmjydm1JuY80Zo7tPsAxgngMMWp&#10;+6qJQqRDlynLUzpUGhxxx2EmxZuPTZwnAxlWwjrGwDlOa2b7eOB8fGKeDwxWZByfmMcnGn6h9dMy&#10;wuFZnej+kzvNs70ux6dCOzHjZHoFAcvQrQeEJYHMuSxT9xh4nhPHWtbQGdHZI5uslZTXCw8yZSFY&#10;RRg5EfiUeL2hnmceVp7L8hojn4FFK7Z3Dp0UeUHSTNY2ALKCTy8aS34/C5Ytc7Q6jzZjYno5/vB+&#10;JafDblnjxHNY8OJYioc7DI8lOBfSQHWar0HDcGxx+tQJL2t3UeXjlJmmZL1ANg9k3HfBbXcH2Eao&#10;I3Nw7fsN294i0zuycuNY2vo2XM/JVQMh31gRzKDjbqhiLHPcOYBp6qcvMq7SCCCXGaZ8LM8n3byU&#10;l4ZcDYdNvhMyr/B847X6cgMBHbN0zl79s5QhCCN562Jr7EEiwjPZ2np2IMQDGS3FcziIyprocr7A&#10;pAwgHeVloC6PVUvaU5UdsZbGV680VlbX59A7vBm5HYfol2BsF6IWiCHKF50M1u9B8Hbr+PHzDX/8&#10;8Sf++Nf/g48f/4Hb2+/e4PvuDVMdLiXVIa5o8CESvPF1hxb03hd27qz6bZyH98YYXgm1zEezMuPe&#10;4FiswkKlubNXcVPg7IougtmcTtfCuRRdgdmBm2fFHlOxT+CYgnMxkGHVDWswsSutRMJsWT8Lwfut&#10;4cfdAxg3g5P62De875tVaGwN75sFVnoH2mZN4LfesAvcCU271isIyS2VMsogscaymoIFsb8ZXIZ4&#10;IMPmE9/DeNPjWPg8F/4+Jx6H4vNYFsQYC8dcBs17obNChnFuSFxS/r4cwfgM14o/K28zevb5yUti&#10;UehnqXGajGFfMDFdSgDCpYnrjBf/NE+98qo6THW73mnSn8JAIQWW/dAci6R6y+urvcB5TUHoGuTx&#10;hM1Z2tC9gsp6oCQ83d4qVJ0d0s3PbWPFl//dvZdI79378sCD9hOJCy/udCqBUa8MiQUXIENjJeju&#10;gSYGjQWWtGmur3SWXxyB+mI3cDs9+1QrFBT5sNB3Uvl2kT9RmX3Vy+3a/NzlkXp9Rfw5irQ9w1Fe&#10;qtg4LmNPFUyrPIQlPlru60O6iNDvbPLqYKWTkP+Jryb3rtGJ6HtYVvY1wUpiLeqhrLpWLpeEHnRd&#10;nyqCOIf0SlDf59+83yXVLNYwt8vtJy0//Xypjx2tpZfbx9LQHP2j6Ayac6nDDOpzPcEg1wT7bjBS&#10;t9sbbrd33O4MtO8A+9xJ7X/Ri0xxH5XrgqCODz8PVNYaA93UV/k79QunI++RYclCLsOm83JmkLvz&#10;1KqBZ8hCVYOW6uL59aJgZSP9W0uHJ0oP6DwhcwBTo+KRuq4EjNHirtoWFDtQAE+44F5q2A7c4+h3&#10;qAjuEPvvflkGOFQTXovLxHW2LWP15tUvE3ZiqejRQo/Ve5HyI06T67QGpyRtg8AqbgxIuDie601s&#10;EpWqyvn6wmWQ/lhEckyqkBKfCbYVz/RnkB8WO2hBILI86SOfYeS1ouqQNCiwBbalbJbfpebsT9sr&#10;6TNlrHgUy8+dkq/nYggkAz+sbtEG9kOE9x3URdnbqLYG5Fi9H88vg96OHwPONFe2fLu9ZmfEWEX0&#10;+lKDXKV+Nh1aCqzGKH0xhg63tSee54FjWOLgOC1xZowVSXwGtaoRE74kR9P3Iel37ZUj+V6TigAP&#10;ZFB1XG0zOAWdVlEAYNFIqIJIxA+iaWbqDgM2LoUYPEbzRt5Ypqzy2hyJBmEZjWwGq9HzmQJ39ovE&#10;t6zpFgArMzos8svDkAJnBeSVE50qHFwOMk9As9pD3TmibnALUiCCTJ9GsQRiOWg8WI8Lx47eFHMN&#10;YFn5sndg8+ZTBvVEfHIVy8bd9t3GvCxTkyl5BnExra9G61BsWGPYxrcNY1ppD9RQqjsE7faGuXaM&#10;OayCRC2ooWNC+3LmtzB0eABF8TxP0OjUuTDWxJgDIHZbMyEgXn6kUM8o29DFYFH6dsNYgl+PiYUH&#10;xmq43yf2rQNzeUBjYt+bVXA4nm7bN/T7DRsA3W7o58Q6Tyw0PAH0dsNSwTEUn63jTQX7UPxr2/F7&#10;u+FNGiCf6HI4RS13tBo9k0mHEl0ckBaJR9BM8oWiQJRDc3Ecu8DQGmS4MOVXtbPeKYXD5br6oDjg&#10;VcnMe+nLIwLvkPern/aaODP8yXRzrBeWKFdBVqubWEEV9w2oG/+neiw0Run0mmcbzpivJY+8TOIa&#10;LbdGWYsMguZVl22JS+RyfXi0Ljd1ZZPKIa734TknK6kPaMJVKcGL4JuXzTEeAHOTU/7m7bJmUWPU&#10;VYF7+XqV+/WrEsaFeGGZY/DxSQPUzmWTpEUqyLF6Za2uDvwVD0hSsnsvrllcWxQyW5CrbuMfo3GR&#10;g3+Zh1ynE3d/oSP2HFHPlJLLFU7H/tViY8uD5Pp5QDzgB8e4tsEsftzlE+dvT2jBbirLCXrjqhQD&#10;LPowkQeFJS95vbpCw0wehQdLV8oV/leDEEDJTEoIKaveWGBAw75TUeaRXuuqOjGzRaGOXuWOQWnp&#10;F49nS+z1UjW4ymVwKMufa0EM6+XU1Sob21JIm4Bnd7FsmYaQRr8Eb6Z6WiDjnAsn+1FMK3F9Pp84&#10;ng+M5wPz/IXz+MT5/MQ4HtDzE3t/Qm4LolvAIbFZc4BBiliDPAAiJmtI/6BeBIfkGqdDtcxidKhX&#10;iTCrF+bcW948jcEj5PqJNjA4QCX9KgkqPdU3woUEOjpr9VbjhvAmgCvLy2EJuWc2IFZyWgVCh0ga&#10;QSFbSHOA05kAOt2IdyNsieOkEmrLgk3H4eXHa+E5Bh6nfT/PgeeYOIY1jxvnGb1IIHAjwWdKCCXO&#10;vxiNdZ7XP73vjCyIqGXJd8G+C+63DffbhtuNAQuNiozeNstKbwpisrPaIc6IAKsJZHi1RwOsZ8EA&#10;xCujHO7A1m1iqule54QHchaOZYkh7AGjqgbRkKll8SVlW1PEkfemTKGMKaNFGPCKpCj6eVbqwHHz&#10;l7X9ViyRMAMCAAlrAMuev+0tAhnb1h3G1Csx6PjXdgmeXiorYgiexSZaYDacRwVkBDJRh+faZaYI&#10;Lo4EAK7ftThP9QyJZJa20YWNZ4nZodsUbNP18shQtA3yJUGHYt8Eb28bfv7+Az9/+wMfP/6F2/0n&#10;tv0H+v4j4AcRMCkuK2Pi7pbW4UN3fq4Dczw9UDiC549huMXneWA4vveY6nAcdIwkhJxlrTd0UfSm&#10;gDbsS7HLjAqLoQvnMpqd02Fpmzcw7w03bTjXwjkHjgGMYWdjeZYkNaAO64Fx34CPW8fP9w2/vW94&#10;39V7X3S8bx1vHljcu+Cti0HlekF+a7BKDNGABirbHLwYqgHhN6ZGoPRcxp+tmsa6mJxqAZhzWMDm&#10;XIrnqfg8LWjx9zHx93PiOYBjwoLTy3v6gK5spF1JVlHoLAZ4CUzyHF/1kZDNS629QRLDZbLm98tA&#10;wvJ7NwEVP8aXjZuUM8XAafAK57kVDgXSYl6UNhyF8SLSpr8r+W5RGaGtBTwM10OLzsEnDn8Czx0r&#10;JEwfl4CgayLBq2/7hn33YPTWCxa8NXq3PinAtolX7yBgo+xezSqtZKFhoql41aZD9zKJyvlDkw4x&#10;ECw/4akrW0AGyTvFghjSroGKMNUu+/4qy170Q1T+SFjhr4Gmeq9q05reIeU1MnWNR2kBW6ljYQNh&#10;Ti1IW413ZGKNxji1jl1zjRDjvgqy8IN+WQc+yA5FwEs5vM3FPpGqLZEGy1ykPoMXcp1T52FAWcWa&#10;Uqt6IEeXNwhPHbweZAtaycsU6vM5LgUIKBrsgGdbymJIWeyUL69fgbbiv/Oss2ohRvcqxH29Whds&#10;m0GI77c37Pc33O/v2Pd3bPs7RG4ANlhIoIxFGho2g3CnDFU6zu25jXqFWsUHk1RiWyV5pXqiwqSc&#10;GQ7X6pWE1gvP+xxRZ5pWAayT+hYDGROE22Jvm+ZQUsa7FuBVjVgDmEf2roj+AUyeXRHMgFq/BSmJ&#10;IlnZ7TtJncMFUqC0FJgj0aSESMuWhJHS5UsYuiH1n3I+nU6ov7PKISBBQdvToaGib4bf48ouwGTV&#10;LuKJFVZ9Y0nSVkl/8V1xGHGeeMOSuFfpuKwN/7WeM4XMg8STh8LpiRDyGTDSeDah1qX767RV1LSx&#10;wgXLpGdc60RhSee0L9ZKRvcNqgOh3RUSKDdspg6YPSte/RXKLuXFQuwl/Ubhw9LcWw7V5juDr3bX&#10;cAXIpNuJ4EsWxGAvDO+XQShpVUcVMHoj9C2W959UC2ScY+Dw3prDe2Occ2CwB8ZUV6IU4lCkqorl&#10;egfEPBYki1YcD0TlYKWLSDOOuFYkaxi0VL9B7+8WRfTMnbYGoPOqhIja4ZdqafMYKAhYzP1cCpyS&#10;WfzJ+FnSl2SaB7V80SkgANhXA4pGz1FrQN+g2w26dzc2gL7MobP6BpJwCCt4cCOEkw9WLEOnjTOa&#10;eK62YbXmFROuJaqreiKYMDy9JhK44oElJzY2M7482KMGHwBxgrrdAJV43jjOODZG0ORSlt0ytt0w&#10;1Vs3RjEUS6Zfb5AdZJB0O3c408PCGk94+xe05o3R5sAJYOrCOE6Mc1hz8b7ZnAEIljVWdaHd4WNe&#10;4kqc9eFQ7ZizYWJBjwlBw9Yntr7wft+BdsMSi8o16dikYagpGf12tyCGCPoxrRF6N8O2ARjnieNc&#10;eI6Os3c8m+C+m0H066H4z/0NHjHCDms8KJsfbBGjHwEUM+jIeqhoqTAiWbQLbQS0ktDhKcGgLuQa&#10;CtHlRT98Tm/6ek26r/MOVNgU1giSN5XXA/L1foqI5qYxUedGfp/PCT0Vr+xbL5HQVEyosAtS/coz&#10;fr1PUWeIORoYnDydq9zvqkEVLlxPUAAAIABJREFUMZuj0pf7xjuv2hevLZ+Muft6uAIRn6FgLx8v&#10;006yqHqtr18LuqDWhZcLivFyTQACX/5uBq/z4T3/cc200vnlnSLS8j06k6IM9OKoelES5PV530wE&#10;ZXdajrHSRGRMxFyAhHArmcB12+qTXxaqVqAkfvnyp30Ni4nP94vxcs0Ry+dc9l7Q2h5KVT66xQWr&#10;PGeiuZNmZWNJ9Kg2lG74zW1jrymXtXWSzTJ5mb0jYg65tZgx5FkOc3rvAVdo/XxlU614BctThKWp&#10;K+Un1hrQKdDVkB0xOHfHW3dQQ8CcdQJzFhBPeCkgSx2OCG7SuCFEjrIWJgYghytzGxosq2dZGSRU&#10;LYjf+oTIDrSJJgeWdAg2qDbq715arTgHm2dPnN5nwYIYVnnxPE48jweezwfm8Ynx/IXz899Y5y9g&#10;PfB+M1zscw5s2rFhw5INaOoOMfF+noIOM85cukYiYVvN1l4WtHmm/TQF0LDyzVF/zuVY9dMzYODG&#10;sDrGugDiOLuuVApgTXWpYJLHKLz8mWW2lvHGviZm6wikAZ1VZ6ovJ7eekxa6TfNzIa7LiTsG+vL8&#10;KxE07ZDZrDF1GFjLjSxLgggjbKlXpAwPXgwcxyeexyce54HH8cTzeGRfjFPdwThxwjOjITgVONUq&#10;NxczqlxXWu7sBQBZLzKUWU4XGZK/G1QOcGsdH/sd7/sdb5v1w7htHW/7hnvvuDXBfZth9G3dOasC&#10;0ahV1eke7jh3HVbUMNk9QWVj9QBxlasMgZieiG6QEM1gzxgws8pT5N6p7Ve+6LwuslMRM77Kzyrh&#10;S2A3hGGuaYgWLZTjgVjlXKUEtnwtmt9Ommc8O2zLvQv2LSszNg8Y99Zw2/YYQuvGe9ZcRdcK107u&#10;s8OJZc6apUzZ1qvrXfavwDKxF6FgadpoypPLV9g4ds/eGm69423r6K6DdhisUffeptoWoMOSxJYA&#10;2qHSAUw0UexNcb81fHy84+dv/4n7x5+Q22+Q2w+0/R193yHsKBzrGizXB9whXaHYAFa76cBaDWuJ&#10;99oBzjHxfB749euBx/PAk0FfRQRR4VRL2CjpxmumAksaNmch2wK2vmFO8W8LZJxqCUtjGvxSbwub&#10;AmNNbMtg2956w9oEc7j8WtYwsong3hs+bg4ddW/4cev4sXfrf9ENsuq+WbVG780rN6xqpLsfoIvQ&#10;hEldgLLa/Q4TgM6GZSi8OKevD6tHRnM4LMWJaUGaqXgMC2A8xsLjXPg8J34d1tD7OdUgGlSimio5&#10;kCc2KB1EPK9FO6Kq9ULVOfgk89CtHCZJkH10mJRG+UDkAwHz1P3LbXkR7wXR3cHJwp4GLL+3qDV+&#10;7+LOfh8IK8pU3EEDz94EXUM5Gz+CvPL6nvfEMOAD+1Dx01kioLDnoa2bwubWxNAgttbQRQxGWRr2&#10;vmHru9HJtlkQg1V11MfiJ4PS/ppXbrD5rcFIqQfzTJ8zvdUPIvdIyZddP/aqk+DFEVhYSQcQg9Bp&#10;1MN9f6vdGKp7KQUt9CHSXH2kM5q61+Xicm39O1ba3q2q/0VqvF7v9qbq5bPiuqGS9hSQYv9ZJcgy&#10;fxKdidWesCjbJXmmcnotY6XJbi7KGrhQ3xZBNJd23hmQvHYgy3nK9RA/M1d56r/E75QjfKtFxf0q&#10;Tu2kff4mJd0ILk9oaHDPnS5ibfx5ro9XA2VJu/SSiDE2gVVIKHRQh2NQE8hkHfFa4OmVt5kkIa6z&#10;9L7hdn/D2/sHbm+/Ybv/wLbd0foOiAcwWHZCXcchhxQtZjCRDmaqsHU1xwJcuTW+0+i4zwbe5nA1&#10;3XAutT7dntRLGEdRwBsbQTxhhP0trB/GtKAF2B+HupqNP4Iean5RHSc6+2lErw2O2is6opIjYsRI&#10;PCmjJ1KDIgMPrCyBn5ugbqHNphiecCZeKh9NlwmdhRyLEnLT13YtYA7BPBSjT2y9QXeTu6vqNEuh&#10;E96D2PtcON8lPL4p+RMM3jaHbyRUVfKeZbyNigoDCxc/AgUeP0NK4Omw3ysfCOiuVH4KbyhnWbZM&#10;uofp3zE2VnowMUyor2ciIMcnbUMZWBIqz37jPe2sMIjAxEfU13y+6SMwYWMYAFIASLrbuKQzW3Ob&#10;WlgJPo5hv3iCCZZb3iqYoEHmPHglfS9MC0jAv5dBi1pDeU+qc8hkCCt/1BJfvC/M6X0x1oTZc2Ng&#10;LOuHfBzDerKdwxPjLUDCAJN6spGIoG2bx4utz/VwWhByPorSsOfyy23eBulbbLasiaUUKL6qy1eg&#10;vGTColvj6t7c0DIhoizPWTMjcs0+34TNjxHSUn3TDXbFN0u95Ae28IzemLJkL6bS57FrgacTCbQN&#10;QDdTyBm+pJNOFO75trEQmsmNTVFB1wHRbmvBcaorJWthdYV1FWtpVNKBJD53RupaOqzQ3Mi6RPMo&#10;vN0oZiWJqjFQZ5zSdvTNAxk2IATetKpdw7UXy5ycjuHXPRNwrtMJyIwA1WVOg+kZWyex1a2EPZwe&#10;zRSlvXULJpEhiVhWFRCHbWnzg+CZp8+B297RNyubUgDnWh5ln1jngXtr+P33n/jz4w4dA//91192&#10;EKfi8Wx4fAKHWq+MJWLGoVjO879dSHZpEDwAOdDnRPdMyanuBHTlJRV+ljO+SNIvXxLHIIn3qvak&#10;A5VGxTf3KDTP2+hasY7ie0pjtWa8UCCVsMvLWNJgiLFJUWPl64hiLAVTFuW6EBT6zbUhNjX/9IcK&#10;5UtE5UE55nO7rl04orXeGUgM3fgk6gblnPM1V23DkUreEMqw1OsRCnd9bn3fGGiOLaLtuO5PvUpc&#10;MH65Yf37or05vWh5+eJAyY157f/xcpuYVGRSBNklD4uAFu8dxJJ0nY+Xcn/CyxSFu04ucJ9is0Ho&#10;Qho5LBUl5bz2EbGPFaeqhKrj8+VfcrmoKh4RrIz1Qs4xFKf60KSrb0m9PI9nPBwE/j57YFTqsix4&#10;chhBZFe5RqEetJCX7yAGXwt7XFWabb6cW2sC9gbLKTFg5GqwspzaMolMNKUMohzJMmz1bHrfLWf5&#10;K6BtEDRm0EF+ItSMSW0AGyS23ophmcq16LIsp3VgzV54lKLBYHaMH05I61hegguXyzYeTVkzrSJj&#10;nJYZcp4nHqcHMs4HHs8Tj+cDz+cnzuffmMcvzMcvyHpYNd9tQ5fNm8OKBy8Maojjj7MjGmW2i84X&#10;wLPzLKt+LjZAGx60ODHn6eW3A49z4XFOPM6J5/TxE6MUqW6pK+ecL4/Y61dDzWzTOMTs6SGsnntl&#10;TalOWKDMLnJ9yRVJV34bDN6nSVZOX+Ek3HkRxplDdvq9lBUqywJv65yY58I4F8Y5vYJFMAcwhuKY&#10;tjaPoTgcpuWcRPmsfCCV9RoMrWyMDrxw8mn9hIQzbxODq3nbxZsHi3833PeO+63jvjfsDeEMMxjH&#10;FmuvHmETK1Xy59AYyeoNNqZnQ0p1HH024VNdwVlYOWBkx8QgMvjk8bjOHKrMDGZWbCjx13UohBUy&#10;QxkKpvx4JZukqXiu5O8hX0UsOOaNJffdMOutibNl1VtfjMSk7811xritFrXTnZoatbb2r2qw/xBr&#10;yipIa1pPZ4/EvD031B0gJeZUMuZXZEemjFU0x9JvXm3ZxIKNHcwMJ78wh+8Yp0PXmP4qTdC2ho+f&#10;P/DbH3/i529/4O3H77i9/UTfrOecSMna4w2F0uY1IOmvLlwgNyxweOA8jP89Hp94PJ94HidOz2gd&#10;y/jWclvCqpO68Y2m7uwy6ChV62XXlzVfntKwmqBPRV8GlXX2hW0unLNZ1VVrbizD7O0OrM2DSbDq&#10;ia17IOO+4+O2431vuG8W7LptFsRgsMtggjbvrwKDlnLeHHxaJdcknEa2NucClvcEOReMv5zW7+Jw&#10;eNyDvXo0oaQ+z4VfHsB4DgtoPB0K76TfgGc4lDAJ+rQzd9Vh0hHTCkSNXPf0crQ16EqUnyDfKw6U&#10;lTpNhUGVxkQDBuadx2hey/OuTm/sh1RVx4vRELRo87T5593MeVrn5TpIvVLNRcsvs6ft/pN+CJ5r&#10;mD7YKKeE1T+CfWtRgbFvHbetW1+jrTs0oPdOaZbnZrBkita90kMEfesBGdiFlR/UY1KXy44WLfZZ&#10;lUErgP1HTfexRI2odoTrRqFopbaY7HjhuiuVDPKVdILZP3LZm5eLv9zphYvI9bOU6bnn/ACTCARL&#10;S4VYHVro40wKzGoiQXMEVvpEOE8/t6VkqXK66sSssyCMo8D1niaIAIZIVF9/VZ+kTDo//2VBclIl&#10;KKF5ucJ4ZweaVz+vi02yrtcVHWR5YF00k3lM/jI5kesuwZ9DAcu4Ttw/IEbjrXK9n0MB9QjST11X&#10;BvUa+rbh9vaG+9sHbm8/sd9+WLVg3wGhT0ri7qFHRIY5fC4a44xAktuK+g+jJO8w3Ze9xApOf+mF&#10;Mce0gM0wqBydCzpW9P8z/cvCy80rcGPMi5C8XnExT4OJXwOYp9kqaoEE0XWloXCYryCdr34gn1/Z&#10;dlH1yg5FgUYIGo7qNH4OQAbY7AcDd+kAANhr0Y6rRpxgAQ7Ja4Ggtux7roXOZCoRvKrWoXjC+G0X&#10;Vms6T5OkIwsY5Dxi9lTIODAg6CH4X7HF82iTby4POJQxvV7jfwvE4aMErwHJgMmOPRMbQ+hVlFXX&#10;fUv6lOs7vBbwvnhAhflTaLpGVMq9QzmM07jA+fHsU65bopNG9gqFuuJSnaWXZUt7HeLQlrQv2LDb&#10;4Wz9OWziPTyoEToT1KFuNQKGy4MT55gOB2y27tSFeQ7M8/S/3ZaHJ0SIJH26L7p1S7/AkrAXCItJ&#10;NgGpqbMOgYmAlsotURJFE4A4XQDSkbdcVyIhkjgcTqpZMIMMdDleazhlu3p2R24cWdVUr3Aglp56&#10;pqMqZNp16odmRQbDAGZGuShoVdKYpuCwjDfuvx0KZmSnIzFzPSh0LKoLpBA2w67Blmj5PUTVAhci&#10;Vh2xzLljy5drKcrIljc8YeQ4DoUbjuIHv2W5k7gxtCZVPQoPy6DlK61kPugapkhR0fRsLTSrilgU&#10;+t2EUZOOKYT8kvj8UstGoRrQxWFQfKxd6KwA5po4xoH+FKhOnM+GHz/uuN93Z7oNUMt02Tpwv92w&#10;ScOP+w3/7//6HRsm/vtjw1DgOBf++vXEf/3P3/jvZbi6EwunNFg5m1XhmGdD8NaAmzTsbWDThY0g&#10;xeJCIliAzdAYjxvIZHovfDFOUVUIXzQh7k1uZN7iKhMkXgy9AckI+fsrZEJ86XcM9fqzXnYJhhRl&#10;4fWZKVyuWRKRKI/rkhSRGX/FMsXtqiBzIeHVT3GTOmIqP7FwV0F4/ZIcZCxmyAVcHf45iXq+NQRY&#10;ufay7y97INf9e13v5GZFedSinNUF0ut732+2vf5KG99/tghh7nP5+zLsmGwO5Soc/Tmql8/GJ0Tr&#10;jgctSH3Ol3FyfEkvVH6+mUkZx4txFGty/TRlivHJuta5K5feIa+P/eYs5HZJfgvr2uwaZW4i4ZQA&#10;xi4u6xmKZw1UumHF3hhZilwOXRDkctpm5giMn7mMqWXu7MmT2UElM4xO1lCg3bBSXGg/soVWXfOy&#10;F342FHQM2csNZhxMyszIivU98DtYfrFCCLOjJ6BuEC0zWODQKNI2YG2+9t2+NWEo2GRszOXQUgPH&#10;ceLpgYzn8cDzeEYg4/Nh1Rjj+csgpWTgfV/oEOytYxNgk4ZNmivstC8k+LwZFDTQEDJYNYNCuix7&#10;fM6BOc9oqj5Oq0T4PBYep5pjPrKmvbksFdLLvrhzSKJTBdgMTvIjYIAqeLByu2g0oMzjagDETWDK&#10;bvM9rM4Bg9jgGYwbll2mWkUDzfUi1egbYv1CElqKUGDn8H10KKljTpyerT3X8qqWlYEj1K/KT/NN&#10;hVeoQIoijCLUxM+gneatIZp97xshppoFL/x725o5vTyzt4W2bU8w+0IjIa018jo3TEgn/l80hVdE&#10;WXdm69E76mcq9uoq48iq1Pe8LIFzXD7NP0eaAC6GUIrTkvX1TzLywjS4BikRw9nq52jrVvV027s7&#10;pFs0+maFhvWN4O+vs/RBMJCxSjYhz02sm0KRnAegU5TyAMZrIhnImJ063wv5XOfv47As7oabw0kx&#10;q7t7s+C9Gw3Rodo2qxpfDuuHaVPY+ob72x0/fvsNP//4F95+/I77209s+zvadjPexxTx8JDkusc5&#10;832l7yoC1NGb58Q4Hng8fuHz19/49fkLn48nns8Tp2e2Dj9fczHYIymvfC87MhhgfCWz4Sch1typ&#10;tK2GWxOMphi9eQPWidHKbmqLNWO/i9vW8Lab8/nm723uoOZ3c+fy3j2TVtQakhaaZMDSIBMQPUuW&#10;+blwTs/qHerVGIpjAMeCNfE+Fc9hTbwtmGpwU9bA24OrEzgXMNR5OAQawZOSPRhnA2knIF+L81I+&#10;ftEDXhUW5y8GYZLVVuo0/lqlynOpPirjT8XxCL1UalTbXEEfm5ZPayZ25ZDiHzpTE4YzWVgNWvDv&#10;iv+/wrGJC78yx6edg8Z1UQBY5ntoDGQA+ya4bc0DGYJt8+AFq3g2O6O9iQcynJdHIMP+ZuDC5L8C&#10;zYPT4HGU3Mews73bpesJJnbJcNlEuO4PhYTJBgk9WYIH0RlW+W3KAf+r8Kn8jFxevIY99fobz3U4&#10;ob/sbvxaNYcgT78+dWWujX/H+5crCz+7zk3h+ladL+WcaSOXMyb1N6f/tOmLfu3DST2HV2k6Y+NW&#10;LwvKBVih6ZTx8kb+usQb1/WL22jZ35fP+u/sHaSKC5RRrjNyjmhBo0xIYVVFE2DJCnpgdn1p34Dw&#10;DyiX0OHW9o79dsf9/QP3+0/s+w/07R2t3Q0S/uIYRiYgAoBmmsGFNrXuN4UWl9zOXYNYLwqFw9Ei&#10;PfHLE4+XGnSNyzqdLvPGtAphb6Snc8CqIoedwZYJIqlfMbHKAhmyhsNR2XVNrYK2ub9PfX5MSKE+&#10;l2L6MuGYX/AEV/RZ7fbyMafT5sG8coadn1iikLie6CSZxJw8nDpD6GJ0ttP+Y2WGB3F8PS6wTMpd&#10;pGzLrP8MRdPH6mci9MhyTsJuvJ6rrOi6OvKTJviPpn5aZEvQ8MVXUp8gaa8BMTe6OaJ6qyx++BT8&#10;PMee87WV4J4aE/Yx09znfcRZIM9s0d/V+RVVzlhvNo53SFSemcprNJlZ0I7BAhdd378WUj+uELXc&#10;HUs88P4XShShBVZcTnU9R1dJ0puhN7LqYjrM1PI+xSor6ErgtlBrNb4cYoA82vgVgu6SfFu+5tdE&#10;ICOigVRam5cxB1FxGWLHQKUIrFgQARw3WVxZnyzfgVjDm+UBjOLIAQ+UQzWJOCQUQ1ghBMgIfWtq&#10;VtXiYeXKcMMVbGIWWYVhyibzogOeEP4A4rXKbK2sZVlwwaOoEz2YQ+viBGMrvJptQeIhljJcJ3g6&#10;h2qjFl3Tq088UuXQSDxpbE7DoICIMf2wdXyKlg3pBZs81WoleLosE4xKlDRB3wHZxfpx+MGZ7hjL&#10;TGwfh0MNqI/d0EXsUE61KDgeivM80JtgroEf4479dscmHc2zDvZtw/1+RxfBx9bx58cH7l3xtgme&#10;58Sv40RrgnEOfH6eWMeBuQxaQuFZILoDEMzR8C4NH23HWx+46zRIEgy0ttC6grjBttcTzABJ2DM7&#10;IakgXY4R6hcpgwIrHRUlYODrFZ+NW6SyKOUkf1s5UZkl/9arEgLJKP739/h6x/hcMbKuk6tSNT+i&#10;+vJ3mefl1XLPa4ReLqtKiXddo1Qo67Gv0om8hLKa45Cyji4+yzrVOfqZK88C2QfHWwag9fqyLlVY&#10;xOe+Se0vIvZFxPDB1/vkfMMbDCooWj5S76/g+1fuRUfEVeyX62L9JFZLnZ557q9TV1zuJvXpdeMu&#10;s7nQuu1xLnwqPkh6/gda/kIOrHyI+1dVqfz2SpN4VS6uz89rjecxcEGFbjGvUXoolFrHoQgBHkqX&#10;z4uZCC1wSSsNaBkrNSN5mZMyJp9rFbS6nL9Zq+BIOghQ1RVKUvbRSGNPvEkge50A/vp0zlgUjEWH&#10;1+JqCiYs04L9POwOqYhZttKC6ITgjEoOUTGDJZTqAVkbVDYADStKbsUdUssbjmVWyHkOHM8Dz+PA&#10;42Dw4oHHceLz8cTn5y/M44F1PoH5QL8ptr1hF8UucMeZWCADDLiwBosKpfGHS0N1Bv1X4o4ub2hr&#10;znsrgT/OhecxrUfGMEgTa5bLJmtIA/ay2+aMTwcQz7UEU473nH81kZJVjuD1EnesnEjzHFPx8xs2&#10;gTXQbZbEQOeOYYjTWeAl6N8c/MSTNQfrmu64n4QBmziWBy6Gwd1YNcbEuZgN5Mo1rs7+YIaF7dTq&#10;BNsz4wl0mlVnER1XHQYbsjfg1gVvm0HY3Dcxx+puTrGdDi86wJilGzRuZI/ldC78qUE/l4boyLUJ&#10;2tF4OysIrhqAT9tpMRR119sv609+ztOXujQvq1I1X/uHRIJv+Pr1PafMYrA0sWDFvlm29I2Z0cKG&#10;3j2qMQRwiNaUJuTFLfgbjUwmkBSzzXlwNdLiExE8yvHTsIvgxUpd/DI11wdI93tv7iwlv3BIm02w&#10;d8WtAbet4b7frH8DDem1IMsCIffbjp8/fuDj5x94+/EH9rff0fcP9P4G6Td3FEUqeAowWVnoQzq6&#10;BFE1K+ymNfY+jgd+/fobf/36N/7+9YnH48TxHIk3vmAVbcPOZzjNAECsirmqNXQmN5iN06BWmTfF&#10;qi2WNV6dDQ4NIt5QUqJSpUfPGa+82DvupI3mUH7iFXJNwuFs1XLWrLk5g2seyFBNp5rCK1MWDGJr&#10;GdrIOS2QcU7FWQIZ51A8luI5Fo5j4dMDGJ/nwucx8TgGPr0C44zgswdLQKdEC7q6HBeeVZ6zPCoI&#10;XcF/lS8nq+z9N1/J4lOnqbpUcieJswHAk/4c7KQoeNWhy3OUdkLJKqU8Kdfmeczrq86bJKt+9vLT&#10;pkbk3CuQRIiYAh1oz87m7j2CXR7E6OKQYxI0tW2CfesGZ+eBjQoxFVBFDRBmbUdlrMT+BD+3hbzq&#10;wfoiC0NtcPqQa48pg4wRO1QLBjEV1cv2TFNxX7WCWAS8/nc1EPn5yhHLl4/vn0ms0MPLO1pfrDpr&#10;6JRXegDXSbmWrjVSdoid4bTDHDEDRjNXHZj+HOr91zHQKfhFly8SINn8Vd6FPUK6J+Fers2/U65c&#10;17iEmS+LFs5nDp32SBkP+UKVRXo9qKCNSP+DuHxcuopda0EJorWjKfNLrFWsV9vxWRbEsISN/XbD&#10;7e0dt/sP7LcPNA9iCDbT28PueHHdhw55Xd/QbDVXq35RN8vKBeqNSkGCyPaZy6om2P/Cvw3rxpi9&#10;BfQHgAH2tXNO7QGRBbCh98xAhlVfDGCO/8PZu/ZGkuvagotSRPpVVb3PwcHgYv7/fxtgXudid5Xz&#10;ERI5H7hIMdLe+wLjbpftzEiFQqL45qL364NXYkQgA7nSFmlMJx0UeUUsw9KtrT4DwsYmg4utzQ/G&#10;4RcsPRowDV4uuSxxs6/4AE8LbJ5kFf0SoV4iGRUpbnv1IkvXvBXi1Zkm3k9ZCSPYmMSdvmNDrRIM&#10;uRH0GLOqdm7qHEWGLG2Pa5X8hFKt6IDnM2yxy4heQYsuK022vJNQdnvQQpBNxm1VCFjuV+Vr4ZWR&#10;Iiefvyq/jr+LfED5zn0mvZLm4oSf9Yi6Vsjqd39t+SrilSC7tDHS7lyyWBnM8OonVo7HcVNlX0NW&#10;8Qa8G33bGkExsBgBrD4OEicwkQBuIwjpwUj+UbRQns9XthRXBO9DBDKSm/p2P6U6+MwtBAkd6CmM&#10;I4sgmFIIdVs3KgYuzJxZFMV8ZZIUti903ms4PZrDZxA3MQ54C+Uvy4PKQ4vAWuCON2Qj1njOuFLg&#10;47LRWJBkzD3ljBpkDjKB7lFv4g9K84bdvS1DRec8G9PUjAyATXXHFedkxBuDrIMjVXjKKncVGnoB&#10;AZIpsyyhdB7lzMlL6Yw9O9wlM9UDJSpOYi1SUOCG1dY2dPOqj3EcXEtvsNJaw77tKXAD0zv1DQqg&#10;gJS4Px4YzLYTVdgx8etng7QNbfNDumHDr/cXbCK4NEJXiQe0xhgYx4RAsXXBZe84dPOM1jkxYJgi&#10;2NoLgB0PfeCGHTed+NCBt6542xSXrtg7gE0w5g2qN+ztDjFBM99Tz/w4l+OdhPCJ8TyJXkHhxotm&#10;ct9P1585XPSMiWursuhKmzPMZUPIKTC1MjGWIvRlbljvxf7Y+W0sLbZI4kwtD/Z9/jr9XRybOY75&#10;PJOW03GcD4+14Eg+FC5Dn8bzXZ8fbjmcfcpLyAV3saf1/zaM8PzsJ2GzmGayuG8zgb7Z6X/lCZLn&#10;9yqdLCH1rI7UoEJRbfPHumc7C+zqBHmaxhLEQp4cLwZD5DzsvHfPsFDn9TvfJHnq6bFrsEAW/cvp&#10;00ijB1VcS5BYmeNapfMYT4OepkcqEcADEosGVyVL3CgqAlwaGxoFv4MzhNgGiNRLJwFixDCIOW4j&#10;nEoEq9MQiWVshVbrfjxRsIgh0CAd75Zy1tOXYDbguaJsTp0BDCqyKJUaXK+sQAASrTQdgxZZH5EN&#10;G4bzUowMILxUaGhUFFFJMXjsBMCKDCrn0pQGxQaVvtYbrkAHfOHBBmPHUBzHYJnr9EDG7cD1/sD1&#10;esfnzTHhr7cbrtcrdB4QPbDLAw2EnmiGrXlQfhPClQjvagbv8RHOVCxILkOpvlBWHUwGL6LsHRgT&#10;eByC+8Mze48pbCZriSnvWLCROx/7K8UH9kTHVmktjokQypOUH6XDuQ9Bgn6P1Iae3ufxcB0ChOsg&#10;HNCC8Qj69d5gDd5k05sj+3cYE2nXKp2LwzDHatYYVTVjetXFoYRtmYqHelmzQ42U8WpasIQj8+mI&#10;A958s/KvOJPwnl+dDdy7OA7/6y54v3S87YLX3asxXghRsjGjd4uARlasmJ85dRXeROFRuQkgMgID&#10;vsDyHHrjSZZ1M4gR0BJeHs9kIQP1/eowQXG48B9bcj7Oc+ie3wmrU/VdLGyyqcp3n9bvC0td8qAx&#10;sUV6OKAdMmjvXD86Gzd8WLtIAAAgAElEQVQpkFK9ZwAj9y0fbukwK2C8vp3NMONcBGaNmWCStO0Z&#10;ZyWsyzXOziTm59WXkTInDCvz4HRrLQNdexdW7XhPjJ1VXFs3D2SI4XXb8Lpt2Pvu1b806loD9m3D&#10;29sLfv76ibePn9jffqFfPtC2d0h/RWu72y8IXhy6XugFGckogYuZPfsCUuoYB+4PD+D+/vyDv39/&#10;4s/vG263gcd9JpyWmmAM/zs2NwNJZW/TWQuaf5nL5nK0cQ9UBVPMK6bVcv5AVLCIr9XWvdH75hUu&#10;l32jY3nd2xO1JGVoo2Hcc6ah90UFhgcZPIhhGcBwoxt4DFtwUIT1ewx16KjhFRf3w3BjIOPzobg9&#10;Jm4P50WHsgic91tnqxwKCwdM1efWn6nbCIrTj09zOqeUnamXrgEEcmaBzcesNfvRbFS5X4lMzBUr&#10;dZteeRG6nqFURJ3dJzFCWgf2ZMdXx2u52mx9bsHnBT0b57MWSelQagmLpXQdOK311rFtLSu99m3L&#10;YKk39m4Z1HC+Hdc41FTfPPiRPTIk9JpYS+fhUZHhW2BPTxa/p2Lge1MZbjg/De43EWW1FRDRi1g3&#10;M3PYjDSqJXn64sR+z3o6M6kBzrtOFcjxj+FpJ13D+2o/1mtCby3PcyaDnNU5edzglcplLPqD5CnI&#10;Ek/m0DFyGiOyvC0ydsqyty9zXXNU+DpGT4jIos6glCHpcdkAktNc5zf2BUDq875usV8+d5RrV3Vu&#10;+M/UykkIXfr0/OufBSsVLxaNsOxTVB0u3wH1Z3OnbNNiqYrrhWbCFhtGVVGiZCP70wg8yWrbL7i8&#10;vOLy+o798oa+vULaBSsXHembSMe7rNdy/lX3OhmSXPGgy3hEI/xtONb1gJrLNtOAyvV+F2aalROY&#10;EzInmjIjPPQrG/CeVpQhZisoYgroAcwC465ejQxTdFvO5BZYJbJoIei2STmbhrUfCjrBI/HGWKS0&#10;7Cnj/kSCtwLuc6R9AfXgQejPUeQUr52+61HL77IbtEd0NtopAu29JFt5Faf2CVFBY88nUZ4lWb1t&#10;YArTgWns8QChkGGihXDe7Emb1f/BB1L1PPNSP11WaJy6TjlD5weur1felpuVL8X+hYzzHCfyL/ZQ&#10;1qzIFeo2ce9F3+7TRkqsOLtZue+fPpP8E6TkF951YrM888ELWL3jsqPxHpKVWmkj0l9iocPyTBt/&#10;KoOCoRNPY6V8jiMZFgiY20n7a0wjCoL3DptzwVDNGWfWx5+T/VeUQYzuXMO6hNJAMnCUlvC5ZvXJ&#10;Omj+YHbigskVPZARUc6ygjXmHYqW6ISYopNxGrMKQDVTZSDAJD3e0NBZrdAam3ySefj8BF029tVA&#10;4rL5ZhVVJk9iNNHefaY6EZAejtHnyrsLFz5ON4h5U70kmEYCbBvvQcYh3uuDHOUk1GUckEmcYQMh&#10;Axqwbej77kGM3rF1h8WSOR0zNiKV4oZcPM62v2RZ3Jxu3PY5YWwurn3LAxBlwz4rb6zdeseUiYGB&#10;OQaiJH5OL8eJpkUNArCk3RBZV4rt8QDMcN839H1D391RJOwb4kJpYo4HdAxABwRAv7zg8vKKl7c3&#10;bPsOMeAYA/fjoDPL7zoniPs8aXg3PA7f97eXC/rbC97fCAvVBG1OKIAHBP/9zz8wVfy+XvEYxFiD&#10;N97a9x07HT+3OZgV1yHbBQrDDR2Pccff09BHx9sEPgbwa7/gTTv6NGBuaLaj7Q293dLhk4wjFZsV&#10;aFrnI5jU6q/yzIFW7lNVxp6NwEV3JwezVKf1wmCVYtyEPtmKM8cNhDDyQk7U+yAN4a8u/KLAls8E&#10;IayrqzBgtgw0KbMMhsg2r6+ltwcRNztnM4uIB9X4zBpYNSflOtb2NPt8J+BBgDCXgx9+l9/GdW/A&#10;WYH/+jfKU6b6+XXAL19fL1lrIHYCHiiDxL1CE5KnwSxleSoBmQ1WM9gkSauqw8F78bSs+afVHIZF&#10;t2Hwxs0l8Mm/rNU3X1L56bp3kxDGfD3msYhiDZGwcPwZQWMglf7TA323ITlWK9eXuUk7LXdmvnAv&#10;hNVrBvZoQGSYrFqDKmSBKFIIAe18xKE4OkS2/G5tSxiDyhJy9FRslsIiIu74l7XX/nkvnU4nqvGb&#10;LjxJSEiGKMIYCyWEssTVDg92+H4tHtQEfn4VWOakLENWXN5gTPStefaQmGdjQCjH2EyTEA7etEyW&#10;0iYdJg6oHnBekWuk0ehv6imI8XgcuN0P3O8P/hy4Xu/483nH9f5wXPj7HZgHOga2PtFsxyY7GoM8&#10;YZAJzCFuJDDcwWoE8i6brv2YeHKCGja4HjPBdokGNPXln8MrMR6H4hiu+HmWGbJJa+Jtp+K7aDTV&#10;eQYWFo1H2Hb9DiqgiO04nUFXvjNwEUmNTwwrqgc8+5mBi4bMbPW+ZrbOdyH6KPyJ6tB4lghieKXK&#10;hD4Uevj3HL5GYygbOQJDxRsIq/cPOfh6OM5wmrZwLk/5aNyrclUVZemw8mavHpy4bA2vlx37tnmv&#10;hrZj23Zs++4637ZDtjizQDhaxIbDj6g3SDcbUB0w80CG4QC7CgDCc8lg4uQ7Hqgz/wlA4RCgJubB&#10;AZZsU9CXPX2W46g2QKGX5wB0yLxn+RpEUV5JuYzzT0pHh6wAk3uA3o0VGA1b69ib98ZozKC+bF6p&#10;4NVpC3c5nEPC8xQ6jZV5xDVqioHobeG8coplwEPVWCbfoNqJ8UsDTCWbM5s6P3VZ2hwOKsIeQvij&#10;BrxuDa+791AJ+JpNgL117K2jN8WlG95aw2Xfcdk6XnrH3r2xeGtA34DtZcPL+xs+fv3C64+fuLx+&#10;oO8vaP0CaTsdnk7JSadZST7JJ8nHo5kpgxhOdwfGOHA8Hrhdr/j9+w9+/7nh7z93/P33FZ+fB643&#10;D3goIbpinffNGyR32l2CyuWdxhJ3mxAIzVz+tMZVo3OZ/rK0SUQE2waH+2niNNG838XWu9sEzYMd&#10;DX7/jqiWjjUIeUamwqzUTNI1D6RoBEd1ZuPucXhFxmMq7mq4szLjMRT3ofh9TA9c3BXX4U28s3Ju&#10;NlZhrL5IcmJEioBlzmphkC7Ph4ufedIln8/VM0+Wcnb5UdcqqPfSVhixmzyPLRhwpDlH1YGELhyb&#10;5OdNhZLWVeTV+vdLpXGe0vTzLMztuF2BoQrnXdov9jTa0r0ASZgMh6iRnLuFo4Y8p/e+emHsfiaz&#10;30733hj7tmHrmwcy9g2XbWNFBhwSTfQUyHDkZE9ucRkaaxoO6jL3VNpCvzUsv0MEoouAFNdlViBi&#10;yWM/55GIZLnmiaqQPySLLtZMQhMV/tvwlejWIHH/7yyr87WxX7Hn8YmzA51hp3Iooml2P41lcrYu&#10;QqmNOzG9xvdcsrwRYq2s7/MWSCZ6Pj0mdQBQRaAuyYBtk57BMYTNtJQvPkpSZtkXp9PIRK4KkIbP&#10;wCJRKOhl9cgQLOe3yynNNUD5rSYZJVRnvJ66POWjlXUJlmM5FYSD0+jBXWP73ASrd0RrHfvlFfvl&#10;Dfv2htYvcSi4jZb+xqTCZHMryBlvK/X63PO6QdWwARB9IyIRavW8dNln8+C3AkNhg0EMnYAOmB4u&#10;I2gL9XbO6vebrMbdYtN1N4vfs9Ye6EI7Z52oZqTPQJ0pj5HQSlwTBQBdSUMBI5p90SALDoYCRQBC&#10;7Ig/HwTNGteD626ZZ8FsfTrPQygImGQUvAuZfZ+9aEI/mhOyTYgOtOGHwABcihzpmzPGQMExmTAN&#10;P1lLeCpPavMJ0qeeNOp8Ms568LZnmghOEgkqyyN9Dv/Fi8vDEWssAJBJMcuJHwwjEvXYor1SKqsg&#10;FjpL0HYmrZnLgOlqB5qt+S5e+mWK67MIn15Ey8t1+S/lGgOMxrWL0JlXEflnVdc9I0BshP2CDd9z&#10;qkqqjsgTle0BQz3JbdcZdT9nyPUZCSHGZJCpbOIdUKRwe25Ob/atE9PW2U0u0QI5iLDagjyXjchA&#10;yeMMfr74uismwfcYDBRWZFgTSF+CR009e40MgTW5Ho20yF1apTyqgA43HqOYhCARnmXaFoEkKQaF&#10;pvK0kMZssLM55wIBWttcSW+NEZ0N2C48tHHoOrlERGHJuUOeUDtZ5SnBzAxtTg8iTl3ZKhnoMDbt&#10;VjaZbrDWod0DBFmfJyurIr+LsJ66Nsy4aQ3ARgxc7RsSdiow+mCAbDDxLGAzzzZNT4EqzA53+mgD&#10;OrGgyTMa16eJeCP7UEIEEFPsx8OjqaND9h22Xdx4olBpEVyiMmEQzOFNXLp45mWThm3bHI+QfT90&#10;Thcq3L/ZjJlqDdIFRizQfdsgENxvD9zHRARBGwy3+/CAZ2uOpc0tldbQ9w0XMbxcNrxddrz1DpsD&#10;9/sdfw7DnA0XMTya4eiKmwH9MTFuE8ftjm1c8T/eBf/1fsHlTRZucsKugM4QKhbhNH0u1a2/P3Ov&#10;ZILPX7IaAqGqbucBRFqy2KogOKMuTtxv7/Cskp4nvTK/ZXFYGgkpS+v1OY+YG/9h4/alePnr6SgP&#10;peZf6NLyxMRzMAY1VkZTKIB1Auu5LF+LvKSzYHxeo/PzlQso3P79xpIOq+L2reb8ZejTpVmkGGt0&#10;2iJq00WAh+74ZfBCF//qazkZ7ft9yH//lSHj78f+4jlQlYNI2Zp/MZ7gm9fLjtkaYz37s7APB07s&#10;17//yoDht4v9ZXJlLZfzl2YHNRf/WfFrlzIVz8GRLAyWMhbh+lxsuOOndSvpj6GJ2nldmSnRwpDn&#10;+01cqRYoROgk1UHYJk/fMZkwDAAOrTcj60YXPrwFPZpX501m0TZpmbWbiifPpplAh9GpDUjHKrgM&#10;tYKOJobW2fBXGMRgRr8IvIEmqwhhcBVF4Y4AKt1mSxmbntUfTvHjfuDxOHA8Bh63O4MZD9xuD9xu&#10;B24375sxjgPQAyIT2+5O1svWvBFoOK4D+oEZNNJCZsfeW66HZ807XU6L6oKB4xheVTgGxhx4jOFQ&#10;V8fAbQw8DodRmoRyTMfs2n0fNQ08KrgIlZ20bEvcLEcD1rmxoF/kGOVwLNrPY2Ep/7sIuihx/x2m&#10;Y6ODuhOyI7KAW+usyKh0TJ0nlGiNqhViqerAVO8dogxiHMfwXidDMQ5vxuvJdYuPZel5kGNlN1Zl&#10;BfVIKOVmuVCMQSeFYmKDH0GHDPKs+8vesrn3y2VjcKN5tQ7C2A3eGOaMZ61FwKJJNPgud08j3b+j&#10;+V5mSLH6ZGo0gGdJeFRoMJgWnw8jqv5Y3oxQ/pbbzN8u8usbdm45xuKzKUq+XO8ZoD3gW6Kh7hZQ&#10;S8yIbl653Jon/uy9e7UxIuu6kqWc5hCk+eXO1mhs6VL7Y2k16M4wdKZuPM0xflc/jRXcRfBS04Sc&#10;2QS4bMDbJvj5uuHjdcPbpeMS2d+dBv5UPpfgIpLVO5eL4bKZO/B3weVlw8fHO378/Asfv/4Tl9e/&#10;0PYfaNsbpO+LgQLuhDgpUbGv/jBKSLKpbOh93HDcrzgeNxzHDbf7DZ+3O/7cHvj8HPjzZ+Dvz4Hf&#10;nwc+rwceY3jvOSZEtdbwsg9WIHkVdjRmjwSQDJzDnUSGYPPec6Cx+V5r6kFrMXTxINa+ueOwe96b&#10;Q0j17tn1vXsFdxi7PF8tHOC2+KFZx9QD0YtxQVcBg2dnRvBisvpiKMbDYaWiqfd9Gm4T3sT7MfDP&#10;24HPh1dkPBR4zIBUoAxC9BCM3agaA54cg1yvtCHII6piePr0v9LDJD9/Pgy077BqPxp1jghCBN9J&#10;+XHSJeU0mppnRG7WWG1JJIBCb1/0pNibrKhekkbLhVbuETJJtV69KkPCcg7xpJRHjT10NgYGt95x&#10;6Q5Jtm/91OB76w5X55U8fcHXMenQ33d6FQaxI9AYulldM2qe/lo65PC0+/GsvK4GflKEGwhoHx41&#10;hOPPICsBQJ7kVd0o3kMMHjhPru783WStnYRXEwKvhnjSAU585euzfLkxaj7+2rsqM8wmwp7yKubz&#10;yBUj/umhTnpDKn7xwVZGMVtrZ0FbSJ34nOqwzkR+BT/7Euz5V2ewJP1wXgGfIxGgoIM7AxsWDtBI&#10;pggH/Xw2vePhnx+03L6sxXlaKet8+q7XPAcJl34Qum2ZE5iE0F2WbvvmiaPbC3p/Qes7HZuB+sFk&#10;o+5yf6XRAChrEZWNJ92zKGenAAAAh2f1nxZoMFOhwxtvN52QeQDjgB0PYCraNGzGAMYc2Agv5QF9&#10;D+4nDqPFbptna2Uww4MYjZUT9btxTWFnE63B1n+FfIPBuhPYk7tcl9Pkb2sNSENqkN7XGpXlCmrI&#10;9G5rfLa4b64617M57xJJFTCqSYWoNq7hMMFMwYpOD0yoNszh4wYv9ASflegNROKH67rSfN/CjBDx&#10;Km2TvtZDlgwMLh9BhIR7FfGqG7Nl41baTZo/0/ZKHC4yyCZpbOkrCE6ZJoCf1XgtIHmhi5uuezb6&#10;ZdUh7REVKvWar+fzuyN74m8xH67L0rnXWsNs9YyIgAp8r0/S3ZBVPGbiPmKS/lR4xQ2CX7CKws5y&#10;LMSTqnoVhrJqPioyzPVpH4M9IJWWawZmQ27SJxc00II+SCM8J5XjriR+oY7gldLuve9lXXzWGwCv&#10;Jthe2OqCTvt5rAUtzHPF/HgjUy/hgsCGIMqMAgMSfUMzhzSS3FGDV1eY37MzPYkPLyQu2MpEj0Xw&#10;MzuZiOOZmn7K+poTd0TU4BlwXsoiEAdrNVeiA2rKClGHg18oaPwZ/VrztA1Y66xGES8/GxPoHdo1&#10;rwmqEDrlAjesEz7K0z3IaFyEeLCJVpeoNxUSGHQY0Gbeu+JqojWYdkbVBE3Ne3eAufLixqTBjR2B&#10;Gw1ojRkPyr4fBmsNAwOm8NLubcNrb5hjwzEOlg0pHtdPHMcB2W+eQbXt6NvmxNUaHYzL0TDNoAPo&#10;0hI37fG44e+/D/z18yfeXl/xuu94VQ/W/Hq/ADD0HiXhDsN1PwytH9DDyDA7VDoOEVzNADTMvuMh&#10;ggMNBwYIngVSKA7zddnQ8PsQvB/Az8tEa5H1s5gpksVK/pv/fKfjSKpx5e/4VZJPOVNtXKM80Vha&#10;brDaQs8o9A/QCeqfW4g6KUGK00FO8zhPnWenVEWQbE/3DKUzorQLv+6rAvpUEfy0DIs5yXdruG68&#10;XuJhlvzDTuuwnCpfnxMgI49y8ByvXBC/2vNr5dm+1QXlG+kUa17mX65JUVEMm0pnln8/jWklzz+f&#10;6/m+RTF8epTTn+lIP78rdT/r4paHX+ei0Fa5wamCLZ756T5OTC2nvOD+5Ntx6uOZuEG99LZKMEJ7&#10;pmqTX9cB9X7xeKfncN6akCxuzSKMnUnICicLf20pss/0EI7uZQTHHFpr/CYvoDHrGWUxpRXGrPsn&#10;p/FdcchHau7EmKXiAlS2QinP18U/K8EzWqMxD0ImCvsjYTnYGURwJyED4nAe7UC7TFygyiDwqhun&#10;70XHHhxBcex6NqTrCQy+QF1+u5KAzMZUgxG6yRv5CWQoMIYbOPMgzu0Bmw/ouGMeXrk4xoF5PKDj&#10;QLOBvineLi94f2l4uzS87MLmseY9lcQgjdlpiLMaDdCWsRb4varewFrZdLDOVcfAeEwcj+k49IdD&#10;Kc3o+xCKX+732VFdDf9KaWd6gM8rz6jlZ/KqKqL4evgD1kVF/on3DOlssOsVGZ5N3ViV4dnT7pyO&#10;aoiVBVgckKqrbJ1BjGETw6JZ3PDghhGOi2XM3n/RIj2LemJkyX6TAXWSOeXaeCudH7Iyks3Q0bCL&#10;4I0Z9y+XhsvujuhGh1frgraVbys7EjyKch5lnkv+0fBg5CWMATcoV1Z5GguwZMVObzP5wOKFsoaM&#10;8oU4hIbUbYxVHOG0WHOO3Q7eZ1lJcxortaGndSbfbs0d+jtx6vetYduJW0/YUG/izWqszLpfa3gy&#10;3k7EueyOmFMtl0+8/XA28xsWfEtJc8oMxPX68ilY6gtdVvDisnvz6Y+XDT9fd3y87Xh/6XhhQGsj&#10;dFY496J+rEPdQb93XC7eY+WyG97fdvz4eMNf//gLP379wsvbB7b93R1GhJOSJmeaRQSDkWcTFhCy&#10;/J4OwWHzAZ13jHHD/X7Fn+sn/nxe8efzjj/XA583xZ+b4e+b4vd14PbwIOsxZzqMX7YNb/uG18uG&#10;18vEy97xuncPRPXuVXWhN8fetZUEZX3BZ0UlVxfxYHHvHsimo9zXr7NXFCF6T/JhZT0qjen0xdJj&#10;6xLDezMNswxeHBEcHYbHVDyG4hiCx4D3wjgM10Px+xj485j4fEz8OSbuwzCmeFWYUXoZVkw+Jpg6&#10;4rOUw9JzK28VyTNYv5LnJ43HAsh630L/pb4Qeg+YWCItz5JYeMOLyppaSzlKtlQyUU9IaM9OVDNC&#10;tgb1af5WjiPZTaxD+TgCe5tj1Z9Frsa9JD/FgclfQgdt4pVCW/OKrui3szdxeOQIVmzbSk7YOvrW&#10;se1eZRfvdULftW4LWirSnE/6ks/FOwk4xGR5+tzBJV+TqcDoKDtXP8SihfevhAbEYAj/Q8MTXhMW&#10;tdR7xe7GPOteFT25zOx5pji9u+4p+EbG5gTWdVkNcLrgea51OsHjkfTsMiyCDuaOOIjrl3m/pUsn&#10;8VU1PmS6BO05X48AXzTC9msbRJb/yJ/jNNvTV2HBiwcnhJTL2AhyhIxy/w8d6rx/4tGfyYfPIkWv&#10;+Sr74pytKuo1zupnUz+L1A9Cj47bNYHDBgFOg+7Iwb5fsO0X9G1HaxvAHnVA2Ist/Ro1cfA56dG/&#10;HF4m9y90iVpphVIdYqwCVw+IWSTtqmZDb0wj6pt5RYUOiB6QOdwHyabdEtWCPMuB9OA9B5jlEFUY&#10;MFZGG6FtnWbyZAoTrHLRo/Js2fBBc0adMuRGVuaE1m2EjwOYBLYSgMLzBK5toNWcmnpjVUAB5u6c&#10;oMkYwRXkJ0d+jMMARlYuAjoM2hTWDCoGIUxua9PtukF51rwBeYNBpocpfUrdP4cIbjUIYZCiOXj6&#10;bFGTyoMseH6CDpLvwj+fOuyq+EPwDK5DSBN/ZyF8hOM8P1OoM9PoyTcEDdY05+XbxbnQub6Cwet8&#10;1ev9M5Y/wxcQOr9/pCYGlIDSyZewdAgxpR9kJQNAdVU38iFyrU78QViZ7FCU07D6WiSk1Oo7eNKp&#10;bV0XyVUOW7qS8NRG8rpJ6NwGt//DTvRHiTVjYC3kqggi0OyPr2tpo1opVoT6SLzkgYy2oW2bRwnV&#10;HRwrQ51EEQwQcmbyvK6pQkGIIw1H/1Kinn28+aK488OrH5zBrSzx2Og4uTToWEqNGQJH0LY9tV4z&#10;ywNdbDXeXxmfceblqRgdmc4n3RncnFRY/PRb6958K4qr4xqRE26dr9U8CycKW6EiDhJ0GmFYxBIf&#10;FBFYo/OYpW++VgrLmtdnQm+5higEKOZrpSzNREB0yDpowgMBmWTAPYlqxr6oBzmUAlbMgA1ZkdFa&#10;B8wwJRwzBYoLBusTUw8c9zs+deC4AyYNaoZf7y94f/FS3617Vs0//vGG69Wbs97uguNx4HbpeDwm&#10;ZvPSL4V5JQcNqImGg4GMScntJLlh7x39sqH1hv3Y+Kw3zPlI5RhC+AmLZQ1FrCja3J/COXD+kq/X&#10;8XXhPjnTX4r5SdWrut2XkSU/lwbOyREbBs3KnhdZguzrF6PJzzczSabOgZbBKsGKpPyLk6FRV6Ly&#10;d+EzrCz3xbT/l5n1nAfOS4oVrHnSMHPr1r3qc8acuUwlIBTv5gy/rJk8P9Tp7RDqcf/nB/kqpOr+&#10;y+myJ2GJoiryJmcH5Hno069VFljc95uLEErm0yD1z1NAY732/Q6WrJtCIyFXYt5rnKd54SttnFeq&#10;GmeV8VbJFzT3TDz1AWIqHC+uNwCsPos1N8pBtQhi1AGWKhlCuiqc4fDzJt8RzOCZpVN4eYHtNCZQ&#10;DRxFLGFm30VQI++leW4lQVUj+GG5jXm0ooqix1kJZdKKkmJR9Zn039UTWHwKHuxxCeXGp2dSLlz0&#10;DGLwO7OcYq65l14e643ngoiYLKEKUUNTTyiQOSDzgaZszGcHGh5oNrxkPLKudABjoLeJi0QfhO74&#10;/U28J0aU1gsgCY0gKVuXdihrXRjEmHN43wdWu+icmMfEcZ943Cfud8XjwZ4e6g3UwskTWbXphuDt&#10;QgKhvle/Crkv3orEfU12gTJW8N0nul3nInLA3LnVReiQlAxsnPsaUD+S5bBxvWgFMlTDcPRsO88i&#10;n9lXJBVjhTsiNSCAHE4qmhKH4l3nn0ewiFGzsmKWRJY8JkrzA6ZrE8Gld7zuzWli94oMr9YhjnrQ&#10;xbPYQQQM/cZeTWuFZkLni34YloaL29LGqlYP+MwI+qTPMMbxp0vj5QsPa4Va6ILKhNwqz7hPhXct&#10;c9z7RqQMKAwu7xQ6BR3uXlnl2dGXLu5c3BxayKFVG3ZhhnTvyeuq7P2i16QYfuKxnIkhIKMYVIyk&#10;yzTeLKsVRq0EmloCRuSjnEtDSzq/bB0frx0/3jb8eN3x8+2Cn+87Xlmhs4v30olM8aDDRqiKBkXr&#10;HW3bsO8dl0vD60Xw8f6Gn79+4MfPn3h9/4F+eUfbXiARxEin5jq/vhVW1oPVz+pY4fE9x4E5H5jz&#10;jsfjjvvdewJ9Xr0q4/M68Ps68Ps28fuq+H0zfN69ifX9OBwOUAQvfeL1MvB22ZxHvnS8X7wR98vu&#10;z4MukB4HzgVINHFsYtg6VvUSIaS8J0FH34RBLTZKb+ydJz0dOql/mtGhyb1ugjnD2eWJOCqKAVsQ&#10;dEPZ88KhB8eE98Q4vALjehg+j4Hbw3B9KP5+DHwO9d4YU3GQVWVlD4qjOI9Q0csqg01iJs+23MDy&#10;Xrk29Ug6c082dj2vvFH5/NNpPmfbc9wVYKinB4vGtNL/crnHJxSGxHMvEqiOmfcIJ0NREJZTBOHL&#10;oUziiOG4Ook28TsbisO0BjPcZtuknyDrokrDgxQNvW/ohCxz6LJtQZgxoNb6avLtSW1wPSnnH0wq&#10;c6IRznUrtTmRVWxrt8oGrw3PdFALqtJCLy3XxsNycQ6KvvvFxvoiBZd8TBqJu36jPzwv+zIUvlz/&#10;xUyTWI2is+Tva0wKL0EAACAASURBVN5fthax/+dn87nHU0vOx+j0rvvwdUjLf5PMQo81z4aXUrq5&#10;KkdP3PbLc8aoVY+P/eOEF0/GAsUCZVAkvfhlCxLR9HzPuJcY0Lp5EIs7vFQ5WfxIsXShcJLSiSk5&#10;57VWaY8YkP27RFPuWZyvBvS+Y9su5McElmNSEdARVRju45mV0JDVspwRqN3WhxVWzKxKZORzRNKL&#10;UddXNvPW4QlJOgl3bgONCTGYw6s0xgHTw2HmWULXzJOSYMregQxWGM+esQeOSSYhZItkKZBWoD8N&#10;K4CRtCAor2A9E4zgM9Fjg8tgi5+tnbeyz2Ww2LMY95loJLQhkOaWPPD7BCLAomtjpsdKwkImdkxd&#10;1VQ6J2YmLDXM1tD68O2mHa9CpJ7mwXPDxKreoV3QmIyG5vSTD9fzgZc8oD5HR+46f4B7JIuMK84Y&#10;17nrspzhsddiyeIDDBKnvyuTX2eOGzLLgs6LHHIir4K4biAWRBo3LQMQMZdkuBHQKzwcT9dxutn7&#10;IsfmJTyjBil8gclRtKsC2WZOTfsqgxQxHoIOnBaUyWWRXBV69JjDEYR4JtSUu8PqSfRVBRQ1B8mU&#10;gd57AFrx+thzVyJNzfGdzPUaUa5KY6IciWNzOiBWVZRl8+Ezh02CkfrgijjURWBFtlAYEqJeJmXE&#10;m5aVOQJYOlfBgyDR/JCEGdiwJj0d7DBDNMuSOK1qyJy37v0lDEYUC/HDJMvoEwoSMVuQWWwqam0D&#10;eihUTiheicFG4WaAqBdHmCGrM9qGyiGSCYdjj5i7rUVjWD+EqkbhjCSeJg2yubCICH6bA4jAi/om&#10;K7AECZmWiazyZZ3JpOYYEDY7gnhQBq1nsCrXRgPPE9DZMKxB1Rt+j+Pw9W8NvTs2dGPZbg9Dloq4&#10;haMqjp/EQTSM48A///7DZo8N9wEcx4DpO+THO7bW8TkeeG8v+PXyBh2K+XB17tfLjrftJ163G/55&#10;e+A6Bu5zYvAUKwyH8iA1x0O+syxK24af+4Yf7xva4wXb44Z23DBF8ZgPz8aBInqtwFbFg1NbZAgv&#10;ZlGpv7oN3JFjCIf/CgY4zZzCFlUhlTWi5bhrHcNBJOQGS0njuoNR8BM8Q1F6kz4XI6nXQdb9TtIg&#10;nN5yft3KmI5Vt+6VT5GXl7mfxn6+n9NJVcJTDIksR1EZdznO6rDpjqYAKje0+Bxyn0OhWG6eszCK&#10;e1nZmep0qdcFJcRTxxnPMaRcWLxxi07i/SKseY3F66f7lcUqWtBat9MQ5eaRWbNmvdQyfFnTtUVc&#10;85NFE6MYzjd8noOUYep1dr7faSlqUOWZbgGhk32tl9NJ6hXVsXv6/OLZFT7qJPPijsZAZz5MW0rl&#10;+ZRS2SgnmIZXGBTpvCeko1BJdAMiHEN22n8Lhyjvk7laXh2+6CwpWGGh8LF6K3c4eBHrTdeTM2ul&#10;S8IVZNCjAdBVMh8NAZEOhjxOdM7SPeysKmGkOuFmelur2CUCHcHK4oyHwef819dbYITqaWFMCNBE&#10;0WTAQ9gj/+6Y2KCeGS0DXSa65+zi0gTvuwcxXnfPIu+EraDehdSCyN8CsyaTHBAl4wNzHo4LSjz2&#10;MRRjEGJqDNwfw/tjPCYeI3o9eONZb2BOlQZxDhe5hVOWpyGpMA7K2RhaPGnhsRbypNJdnVDF53bi&#10;RQ0hy915v4lnUUdWfTiHWkAViMCDGZRzwY6YgRhzUmbF61RWsCgVZIcKG9Mbox/8fc6Ai3Hs+xOk&#10;WzmVwR/PLpuvsiHfId/x/W0On7UJXi8dr5eG103w2gUvm3/vHegtAl2aciNweH1CAf1ZK4v8d7EB&#10;mw+YHQB7Zzi0Gw1KA0yF2eRKeBxklUGc83jOlMHBH4s+4HseyS3fu9Uq3y+bVXSKkHqxXhxbKO8D&#10;Ii4yobeGS/cM6Uv3JrydDf6aEK+elTsxoVPiRaHH2lPgixMndGZDGmA1w9U0smCjSWH0XfEqn4TJ&#10;45oFV3UoNfP+KHvD+6Xjrx8X/Pq44Nf7C368XfDxtmOPyiTCJTXSfjiqmgmaOZwSmsOpdvYDeXvZ&#10;8PPHO379/IX3j194ef2Btr2j9RdI2+gAKAcyy1wtFyJgN9Qckm1O5z9zPjDHHeN44DgeeDyuuN3+&#10;4Hr7xOftis/bgd+3A79vA39u3vvhehg+H4rP+8T17lViBmDrEy/3jtfLxMfe8f7ScL00vF08oPH2&#10;uuP14lm6rQm6NELNreDE3sUDF2LozYOEnX2ROnsYbD2y6x1eKiuWUgbbgqw1hVjzrFFxOEG32Whg&#10;W8CygT0vDLfhPYkeE7gfivuh+DwMfx4Tv+8Dt4cHLz5H9Mrwz0aT6YBFSSdDUb/k9PeJgZYryrmC&#10;LR34Sfc/H+GiP+RxrPpHveNZh1vXrGlklnbeY+mJi7aQ57pRrwJcvjWSIXI8nL4s/rFQawWr/128&#10;UZwuvG8GO/he2AhS5pR8AqzoIa1kQF1Ie23BRdVARciqnn0stxV4ZzC1N4GwgsgXwRDQwkZHSjrP&#10;y8OGbrh2wlL+VB4atFyX/cSDTzp9pbal+37Rx/lKJsF8eZ+sPIV/8I5FW9WeOU3uaXef5cVXqyFm&#10;1FCnkUsVShTpPnSFrEqs/A5YejmAVYkRnic7rXleGHZ3ndXp0f091YCRCYgkIJuBn8Zbn6O7Fs9B&#10;DKPtkbYj4SEzoHdeWRi8+uEU2IsDbmVNa2CFcipREVIAIiEUwzURcuwEPVn3KJT0sBUyOTHsrxWU&#10;7wwqg31wKSHzulii1EOe6DfOea7CKUlpPdeCklryPaovVD14YXNA5wPG30GfVtMBm4f/PYb3sh0P&#10;qHrT7nSAGlxfo28uKM6DGb7cPSlR0cz877QDHGZSwOqQDNQETa99dhvprMcbfZdicd8C9lb5iZpX&#10;O1iGO3IdY86x8JVOIqAUlRGB2CEx99BtEipw8fYKremkJZg6UxbMiazSt+7JytHTDW1maNf7ikTC&#10;X/e2AtjcJ2XstZiy3eibXTJz+XyiOl2TXMPWDHu2BplPtP0kA+McrhVadBwwpgFfdfZN0YNk56R+&#10;9+tx51gB47COcUem3hc/jJX/giCS14ThFRXwqXvb2vg8w8hzFfu0VgmeSZjUxX4lTPBZjbwbgxhg&#10;BTzfN088r9UZaivpJ2GkGGBSneRz5XxDMjk+erv0cHaQTltzv0dUxLXWIKZQSPamklgXa8vvEexD&#10;7JycR9rwQIYa+vALVIFhgomAhjJWHLBsjqXMzSYPpSUPjoAFvTSuwAtLokLQRKZR6zywExi6YsZN&#10;gL6xDwXL2Ijp5jBWZKEk9EiNmz24eSiJvmoeaPBeFh7RIdHE76oeyYU4LMbWgf4C67uzBXHHfDCg&#10;4LiiRueOAJhQEW+yLY4FmdVTEARcVjkjEBGHPbJAmGJpNZmHiThk1Bw+3bhv0rlAWkfvGwzOXCS4&#10;onhAxMQjpSBOmhx3AAbpHXp58+e1gEZRYgpOYLqLSNrmjG7y4G4bpDvklLROYeeHXecBIxNre8eO&#10;DdIsy/g6Cfz6OHCMGxoaLn3D1MVg5gTuLxOqgs/POz5vd4z7AR0Dmyj+6+c7/uPXD/w/fz7xf/7z&#10;E//H//yNP7cDjzHRpOEY0w+jOB0ZGhuHAgIvjUffcHlxxfc2Fb914mUKZN4AeWSlS4NnADcRhyXz&#10;TpukIzpr8B0zDQO9loxRCLWzcZHEQOXO8PR1grkhbEGLc7Sc7+G/1jh+cc/kCnHoea+qNAe9obwG&#10;yc+u4LLkv/EM/jitPuZ6Xon341HIqGMtyhyjYd9SepLvpYNsNWqVPN7xz3KIR2S6qNnp4Eb5EIWZ&#10;MUvdlGedrstnK63uLwTVoqu7Vq7IXfcVohgL/hjjlb1JMqqLmUGSIgRRhHkqUlwzGhEuSNqX29Sv&#10;Otc645NSK3WCWgRSKACGrFR4/pLzXa3e1cp9n65D0q/Ux88zVXxsOJ8xLXvBQHakAKSg1/XhVCB8&#10;rmtvVu6NK6OUPc3R8EPieQzAmDDC88iKNF8XZp0rG/6WqogmXrZqzdxG6ADrmbnGqxzWe0ZEdkBo&#10;tHGG6VRv3AuN4MWAyfR7hsCg/E1FMvYv6CfEJuWQNZYTd1/mmjkWjQKnreD1NDYJNEtDLabaevPs&#10;205ImSaQDmzNHCOdME6SZaaUjxYBg5ilq+rxLK5IOoyWspnftrmjuxuhTNioe2+GS5uYXYHu93u/&#10;7PjxtuHttWO/CNqm6Yjb0NHh47SUuaEDcT7G8DYxQgd7PUwbyxE9NPtj3A/vA3VEhYEy30BLc1rS&#10;swcOzPtaaaosEHO4GoNkNlQ6MMjjkzNYqOPMsjVk9Z3wjNaTv9Li46xqJR10AV6aoKOjYcMmK4CR&#10;WXuESXNWQYcBqCSrQa15QGIGzAsDPdN7hTwO/z5YsRLZP5kpFCI3HCbL3nMKKUp/6BUpF0POJTey&#10;VKidnBxabeuKlw147cBrE68u6A4tdNlaaQxricPdcgYKs5GZfg5LsPrWeKDtgYYB4IDZHTBv/g1x&#10;Gp8mGNbwMMVhjV1tSHPcmxqktjCACv+Lq7yx8nIuCSwrp0gCRZYsVpDl6SAYQpBYfJYGSTir986G&#10;15kNvSW8S2fDxaxEC0dlyG9bAXVNp8Oi5dCNpoX2ADquNRsKOpQQ4VcN7FNjCdvmPWtKTyDSkK+P&#10;P3RrGxomegNe945fbw3/eO/49bHh148dvz52fLy94PXl4pVgotnjQcC+dGYOyxNVBRy/iWJrwNul&#10;4efHjr9+fuCvv/7Cx8dPXF5/Yts/0LZXh5VCT/3lpLLwTEYlhsNJHVA76PB5YI4bxrhjHP59v/3B&#10;9fo3rtd/4vN6x+/PB/6+Dfx+TFyH4jYNdwM+h+HPMFwnMIbbG9IM+wAuh+HWD1xvDdfXjreL4PrS&#10;8EsvUNsh2PB68az4l0Y4sc2DWFt3KB8/Y8aG71GR2DNzfmsNPYLZ4rQXapaqwZo3EYV6s9OGSbJ1&#10;R7NZ98Qt4ZmncTzhQQlv2A1cHxOf94nf/Pn5UNwYwHhEUHmWYFmcJymJQ/Gafe3Z5luuqVpYBnTD&#10;CUqHZBkr9fg8ujNUvZUgBH6ASAd55pPOfJxWKm0jozjoSHKaPO+hTDVZryW9LeSBwmB5b8Gz0zh0&#10;VBOh3mRYzLk4bOsXGU68GjyiQkxUiFxpDGD0hktrq0F880q6CIK0CJS17s5Y2qoNHU02iHggQ9g7&#10;I0AZWi/qYjh4Y5+jMhF878xqsRTTyn3jrxVkCIgYX+aWmnsGip3TkffWcMHkmJ2vL7crmJ1rlIfP&#10;+n5U9zAkWMasP//N10nmFEGAsEOeh4o7xH+6HJy5Rw43HswtnZU8OJW6JHwYuV5rbzIIUJSBtAPS&#10;pq5rCSat0ramrq2sQovpS6lcDMdZnhAygvxPIrDBu0voh6FnA2Jn+z74i7I/RSmpXutHHSLo2swh&#10;so0w5V4NDERVEHJ+IUsjIVgY9KbyFPtpXKPWAEJ+Cyst+kaIWBHygrbsMDFeHwm+kvdEeQKNRCSN&#10;vcWaY9hJZqsiEpJbO6elP8p0AnPAxgNQ9rbTmf0ydD6A4wFjEKPrA3N41WtgqDhyCrIiIqsjhIlW&#10;CAgpn2cXDwo0MV6riKSUhBDTwjPJE0NPcbYqKYMoDMijz+cktPRIjVLaj5afCx3TkwGoBRBZxuk7&#10;GqGjWfIqPwIOl+cJZEDvwr4/1CaYrS9qkDmBAffbUr8VmUTw94Ru/2PCZlSfUtb5pNzv1hqgm/dU&#10;gcKk+/cSlqz8N/cTR4CS9OhnhQl0JhnoOdNQ9fssqynHiWNa7FrnlS1lTKx/yhlbtJw6MQ+zCKg3&#10;CmAHz38c2fgc76XeNgECTEyHQIt+NCTwr6clgptPJcX0UTsMmMFs8Nk8Wcx1HUneK5AvLFn1YLIP&#10;w7FETPDCeLezp7kubdOgEziU7WOUfEyjcXicfaWPu1EX9eRuj/Hw7DAxpYNxAHP6kA5C7PmZ6uL1&#10;OaGgCFbPDoi4rg1JeED3dzD4yU32xhSMfJp5szcFDehGyCXzyoqEOAKg6g7sOPiOj92818W2Ab0D&#10;oURsG2S7IHsDUCkRdD88U3NctLayH4HExMvyYQirDmQRRDrteKIIvWTbRlqlIEUIi8VIJRhqPJtt&#10;S32IQMr035Vdb9SAxsX1CpGBNp34tKs7+7tXaZiZl8EBCbEQpNtbKXuiIPfIFw2V2NjOoI8SXsOA&#10;bt5kUlqH7c0PgIaRpizWEgAdSge+9I42XAi0yeirUHmK4IxQMI8J3XjAWMER2LY9FWfQ4QSMh1d7&#10;9K3j9e0V0OZb2v0ATzMc44BOd1j1bcO+v0B6xzTgcUz8+bxjHgqRhu3RcT8Oz2DbO37tF/yP//gL&#10;//v/9h9o/9d/4/qY+H/3Bz7vfgA7nEYaBHooxjE926t5+fvn9Y4/1zv+778/8V8fL/jP1w0ve8cc&#10;G+7HxGVc0ABscodsgG3Ng0DSIO0CtQOmg3t3VjiAUMAXO614p1PZNDUYTSoH5as6z1MxW2tcYxLr&#10;rkUwSFXzQtm0xeyffc3LqlmjJecvw7fa26Z987HFRFHfi0BI3KsJBXK5qDhSrQxwhnHBMrjqXMu/&#10;KcCcBZ7sjK9fsYOpbnEkO+9B3qgo/GVfvs7lu3fKHYOfIdQWcM7AkjzBHc7zqBHvf3UP/2LAUXBa&#10;+1pKXeeUe/e0n1/ukgGMZXj8//uqyse/+1pCbH3G1ku5Jy1WMJ11oRw7r19O+9BGFowZ1rOERmKr&#10;/NWzDdY5VyqtinDUV6eorXHiXoHrym8RBdrwBrdbzUwOfhD7FuOhbuU602sp8zmyGqU4HWpWY2Tc&#10;iISzwH+P3kliQDPKXVUPsKPAtaTJ5rcIxU/MM+pdBDdMwBXiVLCnO7nZn6qR7wcGusOL9Gz03fgd&#10;yQmNZ/+Mg69cKgaTxLOCZjP0rtgsmp56YPwyFXqhEmcO2dAMmNbw463j433D+8vGRqEOP7gTbiKc&#10;Uq0tx2JWa8LnE7A13sdhYg6vvhiT8CZmuM+Jz8fAn/vA9TFxI1b7UGQ3kIr3uY6BK7FCSg+Km7n/&#10;rFOxOONPX1I4nVUasjxCVmgpJ2BGnd4NPVeblLjkhksnRExCAwka99EY9TEJgAU3dJTznpkltH6H&#10;rjJn7x2oOMaB43jgGKtiISuCEAr6YvQrc8fPYqOzDzRccz14zlR1ZccJ4cSg2ESxN8FLN1w2YN8N&#10;++b9QDY6yFoLWkU6qUOnFGbCKVhGwRkH7WbzvIDSUvWAFyG1hioe6oEdbwzJ57Xi7LHITG3F2Y9U&#10;/gPi6CRXEXzkmeFXnaHy3YY49/l58qPGNegdWVm7b55t7/0QIvM5YKR47kTY+4AcrciC4IGt8lFC&#10;kOU0jYAOrMAYFhUr4dgBVAcDF1415npnQErxsySTJZeZ5aUTfQNeLg0f7xt+/tjx18eGf/x4wz9+&#10;vOHXjxe8XrzpNZQZ4t1hK7xhZBjR69ncyBwQTLxcGt7fdry/v+P94yfePn5he3lH37yRqmdLGhak&#10;QVTELCmwHGBGA9ITjXQcDGDcMMcNx+MT18/f+Pz8xOfnDbfbyO/rbeB2n16FcBj+PAw3FTysM2jG&#10;yocJ6DQcMnBswE0VN1W8DcP9EMwxMMcOmxcILti6uM7cFW1Tb7i8N+x7zwBWF8uAxbZ7n4LeO5uB&#10;CysTnf4y+aO5TSO2oZlAVD1Qj+FnAN7U1R1vEyaDSVwN2gwDgvsEft8Hfl8P/LkPfD4MtwO4BdxU&#10;BJI1OL0kjz3rPN/w6efTtP5ZhJb7CE9Kyz45Maak7I86huo4LqewzGXpJw1Lb37W0OTp53lAScmi&#10;QMrc+hXqexNWg5ER1CzeOmjqI6HXqOL5CfJ3vpzQiuYwjlvjzPyQnnqKNVj6V71Rt7+3te7VUWjU&#10;Mcq3eIb51laD79BB5Km6bun5dR2qrhdVbu7oC6eWi+Kla50fePHkGmJa9oi/ryc9f+3vghozLH24&#10;WkEl+eiJQCvMT3vWv7+Kgn/x/vMDLZ6UH67OwdA589EZRIm1zYj4urHrsuUWoXDyzUzm+maea5rf&#10;6EH1LuaBfE8Ach7aZGZS3sk+4f1z5y3koctfAe0JXU7nXJEyx3DMLRiof8dBeGsfNmFYluwXr5Jo&#10;dEDDWCwdto0Uu2mNtWw4flvQnR8kCxm4NMbidwhqNPqwNHU8R0BZQcTTQpTnX0uiZZN9ZX3NlG+x&#10;miGgNxNa6sFvr76wMWDjgI4Dczyg/J7DKxOhQDdBl+55YoXGetLWuep6J48TM3SDO2OLDZf6SHxz&#10;kPDTRahDagAjNkA851nh7s6Yiw/h+mK49IEIkoB7tfisiyQfLAvlUaSSEUKKPXDB/hQrKEXbbe0o&#10;VBVNG3113vxbp/fIaM0Kn3c5q1O8DwYDXBKP2EhX2tDa9OttA1hluuiPfiTbkAkzESB/UlgzYbcS&#10;VMjMkyob+ytrbVE2mgP+a4h1/5CUM2JQRFVejJkoQkxaqVXDudcnenef96qMWvOPe7goqfIgGAmr&#10;iqeeE7hQAqcM9BjpwvXjCLS53uSVqkgUhahSDpheh/adS4cG5bEA0t3vvJAYpts2lP8zYfI0p9el&#10;YWOSEOjz9yNiDLSZ+0OwPCxVaTFbKRACsMWCsLjcbaqnbfdARpSLNNcM/LBjCUAnXiqKJwG8Gjsn&#10;AxVgAW17dM77ZcDLkrorGg7NR6bWBOg7atrnyjjy0JAR9kggPses9hAIvMw6CTEYjnoTbvSNwtTZ&#10;mdAoBsDgRHMHDMeGsB9GPENoTfwZjbhj1cUA68bNFZhN51oRyDB3CPS2CDoixHEYDDhBAi3d0J/N&#10;HQseAW/mwQXbdg9O8DqooFsPCudB4Eite2+LtjmWuJnjits88w4T6p4eic394OG1JpC2JRkolZW9&#10;NQx4A5jPP38yS1VtokFceaRS6dkxDWNOPI7hOKWyYQ7DdZt4fX3B+7bhde8pMLF13FXx359X/PP6&#10;wH0o9t1pdY7JLEPB3jdsfSR+29479tcLM1oVvTcc1vD7MNxVcBwdt8eOuTX8o2146x1bc3MuhGoz&#10;QM2huHpZFPONdGdO7pf/ljBbcJI6faZkIFZd7ek8+5FaVH/SQ2pgw8d9Uo6SO8QH63ty4u8mweCD&#10;k6xLW5lnGfGsw6bwWM5THzcygL464HO+oWClEwpI1SkeuDLC0xh1RlIUpvN1J6d1UVa5Uy5Mvpnj&#10;v/9aytqCbVlreBZwkizS6koKTkGXfy1gl6D7Emwqa1IbsK8S4DKH5yeIOVFDkvz8c8CCCm7dfAMy&#10;IFMMpaSFqmVICLQVclrjrrV4nlw1kE/0Xi2ekm2cY6ZANKDw23jDjU0500WUuCsVUl1ZcunEl8Wr&#10;c09hWekh0bfIvPTSMZ9K5nY461tLB19Lx2hRlNYyPn0lxyjGUBxkZkkU2g/ol9W4EggYyd47cTMn&#10;YXKcj2lnBpMay0Njv5YzQmlwUPLSmItKkwjOxb65kyBwpwXLgRDOrcC69uzItmhReOdQ6g3QwLZv&#10;nkE9hkMQgcpV3Bdq0L3BZsM8Ji7dcHTF0Q1t82f7eBW8vwCXXbF3w96MVRyGLsp9cUW2KtkJaUOW&#10;5clh7IUxvU/GOBTjoZgHcDwGHo+J22N6IOMAgxnuQDv4nWoJz5YbWosnN7C69aQoP1GHgDpZGJbL&#10;wREkpfj6VTli6iFCvGAx72+wNVwuDMRtkvvUWjT1c1ozJkOE7yZ7ZIDrpYT2oUL9GA4POfj7QzWr&#10;ECad/kMVw5Tlz6Dx88z7NVljRZ6IknZprhtaNp1gjqpjs2HrwKWDMFLw/hhbwxZNiQlH4rTavQqF&#10;pyCyXUEncBgRgR9rosgMTrNlLNCBeljDfU4PcBkw1Ol6DGWGePfzLVhVNRlodN4jlKHhSIv9N/Bs&#10;mi3roByV4G2LAoxndzFdEae/Ju483DaHiNvZaHdvgr07nFRrW2bbh5MRpkkrIB2EvvDsCE02J0uH&#10;TbeBRmUPqy0SkovXqmZQLHolzGnQ6Q7/ZWiuateAQupieN0FP14afrw0/PW64T9/vOIfvz7w6+MN&#10;P952bJ0VJebtkD1jM5yZwSPEbZdwfDFw/Pa64/3jFT//+sDbjx/YX3+i7z/R+itWVSOTEXJNVgZK&#10;0Ko7FNypkLjhASk17jgeN9xvn/j88we3zytu1weu1wc+Px/4/fnA9f7A9ThwG4rb9ODEXYHDPLA6&#10;ywrRXsdjUp7OgYaGlyaEgVPyuwOjA9oV6EDbBb1tXrEdMqdFE/iAlvKEryY9YYCW2uA8ywBW+Wli&#10;PNtUNAy3VUzgjVo7vwccVmFizgMPnbib4K6Cqwo+VfA5BddpfOaGA97MW3lbi+x2e9Ini868FPLn&#10;r6ULVw59Vq2LjA+dKFUtcafP+UT4Z0JJyFGM5GIAOiJbcc256CqUYUv/CgeiozA0FzDF+bl4hcM/&#10;xBljtX44JO2rptjohUjIvNDBvlsp7nGXWqngcwxdSVI/YLCCEJVum3iWcu+NMJ2RceuJldId4qR1&#10;b/YtvVR0Bn3F9bJ0HKkbLVwtyv0qddb51PMDBj2V/T+RTz3i+RqdXsSUd5nKO8nanFA7i+FR7ov/&#10;xZchIa/zGUgpdRNP70r+nsGENev1gZOD3n0ePkP6UXB2Sa5ko7Iy9mTeYAmI5wQ1K/fMhMxvlkJA&#10;W8LCHnUnrDvvkUkb0mPdZT2K1l1LCb4ib3Eh/845ZfWuUFdc0LLrQS3PR9jgYZ9mP0oGL1aFc9gl&#10;KSRPT5qv5boWr7k0juHVlC5P4fPKqp3SDwMRQCMvMUJjGnUqNOhcCcKK7+n6y6bo2g9fs6jciKQg&#10;h390uNEJzAOYB0QHML0HBuYBjAf0uMMed+jxIASVJ7R2IgU4RBRPU4E8N+JxdXjyQIPLmWj07RUZ&#10;TjtR1yvuCCp24KoWX19eUZv6N4CixcP1Kq/+ULRMFIpgUuxocOxM5IqZUCBHob1XmxjtAt9Qh8sD&#10;P9OgXhfAv0g/IUoW6SbPntPtRi26VcIJaYMy0AHz5O7WWibCUVEkrSiaN+eFCXv8Ro3MNKAFP45G&#10;4EibNWh81k4iPQAAIABJREFUcYzVFLoiCZwCs0wwTLkqi2u5Lb7OR5zj6vWRlJEt2P6ZpQV9W8h3&#10;DxgJ6UbDNyCSumvKuBq/C37kxtLiLgasigzOnTaxwisloKuac/EaBlUlEizX66Zy6ouhqQ9rBj9n&#10;9MIY3ne4jh22kuW6h93AlZKG8C2YKKInyhacVJCJB6GRxCjCMxlrkt+0O5yNMibQhXCwguyZEUEg&#10;MJCBqJoo+NBpiM2Ke+bNrY2VGpZKdyg1hoRqMgO6nRqbCEAoIy+TmVaPOEEkAgPLIhrrkb0gxIj6&#10;ihqJ3k6HwIMHfHjOdzUpVv6Ihj9FSQnCLOvp1YysOeWBSIgpwGEMLFRGD56IjtyX1ZfDN90ykuS7&#10;pLFeIYw1lFV4iVYEOGKOqdA0j3JCWEXBMaUjHiBM+5bMUE9KqpimlRIiDy0atJOVKqAlY1jNGdiw&#10;mYblltl37vSYajjmIP0YxvQqBnRNYZLYkgIcjwOmhsdjYts6Xi4bhglk63ixzQMJ00EZ/twH7v/z&#10;D/7n7ztuh2Jng7cGwAbhNppg2zdYM4wBdMKFbXKBmGFjUO1hBmuvwNYxZ3O4Dp0Y6LjMA5sdEJmI&#10;hq+wBmHkvHdg7zzAoWelYFhZ4kn1se71NXzPJOv78Vqwcovh4qDn1XT6lYkswymMl3WDk7HIL5Nz&#10;to4VOs8phTEjcs7yzwuX8znPXPwbjJm/17k7gWsysDq3swNa1ltl8cpdznodX1ihlPO61mtOGc3P&#10;Y6+bnp5Xnp+/KnHPRm5idMWzlM//e9Xv65ec7v7N21LWFSTB56uXOEEIftRrBXhao3yuL/RT1DmL&#10;R5f1x9OeePVmXF9OxdOa+TB5s6eHLGu/GFuOcYJNKuphimKjopf0xfctPrGMmWjojfwX6ST0L8+9&#10;WVk0AFgam/UBYlEoyG/Hlo8mWCnbsNYmFTfgVN6eKgGzE8KIDudlDUySdXuQIrewIUqOPY5PZZ7O&#10;e7OFG21NMMlbAsPfKzckgxlSaaIc4Zi/AHT6IXMcmkgGcjphRiLbXSgDG2FiIkvTDNBhhGNicz7p&#10;fEaFl05Sd9ngSvfWMPeGOQVzireZItzUx2vH26Vh7+7E9vsjsTrdyNDC04ImBDVDXulYzB4P0+GQ&#10;xlTch+F2OBb9fSgeKjhMvIeGgVlcoVzHftf8eMGzoDifZdJMnnPSEv9biV1SKDg/9jQucqwIam4w&#10;bFBswibtQcOsxmjZK8Mz8X2fqVirm1JpiIeOboCxF8YcoURHw29gHMA4zPdMhVlD0d9ASRNxDOgM&#10;LwzGgHSe5UKaldeW+8bpFzRmFXsXvOwdry+7NzTe+qqcYlDwVJpe1reyhCXrjAp5MdLVVpKfCaYC&#10;j+F4/vdheAynm8dkPxBmrKWOzfGlCVoYT4X3FYIta7KcKKkLCOpCPpGEw0zEB7wHgvOEvXsD723z&#10;ng/7tmFv4g13uzsNGyHkIlgJntOYl/MZv3UL/hKKAtbfisp7VkNCjdc0Gsb7uh5j4tDp/WdY/ZK5&#10;VlbOVOoE/lcT1+le94b3l+6Nvd8v+OvHG/768Y6f7+943Ypj1Ro/p25nsIIvt0g9oclksq/cho+P&#10;V/z48YGPHx94ef+B7fKBvr+j9Uvh18E9g7BiQLcfIkMVOmB2eBbqccdkJcY8bnjcPnG7XXG9XnH9&#10;fOD6eeDPp/fG+HM/cDum955R894z06vXPPZuJxmeyQeiGYzvIsx+72hwW9DRPxQ6FLpNr07rE71P&#10;QnSweodwU50QtdGI2QODkTl6BkVye3B6IErdjmvEb28ysDWFtQGTgYkDzZo7vI7pgRkTDGnQ1t3i&#10;3RrtrlhiQodo4SJWOco3ulPJKP+2yjSV9fMYcfZOp02K86HeM47z6dVnfcidkAE3Fc6Tdpr24hGo&#10;vJI6eYVzio9VWNggavfP2PIHWdWc+MnQU+zsbj2r5MWeiTEEJ+hdgWUVhlAXaNFHpUBK9YAkE+oU&#10;dPyELpR6SOpH5VxVWXhyiHFSMIQj+MndfrJhcvD116ngwBDVcpLjrprsxYvcgRZQYQ2ZNV/5QrGH&#10;1ugATuNh7dF3tsWJD+L0ufPXd6/F6436bdBW0E88Z9hd5Q4STvrn0flcBhjLeVfYpNoH5YlPz7bW&#10;5uwMlnU9Cc2DIYZI/LS25i3qeoDlXgY9G/93eogACKw6myOpQFN2hX5Yq4qBkxhf8yMsnjS+yfVQ&#10;hD9s7VuerCSwWNN49xv9EM11ZDoqfZ7kQ7bGW3Zy0W9VIXPA0BFQO9q850E6M1HtjtgvOW9RrtNc&#10;hRl8LZBEZuhJbCascwL6gPEb8w7MB4xBDH3coOPwPhnMLFpwUU8/W6YvkHzF+/O5tsq+Vu6UDrRf&#10;d/GED8hfUHhiStU6taw0ZOmVJz5eNt6C53M+cY7OJ67SDm0hXTy+t2iUromI5LDSzjsjoBKINW7v&#10;ckpkL2oGTE80682XsCHsGwaywu8T1Z9NodzkcOCjqesC4uvlfsQDE5Mw14Qm8t0AImkeGzKQQfqJ&#10;pvMx0Qh4LvWWflQBwqgNH2kmY8pa98UFqmxavPjMqcmdTdbWiSM0RHBijRq6oPflfQ60SvD502fK&#10;jKq+8YWlLxsu+9hE4Kzwbx+/5cl3CCpWfk1jsiKDE3x99ZOL6uTQqwGYJuzUZKKZRtUFWYVxTfxc&#10;0Pfu5RsxI56rxa1ybWOfiJDkwe5IEKCvnnRssLyfwGgCuU07zekhkvq8R0ZvEAYyJDZa4sHWZNLx&#10;I2RoPLTG6gozXWC+jZlvbWZGZTMl0fIeBlhjM24eMhM4zqcFpp8TkLVFHGLBRMQrO1jmlM6rpJdV&#10;xh6KqcDHjvL8rJxYpwEEhYNJgwpgDJs6bMb04AGwCDccsXqga/Pmc74IfG5jZYqss0NhGvBWkRkQ&#10;h/y8+ZL4fsLbeSk8jVMaV37geDBbGYHUIObY516qHWzXx3Ge0AgjxWyW+A7HtSr0ODBA95mIQ271&#10;DbYb6cefJyDBZHq22pyOS6nizoDeNkgX4ocr7DGwbx2PY/fm3c286ea24YUYe4cCx23gdgzH0p6e&#10;9bY1dwZ41Y9DHTTr2I6eB75tVJQgmFAcUFjbfY8h+GdTjDlwHcBFBfsUdDuwiTqmL505l40G+Ual&#10;A0tBcVJY58I3IGYg62flZ6SFULzr1xKMi6nGGTlxvlB0K+PO31Or+EYvlaffFkM/OUXCOcxvoaIv&#10;MCynUH7Uz+tpTcrfVUnMx1/3SAI/PV91cmCdn3rWY5yiyFV3YDj3vnx9B8myblIfYl1bFzgyVuT8&#10;iedRk4MmfawLxRr50zIm41PxqCFQ1+iFriTuIDmPzO4KleAbYztfSUNp3Sxo7fRUZY+WMOW1ZQuD&#10;Br7SV7xm3w4bDpsvwQuL5nzf7d+XX1IO+J3s9Fo6EIKmDCWYgZRNqdIYsOATqpET/J/OWjUo3JG+&#10;zjLfg0LEHG2xC1CCGAGlIRnMiMc8u2Z9TynH8vnWGcilE5Sx1qlO+CpmdQZ9LIe0ejaSrfqkuEZE&#10;S2WAC6pQfk48xxY8QxoxoXlxvq0ZgyaumDhWumOqt82d4rkmVAVhS9nxymWXJ6vwU5A4ymau7Cig&#10;XTC3hrkLxhDMnRlNW/Q8aJ513xv2aEIrC+IqOEYoZ5HpbmTCZtG/oQYyHFtU1Z2DxzHxeCiOwzCm&#10;ZMPqYUIlsSjH5VDVwFl8RV5rnP7KJVd2UdAdrxXkczhvcMfgmbt9lQMCN1IiW817ARgrNOD7GLAe&#10;zHoVWkeuq0iiAsXk3fEsVLDN+xXM5Yh2RyibfY/S6JvO/tRtztr8Wr5yu6LtpSLsTvslSyUdYP58&#10;WwNhpRou24Z937BtDkPiiEjmh74pPHsXuUtOqQExEdAjspAIJtwInK4Xa0BLDW8K7728DGMYjiMa&#10;fAuiOi4SB04yDWA5v/OoVfYeMAQrmJOrUZl0YcdS5WueYUsVOpoyR0a998To7IvR6VhkxW2ptlpO&#10;UlDPt6WrhLHyhd+CRnvAS6zAxczAhWXwYs7JnjOGYyqOGQEMTce8Pa+fIJ2tPidvPn3ZG94uG95f&#10;L/jx9oqfb2/4eH3F+8sL9iaJty8A9fEJUa84cXPJ5yvM+LQG9N5xuVzw68cP/Pz5C69vv7BffqDt&#10;b5B+gTf4Jr9Lp9SZkpFVPtMxj6cHMfS4Q48b5nHFeFxx3K+43T5x/fzE9fOGP+yL8fvzwJ/bwOfh&#10;QZ7Jip85DToUNtzwhYUTXHjuPfv9Il6l9LY3vL82vL50XHbnmeEc06wiMoyuaO3wPiq9sx+BUeYx&#10;Q75v6NuO3ncEfn7r3n8vZHLqm6puu6gB3QCd0HZA2+Hphm1A2oEpDQOCrkAfhm0o+gC2CezasFvH&#10;BYop7ozSQ7GBwUJML64ULDz5wmWjwngdv7VXX3wV8Wd4tKvak15ujps2Qmx56GBLJ/Gx4hdZenc6&#10;xpz/REJOdaRHs+7UEyz09nXRl2rqOJNOxinTK22mfDyd5eX0iGcI2zwT81DsC6p77sCi7BJWYIRj&#10;SyT1FG/2ze/GoFhC/RmoXq0Ma6z64sC2dxs1tsCenidkzEpeOUuWkkFLTcmXtErltXe5pXj6stAR&#10;/VtyTwXuewg9rWK6x4KVz9S75usn8nr6WpZoJadlB31PyDneE396lrKLIMp9LJJO6fB+0mEWERYn&#10;/LNeT1qq+qC/FUHAWNS1FgnXwveC15/GNdcbJ7PkLR2m5YwhzgMPQ9G2DIsvpCx7Cl6EAzteq092&#10;ogujLy2CGXkWpei2ofrE/htnE5XDZ3XSlyR0QiaUxGPAx21oUPGzG/uQz6JMZvbmCdQVDGJbyvSg&#10;xeiPFjJsPWoERValatoxhM4JWT8nqyp1sJ/VgMwDNh+A3oF5g40boaTumOMOdSXRn4VnaFV6+/Nl&#10;IhVXXSRqA1iFYdQDRdIO8kxyS98buCYZLpOgRf9Vk4aRPsm1AvxJfjfJf2rj4m+4BKi8MKF70VJK&#10;pSANkQxMhO7WkO7NHMv9rJYTMgmHtmJawPkWXyofUJj1Lyz9MFZoGhtfKyfiudSkRRWeLzfUNAJn&#10;mZgzvcJHvCoD5PtmHtiIpG3JoGmeCP+blZPLVsWyc/MclMBmyrcqjNeoKYyiMqNUI1W/jDCs7a8w&#10;iZDZMi3oAKC/9/+j7N22G1l2LbGJiEhSVbX23sdte/j/v81vHm23++y1SiQzAvADMBFISqtHWzVU&#10;kshkZlwQwMSd1wWeCRlITOvjLBgjr8RbkKUL4WADF96mhS/wfrqkZPj30Nf3tSt0BDos8r1wdizD&#10;DhjaLHifW2y+wkAll9eh38ODOPeg4uSFcGpBw86ntczb76lv++YVozZP470EPj7PyKDQTB5vuwZY&#10;/oOXhgpm5sYZ19JI8i0cD86n4sBZT3igGkZySJQ18ntKc8LdzoowlFRWH5zRlGmwvngS2RdG5s8M&#10;ImkXoq5MwsgckgtJMAKKVZ+Xwuspmlg2UWP2SXr2NzXB4fAWFlyvDcQjSrHU16MTw3+H36E1ML3Y&#10;xNO9xRRdbROzmEcYCXsv7OgANY8uYJ1qMkwVcusOdiOncYxWB8pMGS3LVlEQ6FKPBFvLHR7SsM4X&#10;tHfMtTCOI6NhnIwi8yWcRmruGcZSWHMHR2ueyuhNt2L8omgNXnP55w/gED9YRjI3nDbx1+sFheF2&#10;H5iHZ22gdVc2Aeh5YM6FNRXPsp8Cj9CaAKZ0zOMDyyY+F/DfXyf6bBir43YqPiD41RuOofg4BKMD&#10;EB6zEGbwtRbspjWXDIngAlKBGunmDWxuobMBKfmZBKOt4i4BLEFwpXXZ9wl2v+n/7R5vw7jw9sv1&#10;l/Pk8yuzvNzoAqhCsNMgKvUaLtEFsPMpG9QRODnjc5CRQ7IyIt6n3PwbNnD58zKHGGHOuypdb5Pc&#10;TqXrnVLgXq4PsCf1+suNgTJfYk7OOwH2d7cmsE3BjqTDb/FRocs9q0KP8v6hN7p9/5GstAjnOBPk&#10;sTRovd9zi/oKMOLetvfgC2XwLQNMLh8Co6NyHQlqJIBUUMvFXWBuDChTQ90PAki+XOGHZf3U4J+t&#10;Zw19wXLgnBHtdGIgMR3egVhVZJK+pNC6JdlsoLHP4lXZDKUuDYstgPZ2oAp7U+k2MuQIaFhgKmfI&#10;YfOUyqC1kKlGTuOAdC8fG3upG8TFlYbem9dJHyOcGSPSVSXXWwRZisgEUJbC0hbR3DOf4yVIFlYT&#10;6ACOBawOHMMwhytSYoqP0XAbwG14eZzBvh0R4dkjDZ0ZBrkapCPAo+wjamzp8rr8ag4iJ7BOxfmc&#10;mC/FPIG1WvRDiGhoi+gzI17a52GXpSlkiL3P7/w6qAOBXgodlAbq2BGHF/5beUnZex+JG/xaQzRQ&#10;3Rkr7ojaBjCnw52tkm6giCZj5J0uhc4Vc4++bGGg9l4R0QMhSgO91Dx7JSNU8U74oIGqrpeUSVo5&#10;r2R5NH6N5o3nj2a4t3BsRdRvH2xUb2hd0dqCtLkV93iGkt8YEETqEZ9xTnSx50z0B1nLgzjO6dko&#10;JZtnLnUnhrlTwqNG9MIJvvBMbOdVugWqwfKdXpiJcZE7sZx0borzqNYFY3Qch5eRcgNiw63vXj8j&#10;muu2iCimAXITn8SaMyZyC4+MdosxZ9RYiRzbtX291wXLSqkazigjNdVLtU2Nsghrr8HFphU0ETkU&#10;MOmhaxvGaLgfAz/uN/y4f+Dj9gMfx80dW31ESTzH48zIRjjolOfFaPwQoDfc7gM/f3zgn//6F/74&#10;x/8Sjoxf3huj7fWyQkNb6SZvsCir5WV+13xhnk9oZGPQifF8/Mbn77/w+/dvfH4+8fvzhT8/T/z5&#10;WPjrqfg8Dae6Y9CdrBPnXFEKMZqdhjI6WjS6HwMfB/BxE/y8D/y8NfwcgvtoGGGDMDSoNXdkLMFc&#10;gn4aliysdmL15vpfYCBpA60d3txcRhrBpN2iHBCNns43mgEjznFT1zVlnpDzxFwL0k/IPKHSsdBw&#10;Q8NCh0qHygvWTqhMoE2gLbT4NgQfm4ZTAF2G5ZZ1qBInhCGuMkpizC2aCz96RznvoDgMj417XnGa&#10;IaLzwDpRGTDH4DNx2sq+YLBwvCAxAU/9l+C+ZJnhVKpnMTCI34+xcAX7ivMGv2XhvcFziFcrckxD&#10;U5l/Yg7CXkXBhv6TZewymloknM3752iCoyEcG9gGSXMbQUNEVsMNJ1EUHDIiYhrFHK3qH0Qxwhon&#10;WFAi51sVFyDvtvnoles2oSzci0n5yH4p9RNS8Fotx7f36a0EErahsW5bAfTlJQmSKDJEyr5d7rlv&#10;I/ujZYPLPWHJ8ymrE9c2x5hG+ZjGRtKmlTXdmRWWmxGDIC/MDdrG4oy0bq1u3WWs12NgoP3Ks5qc&#10;/5Lur84XXh88OjG1fbdwqBnMWYZoi7x9TsqBMYTdTTYf3jp7XKb7c1aW5prxYbg8bK9evM+1QmL9&#10;rEhwcWIwG2MBmI7roidU21vl9imul7ULzeRFdnXsuGFed6lIZfBGBHusE2be2Nt0ekbG+oSuT+j8&#10;hJ4vrHliLZa6atG7tdTmj8zvsMJhd88jTwhMjCifiur8tPwGcYLt7y2bdzZGnnH+XRcdAG2syTmS&#10;T1y00PIB0rrmczc3oqHXdcks329h0xNcSp4nNrYoz2OeteEyIM6/5akrtifBxnNRStUAlgfTZpGV&#10;6XpZ1iPJGwS9yTbgG4W4ijs7XDlGk+6OxOaZaZBoIYAOyUypoO2QUxmQh80jqxiuMpsZRAyU3NiZ&#10;Z2zbdQWV98RNuV/Jr71nsdm2KGQGFbfvQgB7LxnA5qbh5C45LmejkTZjXM8WFIzkZdnvYvneexlX&#10;BAWHcwtxli3KMpvrK46vI/PCwnlh26GxdaYtV/ZPjhXB5lm+zTwjCOzn3PYUgre514+ODEMKXN3O&#10;C5eP/h7lAp1AHkTv41zx2sh7GY0xlptHmQOJiJUWnec1SkyJbAZoXjhpG+lp9NAIUTxh2mGtQ8PJ&#10;0JlCrAbTM+9jwYh29Os+tCm2FBAKFJGdneDH0A9olyRS6NpRGGxsUtexBXyi24ehdAJI9yZzUMHq&#10;HYYV9+N6FSEhzAKAs8Hm0dbsSbEHaWVtDS2yPQCPSOrjcMIV88ZGZDDmDqAVvUwgXs+PG65RDsyb&#10;hVtGVVs8U8zBHQRoY6C3G9ac2ZCcTiSLbAcRj7oc3Z0F3jvkFZJ1oXmdD2AtvHRBonkfBGi9uQFi&#10;KdpUNPcCuBKGF87XieN2xzhuXnfb+Rl0uYL1eJ74HF6T2/7TcDsGxhA8daKJ4d4afvzxAWvAv38/&#10;8ZwLC4Z//fzAj+MGmxOP14nfzxP/fpw419rGRTFMBU5zRvBbJ2wa5AmMKThWQ18d/2weKTwG0IYC&#10;/QnDjNryzqwVvietOe06A9UEor6wu7L5V8OCEPPtVyiIZMNJMtgdvcNr9xn0D/YvT7g+bisNlR4r&#10;gK1+ZNgGnFKu306GMo2LEnd9Siu/12jx8uI3Q+V1++GS4pLCuTwfxdCVgL1+UTDtERrevt4VVKTK&#10;kXfInyk05ct9JDd1DzCdp2XMdQnexyHfvJfzyw8Xw+R3d/q6JZcxfrcXVi8VgImCX8YQoGYDuz0h&#10;yTvtr7KkX97D25U0QuUrldYK/X1/lw00LaJl95pbACONOQi2EZn7usFFKgYx36+nN6IPPOk41kQB&#10;GgMRILkJmreJgjQ64vbopW627FNPAJVazIUnIFAFUUelUirsYRxo3UtF4cwHVaVHEMaLWPaMQI93&#10;Vd3QY7G5rXew7GOWCzQ4OFVWG5aSTRhRK03QR8/vcQwcx80bgXeWVhBk80ERyFrQcCB7RKdhTo+g&#10;bS0in5uXOlxtYHSPeO/NGzXfhkAPeO1O6bgfbqg+Rot6/9yXFRmDDb2FYh7GF1+vQitRQ9Yj6zUy&#10;Cby58LkUr6X4XAt/zYW/zoXPaCo7zZsQs6YqS2FuPk6628dEDbs0GALkXSgdAeoqM/SrWKuUNybJ&#10;c88rn9mGNd5CtgMuorOZSeSG6+AfoWS1NgA0j2zudGpYzmcbo9f+noY1g7amwqaXkTHza5/niXMG&#10;WF8bB2aaM3Lw+xgU0mUMXV3cJp4S3hDGLSiODnwcwK+b4OfRcB8+3z48o7MNg3QLWb4ctyVPJ2Z0&#10;HJkKm9EIr5hzeWBF1Kj1zBTBXMBrOr0818JzKh4TeKh5/X5GgpdZQFBescSRCMx2kVXVEJT/+xcN&#10;oK4Qx2o1L1swoul9G3BD/hg4jo4u3uydmRhs4t1Zjz54f+s9aYoN3lmb+yL4uHRgo0+nherESGUr&#10;IsamsiyZZxi81PBcdhFH5IAsy7X7022a59vO7xSjC263gfsxcB8DR3Pnzf3WcTQ6WXdwkADAElhz&#10;xwgVKxctgjY6fv78iX/+6z/w6x//K378+hduP3+h336gtTDgc+/eJRkNJ2pp9DFdsHVCVzg0zidO&#10;fj8/8fz9Fx6fn3g8Hni8Xvh8TjxeiucEzsWMCc92Os+Fcy53HprTNKDu1OuCj+HZKT9uBz5ugo9b&#10;w8fR8TEEHz2auzfnnaW/vJeZOt0hsOI5rU00OdHbgd4FQIfJAcgBacfO/u4Hot7hZmOxzj0iOhuA&#10;wwzruOG4eYa2nCfkfMFkwNoA2oHWT4zbHf328u/jifF5YvQTR59uFBfgORtep+LswPOM7LmQcdl/&#10;Jc4IRXENurG0ThHvfYN9Em/K5TXi2gtuTgv/hRjgGnZzAm/6dh9nfKW7AjL+nfwOW8Z7Cf0NgtOw&#10;0bxZJ8vCiTC4Y8smj7vgwSXPidekJzbTzCFEqSqAjO7NAIFtiy517C1LGVIvHPDfe7zGDEH/m/ej&#10;PI3qAPK+nMRn5nAqosQ1jAOeuQdsIzI/6WuwAxj3HZswhFG/waOVdi4AD2Y0iOGCcy96IypmDlxE&#10;Y+1XIklw/fUduT7jopPETN/sLfW392ChL7off42M35rpLq1gOgEgLFXOz27cQh59kXZSnWeW/Hfr&#10;GmUtUrkw4G14NFSSLhB7mfA+AmT8KLcM7ql3ie5WbveKQANjj6Qi86UsicHPli8X52nZULf6HHgt&#10;osSWL2dEyMeR95I0lmuSZVjKvTe/4RIFX2ot+VlifwOqk6GJ6zFLGmw6hmsagRy20LuGwbw4H2MP&#10;GKjAbanOUH9U4MHIYta1e5G6yc0A8wwQMXdg6HpCX584z79wPj8xX56FoVNDNrR4kBu0R3ODr/PD&#10;7QwVSDgvdi8MseAhiNfB3g6GDgbHMEjNy9xL9E/1+fgTSIJNQHO5I0Nh/H49LnbZI83Nss0liNMj&#10;MGtXUAGobwExsdY9i0ckA2l9ZLZ5hiB4OeWZYw7mwSHOJcyN5+mYEqByLlMPNCa/cL62wJJ4FgEm&#10;rXtDererbufJziRwPqHmzF3M9XHhGEQhsiDanRZCJonI1rGDyFoY+SVtrZEdzmxmzkEQVVQ2D5ZC&#10;n5tneB8+V7jeMNkG3mjWsSpfguzzpOVavd6BmUibKKLcbNCUz8lLKcIYUBFnFBs/86kKSz6ylMxE&#10;I6vCs388LyF4FiirQ+Yj+hHGvTSwRPgWskedwtymgZ2xQxqofT5zHQXhCI55hl8GwuwKzYCJJsBU&#10;Zmbs7A0zpAPL+2M4nVxsQWCz7zWhr1fQhXucLAyinurjh3tl1Cm9g/FYacAYvmqRVpRLLfC/47PS&#10;Fnrr0NYxm6HTllSEAD28CfBkM0rk3w3eXNU2QcTkGt+L2nBbK9+eKWeW5VC5huTGm7D0t7YgS2G3&#10;vS6QAfQG0wGcZzpQttxuWeuzqyu71sKhAYR328fqqYzhTSVaq8QeALk1b3AyBWgmyXyY6THpFAFg&#10;SyFrRxW4chVH0MjYJRk8oGGcOEAP5yGCc53QtSJC1iNprft4RYY3VjpXNg635pYkb2DkkZvSGxQ9&#10;epJM6DRYb5AR7ZdMMOe5mzYeA8CBcbsBAJZOfD6esGV4vrxRN8Tb2o4u+OevD/QOLHNDEqRhquIf&#10;P274P/71D/zv//oDr7nw3/76jf/zv/4n/p9/f+I8vb6wRqqeHwzDxMCyCVHBQoeNjl+3G/po0NsA&#10;xkJVpdWkAAAgAElEQVQfJ/qwqC/I7A7LdaaiLoI47MEGQ4h+AZdC8tyggIyV3mK1LTRSuXuHysZI&#10;lLgpys8LvpM8Y1buc4XMGwYTYJThJm+uYPliCC9jk8tVZcLffMnbp6+R6cjIrn0fsnHLgV1ubd88&#10;yspnrkNFLc11+VJcPTB16d9l3B4dN/I6J+y12hfGrxV4Muvm7f4Ej18GUK/7m/X97oL3S2v6ukgZ&#10;BwJcFLB8+XxE6aUQy5dbXe23MfzN4v3Nl7EUoP8BfLmz7Z+xeJapkeWzEEAUJhH1geCz8T71e4vZ&#10;7vvtkV8U3JSFbgy9tGxjtEaz7DnRI8I5a+6T7oSyvwKttyW7LMj7mzSGaY4gVyhYR7Pok7GLv0Z5&#10;JvFMDMql2Ect34ZtFAgkVOa5h+SiOBS+sEe1Ll4HvQ+PvAkj6O12wwgHxnHznw58opxCrD2Bt4hC&#10;JZAZ3EHhAMfluRrQVi2XFdkVYl4WsDXYMdAbcL+N3I9jGEY3jGYZ8en5fW0bbJI6/Mtrj0p8B7xJ&#10;ZdANhc/XwvM5cZ7qBkQNQ+Iy2lECNFZa+rrNlAvkH01kZ72Sv0uSfaGKIlfKydWMDqSz6Upe5PsO&#10;n3Z5DrLBLg1DPINFYv9HlNxRU49+BcF8UGWWAloebAHDVI8Gf50Lr7nwXIqXahilFa/pwQaQDoUb&#10;W1U8ZfrKQTa1ZzQUNn3yDJButxXDz4tEk/f78Kjzj3vD7QaMg1kobAbNUlRMnabb2J+t0YONJaTW&#10;mll2jCUVSB9LgXOZG+Gn4nUuzGlYU7CWG3k6gGEeQjXDQeHOm9rxgnP7np+msTWMHUQWImmvA2Cl&#10;FBSiHFBkXHTPSDkiY+poLCPl5eBqM2c6bUl3pE/2w6CSJqR17LPtTdy5Pv7e1JUloqJCVJaUmnNF&#10;dlN8K7fUsj9b8lVdZak2xTcQQ/s6DGk4muCW5cX8+2ApLXpo4kwIYhG77f5I5vTZxnCnyEfHrz/+&#10;iZ9//AduH/9Ev/1CPz7Q+gGRnnzUIBlIJi14sCDnYhrRq8sdGTZf0PnCnC+c5yfOx194/P4Tn3/9&#10;hcfnA5+PF34/Tvx+THw+Fa+XRVYYvyWaPfpedHgPi6N1d2AcDT+O7v1iDpbhcwfwvQO3cHR1EUhk&#10;b4zuZ8MUnmXUBbNFEJNMiHRIn0BfwFCsOTEhuIkHP/V+wPoREZmuD4l4GSGaUmK40Czzu4Bu6MfE&#10;nC+0I5wWtxPH64Xb64VxvHC7vXC7v3C/P/Hx+cTH5wu/jxO3fuLxUjzaxKcIxJYb2tV7rCwgjGvv&#10;ISJFTqegDSIvehw5YKJTKZ8P0ESs/4416u0vopa17qE7+FCK8SnPeJRVEUau+gpK8HXPbA5EI8gs&#10;UTXD1OWfA2WL5enhYa5GIPIRGhiaNIQbMyWP868rfhQ+m/ItemKMeG5DZG4KgtfEHPbIQRHK/jXx&#10;sF1qJQwxDWGwsWhKCs0KDtsRl4KiYH5BOqgz3/G7rzBZbg96rq2VGRMbfovVaWe40IsBsitbVARP&#10;+Z44AZf/vv2qutW3Myl6FyfyLSothuwcbqNtBmBNfGk0E3N/Jfctx2BIOtlGqgosd5mTjIznswuE&#10;2vJ9f16Df8JIN1puzbm6ocwd+iHH9Jq1YHldqQ7AUXNMaR8Lu5BRn5D8rMFQe2Zd9BMpyIXnjusR&#10;hFTLSdYgkS8A8Nt9C3ndWmBWR6GFiSEKf0RgrfPa3hXN1HuJIgKzMvthZxQpbRni+E+x95fszfFg&#10;VOoIfEOHvb82ATsh9gT0gXX+zozDeZ5eSko9ICmYhj/ftjF1xGHIklEop89CfktR7c2dGE0UdCLh&#10;YuJdEfiml8kwy0PB86TocB3H2j5jLQzHEvTYJNzDMRYGw7KyB4mHPVrZa7jqA368DJCVpehaPtOC&#10;Bxo8+ucrv2nBV2mE9geEE5g21nQgkHy4iRrR/nFmkuwa3NcevZWjrFEGs/CMCzz7AuH4jqBCz8Bo&#10;gKzAR8vHgQadxWG+J4EVdNcwwJMmQida36chxuCTcf5v1pJlkLcEUL2co8uX+QS2Xrp5usszi/tt&#10;PkHHFMWM937biQPkB76ubkloXAtYOjouAZcWeJh19VPeIiUkMbbrm7FWJpcMjMpmlbDE9nrNNYNP&#10;CRi42BqlLwMOWjSY3zyao3AWLWFf9/Mjxmxo5Jhbv/LYtJ/y5AZukcDrm0maOzKmLug6ARi6eJkF&#10;9nRAnOfNZFgqqGyuCGBOwOlptLh+lVUK1GDN0zsRhJdepgAdnhJDgZSwLA2+CAXAaS2cFWaQ1tCy&#10;m2o4DyK6R0gI3tEJFIBMvYEyrYgpMWTZBpwTOA6ge8knW866rB/OSII0ffxcEy6cXKIfmcWS+ISE&#10;Jw1KRUncIGBLiYVg4hkOjLVJg1v0oIDAGadyDIQYgs5yVqEMM+xWzTwLwQpF9w70gSHdZz8VS09o&#10;d0eBZ2i4AoMWMbZGw6ArFzqdJhyENtg4YOZ9JqiCZ+q9ADDFWi889MTr9cSxPnxPuuBxTtzaC7fP&#10;JyBuVBvHgT8+bvjowHl6BGwzxR+3gXEM/HE7cOsN99Hxceu4HYLnckX5//5/J55z+uG0HqlVXqsb&#10;aGj3n5DlaY9rAK8heB6CT1WMKbjJHR1Al7VBBLbwpmHSCgN8T+PcEKwIiOCdV7OS5JrnfpJL5x3q&#10;FzlyAbxVfvHwF2MP/3fSEVTmAzJbVEZfnpYA720e5A1CILXB5rYZV+HwNosKRmWP0b9bRn5z0eqz&#10;867llhUY50pa2SHBpdzKdTC8XnLMUt67jnu/SGdmPoTPi4yqHHsInyqbpVxPnlEfl2t6+UAV8L5+&#10;ezxlv8liqABxq/iMpLXYuxSQVB2L5Cu3l9xTzqcYsy5Ldf3836z6/qq0KnsfC3LHPlUBCowKdQAF&#10;LffwScLBr4ImyZQjZUmTQng28/yWPZD9ikWJlG3Es/04AVhzvnVBP/rOQGjFcH/ZLw6GDEX2wJIY&#10;Gkg/AkZexOhS8eeqFUdU8BGv+b7gUebkz7F/rXnkZ6AGH3vzyI3lJYFE1wYrhjA60kBWQL+4cWN0&#10;r4nOJq9jDIzj8Frp6cgovNQAqDswlsbzxBUM45iExtTIeFFDb+oZFc3QRTG6wUaD4HAD49iR5KP1&#10;cGBEQ2NIRKWydJWWHSkgy9TT3m3BbEZmhkeKn2vitVzWPKbhsQyPBS+TpBbZCBHpYpumHExuCVEj&#10;/kl/GgrmNtokBIjfQxkymm9QLuCZDpqtNBY/XcGLPibiitYBN/B+9IaP3tzQ28OZIYZr/XiehwXP&#10;Tmhp0PfMhInzPL0/xPLvcy68Xt5P5HUazukOnxVlmchjaFTsgaE01ouaAuVCSjIh65Z83RUnztVL&#10;prlDC7gdgntEn9+OhtElMnbapW67Yz26E2i42NiXtKERNLF0ZUbGObcB/jwVZzT2fi7gpYJpPRpV&#10;a0ZTuQjl2Y+5E1O/81j+XaIjtwStr2w56yzR53mMHtH2HX14Y+8jshNYj54lpViewMvABHqJMiKx&#10;NJE6L+XshGLLv9l42aT0v7BwUETtbGXUuCtvUy3X0VWN4PNadRNib8n5+r/wsEa5ux1ZGPTeDL15&#10;pnNruh3Rve3+PbHPIiyrUDNzBL0ZbreBX3/8ws8//on7jz9w//kTx/0HpN/R+i2yl8TjvLbWBlle&#10;BlaEjRY1ythFb4z1wpwPvF4PnK/feL0+8XyywfcDj88HHp8nPj9PPJ/Ro+fltGe6ojTXgsHndgw3&#10;Sh294WN0d2JE6aj7zZ0YN575o+HWvJ9Mb8VgLjQi7VJ2cxmY/QwB0AF7RbPQtrzxNzos+tAdvaNj&#10;RP88N4DmeodRhc0eNRT/Zop2GMaamPNEP14Y5wvH3XnM6/nEcXviOJ6ekXEMHLcR5QTd2D5kFsQT&#10;WGyqZ9rEO6ng0wBsCHopWDXP3z5qldNeDaIFtzC1LO+5efS7+yR1iwLEtxbSkHp3phnFuTLPkJEG&#10;zND1HIt/eUJiAyvPcxjlmOorJ+HHyqRlv1avf3+aAEk7KccR8ge+3kO2o7SHjt97u5Rly5WOc7Qz&#10;8kqfDEMEV7uzTZfBDWVI3WT356pBBRsv0mCUsO/LIhREWy7aziwJvk2jV80+Is72z9b4qY11Cehi&#10;zrG/PIf52LL+f/v1dzrP9SKO6O3V9va35TBNzJ0XtufD8SWvLbesJW1qiaT93j4zm0kKWH6LuIlG&#10;bIk1uY6a5+nrfQCkI9pgEA2DMHgf6jE8pGmOzXtZYAAG1WSWQZwbdXCcxrmsnhFGzErC6mbMuD2j&#10;lEuQa2ToKZ3cxfBqqnl+v26blXkgSYgEl9At3veqJb5na52Rb65oUf6pt44ubhNLl5a80WHZz2rk&#10;pExzHKC5Hp6pcULnA+t0+baeTy+jOM/o4xTPpI4bi+fZFjTKh1zCtbQUbXQNERQcNscmlo2+nReE&#10;KZhsBcU0HDTHLC6LZyV+R6HnOIyMmK/l8jl0MUWGMxQcgBhDi16sLPlDnccQE+lGP+sF47NvxpUL&#10;bN187w31p1jKCHRz3ENHh2xa2UItS5RagHFr5pkM0jJjXVjqLc6I0oEuEQHWBOzJi1gDz86gzbFv&#10;7B2ls1JDYjmlwGG+/hpOFCAluHA9ufKadJP0GbRZj8flS/Zrmxvnou3yWXEt6btm1WbNpmI7dOpc&#10;e1nDuamL7zHDmw+Pomc8q6bQ7GtSeOKF/7gpvmbDa8hBiywcZjEaFMtmNvrW6EW3bQcuj2nT6LEE&#10;LbK93D7n8lIArMhy2j2FGTRZ1tjsbW3pDIpHNoClpyz2k5X9IBKlpQIg+AeYjRG+oKhfJxYZCy6p&#10;yubG79180XWh5ImBBic6KLLu54rDVaIPtpfF8vVLRJns8lUWTGtnSgTxBLPJRTfAyMCYFQJkTTkE&#10;gbM/h4Xgzhq4a+500sYeIS0jxAWslSupHDshUYgbZDmRVgeDtd0TYnOuLfjfS/lQcWo2fYR9uAJp&#10;AnaVRzBmV9TpTY3InYXcCxhgkUnhgno/39OQAZPu9z1P6DLIMlgoGMzvbXK42WtZMgBbGnjPHTO9&#10;dy8p1Y9IjZ9YGqW55nSHWQ8mEM4QPSekT4xjYsnCC4LWnhjRjPG4dRgUj8cTr3PieSr6aLjfbzhu&#10;B87zhf/+pwvFY3hT8R+3jl8fB/6rLXy+nng8njjGDdJaGpKke1+QdQLzpV4RTQTSG5Z1LDO06T/v&#10;tjCw0FvUvxdPg2b9u/SVBe3oXuFicN5fFgBAJd125EnYhFAJ4g2Ekmtty7S/TCNuvZjPJ9OWYKgX&#10;AHiNuLoqX9f61yIcr20aq8+p5xj7bb9EUAeXJyBJkqrQ1yWogPeyFKCShmCWlRcYvnyMg8phJBL6&#10;Mv76fplRCq98376/ui6AWFk7q5/fd+XLFyXxbXzpeJJyXQpZCktev1MTvwyr7EXWo+RrAYwvwWbX&#10;j4DGIF+v/T7ZYqWLryfgsoDA1126Ek/w7atSQSSzlYprBlKMMmvba1mLC8Hk+nG500gVfwvFYEZI&#10;7IyFlD9W6FsiS6BL9hZIkPielnmZcI0y3+d0RywEOMDXo7cd/3GvMLY2Rs1lrQf4e2KRouyvtciO&#10;MCJ/MUgCzFhfIRQr6881DwPzDrD1Ovp9dO+L0d1o1fvwMivtiNJSSc4+57BAmM4IjIjFN8AaoD38&#10;LeG42P0/fKxe790imdKjzI8WmYPijb5Hb9uZwfiHhJpayC+iy5UNCmeUe9Eo92JunJ/Ta9Cf6iVd&#10;wvg6WdMUzutXCB/K/PQ3JK8KCo29pDJ4KW1SKEbi2nowtch90u7+xQq7Is3GuptEJtGO1vZeIpFl&#10;JIbWXW7WDDlJvOf3ZI1W5jorS0pp9IWYihnfr2l4RZlKd/ggDK9sSIdQCMuaxdncnM0p8n1x0jH2&#10;tl5Not76AG5sAD8Mt46IxB8YLUp5umbg54TaozHinxuJVNiWadKDl0FSnHTczIVnZKKcCrwiQ8Mj&#10;wVnoZxtkiIHjUFzwJCqvks3zsjwb3r6CT5FPeBZGZGIcHcfwYJXb6J6N0em4CCef0KHhpUeBzUqk&#10;ZPApLA13AJsM0oCB1C9iWaN/jG4nRmTVpXNDgcUsjBlOLvh6r0UzwSbi7ZDOZfNVDVzgRjWLkSKM&#10;S+7Yhbixn313bNB4GkpylEAw685nbCYfHaPh9uOGH3/8Ax+//oHbj18Ytw/044bWbxBGkyKicc0d&#10;Kz4SL5kBcWcg64nrOjHny8tJvdy4c76eeD0+8fj9G5+fD3w+nvj8PPH4PPF8TJznjDriK7INXElV&#10;mxBZuA/DrXuGzX00/BiekXEf4t+RiXFrgqMLjtGyL0GrMoaE75LQo3rjfJ9iQDNYV1hX4FywNnGg&#10;Qxug0SGzo4fR4sim39KjfF30vgOc/2oa81zZXjpxLP+e84z+My+c9xeOxwNjfHop3eD9B4ADhsEo&#10;XAhgPVkGyyxMP1CBfZyPMY+BPDqpO0ERLuBUUBxqBb9uvE7G7E62jTnKqQ0QxZOcZZcFABiUEaY2&#10;oeEscIFs+naVj1mWZdeoP6Ia/5DnhIa4PcViWJFEmzF2u8wzG5CjzF1QoqJ34AJLREX72NSj3MEo&#10;4Z8h36KOsuVOejAoj8xL/6hFaTJdpYRNiyDN5hG94atgZvsFjxl3Mow+O9a8SunEqClipe2xxftX&#10;jr2NYfy518nlS5Vnxmdw/rnQcS/aV/A/+8VnF4xpdLpxFLKpJR1f1WoQIxPSd4yFQSmcR3GsU2bn&#10;Cr4rc1bWvcj4dBZwf3KcXIeGHYUdeKYEoiRmjtdY3nWbFZ3QNYx6LRwDe0/yTshshqCxzJBQy6NN&#10;/qRRSsaAkp1piV9oPyENaCgYjUbrclhZBi7L3lkd14X1YO+s/8/KEbtEatu8JGRhMA13zptFloJ4&#10;MLDSua+wNqCto8nazovc/+tg6LxgqUgwkwxI+aq20lF/np84Xw/M8wE9Tw/YVccW0gdY0aN+ZTk9&#10;2byIDtGGbUBNnhMyqsHQzTKjdK+nYSOwmEe1CdDXBAFK9QEG0NQzAsgOWpJKS5ueLnzDrOhULj+h&#10;jv92Zi7IQBHN6wo/57kGLOoEcI0yayqxX0t91EseV37svSuyFFyIeoNlb4cm3Z0XiVsEjVUPGvI6&#10;gUUfZTr5Qob0DrEGM+/da6wIRCdvW6mrSZx7DkWiJ0SzVnT+Lay4lRczU9qi+aavl/9JPhuOJe5v&#10;3qyeNO6VB7t5HkXsNQ3zFtkHphAG9FwyMTSDMlhubcVrlDfCoPpkuM7jTEMXjfuYWSQTCNiXkI5S&#10;BvpYlLS1JUl+ot7zpsOSH844q1n+WILnYAdrttaifOy2FXqMfE9MUR3Akr4ArcuZ9M/PaK5+yDsY&#10;2HfxUm9C9jMGAPTuNaq34S7IziyVExo4DWGV4BEWeobCoN9cSHBoNPS7YhueOROA6d5ssJWsh0RD&#10;qiEjdH9wKZ0KgaCnpzoEkGbrIWRamIXgKsRFJuCZLlwYSS+PqELmdA9gd0JBG5A2wuAuaLrQdKKt&#10;CTYL17YdM2RmTii+lllmqnewmYyFs4TKv8AZZpeoR8YiFNl4yWAiaN2B+fb20WS+OY4IoqzVFiii&#10;6oVy1dDC4WBRGqKFwq4ieVDEAFnuWYMAVmqo9iGATKxzRjScAtJDmW7QIPajj2iM2jz7h2lUa/mh&#10;E2GRciwznHPh+ThhYeRTAD8/DoyPD6/bezQvzaWKOU88p9dYo8Hw+TrxepwY44CMARnixhNTd348&#10;XxADxnClSUsE4WmK55zoEEx1JWp1gbWGFmUMfk7DB164D8GQBYh7882WN4iHpfPJDRC+A70YoBL0&#10;By2SuHe06DbOVPjLcebvYRHPdK5g3EU0ApE1URILeMqTXecxivv7MEoKHc9MnHt62ml4vKhGnCcv&#10;uLyPYuDFBbxXxSSXh5+Xek1dE0I1MnsKoa347at4Lvc75As0ENb1vRqDN7C/3DF4RmXMOR+uMh9Q&#10;Rs2Ikfqilc/u36sr57oWVH7fxUI1dJYHYjtYcyH41h5nXUt5AwFlJDn3NBqFQeBCTnWt/mb9Cqzz&#10;y76JErxcT49+KDYFsZCfi+1o1ro0BDDZeJBRH/n+iterEsZFsZie30NjnaqBdK9uGPhjfSQMftWZ&#10;QcDoRsGaEWJff+azi3DnP7P37S/rug2ckA3kqQQmZJBIYRZkHSFZVA0QhzwMdaHASXOAAdAAH0pD&#10;AmE6eCOiPZwHLYxS7rxw4xVlq0gP5Y3TttDhV+TOaO491GWptgbt3shs5XpybYHeDPCqVlECJRwq&#10;cHDMWv9sIuqOHi1bsM+tRaScsl59McwbSyctxTzdkXGelmWllu0GxSxOs51pSGVe9sPIlMp5cDkh&#10;hWei8mfAs1Hj18zuiDdb8jVLvmvECbWEShx6j9IHRmcD9FCAmoWTCJGVIXssF5lHkG7eEyL6XzCq&#10;fjLynpkZqniZ4mULp+5+IkuBGdHYXJYCkTOSLblTxah5ii34ZuWC/ntvgqMD98MN+aOzoWyLBs99&#10;z4/p6VtM+XMMaXhn2YgV2TfexNyN5Px7zoXnubI/xmt6mampy5t9I+P0/FER8YVy1iof3zLVQt5o&#10;od/N4VzH9cF7RdDmWRfd+5HdRvf+GE1w6wO37n3CmH3Ri8GxC7OG9iM4Di1nh79RsaKSxJR5OivO&#10;qTsbJZU8ZmgUetFQyBgRaLZP0rfyh0tBPqrlWhpZBCuyZ9QWFArFwlwT5zwxRvBxKUY5aUEPzpfc&#10;GLBw/zjw8fMHPn7+wu3HLxz3n+HEONwgH9ifQzCEEk4TehhdzFbymjVfWOcL5/OJeb4wzxPn64Hn&#10;44Hfvz/x+dtLSn0+TjyeJ17P6sjw8Q24Yap1xR2AwKNqb51ZF56JcRteXuvO4KHmzr7eJX+vCqyF&#10;cUDE92TFvBYUJgs6O1ZzR4a1BZUVDnLn78PcDCDwssO9HW6wagNtdFeY+4hiJrKNYqoZyWs2ocv3&#10;a54vnPE9+vAyWMMz7w4BbmI4RNG43sz8MdKXYGpDU4O25sZQRQF6cfjfQV/QXBqa3nDm5kbU9Xho&#10;rpnXhYDz3vvaN0wlAMNxrWSWVkcG+dz1hoG7TC+AU8wD5DI6OT6hianfGB8Qusr7wL/HcUQlTa4I&#10;S8z8fDXkcyTuDamOBUM6AMvfTo+OZbIoZmQDihq0SdgD3VCt6tmwqgaR5j6MUDbDDnhd6jJ6Ppv9&#10;Q74hA1DSEN0G5Ao/Ce0owUuCp4i0TTc0IL45FSok3UqdxD172Z+Kry0v3wAjfr4phl/1K9KeXb55&#10;G0GJ8qbxUQgiK127xNrBRdfzQ4NnrmLgP0v7zf6u5be28ZyGv1YkXsg7oxylwZMZNkn0lx2TCHhN&#10;O1Rm2Nv+nw6t5D+a2T7MsmIPlprVu/WSwElhv5HcQ2ZUhdOhYmHSbzhLQGNwjvVNn79Q5r4/d3C/&#10;6+W+d8hlzAM0ngeZqJdYsqbQroHjWYpo08rl3NOJEWVFrZSoFxG3C+nEWifmemHNJ16ny7i1TrfF&#10;GVJX8JzpeErwYrFtW9m8xR1Rm/J8dNs1aFFyl4nnoVfQ3gb2wa06ZHClYitN53F5RlnxvTeF3GkL&#10;4frmieK4zfG4hOGYvBj5KUTAOYAO7wfcPMDaA0RSU8rZ5zklAwm9NDNo00nsjo4mgXsl3drBablO&#10;PgYJI/NS/3wj/mzEyK4pS8HeEOI7BhKwTUCLakDNS7WKO5uXhP0t7Rq+Vi0yL8x6nkNI6VH3jn0h&#10;yXvYvyTtIkKpQ9leZXTM1wy7QBSKzPTNLe/4WQW8Eo1WQ75tXqZReUcNS6Pvma4on+u8TNQ78m3L&#10;bvBRlYv+nTwn+JxnrkbmlgZ+SVpueS6ps0mcI+LPzCrjibCNc1k+kCWmUFaqAS53YZ6NAfJCy/3f&#10;YQDI37ImhO28JfLZnbFFWWCbf9KRIb17QWAeuNII20LINWlYUfWySWQBCMJTZ6F4WXrkEPW9ZLEh&#10;j9egY/a3kSiyMYvAGKVEoKjq5ZIkJksjPO/fdmPtmrkhYVQQWblZmoLiCudytYTPUVgLJ8M6w5sG&#10;V9ybwZp52qQI2nInBnSCKKWZNzRHgDGzcApIIXIRB+XhTZyQJPRt2HRvaA+AZeopUzx0AheSq+hj&#10;WTeyHPZs5kgBFsTpTYH2QRdBREFFJJ0JlgnQh0dSMk3Ugi/B96A1cSUA/gaDd2Ez9uMAjptHVAHu&#10;BBnDGW5rwOvlN1wLO7Jo4ZwvV3iPhqO7AJ6rYZ6eGXT0hn/cOnp35vrn7yc+HydeEPzrxwd+jIFD&#10;DqgKHo8Tf71O/PvxgJpgSMch3RXh5v02vM5/89IXajiXwlrDy4BP9cySIQ0DC1gG0zu0ubC49wbB&#10;RDeF9eEsR6fXZUzBWIVf0GADruUfgo6L4T+ptRhLeY8NU8MPTDB2EarujReeoSvESOa97/oVBG2Q&#10;Un8SNFyvTQMYUbvssV6cMuWe5eGZ6eQsgGYcLSPbzoqQSfloQsxcpphu3u8SwZSP3IZoeVubcg0o&#10;/C9fjFzic/iqXfdqy8E0hNR12AiHMIhCFV93THBd93w+gfy3g4+fFeLK1+nE3xWo+HoXc34qJddr&#10;OIbcY7m+xT8SfH631FyD7yZdKFrIhPJ7YUfKb+O+lEbUe75xL+VqBRFlBmD4/HXBEeLed+exJBVJ&#10;WsrEWeMcS+SPuGLeA2y2Xg35W3ndhjHLuVc636/ZBk+oYI1z9G8zgq6yBfHaThPdCoo0CWd6gNqQ&#10;hUw5djAQ0clxx94ko8+S98D7CozRnWe2gSEHmoTTorkiAun5N0JhFyq95BuClL9mChWPxoJ5WrdH&#10;6Rp6W7DeAOtYa4Zx1ktSaAOshbOvIxwW7J3RvJRmL68RzF8I1xysQ7biuai07ogalk5ay7MLzqV4&#10;meGpwFM9KyP3y/b6E4xVVpB8qby/+eYXrltZTOI3DXrx/SVwdXqiQrAYHRM4oQXfFpSsC7FI7Y4I&#10;t8bPU4EN424wcDNmgTj+mFEeai02F471ORXnLH0x1PBU9cwE9X4int7MaDa77MrmedtctNFxjQPx&#10;bEoAACAASURBVNqkGibJmyX6obUWEXni2Qe3MXDLUmcdY2xFnc0G/TGWa5bx2wG0V8xVF40YNFh4&#10;SQZdy8tqzYU5Fc9z4fO18DjN+4JMNrW+8pSKB4S8gkqZ+assm1Q41mZ7oCMHwZvirPaO2214Q+/4&#10;m/M+oh+GN/KWyNSOqO0Wit8OMUyYYrlG5FtI/pznRLmn26l1RrCJO6+cVnTpzs5R287A5O0XLrfJ&#10;wzZGcWcX0qibp6YYc9fS6NemqQCqqvd7mO6czACOtFRTmaIjQ9DGwI+fP/Hzj3/g9uMnjtsP9OPu&#10;jazJ54uMc3ljsMjDsSLb0gC0FtY5sc4X9HxinU/M1xPPz098/v4rszEeny88HiceT3eSsZm3mtN7&#10;78CHdnQIrDMbyR0WR0P0igmnRmuegTF2nxjy1t52lKsruDU8wWn9hGAZINbQxbCaYb0USxSrKbQv&#10;2DBABT2+YQ0NHSZs2H2gHQM9Ao6Sz1S+yHLHtrzn3nli0nlRsgDJ49kHiQ4MU6erM/jSGi0cZ8Ap&#10;LmsYXGTErRTTQT+pZ+Eqt7deGq+lcQR5ECUM2lcytjemfn3vvUxt3u6bc7CRcXxXPkp8Ho5AVcka&#10;PQzEa1XepHMEex9Cr994sGD1PbOEMVlG0/yKxEmyDZASz22CMJgUWPCGHQlPoOZ9DVLnp/Ha/162&#10;QuVt3kRWAVlx04bsn06DWzrayEMJxRouq76Rz+Z7VU4b9lqlTIJE+dmW32xQ629vJ8C2W2x+tbFr&#10;dSBsWqtLlHrWF/2Gn63YOPYt2eqeaTbqjT0Eg3Hi71bHKHtekI0LLk+3Tb/7fBQ1gLwl8Q/HvPsc&#10;XZ1/chljbkuRkfteYfyDAdBt8+J8GuA19LkipEuOj6jDUu5X45rPgw2Ot87KMSCyglgiKnVdMUhr&#10;mVng2QrbaG8RFX0pz6R6nTM2ATBkY/9D7El46yq/sIIVqv5gq6xz4L2mHqDbAx+BZFToOzeWxlQP&#10;ELAoR5uYSMORMSfO+fSsw3VC13Q7XpQdktTRCu1b0F7uHf8xVIhrGcsSR1rM17qZoKl4+aal8MDn&#10;yF7Ulc6NDBsS3p28rxLa25qLZJzqZuY74DQDy/ITFnKNFBcBDSWoqsu2JxqPWLAR6YA1Ovojpjzo&#10;ECmfyHvpLHNXvgTGlyboGdTcSgkhLiLN6f63RMRZZhS1mNFmJXm9qwQlqDPPIWkxZKkKVJhhqMiy&#10;34lB2t4HtQiAWP4UkcRNS7WoksSq5NbEgwowkJrVSIR9jHkQ9lSY6bIPmM+9Iwz3ZvTb5Ps8AzAt&#10;joUVP+MRqqEjMWvJMYWYk6QKZYtgB2c2wDxA29ec7joFAzJVzXWOEhAUbqXM8mCmkBoyG5qZ0qoe&#10;SMZePk0sMJTrhxVvkCtDnA5EIxDfqLnI27IoqMNcAtR0j825ovPH2hCdwU/8e+RddR+WC5gyVzyW&#10;adRmc+X/XKeDfKxEEvQ4QcTLDbTuTFbCqAT3TgkHJZHyFJEEFwKJQyKdaU0cWACt6H9BMNt85/3e&#10;pd4YgaPzPcn05BT6+UQSoG+8zRmG+oHWJ6Qd7uw5tuEqS35cgJm/3pZH5tNga21gjR2FaiYp/DTm&#10;VA0DNEWzPIFHIYj36hBG6Dlp0OPW6OQJgiZk1nAU9Hn6vXsHek8BKmtB5sKyV2RQNKxKos0PjMD9&#10;pq25gJ5zheGn4Xa7eTPOpbDTkKW5Hi64pnj2w3EMb6htgLZQgJYBenpEVB5EoGFgrpnMR+3E0hek&#10;e9uabh+YapDeMe4f0LXwmid6+4kftw/8uN3we554PCZ+vyZep9fivY0OPYY3yVkKdMUYHRDDqQ4k&#10;+uF7hX7glIbfwfutdZwq+FyKPz4b/pgD9jHcESJPdHVDD6R5TVpYpE63KNVSImm/+fr6nlxeSINW&#10;CnRcAWo1XvLtBDD7Ge9fX0zgF2D7d6O9Pvt/cNV+yjdDvjzKXdH5pzM3y4veoNeXv6hQv8/5fzyq&#10;i7zl8iYwsv8f96pT+e4Zu6xRXXNGAXCa/5NrSmvUNxuaRuG4u36767z2qsi44nQRBKiUGdAlSyxc&#10;V+frDn39en///W/5m9fjtYwiKNEytPpRmVBGt9qeI6h0GcByErn2X+WfiDeFTCNNni3nTgj+W+lX&#10;6k0EnhbbQjlJZ4Y7NLKOPOVR3uhdMfm6BrVsFpWOqtgojaY6AZuRAUmEtQndSahHOcHmaeLNG33u&#10;hsaWINt1IMOmWES0G2Ms3PgwuuB26ziOA6PfcIw7RjtirgWBS6k7n9/IvXJZZ6EsMZ2ZUX/LAXh3&#10;ZUTgUVlDgAlvvN4BL3EY5XBGRPXAEBkYwNFL07smF+dCWXGX2QueWZClpSxBoJoDUS99Y5hLsKxh&#10;AphwwK1lj/JE2QbLyYi+HPzYN9sGi/ev95P3xRnD+1q9Rq7zlG140lSS6YwTdEZHxzpJWTOkguLP&#10;cKfXXr9lC0snznXinC8vvzW99NZ5AnOal5iKskE05sM8IrrF+NIAofWwAhfjUV1TEEiHKhB73QU4&#10;GnAMxccA/jgEv0bHxxg4xoE2etqHfJ+oNV6kU5xFZuQgtQJjPVr2yGCJqXNCwzj+UvPSY0siClyx&#10;tMFSc7kqCsZDCCqAwd8a+bYrZF9oJ65riLl3/2ZT7/tx4Bjd+xR0ySbno7tDMh1WBXt8RQdUjMyj&#10;NiODF4BnFMTZyF4XtpUkZmHwd2blTtVwDCnW1GDv4agtSvXXePC3NahkslWukMn+jmXtslCU1Pdr&#10;DsU5V8Bgd6od0nY2uO4Izt4a7vcD948/cP/4J477H+jHT7T24bpERjdu+qE2u8um7GPqpQC8JKuu&#10;EzondE6s1xPn4zcen3/i8/MvPD8feD5eeJ7Ts3yirN3SHdXeeyyCeaZNA41SgvsAjg7cEGXkuhv9&#10;j95wC0NVB4J/ehmCFvSmEQF5jRRuEXzlB3bKwmkTXRumNSzxzAvrE20o+jIMD/hDswbFcOd3P9DH&#10;zR2L3XsfbkOm07UbHN0Y1vrA6gOtN/TRcbsdeDw+nfepG6lcu6GxyuXoguE0S6V+mTe8fs5NZcsK&#10;EcU6Jr8OwF2xohtq617Hh2X/2F96oWH5Rkn4VjdI/EGZinRK+L4HZku5yntlKEPeyxDR3kBWC+Dn&#10;m1zPOe8Blg35Mp/rV+WaDPKg0bPVb+xgPufT/Mym1YZwfCCCnEqWqJdoIy5SmM3QtbeDXdSid5FH&#10;+XqJKWF1t4hpiRHHeeTuKewtLo2axt7UK3onn3EaSadVCswqU/Ye0khl+JtMnffVTXlXsOf7V9Vv&#10;YoHpgKCetbWQBMHXv4MmsodEvkNcRztGd8QRFtfqqPDh0cHE7SqgxLAdA286gNNNOHwa++YEHUvY&#10;di4fKQshBdOl08HppmrlTtfi13MJQt5smCY5p8TiHLPuEkrsYwEgEkC2AQ7Es8XymXYhsd2mmNVQ&#10;OHRmuGI7QLK8d2CbHSApEOySfD5i0jTnzDO8jb3kDh5FfZVXZlHhdS1g7uocLRYqy9FZYADo3svE&#10;lLozDdfCWp45OOcZGYQWOCbKDYbdjkElgGTMVxNK9Hry4rXgKZKvAtkXQ4GmDCAypisXciFuSiKN&#10;O4TuJ1FdpSDtXKkks3rowpqQvOUC+vOoCU3NESxAsx46oPR3S7C6gBOt+/sXvl4gJJOdyDsBQ+9x&#10;jhvC1tq8RW6PLGTZtEGXMJ0aZJHMINtnwV/3imwaXiO87Yxs3o/QE9QDJHagh+wsF/XcWGfvUvAo&#10;1797Foh5TznTnTXsQZhR6j1sZ4n3gHyfrClDgIV7tkkgmX7ySQDh6LFVekNyS4stApWMotST8Kyz&#10;B6D5vFUjO82QSQBrWbSbrmfRyyQmbDWDR2i6rYEZpqtkPVNX9SudozHzefOr0GcQgUYRJCLmqQwM&#10;aLmeN9ItUPv3cMcbWpTLi3EKeZRuCouM+4XiSI+patgYiM8yYyRUoJGHzSKtxFcxAE1Ep4p4CiY0&#10;jdWqbPpN5uVGE6aBJiG0QAfGw+Aja6A32iL6pgV4axAaRcx/usLccf0K1hRZDQYnJjFFUzIgRNmk&#10;Hemp5p5YegA9+rSAnzAAmRlkeC8Gs+WNQwEPrUWc4jVzvawRFAUxwSM8DPG55sSLzggfD9OVqNl9&#10;2XyxjG4QxJ6YRj3tiDQ08wyKPpzJs9dDrKk7WRaYegQxTBofsPKgtVXTHnse5dZ6KKUKWdMbPDU3&#10;DS2VjKQDujstQmE3VQdGY0SdO2Qt9BE9NhIk2wA+Wiq5aA6qdE0nXul4PBeaqCsxAGYbOJ8Tf7UX&#10;dCoerxPPc6H1O9A6FgT/13/7C//55wu/Pu6Q0TFF8O/PB/56PiKTyLzh33Qgcb5e6O0eDQYbbj9+&#10;4Pbx4VGnCtgyTBgeAY6nGOboWHqHrgNtuTGwS4vmtwuSBsF2PQ+ov25ofwWeBBiMIJWrsdnqDzJP&#10;Gmn9DtW+/a7U+zXBOZO5f0W+8VYCnHoDyZ9b6Uil6MKFykMLGiNAlMs68D1JcCF1UthzKjfOj/tY&#10;6N3f7wmFbI7W8kb7Ssm5vt9+P9Wub/yNbiGQjNqqOGY3EixfHIdgj1sCZJqvBVWdfSFf8DW9lMOS&#10;PTHus+0P4G8HbfvK/dk6yAK8yhAuJaysTGgvxmVd9h7HR74hlQREMd/LyG1fk6CIEZPl1d66O8pD&#10;4LFZmd+XBnM2zSpGeSBL2SFwFVOrXexuOt/GfCufDWVA1H3tXTAOwXFrGEfHcbiRtEeZKZZcyuh7&#10;APkkTtj23DIGIs4TAeRuqhqBAxntUxdPADQfl0YKcKR+1tIAHQoVcQcAPJNS4M6N3gSLxaQ16sqG&#10;jO8NGEOi30RL0NPHzj7p0aSP2mECewFY31RS0d90ExnGMCjQvfQFVDJax/eHDicHTlQxvFcGMuOi&#10;Ny9J2Vr3jIwSRMAySTSW+xnWVEJzJ8wyaoVKmPc/ULwi68CNr8thAqPJw2hmId/JY6nUX05BOU88&#10;C3E6ysqg0E2csFS+yo2UWM0/z0zO757lZ87QsMLYL7h1N2qyITojoyX2ITOiEMpvnCmPAmIPjIk5&#10;Xdar7l4IWX4rjPkrAh2y5FSUj9lykYez/EweX8FyXKL7lO6eLpKGstG9yffPo+FjAPfmDa5H0Ic7&#10;+tjTxWkaxmigiSwLFOWO2BxvLcX58hJjWVoqnBlzRpPvl+E5gaeKZ6QY8DTDC8DEhvkpPsG9DXx7&#10;EQcCMu/kmlKiCqOs3ehRSmq4o+LoHbdjuBMjMpZYBs8zqHZPjNYiAAaIrOtY9zfiNQU0vE4Gt3ns&#10;fgbuYp4RNeelfNYlI8KbeUdTQsOOxlpcg1yQL6JNcg1IFvVCV24j6HwbNaBeJzs+bwqsaXg9J7q8&#10;Isu4p7FeM2q2ZC01xbgd+PHHL9w+fmIcPzDaD3Txnhhi25hMI3BmX+S+6sWIl80Zzxfm+cR8PTBf&#10;Dzwfv/H4/Seen594Pp54Pl94vSbO18L58nNmpujifV9aA5Y26FDMxhrMHuHpjbY9ym5IlBprnoF8&#10;BD1QvlhEKVMOki6X+H6rSUYBerndKIowDTIMYwEnGmZrWCJQGcC4AceJNk9g3NHUMNQw0Ly0VGRm&#10;yIiz2EjflIgLpg2qDdYW2JxUW8eaLfr27Whb2Ix67At6TrzWwnMtPM6F81x4vhZu3XnefTDC1PVh&#10;L13p/C5Ra9DQpVQnOU7R44r5I/nRBdPE8cX1VvnmxaBNbM53E/sFNpEv7rJ39Jpv1tcp70wF1nao&#10;itvznad+HdvbPbE1fSk3t1J/lTh4x9YjsWwgKDdAys6Ga5T1YPbGNl9a2B+WCURbOCucDp3PdwqA&#10;9HkgIk5tedADmzx3MEMEqcNeVinkTpb1CH5zYYHpbOMurMKfW34+s3EDE10M0O3qxJDyDKuv5Se+&#10;A9NVXkr8IG5u9d2418YIF0cxdVA0ZJCT1Bnyt/qTOI8EAGTADWVGGot5jW3ZmsTpfDGtpNwPNVhj&#10;vX1AhBbftjHAN7gKmlIUmwqrTDFY23gpT3PaUohVdxZtyhp4IC2zDcDgWOM4LPn7LovHQFVElY7A&#10;w7n3nM9eQy0ZoMzIkBh/JoqSZ9RpWO62P4vB3aXYi4BbIvEOI8eJqcreip8hdybEvhCpWPDcfE0d&#10;s4cj0ZiJsVbavlzOS54JEWKRVrLxHFdwaiKbJ9DJvRt3W2I9lvr2clNGf8SFR6UeVYK+THTzvdwb&#10;5B4x8ybXPC7T4OPE+AEbQQdfhMk5/YmftgVLmZpzC4+Nxf56IleYjcVgDWh5DT8UPW6D/iUcvHQY&#10;d2FvA0UTl/UeuBJVA0RqkleMpegi+zDFnDdvQdABnR8xgFwf6glFgILWZoQtUuGZSCYMtHK7nZlg&#10;LZY0s1IKSeMxmy8KlUZYxju6U4N2tSp4nYa5X3T8Zx+Q0Ek3H4xxBRZIXlbOgLw78QxgtgjL+NL5&#10;mYFxy0I3Ck6sC7aWB35DgOYZ6qaRhRG31nB6u57tJWwZXFdlVz7LNyHlKbD5kLdxiP2IJITWLErs&#10;Rt9lsoA39OCi0XtTMpvY3v6Rx/rZKhkhyRedhslPrdydPEKZcVkdGXWSudAU1kDWImW00EXpzfz3&#10;FXslRbhymTZxc7JpUOJxoAEDwCXVKBQhGjb9g4wL2+djhXcXy+thbokvgDU3+te0bkSTwtaj9IS4&#10;Q4KCLw4bE5yy/tqavsjCLvUBjlcIOu0FEFgy44xXjbS6XQg8rqW8sh1JI5E6558z9HkGsOLsV8yD&#10;JTvEmyJJ8YalEJMo6bgdUBKpuFwmj9oNQXL42jRrkGg0JKSD6Sr29rqbRzapZ42M4aUZpA+c03uW&#10;GATjGDhuNwwYzucTTwPQFKoNIjON2iYeuYr59E/2EGLWoC/D559P6GviefjeeUrV8karBmgzmApG&#10;71hz4XMp/v35xGtOHK3hY9xwvzXYMnw+X/jz8wE7J8TcKTQ6UlmyZZg2oVBMAC8Rr+XemgtjeGih&#10;k2vDHROHnujt6Wsr8AaHuchfja6xQUykie2Ks0fBWF6HyF6rPL1+JYXmdfPrc/aTebCugmkLIwrU&#10;8oktqKoBGxuqvD+3oshLCn013Eq5VEqEkHOTy9jzbl+URrK8ttenOAZgu2Lk1xlzXffvadyO82hy&#10;/YzURXn7InvkHHidUPjxeVY/vp9/NY9bOe/14XJZZuI70oRALntSOTD58vvz6gTSMLUvK0YYIMvh&#10;vNOVvN3rIkQ3mOBzk9fK21rks6kw1neYfs+7ifMoGlBDUOae5j7FmIPGwH2Ova7lEgh+IZfhoAnj&#10;eyTmIAjrRkYi0Sng0S0R3czyRZG2S37vOp+VQV6BR92h71eW4KAohvVKE8BYU9brkZp4Mzb+rs35&#10;nZmgK1Lm0VDnxjomQQafCmd2izX36F3xeuqjpTNjl4tw+e41VwWSc3bM4TWJd8x5Zi4l/2hAM4gF&#10;WOsNWN7fiTQqQmpwEMkqsT2iR9yRwayMlkbbniUcwngb+0r6XARehBRhfNxR+NH7woBTo1l1ZBZo&#10;lGWkz1itRKLnLcMgSJ5D7bh+pROD/0vSBYLmd1T+Nx/H5gyQzRsEPCsxDpS1FI/06s12ya3mGTB9&#10;dC/30gYgHdsEHPPIXGGHRzoNa3pkkRvxNXqI1DJL/rvOq0MAXP9wxhDAp+yo5M4zwSAbyjJYRDdF&#10;aaQm4ZiL7KEh+HETfNwEtxu8nA4VaJ7ZpDE+rOJMQmHHiZ4qPqN/Ch05K356U+9zAa+1m3zze6XR&#10;Q7ZfuvDILV8K95U9V9JFnoWG6AUTDb2HN/M+ohfG0QeOMS78aX8HHUR5NhFsRfANH2RpjTg/3Ifa&#10;M4T7lj0x1DCNzbxXZjOd6nSijLnRTVMVMxQz6NuX5RhShgp2tGhcQ0NHb+7gaWEkMd1N6M/zRBOD&#10;u3Wjn4dEf82mu7fO6Bhj4Dju6P2I4KuQF8ZzobmJlV/v+u90kDmeXvMVDb7dkbHmE3M+8Do/8fn4&#10;C8/HA6/HC+d54pynZzDDs4KPHqUoDDhai7J3gtV6lhroLB0miG8pDl+EzZWR75ZGQNc1nebUQJU9&#10;SwdP7mvQqTVAJjCs44bpGRmyYH0CrwkZ/t1uiiNoHcHnpbcsydjbuJYyEQPY6FMHbJ1Q8Srq3i8J&#10;MIteiZgwnTD1agLzXHjdTtzmwsc58ePuzozHGTS4vHfNNDcskO4rZuB/1YaR+q/A1y15UGVVcqXd&#10;isPFNjaqENY430rmTtuJXVL+8XNX/LmfuI2cKTPiuR65qSB+rcjEb2cREAjswJyC80Ccu9GmpfGc&#10;n9lOiQ2zNi4l1mIJxHRZGFAzL7zi5XautTxHEj+j+oEB3ivDDbju+AKgO9gsI9JbSxq/gmyUMVgs&#10;ZOx1YNSNVQnwKgAVHijs8KRWrgteIY5/aK+ILUbNxt/P+P4rSYf/cX6hG10yjYu08Pn53uqllBQp&#10;i+feLnsJue6k2/joeKk0W3Eqs4p5TZQsv2BYOnuvDgmnKfuCywRy0a+/ZHVccNH768z4s7yPPye2&#10;qMr6GBflszst3Aalazk2DENbGtzA8YYhTnfGRj7TNOhRo+SPwI1LksuYxkat61cknknYHrgj+xzy&#10;ulxFKdkyEIAGwg3frp8y/ub7RRuAc1hKfr4fpnkLpxjlh1qWmMoSO2Y89OGMcPp3x3VkfUTpec6J&#10;fXl2qcvtFm2GXUIKPLcWekbY1hQeXEi6X3y/OPB4flgGLvQ/9sS1yJxy43FMMXYibTVGPmqFkUbZ&#10;HZaNAkLO+nti5tmJkcXP5GMJ7wv7O3h5qZ0pEWAN5DE1eh1hHKceBHiVHccx7jhuDFxoe/xvFOM/&#10;i3Lc6BHKQOl9IdGC0zfpill/pEEEvwl8LzTM50UAosycBn1IkcOqngGc6dobT9GxVTllDbTa9Izk&#10;kX4mqGM41qB9WuhojBXelRFQn3A5OZDIskjbBI/H7vugWrIlwjGiDKBTwwrHl9+gc+Mv5flgGj1l&#10;/Gzwec1a4mfqVO7IqKWubOP0pVc+LB6c3lniLYJ0d5hDZFKWUrdI/Zt8L/I/atAOwqGX8yfmqTiL&#10;OiBLX+7M3xX0YGBGRtSpI1GZ1JsB9KxwjzYs46b5hu+S4s4QKXwMJIidRsIoada/hy2YCjweYsVP&#10;RBk31pUnMyj18oIw2fHdjEWRYpQxAKFzhMK7ALgkuSBi7zujW0gKchNEF6AOArwJXPdNik0Xegb9&#10;xPhnW8/lcjDXHGAR8PK8yj5Mo3Uf+2JchBuNVErUhCmw1o7uhGQNQEjf+AiaQJdZN/n75fyFpxCI&#10;aDvxMlQQnwMBSIIQJ86EmdF8/DhuOI4D0gaWPkMB9Xm31tBVcQrpItKbEA2dsrwW0CK7I2u0hkD8&#10;fD5xTsG6DdzuN9zuA7fhjpclwH3c8ON+xz/+uOPzNLx+v5zdWsNAw8c48OMWvT8geJzuvbQV3uBS&#10;g9Ma0MZOZZ8hZMwEZ4vWjGp4vTp+n4Z/dMOvsfAxOu5hAGrCzIISzQIaZYIqClMnpfBnKsIkkTBY&#10;vQMTK3TPo5nG7RSg/Env6b7+EsUq2+h+IZHL6GzPIXl5zKgA6PyslFGTT4AA1fY65GeiadtlGBt8&#10;fx1dnPkE1/UdeomsXnr96MVY+PW+7++IXN+tV+Q6hcOCEUabd77t1Zcnyp74mzK1pyb1pTdxva/5&#10;dqUq2gBB8PvK1jEa7EJEKNfg718vNJT1DUkp1TEe4xEayVJE1hFQEXOD9n6VYMICrIZikMAWKWAz&#10;8imeIzDHBKRj2craVvBjFEba3jxYAlRSLjrADpnVkWWk/LtHU7XN45zeiWz271QWyB/26eLakQ9v&#10;IZ/c1DZgMGphZUlzjMw0EXe4mKVo24bsJuHEiL0Ru7zP+/becAyPYvXG0HTeBC+HZf+FrIMdYEqo&#10;YJhiRzCi7P0+O022q2KBex6KnbG+/AqlVtGbR3W2+OzIjIIor5O1YOlqkVxts5ZPzsIf1fCo9duV&#10;1bW8z8EZdf092sTCeaHbgZHZxkFj9Wzlj7fdvxyxr2d6A4+6dtzz/bkWShj50mW9C6/xSFjkPvYo&#10;i5aOud7d0JjYhQ+1wJRhyFDZ5YFYeou9MjJDYWY9/xWOoVVKdznfkC9r8/ajiM2r7OH5hEkor3TW&#10;qfcFOBo+7h33W8NxNIzhKeytj6CRLa2TF5Af8LTSuMAo+lVKvC2WzTJMBV7T8JyejXFOXJwYy1j8&#10;IZez0EEY275jxRfZy/PiZ/vo3mvs1hqOY2CEE2MMZmLsvj3ubAynRYtzyyUFIig3ZPcFffBfGBYv&#10;0WYLy3PjM93daWFFZg7LSHkpKe+rEoqdlnW/yJVgXriQ/X5fysdApesqrwSuvI8O3I+B2+EOnhY0&#10;Ymt5BY2lOE9vhrp0YYm4g68v77F2Gzj6zyhH5g29sxeWbZ6tybN4ppmR4Q6wLD0XOtec3vx0RRPU&#10;8/zE8/nbMzKev/F8PnG+ZtKamYYTw401WtQYXZ4F4eW8nC/1cOiKqZcEJH8Wj9Z044qAobtVOolR&#10;+spbeT3/fiznd4igLzRBt4lpDRMN1g53XhwT/ZwY58RtTi+lG7KCPUmkeYmzpNOUZYA7MpZHKwZJ&#10;KLMSBUCUkvJm4Cd0HZhTcTsmjuOO23Hifhz4cZv4PLr3BYnyWkdrGLLQRcBCKSmLaT2Pw+G6KU8p&#10;qcx2CeIkxis2JQNNNSeJA3ktA9wuRH3hfXz3yhi2Lspb1bsQv9fnAdSzikkysBe+/5KCPN8YMY1W&#10;Wzywx87mU+TVdHRQVjOqdiPBwA3Bf/2MIAoqCIU22Mw5bSaxDqoaAXeCJQZbhi4sjS1RMlkgKhGt&#10;LaABmeLE6hqn0SbDL8oaXmNVffFpMg0j1EaMZYV2RgawdTAzJGas75dtrNKpvoyrE4PrLMgyLu/7&#10;Hw+hzWVvrRuddkPgoreWeVTMXXEz92fjVAvHqJVrKq7NjcN24uTy5r3rCN2wbGCUdBrOCtbx2265&#10;JakbFGlWZK5/WHAtM7ajwGn/oWGeAS58n4bKq5PaLkZm6l+mbtz2wM3gwW97vY18dp2/hdEvuQAA&#10;IABJREFUkU4c9/v2+vtN9mz2xK6nytd1rym/999vdAI+D/tq87XxiXs5W/Y52etU9iV5jNNTK/SU&#10;jgyRrTcBLnGC5zAQwYNTQuZa8BADLcPOg8VxCyttCPxvOjbIqOiYy+BFYVhXA9AjinyP2+3nQqqO&#10;ACVLLO1Qaa9hnhNB8Lfay8HpyQNQ9mLvjD+OKfZdgoNHRkaYRZ2PWpQ9CgwGZpE25JpSxxNB6Ktt&#10;9z0pBo7kO4J99iOt9WpL0MAGFmckShqHXss+dyYde0qx3kZqTcrLdYrf8v+UwVF2yrPuxfk+aSxe&#10;v9J6Jd7900mFuvs+U9VhQ/5dORHPB29CZ02Crr/7IgxUpHPBca4kC9xZXJ55rYbtOM1A/9jfdEBu&#10;/dyCQJjxsJT6Z3wnZlxfHARGG7F4oLhIlMMW8l5SM7PZ+KSqMQcdR9Cf84PgWXkeOrLcHvZZ2fL9&#10;yjtZ6kqTx/o6DMAjFZYub6TJKADY9pyabpbHzeQDsYk9CpFxF2JDnQk4HpDweJJQ+XsAjPDptjjA&#10;InBlcng2BYXCRaClsNuL482S9qHnQRMSZkaXtRQMjFwRlmiKaA0/jF5WCzbRVrX0RI02OTajEjd0&#10;sxwU08dFF6RNCJo7BbqXZMLyXhwW5aG8Ll6MlUIP8GexGbeIZ4fE+2tNf464s4HOEgQB++wNIt29&#10;tyRD9b4aqRTHnioMTZcLkjagvZfoBzowwsgsFDjewJsRVM7cozmsAc0M55wwU8zzhdf5wjlnYJEN&#10;dlsInGY7XUjMPLIxPIIWTq++BvoCRA33Q/DxceB2u2GMAx/3G/7jnz/w19PQ2gFdhs/nE0Msoo9d&#10;NB294+ePH5i6dp3mUMSTwY9dQkFNIkoLGGjenlEUf74M/bXwX4bhv3w0/G/twPj/CHvXNUeSHTnQ&#10;4B5BMrO6z2VG2tX7v9vuH62kGc05XUlGuGN/wAzwYFaPsj92ZZLBCL/AAcO9GTY7sFEG1nrNJaVT&#10;AMUolJLPafZ5jcqOmVfUSWKHlU+vxqjlpl5v5h8CugmIPJjmyoTz3KxnLp2S7fLouqhw8tVWFjdX&#10;BTpQNPjyaY7ckErg92dcB7mIvTdRx+s4fkHuy1B/JXAW5Uw7IK4l2Vs8hVcZCpjnW9d9DTb5yxVb&#10;Hm0UivWtFVSsK1C/U+hoE5fxxTvfJ6lhF0et/0tAr89IZ+1qhL+Ajvcfz/uAQlmpmiFfZoHjBEgR&#10;8SIwuZbNjHVruSE1t1n1TDl/c/VViAlOGowUzQGQv6axIykTZbFDjkMPja2Rih9XTK53rpUZy9QR&#10;GKqvgKJLm4D5AgRtXUeBhPorjQtcx0zP139S2oSO+Lu2SHr+em4aQYmz55GAqRTf1o3tqyzq3Fid&#10;n77I+44oKbV3w95zWpkO3njp6sBoXvJR5RkjBCl4e62nQGJcE4aIAR9rdO2JOY8wUs0TisA1i2jp&#10;nqVxGL1lLHmVBnpF7VhuQwMjriYga9Wq5JYiOYUSMc8Q52MAxwQOB04znM5SOWNmhHJsw3q+dR6d&#10;PH0ppYD12hTU+d0k0YVWku8IH104QDnSMitEAPhN8mytYe8y7qm8VERvs7zulacmhpgsMwOW+GAt&#10;5BllhM5Rr2OeOObA4QOnTxzOKGhXVDcVSZVOIf1UdioWYwCSfnOzcr3Xo81yQpi49Y771vGQIbs3&#10;bBaZO1uXURuhLKmQ+sr3Eu85nRgzjfRjyJFBZ8YAjgE8T+DriMbmr+F4ncDpEVvx7tN6Fxe0leZ5&#10;TtVKyjoUWadMA8O+ddx7w43OCzVC3rZeKeMWBuOVv7dlby2VJEXNlXKR+wBUhFUa5GtNyqnndGYN&#10;HOeJYzoOXjcjjx6qZlFWpasktpXwV7mYAv1NLknh5HebRbbR3oHb3vFx7/i8b/i4b7jvHVs3qMxE&#10;bDF7t7D/XW+O1gdw37CBGTx9ZzmkyO4VX/llmRPydMgpSl1LDdHHeeA8n5jnE36+MI6fOL7+wPPn&#10;P/H19QdezydexxHNvFkrrjGzBI6MkIOcrBao7ZwzFGOVBOG6NjA6U/LISv7L8Soyq0aL4cgYpN0x&#10;kXv9PM8oLMJIf5ijDccxgdcErG3o/YZtO3Dbo8TIOU6cc5CmkBGzzSrzXEYWGbTDcAfKd+oq2meb&#10;gG/A3DH3HePccZ479m1g33bs+w23bcdta7hthlsHdkOVIDQ5vyML52LQzgxryswLesVyJt4yJEiK&#10;axaF3kvdeAWMIuV8b3X2f6f//AKZR67GwgovtEh9InmNbskvai+aHiSstowhv7/aBJahw/2SIJ0Y&#10;PeWWV7BdAY3LjyV+47dd2Kcl1kkj1hTmpDz1cGCobEdvDGycrKaAtSNYGAEby1anuv9muA+6Kwdf&#10;Auqc+CITLYylZcSUcVSOjbcJpyPErjDAr4tSXLcIxSX3l82U8VEYWgaqZXErm5lzrRvVRjYG/bT8&#10;6juhFp1dDO2uiOy5vK4G+fiZuW8rzrpmoyhbd40J/sU6YL334qiwiAROmw1oeMuDjfyu+ql5GoVk&#10;q6BcYBBLyH4F0sySi37NvpiiT81vkVFxfiKDy41r7aT1rFWcM+NaL2uzfC7dWQ5IXr3o8QtgNCE4&#10;nckkIIhPBH2/Oz1pb1ugUK6z9I/FrrBmlcSPgmCKp6zYLR2ZejWOS6ky4hcWgc6tdTQF1fLZZo4y&#10;6IGZGon2aR0W2OnkK0twtcZvYcTxZd2ca6X10UsZGTBlKnJN18kv25BOGaDWi/IycW0exQpyie87&#10;nxBZPKoMImjU3DDJt4Ke5SRG6tbSU3tfsGCra3KMphKT9paxwXGkKJNuqmOtU7a6KahFOy58N87n&#10;JMu8BhWmVTflBGW8dDCby2vEftmJ6LOSK5xjfreOiN/oDIZMd6SOnvMpejfNSn8v/FlwM4PpwSCL&#10;RR/L3+QUhc4ikj9kMKwF/9c4k88QL4UjxqBMqBh/yMZwUDCbWHoKA4wiAYDXKEMKnnsO9kVTkYSQ&#10;FRcqhOw5tPZj0s7PUL54nzSY++9I3ug5P+oM7vW+F++c9EnIcSNhExkZLephN/OUW8ZF7YjyDWKY&#10;avY9aMiMZIPY9IEZpY3GURvQIg1mMlIylEHW3HbLBekYkU7kEtwG2zZs+w1t37OW5eqxKUrgWJgi&#10;Gp7ZojxbCCQm1wDrTO0SMfLj1iIiQxQ7o+ZhNFaJEDHjXNCiERF6Z4kLg4BjGDdo2SDB2YwWpOYD&#10;NgxmB9A7fLsBfcdpG+x0uA2csJqnautvO5tsOQ4Sn1LakEY+HgQJUQvG0oCoE9o7hc+AHQfa+YyI&#10;BwCzK7W1WE3VbpvM9EA0rG0bG31KcACHTxxzYB4DdgSbGDMO33EeGH+c4Z17foWhozW0bQtHQb8z&#10;A2XiGCf8OGCvE946bNuwf97hrWP0qO8Hi6aBz9PRXiduzyc+7xt+/9xxTsAw0QHcu+HHfcPrLx+4&#10;Hxu6T7y+vvD19QUwVezz44bpjnNMfB0vHDQ8YNIgufdcT4PBm2F0xnPOiXMeGOMFnCdeR4fZDX/7&#10;BEZ78mwNZFM6iaF36wSZI6FH/ClcJSA8i/kmKOMFkiHpESazn+4XLJpA3Arw+EL/OlaWPABF0yvT&#10;cirKCal46dt8UKI/HXSX05jPk6D3HKeEWSp/sFyjuu8C1BxUYuusC4DlfWtYta4LcF3XSc9fZ2cS&#10;FgJ5CPouQ+Q6GN2rAOS3LCh+55vLIetRWg3m2/dyVFfw98uLr997H0YBDq0Q19x/NeC6/hI/n4ub&#10;V9X/HZc6qPNbfdiQlMqiEHj15kyVhJAZjCUHClMkqg1Q5iVwtQ/mUhhJswaUdWbZdymVisjTvHi7&#10;NY8KiDNK3e5CT7039M3QNvG4jr5taYzJpqUEwithJMRZlMBwXJxUyAPOZuYFz7jnti2oyybQZjbo&#10;VjaGeug0KrS9hQFSpaNUH1Wpxr2PbI49jQDFJsycfQYiYl/KsjIcoixEC4DnE80HkKmudEp4j4xP&#10;i/q1kPJBYxqwpKX6xBxRbmWOF3y+4OMV9c5ZNtHg2DivaLSOAvBAlZWiMVeVvlInMMC9MYqL+6Cs&#10;i+EVYUcDIXEoznNG+aTTMGYLY60DpxtO90wPzx222iu/8Cc5oQqoXRlAnc+M+sIiG/T/uqyAuJ7F&#10;8Vw5RfGcqPs/WT/fsbWJvTl2m9hIP9FfsGqVxxnXQ4NvT2eJLR+YPqLR9xg4ZvQSOc6JMZCNvc/J&#10;HpJnlaWRAtUQRsOWRoA1IHrhoCkWqYy4lK9QRbuFI27rwK0DH1vDx97w2HsY+nv089pa9Pa6lCRN&#10;hQM5ZwFtlRk7lZExlXUyWabIcZwTr9PxOsOJEQ6uKDF1Sh9zGb/jOXOhDIBGAoRc0SeyO4Hne2se&#10;zidFl28dj77jtkXWbLfAbp0ReL3L6E551YBq6FqyTLQa5+UtqpTnAvCMNIvsmkElqV7ndO7/YMPz&#10;iWPOLD0hA0NKf1/lmqXik7x4HR++/3yTiBaOiNvm+HFr+Muj468fHb8/Gj5vhtsGrt/G/niUQVSi&#10;hgjNInt87x37fsPWb2i2xws3GDro9Qmn+SK1Yl3PNLw6Rhr45jhwHi+M4wvzfAbPe33heH3h9Xzi&#10;eB44jhPjZOq9RW+L22aBfc0we+yRD8d5hqyeG9CG4ZyOwWyLrgUhv/WFV7rHXqVR8eS5I2tSxtQx&#10;i35F86crw2jgpMOj9YHbHfhAw3ab2F4T+xFZWeOMUmwK0hJeVmZI0rxhMcoaqsGzSi0w+t5H9EvI&#10;jI6NTrwd23Zk6bh09vVwat03w7N3bG1mBl+3cGzM2aIPMBwuhQi4OjMWzJRGxj+FZHIoOFYMsOL8&#10;fE+lXGigXCOGL9TvhWVlwNb7YURR+RRAZUgCD1/l9wrW3YMfR6QwixZI9jDQ8d04K4NT/r3IvgXu&#10;flsPGZrfjfY11dJ3UtaR/0XcgbNHBg01A4ElrVGOgzRjmFNA3xH90mQoog69ZKQq2hVQ/4yQT1LT&#10;FQ0tmaD5hB0kOo1J50n9QnYDaTMp7z1LO4nPVxaBsFVLxP6+hNyQer42kjqvrbw1P/N6VvJVjm/R&#10;y+r6K0aWflbwtWqxS1pnRsLbv/m4xUC10lPppazPntHpS1aJZrSUncm5vJ1JzjbXID+V0bBWAClz&#10;c1+VAT2jya+yL4hnkyDgKQPnOS4R1tKDYsnqfESlPJXOQY4SmRFQ8jbXCDyXuSdxo8oirqDTDPLX&#10;8U6fUKynE3PFN8UjFroVdo0bJk4pevFlqVfcKj27AnT0SWMEvJGvWxMtindxPDoqGViiF0urmwKn&#10;GGwymenQuNPTYXOgzfhiBa0ZjHYxtwZjyfYkK8T51e8G5DoOlKhSZSOhEldppzyQDNwTj0jqDH1q&#10;evQlmDbTjpER+EnD8xKkPYX78lzG3mcVG9pYpRsqQT+dHXLW957BLV08T+tP/td7475Ib1zD+erZ&#10;mpvnJ3WW0owdUc9orQfOT1B95UgReBbXmdfKrlNWj7JwaHDvHNEI3bY4S6SNIEIFS0o2c+NM9BvB&#10;wmGP0LPES73+qmNO/Vb8pMpAaToNPE3iheQnQc4t+Ykm3szy+nXGZfuKKjaVoSDsPRY60Ar2DCg7&#10;hxwHCjIPvUzBRlNZwaZgH7v0ShHfiIBEJE3LfnYNpiQFqIKMA3OqT3Wsz5BNiAuq8lEqdQVTlm88&#10;R/z0YpcyBr0bLBpkjzMZZGtRBsNbh7HmLxQFl5Gu4fXMOlvajEUwBwPw2MrFodEnIC9pRsZOehZb&#10;lDOajGqLngkS6gJPsVnG2nWV/s46t1bjq9P2HRhdkMDi/OApX/hZAHIfagwYqVqwBpzRg8N7B9pS&#10;Mqo3oO3VhyLvFMTrMNicsOdP9Hag7TtG6/DWwshPQBYeRc5XDFjENCeMjW2tSenDkhaqtS/DIRCN&#10;W2y7Y3iDnS9gHovxyCIVzU+4DaiepqvcgETnBM7jIC9oSdIzpaSxy2OAxKF96VsII9Y3j4OPsGYc&#10;JzAO2BhxizmiBP3YYWfUeu5bJBMeHs00nwcAfKK1J6z9A3M2bNsOmwb12/i4AZ/3HbsB58eG4/hE&#10;1uEz4DhPfL3OWKrnC69xJkCZqEPjbKLomBHp64ZjGMxvaK1hmOMwx/M0PO4d2A8AXzCcQY8JtooW&#10;sx58sXnFFRTVXAzKb1xlfVccttlCu3WZjO7O68YibmIseWWKnwB+BaLqqCxg570kTCrCb0OuC5an&#10;eJLLemHQsr+/s/xbs0sH7Nun354LWwb1/vOrNV5+XUDoL1mJxmDLOqbM8uy7IkiTt183CBKTC78g&#10;P7JfPFSA7v/0U9ETC+384mbxbkOl/oLvFDdZaVHNc3PACwtN44cMpxRAQ9HZo3oMgKApHRrWGB3S&#10;w+DAyAAp5ROWpYpS4HICir6XXAI8sgp0QCRwW6RFZukSGTyN9uz1/DjyeQlgtP5L5pGhQN+2Ndaj&#10;37DtO/oup62xfEtHAqlaUWjPZ1KA0jLV3wjpAGK8D7/KYIE5GFUSvD+GLWcRMmJV/S+qwR2Bcg6p&#10;PusWjWAnosRhdEVwGMvndXM2Nt+x9ShR0i2fHsZSRSh7GAxUh9M9IkHcJuWrw6ASkRNmI5ztdDCP&#10;88VXRPHKwRGZIg3eNnh3bG5wHzSCVzxVRC1XL4DcRwSwj/2Vh6KUYmUOToSxL6PSZ5RSidJI0Uh7&#10;TOCcNBhOGkwQMnIwNIKnegHlxXPXLDWN7xvX4llIA4Iw0PrtRUTY8pn4P2yJikv6IyVYOO0lq60D&#10;tgVqjH/56sDsiN5UsMRqBfadRv2TTdCd5XosjPgne0XMyEpQdP4xowzTSKPE4uT/xbqE/2v+4kwh&#10;lYaI2p5ozbHBo2fW3vFx3/G4b+j7FgEqfWOUTkXV60zkceN4VlbpwJKmzWZ3quHuhDhsCn+OKjV1&#10;eBTAmdYwlfRBWqzYp8g8Wwt+KBAOII3TqbhvDbc9MkpuW8d927H3jq11ZONcLpNMJG2hAZtUv5sv&#10;tMkVdykUdGSQJ0aD85H8ceZ7kQWQfWRGOLGeZzRajrUCbKTWdsEs38T9Mo68cN3uX8lmyRaPs9W7&#10;4bY7fuzAXz93/P1zx98+N/zlxx2/f97x8dhx2yO7d2+OrTszxctw1Jph22643R+4Px643R7Y9xt6&#10;2xEODJGhvKOMCjUFhgU/C8cNgi94NEE9jwPjODCOE/OMQJnX84XX1wuv54HzODHP2PzWGzoMcmx3&#10;VrL1Zpn1mDJOBpLm6BM5DtBRmGbBWcqlg7SL2lNl1tD3FE65AUw3lgqjo5LlDM6QYrA+8ZgNo23Y&#10;jxO3MfAY4fAbwgiDAXHCftLjMOGsX2xrSbGMVqaC61EyELPDLeTOTOOt/g09rrlKTYZx/tYMj63j&#10;uQG3bUavJ5vYLCJbh2qaO9aDidQZ8U6/kqv/Ce76M8KVse/P8Go6MtbMuGVIyxuSXVIL0hhminPl&#10;mZ0ovxDWo7dwWi/ZJMyV1yTMouwU10j8GeMOTBUPaX3pgYGKwo1nIflV4BFjsMVVIrpHRlA4WMKB&#10;Pnyiu0eGl4yIiGwpH6CxSTG1dJTrBFh8ZhOYMpzmCrcyknvJ2ixv9fajcyQ50lccnovsJVoSt3Fk&#10;yhp+E2uBbUDszNy55Idl7NXuteW79aOxeCkiaf9Yl5hYI3Wfd2pbLlt/OLfMwoCMXSPPkEqjQLjL&#10;CwM7VE6Ep6j1yGyhTUm18gH1VsybXvZizfCoYIv1bC7BCpdxB4+NP4UHaUBEyXe4U84XZkydZ86k&#10;vhqPpulZ7ULHvA3Q+Bp6d7OWayHMB+LO0sWWhW/lMH/XVRWUISw0FQyV55RR4yZEIRzMcduFKL5v&#10;vjLetZc6OXX0kWXeUe+5PmuAMgE1lmr8vZwDLNiZRvvK3Ojl9DWWLPeYi7llmoF5q4yMAogJqqIP&#10;BqDAZ4hfuAdGA2UhPHjmlH6gtetQMF1kKGvl/ILLsa4N4uRPX8dkpDfiTZ4PMHPC047mPPcOgCXn&#10;l7lmfxAGDCozfe+Rxblt6t+oyK5fMQxt1vXdHBOWvSlPEzFERfkbIhjZjeNyRJUC4SsLGdCNZU5F&#10;Q26xjyIaeHkIGkKAYZCbR3DcZDnKcOyJ/n/BUPnTYkLJlyIboUNbl3N3LLHJ5NciHy9nS4scBYjf&#10;KBcvEoWcPXV8uefEJP7J9Z2VseEQPwtedI7BPWDfXp8w25IvAhv1bdlE4r7KbMj+z2Bgohk8+0eG&#10;GRsgj5a3XvZ4aM1n2GTg13EDWEvJmbaJ9Nxaw+DnzluFq6HKCl+CXrUBb/sWGRljYIwz5Zg6tNNE&#10;FETfnEONzdOZv0SMQHOgUEKHsyxPRDsuGQowTOswH3WzBqDxwHoQmxwZbWPZKzfYkJFGpa+8FDoy&#10;z3imwBQui8ticBj04obs5iFXoxxuZkxMwj0WyM0x/IRNrpEbbJzh1e00UMlA4nLQBFOcvO+kUach&#10;nBlhIJuAKQ2qRJ/5xKT7YEyW+WIOuAOsU914mMRGIw13UzgqHJhRhuqcJ45xwhCGJ+8Gnx042ci8&#10;bUmwBmc464atb1TCGHU4R0TQAmnYSaYs5WNQ08HANAN6NEW0zpepGWJ4TbGRAfZQiiJbJA7rxBfO&#10;MXD7+MC23dC2FkYRA9A7fr4mnv/9n3ieA/vWcZwDf//rb/j7bz+W1XT4Rxzq8ZICNdGwUWYY/uc/&#10;fuL/+/d/4D/+4w8czwN2KO0YofgwE+UkTfTW2Pg00tr/sIH/5+vAyxrGvONza9jxQvMntu0MYI7J&#10;NStAm15iQwgnB4BFq0BFKWU0C5l6OvAkqN4FzfJbGdyrLFT4rxYu7cjfbbmDFF17+1T3nZBA0i3k&#10;o5ZRRkJ8qa5HYff9afGbmojp592YleatnIzexYLFGYVDheI7Bm+81tPgK6EhUCj6kIx3CtJ3Axes&#10;HCsAna2cgjPicZkeKtoiv35Z2bxweVfR/Ejhvn4h4RIUfQTYMl6tSq1ONs+CHJVSWuLbpbNfHSrL&#10;k5KNAzGdOYAsRefK7Bo4jzPKidAQHTUZtcaWtbCtsQzKtmd5pj7G0tdAjXjZbJiZa1PRTGbRFLqG&#10;nsqOMgFDH+L6+0w0KWoADQDWNDreKg8RUqme01lj1GBbi2yMvaPtDX3n310RcSvPrrX0/CWiJqOh&#10;YJxz8QGnUSe0cTovPOqAg2spwKBsBjW+Ns49Ak6CtxhpN6B3GFNb6yEm58S2NWA2+OkYHdh6uJ7n&#10;HATCneU5QkZsPRwXVVaqYrxETYaJxiyNOSKqOYLCWBbKVbwwTP8Z9X4OzIzcXaI+jE081Yxa0TGT&#10;JXNMPCuAWt9UTqeci3APfxEiaj96FVSa9HSVNaSxjZqJygWFYT4i7Id3TLcw2M/JuvBxvywX4ITV&#10;LqNdua6WYp5I7Y2RVZmlEGSS51aBAZDy2i0jIhvLRAQlhUrkHiWiMitI55/nZGcj4K0ZtgZmsYQh&#10;yCzKwqifQgS+bHDryXfmjACB5+ugk2cuTsww4h7D8TWA55g4zmj+fY6I4HcEv1T2r/6XTj5PrpPr&#10;lIqeJ+SFAgImUr0JBbAb2hYNvh87iHMjS2EzC2dcc1ibjEpSaNIVqE+wrM5g3MYM49k8AT8d85wY&#10;bGQ+2Mh8sCfGaw4cLvAeN7PZ0tCxzlvlRqIJqOQOjeMtssC23nDbt3htPfuZhPM0HBuBc5fMqbRu&#10;ejSBVMkc0qqjJY3BDBOTbkbRW61F0inLI52DPSVmRF8dw/GikVsZKS7gMJf5XkTiiie08AL8HKv0&#10;G6wX1Y/0g6bo++b4/d7wt4+Of/lxw98+b/j9Y8dvH3f8uN3xsd1w29QEPaJGFekaPOTEviH6qjxu&#10;uD0+sN1/YNt/YNs/0PvGcxVyxbMFIY2TzpIA8wjFcjRMO0O5HCd8nCyZd+IcL5yvnzhef+B1/MFs&#10;tFAbm21oFk7gcEo5NmXRz8Aaszm867w4YIwGtCVYZZacV+NJhxwVVCjds79JZF4sGTZgg+/hOM7o&#10;B/M8B14s2TpD+EYvJhvYbhOvI86FyrYYBrrNcIrDQzdUhDMik79Rr9DWFzKLPwyWkfkZIFNUEHIC&#10;CpqgAx5x+NY605C8tPrugMrKWMn/lRMkJKCrMRQ1fuoLxtV352X8AeUWjCGCFh3VUIKO5sm/qUvr&#10;GPN7ZaIXXowghKYSIRzXqKEDCMe7eEPLSgP1uZwGysZsC97NvgHLzLI8Dy0I7h4N2S3kivYyHkOe&#10;45HBUHFSarYedx7KFDAPx7OCKycxQ7AhjIEAb04DONH8mLH6YdxreQ4ovPQL6SWczKKZlvsm+dMW&#10;sfAdpxf2jijmwWcowEJl3JNaDTCL4BWVVpMbJGnd3nC4X99fHUdCX0EH0oTLzpH3lINm1SNW8eqa&#10;jwJfNN2i36S6NLTPCoK9GM0VeTtJqxPuKpeNwmNK/QKnM4V/afS0Qd7feAZaLChEk16CNe83Aa7D&#10;XAyOpcWUQ2QA8kQBkDFQQVlxT0U4g1m7pmcpu24RXA4P57WCeOHpdyGhY+ZeS2fVQo+UzTGsmWuu&#10;e4O8yYcCOkK/amZAa5jMaNfZpzum5G0acqidW8v5Wy6F8SwVpcuHV34V6kEeRlxlN8e8eup7zn0m&#10;m0sDtmXQgJfwJubpKvkGOUAbYOxHqmwCrx4PWerdDNYNxhqB8n9r7io7n5FpCW+sXhZ/J1k2YzB3&#10;8LQp2s+zF7xyMiPRWbqe1FccmlmHYV9rpDU5xsp+OBgoHqszeC7icFpj4FnX75OqA7Gab4mRa7Fb&#10;BiqFPs2gQXBTTU7SDF+OJ+uMJl5EYTITJfOUuoVux6BzT903Vshi+6CADzm1G//TDZvGjY6yj/I8&#10;2AGzjSWvGIQ9w6APnxjzoN7SYbYjMjWUi3qRAOKUNDETT/ggHaq8YQTPe6NbYp4pawNDWAS1u5zR&#10;sdbxe6ejEHRGLM6JOZO2wedHFgPC3pi8TDsRZyIcAMx+nwZ4YQOtq/SJxJ/MxnA44ghZzr31PeiB&#10;5y4DmB0UrBoL8RPtDCdlhsmplwGSpbe5obIqhOfSPhRBT+F4Ubmrtfm4eIzV9CAKk2pCAAAgAElE&#10;QVRHRnrL6dUmfmimQ8IvEnxjCl2IGc0UgG7G/g/xEDE3LZAOj7dQ9MHFcwr5jC6cAziPFCzWOmt2&#10;s0yFhMW4esGrxlwObzlkfL4UrcVQJ+Zj6Cm7Pb/DFUvv4HX2suBmrkSLzTawPAW9TZDSSC5obQda&#10;g289iU5lRyrS1uk1nrWgLZhLefE8DCy2gvyORbSl8cyBaBqepzaYq7uYi9GDWAjTpcDT8RBRjUs0&#10;CAkrFI8r4cKpgMwB7w3TOybUyHzmYdnQlO2L3lue18n+H+N8hbOtnXAzzJtj37OLBp7HGUrRcPxk&#10;lsjTT/zz9cK/PA/cPx647Tv2LQRcN+B+36J8wG3Dzn19jXCs/Xx9YTw3PKW8cVY2Leqnst9I8tbp&#10;8DFwYOIPjyjN+Zz4ORy/7xs+DXgY8PCGmx/YTPtojJAOWjKR1OTOJXAUwVmBJNGHgAzJtbSv1Wnx&#10;dha090ABvqRnXH/EAvL35XnLzR3ySJcg1/8NlhSte63nT7MvNS5nsIz3Oqx620tAaw7L4OUc0ttx&#10;hN5uJgasb9XC1Lper64F+T60y/Prhtf558dv633RkcsCG9/VmVwGIYU9A6re9kM0elnGJLS8Gwo1&#10;E7bpmuSR7zMWd9E66V9DNmiSMjNYA/s8cb4OvI4Xvp5PvI5wqo7M0TXWbY8SKPt+w367obM0U6TA&#10;RrbGtu1hWO2gkh4NqTSmLDcjmk3lz2G+LjxlwjeHEFDU/r6jFYmnM9daRPq2zSLpbAf6DrQNbJJM&#10;/q+XFHFYrjvAlEqnYgdlHEgxkgFdTosIDDA5NFDRHialjc4QRaFGzXI6SbDsNwiEBYgjCYblmfQ3&#10;U4xpeF+bBqtUU982bFujw0nZMpzTpDLGl8+BOQyZMULKVZttuFfUiFcq/yV1VQYXKeLeYH2DGheu&#10;SqGM9E3ldVbj0gSdYBMqPeZ0pK8RfQlYp+OcA6/B18kG32YZsRzOEAHVckSIJVmCyjW8d+WJ9T/3&#10;9WO/ZAJcCdRYdqcYmriPxu4AMziJnRY6ANdp68DeUOVVaAjvLfbaVIMsMZszutDIA6q0UpagGTMM&#10;2WPgmCP7ZYwsNxWOoIOR/CPL2iD3W6w5Hdgpjzz/Ep8Vd8qIZWPZLEQyyd4Nj1tjTwQ1qFcfG/KV&#10;NWOJD1+gF7IPxIxeBT7CkTGm+nxE2aQw8MZrnIYxDION0OfQfhZoXvT3t91DnVm79sHYt04nRjgy&#10;WqsIZjUvVjReKH0pXhixawkz61GlhMjBJMO2c3+ygeCMaPrBFPDqhRJ0cJyO14yMlIxxEda5rGmS&#10;8vVI/IpFLwfD8//vFwHmE5s13HqUj/rr545//f2Gv3/e8ZePGz7vN3zcdjz2Hff9hj37hwQdKGvB&#10;zLH3htsduD+2yMa4f2DfH+j7A227wRgMFAFc2kQGc3iUT4rouDPLcAEnpp8Y54FxHpgsnzfOA8fr&#10;heP1wjiooEM1o8Mw1VqUylIAjDGyfjK4yRuiTONAqkGiM0XOyomhhvNrxsWcyjKLzJrhkYExRmRP&#10;ne51fs+J1znxHJ6BQmjhxN8xsTndwxYOwq0bti0c5OqztHePkl4WDg7JMag0YZYaK1BXajjyvHq6&#10;H+SYo9KtpryIf7Osh3tmlKhXh9T0/O/Cqxe8bKHz6QyB/Ka4ErJkyBXkxX1Ut78uX++9vDTfZfoy&#10;ixqox5r4RV7O5xemdiLHMK7UmZehwMvyoRHyu/FXDNGBSQcRh+8cnC1TXJ3Lib0t7hJZnsStok2w&#10;ga/VWi4LgzKaSYqWTC28y4halhIJeyZlSmKeuQRnCQmUI6CZzpD2E8uq1t5BGMcW5gXiOw2KwKy0&#10;coQByTyNdOrTkEYeGM+36eILQXxTY96GlZloCw2sf8kZHXtZ+HgNXcrL9bALTdR+XJCyyJiyYy07&#10;4lAQUTWCrubYtOMAmXEwV2GQDnwTCMh7xVwLk8tVVzpNrLV6j+YaODIrXPRUWQXiGyqjiKAfOmEc&#10;Tqe9HBnE2/V0pNHRZ+pF69FG/m2MGi+1QLprlc70xKCiRPP8DYAcdFdnkzfKIi9HT64JFrwIB6xF&#10;+U5TEFXta8t1jR/V+79sOuRMU+CUISMVyPuMOkTOn/saW0vmlvNn4I7NKncEJH/IYIyU08IzYc/D&#10;DGdX+LiMzoflvNGI7zkW7l4r52E6CnNPF97I8QctzOV4FKfQ7Is/ljyh8bB4Sy5vnfUqz1O8p65d&#10;QNzlpXW1vEZOzpWvtB76UGuGns6MulZ9RzSeOCY1TlsZ/RKoKR7LpWTmiBxPDbI/AeyrUEbJ2FvY&#10;dzsNx0XhgcotzM1AyXogqwgBcAxkn5VVlqXeoPEZLtGmXvtZFBAn1YDMSHY519FSfyTT52y0Hz3P&#10;R2tGXX3UvV2nEpndXv7cFLJl6HcFmpSTdeqoZUhmrFfQILE69ZZVthkqmEtrL36zyg3xdTkw6rVq&#10;mHniUxYrQGYg/rZpyT9HZqlHf0X36Lcm5yCSJ4sGFajndGRYTQQk8GAMtGTAQbR98c7mdyVngIjy&#10;pLctUwghg1qLbAhrcO+okhAUZvT8xUwd7tFhdGpMHh7Vi0IrYloMPTymRWhwpmeGQT+j4LEYrzgD&#10;hxcAK0st0gjW5EDwfE7QbjXsRgod8Fk8ZgZgjrx/lGpAfI/AT1kk8uJnAyrwAGeaHQX9GJENAoOz&#10;rFUw6E5CdsAHbICROIZ92xldSqIbYQizXAOOAxZ9M/g9OZtCEfbMKFCUu40g0TK6kYnBOcbGcXcI&#10;WKJNGkR4yElDDjqaWqTZBe6Iurev1xPuiBRdCwXsn/6T9bqNTVUdr38f+OPrwL/9x0/8/tff8ftv&#10;n/j94x6NPbeOz8cNPz5v+Ph44HwN/PHzhf/45xNfrwPWGm77Dh+O1zg5f9Y8tPCO9mzcGzQ5ezR2&#10;fc7GOYZx5ufh+ITh0x1/dcOnN9zaga0zArLxDCTRINcOKGND7SdSianI7rcIiUW2XEgZi5zEeo4W&#10;YLVcl8bFN3lS38ZFYbk8axHIecma9bHcxIFUPtYR2AqUeFECifV5VoZlvD3i/ScN9H8yoxLZyyT8&#10;7Sr/zx7xq3t/v9W3769vXJdhMfKugKp41fWJK4F8H00tT32u877Ou5poegn4/FoyyfrNxYf5ryKX&#10;ZkQjn+cRTozXE8/nF76+nvh6vvB8nexLE3yv98i+2LY4g7fbDfu+Y98jQnbfOrZ9w+12x7bf0LfB&#10;DIKO7mzOS+OOMJ74d659KiyctcZ82YeKzEnMnYK6LmxpcTT0ja/dsO1GR0bIrcjWaGlAXJ1bAl/V&#10;9yIi8tQANiPapCzRKJM1eRXdNgtwVFmv+FvOKSNPlol9NbVIWkUWxUwjrhwcivw2OOYMw+nWt9wz&#10;1dvvnKv6Vak0hOYSEbADUXDco2cUFtqhUzudYQIz+j3BkicgBICtNwz0gG+9Ix0eTkcOnR7lT9LG&#10;BkZoNuEW8gNv9LzW+dfvJ411x1ImaLizpFRkJbzz4sQkerRxd3ylh+vZgrbRam8vdLwyj0WOiK9n&#10;3KFkdV5a57hKcE10GPamBu50YrTGerphPLe2YJtJ5z0mDB3hyMitTiCrpufHoNNnREZOGL3ZCDgz&#10;XKjcyAiWCjwV1GWyZWCrd9ORM518IP5rZuiIXh/3Djy2aPZ921o6M1prVRtWbG8VoqQZiD5dCsQs&#10;OtF8lzm/zonXMSJrZ6iXymTUXvFbY8RSRqGV/gIHo93M0rG7by2dF3vXq6Ujo7WGrXVsNCgrQCkV&#10;zZzSXCZsKOUkIkDHmMR8zJbm3MdUCZByXozpVE6iF0qeEe29i64tA5AWaX/5eT9Dou/8Vwas9W+v&#10;tRM9bM3wsTX89WPD33/c8S+/P/CXzxt+0Ilx61tmYmydwVPmjIwOvtgM2G8b7vcNj8cN9/sP3G6f&#10;2PZH9EFaSpLJaKwN9Dng87X0VKlGjZhn9MY4D8zzCCfGeGK8njieL5aZmhnBHcZjRc2Fw7m3MGJN&#10;BB2qTMg3g6dolzjbEUF255zkXdV8XrFrY0YWUdB1nM+k6zHwHGxezz4w50LTvXtUomuRHdQ34HZr&#10;ePB13ztfLIm2Kek85JCyM9xaGrxlsF/ngymZWH0N3U+4H/B5YM4X5nhizBfGODDGQUdqZCJEjx6v&#10;Ph8zXCFDPHeRp+IJotnEVK4NWkiUF1y34TsiXwhahyM5Xl6a92r1jCT8Oijvkfnr3afkvoA3iqZk&#10;NDXyhwhMuo50EgP6ROjWyojgPZDynucbxKsavilwscakEyydOuM9IKfJAsS4mPKjl4yIOySvXP6d&#10;oo8R4YptGRlMZyXey0rj6o+zlCTxevx1Vb/tAXeOGW8Ri7hIdwOijj9tFZl9AUjGx3fCINZaTEaR&#10;xACgUsH5XJes/9WZrw2UUczyuj/RZvz9d7/yYlve5wNivWs/VhxaGU+FYXysTowpOJvYLbGSMHwL&#10;Y6gyWBPfePEERTnnaizbo/uJ3rJM6yIvMitxjQSecuTH+4oSVqa5y5nhM+Uz0sgp5z+fqf3Vh6jQ&#10;VZ2UUJUDqdv7WXkjs0SKBgYtZUeWZcPLsVAOK+R50w2cTaOVdWFcD1/pRDyQ9p/rsZTjwcshFAwb&#10;MkhmtkTSQdk/SjfSGac+h4U/eZiwO/H84oMqPubO3jbBSKJfUuACZeoriDo2SUybZZmUjbryaS5+&#10;Oee0tMYdbAvNLHQmdu7KQCrHms7O+lvyGNMZp4vc6zo5oEC7YGUMkx503hfeLb5qiMCHrrJS3dBb&#10;rHU4EBAYOAEwA4K0/mn/8+XTVTeOPXQ5pTLmiUiM8sIt+HDIk5nnIjdUfNYoRyTTyAGcgfAtyCoD&#10;OETdjqBjtEWG+oR6ScR2aP0MUYJMS7YuXP35zgMDby0XWaOhX846BaaLb7EyRHNMV/6mwecJVSwJ&#10;k/iso7aOh1Q7qX8q2EsZszP1ERRV8SYVVEf6VVCMWVaaac2ynFTQ8UjHheSl5VIWxXpmbhRvBySD&#10;mWnBCQ3qSjYY9MfApzH4UjAsA6ciSJ9zIK4Nmog3o0eGasshjN2ddeai2GpjjwwSBBiNLrJ1D3DZ&#10;PcFJMDc1oaZn3yyQqbNunDsUra/o0goLKcGEwUglWNyqr4l3dfCrCqFSUIP56UC7xkCmCLMlNQ90&#10;QLAvCIkT0y8HGQaKTjZPZS8Paw2+bfC+IbkPKFSDZRR7Gg7LdOkjZto21M44YB2gA0FloS6lrqZn&#10;ZodPRx+CXYBbr7JEFgx9ZN00w9bY2HFSMZWlReWvGhu/y3XmzmWrEi1Z584YbTWrEXhxbNSY4AEQ&#10;50A7PWqYCxh67N4YA1B6/KVGlcG2Duv3kJtsFuMeHkxFUL2OA90M99YjxsYM85x4+isatPYWhioM&#10;9EconI+to6Ph+Rr4H//2T/z3//m/8f/+j/8VacRbhwqyHCcjrRswW4sItOPEbh2b9cwmQWuY03C2&#10;ME60fo8mujjxPAx/vKKfidmGuXfcbaDZYJQAEH5KgQoZiKaqlOWaBJ23BMW+rv039Hrdh/qxckAY&#10;MRxQACURQfHwd/yqJ+m+AhD5nuvvRagm6CLgXO5zoZkFqdn6dH+78E/meAFxy6ArsoVXv1lIfqH3&#10;8eklDNY7/Lru7PLFXw8yMdHVCVQAs/bKAbe3GXuutV12IfiqBeKAlKLiYb9aN9KQIZXyzKYrjL1M&#10;p8ZnFJ6lyi8C0hUdEKWAxnniPE6cx4Hj9cTr+cTr64nX88DzeeD5inrp52TqJmu571sYlh6PO+63&#10;KF+07x23246Pj0c4M25Ry7xvO1zNa9sGbCGYDViynjiXZknDisZZo4+0dgkoEfw8+CTXmffKjAVr&#10;zMaIUlJ973xt6FsDm0ZkHdiKV1gj9gcq20JGGMnH4HsBPpSJOFIOyHIc32MUap6XoqeLc5CfpbMC&#10;jHQCE3jTWBZZbKPJwBTrGk6MDZ1lwPZdTozqQWHspm3GuAg4Fcco1TSJA2wWCJpDkZsrJhAoIn0a&#10;YswexrpmiDKLsCgK4B7ANOWb06jLkg6oPST+TMNbBoXxIMyFpsPQpZfhmIZzNgwgMjROZ3+HipQJ&#10;A0sp3/rfmlcnw47nPi1nVEY7fi8/ssX4UayAZ3rqF34tK6OTD5eiIMVIa9LNsFvH3iKK/9a3cGTQ&#10;WBrxGp1KptG4QiUOjXEvvvSLODHGWU6LyRJTswC5HEGn1k78OUPZSDeq4XuRh8mcc0PdJIPqBGht&#10;m0X0930D7lvDfWmM3VuURQjaLSU/9Ss+J400WHgeQbmiusccONnUXK/XOXGc1SBZPTLUs0sGHdMD&#10;pRxp363KSCkLY98abnRebI0OmU1KSThRN2H7bjmfXDIRxSweGMgslB8YML2xyfWytzTcZCSYs0TY&#10;OejoW3qBDE8j+Zi4jCHpNnW14osX2fVNhHnK9ctHceBKoPN8328Nvz3oxPjtgb//9sDHY8fH7YbH&#10;fstyaj35l6HbpMPTWZ6rhVP9fsfj8wfuj9+w7z+w9Tta29gLC8WfYVG6yYE5D4z5RYMX6LynqfyM&#10;slJz0IlxvnAcTxyvJ87XK8swpRGyeZS3NRk6jDqDtPlQbKMOs2c5D2GwqX3zKJ1zzsiWinJ4juFG&#10;Z4XDeS4Pj4yMYzpex8CLJeGe58TznPjiZ2PUYYndY7m23iKIaO/4/bHht48dP27x98e+4b5HoEIn&#10;n7bMyBiAn/TKkF8xwtO13z5ZjuuIf0fITh9H9lU6j2e8zhfOcfDF83k4jiPKYiUvcjpzks+Q1i7C&#10;SDoR19ZVAsYugX5XJq0PSs8BCAvsqt8ma7MFL7qCDEE553p43qt64dhy0HQTg26do6Axw5Z9q19q&#10;7imjfeatJpBYC+SL14Eb5AwovOOLjsz1osE0C5l4rkI5LTispoBLK/wayaqRVd9cAZXK6gxneyMT&#10;c29VhmsaZhuh19Nh4nB0bPy8WIvBar/XH/Ec1FrrGgOWMkZ5KMK5ksbAlqVPE2Nryt6BiYiOVtmd&#10;lG28K3lUhnBaLv3yw8UCxxnAdqWCX//knuLKtPP34ksAyN/iTFZwzrxkXoiO1kwMyVSRchGp14oM&#10;0EDdNDRkOI4JG9bea0tM410N0YlFPflIxVoD0Z8OABp55QxsI0w4q1ymgJ5PTzy6Ktk5RtGpzzXU&#10;OniZsRoFd7U1luW7JIFp7MhsjESEstfkCQJltzPIaZZjDQkn9b9lPVf9wXI8frmGvCRLUS5YQrJX&#10;GYI825zclSaV4Wb6TERLnqMymJA8NphbOTJMj1I5oti9hrBxqPcCFVbAHQ1h6wvRopJgFgHJ0xbQ&#10;bsuEpANUT2Dho6lJNSSfycC4FZmYocq7SX6IDgE0ZNS6ApyK561rbbnYLvyTWMfqWK8MCIBKkoaj&#10;jX0QMiBXup848kq7monk70IIeX//tvfpGyJfk0512X+VPWSVGXdPTGNw2mwB9daIqjAj1rGiYeqo&#10;rQb8poPfQCMdMpNAi6yMO9qNcxoXOVh7IvyUPHPhKTonIcFK/9JzcsoILbVZZPCHTXrtqVKyOehB&#10;B/aqb7ir9FJcN9hbQhWHYnkyH/1yysV3w5ZbZWjjfPmFf1/kCulIY0HKaH2Hq2Pl+Agni2QConww&#10;gdWciOAY6gcn8ePMe+mZHLnH9YCzx6Wp2Xele1rvsP2WA666f5xwSZjYjlZewLl8ZpQok1EjmaaS&#10;I+JCzug1EXW+telxolUawscZxmVYAorJQ6ImIMFIyGxbCARrWxKYDgSsZR8MkAEpUyNKXrUAM9Oj&#10;dBBoxLf4rjyfaWxO44OH0DOVpgpiQLPoOeEzQpvYmBs8rHFuGGXlDhsD3jY07Kzr0IsJAfDjiNR9&#10;rq+Z4dz3yy6bR7kOzFj7iSLGwcyIWC6PMVmD3R8QuBSBmhejmGA0FVpmy0owG/POJ9eizSNT4Ly1&#10;2I9tq34aIxqLNxuFUxrr6BnQm7G8Q5QfM/Sox00mMy0UebQwVG2tY3gIN4yGw08Mm9g2YN8/8Phx&#10;x28/bvj9seNz3zHGxL//8yfOcaJZNJv5X//4wr//8YXXCKNkn8gIAM20wQGLit1jOsbzRB/RSDyi&#10;kwa+WsMOw+4dT/YxucFx2o7TBu5jwM6GH20H2kDDgd21XjQCGQC14V4U9FWpKWRWf0qBzovekXYK&#10;wYRUWC9f3kFFR6OMN7keSY3vtyggwze/RRkvYyogjm+JGu8/BaMWA5+UrstIJITfJNCfzFPjWL+9&#10;mDfznEuYF6RbxMLlH4GN6/L7yhf/bCzORVgXfP3sT5xUWTJh/ZoHn+sogfj9R6gj7hKP9cvWXp9I&#10;Tqd9FTnyfwI7SnGMJsijyq6wnEbVip9ZP/71euLnceI51pqyFgby1vG4/8SdDXk/bjs+Hjec54HH&#10;48Bj3OG3O9wH5uzYfEPbJsbZwoHZDc23AAqoKD/OOmMlwli47D2q14xSRRMUL+uhMkxo0XthkwNj&#10;2/jqsG0DGI1K/ze3NeFKGF3mYETphPsJzIOp0TKlUCEUmFEz4cH5OBsQ5t64cAbU20GOj2iCafk9&#10;R+LgNICEA8MwW8OgEdvptW5GBwZLfe1qbN6Zoqw0ZYUAGQBzTJbg6Jo/52E03o6MnumlR+R6W4JO&#10;ZQTAAKPxImqXOrxCzOkXCmOYlB7wHiWA+FbrTPMVlKTsnKPG6hVJPSZwnhPHMfAawOlRr3wisjqO&#10;EVE3zGun8XJCysbKqxMG+0pfPI4GZDHZqbMq3KVYsGVuC1OLSBkZjFrQgNZhiagFcVJkrQC9j0zP&#10;V2PAKL20obWd/Wl2tH4LR4YZ0Nm3as5o7s3yUlFK6sTpJ84R5eRe55lpxGPKeMpIR4x0fE0AAgdN&#10;1qxFDnnO98ojK/u9Ntgw0eHYmuO2NTxuEQUepdDYuF6l1VCRg8JrljSLiqonjwONBVP0MUeWmfJz&#10;YB4zegccjudwPE++WErrRVAf5ELsm01Rw2jXmSm99Ybb1nCTc5efbdyjvTfs+56wNXAVsGUE4MrZ&#10;DT00cK49eUFSH8pRoSwalVBYnFXKUBrk4Wr4/DxHls8Kn5QtJF4yBVCAjAi+fi4K/SqwVxpQBqEF&#10;7y7MHv90czz2ht8fG/7yccPvH3f8uN/xuN/wuEVz7538TsetWaxZtwgW6t2w7xu2fcftdmc2xm+4&#10;3X5g7w90u8GwpbLViOtUjTcN7HRIjBGZaROB630MYB7h8BhP9sZ40iivXZFiSdr2Kmmi8oJmM/gN&#10;ZsrdkMlgPeXIdD5GlMeb5syWklMReJ2DmRdW/Mwdz+PE1+vE1zni2tPxNRyv6VUPnMqwHML3FhlD&#10;DwN+2xv+9ccDf3nc8Nu94+Ox4fOx4/N+w/22s3xdT0OUpHTonuHMGXOk/lTn2+HzZBnLF3wccDqE&#10;zvOJcXzhfD3xfD7x9fWFr+cXnscLX68DX8eJr2PgeQS9vkacx9cAXjPmlpKaWCx7n5EkXUbEXtUG&#10;lA5jF8GzsqTlBpbINTGYjObfaN/mxekok65R7zQgMEHLTnRlzyCWXR3nE6hWYUhWRhuMqjIwSz6x&#10;LGmaeG/4rw1Vc6LKVOe0qYUQdBjxAgxQH4mGcKiHHGAfJqvrs0RKsgHeX0sto9CcWZEBFmWvx3Qa&#10;WjZ+J+g/4tEURR/GJlUdQu6OZ1Rz/ginrLjZVoBs+V+U5qTuk+pABPqt1SLSem3sm6BmuCs+sMIL&#10;or8MklmMZ87fbC4DJ58V7kPd9dtPZiPxAv/F1fl8EZAcFDI2gjTAs5IGYV1HXiYirGxcrRNxjIXs&#10;LQhQUdQ6n5OOYpLLsjUr7UoeoUokrbYs7YyDwUFyiCEzowcDM+Zc1mgGr1p7rMrR7mU8IearxfQ8&#10;iaIzY8lBIHrEvAWTUhzEeAKXmkpIJR0UzozSrFwjrR0j8LPk1dueXrEyih+3pE5WzXj/nicfiC2X&#10;I7PmEDxA5fiC2Rg8jd9rELH46mYNHdU5gYg2oCd5SLceTwqAAh8KbEZiaOGF3m7wPmlUlS7VRFK5&#10;VdoZ2ejMWgSUcc/nDPvXNOIblDFXiCuN4B7ydGKwhwDqYVYBnrFEHGvjBYYsdwgTfzZ9RB5KJzez&#10;Fy+Zi3xQa0vGfOuZfbyGUol3eRP2NYhKi4UIf1setCLTyEwtWiTSZB89PSTdTtrQlY7yJAjL9RpL&#10;GsZDXy6e4IjyTXRSEldO0EZIXGE0tMuZHvweOccgkWT8ACzPiHr3XPmi13l1T/41JUhn04bBMcie&#10;GVzmxjOl/yxLFDsCS47pkYcunuqiiQjKH2R4DsdBvLhWHErHAMfbzNEtAtX2zbDvdIaTBIKXQqeT&#10;bH2gSiRLRslRHedZ94+MkFnO1innBOAMop8HUn84lsCn0DcWin2ziclBrf2O0lKtYXYdAIP7YFQ8&#10;DzIH2eZCfuJQpgY3JZDmhRBbDkS1BivVcEbj7vTSlhcdmJHa5iGCDdGoejAVUy5v3QeuNMMwsASj&#10;n0VoUfcgQIEEi5wwFDI6MNYYPesrTp4kfh4izZ+Exd0JJnlRph39PPN4SDBnSaAWmReTTpZGqe0+&#10;MccBIJimUp/ULLxRUMvAFmUGdjp/WO+PhqsuEamyV9a47qtnl4xwDNjrmUDX0MHjg/ME5jjZ1DoE&#10;2L7fMFvHPI4YxzjRzyMMS3CM7caSWxtG17kLt7ONI57n4VmbraXjY/SeIBYwZmxENlDjPqmW/JyR&#10;Ej/HxNcMB8Zt7/h43PH7jwd+/+2GrTm+Xk98/TzwfB0Yx8Bt23F/3PH4uOP1OnG8Dvh4YjPDvW3o&#10;W6Sb4+x4nif8OOEWTcF3A8YcwDnhWxh6trbhxpTFJyM0/HScBtwQBq5/847jBL4c+DkHPkfDX1vD&#10;vTX0FlFBaIrUJhDHG93BoJ4pa4+JK7L+xc+SnrX+KBoglnqhXX2+fKe85enHBlKdWoQZFiH8fxja&#10;n39WxvFVuF3O3n92j8u435mfBHDdwez7XVKxEyv/xTXrIFxAT0qVIxn7es7+7MffU4Lt8tebkrF6&#10;xGsMfz5Ee/v3+x0LRXHidr3+kkZ8HQrXiimN0wn2PV+TwD8+N8A7DCf3pMf+jrcAACAASURBVLOM&#10;UUU4BcyIsnnPo+P23PC4dzzvO16vG87jhfP1xPl64PG44/Z4YL/d4HOHzw37fgOsh3ybJ8xnlP1Y&#10;eF6tol+mGr87FmLm1cziaynaI2KITb773tFvavDd0bYewQFM082+Aon2Yp2QdcDLieHzgI+T8pGg&#10;ZHlFSUZGcDmdF9PqvSyUGbxeIFV1iZtVgkkZTMqQErZ3SwPq1lv0iyOCVmO43jp2lZcyQ2tVXipL&#10;TVo4aOU0CtMUsyvdo5ROixRhJapMljoqHIBUbhyV3SFAN9nENo6pAKJXbMSMNRMPsPz6gl+miH5D&#10;9O9w+OyQAyKM1wG85xgRvXtGKaSv18TzAF4n8DzCiHu6X2qXwoC2tbK7L9lWi2mywPuqVChyLeE9&#10;5ymMk/OcyeO0PsNjbRs8I5ziBhUlA6CyXCine2vYu4xjCvgII2njteF0P+HeYCejxOcExkjHGYZn&#10;5Jscb+4N55x4jojsPunYhCuK0knnxGiuNTGmc3sZDLWnMhgvRrVY2Zh/oBnHDuDRGz5vGx73Hffb&#10;jn2/sddLy3JoS8GUoLsFA+s9RtRgqrH1eUZD+jPm7+fEOCdeE3gOsLm50VBqrNmu8+dLqYuZ6f3W&#10;I/KwKwuj98jA2JiFwfIA8W/0qmk6w1lKLYJHIqJ8cZxZogzyJSoimJX2zT4nKg8hw8eYE+d5Rk+F&#10;EZkoUW5o4HWccT7mJI8q4WQrac8Z+PZiHSzk8E3cKA1SLJh0mGEGKbfi82aRen7rho+948djw4/H&#10;jh+PO357/MDjca+m3qBhhHTS3dEN0fi9G7a9Yb81PD7vuH98hFNDAT6tV5Y2mYuTvwfvGHRQnNzj&#10;WLMIgBK9RBmkcT5xnE8cmTkwaJwr5VmYxIyBr1zeLNXh0R9iwtO4d9KxGlFwZS491941dGZEebdw&#10;ZJwYeI0zDf5f54xeNgNVkom0oUhQg6N1hMNtczw2x99/u+O//vUH/uvffsPf/vKJ33984MfnAx+P&#10;O+63O277jb3sSp6IF/g843x4SyNw7DiFmDudh8xqOV8YryfO1xPj+cTr62e8nl84ny+cXweOrwPn&#10;68T5mjhfjpPOxskyjc0tX6eyYawlLrSLmk82LB111XlH4eI6ACVrfwG1kn4djuw7J9qf3OOlnMjK&#10;lS43WOTA9eCVQzxlomEpv0ilwKXRBy2vxVb0hCF93sIJLt3gHaoLZ6SzI4+y6PmqX0/eQ4bXgF0x&#10;l4lQ0xXQJPpvcmJewVzsksdZaKz+IJnsxHEatKCEIQyo8eAywpYY8PpO0j31BacsFd8MoAX1Y3AG&#10;JMRWFC4BA2PY0zgwC/mnu6HMFo2YdqFBEz+V44M0IlllEgoyMlt99u2naGWhmqSlMl55qgyrSSQz&#10;C0k3MnJNBisoEKC+UEYwOBhsM/J0TTH2JuzBzEzNz1s559YyUUVkqaMkxUk/03jpea0eGpUVpLJY&#10;5Xypcq8gFsmgBoRjKnE/I8ADwyiLkVjHl7EIcyw8IbEQGIHMzVBWx4pJ5owITCORKlpf/GjSBiBb&#10;ljuixOu65W+kUC5cUtmiIxpAhyBtCDrvegiZ3qpWFp6TTW7JUFi3zJCORWOJWtkI1bkh+p2VIyOb&#10;SCeopr1rQ2BR8qaEBx4hQGbi0ROtiZ4rEzvpZjr1jklczQAnDpzxQAuFaf00pwYwy8cpwN5iNnID&#10;xIsdUdFE92km+cdA6sVh5iuGspaZSRmeSb0PaOiNPSaz/CgSRGQPDKsgdIhG5/vR0jn0Xwsx0lpv&#10;VQa9tsi4R9fvrX08YiGkP4t+Gtx62Da9Y84zeUb07/WwrTqgMp/k5vHSWWwrNWi85UBeD4QypVYM&#10;Jt0866TC06k4x5ppJj5JGtcezsFMisBjEVDWiRlCx5HTyixoOPSMsAdMD70DhAOTWBOgvWV6BPGB&#10;2TEcZ4PDemPwUwTrNM0JAIs1Bf0tjrnI8BXeCrvFWhZQG24eOpqsODre7mDJWTotTukYjuMcmY0h&#10;XlGYBSlb4ZUEcNK2rm7JCXC0QWlK5aZgziIGElYqJV4gLjZM5gqRQbAdLm8IN1eDUoYI1ZZdiCKy&#10;qRpwOtxGEKeMIypFpXtw0tMPwEY4LHQnGUKgSB55Ko01bQ1oPfJOxRDlWMk10jrFfBRaa3DMXs4I&#10;aPY6jDOcKpgUvtpRHYrmdFAAU2zWQxBCTWDMsgfGhTkuQhruCeIy9dAsBJqAQu+B/qzDnelP3HMb&#10;A3YeaOOAInRxAugbvO+Y8wbvW9yrR4NwRSa4mE7rUWLLEeOHB5/rWxxuHmQ1LxvwdGQEsyBoY820&#10;VIoYjWON0T8TOM/yKHeW0pnT4WPgfA48h2NzhDK673A0jGFUsAc2NNxuNzw+H5jnCcwT8ANmG9o0&#10;jCcVnZ8n000brM0Ye5OwcWCOjE4YsycgPlE8zt0w2oZhUVDs6cA/Xw2fZ5SjmR3obaL3qCfcaICQ&#10;MiSQXz+LMM5/s2BXvBawISQRb7190yzvv5abKvRx/XHgYiwoPzZI1/bt+uuIY6yic/EROUl+9cT1&#10;u5drhHttub8thmlU9GemKuqLi4PBbJ1HctBlZnqQI0t6IczaKdRzbPX9nHeu59uC/mq6NVFe4Mtb&#10;dV8HFca2XK5/vbZCXPCKFWotriMiAPXrHILNeoJ6LkUIXMmMFNpLxO26bwSxzSIqbWwd/dyw9Ymt&#10;O7YJ7D4xW2V0KFLKTxn3OmxOtDnRCWIb2NNBgSgskxSZAI5unRF5QV8OY5QdAVRqwMtmWFFcXGKl&#10;SEH3ijNqraFtUcql31o6Mtoe78erRyPyBEdayyXtXuUzfACMLI1m3gJI2qIyvIcmwqZ8NL7ENRWl&#10;KxiifbLM7vCkAIdTFhoqaM8STM8WTeG2aSwtGVK9t45ubPjdlIGhGvwLXpCCaEGJjiipYg7Y5L75&#10;4iTzUFzdlJ2ukpJxn2ukDPeyFf+KzEEXY4jz0FBYG8XDVJJiuhw/luvll+yXKqczzlElc1ROxaMu&#10;/Gs4nuMM4/x0KL9j+swV13NzvBZ1u7Uz63FETYF7Qj6SjBj5d1Kw5D2/1fg9W/lhQyolyQ88+EQj&#10;vNkaa9t3Q+sOazMyIW0xwiDkW9gkIsMiylYOvlhmaTjGyYh9/n2OaIStKJwoJeXEAMFzJoRnRJUa&#10;r9aR9CUat6VJIM9ORKkHb+gWDcxvm+G+N+x7D4M0mzv3tmHbtiqVsiDZy8YsSooMxfN0+iINmAaf&#10;sS7HNLyGHBmRhfGaVX4s7q7MTxEonQ8tjOh7N2xbZI+EI4P9glTj2Izlv9jDJI1V30cfCRjiQcin&#10;Os+rso1UJkslwNyNaeFljFLWzcnSgMcZkf3HWd8RnQQGWTM+EjKXcph0v8rWRQ6uAosXxFFYZW5S&#10;PTqAWzN8duBja+HA2js+bjvu+477fse+dTRXc2n2BvL6vTVmtGyWpQ1vzOLo247We+EZOhDSjMFz&#10;MOfB0lGVnTiVbWfsATEPjPGik/6F86Tjw0euTcpzj12b3GTVJRcHyUh50tjgy90xABwezegPj/16&#10;jRFZUrPhnMxEOPkaJ57nGVmTx8TzdN6PPewqjDbG6I6tGe7NcGNPkn/9/Y7/9vdP/F9/+8S//P7A&#10;77898PuPT/z4+IGPxw88bh+4bTdsbaOZCnkvBaI5Zu23oXhz8ugoz+UsI3W8vnA+f+L59QdeXz/x&#10;xdfz64mv5xM/v77wx9cLf3wd+Pl84XmcoVAP9UOaGf3oieU951vGJfFVS+OhsNeKJBfiXHg1Fjqv&#10;94rsv6P/98sKyy/YWrpi4kFmVDBAoFG2S50pLidnoF/1AawR9/Xs5CG8r0/DtBZqptYD+r7k0JUn&#10;/adzSyYWWFfZryCWU1ZBFk4U7vDgpmvt+EniWWCwJhGYgylx1lFnC1brYYF7tB71I0c7FsMkNQR3&#10;xp1xDF7IK+/jnvwfBjBGJbClMu1XGVfx8JeMkbAxyBCkiBAQkyFl5i/VrG8Lr4223IYc//TCM4sB&#10;K3n9glHnojfICZAGwF88+uJYyFEIG4aBLzI2FYVjCOdi/BsW2Za43leMFMhzMb5hSQIpY7wzM9FA&#10;p6WrpBTlHvl4BmvBWTZzLHKVPFo0pDlqbYjX13lGIKwMsGWwy2xckQv3dw0WXA19E2OhcYPSHAjR&#10;gkeo7C5pzmGLjociluWsix8Jk8ahie8k38D1++J/704zMzC7e7m35rHSahralXERGaSqGmQMqmmy&#10;ty1rnZmtOvce+KjoFRFoMMOhgTYqgtwdNh05xCnkonKHcQ8DWFGl7FuuyIK0bxSPTGe/1vUXTDCW&#10;KneHa7KsG/mqnBWKEwEr2TizyuCeWTdGuRT66sZgM/UwVJAn8ZSepdVcHCm1tYvQSp5T97F1Xgst&#10;pA2Bcyrptn6XZ4b7b7QBRsFji4o7MV3AB+WOnKWTZfwczfqCC+scvP8dx21yGKM+16XKwJBDUpkH&#10;FwbCeWXASTlmdb7X0owuEJO6K71gtKdqfKFbBJYzBVMoaMQpY1M/XYaioSu1wI06t4JfWpaojcCn&#10;Cu5dONJyLCMsBpiUMZVJl/08FntQYNAJ2ekndYnTnX305hIAFf3WolcGuSVlwGqLWeHIWvqLeZUB&#10;ANPgxgV2IJ0KJiuyDgcjGWqzC5zApeRaPVRI0J0ODKLCWe9rMdo3Qdfiea2HdMeGzFmGXe/JxRy2&#10;GFN4WCRO1EF+ksDnGKy3KQ86e4OkMQap2dvQOskwyCwCMg+gNiGZjJFIyVTVPc9RnrTAG+EJjcY1&#10;AkAVjePNkfXGZ7xnClmRIOd2+4jIXmO0XzbIE4OWYNEya09TkYwD2iRsERkFblZM07iGk44pzn62&#10;Da1LyoThTj4n4bRmBtsao8UmU/KQP+YOP88MQG42MPsGw8bhGqKnRuxqs6hpPHsPwXQO/DwiInKM&#10;gb7fWGqsY0AlIYDXceB///ETYxxoPnDfG57Pjn9uDcdz4HVESQRrHbaFAcQtPJOdTqlxRjr/NMRa&#10;tAbrHTrDsQ4dczOcDjzd8ccc+EDHyztuMAxveOwd9/kM2mtnnqd0KoHRA4tA8eVfW/5OoEEcaikx&#10;1++uhnq73K+clrp42RwHweH1OxJ05VDA5WeFrQILb0N6+1l4yn/68zYLl+DlLO16rWEBa+v4Lqng&#10;uKzztzFwTW15I69fLHy2rqE+e3u0rb+kxFsnFDdzeBlwE5igAMXlANX483aXbfHlVc/Iv5cxF9Be&#10;HAvkD2s0N9bfL8Op6IrWDH3bsMkovG80tigVnBla7jgxyqeNVYZUJJRAy5hsuOclW+aM+yjazWE8&#10;S7YsCPnpIssuTrP83xLpa4oSstCb5MTYl0yMJSNDTgzrjSJUSEOog029ZzgyfJ7x+zxDVuS8RVdO&#10;BarKHQHIzBc4lqhuL0AAgo9v+67VLSlZZoGIwA8HFOBUKnRNb3RmsK781q3Wxq4v4YQAOPS/pcwG&#10;dXPPGAUp4tq99SzkH/qnGbor+g3ImuHTkSVneB6NoE+0LcUno59QCmvV/6ejbsaWjOHR7+DwaE49&#10;EUZBOjVOnzh9Vn31y3I7x7LyPy8au2xLoqe8RuN2xyVzVssivWm9VUO9n5+513e544203RuwdZVa&#10;QjTf7QFheqv+EYRfcIveNk6AraboaurGBI1wZgyPRtcnnRnzvUldGV9jL2ggEQ0Lm2k6K4tN9nh1&#10;RAIcIx00+wbcdsP9Btw3i9TqjQ65pYG9GrBaLvCyhb44u5S1MCbhnWFOi2h1RraHsZgNkSfL+Mzi&#10;oUaaMBnOxS97C0cGe2FsWzha5DwsR0Y5MTKWTMeuleKDNLrGROL3ACsFBelsorNiLk0FzyynUQ36&#10;XucZGUjssTDYqH1yB37FcWpzSMMXmr0IP/LM6x7kVz2vSO6VBg0zbBZVWu9bGNbv3XDf2dx9a2xk&#10;H9F96jURaDz4h0oH9r1jv91wezyw3W7o2w1t29H6ViUHp8qlLhHIlE1jHDR+qTzXII85EVGaJzCi&#10;0fc4XhjHkRG+wcqdPJ7b5QxycUU6exrkJFMV4RaJUUEDp7PfxZxJh9Wke5KHGbPKHK/D8XWeeB4n&#10;nkeUXTp1P658ZMCRjyKCDD62jh/3jh8fG/7LXz/wf//tE//t7z/wr3/9wF9+u+P3H5/47ccnPj8/&#10;8fG443ZTk/XFeMsI49BB2rL/he98TtaDloHxxHxFOanjeOL19Qe+fv6Brz/+wM+ff+CPnz/xzz++&#10;8M8/vvAfP5/4x88X/vF14Oczsk0ONTFnb5tTmWQpS1cmUERnaTBEyrkrmiha/4Z7E6Qt9G11r7qu&#10;MKZyLK+gMX6jWY7neXUBa8yFcbVvV2eK13tpbNI1uk8FzM26JYBwCE46R/t6lBdBlWd1XSAai4wl&#10;mleZVUCwLTjt+ipHiWnwSCdbYqDFkEQ+PuBLTw2EQ9OCj3uuz+KEMU5YzyJfzXHK8Cd84YGJoneB&#10;I2X6smYVSOAs17Pk+yjSW+vDx7dWC6uyTbnGurdlWOp3GkocctkE+Gp/SftM/TvTUJcGhHymaC6d&#10;BXMp1OTFr6qkFPK+CirJoBzXjtW/8V62Y6+5yGnlDQ5lxtmC7/Uzl+wKkcXyFEfg8Tw3JesDy9AZ&#10;PcYy5hq/GoHDHdEPoeW5sVqgpMfckoT3kauc/VI8wUHRjtdacBPx7ajYQgqm2wT+nwjdSPS87v27&#10;pFam4xrEdlEQkxOJXoBLNru4jxRWX+5nuQJ1N/FSPYllkFR+rllDB+W0s++dEb9SAoXtqx5v4nRe&#10;FpTSncr94d4h+8CcjoZZuoo53Co7rRgIkM2vHcycQ9Chi99wZVmxRQ7Y3NHEs+KzFhVnhEXIdArn&#10;WmVksBx5vFSafHEgoc6AIQLNoi9GY4+RbxrvsnUlx5JE+SzR2yU4FCDdB891KR6rAZ8SIx1Oi0Fa&#10;mdDF05lDYQ1Ah1uPfTRbKGbW5ST+SFh0WKtzWQkjtuC8FjYVfk/Ny7VgxvmsjtnYdeL2udLBwtdU&#10;iWLBZRpk6JZxX/E4GUir6gLylWeYfHH1m2QQ3pSzQ5leqHERV4QTmSV7e0ffIru7b61K9iYFagB0&#10;XCjgkrj4EoQnevXaAtmKxMuFRw9mbJ/UKSLAxlOnGIMlKoUyvOhJZ0i0Yg409vuL0lI+4YOZCow9&#10;V7ZCCQOBgmDkSfbMZrikR1kRYR1khv+FW5tRNiv9504FEwIbgQM8qAtztRMw9ppIhrfsPDTpGgcA&#10;qFZcYxo6Yy2zvENzOg7IhLNpOAAwyyC8ddz0NqMGOzgWCMwLVKwNGg2wTgdQCDiN3eQUslJA41As&#10;yrhHdqtqlKr+LMzhraeh2gEeosGMDof3HbAWkc7cw+4WzodxFkOw8HR634JBZjZIiIjmXjXWfcK9&#10;Re13dAZxzzIgce2ViTJPhzyP0bAs1nea5Xiz5IqyWiZ4aCYwjvScGyPg+GlEQRiNvGRE04ExBl7n&#10;AXsZ+oza9A0T9FPBADyfB/7xFen7zYDP+x5Q0we6bWzeuEWzzL5h23uoqOdMoDHGqBRoRAmyqC2v&#10;tLiIcu6s0W+YwJg4WsO0hn1YAK++B6P2J+Bf2DxqLAtIJEerg5D/rqcg6MWX3xcBiQukLUP45V1e&#10;ufz5DjYsKfty8CEwWDUVgVU5y9FavX91gBRQWiO34jYFeosv1eyX0098cQVdKYQvo/EEeqvqWYDh&#10;sgDr6vziuqtysjy17pHp+ut7Vj5ZeE0kx+aoLAmBHr88IYz0XgBk3SvLW/1iMglT+ed1olkTFpaC&#10;UX2JlBZeUTgSZovQ4d9mAUa7b6U4TGXSxXkzAFuLM9rQMcz4/OAdrTfc9h414WnIa32jIYmHGnRU&#10;8+z5shphmJpAr51T1JWGn7u1nhmruQcbpyG3x+99i5JSmxwXe0PT7501SFfjqwsgeM49el0wA2Oe&#10;9Z4icV2GHG2R4CD3awU3F3C0KFjkIYKSKmWTJ4jflbyKfhFR4lEyLdpLUda5ZaPvpgbJW0R2qKSN&#10;XpdAmKLMpDlPy0uMXaViPJ+9cjl7uw/TrTXuZJUTFcUYALFBCvmQ/gdlgrVmGGMFYQKJoCFQf7MJ&#10;7ul4nhMvlpY6prIx5mLoU+ET8bz1jGkenvSF/5+wN11z5MiVRA3uEWRuJbVOn5n7/q94WlWZZIQ7&#10;7g+YAR5ZmpnUR2UlGYzFHYthd6QuvwQxFoZK8ZB/GbJfux5KW7v+LJcVTmhWAD/mAcRQ994MewNn&#10;VbUoP24WDl/ry9wwJXAEhmnWcrBwgflBx3g4uM8zHPvKvhkjskpjIBxfMxxhS57qt59aFxluesZ0&#10;YgkQU7aremtrjvvW8HozvN0b7htw68C+Rfb43svQM9JyXlFyQc5jZWQyuz4qUM4Y8j0jiUIl1OOI&#10;io0YGD9zloi6qxpYLNvAwcjG+TPMnKLhsW3Bc52BDAUvOkvFqx1PblEFahfjPf5Z0t+BDNjFAHZV&#10;XcgZz0pYBi9iQJ/aSJXTV7MYIvNwpXugDON1J8UfCwJYDfsFyywfXThALKMzrtlazYJ2d1W19Iat&#10;MzDXo5VEa8DG/ss6q8k72wDrDe12w3a/Y395Rd9f0LYb0PaoQgZbnWIQsy1tVIbaJYYDLMhnLpl7&#10;DvcTNmPIdwyjjkHU4zyjRYGqk7JSEbSDfdmj60sl/OruFi/D6QyknWwnNYEHKy9iaDdntyhIewKP&#10;EUGO85isMGtp1AtgmEXrtr0ZbnvDj9cdf77v+K+PF/x/f73hf//1jv/68x3/+uMNHx/v+Hh/x8fr&#10;G15fXnC77dhvDdsW1UeRr+UwZ9KXGyJTyPOVQRzR44w1HueB8TyiIuN44uvzJ74+P/H58xN///rC&#10;378+8ffPT/zn1xf+8+uB/3ye+Pl14tdz4uuYeLA14Nc58HWMHPztqi4qOLAIVWFHSgpPybx8LsG8&#10;wspylv72Iz2x2Ljl8DS4redeOWLBw8ROIQf/SSFQUagVY74o98RHvj7BPyPJvCav6xRA6SL2umQ6&#10;pe2KpfVSFVRrqhbxfLaw2Z0Jbot/Yvn+RXeCmKiFDU2PBG01Y7KDRaBbZ3CDTYOCBs2Vwd4AzOop&#10;T9/H910GZUDQShzQZpMIhGRUYjkDoORF0MPQLIpzU/4RHDAxp7XAImZMrMmWWt92Qwk7xD4pY0HH&#10;Oq5Z0WtFQWJPJy25ggDApbJCz5vyDOXUE90CS3u8qtTIoBIqmWHQLmgupCw/kmxAPefSjgokGG+I&#10;QIf09xLcQkqOkM8LZX3X7cE6SqORQ1JBfCYf5XMWxl5bTxksgmLCElpbl10RZ8+AFXknrtgXfhEv&#10;F++sa5KWt1fScSXp+JU+J2CgHwpr8O/CwblWSRNJT0hew3Iflw8sCD1bCSWPisaQLarKHrlSbjqc&#10;m4YQxyjvSLhhqyl3tBZVttmNIlqbQAG89McJEzvST+UsSVabd9WlzknnLQyWxEvfYGR0wVrQSnZE&#10;iDLXsPVm8f+yZJSzkruaNzuXJEMmjHG9zBDdbBhYFccGuTOB2uO8FFusYM7buvxIVmythqSHLFvO&#10;LH8E+LyLPzcTRA0MyoCBAC+cZ6teWO7ChEFYLZH7TOzb6CdIvsgVoWxrXD+rGS/f/BXxVgWKki/n&#10;JOEzUYi+1lXMleZsya+6xtpKTrKjEpDIf5Jr7pfXmjR74XHZdC7cXUeJTusZdQ9qSxa6RG2ZYm7K&#10;UiWyyIYQaSG7gJi1s9GeiESewAZOJV3axiEJGVhr8UVcjluIi39opocq1QcTZ07NYGNgAxM4xsAx&#10;RiU/zZJLWjszy5gPrCpJZTdURQYcc44yfnsHETy/CKj9RTXSAZnbctMjWNDZ1kLlh7WLAYgsbyjq&#10;JyOCpKhuAFhnMypblAiFtkcgwPh9B1D1X8rW8LroQqKhFCfqoQh4mobBOIdSM5ijM5i+H4EAo1PE&#10;bIOGUHtjgKb1aOE0B4CZQ64vcMcAM3UbjWNaCjVjuTjX00sZqDVKDPWzXNOwdKIjmTuiDYoZrFMo&#10;uXP0Qjge2pho84SNA956zKcwA3qLYaW9AdhL4VKY9Dlhc0QXpn0DXl7j++fAPA/gfKKfDpsD7Tz4&#10;rBZzNLYN07Zc9+mxbc0Rw8IbMLshvVrq84yGOQ/gHPDzTKXoaFmaXwOgAvkQm8PkGWAAZ4wTW9ux&#10;tS2UeXMMnFFKTIY+6ZDYe8NuE+gT+63jdr9h61FF0raRTApEZuUh4OKIoWo9hOHwAXbkAHoEcja7&#10;4RMzWmvNKCU1B173W7zXos1VpzI0ZaglL31XOgL4BQiuIr6Ejhwdhsv/8rd9+14KE10PJYzLaKhv&#10;/1N7KFv+JQMAdlHL//yj+1uVAWXF2i+/HvobqALy/qmrFqeoAIWE/zVwUl/6dkviOQEOHbfcpv3z&#10;V0vOXYBjPmjdz+UGaj7Piva+00M5pv/pvP/sDoxP/HKzqyGzOk1SvWUm1TcZOx3w4KGAHw3e4rho&#10;nMMVpkEE3+OefMK9h5PRAHDw8+wdY0a7uNYatq1jv2247zte7jfc7jfc7upVfsN+29H7DY3O9awG&#10;yx6cVM4rcPEGdMp76Zdv6xa9lhjEYIuleKkSA1GBoRZSewz51myM1hb9yP10gWh3YK6BDFZmpKGk&#10;ygt9d0WJAegzC4M7HNlgIOBZDEvZnaI8B/XnP+vKZpU3Y7xWdJUKY9HQ0PsegQyJ2aaMfs2AolyC&#10;w505MM3YZus7Ic5k0is+9SUw1ZJvslSd8qSqlXRqQuVOeSy5MWfMi4JXAGXGAzhirdds4ySDJTP9&#10;ZEud55jRmsWZ2XxOPI6BY7CYleUlFyjLe3WBR36q5I4LftXzJP2WgXMBVgt1/c7mfjFwW1Om3yIH&#10;fWk3gtCnu21QMXdm+jfk7Iggx5oLEH6MkY79uJ+Jc57ZoiiGB4cT9ZhsrURH63DqXh8QiAaDJkEa&#10;ZfDKLeHWYnYb31NVb0pXrmkzx2aOHRM3M7x24H1veL91vO6Rpb+zsqG1NUQtIC2qcnw3bLI6bESS&#10;zzmfVbHgdHqwCa4PA0aDq3XNMO5N6eWoEIjWPGFsqPVVVD01VhBsBKa9qwAAIABJREFUxrk8DGY0&#10;BTGkWxZ1YRcaYosEysEQCY3VQwpiDJxTe+lLqx1EwGKemNMjiMGh7UNVG9NTHuVOrTcgBxY8jyj1&#10;Z7SHuL8lrL/pvpDJDiw2b+lQ1xm4Bt0Q+8ssRCJQWJuwPuk0ldsnnJW5bn2DbRts2xHCfsO23bD1&#10;HQ2VUCOHYzhIB43akdm783xm65qkb4SBOecJH0/MM5zv5/nEeY6q8qFu1X65MwdgAtHCzJUjhjki&#10;IDsH4LNFUMPZJmywndRgyyhVZgzH5+H4fI4MYjw4JyNmZQTvDjoZqnpGEjkcfr0bXu87frze8OeP&#10;jn//8YL/9ec7/ve/3vHvP9/w8fGKHz8+8OPHH3h/fcfLyytu2459j+SEaHHB1l58pVqw1HDhhOTg&#10;9Km2ZuPEOE+M48A4jqjGeD7w8+dPfH5+4vH5wN+/fuE/vz7xn5+f+J/PB/7z64G/HxM/HxOfT8fn&#10;MfHrmPg8RwSpx4hAEAOxCqxKt6YnRHQNlF2XdjExjy10vsgWIc/f8bq+q2cv6qdwK57BqhMqkShb&#10;R+lsLlYsB2bgk7g9T51qkC0dSQiTM5bquspezSDEt0CJSVZC9O5ZZXCxQZanUrJEs6gGrHuro53G&#10;knB0Pv+KeRf5Uie/akrNWNTa+cqXDDo0gEETj8Q/i44NNiVnnX4+X66x+CqyagMYEoOJZ4hPzIuW&#10;5qT8C1wWbcBiD2O+gWgmnEDhqHdgtjCZ2ZZoDU0oc13VHM3UvnpCraqvWMJznT2Zj6vmWOR7vMqp&#10;Jye+vqCK6SLX7+2mPDEqn2rBsgBnryxUokB7GVuqWI41gwKe1mFh1Id8TLounvsOQMMpXLoqYkZj&#10;sX8mHXRrX3je/6wErznVBlCvltjKDPBJfTGXrOZszQPSLuBzElux0hVcP0gHEIegcHPE6yz63YP2&#10;imjChMMtcAg/C9qv61+wanKuy3go2rj8u74VepuyLx3CS9AO2j4XBfF7tvqvq21vY9WkMYiBmmFm&#10;aOhwzsqocGjE7grHyVeWhqwqNjrpI5Oml+QXikANdhYmyIfk89WKRQ3amANoTh+hsSh8UDdYYlIy&#10;MBRw09pkS3HJPXN0PZMtj2B1XN2wApWLdF1oypqzqhrZhrmlHKMmssLYgO6BBAwk7tLJPa8peijO&#10;8umZNJxbgNCR0uaxn6qmN36fMqqRj2n/LSpuFeYL0Vqet+Ci+GQEWsljOYvCr3gzE/iT5zxw3ORL&#10;67s8pyrUJjtLrEGMSmBc6I+KNZY1Bi8oyJn7i0W2EEOm7mWl0OoXhzv9hEoyqaC/wGFryOruaCml&#10;vZYeKo6UH03+42vgugLUSn6UTp1MLMmOBEyKOpwJak77mTMEo/J1AG7ZQitYQH6o8ClNLw70Fj57&#10;n6G/NwCcMbAFw6YDfAti46qqIsDQsbUehgwfqltDB9sO0VlcpXmx8CcCoFZ5D6KKgWXDGJ5+hzFj&#10;xPRKsVMgqzW4hTERQl5VHpUZkAJXaRPOrMEMRiAVmjVG32LFky8iTBAZWg3LfaA2PqK1gwNKZwYK&#10;BEha3wAY5jhi8NPg+Vl2qtKwtXegbxus7dgshmOfDWi2hVCcg88d1S0a5beNGChuzye8b5jhWQs+&#10;hcPGiTZjaGzXo2gTYJitYbYOIIIdRgeCMx3G+XywcOb0cQIwtNmxzYm2bWj3HV9+4hwGbxu8TaBN&#10;YJ4kxB0NG2w2Ki9Wb1gPZWJVHhdBFkYCb3f4dkO73zlIc8DGQDtOft+A3qP0luWHvfeI3m8b3IDn&#10;tBgqLuDtjjYmznHiHAMdwDlPHNPRELzQ+53Fq5bDzR2OE4bhE4cPdGZ+TxsYYHucEfywbUHS6A3N&#10;PEup+hmZlL41HA48z4HHeeCnnfgbA3+1ib+ao7U7vDk2nMxyLmltHhmbZhMT5zch3vCPsXivIy5x&#10;BvJY4of8UMob9RtWZ3aWpy5OkwxZ+noeQIONElakQZEwG8BcDCEqziLUvGlbtEc99vJA5PcVjuVH&#10;345dAyG25Ob8v35yJwQkXJzE/1HBXOxWq6dZbDJp9W/3+O35MjhLhYjFWfXbMwqwrxdZPys6Wp9W&#10;0KRA1nrjTiel2hJNJarWeoi+lsuGAowi4HBIjsjcJ0iofnMFYANQbbhvYFZpDMO11tG2Dfu+436/&#10;4X6/4/56x8vLC+731wgy7ntURfSQXZG101ED4sqAdmFIm/BzIJ3DmpckVjIgWr1ZtqVpHTCWZG67&#10;wTZH3xv61mFbAzowm8NaGONY+ALMiij+8njPNex7zWojYJjhEFOLhMassziFkgAIKEZVy2T5fF6P&#10;v+T4St4vvjNraNjgODFn9B7t1mPwdpNx3BhcL4Ni73sEMBAy1PiZEZCA34NvmMyYinlOE25Vxt88&#10;jNGqOkqKx5WiHVf6NmZUhRMyh0giHPEZrBCItBg2Hpl7Mq5r/eM9wL3BbWBaONzVy/N5Go4RWW/z&#10;jIz7pxsOGIZ1yImlAdPAwEmj2wGoBc3qfJ1LXp6nNF2CglagO+FRPf03wb78W8/DNWwMFEQi6kZ6&#10;CrDY28StG+4NuLvj1ib6NtC6ZRDLlMluEXC02cIyYjLF9IFpEzEsWm0cQ3efz4k5GjA3nMeJc/Ap&#10;M5McWZ2x3qskrIwNOMoJI0+JLXKYWKsGlxtgoUd3A+5bw8vW8coKr22Pastt37FtN7S+c96LQXPN&#10;BpNHDAgQOSZAR6qG9UXgtXG+hMPP0PsnncXHAIa35MmOkRoonHeahcHZF61hZ5XITT2N2aIujFA6&#10;/chrymTPbQef3ZEyRckupqCmg+XuVS3ic6Kx9VHMHYsXJuDjxHke+DpPHOlo5xA/yS04wOB10aNS&#10;F8Nwdh8glZRMkZMq9b1FKzHqPBCHBX7udFBJhjkktOVelxE3PYZWTzdgdvhhGGdUCDVEEGtvncZh&#10;9NxGa/DZsW07h1BH8Pz+cmdrqT2C1e4xW85Ktg8fy5qqjZQc4gf5Wz3WOdeBg8BjxsMAxpntCVxq&#10;YtqS7Tdzv86TA8Sns/rDcU7j4PUZrc0mcJjhi/NZDgO+puPrOfGZL4tg7Ii2UsdEVCN4BHcn9U7s&#10;TkvfRt8ablvDx73hr/cb/v3xin//2PFff77hrz//wL/++MCfH+/48fGOHx8f+PHxzuSDG/bbHX3f&#10;w+bUXJrpzHgtBx6cTl7amIPGvaowTs3FOB74+nrg8YxAxq/PX/j8+sLn1xO/fn7h758P/Pw68Osx&#10;8Hk4fj0nfj0HPh8zXs8Tn8fE43CM0bh/QVNyGFxa7wCotPxFb6UTdtX/Vzkt6l1lti9BtMuPLQj1&#10;WxBDRyv7urkG1VtmK0dvedrrhsVZoAB22BXK7wuIpjssZ4v40xIPxiMpaGK8vwpwxJ1N0Idg5RPz&#10;1McocLxg25oJJ6ePqj9ptyNSZDT4OVo5BzYpJ2Y4izTXM67JRjTaDwfmKD1SyCOAbjiLLbfTvaVO&#10;MT3d1Fpon0LemEWwmQsDN2XQjsSaqcfc0VtjYPJk54HYgfCtDGw9dHbibveQVYjuENJZRIuBdSYD&#10;hBoMLIfYpMxcglByZglkOJiYIFlUEdTSKXLuz+KLIUe101EKVTCyCjFpmHiH8iux3cI2lx/ql+z2&#10;kUcM+KQS9Eh2bcTMZojkmWxRWfolnKf08rhholPehOMwM/LHgADKpWUQEzc0S1Y4XhqvwZkM3hZd&#10;jMQwQRaKQodwtSVjXq1cL3hPa8DHyXsBAm+Bts4M7GKmvRRfGeaw2Pel6nld8em60ZL3aZfYcmRD&#10;nbsBGQFgsO5aDzKBaO6N8mCFvGt0yrtZBrI3s0t1bEPMvJK8itPqX5Xw2zYXuyU2CDolDlrnmzcL&#10;LEFM3sjXANCmQcPIRcOVUCA6arQlvGwK+lGDPS8h1UgugK6hgGz4Hyac7ZgWBziPlRztWifE75h0&#10;G+ecy/GTGb0KaHfJaC5Tb9E1ZLH+GLiNbbe21XB51DpisU4AVlZQfkwUTecsxrnQvWhJAZjFCT8n&#10;g8ScwQhTm3/ksbABcW3SVOqp2ivJD/NOvpMO9KywnknAcZ/ZwrZb3uja7raqLEPeO7FiVF6VJJoM&#10;MpRq4z6mvOO5jQGPsQRJxqwq78R5pNsZskmdAbQjsrEj6YPPzwcOf/uIuYAbcNs23PYd+75jb0z/&#10;XuhTnX6UFqA5SJUgBgZJ46k6omZDAQrRR3T7YYBrhP0H4dMZ7fjPQ1UYwcPVwhmsyONy0YYTugmd&#10;QoyDFtXUyczWYF1ZqSxxlFHPG6/sY0ZdnIp4im4Iz9XXG0BbhXxr2Q4qhjdbOLrd8jzpO8WaGVWG&#10;ipwv8FWBeSp0RY8SHM3gzJaEdQWNSgecBBGp3gxQtkYjU7Y2AA2PcY+WIb3DsWerBWOGp4YMIe9b&#10;ka7FuURnUmTGtAjMnOA8GycTb1Fd0SLgYOYwP4HzjHUxQ1alMDCiSC34DJO99vqQcNH20EjUPbQO&#10;dMfsITwiI6GUsnsAxXG7hcBvrIg4DpwWDkc3yzWJ7K2dlR5bAC2LTckSS4sgU/b5gwI8zqxVPk9Q&#10;N2wcZAiK0i0CWtYAZ4ZsKLqODTQ0twCx1hu69cioPR84jiOMoenw5wGfA499x/3Wcb91DGZdnCzv&#10;//XrC8eMuRx9M+zbjmY1/BJzZjtSt4jAKyvTPfpJd2xofWJjL0ajEPlER5/APg37bLgBgBvuaNjn&#10;A7ARzlEKGePA+4nJEksAmcnKgM3FwU8nwQWkSxwtUGNxwF8AJPluCti0FbAHLbX1ennu5LS0U5T1&#10;8NuPf+PNPITnSaPm+/f8t3fdrspOgCLPZrpDSyGpe1iVba3FInu+PWVr394i2FkXUo5DlcPlvV0C&#10;DmQ67cklw02wOPXgJeh0waCm6yPPdV0g5WtJ2JaSrkegjFWG7eJclzNB2Qb1qvvUwG8D4B0BP6dF&#10;JhvVUQxp42B7RCOZ06Kf+egtslFpDMFitsb9fsdtfb28MIhxw7bd2NeereuYvRxGLg1IFF1et03c&#10;QAFOuqgABgfobkanrrECo0Vrqd7C6OyhE8A5Aq2XA057G0DRc43njNaOAaRnrXtmr9HJTloJgzv2&#10;OI0N6r/S/kh9aM4hf/Y79a5Pj4UmBH6nNbTu6N4LiEGOAvasVdZUtgQp/jWQD8g/Y8k4FPgC9zcJ&#10;+yIxRK/SP98OuUgqT73R5BBxzknJrDxnObSuKRkQJ5Qj06cnqJsEkUBk7MlJfbLtyuHGADcw0DBZ&#10;sxrJF3E+6RKZ+ZfHTRlUOxByfpFXqOy9yvzVY+vveh5f38OyJ+6BLVwwgzhvAtbC+O8eBuS2gW14&#10;WgT3LWahbL1zOFw5w0wZirLjTwc41FuVKs8RiQCnx6DhgQgMPc4Tx3DMGVim5FK65URMIbcoh7V+&#10;1dqj6GCVjzLOgHDmbR3Roo5Dvvc95mL0ppkUFm2HGIRU9W9WoQBpZEivZOYUgzFOuokqhhEtpmat&#10;xalWODSCZLBvvXEORgQy9t6xbx23rUc7gKXCqxE3NmVWagkSA4NQ2ZMmpqN+pwGCnFFSjvcKapxj&#10;RPXMcM77iEH2x6kZGZ7GlYz7dNpgkXVwyPHnljeH/BFkTlRylVYKdhp1aAYdzRZEEQE7LFghZGno&#10;AbPAoMoCO6hjHEjjMNaW1cCb4eV+D71z27BvN7S2I3LAelbAhkNYQSli+8lgzYj9V2vU6QpsXCvx&#10;5jmiCuOpQbIeFWBDAUGDT4tgx1QrJSytj0RzqnoabB01cTr5bka7qMcZbfC+jnh9Pie+jhhCf3DY&#10;98lqhEHhe6mOQejGzqqh+9bw9tLxX3+84L//eMX/+vMNf3284F8fb/jXxw/8+HjDj/d3fLy/4fU1&#10;hnrf9hv2baNDBflqmICfEfAUVuFeT7CF23ngPKMC4xxnVl/o9+fnk8GLT3w9n/h8PPH5eeDX5xOf&#10;nyd+fR34++vA/zye+Ps5I6jxnPh6Ts4GGTjPanUQdvVMmrpUA4tWU5UV2FJAdtVXAc9Kt11Rsv69&#10;JBokHy0fLydd3WSrXtEdqiGSJgd0hD1cciQc/b3Hvzsr0wRZwoEYLSl64tnAFS0dHEH3Kza15Q7N&#10;wmm2mqbZ2kQQYV0BoytlgQfVy70wStfJKHfSQZyIRsHveN8oQBzC5FbBGS5poWp+cTpmI3aVDWBO&#10;mx1E8xXgWx1WkzJujkqssCaX6HKxZf3gy94y01/JP60Bg0ltoa/jyOmRSLm4W5mRPpFVt/TcOSsx&#10;qnXKwOWpPTw5xfMzfTixjvq3bIJKWIBrbpuyheNZ5OZdzQ5AlR3BW57VHPU9CH+lOitd4sLOudeU&#10;48MKv3YFwUFHqZaX1CmnuzKcl4StmkMXN2CkB/maqn2mMPp5Ob7oIIKA4W+XDReVUJeK6YsqXDg4&#10;7S4lAMT1s20NdXqtQmHZxucAkBn+K6uFX4LVnE0UKFyz+v9w3TuXPCxaX+8619drZ8IHNgCrjO8c&#10;RGwOz/ctcALxaPy0xDyahbH+B31HnyihQ3as09Zg95fwO0FAJO65ifZLwsDC1jOXZ4VOWljk6f6D&#10;3Gqt68hyRbqjHJyG9AVicpsbK9z8KsCxBC7IsynTuLy+Ck+/LHsk7IF6oAGbcVj6Ip8l00IuROAp&#10;qhHUMr1WGZbUEbQXRJY2beK6aRnciOxo8lkIcvoHYreEpaGEFsrUZgs95wNhqWTnW0mn+l06iEY8&#10;1LR/NZFJ5CHPIH9GQ2hI2d/8vdjj4NcquOEp4XTKVUfp+PxOYkNVyY7L+ynf5oDLt+jizMUfiuu+&#10;r9Uc8V7JwfC5qzVttKQNWkpqyvWQByyvsMjr2Maogo8jGTA20IdedJftpGa1oD0nqzGOGTMSp4JE&#10;SH9PPIclLQtjZ0CQSk9t1eZkRUZuuC9CKIXXqjgWxWv1+fRBhtTCLAJRhOVU9tbouJYBXc6bhXu5&#10;YS3PZXkvVHg2I4OLQsBSKDmWuucQkEldXknAADTuRYLNTCBTAGTyVDFINEBpKHOTYJ4Gtxlln3Sa&#10;JZSYM32zMRAc0IBWiecEnmbQ8EybE+EaoRNmA7xpDkesV5sngxKGZhvQNoy+xXyLFu0eMlvXox2U&#10;wyvIsfxURw4y/RZZINHyhFU0XJd0lDRgmuE4jgiq0HKPfnGR+eBti8VtxhJDZmNbg/rKwWJd5YI3&#10;UGg3KXeHz8hlxThg5/MqgMyAHlUUcMM8B/z5hM+J89iAfQf2G7a7Y0OAd2dE8Pk8Yk+j3irmYNAZ&#10;CvcoUx8Dz1kK9gTQtg23+w6YYesdCYtZUuUO2LDI9OyRlThmMLLPGCx/u+/hHO3hoB0NeGDgJxx9&#10;TuA58Gw73gHcJrCNA91GKKHWMBqYtSBBk7H43F9fKH2tZKif1VVWroDVqa3zCaAnreaHwCoW/uEf&#10;xQOhheD5cfH796DIwr7LKa8PIDdX/SyganHsuC3P78VzdbxAF/kPVhi3jlocKJfVWX5L7pi6Gi0f&#10;04G/8J/9tla1b5eMg/WZv1t8y2pcj/V/eO/685uI19Ep8uWsc8wF1FbG7UD07WFrIe6nKiDq/LFm&#10;bjHqEFsHsEUmrgGtOQzRVuI0w+jGUspZQM0aAxnM4rzf43W75eDV3veoiqBjvVKaFnLLp1yAQJbK&#10;UsgZZwe0zhZSUYXROQPCtpDVfe/x6hHQsF4vqC9vIkUBeZRDaJGZuqdLxhsz/OQkJVnyXquEtYyr&#10;9dm+ba5LHvC1kMbKd8HfLryZgGHrysYC5Box9pRvyVAK/C2O+SyZdxb1TfaARRqiZjMvJrrL+ZSr&#10;QSQAkztHeO0VcLQ6bKFzSW8RQav9Ft+LdmGInK/4XrYV8Ynp4eCL1lKdAQ3Nz1h6eK47kLyv/0ri&#10;1tpfQaldjkA+Y5IoKCGX/TPJJQeqpN5zq2Uw6AuLdI5rWOyNeic3YxuezgrH3jMzLqqcWLGbGxL7&#10;HBVUCvREJvg5OQx9RuuoYww6WdUrdRkCPikvVEV1Ke/Gt33ERU7jIpspR03foROvxSyMl5vhfmu4&#10;bR373rHvLYdpK4ihdkPiS+GOMlSCt9IYSRCuKoVBvV+vKLf2aDkFhzXD3hpu1OubDI0eVRjb1qNa&#10;oDfBqHJA8uHVjiWdQMJQea9ygBhluYqgy5BQr92Rjpm4xzHCuf7gQOgIZoyc7TFJ+4WxA+enmewl&#10;92DAZXaXCI9/XR179fObI5ffXdthCJeUEMDlYPF1yKvImhwj2g8dxw1H3zj7CEwSibYe29ax7bfI&#10;YLsxWN721HEXWZt04kxY9qySmwxkjDX7ziOIEe2RNOT7wDh0zBJQcg6RH8CcJ2evDPhoTBSuoNJ5&#10;qgoj+CsCGMAxJh7nwGOw4mJMPM6Jr3PG/k7H4QBjkFBA6CJLc09intV9N7zeOj5ed/z5ccP/+tcb&#10;/v3nK/7rxyv+fP/AH+8f+OPjHe+vr3h7fcXb2zvu9zv2W1RXbltPB7qqZzJIRX2wOgYHh6aPceA8&#10;DxxHvJ7PJx7PLzwfUY3x+fXAr69HBDMeT/z6OvDz68Tn14nPr4FfjxM/Hyf+8zjx8zmyAkMDz7V2&#10;mvdyFdH/QKRLW0NVAzlTW1NcXPR3HV0W8zeivR5WtGYLgYt/bLmAWEB75yFnGpiRC69UBJMT01K+&#10;ZMspRAZrBJcsvwPKlsDJVWkg2fzby1Bt7/i3Xo34SI4ry0zkRf+p7UhTZazsfkdmLi8Ab5ULarMZ&#10;3SSETxessQY8l3u+tJ0CIojRLI/KwM1kQENVp5S3cmrlDn9jogxk6A3uVZNBtzgso+0Qq1AQwWcH&#10;ExGIMaNtP3UPZ8lEa9e1lcqixwIUBOXN9f5Kh3Exka0T55q5rLZRQePKTI4kCwYkJkongphPGfHk&#10;a9mULjwje+M7mBJVu1a0nIiVaJW1x4CFW9SmHOBIXZmnMfoi6JeargzpCtRIxyt5ZNXvCu5UIlKt&#10;h7CXNLJPR846JA+JbVJ1Jm8Ec7iHTMxkn8s9LF9eCSuvaNyrolZ48Hna83ld3utEypOLjUK6Fn7U&#10;Fa7YUbaOLfy4PFiuR9BHZO7LHxd3q2Sr4mudW3h3QX4X8ah1iDXOxGADslML7aVw6AJYfH8pByZ0&#10;F8jMZ/fastkQSS1l3+hewkQ1NI8kvrncmpKS8ikrIwkKYMhGLHlmeZxm+xorrRZTIJ5Ma+TL3AnJ&#10;YovK+EhAMmxsS1qJL7PkkCGz6m3yHjCZpC3SoOCoJ1xwp19oJNWV05cbAi5mD6mCDqFfJ0D/p5JT&#10;wt6yBX+4f5cTWrY16MCDk8/5n9F+iFOXykoaWKQ1dYZmjRSuF18gq5fzdtLGv1AlLm/oc54n2oYu&#10;fk69JpOJFntCrUNjdrH0E/XIcon0BzptPgtbIGwLi2qMLSpthA1SA4rO8zkvwoX3uSKY2vfs/jBl&#10;3zhbBc/oYjCVwBUzx9YZgTPXJJ8i1yJUoS0ufQfQ+ZxO3eWqyCgFUaeScl/ec7rY6HQwaqYkMCsB&#10;XaAsOKCxiXYRePUCNxKOK2rnMxVLgiEPYYTJnoCMnibTt1aL/L3sFyDDShiKGWPnQr7x/cRQniWE&#10;69bpmtlkx3U9lugkoJlZ7pS/XaVIg6V/Cny0qGJoKpAxYHq0o4IHGAHC4cMdd58MeCBaK5lh9o3t&#10;oJiRzIxG80A6c1FUtc98pjkRYCl6oQfzAxqQc3UQFLHNccLmRBsxnL0BFM5VymtWAFQlZqpqAQly&#10;zQkxBtJiyHdU7LhhCXrFXYhCbXpEGGGwzTHPI6KYx0FW42Cc4Rg9KhhErr119G2Db9FaqwdKj0GL&#10;Y2AcD8yvrxAYvWH0PTKaumGwbZQCYvEozDKZwHNOzL5h79HHfpwTzyOedMKx3zaYbZit4WyGLzRs&#10;zG4dJ/Bwxy8Ad3PsMOx+4r413G8b7nBsfaLZRAYxMqr//eefXePfKcG/vyeH+7InJe1WCqqM6YTf&#10;duUZIAu3kAx1vVh+5lgP4v9tlSnLdQCUI9oWwKBocZwgn8TWe/DLc0hRG1C171ieebmrqkaQ04YK&#10;4fviL4BH6/h7LILnZjBHEejgsbmsjV2+UnJfcu8iqZbV+s67eipVZtTXL0p1lnKtE1IOK7ukKdMF&#10;6VwLoFiO01C2EUCMvYyrb/Bo7csq5N4bzq1hni0zEVTU29qOvu/Yb3Qo3e7Y7ndsewQxrG1RgbGx&#10;CkNlMlbLZgKLYSFcViP3pTEgvTn6Bg6wjmBG3yKQEUGLCEC2LRxgGcRgBUcOuQUIFpTNofW0y2as&#10;e1W992kOp1GRVKY/L4EM8zXDi+/j+veFGi6Y5Kovk0eMDngjiAJIZ2rtAH5OnidPJW866j7MQyc5&#10;HalDWYWRiRMVfoTJa2VHbB7SuL+S+XqzxWcLlUs+wmKNLryDdY0CqGltB4MTE9FSRY7eYxrOYTjn&#10;MlfAle1OPgrQAlUwtcQAVdVWC/Rt5S/0cHVvSX6tWUqroQpIRSalfF+o6zu2/GbG2lqBFO2Nop1o&#10;41D37D8tY5A8GkWTlo7yczrXp2GykkUZ5nKwns5KFkcOvY4B71qdKx1p/s6qGy6ajbo9g9f5nI5m&#10;E3ubuG8dr/eGl1u1bdpbx943GnqWMyfSXy0ZL0W37qCcGYvcHFMDiONZnyMyk4Y7pnnqpm0L4be1&#10;SKQIg1PD+CKIoYx1OQPT+ShiMJnI1ewgSUnynLLeGZgb0yOoImctFEya6RQ/58CgU1eO7+cpxxEr&#10;jBgcSfHy7eLS3blWC24TdZf29iLI72yx0Or6hi0X8OkhgxfZK8eQBr4GXou+EnMeGKfheey4dWWp&#10;MSnKLGS8qnW2LXRNv0WrV+F9OfxEh66sXsrfWU5ABTDUejfmZ3A49XlgnM+Yo6GWSTPaCUruDFY4&#10;jRn9hc/zBGaLmRg+GTiMNnf6t+aaRGuzEa8z6FGvQwFFyTqQ71oLRy1lurbXLAbRv24NH68b/ny7&#10;4a8fL/ivP17xX3++4V8/XvHnxys+3n7g4+0dH29veL2/4PXlBfd7DPbe9g1NgdFe7UXLLBC9VoWQ&#10;z2ihFYPQnwxCPfF4nHg8H/h6fOHrM4IXvz4f+PyKSoxfjyddt+4SAAAgAElEQVR+fp34+/PE52Pi&#10;6zHw83ni5+PAr+eBX2cM+c6Ko6xCTbVbRJzZoKVlijgL+yY9lJguKrHlfIkH+J6lCKtzXGj+d75Y&#10;fyQPXfhxuXTygqc6pSxRq7rCpwZUcCOfVljRKXO8Hp36TcOqw+pSmxZVffC869/83Xi+akcJOuF0&#10;T3KmVTDkuiyWDj4tRMrqtFv8ut6rrLmqGcCZeKFkMeKgwhoLdqEdr936R0iV2Dn+PYHfnEJaC3jP&#10;mZ0NlXwX8X0LDp3CXbq/5TLNsgK18DufXU4VD7s1HnWW7PYKCugh1kCGE59K/q9Zy+sgb1/1oS+r&#10;7574RIzhi72fWGyWXNVapg7jObPtCuRE4zNyWcMvPVhZLIxa/BmERMLPtUDKGkdNZMNyjZRHQ4GM&#10;8GXVmpAvFrwtnN4uRCE8L7ISjSl8Vte9roWCLLZQT1WmxM8EiKNmni2ec5U9Iv4gi2KEtYpytW8r&#10;WFSSpeYb8BmSOSdbq9VdwtK1HN9eEkUm1zsr/LFURjoYgF3wf/qPkFjDZJcs+11pwxNRhhHBiHQB&#10;etkteUKL4G/Qoao4rvIx+c60ZyxNANLxatO/XRsIn1rshS1rUvLBao5dbpsCuLboB+miIutsgQek&#10;T7MRU+6qrrZOP5cO9bzvot3lPqcv1TrIe4+LkweSKhYdod+uIIZHQntrDKJKq8xc4uC3E7Bo5x63&#10;YOk3lGDPSqRFjkjWX/ZFdCccPPWsfMlWot6KVl1KOKwkqt9n4szyZ2C5L3CdRFNJoBUUmaJ3F65Z&#10;7Ecs7aR4rBKN0g2Qsk6JHvQT6fm5DwqVWzPse8Nt3zhjL/SKe62NfpKd4FCBwdWGrJ+8F73YfSbt&#10;HOrQczgTa6KK+xiDCTn1XFju5ao/ZUPXOgbNtXzuiWXYt5wNy7ZA4vEipECGvSwckLHAJMggQFcm&#10;vrV8aJ9K5VpSXZZWTIkvDJfNUTDDwgvCW1d2xlU8rw8ik9ak3dQyQGXoAGDqjS6hRDlJ5ktGuQjq&#10;uGgMZTJpwXhP4EYZK+6ABgCqLVJXuXsMs0lYY+DwbTBBeAJD7bFKOa4enXhfz0Pnp0V7lQhi9Aw6&#10;SMhIhjWPyaTRAiYyLZVFMVtUTzTzLK+bhqW0KYIgbQ7YYJWIWVSGIPreyvhW7CeGpp7wMbgrq7J2&#10;ylWHecwV8WkYTTfbgXkGs7FXaAOi7VTr2HvH8/4KbLfIdu5RnTInMNmTu7celQ09DNR93xER0gPP&#10;5yP20yxB9aGWTZNzQ7wB54nZDMOdTp0A6FszOm5C2JzzpLqiQCAQGGNiGxPYwkB9wPD0UMTegIGO&#10;r2nYZ8eLN/TRgAN43Ts+Xjb86R33bWCzB7YO9KaBV4tCFJVKsot+5prFhAIBlqYJcrg4FXzNyyG9&#10;CUCL+WJnxSIpkPKQ3N3lgzR6klGTXy9gE8u/87DfCuAuBzpK+dUx/JahPl8MgAqMLDzul1+XGwm5&#10;1vP+TRl4/vvRed7f7lUfLcratBfxh8poLyC8Vq1WQq2LLjJBB5bcuEr6ctxmhhOV0iUzq2lV63uy&#10;AxpL3KM1REnhqGozrQ58RoBTCfitRZ/WwYqGuUVm9BxbVWRQwbd+Q2dP7W2PKoxtu6NtewxiZRVG&#10;BhPS4Qmk0W0COqVnzPgMvB8wKNEzgBG/+7YM89462maw3ilf47pRBSK+iBXWHCkFflYjZAV7Kq9c&#10;gxdlMCKPj72ay56hlL8MPGWK6G+sQGzRH5RLSeNegxmLIzzlgrBhDO0mIBVYsmuATs5NE1BhOyO1&#10;WjIZiu4RxAINz9ayHHptU3UJz/qiBb+BsBWK6U4iy0lyJ4B5AOHak8qAZmYzW8CIXyY0jDqG3x6T&#10;mcsWlYnDENnMMEzrTLSYHGUSnONj5b/feWkVewICJWO19yWrA3usS6CAxmIW2eV0qEQOyQoxAR0p&#10;zbBtxsHSGiTNIAbbiGkYYRiJBOjDFnJWhn4EMNWyIbL3lxciiHEOBUBUKVOGTa6PeQaDhMVEqxcN&#10;cDH0DGlYGtBsYOuRRf720vGyN9y6YWuIwdqNs7VYft+WfcmToAKMGZRyJJUCcsQwWKDsI3d2hC5i&#10;bXQIt9ax9Xj1ztL/LaphYjh1S/mkYd7RPtOX/RU+dqgNQ8oTD2qbnK+Qw+rVuo9YLlpJxYDpY5w4&#10;xonBvTnSCFF7Eckp0pQvm0GOURBP96KN8sumyVBZPjTkvuWzmejba/1g1V5hXo03QI5SR+9RBLhv&#10;QGsT0dqC9siYOM8nnueG/dahqo3eDNvesd96zE7ZOnoPQ7D6z5PHdavGSuQZVepZeTFZoeOadXTy&#10;/TMDGceTFRkjknAmq14cyBZlGQTMl7M1VezrOUZWYhwMFkaA0LON1jEZtBga4F46JCw7ZZ0GfbnF&#10;7DJ3Zc+zldTe8cfLjr8+bvjvHy/477/e8dcfb/jj/RU/3t/w4+0Nb29veHt9xevLC15ud9xvd2z7&#10;hs61VK6IeKda1xRdaO1UGaRAxnE+8Xx+4evxhcfjxNfjyQDGJ359fuHXrwhg/Hoc+Hye+Pk18PfX&#10;ic9HzML4+3ni8xj4Os4M5lyqi0C4S7tWYjPkaCgy6b2Uu0n/hb1+Q3ySYXY9vnRWabGLh3q1Pa0Q&#10;Xuq0ZJ/VubkusGV7El0/sM/imGvEO2ZVkSYMoMvJRq+Nq3Pp3ul4yJkZckyaqjyWChBDOuvXVlO6&#10;fiZLLHJOqxq4ZK2MqpX2hHuLk1B+DjlG+FZ5HVf0XOdJv8SsNTaLBLp49hZtppl1vML/2t6r7HKE&#10;U8uW+zNLuJytv2IwNEXLnMCJkEE9vi/HOEfXZIJkiORwJIPOO8kr7cWkr6LwX+m1mlWx2gGqOJhQ&#10;eyn5c9JmSAw1Eo8ScqXcr/UpRgv7mtdJjIyk9diGGhI+v58n+XPBSk49ZC3ppYiJCCyrAhZey3PE&#10;sFogdHU57Ba8nslea+BGz2WXvU5flq6/AJjip5b3EH4YAD4uNnzSMRP4qholnkkBlLJhK1lX++HL&#10;dbQPwQpe95b2ftFu2TOkW1uSi1bZlNVoxG2m+12CVfCiC1Q1QaMmMiP2QQUxmlZozoV/+axeONY0&#10;CCKZdgki+CIzUrCJLkDZ7nmu7M4CXWshFa3i6jsB3ZmxYhdfWYkA8iBbZ5W81zryTLyoZVcTy4Qy&#10;Jw0sp0XN3UDSWreo+t1bLzy5aiar/c8kcFNgj/h+Wq3zsmRpXyayFW2s6zpof7X0K4V8a/nMwTMT&#10;00/YdPoUOqtV4pnlIV0T8yyvtvCdfLhacsoBqL1wG/UMU7w76rtudNu2fMjyiczr35Ldy5Pn03uK&#10;ALir4pn2ZcqRmX4O8YMS42TLZ1BAK8y1ku3lDmLLeZEPQPhmttaxbxu2bcvnnhda1M/in1iEtefa&#10;LoqNDzypK6ZHQ+VK4FpbRo2Yh3iOSK4ZM6qI3TNHvsyHkt1aw8veAlCAzVzJBpyRocWfk4NUbIli&#10;moSKFYB3Ta+IQEXS75QAZdSvdXjXOULDD26c+pbnghmFhzudAFelYmIyJ9gYE5in0BibqxZjXH6+&#10;OVkgZQwKoGx1hASKWihzZJY+4PW5BCWZYbKyxFpXFCeVqwGY1uBtgwHoEjbGoahhqcSt9Y7ZO7wv&#10;GSZzxNCqReF5k0AzACOcg8eMWRTbvjhGnQMiLYlUJdxR0ebog4CobZh9wzg3DgCnYmJPu+YEb2Jf&#10;CyfObAagoU/kQPNc6q7c+R5EjugZbceBdhyARR92DdhJY9wB2JZ7FEuh/GxyEUvypk18Hl+M3kfg&#10;ovc7MqtMwpL0dM6BA47NgL05uqv3osPHidYs+lRbw2kbjnEPwxOO1qIKolsY/e4Rwe0bhwyjBVOP&#10;yZ7bLdqOAdEe4r7HE9CAUBRzDLClTMPshtlvuG3AbsDTJ/z5wOMx0L4c92Pifx8df73s+HG/4RUP&#10;3O3BEkBVaMxUJkn6i2CvCov/28+ivBYGKufadzaTWvl2XhFyCI/1g/qXy0RZPlsVp24nEUKBj0tg&#10;EQsUlLPPr0r2Ko/Xe1vu7LI2yhJruP7YP/9b4Gg9/6Lcyzl7XafMCvGr4vDLOiyGltUZ5RwvQLQE&#10;iVMZrY++uHzy3DPlooMDlxCODAPFLCsnRL8yPt1bGq4C6G1RtIDlzIAYDrzBZsMYxoGaHaN3zN7o&#10;nJk8T8h3axus7+jbht53VkJsaH3j0FUFEnJF0CAHGd8LMZVynsnlNUiuGWwPWdk3Zva0hrYb2taT&#10;x603BjIiAqJgabT0kXwcvI+1CkNaeyYJA8rwioHfeu5LVgZBTVQI1voWZlkoaQEFAC7nKOIMQojr&#10;Fq0L2gbAJj827elKK7GQMq4s+UN1irwfXde9DHzNwfMYhD49KgenTzR+7qz4nHA6zxq8OeY0DhwX&#10;cLTS25CYuYLaxQyOO2MiAVYaU3DfnS1hwIxHhqCnhueqysAxreGE4zGBJxBDvj34AJgJ2EMfyhB0&#10;rVwCtO9S1Jct0t8KwiiT57ukTGsu97e2KozXcCyoeswgg9aov8K5tJtht4Zba9jp0I9sdsDahPWQ&#10;BemcwgZ3I2AdpD2LQPmMxAtMxzi92itltjiHf5/R7uZg5r9650rTp2PuIqOQ+NTXJsXCmbmWM2kx&#10;BpkDty0qMV72jtvW0JuzvWNUn/RuMRAQUgnaq5lkZFxzZ5XlZUi8sGVYFzkIWxsrNLQ1w74DDa0M&#10;zT2CGWGzcl5H61GRsVYoifHzJsuIdtiSZcYqGa6paH/Mq2yJzDBES6LjjL62bF2kFjvHWIc+r/yl&#10;pV8wVmJlLoe8QbCsiJKdEbw6kl4vfLDupJ5X5xGw1pN3ZfMxmcKjqmjvhr077jfHx5vh5aWh7wxA&#10;W2R1jXPieH7h007M2XHHjvvLHfdtw8vecb9vuO0btm2pSoJldl+0frF4jol05Kn90+BA6uln9lGf&#10;44CPE/McfLHS4DxzJoZmM6wDHyMIFfNWzjR2Z1ZtnNPxnAxYOLiXTiOSszRIJzEAGBwwr8QpZwWa&#10;ZVJW6wCcLXPN8fay4cfrHf/+ccd///GCf/94wb///MC//ojqi7fXN7y9vePtZcfr/Yb7fuOAyS2q&#10;nSyCh4HvPOw4iGapzxRMZkLDcZ44zhPjHDiOA1/PL3w9PqMK43Hg6+uJX18P/Pz8ws9fD/zn5xc+&#10;nye+jon/fD7w99eJX4+Jz8fAr+eJrwE8huM4T7JsOYcy+cJkdYimFxrNRAnx5KrfJXUWHkkvtZIC&#10;VjldGCX1d15oRWxl39r6SR5fNnp+s1m2LEbeQrWRymCCKtAsWmhuTbqVjkHiQPFeyytQp6WNLzzh&#10;1QavOPaipdTRPqDTOu8CyC4H3xRktrJE8G6mWEh/0zxolH+YkeSVGJjUX5WjwPeLlLlSa6+Adckc&#10;YkvS8JgxpNvoj1irCtQa1bW5VtfM6geP9ZIHdDYHZsxz6ojEu3wCVxXdCP60yvYF5BwK/m5w+PL8&#10;E6Oq01ABpssSpHyfANgKm9g0gwzuGaQteseyy5ZOLj3nXKrXcj+hXvhI3lFAHcIvWvHEwpaH1/Z5&#10;tlOsdRUOVW2LQ95NIYOYVyL1rHVRtR2TbkBfl/slSFPrpZvwPEe8U7woEp3qWrHKDX5fz6WaCSVU&#10;qixULWYuQaELvvVl74IzB4/TXuvI4st13xMlwxen6OUaVtU7RgMwfGhYeEPyM46X/HRMOjzjXIGj&#10;J89FanDpVfod6XfqdqJbR8NI01YOVwU9JKvi+hFYLKysAJJFMcEoOa2trGAEVLgRX2WShCppXXay&#10;MJ2ee/3+SptW3/G0yxe5bqA/VAsRdy1ukcM//RkZmEPJE/E+4nrwwOndYs7drXfcty3sd2F7nn8d&#10;0gwTZyjrfcDDiYvhyLamQJpJmfSYGNDBhA1hb4N12g3e6PaNZCXZKGaWAVdVsod/o6fOmqIrTwJI&#10;ok0L2Cz8qtmu6wR8YtqgL47JKmDSiau6WM8QvN98Qw4ddzn4aadDQYyZ8k+SLxNrtMPk6bX953GO&#10;aFt/1nDv0wPPqSVTVLRf57cN0aueVqIhQGB0OALSJm6IllK3fUfvLYWGOKIt/c+dVWWLVFvW14HF&#10;hxZyEIlxox0t+cc5E5BJXOeMpO2TM+kG7SEFOWbKGF1S/Fjye/XFKQ7h1BMgz7MigwxDxp8+6BQN&#10;Blp7shmd+DJ+hw+ox6IxW6kx6mdKdSXxOZfRFqLLSbkp0K8ZrAlQIGAxYT4gNndvCTgxW5ZfFXJz&#10;ZNiGb2mINJ8aMAYiMKMXZraLCQGzOlOjqkNEE5Rka/VEq3Ja5+yFuAcC1rYFsDBSPCP6mRk5Z66P&#10;CCNOugHbDlgPR485MAfsPIH5pGDr6NteCr+FkXyeZzhtBqN4vQNubAkl8OPAGGjTYXPg2G9A2+g4&#10;7gxaeVRccA3MJ7ZBpS6wtm1IQOkDeHxiWsezbxgtgh5NiqdtwBzo84z7YDbGaA3ed9i+QTM9QrHH&#10;gHOccR+zReVDmwMYjmGGs7HthYWXsvUNtrGkiucafmIMGkbjwPmMIEhvDffbjpeXF7y+vWCzhq+v&#10;B8450Ua0A4MZDVmnUApBFL2Uo/0NtqhYijZfkQ7Ym6P5hDFjbpwx0PE8O/qMYFO3hmOOiBxjw9c5&#10;gXlg58Bgf/1AG2eUZn05TnfczBL4GCbQqPhCoiEN+xQSBXYScF0CPTpXAS1fjrkin9WhoJ8UScnp&#10;vwGmPM/6iV8/W79ga/YbEjPG7QlIfLuCXf8ug0WVC9+PuYhwnnt975+uQ1njxa/laPt//Py2IL9d&#10;vQ61/+fB375xfadCKNdPJF4BLG2lZDAt92jgjAjOiegxmLZvLYMZoAHQ0JaMJcdM8RDD0XyG3FPP&#10;R2sNvW9wb5h7xxgb5asvgJky3uhI6hta3yOrk7Ntqn8ySC8KIvD+zVhyTAPbLIrwlixEo1XfWH1h&#10;PHfb+bv3aCPVorVUWODRjm9tvOkeDTpkAISTl7wI8WE4FiM4MVALXtns5QJoBMBFa1NAHmXYJeZA&#10;fXb5YdAii/I8jMhpFRAIMKtboS70CovGj1wQrEZShOh3Csvy0dacDnE50OJGM7eZTtcQrS2c4N6Y&#10;YSjQErKspT3ikkDa5lxzJUW4u2JbaQhqBoCzNMCnrs8gtBuGWkk5MGcLsHkCx2k4R89sZ3dVE5Br&#10;BMy9ZKhZYKVpDYLjvyWxS1JStk0GL1JuWe1tkFklYkD7LT2Z31uAXmtJM5NGjlYtYEjcRVQVcqB3&#10;B7YN6Bs4K2ND2yIb1PqEtWixiGZwVmTQBMLpmn8xCZLpnBwFZuVQD3oOI0HfGXNCBrxy1mz5a1U7&#10;FRu/ZuRT0EBBzd4N91vHfe/YNdBbFVc9htq35pFIw17IamVQ8yVYweBy8vF6E9kOL2AM6Wv4pf1R&#10;s4AHe++AAcOi4mXngN3efOlZH4G7ZpFMk/3jLQKAw3E1nOzbnBZTZWgE4NaM0piPQSxCJ/hxDBzH&#10;GaXhdI4/hyo36NxeuFtDaJO/gmWJsYMQA+aGfAiMKqeMZ5sT4ZXVGVYVidefa1KFpc0iDGuU9c2A&#10;e2943Rt+vHb89XHDvz5e8PGy4+224bZFtYtx384x0Y4D23aLezUQ2weetNapY4qv5OhTAlc4DxHO&#10;d5czaCLmYDwx5knHWDz7HDOGVR9sLTWASawdr4EBGrETdO770gqKexlx2aieYQXNOY3Y1BictdIP&#10;1A2tV4brBqN9ELNT5pzwXtmHzYFbb3i9b/jXjzv++vESw7x/vOKvjzf8+eMdP97f8PH2jtfXN7y+&#10;vOL1tuO+b7htOzbOi1Nrg1iwSd6n7HRwxlzI6XMcnFN3RkXJceLJeRifjwe+vr6iCuPrgV+fD/z8&#10;9YVfXyd+fh34z68H/v564u+vA5/PgV/PiZ+PgccZ7dGeszIkE685HbuSIDKUi31XSlw4YXm3SWKX&#10;XE6ZnbR75aPrv/5vWG9C2dU6LHVM/lfqW3ubbZya5mREu7rdIplLDi/Z9LqDDst2ULqSOFVyNq8p&#10;SK3nhFe1BXpiI+X4EX4wVlFOteL9f3J6F47TjTkxhPFiElHpE4MyP2kzkm2tRRC5dLT9ZnekfhbO&#10;4pthktMpTLs+AnKRfe6YeZ6kbRBXyzmzPhjlhPE+IojNYKsD3h2Ohg2dQQtPJ7cbkeaMGVDRYlv3&#10;zvYbdaH8VfLVqyUpaUzVqgpeODtJZEuV79UHlEPRCpbyg34FyY/fJTnXEo5BMCSn4pxsVUPAk66h&#10;31iDbuEpZ5/0BzBRPeYDF6mKWXgzHNOa1uxABqhj+LnwECAHdVbXEeOrtRRyf2NN12Cizp3PH7mK&#10;VY0m53RFAi6YTlb0GjoUL8mBPAsoLlei7e152dj3MaGWZk004IDmVcCRtkBVXyVBXaVUrs01gUT/&#10;dDCYJz8EIpA2nWtohX3j+534OS2heHnYitFEpvAGSI+T2fatcW5bL9padyFpdoxrPuXlh4vg5bxO&#10;BzZ1t+ReYn00tEn7R37OBOKVsH0phv7tspa+S6+3UiapHVO8L0msfSqZioUHJC+31lhZXVVv0D2u&#10;MgF1g8lPE7AcWIiozOD8DAWBlEhZFQrIoANcQeCQj9vW0QGc1jHNMVskVGeLQz575FB4Yl5j4jYf&#10;MuVQCmk+dFt8ziBv6Dxz0mZxhzRTzfvhHsEx7YBPZ/VuyOCqkmDgYyqIsXi5tGGkgTAT4r1sKZXS&#10;YKVwPgbZOLEzwqYaQxaQAqolLyNwMC+VUkZ7YeuRfLOr3bbZJXA+Z4aGiuBSeayCd9EgsiFQVSLT&#10;hUWXwAsMpzse5xmJaqwAl6/blmfWNS7B50WmxG2lMi4+tugYADCQkSKUhNIyOsh9EYMYGZMDjKN7&#10;QgQJoo2UlkVbG9yrkuqpLEgITZQzFVL+zSqWsWxuLacY3TNjxEUwFgrds+9hyvySvGYET2JGCXuB&#10;lRAQYnIRWdYVzNrkUCrMuAOdPm1EyyMDbI66DxKa+vc5nUdRUXB9QsDRWfPtAAMfVLK9p0MOvH6k&#10;sTKaNhswDxirM+am7mECc2tFBq9hhtkbs+WWvc+fUrLRBqGlcJ9nBESMdOCQ4HZkKiLbiqCH2dta&#10;BBpmE5ACwqgJAd16pH57QwSMJtC3PQI5G4Mq84RmXbhH8MU8eiBHANlRzsUGEGQ5ImI454APGooG&#10;3LYd3RgpnCMqflQG1xowmH1idHpKmMyJ8TzQ7BaDxUHl0Tvco7WUHQMDMTSvymOD2ef06E+CqNA5&#10;huM8gK/nZN/YiTvbTTgMbTTsM3yoD2v4tIaOhs0N/QS8Ax3seeulgK5KvcRXApZvzvIAZNcMr8xo&#10;WI66nq8US/U05HUaeSRLrMtoLE5dQIK+eb1E3QtWGq17KoC1XtwuT58qmwc7FifuepRV9oEUe7CG&#10;0AVliJfzzJPfv6MVZZJd98H+CVGtmHB5Rv/22XfJmP+6nJJyzde3l+wurLrLU1FV5jcrMpqh75E1&#10;3Lph26NUsakj33I/0T82WLqSlS2de8E7je83YMqA4aB7BTJm0ZIT6DW2uYmqqzV4MVk90BhfWjKj&#10;lr8zSzB/G9BlPBorLNhCinMvFMToW0/PQAbMGVS2FRRy3en6RJWjVpaT/VZrX46v2jMGhCZCj05j&#10;RpblngJS8pZOqgpwAOoxnlUcnnDnQjlGUN5bOHhMwNprDeunRWaNKjW59ylL4uosq411kGOhCQj6&#10;hMux4gKxMhNYsen8vTwLWnBr6KpZ4FHXdh7PgGJJFQLV6ShQZJDnNbKP6GCXbAYzq91wuuGcwERU&#10;2KlNkNuyT2QEY8AiWULCxgLcTq9M1yQBUc3yjwTXadgCtXOrLClnWRop8bBFkV6YJ7OxTAkdsVDW&#10;wrkf8yGYpdsdvTuzZpHtFvkFlLuMhuqsYW+Hx5yFc3AWwIgKjDnYJueMTJ1BYzQH5skDRQNKXYe0&#10;lBWku5jPPJYDWo06jHp3M8dmzoqMLYIZW4tATWPAoLFqRe1Acw2J92Y4rYWf9HIOcCaqr1ZCYyb/&#10;msuJGO2kbuC8mLZlS8rW2J6vIdv1BaKyrI6RXDDqkzKOiIEpTnxGoEGD11WiPrRHnLVwjBjKfoyB&#10;5zHwOM/YmymsFFlV4mQkl5azo1BG2AS5L4nBlW266OklAFFKS1aD186qNRgW3LCIWfFL+DHDUO8N&#10;2BvwcgPe7w1/vt/w1/sd/3p7wb0bbs2wWYSHcy+nZcByZtarIXo1R6VtyNcJ2Elb2eEe1VprO78x&#10;owdwlNmr0uJglmK0bZojKjGG5mGwHP9ksD/mWtCQnctwRM5xGAxOeQ4Aj+DWRKetxeDHcFbExPqH&#10;/3eiWcy9wULL04HuE5sbvBu6RUYm4HjZN7zfd/zxfsNfP15jDsaPV/zx/o4/3j/w4/2V1RivuN9e&#10;cNtv2PctWxpsvWU2p8EqoEPw4dSPUeEUduJxHDg40PvJ31+PJ74eHOb9eODz8ws/P58RyPg88J/P&#10;A39/Hvj768Cv58Dnc+LzGTMwPo+oDBvDMZKCNbdx0Y8rtNTS6Z1FoPr1Db59/fIlaU+0/v1U0PmL&#10;B74BvXwrcbwT6+SHvPmJxKUppyk8DUtGrakKg/JvkTMKQFjmJnjKVAu4s0gDyeQC6KEjOjoxxYrO&#10;zcqZVvN+sGA1ycGGGg4u4R8B1TZpN2geTi3+CkYXsRJ4IG02m5RJkjQ6v31bdv/tX4GIrzZr4i2b&#10;0V3AlioC6Q6sFOMXx1ViP/5EK0dWU0g3WyScjBNMookNMsTfLvw3nZgkzjtd/D/L3moIjE2SG7qG&#10;ntCFn5hkM+XMrTZTCuanvaB2IkBWYlyqkC/UnsAMove1RYmcYeth6XB3rZdO5de/LahVbUIv7WZI&#10;rdn7XnvB80xiBweyM8RM+iv7pYbwinq4H078IRzoTt+ROAhld9iqx2xZnhXLCkMyMRJKKrYUJaIv&#10;5Lo40h/3f5Qwca6ZyVLrepYUKnJYgrnJKvIN2LcrcE+s3irnbQVe0vY0lK3MeYvB9/FcsW2yr0JH&#10;+VwlJOnR+SQtKvon6f36NNo3fPu54smi8fCrKana1/K5VVIAACAASURBVKScb3K6rlXCJ9aIMqK4&#10;K2nRmKTiXEsFhSSHimQpz1c5hahkBxNp5MjOtTZHN81bK1tZrUnX7Qp8XfcvR3nuHAGe/Nww5DrK&#10;xa5OJKuTW7o9n2Ui8NL07ITg7IYiP0ozh9m8ql0DA46sZXK1JysHP6grwraaGcSGDWTFjrVoadwm&#10;ZMOqxVIlrdIv3Sbcd1gr+SRHPXxNaGLiedpoFZiQHMu5i8ECv0GGTA/wshkUGHbOHs6K28Shnr/n&#10;us6ku2bG1sDEAaL79DFwfcr5I0WOlTgucz3L4ZC0NrwSz3QvJ5NtnmfYFAcThcaU3rBMVJ08X4k/&#10;6mjKOzFTylHeY/nl4nwVyPCIeIZM9DxAgEiGRGTAx2WtGcyrUG6SweX0D6c2y8lmCITquW6oSorv&#10;WS+kXgraCi7YehBKHdkCFurTbH2xAhsdb/hWDocUICqxpkpMhZClmCtSkhIxKoipAVG89nTMbpGt&#10;4Y7gYD2XwZtH66a873BytYnc0GlhaNk8YMOh9hUlJILJA0PPHBKeqk7extZgY3AwN+c+mHGwWNcd&#10;x1wTp8CQLnVHm2GEqdVNtFJCWExtAucJTL6SOaR8l/sEo+xknhTunHeiIbpoHZOVC4DBNmbGbTvX&#10;QE4DBnGIJ0S6Uj44DpyRlpb0DXe0sPTgYB/ebQf2DV+PB47zDPcMy6LGiLkeIJ3PrUOtPpTJMYbD&#10;bTBbx9lWIABVbzFsSbQW5W9xL1ENBPY5lfLI5hl4TsfWgOYzqqBax92AXzD8z2kw22B+B5rhFqGZ&#10;ylIitbZEqqqMWuh4xSILSzg8eegq3yz/GbjpN8mM1I2oeyjQw2tnBtwCAP7pRO7IppM8p/3D4eI6&#10;//ZmPQ/fkhzJx7ercP/2jJcTuKfcyqdKYODfLr7eh11/58Ppjr+vgdU1vz2rwHzd4O8//g9/rJlR&#10;qbYXpSiFPqFsn0EgFllGvRu2vUUQY9+w3XYWJUhHoJxoM6ox4kWlrEAG5bVekekFaFgeJjPA5Ox3&#10;QJVvTbMwNKCSr8R/+W8FlhWQ4z22loZzBCqMVUzMWuiIysJegYwojY2WUhCekrNTPTy5GeXgawCH&#10;ytYm6blBQLEAgzTI/BJ8UHZ3Dhj05XAUAKv3ysiCL5dbllKc4liB0JXucswh2a5ZPUOU5YYDuyo5&#10;FvoutFs6d7nvCCkrE7bcoh1lhM850ViJ4oiAXzr0GV9J+1gtL0xZQlXVqOvSLs+s9KC7ZUD1dEwN&#10;qs5ZAmB2umEMVmxwVwcmf2MJaqhlmPBCOIkMrQDbYqRff1bQVlyaj5fS0y6fpSEu7ALLvrllnGhX&#10;bQHcoHoOHdyMDv/GioFWQDg6qNWcDKs8/Fpjrrt0rgZmZr//UWXIZ75qcHF290opvqyLpcbgZ8rs&#10;WeSzDMHMoi69F61sHLcO3Dpw3wy3veG2NeyckREywbnY4kXSXu5JGVDO7ExlZmlA8xw1ayUr08Q3&#10;AcHQzLBvUcHm1qoCA9VXPqvGsD57As1cIrFuwEUn/SIz9TVEfTqidJ33NtjeK9p9xe8nW3zNmcno&#10;LDbQxbgDbolxFw5PNZkG90IfV9q+6u9vthPfLMfeVU+jfMUuLEWp1ICtOfYOvNwM7/eOH287/nzb&#10;8eP1hvd7tDbaLGhac8V02QyGLDSYhhdbtQCRYKL8Umf2cQ5tnBOOEbOfBqJV1DkYHInPAMccZwb3&#10;BuczDC/5NLwqMca4vjKQQd3qU8dHsPvMc1HeSu8Z0KZHm4HcN0+ei0CGYxOmccsWwX+87fjz/QX/&#10;+njFn++v+OPjFT8+3vDx/oH3tw+8v73i7eUVL7c7bvsNt+1GJ4plyx31uJ7zJJ2Qz2bNahmcgzHY&#10;Suo4DjyPJx7HA8/nE79YgfGZraQeEbj4PPD35xP/+TyjjdRz4Os58PWMlnbPDAAZ+94vmZAk7SLD&#10;2HPJliRLW2h1JeuFdOVwxbfPfOEBIw1j0amXk/4fMF0qA19hpOQ53zS73tcC8QsHSc6s1V+eAYZs&#10;J6jvZ6r277erP4QPFPBYulnlZ1JJ2cZzEfWX6+bnxY1x/QoMZWxDomlFN7kGy//zf1xgqcJV+FCA&#10;XSuxcfk7r5K4qz6bam/TNKnw6kqe6YArPJRyTEkHFgHQ1hq6DwA7NKw62tR7ZDs7YN2qwsQ8rD4J&#10;bkwGurhuuU7Ek1bBfmBJquAzXQMXnros+JcJSondl+oHMlXN2AhB5MtqqFWm81qyANf1Suf5Ze09&#10;/zbpInjOsTA9G6+vYEDC28WWzbtbnnttgWzCiKANbK2w5Hp+EpJc+vIpGS9SmGUJBIrUrHTaVfct&#10;awcjbVQtVNJoHrbQvtZx1Z+588WH07G0ltF1fhc8vnw1bQA9I3n2H7+jm1ucnsh/XY5AEkN+X/5H&#10;7t9s4cc2qPNQBlNJ3khKJp02VCLq9+qhoOG65kVmaz2jtBJpOKxVSb5+F7kmtq7fKp8VWHK7rtey&#10;jiyZ4/tWMiyF3Gpjmg6DeWEp7b1+9taw945b12yM0sVFCTzRaptcNlK0tGyAK3BaXsYVs6xtkRNd&#10;FAuFH9RnuHRatD8Cq0VgVSnk9GU5eUSaYPVtAqiuLRZ2oo2lqw2PF7Y3UwJ8p2wou0WrOBHdYqI6&#10;e0PNC7na36vPBKxoWpPOZh4nXXH186qNrvwf8o9k14ARydY+FEwu3l3t/pSJoO40lF5vlnwiG0az&#10;pgVosrXYlIyQTFjoIGmB+sBL5qsiY8yJ5xh4joHHMfF8RiDjHDNxaumN76ePa194dX0Pv9V9QXxs&#10;pmHfXJFwnpJxtSk0EGdrgEd7nIzCY5bD2D0W3Z3CvCVQmMuNZXRbhvdkBM5VZaBrggSkrP6Zm1bx&#10;zcty118SDilo9cf1mVyKJA+ubLxSQOsP7x1EaspyTSLiZs+YnRBVCME0TX83cUAIhWxAIkHGLw46&#10;GJSlgAn0EZUIsR8e94vFSaf7mGJ27scWmX/hpeM9TN6rGbxxVscCzmwONEwMRJ84c0cbB8wd8zT2&#10;nKgqEXfe+xxRiQLQOxDGui9OdVdYXdmOysSUmqZjvOWecDg4M3TNmU/VGGZqlSUT36dT2g0Y7EvM&#10;FPFoP0BhPiZ8RGuu0ZnW1sKJ9XweEUBxB6xHQGQS4DGbsFExRJVIGK2Y7I/ejBmoYazO1mHYYZDx&#10;4ARAqEoZIDO9BwColziAPg2bA/vWYFvHlwF/u2M7gXN2PJvhvXe8bE+8bE/cfGY0VhWzkTRii5DA&#10;Uob3jdQvinpVeCg+1qGFkcQExS+L+HFT/oov75fyLJ72vE5q8+Ua+lZeaQGgejOMBCo4GGnCr4HI&#10;YnSkZ9TWe65FMSnxb0tVR30DAWnYXR7s8n3DNUCk7HM99m/P+e3iEu7/x5+8noCKuKzWSIpW5dlr&#10;Nsr0Ef2FgciW6UDfGrZbx3bbsN23aMnSomohH1OONCqweXr0AR8KTlgBRirQvDefcN8gR7/ubR2m&#10;qB6/afg2ZGspBVnr8+XfhqyIs4ZvgQoObGzgwPAt20gpiGJyAFHYp7xHLWj9O9Y91p7VBQIyvjih&#10;CSoywyWdYihwkyXOtV8askiEkrBtBVgBPFCGWwKnorvMWsusEa/vL86JlZezV/fFCtSPXYCxjEFn&#10;ZU/ytbF9AM/HPJrkV2WhwcM4d+4ZBPrMkdV/4lYHYJNBcrKd8BmxaoBAY1AD6bQd3sLpqwrSIdAF&#10;ZkJ39v0E2/FYzcxAz6pKs0FdHM6Brnsk7ogSfse0mTwnMZRLmeveyL0l1JJ383jJsCXrS8DWJGO8&#10;gq8UcxIyzav1iAIZMRiw4Wbxu7doCRPzGqIFosIEeS7GprIaYVb/1zkrs/90w3MiWrto/UXrSbvr&#10;fpas9nzwJYhCPJY9hjFyLVL+W1VC3HfDXUGMLYKy8WzKDC5e1k0UnwZu8RzkrGBFDSRWcMMv3wuZ&#10;pWqL3uN+O+k+A7NWmmftY67bIUdnUhdzXTILdrqlwynaolkFMxwMYoycUXKeIwYdc4i36DrgmfQQ&#10;efnidPUUg4mdL4qM+7VaKxcdKC20fg/00S46dvlOXYv6I3nEiXFitsnegPsOvN07Pl43/Hjd8eN1&#10;x/s9hrtrrzuAbhMbJnoHZ2lEBcG+7djbhm6dXTEMNiuRa+2lpdZ5ahUVevPAHA3jBKuRVIk+M5gx&#10;BluLDrZhY1BVw9glp4p/kNU153ScZ2S9Kdgdcy3Aqpv4O7A9igdmBCw3qF910TScrSNRLVaiv7Lh&#10;9bbhz/cb/nx/wR/vb/jx9oqPt1e8v73j7e0jXgxi7NuG+75j33d0tnG03K6ZDkBH6T0F/tRL+TxO&#10;HMezghhPVmE8viqA8fWMIMbXE//zOfA/nwf+/vXEz8fAr8fA4/Qwpg8GSST7KRMy61S6WPbgQngX&#10;K9MdWIO3yQnfQN0//BTvfP92yWSYAVOBwZTsF/y9cFjK3YLdljAZy3vlOK3s8Y4I7qoiIhxczsCe&#10;pRzKs1n9u+SjXeXVIqvib4d01ypTL/ckDMWXqrbX9UnHsNV7cXmHspFXCGy2/N2Wr1itq44Tfvv/&#10;GXvXLseVHFtsIyIoZdbpmetle63r//8H7TvnUZkiA/AHYAOgqnrs7M5TSoki44EANt6MK6bt14hM&#10;aJRCy2jlb6xJNqhH6DUijvXkLSsDkoE6HcsRbBGzcOoiA1MHaKDztz3YUMWxpPexcevgEIMNzZIu&#10;BoNFVscYxBIcMyIrhevC1xKk3g1WBtuaPA7t/Wz0rYVfiSHRsC1AG1CsS8emSStFzbluoRfXSetn&#10;jViSa1jfKQDL94lFg4crs5pJG8TpaD85maDNWYRFjIxfQ/DkTaYlns2zcX9N+rX8DDUOGWBwQj5J&#10;+gVFw8UP+lq18YVsJf5TjfMTNoh01NREkNxN6PTqelQe4ibTm/PE3BBtphHyw7DMWDfuuXmJN4jc&#10;HQFhaI0iGHDbVWQhgLThN2DggZpAtqTReljtlYU8vUXHm97nnOOu/yGMyrfzgMJeyHV+w+bWg+/v&#10;PK1vci9pl9cWc0L/ryXuqQCXjO/MSUQW8gDWnDjid47g87TL5uWkmMjSaft/NyoLLAKNRSoDDPGd&#10;bRaZjgymCWM3WE6wyliOwBxjhC43nFfNURUPtBnuucxilDXlHEn+KBQgtEn7JOn+I59n6wO3jQZG&#10;NcdmhSgnAMUYChlXOjPS5tVYQy27/6HCtcIt8LDoQsDejElTPurkqa47RQm21DWC7ozloayNhbYt&#10;ZIn8NV3fcA4wiig53FCKXScuO0L14TIYgzlSioVtyKz0nnBi04nxvRXfpzswXpf3QeyNv1O+xHDG&#10;jRb7hku9levcLV7F82HGHhmW4T8SkesQJyiPEhdgx0REsWUEYO/aJ1wjhTjTj6gEevExBcAsZpjC&#10;O07xCMMFJGY3w06iPCpuIDe9s4MmfxLWmTXEFfcOgxRrSBZpsVFQ+x9p5A2A+mcSz3Qjl0Jx2fbS&#10;PqHUiLjRRgPIHzpLIRVJ0OyEE+xrW6z5gI2BPUIDFfPSTWbuIZYdh2om8xzmjVI9hQrOxGFesijC&#10;1zxi1GAysNeBySgb0zh8tf/sP2E2vFlpOHcUF4YqpgkuU2ybLoQQrFwGZC7IDi/mvNWdcSdHOCMM&#10;5hEmTZmS8DxeurGXYi6JMlMHzMPPYHoC1+mMdwxvDjwEngJruHBCsDAwMNQjWWwGuNQN2VfUPY7D&#10;rZc7M8QbDl97R93YMGAKPDpbgD0G9t6Ya2I+Bp7rgSET2wSv68Irou8ggrkmBK4M2nUBurEvb7wk&#10;8JT9EWW2hkxMWRhjZc1xiabdXhrAHTYnDDIXJhbOKfgbhmtf+OcU/BcEn7LwxwL+OAT/2+PEj3li&#10;CWAHYIewCk6CGwmHj3uKR6pp5X8PgBDcxR1F7fT1g9hOSVFE/dwAn6QZDNVkSUIoBdMksC9NDBDn&#10;FwMV1RZU3J7XI8RHjP/9s/efOHsSVffjfPfMqoIvHZZoSdkAVumojddkuvk/QwnfvjhGg1yBVesA&#10;9r7EACpCgfPPZ1mbbQi6W1QFwV1cw0hSDqbq4rIJK6P3AFmCcQjmc2A+JtY8vGdF1piK+6tiMWp5&#10;K/Zl0MtfZ6kjSrMEnG64zgiBxMgVLVj04+dkRO1PiT4yXr5zlCEwndN0YND5EdEKg/16Rjbvrmvp&#10;xIjrxihh08ajcCerBR+DESSUfDSExZYWX+4jo/RAw7nkZRV1ETI2wCXTXC0vRNIVgFS6gXCMmGcZ&#10;ACMMXn54fOnLqUGjEs9ed2D4cEeVs7Akwph3UDnnSyU3o2p2yCWAkZVssMpsBa4dHUYS9UmJbTyb&#10;J0hYvPQTa3/nGYg53TMGnG+oRZOwoLXNDA1FRjJf6lG7mfpK47wati4vwXMZto5wbCiUcjbk7xhS&#10;pSfMClNwoRmoET2nUjy2w81AjxE4IY0goHGIpUUklSpp1/JnxLM2FC1uEFRi6f7wVGQ3Zq4ZTb8x&#10;8ZCFYxxRWm3hmE9MDAybgK2mEHpprr23N65TxamX4wQYPCxiYeuJy8KRofcGftlH7Ybpgv+Jnw0e&#10;HIls3+T9JqnoAPz+KLoSz7p6Hgsfj4m1BHMdWOvpqffDaZvl5pjNmLRMdYPNCNRg26CnZimmbdWj&#10;ItnEoLHQDefHAPSYYbgOt2CUzKsMYc6R8yEOZ+QbM2UlH3brl6A7HUSXGk5jySI3tp8apaS24nV5&#10;eSkaynVbF2kpK1qufp3JEMDS+b5QynaGXZtSbxWPbxsWOPL9fUnMkG+aY3cemSGGNQzPJfg8Jn48&#10;Fj4fC5/HwOex8HksPNeKfijeE2IGUjyW4PGYeDwXPp8f+DieeK4HHvPAMQ9MTIjO3Bc13zPyO+cP&#10;Triq3jT9dbpjyGs/XTDjr3o210XHkZeQepnAy1uJK4uRPcBINsB1qSwDdm2cZzh6nekwXwiQBRkG&#10;b43qZV+9PCS8jJ+4I3eqQexyQ4IZVvD9Nbzs2sdj4MfHwh+fB/74eOCPzw/8EU6Mf33+iF4Y/8If&#10;zz/wYDmpNRy3Ryak82fn8r0kiyvAzGZSLyEVmRjXeeKKLIyvb3dYeBbGF75e3gPjr5/f+PPnC3/9&#10;PPG/vg1//rzw988Xfp6Kr9NwqmeEuq2KUX14o0kBs/icYkPeJ7DkSZYbjbpBME5mMw7cSDtJlye4&#10;MLMArlvX3fJo1WUd9/HNQpP5zZAv2YCemcVRmomOigGvCDDhSv8B74exIDhin9yhEbhcNZ+SGaxE&#10;BFI9lhIhSHuNMF4xUzfW0l+7s8TtVXJrOF6IPTIN2KcodOaOcVU1vjcSq2QgEDTwICLbljwKYFQu&#10;NPIo2VOCTgzqGQJUTrwHeBIvp1xJPoTAGLX3fLiC6B+VcQzCwmaQ4j2MMsMNcnJdN1L0Hp7mEQgs&#10;fywCHQDUs53mHBgW/TFsOk3MVeQlfBbRF8vw0LDH4VjIjHuWgxvYfD3YmNvPWT8rxPM8926Q84Ck&#10;dh4Ts6GMZNYo/P0MShtbP2fGyOKan8R+SmyTwaI6iAfOFpRnrlhdU0eR+G27DkCjYDM2E5Pfy6jV&#10;WLl5grI7FH4rJwTHYkK9UsAIHH+kG+1plxqjnGhZAiaEs/wyiPZjClMPhh0RZJplqJOOueY+T6Pu&#10;hD72uE7qjAS3rdWU0CXB/hK0f1jTB6LkOAbbMHuFGFNcMLAXodcM98+GRzNVEQRB6hO2awGo32iU&#10;MGZwmB/40YkDd87qe1z6gZVOYDw1tAqUdcAtlWGYBvULbbQq+RTujkjjdxCfJ+VE4yfvpb1n6HM7&#10;buSsy6JcYBiz58SaszmgaOcp3vXmgkmdwCuOeJ+tDKoaluXNqFPlV4FcD8+23uEwi+xidXveGOb9&#10;6RCZZuoBk2v6+g0IejZYMj9l1RgPtphzRPaGeLBbtJGvsxOOGfb4iPeZHZNk3nmLhOw1BfCC9wme&#10;3n8lqjaAvFuoucfGQ8DM3eSXpA0tXqaBs71sseECcME7om31UqTnfjk+NJY6DmeRXrkuzr4NFus3&#10;xsBaB44BHNNn73pn9U1KCWqBM8k3Ug55ZJ9nrgio16X8o16f2ei7gmw2cJ6G78tCr9it356br2MH&#10;4Bl3tEMRNSDlD8uJFx9qR+E3mGwBEam1r0bIoKQNZ8NI9rQrXyYPVILDUREE3VtKR4EFw/OmzW8E&#10;FPBHTIJx8ebq1zOsEhH5kD+jCa4kq1R0TCyY9EhPosQh9tmyvwSjTNHmdjc4ulEgHCzihykdExju&#10;LYNF7bqRZ0epFIt4DT82N8yoU8vPuRyDZlRzwGJQwE7o4X0ivE+JP4BlDqapZ2pEySeJA04tmEYe&#10;G4IrFbELGf7bTL6emeOACGyePSZU3BllIhgGzH1CdpSTItgcExa/eThgmXkA0GEWBz08R5mZcHm/&#10;C+jLARoBgwhsTkg4LdwX49YnOV/uqFCFzAMYB2ys+B04ZGBiArpuwigsT9F/44AM4LxO6HVBIDjW&#10;gc/HA7KW1yg1T80/ljsgLITpGgNjHdhWkXCmCrk2xvlyhW0M6McTIoc7OCRKBFwnxoj6extRk8QF&#10;z+NxuJHDkIxBXy9ce+ILrpD8IwMfQ/AhwOM0PF+KrQt4PvD5OPEBxWFeEk7Ey1wNO8NRRhouB0Zy&#10;CGN5i1L26sD2M/j2kwCu/s40ZwK2puCV8b5ukG/F+PrziDtu3tw+HrKA99v+MsRf51Cw2YHIrdcF&#10;Nba8tkXEjQZibymkjeny6++ODJE3dhpGrHYL1p6sIbytCYDUxvJNCgorY3FeHxEPSuUlhKy5gDVy&#10;fMmjHxkKBCMe3creEWsdt5JbYs3gvg1VZkYzQlWjWzINZgTtzpt7PGQ5h5l+m04KNvoOhwMVO9dg&#10;xUviTNbIpIHSl8+bdAfPIh+QWQ6Mtt90gNRYKWsYx9JBocKbhEQjWGaXgOnJAaJ5Hyp7+f3giylq&#10;AzS2ur/ZoCw237i//RgYQukkoPcoFN3tJN5oIl0qSFTX6O0XJS00RSZSUjkHx801Ia+1WiXS1C1C&#10;KscR8nSbo5+Qabn3sG6SjzT5+9D6GoBZLltTvnOszMrY26Ocs2GZeUbR64oan0ZTdjzT0VYEbFAB&#10;DxPOcKP6MAd7g5kk8TyAvbNqfd7HXbyEa1845/1H+r8Sqdpv1zFUA0Ck48a5FqdrlzmALHHZs7wn&#10;zlwLcx5etzuc7cJAiuSvTptbA4yb4gKwRXCq4fu8PEL62njtC+feEcFz4bp2A7O5JE1SkCKEtnKn&#10;K2KJnLzTLBsJGzyFXeIsTgEeU7xHwpSIwAfWiEbf4dh0POWYpPgsAsDvjKaigZk8FJHlY/08CJyP&#10;hDFtzDAkq6f5i/mwByJrMuf967P5mcKyEboEHtlBV670VKNusxERcuZrvg37MpxaTgyWntoBAVvF&#10;hRtBlnOpHG/Z8yfojUaUHr2WUc2/odv+U9HP//6nwQn/GT4uJjPLEqzDHRKPj4WPj4UfHws/Pg58&#10;PA//bIk3Vhd4iSnxMl/HMXA8DzwfTzweT0xmHLMePSydyzJKHjOTQHVjX2eWRfKYHDcsuv5ygrW7&#10;Fd4fxjO9wr9tcONaM8hR4dNQOq+98X1unNd2R8kFeG8oL8LHcop0HpgMiF24QraMN5nqpSMNR/SI&#10;WhN4GPD5PPDj+cDnx4GPx8LHY+HHxwd+fH7ix48f+OPzEz8+P/Hx+MDH4wOPx4HnmnjMgblm0nI6&#10;+jV0MAtDYvDC8zyxs3fOFX+feL2+8fX9he/Xia/Xib+/vvDXP9/46+8v/Pzy/hf/6+cLf36dUUZK&#10;vZTUt/OZk2I3PYPNVENFuUX/Jic2Ksn1RjuGTT7f6fmG9DoBv+HFev+3nL4GYvabcyD3y4lXYj6U&#10;2ExqMDGv1Bt8bWJgAVhG83pE6FNfb0+qjL6oXx7n2kB+64w/XCeAxWshLHBGLUDdW+5hEQJEOUOW&#10;v6DTo8ZDGWDtsaCjebYMumJI/uy2RvU8SqpGEYmX7lj6XS7nvzTWi76L1xpE+06V6vYP6Lz7d0yO&#10;2JLmADOvh6AiAcA9un1fsb4yIRPQ6dlWmlHumg75MRRzerzqGGEoFcekxJrjNgrisTCWhb3HI4Tp&#10;kMH9GuvrFzhHNSpTVF15wG1N0sGauflR2t99LPdr4zlBJ7m21p0y3O0wjGnRcqbf8rDDhRoNzW7P&#10;sQq+NY+O9mzOFS3ZLIKj3raeY3g7pj5sPlNvtFhoksXTOS42fi8jeY4XlgEbmv3gKuCF69MDlPqy&#10;mpH9WGQ6M+OjnBPcZz+Trj/R+Vj3yxvlWGvOsebGzwTsXccqIgORdcjPZECy+gfX1QW7GiB7Q+CG&#10;7xn7Rj4ppEPAgwwk+mTQzpbOC67DfW18lPRkko6YXcls+HK8W8zfnRbWdrEfbe7ajXmB2Vos6Ur+&#10;JXV1G1Nbh7y47lVh0KR4v8Yd0hNrjejr6PjWg3XCmsP+vdTXYLk2kfoOck/OL8gmn8PSvJyvIXQp&#10;Lfnr2WxOx64TeUUSM+Q5MqaVgEEiHoxjwc+rzLSCzcs98HLAMG/nscp7AgzWczk2a8/TaSvJw5Lc&#10;BMjsNRNAznBmrArYbHtRrE2rV5lWbhJL9JVDq/T6DXEnhjomPwM/nvvEa584T6u+Q5HVQH6VTlva&#10;bpmt8kaFjrk2Og4yK+dip1wfF88BoncJmOPgQftRLh9Aw75ossFL6vO6smHEkjVM1seYe9APhd2u&#10;8s9D7kizCwPhyMAQ7z+g3UDCrYhNDVCdE0/uFaVFIvWLA8sa5WbJmBzEbii8PBBsR2S1a3oyqg65&#10;qbkRY4dniM1eBiMq2+wsMhCSU01kKimvC0fIGOI1x0xruLlC/Q1LRsmfLQM6Z2VqGIma60ZBKzCZ&#10;oJFHTTwiYq57GUIzsK4CwR+dEM442tMjKrRDQXoJbUqBq72B8+XOEjqW9vZqUnNFBK342uvGvM63&#10;CMiY0qi9HHp5Kuuc0OHzVwkv4QAmNtYuh4yNCejGsI09p/fcCG7NdFFX4usg5dKHY8i98gac7iQR&#10;NcicsHlgzwU7jjgPnmnh1jnDLZpGT8A2hi2M1QNHWwAAIABJREFU5wNzPbBkZAq7e1XVQWKMU/sa&#10;iBvwr+sCpnu/T1UsWxjjEUYswQ5GMeeAxKFm8xsbAj0e2JFmJ6aQfWHKckYqgmt7NopuxTom5hEO&#10;oCmw6eUJ9qX4fp0w84imfRy4xsA3gGsKzmNiz4lLFgwH/m9zJ8r/Pg/IOiE4MfR0e9VYHmEhF7zt&#10;oQu/DibTwdBEZf4307TJnST3ngzR9yGYkRkgdxBnb3dOXYTvdZDUjiTfuOFIpvPBjbDRthB3YFCR&#10;BrdvW336ft8aQBtdHyiNN2kcj3iyG5+OP4z01N/vc6AQ7QCGj7Kc+h0ucr3J9wI8EZgwMgDOn25D&#10;Z5SIUWAwsjQy7bCRkQxwXj4jCiIzFESyEbYE/0ajo2luTMxGqGE11n1C9fJSUzH2moPWKK3AoAgj&#10;+kgA/twsyxICkCnPEtdIOiakHBMCQCy+28ChCADy9LbW0oAcrNF///E1dlCx89cYUcVMx2S0jEDf&#10;tXXGzeOaFDAyC+Mp9zNTU7tSLU100chK8CJ5Apw++f3+S1qU2sc44kNG0opnD/GRd/7A/WIkE68h&#10;4LUdwJJ3mP7vDLyAUDJMDViRBQPkXFUjQjPkGI+aOzPMz6DR9Vrr2gGkmvcz2rG2l0a5qDAsbhW8&#10;1PBSj7I/bXg5pG24INiiONVwahiC4RhmrMhsUk084ZEleYxyvRy7R3mIVHTr/N/4YdC9r2dIqGLW&#10;SJ5DPnMjS73tlVBOxXcDVWFa/a5QFtaMslJjYI5V5d28VkWoOKXQqGkEVWyoXh4gY73kERJ3e+P6&#10;4Zkwu4zvtDNIo2UAEfEYi8FzcjPA1Znhpo/oh7DGwMcC/vUY+HwMfERpKa8bjOiTELhEDCNKdxQD&#10;5pnkyzJgZzkpbmHQbmbxIGIRxZ1cnrgjQETGTzqTco9IFwBLnGQTb4Ty0Pj93v73pZblo9gYcGv0&#10;vlAvH3UlfbPJt9M8y+4Ub7Kb8UmCvtP4V2SXZ5Oyvb2dnyU2+FXI4/4jqFPd3nq7a37dNDP11hj4&#10;XMsdFUPwEOBjDvw4lv8+Dnw8nzgOw5reB2KKeBm1Y2IdE+tx4PF44FjTm1TPhRWOgdIPyCt3pP27&#10;kW9fG+f58lT6yzOSru2lAWAX2JWbhvwrmk6bCljCzqnQ8b9H3znteLCL4by8L4b/K7jUFboZ2ILO&#10;fBvhHFHXd5ZN35nIjlRzIxaNHyPWQR4D8zjw+Xzg83Hg+YjXHx/4eH7g8+MTn58/8PERDozjwHE8&#10;sNYKWdpUQIRqEzWpGb2nsOyX83q9cJ4vXPsKR8blmRmvb3x/fePnt5eQ+vOfL/z58xt//Xzh7y/v&#10;gfFfrYzU1/YowPMKhVubu60pyf2QVbQfSbENvL3/LuV//SEnDawijawz670+v52ON3xdBpWRzCRP&#10;YLcUvjseBBVwQ/YIVKkK47giHjqyxMYoh6PFvOlQGLeJG7KME2VNO8uD2X3SoHDyieghSNglzMZo&#10;0wHxb81qRKAXZV/Ppm0W0lpROnZ4n/gdbJw9nIclnuXXE+RElo1QKt533l3itI1ElKoVHjUERhoh&#10;H6zKaVT0KbMqcyXx/mMgHAhDs7q9YstV68Y4iDkSa5FFUUaaFl0qogejdcdcRc5vEoCVhgSUE8NC&#10;PtAQpyGZskRKrEtmXNHQlrYky39hYYgP3fom5GEpR03o2Cr89+uP5Lz4l4FYz27fYaYfj1ziZvJd&#10;cT3etHR3Pw/qAYyyg85HxM66fkHSkwhe6WdFILmGnKOaR9LnPljcy1KbQznjyKO7M6P2OOJjUj57&#10;xQKgMsFz8jdq7uxQ4GfdssSY1P2lAjyKVm93qv+ZO6nHQNrijHax2575Z1m9ILK8h0wIJnrPB1Xg&#10;ApAWMfckxWdeOiqrJliYCI1x+VXxgqjC/0/jewXwcexOPUHL0cMqSyQllrXMir1UA9dFgEmcDY/P&#10;k8yqlm4H6QsvyOwG/+m21na9mQdy3QIk7zLFs+V9eY7pmGZO19nJ58ljBYhSaX5GVaMf7PD1LMjm&#10;+0PlLZ0dEX3jgRej8Iohcf6tbCzhm0Uw7XCdYUQpQ4sqDEu8dYHs2hdhcCPCgZhnxOl8X/BSe424&#10;yz5MuvUi+Wak2CRDDgycrgy5rYFhQMSruIyoPsHASUjjN5Gxw6zZ7mxw3dsiUKjkwBbP6t9bsa8T&#10;Wy9sOzOzidasLM2kfm6YBccEAe+th8imjPMXE9A8jcHTyNPJUZJXklcXjVGXYtDOtrDpiYB9EFU1&#10;Sqgqzu19zao3cN+Ld+7xOzqutwnDfkX93Ga5mR4WAIwxsZZ7nBEEwijD3eO0y9JR/wZzYCmOZMo8&#10;vFqlM9yIjTBg+wiMAFxmGvq4sGTuJfLDixaDd6Hk0f3DdoKQ1PejnBUFjktj72NgdGTEQU9B0ZRE&#10;3/Db8sFafWZjKa0QuEMKJFH6K7XE6B0hpu60sfa8JrySUGCwvb2PQ0QCKtRBjCnGuSHHA3I8fDHG&#10;gktYL2OUDhPbEHNvd2E2Fy6iiqGWjZRyj4NgjWm78R1EZJUIHUWEcHDnRQA2dvkVVYzj8M/GDGEb&#10;hySiHxLkUPiql85i1koyHGLLANtQwzCnTk+AWcASiNLRFIJKL4htXBGqNB5PYHr9Y7D2pwDRIcdp&#10;MNA4mdVlBrs2VJxBQzyadJobbvdWN4iYv96quEyzvM16PP2giYF17TctBxIN1M1w7hMqrsrOxbIq&#10;BlEa3gJowbD35Yx9CPRxQOWATmCHofkv2VgycBggdmDYhak/Mc17f8gExnRDjgu3UjYyIluqZqIJ&#10;ax3GR+8YlFvEMaMTVQhlefs7r+C1/b3a/vsTxm8+7YitO2CkgUgKBgEbzQ8qPL/epcZwu6aNjGG3&#10;bWgpYBsYjE1MJelXnlKP+WXy71NHFzAUAI1fgX/ejdNZFoWItl2DSPO1iB5vt6m9yfz/2XpVSDov&#10;ZEygZUbkWsa9RhseDBg6I+JCS7A2pUduuxGvKbWE55IArWUBkv82Z0eVlQLKmcH7SJ69X56X6gNl&#10;3F0gS4Cdzpt8e5tTxgLN5dyLHkrO8DXa9wL8tH2kM8PiM9K2mgRNFQKofY95tLW39vmdEPv5oxx7&#10;W8NG13Z7jtbNQWdLlJNKh03LIJEwNAkiiM4cRBtCaQqHhiKz5hgjlMLfKCcD0ARDSkcp56Z2W9+M&#10;GEJFmvivJAC/NHphKHCq4NKBSw0vfqb1r7aSUqzdSvzDI8/SGEV6pdgPQWGa2KTiiSFfWcIn1qLU&#10;Wnvbw06/9dFgyDrqGPECBhUMAw4ZeK4ZfTEEY7LclERCDPeVPM73f2cqNeBbXuu8dzRK3+Z9JBKU&#10;d6DbFYd3Rmi38QI+lUEa8CVpvJAse0BgmGJ4TMHHMfCvj4FP9scYMxt9e+1g7hcPRmSFWhCpbo9i&#10;y0hTlt6LaL3smaGd5ByPiv9iurFDNBobwktOUc6PpO/Y3X6fyPb1zIvi+1c4LS6zMJB7RBR7kpyb&#10;zY63NzveyJJoe9fa1xoTp3dm180YRXPpmH+jwZtkvDGf+0vhZuVl7YLu5MjP5EYaNLvN5mRfIxwZ&#10;Y+BjDXwcE5+Pic/Hgc/ngWMBczqWWUO8IfXh+s86Fo7HgePhxvm5JsZszR5hTgsR0eZp9YrrunCd&#10;URLp8si8c5+4dLsCHfSCrHuszjtUgCwBA949HUtbzXuXXP7rvUyinw+8LAEiqnYZeZCXaxvhPB6x&#10;ShL0IqZengbhPJ4S6ydYj4nHx8LnceDj+cDz+cTn88PLbX184hkOjeM4vI/IOrDm8mytSadzGQoU&#10;lO+RscLsi81G3q/WC+PEeZ74fr3w/f3C189v/B3NvP/8+cJ//Xx5Kamvjb+/L3dgvBSvyx3Opzpt&#10;Jz03HJMEFiSU3LHRccqVoPdf6PXGON9+Gjb77ftyf69J6yLxHqlPzNkc8k0atDXmOY0AjuFNcSfC&#10;ORoOEWLvjAdsT7/hzliGQTwVz/Js48AGgaVG8Ernmc0xgDrX/b2BMqQNCZNdc3zdxoLYKt4g8Vqt&#10;TeK9/Mzg2UlRNz4zEvi9kM/CW7hRmhkrzGQRxDqZAVKYj1nSbpBi4Ri3B3j0e0zKGJ0axv5YfyEm&#10;Mu5m4a1CLUhZALPM6t8bkDEwN0unCoYqVNxkm70tJUqMhVNmGPtyoDBJp03hSlvuISP570ZeoDf/&#10;zlwOyvHgaTe9I3FvjC31DeT4+lBSL0qc7p9rtxXdqaOtX94lPpaSWTH3NDYG3qHREZwzChsrkPqI&#10;oztzm5XA6/qH3jSSFuNBckcvDIwwIGKYil/7vhVm5/xylnlOXVapkW8Y0HoV8Aov9UUuwfct53Xr&#10;G9fXLtfdsPOeEpHnjZHe+EZJw6Kf0KdtRyih+XqJR9TzgNEY7usaOYK01zSETN6zGdnC8ygMNXNd&#10;fhL/B/MadJ7IxoBgTkMU1gMDzVL1CkFB+qUBWBs2dSeGZelONjbWpBO3n6XzEpYR+T0AxZIZDnhJ&#10;1LtQ8CkIMsQrxU8TZHyP/xEgLQ7Bu6Z4pYS1jigxxV5IQPWYKJo1/g0/k4XDmp1CCiNqVGtwHui9&#10;cVOXAhLf12+UJg/i82BeA0wwR2TYDINNn8uIjCd6QCr8zh0tLn8Umg4vLXoJfVStTlLieZaS4syo&#10;A+dP/UE7rinC1qnAUC/hr1cFRiIwOQBoBHQpe9Fp8t5bEhjICz0I7tqKfTkm2ntjX+5AMzoCdnOK&#10;qzu3qWeMkHUes859jsQBVWRGzBiNJ5djKMABWMkjeQZxUgTn8xy4/bFlXQT+pT7xOi+cVzgxrGjL&#10;5aQh+5LFGuRDgwe8O6spj8AyV014FdbwH7evRlmcKj9Q0bmyL1B5KYNFEHceOC6I1QBYQ2tfJaCs&#10;TQCCrEXOMkxkNI2Ib8yUL6UIdJhH/tM4zyIKhuEbH4KHQL6cJAjgofi1Bk086Cb4aRBrhlQrzzvr&#10;HPPrnu4WJZDA4xYex9GzOuofr2nmDEUFLjxVIxjM18stBxusjeqocgJjweaETU9fY54Tm0jDFGPv&#10;JN4sJzTccM8yV2MDQy/f6UhPDxkR++3Oj955QFpWiRn3MRw3p3m2w1zuzIiyLR4RNUksocHR2eOG&#10;dozlYxsriZ3gfJhiRG8Ld3qwVrAmbapFfWBV2HnhotGpRZYukWhaPirgWMNpgYj0ZXZFQImtwLcC&#10;I3qAmCqm+L0Ymap6eZRBOmQcDFke5AA6QWdm7qjQS3HpwDSmzLHOvysPOhyEXTv6FwzBGoIxJ+xS&#10;wLzm5TiYJip4vYDXufApwAHBwk9Mi04icxaoFZ7PAWoZHaxA+lEpId0Fn8TcEnTlT4/k6oAotQxQ&#10;UbiB7X5I8ivS/jQUdAOyhqlpnbHf3QO4fx7Pp26UaOt2j7wUHVi/P+UeQfP2/Vy/O5jP7zdmfhte&#10;fh6zNsun5PqTvyafi0/4nRDoTM+raKqI+gfXs48h+rhkRPaCO51HjooKai0e97QgKV+58B+ufFG5&#10;MYRh0HJdklRyIJVknY6M1IRJW5L0kbwRQEVOWb4n7QFV5g5Ild3elL7beIp+DUgl5W4QRM6t/uZ+&#10;FJDi/vB97e9L+zwVYCQoKKAcwIvf7b6T3M52Pfc/d5prQscO3/HMJkZ+lDzkOFopwggO8AcyI8Uj&#10;kpOyuuy3iLKPkjyqlj2lsjQYDcnxtxmVR2ZcNeeAkXoDwRCokhdEtD+zMNLQrh7lTGfG3hH1vAXn&#10;njjVG1RfEJy2PVNjizs4zOvTRmUhn3OuoyQgbqEgRXsUqvQINziQeIWvw6g1kPkYuQvkN6VskPM0&#10;wwBYBTqfQHaexnuP6HHDrjsu+m80Ap6GMRQsm8nott6TxWx4FGkYahkh7Y4fB8NbmUXgBneX1aGu&#10;SJMrnICgJs3nOL7NNSoZ5WvuUX4bA4Y1Bp7LnRnPNby01BoeuUb5KVKlLcEMWZ6XSMWOgBJk1kn8&#10;RnS+MeK+ZZYwu8Kzdnx+g8Z77k/s741dxDnV5PfFH5Tn1yJoIrIxrsgS8sbdGs64cGRc2ujc8gzk&#10;OFJGIHlEss+U5//dT9GX/Lsrb9gfTcBZnJ/GXd6ZKd8jDwpZ47hIImtohiNj4DEnnmvi4zHxOCYe&#10;j4mPx8Kagqi2EM46YK1yZKzHgXms7JlC2UHzHYNucu2vC+frxHleuC42rFZXTPWCSmUpkX62KdSG&#10;y8G23mk0CcXwUo2G7J6qf0b5u8vCSaWARNbkHlYOPqQYbPtSfJK8QYb5PFes0XHg8fRSqp/PJz4+&#10;f3gmxuMDj48nHo8HHoc7L9ac7sSYM8qOSPBZgFwqow9VsSPr4nWeUQP6xHWeOM8Xvk93Xny/Tvz8&#10;fuGfrxd+/vzGX5GF8efP03+/TvzzUvx8Kb6jB4k3S3c+01TQG6nxxd3x+85QctXaZ/brJSkxGwb9&#10;5Vnv30rQdz8b9rtrAevYg9/4d8/o5wEoh7mEkQ+UjX6NsTdHnB8zCxEbZ4uyK5lAoGsZrXyU3zf7&#10;WvA4d9wIfsYP6dy/Y7AhJS/blHLdSMKElx4hPqK0VGTU8h5UW1gcItmMlBOjGX28VOrI5zcWFAbY&#10;kKOhB/m/EnKeMsftB3QA0H6CkCWJ9dBZGimpy+Ry/LCuPIA0nIpuXAKMDWdeO3qWmBsLp4wIwNPc&#10;RxP2NXGDFJ01tc4EHZaZzDd8aIbCpP6BNv7B8lFexpAlU5HXliBHyixON9UFaVRTZFr3CWpqCOM3&#10;58b3ibKS2KYHFHVHxm186rx9J+5u56KdeDeOxwJarJ11ZKd57SDN5ZfJXsyDUcWfY23Pb5zHmlYb&#10;F0hEY/tyWO5fd17c8PVtve54r691vnSDBAyeZZ+XBf5Jx00tQU6uixkLQrfUn42cFwzKyevbeqqk&#10;H7D0l7hXJjhDMcNuJbHOxIFV3tZgorDtDg+Dhb5a62Dxftpi4j/MItq0XRoN9JFtAPYsIL6jwwLl&#10;xIg9zkQcSK6SqzOcOPkgN19qUaiE9bU2OPZ8s1lAUpoDUSZ1rhn9IxCZd5EFB2R2affLp/xImre8&#10;xoJnummW/CBKZJpCLSq0QBKbuixm0I3Ls7KemSfWTKcpd/QNDDgfmTcsjtRN6IgxkB4oVwfosiDd&#10;JR9IuRt8LdadNH03nJOfA7DQezEg0dsRwzNvJas4+D4oePK9tYCxx1mMJWmF/I/PDh1oR0DRpTsz&#10;vHfgyAz+Ct4Frr/Shj2ACDrLdWtzzCXIDC3NeZI/3gKKhTaEVq0DkpU9OBaO84pS96da9G1zvWPn&#10;HvyG2QSTeOf59yua8OaBJR8Eg8DqCAAsLTUnbC3QGCwQyHX5Vho8s0AMF73ROXkKeKZ1aRKgJjPQ&#10;eiK/F1IsU6Fh7jSxML43TzmYWkTUY078HiVXzakBDY+jeiZBGMctLo1u2MUf2mLcGuGSkdxeA4ja&#10;0MXiS9CmQi0BjEIDvUdhROkpjTvTwA1EylAIEVNUY9kguIiolMgl5PQtHBYGRPkm/7ciFSUiAACJ&#10;Uk8kaDbK3mNkaS8q7qIj9t3Piu/FyEwFpRE9pI7sC9hXZlzQ+8wmUu4rktjRiULEARoQ4bg0Sho9&#10;h5G6NyrlDs3g4NH3bMBVggoIwD69xJVd3gwd18ZpX9lge8wBWcsZVqwDm9/AqoSDM1+LcQE2Nq6t&#10;4ZTxNTnGwFgLcyxACtZkWuK1gYspahOLgpXCLxyHfoYG1DaGTI92Oxx8r+neerURNUs1BP3GeV0A&#10;BvQyfIvg3MBPBf5SwZ9q+E8D/mNO/Md64F8LeIQlzwGBAaOcaDyfBPW+nWFINorhYj0EfXxf4jpr&#10;pYkYgUrmdjdVB89BA4BULExR5sl0nQXdJNzLOzpAiS6Pcf+ax5shtp1lB42lUAnrzdYsaxzd4JII&#10;Drcr643ilflWB33vP1KrYimQ687+ft0/QU68b3S6NTBs/VkE7CGcHFwDjLTO+wv8bEXar0d4rHQC&#10;UsDdDcbxOjWm4qXdOTFk5bPIT7WVmctIJ05QACHj5LdkoEu0vmZUtp1egzIl41LbffhlxvvH4NNb&#10;d1/7dKTc9qM5Huqttx2rdU0Arblk9RtsT/NZcf/21FIySb9F1Xxf+7wD8CWotpqJ0wvXj7Rf4C/M&#10;Ffnal6RmP6LcDE8+Qg5XFkYpwh2bJ7DcZcgg6A0/NLLxKs+kVdBDNme/7X0htwKMQIFb/kpGO3vU&#10;OjMsxMtIpQF44jR3VpxmOG1gw42HLzVcNiqd2qnTQTuQBhdA6Ntok6czPsYb+5GE2ZVA7r5ZnpN0&#10;fqMcwzxXKnlLMumkC484e6dKvwedFWNaNuJbS7whdjgxxgyFKA1IM88N4bzLJneYOTSJ+qnh0KCh&#10;nWV3tlZ0m6+GtMGXnJGYJA3qpKvsk8K1lE7HLtemGA5RPKfgcwmeh+BxSGVjDNzKS8UBQpVpQCoe&#10;IKZVGqevaHQavW/QmpUqyqFjkR5uHFfMTMhqnCZYas/XsX65h5n5Yr25N8tKGV7bMgPj2t5D4VQ3&#10;rL+Crjf5jOF2HumE7MbeIkMaKxhsgNwDxPsl0aWziPuP1ImV2zXJ5O/vZakO/l3jTaxAw6s4Xc7h&#10;PTCOOfBYE8/HgeMxcRwTxzHCAD+wFiPZvOfZWhPH48BaIx1bA37eEmsQb5kbG72p9+mRaOd2J8O1&#10;cV3e60Fte/Rt0ktk7eRpcaML4rx4dJs7Oq5tfs+2p6/tSuOlhnMbTkU2R92K6IHmir5HlLMBeN8f&#10;wC0J7jRej4HHc+F5PLys1vHAj15G6vmB5/HAOrzHyBr+e4zpPUa451lKgeu0vayaavbAuK4L368X&#10;zuuFa584X+XE+Pn9ws8vd2L88/XCX98n/uvvb/z5zwt/fZ1VRuqyKIvWHHIpD4u1Jep6Z4adwqRf&#10;2b6MorvEiDeF8Z12b0Te+BjPx9t94+F1y3fAkCDmbcC8n49HmlDlLo/A8CwxkUagNlcPXHOZkMb5&#10;mCKNyxw2UTfLV/C6jPINpwcxfy6XxX2kUHutUI2/Sp5wjPVeLohI9fpgKdMZjgvyHvbOoLUuMMLI&#10;+/Mejh88w1A8Cx81Z8Rrml+VOenWAhOkYbaY22h7y7yk97jr+0q8OW8ajhtMYRbKAi8lMgS4RGDb&#10;r9sycr+FOrX1e7lhjX9pH0xgLIm9orpEg7gqMWTDikGbiaWajYfZGmDZVQrP2EJisHo2x2k5htrx&#10;Lpyk/ZfnsTBQImQ+ikY+/yOwaILB/FdgGdCFlN0g2uimhBqzhPE1eBx1Db+u8RGho09Sx5K2jp6t&#10;MKJoyGhswW44ri1InqVak3aRtIFq/+LbJfl38YyS9a5/VTPj4hkaYzbo/VxGMKtExiKUASADsMBE&#10;0bSexku/9g2JNp5N469jXtLmXYeYsRQazhU6MrxiZ/R02E65AxYljHq1gDhXIF3HeoQNhk6vXkqK&#10;Tgzi/MzIQJ3RoKLCgFz5NOSD6hhYhrqAPsH8W0ALb2FFPzynPGcKw5zeB8KdGDN5QkXq09AdNqzO&#10;icKAnTir8fI2wubE9DOmERTjJdnF8Ty8XG5luhcryBJ4gbcNXv5VoZGd5FlBnrEnlVnYSoGYk1kx&#10;4Bio5HJYsY4bpqxAr3TQ3gKwrGw+sRQs+SqRWUpHJp2L1LUNgEpIQW3jgKWeaUbe5A4R1e1BcFpZ&#10;HF5mKn4v/h2ZHczIyPn53D0AbZScJ9+PRZDI6kzjQlElDHYLACTjK17ttOtBTztKWlUZ4FMNr634&#10;3obvKNfvc5VcUxJw2igAGGWq8LpG6G3rku/FvVKW8/KkJ4mMjDk9I0ORyqGKe/QxJoD9Sz+DCG73&#10;q0f0TNjeONoNzYzaK6Hma0OgEoYJQwm4ECpIcBVMkbWvQ7gTKPt3tK+Eb24IVDooDBywpGJyA4pM&#10;RyYvQUgnie+JYIoboIOruHLSaltbRJ/OEIZZrkhrAyUYrWcOVKQ+1Rp+7o6dq4uqAh408E3xnhGM&#10;SjaF7BdkSx44E8EexYw8yoZGXp/3CDDiPNTVIl0PSPQR4fo62DDoGDjXxGClx+19KFyAVr13CwKz&#10;2MLiiOEU4JYEQzIANhd0elbLwMBCNPa+LneWyADGivEIMjeZv2qerTKAIRMmXvLGhnmZLjXIPoHz&#10;5cqkDGAu2DowDi85xegbmdPXgIs/AKhg7pcrnVMBeEPzAUazuuAwHbBNEBP0MKY3ZYs995Jjnu1E&#10;j60LpMPBBLx81Hm+sO3AcSw8ljf+hojXTY00fVXF6+uFk4VtDfjr8LIK//Fc+Gsa/p+x8ce58X8+&#10;Fv7n/MRjn3jaiQ+9MPcFEc266Gu5I9CMXjceDuCebt1hpqAilWLvYzAlDNt9cmWpkKEYGx/5/tMA&#10;myWDLKM9J0/mxnsVJja4gTRoJ0dr/aJk8nzm/ZNfBvT2Y795Xbzmxtz/zdctR2XBzPuTyqDOc0mj&#10;UhqytYEzKhbF7OL9Gp7w7zCAqFlEblBRQK6Z8dxxHfsamLnMUEvQT4RR4+F69MlL8FZD+Xfl9m8q&#10;uoOKGVGWpMEawB0ip9Lyyza0IXfKuS9Vb2Lob1XUFdCAjxg/6lNCz/RLERfR2j68MhxaAwD5BeVZ&#10;Crmg5TRytklwR1rvchBpxMnPUxmlA0ITFXDuvi2snT3u5Mx9a4BUrco+ZU8cdJpMFo90TgnPJ4VD&#10;27UIqXTntGdh1Oc+Jppp+jmXVKq4YIjMzgh8EE3lg//2bAw3sr+Bb/5tEXGEiW07gSlXl2fPjTqh&#10;1EXQgTIXMwhYoj+CBR/l7tSJj9VLYuwEVWJUuF8kkCS57qwNN1MoMYWv7ncdgJfjmYLHBNYE5jA3&#10;8jPSh5iNWVk2YalxSxpqPQLLsdCO3gG6aXQHLot+JFeVmfIIrlD2gmZHRNpWFGfJtgqEQRjMInU6&#10;FG0GugxTLCgeQ/C5Jv71HPh8CB5LYo408vlZdjjR1t/qX4ShhhkQ2biv8+M4Y8qzyfNZByAjlEOl&#10;hAU9Uta6Qy+oQJDK4t5ey3yDDb299FlmYmxXKs6tWRptb8Pr0ixP5I6ROBvWKUkQ7TffznvJnmSx&#10;v5CkINuANhn6fqOUPon56k2zfkETStQ4YR5YAAAgAElEQVQv+EYMt/BCBNfMEZHmCoyJMQXrGJlh&#10;sZ4PzOf0BvbR/2IOS0fdmO7gOMJQPyJwZohHde40hrEuMDKV/vt14jw94+W8FGdkGTi9eORi9oZS&#10;ljKtuZDmjfu53ZBznorz8rNxbsHr4n67c9UdqRH9JoJplqWBswyhlhhhH5UrnM3HFDwfE48Pz8I4&#10;5oHH44nH8xM/Pn/gx8cnns8PPI4HjvXAcayouY0wJmeoQNJwGg4jS8mjDMuJwYyM1/nC63zh+/WN&#10;r+8X/v75nU6Mr+8X/vp5ejmpf16VhXEqvl5RWotkao123uQsmcVvqVDqc+oe95+OCayuj76H//ZH&#10;7mcqVqaNq92rD6NDM0EZ3GiMkBo3+X5aW3KsbuSgY8tHoJW3qHU2mYmvIag847Y5KYPep0R/mOAL&#10;As9C70aTG/q4vd+xUzkrKo8XSTs1l7rOYableR8i2Rg8+63Ggozh37MIhhNx57zM4rcIo16WkgqH&#10;x7urYQS+df5rLYi1M6nf7GFcktWCxNdgTGQapb7TY8rt5mRMuU2nqcXaO08XIPrgDGzdQPQnVTPY&#10;dqOZpPFyQEXcbwnKNrQFDkcXDBqqLjNR6JQslm85HjpcafRyo2AFrUr/VpuwtXvSkZenRXDrpcLV&#10;FWLOvEk7nW96Xwkoqz2zwAhWQbeJva1u5kepAgksg2iQ68mRKaKyRqOAdJ4IcQuifDQDAMPGEl5F&#10;Nx0Si9X8Ou4zIClDQNoeeX+v3lU6Ac1R1vU/SF+w+G/NO68zLpS/r8YoeO5ZuOUSX5J3GiyIx4L2&#10;/JyPyCaq575jAuqStDt50IcPg+rUMOIjN7p6KVb1jFu47UoQdkTyGPEm0BpofJkBYwblSegt90yj&#10;DEYhPZvT825Zkvc+GVHiUzJXM77z5lhvM9d8rzLKbzoiJHXOno3/C+ayLtl8zwa8vOZaK8o80r4Q&#10;9CNFw0ZQIMVfzej0RL6nnaFl2os/kmvgkfo7cahGZoJCWp8vBI9wHjQEeF3AHOrZcypRvdr3ccCw&#10;GKw2g3kj9F8UbXeu6UO0Ovqos37DkAh2Qro23PtZcMViDSZ1YUFkmdN9FTgL9sbXyQ8qgGmrn50q&#10;qetOgcscj3ugF2lMPPhDqSMxg9cPhygFsfOEAcOMXiPc6w6hQd5j7d9cm8YrM4uI9jQL54mEvqGt&#10;ZC1xKfB9Gb5Cx8jMk9Dnivit1p3CuK3Zm/kveSADHVJ9SoqnTKy/FwDYdUFfL58TS3aYe1qZiuQK&#10;Meu3uXKejXnCiD2Y3ysAvS4uzAdkrCInIwO2iJoYYdyROrhDPBSQs7R4rmaIoy/+cAVs2KgU2hAS&#10;Esy0FLQOGbg6o0mAOgh++FPTpWRykBOKpzIbQkaABaZDhRG3rX6vKe/NpZdvSET6gVF/QWQ7FGqJ&#10;HfYjFfwkKSbqOB9BHGGIp6QTOpX0in0J0p7DsxUgmJvPdJTJTAZlmSzAszn0qtIIFp5uA9K5MMrh&#10;oUNyTjCFB53RgWEQbM+aGeKlnyJ6V0eMSwZUJk5MjP3yz80gdiHzDnk4xoRzwyAJGX6fyIwZqhi7&#10;IoSD8gK4GGS7WFG4cyBpKwlRgLlSaCv7qciAmGBsbza+TfFtBowQhtcLMoc7Ccf0/bEDE9Gc0RSv&#10;84XreoH9SFjLf0xx4W5OUwovJ7CEXuKBzUaTwTi89vHpqf5rwtbEXguvtWDDcMmA2oQocH0JftjE&#10;pxg+58BzLTym4eM5/DioAXoCuLzGpFBheQckkv9kql8qJXfGow3k9B8HHrh9R96+mxcWa26vakxk&#10;wIwce8cADiY4n/dnuTAfTVjnPclQc0QVIf37Uf937zGK+b/7uY+upzkngGxghtGQBcQ4znqU8Hw4&#10;22yPYuYCAjw5fcnwKI+5JsZaUVqKjdm8CdwclW6sqnEWY0zmoIWOaQ5F8j/w59ycZPGf27L5iBhx&#10;l/dqX/vtUreIx9va5etR6+KXu2zQBgRa1lR9791jwQXtBmngtvhtkEYg2e9ofT7CjUgBnuC2zZVY&#10;FLAuZnC78fvTyePzCxXJ4n/1kk0B+m6ZD7H2u5/LAu0cEw2mNMj2+RMkA4yOlNirmWUeOvjumTwC&#10;ltmbOZZuBHlfBJHhEc8S7QKbgtEhqKYY9jFf5r0xTgCXjSjXA5zbI45MpistALbAozrFG9n5uwMI&#10;gyexAulI3kdKnh97PWCVFdj3Lfe19ibfCtl+S5VujFYDDE8enyA2GoSHGSaAhwg+5sRzCNZ03MZ6&#10;u2t6RpabdvmMiK0TwYVySqjGOdIwrpwKvRwYMzAEjQf3E6bBN+4cWtvrmjl1b/64gS2iLQEcUU7q&#10;xxP4fAg+HgOPOXBMwbF8jiuSUV38ShnFirs2/vvv+HbjSaBToM4Bm6JmmU8gpWnCTmPEm98jFRsL&#10;RwZoiPbVuMLJdl5ehuhklP4GTjo+tPdz0cAJgRXz+JD5IFnvLQjg/6+sMpoJ3j8uGXbbqGBiPXOw&#10;npncud3IafwWxWxOjQvAYwAfU/CxgMcCntEX5eOYeB7TMc5x4DkPHHNhLWAuwTo8gnFEr7y0pIpT&#10;0UVOYWHA24p9uRPjdZ74Pvl6uxPjunDt6FPH7B1z2s9mwTLqMVmWRuL+FhlLVT7KS9gNXAa8VHGp&#10;4LU3Xq8LAoXugSkGs409g1LDKZKYLdjkGANzLRzHwPMx8fx44vn8wMfjE4/HJ47nB56Pp/cJOQ7M&#10;9cBaD8cCwRfmKDzkjhp/oIbjQjNbyZ0X+9rexPu68IqsjK9wYvz8euHPn9/4++cLf/9kVsaJf74v&#10;/NfPF/76uvB1bncy27iXkGpQ7bf+hTfyeX+dzXnbtb9HdU6vv8jZflNJCfXL497h8v/XTzc05s/4&#10;zWS63FOtII+EUOTzyPfcfu9ydL7L1+C7yQOkFpllSrKkcd7fUqYzQ8O/opXRUYnrdb7i6wbL8jB0&#10;gnQ+kuV1RzgnhHMUhu56L6fQrW0gHBq1dzNk2Rgz65tTprDnR81ZmrE74teMK0n5HRh+kHMx03ck&#10;zkijpfV5IPlk7c775lMCCFg+1bc+ylTLhu6JPRRTdjrDfQ+Gq8IWPQGkgrJUC39wUGmgC8OtxTjT&#10;GROGOhmRcUVjLroRmPpJBbpWYCp+oRXyJrcnRT8TuD7Vjeq3fh7EeM3Sxf4jPs5wFsemGSOYQ972&#10;DPVff8oZw01LH3+sB8No8gw0V2Flg5bxz0vTCNgfIlg+GBzkQRuBEZRHu8m1FtgDSMTwUvYFVcdL&#10;GonJn3wdGlW1efcn9FcGi2x73Pqppe4be+VfK7yQlRjizFvsBUM09JblH191j1Wck8h+p76jhfSs&#10;8VviJt9Lv/e0DTUPtEqNRaJ5tBhRuDtChmFI9HZt6+frr1XFIAzNpOF0XMRMPATAXVMbHlhC2ieO&#10;YxBLd5IxOBZ5HgdumkDnFaOwYW1h6fLVojcM20FXcwrWGvCW6Zmr7Dz/DTcVCXQs5XxMa6U5tPvP&#10;7Xw5hqPB/trhzIE7ULchMWwG4QVt0Cnt5bAYMBV9u8ZIPa2rPgb7NXOL87jZSLie/uViDc35iu5Y&#10;6v/SHmIY4pWIBMFTyXdAZ1fojW1esKApjtmCZjRKb0XWtap6UFfoS1cEdSWP1d4wm2W3o//VqMDp&#10;FRnlk3IRDR8FXypJKDn2u7OzXd/W0HUPlq/VwJ7hyNiK7614hR6itN0jbDUaO2RRYSh5U8NUxeDT&#10;cUR5Qv72iyMjttwaXQBRWkr3BT2/IcO9mDkVMngR2Jqe/hMRNwDC0DCTqGxygUrx9IBKF8hOEE4c&#10;BkQamAOjQyb2gBuUWy046fVtbNwmj/AkIkpctPOXnmSKDC5y6dHBUM0AaDhppN1DooGtN7OVMLAL&#10;JHpXACphvE+q5XORRM2hi1k4QsKgbxduQoHTEoFEfTsqmS7+qrEtBBBlo8nLIyMjTGWMw+fCHhkS&#10;AJcZNQEW6bvZI7ImhABYIduvMxnQUPJM2UshGOSOklKR4SGYLkAGcK0ZjcQV8zwjOu28SV9ZC+N4&#10;QMeEReaFCDDoFAviNjV3ehwHek0EUcW4tmdNjBHzN2BfEBy+J0OalTBAFkGBGSSyN2AD93xO51Dj&#10;esX6D2AdnjHCVFCEo0gV43wBL8U1BbY+3PEhvufsQ+BM74LM5eusG3T2DdLiGB65d+2IeIv0ujE8&#10;OsoSufhrL4ocjo9mBBTAbOO6gG8YLhFcA9hj4ByGnwYc2/A04McCfrwG/hiC/8TCDwMee2OJYYrD&#10;kWGKMRhxTANxP+eki/vLX0D6ndJzrPjN9Xzdy4l0o4hvbzcwSVzsq8oInH5T+d2ImhEHcMF0iygK&#10;yaDBB9Odwb9Hjemd24r8+kx5AxD/bpXyE2m3hYOHavxMsRvPbtfVHxxfHYP+RKvVdaAQyJAKAEv5&#10;pAhqygQiAoVA00vd+TUiBA7cY0ZXcc25X22Yce3diMmFpFDmOO4LdVtna5N8Ize+1zsXGJJ0EBIo&#10;btPW8Zf1xU2ZK6TJ65xr1/u3GVX0gllLfKvsEgLnavod/Enentf2t/9ba1p/9DTqviB1XstIIBBU&#10;OSekUugHj1MNo7EEj4NiI5zGuTZlEBZBlFSMVQglptiz1ChE0ohhQNKhB1dI4YkkD61n8MxGJIxv&#10;x/DqiUZFpUfMWOuXYdEQWQp8akUhJsgMgF4URHq3cOKXqVpqxpwopMfxZKk6K9K9H18Qu1he2S6i&#10;omKNLN72v8MmvpFkKogyG3B8MhBOJo+UE2PPiVpzRBNjVYFXRHResAFctnHqhUs9Kvuy3Xo17Iw0&#10;35sguObFNbBtXaQUxUrNkfwxDZIGqDl2mOJlOr3Z98DHET0yjuH9ANbEsSIDcXo027uyV0pUqLB0&#10;eEj7kBfKANXwpBkTpyPuARX2vKM0SNOUI1TJqCyFZpJlhdQMl4obui83er9YemhXH5LrcqM4m1cW&#10;3yypaW0KvqgsiELewAjGIh7rhAOyW0FKk+Tv0vBw+2l8Iek5ruulJTu5kvipuDPNfEBwAP47DMcE&#10;nmvg4zHxXNEDRbyG/DEm5vQsjeOQaPI9EzulizCKQ1tgHDfcebmukz0xrhOv18b36Q6F8zzxer38&#10;8336WkRZJRpIyOIYLDZkBu1KcIRwfmFgQyMSzvLsXAZsiP9rLBPmvdUwPf7+yCwgqhuUz64HDJlY&#10;j4XHwxt6f3w88fHxgY/HHzgeH5iPJz4eBx7HA2tNTFkY5thzBA276NcSbfuCR/R5L4zzOqN5Zfwb&#10;Jbi+o5n3z9c3fn5/45+fL/z99cLfXxf++vnCX/984yucGH+/Lvzz2vg6d0YqGjSMgA0wEk+YJR9N&#10;bvfu3bDgnM0gWIEljU7l7cUbCUsdgnzjd/goz4UUbXcMYqo34+SdSdfYacDJbNb3sbR/acC7zUji&#10;zIxwTkMwjVGwNReHHpa64E2AUJ4PBoCUA4TL4dCgybuGl/vMbrOQ4jE51/xICv4J0tGY0cVhCBt5&#10;gZcqkfDYj+GOeGZnSDjgIG4V8HnUfPr6pykqSnOUYzWceLE+LEPl7NV5xjYPDAANmJ1Xyj2QJZ0/&#10;bY1dZwRYzmoE/hWxNILpVly2PaMsdJFJ3C4KDD8zvoQhcTJjItZXXAYl5zbAC8JRQsTFu+QTjdcs&#10;/5OBU8nPm47eaTthsRucs6+WJNcNHJ7CslNJPpe9V0mrsF+j67PqhgFsBEUnQ8fAEmtJG4uXqeba&#10;W+owJiODbtL5EjKbJ42vJf7Lcj1mtbZeullDiGmUVY/rKZt57jpuMyTd5mcxRYm1599jlA5Ra1f7&#10;U2Qe/w3nZ6ZZwZIe5W39BQwEJJ3FMHONgSwpBUu+R7zgjZM9qDO1Ao37maStzyC4VPPMle0QuccK&#10;p3sxCxo2zMAuW8Sj/AUQ7Cg5OQDZZUMjVUSQK6w1rI/sDJaC3FqfqXnfsSqJyiDZRq4h6JMTNplc&#10;15UDNHm1+Hog6KuLn/zVvNpRQ/AI9ggbJBgLOE+slCsb/HbOKqOVPL7wHIklzH3kfKA1UiJtRg2R&#10;ce3ODVXPYFUZgVOsZHbgFTOFikQAUZRWGt6rDsPL5VnQse4ISjdmq7TtA8/gv/mRuuZ2BkD9mxaP&#10;cOB0HgUvkVW6FfF5ujKyhKdZOUvErN27Z65IlGbaqSv5WsVvYHTbiKx/z2T3pt875dwQwRKvmsLe&#10;GPfqJXkoG/E0ZpJY6Q6bOm/X4O/sp+d9MBQXogff5YFSnoHsvdt0a5Zju5sYaGOv94VE1bBBZ32g&#10;rIavGaQFiUrsj9333jMyVGH78mYrElGZ79iqKCeYD4W0NspKNg46CDgRtR3fKY8YD6zEdzDoGAlG&#10;mOWsbgOo98jcLaIIrIxQvE6kiNdKZNyRFIWQAEBjdORBEQlMhurZBAbBTCGYgKoJyTwEVHQlIUOt&#10;Jakpl1dj2UbO0TNDvKE3CdUNTVrCWrf3qQAAiV4PFOjDC11Xbwn/18TAZt7pwTWL9CVxoWvm98vs&#10;lByCr+sOliw+hqHILA+IAOvhTgEzQK/IDoEbPC3SAodngLDfiYRXX3Ah2golTXCtgQEbOx36bkdQ&#10;wC7IZZ4hslbslXv+LcFR3E+CLlWypBfpN6lDFWIbKhKN0RE2VYMNrxWla/Tyc2BogRu7FTYi48Mi&#10;00b8JkbjrGmk1JVo26qZTi2x4KoEosO/OwTTPM2fAszCq4tgnC8D1vAslT0MLzH8dRkWBg4IPmD4&#10;hOBDgD/M8CEbh174Hw/Bfz4XPo8TxzSsqJ0ukdrN5vOji1lbSUOApdOQh4k0hnYWzZg7NXL9ARov&#10;4zmtdIXkt/lf1EPCEN5ZpPAMxQho2pS3yHpp+27tv7cfCkKX4ej82FIKoowxKAGRdPWLda6f/eJd&#10;ORYjvSBspFR0agUSICVTlWT+XJbO0NPQlPyHz3TzeV4eHlrHF1XWLgWg0Ynrz0wwDgrXtgsGBz8G&#10;z86KcL3yU9famI3bOpVjgUAbqYDm/VHRGmW/6MiSbJZOXI63Gegpl5pM4L8J7uJ+GYVm/TkAUE6f&#10;/IoFeMsoFoksM66dcXPB9PY3OX9XJKnU5b8JA5ynv43ofkw8SswNOpzrnSY5/moBdD+7bTGRGQeh&#10;ZFmsbT20ncE0ItDx2tL3adiThSr7FruUzgvJiaUhJRRLkk83HbhF3g2RYv4ae4OKZTqJNPBKADFG&#10;Eu3tETOXGU5zXnpGlDtTqV8a8Vrh1KOiTSWocGONi2XbCBfIO+gYIg+rXUx3Zbx169TVXt2zMshD&#10;/CtsitdpPLZ+AGNF/4vohbGi1NTBDAbxZH3BTmwD3YBGDVVGYsPSgcGG3ueO5r66s+E3G8WpOt5g&#10;ZodJGRqSC7ZzB8rIXrpOALEBNgMcw3DIxpqGYwp+PAZ+PAY+DzdwswH0sSbmKiOFY4yIEgTlc9SF&#10;HqR5j8dz4hslS2JDCAO8+SFy3/K99+m080QHiCafR9GjSdAcHW6aWRebzrermkSzjq0yEs4aPwLA&#10;CFLkmaQcKL5K077L4uAzjVWU/c3a+be8P6yMouRpnu19l8/5eX8mZVTsC4hRxcKBYVgieAzguQSP&#10;ZTim4eMY+HxM/HguPNZg0DbmANY0PI6B57GwHl5OaqyZBjcfgiYcp+JKY8Z1bbxeZ5STOqO0lL93&#10;nvF+GPEN4vwkHBmuzPK8qZeqbcY6n240zrRwqOZei/ft2bG/V9Qjvja2bd+bl2HrxGP2XBZiHecY&#10;Mxx3x/OBx8cDj+eHZ2M8P/B8fuI4HpjrwLEOHHNiCcsIWUQmB1/WCEYLXdC24+i9L5x0ZEQGBv/1&#10;UlInfn5/4Z/vb/z98xv/fJ346+eJv75e+PvniX++T3y9FD9fG1+nZ8Fdyqx6yhUuVsgvsxvPu0u+&#10;ovg7mniTTZDffO/+JzlS8mYCId41aKf0v1j/lFf9vpW1Qf33F1wofQ/9wnKKFFaSfnHwm4yND4O7&#10;nzEL/kpNyvknX7kh0W9FA1hhvZJLDFoZ/iWIOO7KeRrNd+xhxAUj3jCy8eQ9BTjvO5BlEsmjRG6Z&#10;udL+lnDCZzPwMSKjMMqseEOcxCB59KTJUkFmWibuyfWKKYTekxQTvKNnboDGZMbK5Pxyk278r0AN&#10;UgaS5mt53HgosZyq27NBCVNxwXSEg8rirPqX2TPtNw+uGwSNNetEfk68lJ9bZV30bIdSX+IMEOdb&#10;8fVuTGQpmFp8hA2oRqa2c7CWY0Qr7dgxVGWFFObqxjWr65RzrRlTzOf3idcpd8qEk+N4A9cgAmVv&#10;jB7s54ZnCweGwNT7crr9ohzpKZfbVvl6cQ6BjY1jjlkIhyZes//NcdWH60MuDB0pqfU8qc8RPEB/&#10;YZMVrJOrGPPWKKVVEijOOnEU7YwWAbpWuKD0S5908hTSUUbHh+M09BnrdCYARJ0Hmfdg8HkNDFl5&#10;HtKJoQbPs1DY3pnFnBHyrWxU/bq+XHiucMQNayUto9YCPiHy17tskVTJKPd47vy6ciaJAGtE2T1y&#10;84bHGDzzqyyMswnXWWCkTxSbqInVegFgNpEJg9ciKMf8vLBHBg34yT+4txo8SeE9yoY7YRm8O4Zj&#10;DYma9LYjzphrxHu1+3Z2xjX093kxdSjKR+4VA0gs3yN39x5SSJlbK9Do07i31CX5Of8uRyszLrKk&#10;bmD67IFhhf01//bfEf7PNb2/3xSJTAzrswcdGM4ras61Np2H4/avBzEwUKocLV6q1rMxzsvLqF4X&#10;y6nu7HcoVr37IFK0nfah2Cs6yGIsQam5kR0OOJ077/DAxAgsF4QNyOe2uCuqBhFvKEUjutXsgzm5&#10;sur9IUIsMxVNJCMRYRaGGv/bRLFN0hDO48QBWkxKIBHRa5FB8MY53wQl4RJKNILHvja1ABmT0Mg0&#10;GxXGY4qZvzszKm4AyYAqiqvqSDufsQRfBGCUkpSLblx3AzaYhgOEcYAHKJqhjxoLCcE4B66FbuD6&#10;hu0oVTRmGIEBzzcVZGMzA0CHggjYQLSYWAGMoQpmAIpyHublNebCCOMQ5PJ568YKBmAI2pjL9+SM&#10;OGMhE9rR5Ecgy8tWCKIww31Lg6Zo2vD7KktpMeNHDKoBTMUdFTZj3kY1yAGTqnnGjYWijcgs2V72&#10;SiTKf40J2IZluIvlWEy8RwbWzDqk1kqPDd7bwqMMgV5RoivCOkSACau2AyPopS2AGevsRaMrsazP&#10;6HPmeUMILleGhSWt4Mz6Sm++4pgTxxD8cwHLPFVz/nxhXCfGeeF//rHwf/2Y+D8+Bf96CJ4LeILZ&#10;3CNp0yOwvB50hWjs3Du57WHjKbd/S0DktIPZVq1+q5u0uwhK6IOnvSkBPDTVNKidmX6oQKcnEQTB&#10;QP1YnG0X4pGdYmV0qW83FBJfLF4aTD7BQbt/DbCWTM0dkSKV7XZTOKzdJk8HSiK0z3juyIHFKpQg&#10;aNG/w1rzkmyM5TfSYNW4bK6pSEbV5FM5keDvBcP9OSAdB506iJ/IHFqRFIRFG3nTtx3kGrcP/FDW&#10;1clawkCXAIt0RUBtdSvOL/4wWDmKAWQ5CdJGQsVwzlkzaLfh0QhT/9t+gfbZtVe374cs1Qakb6vw&#10;RosZtmHtpdXn5DXxOks38JaxjskDYwu6Usv7+DhvlIg0PGRY+/DMw8GyEV6Cj+nfCRThGWss/TJo&#10;vJBKmRYAnj3QV18wginb8PKGEpFwdCJwhJSJfKan1LJMUtSXN8NpUeYlnK8bFy5z431Gs8SepqJt&#10;zPyo+TBKiinwSW/tbP7Ke+4878bP0BV37sJt9/mtekZgl4GNKYK1EGVjvNnxGt4r4+D7Eicmz6vT&#10;vQZ4p8IHOnJ2ZVywlv+OtWHd2OzlY40KJUnrlx+eKq6SBDizocmLhSnqw7AW8HwI/vgY+NfHxOfT&#10;f5+P5dkYy5s8M60d5GrS+IG44cFLzm2wUTKSPzLop6WTJyWSvZqPM/lYMQFDKC5N0aHzwSzoL5xp&#10;jJA6Ly9x5AqEG7q3wg3cW3EZFSXG2zZaorP/JiO54P3MWlJLGmXJM8tqmcYGdNpK+uNqVARmPQch&#10;c6xYeqPRPhoaNJ0PeMr/guG5Jj6Pgc/nxI/nxMdj4POY+PGY+DwmHmtUQ/dhWBN4PLyk0lqeZe28&#10;ZOT5URtIU69Fdsu1cV0b53nh+7zw9TpxvtyR8fU68XqdmXHgpaVC8w4C8Mg9OrHCERMNSEvhA8Y0&#10;iAxXHqOp4rnLqeEZIduzPk4fk7eMtKSHc04Ias5zClYYdudaeDwWHh9PPJ4feHx84vH4wPH4xDoe&#10;UUJuhJOlO5k94xpBqyC/S6et4gonxusMJ8b5wuva7sA4v/F9ejmpf76+8c/Pb/z184V/vi78/eX9&#10;MH5+X/h6bbw28NpF0zSEpNzpP9b4Janlhj+syb34uH+WVE1qDwnYb9mufANUt8dUSmdT2MmxbmMX&#10;PzcJjq3u3M9GyoEuD5yPdEyVOKCvifW80pplLhHCmBPj0Cbqs5yjwSP7OXs+I/iGFroJWcI5NC4Y&#10;FQwYxf2+6rediD+zzKwEDw0cIsNLEY/RHBgi2fdCAkcMlpGaC2PMLEcFGmtZOpCBNxGF3o2J/k9c&#10;NwDR0JGZDUvnhxBTxKAjcGHIcPlPOXGbqWXUddJdyj+/OIJQm0OFtNTv1A1SbMIcciaM9Czbmd/o&#10;r7WcIuWA4zqgdAXiDvv9ayTmCeT1FjWdmAfev4WvkxIYNEnZYoVtaMTry5dZvlbOHo7JL9AM1qRe&#10;ktmOQPIsZw2NPzTASTo2C4JUZ+ej5RvdOFEjbuI4UO7fUJnb2LhWam5nsCT68bZwlHtIGczPCkt6&#10;jXwGQKCtdwbQ3TIj7vyQQXLUs2k4vPHBGwd0/KLxDInGTNyPCjqj475OvE9cw2njjgwx7zvkQTi1&#10;Zq4DcQxl++lOVlZrYAl1a3zIooeul7lxuhR4b40Jy7GgByHxdS+jZsywLWcGcb42+uk9AZJv5U7E&#10;meEc4yonOfZQKT5L3kfbYSGx2M/kyX7G2exZgv6ph1NPuPHltD2wn6nmHHxN7/RderC1EcADe2O8&#10;KhIoZETGmWREf2UnWIkscycBh7+Ob1UAACAASURBVCXmJZOcRbM0VpTHCvuKyl2GdH0IiLMcb6QN&#10;R8qN1tx9wVNcBzWOr+nuzvuYcdqC9CjPc7X6WMIpwq0MjB+xicVf+H7okVl+OfSo5GtFEj56ERzi&#10;pXEXnfWS1FULGbLE/SkcI52p5di46aoWFSCM55ZNvenIiJJSl7mOce63fnze+D2xLPrgee5DV8p3&#10;JUztVjTK/bOme3SbnCsDJQulMJZnZDRAeGPQsIwCT+U8siSE4QcKLykVBnFYGHnDIF+p6kCWqgCi&#10;lE50XCSFqjMWr1VgBRCCAdDLBBo3xSnFia8JkDzsib6cUIY3AeJCFtX5AiGUdfYrSGBsQR2xKcZI&#10;K987B/0R0VKgKYgcwdG9roUTPfdlNAOtwpmLeMSsXjscD2WgASwcFCOFE1Gt6PZ1i+fLPOL7Eo6G&#10;AZsLWIc31FYBUwKHuwHBPgcEj8bvxBEQ3b7kI/ZPopeGDIhGDMgWeO8Oz65gNJ0JPF1MojfIYE+T&#10;aMKt4vsj3uCVe+3ljIBSFEpQ2Ix9lAC6dBrFexrvJaFzC4dHLNCrxNQxUa9t7Fs9oY8PYCwIDp8j&#10;aRz35xJMA4hayICNgXUcWGtGqQdfY91O2+4EgJc8OBYwR0RROO0MISM3br0zf18MvEJ0rAHs84Re&#10;G4JQQseIdi6KBa+XOv0QI5VCx2d4qXlvkH1in6f39tgb3wK8RGBzwubAWNudHQaYrGwCC9sBwUqw&#10;cc1p5HHZ3Bh2E0gJrSWEKI836OEn7YOnqYQX2o1qe3/hYQjmXOcFcabLAA0DlCEuKHx7vw8BpCNL&#10;588ccOzTzcAYP2PkGCRL7+j9mvenmYElelyEMkWvgYp2g1RUuQjJ0W8LlqIt3+KCkb8R0I6IQIo+&#10;LxmeT3Al7kQmoLUEhuTZOfm4dUXrVpRE7GZmJ0UE4aDIBSQBR3NiRomJZMm4vbhvWYI0Orz563JM&#10;u3xAA0tNYSI0IvVZi+jqwL3zdtaLyrRK7kuMsUDE2zVt8AZtoKab6Zs8uoFcuRHeL69y+u0s5MBc&#10;3knytIFet7iuvx+29FdwLw053ixyIb7+ZfhtqfpDIiq+HBlOZhbfofEhxhQgziOES+lNIM+IFLDe&#10;K0p+B1Cmj6ZsEDxPmkCOEdSqaAZmnlkC8WioqbuiargXwh1sZQ+4aG1n+l/389z+lvvnBUxrekk9&#10;zblzO/cW6yN1zZCBJYo1FId4w+9DBMfwtOX/l7J323Jkya0EN2DmTkaektS9ev7/GzUt1ckM0s0w&#10;D8AG4MwsrTVRxZMRpNPdLjBg4w618Fwr2ITdMODBIxoyZEXUunhmywXYFfEYK5zrmHmWdpxdN+zW&#10;WpHOBZIVIcmYes+GxCjJbmkI3/RBxj0UhxqehzsyfjwVX0/B4zFwngPnoTjnxDFm1P8nbcRZlDhr&#10;ETGZWFSqkaIwesEZDdLhHpmydPAYsWGGTJZcz/Jm4exh9D6beV/bs4GuLdGrxSIKyrKPwhX9W17X&#10;wnutojmurzVc1H56tBp/WmFZcNHznTT6JIG2y27e1+L1sY83hzHXFpYwP8uQ8HvCyHDA1M3oQzxT&#10;aA5vC/d1znBinP7vKfhxTjznwDkmzjFwzuiHMqPfyzFwnBNjzIjSlqrd66IFyxTMoFtr4fv9wuv1&#10;xvVe4cgIp8br7Y6M9zde7zd+fb99byL1QjzUDzA3gC0w2CEix8XLlnDZGOV+mafqr7W9fNiKlP4s&#10;zxYN5+GZGh5NujEuwxgbx1DM6VlUKhMyB+Y8cRyH9wl5fOHx9NdxPDGOB8Y4oGNAhkeup6E9+Ngi&#10;j0tFm5Gr3heDmRjv64Xvtzt2XtfbnRffv/Dr9cLP7xf+/sV+GG/889eFv78v/P29PLOFJedMsvZ0&#10;GU+sxN5vP7/jwM/POhZqMO1O6EnaJTcoMmmsbwI+f5f2W2Kd263t/qszshxemJxStpRR2oq1kG/H&#10;CS1DY1JPHuMyHoURKM5/bGcGA5AV0WgvWvvtpOhOQ+pgbRg3GE0kVAvsd/CyJwj5WmtIjGG8AXXY&#10;BN+xLkJZXc6KfAmdF6WD0Ykhc0B1ZlkpxDOz+kDwH96D2bU7eHSeyJBHNWFN54/EQujn5zuQmIjr&#10;yUm9LfRHi3bYpPUmr2P9NderkVKnN0PwKb+W6MfAUoJoRiKeA2L1dhM6MqxOG6/lGcjn7xqHte/4&#10;35JGKGnLYuZagCFKqQXoyTMt8GATRnrm0RASaI1lG8xWK02VS4wKeCJwC7oM7OGyddd3uRUIv7PV&#10;fI03D34ne3tU+JaiiVwUn0R3AjUuEvtkcFsY0gAuAqfJLmS5PFLr0G5aIyOm5VfFeYIFbxFssMdf&#10;l9Jt0JDIuEvnpejdj9LxaJPPrfNFfk6DP2kzYFrpRdxobLgdEI3W/MLCR/VK/TLPkfieGedb6xGt&#10;cUDd0QOiEXzHbXsqXtbIAwIXKjBwo3pNogJ0gMzINJafAvkravFzuSztH/kv5KYDdCM88wMSw5uV&#10;ft0OkeT8I/iDZfSiNxAdqsFuk9fnfsBpfwS93ai8YTmB80mubdlBAt+CWo07yxeN93DdfRuj8nFf&#10;yy6rgrZ8rOGsC9yfTrttuFUX4NHuor7ZQ3aMlZIkDtfHOiflO5UYsj8Kz5FhY/WzLeV84kkifwdo&#10;o0L6gyTv2egYdQ4s+ZQVvQGedZIBXv5iSdCpwDkU5xiYei+D66wknOYfQaRlP2Nf377+xdu6I4MZ&#10;IywptUL3YDCV9+HbmYWRe0+d58ZjQu7G/zTtbeVY8bkE7Vofs79u7wnLpNU8ibcmideNAq1OcNxg&#10;eWdPpIK2Lcoz+A1YMxOw6B2xmxsKYSuM47Rjx/ndJqCC4n2t08DfjiKzIHKd/HOJMj2VEk9jGifq&#10;KoQvijmRmoU1nhdVymmlJVjN2STaKLA+tgN4AJkJoNwQKtra0V4oeVuwLUoz7Cs2tq4xZrQEAbAn&#10;h+oExoBFtJXwfl0QoA5tcrG4X26BhkAXpAMCUa8OqpD3y+sOYjhgGBGRI9E4LJ6pmVrSxiGCfTyi&#10;lNQFWVFG6nq7VQMGU8UeBYn94PP02y2TRPd2ZxnnJwNsKG5D8/Gc47XCEz28NAlZjjtgDLi84bk7&#10;PMznuf2Ze4TDYyhG3M+NlRcYPSWsZzuO6Jfia+xD8DOSdg0U8PeLGFkhXuIrzgVbTy0zr9WoVusa&#10;697Pl0JhURqF2RjYhn29sa4FLOASgYwR81e8rws/nl84VDwxJ4yC3rSyBKuZwvSM8W38PQb+Syf+&#10;LwRfIvgxBBMvDLsg18aAR7wuoyJ9uTFSFMAI5m75TGyC/7swv9WIlX5yCf47c+aKEhT9/mO3K9sb&#10;H0jRyZbMtz278+EO+JviSclqFqUdQP7xGZ3OeQYvFAc0sHV7xH2YDSYSWK/9pwn9Nu/7WtW7fUHy&#10;3jlxrj9FkORVbmyJmqYGQAZEJ0bUlNcxUI3p/H6bkyKogrWIxA8BlCMKAa+c9+d82z5Z8CIVSG88&#10;/HFX3+MSmKkGpDGeL8bJki750QabLt/iUyJip2t0xvFzkL+NnXO0iOohaPYMNaahk5cSVJdhPaK5&#10;cwzcKevbFVPtmggaeGnu8FyDO+Dz/dZygMfKfYKT/lM6Y2RgYkFkQ9Rguxkc6DVIpcn5FMs/qHr9&#10;3Gy+KRKJSAqRGWCdxhipsfd5h/JH4CuIXlMRNYYhsL29Xu5QjGVu/LiCl9Kh0XY9T4UxeMOzz3g2&#10;+5nzrLRyPPKejlMk8YFt4NpXBIlwA/+1syNpSYpGgIbVQCdA3/d+7iX+X0zO3dsrHBnw8lEjMjMO&#10;wTi8ZCEzBU0Rqfzxb4NJEa4AC5WEkWdmbgh+X15Wau2dpY82jQoWxobkF92J0WdPmvc5RPJ5Oh78&#10;x+OQVQxTgK8B/OMA/u0p+OsLeDzEGxyfA8/HgeNw+pPhcqpqkQs8MygMXPDyToimdToMsiKogDgv&#10;FiqWywNsNmDLZbr0ciTwM7jMvDG3WSkxsZ7VqNsbPH9f4cSI8kLp6FjmZYcieopKmshOnkEshL5U&#10;SSPtDCVP6G+V3LtJl9/el/BtBW+xT67x8azb2yGQPwwnSU3imRWHCs6peE4vD/aIniePqfhxKP46&#10;D/z1OPHjceBxTsxDoVOhc7isisAgyjFl5rmGgZ6R0uJ1it/rjXWFQT56YGRfDDo13he+3wu/Xu7I&#10;eF0by0IxNwEWTbyjHKvwSFa327isVA1sZytLHextt3T+xcg4eBNwZuas68K1N8bwcmnXIXgET91R&#10;knbOB87jgcd54vn8Bx6PHzjmiTlOL7WByt4lQDJGxcKwNHjiRmblex+MC2tf6bh4X298v92Z4RkY&#10;v/z18tJR//z77WWkfr3x8/vCz9fC6wr6XcFHrCTzbrSb7O9P8sj+QFttvfHx2ydW+uS49ydoXfSH&#10;HyNvv71Za9fvwedyHjQ6/fF8SPv3N2AbPJ0RtMwMC+O5QxiDjYZeDK5jjlH6brtnlrbQe7vhzjiE&#10;Gav2UepX0NAYn7hSFjCS0uI5tlc4MzL2Nsgu7klM0svdAOmwAGr4KuIZnVO8VFxkdw6tIJrCHUjd&#10;Om8q/jzdLDgbhpkQcMLznIZJi7jHWj8LmZoSvbzxfbuQAZMxpg5FSQdDBqJ2AbL+Pjj22sttBmyB&#10;SmTsR4mZirKPsX3y4sB/fr6X71OzPRQaxo3Pu3BOKdvAcrHvBmOzrF/ShH4aBckb27qiIHSKA+Na&#10;CzKbaViqyXw4+wekwTDu66j0vhEZQCQWZYTKVN6Xqc+A8mEwaBEAG/v69XI7V4nruUYGSAbN3HE1&#10;x9KXy0d75xi8ttabOuedx5Vjsd2/MRTJKhaxAxans523u47d9rm/Y8XZ/Nz0bAWU/aLdqzKGuDw+&#10;Nsv5CpjFnnyn0U2nzYXA5qjHOIYMQzzhWTh3NoNXjSeMJWDprOCDbuHDMAROszb/DzHkBnVwo3NA&#10;BnfQg/tiknMzlJZqbXafEq6Wz3VQ3cCYE1MHpoS9aQdfapn0tt2GWwWVJEpa1v340zOcSHc1Gsl9&#10;gozijwBYwtDXiA3S+9jj3FKtj8Mtguz5cKjikBE1WRBB8cxMcepYnYQ7IDW446Pjg8bfyWMaq821&#10;ST0ECHym3KVb8HnnbaqjMvvC3E2bYV6768zfeiyaZXDc2itKS5mX54xzQXr0DCKvwuJNvUMrNWpi&#10;SJmaWWiNYCj5N6US9QFzOxT7vCQlGDLre8XvHkQTPfiu7X0xwsnh/SS73gqKzLZPlnuwaDOPUpAa&#10;dFp2Jucfa1O/htvVUeNMcW20D/rPzE/hIGdLwA9tDXn6EVMAoeQBkpstO5DohzJ+0434HwmiotMj&#10;n0KSKy+1pQGEm0XqiI3LNXTVnBq2wJtNs34eIh5KN2CYGQHMzIsSRpHu3cYJGN52QWx5BEZE29IJ&#10;YGIYNuBKcHgtt2W+7t47pk1nkRsBd3qjcr9DyJFYUXJUFN6cIGqmNUYCIL2XoOALw7sr+wPQAZMR&#10;GQ/uKKD1kIZ5k4m9FsZenn2xvTaEhdOjMlXQ1o4HaMOEDdEN3lDhhF0XsN7Rv8PCIBR0YpQyA7IE&#10;aoY91s1x2MjTxx6ltrY403YGvtxoDolG6t5nw0k0APQYXs4L8Gv3gl5eXmsIsB4PL1U1Z2an6Os7&#10;Uqw9NR9jgrUARRVYEXrK9dCJ+XhgDGfH17Xx+vkNWxcMG0s9AwMiHvkXs1zXyz2wIthjAuPwiCId&#10;nqnik8dm2q0AigUTT7nTOAQ7nG7ObUdYnbwB43W9IFsw58CcE96YcYVg92N8zDM8noZxCtYp+HsI&#10;/vMC8E/gS4EfU/HjdEbjNjoNpx35pBRqZAmSDxDV/2lYJf+msVI+v0MK/3BiFM/sYM5K8aWhBH7S&#10;6d29P7cJX0vulsDI3yuQo8nQBIaVhkQr6X9jhYZwSFA9T6kruQYVedy90r/P9w8zb6vz+bmgdGy7&#10;za14Tb9DROAx0ygi4UdEzGuL/iixQgBQz735zf+Iyvqe9gUzYIdKKFaRhAm6o4TZlhaF0NYhM+uk&#10;GQjQhC0BRpNPyW8MoOM+7xe8LS40OjGYqYhGRyL39WS0T3OKpOXfnE9ldsfue9EgV8g7j3iis8AS&#10;IN3R9CedxJi7zOXbnf7JRyHp1JJ2v3twQ+LQ27MrW9JlCUsxlHLXlCbSJZqBP+SiKOuyo+hQQulS&#10;b9hN2vJ6t7n0AS+YeYMsM2TRy8qDwdQd4Vu99AodwtgArvuBj/krJEq1IK93Q/GOJmeeDamgAZL1&#10;dH2fRzhntnmDbNseGSXqTd44XjZq/M3w0BS/bnyiM5JlXtJYcyOHewQLQNN8nHU1zCGYw6DiZ0sw&#10;oLKzOSyzZ5T1q80SHC8sLLvw3hfe0ffiMm9MfG3FtRXvPTK7YC/NsluMttlF5j5eAaZIGjV7jQ0j&#10;EaqhTGftXIrjvaGGxxT8OAV/PRQ/Hge+ng88nifO08vo6JjuyFA6JRqfkUajwRNlhePKLI13AFP0&#10;fccWogRZfLIQpcn2jrJkjAViDwukQ8Oj2RDlpNxB8TZ3XnjJHY+Gel+r+mLscHTuwKyJnUtxqew2&#10;BI8qBy8ZQjq5Oi/8lz9NNiW782emrJHf6c4ii0l+k0nFM7NfiQFTzZuxHxPHAM4h7qSYA8eQaOA+&#10;vCfGOfHjmPg6vGzYGBalw1zZVzpIVVoEo6Yy6jslkW29sS9/XdeF9d5YUbbrdV34fl14vw2vl+H7&#10;e+PX68Kvlzs0rm1Y2/Oo6drKApxpXCFftizRALsiOtczla7IyNhWNYpfyx0o7lS58L4u7EWHKDBt&#10;whRQmYHFJ8Z84DwfOB9/eT+M88RjfuEYDww9oHpAZ+D7gsdRnmwnwmEl272X98O5Fq51RTPvN17r&#10;wiucGD9f3/j56xv//PnLS0n9+sbPlzst/vnrjZ/fC79YSuq9UmnO8gRoRok0ujRB3egqHfyURfI/&#10;4aUbNf5Gn//qx7No2xXCoJz62i3Klkr3v7i90MAOIIPBpM5plgeRj68GFrmVaAhWRWMSZbf3Q/QQ&#10;RWUJRxo3hBm1ebXjj3BYGwBjphuIg/+M5wwIYxk5RkSCMxPWrLKtN7I/VJf/lGMAPAM49GINHsuM&#10;d8bepQ7Enk7RHNQx64DoiOAITecDwAjnvof+3Z0BI1GKz1wOmLhc+eBigFmUtSStRaBJREqTUjOw&#10;Ma7L8ie1qqEvVNgI4PYChXm2yGYQEWmkcGuVgXF6WCv2TXfhrhud0wDe+kvk2pMOqtRNZu207IcM&#10;SPnA3TfDObORydtIn7vNkiJWBbcF5l5Z3dV/JW4P2wqBrPX3aHQkoGjnseF/lhDK7JG2IxBJfupv&#10;EmvvOmywKLNLWeVruRkYFxhZY+OKD3gAh/K+IthR5QLDIY3YSNr8I0v6fK+zxd9YZehChnIaJO+S&#10;PGMu+9mzDnde1/YkGR7LIQU22mEYjarwsf3OTzIQOCqzEEuZbYhsCIUOUUToZcK93Ab23AT83O0c&#10;pA+UwSNuCwn64R23rzXRo6OkHVLWAweoB7s9xBptO2224jOBSYvXN1QKBkOU060i9sunaY7VDMhi&#10;pFJbZh/38+kIJPUO894IqqGTSONF5NVWOlIbrw9257g/pWm9V/zC9yL+1hHbb7F6kob4YhFWpsF9&#10;A5SJKRXOD4cKpg7vwxclbb1ySBjeIwjMz1Yd+VohhA3A17hChcqmUvOpzFcjvzYEJSh2ZORRL6Ge&#10;I5STbZ5iC7J3VIcPCiAf4iueT4cBsxzW2jWfcPpc20/SBjwg2aqb3lTF43F4g29VL/H7J9bw8UbP&#10;NKmsCJ83+b5n7jGDmz343EGxzftBvjcyE/gdJVa9B1/nww2PqFcQKh2WjMe8X1WQ0mBpLOFuRtBD&#10;fEUCq5B0R+PlxZ7r+nkj2wBKZNa+4Dxs9JowUo1cC1FuSt0iHAwmXQMWC3jz9MYQUvkE2DzYaNiO&#10;C0XD0B/RkLeMjmDMjAIsgRHGI1lgMyDAQZXG5jn/HDWg+mZjHmGAgB9/Rma4NSUYnsTBiDkQopYK&#10;bBUsZObR+5HZ4aCLp76PIG4tnYl702nOcysgy9yQrsrd95HuYNZ0YKjCWB7G4Eb8FeWf4A6KPbwn&#10;BESx94Cst0cdZmZEMOagPpuAjZmE6HbHEMq2vf+EDsjh915h9GezbzE/sL6dUYZqTKhNeFru8OwN&#10;MpbgJgJAbLvgUjpmRo4V5n0uZNMgGcYd29iREbIVvuY2wqHjyR5sWC6LZboUW7z8mXEdYb42l0Gu&#10;t9P3UHgjdo/C3CoeDWcLa1/Q6+VwU9Wj/wDvPUIxuC+6dUFgasudim94lgrAiOQgJqZFwrIerEXT&#10;8RSKITzeawHXG2OqK+m20oBrVsbGMf3c7bXw2sB/vf0+v6bgn3PgywQ/3oJ/fw/8r6fgP74Ej/HG&#10;BMFoK5kUUdms39LdlAJCoN9/JK8wSHr++6fIaA9BThIFAcgTmqBuCsTde9xFeRgZmlhnJkGCi3a9&#10;Uc5yX4PpVnmhHgln9W8KmOCdfF7Xei3FjrO+MHykYV6CvyRy4ah6ZBtBZ940BUqqE1LJorcfGpxk&#10;uJKYWrtn29AZy6hwTwnW2pO+hu22VBTI7+ta0nTbF/KVUISJLmhwc7zJdpLkfTFGgia73bTKKLQR&#10;ecmuilbpkSYS+8CGcP5QOoCbIyO/jVSQch7Y9f1Miyfvi3J+pIkwWIPp7wEaS0nbCVB4tq1Gm8Dv&#10;Rle5Xh2c+o9HRHANNXl5p6NC2aE8E5fAgX+VxSJNF83dHRnmoBNuxJQsVeYBCN7ou7Iu6EQTOtDG&#10;SMNGgfZmTCCmSBrmqgighxt2xi6ldxjW8DryXlvbm0Sr1o4W5fikh1g0vg2lAoYso5gwLBlr0QvH&#10;23jPzvN441y3/eEW5C5b7fHnblaQhDQaSM6V9akDrUBlYwA41A3Ez6l4HsNf58DjmHiM4fVYE3BW&#10;cICTq2LbAstLLdt478uzL5Y39F7b2wFe25sguzKwMnKLMmiTijJqi7TZtjT5RhgDrGQoSXWoYA7B&#10;OYEfD8U/vg78eEw8HxPnY+I8DxzHgTkPjCmQCYwZWRmCoMFxM+KowOWz+HxFVxjQANWdJUC4YwZg&#10;i3qwhXqJkR1lCqj4sUm3KxBeJioVHmNklEfev5b569p4LzoxLB0h7hfVTA8vjhAygGe4yZpMZOkL&#10;fKP6RoAIXJn36Gec73THsSWPIG1yPF7ipZ0TBAZBGZVGRFOfAzhnlAIbiscUfD1OPI+BU4FzAM+p&#10;XmLqUDxP4MdD8HUKjqneB2yMoImBx3FijBnLQSczwlAlWUJuRdmu9wJeb8V7Ca7NhtueBfP9Wvj1&#10;68Kv7wvf743XZbguZP8chEwUYmbOmKLO3BnoZZTiuWBN7o1rraw97PSxIwPkje/3Fc4sN8KI+Joh&#10;SuvMeeA4Hnic3sz78fzC4/zCeT4wT3duuBNjhONoBFYjqw81l3LODPvys7vW8gyQy50YVzT2fkV/&#10;jJ/vF/7+9kwMb+j9wj+/v/H398LP7+UZGK+N13s1Z42UPAvD1q00WdLoJ2JsXPCDjhtnvP1dUfS/&#10;88m71GyKOFgah5cxiKe+b7Bb0m77z30Y/IP6q3GS9TKQi8jnF/P5N/EucP0pDuMUCcOHVAnYKAXI&#10;gACwkgFpUxB7Xriij7uvPEuI8PAYykGR8ioxZNzG4HhHS1Lm+FF8xLeS+Mrz/2hwTSdnwxUMuBmh&#10;c2XPjBagmPcnTgidm6P1srgtCIAYx2p9aOtITpa6WO2RSnMQETvSoaP6sZMS2ygVBBI/ynJXAnem&#10;dBzLaxsbtpxl/JbG28aTrewKsNJlKmOcDoBGh6vwgwbO39yXDz2K+g+xIhBBi7FoVWECN+zvhkMD&#10;+ybQqJwUeNPR2vAgnh3SgoWo/PbjlM6KuE03dm5YWphT/TLkvgrF53178g0VqSh2PidwaeW2WRrT&#10;84LaksAKcV6M/RvisRxLL5FjbZ37wJL3hKxO7kW+XjRbmUlkUwySiXswOkFagG/OprrjBCllT68t&#10;0izO/nvK+o2Qg9oWu/EaGq/zPHD/ah8Bx93aeCdnm3HJ5OGcM4258YXCRKR/j1ivkol8dWM49Zvf&#10;yD7L8iD2Jh0ZolHuTfI7lHEkieytZ8V3YwNq7cmzZMfcDZgspadppGaWBw3wGlH7aQeIRfXxIcq3&#10;+jpkbH8aj/v5u4XB5PlkTxaDNvqxoi0U1nF9cqfMEyCcF4IxmI2h0f+1yd54ttszDVULuNaq9ouO&#10;ssCYDJJG0Bx4Vi33hOUrPYBIMpOIjhbPmm18JygIwbMyyysc0ayy4GXJyvFhhshCjwbyVo4MD2J0&#10;rM9MJc/C8BK/5xw458h5qYwPCq6DQtvTvTwT1zECnlL21j575SVr2RitJ9vaLQs8MtcMoZvHeYvH&#10;uJOveI+TOu31SLyRQUUimZXBMRHPIO0ou3gUA4KcMaJXEpn1FL5FA0OIGv091ayMdciIdW9ozB1v&#10;nGhFpFNaQGgICsEei578Oso+MFMiueVtcYJAhYlIlYmRmgngJSXSu9qEq+zAJVJMlz97hQ5dB0HC&#10;gKYiUCg21D3JLQui12BIUZmgpjaqlwyBAGKjSCuNQuVd1i3Y6w06foROCxpJaLkGFYAQ5qI+BxuA&#10;7TLssz6n0UHgtW4JMHI5RGEajpS90gjjhiEapg2IWqd568a1bXudVDYe8vrSM2hMAVmwFdkT66IY&#10;Q5Y2iT0w8YZQ7qC4MCLaQ6b3lfDrPRrT9sIeNHRQcAlkeYaOmUKGulPifADw6Lmt0YMgOhTJWtjH&#10;AKZnSGwa3sw8W4XODgBi6qWnbGG/346NZvhU1ZuS85BafB/vy9dxRIPbIb5PRE+hpG7AnSS6ITod&#10;1AcdGtzD6/XBB4aOiqgCYw9cUG8szDEiCviCM3bxkgTia7CuAAZr4ddSvN+CX9/Afx+K/3wAT2z8&#10;EMW/DcX/McXfEPw/D8UPiwZEskBQDCi27ChDRoZGNqpFI3Hsfo+ik/Yvz3N+rQE31OftnH0Cz99w&#10;aEckAS6SHXxccsvEjOvNADThuQAAIABJREFUkECdjhVDCaMSuDzXKGHH6Pt4l9MhPyR0IhtKXhkO&#10;VBrzAT6mKYyNZzK6pS1RrGZEeLRn06FlMIAgiRHZUTe7A4PsXwCCrgIpVGh/24EmV9qQPpc2wViK&#10;a0NF0xHEBoRFN96CzpSKPMh75FIk1HWCanTwWZ8xM+PodE350utqFp06QGqOqhx/OCA2ywe2PimB&#10;dMQYwU9je9DNRsq0bDRfqOrPP22u4NdhrfpGi9gh/aBA5P20dHO4/7uN6dgEQ7lNvw2kV/wQ/iea&#10;z8pgFBhflOt+vUdUDqgeZbgIRUaVkT0proomOKCYi7ZSlbrdWWHiUfte2sozLtyJURFFSfLpxHL8&#10;EpVzIbKh4gZJDxyI9aPz9bdo4lLs+7v5u9W2dVeFxAXcG7vt0d1BzLn3+7psr+GoABOCQw0PBZ5D&#10;8BzhyDgnzsPBs0e+RzPsBgvzZGXmCZUDg9mK+v6GdYWxfhuu7Y6Ni0C5KW85E9JTGNqVVswEVEVJ&#10;jPRNviaOz4aKR+9P4Osx8ddz4uvrxPPh/QHOY+I4hvdlmYBO8/JDA4BssIxZAtJIcJC1oVjQfUGW&#10;QuVyhxb7ZXB4VlIukyLE+Zf3EimHxWW79b5gPVpGb0VZqeVp3e/tPTCuqE8bOlDQTCh8JQBzbVKR&#10;bfRyP4x/+CnRBEaG1n0saYzUR1qlWmAk5q4vcCtbJgZFgVk4CNXP4TGjhFQ41s7zxGMKHkPwPCce&#10;U3Gq4BzAY3iD7+epeD4UXw9v5v04Jo45cIyJY/prHt4HggFTVdLP6zzvLVhbwsnk1UjdiaG+T0vc&#10;uXEZvt8bv95e8uv7bXhdft1GyCrTwL6xKMqouHASwIoWwjDgz7Io2bRTefReKF7K6vsKJwazmiJb&#10;csyJ4zg9++J84vH4gefzBx4Pb+w9jyf08H4ZEmW2NC0OUQZNLKJdy2nvWWShxK7l47qiH8ZiY+93&#10;NPN+49frhb+/3Xnx379e+PuX//3398Kv18brHUrxRcNRiWDScaevOyjr9Cp57v81AfP3PwjK3+SV&#10;ffzbsaX89lnqYCDeuN/+9290vGe4CUbLE1z8Oi+/B9fcBp9yRNJkpdCI2K160gz0EFqw0jgmwZuc&#10;D3umv0UvQ8qkxmeDweVKEZe0OUpgpJxL8L+MHbN6toEGSEUfWmIwAwSjPsvYBzoxJLI1Rzkx5L5a&#10;jmvCYCLR30iBCnihDLp/t0nO+E0yA7gbhP+EmLhcO+cvOcfOK43C/jfaKYM+gHBm1Fj6wyzWm4yV&#10;JYToHEnIHGeNfL8H2/RgFC9p0n+shkiZYo4Bpd7K+5edADBUy3lKiVvgQWA1N/yr4zKzCNwCBQkK&#10;83BEfvYqEKJKsdT6oT3NDYM0GKdPoW6PvvOVbc/1Rcn13K6i/c+956ssZ9Z001oziXNHI7pwj/ru&#10;9kNEfJQ3uz2BW5XnPXEoGnbLV6dhrsENYjW6Ljrvp32nmIgACkGp/8k/dq7dhpXM4Zi5s23e+QSe&#10;kSYjgMpu4D7CWnALR8pSWTniTlM7Nz8dGJGJxIhv455xvblMVjLK4Jk6zKwotS8CELPEU3eKlAPj&#10;3sus0VVfj8CYxanivGhlSuflzMC1eGbI9qyMASTtbEUuqrUXIDRztTPfzt62ZqAXsDdynnOJUvvm&#10;A6F7CvDgIDHDEMdyx/C+Zd7/jG6Xzus6tSEzuDnq/Df0ZRJPlf0Luo3lSwcCIvs56HdFsAjnpXDd&#10;jxnyfFrZVhiIxkXblV0eOtGKclK0wa1m96HTwm2kQXvhAFQBpsCdOxGMU32UgqtI0Rj5fdoj8rx1&#10;RmJpRkjnGaLMNcKpFuN674X3Muwtrndc1dSb2eIWgo2ypeivHXzukN13sZd3LOjWPm+n4C67GDzo&#10;YEAiEIGOkiot1Y0IzYCfpRuSIVsyfgdGKGFC4wY5aoBh/pnfN4sQ+FY3mD0IRMqRYWQolWpTq6Yp&#10;lCtkP7blE1W2DUUKO8BrWjchSaLsae9SfSro1PG18T4NSpBijFIkoHSB6hOMdBvy8M3ov1bG4Max&#10;LRUgE0DeBlkbEg0KBeQ0PEwbUDcAMALBgyY8AUyXZylgTMCGZxdAPBUQBuwLspeXXgrml4YvcXAi&#10;u5wdiDRhvC1KSGmBFBXPvgkOoQbIXpj7XY4SNuFWd2a4UyAinG1nrwm9zJuNs6RVOKCwaaZfHg0f&#10;gN2g2frEevkzCOT9huyFsVaQv0KPCY0SE06CbpKSpNEoRxV9LWAWzpQwOJL8YF7SygtLBMMUL7k0&#10;Dk/JI0tbMQdZ/r7OQE5RokTEvek9EyEyV5wluCJ6DHfuLIprswDrAbhZpsAAnd5Q9zy8FMe1V0Qe&#10;eoSnBdDfa/m53t5L5gXgpwF/H4r/XhunAk9V/DUG/tuA/17AWgf+1yH40o1DvUTJUIOMOPsUTp5r&#10;CAooevXzLJKx3QzV+Wkyyt9Odrdm/QvGmZjg87u/3Qu3+6f9pXkyChDEF5In+tpnVEe7E9mRABFF&#10;20oV8Zlp+Kmz70etPNj+tjReTSX1Y26FSuqnSZxsvA5k1Mgm4JEASSPqDtPoXFbMGPeOIbPTi9zm&#10;mo80/A8LT54XUV5COdMXrpAxT32VMYqxZPyTX5XNiHn/qn+ChHQN6KbAjSynUl4oT9yRYY1H2+aY&#10;2ly47kY65LXRE2PF/ZN39+/UlM36L6g55P41RfT2/LZ2DYD2qKDcl7b+PRq6V8dOhclK5TBbEYW/&#10;a1+N6+o8uraw6JQPFkZODne8jtHLlWkaE5hh4AaKeU+fbkZ1DRrII2EBbjJbNB6t/hkbmZsOqHpz&#10;3DHKUK8S/SOkMhEqC4Owb4E1dwm+YZYU6qQZ5QmFNVh3LRai/AbIK/qeoZTLpAFGB9LowAuRtGSB&#10;iRJKxKRvW+13ilJZhkOBx1Q8p/cZeBwe/X5MjbI8IxqmjozkdaxTz/OpGxoizsprexn2MlyXl0nK&#10;iJ9tEbl+55PSiZP/2H38TaIDkFuFCxHx3k0CnNPwdQr++hp4Picez8OzMs4RvRMkHBmAHhqlIgyq&#10;B1g61eBlODPDFQpdLLFV5TuEcpdnBK6MEf7eI78s+4RcmbrNXhk7MgEs/6UTww3cjIyi4hZrcOND&#10;tR4Qd6xyWW8sg2LW/me5aP3zJh+FuBv9vn0/G+OPB7GxI/mOMkrZgDGc5o7hjrTHHPg6Br4Oz6R5&#10;DPGGh3PgHIJTFWfQ7fNQPE/F19P39zwHHo+JR2TfeCbCCZnhpMKINWO2nDSjRezTYoSaRDN18fJe&#10;l7kjYxle27MzXgv4vhD06PvBCH7qAz3rCEIDClLhdbpQvC7viVFOjOVOrrW8mTvT+iFRQmfiOCYe&#10;jxPPxwPP5xNfzx/4ev7A4/mF8/HAnIfPfQzHsuoGXQ9AQxnROL5YF/YDXOsKB5o7Kd9XNPNeL7zf&#10;7sj49f2Nn9/R0Dte//3tfTF+vt6etfJ2B9HO6MNYs5tsLvq4Y8AbVf6L93+j3va7fLzVCLvhgz/d&#10;oWj2X961YCuSO6ccI23x24KG7RuGTL25G8gNFdX/27jimoBCijAIdYjYx9mMiCVjgcKhhux+HHox&#10;DR/e70Das+2GKXuWaOOC7ZLI+DQPbhv83rbIhgsHQ5sr5Xs6MVK2IhwSWga9LLHik8/SlILWFFfC&#10;CFKBLiVL4AFpGV/NtZFcH/FlcVzCveXGN7xFRX/Emju0CZcSDY8W54Bfu+kx3KOG3zgGYvfk5834&#10;TR2hYQriqTxvzStFnNmxJOu0C+4Gpw5HzTwaOWNHgKRxUi6xr/BeqMj1JGyEcSpsPWISZbUK2xdf&#10;wg0rGxehn9CcTzfgW2DCok3ibgFgKol/k/BCOOZ8mgD0eUpVKklg1c8G7r9/fH8DUJMq1weDRrme&#10;ymIuqV7ZM8hx3dgXyDsth6KWscy1j4HFq2wbnXddf0LylGLDfl7uU6Fhk1gk6LMtS5ZX5Uyk8Jrz&#10;u7D5gNn9wdUagVdpN03dKdFO4olag+LHhcv92uZh4ftS8p7n41M1Wy3oMHllOjqK5xloQHb6kAyo&#10;qrUtdar4qgFegUnaTOKcc47UJclzVARDFANaRu7mYM31NupBfWVQQU3tOHJcdova59zCCRg93Lw0&#10;Vp0afiOxJki/ghFz5PS8nBRwTnVHhro+4dVyYv+JpS3ORtAt6b/6OtS5sKb71ol2PsLCL2uXNcGx&#10;OLKMq/ew8PdVDMM0Cte6nHNHNjLjqGwEvr7byklAp8Vl5RyhgyP5vn+hykMHnU9xB885fH2YsSCk&#10;osbb705NvhfyqjPm3OMYz/a9SudGvK4dpWvXxtqav79bY+/sf8Pp04PZBMTdPuF2mB4oQHLvQShJ&#10;SQYgHOD+sYb+XGdw8kwJqc+YkdGlg2UKKAfFh1uRaUZVJkPYnkVAAdYjSS3uk1kWFDSplAcjDiO5&#10;lzK6Gz3D3Bb3v6GxGPuuVxMwVCx6WYcsNSXaFlxqbTLcbYOZFu6Ba2VLRLKkj+rwCPq9cIXBf8Az&#10;GshUaGz3/hhIhpOOlDjMTCXMdDkY2NzbDaYahzrWlt8RgTHVLIzGbkxZnkGicOYaz+Q9ZK3gnc4M&#10;80AID0Ss80dEme4wItlOAQkdXkaKoM2GL+He+Zzg001iqjekG9wT3zsx87JP2OEcEZgO7AOQC+ka&#10;1Cv6bQw3qI5galvES0KB2R3T+3SsFwDvxzGuBWzBewJyHMCYsDP2ij01wilT5aqcLjZLwyAEk0Zm&#10;RYxd9oKBfUVYKm0DCux5YB9HNtvy5okWTpp134MA6jBgX29svGE6MI4Tc7oCW017vK39RtRoFm+S&#10;OcbEGBMCB4o7DClrbdi1sIdgjajmbALZu+ofbsMyX4u3CF5qeA/DG4ZvuCL/v4fhHyr4t1Pw1wE8&#10;TuAU9yqLsAGrAKEoJMcJoEiknMK3wZNShOr8WhPMFCg8Tsi7Fy3znXYD/P5TgMV6SibfT2ApybNd&#10;L7S8p+U+IM9Xecr93KxlsOXAJ5vdxne8XmkcpTjTSxQy4E4xtFcA0AKofG4Jd+kHzQy/z5rAAVke&#10;q4QODcs0NlUmAQUIWDfWUKCmafTJ9z+f6RuNxmGAFrtRLJ583I1N5VkFOo3s4CNscEsh2ctE1Tdq&#10;D0vu0QlPa6xFucSKTPXf6WwlnUjJzAaq8jGhVFV5KF7WXQekD8T8GAJOGVnr7caruHjtDlciSmnf&#10;AHE7MdzpioCMv/sZK0VbUiFuKwYvIVSN46DwliU8bhJzaFuetpNUoFrPFZkQqVJl2mjar5veK2jM&#10;ci5Enwz/neB3B1n47xIS2Mz7CFFJEQHGENh2uaTboGtleQp/RisxJS7jvDQNMLeLmTH8u0M9etB5&#10;3A5Q6mPzSoHhyI37QIK6ktasA6vkBT2Dq3FCpCNNeG3960tc5xl128Y1qJi7YWoO4DwGno+Jx2Pg&#10;wQh4KhlDMQcbJQ+4+alMEpuYhI66vaMXBhsnbqx94drviP6JlPQtGc3HQfJIi5QzeDNlHTxLbkwj&#10;TVl9lDQ6xvZsjFPw15fgH18DX4+Bx2PgfHg2xpyKMcVfR9SQZ5S6Ok2a7DJaRJdB28zgUWwdWHJV&#10;gHPBuYjK938vAJe5A8P7ZbRmemaZheHZF2ip3O7cuNbGOwzmrmjR0chAAC5gvZ9sn3TT1qp++O6d&#10;ygLQ3AjoT9LSL20yOG8beFT1tr+8E+nQzPvEjMgMOKbgPBTP4/SyZsdwB9tQHId4htCY1fR7DBzn&#10;cKfH4U3cz3PiPBTHnHic0/8+D8zzgXE8IMcJkQMiEb8V5XW2rTt9ruaXg2OgfVm0ehPs1TM3qsxC&#10;cNCgHxqmNWftSiBXIDJqbWUaP6PeLvOeKu/IyrgiMu7a8X0ZmGPgOA6f63Hi+Xzi+Xzg6/mFv75+&#10;4Pl44DhOjHlAp9M01PWVDcVlGuXmgtdz7xoPckeK9+J4X5dnVF0L368Xvt8vvPh6vfD9/cavb8/A&#10;+Ofrjb9fL/x8RR+Ma+F9RcNT1gfvcjKRR5fR/fNGoqS25JHy8XknxVQy/oBD6mvdkGsfNypccydl&#10;lqlMGHF7rqWew2A295Xc8WS7w8cU/jxeS0YTpzYMVxp3YkZaZS7ECwUL6P8UqXGyTr6C+Jy74AM3&#10;ACyz6fTs+5f3FXiFAiMXtsaTucgb11ZoYP7KGCm+5WvnY3aezPJ9lG3hBArnQJZX0VgLrRf7OZXx&#10;77bAfq8YvNIOIBuyJbJju8HsLocLc8caZIJ5PeSWhSbE2NUwfAfGze803ZuBDwbLzNxEmQb/jPAQ&#10;7LGzEx9n7f1Y1opOvuOGWzQ3Sn+p6NeY78pNjEVwnLrTWNtwO8e5owwOaU3a96n3IWgK7FEiCfcR&#10;upDFuUmc04xlIp5F5+unteahnNFgW04V0olXUODGKXlQs1excXgP4iLf8X4ZI5fEbmOKs9vuxUNg&#10;pAv42GgzU7HotOXr6rg2QrKiRKVwoz50V1plpD3DIWLRPJ0VWd6rjVMioyk4k48icSZ5VITrxFru&#10;cKZTB+iZ2RLM3Wlph25m+SyzCA7xOyXteXAPD1LDFntjhAuVenc6xPzWSKNn6AXSKCtucsPO+ZBN&#10;+yJyfmlXjn1Nk0+QPeUF6bzKUdWekF75+02qWR2ZvAf/4JyE80KaN7mGQ1kyM5ypOxYh4glVq0Qw&#10;H9IxIFeHeOVT4pJGk9fEmbTALlxXBjQVl4+7t3F74lvIK7O0Rx1DMIf3exgxQV9bTf66g7la26PG&#10;qXKwt3HHUvjM/Jd0Fm/vwuDYXCuwKBwZbzbbNncsZdWc4NmqWrGE5JFxXwscnzaeCEzh/bsDY4cD&#10;wzbP0caKijcsizuHeJWAwfJkQePB+3PeN35AHhf7lSsTvAg8jx8ZNZAKttrW+vPtDLhimdu99oeM&#10;2+XQbXyQv5fzQdKfUDTuOrflGPmJ3f4RoHBC8BDplTTi4E9wM7YF8/NISffcLIQZ3A8DUzoh4cZZ&#10;KTBM1Q0Hm7Omh47GlSDYOEBumJasQVbHTOts5I8VFzMDDRflxAgq+TAqJeiCQGXnweM5r2NZR5yg&#10;67ZQovASTbGAUXfCguOJNiFozp4XNnQz/cUiopEsOSAChapEKinaPWyVp5Jz3uK9Lnh9OFxYH9Us&#10;DA46Amh7n4xUpXJN43sscRT9LAiELMJTjUJUit1ZpJuTu2tE/5sotkaWx76Qpba4hhqGpW3eU4L3&#10;C5BjJFQK3Hii7uUloUQiFW95k22ClcZcbmnF5lzEnSQT8ng4w3n/AvZ2QL2RJaL23t4nRACMAdMz&#10;5DijbqKEVmTxyBbgesPWcsvWPIBxRvZFOFkCW25VyBgY80Q27J3eWN07tK2k38rQ8ZgXo/HOd9Mb&#10;Ru+IdBVgqXhJgentJd9747KFGdEKa2+vT/79xvUeGbU0Q+m5FLjWhe8LOGR5XV0R6DwwdPrRUN9f&#10;04k1FL/g/GJdAtETv5bix+vE/14v/O+98L90QPWC6jcEE5S4gops70Afjb7uEOTO/O4coQGnBBIN&#10;qAR9fHCRdke7f2bNCQEDFbj824pXsFSabS/axUfJx32oMOy1MwtjR1RjppQagajl3mgAFi//sL18&#10;mqgbsRHKRfCPu2KL5HmKja6IAUjtM6O0yE7B98KorGwm1oA501ttO9sPML6jOXYqd4WfIH3/bntB&#10;sMx96CgOyUsrfsIC2VVGXEcxBjoUg38houdT7NzB2o3OjBHzJTuq3i6dFzUOAqP7T8mQLBcVi3CL&#10;YhCKKipltfYKxRbxrCzz3hM0eG9IGMDwp4d/DKX4IoEFwTZSkiP/vf10C7h97Esrr5QBrET9hAP5&#10;jUaTEFSjboKRyOLL0hBRqgwaEZhhWAmHh2A040z00VA/M5Cdx17IOQTwrIkwkwxx5yHxUhwbyl8d&#10;A1PVAeRiY+/qh+EGV4vXzt9XODzo1K8Sm56pwWjNtZeXb4zPGCnm51/uZ1DuzSZV00qS4FVux0rA&#10;OtrFgzpdlnPUsY83CzxU8BiKH8fEj+PAc06cc2AOxXEo5uGNkr03yYRxD0XDeOD0sPeFtd+h/JUj&#10;471XGui9fZVgb8Xa7rj3I01FupRB4qOF4ukMlIjiGXEmIlCA5RWCRZ1D8DyBv76Af3wpfvxQPB4T&#10;5+PA43linhM6o/fP9FI7OsWdZfNMHuMNfmnUcfZjy7yZ8hDP6FgCXW4MN93h/BKPAOUZBzwQYwvW&#10;vryMFDYuAC8Dfl3Lo/xXNNrbwHsxOsrw3pLrSIjL0gEN7UBEw/TFc4q7fpD0wPPxr2Vrac9591j3&#10;+2W/wfT2/V6/lhcnqhMPAvLST+4Y+vGY+DonHnPiGIo5DF/HxGMOzMNr/h+ioehpnFdgDsPkvaaX&#10;lXqeXnf5HO6cO+fAnMPLmtJ4l7IjRmVWpZM2sLdiR8mpa21vcrg8W+L1XnhdF15r4W0Ll5lTadNn&#10;YouQIVhWdZgBKSU2smyua+GCRnTgwntd4bzY2Q/Fn+GOmuOYOI4DX48nvp5Pz8T4+oHn8wuP44xr&#10;FHNMz6pSD5wBFMsUbCK8NRyxZh5wlKURWELqwrXe+F4XXteF93vh+/2NX69v/Hz9wvfrG6/XC+/X&#10;hdfrws/Xhb9fb/zNLIxrw2ONwrn7IT9JIR0N/E5ThpuDnIFmtNT///35XfDh86R8IsXfxO6/ksNN&#10;mfc/y2DsmInzrUA9jfMLjA99+H+egiv5JVuZtcjDln1+LJxtsj0SvN3E4I6zAUvZq8lZKliCkMBC&#10;19Qc++dylmEw72I7F1GAbCp6iHpgFzbYuFq1jDgzMsk98C8wcvDeMV1OVwR7W5vg185raOqnXUEa&#10;fyLeiYCDWBMva1i7sNEiTNvX8u/2a7F8OpT8WaaIRq2+/rqBrYAGFmJDbTNgiEZgALynYuoTfi4l&#10;HXTUgXpgDBLvcgI7ZKYlOJK8n6FwqV/uQZCMzuYtHUOk5oG0HPMxZll2RiLjlOhjGyLimvvTzhZx&#10;amTqWBx1LESWvt7yl7hf3VDmRsH4Yj7nHslNbaLmomB/C+KnHkCSNqsPrJU2htRR6nxIzLPSSGsP&#10;ylnjJXR2gDWNM+iBNI5hGbfVxbS1Z1bGTemRyJEEr6HKRl0sMl/GYJazetV3EEPG923VtA1hSC5b&#10;BBDLHJnGy1YaaoGYv0X2OayV9TGw6oov7ci57Vx3KhZIPUP4udHB19ek9ksgmIizFe9KgOWul5am&#10;UEZcqjqrZ9GaB9w4PrdcR35eupU74BKrCp0GfA6/5zcwWIoscp0PkeEl5aWN1NxPMYfgmMP3cGhd&#10;FGskYTcc6PyNeCRohysmXJB8qo8lA3gisyCcUW1b8ofrkfufioZlpEJYSqJjgGfVzrAt0Onkxuld&#10;NGeUjEErca55XmvU5XBBPDrf532k7rU2HRkryoiiyryu1uxbnOevGL8Ki9Xl6hUU4S8ZoGGJ03fS&#10;B1Lvv95R4r9lbJgBJ50Y6q8xtM2wghUyC76jkliEfI/ygv/dXINy3uzN/mvIbAzPmvcA59eFKGlq&#10;NyfHbc6/ZRHG35Rze2OtC2OwBUS7am9sMFiWn7RShHRwxX9TBoQdI+1ecZZuPTIgwLYLr+sdgowC&#10;IwQCDRFAGuBVhiukmavD0baF/jAool8STBSQMG7tPPRCQNYo1Se4SBm4G7tqMaU9g+xki3jJobYR&#10;ngL2dsaasCyAAW8rQIQlxPyDWC7D1gWTNwJtRfmpcmgUCQnEPNJdAHckiEC2ukIdJayIwiYUFgYQ&#10;LwElaUiQHCNg8NJAJmTnQfTLILaigleUL5Jdh3CzRJKlB92Bth+WMmqOVt5hARnJ5UrzCokpLJ+0&#10;L2C9ofCIWzfWUDi6FzkBEpmpNacMvOSSDYXpATPWA768j8Z6+7iByFgY+TKR5BpeQ1uCDF0hdNAW&#10;jTzN8MaK7ByB2RVR2BJOjnAORVqykTwgqAjuA7gkYqh9nvr+BVmXOzbEozwhZ+zZRiphdGjYBdtX&#10;1N5eMJlRFgtl1BS4o1B2lBYb3gwdClnAlo2Xef14gQNhSDClfWEtd9SMQcPUSJBwjANm4s0bZQMY&#10;kDkwJJrrhuS+LoMOYNvAZYb3G/ilwPt647+Pgb+m4J+X4r+24Z9b8B/rwD/2xFMvnHrhGNujL/UA&#10;tjc/H0My1Q1SmQAEzM54d56nZJmZUVUglSmWXvJLSlan5LWimS6KjMe8zLAE8kh20pk14myHZ5wp&#10;t+Zgkff1lNsdAqNei006zT3xOxqTuANDI3tmANPLpJi6UmO4AHh42t64N0mKTDfKFTNzIzHLeyWA&#10;asKEBtD2N+evEQngkQjuGHVnpWRixI5l0UAMw7TWPcHTzsgPN+yWckM1t4tcgv3PH8lLnE4K5WsC&#10;yA5qPWVYUjn2aJ/cPfAbyXeSCPw8SnMkcP3aSCo60ajKs0+QK8zMAgCXP6PuVpz5Fvka65jRcEA4&#10;DaP8CUO3bN0qYEQwcYILgncLtOKKJGVCnBFInq0SgrUXaNGYKSJjf/fOyYDG9wRpuwCfKVNPI5KE&#10;vTCURmvWdnUjdMJdZv+IOE4ZLdpSdxprPEqFkIJntDsdy1pmYjl+nnLBcsP5EOhiA29k2QkVb7io&#10;gAc/yIYMcaAqHpE/h2EudyJfUZIIOZOSz8iSUrwmAjjQ+V3RhaJFR/vue4AJeRaTdYRwj0CWhpzc&#10;tfhkJ20SEylYUkrw9RCcD8V8DByPA8cZr3ngGKdnxLAUjUx4RoZCJPqIYcPVx6NOoBnYl2vBS0jR&#10;CL83dycUYLEE+RbKyqKyGvPk3Kskhy+QARDzqC5VxSEbhxhOXfgxBP9+Dvz1GG4cj8j9cQyMKdBp&#10;wBToAegZJSa1MoNSNJjAlpfdkyGQ6UEjYwNL31lHV0JGVHnVyMJafg72gvcEiFVaoSC8t6VD4zuy&#10;MK6IdmRmxtqeGZmlqkJR4slOut93Z6zLzEYjpSLkaS+SuXNhQe1H3a9+fkPziu7FdN6nQXMZ2evn&#10;7NCRRkrvZTFwjonHMXGG4+IYgiNLSXnJqQEvp3DOEaXgDMcAHgM458YUl0WqA+OYOM4HjscPHOdf&#10;GOMJxQHd0dRal/Mw/4IdAAAgAElEQVSfjcRhzu/dwPpabw8IWQvX25vXv+3CwsIF4I3hCv5euK4o&#10;CQogisn4QjCSkNp1wonQT6T2wUywoGHgZQkE9chAAaBu5DvU8cF5HDjPE+fjgcfzB56PH3g8H/h6&#10;PvH1eHg/kDEwVXAch+MJizKkCxAsiEQmWvAbY82n7fMpZ4rrg+9o5v36fuHX6xd+vb7x/X7j+/3G&#10;r29vQP79uvDztfD9Xni9WSItZFQGE3wK+Lu8qVXSj2s7dWraUIk5aAwl/rBc3TQP+j0SdMRpuOHB&#10;dg4+jZEA2Lzdo5BZl7+P63MmsfEFC29Sl2PMaGW0aGgfXN0n9DMaZ5ll4P0wPMrVI/4piwHvOxAq&#10;ZTgLMuqVWQuA8zQJucpsO6GprxdHSXR7X9nAl5B7lhj3T2M5ZW9fu+2BfgLPXDoY9a6CEed7DMOY&#10;wDgEOkPuT5Y8FXdoKDM2ogdG8GKBRaADtzbwoppjCaqJnJGnwoNBK571usESigJC7D/wTjpG2r6z&#10;tMZGGW4ZNe5RqIE1TPzGDs4yuhcGmPI+7OXjRuuoQhzvS2JCifVOKRCG4B4ZXwiZc2j4szOpsMP0&#10;I0A6BekvgpwQc01nRNA2o2Y5xVqeMjLm+Qh9AtuN4l62kY45y2NQWC7GFL9q0I6r8pVZnpcq5Wes&#10;FI/69nOcxcTyQe3moH0qFtAMyJKIn9wsMJ4VXQQQzbOe5WosROZ2GwO2O76qD6rvz94GxUaWCRWy&#10;L8+Qzl1sPE3z2W6TqkxmrxohzBIUx+oLKGsrClesoB8JWQ6hM8Hll+oEtsJkJT/MSG/y+26A1g01&#10;Gi7JqxcZbr5ovqyyOZ5usJkR/7H2ntXpNExjspeIDf6U5y6M7ogMTCMis/yMfQz46DTS0zicOCye&#10;t1tQokiOq5x9Ppe9Le2cZgpGVWVAN5rjD95jwvlyZKQF1pzTnQBuK/O9cUM7XRFx3zDIpyzLDJoY&#10;E+fB8xArWw2rQ78Lc9Uyj7n17FFJA7jr2Su+7QqK6zWILAzHZh4gqy1AEmCoc3LUoAMRt8H1LCw/&#10;ks1mkMfR2t8SNGU179xLzczZDQ/UX2all2xJW4XvK9my2/+2NZuFVXklxIxDW3NnWHt3wAOmlyXJ&#10;+7gl9iuCJadU0/NDNMonIU2kdF5naWrKXfPMjt/tGzx/pOMg4TDemGlg2J2lbd/bs8JfETy1cm0s&#10;7WHFa5y+NTLhOKY8F/E8lh4PM2uskbmjxlxikd9SzgpaIFjL2ii7Ui48yNIn+o959GA2MY63M7LX&#10;RwZTXxlRAzahUQnCmqckE3fbU0Svlbbejm8TMPF+Cl4RnzAkjIXUnKQ2VTrzANLoQubBRUjgUc8S&#10;Ms0beG0HXJoAZSTCNgDBwAWATTAPNlehf0fC2G8xtiZ8bEdIZw8DscZU9vYobRu+BdqMiiFUCSpS&#10;4d/en0Kt9mbbOwSigGWRIIIto+5j5hkPcYBdQRaYjqh2UoSHYN4Ci0baJevL0FRGP01BCacLcZRj&#10;ElJ9X+G119wb8GDEvZLOzNx5tjegwUjHxNZw5QTgcNS6YfuVDbnj8b537irmCvm8zWtWWhwqNlgn&#10;s7ItzrQPA8ZwRhLfYxFggQF6AJjQ6w2DZzixJNYWOu6QzIxMyYJ+aRwUMoB1QZdBzaO33UkynEmu&#10;UC5sQ23F8jE6M0ZuO6MNqBjN4VlCkxGdIcyv6AXiK+/SdMhu2yLYW/Cf32/8fV34r2Pg/+4L/68s&#10;/N+X4j++gX8/BP/nx8S/n4ovExxy4ZC3R8PGHktGQxXtGwh+CATrHAmAG9AJ8MNUd3zch0KOjDKk&#10;gnOsRq91P/5Y8gj7eK8LV7Iy31//g5kXK8p4uRNjubPourDXBVs82yudGFvcgSHw0mh05xhTtDfA&#10;sjucZ0a+0TVNNiJUzKTxYtx+kt0G2+S9NBWV1oi5CZKuIdgOhS2U5r5+PE88WdyX4umN4cvOzbgZ&#10;2gX3H/Ie5o3fZ9LeppPBmhwAusWtAAFllzsMkBlnHUzz4R90Yu78KyAWgpgAiuDBCGCtvTjOEs4d&#10;BjVNPJ2vN/kY5J/zICyUdntyT4M7Qj/MEt2xcTOicCSuGZQ/J+97l1WSCqTksKvcQzjgo9i1yLg7&#10;5H15ONWgP01dUOI9lmbQUPI5vJtcQAH5dvhzu3imXFm2VBDc4DCg4pH1Hu3tUVDLFHMD54goFTW8&#10;1SJzI8YrpaBVqYF4Xny+8zxGBf0bv+k/kvwlx//78W08rgD2nVv5eGKVM6rrcSh+PNUzFr4OfD0O&#10;7y3wmHg8Dpzh0JjzwBj+SkAKSV88qBAygs1c0V1rYV3Ls8+sIhFdeVh357Rl8FbRTluGj1VBB9JU&#10;hJg542WHgOcU/Ntj4sc5cB6K83BjuA5xh8QYnpVxnN4A+hiRLVsR3hZEKXSI0gCucEPGQBm34pVO&#10;mSVkFeGD3FWdLgxQr7XxvTa+d/RbaNH3144Gz8syK2D3A5LcohyPn7RRp7gtohQOvq/p3THWYrA/&#10;7truRsWGbCDZdaNtYak2dzJMUTwO79WVJc2OiccYYXyfXmIqagRPDQVYRyrAjOYbY2c/LjYKV9G4&#10;x4HjOHEcJ+ZxYozDS4YxjtwsnNU0VFQpGTbZvlgf+PIeFe/tLeEu80g69ox47+XONwPEtIxGOxpA&#10;7vtOmAXUjdICezPVPyL5WtCDmRtCxxiYXJ/jwON84vF84PF84vH4C+f5xHkeeBze0P6YXnrKSzd4&#10;pi6dvRVnFiVSDGAE7V4ro+iu6x0OjIVrXXgx8+L9xq+XZ2S83m/8el34fl/xrzsxvCdORJSbZBkc&#10;J5vijZ8/8off+q9m/c2GHjr/iJsz87+XSvykZ/JMQQXTNQHbxSTy7LWAj37HHKbc39fMGOG867zS&#10;6NRYGpJIcuwl86XLFanshanMZAxjOSLiNRwbDHBihr+QMUX+myYP82eZBKaLa1MGt3mSlhg3mlNp&#10;zhdp/3pkcfCFLQA0ewSIuEMiS2pM8daLk/wa/q/63yDvVYRDBpmxWaX+LDBs2zqyd5EoX33HgYm1&#10;m55KH4h/sfZd+GG7LnF28NOqW+9X0eHCwBaJ7Gk6QrIMZkQOi46I1bQkx/bY5MYMikE8OfUTY1S1&#10;l1XpEfs178CrNxxMOul0LWU0DLtOzwh3fbytQ65M0e/v0srphuNfAng2h2efm1YGcY6N57rRYZ4l&#10;bbLMiHstx+306d+nb5VlfZJst0vXzOaQ4gqJlI10YbVkXF9uEO9pDbPE2FkuB7AwsHsZ8rV3GLEj&#10;eEW4N3ToBJ20/S4dODcqMKcTu+qAjFnlcWTUmIU2h+ZA5brBsdwGILv2/V5GibjXaGbxMtnLsjQX&#10;tUBDCD5hUUW7OeGAbkhG7nV9rmGziTPS6JdjWY1PGZzNaBFIGXWZyWJl4OXf5Gs+7hh/rrWPazWZ&#10;TdrdsCQMXqfkGUIHiuTvyd+FmovknNh1EiZeegwWmePNvmce8N17lzje8D3L3hlCHlvriTafPInx&#10;XmaYIGQ33JHKEkweOOdfdHlCspGW3WKZVTJEPNug6W5+VMPW0Kj2xuXyvrUvt0wz0kfLaG9TA20E&#10;vn+SjotlEjwR9dlu+CvWSoVFFi3OpIRqUI4s5FmwOqcwp1W4/ZYGedqBUu64ohB7S5zL4ILib4Ig&#10;yDwVca66fQI+18Qe5meXgb7dacMMFK/UsiN73vDaG6/QQ95XZIBHnzbbNYS0ogVhpY2tw6IMgpIM&#10;nk1rnhW9kSaZYHGXN0idqhYiuBtv1L5wc2Skp4OALaWFL1r+uQFoGNplOcOstQ7BPAC5M70i0lZ4&#10;zigVGuAjGBAeSCCjN4XHXhOQJEgVQVrTmoDZJu3phkbtaQszGtJi7n1B64b4OExFOdktPncKSLVR&#10;ZkT1qzeFDo9sN9iVgu7MCLtKG1gYCwQGGcFoe3HmBKKaQhQI452E8Wx79wRHcxEXECWy+DJ4ihc2&#10;xWFw+m5RgqawZvSibIOuKwxSgh3NVL2c1PbskJam3IWlxb1sKJjbINyXiA7zMkshXkQc4DCbZF1e&#10;iHptyDyAw8sH5PogQNmOMk57RUkz7uEG3Z6uWAiYoeJpGJY0KvDyabAYqQxmetUBTSOz5bN1L+z3&#10;xr4AGFMuq1SH6QCM0anby5BAIHNiHCfGmMiSXtfb3btSayc64TXhDdd6w66XnxgRHHMGCQi2rfDe&#10;epS/G599n4cE0VpkcVyXU/hgSbQ4I6qYx3RzxTb8XG/8vAx/vxZ+iuGnAr/M8PcW/H1tgGOD4ksA&#10;kYUJgQ6vK+/06nueNRgbwK6DrMk4efYsxX+PaCjok5d2RFRSsT5GCcz+xf55Hc7bl1KGuMCKHCwa&#10;BiJNz0tWeGbMdb2wrwv72sm3FAG61OvObllYQXcyXRmmHUssWSCInfKHQI5gSih4mqPo9sPPim1Q&#10;McwyVx9cisTuhpvIfjEDS0eUo8X8rEi5uUv58OuFNAcr5wMFVB8h+bH9aQ4fm2LW0rKbMTi3PZyM&#10;SQu1mGn83s1p0OlCLLK2+mz4dQrvJK9PAgrQqSR53MKY70gg33LHkkZAzQ7eRNKz5O/79l2ejK7E&#10;8TRZPq3PQT7Cqm887TaLApk0flSGQI055ZFSPrH+qcsfllC7lXgA8pru6CB4qQh9/pTzwGVGA/ec&#10;gPW5lsFGku8Hj6YBMpwYyzwqfA1PMV9q2ENxqb8ONSxduNRTppf2BpC7zeeDCAAw0rLvfRq1bpRQ&#10;vO0GW2Afe5PM7b67ZHviUX0qgkMFz1Pw4znw19fEX88TP54nnufA8/TeAsc5MY94zcP7K1HhMsNe&#10;BLErsElgQTYH3stlSBpk3XDrPQVWRcJtilYBI8ggXov27jIvCkl1xyTLi7EUyARwDsXzHPjH88Dz&#10;MXCeivPw0kNec31A58SY0T/gOCGTmRjhtABgpg37wGXgGJ5lkZY9MmSOUFPBzR4Yu9LHzTze4G3A&#10;99r49V7uyLgMrxU1c7Oh972+roUITCbftbdPqA66twBaaKzRVv/p/LHd7kZVt/P9ydP6ew00p1E1&#10;UuYP8b4Wj3M6nR3DMzLmiMaGkUUwPLr8VHUnYSjAY3i5RYVgiOMVlkz1aSpmOC+O44HjeGDO0/vY&#10;jejFA4CRuSyPalalBZhKv1Y0YF87Szy9Y1/cuXHh9b7weq/aX24PWC6P8rGWx+lipyNjRXkplhu1&#10;OEeM9B/qTrehw50Y5+lOjMcXHo8nHo8HjscT53H65yNKw82ZUap3uW/hEDNQZ8lazdeFHSVW39fL&#10;nRjvd5aW+vXrJ96vF97XG9+vF3693vj1euP1uvC6Nr6vhfflTgwaPNhQuWjnd17Yx1a8q64rY9V9&#10;Hp8yWKi3Sb/803En91v9Ub79aWhS5wg0yH/c8/YcLb4vcpuR/X5Y4oPfD6h9rFcajonNWKKDKQ9x&#10;A0bLe0naysKn8dXLeFQAnDQgmX+DwYPOyzTWk3YAEUvEkNjxNv77rKMwbj5zpNrp5RnHYN+i6EOV&#10;vYsQzox4NacF/3WHhgXPkWTP7oQJmmDWBtePRm/SQDMIWpuIxh52/Zw4gjQhueb4wDMjl+KGd2hk&#10;zGxJ/8Y2pA5NAxpp3SPzg5rVz1df/05DahFFHTYEluShMfUeCBY2lhQyyIzj28kR7mTRNaSwmSIv&#10;SOjFSP6EReh6N1Hp/azX/Ti3sDF8oFjiuYa427pTBsYTBKVX5DY6zVfEc6A2EY+GD7mfvUK5NrkQ&#10;sUJNAFYpSl+bzSDSrkNwP+wmpf1ciaa961aOLugr+z9YPfaGIOMwZM85HdAxMY6j9pGux6b3cIOI&#10;rRhx7qW8DWVs7+iyceEPJ5/T2v0aorgtHHg8jdiFtNmMw7WnDPzVDDywpCvayByPjTjjXNdFGjMA&#10;xgbH4ajh2AwZqBV+w8Rx7qSoNTcDyholoN5XDtzam/1BcxzvhsHkfr4QGNgiaNmXK8Yu8GCOMZF9&#10;RPrTigFkBjedXxyAIX8lG687GF+WTgxa6+gEoDxPWqZutWPtd5zfuBkx2jG0jPQNp2aXxnYuKHly&#10;vfqry1yR25i7LsRre49f54WWveouZt3EHmYpMSu+ZQCGRVbSNrd9QdO2wvJiyUNb/R1ms7CZuG0P&#10;kNl7RwULL7EObKh6pu2c6pmGoZ9mRk0STm233TctBo1anzjPac5A00ki4/taG5dtL3UbWPeVpUAt&#10;SgCX/lZYijTlz7EM3kVe90mehJwdH5DHMAGe8oPX0AlTEpIcP8VnZznuyMg6jkLBUS6SDtyM0pbl&#10;e1QB2RHB4cLABZBkdgEdBEqiZS5PztwSlRBw3KNR0UbNk6DJCNL4nGAzjGi8r+VVMY+VK3ADEsYn&#10;UEBKCrjaE95fA2wo+HgQFFldHVq6H1BxJq6xxmWQaUA3IrtqXRClhMKAxXnlAap+EiL0tgd7HuGw&#10;GAOptETqtalUtkLmaJv3k5ADkMP3chvUar9Mpb47PANlA15KaV/NKSSe86wCWe6xd0dJGCyiBAN2&#10;/B73s7znKEFuO5wwMW8Apho1Ji0Mu9vLTplnXNj0+5iWBJGY+x40sgZdrw17fQNRWkKTxcY+L3cg&#10;WBgtLLyq/lqwffn4VGFjRNPvoA0FDDsbaA+LngqkzTGBeUDmxFbFlhew3u5siVTS7LJi7czYBq5v&#10;AM6AFQ8oI/nNFWTsBRkKCzC94b0wAGTzcFWDYcQRqayQtTVKDQADB0YDFTomzjlhBlzY2FF6A3u7&#10;MgLFIROHCqYA/3kJxksgMjySaipgC2MvqLwzPbEagPlpIN4vIbbjVN3BL5VXgp9u9JM42HecbwmN&#10;buePEvTj99vPpyIetEWBxrR6NlWikYO1ty14J2u6SoBeB9kRyR0O4nVZm9+Aygqa99koWZ5RXAeA&#10;JluVWptIoWvMX1I5SCBPg530CHVpClisr3ltegS4URVgKyAr7X6gExs7efpd7kiC5oLI9alRJKTk&#10;y0Hmsucvt821j/elfYY8PwTQ+Z3+3QRsCka9kF9UCv2dBikfK3InRS5Kc5M2B5d3RUM1lqRWcR4k&#10;wrrDCCcKci84F8v71+0ILiranY+J8wI6h9oS9wuRrhA/Q4JG/gWSclqIXTVDRYNFXV1ByHeJOUn7&#10;+wP4IJTjiP/8/JwKaa6q8TsxkVzPtq3W7i1wo0M6pMhTvSTfHM4/p3gfoSOyMKb661Dvw3BNr2d/&#10;be8rtATeFyucZ8vKKHlLB0bxCpZ/4H5kZKggATLnnH/mZ05Ldf7zeBQDyH3xczbU5/M8FF+H4usc&#10;+DoPPM8HnueIiG6P+p7TS0zNeAGVbeHZY4Wr/LMyzLKZ9UXwbKzB6v11vDZtj6QiszdSV24aDRs8&#10;r2nsCJ6iMEwA0wxTDI9j4MfzwF8/Tnw9DzzOA8/TewrM6WWHxnFgnAfGcULn4T3C4iEck6SXBaBT&#10;TnVGT4GFrJXN/TTAQp25ZONtG16MyKKcVqTl743X8gbI31dEQa1qNriWG9ILZkuetdRL40ze5VVS&#10;S64fxRhHSmdxJ5ZGVrd75DmU/pnEEeOAYltu/MOdgiMcEXMAcwqec+J5+OtxDM/MGPWaw2mTEeZT&#10;PCo7o8XhWFRbWQ/Sw8IGhmAeMx0Zcz6h44SM0zNjReDlIENRb2fzWoaLkWjZn8RLK3kvjMszM66F&#10;9+vC9683vl/eL2KFJZGlerz0S6xPBFBBmIXBMhShOG9ihYz9hMGjdCVKuo058yw+H194PLwPhjtr&#10;TszInDp0pNNnDv9drPbO5xx6ACIbpAVbXNcbay9ce+Fannnx4uv1wvfrJ16vF16vN16vN3693/j+&#10;vryRdzrf4hxsBBb600+TO6D8rzF2of6ZYfZJpaRp+/NHn49FyeTP+6J0F4QhAb9dEhd0rCJ/GBVL&#10;BFOMdsTK79nte7cZ5iWB+dGwWWQdiXqWDpuBJn8kHUoZPQV03PNZ5GloPCyMaM0pK0YeUDxmh1ME&#10;/V5cNbuhFw4nZQ/LYEkYtY4ZfYai34UO+N/ek95LSM0oIXV7oZVaQTmzSezKOVjOEVqf97XiJn/K&#10;IWl/9n2xYHbU+ylvJYLScr7y+33kI9K20kOQ45BwKmJEga+WNcP1tYZbt8H10PYggWHJTgXHwMDA&#10;4pdJjyHfiC9zntYxB7EF9awyilawE9weQgOqRbYOU3byjBoIvRlAaCEvfDg8F2Egi2uS53+cI25l&#10;W0LkA5qY871jcJeV0wKerUQISC2FTlHKfmu0zayo1LE+frg+94yWIJ52/N3gGQOJCg1D4QGv+Qyu&#10;jcA2I8Qb4eUqFD8izesYnk07D+g4wMa8nEvRy2+38OelsyVFbeFMSOqtLurqYGUp8mYALYXOSwEv&#10;azSbqd6On5JWjJUpqCm6DptjsZIPDFxSGXHGYpyd3VLGmvUAdxQVSersi8E3MffKNg7sEHOmWu20&#10;oG0efkvJMQJlfLcqVZZGUwm6TEKMkQXfVIlSkbPx9UYBQqdFPqpVR7D7XNMmWiepZz0wO8FgLXq/&#10;zLZZbdm4dZr8KGlePBNjRnlQ+o95zhnEXcGLNUy+Mru57XXK6BhvObWQ+0cHXDrO4BkXV+okwLXD&#10;TWxOV04elvRqFsGD8PJ/mbUFc54Vz+kmORW37DnOt1pHZtgSd9EOC8/GmDpwHCMyjauDctmCY+6x&#10;gwmrGo/YFjbGOJN17Or8Zrb8roCcy7aXid/Rjy/eX8ui1FbQBXnXjd9Zrlnfx46Oug5LHRc5tpgj&#10;Moc7aRuNxkWlCKKYRvJVsnx3ZKhC5wz5b5H+UiPYRgDsVKysa7fcCN19iyzdxCdoOi0+hU0QP0mX&#10;hsotblSm2LeqlZogIVcCyNqBsbnZYPyTWXMBDJB0ZtCB01IYEXXXU6mW3AgJRJHG0v+PsXfZjiTJ&#10;sQQvRETNSI+orKo+Nd27Xvb/f1Yv5syZyowIp6mKCGYBXABq9Moei6CTNJqqygMCXLwZCRqOn4Tl&#10;CYx94Lot0tfXKMGP39+J3sDChm4fkcCN8M5cPV0/c2m9T0mAN18fr2u/ASudJIB63wtL622FmSAM&#10;Tto7dAzztK4FmQu4XsA8zdlwDHMGuENDVa159/OBvp3ZNIH195joLqe0j/CSypoAvOcFpYo3MtZm&#10;TaVjP7Qjkvz8s3ZAfZ+7QPoApCQXeeaFi1bQi705P4JBFv1TD39E8wyCFIZ0OKgfXCtP5WBlXpB5&#10;WsPw4c93x4w2tSwRsdJdsrd9zv35IoisG3k8LQV0PLFEsNdl07gu4HXhbGJpx7qwe4OOwzDenmjX&#10;y4wle2P0IwiuKaBz4mtvtG61Mqc34MKClx6wdEWmEGJdXrtPsMfhS8QG7WnkaaIQbzo/ugCd9New&#10;WsfLm9qrAphWI/31Av79OTCfgh9PxbFOtHV53Vs7490VsKXLBQ3ejIDVaZFsgCDXvjLTQckT8uMB&#10;VfOVqa/VIEShFkbjN8FfPlT+vlOYqhsL5rSm7l7KTdTrCsIYM/m0EHGb5AL9dyLAFnOAiewQqn44&#10;DOw2b4ZMw0nlA9jIviBvZm+ijgKcuDLZj4DgQ8Hi7HstU9eddkSAtcknxWic/N2zgWrEdeyljyGN&#10;iLnH4ej1dfnmwIqR6tvvZWs09y3kToBf/r7v99GyrTCa5t5iM2okQQp5TBEZAaIM6ea4GIlPwA7P&#10;0DAmqIg6mMKiWKRhix6W2MO3iSZyua2BxDNtzmwYzm3PUoZGJ5XO80n69sz7M+D7Kl56ULZaph+d&#10;GS4XmxuLW0kqrueWyhGNxtXJEeOFluXkeeR+asyh/mdoU+I8wfctwLRnjVjNbVj9frUasMPL+szh&#10;AHA3jKEYGziWYnbBtbLEVPeyEVsF7FmgPIuikV4cWQnO20qMpH+HKSaBZAX3dXdlV61nRzrZqNT4&#10;6fLIcA8hwNEFz0fD53Pg8+lGZc/C+HhYj4IxDozjCGcG6yqDuyQKkY10I/jI1UoNTjcGX1twquBU&#10;RNSP1Y/tflbEAlZ9HgLcotpyl0mP9p0kS9rmJeyZ8OMh+P058NvnEx/PBx7Hw3t/DIwxrAb7MdAf&#10;A3IMD8hgUIekBiXbQbRkEAkN1Dca9DdKan1gRjQrkTKX9x1wg7kbwNe2VO5zmhKR1xce4kxSnMHU&#10;jDWt/2qOSd6vJefQX3yeTLghn/H2gbv0gx/DNKCGcdRvdzRvyD0Ej9HccdHdmdHxGNb74sE+GG0Q&#10;TuLRsxEk38vV0NxzzSwf0Y0tG9LhBpwH2vEAxgNbBhq6xYOrBwW5g9oa0CMVu0sto2Aq5rVxXRtz&#10;AnOy8bVFrb3Ojddp2QoKjZ5SSt1AkPXuobFsXEjyoixrYf2yVL2ZcRto/bBo2m7OmY+PD3x8fOLx&#10;+MTj+MAYj3Ay9l4zMKrhD2GU4D5GA0+WulwL00vBXfPE6/rCWgvXvPB1nebEeL1wvs5o7H3Oheva&#10;OGeWkQoDEXFf0JrTXjnaHI/9Ug70P3nVEip3NuGnrZRWqK80xL/jheS3VUMkPgx8dLtKy9evBi3l&#10;s3yCv8MAsxvvqA9IOmGT7vvTfaSSpdZo/GC/NGnmjGc/GSiQPWqAiLiGOSU2VshayioLU9lWYlHg&#10;mGTjPiD1//PcM3pYOBf/zK1shp/nzhJSR0MfzZrSHw398EyNkoHRGKkaTox0GkozNTeqMgszK+1n&#10;SDqltO6bFpooGFGkDp2bkfRBfdy2o+juLvvtHj62W7Ai4m9B9uVARLmYbryN2RZ0fmwVtDEiUICO&#10;A5aeE6Z0i7stVM3Bow1tA0sjftyuLWA1xUYaM0FDnX8ioZe6fPC/iBufer/JCBYwVcDUXV9Ho0dU&#10;5QPsQ1LPytZte6iOz1iSk3tH3hJGmeAyIfu2pB64fZ/NnsQR8rrudLxja1n/vpZ3+lU2eJW58e12&#10;pGlItBMnTCzgbFWhzZxWQhxNGMt7hH2LOp0G7REXZ7k634UmnkFqmYg2PFuDuVYO3Im9qWaAJUo2&#10;QsxBXX7mfNVtF7y3euCmBZMq2hiInmGFw95wDBQs8GEPs3KPRXh5VsMwJ6vvmKmiOV5bWysBywAl&#10;2tYq13+P3gyFY3sAACAASURBVH+XyxE8AtuTddPl4Zhd/ImWXWn2I98/t4nY1la5k/xSAbM/+n3o&#10;fKF8MBow2mjOz7pYL7icSxrd7RnlfPga0UZVuT8djTku6q07giwyuMJoZe2NCeIUZqxYo2znmvYU&#10;NRkn2GhQk09iwWA+ItAJbPtND1DqPmRL97JJcFrL2bEEOnlWlAnb5iTbAHiYTG/z4CkAl+O9zPjO&#10;oCQ+r7s9i+RNabyXrU19Ufdaoh7otSOQY5P+PWiV/VTo1DmaNW8/es+yjeSFQZtav0HZglxtJcwe&#10;bysclUJjf5OeSZObwWbqffqWBVNd0xwY6pg4glIUEUAJiAfW8w91JZLO46xX553vGeeujfZ9PxsC&#10;u3eLJ0WwWuoZSRsWlyAeJCtZWkrrgAQhiI2pmwG0kes0cdeQU7YAcMbRpHjb1GtsQREGoW91USQF&#10;0o1anaMLnQ3fBhobbSlZq2TX3jRCF+4ShqL/0+sOxCspA1nmyGCBchqgYQQpqN3hYPM/IttEeZH3&#10;NYi5h1JvrH83ZskMhFu0mROCLlcDAtuYaDejQ4MU9+lywWZZDxbRY4LBnBfeJNsFpuwFnWrv94El&#10;FgIjYwB7oa2N/jUhHdCuWK3dU+8kBTci6rxb+STuVx/2vNYR/SRKpo4M2LNbg44G3cOYpACy3KPJ&#10;Miu9Y/UDfQxb28VN3+aoKPxd1JwocdB2gbfR0NhYiruoTGCFkNdi91XgeUCOBjkvm4t0yF6Q6yx7&#10;1bE7jXdk9mQCC9hW5gkCXy9Bkw6G05nzdpqwEUDWQmOvE892iqMhgtY6juNpZ2IujHliuXNqdLZp&#10;tz16TWtk2bhdzjXC1kw6FRurCbYLa59m5G5Oc65IL2x8wYT+tQV/QfBn7/h7F/y9Kf5TG/5tAn87&#10;F37vA5/yiQ8oHqLoY2HLMuVKvZ9KI1RhdDaPizN3AoQi1NMiw0WJf+IM32BfAR0uzQKA5j7dLnx7&#10;UdAU4OfAgGDPyocZ+OrizU7bA4qMdDeFxEe2XZnzye01Md1x1/uAokOXl4KjYTD4KOdW4WNOoKYu&#10;M4Wx8jljAtaguXfXEilE4DVTVV1xMofHVi2816KtGTHHCK1cSHcY/nItfUX50QpyudZSfk6KePu9&#10;3KjKlLf9DCDunwnjsebfsxl42eciWwzY0SQCZOV+B4++eGEQoIuCMkJ30GOEwyFUivJzTtOUAxvC&#10;LnLq3dWjIjelyKVPKkAcodQH3NeJADFv4g24oZ7G3PwzJg+txIJFEzfyfK6BSJTTi14X4Y9nMzg3&#10;YnLtOCKfs7Qexuz3NQMjGh0ka2gmNh9zGjIabEB1QnWhecpw7yZmWVe8uZJoEdLDMhRbQ2sTvVsf&#10;pT4axjIjtSrXQrMMgEd47e2N3mHOEqzNCoE+/GIscsxDMGGfyWaHBHlc2zTu3p1c5F/SBKM/8XgK&#10;Pj86fnx+4LfPJ378sAbBHx9PfHwc+Hge5uB4DhwP7yPRrSzmtrqIaK1j6o6+AFFHd8PKIk3g8q+5&#10;gWspzun9HpjSrZX34vZ6f++mngkoRZ0VkJ43OjYeTfH70fHbU3AcwOPoeB7DHBfDHBljeJSiRypK&#10;O8CTYGtp0VKMBFSYHJIGj1jWIn/yfBuu8zPgk9s6XQ4Aqg1zKV5z469r4+vaeF2Ka9q6mWGbTgQp&#10;bOifMEqOO4no7W8pNfX9Un8vgrB5ydttzLBwB9/BO4SroFGOcIg7KY5m/S+8H8ZjtNLEW/Dsrsg1&#10;YHS9GWV78/PvRlg2VA9orYoNywA2A8OCYln2tytErR2Gm9HjXAZe2ICuLAM258Kcy/pBTOsPMdfE&#10;XNOafO+NNTe+/jrx+nlinhfWdZnO4fPu0tG1uyGZ1lV7GGm9CZ2oZqRYaiYiiEegH46lxoF+PDGO&#10;J47xwDEeeIwHjseH98N4mvOid/TGRvUSvJ19Gawsq/Eg9trbe2Pu6XO2bJMsI3VizhPXdUYmxtd5&#10;4ut1YV5eTuu0ay9fszD8hJGIhHs7ud8Ji7T1Tyk8dtz44Zv+tsv1v/CBvr0qPtDbw/+PEI88+Nt7&#10;HF+CHwb0ILI66iTv5yidtJW4+XFHFI4LmwcDWImR7tGb1LUt+pU6Bov0fqtCAqtBIAo09Z5JXgJk&#10;CNwB4sPbhH5+ZgqGft/ZymEU7heGRxI3czLTmTG6mPNidHTvXTRG82wMb2brjb376OjDcKiVmfKy&#10;Oa25HPYoVs/+lNa9D4BXAfC1I50wMliDZzrW9vf3tiCjrW50jklKsW18W9J0JsB5Y5MbPUbABOWJ&#10;r02TDIBRgkkxJw+NldJ9bGtHpvTcxnN7s1LVWEZyWwVTLdhpB03Zd1F2CKoUmKdS/R9VpLYbuDg1&#10;sOaBMcuDWSuNJ58D9F1m8Dc/euKKj95HgdRb1Pv7oNBffnqX5xLD7vLXWFPsciVZCCU79R/KfrnJ&#10;93/KVHjTxhOwy/ssS3TPYEpMbc/dgAU40kHBuboBW9xZFbqdcku9ZG9LPSOGK4CI8wkGsyqN8EYZ&#10;ChrovdS080OuGcfOcF/DNnn2VR2r3AI77OHqaxzsWsR7bdpntjiWjYzofCU/Nz6mLiMFK963agak&#10;I5OfEQ+27OGjC5oH1ml67t5srzx7NIYj+xloGnLzawc1qZpzcOt2nNLc/ulVUSSDpwAGSuYaAb7m&#10;lW6grjmyrxE8G8N5JQM8bKoZtAAJvUa5RsrcuSKLJUKB/GkFg+90ZDAQy+hDvOF7OrdYMnXvHYEL&#10;wowYmP1pNC8pJSxkRmxcjkEEnCdPyAh+AXRntiXKOvLs8PsGmBkUDcjBoBKJEq1LrVzo3IgMaZZ4&#10;s7NjWRjdx8w+JQIYj1V1qE3AYM9vzkt2TCIOiDvV7Jq5rZxUg2UmHs1w8fB9rff1ASV2KC+JlUDR&#10;B3/9sn2yALLpJc4t05iNvdW/vGTqtiCe5WsUviYQAVl2i9moKeMk9BZnUSlLyt5lLp1nlrmOI+aX&#10;yQxiqsHFREQSDm6/WxANsVM4MuwA5GbYYSCx2yYoyxBRlKgiy1C50d2Z4i26Kw6SC1fs8OCZAfl9&#10;q1pwzObAcAewy72m0ZHGihCCb8YmBHELpWga19R2TJrkIgsX7h5RGzsVA1gchi8ouTcFuYLOGm1u&#10;eBcjRJ3q4IYP8/UIEQuoZoNUK3+gAapCfsCdFB6e0qSje3QSq2ySgKJUTJCW3zuKjRL0wDzrBH29&#10;YzdBmxdkeSPpbQbn3jrES2twpZqMmHuDMSRcl4OSEAeFzJH0QMuZrKABM5yuFIiRfunUtaYplVxL&#10;Rlh2b1AaKbzewK5KNOWQNthUmf0rKEyhC7KW9dlQ22KNKKiO/tGhYtkuel2wxbCeIVtWONnaphFR&#10;LOuod8uW2QuiyyKadYFJavRipwywsVimh5pjrG9gnYAubF1o4wnpI2tRrmVnUmCfF4oWALqwpiJV&#10;Hy5TSBZb/y7oIhZJDBPi8/Iz1hrGcQDHh9FXb7gEkHGgjYGXmmHv1I2/RPGHAD828DuA39Hwb3vg&#10;b9Lw2RcGXmj6suxwANjT1lQK34l958/vcAg3P8bt/NKAVv7Ni/N+cdUdi4fQ+2YuDGNFAcdlnE00&#10;eIT1HDHeQv4SdxNxDuT7G7zMmoYvByxNJ7p2WA+XDTZPU6HjF5AtcabFwe2NlTkhSzxawCjk3o3v&#10;KNEUnSwl0o0XsjcQwGwyIIx5/DtKNMjtcg0WjFAo7ltmPzdkaNf//1durd7fVc33Cx8JByxlDAEw&#10;7p/RapDV4kBw8SC3p6VSK56LTKFvLwLLnRffCTPeEvFUWT7MFS9OqZyMQoNGd02aUZwgT7rzCGXk&#10;WwrL8nIl0fme8SONZ3NcLbsfG13X0gl5p/gvpZcpjlmOQXLLXLYz0tl4cYNupLJJNaGMOa/dSZ8K&#10;sI/NXma0yFJOEo5Ea8hpdbtbB/oG2rb3xEWLfcabDtPw2tJRzTKAAnhzz4AF7jzkmgWCQLpO40SW&#10;eTFIQuKY0KBvJRjkhnulicu57ZG7VuLn+Wj4/Oj4fAx8PB/4eH7g+Xzg6RkL1uB7fDceoQUNmEJT&#10;yhSoreWikuMRPRZ1rrf0a/YIMO73XqgkThi+vch3xQw8ZI28z6Mpnl3xcSh+/2z47bPh+dG8P0a3&#10;5sejGMf6SEO39O/Pg8BUmQ1GaqaBIyPJ4FBleqbFitJQee7Uo5uuvfFaC6+5rKfAtfCaistLGd0i&#10;pzbej+C3H20EHvuqhTaCMt4uDJKqGRbfFv/7OkRkceFH6nyEskYs6nr0hqN3fBwdH4+Ox+im0Hbx&#10;n1luoOM5mhlPxUvNdDNKQgqPopxQDdpWz/ZTsJa0lV0gvVLPYOYxVAIFMw3fDPzZ2PuaTK1nCSnD&#10;N9cFXFNxXhNf14mfrwt/vk78eZ5eplNxOM8j/1IxfCQgzuQ5ySzN5VgNYnMYMOeuZUOZw6IfH+jj&#10;ieP4wON44uFNy80R1x13m8EqG0rfeed25yczPraXuHxdJ07PxjjntN+vF67rxLxOnO7IeL1OfLkD&#10;4zrNmTGvGfehHSvJ57vsSLT0hq2A4Fkm7t5oNSZSL3i/dyWSX71I6XT02ufVHy7559sVt3VEldX1&#10;2Qw3y3l+GzofUPC7Ftnu6Ozbtfm7Nz52Z3qX5o2970Z1ETMmVVwVRkSeYWicVTrpOxRD0kBGzmCQ&#10;S2K8CmQpPwYw1tVyecSmv3TumfMCFpnrZ7935xOjoT86xuG82eLAvFdGdWKMkEMQ9rGSkMF0XLDk&#10;lnjgDWU6BF66gljubSclcVzOp3nZ3bct5zkv7zGIgLwIcs/IkCCghmioXO4lTie0jaQtjJmd/kwP&#10;HrV+JfZ79bXsrZDt2fTkRTvtL2nmTCwZe42G7Tw1ykzJmxQJvGurmMugVn7ZnSzUYLLHQws6Ivap&#10;I0J5SjhjfV2hALMhY719Bjcjp6+bQNy+4o4gQr8iP+KluPGcW6lv4az9NEn5e+HpsK0LO0k6Rhx/&#10;hxz3OWjA9YLTbV0YNsFKPfm3HMuNUwgKfuUcPBCgez+F1hElmyPIh+uRAT+bZWyQ+iv1Nq3roDkf&#10;KeNH4WkBjYoewx1sUnQlVvPQHWtDu1+uGTz4FzBc3SLeNbYQBJeC1pY5IhdAO1k4JLWsq9hASRtR&#10;PQEZmMYeVllhYUdM1FJmW/P02Bqx1JuSdnmeiV2+wTEzxGNbBlKtPubs2/eTPYgLAQFgGXQ7J4C2&#10;PGPV0Rfnhh4mwX3uak5QGyvLYpdMB1UrE7vTsaM+OdWdWfatW8ZdM1xHcygpiPe/bUjQG4fLwSGy&#10;tSKgU4sDI/atOpvEs0bUWQebe7sjY1m523CIOF3ZABtUzCnWbCHtbdU4J6wChrK2G5mZVBuGb5TA&#10;LfIFr6zThQ787pk2KcuN/94xTS0tBR+T3tZUY9kiy1dg/Vm9NNjchnWnl9myrPmNc+1wZLA3n24p&#10;+wtExSEAWTLO7AZpbCt7WPhXOfG5bgLT6cPZyGA452W+Jtkb9X4uemuBrd1XaI6MZFxIgRWZFLYB&#10;CW78pjR8NzZKzIFSgNjDeHDqVjTAm6fYmpATk123/L0aQ4hGU6tBrUeeoOGdY7ixSMvnsMIFbDYZ&#10;KtbuXKADAakgxkML4f1aQt5ETp60Zs4ghdfQLkwg7kXBFZHApQgH508w2Rw8xt+SrpTEpwrrLe7P&#10;WOZntwyNHgH3lCPf5ub3aO4ESMHE9S5ppcpSK3adNeWWuK5FtKxlFxjD9+hZ31fx+8CFAtTKRGHN&#10;XOsm/ly1z2w6iQTqzgs6lmKcFPqkh+AcTvfbHDQi5lxTsJG3PUu4turP8d/pUopo7tagMqDaoaIG&#10;EPdGmxO6LJMCrcc6GrOeUDWjma2BV/nTnU3N3WDtgwQ4P7GIByyWr1iQ8fAsDzGpQqVkmfJMIR/g&#10;m843X3elscZJuaFhiJpxW82gY0xyYU+7r2xrSNXG8PrpZki4tuKlii9RvLbgry14KPAJwW/o+Lt2&#10;/Ptq+G+74Uff+MDCaBtdlgll0EBKIbhIbAEUIvU4wOj7mfT5l3fun9C3d97O79ttw9hajMgpZO1z&#10;zccjTaI5O9PgjKdYA3SrG0qeYoJBIu2f/M/nuk3ZoMMV0ADRAEKBaEWZS1px54JUQ5bGPYTja7CU&#10;/t6sCW4XL98mrij6GfEDobEuPAf5SApgKmlx9pDnR6VkcwBOm1zzysvfFKvv1oXv216HVvc4pG1+&#10;V0NOwY/secWAppST9bKqHlPWEai5HMnhx3yqG9p3Md4FRUDQa2ZQqMslYRkvfjjGWGjcx9qAolQn&#10;qCBAyIvLGoWI9fGXSNiQ4wIz/Pt7rTgxos8W5RaXoBhf6uvu3nB+FF8+l20l0va6nG9xprZv5M2h&#10;aBJEBrKz9bGoZPUMEs+7a0bvbXcryeAsum9Faxu9WdRqb4rRrYTRteCZIy1q47NWN/erOX/afhbT&#10;2fC25kXhCDINermvU2VzUm4l0pCxX3mmpSl6B55D8ePR8NvHA5/uvLCvBx6Ph0UHDcteGHRkeN8o&#10;MyqYM5FiYav1B2E/jLX1HsW2t5fSsnNhYt8V1yh1kXyLNJvTllwXLklZJ1KbiGII8BjA5wP48QR+&#10;ezZ8PhqeJeK3D59P7wirWZRtKAtZ9iZ4Fwxj7M2GyAvbHRaWaWJznl46zDIKkZmOW6Ms0emNoy82&#10;l1bCOTdU6K9kU/nXz2Vyh+RrUWJC67X3M/guy0hMJf/kRnt0GFZK7MxC6O7IE2S5qDGilNRjWO3f&#10;0eHfzYj5aNbMe4ifIY+E6y0NhbekSvLd2x7Z2YQ09P7E6AeaHFB0j6g0VmyJgy43dSEi+jadGNv7&#10;Y1DRW5ZuP/3r2vg6J36+LnxdEz+vCz/PE8C2cjLtMFrSLCWjEXFpC2fnxQwgSze2a8RsCo4mkG6Z&#10;tI/HBx7PT/TjiTaeGMcHjvHA6EdkYWTUuQRPDVYCw0ksu8VSdvO6sJZlU7y8mfd5TbyuC6/rwnWd&#10;/vXC6zzxOi+8LusDcs6FfU2subDncgWdVJN0dJMQToQR0PVGy98kAYUqrfG/kOXvrwoBvmXskzkq&#10;DX0uMxS3vfmn90dGzBtPz/NUZ1RvE/z95sTweev9nEay87fp+gIQp3vmQWYrMio3S7ChfGXWZSnR&#10;BrFyUfBIX/GST1KjTz28zT8vgJXJ3TvlWkMYb/n8zmd6Fm4TuEHLnBcHI3Q7sy66Z2TY1xjNYs86&#10;bK6jY4xuZeK89GzzKgRN7g4MZnjWUs3C4BsnkuCpb5ncFdXUpb9xTEla5b9hbBE6cymXJYzJzD6l&#10;cT9Pad3p3P3oSaB2gtRtJ4KWhrebzmZ8TBqijJPAgi56VH6A6cXERJXna14jSAcI9xfw8qZ3AFwI&#10;XXzcsDLKroKpy2br3ZhO5DDUc93/CzmUh5o6X5FhDKKp4yJOqJiorE8sub7tMeWtvO1I8LX3kOCy&#10;ZU7/b8e7ABkUWHcfZw18Ul9XhXoWi+LerPkeyV4HIbF/vqZO73E+GMQJGorpZEl6oNBIo25mY9Rs&#10;HM4iz0s9OZXh1rMmIfe209vOR5Yx3fGKaHE6vskAvWUBx8YiciW2hfSZI29Zudu8ODETp1+wwNbv&#10;Ef93RwYN+1Ho3KuPiBu/qcVxsSr/uOO3zUAHtMBX288PoI6DyKcdF0HBKiRCXsNd4UK5M+MuQMXX&#10;VIIXUtZu+Lx2OmtYTYJ4vvaWWFsL2UiIOQH5fYsyuxHYxXH4hTwTUva30kLofXzfHZnmlEinG/eD&#10;zhVmEdCZsdzxtOjcUMFcnrURw6HANPrZENf7dsjO0PV93ZPvvJ8rf/a24k/KvhibPSx4Ni0jcfRm&#10;cpNOrxudV2u58+58allSDT5eM4tIx2ubjrGVTg3vh7YU50I4MU53YswIPCNdFRnhdJPBvFWnuDNK&#10;ktjNHvE2P8Ds0o2kuo0eo8+cy7/copTBaUdIFDm4OCYondK8rhfTf0TJuT17ohiCRd56LdyYd8y0&#10;zAIBKO/C5YbE7gAktzBhZBVkbjiNZWNqaVy883m7IeuiozCDBHJR9gNi96qA/b4jzjM0EYEvPo0O&#10;4UDwdbWo+BiVrS/YAJVzyY0DMhCacyATFe3hXBK6AkWhYhks5IbBG/ZyQhVgDAde7m0UQTZ+LqhA&#10;YA3F2EsCdDy0iFTI7BMfn0fSW31LX0/pBpS2hCCi8yLKt8CYi+jKSAw6MujcACJKNwjCkbw2wa7e&#10;6xtDQNJD3RcfpzXx3kijmP/Zax6KI0YeJDtc20pJLXcOtG4OpNajLBiguTdr5VrphsxpjNrXfMcD&#10;3MCypmVU7AXRjSVqJayiDFahmb0h+3LmyVJXAoxUeAkEAAHLjdEoaCUwZjBHE1CuFGwzvKdxC5h9&#10;A6thTyt7dV0npjS0PdHFhOB5meToAI7Rce2O1wLGVvwpwB9d8I818f++gD+uhn9/CP51HPjsG48x&#10;rKwJUqjHuVVGcQPZmLEw+NtmFz57ezknCT6RTFHvN4p7vNe8NUZfiAqMKBKnlRZsRxzoUEjYqtwd&#10;pQ0N0mzxtzdph7gCWiw7ISS2Ys2VT1fP8lI6HdI8TEdfBVm5hgg2ag4LRGkpqzveon5h+pXvHFGR&#10;kVxcSPVnCfK5MZ56TWwSaRWgtpyfJ+DI5Y6jVLe0nN1v46RsIjohD+LP3wD+O1i43y6UUwpsp1Hl&#10;Xyu5FJGV8sQdPyrBjyhCoIzgc54Iie+td7D8gX2+jNt5Yoiw2+T1/iaVFcCBZQKV/HPz+6nJjaCh&#10;lHFRTsMDBWhkeBtADOqXZwnFIFCGLHXht2Wq7ZC1vjoSkBS6l0dc0zBg4TjcSzZeYxo1n9s8mqi1&#10;7dkY5iBu3gPDmn1bo+81BGMhMjGapDPDGh0T1Fb+UDkMx/6dMRlYFt91eyODNYojihvcOAeUYC1b&#10;ODpXRuv4fDRrgv3xxOfzic/H05t7P/EYB47umQt9eIR7Q5NhBiQIvKEFzOmuxJ6hCBEksw/I5Hub&#10;Zah2pO7rjVyT5ngCSo7S7XXjtIQ3EDRRPIfgx7Phx0fH54c1M3964/J+WDZGG1YmyzCRxhqHkYVf&#10;7jCPs7+tMbLOib0yIn3N7SV6qPQtb3LswRsOma5LcZ5pHJ9M394akXDfRU51Svq34B/1E/68Sku/&#10;lHdvfxbcYGu+nw4mLTR3z77oJQMDGF3wHJb98hwdx2hOTw1H1PL3SL3e8BBYSSmPMgcQEeZUHlPR&#10;9D2gkSVmvtEPeNm0A12eEDyg2rG2pdJr835+vniK6T9avxrrD2ENva+5TMGb28ot+fuva+Hn18Jf&#10;Pyf+elmT62tfHiF/2BlBQ1OGJNmemAO5KH7itC6mrMEznZo39O7HgefxieP5aRkZ44k2HtYro1mv&#10;muGOjIw2F29abjRQ63rb2bPyT2tOXOfpfT4mrmVZF6/zMqfFdeG8WFLqdEfG9B4hG/Nyfro3siLI&#10;XY6/i9xgz99ebzLoGy1TuNxdHd/v9+v73P7MkWmVN5Uff//p9ox6yT953P1Pxpgqr6qjJ43H+hUs&#10;EoEmvr+mcrujnZkI1TnRSmaGn006OrpIIMwGd1hIQ5PthiZzzEemITLLKhJvOX5tURINwXOzPJJd&#10;Z3K4dbtv9+yKo1tmhjkyWpSPOo6BfnTLkmteZrJLls4ahnMsG8OcGtFQ2+W16Z7vjoyCIeHrST7O&#10;feGZVNKdpDy9CRkpcDaRaAM8iPDt6/ZegxRs8A0rVvqhEWonlg+7Zrk/MzGU+6OK5s5aGsIl6MDm&#10;u30ODJ41/fpO5EE/nCM/y7FqOrgAwnDJM6b3GW3JNeb60YAauPRNloFjE2bVZVQ594ZjrziV86yH&#10;sDy+2E3uay68jpdpOmJzXPkeZWVcXN4PmwwFVzFOat4y17qMpcoH6gi03wG0laDY4BB6z32yUuZp&#10;VKocX2SQ1/kVOVsNpQU3mzPMgo6ZswW4Qb8YtU2Pk+Bd7Jex98Yqq1r1q83qGprSI6cVoymL8cb9&#10;1SnEMS55ve0THThe1eLNgUmWG3TE/SvBT2wavXR7QABij8lHtqZBXsWduNwWJ5ikd3820lHSHGtJ&#10;DeYTp3RhtreiSfbXtPMpgS+qM0MBsFcOH14o3J9fm54Tx28vf7sjk2BvC7iZS7FA50DqUVU+NFHH&#10;gxJBLpk2LZkmUG009VdmCfvax+FVQL2fw/YKQfZzxC57IJWEI8Mywz0zenPsjPj3kns8V6qR6aZb&#10;gQZ0bOzmQe2toxC50W1SM2q2hbIcV2TyeHA1e7aIZdaM0TGGRM/IrLxxI2+wLF3QuX/mrp8nv9HN&#10;DJR01ITzwtdpLss2vpYF4qUTY0VWOM3+cRYVSWPgUUqeVcJoYk1snHLnKyiBfQqrHqNWRlK36XpN&#10;bPAi7gj38vzENpF1Ws5KcyK3Zt/umNjegU7cdVrBmaXKLYs4b3lCw0hFwRGWMRoKyFvJxBW6FKpW&#10;mkhYUFPKYSy7avXXPUpdxM9p1pjLaEGCEp4wshRnEjQm12hzSHmSCdnmB0GV9zahEAypCYTMnkMV&#10;BIhRCpKICiH0Mc8oDZp+kQvtgj78IAs72It4ySF4SpGAwIvADapewxpWFkk8vbMZ4KMANPXPrJGR&#10;MsWOwmrzqgZyM8qLN2ZxSLyNwCiE2lyQ1qBDIH3Yfafdt6k1Q4TXTN/eU8G2YZrDowh5ZmuYFAT5&#10;c6yVwGgBa6J5c0Tt1n9jH72gJhgdr5WAgHTmdEAHjIpY7xAA1lDdWFWUn/I5xotAuYnvyYLMaQfO&#10;OKHvJ5vi+DXjYYxxTUQvkDkhOq28VOtWKah3jySwkS/dkOm5cWqM0WjRCa9b1geFluqEzmmZKe6E&#10;6V4PXKU5o52QZSVWGkFXRKKrMww3sk87Dy8RPJ9P9H6gHwNNFW0t6DWsUeRamPuCLsEhQBsKyICu&#10;jSYNy/2HCrE6fTBB+acu/F02/n52/F8fDf/9Y+Bvo+PHsNrZ2CcEFz4eloYHXVZLu9uYxQ2IuzSE&#10;ShCq5ff6Q/4ocIfTTk4gQXdxvAsrL4AIhbeppkHXCBBNmrMPDeGvYg1yO9N+laOwM0b2WQPSGybk&#10;VrQ3WjzOcgAAIABJREFUR7X3gkyT7DTUGYZKQ0k4V53H8L9YCB92NFc8ehj/IhPDncM2vm4/N83z&#10;EuvCqJo8iykTbF2b3Dkv+X8qgb4J5J8lcjr7JaVi9c34ngjdFzCj3WIPVVE9lrmXLje2gYmopODg&#10;PmRUPjwp5B2MEDUXxSajTZLGjH6qrCx77OWogqpdoDeuuHgJAn5CGDnCmTIzZIOOBhPZFQQDkePz&#10;bvCpY0Re7zvgPzYIvEeRKmg+yZOjcb1taysGkIzijE2QeGT+DD/RLAEYB9B5FtdMl6e/GsbQzawA&#10;uAKxM6res6KUc5AGETtrEmNzhaIDYwErnBoNo2n09eheRsOqGrosC2BHDEOUQYPnW0BFUVQLXjQA&#10;WAmr8jHHHLtkl+bG2fgeR8Nvnw/89vHAj+eBz8fA83HgcTzwGAPHsCyMKNHTGlob6G0gHVx0qCSK&#10;FOnYyobBDoiv6bIgMw8u9hBBdcoYDb4dmdskpcyTn42jAYua6mIRvx8H8NtHw28/Dvz4OPA8Bh7P&#10;Bx7PZxjRxuiWYSYbKhZlHA2aiYegMCeGBxlMQNmfbCvUewtsj+Q/z4nzXDhf3vh4W5micynOvfFa&#10;Gz+vhT/PiZ+X4pzAXMBeAt0tab4KmFjm+/rkelQjb170jp2rxALIbzJyUBNgxf2ro5lwitHWpPPn&#10;sGyLh0eWHV08G0PiPX6FQdUdF6PBe2MIRjSllsBKSoUqmtfC45AyMtIwpQJtYDwOjPFEaw+oHtja&#10;sTZwrY2NibZ4rjxFA/6MObH8y0osLVzXwuuceJ0XzmkZCT/PhZ+vib++Lvz58wuveWJhQ6SnUdFL&#10;QwULUrHMLjWl1kSE0XNv3g9AxOtfDxzHE8fzicfjNxzHJ/rxgPTD8LRY3zuIYHg/DJNdZrhVWO8d&#10;ZeQkSwh4E+95XbhOy7iY87K+GNeXZ19MvLwPxuv1CifG6Y3N57Wxp2LPwstudFUojdahpJ6g0srL&#10;+Pp27uVXf8jn6f3X91/KfSicfu0G1XJ2ONp70FsdUMEVSMjtV71dUoVWuTrGgzBA6i5nmRjpfbSl&#10;VNK9XBKKY8N1DOjN2D1UMSDoyJJRQyQiZYcbyKSbI6O7DLamsnBZpaGrihtKsHcY09wXZzXFxRvM&#10;N7gDw0oZsoyUZWM1M+A0z8igI6O3KNdo17sjo4sFWvXMzoD3BfFFCAN39MyQgbAz1C1xjE+Mao2y&#10;yfc3GKzI/WN4TRjr+Ehyx9iLlvvBzMXAsu5oiuhk09OLady+h3HQ5hR6TJC3xr0UAuxcf2U/D1HP&#10;pEiaFfhesywkPM8/oFOxQ8Q5sLl1Qr8mJXbMZORGSp9wMBTFizS+SZNI8EL9xnhJKV1djgk/WeGy&#10;lnEGT/ELNvErdS8tRnvqITwjQROJLeKvkj/fjcpuIxC3nAZOJ4K+cwEta5UZ2+CiO5+UuA/nLk7T&#10;v+KtdXDB+mLgxlgyOnwnbZeyXlQmw7GLdEhEdg3nohoylz0oDIu3eM4ua8n7KnYGlfrXhsR+7K1h&#10;V1GO5U2uxFpobEAsrOnFGYRiu7NdllK/MF5gxlyjVuIerqVqoefIPrG1owGc7zMoYLKUoo+v7rp6&#10;8DDnlL1vaHPUnETVVctZ5XTJoxlMZc6RHeufvCdXGRxXrKXLC4o16n6FTjZqc283/u+d5ZmW4dS5&#10;bS7R+Jx9P+G6j2famcOa5/AOZ/N3Gxehdqw7P8P3dhI4M0XWZgYJgzSYBc6sC9Ng50Y0sZ6bOeqc&#10;+8gz4bQgHti9V5775anU1Vljcq9gZc5l3wO69qITw/7AAIHevLH30S0zsZmrUfxsb6cTo510GKGU&#10;Tr5LjuRqujRKopmeZXyRdDuV2eOWeXwuL2m7PFBlL8/kkCwFXI9MnGjfW81RkB/lWH1dCXs09bZa&#10;Sjj5gfGMhgy4V3hZrhKooWDmaMq4+q/1yNgbstwDJICybYWKX87oYEZnorhu3ANbybbBmjvTwOcl&#10;BTAXdE1A3XjeSvrgnE40JjQyk8E3UhQR5Q/gLolSiIWwspUCGSUXPICEWO19wbbFBMC+BCZ8py+E&#10;8sIQ3HBCZa0yABb1yTnFIHxcQQAWPsH0yNYPM27HNT4lGqqaCdGNlScmQANrO2cnjDhcJqWg3uDF&#10;BISNTUfDGm4sbz0B1l7mXOD6eOS/tAFtzdNOrRb6lu5rplC9oBhQebjjA4BYloLudGhgbrtPY7Ny&#10;i0C3Lsg+pw3LWtAL2hsgD3eaOR26Mbh5oURrprzMUNwNODX1KHgR4HhAQxFUi9TFZQ22vPSSNsEa&#10;De34tHvPFXSDfhh4VrWSXO6A6L1ZDwgI0A7g6Wslw50+dkDb8lrMzcFuf2APa9wuawPzAvZEmxva&#10;kZElsOtiL8Zh2gENqarQdaG5U6M5Y1lNiTjMsL0n2rWAY2E/ADwe1jCwP8KYt+aE7OnrgQBTw9O5&#10;Oe35ehmQkYGP4zDjhAhm90yVLZg6LP5RBbo2pM2IxmxQrDnxBViGj8/tszWs1nBBcX0pfq6N/947&#10;fhdA9ML//Z9/x19fP/E//8e/4j/+peNfnjCk3dmxhw6Yd+MOBU9CydoH5IaR1J1BNw0iX3QffhfN&#10;/KsWXEpJbfdqAitnAoInAXYqZFqcC40ZHCVkyqpQDMvUAD2agJWSuQOBvfwcWxANpFkCGrMpgG2l&#10;3hojApyf9wYZYlkYR8N4Wp38NsR9rb6eDqQMqypEtkdsJxBNkWe8L8ud+AoKgo7dpwo2LmZ0AksD&#10;RKfDeLa9l9H+pp6h7LMtu/OGzegT5710BqU2F2NGvGXOVIoQk89aYf4dxPo4cvdpxOfOWDnBrLFL&#10;Fq5vXwQDpFzKj7xTRqxQLLp3kHcwRoB0LaWMFLRY5xhEKDDCwnVlXj2vRyrwnDOBk4jFfW7YXsUJ&#10;E3NvKBE1ADb5dviVGQyS7v7mdxdVNLQSVcp9W2X/uHYSc2FdUrgTQ7e66GTD7RnOFoMO6tjWIyib&#10;NS5W911bOvCOMhnX9nMyFGNtjCnoq6M3xdE9EohnxCAZttfEX77mthwBsVO+xVlBSbGP3Y09bSBt&#10;ujotxq8Z3W9ndKG3jcez4fNj4PPjw3phDCshdYwDz+OJ52g4BrwJqxmNaICgk1uhQNvYy2qr7t2w&#10;JqLx79rAeS372opLNy7dOFVxbcHcHQvAwoLn1NhP2yiroxkpl6neqR/31GLHYw1uIB+KjwP4/QH8&#10;OATPIT5PL00yuleTWgiHLJyWCsUDauUXvReWZVctrH1hr+n0tKD7xLVOzHVZ5uG0fhev6Y3Nt+K1&#10;Nv66Fv7+deGPa+GvCfy8FD+vja/pBnlxDUZzfi0MNNt7LRD/RC4OiCvfZdJdesm3n4R05p8s0vDt&#10;kzRkbq/RbOdi9IbHIXh02NcQPIZFWx9DsqFvazikWd8LsSea448KnAUMRTlQPwLi2TtGI4CqcQNd&#10;dlpMkb3Qmtpzj4HH8cN7ShzeDNm4xTU31r7QZIGZx8ImnAqstbDmhl5qVWZPxdfrwl/nia/rxNfr&#10;xM/XiZ9/vfDHXz/xx88vnPPykinN+njpRm8b0ix6dRX9Ym2X/S2jJw/T9CGtWS+M44E+HngcH3g+&#10;PzEeH2j9aSVZ22EZqe6wQBgFPegMrPecjsyLTbjXwjWnl496hRPjuk6c5wtrXvb7nPj59YWfXy+c&#10;pzk21ty4rmU9X6Y3qn/DRGkouzsbq2FUnYqSdVGdldu90vDfw7ARfD1unpnEifK+U68PjkK73J4n&#10;g3L53Uma/xYFsg7yjhfr5+M9H5k/W2LKb04YhDQnGIo/5vVwJ4JJwO4OiiibBDcUqzsQCvZsggw2&#10;7D4yEVbSs2yNYc6Ej+psbL57yiwNojjXOZrRXtftgSjkC+6gK/0vLFPD9KTuDow+gDHcuN695J+X&#10;M2zSwDp8LJ82WjeDXm+eHTzQmtX9F05GOD/4ORmO93asY3Uk5eobjjYM0tNwQ2xqC2wysNHegJC1&#10;DQ20+psDh2tg/WpUNcqwkn33lrKd8kzgqq87ONSrRYi48VI9AEDgfQrtWdNLvzA4ornzhdicPcwE&#10;27OyO651GahxeR6GKKf38MEE9jQDYsXMPJ+7riuvh/Hzpkmrqhp9/QSCLp3gxmlLI9NcVR3Xm/G5&#10;teH8rmKgelYqHyGGpz5U8BKdGryyBKjmuSnrUc8ncaLU8LR8JjGxxpoZn9e9oOXT5HCGfJxmA7fS&#10;AXEP/iLedxfY23gbVMXNZ+SpbqBecMzr9g2l2cgxRE39iNm7nU5LA+e4q2Fnlm9meSil40iSFCJC&#10;3csZbgWwm9tp0plhBnFirxIlD1P5mNloc+9B57mLqfPZKCxoz86bhLOtIafqxyz2ORpc7wxWW56p&#10;DYHPYbqxnIb027LZ2J0VdHVdAWYjM9rlvpiuBMetUuQP5QTZtWEl4BhifYQKv4dXb2kCbAGmbtO8&#10;5I4F6axi8JHxNnGbAcA+GDF3UoEycl+Lk0DjGqii6QKw0eFBKV3w6MOCUgqrpdj9nmVRAtPdmcJM&#10;mI10QvJrafgEIiNjubNibtO3snSUehaJG++hFqwmHpSNZTgQfh4iqNCe2dzuurrzPuzI/ONZZwCa&#10;Ol1wok0R9FQOHUQso/9xdDyO7IsRYX7q8qrSd1zP9xui5Bv3FmzIXmwC/vNUYKplJV/b1uFcFkT1&#10;WsC54JkZHK/kgm8P/A9aedtTJD8Vl3N87SSmsGUkVSYWbMSyQmo1OiVP98JFpidMjYCAHs/fcfrJ&#10;tb1Hhin5ga0Ydd6NHagTuSKFGfxwUOiZIGKkSEYrbfWIoeV14ZpA1cWCbo+y8IkT2KkbKyLCQH3S&#10;Hq3vDCvQJX/2zUwwy2WsAFrAqNu3DhWxUS0Yem4i6LTY5d2CbJkOHHdSeDquE/tyw2HzjAcIRJsB&#10;mqZRTzOJyusBOmCyCDB/nCtDEFfwDBugKxlOheImENQNKLpWGCoM75DL7/BIKiybAU7QgfKWZUGI&#10;MsPBSEsUGNcFeLLa9jEuaZA+AAX6ohNCcy0tDDyyG8yYYdxLVNA2LPvFx6QCzNaAxwEcPRxwbW/v&#10;v+HzEEB6h+DA7g/s8TDcuxf0+gKuC1jTDeoWiURPt/YRISl7DJjwV7Q1ran4msDunl5sHj9zAjZL&#10;A0c99Db+5sa0pWpOFKcR7d17eiSdCg0p27NJRDxbowHjkRCNmSUEOLrR5oUtgt0aOoX7MaB92Flc&#10;E1Dx6B57me9jQA4H3tvKZaia0efxeGCrRfphK+a88PWlOPqB3ro1/l5m4Glj4OjWiHIrMJdH54rg&#10;A3Yf9dw3q7Hd8GoC7YIlgrasAXbThi8B+h74338K/p//vPCP6x/4n//xxP/6Hw989IHet6VcKqBY&#10;SbsV3zr1OzZJ8CB5OmzlDThlSm+JHAKKQKmvjGDCJuDz88Qzm4MwwNX8LN2UId97gms3WiwHjuIK&#10;iRndYoBgjUx15WSrQUI6wxo24AZccTrJJoQN7HMhYnWLj2OgHaxP7DXlRwt2mZkSfmzDqVwdCWXN&#10;wKyBXIubq4kLh3JTkIdmnwX7zlr9VGC9nKFHqyGiqp3v7Q248dgMjxewm9M/DciUEwlwNblXzEgr&#10;gEAhsqIg3Yjujf6A3GZVbmFVPhZSCUogSudRLefEUgr2WZ9z/VtBHbcoOT7PCVz1u9NPOQ3n9fXn&#10;kIwBVO09U6Bb/J47fDcU8aU8iByXJKiJzIyWmRqMyN4h0wxEQhiYsGNLtjugtrKs1A5gp1vA3gzK&#10;bMLczfum+bi6bHMMs/SGY5vRgCGKQ4ABxYA1nJagm6ShON5OK0YDliFC8MmHEjRKHQejx7juYUhg&#10;RGl+fumKdRSxbLbHEHw+Oj6f2Q/j6f0wWEaqj47Re0bQN0FvblwKpcJpJwz5E6oTe1+Y14nrPK2s&#10;FO1H2wMU1OjbSjFNL1/IiFOJ9Ps0ZhZaQWKgwCvO80xBN8V1dOB5bPz47Pj9twM/Ph/4/Hji+fHE&#10;82HG4jHMCFapOaheyYMSGvPZ8eVz3mtiLe8bcFoz5PPrwnUuzGthTTMAv66F16n4em38vIC/Xht/&#10;vSa+LkvnrpFiO/Y2DgmPNOhoVuK6wv9vdBsaJOWhn8TA035WRMDAHBpSdtzJ1pW03knv3TIoem8W&#10;UeYNvB+j49HNWXE0sQhsMRlzuLGSBtLecHOLcs+JqzcQ8jtqHMNobXtZhw1gi0JkoXexLKLjgf54&#10;eMBNh/RhJ5ERcWo3bo4rTRex9bS9yv36Oide1/RG7BuvufHFbIxz4+dUvC7DCL01HM16VtDswvJ2&#10;PNSGA9SwvQcfWOPiAekHxnhYI+/nJx7HB47jid6fkD6grUPkCHwZ56FYCvZWC1Jynra9hNScVhLr&#10;nBPXdeF1fuG8Xlhr4jxf+Pr6GT0zvl7msHmdJ67rChpeywxilI35fP6c8uuXL+dd5Gtwerw7RCg/&#10;v98jcZMG/ZerMmKa10fpnv9iRMRYBWfZ84sEkPfPf//9v5htGVvOOHizln2LG3+XQBwE9ZBwXjkO&#10;hctDysSYbRg71TIFhY21jU6HmLPNyiNa4+3HMGfvx9Hd6QCwyALLRhETR2a5P6u5HKZx3pwZzTM6&#10;JDIsemRhNO9zoWhdcXiGxXEckf3XvawjcWbzqGorMWUZGhaM071kbglo9L0jHqVJ+kZpigg6NNbT&#10;MiZwI67Z/IRIJOZSV0jZrFAsNOmRhSKCcFxYJUYbS2tl+7mmUnCQpoFchUEgVmfdrJW8v+MYSQeN&#10;+NhuDbQDUxlu2dtNBqJuEDVn4fYScfU8SiNGTFmAMIRqQkHyAzei8cEsecYTIP4Zm7Nh+zA/+XXE&#10;NiIaAS40jvO8WPQ7MYMHbpSTlHv0tuE8HxX/1s+GyLTPMIBAketCrqLExP7v/dRS/0bwKloBXPzc&#10;cWasX3mvjlvVsI3bkzIrqDoyfayul+6dupDCDKprLkin44LyD6EnsExjGANd77KgPsK35JEKJL+k&#10;rUtg+6XOl7lC4iWS3V7EaPV34ybH1kQC47J0TeScO65NrGN6tG46IsV5RUN3B1ngH+TZzlI3Wkbg&#10;xlqYrmCR/fc+ettxLdcmdEX/Ti6k4mvqthVzQVPWVElYYBiUnsyQURZMxTJNhbZiH1x3AKDN+ZZk&#10;phwzNAwr9TizxJDpMEDOFelgsowUhBODxmnuv/h+jd6Nl/fufJdnpTiR4xiy94rTN5wfv9MXnVwc&#10;3+YYHe+AZaPMUTG3Z966o4OOjGsu/ywlV4nsjMzZykWcDpkB6bStTrfMdGnYUeYLutEKPUzaCdT6&#10;xTaYc/9w3eoYVo71m7Ys6uYl36Qdm0XzhMt82iC4pHQIFkeQpgNqqnhTb8W13ZERjh7L3qUb0J6L&#10;wBIAh8HzIrGHUdY0tzbHybWUlLekfI172xwb7f4CX8cd1UrgcmG73M4MnbQPkU+TpkaOhozb0yRL&#10;FJDqNkPBLqyh8gN+D+aG2GA7uO58UEVobiEV+RkBQOXRwWotZRBrd3dmaETnlgGpJmPX0mVdwqfj&#10;fKP5Hm73SNv9zTyzsfdIMElArXadlXC5izSfSCxA1EmGBgi1KAeGx2g813swOwG70iXlWVVYOwMy&#10;4RTwy4yjTkjkk3FAOCYAYFf6pnb/tdMwDjeitRZjoaeEkfsmrAfQD1O6YEYJM84sTxdqnm3i/Rwa&#10;vf4K6LZMiEZF3bIetDVAB6SvGHPz3g17LytLdRzWgE4ssrAvhSxF23R+qTt/LNukOcOGH3a1GglQ&#10;NKjavve5IG4oVrEsDWuirW6zTKi7nVEJ67fR8bQWoKdFtwsi/TEAABuWbzcdtB5ZL0TNUs6D0vgb&#10;ji1jyK17+SDfryhxtiZkX5A1IVMtoq8daMNjnDVpa20H69LQxuHCyWhfPaXRUrwsbXn0jo6OLbZm&#10;1+uCehTv1oh9cBow44M0q4+ta0LXwjy3gX8SpxpQmL1B1AQMmyH9FCu58CEPHL8vHKvhH/ML//kC&#10;XvrAo21IN2Oane8WWVU3+sev+AdZYuEYwtV3IFZAJpW5+DQZsiQnIdjIqHENZi98zxU0skmr7cex&#10;pmhzTQSRBQckqMN9jjaWfaccejVbOctlNuY0VW+kaJF54+gY7shoXr+xdVeqG1xJa6mQ0VljhIyM&#10;mMy1fF/r2xh83qmMOkgXV1b9wYyyq1F4zACI0gK8Fx+gCmnmyGi6YJl1F2SdWO2CrgWVBYvYp5Mi&#10;jdC2q77avxLSfAzXW+vfcrZmcElAVFegjpe0y0iodzUprhKB7rKa7G0Uwl3Q1JVFSdjcPG0zySAV&#10;pDQgBwRGCrv8vaqOGvvLz30fZxidJc8UV5VnIww2/tXKmtx/N0QbMF40swF3ngd1o3Om13t1XlWo&#10;SgB13bnL9uc3xuBzNiOsRdMsryVuNcW3GYdkY4jal5eeYlSpOaIIiejwIbLQkCdVMbKxcLUkaTvo&#10;pMgGE9S/oEZ7s4k1JP84Gn57Dvz+PKzJ9+OJ5/CeGF6rtXsvnHGwnIdAxPpnqXg2pyLlp3rG5D6x&#10;94W1ZzgxtgrWFkRSA4OTwPaIbr5XBIhNmqrmg0Jjb+sQW9SsxNdjAD8eit8/BH/7reP3z4HPzwMf&#10;Hw88HgPHKE3Lw7VaHJlw4BVKhGXomuNiYUdfjIm1rDTPvBau18T5mvh6WS+By8srvubGz7nwx2vj&#10;71+KP742/joVPyfwmunEcNJEnrukl9tEC63WtdAqZ6TeT32u9vlIaKaxQOzNPAMaz7C6zC36XzwO&#10;Kxt1dPbDMCc3//4cA0cTPCyGI4xZdIhRlDECLUyPjskoVRn1BzUURgWaGVVrb8udEUZ1NzwfHY9j&#10;oPcD0gbQBoirk9Ns7E1noOkw1nLNyp3Ny5wZX6+JL29qfV4L59z4em389bXwj6+Jv86Fr8tKpVmp&#10;uY7WRkYNBw+mkc7Pf6dh1xoW9zEwxoE+nujjA8dhX4/jgWM8AHkAMgyjMugJlVcUSeU8DsscGtec&#10;OK8Lr3nhvC5c/v08XzivF87zhddp369r4jwvfL1eOE8rPWUOjOWlESzi91busLzeA0FImqS/d/n/&#10;Tsb3H+t9iKXuZ+C7E+T7K1Wc7+OqcvnuBLmhwPv9vv326znbX+/Xvn/AzqK8/aHoZXHmqzx0YzgN&#10;+/4zMZO4sT0zG72Bd4f3rWnoXczZSGeiOzMim6rZeWdpR55XgZsKnD+mrIYFxJRyR+bI8HKEbmhl&#10;74w+7O+9CcbITBD2YOoe9GQODYmyjAyIZHYGS0dZfyMGtJDpuQHKZWxz3S+MjWEs+47NzJjLADhz&#10;0lSxE/T4BuJU4GVfksfVAIxo8h0gIA3l9V6mCqubRJRVeSwIdMOqIDCvVegQTXuE3MjReblbSUUt&#10;22H7tY2R3Rug7SHpOmUu1ypDVJ3DRdBSnrE4EVxfN5LTmJxYEqDDJU/R2wmreC+GVvTn27lO541d&#10;tB1r52mvq1KPLgNubyMoPMFWvJU71OCcXT6v4YXSCCbUGD5PUXmjDFjjFjFWX6utd82vKF3msGUw&#10;nP9d/V9G3wvXi6jdlE2o0xEj9C3gTfIR6rY0tyDvgqXp9GBwRMWnDP2I8d42pmSAVJBCec+zVcZq&#10;R0YiKyNwkS+jZRz5vDUN/+12nd0ze2qRpNI4HN/96USn0WNKPetxe6kpkXTI+DwUAJoHPu/MajM7&#10;k2fix0ogzi6TE5vvHbFRl5K5Ko5TGanuh6cGXnMMe/vuSpw8x3sac3WuByhLNFmA2HKdyHpNmKGb&#10;DbS3si/GJqFbSUK304TRH4Xu75AyaD1Ln9kXdTiuZy3DplpKXnlMyt6KCfGyoZapMb1EEp0u07Mx&#10;zrWdniUyOQDDgKaFJa/g+TZ51l1XdJishcl6SWMLuimygFi12K6Jpcdo0S9uDGJijQwrLlqwjqgm&#10;gPtLcVtXWxsUB8YO2pzLMlXoyLi24rUU12RWhgZNm8qTAZDivJqYc4N77zrg23kSSFSDSanxPn7K&#10;huB6YReo8oA9RigrrIcEAF3uHCSvM78E7eHcCsvIEAkQ1RlpwNRNVS8X49suzU1XOwVMWLzsYcsj&#10;JYN9hXB2AUpnhkhOWjRPT6BShGwOQUmQX9ZJBdbXg7ci86eQbkm0qm6gjtHtJCouNIX5dmdCK4LZ&#10;BSzHcxdE5RX8O0+4lk2NDIwwXDqhhPDY95sFBTlLVtuD7elNAk/Rk9y7NHK9vRRGoAyFo+UhBg6I&#10;eLTZVobtJwtVi5bLe0f4Ckj0th++tmJRpB1uxNBt2TBCA2zZaBr23XkmHnEubrRqrWH5ujVGFjfA&#10;m1NYiaDYazNoykIYSwK2USFwZ4Y1MzcGpE3MWUJHBhS6p43UpY4mScWBk2XEKCF51dZKbM1+xaHU&#10;I4iFe+unW/vwMTYXSC7wVTPazcdqDLQBfcAA+fLSB2pc3hmGGYHNoME6u9ZsZ3nT7gURNcXCC74z&#10;hR2u9Cga9lIXLBOh0yqwl53fDcUYrI/bzTu+JranJDY3HOlWrCWYrWHjoP0df46OQzrGOPDxL7/j&#10;38eB8+sP9Kdg6gNLT3OgeDruBlLw+6YEaeaRSxLlOa9bKKQZrjTKX8vB+eX7978Zy8i/s+l2NDSN&#10;sUjwzAB+foYia8b/oWDVMi8TzFkr2G6j/hmLQBBGuXdXLF2Z7MfAOIYZMMewZrheYspAijr5Sdwj&#10;19FWSP1HmqRybckr3teurLgreem0cEeGuCODxkc3GJmRihF5dP7R+dHKFviZ2uacVJ2ATrR2Qvrp&#10;hskTui4oyxTdjmUKyHRtOOfQOiOnElplAwTk52PGBQBIXQOYPFXniTcWDyCjRt75bFlOWQFAIAbk&#10;M8Y8DSP1v7iJb2Cdvs270KIWXsexSPkZ3G0GPiCedz93SRECp8mWTbIpCuMzwoXYYRyknDDQ6LzV&#10;ZbVF+rOUmPc6oqNAJdJ+w1lQSsnF3hRxLA1oG9mkuJnzosuCyAonx+iCsYE+7Z6M0OQqNgDRiynG&#10;Q+NKZgBUvlMkGNgDIynG97VuWKyb165twNEbPo6O3x4Hfns+8Pkc+Dge+Die1j9iDHNkeLxBjxKo&#10;1clZAAAgAElEQVQZEnzJ+KED521OatWFvaen3ZsTw5p8KzaVoK3R9JsN5+jMSOoqwJZzjn/IyxgN&#10;THq182bDUxxN8dkVvz0Uf/ts+NtvB364E+P58cA4hgUWtDQKBm2i4kz/eW9Y764VTow1+d3L8VyX&#10;ZWOcC6/TDd+XKQiva+PnNfHn18IfL8UfL8U/viya/9qeJk9ZeeMvnO93gH4TYBG0Y+8zi1mCPm5x&#10;fzlPkO8YtaUhmgaEjCAbXSzbwht3P1wZGy7/x2CmhWVjPJrg2SQcGWHgbCkp2D+K28tSFc2dDlSi&#10;twIT2TSRGUBTF+D3PZophcfDsomaMLgjnRlR4M4fyBT8rUaXa25cyxp8X9c0B4aXZbrmxnltfJ3W&#10;3Puv14XXeVmWKhDR4kFLvpbGcy3wownQj8xs7GOEE2OMB8ZhzbxHf2J0c2KMcc/vIpKJcgv+DKhH&#10;US7LwIheLfPC67rwmifO80xnxusLr/MLr/OF1+V/O0nD5sSY14Su0kuo8MQ7v+dxuePYErOdCKxg&#10;gbymCMjg7/lrEky9dxEib8+9QzAt/MOvdD5x+8ztTJS/8AzdwV951q/efHv+2+/15H2HjhVJvOFR&#10;GvMje9a/fHGqrGT9lAZzvlsfGjubYwgewxwXvQu6mCHq0dzZ0awUG0tB8Z5W1kFzLM4zzFCfRnWL&#10;VTMdQiJrtkXDV5Mrlh1iDb7ts43P7cOdGiN6ZLD3h11vPTIyyKVk6rYW69UYEPe29kYOb/gGTosb&#10;gG4LzvKUr4qja+Rp/Zfr35qEA6U2YU+c892RYeNxGiznIMhbcp23jz2x0HZczBK07qQA+b/jgMhS&#10;9tur4wLeKIVvPLw64t7pX5zImmnjCE1UE9MpiBecmqN8E2+lYSbSQu8xDinLohX7+U46/0PVzQru&#10;qc+RtxsXaZk0oGW4Te6gq+z0O5eweGrq8b9gFHVacc/i5CgnXeoTChyJwERwfQuGF5aolZgv5wMY&#10;7oLswMJAOrEaDbu7GPNvtiFGSNNZo4j6qmUV6Ky04NqGHQGhAosu32Vxy8vPVma3F3nijiiepwg4&#10;if192xGnPTtXdAjI7VEMnanqXaL9uvo2V2tyzebIHjyxljX7VoD9EplZEPLOAyU6gE03gwBbWpRN&#10;43LUElnkEc0N2x0a5Wu9WjeYLUxZ2oAo+0c5DRD38T2/v7gjg/yvBCUwcp8hfJbdua2/lmdjkEWy&#10;RwXgzcndZkRbxg2vE0dX+62/z0ww/kz8SuN1BGvszOAJXBgZGWI9MNxYf20z0FuZKS+LtRVzScy3&#10;1lK4BUPE+LMagG6jZUte9rPHddubzNTHbHe04Djv2azMErJ+cI/e8ejdg6lQ1ozrVdfIv4XZ9y51&#10;0uHAtdQI+GGJsK0a63NtKyt17nRgXIvrFTkJPCW4vep+3DBVGar/sxV3W6jzsJA/hTZJl8HveYkg&#10;nmX2RpRSwyZxdoTpe2ZN2UORaPZtjOkGnMCbO8EL3MFhG6x7elR4Rii7rm6GJB8lS1NZ9KSApYRi&#10;BCy/FNy1bqQzRx905G6GoHYj7RZECacS5au8hhd4sV21gmYAIt4gd4FXq6JZWz8be3jCefD8vfI8&#10;slAuft4MsT6gcXC0LC3k99adh8MiKVo4UYQbHGulaMoIMPu72b0UEAWbjzUp6xXC0PpU0IwS4Kdk&#10;r4hnSVhNPB+49/TQNc2jep2w5qgN8OaHln1BEgai/IfCUg49Z6gxqjZAClO/xLI+fD7arEaqwLJj&#10;VGGlmnShbWZ4qLF5ceHs9e2sxICmwRewclImxW2PpBk9KJIWN50xOzITLOVSLUrODfzwtEf1sgLi&#10;ziETzB4hDFhZKMAcDY1cwA941OPwl58naeaY0H6E07C5Yk+ji7TmZaPU6GRYg8hOELgB1vuWLZGS&#10;qaq+XdY0e62NPS/LNmlWjooOpbVhUexYeDxdIW88K16qwZtLSqMDhJXtDfBvtfrRuibm9saDzkeu&#10;aXBcRcAmnALWybY6kR+/PfH50fExFn4uxfMCjlIaCZKKfz2Jlf1W6EShVk09VWxwP78zcSk3dp6n&#10;96eI84fg7TTuEJ4JI5IToNodWjppyRu5LqK2nloa5BXkH3ZHmKNNnFdTyWxD0EfDOBqOcGAMrx3f&#10;UmHspkzGdxplI8U1pFN849ql8lSlWv3uXKQYSYOnx3dGonoGhvfogZiRKkoLtAFztEoo0LeXmsFV&#10;t/Vj0j3R2gO6L4ickDaw2xd0nkAxetexOiHAOW/sb4oAzflK9pcoflS74kZDuWISAnOXxbuj7gTa&#10;Nhah08rBg0sL7kAMpwW4SNdFjYbOH+SX36OMDYps4/1EYgbmROP3hrepp7E+rrXVbNI8EjTPQJPs&#10;mZEO8nRimEyiIEkgacDYy6u44yOzMgiMJYB0KDIapkEwco7GGZZzoFFyNMVuwAoDjn2ud5hDQ+yL&#10;42/B490kqRl9znlUNhJzCSPIffPJK0LJLYqdxAzsjjZe4DE6Ph8Hfjye+Hg88Dw6noc1+H4eB46j&#10;mVLUvHeAJBVZ5B4ct1nE99r2tZeX5FkrGiPOlcrFUiqCTFPfnu5MBaaQE38NHlppsbzefm1QdCie&#10;XfHjAP72KfjX3wb+9vuHlZV6PPA4HuhjOC9LJ00eTCQtAXYOl/MNlsIKJ8b0psknzteJr68Tr3Pi&#10;vLY5MZZaJsa18OfPiX/8ufDHT+CvL8Vfr42vpbhUPboNplx6pCNLhAafKfj3XtbB6eIGK++ft9tU&#10;h2UxpiHPS7wFRAQ1acZq+Q48Rvf+KV7XF96sezQ/v+YueLSGh5dcM9mUEeKK5IcRcUdDgCt9qorp&#10;NMO6x5vkvy0zee2J3mHR5WPgeFiTbyvTZFkZ0W/Ok/dvxiq15y7S7NqYU8NpYfWCF85l5aVexYnx&#10;03tH7L3MQSOCo1nvjwZmxPhZd4f/KOs4xoF+0IHxwPBsjNEfNu420JuV6WRQxma0OJV+BsF4oJed&#10;wcto0rOBznV5RoY37j5fuE4rLfV6feG8rKn3l8/nuibOa2JdRueUMRVHBcx5Z+y3Q1nO0Lv4fDu3&#10;ceYA3I1T339Wp9P3W9weVJ8XetD76x5dfWcv3+9+hwEFFb5/lHop/Fx+m3z58d0JoomZqOTzd4db&#10;HkRSsJ3AA6g1PhiGLEnMN3rHMRoe/mW11r0HUlN0bIymWf6tlf4YjntZIs6M8904k5/pLrAgF9kZ&#10;Dd2z7GdDc0emGxnZ8HswQ8NKSQlLR1VHRpfI0hBigZY6K6JKBLFDC6wgHgXFrKVYU9//RBEavMhK&#10;gPh1b+hFemLeIjUC7zQpmSJcu8bySshrBEg8U2kn8fHt3iRtL7dk9uHEC+IOHjNSGq/VBrTtEdkN&#10;MAcNeSBpyHGJun4TcFNuz00MSIe309qWcmbric3ggLBfxb0V+SbAoEZ1HYgfJV698WxUDkM+6O/W&#10;sx5Yt2SQVLwpcLsKMweKg+o7s7jhqzur4DN9PQKDvpvQ89m3S52ZRR/Ab7L8PmdQbwxnRmb5RCBL&#10;KRvlC259tdaEzAsQ6zWikU1TnBi+VjQisuRO8CG3Ixk/0phDayzz1rCZ5bq5/lJ4Hc/Zvsl8yjWS&#10;XBg5BZCSeZbYlswv8bMtDwOgMjAmz+k9wx6a805QkivOEksrvtT6TDleYNBJxlmTkwCCbedPzE64&#10;IH52NQIso1qaEPfI296bPmEOX+OdST/2rCxJ5HoQ+YLjD/UDlPQqscc850Bii7U3tjik2Nv7YuyS&#10;jVHxmvVF6s2wD3ufWdYedUVfd54Lgge47ZeBZczsRtKE+h5F/xTqDwz+8azcqfAm1RYYdC7gnJYp&#10;O3fJJNlS7h0MtWToMIDHeUGj00KzlFFz2aG4j1O0nH2kkyfoz4IJDjoxejdd952xKVLvCTJ1voBk&#10;m+o/2zjCLQB1Kl+azh7qYtfeUUrq5Rkq59zevN2dInUovCHy/kmccgNyid2dGpW8AXdbWDli3G/T&#10;VxShoyQICv5PXBMmWaEtltfx9q5X+7qGI6M1tsyxASnSoA5JJwZcoY6IiK33AYfyRWG1jdEpSomS&#10;Yd5hKIDLSxJJIjkUQw+/E0kV5mTfaWjPz0b5C7/OxsmV2vdDpvDyPd/W3w35G7tZSnoABQiq0Q0R&#10;EcwdMaWYICCEVnPnR/eI/ybYjHSnkFN3Kmkrja7pBVwhaOAROgMAFmvf+eGkgUhhPR0INsYIQCj9&#10;QJTMkW6OqetCRByIxYZhM7JULK+fZYSuEzKn77/YPYcplhA22Ml1NqO+zXeoR5kyJYvbvheisbaa&#10;sUKZb8vG271bdkY4AGwtZVmOWWcGBA3BHIHsFI0sHyHIaNlmjhvZdEIkQVhWTnfw4M67eaVTDQKW&#10;0co6hOvOqKS5sSl9xBvADqePGbr72uZsWR5Rjg7WWNZufUGwrMcH+8vAoyPQthl++zBS3AtyZa8N&#10;6IasZb00esdeA3v5PX3f9144z42+Fa0fdjbWhq6Jqx/AeKAfwwWq1Qvf0PAxjm71b2lc3p6mGqAS&#10;imtNbBE8jsOyu1Txep3YUzC74NwLX3PjNYEfR8dnFzxbw0uB/zwvDOkYe0COL4whaO0B4IUWmS2W&#10;CcSteY9yiaOKynLIZAFmaCUPr1zZb0RAwfv6e1p+//YlSAYeMC3vzbML8kYBendnEtyxSVYVE2iI&#10;rAARiNf1H8OcFd1rFPfR8HgOHMdAP3o0URR3eLAhuOmjqQTkDwV0It5CKjfJm2l4rdfcaxoXo6II&#10;JB/sPMmzLtrhDowBYAByhDOD7wkdIYWni7AfgkdXi5eYkgmRF0R6HF2j3mUgQRUoJmczHhv3q8pC&#10;LfOTr7vAT9jyriKX9x0gp3Q2Z1UqbeISmePpaDBjcaSB8++kA6fhcEGovy3351c5x9EpYIoIFTRh&#10;MQGPeXIlHpQI0vPs8H5lWdLIVxx8Lg/tDh5RLe4AEJOBDSFlEFjAs+sowxlxFuXBHFwaQGYTP3dk&#10;bEZSbdwGKhUSSswxnI+iYE1U9vTpi81ONwTGo0WnfTchZk5mB+p7ZclDazb+RjfEH+LRKFxved8f&#10;0mNGadOoxajjVrJEPp4dv/34wI8fZtwf/fAm316uQxyySnFmwBqf7r0gTSK1eHvD67UnlpqCZxE+&#10;wNzNnc4mz6ZaN58lbpQF80Q2diFCASB9xBbcobXceHbG3hpP7wI8O/DjUPztU/Aff3vi3/7l8f8x&#10;9u39jeO4lgckJdmu6u7ZmXv3t9//8+28uyq2JBL7B3BAyEnP3XSnktiWxAeINw7w/bHgcd+wbWs0&#10;+q7VMdoLA6b+JGYOCuCTBiKI0TG69Rvox4F+7OY0flkgY98P7K8T+8uqMZ77wMfe8eN54l8/O/7x&#10;o+OfH8C/ngM/9o5dDbO2D1uPPJdPxJBUhmyI2w8NeSHUW/x02aUpMB781Z0YToPMHDPWa42616Xh&#10;tnjfi2bB7rUVrLU41r5Y8oHj3oeTE27YioCotfl4kcdxPycut82BgQU2re5I2YG9+14ZnOfqFVzb&#10;bcXtdrNgwHrDsm7mCHWnygCS3sVEBYccOIzPD886tKaRhrN8nB3P/cDHfuDnc/fvAx8vgxizAKwE&#10;9yPNFtHoFdAqoRobbsuCpbEXxmbjXG6obUUpzQIb0WPDHKMDMIONfAwM9nBdOg5fG1u7geM8rNLi&#10;POb38cLz+cTHx4c1+D52fLxeeO07XseOY7dKozMsf1IjOXOSzyGjErXKpN7M/y+OzCDpkf+Y1+v7&#10;B/mR6WyYrPJ6ViIAPeY95vBCmAYNUve4nKm3r+ls/vyJjDDxNpP/8OXPL//hk6Fb2gRMzvDbguZV&#10;TN6Ybmv7E5XoanMrxRJ+tkWsimqxNoK31SszCs+xokjHAuunUaoF41uZDhQBIahYqTF5syM7eQA8&#10;4gpRKcFvQsRapqt4w2+v5qo1QVBZAk1bmyXcVNP/orqBQlAkMoFDZ0QJOc31Q/HkLM2I4jJFvauJ&#10;7LtDl0JR051IdwJEsiVpOqMPiFREj4xgdrkSwnTwi97MYRakgWQScHvDaa2IqcDm/Itpz/GAutjw&#10;f+mEok5tezB4RmJcQNTt+nMtaZLn3sc1UiCDupVO/R7CoLzGk6EImTSo82GezRH22Zx3UhFThYD6&#10;fqRA7hfHyHwm8vY3qThejXmFT0m+OOVy/X3y+FCHE/sSzJSYtDG8Vor7Nogrn58h6T7TMggXV5mc&#10;mANgNVaGlbOHS7IV+MPQD/SAQ6BZEifU+1+kkxE14H6/4WNhzQlKBVQM1tt9hEoZoZOfMgFXfLGi&#10;kbb2qYcHVJU9nQFA+B6Sj4kTQ+QCUU6IGJY+mGDEAJpZZ5Eb7dcZ2bzJF76uCOis7ugSo6vrBsWT&#10;dgTRr4s2xJhOW/IkApZosYbM6AMixf1N5N1iiYIchMwkyiIakIAW6EX47yznWUw3dwQKGe7fc+qz&#10;HoCJWBHWVqJ/xLqzKrgHHBFwdm9mzmoINb+NX4gi6lV+1eRC0oOK22OsUpC3sxo2ruuerJSZAQ8j&#10;pFmFMaI6d/gestLi6PN7T4GMvQORi6E+f7f54jDr5CesfofLGcJo9jpcLnBNuQYy1zCtS5aZBYh+&#10;cGur2BaDtZ1BjM/6BWX4RN/xE5XOMyti4qx5xQjPhcGsFetVO6wSYz89gDHUer6dp1WEd5MWYz49&#10;8Q7/2+0H09UZcJ38bdpl05+j/nq+LQCvZpmzjaOjM/iIYf0yypv/f4Dn1H0FBYGsxGbfkbwP94Nn&#10;A4+YaBE1cwFg0dY5Vjpe7flp9GUyefp7LPvSHP7BbD1KF40k1QkmykZSlj9cmPHpAfwLzDaCSWGm&#10;huWrTIEnxT8r3UrCukJRjOGLOG6bb/PF4aDuygpWFEqkgP0HpnOd/QuCMIXRKMHMAPYSQHhPAWaX&#10;TI/v9SsIxQMRXkEDBUpVxxM+Q+BeomDGMYP5Mss58BbrgIplQQ+Mi+KukTGNmd2vcxxz3dW4SVcA&#10;h1cUFGi1nhZonjnNraTztS4BYSKjxzMwTs+QJMGJxazOSQujTIV2wCpU0KdCaQKFWS0jGKh2a0B/&#10;VheQqHNfmLUrsGqHakEZ8fGVw40/ANpTR0QpQOlWdSEFkBZStQDm3Bpn0KUJZInDKaVA2gLAej/I&#10;Yb0uyulOpeoVPEUwlgpZDKdZ6mJlo71DzwN6vtDx8kofa9gcsBpFoF1wojt/93b35BQ6S/1Gd+eu&#10;B5CAhq5AGQNN7JqhgtIKWgOWVkMRq20xZ8S+Q9BTmXqBVMHpRHCeL5Ta0ErBOA/sHzuexwt1u+Nj&#10;u+P5PPHYGr7fFvzlsWGpFT+w4XspOAtwjm4Nd4sxc+uLQAcxmWJwjcsxIs1OWXdl7PNC359g9JNp&#10;WxGY72/S+WkgCUqOMSSHHJ+JycbocXanapmPtn1LmrQAVmVEfinqUFDi5f5AXRcsm+HENzbxXmvA&#10;hhV3SEl1xT5K+03JpPKYZYHxA1+31K8hOxHeVMfJtpylWZaKGA8Tjt+DExEctgqMWqzCSMRw0KUs&#10;9i0TDz0WPjbBNwbd72lOWh0nhh7kiJDivF66O7gdE79rCFANWgqNOgTtpBM+841wdL6VpEa8cVU2&#10;fe1EA1psOrxNyefOTz3Rs7SKGxLZ2koGZ3K9zbXiTn0hZwSE6rLPmqLnoQVmYKX8k/gWrsH7AZpU&#10;wYqHCWcxLpUYYcQJV4c5ygpzj4/0c+opVLpn1revIRVzd6SHskbZ5uMN/cXXrYiglQotpqeIVy6w&#10;T0YV0zpmM2OZzl4xmB2JXZ70Y4ZXLq2XcPQCM1w2v0IIzzUWmaRmNfZhpBdR1AZsW8P99sD9/h3r&#10;7YFl3bzBd0GtrCgxrP9auD8aW9ldjjIwZo7UMWGkVDC0oI/qQSLLZDv6wKFqGUD+fXavzOhizRMx&#10;DSZS6KToyDWM8zGrhU2pLtqxVOC+KH65VfzpW8Vfftvw2y8rHo8F9/uC7dawrNWykIWZ866/0THi&#10;6yoiJvNd9hNKavQT4zxwHDv6seM4drxeB57PA8+PA8+PEz8/Tvz4GPj9Q/Gvnx3//P3EPz4G/vZS&#10;/Os18ONQ7Co4nGIjlyadQpLCFeZh0qIfnE98NVZPyuTPfhai6k24thakMTFPiChr2r00C1psjZBS&#10;zfth8NsqfOxMmMOeSNQFnqGNeV6H60Ii4oE7Vx2dpHiadUxMY3vPcKnNiUA6s7EX6VZVtG3Y1hvW&#10;7YG23rEu1u8lek8B4bAsXhKiSogCW+OzsxKjY987XvuJ537g57Hj537ix3PHvz9e+P3n06oX3Nlf&#10;RQwKp7XZA8R3pVYxKK6lYlmbVbSsG9blhnW9W0+MulgQo1plMfsKGP2py6dqPWaSQ8EyE60C6hgW&#10;xDj7aTBSr5f1wTgsQLEfBi/1fD3xdCip5/OF1+uF13k6rNRusG/cjLfz9vlL337Ov76iSZo97+RM&#10;iv38aZ2/ZqXo0/P/w9flYdfxmjwYb29nF8QfjZUf/sM3/6dBJafqzHOcq21/5Mx0JoBEryLgEjyb&#10;ND7naNV+Xm3hGb3rUnBbK7atYikFTRAVEoKEw140KiWsNa0/v3hVRmQ7j6g2MPx2k+Nw58KEvSEK&#10;AGGWEBUbhQk1hI6qXtkVSTQFhLudjltEoIQwlLafNnfa1cLoT6g59FgktYQ/VSMpoYh4D0X2BJjb&#10;bXBZV7qyeVYopoNqOs9LoqMpxTI9fP7bs90xs76NUnguaDcZzx4YniGuuCRE0CF4ufMcSTiYJ6Fh&#10;ZnKnewh1U42biNIhaEEiBZMqNcSopHVnlW0ez/tQP/ESNVtS4M5196GYM1fAnidTv7S1/P8+mWlf&#10;/kCQXr+meha/Rw9T2oNaTEVyGa58y51kpZg7iDTynvxktFVx4YHvP8MBOvV2HgC9fP468KGWeIhd&#10;UJuiLSvUbf6lVZcn89qRLjf5TNuAE5u+gZBZ1KWgKY/X5DWDEfE+ptyP5fZKdBFBZQA0ndniOhFd&#10;fW+hSftMmvnQgZrPa8469zULtxzMRrAzFyGjkLnRF2MgAh3K5FvqrelZFr8YVM8j9Uy5h7Sj09xN&#10;pS9TJ6twXZwJ4OJLbOveeK54lkPQIsZCW4Kev2l5kEV4NQZ1Iv8+WYnhWf1MAKMfowir7CT46eAe&#10;mTLnwciZYAadyUjjLYgwyGpoW6hOKKlh9z47dZ+Bs2fbwqoOnh7MOIbBTbHPmq2xmK4dz5z0OYMY&#10;NG/4WsHi9ACH648jRRvxkypke2Xy2ehvaRXranBSzf0sE1bVeGYJIRbgXh61Uadz0rzOzYvrfc90&#10;wml1p9ljAK+ueJ7W023PcGHKIIbzo+g7OW2wSd+Tx06RSJ/EZWEwUyD8jIfvAcGnqszzYnxyXhOV&#10;KuSRQzzYbrReEs+mjLDfjc6YTNDmlnBTmd3IiTI3Mk9iHrBQxCTdg+xBgSHUoMQxlhNRp6z6yCgF&#10;Heez0kHdexPyMhYWF4YCjsH/sKguAwaM5goM+8iIF85QVLsbk56ZD48uijlTpiMxLXyf2f/CrDdf&#10;jKuiERqZ3Z9qjkfX1LNvNKCk7POiCu0uWpyILfzrRO+OjMFaZKmxBlwIIxxFCH6OoxRv1A1Aizn8&#10;fH4BycV9ULUAg5OtsDzMa+Cix0qWq2I0hHEaTJUU31qDZuIAZWg4ukn4WsScmdUEveqA9sMqNsb8&#10;bKECSe+tiDlk4c9WhWgHutNgmSXKiiRxhjvHhjdQpGPQMw2wrD4mr5zp3SCeYHui5+kKYwdWQFv1&#10;NXGS9s9OutBYr9oZVbTnj1ogsqKUEeSEfqL0ARVBX1doa7aGrrCrY3ujn5aFrh0YXpkhDaiKLgVV&#10;KqRV1HoLRqlqgR2cJ+DCUksBmy4Xl/A6LFDSpeIszQOMA3rauamikblx82yLWgTH6feHL6fjRrA/&#10;R/Q3KEAX9kWxOQxRHFB8jI7f+7CmtK3i51Bsh6JURT1PlNINZkIA4JhnlD9E0pnLRBqkxIOCyVdd&#10;Wf78cWf9FjhAZPK7UylgWqYhymCH+VY4qBICkQavZUH7031/FT2UvChpFefHHu2QIl4QJLP64rZh&#10;2Va0paIs1bM9LEu5eKNFK1FH8IxSRhiOfHFQkEYvnsmyv1qXy5rG5NxFGU56HoHpILefhJNiLwyr&#10;wrBKjBWlLIgqjeygL3IZhSlWFpw0C2QAUlCGZf0CAFNppAwLBPscReBBopjJp1lOTYgfmcJd56fC&#10;DqDsEi9LHUNjz798Rs4A8TOKi2yembpC2VmAbCwxaBZ0iPm8qfDlf6ZcgzLgb/c2mcm7vLlVphWL&#10;cJxezphglqj7ueHVkr5d3Fz8EZrNjGTghyHNbJW57lQFAxM/PuMBqwSPYOediq6vlxjGN0rBKNYw&#10;lQ5FoENkoJRhWasCLGKY5E0KWtHIYiXm+Kz6oH6Vn2WZWnTYWsWNzWJ4kseU2VxNiZidXKeCKsBa&#10;K27rgttqQcx1NSiedTUc/uJNYI2XNpNZwFwvnmJlXwydwb2hOM/hTZInPM9xqgUp1DFsPds9sruy&#10;Mg5mm7HaydZhOhsl/TspVUDIk4KtDfyyFfzpW8Wff13xp19u+P64Y9tuuN0f2La7Z7wXbxbrOOtA&#10;6KWkFoO+dR3x0nuge1Cj4zyssfe+WxXG69Xx8er48Rz4188Tf/858PcfHX/7veMfH4rfd+B5Cg6u&#10;BUwJ96djJLOe5eumL+X585Q47URmyfVoTXi0eaaAabCZGFGXxx6caGZoWR8Mr76InlYmly0Dz8vk&#10;PZBRZbJak2nT2RlGlzCTbkK6Bb60n00rgbeszYzLzKDY2QeOYTpWFcV9LdiWBd/ud9zvD2zbDdt6&#10;Q1tWlNYCV7960hMD5OS1p/dvUc8+3Lv1xHidJ/bzxOs88doPC2i8XvjxfOFj3/E6DnNQqFq6lKmA&#10;qFUcvqdiXazx+LY1bOuCdV2wLasFWdYb1vWGUl12iSW5aHL8zo1zMZt4F7G6D29Ovp8njvO0/h6H&#10;VWK8vIn3a98tePHa8Xw9rfpiP/Dx2vHad+yvA2c/MVIVhm3ZGw/n7ioQSV1fefo121r5fPX0sp0A&#10;ACAASURBVCP03Om0VCdvV4iVGhQu1/DMhw72he7lh2E+WVLmOCbt5zNxUVYSH/3qmsRqefKu16f5&#10;z5e/VIYm51IXAxcpNa8MRAR35CvhRZFssRicBDSQ+UItGYWNt1sD1tVocm0NS0GSSQMFFa1YcLK6&#10;A43VE+SvNaAfKZPT89R7Y3jiS+iL7qwQ+FxEZmVGfL4YnGmZVRmB5chghtjP6g7TCJRwx/K2Sf72&#10;DREJWLvYCqdF81G43BEJiOniCUeh14rtCSG2Q2t3vVh06ivQ9PlMcaThOF7vxKx+5jUqH6kYx3EL&#10;cvHnT5IPndKeIX5+SLH5LGLaua4ritdJskKCme7XI2w6X9y7mJ0zVGIdS80PoVqmrqKNi34ypz1i&#10;hNSBR0CmaOi8k2dc140+G1U6G98f8tXf89xJGit1EVZ/xN5GQIfXgMQT9xIAdXoujJ/J1PO43jFE&#10;J8CvloRjm8TtNMSX+MpX/FDznvvY6PAEtWYNKDTl+Hxe+k5r8TQJusa46mYxFybo+vzGYHcn/ymI&#10;sygu4DJslPg/IsxD0zjrsa4S2kUeQbId6HfKK0tHPoKuI8nJRzOc/rsOh7akLuLVJCC8NasNJPY0&#10;Hbyg4YkQLJOGBYCW8PHB1yOSn8CkLoepFfHqEgnKog5D3yR3VHTS7JRTkzqVVYjU650krRJ1XAIY&#10;hM8aw/snKEK/k+J9OxymGnT8S7hyrFLEdXzTr+eam3N7RMAiQ4zSxjD7Cg4rOh3zp4/z8OST6Pkw&#10;gNdpFRmHslom0+9I886U43JeEFXwPJ+XPmr0F/mclDTvC6ye8C4wmPRSvC/VUrGtBstqlZCUWzJp&#10;TwCI26yROK/xMxKCgAvdjlhThGuSFcWnWuAnKlYGAm6L71O3HkoewFNOOUTi8VeZ+M21C97n87lU&#10;2mLOL5053m34+lFGDlC+Tn7HOQrS3qjJtuAAms+yjbsPWzODllJjfhSolp3GPhfmYFIPq1IsTAgp&#10;rsrMJQimqwqVEQTv9T6ToCa3AqsvNFaYhMRKhxnRzEc2JDVTmAUTGoiHK68qr6ZVkgSbqAckYO6Q&#10;K2vMckwxNR8X3PwEBU/hW8xuLvGdo34DasGJ4s6nLFA4dv8uHKh5hJNDUeIz9pqvgwc4QhkmDJZ/&#10;C8H4vLuP9bAAZMCCFI5Vb/Qx5niIFeYER2VHWZ4rVOnUgg9hEHlVjtBJG4Thy2n3nYGZAgzDuCej&#10;Yu8JOKRINPttBjuDJkan6sJzKGScpj+V6hUTPmYeYj80k0h8zfs5ldM6oW+0TMg10AnTbVzizjIV&#10;XyaHrPBZJmYmBiHl84BXx2hbvAqkBKmNqLNTg4YS8Yi570U/gfPAOF8gZr6wD4ycLmQFoy0O/7W4&#10;ABrQ87QATu9QpCATJfPoQO+Q80SxlEkcCrOEBG4ICDCKzb8Ijn03p/7QEEgC2F5QeUbxTAwLQMli&#10;7L4VQanNHIiwcrm9A/9+nWCWhQygl4qzVhyq+CbABvUheYAPdGjwfLh644rGxaGJrPpQOXIlIX0s&#10;aCEqrDxjnEYwEMENwEOWAs9hpwPXmXepcWanMzqBqEQVBtL5wTSMvP5cxPqclCbRvLstFcttw7It&#10;3mzU4VWalfJH74xSXD9j8NkPjs8t1kRJ51djh4LtqkReV8vWK2XS+X6k3BtT9iCAMtvf+U6pELFm&#10;3xJBDK/IoKve+dw1QBURSucpXoFUp5HruwvRgeIKlHhm7KQI8vkgDH+LGRZGKyH/IfFxjbvYXqnL&#10;2BB7mj819aSQm5rvYf/NTLz5c0rDWcNgLGw6biX429UsJNWmnYqKECYUXEIPwqoM8TX4at/TOr0/&#10;xfeKMFITgkKmUSKY447L9dMjwui9KMcIhYgNqscYFryi0pgsN6t0mXqEUoF154uj9U2njEiqwlCi&#10;RKKJoollLhFfnFnqUgToCEf5hMCSnBBtn6bD4m2fYg1dZk2/xOQ7BYqlVdyWise2WHNvD2Ssa8Oy&#10;OC+oFaVWP/9TmSzSIFIjuAA1xy+bI9t3x3menhXeZyaXiYj5Pea3Bs93eaWYPD/8+dfZUnFlYgWx&#10;gEXMCLyvBX96AP/164q//Lrhl8eKb/cN99sd63bzZsotweeJ6VgRtNI5Rzf6LVDfMY4T43BYqd2+&#10;j+eB13PH62kVGR/PEz8+Tvzr54G//37gbz8H/vpD8Y+fHf98AT92YO+CU8W1yOzkUtBtEwzMx3Lh&#10;o+6YmqqrU4bws3q5Zh65ee7NOemNfpuVugd8lP++tIa1FmsIHNVFdGYKliJYKoPymOiuU9VNZ0+T&#10;AenGiZ9BVcuaO3ViUY8EGWA9VRB0dWpHwcB9LbhtC74/7vj+7Rtutw3btuF2u2FdFrRCHGLLkmbQ&#10;FGAVCLP9hkNWzf4Qx3FYYMArGX4+P/AzBTGIkb148MJgpGB9B9xovW0L1tV+t4qR1QMZdyxtQ2vW&#10;y6OUBSqVXGHy1IHJ00HnSo9sxKOfOE/r37Hv1gdjPw+89pcFLvjtAYvX62kwUq/d+31YQ+9+ds8s&#10;1TBf/vjrTUpkZ0DoT0GmX18ezFvjJVfCwl8XojWE6fuz5YvfU6DjP03hy3tkPS8llP3RndKlennp&#10;nTv/h+xwff/l7acISvTxYS+f4o69FNwBz6BtXpaTgAUKWhUsTbAtDeu6WNCyEFLKM2tF0GRYXyc2&#10;AXd5x3PPZtwMcIS+CbNVotE1Axlug116XmFCTFU/P7VaJVKtXo1UxKqp6PARS6CqXq0xIU5n7nWs&#10;v1x/CgkqnEcIOwuDsDbGHdXHqKrTZtXplIYg5OIMUICTRVTypff4qMsrEen4I9LIlDcZazhrmOiZ&#10;ZEAOwE2s9slRIJYRrzLSpTr9sEBEo0W9bIC6FBQzz32eXYOoUlgTb+utlcnY1m/qbumpc5ywEzco&#10;u7ITS+HJPcPtHttXRVrCOIAa+wKfeaxBjiyldaU+kV+nc5GO6FhXmePNDnJzR815l+TviqUIZsZr&#10;/HeF+VZ4u8xXEhQPdWCE01pCXw1UTpf5F/d1kh90MAMK5mOpqsEvaoJB57LmOcL5SUxIeLKCR0df&#10;Bt9DwpqyGsPgX90p6zr+4L3DECGfIAPhEK5clvvBVzjy6BsCmXIs0TpcF6EDlfuU7SdzmI/Z0y05&#10;stVYhgU1+BpRU2KVshDyJ7vfgDQR8K1B/wh+wiAVAxvNAxoXvp78CtzHgNSl/5X7kofjNMw5c97m&#10;vvGedWrVXWefgQALZpDEFKVV0wFrMYc9/RX00cb0S6gJ7GNIfkvfr6ZxKAlP2Q/DAxd9BPQVq2JY&#10;tXuc3vdhYMJKuSM/WEqi7KHkjySg5Lvwl1XtjIoSBtfCE53MR4P6EYvtc7T+DBpBjHUp2JZm/Qcd&#10;rpE9p5l4YTLO6dHpLu+vc7ML98y8xRLLWKmS1m0gKo3ju48ZxFDE5yfUzpQ/BWn/ZD7fxsa1IAUn&#10;XpvuwXnYUstFskV8YOjlPJMuTB4ZTJvVM0jQmCCvkUbAjD4lOJ03PuhS+ja9LQiWoDDLlLdVKqJ+&#10;wDUJHk4e6oPvUIzpTNH0jJSCqVGVMdzpiUujmBBHWU6pBnO0le0pCZJCDsgZ0OGgiZo43owDmfMk&#10;8tV8Xtqxy1d6MWWHhCOIWcd+/xBAM63BN8oj+67IqA4/OJlRKzAEIh3TgaWxqaa11ijhZRMlKTUy&#10;+WvKumfmHLRAuoKlYjI4DQEk4WrzWaMnOCifk0gKVLigo5NQhzVm93Ew88hoVifZxHomqU8B7/e1&#10;rGkNRUCif8hVWAPDqlqcq4rqLDuDurJcIfBqGCk28aLuoTmtJ4c3ZQ9lRa1CQotY75DiDbmL35tn&#10;irQrZGZ0Uo7Z64NBilLAurvB0sta0FkJwvJFVz7tXB3AeUL7idEPuw+DdOLRRwBQweim5HKtY50p&#10;UUMaGlY4+gmVZs/T7jV/xuxxlpmeWSpO9QoOCI79BGF/ukNHWKYBI64eoR/DIRYEDRXAYhU1Yufu&#10;2J/mSOsDhzvQ+thwLhV7ETxR8NELfhuK76PisajHQztMoZ9qf8YDfWcfsUaxIhprQWfa5ZQr2apO&#10;2g3e6WqOzEwTg61L6qJXXklUhkk4kIsgnj3l7hQeRFOy5oIK8UbedSlomzksl6Wirt5kdKmoi1Wy&#10;lGr0VMJgllDQidOYFT2Ww2r895ZF6fMJc1uvr9s4Z3VHNl7CEe4WlsR6E6KgIgIadYlAhsgCNpak&#10;k94elPaA0liNbhnIgwrjhb7jHVI6pHaUMaCle0UNz5fG7axUNqlKOqkj6OLCv7iW8Rd1o6usRehM&#10;mFQVHt6Ls/7tTvMz/g/vIW4oIP4GLvSsRnWXvYu9DO8EsjGlif9OkyKJ13jONITfHV6WwZ2DFu70&#10;iNdm1cZcHuehpD7KOMjks1xXeEO3ye4DsgFxzzTgWIW0T+JwlzxjMmGkWhGcRTxYAVdk3SlUJnxH&#10;SfsjyM5dV/uEdACXIza2WeyblnoygeBEsWOqkMLxAVsreGwLvt02PG4b7tuK27pgbdYfw3hAnQ4n&#10;8rlSINX6linpls79MTAGMfW9EqOz9J7zGsGnc3Nv4/1z7wrgAXqZyi71gysVhbFsNKFoMrBW4LYI&#10;/vSt4n//qeK/ftvw519u+P7YcL9vuN03tHVFXRaUtkCaeLVmPi8mpwXwAMawn314FYYFMY79wLkf&#10;OF8HXs8Dr+eJ1/PE83nix88D//p54h+/H/jrv3f89Sfw96fiXy/Fjx34OICu1fWqdG58CJdzkslx&#10;bvWFJjMXcVZ0+Zt/alReMOgGqxxYikOL1agkWKr1u+D3Im58FcKjeVDDf6cRXlxe2EAI3UYa55lz&#10;I3pkyIARJfHWuJHVEgP72T0IptjP0ytWgG0xKIxvjzsejwdu97tDNq24LRuaN1JsJWERu44aQcwx&#10;JiTTsCqM12mBi/04sR8HPo7dKjE+Xl7BcODsHaMbbVRvmtyaVWIsjoF82zbcb175tDTcbzds64pl&#10;WbHUO2pd3WnLCsMCRUm8SWPtVNWqgfqIHiFsOHqcHa9+egXGjn1/4fl64eP1tGbeOZCx7/h42t/7&#10;cXp10Qib65qwk3Q+vP/M9EjdRiEXR2eS5zLeLsrOfU00e70/3YwXBvdZyfg0onyHy2vK16562/tH&#10;pg15fZjmy95uIenjIm/6zudl8/t5YtEXAxHA9LBiwQzCvmVoJpfIJmtg9iGdXQR6rLCz21pBW6yx&#10;dvMAQqsGJcXKLOOlBo/IKo7qlVcWwJhBhspAQhZCrqOaXYnQI1kVdZHpmIEMwpgGhFT1htkyrwEM&#10;gpq94C70FXagbwodqC4j1J1KoWI6bdMxHOgHvhsKcaQG8zlQl+DmUoeSdD5C14y/0+/Qy98XXSP9&#10;pvMoXegnJJTC+3oNz6BlYGM6zt+vUh0hh117n45DWicxJI0jEtPxBNUSuhJXFiFw7Md07M1aFZ6Z&#10;SeNMRo0d8omGUzPvqOs+Zg8arUlRb+6K4OdzynSef8Gn9Pr63I6cSMDXpmM5n8+L2inzKlZqcA/C&#10;mev7PNKNJd3ssoZCrTV/vSt6Sb8Oluj7HCPMezTHdFkL/jumw1RVrR+Mz5dQS0zgoe7HbGve1SDk&#10;rzpUnJFEB/mklvDUW4KjQcYU92sAxWHeSTtcNMLHxI5JWtNBkrhaLUHTPCsIl0qsIVdQlT+9ApeJ&#10;scnOUspmv4fCEiKquNrmDJjBpSlKdAaccNXT6Cph43mDS7V8UIOq5Lw05mFnIc8XcZYmGeh8FlVM&#10;NYocmMEENtA+e4+gzdmHw75a4gmd/+Tf1XVC6n86RtDiRabp1C/I1/Jamn/hGtyAkkexgjvBXWFW&#10;aFg1hvfF6F6F4RUHnXyR/OnNrib90A0XjMZpfqoJGpvFhDKAezDnWbgnameiiWARa+ptCULN9MOQ&#10;nUYkZu/Q98XK5DE3K33F/qVtnkl5ricODXhQug/P1NT7cBvtVIcKg3hFOB+Q9SPnHm/PhGYdadJZ&#10;rEteP651+kXe5BWfNH1ndi3LE1jdVXRyFUNON50nV1lmnzxfa4DfLEf6RJKDXSzLvJ9pkoIixois&#10;ka+gSnVnLg+3uPD1BpfyxmzTKom/n4UeQ2bkn5RR08kY5IUofxjMiLdxM74V4kiYdakACmY0GbPU&#10;Wm1Fivyx8k0M7ni1ppXlQU8yVcj8VV0GuEPSM7ADXxRyUTiGDoMwSsQeNvncHQSclwJa3GVgKT2o&#10;WtF8yQYzrosbvD5cc8hXSLf31S8v3daTjnGt5kwcpVgmi3bgeIKdZKoCrABRMdC/YRzGgwkmPKSf&#10;gFoWzyiC4Y70MJLUnPxldD/ww3vmiQVjWDnQ2c9CYvMi+EJRV8TgzTwghHEYdrMHEaQ2lGX1ZuIN&#10;WkPiQI/d6J50BYSQFxWMohaQaWaoFghGMTxP8Wi+LXR1HGcxCKfRMdBBh4CVhltGflVAz4E+Du8B&#10;UjFETZGodtCrj2+QL1Sn8gGDvep9Cti2QkqLahyFQs8jqFp8r7QqUM05PLwCQ4ZC6wDEKll6cWzs&#10;vgPdhXmpGA2w/iqCPsSP2iTUkp4lfn4s63JHE6BJM4Re7rEIdHQc+4Gj7Ch1QV0qxth8vCt6rfh5&#10;Aj9Pwc9D8Ode0G8L5NawlAMVJ6DMIjV1nlH3qQZJ8J1EfYmTU9HF5QxKHHM6az1TBVQCPbibr5fi&#10;JXP+zcwxLU6vfj8hD4gX7Tp4fK64oi/D6GYVtEXQNuuB0ZaCZVlQ3HHZVsvEbkt1QxJTq8IcXxl0&#10;1E/xo87fJ+fmTjIQm9VJuerjPueS1V21+cY6OB7iHAuDGA2CBmHTb2/8bfBSVo1B44QzCWM7ZLSP&#10;kzACOqDDRyJAqYoO68Ux+290oHTT8EtoXPMpmtcAoShL0Qn98r4GOgUL7xbGED+SFIhsSBJzlKEN&#10;CCI4QJmmOoPclHi1MAtE5rnzzaGopQybz1dY4MicbcJ1p8auky7VDZlZyjazlXKwR0i/vrdsEDwN&#10;/hKOtUyWIS/RYWrtGatD2aoqaS0l9kVHN5ijYX0cbPUdFvEzgSJbHraOxjshVnWhPrAqbLzKvh7q&#10;ma4MYlgjVUchDccT+y90nfyHz7XRpIw8/2fOZrKi6RZ0g9hlS4HBgywFuK8N37YN37YbHrc77vc7&#10;bsuG1RsLV6/EoN4D3xeUhk6lm/BlYwB6wjLsOoYaLE04pt3xHK+p44wTomkMjNEjiwhaPJBl2NJd&#10;SeuKKjR4yClo9DNINHBvwGMFfvvW8H9+q/g/v93xl+8rfn1seNzv2O4blluzPkBLNcih5jxPqF8C&#10;igPRNN4DGaMLxgmMPqGzjv3E6dnsr9eJj+eJj2fH7z9P/PvHiX/83vHX3wf+7+8MYgA/DuA1Ck4U&#10;NwyZgSqRAcbAW+iwrFKJHdH4V0DV9qp/Sr4ePGNK9ExzalZzvN+Xhtsye1+0yibeDmng2ddVrj1e&#10;6OgU50OW7CFJ7hklh0NeJWjD6NxpZBDnuHvwq8zSd2UGWbeckWGNtwsUSxUspeK+bvj2eGC9bZCl&#10;oS0LlmqVGE0M0i1y65PDpveO8+w4ztOqGbzHhOEHd6tWOA7s+47fny/8/rHj43XiuQ/sh42LUBm1&#10;ViyebbctBtt2u91w3yxYyCqM23bDshiEW60bSl3cKew2is69LK4Xd1ao+Jj17AZzcZ44Tgsc7ueJ&#10;j3FGxcXrZX0vLJjx0wIarxdeuwVoPj5eVoXRPflkvOkuhNS9SA2+S6dWuibkA2kNIYvymc2OBNad&#10;2BXZaPHPjpLGA4TZqyUfBswS1OsMOA71/f785c9JQ88Qozn5ZMph9XnxFtdnXb6SDI4FuQp+5Idr&#10;XjeumstlBjKaEIdcZoADLhtBPVUNItarNizAbgFKC066U0C6Bxfq7OlSBkTOCMxLqQ5HSgioMnu3&#10;FOqviqikc12UUFEMeEAQ1wGIgAxC3aU+XLgtNAiACGa4LaIyHSUQzMSIueh0bgZFesKBfdzhufgQ&#10;sYAFUKN5dtyqitvLdOwygSXtDWkmRa6yjCKdCCGYfezKxL2k612pNDnf6Gkj/xqpmiw7A+FJAzxR&#10;YrazwnoLRSBj6OTLwEUniwqGsF2ob8wTMfV5Jji6u0mv478eE3tG2LzBDxD3iWQpnzedV+qrwXWz&#10;Xgyme2XIGFonUAmyGOo9oT6f0MtrrOqJMWHyg1m5rxEnG5rmq4lrMMk01ova+VwcewTHZJ9ibqX4&#10;+s+1S3pd8FGfdzHdiMGcXP1w4bVhnjB51HvbcXxj+i5Gn4lKAf0DcYEksUeUAXRsT1425kyVmqr3&#10;enD0FtqnncGMYWelouAc9tziCW623P57slEAjWComaVi9+Wjs3ziK6R/tXsWHtmLvcPzZt/SeypH&#10;0KjOxXD5InbOUMQKDwoM7cIHQv6c2Rr3ZUCCNu3ceeKqNBRoBAqWarZCIURT7CYcJcYTQePWlNEj&#10;ZBZtBHPED4ejmq+NwcbmCH299+5JSYhG5lKs70CrzRqQF5sJl2xWxfiaC8w3NjToXi9LbHwt0Ah8&#10;g2ZfDHilCLxHB8IBf3TFfiiOEzi64NUFeyRRiQcnfC34LKhXdZEObG0GdSDl2nrfp2I+tQIBIbLM&#10;g+oS2/kAKd3b6nogozg0a7MkgmpNp02H9nMG8nb4vYznMpiTF0uVSUDUmOw8du9XS56qYWcZZOpQ&#10;cajUjmcf2FVxgvKD6+D8hXvgMs3kHjkFQoY5w0AcfedzhOoS1EvAhUubY/nIS+7rr1Glpq4LwYN7&#10;7oMrBZUJz2JQ4MRNUCYqgPTu9AaHlspLF08XTsodo6res8Be7gx4QKEq5pjVeQdLalWGsdKM/PYi&#10;03PhUVFh82QxBUbp8Hf/u0a2qFduZCUgf3Hs/J2M6FPZpKQxnReBNNVkkjAdD4kwK6Gaamy8GcmX&#10;lU6PDPFlG1uqO86rCxN3QNFx7YpZsG/VS2QxZ+om2gNUUbU4Yz5xQkKJlH5C+oGzH+iEmgrIJGBW&#10;jvj13hgb3eBZhgADTgfijvyl2SUDKaLm86oVo5h7p/QTpZ9O2I5DoYgKEoKyDhRAOjBsTyamtFoF&#10;iO8Kqvf4cMEsavObEFqs/FDvHzFMEHUkIQVXEmBjbTUYjrZqQQzr+uRBJTc2++E9S8Sl22w+LBR+&#10;AfxuFR8FAjSBKpt8JWdsadb43A95BQNFB9DMjClDUSLDSyxQVGucC+E+qdrPyuwHq76BNy43fd0+&#10;R4YxCGUFgdQGwA0Az5xgkEGdBgK+rZuzsYtaM0sx500VgzMaEMvCPA7faknZRgP7vqPWivvthsXL&#10;ylm+fr+tLugU4zxxlILncQIQHLVj6cCrCV4oxri7oIyKe1Gs5YQsYkGeApxaACUHYJCSLtAGvCmj&#10;wTrw+SscgapA6qeQzyJ3V/3sFWaeuQCByNvTroI282NxXmA2vQUyShOrtNi8mffqkFKOid88K7m2&#10;xeFkZMZ83+fDlXDIl8nA3QBIinca6f/8peYkDMggBk0KFXpWCwHwskUThr5mhLaT6tl7FRbc+GIS&#10;nAimYkeHTRQmOduFdAAVRSyQMWSBlANsKjkk31DeH2C/uYNRqZDEqiQJ/sVK6f/H6s06gYlnGRVv&#10;AFgmO9xhHC/7o7sOVFRvfpeEv49/OtOnI8KuJ7SXZw5TRf+0HnmOXAcPKWQYCJI6gFI8+OH7bFmc&#10;hLSYT7WgBfUDF/OdBnU6X0kZo2LovunIPgqncSqJRdzh+mMa47ZehrCnaLVAx0DVgqKCNrwXhusm&#10;Us2BLM4LzQlLjG/vPzGmMTlXbhps9roE+TLATbnPUbOpseUoMCDBJnMF98eKxy933L7fsd5W1AQ1&#10;V0tLGbOkGb+biq2xrwEVS0Ch3RysVqlw4DgO9NMz7HVEaXNXc95zmQXzXqfLLAUsiSDk3ogZ0uFF&#10;tVXVIH0WMWP+vgh+vVf897cVf75v+H5b8e2+4vG4Wbb+7Y5l3VBbs6qz5iK1+p5aXlI8TyMTb1iO&#10;yehWldEnhJZluBvU0Mdzx+8/dgti/LAgxl9/Kv72LPj9pfi5A6/updzIlQmmL6qWgHywISS9OPZi&#10;/qbusDK+R7r4+ouVEotDy6xLxVoLtla8CXXDulSHkBELZJTijlMGGGGwMsLqC3uaNaCk04F6pxnQ&#10;HdP4VMxg1tGBs4tn1lkgj3jHQ60Z/OuwPhWHZwUOh5oaYxiUlQi2bcW3b3d8u99wWzcLYFQGCmpU&#10;nvDcRHbvSNVBAdXU0Y+B4/A+E2f3XhyK/eh4Rj8Je6/3EyKC1qr1vdhW3LYV97sFzr7dbnjcNtzW&#10;Dfdtw7ZuNq7WXOaukFp9WyU5t2yos7m5Y0F74OVk4OXoBoF1WsDl47AeGM/XjtfTmnl/vJ74eH5Y&#10;c+/XC/t+2DX7geFBjEsFhswx8Os/SyN9+4Sk+5BOsyPvK41G09VZfvzPIyBMRaSbRgKG/30JYLzf&#10;J8mt9Dj54tGXQIimz4cNSWfa++p98YD34cj8+2pjK+Dwba1UO49g/yPXk9LlA5ecj+uTRcMMLd7w&#10;uzVLamm12RkHP9NQ1OwIKdbUemleTe1xBuudMfvXWT8Cc/6U0Efd5mIVV5k6bgj9GGPa+TJ1X1tq&#10;s3UnpKW/qm97hUQLfn9zQmuMgespXvUX9JcSGOhUj2CI1uncrtn5Tn11OoYjWsJ7xznguZjjQqWt&#10;TmeVX5XmRPJSIALdgxvtzkVmSfc+JvxJguYbHsAAEAEQHXyeOejoMgAw46lDAu2Cq5PdxJevnDT4&#10;H76+el99/O82BL/Eb38BUbg4kvIa++rL9XkTktPezLaGvfTZXojthMY+k2fMIMG8h/pzNM2DgS7O&#10;cTguTz7luNyF9DQu482rwR4SMdF4+zoe0u9MSpF0r2Rb+kAsqaTP933cAzxSxZMxw0KeMEF+5qm+&#10;KwgXSaKyJAcd9CQ6vxALapojnSoP99G5Qkk2cayz35bn1JO5zH4uMcZ5gdOxTD3fErzSuffvOGdq&#10;gUH2Y6AuO3tmmON/6t4IWJv8/C9WnE+6gARY8pMHf32Mwd8VEbQxApy2HtfwKrcYVsP2WgAAIABJ&#10;REFUCCBfZqKMXTUcKmnaiBrJQ6ya7d40uyc12Fy84n3Uip/JEcHEUiTyvnoOBnEfbNZgklnWACKw&#10;mpJdApZ2GLTXOYZDJFnl7jGs38OzDzwP+5stvtiMnYlCOcN7oqHYKuvnrQEDoiZnUkUhAMKFCyTg&#10;GBF6vLrMFqwVWBfBulg15NJM705x0Xh2SVV/isk7oAkGmfvnQaHhNyhFfK+8wlgVJ9R+DsXr7F6F&#10;MS7VLcrDjTdVKWRYhqt22RifufrU4xT5B2Ld8/uc72Run+7gZRbxVpYKHA8cPr+ImO/P7ZvREXCV&#10;mokOXpFR3NEW0T2fuQamdNZK6A3jpKzhtRlvXrY/UqndGMF0bR42EZb2xIFVMjeNVWFpnymwNZgt&#10;Cg/tOYVeSMLkfImggMwx+9xyPN1Wf/g1dORzZBrCft7fneOR6afzmbxWo61sPHP+9KDKMES207ME&#10;SzE2TWFqihpmg1qRqBiI3hmDuRq+5sUXUztb1ZsD3Z3q5iA8UF67D6ebA7oukLa4s9uNZylWm0xy&#10;K9YIvZ1nrB3xj5VZXq5QGgBrQ/VMUAUwSsVZG0QHSu8QnIAeDk817G9nKpAKrDdz5o8TGCfKeaIM&#10;oPcTkSkgMHgnaUy/twqEugDLglYA6MB5vjBOb4jNHiEpWi7DovOlFKB6vw1RYHToeRrsjBrcEuR0&#10;Ac2VcUe/DkBOW5fuDcBLBRZv9Bi0eQ1OcT/DcINakMYx3GV0lG7f8KZdgDnH5FSgFmitAFY7I3UB&#10;XBEpx2FwYaVb/43WILVhrYs54wQ4jwP9eKGP0xgbS79b88CDop8OIwaB1Bq4thFMPA/LRa4+n2qZ&#10;9aN3M6rVMnR7ZB6JY68O9NHxFEGvFUuZkEESwqVEQ07RD/TecSwrlrqgo5gTrQ+Mw878n7cNv20V&#10;Q09XCoYfz3kup0JMXpAzE/N5JdwTYm9yf4LE2pwNTAWN9CFibMUExTT2CtJ93Rmcn0OFlophaRJN&#10;vZfVKjBqE9S1oq4NbS2oS7W/m2MNV4O/EccPJx+JaQ4NFkpntDLTRjyTwnkkHesxVswsDEmKlL8S&#10;BpK9P+WIDgtPlmLZI8ZGOzAKCjpG6YbDCzvXBifV7NsDa7GJl198zXwdZ8aoB2hKNxtRm0vFBozm&#10;EHsJ5qA4by4FGOI9ahCn/S1B2oRv4tdffanTlIQSlcWwBLlZ9pfCqllsfYvLV2WVV+iQc01teS2w&#10;G8FkASKbKikyxflPhF84Ic+oMmWUWY3cP3dmuiOTe2y/2Jii4gouT3lGRMPZWspwNi0QVj/4Cinh&#10;M8Jk735e2a/rOo+89wGldXE2sEfKlPXqsp/wdSJA8WbwcGOFjg5WxYuQOzg0R7EKjApEtVeBl2FX&#10;AGXKZAYlIFwS0kpxyLlklLnCnO147hcw4UbgPKX4JUsT3LaC7bbgdltxv99w227Y6oqlLGhSY8xm&#10;UA1XFNXhsHxfBTD4hAEdJpvHsKC9OYaBPkrqgWH8vKPjGB19DJZauBFFnOJpWIXSR3knwCBMnNMB&#10;c18WUdwa4aQa/vy94S+/rfhfvyz49hA87gse95tVntw2rKsFbmqrLqPY16rPZ/K8wWXPeUK7eFPv&#10;jn6Yw3t/Hni9Ol77wOvZ8fHs+HgB//5Q/P33jr//HPjHh1ViPE/B7sbYLL7nSZi6oYBn9hMRp9eo&#10;R1JGUT/l+ZqVuwB7YMDhjgpurVjPhmbfrRWHmWHDxoqlsPoi9dGIarjpDBiEDEC0gLcMMTUjkpl0&#10;zBy2wEG3QMaQBBcwcI7uhtbMHqPx1ftcMRGg1IJtW/Dr9wd+/cX7YqwGJ7W1FbW0eUDEs2dhvJUJ&#10;EsMDKMOdgAHT5FBNfShex4nffz7x4+fT4JjOA4fDoYkY5MNtW3DfFjxuC77ft+jV8dg23NcNt82g&#10;rpZlQVsWwyIvzeGkjKfEsfCxRqDL12U/D4eBskDGRz+susLhoZ77jp+HBTGe+479+cLH64WP/RXV&#10;Gfv+wn6cOI8T6F59HLtGXfML4ZRNOy4ona/vdBqfDc3mi9uN+ZwQhhojiXsK1ZH3s8AxXNk95RT5&#10;H/WP93QQPi0ErFxW4PqYT/OaZ+/N8p/3fVc9Ll/y9ht5oX76VPRdasX1OplLU+ZqSVo5g3GazkKz&#10;L9jjokyYtWp90ZalulmsM9hQYYEM18mq6+nVe+RYsMMqyK1vBKspmF7hkK2CgMMKGKzCMXLklK8S&#10;MQCDmp76SehpCgwMCMxWNJhffobOTurHMmUqHULiKBFu484qAAt0xOKSl/qaEsEIOmkq3vf7xu+h&#10;MJTIrM361VX/U9dvLcFML5nswIRtRfwbMI0e0LXqhBGVFZZVPeIzdJ5fnMrzEaFrZMqjc1OZAn15&#10;eyZczDOoUWUhju/BvnOzKjbRvSDZE/NOyjfy11RfZ+BqKsLJzrC/w14n35DJ4RSJzmIsX/CnL17T&#10;tDGkXVY0xFBUL/zT5qeJbuw6EQk73qbMSWo82y0Fs+8TKkg+69QD7Q2dD33jo6q+L5g7FgfrsrlT&#10;RmedhHslpaCMMRsdg3p80g9Hj3NKGXnxofDsCLzqXu28U+C59gJPnsgygQ5l9XMegQ6I56MZv6MX&#10;z9YZruPzNn5GMfdlHoFMlL52PEPuEObbIx0N2sfktZ6O+nbWMXXLIAWhOj/3EqbPifPfpS3Wb6sa&#10;ykY+TQIGMCTGzXmMN7oTkfA7D51+2BFnxXnsILzUwNEdqsgd6AKHGGTPJJmuxPDH+N8zOSdTsz+f&#10;CWRxVmaV1RgpgUMZjOg4u/d6UDgkkmI/RkBJfXTgNRRWKOOBQzB442MIGsjBRnH/6NSXLzqQzqBj&#10;9mXZLnvSq0WGgzeZDShYa8V9rVgXD/q476plaOUYz1eJHrNyhbKDfXcMYV4BVtYN+snYD8Mhtrri&#10;1RWvYxgozhBfZ4dYdl5wyRf1ZfnqK79fEnZTlpgT1aDENVduceVik4teFSfVdMV8FNgYntWG1JO0&#10;TJ48httF6QA2PrpIwYhD5GVlEHcSl5gEmQ2jncwgH+ix0TFe09jmQpn2A4Ot8IlEpiK1GomLoxSV&#10;fNeZX46Ym5A0hiPOwMJpX1JAwu9B4RBR/KAmsc3xxTG2aRUiggktxM2xy7o/3KsZ5iwisDJhGuLy&#10;izya76sXKCRB5WsfUSvPNhG/zu5zFaL0cIgrHGPQ4Oih5Fk2hu9fPM4c5lKaZZKVBagNWhtGaUZI&#10;Q+MbapUSkqBTIqaTGk2j+wEoLcYYCaG1QIc1GBVmhziBSzGRoVJsHMIMZY9on6f1cXBloUCskkAE&#10;2hbIumFdNi/V7ni9LNe3C7zKgnqUH3aWR3JdWSpdOjrJw7O6tXprmcm9vdKle2WDIsD4nSFx0lqS&#10;AegQV+IwHlIcvq2UWT3h5yQ7xBh91/OEnjukLZDmDcJLRdmafzCoLZg2VIHeLcPLgzkFAvWqIvFM&#10;UBMA3SBHIIY3zhJbl9iDp8YdIhg9osodFYw4NxHUVtHPgfPUyAwRGCavlDoDczIV7a7qTTwtu3zo&#10;wM/XE0e3bM5tVagswNKMXhTQfUDLAq0NDxxY9cCip5dMmvORugGoCOv1b/JqU5iyEplZut8IBTrM&#10;IVtbyu7ywIWkTDXql6S5uFdi7hKGloIHqhQ7K6XCemEsBW1pqEtBXawyoy4Vy7qgLs2belt2nhQ1&#10;x+rsrBsPtCXX+U1V6k0Z4LEm273aIyXuFctCxSFkjSkx5hgWZ06uCI0Si60oGDhRRsMYHeJBsSmV&#10;uEmxkOn1qSyCSsdF0zQ+DbGMGi0NQ00WKYjLPPk/YQ5skZLy/8XX+zvTnX+R0NcLvrjLxe7kcYhx&#10;AITmYpqADXVmsIdzBAysfh7vxdCGIHpfEIIrjKC0bokuYvmTohPLG8Rh/E6VPXmI8w0vqXZFWTqI&#10;C0v8blOcT8D1Cc/7jl2emJqcxpSXoQghYUTnZb8QyJwlVfHi2rrNoFvlWUE4ayxrHVFF0grQpFhQ&#10;o2A6iMHgJ9MLNPhJrGOS9O/vB2nnHeBrCsAz+opYEOO+VHy7LXiszbLvm8HvLHVFK82yfQvHrvAW&#10;PXG/yF4aiiEdqidUO3Sc6J3fA70DQ0sYKrRRu6qBgKlnWymzwlxmU175fnEfvDYnnBjUHYmr3ipw&#10;24DfbhV//r7gL7+s+O1bw/dHw7fHgse9YbtVbLeGZV3QlhW1LSi1QmbDkqmTTVEYkFeqwHCc4O74&#10;svthcz3PgdduUEQf+8C/nx1//3nibz9P/PMD+P0FPE9gH2JGmPrcZdIjN5AOOVvv6Ryzij0P6rju&#10;Sx1bue9ujBQ6ANy5UQqwNsG6WmP3rVkVRmveeLBVwzomzrEnBhD3uMEDYoLQKylzoikrAGhB1zEN&#10;Upghyl4pbJZ5EkJKJ8axNXFUq744zWg9ujcjVHfMDTvfVQStAuta8f2x4fu3Gx73DevSsC4L1mVD&#10;q82crFQ+yGv9rA9ltnJH7z1+Hmx87RUZr+PEx+uFHx9PfOyH9elwG6JVQVsW3LYV3x93/PrY8Mvj&#10;hm+PG74/Hvj++IbbYnBS27qiLc0y31tDLR5sz3yUelsY9AbJdvaO/bCx7OeBsVvj8ec5+1289sMD&#10;GAYl9dx3PJ/Wy+Pn64V933HsO47ToN+0k5ZoGrwxk7evlG7hHGkgjTxdT74+3yXk0FSNdM6XaeX5&#10;A0nZuVSK5LOSvhJrj1/eAxjvU7vcx8+OvUE5nnk//80ZghympLvR1kpP/CoolPg4r43rKDvhNlAV&#10;lFYRjbMFBucUkg4ziSTpjqBTEQDbAZYqk5/zYy5wcy80NhKPCsgynWV266Q/hBM/pFb6DNL9JGCw&#10;pFDuTX3t0jeCb1GnIMwab4isgzAj1WhUypTPpEnq2Axm2BhMjwtceYeLUuqHb8ehJAUhV31OSNj5&#10;vKtwvs7nXaNIn5g6VTggEXJX9Z1m/Tzq7I9hcUULMrAajmZlkm4wvj31/Cxz3XMCQkVR67FkpRG6&#10;Gz0/lyEh63bARdeOiWrI9oseqNnRH1ts4/FMDKWM8/2ZKQ1velF+reST8j7a/I3LPtHxaevDK0h/&#10;sUXzXhc+NYJBxN7m9QFPiiZG8raWyYEvLneRrp9PS3NjRSv1irSebmJfp57mfmF/quHkzuwaCrMR&#10;C4N+frgwP8fKu9k7kRk+BeJ43gPI7ijrxyGA9Ry1tZwJLW9z5jnK54kiJ/EfyPU9pD2cDnbTT/NH&#10;VOHQbNOBP21fJGQ3BploFWSZhpAp5Fm010uyNam3kU4k9Dq4PjbMZmDwOD6HmKcdjXca18RDEt/y&#10;ShgvxHLeMHmEYmb9W0+MgXGOqPYSWDJMa2LwowmuM6piEh1MvdAWJOyHeCb9wn4ylEE06otw2NGB&#10;Q0cENo5zBllep+LZYXBSQx2SDBEMmTQ9Qi0JrqGYvupw9rydRPKpBKl9IQShDGAQh3aTWOXFUqPy&#10;uXnf0eLPusoC0vnks4qZJMT1CpL2tYoKFrXghVUPsUrF9GpCtO7D0P2jJ4bC6X8GsswGl1RnkZnG&#10;/BEsgeuWPjaDGJNX2s/Z3VHSXQK68MKX0trHZ99DuIhYBBTGl4b5gmmvTAKw9W1zEr5pYAa/uPO4&#10;hmgLnH/A8PNzNgAF6Cfm7UoLQnRe3ycNCZxJ0bHlhKjMJHYm5RBWeRK8EZnuzLDOwY3E2IdVcijr&#10;LGMJssj0lYjKipwxbwxuDCr/znrcIWTnIJW5pTsah2ctpWeOcFMAj47aVkKnUhfOJoz0GuK9hBTs&#10;OH9cs6sSYOtR0hZYVvQYHeLwXtIFqB0yVvtIEUAWLyscGGqZ+Xar6ZjQGcb2KotiwYa2QJrviw6r&#10;flD/9vWjgm/P8+zYbpjjQ/yglAJtBgNkWdynMbLB9eqQ6vMUgZSKWu0A91IxakXnQYxMcJ0nsgBy&#10;noBUaB0gTnyp1RXE7uMQQKoHfIoBbZ0n0A+b4xjQUaxhGQDCMwXn0hlEE1WU4QJDu29xh4xha0tn&#10;GIUX03Cd+Yoq5DzsmW02RqaDkiWkELEAiT9njIFTiglkVY/aMit5hNJMr5dIQW3s9THL3CxgVSx4&#10;5QGNWYo9SbQozFBrBefp2Om9o9Qa8B8m+0yZGiqG8ewspS2LYQEONaNfFaU0y771SFOH4qnAKcCO&#10;gt/WBd/Xim9loI0DDQdE2BR+GmmXTDsafemIGSeZmYYRVJrsIASn5PuEEamutOvlM2Rj5JkiI85o&#10;LuWV4ll7bOa4FJTmWPBLiWbfxbORzZEnDhXHJ/nIOfRQPGjcOD/ElOU0spSCUeF8xVYmBFQItLRo&#10;V63B3zcBqWM6pi3DUMKpCQhG3/18nSjap2yJL9+grNTyufzbGP1VqRDKhQIz7lIWMrP48uZzffwe&#10;eQSEiZliPaT13Fe+wn8ooPL7wn2Y5KTzH//sm+HoFJkN1fm0+U0e8/6VM2ZCViYdQGNgn4YN7pLx&#10;iTRmwHFQXdI7vzTYB/Wqz9g2c6inTPzi0BWzEuOaxXJVc9JsyVb9jCozsjVUxqk4XTbl/Z6KgFPz&#10;z9JgqcWcm70WjGFBiybei6B4w77L70SdnE4fZrWxl87FwPTBpILytIOkML9e5vu1AFsteKwLfrlt&#10;+HZb8dgWbEvD4vA7xavnUBQBLedOLsMHt2cWZwqEXDI5jygFDye9ihuEcCV8pCwrS/0wh/a4GId5&#10;xcP4pqGAuS5FrDnt2gTfVsGvt4K/fF/w5+8r/vRtwfd7w+NW8e3WcLs1bJtVolklhgUxLKPYq0p5&#10;hhJ106lFtdUcy9PQO/sscd/3judr4Mdr4J8vxT+eA/94Dvz7BXwcgmOIZUnBgFeG2BoJ5ZleTlXQ&#10;GjMYgwYvDj/uPoXLDO5Y0Mx7YFRYAGOxQMYasAAVS2tYWvWgoQMyuExylEGHm5Go9KYeGsaqznVi&#10;FQ4NLAtc+FpFttjw6gsPVAxv1ujwTUdqFN/HdCyoWpANYs3JH/cFv/1yx+OxYds2bMtqDes9iGFz&#10;KYm/OT90qAFrPN9xdoNmsqbeBrm0nx37aVUOr33H6zhwjBMD6lUrC2opuK0rvt1v+OXbHb9+u+P7&#10;44bHzXrPPG433JbVKjHSObPEkFR16+sUAbNhDRr7UO/fceB17NiPA/t54vCG3T9PD1q8rGl3/NwZ&#10;yNjx8drxse/o++kBm1kNz+SMdOKSuj/lFPXHLLf81cmHwkOQ6DcEgvPmzyImff6TMvDpz/klf/RG&#10;ulAvf17YS4w5vfgu/7Lg/eLZX42AZ/jzWL76k/zm/TlJGRZEQIHQbgykV4fyDMU31vp9BJPuAU8C&#10;cIQA5mOI66XxjDJfM4gG9tWZ2e7Ugy5Bg/jypuFJfkHIpd6DHzJ1h+D7TmdqVa72XMT1gGWSig4U&#10;pW0811lFPCmIaygOVeWBi0p9zseiJHd1nVenrhTkcVHEvtCXJg++JPOm30UAybaBn6CpG9kY6aRC&#10;lj+hg7sD1isxLno5FOr9pmYTYiWL9iGHZMOXf5GkFGaXBn9wW0PVbU3eMJ1fsYDPiCBL0k0vDlz2&#10;zktaYVrP4uuWaTMCEqFUOu/kHuZxZEVU0+fzWROZwQHNNId5v0iWfdvuuSxzby86y7xoHvfkVFYk&#10;hW7uUZxlyvU3lmCq0OcBUb4Fj/tDvsnH57XM6/T2OWUVuf1hAS7vJ6i0h1IFkd9TIOb3AzD7mWJW&#10;lZDeeOGYsmFyiensjrvTjgtu8caLfQFYhcEXeT4i4JvmrEi0yTOU7N2Yf9K3OM7wDRjR2LuXoG0s&#10;ifFKwOGmeCYQepZ9ZvJMy1Et0VMh96vjHl9spJJoA84vkOxO9QoMRHqbz4/7jKjEmc29meBs9ygF&#10;pjcuNWRFFZmrEsuqERgmHQGIxIlcAaPpM6wgO0cKZgzCamokxRynwY7uXfE6Dar1OYZXGkjoiumI&#10;zZ+XF02uRc8V5x2fOLsi/H+mi9MvMfzzUf8Mgfc0qWLJQ4vZKEslDOO7FnWVBeSJSfMC7RARiaBF&#10;BDKi6p0QpK5PD8UxvLH3AHb1wIbOPiPT5kq8hoG9vAjy9jOvpch1vfye5O8X/nf90LxHPEc+vX/5&#10;XREy+vosT5Z2F6NioFx84vOHN/sGZsmqnVKBBS4g7l4QXIwHBZ2MnDAJV3nHeQj4QLUaa2WENiza&#10;ycypAsTmh6Naoe7Uio3K1RtlZhTZpcOzyjUYksk9O4walE1u488LTMspiEXHdED43BQeJfLBR0O/&#10;JIwvQtgXImCuLllbiaKcmOOAKYAQzHS6MshjD5dizoqivB6e5WZ7NpzY1I0rFcMTzE2yptLUoV3R&#10;+kCpHtyAWjZ+aVApGHV4D5QCFReAXuGB0V2w2LilVAscYTJk0y3VgibEN1S1QIXDQcRYh2fkZmZe&#10;mgdGBBju9FL13xVSdkAKulTIIESLKTCS1k8cpG+MEzMju87nCCC1otWK3k+cqpCTTjYBFoPjKm2B&#10;tmqfd/ilIpO5qVccSB/AeUZ1D2lB6jwrFqhTg94armQi3rRTzUy3UiHbLbhXUaCwMqn4fkf/Fjhd&#10;Gbezao8C1Qo6sNhYOM6MK7dQWNVJrZGdrDDhAnQM7VCtqFJRmldZSAk6UFX00Q2WpRaoFqge6GcH&#10;DhtcaQsUJmhbqd48UOe1o0Ecm/A4O46haO1EOSxIdBTgQ4CPIhbdV+CFhlcRnFXwDTvuKkA7URkI&#10;c++JDi+XR8I3DIXGlRBQ75twOFSKAuKM5feCGbDw0h+VlHmWlNqLSPZMa/VsWylmnBnMl6Atvr7N&#10;s/maQQjYayWaeUfcLCl29iPz6Kx4ZAOGkXyd76fsZbvOFYSLQLuyOhqo8z3FUAbS7FlebRxGIOB5&#10;nN3WdPSKUhpQFqiumMAtmOtIy0jJm+091SR44LxCPEtUKWEKwJ4bCTLROX8oF+9fpGlc7/62Nm+L&#10;MkXdZcFi/TWWacrERBqxZ1z3wZJ/CYWa/10sJY2rbG7peSH7LmNypU8waejL7FNXwLz6QWLclLc2&#10;3iK5AkOjoqGk14oE1QHokeXE8TDYP9d8xFrYOYXrBcN5EWEbCOmgIRezeqaemGEOoBHPs/+9DF4A&#10;rYI6TGEt3aCxzKnsCIpVvOJBPejhWd1euVFF0GUGMGbQXhDBNUGcJxHMrNi3zDJSW3Xj475UPLYF&#10;3+6bYfbfNmzbgubNrlHF4Cg9mMHgpuaokilyk878YdZVoqATJsjPzcwWGhOr1jOlTgCHO5FHiojK&#10;J1rjY+eeUj5sDXisgv91t0qM//51w6+Pil/uDY+t4r41bLeG7bZivS0Gsbc2q0ZzSKlSFlgvHNbw&#10;zDnyaJCUCOVBI89giLw6Y1c8X8CPp+D3F/DvXfDvA/jp5e6nWv3QABN/nGbSgVcM14+m49F4hOtD&#10;cjl9mLKBejh8v83Rb9lgBdsiUXlhfS8skLHWhtbMsd6kzN4oSPLJR5MNZXW9mA41KHGIh1dYpObd&#10;YZx6b4eUbffyYMHhAY2jA7sHMQbp5co+IWJG4n2r+PZY8P37zWGbFmzbhmVZ7PxBZts9l00QN9jd&#10;oc9A2n50PM8Tz4M9J6yxuAU1LIDQh9kx5lxoWJaGdVnx2AxG6pfvD/zysD4d9+1mjb5XBjEWLK2F&#10;41SKhPOAevyI4A6zIe17PyyI8XpZMGU/TjyfT+t7cbzw8/XCz6fDRr1e2B1WygIaBj117GdAxIQm&#10;r2lREy1N0v+Kl+d3HD6S+ku6MhwXmRtlORdCMA43gsAzA7tsvZ+FL0b1+UVJ//7B5y+6leu8f3CX&#10;S8CGv39h6cv1zz8Y4FzjfMbhoCGUhwmdCMTfLk4/BVbNZ5V8mJ9HWr8MZQzyavJYnWebz3HHbq2e&#10;tASE84391pg0cw1m0DPjugPHkXTbuRyaEiEwzXLF5W9Vq68UqFfmzkQGhXrhuk4o5GS3x3MJtwLE&#10;e2xSXmu92onQCRFMR5Lf5xpqoLITCi4pfur3/jwbJ+3yxIdkXgu864exRZjiNTtWrTeTBTopU1MF&#10;nEPlGWyLhOMSIJTIdG6yAhIYJnKG23aeCm96TWhFoCZMPVLzeGF6nGjeQ18xyedH07Gxay4BIiDo&#10;7bLiF1rlGifiDQd3GhjeApWYdBlSzZ/9JbQUxJEkJn+YsnquRd63ef4TjyB/T/s87UHejpTNGyWO&#10;cxmbJD3dlzDpBLRlLk7vfG1engtdx8jimUXMZzNhmVIQgDTiSUacszBDn3IOJTRwINPf27qqZ7tH&#10;sjN1SoQ+DiAgmzQlnuUAEo0RQ5MRzLzyNPY4WG4FxVbxfcSeUc9m0lrwFcoK3sfZEIDJo4m04Evt&#10;+UFRQRGbJ0xicr1Laeto9KCo1V7jI/NZsJ/kVz7X5E8JVuVzi6x+QbIPTVe3fh+W3BH9yHT27Gge&#10;xFhaDW3B/tOAf7UlnnQfa6te2U/6jQPOBGlPEFJC086+emc3W//wKoxjwCsx7PedfSFUDC7J15bw&#10;p5mfTpK3te4KoxMymVKmbXPxzXLdKdP8Rhnpxi+p1fphbOvsi9GKJSSQPxKFhJVLlDnwcxZ2N+b7&#10;5FlRRRN6tobOfTqUlFU3D/seEtUZXa9BjMQ5L+AJn9wZMnkOcK0OmUn2Sc3wG+YgTf5crKjT7EyE&#10;kXn+uCZpnFO35KB9XWJg9mYXhP+UiCcQ8YoMJZa0M7tSg2nAMyCoi7LcU+2P+aC06eEMFgp4nfrX&#10;Rbtx4RkG74zFmvDd5woKCTNngziOt4/z2mmeuJF6XRwOPK3OxfkTknwyievi+puili08uCY1qixQ&#10;spCHl+sV7s28oQiGQ1BdEWwEMuTtlHJ1p/Mx1nh03wdvfq3WbFngkGF07gxORjyQUr382KFVhmfi&#10;D2M6UEVVDllcJ3foJFVcU7etIkKHQz5xZUsxwpNikEx0rLsKK71DPNABZR8JBapg1Oa6gEN8DasY&#10;UXi1wtIgWqx6QQd0dPS+o73sc+foOIsZmsrqjdhb2FjPE32cTl+W6VfGCRknuijKsqG1ik7c2rND&#10;jxfGuaOUCiwrznWzm9KglIJSGyLLG3Dn7fCaOqu80ObrUZvtZ7dGqBTPpIttXwN5AAAgAElEQVQS&#10;v1sgRWQ4olm1nheLw43106zovkPYZLkcweQ1NNEB1AbUBmkGx4UB6H5YMEhCloMXqwr2/eVYvM0C&#10;JLUCstraa7dSUofrgSvn1b0wA4Ix2DDd1mp4X46uHWuhii04Tgu0tVI9a/FAh6LVBa0s6OeOcxhN&#10;jH6irxtQrORP1w2L5WxiP4AfCvw4gf9arFfJL7Ua3BKrIwDAMykLIfSSIijB79y5k98TcUFAJYLB&#10;C1NCGIzg36bId+OJyVAkP3C/ZZTp12YGaG0e9W8W1JAqCUJK4vPmkO1O3wxgSSqvzMwsCzUSiCk/&#10;OqZ7YYzLBxGKcyhPiVYFUUYbMCmqIUgZhFb1c6JTUdX4z6vuZFgD4mrBNtUFigZDEy2TQN8NAh5u&#10;017SfnHcXpEBD1pKBVChrpxfBTJpAZ4FwCwk9cprjbV5VxCuaxtbEYqeprFmfq7pen27N43fMSzY&#10;SVEi5rFw2nMlVElM9oAILgMhMw16MYRRBC/C7xTreF1eMgg2mZRYJz7Bgq3VCw+plBcRV979O7BY&#10;3zJiwpGTiRWhHwXtpfLcGcToYZyqvpvrU/k1w4Xrxr41Xo0K9zu7HkxSKtWypKqkQAarMKr9XIpl&#10;6URlhkwDZsh0TI8YSA5UZFpxvaRkuc9PDpRasKyC22PB47Hh2+2WHL4LWq3ecDxUxekwiOwyT0SQ&#10;4XvJLDxznJydWaCC4zBlekDCQDqjP5b1y7AAwIlzWHDbApWeKewfnGxII0VThmfDN8t2uq/A95vg&#10;L79u+O/fbvjzbxvua8F9EXxbKx63htt9wXZfsN5WLOtm/Qla8wqD6lCW/rDsbEByDCmgDg3Y+7BG&#10;y/uB13565v7AcQL7IXjtwM8PxfMoOLRhHycOhYOPcnqx0hfavXLPpJxPq89kkL9fZfIbC2AI1law&#10;rQ23pWJbG7a1YFu8+qIUgzWrxYzkcI4iMI/D+aM0rOzvDLfAioEwVv2cnYPBKY3ydYMRs/5W5+gY&#10;w7Lq9mPgNRSvDrxOC2Qw845BDOJOF69IFh1oVXBrgset4b4t2JbqxrXBNrXaXKdF9Fia2efFxtK7&#10;/xyGI3wontFUvMc89vPA8zhwnCd0DINTKAW1NtxuG+63G355PPD9fse3xx2PzYIY27rgtlmD71oK&#10;Wq1otQWPpRMBgFe0MkDGbMiB8xzo58DrmIGJj33Hx+uF5+uJj9cLP3cLZHy8duyvHfvrheO1W6Pv&#10;fce+nzjPE+PslySA61dI5Qv1xU99/zVlukGSWNX47P8j7V2bHMd1LdEFkpKdmdWP/ex95kzE/f8/&#10;buZE3NtdaUskcT8AC6Bc2ftMxLjCZactSxQJAgvvRaNZTvki+L4awpdffD1uhSxRvF+dIsDEn/z9&#10;esKXz5f7vVxhlb8//EYCB/7Z/crLq/rvXsdGeU0DUjSsJ2+W1/Ol0Sy0Su5viBtSStTSxiyWXTYW&#10;HOSGuuK6ppWZMwEnUWM35YNEic0MbKIhjxHLlQ6FxbFCPhiYJG7iGvCijkmlWNPxNPoyYI/ZC5YJ&#10;ICohl402Cy8S5aRKqbA+asu6evAAdHpA1kxjbhiHJZZ7xWzi8vYSOOPjry/kG26ExR6iUHcMJ5Z7&#10;fWaAZjqP6cCgg6M7XyPmGQte9LxJjDAr+72r2hw6nrbBpvHXen56jwN4X07l3DrWkMXWA4C9CNQx&#10;iWFKw/eT06PqGdeLQRNZRID6zlU6Ji/KYJw8dgXESroiEFxZCIEF1LETV4E6nf2f68PT+kBZbeQH&#10;54d6j7zFiLz83mcrzvmDHsDjxGg4KhUI9ZEcOw3DPGMgV+Hu+pFn0kZ1GbcqopQ1HEsILBgV1VnY&#10;zHmEgJnL06OebZqX7CwIoBKZrqZPWClp9nIxR4THsHuGh6qELLTH2nw5Z3G6s634/rSP7fsIoCZt&#10;BI04mgoesgR+amadZJBu7lXqUsF6FkezETZhv40lMtEAwO1ZJcaoscYrbyJp80/rZ2Y4t7EcoM+l&#10;rb/z+4prBh1IfyvVrRkziSvpxDCM5MFFdI5e+NBAKc0CX/aG1oo5Vea6Lpy7lbw4dzN4/XTbLY83&#10;3APnWWw2bp/1yCiAO1UU5/CyUhM4uhnqTxXD11oyE80W03zc7pBZgymDfzj7VyWNfIFX/KNSrB9s&#10;Ldnm/iK64IFEFdhbxX1veNs37K1gKwXVA4V0OXaul/H9o4vtg84dOJ+MQHN1bM2s3blkPquVjjqH&#10;4hjAk5nOY+Kc07sXuLNNF1cfZZvw/ZWKNJ65R+BrWpCBnTzRBZMtrMfZfzp0vsSdy+9iXOkM8QlD&#10;yrDLT5aKSAD7iIm3pmg2RjfS0WMhJcABaoG6oWxAwfA78f4BBQN9HOicOY/m4MQUHWEcTxBC4bVM&#10;jhQr1QOJa6ySwYRMQVi/xAxaKdgE3g0GrJv2w+zFvHKaXYBPGgkE5tuZJgguDPd6woweBSI6wULy&#10;vf8Eh+XWHC6W8D4iSM/ORpzkl5m1RvmlOBlHQeYSk2fjH4l4USUjjR2zBuCxUzANtGDOAdq00ntn&#10;SqrKidqXOn7uGDBjmRPSNEcJw+xojAc8M2QMlH7avdPJI2I9LdSiJskVI6GIqcVtw5AGnQP1fKKM&#10;jjKtxJPW4l7a1chjXlztpzGm5kb32W0+RUwQufNnFlsHHQPQbpu32n2WcUJF8anmrUct0GY9RtDN&#10;iI4xIOcRe1WkopaG0sSjYQsmLXew+VKYh1pYgouZNNPmSKRa824pZshSNdoePR1eqpbpcnRobVY2&#10;SsSqhlEYzWllp7iHWAaM+wuA6gaRagAHEuAapWS92dpQtobZuzWMQgXU9l+pFdVT2uGCCzq92WXL&#10;ZnSw0hNzTCt50XaMbUJ7RzkPyL4jmmO6odsAtvGm8/HEbAO6K1oTFC3o5ydUByY69rZjYMOnACIb&#10;Tt2wF+D3OvG7FRnEJsDbXt3AqrH/RV1RWze4Cx2r8//KAySoXNiUmmVx3EAYNYMXZ4ZlXPC9BhcJ&#10;1lYkSn3QQYHqDSGrrUdtNTIwSilWC95PyZIhxh+G7YvwjvCmSD/pbKXSSOHB3hAZnZ0zY7IiZ2KF&#10;V2vKNsekiwpqdJ7DkMm9a8dNVQtxsRpvkA7MIii1Qutm/XREkucvCti/fwSjXZMy/BtX0C8C2N/x&#10;EiNPE+CcJ4kp1et9rsrNi+x45fWh2PpFqKiusxxj5X1clD6XK0jHRMiaUIyW8U21fc1yiAFWgCgV&#10;J9drJ4NzEKZwhcXGXjCQ8MmzFqoszowlCoNGk4jAUkSWmXAVNOVoEG0OpYi628PBoNfFjxR5n4Nr&#10;iisQRim/ZtBySWeGoFhIQLVyCubQU0iZ3rtB0JkePgq2OrE1wb5VnBPYhmJvFXubuG2K0YHeDS8s&#10;UCxw0Fc0wtJYFyXOy28VdBSxCNT91nB/v+P+8Y7b7W6R4rVFb4ziAR7imWSeg5SGJoHLox70oeoN&#10;nKdFAPUBABtUB0Yf1ivDMzLHtL5HmTKeJajMqUQ+sFKR3TGzJLRYr4/bprjvir98NPzj5zt++/kN&#10;v3zc8bY33G+Ct73gfiu43ze83W+43zdst4a6bea4cMekSIWUJcNmVh/ADNxUxDNLxvRmeooxOua0&#10;qP7zHDiOjsdx4vvjwPfHwPdj4rNPPIeia81Ud2fgAol1w2oEA3nWMhEvBG0ODJaXMdKo7hS77aZA&#10;vd823LcaWRnbXq2kmQg2gRnWXSGjAtyqsFJn4FGlU0FxacRIRUQXZwPT2K1clClPTHmfriSfc+I8&#10;vWzUAJ5j4jEsK6NPoHtZQqiADUNtf86guVoV+17wcd/xcd9x2zYr39S22MdMeSdOtV5egGp3WrVg&#10;lj6G9zbxbIfR8TwtE+PxPPF8WjbD6IZZ923Ddttxv9/x5s+Ptw98vL1ZM/l9x/2243az8TAToxbr&#10;QaLuyBjTDATw0nY9enSYE+Psw+jKG3g/ngc+3Wnx/Tjw/fMT3x+f3v/icEfGidPLYJ3HgfM40Zcs&#10;jP/+8aoICQHisiPXZ/KAPGL5I77gIn5xyXXDf/mQP3mfV7tcE3RDL8cuMvblUCpJX44tJemfPa7c&#10;OEyibtj/P5vz1/ORg8Od+Zbl3VqJ/hjA1YjHaOkfr/cysQuWiN40MIPR8+jAhmgeWqCmW7jxzZp1&#10;l5CHnLqAVCwHGbzajQ7F9mFki6wDWclIEbzQeI8jFs98tZInFthTtWJlkXNOOFQznqUZ9SzUixzj&#10;LC2AEXKVn4oZs83gtZY05Tg9W1ATW9HQZ/KaiHDZG056V3SiUZSAeEvjXMuB6kZAtzlMuO6ulJtI&#10;xzIXlmeMtOgS/IVYkVAdkIDZRnou9RcsKP6ZONaJXgY0pEuiYGbcEg9TfeYEiDhkJ45ZDF4ol1mD&#10;gL0FuBdKZCUR07OcZ8FXj7jJK73F1+s48wu5HHh9XbMidZnvyym5D18weWYzXA5+uc7ytzve1jET&#10;DylrAV3O5W9J0l89kr34z/R6bGDMCMlClF7zQC+fNRB/K1j6zc7N6H0GNrN8K8lFAeTwmXE/bd9d&#10;Zsz42uv8zjHyA7eN1UuQ1ctNXm7e6LAU8bjadCtlSCidYBqlzNxXYbo/3wPubKpeaUQjA6zWvJHA&#10;sK9LDW63XOMi7JnnffSqohX7O+RwnDd5jRnA//yu//RB4ziSj6jjPB1mfxEAe7Xs0601bHW1/Swz&#10;ftnXdm8z1pz7T0JOGQthPwwkP5teJknhGakup1yPOLvi0a3f3HNazwfL/JYoFzoWzCJ09MLl8sIj&#10;ufIxT4utVMmzgOAzlU4MlvnifhcLEhAoSgX2reK+b7hvmwUPSEGtXroV8ExDPhWQmSW3Jvc3Yl0L&#10;gOljT7krGDppScKEZcKfA9ZPbajPT2awWKN0crjrnkmZwHvGIqNyvLz+hCz38H/y8Fl1eUAXAmUJ&#10;d98rP/7h7LJe0V7n10de7g0gXXpGBg2qihSm0jZMFO5uSCm4FYvenjox+wk9Tsg4LTMB08BAGFX8&#10;gmPmhiXvFB/q1Ix0lUUIUnBcdhLPaY1aI9RT02xu7O51m/NbH5tZ+nx4ZOS8zhK1cBFQHDinOCnE&#10;lDErtWRR8gmqItVsTi+bJMGo7bzpsHFMlfYjbxatiiwDQaoIsGSX4mth7wq/7yoZZRtAZdnkEzBH&#10;RFnjXUooZojoVruuNd5Wa0TtEZyXrAyxbJQCxRoQLOLprnNAOiBRvkmhpUBlQ9bq9Sd/X6yZ6pQJ&#10;DJae4r0YU4PTWNCPOw4iA2GMEK5GepYZoJ7dgSLA5g2ypbjzA1AMoE/oOcEGuuIKpNLpxrXyv0pp&#10;ZlQpGb3thAKUZq7DWqF0gpFxBh34vynsTYxZCqbXMZnTjtVxYPaOObsvfoFsu2fatOBQClh1owC7&#10;bkQc3icGAt02aK3mpEGBngfQT9OISgVuN6g01P0WBjQ2Q9XZ0WFRXa1W1NpQpHpOBNdRMaXCat93&#10;By6Kum92b1CcY0BFIr0RzPLw87KJnc6BVgGgWLPQfuKzd+DtAwrgnNbUfpaKpzdhVRH8f23Dz3Pi&#10;pz4A6WhtYAeNRgMZ8aJJz8En6LSAB19aNACX1fhwcf1MPJvC+nfU6imzBUvKbiIUpfG+IJwZ4g4p&#10;8WiBRmFbrIlt1OIuEiwBYg4867HD/i4A0zDXVElI3qIiwUc6ySQ+NwHs4pkKmDsQAkgsD9Ozch/T&#10;eB18x3l5wGqFK9ZWSk0LI3m6j7tCZUOTHZANcNoyZ7nPN/ks1y52I99f1/JVWVlHaLuPTTepwk8r&#10;o6ah0gNg023CJllOyzkjtMqxxIio0L4oR8n/PNWUDv24rgHtVT5Zr4nq3xIOM8Kb5ZWW616cdppl&#10;IQIQ/omhSxflzfmW/YIy0Z5SMiU6gFuQ/DpuHjdD5gsjyTwoALpKaJfjhgihizLFyJeMDszxX+9m&#10;/VJyP6qhvKiBy7muluc4VdCmYLaKMQV1CFqd2FrB2QRleAbVmNiGGaC3alll1tfAauKq9xPIATGT&#10;NCkgyhWIJuxRrn3BXirubcP77YaPN6vdf7vdvOH1ZnynSDQStCfxj+R6z6W2q/p+UnXDvmAOd1qy&#10;67lYZKs6RZkhXBgX4JHAc4EEEjSeEYh0YtFgMVGk474Lfnqr+Mu3Hf/89Q3/+PUDP79Zz499s0bW&#10;963g7WY9FN7fduz7jm3b0drN5I5H55syPhwreaSZTMxpBjEavceYEbWXJabsHkafODrw6c/vp+L3&#10;58T358TnqeizXsp6TIzAzjaPTmcr3wUdpjHplnEZDieWkCrYKrC3gvut4r41vG0Nt61aRkZraM0i&#10;+6hIFSCis635r+M/3/92LUmlltuVEM7pjmVNWMrk8LT/runM6DMbffdhTbytmbcpsOb8UJyqVhZA&#10;jb5ohGPgCpXJrQJv9w0fHzve372kVNuw183KZHkTZExAK1nPCK16Itd0usOA5ZrOPqyecO94uvPg&#10;8TzQxzCd5nbHfttxv93x9v6G97c3vL+94+PtHW/3N7zdrUfHbWueIbJhqy0ap9MQbE6WdKrafE4c&#10;/YyMkPOgE6PjeTw9+8KyMT6PA98/v+P7pzsyHgc+H1b+6jxO9PPE6B2DFgLnCT/w7pW361UKru/+&#10;/LHK7ZfHF3LTqfiqdy16Bnn+wvV9X14Ym41TkGfiPnqRm6/X/dO78Bu4ZgaA8TbL2IxHTdBk/TLW&#10;kAX/Zu70x+/D+SYAxMI5sik26I9zI5fNuZuTkBjA5bkwynRyxMHX4TvcIjcHnuNEG4o2DVYOnRie&#10;HTcYhO0BM1ldsCxZknD59zK3QgTCKNLpGR6ODWH8gPJ+YhiOCgOo0QQDUQzD0thPR6eTxUzEUgtc&#10;FxAoezu6LIxSNx45HvO66KzioN3uZv09cXPSKhz3TtXYY0QPP7i+rhvrCjudHGjKoTE8M0T5uXoW&#10;hr/353RZpGAQqB/n3zE7As7LA9q6HLpAStg+oW5sOlnNLH+u7YKXED/XQJOQJHMzoyxGauHYxQNW&#10;7fPAHOFgoBFdOSrTVVCzNI+vX27S3Md2mhW5/kClwU1ivfw3EjdAzEcskrT3Nc/j+i7R32Lrmfsh&#10;y8K8/MyvnyVWYg5zqmMsL5zHgS0WXrkO8N/xcoEwI0fNgJw/M93AbnYua6cZ6InEA0UZXCfLBLmO&#10;yr0/7TPOvUIdY0yoFkzMBdMKaPy26RNOp1/XSqIZLnJtpgAlxiWpd9CvF2t0nXhi1UsWjcBsVBO0&#10;JkMLUKcbcSNTzSs0BL+sPuaZ4wciW6yJR/d7ECPvxRwjQBPBXoBbtX56hbOnIXEdEzsvhvietHnk&#10;MTHDJG/HQGRZFvHv9ES6XpT9CjPeb5vZJ2iU57rOWEXuu9T5suxQroFODzLw76ZPUTgwFNkXTC2j&#10;4ByK3r1/2piWvTusufc5rdfeFFkySMhv0unL+wmdZtkTa/Ba0BUzWiRIwOjA160KA8VcVtvdoHg5&#10;15uXc23NnrUQKzDnjfo2+SPxDB+GeTSwgiY9KbwX4fRgGJu/zgxeL5XauwUMmRPDSrb2Sa2YdQ2I&#10;j1NiKTTEnOkEiLGTxRj+uD70i/eh+1/m18616nivj1U8vvo0Vl648k1j3fxitaUs8+pyuMWveUPu&#10;bcUcvtHN+GaQZRHnUyMboZaGDUiTSYE3A18BhRnCVS7DQHg2VHExiAgsn4cfg0Z5QfSXiI1uNyoK&#10;M7bHzeS9xgyKOCCMJbflvxi4lmmXaiUhdCFwzWOMkc34yO6XSpss10ywsJi+4EXs8lMePxIQiLb8&#10;PBZ6MSgJvIG2n0WKGwQLmC2mYnGmWSOQUTaeA+Fpt+nUsS0qqkDnZSZEOzBbZFYwUoeAIcYoZDIF&#10;s1RobQu4GG64V1/+Aq1LVE04qWb0pBC17IcpGucRGvomDYqsA3thH+Ys4fJ61o6MaRkGogAKymaN&#10;QgGJBuYsU1LGEsLtv2cEZtRpKwWQCtTN+1Isa1+M7i0AXYChKFHCy0pc8DxePAHaDwNHosDWILW6&#10;00ejrJTAi4lNB/pBgzMFkrAG/WLAEoGOARkT8lRMPTG2DawViVZhXLJDcdr2bBvq3bz4VQpOMePu&#10;HMagrUSEJF36fiuoXqbFemyINCuBpR7lsW+o4sr/7OjnDKFuvUsErQkU3stjHhjThZEW9N6tHnYx&#10;o01rNzyedsz9tqHWhicqfu+C/3oW3LDhFy34JgNnnZiYqG4UNzdOkk8w/JCGaZhTn1uWk7L+FGYY&#10;rDWbcddWwWbfFg3CuXFhxiv5+ofit5SMqszUEM8AYd8Neilnbh0lQKK/ZImsD0Egksrj8sgGcJkV&#10;YHKW909nmEeC2SqksImJC5EegEtygPY5adSV+DktLdiYFfkzAULBlAbxaGv1PSrSsHQ0RwAEH2vy&#10;eGBVFDWEigEJwxN+L3E/GoY+nj/pIGDAgpRyCDmvlJjObZWlBghg9PLDTC1fACvvQhd3BD1XMcsl&#10;5jf+0ZpP+eBTIiKoCw0y1tVOK1z+deb8vBpiNeSp85rY81CsdV2LMEbEMUSBl6Tw6FCd8R4vz4wS&#10;1ZwiaOy/a2M0RjAaDGUacuBdzbXgmVfoa7NgmSgZZZo0LUVQq2A2QVMr7dX7YSnJtaLWia0otjKx&#10;F+AQxV4EexEv+SNWnhAeZerK/krlEojOxqJOY1DOp420VeC2NbzfN/z0tuOnN2tAfNvfsG83bJ6J&#10;Yb05ABHLIqlSrNTViuFIHMhrQS0TcwyFzmJZFphgd5qg3Tmh0VNiRoT+BA0DC21LGkSII4pYL6St&#10;Wjmunz8K/vrTht/+8oG//vyOX396w3274b417JuVVrpvBW+74HZr2O8WRd+2HXWzPkGRCecMkNgk&#10;gi7QAbDMpmXwzNE9O2HEvXQ2i+7WV+F5FnwexQzQp6J7BUcLYfHKzgLHiA5HiH/caCCQKBMZEMk1&#10;Hq5Vk9V5UXHbCu57cUdGdQdHs4ybZmWnLJPQsF9El0lSu4fZIErHqhkhqVh2ZYkt1uUd0WNiDisN&#10;dYyJruqfW1PGs2dt4+79RKxeb0JacxyxJEAq48SZ6nKxtoLbreHttkej+q1VL79AlJN6Qpa3JYby&#10;bCBfu6N3PHrHs7szYwyczxPPh5Vrepy25q01tH3D7cYsjDd8vH3g/d0cGffbHfu+Gw22hra1pWRb&#10;yr01i5nZjWMO9H6inx3neeLZBx7HieOw8mWfzye+Px/4/WHlpD4fT3w+Pu31eeDzeeLzeeI4zIEx&#10;+wD7llyMjtzCwtld9rYs79fj+R6U4SvgUU7z5aj1r5VvXM63qCc8SUZuAj9cB8ntJU67BLHpek2s&#10;gtVPqZe/Xq+T+sx1GsoqGy9nE6RsXb/U5Rh/t06J6MvQUoKYKkteaFHwtSwZt2tpQz8fQxKYjWAj&#10;UJ/ilO+8iircyTix9YHeC3qbKEXQ6jCntHpmHmWLWm6ewmQEPdohdWXRB1csxSA3IKo4ZIas6QD6&#10;QgtC+gzHw8uagQ6E6eVvnCrUsgUExc47YXotxAK92MsDjhg4Ds5N4fsFnMWa+SqthnGXbeaIKWF3&#10;SHr3V11w5vo/ySpgGg2euctIEwuCzKEpf8+I93R28HUwiFuxGDE1ypNAE8dxuYgh1lnPwK3c/xdE&#10;tBh/I5Of143yPcR8RquqXkJTHdOtEEDSsWG0O5OOXVZGtPyFcGJxEGUyL+d5OS7GlefhMSsViK9P&#10;BkGJ4+P1RInelQxKl72uvBz1IvKU5I/pvMkRXdmy+poRqy6MRCyzlXRVaPVe+KcdpoiMImGQGXUO&#10;zXtYcBmdiBRe4pF0WYqL65eEGaW5eV/82sciSDtL4EV3YkS5MQ8kDkcGr+b3TkeXOL+Mkl9Y9o4r&#10;KLyfmLIwpM4fWLjpGb6mztfKVNMjAUhRDIjbEMWCRX1rlBdjf6y3z21k0Ua0ljq9mzWnipWa3Sqi&#10;7Oxaqor7MaoxUN8H7QzEb0l44ax1vOGzGnqRVd7gPKmPAygbswHbcp2cWwafFs4neYjNXKyburDQ&#10;hVbYzyfsBhOR/dsdKx5z6fUQTb0VT/87Aga5fkG/CNq64Ir4O/dMYpHcj8v2tTcRS0Q7KHUUd3x7&#10;o3VzYjTcbrth0lYtsJS4m2KGcks09AApnqHt22YisyYjlk0AK31o+X9Dp/XFGBaUe07F2Seew/ti&#10;uPPHAokYOCUIh2DsyTz9q5wz55TE3MY0LhtGuRfiN5QY3GP2TRG3a/JKsSzkCcsF4iVGajQnC89f&#10;rhfHa/5tB6bNhwWaWv40BdXUYY7H0xwaZVSoDHQcefjUqFklpaCh4vSEGDa+EtGl5I0ss0JDfxIY&#10;WW9KvwJlZDk3mwOVzBigVE+wKDx/zEjsx+Xhv/VLhcEAiuuMEhAsoj94CaWeGWS4gSSMOgiB6hIJ&#10;rK0XjcFJ5CPZPrzmZzALSrjpRBJGMBrCHCPGhs1oP1tLgOWXqkfyTkxjssUcCFoKZpSwMKHDDQkK&#10;om7e+6ITpXTrr1BqZNRIRQDBMBWJWPZB3aw/BudksOfFcDADc3JVZtuY0VrmAM6nZf3MjjQeritk&#10;c8Sa4uG5XQERrD4555MRUARCyyqZwBjqzNTpzpfXsgFzbQXCilGebbFB2waV7DEjYkaWCYt0lH5Y&#10;hsjo0H5aORQRSGsoZTeQpvBIHMvBEzUngFY35mNCS4GUDaVuNm6BlbByYTKdMIo7Pxi9GIC/FI/A&#10;MMPc7GoRVqTP2nx/mEKTZYsG+jgxuwITXh/QaG56XxJu6VIlaHC9rtXzGpg6UTdr4g0d0NFxuuPU&#10;FPaB1hoqy0vMidFPnMOcSVvdY5fO8cTs5kyyUhcndO4o846KG/6rd2gHMCq6Wgzr1g7sBdhFULzw&#10;LbFI4EeN7QSyAjJX9Y03oyRUgTSxck9eJF+2Es2NxYlJhD1tZrwaXXqzQhEU74psAF+BQqewW8kc&#10;FQpBICSSgCBwJfMaK5nbpsQ9JOA2Z4JFWJQFrOVeSzCxAgnnaRR0sjhIgi+lUIo9JQXW+pEDBhhF&#10;MEXduXtiSsUsnxh1N3ovm4GdapHHdg1XZjOlxO+N4E+Cdxigz2wyXcabb0gAACAASURBVG8ynCIp&#10;3u2eHVzFcZyDECBxhSQQHhqcZVF2CBvy2jYuTXlET5TLpAAoDK0I8GDzJ3z1PHROuzA0ZLmrWDrK&#10;ifWexX/kv5nkAeSXa9kssQMYacheEEXgNUeplJgSJiwjAI98kaVJrWdiLBgn6CeVHndQxFyZvGFT&#10;9otxOb5HADKNSDSbxzBFqEbkbKwa5QUpotierHNayazaw3C81YpeJ/YKnFUM/NaCoxacbeLciht5&#10;BcMTAIcvqIKRLJTvuUacJ5OwBpq3Ktj2ire3Hd+8N8b9dse237F7D6EqNU2/Ys4TgkULRrDFk4Xc&#10;s+bxiPJKQwUD1th5IKMOQ1FRU166ZmmM2BseZcq5lMBoEwUDVRT3Crzt1uD5n3+54R+/vuMff/kJ&#10;H28WlX9vN4+EEuwN1mhvM6P3tltvjLrtkFbdiVEXZbIAOpAZSQOMcGX6vUWvDXdaWM+E8/Rnt2j+&#10;3q3Z9+dT8DwFfUjU+yXfJfYrRaIyW2ynhP6eOcESLxI0tRVgb8Cb1+ANR0Yr2PdqmRhuQG/Fsh6r&#10;SDSSD+ehZ/PB559YzCLyMsJtqGVYHGNGk0CrVmRrf4zhzhwNR8bpT3NkeCN0V0jPodYQXs1VtNZI&#10;D+5GrEpjlRRIVeuLslfsreJWG5pUNPHMTpd/FulrGGNg+HRLjNeaWaqVblqafB9nx3Ge9reXanoc&#10;J55joHh5n7rvuN3veHuzbAxzZrzjfr/jtlvWz6017O7EKCy5CdL6jD1hPToM14xhNNSdph7Hgc/D&#10;ylodzwN/PB/44/MTvz8e+P544PF44vF84nE88XieeByWudFPyxxmKdA0KiwPE7yr2Hn5cvnFymMu&#10;si60nVRbnDe6lrMcd7l6/vX1AF5H+zK6xAYMKMvgC3kZ/fUCcnmX+zAdS+u4dDmGP8uz2z26qSsY&#10;sWOzeJTrKQJuKH6YZ3Dvu0wX68JlTamZOVW9Zv46KL9/l1v8iuVWr/dre8McZ+IOPSOVOYBRWe7P&#10;nH3W3ymN0DPKKaXADWTiY7ahMGNyNWBbn0KOQxZnoxCwhGGR76/3GfPucmVCrTekiI/Tc83U8Ygy&#10;kMEkorzQm6qAGZaRmfTq4AvIxLEzOt8wIenM1doFABN3pblH6MBSzlPikgt+JqaLmV6w4DIdia0T&#10;HwbknKuREsvTHRnerypukkYPRdpp+BWu95TdmeKqIHaWOMr1DJmXOWE44xoiUmUx1DkzyaAWLsGa&#10;reM0FAatP3dQ0KCV5aiuXIEwjs782KNf7f/Yt6mz0KyTtiZeoCxzk0yYZbeunzl2E/jewIszI89x&#10;yRbgPJMy/D913WOuF/C1Scyoy69ZtJXAd7leCOVcw+L/hx4QSi9pdaaxUnwdVEO342jUs9RN3y9h&#10;1GZrSVVAx6r30PDp+3/Y+pZiWRwAINVdXu6gga9pzJEsuoBPxsRE6GHTRlb958XXNCncz1kK2G9q&#10;FgtuJA8zR4VnXqKEzM+Qe9IxYuuRlq20lJWjbdXK7UbGBYjrcy3XrDjS77XEIHcpFl6UOzpKfC1P&#10;mxrLGLeqGZaJcSn9puveTFtjyuWce1xoXuOaa2aZySQPLvEMXgt2geHGac28nxN4DoubHb4gZlbR&#10;dXvGXrHh5b7m0IJVaA6Tey/Ijada5+fCPVx6iemvtw24bw33fcNt27C1glYEtRTUXO6Fb9nKRC8H&#10;vw9qIAtXd15K+xgrIZkuRUzNQCFzYpij55heUorZLhouv5gLBiZdnMJ859ub85MMUnHht3p9ozHP&#10;6fzNgF4ggmqdR7Aht15O9opRl+u/XHddzit/p/5AGrW9aD0ymH7OX9gMGSGMArXiMXnPBWAUSaR8&#10;pdzM8g5URFYG6EzJsJCjrogW0xgsVAy/MGoFxdLcAHTvuyHaYb0yltvWaZ/RyUDuQM2Tx7hypxw8&#10;vd0v80xHaPot6azAwvBXk4dHApZ1KbgiiohoKXZ9OiBAZqXcsDS6SIxXfWM4149NlBtyAUFTrL63&#10;n6rAvYilQFEhtWG2glkB1M36oUyNRt0W5e9lIdxgVEb3yIuJohNSWzTwVik2zgmwYTSdMDKnR5IX&#10;N2b7XBj3A0I59fJbNmD7/ejA6DZd3DhOJ9PvRy4b0jcSd6zVvPBSVzb/swpEmrmoNdMrRz+xWCgg&#10;pbpx2Z1xcU+5lgFkAXPA+JOMqkhBLRWCBICqE3OMUMTtPgVaBubmDia16K3iUY3aO6Sfnhnq46kF&#10;o1gZEQEgHmVq9QQ9lr2UWEuMbo7F0iBb1hQHzEFlqQ7TIp1qM7oQayzdWoPqxPPRcT6fgBaU0lBv&#10;d0i1KOjRT/TZMcXUmqriTVXt3hk53WBlj2YfkOKQa5ryP7ob+aeN96zFnBm1hrHgPE4D9vtA3Xa0&#10;bXOv+EQVxZiHCc3jE/12Qj+AA4rPJjhmw+cww9TPm+CnDfjYgX0zXxR5F0kqhHvIAaPB4QYzcR6l&#10;LHzIZ/Wn0zHpr0iKNTOuTQcwFglg5dTUM8ss+mxN+aNAKRch7M5ABxj24tFyCgeZq0gJeJI8BwuL&#10;jIv9IGZSOVvPpersanFi+OeWaUU56ftqMSJHozN/r3B25xFDs9hekXFijAPSDwg2CCxLrRSF4lpK&#10;7Ypyrjw/FE3PiLoaIVwgq/ORAI00Ar6IVyqdzFqJvkqcWbF9vMinlxhRZyUJAGP0GmHdQYceLoQg&#10;RiBkRMS8h2LI7wnAeZ+59lQ9GUV/YW8EPATtkKhnnEZqnnlxxLvMpVODRtbinxm4V5Ti5dZWubtM&#10;DJFAvAsAlv8u67yu9Tq/CpgxhBuYylMCcUYBy3Iullwiq1cYeJ0C1DKxbZtFtZ8dWy0YW8E5CrYJ&#10;7FOwn4rbRkOwleg5TixV12YqzVSEQMxic2vr6fcjpgRtreG2b1bL/419MW5o1Zp815ryCqQjUYgY&#10;z5kx3e6A9jmNFHIvdWHOcDZQd9lAuQvBEM9vEGHgl9HK6C7bXOaowItzwcpwDuxF8VYVH/vEz98q&#10;fv3lhn/9/Rf8/ddv+Pbxhlvb0GrDve3YPSOjVcXWgNtesN9u2G93bNsbWr2hSgsD1kpMCmJL36vK&#10;FG6NurU6J/ppUfLnebrheeA4Jo5T8TwF34+J78fEswv6NOPhcF7FiKSgU8eqxE1LvLA5tN3VVj3j&#10;oFXLNHnfK36+73jb7X63WrG1ao0Ya0UVay7YWNIIhjS3ViKBdQJeHmpiis//TP4yFd6zAuZYcyXT&#10;GgsO6xcy7L31vrDGgkdXPLqVkDq7OTi698tgDxUaT6wkgEKnlZYxXpIKDl+LmK9/bwVve8Nt86be&#10;paGWhirXLAyd0+oQe6AEpFg2jRomNYVv4Dj9eZgD46QT43Hgj+eBz97RFbjVhlIb9mZlpd7dkfH+&#10;/oa3NzoxNtz2DTfviWGstQSTZImXaNKr0zN7umWvzGm1jftpZa0eR2Rc/PH5HX98fuKPxyMcLI/n&#10;00tfWSZJ77nvZGV1ZIirHNAr34tvLse9/CZOuMqT9SIpsznnP/zi5bqX875ampGoY9WYXn+3Gh2+&#10;cs9cnR/23yLBV1gUr1ELHwi+ex2+xLmAFQjpklU6cWmuvij+Jg7Xc3jA3cLDrUxu9WeJslLLWUwe&#10;q0vWBWwpGXfgPO/JA3NITMcaqtbfaKiiTrWyHl3R60CZigrXq9UcgYX68ToLhBmT6Ce/XXEapnoG&#10;fOIuWdYvfhNYOoO/0kHmJuLpkcjGKRFIW9154eZ2AtBo9rmC0QVLkjmLr0usVSyQ+Ho5r84NY/eR&#10;BI7ATA6SSiFPxWKzQDiPmcVsUdHEdjOe4ZCY6smNKXsj+4K/5xwS+PN3anz1elwalzDpVMq7EkYd&#10;hwNAI0uQc8RgRBUJIxkTpWWBIzatdBzBKlMIcaM5ogLC+rERaLXuaTowLk6L3KBr1sVryZKLYXN5&#10;vJaTW9mB6uLs1yCIWHeAvGI5DsSAOW9x2aXsU7wLqLnSXAz6wqsS+y/jBy7rOmd+QScvsTrZnYkk&#10;P5csclNpaOYOXWxXOQr/rbukXugDAErYp8hfvQSpl3yj8dRzUv0PL0/q+oVt55k7amHeql6arkgG&#10;i8Jwa12M+jl5yx8R2Gz7LO+I50CUxtL4pQdx+tyXKsCldJ1dk5y2QkIXUpaR5vI7zfN2yqJzVZgT&#10;hQZwDz0MCSgwXV5EloAj/lvnuwRxqc9XcGbyaucnnPvApILFgW6vZQ3GiPm8PjhPX5UKWvXq6TKH&#10;TqsVZzOLt3sZpB7BL+bIOByPDsfUnI+ggIUHZrBkMb56qfjDwxZcoXkPUF14CcnO+UzwKHd6iWBv&#10;Yr35vKQrM2laAaqYNKLte8UKAq81oQrrJ+P6cexdn23HVebwwRKEIDFPZzcHxsk+dI7HuxeFmQxO&#10;ihliIB9CppGHkdZiBMJhJ49bNiWIe+hEfc0UW/cXLq/uql3m5gft2m0HNAXnHCZDo86QvHDhsJLP&#10;6bK2xeIXQYRzyMq4WepluVE1arOUQwmCU1BphuXP+ncFjKxSX2yxDcBru9FOghmlIKLH3oS8OMOw&#10;DeRaBMLqYK60y52qOqXMkcuo05mlg5lwgWqe83XhlGWxuICLm5lL5P0yXgXrej8ULgzdi40FQnZn&#10;qGKogI6KBMVBDnY6sRkOQBFwEQ4a7ffGHKxJe6nVnEytoewN+37Dtm2mBJ8d43kC5wHtPbzqFojh&#10;xvCod4xkuV5qCqVh7lmxDHOgsIm2rHMH73fhwBEmLMtwQ694/OJ+B9oG9APohzXWntON1hTW03sK&#10;NGjzBuJrQ2toXBMCaNuhm49RraSR9O5OExO0AoI2U1JXoLUC0hI1ubk8Tj+w6CLFMAeJerPu8zTF&#10;V60W5HRFQHRA+xPWXNpjJFTimHBmRPkba6YtVYDjxOxWeiuap4tAS8UoFWWaM2mMDhQzRqJtQNst&#10;A0YnoCMbg4tHNDG6SYF+nib0x4CcHSLNMk28x4qVB6suQzMkVQEzkJxHMPRCR4wUjD5MksFrwY7h&#10;SoE5oM554nk+PKWvotUGwEpgPJ6f2KDYW4GqlXCqRbChYg7g83hCp6KWimcRPEfBIQO/P4D/AvDb&#10;XfCPtw34mECZKFXNsSI0y9i4hnoG0ZpxRkebiJeNQjoumqBuBVKsZi2EmTvq57I1ymh1sgynV49K&#10;k+A3znMJq2QpxRRKGp0ITqdkZ6T5IN4UDMFzFF7/UoJnm04WiC5lzKLIS6DpdGCsCqEJLcTY6UU3&#10;gBwQ44LzLfNBEPaqaY6MMjugJ6aeKHoCupmzFvBox6vya8PNvjnGJwbWbDbb+2yYSGCTist0YBEZ&#10;RYtIWGwMcU17mZmGvig3OZEO9Lk/HEjrMh+AAUGQrwZApzxNfhOTTmR9vSDCMePnDj+N00ZGJekS&#10;jzgTfETZDNufE+JGO9KL4vXBngzMzmDAg70f4WdhRo5cCBTX9y7z5pgRlUowlG4hfkpC5XGkt5Sn&#10;cfOBrZgJlYaj6UEGtVi/n8lAi1aNdJo5qscYGLvJsKmKo0+0bj18tlaxNeuhsW3ANoCtmZG5AB7k&#10;4fO/7h0BCvtVSKwaipjR+7ZXfNxv+Hi3mv777Y7WNnOWe6kNOpyK399a7ssCNrzICDGeKgaGO7yd&#10;VjzqFapewlG9MbY5ODoUBwaes+OYA12H91dw3iFU6GBZEOgoMrE34L0B33bBX78Bf//bDb/98xf8&#10;7ddf8dP7h5XGalY+aW8NrQikKLam2HfB7a3h/nbD7faGbb+jbjdEV8qgmKTqoCcF4LyEvQZG7xhn&#10;Rx8dfXhpqW5K19mB5wl8PyZ+Pwb+OCceQ3FOwdCaUU+CxK224VC89R93Ox9WUkBQS8Vtr2Ykv234&#10;2Bo+toKPreLeijWObw2tbUDNCO6tWGNv62tmvKF4yQSL0dDIYGK/C4AODHNAsBnwqR791T1NHVZO&#10;bHTvhdEnHn1Y1FxXHOPqyBhTl2wO5xshI8hByLP8i2mu+VrUM1EEN3dk3G87brs1+d6qOTLge4zG&#10;T1ELlrHoZM8g0Y4BWPr9aRkZzz7w6CeeZ8fz6Pj+PPHdsxyOMTAFaMP0mrZt2LcNt/2Gt/vdx7Hh&#10;7o6MfTNHRiseTkC5P82QY2s+bRzeaPw4T/RupcmO88TzMEfG989P/P7HJ37//t0afD+f0dT7eZz2&#10;+rTMIOXkqi7G2h+k5YVhvkobXD6lnKZild8vysn1q8v5Fx59fYvLXrucQV++SzdGHvej/Miraoz+&#10;343M+HmeM6ToF6d2eGs6DPVDJO+9jpvnmY6bJGSKR2P5Fcvye0rTdADQeFwde1dZ7soH9ONMeFau&#10;j9EMT4ugcJ3DGqEqCqNez4GxFcw2obX4/rR9XqCWTQiY/PFSMJNpgmKYlcY0PiZ0MWRSrua6iDF7&#10;QIrt+AUTSNyYYVcVuN6EwBBTjS9aluBiZANC7w2Mxilbl4vzONXsEhdjFqOlUz9e5zAqGDhvMWzu&#10;42OZakyw9wNxhU5NC7MPShxQpdOBz3RcxDjXPa1JM1PZn4iCFD88uO6RyRLvVz4xQUdwGkf9Kj7u&#10;wgy+xWRBe8ucgiwVbPNmDo/igWlXO0cpXkZwiYYKi4YsJR/Xu1iuyb4C/DCjbkscf3V2IMemy5qv&#10;Tox4fOUOfTlCXigqlsWzsApl/Jrty/0IZBBX8uhXR0bYyPx+Yr6WY41c5qJ7CVBsjekkFP887EoR&#10;UGk/mTAbXlbtny/XzvGwnLB6Vvuk/QuI3hTT9Y/VL13oGHBj6iUKnIb+CbMf+Y0FD1di/iyXS5o3&#10;1mpO3nTOWIBMThBfFjkitmi5vx3z1pp05zTGihXiWmORAovjNcdM9SBhqKJP43tma1p4MF+ElyfA&#10;zntTnZYFV4HWapY0jFErco8QG1oPi+L3Y82Zk47WX8d+pi6bXozlc3gwrVgZXHeiN19XTpet3yJl&#10;nW/B99bVmH2Vj2RnxoscH6pGQ29m7g6I4bNz4BgFz0lHBnWRQpiIcEW5o0Ql97B6xs3FWK6aPGSR&#10;P7QxR8B9bBSj0+J6mM5uZU4LvHxrsQyMZmWFBdOCwcMZtWAgt0PyUYRdDy2wh9flnp5quizN7TZv&#10;Yn1nh9ic+dwcqjgUeI6BxzlwdjqYS9wfjflFPKBWnD2TYLiWzMAJWZgyOPai2nxFtgjg2Cr5kb0r&#10;yOlfvifCi/lY7EA84sLHuZOpPPiGujBsCR6bPTNc7tkNsUeGphMjmGMKaRuIgwFZACAnKxY2mbtD&#10;MLCRGBfefuaGXjpQXoS5a4cIZDAlnLxW+5qGandOsPZPqUtJHO6sNGhzYLbfE9BogBoAOrB6M2kN&#10;5NRPZ7DJ1HX5BhAdPmeu+MhVyU4vqiT4XaN8uB6rNI4wzoVx15rv4x7qZf0tC4Ntly2i1ryaRsgV&#10;Ba3uuO8WgdZVcchpfQ88Oj/2qKf6plq0gN05rUdHXNgzL0iTAgzteZ8+RwldnKkorLcKTGZY1HuD&#10;1orppSNKbdDzCR3dDSxjuWcDWEqOVBHrL1z76GexrIkYickyzQYWXYEZww+Xi0Mu7hNqThZMaNsg&#10;dUOpLehER4eeh43bBY4U6x8hU7KElLlm7ZyqGA601csW1XaDtM1KWHmGgjkwTug4Elz7HGiZKDKs&#10;n0YpKGXL9ToPlKmADMsoEAB1D+YOFyKMXB3KdWrA7s2FxRqkFylorRpo0GlOs6kYvSPqOrcGYFjK&#10;WbF9MEWs4eocKGJOjDm6N8YtqG3DMczQhOEOgSZo3pj9PJ7QA5YBsmmAsFZ37KVhSIHMiefzO/T2&#10;BqBZgs7WzJE1Osox8NO94H0ATT31XiTLFRUrCRAM3/digKzgY/Cn8aNQemFREtPRAWumrg9G4FnE&#10;MiMlHB0WYOoSXaVqpcbovOVSracUZHIAPxKJdO8E3ABrqr6i/zRG5SZJgWX9WTJKcPr49LKv4mIh&#10;8HxDMNJP0uC8yElzWBe7/zK9+ezomOOEjBOznJByAlFD2UDZmpllIiCBnTk1XAFzhxQB+2XiGI0V&#10;SoDdO5Y5M9GiOR/T5RSuc25/e01nLMBB4ZF3vr+o1CzSPqIWpoNIkJ3m//wwR5q0eZn/BSwnAH9Z&#10;Jx9t6NlYHDcE1YDx3MAGiLkUmaH4COV2jFbjNRzKYNzlFw+xX86IuOEYzEg12VtopMGW0YMg2HHw&#10;dcHer/cKV9ymYY0Ci8xa4xijP5gAItXKxbmTfXiG2Zin9cnYKnY2YpsF+yzW+Lt7fdxNIs06EgUo&#10;71Dc2Y9cX/9GipUF2ZoZwD/YEHnbwsFrfRNaNAuk04J3khE6Wd/fjvN5mhplluZgXVuNmI5whIDl&#10;mLo3otOAYnNODHSjj6jnNVBkZgR+Bd534NdvFf/x2wf+9c9f8I+//xX3/Q237Y6t7dhaw16bGbyL&#10;ospEqRPbBtzuG7ZbQ9lMFkhFlpOKl8Vw4ViQvbREpwUNjBOjWzPl43ngPA7vZ2AliZ594Puz4/fP&#10;A98Pc2I8p/WVmNw/X9CU8XiCbvuoivXB2KsZ7m+bOaTebhVvN+vBcK8VH3vFLTI1rAQAipUzqsV6&#10;2xQoSmUgALEzAvvb/jBeqxBTKsdcsjGmN+M2x4RBD4ucG5dIMFOcPs+JR5/ofWQvCkYEKyMt0/nL&#10;NUgjSo6Le76IoBbv9bLv+Ljv1sy8VeytYXND5pzTHRkTmMUwoO+PMcX5gOIcw+oHe2mp5znwPAae&#10;Z8fncZqz4Dhx9G44xpurVzGDSSsFW7WyAVut2GvF5kETtbarTPMbZTN0dfk0+kA/uz3HwNlPe86B&#10;ox94PB/44/M7fv/8xB+fnzGuPx4PLyVl/TP6mZgJikWH/IqRfck9/9uH/rvf/UDTifd/+Or/+vGi&#10;5/y3V1gF0nK0/NlM/Ml9XuYTsV/5JaPSQcWPOu2qM3zx2VeXISzkrFf2TKrXMouGo5co3GVuDBMR&#10;IBGbefS0Ip8ipveIheF0VU8MttLPE+bArKqocwKFkaVmoGFpOpG8vxVP0WAucLU9gmVWfML5QexV&#10;yLKFnK5nzLtDrsm0MtdFKHSRY1p7cYTYZkBPmWBEdZYsqh6k+Loygi+zi4pAtcKtQAj7QWTzcA8Q&#10;6wlAQ+3y/tpbJK8Zp/Oxm0jSyMiIwIJAS841+RsPJoB48CUNjes6kXQcd1tT9wosWUYMlFuVhjUr&#10;JYet11vgLIjRbxiZX1mTyz2pLgWoq6wg3w1htqQLpnX8SkeGLctKQMsAJZEadN3WmrIofnclgtgz&#10;L3ztepRcLqeAm8do0E4jnekzq9OFd6Q5zYqr3kDJqIhgmbgPMDBiQqbtYYQzSPKIELx64Q2qGqXf&#10;lPoPQiP1n8XFcm2C/mxdx5iQKZc+EVYZwbXDH+r4+WfKeWiewUX649hX3UsgUp1WJQJgrCyUjXcQ&#10;25HXa9xF7JbJgENJWiqlhMPOHBiKJhUTBUM0dFhmW0HgZaScBscwDAfxCHUXyiSgyhJpth+ZLUX7&#10;YCtWUqoVbwiuph+ZXCBf0+xXsdAKgLQt8CNlkSJ+FoTs9wsMz+wqMOeF1GrBTq1h1W5IxQpEufUf&#10;+BaxHf8paSw+sdJIc7ouZgV9TjrWp2f/TtOLnmPgMYaXSTInh4pFgIbUY9bOSp4LrQCZ5RefXfZF&#10;zuGyU/yEpvdPkZWLw3r2GT6/3yrebg33vWFvZosq6gH5C3ZYjep8VcD5uV/XPXx0pq+Bk9YPI/vQ&#10;HZ7l/JwTjzHw7MN60TETY3o+txpmX++ZvGV6IKXZ2d0mIov+9jKhGttVEs8vNxRlPuO3/JtST4JG&#10;bIoXeRCOvcswcyWDR16Xl7/SyyLL5W0ebjTbAAMD6f1XhNfARnb99czND8CbDl8N18IZgpHQ0MEt&#10;sjBqP2uUlrJXUUQ/DWssDVzhoI+PGQoUyGGgLmA5oSTclYH6+Xz8kY3hi0D3op1+AQn0ersjQGAZ&#10;BLjUjAQEY/nbPXOMKnkVpliirYSLxy+XaLZAjGS24uNYvJKL4OfpuFnCibH+kwaVCot+ts00YOCq&#10;uCAywyMX1JtpSgEY/UmSmxo10YKoHURY2R2vXQ1bD+kdmCOI3tJOG7RuQFOwRrsoIMPWm4J+1gpg&#10;NyfC6HbO4WxVrfyVCbJ1LmzN6BWd6E4fgDUe9/JTdHi54KOhgMybdKFzumG9O5gS64swKtCbGe29&#10;fwW8rJQW66WAoYjGmzBQJLVA6XRR+B5j40iFbA1FNhd0BeawqlY+wmlaRaDVQGOZJrR1qmN7c/BJ&#10;20DWIX4Pgul9TCxLh71PHD5AxwANrVxnc0aYEamx1nStGH2Ecs+sowprQiq1QLV5FKVHrdeKAnWn&#10;zrSSWLViOE+o1cpT6SzoxxPTaligtR2ybej99C0+rcGtCPp5QGdHk4ZbaZg60D9/RysVszacUvAp&#10;tm8Finct+F0L3nXiTQe5g8fNO1NmzrRnq8FpTVhnssCUQK/UlQ25Jfmv2n4vzlcgNFDPMLxmKR53&#10;Log4KFp4gRAoGVi+Rnnw/TV7IEsSLbznxfNNIzqN5ox6TQGW5xZhjVAAYrVFHbIHIBT1CIFgb+K8&#10;0kCyrED2ipvsAz90jgkpPcqwldkNXAozW0o4l6hQcLRxcjXnt07voMA0f156mSzCYms65vVQZ4I3&#10;DjKcDsGvHfxf1kKCF4Uc0dz/KajT4H9ZI1xBMWkiYTocrCUAZt3a9Vzrz1XWmV/QhSRw1OuUXI+N&#10;0boiIQhjm6gpDimi7P7ZrL4U0qzRRq0Lao/MjzjzApWtx9F0xYN0lq90kTA6zNcP8BTe3Le5GSfm&#10;dJBX3Bclxt+L8zqNkTDKrLgLTzBbQRsT5+hoQ9E2RZtAm4JdBecA9k1x64rnAWxlYiuCsxbUVjG6&#10;jUU8j5qG50iyIlIRU4L2aqnOH/cd7+877rcdu5e8ac3TxcWNYQLA+114dybP8HE6dXlexPa5ynCZ&#10;kzTAlWbZsemp313Zj8SfzGwYA2NO9GmxS+qEITAZsG/AvQEfm+Afv+7419/u+B//8Qv+9pdf8fO3&#10;n7G1O1q9YaubZ7MUCDqKDGuE3Qr2W8HtvqPtG0qrGZAQ96xBQTMkqgAAIABJREFUjOI8WucMB/kc&#10;Z7yOfqD3A2c3J8bhhuTzPL0Zc8f3Z8cfnxOfpzUjPKclD65R7brSVlAiIDJdMQf2WizzwEtIve0N&#10;d/a+uG24bQ331nCrlnVhe6WglGrRglTweV+kDVUmzWB4hNdwpXEya0HF0vb7xKkDp3rZqGjUrZGJ&#10;cvSBo3d3Ckw8PbX9mNaDggoa1QVib+7VYB5UUHxvUicglLSoN2+iuG/Ymz9rw+ZltMwXOi2OCSUS&#10;piGeYTLgTkTr6fE8TfGzsXc8nyc+Pcvh+8P7U5wdChhW2UyGMUK+lhIOjK1t2LfdHIOe3RSsMqyR&#10;Nj4adc7IvjjMEXYceJzmwPh8fOKPz+/4fHzi++MTf3w+8Mczm3o/TytnNvpM+zm10RcefEX41+8Y&#10;nfanj3/z1QUuXA4mCFiufBlXSNGX33C8lBX2eWorThsvMm8BFoZ/1jHr+sYjRV9kXRp2eaE/uemL&#10;EVQxtTtG+fF3AbGWoLQl7wMuhC8DXeNHRQSlenAOaVuXLLmXG8zSNxqfEoIJv4c7+opYWdhi5VpR&#10;VsNS8eaiHlk87GxdXK5MxRT1IC6LOGV0weu4clpyvk3mmg4r04xDF7SjHknuGRtRBvllSYhfVh5h&#10;ZbJWHLvgKToqLiei4SODUC6BpEGSBLwzfn7dZi6Al0BHuAGL+oC3svaTW6+31YC0lgqdQOiduY6e&#10;WbZg0LUhMoOgJkrIWSUD9DmMLF0XeTTomF0gUaV997K7Fz5Bk0LczroqUiBlJgYVcURg95xuuMRr&#10;hvm5R3I/cWWWP5KmwhCfTgwSQ1mihy/r44/UMTQXcqGxCECLe5acY0m5te41+6mZeWl0tO9pZ7ju&#10;U9LIdZz2BzNeOdcRPR97SkMn0PyRzeecfmoamL06Ruhci15RBOIYEj7WuWRKalw/tBhk2SnSDhb+&#10;m3xeOEcvPEExEGV0yKA0rzUF0OIBSZHpf3U/XKbLq1vwvkL2QqGaGRkcIWk86SEzJoihTIYbXSVf&#10;RFAuAwytEgbvdQ09K7lHOEXLexTaxeBxcQqZxBUVtSg2AZp4s22ko4X8rogkxmNEfRDjou35HFtD&#10;bu9jrIz+h9GnmkO3iGX0lVpR6obqdp0gxEs22SpauY+oW5H2064HkfTlkBY0nbJ9ekNvd2p0FTfG&#10;e7PvKe7csHJTcLsHt6lRL3CBQMu1OBA6OxXsAQXOVIw9yTXvi8Fe/ExgGXitFmx7xW1v2LeK1krq&#10;VSD9IujJdxkAK0fFvcxgZ5YtAxDlehn8NodC+4R2K+mqY0I7S0FOjO4lIbs7h7pYgGfQPf9PfCXI&#10;INlghaqR1Vhi3igUM8SQk5wswJMN1lkkbyZt8o3kGKgPXI5ZeH2cSpgvSBp7OeC6euuoIaC9Kh3G&#10;0ex7rX0YR8cbChq7QYkoeDJyN/0xcyDuVSMEIUsjOdPnhJOtrTetzhV0hLFHKHQwHU+KZSVwBkjF&#10;UZvZI8HJhahU+fiyOY+PSadHmy6TEGOiADaGnM1lvWbqCnoVfp4BNp91n194023BGerIC60EwnE6&#10;oFpAVyI9QTY1J/FmVIXtd8INCaBTpMbPAYX2E4cA53QP+xjhhc660zZOaxBe3ZHxKoiWdKJpZXPU&#10;LyQLmLUTuWdyDOgcBg+kQttwRu8CTQvYn0PUjuNwlHNRCjz1IqfPFU1ZjqFibdkj8DQqZ2LQy0ZS&#10;IB1EpDNm9gx1w8hY0gpNoGAWyByoc2BKB1q3DJJSTajXEgHJK6iz9Md0dMmcQO8Y/cTUbrTLqO8y&#10;reeIMxvxhp0qvv8qzPnTD8/0UEjZIFKhbYdU88qjH5YpotP7O9TY3+oR82m8NWalYhkj0rvXycgW&#10;YUUkSlXAa++2utRjFLHSCzBPvRSLvtQ5oLNDxwlVRZkW8WuOHKeDYoBezwNzTry9W7ZGaeaIgyor&#10;bWDOiX6eGPrA1m4wR51inA8bh96gc6CfFtH7Xiv+91nwtgvuKthVsXk9+QETsqXAnL3mlrcdzTR2&#10;dn3y97Zl+Otsqh1Qw6W/lLBYXIQObXOFfGPxkrNMXLJK8TJUzjNJr8ksnL38KEleQQjrfUNTsFzH&#10;nhtEqBwAYVziJwF+XZhfwgDihM7zkcaMRRTGsTqBWbzc3LBm8DoGtAzPfBvQWT1DwO47zdo8DRGX&#10;+r2ZbFhlhCLv2/hYRidw7lcF5gupCxrW16myQLQ0mCzDyClhlopQrujle14r1ncRo5dohmBGVyfu&#10;aympWHMgyhrxcyp3Vo7B5uJrlMGjgRXwMNI6AuTFIlBrZAmw1BSi6W+u+ss1qDhqxBaEYYRzPdV5&#10;n5rBlseGEyOWw2nVJjJuWtXK+3GsLHtB3MDUbHHMUsScx1IEtQnqaKi9ojWgDUUdA20UtGFpybet&#10;YkzFs0/sY6L1iVoLWrU+BDJTYVqd79zBJroEWwVum+D9tuHjvuHttkUpHjZFNiXInEQ2p07nGHGf&#10;FFaFDiRijyAA0uBEhIHBIvwGTCnh0yJKvcHxGBjaXa0FkwINrEpBE8W9Tfz8Jvjbt4b//O0b/vO3&#10;X/D3v/2Cb99+wr5/Q2s3bPXmfRIEtdjcsNHitgm2vVgZzH236LLKPk/OLQNLachM1exFNUf3Pkzp&#10;yGCT7+6Nvc9uJcIex8D3h+KPp+LzUDxPdeO504iUoCO79lUlqAXYWvaAeN8rPraGt90beW/N+l+0&#10;6o6Maj0w3PEHeKR0zXXgu0Hidh45wIa+jOFhar9lV/Rh351qvVroyLD+F14y6pjhyHh6Y8GzD2tQ&#10;r7JkeXjE2YXXvbhNQzy4bALxv8m36mn7+9bMGecOjK3V4BUuZq2EIjyvTSygxWoII5oYH6PjeQ4r&#10;hXWaU+NxDHw+Oz4fJz4P+/vZbQzbhJXU6gOjG/1C5+JAMsMzHUnJT31PTaPzMQe6N/TuvUcWhpWJ&#10;euJ7OC7s9fPxxOfjid8/H/j+fOLz6X08uvcG82YzQp2HUxqg/kWIx+Oqg/z4dSoFP0ou/1TIexQv&#10;4Y5xXYkF18uvc8ETF+TvXr5jwJO8XuPlfv67h6xj+uKSX30p69uci5RACgF77uUPGHjwen25DF8v&#10;rzT+McilNc/yKanAx4CCby0chM4Mjk4EFtDF4BUkHhHDnaWK9TosFqww1JxsQwS9eOkSiPfQECtd&#10;OxXm3jODmHVOEsO1nBs1g/y1nweDMZzXw7LnqHOlwUPBki6vMxU3L69P6p3EdLyOnYu419Rf+w0l&#10;KZ0AWK+/TnW8/zMiyXEFhQnAHDOwBKWB3TBWTb9W/AtD1qJbal7vimtW/fOV9laDmOGEGT+E8wvK&#10;vDwHI6yvG+LrRQisB7lgPTM2laRBKKqUMJYCiCj1SzZxMq5lNvXCohbxAFs1c5AUeGDY6rDSdcBy&#10;OYdC0u9EQJs3ZX8ykOsLLHzVPPIaHKsdSzzFtWXwmWM3J7BFg4975lkZtEma4Flfjcb8T93wCWFJ&#10;Lw0MbZczTMorMEbMrrXeT+4ffhRvgwbNoJ/lz/C6iwyrlh/nyZp6x23Er8wB5w45Tf1wUpa/7Lvs&#10;C8e/kwcYFnY6TsU1aeRCGfZlrdWDfFocY73DLJOapaPLhOnivodX/iUqGLQxKnmhoZHgNkt5dLCa&#10;Q/EWmWVp8u3rd4HeQJSAJfbIbPKXB+8ZvOcKFgO20TJHz/QtiM2BOTKaCyLJpWNG10qb0Evvza96&#10;I3AskVHmskGdB5ue4GWl1Cp5nIN40pp6d2XxV0U4XvWF8wl5o69HsCYJHq646k+21WlR/uKxXEBE&#10;zLEkVoWjlmIZ9dtmZV9bwVbogFr4qAeG5z7jnRQnz9zLM/iF8Qz2ix3qGdBjehDRWHqHmA3t7BNn&#10;t4CdcyjmtH2WznRZ5NqCzFiKi7JmlXt+VMhK8okXmlzI7bKn1v2ZwVzJ86Yi7BIr3aznCCSoPopc&#10;WJ54WT8eA2T1DAmayT2h6chYL2o3lzWwIh9yUfLjdidnyYSblCWRVhUyehCs0VyWTzDjqMDqVFK6&#10;5HWuqW8zn1oyAyOAsU+Csrg6mUuKSi6scNOUHKd5KN0zWHyh9Lq4jNPmkkjkwL4e6FEqal5pKZx4&#10;caN6LhrUr4mF+HxuRJffhWGdc2fMX6TkvSGPYwYBxCJZu4c428YVKLoZuac1fcNpgqMorKcC6Dl2&#10;hk3qohCg4VzkxXNKb+UiqIdHfLYGVCsVRaZgNOTZGbNbVkMbgHaI1gAPgNVpZZRllgwTazhO0hcB&#10;ercyTbHR+eDcpBETUsyR4OHnql6GigBGANZ/NTIcCWLCWQObQ7W+HT4qRA3Mtnn5Jo9ykWWD+rUg&#10;YhkT3Ni1QVqFjDOEuuo0JxNOO5dOYJyWJeF7Kxx0c3iklEVLyRg2JwWQVjDRbEw6Yf020ls/p/XK&#10;0Omwo8BSKCHRNMuW1pwGELGMCwAoVkO11ILiTcLZINiWwJi+FMG27cAcmP3E+VRY/fyKUipELZJM&#10;qqWc1t7Qj4nzfKKemxl9WgvaVzFjiQJe0sqi+EUqRBr6+YCKido+GrpUtFnx/1bB/3ooPjbB+14y&#10;06SoQ65pxsHMJgadK2Fx4VMywiN5md27xJ52wKMKZoX4tNj4FWAJHcdNxiOQkfQmQzx7jY6MoCcq&#10;2M5XSfYrK5Vr9oJCI9KdB+nCexQ8Vla5GaR63WYp6NdSTzFwNVmhwTPXgWWMJjGXTutZYA4ve1oP&#10;nAEUOjOYVafB9lMcLrLEeY6u8swjipTrFRMmIQNS8VmMSy5J+buoI+t71ZZIgZLzqjEkOkmuc27X&#10;zCnLptp2rRIlAVKu2TSSBpZHyD3Kcx6vl3HHdXnb6uu21BC/Ytncx5wD8T1iwDB7Y4QqQlkV733u&#10;/HyiS31OymPoMj8ktIyIs3J3GqBtEhwvcxmnQl7vgmP4uTr/8Hn5sR6shH+QElFQUFtB2xrGFLQx&#10;sXVBb4I+CrbNSksNLbj1ituY2PrENiZOmWAzdGgJJSDPbU8z+gJ7E9z3atkYbzfcbhtutx37vpuy&#10;QuOvcF1cvoUzg/hCI7JTioR9SVdCiVxjDbq3Mxlkn+qN+SajjJDlvWaCdsDoYSvAXoCf7xX/+Lnh&#10;P//5hv/xr1/xr7//BT99+4bb7RtK+7CMjLa5oc9cJyJAkYoqan1GtoK23d2J3UxORJlIHylvhiUW&#10;54RlYw3M2bMvxtnRj2HP4X0ipikSRwceB/B5KD4P4HmaIkYHjl0iuDFopKl0JhWYI2uv+Ngb3m8N&#10;H3vDR5RPKtgoG2vFXgvu1Rp5N++HQV5YvfTqUOutMoN/2mPMGYojE5GtLJg3COzDlCO1YJVzLR3l&#10;mRfW3NzKMvVhBn9ma3DNuS+AnIOEL/yLhmDKlUVxcXpuVcKJcdss8m3zTIha65L94Hx7CgaXVmCN&#10;yKdiDLEyWV4i6+kOmeOcVlLq7Ph+dHw/Ox5d8ezWtFxcBjyPjufzwOPxwPG2o/cDUweiaELgZ7tv&#10;4f6hMjom+rAMnvM0B4Y1irdsjM/H0zIvPj/x++cnvn8+8f3hT3diPJ+nOZm6BfWEsVQXPrtw3uvr&#10;6+dIHv9vH4uA8d9fVRfK5Vfm8NV58jAa7l+PXiTm9Z6uoGEZzvqhfHHpH+LLf/xM1m9XDKLX48Pg&#10;Z58t/p715H8yUH2RuXp5JVYQSPTFYfmQFUSsJr0c7TK3q/yikSSMdxrnL8XK/WzVezbBG+2K4acx&#10;PULb+y9RVg4FRO37wI+CLLni1y00FEkxJOoyM7eqLvejSI8BZaeut+LrxIwbj49242wEOkqaU4Nq&#10;FWlEyfiVa9aqSpwzp9H3sPBsr3R0XfwMrHQMKFZaZEbNVo4vMYa9X9ZpwY2Up2Bmht+Haka0x32p&#10;Yi2rEVA18JFH5i/UEufwe/mBFSxkdzUy2eSl0d2x0VI6xKZ03bCsYEHsZRiu+LnD8SL5e3FcSF4q&#10;y/XVA3lMzXYdma8xcOrmclU8YloccM4rdrlkZKzr9EIZunyStLE6NOwYXiuzgogPieB4co0x51zF&#10;oBLbvqyxOoZhBDcAzCloULC0VLlUI/HxUf9d7pGjY3BS3l8MI46PzJ9ljOsOMcN+4mLb+9V/i9CV&#10;OF/T5ywcGkrOcHHhpmyNCy02BtdT02EkAGbyHSTPhPMcOhK2rWHfrHdcEonrIQLP3p4YXpZeS3Cr&#10;+OcsHmx4DKcT1RJ3wYBeE5u2l+iwaIWBXAgnlAKhn4cDQ5BZ645/klde6VOhQep0IoY5Coa5xbNE&#10;avPqGsJc3queZ8YKhqr6P5IVCSMWymdfNTIv7GlrbQ27DWd2mBODASdnV5yOobvjudxH3FtOkAsn&#10;Jm8j5V7kOuk25PALL1wGL34t2lEEQIWVktoLrOSrBxfdHaOH8yl+j8ikNMOu6zlOT6E3Tu5njXkF&#10;WA55uBNjWBP0ySbeM8psPbtlfx9eUoqZK8Tcqr63SPuK2A8uXgKvi1xnUzjFQUvk9zHD9nrRfXW5&#10;Wsqhi4MrqDMD6+O6IW/zuvmiWEt6Xo5c6C9XdhknaciPa3ESN0ywX8Q1wwEZSe6ckYu7QsG46Rcp&#10;aqemlHVjKsSVaokSPtemdoCshhvtF8aqgEWRe8R/lpCCG2YlBm1TsETakAh9TGTekb0Ri1AWMecl&#10;ddjFCOaNTrJKRpZr5eyDymd4RLngy+1y7Mvl7fcLAfGTpJGgLEZvB1lEypYzbQeNVTx9fagZwCEo&#10;fS3HREDpbJ2bQbw5kE5LUQ6alWW9xbMCzAHB8kXQiamn9aF2Rmva/mbG+mmZBeLRlWQYc/akRySN&#10;KOeUYFuKR2faOIo0SLGSUVlfPsFMMkYbhzUdn2CjDN6vwpRWCmEpFWhuxK5WtENVUSfQtVsZr9Ht&#10;MqWATfKsl4tJs1JKgGQ61KZZHyDaocV6YoxWoVtFwR1lThTvoaE6oH1iVpa96QgDXFegehPwZvMh&#10;w5TkqQ8ri6ITAzsYkZDlv0o4oGQWaD+h8wT6aZHKraK1HagNQ6pFzmBgHt3WSRVl27HdbhhjM7or&#10;FFo2Z7VaX5DSGhSa0Y5FvdiQuKNvg07gGAdurWLbNnM0qaKPE+c4gV6x7/cQ1KWwxqL4vgX66NY2&#10;pwjO8cR5WDmird0h7YbHAH4/C/7rmPj2qHgrApkFcisoezG6Ep/z4Gv+Wr2mZWSHwTI2jGo8q8Wd&#10;jMv+poGXtTZVNGvAhoc193sYUwQB+JO1KyDTA/pLRHKS3kNNJv8NvuSnXgDThY8rhWLynjXiTcCt&#10;RsFHWah5wuXca9baFWIANCYwukSXz0Mh8aauc3boPM3RNjuKVlhNtuqCr4SgTlUkZQNLB9IgFSn/&#10;Xt9T9Top3FcB8hdBzN9DJybcAKYOJBPZmOMFizMg5nRRCjRnREkbcQwQcky4qs6PHPTaihCJ0yhO&#10;wz3PfQU0BW7k8GMi7pvnoC38ulrujCUVGIoVwPfC1RCfV5UVCxFh2e+DCV6geoKsoAgvkaQacRXw&#10;/iEj1shWPoGeuLHEAaZaCi8lNxY5x3m3NZ8h26OHBNSzqLzfFDpKtUjb3qc14t42i5wZgt4mep84&#10;pFjPhw247zBAXwaa455RSoDPGA0BMry3wlbxfr/h4+2Oj7c77vc79rahlWYG8VqjgSz3pjkXeihu&#10;QQpgqcDqT+/ZFH4P9Xm1z2cEGWSfIF0UGSNAZtaZGG2wvha1APc28W1X/PbrDf/zt2/4f/7nr/jr&#10;X37Bzz/9jH27Y9/fse0/obUbWqkQZbZV8b5O1hx63wTbraDtN9RwYuQeWDZtKuMe7EAnxhynOzGG&#10;OcUPxXEo+ulNrvvAeU48j4nHU/E4gccAjmlRzLaV0nhnWMIzdMQUom0raLeC+97wtjW8bxUfN3Ni&#10;vLX2/9P2bu2R3Li24ALJiExVudqXbu/uPr33nPP/f9rMy3yz7VJmBAnMA7BARkp2zzwc2SpJmZER&#10;vIDAwh179X4MtTWvXywFrQr2IpGJAtRKR7Y3DrcQL06XjkncKClROgZRIgoYdFSMgWfvoUx6Dd4z&#10;6vE+owfIsyvOk9Ff06HTu6KHvW4ExfCcg8bHhdVP6goZsYoSYp0SPSha8Wbatw375k6dW/MMjcqI&#10;RBjMhsufiPZmTW1XAt2ZdgyWlTojw8Lw7MOdGOeJ7/3EO50ckYnipaCAIkc0Gi94ftlwnnec5xNj&#10;3KB6w9ATMgQ1NELnD8zu0cjAYCbGgfM8cEZpqcfjgffHE9/fD/z2/Ynfvj/x+/cHfn/3clLPPnBE&#10;OSkdI/l9lmcFDZlklx+k5su643Uzrl8LPqeUWbSN60blZz7cBFOgLHz5w+PTlP3JGCXHMMWBvFx1&#10;lVXX3xch8kfzXXXPvEYSpMyPzbEgHQPk9BxJjDAN7tcHf7YbeZ9F5BUgjVTE2Mz4XHHUlHnEAIY0&#10;Guf0JkqiT6RA0EpDpWMXSIMDZb0ML8/YxbxxfehzjEfQ0NeklIAuko93x+o03lKXZjTqxDoGILIc&#10;09Abz8n15utzOd05Ax8pI4fh5SElxsLejh75esUjcTgxo/dxvb9goblpZM/7vJIYXwvsZLGgxMGc&#10;M6PXAWSi57KRl9+JHxVYTRWX4cY03AGlmu5qL59kuac5rxwHQw1kof+g4Xgp94qv5TlieedJa9OJ&#10;Mdd4LkucJWDWgifGDIMvI/A5jpV2GdAys3tmf7tVl5sZD/E5wPff/mDf+AIdZqlXIM/B5IKY+sgr&#10;O0uyvz4jK1AYMptYlpvO9QRmcJSl/eBqXF0F6FUf0ADkNBhzqGONz41KCDlmgzMDniWQz+QGXvCw&#10;yxfLcmccj5rj+ddI/PxMVOrw14JPgTqS73+J4Fo6IbKUVtrmPCtMGTgM5HuuSrMH3fxy/oGI4p54&#10;FrLuqWej1cDk++691oqUkPmKWhrE3BGkohgyIMNrJ7juVrN3QgZexsmZfllmRBGjuS1QKNvEC6/V&#10;CEKqtBHEPhnYJ8zpyPuflXRoTGdH7C8dCLjKBtovCX+lIEoDuq3FM0pnOSnukcpCN1EWn+UCS/Ik&#10;2hYw5ylY7mOps3hgE7LXQzfvxcZyhuegQR7e58Ecu3mAzLKB6SwKW5AhLQKJIWWO78LnyAsxaYx2&#10;AP4reZa8b1QTwQbDrQJvTfBlq7i3gq2yjKvzKto8SykhR9wBRnnwwpAv54a8eai6Y8e8n1tnVrQO&#10;nOol/RlE9YxAqnNE22qLQLJY84XTTDSnpFGBXs49HTs+vrFIYZ6fHHusa5B42lmvTAZT3MOWj2ry&#10;nHxx2Z+JZZBniH9yTokGZY5j2e0L7oHN92nfbfnpwhsxuhUzf8gAxlfmZsKQJTGWhWOU/HUYOu/t&#10;bkj/23hgLQyyy5cA3lB4iZ4HIhPDyxv5gZfwK0y0Mp0mTH/0hZoMIt7Xl80qsjx8ETj0sgGY8fYk&#10;7OKK9zLjFZ4wehoyyzFd6B/rHzK/U8BOYWZZjmMSQkZKmMFLccXfGZ1vl+eoDkgfbjQAABsQlOiL&#10;EQRYqxvCl4bibm+amSaZEVGjarjFOsf+EKRIbeR+Pq6BOGAzJQ215Ge1elkJoMecljkDDnTpZYeP&#10;o6gLJqvRCyKi6hUKaAdG90wSA1AaShhpSirrBjaKF1sMFXpCVN2oX7wmt5QawC5oJ4S+GTDMG/mI&#10;VWylhmMmxgigIl5rzR0W5vthT+/ZITp8zUvsGzNBuIUlDHdhAPdz27xptwFaJs1LlP+SUjM7RSMz&#10;yHQA3eeG2uIgDndmFDp3xKMVzqeXGxOBvX2F3sTHjzh3Y8CeA/04YW9fgf3ughSeD9AtFKlSsKFi&#10;i7GNMXCeHVWcEdvQUPgKup5ueOoHTrHo24IsoTLOE2aCVjaUVmBi6OfwZrhth7WGYTecz47ZluqE&#10;jY7xveOsJx71iVoLjnPHqW+w/ob+3NB/AH5BhW0RKQFDhUIKS9oFiCuAVK9DOTH3BBqahm72DIiz&#10;HwLJA+fig3mDJb0jSwXhI8+wgIAiboBkj4jlGjopjQZuvr/g7ZRNS9R2ZgvwOatcjn+9BNZidAJS&#10;sGcTYfIDCzFnLHKXLGV5SMC04Kf+ewjA+K5RgmzoALRD7ISOzYHzywgvI75olwBLA6wRUaug5SNd&#10;iTAYHVm8ngtnWO4xb6/K3h2WdVKvI9K53qtsBsDyDmbTuLV+XfigIfW5FdCHkEI6ZHMen93NY6qY&#10;Vp5mtKQ9bxRpCAXLXJYbyzbGegoi8ijOBo3njBT1NlQGkalM+0oM50Fz0LGuGkYCS7RsGj1/hsBs&#10;1o4eERE0jOUNamx5HkrP2IlMTi+1FDIVXkaDyqOJAcXlhOrAKAWwUKyLX5ONA+GOm1ILWhOPENeC&#10;OgaqAvsoOEfF1oF9CPZm2GqHJyUKyijh5C6RIaTRm8iHWoqgVmALpex+u2c5qdu2YWsbWt1QyhbA&#10;m7SVp9TpMQhaRPx5QCgu7mxliUXQ6b/iJoPTYvBnU6pTCjU2NFav8Ro76KUhFVIVtwr8+Fbwt28N&#10;/+uf3/Cf//wJf//1b/j67Rvub1/Qyh1be0Pbv3iJLGDiC5NQygxbE7QNqJugtLLw3En482TMr6lI&#10;+3727hkZ/VQMGuw7U7z97+dx4v1x4P3d8P4wvJ9AHxKp3VHbWjAVaheHuG0VX7aGfS/YbgVfb3eP&#10;7qoFb63g3ip2Kd7/Y/PsA9bfbcWj95oQX+p0bus81mbhYIx91QFXjNSN851lpMyyqSIVyq6Gx9G9&#10;qfTQMKaPTF0/+4mhgFnx+6nTwYULJSR+MfauOqXZVFaADGKiDKzFsy/21tCiwXYtgct1RsiQB7uI&#10;CN0DiMg2d7Qcanj0geczymMNxffjxPt54nF40/ZzDJyjh8LossYMeJ4n3p+C74+C3983/PZ9x5cv&#10;N+z7hm3zfmRecqNhFI/A9F4wPUqURYTdGDjOA8/n08tJvb/j+/fv+P37gd/eH/jt+wPv7wcepzsv&#10;jqNHU+/VicEzq5cSANeFf339A0P/N1/rCVkEz//Wr8/G+CL05PW9dKnjDy7605n/MRa4vr5Q7x9c&#10;8ydP+bAFhs+eV4Ao7VGzpGJ+bDkjnz8g0Alrmct8Xaz3gyiTAAAgAElEQVSkMbpV5yn75vzklXzC&#10;DuPZfSsJGLykrATdCRy3S7mMlXp/ynIOPfXMpeZ+6MbTXBIBFwwQW/h1Dm753a/3EkPT0CzTOBur&#10;QgeMFGHsUBooBeZ6KflnYSr1xHdpE/l0+ePNhI7EjTLB4TLuWXZM8pIMIorHUg553IYEJJP8Znlc&#10;Gr6mjq9YFjf0itVAz7GstGdzrRHrsTgN5GXdJTOEhB8FK8Ib1rleactQUItfUyyCS0CcIUsJ0Osy&#10;l2jqPBURy74BRST7cM5AHY45NRjH8IsXgXje1Q1fS6Pz5/L8hTsoyya/nN6E5Wu0cATpvGD+xCAL&#10;mfCJEoEwXppLI+gx1qBUwAJPRBCVhMHd8TUiwOqFBmGTnIUcPXS/yFic01h5PfeMzjjiCadfZtuK&#10;McOZzomMZFpKYnHeDDJWsBSvqht/SzEP1Fn2JjEDSYoBXhxl7j1y73MGUmMe7C1ylR9uvhRADLUV&#10;7LeGfWuotXGIkFp9jqFLkBFIYHwPVly+iF/gNk+l48bM9y+er6wuEHqzVySxZD2lkIMy0Ksgg0iB&#10;5VumUyL3kPhn7qMfa7+PwSODPVAUsyRmyBwfL436s0X9q6Rilw3uD2PLVjpB/u60kqVmI3MoszMi&#10;s7krg2qiZJL5ZzxbY9Jo2jFiimmfnTPONfj/hVh41gDMbEDHV7UItgLcm+BeBfet4G1ruG8Fe8sC&#10;d45GyHwMmNnuPsRV2gE8s9N54D3cmK3uYskdFtGTOLKpe1c8T8XzMJxdHI+P6HX3ItBt2VOeK11o&#10;KVeO60UGuGKPP/m68kpSzLKgC9ehbX/ymmn7n32A/80TY3yf2Tv+aHxLmGYK83BkhHE4XYeYFxXM&#10;jIpcTJlcs9C6tz5tnahArM0JAsFZwuet5oZVjehMIO/N8+t3q5MzQMLDNiLalxOKQ2mhEEmLz/uC&#10;u+Y+5ljEPzHHxjkuUSNmMHSskTFL6xc3dMlkeGvNcORvaQGdJJfAdM53GjNJeTTy2BIFN8IhNOve&#10;JeDQirWkhK/BfLYbl+OYDjcuqqk3UY29EJb+6oKiETXvKDciioIVV48oLSbpyZ3REDozJpiyXDxT&#10;ACWyXFTDsOL3RqvQUtzAT2Omkb3yeE4mY1K88XfxPhoiEpziHZ1OB4Sgkj2EcmRXqLnTINZJzu7O&#10;lFph1ZvMiTrM0TFwHs8UerVuseaABBDpMKhYgjAT4LDumRQRja5WUHT46Etz2iwIgLRHtMPAgDf/&#10;UdUo01JhEqZR0jnPTjj0QoJ4f4kxoOEEch+XhIOnQvYdbd9RWkM/CrSPjIJI5xDrNKOglh24GSya&#10;s2MM4PHugKd6mTBAoKzRrt17b0RjKRWPsIEJ6nATzSmA2nCjyzECIBhK24DqXmjRGmK3QNRQ9YSN&#10;oBkRqHbIadDtBikNdasYka2iArRt82gEVWgf6GNAavWjxN4g9cSoDU8A/102/J/lxCiGx/8DvKOi&#10;7DtuG7A3QynDDbGFSF982YsvV4mIBl1ApxCuRESFf5QNvZH1BGctWwQwCmVucXyYOZDz7ZQoVUdl&#10;J5yMgT5SoNnkPu7UrIvAmRFilxTSFNLz/hPIzHEKMOv0Snji4wwK0y7Fx5TiKZSMKQbJz0IJAWPd&#10;XJH1CBc6wL1Mgg5FGeGYLAMqkXVFA9hiGPDpr44GA8yjaU01oskUbGpuWmDaoHqk8deGwbpFZkLI&#10;PDoZzMeqkSXg7M9izbnGLtAz+oxKAug0KCHEcdFHpQpgJc+wmTvtddFUCtctFfY/AA3h0ChFUpmi&#10;sTGxg+UdJxDilFneigO0dT0ju8ET1NKQUOB9DTLjysCDgtA2/fYlnKg672k6+2IwzpB1P2ckEBUt&#10;j9p0J8ZMWfeomRXwIUvu0DHuNfcjxlN8bz0N3SYiVPi5B5yPI3oZxbmtBRjFUGpB3QqaAZtWb3bX&#10;FK0VbA24DcO9FTyq4dYER6uRqKg4TIMnmDvOU8YCFd78+d4Eb7eCfa9oraLVFtHrHrEv6ayM86TD&#10;s+ms53wKChoi6n+BH8xmtWU/1UgLIx0LxQBRg54d2ju0D8weVnFeTCF6ohWPdPq2C/7+845//f0r&#10;/ut//Ixff/0F3378Cbf7F2z7G27bG1q7o9W7zx8K08qTkcmdbQNqK/HdvBRkEXeMMcIs2ZgC1mHj&#10;CegBGwesH7Czw86lD8YR5aQM6CroQzA6cPaKo7eM5O+dzkmuY+DMAmxVsDVPS7/vFW/7FinqFfc9&#10;ykhVwV4L9iwd5TWTW4moPZGAcTrPh85SddmPwZwPMSOpd6B3Rr1p1Nd1o/0wlo9SHOplpJ6nekPs&#10;07Mzjq6e6j+8kfcYjntAuSVTuWV01hQV1+CS5AfxCbrFXRH0ms0tGp7ft+Y9QlrFvW24tR2tbh6v&#10;IQMDgqGGaozwEgxoOnFUDacqHmP4PE71PhNRPut5DjyPHr0/wlHVPZ5l+kwVPfqDPJ4nfn888Pv3&#10;3/Dbfwv2atiLodoAtjdo3TPbSc17wrjD6ETvJ/p54jgPHMcTj3d3ZPz2/h2/vz/x/d17Yrw/Tzye&#10;A49D8eyuuGoY2ybt0oA5V/XPVbv13VQOLjLQ33rZp/ydRoTl1YvF4vVZis/fTPB/ve/l2sCiQRVT&#10;xrzOlHravNfHxbAr2YVuM//OmHm++8kY56/MJHWRuN57wQ4v88srkuZlfsf9CqLZqnivG/aJo5Sm&#10;XOSySOhx0xG93NoflkZIYZxLMeePUQaD1OM+SHFdpohDCeHtJKJoDZXRxIw8Edb+LyGHmGnJv6PJ&#10;sPhaeSa2JHYkjxDx8WiUPKyZ1QiwXDIzO3Kto1xbkYIsnUWZsOjPzhdHyGrvkVPhn1EFUKeeNJvq&#10;rtiVOGZuJ/0F6eBYwBHxEvfGsxRPsLzxpdyOCkwFYLYv5uegUcqGGcAMZ3Z0lpG0k3suOEstA+xW&#10;AyiHCjiNOUbExIRIdeVC8JYykzItvoo59uaWOgdPQrTgU2ZuxCShEl+u+FZij9OQLQhbwnKCYp88&#10;2Is7tdhelr9FHC+Fwhrrfj3ZeXIu6TEAS0tmiWa5ZmatHCsnla+UpdxhmTiHek/iWc47bF8SmHQs&#10;pcjj3qrTgb2WdLKL4ZPOoeg3qgUqHnjkvWi8pxOdZZMYJP4PmxGt0jGdAWKIaSQ3dVmkVjB0mkXd&#10;OeGG6ukwsTwrzNJltpRH2BvEFGfu/ewnkfoKJH5fMgpiIgKJ5BIfEzPMZkP42AcwIyGcAgXec2vf&#10;cL/dUWoL55DzAzVDYcAceI+YSKwT5zCUGXizDPHGwAYuN3kxBLOn1WsQ11KeP0+TIJTjdA7P7DVe&#10;NefKkNmVnnmu6Bj23rVeIt0DfcIORcwUZwVh+yK1SszfWC6QNCqYuhMMAAPH1EtD0ShvXt73HMAY&#10;gmHV8Wg3x5tdcAzg1OqZGPHMVpAlqfxxExHYMt8VJ8xCCS8uuliHwj6q8Vnycjro3KlIiC3O6ypw&#10;uxW83Spum3i5coj3zBDgwpUE8+zDqHL7TkVAPDPVeRxdf2WPOQ+W0qHZ0PuIcqfPbji64FDBqZrZ&#10;1VNETDvM6lCcX2nhTh7MLEgfK6VenKlYwIyBB1L/Uym0vE2eakmRIH8la/Fn0rHwOq6FP784fOfB&#10;iH1eHJdTe5hckx90mpmJA7yqzT/LPKGAoyUazMLQlAorkvsge16IJPFZCBoJ8DHB9LxHcoJ8XjDg&#10;hYBnxC9f8cXm6s9G3pJR7FYsUZuZJpOBDUwXdyxOpMJmpsjFN8mICn3Zn2VONkXghJFcdPtwvUdH&#10;1yTMXNeJO+b9FMvrIR6ZMRLL6VkMFVTm/VI6MVZhPO+dzzVDlAf0a92qugD74WBLFr9jLTkPE3c6&#10;YG2zYrPmP9fAYv3coK3JxI0OKR4mErK6kKahzIH4ZF0WwMmjV5cURDPIOL1kVjQ4pXDns/3Rxes0&#10;iMD0cKAxOqDizoRorumk4gemlJqHK6MLdCRj4w6VcARqGE2ZnUTlQItrFKUE7UfWi+03pANKvakx&#10;+pk0HFY5/51ZE7VlyR4TzFrh6g2R2fMjOsD6epPuxCI8q4TiEU7McKaQsZTKqAYvzzHM3AnwfLoz&#10;yATWNjcs1YayNUjSiCv9UsUFbG2RZjcmOGJEFcTHUASyNZTbDdrveL7/BhsnoOHwqILttuM8Dugw&#10;HMcDjULO6LSL0mlB4zBF7wcatoz44Ho6EPRahd+PM2vW70fBD++Cn0rDthtkM5RyopSegt7t5iu3&#10;CGYd/KzIYuwJAUunxWTckoqfEYjmNaRtB5QpvgkyLqeaZ4ysgcyETf+cjmx5NsfMFFqX0xPcBhdY&#10;eNU6Pv9S8khMMBomHx+VsjQPT0jMB4zVI5+0RRRE2nTy/lDOsgl8j2+nVQ0Hm4QSxpHnTyoJxswK&#10;nd80GDL6SadIyvEwEyHkBg2MDpKi9Nz6zEVxm/yt5D44T5zjW5XsNaIqBT/lm/nKEZBm2ksgitkM&#10;L+FHfH7hkZTb+UReyfsTMM3PsE9M3jNktC9Mj94MfiDcgDGzMEoYaBMIIgCmp2LO9Ypxh84eyx2K&#10;QzgrNKLE/acbAh1II8rXUd4FTWVdWEB1Vf/LTBfOpTdWvET6z1wYBb8fMLgzEDGXWiqsamaFVFXU&#10;Wt1QXQRbUWwF2OrAXgy3OnDfG45uOHbxxncFkZGiuTarIrTtBW/3DW9vN9zfbrjd7t7sumyzlIhw&#10;1+gsu2KsyTkiI4pWrfgEs2tWSOZnQlGNvUs8A0O57mOW98o0d1NUDIgo7g34di/49ceG//zHD/g/&#10;/vVX/Pq3X/CXH3/E/e0rtv2rl5Tabqh1m71fAJg1eLiCQkRRq6Fu8EizVlHqFk4MJB/zz44cR2Z4&#10;aYeOA+N8Ypwn9FSMbpF9wXJM7HcwouyS4v1QvJ8Dj+GOgJGZGIIa37fNe2Dcw4nhP8ORUaMPBmmB&#10;PSDEo8HcmVHSQJ7Uy5IdoFKkmWnk8hTZwHsM78VyKssmAQd/7wNHVzy74tk7nr3jcQyvu9tntNcZ&#10;Z2owkmzh+wtXTl42mcKCLSc0mz/jeEuU06lFsIVD57bVaPJdsbeKVmcpEWYyDlKruNFpRLSnqfcE&#10;OVTxGB09mkg++/Bmkmp49J7ZJkf0zDh7GBCZaUZ+Mryk1nGceH9/4r83b7ZeogTd7d6xbW8RPOO8&#10;abCs1OnlpI7Dvx/Hgd+fz+iFcXgJqecTz+eJx3HiET+P80QffZYNyTWV69+gvvPJWv/B1wvnX74M&#10;ayDWh7dir6fuMh80kcLLk4JvrvJGljvMm09KmmS08uP5nKmLxK3zZn80s+s9SMC2vP2yyh8nb9fR&#10;OvS47sKHC/DZ+8RcNGj5K7VGSdWldMiH8aTOZdcXHZQhjeGcX9DEagRLVVwik1gErRQvbZLL5AtS&#10;UFClhoORNdynvk2nRSmWBrnpGCiJFaVUzDrrNC6GTBDJ0ktuB7ALRp1/lJyuhUwXtTCMB1a04qX0&#10;OGf1QIQSWCPEOay4IcnL/QEZxEf8JOser/sfRteFrANowYMoiB/nt/L3wAiege2yh6V0sswS921x&#10;YjDq3R8lea3L1QWTr+QQkdgimr16ffhh2LzQBBJ3XYKl0k5jsaeLI0NeXNSLQ4Gn2Mx1aRrQJTgE&#10;Yapvsxt3Z2nUT06NzPuLzKz1dD5xDvHTgLR/XI7ncua5d7qgWwbiWM5iZveRtSaMDjvNLNk6z59H&#10;2vP16/mljWYS11wb2olcvin+8CuwVNrYbAabSegYNfCrwQ2tFmvvE5n9RGbgscwlIo/h3ybLg/1v&#10;p8OSdJhBQ5kU5jqd38PCkaERWFegQZtuVA8608U0n/Y4QQb1FQ+WLeB+rzyC6w8Wf7lIDMZ9VBHU&#10;KrjtG277DbftHkfe90TFMpjeuZWvQUnC97AhgwcsiUjiruzth0mPI7LknM65/hHEJbj0B3Q6mI49&#10;niu/F3vByAtR88OTp/JMJj8ogqLOl0v1ct0lHBlk+Dos4scs4sV8rBqMZ/KWoFFirtBf47QlzUzd&#10;zGer5mWkmPHb1dIw/xxeSuoY0VMvPpPnrUj0vCW6eJHDmIb0SeOUHLaypqST/JO6MGgnKR5YZyN7&#10;l9xbwddbxdvNA2u8nwnpMQKpyLxk6lAzuNx5cQY15vcMSFBDBGAigoUUJ/WPYTi64nE6Tn8MiTVz&#10;fD7UZi8Rm2dx4rVl74CF13LX5nUpf4Ku0ykuknFguV4WQZYTzsT6B//HlONTpsyzdnn4MlK7vGIo&#10;oJ1QPnyEeml+cnnWahaZgoFWaMN05yAOqNBzHYLEwmCWMxdy/yUCIiI3SIJqef06ESKPJD0KkBic&#10;0KmybIIbKCUXkBuci2o+3uSEBmBE/UdgCcfCJHrTi7DmGNJYvRgDpmCQAA5TSM17Wq675DrNNQUQ&#10;1h0aXXlAl5Q5W9Z3/bocXFmeN/2aCQxzsed8nQ844CS4ImClcTx1khBSbqoLYSnwSPlSoGysCzeA&#10;WxixEDTjaxvrSCutJpEtOXcs0xRjjQgXWdZdi/djSDROoxmYNuYHVCOK3Y0gEaU9Rh6TrD8c2Ro+&#10;VnfGSNQKx+jeZwLBRkMJKLVNGoeElx4xxvmVvNacVmcYlHNGniczhfQjoqp4fkIAhcHGWssm6dlr&#10;5Bzw6JKZwoWu0VcjMmdsAlGhBOKa9h5myQobfh8DwrdWAPE1QO9gGa3SNqA0aNvQBDAdERlSUcqG&#10;UdxgKAQ1gpk6HGdDzesDrsCmloJNwvRsbnxptWLb3Rg4+hNiHY/HwNGPNF76xheYDvTzGYJQ0bY3&#10;b6AL7wkyTL03yOgY/YCIoqGhSktBY3pijAOj7/huA2NUCHbcH8D9dy9lcr9tuBeBNHFjuU0TPH3u&#10;arnYySVWnk6AcD2Vi3NiYS3zl2X9lvOfgoVPkbnXXJ5k9pHiTaTuwNiRBMdHQYy8L5J/8lwy9d2N&#10;0iXP+PxgDCKjveKbBzRmawkwIrJpTgtYfs+IsRhzIAKInqhRdky0o4wTJjUSuGcWVjBxGGikDUWU&#10;RmNj5fdp+JxNFwME2lTeNMqRQKKOrE2FgECBztcJuhB7E8owZWrKCJs08cLqZ6NHCu+5+RICL8s/&#10;yNxvrjPpZL734vgSWXCh5E46nwTW0kJOWB8GCAftksA96ZylpFzoJvifo7C5TvzdzKMZU/mfJOTb&#10;XzAimnGoZtTaoCE2eKwEoGLUZ84vgy2IJ+hMW4wJEuYYjeQRgxuTZXjEU/XMiUDhUcajoSHYdFVo&#10;2TDqQKsDrTXsDRiboHfD3ipurWHfDFsHWhuoXVE1jLQcbxzm2gr2veDtbceXL294u3/BfnvDtt09&#10;IyObI8dsVovBCnPiLKRDKc7rBYjyYyK5HoCrzAiJMeKbKdKazj+FaYdYRxNFaYa/fCn49ccN//WP&#10;H/Cvf/6Mf/zjr/jhh5/w9vYDtv2Obf+KbX9Da+6UQEY4VggqvCyeQqS7Ma0CpRVIa5DSvGZ4Nuoi&#10;rlOwo4MPzLNStD+h3R0ZvZs7MrorFRpOjKHuyDh690bRR8fj7F6v1kIZLIKbCLZacGsVX/aWShCz&#10;MG6tYWMPjOKGxK0IWmtuVBRmL5WICQkFO1JezGK1dWYgdfbvCVr3MlBeEqoPQdfhNYgHPMuicx6e&#10;ffE4TzzOnin+VDzdASgZ9ZXBSZBFuQyesAq05Veet5VXOd34784fvG52K4K9FezNnTotmtRnZCvP&#10;exjyBtk44BmvQXd9GA5lI3PWYNZw3LgD5xxcB/+769UYk9g7DpwO4DgHvr8f2OS7l0oZii/ngdvt&#10;QBEPmqFzvveO43zieRw4jhPP54H354nfn+7M+P35xON5eGbIeeJ5eO+Ms5/oI7ICAx9nKbW53NdF&#10;/tOvz6Tnyxcx+CfXSK4B5dUHxvEykAvaBex171/Rz+fz+PhSApZlzLx4Hd8nn4nrX0b2B1/LOF/B&#10;h71c8uFzUweUlyd82ptBkIb2Wqa8Xo21H54iSLVuQsOrE8PPZ8w5MyfEsy7ielnk8vp8/47SPctn&#10;p9H4Oica29aeBWXBbkqAERbsta+LqhubFACGzvuH8XDqhhL97WgwC7ylHhnqLH6hw3hECbxqagEn&#10;PYud+LcYMnuEC7ogKr8b8RQNPeR7C/jI8dBpoTqdFjoDYiwyfS+914xODmCJR4t5TkP/nPNqaF4m&#10;S+dXBKwUZs/KpA3aSepiS8nsTiE6I01hoXPJgI4ZaoR5fdxjYuDIdmWlBfLsRXeQXMKVZh3XcX8u&#10;ZpfAtP5eOAELnTGv+DYJNGkiH7NetZ6fdW+jWXsucRhwaWOgI+gjE6HNBImpgvQ+cECej3U4fL5r&#10;YL6XzORO2Zd/5AImJnb7xcxo0VDX1/FBqJvaZVEs/1le4GOUGDuChhDR9sNch7Zl/XT2DPVof+r8&#10;MlUEKZCiKNEQe+pUlpHrpLkS2RtNZClxtvCGWLwZLDfpkzRUxFBrxb5vuG033LYbtrZ5pZHUMf3e&#10;rIKAYFmMf2Y1CotsIxO3L8yApkTOQOpPxJyBkY3O64Wn2pV2YUid2M2AJe0lPK9BPlyIxFfTYehz&#10;8eBTg9Tq/dZaS4fzDFjU4MF0iJEPzhDCJKHk7eTlk2hy/40GdYmm1cieGGcE2HjwjEUmBpZAMwI6&#10;WXiNj0IsbANLUPA8v/MsXOW1LXaIC6VfUZEhZB0gUNSiuFXBl73i233H171hbwWteKZToYMt9iMD&#10;vVKOfBT0PjxNvm3GUscuB3V4ZvDZNctGnQo8B/CIvhjv3Z1AR586bTovsDqEp94a27ZO/XLtFe5Y&#10;fo4sbNpVr5cD1Anm/ZKj8UfSx8sefIqf5geTtC9/k+5n4Dfp/tX0QNniLJTPZ0YGKVSAtZ+EyxcS&#10;nOR3GumD4VqJdNBo1uRpTRHJaawhF5/RkHwhvMgoVuGTi+uaHdayUyzVMlchxhbS2cKQn6aKABWe&#10;LRDXc3UWYepvxUEiMDAu1lTXXAkKQ3xE7Lug8TIMxZOJwGY9KTwF0RdB4WWWWMOOZZhm7XEK2Lk2&#10;HB93MH63MHQHZzdEk+3LnGyuk3k/ASt8lnuEUapH1fO+I7IJdHYYQDACpgaW2iGlwaSDpcmsLg4K&#10;IFJVJZhQhJAE2KTTwwrL5owI1NWcgwq8/wMselSEEyLorujI7bRaYK0ApcHGEffgPAg449nbHvUq&#10;ojleowHfmwibGVQk1ovkGU4fARj5Leq0SOODRMqTAJ5ZEYIho31M8qwYAGh3ScA5AJEnHvTRbDoy&#10;eo8LphPDwfTCItgfQ7ymezoy+HkobFQMrYiaGb7nmwF70L8OyHmEzBEv09U2YNvQ7jfItsHahmJu&#10;dFKWahoHFG4g2TbB1na02qJWouLRnx4lJgW1VDSpTIzxBprW3XjXGmADPbI3ehhmhs4oKFZ4Uh3Q&#10;cUC7QLYdBW5UG6rQ4VH7Yxzo4wTgpcy2rUUaraH3IyI1gWdpeNQGs+iJIQN7u3nk6La5IbOMSNmL&#10;vizJ7OdZW7jkfC1CP5YkedDznWnL6zFfjy+S3PPFLGXEpyxCR5I6Q1gQvaVzwhyoUABT8KVk9Pum&#10;IiJB4Rp9MeIioxBM6Q1okczyEoTxKOZn4kjSgFSK+Vnyq0UWIx27sW4S2RjetLdDygnIBsjpip0o&#10;EI7VXBM2aTcqle7IyN+J4i+GAo5org/Tv3kf8tLkjVQ4ogQN+fHafB02syYoPy/BmVz3SUq5n3zf&#10;Qh6XRW6udIbl84S/V6pCXuO+qRe5S6qS+Xx/qCX9ICLciogb0gmMBC9GEb3cL5tm57y4lkhlbd0O&#10;pr+rznJSmYWhWMCeOzQ8Q4/rwf2bETlzDSaQTwekhWHEouSUBv8PYnZnuqU/hI7nYkBRoFUvtaeb&#10;oQ5BbcA2FH0zNDW0XtBGQTu9qfHWClqLMkMDsCroKKAjuBZvHH3fGr7cd3y53/B2f8O+7eHE8GbX&#10;XrorcreMtEjHHNebhMbAhYUOQ66DZ1JJDrE/4vdUMbAvlGdF0SoTTkHrKBioVfG2Cf7jpxv+9fcf&#10;8D//0zMxfvzLj9huP0QmxptnYrQNpU3MUSI6rQrivj3kmLqjPWr/EjfFaAJndZh1wHqM5wT0CR3x&#10;3Y9wWnhK9+iaEVKe6u3lB59nx+NwZ8ZzhAFcgK0JdiloreLeoon3LcpHbeG8KOHAqG449J4x/nqr&#10;0dBR6Ognz3R1gvszzNJZR8P9GZkZqqE4snF3N/TuBrBzRBTc2WMOZ6T2q2cBdMVQSeVomBshlThb&#10;2AMm8Ew4rmeEcnKlC5/g9SufWbFnWb5bkeiJwbVYDGtGGRT8pdDo5693zPPeuzsuzpj3eWr0OvGe&#10;W9mwnGWz9BrDJDFfdyjVKFFTMAZwHAO/lydg6r0vnk/c7++oZUMtG0S8rnnvw50Y54FnZFt8f574&#10;/XHg+3HiO50X54nHeeB5HtGQfIQu4uubZUGwLNp1oFMXunx99toLFvnDK9bPrgqQfTIW7q2FLFue&#10;Ysvv60/u64yK+pPRv7xnHynsVZF9nc2fz1o+eX8BW1Mjfr3pdZkSbwHT9LOCtrmuc9uK8+iSEGg6&#10;9qKh9ip7eYcJi5ZgiSQJ0kMo/JhGM7/Aeb1UeB+hKF/XSvThiUa4GVCxntuLc2UuwuxdsMpWH5i7&#10;kV3ndiyj+d4CpzzILCBEQfGWN1C2EvO7eoMtWPDBEr0bTbzUHOBOGFMLnOn8y4SlIS36PAKiNNQR&#10;34QT4wVjrqScQQ1GuRaYERM70lniZaHCWZ6ZvYtDg5/VJctiIFVxPodYaGZ0EAMu+xPGadHA9hK4&#10;ZaFCZuQ77c19LCBeLLnOAFznJxYLEpRXA74ALNvt2CBKQgsNy4uBK8pKScgMx6l00ApJYrI2krGF&#10;oXYpMcRDMLO7feAZtEjbTAzcz8Bi6BNk0KLBI6wtBcASPDaRM7JsGp1A1M8XrPr6lfQSn5+8aJro&#10;8kzzVsL9jYEu/G7eb4bNkhQdkwIQy0rdAmDkGjGIJ5FtfFjmxZxzOPEnrmafg7BjBO6+ZBQBTveD&#10;2UkxXgUWkBC0YktGiOVbBizFTeLdYqgGaBiQvay9usgAACAASURBVFcF/BxlWb4pm9b1ZImgIoZ9&#10;a7jvu2crt81lugLk1QEroox3lGSNCiyeUObrojqg8FJ17qEKXS3Wj5gkmAwy8zeZiSw/k2BzhyfW&#10;Jo1j8m4sl/LMxOdXXuqvRsBY9MJobctyUhyjmssbi+BLd+xcnZk5leDzOdzAJjPzzO/pzacFw6Kx&#10;dwaVYfZaG8jAmpGVJOLnwg9yHHHoJWwNti7EIndfnRYWG0KeZ8s75PUCRA8lF6JFDFsF7rvg663i&#10;h/vmvetqZEmLG8S93DB51BXqpCyWdSTTyePrpKmvsrH3Qdw+NLKIDY/IXHmwvFSsn8V6XUpBX7Dg&#10;Qme20s9Ca1xcWShUDRdSWngoeesrOptbIfkR5F4uFywj4/jsw2tIycYHkG9R5/cAybIIg+vcooNW&#10;BkS7vLPFkWE6mVK4mZNIwplAxdFMkRHkoBBbQc60SKRyreFVpoODVxunZpj5Y9GoVnCJxsht9C5T&#10;URZFeLQ9AiOaSdORkONd0vqyUXIeYI5dlrHGs2xuyaxHXjOt1sbpz8PqxBj5PNbE03iG8h7ZSNHm&#10;Wl0MaiHoeNCTUlhCiOMasTwlnhbrxVruSX+TWEeAPgdGAja5oJc3QUca7ZBcj2uhXWHonk5IR8go&#10;UWZoC6dDg9UJDtCjzwICDKl686XYRV/bBlR6+7sb8RWQDe4EaI0hA+nkkPg3VYy8DyDRL2IMN3LP&#10;vTKUtsNK9QyT6k24JWrwm44FgcCze8RQavNMDfbggAGqKOpRRGmUIySJ/bQx18+ifqOXgTpT0zYA&#10;2MPJIgKRiirN96ex3nyck5Ue1F3jJiOYeI1IVwPGyJI8GIDUhmY7NItGh+DTjiLRcLWxnJRCjwfs&#10;eAClQO0byu0NtbRI4OqZqeLH3rxHhz4hCmxbiabygqEdBRJKVQiOMtNYoRtUwlv9fOB4fMfxPKI8&#10;UfFsCOUa0HOLrDNpOnCeT5z9jDE4D9JoEG1qKFLx9c1pdZjh/P5A724YL+2G2m74zYBqAwUbbhCI&#10;7TAR/K1s+HGvgBww61CcoHPLyxy5kbwWIB1deYxpRCRjXZgLSSwB4crykeCWPGo1Gvn2sVleEj+G&#10;LV18FrYKRAyJAqkoYzneQexlaeDISG9ebek5E6enpQ6ohdMkaziTt8HTXJGYd0EJZL0LSVvMJyNW&#10;xZwHjII2OrSeED0hdgJWYVZThLmo42IsFizyr8ESNOS5s54xMgNtGvsnuB+p2M5R5kOdXw06Mshb&#10;AZO6yOQom5WjIoO3BJLc9yvcC3WllMuroKFeo9wc+f0F2M2nzX0EgCm/xeSyBQSzuc85JiMynDKx&#10;TKUio+mECgDleW783HPOxJZt4neEMLrY9rWnUyNTd33VpjJtUw44Ac7yWPkseIM8gkwWDIREBKmN&#10;mI8kvjDmpJP+qVGHDPcInopaw2lRzY3YVVCboGpB7f69bRVbV2ynTkeGKKR6fw4dFRJg+23f8PW2&#10;4cu+4W3fcN837DUi+1sJRSx2whZlhf3GWK4KE0M4Hc1WdmaXAnbI8y0+71lULA5p4ECBBtZRFFM0&#10;GEo1vG0FP74V/Oc//oL/+h+/4Ne//RXfvv2E/f4jtttXz8ZoN7RtQ2sVxozHLC0gmPgleFH1mr+1&#10;zQaGPpcGwbHsPXHmCRtPjPPdv48Deiq0m9emjSwMG+bGpcGmhF6G6ejeIFrVsyfedkGrDVvbcNs2&#10;3JpnYbztDftWsTUfexVvulsL8ptN2D3SSxdsB4/yF0mHhQEz48g0ykhhNgUcjObyXhfDYUeUTxp4&#10;nN7T43kOvD/7zEygUT+wskSwAxurMjRxhZ3EvI6/GSm8YnCZZ2DhL4tpKN5yHuA1jN25c4mARmAP&#10;cxe/mZdugkmUBwllUOGOmHDsHNnIHNEjxB1Ro49s3E6lOwNESN8hn2pjvxkv9ToUODvwONzieI6O&#10;9+OJ2+Mdb/sdW9sBk2zWmI27zxPvzwPvx4nvh5e16sO8afzziffHEc6kHiXBXtZqWq7xx1/yJ+/9&#10;u/e5AK/Rbte9u95DXn6SZ19l6adjflWm/+j9D0P+OIePd1jHujj5X97n62uJx8/vQeBC6beCkH8z&#10;j7yepZHWs+3l56ZcvDoxiAMdq/NxNB7OxxOX2HJeXPxkymPeX8zLzezN+/HsW8Fta9jFq8h63e/o&#10;vVSi9FSVKH1VFim/nNfKCPUYkMyAPg9MKCiV43bnArMELIJfIIYSZWZmqRwkRrTAVogdNZTsGeXZ&#10;uGGgg0IxwJF6lpzrvJnJEHYD2iw8lI0BaAaMF5r/hPRZ0m8GvsSFxsAKOiyiDG9mXqwloxZcqXA7&#10;gQHTIYK5p2bQNLhGxq8g5fOa1S9xTe5B/gwd+8qd0znFI5BOqbTQLWdxcYh9PFfIUlYk9Sqhu1EU&#10;0I5DnL0Sd4ylvt5UlnHKMnY6bwoS53BvOO7LqSS+tETuoP7NwMiJt4Es/LOeoZkylWsNysBPWICE&#10;jJvnZp3TpINcZ1v2SxZ5G+Pn/dZKGb4m4RALGnHHaGD2gNdldeTYyLFzvgrLfg0ZOY4IAjLNc+cK&#10;j+vjI51wgQMVMGOZx8mrvA8kg4RH8jeRscwBAHFO6IOtzt6qzKryAIdwAIMsdcELNMRHBEApQGuR&#10;jXELJ0bYVmqBN51XC8nnNi8LXpxl2rOaQKHp0THvMC9pLpWqItLSKAzkmRn6U6WJUxpYxo3iNLpm&#10;GCMpeuoxuEpdo6MrL13kUxGUVrHtO1pkY7DheoU7naDm/YJ8kzBCt7GQE1K8p9gMikSsks3fYv95&#10;bKbBGZnJPMJpcY4w7ymg6oZoXjvnxHvwnjGnPL9yvThXKbZ8dfqsP9e1WW4BYbUAQxXF3oD77iWl&#10;PBCpuh4mFVsRVJAm7Xof7tVyZr006ED6tM3XPcseq2dTn1Gytqtm+a3nULz3gfdz4Nl9/XqcrSwl&#10;e5m/L6bjGdoASlJQ6uuro8OWdc73KEEWKgxsv3LU1KFfFtr5+yplKHt42VVLWG1M1/PB7Q2+GPtf&#10;ltX2az4yXoln5o7HM1qOMoya4SKZ5X8MiE6ZgWXJIEdw0WXCjDAjFVtEkxMYrGCR3IGLUbgZhvSk&#10;cP2L/81mTfoyYRoV8lxwY3XgwxdxJ8fOEIK5eutWzPGSDpgCpx69TkMWHRXVWO5g/bzAlf7uxu7Y&#10;uElMa5RPLmbMgfOLUxkOJx/mFMb+pR/X9YLS5gHtNmAKT+uz+NbJxNgzJLmRTfGoiwAXGxDVMAIV&#10;FG1oZpGh4c4MhPJkrUHahiRFGznXyazcJ+6pZgXuPFPI6N4vI1FZgW77sloj9iN+wtz4Lg0WxhAb&#10;1RtXiwvfooaZn+nEpq3CWvRK6R04T9iIuo+lQpob5v2hGh8rkzYSxLixYTU9u3MmSuOgTDrllwjk&#10;PP3MlJIlDXg+3blSkIoMwauZ99UgO0mSDs86jVtLLdJSN0AUMoaXdVEAQqcYYM0zF/wngFJg1SMS&#10;vSvq6Y2zxTNIbGuw2sDSaV0V7+cT+/0NtbnnG+pOld4HVAWjegYXo0RHHzjHief7bziev6GfD5Qq&#10;uN9uELjCM4ainx3DOgYKxhjQ4wkr0QAXQD+fGMfpUQpF0KSlY20A2NuGrTbvXf584jwf2ESw1QbR&#10;gaEb3kfD//UArCns1iC3HdutoZXvaHKg1AoDI4E16eEiM2r1HiE8hYk2aYjkRhHIr6B9hccFM7KB&#10;AmU51km+bNjqzsogqks6/6tsSMxg056cbox1LgiPuZGNLM6TUuYcF0E5x2aLchBcz5b3l8msQjKZ&#10;JMwVxjEwRoeMDikdIicgFVWquy9KrAFB0awngszM85mAmRksKwV14ybUFj/8ooxMKDfX3TiuJeSO&#10;AMgsItoZQ7ByOuCiOC6RK/lZRheum3wRDzLlQvKEZc9f1nVd33mrSVPL093ACudhJAAN3upG7Dzm&#10;qQSWUmbFwEJYsESzvQwtcQwVgsiMYlZERn5F2FhG1FvJjAz3cUvIQw8SkEKoM0XhWJ6d5f1CYWEU&#10;69w3irypeDubVlcStYYPKLLeakFRB8DNgG0z3IYrn1293M/WCvat4tYb9lOxt4G9VW/6XauXB4xI&#10;zibALgVfbw3f3nZ8vd9w37Yox+MR/2yMnaRBA5NGH5kRJZbEYKJuaK+V7ZJCufGAApPIoo1T7wEh&#10;lvwgUapF/4LRMTS+e0cVxZdd0ErFTz9s+OcvX/Gvf/4Vf/vbL/j6w8/Y739B2755Say2o7QNpTbP&#10;xijOQ0rigTgh4ThymSsorWW273xf4UWHPNNQIjPE9InR39GPd4zjjMbkkYlxzlJSMzPDI+x7Hxjn&#10;gA6PHr5vDdIKvkhFKxv2tmHfN+y1Yms1+1y0VlHFswxaOLZYQorlXLiSJRT7ghIKoq+4mnmhO5vZ&#10;Rp6KHhFdallajU4JOi3OUyMLY1yaeXd1RdVZYJSyAtxIVJiJ644tOv1oOHVHnytrWsKpRRgYzGL2&#10;IFvOdLIbx44qrjR7Q2KZWRlRWqpKuNQS4/pY3AgQBhSLgmEaDqdo8t25Fp3NzN2J4P0yNMpP+Vqp&#10;LZmSsTetILNDyCu8/0jIz+GOh+PsOI8TW90QsXoYKvnMx3HgiEyY4/SSZI/z9Abf4dg4u2eJsCzH&#10;qhz+8Zf82ZufXyeffeaD4Pjk3n86ELiMWPSi+c8Vv/5/Hee/nZu8/AQ+H/tnc/ns6xM5KJPm1+de&#10;lnDFUKRP8sNVl82rlgjekI9V6uxTls/TlE2fYTPSqgGJEQaDncx7WviZvWITMUOFtwBsxr5N0QeD&#10;34VODUY/UqVdDLP5k47PyT9ygBGZ64b8kWuSta0FLn/MLuqthYNYMnTf+YxBUWWEIX/W2IeqRxZj&#10;SjxvgykwlVBRJbBrtJMVRqgz1MxeyITXTDBCvKehc69BhawuoaG/IBwZzPKfzg+fP885jb9q3uCV&#10;5W7YH4fGL9XVeOXPvZokXukstcIY/jybmT2TDtJAdZkFt+xzmRtOqLw2KGZ/CQQteEN1loGMwBXi&#10;5DCmM6NAZQar0ggppS7rSuVinScmDjYGo65n0OkutQZbHUdTl+B/WV5oNQ4K8VOJlfyYb8F+nUk9&#10;SwmvD0Lv+slZHe+yYXGfwFHrHhPjGhBZEUgswECSSTOKUjUeXdAymGV5PuTllcDXQ2PuUSIRxMKR&#10;WW5+BllItIdjbhpWiYttRopDXrIUCooaRJz+i2iUK8Jln4j5tLgTpm7e703NMoNzZv3EfKjGBkFJ&#10;ODHe7jtu9zu2/YaC5ivA4Vg47oKqRpwcOspKcV2PZ8l1Gc9+cfOg6xaZGU4sYSzvBlj0jruUdFu0&#10;Ke6rwfdZBOk8TvzzSk5GORRn0QQeoe20VGtD2xq2fYvs7LLoTwAzVcAxyqykIiBv4Bmez0SsgXkR&#10;2axGQh5liAbfqjATjGE4zoHeJYNHMhs26MNtEhbksSh/BudiyWwMGk44twfHeMhXYZNfc7lkBmRR&#10;M6f4TfsX3JHUBPjSCr7dCn64N3y5Ndw2P0OliMvppDuZgeJxbwepr+c/RhsOxxK65VD2gp1la88I&#10;LDrVe2Mcp+Ec4o3RIxOjp7PvI7rg/imDRRf4lfLhhTUxw47vZz8pC34T8v8DOnKmdH3d5i+08Ez5&#10;6TQ8A8nt+pGPQ7v8/ZnDwt/jGVr4GWU0iE/8mrZ8Kn5wUcK9NgR5Qta0WkrD5fMEapdmzdEU+TKt&#10;yw6tmxCcvCypSAu6yo9JzR9JbKYL87PkHplFQUZTcqLIckfLd0br5jyX1S/L5/MeE3S7UOBvqxBG&#10;pjuKdQZHhcB8EYjBZK6C3uc0s17ikC+IeaZuIQHkhaAJbPIWDji6PiE9jFOthuE79plrEv8V9rTg&#10;WsY9/eDFvmtH7+YlIUwh1QBss4m2AOyNIdYWJ9lMQ8wyYCKwGtcyg0U1jNJuvGQOmEVZJIwO4Iyf&#10;MyJb2g5pO2ybDjXWfaSg5PL71imlgtfmjjFIOnfcCMptctJT3vmyn+wNkNFHtKwF06wB8qREJsQw&#10;T7Qp1Q1NkSUEpXARSI1G4VI8Q6m05cxprmuOh/jGzLNHSgXq5t/hJDNB9JU4fTdKRW2+1lYK6uaN&#10;WTWyW2x0CIZn4hQvrYImkFoWIKmoxXCrDaMrzmNg6PBmg9XLikGdljWMZf08Mc4eAtPcZxrRHrda&#10;UazgNDfaqyqs+357r5CAfwWhuHn2VN1uKK3iPDuKnJC94Ha7QU3xePyOigL2W3geBSqCozc8tOG7&#10;NjyjEey3pvi6e41FN8QpBNVPftRi9ApHpE0eyaDDMNtNpiJ5Pp3GjQkn85owOPGc2QLmSUOGzPCe&#10;CjEV0QTM83XSBdNQ3W4uwZcYfnVVrpNfySLOQgkFIhciWVfMN+ozB6Lim9fxBzidf/pzi8yzJJiR&#10;IDIGSnUnkukIJ54soMjvT34yU8vj23J6OT/Sqy38zmdGxwYjh+N68r3XjEFnUlD1qupamCh6BayX&#10;NHblppGRTGUy5YMg19m3IOZLxZOfT3FCGltk0PIvzce63F+WtTDzc1riueHa8P1Zart6lOkScSoz&#10;Ol6WyNEVrMjCb5MPC9kqewJgGgfUHRVGGjDJiGtXMFgWgOtFCbwqus5DU9RDItmTdOpKlecZEkAV&#10;NFnGZAYUu+ydiIH9hFA0Ur0bmgKbGm5bdQNsNRzN0omxN8XeGnRz57ZH4g3steB+E3x92/D1y477&#10;bcO2NbRSszRPK0iFj864EQpVyqVw1k3Ay4NG+kOA/gVnAWCxdVIGV3Pek2voCsJeB2oZ+MuXhv/4&#10;61f81z//ip9/8UyM29tXbLc37Ps9sjE8E6NE5B3ADB6Zz8h0/RhTqYC0yTejXFxmhpGnmGOP0Q/0&#10;88R5dGgHrNfpzBgG1jGfZx3OT00gqGjFcNsKtDbcZQPKLOflvS48irmxfFQYiGo4KSrPALOSIos5&#10;uFrSeLChpcSDerNu9bJGfTCqCxHZpZE1MrxkVHd55H0YhhvTow5v57zghqlNXFlrMV4pJSKtC9z0&#10;6bvMprbDvMm4O308ibarj8cVWmatURatX4wodf7N5uaVf4u5E0Ek+Qf5V5ZoCU3ODTpefdOzL2Yz&#10;xK4aTRPdCdUjK+PsI7JYplKY/WNCJhSUmTW1NBtHOHWU9Z3Vm4Gfx0CrJ4ACtQI1ySbjz/PEeXZv&#10;Gn4OHP0Mx8aJ59ljLGEMSllx5cuQF15t6+vr0s7PTOPs1CFe7vrJ19Qn5jj4zpS/H6+ffzrOlcsn&#10;r5+S5SW9vDxv8Pqk17utY1vH8HF2r+OVP7jus89djH6yvr4CgzxJi3xZn8DglYnpBBZ071lkXmJK&#10;0mFw2fqLzJ6DI+5ZjbAWuCqj3+H838xQEWVbRZI3zR4ZUd4u2wOGzK4lZHbJ7WHpQQkenQ4frhUz&#10;BiQc3iFnVnl+WbfQV1baNnMjCoMGYmkz88tZeo9AOMcQAne6ZzR4KVBRiMYZjvsJaKAJZ3G1KIvF&#10;aOhY28ATNGK6cZa6k+Of1H0z4yL6CtKBwax1VayOjIxWN+S5J4ZYS/cg+H6+xhXMgJvQ8GXyW86P&#10;tEhbRzoXymKgXA0+SDUv7yzxokgBozbW8lIi3IsYm9lC5/FMAwZLPHOrE1v4V+EzQr/JEx50NDOi&#10;J2olX5vGS8v94BmzJQtK4qwkyo811jDO08HmJhDDzPqIKhQRDCLLeXDzRtB42E7shffRPHU1tknS&#10;/8rKX+11nCvhv8FmbfzYby8B6aVzFe5szxJyJokDuWncp1f+nsbgsuBoRABhZGFkQKEKhkpiberl&#10;Y8nEmD1eWMbUn+5lopwOWY6UJdYc47qsZVCEB3YQ3c21NVhkituM2wT5k6JVz3De10wMq1MWvvBQ&#10;p93IXok1U3NDLpFuKb74mrRdsrSS30gAm/3LNLJH3TlCpByBYeRty3kxZpkxA14YDHiVCfMA+qHK&#10;a8QDktq2Ydu26DEXGbZF0mFcSjjA6CDjOaa+qKFby3xGZq6Sd2E60LrNnoRnBGacygbWyPc6HV8A&#10;WHEm2NwHeTYdJ4ijTdqa8jAdj3nhx/PDm6RLMhV71yNKEWwFuDXg663i273hh9uGt61hK4EDhTYM&#10;eXG2kNfQOjntIVMuT+eAKjOBPfv77CPKnjou9+beA++H4nEanidwDsHQEr1EmLW4nNvlmVwHQ+gQ&#10;mGO8LJG9viX5t6/Oyp8m8nvhGNdVluu9rmOjnOH7C4++7NeytutT4iMfesR8AEZ8dZlg/NpyBLmB&#10;E3BkTN7LnDhjCkJOioZdS7SyGonXQU0/uC3PZSSge78IPBZjCHeqTFAiqWBLPsdT1RSz6aekwds/&#10;Q4FIordlvi/gOw7/On/2JuBhmcK2ZPytL9HI9WSpFU91HGGs9JruFEWMJvUvEqo/T/KAyjrVWCYa&#10;2LGsIQlw8XpewKbGFo1gqpIA1cc5iYUKrjDjZt3PMOq4Y4LMPMasHj0jGmueaxlOAQqzICbOcab0&#10;+l7but9cE+Yns8HRctjpkbeIrvQGzbFOZda2J50WHXGuDax7KglkEYa7yMhY1jIPsUsNIAwkNHcm&#10;Ay41wZ31I1OX/RpfiyISDgvSeqxLZaaRTfCMmJPZBeiLS+VZOi2tymEE4rIaPPtG4txUyRFrGOBN&#10;1b3hmHuq0QQcGnRSKtxx0oHzgIwd0gaw32C1YZSGMU7UUbyMCFzB01JRakTZmh/NrTV08yampTUU&#10;3VDOAaB7JFR/utDZbygwtFoANPQB6IhMHOvBEC0jwh1oFYgORAsTHMcTXRW1bXFq4dki/cAoDc8D&#10;OEbHOW44dMP74eWqelf87Q78/FYxvlbcdm9eWssASkORE4rh84zzZJjlhNKBEcJontM1suACSRdg&#10;qumWI+jNvQQmOORZ5l15FsLwR7CY6f9xLmdS9jSLkLMn0LGVO8p8eMoTRnXPS8SQEU5kTSVlwvK1&#10;CMTQGTBiHwUOsqGGrsMbfauXgIOcEKlRV7HM+r+TWWPNqqCCszZjvH5PR/bMyFiGyHmYZebGXAZ3&#10;DXAR/Jz62k93RqzLslJX8bgqb3wgIUE8JRXDCQymfJE8+ymuF2AwnWhzPFSyOA5GDHoEh0+SVApM&#10;A+V0XiAj0LNEFjNEFnTl2XUy8YExyinWJ+jaFqMpa7A6e5VM5aWipaFQ5TrYnBvW/WPUZlyTqdvw&#10;shWihkHnG8yjxYLn6hBoGdAykA2/XUsJo1D0b1AvsVSboQ1Dq4qtVWwtsjKiEXRjTdbmEeq9AFoU&#10;FcBtF3y5NbzdNtxvO26bZwO0WsNQFU4MIY7xYBHVngZ69/wOxx8QuGd1dUDIQmekl8lvku4Faazh&#10;WrphZqBgYK8DrQBfbg2//vUH/P3Xn/HXv/6Cr19/xP3mjb33/Yb9trkToFUvYxLlSi6lLxKT0AFD&#10;pTd6rgn3OXAmBrxspPe18p4Y79DzAT0PLyXVI7ZhSCTPzvIgihnx7yRSUGrDbW/4CqBZgcoOKTtq&#10;cYNkDQdAKQjDPB0XNGgE/QSNpPJGZkAa1cXQFYrPUMUxBg4dWf6qhyODzawfp2ddPLqnpD+74Tjc&#10;iXGOERlLlltaC7A38UbzWwtHWEWpghIZLhYBAT4ew7CBYV7X9xyK3msa6U8oOjwaT4kJVj6V0GhG&#10;e2dfrDCyzsbHSxkQOimVdACnZbjIVpPMROnsbaKzN4b/dEeVLkYZM4uEW8lAogI37GZUJA1/5Imx&#10;FuxXYqbo1VCKYyU6Ms7uJa6O8/TyAd2/n9kfo+PoAz0cGavcIR2sXN6W319l43TEkM9zlVP8gkrB&#10;5PnrHePK5G/ITy75wqTU3MGXUS3Ds+UtytblPnOKH6cj6zvX3+Tl+o9PL5e/VoX/GgjxyZgnHLjc&#10;PWf5YT4vH4z3PEhGImvyk+eA2YkNtTQvlZI8Quaqc6CLGgVb941GdOpDwY/XTQ5rcRGgiWcZkR+5&#10;A8N5Vi3Vs6HEsRevIQ+jyAbHuPQL4JqZapZZzN5fCX5C1i5rGuL3sjLGawGXxwEKWf9/VunSCx23&#10;DMXuKTdUNZ2x4Ra56J8QRJEGg9fF1zT6Je6JMdHBkLgEDjiyWTezLHRxaDCL12jknViSt2FmG1+f&#10;fb8095r31pWeAqdfyHv5J0IA5pEOnDUDLEhPlEfzxKfcJVajsFiQYR6KcGqkAVaAYiVplONlpC83&#10;3TPgpvnvUjpKnMfOsFRL2k9sSzpJAyMITGJxpmMl5UUs+jSU2vI25YwlvqkVETx4iTfLo+/9FEja&#10;BRZletK+AmJmyTHznM5TEIEuHKpgxl34YsyyaLlacyCGAm/YXNIy5X4Miz5u/pRU67mGae+48lkL&#10;7MFreT9iEBpm+YHMytT5u6VsnWdjjlccA5fiZZwKYDRox1V05GYWD3F/yoxJJxIDTTqCY5pWC263&#10;Dff7jvu+e48IqSge2exjSX6v8dMw9RhLuhOEU4NPEUBe7IAGJH8wcO4D7uyUcLgsutUH+WfIOlr5&#10;+tS0M+spaOIqkBgUIzNIaos5R3/ZtDe5dwYMWvJb2cIXuYrkB84XeSZIvdwvx1+OKbsRj15LlrKZ&#10;d9drU+/XwCkAgemuizP3nRgl+HLonbmGcl2rdH4awj634g+NzGjgVoG3reDLXvCXtw3f7g1f9w23&#10;6kFqVdyHK6kAc805SAmWE6FdF9sAeThCZ8WHb5bdOofhOBWPQ/E8Dc/urx/De765wzD4wCJL59cS&#10;yL/wvcv6XgTulN2cAx0Pk0NNnZvrnntBPjjZwbK+y9pcng9k/+zL5R/HOp/2MpXPwNtLsJQtMoMr&#10;tTgyAkWoK+8rE8wISlkG8DIKVxjGFDCr0knDC4WjEM6ts43IFphrn0z/Y60uCtyyKh0U1AAdAk7Q&#10;Iyc/kxgk7A9LdK5zqLCSLetIhwLHmuWzwvhFw7WFwg1klgJCWWErtNddTUOXXscGgsew3BliCSht&#10;QHxhyzoi14SwjKWY6RyY6WU+FAoHCn0jaBtRtqjUGfVP5s0U4ojwLCizrAgIniRrXa/z9XWK7Iji&#10;irNEn4zpYAnUKctAOWNKzhUURNmrLKlnZl+7AAAAIABJREFUlilhRoeDBe0Z19GcPi2iVEUc2IrA&#10;avQWUU3nx5S+/pA1OsmtBAKUUExJU0vEzqTT2HdGIpQSa4Jk1ArzclIYV8cE4J+rIVxUJ+OJCFSx&#10;mqAIbCafecJBFzWaICswU+pHnnXTAm3NHUYiQG3wRumL88QA7SdKbWi1ufDYdgf15wmzE6UfkEjD&#10;trbDqqKH4QoWaaOlRO3dOukGQG0tspUqcL+jFqAXgVmH6hPP84HROzrBN6LesFaYmEcFdaBUS+Px&#10;ODuGCFA91a+2hn3bPLrzMLQ4w/d9D3YwIuLa91LVPenf1fB/f1fszVDMI+za7vtS64BZR40SLbAT&#10;XjLNzw8NNnkqFgVxPSar6Fr5IkGGn+HF4ZD/YIIoi3O0CqTkGgsw5PnPZ/q/Sot23mG+J2kwXh23&#10;ZCWUehm3kDRMfmXL7TTvT9BDAXiRCMsZhNNi1CbVMNyKdogO/y5e9sfCeHsVnX6ja+r/6sTQnBvL&#10;CFz3YR0QI5quAjuXAPL6yfw816UsV9JJsTq5EABjdQIwFZgANSOAVgC2iAZ/BGkiuRgSygdo4tcl&#10;ekIc5BZElDYWMQWPpmYNcK+/LbN0DRjRSX7Nh3O9lmCHMPAxVXQq/yyzs0b6RHSYhpHRprHSqKBE&#10;tFoGKjADAz5XRvxQNARZ5WlB8X0oEkqbACYaiQLeDFDKiGCEyAqVglIU1VyO2KiwqhhV0WrPXhlt&#10;E2y9eu3yJrg1wVGB3oA2fL61CO67N/h2J8YN++YRZ63WaQQGlsCGNTI0Sl+YQqLkEoySpF5OxXQi&#10;OM1ZOjN8DX3eobAhsiDMI0jFBpp0tG3gy1vDT99u+MevP+OXX37Glx/+gv32Fdv2Bfvmjb3b1txg&#10;XAB2h3cajrrNmcFLY4DG+5N/IhRfn9twWWEnoAcwDmh/xzh+xzge0LNH/wsNo7dlJVCWB+AptzCg&#10;SS1obcft5vtYTQBskLJl3edZTo0ZMRFNGHJsZnPpJatudXiyzIg75ywNBD0cGV2H19PNVHR3Yjy7&#10;4v3oeJwDj6E4umXD7z48e8oQ8rQKtiq4bYKv9xu+3je83Tyrp4aRs5QCQY1xeA+jYYqO6pkNkRXi&#10;WR9hjD0HMASqAlEkp/2oQPk+leAhReqsnU0JsWBpizJUi+UoAkJ45i2yLzRKbbk8P1leKxwGnZkY&#10;wUeIlYijPAAijAHVx0QWSPY+FdRp4OkKiNCR4Y3Y3dEzcPbIxhieGfM8PBvj4LiibweNQFOOXETD&#10;5TWWT5XrZRd9jphvNU5ctaophy4y4fK1KJMvI0r5vN5ztbR+8pn1vtdfZXntdVLxz2Ug8nrBMpaX&#10;L8qWT8e0fM5eXqMM4udkuejzxQqgMkeV8m15kju2azo/01GwOgxSoAI0mF0fzYesu8n9XGVqoJHg&#10;k0VwyTKqzUvqrplPAqSDscTnOW7kOBlYM5fHcQZxkYVhB2n4TDya+tuUNmvwCzPrMxBEwrEecQ+5&#10;PebOXRqOa8htwmcpgmIFtfgJL5jlXqo5Ty8W+nY085XK4I+L2XFm55EGjDx8GmtHZnQqNPqspV6c&#10;GHLy+RksQ140nRiJO9dgmggsTKPAi0EojU/pEEBgbC5+CtXAYK/vkzajXOOin/oRJEJciJlrAi+d&#10;SXIwk1m1gfqAuUFQzSJwcdI8x8breG5yHZKGYzQiaVdZORoXeHISi3/nz+lcm9goA04TgxoQJYYY&#10;35qcMM8r5jnANFrGhjqFG+0CMR4pGbLEjImALhzdXMNYqwyuEQAvZckTs0fwIsLYydJHZtSlrivl&#10;kOaVfnxuXG/NSPL17FpicrdjsSRaBDcFPdPGtQZt8kwDgqKG2sLOENlQvo7XuQkkMje4JsseIH+F&#10;IwTnE1stuO0Fb/cb7rc79m1ze4/nWca+j2iHsxxIoY3I9yczcJLXvjjeLMYliPWaOzgCZ/v5p+4d&#10;NGPrDGNXZOljedGFuDE2hfTy1nqOaytozTMxSvXyrJL6HOndEkNZnDEPHFMSea58yhDzQK4B6rRL&#10;SbP86Vivh97VzXuVeXBJODEQzqCFxijWL/SV4jLGsIhfHqRVVi+Wixdijl/Ng8OZ4U39rwqwFcHb&#10;VvHDreLbl4Yf3hq+3Cv26E/IIJuy7IuFzSbp0OY4YCvWXegeq/PCMnv41HBgdMVxOoZ/nobnaTi6&#10;4cjG6LM3Zz7NLguT6ziDMieJrZkr04FkWBZ7OV+W9/uwpp9BNPt42cKQpy3IOG5c8ZO93MKWtwXX&#10;ceTYV6wTn1l4HJN2qHMBiyMjDZzsGbDec0FflgOYUY9OPzYHRkJ+XYw4lNmwJBnmenpdALkDpMDL&#10;SE2jJ8hkeDgQGySLV65ErXihMUJQshTQJYYMnP9EkjPK//JFLYL56pxP/pS5y46OVikxH7UIG0gE&#10;4NP2KD5PRxMljO/2QaFZBo7UuOIQG19fDGIEIx5pP0WpC+oaIiDASihy6WOI/yxSMUuCkgIRpvL5&#10;/qUJlUwzDfK+p2405/jCKmAWjonmTggpXlIpSSFq4hsgpXk5seir4Mvt0CFa6kYdxAC1ZfMyOTrc&#10;edLP2Zw9FA5rDbZ5ZD6qC0vvKTHAiPU8YFnaiQ3OW4AzhR7P2FeNXiOSSgFGZHeEkVmqN+NWhhqD&#10;6x67J6s7yFw4VDfYe++EuUF0RDk2C3oYkXpQSvRpaF6XPAGFeGmo3qHaA2ifXn6reGSDtcg1NgP6&#10;CemHOxkiS6PUBqkVGoLem/PFnHVAuq+z1uKlWiqiPnbQTZYWccOLiaBahdmGCo82GUVg6Bhaof1E&#10;Px/oo7vn3wCgJqjAOWBa0dSFgqpCjxNSCuqOaNyFBKrFDMW8ruF2v3uTcPOotq25UUvFFcB926Fo&#10;+O0UvHXBrQvuZ0VriCyYjlq8mZRHXYeSaMOdGZGRs5iEp8ywq7uBXxmTFsDCgHRkKDBphfciFqKj&#10;DkiGz3+n/EkugWSjZrM/8soAFuxBI/XK/3RagmcN0wDEa0M1nSPNNSBwcwH4ohgFpZoFjzSgKGBs&#10;LqkDat37Dlk4EIWZbqTzV4msCUgIFtKJwdc4FhrWVt5toWZc2DqjnyScLUjem7hxOc0UwLKsx9UY&#10;Rf5KZ8P8HODNoH2NJZZwOr6TFa/TJs+x9TmX0cTHpvNmgpPh/DBuLnCAWLKuKEtXRBRoLNI02qxO&#10;r4j3YXSQBe+PCO80ICp995ZR0UMtI1bm9+KUCJIrYi8pt74QjJhhEzw3LBewv42YuhNDDSoORAEa&#10;Yt0QREdBsQFq6lRcDD7uIs7foBWjjuxpUYPvbU1x2yrue8NxKPpWo4aqz22vFffbhre3G+63G277&#10;jn3b0uia5UlWNGlJtRHZ6WehiKIWhZvbvfRIeVXeSNThlHIFCJDihH6phzxD91Bk4LYZ9ib46cc3&#10;/PLzN/z080/4+u0bttuXKCV1w9buaNUjxyQc/0l2zJjDxHumw2UvzMdAbiehVoWzX6xD0AHtsHHA&#10;+neM4zv68/H/Uvau3ZHkOJbgBUlzlxQZEVnZWdWv7bP//7fN2d453dMRkhsJ7AfgAjRXVM+s51GG&#10;5G5uxgcIXLyhjwk9V7TKCifGcpG4olyTOzAcD0nzTIwxDP0ADnQPbFABpKPJqIivpGliHUEjPYcz&#10;yKOJQ/4oikYNnkWwvGYum3lnY0AzPNb0EkmmbhSf3u/iY67KxjgV7yuyD5bFM4KfRxmZYwi+vAx8&#10;+3LD71/f8O31jpejg2gtZY9KZjK4o9BLlD2WN74+l9d+psGhtQaczNQIpUWRNJL8UKxKRUhLo1lK&#10;oTAOeg+0OJvUOyS4kVkqzku90fmcnpHnzoyV6frnXK4sLvUyVLY5OYE05HZ4wETvA713SItMn40j&#10;mjETI6AUG/ViN0a6MWOuFU283aHxEZkrmY0RzgxbGyP/9HqWUdtf5C8FxoMXW16976hhl7GUZy5P&#10;dg1k/3l2+dc1178uRv//9iVhlAvkkQJsXwMintKHQvDkr8/X8e9dkl7E3PMwzFfjEsy3y2WrOcmn&#10;535+JWIiLODVT/d3fuI/PcrQNalnQhCljvwNlmvxW5WhHXiSLxTszrYyq8md1QtLOqwZ2tgaeEcp&#10;ZGuOoZpYBOqwL8xGFdRVkFw3G5/m/m8LZEFbpYcLDC2DEjhZi+fk/aNmuvNy9eAp1kSNaG4Ysseb&#10;SDiho0RdOm2sZZuQtEVk7KCvaTd3dlSAYM/1JaaJ+ox1roiFtcrhZI+CDBiILEg6L5L/FR8kn+D8&#10;yafpwEiHRiyfO3Vkw8+40GYh5zL88rzsAYW8RorIN3Xcs3Na0IXEuqeBLM4MjacWjiQDskyQKmm4&#10;B9aydFpcHNrNNloO6iB2JTan7YeVP2SbZ9b1b7VOl/OPpGEpaoQQK8ACNwSeiIWgY4WZrU61yDl7&#10;KdzoZSU1emJIgEZwq/LBRe54OiSX01J4fnNo8L0L89l4uAFKB4bRYSlJl4Lac59NZTOpXW4aeFsq&#10;QCDnpUm/egn8CGeGFj2DctWs5rLxLzaAb1pL0jYaprmWPLI1hNO3ZclRiTPl7KJFBrJn0dyOjpeX&#10;A6/3G263G3obAJpnRdADFYEwzi5dxwhGkWtKnlYZQjxTmjG1QgxsGncJ2b/Cmamh1baoqpKyzu/d&#10;Ys33Z1IW+HLXqeZBTEkUR0ei/FGVk7qBWcp0OzZ4BoPT0We9t7BZOAjD9gVVaARqVUYO52iRAS/p&#10;rJiQjW4E07zMZ2GkkpMNnnG3m0qluc5XpfEKx3x6Bc08N4AmYmHlGDSU7hm01VtkI3fB2+E9Mb69&#10;3fB6ExwjHPzZWD4cGbi6GUm7tv3tVpkqUccY6xXseoVTYqpnWZzZv21FQJBnVb+fwMcCTkNhTdS/&#10;ANKennKFlLEzC6tRMziy+GRgiA0DJY/jd+3JTh9jkFxfbM8MevyEGJ8QWY63PioelY/55Wt7TNDy&#10;8zuURcVLeMWom4REg6I4+y8GTOeC1cBsO6x+jeRCpsDdjNt1LU93jE7jX2ZipBOD2SIhm2A5PFsL&#10;YjTcesPPeo77LFn2p05VABoFqCSnQMoFIbogoOoRwd9YRtrHlozCASVM3ZBLIyYPRzL+QFv00rK8&#10;i8GNOxFF2eBOh0xFZzSXwEGChaMjhLWn5xOob3Mhb28NkOEGXd5TBL3dvNENyzeZpxAviwyLMdBt&#10;YDArRARNBmiAkGhI7c6lrWRSlGLAZmjLVELQ8BXjteh10JtnLBx3qHg0vpyGNhU9+kq4sQDumAKi&#10;RIL4wddY+/nw/WgNaAPoA9a9Gbk8zMsMhbFVlqJjekkl57aQ3qDjcLqKUE49H9A1/Zo+IBIK8eiA&#10;NUwxTAFGE+8zEePLhmVq0MbeH+5g6N0zMbJVsnhDbTKeZgo8Hu6YC5rTvmfsuPdZg05FI/ZBWpQD&#10;UVS+doOOu/fhaM2dQ48H+ofBdELnQhf1qIbuY/Gsko4mB0RGAve1vM9Hw3KjjjRgvAB9+JkLx01Y&#10;j2BtYsIg0ZjZpsHaAntvKAAsdRC1okb4nJjLDVae4eJLNNcMR4gDlmYTWI/gEQoVb9zUIXgI0HvH&#10;7bjh5eUFt+MGaQ0zykA06X6M1sSKqM7/ePy/uN9e8PLyBQpBHweavQJ2w9IJrAHMAwdcMZimWO8f&#10;aPjArU/88e2G22gQnBAKPrVcz1QagHAaGxg1LaHEpLFcnF+kEmnJAIKOwkGQgkFSANAZkObpDC14&#10;5uubXLFQSFACtW3ahVyvjr+yumSe9fy2+SSy7FGMoVlkQG3ZcRS+1RjTErA0zlEFWE472qb3ydAT&#10;ph3WHJCW7JGnsZaQZpksoR7SHNib8hxSRIa4lJURU6k8RSQLp8mye1SsuJYUuIj9ylJ4++gCTF93&#10;0fJ3AvSSHxR+n/fSv1NA15Tnn9+iwNXcORfD/l7LHYnoOlislzs1eov+AAkmuLzucE0HjFJsh3zd&#10;lIiMBlNJeZBlF8ydtWrNjYXm0UITnmuzpEVU9Fa7NkahGXhkAGauj4jLNBP1H/6ndKAtNzo0gyyJ&#10;VHFgiacoixqaAk0FXq/oTAcSyP+6FM0CkLUga3jD1QW0oUB3pWe0A2MsjNFwnOb8QgaO0XF/HXj5&#10;cuDldeB26+hD0LrLpMasDJQzh7WLlypm9i1yfNTFGyp7zWKXh3Kpi77BXwsVt7mS1kzRlqCr92hy&#10;w9PE6CdGFxzjwNtbxx9/+YLfv3/F29urZ4+0W/XCGAY0haFBzMIwxlwf0rDf16x+nNwjqMGcP9NA&#10;4deeEHvA7Ad0/cD8+Al9vMPOGeWkXNFfEEzzAltRpBAsftdbh7aG1XrauFoHBjqQGRnBa4Vn1jtK&#10;ODbTzOag0ZwcZ4UDg8o/+0uwXJpGz4kZ+3ZGw/GHheLzmHhnBNeycGiwYaA3BmRYCbEk4E21X46G&#10;r683/Pn9BX/9/Q3ff7vj7XbDMBrxODaXsyt7OHj/oXMJPrTh42x4f0ws00iIbQA6zNwwpHQsiQJR&#10;0qqOIzNtEDylR+ZWsABzTOXKv2DB0A0wLCwGW4iEMXFhrQWWotA1w9ji0+4ieBicxqRB1B2TjCAW&#10;c2eTqzSGDsWtGW5t4CZHNty0UPgWeTc5sEiWrHIew7O2cC53WDzmwmN5lN3HUjxYMiDEbsnTMhZv&#10;6Rn+52bA3l/2+S0/sTTIXtA+uQ9f7frnhWNfJNDT91C6YKyBD6PtFzwP6vM9/p7G+qvvyPP4AFye&#10;t38Uuscvn7lffDXwXsa1yaPdQCo5ju2NtARt62sAnf/Or6r0x+0YXkKwNdya036uRX398v+kERpt&#10;1fyMUJgCzqODjw6JXjOtp1ND4c6/I+ZT1ZSNtRLgqJmmvcrQrDmHsUmjFJMUPoNR1+S6+R3dkBZn&#10;g8aRpyVv1G+S7LzxM/sW9S5oAzn/xWx6uEHZ2gwcbRGf5RmS2hoGGgQDWF5NQMV1oxUyvXW3A9Ch&#10;khUWAO8BKsg50cGQ89ui+pUZ6mv6daC/IfBEOJaBLdgCG96P7y9daTRkfyZ6J5LCLnTiztjEansW&#10;AMgFisyzLA91CtKneAQynRhkLYowyud5i7PTkefMZ9g8djv2kDaDppW5q7HGDdWvoKZjl7NYRk4K&#10;BmzGaOTMyu1X//EGTp4elMb3llJyNw+SI67MZ3pPqw4veci6qBLR2SJRnWJbj4ae0fnSAjeabfu0&#10;Gbx3w7dZ4jTaeeKY+9yihJXOwKDc8IveZRhS+0+rsYVRuKfRt9ZsgsKn+FbyGSu68sBLtxM4P3C8&#10;fQI4Id602VYatw3RmzLOuKEljaTjx9wJwhKmGnqrYKDHXAaxKRjk0CDmdqRs0G1+1lqDY84bcLs3&#10;3O833G6vOMYNnmns2aWCBjbfbqG7rLS/bEQnxLvF+xvXxxDNmgHV7o4cA0wW1nKbxFxuL8FS9OGB&#10;mQ0tHC/7CQrajD0izYn0XBfZ/gsqAqT60/U2cNwGjuOO47ih9Q5YBIJJPQPmgcjZ0ByBs4y+WvNS&#10;uZ6q5gFPtBmGwxdqeJhnWegyzxYw4GGCUwXzNMwlOCeiNJI7NmgnDZ8wsmQraSx4F89eaFdA0gWZ&#10;lBOPbvRUZza2TzYeGU4bViVghYAbgPvR8Hrr+P7W8PWt47eXA0c3HN37tDWxjKVOGc9s8HSLkDvu&#10;L9mc5UiddUWmMDMwMqhlKT5U8WMpfizgp3U8wuGx4qy00FPdKUIMUHi6yROF2OY8jLOvzxAnZJqG&#10;DbBkwv7aAv+2exk2/+x/B+G2G3r5Qc1RP4UubV/Z8KfJxuY2XCVVpYEv0oIThGzz92+6I8M0I8OB&#10;xC4bM5VUlq51FZEMIdBXPTUYafV9sExZu8zuEn2OWsWkMnh0vK78WFopZdkImYIw14SHJ+CGEfJL&#10;RKXwcTkQH2tEImRhwBC+LGuQ1+b0KYSv88ohPJ9E1MaVKhNj1AmgpcOknClUKBxY1nck96OASICi&#10;/b65P75/1r23gRvOBUsCzGiVkGqR/YAegp7mdhOwRBeZCOdDQW+wyKagoS8OVO/u4KDyKMj+DK7c&#10;zlA43bGiACAezWktaKV5g+tUrozPC+VYPUIbpsBa5XyCQZt49oWN2iiLnbAwYMVeNREoPGJPG7y5&#10;NlyRxnlCzol1TuhwIypCUEgfsNY9zTZKTQmdLhBkfL1Fmak+3FDSu6+PueFMzulOAFXgdgtBLSks&#10;WKMVayU4z7PJyBEFsKafF4KuxPDm5+x2Q18NTRUd7qD0sxZOEIko3eFNwUUcOgizSYY35NPei8CZ&#10;zYFQQnTCdGJNwwlBvx3o44bRo/Z7K8BoEC/bMCfmeQJh3FoZfcpsKwmGLzk/BqjJCINdWKt1Tnz8&#10;/In58QFpLQwRhvfHj4xyzpTI6bUvFebOqjUBWJSSMMzpilwfHf3ouI8b3t6+45APdPmJ3rczBwrY&#10;cFlSccktIIPg9CtGoQBngdsmdb75Pp0IjWcoAIEF189oToSC81maoYRIedKpHO2fczxX3hPPfy7T&#10;kb/Evgh5sRvBrmMhGHFHtGyCNy8hjjdGLtTozJBpsc0uK4iqURsAgRkYcU1m8guVKOd1THLyPdmV&#10;AL/YFSRvdCjbPuaKEGDEGnRw/J4xdAEWsRamNV86tvzrtc41WBQtpaGJEO/qGLkgDgkmkLixnF8m&#10;NY8Qe9v3WkS6SCrSlZ2BdAplaYp0nG3yykK9s6Jd6hlZp59GVWNzzDo3qn4OnZ32i+xOwuUcjQ5A&#10;i/I1/oy83wIsjCgeyOCxbIvRduIRRUsMsqJXS2toPZQkdQzBDAaBl7/Qxp4h3nR1NG82d+uC2QVz&#10;CM4DuA1vQLeGl1s81sDtdsOX+wteWU5qHDi695fovVf6dEYF0RjiLS093X2hM+pKPAvDAwcrcIL7&#10;14ScI9Z/33BjHeATsBOCyjobR8fr68DXr6/4+vUb3t6+4bh9wRhvOI4X9HHLsirZD4GZOnFvqGMq&#10;l5ETVIaE89MJ0+5Kn3WACe52wuwdut6x5v/CevzEDCcG5sKawJqR5TA1szD8yLc04DQN586WXdOa&#10;q9rSBN4SIdbngvUoRnOkgYfKEbcMWa5pRvPtaQgnvTstVCPTQBWPNfGx3Bj+cS58fEzvfzENHxo1&#10;dlUwV8sG4EJlDIim44K3l47vXw784x9v+NvvX/DX71/wctww2jUbM/uEaPSYCGfGuRbO1XGshaMv&#10;9N6A5qXF2Bw1DT0ATglDB5yW0thJubVxH+oUsvEIXYpl7oxQ4kdjM01UbeZlySOWCU4FHlM9fX8B&#10;05pnbyGaTW4CyKBQ8wyy0QW3o+N2HLgNxx3+n8OiRjm1KWPkXWpewutUjabiMzJrIvpODY/ACGdA&#10;I6EMeebBznYvOD5Z2K7W2S++uhm4OMbUz2z/zqYD7OpAjQB/92X2i8/lcsvnWRlqXDW8dr34l8/c&#10;pXytgF2ulyKg/8NXib9rPGCVFn5+tF2u+/tD5noDNT8a72lkjwb3De4Y5i7JZbUAeGAAeQeB24wx&#10;NpHsvQBxHa/D5WyDeKm4yMJqUhl7jnGcd1EWucqkMVbH0EuXG6GbOwDdmIso/1oBE65fGaoM5Iap&#10;wIjkpwUz/i8Mmky1TIxZjn9X0RcwLfpeyEbLrjE1Ve9RFQErppoyDmOEvF+xFvF98cCEbs1xeTPH&#10;d6aQp31ObqWUqeRFHlxlusLpEtn15PkpgzcjdOJFS2zK/lWZxWE0ufyapg20Ufgau/oW2GqzfwSz&#10;dWeZxGLyHBoZ7kbqT+RNHFB4uTLxwz7qf3Lvs+wK6jpm24Klti3vXRxK8vm55xKYIxZEQH2mZERr&#10;nrVqa+djWwS6bJgS5nYaPpdlL0TciMuhx73RwnYQJzR7vnU6QIsGWQUkEnO48qln1YR9zd1ss9FG&#10;XlVy8cKGJPq4EBeHzKmwG6cqD1wMgz/h/kYzXvbKUk1wvYu0WnibpRv5vvfGqoAEC16UmBzwQOGl&#10;2dBZGNzKtQhaBPw7ntrsfeAYoNZ7z8oMo/m/faDK38W6OP2b89IhOI6O15cbXl5fcL/fMcbwrAKr&#10;gByA2UHEYxVY6/6WcuGmLhhzVTDe2fncWivku/foXKqYp2dZrgjUzH5CcLucGmDTqhp+IAiDY5kG&#10;RInNq/6XNjRBlmz3MoEdt9uB2/3wgMrWw5ZQxJOx97RfcP8Re6xxxeYgtKSrmrvbRAJ7qRemXWCv&#10;MFS5JPYjmxplfgPn0CkiZQSXoH0G+vh7Ti0a5yX3jvAlPSCS+0QctveVvRiyxc9GN8Mh7qx4u3V8&#10;fR349nrg7TZwHwh9zP9lFkf2mgUdWwn26/nG8wDANslBm8JiBlOt46nAYwHv0/DjNPx4GN6zFKxm&#10;uWTwPKKsRgjHBRmW2zscTO4OC2m0nXPNLAKsNnvAFS7WuvE5kSVTj3bavGTXXWRGYJGNlqoMltTe&#10;iNR8thvZ01/P1+y4l/KzriNGQsoh8sDBj2mLuZQx2gWh5JJtR0A2txk8otWC09MoJEGGfJ/OAYo3&#10;0k0shD+s+w9aGKjDmL9tbBqdrO6T4iIkDCMravnquSoSDGcTMSkrdwnTclx2mVOsV4odgIq4r6GD&#10;XKO1AzyQO5itQ23MruDhEDoVuMPONAEa53YKDTHXyBg2JwgnIiRt/91Tet14jjRmrARnDdx78eta&#10;GNIVaCtKLNFwCkYz0PjvQFoBYLEevXM9M492MFFPC5SjDChmHsWv72DvhAQ7rcOaOwkYhWE8VHF/&#10;Ew1fzvDsDEYbRHYMrzc6rLhn4SSrporhT2w9aw0GwnfheU7InDBMqEVfi53m4jyJNMhoIdDjpeEs&#10;CWZaJdGCTqIMUddicLk2ycjjf2re04P72Ql0w2MfioZHEZ3AGmlAFgp5EXemNIO14btpK0GY9Ijs&#10;joyCBKZdnHYiI6Yz9RrmmRk8N2TKcCfBUgcH/ViwQ2F9AGPgGAfaGBim0H5A5cQUcaPUnB6cBl8b&#10;T+tcAQAB6YeXJTGP3jUAEo0WXYeaONeJCUSdXHeSzfOECHDcbl4mrPUMK3F+5GBnnqdnsnSvl/6/&#10;TsP/8654+7nw203w9eXA691w9IVjtNF9AAAgAElEQVTRHoAQZPtaK/kfkHtd+D14CyJiwXY+u3On&#10;aubNfwkSNjUk14QCp1KAkeApS/TFuUu8vkkRKgZNWtyq1sW2ZzINmNFlAjqvg48k3yke3C7p2BTC&#10;MUbmDW7CDGrl3KVTSCPySj1Cal8s23hrlaza5AM24Qt+RwIA+H4wUoj0nivjtT42QBAK0w5wAkD4&#10;kQ3vxLbWuy3KjQSafCDPdt6Gf/BLwbtsl53bNbgs5/bpdhYpzzKDpSSjISSXCEy8Pq/zwpYG096q&#10;R4YHs/keXAB6Ah2pCVkoCrsCYYwZUFRzb8v9fa49qkZFT2qNk3YQZ7YMEeSglzIR5hFJXiJCkRFa&#10;Gr0ZIiOSPQB6a549QjlDWYKiAY8aBdhLabSGFeVFRg+nRjT7vnXxnyFYN4G1gWUNr/cXvEVZqdvt&#10;hnEMtOGGdZ5plwmWdO7RT9Efw+jIIF3WT5VY6AHNpAw+STCxKwHrWjOILAhONEwcXTF6w+vbwNuX&#10;O3778gVvr7/hfvyG+/Ele2L0PkJhC85GnEBDSPAkjXJdXsox5DQUrS9Yr1rilH3NTsA+gPUTNv8T&#10;+viJdXpPDCyFLQUbwtOQl4pOb+jo0OXVaNUMJt0zRsTPKMtKwAS9F92mMibIDEsv8xi0TPaeTjiE&#10;ImwZpXVGg2rPgIgSU9OdGO/RA+MRPSneHxrNpN0o7uWS/Lw67/c5NLjSxuizP77f8Ofvr/iXP7/h&#10;H779hu9vbxjtQJcB9qewGBt/zjmzH8Y5Jx5T0M9wkkjP+Tjw8/M1TTFNoFOhLSLbdOepvs+EAKy8&#10;sPO1Xem2Jpig1d9lM40qdNyQH7hTB3gosgH4qR6JXg0nsY1F0lg3esfRB44InmgCx4ldMgsr5Q4N&#10;AjFOL7sVmRgaPUSmRlkwNrz0MgzZ3DsEdRrFdu6cmYoc5v4H+fWFjefb2z/bm5LqE/Z92Ln7Jlf3&#10;V73FZ9pVD8xN279g23cvEvI60L/72dN8CUC2+dn+YSpn9ss5XOey3Vuuf5cee70PVwqGwC+kIUoq&#10;XuP/38tf8kZssj0a0Ju54594ex9DTrKMT7QnmHjGxWLAhTytlXiGXhse4NVa83JybaB7amnaU2mU&#10;DzhyIQ2FB31kE+vWQn4yWGZ/rIQKvu956bxzlpkhDcqxNiIojBrNcTkYI3aERRameaHj0JkTfVk4&#10;KZf3kaJsac2zYEQZhBdBRi16FQTvt6lQC92NDQaCFjLSsybg68OsT/UMRefdFs/YnBkSdKLllNn5&#10;D/FOGsZi5SwCNerhV+OQv2VIR3qSTI1d8ntBt7AKIuXaxXd3THY9mvz+ZuhH4avrWdutFxcqAHn+&#10;BY0KLmyNtoc6AUH3ETQAsyJ34Rn1DBDaPNz4ztJRG1NsRectLfyS973g0O38iZjjnObfY+DHfuZz&#10;IQLP2ObModwrB9+2aMk0AhyCWcR2XVauH4p2dDu7vFFGKTOIpsV5M035DhD7Wjmh9u1BaG6x58wc&#10;WpFNdSk3FTu1B0Ux2l7znltQsFqeWY/DDZQSS9/gPLJL86yMBvTObIWdXtyO1qKM1jGal1x9ecX9&#10;dscx7l7yEz2MueWssQiSs5QnNJSTe0sZ8SMg0Nea90CWk9IMqqBzg4FUlnOpQZOikSLKggdZ0Np+&#10;IEpE+0O9jLXbOd2R3HHcDhw3z3AWBrwWlfhKk+Ton6dhAXSgWQVySThsuOdGh1a6d7InoZeTssQz&#10;c0UZz8jUyOA+QVRD+GyXMMD50eLaO+8NZJ7HZFfFr1BpM3wbeUsY2nO6Xu64N8NNgHsX3Afw20vD&#10;t9eBt3vH69Fw6y2ui/5QPfoEGe3TAmT1C6eQvazeDtZo76BMmJEVP9WDbtjc+2MZ3k/Dz9PwMf3n&#10;sSrYZi+prLjmfmR/4lgTC+FiUusm4czfKC9l8u48FQaO5o3quufX53JTfJ5drgF2GYTkVU+XYtvm&#10;y/e5h87bt89QkI1OkR117HKU9xDszb7J8HG9MAXTRebm47ALsBqB1O9xh2rIXAOugfFaCs/twEZ2&#10;RDpDACCAF0CwwgjTIIfULLfJX8bDg7Uvom0Cj5TCPLFNAO6MKJVs/i0VGCUCLz0VDpM8iLbRj4Ll&#10;qS6gQXXLZPFxmDSYdMhWS/hCwGF4kuZNgHwuKxxHiQwi66R5lkFr6H0AsgsCi2jJFElgU8s9YwEB&#10;0BxouRHOenOm1vyQQcNDrshGwqaRvOhO7Kgz2XOMJgjHQgAJaRnxU4d4ow/zawAtR5PBtWc1QKI/&#10;hi1UfN2+R3AQvxElMzKTSbNHSzh/2FdkMRKETgElDQWpdAraWH4KPNuMTDzpipgDHQDRh0NiLiSQ&#10;PNgB/FQzvVlEXClvHi9qUcPUdMFmnBP1rBEsb5RckSxhkOR4yKyWR2PSaWgbTaJ5nwyR5lGVa8Jr&#10;xwbA4Tq3JHgHY8sja2UZ7PCajy93r0e+WgPWhM4HHmdFq4WL0IFIKBgiXiJk9A4VcWPeXFhOlRh9&#10;OEjQ6eVJIOi4wSL62stk0KvNfek+r8bMKAc7c01gnmhN8PNc+I8fH/ifQ/H1pvj+dsPrjdHqsZ3m&#10;RjFldB0Qo9pAFKXUBoYs+MPGvfx982/q9hlBQ7K3oGkqzukUyOsiUjtO9p7V4N/FFUg8f873hLPg&#10;iCWVVd/k7ZnEAAYiabB/Ud40xps8eZM1Lqxotmv1rGK9fFgKcEmZtI09H1d8zXLSDRkLFmdShI1q&#10;EaUKkGd7Fy9UDqholWj1p6UxYtvm4jU5+e2GNeYyeGz7kXJs5/5PRrHtDriMqOQX14BfbFJOU+E4&#10;4nGMPPKm3i1+GBnKaHu90M7u6CGvsu0zB7tRU1fLwVBODCsnRzgzMksGRVPJqngODHAMIGlwAIBy&#10;YNDwz+hIp4iljE1COJm9GaQKwoBSfF5thbnVkocrT1RTLwEVpRV7b/nv6A1j+M8xOm5Hx1oNrbnj&#10;9+XlBa8vL3i53XEbN8/CaHBHXfBmiUmzXAEbfKsu6PJMRN9S52uMV2MmhmdnRPRbWT6xbXnsuaG1&#10;hd4UvStGV5/LuOHLby94e3vB68sb7rdXHMcLjuMFY9wyIrYoL4Tb5qAkL1vhxDCGM9mCR/sv7OXA&#10;AIXYhOkD0HfY/AE7f2KdH9HY+2o4zsMgbWOt4hHHdPAvV3qVZ765YQzWmHu6YSI/3/m3IeNqmLib&#10;DaktnA8rmnUvi6bPpeysxdRzL030firep+KMkkSPU6susXlWEiMkAVfwh3iJpLdbx7e3A398veNv&#10;f37BP/7DV/z1L9/x9e0NL7dXdAw06SnlEI75c7JMQjT3norH2TAeAPvwmFlFjjXfzaWKsdwIMaW4&#10;MnlM1nkXOsOkeB65C9cvDDEVeeo0Q2XbMzL872nwjJHdwWlUthnhRkMX8twTZ3lJvJ6RoGx+zPI7&#10;Xp4UoJKaDksDNHAe+YVGqal0vMY6+Xm0pI2MWE+uusskgs3kzE/8eVuzTaQkaectrt+hUlOG+l0e&#10;lWEgjV7YX3VdyaS4h9VMPim6+/cuz7u+fdVYalX4zm46BDZdA9hAgV2+/79/1f32AX2efcnJS5BD&#10;7tO2elQOctqR+dYkHRiju+PMm2pv60YRLxuGi/1L2iWnt02+EOwIopl4q+heuJbWrKOjV9Y8U5vC&#10;Wu+4BhfcgqB5heX+qIZMB3d32yVmNOZa1HoZaHigK8NQeuq+nl7uLY0UqYPEOrUsOowMDOQ1BjT1&#10;LPTWW2SotNgDN2i5LhS+U3G8qYbIkGlbxHQ9k+yV66KbA2P/sQ03cD/2jAyzK/349bvMdhyxl7Aq&#10;+uQh58Ii5X6Qma/ntqZCbJq4kBhTyoYbJ8tLTMb3mfkS16te+ZBccKZFCaQonWolH/h9cjrJPf08&#10;LQQ9bJMG8Ta275RdmDaG+Fjg9xfuq1/nJhHJ9yw/4DmPvQXlKJ8j2e8t+4aEc0O265JT0IZD5pv7&#10;nw/YzvW+AGG4sxoj77qZkFzWWGGZ/Zzt10nQacaRcvEuChzP5BOfYxZFLrLGcxhcFOdlix1m4BjL&#10;c/l4OGiAEdwMvBVBZMDEeqGyyFrIXPYx6MzgMepdzCLWyMbwUlJvry94vTvObO0AS0m1PSsuKnEY&#10;U9sFYPnN3SnM7AHq0xXkRAN/ZU8xwOrMMpy+p+kMSjxjeZ7yWPNcCOrZ/P9+9Mkr4Xy3d8E4Oo7b&#10;DWMcaO2AZ9GVqC/1uWyWRaPbi/NDZQszSES33z1oxHHUXOrBKvH7ySAbVZzmWEyBSw8M3WSEk2FK&#10;0zrz2/j38UFoE7Xtp0iZOv2uXVvIYy/b5Y29X4bg7RC8HcC3V2/u/TLciXEw25BYT1oGuuY44glp&#10;N+MgLk5QJK3kWqplUE2u2bmywff7qVFydA+2KeeRYQvOQwoRXKzxdfDAxakTHvtvuOw/f6Nsb2go&#10;2zgucuTTnmCb8uXc1wVmzOarzy78IW9S2D5FG7FNyGdsV6PIJZEaq5A8j5NTvjoyLtGx28Yxi0Io&#10;HOpQpgEm7iNBLZdHGsByFsBmjeDXU9uMl4biC4Qg25kvP+KYWihPBs/ggEfoCxm7bZ/Hs7bmjUUH&#10;aX3Dk/QNwR0MMyK/k2hSKnFNBB7xHQIsYexKEEDjH0BQ4ogjK+NxN0W2NW8A0z5hqDqfnFdkWIjX&#10;4LMYk13mVj0UVCyNtZctTwNHzE+9zn9jZ7VU2KYbaUPoKxpUGqy1zHhoUE8FFo0SQ5ppXD5fRVsz&#10;psvxRymnpLGQ2BHxL61XxL+GMGlcT05CgxxaZZ6s0/eO9zN67g1g7K3szyQ4LSOhOwoiurF1iJ7w&#10;UlaMytQECjxhFoqMO3gKOOZym4A1ZQwCNkQ1Sn+LSHS4UE6Vn8KxSWYsCS28rGODWPP4l5I1I83M&#10;YMsjjEzgWRaMwPcvR1aM1XkiUGsD3ojVSyyN2x1rLeic3tdjLY+SAjxTK2haxs0Biyrs44GJhjbc&#10;yDZGRx8dej7Qxp7VgQQfyfwFkSkUSkzzs6Hi/EKC15gp1jqBOZ22j3soNuZZGy1qsS/zhqNR6m5a&#10;1EMPjUh14fH+nvxA1sS/y8Rrn/j2Irh1b/Q9Woc0d9aZqkesB6/qEnHRG4+heXKXp88/NNIajbu5&#10;/8G+RJINlaO0lWKIXUjGsdnSX/OfZARW/DEexKN29UYzjXFzymxC6xmsxeKFokwS3g09kmBNQPrf&#10;Da5bdNAGDkv2xy9bGYp9Zf2dLR0zzxNdO8WTHXR7DV0NuksDRv5bM94FNeeOAE3Y1zJFxlXOFKAy&#10;VCQeV4ZrLMHT6TDbiGDL5Kkb1veTP2YGY+1MOXW4ShuEEv+8C5W9apDm1cQon3dQFLxlpzy7/jBS&#10;MZvp0bChW7NBDcViIaOGGMkCK+W75u1Gxg2dBLiikoJQEgs4qoln7snVkaPNKHJqLMpSSF56z6GE&#10;AOje3LApxBpaq6iq0bobnqL59+gdx+iuqMwOPTrucqD1gftxxy2cGIOlb7JUVWRJGiJqLoyoEdnP&#10;SLEsJ6GIsxNlR4KWmZ6eXIeE1yL7laspbBhuOLoAN//u7T7w9vqKl1Aqj+OOcdDpQiZCGRvhlox2&#10;01CYzeXRYkaM8Xp3ZAjoxDCYLMDYC+cDOn/CznfYY3rTRXX5YipQjV0X1DMBsKHzslZGEKHivurM&#10;01izyUk1P8PKchZhFFu2Odwiau2cWhkC4cjI3hZzRWaGRzD/fMxsCs2MjLnovJDKPOKZiWk1ceX/&#10;3g2vh+AvXwb+9vsr/vnP3/C3P7/jzz++4+tv33G/v2L0W5ZPcn+Ql/GaR88eVDNKKJxT8f7xSCcG&#10;4Gu6VKJkmUC7YTXBGT9DBEtk4+VhgAy811s5zIQl6Yh5N9JT1XB4s4wcZR2dHLIp35qOj4oq9IyV&#10;ZTy9KB4XUZ29eYmK0Tzbhj2Gq6QF5VU5MZQ0sBkvaczc7DiZYbMY0MIyaRcHQ8nfkqtW8m2TtciP&#10;S4D6Wb1+Nf/YDCgXIJEy3VD/318lea+MVK5X2+Wf7SHbmIlFIBRwn16/evf63q4b7pP5O9/+ZBXZ&#10;EYj/JZf7Xe8juaDxiW3yG5/vfR1LLbDA8RTLVvSGcJpF/4qgo3ze5Tl+G419KkdaYCNFysaU5lLY&#10;JMuxhIGtSfXxSkeGmZ9/GmqrvqzPJK7VQNgiANSQtbkjy9GxY5VT8jXjfHwtyti5rfeG8WrbAh/k&#10;ZeH8UAANaMPdo7Ivd5xNBvA3C+NerGSHeZa4eCYxjV2iMYcR2YEqRHTRIiPo1woFLvbsY0moDGKo&#10;TMFr6WTL33OsALLGPh3fmelRa8h1ypK5F+ojhiKOJLPdvio7bQQfjn+5zvxak6IDOpn9xf4lRE90&#10;oEjSovcZWWCfSs6XNg+3MzSklhZ0XPu/rQtPKQf1ZIAT1HTTZKAGaZ6xZBkYYemo814tUVow8G+e&#10;UKsT519pmyOj59/Ffi3HcaHTlC41lxwnOI2rS5ZYIr9FGWec1u4E40/84nEcoL4BWEAqg3VD9rlJ&#10;Y6CANhnbnpVnaNM9CyNvczLOoZwT/F3ZfMRJLq6VrEpv2/9MzdvbGiBmEVjYIpObTl8WQChDNUtD&#10;9QYco+EWmRgeNPOC1m4QGUmbPo+d3jzQyKP/k0hR6L7WotwHEV1v0R9jTa8cET/nnDjPibn87Lsz&#10;prF4AxA05zHCJYF4LTmu1OJiDwbP0qtN0PvAcRy43W44jgO9HfCexEa4gMxUMO5v/LAQGZ2nqHNW&#10;vVoq22QZs3E0cSCziJd52dFzeXbwOQ3TBKd57zkNOYXUpYLqY767s8+Pp6AsIdvhCMdznmXy/E9n&#10;zvJMW+hrAsOA91w5uuA+BF9uHd9fO77cB16PhqM1HN31V1IL+/PyHiXuCWJ2HgjuHOioZ7NzJU63&#10;CKxZdPx4D9bH6UFJ57JwYrgjw3l/6MB5JHPWVzM8SYbHW8sBkC+hfLlK3gt6sgrI4QWseMO/XU5I&#10;4gfyCIsbbKI691dte8iGPXMk2/eKa+LpGU/SwXiCNoy2vcfyarbde1xmHsoGzDIdiSAMMenyVHM1&#10;NoO64BLhAAq8BPHBcDPXCVUyBEB03gWioZTL9VqGcty4YuQR884E8qDn1S1K7OTRgRs8WwnQELoW&#10;GQB+DaPfc/VQHqN6TkYL7RsJ8cwJFKF5/wXz9NdwsJC5+8FwwWM8zDH2jMzfM0SMvQv89GSEv6OT&#10;sIF72Qx3Jpk7LEJAuELvvzcTiIk7IywO11I3bK/l6ZkdsCZQafFsBGFqKpXOqT0K38NmS2kFJMod&#10;9TDoWwJrEBAKYDpD6VM3To8D2qJ5E8JIv1aA0LD104EFdUN5675rZtHMG+HI6NA+ysATnFeobOoE&#10;1gSlsYVx3KJ2re2F7MTngtahtwZMgywHysVEtOg6xmsIQ1hG+vZinAIIUxxtRZKON/2mIRfq9OPp&#10;npSYAowGawcwlzsxzKIR3QSjCrlnkIqAYg1aM4PNqE/e6I4KRZ4iXrofiS5gPUFGXakobC6gGYYM&#10;9NHQ2oEHFHqKOzPCwWJN0MYNfdxd2M8JzHevuTkX5lzorXvUbz8wxg3juGGuB7CiIrn0wLzmZ1YA&#10;tYXznN5YnnssAA1o7uBZQavdS4xI9AIJGljncsNWix4sU7DUcBw3yCE4xsgG5E0aHmaQ1fDvutAU&#10;+HZbeB03fLkf8IZlHxAxtA4wmrfBz38TcYcRWhlWc01xEQwGN5RdRRJyT521BlSPfzV5EtOYcdEI&#10;kuyYTZXCy4UyjJHJzqc0hHkanpL3U9AUGyzF89k9UzOiFKsAS609exKELaMJWyqLjT1SrD3fGRkt&#10;VppPgdn9xjlycT6C5bw4hxElG8Tjjb3WtDupGH1d/kouivPFHQ+5Ma+xIgsCg26rIpd/+Hv4zp5e&#10;lAW+qor6nUDr771ytxKAxEDw1ATMqhYlsxuR+89yW9dx8vm8jxvbw5iX64IwAGixfwSuiOizZdUw&#10;TSMKPMGhelT6ArCUctnr1VQPg3B1BC/dzSkFR5EZH/7ocI4uJ0g3YrsTfDU35GhjZD7iTFDpKnjL&#10;hZUGr8CTCrI7M3p3508fzY2po+MYgtutoYmnjfd+oDePwBp9YPSBPkZF3lKGb/tt5gaXNV3Z8oBT&#10;boyPsEnfIniHp+QLm8HvK+Q/XSyNyiLh3A+eeRwdLy933G4vOMYLutxwtBEOXA9cENJW4CYq3azJ&#10;nA6GOEd0ZIidaLIAlodEThCQibXeYfMd63wH5gOYM4xM5I+CDPSgnN5LT4gbQYpBWp6fBMitYUVt&#10;oirpUZH2GjR7Uf6mp5Oz9NlcHp31WAuPKEHELAuP0Fp4PxfeP7wZoCs5Ginn3qzRcvpFx8x+6s2d&#10;GL/dG76/dvzzH1/wL3/9hn/9x+/4/t2dGC8v33DcXry3ikRcw9LABh2qhyvpc+KcJx7nxMdjbnyz&#10;wdBh1vzcqWDqidmB5XADcwnm6jizYyECV7qxwyGDRBZSz3PQe9X1L7UGlzNmcfapeE/zxuQeJc2o&#10;5ig1pwJjkE3BfPiAFCIKaZ5NdEQ21GgtS+PtesMMTGHBJ5gNusLpxihVT/yRyIKO8wI66dwQsonI&#10;eIUlU1A814gDEWteOkByLOpR/D3plbLU3094e0nZECKCOuqfXvbptzzDF+mO+nTToiuA6O88ROK9&#10;7TJmzV2//7xg8ul7dvns+tvfk39XUwRQhiT+L/ic2TatT5u3/VlIh/dk8+nRvQzKCH4NBVa3jOHj&#10;Dx0TT2DAadsC0wVGZ1NWZvwlrQVdtDbQMqvejVC9UU8Pg/kCIC2wUayBSTovFgBrTr8MqbtG6IcT&#10;Pb5K441fupfV+cXKBRZnpHupJFxH82CuuLmIwqxhGQMmYhwBYHjOYOG4QMi85bRuarDW0URLBw9H&#10;amOZT5SIFJ5H2YNxELxmy8SwlZHN/hwtR0Zcn2SyGZT8OlxwT5bStO1sIvZIepDmHh4im7wOXB+V&#10;Cvz4SziekAFdIoyWpSmqsFiZ6DbZya3i29s3jNnKfKU+Gd/aeKhnUEeGcxCLOwiSQW37H9+XGhWf&#10;XMi2zkjrCPxgmblAHrH3V2hguWZsxBiOmniKlzjqGZizB2/mHtZwkhU71CvkV2JHUpdjzwSvArGt&#10;0fbaHYEGXLIS876JRdz4yhLF5Vzvbi6I/OBgCXD0fuHmueNCm4JxnR33gBlCGvYphA0r+AoEHvQa&#10;hNwglT1C3McnGWDNhWWL0j9DJHvquX3IwmGx9ahq1VOttYbjGHi5R6nV4wVj3CEYLjefX6QvIW5y&#10;fWAxIAIAA04BpBG61if0k8hyZunNuaY7NuaK+fiYPTt9p7Ggmy1Ij4bhzmAkbniSZZ1LiGOi437z&#10;clLHHb15XwyLYKss37NhJZ8bHRiWfGkPvqjM0goAceO7pQMjnTYRhLPUDfKPqXhMb/Ktgd15j1w9&#10;Kx0x9SSt98jLaOc0A2auWARybLaptNuSae4YCIhAZ+cyN7gT42iG+wG83oEvrx2vt+5lfFsPvMeA&#10;V0HvkYlBu3FRbuIzM0nfl4aMKjS+n2Nkr5Aqx1UluTwAR9NmwACl3Xm52+bSgB+0mXrsdl65p35h&#10;4ZDLuJLGgrx4LpNbBd3zuUFbzMTcKBg807lG+7JJ0QH5BqUKr88cgqBzQckmN29dg34M+PQ87kO+&#10;axv9IBwZZFjFrRGKSTA2AOl8AMJw/gQhLy4iRCMgQ2ViFMNnxIBLoFYfXnhvLMe+RxznPtTNKZKK&#10;WDKo6xirF0FcK2vfkbh3v64k76Ba97k87+klrS4QBGjlIdxQwr5kAaK3T4C9qHBGeQESta6Na9ca&#10;sAgcaBTkuloolgI6izRAWEOHQCOjILy4a4LWTPe6Kou5uKBRS0CZXn9zI4VHHpmXq0pjSUezyGCJ&#10;klZRgBIJCc37WPRlwJxwWA2nTJZUkubdzKwOIFQha9a+7n0Z4M/L5rW6oklOLDKvUy8tZAFCoAsm&#10;050IvXs2RwJpbzjHBtJonm7pEsGzDxyP9SJbM8Ci1qQCYzFKUKG9eZ+WdA4G3Tb337c2Mq2xdfH9&#10;nVGjXWNtmOFxHEjD8VqweXoUJRBg1+laIF7yi82qYMAxdslYglEAE8HqNMohSnwFg+c+mkd56jwx&#10;xs2vZYkHkVhDAFTGVPFye0G7vUBffsOKMmqPudDaQmsuxPEWHqvm49HzEcqV4Lh57f65Ttg8YeuB&#10;pS3XW8SzPpS1aPoRTNpLqfXbDZCO8+MD5/nAeT6A3iAyICqAec11fZyw48SN5bOG4XH+hGGhv73h&#10;fQn+8x34H/+x8HIz3G4DX+8Dr8fC/VB4FtZCKQ0pFq685cIVeP4JftdFIJF5X75vPFEb2o7rUkhh&#10;i9ri+UujU5UoqBFxHPXP/uS9wfVuMPxkJ9jEAAVgVCnzUQQScHDB8+73pEO4nMKsj0xnewm57AVw&#10;mX+tLLkOcj22icUiep8iyqdRRrA2oRpOVX+YK+Up0f/eDl6FcwQbxmtzVeTCxnzi3tUuqxxONKG3&#10;PbrlKlZqS1KRrVGV6N/XJacV+xqKkyDTwUcrwwJZj8AiMmkz7ts+lFpvi8hSxO/EqBXRwhqjmkA7&#10;GwAD+R7nz1cqd1pgK5/N7UEZJlaWiYjoajb8lsjLSThSGUJ+hhSmLY2opixLVQTvyh9/Yr1aC8eE&#10;YjZDb8sbgB8daiOMYCOa+R3u0DgG+ojSVBJlF4XRQJbOtLVWlL+Y4dh1GcQm24w0FwA9Inj7p+hD&#10;n48S3wgq6lEFffRI9Awj8OEOljEOHMcNY4yMQkPQQYORdafxrHoOxL6rxNovqE2InRBZGMPQtLlh&#10;ShVLTkA/oCsyMdbpst9cGXUzfUu2YVFvwcKRQeVDQpEOd4qXJLAFnYCDg5b34THcU/BdgUOl4Fs0&#10;PwzFxSPXZqaYP9bCx1K8z0gxP1f8hEPj4ZFaK/oqnBblTILLXDMFFLCJBsNdgG/3hn/4duCv31/w&#10;b//8O/7pr3/Bn3/8jrfXr3h7+YqXl6/ec6q3xGVYE6bDDXJLsebE7Gca8105OiDYHDUzGnI6HMom&#10;xqM39BaYjyXAzI1zS5dnP8kG1CoAACAASURBVDS/9mg0YLghqguihwtS5QjSSdogX1sWhohlTiuL&#10;afwazs3AbqgyUOmNt2hQ3px3Hb3jdgwcrWHEGNy5t/E/Bq9sRiaNw+14gs4T8jIPBsKCZ3RGM/df&#10;SJfgr5sgfZZbkMwcujCuvI/tLPXC5+pS+XSJCAt/lRJ81Ys+C4/PCON5Jn//VfKFf30a8C++8avf&#10;//8/+//8FYT36dbP+Ifv/WpcSnuuY8MGjI5wZgwM6dEfY3OQuCBJnlTO9uDvjRgjSi5G4ItCrpU6&#10;NnzYxJt+ZwT2jvty5GHgzyC9mBnLa8D5n/Nll49l4CeW8++5s+Vq2raNXA2F7YgHwBlLBM5tBi//&#10;Uhn01RABay3OZ0+JX5UYHH+wDExbK+bfwROrEfTkNjI/yBlsEXqhq8VVfnDPkNCU8YVHfJ6WZaFo&#10;Y+N+qm67uvOzjadVZHQ8IxihxJwQOjSN/hyRSmW4OWj3zDKujYTzqgxCkjw29WArioiIORCHNmKB&#10;wFw1CSQ9idBo7uNvgeNNvYSuRKY7v1MQ9xccRWo9cw4pEDZ+GIoEfSFpbDTHptBrdHKTdnlOViLY&#10;6R5AoxNDWvULw7ZfgVeWlulvG31h2m2Gu15XgY27kddwkS+5wr6fDHbyvQzaWisdZtwW4svd3HXl&#10;uNf57liYWFZDXvO7TQTWBN3iDObo2SdGMwAoRdFGIwZkrruEY7dLzQmwzMzo0pAZGCgnvcAzMcZo&#10;uB8DL/cXvL29RTmpERbsZ6bN8xRVQrb9zvLNRtpxWbgAP3MWGRgh0710FAMmFuY5cZ4PzDmjF2kE&#10;JElkqOcabIsvyOAGZmOkZm2OS/ajRYzSx8A4PBvDM5zZE4O5HOHmokJk1KHCjsZxk7/QeB4G9GUr&#10;57qCpzk9uHxxDOvBZOdUPObEBzOFVTbcE7QkJZPIk/YzwLjSHRHwT575zL3YDfPJY0uokI+1IJIu&#10;QDNDh2EAuInhpQNfbgfe7h0vh5ftPcaIct/B47jeedAMxRpp5wYkqXMPA6mTziDh4unAqYKHiv87&#10;BR8T+HCTnWc1W+mw7vgQZPPy+Iw8dqcp2oV9bD4i4aqEDK2+X/zSdcRXzlV/2dP7bhNCjiMdR7EX&#10;e8ba86syMRmpsE8g9lHq6Rmguxt4crSW7/kUN/qA62C8lF8dT3NHes+ABGo5s8sIkwX6JG2PSEBR&#10;X273FuH3mRehUkAETKVyo0r5qQs4WRAc6v5m28bJJrtijEm8/h2vilSQ0ndwW1hSkG3p4peFisuD&#10;oCT+znUqqRGLIgANcHmdJAC9rgedM237+yquPOBV02BVXDQMEookcJ+PhlLD6SqwGhac0Iz1M4KI&#10;tPnaqy00LSJnyZXWqfRbBO4aAIVopHG1Do+K9DG15ciHBnK+hD0wBJC10FSh8/RhHBWx5pGwvi8m&#10;rRxla9W6SXMhEt0l+RySwUXRFTiddV8QlrwyVchyJaVJoLXdW0h0jGDmLTIsVCgNQWCCJp4tAsls&#10;hgLBcR/Wg41zITPGMgKUtr5FS9BZFcpQRJe2PiD9gDek7h6hReNWMgA3Gvkq0hLpjEUFUGlYpM9l&#10;UKxU4tWApg5UPTK4ARHpexxeWqo3wNbyIWatdivD82aQe6yJDjfg3W5395gndTuQH8cdr83N+CqC&#10;9fGOdT6gOrH0DIPWgvSO1u5hCFHoOmutEPzDynj54/0HXlvHy9uLR0p/NPz48V9By+rnJPZLl+LE&#10;B97f/yszuTxt8AaIYbYbbE3chqKNBekLf/1t4S9v6lEo3sc8o4XMNmM4cE0WIB96YuBJv4HeS0+4&#10;SqsrDyGwcOCWPHkTABaCvGUJI6n1Jz1ud72Ar3xKRYZf2Xp55Rczn+IGLC3TwsCFOEPgfcw8ay3L&#10;IHC6dGDEOISZfGFwVovyZwZaxQQUgFw323Xm4sv82WSfxBq786CaRFrcU/ev1w4F4KIIKV7xWezt&#10;/LzWrWpT71F45cCgiuPTKcOrQPHpFRuTjbU2gxl50rPsEeHZUT+TEhFFnWWO6Ljw4VsadCT2Nygo&#10;F8d5HVkvy1JkDwyr6CDWvV+GNBru7+3RvyZSEXlAHaak8V2pJtnUHQi8GAyq5k4UIJw4as4X6R+l&#10;ADE21p4QYybnSlntLH3LyGgdvWkYf6N2+hDc1Q0t9yP6WrUDIsPLHERzcDf4Oi6xkE2m3jeADhlG&#10;jOk6MTrTpllwwLbxVGZH0atTsbhVIGmNdCZo6KqARCT9GBgHs+UOj/hv3lMia8ELDUSxLpBKe+b+&#10;q6Xh13TCMAE7IW25gUo8wtADTby5t6536Dwzm5Xm4nJ+kqlFqQUMVAZrZekYI5EVsIjmd8eUK74a&#10;jgnWQlcz2AqjEyTLRa3ofXHOtfXDWPG54WMu/JwTPx4nHg/FI2rmenQbslauWuxn8q2Ni5pBsMA6&#10;wPch+Pba8ddvd/zr377iX//xO/7xzz/w+/ff8dsXd2C83L/g5f6S9fklMJrpDCy7YCv6ZJwtnA8s&#10;q2BQHTiW4hiKoy/cumD2htMOrOV9MYYYBgQHgAOCWxN8mAZ8DkfnEG+q3bs7QVrIQULzjffQCOZn&#10;yXm8B7lYGFu2CFgALPOqxjIIKxVzsgIBa+b7OI7hZd681FvVRuaK20ZT7MXmybBWojN4mqG5A25t&#10;pabSKeo/e+DSxdhREjnYcQJcfHptegL/TKMkdRzqELtyx192oR1nYFMhanzb2D4JedjTfYDUkzbt&#10;hfzxqs38Yk4onvu0MM9X7YN4+v1/94TPV9hlWnadjqH2AQaLxrzY3/70kiwl0sJp17agnxZZR00K&#10;fzjMqeAvOubdaW9eiQ9tM0jFKEgHYk/L0FJ2HoePfa0J7QMMfjDzjEPv+RVrGmdFN/npQWh0vBhP&#10;Ym79SuBUmE8ZVPVEGqWqRsR3EGWWIbKnMjX8xQBmSYsA1gXNNMuAbBvopygifImzGrGZNHfGM6iQ&#10;x0W80bCVnyAyk3njOgtpdF4hB1BGaMcyFmMlb2BZLZ4HEhZhgyX2ySzsutDvqZGREvNtLAFFgzDP&#10;rOTygmWyZTNocUWdrOncCGS2n2XKh23uybUk1M24Li38KB6fpVEavyDbNZft2u6+vyw/cV20dGHb&#10;6EIYsMdAIwBAB5rBmE2LcGIQ4+ZeEX9T9rj+ygC/7DGzDTjLx6iC1T728W8cvOiWi8V1Cn3f6SMO&#10;sm0fb98nLtl7UPBTCf2ItHPNoN7uRTmhpL84/2rJcPkJdT/abRi84MNsSaNlwwqairUB8jHbWCWy&#10;PSIbM3cv1gKkZ9cBaWMT0jp/mvcWur/ccb/fcQzvoakKjxENTGTECBlgXNkWjuWQeqlt46i5OY0t&#10;W1jrxFpn9NpamLrwmAsfj4nzMaHL82SPwf6Aks6MNCelwTbu33AN/Gp0ZlzXrTXvA3IcA7fbzXvj&#10;ha3Egh/ueg/LA/GHpaL2TGFi7CwfpZZNvMm3p0ap0xlBOAqcCjwW8DENPx4L71EKlevpC+q0JkFW&#10;yTM2GgEvFct9Sr6a36+OoVXuyJJXkg9VGVIDG8sLLDONjwa8HoLfbg2/vRx4vY8w2THjFsiIf9lk&#10;XAvbHcdHu1yeSglnjUVdGEn6yR6L4fjJHhnR6PtjRXPv+HttgXvF96+EsJ9pUNZk9p1c6KYSOa0C&#10;gFD7kX9v987fd1smD/Ev2DKr5VBupm0kDxY2DLFB1X0akGtgI2koBT+dmSWm7TLyuLPBTXO7I//p&#10;mrE9oX6VnAFSgu7G9MseFMPeVmFbhC3Kdp8shUM+2hcnSzYJjTQNbiioHROWqKLxZAfQEgQI4FJL&#10;nOmL4veWZOScF9fXarwphKr5NAmcSsQ1PfhJ5drvvW9M/ivbbxqGEQokGmIdVNv2vXTUcIfjsHqy&#10;rRu7E5+guR9HxEMkk6ME0YRin4g0OZECutBWh1j0OwgnglFocfTiTJRCCUA6GkiYLQSlkEHHrCjM&#10;wBJjySzDQRYHyNi7wbb79h5TX5DILIFZaM3d+2m0AZadSgL0E8hl8GcfB6R19MhmwFplOGVWgZTa&#10;BgTjiCg+AHlPwCASzdl7T0ZtZt54fEtxRirKESkqVIzNy1z1EPhkJnEfjTJTRmeWCXB45gCihIPR&#10;CUcnlRnYjDsLPKp69kpvcV4aZDjYa2FgyMbdaSzU/LHuDH3CAYROeLmqaN7qtqUBHC9o4whQ5gYs&#10;AFFHuICkqmFEialx9AAXioWO2Q6s9YA9ANWVjb5HA3ROrOklwiwMzi3mv6//PCfOOTGWK0gmHnkO&#10;8xJYl8aMwVs+Hu8Yw/tpIPiBzonZG96n4H/+AG434HYIbq3hZQheDzdYNhEgFCEyuzLqJxHkv67k&#10;CCBFVwRkBPG7QKxoK9I26l5YySN5ifMo2YAH+armHgh26PTfvJ54W4m0OA6bJN3PTf7atqeUTgA6&#10;h1PuWa0dgATzz7afS2kpeVadyqDkyx989lJCoz6vcgnidrPUUyz3pcoeyjYufsa3qXyUIrWv1kUG&#10;7Osv+7jKgbH/2D5sqftYGgVxzZ5tuK7504vGXpc67uxkPVuCcpGa56/ByyaHjU4MGiUdaDMZ2svW&#10;bE4LQxpU14roZxOPXgEjrHgYPKrL8pFPjpnoz8BGm6YxYuKKmCnvy3InrJu8VN1pw94LKgFgF8wm&#10;bCvzyK0y9eiqBkHThrbc4T9Gw9AWUe2GMYCbSfDoDsgBYPi/0sM4VvCLfNfgBtu1ZCt3o6VwByRq&#10;zdyQ0yzK+FQmU0b7MTKJpNGCysJhKJGlZfHeGF7+avQb+rhFVkbP5t75QwqnnF5ghb+KIFOFLS/B&#10;43JgAjjRbEEboMt7IsA8G8PWD5hGJgb6Jg/ZyjxKwAkdgQKznsodT7JHkka5oGkUUVCVcC5ExJpG&#10;I/L47lqWJY1OVTyiDu5cGk6MaJa9Fj7mwsdU/Dgnfp4zemEoztMwJ1PO4YaSOJvJ84ideFQBDIko&#10;7w58exv489sL/u1v3/Cv//QH/uVvf8HX337Hl7dveH39ipeXt+ixMrKcQeHRBqjjBS8d6mrk1OVZ&#10;JyJ5Psfyptg9erqMbrjZwtmXQytYsBI6W8P57wANdJ4Ahtbg/V6e6SXmS0OtwTYjDDLbzoxRk9VY&#10;m41Hd0foRRSlYUvCkdFwsPxZ3xu7uvzMskIR8ZblKIIOZuz72vgYnSxu+NA0IFx54fZ7YnSOkRKN&#10;57BkhAX/3J2OdU+50MpuYCRX+yRlNiYtl+vre0knn/SVX71snxSng8Q3+5V5v11P4ltXvPJJND5f&#10;fpEw+5y258n22dN9PjlZLmW46ipXEShDOcfrzThrpzPPHPCzIsF7EcZSzalRbVQAsgnvHHI8iryK&#10;Rh69TJLvR2kjqxCHfRcUZTwpnS7+sd2JES7rMOrsg3GDGJJJ8SPuAiN0qwwGygDCM5WG5cBUgpC5&#10;JavTwIxYd/U4YTNEbyjye97T8WprggHBXB7l3KyjWxhETaBl/Qdin7y0szt1dqMbcVpSx2YsZNQz&#10;jYMm1CsULHVUmRpIByj118TswVd4xoS7GXIRYl4KEkZ/LkJ5LyQYRESk2biDmyH+E8IT0ir5C886&#10;Ngz5dGao68qOKUlKdrFHleASsPkr2cPlONrmWIBE4BHxZGFozldSTkjejPahjA6W7ntndJi1DXsa&#10;2MMvcau0vKfk6tX4ckbytHc5DbnwyCtn8Jmnw8q2L18WN5e/MIoh8W2Nwwjokm+zhJlwM5JmKRdi&#10;RFZ8Z3/R7G9cT/IMqfNsXN8doFxmGPtI+c8MriCWi55jRNl7gE8FNaS8SuwagT63A7ebl1ZiAK5q&#10;9csFeaNazoqloxz/yWVNKbPTppTl/Xw2qhqyfgWem3icE3O6vaaF7YW0R/2M9E0clI7V3J46m9Q4&#10;zMI5STzSm2dgMwgVLUxJtFGRysJhwbmT78Q2ac5XI5tV04g+1bNF1byc1KkzSoT6Z6d6MM77VPyc&#10;iv+aijM+l1/sv5LRIdix7XRYB4NktBEtaPMKSQAGHDaRyGaR1H04ezoUWtB0h2EIqi/Gy8DbreM2&#10;vIRvVMdOZ7eh9JPKVpcck7UIcIpAVqj3OWTfsyr9VGeWmJSVBNgLb6phGvu2SfFOVNZd8kiQnRSP&#10;I63kssuOeILuNj5LXvwMm2T7t55VeOFXbOnyBbPPH+9YMxnn8xvPgyhcUvselGLh+JM9KzNs31L2&#10;ZMocRc1rGxR7ZFgYV6OEhRlsi9TNWiCZKaDb5GhOsG3yJayj+F09kyN5DuW4/C616zTUlksLlV51&#10;NeZkxkerHhPGEfIz/hjQZPkwcnVirimY+SOb0N8ohsIU2Pd3GyeeIimuaY/79X6gI3rQuPR73Vzu&#10;BWDoIBmX4hOLS7BIgCmKPXKXh4jPyhCai/B0sOfc1MtNWaRomRiWKJoKRWelQbcOMdki/8uRgZgP&#10;G5BBFT1BCelkABvj5yYkuHFp5qOUcKo0Aax7enFExiGdBRMYCuAGKobau/e1yNAhBF0MB7kA2hQv&#10;xRB0x/hrC0OJ89c9ooj7FDTG9WwEocWgGD3jKx3gJMEywksahv6uEOuQMdwpcxz+N7zvg7FutE33&#10;UUnbymHxDFVPGFsaTomwGiKMSi0iU4e437D3YL7i/MUsHBNl6hQVYHVMdO9fMpzORL1prOmErQds&#10;Td93VYi8etmuoPm1JtaKEip9AM1re6q4YgUR9OPwUlPq64/ZvEH8msh66g2VQSKAW88ARndRoBLk&#10;rXni8fGO3ps7raiUbOvmTQ/drbHmid4QjbcMYhrvdSgG3tfCf76f+PcfDd9f7vj20nDeBbcDXh4F&#10;Xiu0UWjyOCSvjXPHYxygzH+PUJTPLGMTDJK05F+yvBMPvlwEyhXEFiRrT2cP2z3SbLyJpfp/Php0&#10;jsRwUgkzp4PYjDSSomh/l4v+RKepBoJIqT1KMWP5r2zKJXRTVPm/J4GdM0itrOX6KMgX8Es+v9tg&#10;GAEs8UHOt7Bernc53KvjBBW5Rh6fzpUCWjW++mwHKFx7zsTwJGtycZ2/1Jt1FxpDnO41KvqV4kHf&#10;JxVn74nQyiBuF/jl47FqyOsRps5rWEKnAKFGdEs0zo2yOyxuSOjD4IeiZ7vub7LfotYyMLaIrhTs&#10;EjdpL+rmOqB1UKurQVuDZjNprypu5k2oxWbJJ2EWhP+4IwHxEw2Hu+AYAKRjKQDrMBkwHHB47vP1&#10;mroeoUlOYGDjUURm2ro0GCYV5e+CjDxyY5uUMwo0QhdeMEE4cwEV3ydgQMSj5Pq4ofd7ODKiDFYf&#10;XqZB6EgIVzCV89gh7r+ZQdfyfg3LywJaZGPAFNrcWG1QQD8A+4Dpww0VlK+gsyWBAxC9c1IO5x6X&#10;ONZQ6tjL4oyIKVfYIrV+y8qgwXxN9mjwRt7nMjzOmYrh+7nwcU58rIWfp+LnY+HHOf39Wc0S2QLL&#10;RWoooEF3POoiHm/SYBgNuHXg9QC+3AV//csd//LXr/i//+VP/O3Pf8Aff/kDL7ff8HL/Da+vv+F2&#10;u3npL0FkI2yGP1rGlmGJB30MPXBENoZBsJahr4U+2dulow8v+9l1pRGL9d1Z+sNZcwDd4IVU1CX6&#10;xHifjJElUBjE6z114lwmj93N8e5AnKaRiRTOjOV1/Klu7BywhQyiE+M2Om69R5aTFO8gryYLFETs&#10;kRtEFvxZU1c8G0EX0QzT1OlB/d9FYwl5PyVMvJflCzbWy3nmkICLDBay7P2N6y/5PfvFhbb/b8f4&#10;8e+vpP2vX7ukeRasSNr4/JJfv59CXj5/LFKf5wivsmp/v8yjXE3baGLHFk+y6TJ24hWgkBFveR1g&#10;Pll8r1pvOMbA0eMnAnE8QLkc/pclyj3jnz7utvG5LCpqlp8DjimrdwPlnwXtR0aThkOh8QwhM44U&#10;hmapQZa8NGwOls0YTAzNNSMfoLMxFoq8ft87EUk5rxvEpiyodUSWaiFZSTgOZDunKVtjlJqWsni+&#10;GZoommIzdiNsA55lKbq2PbHEB7v7j2vqH8S6Bd8Dg6OAyq6gsTSyFNJoCp7nJyN1zFODT3gAouTc&#10;m3Uwk7X0kpATDEhIxVmKMHenaO5k7dtG2TkO0tjOP8q4FjYhIDPVcEFNKeTBzXziXvWgi2GsHHXC&#10;NRYAW9lxGhspw6+qSaxt2/gHMcFmSPZiWOHA6FVKraYagBHM0rxGg9dB3djoNsOkPEHSAOXHHsiz&#10;O6wszx4x8LYmVtcVj2KPjM9Z177lUvxFEJHrlvMi/Roqgru4mH/WaqVz1ysojPM2FBcpR49m4nit&#10;nd9H8m9mXAidGMxQgGMUfy/KV44R2b6+dzwXdOJwjmVg9nHu8tYDZrbgFStHI89i9ZDge4jSSsy0&#10;XVihh1e5t7g2ufHnDREArUsGS8SgSCl5nFu/9hBj6e4aU1GZgTyH2RfMCrPC1Vb4UlGGdouypdQX&#10;PHN4RVnTwLRTHcOe5uVPl0TvN4mgZG5knNzQEwqrlJTdecE+98sycT2CtopWwsEpRaEu14q2ugFD&#10;DPcOvB4NX24dX14G7l1wNODIIB7N+zovbmCgE7N/Sn6J91uGOH9v7cnZT5piqS4ENrR0YHhmi79X&#10;FQT28AvLjPKW1Op0cgmCeV6/WHuHIjtn51FmEPm2F4btqivWAPBLn8OvXhc5+Pz+09jq0Xa57vLc&#10;bTwpucL2RvGi2zMbAjtwTiEISCu8rhwZCcA35icRpV3pFWB6+mVE+2G18h9C3KjtD+/Iuh6t1TOy&#10;R0ZE06bAFpDrCizK9JDB00hlaUQAwogbzZrTaUDmJeLE2ZmKiUi5Vf9OMsIdxHpkPXOULCXZJnyD&#10;qVXz71hDLaETYhUm3csiBUPaxTySuLl+sl1zNYCVd4SnveabTpOd1CQcO7oBNKH3hutHjmJFfeZ1&#10;uEUMoozqdGDaDOhGoBpgsCukGaYYehjhWUpKwojpTMqFk6i4hzXugeZrtCMjNscuoyKc1E09rjf2&#10;WvoRlooVRvfIGlgLYg+gH9DeodFcSiLLx9KT5fe24Yab1loIvrB+ZEP4iPTV6ZESvaNHc/K1nwEp&#10;4NriLHgvj37Zc4vMF7GiSz/NlpFJ0gXSO3B3Q0CDQR4PyPmRQmaZQdZM4e3r2oDeofRKR3Q1W254&#10;GnY4zxQw84afppqJRp7WHGvEdRVvItsFsNPCJ+kRnNIb2miwk80xPVumQ7DE27kc/QDg6Xpznm5g&#10;G+5sU9KcAmju0e7tgI5yno7jjrUmPs4Pjy4Qg053bjRbsQ6RxZS8BHAj34LOD5wfBjm8Cfwg/ZpF&#10;BBjT2f17a51eJaXBlUh4FGvrHQM3LBH8WAv//uMdv780fLsf+PYqGKdCZGH0AmsmbFZdvLZZGbUy&#10;gc2o3tRZr1qpwaFifBdQVZpx8uu6viIBGI1AEFge/mLou+tCtvfJ9SC63Q/5HZBPcjgxFq9mFs8R&#10;ghYOO3hiOAKdo0uUcvPv0xmtweeWKlpEGUs0xXRroVx8xpQZfDGdlHGPvH9mD0LcAWju2KvAzXDA&#10;5K0k/y/wKMBkp+FIIYgCkLUaJO9G1wVNe9vvW/kO/ljUTK2oqn2fSFPYrs+Bg24Pqw2JNeVTgyps&#10;H10YRGWP/EM6XrJchRjY28jrJGsaRcoYAoej5lkWNAZ6H4KIul4rGs1ZlZhCOcNLqnHvYn8DpVnu&#10;LTOgovFlQzghUFkgKCeG5fpI0qxGdI41hTteYvxUE+yE2QHYmXvQWs+gCHdcevPsjqjn2gRrNCgG&#10;2pBwjjR+CrOB7KklORqXw0BiLy9rs6DRoM+WyzxpgUPcC4fq19HR2kCXtiUXOg/36NLIeDUFa7r7&#10;Xo0oJealGPo4MI47WncnRuseMcd60x54kW1hkxx93S3rguvyjDbTDy8Ztd7Rm0KGs1kTRYN/LpgQ&#10;KFobnuEYmY7YzouFE8MbOLZ0mpCKXaYAazZXVJdF+SdE+neUewpHxtRybszlpQXoZDvp8JjheFuK&#10;n48TPx4TP6fhx7nw8+GRbY/pkW7uHGlZ/k6kTEEaAUSyRd52URwC3Lrh9TD8/tbw59eOf/vbF/xf&#10;//wX/PM//QO+ffsHvL39jtvtDffbK263VzcAdOf5LaLCW/SBSIdvA9QWRJtn1ajhUGDNFU3pvfRS&#10;6xI9MbxBvUw/4ysyEGY6QIhl63S05obdMbzXi+Opjtb7dsqQDlBJwUeaKaxHo5OTtaRzQRMpBwc1&#10;RINJzyIT8UyW2+h4GQP34QbmFjwuM5PSuLbxSqnPLGhJ1WlkaZUCy5ICE1gTUUN8j3lNxSjkLMvk&#10;kkcz2Cp4cb2bfGiT1iUPyOZTLpcRZwsry4VO8Ze6Xd48uWmuYxrLNnm56xL56aZjCOdY35BP37g+&#10;cws5355SKKJuUPKonmk1RM5xm3+VUrH85j7ymq48jcmC9xJz1bh9/Vtgs4KVfXiD79vwPixHH7iN&#10;I0uJzBBKLfaNK5dG2mBWLaflkaaJd0BpJymX1u5kDbkJBeT/4+xN1xxHcmzBAzNS7hGRS2XlUksv&#10;9/0fbfre+dFdleEukWaYHzgHMMoju2dG+XmGu0SRtsCAg9030rcjLPYIw8uIHofKSizcFTgj4wJ5&#10;f8n4xUsJGZ19OS+ZAa9lMmEtS0N7nJ/IbptgpieEH8pJEnPE8gzRuWdGeJBFSEv0OMdjip4BzJjL&#10;IC+SLFMpOacTJLkG99k1ea95ag0Sb6yG4cWBU+WiCtJXySlWKjAgG0Br7SCnR9kd4o4Dg/GiMmwW&#10;Vg8Vt/eQ6blPid5iLdZm12vQnPQEBTCsWD0NwrkHyGdP8QzdR4Z4zlsYJa+ozeKrIsmxjKeqQPBI&#10;6nyhLYZuXMYmR7gqGCTXMSTmL97DCGyW+Nw29R2wiwMqsps82etMjIwokb1kCCV3F4+hHWJmlrFD&#10;PaN0veg6MvriaKrZtAzS2iEVOHSeJ9C5gsTcxc80/ppvvN+MAXJt2VdXsSlDZitA0jtIM6LdZ/7e&#10;wOA7i4AalbaOYB2AoTbLmMppK9oLeaYo+AoyUJmgzKk1jyCffcO+39DaFp/MwINBt1bT5IFzBu8q&#10;U1vORK2F+txov+Po0LeRoQAAIABJREFUMlthqM9cZIf7NPgATjoxJvWTZhEQ0XqUlpLtkSaKlMGi&#10;PbWutUhfRQLhRZ0zZp7s+4bbHk4bg4XtY3VOYqHRUKrKYcp5R3UOBYp5GthHXqfm356Z3AeDx44B&#10;PMbE+3Hifpw4zshAVqbynJ6isAKyS242L8dDne3CH8GWvfgqSCCk7dgPqz3UIvL3zP5fPmoGvHTg&#10;8274shs+vRhuN8O+GXZje12Ih3sF4dEXZQzKjqzkmfx/urYrAHroSCxtSlvKXPTT0y11iceIbOvM&#10;gnSdBTp8XD+SP0bdWXLGU2YI8SRssXKG5gGgbE4bjdW5Axb90csxUBRV//8DpFaLvf4L5B65S4aW&#10;PSR41ooDAenl1zfjxcLDkD34wwPnzI7Q+XUTUuSZ4weXjAwZdQwOa2F0d63GBbQsgDKzQAwC4+tV&#10;ORkfBR5NJ329tqehJ9NMwgoO94qUjYet2Rx8j+WEoj5oLEoDwjiuK/ls2zaCuegjEOV+CqiI8cfA&#10;rGo0LlimUmE86SqNAb6mwAFTkY/L+A1tIdqZzg1ZkJUWGYbPjoxYyFVVnGYrOnhKQ3WOJ8Z1Fh7j&#10;UAtAGLWnlmUstIYGy2hIeAEH1VUWKG/qW+EnTj9xjjCiw4DWNmx9p4d/g/cOqEGdDoEMlgBkUDcR&#10;SHN43/M7yg7IBtvN0GwDthtma8A8YfPkv1EyCOeBNgewhXNlNLKAGVvZRqzn7A1jNzz2yEhp07E5&#10;YGdEkQ6wFjKY/QGHbXvQVTeCTy7ueUTzba2xVtaBtdwTYJGpsHF+Y2LeH/BzAN3gJ9Bwg207lagG&#10;3D5h217QbmFo8Vk/Wdy0eThbCJiN+XZywoSjMRx8tlU/EzujgR6A2MPWYX2Dtw71wsH0yIEYck5G&#10;vxH5/bwbWu/AtgMj9snHgD8eONtJ41fH/Xjg8XjD6/EawpwCpvWObb/BB2DWcbu9YN865tYBPzGO&#10;d9zHwBiPyHigadKcDbvGGVkeoFACoYcH+Dx9YD4aVEqmahkzDq71MAAhIrHe2Ri8WYP1G2yLslfH&#10;mNjRcD+B//x64n/vb/hym/j5h1e8jI59NPapd5w+AAJ0HwNZA3F5ZWxhsiACY0JoRVukRXL91nKm&#10;HZZ+YxmaBGZBw5LS9VVOA0vtcCSkvnIDjigFL2+3XLOKycIk8rZHREH8K+ee5eBLiTXx1PAA1Ugo&#10;7AdDq1sbaL2yZ+LCWYqGFnNd41Xyfut9qz2YU0JqiTi3GmfszyrauFIdF4NIADq5K7CsJldpcVrk&#10;N3I4deUq9Uq4E1heWPcVFFyeldfEnfzprgIoz/VdjSVZ2nr75QmRxcl5K3uAd1c0S4gklm3xxbjt&#10;ZTDM6P3LMngCshVEadwOAAmiLL9cqy8DRQVBqDxHRZ1GzVObjr7XasT4ox/FNqxqQ5eaCslj0XMj&#10;Xwmbu2e0WfcOqmiYHs6COTvmbGGEnzovsebByh1Z65gK8DkGjuMIfg9HzyZDsWDNwpjce6/6vLxk&#10;Y7+TANCNypAcAw1RsGMCiCaqEc0Yae+dvZisbWhty9T/3ig/RIrCGdyFaE7OBoTniTkeGOMOH+/A&#10;+RbrPaKRcyi8saaxjhvgHfBOCNvg2MmDDEA4MiKN3tM+Ek4rWzJ+Riipx8BxRDmoqBMcWROrI0Pl&#10;ox7HgFOmHOMMp8cExjlxUPn7ej/x9T7x9Rh4Px2Pc+KcYcQ80RCOFhSudKShr1kEBS0td9EAfNoM&#10;n3fD59vELz/s+Ne/fI//9S+/4W+//YYff/wzXj/9gJfXL7jdPmHfX7H1nX1YrBSo5oszi3sxJvfP&#10;SZcjDEDEz7HPKnNgsO5oLVwI8EGj5BIZKqOXk3roIGtti2wdNpcX7fXW0dyJI4qvpOGHQRRZskXf&#10;ZADPpMPK0ahMymGwUpvnnMWTW4vyDRubdSa3tY8GWfBUDw9lq4xXCx0xulFGqJW/CmOvin2t1/qL&#10;eoOsjkth4uWOC8vWR4t0Y0SuVRmFBTtAUaGz+GndbX3jo0EM3/iEI4xr7Pma63XrNwApnzWHP772&#10;42txzzx/cBFGz/cug+zTdxc9SQIlcchqUNElxEragzDmtSxf1lnrvHXFWobsvGErIxTvqdPgsDhP&#10;RmODkcbGqBJE0qszmngpqZZGFcpGUP9wMNO6ZZRu533GcFi30ues9s6Jra4ZKIX5poyHaZxYHBsS&#10;yqTlNtslyhRmF2eOFtzk+M49KLNgPoOGOliwKWckreQwZxg6mMf6DnhmH0ZWR8GixDNXIkpSGM6g&#10;Spv56cpfwtg1K/tiVsmfMNgBVfaGt7Yl+FPXkda0r2YKYuE+jxF7SJ6ll3ppWC80WVtliUdr1DW/&#10;dbYVIBl0Zl7YM6sQcMxrpoDLnlOM/zKI9UkONXatkQDCblZ4nxhCmZ16Dy6DX+E+YDmrnHcZ+dc6&#10;6oGDeg8c1FunXEEmuU9nrftJ91Jmk/MMyzYy+wXLrDYi2YVCtJeTIHfZq/xP0AuyR1yVMQyDuwJ3&#10;CllyPJxja9HQ3tY9Wc6NLlZJLTBLWE4nA6Lvm2hT/1j0RZ0nnQYgfmXwTGYbmtgD5SwfqaAnLH9L&#10;m1GPLGM5uOjVFtQXJBxYoLUIftj3jSqNMyOCzuXlDOqMBB1XCVnpDWWno+OGoyreYiy/xOCEEX3M&#10;7o+B43AW9SiDd1djeKv9zTNEWgwnafvYE2MhWmsMENk6tm2PQI8W2VdzOqxNOrmLDuekm4xBtYE7&#10;aq0nYj+Hq3/eYAYxZNplNmn8HNMiE3kCxznxfgy8Pzj3gcS4UVL3esJVfSAC04Mbrlxgvb74pkK0&#10;Z+6Lc9+u2SeSRHTgygnAn4YITesN2PaG263h06cdL7eN6xl9CDMkxEMGq7Ru7+xZSJ0o9kXRhVJc&#10;EA5xjjf6/CIxr8qWhz4TOoaepe83Iw5neeLeFFgVwUVjOCKoxXjeQz4hsy0oi5YMpCSiJ9hWpgzL&#10;jy8c2D7ixvz7srGiYyQuAORAWrGorX/qiHEszjnU34n6Vt7wRLvXyeToLkjwgtUcyCwUfrLVpQU0&#10;uarIsk6pZZAF5GpIEC1PWw0oyVGWC+jEiP339FKthhjP7AJlDQBgWpA3lrJQxH2ON+5j5wmoyfRq&#10;beECmhvSAm8NWGpzPS1ZbrzWZ2WgqSgsx3b1iEEKloHQR86NONhhqF8dMnP5rh5MsGcNsL6U5QHg&#10;AoCiTkdlWWhIGvOsfVg9X87nKjNG5aNyTQtQWORipYC0FnvWnMzHA6i6AxMRgQM2dIteC47RGpqd&#10;6GOD9Q3Y9hD8VsZZaw0+GtSXI6TTLMjVwxHiDaGUh+ig4ZNGeWOJKkcASGOvgLYwiRYZAt4NNhu2&#10;5uwDEh7kScEUZZc6bNP3qWgfI+iTTpKITl54TjPMxh4eMw5o8esZ5a+4L2YxBpwj6uoCUUpKezYd&#10;OA74eYai0hpsv7FcyM7jOUlNHKfLi+xpEE7B4g4/z+DZDSwnFdkxbTrsONP5gJ2gj82OJ0KxMNXn&#10;pXPD5on5HuUmojSIA4zEstboBHHY40Dz2OuxhaPBWsdhBt929LZR+DqO86TBDcmDnIKi0bkCOqyi&#10;nNQMwUKe4nTGyDAYZ9FiKiedGtbgfYt9RZyhcJpJOBnMQ4k7Bmm+T2xuGPsdmDd0fIJP4Otx4D/+&#10;68RmJ77bG/znHdv2Ejxpm9j2mSmPqg+bSiOfEZEAdfZL9IiwVkAX7xXrj3vG3+kSIci8iLAUzIqC&#10;0n2U6FXikMqB7vpk8Flfa4mo5/IYynAJcGzX77in0ygSfpzTN4JUNQazK88TT1iUrFrAtYGsHlZr&#10;FK95+Twcwpayo0oT6L0Oxozz807uowjAelTLO1s5WYKr1I4aV3ctZ7i+ChHo4m9dVdOzVRoFBbS6&#10;Sd4w9yj/WuSEwKRZRrCs9GeX+y2/TY1Tjguxr+teXxwVc4kQOpWNoUwMGSz5k+TOiDpHGlam02gB&#10;FDheFuQS0QGm6ZsM+TUHN0UzqmwHvz8rLX3ODjX3BZVP80G5KcXH4D14abeJrW8Y3TH34I9oDged&#10;F7NhNGVnGIbFGhXLi2iyMRznOXEyE+AcA8c4mPEaPFBlNdu2p+LVewsHSgulMX5HGnYk6/u2caUV&#10;RJIRKlQCOlqLDAy0KHVoaiAu44PZQoNliBY/nx4R/XM+MM47fMSPzXuIQjrABiIpPIwIPTI7mdcS&#10;rw0G9oDiiZLin86wgVyvdF5QaXs7Br4eA4/D8TjALIvofXFOZmRkxoXTiRFlou4sF3WeUnxPvN2j&#10;pNRjAMecEQ03o0Zu9D91VC538KYo7YgwSPE9w0Q3x0sLJ8aPnwy//PiKf/nLD/j3f/kVv/38C77/&#10;4U94+fQdXl6/4OXlM/bbC8t7KeJX2RjlsEtm4+DGt+WH+7bwgNYi0vy2Gx5HLOp5hhNoDMkN/QRt&#10;zZncmE3t2V+DPTE2a9gsDHKqYW/E4G4WRtkR2DgcR2W8DOPsTF4cRgivswy/ZJYFnIlskpc9Gn33&#10;HvwsYn0kA/UvFmMSDUsLr3LS4/C5fMZ+OVnmZ2TPAtdNc9tXef2BfWLlzc/8/WqgIn8t0Y/VNV48&#10;dznbili/vnv5tb6fEvb/x0tz/O8k1P+b10d5df3Mv3HdH43o22saZ+F/uv/1TmBUdDprg9XidW94&#10;3Tpeto699+CzvWXmj6cz2ODql0EI4q664BwONXxzo1oqeRpOdzgNnHOG3CCNhnwKvjfOib6FLjdJ&#10;gGVojTlPRpjDWjxyBsZK1vC0ag46iL3w2iRjX7M0Qi+M3zQ/rZW206BTKtomCvGMLb3QvBNrCZtM&#10;4oyRxsJAYNMR+qCxoIgRbQnzJa5hFDW/mxGlafmkGdnlEEVidF/wxpptMenczGzjXGvOwSsqdjWA&#10;r4BxOmCM7pfBFMu9VoNQnjRrVwp2PS9KaGWpUgiXp4nvm6+YeWHienYFemgdpgLY9L0su6WpWdJG&#10;Rhyvg9SeUIbIKVjlKUNr8PVeSx4ecNV84urY12bq28WgODrTW1twtvZorKFXCvr0xDRzYqEhPpd2&#10;r2yQvax7OC0r2yJto9zjDNBBQWYFXuS/WmrJ6yYaKTminZ0eOKWjAZ2le9HIe2bNM5mMxKgyZ0dC&#10;hMb3Ed9kWaKQv50l3kYo07H2Hnu/LVqBIXha7+yvZ+wpYzTQe/SujNJ7WuvQC3uvXm7pcHqy4RX/&#10;CT2sJd3qc1JWBrOo55nWnnMTL4VHicgxWUoJWTJPQRlZZpMBQEl2vhpT0x1Mg7mxxGfphcF7LPph&#10;7Ftgbutwb2HvoQVpUo81YuhJGe4OZo/oRBdvCdyLRRagMveG+rkFjs0gnQHcz8gofj9OvJ9RbioC&#10;OJaM9fXkumfVEI42+WPtka5FBlfU4dE1Rjuvp30nghxVgnulJxAzRs+42wa83ho+vXa83MKBEWJZ&#10;Ti/aGUwZFzqgtQ+X1wIH0oGXWS5y3DvLc81ylkG/lI5vPtPekllILXRBN2Z9WJy2Rm5WoXChDxsH&#10;Wf2QdPb/+PUtni5557zfh23gvK/yFguPtSWwvdbv8loESgWl1ohKByTRrLf7pjD6+OYF9Vk5SddB&#10;bbphYA5PoBaEpXI6qxL09GQaOLEsOikAySHzsBdosKdJBeCJ+zQa+p1AjNoM7yeW1ZaxiBIDBCiJ&#10;Vacpyz61iI5Tc3LzUChdXOCyiLqn53pcN/J6OGoezB5Z+4Lwvnl3nfKSLYtQJoNiOaisDmcSNU+E&#10;lfdyGl8XALduVWa14PqBLfdeDH+x3ZZvu12/Y8vaJ9YTCHBWXBQYYySkmcp/bWj9hjYd2KMsk97P&#10;xtzW4C32JZxdo+yOLPWlbIww2CvDJxxc2RQsgbZxHdljYhHIMX1PwNzS/Gdoc8LGAUVVWQN624AN&#10;GONcaCC+r2W3GQZ3MEsjGjCNy5qLccd5mcC0vL7dbmhoaE7jlgSCwN6ISIlznFSiT0b58z9jxD2/&#10;o7WAUhInr6VQNPfIvoAylgZsUCICdGIFlJw+melCpcAbM09GRF2PE1ViIRwVfQ9/utHg4nTIOAze&#10;rIATBv1NDXNM3NqOXQJ/GE6f6H3Dvu+43V6AeeIcR2JQGTp8OVx1tqisISJC00GXB8mBOWC9x1Gi&#10;17wpys0nurFERjPMc+C4HzhuJ/rWMduGfzxO/J+vjv/43fDy2rFvG75/2eA4Me3E3kLwVwMoSQEJ&#10;OOR+ybgU/KoVK1y5wCqBUL835VNIkCzowI3ndUmzb8r40s8HiYPi20AKuIVbfnitMi2BzSwQVlO1&#10;hRYrD6Q5nR4zlEVr5Ou6F0qRrsgOPmTGnO26WilQ61r9LICH8qq4cUu6lbzLeRMsQYBV+0o6UySV&#10;5frx/qnEL3LiouAa6pv6VoGS+N1zCri8X/fPkToqSivXQ4cmZKcpsKCZErYuu1ljEf2W4yrlxhNh&#10;CsQoMnRtlFsNdQm+HRCFzYknIK01RO51AT1GyYjXPxGjylfU2GkYwjJHBx0iSGN8jVnLdJkp1z/k&#10;jVOeq/l0gNiItIkGhh2OG6w5+nRM75jeo07tiObTp3FPFAjgy5q6p0NlnFFWKp5NJ64MUy36Waju&#10;bm8NnUq5avZWFpomr9qxgKm0I3mfyiy21um80M8GWGcpon7FYrlvnk4fNdl2Gn3nPDHnST4MRrRO&#10;8iKei9YRTdAjWRzCQgEWg1YYbRdGgir3dJ6O8zwj84JOisfpOB4Tj/vEcY9awPfDy5GhDA028T5H&#10;9W15nANf7w+853fCkfF4nNEHYzgOKoHKGhDt6Ljl2ePWGgQF4uxtNvHSDV/2hp++bPjlxxf8y1+/&#10;x7/85c/462+/4Yfv/ozPn3/Ey6cveHn5kuWkVO5ApSCaeTkhk0+K1Wkw4mk6QxHl27rDTochmtqP&#10;ceBx3nGcD5zjFNVHwAcnIRpRyZ0t+1FEWbqNEevdqNzDiNNrbFiUWDlgnDJX2CtrZK9nmszCZkp9&#10;tGbYu+Fl63jZN/bHaAvUtZKLmg/XJXv2OA0BZ+C2k3QgDBbR9CxHxswMsb4QrcKfi/RZfkkRO2c4&#10;alhiLPUl/bueKuE5SVAZfzN9sb6hQIk0nOazpUOIiy0De4p6rpc//fUNaV+KzCKtvo0L/vhl3/j9&#10;v7mDfeuP2gXzdawynmOZvif95995OJebm9XteWSy31E37B1puOpm6UhLGl8crvpbO1XSHWINNAjE&#10;RmQJnOUaRRD77GlcUT30jcYsJqrx3IR6kw1uSVvKyoPGSFJqvTJz1aA6y+ZQDvlFNvFaq2jLjBg2&#10;fCj5k3NZ4u5KtpNmL06B657JaemIoyytR33txENCHV5OpcW5HNp2A9zalVJpR1hLudTDCy9rXYxr&#10;p3I2Kw+oLbMlgtogvHsJq0bdz2xCXUCc2cWROS88mdP5+PLCnAtgTPwpXif7gOlGYqcug5ccucQC&#10;y0bPuaD05NH8/MkJFfui6PXlfMlxZi10qgyICNuBHAlJs2D5tXW3Miq3VrabJe6R88KsHBlal+ix&#10;FAqsO0sGOdfDOWrP7ao9lQzV9L0ce6JXGZC11so+1hkF6SHU8eVccf2h/UHpIIW86/fUH1xylDzj&#10;wlVknwMdMFgOFL+viHADWieuSkzg6FEDBk6D7CVT3+mIoGwyGXAxsbUWAQ2mbA3PUrXKyACQdNBa&#10;lP4qrLJQjiLi6TBTRpCwuq/rlWuL2hut9YzeVsrSjUbNyrYd2fdMdBvZGKiASs2bRls5nC2vX3EY&#10;oEyS0AM6+tbYA2QPrG2Bo1OeT0/dcaL4TPyrAKviNA7NC0lfkgcn+2Kc44xm1MS29zHwOAfelY1x&#10;DNzHxCHazUXVHuBiA5TdSvpBcTtlMiy4Ql/WCeV+5MYDULmyoA/pJVwzGDoztM0d+wa83gyfXzd8&#10;ft3wsnfcesNmVSmgqXIA+eBSnfr6s3Jp4SVfaaycp5QKUI/CXOeFvlxzTPljyft6i7Om3iChesd9&#10;oyMlx9jagtGvNJfSJZmAYbXZ5hqL/9c7T7/kDS8m/Xqs5fPKfvAscMoBbBzrOop1vJ7nKaEHcoSX&#10;+S3/E+ZZn7ksRuJa0uC2fi4ml4b/ZJ0r07Mq+QEga9tepvi0WvpcD14tcjL8SwiawWYjAQUKSsFI&#10;BbeOiryDQWYMqSz5fVklp7JAgzRAa8lYouPxjZ3lol6UgVzxGsc6+9wxr+XzdVUmrhqOlXERViWl&#10;YJDBc+HWC6fm75JCPBxYhFoqrN+CPXmi+blzJlkOxXMNJChlEIm9qjTQVWFqyzq6UhPnyNqNQ5fO&#10;geYT2Hf2pphhFLcG74Zpjq6GjrnsAzYQ+zUZcd97ZBbQw98yY6AiLGjZzG3p7jBmJWQ0aTM4ejSK&#10;c0UtnQAUcTegzlZmEfnqAA3yohFn2RzRoeUaXaLnWBTXJwHAFCXQq9wjjbS3aELuqjOYRk7AzwE/&#10;H1EnfUZNx6QwCtGo216OQ51D0b+7R4NXZ/3K3uBb9JnxMQke+WyV0jK+4xMYBmPUmdLunOUnnN5l&#10;88no3U5DQo+eH73nuZpzAizr1LZOHh0b3whOnempPjaMY8O+3TDaHQMLjST3iz0JQFHN2K1Hrx6f&#10;I4xxvkg2BHDwOSjMYk5mHV28SEbBFDIFRIdHY95/PoD/6x8DvbFnyQ8b/HPHi03YFn1KxFILkKxg&#10;QJkHKLoRiEABCtGB0mp1D8u7gFFja0S7wCMjtm0pJ7VqpXmvBXAmP+CIreTOKjhrZDpbBWzKsMf1&#10;k/E9x5chgSHcybfHPKOu+9LMXtGwYw6YbQEaW/BBNGdQ+TKflYfmHJ/mvPA7rb4plBcqj6jvNqRR&#10;S4PWuU+2ve6s5qsIEt3sKqATJoqPLiPU5XGu1ki3AiB1EfmOI5VbT0VT/EoGZNdGwpY9qEnJOSje&#10;RsVC0jZpKK5P0wL5vQwh+S/F8ZyRahu/W5RyoRxamyJKuZSBb91Ty3sWfZqt67qCLNHycxxV3o4+&#10;Zavo/gZ8KFW2yhWEERhMa3ZajpRi3lluxAxoM34cUVLqnAj+meF4WBRjratD9W3nCN6lvhjug84A&#10;7V+U9JODQdGJAta9qdYvqS9BpaIjdd4jiKKRHtQDw1pLZwZsy2clkBVO8uDVWQqISnQ4rDzlbmQg&#10;boCdhXXQQ8lDODIiwzLO4BVWBWOJqLtQSMeYGMfEwUyM4zxZPspxnIhmho+Jd/0cpeCVMyOcGPfz&#10;xP08cQ7H/Rj4+n4wIyMUxoORbWNGGanBDD6IbgnN5PBKGST+75WFsXXHSwO+fwH+9Lnhrz9/wt9+&#10;+QF//8sv+PXnX/DTjz/j9dMPeH39DrfXzyy1uLOBKZ0XsOREdT6DdlVySzWTPctEySjJni4tnBhz&#10;nHgcj3RgnGNkhCZ0BsVbU4QaaUx9dZyODGZj0HnWUqY4VFJBJzGwSf2eirzzOwv/FuZyV/PecJZE&#10;g++G27bhtm1RTqpZlu+qw05FtUi2oPUsA9SlHrVXo+Vwmo38fOUPuUz812upri9ZXNpC2DqT9ixV&#10;feHxeedFJD8pk6YBpTBab/U8EH7lIq2+Oeb1q9+cj3149+Pj8vurfPv4vT/+Jpa5+eW6Ncb6ebU+&#10;iCqNeb2pHBe2frfwV7MwTOxbw6afHo6NTTTOTCS4MbtQAN8XyVl3VZYQnmUlZA5G2hKSNpmpp58M&#10;BqAqvJZETh0jiZKZjJL85AEqN9rp73LyizK4qt78x+240Pm6yE5efzkRyc2XLViM4AnXLGW/vuuo&#10;4AIZjFVyRBjTUsYU9kxKc0+VufCh1YMhHplx3pzE4sjwOvN6wtT51dO8jNlpBCyhyzkvfXM0ZhoK&#10;p3sEjGmwZpHNzhKaUYoGT+ta90pD2LJXGexBflo9sWLUwlsReDerZBaxohOfFM3o748EYXkv0day&#10;WlbYurOHRes9L5BOXkEq+o6+V0Fp4ue61947+rYxAE2ZGR0rBUZ/PwWuKDocoTf4hHqqXQyfCw9P&#10;eSpcJpnhzpI+yjz2yzXuhX8k6dIQmnqcVQKF15yTn+V8uWf6Ps+vscTadH3+RASUK2GCYgCoi75N&#10;VRxJWw7FBYcTiCXEeZ4aAlOuFKgAhsgGZvk9gEE1xAimiHViwEumNUWi1iLzbRE6X55NTx0oItZV&#10;whML3uRZ8erLNzOwJuT3cQrrhGNj0rDezOiMiUy7VR6XeGDwlyLvG66Gc8iJEcFM+75HSam2MfOK&#10;ATpezhPxgekzTVhTWCfPFHgN6WvMxYnBzIE56cCYl6zj+xG49/1x4v0YeJyRCe/ekq7jAZYOT2Ht&#10;C6rJA92SujQu4CozdT21wuRBus4schQujgxmKTc4tgZsLTIxPr/2yMbYQ+5GgEyP7Acg9ylktRym&#10;nudY/P+CNgQhvPBmneE1g8eqt+MsWi07jmbrxaOMNh9IFsd7MylIx1JVbRbZYusafoRzsYxa1zzg&#10;+PbryU5P/lpwzS//JDaT7l3DQZpWLoL+w+Py3zwvF0xruR/ibf701Y/jrx6pWL6TpaUkdJKrqsab&#10;6Df/txgAzJAK00KY5Ilkyr7egE9q9fviNBCTzggUGax4OgQC0pEhhuYLSUw+3CLC6bJH7gCbkgIe&#10;UeQy5ohwHPE9SXcHsACabIKGRbKtS7/MRz8CoBdZwnVbSU5GajkxKomm1dBtNUprrvXYIAxbnKD6&#10;AE/78LT+YlaWy87LKdiTEiPNP5pTB5ByKJWVh3Ex+E4fmfbXGNlsLRxVSsc1rkebDrPBaH0OhCl3&#10;IdgHe5rM6HcxVTLKmbbN5uFOZ5wAVhJWZWvYnFFCiSUL5rZDzUTNwtGhUlrRaG9GpsF4JAAzFX+M&#10;bppxb/WnAEIJx4T7iTw3IqtmUHv36DPBhoAM45zDIxB1M/gefSqKgfFMLQb4iWgmVk3nJzLicspr&#10;iho3QVgbJwyOnuHPnsDbNjoaqMwU1RinGwYRh8EbM4gagH1jmQWWYDHgxECfD/jpaCpj4lLMGZHY&#10;LBxF/E4zwOfAOAxACP5t2zHahqa94tbG/SKyJKLRDEK/puwoA6w3zHNgjgNwL6OKeoYwbfo8T6ao&#10;dxoiY20iEtqJQ+IQAAAgAElEQVTQ2sBmyJIVExOPcWBHw9t94n//45509tob9h7NR70zY2wxKOtc&#10;BnZwbR/HHuBx5YM6xWqsdFUjnJFxkphYURfhcEtlu7zv8f+MDcjzQyX7WWD5+sSMz7gIOykcxfyW&#10;geh3r2cDqL1a1sYR6bHTDszeKupvAhgN1k6EI4MlHZrTb/nkRNCaaCUWmaXxLn8saFSAxKCII9d0&#10;APLr1fmBtOcogk5Qb80iWEtsra8S5jE+PbcAD0qmXDRVJxd53vT6Xf9XmQQ5MsQnY8pLJMY37qFr&#10;tVOrPp/gCpXNEM6MxYkBR6V866eyMFRSqujDs6Zvo0EdQNWghufZsGUcTXNdx43ggdkAWYZMksZE&#10;sY64pS0KBBZMgOBviOCIiILn/bgofZMSSYW9G9oA2jRM3zBmi8x+11icyhcAZr8FpGGTORlOR/T2&#10;iqyGAdhEX8R8OCnVw0JloJiFsSiXQT9Up8lvW1uohIWk09nBckTRaDRK+7W20QBhGbEkmQGayeSY&#10;VYSdsT+SWfTNCu4WcUkBjjsMnecuPk0jRLIfKbARIXWOKn10HhPHMXGMyMaIMlCOtwfw9hj4+hj4&#10;epQz48HrjhFNEB/sjfH2OPF2HDjoyHh/hNL3OGfRNaP3pyuKsUpsiiDl1nPi1DW4oNnErUdPjO9u&#10;hj9/v+NvP73i73/5EX/97Wf8/NOv+OH7P+PL5z+FA+PlM15evkRNYMqeVJhFAamIzVLo6cwIQ0tk&#10;WpzjgXMemD4SMztOjHHH47jjcT9wHAPn8DDs6FxaQ+uONhwVcVj/dpvYmmOzaHC/9xZ1sq2U/MDs&#10;dKJbnV2XIv18rmWUW2SCTltycKPBgE2+b9uSiQFUbwwaKiazd7V66zkfNOQN8q406E4PWqPTLDKO&#10;OE4x/uRDq2yp/1+EkuhkItbfdGaUgX5V/HQgUxovzFe893Jp/UIeV2O6vJK5feujb8upy2txXizm&#10;3uvYv3Gb9YnPMX3//XMXAYznWz8/+1tPqz1a8cdFdBKrfywtg4w23ree9bm3zPxpazxGZi1PGoLV&#10;Rs+BxBPTjL3scHHeyRBczjynUQ5ZCiVl53B4Cz2go0UWbos52pRwD2w/HYmzk275LDNgoqUDJA1b&#10;s/pJXfbNlh24bksZS4qDC7gAsA8ZS4GZLBco/5axxoQtnPGA4juLL1C2BANUXnTNKBCdBaabiW0u&#10;Z2lxTkrgp+EYpQvVdCyNyYlbvAypuUaW8AUkP969sKMMNVNODI6xsddS4L/QRRqUVS5mYkWvi6EQ&#10;yzMWNMPLFjrQDHl/lTQJvix7C7AaXy/35PSFUVdet+7/2s+itSrfE+ulwIyQ/xNhVJ7OEIuGi/E8&#10;AuxCn1E26raHjhjOugjayq0EkhplAFQRViurfbEBA6pHA2frFeGfUdrjW04MBewQC1IfTwiZ+4+k&#10;nzRUeyEf44B0FvP66Zg2MT10H19kQ4mXXKn8JJsoQ4GXI/fPKMcvThwLrCFDT3NlXlhiSZvMuGhA&#10;3yIzc8++VPGja2WwDiM/bUJuNNGEDjuJTRV4ITqEr1khlMv5vuWc6/zJMbAEJSCwo2T5cTAbg3aL&#10;BuGWLbOaF2hctL7IDZXHslZZYYbIbt+2cGBs+87ME1XMsEWXI+0kz5/5mMqUsuR/5TirzOFzdWaw&#10;XOc5ojfGYwLvp9ORMXA/Bo5jYpyBD1fsiGmQM2esfDsVX0scloWndZl70mtSo9gNJzpVmpx0ZWBp&#10;c1S4b3wzbDq9GV53w+dbw3cvG1536lOtHGGNdNrEB5Onrhpx2U/TSZAHcD3hgSDSkTGJgcHSW5OY&#10;P+VdA5hZLVVZvCPKafPvZC+h77jHXjYsuMlJv6izHnZvy7Hp38K/JTOfUdxy6pery1ZTfJlrZnU/&#10;6aa6diFUfYXPsFzXheUDUAK0nkdbxiKbZCPRUq5BQQq0qAzAsqcbonQv3FVaSiBpRSACFDXotMIa&#10;qLQDFWL7gQr4dwwxDTH6N8v/kHmSIjIeaxGs66AspxxZFDL25KoWX4GE+aVkSHINIMvm5FgdUhLS&#10;ESOglHetiODQwGOZS2pbEZ9f10S5J98qO/Zhqh59BdTvo46ii/pqv9pyM285h1wTTVCocdkXzBnP&#10;EeO5rLvn+yCCcIAOBK6tjE8EyM16mNJUeoZ1tBsCWCg6XiUnAmdO4Iw6imloF5NpN1jfw1AOYDZD&#10;83ACaE+iRBgQjqtGRuqZOaTomNjQUUxCaVw+YXOgnSAzivvDDN42oDVEs8sT837AB+un74wYxUZm&#10;qmbkoVnMeWI4+03EZKBSWG6xVW4t1lPA2VlKC2FssLGh+wuw37K5m4AOmkUDcLNQVJwlR9RgHA6f&#10;J7JxbzqSIuOitY6miIzMynHY40HmUTTksgYUguKazqRJzQvN0LZI7w3Ax+iA84E23itauHXg5TPa&#10;7RW9b3RMOM7HIwxvtw1jOt7PiXae2LaOl17OMPELgYhi1FrcsZC7LbyHPGMO0obOdOORmNGo3cL6&#10;IkP6OKOUWGRVdNzGCdCgCOvo1jCPgffDAW94bQ0/3Da8H8A4G2x2gCniamilw1+ecUcpYka5pii0&#10;ik1ZudKVk/Cv9CZcmLFODJSyPjmOMucoJR9JQwrky2jQxDJe6OUPXhVoKJ4FfTlHg+Uvz9rx+iEn&#10;n4PKOkW+SSgOzNEw7cTgmQ0dKPYy76t916DS2Fdrk+V3PM7KcNFYDChq7DYa26XUI2knDZYJF9aZ&#10;AQnRfH3fL7alK1SxvDTtRGtUIOr9q9JdURbPoEbv5nMW0GLklykD8ofmWas72nVlw4jCaE1QsUhl&#10;b1HsaA9hFOnMKO8ydivCZRVTAjY0lM+gOw09hiUcQKeTczz6SKM2g1lkiNmsKLBSEvwSDbYQLadr&#10;UPNmLvxCqwqFNdbSlexssNFCEe+GNqMJtQ0UTwLgfjAqHnTchOE01mqwJNNgWYRBnjqwNYQsYKk8&#10;s6jDu297RsV1OTLEK4VzyHta88WRoXVsTxSk9aOy1kMhg5wOxHmYDk/HDhixNvnTgLaH42VaBESg&#10;o6kzhquoRjUkR0LZlkTh5NNjjmj6zB4Ox6GeGBP3c+DB+sBvD8fv94Gv7yN6WtzjvbcjMi8ep+oG&#10;T9zPiff7A2+PKiN1TMcxwnh4jsXh5laZCsgTm2Qjw48BQOO5myPKzzTH1hyfN8P3rw2/fL/jrz9/&#10;xr///Uf8+vNP+OlPP+G7zz/g0+cv2F8/4fb6itvthm1n6YwGWAujg5SFoE1FiCo93rBGKJ7jxDEe&#10;OMcDYz4w/YD7gTHuuD/e8HZ/x/v9HY/jYBP0tV9NPLf3id4nWgfaKBzeGDm3N+C2NezsybI1VCNG&#10;GhIkb/paElUnXQqLMTBm6ntIR6jkoY6pSkECln1hGnmBlGYVawUln7fGfhuBRSei9MQxBx4z9l09&#10;acYsR52i4uUgSqc4ecf1tUiDhZdJ53CPs+YxWJQmJqWNMjJ5enz3KmeAQmyiQukhhTNScnxDMORz&#10;riPGNy/WzFIhrf9f+OX6hn/j8xU/2PU5H598lTnrp/50RaGZP3aHlH3vio9qNqtGXPOUYWUTb+0N&#10;TeVs2uqcc8ruuNMcwQta4lDxzA9Tr6dSHk5ZVIBwVkxnuTO/GFvOM8qstTmwYWNpDovM7yY+4DSA&#10;AovXMOWY+ISJxlZrKy98djphocVrpCZx9eUblmL9upMrviw9NozZlOX8b10vm2Ffna1gqXRmB7Bm&#10;TOnprqjrXnOfy4DSQC+wDdZuN/8AeU33vMzDK2NZM9P0FuOqMsfX0kzuLTASHOFcjvtP8zDuUr+d&#10;Q3aVxcnPPYPREfJEwRrfAl9QtgXBqBmlrFjqJjHU5PpPAFkm+ePdZfzSuiamDIZeXyKWaK0cDQps&#10;KwdYvOSHyyj+Zf1bb8QwLCvVt8jwaJFJH2sTc8FKltQVzCLAIxpaGRr7fyhzKvm9dAYIi9baVNZe&#10;4VwAKSeSuy5JPml3I4Z0E5Yovm/1zaAqEpIJAzlY5WLSWVlyFaQMWxcrhpKy1YxOiUm5SIhVmC36&#10;XTWEHAyaZt+0ZX+6A9sWJ721iLvcWdpxa+XMqJJLSKya/0nXc635xMSBCrZKEuPvRW+ZMQY6aWmY&#10;T0ccz0uURVMG72Twi4sgGAjXo6eXbFeyK5nupFc1opfu2BQkZJITdHjvG/omJ0YRoZOABLWl46j/&#10;n0Pnbs02iTXKnl2zSpdVpslkNjKDc9yZjRGlpB4ZoKJ7av08z0f2i0zaW3gE/6sMW0pcK9dmWWsv&#10;mwZzD5lkJV/0ZAeSXygH+9aAl274tBk+7x2fbhu2rpKlLR1hKokMMENZTNFChmRWoF/HdlnXWZkX&#10;4VBimVgGIsyhfoZaB96PfKm16AET/WEikAeITBedZUMEhk9vGSQjmsh+j81yn/X+JesXlkF3BZSC&#10;SV7PSX0n+yZdRHdxF9l61s9AfCJ+kS/S5tKVp55/GSfvtARHGvcYyY4V7rZAxIVV6ztT6yGebcVn&#10;o7TU9GxInNqssW8B6LGVJBGdE7jPOerNBALLEJqxDEGLsjDBwaHoeIYfXr9ra35WoyF5EV7zTONv&#10;Cs+M5iMqtC5XUFlGtCTJfTvnLbSyCHiA0dELaBLRmF3vQ2+c5nAFfosQW2BN+JDi2dfP6IW1DYp+&#10;k9E2o9a/AaRi+X25T6vx6pWPf/pAfFyhQrnJlmu/XmhWftNVmQrhEz0LlDLoW0fbdmz9Bmc/DJsz&#10;wMKcQN/ZUNsBa5gCNOpZMh/AGJFu1ls0PO89nC/MNAhiLsP6CK4Sgr2zzvYcQhxcVwP2W9X+Iy22&#10;sfSFyZIaBt9eEvj44wE/DsxjwObAduP+yIiatBF0Pp0NtYS4raS5mQF9D9BAWnUaaOYYcD9wM0f3&#10;GfTK2yvNu6KCZXgCYA0+zzRoNA+jS+gGFmcjM0q2dD6Ec2nAzyOMIAgB0PqGtm0UtKSu/QV2I/uy&#10;CMEwlWmTg6XvQVYgnzCDI8qizDEAi1rr3jqGBI0X7dkcMOtofQvvO2lt21/w6bME78D0E82j8ffp&#10;gxkugxFn5CcyIlNyK7pYiEPCg/npYQzsUYYllT1Kjd4atn3Dxs+Ot3c4Q073fsOGhvk4cTw6HucE&#10;0NG3HfvuaD16xcBPAOeHo8ntQ4Kc5BElBOzyS/kxp69xKlTMUM6JFKRW3DSNPyYveUTGGNcgucSF&#10;MU48s5kafP0VI39ykGvsvGAupY1s0U7TSUCg6Ihz5O7Ydg9DVTcCvHAahkOPQs7L6x9pnX55fKyM&#10;ot4nxMksebgWWCBWERfqJ6C7TKj/EKyUrJZPmrlV9SOZ88ygv/Vaxm21vJfIEmiXdb341yobvnHf&#10;lBczx2/Lv6VghCy8RleWzK8ITdGRjI2rYyeMfsM9jMHKxPAqPTUAlpZSSY0CXYN7H6NqaFD98UVe&#10;SXl27fnqpItzVcmVvLZFKabMxV8cVAFTVGLK2Pg5FIWqXZ6WDqzZRxm9Znt8FuKKSqMBh5xU5Zac&#10;w8Ipx0xFIAyrc46MHAsj9InzjJ85J8tgEfz3hm3rdAJUTeKt2xLBxHIAVlLc4OgdqQjUyxKzKYNF&#10;1GYLPktKVZAAL4gIJY8MDADdGo3tRlzZgdnRm6MhIu+aSzxyHc3haEmmUnwy6szBZuiOQRF0nI7j&#10;GLifJ47Tw3nxFo6Mr/eJtztwP50NvCfejhNvj5OZFyfe7geOARwjIrBORUD74kjWEYKUcEvDUpFY&#10;OYPMeip9jev9cmv47gX482fDv/72Gf/6t5/w97/9gu+//IDPn77Hp09f8PLpFbeXG/bbDdu+wWyk&#10;IUB9WPKgS5kdVV5A44o1GhjnERluc2KOE+N84Dje8Hi84fH+npkYY8yQ0z7CcLt1bAM4WcpMibMt&#10;HXaGneUTbvuG294jqhGBQfJEkm5SvHnwl2iKWAaNlTVG9OTMCMvLy3XzcOBte2fmUYzn1nvI6pAW&#10;6SiTMaq54N9MI8JqjALpWnIhjMbILDPPzI7JCPCV0eQNkg4W4lg+1SAUYa2FerrDBeOvyNyfrlx/&#10;pbTLgwmuAD5863+SRv/96/kO19+v+RkfBNL/eOdv3XWV6n90z4/f/e+eLZz1cSUSExnQe2d/mo7e&#10;otF3GFSen7xEbY+ZslJOZ59yRkSUqjMICe4V7CWZRD58zih/2ylHz+k4zsFybsDGQKXIzAiDzDkC&#10;C9/6husIy3iRxoMsZ4TUZbNEy2WVlvuQGUpf0lUOq7I9ID4iv7geARlmA++1JGyBHhlahGkNWZ2A&#10;mHUwQd84Fxn0fS50acJ/FvPkXKv5MccG8vdB962BvTWK15VjUcbyFAhSNZM1AfXdMlZzfE+nMIxr&#10;wakmBxLOpxGagFN1YaBYzm/Fe9wTIf3FXQVlvZW53qkTxWqG3BjFA1n54hK841yDXIFcvctMdNau&#10;5l+y66YymHR00SvdCHS1plXKt9bWVLqN69qa9LId27alLtzSVmMLhvEcRZZ/YVS4uaFbA8ZMx6NG&#10;rbJrQVdJSDkpZWgCqBKaa/YF6Cin83E1aI8hGbI4OmUag388KwhjLQws6fys4WhnGPrmwk11hUPn&#10;JDAizBLfDAci/JSBSE0yvBeXj6Ma5wixiMEbDdtm0YR5yYiMspPKWuAP8aMDgUl6iwAdnGgu2iiM&#10;rXO5Lsj0CoiSDhzXkP8IL7oneh0TDFCgQ3ggnVUGoPXAO81kIF+chctKxz6IHOgIkVOjgZl6YS9o&#10;T+A6jdsMHgodd4rayO/FVuaCO8uBoWWoUoOLrpA9QFQGdeI8BuY5CVes5pO0vNJONaLW2+vpAcAg&#10;kLVoetFg/VfnP79L22q+e4FGrJqCmUExL5vh08uOTy87btu2BMe0DFgB9/0CH0t8pP5c5a6v+1h6&#10;Ktc4sbSnqTqSGBsqQ+vp1PH+yjhqCEvvII+aPjFb6GuwFjqMlZN+imdbZYOoGsHFoYnCb9dRXNnS&#10;/9eX+IGRxxkQ2aLFqvjvFSF9wOSXSxcFxXH598O30v63zrfkfwZU8yW7VqCahjqNwOIg8IwgNzYB&#10;wpywMYqPuJjYhdUQf3ABskH3DGcGhSNcAlgTFdmHWzhtSaZacaQkfneZ3hUVzQml1AazXT6fFTUJ&#10;WJZyudQFl1uIxFbzWjamdchwnoO1vnzfwqArIGgO88W5YFq7CfORURYrBIx1TO09njNryZzvOx01&#10;bpWglDlMedcFyD2fdJgupVDknG1hzKBDSU2aXWsZ/RUyGlfpbhYHvg2w5NCW+xFrZxm55mZwZTRY&#10;j+ibGVkSPsNZADiMqX7oezgzeluAooDKIrSTKQAqGeXMvtA4fNswWzwTLZgMxmAza/ZO6RtgBu8b&#10;7OUVMKY0zUHgx2jSy9FGOAJtg0HNvhX/zrWlId3ZY6I5IpGAwE7Nzdwd43wAs6kEN4bT0TFOZrpY&#10;1q68MgdGd7hjHLFHm4WjISxXAXNVOmoaMFQgdzISYg5gLJJgeRn7XVhj7wkAOCPrBd6QTcU15y0a&#10;3gYGizWdzQA/g16Yggo4xnnAukfz7R4ODe+G3naYAa/uOI4HHu9vGI+IrMgI1N7R5sY50ZFB2o8z&#10;JR5mWfM9DHsy8Axgp6GDtJtgnYAMmJjjgHsYHycc/cuGdnvBy20HuuH9MfCf/3zHD6+Oz59i7k1O&#10;Ky0nkVcCZEKi4qmxj1r6bkuGhmrYPvNA1LmoPjYhlJQP0pL/6hxSmE/Rae13RF+UMXsVSLYghhDm&#10;zyaSKz0iVxLpbJAjxetAa2GAGWBvEqi1NtEajXQ2kA4pWCp2vW9LyvLF3bqM3SHlIddPSpPkkLKY&#10;LCI/oueInNs1Vk1DtWYrh8+W62Jd3Jcsl+flSYBl61vLQyy3TDkgwUvAda0K9DkvkO4ThOu9BTdI&#10;XjfVFNY6CPgpck6DDN4QDZy5p3QeTW9Qg2d3u/zQxchmdEuNb5d4sIwukgoovg2v9VSc4iLW4hPu&#10;dRwLv+yfLeulL9lyj8uCc22GR9k9zWWtl59KMdcCq0PZWTJJmRKTxpZpwCSt24xSe93QJ0F5N5yz&#10;heMdsbahcJ0RYXVGk+zjfOBx3EOGsPdQODEa+mbp6Nt6KJRhaMNSnzjG1WggaIjoVJXc0jpSd+fv&#10;xBQ24BgRSdT1nvhCOCXcwYgm+jka0Lxh+oY5G3xQyfEG8z0yMryyMtLZZ3IyEtl4YMGIgzCM2TAG&#10;WE7Ks4zUcTjuB3B/ON4fJ36/n/j9beD39zMdGV+Pibdz4v046+cx8H5EY3A1eM7m3VOKMVIOO5AB&#10;L4AMR4lI8uXONTaPzh8WytmXm+GXH3f8+6+f8G9//wV//fXP+POffsTry/d4efmOTb0/43b7FNFn&#10;iIyd3jwj/2DkKUOZg5G54xCdhtwfVMoGrxlj4DwPPI53vL9/xfvbGx73B+Z5wofDJ2kks3lGKOcd&#10;2NzR56RzLIwCZkBrW5T36FtmXW69U9GPWsF5Ek1OAYdbwzRmozpgndjZPMirAUaHtjN4IzCoQ3pD&#10;xCEErd+2eK6a2mcpRRrjQu5KZiZ1MZDEL4mM6j1wekU9qqSUjL+rnIZngYtvMJY/kosofSJLw16N&#10;kMKN3wwJ15Vk6N/K+k5eJbpJvECZsuCHC+1+lFIf5uGXb5VkezZgOp4dDs8D9WU+H59pT9/RPVMO&#10;Xz5e7m3rN2OtdEozClDXrDpSimJL+u27MK9lFG7vnTLD08Cq+RtAgxigyFdAsioYrHCcWYONmcug&#10;n2Y8JzOi8qeHjp319xe6HNMYT2T8DOhbjGmmtd/RLr62MirNlA8Lv+OKzYVmdKZ9CjtpgQtzap5Z&#10;9lOCNQGT8GJtmWRHLr/2wFromljWz0NuKetMOHAutBzBLl4YW4daNgTx0FihK1acXrq2xqLzIvyQ&#10;ZLI6sUVpa5YZFgwTWSbCgyu+l75ac4y9D+PZSBljhixfXDjTmYXGtTRHplhz6IpsLTnPDFUus8t4&#10;588/yx7F4DIjIHj/et6Xyei95Zwl/si5UCpcUpPydNNYuZG30gmiaHner8uZKOcEF1QOGmPNUHc6&#10;C5oFzOL3PashrM8P+tE+uVPves7Mo5MSYL8akRjUX6acGzIOT9q0pg8MBfkuz4FkJcuqicZ0SIbP&#10;wOq+jNVn6OLJ3eJcBK22dATCAlr5MlXp5D1GERmC4FpNYLYOMBPYJss4GVK+ykkRFbeN5aRK9kaW&#10;jBxYy94tUfXugU8cxEveSfMO2NoI3POMVQCCAjyLH0jHid4a2gdnNoYcIHEeWyMdA8wi6cS91ddS&#10;xm7JSpUSijlJf9KcOe+uEs787oIDfOEVWHC3MlLET6Vby6E45QAnPY9zUk+Y1KkQ+spA9Mk4Jx5H&#10;/NzP6Bk3iaGTViwyazL5LxmWVei/Sx4Z+enMLAax/FVu1QlG/qZSQshnWGakFB5jSakemb0ve8dt&#10;37D1Dd06tubViy15MZIvAlAOd51kEc+TfJ7gnIGstpAlySx+JGN1N1ufq/3n2TnnCYNh6x1w4PCJ&#10;DjnphVVpQ2SJsSw7SV4lcdqAyoQhByjKweU8FBcoPCRZMZddqO3wWn/4NTk21+fpRd6/yr4n0AWJ&#10;+OUr9bkI4MN7/FV0/nSTCE7lkCkrk3KNzb6R0cnKb9LkwjACY0zwCG7sPldbQI7eVHrIsHxYhJkO&#10;CF/erpHG1ExEXKBHJXfiTK3SdN28FQxZof+VU+uhSY/yshe4yiWWAL7spC3rtBCPdlaPM5CkKS1A&#10;8lOeqjY+N1Vj5zpptFkyadbHSTv6xdelqF8svhcerBpz3kZG9OQ+lozEEJHHYU6Q0a0MSXGpZyJK&#10;cyyNmZxCGdRBxbhlnGUaqAWUgwN+TsA8lNfWq+QYAbcbHRSrZ5KCPl9sODpbGIEs6tDkvrmcTOtW&#10;wsNIDykfcZ13g9tAG3QwzTOMUmQ23jpsv0WWgTvUvHOy6WTSktHY2DvcA4RnLt8EoEj0KUBtdBbJ&#10;yKyhkj1JSJsU6cFIdIdbJ82wtmKg2GI4BkybgA+MUwzDyeTCyQJmwXSNzKJUGMxw+okGlqJaGKDv&#10;BuvRjLX1G7rtoYhZzHEONUmfcV3fwoGk9W7Jemn02JJBhb+rJatwANNbNFlkRsQ8Hjjv77jz4I15&#10;wOYZJbV0DD6spIRC/LRugBxxKIdF9PeYmDaWDDQHWscxHRMDHYat7xgjjIutk9p3x9vZ8Z+Phv/4&#10;/Y5Pn4AfvgP27ti7IvdXZ6j+L5AUJ2f6cnSXIy/z3lq71Rf+FddfZ3uZ/Qz1p/Ue58CZeYcl6cu9&#10;on1M9FTGG0XiypGxph6mOCJYjbqbKgWyKJRWwLBAIkoYkhe0OVmtwaG6+b2XgRyO6Pi43L+jB82u&#10;TuqVoYuGE/yujLRAiuYYrLQcOblGeW3EP5b48zLGkRKd46t14p7XoEqIQA4ardX1W5f7pKydsHSo&#10;L7tPZFSydIki5oVr3dq453U/wwFT3Ny9nN5p7CD/GWvk8nTWb51M7w5WPgZwzoaBRufFrKyi1lKu&#10;+az1ma490YfLeb2sSRIx5Yz2oOgOAm/GqFHjeXTL816QIRRd95Ms3ODocN/z6aatMcShZTBZax3m&#10;PZSGYWEk1jyJbyZTo1PmYTLzY9LgPEJZyQbWkRq+2YBtEWm7944tDcktIpY6QkFrznJQVun9i9Il&#10;Q0T1OqjxYUEBgeMiSt9wAixlpKy31qgsk+6bhbOiYYMaqI7B4Bh0RAVeOTAmzM+4t9Pl5VVC1Bng&#10;ELEsDWMazhM4zonjdDxOx+PheByxRu+PA++Pg9kYJ35/O8KZcR/4ejh+f0x8vU+8n5GJ8TgHHqfj&#10;uGQMLfxW5EOwbStd1OkmdJkozBNYqVs0094MeN2B718Nv/34gn/7yw/497/9hL/8+ivLSX2P2+0z&#10;9tsn3PbXqKvcJ1rCdBlrgl6UTZB0QpkbQQQsT6bo7jExxoExD/g8cB5f8Xj/J+73NxyPE+fp9KGp&#10;dnnD5hN9AtsEdsEXN4wOHN3R2wQo017aht2iubfosDVjGQC2FLM6iRORpRQOBDk7DdOCJ0TWzlyZ&#10;XPImZU88sk0AACAASURBVBwBXFtYOFk2w21v2Dc2X266vg5oZLGSRYg9uKLHy3iXDiGwZIMMCMlJ&#10;KFnpvBTrCXa78KLixMWYV1m0RCiFsSPRQMlX/d8K59ly/3LYCw8sz04+6VjI9IoXuCtXrGCo3dI7&#10;Ms9/uMHTvJbv+LoWtm7lZWXij0VW6lvL9etX89zJs/h0XelJ9aZ/uEvNShryWuas1iIMh3sD9h41&#10;1LdO575HZlxg8IqVVM5OEhvHEca3eI64m9uEW/yd0ZgKAkijFu/Kz6PE1MB9AK0T80yPzD80nB5O&#10;dBOQNKCzNHDl42FR/zx9Zc971HJOhZLlREq90BRko+wLlfRAYqUPO5CGPK13zFt8Nq41ZrAsQVD6&#10;Udk80Dljz/fks4kfsz9YXsoGv8QC8UFNvvHImCuCumhqXbs8n/k70o7gy1iSKvJMUIbmUOn5110S&#10;B8WdJ2feWtBQ6I8tjbBlDAX3uZYDRmcY8U2VN2IWjnviDl+eK90+98sr49ZaUJLiX0M3aPnsWB+D&#10;7EtWM7tsUfJj4SeA51pOPkTgAzyNxMaMqDCGV/nM4vc57YWveb4nw6J05cjwFx+VHr0Yl31pGK0e&#10;ScMziDNoQufT8yyEc0PR3jSeTt3Tk4Y1Z9HLRJSqmUkePIPi7RMYFvqRym7DI1tD+E3ON0MYfl1M&#10;kNCkehqkIMyzor3zVia1QRpkIgGLn8ghAfapathax86I+U75n3uUZZvIIwgKpjswlpKwDcv+zzxz&#10;l14Xk/sylUnpUOe1ioaO+0X5vRH9087IgvapgNgoeRR9vaJMUNKji9tNNJdzOr4T1RtYyjLifLP0&#10;YOu9ymBzUnMte6Q9Jd1ANiaQ94seFv4lvCIV7mT/vDlCvxJuPenYOFhy9TgmS0pNQJnmHEHhGfKv&#10;OjB1fpPvLueKFn1ZixMbr2fakerawohyDfN+Mi3N0Bv27njZGl5vHa+3jeW5qMMwmEd4Mm0WmaW0&#10;yKpFjk6d9YXZRFCM6GjBfh66avbDSJmX7kAoGH2z0CWnVYlec4Qt0S3Pr+czZb4U5miX50qe5Hpa&#10;yQHhA0COD8nk/NZFburv1Vd0Fe2+7O/1DlElJSUY36v7OoefpZ51x+WP3ANx4HXP15vyhkUidWHa&#10;hpY5JzNw9cgAsh6aSYiw/EwCPwcyi+JyCHV9kya8SCgHMJaFeBZdT8u5jkGfe3k/06oERgHqGBpw&#10;dWTw3wxlqggnkPGsJRFyXh4oKGcmSc6HFPCaJWCfDFXI/fAkRL1nsCxl5YrAgRdAWiZgjN73pJQV&#10;AjzNU4IojYGg0VtM5no53Gj0I3lrbTzGZjRMmIXx29fCZSPuHVlpAZhBsRFB+IxBuQw11tEmDSqw&#10;BKNQNI+f4a/ZgCbDRQpRHcNam8jS0F5ZGO9Ef40RGJNzkVJI0CJlNchhsnRV9MJwCyXauT4mjiEn&#10;3GAkICP4Mz3YkUp3Zg5xWa0zxdLDQQLWrsb6A9F+KEZpDCK9Gg+sCaS1RlAnp1qMa/qIbBZUpIqc&#10;VhGRyOmwYWwYtEt51bYp4VwNxMJ7rOgZkZ0EmFUKpomxsaSWNUSZp+AFKRmt0zDEtVJN022HGkF1&#10;OjzcGuaYOPzEaRObvWDfN7zcgPH5C87zwNY77o8dx/mO8fiKcT9z/SKi33g8ue+t0UDqZJ4BkloD&#10;3FqmTOY9Uhljw93jxL4bIlz7xHk+cH9/S4Ezx8S83QDb8X+/NXz5veHHf1iUIbAG61sZyTGYJVLe&#10;VwEZnVvnUKaA3MLkZGbMIgGmGv6+HnpEaRMkr0g+vkgdnc3YXzrMeKYCVMctW7OKXKRRzchbrhxT&#10;xCIwRMfkQt/AYthFEiD/js8zIm0CwMEoQ6C7o0tBJo1K6UhpoTOjMWpbU7hd5ZDGkM4LAQ2WxzF4&#10;OiUdVrTC+eeE89Z2WZf1cROeSpY4fL1qfbRXnmtMHlmIB1fvveg9/pxrAICCCuTEMPEV58/izOCo&#10;TDPy+Lz4Lp3hmXURoC8MNE/N0tic1KnQDQ8T9omGgVEGHYVgQ9GgM9ddoCiUqFL+xS9l9HMDswlR&#10;DuiLJCyeS88x79egaO9SHki3DrizV8tscJdxnvvS6n5ZDrKBCfo9Sh02xxqYEGTkGM0y6jw/oFFB&#10;SrMMqec4szFh1D11GtaiueLeoxF0Go7DC1/RcIokblVST84h+lEAVyG/CkpwX3i4N/hkLysH3LfM&#10;1hSpJSIjfUdmwEBrHbNvIcdJAYE7BjCP+Je/+6RhxQcjpUaU+5qgU2fgcZxU1hz3x8m/j+hzcX/g&#10;69vE719P/PPtxD/fT/x+H/jnMcOR8YgotWOEo22wMuGAlAVl5C4sM4+w+ElL3CUCDVYk+R3LtDfg&#10;1iMT4/vPwC8/3vDvv/2Af/3rL/jbX37Fjz/+hO++fI/Xly/Y91fs+wv2bWOk30wlOdiJlYI25eA6&#10;cI4T84wABx8ng0CY4TRDVs15YMwHzuOOx/vvuL+/4XwcUd5iBv0q82L4xObAbQvleCRscozecLSG&#10;o/XIArKGl23DrXfsm0WPjM3Qm4dTYelbId1CEZLNgTYoMZrB2qpMNowG9nERH4/sSTkkuxnPgMUz&#10;O50nycMXGZ68jLzDpagilV2l9F/7X3hGc0oOl6wTxa989lmu2Dd/FRAwOgPXwJVYbAWkFA8Uj4jf&#10;JTt5eB2lB+RD1tHqk+fx+fKbX8byfM2KGOr69RIv+XO5t0MlPz6swzrEb312idaOOeR+Bii/LLtG&#10;WnvETTN7ej/uXTL445y1/s3UA8awt4bNjGVZSvbkiiR2rHmtMmiNzhYmmhmnz7NNPqTSKRlA4J68&#10;cYyJg47GbQLNJto09NnQ5obmURovRFNDZBmEfhl7JDmLxGXDiOmf6CidgVZzUbZ7Qh3wuCw0Cwju&#10;iScSP3JxEsvwIRGhz5Wy2rN137gjeVY7jVgtAZXGKdnNn7lQpSFlrI6EtZZ0YlyBNon7dFY1Lt4z&#10;dSJ4kmnSm07Heh5Eiqhx5bfSqG25oD5bBHV5zzWY7lUaC7JrBC0K/zudxCmxDMlXE387sqTNmsEX&#10;xuKZ2S2p7xILqG9J07YSWBv5kHEtgv9WJX1bfkua4j6JviqwUAtU/DAz99VrcdsyWzhUlafzS2LM&#10;zFLdK8dglz0oZ9fMzVHPtXQ+TGEzyYiSZauDUu9l1pTLwVFODjKAXL86LEDppjKi1v+BRifTjEwx&#10;BtldeS6JlOc1MwiNRmSXvkd+T73AAfiIvmaOQH0wYGOp8fEkB7qVs6KzvKnk/cYebSpt2vi3sj2v&#10;pY4V48l5LtVXUrZ5yeWJJ0fGVLaMSiSXM1X7EKVZo3SmZ4RKOH63Buwb0imxcHOIibcM5otgishA&#10;qZ/WNedWZdPS0CvnRG48JCukR0hXifNGfXZxPkYmRulVY8z6UQDOJDZmkE6UlYoslHICKVzC0gwn&#10;hVJzCzvcIsCSiZV8z588d1ccId0iN7eYXdiXPC0X+YjeDLfe8Lo3vN42vNw2bFuPsmSmwKxrVkQR&#10;ZO2Vuy0ZDdRPZcdaeGTSk9N54aATI3TW0mU912p5CpocGNKzyA/aZLaXIfl0ZYCC2VTBn5bQlbSn&#10;PmfWyvntdnHJYtqsNayBrUt6leOXvXx6r8RWXLIIu/X9mEPdoD2Pdf3Llvs+PXH9zRd+JVmhea+l&#10;EoELGTEjgwQc9gjm67CBo4BN3NdKQddQeehC+WGaDLw4tNdi1wEwXCg3BfBKlYkMltXUG4x2ZBIc&#10;4HACH3NAtUW14pkxIeAkYwMa3EcwS6WvSaDMZXFt2cQlyr8WvLYjPZbmZEYLw0qipTGe75evT3fx&#10;EBVyrORhFBjg85NaRFlXEZa/mEydGqP2QXEWz/u5xNvo/jKmYzKDQstUgENlVZDCiTE8M5wFwBGZ&#10;Er3XfXO/BtzXclPOZtidmT6W45HnOvbIAOvhRHBDc8dsFmWgAGYDjGIITQYagSR62E1ruuxFUxNT&#10;0OgvEASkA4ERVNncdUwaGc7M2ACBXBjT6SBMZ4bAkhRZxO/KQHGHmZw2jspoaUDbYLlgTEWksQIW&#10;hqWq2djq/gnGRqZxRoons1oYhQgBZBiMTaqUDhzG7QZrW9U5Ffd3QOUfjOWrrI3iPOcIQ8WqwDtr&#10;9xqFCiPwe98iDW9MlsyIjJGGG15vHbeXT/j+e8e+d2zvG94fG94xMQYNOeOEqeE59yzmCYzziHUY&#10;Zxm6rUVkHJvCqzl6I/3LoDiPO7atAdhwHHccjweO44697zgtmnqbh+HwH/cN/+f3gZftAfgNGBu+&#10;e+3Yb47eWbIJAuBSKAyJOjM7KkClnEoyrk73MAPLqm0zhXYxA4IuntfWCjhq3RUFNSXgV/yy8JNy&#10;MErZLKBQCp2VcqIzCzzdc3Vo1FATw2NVNFhuzhw4HVXHnPNOpdPQXVmDdODRiadpfpDGqO+KvzZr&#10;mCxLpMSItRRDyPYAPTZVO3jyuJOHSN58YxnDmSTj2bzcV9u7isAsPxAUgEukZ8rHqwxYN62AjPah&#10;5NIKQi1X41r3NKRulbC6jrZEURq0fJ2f5U8qf5M9MUi/M7/Sroo8QZRPu+zYXLI0VqeYuy1fW+QX&#10;rhGucR5mgszagJBJWuHhjmj0RgVUpaHmgGdd41mwpXXyXj3DYL4B6DQ08HxPRrk1DyOtAVtzHEbj&#10;BOc0Va960pDvJ8Y8McaBOQdsq0jEfWvYt56KY8aVULnKWr/5L5ZaxcoSC5mURvsIM0JCSp8ATmBi&#10;Ad6AyrtZVwYUuxE46PiiIWAMzLkD4wRYTgp+An4A8wwWNMNJPxEKmbJTVLdbpRyO88RxDMzzxDgm&#10;jsfEcZx4PA48jgPvbw98fTvwj68n/utt4B/vA//1fuKf94Hfj4m30/F+OJseBi9VJtFMqiEfoxK5&#10;orS8ghFpeUZbxdO6Rc7SZo6XZvi0G768Gn776Ya///oF//a3n/GXX3/Fn3/6BZ8/f8Hry2fcXj5j&#10;328szyRnE1in2WlsQJa3GGNmz5TzODHOE3NECTIwUswdgTnmiTEPHI877u9f8X6/4zgOjNNjn61h&#10;64a5T9I/cPOJ6R0qLaOsmmMAe4+faaHE3zbDbTe87C1+38K5cNuCPjszNIxWVJVOOyYoCw1tNLRT&#10;0aGivDOiKW3Q7SVTUPw/FF/Dy9Zw62FgLuO/Xks/ERqDVftfcmctE1IGUEXTkgbHYOZYBRAh+ZHw&#10;fzl7L8z/myxaPGuNXhdvk+pi3HPJTEBOV73KFL/+pnst0aWX+0tjWQf1LK3W9/06neevrn8QK3x4&#10;//KM5X1b//FvfO06rlxfYtVv3f96Xv9gnLrTYlBLuU2+HvyRRrrWmOkT/F3lUKMmduSZTQIdre6k&#10;Il96Huts536WMVWGrMA96/tJcfW3fki34xwY1qLfkkWmn8+GaY7RAlNHiYYI5NEhuVKOheFWWXlA&#10;5uMJU13Xrw6a8MNatijg2ZKZyydZcsnYgsz3lKFp2b/gX5TfWNcp/tV4VeIj6WJdU+FjjVnlgbje&#10;+tzmihPlnlSmOg02Bqjkj3baZfBe8JYGryerxnfgq2ggewG8qD1NjCr8PxlUpuyjyWxLnW03sFJS&#10;LWvCa+G8herLin7JEJnSDVk+T/qhkVA0tLSLuMOrcJiAAy7LTV6Q9G8L/qjJ5xdC5+QnswE+cs3N&#10;IpO8s4ShAgVpMs7nX9lFDSbnI+OaK8JaZykel2VTJfszGEB6Vxk3hy/Zx6gShMNDZ5TRXPqa9Ouk&#10;7RyrXejU878VcxfJAFT55VCpnQ6aCSW0HmDFNafsSkZLjQJ5GkJP9OpZp0bphsI7EG8EsmRppxF/&#10;Y4+qcGCUUT/kf1tKgFVz7AsTAXUABhhO7lnKbPfCIvy9Suwxm9nt8gx9rt5h6gMKU1R/ZVRcY7JF&#10;2TNpUKOtzIAocddZZrATB0vP036sJaYyQAIVDFU8zen88+JRs/Z6zInTlSE6M/tiTOCckXFyP068&#10;HwP3M7JPjuGRSTuRQVBr/YDCCdeAuip9BUCByEmKNZ+yEV4xgiPVquVlqDQNhQuFRMismK3h5bbh&#10;tm/Ytx7lvG19rk61wb24vjDjNTs/NzP5cUqiBds7nRhR+nhSP0X2c8ym8rLrNQs5IKBF57/l3BZs&#10;kcNnvpAwIkveafVDThQtJC9dTncmBXJxZXcIer7KzmcoVWUzr/u0fiFNSb4s2/Idnf/nLdWFXt+o&#10;j2Wzevras1Zly/7KzpW8kp/U0sZ3t+sd9D3DuhJ5iyZwdX1weTR5E230nJAipTHp84sbzZaHQ0yz&#10;YfX2BJKK7/lSFC0mxWVbCadEZi0ija+XBXSnkX0u85IiXgwrN8ZnRSznuHmVOZDm0kU8U9FRNENm&#10;YCSRpHkpZXCxGBFl5CpNr3FdicWRFrf1m1zTWsl4z62i+a9ACshm0BaOnvpmmdGWU4Z0eyRjDqYY&#10;3nwZz1mWo81IlVTKsQHVxGvCx5lbAICNwLX2ui7WJx7SAxDNE4B6RYSA9r5H2DZrOibdNXnF2asA&#10;NKpbKIY2wXRdAWv2T2gbsAPK6WtnNNSuerAGdHpWexgcfM7oGdGRWRyxBayR6oyQCq4Y+zQn6+SS&#10;QCbXhs+yRcrOvoWjwIHeJuYZEeIyHBk2SC2QQIkt7mh0EoWpiMVDpKCz9wVyXFZ2dRiwbcDe0S3u&#10;P+eM8j+cb8aWKWLm5RP8POHHA36c8OPIbCFvDTZOjPMI2lRq8wRGG2z2LaeS4ThOvBGI7u2GT5/D&#10;MTHBBpwvJzAHTnfMxzv8fABTDhvQjS/lwDGPk0DLovfIDIObwdmvBKhUZw9jkDvw8gKDpbFtawYf&#10;B8ZxR7OORzf4YdgfG9rvjnMYxhn123/7oeG7zx2fXjzitcMvBYmjwX3qtkQQGMuuKeuHwErCNRMe&#10;gwCTD3hilADZm8+ox09e3vL+WF7kenlWvPia1/0ipZDPXRo96l5N/F78YRUqi5AMuRLnfPLaKFlT&#10;AlBIb+DEzObPUu5jXBs8+qNkuZviJa3xbKYkxMJbEEqSBG2QSIBW8hRlOEV2hoejg2Ncp1VSgySz&#10;cOrg74tD2ovD5xql0eNyG95J5mOZWtvy0EaQvXxJez9FWdqD4OSAjNgS78VnSz7rz5LZTmUu/326&#10;c+wflW9PEYg5kU3ohrNfhsAhDKoPZstKZuSQX/IutZHJJvV/xTVj/j+cvdmWJDmOJXhBUtTMPJbc&#10;auvTc07//5fNQ3dVZUZmuJupCIl5wL0Axdyre2Y0Qt3MVGWhkCBwsSOcGZpdr/HpHvf7xEDnWvDN&#10;6BNlrxBlsboUfTqulgwRnnMUmQkdamSIFQ2uzWgU6QutR5Rn9MaItwIYgIt8ZmFeVxinVrzPeeH5&#10;fGLOKIk4RmekkhT7KAfUR0cfXf6Fqi7ZrDIE9RacEtl4Q2a7LNK/GWXDpCgOzBT8tKHZwWi7IxiZ&#10;DbR2bMpnGNZbvyjzRvBkvzg/UGg8GTnQfMDbhbXiIRxGJ1I4qvN9LZznxPOceD9PfDyf+Hg+8fX9&#10;wj/eJ/7+fuGvXy/89fczMjLOhW8LeLKZtyK5q8QcMgq1KG2LDkVxHQC5FgCVYZUniunGYY6XvvAy&#10;DL++Nvzl14H/8S+/4P/6b3/Gv/7rP+PXX/6Mty9/wJe3n/DyEpkYsZ5F1a0ZeX5EfEk+qrHjvKKs&#10;VDg0Tszriet6KrEpruMOXxPn+YHn8x3n+cGgBYPRxQ1D9FqBxxobgBZGwumOZwOO0TC94/KJ5xXl&#10;Ei+wMePhOAaj1lXf+DGixvFoyWvI4sIA0QxtOfqMKPEmHvSQky722jUvzMPY3H1hGCLwqgEvveFV&#10;b2UlbeVGjGUiduPdTUF3Rc9uTR5lNJgL1wzjwFSAVBotd5qof288uO08WXxiQ+Uyqm1Hpf7iUioX&#10;bs4RCDen+hrDYoZtyqNPdPwj6ZRDhnQFw//xdXtmu5+jvbodceO8Vsd99yq4sJ376db7wbef/t1n&#10;drtPfXa7svEJNkYog4zBItDEQAOd+g6xkb1JgmxGnCWJJSdF3a0COZS5jTQW7+u9aDhRGZsp3XGb&#10;uzgustPcw9hyzoXRjQ7ZLaPPGGE6qVc6gL5lUKNwijHzKbNaNyNCwBPyzE/LUPpzOfh8m//deLzT&#10;jPCBydkPY/S9bfcmyjRhpJix5Rq38Ehjv0WORPjEizYMyEAyByID3wy3ICKXihUr2RDYWeV9Yzta&#10;GaPosBYi3aalnp+UlywI+77fnD++nW1h9tLoLp9oM0oIdZagiiQbline1ippjv/op4Ik4EKU8tyE&#10;jIkGwRMZJITAwZkl4U4HTFy/IU+/PWOWN1qWgTPqKVD8IjL3I5iw5Sz9iDXEzejEGNEz0XovJ0s+&#10;sNZa9EVMATldSFvCiNvzuPCei/+vdESIhSlhNIo5eJaNuhgRn+jaEWWn2EF7rS23mHv8Ps4YS6O8&#10;UGWC1K/SK7wb/j3vpWbP3UJXbKTLfIuu3OmQK3mytGctLFjWFpp1tGVRiohjKDOc58gNMuYHb8zM&#10;yN6CR7bquxe9MsLYv+sT2gu3lcxHloMp1m6ulTqisLgM+k6eN1fahtPFtoTxIPzGGWRQXGSTWJYp&#10;yrfwSirSBkm4yMAArLPvx+gMvmSgqwevVPZZsC6HeM1KXb7wSIY2+/acpB/RzbU88UhkiTquKz47&#10;ZzgvPk6+2dT8XJGZFzyz5drrlbxXSIY6mW/zeOfdNNh/chJ8fkmGGCywZMq6Tc5ynTvCKP3Cvhgv&#10;R8dxNPTRMvNFmeXpBL0bmDmHG8NLvmjkp/V89ZybzF0qQcZ+Uzlnd76qvjDusUd4J92G9gLPEtxh&#10;2wpOvrtSDOWYKLmeKPUuU1rR3k3vxKp84J2BksVYZnzU6wdLVadwunYsFixny5QUL0W6+f7r9c+x&#10;3S76Y4RHhd63A3aesBgcsT2emn2XQA2APnkh3l4TtmtF2zAlzKfPslboNkJuepJNiOu5bg8UFBXc&#10;sn8+ScS4GeB5afjm4VzbBUtO1Ia7zd42Izo/OZnVZ3DAaWCG9o6M9FbS3LbLivqN87rY3Dvv3faD&#10;t981pnoII+RojHRcXkbD+7NslovbzOZAoHR8lyE/rR3IY3bArBEImKocipFZrG199+mOrNYwOoRh&#10;0WCtR0mK1sOgYoxMhX2XmB9lhcj4WoDHthzuF7dOAxojHazzs37fyABgDasFw/Vx5B3sOmMeppcl&#10;z9sNowdCuGp9+7GN8gM2eY1cLxnLGx0BgIxC6vPhQADpbZxmBhvsD0Hj6Fwz3AHXBWc9zt4IUHRt&#10;xJzIaWW9o+FIQPxcZ9aDaOMIcGKt5ojRGt5C6JpHTXml40XIQTRWFx5qDiw0uA00i4wJNMOyCxdr&#10;BvqK0lVA9KvI8j6PRzjI5gVXs/In2NMkyjb1MdDaiGbuKzIm4BP9GHg8wnmwqLT1fuBxDLy4R8TC&#10;tcIxOS+s5zPYu0uQRnRMeAkIZejUiCyy2F8KyYnrxRxNC4eTz8lsFCCMehc6m4dffuH5nFhzMeW5&#10;Y82J92vi7x8dWA2P4RiPiS9vA28exr5mT8BOuD+zxFSLrrthsIIhnGnaXwV4gv92yFV1U4K0jzZy&#10;LinFPx0sjbTQlgxxQm4o/kd5ECQjYWrpBOFGw+dXDmcfxJYv6Z+PA5KWxVumsqZ0NKOD3Jh547G3&#10;xppwP9DXYEYWTdp0AFW0vuaPgngzbknBcY/MnQDAlYW3YGh+RRZWhLpHg7TmBCkOvz0rP4OiTgRi&#10;egKw3diRM8j9krVkbqu5rSotEWkUuEPw7dCSc+VwJiQ1y8j8Rge2aGBv2lmL5vmjLtXi2TJN11C9&#10;eoK3pHhejdUOyjkKrmH0YqoVKplSc5WoYJfNn2YJFgZZgMroJoprNm7Uhyj2S0lUg6pxO6PwFsJB&#10;QyW4hqDUHXol1XSxB5BUlpZ5h/XFPvVUSsVcNZyMOpMx1fE8Lzw/Trx/XICvrZzUiCjhPvhmVgb7&#10;ZDT231BvBXx6W2ZQhgFORvqVVjdhADnShIcA2AGzKEGgdO9wgh8wGxAarpKDfDeDeQe8Az7gHg3A&#10;56ndstJ5aNuirRXZB+f5ZG+MGSnz54XrPHGdJ57PJ96/PfHt28Tvv0/87evE376e+Nv7hfdz4f1y&#10;PJfjWm2jy1JmRCvJC5Lktz2jaFGAjdwl40nHzAo4zHE04HUAv/7U8G9/fsP/+Ndf8d//25/xL//0&#10;Z/z6y5/w+vYrXh5fMMYX9P6C3g+0FhOlBu3B+6OO7poL1zxxXVc2+L5mOL3O88rswGs+o4F7j2xL&#10;XxNrxvfP5xPP80LYKOhg6IajyYhIpRmOhQ5HYxEwBywCOOZsuI5oKKmsokcHXg/Dl0fH28vA68uB&#10;t8eBMULpo4qec+cI43A7rwjwGfS4WYMxIGKuhcfRcPnAQiiWczoujwxN8yj18/roeBwRLR8lfzqz&#10;xL1ymUlLcmg7f18ejkrxjlspwhA2qPoLgvQilP/T6zspfNMVbpiZkhxmd8UUJTkoxBgJ6Pcrm9FA&#10;9Ym35a+e59854qdjb+P+Xq7fnuP/7+u7S/+/vdaP9B59/oPx3hj/Ni873tBxYuZZw4380BQp2irj&#10;jeVtupT7HyyzuCY2OVGHhcwEaKTKGu+SK5IBvo0b5Eu6DqOR58IaHegd14o68Ffr6HNh2kRvLQ1h&#10;zQC3iFB2lrLNbHqzKJVvwgb3Z8q4Hk2p7SRQNL1PhZr6xvR7zrh46v54EYkcMgSJJQiV0uneiYvv&#10;eMjhacgsg5CnWN3HkLLbdocTAzu48VS2R9G9vmYVghBPtjCSNVRpEP0Q3WhuFnn4HcNtVSV80oEe&#10;PH61jr7LGo9eCdGTsdNBAHK2CHTc6dBd9AFBeFiL61RQEXmxDPDObALXZ4ujZxyxMN22vmuV0yJL&#10;mO68jVmFseVs+1r4rqKMlVERjhnhT9qDPLDMGD2Mxt2irybuODJfm7Ury/QKxy2VgCqrgxwaToP4&#10;ZCmpi2+V81nw1N0lPyadA4v0nOWmpgzsNaaAdyqBxNlNzIvUIzRfLWdoezzuHa2pOW0ycjbhR6/7&#10;Fvg9VgAAIABJREFUp8IUZsp+mJ8Ot+QBejOREukI8KDo0Roeo+M4RjowjgY6VSKYoDMjI5pf7+Oo&#10;pt/JG7JixT76raTUWjmHEUGv5teLJhs6n3DXcXZdSWYQtIbhkREtY7kg+a7fygqnfR9Z1Cph2bNB&#10;+JDepIBwSDJVpmfyvS27RAfmztSzInTLJXrSHqWp45qRPXCuhWs5ntfC85p4P1lWankY5En7MFVk&#10;8HT2gDy2SttuEIV8JMbMXnbKpPlMa1Z0Ce7LxK8mZ22VRfYlR1NQbbfoP/V4aXi8NIxDsla2Cdzq&#10;0ojzwx09A7lzIJ9o3j99h5Q94ayQU0zOMmVh2HaKMxiGNGLGuaiSUsKNxkCvzizBSbluvpuomenH&#10;W6TzzcoiDBRS8E+PpGF1Zu+kdsYHo5WGx9759o9m6EevcgrV9Pp3R+yY5I5ptX+U9VcZh7jh4Psl&#10;P49KfgZWwcD9NNVzydJM1NIByIvFYekJrJhlIplMt5P034z1CQiRg88ohNwzPDc3DpEUrnrQ3FER&#10;Mf/dinpES3AVcyIqQsGBNYORVYgyRB5mmgejIcLqlpoPGtPkhaqa2rz/WuFxdI1zMuVV48lth/LS&#10;Oq9dz1dCjPPLTW959p66pGPi/DiGSbD5seaF6+iArVmlfZLAa42DsTLswAyZlQBU5Dfn2nL+RSDc&#10;zJy7iPlbjHhmZkG7QvtNKRmRNNMiGyAlyi6wU6HXswfdmUX09V5SqoBNzKkr6mYv4+Jac7AZHstS&#10;2QA8lICIkPXM3Lj1dhgHje0rIwdwXaR/Q+thUIVSVxUV4bEvcj3J2Nc0qN6sNzlUyObtgl8RPeMs&#10;4RQZxl7Pxjnq45Hr7nQk+ZqY1wU0p4EWAcQsQFC7OC+toz0eUb4IHtktatjd1EekRwr9NBgbykdw&#10;Wcyf9UYwFwaXNYE+T7TjgT4OAgrWVF+L/TpCmthcmOtAG44+XuJ+7liYWH7h8o7OevPPM0pDXavD&#10;r2gw7N4YpWaxD9qgUc0SCMGpfPTIPHIAmJORjJuhjvwC62KUcYeNI0B57zQqneiq923Ata5weuCC&#10;+RWZJucT77GpMP4Rhq0/v73ily8P/GIj1toQ+80QRj0xQ5MisqAekuLK2xbUDgna2YCHBIAcf43R&#10;Xb62ohSbkA7wGk6UBCWx+ZIVNxl4FhtcpsEHCYAy6iF59KoRbULqBuo080r5r2+Lv4OKMUCnoCLH&#10;6HyiLBlumHbBWsNaVIDFAz8BgawB6qCj2GDNg4asjlefm8VMDZcCYpQRem7xQdQ0JtwzRfL6NgY9&#10;udbVYejMJtgFujjGqonOO31GA59hy/cvZZhkuZd9LQ2pQOtvRUUZkAa0KKNHo4ErkkhGt3VT2LL+&#10;PKFoYRm7t6lI2YEfGgtdz7cBoip5FX8vaqyWJyjCedsbxghBeAb16FmM0VDLSiktHLPDDMdi/wYQ&#10;uIYdtmHP6sy1coO5otNqrcIpyM8t4j8n659fc+Gc0Qvi/bzw8Zw4WjhqujGVfwyWleroLSLC1P+i&#10;U/nv/M6soakcQ657Tg5tBoYi/VhLKa9y/kZpQcDaAuwCcMLaRJRCXIGjjA7wtRFS5IKxJFuUnIyo&#10;4Whs6VcQwrJJ3DGSxtf6yHrAF3tknFTa3s8remJ8PPH7+4m/fbvwn98u/K+vF377WPh6LZyMTNsV&#10;F+0+GSg88a7l+EG+suPudGKZoVkYpOQMivKOgHXg5QB++anjX//0Bf/9X/6A//5v/4S//OkP+Pnn&#10;P+Dt9Re8vvyMl0f0xRh95L5sTRGsaqZKRX0yS2c61hVOrmtOnHTifDzfcZ3vmPMZmT+kFTUDX5fK&#10;JzUAUQatdY+foABpjsCoEWgSDgUPY+lc0UPsaMC0gIksH/F6NHw5Gl5fDG8vHW+vAy+PKAvQJdJy&#10;r2n/GMwHDB19GZpFvxT1//DhUR7HG5ZfUR7BoyfHWhNglsgYLWtTG/lXa3FcE71xfY0Y2hpxvQHW&#10;o+ebjGdOHvtZ8RJqjpKYSDmdxsHEirW/Yfc/dxKDi7Y+BScl3YnP1lcWgjj67tBxUbe/ywxpQJAM&#10;/E4m/FiCbJz2+0+/c2BoIrbLb+UL9+f/XiKJN9v9E4GZbZh3R/19nMIvOe59Km83LWf4/nfexHQC&#10;jXDGOKdGw1WvBrajCXNRX04oYRtptMSdJTckM8HsKosSOqwhIo4rw3ZyKTd+TyOqLzrXDWsa5pxo&#10;DZhmLDMFrNYiE0Nl4xZY496rfNQGKuVcL8xSBs3MktVc8WdVT9DPCGrQ/ilQYYVbsySnf7oG5XfB&#10;sh8sNRGtSRYH/c/cf0JVnue17fes/+4yLgr3W/C0vC8jr/fb01Ei46tJNvCIvSxU8jvxvsQiwhT7&#10;z8DoSReTY8x10PRGgA6IvdZStoSysuu6VUqT3+ma+4bg7+6qDmwVsBEPDAU6AKHn73GbMlJq+hTg&#10;mIF6Kme0MYAo+ymMzD4ci1UafOPfojQCxIMZqNkTQzTLWiw/4gq1p/dH9szWUUXmLDmEmVnDa4ac&#10;jVIzjNT2aqg84axowN99w4uuPbz7wKs00o4hAaFAIPuVgLG8lMlxTbvJjj06O8qdhi1vqexvLQsq&#10;e6g+3GWbtYaeWQAdaogYtF8Ovyg80pg9CRwtAmcefWCMcGKoP1WXfmFbdqT0DFOJKWXc1sLdnI6u&#10;so4rMdDFbIRJDBelpcCfno2vdxLo6JntUnKaBvLewpHRyP8ofnJQKy9DvmOJq9po6GPQQVO2mOIf&#10;257jums99yws15pwpvVcylZfjnSuqfTRSd3gnB5YeIYT43nRgcHyZ2XrSzZ/lynaQ1wXPWuybp6X&#10;WTMNUFnFtPMbkPXTAKinTbOSKfWc5CaTpnYP68TRHa8H8PpoeIythGNNTJ3rssSW/rK8nKLR6mgH&#10;Xrx/ynfk/EaPFd+cYdu6AGmXA9c97Seik+0e4S/Tg4q3xt+Sq+o1qne30I097a2gTTIuHqXW46TG&#10;iRTXyAVFuckXB7ahv6TlHOpG3zcZ++mVa7udW0E129yi6LYJrwoXYUMxG5YGkMlixQc/jRP1vRyB&#10;OZ/8vnpkKFLcV2ZkJIFbwy3SPQt07T+2ZfF7/e7yNm+Tvi1yzUiBvzzmExHG4Lcdb9sIbqslKauZ&#10;LyGc9zRAxgdJB0VD6YKl5uo0PQnHRkMuJQS7IoV03I109XylrBQA4vumCAH7w5ehIckFBqvyVrfR&#10;bfOD7XJeQi+0T8tNCuuxDTYHieiBtZuSCeT0aA401hvFex34+eULPo1zF9vPJHy7PL1qjl1Mykh7&#10;7kj00ZxgZs0AoHSI5E9vlVXpDpv3qAO3hjVGGXjNslyBk9mnMwolYJcZ0AfcusRUXN9F/zPrT4pj&#10;qJ6wSaDpWPcsp2QsSaK5NWtZJSgZGNFXMNygP2sxV1Gvt9dYLfqRuASObb0ykrCsdE4EoNG4RDcr&#10;nZMDbkCfsQazdTZjl8Ey0oTdAG9GH+eCXScMEbnSWdJKpYiUjWGYMH+GcsEsG7CfBaAtLFBtCcrn&#10;mjAserNlWG0IZ8kBbzEu9TCQEmLWU1ov/syt2gxqjurzjDJcjPB2i74Z87rwMS+MfgAeEfptqE5m&#10;NB0dA1jziQ9fmNcBWwMPM/zHl4k/fDH88eeB1h7oNrFwcot70G+CmJV7i1ASMvTH/1vEjp7hJq0+&#10;/8b51J6y2K9KDVQNdqOymKWME8Vp8xTPl3EoP/6vbprff+/qKM7qGSUr4RUsIOhscmxrOVpbEXHs&#10;F8UY6dnC2RW1olXSxFClcjg8+wSwxNZNcyqFlZFz7gB6OO7MQ6Fa0ZQ+VIDigwUbDaiVSwBRTo98&#10;+GKhdxFL3vFfQYcfyQwHUMpBicnNMYW9AbSiHcl77W5Y2O/Iq+RfckpIMlNMpwK3pGA4cLmFQVJc&#10;M/mg1jcXBgJ+CRlwf37JvjSGctYBcD8zqm8jwpLnW1DCNtc3WOKecR310xmrsWhEmuQtNN5zJ9zB&#10;rfiGk48zRZ98O+dadGO698JcM2reXhc+zmhkfc2Fo6ucVKMjo2Go2ffWiyBr9raeP6PvTzgzYKDB&#10;PIYvY33iFmaKmDQDGDM7OmARbGANcJtwXHA/Ye3IJM9bticNNdFoljTrE3AaxN1gXXSzgHZBDZBj&#10;by+W2LrSKH+eFz6eF94/Tnz7eOLb+we+vj/x9WNmWal/PKMnxvvlNNKg9K2d9LRfNqOcIjlzD+V+&#10;KzKt78geDRjmOLrjZTh++fnAP/3xFf/2z7/gX//pj/jTH/+EL28/43H8hOP4wsbeDzqhynDaSR+A&#10;I2vgzygxFmWkVs7D83ziPJ94PqNs1Lw+4OsDmM71NUYtAlgR7WzoYSzy6AtVPMmKjYVPHu4XZVEE&#10;CrizyfFCGtNHj1IAX946vrwOfHkb2agxIulsq4dd+2u5o1tDb+Fgaqdqs9emXGvhWoY5GpYPLGeL&#10;eGbnPQ41GI0SBAkvtoCkMqIWik9ahzBZYYUKBnJUH6P97JZ71slXc88wPjdpR8pp4jorOarxZWwi&#10;P5IyqPvdLPPAbjQQ59Nj3gTHD+TxLiUkV1K/3E/YhPkdV9zHHgYD5ziKx24H3F+fZYt/vjD5f16h&#10;ME6NZtunn65r2zrl9T5d/jYH+bnnGiTcaYbeUXXfrZrWJ9t2zz9C9sX97+WWRc5WRqyVcYBl8CS9&#10;rTVTzkgXtXS+I1XxfA4Z9QCsBqjgnWRxyFqjLF5Rvo96w01cbaDBNPadP2osWgPTbztwUeBY5Pg1&#10;N+xopIyTO+rTvDcGDRKrwfJaO64Ng/nasIfXtbfyE9KZZLYoGOXIfoDw3DhyrGhOg83F/m4Ag+fK&#10;QGO3+btN3kZun9yBW7ajmZwYcYSaeE+b1MVkXIy7LG8ZjKkI5fkZvCBh5g2P78Ygraee1wGs6Wkc&#10;Vj+SmJpCd+q7eGMTypKGA8zMrDnct7vAFecawFqTuv6kwbtzKWTkRkb0j9HLUa1R6yH1XMkE7caG&#10;KntWuLMcadl7a9OrFeU/MysD2Y9gLVTkttOZ4TF3+32UwTFXDoL0qSEXwP3e2rTt7SU7ktdciuWk&#10;PEU4M7znFAef+ER9vtEjN0MDQqdijf9FS6shbCGxCxf3chwvR8XRWcqRDt5BJ68y2DpxjRlumcGt&#10;NbTe0x6xyCAdfhcHvhlklbm2qj9EGaDBbCLPqHk9r3voatE3Q/IUzBgAM5c1VxW0t69BcTk2NR8N&#10;Y7DM4FHBQ7ezhKlQ+xGybwCZJZd6u5fkqqwTOWninGutKKd6LZYWDSfGc9KBwZ4YalKtQNPEspwf&#10;BappvOVgIlZxo8NxC3pEycRYz8+opWyIOzYWb8ygsSY5t62BGV4Ow+uj4eUI+4liPPeYiHwGIO2D&#10;N9zkC+nAbeSdbRvBxg+0Z6Wf7k7HlHCJi+I+rcUaNcbbr3zCO+8NXslnneVg2Y+Vxih9Onog8RrN&#10;8jkli81ifBoLiRsMn+L3hWHumAkpDFJibVUAvtOvxcf0PBs7rUxgycC6jvF7Zf+X/Inxfi5/uDsw&#10;bqN1hb/qz/hP2Us7hIyq7K7oOI+p/eRNitG5EFt6v33/jrkvxjsUVnAqSXwIOG6lp7bJuHNwYy+M&#10;+N4g6pLRbBNUwGYDsXK06KI8TxG9FRjvxGGSBnZ7ZAmjm2ZA4oo7CQ7cIywqeh8EYAQKnw3I7jCb&#10;KdwCNG4bUvNin56HM7Abyu/H7qCvxr4LxRsBExxDhl0x+iydFaZFp3OiDUbUmtZX91WKddGGQU3w&#10;WoJSEbtAp2OlkT/7o1wWvrPWEmgHV+s5r2aGbMa1FiIK3uG9w8eA+5HHunOW1kYH4Py1wTmsviES&#10;hGIiyTrcQPEQjfRYZxxYkbXQB26Reb4rwQhHBcOI3Cd7x9MTK2XHAkjZVp7KmSUE7lVMwObKms9L&#10;W8z6Rv7BxHvrAHquU0ZAUBMygQc6FPy8EJHujkVHzcJKQxesw8HyXr2zj4lHfxNmv6QScjyiMIUz&#10;Mut8Ru8SjM2Z0TZGyOdbE3Ne3EctBSpILwEQo0mZeyTvwBraGOjHA+16QWdK78ooX2ZkhSSO3bu4&#10;bsXN0nCtOvhYykgpJgxfmOeJyyeufkXJr8bIjqFk4ChpcV5PuF2YbaG74++t4z9+e+JPXx740y+P&#10;MDK2A8CRAi2WzxG5l5TmzaDavmHoj7FUmuJnFroLbX1GetvZg56bf6+1UhCm0yg1hw2dwPK/717+&#10;+W/x/00YbnMefEi8TImUAUoUZSHeUXXOgbZi10aM9wyDtkXk+WrAaoY5ox/MshW9Vrb5yeUkSLgZ&#10;KamMZS1ZlxLpABtLLrBsC4DF+tPOf3ybI+ciJN/LGfeNH6Lm+JNU/wQxagluM8l1ShlyB1aSVcil&#10;lCG9gGnwjH4zxOfV/Pur3j4TyxP1E0wqui+azFnS6x5dkb8XJdZ1+UgC4jsM8tss1LQljzcwNV+y&#10;eD8XQN6Thsiou1HZogT9keWln1vzafEPV1zeltGFXem05AmewRPYFNE6BwbsBtXJ5n3ndUVEvUfE&#10;yxgtItH7Fo2u30el8cuZ0bKco/pjWESkm7E0RC1m+C84o1QEWtJL4+ZocHTiEI9n9wuGiWY7V7Jw&#10;SpOXNFuRxRHCjqWZDOjaJxO+TjpLjHiS5Qr9wlozDPozGlw/zwsfzxPv7098sPTW1+fE70/H7yfw&#10;cQHPCzgv0ey+/2TM4aNqryb9iRnwOyrb5XgCZFAOFh35sI8BvD6An14b/vKHV/zbP/2Cf/mnX/HH&#10;P/6C17cveHn5gsfxEx6PLxjjoGHU0WxFqZqN5YaBUg6ci8rrxYyUC+d54uP5EY6M8yN6X9CR4big&#10;uuSwAcdBxTP2eKccVONwlXYLaODw1rG0bbjGi46Lbo6GiMQ0GEbreBwH3t5e8Pb6gre3F7wcBx6j&#10;Z8nCKN1IzJLGI8dojjGjIWUE+AQmMEagzwlcXY0YgdkNndHI6IbHaAwciDrdrcnQQn6exvriNWk8&#10;hiLyZu5pzUdyCI8iWyqLUHv6Xv+6WFf9IV4r3r6rG9B3QT3JQ/WSDC/RK3Oi49Zb4dPxyhC5ZWBs&#10;IKDOKXm3jzyvh+++/vStztjk2c2TIsnkn875r1+30eUz/+i8HaPre7tP4O3I+7Vvw7HvPzalkplt&#10;TmFGFgMZkVxLKaOUZJuiszf55sDef6UiQreyKdQZ5MTQTxlswpiCzN6LuvPqzVPzFcEVFSG+0oES&#10;b/XoC8orXCAZKSPyPovLFfVZ8jV11xvsCB6h2V7LqZfHzTUP21bCvoHcFfVP53liKNS+dCBLWWLD&#10;Am61fw2pI952iqtkyywkoWht6et6IA+epGazcrI0PleIx3TrJB42TpCC/z7jZM3ZDaVRV1SmzVzh&#10;zIirR2CeW2SnuSOLV9xNjfdx1CTzx7pjnzCqa032nixyLhmz1jwvshfIVpCNRRd57OVkdJdFmZn4&#10;jPOcJRlFPm1BplzvgavD4G3EMIWZBdLSTqO3nlUZH5T5mQnhwJrEbk6HGoNSpqt0D5sos1zPnOHM&#10;UCR8qIVVikbfOUsbIXHjloHBt+ZPfKKcWkXXgcO1Zz1pueRB8VxzU4KOZg5pJbOdFmoHqDqEASw3&#10;VkbbledIC2vZN6f2GuikMAxmeh09eEllq4XTSf0nm5wYDJyqpt8xJgU1EGKFfiuRtQJ3phOCY409&#10;EHN8TU/HRpNRPimgaKTkqTFgBFm6aFe9bPs758qDJ/WBxNmDjb2zJPN2fO3GTc5KPmw/xQpTJxY2&#10;kmyYcoqB2cjhzIjeGCt7YzzPcGzMWYZ51wZb+5iIWYxGecqR3TFOBpYazQIyy8LofYiynZsj1+va&#10;4qVxGfISXbx50Bz9Ht0iwfdxNLw8Oh4j+qx0ylpIxmgZOT5HydqyzcSzugEtDcOSReW8vQXaqXSX&#10;R4h4ZVABuzHeQF7fDM0dkh5JKwaoL0YzwJt0yVr/RrkFL3PyJL/yZum0TH3cPTMPATrTbVtPS2tJ&#10;zkM6eEtSy+S8Le12UfNtiJucLOlYdkLsc4Nck3xtjgpVQil4+AlRbr/u9FPruo2Izyn9d68EwtJS&#10;EW5YzFEX226aggLwddWAP2Od0I7SmF8AVIapnZyQk60FIalAzZcFil3+ldhF9wWBAA+In8Q4lmYE&#10;O4DN+v+WHCzvExZhjknjuS0awYyESI7lMweIa8YpEtYt5VVt7piTnrlrtfF+RFBx9ZVP7hvQAxnT&#10;xoqTeeT9uC5IYQiGuq+aj76N42Y8okhcBm9eYyGzECN3lFE+BI+iMvcQNGOEp6KY+54PthmH+OSt&#10;wfoA2sEMAIO3KBkQ0fweWRlrwlY0j0af8NYDELWYi1x695yliLCJMU6LBr7mjrZmOfj2nUt6iseN&#10;6HwZla2NKH/PBtZg2aSoLciVamHEd0YaLPd0eC0aLc55RnbFGix3hVSYmwR6H2i9QZkdjT8vR9V2&#10;VAbDrhCYAEVjhgtpbU74nNFMOSQ53CJbIRrCLcA6G49qHVdMu0/4FY6k3spJYWMAPUpR+XnCr5Nc&#10;wZPG3ABXtgOgMCOEQYP7QkD6MnjrmBZ1gKNHRkOzjtYG+ssLXuCRJjsGPsww/Up6UrGXEC6ThrEo&#10;YWcWjqwAgC2NbcqYsakI4QD7YbQLn/HFUiLH8cCahvdvX4OdTMcJAG3gOAbONfHtOvGfX5/4X/94&#10;4pffBiOrB8Z4wNhoNxxFDusNtBvdSi1tcI7zxk/N0ke5Npqt2qmlcAlQydjbeISWpiL1yctMpUeK&#10;j+9pmjdlFvr8s+nAN9xu0GBVPxEohaNkD5vR3cBfMNFmhjbr+btV1HZbjjUN3g5k1D/nomrcc98m&#10;UdTP5j2aeit8Ch5p706etlrSSabJb/+ZyzkieqPysqUFltzDvjKffqtXfNb2pQcyc0Zy5xOwyDP5&#10;XJAxGqlk7One1tp9TJL791UsECPDvMl4o6WnkdQaXb+iBc7QFhlVSlLRV/LdTGXb7q1jcvEypoWn&#10;BJ1Vo7WNv6QpZtYzaeqo1GHWGLTnbgiJ2oezPNLiu0W6Ru6rUqV8q8YcN6wI6+1TC5kapS947TRg&#10;X9Fs2AGzUBRHj0Z4gzWjewMb0pYTo/Xo19Oa+iO1XOtI+6acLu9NGJIcmd0IGJ3wkbnpCHglnyIl&#10;GeCRleHrAtqFwHJ1P0WyBm6aoTVndkgc63PAcAD2xJbaEWu7jIorsxPmxDonrnNGw++58DEd3y7g&#10;63R8m8BzNdYIXrH2dDK6qGYzjOlZknMSvyQc8jo+FXBiTITYwrBofvn6aPjDzw/8859+xr/+5Vf8&#10;8def8fb2hjEeeHl5w9vrGzMxBudEkdak5QWoGeTydW/oPSeudeF5st/F8z1+Pz9wne+4rnfM8yvW&#10;esJs4RgDrf+E1o/Iem0dnZjDGxvcE281Vz33FdlT3dEwEmO5R/5qb4aXY8CYzdtbx9EPPF5f8fry&#10;ipfXFzzGwJGKPueRzr/dkTHXwpgL7ZzkFOHYgY45gIUW89CBqzuGIxTKo7P5cvT4OGhg6S0cQ9IX&#10;FIzj2AzL5F/prNicUnBEeRceu1zR2zttIGlH1w2qWlzH2uMZ7Shj3PaZWYMxij0CK3Td0qB2WQHc&#10;xCf5oJcdLz/fdR9xr36/kMb3HTfC9okVwW8HZNRd7ZhNdn0acJ303Z2Me+suJf73r3JHak/abX1+&#10;eO98pJJf30+wzICaL97FkAaL/Q5h/PGKAvYylsRzVG30mwHFcTNyRr33vdk8jaHCaQF4oOASOZbD&#10;ydJZgqOwv8OyYXg0h66Bhz5hSA3dSh4JCt0cFJQJaIvBIrvuS90xy+DqeC8gY8yy48Jm1Cny8Dg0&#10;9Vf90P6zXLYy9u04pAz7imBOyU1MvVOdorYVSOdwGku13MqAKD2xKcgtzUacM1dD8Bh0PMeO4ZCG&#10;KUteVF+4BuWFYoJNRjadrwXvXNE8DizDyef/TJT7NRMM+m3ruStvzJL3KVtHRv6019i2VlbzLsnc&#10;uyUNyeGh6PTYag54NKLWxQihoneoEQ9mM9yV/bZ6pxMxs+vi2KjCUtqQjJ3mZRCXbcJhjNpn2SHK&#10;1TkV1R+G4EsZFmsRc4WxOPoRKModmaErI7qusxg8B+5dJc25oxxEiXFRfMK1NmHgDSwRDrldgypj&#10;rubJ4d7zeklPVuG+Le1FskfJ6lKbUFlBgZ0t7RG2GJDHLOIMA0tnRYuAgWYYpO90rLaejorG/hiy&#10;O4wuR4ZwXayp9tBqRaNT2Ep2Hw8blOhP9B4yWtUjihftDgllc7TNwaKsTekhKQ5MlMM5cjmQhbEN&#10;TV6Qz3P6Ax4Wwa65ULk/F/d9lZEKmqhSWrE2c0VD+ZtjTWVFr4mnHBtT/K9wQNKO9qwZS4ZyObOE&#10;E4rP8LgI+uSxqZORuhK3VicGOLbMlNLryUlynd0AbzG/3YCHOR6j4dEbjsaslxZy65bN68BiYKvR&#10;dibUtblU6Mwomkk68XCS3eSw9qOrisgm/ZMgHFmZZuPhgnSD3gYDnY8Mho2StTHwhtpbEYjCkzM4&#10;k7op5ZVkiELgwn6AdB47hY3oND4Ox4cCkLYYYdIxBLiSNkpEeMovk3zLfaUV3Wlq42F1taK9tA3V&#10;RO5HYqO11LU3GZ9L6ZUxLhmgL81MjozYZPWKeJPqkYH4fgVbxPbQOff7XVEElNfX6n/e6PtjCVz2&#10;7dzc9IuDBlK5dZd7CmUs15mVBQJGWaZQJ3MDI/7cJGh1n09LRZAWfzLqMqPsLe0sEFGKq20VywoF&#10;4Pay2y+fvvzsvdqAme8C/PN5t0934tH8ry2rnQzGtvc+Jv98f9seJeas0UmRG/iWhl9NaORJVCaJ&#10;xCxaQx8HFhmSrRA4l18Jfq01tNnR7UlnwWA2QIf1Dp8TtiYl3yykMR5hJOfujMoyFHKtwdZCu664&#10;aTO0tXLzqyMI5hVC3fX8sc6KCFx03DRxw9aw+gDmAOYJOy1KWikseZ5IYxIAbyyhBMDWBcwTfjku&#10;vzBtYrGOYAjeMBygjzSaBJks2PIwEMzJKJsZc2ESXGHwP3xAkCQMOWGRksf1JBBoACOWYk+UIDLd&#10;AAAgAElEQVREE70Gbwfa8UB7PGDjCAXs/MCFMLitOSntGyJLZgD9EcbjMcK5NCJrJtdKc+6emQd2&#10;nVxjRcGNSCvuUZpm+sS8GCX/0nH0gd6B46cDb29fcD7f8I/Rcc4zjDSmiNMwpIRDdmoWYAIaxt4Z&#10;rHvubcB6h40eIG9J+bhLCAdwnU/M8wmbjnWdOF8vzNZg48C1Fuz1C97XwP/6emL89Su8L8C+wGzg&#10;1y8vURbMTzgmG8i5sMFmdt03KdIRUaDB79vWSjgYr9exATay0Z67m5xjc4qA+9eQrLSuafv3xbdz&#10;jhJoFh+hyTuvkb4C8pA6lEJ/Aw5lKI85X3RkcEsjerNcEUXUKgMjB5qy6S6D9rJrkYpMeeHhnHWE&#10;wmYwTM5xXCoymG5KuK5vukbd/vP6KSonAKYnmA5nyDYXt3H7Nk9sUH2b630cekYjP4779Aa0NjIb&#10;o7W2D7JWTNOm7K09W40sMo3+LKwc9FFRjWmesjLg7JhDivQus8IYcAdR+WSUIxUYsctKzyNXXBxB&#10;axbKr2aRTWcKvjMyb02sKyInmiMyexb95D2idyKFnUZPZXAs4gePUnf2aTxoCGMJ6EAwIFLryuhZ&#10;0noB6gvEzIPruuBrhcF4HHgcB8aI5t59DIwx0MdA6yOj3XqLBuCtHdm3Q7WJW6fRYcueqKjUWL/R&#10;RzreYczso3KO5lECgzLT18K63hGcZACIfhxgHeSWmEtBG5wDjz4HEe3m8G7wMbBmS8y0u8CiRvKF&#10;6zpxPU+c54V1sc+SR7Tqk+n110X+4AZHJx1a8tKIWg4ekwqDeI0J9ckoIlqKsSedIqEnGhwNC6Mb&#10;Xl8f+Msf/oA///oH/PrlV7y+fMHL8YrH8cDxGBhHNARXHE3UXS5lzV1Gl0lZxzcj8p7nwsfHhfeP&#10;aNx9MWNnngsf7098+/YV8/rAMRp+/uURfVEQ2Wnh+CdCdcAae2b4DDjAvXnAYNZjvhawhqGh49Ef&#10;WB5GpnF0KprhLOvjQB8HHsfAMY7NkUHH7lpYq1EGh+H2nOH3UiSb4Rmz6U6lc2Iuw9U9MjMG4Iiy&#10;ZO2IIIGX3vEyOo7ebmV/1ua8CGNI3BvXwrpmlqsIB3djuVLyDFQkpMoFFQumVGaGj5y5oOzY+bzt&#10;dGJEkapFTb5e4qHTlEdFPbliHKMIamwawHevH7DxZJH+6fvvTth4qW2b4fuT/ovz/7++9HwOfPdE&#10;O1//P99j13buku/zQdt1fzAfLE5Eo4Aa1G6BUAga8RlyJZoOb6MnEwkMJM5CvkoD55oqrYbN2BkB&#10;OnPGvqjZCHoZ1qPhOJuMd/J5IEqnyEBIf23Kc+HDuRZapw6Ra1xOfkM5HGztgSw1mXK0FtZwlMFY&#10;dGqJNdPJ8Ekcfk+KXD1DRaVKUSXYWp9WOevHE1PKcbNyXBEYBmVS8d7Keoky2p7HAmw6vCa0Jxun&#10;cV2uCojBR1qJARnP9apYEIdKdQJG3lr73323JXw/N2vO6DFpoME0ejJGBsSG19RAT8+YtCfaIqag&#10;w8DrME4vcRaYmZABnXH9yWC8HkMASS6NvcLuigudvG/fSMd0HwA+Q+9yBlc2K6Toy6N0M5x8PMPL&#10;4jqOosnYNCgdwWovOYOQhHtdgQGep0UPsjN6G7phTsfzujL7dc7Fht2BIcKdRf0T0SNwke6ip0Y5&#10;6zzlRhjjtR7Yx7g2/s4DREfLWMbOdEFQznzG9tw0zHZeK8YT2S21jDu6rEDC2idI2Ra02t2iebtH&#10;Tx6tBZUF5uMCx4igCPOVQVFpi7M9k62cF7334qceDx92YMux2lqYkzTQLMtI9maYDWgrfl+uyfM0&#10;Kuu5DJTpVk9v1qCQxcY5LrWH+yo2xU3yRJZnw2AL1yjZKSyVjCrXSZi4bIqFYYM+5cQACoED6VAk&#10;NhL9XMwGUsbFeV5bX4yF54y3HHZJbmC2XrvTjYJjGxDBTi16kIUaaQz6FK4J3p6lEuvikeXdwmIk&#10;O2o55+XU2OyMoOz0hYnImh0NLEnG7HELLG0r5r0Jh8ghoT8J9NJxla9NbnmNVzrhHSHIJhS2VW0B&#10;B/GiUpRorwg69NSH4cg+qeEcMsAjQEwl54xrqPJpoVwYsSl7bS3gWh4mUXTMGVVRzBrxQCivizxU&#10;mdPGvYfNXvT5JefFPkclPzd6vYGYPLvO2PaReOwdnf0Ak242hc+ZaTvyVbnC2xW8lu82HAYhaK9m&#10;s28oWyBfEq4t03u5M+/Ag8K/0ka36wGAX9tnlkAopy73liUDJfbJUhCm6zUv/Elg44wgHRZe6YUV&#10;EdZZs1o82muy6AihiEYYHqTA7m29PGWlmHxrBmczLNTHtTCLc7E7YxYbQaY2HPNhG4ih+itpFjdt&#10;BIOuRi9afBqeCUiWjA8gZzJLY71jbc/bUojfNrIEpbGkjBvC8ygWy7UgOgsyIKO0vqWnyTN7SzaD&#10;A5hsiBpQIBpho48ca7J6A84WahwmIooPFsaiZfRXkU5Ij6KmqC9UoNEQPGhiwtmsvKMnGUFNs31F&#10;VMi8qqYy9LwN1g/gespiyvls4ShwwHzQCG80fi90/u7dgDbCGbIu2BX38qwFFcYgaxZGezLxw1qc&#10;Mycuzt1aDmMUgJasoxwQFyFK7wfMo4HgZSU4GyIqcgJsRL/QVhhAo1F99K4YHJ+vhYv7NDBcGH0i&#10;LjEiODtYNqIdaD2A4+VRisnPCT+fYUzuE9ZH1MQcRzTNPg44LsBP2BXOomWI50bQdbeo7S5D4bxm&#10;NEHqHS8vr+j9wOhRnqn1hj4eaJjAurDM8ZgXfloTH383nN8Au75Flsw8S6Rxkyef4FqEoSEMZ8Zs&#10;H3J/NClLraONRxnAV2R4NF/hER8Dx+MLHK3qWS7gHY6/ncDxFXj7q0Bcw+vLgcdoUTLJAfgzoqLJ&#10;a53HARf8Bn9MumT8vsSbKTwQdchLdBu8WcVmWghoZQ01tJsTIyOfTN8HT8joDTHKjcUFIDDyZSQv&#10;EA9w9BRIdRJBjyNpfo+MBwr0Nfa/CS1ywWb0J5m+YH5hLAN8Ya0nFjrcO411xl40m4Cms0J/pzw3&#10;MOvJGMkDxK6jcw+s59wcYQSky8Ov4iNWT+0ydJVlFHegG3f2tYJnbdFCscabGZblfQA5WgDl1eS6&#10;6RbBDWG2IvW14a50gMBNa8a/xWdyXPDyz2/LJieG81my2dmaYexZm/JsgDfDnC0VuTD7t6RZrYKL&#10;rgXSUAq2HESNVCGFLBRrT1m/R5oqpV7roRlbdEbYWsEnRwd8YtrCuaIe6vBWzQUnMC/DdUWvnHVd&#10;mOcH6ztHL4pYOEfUSKTgNNKKqe35QvOFhomOC+YnjL0m1jpxXR+Y1xNznqEke/ReGA3Rh6cPPMbA&#10;o3ccjIrrcDZZ7MFv20DDIwBvt4zizewIqC9TI40EbcUekdGrl2OqecgXn5G1OMmbEMoX5gXYR8xx&#10;l4PmAMCMkISvO2BdMB/wNWDObDQDzBbQJgKnXVjXB+Y8I1L+RDYGF237nPDTsa4W7Hqt6L9BjTF5&#10;IejASLrYszACasIsFegs/QjxJ97XlEZu6FgYHTiOhl++dPzllxf85Y+v+OXnKLP09vITHq8/4Xh9&#10;wxgvsDYiwMMANMfCDGeBDBkLpLXJAIGFdTmu0/HBclIfHx84zxPnfGJeT5zPd3z9/R/429//hr/+&#10;7a8wTLy9HejHC6x/wRix51VzPEoFONoqJyeGYy4DZmQHLIsMzc7G5bMDL9bxeLxhHC/o4xHNw1es&#10;9egDxxg4joMlF1vWzw4dxKs0G5+tnRfpQbXtR65No6K5pmMeNEBiYnaDY6DTWTLUx4DKTWP0Z2LV&#10;VuUDgpal29Dgw0wq9aZZKxwdKvMCIz4nCUdyJjUGlrPhr0XjZiVnzGgE5BrkccQeNOqtHZbDSu0x&#10;OTHiWs0bvFG2KvucGEA19EvCVXaIF1PfbrTtxtt5JUtu59z+lIzT514sFvXsP3xJf9yQgUtoba+7&#10;k6P0ih+MCsFbJFM3PWwb+N6rUIeksctB3hNmj2YNHU27IyJULXTNGcIs8BYAZUcasf0STnSwZI3j&#10;8gifmRZOtoj+Ftb59EweemNHBC0l327UGcz5t7LdPEtbqKLztIjSbTD0AUaRT9atL9NGBlSYDNJb&#10;sNXiqBrgbpiMko2yR1wPnyE3OKdRuonYkRjOPq+HbcuQIjJ6BcLkntjO2Zi0MjoF27diClAjcVD/&#10;WcQnALG2jNnCoACUYZU42AvbWjN4Dx6iAM/IlnQGgLB0otHfkM4eMQpGzROjaMyFQ4iDZeSxFUYu&#10;B5a30jlNOjRbMAvO7M4QYsoKdLE0Jqp8Wd4nAH0Z9j1iy65JeQlhutrO4kWBtZD0Jsx+4x8b/23k&#10;Qe4Z1iJpyqq/cfHWWpQrssFMwNBSQjXzsGD7Pn/Bu685OTAFI3EqFIhEkT3T2Fulo6KnQEW7xxwg&#10;o9vDHq2SM8Sy3iL7OzM8EDJl1j6+ZvVvWAr4YcZd8a2NL/O5HB502RorUBTXa+JPPMcRfQMlmzqc&#10;sSKeMqPKHq30TVcpHkDlQU0DoX0rggpY6pL2nwyEIa2LjzSM3F+tOTM1PDNqWgNLTUmv0RPFfESl&#10;B/KKVfsEZljEWLJjdxrJ1wo9q1s4frKShGwzrVHfiXVJftqisfToPQ3Scr82l0bBXm7Eosp47kPZ&#10;z0ZHRkuaN7SwF3jYrDIzSHtvKYsGSKmWRv8ICopjLWJeiQenymax+Xz2xWBvjEuGXVOmXvFGBbU6&#10;gCw/6PfyPCHnQsZwClG2UCQel71ANlFH9EmJBvO2qWcWQQDAVt5JPxwXbTwHHIOOjJduGI2blI3O&#10;wvG50mAPyQhTNo3khyVNK3Nnku6XKm1wC3RUMJ0CBcvpHzNmOheeWfpGOcCi5MhY+cbxGM91R+sR&#10;AHEyg8asowvPc886mfci7fUmWRmjiDa0ofW2FtnqU8F1zGCqIAjqsl5WIckvBRQQXac8vDkSGYwj&#10;h9WmhuMzwirHZy5oHpW8a3ulD2q3PRMLNCubdJ5JDJKy3P0+ns3HvijLqC0Ybv0b+OAFFz8DwUXC&#10;0dUbFBFglPwyroKAIAGxgFpKxXuUS2xyC0N982KqN8CLBAiNUeYGGTyMi5HmtsLTmhl4/U4l2Dko&#10;26JIa5VrCsqgZjlP9cOR/Ry0axwBQvZMD3ICecFMaM76Bth3I6VedvtNrMq25wo+0TgH0rg8mELO&#10;d8+18H0u8vdgQmYScNvz0GmRlJQUELXkVX9Za7w/QQIrq/TbGK9HhEYKIQKnxjJKisfIMVS5m5gq&#10;GaSNGcEt7xE+mZkZQgYEUF6LXuH0Rcb4hAfN4B69M2IeGIaigQOILIhiGImUnIZvULj2xp4dUR88&#10;shBmGXHF2EiHzgiCQAQdQ6DUQcNUy0yGvfQAvBqMtxYGrDG89qGBwvKMVTJF5RpsDBpzFhvW63lq&#10;/0scrXWFsYjlshoMzv4A7TjQ7YhSK/OEXxf8OjEvB8YD7XjA2kzDv51nrD3BlAPwecUacS6AA4+X&#10;F0YWNzyvMOo1GxgWjcZSbJsiPQy9TYz2wNFf8OyRCWLGqFyvZcwWPqQ/ATUnE01hl157p/IT9LLm&#10;jJ7kG30uW1FebBwYj1c4GtbzibkikuK9D/z2cWL9HXhpQLOJ6Q1//KXhlzfgYS3WxyyjhptZRvZo&#10;L9942c4TpCJsfFOCPnkBNnIHMrlN7o5Nz0n6kZSobI07X//8En2HshRG4G4l9BRxwh2Yz+YAI3Er&#10;QjqmnfzZ+ZQcrxw8czoiwh1YrUMNMwNAyulZ1LyDoNuD2Eb15DFGJ7ZoRDwGYESKl3OzrrZu5QDE&#10;o933+CgCRaSZlGdHtGeW9tFFU6CJBvbMhz1a0pBKM+rwYC3c9+Sx8Z1vLF1y5ZP0NyRN2e07yQkJ&#10;+FiHKtuiUezRTzzHZXjaAM8u58HrpqGieFrKUV+3WcgxwKn8FP9P0Q8ZWMTq7PY7IOVcwBdVCmci&#10;o8rXWpEFx7rLCf8lN7m7IqiAz6Lla22rnqQsDSevYUk8asHNAGNKe+9SEoExgDGMChbT91XLnWKr&#10;RZJZOOJkF8mST1J0SYsNMIsyjoFdqL4wWmmtKMlnYppezx6Kx4nontARqsoFWEN3OWRFYtzHOekM&#10;7PBwWqRxNr/WvKxs6rjziDCQG64FnNfCOcMJNZ2qySfsUrRQFrAdi4aVWPXJ+T2KP8Ue8VTomzu6&#10;OY7R8OuXB/748xt+/fkLvry94uXxwOvLG14fr3g8HlsZmOIzwfPiYZei8Rjluab6YVx4nhPvHx/4&#10;eH7DdZ44zw+c84mP92/49vUr/vrX3/Dvf/sN//G33/D6aPgTgOuajOSViArjgiEI24lRle1rTbhk&#10;IRsqppJ8YIyOt7efMI4XWHvgvObmaGtsOH9gdGYKtcbIOuP6VZ+TeRrPudBPC8PHOdNB5OsMp+fR&#10;AxuuBnPDxf4s0ci+YbSIbGviKYZcra2yQMkT/e6SLaui3YRFinFDuopBNIsyBuk+xGOueU5iiv0t&#10;br/L1HKbxx7Mv1zXsNwuN35LYdzg1N+89hMxgIxjwqeJ53PUt3/0mMV/XTpdTV7KRT2c1f7Q+ZLP&#10;hZV3fu777XD/QzvLP323BRhtn22T++kaXpF8++Vt0++KIm5nJ8vm9cMwR15q97smasnhbs4I8p0I&#10;bDBGShfuqSa1jLpdFYWrEiiQMYgOup5lpMIw00215+PdzXLf7H0KlFXkxIRRysViv4e5JlFi88Cb&#10;lQ2B1NcrDoCusYKX3E9xrayCwM/yOpoz7p19NTX3HowwDVd6iCrVRYOMS3O3mF/t5VwhGg4l2/ns&#10;ashc+w+5byzHoEW01EvUsLl11W0PY2fEClbAROpkJtNoyP+iuJW8p+h55XPAuUa2aPCVrPPMRshp&#10;T4xmokTg9m8cp2yylSVMaoeZR4Zp9h9yowk35G30zAP1R+oH1lIXWO5YFg2wm3hcZ6Q858w8Cnna&#10;7S19fJItMEivWZbuGaTz7I9oDFgQrlXG9vIImmGwpnCG396WBszIxIjMk2iavGggVnmehcmGyWq0&#10;vJhJ5a7eM9RR0Dbn/OaQzHM8A3kqs5jktULvV4mykjm7nqneBbHflqnhelFU6FaxL+dko/gR+/BO&#10;l+SiVo6ExH15d7vxbvcF9bWI0rPscQHinlbXC0wTgVJR3jGyx9J5z5JOewBVPCtpHtQZGBhtFg5g&#10;S7n26eVFxz6czQYQkfxw8kPk7jCEo3dY5Oc2vVtLijQyIWldSnwavTH7uVXmaAbakl/5the11cRz&#10;xYPJcHzfs5vcqGALcgbfcCAdbedceM6JU8434uEo8Sk+rR4wNG6bw5QNDfXFULCFA5iUGbQ7bEFy&#10;kbnC7A0yFz1ea3HtCX65Oy7gMNawcqbDOyLm2DwcJ9rrj9HYF0M6CNdmIxVAwSDlSMvSYVqDzdbn&#10;LFeL1HFjaNHL3iG7rNYCxgAYnttWxjtT3hmdCgGqmkUkic+QCV2lwZdhNScdIoMfWot5UlBeBY6y&#10;POGmj4YIbbl2UZYuMGo4aJD7Ikvlb78v/S4eiZgfJpSI+waf0h7j8hXtbltt/0O0LrwMbBx9l58h&#10;I/etK24DiM5lhwWS6DfYmN9JVPonPc1YWsrRwrjddObabhh/xwmkPnoNZbTbxlWoADIAbgMs1onM&#10;aUoKXSVxAESOjgNMCcz52ycSoDF6YhkFr+6to+02L7UciV5oBE/hR9AhJn67qZiNdkQZOXfAVbfi&#10;dxHoiAJ22/0ojCpKymE+89q3LI5Pl7dtntNcZQYppGQzsSOYllfWDBTR7IJfT63DaUgVI8jv9Aw0&#10;hsltlMonCDbzuVCgLkuD6Uk2Qjfb5nTjnBoDtQnV7jY+c56z0xCQc9PWYokMogkC7jJmEeY7eO2d&#10;oI0e4vISam5y/ra1sbWAKzzO4R3uWd4gT24RXRORXDGOiN6SYsTn6h2NhYCatRiHgf0mLjbGvtfg&#10;dQrYNrbIYARowgzHga8ZDAYNGOEciZRuYGU2k6en2qwHQ14On2eUYpgT11wwC4Ne7yOyLkbUzBbJ&#10;+LXIpBUxe0ajcjpknB74EDrhFMFcrNHesfoBR5TGeBzR7+DySYkfz2IEWY6IEhtosD4x+4HO/hnW&#10;OjOIWir+lelEepLQuwE+z8+iUbvHHGntV0Ssmua6NbiNzKQYg+VZENGVc018PJ+Y88L7u+HwC4ZX&#10;ABGle4yGfkQd82j2HpInzjcKmeKPyb92fkuhe+MWzogW0msqtdybZagpQKef2hK1LTZF6DNj2l5b&#10;4lryBP1Rn8UrARxAJTsA9fQChp4XpTOKPFTcbnpkyyiDQsbAm8E6xyvAFfOYuHpzIlvyUES9WLvP&#10;qYC9OUG+0aC+84bksT/i4/bd71n+ENs5tyNuwha1Eg6kI34HkzyXhvJbXfawYieYtRICtYZ1q/sH&#10;NDSUOYLX1Lj8E8/b6FE0BRmhF+f9O8QjWo3fDVIG6pkLhH3iwzy/Sh2KSirqJBXifNMosrgPWP4h&#10;I+oEUzYFdbG8UpueUTbhOI9SPlGSScDai042A5S1MFY19bRgNLAy57oZywgajgEcTG8fg4rAYejD&#10;0Bgtlo0UG+mzOT+v9Q7Z3etY0QIMsA63gzSkfk4JV8LIthZltCHYscNnlMMydLhdMDthdsDWKHm3&#10;WxeEwZjhAWb6ObP61vRQCtZu3N9KsnA/OCwjSq/lTLP3cGQUUto30SfCprxz3w7ZADZQRra4m6gl&#10;IUqzhaMDbwfwy5cDf/jlDb/89BN+ev2C15c3vDweeIwDB5tgcup2eJk0ea2o0Z2lLeaKXhhnlJH6&#10;+PjA8/mB63zieX3g/fmOf/z9d/ztt3/gP/7zH/jP377ir78/8fOXjsfLgTPT1LX3GtoY0dOlITNE&#10;pWzDgcEVNxguC6MEfGAcA4/HC96+/ARrUWLqYBkO+MJo4cwZx4FjPHAcj3BkkMc4y7dd14l5Ncyj&#10;4zxP9NMY6dhY7oHlR5J/OwyD6nWUJVC/r5bnbMaINITG9E4oQq3Wdm9eWobQTTa5bfxjwwPJj3i1&#10;5IPBh1ryxuL5JS+Lx6UakKRpNEgUb00jjHQelINChlzLQYSxDTISyyDmuzL5STak8xn3F8e2i4RP&#10;bDw/vJVA1IE/+mAXL9s+tE3/+TyM+zXEv+sZakU+ObL1yWd5K2dKcg/sC1AIyujwF331wNPK3FDS&#10;YeyZFQZel+yL68jg6c7yMjJoLs/I8HTKpmODEd4MhpLRrLfofTT485Bzw1gmBVvZQKvyaiL6pOsN&#10;Cy0PHeCzHhsq4+bgsUJ5tl8HLhv8Dc/ZKioTmxWtbxPNNap9BO7dG60GrBGHTtm9RP9myTdrRS25&#10;tNAcJeqW+cJa7dz0ilzVqKB9xj+N12+Uw80q2KNthhuHM4LcK+sVO7ew2gfbviknhpwuIffTyEsd&#10;XrymgmFyoZHBL6Ji4SL+3I3Bu/hLo/z2Dh6p8cQCblfOCH1f7DZmjOG2KEvkzKiWPaCyRijzTfMQ&#10;uh4Y4Z4NotPGsvGHzfAFrTn19/op+ozbrISVxpI93Ht0Zlxz4roiO2NeYSSOXgSr9qgL/8WMTxix&#10;BrLsVKxZw/KQtZFIuA9mZ37I8S/3MskUEdXaKdBgcygvyZj75fKe2W8OhghGKRox7vHdkWFc653T&#10;Vx8cOUuLt5gMyZBeQRuQxd+tOfu0RS5b8FEgm0q3qg4QUyOju+aS1+W+S0eexu2Ad+EzcoVPmXyG&#10;Fb06TFQb34svSt+RsTxte8SlMjs1s8wqGaMzAAS4L2Zt5bTDfPo97FT7mXXMjiYV8Jc9MyQvVjjW&#10;rqXm3qRRj3J6NBkFYjfLeFQDGDwonuvJMiRXkhSasvD2Uk1yGsT+VsCjZjtVXUi32RCOyzEErGV5&#10;70Y9Y1jDGIZjRDDLoLPeiJ0i23ATzw2hzxgYhMd3SzGHtttvSbcZ3Gw171YnREBSi72gIDZY9Gpp&#10;K7IaJRvNHbYcqzmwDHM1VhIJ51i4k6LUe98mS7w0eJqz5L1n8HyDFR51h824v3k4RXxFZnD2fYQw&#10;SDkxwBKpDeUksNxfRRu7U9O5dTJIASgZIpr2WnPkeaGHSasuwr7TeBIKbr/W/qgjOU9bz9FdSG3b&#10;reBBzAczMlSjn+hDRrJ88/MK1dZVdC1IOCUokJJ6Qz+cDTLTmhSHlKi8X4Q58OfGsB31t6sGImg0&#10;jAPkCICJcGphZASznCXHvloBfEtpqAVaOXEQONbC2/bm4tie6kml6rtFMYIBOCLhyWOOf6Qp3Eez&#10;Me14G7bTqHGnIUyAU8rV9mymfzJdh0S1vDgdmnZMXIvrq0Y7tPKhHAvl3NKYFEkStfp6gqCcOK6F&#10;siR2hQAOWQo2VQa1Di3ZKxnN2qZZDqEFswvWHjQ00ykAwFZEE1Y5Eosx6hpmQBvb9e7rWMqshxFe&#10;c8zMj+YsleVlfXE5RRLByKHGslOq2UzDurWIcETrYMISDAabCwsqBI4APUCo+TRYZBkderhtOa71&#10;JNC8Yuk4Xl8T61I0rMOtsQYiDfnG/cl823mdXKcYd3fP8iW9DxgavGunk6Gz0ad5y3RvAcHFuRO7&#10;sLmA88TpvwPXBXt9BVZkYYXxauG8njiOB5z1242RPOPxgvV8Rp348YIxXqPOvJ1w23iZeIo1yOi4&#10;VmWNaF3MDdZH0p4M5Koz7yYhE2u2FnCdJ7AWe3s84POC+8S8Fs6n4xuYWtkNX14O/Pp0nBdwdWM/&#10;Bold7W0O1bEBk40eUX+Hx35nwEgsLahRW1DRaJb7VKbLMn5rX5aStF36uxHo4o49ykSRBXnj3P5x&#10;XPDg0ANobIJV0LT2fDJfKTKbeUmKn8uJsafZc/85DciKZA1XGw8xhPmzhhlKY/HPtJO1AKf6O0+R&#10;sWR7VPENzXPJn88rd3eY1LXLYFOTHtdY+0Ik492UlW1cem5llST6vQvrTeyUAnwD5qh10/HJR+CM&#10;3CdEl3zcyhQYjS2ZOurb3DnC8L0rrEDx5O1fDV09jRIQ5djX7bh6xu2nSaVRySFjaQZNCWkAACAA&#10;SURBVLcAmN7k/7aMylMCQdQ6D0d00GvcXIC6ot8aWqNC1htsyoFBRYnlfqJOLCOgLDKYhrHlENgQ&#10;bwAPgf8tGr23qlPdLNL4ZXxTc1hs4N6Yudf6oCOWRgs0BDzkwkkJgWfgQoLb3I9eZZgw4TjRcKDZ&#10;DAc2WkUkUsbLJFnij1lvrAO8qLxFuYd1i1gumGAJheaKfgvnMkaqifcAe2TwDXNY/R3k5rfAEg25&#10;mei/vss5sYgyezkMP782/PrzgV9/esVPb294e/2Cl+MLSyAONKNynwqOh0PeDUAYMdUXZcqocl1s&#10;6v3E8zpxnu94Pr/heT7x7eMdf//6O/79P/6Of//rP/C33z7w968Xvn4AsIWfvix8XNFvTJgi+mQM&#10;9DYZ5aklWanUGBfXBnEEDrT2wMvLCx4vr3i8vMFtYK6G67yiVNSa4cjohsfrC47jgWM80EiDMc3h&#10;pJpX1AFe18THM5xt0SQ0jIAR9d0QGUGKpkQ4Q9AZGxSVum9p8tzPBRZDHiieKJbs7tjepEMZu9KY&#10;gFQWk/OmnNz4TPK1RKdiTNBgkv1IHtl+ZBwrRTMhu8mdwaFLrksmpGzj31S6jc9SGTeFw+4SuLBB&#10;jcsyi2PntmkPI+3uz5uPti1Dzlge8x1KqAAhbIbWm863yzFhMgmUfOrCBbfZ+NEn+6dOnsdPqe0r&#10;uvNe3z14abfOvSsD88qo/eKSdGIs0RRKXjjKCS4e51U/uwy1MtyFIWq04vdHa1FOrd0DyCz5vgIz&#10;KigxZHLgwijjogh7uhIEWYqdJo9vRdy1LI67ETYN1uSRtEDveCyjdWWk5uiMNL2vaK1UORu1P/Vk&#10;DmGDmPGCVDon7v1dkIzOo5fJvXqTpVzi3pMxUfNzeUR6C3GETFi5OZz06KBTcjkiSzjOSctAGt/v&#10;u0V7S/OfGTTcwreqETlLktu7HNvWQrSd9+Fx2nnJC0Hnm5NPBG6JIANKwwmYL0yEATErGcyYpKhr&#10;H8RlzUhbda+4kTKX6RCizjHawGhRUgpusbci5JtmDe0R7ZOQWQ6nLhlzl02Sb/IflflER0b0m4pm&#10;ydFM2enU8HJkeGEQp7N4oWPBEqOoIfNOc7fgQo67oYInE1drk8E3fJu/kNYXS/QENlGZpZgL27al&#10;7snsSq7hXtVi1yfif13XIeeYSwcUPG5G/qcsXrs5CZISiVmN0epdGRzE+srSUM8h4D53trby5xYO&#10;Qhn01Tg5sCeDdUdkaapsORwwb1CZx1v2VHod7zqtSghmpRLU/DTiusj47JlRkrJKdAjaAVx2gbip&#10;MqFUfgrGzGwHbmVuN5FETnZzbqss4VQ5tGxSvyoAwwGVtEvpKJuEeIGJO20yoyHtFo32vA2pcO0K&#10;f21WEd6zYSW/Jo3tj+Y1FujulEGjNRzDMIalE6NJRHD+Q01lgIocarYFGRgdbV7HSeG0TdcJ1nDn&#10;tyAd9EYnTPLL4u/hTFjRM2qtLPfljrDvLcdqwGzhwLMW1WV8RnBTZ4++tRDz5Mokd9hSfyeSh5W9&#10;xBcy49GcOt2GA8V7oywyOXViKWN2h97KVOPza360hpuw9x3bkKZFN/trLQ8vD8e01qoMYKtxRLBB&#10;OVWSdrBnc1QwYkCwwtvbP0VHXjYoNxaiTcZGEAezCnczwz3XxLgZ5fVqSdGqIxzPLkY1+VCNe4ms&#10;vrRQyv/dtLZ9nxGCm+Hb9Og1MZu0Rsb4Or1de1jF/r04RxL15q3OUwi1NoOgSdH4BOC10DvsdmDL&#10;xtjOybzxDViT4OL38nM5pGzfI47KDCBPI+dJgilTvJKtUZpXNMQ+DZssRFJ4IF1gWYIzUJDIuiiw&#10;EZHuPbySxpjFts2GqXGz6onS0AND1PehANbTEaQoH08KNsM+gG5QHfnbS4b4rN9KZ8a8YD7hxwvw&#10;8oLWDwItZwuLMxiGezTnBsLp0QfEvgWZ9zuaIxwJixGlZvDRYJczW4J1RllD38mk0qDEeh+RsRAR&#10;5SCTNDicHY+WezhtDAGOYbAWjbawGuYZ9Zx9TaZPx337qH4kaA1+jKCnNaPZ0lqweWL6heWTe097&#10;iIrQWuHcsYZ+PIADUK1dn+FICaG6cJhFqHA3jP6ADYMgSBqECfbQimVFJAvBiUV99tYGzBfWt3/g&#10;4/0r3r+9oD++oB8v6MeIHcAMh3ZNtDbwsAfs5YF+HBiPB1p/4BgvmI+3YJ3NsM4G8xOYLbJUEGDZ&#10;Uc/eWWdyzRNmHa2PeFY2mzfOj/Gc5gZjPfy1HNfzAz6Bx3jFywtgbWBdH4BPjPGCZtFY79v7E//4&#10;9sTHtfCcUTrkowNmJx5+BZ2DzaIgkOs31hEAQgJCwF3FlHYHoPgAQY8pZVS13nmMjB5bRBkETly0&#10;J16lPSveXAORsLqlD6J4TzocSCFzA4Ch3Ff5NA1DzuusWQ2x0o3X6Nylsjfxs7VSMGwbr5WZi7JQ&#10;fTCCzvVYTQakJudKpLoXc+JPsXrH9rlutyl1a91gYz6ReHIymuI430MK5Hr5d0fY9omyRpTZxmxH&#10;19goz3MNV156JT+pO5QyOXMeWgugvchLUsncpHusZSg3WbMZScr53KkQpmJQNNybsRlaAHmlGAce&#10;0RpYkWLuU8FTUo9pv3gpBovlNQjgOtjcey7MbljLMkNjMQIuxjhrjoRzTPtHMroFKKbPtLHnUevK&#10;ioh9OVrDYwy8HAOPMXGYYzF742U0PEbHow88+sDROppTUTSvEigmJSQyPbDJSWsNbRzMUhxwi5q0&#10;VU/EOFYAHsqOjAacZdbw9qwJXZDOgEXFcS7AJsyvuE6XwUjK6IrAg08OjGsiyzo4Fd0V3T/ACvOQ&#10;gWdJmYNFQ+hlOGePKEryESfNyXiTzjMU74D1VIAT+27ba9U2TmoNVmA0NAIvR8PPrwf+8PMbfvn5&#10;C95e3vAYLxj9gdYOmHG+6dQJOX6G0YclKua6GCV6RemL88LHx4XzfOK8TjzPE8/zHR/nNzzfn/jt&#10;77/jf/71N/zf//Eb/udfv+L394XrXMBseJ6G6wLOOXHJW2T50OHI4m4IfmZRvgPRuBMB4SMScQwc&#10;jxc8jlccxwvaeAAs0DDHyT4uJ3qPBqAvL5GNMUY8N6gTLPWR6h19TqwxYXTmPZ9nltFZQDSSfzRE&#10;E8bgyRPhZl7LsFwFIqzWSWu2pG9QLrj2anJf8ob4e8FYXsXvzZZz3ekCkOM643VoXFn/BW8G55qG&#10;jzU1t1tHo83YYIZNzpNn/NARsMlmCUUg03ykmKvEX1o8sOGA26v0k3Taa59kINf2gKk3kNlsEcPK&#10;AqnH1/NZXUc6pTGiHqBj6jZzqHIRbdNp9rlIVwwAYTjNj3aqjl26OU+N6/0/fL3JgiRHjiX4ABE1&#10;j+CS1TV9mf//t7lUViUzk2SEm6kKMAfgAaIW7DbSwt1tUZUFgh0PIbKtHSbS2apDAu6CbsFZFW1x&#10;KTYstm0khI/YzFzQcVnwpHyNFRh04GVmPq82VKLnzIzAxSOrMSK4LVWZQSfbPVM7cb7dsVwwKYsy&#10;cTCc4nRYtpB1RwTb09YVCSfKnQByRY3B7Q4egI6e5DXUF/jd4rOgSdP03/b3j1RaWcpoXRegntnQ&#10;PqSDCmIYtZDURaTXxisoiErfVyCTseg48tQbkHZZQ4yEfrvA3pCStm+c9wQN8eylsc1pp/Pbo/Sv&#10;4CkmIUsZwCkfSp5R6mGtdO+/344lblnZHIlI6z75d/QWamiau/6ZEFViYG+xAG4HZEXvF1Xfeh6k&#10;du8J9ZO7sw8hqo0G5pgYMoN3xYa0zrkpGaV72qZfuhdd36o3U3abETqL/QYIJRXNvRtai4EMDwhE&#10;VmSQpVXvlh0KPO65VidOedkvtk31zr8017v09LKlUFVShIRcwoBA0Lbl3gqTgCUcqgWl6wsMYtSd&#10;kxfv7p94aGXaJxYOtHxuXlUU0YiZQXwpvlGBmtr7cP7r0BqzKipJZ84OZKyqkELxRjPaFgktZexo&#10;Fid9JFKBSKz7TD/LsAz0DMk5MDiJ8Af55ozPMYfD1gIBgWufQQ5NHhCVGJ0URI4Q52+zb4QBjdyf&#10;Chw41QDAmlOC1fyGRAuhfAKYiLeWV9XFubInyybHa9/SduD8RvlgBctWJifTD2tdoV10AZRGUnoA&#10;okI8Z8EkKY4v5h6j6D4seQlHVSlGMMfrDI8ZVYWPMTBGVC6QrkqdyAqeuiQDF3tilkj5KIg40OdL&#10;gNQ7kYg95I20e4W7k4Gawe/nTdlHQzwCrkMVV9Jn0KVCl8Mk+nz4DLt0joWRiUimtvEeYJmE3u8I&#10;uoPDNv8ixRMh27jTbgqVTFSujBy0bBbK83ir2qSmTlGwtbe0x9go8egfHLdPRALRWquQpe0P4H3H&#10;FvwzoT6df3vo75Gs2GtKmWI8gjyHfSTpkrg97pU+qZtmhkU2+w4nK+xCrSLxjOnYKOHI40NlrKOP&#10;QRjFkUpBoDITqV+UBsynyKMooTi4SzgXyflls8pLPgsK61U767G1RiqqvD5ynLzvLR+5lWxqr21e&#10;gJUI7I5O71Qt8qbo/fCQfWe39WuJ8pfajEHh8oitkFC3JJXRzE/Gj1/sOTDIVERc2vx+jY7G+X6F&#10;krib4sJDk1F5AOkvErQT07jKMOvsL1/BkVwnXC2bUEnu23YX0ZQuIx36Fn0gwEFGxks0/Y7bxVav&#10;WstmvQ4Cg0d2kULO1ujEDb6uyLwdI5q4DQEw4BfpORusb5UprgMrmeYg80A66a8zGo8ihZGFgy+C&#10;GxkV12wWyXpXSUi30mskVCPRUqgrEGLEuL4SdqcpmDMfGtmJSwCksGMUdCCUCp4INsWayUAN7ZAq&#10;OiBdMyvGDBgSwQURQB2Xa/SCgJbT+bpeGG7QNbCG1RnxElTZIGtIZjiH1yoySDyuNwZkPAL6BIJV&#10;2VYGf31mM84HHuksYVPU8zKcCrw8FPPn85lCXzH0wHz8FEGdjw8MXPDrBXt9r14nngGpCNCc6Jyk&#10;gHmxSBPJCHlu3IqqlqoMkhC2y05c68T3bweudWLMRzgpRaHu2fPjCNxEe+F5PmHrC6ZMHHqF010E&#10;BQEEa8Uo+ahtjmIv3idtPIObSRYQ2PGEJHAGkoThJSR/SNVlk1plQFW1xn4LEk6rm3QYORiLTCWC&#10;Sio2oZeKuQNJR3wzXToetLIHLVN3BwRR8i2I3gAb/wvc83CcLbuga0E1AmbmFpiWkhd6W7NbwChX&#10;kOXIUeGFkAtbRYZIhzx3vl9slbwM7/f7q0fKosr0Sr5dinS81pfxGjnSGeLY5W/LOzprim/WPt+3&#10;tB0vXJG8RxkbaWiKkl3lmZncoVhDZbmrJT6q40r+6jlIUW11zpHwFHuGY997xx2GMAPPSqmLTGnC&#10;LNBB/061VM4MkXBh0CxXX1foQ+E+z4apxsoAgXk4otl/IXCSNRXSiFKE83YCEs5WWvqiDpUVmV2Z&#10;AGASWWrHoXg8Bo7HxPExcXyZmJ8nxiNoTkXxcSg+ZjT5jqzcKHcPZ5ZUPEIVkOGAsnJsVHWdMNVJ&#10;Rwa5JwmlicCTIEq3ymSDzHR0BnQWYEthNlAY6Rb0En2ULphPBEgi3vS11D1XyPx1xZOQUu4KM4H7&#10;ACyagZsvGK7IHBVmkAKnKT5Pw/cTeJngsgHb6KaUcntTkh3bC9ovU/bute3b2QxOYxXEeAzFz18f&#10;+M//+Bn/628/49eff8LjEc2wZTBoFLCLNFJ1SJaMR6NcM8N1Xli+sCz7YrwunNnc+1XBjE98Pr/j&#10;f/75J/77n3/gv377A//z+wv/+tPw+YqEiAHgdTnO07FeHjrVrsNLwD+OdB4bgkdSXQw1SoHHxJwP&#10;zMcXHI8PiDwgEtUZkudqiURgSxxjKuZj4ONLBzJQEGsKswO2Lti4YOuC2xW0PyeO8cIcT6i8ymFJ&#10;HiriWHnGPFYe5nyGfForMqBDjpD3prMymVr1ukpeGI45yie+hltm+s7DS13bqGFf2RCFzW8p6Pz2&#10;rc0RJOTZrVewN1bOvGRl3ZNGPPn2jk3CsidhNVk4S1ypI1D27jNI51Z5lPbXg3dQ3tTUqFL/IMfS&#10;mVsmSU5SOtEgHAd5Ec8besOl7I7+TlCQ2zHkelag2NoCqIE5Qs+ua0b2bQWHJMdXNgQzT8OBFc43&#10;wSG6VURImXA7bTh6n1dJZk2TgJnbe2PvDuaW09iy0XzqCDpGOg9RlXlxAjKbVZHwFR1UlY2uoAId&#10;I9ZDNavLQ4+KwGzqgUbaB1zDsbGuFfJkaOiaACIRSUHnKNNtm+b3/fG87s6BUz6UvYqyRiVJVxxl&#10;9pfzI/ePFVJBQ9Qt40wvu8r5WbrL7dxJnv+mn5U5fZJ1KUSBWLFziEounrUYoGk6X2GxH3lel6/Q&#10;O9L5JoimxOHYHVyRGsN2xHaC3gKte/Jmuf/j3HGz3vXw7dGhpf/zo6Gj37wK+bqJVoUph2pA8OLl&#10;kDTGxcLJaQbMDMLN2TZE/CdtIuT6qKMqhKPXKfIO7dC9GTO5ueyXhdrj/LkFMiIgnQlRhltQg30w&#10;zmtlr4yuwrtWx3yZDBEJE8g5MJCQyXtGtmu4fMGX3YfMpCe/19Eka6p57by3Kja4K1lN6RKVIEMZ&#10;NNvNrliTCu7zgORFHdLIGMh9R/gpit6SJlS0+K4jAhmTjnzqj44MlOcz/QV0/hOOOIIbMdcxFGOO&#10;6OWWA5cKeAVBcP94fsUMizJH4n3NpFlXYOjC0mim7BJ9ylwVrAqhbappYA4g9WQtmbdW0FvwWgUD&#10;NYSSijllRQpPlwDw1jA7iLpv8GZzOHItg4d2b7e0V4hWTVSU1J8ZZDytoaSwjUGQDbeRVWR1wJjg&#10;4YnKodHnRwRjHMV1q/G6p+0mdIyTBlBVNbEFm6wghynetQXiqiowxTHvJylHZ1QVDu1KW83r6mjY&#10;KEl+M+Td/pfU1SLprP6jv0TC9ut0EW5KSyMRgY5kCtRNtrMrwzPJJ/cYguFdHbPMMNTLFnJzXEKI&#10;RykIyWsZTkZDr6ThaNQBVkFVLxjqmhv785Sc1GCgiKpcRySCcae3wStQCe5eq+9oYLTmOYrWjOAI&#10;vZ4+XP6TvEOEujW2973InjJCJYJgkeDcNN3f5H70X6yABHb5fZdhVAsGA1jIigxfmVXNrEVwFfPI&#10;SjqEUxhLZWb2geqKCb4utXS9I7Y9O8s1ND3pmIlo9KsGnTZI3w8V08wYGHE4w2mV0uemFFBVfnfs&#10;1Y2RRxeoaB6Xe1cSdsret2q/UpB5HWhKKX5cMmDjKxmr9KWT0VKw9HpKj6WItbS0vHsaFpyHLUQZ&#10;Z5ItsRXTIUrOtzMfahWehPp+/+SupRDuhkkdpI25UtP0/B4UMLkgNjJ7CaWMpDcQNHJoAMkISCNm&#10;cKkzOhuGgZhBrnTqpyLaTsJc++MRQlIAHzN11GTqHoLeLDL8jBUyimhcvZwJvdm4O8ehRwp1LQfA&#10;uRYwcn+GwpdG9qwHtBS9baKjwtmS9BFoEquyfAr2SqmULLAE2SwURlgq7WTEyZo0oUKQwgiOzBhy&#10;KKGnUvioaBi4GU1eCsgcmB7K5EoHQxFKBqx8CQxnGpwS/ok5oeOIHOdUbqICZmFdLziQsFgS6xKL&#10;CmFWtGbgkl4xBA8wjQgxdEAfj6JLXwZbL4hFtcL8+IAeE2sZPp8XztcTbicSYA7zyxeoAPOYmHbh&#10;+fqG1xMQzIJV8bWAa8HXC3Y5xM4k8Xb0ml2gYVp0BoOvmKNqNHTHGAELJamAvP7EZRdkTBzjgTUe&#10;WJfjMScec0DV8Xw6/vjjget/PzCPmYac3dgEUoDwP6r7+1GOKgQqEUqRmAIzRWEdcSl+0A8qDzQ6&#10;mMGxK0kgo65zIeTjdbu7kOJjD2BQKHu+HtnTFGD8bI7ZM3hScoMKVsYs6eygwHWk8cFn4O4HdF/I&#10;oFAAki8CpSaQHwsyeCNvrysiiwYJQrRoGASUjzjCEfsmpG+/uN/WfZc0pcTkfR1ZeVjssBWMzixv&#10;KXRj7u6l8JHV7nctCCyuQH2XwZbmXzSsOhPey+Cq950l/V1s3ApTKpmUrtbOF8JPMAN0V2BU2/Fb&#10;yhydUrLRm7fEN99otfYu5amnI54OpIS6C8PB64ywiJJOyuDHEtng+aQhYul0RwZO2BtDkBlBGeCQ&#10;rL7D8AwMX5CpUBvQS8tx9Xgc+PLlga9fXvj88sLrxR4Dio/Hgceh0StjSvbJQBqPaZgMSb+xZ+XH&#10;yABG9N3RMcO5PsIpHW5vBppTGfCV55z0EE63glJYDY0SDakjyOPp0I798ahwjIVCZDOyQDoamUsC&#10;UHs2gLblgZRoWs/ueb5l85C+s9T+dS18XobnFUGnarTp1OcYTNqOwJvjVt7+Jq1JHcr8nGTGtgiG&#10;hEPr4xD8+tMD//kfP+HnbPD9mAeOOTPTlA7VCECnQC2ZbO641sJ5nli2cK0T53ni9XrhfJ14nU+8&#10;rhOv68Iff/6Bf/77X/j7b9/w939+w3//64nfPxe+PQXrEhD3+bocr9fC83kGrGJWs4hYledH5mxA&#10;y5LjSOoyY0TvlXl8wZgf0PkFIgdEDqg8as0WVlSODsE4BPMYOI4jZO4ciISNgWXA8AE/JPY493UN&#10;wVLCQJCuWN0UH3RzPI4opUeewwXBtcIxtZZB07EaVVpZU5e2Q/GrbX/pwCOcFPvd7JnzrLho2AGA&#10;YhT53bKH8gOdLrXZPyD/aVg05+vcC9l4VnGzfP6V45I66qYo0FSqW+aVygGHzfDN78X8dknA7zuo&#10;CLMahVNq0SEtA2pMmeEHZLCfyy1FX3uqOB0QLd/1tlcdyNhsD1BmA3BB5STUOz2hUmNhpXuS19Gh&#10;FpmJYc5HFYTiMQWPmc1IdWBIzyUqiumUbnvW3KvwBPke9QgH0gHC5srZYL5s6tDoorfCLGiraIia&#10;2cwaFRnH1KoYQfKjwgvPeXVlXtpWnghALukIyHXw5NX0+eRWNx2kfNXRcnXb8toJwt/caMlTdyDN&#10;UxHJPWUSSumNQRpmsRdlL1I/kab3cvKkTCI1WVb4FUQS9YrUE6IfYegTYPJFnSUCAAEwg9F2z7mq&#10;e33PdHNUks5KK5fk80I/L5ex5uI3ig0ZRe1uMDka9B0wUzav7q1h/iW8m+PtsemINWqpzOmR549Z&#10;yCPpRJDwWu3ewBJvlw95IzFksuEyAws721pI3VE8qoOSBkdWYxAGJhzxCKCGOsvpM8jzgm3+POtm&#10;jstW6aHUF4K3N/0XdBSfW7+aZd0U3BkMKfoKHm0pWwj5Y66ZNQ+w/yJps/iXIPTiXY8A7R/bCajO&#10;YH0ur7lsZeW/B+Iixr6V/ZU2sIKyClonnYoekUJJmmNSJqEnR1UPxZ5WtVfBQkVfTPqMig4kg8Da&#10;QWAGP1SjX+QcowIFhSOUZxhMchsoXRNrAbJStlNHSSj25TAdmCOSRzFCtriQNjq5WlU6KFnJeFZr&#10;1xBTCW+p3RujYVr1jaenhZOBPAytCiYGF+iNi3mOTK5LtA3aTHzaygrjDuQ4qzJWQJ8RmSHGzL1r&#10;YlHEucWbjPXcx1gVS97fslySB1QDcw5ZZNtjNANKe03IP8s3QXeuZaqPgcGugMrVsF8SJlG21ylD&#10;mZA1tvty33Y65Q5Lzo/ynK6JHaxlr5Rv3shgTp+hHeKQ+2zptwxOnBVHZs0jPKs0zDM/TDFsVEWN&#10;rgu6AmZqjYG5Fk7Lig0DsOmEQnmR/EZCNakUK6Oquc9eEHxB4jpWdIdeJ0FWgIcgcrdMILUKeEhe&#10;0ah/eQZyBPD0DXoI0KI6qWvva9o+nNbf9nct/YQ5l5t+UCsP3/7KX+Cezc4RPFqV0FJ0uO5EWruP&#10;yuIIh6NVNnAT9vaL3BkilVzfpKDc7iOlXBTuq7LEJWfJMBFt0GRSkRWegQxjplATa3yLChMzSPoA&#10;oKpJ8KPU3yyWXSFmBnBre30o3lYOO5G1kwybltGSp68hpbzcgx1xcyraoRKQYSGUJclqjFpXrXVI&#10;aqo1wI2wejgsw7q9X/PNVePQnCPuIIfzNt5j37MLijjNYJmVJWKx5xRqtRgtbKnM0ZnZa8i98foe&#10;jUqVExiRhQo2esZog1A0nPiV1h3ZfEinduCJz1BMPLK4ggcoxphRAeGpzHhko4aBlEJxrejxsFat&#10;T8ESKZkCIoi4ohJg7y1DE5qwAGIeWLXmkNNh68RlV8OHqHbGRTp2XcN55gglqtZJWvhwuzSNlMAM&#10;VLhNFPwHmDFvkUUpmdnrEXCKbBrujVeWqV0ZuHND9HJN4TpGkk+qQCrAEogZ/FoATrgLbBp8BK64&#10;CDPDQlFRMVzrxOv5iXkcAMLgM1t4ngueZbDj8RHfvSZ8vbDAEvQzHGTOHiMUHAroBI1tAWDpSIme&#10;CB57NmI93KOfgplEYGTDERVx+DpDWFwKn1FqeAKwxwcEXzEm8Dwv/POP7/j9z6/4/vwJX+aBcDqc&#10;AJWcFE9GgyHp8Qb5U3wTYJO0+rg3S2lBvZ39UrcSp3I71/UtuX+3hJTc713BCLTTMZ5Zzp/E31UY&#10;nQVFAWh7YHrnL7KPSkpJj/dTkJsWXmSQH6uasm/Dpijupff3CaYRjDu/bPmWXEkiiKEVNHb4rZ/U&#10;dgPpQAz5WKuhTpaaRiFXDCWDWoFmgGnfiPsY+WYpqrfE8ggeSK3nvgjbRmAfQ9IUFbhcP6TBWoZj&#10;Zpw2BMS2D+TtlB2SONOpYJsZen1RtN+ZlT29lsEcHGWttENatrV1S4dCj3uTzBvtVV5u8Js0Vpei&#10;IQZyzz2rLZw0yLpuJR8hnJfUmkME4hfEB8QmZBhEI1NtHhPzOnAcJx6PiS8f8Xw9RkLdRUXG4wgH&#10;23Eg8GWnlvFVzyztZx8MVmOoTohGhQArRqofxi5XRVBVGNmAGxY9fhh04DP6OUSGogvnP0KxFocv&#10;y64GAoPlmUv6X5JFMQJbGbzILPt+JrSes/qmDUDP/TmXR4NvGnzpJCT97ZAkcXaaot51t3Y48ezf&#10;9aGukjWoOo4p+PnrxK+/fOBvv/6Erx9f8JiPyGIc2XgXjg6Ae9J2011niAbUqw2V2wAAIABJREFU&#10;xXmdOLPBdzT1PvE8X/jz84l//OsP/P0ff+Dv//zEP35/4p9/nvh8Cc6M0w7EuT4X8FqO1xmNTZ3R&#10;g4T7IG12gDMYRTgsJuYRjeR1fEDHB2R8QOUBwYTISEP7giCqbgUa33kMzOOBeRyRxEC7oPRlgWtA&#10;YazFBJ0JN8M8Fj6SV5tdsDVgS9KhFN9VmViuOI3wEaHLhGYMiCHDzCFrrDe9dFEzL6xpZsBHgM76&#10;c+vNRvA7p2wZidZlaoelv4e0RpP/hEGZTi3xsmVu5iF1wP2eNx7v0M3x6S2QUYkFG92S+hlKdqG1&#10;kLriPr6aHeUhba595jwMQopOmRmPSi6AYDNLwKrcqkzcrkezobLxCZuCdrp1MKPnVQ6AGl9t2ptx&#10;nNfIsVfmsXDeIfOnIoIXU3GMCGSMEdUP7fDmHvUcWk7dOYpjkzOSz83GTOkATluQjrR0HHZAY2Rm&#10;dGcNh2xPmBDd5x4Xa1z8yEKGpmNfOgOTPR+oS7igkpVC35DMhuU5RtHF+6P55vtr9/fiVpTzaPoF&#10;ALWqvq9bUXelyM/vtLq2Xaj2vKsYAGy0EPZkwLuG/Ki13Lg+3bm9tx1MMQktj/Yez15B7yCrGSBg&#10;aHNwDXupebLqjpLBkdLVBQAG3DWhjVD9MuqruRD7aeJ137RCIIM6vQmxptoqUwVeai1rf6TWD9Z0&#10;3HQb373cET6KDqwBzQaGInQeZvoP2k0ZyCgdLGTmDtl5r1bg2Dxt8YBu4Xi7t0Dw9mXA5cB1rYKV&#10;Whfhe1A9tTqowWt63wMrg3xSVR4MYtCecZ4bR+mcnSSR497WCyK9ldSLNBJf3TdHeBkrnHvMiw5b&#10;6QUBUVHctXh9s2umupLHU08FWB3DC4r4HboueU/ovbb5grx4TcDyJd/aAhnxe8JZqiR8XZwyW5ZV&#10;g0jdyKDS+pLBArHCo8qQh8B1BMTM2GQqz2yUD1WlI71IzT+kxp1qewZi2BspgtealRrd5wuh17JK&#10;Z/Nnss9EBCWZiNc8j733PBN7ClYdZGZMkGIgzhpqK/dNBeHXgpQtHX41hI+w5GzzLkAKWcbdGzba&#10;Ufasyg53GdOo4MeN9FImABD1Wkfnv8lH4QD7nYkieztFggB7+lGW6iZXRd8SOzgf0IhlRRGDGB14&#10;8aJq0kGf3WZ4/EdKPeG5pb+T9ifcs98Er00/bMBNuXo0BFdEcp46dClGJiyoWspnxxieNpNATKo6&#10;81orKonTEeK5DkHRcVZcgmb2tgyChI5MXll9qt62amcdfqNVB4PnDiQiDGl1k9P1M/gde2yV9PLQ&#10;D3g/zXEBQPUFAsWU1/vN7/r9eqSPpORk/e4/+KTnbcYiEG8CKWVxM0LgVBr3Kd5v7iKZfa7hmEwB&#10;CBJiHYQmuqpDywPlZMTmYPPm5pct3CgaW2RvClmtShNnnry6GA9bc6cinVwXbrHXwu6v+0ZUtRp1&#10;6HqzWwDnXNzRnqXiRPX93iOpcRYB57M+Utqc1tSrWCg4birP3kKH+1oHogmXBMG5FR4sOH6p8cWy&#10;BkSBJYPeCay0MffM1AS64VCMT5EKq9M5GFd2CQdPwX1JZrxmVB6CVKQ4jhyXpWHM9JXMLgiBd2zz&#10;DmPak+lyjaUqAzKDUy0cVnl9LkVhKNeGRVYjhJmvE5hpODK7wJPF6gBL3k0VrgtYV0Ebxfi0spWh&#10;CVoiWkly/go87eVRiq4mZQhWkyOeq97kO7cQQaZB1LlwADImdCbzcA8H8LoyQHEV5JNSYAjutKRC&#10;tSOZkeS6GoArbvfQTSBkQBKpXJhDlsHthOmFgGoZsW5DIYnZ7eL4fH3HWFcEl8bs8nP3COKoAjP6&#10;gugApkfWw/kMOJPrdUGywiOOhQb+t12RKZwauwsZbwRCIqNkFxYOGSN7fEg6Z8k3LKt/XshwO6YA&#10;djygGHiZ49/fTvz9n5/4r1++48v8GiW4OgG/AGmwgjIoeLadMAFkDbF+AfPG9SXhRnBFaszbQdrY&#10;ppNdF42jBXuzCLSxgRJW5E+OzQkt+hbQiI8RUqobaOW59F5XKlscU/xMnitNe1VG6YhsWn1TCJfB&#10;BgMaAy6EjfFem16U7cD034VBCXTmRvJ74nWqIfEiU5ZsAp8L1ypYv0aexq2JPwmPhBbslTorLZ7y&#10;00wK6PHvIrxpgHL2VnlR4+GZb0fTbkTenoWjzEDG2rKKtgqH5BEb661g2UL/Tgx0KpTOveewt9/3&#10;hao/vdf35mDLdaFx+Sasa/35NM+kDWjgJAO4JJ3qCAg/yABkRtBTRzAXJgKQ95LPy6ZPuENnrm06&#10;Tm0YfB5Yy/A4Fq4j+mN8fRz4fEy8HjMUYhE8DsGXh+LxyIavhd+rmwGWT0nDUVnuHH/H2HVb6zQI&#10;qKNk1kjsc1euuF2wtbDWlQGMhes8M5ARPR1E87Bm7QpgGJmFFvkmNDKYleNZ8CGAD5hPOBYI3xWZ&#10;j8SYjR4Y10JlSl7mOM3xvIDnFcGMy9p5Tf7xzruCztH6jQfNlAbjYYTtZ6qdAA54ZAlOBT4eip9/&#10;OvDrzx/49eef8PHxBWM82kGjjgpyZuCbznQGYq5z4VwL57pwnlc09X5FVcZ5nniuE98+P/Hbv3/H&#10;33/7A//12yd+++OJf3+78O1luJZirftYTwdOA57puKlMP0SiAcva6QwVHVmFMTDHgXEoxqER+JIH&#10;RB9QOcDGmNEfjTZDGPvzGJiPiXl8BIRBKBJwROZd7YMCpgBDDkFvA4cNwAfWGrjWwDUFxyF4WNBq&#10;ZEcKzqXQK+ebxiJrZxckZHc5gTbZlhVjhPlpqB9PmrCmexqwJV93Pr7JCQGw6a8lB4vcNr6TuiP3&#10;SCSqCWANrbSztyJdud2RTD1OklHm3h830k7KpZ7FG9zvlfL8Ft33/lwZwcmL795WkM8KQlfdZRC2&#10;j4ZqpFyZXeDFnOiYoG5Ciblfk3w7g4N3eXp/cG419szEbXzt0NF4pzkkGtZn5cORVRkjnS81F02Z&#10;XBCLssFooGkHG9nnfjsE6tFbTVOpd3HMEdcfWfnN5yDMFOEBaY9IZNKGA32XteS0UpVXqq3j784F&#10;143/19qmTlh0va/vu670ttjb52r9eZYo6/MKzAY3ymdB9hDtIDSvVJmeoJyObHMGGDwnVD6HbY7c&#10;A9vGJTQg/cdh89zU2UmdJxLw8mmsTpC6iaXjF2LZayvqN10EZprZ4tJjIrUI172oHT0wOkbzZwb4&#10;RbDppEF/EQToM/seVKqV4cRulVH9bD7g9WIHQBpznm40Rfa0cocm3pJ75ygGuUagZkKz0e/EnLOb&#10;SHOTQPuB+9mJR7txwM+00zf1s6zIXIsQMKzAiDFGECP0FwbIQ1MRsK/WxUxrj/4Enny7123EPTyq&#10;cjkso4xx21yEVC8YRLozhXbMeSX0FiXktWv9eH62peAOKiuE3JBMBu2z6aCtoM908JF7IENSTtAX&#10;Xo5uzYQtRXzHBMwC90w84+e7p4ZWIIPPkAFaemmGFdOWsOgjhbCh1SwCrWnPjfQjpZCJ/qwjvRGi&#10;ASGVa8tWs+X8zzO/24U8aXGLCGJE4+kB9hRsmCPKpbTucu2ADo6Eurmd1TfeJCKh90s4nttW3GSa&#10;ScGR8chxjcKXT39J8B0m7DTTSl2ifCq8/kgbzKs/Bsksl7iDYmnPyua03phhjqgW9cZDlEnKYIBY&#10;IClPH0MxRvR3GuR3+X3lGmx0BFBm0Jel5YKkXO996SGW7LkpGD3ZW3Vnnok6mnyZ52vbB3dE8v+m&#10;KyrlvjhE0veSgXIt2yt8EJcILglfwhqePdMUchlcFi7x8rsw18O4zNJPIPx9srL+gnuNDnw6cIcG&#10;3EVKXoOvxQcyWdtbalBeQ/YzzjO0X2sjDU+/Z4pFBuLuGsQm53bZUhe6XbD2gXtbCaySPTIiOyfJ&#10;js51oVP0zWEOpOKQ75UwZkQsD7Zka7SEtGHU10HmkhltxUG0qWefoPcm8PBE5DEz3R3BDPNbnoy/&#10;17YzjWoevOe+rFVHuwsYCvFN4wCFKUAHMPfZb9uj22f3J/q6O2OIhc1D0r/DvbIj7nUS+wx5KX97&#10;Z3uQy9b95S8/6Sy126y3it27RaYlBSQ/JwpsEfw8z5syhNv8vYpj6hM9T3iWlwJImBwAheVfzcPz&#10;cHMvi+aBijrvaxFjSjMt6dhzXIKIREbRWNLvSKgNAGKReeOZIeUAriuZB8+Eh4HtZhkVl6i+mBJr&#10;sy6IXdBrIbu3wUcE+1QUpgR2yIfRqEpDzXrvXAQ6JyY+4OJY1wXLZtvIUZtIZj8mhJNGIIeSVrjb&#10;zFq1VQGm0BZmrMGMLhpikbFrOANyCh01Dr+8NaaBd9BKs8l4wMgYJJ0pSJgsSWVGQRxfgQ2Je+uI&#10;qpbrgqhFCwpo9OkYA4+PA3BkWfBKjMGVwjrmaizlFQBDMfWArwtrDLxswc4LWIHVLXaF00/SMcP+&#10;JblmhS0YWhvgIxS5ep2CRNKwocBMWvIUK/4CXKKHxvUJnV+w1sCnOf7+70/8/PeBX3+eOB4TX+ZR&#10;JbXNh2MM1UbF895bYK2MLmTWZkp+ZsoQOZLBqDsPyMKZG5/gIdoEjqOyC+kIL2ggbNnGYKR+O3ue&#10;0FjOJyFr7g71/V9WG7UgozKCklkRIEw5QoXV2NxvJTZ7VhoVONe46zm1i7mXGYxoes8AZ+55GQWi&#10;EOnSZBjBp7ZKqDzD5GGlP+yzlvs4QJA0YmeQjoCCWQFfRihcuq/NJifaIJEugKtFZqZDO695YSr+&#10;5HncL+LNc0/dM4vaqbx7jQupGKsH844gxaqS5H3WoQt0ZpGm+LFaE5SsLHHuAsKn2ZZtzKpMqbXt&#10;QB6HVmPNdwmLAE8oAgQrt81AIe6/yAThdiATkR8S1Q4iI+RAykfOVZM+MTfyMGCuBZsTH48D6zxw&#10;PQ68Pg5cHweOcQEAjofi42Pg42AD2Mx8mwqd7fCKSow0xjKwTeiGm/gPIVd0xTTYMKYi0OJmsLUi&#10;iHFFw8HrjH4O5+vEdZ0RyPAVdt2gnnBBEMEtXanAZ8afSnQ6AFaUJXtUYkQjbL1VZCxTXEtxmcbv&#10;prhM0ikBPE/g+8vxeQKvhTbsUhdrt1lnjzIrvWhOeIaKxDp7T7hkRSGYAhwKfEzBT4+Bv/184G+/&#10;fMXPP/+Ex/EFcz4w5hHGvGo2oPSA1kDSvFtBXFxXVLaca+F1XdHU+3Vmk+8Xvj0/8a8//8R//+Pf&#10;+J9/fsc//njij28Xvr8MyxTL25FPfds8YLee14XzWgV55ymDq9JUsrGlTIxjYM4Dx/FREJ+RRDC3&#10;IEbyQJ671Nl0APOI3hhjfoFIwC16bDACLjHPcOaZCAAbF3QBUS0SfS/mNXAsxetMx/KhgM+AIRgC&#10;fcW9l6fhT8sz1dOOw3KPKZeyWqccHkBg7Fs5qlhV1nuOMsp2e2vjViSqen379fY7B2gWjqf4Xgb6&#10;y57wdFD+GJzYJGL9bCez//DRnd6ZVV+y4jaHLXhQ9NnBvtv7Qn3HwV4kJQe1x1O0mGPon51V5/Va&#10;XLcgn2oSeZWbTNvec91kAMf9tgdA2biAlBPH6+qtW0gGEx5z4GMykKF4aDtcOeZA4/H0FYZsTISe&#10;pPuYkxFSUTx61TGzPsfgHtq1eNjfUVE3Ioih0Z9jMpBRsCeaQAldLaLIv0UbZxz9E3mvStXLSURo&#10;0282ZmSRa+8n9VnuxUZz7zTaziM67QkVh7izMtljP0/SfLb4Uu9pQ0dRtyXlhjPpMmuaoiz3DpTx&#10;/AfrseKBDnQWszc9cGa1MlkNzirWKCKPIIbdFamwbSTXWfKM2IJlhnnJJlZr7mfBqfPQ6U2JI3XW&#10;e90a559XKNcF6Xs7MwyOdA5v0mH6e8y5m96LoJ6OV86fOifPkOeZiKbChpVynXsRH8/+y1CdGDow&#10;deZT35qAe+6boCCEuH+LyXBS42QgY2UggxCgAQsV8vWq6rv4+sWKi2WRJIHQpVn1yQCGwRs+qgv1&#10;IjEBDHRIwhHmsnnQDJ0XN1ge0uN+etzrMzs/ysVPXmvFh/tRN6zvkfZvMIrbfeKX5rNdkdb+Nzp4&#10;21Zoe4KO7fKJaVxPACBtCskKHAYy2C9gsEpY8768VtK0DOmM9JqnJ0CLhGoQ7D5bQuVKDV4jdMqV&#10;vLd7hBaWR6+FRRASecYEaL7KgAvnv8m+u+os0Nl+r7bDPANiAvImB526lBEbtHHyjuJuN7tpIwjZ&#10;+gJsyVFVmQyAMI6375MfOmXuXZ5TB96d5NUTQ4pLlLxKYXWnQqmPAOhKwQHJQJZAR/TGeAy5rTXI&#10;0dI/t3vWy/tcCfbcydYpSJf7iFrj4/dzdKkoaCZ1VVVH6T3odcphUGYwoYn7w/5AnlVZbmwWHr5t&#10;FcB8QD303mWGlcloopI50g5TzWst2BJIosSQ9zR6RIyHcrsSrLQUjuIh5L7k401Km2TjEU7+X+IV&#10;XZ0XrKJXfFHHlbCdNHDMUz5bEYGtDr6sWJySFqVb1phIM9s7JbRJe+E32MIYtz0LaCnVyCTe9hvb&#10;jTraxsz2jPburtdyJne2GgcjyYjJ5DeOv2UtZnGIR4BCCJ779hB4Qrtk1nxCB1G4x06nxARQ0keA&#10;dmhwZ8PB2F73WHC4oTIRat7cA4P8xTbAQ0kth1oxyH3jPN/bqz1q+VCnh+uzrdUu5OILWp+pq+wf&#10;kLf7wgFLpUDJMHLtaayQeNnHAy2UYhNb1e2sglBq/DYI3q+DE5yWezO2gmFCKqW5Bt3yi6obAuO+&#10;8LXzYF2541TEdARkEccLpBNHMRCVDLiuGqWlDByeSpQbDAmjoBqQQwCGHFAfuDwCNi6Bh0k/qHD/&#10;3bOHhdeaIisCZMyq9BAz4HpFcEAHTFGGfnm1NNfYCScF+HXBCPEmApkTx/wF8zrjvesK57gtYDnE&#10;wgiSEXtotmLlNqVpKcK54QlZlGdXjaV9nSlzjCOcchtbZG06uYEhgyJJH5ZlmVMPyBzwkcxv566k&#10;pKFRbZFrtsYIR1BSCFmhQjCWQBcioPE4AExctvD5+kQ0Ig24lTkUh46AK4HBhgLXKzAAmWXs3jxz&#10;rZiDA+M4oMeEeFajZPP5CEhoZs6kcJVwFOK6ks4fGOOBI3FfHZIKcUCzwIDP58LzeuJX/xvwVeDH&#10;A79fA789Ff98Dnx9KXAMHDMy9lbCySEzZ1QCm58FNV5l6xLQV7DMcLAS9ArgALNTgrCqZJNlHZq8&#10;IUtjg8LTNMnsvGTqwcINEHSmh1mOy9FMJYNcQuXCo7GzE9ZwhbO+hNmm2InwAoCnYd1ZPemUuOEm&#10;URIxK8swxlUOULWYotJALqFHfhTXcMooLpwheJamIeiKkc5XTUfgCgDqaJgJC4iTVHwqsgNEKTR+&#10;OAZ9rqpCgntB5i6gYR+v0AHWyh/ArfRQykUwZEBdN/gNa76V/HnbKASyaXNgz72K5nOrnRKEZMnA&#10;xlo0LBNnOJMe1k3u53Y52pCxlLIqEAtIhmUtvXYhR/WECp0geDcS958BPDbFq4QJpGOm1j1lEAai&#10;U9IZTloBTFY6O+Ia6oLLAWMJe9KcI7LHxScEDwgymKFHPUUPoKD3AoqOrGOoA0PhU6HHwmSQ2wbs&#10;mlhfFNcr+i69nuHc18fE4xCMYdBpGAcw9wDGmNAZDmnJ8v0hR1ZmjJQftMgoXLDpG6EDuF8ZdI+s&#10;IfLL6zK8zoXzecKuF9b1wuv6xLJV2yQAsA7IeQH6CZ3IEusYoytSlsR5jCxTBH9cgF2GdQHrElzX&#10;wFoa2NWZTY+1SsZeDrwMeC4UP4xAuaVqN1GqWZ4p/uveJdBIemrV2orugmbocBBMjwbAhzp+PgT/&#10;6+uB//c/vuD/+eUrvh4/4zG/4BgPTJ0Yktj66bmn4UnGstaF1/XcskQziHG+8LyyyffzO/717Yl/&#10;/P4d//jjxG9/nvj924nvL+B5CZaFM8XgmMnHzB3rMrxO4PWKQImtgFEMkM3O4hZ40M98BO3MifE4&#10;KhCmIKSPA7jq3HHNBKmHT2AeB3R+RBUHAm7KPeQRdEAk4a0kMwBVsVYmPy0JY+4Cxgy4teMxE7pz&#10;YPjAFMdLG54snIRWyR9OqKq078xW6iaCE4IXFBccl6+g6+QVz+vCaY4FwemKy4HlHdxId0fxu4Dm&#10;Ct5DebU7D26SpCDFyMVQNgtx6OnAbAa12QdxQm6wAkjnI/PvmM24aZGp1/B9aUrfnBf14pvji7pE&#10;b/R+RlA8dQA3p9kPEBU1AwZuuALbB3YRlL8o74/U8VMavAdtoglphq01gz9OR96ef4/MKM7V4vhZ&#10;oRqWBhSCOVmRMXGo4qGKj+NIx0uvl3s6OnO/G6YKrVeIA1gp3zSzLaOn0Mimt6IMvEVT05GwgAPR&#10;iy/02YB5OzQgVFW8K0VmVuRV1Yjm2kgmWbbGQFpjNS+TxOCOhehtpS6B1JLkJrS6lIHo0N/A8yEB&#10;r+h7MhN8460haz31CkCrXs9XXLvyz4TODPuBTJYb9pNEO3u5YxVZxHlrlaF7f9aYaKPt3huKQbD5&#10;bH5DvJLvimtnkoMocGVPBdI9mDFO7cXi4gMJpcI+I7xGKoGSmeuRpe3JX9IWfpPNTLrTPP8uK3i4&#10;A+2fuB/ce2LLth6W18C484CsSI/eh5YJKFzDpPF8L4IZeYh5ZhPPH4bQmRUFd6ms1JNRGPuQlbpJ&#10;rFdkzL/yZ2d75EkDexjtQQd3hdkoGRuVFVZBjIKO8gxkuGNZfGeBFeSoxMHofRZPngXqswtWDkx6&#10;hdK13Gd9o0ES0B4e78qzeIXLx20IG0Qi0a/YfgbJ3Co5M2hEANPwa2KDTHNUoM5Mb7RNYPtQe3Y7&#10;g/ciFKmkSPKEWN7oK/dmaM4h+deYAzpTx1P29xnVf4O61h6gdqz4vkQPrZULTnuBKSmqIYNldLgL&#10;olCfGD7CX2TNP7Sc/gkrnRSvRU2AJnygDiu7bGj0yTiy5yUrB8KGyQSPspWZOJdw3G5wywAIE7vJ&#10;m9hDkQklQjkm0dhcPfc5Mvlj7lz3PstSsm8L7CVdl/7qQUM88fuj+PpOixRIoL04EH13HayKsc03&#10;K3SCSXthg8aiAlfFUp6xqnFgKm2/bQx7tS72pIXYI6eOIK3rFC/YkBKUUOqOTc/u+WpWz0tCjxft&#10;lU9z097yn7iexjM/O4anXzJ43KGIRuDK3hkouF0RLRQxCICLNaHhb47+VIrpKSMl/dCJqEHXHIMO&#10;5H2WY+TILdfB9nVMfn9LkOS1Ns2HZyQ+K1UxxLUnHem2L/ToRKLsuI2LYyoknu321PeGCO6UxCC2&#10;Bz0M6X0UqWuyyoVDaWipnE2T4l0Ihk5W6mBsgKVAZJQGnvz6un2xs9nyGqU9O2jAlsM+YQ1u7JQC&#10;HNgTAeKRTVyJR02HezDPAR/S1yiHZSwzFavdCrmbtTwo/uMu7IuGEkHl5Lsdh7p+rpF7OwNvhkIT&#10;XytfoUAQomGPSd0fXj+ZlUEjpx6KbQ+psr1pijWEbS78DqP29vYdSvhycMZBv+95Tgue2MfJvH0T&#10;ZBnUkqF5GC0vZ9txtDrYzFfzdKbLWtAVwQyhs185noX0nNWcqiLDCSMVBnlgFWvN0xEVDrF9yVh0&#10;BsYzPJjNWlHSWI6QPdM9mcJAlul59qSRoodQ2lf2yrBSPGpX02iK/hHe68qS3COyP2UdgF2hvAAd&#10;nDKH+4VyNXGNNBzQsgTmC1gGWRcWDK4GfXg4nJR07VXOTTgo/jfcILZw2oJdAUOlR0B5Lay43xCI&#10;zBKeWAZfJy6cSXNaDrfpuV4j1h/mELtgzxfOT+D8E9DHB8aXr/j65WfMMfDx+IBdErHI2glJAzfo&#10;8Hg8APsKe/0EW2dlFIZRduUeI53rA5r9PJzrSNbL7Aie8bUAnbVPy08sB8Y8YB5N6CIQC3hmj6lG&#10;gOlaBpdoVv77n0/89u9P/PLlwNcP4p8GTTKTN1hKnl6eLYsArILKcRr3OUYVwZR7dsquyNSDk5Vt&#10;DaVOGwh1tHPx4jRCHh3KVBuUqWh5ln87Mey7ZJwCUFqDqDVXeiL5oqGMRZcMbpfnZFdM8s7u6ZwN&#10;RdbXwpLYXwwDS27RX98enFTKvR/f3Vhg87Pi1EIa5OeaV+9LfnMO5vgt5xYqfE5autoFb3uC7Z66&#10;nc0Sm54y1iOLUO8jKL4bxkko4sxuqiZ0xvUkXzLYdaUjlplrqeTk5wRoZcbbJQVE5lbAoBFG6y6B&#10;74rmturJvyvYsK3A7Sq3/fT3F+4PGk6sWZJwbA0Nx2pklHUFhupEwUdhL0NPIwesiIj33ZlZkuXw&#10;fqRe6Tjsoxyy6zIcx4XHxwNffnrgshNjjNgWHfh4PPDx8YGPxweO+cDQiTEODCWc0Qw+uzn5klzA&#10;YHatA9+gA8rTUZsGVzRevrDOF9b5iddpOM8L1/mCryds8efCZQ7RFckSMksIyRLodMz5gHtkD1vy&#10;vyFImrSEkhKw/4jJwOlIpzKiD8ZlOK/oJ/G8Fj7Phc/Xhc9z4XkZztXNdJlhWiom6uDk1P9PelQS&#10;7Lu+Vx6GMDSHAB+PiV9++oJff/0VP/30Ex4fB455xD6MGU7GIWGcIoO1OQy7rLC7bQHrcryuhdfr&#10;hc/PJ16vF56vE89z4dvniT+/v/Dn9xe+Py+8Lk8nmsZcU2NcAMQjK9tFsczxegVcla0L1eQPAa0n&#10;G075PB7RcD4do06oNPmrMyNFRpoZ4ONQjPGAMniXxrkTikSYkTYRWXahgwd7j0CX6sScB9Z0zDlx&#10;PI4MHAhEIqFlYGFMxzArx62N4ItCfQqkZQ8n1baTVMkNmal7rWr6eq10cO78phQAOiCaLgo+Mf0G&#10;0ehSi9826WyCNXl2OApi11SZDIBiYroZa5Qvdx1eypwib93nWXwyPx6+Amu9H/9Xbtif+QsevLtG&#10;dHPayT5gtEyssda3qH8A2AIExZnKWdPBmftg833P5CbpV9uyYdJDG+AhiwijEok1kUUtxbu7ySsz&#10;dPe6Ve/cPkE2KW2ZHHsYwYDLIsHhoZo9aiwdO+EcMnes1HtNwxY9eD//0r7tAAAgAElEQVQVDEQy&#10;kk7NPh1STVJVBXMggxfBY+ZgpqtiyMjMWgAwFEovlzZtK8uqbWoJhBepLGy0PrEpDDfbsXWnkPuS&#10;RCwwLNrY9Z0txJUGfegdXjT8zpkrzctL+y4NsfpxiW/sOfUCQdv7pX9gc5isulo5B3MctNDgdE7m&#10;NTZeKKULpw6aOokBOOEF6SWOhH+j81lSZxgpEzgb2iI8AzxDG/TS7bFrUj8+GCR5Uyxvn9i8ALEG&#10;VUmOzCqmfY60MzjE1r3gsQ86Qh+8bFUfasv5iWZS20yZqANMny1N3QifS2hS6zXJT5o71LvygAGL&#10;0CGRkDyRCczkgKjal4SnZBWFg/CV9X2Pa5DeWnOmLpCV0NCeOwmrxEJnwOe0NivrR92/PvSX+/cX&#10;r8n9J5nOLSDgXg71cMCmvOFQS3ePCzFF9Ycb5bNtiG0W2xlrztpnAqDd09BSWxTlh9vE7+kPzCRn&#10;WZvz3gXiF0Q8EmKA9I0JFhSiBkJ4q3gisTTxB20rO7eAt2GGvLKXR+rx0dx7YuhM2ZxnTbDNKT5r&#10;Rj0AJPrkB5prLbXlngxTVeEj670WqJHVe6oGdcUAcIhAS0VnlQd6T5LG3DNZIFEIGgFhcxdvfH3j&#10;4rc9U7AqgQHmpgEG13b5zp88qy1DABUG2RMCd2hdf09L2PkS+S5XLJZso+3a1WBLjKs5sgJgGxd5&#10;O+2wm0K0Ca9AW8gAUm9WEWmEy0bxvXKuC+WMb3LPk40qxKIqLGTtyuoUYCARihC6gkIxnHlYSTsj&#10;iGnAO2Bq9MS0PlZSgLxG6VfMtUjBRxW0V+YvPBqbMNl1Hg+Rlef+Ti81f+6T93kIKM3IKrJcL5Ve&#10;w2oST8YEv9HCPi7CpQ1W9aRveQtk9IUYHePCkIjvqoUk02klZR+EvH02FicNohuV5uFI44OBBdkm&#10;covmNNXzVOdn8r6VlZwOR96Th5rjFUQWvFO52Ie7M9uyELb7tcZKp4DQMS6tmPHrt3nuWkURjGz3&#10;wX09N4Pp/tg3mz8thUge/GR2e1OcH6Yk3O8ej/wo0mpezTqDPhy3l1ve71ZF/UxGZB0sckljDgiD&#10;hNlvzADgJ5MGoqdGLn/xGkdi4QCW8/TMnjTPDPMR3G4o2L+ASicsKgciwzbxGpNTsvyvMHSM6dyA&#10;yMjCV+LEh/MKAxATsHl3LElCP5FeNQ18EbAC5h1DLrw6qVKJRLXCBvVBYaYzMnDZhDzgv7w1FlBp&#10;T9iV3MGI8m+BxOJyHeGvc2l5hiwyspVVJvOIoEimlOkC5hq4sCJzO9OkfBjEJ9Q1S/w30uUtgVRE&#10;gFtllwWOJBBLz8bo7g69Tth1Aa8T4/EF4/HA4wgnIxHQON4owZ9QMcAeGI8HxuMjoup+wS0ajDNw&#10;uRYbQ0uswWL1RguHTWyVEA9W5EnnC8uRDpoBYEEcmOOjlRGJijh5HHiJ4d+vJ/7x7RP/8an43/6B&#10;TPIHzSvJc+FuWNmEnFFsooOVUzwFePPdXYkpDfT2YOCZwi/2xesYO3gAUee/xCmhObBF5Z1O71Q0&#10;kXj3qWgze4D/EgbrL0bWv5JF70qxv3+WAR9k8FQCFs27iT3cbt9x3767vdOl35pnOmGkVKGWgc4y&#10;ACkXONT7fOLXvm+bcf1vvRdML8eW8oyT4jx3539p0j0Wjr+uvq3ZuwSBb048yg9n4KLXzD0rJnwl&#10;3jwbP1sGqjSMPXS2DOfpxgzmhAF7M8R8ey2kkUaQdZtH0HrPu+bl6UygvKtloV7C1zZt7W1npPg9&#10;KgORGZkqAzoOqIazNgIasxhYr3Iq/sLMkXTqci1Eam2Dqgy6DoyEuRvHiXFFr4HHdeDrOjAmS48P&#10;PI4PfHx84HgcmEdm0GclBvsvBXdvvOOb/N4ymIAMIOU+kx+anRHEWAZbF67riXW+ClJqXa8Iblyf&#10;eF3fcV6v4Jn6gOjXrP4ARAXzeGBIBPMI0TO4F4JAs8qgiV8Ou4JHMHBxXY61gLUknuY4L8PrvPD5&#10;OvH9dWWFGyqrPkJxSXf+g/bVfOzGVzYaSAZ/k1V5lBVRzXkM4OcvE7/+8hW//PwLvn75ijmzb8mc&#10;bRwzCZE6aF6vsL1NYMuxrhVwXWfgd59nVL98vhjIOPHt88LrSpgMz6xmCDpSmnOVbJJuwOu8cJ4n&#10;rnXC2LAdkd06dGTD+Ikxj8yYZV8Vwkj1GvG3MqBVsriXxn2cDxBSUYCqMJPNqexZaekGdYvAXlZY&#10;RwDIMI6JaUcGvQH3BfMrEgTMAv1yeDqpNPDYbTNEM7u715m9VugoCydlNYNdEUSMeGI6SAumI88P&#10;2SP1KvLK4pdovfpm9L1zWwd18EShCP5GHm8RyNatz9mqEn0UbBH1kP1BzvhXr0O2HfVNpv/fHqR9&#10;uZ0eAG1MytuV2gnOKjhp3xi2ZrK38cn22iZDJayS3RYkN2sX/G53ZfA2x6y7zkm5KKxyAWizahQF&#10;3yobyvmizHZGF/HXPXd9O/bGrNcAiCziwXUxj2K3pNWV/RQEkdkpGciYkoEMFeiUDFawZ4ZiaGCN&#10;68j+SOkEGwUNEsa/Do1kEHTCiYjV+lI+l7NfWibTYVAZnNxXHjHJRCOUWhhwS46wg/zNUb7v00Zc&#10;9xS9Pjd/JaV3vdJ4lrn8NYj791re5na5N+hDyqDNP5cVJ0gbFTU/ZrHHMknYGRoJCp2oHis6ERUv&#10;MsKBFXkoC1J7w4Ba8uxMhpPcg4aaox4XN+A6vi/QzYHOedUm33V5Xk9BXrzTQOSrQxwELCyrX9IO&#10;k1i0VqFj/JRI8X+OWzX0lJIrsu0xebTV/sV/aVfzbJHfFoRU82jK+siE9oaTtQhMX1dUZsTrtC7L&#10;yuxrpDwgsEKpwkU/EnqwWLKYzmJuFI83blrr4FVZ8O6ny+X4keYFJc9vNoR0oDH+3uw6aXpxbx3z&#10;/ojQRd1vU4zKpwWGN3eeXBPa5rrRE29dA0nKkf7ADkNUtF/z8EzuC/4FBWiCx1JPfjN0PPbo8l7X&#10;cCJHFM3LF5nU64BAo+KJVeHCYHfIWYJeFFyfIiskkh+ODHZvejYEIa8zCTVoVZoPuVR0rO0CB8Ol&#10;1Z8E5IQZzPDws83kQQxI9b722W3l1os+gif+KN3vcHNNU10R2n9XgEya97IvSjvivM50/O6JBICS&#10;n9Xjif4pbLzNk1J+JPWkuOSFtK23ef0fUgv7828X63PTZ6bOkbLWjVxpux5YeZP3No8KFTAxMEou&#10;BCFrmWDtiICbqWCkH9FFsVTCH+YI3cANpsGP1aVYi3gk+g3x+G7ZD177cV+rXgfKctpcPLrvutrt&#10;IkmzhDatN9/oyGujej8hTYbFBrb37teI3+v82z5A2Vbfq5o4dAt0gskI3XLWAG/Eszt0OCuUY7xu&#10;vo2nD++2GPsClQa7U9V9yW/8Wu7v7p/bOb7nxCOr3lAAem8H9Qdnbe3PHjSR27OZ7/b5CtVzLkKp&#10;cmcCpVB4SylQSOzT974Ghdm2Nj8YB29r19ud39oYBJv63r7t23zggNvmWE4BRr3nvgnbzSX3yftz&#10;cfO787PWh98lQ+hr+baXuhxDM+PGNYMFMSbfGVjevxy3eR3ZDxL3WtDBDDrHNqnqguzHwB4QwXRI&#10;J1So4AKxyNCFGXxQDUrnm45UUhUwDXg0SMBb5NooaXBfa8QcYw21YPCR2VsBEYTcl3xT0cZzOhH9&#10;iioJT3puPMSNtjIaIMmEWSopGRgQMsjsEyGiuYcMnqx0CC/4EvhakRUBhxGnDw42lF0SVS3m0cRc&#10;dMGJ214lxJug5P4K6WLF2NwLLqx6fwAJpeSQ8xWNTK8ojNePA+OQaNBmkXNFB4EoAp5iHJiZaUEK&#10;Cvpteoz1zWBTNrrleRBIGRlR3h4CRkmHID8MnqQCHHNgrQjijTnLaWiIjCBFNK39dhr+8ccT//nt&#10;A89rQoZkZZEByMqi1O4ks22kKh/oWOEo62T/oBzsvKdY0psS4dtvsl/Fs9wv8Un3qgqyybRhS5na&#10;DU86jliRsfNI8nTU3biebWz57b13rsi5pMPcBY2dm6XFZlAzmEYVUSiyY7vXXzA+CpLY9FKqCCsm&#10;yPMvXNM8syzx/UGmJQ/fWfi7V0redo60j1SUyaNuQ5Zaqz5b+we4ZvuNcP9MLUNfvwJRhJhyj3Ox&#10;rEpozWgQWsuFjQZbDjPbbx/x3WVa/GtfNZH7jqfTbz9z8N1p1dOJS3VlVq/ZxiN/OCiUp2ls6ITo&#10;I+Cissl3VF7o9r19rXNWb5ntQSsOoxzxBZ0HdJ0YNjGuiXlMHB8HzD8AWTiuDGT4gTkfeDweOB4H&#10;jiODGcdoDOKEXoupJX2mc+yuu3ntCYNVqKbeZwSmLsN1vjKI8cogRlRkXK/vOJ/f8e35J57nJ87z&#10;BZ1fE/LqI+Z0ePAwF6wszwY2jF/zdHhpYlgLPBt6Xwu4LsF5AefpuC4UtNXzvPD5Wvh8GZ6n43V5&#10;fM6ygoNUkbrCvjubtNneS72G6/Z2FOMT6eJR4DEFXz8Uv/78gb/98hU/ffmCx5HVMXNmlYP2XhR9&#10;Bj9cKx3nls2+18J5rWj6febvK6pPni/Dn58X/vw88XwtXFc7c0BoIspTziF5hFk4cs4MPoUci1CP&#10;qGSWbAZexugghjLXTXFnMLszlPQlAS1VTe+zT1XNm7xImyeld0J8QXxUsD+ekbU+58RabADPTFpg&#10;WGBnx9OhK/ZEMxuTOtet2o8BI2PwImWBZ1bvthfs11SwUkUIjiYqB/si1L1uH2sCulPfTk3+w+8C&#10;K5qNpJ2oGLRtD8qO8P2agluSCO+4vbAnbHEPb+Pud+o3yps6G9vpaQ4v23v7lTZ+wx/C6ogf73rj&#10;TZwjX6dz7jZKTxzu/ZW2FCgD8fYznKmx1uKoLPkKZCgyUKCbIz+eO+SPeGeHRnDOb2slGx8RYbYs&#10;qrgz+LGFbZGcaQigI8Y4JYMSWSFS1RdZyUY895nZwQGFEr9Txo6syhDaU6QZDu6mJXYmbq0//95s&#10;w9J7ytme1lApktvXdsVnYxy6yWEeqaa2d+bbe1cJEUidZM9Q3eiMjz6TPKdo5x7Xg/qZ8f5y/14t&#10;hIMVsXGrkF1RJZAtfjd6X0Cuz4J7yoJ05AUUU9zJpKkW7pW4lb6rbX+2J/eIxIWi+NzH+7mrxXg7&#10;eqQ83of2Ne1SSf5f/Clvy0pxQhIz1LHvrQBZ8TejcnTMcI5vShz5a1XJGMDKh2a1uS8J2eJwFq9m&#10;FWcHIjz5evTHiISH64rf47tSkKeWyQCOPdjtRZNVFeJNYdS92R9vX1qXro4pswabHea77dKPousf&#10;2eLtbN5eEcJEyVaFz7NJObuNofhf88LtJG3E0We3SU2K1GrTbg/y2vinnc2o9apFfT+f7n+5Hkh+&#10;a6kvRF8jre8U4QRjDVsdkpUZ9z6+QZnZZwQM6kZWzd1GAhoSKbPzNQJQmpVyYwgakSJ6gEn6U7jO&#10;XZW/re/mMxRCy2RAQxI+SjSrTCyc2xEYZTItyoYGOuM9Kju5tI1qUMl3217tVTt/SRcQsD8G+5iQ&#10;xth71nMuDCruNXIl85CyZ2gk9mSfuKZVjpbfTLrZddeUAd6fACuAmifnWnCZZbvWO1Ft3yj5te9X&#10;jl/z/m/HLXwt6VI3hJsZppXjHJxSICMhcHNkVXHhSadJxeqpTwiDVglKAy/oQs8Pj5yjrG1vyTP2&#10;cd7Vy1gzaR14f0PuH9vONk9z7oPXbtQX7kvktwuxwoI0EGpG88W21eP38vsrInjilEEt6SkDSIdR&#10;gRrJHIKtIoPOfH/b/WJ3Bce0r9buQAhiLoekAITBiF2Tdmxv99tvRAJEKXW9SD2OdwUnlQk4YNKf&#10;ZnS8wrlblC0PMJLBAdqO8trV7f77jheuG+Dpttxd7M7vepfMcFo3RZyXNQq/2PEWc8HkmC15cyLu&#10;F3lfjNsrb5TNE/ROuftcQae6/MAs6lTtFn4S6ZsnLak313VjnritVmY35L5GhQ/32MK5UdP2bW/l&#10;PjXf7ym3JIlSwNY2RjeIBWN1jUbYklKY8qz2BOmwdoeaAbgi20o1KnqQRpkKVCYCF1+jX4dcyDRS&#10;CKLU26ucbF93gBH5SFz0zNht5iO5PjG/kf0RFsRWfM4W3M+gq6QpJINkxYQOyT4dlkzI6ruw1TS6&#10;PTmGqJSIQAZYBbAuwA12BS47z4+oAseM7LUV3/GLWSwLekQWsyohm9rgpAJTilZWpZSzm9h4I9eY&#10;2pUt+HXi9XwCMmCIctnoj5LN2lNAqABTM5iBgdfyqnIhn6CCxKUIJahqWZqTQ7ICBtVgTYrnaMHR&#10;D/EMtiLPWDAAHXEG1nVhnBeWOp4L+O3fn/jHz1/w2x/Af2SN9sBKoXAWnIWIZIlilu4hYNuUJe8b&#10;nImw2mR78CjRwN2zepwkmkKaDpEWbFGZABT3j60oZzuzmnan2+Yo2p0/Gw+i8CpFkILREYZzxgWM&#10;5/b2rW3caENEGcjIwF88L4gxWz6zeooHb8p1rgWNyl2ix1pl5pqkU4I8L8uUO6MXZRDQUv3RHtj4&#10;7W6obquzG6sU8DVnj3HpEHQT1DcjzPyGwyScCWmKlylejOYBvhoWzLwCqYSUMkiV5idB9TpufDqy&#10;a4Mel7PQu+EcuEz7UogAxHuPZfE6gqXfpuz/USru999Xc7sR+R1wi6iIADI1AgXzgM4DkhjP4axN&#10;vscMK88+GMRgSFmIDDSX8Nfk626QcUVW7Rxwy4bLNvGBD6hGD4x1XbALcFPMcWAcjwpiHI+Z0Fd0&#10;gnE8nmPbHMh5loMmrdUqYx+MC56Z+3ZmhcDrlRUYJ67rhfN84jw/8fz2DZ/f/8Dv337H5/OF8zTM&#10;L8Dj4wMfXxemOMYIhw4zjdjMm0FYJMQOTLAq6Kg4l+C1gMuAV1ZmvM58viKI8f1c0eT7Al5LcJrj&#10;ssYt74oM3PYZpG+qirh/pF4hXEnpQg5Rw6HAl8fAL18H/vbrB3799Qs+Ph445gNzPGJ/5qyGvMwG&#10;jJOmcF/pbIlKJlsBx3Gtq5t+s/H3Mnyehu8vw+fL8FoBRbU72HUzmkvV2s7GZVFheF1nOsbbMI/g&#10;xREBjLFXECWRkiP8oG8xM4xK2l134Lmg7I5sxg7muTObzQGPwIdKQEtVIGMMrBnNv92jUseGYw3D&#10;pUA0/lbMYVGpox6Y0oQHoLFvSIg0FM+0Rez0DCRtcqkDHakTb0LlphNxA7bNeNO6m+n8hfOH71Hn&#10;cLnzJN52x6TmkrOSgMELOtF2Kt63jONq2b3d44dx0dKjnNmYp/w4O9Rn61NNh2TYm4zeeTZAvUO2&#10;z//4aGzm/ky6WVuG3R53IdKJZtIGNtIphTa8wwEDHEOi2oEVR7vckm2D4GCmJjMm6UxSlapw5Cmp&#10;YIakQ4SwKDmDQWd39vMI+L2sjNAIVotSN82xMEg9GKSRun9UOdI+77VpWUCq6eqabWfa7rhtaK4h&#10;4tqxl1yHnG86Jga0gBAIt9El2KRx6oJe+h4fTTVStBMv/cCQ7s6rzXnjt5f7nI5dvUoFav9ObzP1&#10;t/jbMpgxXEJ+5ycsrynplLPUU2QFv/CEEBFJqBhNiBJjUlTrmvvvrl6kJkpHNZW4pDuubWtRt/Uo&#10;+vcfV1fejzXngNAjb1UoiJcqgMcktpSR4azUqmw6joHH8cBDH1E1lGgEVZ3qWZlUYqadtQHxvMq5&#10;5YYKNBCwYFkHjAxRTbdWwwRe18J5ZYAirCG4NBRc6AmavD/vk9erwDbydWEVpBRyQMkHLmT+oZuv&#10;qNYtbbB70m6fP5Z63Un7zm839TXWetsrOmOZ1NlHNu9Rdore3i9fg+yUoU0bxS+9xyQcG6VKfKiS&#10;ZWpfvZ2pxgSruH5wjE33+kFGki+RKPNs5tkgAEtkxgOevRfNJth3tOSkA4buF3mTOaWLpG4kXZFH&#10;HWlmkgcbWYP6kUtXGEjQSQRetiRzrplKMIW8t4rG2bagCVOH+MgG59FDoJK1fKsQcnqSSK/knZun&#10;cKNFUk1VlRCykrZqfko33qKbzcC/ww5PvQ6ecIhNozutM4hxzOzdl2OS/vhNB/mrF8rW5TyESZP7&#10;RWhrxwUIk0ZY0/4vr+nk7VsAg+u1U91NiQlKFWYg5L+xnZqBqL6LAgnBzrMT8puBYfXwTUlCjLcs&#10;37/Dp7+rMmlShoxhv5U+ibdpdCXQTgreuh2AQggAOnARa0W6+ovrUupRSOVZq7Ocv1Fn2ph6rd+d&#10;Pe0MqT0Wu44ACR1oKOE1g46j2fc+e7cijDY4HDcIjnKuxqgEuPlfcmUoS1M7ZIk6J/TDkvf9Mloa&#10;zJCOAa7fLpl7klJXjLGKR1ZfXddTeIxCr4WjF7fhlHKuaaiQOeWHUNpGKio8xPsaOdAcB4gonPRd&#10;3zcUdTC3eYHMQkHiEtBRuq3fO+OvsSaEEnoNmF3/vlU5hG3+HFyuz00ZSkG73YpQI9uHKuOpbNzb&#10;EFvALx7B/Fz0OhGw90MvU1FzZOJ7X0X2U9+z2H5LB66t2KOVzSolMgh9DEh0l4TMrDEgJEhZvpG5&#10;pavLWMNXrTBltHmk4BvAFKx5wc4T8nzGNXSWALhB2xTt2Oa0B3wogFGvFQarCpCQD+L5/grvIQND&#10;lt5ec8vS8pk4vwqxheUWTzsTAikDJRBU9kvBPPW5dEUWBYQGucyAMaEzYHYipQ3QY0Q28TLYecJe&#10;z6xqMNhixk4wfhfgymoDFcEYBwRpAIlHM/Trqr0ISLgWUkCWtgsAu/B6feJaBpmB9e2YOM8rGN6c&#10;eEzFoYKP+YA9PrDmA89zhkCSA0A2oCZHecfLlliL3c9DOvfEeWfQIIpGFvy6cF6AaODXr+tKXE6F&#10;umJ69Bjx68TpC38A+O9/fuL/+69PmH+B6oGPwzDFIAhokHAqh0EQykWqhJYBjjSWlKzYLWPKDfXQ&#10;xptAy3m1H+XcpzzzFrpSwffUk1lLqWRFAEOalSD4MZvtWfHXeOwlsK1weI/RmQkdmVDNMmT7jhdL&#10;XJIOLQCXhfI6MoCxbEHtgvqAusH8TPvBQWi5FuX7g8FpTso36AoFhoci7SP7lQT/tcrW3wIaKlV6&#10;SmeYSjHBIjQppSI0kVjP4JmW/JmKR49XEAfVc18YwIpvmTvUGBT1Ui6Ztcz13rOZkYE8QtqRZ+0N&#10;FXlkVma9QVtaF6+O0wVmInqS4eKwkUE/IexLYiKnxULHIjY6u8lqhIy6rQV6DXV7px2G7cwpkb4l&#10;octQzORn8/HAOOI5syly49g7YiYXxC8IGg6rzhHy4sQackNAKmo7r8bAeBw4sCIIOgbmfGCdZzbd&#10;BjSz/gfxpod25RZ5oaLopuWjlBwtfSUPdlTXRENos6iiW+eJ63VmRcYZVRnXd7yef+Lz80/8+fvv&#10;+OOPf+Fff/wbz1Pg/hO+ugd04iHwCbg5pjmGR6apIJ0Bi0q7ZPynM+bXcjyvhddp8XMZnmZ4roXn&#10;MrwM+FyO76fj28vxeXoFPeiMqPUW0mzv/E4flZGGvbo56CyodBVtMcP5mI4vD+CXr4Jffz7w689f&#10;8PXLVzweH5gzAxmpcHepukTFVo7BEFVNzP5f1sEMwrSd5nguw7fzwvNc0R/EHJd7qg6bHs1zy9Mu&#10;dK6l0/66sNYFB8IwT0gy1RmQTjrDyVSQCULNqQ8DrH71dLxH/6IZZ7TGYBsf89YJU68LEszz4QIx&#10;iYqMbAqpAxgmsKk4PAIZthbmGLiGY8iKrMkxMByYPkrlXsvLaSd5JAO9U5LGDLZCDtDhRTzp5Wwe&#10;m7wN6CSv3dlKQZN/00gs6flmFN+dCm8P8thSmD2/EhzSFoCElMSNj+QNndQaupvebi2lwt8l11u2&#10;KPbhtbyvk7Dr4pvyT9oQjr9uSwc6P953U4/+NbwDgxFvwmK7QWsa+7R3J8RNZ3j7XI+Hpzhmxd8i&#10;CxIkU6gCx1AcY2COmVUQDGSkzKx12GwObynMoABlCRBweNSFQq8MB3g4JUaNXYuH77oN6OMEHWCa&#10;4xojsLQtozAujqGCOWZmqns674LnBwRVJFkU/YKnvZ0xodNG0IGNUUPOphO95psOGAcK6ENbtnOH&#10;xKUSrEQks3lzNaT1Ccr1205yX4eWrKb9ICNgnbivTZ7lZs7j1wlETn0S1Be27OCU5dIG/kZMwcPZ&#10;q66aLVtcV/PgcAvN6Dh2DFa3MchaZ1wqOYevAagKLBUGUinUtZ10adOXXMd7sultEd/mgu075OOx&#10;1GaZAe8jIFMy67xs9dwTd0u+0w5q2htjTDyOiY+PiceMXgNTEv6sMut7jWpAb0zGXf9/yt5tO3Yk&#10;xxLcMCPdpXOJyKzV3fX/XzcvM1PVmRFHkpMG9AOwAdClyKr2WIojudNJMxjuV9AHxOo5YwBD27Bv&#10;ylLzAPV5ms/LWl79WElVCohXDSL089NmVHA6zFW8Sv4EcIIBjJgtJQxOhsu00DFQhDKz+YPIF4LF&#10;X6qwL7blSF7ovP+zHeK+AHhSodC5GvoJW3KblaxTwYxe2SnGyQ64JjWorMC/wOvkl+VcLSLp5xR8&#10;CwwES8LAbQrnc6TtYREcCD/fsgq4CRps+ChB+uwQMqVr6yLAhPhgYIQ9NEeKaCcuby0sGompAte3&#10;A+EtCXB6ZRUr3ObEtu3Y9j3fu9Kt8zYPPEjaI4RP6pbDElQWvqcx/XeXkY7f0wB2EgAkgh5GpTZ+&#10;rUpR8mumSHY70PnDYD508qURGe2pIzXJyiBUr1agPlD6YB1Qze7xzTlfVQ9gbhO3ffdq3+ZL5t6+&#10;srA9qKugqoO6c55V0QFSbxpm7jMEUudw/ZR2Vj7AyR48i+I96UNHyQ/ntXAACvFlwCs5o3LO33LX&#10;ufEMOJ8mDj1lSfn+/CzcJyKESNMxL/pZ3BepFljRcAYJqe+jYNsebbknKX8V3GLN+S6Ay6eg7Wvi&#10;ZlNfCsOcnwan4GdV5VuzdwQV8Cs5dz1TPwepJFcrendZ47pL4m/sZ8uH8mZdSOW+xRUaOl1B9Pri&#10;VVSEkOxN2YsHC1CeAn6pXcN2LxTeVlGwkhb8mkO6pi6Eg8bgWQVGtuUAACAASURBVObhMHAkCAZr&#10;LXOJ1+ZPcj/g0x7FU3UunxFDtN7Lr3FfA//qJe13e3qnhEcx7YSj1Tf6zUSkr6a0i7yh37QIpa0g&#10;pUR/rwva+F84zK+6XmcyrhxdAk9BjBql2byV/z7ckTpm1FcVzPKsuIcu/IvjIR34K5jzGADbGHUH&#10;HbPbJBjxCqN9TMxtB+YGyAxnNhfhwQ2DAKoY58OfOz0jd0Cihx0ucJW5Ye0GmydEp2fyEAohYOdx&#10;QI6FcXwEdBAZVtODK2uBKZgeqAhB55pLBE78T10Lehyw8/DfdbkAMwO23WFy8wDN0OFtPDhzgmfd&#10;EVKduogaiLUVnSigp0eFfXorxHaYbLARw3Gx44T3d/asweEK5fEB2r8yZpG1GmxMrAgy2fCAjp0e&#10;EFC37LHdbrC5+w97AmxRaQNAjwfWGpBxRoDEHUsuiAZeX18xmYUxBO9jQM93QE94C7FoVyeUBm7E&#10;EXkc10IQWqcjyTJKwCKjKM5vIHuBn+vA+Vh43T148/22YZ2ALoGNHb8Ow//z//+JHz92/PZzx7Y2&#10;mE549hXpdKUQGgzcYoMMrtuvc4PNBUlV+dR2Skloh99YzCeO2LTa0D1QvsKUZuEwClwHjWRLp3ll&#10;fRXH6m3kgBJ4zAyRun0Ku4zuxxYuRl7Q/FLB0IUZ51G05Bn0bBdQpa/PQHjmgwjFrskRipNU5Pu0&#10;kP5yZYihk87HLg+4/N74K9djnz+jjE1W/+kVikQ4HnPAImoILIMVOfTZ+umXouWBSc2M55U4FEiB&#10;6AXbZIoAqP6bzYgJNaOCc361o2msR9ONCDr0jHj1V45C1H0u/a59o6nr0JmhYlihlY45sN/EZ1Hc&#10;dsx9w5g7hNV8Uk4Fh9eC2oEaL0wegna+pRxz4K8P/pvAtiEdRDIw5g6dC3NTrP0BXStSWUa24plz&#10;YsR8A+9BLc0gGZmtVqhAuWYhFyNAFUEMd6Sf0HN5EONxeEDj+MDx+MDH4w+8vf0Tf/75B/7xv/+B&#10;f/zvP/DH2xsWdmw3wc02YOywEXJAtpSdBnd6ZLZ/7FVVo/d1zcY4FTiWeiXGqThO4KHAxxJ8nIK3&#10;h+DXQ/DnYXg7gI8TOK20jsTWf4kXz1jSr3cicrXR8UTEs+RuE/j2MvG3v93x289XfHt9xZg3iOwY&#10;mDHgMIZ8w2Esq9FqewQdMOtUrNMHlLq6IliqeHsc+MevX3h7f+Dx0KrGSL7TdiseqB5w58EIp1n1&#10;H++9/32m1pwbpmzRKoH6KvMk4yccjUU5pBuN/r0z4CQpK1NFC7rOX5IOtPT55AEM+pXaymw2b5lj&#10;7giTgSGepEF8Z+ULHRfgsFO2FDHXQc4Yvlg91KPVISQda92RqkEnPfCebdgIjufXRZb+N/HvQqSV&#10;BGDU+9meAy7XZc4mcyjXv3AQ0PnT2XCToTAGw2shOcSYuvWTHJE6sM9Lj78pTyHJoQGUFnVVM30B&#10;l6qLv3g5hkr7vZ4poD1Ra/f1+2JG2zvxOMJu3tIp2jgVzkULJwmdrj8p7jNA50PBRiDNbJXgHZXP&#10;Kf1+nVC4qaCDyXkXAzmDxluzSjql3Ck4sgqP1OutKlzWaMxlGHPkOjIT2gAJmVTn6IDSUGgkqjj9&#10;3dpvwaNoN3W7uM2AwMJsNqvkOjpMk53Emq61R9eX2TOmxf0lwUytwvFOnVaMxwAOPobbcbryPl9j&#10;nl1+dfNYr+81fcKCaM1Cw6PMmBLBDv9COnuDXUWSdnxc9tbF3s9VjvYv3+v6mTTc/9e8pyRHO4RE&#10;R9eVhvgsVCYvURekgzkrlMzbrowxsI2J+23Hbd9x48yowD0xx+srmIM5ZWsRRLAAKQsBI1uvgIY5&#10;TnhCTQQ2luIIOXqePqNQ1e/rrStDDA3XsRSux+ZhxD2rkoq+MH7umNorYi5QZqDqusFLsDs/DfmW&#10;vKvhEivbu2wEyIu6U3qgXVa2T0No8rPrm43l9EqMOAsOCnd8lss1ADL42ERWE3nUKz0ghAZzm8E/&#10;RlSrjpIG+YTEQwYCPTlMBN5+XNiekLRfuK/R0YWVYojEKrb5rOBirVVV0Dp3Vxu/bOnHdthXumLu&#10;INkS7+EtgATpRyV4AscXmS0qjGxJS97JgTatZ+1LygqeL5P6Si0zsLNAfyZnjcAYbIr2oVJ8gvfP&#10;7w2+98QVn1WLKzbDBw2Zz10bG/YIgNf3qTd9po/uew3opmx1OBaC0dHta3V/z9KFSmr2KgmySOfN&#10;kRau3k5fxQOqGVw31PcpowYTG91HWYEcycpK8ml31KMVr9UeeWZch3E/cY6qIe+neBImNGoKnhWv&#10;CJLAcg6QqlZydQtIpKqoaPRR8grU678SuN3JIk9nnAzJ//GKPEEQWsKiztHvM2L9XArdVc9doCz0&#10;QFbA8aVhN3pL+Ej8i8+2AnhH/dhIWiDApRVUU7hKoenv8fuNbUY0Jblnu3eomMX8yQDIJC/1Kl+s&#10;A5LXlGLoA6p0OSfzVh/WgMboYtu/UaWtdXwSSJS3vD4v/6LSoXuSyFxCMDatBwUoeRIGRXz1eKqZ&#10;Az1Dtz00/0/0EzKJCxy7YiSfvy91B1auiDxd25jJxQlHZmSM0Aoyoso70CElwQjCoMhodBAxW7Rc&#10;4EmGZ66IuPOcj6YCTWEeDid4qqZYOevymIn+DHacXrHBjCkTiWjvjKHgxIvIKjpXZFbGoJ9BpaEC&#10;D4DUOkLIU4mvfosDunzwZZJk7FnGDNxxRVwrJ6gZ/xTDDk8FXGDCPAv9dMbMlk6I4UuyLXeQMate&#10;Vzq4JJRJT/hvmg8bVPPIJeC3/LsazrFy8GlW2njWgnq5NVxhFAujwxS2KXTb0jEikwNsz2ihFes8&#10;FwzDe2iO4RUHa2GOG8acoUAp8FjAvkPm5pHcwLYpG273V3z/Pcog58Tb2z9xHu/Q4wNkzEUvzCKy&#10;4u0N78l7PJMZkMUqleBn6wQ2P2eKI8BneTzWgV+PDwDADCflsYD/+POB//jjF35+N2w/Nuxzh0R7&#10;H1dyz6QFDQPJ21mVkhLkFIrUVZHl3q7qGam88RUqanEvOiAtJXlcY1oZUhoiV5DZw5m1KIVLCqv9&#10;EMo9wEJllgum0dNeEkjY3zZVWFRlcEBaZj8vxZg+g8UVjFEPzf3ybhUm76oJhH22/W/D2ZRMeBm1&#10;jMxCsIA/jV3C8znroZ5QysQlP4Ow+rSoUMhQvDPfV8siDcrRyqJpLVKAyM6PAIdxJkZlu2m0IFrL&#10;vBXOWt5BL7LjvN2Spawr13LjvW3jiXPiTiRbNKAlPE/OF8mD6JDTfp9IjbF2PzTpfQFvKmklk3lB&#10;truzBZkTm0zc9on9tnkFxvRgweDQOumysmRtDZIPLk35ezlr5wXMDpSxQ6a3v/PB2BM6b9BNsa2F&#10;87hhnT6TpIJ6UcHBtkCjO7vSpeXy7JPs9jWyZaCqDxrX8wGN7H2fi3HgeDxwfDzw+HjHr7c/8Mcf&#10;f+Af//gn/vjHG/7448D7MTBuO24vns2v0SIK0SoImEFj1PuKl0LD4FV3PjheweddnMDHw/BxAB8H&#10;8BY/vx6CX6fgz1Pw5zHw6zR8dMXeCsO/4mqf+Zt8eSWdVjS1NwG2YbjfBn582/C3H6/4/voN9/sr&#10;9v3uPcAZxKYuDPX2I1Rd1Lzi4jihZwRwlkFPH/Z9nNESYwGPU/HBOSCnz1BidmlTs5MleiVeVI4A&#10;2Kbgtg283gZe7hvu9z3wOJIM5oiKjC0MgySKAETpWnTeOy913iFs4yTF21yv8SqWxiDRXKcNyhUI&#10;lkE9I7LmlkXFWMjbLgPi65TKLvdGttahwedVFYbTFMfSrDizduYaeMefHBjb9NsESfJJa9VyUuC6&#10;olNeW9blk/x9fvF5Xf408dovy97UTw6mq4yXqpagw8zyBm39VDi54quM6feks5rtQ/o6+YsgHNpw&#10;nZXnx5frKn4l7Wy53KNW8tWLWOTP+OJrXFLKOv8OEzrqC5bXUXef8cMB4ZyNUfrT9Wl+ZF8I8S7q&#10;4rsC8X7qoUMSn+k8zOQL6v2wfK6vIzLawxFHCuLzUmeWkoUC309uu9QKPwsIJm2JfL9xyaR9OK03&#10;KqTUu5jiEZ/U+jS1ALa46jKfD02aux5h/mF2fVMgGaCiY1KYjstnZDsPVmU0p3Twyc8YZu2nr6L0&#10;KWYYC/0OVvwiq43ieYQhnqDWn9Y3TTzNpzNBLui1+yQSswO3RujiRW7UsZJi4jGFnBKJUe4Ia9m1&#10;8GCZpjOrFkosGMKglct1EcU2PYhxv3klRg6nH5L4Q7x08iwGZ8bAftOTUwSxLS1wWlRieC5Zvnee&#10;ivOodoFLJT9nNbgxfh6B4UtIzqoKOP9LopDEM4rJZ/+QDIQj80nDKBac6uZVU/0CHxpiXHx9pHEm&#10;q+Dz35cz5n0NOaMF6FUwVzZ+3VC3PC4r5LcCoH3PTgceMHC9R8XPx/mMV4l48HXE/ISZOKDWNFWR&#10;pIX06QCV+EMaM0t8GZl4GOcrHojxxam3b0oeaBlkAbouMSNI7G25qbOKMLBzxctyvRe/7JASoIot&#10;JdrKPcF7iPis1ej+0QMrnkwRZ4+YHcKYWjHtfFjSf/Ozkk8zKeQSyICviz5tztetI6/ElHyS8K8g&#10;KlhULA/s28S2ebJMABrA1z7zlC9aEoP2yZlfJUw7f7e0Hxb1P/o8JpfIoLH/3TtBmAFz85Mb06HM&#10;tn/E5woKjuAXgmrfF/NNJHyLT/A3VPWMUufnT85fswtc2YXAQke7JGEZoj2qFd6FL0NDD0pTNuiI&#10;CJL8ppVisOKw20pJwU/6YDtCNG9SngMAr7JLZSfowa6n7v68wjnuG8I9tQeKpDcTQAb0mOc+mo9r&#10;a8cVe2zZvnK96TVLK1fclBhyh/hdgGzTBHL4EF/Srm9CJFt8uMWHHJ5EAUCFj99r68zsDuJ6O1Wf&#10;gxBOJcsvNFCyLsjaitA+5/0iIlfSqBHW857s8/fxdH1/VuJB/94VoSwYWd1g4FIWYfUdCcIslzeS&#10;8RNsxUyfFTYpThoHk4jOrIQr76y9SzEYAYXKyLPM9i2dWBpD9bYsBpWR5dmOA6OBl6FvEqbWrbJH&#10;7EDTa+FE26/zrCl3jvl9fH8LtqyqFNg3EJLOIRGBjsD/mDth4sGKNUa0hQIMGvSUu/CjjhJHWAwB&#10;HxN2uwO6O8EmjC3XxWHeKpYZzUZBHtk+YpHhPXdnuOsEHf/nOoDle5hzi76Cviaj08t7SXmVBjki&#10;V5AIOyIjzN8zeBazR3e1FL8YbO0M2fucQtsdXarG0WgEUE7o6QGnEc5U2RRzbA65ba/y7diDAJC1&#10;MNRjKyIbMCbG5uevukKgLBcqw6AmIWzvGJtgqD8PAry/AR/LgyYkda43BQsNBvILgc/tMBKVpDCi&#10;4q5m3tbMED32PRhk6m0/Ph4H7rcX7LcbbvcXYA68HQ/85z/e8PMGvG7fgJthCoMgfv4TI3s7j+Hr&#10;kGiHEuQIat9XJeTyi2/LKPIGGuGhIuwWMGHgccHg9JMBJl2ZIVXDGGfy7+RHken1rIQRZyr7wZLM&#10;v3r9xdvIwwsa0WXekziya3X5zBboDEd/48ipy4Qr4cruSJG+d6blXPJMm9HzJPTdAVRO/bzkSSKk&#10;nIn3U+Rc9IuAkBV/7i2tO9guQQVzXlitspD8qORxKVqeBccZCgVDzlXw4BVyLXTcXwwGbjRVB8L1&#10;atIlJw4+N9vqqZQaKO8rJSaNepN8xJMu9knK+SUS//d7e5uwiYGB2wRutx23fcO+exunDBIwQ6vt&#10;0WMDEQgK2D2XygNuWPlZTcA82Cm2effByJhSjdZ8a8HW6YHYc8HOlXtmoD8zVNrBXyuZrkE+BC4o&#10;ohpJz/pZJ9Z64DgOn4Xx+MD7+zsebx/4eHvHn2//xJ9//IE//vkLf/75wMeHQrFhkxs2DvQMA9CN&#10;rqYWBcZaGppBm+GUOJfPt1g2cCzgcXoc+uME3k7g1wFvJfUw/Bk/v07BQ70aQ5+wqZBA2oFTT8FF&#10;3yPml07kFTXRkBE+VNdw24Bv94Efr3f89uMHXl++Y99efX5KH/Dd9LSkLfUqNV0cSOrtjSrL1Bew&#10;1Od9vH+ceP848Hh4a6nj9ECPPRm1iLZJ1PumGLYhuN8mvr1s+O3Hhh/fXiOQMb19kyAqGjgXIxab&#10;+y+DhrzAjeeS69nGKBmN+ewuc9xmFhpG8cJ0JmqjDSE+11ExIWRMwVjRW32wh/WItcMdp3mL4i8O&#10;CcGCRgtT52EMdnlrTQ9+rWi9lcZl7M+rd5PAG/O1J9ZS8rVY+bOC3F/G1Pza//OF1i5tNGT8/zLf&#10;/xN/oXOXsoZtPClJyjjsdJIaRfLBp9XW78bMT8oyOs4/G8N+nhr6pX+mKZclHMld5pBvESxygXnK&#10;DeoJUvsvp4zf39r9RJB8yM0R6p3XZ7FSYrA/+qUCNBwM8pSU9QxO8hU6DQTIzMcmvEv+FA+6OB/p&#10;nBfJQN0Mh7AHM+yC85L8YBR9WNM5eL4F7jxzNx/aoGo4rUwbKadTF6FN3nCCelYtZFz2x77qXoda&#10;sDTa1NSvpIJHSWEWjshPPWeQ51D62nVNgWbNOcVdMxEAqcNftK+rKpZ/1NuS36G+Elp+PDradMY3&#10;VDWT22Kb18Qw4ki/s1lV9pJ6m31PzQX9FnKFE49OYk2U+89wzGHMz3yBKyJP+aTLsIrK1z3nhttt&#10;us60bbht3i5wRrXQUyi6XCJ5Xwk6keThFpn9qgxkaCbNeBUGcAYfP0+LRAheI1lhxzxFNUQwMWrD&#10;xHkm5a9q2NWQRPsL1ZLxEN7P8ETRLROEUiMNnmiXe/F+nRPy/Pz9DIJKyUVWi/G6nG8QC7bG26pt&#10;XTl76/7XM7jgRwDAPq2V9FbAyVsFDJngMCTgKS5zHV1G8jPONxFpz0jbqURp8gsUr+7JelyVTNJK&#10;pAp235J56yiX8WF7tgoaX1rNI5pR9ezBeOozQZvh3DdrCV7NB5kky/2ESCCZSVYmN9kvaPtq/CFv&#10;Ge99kf2WtM77Sznls2pcDGxpnbTYhNhTnVQ+I7hYexj/sYQhYN5Sao4IYhDnO84ErxDCzem52+kC&#10;VhBTjl+YsK/HmjwOmZRwpc5pwGA1fENSyjh+16IltM0JDETnSNr2zW4iThpqTcJd1RnKheareiz3&#10;yj1EpwrCwfcU/vKWSMPELOKYrrpX3Rt5D/IcYyIpkZF8Hgh5TATtMsblYecBIrWbopIrfiQWW1XX&#10;9qP3WFppTSLIdVHfNiBa+LVrMwBpkbwhyf/YGk4QgQzqW89KgFPF+rzwlDpSgrQRZBpEJcdRYXB+&#10;gR9K3Y//qpsgpQi3z2Q2kHfwWi7T8hn9UYz4FeMDGVlbaP8qOmOlAMq1Ph9mF2xSfCaNH2sHcy2Z&#10;QTJjK30mP4v/icAwq6LgC+GRMLbIJDQBJHpYAkHsXzHHfqbcXhVvlwHqu2A1SGJuyvYRvLhJftqB&#10;/EoyESv4hJBT8d72FD7sXYq1UIaut3LyrDu6GOo8MogxYkYImVqcsaYSzvtFtH0wU14cjvS4q3qP&#10;ZTzgrcrC+UwHFJV24ff9a6udrw6HmajFk8PpZD7QXGTF82NgthlknTA9gXU2JmmJ5ixrZZsqg6H1&#10;nHBH3HCnmzsbF5aeF4dKmbbNMImAhsmA6fBh3fxO26skXjZEEiAbEPKcI9u3sgeJJ1FJk8J7ApPZ&#10;nj4c3GF/QI6Bsd8hc/dZH3O2hwZOZoBKoMc7AMOQuzuW7jPR+zgOwCYgGzapqpKx37HdDuzrwPF4&#10;DzD6EO0+pLtRSNApaT9w0hg0pIKExgPgOAQ4HlXnT8AUei7Ml4GX+yu22w2A4vGh+I9/PnCfgteX&#10;HfbN8HpDDJH1AXXePWak8iwCjOChI5WYEYYqlY5YNrOpgKLpUMwuCmDvidxYBYWvk7JlZkAJ1nIg&#10;UVhq3JV3T3qHgQPa/P16EFV8Cdzyv3p+h+ORlhiIHqzxmRoABXRVetZYsDWr1FnNm5SSY1g9Oflt&#10;yqwmNMkfQcWnjDVpn3cee+W2cn3X7HJFz+65fM/qs87R6fhIAzQdHrFKbmg1SWqGXjYfECTXrEt4&#10;plbGof9ItmYhlJ5311aY+oI7OYgZsRdxZ4zCs10UwccpX9oZc/4IFSb2UHEljg8sHUHzHFFdK1Pr&#10;Cv4qhk28T/ptm7jvN9z2Hfu2YcuM+/i5lOszuLNgdsD0AdgHgB3A7nLTU85jweHWkeGBZ0yIbBFc&#10;i4D2VJcF6wDGBhsndJCPo85aXLFLhzFpN5fX5HXHphYwt6VekbFOrOPE+fBgxuPxwOP9He9v73h7&#10;e8fbrw+8vT3w/n7gcSycahibDyrf9t17Cs8tM4dH8pGO06GfBB6d6nMfDrN0SjwU+FDBQwfe18Cv&#10;c0T1xfBqjEPwdg6vUrDA5dh7GVig2Gz4V47qws+6otijBXn7HiYM+zDcN8H31x0/v9/x8/s33O8v&#10;mNsdG2di0GkjfrZdxVRTnLb8R/0nnTPmktxnZyiOc+Ht48Dbx4H3RwQx1MCi4XbMzhMDz6cobhN4&#10;vQ387dvA//y549///orfv//AfXvFNnZM9EH1xI3AzTwksiJLVahX1SX/zQobBu8XTKKyNCqonF+6&#10;oegyhDLb6ieANGCZKc1gSx8bINFqZw7BJp5EsUQd3qj75cBuqjyZpevOrnX2Yd8RMMxl+JdKPldF&#10;U3KqZ2acQGsHQ/XgmQvm5aFXPenfFxsqMNaYuZwXXdf1fHMDKlAt9a6a4MqhO/+VSDiS8msCSKcQ&#10;5VkTrfk3t8x1mbWWOdUeI+FHdghUkpMZZFUSwAXO5HlAs5EiKNxV0cRPf290+Mc6vSLCtRFJmVmt&#10;WsbMtL/UWahxx1NdfSL0Snw0OU2gUJ+wPGYD2zAiN1maWFhZqURUcmHy9kjA8pkYPM8nPKAT9HJc&#10;dPKUHAedKHHdlKidC2dyNsTqjtGL0z3u/KS+pNoDwvxC5ihVNHQUIGXFc0NOx6GwWFQvW63KIK6k&#10;9iJkaQE/6jBclM+fCKxsusEzneXtW0YrUmPx1wCSBxPSuff4Ts/Wvjr1nSd2Eq9zCidWhumJt3UX&#10;CZ458tyvuARoJb09EVYewRMhX52yDbgAeptBkXi2DNz26XMx9g23HJAcLYRE0c2Pgp8Uq6OsYAV1&#10;+CxcxxxRtRlVGBZtKFVdfzg5G8MTImJsZFSHGliVbVb07y18PODhMsKvJ/4oEwZtoKSeJTJH57JE&#10;FJLnFfad+uKMw95gYDHh0HCqdw8B5NoyNJzR+c0RiJ6BD0Tkln4JTupqK0lZX5INiOQG0bApmfx0&#10;2Wj7Dkmi+KuZhQxYyX2M+ETnqfhsyIWBHcC08OuAvPzKW2Ao25Ir7Tw/wUTct5RBBVpnAD5Y2+Wg&#10;zxErhjSkghjeBYJ4H9dY+z125skR1a6YzmOicuJ2PIl7KL7u52QSwRBYfo/7oj9MYjB4ApvXkbat&#10;9iItuYk2gsN4ZPAxIfwkOpL3FFpcuZ1RXiPbmEKAbUT11awg09XnivIBoqoLmoKStqUlyLtso+0Z&#10;30uGybMO/0f4MIATfSaoiMTYEcWIhKmhHlAbptDBFnjVOs4GE7L8/qQI7zZhWdYn8CTiJUTFuN4Q&#10;s2qqTTO7IGjYPVWNvrLlaeqlWu1QT61KtHP5ex7gQMKlt9yzOKOWMVQnwg8l9hSHLZ3UjUkQTVZQ&#10;8qTAp7z1X2jDNCxNWQxUAFL6d5MWQ19rycCJd/G9yYBG0n/MyIBYZKPybSKRUu3xF62LLr2TIBol&#10;dK2OlGYAsNCKl5rQMheMkUEfk/nA7FFLJPUsPxIZGrBqo0/rK7j7XpT7JBQo2eLCSxujeI6WIwcy&#10;QSVQeE+XGpfvZVVJfPHCJyjpeJhUeTL7qykN1MSyDceC2Cr6fTaAmvEOifZFUUmjEei4xF2zx2FD&#10;O9cgHPpjBqzKWV/Tcmqpz7+nAWVkwuW0pjCoyF0oBWJYww2LAcGWzMovG4NVHV5BMMaEzMigRQiE&#10;WT3tLM5XAB/QNeTC+LIsk1SWzoDpBngIBAuHOvR0Z9qc0G2L7mUCmRtseOsiMlSLRpyuM9Yp+29u&#10;IA0zeL7g6Yy1S2cZgA4YS6MDDyVaNzEVMvvD0tlgUUWAEF4xBBYwnOcD1ee5orBiFpUclY1sc8Jk&#10;YeGMyK+W084ADggnzabRSzgCQescfhvXYl5xPGjLA0Q7ZJ+wdUREenkFQxQXbLtg3yPIIgDrElya&#10;eh92FQPODww9ADuxv3zD/eUb1MSzLh8PqE4fjrVtmOLDwG3eYfsJ/XiH2ojOGE7XJsyAjiFPyQST&#10;gzvfMEQVh4HD2F1TdhobxVjBLBBzTSBoZnk/5untpkzV20v9OgAxvN53DHMD4T69p/MymjWlWMjp&#10;eD0l2pxReIUyREWMgif52FMTO01Dxoq3ojsOQpiHsFH+WBkaHK+8Mic2cNxadlsqNl3eXPkav+tP&#10;iGAbsza0Mv8X2nApkwjIWTrUvN3X6TiuHuRT9eHuMsK4Z3YHcQv995JL1Ce5tkEK7zIxHPAGd2ym&#10;IZ18gQocCcjlWsIpjE4adahP/AQpz6QUhOSAkip68E1LZSud132PxjPywbmKCsxqVJaxwo2Za54N&#10;5wqh9uBOiHQdPnSd5wHAe5BT5mUlpOa+0mupLhNO8X6m0fo28Nyy3YdGuzo6+lQVVo1KQeMxeTnv&#10;QfkwYx3B00QUuxhe9g332w37XgOctzGxRcbuaLLUjd0IYugBrA9A32C2w+wGsx1intWVDl0LS1t2&#10;YEznlxK9/Ufg5FoYOKHYMLFBcUDk3dvxJbQlDdd0dGULRNKW87BuRGT7K1MeKOxU2OFB1XUsnMfC&#10;eRjOw3Acisdx4jgUxwGcp7CTILYJ7LeB/bZFwGe2Fi2zeoKHcsqAvfN5b/9wRqXPqQuP88SHKh5q&#10;OEzwoQNva+D9nPh1bvhDN7zpjiMVdw5XDwdl04N68gQprJxZRVOkwLwIMZQ0nP0CxTaB15vgt+87&#10;fvt+x/fXG2633YM4Y2AKIqOpZfKj6HDBcMDC+RIGy/IBVCOBrQAAIABJREFU36eeOM1l7qknHufC&#10;2+PA2+PE+8MrMbz6YCT1VGROMcQwBdin4cfrwN++7/hfP2/4999e8e9//47fv3/DbXvFJndM2TFk&#10;g2evBQ4EbmZZOeW8LqQDLfDFcfV0XI6aKYvraUiaHF5KEHOpNAhPZLp+El/ys4iJ3OGmGGJQ8WcN&#10;s4sfAaFuT/FOjSoLp5zhKIsWmertMs9j1VDYZeC4Mcayz8jeZbu8MqBDNtKggoAVsZa86llWdZ7a&#10;aO+CZ6ELNs/BpX1AGodXQ0a48RKaSf2J20Re688oY5ZaKKxjZGF/wtaQOiUJovr2k3fzI3FVNe43&#10;aPwLTS0rJ4wUHLimkZ+HqDuZxSttn7HTiIoIHE0SwlI8sFdljDB6fRlhoA/XcrawL0G919w56EOy&#10;W2KSuMZXehPh4s/pDlJNDb+cY+m4APUhQhuZiYw8G6RpOERDOo5okixxD42/o+VJvL9J6GCGyMg2&#10;QJe382Hc3PwBnvNTMhfNhlDz/tweFBxxH3M4RKUHZWmin0kFi6KiSQknoPFfOP9SP4sRnynoDC98&#10;JaSUh08YMOs5IYa0eXt4zpcTel/5d8NWoU5lyIx8ngUhyoTBhn8Q1yFHVh83fsRXOvz53aqmSd8E&#10;daMIAKQnW5wr+iWhK4XDXOj4CuT3pJ/CXQ6iL2dlyR7/8bNU6vDcFekAYUMI8azzBkmMxtMZMeg8&#10;ZWCfgpebBzH2bYv5LtOrGcVty6r4Ru6yZAt1Ikt8WWZRjSFYOjxgEZnIS2MgtxqOtfA4l8/RWgK1&#10;cclQ9ntF0Mos7CKXU8uQLWyyzUrgB7VmR23HVeU5ikV0n1VQ4ecQt4wQnSVoH0n4TiSgjeF77XaY&#10;Jw9ZVoRQnrjrYoBttj1Bky374rNgHukbn8ISfRjY7jPaoiV7pQapEdxhkgBp0jBkRUofdd3CCv7V&#10;sU0TpxyoGjJpBV24A1QBHalfeXCHPpnAX6o29O/w/rwP0bEItGGs+3BKtlbgyPs6seWQZeufMQIv&#10;RvF/1+I89FCVmqkeOD82q2r1lmGPOE9/BT9XBmPClmJJ5SC+hRM44MSZRxHbc2yU0EGGpUgSJVyD&#10;e/Dox4hEx+ILHsiY6BU7/A75Xsn4lGRxnDzX4Ocp4z0ouA1vZ8rWjCN0puK3jc7Cv+JysvylTn9M&#10;ikE93yjjrKpfQJ/kcFIMPWAbgA6Ncw367HNLA3eGjqr4ndOryfn78GCbD6ffoCMwLPhIrkvqLAbX&#10;ryt0Bg8gr6gE9gqLFVUoTiunsa2pV2d7gpMHx9ZS6OnJT4cqDuqyGjZEJOIwOFL8LnhXO6+iDdd1&#10;CNvEAPPPKNPzkC+v4FK9J6MlduRV1PV5X1KCm6YVxBj8MPgQ/1QUjXUh64GMODspst/yJv1GdG7z&#10;GdxX+tm7ooxS/HF13j9v/vpqyJ0r1gacrlwQ8bqIb88KkkNj5H1NBdGn51/pOOHwudyOh4sQPP1L&#10;3B8f3NZmweyp8OUvhHffrxO1rzaeV6H6elLbQ9tZfCiXa0vILCcwZQbeQmbeyeXS2nMyHTrkPYji&#10;ROuI4JkwLSPW2vMpYcWZ6YzghwHJ26dSgeH59iju55eGYgAAomFgJHMSyJwQRFuLcCA/gcaHc+de&#10;qcGG8kQjaXjQQ6dXSWBE26HkrOFkYuBJ1Z1hZrDNFQiDgK2pLpk3SiiEcTA3B6GuaI+0IKpejSEC&#10;zFvAzQD1gX3+XBd50JUOQg86+bAzHEecw4BsGzAnZNzgSnGdremKVhXualZxdSWzC6L/5Ygh7N6i&#10;Z2VgxXtYPzvIEMqJn4nDPM7N4Ou3cii6cbV8UPd2x5C709nhLU9MlyuQ68BS9YDRqOGEJoBuw983&#10;gRwH8PiAGHCGIjrnDrbEOs+Fc70BIri/3LHvG7aXV2wC/Hr7EzY2jP0OPT8ikzAUOHPjgU7gTkDs&#10;n8giLxuI9mSWAxYDi0NZVxhOqLgiZDIh64HHeuDjeMexHt6y5zzw8VAsnfh5B357+Q757dVbbEzA&#10;InvXloXBINiGIIMb6k5goQUfK2YJIzuQUnn5kvJII5nAY420KAOaImKG4m0XTRPgcxKm3eFc8tP5&#10;SxOPT4oqKBDD8EpnkRkwI1tJkJkBYh7kOs3btk1TiC6fD7BW9CZtyi4azyBmtyw0LsJRXcAMMgH5&#10;2HTHWmRmGzQc/U67DFz63j5x8svfKQEplI0n5o5+cvmRwWa/1qQ5hAifpsh1OVHGZPyriJZRLH+N&#10;stae0by8JctSzYw2CkqK9JHQLOnnQYjABbkshCIWLNdmybmMAXb+4oyBZwDxVlmWnfLf2Grf3+eN&#10;WusH58dllN/mhtt+w2274bbt2Lcdc+zR71mwjRi6iHCQsZ3U0qhsWB5kivQrGrMl+wEPdO5gi6zM&#10;4B/LjaJoNq5hwJgZxlQAO2wU/0y4XshXLj/CSkzqdAnjyIpSjXZHK4yywLNToefp7ZDUWyKt05Vr&#10;XRbnY9g2b9W3b1sO9mQblKwY6T8BB0vjq6838CCUeefXZzj82Wc2DNCl4KDOyi4mojT9KRT7wLpP&#10;eEqYpTNYSN0VABRR7NvAy33i+48XfPvxitv9BfvmAS6fm+IGk+OxejdV6sYB43WeaYiZKZaeONaB&#10;8zxwnqcbM0vxWIrj1Agc+f7VLNoJBT1QJw5jct+AHy8T//bzhn///QX/48cL/v79jvv9ni2l5ibe&#10;gnGQT2deedIkebja6QkFoMyIQD2DbkMAi6pLOpqFbowwihU+gwOGnBkVum6eTbMXzIC1Qk5iwRDZ&#10;jgzamkQl62dd3RKvw9AdcJhHkGJZZLlZBZHY3qvlmDamW+fH3y/JXZeXPCvk8f+vr7ev/iKPkk8X&#10;oBQmblYAaXj9xWPs6ffikZcl1gW6Kku0f9RsNEOdsQ9sztQBLAm+nI6mkuN80Y9mY0BjfliSnQBs&#10;m8pFXTWtuGfjK/3lg68Z4PDvsjIM4vqZV/A0+u5rqA03qSjJLwvItSc6PxEaVLKfEEEKiYpUydS7&#10;fFqT6SmyMpHC8Xiwck298sidmsE/B+FVKlJKd6lEk74vB80Vj/ve1dxZPBo92RjhbBNwCAZlrVc1&#10;oEw+EW8Ly8c90UT6UakDXJkwIDHTg/w8riU+sTrlr6jw8ixQ7lu+Q4cv23ZwMdXGLKkEuGBfe25r&#10;a0E9orfGoUOTfbwvbZF5PgDczVv0Y5/OJE4pozH8pCXvPRGzw4nruIDDa0CtfZ7/uzKcCyjimtIz&#10;SMCVAHfbNtxvG/bd28rs0xMNmQ2dDlckGJtORPgDMNKI2y9n2BocbOu6pidKnWY418KxDMcyfCyN&#10;4EbIXwDZo97cmUh4TBsekAgbvayQ0rXIwwhHbruc9ALIjCOoMyEPuyJ+Tyrhft3JDAu9kefWzswT&#10;k3jUcb7kcWEDewJi4XXhM0LHQuEJ6RbFy/jRYBDGvY2fZMDTnxm07GIy/QAMlopFopk/ZNBeIf8x&#10;C/ve1zx6O79kFAW1ksvhjGV4RQqXyQ8JP5B3ZzaEXvCO/fZL90EGDRC4YBrzLpO+3QYyPpg8LBOz&#10;udwK6l4SFsClPPG+2DaDFxd8o5Qhj7XA2+HXDESgLlBg5FBk7tTPwNuPFS7w08/tvUAxEhqw/1E+&#10;W0tda0zyuIGqWC+EyaTIjizG5MuyrfP3JmuzegHIlkucMQEoOJOx7z19eIKstPS5Jy0hE6WjjDGw&#10;bRu2uTDm5rbu9Bbs0wBgNd/rlbavHNuTObyFtTS8H5Gc0Hh20IIu2gJMBLXST1WxzO2ecymOZZWY&#10;oxWEW2tVNY+xrSFt8s8IJtEy5rPO+FmnQsM5J0kJPwmi6uXy9Xo98bFnuH3+QvuaNb2lsYFsLyUV&#10;8BRkRcbIjOKeSf/F3Rs3j0WFEd4R8+osqYV+XjIuRN951mclhZk1aEheTtkqWf/yIV9sqDGgfMuy&#10;LLn29vzdbu5QuWnKRBqFePqe1PUjIuul6YKaAplN/y7zFjok5blaJr8idTZSK/XcHiS8VWZUnzwh&#10;l/Gv+Mz6PeJ31fYMtHu0ay6/Mnf+K8EYil4TgnXHEswmNBIoEEIImyuCAleexQCVM+AsyVgJcw6G&#10;zvMwRGCgnVdqNpY/1s8m20ttPA0QX0a0YsoB5QA+VcCEx9OGV1xAZkTcBVgRdDIOKG8OOwzoNiOo&#10;uKJKJIIKMLA91RgCPeFzLmDQVcEAwhahrMgWjmxd4XBTwI5kppaZ2FFuKRMTArPD6SQDPA6vQgeH&#10;v8Wg7tEGsrtvx50i7KONZEmhUG0DMm/e39rMHYVLsdbpQR/heQZu2Btk2zHn7grOfnMYnwfOt19Y&#10;tzu22wtev33zViZr4ThP4EOw7zfPJJ6Cl1/fcX74sO+1Teh6B85w4MCzRi3PsNGOIMp7yQ+BPhis&#10;+t5XsNgiDmZj4VwH5PjA+9sfEGg6xDb2sjSWCIsf/RlnPr20081lz7Zg1RhAupE4Y4DVdynAEy/x&#10;iUI75RvQev42pVyzsVle44ofLkL0v5AC10+fFWhfdvE7s89ri4xPGrqRT5jfN3IhAcw8u0t0wGxL&#10;xUm6LPDHPC3lSUrTeOFgWwYpUIL/L/cbrK0e+SwzmhSPapIRymaXcykqgn+ymrwcnJyD87yHek6J&#10;1Mhuz/Os4MYKxcJYas9bhMJqrOALPEuOGi3OcOGH/qLDyW8zUgHzZA9x/ihxjygTJ76NMaLfqPfQ&#10;xwKWrYLpRadg4Pf5CCz4jfi87VjPHO6UZ5sEd84PbB4/pWSMsy5l29YBneKK6dqg6wOmH1D9wNA9&#10;eH3JScePLRCBDuUJmGeXeyUXy5rDcFsCnANmp8uANCqe2BH5e2S8aSqDQQ35PU2eZsw64wwBZU9W&#10;z27X88Q63OF+rBNqJzAUmwju+3RHxi0GSQsuLZboaCfMLygYiJz6PbdhFVhjUGOtlRmZ5DWq7BfL&#10;1kBNB2n8p5ee+5tOGdoQRpPPGJcFz2BTbFPwepv47fsNv/34hu/fvuN2e8WcNzemEAG3SBkqfcZp&#10;J1sQMPt/uXNel2Idpwc4zgVdwOM48f7xgffHgeM8Ez0sFjUizXqpw3bbgC1md/yP31/xv37/hv/1&#10;+yt+3G/4dr/hfrtjbjvGYIszJB/1ZSoJNj6KACYOeL5qfJaL8AxGR7NIZtFyAA0xmC0PlkyU3mOh&#10;97JVIfVl80w1zvlIp0McIdc54Y5pJrAwf9mC/ap6J1K2CIFJwc4KpzRUl6tB2Plx45OJH88c5Om6&#10;L9//776k/ZNEHLdu977YK/gstJ+v+asndblj5pmh7e/PXqur7KONZOYto3i7nHkRldNeGdHXLPmz&#10;1vKyBCCSEtjK5PrIkhK8Bed+DLDImlvStS7yZQI+CFSQPHSIQKHJo3gvch5vvRWtVTHL8WHF77t4&#10;dnFsDbeCbxmy1UMO3gy8Y7A+28sAT8G5SoxI5h6M0R20lt8HPLfMCEOekvVTe9Jt3LrI+5MH+uwm&#10;r7gyVraFJiWGapMLJH/L6gs6wvrTBBCroKWEh04yKbIy9Ym2JP146pXyAgzdfVLtY55wNu5vX7yd&#10;9xrSxcTlqkxgiv+XHoo8D1NrdCi+P2VlRZshBGa7M8A/wRaal30E7X3pTAISP/hdogUx07fMQJ6v&#10;6cIOLGi0vWnt/8/P+5qTOH6IRHu/zVtK3XfXmbwyMacvtj0KICU/eJgW9GOkC9fKPIP5LL1UFyJx&#10;ZlVbljO+owJboxx71AsiQGABB3KXFQmAzrsk2zh1y+KTEzDEEp3dcWgQSA5/f+bFDKCycou8whDV&#10;UwhUYsU4CrczgAFU8GJKVgNHZ7n4XDL2wHaebEVFJPGlFM7wWjonRdACb+WEfcaK0CCveGLu2He9&#10;IOpRpXDIzANeupiM6rig6sDUYZihE3gW+0iZgKEoGRA/JJWGpekvItyJXEEMqSe287zsrPFeMg63&#10;ZVqb5dRbfB262NqnbAzCJl2b5PWWalfAqxzYvF/SMi/k3QJHshJRSEF+X3YrYbKH0yarhCRhkL6q&#10;9vorbUGApAv6heOv3KPA21y7fTQx58yreD0rmszK0f7ZGkPB4UmGki+cCNkJylU6UKKSt1Wiqgl0&#10;SVQUEa81/IEs+s80hdBHFOecGOP0dnhj4LZv3ipXN8jYIOzOAXkCXNjFUvR90QXEfxqKJk2O4bj5&#10;pGLFP3bFHQg4T1AXkwq9KoM6RsHtGdbSbt40g4vOe9WzSNudri4JRM/soatH5G9tr/K0/78SMvb1&#10;2+CJ0b/DZVwrMmjofSHZEwQpLUPBUGZUdIZvtb4LI5S6T2SqXbIu+KlQEJPxx9tmiMbeSJHT8alf&#10;+5fk2Z5j7XfUwcsF+rieSjK52JqUEOwVFvlZPINKjLEvMYEZcBN5grhwP5LC8nrFF39LuQku+UXC&#10;d1Z7i9FbPuiiriGzJllOaAFTl5oNbBaweCIOucJ1VVpq7MeKUZI4UFFcZy5VbeE4EftVN4AlFSBG&#10;yxXQswlgZmU7UcLMs5uACNN6O6IFDwwlONPBE5nzxjkRrnRnIEPc2YZom5UmhFkGRxKPAWTUGY7L&#10;shZmZIhl99MItngbLM3qixQOI+vbAJvANM/OZUAh1un9HUOBZOuccFIoGVE4F8fYsO8CrJUzMdhS&#10;QkLzlYbDMsy9JqGgIapJ0ikRypErfgafs2MwmdEWylJRcT+at4OQNfxnu0G2yGwdWwpBnGfAziHr&#10;yqlnEQPsb7l59qfMwEEGaphRrhjDM4f1PLGW4f39A8Nu2OfE7fUn7sfpbVXON6xj4mR2Z9C3GAW7&#10;BItwOldmMZPGQvlggCPxKPCSc1mcuStUT3cSPj4gMrDNCdk23LYdAuDPtwf+eNvx/rjjtgnmBsAW&#10;OPQRyeKtlTo3HtD0wKJvNP6LMqbivNl+J52c5G/BC1ypQBkbNCDidz4jFSAxwFjy2IRm8poW9ItF&#10;e6GLJtm6f6oc7knO4YtQuLYjk6cfOwiNSIZg6MLIIcdbZBQrbFjz4/D3J1lysYzrCcAIvKOUcGef&#10;++bqO35GE2XoBlIZ8YcKSH9FMMsQbQZYUVOf+9D3gRkK6zDSbUGzWg+W3O1KkoBOErr/A55WJdEr&#10;zxrwwEbJxOcwvgYv8Yx2zr6QrEbpLJe00xVAyoouspmRASCrRC6GVcd1CBDt7D7J2PiWY5ZXRHhr&#10;EecP+3bDvt2wbTtmzBwaIqFB+QPY6MziBJjgbqr0poKt+4Sl1DkLqekXlHOB4KbL+XrIFYsgZjlQ&#10;hmcT2mrBZGv6EM+dsrNkvYX8NMrkhOzzb4GLYNdTVhaFTBQf7je3gft9+pDPffqgv03gbeYdt6UA&#10;k+vsD0yVKCpbal2dgZXTqTLZpPSb+DsSrFsLCOoTpU8Sz9D+BcoRV4LGPIjBId8vAz+/7/jx7Y77&#10;/QYZew4HpuI/Lu1PA591YZ2reuAuVpucXmUS77HE/PE48fHxwOPxwHl4U/Bsa4IwxIZ4Gf8U3O8D&#10;P79N/P7jhv/5t5/4+/cX/PZ6x8u2+YyX2x3bNsKp9JTAQtYTgW4NeWlslxBZq2nAxyGkqDCv0mSm&#10;wqknYCcgEZC3gbkNYJAXrJDp/l3JAAn1LvI1ufxII2xqudbW4ey98aWQyVlT0+TTOh3e3dHMvfUs&#10;S6ONgquT4oqblrR1RWx+3HT1lCXP+vn1vQgJxx8BjYR9v7S991evJ9vs+jwrXO3bYVU+d9Xbe+R2&#10;Ar/BquCwCSnT3OuCJdIeScfB0/at9CBuOVulEBtSjw7ZJYZFOEnILylO5wGLZJleHWZBq7a8+s4G&#10;RHwQs2WAj7qlZOWp+yB6a2TuM64DUTdmX4QDQVUqkAEAdLImnpa+kRRp7V/a2c9H2vbGdo/Eb7dZ&#10;3OGJwbZPV3j35CvihbUz7XCnvNDhzaFHnI2MkckfaXNdKmypEyjYiqPdHMl4KLGe+LQGRlnALTOG&#10;G/pQH0ht8Am3ubf8TopcAg0UkZeldXMwNZx4g/I+lSegTOJGn+X8ZNKGoKuSXHejjtyUBwByh5/l&#10;tAEmhGvQcRddlzBQBxZvJdf7tRd5r4nleuvqSlad4rrS/bbjvk/s20znadr06Uwp91Np7k0+WtPl&#10;4qyXRUWGecDZ2y46zS81HEvxUMW5vEXgYT1AiKzkCHPmopsOoseQoh/C9bLj4JAEe3wv+ZNJuRoa&#10;uxYgze/+/YJ533//pGBjqPY8bHnEQbfVVuUagPC3ImA7SMPlWO0ypbfZ6fian7UzrEsdmDxRd6sU&#10;ZJ1fSuRFj7wS8DPsSUW5/gCCjYFpw2cSRKXfGIYRrVg7zK4Ajaek76jJK24J4SeK/VhUM+bmgQhy&#10;5x3yfXceRyOSaD+cMw9yN/1sU/qlT9GIl+Dv/vx6j3jKgBuxoPhh8er+qDp3L1BpZ8b/pMEZEvIt&#10;vmso2RS8oVRgqe4dguz8gQsOIWyA6XZSBNmIK01afvqNsOiJkHnKZskXvDOAd1NYySvClxI0yCAh&#10;Ys9D3Ns5I2FBiFONXjLpIvwUYyz3b02JNlMDuhTbpphzYc4zknnp7WO1HPEN7SxrV/SdfHolikn7&#10;2xL+lNH9mwzgeIXKVeY968GJc1/JDiucMB7wF7KgXpY8ovOEojigSetckAHY6Pvul6Lk0PX02/Oe&#10;/qLeEZh5AR1TykMSa4WBK6W23bJBbGn9CTL1i/v8MygoUVJiPN25U1F6QtveOzHnF6Xfof7M5xme&#10;wX1lX32BuFz/hecDiX1NYfJfi5mnvcGIcvYy9L8NCCeENZi1bJ9n5SP/4bPjXyMppVT7cn9J8I0B&#10;cZ2fnucog6a+PV0jlOJNASOeEHZN0HWc4VqyxNPXZSKwyfkDwSCkCLkLVhjckZ4lfD0S7qzzKkAr&#10;WMZqHmsta/y+3kMSgGemMYCw4qqFMGhjexROc0CnV7YwMCQJjoJOVkxcXi0AyCMN+PkcDqdBiwFp&#10;PLckZFEPphC2opAzymQF8J7rAWvgUsJIxUrMMx981sgOTA9kqC7Y8UhnnKi5ojYXsDHI4tlwnj0h&#10;9Tw6x3TFjyW+2ADYiopVMtnWiwGjU4AFyDJgv2FsAswR/TUFNj1Aky10dMEU2XdP1NumWZSdugXq&#10;Wemmio+PD89MnRtmDPM6T8VjLAg27C/f8GqOX49f/8AHgEMPV4JUY38ReAGVYIensd3NxSpFCZJQ&#10;+pLCBAFLRKuh6vEt8IPUpcAEjnPh//vPf+LHDfj79xvu+479dsOGBwTLA3Fsu9Yo2IVJ0GGyCi7s&#10;msWVHChx3FGyG8qFvX6Nl3IDHOZ9GTZVZO+UaeQQC0koyW4FrtJ8PVgdyY1ipYHz5IPJ+6QyBE3h&#10;FSmxfgW8BZcs6IxWORY/qtUaCFK+vtiI8FzJa5OVWttjrfCS0UR8uPABV6yKIosnUlpldWTCQOM2&#10;Ws4/wkW8b76XmQcOCFGiDBEqjyknc/GlNJUiRKd18Lss749MECqV1uD7dHTMEhmKagNoPsA7HcuJ&#10;LPmPg9lCCkWWLgPSboiE7EhdJSBPXB2ROcXFNQdI4v/g+UaQBT6kbt823G933LYYXL05r/AhsEQD&#10;VyPVDCvwMRXHaA2oekD1A6KH8zY7IbblmZSeEfRXbMIPT6N1T8p6Yo+m3PRKrVVyMHCsJOJVP/KH&#10;aMImlW5lj9/uoC74aLRhy9ZTcf8RszHurzvuLzv2fcPcov3W9F7LPtJxYUDBwYCc31KYE1nAaA70&#10;fHY5p9F/nmDo22vBOeoZT2BI/Syuk6RN1MbbYQgUcwAvu+DHtxt+//mK79++4XZ7xRjecmyOLUrX&#10;54Vz8Uxo/LLKheXix3ngWAunVdujx6l4//jAr7d3PN4PrMMrbwb1C7gRNodi24H7feD7tw3/9vsL&#10;/u3nN/z953f8uL/g5XbzFmnbhn3fs6KIbKwGPgbT5Jy8jhsKz0y31hOeOivbYkSWo4Wj1/SA2em3&#10;mhtEdg8Qa+gjFu7nOF8/aw9+5NwjI51GVRGKDwEW2acWsimCFkbnleMK1UOj2DZWbFgEjCKTjTGU&#10;hhSks4vDLRGty4TgwGHbdI24c9bnl7Xfr5/L0++Gv3xZrai+Il9ec/k96eG6ZlxW//Qu6eKTTWSf&#10;v0O7xDTbmvQ70olSch+u9zQbio5CiWvonOM3ekY+pM6mnDjIKgyEXFQTjGzVhJif4bJpRhCi9Jbg&#10;oemYbzZGXGS5F8eB5FOQvKYnd1z4gNHR1bYhjtM+84CVIh68VGMgM+SguaY0YlE+xcZ1BjULHSCS&#10;Gzq425mOrMJCVUIBYDRe49k2BDoEM7KBfeyNt7itxLPUwC77MVQwsa8gpRTp+elzv4ifcf1SZ62F&#10;J3XPjpihzRoAKdutHPNdbjQctlrdJfRihBkrGtDs6ssdKVByzSKVsd8TiFx7Gfl32mXSqj7betyG&#10;jZ/Y0zPvqNwIJk5cYfkMra/4UPEt6kzmDn9rVw3LhI/7bcM+pw/5FbZ8K30sQWvXJxmQ2cUrnHM1&#10;BJctoVrFZWQgn9Eb/liG8zSc6k5yU8nZR6mLGQPYoWXEepJGrE4CSGy7QCkDRQmccuL1wGntrvZf&#10;ALU0BRBrcfFpJVKohwTPBBDzDSIIG1UX5dALXJnj0mpPpKqdSS8ZIHFjuZkl0nZthXQ8Q64lbZh+&#10;hsXT/DvlpHeK9kBb7s8MFvZtWG6xXr/HNJ9/OZRtgAycDztspI4Nq+cnEJ5g8uWptKgcK8Paxylz&#10;6uTjg7B7bBhEswbb/2+9mq0FJuL2VeHu/2k45Vc+JdzReebeiYOWXVNJ6od7y+rFz8ELKnkpR5EP&#10;ZEfK3IVLa7u8RwgnHkJyXx3mM2ymOSe2bRbOgPR+vWk590uGF60idTaNJIKsPjBvI+d8ovhFNPct&#10;2yDW7fLTPJCBqLwcPF8LGum7BQZGBgDnnJjbzLZNY55uA05PVrxULUGq8ik25EEuDf8C9X67BCDI&#10;kywWzIrMdlSNRgScNSSpATVuJV01KzoIJAz89LV1Xdf605ruQ3/+RT4kWtkVp+qKtnLk99nyXkaK&#10;7eQH6DhSy7jeJ58/strs2mKKgQxqOWnhgDtqm2nzI2b5AAAgAElEQVQgSsKlMtCAf7HGyWy++Lxv&#10;vbwsKMvyeWdSSkwDGpdtLWPo+t0OlmdRff1cLr99LdjqucmdYZm91PZu5Iw0xNqjw3i7tKGiQBAi&#10;EfB0jqjobBBPMqyvVviMVvH/YJZtB5crL+hJRxHPUBBCkLM2Ggyj1ZVfP4AoyZZ8Ugg+YYZRKN7B&#10;aJN5BhH5oN5aefIcIn4sS6QrIYbsnxpMS9hrZYz4rFUpmNel+rDXEdUO4gECajkn9xbPGDPKQJlp&#10;7Z5c48ChQdhGtYMBU1mOVufQDjX2UkOK2WZKgrFWIINeCPP1R/TWIvNNRiivMrJaAcu8RUtXUoxw&#10;FWAMjLlj5IwAhazTf1/qBpKpBxYyUCKYzDQWgcwBmzP7TNo6YY+HV0qk02Mk7xDAqzjQ+UU4K9Rg&#10;5+ltIULJFxgQa+K9eFYyByY2hB4FW6d7K8YA5g7MHSKs6jAc54FlhqGG2y32LW6Enkux3zbcXr8F&#10;7iuOdQDrDbYekLPTmzufK/2eykXgu1Bodmokz/AgD5VO113Nq4l0eTBmWKCWYc0Nhxl+PX7h213w&#10;+487frz+hteXDbd5w8ABRB9xLi+NuFyrO2rTbLqgoQBJlw01yechz1gLBiTPp0BGVRJceT6dvq5E&#10;2EWprGw9hQ9WbzwjbuOBH8uSaok9joCdWPT9tHqyBzIs2gdY5YOpVMZxOk2jz/tYqRRlC7ikvytv&#10;RCh/nb82iF6cMTULIBA1BuSCKl16RJwhZD5BnEApyAFDaBoAbClVAj76zCb9lDTryiU5eyo14TDR&#10;/syAU2aBqME4n+BSCJZAwueX88phYdhQRuR3Sw9wIzCcpvQ+RD/OAUBGDFkPXuAVEq3cWwAIFUmA&#10;lS7ESyo+l3LraF0lYtjmwL6NaCm1Y59bVGOwwsmcNiXMjWhntVQxxYOd7kwV2PqA6htEv0HsAegE&#10;xo4yJhtPiP1byg4DG+VabIP4YbKKnbBnlMa5ttY/fiYr5aRc6LiAb9ocB+EEdvznLRmciRJ6Zda8&#10;YZ8TL7cdry83vNxvuO075ubBjDmj/7BoBjFGVGcI3FHmQX4PzNW/gadq0HV1NBuzr1Lfu+wocLV4&#10;TqKlRYLABT3lQtKObeX08gGX/u82gNe74Of3G37/8R2vL99wu71gbjeMuWFwUGDy3zgr+D4s2xeV&#10;I+ZcJ451xgyQGOC3DO/HiT8/Hvjz/Q0fj8NnXlll9Y4xsM2FbVN8f93w248bfv95x99++4bff3zD&#10;j/srXm533PY79jF98Po2MKdGO6j4oWHXVW/0TFYLNBGYRSs349wadwA7TrjMEso2O2Hw9o8G7xec&#10;jEIVwIpsYsdXxykPftDRwTPzKt0468BrHyxpl7P0W1sGMqLI0x0N7CtMvpXXWpbkFw+0+jflX57o&#10;Bd8IuAtK5cclu75kiZ9eqeUWbn512VUR/nzzJ/vqv/V6tiHKIm737Zn2z58hjsd/IRfz5RCOcgFN&#10;/VvSs8vR7pQCXI8XHX8NExFkNT2ufJ7Z7TK9SnGoM89NPPQ/hmKqtICdOxu4MRcVVigcxBKSOxex&#10;lPjjrS3MiF+RvWuNDwDozYEpnyHAHP4zQi9zvV6B1HHopHeH16QKMUp3UABYghWBm3LiVDXsoOVk&#10;dU6uj8bqQt/y1npxqmahQ2kkDwlSW7MiBmnnrE+oenWIkfD6P6kNus6Yz4lrmjxvmg16tcz1poGZ&#10;0p4bsKXDNvGUnlLqSalrciZWSmeXX0I8JxoGMbT0fG9xVs/iblynpVy2XG4FArTWYi0hD2F7lQaX&#10;NHyhu4RBg+qFfXVoCNDPpaCUuld3GI8p2PfpszE4E0skAhlUj63WYTyj4qM9sOd6Z+kYdPy5U7Oc&#10;gEsrCH2eivO0nJnBQPbSq7POZ9R4XiIroUQ4Dw3F/54c2w4iZgyXrlGBqDrLsAYaljpvSTqI2TbD&#10;F5TnwaSrFG9g1rjDekoNTnY3Rj1PgFahUdUaAJObuI5YZ3yJDsnrjCFLnM1ZtN1Z2GzZ8giWPfJJ&#10;LjY+w985ay+TFbjG0zzRIVqSlb9iescXkcyr7pX8tLPrwJ7+fkLmdDXIZzHJ7XUKKNS14PtdX/Rf&#10;cogzYUKctgrLa+K621Fn3KseYnnLHCJtMd8oZQny/c6XciUyruckX/kHO99sZ0V29bS3f/kKnjxF&#10;vLVUzMPpMp3wuPze2GzHHAseqEHLzG9l28+1Qm/WFdVZ7PhgsAz7sgoNSdtmDFgqJhznqSdQ+pJO&#10;BnymnTvcNfnOml6pMdkinX658C9mdWKRCJgE5PhB3hWtZK2qzZY1KnrywZQIKSnLwF+nRtIzwlfo&#10;SdfS7kGcsmxFmbxYpM5I6rwqIax0qoamdb8nu7/LfV6v4jqI8VxT6eA1z1IneGmjU/KzDGSg/hXh&#10;jIxcYUDEAO9lW4KznVBj+FJPiN2xxOdZN/5irU+vzoSsXX8NpDzf2PjemJeDuD7va/Hc9K4vl1p0&#10;XRD1M5B2VR28sAcaHeZdUIQywj/ywIk4qZBc2xI8L4qBAipMXg6t7b61o4TFpVvLiKBPtNtAO7tk&#10;/iUqhfsX/65rxLMuaU64OidyKs+8pZAtfBlX2ArZEJVmZwpaAI/ATz8XuxyrWUS1EcONWGo5vBWU&#10;bTuYTitRdyrRDsEV8OiZP4ZXDiQoInAzfa3uDJnuLNQFW0d+H2NCtx02t+glGzUKY4Lt2qxz8txL&#10;IkNJ1MCNQcYjEpUPI/B8euuntdL542toSK2N0UxfM8yifZQbImO/Y9tu2OYWg1RPiADz3IBtwYKp&#10;+0kbcJ7wKg/HI+L6iGGnMgCVES1lwpsg4uWiQHAyLvEEB0RhhtODSmgivMYA3cMPZPi+6bQcc2Js&#10;u197nljvHxFgmRivEx4Mphvb16Ic8LZccRpjg5oPV8WpGBDstxvmyyvG8Y5x3GAPp0uJvaRCgRMw&#10;8Tkgcybuq1+c81jQhJFLuNN5awRBDYI1FMcRTuk5AQyoAtsYGPsNS4E/3k78v//5J/7Hb3f89v2G&#10;11vQZeAQ92lWVR9Zetr0jKTr5IUVZEQqjF2xK0xVawYHhisepMGLgCo+Sdh1TlH3jXeDLK4KmBB8&#10;xYb67/yxyFBTXuMXZMUMJL9rQFRgRPDCPNN86Ylhm+NcOIjTzpYKbHSZwbZRkrXlzB4GyF8lg7+0&#10;YAyCrUFmuckzDEFwQPbvDBq4nEEEL4JOhozo6blhyAbBBjedMyOh+QscyIwnGPk+/9C8MI17Zh31&#10;6gx+ToWUFQPPL+KbAwtQXRhjRok2guMXfQAMnJX5SF5oxpqUWrOQVpa3HQCQLd66FlTOEym53Jxd&#10;nr0zsO8bbrsP9962DdvYsiexsB+BGtjz1CQyYOGK6mBljwrMDviwoiN+7nH2Tb6GzALMg70kQKV8&#10;F8Z4keX1l7lJbZ+IyhRWIqTuYf0G7UC+0It6nwVDKt6lD4gH/9WwAXi53fDj9Rtebnfc95sPRd82&#10;r3ibHK5XwQvnd+7MpvPEi8CjEk3iKXS65fZcQzCEHPzESSTVqTSSGwH36zpd19vtVEK3cjViYU7D&#10;/SbRVuqGnz88iLHNG/Z994xIqUqoAq/rLbrUZ1/E72tpDS7X+P2xcm7T2/sH3t4feP84cZx+DbPY&#10;xxi4bQOvN8G3l4m///aKf/v9G/7++ze8vtzxcr/jvr/mkPrJfuVCMUHzuulpASHCjpU3PsS7HA/l&#10;7PO/fdglMIwOTz9ni3lSc8CrZ0t5dT2Oek4Y9z6f62z8WJv3k2ePcqoAMM51CYPRsn864ocDvtlH&#10;2LL6IkVU4HfO9mhGXHcwXAOAyHYL1zfl8q8AzS/2jGxdMoZsJN1/xUS/+tKXn0s7z3/xXl9SReKf&#10;HvQX9/7qXlRdeWOh3PmLzVx74Dzdpp0BJI1esedTeFrb06PE6kjoWB0acnKGjA7eO8fENoBlgmWu&#10;10s+u/bF7Np6x9LZZIYMBgP8vZwYKTszkEE+5k/g0dKpbghcD147FoOPRYNKJ1/oJe5ok2gd69yz&#10;nEYjnaDKoHSzQbqzxOHPowo+HIGSTEYBfG3iui8DNWxnI1cDDslfukZJWml+B1dBeqZpvA97whvq&#10;CJ2Kvs4qpgSozPHUBqMCv91DymbqJOnSh7zHkStnP3C9AtRQ70LIS7CnbavkTQtmdBlyFSbOd3WB&#10;wqYqQoKXDp5d7vizHwYVQOgH3bj0BZ528S0AQ7wX/r6PluixYRttQHvCnbTs+feZoEkG3PaZdJFJ&#10;MysqFMuh6Y5MT546luBYwLHUUySsnJ5OiwGHCIQs8xZ3nukdAbsRDkgrHCmW/Tmok4pDAqsnRkh0&#10;am66dHdM5llSAHX4WzohIUhdk5U8U2oItycpVaCighgj8UjkqbKNsP/CKdeWX89AZT2TdxJX7SIv&#10;4l15vl/xELcrI+gbeGfacMrcoettfWe0lyr/Eu06jFn8wxhYs4trKxMdU+YVv2Ag5TKc+Ek+p/MW&#10;QPn4gv+IXJzANHzOlAGFLY7HEraKlv3EYHbgUSYK0rYJPUUj4cJhhugqENYcW1vVSgBwXk5zrIMJ&#10;voQBgzFFn1+9WLFAMm3Abffx372VdyTKzKdk7f5LwpVJI9rabpVawSCksiLDGLj0qohH/H4szcQf&#10;9+kMCBOnw9c4Z+lVCWcJGqWvAEgo+eetY4Ax6GlQ9QDGGa1SiTwiksFDyShlQy4TH69K2Q9WmFQw&#10;IyvSGKANXbSLkAzcm+abhKefQ+WztRSSJAEZ5LvBv5Ah1twH79ZrGABL2ifnGmCQpM7O8eYq8fwf&#10;u/59eZVk/uolKIryCv7gRZHLzeeRP20BqTScHf61STIThkRr4U8RKOfASMJvxP6vFvz8id9O//qi&#10;a+iw+eJiwHNkrPTIbQG2f1UuTpsvHxgRWIsHfTJ++6q51/Qe9nu1L6YhyJycthHpX7kqGpdnAV4w&#10;JYiS7H+h5PMeVBqN6l+993nnT04pgjzXF2FLwDfsddtN77pmfqZhHI3sKZArkhkCuG3Bs3E0HZNc&#10;FYezORFFJDzwbUQVTDo1p7dMkrHBG+ZzwDkgqjAOBmxKhkQo3cQ8M15jcmRN0gIHj8PMy6uPI0Ax&#10;MM8HZHglANsg5dizNHZHlpHm6Cmh3h/Dr4dA7EBMO6s1py646metEtxjeIXE5fiIc8h2UVwv9hv2&#10;l1d823d8fHzg8WE4zocPF9s23Gy2UriYR3EqvD9xlMG7FhkKhAt8lQnc7ok+ZgZZpwePzEI4V9Ap&#10;lTsq1iLpmLQEDjO1J2S6AaJqwHl6D74QDj4MXIH1iKwxA42MMfdUdB4fbziOB7Ztj5LCAdMYVjcE&#10;r/dXDD0hxxvejgOP43R8v2RT8DXhETBfYw0DjwAIhgeTrOobkqTidlMX9HjgA16qqQYcx8KWA7QG&#10;TgC/zhNvp+JxljOYVU1U9Hhvtg+p/zpiNHEoAAdP9lcafLA0DjSEs4ZCov2uGW+MWq7/svfif+Nl&#10;kWERbRKkZcaM/KHcQerWMQXAq6LQS6+Z/VFOhjOCknPbMSKSaaBiR3jKdStW50d5w0xnM8m4hSsL&#10;Xh5ueuXUz+y9i4B8L4yKlfdzQZM9P8fI3p0QykSDISqiTJz/pSxyQF3ODaXEJ28N/mqRGc/MfGaX&#10;rBUKNeWkyX9x1E4JZhrx1l61d924BC/zlm5+hYtrV7VMPIDBtYyArRozyQCzEc7Mfs8I6IJ0E2x9&#10;ANsQr8i63bHvd+xzw5aVE7G4yNAzi+qhmM+jw2C2oIMtysQDxjV52PuX1AYbRIgj1BoVzE8YMqKy&#10;iLigIcOYjOCO3K7i+Kv1ZQ1ZQzW3O219EZZGJnUnS2+A1udaODBguN8mvr3c8e3bK17vL7jtN2zj&#10;FhV+WxhVSEV/pIpYhk03t8hppMEo7e+LGnXBmHo9o19nrq0VVZ3mZ2S9qKtimALsm+DlvuG3n3f8&#10;/P4Nry/fsM1btpTyQd8DQ6brp6a5lqVeeeFBiyiNV/UqjNNnZKy1oEtxHgsfHwd+vX3gcZzZb5o4&#10;MSawb8D3F8Hff9zw9583/NvffuLnj1cf6H13vJ1jxz69LVpxspICADMkKdcjoB58zGnfgwsas4NK&#10;Npchu6RxDdKxkQdZwlDybx/SWpn1YZzpwjrPSFZoOkBWsrQMTp5SBqz9MT4M1nCeC0f8ZOsov9xn&#10;j6Gcysz4tthTqt1f2gPP+Hbh0F/g0Vff+b95/Xe+/xd08H/7mE8bfno2jayLvfAVo/9qLeOL9/5K&#10;SPC59vnSUGq+OpriF2X+8k6DFXxwh+YwuI6P5Y7MbeIW1b8wczoEHa8A2ASlsUzGacyqaoDtI4in&#10;rMLISjdUwMz1VFq5jScFr/T1c+bVwkDMGVGETmGADU/iGX6ftSjNS6aJ+PwcI3EGrVKWy6UmBOHc&#10;Eai4fs+K1wmE7WLejip0aQd5OBoz2NmTBEY+1gJ/SuOsjG9WaRokkxAMJfMKDeg0xKefywG1l/O0&#10;SGIKGGfQwOCzfWB4Nu5lVMsnsTZbEXmbti5/sWozP5GWDY8KdJPPqKBaSLX7jhYIDC26+HXz/CVH&#10;pIgL/0xvT5KOS2lr/gJOn1/Eo5GOtTEEc0zsU7APw21u2GbrTg5c9s8M/KxayecX7Hz218pzpFNv&#10;rVZpAe+P/3F6EONcwMe5cCzz4GNUwToaht7intJ0IrqtPSqMb4BXfHrQUlgg/V9BJfry8BikCyF2&#10;ugjHIYP2bpqzQssnjZWfPOifursh20TN4UGMrNARVrjOdGzXfC7KWJ7EUxArfS60Jwq/IbjYRhkU&#10;EfLAxiMcCHmQX2NSyVON/Seddr8Wdc3gN6oGSQ+072PMaBWWwY/4+qjuAt2xmUiejjvEeTXdu63z&#10;07q5RHc01PmhbMa+ljU6XlewIDhcVrYyAMwl8hkM4Lm6TV0nb4hCk+ByAtd9gs55VwYw8iWUKnKB&#10;+wh6Tv/s5SXt/0BPcuh7TGyPOZ5zzquNxFWbQ9RaxUpy62aXeWKkZSAyHf1LfZaZehu5hwKPBRyn&#10;RDBDw/axqDQGZqxpswFMwYTmPuUEMEbM0nzyhcTewnkTLZ+8zbQZMFThLaWuwT/A9QEZkr650soG&#10;1ATL5LKvnlxzRlIT97M0Ep5Cn1imWbXhDwvZGj4BiFXOj3VZwsAqmk8GsOHy9hJE6hgQcNE8vycq&#10;iTPteUbpW2q80Nr/qhXek776pOp9elnZhhf+JJVYyJby10CGUOG4PosEd3k5x611hDegyle16ru/&#10;WrUAnsWaUrgg9XlHfTV9ERdtxoLp0pHdC0cQw4WLyPTzKebW6NyLfulN0XQmlipO+ywycqvvCa5t&#10;HmIfyQOvjFkaeP61miEXJuUuPH2CX4eT71UAV0ZbBnhopB3rciEVWye8zM9TDJjiVQAXSTlyef7Y&#10;xigDv8T8Gq8uMIiwp+aI4dRBBOZrHhps2FLEOB42IUUCUiom0S5qZFauQLbI+rcIAA2BzgnZdq/M&#10;0IJffAV1iLGhqC4Q1Riwvaejx+d7CNhXwmxBFlxtGhMCD2hkJmngI6PzzFgoeLvRYhDomM5ETSFR&#10;iWChSIUEc09t1L17VuPptAiLGQxR1kWnmlmuFRCoKo4YpO0kFQqoWWbYLPk/tL3tkhzJkR16PCKz&#10;uhvADMld6b7/8127ZjJplxygKyNcP/wcd88ChlyT7BbZ042qrMwID//+BKtVDDgmFJ7Z14VrPdmO&#10;6sSYk89RNUZcNzz4BeZRSoUhFM0VRk32hbDI2X2uz8g+8UmDZwBrw3HFyo8jzpWBCQfgD2Wkx1r3&#10;umBrZwacwytwtoJJXPMT43jAHpGF/XZMPM4BPwwP+4A9f8P0hT8M2NcfWM9/YP0oWEYPwBBWKu3d&#10;eyOqNWiu2sS0cCTaYHBtREBGw7FWZmFsnPOk434C44DPEx9vbzgOw+cF/OP7J77/kJHeg4DhMDxs&#10;RGklCq8tFcQXRpNoWcqIBJ3oUW2HukHlUlREs6LVNGjjXr2fYmcJ9SJNt1YFtxfl0i6ULQenkQM2&#10;VlZ1CGTDDBw6wjhid6AMzK21YLYAOyJj2nZkWfd1OqJE0sox00ukVYlhGORf5M0KbGyKWgQNVwYk&#10;oJ6bmSzQ2lB1+EamFbVYeMq3Mboiu+MZqHlDoMIjRSf4pWR+7KcyUGJfpXj1cvDKKk2nDukqHYLW&#10;wmUmXLhLtEEcMWzMl8rFCkwL7AFHN492gQ4OPHa5mFIKq6d40JCyOAZgO+VEGWcVABvD2FLKot/z&#10;GXTpFtmtJdKt1BgZKKDBKHlHZ1ZltTNpIXECPBvifKuSCDHMQE3KZCprNqiDjbCeuKLIIuI5pkOI&#10;4M8KILy8XvUo3o00bMQ3zUPpSvVmJd95HjiPAx8f73h/f4sA0PnA+fYOmw/ytwM2xKNf2tqZhqQ3&#10;XtR1ueQ/TWcj3H6VtFEK773mANwLWEmZLydOtHv8FMQ1YE7gOA3vHwf++vsXfPv6HgGDxxvGEZmD&#10;YziLPb2pU2W4KAtxX+Gwj+DFFX8/n7iuMFZ+XE/88eMTf//jO75//8TzGfOfDgzYaXg7J769n/jb&#10;ty/497+8499/f8P7xzve39/x/vYWgaTjZIurqIYZ5HUZRAKSJxmKn9sqfhoVDnR4vtAvO7VlR8Xt&#10;O4ppbJCedurBSRJKgOhyQBDnZ5vBnK43Ooo/iw/1+Uth7JYjII6VPMvCUajJCxvAtcn3tKd0OBS3&#10;/dOX9yuRa7y/yh6q+WdN3qLrlv+3r1/c41W4Sqf601u8BBkaz/n5Ofr94hD6lYGakGzvmz4JXc1+&#10;CUdZJr+Gj/fLbtekFzPtHFkvvpz6QhBmjuIwfSX0Y3joUpEJu+kk0E4C4dOUXS0Y1nCo2pTJqb/z&#10;nmpTIXpScK0HemxE26vtjjkDFsMiK3vtaO9q2NFWdXrC3qlHj7bP+Cgyg+dgWzjcw2tTbRdlZyHQ&#10;5TE2W7dZrndSH1K+Y8CUsKXObiB8EUrWzemjdTZ7f4yeJEA+Ld6PVwcoYNYcMFaJKk58Gr9Am26G&#10;xgaQuqoDrGIQXBqfM2SwJhfgCsSXczAz3VO3KHpxeOY1qsuA7Nlcalvzre84n1O6lCXeCyb6rHQl&#10;4VfTp8S3VOH7Kxj9/Fa7LsI+UXE/cB4TjznxOIyzGWZWDOgZpAZkS0C+44Sni++DPNzZQlc/m+/R&#10;ualqjODhO2ZKtcxtd2q9m4mF1MvcI1ChFW3fmuLECuiBtR1z9EqMVxh0vl/520OBrl/w+fu8GVAP&#10;rr4m9bQmF5xtc8dgG5v4OyoyiAtGPXfIoVc9428+bLaW7fKs2pIpSFG2QOrFTSPq1Rlo10F7kJ1y&#10;8ztJhzXKWJ41kOeR5ZNCy9g8/7kRLgovHjMsqyhkvyY5DzlzScNN7AVPiAVnm8x/8ko7OXlQbUs6&#10;TNLXLlryzQTVppd442FdB6wnha6+mRSkqmfZXFkj4LJyBHWxAPEC8gB6rG9H0c7k5c3kg/dX01N0&#10;e7XH9zgPVQACVZk1jyNayFq1KIrgRSTplv5Y8N0JqGpHfZeboXsuViiruva5DZ/L8HnFHLnnFYkC&#10;0WqVc7BYsWgW3hO3gl/YZaErDCnELgzl34VO8MthRznQQb6V3QckyogPW58L4jsslk0+mC18yeeq&#10;hWsDvdFP1WgHCLm77qfYWJOq5WQd1Tc7Tby+hM8dA/LYiQR2w6XC78ABpF+1aL9gqZtul//v1tup&#10;vRru/eJlo1p5DTC4yyCGqs2PhJIMDdupwJiyI5qBK4UkFkoFUgzPuSizcppZIUgHSBHjnZknIPQ8&#10;L4GtTUsZqhLvu2DQMkSRErJoDM3AYAeJpytcGEJUfo/fFUEnl4XXs6tW6XZSrpM3AzDpZSMxdOmQ&#10;EeN7eV4ybvUvTAQZRPbmEBNJuqDQ70SCsZcFah9C3tavviovdLaknMWS3NWkYfpjiEv9bIQre4QQ&#10;E/NlFv2edCjNA6bp9ntDAyMbNBLUXfA4pY2i5dEPb+O0bHYA7CewjghezAnMNuAbr0Sd0h1qWQb3&#10;rEyKCoywiFxnNNi/NuHrUJpIlAMGI0unJWKAno9wljkzJIRuISgP4JjsQR2BDPOdQSRXm7B1ARaO&#10;9ew5zvMePL9wXhrg0UrHPBz59v071lr4fkSAYa8rCSii0TsdA1K0AjajnDbLAi7LY5YFh2M7N2PC&#10;bwYyhhhdtq1AZhpASuC++KfDjoPVLQb4iFYWFxXlIf7A02SfRg15FmXY3sDnD+z994AzB5yPeRLn&#10;ouXH514YPnBgwm3Cx4n5eMf59iV6mn9urP2JbK+WFEsYi27YlkNtyGAhxIxBO5tn4OxaULVPsJIN&#10;2xd8v2EeJ473wFkfE5gPXOb4Y2385w/Df36f+P7jhOHCOZNdwJqLt/cF7jhe7FFKk0hWAQvx/eDt&#10;gxmLixfKiZuGC49UQlTOVQXDxDp1zLwqsMzE1zxlj+KV4mM7InsUnDFE3ung3eMQlZcCbkDlezeX&#10;qXiCS4Ha2FCbks3WaoZhJxfcNYEZ13HdCbSE6ShegkkFg3xjA3sbnGXT2c+ZFUOSl3vEutTjspeZ&#10;GrOWnF5HKfHKTEjWhZJxI9da/LNLu6RzOOMoVCh5utFHfmPvK9u2yHjkBoRNErcpKmRUSxJVmy7x&#10;7XD0DBvYvkonoP6QYnOArUWozA1vcoVsmjWmxmQ8uLIRvfWcblU5AHumOgd8cy7GjHZS6vlaA9YI&#10;pR1Du+EXzKLXP4z6Tbb9Y6bQWsD6BPZ3uH+H+zvgq/aWdGLI7C8AEbERDTdFc/BEfZKfUq6SD8qY&#10;kvNS9Fwe6jrrW2YipDgHsOP0NxYD2r7ZDorBGYNjHobzfeLxNnE+ZsxjOE8cR7Q4s3nCbTK5hXx6&#10;OCvw4kdOMU+OFfJV1QA1HFwDDxbhF8PDp20Gh8Oo3hayNCuNGg+Lze5CUlKJu3QfLwRF8KNpjnM6&#10;vj4m/vJx4K9fP/Dl/YNVDwwWJPePs4jbkXboeL+247mjbDzK5D1p6drAtRee64nvzx/448cnvn9/&#10;4nld2L5gxoqQx8Bff3uwldQ3/P71Hd8+3k7Get8AACAASURBVHAeb3g8Hng7HzGUfh5U7kvux6k6&#10;bDh8xNyr3aodzFbIl5QFcoitzKYTL3ZWVQT6BS1tc0xTtWg8Z9AY29thy7EHku5c5wka8mthr4st&#10;Lz1x3teuClL1TMcO3PTVBqezFclWW5LIqr+cvZQplzeuzHC7fGF5BHzTvpETI/ll8c2yQV5/N8b6&#10;q7+JX3ee6/drX/T1n+/R7+2/vibX1NaVRvWv7t14y+stb5e25/rLuuXkeP3OT9Zzh+PrPu7rysSp&#10;lGH96p/Xe2uZmHeoeyQ/FQ/IpYdeZjahkaDLR+iXG9h2d/o6k9LKSVWB/6jKaAELBt4WP3fhZWad&#10;ircP5FwJmRsWgdHzHDA7cLiyUy/QjEdQEHn/jMztTX9CmqHargKWuQ9VSCGCPK7PKoj46aGraFbH&#10;RCRRDERwMJLQah4bXpye7TDLvCVdqRI/9EzLigGHZ6Kd7NTSQT0xZyPoOfirnIqxcfewI2stpe9K&#10;7qVeIogswUNZ6p7rNcEq9Rujk6fhmr1yhgovGORwLkdzp1DNGxlWTleX/dbYRyjNlHFj047jXjOl&#10;LKDEmFI2rjDy8t4tQ5pGp6nYZ1VfeK4/9JNjWrSUOibOOXFOJqDAUgOUoyngDurs0vTjUTV7iUGp&#10;KpcLxx/1y+2W8nFtw7UtW8o8d7SzXcQBOQWRuqlnMWnMx2CwPtLCoKra5fJxbDiTlGTzOnXQmQxI&#10;eNJ4kHSnZC3FszKBqNlSaUqINqR3u4IYmjlABx3/PVJ2Et5qH9TwKvGOupULB+C5HzEH+Z28/Z2W&#10;0og9DtMMzta2iLaTxIn0iqxmJA44kK7BggroA2FCIterepxwdtItZGDgdmEZohWteCWd3+lDGyMG&#10;gcsnCPouofZFaA7k1o5SdpvVCkvvKZ1ROmLMXanvJvXIeSw+Y+J1sd/Azeasln27Y3i93IrK/Ncu&#10;4r+j6KTTbDHeFwi397RGL9wof2mTjfmVsuUtv99/08Yif5lz4JgDxyEdMxZfVSU7g/0OBQAKxpk0&#10;B9E8SPMe9O7Acw98buDahmsPPLfjeTl+PBee12bb1eCf1wwaOmacyVjAYcA1w54xAIerhh2EKyv+&#10;m9xyQssEt61keytwgwGdBnZvuqf03thj+fZKZ6j9Z6vZHfzouZQ01gK7Lh8hmMgN2FSrNQZmXBLP&#10;Er5xzA6VTyRPcFCQe8qWVBp4YcmQwu343BMU6Xm2wrGf0JFyFF7VFfkdr4tf/VAtvMRHs1JshC6f&#10;s/No99eMDDIGbcgEgPRYlDIBl9OtPSlbroyiZHGS+iZU8SHRmwSeRIYEjO6T/3xRFZLTvMKmKdDW&#10;r/O+n/5KqYR03FspPgHgdhBdX3vR3eJZhRCJBGp7pGcYoJkNlLgvsK6bWyKZ5/3jioi6jwQSnYYp&#10;s3Rmcb72Ar9wd492f56NA2kEuRdMQBxxxQb5ndH+CY/P+75zTxx6LUIak4470HFnqYj77ayoFOQa&#10;uU8E7LxrbxZEUEouDe8B2Lhi8PY8ou2UhbMxjPXWvsBGOLezFRX7fOwNLPZxXp/S/oKgdgRmMI9a&#10;Z3DudArY3rCx08kw6CyHHA/hCQ9QejzWMmDBQKM0tLw/nacWQcgURrwu2rJEWa3mlCQdbYd9PsMZ&#10;sK4UYDHMKAaXe4uaB08Ix5lNAHNiqoXW3pgLAKPn8kJGEo6XAQULuENnxXNzy7XHM5bUPEgRtjnp&#10;PEIaEIG6nn1/wfZb4RQOOhvcB7ZHMMPjDMb7F+A4MA4GF8bA0xfGMoyL+aU2sGfMPcGc2Dbg44i2&#10;Wc9nOCvF3YrPN6dt0bRgEOTFPsV7KaU+HPPkU3st7OmYY0R/yM9PPM5oZ+J24vvzxH9+n/jPf8wI&#10;bL0NnJMr8R0oC7sZyj9npZSJW0PGunLF+KRXjClaI8kZ6slFkhG2LDxhG1wBNqriGcQvnh98y6uw&#10;S2WtqazHtXF2xVuEP9qHNT6gSqjinbXv6JWLcugNlXwu2Bo51yfnImQwxAovU6GVfLESMYkQo3gp&#10;n13Gh+BGRzir6/RV8fDStzUEXDRsdMiQlwm+/KwXB/Yneq6tKQ2OUrDhN4VLSlZkyRkDMu2UnWoa&#10;6VtcqLfWarl4SRsqX02jG5a8MfYfOoCykjbCsDSPbL3B98IBZDAfDFpHAHFLTkmnMTkWwFZl4ag5&#10;puFxzBhUPQ/MceCgAz5xWHSlQCVDAcqClQwtcaeA5gXsT2B/wjMfsLs1MywWf5tog4kOhFFir2T1&#10;UKBs3yr6wPO86xAKsFSmTyKDcEK4IDxQBhpxNAJJwU/GDEPm7f3A4+3AI+eKHJgzDB6bVlapGCKD&#10;GRqWruDBMIfZguEC9hO2nxh+8SeCFsYqoygd2BlACFlA6FnoMwUKEQ6QFqbx7wRtYCzEy2gQjOE4&#10;puOcwLf3ib98ecO3rx94f3vDnGcM/rNoJzXZNst9NbEfxttei/Mwdhq11/IYVMqAxrUWPq9PfP/x&#10;A398/44fn59Ya0Ug5WHx/K8n/tu/fcW//eUrfvv2hRUYbzjnG84p2E/MnLMSG9dMCViFj9dia6t1&#10;4eAsnaQ9Ayuu1EM/Mga7HFdWmbEMTriveQbHEU6YvRGOwrHDMeybA4kVlKIMXFFFGrM1BDuPuSI5&#10;WySeqwxd9ZwOvrQya+/2k8YynRAKfDRjsWglkb9o81Vc9lfKlDt3Lafn6/W/+GcnWv1O0WbtWn+5&#10;7k/W1wXvr+79euEvbSFd0hb8S7vJ7r9vMq7znuJFdxDYfVXWr3959i9fJUfim9LB7L53y79UlNhk&#10;wYi2GIPBDA7T/slJIdtAuAQ6TGF0NCDnsQR++c2BtZkglHNafCNkvRIWFNBmIGMCwGRG9oIGbpdj&#10;WTBdAFtoRFC868RaebwxNPML1hx5uMkW2YkMHePYMcnLaRMMbCxrz5FNJici7y8+MVqmsAISI+Xq&#10;wGa1OEzSNGRmYMCs78nxZvS/SCLLKU602bR9hzcdbbsKbqo6DnVfDaeO+1sDXjlSQo4Y3SdI2azE&#10;LuNabtU10sLc2nnEd4GSW3SdNxX1zguST7jDjTyMdsIGs/VR+Lo9BkS7SWOlbJOzl8+4U2ZPfCrY&#10;2ADbSRnOIyowjzkwR5vJYDVHYUhp5VpShee6pDMrI9uX7DYe8Q74OH829c0I+ksPHXR6Nj0lk0AY&#10;tNjEEYu5N3LqpSovnADt5L3ge7DPvBVO0Q8m+8YSpkllhGE5jUMWjjqzpLPiock5TbqvJUzHjJlW&#10;k4lJYyBkuvRjkHdlW5XCs7y5Sb8C5Zn2QE1cFZnW1sH9lW+Q9vpow9u53vSB8j5b6lPCpXArPXDi&#10;g3QgG6gzoTm4ydcUHNlZhWbIbgriBYigyEJ8T8EWwXgTz9VJIJzr1CF3nZe31abLs/k9qQGVP8k1&#10;mF6fyydaB5sOelDf3tXe0L341mZ7pWLFglWFFMqWLIHUXcIEnkwmtAhWfiR4WS6g8emEA4MN+bgX&#10;HsHbmgU+HnNgTuMMtPIdVKssVc+Wb63LnWi3CGxEpfnyezu5y4ELwBOG5wae2/HjWvhxXfi82Ipp&#10;x3eGVeLjhkfF+Ag+cFnYjMPuZ7VdCZZ3fS32UQHqLb4ElBtUTDnhqADFvrXHilaThujCIBghKwkh&#10;23rR5t6O7VFtdqUe66XHJu4gz1wVvlmJCWQQVvBebDEN8hoA1MMB28akDQYqu/7bdMD0GVrHPL5H&#10;+SMSaJhVOER87zNGkN8vFO9Y3peRVTHkA5tnqkS5A3V5+64ooFFfLq1dqxUkR3Zx5sYMXpk3uSWR&#10;XqdrbeG6t7Kq25b4uGKWN5hLqBvZuznU6iFBZ4VQcX0bQkzAsOkZqjVU7UA2MCSwxDxTUBEoVYLS&#10;vgQomGGt1ZDUT8/mq213ude+WzQOo2sGycMas9eFmzDW2tgixSOLEalQ8nNpXrc9eHtwb08FpB9g&#10;tEtSsPNgvNhiBlh27WnzDHLgDgBv8B9y9nK9PgadLTGcO1j1wIQisHWPUGbDGTP2CuVkr7omW0sR&#10;9mOEc/5wQC2AwOduB2zTCUe88shQgrch5lMw5ZnTESSFFBa9IOdG3Jd4G88I/DAqJWgVGCI1DXaz&#10;bZHKAIMGijgQQ8Bx0bnPM5sj5jTMWe87gL1hT6/eE3FwzACeUMXWWlcKu+EnBk4MtrHAnIFGewE7&#10;Ahs94BiDXukC9ytxxEfsS8bH3pb4CvdoO+U6XcMxZ+x9jmjpxRJfvxb284l9PRlPDZqY88A4HfCY&#10;jbGz90gosFgXfF0Y88Q8LLKe9sLz+cQ4jsC3OTnAfWIxsGHjCxw/AP9MmvK9i19Z40MAlCUSFhVw&#10;rStJd2+DjcCfVOjWE3YdmGPi83rC5oW3x4n3xwOP4wPXPvD3H4b/9fcYqnocE6fazGClc7WckY00&#10;48lZkSYtSC7jDF6BWe2phIQBDzQBqrulEGI5Z2eJaDz7ztYKD9B4VufLKcQiS72CjWHcB8lu7Qh5&#10;g/a9Er6eisQg71Mgw1fsfmNxWH1kZ9pugRTvWZqO2iRS3kWAqheBiuch7yMxUfdtfJYGcuwrPpMB&#10;FuxyVN9vE5+QItMcknk/yb5yltc5WGaTuif0kUEaVUu5MmbuYqeEGm571BDyapGFCsok3JoBgMbv&#10;Ek7lyHcGnCoEC2Con7aznZBlpcewAZt81qZsMERQigZaOKFRRvoZP3MEzY0xS84zCNpb4il4koPA&#10;tXaANChlfmFwoLyyTa02XTAkjsbnpWT85McrAklVw0wOmmy20anpJxz76fyIV2oplnoZxLlF9xw2&#10;PQbOc+Lrxxs+3h54nByMfgzMAYzDo2BNESOSpavPkSkEqv9uGJ4wf+bvgQsDCmJsRAbwRtcfQIxI&#10;/Um6i9fuEucNuLUyzQt6sovn23MYA1zAty8P/PbtHV++fODxYDUGAxmW7R1Kf3AF4Nxb26RonRTG&#10;yeIshyuCCmvh83nh+48f+PH5A8/rB4ZtPB6G3z8e+Nvvb/j3v37g3/76Db9/+4LzeMN5vuM833CM&#10;MyqIOFh9QMkzLjIp5xTpeu0L1xp4Pg8AE7AZcCRtOJ1LsZc4I3UoSmPV5eC0VBXlZLVxYGwlK2zY&#10;tbH8Cd8bY1qeueaPuapvEYGMvT1mFRA2CjzsPgiT6stSprvLEGwl+7wuHGXM+G1Dv9OBkLLoTmxK&#10;QrDOn/9LLwP8/s9yNL0StDDuz/9dFehAI8z/+lry4q6R6S37ad+/vIe9bChp77bSl4WJTnF/xi+D&#10;QH+27vhd//3FJXy/Z8q/rkMrtSaTYDGstGYb2MvV8a90hjUnkAPpdFnKcdpOJ0Rz2hAXr+VYV+Aw&#10;QyEQv4ibKvvZMGG4hmM8V7WOAfWZ1VZG+twwTEcO/nXtM7zdAZnh2YpFzpCyhWk3MPHOPAL8Trrf&#10;Ha6tf9OkMzs/tdR2ed84v03mId049TGrhAxHVfvWGSoJrwUgDGGzoh2xSCKdb5v6Es/MgpZz6DqC&#10;NxgAnxYJXam/qNXxSL6ZlWS+4BgYiACYWrPFurxtDM2XKCYzGn566Xm3lyeckHy8fUadjAYvz6wc&#10;RrI3hVJ1bg0+fV2pfxKZXgAaM1YGHseB8+BQXwY21NaotymSfMmM4Hyy6MVTetcg3eLZmmfkrmod&#10;0VRVZuxk2NIFkPpfX3dpP9IJeqYy12HWHJpBmwoUyJexXYGm4ukdbGh/l03jKSe1+zpqazAXzTgH&#10;FMfcm2kKUHjBOf8X9+izLAYsnfPe8OCWVGY6hY2YTVeBmWGoymMblWer5zYnYogCh/xluk564l1U&#10;Ctad9kKeZUCV8EofIE1kwcc3ojXPkEUY1ynHPeZxxsVVoWJlu/D2m2tWm1fxpwqENjsozy+yv0VP&#10;2QLKC9Y3iefCmW4rGcImvmfKyw7Ne3hgbFZ2OBo8K+GwXndJ7m0R5ritbTtbqZVZga6jKIhRSdft&#10;KcEUoaDhwRZzh1pK6amOW+VJwHK3lob7DluvPa/dWxk33kB8WYh2cj+ui7Nxdjj68yxCpg1z2AIu&#10;W7jGwBqRGBgJiY1XJ7Akl8I/l6Rp0m2B7GdtloEcwa7uE1ZX6ANVedn1ZAXI4lyZ8OaFT93vEskQ&#10;KzskLAXPBLetAK4cr6ILy/3AdCYh4zLon0CgHkO9A427CNdSCzL5lBPbkH5swSLVyLhClZZKqN1A&#10;6PrkaaoQLJ/0DZ0T9yLgea9ME6/NasehigxJIlFf6gnW6EUZdCMMn8y6Tj4ALGXLKkVfAMmlJRLc&#10;OYDA5km4IFPNV99rA1hxav0dDNfl6DLAemNUAS+1Kj1H94t2PbW0nvnDYzQUY08Fg/Dxn3cMwW0M&#10;ElRgmASoxHtExPppvh5wIW0eWwsGtMfyMinLbaibsuhcVDngqkfMIqy4QZ6FC6lrMT1MUhy871fg&#10;TiCTc+28RygHKxy77oBdCaNhhulFmDuJdgCba1PVAeFoDg7qRQ4ahZEX8bw0YA2u3M0IimTAyyMD&#10;MPJvNoMZJDyn8zxUWSyWL5oZxgbm3uGo2ZsVFFSOfQBjVvuG7vUawYAxDGYzs4oK9zerQjz3G1lL&#10;MwJfU8NgxcxEBgc0n8IufndzL3NG7z9yOt9diDn2jjkjqZvLQW6WUnrjwjbgYFBsoGacRH0fBYcB&#10;WAu29o005CjFecJYZYExgeOAX1H1Ao8AkWMB64lQ4MKA2HlWCnEEiNbF+QAWVIXjDOfOWLAZLarG&#10;4+Rgb2B9fsf+/AH/soAvX3G+PTAseqfuFU7S8/EG31+w94VrXSEy9oTvEeewn8C6IrunDlYEEPTt&#10;CGdmpNtlFdFQyyy2YfErWmxse2KMk7QWlUz7iqqZ4+2BPQa+L+B/fTq+rAH3gb2eNMofADPr03mO&#10;vraXzGzxMJDv0diVASrhGwpZZ9o1N8PyHsVaZTQWRCwrHBLdUlZaU+SacyyfVbxwgLE7vudrk2cg&#10;84sHxKfVp5hBNJRRLIeY7wm3K/j+iIyhvSPjfbA/Y2poKb527SO0I6jqp1icJ21lZuGLoU4BRVnK&#10;4KofUGuhORj0h2TrThhLZmahtnVlvsEt5ZTWfhPyJVtusgdlCKC2X2uva1WCXgGQCoDB5PsgJtiA&#10;r8jFKYdWv9duB8/AzDD0gZ1GkJkz+x/Bv1WlIUNIbTAckLUWELco3z/HwDknHo8T53liHtFWao6D&#10;WFQJFm5UHMkHlYl/qDUYgCwnzG6mEdSKFj1qp7PzSHpPb2v/7T7PbA2nI0sVKtRDx+LzLqqLagvG&#10;1n7YIX9gdeOuKChd9RboUJCJjvjMlt+YI9pKvb8NfLxPvL8deDxOjPPAOCbmMaLCbfY2hMzWJ1uM&#10;4BnnPnnQ7NK5ggaJe3yOjeElj7N6wu9Bm5KPsb+OWYVfpQOKduUoU5BkQEEM4O0Y+PIG/P71gd+/&#10;vePL+zse5xuO8YZpDww7kr9qrpoyj9xjAO9aNNJYhbGuGAC/9oW1nnheP/C8nriuC8/PT1zXD0xb&#10;eJwTX99P/Pe/fsF//9tX/Le/fcP7+wNvj3ccxzvmfIuB4/PAtEmnkvSNCuqYjO40VDf8Asa4cBwL&#10;YyzYWFnRmdBJgzPkrIzQPpgy0dKAjWiDNQc4Z2gkL4hWoyDuD/K2CGSoDQF4tttXDXlcSGdXH5Ts&#10;W8ZdJKnsRQexR1KAs2qs5rsgjWQljEQQxHMulRJkitl1zLknWt1YeGLbjem+vBo25nft/hW/4+sN&#10;f1/Wc/tSW8f9vRvDbh/9s3X+fJs/WVFeVJl61hdMfcx//Tj3W8VJ3f/1OYKRuOMv1mD9u1p413Vi&#10;bVKngwYWgKMCBDBke08J+HwUHRiqrnfpdLg5bG3MCL7t+IkghsMXq4A2EC1VlBHctgdA1XKgDqPM&#10;dCAy0K+1k5emAJReokHfbjXHKxgBZ+SJ5BxP7HRQ+trpEAkTOOhrkERDh3MsX4hOm6qG5uJT3wWd&#10;E2wJQ8fntV4ST9iymY+KYxqqApVmI5wqXU1VytJ+5KBXu53uVjSXU8rSCdT1ntUcZPBo+Zc6gRkr&#10;JDar28hXabdqbgrM4GtFi1uv2RdSZ0rnRl7f8dO4f6bhJU7/ijyLwpC8LxLzmJ2eZx040fV6p/5Q&#10;dIHcd+F3ez6VPAW0j8NiJsZ54FS1n0UAa7bzjC+XW7Ykcv2t55UazPkx0CDcHdUXXoNw1wY2wtZT&#10;INtTzx0YFi2QFtceukNA+GL1Xe/skJxD85s2Hax7hmjaYCWDuIL8SEAG82vDiCQA6XLW9s/jIH0m&#10;ZzODeVQKV/IVA4z8mfR9qPJn8H/iFUocuGuMaOcp0i8n80/CBRvwhUyCAjIhZ8yR+CsY6KadxZf4&#10;sntFcMPfzeHFy6syzMXbuK6VPg1ZJRth8jDQsQG3RX2mkp3SrwTx4VXroh8t29Y1udT5SlIG6aHr&#10;POlYRw8uNKe09uNqn2TiQKmVejJ5B0TpLqc9V7NrLXcxX0ErQeZnfVbr1x+l2woPM4wg/5j4ReMB&#10;xT213vtiWo4O6d/yx+gTquBO3iU5V+zNfrrnLQ3CPXHKSJt775vud13SpzMHBg4jn9jUQ0OSnDMS&#10;rqbW7o6dBMGVWtMrTL+F5MLQkTykiiHjMzWCATSrjW42tskTj9mOpjfHBrMxDaJF3urBGc3CBYNd&#10;vjPoFQAizVizhxusi95j1pUhWlNB5pEbbS6P3OdRa71hnrUKjZsMs3yudBZhnvCpXZZ+WOkTkcQE&#10;mA1MHC9rbljuRc9jcMaiITqXDMp9+nWOeuKgd8h/upkqFPrBV8sN79oYMx2a4i9j9nbD9tsQzv0X&#10;/fWnF/nBTzq9oBRaUTsVXpiVIcWQb69oSlpLyu82ODTCNjFjAJkWtpsAk/+yr0+Zsg4OKy61Tffp&#10;0T0hanNL51puy5fikWtlVqoZxpZAfkWQEmomx9me8Xw5VYV1Pz2xr6ewN1tgoDJIDaAvd9T9zAD2&#10;joeit/CA4+AXxHR8JJzDoRMlrSbspnKp3nQAUkndcIxtVLymuC/bSVU3tQ1l/SKGLm8KT5aCh3I6&#10;YBZOat8MXVBpwjxYKmUZEIi7RrAvh+1uh1so+C5CnGopZczuQRgMzhP1nVFb0KnjBuyhqo8iGNca&#10;uA5jv/l9nNjHBNaJcT3h65kwwzyw5wSmGKecbdGfXF5MAxmJTdiM7IilGSjPJy5bmGNyZAQdq7Rv&#10;tpSdMeDzVHcL0g2DUDOkw3YwyPIGO05YSip+icFJ5/3MBtYVrUi2A/N84Hh7x5wH1n7GMNXFVmYI&#10;BQLrinsN4iFp2QBczyf2P/6O5/OJ4zxxzAcOM9hxYM4Tb28fEXDaF34Y8HwaIvgwcX0iWkSJtkri&#10;iEAC/SXJksHH5852WMIJSo7AxbWyve2PH9/xH//5dywMfH+8wa8Tb8cDf3sO+DJsPLPkbjsw3JmF&#10;XvR/4yku0nQafcpKqQCGsqgARKUFMmwU54cSpHIKwmVQIfcCKnaNe9wkQVzbMo50HR3z2kbyDDol&#10;Q12fHDhJZgHLgG2su5mLLmVLijLpYchJtrD3iNklCiL4oKJfSi32Qr5c71NISwW5ZU00eQdAJa3B&#10;OrXbkXuugYHFf22UbFI2HKxnxfE3K7SCb5abzQuABVueQBnAXcCKH1ZwYkkBt36rUT5AOKubnQGL&#10;Jn60xmHVwgNGhdCC1yZuFW8G+bCUADnALXtae/p3Bo3U6IDHDNU0kuqaSaNxzhGtgjgcLoYtxmbi&#10;id6+GPimtaofd4QzY3jqYOZrLDsMxv4TMiUlG8rDJpD/QqH76RVO3yhZjnkdaYlDA7Fxw53SFW6S&#10;4+VHf4Z83omDG8ATY1w4z4XHWwz5fnt/w+P9DW/vDxyPE8d5Yh4nbHLIN+dggQpr6JCRuWREokkj&#10;eKJ6bedCJPvAdAsLR8U04Bg0DaVo89qe9xp4TavHyK8bbMWabjqVOaYBj2H48jbw25cDv399x9eP&#10;DxzHG4Y9YBYDzMcYMW6L/FVVWeR2wVsWh1l7BITWuvBcERBfOwz0tZ74/PEH9vUDBza+ngO/f33g&#10;3/7yFf/Pf/srfv/tCz7e3/D2eOBxRADjmCfmPAEoKxPEXYEuHEKCo+/BXAbHmI7rWvj8fIKTYjBY&#10;9i0ZDupAgV+7+JuXSl2OLyCTZWbJW7Ve2ZM8dbOVj/h0lkss6nGLGW0RoFgLbL+1ce0V1Rm8bu+L&#10;8LY0IBdb3oVK3lpO5VwSGZU/U1RxiG5+/+r1okf/qUP+//D10/1+uuBlHa8v/xef/xdeXVDfnknO&#10;kfbRaNd12fEne/iXe/tnr19pDr961j+HjwzjyH42jGm9m3B+c+/mQEZlVEoWeZP58GiJASCDI9Ur&#10;vDLPfek7lSiX+gTXFQOII4Q/beDykC3ncURFtWys9uOazURPkLfADUAnj9cGF3VV1pkHLbMi1SFH&#10;eex3AjgsHMNzGS5nj35mDAhmK9KXU4fL1hYK2sCjunWHjBwD2Bc7AhhD8CYNKHhDdw6mpuLKTCV/&#10;sRE66s1+pg4FOYJo07nOI/hT6Cqb2ehsHWWslNgOZ4tk7SfMyBmt8wBW3qIqMr2qN17RVIk+cCZf&#10;OEI+KDI07nisTPZCb0soZAKaGc+s6fSCl1ns3qmbu4TuKw2Lr5fekYkec+LBuRhTjnarrgOZpUv4&#10;yo7o8tXzc1BFUcsVtVFhe0Agq2YiNaOqM4LNhqy1He2Joio55j2FfmBJpzsiJKw2MCiNVVuM2FbY&#10;NUFTsa5KTrWEv/nOoEQmCTkQFax4eRm54isPSi071wiwAoJOuTlntim7fa0rRVb8K10g8KK5gjjK&#10;oRw6ZrjwdIOq4g6WETrpmGyn220OE36HzS2XfbSUos5DPVw4lGBR4IF0JJ3BsTHVzcS0ybCVlnu2&#10;k9JeY8g0mOwZ6xuqhno5BFVeFC2ISZLmXVyuXllluj0TzyoDPur0d/oQiyfBS9uW2ozEM3GySDXT&#10;59JPXuVT8cmyfov0Y99b+3U0eo0LMxCe5+CJw/0ejoaNfocD+rqIYN0uHEabaUTSjL6TSTLbX7dV&#10;9007suxJ13P4W+vR9FnBf3lUNEY7XIGI+QAAIABJREFUaAU+m2tXJ8Az2mZY18LTDPOczV/hKWMy&#10;mJ6bEC0x2CNapT5tbpEkLX8Sv6+ZP6rCWAsteTH4jvjY4r/XZjKiSACR+GVmUXpG/7AqTvIlUCEq&#10;SWOel3huU1547bAJBfMN0YZQgbbt1RZ57V25H37DvNdbJg71T+7Bq4JjXuWiGn2LARKLMM6ry7yu&#10;6ny38SSeRwSG48stkFEIpd89GgvIUdWYPuS4KQDnbtJK1A9EyUkggSEjHd5FR6+WRh1S33AC2PRs&#10;SyeQGKb5y70czW8ko83z2TcGgX4AIlzuexWDzJJvQypz94UqW3XVSbw6uPJaGoRWZ/KzwKw3kqws&#10;mGcoOi0jSTDLej2UwgtldfZAkp5Nxboa2pO53ZdsCa/OiF+XSWHVnzHkgChyAJiJqRYQEnwegtZ9&#10;Y44pIOetU1FDBAPiboN4ihR+EUySMlHZi2pP1JVG/TbfGGvBdmRSYl91zfYIjqjSYrBKYkRbBTfC&#10;lhn1iubaRYYwJ/aY2POK74yZ15mGoqfmFI78fUxsDRJ2KhXOyGo/gayE0Xij9mMWVRkWmUUhkVfC&#10;0MeIKgplVw0DjgG3GDJre8VsiCtaV+0renxnJ3xzllrHvWxMjMc7pkflyvX8XhVdK7KcFRBygDNM&#10;Dth2+HpGhcLe2HbhuQfGpiHRMsr8CYw5YeeJgQNjLxyXsjQsYWmDwbKlgcmTAYTIUHP/xHUt7Blz&#10;NOYY+Tkw6KA7YeOiwad8eDpuezsdUEhly7jdnM/MlXCn4Vl9xd03xr7g64nnNYNe98KPHUMkn+uJ&#10;59sHpn/g9/cvWP4lBoPPA2PEUNMQxiMzVV4x+ybEUSwraGlkpqGUtEgkKMEl2rUb3cYeo5QVjJoj&#10;zyC+s1tieBlVTFRo17XFJt6ynU+KlIDbGCN4ngn3uG5mro3Rcv18i2kACIF+7YWxVgQqmDQZlVX6&#10;N8tiUx9yoMHVUHxKvdjTIdCVybYlu+2t/a0PBrIdiZuTL1jK5Vu5N8+mD/0OJeBnXmyise5UkhKH&#10;FpAhX5ZCWSXRCm5oM1pPcnBk+7mhCh/ABr/DL95EZFqY/CwXvNNgGww0yUlvBow5oL73g07zLOu1&#10;yKAZ26Cye8CzimIY27GdZ2TBzRnGJIMpQ7pBUgDPg9VpBrACaLCmURUEiaoQzSvA4KjS9qxIMAbj&#10;2nHkCRrCu5Oml3QG8fd6XllRVBJbcKzmmRAKMtAym8wBuQ+oXFaVx4VpC8e4YA+Hnwc+Pr7i4+Mb&#10;Pr7+jre3r3i8fcHxeMM4HrB5wsYDNk5gHADnt7irG3jwikUydANisOTCsIUxNttJXXBEJUgE2T0N&#10;JZmGVYkkPsCsyWYwpcPGIUXtDi8UXRvE48JJ9vaY+P33B37/9gXfPr7icXzgmA8GDCIbdEi+etPv&#10;HGwd9cS1I2ARw6gvBtmf2DuGefu+cF2f+Hx+B/DE13fg68cX/NtffsPf/vI7fvv6De/v0dLqPE48&#10;+KMEDfFsg3KGIkMSO4JE21dmtKYhvRzLHNe4MOYFGxPTd8y8GspAW9jrs7JahZukxzDiNtxDJsFD&#10;1xrLcJyh9wwzjD2wFgeYrmhJMKhW6mwMzpZRpPo0WFc4O7Ol1GaFRZTer71wMeNTLX3SMeaeeUbp&#10;QFGWpStsQXvhxVh0IsVPuv/tVTbJXWCJPgko+8VX9cWfbmv905d3f9Ku6zl3Y+O+lpsODniu8ecn&#10;WX9HMLF2/U+GyC8Cpvz3veLCVEL5i2v7Ov4UWP/kO7+CYwo7/qvJFeoYw2pg6VD1NpA8wkXTvI+1&#10;I1UlUDy+2i+6R+DSr2otKVazxYf0mLTB8o3QQcNbzipw8kwzQD30WXl6b5tJeSB5PMDqgXA8Cg3D&#10;JBi5suhy6pnzEbLb+D5uustg5QIwIujszFYnUBXgLxldjinTWQiYoENIIq5VqGwCLKSeZUsWoV53&#10;cG2r/ujC2dwv8xl34ofnWeS+yLPcnb32kfD2GfqU7xhyrgoEDYOfVEL1DEeohJvB9gyIUGwrqUv7&#10;LRjFwfhWVTETm7JTQ+l4gDMpjvqNcCvtp4J1wEHtfUvuVcJNBWz1d2bnG3CMgeMYOI6ZyR1q55Mc&#10;J5FXcL/zkhtZdh2v8+K9WisZx7V2DvWO2RjRX17f0X3MY04WxojMCHgkJiLaxsIo60CnJTxxaSn4&#10;I/ozB4xVSRiJ82QW1C+061JcpZnVHrnFrtuKQ1rQqKcD0dOWGZyJkU67xiqE5zDioIIY6VC0TH4s&#10;m19nTF43Zn0mNy71FiPuRGJP6FbBOoRP+t/IJJGd7weymDvTN6taqugx7iKfy03KEF9GBjMYsGgD&#10;PIKW66mwmcPO80Gk49TD4KUqYye/EO4rkNDtub3Ix2lPbG8zj6grlw/A+qNT4patbIS/ECGqj5gD&#10;W85tFC3uTGD6lQyU7dW2DP3bGbcpiv5ZLJaOEHxPgaDig+KLul4+N4FVbXjnbK2PWdGUQNB+brq3&#10;bmmJD85/py2J+rqGYGvQ9ZU8YWWFc7Ya5bpT9AnbPCr0ncPiM8jBBDbN5V27As/p9nZkgNrBpNyB&#10;lGfD5dMDA6LkKaoMpl8rZL5+lHzgSduyvaQ/LevttKqCSUe6wURTMBnaC2961UQV1rfQwUbI59HO&#10;2D07Fsw54j67UWch2E0vbCkF6DpmUbYXLGHI9k+Fbbky39HZBbA8B6EK0ZQwIyB1VjOCMqpgM1Nr&#10;qVQUrN2pMYt0llQss7aooxBjkIISn936uzbBd38UQSDvxuJmuwB3Xa9rG8kHR71dn8B6FSm3dlVl&#10;2N86puSe6robYjRkSFiYoNDi2f2eLoe8vhfC8/bKDJfGzBz/9HWbs2Ecaqw7/GR4aF8vJpqJoZFq&#10;fRFOLLduVTUh88tp1wVShxplCMDSn9grK2Y6tahEttgZia3BxlIshwqSTJMfWilOaslkTRhKDmqQ&#10;LmPs+gKje5zNwQyNETcJaDH8a/wB0JTUCAbV84SfHj36UkgH/djesLWSsfoYwHGGA2ieESxAKLOx&#10;/Mk5Ehx+R2YVQTrHdI+gmlUlhJQcQ2Tl5xGNkUZRaGGxlrF3CsMNxEwIl4KbYWNkuxJWNAwz2JIg&#10;pAKwI8NSTEyMLcplaYSNqATJDBEFicRDjphLEl88kGxwGC5szH1FdLw5Uq69MfZka5AJmycwH4Xl&#10;XQtQwMGGOmBVP3cYfY8XruczKnWM2Ro2OEvjxLo+8dwR9EgPTDfeb7xIdKGHeWOIHkrjrOyYcLpc&#10;2GvguSaOeQAOPK8fFOIL5gv/ODb+538s/PH9wNoncEaWofMRDjC4oqoWEaUXh2y0pCwTHvar2Eme&#10;K2HYi/KSp0HP6Hk9EmqCg2egS7coXqXsMX1LgpJXmmWgBKn0ewU2wNZd5BnmG65WdIYMbuzocYNw&#10;om0s22Gsy6hiMGMweyuOz2qfGSwuiZgD4ViZdevTKpzoDWC178SVkk2Z+dCNQxt3OFpdC1TP3ABT&#10;V/ZLRlRVRlf9RMOeyoa7Jz1XUEv7bRqW/k6B0rLib+TAYB9XUsGo+0puuMPvq9pDhvQAZ93w6qsb&#10;SEYexbe8tz8wOq/GiLZSx8Q5Y0jyMeLvMuZDkYcgxwoM0S3t0li/fvM/JvrZSKdEzz4vGvRWId+k&#10;J9/0zKKl8dp6HyfvkBvlpl/p3PUvQVj82PKM614KYFwIt07MLDCL9kPnaXi8PTCPL/jy5a/4+PI7&#10;Hm/fcD7ecZwPzHliHGcEoUf8wDiDgcEUR2SjmRRvlu7Dqm3UwI4AAf82LKjFVPGwOHlhq4aDil8U&#10;dMqQvvMj0XDHTxbnWlR7nIfj433gL7+94cvHOx6P96jGYKXJmOrZGrSzSUNyyKgicO0Y9p3G1+7t&#10;xiKIsdcT5htf3ife30789S/f8Ndvv+G3r9/wdnzB4/yIwd5nDFw9hyr3VH3MvECJUxjc5PSPKpDF&#10;Koc0fnOO0hNwgx8z1jRjWPheF9b1ST2vHCjR5hNQFl7s60ooR4uNaEU1RmXDReVT6KfKPC2sVMuq&#10;OJDtiAqKS1mSsc2ovPCsvtC8kaXgxd5h+IL9itGMSZFfk29FLZ03Fo6EHG0XJq6UbL//7nwRxde7&#10;cfH6lX7fX7/9L15Wz9F9U6bbr7+CX3/kt33gft9fPbZvpvGeenxf25/dq+llxbD+/DqgycRfQau/&#10;J95ZNwzHHgNrhppxdNtHSToQ/+NwIkgvh1ziJOlf7cv0WbeVCzx9HwUfS9whrdFZNybnNTU7T5UI&#10;ZhoSXInb0SKpnG24/8rndv7o7eQ1B6RD0tyx3DJTVm1B8nPq+eK1qQ7iDvdMjOM+s7pCz96d3ix1&#10;uLU8HX8pOemE6pWg5q0Cg3rbzgAM9cpb8L7b40i7SK4qSwchsM3YsMJguLB9RmKWKbMeqsWnujWg&#10;Ycx3vgI4djttD5uQ7Y0XrxX+NG9FSvuqPiaOAHRm0ZGqpDnhL4oMleD5Sk82BofiGhM8op3UMcZL&#10;uyPqGy8sp3tak3ocmcyj4bc5tDuD0a1iSftuboUt/Tv3o2fxQVvZ+5atv4wO+S0HGDGHBXzF/i1a&#10;Xs4BzKN4dwbWEEGGaG1K2UT96SffSmNd+XlPIEmfj5NlE95s0zWbc17BIvF2RwukGfLT9JsJ/pJZ&#10;9LmkWmyqggRyvHzSjWVrKw0Yj0uph5t4DpiYFnvzzTk6PDuTsx4KWtxBFGdZvgAQDw2b7buK6Ygv&#10;qOI5+CHnkY3JZFbtmwGG28MECcLENasBeUjJ2yGdYude9gqfQg9i5LfV+rbhgqouiDH87MWqaair&#10;nPteoQCg+fLii71y4zUHx72CtOWOvMMgk3xwsy6Cx3mHd+GCDmu3XZkTTxX0l96bC+o7RdpGTSUo&#10;faB2WB12XGcW/GKrHev2l+AF8SqZWbEhf9lP/BlBy3KzxlmN/Fd0WdBAe33HlAwF+gpmPGhEOxU0&#10;MGWQYq2FTV0UbV9aC/POyAKIe7ZZ0RMc+T4LozB4wRMet2qhDu92vMmFSQeW9KZdE3Cy/5wkNPym&#10;I+u+ecSvv7WPF7wDbYVh9wq+W3XJ7W51/vWeAuedJxYv0twM8cojn513lHL1qoB6Lly7s3p6+86L&#10;Yv2LNeflsAbQ9lnHgNfvW3uDCkNn/cHYBPrXPdid6ckZ9bqHrvg2lphIiM4o68q8xy/2n1e+KOHy&#10;h5fQqnYZcVVxhUJWy+3FL+6/pFWtRZK7L+m2voD1kJNf0m+YajNhxxFtp2AZyMB1AdezhKX/4v7i&#10;kGq4Kh5gDHAZgyY3uKyMvr2en5QROZbKQLEQ3g6pklAmvFHwQpmFCtpg35jFGDOFZbb8YQBn83sR&#10;A5g3IQEgy44hIe/pMoqM/cmWFhrS5s5gxsbYDlwMpviAT4vhVhYOw8g0V1a+AFiRZAeg1miZYQBP&#10;pd38yvWw/xMi4BUOeNuLgSnLtnCYiGHnLGWHM4CzOLTWAv44zlDAeArP6wlfn1AfV3OER8EXlfxJ&#10;krNsP6LhyH49EYESANjxuUXxu7EKJ4I4yqonWmxEOyBHlvTZPHEcAObBtlvCL/Erb87FaLlhM6oz&#10;MOL3gchMva4nIkM3Dvl8vAF7YT0/8fQ/sNeOABeztRW4s+6wlrJ1U6D6emSI0jgLDRHu0Tor4O1R&#10;gQJgrQHfb3g+P/E//77xH39/xx8/Hnh/LEwo+9tyn8ruErIaRiqyBQ+kQA02z2BH6j5NyRVLalpI&#10;kb/fsgISR90bb0yOBxfZpKBC8fL2XfG5QUYox6V4VshP8TtAg6YdxBErg3LrnnQYDws0HcRzG8zA&#10;8Zm4EzMSJGl+FutZLssWBlVxJ9xDrleIq3Dja/A7/CYTZjsy5BVoJQhH4hJy34OB1FReu2bzk0wH&#10;0LJEChEKJ6XU96qS2F+XTu12eZpaQ8N7UCQTcYRDwwoaljgiUimZJbwwc9humaCOdBZc5PHpzB1O&#10;scl7DgYjzHDMgXMeOBTEmJNKOtfFZ0WwRWX4OneHrApzx9iaMHU3vIDBTBK0tHAGMdSyoqsoHaMS&#10;uJa7L4Op9DHPtfjrHe7/dgrfrsvdrtcg8oVoU3UBHK49JnC+HXi8fcH5eMPj7Ss+vvwVj7evmMcb&#10;5nFizAPDZlTEHQOw4N2waH2kQIN7GAN7s8yaOKAMRRMcLToUVTAjeFrwR4dZC86iWHvtr1eudAwb&#10;7boXZw5Cvs/hOA7H+9vEty9RjfH+9o45H7FHq/Zj4TBRpU0FAHvWmP6+NPB7r5A9zBjb64kBx5e3&#10;E4+3D3z58obff/uGrx9f8P74wOOIuRyP8y0yZLNXOStdWO0ZDiYFT72qFfaFta8KSu4N9wtbzFBO&#10;SJ/Ye2It6jB7Ya0IchjUWq8NrUSTExmEcKJ7zASYxqGiHm0r5hFa5hzjpWNGkx7p9KJRtT2rMLbH&#10;3Iy1gL0sHJxLmZNt+LIDC5Z/Xzsy+3aur/i1+IwCwHfqEX8S/rzS1i9eL6r1T+T2J69fXWK//N4v&#10;6PunP/+MH9ivb/qzufLyCOkO/+K6X373XzxHLRa7DvHT8+z+/r8EqBgrdTKI+i0dMlMO2vysc0cl&#10;SuiRcoyjpL+XxNwe2Z3qBU83Ih0dzVFFPaHlzpNFNYO9zArA2O5lzvysBixbtjQKJzPfYzVG4jWI&#10;21aLltjPlLfkAc0pYZUtqz3dKfWus9UztLe7rEk9nhsU/+hBoXS2eHCSbQxvuxyBHLrOa8yZVSr9&#10;j99z/ddV+Wip0+Q8QKafKq/REPZPzHKK5LpBR4lT/m8APsKWmb4xNzPZGeRIl02r8OmDmmOLcl0R&#10;QmNFghcsean182hEk3YoDGYb2wZlIWAY2QPednNCEaBZ3dv1PFRSoFqZHceMYPlx4BgT00a2IDPC&#10;Om6kXhx33E691L3Jm9dABvvB7/a+M6t55+1B1S1xIzVM/pGO4CbrRRuBD5Vy09MYpAc6FJxn1bxF&#10;pdBQhpYx0Ak9a/M7Lexod5q4v7z+60rojLWoYkdBjJm+p9KV7Rc/ouPcmfQbwULeYWtWhdX9hJge&#10;pbAMYMwM6PZXuuhZPXK75xh0qzhgauHsiQe3pKhcg86nsfI8bElY3WOkbyl4NvX1MaFkVVeltfAE&#10;pZMUrvOv3pmFCSAuvp7BNs1g2OmUlnPZpStZDwIhfUabScCWn1Uw52Y7iZfR7krzC/VbvLOtPvDD&#10;JVt2BWwdgAefTOaJsrGsbpe08/q8PDOeRQY7PY6VKc0MapbTPzl8KeA3CfGT1vSiY2WduSP1stD1&#10;VmsXGpW2i/8u8SQbUNDmb8qUaFVnDBA4VAI+2BXEiItuDFA0v4SCn/oZ8AgwYwZNWPCBDVTAZVei&#10;Un21J78X+hEZYq3mreqw44x4aCVHdBktP63O94Yxul8p2GQb4s93/Ch/DcJFuZssawsvbiZ53T52&#10;4Zf4cFUliq5vwS1I79HXvZg+gGol/bq3tifJSWRrqbZS8fCkgPaALFU0ZJ1UfvXONJWB2EcOtRW8&#10;6DnxDGuLzo1Zv7Ai4/cTjPcV6erQ7YLm7jBSXBQox3rTbKBsDStHxA1QL+IrNZPGuPXLS+Bl3oSz&#10;tEt7NJYTM4PTxm42hxSj9lzdnw8TE9KzSnIMOo8bI89b7JtSsM2RVRjMbMaw6CN5nuXE31IgW3WB&#10;zv0GhA4bRzlYkUKBNyLRNyHsBkW3U8yRQGNAchHt4D6HK3u3iDwHUREXe7kcWhag1m25lwgauI0o&#10;TzNEHztmu0R1DR36UtCBiqp7VIJIcCWezskZGQdENSOdssKHOIeM1XKgnHcNYBfpGGJI8TUmH+Mc&#10;sE2nyZjJhAxxfq40RcLOfIdT3hd8G8ZxAEc4qEKCXNGmhcU6e5IBKh3JIsMN03DtCawL+7qAfWWw&#10;4RoHBia2bUAtm4YDy+Dr4l6oMK4VMBNsk67LGLIRzsKxjHuJouFNYWbPK4ahMyATlQ9HMPnFnvXD&#10;gTELb/bCOE+cj/coN98xeNSpcL493jEBrOsT1/c/sGwiAk3xu4bSCg/pANcZy3DvyhyrBuSwxjGA&#10;65PIs7DxA2YDh50kT/YYBvDHc+N//fGJ//mff+DLm2HaEwOfiGzokbSTYprKiXpyGpDwyoFdG5JE&#10;pTiMTomGmv8g8umuCJ5PkxZ3MVjKkPKqu8M72y688ry2lxJwwcplgDrUrqdEh+fGKaCdef/sVbz7&#10;jxx+SqGg0huGLAcRW3Jc3j81j6ZQ1d9dfDj5tbXKtKqiGwxiCEoWWVjZqFOOeoMCZlIe1Noh7317&#10;GflrD0ch+Y0U7UKSff9xZXPf3E2NJj2rmUxn6YA7efOwVA57NlsvJ9VnVQUqkVLv9TCX89wHEPJg&#10;RxXY9oDbyNY6JqQKA9ViWOVxHJlpOOmYdrDcf7C7hypgRlVnSGmPYCWd/e6hIFuMmbdyTcS/U4eo&#10;igzxCOAenIj/c59N/kOwigNnZR2PCDIOeYgtW6qZkg0XCiEV0M3fiCDBGI5xAI/jAbMHzscDb2+/&#10;4e3tLzjOD8z54AyMiTEOmB0s1HNE24LJ3wGL3P5O9Esl/fCFbcAyBTA8+WjgvUI4G8MXqnpDvITZ&#10;eohKSyXCZGBTVY7oul0ljBROx3mex8DXjxPfvn7g65dveJwfOMaJ45gcdErTzp2zkVL1yrZIyyvT&#10;71oXLg701o9K0OGGt8eBLx8TX758wcf7B97f3/H29o7zZBDjOPE4Z1MTlXARgXMd8cVqvetaHB7I&#10;low7egxH1ljMvVgOnnVAYe2VwYrS3YP/RdVJ6IMDnujjUFY64aAA3XLSTFVeRGupGOx3aIguROOe&#10;hou7styL80d1iypcOFB5KagxGMwoh+fyOAcFMZ57hTEMZlf6Ttk3TJngTf8UjXf6u/32l3+3l//8&#10;1i+v+ydv/3TDm83zL6796e/2nuV//vXX7c8+4IfSd9uFlryx36TLybrxr9x/XU/Qn3577+fv6Bx/&#10;vg//unldynmobPOQnFJ3WjWBNXB5k3q0Ny4PJ5ccZ+l0IH6GHuUxe2ID2DeNoVbutbagGdJE8jDq&#10;Xgz4jlF0M6iTbUdWiI0p2HrKig5XY/tFzz0T93dJCsnbbcbkME80TG6ZTk1+QJ4kc3aMQSc2d2z3&#10;Knd/wYB8NuG5mfy0TS0J9T1Pc9Md0QoGSPu/hTHo7OOF25oeo6Q2NBeA9BOtvxzWk7qDBjpvZwDV&#10;6HAdhoP8I/S3gT02AyNdLwieX+ksAcM9yPQEi/43YS8HZOT4bWBHK0Wj89qhVoutTa+M+02/TSK0&#10;Sh7YvsqAmEERw73PY+AYqhIQf0ZVm3Snp2Roc645ihYWq/01fy8dfitsjmvHDKNL7yf/33AG0W/J&#10;pJ0XiDaSaBsPuflrqE0bUmcI26J05u1oiSuaxalAndp9C+lAuXnnPGlRJb/2+tVgOEYFMLIizLW3&#10;bjeVfmyEt4kWrGgidW7So5yGshUsS4a5SgJzDiZGzBl1s307ycurPRnDesF7oIoEJI6Emu8iYihw&#10;GPSlWaBEZPEUlF4PqwBc11FtxGyt4ziDBpv3X2SsM4Y5ulmqeVtNmGTr3w3yA5KDHNJblbR7VZa8&#10;YEmb2BFUNOC0jQ19Zo1TD3HqGmF0G1Gz7GrhdQ/IDczbWaJ9ltzdvX33JlGgKpr6PgNwgpdsKlVB&#10;iWaZjt99rPJPmskmKvlQimD5gvWWjtlgzYHtSR4bwLKoiNoecxwudta43Ku5rVdyijeckg9hd0UR&#10;FQzZnAk3zDN/KboxGBbE18Kvs60H8TjRJG1UZGKu5miSipJXZYWZcM2JjYVyPPeqLEwSAwJn9Vnq&#10;Gs3X3fGbN1NiW9JSymVLGZ13SvuZctJco+wAtZKUDuzyj8a9s+onF2HtH0g9kNtIGkmhpVXIHgNl&#10;WLuFZLQ6/IT8TY2lPYqYmnCrj9uMjFqMGF4JPH3aHCTiYI3h1PeuZDYaPNwmm/QttB/cfO2kyAKc&#10;t+t0gQO4HI6VEeJflYK/PBQ114ECgZCznFNQzMOMZaAchvbL2zqRTMYQBWKrOcVwingxCtNP3EiO&#10;UIwL4eyQIGmgEsPvwlw/bdulUBn7RZKJ5qtVouyVsB7uUe5k8pCQHGhd2jzCaeSAr805AR2xu8os&#10;wdKdasx64ABQgBgbZR6xlvR03M+sNufRLoeKd7ZTAWFug21HaKJ0nOspsFRWpha8nBkcup5ZkxY6&#10;sE1mQSLislNZAV3VGAPG9k2bTnZbF4ZzX9GvBnsMrPPgGgxzgxnVsw3ubgJibJjPVEFV2hLrXVlq&#10;7GQicV20X9kTsGUYa0COcfiCyrx9gs8wYI0KgAiCc2Bgwo4opd72BNTCgXRiXNW0ATseMBy49oV9&#10;XLAf/4jqnRXOhYjfhUNv+c52cuPtDVGe6klLcCPdIPBMMBmLUaLoUX/MBy6PnuNgz2xfHELuE3BW&#10;tPjAFEO1Zkz5xlgXBY8BM2j+nBMYwNbw883WNG/vOOffMNivYv0w+BPY146ZHhnRb72S5WTm/7Jn&#10;Mo0sZVnYiEGye+vcI8PXDDjOgMVgcOU6HeeY+I8/fuD/+x+O397fcQ7g41Rv5JUYk5xDBnenqS3F&#10;yrNsU4Jf02NVFmwIoR1YWNdqP6k8S+xaow/ysJsz/OW1EXjtDqiu1fR1S78t1CYunkMn6gAxPwKO&#10;w8tZ3DMd1B8bXP3yJ2yPaE1m7CGvSCF7e8swkMFzd+gjHdz6Wwp8tluErnmVgcXa52Qg0lmVhlBr&#10;O5+XveJ1W94jnIEa2Ns/dB/wXcEsqTpStFTyWQ4ZDihm9rinavQSmuqsNZUmqVCpriG9k+JPVKRt&#10;6m7KEIl/jzEStyrDY/CzcJbuXTHwDVapTEb3aHgADK42PI12UuGQPmdkHs4Z7QPGpON1hOP1NfMu&#10;5HQZBwAD1jYw2B5ppC6gg9XpRMWDeziXh4IjKT4JW5MD9Y4kvstwVY6UKVhgCCWQcttvsr7L/8CA&#10;DKzxXKS8BgwMBwZsnJiPiXkcmOcDx/kFx/kV5/GNPGpmFVC00SCe+oINzo2yais1NgJ2A+nUs70w&#10;lmMg5mPMcWGMC2YXNi64LURctYtVAAAgAElEQVTbKa8CUaj6papvXPqaqvt20WYYbMEVss2piRYU&#10;rKMuBuCcAx+PA799e8O3bx94//iC43yDjRNZrakqEmoDPWjpMoQZTMh4xY5Aw8WyeTNgHgPnMpzn&#10;Ax/vB94fX3CeMYfjnA8cxwPzODAm8SJxRNi8i96cQdjFigx3XFc43KIqxBkIeMLxJFsLmtxwzG2Z&#10;pV5ODI+2GxrgDSUJGI3xclRC7Rs8zgCoQAbgsGk49woDhZmVA8gy8XAKxq3UQsr3xnVdeD6fGcRY&#10;18J6Xng+P/H53Pi8HJ8LeF4ePxrqrdN10Hl5oaowiAMDN1zpLL1JweCVf6aP/v/6EqH+37z+T9f9&#10;X/me3WB2f3Ht9sKLmnXwX3v9+f7//JPXe5N2si0G6ERMKQO1ecrgpmS6dBFHBsAUxIRXG4huB4cT&#10;nzPnvFxKobKmYpM4pd9R1WYZrDzmxDTDYVFFCAB7Lw4G5k5VHdZEvgPJG2MGyAAQsnz7lcOmLyUj&#10;GkWHG+kfuS76gRByI1rGOXVnUxZ3eq+81uCaTwe2xgrbTCpQXCM9pt5wyUrJrZvjRDrWLv2UN4z9&#10;G1Uwy4QmePESb06vchh1FVXJFOBQ8tABckAsAxa2GGCx0J0OB8AB4DPYMqaHE80ZEM45CChZAXNM&#10;D3/DWgua9+YNl+RPkExP5x27HGR7V9T1McydrQ/VZorKXq8ZKtXIMSZwHAOPtwhixIgWz3EtlYbJ&#10;CouVh8L1hcxJB7Y7A+vx3LUXnq9VGBsM+i8mNWggrsNtIp2riHMYsAiItB72uYWBxEEztmJyuyW3&#10;sq6JA8Kl3410TyWOSUgA4UE1BbZCt95bLaqFwFyEGEXylYazPLs5RstsZ8umdgsFXELOG2fi3PlE&#10;Bv37AdBOUsVXtssjCZXa7hmYUteKOSLT/OZjk+5r/fr2Et45qwUGbVp3ts4sK+DOp7nL1OlXydpe&#10;xU6d7xgD53HiPB+Y46DzXQmYsTbfbVKJkj6ZQLj3PWFZJ5Jzdnxnko1s2KJQ+giUxGT1WVYT7DiX&#10;MU7Ao4ZYqrXTTkmoupYi+dLb3NUJrxcdXvIj8UnrbOrBzaXJrXZZdkNUrc03EnJlHuRLcLXJqqHm&#10;a+tf4oSh9p7wOFqJai3heCfNmloHAVtySLxcGOGegSbBMH98QSJC31WAcHg0tJ3WVtNat2n/Npjw&#10;ymo767Dgc4xyYngE5q0FCiqI4TGjdsfMxhvC92fuvGvwNuGtG1ytkiWXRugk0lWc+kTIErT1lt6s&#10;1seGaLd8D7Wy+gSesm+S/yyhxUZ1TrvtAb946c27HDArvSrhqepHs6QLh7Sg+vJdVfTci3gQr2Iy&#10;GX0FfMShxdScAkNYm8RsRyggJDGkc0grH8n00sBfu4IFdConDktGDAvjV04fOX6Acvp1gNpoMNO6&#10;LAn3Jg5MVQUEhGvtTgYhhxAHJiaXTk4DGbbVJaTByAwa6GzSJqTQIhBQHq9AyhkE89LmxRADP4PA&#10;V1PamoCEhwhmVgf8ih84FNk1X4G0qfMZgANuG8tGZDE6D8DV0kSRspH7kPPH5HTwK1qtRIobNgb2&#10;oODwFZxCZVmbsBM8kxsoGObxLGc6/xAXGszslzMExZ2bADf++0ZjFFTplLVNIyJYzRPhXI8+lxGk&#10;clvRu9lmCMaglxyoNTChwZxiqwcmO2BF1YCy18MxN2A4gHkQLwL/pEDZ3sBz3TqA2DCMveI744DP&#10;iWsEHOQcCkYdZ7YZVBmUVJYZPqInCqd1YW/RLZUnOrzMUFkFZsAKHDJXf8iNeb5hng+Azhi/wqG6&#10;2GbKjwHMBwUFFRxHZCM74Nsx1g6Y+4HLgPX4wJ4XbC1We1wRFLMBHBvOft9bWbXWFDU3+FrwtdkW&#10;IPoFb5M+EBnPxzyiZYkPXBqSDuBaCwN0EDvbwAxlAgfNiE9c+4kNw7EubHd8B3C+nRgne6LbwBwH&#10;xjFxDOD9MbE/f8CvJ34Mw/Mw7Auw7xt+MZC7qfgboDJD28w+3YGvPp4wOzHGAxhvuR4cJxwD284U&#10;wk+2ARvuOJ4/8P44cY4v+McfG//v//iBf//LA+/vB+x8x/SA93JEW6RUJsh5djikRjLZhW1nOPzS&#10;CI3g5jDVdsS3t3lmUajVwSDvcDrGxOc1UyaFGOiALu5JueHYCMfzMkXmLRUSFqyI7GGwlBPiZdvF&#10;K3oOH2DNGJLe81wrcr0GA1bmwFjYNrDHwvATS7EMEpq7Km2kNChQlE9KfcxtJA16g3ugrbIprPG5&#10;6Bk8GP+GMitdeB64TpbZ7mjki70tXgUzpNxSY4zgZyoTzK4yw3LJ36Aj38G7bEc57kQ4PpQtGfZw&#10;8TvYEfKJuVrqayvDMmLK5F0m0e2U3yOGZpv2UvI/WKre5zMtjGvNJOmVNHMYJzxoP5IWcXaPERmH&#10;5xGtbmwOtpULnqY+sHMo4AlmVL4YZPJ/jxE8XhVXNuCYMDywLRzIY0WgNDLW9VP/NivciD+JN2x1&#10;AKzQl9wRkecN2ESOvLZFIcZMU72Muo8PhMM9EgAGs9IHZf4gfY1hmOeBedJ7cTwwxwNzvmEc7xgj&#10;qjOirVFUWsjIAwINhtoRmjJ0g4+rqAibVU1SwHfg0p4ReL9MgYoIVhzYeGDjxMJpK+QO171tYePC&#10;9meEgYdj75FmlRJGpGfCF7LvqnX+xHZWEzgfho+Pib/+9obfvkQ1RLTPOmEW85qGA8bprW7MHnZV&#10;PlTbjIuZphdbS/mO4enHuODYOCfwdr7hmBPn+cDjfMd5vOM43vA43vCYJw5jxrhHtRBrXXI+Rwam&#10;18oMOz0vZkctXGvhutiTfC34/oSNjbVmlPJ7yJhpE8c40mgdw7D3hCFoO3uQ6wy22ioO+GZlRA7l&#10;XmF8sLLtmAd8nxhj4HECdjQ+aTP68yLoSLxJIVRVWmA7h6gvrG14Phd+/Liiy+mu7L1rO66nx6Bw&#10;yrntE7fAlQQJ+Wvw2NItJWPi76rgaNpoe+nfo3hEU/h+FZjMh+iaNHi7M+em7bbvvNxPKajuLxe9&#10;PNP7Z335r2vzl8t+3u99GSWDxaN/vWW90eVh7VF3TU57syNqQbdnd2OA+KIkLhnCUWXHSrs5cD5i&#10;zsxBfG7hiZ/XkjpHdxxJLltVsgpJKV/FFjerhJ36jIFtZptncPMLc8R8t8eMYPvDBt7McJrhNA1c&#10;HpkHNg/KLe5NzthwUBgwSx/LdlPuWaWeWoI7HXCbvxXwM0wPB7CNcEZsl8xBBDbgDORXWEaGaAWf&#10;Rc0h6+HBNzVfCB5UuUasyfcIPu6O5SsHWUunHEr0SRzRmZQMlD6o67z9HZtmgk4wodSWpG9sRDuT&#10;OcjtGM1Y8OhtxxlDxwwZt7fjHKFPwIJnqA7eiAmbsz+zSMgsZIL0GzrL1ZZ3jInNZCgV8CppY+xw&#10;Lrop0BC2tYXCEvx5lQ6ctE8fhgI/pxkex8TbnHgc41Z9EhWrAPZihYSCYeT9mNyDsuTFr/XDocnM&#10;Vlb7tZ7BrNaLm/pk8lYPX8IYYY+DdojTdNovXTIi0YgO9zGZ6EgbdURQI2QpbfKEN53+LugqWFP4&#10;VuBrTmyJEOm1sLQTbEn28fuDOiQdwW7Nccm1q1L81r4q26soqFD2gjW8TzCkou1R3cV5XvF9ZwVx&#10;wGmY45iGcxqOIX6vVAmHqnN72zayj+Y4jf9k3l4hGpIf84uyYKpyXDeMSiVjdUS0ZXPMEf6ZOR84&#10;LGZtqS2bbNE4a36bA9/Lya9KjNdzTIZOG8cA3xwsfeHyhe0Xec9OHrfN4K7qsMJBx8LwqDKV1Kjq&#10;dT7PGSRRt5XOb9JG1Pk1mXd71X2yYlV8kysy3kNdRKr7gISR6L5CTJJn4RPRilW7vODmofsOAQ31&#10;A8pq025kf1hCelrGAou/TmCtlkxNHqzgl85m7RjyfV0L68nEABMeWtozkUwm+hXfov1qgzqql7+A&#10;4F0Lt0CiUw6vO9QBd1zb6miM+NyqbBZ9LJpPC8pP9wqayQ+wpDOYsfOD4Ogxq8d3JIpbaA5KzAla&#10;GtBMLghnDMl/xT+n1nirzg9zK0WBofC1Y55EuPQoXr/pP9aZBTXrC3cel3oQHPAIzsvzPYSL0Lm1&#10;YB7tnaG2d+TP0wzniKrBmFvLrgfkvQfa4gtBI3NcYlD/iwVLWffGIBxVkuL5I8Um2zbp33ociTve&#10;GE0vfSFkecB4667f1uXWygVHCp764q4TTCPjJapNIGeknc5IOZJ+9XKYKukaM9efEgsMYLSAjZQ9&#10;L6AXZsGY2a9nDiKDFQxSkt4WQ+QthmjhBsewiHznLXV2SUj6L09ABtXydMoG5Ycr4X9z9q5rjhy5&#10;kqDBPciskrrPzr7/S053S6pKRrhjf8AMQLBS58ws9aWykgxG+AUOGO4RORpkGY4IlhHTXmtuElrM&#10;GoiX9iIMiKYMAwpoqZTyvCd95pw4fhMDrDFuRRBzQ4LBDNiUIynqGY4R/RNsRGSpojVDKTHSEffQ&#10;grlsSpAQRqQfM9jaGHPDDh7TY0aPCY9CF7Y3rJ+PjSh7tAEcZODDOR6DjUkFP8Yy1E/DPdZ/GMLb&#10;VHsVBkoa0lgqKpxr9MR5GMABRvyOAzCWZLnOcFZNNhV0wxgn9jqxGFW0WaTQ3COGIg3YlkZq+Ip1&#10;2QE2JgyYD+wxgbnh+wSuK+rcu0dmjRv9js30ag6GRcPnpCFKnKbOZ+wST9oMxnZktTwyUwvHnACl&#10;0q0tz5vDr0UhFBEivj5hPxbWeuB4fuDb99+jFE1rHm42MY8nHs9vOM8XbB0Y4xGKYJaPKh4K7r2g&#10;cKqRLnFAJ584hrJIQBodhgmWLrheuNYLr3XhdW38ZQN/nAf+94+Jbz8fGI+Bx/ikU7/4j/rRGAYW&#10;oxAu8Uap2675IaP+ZIwC175cscWCHCZLwA3vNNwQAKAL0CbAlPFQ33TKmvY8RigENiYoRvPkJw8u&#10;4Z6ZAjp74rge+x0KF1LhGiP49LbNzItIPb31SEAYx7QuN/no9RyS4C+vpEDLZWlyAskz4588D178&#10;MdirJ31HRDwVnzyPRXNt+W/jyZVuYDqzSVJ+x3t7LYpD417RcpJCRQEOxctjrs0JrflSTIzmcKna&#10;31LeCmQmcqBiK6Aw3EOxZQmHTdlhW3ONf6jcwzBj/efJ8zyidj9rpkdJqVElFUS/3OqKMNEe9QVt&#10;UWH8kgOMKKIDV5l5lG3hTFD5zTfMo3c0J4+1jRMjY1I4gV2ZGAWgciyi/uKeO3+7ImXmwMAD9jho&#10;tDJgPGHzO8wekY0wnmHITye6HIMckcghsV6cT2fJn8FzFrQbCqKiPsdgSSnj37zF8M0gjQXFusV6&#10;0ZFK55XkfTXpbGvpfvcXch025PCMq6cBzznw/Rj4/ePAP377ju8f33EcHzjmI5zhQ70i4h7CmFmS&#10;YIPG/JUZTSqLtHc0T5+sf5mAH445HvGc4wOPIzIxjnkw27QglcC96McBlkGIZ16s66zmqdfaOK/N&#10;UlMXrvOMPlY7+qCMGX2tHo8Dx/HE83hGVhIzw2R0CWOL83RbsrlQosHsTGMD7updgSwQsLEfsQHn&#10;FXhxueMYB45REFEk6ptlsJzp+h5/v14nrvOMrIxrh6NoAa9rRyaGIno9xnytcHwoKyZ+S+YQSOeh&#10;be8rVa0YYB37d/q6vfy/+ey/e3Esv3zX/+fb+VfX/I9favP+vx2vvf2+v5+sMf/y+jzX096/1obU&#10;hfn7c74Qpu1GwhvxCOF3TwY+AprjmMaMuMh80NCq1rf4iAwQ4mc1owjkUGarFd9j9H8GO0n5z+HX&#10;fAoDFBoCwGzBgccxk9+owfewaFSeJaYkV4khUiTn/7S4uwwgXitbcpjODCf96zri8ugL5CnXVY8/&#10;JTjH1zNQIzK870FtKZcqdecbNVmjnC/Js9MVcr9U89ybUS5L0YBOgvZf6Ed9veJemaTFLDHxusEg&#10;MRlngTAqhnpCI34G9MX3ddsokyTNthxIWWrT2Q9lyEjP3zLOOyo4jo5mH4Zjxrz2ImZj1kCMsBuo&#10;vOHreI0xcDxmBEQ9Dhyz67yIgDZiHO+GbemWihyn0TZwtLPkmpwVqzkuQAOxU1bRoNcIo/87y4In&#10;sHEI3xpomHRANgxTinB8KWVW4ceQX3PMZuDzPDuAgmdkU8CtoIRopssDlVsVEjLSHGF54FSeWeHb&#10;SYfd4PO1P3qK9OrMtPqK/hNL1eF55wfCoNGMO8rJRKEQ9caw6nFpZa0yykgdZUt+sBP3tSPCtbUs&#10;OxTyvJiM88/KZq/vKTApVP7BLAzgOA4cxwPHPABEFkzqCLqJ2Ip0osYSkk7R9/f9ZXAwCEXGZTo1&#10;lkpQ+k7EnBUBQHMYUzmSv0yH2cFwiX1zOMRP6JYHBoaqt6BxfgW4KUgVKbqwcw3LYuiUPwvhmIrX&#10;wPKdwWoGVLarjMukj56hqjO+ZWsCY5mEVUfZbRsVhh6MkpjieyC/KnuH7FW0FWWG2Ns9OcdzXTiv&#10;FRnGomuEPbNoPJzvJQ+88HLusOU50MPa6a01T0EguqehPuVdlC+1refSWZXrF2vQy6SK8Iv2ChMk&#10;rZIOPL9f9xKFUrLw8hRUN6R0p27rVIUGcEp+t+8EXwSU1eaIM7Yp/BIWcT3FYsVPk++0Evu6r7UH&#10;WV+JsXnvRjco+4YpY1bl9wZ19SN6MQ6rXjkwqx4ZtTTOqgkbaEaF5GpiZM34FRv2HhVkt+9ISPSF&#10;zpOes9b3rK4RksjNL8GR2y1vGb/uZqmL6NZpoMv7aju1stqDxn3g9Pjt+27e5om8TpsVG6UBNS3q&#10;Pe3o/keNy4yGbI7Zay1EXP379SR5vtNPBjUPl6jN/dCBtrcfXhP1PMkoyEV9neFOVdbATWA1aSrh&#10;2pWzdgDr4TsFWd/3END3663RhA7ESLdT+68tqVjfgDHysoz/DmDbQUY10kiI7elMAIKW3MAeDgHe&#10;c5konaMOriKxSGxPGr3Vl0GOBzL4FMTbo2eEA1gejYiGw6eMckU7NFfxbIZDY5OxDq+eKuHUcICl&#10;lgRC9RkcCuPhWQmBnDQ8DGYTOEIgm2+MvTjldp1ZOGxk1EwaJegVwLQRZV/MEOXT6FzpFgZGFzks&#10;nCsGZH8MRtSot4WMV7CBoQbmY5AbBx2pbnpSkSKzMo90dYmOLHk26PrbL+yfJ3xdpIWJyHKKe/kw&#10;uE3YfMbPeAH+ghsdRDDAdpJ28kjrhl2DSjf5vkLZSWdSnZ2g4QEzOtD2ifP6xOfrJ/76fOGw3/DX&#10;fuJ//3jg258Hjmn49hh4PEjHIymH5yVb1NZ7Hpw1sxZM1VG7JGsgivuveeQl73iRCxDs1hvPcArW&#10;dlq74pFKCkrGaKtyUbXd94eKB7gH65qcj7YhRZb+Tdnirv4YG2aLpUfCoTzoUFBWRjihVNpFK2O/&#10;gOn6474mqdznjN8Xr94ziFRL0BcrLwVpyALMV5Uve78n91Jzb2NMwP2W5l1KK27PSBk17pFS+qhY&#10;u+ROKYvTBIPiooxIbKvQ4YdZlD5KeiVPiPuNSBVmo8vQdaRSRNrxMSJ7K8pJRZnEIScG06fVoGxk&#10;2CTpFEAq1H2b0vDztscN4Eck4wXfZ5TdYWSjNQPXG3m8vRomslAs3OU5iAwNzTX4oufQyru4NZr4&#10;j7wfFmWgjsMQThHyC3sC9h3hvIgfmCJgkHBN3MRo5Co5bSgl1QFn6UqNyz34GRVrNbxUZs6EpbJv&#10;/D0cmHSklTGlnWXxSy2gU540+q/awsV/BkJ5/hjAPz4m/uv7B37/9i2yJcYzaIVRXhn5TOU3aJEK&#10;LzMj9r7g+8LeJ9b1wt4n4FfUNDfDZH8s7dO0J+Z80onxwDFnGjGKPcbea9yba9ibimf2B7MWzjMy&#10;Ma5r8b0L5xn9OvY+4bjw8XHg28cT356RFzUNUL1rZ7lWGXOJoGJdN2sXb2PGQ/ysbbgWwoFwnXAP&#10;B872wBXjmokVzIDB6ERp+5FYVOXtVBbrOjder4XzDOfMKUfGjrJS13KOR9/3dOhs6Q43xpIH9Zej&#10;lnwyv1O486vT2e+RpJcaLjJIpljHlwP5n19/N/4vmYee+f7h2/VoDut+3a9v1j2/tK75lytzG2fT&#10;Pe7ve4kmvG+UQG09P01AX66HpbxRGbgYcsiOeRiOA9VTogXR3AwMeno+KPgutrMnS5eOVBkbX62m&#10;nOhH/T4vgpmb0z/ZfHNYpBGnxpvlZhT5TcdNNaiWLNbckOvQjQf2RhO3z2vJ688GMTTeCkIAjQux&#10;P9GEHA0IcCBkbIMYT48bLAUUq72T/xWXL7NOIlcN3SRri7drvClvcgR3iZGwKa1IXNOUnTEBGdk0&#10;75sTiRh4I6JpdeO0g7eAwWpCbW0cOh+7jGMoOioeuTH2AGaMY3PfNZCA+tKhG79JHBX/HsPwOAae&#10;jwOPx5GZqCp3NAS2G/aHZEEur+fv7sTYO35nPwxns15XNkb8vagGwpmlIMwAr7VP/aIcUnKYyYyp&#10;IJNEktxPG2ClAKhSC4CIVl7wO53DsniIzkWVM9HOEe8YIIMfOs1Rx9occ66lRTaIMuuVvTRk5LTG&#10;0yD8CY6nm+DbeDjGMM3cz3NxSW1bYPMK6JBh0GjKcWRwCr9rtxF5nnMZUqVbAVzbTZ7Fazb50ABL&#10;vkt6Nh1P9CjeGA6fGb1aZjgxpA+EUw9vfMPFeJNvlQhpwccSOWRcw0ULDSNsBX6SxneVYHUFVuZq&#10;OG78fTkiMyPWU93dynRTNCJneYaDc4j5W3xb4xYv4BHM7Je79CnKoD4ingeg0Ug5nrVGagFwc9Lx&#10;IXNOPI4Dx8FgUqunGu+ZXI2srKu0aqKee23G7Ih+k3AMR3ALmBmjBt+uXB3I6a9+smbGPkSdh0oO&#10;1YkRf5BZrjsMqyqB1XyslbEln8yyVF775wAzfsh3+cjtutawGTxv7Tvv0EfyTs/WmgDdXluyo3gN&#10;iq6B4BM6k02nD4gRThfTOYEVxRCDSKKOgTTlDxjNZrrW2l5KxJGfUTEqerDmrPTbWDutOkr2WvJd&#10;Bm1Nlnvmz2CZzMlSlRVU0Zp95wAcLSDJoxpQLgvSeAUJnVRA2sHiLIP4higCxfpSEt5eytxo4j8V&#10;VkXA//LqeW0UMIwhu4EBaPGa8VvzzdWABKvGJ2Ajpbmd1NvneJs/D6u1sfcfLXhHtzm1InouCnmV&#10;Q2lU7yuXPn2BgbZOZSyx9qvvBdfoi7WtCFQZtgaib4QlwED7KXUXTXFs887+D3yfjKBHuLjtt0Ew&#10;66FgCok/aEs1yRVR7Tm+eH8gjGNiB+6eTg0H6+wNHXKBJ2b1GJsRWa2OygRhgFpzzM33hl8ny7Gs&#10;WPcZxp84KgZFb+tuZhbGgjEimtgC3IDRz7F/IQ1N49I8LADTngIJI4+BznI5NLh/7N+R50LScoxw&#10;GpxnGfgJvNLzaVH3d8PC6M50Y/MNGzOal4vDuUDrIk82evUns2MQUd8r+m308+mG2B9lmaSSFEqk&#10;HEK+FxYWoqzKBOyAe2QamI84Wocx46bV1vSNfYaByeYBGzP7nRg438lsiLWw18LPnz+wNvBcK0oS&#10;zAN+TDgOjOOJ4/GNZTs28IweM74/I5pYEdjwoi8uEwbCaeVX7NHeAI6ocaI+OT7giwYl28C+MPaF&#10;6/UTP8cDx+MnPh7f8HNN/Oun4dsfjqc5/Pd4SGyLMQW3MpaytnNBTK4BmjGy+ZnfOEQCrXxzJ4/p&#10;VqNUzhvILKfjrmcnqPC8uRTHoRB7lOCqUVixYgDRYJrRfpQlmuV98DVUJS1hR6rnYpxLsEoa12Tc&#10;S0eGAAIYDdMc7Ik9KiauR0Lc+XfxNbv9TQN9/lbkZKMfIHjCGCyXV3xY4qXkyLvCdR9J/yvTYBtq&#10;yZJQ5L9SBBLMSEn7ZSbF68QHAJbJsRn3cz2jJpbACj36VB9zHQjQqj9J8NjYE8qTiI3CnBZOjBnn&#10;d85HgKSM+CBwgiALZYgZfMtJ/IVBlLSt/QLLI5gWj84v3yf29YIdL2BfsBFNq8tq0RXH+8tywy0c&#10;vnukMyN4Sm+I+raZCfbK/BO4bEaPEjl8xwG3Az4mopjIAwDLKY2JKCMxaINm5BHX1z2Ufp23Nmr+&#10;UxgAwdd5pgQNvTuQ0H/4nyNANMF4n59BHEyHrlFd7g3n7BwvYp8GwkE5DXgMw7cJ/Nf3J/7ff3zH&#10;bx/RaHvOB0uLaSnj/ERMilY05GvIgHBgRI38E9tfgF+wEWXP5hw45ihnPAzDDswRWR9VP1tYqvhz&#10;RAgilU9sNCeGRwmpdeHzOtORseTYOC+8rguv88SPH584z0/sfeEfvz8BWDhThmPOUCIioICTVgq9&#10;yYlkyTdDYx/EGBFYsRZwXY7rdUVPDl+wOTAfE8d6YB6xH8rWScjHm6rUZcxt4ToXrsuxrmi3dZ7A&#10;6+U4z+iLsVZkX0R/DDp09kbPzpUxJSnGSJftt5EuXHpBo7FuevyFvotz5r+tgNgtAeHtcH5xr/fX&#10;+7XtT3+/5osPb8OUgeTNWH373vu9vxie+9s6eMOd//0r8XN++00H6uOikv3VOEua8tJfBlxX6OzO&#10;afyJEgXd0KgpexuCOMd9C8qYkU9Omu0G9vt1Zm8LxIGVPFdWYsn8jHDuNIuSg9a2K9/75SHCJJay&#10;OmuSW/FMjTsyGIhlrJ6ZM1Fso709mANRFivgaQyCIQPCaresjHkW/GQmYPGKfm70IIl+HzESQ9T6&#10;C4Mp4v9+PrNzT1u/oOm2IV+czaCNWOGeLSr5U4ZKljvelvdMMf92x76M3YgIVgQIlrjrc5eOHE6M&#10;bREQIIViyIiZ9FBZMfp3nIGJj+fE8zGzj4rKr93KrTTUAINMIUAOhyEUTsOjs4SUMjE8slZUTmXL&#10;keHWsjHix62jx2YrykWTEVaZK1XpQDugLRyK2t+AT8/zltqYBxIQro356f6F2TsmK4cBnyhZLHLj&#10;uPemo9Em67mzpjv1aDNkZe2iCVF3Lgep4B4YBPEE4ynSeSFBKwAnxJr0DoPCXGP4Kr9TDtGh8bEK&#10;Rs6PY5NRFzKE7rYUHtWOBoUAACAASURBVDqQSmYNRDla2QK8lldkFPzOyykk2owSzmGsHBnoxAXY&#10;HtkFWu3EQqXNODFE0IL2pvP3xrcTG9SPcKrOnfQgUYJ6SzidE9KP99qwfQFaB55HVRwM+RDXLtuN&#10;t4ly47B7GED4fu2XiiIIdfczGGenZqU1Xl69XJJ22b+gym619VP2F/W4Yww8Z/CHyX3qMvEmc0XM&#10;fn/PmAJiPljqSftdWEoW23R46sc5XwWskbIH7XJjB73JRmpN1slYP7ZHWVvRYEKKJqtztYvXmFka&#10;0G00Z3E/i33qCsg20YinIwOc283h6IDtem8ro37QmmeDpf5pB+piNtfekl8oU9q8diV5it7TITDJ&#10;+eZI2C0okM5wwf+wr5aGaY1npH4+BsQ5bhAkx/zGSzVevaHrDJmNMQarJcyZQYdjjgruEKaylpGR&#10;iiZvXEYM1CI2Y9JtZbp0a8DG9TD99NoH7eX8nlkYdeNUtYjtL0E397csvvWm15huYJJjv5vkHL0/&#10;RyjKbSH6dPPeyDkiL2/f0dEUKBHH8z6Ke2RMhw6yrN2DYsWgAasCWBR4EuXe7gMyjIIKOrCZ73Nb&#10;VjpJTPeRAfA+r4oOCQMKpU/8bW0ttI79Ge6okkg8MSk8nN5VPc7oFq2mX5aSPIz4E4AzzQhsVmm7&#10;Hdpcm1itzEvwxabWJ3w8YEcYDgYNzcMmk5EC2BX1DLgxvXIMwKpcmITcWhd7SBhwOF2cpLG9mGnD&#10;TIYZh3YfE5v0tHwy5XTD1hXZCSsyMOzxINgbCchidCIUCgQrhjMK/cRzVUZLRp0xAAsnxHAHrjPK&#10;yBgQwIi9S2xiz4k1FvYYEW15nfAlZ9AAjgN2GHCdwGthnycyR9FHKTINJEjTcWZ+2AKwNrMd1G+D&#10;PU4OwI8DuF7AdcKvC2tfuHDC8IAd4QSwdcKXw05Ew9Tnb/DjEWVorhPr3DivF8ZeUYfTZnx/xC4f&#10;I0pKLTAVem+c5yfWdeKaT3w8v2HO75jzwOP5LRw2wzCfD+zzG87PP/H6+R/g+gmsV6ZrdoAsLWWv&#10;6ukRoNoRjRnP2NLzgs+FPdn01RfAfh7reuE6P3GtE+de+PfPC98Ox++H4fuHziihzEbWWoTYio4h&#10;ZBAVB5GqR8XagYiRzhikpD31HIIHEMKNp5VQLz6qPY+vqYGmHAIp6lJYs946KnsqnXFRoFZJlwRg&#10;jOABm9BZ42BiDEYFwZFgPbbHGF2zsW1F7VFXpCMILDz3SuunkjlNUN6RTpH938iyWMdUetHlrVhh&#10;g345DkuhP1kLVw+K/ge1Y9aAut9kdsxXKdKezmVGrY0AoXMcHGfnh/xP43SDmcphkO+WJ4x0D4D0&#10;No8jsyryRSAIAqQwMo0mx2hgYd0zlRSKyC42Y3NuljlgUUbgOATIB44xK0WVkUZRP93gvMfIUgCC&#10;LfGMqDFKw8Gb784hx7G2h4aUdcGXwfcnsF/APqGSO5VN8SvB1KoUEKvauzfqae/Y27ff6M0MGOx7&#10;YIYxDtg4AHvAbcaPqzDgQPTDiH/DrBwZiDJPoXiNxF/G8lc6A6XsU0aRFZhJLGzsccLGBbMFWPQA&#10;c7+QPWgsLeZBy5LqnNpMvonbSvhtBUttUaSgmsiNCTwehm8Pw3/9/oH/55+/hSPjeOAYM+nWIBlP&#10;ByxlKLDDsb7O6K3FbAzfFwZW+KYx0mBk5LlxNAYGnRgjjSoMGnEv44EH/3ZU9CB2j3B1nOeJ13Xi&#10;vF441xVGfZaXep0n/vr8xJ8/fuDff/yJ1+sVNGgDz8PxnOE/n0fENEz43dCnxe3kJV7g3uC6Fdxx&#10;RiMywORmIXaE8gSjQSmelCW59s5G5dHzw7GW4eyNva+dDWWvvfE6L1yLZceWmq3vwoMDzbiDPN/x&#10;o7F5wVeOyVx5TdZ+3o/a2zlra2W3z7/i/++vfmOr9wTiv9qLXx7e7uP9E96k6y833vN3N/1CoPWB&#10;+Pslv/Kd1ETs14//dl3eDCP3kdzN2bU9b650OhAf/DkkV6QI6w78d9WfRuK00CVV+jGGq1IcTvmj&#10;sox7eWTevfcsui9H1h03VBmZAcMxwqGpRr9Jp1APOUtsL5yQ/E9ba+R/Kn9B+ldgUS0P58ezMTC4&#10;lIWTBpwZi4xQFU4c4dhOWNVEQWAYZS9YZQBCZTkiOGA4g1W4VxmCOAzqC5SDdc4d0uNqCjF3YgUT&#10;Doj9MWO29nJGlXJdkryoTQmnGsinqWcrErUZsu6adWACkbWxRJe7s7H0fd8HlUr36MERfM/rXHhR&#10;YZYU4ft7Kzt4hP7rYTi3UXw3saiAJDNDhgHjMDyPA8/HgefjgccxIxvDFDpQtK01UbRwoXMhsRif&#10;SkRtykb1wUgZwHFnn4ztd0luxN4kohh+rWEiC4vzvkwBUDFYnQk0LCljrMLv0+al3SYt6R4RuHQv&#10;y5XyjfdLXuMciyFwsy6UEwkb5hMDA9NYsgsGlQI1FBbaxZHfXk3OwCPYkuOKMjd1nfH/PStKGUKy&#10;x0jlyhItc2RmA0zrpdJyPMw+UGizaL/TcuiGGb5KMRuGWMhQ2+xY4h9gyaBBPuWUSWqq3h82cm50&#10;QLHZu2SDC2N6x9MNJxIsKkNA2UPF07Uf2nPqgLpXhwY+WHbKi7alO2EAdsGY1Zw94jYqw4NUlKWf&#10;1DeFoy2DvZxdIwPzdKSdz4xS4qBNiHRBm6MD4TjInSF/WRUMEzSDMjI7dSg4JhzH8OgVyCBmOQAk&#10;U4BysuGNhscIPr+6fU8UYhZmwB38Yi+HL8d2roHJefEu7z1/TAQ4gPJ6F08PxwhN+dvZM6TxRhiD&#10;qci/ZZvhp8MG5jxQgQQ8Yzmachq6s2E2x6t+eQV3rY28o0iraiikDAOD62xwSrvOGc9lBHTJkxi/&#10;Njzxyy+rpX3L/1vyHkc58IMdECjQlsqqxfUbdR6VuZd00XfKa58kN7MVj3Oncm01cAVwhC33mJM/&#10;oTtN2jnmrFx98eRs9n1bgIYdNMEco8CZU2lf4lJvE8miyTTcAlqpnKAnAkJ7EPJvyzm2Ab0x05T+&#10;u5WyQf9OIoNarFZUpb+PJCqBrkZyiQQV0ef38aYBq4U09GyK2zDanFMI6h6jbUJKovrdZnFfA/2r&#10;H3Yp/+9XaV30zz64RrUQSCt2eONcQKxXWHwbyPP2wN7cSc8qorIZ0fO+Vce/3zsYVIA/zayMbVFR&#10;jF5Zrl+SalsvLe/AvRExEEzn3C/McdAIF00hB416vrzGtTcNLAM2yVTmwB4WDhSiiw2PrIwt0Ozp&#10;lHMPo7cnEwtwPSx6j9ghZ8XCWgN7vSLdcgNjnRgexib4zHO6ZWkdk2czykCFkjGC8W3ulXtYKhAX&#10;hB0qmCMmaWUOlnzg+XZHFtiUE2xELW2sDUV9jM1zPSfG8xn9Bq7I8rBNgz1JIcq1rVTKMsuHpOcO&#10;7HVBIZt2bFpaBnwObERpLWVsAaBTpYRxnNeFcb3gWPAxovXiMTE+PmgIWriuC/M6cVwXxpzR3Pwy&#10;7HkAIwxNChM410/4jmjqeUzSwAPzCWDOqKVuwLVPrHWyVnjPNAja9JZ1gyGgXfQQLC32Y+IE4Fg2&#10;ob40wyaNsgbzC+f1E//568Q/P75hfPwGOww2N4ZdFWFlI1O8MwoElqBO0YlyLv3CavMUW/CWJpgg&#10;es6SeOQErnlJuIGp9055qiyR4tplyD4KWhDk3MpIUXOOK2JOkw6XeHYoV1J+3ZFZPl1BVkaGrw2f&#10;IzOibB7BN4aAggRzGU4hgPH33LX+9l/fjw+bwuA19hge19AYPQZD8mgDMzF6BmO5mWAByNKZFFaD&#10;BE7xzDIQuy9stkq+j9Nu/+pGvTHY6cJ7v5K+HgU6syyRQH4aiJvhKf+2/K6UtFRY0ejQgi1si6bR&#10;4bDR83hLZlwcg03CWgbL4IRULxhsYGljCrrEs9glrUGYlO3pSBCNNyeRGQ25y5iB9opeQX7BPYxd&#10;FmmFtcqiTWaY6GGlmBZVeds/rWGK89sXQkEMBTwc06DMi/JUR8yd8lr4x+xgX5KRhr/e8tBSEdxv&#10;g6vgkKIg474vwHYEBYxNX3+UZNor7idjU/zHHA0fGdwxAPY12Vjs/TPGqDJCWsf0VIoWY52mBBHi&#10;+c/Hgd9+f+L7b9/w8f07xvEBY0fqATbQneU868zvWheufWL7ScWYCjI2bAw8hmVkkfjbhmPvcKlE&#10;Y8uRn3UctFbxLCmge5cCvpbjXFE2aq1o7H1eK8d0no7P18KPHyf+/ccP/OvPv/DHjxf2unAM4Of3&#10;jVdzCISxKUpEHczGVmCEjIdJ+kH+7JHhuHzj8ojE9RbHo71J46BHM99tcpnTeKFl3Qb4YpNYusx2&#10;9ACR8WCtlSWmXoulpZrhTGdItkm59DeNJb48spvoJB0ZIcxJNsjaM8Rvukg7h18oJn/zdrvx//Hr&#10;K0n8/+e6PvavxtD4dvKgZCb/zf3vp/zvL6Hnt+s++fn/7Zq8vXLYI4cuveFxTDyPiccYkfFkowLW&#10;jMZPnuUu+bzxz1BhKoqxj1b9AHpTT5Bvwfb/uN1mIX/kaJnMCIzoZCrzx1FjFx+zMvTvHWUuQy0R&#10;Dy+jg8ZZwQrB0/qcQ53ftZxtW2MsxHIDKUfVMFkSfO/A9GPG+IVY1GtH9BRGZnLjFe8HsiUGENYC&#10;uXYBzTjPNuC0jCR1EueloWfrcxl5ykwtlXQTNxY91mZJZimgouPJyOarDNm/OyH9fdMaL62x4bzi&#10;34M2kul17WZDcbT9e6McFGZsRjg5yx23/lMH6ev5OPB8PtI4FMazWVmsLvwZAViKiL41bt4R8b28&#10;OS8cLAmo7AygMjCq4XfFdBaWy8AozseFgb1n+cTVEYRdQVq1BFwrQxiOd61RNLRvu2vNaRagvgqH&#10;QJi5Yq5ij8pcVgGybVwIx940K+cQgwDJPmoE7b7e9vz+kTPbWpkShetFSzdq4HN1z6wRk+MzqHFu&#10;7DufyvVzo17mhdmLH37NxN4lidCayumEPos0xGav0BHqCMyZrXJf6/S8cQxyFuuePUC5cFEPeOlz&#10;rxk0NJ00mDYH0D6z6cCwKh0MOrFVkjl7ICFOhPOa7Qb3i1kZNLi6SvTE8xaNsDuYwS+rm1Uo0nEt&#10;eUU8xt5wcmRsEkPiTm7rof1RfxFPCooqA6p2YzQL03YyDXgcIwO/ys1iSP1+l5MohtZN0nTo75xQ&#10;BJhmj1nHZcBljsscpzlOA9YwnNvw6cALjhMbF4A9DH6M0MG4gWWdUOBUxyAMwBoT2d+F+5Znjb/D&#10;LCW9tLGQUfwU7XftUSNUrQf5VQbemXSxRJWAe3UZ8HKGCRetxf01sO9R7P8YTjNiwycSfqnm3CVQ&#10;wiyzeC4/dvKFWxmuXesQ52lzvZo8NCQPsSGaqQdZv7AxhgwI3IWPJvXL6TqLcXGV9Qo+NRC/jxH9&#10;oI4ZAZAxEct7HlpgyYFccMnPVAa9NsW9hp3Gd6+/GcWmyG/ubn4Xiponc2Phz9zo7DMgAdWPiYBw&#10;LrCnJDBuspuinLWa/DvvpSiHei+RjaYFlDODCnyeCdJdjl/fUIiMvvdueSjKyqUKL66jnD7FnJMu&#10;dXC5F6510DMMSKMUHzdyV/tPH0inNDHjiljZGg+lZm2lvhPPk4proAf13S2YDpEv1uk2KtERr7cB&#10;jImZ0eJaj0inhRkNLLOyHtxjz1RiauteMoQZHqgokIjUGSzvxOwDM4KgnQcyPOus1LeDnvbat3nA&#10;BuxQE5owvzh2piGqBJaqNGxzDF+w/cJ4eWQc2MTGBB4H5iNKIrk/cL0W9rkwLhpsVjQ+dbfsxbK1&#10;R2aAH1Bjc7dNzzwwllfpKpb5UhkPMwDzEWTFgIdkBJC3Pwydm+WkxjjC+bG5Ln6FMmex7xMD+/iI&#10;G9FR1R0PQUZeWVUsUSWD2cJmiY4FbIMdB2wf2B7GVgzD8ElHDeuUCxiYA3thAXg5MPCITo+I6Jbx&#10;eMQer41pC3s7Xtcn1l+O4/UT4/HEOJ6w4wl7fOBxPPB4PvE6Lyzf+PH5A098w1RjdyCNrXtdYIOR&#10;cARZ61GS0hJ0fjFNlWhvGAA/AJaNCSVucd2ecS7mI4QbIivpen3ir+24ng/8+d3w5+cH/vEd+L4c&#10;Y+w8G2uViu0+2h7EPvdKGzq5/WW4C8TgCeJFxQuT7ZFfxfMKiDuz1RT3Er/jYKSiCdDhIeQSZzmj&#10;JdGdETEOQ0/2EF1V1ElefWNR4rdsvrwttMnkp11GUA65Ii1HrkHyZ60NdHbaGHuJutvCCqVyTVzA&#10;cedzvaWuFk9ukaVtLfJzfiGj1LQxNLanase575xXOSsC33hikxRhEMf2LM0RQ+gudqdiqDGK9L3p&#10;nCPva9z5zj/rb10fIIoCGlJ4jeAqhjBKLhrTUS34+0GD8pzB60ckuAmCZISUSkvd59P2LQ1aBjnZ&#10;IlsqlK6BBRPtbg9aXif8+sRePzDWB3x8i2vcCbjv9FIAgEKjYwknfTbV7Lb/4GlrOMUHe2DYA6Fc&#10;Rz+fMArM3NFsGGqDykBrrMZnBT9qY5PRDp6+g/uKlfPD0ejbV5VfQjShNiz+yEFD3qEQXgvspkCD&#10;NEq6ZymTDdF4GNW7s0xlsdTz4jEc356Gf/7+xPfvzzDyHI8obzCqKebQ0kqR5h74XvAVZQQtDSAT&#10;jzmAA4ywCvoLGbXTgSbnrJR97Xnf0U0PgjMScK2dpTT33rhYMuq6VGYqHBprb/z188Sff77wn39/&#10;4l9//sS/f7xwXhHl9TyAz8vxeW5cS1kkD0SpKOExRhV6UlQaDYJnLPKNxfG15pksJRCNO584jg+M&#10;+cSYj8AOpqb1WeyF9EecggHQMBbKXzQSj74fMdd1qU8I4D6w0hkWzpGo0uhMTrSSPWkcCvrd5B0D&#10;pWSKbp3y464r9FfD0l0PIt7TNZbn9v1s6Ny/Y+f357y9Ep/Z23vv9/7q1Zj4V5fme1/M9Y0VfTGK&#10;XCvXeqWMrM++GPT9bjxrf/fyr7YheWYpwwej++YxM9vB7AjjfI/8Jj1kpDuKh6bYRJXJiabFMszq&#10;zFo6U7shwG6DlFyu5XXi4Cj9w4jpoTIKYHCOsjQ2eVhMV7JRhmitZzQHV+S1Az7CeNWfqetF/Ika&#10;Yg3SiKXLRk1DWGwmnbfyWAb0YI8U/nqCzmOeKeTRkjG0Ip3LOS084CPkrPgR4GH8QeAsGawmyvlk&#10;2s8mnyLBMD5RCVubFjggJQagYLzbEfEdPpjddEpY3ts5h9p/PVv3VZCNxiXMSqNzzk3PjxFrjQiy&#10;Gahk9/GmnIvnzDFwHAeez/h5HDPL+IxB2e9A2npU8y/L0wAZdR5bVw4LIJ0W4tWhZkYPo1Cz1AS8&#10;hVre+IC19ZFsrbWv6y3PbJS65DO5llpX2uXotIyzarSsNs3nRqvF6opetJ9fsm3i2OBtgVXTUZD4&#10;kV8wQzfUB9yTi9wzOjxxrkpL+oqMm/Z4tDNhDJwVvt60ebxLFkpyTAOOLHVV5TxFn4XLkRjH+b6w&#10;vLvBzdNak7oXpJ+RjhU05Z7rGHqtJfYeotX2/DHGfb5JDx13+X1PhC1lp9E1YbEn7/a8lVP3Ljtj&#10;YJjs75mUQucOas2j7CUDSjh/9XMQrSgbSfh5MFBDmVvG89blpsq09UDyyOha6IHNsg26V+lz0UX1&#10;DwWu3PdEHxkcKWed5I67Y/gOJ/oMXjHnpLOZ8s3ancSD9BvlRCno0LJWoPUx8pjQH2Trzf4518a6&#10;VpbzlU1iaFfSeU9tgrqiwv3DYTNStmxJZqusvzw/KHm2t0f/vWFZDm5Y56olGcWzk6s74plJ+0jb&#10;hIJjJNOW5KmpaXn0xd2kyw2HTy1wxwqShRVU3mVD2tUyRfL97BQNxPVlg09bMyqQYGmbUMMYXuuR&#10;82+VkGQDKXsI8nkGOqT1XJXAWwx+JlGZITMvjjHwmDN+jvg9hmpTxP1D1e+lpfI0lcCPDWqGx06l&#10;HfwoWlZIREwmT5zlVxIN3hZaJQr4kwfVS7DeREsTehL+iXToeWzMQExDzA5Ma62Yj7rYuZiwTsIk&#10;nFwo+8Vu1G7R/uAj+9/WGqJwvBjKWpioVDfc6UQSri9e0lCymnzzrgoX0OyHDY0B1nvc1PTaaLU1&#10;5xQ5Na/bWoz8tMbpktzx0zWQXzQirgVLh2wgm2LlunEt3AyQzq3dIlOWot3Hn49rh0b1HKdHFsLQ&#10;YZxeWQLcJ4dn9BDgdIWT3o3K8iOi+GM3aHyAFCSr6bsD+4JdC8CFcMjMiFKAY7Pk1TyOaKi5I1rK&#10;tho+sw7lQmRiMF3ZIKMI52sTmLFWYWyL7w+eiQ06WRyZ+l1nJcpeKVJhXyGhM6pd3RKxgXWx0Wlk&#10;RimFPc5SZBAYWCJsheFnQw4YMrUxw0gf1nwM3/ArrsWKCGbzCy4FrQljGDAwcDj7HAiE74XLHQ+C&#10;NtnvjSmuxp4YEubbgHOdGOvCnCfG8cK8Lvj337CP7xhzRMmO6wLGCxNPjDEjqNkXxjwwHw/M44E9&#10;K2sGedR2nWWv85mHyJGgOjIldtL6dtCwNqGyUb4vnC9nA9cH/vxh+PePJ/7Xb0/s7wNrk+dB7Nvy&#10;2Rkdw/WXN9ygJnKkRTRDa/Iga8CrnXdPyJf7kuxX/6fRIKK8du5JRUGJxxAE5+c838PSrtujYcQ/&#10;EnJwLcsmZRUQ2rfFYsw7+WCsmUvx30xfn8VRtytde+YejlwfKtsyyOd5iuv8jT9mFKfV8yOVv8AH&#10;jMA4afeGcyQO886Wz7q/mhqJtM7kNzkG8SdFhnuB46RU8U67y8JeOxqosy1eYEBFdKTTF6RFzUtu&#10;lJn3fH+Vy4vPZVaZt89VgipKBYZRaB6zmnoPOj9GU+C0hVxJB0sajjCcp00Iolfik73hS/2Ron9P&#10;9GBaWFeUCIpSfJ/w/RPYJ6IPTo8gaw77NjcAVRJEfD1H2BmMDHJCK/zcBnwccEQvoewphGimGFkS&#10;Ojcqg0AFGQqw6KnlO5/rbROMylbhJG+/i3AE8Sr4YgEeJZnA/kvxHnm4mqX7gkMGfI+muww66BGS&#10;ZjxDovFcnZF8wZknPYfh42H47ePAf/3+ge/fPnAcT4wRDb6njOxp3OF+K43LQjZmlpNZGYe0/KJ/&#10;kP/7CsOK64SLZ3DtWY5gmQNWpQBUd9c3cK3IwNj7iibe19UcGRvntfD5uvCvP37iP3984s8/L/zx&#10;88Kfn7FmI4AGXueO70p+Z1YjaY3OKmd6xU4S2Cyjs/N78cNeIX7BhrMW+4GPb9/xfH6PtZ1PjPFI&#10;ByOgxoiaI1AqePSCkano2sC1gLVHGh20N4vP3xn5RbKzkgXTQK+lM4nIA8dAkg6cf3HswkNAMTu/&#10;v/8Lp337uH0/cNgbRv7l+7/er4ipX1Jair9f++VLcvw+pr/7Tkb6NePBrx6EX9+Sge92CL6a0hcS&#10;6m9fOsu/XCJe3aUe8T2j+CLbgbw/5db7jZoZ2lgkzyS/UXIRjFFxsHRa0dvdrXzXVW9TTLFoN2fp&#10;MVD9moayAUBHhYwgkqHFV9Xk+xYwYEUbMoTJKCz6kyzXnNPIsYEsMyxWACBLz7Qt2Xx+ZGcqvqvJ&#10;c4DR/Du/WxgCheUMtda3dUTbrxiMHDKJMZuoSduD37bs61ceKas1e9P9a94p9VLO6vO9PfUWQEZd&#10;5FlvQ2oGKOJtMzY6B6of4l12DiFz62PaiPKqo22h5XUDNBYPw+PxCD788cxo6zBkh9FITYlBWeOU&#10;88UTtR8MkHOkszozMZYyMWJt1o5MuWj+HRlzQr9dN0gCTIMbbr8dIptBWonyQkMfJAgsgokzQu7I&#10;bKlOJhZ3uw2hnke7gbCt13tFN97WHJGRzEyqdEJOOZ28GWQLIeUZTJq7P6J4RM2rv7LUjJVzIKar&#10;rFZxRSePYEbaZLQz10eZyQnVuehmxRFVl16rN4eMrzyljadpFdMEboB0iayrr3VBORCH7QwmzZ3P&#10;6HGtQRlw72vB6yF81tYZ9T3vY9YnouNdvY6y1K7LkSF7DjLzLuncmY3ku/lumBFkCBw0ZpMGLdA6&#10;RUP/f+dB5E6OW0S7spUdGabNMVFX2y2yHRYBrWaJ34Bao+1hazEU/T4eM8uPkaPc9l+ljey2/10u&#10;/Iq/9GgFLQaNGFVNz6osVebJEL1XyHuHyRySOrXmHTapkVlVYguCIIYKux659VpHz3Nw0ICuUnvW&#10;LpVNuNaCcqsmVmQlhg9ZApuTy5UsWOupfYhAYIPPogXnIuaccgs917rQT9xSJRsl8/W+ZFDfq+SL&#10;niSJNjQAgGpGDP4b7dv13MiOuVdNKJ4uXuc3hIRbkq6yxQ4GHR5z4DhUlteqagifSstWc2Q06CXP&#10;pTa6BMzI5dLRvhFwbmKiiVwp2w0QtleCDi6EgL4AW0qedlktf/pA29j7Jf3w6YFFOLqPBIKiKt4P&#10;ZCOdds+2brdN72vRjFF9MpUnFl8vSV2U1pm55sB7qIEwUPvQYFON1zp5j9u1uX+AOG9fuWI8llOp&#10;DJW+BbrH6IzX2v1KuMRDyWE9Iv1uSlQO1fLeEbM9IuXW3vaX33MBjp78wX10aNwSZOWwGWJgHiWj&#10;fG9gHPAREXrUflEZIRGhKkNOnhN3wMMwb76Z9jwibdA9shEQ3vMgJytHfwYFBAceutd+wJ8H9mOy&#10;ZFJkQ4x0dGVRBshA4xa0MXxHtL8Bm2VBoqF4pPcNd5a+2ox81J5r7yi0bbOhHGKvZkTuDs7L94r1&#10;GPG+ARiIGtdGAGCJ1sNgNhE9LxwDlw/sEQGgth1g5O/NaalUWUbw+1pMZ4+I2mD+K1NwZ0YM7SRi&#10;B8HdeTZrfXNQsU6+WUT7gEJ17wv2CkPNNQb2EWVWbAzsCVwO+Nr4OB58bpSoOPaB58cD++eBPQYS&#10;0XA0nedVPIyJmut80ogHfyCbGos17wVfL1znz1jbMQG78OPnxL//eODnf02sPXBABvBu3LFkW/mO&#10;IaPAghaQBke8nzqdTVe8g92uq/JGOvP5pfZMr/t7MkF03hEOlJ0UnuxGoGGEA3yaogCQAL5HUzhp&#10;+hf5AED9NgpotkvQWAAAIABJREFU0Nnmsf5GXTGlPSdRXEsGcxkiuZjN8JPGDK5JUsIbzxU4y2uI&#10;XGqMbflvcurdNVLr3WvA5rpDhnvetUQbZeHOrbgtmBVsiTXOIcLRHWHIGxoHm8qaIZ2Q3VwgcHJL&#10;d+33cp2NNqY8Q7Uh1tZu8qyasVHYUKRr0LpRye8pxW3ZAa+mgREBWGsIyhIZdJVZpfTsrNdLPjgG&#10;MK4Ttk7YesE3DfO+kU2/U9a/7+N9M2rWwiyktXbuXBjCLZzZOCAnhlmUkXImn2dN4qTZkf82lZ6Q&#10;DEwLb8DaGpUMHu8YTHslAV2vjK5zOTNWpWjnTCuTL9ZrQbXqdV7TaXozVjRFOv+ykIUt82gOw/fn&#10;xD+/P/HP377h2/PJbIzBiG1LWgi+68hsJp0rRQFSXqmfSEWfNVS2Vs2rc5FmpAvjoGgNWXM3S9c4&#10;cF0ny0ldOPmz1sa5HK9z4a+fL/z510/864+f+OOvEz9fCz9fC59X3GOS3l7XjobZLCulppTZ0Fus&#10;GfXspP0VzjtXdCKNWZFFucOJ8THx/fsHPj6+4fH4gI0jnBjjkWcPjpxflGZQaY8ZEWrm2FhYblg7&#10;5O61jWNdZYhYuwxk76fHkIYvt4pIi/r8RY9OzKIytZIrdT6Sev/md+ddkml+eyf+afX27cT4r281&#10;+Vm4unheUn2eyyag8r33+9WldWLqglJHdvvSG2+y20N+nUPyjLeH55LkAH4RNV0u/f3rfkFJ3JBj&#10;6ns005kRzoI0Lnbj5G3JxFzQ38l/qUZ61lZPeRA49d0g2zb9RkOSOWNYjjOdF0N/K3hFzXmrBGg4&#10;oLsTnriYDvoc+S6ZbRDPlRFVA+H4ZFAPMJULk3hORqV6aFvv6Ntwb1Dcje/dCFn7bmMQb2kt+U1r&#10;eFR6mCClMJ+JSdUudUn5i9Gztue+DwAx3I2K8ngkpb6LZ0gPjFKBqVfkGEUiu0oq5ViCzyiLUJUq&#10;Rr4hU5f1MIeb5HDQkdYyZUQLM8txTHw8H/h4PrKklAJQlLGjrf61dJrn/JMnU/hmXwxlZrSf1d7v&#10;n3esBvcsTcYn3bgnvONlrq0PbGY/SLx2OnEg9Fi7r3cazN1vzxn5rVq3FvxOOne29qzr6lsK6qsS&#10;ZOpBESWbkbpUb/CdJi9YnuUbcfJs9aN5f1mMvmcQc00V/AHImhdR7HOMcGIN0RY1z6SFPkfSoGmM&#10;woDkImaRZZzyKgkd8BpzsIuipuRfeq7Wj3hduCtUE8rz0bSKm6iM53l+UDaeLpeTtXk5GzLYgXx8&#10;qzKCo96XzSHtCJ4ZKKkJuCOSPKu8mgzae0dZzsiE8yyVk1g0mFZhdW0rCXSMJp82ajxN73GP6HnQ&#10;PrBZZlW6rshpD+4D6VFnSyVQk6JkPJ4Tc5L+vBwreRpN51PD9qYLsjm0zhMct4hOfY9rLTypPWkb&#10;DGojWqpfIZjXag6rEsFylN2uTSpploAdX1Tp4UM6YqP//ro7dJID5DoPk5Oi5gjSSWTpNLoTDYmm&#10;SAtre8r1kLl8HpPeK9jizkd+fXnDw3f6UtZivSe+V/wnsAkqqMl0+ussin/oO5wsL49NE11k3rVo&#10;ApJ1Thst5dEIZ9qhbAz2yUibDjGL5/4zI0Pbwqm3MXnlvCRT097Q2JaCyJRnxsPS3VPFOOutN4p0&#10;wDOFatwH1e5SQEdMs5hWsq5EJmXkjTHFPBzhoRTDUCR6gTPdqDFpPbN/foclkqJtJZ0HsJPZrou5&#10;Bh7Ue5dwWunG2G7KD6k+UxMBRFu2+5jK0NGen2UDGN1/MxxR/XLHjU2Z4avmO8UsvNMxx73zqIZh&#10;PQ5E3JvQ7MYwLA+nMgqirIVDRzVAne5TEeRGTuZW65HV8wwtjVAC3DB20OkeUY7A3LCGul4OMrgJ&#10;n49SaOdEdOkmI/etTj+kJdEf57IjqwAAFg3mEcI02ODbir42Ac0JGBaWHzivgbF3NPzeVzH6vaFI&#10;WyDIbqgXxb4wVD7hMGauGJ0azPppNASAfTbCIYHjAbhKOpVR08bByKABZwQnQGPXcWDMA+4bdrIZ&#10;915MAQf2CLobTu/uOBiRHa6qjVXrKeG2mX43Z1S7cK/MCY9IaUUguMe6b1pXx5iZMu1wrM9P7PMV&#10;azejv4cNRviMaHpqY0Y5KWZN2etkv4SNa50Y5wvzoBHm+RFUxHJYcwCPYwLrJ6594PF44Ho8sOYj&#10;51QGNdLLL/zD4XtlOnqApM112NlAa/sCrhNrn3gNg81Ye7scP1+f+NcfP/Dz9RtOf+BhTPiV0UfE&#10;AkWY0NBqhp0CK3hCKaEleDprVNTeXXqIV1p52hsCudthgp9FFk9EnXmOizFQw5mqKSGK6MVCg2qW&#10;AxDEWgtSAgabFDuQQnC08Qc2EH9kHVNF3e8VUepSTCk/1GcgIj+MAp/ge1bSuozIACqyMYG3jCDv&#10;FCDjGpUKSHaU4C0IXLKgSz9JWu1DRoxuGV6RCh11tHaTUizCxxxlXsLSv1N0accTIyClKt7TbrP8&#10;FSyNS+W8q6aNlvKXtNG1RQciMl3RHp5npJbOoSg5ZRmoLj9GlJM62L8my3UMQOUvgkUWHZfsbfvW&#10;lDXRqIyormhGltkz8jRjboaZYzzO6HO0W/aBysYFgaFnO9zKVt7AkJG8pABXgEmSGYSjyNP5Y+13&#10;SVSKpTy6JSOjfrbSHj0d72AGY9LeFo9ovCAzNPhdAs9SoLimpNHCOUAPUOmNRkOxBMEwip7zGirv&#10;3mg7eVTRoZlhzqg2+NvHA//4/oF//vaBjyedGFRuJMojoENMb5FH7kzVlzMzeq/MHH2QT4HuXBf1&#10;xVEwh6MpdUrFp3yjoh2RXEFv17lwXifWXjj3hXOdeF2On+fCXz9e+M+fn/j3nz/x589FJ8aF6/Jo&#10;rIiNydoHr9PxuthfglG5eyPL5qivjrWzIAfe3p5jqoyRcNQMMzweBz4+PvDt2zccxzeM8YSNiTkO&#10;zOOo7C2LEgqLfb/cgh7CMBDBFAuGyyOWcTuit9XeuNZiI3Aph5b8I39GTENGCtvkrzzzwmuun0H5&#10;qDNtdQqT1ySfEFXi9t4tOEn0j0aT/T43vvPVy754z9vldTrsl8+++mo7p/3I3u5e9yhWXMK7GzVu&#10;Y3qXRsL1X07D2vUNGLQ7/Hpl+4dEYMMq+raMGo85cHQngeRTi3ivbfKcQhoWsnwIkterwbd6TdRg&#10;Miop9eabMUXMhP/uekL2m1BAzjCM4Zk5OOXcUMbGAPHrTn6tSNTR1xyN/THzHOY3Y3jKWwYyKePz&#10;8gr6Kuwo/COMVT8G5G93b2WmKEm86pR34kpMZsDe5ayZCB1vC5tYyRHNM1QvypHksaABzeCpb1vu&#10;5W1LZGroPKOTmPTjlE1WVaD53RhSyZ8efZtO861SZRW0oewWM6/yMMRduTnGgD9nnJ57ZOI4AGbP&#10;OwFjx2VhDIqSHB+PiefjicfjCAPlGBg5b56dQSktXbYdMud+Bt8tg5ucz2tVqZ1NY+61dmTP7XKS&#10;R0arVakbGaNy1e4MonOS2NPKgB1m2BiIQCfCP0hfIQ5sskmYKa7dZE2WmFO0C9V8BNeb/gXTDYWt&#10;Gi4MmhBmiIwHa31K0PYF7W9PLBLfhRudNEjC6jYX45i36CTHr4ASz6h9OU8iM2pjjgPH0QyC/Ro9&#10;Ln+nFSj/UtZHXq2DRJ6Xhn/ZdixovgfJpv5mxdeMWdniISrnCc1F4yAm7Ib8xCPwXwzEWsOk5MRO&#10;9aMS4spEsrYSVQLNkqVH/jTxGY3S6RRgT4gNV9JungU3lgS1eyHd0OH071F8GuSFDBSM+xftpC5O&#10;HVlFQhwgVjOZp0grjrEtMZzJbphnKfQTMzo+j6Dhe8ngdq6Sfh2ZZcc3q7ybhdGdz3xDBWXHgWSC&#10;61+3OaLRfc+SLTlflCpxOpJWaqUVUJQ8wkfQJgOwlZl2zJnZfzXveOLAyPOq5dO0ym6eTAYkKoTs&#10;2SkhUndE4Yy+os5SeWNy9GmzRPKU7AWZo+OeQ/xZ+KQyg4STkGcoJhgO5vrbwdKO4dmMisG1fTXP&#10;RguwshElHuP8Sy5Jfy87dTZM533nMAyWfo7eYCHDpLujnce+akf9yRIxopYKaI7DLClHQd5fqd/f&#10;ounqYUVSfvtSRbqTrcvAasGKwpg96zstCq7dqK2u12FSdgeZgOkxUISi8hA7G+dkmpFEZavqCPKZ&#10;t0VoQm1Z8fncRUsltYOEnm6VQqEzjQS+/K4vGhIsz0ge/BzPSOZut+0ugrE0omnd49kiZrcDznIT&#10;2ZDVkFE+OV04PGHJlPhok5LQYwkNOVA0dmse5zjBJFaVFTBgsEnznJx3MR7RmsPgBA4DgM0DoIFf&#10;RoDLzlCQTfUzZViOZp3lgT+ToRkGfE6sY2EoahUWzozjIEPewHXlOtvxzJ4JMIvsDosMiXFWI909&#10;EQ2Q5sRwx/CBaUeUobIVc12Oucgw9s5MCNGjHwd8PjJiwfeFqDUeRlhzYF4n1hzR84R04jYb84wz&#10;t6Xg7Q1wTHNvjPXC9ouOg4kxD27Phb2uLAkR2R+KczuACYwVDGt5GK7mdkwqEzvCymKMDrZACIQg&#10;p5FJADjLDxFkDjZPWyucNtgLm701HuOBy4A9PPqemIUQHxN7eDaGhTs2982Hwdi4+1wnHo8PfDw+&#10;gMcHnM2X4ID9/AEfJ/D8hvl9hlNjHuyvYngOw7IBXBPP+Q3r8TvWx4lrO9xfJUwz4sQTVMdrJp/I&#10;iAffcbJG0J2PQcVuhbH9eoGVxnEBOD5PfPtc+Hk5lg9gPAhwVKGShrFxBB/cUX0yesIcUQKHTqWB&#10;DUXh7F2CKc50M5626FXx4OT9lDpLPMm6K6fSKbE3NjOAzFPVYbm3SolIsNIYzcIK07hV/cRSigjY&#10;yYuV2h3sixzPLGhsbYzHIxQaB8BoX14EIM7UcLBWdSihUmTkAEvON1Q5FwQ7zY3djcD8O5zpWmNP&#10;UZElZ3qWEVO1o1fZkPXiJqICBN/QGBIsQVFJGotVYDw3kCpJfkOgHaSLNIaXpSQwwCg6mTYJNj3l&#10;8iTo2omQRtIN/8qJhFIkY3GNRbVmS/wLaCqtf6ZRaAChyIkvQ3MQILNc7vrcc2/dK+PCVRZvLexr&#10;sZ4rQeN2YDl7Em2YLRg+g8vawHo55vMFXyf2/oT5Jw5/wZzlnpQ3nXis7Zg7zBdKnRI2UjAA8nyP&#10;pC8mAkurybjOkLsChiLK2KeQz2Amn3rT5Pp4KYmhPC5gn7GeAOS9jGsF3oltnGqXnzCvxufrWlQM&#10;jTwhSiYtP3FhYWNSbsVTljsuv3DBoxlgKoPWDGXEBZLZ5jBbIddgmBh4DMfHA/j4Zvj2feD7xwee&#10;xwPHOPCYRzR/NwDMCnNGQ5kFTcpBHen4B8ZBx3nDKYBFloI7tl/ltEnuyXMFZjc4nRgexp+LZTEW&#10;tdK9o0fEuU6c6wIQjb1/Xif++Hnij79O/Phx4o+fF/74XPjx88LrdYVhaUW8DDya540JvJbjtaLn&#10;RFyzca6NsRw2NxNoDSwEybJfscZLe7GAc2+c+8LyF4CFYxqeH088Pr7jeP4TNp+APVh7mc4xGFRy&#10;ZviEY2TT5I2N5VFK6ryimfgOsUMGvLCw8bkdL3ecHlka4ZCxdMoJk6RheXk6iRWlqqg1HzReWMSa&#10;hKEh+mq56xwWiy3Oao3vFr5P518yqq7/9Ds4+t3ebt6+J15bxqH+6e2LaSF85//vf+u9rrjrsHdn&#10;8U561hONuO/vXmX26NrH//R6X13pN51B+/16pdQJI6D29zEmnmPiULS9ySAOyiRA2XPyS6QhmhEU&#10;Wz58GuAeY+Bk4/nDBtYALvJu6RQ1UhVluPN1GSHVB8OBCKSZkyWkNqbNMqDaCuM+LauSvuJx40DW&#10;5hdmMTpHHDSKETtMTPg2rHXxvVH0mOqYl3GRc2/xuACQZTwyA8QkWWJ+2RibxqLIxt7IIBXySR2T&#10;yLonf0Vgv21VB96x4DtAnF+LGbukh73D+ELco8yy6G8Yl7xH1Md0R5UiabShUAvJPMCJRVHqKZB7&#10;HSyEuCIIFpI7DXHGfauWaqyFcKk5K8Y63AeWGZAlggZUCnY2JmXGhvCDTeKxcVjoIo858PE88O15&#10;4MlSMQbWIJ8D7ot7NRAu4hVyDeJWE9FLb5cjY61sOHt5lPmTXJEj49rBr69twZOXZDSyV2Rm1/hG&#10;lL1BO5fCsu/OjRXtMI3GOZ4Z25ttMmNcG55BtYrDGQ6czNgrP5EANnuBYeS+De65b9q85gjsJ+xE&#10;XdRET+aZ8Zv9C5P/i0/eQ02pAge9e/DfSdmU9iJrz0HRJgkT6qsjGtyhiAdPMPIJA44xA9PYEZkP&#10;c2DYATWBhip6fCXHuoW9EB15ZDgLlS0b2aOLOnMoFKl/gTY9j2V2r35sAzGeEMTO2cYa+CLeVc85&#10;9KAq4xIzfIsG8YLPVr1cvMpzRlbdzl4W8Op9hD2aTWwCFmf08h3BFDvofaUpwbD3yOdkOTbx/A0s&#10;LFxahTT0MgLdRtAZz8WYM/fYt2MvoBv5hXVTHfM3hzknFFXnQj7KwSLpphHCozfEnMBjGp6MgB/c&#10;E60vgIy5ybc25F1FVkXJqgTI/dJoE5NBQSNBTds2li0sX2UPAJ3ikwEle0ewrRlwhJMEAww0jTXf&#10;aCXs5sgMAAMwxpF2pWkjA3EYzcJr1FNqEmrthtOqh6AcNwZk//E9oq8Htq5iryye5YXAlJqv57oM&#10;VEYMAzJ9YywTa8KBI/B/zLChiLi3HGg8nvkr8ap7Bids2s8VAO8GTGVnqGqFRdCQamHIyQqQHoHs&#10;AaSSfbnSVtIDnlbcDHwQ/ur02vKtIjPmKHl2HMF7Mecd9QVbhXTjsPaOCcwjGM8W8RGAC6x+AVhl&#10;8NABEZOz/KutbAqn9tZtaLiD7sR+tQDhfvQG0uu+iRv01psbSazxb591H0gfQNscIN3Y+b325Ztz&#10;w9p1OvEBUMMQrUVtUogewnuYCD2H3Q3FZ8UIcwPuS+JyKu1cCpnuJVDTKdSVIuu7R+GQhOnFwPJh&#10;Gv5GcE7SRF5y861qxO0ZnbAcrIPDy3mANoVXctHIZtg7hLatCzYC0EX9bxkWLYAvgAcOKE42okL4&#10;OcGKQKzExelsOLoWjr2YTTFIDpNGpbYdfGZkc8zb3ts14H6yoSa90MuZNRBA28cBP4KZAeFEykjv&#10;tdKhxrDJuP0FmH3G1swZAI8ZI9H3Ipj0TlmkM6rMhZElqAB60Em3pvUfB8mfTbTh1TRthklo7wVf&#10;F/fNy1vMlMTJSGmZvqvvwEzaMzoE3AZGIGas6+JzPcZJetnT6VRhDwoBir2wrhMyn42xuJekqceI&#10;bAqCp/PzB/a+4JvRemAKvyOyaGggtnEga+BfJxzAlQbSgcd44HEceMwRBk7/xGs5MJ94fvsdvk6s&#10;l8P3CUHt3HcCbhmHRfddPMgpabl/2k9jBNuBcTyAMbFheF0Xfrwu/PhceD43HjPbbL0fWrhH48hB&#10;73va7UkH3kz/DqS9WZxBfCF9kqIljVSeejKBABtV7khyJsi7eFPPwEgnF+nYHUmz8QhPZ16ume/M&#10;FgnhXEeSZJqrm6ttoAwMABjZQwFmRz+PzPaJZoPVg8GzNEGcvZq3J4+QGXkMq1TmPJubDg3LVEui&#10;vbvcLCavjaw9zVlpPetzOY7ESnR9zp80vXcobGUm8dsjzVSErMuwMEBEKTmHkKbqwWYvDdvFR1OW&#10;NiPaL7IY+YFrPQBkKj4NXKPxfEVVTpOxJWqjFzaolcrTkP8oWQ0CZDWCx1JPAJbTkbIrRW5fMPZy&#10;wH4B/gngBXj1tfH9gl8/gP0T2D+x1ydgVFx6qGeXja20kkow1d86SzWNlLhe6wOwr06gyjxzEG/M&#10;VGMq6pmBIXxRhp3sD8GfNBQhgUZikuRbzDbxHU2l137B9wvwcII4nRcgPxJ5Odoe7NZk0aOEUc9e&#10;88a/ClZxHC77U4xn2Ma3OfCP54H/9f03/OPb75jHM5pSzwcMI6O0gOCTLY4j6XQeuPEDgJldiuhz&#10;Q5SKVEYc5VnDrgBu5TrWpqKdWQmOa20sORuuxbkvvK4TP88Tf74u/PvPT/zx44XPz4UfL8ePz43z&#10;Aq41cSWEFB8NrBOlqByfL8f1oWhFOiwWsGjEGgZGcRb/2NuxL0Woq8TUjhIKx4F5POjsj/UZU5gL&#10;dHh2dzP/Tx7hiPmtvaLnxmJz70UHj0fE79oDr2th7eK9QDRMXtiYFlhDmaE2oqQmUoY0HkSUEvwq&#10;xqH+ZoWH/09eloEk/3evrzDx1/ev6+1+5n+5peaH23d+fS7e3uf3/KvP+lt/P8lyPP/ddf7Fv/cX&#10;130l4fonTUBayNnjCIVYJZvUQFIaGvVw3qH21hF05DJA06jmANZiCZL21Iry3dkjrlLbCm//gr1o&#10;ehgc3+OorIsxB8YRQU5zstwFHMcwPGYY1hTMsfnv6ZalSzIAjhm8fQTaj8hIm7SHWzjkfdd3IV1E&#10;ASjRAwAKKBoDi3cL4zwSQ4UxqMiulxBm5xH05sib6yi+mEYoN8YUNhriNoch1AtHWmW9VXkvpxiP&#10;7885S5ZDGNcRhuwiCKuvFs21+WgoGWAgfuFhDA1xR9TeAjRiLcIhI/oYXAnRmvP96SFX6mERTDeb&#10;ETTuR+O8z2hsPw0PllL79jzw8TjwfBx4HgeOGdgiSvt48WIedRvVSDv4u3oX0Tm2Vz4vsjNCHc3M&#10;VGf2xdrMxKBjqdkuqnRXYcrM/EXREK9O42OX53I8D26MwZgpImwAhFEu7qtGvHNo/du+gohPWfPE&#10;9Dpf0no5GoDkDwYSqfnsAPAcRocpr/XoyWTwPFtZfjbXQvRJXn7juYRrKEybxJhr14kLgNN1aoaB&#10;hWGGY0aFgON4YKhcUJvPu/HxnVeX/sm/JQ6NgSnCyzGZ23fvZdjrHEUJLpUBon71y1OTy5Lihcs3&#10;+YUyHOKa7UWfBjmbdC86LlxlAR2+N9ZWX619o+Mut4pmNMea58VspAj7C0fSkiG+NyYGz5QzmM/q&#10;/dt6+8a6HFnO1eUeVVmrhqkhTIc7JECYSU2lmgYy4w90tET5b2OP7KDL4zFxPA72I7jrR550UbJW&#10;WPImS3WOyPak5xp1MY1/y/EAOZAAtygbp/1zA7Ar28ZsEMe1/RAG0bpQD1Q2/mGinJ0Z92njoANe&#10;JfgG9dZCVaj7I+wJodU2GbtBrECdXfrW29mckEoUwqtMqBHMsBb5Cd+NYCZk7NlgUPliBY1klP62&#10;9X09MnNE8lDXllW22/uSCp0qIuWs5HSRqORepxFPyoCplwXYi0f6v7iONX2N8psyaI5WTnNWn4yZ&#10;2Y8K19M+xn9HfDbgmG1RXNwa1ewGbcjtlftW1JzeoSaBCtTEl7qn79dXYxvchDAyORd9JDXeWT7/&#10;luELK+9lb8seY4qTJQX8PhwZFfU/MfOd40jFEEA13LIbL09hQSDQD53Mu2mgtwGVVLoJlHREk3kw&#10;qrvGV4KovHBa57qPoRjM7WW6Xiixoq+ckTi9ZBMaALrfpzbkHSyAxmM3q7n1e3KNBA7BSKHYdmco&#10;ofHZBNwYwN7wsSMjY7AEDx1AivozABhsLFudfjgWT29hRA21cexyytkWPSGetxfHzYjXwejXtYrX&#10;K5J/DISDJaJCVftx0YjuMEZ7ktPTOGVHRI+EFzccByJhB8lmL9i6Ysw06LqNyrAoCqSzT3vAyKAE&#10;RRZg0kf87A3DSmZtClfbOwAtvIytSadBg8YzqobFMKaLmcPWxr5OCrsmhdOREdEwMrpuFzdv4MtD&#10;4OwVz8JxcAQjIv/XCV9X+K4Hs2JG0MPhYAmQgePxxPYHozwZlXYubHNc4wraGRP2fMBnZLKMK+q4&#10;47zg44SPCX88CKINe0+4PXE8fwtHBxCGJxj255+IONYCTaJ77U+mNY4B3xYZPzr7jDIrISZgHLQX&#10;/TvCmffj58Yff17457cJuAQRoyCCxBLAOpAKYz+3ayn6WGQiWiplXsc4aYz8SymjmluCR2zJ34JF&#10;BtYSRTrJ5KiNAKOd0RWdTSmzpbt9RJGmORFQSBHQmRDpkisxOldlDRjLbpH5pZTxAIOTERsHIx4H&#10;xjgg5JfPHxGRMdypyHtttQNRWgYBnOSF93aDnAVFxwZuhoV2VQKIRku3W3zJrEVW9/IwTv7fBtpG&#10;ggQ9d6WeKITOCoG8mwzIxc9d/+WzO7qgQZ302jlNZjRB/IbGE4ZWZk3xMdgboymCOQ4RkZZJjpK4&#10;5yAFbyo8Ad4UxUUFaF/h9Nk0LK8LWCrvp+Z5szJdLodfG1gXsF7w9YLPF7AfiBS2I4FrLQzywN6D&#10;CmSZ9tteuS7vyph1KRAXVH13pDzpRi79lkEvgzTcUQ4VGrzVIwQC2TzLhspopaPH94mtuauxN/Z9&#10;PBDP79iA0/xl2t5KGnTHYHxmqCWdXNKBjTk2Pp5P/PO3B/7x23d8//47Hs/vOI6PyK5ghpXZYNCC&#10;DHqkfwZOjIOOTJOLJJTD7BnBuRgWacqbfThkqMocQAYij1JJKp107siS2DTmn2tjXSfWOvHjvPDn&#10;54n//Dzxnx8n/vo8cb4c5wm8LjAq1rMxca1JjO/nufDzvHBeK+67Hdd54RoTj2bcE0ZUVtbeyJIh&#10;6q2RJdaOGaWjjgdsHAAiynCOo85e0lMjSwCOjeVRNiuakEcJqXPt6OexYpzXikay1/YIVqFgmMNw&#10;IDDL2qHAJlY3Z1RfGFMVHewaj7QpHQsa/e59IjrvbVzJ23vF7NrM3l5WC3vjk1/dO/+uT7ukvhk2&#10;3571bkiqD74YU2r4Xw3IfpnSTdT8zXO+fNffP/W3D7/4Vnv7NnJaURRjOmkgexyDP5OKcGD7ahTp&#10;tyFriwvLlKIdineXlaKCZvgSnstFEUfVoYkQBnM624elEyPKeFSE9qBBOc1gfE89ZQanrcb1zjd6&#10;ny4zYEeYP9lx8dPK+h05ShsRyCR8NaxMKkxMSWO3jbusD4Oh5RiYa8Wjbo2CLSFO871DjgBlJch4&#10;J/EcOqt5Ug7MAAAgAElEQVRLFSlSoJxTcMZ2a6WE4hUZejJOxf8VBNExYcKJG2kFgYxcWxFIyU1S&#10;ClRaUSV78hMGilUJU/GT2NtNPcjqY0RZvQ3sWuMxmu5H/uujD3iFMXIMPA7Dx3Pg4znxfEw29zY2&#10;+B5I3K8MUGbByCaR9+faylGnIAJFty/KgC4Lrs2MDEYqu2uHa7ehPR1aW9yxzm0P7nty58RAj+AW&#10;Lca0PPRWbzr82w3vTj4RuMbgufcbSH2/08QwwGZlVankW+i2Td9IvCW9Q4ZQDeQuBDtEDXFEnMv/&#10;qiG2zknj+sJuGv8YOB6DjowjywXdgnMV3Gk1vvsB5HpmkAvHdANiAXKrJx/1xtR9wiYg/jbkXJ4Z&#10;959j2a7xB0apqXWMS1xpWt8IfKi1VHZ8lS7aLty+MzBCzucs3dkyN/ScCD9xhjiVvhTmnfhv+WqN&#10;7mNvhbfEVJtESPucW65qrrlh8EyWPNmmeVjyFzki/f3MJJ+Pey7R8wAxe+gxg7ZHg9OZPrOHlEgp&#10;MilkIzDYLD2qx20n2TRa1LkrfQQpJ1OOUjdi/Hxkgkivt1h3ub4VCKjCLnBkpklI2Oj/oj4wcuzL&#10;1lR9PpQBNiKGn+W01COpSiIi5164T7QccmSPyNTzHdgxbINcgWnx3N3kS3oByV/7HXWR5MSmpt8E&#10;XuZ3hvEvOVjJpDiwDV5GUKV4pPgv3tmO5SaaGVgJvva3sQurKbQVIf9tWGVyD5KftVVELtFIfqsM&#10;6ZBhVVJKPU86Uan1gdio6u/kTxrKhijTagPl4UF7md0xMWdptytlJEDyxhsy7V9v38o+DV8uXJ22&#10;jCjPJxUDuKsJeoJupJP0HgVk9+tMhFP3raibjkCAmzLUQW03OCQOkqMg7uH+th4uhn2ff9C2PFzt&#10;/j0i8pZGc6dIKdHxZxsX346ryV63wxVGzHJTumcJz/ujDAVE4z1Fz3YvdB2ceK7X3yYumW64+6mD&#10;5kCHC40byz3SVGHFECtvOIHr9n1fzm60qCeUI0I0rkk50rFiyhTZYGknwGyRZoO2ArQN4HjAWB/B&#10;Rp0JIwMPCb5gFxmCW1pf4vFclzmyDMLIfZAhZ/PfvNYU3d1oBQ7znY4Ep7F/MYrQsDHWjlV0MmNT&#10;6qMBtoC9olRG3+hBJ2PSBBdtDthxwA5gXI7DLMoiGZC9SxZ93aKRMTDnAXND9M9oFiw5BC0iH5lX&#10;TDKSoe1iSqJFqS8fgEdjcuUZjPkRDopJzrE3fC2sdeLam6mNB+b+iFJi7C8Cd+CMSLYXPeV7bfx/&#10;lH1rk+PIreVBJqWq7hl7//9f3IiNDd/rme4SmYn9gHMAUN2+EStb01UqisxE4v1cM5QZjAPHxzds&#10;hFI/HmcEuPaG7Rewz7pPo72K94cCqvLbWNtCtKAJPHBT6xe105lcn+F1bvz148LfPzb29UHlg05G&#10;4b4LY4L24rT9jv+OyK7PAyWMqWA5/Mb7XVjoUvh28Xo+VIGoUXeDerrKMXmjcwpytUVIdiBhnfRZ&#10;ON6d6eKtucD2QzoJoExGKYEbGoIYzgM5H+i0VIZxZmLPMKA6SzNEEOOmzDZYkg+/2TDJSsVDO9uR&#10;kuKCY4fUm5hLUHYm7fV9b9f0TCRlOinIb6iWg7DCj1R2qUzAytmRPCZPhJwqgZMC8CY+O351/aHE&#10;XNwnz1lvKk8KWCmokcEnA7JlVzsjnXc+27VuYvImP91V+eAMYMSg4wheKIix1gWsmGdkHi2eMEbN&#10;HVgb8zqxzy+M68Vgxhe2HchcHHMAMTsoad8pi8BqDAYPeg/iaG+FrPJJ3YR7y2qJ3KegJyosfjCs&#10;+GkIhIquBF9gWzuP1n6+WVYNp8j2xIOeybmd166Lpd07+xXXClR9wvuZ3yghs1ZFVtspzysQIpxO&#10;5Zr4K+yZAzim4/PD8Of3B77/8Q0fn98w5gfmeMSQeGrI2kt/zzGij/AxMeeR907x5IbsKb81oDyq&#10;TRpFN4PYs8rHPdIlYvZDOO5f/DcqMuLz1/nCz9cLf31d+Ovrwt8/L/z7deHna2GvaHuwVrQbjHL7&#10;aFcp41bq/euKQMbXdeF1XXithXktzHnhcRgOGUbiw8S1nn271oWL1THBl2dVYZA/DrbNyVczEJHO&#10;MjrM1uIg8xUVGAtYK9o3XIvtSnxg+a6WEaLkdk7hGDbAWVlxw4kIWk+iemFH0KDar4YuXxls91d9&#10;9oslkzT267W/Xt104l9e/z/Xtr/b20e3X+664C9L/A8B9f7hbefW/+33+d0y3z/w//D5r9/6FdqG&#10;949CHXTS+MDjEX2WVY1ht6/dz9Qgttf1MrmqpNtQT3Sv3yUb3rAkNRZ3lKK0U2ebmt00DAfXe8yB&#10;B1sFPVhFEpUYwGGWVYaBv1YyTUkVDT0iM5tiH8q0p+4mwUndLHRuwiErFKLlrW2HCtLj3+ZgTzka&#10;OzbigZzzDmRm9O2/cqgSUE17o47Yj6m5r5PR9sN8hzy/1p07PNLUDSEeUXZ0oWv5POQcj2BCu68V&#10;v691usDZcIDPpo6aeln7iuwRJ/OqXv8rk65Gf0Tikue6xgT72088Hw98PJ90XtMZ1BI67tAibopt&#10;EKaJ8w4mb/TB3bvNvogghoLKa6MC56nmSZaWjpbytOVxdpjk2n77kuS4B62EO5qfFzgeTsxBx7rD&#10;c12pnzTfQOFxu6sXPgo+oksoiNEHBLtSVAuo90oMpJzSuvXfciLL+WiFp/qfBU4AyFYvEn6lfyMd&#10;g4/jgWNyPorVsO2Qj1yrbJ3EiXdmroMRVysfgrXq3Ght6pk8Eq2nan/DlHbXHiE2JP6ESCaT7ljw&#10;8TxDIWfogKrMDRtXbX1C5LdKjF1JSNJdegLGTR+DgqAoXs/dR7sn4n/aTRVUk45qQFbaloBC7cUD&#10;CLdkZ4StXngQ2OjEyqraguJDdUwtkTjxSbxMNoJ3mgkePefAcUQAQLMx9PfyFSqQ2/yOv1FNJH5u&#10;67WuEqjVuHiLV0CDLooJi7mCTS5UCp+gYUkvwq+oPtLAbgYyGGSIuWh2W+egg3xaS36z3j0AhUti&#10;WKiDMUSlQMISG76BNUInMCDnhGitxWVCVjLuyY4BwatU1afEKD0exCfBI9tWG6B5hIlKDUax3HeP&#10;gbXzReJiccD7lbeftaGGbgbpB6MClBZnIOFb7IM8UaKHz1bi6EzfSvMHJm+TbwLI5FDTsG/fzDrb&#10;ySTcUZFyp1TQjdq2klERM4sZN2VQxNyluHXw/AriVLCyvsXafaxll/eDwG1tkmb3uxdWVBlULC4P&#10;xaLgE2jf5QF0hKmtGK9tT891eb0NeDcSJJyK11kxa0ljwXEgUN/CIJWSRPe8JDe/b3ANlGyOoYhi&#10;LUYJa+/vsA+GsRDZ+cisn05gIYy5d6092afXfvrd3z/LwIhDvepU3dBqGGtt7TnOtZBTBxNh2W4w&#10;qoHhYcTY0NA0x2YvPj0/ysu4P7Y9kVIZT2KWU569Z6aAMhTTSXEBPoRfTfBnabbRNma2q4PKQBGo&#10;e1QuhBvCWB0VQiH64U/4iPZVG6EkRQ9xZl3tDQ1D9dE1RWdbhY2xLwwGEfY8sB9HtLeCEUdnVK8s&#10;MV063gdg8xH5b+xPmGxT1s7eBUu1/pAy94jMOGdVx/YTe11wzf+YwNZyj1GMbjP4sdh6xD3u2fA2&#10;sWpYoY2Tvy3xjhmOpY3siRj94Nmr0R37urDOF3ngC36dGMcTcx50NBmGnVhmzKhduF4n5nFgPg6M&#10;afDxgPsHsK44q3lgPD/jSK9oUwWRlJi7nJJmqNlAEgISWuzn+mBPVxuwObIM/VobP18L//5a+O+v&#10;jZ9nKCg2Z3K4TSFQqpme9M4LCm9878ZHyCFcSmbjGmw1c1P9RGr6zL3ly6BoUQrgABQ8FDeBl3CW&#10;zA16qOd3TpPGSTeYa6OB03mNKjuKi4cBi1JsmnCdbJMS/ayjAsbkObN6yPZoYZOOj43b3yu/sL/t&#10;rlB4cOLcpwIg/NkafN/MU6hXf14PVh1hQwOIs3IGdCKDPMbFt/Tse/l//KBAVgWBoCy/vLJhTFaA&#10;VUF4EqmuS/H6O53gDl/Jn2FaZ1XR9MB06KDlXNeyFNzIoKJorTvTXW2NOBtDjntXL2C2s1sX1jqj&#10;zfQK484t7rvMcU3HWMC6TlzXT4zrC2P9hK0fcNN8KQfGg3xgNrzXWtS2Kn6OYO3FwIAqRHZkqEPO&#10;V8kmVRUICZucvp0+gqf4EZpJVhHqfDyDGLsNLYf6bbcstcQHrwo0OQKhTCzOICpjsTsEpZ9E727R&#10;jNpMRUaTF04kiRQtEeuJf4EfjzHw8XD88fnAn98/8P3bJz6eT8xxRBBMug0iU3WY0+gZmAxgHEfw&#10;ARtHGruZDUxVLKtZBING72nIrcpy9ZyHAZxXBTKutXHuhfNcUTlxXfjx9cJfP1/491e0EPx6OX6e&#10;G68V99bA7oWY0dVTNxxaX8ygeF0bX1dUPLzOC8eYOJbhdQHAxMMnq+tCFu/de0wXHURAqgUTEfwx&#10;WizwPKPElHCK8zZ4OQfWxrp6OynHijFYWMuw1sDag4GMaKEQ/dgRgQ2PZoAbzuzwccuuzOGpyTuC&#10;r7lZ9WBOZTxkRBriUuFxf3X5Uln53an0/g2/ffPXZKu3y94f5NKv7dc/elN8QD6aPPo31+eDpHf8&#10;KktvmFPsM1aetOfFI/LVe4V3ufF27/rP/epfBPd9+QZArXANiPO2GvL9OBhwHIPZmbq5N3uFj6bj&#10;sEviWqSMcE/H2J2fKUDwfmTWdp5KEIRXY0xMZtEfEy0LUcGMCHI8huGwaFOTlaJDCT8ODKMuEnjR&#10;HUdywEwY1L8+9eN+DXh+Tb6KRgK2SKdzzb3gHA2UnM2z0LkYZQ7b7sHjs5GFAdaWUZmjIX9Ljsn0&#10;v+WFdEQIoypl/d79CitSkXqFe+ZtKeKWa0/QAFBiX/y/wS/Jq4I4DOcKiolnosjI8Nc94zhyufsO&#10;eyTeFW5qzUan9BzRSu3xmPh4PmI20fOJ4zjYXo0DlHtaqyvQ1HUBy73ArFU6orLVWYF3rc1KDAUy&#10;okpuecwpWuLxpmqjcjwWHkkHE5VkLnkj/eJjqSOZrkbqpIEzoR8EXyC0zMOO3XT+eWlGhoZLLpyt&#10;VybzyF6hLjxpAxyzVVeRpjo7LMcbyF9Ap2Tx4ntlhs63zskMqXv0QEaeI3WkLp8E22iZM/BgW7FJ&#10;m0amivRmnc9IPvAOebw5zR2ibVVqKCF2mAdP2tIzLF1fWnFSBHUADE97RPJzM5nAd9YrFG6i+C0A&#10;2leraNuojzERaaWuTn1lebaTUkVR+I7ulRjiO0h6v/N7tdKMYIalG6jnOOeZi691MkzoCqY9c14t&#10;SA05AxXIbH+HfEYgXgrddT/q7onHXYcxRP1CyJTnYXg+omprNHy8t4QDpBP/J7ncW9VpjckmTfam&#10;ZcBHs9DSV8C1RxWUE0/jeSrsGcSRxHMoy5qVFZT1R+p2IP70Nl+kgcG5UsNw2MCh1n3qq8U7D+kK&#10;ajvHysdISFAwgrgyEP63TIrZct8RNla8ZiCrNcJf5xg73iFzWQ3WYG6EQ8kB3thKty3hSJ6Z59Xo&#10;KBWdmyLAc0fibn2qOzavEH0RA8ED5zQGzUOvSd/L3rkH4zo9dTDyQ3h2vhB/jVm4dW7UMuA6EyXI&#10;I4d9l6GrjFn3aG0CHVoCqAmOhCylE9Qv2QtISVi16M4T73D3BFUBkXGnDEgYRzEQ4ahUiskkmMXs&#10;b8z37YlcX/+L/p6i1JD3h1aecOh77w/rLyvpImoUl4MCQfXVepRQbrc7j0x7zbY8Caf7OkQYDgkb&#10;r/uRycG975Q7t0SXQGgJEhFFKT3lcOuSuByYd2OrEZSlSkJwDoJS2jIdacrEaedkDeYB0tGeoW1K&#10;+ZKQzx3B1Xd5s0UQpfoeMx0TkeIixzEzrdnHMYUNh16mZt2uvasAjsiUJ6zHTEap1kwaqA5YBAf2&#10;TkVspgRSBu4I5ghWGoyBPQ/4HFCNnttOR4Wb1MPgsoYN2wtzXawSWNnOZz1jmLTBYDOGG+0zGBbM&#10;oyXKBvywkCjTYIsZwtm3kg5DBlD8iqG42BvOIezGFkhZdeqOa18UZovsw1kqqgBKRWd98sxZQWEe&#10;80ZkSASTjcoVOJitvOHXwjVeuHCFQ2ufGNcDeDwwHkdUjswJezwwfGO/XsB54VoXjuuCBmebGdYY&#10;0a94RmDkPL9wOfD55x8Yn5/h+D6eGM+TLbMi88GXeuIWn+r0KcfD3hd/X8UPnG3Q5oFjhqMxAjuW&#10;ht9lA8MNf52Of/288K8fJ8YE8IEsx/S9YSMU/NGoW0EICetaT7yFosJuo4GaWWepmODGk4vHFsMS&#10;HKsKTc5wgYUZCwo2Eb8UeEiewv9GBVYZS8E2lIUbsiLHf0kGURFQ73Yzj/Z0bJ+giq6YsRDZk5N8&#10;Ykz1fB/Jtzz6kOQZBmsJx1owhkV/7KYGQ+emiy9LMgbFhqgQv+PeUk/1lBFS1n6VP91FNpvWFPzE&#10;k149ZCr5Zb9LlM+3YDP5m1MG+vJkf0jYN8GkdTjD3yYY1VPCuEvunp/lM4UvxBkBoYJMmbMBZZMq&#10;sCG4VUS0ZH/wH4eCFXro+/yJah91ptEUpejVXmptBjKuOMrpzAA0wGxjXo49N/Ya2NcX9vkD+/zE&#10;OD6AfcAV6PYN+BEysWVpKKs/Agds7bRXtGryE3u/qjLCjdnxjtDrjtQ9pEPpXIQOwkNHBJJtikv1&#10;eU+Ez1ZlyBmBFD9h3orvyQt6kE0JGGIgOWAelqifLS0glA+60H1jBkus9qIBCZBWHdgrjAbJ03KK&#10;ld4wLLKb/3hO/PPbJ/75/Ru+PZ54joNDDoM/Bm23gbdyCBwH5jEzuxVQS6kw4tdeiH683MRgW4Cs&#10;LEE6ItTuQOGNBWTWq9pKXWvhvDZea+G6Fl7nws9z4a+fF/7914m/vzZep+O8PAYPsv9uBDECejFo&#10;cGC4MlMrR/JawOsErstwXo7zunAeA8cC5rJ0VG4vDrMUuOD64ZSvdBQgaR0pb9bikMIMFg3Kd+I3&#10;q4nUPmstzQPZCYPz3PHvclxuODdwbsfX2ri2YftIZ4T2rMSU0rc88ULyTY6H/k6+Zd66AZBnJA+5&#10;/dNev35Sr3ce7b/9OXRjK8dE/mG3a/7Tc/7D59708SbM+35hb5/dnHuFw/WNyhbVt1IcpRcnP0VB&#10;z+szOadwM5P/w97auqQnONKh+JiG5zHx8TzwPCIQMExOEcvvbi1nA9UiVXwOibs32Ln4WzsDOZll&#10;BvBtHVJG3dtKLqmVZTpSjlHZpHlNz5gu+lMLG1X8lVcSJe+0HuE+6bOOIi264JmbgRzaAhvA1NDT&#10;gdRp6LZgWxLyR1aCjAQAK4p9ZVazHMx3+pOuHj+FfiN4Lq1O38Lakecdw3U1Q4gBD5c+Ked7c6K1&#10;NQl1cvioVtycY4FX456hjnDkD/keOh2zYkEOSs/7aF5StB+BRRW3evDLITe5KLWRzapB6VqgzkSd&#10;ZQy1I/PEhag+euDz8xPPx5PO66gYnHOmM03EnUED5ymkIxmZHa1M9nBAUgq72klFpVwN9nace8N9&#10;YBGXRCUhKyVL5Y8grEQTN52kOIoZWy/miXqyqczJcMn6SGxQm1rNJ9kAnW68gwUeOxCtYHiGNqL1&#10;kuYsVJucWovskTkK7028DihehJZwZY0FirATN3//0ud223P3u9Cpi9AbMhmXf55ssfN4HGwZNFpV&#10;RwIfCozUGYSe7E0vTlmEZgd4OyPBiGdirmoMssNihHFGvtnpoXhVCp28dQUL8m+tEqmfeSWExUOD&#10;S29WVyiQEXpEtpTaGgwdOie4zpJE8d3b8mTLps+HtLFQ1Uk89JSEbfn5X2XowfK8pP96hwU8fEVd&#10;VnYcaXqM+GTP2JfoVQKd2tarA8E0x2MaPh8TTwa6tPv3V+jyPO2N1KXrAmmUQetdp0LaYoJn8O3L&#10;V1RnwFN+G89ZMw2VwMex6wyQjbRTJ308cMdUC0kjD5UMt5gHpdUOVrybgdUbg9WO3BOJ2mFJY047&#10;w8bAmEeziUw3RcxAROGp/BU0vccA2NALe0TCX1TqO9079FVodiwDZlt4Z5V8KeGuNMQ8AsctwfdX&#10;zBGV94SD2F+vdk8u/BsfcdqJQP5ljIHng/bRnCTL8Fk26oT0ROkmlgHgrhdFEsdjHjg43zJDFt7k&#10;phnUIYitpaIVSzqcupRgD/9feq0mP925wAJRMMGg1UnoSqz9jnXzBLLFAH59Xh4Jvy+vlwNVsq+F&#10;0YC5vVr/vKZw1S3r3qXvv6EBDdfGffm7FKR2X90zjXcNhy4mln9rz+i3TmcAgAylZ9RNWkeHExk8&#10;StEuQyRSIKPlxSoDySpo9OurwVzK+u1xwnq7/953k4ZMwfKWRfze1iudFw5JmF9RQWRkuKcKECcm&#10;iWvSYT5iEFM5WvnwUeve0VAZx3AaB6qzHsDwcOyzR3487ogAQKSqNAGIxP90/FgN+spnbip0ZEyu&#10;CK9TeRuAzxnVEgw2jK0GCg5cJ8ZeUU2wHXtPVqO8090KyvTYr5tF8MNnGB4GYNDFu6QIWghkOGAT&#10;Po9gomMAO4wTbAPWACZndFzMDEasSUPTsEek7cjZ4ayqIPy3Af44YD6oODOz14HDYnj15hmPYbDj&#10;CUx2sL/OqGxYcqh7zMfYZ2gXe6YgxOMBGem4FvzcOK8LOE5gPzBXDCXdFlkr8/Mj1ne+gPOF81y4&#10;7MTz8REzEeCwfcL3F6Y94Oy3+foZ8P384x/Rgggbcx44fWN9/WD2NAA69gyuNIPERYdDrbeC6e9g&#10;X+fJwt0BOB38cGBf2Feg4twO+IjMKEz8vMJZ5ZiYCEfgHgazS6ZM8pLQT6pseafx3pxSDrgvOv35&#10;O+8T2cQ7SZEbeucIJQRJjxkAQyhZTuGX/RNFJ5RD0fZJBrWeEQom0Tx613a13QEN5Uquq/vIcTDs&#10;lyCGgjpDRuE48udov6BsGT4njQ0gHeTkfWYTZgtmSGO2Vp/Sp/3UHM3J5ixhlS4hv4vDfgB1tW7A&#10;Nw35ZlOi2idQiVpoN+1MuJk0Wbwx6r6t/ZNaW+TSIV6n+/J8b2z814CG8XNY6+ergAWQ5zgnK5Qk&#10;qoMcG4RrwznXATLceC4esjIrMrZaKalSI67ZK4K0qjCAHCxX8NGJcEgssNxYAdW9gXUC10+s8wcG&#10;DgxMwmHB/AFglIPNmZ3G4EUGrLd+VyTAkMr0rY2Fw3ChJyII9jkcE46syBmDmUEGt4uOXMkz53Mv&#10;riNmXmwPvrvXVZQ8Yi7CHKQV0QWx2+m4Yf/EQgCv88iVqaWXO50phRuFlbgrx4RfOlQcmMNxHAOf&#10;Hwe+fX7g++c3PKl8x5DdqLqIrGjEkN3D8HgOPJ4HxjhkUtVzua3klzsqZ/TOFagygUaJGyi/iYNs&#10;exDDq50DrT3mQ5wLP18Xfnyd+Ovvn/jr68TfXwuv03FdtBkaKQVZGXEHGJtVxo6s/LAB7BG6z8VK&#10;j/MauNYRTqprZ0ZcTQDRWUTrrBx0vPvQ7/ssuKC1BSd9ivbgvNd1Ybvj2qvmYqyNk4Gb1ysqUS5X&#10;y5JwEC5HBDVWONMitN76VJMApHuNEeu1DLbF3JGyYUAH3cX1kU15cei7Kuq3f35Fxv7L7y7y9ve3&#10;LzUD8xbM6M7X//Ge/fo3/bhf1ZfWLut/z4+9nv8fntbuE7r5u+p+/8b7t+031//u/rRHyc4Otnex&#10;4TXseCDeFuaA3vFU8fp6qtgT1Xk4nXyRiCBdfScelDRREOM/hZWaRDZQRmkYuWHOYAFzaNBlm51x&#10;hOMkvDI08onHRtNnit+B8tvoaCb/CxKIwN4t8x+N4zohn7I085CiXUfat7FOOUSRWgBSN8sAJhD2&#10;DKqazUxVIWiZxbWWOlsGV7xqeqqlF+l/3/eia6pV4Tsm0QHyizEpXTB+qgC1TEnaFc6U/vZ9d9DZ&#10;2e7Lm4kHyzcQvEVO4Wi+E33q2RIZSswYbIIQA6ynqmeo44V6Fo7gqUqex8h2Us/nR7YRehwPJt9Y&#10;+jMEGWersa4Puo3k626qFEx/FAPsUf12brAKY+O1NfSYERBJCuGT4EN1OXU7AZF2aGrrVleUGlCM&#10;yhXYkH39pvV23VGVfxLBhqhOyo4FObMmEH6372opcurJ7pizWsl6qzaUohvwQzj1Idooh7RO4RdM&#10;fPug1L83/Zi+mAVPnczqGKGWic/HxAcDGYfa5oyuncd/s2ImlXRWUZh+fvPR9DVBfCfgsUf1149L&#10;Amlvuhrlqsm2Y9VFAG6nXi79uwc81MWiKh89dXgATNAbWTGq+V1rR5vKK9tJsQqWcipEwi6cykQg&#10;qwAHAyNKuIhAibECFKV7bK2l2ondddkg5jlDq1rt/jevrxlsKxGvEEI2T28T1X1+mdDFhyuYmhXS&#10;0tAfFvNTnlFhHCSw8y7Jw/jPaPhR/P9GzW+blSNe1btOuO6m6qsKZofdQXLV3Ki1I5AZXYMoq8cs&#10;OSU82+HbGAgfwjEiqLEFv1x5rE+y+JicoUU5evPROTCYNOu0l4soM54TSU9uGBZtVvcgr/ddrmn6&#10;9oeHfN+sXAODE+E7CZ/F2goUePMfdF5S/org443XtWP4Rbsqx7bU83Z+uqZ0ywya5n3Jg5uoy6D7&#10;HHg+nmF/W9jBSoDOVn/en8uzhHIxFJCPwesRvFByA5oeSl7j1L14LwYyrB6ks5Iye7OO2mGSOILW&#10;JSXk2XpXUmrIlJy8XYGpVgAyRQxwDTSiUOi1rTta2sRgZZYSjsqMzYaeAnwKs9B+KqsVtQoR6Vt5&#10;7a09UDt0b9fwyoY5gkExEySBFHyAuyOpXjygQXT6DRHla3iCPPlME8IgScA3jdFySOTrt8ZJGSFy&#10;gPzu8XLGysFeGdgMkDSjQ8K4Z0oGYQjxiokqWGEySK193rxUxVuLTYmRa/irt//lmse8SdcJCnoY&#10;I+4MPNkG9sBW9jOf7x7VABl8k2OQQRAfRzDeXRHEGALaAinM0orZCY4xnE4xpwDbcNOA8QkfB2KW&#10;Ac0WdOwAACAASURBVCs6ktAdY0WGbAh+hxqn7kFLyYycN9pQrWnYajdkU+odxlpQdjogxU6ZHIPk&#10;sUmL4YDyYZHw7R6OteuCMMzMMI4HZPCtvTBE/z7ZhotzHtxhezJApCCRw7EYPKBiRe/kGCNacKUD&#10;5YJfAYM428VMZ4vZJGNgsxVTsK8N+At2vrD9E75ZcTGiMiP6fH9izQnnmaTXas6oDBkGHDFU2K+B&#10;61qw1wsf3xbmPPDx/Ibv3/4ErhdOL1Q229jXC+t6wa8vwAPuGn4LY7/jGYabIuZY0W5s+cCyEQ7F&#10;MWEjAh/THRgHztcL5+vCdoONB+aByJreC1l1l6uhGmSIdiNrJzkN8pAq9X9nGXEPKWLFAvmzi2Z0&#10;NQenla7Dfz3pOESNeC4HZlvJg00ZMtzI7sWZm1RxSJKE4EvuED9JkckWVgYoHGEWqD2UMal+72yT&#10;MhjgqGrFWevWIzxzHlCrq1XoaWVMguK18VPBPuE7eD+enVrJpbDWfd+VlM5vbyKaPNTIwhqDt1C4&#10;yuk3kAFmwj34YSkVJQKb4eOhtIFZFQXnCqCHAaEglaBF2JlgWEebjpb6KBXKMe3euoCtN0w4JeMn&#10;jYD2mX5WSiLKoIrqi5Xl5OmIRTPy2SZImeluDt/Evz2iXc61MF4X/HnCzxdgP+A+mfG+MeZChD44&#10;16dO7y2QoYoMDkPYHnM7tjO7lg4FJ136bjg6Su/Yni2CJIttDuyxWalHM94EkwWsM6pT1ol1XQwo&#10;n6m8Y8zIvD8eMZ/nmElvXUExyVPpXXnGliI+26fRyFSg6d15Mehlc7cMaJY+FA6jw4DHBL49Df/8&#10;8wPf//jA8XGEIZLONuKSbcwx8TgOPJ7xPo4HohtrT5JhUIuBLXg4EYaHgbpXGCqqGFygM90WosIE&#10;cFbQVJ/lat9xLcfr2vjxuvD3jxN//Tzx4+fCjxeHX1/hbHKotZJHjgEiSCxmkDEjR+AWHGstXLbx&#10;OoGv14XX68L5cUTlw1gs8V5hMBmyegkMJrkjKmOuxbMvHrIVzIB0+qCT8/pCZJwhK53cPaouVHlx&#10;bVxX9V0/1bpEAZ7t2aM9HJec/0F8Dxi2YKorWMGzUpDC2QqDgJETdsh5SX4Q/EWG/TvmlWzrL2F5&#10;SaT7Rd2hWkFw/f5+M2v/yhEmukHTf/lc73dRMFyORenW5Nk3mrT7w61kl6H0/3qcVbDVOn5pY/d9&#10;mfbQ9O4SW05JN5oxfb8mfTktgG0o4/cYhudz4OMx8flx4IOZptLrwwAu50+aY5aqZt7z/qYjBW/n&#10;6IKLZxvMsJUAOY6ELZlFqQp3M/IYYxBDM50s5duwCsAM39FqQU6MYHelI1hJ3sEkjvLnh3NR1Vqb&#10;fGJdTEqSjB2G2dpE9UIPmJw/LfmDule1pqlgZzrO2gEmfrTDDbugIJVBQ9rsGaMnTgSfLBjrPDWH&#10;SjxIre7CFKItmHZvJcV0ujbUPU0zCLRY6SWybwUza7pvOk5qk90ZusjbdS8Tnrj0PvKrjQx0Z8ud&#10;XHW0ORqmAb0Dn8+Jz48nno+DTiXL2RhDldWus5Gm03VRIg7TqKX+iC/lDADmjF3LGfhWdVy09wuH&#10;oydNKfHPudnR6ZZ2tHwbdy2ZdnCT8mIZhhF2ss5elYB0ICtp3Pu9SB9qCbQd7FYAwJRcwCQO6ZwD&#10;xSdGzGtURvRkZna2Lk0dBvdX6hJGp2PpySKFatda/OxWsaTnZOnHHb8Ah2XbTfE1DsydM95DFRmD&#10;QSXRcg9gVADSvayM/+nVVEguqQWiXKzeq6JRvptmr4X8R8JvK5jQdPO7w7797CHbpZ/asLAjNqsy&#10;vXSEHEzvG9eWU528RziR9CCa9dxftLE0LIRet2zEgG+vgF7AIXhTqJ3yZfJM9a8OGo5ttPeFuOH0&#10;a9I7lmNMfB2UIwJZkbB0Hebo7105zyiZYU1WTLUyPCbmtHRt3PDZ2iN05i6ZVgHckuMlEzs4xcMS&#10;a8nbVcETFToo+bFLhhzDYI+JzfjHZEVG8mwuUtWBx6gE1pKlo/mZASXtMT+5AqyUxdkm3WJFNfSb&#10;+G2DHrNgmEGjDEpswx4WdpgC0VDAhr49Z8BvA74iAXR6dPqw7Wwtv2FYuHbPKKQuDWRgR5w8qklC&#10;5vXQ4xTOJA0JdZSE2TxBhuLhPGvZkMWjddRGvWA0PqKz1Q34LUMmrIK6g1DEeB7HHDiOA49Hq3wX&#10;o0LQ+i2R3hQKUSAjd3cXbHKmCAlRaIPaqZiWGKyUPb61CFGkVzSuE2zg0BsFJ8SbVgWLmym7IeVx&#10;YKzNCZsHMGYIqx2tdHDtIo4UJAHYMrBFtSUkkgpTUDkvc6hkuNqDdFKNNSWTJoHfvEnvr7uHqa2n&#10;McNfv5RrcsHetNbd3kLiYpjpoMjnofbhBYPoawZkHRxqLdbPtSlKOSDLEQxhTLEoZLge3uD9BpfW&#10;VkOOtlBI+F0pAFR4hRax3vF2P2eJbCg9UsSHTcbwHNHR2WhEbUZF6YRgWfSw2Fc4Pz20uu35TJdl&#10;lMV7UtwMUCZvattgCexicMBysB6okMVnZIbkujTJckaGuSEznxwMioRzH1jhtJ9HvI+ZMHMDNgb2&#10;0HNEexFUCfo52L7tICpGRY9MTocBmw74yQDidcabw61jSPYI4bnl9CGeOFvtwLM9jKczyeAj2kv5&#10;DqfHmBYBBDJFzfsQznmyeJ09f97KKAtBZ48H7GnYWut1Yq+fsHkxPe4IWErZnQfGEWWGmeUvQ4tn&#10;aQyQrB0G4o+vL3z7MDzHxOe3P4G98ZNDT4/jwOfHgfP1A3//+7/w8+//wnV+IQnKN2JgahiXvl/w&#10;pQxxBiOzrjpw3PeOqiF3XNeJr/OFH68v/PvnF35eAxtHiqGqgIjBaND5GFJplIjYvM6pZIgxb985&#10;oF0GgPipO7KsWK0CilmXJNneOZKkhvouS8zq5c1BYyWX5IUgzqTDNOWHRaAHqM+4AvW3vAUwTJmP&#10;Vj0bLcpP5zFQA2ybtxxaUv0cYo47CosV5Qwq41cwaRLoTb4CarNV8Lu/XWxOvzlwd7Y2Eeb6xv0V&#10;bRnaYw2otliIWTl0VMh5Zbcl1SnqozRaVRJLueJS3IeApf2KzwuOClZbnpcefAt3mLU30smSESoI&#10;J4ijPZXTwzmijYSKsLMCIrK2r6i+aO1zFlsbSWRvNyyf4VTeO3u5Yji2z2gptRb25fC1cJ0v2PyJ&#10;YRFojlk9wA5TCUiHeVOW1At47wxieJNrUTkSNLFzXQ73AbWbynk0BI9k0s4AqsOWsfLwSJhyBDXg&#10;V1RgXC/s8wvrvFiVQvq0Ga3sjgjEhiIvfaPnAjbjTXT6dqbCi5xH1R0f/axJhhmc6XqsZLg5DjN8&#10;exr+/Dzwv/74wB+fD3w8Inv1sIEHjP3qDQ/2HH88H3g8Dsx5YAwFl7IeCa3vUOqESUswAJNVXY61&#10;Ar/GCL4bbS6jF1m0KlMrBwYzVrSU+nle+PE68eN14edr42sZrj0yc8t9R0UC+eHyCGRkUglpSj3n&#10;4xXBr7kN52V4nQqKeLZfiPfCGI50vjX8Ed/pToDaw2YLqqp+kN6g+XPrqnkzcgYoeHOuaJd1tmDO&#10;61zx+xVBl9fr4lDwjSWcl17jlFzCcfcG49JvlcUu3pIsycrAGwm7cgIgWUtzKgB5X89War/htdLR&#10;8/cGz/4BjC0UpBt1vA67w5J+8s5daCZFJWVRd72FY6zOL+fAtTUaGowM0AyZepA1pwkgR0tk0nrJ&#10;42Yj6mJBqzv8JevenR8GOs6HnC6mPJKg2THw8Zz4fB54PiYeMwbyZr9ms6yKkxNC6kM+wLVU2gjc&#10;yw5WjjEc0weTiNsX0y5pR3Q/zBTuvapUTvYIaIQx/3Ec+JgTD/3NFNAYmV0f/b1HKQzDEpf1YfpQ&#10;EneYWLeDTtWWYwdyFWbJ0dCy7FLiuvhvtLhNXs2/VV92nSdpAUGHJqduZquKkIQbnWfFq3qqg7Ks&#10;gTgdNMKkwqYuH7SY0T6rJInSE4TaGgJ+v3e5Om/yKuUX19P0ssQAQ9qaAYdO9yLg2HuGzLSWhjwD&#10;UeFyTMPHI4IYH88n23rMSMBhMkfoE5EUNlQBiDsJ1gq05p2yp2eubwXCVJ3hcg4DlyOzyodTDuax&#10;VgClBx+z6uUGpDrB1Gv5twhCFo5KJ5Dwl01748cUUIFrDadMzyExSM/Mzwt3NG9NtoCqgGMTO5dt&#10;NzgWIlXg0VBt1krRDvRvOJqoZImDWc0q+LzJIDkUyZwjeHEcrMxhGyzTW3vzaovV9OTGMd6RpKML&#10;kDLVG0I1V2eHMf01RaE8OyYfJBzy/mpZGfauqiPjTBt1OZDJVdxG/Bgtiy4GNHIwt/C4B7S0jzKg&#10;GqwH1O5Uw+s3LFupXcT/vQ3wkffsZ2iElWb2OPdtMJqtJWfl1soWP0bU3Gxph9JJxLn6oeTJOW18&#10;74HCALL8RGMYnpMVO5NzCbzxO8IZ1KlETqM29ybKax+FTz15qlbpOgs9g11PoKSf2apIDLAxomY7&#10;+SH1ok7fPpnrHq2iY1A0opOJqapQ+9oYM6oIbpX9DFBO+qzAqnjXc0S/Q/JvEA/ZhswigSmSchHz&#10;aW+yijzVuHez6EiBDdszfFoOOCJAdiS1FC/U/qPtY51Vl2UKRnRbz5uOBq8EFP3XHKXbgt4f3kMB&#10;E0h/gnwZsaIxIpE3CVl44wZsu60/WRUAx46qMrVxnCMrYAzIfRlxzrROYZJLHueMDM/lJ4ZqQV0Z&#10;78LmP/G5hIUV5vUvWwApe1InsFPyoRpXpPSvezOa3JXi/t+syBiVwVvljm9LdCCHlffqCcFASk5n&#10;GL11Sgql3b7Tr6ezsRnl6VzlXsSS4q8l4KzZyn3Nt5c0pL487dQd0VZIAQZvd+Ges/SbN8j+xvv+&#10;QFcwY0OTmPN+uwPtvizklYKxllAs+HZ2Keg7zo1GG4VDgRtaZykjqmKJe/FcNuiUItFnKZMqGwDN&#10;v5AXVhlYBddgVoZVJU9ai6OErUfwLNtTZcZH3EOVSQDSUVw9XT0ZtDGq6cuZfhVZlG4RYIgs8GC0&#10;ZiFENfDZwEBGOvkXy4Z30k0IuBHBEwez3gHQCRH4sRkRHYA/AB8w0e0ccJswuwLOpqCPcNnguIg+&#10;Clx4uz9htcIBtw2QZmWLiu+cmIh+hDUfwbJiZq+T0e2GHWoJ5g5fbJfXGbQp2BlZKj4m9lkKh+9L&#10;KBPwHGUER5R+hoHOgNO6rhBg84FpRwjB40iDGXPi4/ufmDMyegHHcRz4x5/fsdaJz29/4v/87x33&#10;2VFtYWMAbF0UbFQ4U3uDr4AVM4kHA1u+F9b6gdfrib9+fuD//vcP/PP7xD++Dzxm9CbP6g+PCpWk&#10;N5XJJ76iFBqpTsr826KKot1SKUsRa+k4ZeQlc7tnEhl3mO5O87prq9CLmiRrTo/M40jFLWha14hn&#10;6MagQHWyZ8tslcjcHBh2xHvwbTHbZXC+S2QViY/GPXq4QYpslyuRPSSHYPxdyquWWI4IQAGMX5VW&#10;7jErDBo3bUoCGmxUvnp3YFleE+vcrSAxVZz4dxqipc4oPpwtWSyP+aY2NIHqFBVdrN32xO9ta5La&#10;o/7sLpgt6b3EgZRQKZiFp5Y3v6/61iJKMjKVVQUH4meVqfcyaWW/h4Q1OlJnlptHdmBUMMzLwwl1&#10;GfaBmANwLox5AuMnbLIy7WKLz/0E7Ij3DUak0f0WvFg7225ERQKzutyDt2qfG4UDXvdTZnzMUPFs&#10;pwbylbBJFtxVhfET+/zCdb6wr4W9QmbCjghi2IxAsBzn9vb2O6WnP4489laFw3WmFsES8yFePpTR&#10;yuqGxNtkQJjYman67WPgH98O/OPbE98/nngeB57HA8954DE1JHji+Zh4Pg88Hk8Or5swmxAGd/1V&#10;7aMGveAKZGxjJcbwgC0N2jEcw1cEGxLb6USCAhlRpfD6OvH1dcWbLZbWdjqOQi74GBGMMpWoV3ul&#10;6vXdjGDhhm8cHrj7dUWbprXK4R8BuwtjBb+bjb9lwNuZCealy8R24tnh8KqEA6iyy6NntdpRrR25&#10;RhnAOD0qM1ZkUF574/KNc114seXUqcDHVo/qDTDzVQHYVLudlRtynnqTNxZZa9tq4LePmLmR7U21&#10;9HbPxDLT+TnUh1qGV7advXOwd7aHuyenXd14X4ouK74uY7/f/f7E38iktOm6c4nXjvpeX0Jl5luT&#10;G96+I05b8uh2J8kDLz58NzFiPcrsE3vq6zNY602vIAmyJcFzDHw8jnTOqL1EHzzpk/Kasio4tOdu&#10;NoA92LoMYpED2zxmnfnIbG03sLUinayN3hJECW/9WHJq2MC0iYPz99Q66jFGtoKZBgY5jnRIqrjf&#10;huXtrTlZVRlb2jhp18NxYAyIwCcGoi1bf+VZI/SiSANRW9vgWp62Ix3EplaIwZMC93fK+UBvZT6X&#10;MzL+3dWaBWoUIx2Iz9hyzpGvdeyl48+ZIBfPKmeN9NiZunzDuaYWVpCj+wKKViAx1+gC0v/4ICUB&#10;FY+oVyTAqVVVfoG4VO3AtLPtShMiDY7oqnCMCLI/n088P574eD5wzCN0DKjlqt0WkHy/wUP0q7+r&#10;KkmzR1T9tvL3zcx0T11iJ7w9YTIazg8Hg7G0bfs1Da4hN/tqKyDRuWUFrnbqBMOiClH7G8KHViFy&#10;O4y0I0Ql6QECLPaV9oWcnWacoWmJoXUPrrbz4aSp4MZbyVbQQfj9dFy+CEt+q2xk0/2If6KOQRsk&#10;7hl9/4cZHmPimcGMWdnSCjKiy6A7ksppG4vZlJPEkb2h+YSCb7VbzXKorIB3p36SuEY9XD4jE9/U&#10;SqzwsiUcFN0j4ZZw9+oekKqHx+yWbHm5d9NpPDLlBfbtbc+SAZU9v/P53BNzVzOItyqfNZcuPsE1&#10;xdFZrZ18Ujag5IaeXzqh1IIN28YC7UYNiXJy+LbEDSih15AtvIyV5HT2H4+BxyP8ID2gEg/ftT60&#10;fyVvzFEz7Czlu7uCPl4p1GZ8OxO+ahbc9tIVOscaI+yqQZvZEW1h61o6tXfvFBFB3nlUypRpfpNJ&#10;DoUufEy2IVaQ0tg++ohqckWCN2XKoANfJo1aTwu/o8WVPFvEl32Hn+yxtTlk3kp+RcBKYIxEymiJ&#10;71h7cBaU9Hfy9+yEhHb+lv42GPI7znO4k3vjQck/U2Jj8Dtdn0xWygcoOXiYfGi7RMuWvI/73tl7&#10;2A5KlI1c7d6RwUt1SrTkIqU5uPxDrMiITXI//CV7rt2kibJzO8fW4gSSzia5ox690hrTqZIuKDpG&#10;rRbTNu47CNG4lMz4FZpHjQ7cZ2XwiYjFCEGnppSwLD83CpE6VZlDwMi9e+4zxQev9tp+QR2lbjWh&#10;kQLMG9BHHtxdUxIWSDnqf2vwMfZs3uGIiCcumC+MnqHeFGqJNDnf0lmQZfgsqxJFwGFst1Sr0V6i&#10;XVEDSGKgO9sPIcFce0wYdXgU5kpR/IUAh/ZbvZg1lyGu90bEVH5UjcN7GZBK56QTMmwRg7nhULjC&#10;AUc4CQCwxC/WFT3vo1oAdHCNHXDbvjF8RqkXdL1V30R3MgnH8lWZgnLCLQcQhj7GjJZC6wWbB3wc&#10;weDnES2nwKqHyQqK7YCxcTYVc7hjrLMw0uiQFS47IgvZPDPIg81oHsHg8OzIBjZXIIiOcURLq3B4&#10;Bi3vcUBDc9MBx/LOSMieMST3uqLEUlxrO0sEPzhc+aio7gawOPR2nUlfWdqv9nKOdMwjtD5kLwHC&#10;ZRwTOCbs+aRmsrDWK87bVziv1IRxIRyTDFRMZn3u68Tr/MI8HsDzG56ff+Lx/MA8ngGfYXg8v+F4&#10;hCF6rTOE6vOJz/GJj+c3/Pd//V/8/de/gOtFQ0oKM7JNCq1V0tJGzDQCzA62ABmRAbsurH3h9fWB&#10;Hz8+8a9/P/Hff174+ieA54gyY1/RUsMcF89+wIFNHmDFe9wLd5GcxFI561lmmTtAQVccoTvUJOWC&#10;79Btlw6gDDxA4irONzB18H+IUAYFuIKdC+243SIIhVIgdf/iaOHsH+MImnPShWjDIis9MtMnolG1&#10;WrUJLlD0AQZlwmuP8Vm0KkEqLjdFjPAdqCw9xazMRrbEGJnhyLPoMkInw4Bi/EqFQiqdtGo932ju&#10;UjewHY4aY9WZS6lxQFmUybuBUv4NUBuETc9QyQWtjBKeeJHigfcT9PI7bZ1KBpAcGrlXGcV0nJhI&#10;pAev9Jyu+PB3pwM/i3DpRJFhtqQ3AGrvoIoGGTph+FtkJG7LMmG1n4pg44nlC9eYONbEWoa9HH45&#10;9rlh44SNL+IlW0bNBdiDuDfr7AjzPmvD92K1iIfh6Aw2udptOPa+sKjwq/zdxY/XxdY8EZCNPJBQ&#10;7jFQcn1d2OuMdnjnF9b5wrpOZm5GdeM4guaGjEOdIdm6t1+cDzPinPC5ZAqavqWzoEM8DeyBmks2&#10;Sl8SbZI+0/lzDHz7GPjj28Qf35/4fD4iaHFEBvfzYXg+Ymjd41kDU6Ot3BHYNwxwVeNoFkb057UR&#10;vGkqoGDREmkMxxyOPeLnDL57q0oZFgkXCNzRoOuvrwtfPy+cX47rYqbsYlBNWbbSd4DE4U18Wahg&#10;aQYaHFAf6oWB5cBrO16Xs6UTe/26Ye8Da6t6ldRCHueUF1O0BzpXKINDBC9c1xmZxGa4fCTtrcW+&#10;1Wr9wEDKeS6c58W/c0gnYf7aC6+1oqXJjkCi2rqdy0nzcRZZNQzLBAxpl71KbpJNGmbcz6I1gO3N&#10;bHUxpp3sKZNznPom5ZolXiajhWSdE3aqXk/HC2+qvu3pyU+5WnzLpEdC8jj09apgKlmNfHL+kn83&#10;6hH3+xv5aAXr5MTLZC1tSd8gz7g9UZvnh8rEzyW0H2rdAQPpJdvF88vJqCSDdOhLl5gx9PMxR9Ay&#10;g5KTgYxy7PI1J1u+VnWwzlkO9YtwWR6tfGbKeTEznmU778r27bo8p8u4B69TxqFpxoGCFjX3Cwk+&#10;BWpiZob+FjlblnIvPTVDGaQ7zzPa0A5MU8XeVXqFO+cz7JtOkWkhFgGQmViqkIPwMgifVgJllacO&#10;kuEhp05AHbCyn4N/Zea0xyyPDaTNEs8J+9jXIuh5fasUKP2y4aAz+azRoRhVJrVRV0idKINeOmD9&#10;tfQ6f/tO/a0lcmk9svGZUR3NfUDc0874fRuAK6kGDc4bNhbmAB4DDLQ/8PHxgefzGW04RgzrHR7v&#10;SE5LppywbJpw0p07qyyWdJr4LNv4uWcwebFKYy8lRSg5h7BDPVJO+Elci24G1EgTzUsmKbG0dOfG&#10;GiA7Q0Hx+HdEPjOrj4JWnfJNXrQBMGGLuMNMcUuuEi1549Hx1Mh6Dudx0mZ39Fpq1pA7rfPlTN00&#10;cs6tCgjpzKJxkYtDfpHk8Tc+Lv2vWJCcfr0qdRqTMUa0lZpKSrlp5IVb8WjSBHWFZATbkkYigzyS&#10;MBIvvVcFy1KTvCNPdK3d81/JYdi4mS9FRxvW6DnfzY9nkGpIJ3ALbgY+iz+w2phInu4ttLN0BzYd&#10;7ebVojN9hryvgndMJIlZMZ5V2Lpryua0o/QoIy+Uz8UJ+uATOVc0wVHw8jHiPGbdyxQAcVQygec3&#10;sYyJJrxPBPx2yJwncByDM8sGK1nJz9JXJigJy4lrCqQ3vWSTr1U7L7ZHJW+/PGB1OvByy+oYZe1H&#10;Au9mC8R45hwO34IlWvBEdCH8FVlEe8ljMN3OQVlXOsugLAgbJ6qlo3XcqEHVKmeD5s8CWX3FNRhF&#10;buprYyT+pdjLiumg5UDBaJ1u1H/hDp8j7E06BAYieQHszLIHwmb08iULz6aBLaAJp+0k28CNTZpO&#10;X6qSjks5a6yB/gwP2E1YVn3KnpQs1b6H4Kvz2PK1Fi42laaepwARlEgEHHAc5nF+7EYi38o90He7&#10;BRysyFAWqy4s5ooAZlfgCgTt5e2/t7vkRiKbqRGwlIoU5WSktwxMMSxK12awBQIr65TA2Q5cF7G+&#10;DcuMmjAy7NYrrW+k83lZfmiHRsJAvydvmSclp4wOUJ/HF9p6UX/XhixEfnhqxKzvwidRONfWGR7/&#10;bSVskalvKCPEmncxCEOtAvLeo6NlO8O8a5yt01Dtit4v+8ozFqG9w93bJpyXC2cM6ZDO+yCZBrm3&#10;pFmc0w2PS2VzILlOoEmoHmNTSLfrNjamzRiqpyoPrV7OizFh85HCVcrR9pVrUx/m4Z5O19hJGYTh&#10;KALpa5LuuOopgQLAN/za2OeCjQPzeMDWhh0P+JywcQBjYA8DbLInucOcDgWLjDKsCxoOa+MBzAe2&#10;MRtYtGgMtrD6IGA/YnA6APfoYW1XZNsAk4r9wp6cDXKOCCwdO5zz68oMfvMqw9uirRHPdgqzbMPV&#10;DDIbljbS61rwdSIz+pPJxXdshAPQxpGCJfGKGcoBgyfGfOCYEzjYtuU6wmBS4/FddGhmUekyJvDx&#10;RMwmueA//oafX9jnxhoH5uOBaR9wG1iwVND344iSR3e8zoVlm86Skc5xp8K1rxfLI1WNEZv3YQxY&#10;tcCdh/J1MesEe+PrdeKvHy/84/vG8gNjfsLsC8wzRMyAWeUnhMDov5B0YD9x2FGU5aKlRvY8B7hz&#10;YDzvCc/zSflmSZ3ovDClhyl0QWeEBvOlwkYFay2o8qlagID4M1BXkq2I20kbaec7qdTIgVDl3VX1&#10;krAZhVclwQSfcq5HQnJzcJAFWstAGEDKl3T6EG+Nv4RP+42XtlfovEUTyQklFhyhCA7AdpqfEs4Z&#10;LAEQwQmHaqdKvpVID56b8iMcNc7rMjulnXXgD6ss4K20GsgQhRcC3DJ/PbJhPduEOW/q5YSR4kKR&#10;ksnFiYVI51X+LwkgeAJaJUbOfMiWUs6MLk/Fbi21yEDoSnTS2k7OReNnY/sIVWQNOr029rWAccFG&#10;tJQyv8i3uZfRpJOINJ+/4QxibPZ2UGZwfLbTOby3w7HKAbR2VsOFMRothGw6NoMZc8wMykQQ48K+&#10;rnByr2gpFcMTgccDsD2yT3kcYzl732V4ZsZSf1JmT51UuLRUTRdsUbjKgDr0MMHHG70g9TyzZTvn&#10;jwAAIABJREFUGAL8+TD88e2BP75/4NvHEx9sQRPxbMPjYJuOjwfmMTHVX5/OgHL8bjguuF1wXJzN&#10;Mhnsi4o9X+FsiQoSGj8j5mIAK2EwBg0b2yGrPQLS57nw8+vCz9fC64x5GGtnnhQdQsH3XXgpuam2&#10;Gx68U7QMBpjybGzidMfX3jj1Xhuv88RzAp/HAVfMFp3u+bNU9x28UjNd5gg9x/eJdTn2WuxbrPYL&#10;zgAcnWUOXOvCdS3sDZzXwnmdOM8L58n9nxe+rhOv68JrXXgpq20p8BPBjIBz1s2ETkFjbMyq7hVO&#10;RcawlZNtGMYeSV87HRQhM/X9reAm3vg96Dy+8eYmI1wcTY76umTRLooEEwYrqavqInH/cBRZ8h4D&#10;YDMkJV0O8l/+5uxCfrqzZYV0+V/O2UoNp6NIFVMm3a3pXoCyiJucNfvlvsb7oKBCth3I6fn35CBR&#10;C6jMP+stUkI3fMyBj2Pi83Hg45g4BlKWDz2m6StR4BzZoZnrZSg/vBw2u5yE0bo1bJ9li+3qEIHJ&#10;Hc4ZOT5Gyr1J83Nna5fJYd6R5xJJAsewTEjRbK5DbaWAUCJoh6v9xhzNlSSZ5wazCj2A+sIyJlIY&#10;YdBsv9GcvP2UAg5Br4MVekqyGZnpSl1ljAxoDel1N4SXPBzUM5g0sKWdFTrEpSNl9Sa/gkWGrCPz&#10;oijXwFwp0ir1tYBV3Xr7xqQOqacKC+VoAh3zcjBqH7eBx9a31GCWvgKxxfb9jXLGUP+QQ2mi4TOc&#10;/JO2TLjUMTxaoXw+J/74/sAf35/49smWUnOy17vDjP3UCSdpz4JbUaACeXSP0IG4Vd2ZFZ7xjmBx&#10;zC7aq0GOst2gNkyiS89zsPZU8YQ0xwRMeLYp6omfYQfEJZt0CWgoud/4G6z4mr5f+mnRiAslTXTA&#10;Ncn+9eIrge9Kn6qztRssg0/nqhMITQpY8TMNgwZ5ZOCvnKNyDjb9HJZ8Vc7mtBFGVKkBcghygPEx&#10;c+7ObAGm39oNxJRkgI7Sj9OyISpLd2bi5mZyqxLBRPZ6VvADK6cjrwme/Oajcc9Ex/i1gm/S1XW0&#10;nn+XDA+AbuJqkp7HwffZcfHdCtoYBmxszm5UMI/BbEdWEJwbmTxxueO1Qs/2FTvutqU2puf1BDRV&#10;docOF/icnS8ov71vVLg7xG+pU8vsMRCnHGPE3NPF6hOzSAqN5KyNYRsPG/h8HDj6XAyhqdeaNE83&#10;kg3b84TY4oP8XTJleCV7Xb7YhmtHJe218Vqeskk2ZtDkSJ6YZDMLZQdhPNhdZLPjhSrxpuSoWeoN&#10;t3+tzmHMgcnOHGOOqGibkTQL+k3dgcHAhU8thOdmig8rUGCouTuEy0bDWe616y/usEPK24ZfGk6O&#10;hONwx0TQtXwbkjVDFSGIhCgn3Vo/M5Rs2+kzaeedOBl7McTm7EYjaGLchQGlr9HmcDJpX+IZdw92&#10;Pr2RiFMPiPq6kB+T1TJTsiNFbJzm3he74+hm1ltL3QVyOYlRn/9PL3u7RhpNEiifsxsFMKM9oLyQ&#10;w7pBB8km4mh1uZxaV+haFMyq8VIWBqyAuUkgNlpLjpLUdruzSwtsW9Jg5FIAawEFty7QyknGsty7&#10;/Ghfvj+9XqNg2Y7n1+v9/hbC5jrlGOF5AKjQdCGbHKO/fbmkxTtO/O56a29/u0acWU4IWRGO0oRn&#10;fV/VAH3baUEDVV4Ve9u/AVmj2hS2oENHMkHOV/ONyxb2OPAw9S6XAIy9+DZsnCl81WPdm5FXXpqI&#10;tKcDCl5/l9KVNWXhuDZmw8qoInYjKh90PwDXiqFA0yPLbBgTcoOp7mEx7FvAYKaO7R2ZWaDQms8I&#10;aoS1mIq+FEWZuQEni0oQhE9frT7gUQYYxTyRPWCb+faGmKERngLME5n5PA5muy4pRwtrXQGu62Jb&#10;nxGBBbbrej4/MfcD535hrxdwvdBLW30vOmyZVU9BbotOfJuAT+zXCYzgO9e+QrkYE+OYEYyg43qt&#10;FTMqrjO+yp8xJsY8ML7/AVWbXD9/UqhElcycD/bRjF6ytuP7f/18xZDydeLnjx/YiwOjiKp7X4Ab&#10;ph3gIeT+4rmRLbC+fmI8nng+P/HHP/6Bay38/fNnGB/XhXMDX5fjx5fjYRPzES2u9r6w0glIw44P&#10;j3K/Ct4B1de46K5zIWKLeCrfhjAuNdA1+UcGACwdQVOswYCBSUdqDIDHRir3ZPgpbPWSqJETbxuy&#10;nHVyKmaUP1o6O1WV8M5142/MFldmQOedQGvBoVcPvMVepRykwkzHu9uuBPIt5Wpk+athsHUDM1Cp&#10;NLEBcQpDyaFsZ5Hn0M4JRf8StdWv3tt+qUzaHRpRrcbrrPgRTNJD8rdhgtFYW4Urw+9/L6gZFah7&#10;2LySBqzuT7mdSRA3fSCAuTeyKmNRkc9MMBM+K2DBAd7iHU1+ljHvzMSyNMTqXee7HcwgD0e/r42B&#10;hc3nz+FwP+B7RKuSFUOSh034cPhccFzheFAmpQIZxj1SbqEHVFT9UKpMfq6ARVRsLGaS0ZG8Nvxa&#10;2PuE7ysq0GY4wsY0qIVkZM5fWOeLwY/IDlrLsS8lnoQT2cfGsVfKwzCimF1jXSZvOHo1TBl54hFO&#10;nBzKOiZmaI8wSyeMvjpGObYCX4PmDwM+DuDbE/jz24E/vz/x/JgxA+OYeBwDx8NwPCYODpo7jkHZ&#10;80haLz7HymDT/Av2urcRuoGDbYroUd8r9ps6BKnPjO3qFozfO9fGz6+FH18xF+PFYaow5BBf25aB&#10;NU/QlII4xmwGOVWsxG5PPrZl1JOWl2+ce8FB3qfMOzM6vK3n0BT/H55VOTbUc9kQ7R9Db3FWujlG&#10;4OHecDp/X5sVIGthLUTlyRXVGIvB+WsvnNeFF4Mba2nIeTmIMmQtnZ7OKL1GniPKgQVkdrqtjSsz&#10;ANkiY4wKaNpMXiK5ceOPyYY85ziIZL2Q8qYZJ16DiSdo100GuRD7UPvSbgKovYjYpVRcUM808X6p&#10;/ZCj2Vg97AkymOQy8uJ0rvWWb+2SCkgUzaV5p2oy3DMAK1mpngPJPjmDmw0jh/k0tBZKTliGA+PB&#10;wccPDv6uVgW0orhHuSNGcya6TcqDqDcYNPxDnd3hIGSF7Gy2x4DjtJAVwwfGBh7bsb16ZyvLWdIt&#10;5mBMHGMyYYpZpNPwGMAxNMw5Zn/MOYLuCQMz4CBfmwNMKAs8BfUjQ8M9iObBQLEhdsX5aJSlZuRM&#10;Xu0vA0lVgaHfTR1nIqkGlk7MrFhwZkmLWUjNJN/bkq/FvG44J2/QdlRrIzrSI6BGB2Kzwz1lO39X&#10;MDdxibjpDnm0HaADWQiL1GuCfoTHsc7Sc/q6hQ+p+aUjtggSVVntum/MuFEl7mQlvfweg+cVM1MG&#10;Pg7D9+fEH98e+P75xLePR1YMzpyDAOpRGzHPSjDP+oC27thsOqqpF2QLqcxo95Y9LfqOexpxWDph&#10;d9B57jOqH5IOqIRuMUbhZztHwbGxjNvZBmgVlF5ce53ToLkI8v9MjuG+7/a5U9dnu1iLAGJUfyFk&#10;tFUgwQFWHxXnBvV0JcgM2Q4wdjEAfEWyoxLTxB8gOvxlr2rRFNdsb+dmbR+Qaut00BrmwZZBs5Ix&#10;Q7WSTSHUpN7tuY1Ys3VaJk5LJ3MAYFY3edLqPpw8H7WPxv1zcaRd9BEBhtKtIb3lJiErobihDgLD&#10;ZKui3DvMGxbvVXCJV0KO3QxQWrK6cMLzO6KLaCruON2ZVBKwctJG6qhWyV2NeZRt70h7MhIQ48O4&#10;lLPTtPMkAov8U27OrNwBTjwRKl5X+ZLEixeiM8s04OMx8e3jwLePaD82E7oovp/MfgCja1jCmYJ9&#10;8GnyjpZE7e7Z3WMhZrgt1zyd4P8RELU8M9GX0EX7rLZJpQuYg+7CsB99R1KBAv9ZpdTwJ9pS0v4f&#10;bC8+J+aM5OCDc/CEi3srOa/Z1HyuZs6USLB2MKXfKAiv+2kPLhZEsskqjCP0srmB1xUVKuaOg7x3&#10;wGSaZZ73UpcEhEwGAyiJSwzs1VKtTr2x1eKTweXeXz1ATE5RAUn38LtT99jb73gsXiUqzsxKJH+1&#10;VNZ05Ua2KWxVl3WqtalDEE/0tLxPPpy7SFYippfCkQ4hnUveSM+sLzQm9KbAjKrEUNsDU5QHuAcP&#10;8ikllLI8Dx6Os7a2ejYPQBYao8m1aL+vyjow+NqbGeiW178zrj6Ur+lHZF5SEnvErF8t2G2xt3bN&#10;rzBIuHRHDJmqM8tdFG33zSEz8DPb5B5Buz0rzz8Ue/dZLZ9KtnLNLVvD4jvhUOuEEmuOWRTxu8oX&#10;ASiedUMTCVdzQPMn8n7c43Ag/UACSz8IrwxFBZccta4wKCOrdqtlTPY1DTgsp5PWnDp34JT63oKG&#10;P7hzc5Zuj2IglXFWAtGxQiiT0W4Zj8SpDc/e49t6tNJZaRHOTWMWb4B/5/fdCLdsqca1+YJtlodM&#10;YBw6WwfOV8BozHiz9M7GEUbU3sC6orpl64jpnJMj0UjTxE0/nhg7Bp1m9soj1jPcgessAx6l4Nhe&#10;ge90Htl4ACwHtfMFtbCKIIaHvqXkXbFQBVXJeDcA2AauC7YvYAzsdcCPg8+ZZSTuE+s8gWthXAv+&#10;8QF7PnE8jsCHDeC6sF4/Af8XzC/AHI/HA9MMcz4xxsY6DefXD3x9/cD19RPrfPEMqBGNCYwDbobL&#10;jaWzDh8HnM4gVbeNebD9FihIwMG0EZx6ueGv18Z//X3i84isRef5TcRQ4kVnpxzAEk7E1MBjnR90&#10;yBEIlYGirCTloaXamRkpomJyEQ8+DfMKFNzkSTkAiisWM/DtqCortRDoDSSkEIbSFHhiUDu1cijd&#10;MzdKZb/zhBLLRjqjtBM+Qlyt8WEE/zMGL5yBUxuUlh7ZIMaMnKFsFGfvf1PLCSucBmEvZ10Ag0aU&#10;ISK5XsuHglJevzdZYXDYcIwsUy5dwM2y9UbSTOPHUbJsKerTgUaBMKZw6P498XgNwOtiq+aaWCox&#10;W/JWhuIwbITzOPBwJDx+kZEeCpHgFoZJlcRvBjTkYKj2F4TpdhpFUqaQLS1cvNg9gwRyuKxrs+x3&#10;wrFZLLoxD8fBTK6xvQIDlwZyhiM5tr6DV6dzz/KZaJUhsU053xi82HIW0UG3Llxr4VJ1yVpR5bej&#10;PRIsHEvDAVuSjdHKKNplgfEfBUha0IDODVsOP9phSjezpqeJMu4okbK19IOGowYo2AdbcESGnPCt&#10;H3u1f6CDiNUY354T//weQYzv3574eDzwfD7wfD7xeD6i1/jHB47HI+YcjQo8psXhG5obFRVxcqiy&#10;cg7GoIDW1ugmxtoRNhHgmQNFX9ujwoVtla5FNxfVKTdV9ZA/pY5XbVk2UYO+MDSO3So2KttR9Hbw&#10;PTyCJJFAcc+GNbB1iQVPz+fvtlcb0a7gmMwClPHGKkiE7rzYOsvZYuDcMVQ88Mqwro3rCjh8nRd+&#10;XlFh+GLFBpjVLbtnmOOYTgMq9pwGsBxZsVzKHvAsQ6Zs6pTKaA3+gqT/4AuN32/p7tTNeN5CPfnv&#10;bYQMyD7bKNxMNC8sp44nfBFIy2Flc0Bt/0RT1ocf3+wI8l4tk5/rTLVOfeaksTHKYKyAPyBdtVdc&#10;6P4Z4BCMuX4Fv/K5XFcmPOgLTV8vn0x9J/wDxUcsdW6nQ98YkIxM5OMY+Xm0a6IcoIwUPsMZ2HBm&#10;NNIpq8x0A5gVGDS7HRge7cbmCEf0RtD/dAAzkj326i026bqj7JRz+nEMHIdF8NiCF2jgdzhrPAM2&#10;gvvgNVHJUbLVmbgkfUHyV6gUYj2Si0LfYoOjXcO65eBUa6rU/2TbEwd2oyXobJSjpOt1mK19hIKl&#10;KbN0nWQWP9ftb7KFOLN32cTS9VSFcSPANxrKfbQ2GWbCrUZfHd+4vsRlJpeAv2Vggth61xmRNGLU&#10;dy09j6UltjgPUUV6jwKziAH2x8D354E/Pp/489szhtnPA88xchbMEA3RBpRtHfgnWDcNlzqOnKkb&#10;m3x6Z8VOVpLuxWCuM/g+cFisL4PllN2T/MHZqy0LZwnjbE+CVA/iTN2LZn6Ba+FbAS+es3ulC+oc&#10;xxi5b+ciq8p/R9Cd1498Fy5oFo+49uSCXfBLNCs8zZkEI/BMvDx0RtqllMoikfAJcVPEuXR0o4LR&#10;xuBeDukl7GQbKHB7DMNDFRmz2pQZFHgAcaxDDEBi3rrz50YDoOxPnZK6ZMfr8iB5ZVInbTC4YYFv&#10;+Yv0HAJb/FLQ0rmnRuiVXa45ksJt2TA90SjnheW5lXwUlsX/i9ZVLbYRtcGXAhauhDruX4fR1tZf&#10;ZVUinbWpm+dmgz+Ey8JRwCjJ2VFf9yODwqKvRHuQvwNMotoerRGPw/B5THw+Jj7YinGOau9Vecoh&#10;J3IrSa/VPsn6SRtQLXf5M22HXwOisk2k7tsb/vBMwXlZkP1asjAUvNB9esVtVDXGv8nfG44fOQSc&#10;/2YQ46DPJNrIgufoU7ZUVaeBvMxGa7sk/Gw2Tp6rS/8Gz6OOU8EL+Uyj4hspZ5RAcngl46XuTz6h&#10;8+7YrE4PvhcrNK34UJOx3jflYPV2Q7JSxu7Vw294IdrePippBI03EqDOPaTOwT1IT5tmqX9b3Rni&#10;RbsZepZoE/s5fl0cr2gLTyJpCNeJK08+lYLKqgmnido5iVc1LatDxQF4BDCUSnbbUHtksQ7+LEdE&#10;fq7Teoss3YBbl72fU5/qfttmCufaZw7TQUgKF6MkzIwIklmmBqgPbdc4M+jQn0zML+YhYd8FRQej&#10;/fb32229gihBbHIIiWN5/q2EUMHaoD5sbf0GoItHgeTGev0373dGQIcAlQq3fgINpnRO1jlLPBmL&#10;NOhk1d9Zdp9aNQlYpYtilgKWDFwxDHgYNEYc3b6x6ESHjTAyPBz7xt78glE6AxppCVczyqjMdTLD&#10;sXcOpY6qgsi6ygzvdM4rGMSI9T5httjv3mK2Qzs37zC1OGvzDVtnnN4ecI/ZG4BjXhdidkbM4HCn&#10;g5/tNPYCHJGJKpwOVDD4YbAVwQlXkxob8GMAPjH8yGz9YNCx93k8ojWLnDzuHArqMCwMP+I8x4DZ&#10;owq+rjPaZ7GM0mbxlMLDAZsHhR8Z/Garqr2gNjt7AYutDHAcsMcjFNTXCayN/XoxHuSAx2wSc1Xv&#10;AH59Yf9wXH7h8/M7HscThxkwo6zRKGjO8wt+vbLtl2c7uDCsYQfG8YCZYbO6RP0YbRiOZ2TewICv&#10;64WNAbD92DwewDjwWo6/vi58nQ98PoTiBmBi+wplzZjJUCfYBJp4k4RRKyuWEucVyNCrhJmMF9Kj&#10;yielgO5myJtjgmWVZix1FUftyp0cIvGMyLYNHFOmoWSEb7GVVAtZui1Ow39vRvMK2PgkJ4h3oOlo&#10;hIz2cnIg8bVy2vhbFhNwhNGnHdHhkkqbMkdgaVRTJQooavYMZfLYkQXeFRGrVTT4ufTUdCQMjHCG&#10;KLCg3ThaVtgdfqXV0WDQ55Qv4Nn2NQC4iScbXjjWINiff/tLnk9hREG9OxPkrhK+rvybqr5cgdRV&#10;FRnlq/RU+FJ3csRzW2WGFrs1dHg5zgWsFS2kQu7T4eUb1wKOy7Hmxl6TrZJYVbABWwiHNaKizMe+&#10;YWpUhRjgykJCW2N9LseCHMlr06hYC+uKmRrrurCuF/Y64VisnBgYy0r8u4IlgLo4SYzvzRJ+Ayxx&#10;QI5y4UuTz3j7mQG+99QJUW7Is3YW+p/XG7yW8cxqQUI8UyZ1tOQY+PPzwB/fPvD92zd8fvuGj4/P&#10;GJj6fOL5eOJ4PHAcR1Ri0AkbjtvCX2VbKkM95HgEloMywyHkbO9FlYUkQZNlMHvNwkl0XVFlcJ0e&#10;o7D2gGaLRcupi/wn7uB0TjkqeKas1O0F6d0ISE7XO/81HBaOsIdNHDbC8CE/GjQyjjH4tspWl0w3&#10;JucwuSCqWSZnNkUJuOZ6RDG2Z/uHa4N0c7Fq0eDbcF0b53Xh57nw84r319o4t7M+OyhimmHPG7cl&#10;bxQuOfkbWpIcOQMDLURFXhP64RYyAcw6n0RdT96W2Gy48YPupEvZYCLSRgK5ZskJOjqol8m5Zfy+&#10;+CgMlc0Gzoh50/nLDiqa0r+SybXOgIdkTBqzt/s1Hd/KuZb7hCp32sZdAcj6vgmEVl8srQzpuHjf&#10;i3BV8NEz5fR/zIHnHPiYE88xAo8Hg1JMDoj2Ci2ANAIOi0lGw+OMjbANHT4yIpUYNcAqD+5hWjjg&#10;RjoSDHtX81gDYCOSoDbxZtDR+DgGHgeDEsPZTgFsEaR9l03mCYgCcWo8lHeaH/Iu+aXvbO3DLLxm&#10;syraarbDYjJW8diRrXyV+0wtx2rfAqs0IJ242kjWORaDCrgU7bgjgxrLgfeqC8nmeO3E5aT3fsa5&#10;KlQ7NN0mdReianOQNTCL3BKW99cbzUEB07f1KrGnXa4gctAG2whl+5/QVwZCD/4Yju9Pwx+fA98/&#10;Jr49DzwfB56qPrIIapWWgFQKAq779nDJDf0vkzA4hHbLtoXmgbFdLQNrau8KBA838k9ujElQO+fV&#10;hYpouV/J8wB/0bKUx+LulGGCJwm3s9H0ESTcjfRhKNIpPTD5HKtexZusH7b4TL5RtqIcq3zmLahn&#10;WrmSD+94rcBE4gfXvN2yZU7JDEkFwsLebGvJibanMYBjAo9jZAAj35DcK1tHdpwnJnujHcsl5lsV&#10;W61SOZXj7mAk789Kh2S4rQrc1cWCAVg90yyZrfSXpmaXbiMxLBxqdIXUWVuChxfeZSs66ZTWvtte&#10;ubX2vFsCkyIcjUfcJS1KH8iDVQLpFVf1R26werv2W9RgVfW0id9mqCWP1AEhzHG/nf+0qOT7OEJO&#10;PqYSUyyfT6Ol6Kbjd+oFqn6yPFvp5QpihE56D2LspepwZ5UubZXkkMTNAVZDlT4y3s5YbbmsAWtg&#10;hPzMRAAjtEeSZyQKMJAxo6vFnBPzqCCG2p8KL2LsmirIiKnGQEZrwy/43GeqaY2iq2CWsc/QrcOt&#10;Qj7dbCczXuMG2IQt0utWYiTlHQw+GCjhaQRP4DNb8F8cJasXG22NN5wSNRcuevgU8xy4L+oJkWSd&#10;0q4C4uLJHd8b/0/eZGKx4oedssUNcwcJXPksDiFHZkm8EXTuqnOUNyEed3eUBlyM7U2O5udIxCgB&#10;onYUpuxfr7/97rHkrEjj9UZ3pfA06iQcF8rJ0pbdBGhXYboyY7dr9DXe3+rQ8luZAV79nmVlJ84r&#10;sivM0nLfmWttGu+q1X0LDVDNaFEQJOV2MuFwuMSqu9NXZ9VbY6V4hURr7VXC6PZ4qCrDci3luC4T&#10;zeikbe2AzOi0VRAh0+sLVn3fXs/vFTrxdw+YDyoF4t++yUxGRS+lzQLM4g6GONyYNWvA8siyRgQC&#10;1FXp/9H1psuRI72yoCOCzJSqu++xM+//iGNjNnf5qkpkBOYH3AFQ1aO2bKkymWQsCMCxbyul2Pt+&#10;uBXJdw5sMtQoisup97Lx645+HHYcMCUCion0fXoIsei7kFGEe2eUDsaIvhqsdxt7sPLZUPbJUDTP&#10;t2fsBWc0jqIufSMMCjZhW70KNn2IC+4Tvu48Z3sgzoUdsPuGrTtKO+04IweiZIfLOci57sUG5r5C&#10;oNOghHHS6cS9XRc5uwQEkFY/la87mE7M9Qlarb0M2gABQXjvbZwwm7C14PfC2gv+9Qv7DiE47Yh6&#10;AEzHWfcX7v/cwejfG3i9AY8Mj3G+YPOIHdsLvqK3j/sO9CHPwojm4nZMRoWJHqPBkaIPtkdka5Ur&#10;mayXabiW4+fXwq9r4OOOdVLmULB1b2vdgZSOfBmJuRPRoH6vBFtpwLRyH5ZyJ35YvD8VBPLUAYsK&#10;aRaOLzM6M2BZbzp5Cm+w0tGtzIHie0rZ10wEGBRNHAqYVfSxGRNNPKKMhiKPVuwZI9Oi6abnuDWf&#10;vl5i4WhrBjgiTdcQTZwZB2YxWhCslhJFsNhAncLiDQ5sNRq+oSyKFMNoPEb03+RJRtp+2+s0Ln2L&#10;+rZ2jfVrXcCIv+UgtghgyEwIND5i9a/RFwxIQdxRRB/gv0hesUKEhAHMd0YKas0qEl1RiDtrrEox&#10;k4El7ueP1PRkjWTgLhDeHAT3vXCthXtF42/zwYyWgeWGtVlSh+139jL4pmNk6yXx5rSOOXEDnfs+&#10;C0DmOORwkdJnVLosa4hnBsViQ+Vr4/76wn39wtpfcCwch2GsI3ohySmCkuXeQ/z5vDhzdAK5sMUR&#10;e1W6f/60GC7I6Jx7m7il4iNz3eFlYPFWuoq0XM42FcWLO80BHNPxwbIc/3y+8NfnG58fn/j8+IH3&#10;6wOv84XX8cbJ1PLIbhupSJShxTBtIhuh95RRynaldDMxsOjIa97KZnMP+bFW9IL4+lq4bmcfjJnr&#10;m7SWyy/DaOyv7p+KtkBHP1f9zOT7ldFwmNGJPOo1oobwMY8wvKrfAI+4cJMrI2pYKIbHGetEbugM&#10;SNhUbMP5EmcgzoscGQPbB/aKHhlfVzgv5MC4HeHIE5eVMiR+yYhGH0/lJ/UashcZbFUz3rkOjvoM&#10;VGQVH5GRdqJ988q6MZ2FOivGscVbMr5xPfQn6j2SFwBk2afiN3G+unEsG14qcg91U8nrhw6Q/3pq&#10;L1IWQx2xlAvfQr+IqwoT11iZOYZuFGzSgkKmOzJcz7UmJyV/TdHofwyg+klYne9jRG+bg46M12zN&#10;Pi2U+WmlLMNoDOOz44wWn8s69QgI54zM1cDFE4bE6gAmRtKPZOGm7NW6ymAsvHpMNuSdI8pJ0Ykx&#10;2OdAyea5aKXl82hb2ca0F+A8Gfnpj683Q1huI52PjjofYbHkuAe2r8xU0vymhfMskU3eUOcJKceb&#10;0G4siOfAm+G0safeTFclpZaMkZAc9rxlGl68nXfOWXSbjZqVjcb/F1Z7nh2V5Bik6bqeTts/qFMH&#10;o+aXTxGAYJQxvM5XGtegngixiuFjcrzM8Xka/noP/PiYUQ7m5OuYQTdDDVM5iuTL2gdl01hbv8qk&#10;UHmdvXfW1c/yUpJBHKx6QFW51Ag4TfOMG4AoP5my3YsGGhuEjGDwKtuUJm1v13vbr8bV7PrHAAAg&#10;AElEQVTXJFfawudP0maXu6T/qbNO9pklo+y7PLGQaQIyuaN/bH7xR9AwXwvShliLkHdTBr4yqcQX&#10;XdRWZ6vTaMfvYguTtHQeA3OE/iPLSROJSOdWMLzkw3sbcQ2fQ75Y55SaH9ddZC2eon3Sv3caStvB&#10;Rf+ulWy0rrtZM3j27WvjeAjRzk92Oj+LvitDoAJ//DEvoMLvHEiar2HXAlaWKaDeWgEeZO/pxA72&#10;VxtpUzCdSQaBJHbUej2wwUOqQ7hAWXLqNylZVnFoMXrRx5zMyBhGOTkiAxdGrB/PL/puAo+7mnxa&#10;0+Mber8HP4WewwCbjT+cGLF+koukSWYVAYCHtyayKplhGDax0H8VEJhnAHGOo+9UlKCU3IcN8kcG&#10;ITA4NRwYg3YSo2zW80VzIYe3UT/T6sgxPgYvFp4pa2bRDvdB3w4mHf+24vnpZGyifoaA4ECiFKtb&#10;1G1JBz5lNejMSCksOuEBF98Yog6zyIoSXfI/0dN3thVzfDqUXPvtoe8vBTq4rJlP/vzg0i5GaGKB&#10;FchDuhxkhlrXOF88t0WacCgjQ5Jt9JFrRnkLyAP0zTPRfrQwDYwypVLCKO+tEdQ6NcnVYumTO+Jx&#10;B2tDrOdZXe/ton4CcyF1U3tMp7GMfKcEYhsIaiMeWrsMOQaksUrPSyN8TbVNokboQLHWfxOi/ypS&#10;/31fvBOU663H4apoNdHX9wHhsTdwAn3Tyo/mCOnHoOYXtTLFANvNEwiEE8PnAYyT6+mVPZBpfM9M&#10;lnyeGlMj6kTKKIlvB2oYmySr1i2FweETk3ByjzC2i1EoLdDJMGxHxFeUUtqYbplKN9WkeyHD1FJ4&#10;wqNMEbMrxBDdwPJFYOOqHZo+NX47WPbhaMzbCaxJZxlZwPdc4My9DIZAlGzyjeGk28Nh0wGVihoC&#10;DeEAvCcFr1kp9AY46HH3FQ6dEQpObMOIDIN7xbzMwsCQigvPjg0M9ttwRsD73swmURPy2JMxDHaP&#10;6E3hcb3fFhXLBtf1OGDjAO5JQy9Q6GUn8TmacYC1EkXi7gtYK/ppDAoMDOxJI99xRGdbd+zrF/b1&#10;BbtuYBzA3Lh9wI8D45wZabPWCqP7MaNniQ8c7x84ri/Yr/+Tjg8AaTAw0gibI2Bg0pmiSIUCr2sv&#10;LGZHDPXPgGEtx/V14+fvG//7142fX4Yfb8N5VskiOSbCINmNlxQgJu/6pgLLiHbobKGUNSo2ITTR&#10;zh0S6Me660+HScnU3bKpJQUkz10IWYFsBzV2puvyu8EgIioCDiNIjFZSBmyjGdDpZCP/bzy4G71Z&#10;YCRobUTWkfYjx0GQkcpMAnje30iDNJSPOaNcGVR/RMC2HBmKiIx1G2V8SCWEzYJ9lPHUWC7CPbOc&#10;RNRZjgTi8Q22P2Sk/toaPTLTkP9/GLkkMGInKH5KqVBNaQeidBW8/B/cq04jodBIpVfpPBoPrD8U&#10;CXhEU5JbAWW8jSsoIMsKNCMyVHqJSk1E2skQUHwb+m6mGIcD995OYyyN0vtiJFKs0/JocjeWYY2I&#10;2N8WDUsXItpm+gD4UpYFCN207xENV8IzfbOapxtT1Z3RaHKKMEJ4G/YeWMuwbsd9XbiuC9f1he03&#10;zKIsW8yda5+QoWErbZvOCNcFLB3kYf0jtggebizhIGclAFRcryCLcFjDZALOlsNI5UhOS5VU8BFG&#10;/QHLmv0DG+fY+Dgc/3xM/NdfL/zXPx/46/MTn+8PvF8feL/eeJ0nXucL5/HCOY5s2j2EgnhEx4go&#10;LikHccxZBIR0Usqy5zlYcpi58M/G2itLJ11XNLm+mYa/dtD72h7llpTNsOve1XBe7EZ8nFGiHuAl&#10;gzkaBlB6dkbrDWBM5yuUPTUjPuZk9LjqsFNmuBRLnkRzNk08MM8zFXy/pPDxYe4hItaOrIu9ce/o&#10;axN7G70vvq6NX9eNS04MlZ5h1GD1hgl5JLw9Z3MAoKPRMsZlAJNXNOvi+oiHyDAkPlCHgTQ6Qia6&#10;sdk6mtyW8NPj+G9FwYWc4n6Zt7NSBtNkrR0vm6CyhEFgo6Zh8Jz8aRyOsYxv/24yWYfRRe/dIYGM&#10;2uzODL2v6/rf3SjiCDxrbU3Mao30pk5+Rl+mMVBQsXDPsCgZp94YcgxMlpZQ2bYpQ4jkTQxGKioN&#10;J+R7KNxiZpmJ4cMi0pAxB2NbYuvNeyg4yVz4oPZ61JLQkGKZJRbODOA8qvl3qEEsccFz0xusAzxP&#10;gmmQwyTcNasZ63vWhHZkmLKa+N0RjsvMEpjRB2bwsyg9K+WBYxmOoX5d2jkZYvMty/JLg7S/l7J2&#10;dbu6PmUwkFleqrt+M6uwoqvzDpCEfxqudf8Rfe7QDhHCoaQf73Pjwm3f0XBbhh8TGtRmCrd4xYnE&#10;EtD2xyCD5EBtvWldjKMU2NPIo2PdN8658Z6Gj8Pw+Z74fJ/4fJ94nwfOIxzLx6TB2lLN5D5Rz9kO&#10;nyzBNyKbU0TjhNlrgc6KnQ4krfna5TwCqufDdp5Q1zmWfKPg3w5glT5hMlqOB7m4cGmufaw/EXf8&#10;7f7YW9dBQtF0OlrIQzedMFGe07iuIaPQ8FwEOoUTkgI+gxSMQj+yskKWLhRtOcF0ZvxDBBDUOKys&#10;IKazl1l0IDYu+XM0R0auRfLm4qvNzMczb4w8Z0kd8kD13EnniEbhHvqtzrpZrSSxX9r4dLasnF1/&#10;OBAdJU9B54mh7SXXXDvUhJnknZynunHstaVc1LHt+p0wY8eGgYuQTgZCjXJmqPeVTm4pIVBZJNe1&#10;AGk2CoIuD5lhRjsEyw6OaVF2lYYi8VwFVrjL8WtRuYMruzIgQ2ujA0wmIozQAsMjQJEGXIvecaJv&#10;6SVUiZMPyLk53HGY4TUjG3BmDxhRhoYgB6UnSYPlpETndVKR7ye1ONBL2wrnrcR3O9cye7jtkCUJ&#10;/eHEcyNlvrKnBiL4y0RnZDlaujl7NtJIfUMZGnMoy3iknUS9zAQSzHbI0sabAuOPlOm9l7MGbvAM&#10;lFEm+1LQIfn+YOqv39SPUeMiJQJ0VrgFfYH81laU/4WFLr1c2NOLL3BNury3HCNqb4V9bJAuJaEs&#10;16HOWnPgmKETA6UNMopbtgri3c1zZq5gkrq15T3B7BQG3za85rs4kXp3uUeM74MXwb+XlmoC/4Gi&#10;9TOSeeh6HQJoI9ptwkGvxVmwfn+tvFZ4BReJaKb0G9WNEohrlp7fzcdrpf71py2fvtqF6+NSf/6d&#10;YAdEK/4EcfnSZQY8YovErEYRgjzbNfA29i4G/+Wnb8JjrJDkbJ855Hn///uRP9AEtB77/m9/F0HL&#10;UP3YS2XBmNbC/7hFzbuUQxwn7HhjHi/4MNyIiCDbjo2bmQX6Xh9P1PyXsjb40VJdJZCxjYFhMxWz&#10;nQeFETEeqbRKixvMWpiwFiRq8GnY82SDv41zAV/7xoUby1l7PQbA8U7svXH7zcEwgvFgtL0Ax2Tj&#10;NJ8QIC3A0YQ5hYHT8B+lko4op45wCvkYdATQi6912xu27jLW71+RGTBfYQSaAz4m9hxYROYGYHqc&#10;zcCqMjIKoFC4iBEhDHbLoqScjQ0bbOTtC7Ydfi8AC5gHbJ4BvPYG9oLdMfdxA3YglTk/qJQoI+K6&#10;gulPY5mnKH9lc8babQfuC379SqCZFO8L5gd8RZ14IOgPewTC37FGjiv7kfg0+LorSke11L9iH9b9&#10;BcdMzeI4XziPEwMnhh1YOxTYMUP0zPONcb7poBjA5hl0gZ4d/12/sC+HjwPGlNCbtDHnxPJwlMzj&#10;xPt44fN14roXrusnxq+BXwfw83T85+fCP+8Tf32OzCC51w05I2FAN+zqR8YdKRRbodkPVuGNLRQo&#10;Fujcciq6ZzM9M2MjSxrxpSA4zdgpOP+Nqzfh3GVA57XkS94/M0WC3BE5T+Hoov2O2viAOGcBXnxv&#10;qFl3XslMsNAL+ncVYh9G8jnIp8YR4Zep+Q6o54bOb+LaboBiOSmNxcRjdwAt+BXjHYOl2BYay+BZ&#10;1QoVSJAcT/NTW/dYafu2vt/2wcqYlpkQvLsL6DaZXpI9rtnpOLFSvJ7AIu7zQD/1Unp6lLhpa480&#10;7yLLHrki3WV4zjQI0n9TTCTKSOeZmt7oXg0y7y2Hxs4c0O2Gm9GJRuPasZWnEsUj9j4wlJkB7U0A&#10;WCAiuTxxTZyremltOF4ZuzNewiGnw9o3G5EvXGvTOJwLSqA+sPfEkJMt97thMVLO9nhpvx7Rbkh1&#10;kTaCp2G0EIduXee0FGZPiGWGMG7ZyIhH416p90JGSI2BgY3hjs/D8ffL8F8/Jv77f7zx3//9D/75&#10;+y98KBvjdeJ1HjjngUNZGBoz5YUPwzyCpyu7BUA2BVT5g+2RsRUOLRmF6LRgA/i9w2Fx3Y6vrxWv&#10;23Ft4PaBa9+4dzRG3Jrv9JAL6n2zY73CGBX9WO69aIAKpRHZI854LWmaeEfKm8FZjkIGYcecO6Lc&#10;j4ExN+aJKF/ITJWIktrBb3opsTEwDjrRaT0YzOJwt2gGnwRLJT3IE+tm83hmLKlZrgOpEKMC44tk&#10;aCig742JlZ1WeQ7JMiD+7GyuqytXOH5lgDJl+lGMyLjGzpxxQi3mPTmoJaitle9s24sTBT1bDtNp&#10;TPpTviEzBYP/lDNAyzg6pGnzNSsHsaEGIjlQpQoTxmN7KNrlUuD3vykOg3w8FUmNsV9mdZf8Hu9V&#10;WPZ5gQx7kifxLNFpGWuHtawJ/vuYFY2Zxg9D8omH/gad8ZHRxSqrYPC0Nw5l3TBbd9aXmTZqLIEs&#10;g6sFg9csXBGxsf4bHlhnxPPPGWfufY4sB3NO9j44DhzTCA80pyiJMaeErYwqxFG5aKARwZqx0XU4&#10;eEncD1PGupLwsTYK5GB5z00nLGSAMWYzIyNEA1OHk6acVpY82v0RHpH0VT9OrCXYFDJtjAnzlVPI&#10;uvS0RYQcrK4Fjx5bJgxChztKrFl/bKPDR/igq/QYKFsscNpCOkNkrOHlDwOp8I1AWPZVg2gZ1Pci&#10;kGgiev28zPFxDvz1eeKvjxM/3ic+XideZzT4jtK0VQo2s+1J1+Ine2/YXihjJOlTvIcyZK3IcnSE&#10;DPF2OEVzMu4O3su3Y9IQuLaxfxPLdKKwFwENf2YuTdASkAZErzV/kIQWi3Jnk/dI0zer9ZYB0fVM&#10;4mfXzXYNJaOzVaqXfS2A2FsFRAA0HoM8NQEtnj++0/iaofE6M/AwGOY5DLmRtfofjFBnnVmNltaU&#10;5KFarzFG1pQ//iXg4JvKmwZCQ4N3XDc506rxdjkFhhHvKVjGvbwEjiyDqxOubIy4n2yCnjT3r2cf&#10;7TLyAS3id320tJYilwpaGFjoDk9hIHvQFlex/St6H2U/DDx8T3CP9+/tUdECgLEP3pZzPM+2AgWR&#10;Z8X+mLO22xIsaDyRKdj7FwHw4D1zytDrkFHqwQM4ZzlhJ6IJ9sdr4vPjjCbwI4KLFLe+vI9H47AH&#10;r3Ty2u8/Mb/9R8bcZhbtBeDaUS3iJoUkd8j9iPFO2kVCtgddh22ANqgxATcslis3HvTol2ZZ0tSG&#10;1XkB8j6T5yWdlpP2rVhgOq9HLQSAsOPG573PWT6hAb0Nr55NfK50sXK48iDqMR5BE1O4gjxkumMB&#10;Wc5MipAh7G9zb3wRQwvfDiCEis4twACMsGvsRWUygyRBW1QMSwliufd0uJXenWKmcSzK9+3s4QY8&#10;sgIbnSxveh9xzZjhgBrqXzJ0tisMoFcdiD4su2UfxbiOnFEfrUngGgdNQPANsHr7f/5uXFIDfnL+&#10;PoLGJXbFiYTBuGkCZhG5TaOSIizFvsSUGp39KWjyeRKKXLCca/9q27HvmCQPuu6l+xIR5VdCakY0&#10;2qRvht7T5LL/wty8P+xflozrARr/Huv+2Iu6fxlHHzcBwCgTpohvnjExEyTbMfw5CM/7Zo3RfpW+&#10;8m/z/EMmxRqN48R8vXG+P2BjBONbC+u6c3D+fZOHohl6em4cBOr8ZeRIpVEezCjWNDwij5SyFN7i&#10;RdraAEsnuA1sRcnLKDkRWQE76otHhBcN/gJzUXG0GPdaNPwE0BxWpYASDM0DEwMHBvw4GZ0v4OsA&#10;DdDuFoYnaTA8b5bJpQbMaNQdQCIsXeP6wrhv2Nrw+4Zfd2QbHCfsdAwcQTlMibbtmGsDiIbY7gc2&#10;MxmStVOAA8GgbQzs44DbjgyD+2IPDxp56NgJwfXCPoJR2VxRu37FvkepOTXkpRI2HPAJeJSmGmTQ&#10;Q4ZCAoRwDr0RXXV37o1KBQHAXquR4ixPmIQzPPbpDgeNg7LoOGDHiXF+xDpe7NFx35gb8DsUoeN9&#10;4HW88XG+MY4i3/f7hevjA9f5wpoTWcSYinJk1NwslbVgY2Asll3bDowJtzcj8BduIADwOLDum8a2&#10;F/Y+ca+VOGfvjX3fMNyM4i+DLBAChgcBnY9EtsXO8xXvtxJmacREKmoCrj2qSPQpQ4z18zgSYnFc&#10;yPWWKHkCfw+wYEalJoDjorFNmSfDop662PTyKKkyTJWoHc41VtS+r8EyEbGu0fFPvTKazGx/RrNU&#10;Ct+cnacMs3FijAPKgAIAd0VcVkZCztWyejXB+GZK62D0htYEMFtp8DCG57hFyKBZ2uRLZGjb+JZK&#10;7tmufdROl5MBHDP/GGj08E3S+3e8EEqJIqh1j8Pmg68n0NHENF5HnAGrl2VMMh+0ORYXPW5sC6C1&#10;IwQI2ahQypWuJ7hWanplJbBhIL+3FHGUwY+eSrQUDo/jgssZpTO1MiccLyyfWB7yx5PeNe6+kmWI&#10;scRW1aiyGrM64CsV+RhfZaBETOGO334njoJNRvxSkDl/545pDDuJp9xDN2zHeWAyBrKkonP/Xd/X&#10;3462PUFChqaciUAdG2w+ygj8gE1sioeIrJ26dwDVWE0LdfZ9RF+M/+t/fOC//vnEX3994P3xxnHS&#10;GMR6uTYmy/FZNGpWNO6YqVwAMpAqQkvLXjRzs8TYuu+HYcd9Ya2Fr+vC19eFX18XrnuxF4THaznu&#10;JaOQAR5jix4uhmFHGPS2Z4r+2uuxGxshQlQHHCaHpgyEcV/HDsfanOx9MRnJOXHOEwffP+cRKfgs&#10;MVUZGZGFE72CSGMWGSvHeTCLBPA9o9eX3TQaRWReKiaQk5Hihi8HgzoAZqjmSZDIAaYFet3AMQZ7&#10;jnhhe2OT7b0znT7kUJyhveVYEH9PaVawvrgWlcQml2jA3lZ1ph+w1uue4i/ZoNTq2oze/YbPLfUU&#10;GdLGgzfK4NsNUg9jCece1UPVFJPlQ5I3aqIlb2J6sSdDSqXJwc7z3w1CNJhQSDR2LbkhuZLCHpKJ&#10;jxnnRDzv2+cVRnI+j9jimINNbWca8obp/BMne+EF13t5f4vAGjleiA3Fg83iTET0o7PEJaW6I5yN&#10;MyIkY/KU3W12lP6Bn8fIGt7HlPMw+s9ERLVhthiHUB2rHMbowtX6udB6UyYZ8S8mo161vsJ6cf0U&#10;PcLTMRFYOJ4lw2WX+0h8wlNl4PhCFocKLBkmmRoDHmMG5mY21QPGSUejQT0apnNmTY4VWixZYSZ8&#10;ghxbBhs5AmuOoq90qRgdmlYnJ88XZUzYs3neFgMJFg3o1s5t2hH6vyXYGCpnm3oRaZqyyoz6lTmO&#10;QSfGx4G/f5z48Xni431mKakxdtDQ1NkVgFPOANe14RWw15ZGt8FMDOGgdhJb4nqfDedEmiZe9cbP&#10;dLwZu57n1xFl9xK65D25XuSjwoS6IHUVIPGNHNzxeWCiHiCV5U6AxHAK5tEjk5I54HBgR28ajXFo&#10;XRseHZAxMvYtt13GVlhiHxNdeDVOB2QPQPIPQ2DS8CmOrD6REJDOFZODmQukaPoIzrR0ypgcM1za&#10;MOBGFqkz8zEGXhnKOp+RObNJmzljiorAMjtTgWMUiT1dY4z7J25G4+Nec89C6sLZiTEZ9S68ze+k&#10;kZz0FLxDcl5DqCyioHVVU0jTaZmiXFLdi03lTlMnpNcne3uhZN1azkwM8lIaZbsegaIUJDblWkQW&#10;tkEyMvdA+hKXWQZ5S1Jw2Fq5p4AHZhqSOTzvSaORjfU6Bt7nxPsVTvMw4Mu5KdpqEjvPG4+JdFDx&#10;lXagzAzLjMXJoxpC4NDIDry24/IVjgw1/3YgSweZshRH2OIoQ1UechoyQ1q2yKB7HQeVObesUDFm&#10;OSHNIzPzYDZG9LgbdFTaY1/aEQMPWmwdpyuslpUrgmpj3g++r7WStCF/C/FWz5E9Tw6cHedQuq+5&#10;M8iANg5EIMR2YNlgoIWXTUtYdCjYJKo0KMhmDEuHlJP/9BJRClJIi4M1KatoodHOZ34Ws99LAfOV&#10;DeZeEjvRkBcnzACp5sTI/kpwZp8OlJ4FKOGh5AgdGSVkmgQRONNWmSMNBgYoYhz6Wm5i7JIm9KSQ&#10;dn8QEibY1E8Zq5VqFwbsO4mqnBw7wUrOSa+uKSOkUxoMcnzd1+0o9sbROWrRG5iTF9V3RRIIHBag&#10;ifVwpSGZEcjENU/vpvUFQGopBI1iiQDS+BVfU9qvsj/47Fx7Mcu29vnd59+5/ylUqv58rdG3H+e4&#10;aNGJscmDGd8LpxAArKczRSdZkaU7/m1jYhwH5jFxwHHdZGGMdo1n3XkPAyJShmuvNOCso9aYVWRd&#10;xDxdqWuisxUGfhMAdMD9RsTKxDhtGE4/kmn07JAwsJ2peDscRkE/NnggLSNfBDRj3TbcFmAzMxTG&#10;HJiM3rY5sRUx6hu2Nuc+4DPWLHqJCBwyagrG6IHYgwjA5T7Ok6WyYk2zL836isbfdNTs84gIb8Sl&#10;E8DwiWUDK+pS5Bl0G1iiOSo643gjSoXdMPyCX4CNhbkJ7iUo6A2XU8oNuMYGdvRiUG17eeGNZS/2&#10;PrD3xc8JzvIslcKUnvYtMMb1lyEDDGVmJFhEzrMM0IhMGXxdkFcY7jjOF8Z+YRw0qM4TY56weQTY&#10;oJE/I3kDdaQX2s8T+/3Gz/ONr3kANyUODXfB31YYpd3h9x3rPQ+oDjfgOI4Tp72wEYBYHry9N76u&#10;n1jXgN0H9nXCr4G5DdMWDtxwv2G+AKfINI8UVQqOYKV0MDFVUvSvRk9ZsqeOAwIIJdILo2AKtkp5&#10;TuNU8gryVtJs8VyxnAKfMobrmtXZqPj78Lr3pmGf9WADSBO4EpAOdwyPclLbLLJ6DMC+sddgST3j&#10;MSKPs1lYOJGx9o+ywybP8gmMM/7uPJJf1qo0URp/uOSv5O5NfuewsVMUio6V1eM5HqRhp+QvWiRs&#10;h9WPydRnXhshg6BWIbMGyONT1xAtCfpZ7P/35xXQ6UK8j0FYAIEHbGcQQtSbbd8QPXoBtL1vuPqK&#10;ZFaF1shrXdu2af2kMOslsk5aztJQjAZDLMjwiByKSHmD+xkYxOhkdjqghQcYORYl1XauY8EsjTd6&#10;fAlAx1mZ6aiqslgVzfYsreX5O0GkHXyVkiRHT+0Q5y42iUkAL6w2Ea6FCfPBPMdYmyaKwVVLavdU&#10;Ayzpc3P8PVw2SYxBAHAZxKv0ihPbnePE52vgrx8n/vn7E3/9+MT7fOM83jiPj3hls78Zjo05GKPQ&#10;sGc6mayNa3McDtVf3mth3xf2Hc4MdzZXXwtf90UnRjT1vpbj6wa+luFeg5F+wMIId0TD1QolkfEp&#10;aClS9JM23OA7eNXUVz36iTiQZTIdRstQrJEMkNOoSA5gDmfTYcM8Rjoy5sG+GXnYpSwFzUo5jJI0&#10;sf97AJGqf+IYA3vekf1ogJkzwSwcfzpvAxEZ547ACBbO7e14cg1iOtlT01nhSLlkCENkqRxBS66I&#10;OGXBDUs4rAg0GZ+ISvO8SRYKWyaFNDWk+Jn4ZnySinDD8+KZviUn4puKPJacC2NCQ/kPeeiPh5q3&#10;sbDvGFCajYq95fM4+MGr6qxJuHJMHvgTQJ436zPp8roOu1a9ZJF1dVkr9vw/UDI/jBSWUa4qHZXl&#10;mQZwGNj4uGV4ouk1aVglX0TghW1yOnv+XtIdQkAWDfC7BvbeELty7akGbbXDjLiOsitWpdsGMosk&#10;+mZE74xj1Hm0aRVdPVRGpjBB9OiLJ0+TIR8ZvBX4yYvGHnjAHv1kFPggmLxgcJuQ/qtAi9hkBg+M&#10;iuQ2RL+GybU3ZsnBBstCkV/uKrHowuLgfjn7pGHjjmgjlpFb1GnaHBQwRRzSTSXPDKEm663tExrK&#10;SDLXHLl+sOjZyTNShp8yqPdznmex0XxRdYW1qOdbXL0jq2hsvAbwPoC/Pif+/jzw94+Jj/fAeXjU&#10;uc8XW/FZmoAzU9BoL1GmgqKjQUP1Tn2EpXzdKT9Yx5/rHvdSBp6kfxCXU88WXjEnZ95emQyD2cvc&#10;Y/dwvMeNiWTSMRIywB9nNPZBK6pruwkh1QsUTno4hEWu/S0abJJuBnmKq8RNOJd6/pDOWFWroPMs&#10;7VM874LpSn3Yga+7LBF/UNEZM/WrHElzWl83xbSpFBDpB3psjGOylFTwjm4YLINujFl0QLlkRbMq&#10;A2vN4ZVUnLpgxxzUs0lvOTUgsbccP2LpBqfdxHg/QxZ+87bnlIfJk8VPk7fm3YjlN2m7goo2abPo&#10;R7ahwgPCy9sc0Q+pZQyk2A7droJpZI0jDhhCJE5M1XjqGGkLQpJF3aOvba4jAUV3Ukt3Tf4E0Wfj&#10;gaDMGsR42wFiufd74v2aeB1H0AdaKbPONzmqZwZSzubxC0DwEgDLDLcHPr0cuNzCccH3lmdOfN7C&#10;BtIeeIzBfj8TKpUWshy1bqCt1Yz9QoU8uO7EicrI0xkJJ0dh+swKJXbs5Q0jCGIDVvpEyL/qRwI0&#10;3te4vw7NQHUZltwcQhAup6pFtgWZk40IqtwrxiP6Wzsc5ttIZ+nMj+8d5BEqwR2sWoE3MUfhGXDN&#10;kTxe582LBtKOR+dW0q6VvYM0XJlCgRVE19lnWOvtRcs9s0r4E+Sjwm1o89gAbEsGSH5JnpasANBK&#10;S3kBnnjQTNEbgqedrMZKRN2KgK4fDtSRzP6RfwSZ6OvyAv0aLHI8sXcdUtbz4rrd/kZujvYBtV/9&#10;j/w7x+GPf+Uc6pldyZX0tJxq3lFMRTnR4lCieDOFG9QWpGHG8zrX2vc1hSH8Vk6phTwAACAASURB&#10;VA6YIjEqWuyPPQAbJzeriI7bI6sDJZQANMXEHvveF9Zc8cwjv9DjkfJal29chkhWq7f2bCq0cvTP&#10;Eal0vif8mLAVXkh1uTQYfDh8ODMkIkU0VpFHgXMOgSXwMQDbmA1EuIWwsL1hGLDN8aWRy6IEiJUh&#10;XIfRKWACxNcaJbgmRw7DvRwZuge3hDVgw2ZNJjLL4WXuMDb+8WRUIwCjOH5amVY6WUzjRQAZZVXt&#10;qcwP3pvftXVHA+77BvCFcR/wGaWmQjWcjNhXA/Ei+O1lrIwnKtoV8HEA2MHMV1w0xXIkkFJYGjCZ&#10;xcRST+O+qv44AVR417nOHtHGm6nNMTbyBJGvov2NPV1okAonDl+O/HyOA+MIx4TTWOV7AffGvq8o&#10;l3Fv2Ausnz6YofHGmGfuybq+8GVR1ux8v3DiYOPUgxGwLww7I9chEfninu0KOJcwZeMpI4A7xoFj&#10;HsGbZhjlQKPX/fUb6zyxrxv314LfG9MPHB6CW0dPdeeDfJW54jkHtPPkTieGKc1P/DqArgTiFt0m&#10;SUieyAhCnj4EpAzqFdBQMSxG9DAwJU+vXwx+k0JPg8QGotwMCcEVqWcBTJPeGFHoZfjdbCo/RjSi&#10;tX1jLyPtxYk2E1/vcqQNjrRqY4aDcpws48aSckmcnTcTVCYC4FkyqzPOnzEWsFlyp8mNEv+cdxf9&#10;vE3DzVLNkWWKxKP004wDMqR0EGj9OvcchQ0vY+tzZVJJ1ukHysCtH+GsMFBESbRqwtz4Xg5XeXAR&#10;PbndI6p9hxHVCSYVxa8MNTkyLD+zXEplc2TNZr7nupbNupezRrOHwcY8HL/THWuDwJ71qlk6amPC&#10;VUYKMgpwXbps7HgGbRxtPdUUWiwkm0HvOAdqwreXzqlESEQxiTcGDEmzUcoqJIUZxwyolISCRGIO&#10;5ZDqIiIhhNe8jPuXMijPX8zHeb2396tmM0JBdZ2ZOOfHmPg4Iqr1nx8v/PXXBz4/PsKJMd845hvn&#10;PHGeB45jZGpzGOODf9nQ+EWjkYu2dzQtBKRER2mOe92475sZGRF0cd8LF50Yv9kL47o3bmZh3Ddw&#10;L8O9DTf51SL9LF+4fWPBce+Fr7Xwdd/4WguX7xadWudryii7iy8LTSrQRsc4dA1nPe2RfTHmDINO&#10;/B2R7scx4tVS/RWwogACRVQZRgR+GGCDWYRjxj1t4GY08XCDLe1YKIdDRlPxP1Tjxm2R/aDgENrm&#10;Q3GkzBnJa7w4mifDKn7ScEqrApJ410ac5zQ3EEtVajv56kM34D0ez2o81MWRS4blGeb9LK/p86jn&#10;pxStRyAdkwDk3cgrrf79YJXW79bu1WRQnVr9qijPXu6qzLO6Q7nln86DEiZhkKggsIchjGML1Ski&#10;EGcaKRilOSKC+qDDTU6Aac2xlKOXLuKNN3qumZvUUnXEsucePehDcpQYpm2NAqlypbR1oyKnTedv&#10;RHPvU46KPCPd4FLlSaToVxmp+GECYBNV0d8vSSYxCKPZufmCV54lOLzGZsa4NAneaHhOk1k4WIif&#10;yriqsmTa05T+EGdGOzeuTWam0EMOEAOMESXnFOz1kHTNeOpeKracGFWOk/vhMsQWST8IjjLOZGSF&#10;Q3aGLPPqns5DZf7qdNU57pCpzknwBS++I+loYcA6zPEyw8cB/HgP/PN54u9P9cWYlFHGHjCGaTJW&#10;aY/luCi6jPXeUSbXjRmTE3sPZswtZmR4ylnnfsPAc66M1zpF9USQfxL/UA/GGBEw1/RuYZmQoHxW&#10;9y5oxGm0Kpzo4omNZ5bsjUXUuis7o981T6R7bbd4y+Olj5qTWSlvsvW0OwsjZAZqu6JT63d1xQFm&#10;P/FJY0BlM0UZEeg1+JzusFLz4zqvyuQKHkgsI0dGH5Ucg/BwgPpuI1JAb1luUqbo78S+nrKsljPs&#10;H0PX0mn2WBQQc3CvPPWEOCM7cZ6eUYcpxhwUn8EtJomk35ZyU4kj0qdzL+KfzYFRzo1wYljiy3CK&#10;FDWEIX7XdCRoOMfUWnTmSVfFKYJmo6qBgkprfAk+gLBTuBzChaXh0tOfGECLmzjEojfOa0ZW8sdr&#10;ZgnVyfLfQ+c87+75JABwU++omIvW9/u53NQ5ItCGv0FdRzoT93LQwD15bqU/RkaishXDaTcb3Qtn&#10;Z7k0i6BaratkpClTY4D3UKAA56cvWztX3RZB9pdNp1NGba5H0QSZOqQfJdZ4sqA6I0nTJQeMXxys&#10;gGHmUbYQDBpB6Iua4xghv420pJor8xueBPcM7imj8ywP4ROWrJL403mkaNU+k3JJE8izZzqnCBrV&#10;szfCKex00NRY0GSvtf0nphm1tzpUxQJCdlRZyTw6ud6HzpBT4tT5sBxgk+C1Q96uNrEzbZ0200sI&#10;KMdVD7P2XWtA3HRzr3tIataIIFTibXE8n6s/2v3QDHNkjIA9vPWA8JGJTmsK+LYGYuhpoOnGFa0E&#10;lbQkNC/Gpbn4N0dFPgfP9w0ow9ljE3J+9V6OCNJcZXgs4yQgA45rziaHRFxgea/2+7G25RVGzqoo&#10;toMSCNzkjEI8aA3jD/U+iKi9cDnyIIwR5TlU9iYKyPHEb2zlhypHFA549NVwp1dybPZP2DCWbpAo&#10;zGgalpDCmPQV+UOghLAkQCTgUC+KvI+nOko6Cu4aZZcm+o8xaqVHrjhrmftY8HlgzAM4JsznYwfc&#10;LHuUGJw1e5lhEd6CEqQydA6CpzEyJTHPrjvGHSl+uNlH4/qCrYhWxTiwh0cijQ/W7TZyR0WRWEah&#10;mVl8zywcQ/5GlEgZsHWHUyBJufZhM9p64ATGAYxoTu5+Ya0ry8JkGStE/cQdiXTA5gv9DOkIjYg0&#10;y1DNFXSSPKaPJ4SjzQnYgXE6xtrw8RW1MvfGff0G4K15FKNS6XTC3tj3Fy4nGBtgBDQNl3ZgjMjk&#10;cDviDMCRjMloLEjF2pEOGkaarzsMPFFnMKL9Igo3eO7ekeL5dTvu2zD8jMweX+yrAoy5kXVEBVJ4&#10;enXyu1IRIKead30TDY1dlhwxWEsTlahsXI9TVsZLluwgP0rBmUaEZvChYAw+z2f7BkZkWaSQb/Nz&#10;GZWlZLqcOaEE6rzvvWG2sMeMmsO7srnUn6FoTLwvUFE0UlbpmjjLNo/IymDWjvjro45z8tudwCuB&#10;E2UBUMbnpn7REKfvl1R2rl39uz4f8DTo5P9zHFbr3kCe9ffF7TqPt44Ran+fEWr8X5OdJu2ij5cO&#10;5zD4MDuN8tUgBCXRJV6CBMHbBaqLBuAq99dwSSpJOTi4i1e0LAD+M4JFR0Sa7gDvyzfWAswj1frY&#10;htsNK9lzOALcBxUBZSCN3Fe051sqROMxrkKhKMXeLccpmkqZRJ4V5RYiDVgRwmP2ZzM61wexWdVG&#10;DkcyI4VSERXNx/8lB4pWkWv6yBBBjEkycLPcXzbf9Xg/Mhs2+0Eo8k5yL2hmYNDoDXxM4MfL8Pfn&#10;iX9+fODz443X6xWOjPOF84yMz0nFP+vqD0D16EFjXZaoIJ9zluxStpn7xn3fuPi66bBYa0Wfonvh&#10;93Xh6164b2c5qYV7Oa57s0fGwvYb976j14ovfO2Fa9/4Wje+7nCEfMkRsmsNU1FsGFUNVnUUtPep&#10;VjPo4oDjHAOvOXHQSDbmYCbGwDkGjsNwHBYNiceMjL8OITmGQQdQHidTBPqgMbdKCOzh2GPgYBCK&#10;0ak8zODDIvPWRY0Dw6J02aRMCF5VKnjMXAq+tVjaGqcgbDf8J6/gP7qGkVjee1aMDBzF44SdUbdp&#10;Z4HyA4IC3kwhZTDX70dDWo0/b8iAoSZPy+EnNlDG2gFmgFgfk2jCUrdRVlphZgDYDwNaKMQo+hE2&#10;aj12sh8FmjzcNPblrSWng3mqxn9GT8rwYGXMHunAqN9TGRjKYpiROZRNOj1oPGU+KlK3WD+Rocpn&#10;STYoHFalB1OeEzPwO0knXgp4Sk4SkGxuYyCcgDA6EKL56jQrB+JA1KsWL4IKwzYDVaNLQ0RqK9Bt&#10;I85cr3deO1Zb23Eak0XrN5COkYQGEolGJ5J4I6VvxEIZ1FejSYEHFuhj6rf/BhnaVUja67jjoYvr&#10;ad6wyahs3z5n9R17nFJ7Pr/juByphTxVTrIe2lb2Ma/+rxpvv3nwYcmq1zC8xsBpjh9vZmJ8vPDj&#10;XT0xDjqUI/ip9O3gGbxne3jQPYMaEMFpm3QlPJtOjL3VnrQWJMKlKyu17VVNRIiENB4EGe9sRBBQ&#10;rqE/Vkt2rQ4O3CsryhHnXhHyaHhBE5VRS5nV3dHRbRAA0oioDJMg4aCTKR4zFN1uaNtcd2n4VfYI&#10;8Y5g26WTcMj5d6cMT1rsJWQtrytnpaEcGIXMMkodQT9zRpBBlKkr/vnthIgqgo7lxBD+ZdT5jrCa&#10;59faT2ZvcIkqEMpzjBvSo3iTtA1y3/pySv6k/GoyrY+DdCtZm5VVeKO4N3M7FAKezL9wUspy8mXn&#10;fpRMH7weZZxP+d1xKygmSrhmj0MHYCN1FBcxcDIuzJw/7TxJj9W7ba9zfXaUizIxZRmsKW+wN+Z0&#10;nDbweRh+vCY+zxNv8pGQk5Zj03MiI45rbZY8M/FN3054k40OOZJin5owBABWrZFMl+wUzg4NtmVS&#10;SC5aORk3HWMdj1TmHFKPyUCAEQ6/aQyaoTyF6IdjsfbcXn5eRzIlhRX9KsvAFbwuAVToClYrkjrM&#10;3tFHNUueuc4RHcDeMUjwrMxiTPkbY/TlSS5Z9MHrXJZgjaEdNpjlEQdWfDXWVmfNaxxGXEPSTb62&#10;RY+j+Fw7g7XlzKR04n9DsxvEVYMOo+jpI54loozvltQomV2YwYt3oGdkfBMBZUx7rM5j4+qYff9M&#10;71hxrDSsNIBDw1PdvyKgxADYxaEd/paFYSJMEpueIwbWOUIbm/dxOJJ49T2r0ddXtcN9AV2CGu2n&#10;BFn2/ZBlTQJVhobHAWjfz/X4luHyx08x9SIrT8aUsigXS/u72yy9PuN8upe29otjFWBIwR4ZDIDD&#10;TOAfyPIwEBCyMm48ZiDP/YV1R036YxpgG9gHGdDOfSmvamRVQE9QaSTKoyixcgO+ozwMl2AzhX/4&#10;iKg7C6GQJZ/GrIM3BoYDswtOGWAc2JnCawkIgsnv6Dfg4vxU9GksUupVMOLBdLbNccd89l7YcExG&#10;GY7F+zdS9jGipDmdI1lOBginRtK8kEdsnO0R5YlY+9C5pm6GfURmwZgHJvtUZLmLdXMJBqLnRIsi&#10;oQD3MaOc1TwozC2P+U0BOOwA8Bu+f4mIIkplR4kjRU0PRazDsF+vqEe9w3C09qqoAgOmTSp2Ez5I&#10;wypDxlJkKWTd6YNTTd8NrM1670hhu7Dh+wYuxzxOzHlinICPiTkOXPdvrPsKZ4ZF+aS3G8wm8HpD&#10;jZ396wvuK0pgrRt73QBLC0Vd8ReO1yf2/QN+/YLvK1a1WCtK/fMwRJqFUZ2RwJdvwBde7x/4/Mdg&#10;CKfG3hb1Km3giyVN9j6hcmZ7bWAOHPNgk9qN8g7vjFAUXSmpLgwDK408QcvlWQ86SeSDaErPteE5&#10;4pcyis8dWOxTIRClNRjkTwlKM3VeLLzxZjBaKUGHppSmCCR3I5t1hAF6+MbGiL83jRqmmo5ev/ux&#10;Mho/v3E2EnY6MUQPZgeAEwCbvLvDbSPLdqR8rcwLZTTEBSmUkCpOUxiGKeLHyWZoyKTR46ly++Pv&#10;BFf6qBMhOghtwEMcvi8K6n0XX9aSkCGkWEFHEf0fxXfTSDHCUd2jOR4Cz1m6glGlyrrZHv0HFsWE&#10;aU19P1ajl5EBCiJ4rjV5/HY6MTTgQVFpUaYBPCN74bZo+r12GOA3RuaNOGRslEyjYyrlq+Hb6qCg&#10;MpK+s7QlJJNCXmTGiUdWCvaNcK7F52MckeViE4Olpda+497M7DKPerfojUArTzlfArOWlyjDQQPv&#10;uMvpP5KjIhpi30vO6ugzocwGNVJfacA4AsTvkM/HMGYM3HgdwMd74K8fB/76+43X+xU89njjPCMT&#10;o8q6KCrakvYBZbMUf1Ez7XBicBys3X5dd5SO+v0VsmntzL647oUvvu4F3HeU2Pi6N67luFY0CI9+&#10;TXQO03nzdd34/fsLv687nSI3azZvrp3KNzjY90GKdsO0pUeHEVkK3HFMvI6J1zxw2ghHBWXBcTAb&#10;Y1ba/zFDGXbSvHWFgjxyU0CEccuy0sEYjJ73kEnLqMzQjxsKbZyb4QB8UdEJ4+nmvY9JZ+EiLTYj&#10;AfDMlpDMDBWkMZs8SP7HW2j31K2jL0vJGOG97wbQdHrxWgfoeCtDW+fu3anX+WMZcmp8BgZAJH1W&#10;PWyap3LA5iDWtlyjdGMZIkhHc4D2r/h2QsX8Lo3qhpBn+hwVlQsomr5+DHE+096TMp+fsYxSGSJU&#10;57oMH0NsUQYOOgVeLRvjHAOHVbEJtPUcFpGini/iGGEbVwZT7d03MoAGLNUj+V0LpEkJmUZEi4zV&#10;WLKgdZQx4hie2UbKNsn7pygQAOLgLeRM3y/RkqVuVQ6ZwXGHsdlyEWQQGsmYg5dUecO4LtQsYTbh&#10;B+0dyrjSz8C/6HhVwqJphAqbFq3nVzz5iGSQbcfAwGGGe3k5Ekk3MgjrxI/Hs9Eidg0qryQM039y&#10;76gvhnxVJO+oGz5mGCsyAJbwUCaDPkMKwFwzX+HEMOA1Nt4T+DwH/v7xwt9/feDHe+B9HjiOMzLh&#10;JssF0RlT4xal5ar+4WTNjDliJBf9wLMs317MNnQD2l7ztrnvufnczwY5UvqrPAjoZMOo/b99NwMm&#10;kKiaAF2ZfEDwTYc3c47oOjCx5F4EjHiWnWFIDsrwHeuvDApLWW+o3jN1VvLazj9r4mXwVCWEHiXc&#10;+EViiZSR4mEqI0XeJ6TJI63y19JfpnnLFkHujcHZ14q9dSadNOTTD9KW40K4EOHAgoyqsfJJRzAL&#10;MrjFUcSUkFnUYZsLaSYLlGEhi2Z5yYZ+YoaCrlyOqT5OPPecZwbuqrSec3vSDkrmD+7T6jkEcpSh&#10;yec4z2p0X84Ka+UGUSVlnbhDDvCUAfHXlk5ubFysM+/FKwyBh30jy/388dNwQi2LS6gDGMw0Ufkk&#10;o90jrh0jimGdAD5fhs/3gc/3iz12Zp3P3Bnkzmu9UsQh8KIKAIzZAIrWv+mHAY0GzxYwRmTq1l7W&#10;2ZoNy6RcpLyfo5wb8Pg3fNaKBJMOfbMHOjAQaTDD42DfpywXx3EMkA/YyDGN0dcFuTZ9ldJW0bA1&#10;HlfrtOjVnfukd9ouLFe9ZMTeIE/x0vyFBSjHFByxEE627JLnz/2ocoi6vWEPIz73hBRIuRkyYtdh&#10;esyqsn1l3ympkw7OYZANZq0d/fo8MrFncxQP4orBABTZevQ0ZViD8ovLA9k9vPNc/pU9Mp4cRd/8&#10;/tMPn337/f1SCjtyDnt8pRijfuX9+wE3AisIhusVN3uyAl1H7ZaAIp9VqRswrGZEKcLtACvGS2N8&#10;frWDL9Dg2f79bZ0kLKLDLyCDQmlI7fmBmv59LfOCb0wub9MY0/dt8frdGVSekD8G/30MmvB+fKYy&#10;Lt4f5BvdwJFuMT3TR61N3Sn2ZlPJvhc2fuO+VzSTHrGvay3sm02/YVTGKjolBXC/ebr/yaTcsxyS&#10;Y2PZBXfD3IYlI98IZ0Ew2zDyzBF1Xisd076tI6A8LbMR2QMC3EpP9R3WRdailSbvMwCRb4IiZWcY&#10;mwsuBB2aVVommYXBYLfDpyNLGvCZgcU3fHkCL2S0kmdGCcbIMkzRVHzCzbBeJ7af8BUNrG3d8KFo&#10;8ugZYfcdVocxmRkSU5tzYhxhpFU64wTwNQy/bWDbBUM4HqLcy05nylgOv2/sdaXTyZR+G1INvljn&#10;lRk3wMbyM6K1FQ1xHNgGrH1hry+MdXHpafhNkhmAnbCxyRcYg+EL8AnfO7Iwrhu3/YId0bMErxfO&#10;14lj3bh+/Qf7urCuGz4X/L6wfv3EPE+M48Q4ozeCjYlrX/DbMY7PEK5zYnz8wLz+xtg3lk3g+tXO&#10;3CazB/Z9l1JI0GdsVB5ScOHr6xfu//X/wo4X3AbutTGOAx/v3/jP68R/LsN/1gEzxznj/sYausYo&#10;KqQQkRFYWQkEkd9YRpcAmwbzzJpoQC4Mf6tl7hh8LSw4QGVC5Z2UdbJyOM0iSp6+E86WcEvQB4Dx&#10;vORTAcgWnCRrZeh2GtSGjO6OjOIXKPEGFjy5QPGAx0/nbpVJMJmJET1jJgadb6Fgkj/S8BxzNngD&#10;EHLM27bI8sqonIGotTuhPkV6rqLvIcDxQIMFdGI+WsFJn73AnEO8Nh0IDcjn/K05kh73pWzq66bz&#10;l1+P+z2MR+1ncA1zhf0ZhVjy00ouOrJMz6KjukeERY3oGwqWGBaqmKLlSEKU181R3sJWPXygTKse&#10;6M3AsYPmNoJH68zGAEbwUSrXMDr6rdbHv5HVU2Y+3nhep/OT8ipiyyKynX8Px7AZqebsLuswfkVy&#10;WvTAMyUwKXHGjIQ4VW1uXB0p4FKY42OaXT2cPIGRFtamE2PfWaZp3zf2vbDujX1vrMVyedvZFJu1&#10;3Elv0x3v0/D3y/Bfn9Es9eN94pxReu88lFpftecr1lH0wkysLexZRuPlG2sHLW06G+77xtfXheu6&#10;cMnhcC1c147si7Ujk4KNYtdyXHfwvGtt/Lqq5Nl13/h93fj5+8LPX1/4+evCf3594WutcIKtoLed&#10;yyyspX3x/Ow7efhyGkqQhuOD5UoOM5xj4FTpEvbDgLIqjDX8mfov2MXqF1wjq1rs3GMbns6KiDkJ&#10;epRTY+5BZx8QvTS8ontlIfCipWMYLhpdphlur/PckgkfJ+Z75JYoUoau4ullBHfP095+aLIxpGzS&#10;FYuyYtHA3J3qmb2jPXE1qH3+xFi+yxErB4ghMlUk85o8ypFYXkpeb8xwcsgIbmZ0Bj4zQrTQ4qnh&#10;AN9pNF1eTmztiQJ+styYGXYbw2Jfg+9OfhnbpiENiyoXNYfqwhcJBO4IXBH14IF5DLzOgfOYOBAB&#10;R88yRGXEzbZoQGbmheGWEboevEyNSDe3OPeNeLr3J5QErNmWmtGv8SHjGjJbYPIsqTTWlBMWmq94&#10;9oB7Gcieup0k9jdDBmSwcVRvFOkGfB+s+71XGHPngOq/xzjRIv8LBwCMvnbAVhgoDihghIYoWBrc&#10;Rf/al+Hd9W2pOnnKRc/9U+ZulNuNMqsRBBULvZnBNecMbApkVD08vo9hoSZy/20YIpO8nudNrHkr&#10;2dkkfDHcqoWmlXn83x771J18vHqH+yzLcBlwDMfna+J//P2JHz/e+Pw4cUzQGFrOYI2xO59ypDmc&#10;WPst+QRPZ3zwpg2M+Uc5GBaxTZ5QA67Z/cEN+diM4+AlvQ79GCzPvLxhA8u7hXHZUZQP3CyLmLgD&#10;iMbvdCj5Y0zPO4q/hv5mDwAV+vykwbLGOeeEilH/6QFIVYPr35ylQARBjpnBsw95+10SeSHhdFwi&#10;oqXV28eANFgaPAJhRQeN35hk6BhZ/nGwPOZ88KXgI5UTKOO+ws/CzuB7EdKOkgH+XApH4VfRdTln&#10;dXaFLcQ3c6dDFvX0QCO3yOjtwi5a882SqEDDBKlLFM/rvDgzj/lv5VJtq4wfwOiQaMZfV/+xWKXq&#10;YTIoe8K2peA9CcFyUgVm3r5DP6PzXcbv5MfepqDl4Zi+/zz4h3AM4uDu4TQEGw4Zgh0MvN04DXid&#10;E+/Xiff5wuucaUfQ/cSDAYOCn9JQPXabW51G8e7oh8aA0WU5L1V+0QzMYowDyO/ISC3kXY7ZyuxR&#10;pgS8npurZEjjvmgj8MNg6UMGfYznGopnAQrM8Hx+klZGPraNSBwgXCg6bozvm2Mqq1Y4M+D5yiBd&#10;zlOS3jhnt7BrKCgJ+VnxTGGIpSA8B2k+aCLxlgFZ+s6YEcMyWVBwMvG3MJ161uTZ6MTYaNK0BK5g&#10;mZq7QfumM7qxd5PPJnMknckMYnGELBpo/DOhi+yplFIuDBHfO+rRI5kUqFCL8fUNfTK3PvQGlprR&#10;mxCOTKExIn1TSCKXzXPhrULU+S59v1rUjs/amOzbv77TXP+dRydT0iyZjIyrDW21qNk2jz94UB9R&#10;E6agYepBHX1BS9iEstjXvk+p1io29HmIyqHwfSxtPBZjybIg3h+gdRPb8tzHJonaL7IH62vdjmiO&#10;WUCRgCAvNhr5AbcN3Bf2uliKpxSuZBbceJ8aT43usc9mgB0xF0VP7YLSan49HDRgE0QxakROLOf4&#10;w99C4aTUUI1NHkeAJTkMWGGk15WxLBTaYNSRaKt9ptIgYejf8K1yCjLKxu74LvCTTJ/RnWngHtGL&#10;QbVfTeeTkc3l4AHsvuFjh4PFJ9SzBWZR4soiohzjzCh6AApLhh+hhYaAiCiqSPELZ4mNA2Nu7ImI&#10;0F8H0mttAyoPP8xg98C+vwCWT8rowTlgrwM2HXtFmPPYBGNw7HEEQEoyH9FgGRMYVKqZUq3oM9vK&#10;xgG2nbm/fl9w/4qZzBPzOAEDljm2X5iKijjOmOMKA/RaF/YXcO0vjHXgnB+xDvMIZ9W9cF1XAIt5&#10;4nj9wPlxYd8bAwc2XvSM37B95dmxCfi6md0ww6HCWqhdEQu76879cwC3O/7n7xv/9//5wt//8zf+&#10;+4fjn3eUFZnjSAEvo2MIz1HlePA0DLBTa5whMwxmWgjwdhYR+6Ba0aPoJg0saPy4FPEOXrL3TSon&#10;vI6GdWEyNeIFeF5TwUcCrI0wsgx+YDN4keo+ZjNfX9i7KWTNqCQY/ORAruPEy8QrDGqGG3sWTlhF&#10;ZkV0yYA0/RAxbY2AclRSc5SkyP/ozIBNRIP4ScOgc1dlzSnwP+Tg+S4+sJngEPLQQSdz7aZmx/Vv&#10;Pyb+F/szwDHsXeVM8lrPe2muUjBjkQV8VJu7h/cjFYXEDYwqTQBFXhollRhZxUh7E5CjdNNeBX+1&#10;BGP5+oOoR9JAgULWUd2bvSjCwzFtRDNnr4wMxwG3iXSspjKvknOkZ2tj09ql3PQ2vDqnFelNYmrZ&#10;A+4R6DEsSrOMOZCZILmug6nNrSxVe+1Ml5Yj8Q8Ekkvl4N4TBxiCT202eM748QAAIABJREFUwo5s&#10;BDo4PYz621f2otg3X0uOk1ruQmGUmbZxzomP18Dnx8TrnGHoPE7MedDwXthJdegrS2ylnAFmK3cV&#10;Doxrx3gjY+LGdV3hxLjp0FAfjGvj62JGxtq4FjMptqL6FpY7bvdo9L02rnXj5+8v/Pz5G//5+Ru/&#10;vxZ+Xwu/WYZqMVV776aQe6NDR0b+D0VG7UUo7qnUwdgDQ029h2OOjeOIfiHnMVhuI5T3MJ5NZmtE&#10;YEcSmgwWhj+MePH/DR+hZO4ZJdTCyBYUI2UmqjCyP9GIbMmZ2WNg2QNGiyFZhVhD8RUrnJi4DDob&#10;Uc/ZlSHBzxX5XXIneM9itkvWpAb77SgLRkogx7JBR4ZYGs/blixp5zIdGQ2rRgCADGUlA7WSlmPU&#10;O54Y0RDGLvGBPHulefO9wJI3xEatWK+OhuC4R+NGfTrFhzw5P9Rkcg7JH/LW5OGaZAVB9MfacIxJ&#10;w96MV5aUQERLyuBHu3Q2Bj2H4bSJU9Hv5llScctI5Z6lL6sJbK3ocrRSdaGDbGc5EWU3JX2EgSF5&#10;ju2H0dYU1MbFNp6LDCuYxGmjAhJKbzFehcpCoV6gv3uz8DS4l+hrT9YfCmYq3myJvaxwEwIzBZRK&#10;oRNnVMByGOR8BmJMkwaXtUH5XKVAyx1QONIszrYi2BuK43XeSJcrYqzxfUyMZdiIfg8zh1XZdPkt&#10;yYXGk6KvYWCz8E9bZjAWu6oI58SSWjk6ExTMWhCkmE/xJs6O9BZlgooOpg0cRp47Nj5fEz8+X/jx&#10;+cLH68DrmNG8nk7lcBxVME0EuYS5WkatIgSSg84AKwOEg3lEhk+cRjo5FZRkkCO37BPNcFp3RgUP&#10;VqmtxLxmeIBJ0o+PXPjcY9jjonwj5JhgV2AHZVps8jfjPpm4Zed7DsieERhXWRfEsIbMvoz4EfbE&#10;9JEYW/ue6i9UehOQNWQPBT9wXcyyWoXKGHVQ1MvXpIMKdTqD3pnRrr+FrSnbYHJEkF7noHNG1RV4&#10;Dkzulian6NyqDMqSjXE7GaBLx5MTUrhLPCKzPnJeuXu5/aPgZNKXkb4cg45IAFt2x3AdhE1Dul3d&#10;QTSXFtQcvzA/A9M89k8u/9XwqtZG80hs6mAuSciNTawgh19ssSW/8bVyREZQK4w+uBjCZ2LzylQd&#10;iACMjpcdKbyrzF+jxdBXRmKI2OWNYTt7SwQNxzNeNvGeho+PF17vF+Yxo8KGyl1zhQxGW5fohVkO&#10;HITO9Ra5eENgqaMVDzAg+z04hbaM196+485gBdK5aHAMNfHms0qQQFKyowqViRsKwBnqEVPlKaEM&#10;5L7ajWZDr5Wd0pPMNOjkft2OkDxKFzzXYqcDI+SdKTjR2Wuq0XX6xtu8Qp9Xi/sYI2xjm2ONKE97&#10;78UytJuOuqDz4RbPGjMDJw43Vtto55OeoA1P3T5kSgsPJebK/dPku0iAypr1oBvLkqKb+zgQQRNz&#10;0hp6HBhpChEXjEMft23PQeme6cTIccXYq7SUdVIphFRssy93/3lKpq7S1nzjyY5mpHggMP6dgjPE&#10;vlOA6dHN79ru/u1nlHc/52L/PnZr/2+LUCiUgjh4p7UxPu+gv/zb+wmSPA6KP7lzzUiCqo8BK2sv&#10;5iERWMg1wPNvAgnXM3PdkLtYBhO+Lzncdsva+v5JE092YpBjSYYtERfnzPUPxlH3DcHWmJyyVXYp&#10;D9KsdKgUZQxwe/JvyxdvHsY0gpD+vjdGrSh/9RPI6DQHQqAL3IUhUCBYCkGuyvaUr0Ac4kn69b35&#10;ODohpCCDzC7Xw9HTrc2DObkp6t5S+TRIoIXihonIWnCnEeiGmrBr30aOj6YneXNl9yUQs8V6KUOg&#10;oWKYQ+DR6MWUwbxPo0jfGwuLBotoQKhoGmM6X5TFYq+GFjGXeYzziAbMa8HWjXWz3wkHHCmcBA3L&#10;ik78ZhTXxITSB0emvdl27H3B951n2n3FfJj5kQZS5vBpXd0NuD1Kc404S+6AEWhMOhfcDL6ucDpc&#10;F8bLMO3AOD9w0LHj22HHxOv1wvpBdmwT9/mB9foF7Bt7/ca6fsI53nLL48HTbEYPhn0DMPZU4Zxf&#10;OPE6Toxx4Ne18T//c+P/+V83znng9ZqYdsDIa8KwN8OIwXNTKbr+FGQ6lDo3Q0p+iaT63aShJ1uF&#10;oupFz1nwrof66qyL3jmGfIpbKhwdZBU7jb0b+WD6+zMCV2gtxhln8mmkfjYm5PJ7m6F7GDb6XPmn&#10;nAywcn5CmVA8S+E/32Tz4lec24jMC/H0MtJ/G5H2RWF2O3isDBb2Tf7oEcFV0xyfHF5S+I8g4e8/&#10;7uh9Qppk6cvwWJM++FKW69yl3CSPL0cQacPrAuP80xyZZFrrZD4JxJ0GRqNyAN6DDhIfDZ/orMV9&#10;Jdv6R30O5o7hTofxiBJD94LvhTkPvHxSWRpwTEQvKqmy8Z1oulkPMWGyfDieD/720yW0Dls1KxUt&#10;WqZhzyNKSVX9p6bgeL9rP9nxWQD5CoZIXJEWguBxmZnY0eCSI2NHY+y12Hw0Xr5C8VxLzckjgXDf&#10;jnXTqJ84R8oMcB7A+214fxx4f5w4XwfmceI4XpiZzfMNd2bkJrEGDdCGyIBYLGl1r+hZoX4Ya99V&#10;UurrpuNCv1coGywddTFLZy3PPgkL4cD4fd34dS38/ApHxq/fX/j58wv00YcDbDOBEnVGpWDvfJXy&#10;HwaIMnp3fCjD8zkH3tPwnhZNh/mSIQVgFCJQBpgsmWD8XCfDWWXSGZm/sUfIWhmPHi9FY8EwN4DB&#10;dHI6MSTalNVnabQoPCpFvxpzekZfit6DLcqoDWbVFo/YOwwdLvYpK6VZ9brZm8b0ge7E8P0sXyIH&#10;6mb0vjGYq3ozdCdEl4cyNiEj6CXMGpfEbu+VbBO/EEtsZ8yBdP00fvnMZHO0pdUtYwQmR4WQVcNF&#10;/FJFSctIaGVo0bWSeFZy/2D0pPqznLOi8mbSScmpCWeTY8NJZ9s5DccYZaDQnGgpkMNIWRbLy5Eh&#10;49ByC0NA+HrbefKHoULGMQU2yfDziCbNvdFEa0iGcMyV7DWqc560YAaoKXiWiOEzohQGnTnwVAVD&#10;7oB7rajlJrbankoHeurxnntZcq++Q0oqnJaWXTputMUo41BSd56/Tn9FbGG8a6WIEXSVRiaunwoU&#10;9/Kd7srYsXq2+MIQz2B+7wC8VQIAy8i0d/TNNl9FyNcmZi6USxzbA+UQfZBHFe0MLsYgDUxmnp0T&#10;+Dgnfvx44a8fL3y8Jt7HxGtMMB4M6mU0zGkMA9xn7kUaO73T/E5ZUGcgIu8hDG0TDjkyiD1AvFhS&#10;PmipGEj7f8PfkIEezHi3LAecdEIcKprV95R3Ec7e2OntzYlIxly4tdW099gV3e+Bh4XpRXMkJvGY&#10;MaqkjMbXTP+QsbuJTf4WTVDmdaTl0pFq3BpU9ubIc0Pnq3vJNlAw2iZOc0IqrTGdMDwfc6gEZLxU&#10;Z168A0mDHuesB7K4dthreUzldZx80DOzR/SVZWEAqCb/sOa02DJks9SR9pxMKbLcojecDWZrDekZ&#10;URIsaI77t5EOj4BpO2V3/V88tNETvJ1XYZjR9tPyLEfJ0F5+0B54YHMMe8vuwHPnQj6N0XPNjYvU&#10;M0GTn2o+oFYtu4v4r2cYVd0vRYqFPUjrbnLmtp4PDnxMw+dp+HyfeL/OLE1XgeFywo8c64MWOCdx&#10;ArOQMwMjbXODWSCGwG2ykPcM2OC/Ig7yAK7hkGwTZqDNAZK71vK0uADd6J9zZ38/OZkmMyAVEAA+&#10;K8uCeg6lbZuwFcfdHHeALH2e10UWcQW5xDXsLrOB5YsBMyxb5guq5tKlb1Fxo7lvtB1lbOWE2Kww&#10;sCNLLTPB4vdwC7PdqBJ/CoQbxBsDWcy/6Moa/+L+Z1ZEwzWR0ejNwdTWE/L/xEYNZ5N08XCAVT20&#10;FzPXLnhmWn/Ie6XfaUy1dibhBMkTOTJydSWAUDfMwfWFf3wJ30iCD9MXKBi0sLpcRNkFEIAsl4H2&#10;0oUCY41BoE0/ML2MEn10jTwMyA63XfpJcuVqtVnlF4PhlhGrXSS5mZe2BWspq/V5Ue73NXX4tzla&#10;jsG+vf3HNlCQFRPtC1zw7c8YymTLFQHC99P41mPiZHBqDLBAnoBHj6AVLO9HFXwm1yfyt/M5/thH&#10;Uz4Sn609FwgZlUHjCOc9Kori+0o46SWewUP3bQ+21sE3tlFBNToxMkLZWZqH322/h034FOii8sLG&#10;sSrNZf2wuz9GKwVq75X2IUXE2GJEDI0MEv6KAlTUBAQCUIfekhlFZEGUnpo1ewewo2gHVMorAeqI&#10;FLlh8DExuHXZKGg5FhaTcQIIjHlEqQqvFGE7jjhLBuAOA7KR4ZtH9LbNF2wsRHYMsG5advaCueOY&#10;E3sO7MHyDRQaYMmSYRFBOgabe8PhuJOcZOQToxVlhsDcwDwi64f1/uAbdi8KBsNmNGQCEZa0GvPA&#10;BLDuG34vwL6A+YLthXnEWsh45244Xx/AmBjvN77+84Gvn/8b/vUL12/gur8AjVlMPVPod+6J3I9j&#10;jihppQgFRJ1zR0T//lqO/1yO39uw7IBPh43oTRI1MI3r6Bg7FClVPIohiD55/rh2CttICuZ5CudQ&#10;0bfvWMug/3hGGCvCILLdw6AlOuR5qkhbnSMJ0bq2BLE/gYpzbOLb3j/UdxUtJijM+eXnOkNAI5bi&#10;b15/CwgmTZBOKi6vnBtJjAIzyGm1z+oRlZlGJqfoD6cReFfk1ZPjFQDvMq7WmOvGrwxE9tl3F0Vb&#10;sDZ3f66Dt7FKzvU7OD8Tu/42pC4+VebCks8XOPlubNn5d9BpKTRaslKmndFHD2xQrO5Be7VW/7Ya&#10;ZUSJf8bfazuuFVlj56kI75K+ZUAfyaDTMZD3s5xk04vbj+Uj1Q8n9EhvSnN9HinYBp9K6VUmRu/J&#10;sSFnirW1bjAy5HjLTKXagMzs4Jj3Cod2JBJSbnk4MfYKMJ4ZD0vvVzZGZCqAL8d1x5qutbE2zwuz&#10;/+YwvM6Bz/eBHx8nPt4vvM4XjnlEJoEyTkR75EfRm0J7TmdKKtGbTbvvdGRE+agL91r4YlmpX78v&#10;/L5WlZa6F/d/swfGZiZGORy+7oXf942fv3/j5+8bv74i++LrWvj6ishj98EsntjEVK5JC9XAviLN&#10;4crYaMTSmErU6Y5SUh8HjWeHarBbsSQXvTu/h/YqusunsJ+Qj+DpGVXejEXdkDQmMB3R+NuAigpL&#10;qo5nDUs5vZMO1YNGWS6qcY08+9aMYXJYyKitNay1E39o7mvnd9wxLLiIDGzCGqUXW2KIKiUVL+/7&#10;8+ApVNR22ysyocTmbo99rL+K18ogHv/+9vvx85QFkpf2b592bI848emsprDVM82QzSg1Z0XNYcy8&#10;VxgtIhPIxsRrGl7HwPsIfCLak2FPBu0weJB3saFtlER7liTQWmsU6cTYZaiKcjqNJjazLzLjSdcU&#10;v30aNJAsmfY6YpKnkp3OPhN/lHHcocyVpzSlLBw1bxmUwgAuRxDNX4YcaxiAiiTyvk0ceX+fcjv4&#10;HderyX+HPuPlXgEmKau5oSOdKzVmncFBSuiL6Dq/erZoytsYzCJTByzT4ohgmsZ3dAuVL4p/h+xJ&#10;gzG49maPYxEN4beS3hPG5Dg67uMeePss4wm95pr0B/+20O3zEXruwMZhjo/zwN9/nfjrxwufHy+8&#10;zgPnnDgGM+IYhRv13YsvJ2vR2ISrQXmwV/G2NICR14wN24vRs4EXXBikjTnpp2MsPrjMxtrL+nec&#10;xXgNZfLCKvDPq3cZ0M8ZDVk+HvLMSMAqTWYKcIJ4rrGic2xgGa2FpcmPSJyZFa2yMzTmFobzdn/w&#10;u8/ATzPxTcN0lizSyiU9Wd6pY7neiP4RLJrnveYc/MDzWtG/WTgxzmNiHpElOeckj2ihocS46O6W&#10;ItaiJQQ2U580oOlB3qWPVl0SWPyMPFs0aeRazd63udluBtsj9TwAsbcyC7kygQHZgRBv57mrRsLI&#10;TDtljYsnPhxJXmboAjedLZWe4KzQkMEhMmi7sihjnuWISNJAd44AsiE0fcEs11MOoVzfzjhFH8nq&#10;Mowg7xMyJrJxDpY+l4Z52MD7MHy8Jz5eJ15nlFUtHaoYeAbX6gmmLAY0Hs3MTAUvSM6a+twAxiC8&#10;5DW75vUoCeb1t0GB1pUJZzpE7Rx0W6v4tDDsHFFiSYb7MYr/Z0k+a7Jrt+DuTgskCM3NkqYA5IkS&#10;X9qNpzKrKPEo/j/W3m1JciRHFlSYkR6ZVd09R/b/P3Ll7HRnhJNmOA9QBcDIHNl9WC+Jygh3OmkX&#10;GKC408EhHZzOjO4MbNgp9t9yEMkHdfZoy+vPy+oCLqowYoCR5y/Ws/qmyCcaPDA2baVdD42x+RMb&#10;1LFO/uNw0IRZxJ80zu3N7Onv8lqCmPvC50T2itGZ6Ul7+ewmhwBhhRofkI4MK7fqk3N9H6E4QhJX&#10;/6tHrIjsk3DH4Ne9OKhWOZFGi/oT8deF+ZQ+TGuE0Kg0fv2ewt3nk4cG9Xv3juvl35842nX9Ht5W&#10;ox3cJrCe18f/6hPNWcapFKX5X1JEv8dzK5I5ZHRUWij0JK8fEp097ilFxHJfBFiataMQ1SMi07nl&#10;JMpMhTT4btekEDAMGt29PTOzOShYE5ZurthoE+e+D5tx0K2EqNbYHguFHDe818ibiDJQFY0dzox4&#10;L905Hoo6UonhMgYXo5HZczvFeAGLerkaSRe2e0Wato88H962bDNrASsYlMHga8fvh0pnFRSLFDMA&#10;pghjJMiT8gxnRMReEdF/HJh2IA1RW9EbMpYb3KK5NPYNnB/AGQ24U9xyLhGh7/AxsT3WzMfkNSwz&#10;MCcwj0pj2xeAA3ZsYN2xvCPmhuHRPNw5XjZ4m2BN2DEjetKj942xcfeyKEk1HYjSYQA8nDCwM5j7&#10;3vDbGuiR8NzAOdV5MtZzIzI59goDHaIsyTnDKbOwIzriPHHMA/f1xv1+A2thX1/Y70+sGY6B+46m&#10;g8DEfL3w+vgLHz9+4hdLd3zRyeEEOFFn8dbJqZdZZH6sWBsfM8AWI2jhhrVufH59Yh4v3Fi4zMMJ&#10;YwdLjCjK4445jpnRtNm2wZA1GVWCSUaB5EubZ4uhgS5tUSBoOzZWiZMR94lzEsrOdkRULowCzHjd&#10;TtlSS+B5hPLM6ZPtEP4KgE9etHeeC53GVM5TgAtQxHkMn1x8fzT5lWfZDM/SPDICU6mmwmSKVIdl&#10;FFixJANDlhJUiQmIBqR9u4czD3RgYN/wFZlY2XPmEXklIxRlVyMhzaTgcqGG35wpJvmttdJc69rc&#10;C39+7ym2XKTb7t5ukMYcgtIRD7MHoik8kFHWkpmuMjJBg8uDv+o/B5295N+Tk3ESuozzD1m6a4za&#10;89xBErTq6upKKUVwRlTihlq0QeiwZWCU41+yvs21gTe9Vx8Xvem5Y3qUUZSxyRB9MbbjOA5klotF&#10;mbPlWmMjmdFp6JqL5TonyPU4t5EoQ/oGcd5maS2/sU0lcOK+no6M+HfRkXHfHo7w5biX470cX/fG&#10;5wI+18bn2vjaG5dT8RToNscxDR/nwM/Xgb9eL/x1vPAxT5zjqLI4W0eKSi8NJFUbvRQV39WEPBwU&#10;dzgy7oV73Xjf0Yj78/MLn9fG53vh/Q6Hx71jThedHWlE9VAg7nvjP59v/Hq/8XnduK6Ni5km93Zm&#10;X7RoRqAUYZfBlVH6DRaXAo/Hd0SzQXLhnD5nNJQ9aUg+GPFO13yLqgWyeXw7t2WskZE2Lt8Wjujh&#10;yLIeGCNwE51nc4STdGVaf3EhEC+W3uDAjvIwMhQ411GR9Iv0ug1Ju6DxQU6yLDHUFEHFyFXQj7WI&#10;Zs+RsYsTnW6/G3fEg8CjoTOveWXIS2f3LsyoZ9due78o/xIPaLpVM3xIdn13itQNvX2/BiKffn9S&#10;N07qZqFgUjYlzVHmWmuW28YgY2FwhR0R6UdEEv94nfg4Z2RXpEEFMGY2GhhxSflSNeHHw4mRDSZl&#10;Fd0OX9xzOSuouK9mrNg7sjRu0ceO1Q/jGOmJhmCwBOSWXDSOjfpqVFSLzwZ5pjIr3CzOhAdel4Pv&#10;Ud4i17j2QeZTSgXiFyuKSx1X5j7AGU1dFEOZ3uiuR/Lnmten3/BVXDO495U9ATx0YD5zG88e17hk&#10;o0ZtSKPnVmRm4DzPYDBi8IGI6tw7nZmxzmWnGOwRkJsC4bq2xiAW9O6IofFS8iBGRghHfRX1u4af&#10;5mcaWVI/Tpqvv9Mox800dwxbOMzx12viHz8P/OvvD/z1gyWl1NB7GB1Enrg0De4dD9BYVEcxeN3t&#10;jb81J0aq8yv0FthA9Y4priPYFup+0QJ3tVMKMmDRS7OXUzP2L5zxAxsbLOGMnfIrn01evxX81GlW&#10;ByxxOd+PBjvcM2VNtxOiCDtibvUhS2eCguiAx/7m36Sp0Q+pMBgc5gPZfpjXpAHed2HI/MaAMjOS&#10;3oTLzInPWAoLlhHn1uhMnDvKPKq/mbV7leFXqyGjn3oMaatzHU1BLRHwp2bAj7I+eW18P5wYSEMx&#10;JBugOUQDX3GgTVryrQj82OtlccWWY0OOS/fQAZk1s7m/PkhgCKxUOFR8r2NU3ifPpu71HTtFSkgv&#10;y/zb2eEWe8PI4nHOD0PXLsywEf0GjPuTgVtDcwWyl4FTy9Q+MwgxPirMEw65cGwec0aQzjhwUK5M&#10;c5wD+DjLifGaBw7ZUbiHcXbZC45nXDLcuCfCcpLxzZyfYyrZZe1T8RA6MVptIq4wz11DHZ1new4T&#10;sgsWHhCGNDaQNpZqU5AWS1cbMzv1PASdpm2uv7zGnY2wNY82hsxQUkUVOSdGyLRygu10vGZmimxw&#10;bSFyncRfhe0z23yjcGktVY6VR8HNoJ5UhAPkpw0vkL+OEYcxsDT5iZXO78OycoHOitYv/ld6UmOS&#10;OcYhGdMWN5ao7J4hZ4sPhzxQNt4m3rBcextVOrQtV76kh0Sz7zFgc4TiiSJOI3UlKZk9DnQRQpG0&#10;tl6sNN4SLCsOGop9ccsuIvH9+22z65r+LS0Rn7z346p+5wf1SFDb8+ryk7V5Pu7Wfu/3++N7AbDE&#10;+EII6sJRGuAf5tOB40N5SAaABm7q7foaEYWXiUX/V71MmKXxTLEFGTWDCfPVJT1kUFOWQS5gB66Q&#10;Z60OYph5dh8BgsZUC258OwSWB0pAJz1xjPbPsboYYYBdzMl5kaGgrgeb7ZiNcA4MwQyAlXmzvEuL&#10;n4bq202eA+9rr+g/ataxkhRcZjhswie/LRDVVi+aaUeWwdp3KM6kzeGWdXUF6nOFpMQCabzcNPg6&#10;s1eSiepM0KLii/XI1w5mfExgvNj41Vq4FcsgrehBgXUD1xewLvj+gJ+vMIY5kLX/XdDYYDPGuFRi&#10;C5bpbQ5gzyMcXm/P9MJ9/ABYL3lfb+y9MdYNswPjFYayfV/ACnA2RJdmMMyoMQIAV5RkutYNOw9g&#10;zlQmBwzHjF4fPm9c+43brxTcop8odRF7vocB46QR2WBXlL3aimyeA+91Y11fWGvBMDCPD+zrjfv9&#10;C/t647r/hePHPzCPVwIcd8OwE6/XiXUtvF8X9h2e/GWO9WvD95vCcRGsjlhvcxjrDq59Y78vXP4L&#10;21+Y5wvHHLjvC37f0Y/jcHzeP+D2A8dx4jDHGBs2NhXWjcMOrBX0dLDx8x1tkGWzZYmcqh289y4Q&#10;Yp4p1BHpO9jwbyeQdyDPnzmw1o2ERjQMZKbTpjICR29CKRAECVAaWdLbvz3PgKI0ip+If42OyBLA&#10;NA0X4rU5dipED97b+FaJFClMAvYJkRof14ODr+ZLjkR+FgCbzZH3YubRDfjNDKQ79nldQZ904hsj&#10;7iEDUQPbIYv4myGzw0ziPnkLR76d/KfWphvwOGX++02GWX0vS1TkZ6OJ0LqmsX7IUN82hc+VzHru&#10;ASh6QrRZKgMZXUXQCABjzkzJL/Vr0ZiLJnwFFassoMEwsx/JxbMAOMtGRYmI8EJHDwiWicMNw5nk&#10;Jd94zvNhfQJlYUMIJpYX8s+dNeoV0QxkqYFtiPM9Y6wTUuxngMjNM8r1fBos2nnIH6Rsq+WpQxRO&#10;jIVlG5gDwxzLKjJwb8diX4mLvSWuO/pL3IykDkfAxtfa+Fw3Pu+FX2vha228l2Nv8hcznDbw4zzw&#10;9w9Gt75ODPJ6LZRSop33vteNKR7K+skwOTgiSjtKR31FeSg29r7vcGJ8fn3h1+cXfn2+8XVt/izc&#10;7P1x0ZFx7U2DqeNNZ8f768J7RXbJxYyCtSoqEDaKZrn0atosJVzoJ0+MgUqQFPKm0HPlo86+Yw5E&#10;n4FzgG2WcB7Re2AiAg9yr9x/K8mU589ELwsJPrGRNQAMoWhuh2HlN6MBJEuxLUDK+TBP4/7gXqhE&#10;luZyr+g9Eo3P6/3liKwejnWgovLvtbMXgpTF1TJwnQtosMwQEl17rut3HoM8L7vxFBk/MrBD+9My&#10;W7U/D32w3VO/mQKxmr7Sx2Ap+L5/t7bowVfTWJyVqIO2fhtExQ1KPiw6Xz1v2Z+2ay4yvlH+UsJi&#10;YMMnovHonPjr44VzRKP5lMv8fmoH3KOAsgPzUC1sNscm83SWXJDxSdGA28MhukUfPPvKuFqbfWpU&#10;8o3X3Vyn7Y51s9eEGeyU4TDmNEdk2h2TWb+xEhjbcEyHjxGoaSA07Wb8lyNWno1QHZhhwudFSRVm&#10;x0pbYLayVlZ3nG3dvZMMOo1ZyhA5bTrtCJvXHksUzXTGDKeR1bVVMvqI7se3e3IDnfTHMxiN4Bkk&#10;YMETnAZ/29lqN3CfIcuO9f4yJSbrXMk401+JNzQuj+eNQQcT593QWbs83AXCDhlV/ZilAzTOKko3&#10;rzFlFCwch+PnMfGvny/8188X/vHjhR/nxDnKeB2qVARcSPZGv5odwVyzl0gkHfAZRDPxbVd/ALSe&#10;MXG9DZanggp3yYHQzrTht+oP1madC+W1GgpcCuwRpYIGkJn3RkNaOIv3A7tvfz5b6637ycFmpMko&#10;U8Id4r6MJAWvvj0og7tKs6kTEU1kaYjM57TttzZG0VusY3NyuZyh9SloAAAgAElEQVTkleajewn7&#10;d4wkWRfaqmNqbGaZGTloM0snB/HWQPQ2ex0HzvNgySBgQGX2ZEAth/DOPanyS87TP2ziPNj7EgPD&#10;ovpEYmgaZy1lNMfCkotjaLVirlO9GEhbmXDhtKu48EyswzKrjNwRtoPhjhuqrR/8x41yaoQBeSpj&#10;aSCbwUfmh9MxGsPKAKuhvZazts4y8hkOHxEdHiqTZZ8QsmQYorfS8yDgYavrn2V2oxd/nim3inaC&#10;yZW8VSCR9CCU2wxzTpzHGY4sC+x+TMMxgMM2jvPAeRwM4on+KaJZuDGLOQ7k4HMBx0C3E3qWhdJ8&#10;zT0chJuLKx7AM9LPjlG2pcjzbvfUotMOVsCy1g3i5XXuQs4aZaOFM2/OXCMFPmRmRko6Ep1Kk33T&#10;WR9bp7PtzkDTnfJNwbKPYJcMSCQf3MVLDRX0ESLI4E6bjUdQZ3cMVdP7Qvj6cjpT9GzqfWbRa852&#10;6cHq5TZtsidpOCjXkmsCDHqIM1bVZXplGuT+a1e3aCg3OcUuCu5SPtKxPG0kDowtt3RGpf4gDDBG&#10;X0nuTeCd5NWiiww0jNcRj466zY9Mim8QW0AnXor29KKCZNS6Wq8RBkG+J+HMWSE5GyQphIibMyIX&#10;sMEv473T0tGFSC59/vaAc6kgkLm2mdXYnGOw9tNXg9ySQqOXVPijkUplF2gYlLB7rnGIpGhEulBq&#10;y7dnKzLVApS4nuFRgkbGjfyuzfpem0Htdjw3HRAIOBTfCSdMfFV7InJ7EvVjJu4YezMzA3CoEa2Y&#10;1i5pAwfTDfJG2fxJU+a7rinBkMzdYq8xBnA0oPcwCImhtT1hKZbb3hwbjfjMeog69pEmOwebQDth&#10;QGMcWnObA2qy5mL0ABYiq0EpXnKaSGmLswcMX5jjhHtkKqjGnhHYTMKV8KRH8x/HxvQNW8BedwAM&#10;dzhWaBuHwY8RGRBCZGs9IhfhBluO7Td8BQ3N44QdJxUfRUMA8PjuWAtjbQAXYHcKXRnYndkWBxW/&#10;BYOzsetNuh3jhJqx42B0wLqBM5TWcwKXbSw/gnkdsafnccLvK9Ko1wXcNxTREPwxnDj7sIhQ3zds&#10;RsOrg4aV4XGdGeDzDCG3F2zfAPtx4HgBxxk/MMB3ZD7I0HNOGCbG8RGA5H3Bj2gMu8dRzbiPYE/j&#10;vmDXG35eGB8fmMeBY57wDdz3DWDjOCb+61//wvU68P5x4vM/J/49DZ//AfD5v4FrxR6NaEa7/MK0&#10;VwDRoYbbbxhOqE6iIdKGP8aJYx/4+rXw9fXG+z5wzdh74xpNU83JiTFuvO8LNoDXRIE6OsP2PjFt&#10;Y5KDKNo1+aWpWdpiLc4AgdNoMANrOuaJdywEUDKmroYT0cnnBm5l9BAI7r1o2PMU6geQRpLDN2w5&#10;BsLYEPVEmckwoj+AY6YqN/Ain4kRKqfZaNVSzHKA3UHeWkIW5J5BLyz3w8wTXwsY0Yjb560VgJyQ&#10;jgWXs0J3LORPQ0BEueO+4OsN8y/4/oTf/wHur6CNtRNYKpMlyn7Jqat4sYFF1O8gSGUmSufyyeJJ&#10;/wyNbLIXCdQLPzxlVwH9DTeWtLMDGathEpsVsaP+DY7Gk30/7huvGecXBQSV4hx75zncGseg4gAC&#10;VtD4SUVNj6AA6rkWKaeNR24v2Ay+tLfBF3APxzhPmE0cJyLrbZ4Y84TNA8CBrE1NrFEAOHBC0lFf&#10;06GRamxcQbc0Au/h4bgYG3OGk2ODQYx7pIwDJtyDb0jp9D1go2oqbwFoVxYEsPzGva6QN7ajxMIB&#10;rD2rmfW6Yoj7DuAKNihFyKnIdHhjXRf8CsetsjCiPNON+1q43gvXl+PrAr5uw9oD2xeW3zipiL0M&#10;+Os48c+PEz+PI+qM24HhIwzl94LbwraFdX1FdDhOmE9gLBQ8BrNBFq4rMi/udePaC9e6sd7R3Pvr&#10;feHX5zt+vi58qin3vaLyoRuu7fi6HV93GN7vtfG+LjYAX9kv496VXaLSRUCVXjCG0gppBE6g8uvq&#10;F4LkEwy7SKAdfbaCYl7T8OMA/j4H/j6AnwP4OAyvwzCGk0eEsrb2DfgRmRUuDh9lltxvwBwHU8GX&#10;B+cMnjMxED2JMiIaCDk4B6aHgcvhGIsNKyeqzM+Qgm8s7UR06BvXXnivzZ+iy5tZPds9y5VluRWw&#10;9BRZqPY52Cn5BWWJrLxey8k/wvC2Ho7l2qseNamXt59UaRITPkyCWqFvD+0fWbIBa5f/pkD84ZbP&#10;98hk+/fst1/ir2/fTzybRmF/jC2/XQpU6lmL+PEww4/zwM+PA6/XYD+AMLbEGrIXHBgUwShiG4hI&#10;08GeLqMH8Phj3RXRK1NAqWTirh6Zu5hYiEql4VAMRf3eO5yPuwwWutFcanofDtQ95IBQ7NTI+ty+&#10;A+PMESXU5pIyz2Y3U7qeMFsOPuiMczrYu+02UEtfkLM7gg5Ig8ped+6VoXHcpuE2Y2bYsFhiBHTi&#10;Nj7TaSAaqw5mWrHh91Cdc0SQ0LAILpLCRsLfN0KbE/mNgWOMzJJRwIC+Nwb5hIdRdTAQcHhkcSma&#10;X0Y8QIFlRa1Js+3fIFQaOmkbqKBoXptjie8Fz9BnIu/KtIyxBG4ysV2u9jDHaRsv23jZjb+OiX/8&#10;mPjnXy/89fPEa44oqzZpiBueFQpyvJqRgtK4vwvF45zjj4y+Zh8ZlvqKeKBjBNYfFqWLbMJwoMI4&#10;dEeWhDU5bkZg027vcTlIqohRavQWfy+v/XIA29gnzNXKTWe1ZDA8DN1yqwkj6b+BCioCdmav9Cyg&#10;0Ntb419lO1CXFgKu15PhZUkcq/WNvmp6zyoDyVNbgMpbV9kqjbH45qRuE4EFjBdEsIQ5YhUMiyui&#10;dQnj8xwRiX+wt1A4PqQPOZBBBYH9KwOxAqNyt8bESNvAwHaWcJbTgftvY9NIXE2ao5nwCv5sUbpo&#10;jBlBQZlNAIzpSRCx54EPsZBxzOQ4GANZfhNcl+1ARpR79DXKHoZiUsNYtWKjVpmnfhSdADLo64dR&#10;9OnEjpCMRdpc4KYwmFPOAGWYwEaw8cYoteNJXS6Rywk5nY5eC6BSVUBgu3BuhFFeqzNsp302yiuG&#10;zDkO4DUMkzLyNSc+XhPHB52egwFwlH8Rf9ey3BOnscCWHWSTchTG83WGYQYfYeeKjABngBCAZbDN&#10;zCvBA3D/GKymcSiLRHjHUQ4Sme1UUm8wIHJSBpmFA0clttOJMaP/aLU10PopuGfk87VHqlwguecW&#10;+F2jgsvOIEeG+BnXpWVx1PzswU7aNKGD0avlhDmFzufFIFmfiddCrwvL32kj9HTsDLKBO3ywnFOC&#10;HsNihIryCFRueDTazBKs5ME2RibaaZz9VWUzuS4U9eL3kpvQPWBhO+Tk5xw4jyr5fp6twbswGzS4&#10;embxQo3naQeI0GV1U3RF/Vle+AS0FHQyQDfQypVCGvRz50ZkX7SIXW3mE4E2JEJvcieQmFh5uCon&#10;mmCO1/boi0zv1CL13O5aA363AMwD3D+oMJe47mtcF/t9A7QxRD1cpgZO8H19WyaIolj656kRFSjt&#10;SkRmUtRQ2ziTdefcKrPG2p5p3FaDexzKoo2+trV3EjJ6T86gBhrozCjooueJBorRSKzXHNrcrO+b&#10;1dp2B4YAKqjw0KejPU9DGt/bFhFBbghjOB0IU+nlCbw67aM8ruaPVek9KyaQBv7oIs2ReZSJgbOR&#10;D50XBsMxWAZERq10mGnjHYqEcZaKcuUMD9LPGPDjBM4zxqR07Wuk46ItKsdVSpFzzpEmOWGD59BX&#10;lHHKNdTMB8Y8MI4XV/4V0Wu6mxejH8OAERFfUY6qaDiivsIA+HCIjgEcB8b1BubAnhO2LmBdkb2x&#10;y4E5LMpDTYuGv75WCeW1GluMCCG3AadS5qN4mYRakF3UmsU40uoZBtQFvxfMJ+aBAgLMYPJpsH0B&#10;X7+kRkU6r8W53GCjvzHxen1gsEn11/u/MT4n1KTvcbwZhWtMFY0jFyVRsBYOO5JkzAbWcvz7P2/8&#10;978v/OfXwj/OE+PjAx/nQMQP3mHcHYax2fx8j4geoBNje6zx2CznBWf5sEb433mnzkWCI60ruZLv&#10;zoZpRKXzzyQx5USUXCjaLJtvGcKLj3DvZCBQNhdBSdRA78pUGIX3drJhy8i2J0grdaiiAP8kY2T4&#10;kqPgxmCWidMgEWNb/NklXt15plc0Tt433G/s9YavN+Dh0PD1xr4vliAj2Q6jiND5FGAQv6eygCj9&#10;on3Z4tV5pJ9gJhSiUEwiW9dKHqe8jmeE49di3gRZ1XzT2o/YWvC43iA9/0U4yDUm7yNrjpRYtia7&#10;hDUUrcWHSXw40NK9473ZdHojjfYIocx2yAjhgT1P+DGAHVkO95oAbny8Bl6vScWijHA5iy53y3ra&#10;FpxOYqWDd3mosn+gYcKBOT1AO3sZzQHsUc8Z6YCbobyyDJdZKCewiH4rnCO+rdTqDTXmjgi+yLiL&#10;TIbofbEGHW7D4TawOXZFvO91Y903ruvC+3rjLYP/7XjfnlkO1w28FyJzwRV1z14WiFKOr+PAx8lS&#10;SUq5nwejpBnh3GTkXjfuC9j3TmVIZLIWnQ73jXtHQ/LrvnDdF/thfOHz642vrxuf7G3xed14s0zW&#10;vQ2XA1/3YiPvC/cd2SWRGaAsB5TjQnwgUYVDUcBTdJ6GNvGSRjYk/OxdwekGmce+TkSMx3lY0COD&#10;BY4Z5VkOOrGNfGJvsOQOnax789wygza0u8QHhsFFlCmrGXOygSl5wpCRSRGdu2W41jo4glbutXHd&#10;G+9soh6N1BedC2vRUeGeznbJ+O3A7dVoXUwtvlNOzxY2Bbgyucro6djlYKZc646MOq5dR2jiDs/P&#10;f+MBQMnKfD/W5PGNJyt+vGHfP3q8Y+jNxPttrJQq0Ory5yd809m6mH3oMYbHOA1gObOJHx8HfrwO&#10;fDBi9LBwDmQE5L5DInCsBsOYwOsc+DhnGH8ZbR37S1PnYiBAPtg7p4QMAlEuCriUqcMssKtl71w7&#10;sqpk/NUchm3MsTBprFN2yJw7MozGYCYYMMbGMQwvliYFWMcaIZO3h2a0TSWouGQOGgMJaRy0wVkF&#10;6XBEAxbYHoI1PaMwJFb2V+jYihG5KreU4WsmY6zottO1grtqw51AI4JUBjMrNmUSDd8yAIpvcVcH&#10;kL3SdPQjK7SdH4sI3ImICF8L6SBN/kKhHY6Wbmj2pMtt7Yy6+I9M5DT4ghuSfLb2QzxZQWpK4Ivr&#10;imvL+YbtLG0SITKv4fh5Dvz988Q//zrx18fEB+l4EPsPOGwbYVNhIx054xqqG5AcCDIm7f1c4yqN&#10;tinHhJuMASs3qmFz5aImhu5HvmEUQfH+/HomKU8endU+a+dSwCsdIN6cGRpjx4Toe8FdM0u6FR40&#10;kzpGY52if2UI40HpfVQ86aDPk/RF2jINhPfuxtBUeTRPyeB0ZgiryVVEJxfEF5HZGHJIKLR25neR&#10;81EU+mQWsaoLfOf9cmG21XtwfqPhN5wOPeNIK9FkBHlI/Vg6MIPvzcRbIzPVizbyDLmFrTGXRGB6&#10;RET53oBtpV4gi/s2/SKM8AyGaHHGrrVOuSw51jLMUkjZw7Tl6XASv/IKhEITe4aih1xR3cfbKtfn&#10;EpdDDC43QjRWtI02JriTT6MM0MMwRmRbvI7IOs6MHAtc/zqj+fsD++oeUN+IpoNYOQWDd5KadD4g&#10;nYe61w6+vxG9LsMx2Ry62lfxkGbXje2JZ4eTXfowMeWoMcoBqSDewezr+H3SkTYyK0g9QUefGzfu&#10;aedE7qtOQ/7w7RAD/pBdazfdx5Wh3GxZD5mUkyWPKfrQ75tjK25e/Dsbzz/OcFJGynWxy72RFVwi&#10;GNKBbdErMdeh4Ud3BlaLBsbDZP84K5KH+B1HAM1P6PIO0Iewk7JTNmRWWauS0e/V5yoM0o9NVjSS&#10;gaN969BgjU0Py4BNIujraMXotKA1ElEUoyi5Ubl48PQefX9l2l3N/bGIj1OezxQBade/rXAOzZ7v&#10;w1PYxKeV8iQCFCORsScn4RIQPPBpEGtL2sYfwvP5vPrwOVn/7TM6Mn7Lx+Ire5rUXqVh47dAg3bN&#10;b7f7tmb+BFKVPiLCl5j9fiOCk+cGIgkPq92zs4/nOAq4tH1GELEIu5B2XftwSPwGIKr+Zo7RRL8a&#10;Cn/fTYzToRD9D0aSA4BKVWwpqSmY2bSqGyaC/jfc9jOgFs4wBAlRCQPQ+ywPs7W95FnLo0eaHKFE&#10;pAK+wrg05wE7HdtGlLiSYX0M7D3T2Di2tVvOVFo2AXREsmg8Dt8XkMpZKQuhfEUvjeSVZ0T9VJSK&#10;6AwAo+7CCTbDwXCHsSLqrCPPozO12vYk3xqweWCuCdwzMh72gt93CsCsBW+IyFzfVabHQzHKmpnD&#10;AI/of7B+vIS3cV2V/u7sk+F7hbJ0zOQ5m6XCMmWeVhufCKfA+z/4orNknD+YVcHyamYwOzCPD7x8&#10;4Zwn5mAvEPJXo4PLSf3Ba0lRbEwfiV2bUbWAz9jLr/eNf3/e+Pfnxv3PAMev18TwdzhG4Bg7BA7o&#10;0Fj7job3I+Y+xsbc0dh9M4JScfxZ8kN072XwckcrXSKS7sBAgIoR5iaeEqHyHQT045vcIm+8Kbyl&#10;UCD5iD/AW1IjP+dXByrhjs+oGu1dQD9u8pSJ1sajWLUdmWeKwmdYRZx7p8MiHRlB/+XIYENvX/B1&#10;RTbSfmOv+HFmEiU/QgBg8T39lNMlBq9IsnYFozua26wp+PpXBpmHIvUn+U0gFZNqyITUm2tF/jBM&#10;fI+8ppcTa8pIirX+3CZaesaZEgC9AbinS6GP32kIpkxLIAzSFJVmGkTGHJjbcHp8z6cDp+OYsQ9y&#10;ZBxsqhy+GZ2NPuCiwZovUnl8rAOIEbpsaNk/k5G8PgJ/zDFCLllkN4m32R4ZgRSOQ280q3XUXoVh&#10;JJ0WsfkJwfZ27DucGAM7w/d8RIZVnC3HXsx2uKKs1PuKBtn3vVhyauF9bXy9Fz7fN35dG+970xgT&#10;i6NoxmMCP16z6u1n4+qRclGlf5wBCnsBtzvMVmBVIHlPODIW3mvRYL5x3W98vdkP4+uNX+8L768b&#10;X2+WlOL16964Nnt7XBfebN6tHhkqH7Ub1QlPCj+IloU1MttCY2ykrnPeMXnIa33uGY16DsPHAXyc&#10;0RT9PGf0xeBPKI1BX7uPd21m2CysEaniUjITd4u/kyEaglTLMEdFHCPCCBERaKWcWxqb8n4Oyg05&#10;MyJL5lpRvuu+HZfvjEJWSadNZ3sohJ4lVtT4OfhAS9GnPEmnBM+4DKHxonJIy0nvPaJz0c9L6Tz4&#10;nb/UZXnODGj3e36jITLAf3/Wk+E+vwmg8Xq+Z1zjb/zsgae/3fK7Sexxxz89vl0kM9LrGPjrY+Kv&#10;j+iP8ZoTJ50Yc4w0CmyWOVDpFTPHnIbzmDgPYxRy8D5hHLq4kz9uX5XJJJ7sck4ZthsWnRf3jtJS&#10;dzoxAnfemdlT62HwiJofUbpmcCzHdIwJlkxw9vEw7Mko1Glt7QHbjmUWfcj2BmzisJAzHpuWRsOU&#10;Ds6QMNPeWuo2KZ3MkAEjjsCs1nih6TvKXp6QRudAVieozY017GFr4lUhekYOpUSkPcaXmHp74GWv&#10;ewmvmVnGu1ECJq4aNrh+gZEqoIvy20NXCTHI/muQju48jzQ4ycfi1nAlInKVuLDWjnwisR6j2hm9&#10;HfPRud0phmv21dj7dQz8/XPiH3+d+OvnC69jRES1eV6bZkOud/w90xRTCFRywJM292bPoIah5dSV&#10;Y16Ni5OoKLdtWJb0KSNtGWVLNuqZMvRq7s1A1/kKrMkrf9wVCN4evBmP67wZLyZ+f5WhE6n3SBcw&#10;k0OgDGWlF+jvOlgaVf3kQ77/UnGzprnVV8K9L3rlKMmOJNPdYz4BiayOBjRuRR73cKraevVNOI9o&#10;CD/a8dKeFVjrP4xyhzdTDuWxHBl6kPbTn7Y6OUMj+6Lk9WS/q3kcdO7OEmqkmzxL/cxIyxi7OTCQ&#10;5y9++B71BWeGZrA4lm/LBfA0e4mOZFtwnq1hUThJBzXGY8BwmGIvQJueBQ7WHGIaIhjxUC2PPm/C&#10;PH/nv02GFN1w901rlKtS9p5819kTYuI4wlERPVIO9jVD7ceMklPJm3NQXmMj433qxiICZTlMoHGi&#10;EoIUpg+qk4ZOviwvdZ6pOlviz+Y7MvyNRaopBxJfdgcknRez/W50mo0hunye8e+ZBFry1Ofb548T&#10;4y3AyD11h52OjCrxVAEsQRNj5ImOVeES5L/ileh8xJMm4vnWsEpdp3Ld+n06M7jVC4gzkT0ysG3c&#10;fzizbizozdp/vDtFIu0vnJPT5vJtC2NuXjaVzn+zr+toTh7t+0CUQR+DwQ8MkC4qy2v744z3j7Xw&#10;Nu56pSOjjDOeVxjqkMWdmgs0UQcJmoTklDJF94qCRRwClnvI0MiS1EkAjz/7L0J3NpI6TKl037X/&#10;fj1XITbK2zOL4C2v75vGDXpsYltGGcOMm6bvPLh33du51pDRu/hBXvvYJnMotE61r1MQca8i3ZHi&#10;gWCsmIzV+F3GGc3iu+BujDgdUWIkvEcy2PCI93XJmZr2xR9PMaX26Wp/ZofkqJwrrIPe6CE/E3cY&#10;JfZjj+vensCswEw+UW+I6bjjWcLB+vbysO1cj/hKCem4napUWo5/kEFoAhuRUhiNlMl0tTcrDDyA&#10;JUhxONxYlorj3IgoHpUqC6bA8jbc36EofZH52rDrhs0b5kct1xgZjdBbmocgKBrTmW0JMDSuao8t&#10;GaUxupT1kuDjK4Y2kOnvQcObVMRSRa5IT9F1GC9CKQ0ngo8JHCeOEVletzt8XbB9pyd+uWNfwN53&#10;GrumhQElIoMNfntkLPjKTDFXfm87v90GIPoAexSglf9ZHo3LMaOck/mGv6MBsw+L/E+zSn8fgPvG&#10;ui+8vz5xYGQtQ2T6K+N3xgvnfOHjeOF9vqBm47AMZ4UsiamQujNCLYClDFH38cLcC3vd+LwWfr3D&#10;OAhnT3OWS4p1AuBhABvbcC1gjzAcmS04I2ony4tgt4JEWkJnCiSao4LXptMloyNEV0onKOPStkEH&#10;EuOBqfjYIwVUZ7/OW+4d/0tjGcRnrT7VmRCAcMZGJbqmIscQwlQkgeRsOvcSIUU+uunm1SEHU2Zu&#10;OTLLkeFci72VCRP7pmv2YlbG/sK+3/HZekbZBf+hQ6CN6QEagHS076ZE6tgrEtBQgEtflHFgmydn&#10;N/HGvqePv73+73mr+P8og246ha0LZO+L+ni7wF8p+Jny3H+nxmmSo6nset7fEUDQgEqClEQzQMp0&#10;iKBQ5jBDhvj0MLy44USkd580Hr+OUETGnJkJEOvznEuhySYnRpNihuANUI1rozM6vj+GAyMi7X3v&#10;yMrYEzYZ7c5sDBZpgLnJRBKlpfgMNLwggJ8ZFTt4gSMAdjRXZx36tZoCv8NBrtTy7TRE33hfF50Y&#10;0QB7rYX7YnPt644STu8bv66FNyPxwXPsw3Aehh+viZ8/Tvx4HTiPaAaszJdYjlI89rqxEA7wPZiB&#10;BykOLPWU/TCir8J1L7yvNz7fb/z69YXP9xWZFl8remLcyHJH4bxQGak7sjB2yOpexmJwbWzGenjS&#10;ep2t1XlkzqRwh+SxopIzNZ6fE8ZFFsYc4cg46cw4Jl7HwGsOnCOyTTMbg/fYe7FU2MoMmLVHGP1M&#10;zsAybBUCdKipaUAUy+aMMPazQhiO0/gnf1wJDmQZDA/nxGK5sSg7trIc0O10ZGw5qyqaspcCkCHP&#10;l2e5FW9rmhwqAWJ/kaHk8dRc9Xpe7+IZ/vun+ZyHzvDkMbWWht/H8v/11SWQPf4BurmaI/K61kx/&#10;f+fbzWj+mE1//8n7AYeNjY/Xib9/nPjxceDjnPhQw1rV6XZFaIf5MsoXbSbfDhwHaXW0KOKtuTgD&#10;E1QiUvgh9iJKlHmGUy2e9x4Rvnac93Rq3HR8uWV2TzgyAnbdZpjLMaZhbWBug8nJsQzHMVNuSs9w&#10;qMce8S7LcETJlCjBNWGYkmcIZ/mmDFzaAxqpgs5ivWUc7YY6pwFjNP6yUZGTU8a+ns04HoQChzGx&#10;u85I9D5T/X4n5um6E3kEBtRMw2wDSzwjwzpyvLLoZjlICJsQlmcZEfH10rt609xmO+RYKJcLxuW/&#10;KU+RkBMF4LqjAmncFZSRTAl5/DSuBC7eOMbGx2vg758H/vn3C3//fOHHR2QNTkbByuwFQ/LSkEqx&#10;S1N6h55vnvwqnPRyPDeDm2h6rewbtNL+WD0vx6BBcd+xjnn2uZMWwQ9ysBW+KiOZJ7NDrRO/n5HL&#10;Wq/HuVNJn8Z7LTXOxk9qXSFcazL609FoQX2/RfyiYTxiKAXHxLj2n9jfAxcmHWh81En8O841pN5e&#10;99AJMp63cmbkuSS1lmMirh5IIiVJxvXHDLwZ2VqKen+Ax/qR3pzOjPhkDIPNKAVlQxiy9i9obadc&#10;j3VsxmLy4DFZzodOjDEth4y0bYh8YxxpPIex/+cIPZn0NUbNQCUC4eG0tiU+RJ7Hg6tocWW27YRS&#10;PE/kl4K0uZfDovQowjaj6H85bP6kyzyknCGd5CViSa+Jp5qTTmvBPU6irtsmMZXtwXPvtdbRG4NZ&#10;gSxTNmc0AJ+T2Qra7VwL7X4bn3Aawb5cqHV5IcvfZX7xUpl0AWO2GzOsyLsyYJXyiOFFyIAwUwbV&#10;YAP7GpeBzg2Vg6MjQzZUOTJA3NlHmJxFdl8U/TjKvoDcm3JQKPhSjguVLs2sdP5d9Nx3XzSsgEV7&#10;jKlsls7zIccwwbCu9Bq/9mzIbszAANsKqFcfF3a5avICqZ/X3gbvGW13hS3i8zh/hijHlawZSmYQ&#10;TQvsBrkQYDQO7iiZnUFLMl1J5nFM0qu7ym816ic983NlphzoF337am6B8y+nobJ9/vguQc0mk0hi&#10;cosFpxemDn9sQDFezf85/Lg3tZ0s+OXFQbaFcREGV3SGAJWiXNoBzg2AJ0OLsXaJ/Jxh7h5KAdb9&#10;OgGXBPZ2H5CgSSwUMm1yDUjxxRxfV2iwQBd3MRqGWi5bzYFKomsAACAASURBVPD7izfeIoByfGhd&#10;+rzLGxzme03FvD+lGVBz7xsS+LaO359XH/3p975fMmz3udQ9ImK7joxxScNLaZlu6MxuSX5KGsvU&#10;JkZlhhTcJJ3KhEimamHsV0T/JhCK7242sAvj1mAjJgnDGxs3NqL2ZdR7NQz2akAFKksBA88JmI4q&#10;p5LmhQk7DhohOZcxI8JgNKOWs+bddWP6Z0REzgN73+EA8IgQtzHg44jG1WNE6XDSzDTWsUsG6owM&#10;r5B1w8A8X9E0fDaHBTZ839hvg3qQRIbEgYpNDUXT1wbWis8nYHuzpjawjzNqbI+B44yeGds39teG&#10;rQvuKzIGpmF4lMlQg9QUWPSY2xiYe0ZmBKOsIm1S1zjMiXCGsURWoBa/vgLkrRvDGVGxJ3kjm+gp&#10;4oup9eyTGQZDv2E+MV+vaITui2WBBnAYDAdgA/fNRuwbeJ0fwM9/QGHlYdCOfwHQmQXuS6yLfQBj&#10;Trw+TlzvC+/PN67rAnxgzI2v94X3e+H6vLF/OsYPCTkCfgC2EWUc5Nzwgbkd9+oAT5ljypxBpogC&#10;iDVgvx+l7LKVR5QtGTvvFc1ZF5I9T3w7x/W3gIeEG/ZOHmsqqUS+55ACI9ZBACHWuD3APcYjYUDA&#10;Zu+NkbSumGpPcA+Ctq5k69/O4ZzZGCW5KYsYleT7fpyrLOnCH+xwVtz3nRkZvi/sfQctrBUA0aS4&#10;E5TDI32b4LwCFJ48Ncs8kM8onbhiF9uMKAu3jCAUtwXALcVrvYq31d28FskNj0E8VlPy0UrZohxK&#10;BWFTZcvrkFUdZYiwhi3IgYNmuKcltrs8qzlFhHAbF6MqYxrNyWbk3RP4eEXd2vOcOOeJYxwYI9K/&#10;v7lR8smir+KX5DU5JMptZ8M8jDDOYwRoZcPFvQ2+B9zL8RGwdmA7e0ztcH64hyEugiPCraWIyYr2&#10;rHO8VV+WtZgXFZjlEWm87wuL9W3V22yzXNG9wjkhw/R98eemE+O68XVvvG8PR4cwI7GIYePjeOHn&#10;x4mfP068Ps6IVDsmxhTWRCol2xfupfd2lL2wMtBEw+1yYlyrskTe7wuf7ysyMu6Nr3vj1/vGdW3c&#10;N/B1R1bG53Vn2aN7RaRvBB6kpZ5bJ9DiQT8WPG1QCZET7YG4zIIfeGGpMCYV/0zDwwiD6bSBcxpe&#10;7CvwMQ0fx8DHjJ+TNdoPZrAo8tI9DF/3vsMJvhd7bXBsxFkq75NnO092jHqMwTJnBXe3Ow0hmwqr&#10;5/vRxBCPyMztjmttvNfKcl1fF0t1OXCTf4sGtxo37x0lpXpZFY8192IKD16dZxz91UF55wn+7Xr/&#10;/fL2if32pP6UbiTmZ/79GjxWNzGf+OHzwe1ZDdsLFP7xpWsV7EM+6X1l/ud743+4yixK232cE399&#10;nDhnNDc+2WtCWQECrFtKOzazHaIp/aF+AqMyrSLwxTPzp+tUZTjyxBMqK7X9GXWZJR22SpN58inp&#10;ornCvHbw/G5Xj6sVpY3GxhostTcH3CdUum/vidMdsAmzAz7LpGPCGgsZoLUpC1VqQ02aYU9aCE7v&#10;Dd9Itwn5EjpDjD/ibC2DF1KFphweFNoqVQEfLauz5h48Cc9nAhWNK0+/9rbJ1YcxqQilIqz3Uyoa&#10;OH8o4zl4ugx8xVufgXKaWxpGBlL+L9XvII2GQ4SdVfJ7VkbvPI9FN2H+RJoljO9Pd7zGxo8J/PPn&#10;C//6xwf+9dcHfrAvzEnH8UzZjdCrhFFonBtQIakRuoDwYlvHjBBOR2AZ3q61SdPIsyCdGR7l3qJ8&#10;LXGX2yOwSEc/S0algc+e+IwLbe18xDrGg3NMK/BiBcwoE1k0IAxZuq7ls8JwV/uivSyeGQnkxjNT&#10;+r3xGjlBCm+i0QuaLcce+LgiqusMhJwqmT5GjVnmVGv8M6LNW48JQ5tb0busMfp8cFFmOnGRxkBh&#10;ZyM2eBqQomOJnBhJt5ABWM6eJ/ZUv74MQOP3g35KisU9ou9kBuY0fqAgTYdjL5DuPMu6RUZd6DWD&#10;/s6xAR9S0y1LCG+B+s1zBiSdChabG0vLxb2AykzNufE2QZ2j9IIYWjgADcnzo8yAPbD9c41jM5Oc&#10;vPFlp9umjSH5XeMlWvwsi8X3HMhs2mMOjGPQ0D9YyovZjMaG8XNiHpO6Qsluhz/OE08KQHuWtcoi&#10;j0BjDtFQDsy1NjZU0UJBAMi/0c+tUT/OyH0FwyUQgxrIH+mcUc8jZFa1GR1ekBNjYM4D3YY7mMXR&#10;+Y9O1cYTH/ffN2sEakcTg3pzCu+GC/RZyoAofgYgq5WUa9rqmQj7wDPzDDxj/YQ2urD6NfkieXaY&#10;g9mMnWURjbp+BU4rey/GveXsSGe8pQx3WG65nh2PHmRPPP90ygirGAem+YToLn4HsIeYy+Ff2XQP&#10;npTy90kryUNzOdsqJc6J3zMjA40Qk2m3CZcToUVt1uxz08ILvBjpTSNURvewFvAUwGF0sy9BhHje&#10;GDlJMYlk9Tkw/ogKrH3WAdRj7B6R6jXgSvHJQ96+o7X5fq+6qs29bUCuN4lZnv8sJ6Hj0+9V/ltN&#10;Q0QkpqSR6ncdkPo+27uZ3mmD82rFVaLLENWTCwymk8otmVtNvoGOfljb/fqP3nlSif32u0i2v5d/&#10;/QY6tJf2+HaMOdbGPCJJMkq1e5r7kvKgxO3IgBT5Ax5GGiHkeY16jiu6BAJQ3ftcajZWV1+YEEgD&#10;qoUqE69TkGAOuEUE6zkn9qqGassUkRDPuffKyPd5vkJ5EUMecsYwzXlSiRlHrpHfNHbaBRnFR9a5&#10;Nvi8o3TTcaag8zyPM5ppSQGc0RQM7lGfeEUTalf2wzzCocFSSAAi8sdpuNmOS2ubmx2lUMLAET02&#10;TMBq3QFeNmD3xjDghXAevG3AtmPcO8biYCQ6DW2LdZfXgNIXo+Guh+NmqzeB89yVugUCysh6mVji&#10;lR7NubEB3O/kMcuj7MDr9QHV9b/eb2CxDu6YwBHKLfaGjYXhkYYez5EUYTbJMXH8/BsTN+77jfv9&#10;K8GKAbG+VKQVAQW32Iv7jXlGhMPxemVdTcfG1+cX/p///R/8918bvz4+8I+PE8cHov6oV4TE4p4d&#10;Y4RgN2AckyxFYB3Yu5SMOBdxHqcNmM/IJEjhTN4+xMMILYdj7FUcarDfjvMMy8gvvpAWsojenObR&#10;YwROoX9EbxSeC2xjk02jYtNKj4FgmLJqI5xZw+NMFwRhDxt3ZgotTDuQGQTJk8S0mN1GXhCGyw33&#10;mYK7Ske9w6kh8OEr+AEzrPZ9Y6tk277DibFW/ewL5puAN4CI26yMkWBqUMkJga5efmSk9i9MEO+X&#10;UtC5eTPckyMnfsh9sgTLDx6e64lUqNKIh76W/dUNknJmccl0X2/0xXuE0ep3ua0mp5rLd2nl3v56&#10;yL0ZBljap30PzKEmnRNkgVCDxfM88XqdOM8Dx3niOE7McVCRaPNv85RDR3sWVqPSmghD61vuGJvK&#10;4RgwHxg+MKdAahlkwhE4HrSOzVIXY8OHp6EvFVv+u7aMI+KDchiFc/teVzgN9ohGvmOydIWGaeG8&#10;YMbCtRau9ca1LrzvC183HRwX8G79McoYs3jOJ/7+eOEfPz6iVA3XdhwnbM6K4CKd6fvbF9S4VhGh&#10;i4afpfHcd/ZkeN83rmvh633j87rx673wn2vh673xvqKnxy+WkVrKSNl4IC1Azgykg0vnxYearLs0&#10;xkRPMng4DCvpb9d+5gkSgoozNxHG48OAg/+eAzgtfl7HwHmUE2MyUsqAcJhSed8sZbcpG92VpVUB&#10;Jq6DAvJi03xn9E0y2jWHIveiFGODbVyJQfwaby93vO+Nz2vj13vj84qSXe8NfO2gi3ReeJVWCUdG&#10;KGyi1Yf9QWe6n+3/6ZWYP/9Xf/5BB3i+rC75f31Qf+B3fvTbQL79LibRJ/n9nn96jT+894c5WR+P&#10;9vl/uOUfXnMO/PVj4O8fL/z18YHX8YoeNodqWqM2BNH4XVj7GCMcGSwZd8ypKoHpjICDgRNlZNCP&#10;+tWFATd69+j3yGrc2PfGXmGkiQj2yPBx8l3JvcdO7Gi2vDYwxsZeA/dY2eh2zoE1FvYeUA6EHZT3&#10;e7Ck1IItJzQekTVn0UD4ujbOY2Acs06FjHkGYHpGIxu8GWfJ603GypLHem1EYJIDjN4PTDcB6uyT&#10;c6RRHwtAlCpxY5FgQwRM8VyHROS+ZWlLlezbbG8ezhz33sekzD5l8IlPh/THRm5PR83MCHxIRkI6&#10;X5W+24vdF4jjs/QFJFM8s7kBBxZNQM3ghvb8jeBNQVuGjRUaskc+9QuOlwF/HwP/+DHxv36+8K8f&#10;H/hxvvCa0fBeONMMcNJej1OQuupGQQKDz9GkWR118T7fFVu7VpRLW6vJTfLBDYRByjdgK5xGYxFv&#10;WGF48pQMMlJQDShz3CEplyX6IEdLgsV4f+/KiKKxUJdQW3igH0vsOEUdAJANfwdAO07oWhlAZii5&#10;33SRwpUyWnuHWDliZRuI0Do77Q6uGnf8q4hykadke+ewvTxTP8vlzOiv5xsDjoNO3XDmonCj6L/t&#10;B3xTxu58Tw4jU9kelR96zLAcYwDajGTf4LNG9MCcR/yMMR6ODKtFj7W2AOnOgL7hUcITO9bYlLg1&#10;PHgjtJf83vDQ6xMTh6FcYiNUb0tn4GMNacAV9rCcV86YNGLMylstk/MpeZ/aAR8uneQP+9bILp/m&#10;wMMBll9V6jgYVGc1VgfS4H/Os/qRaCZGpyR5HqTD6ZzKwUCZECXF0k32mJXkhTJotEI645IItzku&#10;j4xY+Ualamj/nTQpO26cFVLWiD5QcaYn/21lhYEM3lVPqmBRg0E9YEZ88f/BOe7Utz0xdYJXlxPC&#10;kwZqC7oDY1cmt8vBgaYThrwZdAaNybPYIVwnk+7R4nldu5xtsoOlNk35MAbPc0v9Sd7Ga6YRt3s5&#10;lfJsIJ4dVTGMe2EVaCDI/i1YIWXmsMySRPJ3MCsW5dBAZYWb6IXrp0ySKR3DPXqmiZ97OP/NV/G0&#10;towpmsSXNTcDy6hZODIiapPepW/ADSQOAcJo3Fd78tis5YAvVb0BtfwEV0ySwqTnzxPsANh3f2LN&#10;4NsjBHgfUoYTFB0Vd0Py3srgaIQtGfBgV43ReB8L//eIQkOGfH4bKmowjbL3zl/jkCvlLQdZY21E&#10;kcpEiyJKQZH3t3pOLirhRToxdluj9p3c7A58MzagT6qEplnbD708x5OOEOujtDoKydxHZhUkkfKZ&#10;lii2vh37HGAjPX36VqLBci6EobVymUquVMreYBmZNBbRSBnYJZqZhgyt4kuTUHsbUI12VPDDWMev&#10;4NnYwKEMEqVkt/WyMfkMMhsDhGgHDR02Wppf0lEoYtG4uu2sygoZjckIhlTiKK7cKfw2/NrAfQHX&#10;O5qSzwM2jzDkZjYDsIdh+wH3jXHfgN8UAiuM575hrw2Mn8A8417uGGsFs8KM9f36wp4z+naMaMpt&#10;g2VBdHxpRDM4fF/w6417M9NlsyH0ODD2F/xa2PcbShGVE8p5hnwM2HnGPW8jkwVwTGxlDtCg5AsE&#10;hDfWshbp4MCc2PajrWOUurLri3R5YA0wOnjiOF7AjihlWwv2vmAfYaSPBtKRBv759Ym9Txxj4loX&#10;zG/ANn5+vPAx/4W93ljrC+/rE1hX7OCMzBbsEXTCxqd23/CvT7ydCusK49Hx+oCNI5rK244o8VNl&#10;ouI8hO4U3n4bgwYjYDNjITES98Dh8DnbUS2eEbwnnBkCfT2qYe1wwKTiiyNpXKp0cVDyP0bgLs5p&#10;WADhacB0pxGPZ3u0SM5R4yp+U4AulQI93UcDMwtr3xh7hhFibpQkKH79G4ihvHEBOttA/oRTIUtL&#10;ZemoDcedBhdfnllAvu7oV5LlpS7sfcXv+6bjL9JBp0+YzWwY3O32Aiq/jVWrsotf1zxqmnLyBQ/S&#10;HmUMR8pbRXsIPyi9XM/RlgioaEx9aH9SFPJ+5LuqYarUX0eUCYoeI+0eVk/PUoEaYDKd7+uiZ5fi&#10;AKNI2cAxY6XWyqiKdAg6ZjgwjgPnEU6MMc9yRgqgBWpse2LlxDADJE9Io2WYZfwf5ckwwFZE825z&#10;DJ+IrM6QyZt9iMKRQVlnGys2nGUbWqmDYZVs5V4/oAroOyqGbuBmG6w5J9wnfAB7RLQYYNwHGpgh&#10;pZmlXkhT945+GF/3jV/Xha/7ijrfVDDNHK9j4h+vA//66yf++dcHfrwOvI6DjatDSQPlp9OSHoan&#10;MNxsiTwqE8sda3lkY+ynM+O6Nz7fN/t1bPznvfGf98LXuzcn37hWMxS1kxQk1/q9oAwFdYQYPWmB&#10;CLZ7XityYHgEwr3BSFdP1Zj+2aCPOaKR7GGGc9KZMYCTPTI+joGPI7I1joFsTPsYtwduCgfPhfu+&#10;WP6QdOFRxjGikndl7MaHgc3IS8NAUk0SkTTvAJ1nis7da8MXhYtWJ6PhYt9URmrx5+4ZGYo4a4aI&#10;XRNr/KO/0XgC/nhxlR5p7z1evzFTqwutX27Pzx7/Pu9RVzU8/NsVzQRY4P23e/15bM/f/Y+fg8/w&#10;dsFz7b6/01/HNPz148DP14nXcUQmhsnRqGj7kr8DivQfNNxFfww1plXZMDn+woicXkokRmjXPaKV&#10;pdv48y2h8e07DQwVeV76S9dRZA/e1FM2szK2R58MmGNux6SD0waDHxZI+5uOgJAV0yYDMUbhJG9R&#10;rUk6ogdGOPKtxDAIcozAx+JEDhoMSZPGCHaG0CB020E+FmfqEeHpqd1hhEeEZ4POAxjAxu1AGNQT&#10;E0KyxIgLSpZoTUt6AmDJlHh+yC8ltBojOmu+cvDLcVW7OmfPqKi1kHM2jU/ixTSe5rU8CmPw7aQU&#10;pHPE3DF8Y8Lxmoa/puGfP078r398pHwKh3I4jg/uW9xfY97EJi1CmHw5yj9FidUe2QvIYMQdEl9c&#10;4dAV/VefD7QzQMGrOmZJw94wkgxa40FH8IzTB+CJ08F5VMZmP6vfeMRvAI/3Z2Zz4CNPuu50D4SD&#10;NAyfQAYztayINtGgqfa8rcDDhHvWaMn6V38bH7wZY4HMPtf349xVz6mMDjc5zEaSa+qTOfe6Rz7X&#10;aAgcUT5oTpZfgSc0DFtG3aeweWg3Uc6OZ1elh2xkpD2aTHXfba5ikslcYGNm+Z9ouDyzIoDwRyyP&#10;5T2kZXnyTGd2VGRn2maWJnVI35Fb5Yjr9lp573Cm7qKLof1hzy0fiJ5W4ewYbhnG2k1yJc+ag0F0&#10;LDuSb7j6hgoPc5l1n66jPj6wyuQB0ByJDpSWpN1KvqfSm+4xH6P+Kkd+GMzru8mPiNmPUeWHnFkR&#10;QbSV0aGKBf3ponxRUvWDCPsXxWbyGsXvJnkw3ln0ngl5yVubTmGWzolpxj5ZwgU8kS4HYQUc9vOY&#10;vPcPMIcUkKX/+rgAlLNC2WUkIQU2KThGmW6bekLy3eSFMXH1HOz3KjlkdS0AsCIRvPDOJrqHbTr1&#10;NGZQNlNPA8KOBMptY2C0jP+pN4BBppQL3iy5oygHCP4VS9QYnokX6W+jnAis0u9gQw4rYjELHK8u&#10;EgBLKJqxFF0EWVU5MOSel1wtvQf991zb0CmVyWOgI8MRRr6gVNDg3r6eHPNbZDv/3wVkpJ2X86LA&#10;QzVV3Ng0XvvjPjDtfk3yser9s77obRzlFSuBnN50Rb011pNzTlZkj3sCgBqhPk4sKS3urX4ROqkI&#10;BVqE1ogkDwKZr7JU7HHvnfd/7CAE2orK6kiNtppPogQsItQl7opC2097jD7NeQzuvKM7hMxrHax/&#10;sQmuWkXLPar3dIBqHPH+4NrWDL/ji6of1//h/tpub45va9XBi2F6GL2D7BtdUBC4I7IN6PgwPzJa&#10;vVe+FlAO58hgTWgObu8EMgKr5g6FzCgNUwzXQQcJDOYqibNDMkgiZ2MtMmyBVV4yHUFPA/DB890z&#10;oZKmEaWPGAkO9eqIwr8Yc7P/w2TJuJmR8kEUWttg9EawPy7WMhzRH8LmBMYJ9zPGEpIjzg6NQI9+&#10;H41CSLQBqKcM3RUlYhmdHT0FAERfBes0FfcPY8mNdX3RuM+1GwaweRYwMp01ooNWGJphXEvAx8xs&#10;rqk0VUbB2NjY8wAW6V2ZKQBwL/h9xejHAubNsx+REr7DWTCHwRew1oX3Bny9I1IQkdKb5YeST1Q0&#10;rByeyzf8viL6cN/APeC2cRw/sO439r5wHgOvc+KcwLAofTbkKM4zGOK2gKCn4AcUVdjOAXlgOv9Y&#10;BkA0KiXI3aN0mLfMI1PAkjeQ2CK2PITl9h1njMB1YmBi4xzAYc6yFEzBnUcDUZQRdHRVQ+mWQaaz&#10;JKPt3lFXfSjt+slNxDUiKlTgSvfQjEfeM2ma/DQzMjbpbC+4X1GXfqm0lHMfw4GxWE7K14216MhY&#10;kSWkdGRDlMzpKeToAKXLCZ0l8x6cx/PlSVo5BxeJpITl3jZZ5xEgUVGV3E1rmQR6u8MNgOmzzyHq&#10;HhKfIdLLsE6qKgNJZhVonFXKwXIEDjx+L+NKSX3Rs2X1K5XqCJFcJTzCEQBsNToeA68jjHjHcWCO&#10;ozKBpLTm7/zyIMCU0sGIt4oW9ORtAqHmHrx+G/Uw0jYVRPhMeeI+sPeICNnBc05gnBhKB9hrPXvU&#10;rJpnb8raMUJpEgi1rNE22rrGPi72fomIf8fehr0Na0e9+WttfLFMk8pVgXcaZvg4Jv7+8cLP14kf&#10;rxMf54EzM12i/rikyHcYtVhuUEr83tH4O5p6L2aIrChndG98XQv/ed/49RV9MdSz4+vauO9w8EbN&#10;fYPqkwddxP6rB0D15+nKF3nOIN+jAmUbGVmsQ5u0VgehGcPKkDKGHBmDjgyPbIwBfBwDP46RpaZO&#10;On5kjFGoh3tkiazlWOz5oYyVYRuLZyEGshDBMgbVII9B9YUvzDhMmWH9rHkagODdSbFbbWJK/eTJ&#10;dV0an1kKwDfy3t2AqdDB3B9v2DTXtjGixnx6ZPgfX3/4MDPdHt+13y/s7z7u8x0ta83t28//dMdv&#10;BPP/26uNIx9Rey1z4jENH+fE3x8f+HFGb4BzHhlFJ+PLHCp2BzaSBcasCOQja7nHsyWbFI0ZwTiR&#10;OSSnVxkrJJnjFCmTI8tltMydbshwnT9YBakVgHicS40LHv0kmLYEbMdcO0vauLwLFmd8bPIMGhOW&#10;L9zbcZhhMRKTNuDoYSMDuDmNIEZZHQJb/BG5A0h5wZMdSCR1Y4UVaF6AJLjKgkQZKu24p2kgxFSs&#10;0CYp5LkCsZPR8WqOqgHDfGedaa2jdVNs0dGwCqiL8lq1BSI/4zPSgKRh6J6b+dXJC8KQFttY8kyR&#10;o5LxjUHk9g/vTagllxwTG68J/DgM//hx4L/+euFff33QgTdxjIhAPSxKDAVP2FB50kCIjX+SpmS4&#10;CXbpiY1lDugOg7UdTNqHeskphLGPOLARd5oBNWPHROWATjxkziIFiuz3HFO927AZUGeoyfxYJzpn&#10;dBYaC3PnHA257z3bRrhdfKIfReHbkYFK2kDDw2bVbFrN9RInILNdhRe98W3PcaXhzVBYRzo96acy&#10;fNDG387kN/rBg9bquirFwv4I7B2gWvNVm79xIm0Gxy8eoODPysRQthi/5uwDsHcaWvN8Wk4EcjKp&#10;L4YlRi2DqspwS04bHbYA+Lf2SD+DdDbK/pGPttw3DWUYo+7FGfISYYk8YA/BKodKOtC1loQnaaNh&#10;PLdvlb5sXJ4OeAfPT9r5pGP8trvcHYf624gwUo6hP4OIxPr+B4aPUowVECNnVrSEU7+iMg6nY42Y&#10;cMxWBcAMYiIGVPm0EFvZR0q8o0rYeZWRpX1AhTk6H4ghejpTJNuPLI+lhuUtE6P/Z5VvPuTUTr6n&#10;+Rdp9pX3GkiNiePbXjhgtQ8eGRdez5ITQ5+LtpPuaDfvCOub6Z1j6nwlRjWgHhWyV4bDEiH6SSWi&#10;2UFejcwk01MqYUJZZHH/ridDGVy5Hr001PNlXOOchaFdWzSs9ag1L0kzBmAuPo50yAWes8yuOxqv&#10;FM5KduOA+oVa0oJK2k0cLE+aGRnJTHJEOcoYPAdrfF9RVfldDQRWJ8F6PfAG9qAocL7r67EAXej4&#10;490SPM9Ln1H8BcjiIOdj/JuxvTE4oI3HANVe9Lxf+2EkvuoIVm5QH1uNId4e9VlSFq/0YCreDK8a&#10;i/P657ilKLa5ZqSMvqptb0wd/i2q7OmAyl/IgKS5OecsIo5jugro9aX87ThHO+cYj8yRjevYY0A1&#10;P0XjZYopD46WM8HJN44FoEI/PNcojb0J8rsTw5KhjDykRdMRMV1lh4I5hzG/99FIQa73URxJ9v4q&#10;sSIlqc6U7h+9N8IgKqHQivkXMALaWjahzfO5yCgV5RAAkqYKi1R2kIn4iHvbdvhasHXH/daG7wvY&#10;C0wxAGaL2OA5cKg/QYwnm32vC7g+w5B9fgDHCT++OTLYoBjrRhjbQLBlSYrRnDOcnyoJBWcNYYGr&#10;48TYH5i+ca+o7Z2RMWCZqfuGm2PdF9b1lY4UOIA5MHDQ+XLCD4uoLfD8KTUXA2qg7KTxMU+eh5Hl&#10;gfb1DiOzskDmiTnPKCW2AdwXtl/Bbpkm7dOy9uqcA24H9vvG5/s/uL/+jc+vT9z3hayl4wCWw/2G&#10;+0rFDIlINtzC+O2+cK93gNBx4l4X3tcb7+vG2geiNNkCcMPQ9jiPUdBgnLoyaqbeJSEkNikQ5TrT&#10;On9IvrxdFSYVdRsktICH0bQUItKXssyGAz4BvzGxcRhLS5njMGDOMBxPm6l0NAQCMzatywhuygkp&#10;URrH/l6b/snD9dIUH8YzQ9GYzmsubRj6o5fKosN0AbtlXfSMjO18/24lpeL3da9HBMqigorNdM1h&#10;wFZtXT2dGSLFTfJfg4wlzvOsvSuIIDKDh4jLteOHm04Msflk+6j3iiyKLz+FGSBZJTroYLPviWu/&#10;HJUOywjGXP+2DZay3gBrCq8mBxmGkNmFMmjGWTP5irGd2WoIBSNs+KHwnceJ8zhwDDZFHJNGGYMa&#10;C6aya5bnJ+lUTowx294J3IazVezAqIhF+YpQHjANn3mXeAAAIABJREFUZpGFEU6MuL9qsz+mrUPS&#10;8JEU0txrD76/d2QWuW8q11HOolRxFgjp+AV0gKzFUi4Lm6Uw7uW478jsePTEMNDgGVGtrzMafH+8&#10;DpzHgdcZ66s6u9ZGAFBN0BhWi973MMxFiSv27VhqKL3xeW/8ei/8m46MX18Ln9fC+9p4qxdDg3zf&#10;iDbOD/mLIu06ebk5FJe+EWdTir4Ubt2yHYVIqXcqeqPOqxTzaKIcSsIxPDMyjhENk0ORUOPQ7zyQ&#10;p4lydy/HvlmyaWwsOrkL9gf/itT/qVHXYK3RQyv52kki4zB4yQaYGUMnikcd4E0st+F0nxSM6Bkb&#10;vXRArbeIF9+o40H4zy0UAHlc4b9/5w+v3z/5/o5/Iwd/XBbDsLr2jw+xbx//dpD5MSdl30bR5VR+&#10;Ixj844liyQ8at+c9/BlFN2A4z4mfH1FS6uM4gu7o2ANoCLcyyAywhnw2kTVmYjCjywNKxKFTeL5W&#10;zzPzdN27OSuqnM32cFpeu/4uA83OKFTdr1ij5SI41z31GY1BBqI8z8BoDrmbvS9CLTaM7RhrYM3N&#10;Hh+DxhXH5WFM3DsyppAlL5G4RLNWeSUZUmVMjWXx3CKZ7+YjwC/+3drjRhwDgLeMcgmYytazElGk&#10;Fp19PdVFe6an2ONHPE4O27AlN01f+gmD6UpmhuM8d4b4ctMspACjIEWP4CNXyZH4TP0LlXE7hoJN&#10;HO6hL2Q5QmGBquHFZLKY1zTgNMNf5wgnBjMx/v5BJwb57BzqSwFGrtZJeoRYNDuAM2oiGrfGqoqu&#10;ATnlNoMB2Nhe9M3VLdSOPEcu+tihV8nwWQZ8z+P13THcUVeeFQTfTccKv5dBIRaRxg931Tc2/AfY&#10;h+wTJgxg4QgaXoZM7aXUyvoy72i/P8y8Rl6y7H/gs+gGc2s0rwoM8UpTrFteW2BTt3+Gd6KtYxE+&#10;sfeQPH86MrIHYH5/4zd59+0V4w7sqTLUcigC5fh94jwQfxV/GbzHOA6WKMr0EqgJuClo1kUZIaOH&#10;OZ227MXm4p9tgQyBd72Vsf7TXNCm3Aasrc7SdAyykNtGTY/z3Fk4KzY2BhTlDmYEANmi1sWxSAhN&#10;3jUuCSVtOZiwxqHtb7TVA9q8y2b3tCuNMdLYrwyf7w6xwMXsnSJZCjZ3ThoaWfawmWSDv0qwK5MK&#10;TSamHIy/swRrysqKui853O6vM2IRmDnHYOb0AVM5qTGzNBsw6KRsJ4T0RwZTR5l71E2IRRO11p7n&#10;vMt65LyAkgGJH/fOihHdwWFpS0LZJBMbWPIpQ3coiAg6Z6Ncs7pGzgnn9wfL+8qmbrRTuoU9SpVD&#10;RGAd+3ZHpHN/nJnoff/1dMnLKsWvBf6OWi2CA/P0PF+l5/OUcX6iZWXMBy8zlgkkFzOd36LvDBbk&#10;2kzaxeahhvDMwLfMyAjFtA5mAaBH5oQDxTTaRK3YcxDPzs/jq4ao1aLIw95UpjPh58rV14sh9g2o&#10;Nf+mumpQuRpeBzbHq7tYGeUdNW56sGUEcjFcGZXTotEEUB9cCj1jNLeWri7O4eScTdIyDDHpD/W6&#10;8PFDJtrTb9o0tDIZ/fZY4m8XlmgrjpBAgMVJHIh+JsnZi9J+W4RiRs6xl4kLD9D82ys/G4Av8oHv&#10;z+B4u5HK9J3nWAxANZuKh6dASoZCKkpOWamBubqajKtMjEMFKyP6tTW+IgPKWvFk0mGs1PmgAGBK&#10;pyudD0zdtti1rfsUAoUiaQyRXqVrVVpleVwzWT7EfTMtLc4fEEJaERU4QrmKQt83mWR8x+87aWJE&#10;qGbQaM4nxqyzkjUz4cD9br01gpb6HkaNcGcA5w4rNr+bwF1yjO8ZnV3qDWLHCTPQ2z/x9f4Pvq5P&#10;MvTIdMgDuNjfgEYRpJE6nBo+EFknxwG3I/jWfcHuTUfSwVJkPCIgmJ0zSjaZYe+b0fNXPHfdmOfC&#10;PEFnzoSvG7jesOsOwGHANSjQbGCMjwAxrw+s+xO3O5azBjvnUEKMQnlIeG2u+QZGGP2jRunCnlET&#10;eQH4uh3/97+/8H/9mvivf71wjB1lwR4nzIvuUjjGWZJeVwAiT22mSQ/yYG/OSLPJoMUGBofoGi36&#10;ogwKSus0GJYcGeYwXzAfmLYxqVTOAQK7mcBaGRmeilHRabMZkwU/cq3y7KeRvh1DfZjyxJ/gKo1C&#10;TDH4HUjIkRHOKF+RlZFOjH3HMVzkEbt+0nCzFIkcD97GDcYG2H8n7PQ0NObUWJu51ZySmBwUko6K&#10;Jt2QcUdO7ZpfxSJQLgg+dtmmf2khMsnZ/JzP/BYFlbTo/Ud0UaUjoqwCP98Gd6kvhR5qaxrxctOq&#10;J9TuV/ByTxqvTC8TgsHQVykyXc355sB5RHSxUmvHNJhqHSftdewjRwWJ0uTIqH1qcC8UQlnUhwef&#10;HzsDYQciIy+afmvhRZKUi/mDh6wtN1EZ+vauCHhgAcOxl2FFzRREMQNnGMN+CHsHmwZuNWKO8l8r&#10;m2s7s1kODNyYYMQrZffHYfjxceDHjxc+Xgde56Qj44zU+4bxQLi2H8SzM3I/nCc7e3VEA/Loi/F5&#10;LXy+F369Hf9+X/j1Xvj1Xmw+Hk1LpSRp3yK6j6UMhhR7GR4sjSe5rjpsInDSVgYvb2RW6P8h7W2X&#10;JFluZDFHRGZV98w55PKKWpnp/R9Q95pIznRlBPQD7gCyZrh7zdRknemuysqMDwTg+OaHhSmhDBUa&#10;cbDppK5op2FhuIxXZIfES+UhLBWLKoPZsvHyTEVmxhqx3+5WWUNgSUZhL1gACxgxi8qlOdxX1W3n&#10;+VRj8eVqFm9YiGi5aPIdWGaJB5lUdUB2SSlvXmSLYtL4BaJrB26R9qlsFtXb7TP9CARau/r3P2WE&#10;+TdXGO7j7crP+3W/zOB9zLr2LSAt378JpZJX74/J361f/su1vx2iHmPBqj4fB749H/g8TjyOKJkZ&#10;zW5F+xWkZUDqhipDkPJ5RARxnh8rQwO8RYBv4NrRHH4BiaVVPi4dFzRa7PaKv4uIZIhILcbK+HVf&#10;inI+K6PuXl6l6Tz5vI21Qq6uvTF2OLS3T2xE3fEsa+JRQxrbI+BtyLgf5fmGMvaAxDiJdTKq01A7&#10;ahDhR6kWkWFlPkT1J8roRikGlqHL84ybCI0sjEZdee5KXkrOSrZZYiaT+I+11nswGEsjGiwNucrs&#10;Ml4LA4aPJNXCjBFslHNRzROJS56LqHbTM2dBx3yML8ryShwHLx/UWx4GfBwDf36c+Ou3B/76/QPf&#10;Pw48zoGTTuMohcS1c4/5EI/KeBU0sjHQA7kY3OTNsJb0ZM0hT0eGMgTTCfOGpLymr+w2Y4kV5eRp&#10;b4065P0Oco6QBkAZq2j+jtEa7opNVvmRgKeiOCEMgwJBEGsA7RFuZyxoPGhAWUhpNBNfaM+UET4J&#10;uT1PnNxEt4bcm5yt5Aj/TvwqemwGufeskj79exUJz/ujR+rn/gbdRnYljdmJIzzvoczj24/xzt5m&#10;qEAYVjQQQ3LyEpUEK31L6wfISTGV4X4cUaJqzkwLzfKZDCaRfErTqBMWCJtiUP/zNEiHTeWOu3tQ&#10;QiJeHngzJPN2BnHJfjMk9GVH8UQ3XDpPsr5JUMmYPGRFL1rcfv2wUc5vnlnR8G77kt+2UfdsPWek&#10;b3K5mZEY5XMik7u5Oo3YDyDGs3J2gLIjeXcPhCq7q/a3sULSDPXurf4YygpsGRmSpQibxI3e2HpA&#10;QW1A8L5jjsjIPA6c84CRxwmnVm+Mtr5t7x0dwnjyATH7OlqNN7myyErudkcrUHggs3kbr++lwdKJ&#10;RJtdOkJ0RHLkdzz2CwxLgQmUbZCbyc3QmeAsUhZaXlw2H81FDiin869oj/viYHYMiSdxSen0MvU7&#10;1zGzT7yeByAqE6DGpIzMYTPH1HUdlTRTRkZmlhmyj57ObmWggPy+yo6eY+A42PheOJF4iM2+N7BX&#10;pjjF/wge5Y2vPUVCOpUP4OJkVDa4KZuxKTdAb4AvKNUtLs2dreu8Jqcn+52ahS/5+UhhoSjLPALi&#10;jvl9WV0yhwylBRkEZjJac1saCc3ZjFkoMZV0r3/ERHTAkqE7GT8PAGule5aSOpO4kAbFOjixow4b&#10;Yny1FsnqrZwRwQd6JMx9je1X7S/uQguLmH835Ev41HfeTirad24WQtZfNbvtd4x1t6EtHthI2E1p&#10;5BqAHttOHcB95XeaISY8mkCY4aL+smNg28RhFOp7Y9DTGjsR4xlU+OeYt/IGGQ0J0kjWi6TTYHtm&#10;X+gQpmI0BuvE7hyfKPLCCiMtolExDNF4yjYBr4TzDqORRYRbdEikQZYG7BFIHD4bsGCz5I0FbAk3&#10;RHPUEV5ymx49La4Xm2RXClqQZc9CksCnpBjKvgGFWNS/HB4lKfCiUXYEeDJf2GPCx8TwgT34yi02&#10;Rn0ciOasYUzTYY5ecAPABVsr1oA9Kdwj80LC2IyCfAzYiBIkmw2x/esHnUnAhRejpUaA6S7pzSBL&#10;qZGvmA1U2akBf5wAjiDTrx/w1wvYE1gbe6zYiwHsaXAcPEsLWK8wYq8rHEdz4jgG5jnx/OMPjDOa&#10;Nv98vbDmF8Z+wZgtE0Koyk3pVC53OPdwIAT2tXc0WxsHrnng/3k5/ueX4/98MTriAMw3G55VTFdG&#10;ZdDpxt0FUqFsrMRjvSf5rcClyqWJn4xRPEYcO+67k3c4QkD3oz5NdBC0OcnLOggcU1wcGR2fmecD&#10;LVKaiohq60PigqCMPBfCVIyOtJps464lIcm0G//iFbIc9FR9Nu8G+2PsxcbtBFeqdwywKX3AFqDi&#10;khPMwJ08LkzAwzZgV1xxcPwUDj01PYeduxMyaPB4mwfoiDr3aOCxzxPNeBEnLzaUdW35iEn+4Mow&#10;8BGlYmxT3ImYeB1GG5VkhZUhKm2vupbPzrGllyXEswu2aOfY3MEm12eQdqTES+EIBUxUCj6TCYuY&#10;Mm7TeTqPwcZ8AzaZAk5/RIrGpLcmRwXgxgEbZ75Cox+xguK72v8Rncd8LywPxzN9IFwHZpEp04+K&#10;36AhBdYjhHbeV64ale1bLLt0rc2a4TGMWJWQYtMmMIlrvGamsxxlirhf7lgeGUjLF16+sPiNyMBw&#10;TFyYWBjD8e184Ptj4vGYeD4feD6f2UhddXfHzO0hLRmyhxN78uwNfLGh97UcryuyMb6uCz+vhX/+&#10;5OtrRVmpV2RjqJZ06QllJJEbZ0BAWw4FKUFUlGBQvJsoU4YskPeo4akg9uazQjHxjIw+JmjgmKXY&#10;xpELx9mIaLhzAuc5cJyhDEzKfGUIRR+TcDbEfndHRpQmXFtni4W76EiOLL6gWVdE4zZgR/ZPRvlt&#10;x0tOMDf2JQnDbfa7WCFi10JmySTPYumHOaJp+c4AHconNvbNDKymRd5R6htmvekn2g39t/hZgc87&#10;t3+7GW/ZMPLNidCfoFtxk62u7d9/49L82cV/ZfBNfldj8fq1aKzjdwNKh9Hg7kb71C3ad++GHY0h&#10;ZNQxDI8T+Mtz4i+PiceY+Jgnvp0nHnMyK5AlD0cooaELUZ7K+TaCB1TaJlJRHzaxB52rC1jLcPnA&#10;5eEIe110kMk44XRU7GD+cY7BHivA14p/wxhQj7xvXzOIKhgIoHFODoz4dw7LMkImtERjTazpwMbA&#10;8gggMkS08p4jyWEDuDwihQ+M6AVzeRgDbIZOsx2OlZVmFVziuYEDfee5jInLUvbIgGqAev5BEdGt&#10;vINkdzVklX4TjpX4f+lKeoYkiqoT2LbgARqvySYZmGFISLrimsrgOdp+iA/F3jzIYx2msmIsXVqY&#10;nXOHnKC8E30YwoNR5tAB25WtsBfXO/DfgOMwx+cB/PE0/OXbiT+/P/D5EQ72qEcf41dfjDjuFcCz&#10;OfnMUoY3h1royo6YdMhKnkl3Xhufl6Nu8Kw71Gadj0ycJiMkPHRZcwDMGrQRJSiFExKrt5JXIenl&#10;tCjjd+GByO3elMF7reRVNwMkDVFLwTwAsCMMInASDehWWUZaQxN2J42ljcXQSkzxzCemmXV+Obth&#10;fI/3D7GxG6Stkm3diGn6RMFSzR6TdPbGOU02MmbgG88hYJlkb+37gTcPTDujfwBGxCYNkbzmtmpK&#10;CF1BJfUieAkNDDb8z0NXWRhGXOPJz2N9J+YxcZ4PzONMWwEw4W6RGS87jx1wllF2BbBZ9PzDesWY&#10;BxBBVOGkHMOj+kGKRPIcX1gMNLxlGmhH3VnBYpNfiuIt7u8RzKPQpLgvu8U6sN70BXHI4FDduYPb&#10;fjoab4Ll9UbMNFpwVZzh+E7YzooTm2w2KYotIf4cwDzYS8IOmHHNPUoPHjwLB8hbUGsk2jaoL0Z8&#10;H5iU9w7laymwR3xQjlHHqLKvuILXmGcj9OVembTuiMbtknPCp5FdEmV1J8sKHZh25PlVllU/l9m7&#10;T/JWdM1+R+1wAq0UnuRO/Bu2rh7/G3vObEd36jQKbNDfKMzjCPsVHMgqJhomhRbl3UbYdsbsdlmO&#10;qmOyxqvK6U+sz/f2YgAGxxcbE/x6OXDB+WJZ3GunPltkagnzHIsQL8rhgwGPvwSTOx37kqHCuS6T&#10;n2XAk+8FccLKCn/DrRz6tChj+5gTB3WSKiWqRbEqP0fnxsBdFpx07ClYOvhuPPvQbcDllNEpZ8aF&#10;juM+UHMPos2YFdGVvp8AvaIik0JytcX42/O26pB7guxbqpFYfVcOuhTVfYKXoX2xoZb2plAuikFl&#10;WZH039qNGCXwbnQwWpQqOuU2jP/2mUve9ecp46MdhndGGnb9Pt//5sfaeDRf38gcpD4zu++wxuzt&#10;ezlub6927W1lkiPowFp69HSB6i3bTVTFuM1qfxKsFOQo476cHemo4nWKstUiJp/ZuPYVnw8jUDA2&#10;tY5rrT/JLCuElWLEiPCNAmhjIBSMDRaaDgP1jZtxTWmkMwN8MqNDRDuOOOh7Y/iKoj9lJSQQ3Rh7&#10;xarKqK/oXXNgTIzzpLHdmyLHO+xormlrwMcFm0dcS4aKGY6B3EauyPQouyTmH6DIw1i/N77WwnEs&#10;HMcTPg7sY8KnBYjxBV9lfLXrii2xA5GywGa4ApiiPYhRj4xIN0VjAOydEYQ5ESmw64zMCLsIStbC&#10;YukuOMt6jBN+IjIkdjh0Y5oG+MVDasAZTka8eN1X0LOb4XVuYF4R8eIrDFnHAzg/gfMzjL+mJmU7&#10;DLseyu/4eIZghWP9/AH1AbFrwjGxWcPTLBwNBw3wfi34taLxtFGRPo4QhCrrB9IEhcuAA3vh9frC&#10;z9cL//ha+J///In/9Y8D//r5gWlhKJ9G0HI7kwPbok/E4FZiO5Tds5OPUiJo3USwVhJjdyfs7RLx&#10;AUbQjcFsnZW3iiM+SqGBom8CKA7ziFBBlJjSdQEQpUiF8I1I5PL4d56reu+h4/BcQW4d8hr3NMCP&#10;bXRetvvcQoE9QU8CM/Fg770x+B77ZYANzeOsqa8AQVrjRXqmcCVWyJKqlWpYi1cMZdM4V/D3UXfB&#10;ty2j+rOyHUV6HP0qkfDbGrHiDQRaMCrvqQAEXwqnWLqH26spXwBchom3nwJbTZ57YQmNbDT5Dkip&#10;DnoKRwDHnPdd7Z7CMEW06cDjZ5E0Qfoa0bB20KAVNFjZD5qeCYTyuzGuVrowgz5IhzKi5aTl6A+l&#10;PhRD0XE4PnxrHelAHMaeL4BZ23vvFExDoZTdHZH5vmgEXMELfLKZ7doM+KilSgUy39jZj8n3PcvD&#10;qeBP82yOes6Bx0EnLYCPjwPP54GPk5kuRziMBiNfu65RGCVo7JLzgJk7EfG/8Hrt7Ivx44o+GP/4&#10;ceGfPyMr4+e18LriO8oeSJ6lKCeg6IoGsZlgWwpm+9G1VFRsRjZHrO0irZIWjdktdCxHszyVnRhU&#10;BCtKL0Q3I4FtZ4BS0MPEmB6vI3iBjOK3iDIPubvWwvU6cF2OOZ3lrzaWg2WwLgzbmDrjw8k2Bp3J&#10;hn3tzE6aPoOOZCzi2cooYTmKNhfSJmAXqmSOXP/evo/CCPzvOz6+QfD/9udXrPb79/vd33/elY//&#10;6nH/+yP77XMS93YZ9u/G3BSj3zhYfveNu2zQXew37wedn8fAt8+Jz+fE8zHxPKOxfBgkyyWt6Luu&#10;TCiiV4bBLWObhyt8rRXOCWamXmtVlth1ZZRru2Oc/b3x2hsvhCFg+ca1Fy461sr51Smlr+d/8UO8&#10;GFjexNAj23g4eW0Y7Q2h2AdbqgDB/JtBMSqlNIYwcATqiH/FIxQ4ZO3se/Rs645cXUG8XkGEeYKg&#10;gIE9rHpAzMgGCREoRwfXJG6OdGKNkTp4ympjMI2stGPSATBiPqOwUO6YDObdsIXCYnIKDwWNUVa7&#10;DDDaEBs0QNHgBq+xa87iGYMBdttCRwCylvu2GYZ49laqEImNOTaep+H7xxmlpD5PfD6jZ9MxjdnB&#10;dGgkW6Vu2JYROdOG31AOAocBfq+k77BsSh+J9GWMLhwuzCQeeSdbpyF4kCVsE2Rt0op4abd9VRk2&#10;5yiDPosP67sZ/ewVya1Jq24+EAFgMtQp0ta8gguTsxFDVSTu+wm1O0sTvfQ3clqjvWcSI/UZ9/qY&#10;sq4RR1qdKEME95jfcYCOBCi/a9098VXckuiI56jbj2K+RwQjHCqx1+bH8d0tKd7K4N5/qv8k2vVB&#10;E9EqsoIYai1pMDyi/9hxhEPDRoa3JaYvuE5ekFg8kXJTHPy2c6LbMcjfHAwOdKgaSwRyef4vPDqe&#10;fEJVFljMvDkgFAwX7h529MK2oM9rL6wcY1t/Y59KZyY6cVpmOiRcrvHdDdZ0TtI2KSdG0kSvooKi&#10;p8RuM3T9yJhVwNcOhyKx1rAqwThG8XwiOoCYaXPMCkoVnZXDFPybuKyd2UV8Hu6icFYv13x1nsXc&#10;kOd1DOAYE+cRfQyiP9akAz70bjkib5lGWqPNPRSRyvivffUeQCha43Uc268mNwc2mH2x0nERJrEq&#10;OdV3BQwSMqY5BkZFrlFe16gHqGf3TKv+IyQbNNJksfN+3cMFlfzCLfhC/N/NoPKYkdUc96j+kYAy&#10;+ziltnD3sbvTgcC+j+LPo40kqn/MXO8afbMnU78dQAZTTVUhANIxvSAs45k5b/DUn45jsgQVcByT&#10;lU+s8eH4OXI6FpPy9t8b/Hdg+C5hxgjxSoGJ/1oyrMbN0wqlSRbtl3jkKnrGbuR214IbpPl3hp6a&#10;s4i+RQ/o62IixbAcWWPDRl1qNW5FSaRiXuc1V+kdcN0kYp9XicnbPwllPWr53Rw0orp+CJqAyHtb&#10;vdfHVPUH9TmBkQgwmYFAag7l9mPOkjM0st2V8gHVN5MARq1EG2uMM2xnMpD2uZZiqnW/r1mHD/oe&#10;xVY78DenmeiIpQ6KaWzARyjdeeViNIsEI5iIY3mL3R4tsBPDoGB3Gtc1zrLwJVALhqmzE2Nw0R9B&#10;HMzCqQCwFh5VFEcaDjWO5dFoLsrKhGHZRlMGWPrKaXSHEKHO5PKMUrVNQZdz1B4RPGSaF+/pNDqv&#10;WMEwQIS5aK2ILp+PD4wdmRbhrBjwzB5YGMqD3hfsemHMI+hpPDHszH3fpI8QzIxyGMZglAZaRjhf&#10;opwS4DaB6WyKfGGtrywvxPBvYE7YHI2XFNmKH5oEzJwBCM2A/UKUnvqCMlwcgM8DgGGMI2hjsdTU&#10;1xfcHeMIIRGR2gfGjCiFAcBfLyz7gU3lChi4vl74+vEv/PjnD6xr4xgHLgcjCVRGilTH0iE+D2A+&#10;MM4nwmkVPRRsnDiPJ9wOXG648MBrP/Dz58BjAsMW9ghnz+7nz8Nw6YycySDJlj5reT4FNUMZKZZV&#10;bsiUN8m/dEeWGzDdUdw2vtM5aZxpKvBW0TGK5ByDdeOBNArIiWG3xmlghAg9/CanhBOXj8pYssh+&#10;UqRcAh+zYBLWWDLnXbUnG21J1mXkyM4ybfCKgI/PPLIsPJyjCSLfwJoaLPcSD2UY9OC7gzW5B+iA&#10;3cw/sCzZ4JBs8Maj2z4gJbHyAXgFI0gEwppczn4Q3COBlrTdtzv7lvztYq5UmOTy/v5q65Eyl/y4&#10;Z4tSxtyUT13bFYx+LzmB6ZCv6CNpD47INPXU5SYjSVTbM8qlWLLfiCzpxKIlCBoTzgk4MgBFwrWz&#10;kSeUZZ0axAp+yPA9G5uy3WqpGSdrfIXgD3XPLNvAJlaQ43sv5wsR5LUdS6Wp1MB20wA/CjMCzkwD&#10;ZlARS4SYirJbx4zyJdHvJvrenObR52MYPp8TH4+Jx2F4ngOPg30fWHc1m8vdcBH3DKrzG5kAX1c4&#10;Mb5eVzg01o5m3l8LP16On6+NH6+Fn68oKXVlJoZQDo2K5DMAUuEBgXZDoimjDLhFijnsTruwTOdO&#10;EnaWMGQEU9bPpnFY2MvA9RuOgw7LwxzHjOyNOcUfHcN2GEONlNRJUfCFmGNdC9eMTGofUUt6GDMt&#10;x85IdhkWk0ZpDHGfsLExh2OPWrMoFRNK9aWoXNYeUXSgaN04lmg2WTi2/3S1CkDTT6gz/MbIc/ux&#10;t1/8dx/e73FHsf2X4IXBegz/9uc+5H/70xVn+904m0Py39/O21h+N6ZaU+/vAbfvVWyUQQq+eNXz&#10;eeIv3z7w/eOBb48Tn+eBxzFIf8yMHHFfIcyAOr2etxF2eMm0lGUqDXfh63XFWd4LX3KwoWSze+8Z&#10;EHhZGUAXM1TXUmmqd+NEf70vl9/eEFvIf4m1kx9JMWdm6BiRtddV5G7s1tlJR+cox09hojQn5vWz&#10;Kfjd1GNeOjXymZVBpShNkaLK5TiC92IHHrSkPav5Ssw3PT/0HOkqlmskbBJ8MGSw78IQncwkwzIY&#10;Q//LC7i22u96GxVsQruqSuzmynG829nfK9Zr26iIajpcK5YumOJG3PMchm8Pw/fPiT+/B50/2di7&#10;GpqOtmPeNvsdyzZ+C7/Jhm3CimpyDGw3GuE8Istdsv/OI25Y1Noqi3+CGH4ohNArGDUvdcG44qca&#10;pzBZGhpZtk34U8Y0Tk6ZHECayTBABzsXJSBWyBXDhETqaCN6twSAdBB2nr6q7+BKNKL1afTsXnIi&#10;6aT4k4k3mr5frzHG/d5aMJ03SL7vkuta3a33YlApAAAgAElEQVQzHwssvBeR+SOikE2L3+aWmHfX&#10;GxTiBmSU9rAR+q3JhiAcrTNa+9NFkXoIHucZAZHHkZUnNJLoc8hVEjNTVIJsLZ2WGt33caQOwSXe&#10;jRc7vKq9SLd4k5kOli1LGrIuynL9df61SNqn3e0q5pXVYhFIqODDnWMt5uegc9Nk92kbZAh7hOar&#10;7L1Ol1z3gSj/eRwzDLizXuojEWIysN/jcUQgz0DoNxynznmWwRP/1XrmmUQ4aOSU9HJgiDbUE2P5&#10;Zr2QMD4vOoCA4s+uLItpODMDo+TetMgIMGYrSxca3IdQ2SrTS/w6URfHn3KprV/NTcEworH43maG&#10;Xs7b23x3zEc0UucaZesibSVfFlO44clfnRvCMHfnoiE7zCcp69B6mubgyAw99flakNNCjiaVzWS5&#10;3pxfhY/dAEaT2ZFduNtZIO0jGHj1u4mfxOLCKRAXbzJnOGN1R/LMOVkSyu5O6PzeEO9WFgaYTR4Z&#10;GHJklO5cGXrCA+nI6Ivsv7ynbdRfo95OUtNmaekY9ZHun55t4G2vRRliwoaMCaGAyWm3zUgu9abM&#10;pIdY3zcdZDG49vzU+ruwu8/bUuBb9gO9GXj6szqx/qIwWY2nL2tMjP/upvQ4Kjpl1/q0Q5vEcHtU&#10;Ha7OBHLJg3sl82zfilv1Nyl4w+iwWEbgbV7d2nT7afsiQ72jZVBo2e/RHxrNu9Lp77/osW9K2S36&#10;U6DJYy2DkgYFVh1gAEW78lY0FChG5FsHt9F7ksE7LUpi/47RUSnwDVsOWqHjM0VxWpwhNZhzREkW&#10;ZLpjMZVgvjKu6ViSBq6LqeKNmVqtls1WpmRVZC+GnGrNq2VOpm4MDlYEmmiJURQ7SlG8XgGKVepi&#10;zwM+TlQPEVA5kmHrgl0L+CLzfA4a+w4YVvG9GePde2GbYV00tNlkFTMabIEURj7COHj4xtpXMXGT&#10;UGqROyENAaaLFs+wut49rEI+IsKY2RyKfHFjSauWYWWDDLkJ5ImBY56YIzJnfAP+urBfCz43xjFD&#10;Eb+i5FCwyIGM0vbab9ubQJGqnWmOrGdqC2OcmPMA3HBdwOsyfL0MP78Mj9NpbKJ5WooPeYUcJ247&#10;o6n62ZeyIQFDimcGVr9QjqF+NnbjdxVtJ8NYZ+uibb1nxhRE0dqoV9TktqxVH5ErlrSbjkNTdgZH&#10;bjR+58MnoleQYh8V/1hKpOXak1qSFRRPJufIueu77mXcF+CVkpIGFmUryvHBPFgvZIWUCg5Gnu8E&#10;ZVEWQrJPRnXPiDBsDwdNi04oJ95d1A0wkoxnozIzPOW8ykTEllu8UEuafBbaA0NREPs5NPEmNpVr&#10;BjSlkAczl9ZyOeSElP+yr5SyEQyxvik/HCknb3vhtX7hzB2opiPxnGGV+prALVOpR9KecYylpJKu&#10;MmKWH6q+sR1kfqQwgV7oTxkVig7iGaPWUVYZOss038oaKHxQMlxGiuABatK9mFHhYwfPNcPYlsbG&#10;oYhbgQsoOyb62wxmC5hFlsExgXMCjwO4DuA1499rRYbGmAMfj3g9z4nHOXEeI7MS0jDeMEwaW3jA&#10;NksYLTYXf61wUFzLWWpq4+dr4cdr4+cVTb1f7KURDciDoIaVOdHwdu5TplGODJ0a7QlwiyhyneHa&#10;04AW784qKRfhAIu+F+VsAlHphDFSNMrFTotyBJmxkq9mjEG/DyI62bzt94V1hQK66SR228zuIt0R&#10;u49xIMorRtmI45i4LpbeNGb3YeDYwLEd81oV8cYIQMebMcPL6FJ1jaW06UzWtQnxc8U7Nus/3v6r&#10;/WwERP5xN7QKNLbrOjCNi240WPf+3Y+YVH1q9vsr61n2ds37PGos7a5BT4a3Ef36rXrHBTALGzba&#10;D7bLsz+A53ng+8cTf/n2gT8+n/j2eODzPHFmfeRQSFkvCBmZbZ50GdhDvD/4RsBTz2hwybZrLXyt&#10;yLZINyyzpnrD78ggY7+XtXF5RbNXbWk0+dEXrhvPf7Mb4jnmTQw7eT6VdyEHI38wnUUvbNPxxtuD&#10;ssRG6sm65I1yrctY0Wm7Xe6d6xtMWpe8qRPQsZAwm/dFYjm0u/GmG7aBbFatfR1AZslv3kNOdiDx&#10;j8qTDpafvOE/8vOq4U3ybIHggc2FmbzJxjLagtMOPB9ODM1x0xJm3D9YOFwlZ89p+Dgn/vx24s/P&#10;B75/PPAYUT7jpFP96HiSumJmWHLCkqsatkpGpS5n2nLxvbi4HBmAChXpO3II6N6dQrR2ZSQ23juu&#10;T7ynRfciHsk5YbD7HKokVoqyxFEo2nLPs753p7PYiNpnlhRqTr00LsLaehad5oxuR8fu9pKGD/Je&#10;krKm+3jqarGeyAwgEYXoosZUMr0O3JtcQqO9JrO0XmkJMVBuh8xOXpHk7ygLVD+PkLDKuZtFEI23&#10;cx/Hq+PaLhsruGfOifM8cJwPHCzdmbp7nkFKN55FQPzA2v6/M9b43amf9iwenT1ZOG7faG90vFR7&#10;i7t9r303f2u6aNooEX0gxE/LvtKCMmprNHr0KO6UW+26m37e39NQGmYzIHWGcmCMKoGMeEWWV5Tq&#10;iXJNocNJfuikVvm/LrcdKudaZ7U7G3eW73YQ864V2Yse/4Zdg98HeaIxij6z0CeO86gsTFj2Z4tS&#10;bt3GVUFzsm0F3y65sht55zqSCG7B5kkSnrQnR4VKNO8tPU5z5fVZ0YfWXWLtDFqkSpTX5z53ziPp&#10;Z3mWjbIlZbVkJkqEF+1LZHlW6eBSpNNisyRjODLK2hnv1R3diw721hktviw+F3/vBj897RjbAeXi&#10;9bUBSi5V0AXCrrKFeULMGSKAL3UOOiMcjX9CZaYY9Ee+p35/6gOjoLd8Ne591AZoUwBlPcSYdzlA&#10;aWhwPdpaJA5IeE7ijuVFFF2PCRXz2SXcb+xKO9+59ruhuzlMdJ/urc1/9RVrcxHF5H/aT5N+vivD&#10;WPzqzo3alvLt21zeTh7Ll2hcdStuQwoxzqOD1TwU3uauaTgvc1HJfW5dCuSXerQtID92v/het15j&#10;a2lDWqvSuPOcknu83RNQ9Hvg2tGGZRndTLbW9q8iOBMI4YJosI2kzVNC6FeA43pCkgnfS8Gr6RWA&#10;d2OkSzp/dAZUpx/ZC0C9PjSn7oDzCYTRW8KrBIlIxV1RMSFcUxiZMWKlxtHp4BeFdi/dEBWJiHgf&#10;4J4NpoEeMLB80dppLL0JhFxcgyN6dsDDA28z6h3iPGnIAhRBt3zD1isEF0aUf9oH15/7PCeNp/H8&#10;4cC4vgAY9jgJoJSpEqOZ8wgBti68xsCXaH+voGuLKCa/SIsWDpuBiE7Fy6J/hgwjwzHBXiIW2R8R&#10;hYZw3iXZe6M7j7MzJstpKKI59mivF2yz9r6TgU/WcZ9s5jcOzHmwjv6M7BGT8A4DtoFppseJx+OJ&#10;vb7wuiwMmmMCvoqhW9FRZE9d4eQZJ4YpFZClXfbCXhd+fL3wz68L/7w2zgXMZaFgMFR+swl1REzE&#10;WdwSKHWI8yyaAVLfIqqPb25tucFMBm5Lx0ucLTQeFkZTCdYCAnFukWOg4MSvRoJ4zyr6Y4x7ealu&#10;VFYEvDhHE5ixGFHqCzRJZDEHr+qkxTE5VtOqNH4sRIGSl90wL/Z5AzUJ2Hd+0Bv09Q2QglnKaqRe&#10;xMgISxywgz0TOHpvY73pNdpTZ5Sdl7Jm7bMUO40H+/YSx27Qwz2NJiVdxPtTuaCxw9t6cdGKN+37&#10;WuW6cnQpS7gVg0RbjULjyYPG/YgO3Y3H8nlsBgesqOXrAncDZhOMIbnNSaWhqtlzlYqq8iO1cXYn&#10;ONwcGqLPnpHhXEvSvMuRfYM1vJcMR3hbsHzl4qZsUY8W8f97U7yNtSJay7CwbcGPkCljGEu/oDJY&#10;bviG0WcGqN/B4YBPw16G6zA8H4a9BvaacB8E7APzmPg8DR9nODLOo2Vi1FIlEL9jGiruW+nZ8drb&#10;2SA4Xj+vjZ/XwtcrmnpfdHhc27Ey8JFAph112ed0zooW2llqPDPOjsYY/Hq/UW8YVHS+ZNAIejos&#10;OJJStWWdLjerovwiK2PyNUzPTdNq0e6bdFvLYSuasu8dZe0uvDDniEycuZk9GfJtzInjeMLmA2YH&#10;HCMV5HkszNeBcAi/AIt9XQ78vDZOlq6CRTDEzvWN9VBvlVRqleGaJF0Goc5jteadn+Uyvx+VO5ps&#10;l94xUH3B3t6/M81SZ3+9U3+w1hy3f38d5L9zboh/tlu2D+3tvd/c410/QpJuyRfymwSrXFjpzsd0&#10;fDwG/vr5wN/+fOKv3z/wx/OJ7+eJj+NkqR6uiI6HIjIVLJPsL54jLANXI2P1jIoePUv8SD2k0kjj&#10;ZeTVi4a7vTd8VVaPegwQKdd6JhZ4X5Q61/e3LT+KUp9eEbH8FxlYwmt4HkfbwY4kdPNb2UvfeXXy&#10;uwYeCgv+Os5OAXfHa8mdMQIjpEwvRJQ8CTxvnWzej0/38W2/nwsX3kh9uHMdftkt9yBlph5xK//V&#10;+G7qbe3jMUqfAdIYJdknFTaQUsiZDfUFdEx+Hw5VhcUA8PGY+P458ZdvT3z/eODjOHCOKIV4pvGx&#10;/9Te1Jy95uK1Gz1QbSfeKWOWMjPC16JsdVHOyCfIiZfYyFV2p0tiLtd2OiSpd+Z9+pi1n/zba6yS&#10;r9WfonCF1lIbpcoTNgDb0k/v/DTXZ6/IAnCUbpH4TfzjfdPf1r19lFw25aDlGTA+2d2RPTG8nqVK&#10;EsbSdwXjajXfM3xlOOSC5Tica95cwhD+UgDjnJV5KYOfxgh/O97eeLWoJ/GCcLRsPhXBnXIUKTgB&#10;hFHxOCbO8wxHxjGz4XQRQ8zPUicwqsBeQtc7no7gwMCtZTj3ZlvS2Lo8L3NSt0doSbn2RoeVAnXa&#10;ue4zK+NtfFfO760x85kBP8h3PKoL3CmoLUOyZg224fl2DuJS7XTQmdjgZCm7MeMVPcxmZvrGmsY8&#10;jzlwnuo3ULwzd4H8MDnB3o3Wy2kRd6XjgvYGBSdt33RkbJbf2iwu5RnoJhMS4MweIs0cByPpIyMj&#10;Eqojwn6g6UE6N9Jtb/pt32OtNE9pO8/dqdAD6XUeekWCHhi4lV0Oy7JhuTs3mWs6lr+qS290YO1f&#10;yWftcdzmTR5T+ISjZCcPFZ/vMktyS73k1q5T01xhlMk6B5ZXJFa2hi9MY2zjBJpNpnhXx54bzQZf&#10;N0tbidnOUcmJgdur5HQEsoSDrmfVHyoxaI3/ObK8bJelQJaWikWQo6I2se2aA/sXRbsTlYT/2+56&#10;WrDIFGpR0ziTG29FwFnTq0BMeuxEWUBGA2U5K4EyEwGSAkQRQIuUbdKtc6R2f5BR63qH5HGHvY3b&#10;OlgygVEmpnXV2hSHzfPpjT3flrB5w7oEvl3sOXbXWmWWYntOYxrl+TfAJrLfgntGTIgl3A5nAk9F&#10;U2k8AdCtTSr7nNzmorXAm/Ni5O+/gm9GcALojcsFKMTCUbPKaxibQiaSIhzdE1/9Ogq46bAJW0V0&#10;2EDU7QxhcEFCGrjVhlUqX2YrjOg1wf9FRtlGNPjtEb5kJNsRNfMR5ayOJqxh5RRrTEa7W78Y97pI&#10;3N1Zm5y7OTk2lTeyA2OFkuf7qvqJYv7uwF5YTtCwEEzrBJuNI8/rmA90aLSxsfeF8fWFAwN+OhR1&#10;j8E2sUylxaYRfl3Y10+e7zPX0obhYKqlq7zGGFjHCd8LwxzXNeFf4XTZ1wvYX0nEfp6ctmF//YSM&#10;9BMHDhxscM1zO4Ly3F8kCYt6rjqD6tNxnFGvwwZwfUUpqR//iugVRrDYmJgO+Jyw48BxnORZQR8b&#10;iIwLlsZyIGs7z+PAx7cPGCLT5ev1kw4UZoS4jnKw87E8Gb/tKxK6jPu6F/ZxwueEXxM/vyb+8XXg&#10;f70e+FyOzz1TOXajscBfwL4acC8TTYo/x61MkIR5lmvyHjFN5aA1xgr8WwZ3oAlkeNF7c15L3Rok&#10;pzz97gGuhwzA8e80Wv1YRgqjjM0wOSdKcFe0cjgyaDpM3oKMkxHAKnXoLgjLDJCgols3Oz/n3zKG&#10;xhEsSQOBCPL2FF26g5XxRjLJVvQ7mRk9hbDiwiOKUT11LNZV1sJixeEYUjSTa0YGDGUmICK4I9Op&#10;SQ89kCWNXPOcdOAIQjBjw12gqeR5B7Ipa3frEZJrB45PSnzcZ5Bms0SB0XlhocZkuSOl1aYCJifG&#10;YtmvjbVe2H5R9sRrKFsCbPw4Lfciz4MhHJ7qrinZSVmkOUt5KocHk22z3FQZnTNDzus06iWFJQMQ&#10;XMaGKA8npdLfeLyrdFlzoIXSuyKdfK8yIPpGOFIvKsWM2D8cfoDlpXbSj7V9wIjavpKxBmQpD2/7&#10;EUZBBgzMgW8fBz4eA+c5MsNAfKU/wzRz31kmL6OzverLLo9G3z/Xwo8V/TB+vBZeKzJBrmvHK8tl&#10;Bc9QY1sg5jmG4TSWDNTeZTYyz0zDlLlTjkzlz/PnG+l81HzSGhP7rqinKfZrCB6Lyk6LGsqb5bp6&#10;tJOyhVQHV/ctPuIeSu3YkSW4luMyNW2NqDqfYbAdc2CeE8f5wPn8BMYZ9KqIsb0xxgJs4nDFX4Vx&#10;+lobz8fGuoDr5fgxFsYIY0cagEmLpWQTC3VdoDPBzg+FhZJnd95bfOOOOr3xnVyQJFS9XzaG+nah&#10;0Lrvu5Ho/dnvT/93P53P3QKffncLAV/D7envbpO8cQqS93HycKKvseQyIy4H8MfHxF+/Hfj7X574&#10;2/cP/PX7Ex/nAx/Hicc8oqRSBgBFz4EQmZ7yO7CdIFOX+cyeYD+LJUfqWnEmN2ALUSZVfN/iWXJ+&#10;BIkYadJYYk714cWH+7rel+Cui4q/39de5zXOGTUKRVhMy14Zmc0cncChslOAaEs7zaKPafQBFOBU&#10;6COlZPKXzDTVnZJOaXjsmQK5/RXdClBcu+VnuRTWIq1vJOT3pCLJvt2vorFRRzbZmQ5V7cOgLWAT&#10;/4qQ3YzGkYr+HpSvOucGS2OLQzxbUcQi3TCkDxgNeCpjp1JHDNQkz/PtUfrQBp4T+P5x4vu3B74/&#10;D3wcE6cZHmPiHIqSzs2M1XFrmV2NI3CdtfeuN13ZFgoi6LimXtKyw70VOG5zfxTXntticjyQJySc&#10;ulNC7mejEX3aHReJSP3OU4s381vW/vEW8QzTdieGKfwYGxVnylspEVKJ5D2072hqWeEg2VBke+Iq&#10;lTxN+cpld4O5XCNOvUI8U+VRqucJ3X55Rtz1HW4Qsd4tC8bb8khCyC6T2W0R8DaPwEmJJQUT0NYX&#10;xAw6llQIFbx1k3vt3HaDdv9RFvFxTBznifM4wsAuYYIKtMhgKUEb2USGJa6MZ4dDw32l4Vy4MjP9&#10;2z115tLA2/gFcv8aP+m0PsIko9gpcdMyfxB7eCvNo6UkfvPRDOT4/RkBrOwkZo0mGi1Y9XOUWiGT&#10;XZg/6MCQLcOYvTBmBmzCo+eltMhjHnicUbopY8a9HF06H+YRiEJGl/ujjFfjWm/1//FWTmotXGvR&#10;kdGyZCkLewCNKZPkmDiOA8dxJNYciBKK+XvTkTXepH+Xc0vrJzmrJaa2bYaNwcyRWP+96z7BJ4kT&#10;FLxwUxaDrtZeTXdqJQyl2/lIfSHpTuPKzeRsmj5f2fbkw96+nLwg+PNOUrKSlUnTpGuvQLLl1F3o&#10;yNiixcZPxAuTBXVuQTmrwsFdRy37BCVUL0umcZFfrrUCt7CHroLpowck+YAVFonkFk9eLnxgTqfp&#10;qDJkoUuNzHo38Lrm3OinEchm3xFZJ+eBY7apWxr1ytiLOsu5uwEeAf2u07uRRSWhsghCzf52IxKZ&#10;hmhAL6FCPp/fiV9Zrz5RY4ddjl9//G3sHI/hRgzFsOtrrg0uLFvzaAJBB4Pogc6xWD9Tk7J9T+cB&#10;GTlcY+p3E7UNyaT2MT2kpvmjOOXth4zfpEhyTIo6AOit89u8y0lQRPXLlmkKEEHjN8/v+x1z8dyv&#10;DlHsRhZ3MiuOkuXNEsr36+ztPQnethQphMUIKJCH5sLmzC3CpcO6pANU8yO4h3vfAAzVAVSDmoM1&#10;caPhne8RxrGszVdAZ28a07dj+EL2toDo/3drk5ANJqWMqXwp5sfMmoi05iAbc5lFX4UDcIRTQ82G&#10;N9js6YoGxMPD6O5+harFaJ69rlinOZmpMUJT3I59vTDcwvB58bksLyDwFUouIbQD4xWZFdcAzvPE&#10;ec5Qang+9h6Y7LuBNUMg70VmeNAJ8Y8or7VZf/uISAc7QwDbujD42RcuKtlRUmoPnpFjJpVmDxsy&#10;6UBKG8MnxjywD4PbZPPwC3h9BUHNExsj7ouBeT7gGNF3AtFc8HEcuDxqOG+wLuV2HOfEMT9izogo&#10;2H9g4+WsUb7WTahGGYBY92Fc4X2FwXY7rtcPUEvE4YZ/fnviHz8uvL57NEPfr9hx21j4CfcvAF8R&#10;PeVKVw16jbJf43aCO02GoSPO6FDkjiJ4t4fhV84hKDNh31hBKKvIrDdTliDBjZw2aUDIlMQSQyZp&#10;eHNQ8HMZh01R++S1/L0yN2g6cPX9MKgW693qZe3f4CtOQS/uMRDC3lPR0UeGqL+w6yxDj1gERU3W&#10;JPjbPBOeNb/FMGxvLAOuRXOeCWDH+LbRCKKYA9aw3C1iTLMZmhKnsk0mQirQkOJyE1IEmDSw8Flx&#10;4uN5acuAwFIQSgQ3KHroDgjvokZ04DqpCSizQagZXeabe0Cej4rS6YKrMhOuiEpfkcW0czwBolX+&#10;btgTdhxtkUivPaWzrDdIxwUnVKASSbRmv3NioCDK7dSlGwfhulrEFZzXrqbykbWnSDlnQ1MplE3R&#10;lNIJKTlRZui6XnitF+e34f7C3hPHOLBPPoMGM5XYkh8RDoxNJ8VWmjmzWng2hzGF/jA8HrFCcww8&#10;zgfO84F5qj6wZT39vLl+MruGymaPxGKWQRhOZFR3XJez5B5LTH1dVIgECak+ND7iQBjrdzdI0vik&#10;QJukKRBf7DRU3Q0bgiCW0HcMy7MKRhcb10fHKTCcMtGMEeCI7FdDliqYcyQumMzukVKl3LKkXQtn&#10;497h0MlmkXPkObcxcDxOPD8+8PHxifP8AOyEY3JeMblrvLBheDhyr68FHIfj+TCsC3hdCx8f4VDC&#10;T/XvEEXHmlwZNVhGvVRQf+HDeSzudPG7H32c2Llh1bSgvONy/bxLvfu18c5/8/z/Pz+/6At66n0M&#10;//v363803tXAvyLlzml4nob/4/sDf//rB/7+10/8+fmBb48nznniHAceY2ZJNMeAbws/uoW8MDh7&#10;Yyj4R0+OvXC7r1+MaKeB99rRpm3Dki6yrBSpdjmwrmjuWRkeRTK+9bzf71M5wvQz2md6Sd5IU/DA&#10;+wicOI8RkYaKPM04NWIMARIH+WYZt1SGCobKwPCEKNQ1Ris1h8IziEnm49zruaT1ND4Plq/TWnM9&#10;lUSbxuJfCKpk0P3tku0hV0Cei6RbN2D7iGxIC7PL7iS3++1ptDI1BJ1ZTjDLXAg1tebGTguieOeS&#10;w54LNVljyom9jd+JrOqNMYHDDM9p+DwNf3574Pu3J86ByMRIJ5xoqJBJX5NYP54hGbT8zh1keHJU&#10;NPHyZuCFN5ZkpZPoW95Qm1nKjMBgG6VvCyMh3+vk33u1CMNzYe57zL8lorZcKHv3mQOgg6oxmJIk&#10;dfa68yBuH/q1ZFo59S3Xq4+lcz1HGZjR8RUNbfdzbHUGdX0oUHH5KLd/YuEMiqy1rKwpsriWaymD&#10;ZH+MjMlmnjrMHGUI1pm9WyAaluC6FT5WIMXEvak59AWNBqVLBCY1AGOy3PE8Q1dm1YaOOLvzpgJD&#10;eSfpE7RzpQeB+6hylXsRg/nOdSkcKsN6nQHNee2i5753DQQAN5oIc8eQjgkU3b9h/tsS5ToH5gBE&#10;e/GNpVwoGWfzjDXpSyOfHC4SoQYQi8nhRL01szFG8m5D8Io5DM/Hkb0xTHSU4wpGa05cmrxihXPO&#10;JO92Om1TY6BDSQ6Ai+Vjrx1ZGdk3A84KFPG8YcAxDpzHGQ4MOckpWFVasEcaWqK5XGBUH8lY3Vp/&#10;Sl4FJd7wmJNnx3c2A6Ei4EEBDLvobUfAFTb3nXw6esgAcAWS6TlJto2TOxNH8vDdoOdwxx7MgPGa&#10;QefQ6rWi0lEdvha9b5lo6LwgXlnt+oRmdnuGKFRZT+JVO/lTrW3IQ+OydkeiY4I8t+Nf0u55HITJ&#10;CixFng/11QhcguwNmeV/h8FYduwAcdEcGB7VbaIUfdBwegx4frP/L3/Um4ilpUq4KKrLAWZ4EqKZ&#10;oWpBCwDEt3abCJeHgqkOogy24DdagkvbZC9ZaW1DWCqnG3HRt01KfjvMCSZMDLtAXIEoKqNjZASi&#10;iSwMOUe/Pa4YWf7iEjE6jJJQVkizz0VfNBrCtM6de+bzBmwcYRRgp/hk4ntVKQxImNXX653mWbsp&#10;PeC60X3dDudtQzHgdpABdSOanmW5ni5oMgYUJRBZHlH6wnjARHWdDvKmWYoLANjDIa9vC+9eDMXK&#10;IFTrDxqd6B3UOHdbKxoaXIAjhhrftZ1OBBOt2Myxuaue4y4HExkl9oVtAxhhFMcIQ/+YZxp4tiny&#10;iV/lPWOLQsHb7HtwW3AgjXPlPEy0JYSFZI8Who1IoVvhbPENX57HZc8wbsra5GiuKzOYlMxlwFL2&#10;TURhY198fnhxTBqi0RnigGNgYcHxCiPW5v1oaBpw7FEZD3FswnDoNJDZMXA8z7gftSsnsxgGYA/4&#10;FUZnN2DsE8OfWHDY11fsyZZjSOc/IktTUkBG3R1N/4bx7I2inXXBXi/SuQHzEdk6K+ayx8B8fINf&#10;X/Cvn8ArmoI7XrD9DMPyV5TcgofSfdmFZZOGpxFK+YxdmMeJ8xgYbCLuAF7XF9b6wnr9YGovHYMs&#10;GQUP2gunwQGMg2hOka6OOTaOEU6Pdb2wVxDDHOLfBAAeL6MRYMi4TuUwFXigKfHxs4FmRKbRkaUD&#10;bMuyaRklqHMsySClTVH0hnjm5BmouHiuTIs8AetxztmzQcSTC5RKsTfJEvEQlTei8WXz4zzmtrFH&#10;OLEEfLLwg5W044mNvwbPu1Nybk+BH0WnWA0AACAASURBVBmPwTuVom22EzCAkYXqBRMCnlq+xF7y&#10;NRTo50NtRAaabefZ34zqpFFfBngZdaC+OwJ8xVXuXFsyI4R0jmPtFMkYii5F7oGavtXdat3jbJSq&#10;pP/uRJUl4WK9y3mSxiSjSTjphzQiXgmxAcp7o/GZGQfu7A2wFtYV5yobw8pJ4FRk5oU5gYwkX0Z/&#10;lJV8TeOdJ8bQenRjdy+dAGMJOTsS5wwDjTDrTdwFcHU5qiX7VOqJuMEF8lmSJf6VvmlwH23/qwzB&#10;0su9ooIYXe1+wdzxmi9c14VrXQFeIWWtommAYE/mO+TAjmy8MU/M48BxTDyOgdd14fWY+Pw4uC6G&#10;KQX7PHCkgfROQUmOEDzzDG+thr6xVuG4jYa/r5dnJsbrtaO0FB2DqylaQc7B8YwPHHzOdtUfFlux&#10;iqqmwUON+jKdW4YIKfvuGZkEsDTUGKGE2agyWvyucz/IMZKXDQOGB/4YDKxQWj+Iw+7cOuEsMa2z&#10;xAAwsneSAbgAi0Z8H89v+Pb9Dzw//8RxfgPGA8OiKSgQpaWUaegW5RMdL2w3nNfGdYYh+nwsPNbG&#10;83I8X47nc+NrL9grzt++FtYVmEXbmcY5vyPD3/9wzqlg/HfX9xX5rz4jgMu3fr3+f/dJv/7Yv/0k&#10;79llGmSotcSrpad0zBtvhaPaGv94f0Kn+DYq8tJzGv74OPAffzzwn3/7hr//xyf++v0Tn48HnvPE&#10;OeOMTuu9BxZcugyt4yYj4bjzQQcNyxsVYbnidV1xZq8dkbUvOF4eQSDZxHsz649GF7eIoF1rFz/c&#10;MppYzrXy20hV5BdmntHaiVvizrneWdPcnHmchpN1wyevnVlmC3ke08HvYAnMtwCtLisSoxLbs1v1&#10;QARzuEaWSn/jNW2Wg9UChKFTr3RlMYCZXhUU4GAk5nijzYRSv1L7sJAn4U+mmXvz7Lgxg5ajojzu&#10;zouusxp1mTRqdAznd6dx0dGv3MFA46FVpLZiurBIAwH/MBAdfz6OgW/PA398Hvh4PvA8ZpRGNMMx&#10;kGUxIpsk5HAGxth9RKAx66bR+r2E3nLL7NqVpVH6XbRnb2tEes2slFTUHX0hjJg1OQNp2vln/mXh&#10;zJYOH7fv+R7irlYYzCKrIPeG7+3ss1nnaPDZyqRwEKt1nG4cf8NLaYwWJrQ7hcswD+j6VhpJpyTt&#10;Bvmt+qWxdtGKZHle2cbytrK1t26Budxzjps4zHKxd42Vhr6IEdxhN6B+pCCdfHHu5aSK6gJzshQU&#10;cfT71wqvx1RER8cxcBwHHo8z+mPMM53QvZqH6ALiXbiHmca2y0VFrEXnctnnhMN62dKOj9qOCKsQ&#10;d8lJ5vWEXHsnP4mka897KHAkLZziaxaYO0duI/mrShKNNj+HZzYTxS5yNI1mJDs0ArE27bNYXBib&#10;qz9GYEtnhYnIsD2m4XEYHsfAOYPfZNWFVobP4Rn44sRvZq28nnerJvWFrZ4Ri/3jIhsjSznKQaD7&#10;wzDYjPw4VUoqnBjniACZCCwMnhoOOaeup0J4/Ry2IG7KpbIykgYkmxr51KucXlk2itnjUaopskD1&#10;/r4YpIXdsqtGHREXzVYGmxzr4XSXPC2qc282Y6nk5AmyBcRRJX7luPpzVP4yV8bjWVFGsxza3fGt&#10;7wOVwZB8X4Lt3d6RPE/4Bkm7xfi5B+RRYnlpq9TZoaNX9yo6Z4+LI0qhHXPgMai7IBqAz2E40Ppg&#10;oJe/bXw+RZMV3n0jD2Zk9MhLRlbyINzRTwMNZAQ3gCAltd2rOCWQMeP0uLuFsbvK6+hxnumf8GLd&#10;OWr9nZOKCXoru2C3jRktOq9iAHIDfDWgdweP4dEX48UN5t4Ysr5vjaGngiHQYLg7VQQajFe8bxC/&#10;PyyAvxpOtVynKGG1a0wQkKm/XYAU4qJaUWsvrQXaPETslreLbdm3vap10K3KgJQ7t50lIizXTOna&#10;OabiCvQBlaDWCMOQJ89iRRMErcqk2WYvgaP1z1Ailv9KuiHtyENvFY0Co0HbBjbL0ggSDUSaW0ZW&#10;14yRao47rn3BARw0KjgQzNYXVJpqh1QD4GHUhLGGKBn5ZpS28QxZcJaeFmhmsL0KSBoQ7mZlW0lw&#10;coQ7HFkbF9QjIvcgOG7Q9jYYwnHgc7BcFqOjGPGaRqp95TormtpsYK8wmB4TmCNKK6Wyuq5g7oYw&#10;2E8AewB7Amvher0qshqR8pepg84ovFRaSac+MH1i4ABGiOCFVZHGJAkHwlEzLAy8yzH2AmY4rbZK&#10;D1nwAh8DPgfsWvBrAWzAhMPCqNeFhpoOIhwRUkQzBdeD4y4H4F+QEdfmge2G1/GM4z4mMIH5/MAH&#10;Ntb1E9gv/Ot6wdkbRIJUwChoZpFeZmSoIqKfj3liHidsHHgtx//7r5/4548DfzwMYMkQh0cQNz3V&#10;GeGAlcJ82Iaaikkh1XE2WEYIGpCpgVEph8YM8m6rAvSpdNwit5IVbkw6H+UkCaGKBHNlEJGiUk4S&#10;sQTx6Ur3Dz7ExBZ+925MSIWJIGEP9gmQkVHX5j/ibdSG35pCAzvPRz7DDLTskN+zmJ0N2I7zPAZu&#10;UV2D2ZJpmGoSXeJpbURoByH3YQ7siOCE78zWyZuqzJJGa1on7o/LEFMAlLucYK2pkbfPkQbVcmLU&#10;NWCpheT4KYVuKeZJLW1Fre1dxbUjtZo4EBDc09/w6jcSwJ7p70y5VoRMGM8IktdCL900xsRxIO8f&#10;fnyD70Hly4vZ0AAFlT/L+XsbK4IGLMpW9YwFkU9EWe2G3mi81Dw8HMk5B0XBrSiVFcAeTXFUpHuV&#10;jsrU+2a4UOTWdsN1LVzXF7M8Np42cD1Zakr0AmP6+cSkcSPKAwXdjT0xNzAvD+VoDlzT8FoXrvPC&#10;WlfiIFj0E5rzgKnEkfAT1zdhh5TRtdnoL3jY2kybZ5ms17Xwuha+rjDaLx+RDecWLxijuwFRdeCk&#10;zeZ25B1UyBcji7HDkLUtDJwKNwmTQ0dgfIdk7xap2MHzRhl1dD5kUAEVH2fTb7OGS1gMzywNbJ0X&#10;OkJ+yvBWMzPiYWLLDdj2iJj2TfkUCsrz4wOfH3/g8+OvOB/fMY+PiN60SePloB614OvCdKOMDhJW&#10;s8XthmttHNfCeZ54PjY+Xgs/Xhflh8UxveRwiz1RhHfyAuFKiPFZruk9CEoM7f1NrsGdjWtTblfl&#10;I3RdKleWn+cNbvzx12e21Oz3D97+ahy5KXWpULb7p3FN8k26DgCaDpOOE1//MsWGZA154TENjznx&#10;x8eBv/3xxH/+7RN//9sf+I8/v+Pj8cBjnjjGEaUC4pSW8XMYcW/JGsuMrSZr4dH7gmPeG+nEWMvT&#10;uKta0TL4ZtkGB88icK2FFxt8Xx6ZrMuRJadqfe+EkvqY/br399+DZqr/Vr2nq6Sf9Dl2ebXdo9or&#10;+ZiCU6zRkFPXEv5XcEhkjCLL9SbWaTReRozY//yc+1p6tKOGX3tiLhnGz6yM1vczF6+oCMdnD9AB&#10;Wd0cMtCTNDCcBp1+jBpRao6i6zSuIr6bD4IMk+RpTSEzj/4XMb7G8/jMeC8CmJqyhPMYeM5wYnx/&#10;Hvj2ceKcE8cYbGiLxKSdZ7zjRx24WiWdR6e+JZEVZc9Kr2mR6d6dz824qu3rmC13puFCsURHOT/4&#10;XCcgtkYvDkQgRCwg+tOTR1g9TXimsd4yQEJ6pAZLJEaskmUoEeXDUnfofK7pE2jjzOG0n5A9tx1J&#10;eq/RFR9NCWiW+ploLrmB5qXz0d4r6XPf4chmZYky43o2vKkNkA46pmW/hLCVNd0CbS3bM7zRtbDD&#10;Oz+/GX0VzLJlNwBsjAgkOdW3MapIIHUprQXXhvwsdWeuRRhmd44z9QEamtfCLctCTowyTBsdzVph&#10;Rc83citBCAXh3imfwxb/QtzP3aInRoroARuOwSCmII2aS8lTVBR9u3/utO8SHbp3y0LQ/QrnI50Q&#10;ZmAmht2codJiQuel4TfLNHH9DakvReBCONw7BcKLfkqPcsiB0Jt8S66GI0O94TxDmG2oh8eBeRw4&#10;jwOP4wwHDMc1nLLJkCUWyX04qp1rkojlBpnsBs86GaM7K6iPSz/LV+OVi7paZvrs0rmjGsSvhvF0&#10;NognFxUUHXdu0/fdit8FDdRB7BlGnk5bzUdOs538PgLGdulSxEgqEd8DEPRw/dp15fA1WBtoG/YN&#10;A/MeyRa5G6PtQcIIyWrPawdtCRHHTnqe7OkyBx5zlqNiRsDHgcrUmMlbq4rC7ZlWNvJ6fvzcemQo&#10;k8ItXUotlSOuue+sJ7iJP0t6qYFyI1XxCIhQAR0oh464InduAlKKotktqODXxfXMIEljtwaXEfOr&#10;bBok2IoI0XZaRW2n/OjSXr/LKNIJQKwqkQXScNJXnoKzaIvmNP7HHc2gUwJXz7db5OV7tsKdAORS&#10;exf0+Q6RUEXf1tTVD6OavMZ73f+uZ/VogThjVmunuSUjK1CRpqqOCpKuaKBNr3OfRe5w7Usv4yGZ&#10;YW0NHbUuObR/I/VpbAINAIpIWYPAX2ehPc+nGuja7b4h7By/9sWQh7XTFqJnhIl0paxWDXXXuWyG&#10;JwFR1dceckLMndFZzs11rygyjdU4Rmg8e8NVtkiJRAONsxkrk0VhGTDiRXXYd94LMFssXWHwMbEx&#10;YTajbrDN+L7OkxlrMW6M6yewL1zXF/brhdfrA/M4MWzgWotpeqXEWi0t4GwyjhGNxm3AfGLtC9iv&#10;ECYUbJFCG1Wc3Z3RqvFd2wjprDM4o5ydjwFbkevnvpjQQcv/fsUpMIMxivh4fGIcJ8wGlbzgRRV9&#10;AmarAP76CmF6HPj5iCgNoa8xwxHxOD/g3/7EXtGXAx6OMWcEZDuw4UjUfng472ye8OOBCxP/+tr4&#10;8bXx8wuw48KcG8CCX7sENE9rlFJDWyfSmRdPEW11CCVhZ9tga8DmgnWBxY0LB1xXAg0Rpb4DcA7y&#10;9xG0EmUBFE7XznA7U7UcTdmvu9cEk48q+2MU298WoEMlMVY4QzfPWzpe3mWHUXYaja0iUB9U3mTs&#10;BoAr+IezDJ2FPFaZFShdtEVX36KKCBSSNcHqHO5SrDBmlfdB3H8M8c5ZwwZ5b18tGWs8pVy+hqaW&#10;/wu4PHxUiQlH24M4Y7pTAJTmWNZuuNX6tj3OgAWeobzK+jWStZofHV8IPoVMb1cZJTozVE6KEfth&#10;RLtwXRde16t4pYVz+lziYWBZEDb73mgNGwE5GfNgpeMiaMFy8QmyOz05CkC2FS56l2OG5Z0oc5TG&#10;Xy+C+uWRrrzKYROll3YB/1RyaHjeUc1OWQxfXyHThjteY2O9VkY9u5OHYlIxnskHBNjhdDaMhbkm&#10;jmFYc+DR+nIo+zACS5TJU2cz+RGzLraRznV/V83ceCll/lorHRnXpZrAjgsh8pZXoIIcmRuOIYcn&#10;M3BujU8ho53a+AJ77VSqE68IF3VyNZaUMaTBTt+ZzDAajZ4rrEZOivgrlDVGOonvvh0fj3oLOtaJ&#10;6GRgGbl+gPkiBhoYEzjPiY/PD3x8+wMfH3/BOD4q29SU58VneJz/wah0Odbm8cA8gWMbztfC41h4&#10;HI7nsfF5XvhxTPxrRETp2sBrg1H2YJaR1jlXlVO5GwjxBtP+y5/UngtplgFM17Tf31lSXqKHUinX&#10;hYmx6yaCmv2GpRfps4bwtZfG8mI0JtVES/7WMwzl6KFC/u7d+WV9at5m5GnTwqj7OPA//vjAf/7t&#10;G/7vv/+JP//4hm+fnzjGI7MwIoMyemAEf44MHRtyyg8o+wyk92z0KhniRS/9FYbecIypjFR8Vmxe&#10;0YwvlsiIKHdntkZlRdUpfNsDa3/ar1fUx9QHiL3T4MA0wAiYtIzGcMkskQSCbyFLxTmzYA0HZjpK&#10;4zZN/qaB1dqZG/m56NbvBNaneN96o/xualL8XY4vY6BCTMFww1bSicgrlXGt+vjW6LdIrRprm5ck&#10;E9aufkMo50XDPUN2BgMy0pq0BCDpR+WsBnU60Zkcs1qSSG6J94fHHYPeB75/HPh8HvhgCZU5DId4&#10;tU44j+DNgNVW2fO3fGLqLpEUrib0oF7jt2CtxEHv9xcdJ/+qXxsji380xtqRX45+N8blqN1y7wrz&#10;MauHPE0GdOc+D8ioTY4cwrKe67FW5iMCprivKrtj7jcn/R21d7ytR9h9Xkn6/TAXfXR4VVP2PC7W&#10;bp+njWMZsLYN75HSJUv1fuDfcMArozChHwKLj4GkrQxWMDrtObPuTKr7xpzmMVo5KAYwcjCpa3a9&#10;HszYnBPjOHCcJ47jgXk8GHjHnonwiszWUo9Bg2QE3DjT1ZMaEn7JeK64SBltJZ5L5ums1obW4kse&#10;oN3ToKCtsmLEmnEfgVwtSb/K5uS7v8g9BYk5xlD2sUquar+F5zXXuwUu6Yj0Ezod58RFlF1nmoXM&#10;HBEAMg2ZvSftaBpwDMM55OzoIuTNGG+gjqqN8hxN7UXsvbszOKuyLzKQCYERRF+x5eHEOI5H9MOY&#10;B6ZNHMSaQbO7nOycrmx/iVc7c/LQSvsZvclaXip5rT5pyp7XfJSFsVPf2VjXyuAz4UUAaU8Ts/Jc&#10;n5hrntn8rPY9pmKVlVNLfMNymkONm3SUegLa84DF98qBhAygCpu0zns7G33Teb/d3zLFFLez5Hf+&#10;Xl8vnJHmi3beJe1rDDG+8fadMatcVDkxBjMXLTFrNPUOHlqZbjEJox6k83bDaH5DHQDSkaHjUkJR&#10;YEDGxlgREV07QLkg5Q1qbLxQEVAAxoFabs9vRyQKirBJFdVgtRhW+2o82UVRuyL989lv1HWTNr9u&#10;aBrU9TKD/LFF9d5uFApe382MXtHGaIyx1XEQbgaIdj/nPSXo6APJmftGGSw8U0mBXfPUFHLFvK29&#10;F5q5TZ9js984RXhqDUAZrkXs9+icctzoWfdb3Y+hQxklmUKKvBWgA0zvdpxheXR7hDPev/g2r/ZX&#10;AgtGvEJ9JNq3HTQu2u37ErSb65f0r/3pB785CcKzXgLVwJQ7n1hjhEHNW4QhAatTAcqo94zqCuli&#10;7sAqJuIWYwumHXGLw3dl9AAtXKNFRpN+c5d9IQ0yjOoNo11sguZmkz0rzGA08GOtcMxm1oEnnQaI&#10;uegodKhsk9uZO+ozSqk5AH/9hK2FPQ6srye+Hhfm8wPjOMLABhDoxSZMzQkHxnxE49ntkSUyoqE9&#10;VvAtv17Yi1HBPpgpM7GHYZ8jx24rvMyYSKXUjgN2HKGks/xSRGVcMX/nF8aBcX5gHk8czw9EBLHj&#10;dV2Qkr+Np3TEfg8Afr1g179gPw78OMNxc84B31EG6loX3IHjfNBoFwbI2MRZjH+ecDVeJT/YTBPd&#10;sHDwzAPLDa9teG3H4Rt7fcFwJeCJqCKCUZ47w8CONCLsvTMCWLAp6FOSoerKQ1lGq5TSIXAIZLNP&#10;F0+3AEdRizT6iWCMyCIYrTyRG9nOZsmEMJ5sD4C4fVTpq+QtdFJSuMtB6djYNEKbAXuHUXoz4kCj&#10;HTD4ALaxISWo3LAsjLeoe8lZPhkwj7PXSjilUxOO6im1AFsUaRqjzq6yrjafHanFDqiyHwCU84nW&#10;gmsPzC4ujAZ5o1vBNd6mNAXTRKkOnQMH2A7QETSmSCrXVFzZGjJUlaFeUfWgE8sLvWir8tkSILmG&#10;aNGfEC8s52ApvPpHRgeNxYu/NcPLZuT+Wp5Nrq914VovvK5XAOTmuNjzArBDGWVd0DHD6L13nO2I&#10;VieXbYY055jN/B4w234vt5G3+YiOgt9HmT85U1Vn1ZlmLceE5ENFxqnE1F67ooB8w28OjbguopyB&#10;12vj67Xw9YrxTBi+puPrtXFdqwyMzvwAo7N4TtiYWB41USM56MIeF8a4sOfA2mfKn82IMv0vZm0l&#10;i50ZF2tjWXQHUckvaUE9W0KR3Ndi+ahVfWW64XMxKrCwAUN9yLON+NcTDza80OBVYh1mPFnbvsTR&#10;CPkb/X1Cya1IqjoDQR6WZyiN3InlyLsQxv9JHBznmjMgvhOm0ProGds3zFeeLX1v0JF8zIHH88TH&#10;t098fPuOx+efMHuErqAgKIxwEIpvjxHczAzOxuE2D4zDMS7HMR84x8JhG4954fMY+NcMxd2d5YO8&#10;asVHmUN/U8iKYeh83/F98ZQ0AlvNv1ab9y7meL//7UeYz/H+X33HFeAFFO5+//H3X/zto/uXpOhl&#10;3xN6r3enQ6v85OjXonmyGTKDI25qgOjdat7hxIhMjPMY+PaY+OvnA3//j2/4v/7HX/Cf/+MveJ5P&#10;nMcDYz7BomI0DjLamlm7m91CJ8sjaoA6YdsReFNZ517Rlu6VhZEGX9AhSnVRmRmrXRuGGV6zyOey&#10;P07MU//q/JaTp5/rvv5gCSE5YqjLKcBgVI+LMSf7f9Te3RQFBzO+6cgwYm99aDN1EWElszIKBVkJ&#10;jYSh2KDyIpqf38Zes7bEz9QIGBykwKSQuUt8BAd6WY7AeFE6DnRcbA8erFrovi8Awdt8NyORSccv&#10;qdb5WSRCSyMpQ2Xv+8GJQHXhYQ3T8DsbiEAkVwDeAPyiDBx3A63sG+6YHplH386B78+Jj4+J5znx&#10;GOFsHyOLrBabyaPed6d074ZSEm+IfsPBHr9vRCZfZFLKoEWslCvRZIipwXmKgdt8vB5eK8P18vaF&#10;X/TdGwjjWeAexb9B73rGGJ7xrJkhg33DXJn16SGfpx2Y7nA2itXZslxJ5IzrDNhtn2MJSM9u/V1+&#10;p+aeNhrqAjLEFfZGPkOkY1bPHzWS2H8PnUPZ6G6WvEgBFpx6YqLAyDyn1DsMjWeYZeAZOK64vvEP&#10;GTQJBOTQnuPAoD7iHqdQjsTgw+yfJhxvwDEPHMcTx3lGgME802YQOL+wVNjYPBqAzyp5GlnDspNJ&#10;rrI8Wq5scbb4s/HcjKhPBQvqYZYByqjMjZTzwknaJzPqPiXZFGQb361P4m9F93uOKT/klQtyfPIc&#10;kealoe1hmd2cmVkKOINsdDpfcS4UZBLZFtE/abLah0K7oiRT6BPnZEPkPB/k2tZwC1c3T4D0aKD0&#10;jQwWWFCZWTlrtsrVd3oftTaHGnoz63LYEbvnhokZFRrgOX5lDCg7lAPJgHVlyIm31Mgb1ue6b8Q4&#10;Ax+AWfJX0vHeKv8bAWhrBYbfLEkJAVyL/euB5Q6Zt8vJnRZq/p7lFuXB2PVdmV7NPW0MwtnhxACc&#10;ZXl1ntcueqS2zAx4pBMjgnHbmFzP78FwaAeBnDgYBd+SdGdwri7LLfHcbxHSqK+306oAGNT9kjcG&#10;jYdzf+A4Bs5jhhNjDJzE/9OMfcLUPzVv3fa7zvEtMzDHQTnkxUuO3ElYu7B/VQQGpAFdAsw9D/Qd&#10;+KGYAlYD8gF2amHjuVmfzhS5sSj+Zhv7XTGNmXMzNxDWAi0IF6XL4P6bNlfSbd/naozA0247KbU7&#10;bSpiFFr1Lv/flnG8jUFiX4PX4b/DCTgI6Ddg7G2wF7DKuNA02Iwmb/CG43PSajHqBGxogEsMOMfN&#10;lXxX8nINJKA936lpVmTsjTIEgvR9L2mUzcfB05KAvykSyYT6GErAJkO8hVPhdt3dT/828P61YfAE&#10;Y9rj+N6EtYjPlXM15nXK1WI2QmnjOm7s29qrzr/bgGrbhcYWXvXV1iamPqr2KNf5UE1HAMsXLl8l&#10;TEEaknGLSssYI2wNqM/SWQJAkTabQsxXNLxdiq4hk3m4lwPDEYrHcWLgALBh26NOJZ+9hwP7ivS4&#10;9YpSI/MAjiOeB0Tzbs0pECZwhUNjrAVfX1jnE+PxwBgzSIUNY8ekccYdGAeueeBrHrD1Bazo5TFe&#10;rNk8V661QWci+NuYRxgC2fAcvmCLzpo5YQfrWc6BPSbsurB+/gSui9cXr9g7gKNZOHGiBm44rvZu&#10;NHN5ZEnMiXCCjGjoxTqFIw28EV38db3w+vkvrPUTvi8ceURi7jgO4Iym5zL8pPHbEXseiCCMkz5w&#10;wYBjIiLEfkLpqpu0FcrfAUWOJ95jTUWVatLWFVs0DAr+hVWl0xiRmSUM4DBbAEYAWrKEaIQXKbju&#10;AULMByajEJ0ahZuzXBrPJwj07Mia81mKzwaMwEX0nJHMYUWMv8nutzuwBtzj/Klx4Vqe6zAYkdwb&#10;JTp5VYI518KU4M4IbhoDb+xLLJHyFuMIWrUJm3LEGGxE1tOWLDG6oOT01rMQxsqXGyIEUbKT/M03&#10;upWpG3G6aST7UpBNa78FSqR03vi4tVfj7VImw9jbIvi0QBAAvIm8JtKbkwOi9TyBWmQgISOxjP5V&#10;diNfZbjHPW15s2fCBr5eC6/XC0BES+0jsg3UsG8eA3sPRtcORg+ruTUIv2siAm/geahyMVo7ZvXo&#10;WynrK3vFUfN08pcAzJaOiFu2BenKlcXhG+q9tS7PNahlojFqL3xdr+BBV5TEG3D8uIBPlnJZTTGV&#10;Q174avQ+L4iSjUt0chxQVmp3fAGoDAUvA+ei0rKXY6wNs+jZMTazF0gvqq28VpStWSuaWF87auur&#10;3Mzm54VrLFc39uFO3+JcjRzz7IonopceSYMJ6w1TEY1oSjl1Se8ubId0RGdqvHHvie9Uzxmg4WAt&#10;TBvR5G9MptG3sWuciZO7U09T4pW8Zk7DeU48H098fn7H8+M7jscnzJ7Bh7BSSV6OdMwlJ/HoF7CP&#10;M2hz7Ioyd4B5MLC5U3ZsyAl13QxgxVeAFod2/7lbsO5/dr4mnOW/+7TiPdH2If++bbr/+qvJMSzs&#10;6QBaJuLvsKy17xeUyLEa62mfR9RDDwX7/6Ps29oc13EkAyRlZ1V1T8/MXv7/D9y32T6VaYnEPiAC&#10;oJw1s7s+X57KtGWJFxAI3P12OR8dvJDyK3RwRnpalNpZMui/rwF1pNYaHiN6Yhzd8PcfB/79H0/8&#10;z//+N/y3f/0b/vbjF0Z/YvRHZF1ZBM+4zzxPcdaJc1bIxz3xTue5oQFNzumFfREyK2wtSDdaNx4W&#10;vErZc2uVblGlAcnjXNjFd5CSi7xx2ZRSWnutzZK82b5eaCkuVomNW3aTbTIbuDs2ED6BNizKuiDO&#10;EqVYjluy2s2x6Dao3kbE9Tkl/XEXugAAIABJREFU28ZnmyGi3rMtwKK4QwUeSjY1A7BakSov0PfC&#10;iBa40mjUbIbEMxlBq/E1YhSFnrbQlZpLsnnuhq2VtltYjammKgO3k46p6zBgCihZ3qxFCVVs2Fjj&#10;6uFgHwZ89IGfj45fj47jsCwpNVqV5Szjzva6M4V4tu5vlWUXlWw9DVhh/UCVFWEfqyrTxUzdlDc0&#10;eBoAN8zdiJxjQV1rXPS0UlXgkXCAqbeCIfE8bMeBhlvTVeM6WpTp0b4s6pB0j6HZwlKw6mpbZghq&#10;DsSVe8nSRDcLt1KIQFHx3VFXRGIWDjRdqPUqCi8EtbPZzceaokbO2ZT71KUrMIf7nKU3V/GlzWHl&#10;MorzuwvhYDCLXpCdJaHJYfIE6Pq09KGCOej1g9nIUn1yIOSkZORMnMjMg97QR49sjOMIx2v2NMM2&#10;hlrjTjtE64cW/XYGUg+04IdRmnQLBk4EJMdWXKsNodi6sxk5q/m8YsbcPfNtLxjEA6snJgsuw/Hi&#10;GShMHf8TzidrgLLcskcMLxW+i/t52nZ0xSLPMlfQGidC/bRLh0tM4eFot+iLETzXg++wL0WWQUtD&#10;rxiseDDugc/bWpp59P700GEyqGnD0u5hjFeprShP2mG9hSOD/TAUBqPyhvEg6vQSveIuWjSu907L&#10;98Dxe1AakkZW8EUFXG3jTbreMs4r+9oTFyurO+k110bnklRJPv3Owp3El7hBxxDsn4lCd7uxPwNI&#10;hXOg9fbEPTG3LeAijmetG3aRUisDhOMznGji/QVKhC+KTy0xM6gv81rMgOjFBYUHlXWkh5fz13Ik&#10;CjBtcmL0hmPoX8NhIS8VnGWqPiEZlLhW1QhAu2hGuZAGABh7rQjzcUO20lJvLxk1rOfNgJr8+1fK&#10;IF6nXObccEpwi90hQWqwjCRyryiUjv/qJSAgptDI3RZc5V9uz9q+J07lWz07ATu/K0KFV1fdS4YD&#10;Mm3bCKaepEbI2Cja7jeVINEyi+J0f3HtYuFyz4XzgqfOUvxugvsmbrQjEt31fgpGQwrFJNhci32T&#10;t7H8py+t0X6dvf2tz+sZ5XGvzJtv972NR8DE8g51HaOk3sf/jcTJ1Ay49cNgZFEc5DpIqtvWWmQo&#10;TUQpDawZPa7FfWbUze5Nac6VbVLexdj9ns/sBOj0NpPmGJjOIZLZrC09j3NqvUNKovtC95kOhDaV&#10;WbExaAMA1l0nk01GD6uyRGZo44jyT81gp8OumTXLW+uY8wrAcxw0lLRwTJCx97luUasOnlVfsFnG&#10;qogSQUXSjxHzGT3qLE95+BdwvuBr4fQL4+MHHo8faGNAzX3XAtY0tD6i0eIYOOczxj0veB/w3tFG&#10;xzgP2PmJOc+IWgbyrLtqE/amZQpH4prAZXh1YHVD688wzB0H3B+xaa8vhDFxYvkFzBN4fQItsiXW&#10;dcHmBcwVRv3egGPAF9DhOB5PtPGIqBjSRbMoj9XF5D1q1Dtpo/dOpwkVgTyPitgNmu8tmnGtc+L3&#10;788sG/L16phzwJehWUfDQdqIjAwD93hZ1JCHwxDr7lCZr8qfA8CIzxjLQhnfkr8ugsVL4Q0ONAF4&#10;Kl4NcL/QDXgcdPD0jt4NEw0Lg2PhPNV/w1co927wxTJXbeW5r16RO++JMz9VAo4CujnC6bGKb08z&#10;2BRvD+fh4nzD4NrusjrZ2KYEegFuJRIrAjNfiaZ7hIcthNOfY088bwY0ZkkYiJelUMlQHQDWVijw&#10;FgQX9+mSAg2R8bExmRxv/aqsjMQDDjrcLProLEaSUNGqElgCsiDAF8pOobk9j3+vu0yKc7rLlu17&#10;KYNW0aHGmiqMjGC7lZ60nsZuFMjPJrMzovhPx+t0fH3Fs3oL437rDWMceDzYd0trQtks8V7KcI1b&#10;xoOcJzMGC5iWSV37bSy9U9HjUtN4gjxozBByJcoKyMFQGRlZM3mWsXBlpsJiynaUq1rOrAZfzGAI&#10;A6KZ4/NyvGakRl+MQFoe56kvh7cOxWu1Td50GmSPx0hDVx6Xu/U5jQPqVXKxEfRlE2YMKqBCOV3N&#10;Dx2GGVkFoPImVj6B86Jj6oq9jp4f3Afu4R7VFz1xxJ+Cb/RGB7F74mTBZbii9cRhim4Ddohn6yjE&#10;udpxTMN+dvR5GVEC7hbGSPuoxpjnL/YqAyoSA9DwsnQ+gGWWTZNDxhiOxwOPjx8YH7/QHj9g/QGz&#10;Bww0ULPxuy+j4Tp9WBGQoQhOZcIpMo0OfRuGvhqsB86Wsi2cH4RrIVt2a8e+rLfXO/j7g75z++y/&#10;wrn29q8e+l98J3nb/+89/3ClhTOvt0rb77e4nlLCDcgAAQdYiokalodhuJlhtSp1shbrrFur6OBm&#10;GG3hYxh+Pgf+2z8+8D/+7Rf+9W8f+PXxgef4wDGe7LmFwHdX4D4Dgw/IPwDPsnup4GsFVWpqWpX/&#10;QOz/nJEtVco/MkNU446ycLth2CvbisaySb50748hjvy+1rbJapV52w40UA7ZXll44ZjvGKa64ZQR&#10;jLxt3WCd9yNPj+bZigxuwAwHBUbF5+b4GqMqlTUhJzELkluOfZ+R8cxzpm/Ok8T+NLI5DaGQaCbt&#10;+cy7JT3CN8NuszQ46rx28pnMXlGQCNfF8Paerai7b3IUG7IO/J/qmtumJ+1jayAmY7PbHLkx4Cmc&#10;Xq6IZgO6B9Ybw/AYA7+OgR9Hx8djoFuUOTqsZeDFe/lkLVj+KTBWEAlwZSp6ZmHMyV5UyhZc4eQo&#10;REQ6uWV3JRmmMzLOi8Lo9D+Bs1oyZ72YNMo6ymimfbo9o+ilyjKlMKHzQxuhAEBiPC0uMwN3k4ie&#10;a0ZUQMNtleHUAXcsYtvA1K1uAOFWDbUyePaFyOOuYddyBGa34rp6eiNe1Zl6xyJ/fPnCjR42NGNA&#10;7r2EtsED2ndDPyIwIXhcZGeWjqKRrtwTByJQoDUG0AxY60EvDoYWBK8oVOX5fWuGMUaUax5RAjkC&#10;JVXZIBew5mNgQGXL/d+XOnV92eVWBAK6MuOIFxN8kCgyKxt2o8dO9DxD8eH5CsftTsOiAhU03h0W&#10;4SREjGFSFlKGTDnHUXOpKgHKZr/TT822+p1WiWhPI3/RucdOEPckBjSETtdQfC3tDx5YqAcdML6T&#10;0exI3viOFBR8qLNTqDK+K0rQicnMuc1eKn5vAHvSRWBW61ECixanyCYirZnOmSNle9ynZRZ6PGMz&#10;uN/ex20v8wSRZywGIsyrSv4Gr4vzFp9F6V/xUVpD8jwLH8lZ76SlJSEHlbzlqV1h+VgbP6IJoO5p&#10;W1i7bUhCDNjlTOG5nSudNXsvjLk2eJuxdyK2Rh4JqHqC5TqT724CW3LmJibT/livOIJy8nDsKQfE&#10;uVbK1UYHvvQYc0cfPYNEw5FhaB38MTo6Ilsjh2M6+rtdoG0yfLMRGWC+Z5hyng2ISG9ns2+mkjt0&#10;CMjRVxz8svEEwToNKxmjfwPpWoigvoyLNTIrCAFsl4q2g0PiXjKIhhrbD6y+0CDDi3NRwQ2sGnob&#10;TUmYvJ98Pvq+vbN23DdgAFGPbV8zCp/N/ytBtaMOB3YjgxwyiuCJZSES3YjJFBUsKVESOxnBHyaR&#10;f9YIbBvXfggkLReVQ6CU6BLBzhJMyE+CLX4/Hhr6joY29LIvM/fW9KSdkTmje7Tmok1sKWi+M+ON&#10;drXkXn8kCBGI37l1jslLOHN9WqY/lsyOCEnSa3cUCtL+bCDcQnjMxfrrZBDWkAojjP0ZWkTOosfc&#10;bBUd+PKIeFFzeoIAbw3ewlPZrMOybJlCGHZgZSnofC7slSBi6gQZpmmEJzm05UHBJubTohZniygB&#10;a1EH3a0DjMpT+jl4nwBeI89g0ohXhlEj78A4gGaYR4v10NjnBNYLuAC/BnwcGI8HWj/o1abzJkH2&#10;gAr/TA9jGkYY5XvvsHEAX38BX7+ZBu8wNGYNtGSygGHNK6xfPum0Qiidxr4Z7mFoP0Z8RiGPpUhC&#10;cZEF47Oj8e6F9fmCjQfwMBxm6GOgjQPLT3x9/hPrOkMYeEPvDxzHD/hz4bo+seZXODUmCz+5Az6j&#10;3waqUXAIb2bKUEE454V/fjp+v554XQNrdYz2iC33C+6RQSN7OnymA7STFy5j3490stLRt8l0p8B2&#10;Y4NegsvFM5yRehKg/H6s/wQacF4RMdbWxPCGiY5pjoaFpRJTdCZ0gkJfC5NlshrYcN0EUKr2LCyi&#10;ogpE0XS5qnxF2yPRhBs8IvjgkSrZ3LCw2JTbGIHQvpeKgYGETV7ojEoqHis5BzisLfhSWb84Y3GO&#10;FkUQHdvNYn8bCGYKNBr5zp4RochF4SzvjMiTLNp5o2RvRrYwgm4xMrChaEuzTbAS58mptLQ3u70W&#10;9BYdJZq4rZlvP/vXuRkpg9ftWxq78RpTtorgWj6rftzBZtF0cDBN+bwc5wVcl2HOcLJhdRzDMztg&#10;qf/EkBzi+BRB921WNFcZnXVSADJCMmMTbxjktgj29nfOY8u4yGwNzx+dN4czLZsNzzH5vSifp+Z5&#10;c05c03FOw+uKcdk0HMvwdTm+zonnuTDGRO8XWh8ss9Jg3qJnypIoJo9tMS8p3LeIM66VjN7xe8ds&#10;E80mLrsCaCOMXiFjw7F49Y7WZxyZKWBbvUIUJ6gY4inHH4CIcmZWwBvMTV/xbf1jrBHlFO9FWYYN&#10;lwSDjNICraE3r1IZVtsWBlFSrntub+ExQAqOIqfS0co9z1I0ULTy3pPIa/zMQA6HAQEBa2pkyU+z&#10;iN48DozHE/34QBsfsP4BwxE04NWXxfqErYYMaEq+TizKrKMwxLbds8xjEnsx6TzbI19Dvt9I4w1T&#10;fMejyHeLv75j17vRaP8WvyO+uRmzvz9pA94bjt8/ur/h9a+9Xf/t1pHxdYyGx+iBB0zOMRMwjb9a&#10;GXpU8qIBLHPgaWTt6GK1cK+o55ZGReA4Gn4+G/7x8cC//e0H/u3vv/Dr5y88nz9xPH/gaJ38PALK&#10;fDRg0lg04x5d3qwUR1b7vTxk8qJ7fAGgPHMZeC82IJ2Oc6psFLl9+N7pYGV5BkTd6csd53KcvnCh&#10;NLDciRQ2/9n+A5IFFWoa6+6tjK7hS1DzZ/oOk0xi0vq/mlnq39R9HFDGWm/KLm7JF5M2WKYwcXqM&#10;sBSUpNV9Pt/p9WbAwEY7YEAC4Xtmpjdgz1zW3Hb5m/PzlWV2tLZzI/vUqlrJe8/71VplqReAOoIl&#10;X3LNIRlnzbTWfj/fxv4B8d6g8V02kIao2/0cAx+Pjo+j4zmUgVH7q6fUI4n9c37iLLRDaHvdMxBA&#10;CaDqexFlG1c65K7cC9tuqbVgOVLxwCUZVXNNB7F7RcHm6jhkhC3UVR+HLWPHbTVP41pLB8xh7Diz&#10;MePCwpClgQprVmAASDNlO2EuRxq6aMmKEr/QeCj9WBEkx/wH407SUXq7tBae/LFY9p8xVeGQO53l&#10;ZczCdmU5mKExMyMDSGA8DxU0oKVpFhl2Y4zsrSbZv5aj3+Yl4MH9YXZebyP6Yyj4xZBjUg8BZ+AU&#10;zKrfwePA8XiEM6MpILAQRmZJhyKLxgjrHUc49zGUCGHGd5wp62zNAsRropusyuFFM0QjcFg49yru&#10;qHirgprIPzMXxTdE7+VE0hrsvDku97wumoIL91VZXOlU92NhfLwnXiyKIdbh3402pj5a9bvYsExj&#10;r85mC6MZHiMCFoYZBhjutjuPk37Fg9ZGo8lUk+YzAE1Sw53lmmLvdJWp3BWdVs3U+6oxsI8L1XGb&#10;qxwaJB44HNNtq2iDbXwlT2QTcFA/V+UY98rsli6yrnRmRLUBT73knLNUQRnH33jYEkHkQLQ6VQ3B&#10;F+q8LlK57N4WpZIyvC4EYOCWtiLAcXOQW668b7xezq/qjwRYOmEymGMTK/qlWWP1CQYqLskaJM+J&#10;8y8aQDrds9gNZHvsJYtRfDk1DGJB9S1qBvaG8iwPFQEbEVQztkbf3ULGDkOGY4ivNwZh6LmNzDDO&#10;e1plxOrywGeWGe2K8MzIYIkRexNmWJkSXWGeuE15p4N8FpTlUEOS0M1shbyF/i6B9a0J3U14lBDO&#10;CHqSidMQLwCTaZF/eGUJpi0icvvwDQBt6EuCOgGFJZdM5uAFC+L/M7+3Z358k00idYFbK+Efdvr1&#10;fag5/h3U7cKCDJXTvZUsIRC5S+aNwe2fWJTGiIW1nKuebJABs67f7xXz1bi2xGcKLTeBdQ3OGSku&#10;w5OcFzLo6Dqk0ewuWfw+Hu2VlTMtqf2WE2lFjzreJnqJyNKSPABaQ/bI3Ri1bf9fCMHXrbPpbYwt&#10;k/MW6JWP+QUOCYFgWyaOLUUNSwDVeTVE9KSOilxvwgjp8bbIeGgwLNvakXoYuCWANZ9wvWinPZp7&#10;9QMG1QEe4ayAcE7sm86j531onhIwplJ7i2jS2s+JhhPmjmUtnDuEMsGweYbWhXWeuOyFoz9hD9br&#10;rERPSCUyZtOExZnzpAHFxogz6w6cXxE5KAMwhbVHx16WXWrwdUWz52sCtiLSuDPSEQb0g5kcW+TQ&#10;NXMlg5TD+WG9oxmDzi0oJrYyxh1NKyPK4OPxxPPxxPNjkvwMX5/A+TUxzzOcPDcaJKk6gN7R+mBG&#10;R5ybThZ4zoW/Pif++Rv4x/OJ5/PA0Q+4TWB+sQFh9AAQ7TdORPSic0rWktBAo0mT9CaHEnCI5AAq&#10;eyGgDYzWkr3fKLBNykBE5ixXmS7b7tugBtfuC94QjkA4stSS+AFQ4DSN9CA792LfArrNN+eaDP8z&#10;z6TiCXov2g1jEnnZZoUL57VD9bWjd48A0/bjJQ+MmRtprGyt+MK2/hElLWcGs8Q8nDKzxBncDWsx&#10;6oER/suK/6VMcSC8niuMlAZEE/Y4kwsZYAW0LSfCNsduwqadX9ef71J3N64ITOrDghEaHIEtS7cZ&#10;Ktok5MEWSCABIYWf91a6ftaM1Z2XY16eTozzjH4Q0ZshIpdOVqJT4mT0n8C38X6btoIJWqMyKQcx&#10;m+K2wgOGztAqKpc0NmbJEpWFSEa+kMu2HTr1n9hrlkcZgCjNFCWxVNIlMsumXyxfyN4SyzDZxLct&#10;4DWBr3Ph8zXx47FwHZHF0odHqacVzsIwbOrMyRiPVKIdEc3zDZu0+nWtibYYPS76osPHLZTe3id6&#10;Z1+OvmDd0baIoXCexPwuGZhWROxJwUqDU+4VzzfJqm91rQGEkVgyl2dX0abab7OIwtZPIyYIW4tV&#10;tiUVqeIV2quiWYcivpC8rm3j2stfVaSrzuDmGHLPaN5wMKgE2ubkM0S09DjQ+oHWHrD+ALyjLAvh&#10;lDBvaWiJUnhVViYe6amolhFEvxcTCfhb0cqRKYKE0vdyDu+vHSHtf3uytP/bazMhExfUJ+/PqI92&#10;A8P+lHcO4Ei9yzciE/a4DyTPzWhReqIzC7bKkaFwjzEDY92d2UvBBAspKBZp1WioMAvNrQFozXEc&#10;jh/PgX/52xP/8usn/v7zF348P/B8PHAcBxuUxngXDQBRX73f8KrWwoihnWBVZ9+h/hhU6K8w7E6V&#10;a1nCBjQ2uePiv+F2XeynUiXjTo9/o3xcfDf12hpSnFngbX83bdfqzGiPkiObYVjPGuaDWbN7Y+oy&#10;1MV9mm3n08qXJ41MvEC/366X9Zg0U6W1oiyJEdfJaMAJEAsKg5KHKQjrluFYtLnTrNNRaSJUK4OD&#10;DCmA+GPgnmZbEAwfm2UmqI+kk1LLa2E4nEsG9Zb0jOWZ/b07kdQUPfiy8Sxwh8i4xQcd4pHEMpzl&#10;MOCwhh9Hx49Hx2N0HM0wGmt6ky1Jl92D48Q7RTl5pGWMc2Vh1E9GDq+Fa7In14oa6XL6BIaJNVnd&#10;38q2WLJdadU3hwq4xlpcytwkcseW7GobT66JVNBLzUzlZKzRUCj5JzpHw37EpHc7dbxltTaaW9xJ&#10;1TKUye8MzCs6TBozCzrg1Gy98VYujLBRHXa//V5LVfT8Dk919uvajVhRctdTKG2yWRgKtJS4HPPU&#10;oRqN2r2VgY/8of7dhyNsMiNwkfi/9R57AgXIzp0IS9aCUfZjYIwD43hkJoaBRk3jHuxYGWvDaeBn&#10;m8NAGc5rsU9mGMdvpV23sWgxvYZ4g+bwcoLGuinwTRp+rMUSJoqvEKttI+ej0sHNf+/yRHqinIvl&#10;9NDfqVQlEVieFRf5YMcj3Anb+LgwWCvc2vmzxaAnBAhHRsfRDb3JCSG+zqckfSMzs1JX5SrksFMW&#10;v3uDHNjuJzpUD8r8gXp4RD/S6OWy7Rm2o+Ol8+r5yUtyjXZ+o7XeZIp7BpFFLzyWjpon5nVlVn02&#10;K5+RTV8jcVQp+p0t7vJB68JpkCaKbzt7W1CC0Pi+RPc7JiQRmm16uInOKttC2MUpAy6WwTK01MeE&#10;L/bxYV9DGh5VIcUgXYE8P3F27Ulxu42naA+pt7SkJ4OCpGTy7AxGG6THrmwL0XAjFup0ZrQIDEj6&#10;5kKp5GbJFySfS/rn4d1tmHWmnQGrcf3YVp8TpnCk8SWN5zNnrV92xJcLXUDBM72wyEf/RskPufKN&#10;E7Q6bbi/tsO4cwwdPgI7L+mYaTYy3GT2wT6Om8fjJqLyt1oP7b/l30ahrC/5zj7zUOsZZTDLkWzc&#10;W17SSBlyRK1QlI3d3x0Lb0IVDil9fFzNxB3qdL85v7eXBA0jImiUSuYNII1t+zN9BaveHSwbQIrf&#10;K0L7bbHicgYcVxaOfO8hAM2zKFmuZxoIbnOXg2JnTDtDuwOxWBOCJKtMkyCTllkGgMGWDBqLjgWD&#10;DE8h21ri/RRWoCmdwiSi4WRg0impTdDB1Bkzrp/3cDBAzi1Xfc1tnX1xC+P7M4WyoyKQy9CxuOaW&#10;a617BbjSjit6aKXRF5CyC4HYRvCkufuKhorGNYOO4yqBS6Nt8gcDmx22oD1f8HmWc9WCGrL5WTOg&#10;9YhsQDRxftmI5sXHwcgCRtpLIHc5M8IoeBng10Y9xwPdwxtv14k1L9icTFLychh2lf0Z0XND4K1N&#10;mA0ubM81knJgsGhantcbvC2svtDYd6P3lusbxzHKwEQ0czSsbiOiYSUgp5+Y64E1X1jXVwrXoAnL&#10;qHx6QqkwGw0JyLPU+wNfJ/C//1r469myrqGNidYcDS80ixrlkNKRtBJl0lxG8+207SdUVsgQRAIq&#10;xQ4UeFeGCvJFDweaDLrf0rsFJgWIhCyX/vFcB18rDfQyUJXDYAOFZmkoy8dZREKs5SxdJcNxCMcC&#10;tR3ZcJD8ISKa+sbDLa/ZY3fKmUHZm+8bZNyreqRF4721BOZwQPVmjaUSHNFzRgpXNC13WIvzE5Hn&#10;huUtaqiijC+ae6EI7qWyRxh9p+y5TgPodOczkfMuQ5nlu+lo2dj1rsD8cQB1AUpOi8+F3HBG6piA&#10;mr6wyYaMDCTN6KhkFFAWT43o4msZrmk4lZVxBs/sDZsBIl2tm4yuSVl5vlPeBKGIxgesDcBG8ZId&#10;c1kLcmqzjD+mz0QfzFK1fQQFwJ3yW2sU75VK6HBMn3TGbA3AsbBQ5aWWG5zO1ulcmwt4nY7P18QY&#10;E20s2HXB2oXoz5Omuhhv7rKVksyzvsv5mKKYRDjiJq+VvJLyu9wjC6NZGN57Q+st2jFNxxgTYxjG&#10;aGgvZX2WAdjkEP+mQBQ16m/VEG6tb8poYbDCBBFAoLIAnYps5SBvGEQYOknFecWmZCHelyLOP+Fr&#10;ZfmeyPooYymsvlf0eQ+QuBtf86koqpZDJOhTimLyNqu9lYKVDtw8p1sJM5Ysw2I5oi0yz53n6e0n&#10;qTSh5CaMduX8Ty//0/v2h/e+fbHuuV0eR+xdJmn/7++XqvY+uu9j+m58QxoZRjccDUHTrUo3YJOD&#10;6chIpxflmoEYpCePn3KIpzHMIkLdHL05Hgfw8znw958f+PnjiY/HA89x4Ogt8AG/44tBTVh0ZsT+&#10;L0YM7oac2r+Npldh5rVo2J2BO4QPBH/j9ypdpwbgUarBcco47FEGsyIciXk3eYNtzcg4UYYEgVvy&#10;rTfdYnekNjByHy2jV3WW1ABcTsJGB1ScVTBDmxRDjJ6Gv1VrKQeFifYcsW4GJbFsNGVYue5FhfmP&#10;2Xbl7hDPXHh+LiPJyuvyOxvfygBG0n4EMEYAxUQ1Qu1aE1PIUdEpiTwM+RlcFeVVfG24gVNoPBh7&#10;lHQ6xOW8EYPStb6V6qCuOZrjaBZ9MZ4DzyMMNsPKiRHTuxEOhPFvuu9NksbvMojJaLUm4vcZWWfX&#10;DKfdcqOhtThmlICjbYBrawCy58hmD/D31MGcvsDCG6u8zwaSpUa+Xng7zkSDnEaFxRvPgbDMwhZp&#10;Ln4tWjNPLHqPXKeclOEx8arOPIN13KnH3bMC0iF3m5Dn8U2esVF1YrASXnUGlDV7szVs9JfZc3Ri&#10;8CqV2A2kFHQfpY3iyZJnWtvg5x2j9y0TrqVzTmc3cUHqDTG3xsoCrfUsNap4HfOygQE0vrK/xTie&#10;OA4FJKjUdKv1EoFY2afePgSYuRN2iSuMi3NFZYN0ZjgiNXkmxrjtk97a5ei2KcF1tgwm7I5TTzyr&#10;v/d+M2k8hrMPpEr5xPtZ/hRlUM8iGG4sMcxlII5SMN12WvLM1//1ieVHcY5FUtH0eLAR8jAajb3Y&#10;8mjR4PuZhmMGF2QWh8ZgAiFhPyH9skLoRu9aMzoxtpW0ZhlYK2e7sB3znIlVo0KJHBud/DyayDMg&#10;SfPdj9kmV3LLt/NdA/Qs4+W+6R5zRSBVlpM9o8SUMORkiebM2BZHAXmN5Z6mbEKN0eBIVW+VA2N3&#10;QCP3RnRZvF1EE3JzbfptXL8HX+ylfONfpEMtsDjXyUrGGeehZ6S8QwQU5h7LsSuQhMI1gbmsoAxf&#10;mSmzBcQpQzxonvbLxiyLjR67rQys6Sw71c3SiRHNv+nIMGlBdITnPEQbIuPNkZHfYHAZvOTAcqjP&#10;4wDAKO1kk4yE1kZF+RQZSQPcsensznM2mo1fuIi4D6akkopt7inldvvuTtyZxFN5MXEg17UZUqiM&#10;rTqooZxKEFpykhozmcH2SNczJagSoW1j/CYSKxqjviNPpG3ztpzr7ooIIUvj2m7Aej/kVBhy+XNc&#10;HM8uDMQ2diMRCSUuCwEhgly/AAAgAElEQVQjUaFlyPEnNYkBlccvlYF9jAJ0+h2ewKkMTxvDTQkG&#10;NMzN8YVaG0tWe2OCO/cTFMrq/DtB3idTY0iQY7X1FmehtQ7rlWmAFl5PX1GeBkobE8MH0nP9jYFa&#10;1fufmOkgaQQcOiXyKudoPbQaLwSD1RgtTdK8bdEKh8/lCxdmjUt0lwpifGGiZzKTBFXRkBTMKuuQ&#10;691YC7wB4YFy2u6PdDQowirFvYdS2pK+IsvCWjiQ3AzrGNxuZotAgm5lnfqwEs7IYOgdaCOibFUb&#10;eS7Yx0dtO0uyWO/o3oDWw7XSAozMrP3OvWwdbRxIgl6OlRFnNJBOnWHuVGvAxWyZecH7o9JjRZ2b&#10;YcfnjPJULNuB1tGPB2wcsNGrPNdamNcJLMP4GBjjET/HAesdwwau2QMqtYY+DsxDDg3u+5qwyyDH&#10;5HJgWYN9xJ4tA15rouHAeHzgXMB/fJ74X/9hWKtjueH5k1kEtjJCEIhMnp7KUygfAeAZkePicOID&#10;AvjFjtyBaFbJvfYoP6Z8miRJM5iFo2dPxZVSr7NmbiznVTAjenaE8wUe6aeNloBGWaItjedUxkkC&#10;WKv9jrTvxdqgJRocjr5GZGlYCF3x3uYLrTnUxNQ3WUd2fAdfVhka+TsU0dZQS8oSXdgzI9h4bFXk&#10;DhyM4CSnXxNuUX5t0aG40KnUt6ARhYeK1rn/YKR6NsYE5W2z6LvhirSI9TYCuDhFylyxMsAQqiW+&#10;yMXYJfQeAoDkE1J009hDPnX7pr/fr2ROhtmnbDTOj04s/h1Rk4DT4TO90cAW+wzO7+ZQ4F6mEYs0&#10;lA4mi4ABGV+UTWHo275HiSmnY0KULYdvBBdYQgqB1T17o+a9pYW4slZWve9AliFARXnKme1K7cZK&#10;kD+XzFrheJtouFbDOQ1fp+OvrwvWTqDRIaPKunnfhgMtFGg1TwUgh/NurCgjO6fRkCGrhonFvgHe&#10;mTkz6fjtUZNeDdiHG8YMZ9vRO44BHIfhcRme3bDGJFkou8qTpj0ZV55GGJCGzEyV3mABoJ4D8V63&#10;SL3WPhUrSJUIgoui3wxycclE5B5AChfIdt0zE9m5XrbBa2GntXiGwKyenFjRTUbQk/eJxpN3J7ZY&#10;OV6leudE9NCwnqMCfRy+WKosf1Z9xZ39V1b2RoAHf1FpuKDqwoG4/Y7v75f19f5J4tftI3+7Zvsr&#10;o97yPXu7lp/ruO3M64aP92/523v7PXkuiHB7s2yoqH4Ze9SuO5I2Yq9KaY8nBQ92r6jmSfnQmsoM&#10;xDo3LIwG/Dga/v7xwN9+fODjOEJJlVFzRbnHuGfLERd3IY2uyLKSQWgJ3/HzKGc3UWbAyJRSNgZX&#10;PzCDl2ut+FEZncKpv7Lpt5pJF197W/789+0MQPKf/Fs8CHkJJN1Um9FsN0iWAai3TmVfzk/FTt85&#10;NbwyDLJ8R0OeIfBb0odyY/l7yBIR+kaRGybR+GsZNG9lORS22s+NojMbEZZ4YV5nkoceAJPZWJML&#10;35qoo4yzkwFPqkMuWm1msN6DLyD281Zi0SNwI3oEagiUtcwqvc036+BzqA4AkU3abOExDM/R8ePo&#10;eB4dj97CUGPKagnCaXnPjSffCEpR3aRRlwE7shgvlUVbwePmXLhUUmrKCAtkWe5YOeqIyPKmJtpf&#10;nkb1hFA7XecHYRiMNaGj4qarFA1JxuwZJ1rbcFrYDcfmv7xfRqIT7yxXn9QUJ3BzBhXXocw7mjxy&#10;1Lu2ffR9oht9FvvUXmnc2zCBlLP5HOLILVwkx7GfybidDkK+HfyGctLNIiqcwULay4k9wr/0otEs&#10;ejUe0SNs5xldjkutwzYD0Xhr0ZOt9wOtqyKBnCy7XEeeX7PQc4/jiT4eqBLRaV6sCTvbz6diVVdo&#10;3zw2OHAAe2LsPxFRHxm9vs095QJXXFlY1hDVDkg/4um+LH6S11nunZwPee7oDKwMjHJgZDaGl3Nx&#10;qjxP2kji/hWZj3B+FgVCQXsyAIMBrzk2BJNR9kmsFkt6mePowNHDkaHQI2Of396Ax2hZVioj3g1Z&#10;ykc0IXdJwKwCMzpnGcu4BWzv9C2nZMvEBaNjVDI99qahscx6mC/0kxyd8s+5JnU+k3CTTyrYVnR0&#10;dy5W9uUkf4wm5CfWmjiviWtemKGUkZeq+oflGahnIuftsl/7TnuxWitLwelcl5MlR+gIW4/sQt8A&#10;I+0QO6V4YLDMzJJjZq0qlUvemrYosxxHOJHiGk+di7tvgalCpZOtanuRXVUBiNI380V2VhUTKvsz&#10;8Bp1mG7ZA2P0KIk7WsOh9y0ccr21iPdl5srRVIoOqCCZTTZzbL48nSptH6OXk9KBLYOUuA6ZkaEJ&#10;pcqUNygPCRfcG3XqAk+xVnepqUEUjKp7AtgiC3jf5UV/FC5Vk8H3x2VasOt+bGhcSlVFoQMi3hK8&#10;apSSu7jf/HZ/o9/EkDXDCX60sHeKCZaitB4RY9xTaxRgEXkIbg/e1qpqxt1e0oh9/2oJ/X3Vd4Fb&#10;jxATLsNGrp3ekVc+AXyN4ybkeL9KdS1GeLuWSd9VVqvWIEGMSqlANeo1vo0hbeucHILHeqGlYLsh&#10;l82qkMp2rgP3Pucaxm6V4Klk14gyM2d9etdWOZYE/JzJvBSdBavZN2vobaCi4vgvkOmS0x02Vxr8&#10;LRvrIWklG3ICGQWXYE0PpOS/R9IEiIUARu9YfUQfBpXbES0AkKEraxBu53a6o1NIyyG55MhpDex8&#10;C6wrzs7yTAlcLHthkwxNDQ/XhMo/Ne4BWqdPc7HBN6M6zgk/Dcs6I36jrIkbcA2V5jFA5UJ8j0gT&#10;UGjwFo2rbOuwFGyJxtZxoK0GzAu2Lqy5bsjW4UDvG++Lubqx1AwiGh4rSk9dvWM8nhiz47x+Y10X&#10;4K/IVnFHswdGG+EoWgtzfmGtT0SmVZS0aq1hrBjfdMfn1xfOrxfWNWFtYBxPXPOE0kbDuBt7tWb0&#10;5XCfsPZAH9Ff4nLHvIB/XifWufB6/cbCLxwfP+E+0dsKwzd5s/q8QOdiz9QyloEi78pycsFYkO7P&#10;vZwABXyVHQl6DEOmaoIutOkRuWSN6f70+vOeEZmme9omA0rriIySOI/LggcrGsKTD+zqTL0cYYTp&#10;feDoYWiZKceQPnabSENl23jeznLufB9IHp7AOfZNNfrjakEYKQN2M66Kl+yvdEBv87GmnYvSkdMb&#10;QWnDSigTPLooW1lrKw3LZYwPZ4uMznMpk477Ywx8SEezFXjSqN7lXNJUQracdV5OjKAMrMILG27Q&#10;wog/ah2Ma5Ba0vYVPa0gRWTLOxsfL4N5R6RFXIBXDdGuCGnsTgxZklvuReo5aWSOaOgwJIZDIyLk&#10;OswGrI9aO4D8LU2OMeINrNISBjVQC3mvZtgVNZ3Reo7IpJsOW1JStsl7OGvDEcvm2mvhYmmp5Yh1&#10;mcDvl6O3iWYXzF4xMBo6o4H4wuNY4QiaHWt2HMeAHT3rQ/fBsnvMUNqjCuWiBI2wDRHRmNhsGWYH&#10;Ru+4VsfROtZYWN5weZSWGsdAn0C/DM+j41wd0zscX3CPDKtmDZ2NhxUhuzt/GoQNJT9XbmyqFNwT&#10;lYwRfEs/YdK7DHCiz8I4nngjaH4umu8T14RM9hv9chQKGEkF1vh/q6zPVCQdWbJGg6azw0lPoYhd&#10;kdo/v7DmF1p7BG3bfjotsJT4ukf2UIjwCEyI5vJh4L7mwmteuHzh9InXuvA6T3y9LlynYy05+jwD&#10;q3wHnuIHNx7yBn7/9N4dYkJN2hPecNX+y5e9PToxLTefdFn3KoPtbRz5ne2t7fFpSGT02xgjypVa&#10;30pYxKsiTHeJULxnQyyE9z3Zn4FRlwgDytEd//Jx4O8/nvj5jCyMXUrsa6fa+NYMPgMzifeLvLNu&#10;PMrIE9DCUkZfbNp5XRPXNdMhMZeaerNB8lSTTKcqyD5GKkUFT8PBJK1l+T2E/Ahyl1ySM5kLb0j+&#10;ii2+LI15qxZBzby7HLBgtHVrkflldFwQFwXGYUkej3v2jmieyQzdwFcBh/PeEK6qYAXbKMaVfXsj&#10;bqGqnAA07Zz3rvdq7hnBb1A5Tki2wWBYKd/DqRT8plvwC4dhzjDEdPMqt1gIJu6tw8Z6E5lVYGDZ&#10;TOLEdaVciL4C4lHqEUg6kx4EIJ3g+byQHzLVDXM8mrGpd8eDTozR5HqP8hlrFUhQpqnlO7djxudS&#10;fHrsSGQMLfb9UQP7WT8rer8oMhgbfRiAlQ1LPJ3+glUGMEJ1N9OXVgdHGt3MdO6D5uUWccq3DFY0&#10;pJNGBvzssZRgg7TQpMtFfmEMTwFwnmt9fylgg89kYKVwnDCe6a9VeupanpiplsJSntVp4CrwD7fa&#10;t5SGpOXU2/WifDSdF0foFS3Gc3Ou8hlryzScy9OJ4dYw18I5o7ywSjT13nEcB45jYIzAPxqPT9yS&#10;wDICn1HvrQ/0frDBt3RerplvTaw91tUQARxtHOjHE/3xRO/R2wosUSXecutngJX2ujQRO/ck+bie&#10;U1hcfTlUmjTea8zi1VhFB0hnQPAHZRRbOkP28nm5t9ZKz3Mj7bTcvyzpA0XCFw+qUlVOZ2lSGkv+&#10;CI4xS56ljeItywbHyRdNdlJRWGCWxnn1ZniMKMnzoInjaI7DgkblvA5eafgYkY0RWY9VpqoBkXGu&#10;SW6sACY+6agyYXLIFG34ts9kIRlIrG3REypQx/J+zTwdFylhJkiHGw7x98AP254h/ryyLJ+jnBKL&#10;zt051ZvvwrrCgRGYwJNn4bbmCjytc5ya44oQCX2kQAgoYDY2cnNmBN9Ou/jGE0UHu8G97N6cG9Un&#10;IOajMym8kkGbyX+R6yeHgwk/icTduV7EqQxsq43QWmxVULDfl/w6UUwFZAHKEG1V6rJF5nrvliVN&#10;H73hGIZHNxzGnhlgZhlpQFkd7NAatjYGSTbOZ2FxDrwQ2Pi5tu9ua89ghU3qhiMjvaRt+2oJKgho&#10;uACNIktFJSL9SvWres4SItuD828QOGrjDekW9KqvX9cZvmdGbJu3WBe7NLo/X5uCad9GLU7bhroj&#10;VzZQEoVDn+uSWvb3R4nBGlRvW44RrZ/VMHWo3m6xC/ZbyRGAzJsCJCNWvk8Za1uXzMT4vtdW4iqB&#10;5W1N2APh5mj69vLvn2WmjW9rV0CkuSMSMaVIyJBWa6vGkfvEyG5x22c5JsjdjemsKr1yu3YtqAi/&#10;gUachQBYABSFqucl38phVVQrELXm91UwRJT0bBcV0Y7WY21d0TVK0+NRM62VFBb9q8wKi+h1az2a&#10;cSuFvQHHkiKifQvGZxZKRUbSrIV1XfDeo4oJBO1i/cKAtKpkG7EHfGGuEwHTGtxHYCimti6RUmZK&#10;AaMPzGbIJnKOKNPlXKXrgpthdrL1ZohSTTQJ9ZG0ZEslvpxg6YKvEz5fOOeBMZ7orYdxZ06c58U1&#10;7+FhliLUBzIte074PIEpkBiGtOUN6/Tob5G+P55igYl2RB8PKsfmjvH6yvEGuI4m0zg+gMcPtNWB&#10;r0+sz8/gW+vCmg3OzJZFgYU1ga9/AgQ6wYYcLazl+Nvf/4Hf1vD5V0SUrDawxiMcQ04+4XFmFeF3&#10;XS/MOWHtEzaeWNcJ//rCYcD1iKjzf19PeJuYfgLrjLNgVziBKSemIwzZ4HkJjI1QZvZzSAgjunZF&#10;vZj0mJhzxubFsOP40qtv8TPcMXxB5l5FzUg+qAfMYrR7g9ghjZ+ucjgJAxPMLqczPXl+sQgd/8Y+&#10;KCGfJlafzLpyjH5gLh27Fg3SVygtMR6ukRXQMVhGUqcMtCjZ5jzvQlQSh2ujQ8nOBPm8a3FfciBT&#10;hDVK9nhOBatZrIsai/JfRVDUShVA0r1ai+wARWh3GGy1miwa92WLIgWQKaz4z141i7t49T9e8yc5&#10;FGKE++m3m2y0KSKsSK0ghNiDiA4yLPa/UCZGgPqO1h19AP1oYSAfI5patyhpBCn5W4bBrXTPxi/l&#10;wEXrzN4bGe1cxjZEtCst4uYt0ot134bIjrFWtAg2K4RDzmc54w3MOgDK2Gb6WWhYSHfaAlQupNuo&#10;yBlGfU93vK6Fv76in07WGAaw5sR1XLiuE9dj4Dg65tGx5gFgwjBgOEgPhtYHjH0yoomlnPEsGdYY&#10;F0w+XJmERZvdOlSPuKOhwwNE0yA8huFw4Okdl8d5aa1hzIuGUkQU7VLZD7C8yeLyk4YbnQYWTp0y&#10;imzoqm2KqGgT3/8OPST2N+tck2r3JCJfFdW1VJbFA7+Ezcuh7E8jPZbzYzH4Q85f31k1QJ4yKWfb&#10;Apspcv/OF86vT4zxhdY+AsdF7htxAaPzSBdKqZ9rpcHuvOL35VXeLvpBTXxdL3xeF77OiddEZFzq&#10;LJKC76d9+ysxn9VHaXgTjl7JAvx+o30RiHvEP/7EY954Sjq62v39/+eXb/e8PyGGxojOvqftR6aP&#10;3e4SwQGJmWAZeSmzYhpnaEQMpZ580iNAqXfD8Wh4PDqOYRmYEM6n2EPgQjeVUygsLNrE2tbIQQOg&#10;5JWX/CU9X9fE1+vCeS1GbsYpcgeNYpSDXhG4+6qlA4NGWdXXFr6N/S88n/Ry06lQh3aXUQWP66eV&#10;gzJIJ85S65vBZ3rUpTeWZCDf6NgMwabI4qLdmlPg3ssdR2uRKbxIDyq5wCCaeLjk/n4XTWpbLS8s&#10;oitrFSwvD1ndgKXsh/ezQCPzJtIcESDULUN9kQ3EARrUFvlP3HXytt160rCMl5WRgTq/TkMbiTKM&#10;UdqI/RxHAIvs5Yps7h6ZGB90YkQ5qa1EhiluUyanCqYQDRmQJWOCToW8mFnkW9TwmkmTFw3b5zVx&#10;rTDMBT/U6pOPtA4zD4OQ0Z3rIRnyWTLC3Yzrm+NK9H3f4LeX5/2SNkxG+ng/zpFsNjwbWyWCKt1S&#10;90zayjWSkCZ+9TKUB0wj/8GdWlNnAFJeaf0jeFTrcX+Vr7H2K37xwK/xaxphQToGUAEnm3B23yYo&#10;KMmMmbJG1sfJq3jl7mpqPbIxGrMxEgoaA+EMUN8/3VEO0D4OZmMII2KjATkTJua6oFJhjT0xxvEM&#10;fGUdskdlqZp94jkLyXN1Qio6U4CH+0xMspcjlfPAV4Wn1kw05t32SEM2IiepMiuQ2SwbqRNfyBYg&#10;3h9HVvJCvaLAcs3LmSWzLxdpL7NeeR944F8Z5QPWhSMyeL4nXWYwwSYXlH13jI7n6DhGw2gRYHNY&#10;Zz+lum70hscY+HgMPA6WHCMv3zUoz/+Kqg2oCBlnxr57KOih2LCXqmFZYzEc4gJTQ/NYLyN+i+cq&#10;aLF0tnR82VZQVfzH30a3y6H8bHNO8XsqZS48cC3xxgWfF8tKlSMgXgrkRvKQdLNv7ED8MPuhoI57&#10;cWtkpfzdXJr3WDnyoAUPXB18P5x3TUG9oehv2CWKigQfkxMmnrHM70fuDy+pfg0hvMRvFKzSjPJT&#10;/NPeb8ZAEwBOQ4X2TnqfyYkx5LxgBilV09ENj9bwGFHadBjonAtduLeQnyDebK0y+HpT4HXLQNdm&#10;ZYsR92sJyolhKLc0m7Kda00sHBkBawUpuWEJBFKE8Lc7oy4iSYrgwS5jCSUPPXgiOKsyGftdpIm6&#10;k5kqXqCk1vdUbXItjeKmeFh+P+rb7cx5B7MF7nOyGUG6RfCwHno4VWL8flvoMu4rilAeUDV7+gYC&#10;N6NafMfyO9tFNU9tUzpiah4mIxvX+LZBabRguZVAk3mk0/idgzE+y7al5h7rXiVW3kbLsWakLMqY&#10;ZtoRRXDo4E2JLpRzrdZH9MGOCRp+rLWtHMlusMryGzuiQI0B+k7O0lhG40xDkxkw0BhhhMQ5qi4e&#10;yjrZoOlwtbyn2Ob0SQ45w9CULk+jkatnhKktg2oZOj3fyIgclfmJwVRTQa5n286BLJXcoQbDao1R&#10;nc5dsEwZDOPFRBpHY7N5DI17bwDTRU80tL7QzLOPw06uSwvSDFjl8QdA7duSbt2D0y9cMebrZJNW&#10;Opn6APq4ZVAo0s/WBK4Xjq/oT7AQ0TpBLSxX4ICbktAMEyHMgQ5aImFrsl8H19ZDqVmtw0b0xAjF&#10;eIZDJfmOFA6D+YQt9c/wyNqwYNqLa4vWgONAZtjMCeCCtwl0Rz8ewGiVCgnHmifW1SOTYEREzq9f&#10;f0dH1Ns854nXVw9n3fkZDgh3eGvwERHLq7XI2MAFsysyBtYEzgtXa+j2xOP4gcdxoHdj9GuD+8F0&#10;wHtd/mYN3Q20iW10ByjaUvTg5D2LRpPki2SlEg/Gc73WooJIEG4V5ZhOPyMQk0FuNTbh3qJLXFS+&#10;gT+diWQNBBZTfENOEYtIMJ3FeQE9HFPxc5C3IRwoc2HaQkOHLcNaA7A4H4rcjpJzxSfLnFPAL88I&#10;5x9ryawIW0k3+2bUHOW4xe2e+UTnja2k/qIxdLVQFprHe2mk8ZJzhQmMYpFOJBoSVkPum4xmWXbP&#10;KtqljDUEN3IqAJRhkhs0ykmepzgQbySgSxxAo4NXc8IyF+8yn7xtaW4epQEQkSJuDm+xLpPZN6EU&#10;EU5aR29X0OMwHI+O8egYjwPjecS/44jIWivjVdbyto3YDQks0QasHQjvcqu12TCZnMiF0QCVDbA2&#10;YDYRnWtW8h7JLsbHEMVMZs8sbjIddGtlurLqkDoj2SQDdBZbizT+OEMN5wRSOvqJtQxzOs7XxMfH&#10;iefjwPMceDw6ns8D83nB7RH8pA+gxdkfLei7m4eSjCKBhjDmpfxAQ7MBZOanmANLV6XT3XPvVFv6&#10;sSauceG8HHjE+8fV8JoL5wKGyn9MjwhD1rUFAFOUtJWh2DbelBHZ3aisglGXxFBy9ntR59rk9Y61&#10;s1+VjLk6u1ZRX9kHJ+dPRTShdijqUWq+nKvFHnhe0vlLpZ5iYs6FeV2Y5xfm+Yn5+o3ZHmht65eB&#10;cDZFc8YL85rxHTZnnFMNnGngU1Qnz/k1F75e0WfltTmR5pzBJYW5nfxTc9a6wza62NdQiCfOgPOd&#10;cu64liD+3sq1iO3tqs8dN+oP23D5n17xvLvpvfAqoK+Lf4vfFa9o5pT5VCYbMkJb0aChsAdPMyDP&#10;qVnjyXQAMyPGFb0fey2cDRwdeDTDxxj46AdGaxFE4IigmjkxLWR+JFS8yaUVOFGGMM0j1r6Mj2Lb&#10;a7IGtsrsBIzCXMCJvSwIM6Vg0StnLbx84ZJcVCmpVQaDMvZqrYsWil4kmCnryEuEMfbt0vneMzF6&#10;i0wK9afJpux9b3pZBqnlnhkawdeQOCGbdG80CdCYvKI8XcoPZ+bLzXnNeUM4zIgd4r6dJQidmU5x&#10;M8lp4nwhCi2HnF9QVLmT95DXoHCHITJqI3PQk2fp/IaNLYFQ/quRCLc1d0xlvmOlE9+NRmoHS6NJ&#10;B7mfp+AHIQNitgtmi5kYwM9jsLF3lHnpradzsJkDK2RPylAEXYTI5jgWHRhcG52xMMQuls5jRtGK&#10;/i2vOSvjiA7eubyC2+qg5A4FJmNwVxoBRZqePCBNHyaG4rlHuebuUG+NNJIJnzmykoXOhcYjXrsR&#10;ZajWiqPMoRhgI+8NZkNUxkXh3voJ2hU+U6PcnVuKXIL0fXtP6yUJKC4jx+DKd/R+0+wSf5WchNVz&#10;4CUfxET20jNV0giI0I9ywlKo5/eSt46GMQI7bjEG2S/HQGMkM1Ll2FI2QO8dvUfm7s0+JqM+9d6Y&#10;W5RYHo8oUdzHuG1W9jZYHufEIvhNFSiSFnZ7ArPFZevxxfI8dMqpVM+cKuPTcj3STcU9hi344hk1&#10;oBqVFw8rx7X+dmZKezo5LjdcZAoTjnMheiV5nLvAqSrzU0E2ufjp2bjTHC1Jub7am6ieQcOtsusa&#10;sytYBnk04DEGnr3jMQYex4HRB4b1kB3W6DCtzO5HH3g+Bo4+0Fu70Y30LHEj2zHMjkpUvicX0TMz&#10;JpxhpZ/xlNB2sjlkEJihMfNgk5C0AVquTnB5rZuFUx2iFQkQFH/ZjlNmUS3tK8svTTqemIERQWSi&#10;Ad2jHHEb08vVgRlMDjDbcB6kYTqyN9d23/x9+1kuGiINO8IexeeJct5LnqYjTbY8fRcFR3R/0cK2&#10;kzmmjLOMUxtOKc2BN2rmaD3kdPLqXAty3oZ0uMg8N5hxEUEyLfuvdYtsojFYCm0YHk2ODGcvDGZa&#10;sMqJeoMp0C31XqhBvCW/lVxI3O3kCSjebDl8S6wGSJeiIyPB0Ddxsb/Kvy8Dc8qQ7cYyBuw2dO3w&#10;Dh2x3yP3woN58voUKIluFsmlb/euA32v2agH75O/v1+X1gF4b1CeUQw6gXb75D5/pl/CfUt3E+OX&#10;44bPwftK+7ZG9Z14XpI7JEDv36019Ry7hE7eBnJCmacnJJiaxc7q3xrS2h+b6w2IiW0btZ+6P1yv&#10;D+tMaf8pOHFfFzcZW+63241zt6glrVeuw+Y0SuAW44n66q32a3tV6SaWOqIxQKVC0kLBG7oHwxaW&#10;1zp20qgneNP6xx8SSBmqEeFBgDXsfVCC5zVWeFgsA3UbMBJFQl5WUzWhOhOmqMwwMrhNRjjZdvwJ&#10;gDzK5ux7nf/mdrIeJj3JfgHLrv1UBBMSQmuNBrGVHuWKQA4PrbHGJizmCr/gKxwX1rd68czaiqCz&#10;hmk9+h0A0aD7fJEGnpuhCbDmIVwzq4Vnshs6nmFAawZcL/g8c7+aA+gD3gfcJ2xO2LwAXAxuXhRo&#10;IUDQBnAYnM4MAxn3DIXFW6NzpqE9PsoxA4Th5zzRrcHGAXSV22pxL93PosTRaIa2gGEdr+tEbx2+&#10;Llxe0SQMrieLC7DZWiM/nWEk9AuGB44x8C+/fuHnxxN9SAEwII2BaTHbhPbGp3w72zqpq3jE3hMD&#10;YJonU8vNwkC58xUp9GUY3KKdQ+tHiMdFetgVFx35+hsEW3L2FiiWgX0zruj7a4VzyiedJZZO+bCl&#10;qtmnxs3zQjAWdc+cTbd1/jfguSs8WrMNGNW7+998z5GGoMy4AJ0V2xzuX3yXJ3RkNNvSr7kfVBYM&#10;fk+jNZRTmIfElpUTFUjnhwwsKWP1uX4Y4V9yWvco2a4U9oy9WfHe3sA8ZMDM7xW7LjnxvhYha6wc&#10;NVoVl+HYkxY0YMxAs1EAACAASURBVKMSb81ZCqTh+dHx8Xzg+Xzi8XzgeDwxjgf6OLJMiM5xgC8p&#10;cJ73DCdGZGFEf4xOOVjnsOhaMs0KKzFt11ar9dYa5H+aiIwl36lsN46IZ6csaA1mkwpa1NafAGzR&#10;TOTIKP4yaCLTwc/rxOsxcD46nq+B6xqY6wH4hBGADzj66DTWIWWcYJiwQio0cuQxgxAMkKDUppLT&#10;UapNOEei/nnUqX42YI0wXPXmGH2iryhnt6YaDjqu2ZiZwJU0ZjwkbrR8Rkb9NkPVOC4MFLsgcObF&#10;d26Yqd5LRwaXZJKfLK65Ifijk8+rnNc738jfrbjKDdqQHvN082it5ZjXwjwvXK/IyOj9L5gNtPaI&#10;cpzMJAOi7M+aUc94zSgVNK+LpQJk3IuI0blOXPPE6zrxdV74/XXh81x4XepzwLNIkhc9mLOZsTCP&#10;1VlRAaSMMk4sHTeJtfOY9K61voHO3Uj4/eXIQyas+UYL+83y/+Q5opVg3Xcs+v5OGbiRDRbjp5on&#10;1+PiJMip1sRfYFCC7YKF8zrPFD8n9jMARzc8RhhgjhGGl6AJD6eDOdwvloHEduZjLTKrVNjXag/l&#10;sAlH+sI1L5znxOtklPpFZ8ZUffOtkWv+WBqHr610SGwumE1siOjUddvGTXvAJo3EMG/X3XdGeMRS&#10;ia+yRjQymkqEhKFKe1QBGGUMk6YSEbmMEIenoeiOfbRX4H4uRpzH/bIcCNe7dI5GvccSC6qkhTQn&#10;GXWrX2YTKdX8xTM8DKtyIobBgkDTqP8qQ9lEF8Jjwji6t+W+mGgDqJhAjg2tZTQtrDQN1xl+O29l&#10;6Mu3AASW6xblpD6Oho8jIqUHa31nLXrhDfIb8DxV5qtn0I5YSKhzlTkmg6no9nLgnOGgfV0r+Onc&#10;osaTB0lIMEhtQ4z765vMyLGVnNzhHiVlfZbY809raDeeuNNAadub0wRAjZTBR/rL4qQXm1v5bDPd&#10;h1joduI8+XnKb123fw+Wf4P0mcMNkiQuFI3XGln+htvvOYa8l+c6JuaUfPXaa2UECA8JT4s3mrNH&#10;1+g4js5eR8bMUfEPPr0Vr5F5M2BiY+ZvzzJ2UGYWfxxapxYZH+PAcTyiuTf7adAlVgcTwtEKJIqf&#10;4kNxDdk7l3qlLSOCYDZHxtqi7lHLWQZjOeS03w0J0l2fL+pn4nINS6Uqt3tdUF+MKIE5feFy0Imx&#10;cHrJunQ6rcXSX5qLsjmYob/xetFOZvKot0WL9R09otEjqFMNkJEZFs8x8BhH9Lpk6XI5L8K5HXR6&#10;jI5jdDxGZ+nIRjqPMxPBkOo4I066rS1uE0JkPEWwUmOp0aWD6JsDw4tPJ5dI3dYqyHY7Er54DtsO&#10;nHRMNtnKeyf/58bJISWMNZm1qx4SETijv8t5tQLAABCm7psjA4n5Klv8+1l2p/1hhR5/748REkRn&#10;mncD9J5ii/OM6a57SIjIeNOFcnFE97VgBtFZ8SLZAZcXLInrIHNflF5c5YxM60IAsjp3JpNJ0LQa&#10;dzczHOx1EdmiCnwJvnSw58XoURrtGIZhxJ+2XztSx+1Zqk4lwksDNVgGPO+Y1Td6TQqUvmTFqz3n&#10;IF0a1SNjMxlsGy7pV0KyBNG2J6LhTYkoOjailQWgR5TTXRbnBlc911LCt6fcDkfKLDHudyHsYrq4&#10;vQf3ooZ3oW37XON/jjgwm1gttLV//U143szN6ShAYgM4bhFf2wQLeMjQfsdntyd4Xr79ZbeBvbEX&#10;r4g2MEIfYdCtFFERVX1NIqTe3FAmkKBVT3RsEWW6TSpvWqsNJX0rsADKNBflfp/T2/ZqjJ5C3Tj2&#10;opmI4AMyfwwCCNoXrpGLD5DRywih0iDN8vs6VGIghojSWnrH7G2mqvYc6xBMmUY57sGkYu5kEhCQ&#10;MWQaKbwY5GIj8mZhMAO/C9aXLXpv8E6KsVobZ9SRoiNFpKIGpOBAPjsiAWLsSw3GCWySCTk95RPh&#10;pPDYHwErjBF9G6wzMtVp2J/wC8x6CDAW68EzozUfA6sPKJsqamYu2PkKUT/GVld4jz6kcj+iZNw4&#10;OvoaOMeAff0Gfm8RAdeVWTPgvcK+xvVfVNzmhKEBY8CPAfNHOI3mFY3Az6+8h68japX2B6KCltNg&#10;bljnK+hhnPDe0Z8/o2TXmjSiLfQ+gN5gNjAOD0eQvbCuC9fjR4ytxVoEuLwqqp11ECwdPIgokKPj&#10;4zHwPAZG3x0KVEYz+aRAQQj/mLfrPCQbsFs900xTJ01FX4oS5vfahw7YikgAMwpXVK1OOg52tmDc&#10;U/HtUlI2DpHs3bJsQaSJsrQSn75kiAHl0powv+KZbpHJ4igjPFFGnPcwGrTl8EYnQ2as8My4FC+r&#10;85YstwR61SymMqASBVsWgoycMuiCtJmRzqJY3V/PdfFLzplZGXNN9ueJQSsrQ6A35OoeeudBHI3z&#10;z3W0GpMJTO6RJr7JUe6W+JSFU0s1t8VuI0hf4FLOJDkw+Leiy0Qn5O9mSFBasCiuWZkxs1ENrW23&#10;UgIGwCJirbVI8X8+D/z48cCPHz/x8fyB5/MDj8eTSiObOPbOxtMBvtD4PHNGsrStlNSANTX9VpS7&#10;1s62ocgoZXWNgiV0lvJfLavlOdsjmLI0WK5bSeNv9dgNaI2ROMzeMeI6OSmd2QsasSL1zqvhPBvO&#10;V8fr6LjmwMILEYnnQAMe64GHP3g+6MTNURoiwKFDDQGlI4QRYcOxO8TQt83RrIfDwgwdC8NayJBH&#10;ixpGFo5eW47WFmZXff6Fa3Y2eo8SIXsmxh2PRC8oNfdtFpHZGS3suGHl1YxZDDuPLCymEkAy3oay&#10;zfzVFU0sq6yB9r1VDMdtbEX3apYXR7ToYg9WEj9c0zEvx/la+Pq68Pn7C7Df8DXQx8WGoz2xmi8w&#10;uv5Mh8brfEXJoEt9EE5c14mv1wu/v77w+/OFvz5f+OvrxOfrZNkVOuVhkCEoT6mxdI2BylKta0vA&#10;LcxvaWQ0xBraxg/S2Eo94Q1eIjf421ru79337s8vv91jv90t21xG0hwhaBxHlSdiLMjY5SLvqiUz&#10;07lRRCLje91wWfUQi2kb+3rFs47e8RyDBpri+e4Lc0bzVrMwrKXDmEb6yYyuzMjmfgGo8qOc77WC&#10;Nr7OE69z4rqqKfLl2LJ3LA1YMmIt9RVYm2Er4nWgEvF6fq5k4mHyUd/HU3uYl5m2pHQAZYaqhjjR&#10;NZpHjGuHnBttO1/h/G7ELoVrNsOAlsl1lJtiNjKI+j0wI9wKyF45Th4mOr41KeZZ2LGOsg0yIFn8&#10;g2cBKVOLdisI7b5W+vtO2a0MLcQmufb6hqnR9YZJSMuxtnFzR8m1jKjXWgNw8l4W/KiT6DLKThwt&#10;Gnr/eI6oQ9/KiNONjhl938SfKQctoQFcJn3TPug/EMMVD50uh1tkmJ2q8c6Ma6DR9xwy3IBsEC++&#10;vJfiDP1q41O+S44i2pIJkv/8W5yCQVQZFX2jLckfUlnbddn3vhclV3IE4gkbLRg22McdC6y4ctSJ&#10;gxOvIDGvzhKA2/yVb1GBAGLmqAMF5HmsJaqR5Fq9vdJulYOLwxh4V/inRu2UR2vKobWJIdacfxxh&#10;rD5alBfq1iLLom37vGG4DI7ojQ3CD/QW5aFAXJwpSlojRkr3IzIx2njCmD2psjJLDPObUEphyJ/G&#10;8xd2gtxZZfBK14T6hIRTQzIb5ljeI1PQq2/Djk1oCsFiL43AXRf5eBnc96h4N8mDxeCOcm7PtZWm&#10;oiEcm/yYkHFcmyuDtjMALwi1AVnWrROvdxpoe2846OiPfhYKNAjHxhgdRw8nxmPEnrXWwzbCM6R+&#10;FQ2OxzHCiSHHAaPXnQ6aDHy42RsB2VZiinlyb3ubWJVfz+y4tW1E8nw5ziTfNvyaz4svmM7At1er&#10;W6oPhiP1WvUoDG0uMLacYBH8tHIPK2DPBSkYGNAS693RV/GvJFyewXRQpA0txjX1O0hHLpka9G9c&#10;q72vJmikB2WXNE5L8I0chcZWe0R5RubQWmN/MkB62P5S8AfouIgMIONd4n2VvZJcUnPy2P9Ys9Ea&#10;2iB99qDbo1sWSZEDQv0wwsnvGN1wdGWiKkiL+mtnvzZmqGYQuGyYkKzmCr3PzVVJqNe1xFuSh6Hz&#10;+uY82TIyisVz81MB4GIntykDxT3aQUzAigGajEYlNOT5lRAzCBcxEhueAgr2Luze5MvO/DZhJGFd&#10;Y8KdU+60dQNbot715/fz+zXH9PCn9uGbYNR7gmX7EMqbfxvGtsZZ5+7GOLY//X39Ud+thcgvmvbR&#10;BJzimrX9ngCGxqEbA7jd07d11L4byrkRhBoeoM3BkULxPv4g3gUZyjRvo0GskNO+rrkk2xy3uQKs&#10;HauvcJ67obRmBR2xymDQFfRoLzoz3JkV0e9Ls8/NbFtTUPFpFIiNVRs8DURNhkopFx7nYSE856Md&#10;IfhaZKkkmFtAUxaDsxSI0cDH50pI6AxnJErvMO85BgkSh+g5DqrqP8aXPA0fWVKJ++LuqUgvK9p1&#10;i5ixtWb0n5ghgdrsOBYj0qzB6NCIOrwzemYQsZgDfVUkmfbb/QKmhQHweUTWhEfmRwQeRF8LNTBu&#10;aBjeYwdU1BjRJHA0R0fUt3/1Hk6333/Brysa3Crlm+eytYbZo5lp1j8AsFpj2TACzBYNZp0R/Zgz&#10;IqZHg60O69E/xBqfeV7AefG5F7xHxkmsU0SmXBN4+AOOZ84LNnCtL0w3WD/QxoNNlgJgTp/w1yfp&#10;qqLvYi6I9OYeEW9/ff7G19eCzx4ZLOZ7qC/2lNV0Vgo4+86DQJq+81BJEUWFBLjvpMNKypSi2nnv&#10;1ho6ZMZUWq/2UWeH4Hh5ZCAJJPB9A7Cza0XCVe3tcmgoE2nB4WsCa2JZ0FRfg+UEgIfAVGtYa6Av&#10;xx4lDif4wYL1Al21SEA5K1SaQ/W9vfjBiuyZapzHv5cUCUMYDCI2M8Jl4hxLYc7nmSCeshxCcYgE&#10;I5lFYn8aWvQqWM6qDn4bvoH0wT1oXMcs68c98m2vID7nQDl18oYkKTX5pILrDptS8OjMsZinGZ1i&#10;ivSxAkIlrNRbJ96K+pxyAAQEjV4MkkWh7MWCUZ6Jz7fF5mcDP34c+PnzAx8fv/D8+MDj8YHj+IgU&#10;/n6kA6P3KB1YPnsaAVs5L/QTYK5vi/FmMjCDt03JkXVFZ4Wf38VlolSkk6N1NIL1ivqrlu/NGsdD&#10;w5Ovir7VGsOwfKaSmIYeN5aZivM1l+M8Ha9Xw/No+PEwLD9gfTIikRS5VCPZMdk8TvqXMrbCrsRG&#10;ksoWmCsbp6pETUS8luOhoiKDNnqL8957ZFF2dwwY4A3HjMi7tRRd6Lg6m2iy+aSCTZxAJU+BVzmx&#10;UFBBYzAEeHJruETcV+2AMCJ5wEI5Wr1QjppWxhic+xj3UnkDa+U0LfednnlX5O4EE3zMjYaBCZyX&#10;4evleHxeGOMTjgNrdYxjYowLvR0bqVr11ZgT13Xh9XrhvCLq/uvrE19fv/H78xO/vz7x19cX/vr9&#10;wl+fJ35/nfh8Tbwux1rlZDNbadh19mdSJGv+CzriZIxFnXk1gYYHIkwdhWup4y0FO9gG96Jg9l0n&#10;+P5GbWYC2D+87M9v//nSwIkdjPQ0lq1gpFxHZQBVxmJPHttNfKKFk9FBg1LI3TREcdid5UseIyLW&#10;9z4H4snXBNoKjBg9eTbByqCFKE03qdxWIMHS+ljcUJkYr9cKJ8aqUiLZ5FtOyxwDlMjKcXlmDika&#10;OJrNliG2ZIFk0dtmbJfYdingN/UjIyfdZDfcMia8/u6djovFgADy1TR28TqwKab5Jh7Yo6HYNn/I&#10;ZTzwVZ7olPOeV2UAHdcnZCOdlTKOE9OWmn/jElydLHCKNK66HAgZKlFrY8JiwoPlfFw8Lpb3Ft9D&#10;6kV7ySOnU3n6osy2/F4jvrrvZMbOoiGakTcA3mY4mgwhf46OH0fH0aJhaTiVfFtvMgOeO/A4Lw++&#10;CrDUmRYP0qOQGqboNaLfJ/FJrVPrg6rzQnNaVrTZUIP3cmK0tlWjyJ0Rbe7YKkaz88Ki9zvjMbPk&#10;d+kIVQTtdiyWe+gvvUOOsf3/pisJsN8NVaEflAOrdHHeQTYPzSfHyYj0RQyW90PeI7DyJF3ttKux&#10;WT2TJX/yLPNmFdyh791XGe/Ll6lDHLMc6W40TK8iBKvzMXrDk3z1MTp7skRJs9FHrIbkV7PM9Ern&#10;6THQR49sXzokIoMgIu4j693REHpjG9E3so0H0Ab+4OIjlls5F+GZdCmSh6qBtHQpsm8anqmHzJW8&#10;RLrYYsk1LYdodW38hvHxcCANyJNOkjkZqa9+CW82iyjhJjmxKntvRVnCi05uOdfVb6tosM5M9hyg&#10;3UY8+xgDjz4y4260wO6jd4yDGRkMLhjDMoNx9IGjHxj9wNF7ODJoFI8zH/qecO1jdBy9c4csz270&#10;ZODxWuFAyv1a+8mo/Ss7jQJPs3BblCTlhuj0ioWo6ks5T6W3ilwcMi6r6b3WMY+ub+/4n5y7pCuU&#10;Q0EBQ5OZmFfKc0cdJ2ZBQycbt+fvZ78M+sV3oe9t88Y2huL8nuN3M/qD2NdtRcZPlJ4OPSLodtFB&#10;FffvcrK4xGZDltajfWz3kQo3dOETk3ypsadqD5Zuool9qvrLImsSDWTwQ9hSxjA8DtItaa1KX4YM&#10;dIQ8PJrhcYST4zBAwXdDWNvoyLAIYFJ5tWwYTr65s87MxiBtBw/Zc4y2z+gsrpL1lo5eOTKAzMi4&#10;IbSNELaXySgsQVkMQINCMob9I0UsIBmnvX2ung0i0u2OmzTcifQP49tesRAlFL8JoLd7vcWIvl98&#10;e7e8m0L1f3r4Nwl+u2ede7//vY0+d38XmpAw2UPj798M4q8III3Z972BoqcEXrax8XMwsr1Ez32i&#10;/rYHcbe2/e3Iesnf+MvG+Hybb0b56hSujWLs21LfHp7fERUZKp5nuwYb+Gjb+62F4UehvxvZxD2C&#10;20yU8U1ppLm+NHRNLEy2o7RmGD4IOCwMgp1gQABM94HDmOYGb2SEHDUlVUILa2jd0PsBm6yZmzn1&#10;qL1eirr2iPIPLTXOhyEyBshMIqqkh3OEczIZKN3hdgEIg24QWENZLRhlpWh9FJwMYNegOudBAtHU&#10;c7xeMcaxYIM9MHTvcaCNiLRaoaHH/dh1d50nmp1o44xj+fGB9nxi2sBEPLMhKnaFR8OB1dIQUq46&#10;RoqB2Ulo0Y9jDNg4YOcL0Yz7xLqCnhs2x0qncJoTuE6eUUMY/wy9DazWsPoBe33BrgvwF9wMq3fM&#10;aXRmEbAeA/71xYwQRx9PYDzQRjhO1nzhegUzfzQLA975wvn5G+t8Rf3s3uHeMa9JgGSwPuAWETLX&#10;ckxMZoQuOC5MP9FfHf/xOfDPL8Pn68DzsdBtYa0X8H/4+rYtR3JduQDIlKp6Zm/byw9+8Fr2//+c&#10;7eVzdneVMkn4AREgU93HNaOukpQXJgkCgXsMqBCBaHeVJAOy3E67J+5UerJ2IqGBZcrixdrBayNr&#10;JYLRLzTUGOMhBOrxxq2NZWgUzWYrQs60fwVPCKoq7Z/OHRn7JxgtNFg+bbLqcaSSYAZES5BoMeA2&#10;0BrdQ7UnDFlDVqUBNidC0MCIBO+3KJqQ0SxQKd4qKRMXZlzIcmAXYmbJlphjM8KRl4mvDM4A+f0S&#10;pwumJSCbVCM8rWOIeubWGumYThKtu2PJw+LBVvNf84E3hwJ/z1IEF9IR+Fp0oojR7H1DBgBDQ3dG&#10;uinTJwSKUHuwnLKUL2U7qzuANKGoOcMqXZnORweVS7DZnWcpN29Z5/jz84kfn5/4/PjA5+MTz/7E&#10;0R/oVF5aW9FbnqGiCfQa4D2WA+OWfVHC6T/4EUZoRfMqpxSkwXQwLGNDudcpl5dtg04bRBrclNnm&#10;cviijFMaluZRCuQ+1JxLg3vHYKPfmMDVAmcDjmvgPAeuE4AHHh8N/XXB7QTCWWs51xBHRzSv2chY&#10;pwHYhQAzGCZ7N4ytDNGcVfc2RXRgXAPzmpUWLgITbHAA3XtG/MRE88DRpFClMd9jYM7sMwWk81ck&#10;uxxzyFJ03G/VMFb7W39zT4iHFnYx3CJNxcsQ9PEPrGyy7bjflKHm6NbQ0RQ+UXxmhdEYZfyA0SgC&#10;lwMtZcQYdH5PRx+G13Xh6/WCf30B1oHwdBwdB1o7FhFADqaBc1w4zwuv14nv14Xv7zMzML6/8fX9&#10;ws9f3/jXz2/86+vEz68LX68sK6VeGjJoK6sTYBmY5uxBI8ebleLInQ2V/QpkEMqMVKZUK3vH56Ih&#10;jLEc3m5AtMRKcmYacE+f+MP2rFV5/9v+dODbse/XtnIwdEbINde+NEZus+kiUBH8WaouMdiIwBWT&#10;zjs1Vk6KuWi8mchsK4ush9x74kw5JoTzrmEV22AWKJvKJmOd3wGBERcG5Che8mgGcI2B13fSxnUN&#10;ZjxNjLlFTr7NUq6EnC8bjg6VRs3v7xqMrUCeP8ztAqx/XldhiXzDv+WIUHbo27oHLspfRjH6wjLZ&#10;h2Fr2K4a1cpC1eWEDUzGZVufT8aAbhkxiW0KftZYlj6Yn/gWQbuuS+yyzdCK/N/kMiz5RQg1LzxW&#10;bhAaapQPVOfGvL2vzBosY68jS6CpoXXSskMFb3aZ5LUG61kWukHiVsvGpFXj+2h4dsejAYdjOYwg&#10;J5SwhO64Y82FUjPNW+O/3RWbgC05JKJpbngcSHmEFcBpEQxA2J0X4mvs17eBFzdkzzzchggZGb1q&#10;l6shrWRAniBV3HSxeoO1H/a1s+VIqZ4gLKUjMRZaeywbTu75RUNpDNcNltE0akw7r6TzY6V63+hn&#10;p8s1ti0LbDu2PuBgq7b+H/f8tgeW1P79kDXEfCOnVsn0FXDjCBzN8TwyI+jhafxuWCXNNBcqR2oq&#10;XacSRr1lWSll7QbLK0bAkDq2BdBah7eOfjxg/ii5HiudqMYq5wmZCsCSw9SMSMrLAar1V+/ADBq8&#10;MK8z5WekoT2Drza8velHWvvKMI2GCK+eMtcVGZE/ZGTGohlrCEz2+kw+sTcFv2QEh2WPthkYk3tn&#10;Lnmx83s9/jLqk1+3bLitHkfKvMjsi549AZqXXO6UmwfPO7xzfVvqDVzr5nRWRFRWVPMs5dg77SWR&#10;QTdOYZsYKADXXia+JY6fFdgawM0ehDdb/rLP3EpK8fmbnDjKxrCFvnOa9oDDbT9ELMM7PfxqkK09&#10;UYEhxf+Zbcw+aOO6cAnH39YetacyyNFrnfRbTrbgwOQcn3MuGsyR5DNIR+AcyWBeGVTcj5gp/ZPO&#10;onDJZNDVVd5vA0Y63Lu3vOfcZtxAG9MmKWj417TlenK+yHmqhGEs29PEmg9Vb2gGmCdmXusS6I2l&#10;7B7Ze+X57FXqslnqxW5A1jaJivOQjSl7R9EFWt85s5Rk20gLcHMrWQrQbuMLu2jv7wk8wqga7yKn&#10;LbkBsv8srKMS2OyRIeWlLvvbJqi73aUbVo3qujOFaCwFTMhpG6bs6IIOgUbCl8Ab6/YbAFsZExK6&#10;Iot9DnYhevs4jVDlrsoNLybC6eWB+MPPfrF3wVaDvUWr78Rai2icp7cr3G76W8iAjlsljN7ByJoX&#10;CRoxmSU0op5Nmz/W82h8lUTBPwzYUzOjBOCkAfb3eRCYuUU+ac7hWKWdOOeRt15QZXGS+A/XY5+y&#10;KGZej1Rj1n1tPQ+J4dYYfo+g0MVp4UolKJQ4AoQjGP2wHxpVcooGVDK7TMVK4YsZGJvRFc6o59uY&#10;DW2mZ9asYthpFk7GNQUCPTd43puszxPgKLde0eW1BCYBsZvz12NbrAig8CxRMS9H2JURkvNKh0Lk&#10;XKQRO7nrGm9Q0eJlm1eWCPbvx8DEmbQ0BiOScl2iGUK8yYz1QLEcNOPCHANKKh+O7GVhbROAAnmB&#10;8/yGaqar/4S1rocGzOGt4zieiNcLo/YShS/LXs20RkMN1tF7ZWyoZumqF+sAm/Ceh2G2i3xnYn59&#10;AcfIZuLIZ3VvsOczHUrXiWnAiYEAI6EsMkNgXGjD0WZg4sLwiWEDMS+c5wvX6xfi/M55NiBLQFny&#10;ehnbkdHfrT0QYdlkk86a1hpB1oWIE4iL1LcElwymi4Jy3xaIJwLZxDTlRRrEFVKp+rhZfi6BfQLD&#10;NKwcNtF9wt0QPqnspYOmIflYKrtL0IKgxsTui+bXXqjInohSEINeDQGuMa4E1wL1niVpAhPWAgeS&#10;LK4rI6IyEnPx4nxM7UHxBc2EFZiqNNsIxIgqI1WRpTNLhMW8sofLlDNjVhQ7YIjpkBNHQH+X3bl+&#10;K8oLIOCKjFjClQ3vo20NcZHHwfpa51GX5Pako1Y0j/2eG3MHgEgABV9RcCneo9ZEAtQ5a2GeTgsz&#10;LOU2t21GfgasbVlC4juMHlzurwCT1rKZ99Az6rxd3ljJpewpBPSejod+NDyOjo+PB57Pjywr9Xji&#10;cTzowGBZqa1UhDAIZOQxI/7aeAfrzVeyyE3+74KwJr6U8XJKE/SJ0Fed4ljz5uTzzdHCqrG5+9zu&#10;uWryq8Jh9+wxgZh0UpMDGGpvmTkjN3MMl9HpcAHT8zh34LwC1zlxHYGrT7RzovlA8wHDC3OMKnNX&#10;ChYpsEotTZY9GlhG0CtwjQtjXjivzApIPqa9NiobK2UXgbxk2FT5R8dAOnMvS4eGGsGb5KPhPr8R&#10;AgkwTGbGiefs8iRfhixDsEplyQGT/EER6WOu+sABbCUVxNNmYZuKOAsZ5ujkwvp+sYXNQbwbQ0Ut&#10;lvvjmhPf50T7drT2QmsvmH0hwnHNiX5dcD955XS0XINOqyvX4RyTzowTv15nOjG+Xvh+vTJL4xz4&#10;eg38+h5JGzOzKJSxDfL5jPBXi63Ve6QcGTDC+9j2B9CK1zFqVKONvI8bgJZGWhnIo+bcS6Qtmfa2&#10;Fzl770bf348BYluHO3N8+9n462oen7Lx2RqeMrK4Xo0rsJR3yQBRQTbqpjSPQM/poludDpNHQ+sK&#10;IEkmOBkZDwRmGVvXPOacjcyKNWfG76g1mm2UAXrvb3FeV/bEYONjZRiKzmVzqrIJm6xcZadkcrYq&#10;K1V+r/jTPQEYvQAAIABJREFUTAuPpE5Sq2F2W40lOcRXle0kNS1SnyEWMhocs9wWqnSn+Gc20QT7&#10;88hAoMwMBqpxjswW311GTtRsi9RH8RK6pI0sSBexIqKiqShjF7lrAKYSsSu/oghQHK0+vfEWyV2U&#10;Gr8o/23uTc5TzvOk4SQs8RtliCM/m6aeFXRg6dmwGfu3NQJkKMvX4u3Aoxs+HpkRePSMNFWvmS30&#10;EYSXiYeEB2goM4AGw1EYcsXiGIIR4dUfgPObsDIfRNDXWkNzsLRNHimb+L1UHJBGwrV++iYbuy6D&#10;n9ZHz2L6TZrSvlqR1JozbEYj7Zu1lrAsbYNJd1cRomcwjYxv4tEunLmCMpQ1XEQy16rlQLUn9W/s&#10;EPPGC4suiaU90zQ349d9FwtPcnLrGor6vf+88/M/8ekNk+laSPUqplxiCZLNE1N0OD6fHZ/Pjo+j&#10;Z8Nv83LKO7M2m6UBvfojghnpdE6ox2JF01ny2XJ49s5s4AOtHwihEBLE0tDpiKjRC8Nc2x4CqleL&#10;7HO0FmeG0dJJMC9kdYhk2ml/zYCuCYPbJ9yeANKeAkNmSbMvgpn6OCRfzqAyKyfEmPl3jjydFOl2&#10;4d/ERiohOSIyGGLktRLuOXldypmlk0l3a8XrM8sim6p3lnnLMjvqidHJ243ZU2kw7nR0HK3nsWg8&#10;p7EcmPgt0l7IIKcmOjAseQLqysFeU4I3c60iQI5N3qI+MndYoRUu6cFPd6xSy30TG0Ir+0a0MjDq&#10;evu+lS6gT6JWVM4xfZ/9z1QRYRYmloSoLGp3Yrqx5OAtU/1tD8c+DpahAm56NrD4mBXOWyUsxScz&#10;2JE0WAESCm/LZuQwpO5Gu0ha18UHtGjruSbHmFuSNrZgxrHSKDSd2uZ6UuIZ4x40sJR1JJ4zA4N8&#10;6HR7HHg8Dhwb9nA29VbGorKDEmtE4Qz1emmN+JFEkTZNBpm5wzr7Y8gRX9KSa7HxSMlMA8pJs5fV&#10;LSdIZZODgYDKUKMTxXL96MjYKHbjzUuIaUIXw95cB7ifqHeGOxzcVmP/EWhSjcFduIpZsubqGhs9&#10;cdi8ks5zpcthPdNKRbV1S1gyXATurkqO8xa6s8bsePOmaRw6rCbsTYl5n+Oyrv3hh0RQRnzd7V2W&#10;UkjcBDQAlTvQFP42r2s7YMUK/uEY24HN266i0Z/iBLspU88QoWdZP0UXiq4Fbobr26ueYynUv5Hd&#10;b5NCJ8nt63g7RoY1L+acUdCbl1A3FLPTmAOAR0UBB1hfNpZgyGQHbvawzMbQ4GeUYlbKz2Z8WopH&#10;RsKpibWMIzJDjqhVu9GdaLPIlmnZMjrflDRD7Z8s06JbUcXmOFQay1p6k808lYkkwDKYMN9tzbYG&#10;UYDc7t/rRQY65wUbWmRjuNEEWrA2a9tKYznweKTjYwYirmzy/e2IHkDLMjI+UmmHG6anMTSHlfPZ&#10;WsC9JcjC3uwY+eytZy8LN2A6Bh0DmHIKaM17Vv3iXpzzxJI8GW3deD3rWUsQ14U4T8zzAnwArRXk&#10;a+2AeUN7sNQMo46bR2ZmEMjOGQSwE2BZsfN8YVwvRuszWkZuLxk76bw+jgcexxO9d4Sas74GrgsY&#10;M6NIXCBY+0S8jWGfooPAKod0A0ZMVaw6u3eJvJzh/Fz5C4qSq0hGGnfdAfOoqDlRUmAJtkXnCYTF&#10;88vEFDICYoGWMnKiSslUwzGlRlMmToLeBNmM4ICiJO6vta9x+4n6R3waZTjL33NzZii9NirqJsaV&#10;EU8VfS6RqX43m3HVymeEzBJpsCpZBqgJu8Py/s1L3JtZRXik4SDqWW6PdJMX2A6Qc3mtCcxQ/XNK&#10;Hq/rLsamtwyO8DSgZWq1sbRSKmOK9PxN4hBeSN5lGmvuMy1YRF5TCrYMUKm0DQQumA20zj3ROo7j&#10;wMfzgc+PI7Mxnp94PB7ovWfUHJsfW0tebntfjG2uojAQMyk2BwRsRbzGbT7Ib98EYnFP06wVUYjA&#10;FrFhiZtVkid/K8K1s4Re85lKmjtOZGThih4GToBOz1lWoKLBwiILOQ3KJjAyfjDRL3qy/DECZllW&#10;4DIZ8YyZTHmtbPqrPYHlyJjpnBoXyxldF17XSCftzOaPKl2wlxMywsi+ybhJo5uRd+ylE1X2IcgX&#10;MuI1/3ZT9k8wc2tSqU/+EtzTOr5qNHvOBXitVMgz8nAEwJxIqEfMXn4nAxi4Vwy1F+TUKhm8b039&#10;bVa1aIXdpkgMgDFLJud44rwmXueA+YWIF64RaO1i5ikApHJ6XSObvI9RjozzdeH1uvDrdeHX68Sv&#10;rxd+fV34+r7w8+vCr9fAr9fA99boOyjDsj/Npli5V+S/eFnCIefe3RlVbIrv1iye+0LOUos0flYj&#10;UqN64ZHGkjHf8PKSQ0vqbfJPG20H7nUOPxd/2sPUbheIit4/WvZbac1xHGkw6cDWeDrPmGEr8IXb&#10;X3ReIonYyzWMOdPgwpIDSt1Xdt91zaSxTSndVRlFsO942jDZy8My45iK7oykp9d1peNRjjphMOT6&#10;Se4lxNyjIVmGYk6WE1klRfS9IjFX+uybfKqfXIN0BG/r+m5M3gTfUvqXE82cL/FRWBoqWXaksx9D&#10;9RhSDx1E/pZPm0ZhSoZVMmy/v2nfYhtnfSFXfz4HZWuVJikZkJs8DSkiEED6uJx5+9OvUax5STqI&#10;dfp2htFQoQNbSt76SfuUAknSEKMAKKmJuYZ8BpMTTbIr18IrfjAzZY2ZAo7JSGfH85GR8M+emRlZ&#10;1icjU0UHeZucixV3JR2fN41ZmSHCbRsl8Tp7eTSDAr4QlmMzopqIWm+is6UGAm98TTfgSvCStz1u&#10;tTNv9Ij9VCyzdUa1ci3rxksXjgmwjuva53Mmr7RZvNd5LfdA4SxmN+b1NqNUgk5UD0fsjuXYKGsu&#10;WtrGVHSlJShBtaGkLWNuxj6fy5Gyy8b7T2Dn5+/2kWInMK5nGjBTP9DsZ9li80CgoXfg4YbPx4GP&#10;I8sMPRqdGHRON/YiEm/IbIwsY+3eyolhSu2NRZ9lN/AsB+p0ZJh3IBrXLfFI7uuFm/NLCnyVqt0y&#10;kcx2o2JAgQqJnRlQNUc5OJTdHHCEHQg7ADtg/kFHxsYSJoAxMeeVrouYAF6IeCF1fmGSwZJzzkCU&#10;DC1bJaS2clLEd5nRuZziMzIYdfGfXPc0xmbpVzkkmtF55C1f5dTINTvYz0QG406j8OGOw1N+ykF1&#10;qARVa2hQrwVg2c6wYZo3Xs/6Q1VGMBYXnsoy0YzGvF1TRuI79gDeA2puPyb7D+4vzHVvOQnIcDS3&#10;y46LtJHFXJyGdqbCCJBcD+xBe7sDRDzPtdU8+egKvNnRl+Zq38U7L0lj/V77Z9kFUq44qCdbnqlq&#10;KdOAa2Y29y1wogINJ2Uxgys9aa95K8O/HP83Z/E2znKcgCVibzzdi285n7MCdIOuQqcjw1m+7vmB&#10;5+OBx4MBdc6SpEh8ITrjkleJe8cs/U/YplmW9LZ6T6cGr+GMNFDACkQ/pNRagtgrUMh2tNkpRIs3&#10;zLXTYCKiwjvmzCQB1rKGCDU/vDVvUdRdaF/t3+13vH9ot3f6jIRXUo3/KOe/7sWRRYkSKhubIBQT&#10;LxywRM8Mo+d9H5O/D+oPzxF1yR2QvX9Sn3NCF0ggRb4/XwnpmtLblQsplOEBuDlZlgWczp0NuGIB&#10;T0XcYyegO+TEH382JFRzvCtgsY1++/ht8t7e0wDwBvSs5kRv9tf7dfgsociOda2CPTKY2AJDeXqs&#10;c3Ywd7vTduzc7hBrXbasVgLUSnKuYw2gkRi1LgZHs15koefxeqy7UWsNKS84t/mXwcsFPMgsQCCY&#10;ckyxCoHVBEnHcn5rmg17Rk5F9MwEntPbGisFgptnA+NoLBsf2Fc6PeY5iel8IOPZJx7rnN0hlP8H&#10;Q+n4mQ9YSyN/NMeMlTlWTdCDpTJiws4BQ0beegA+JmxMRHMADdEVHZ0AYELbahmh8vPI2rzHAy0m&#10;bJzwcVFp0BStiOOApZ4y2b+ANRQ5UFjrmO0BWDq2WlOtUscc14oE4Mx4BNrR0B5PCi1Lx4c34ACb&#10;pfeM/GfpD9FQRYOxbJjod3NxJTC2FcWpBDA3GqymY84D1gO9AzBjndKsIZE0qxEvgSuHQP1YLVEa&#10;yyPpUo5BGdkV0Q0K0EyzZkNe93JkqDSDvjcy6sASbEalqeosb1tPrFWiItd7M3xw/RMQz6rHqpRl&#10;xIpnGe1uNClHCLa/ZxrfEStiEdsc3Rz025hCdLZdp9Jyt3tl/5bBqGGgymZBolAZGSzRUXPVin6T&#10;RIJgxlaWwJjIyOS3wAUpx5rZQDn0TPx2c6bjxg/Fr9d7GU5NB6Pe3M6Pur3n2tI4EFJ+ak45yVIo&#10;b8qtaBAwTCriuU8a2B1iZpSjz5lr5xPmM0tBMWOr9Qcejwc+nk98PB94fjzxeHygHz2jtLqjdTkx&#10;MhrXWzoxMmtIikLSrIz6hhUdW5QaXFHbonsULSfl8z5dSxnYlIJF9PvxUfBkN5ZYKXFS6tZvA6pW&#10;fzfDC7Gc5diQjsqeIA13uVUpY8yrjipUziTEh2nEvyKNx1jRQbsxQTWRq09GZWTIsZFlar7PC+eV&#10;zVXPwbIDQ/s91iUDVAywjEke6eCiLBuxnKWao5WNsa0B59Mt5Vk5MiLL+wQNtojk1xIsMQHzufgX&#10;eVJGa9G0YLZ41htP84iSqWZSRHzDWBr7Ha+pgfGioLUWCMO0LPFgHhjDy5lhdmHOE31MuF+r3j7S&#10;uXqxyfc52OD2HPX6+h749TrZE+PC13dmY3zRiXFeaaCWEyONf84mhL4pTTRmuiiJJdykH9hCHEnr&#10;rhHW/DnhYb5fRilldIhvDOHjAUxfW/R3PLwIYSna4mJ2W4/FsRbP1DdB2WgItOZ4dK+yFodKTLXc&#10;j40RdiLoBocUR+2dGWD/MF5Xez5QvKl3z2ajavCNpIMRAbD+edV9Jq0vecq+NTEy2ws0wgOFUdSf&#10;ZtBheZ6qgb4ZwDbZfDMIFzxce7dKROo1szTJYMmK35ZEGPhd1xAOqRXDMvCuA/iwk1jObgr/isxN&#10;XHW4r9dWEiwjbxXVKGdF8JU4O6MfSddS3CEjKfmLvvM9o8qWPUB0VM+gnRDFj8j4cAvRo8xJ3jI5&#10;JyotIplB7LWVIJaGdpvZ4t2U40bHAWVcZuFGzWnifhQe901mT+QeXOuU2ey5fwU0cywNgcMChwOP&#10;Dnw8HB9HlvU5HGzwrYyOfW4gQixcus/fPqtLui5MBtEp7q9glO1NNiD3nUoU53uvYzTNi8YW3l1Y&#10;KbMkDEkPO07IslIGKBvvDjeLxm83wrr5TW+PUKJhygXKGe0DEMakfDeor9CEZS8dVwAq1v2KvRYy&#10;LP6845ZCf+Knpq/2iGdd/T8kfshWs4y161UTfsNeN6qo59UNonCt3fCPW0tnuHaNBY4GPJvj4zjw&#10;6L16IXRmXvTGklEmB730GZaWaq0wZfXe2x5Q2UnGrI3W1BODfTQCcB+rPFHQmSGcGPosNr6w5qxK&#10;94iOIpiVNJYBmn0hk6OljuH2hPkT7k+4P2B21NwpQCL715xZdhkXwg+Ed8zBjFc3RFyAJSYPZlHL&#10;0VpO7JmZo9dczb5lVpT8kC4ctf8Y3U2+vDs3sw7/tj78nRkXjdnK6eDoTgeH5ethPQN9KoOy4eg9&#10;sf1MJ58cpoZJWRK87+KZGzWi4pZj0a3DV6bitqdjO79od/tZOu+7s3q79rYt3i940zX5XhS5N/Fe&#10;/JFZ2bGcGAp6XI23J2LbR0beXL02of4Ym/60jVtyXbhOOnHRuOSUIe1TM+dlat9iK9xvidEvBhHJ&#10;LpCZQYGTQTaDN0r+G1nJwjKQ5A1hABGVfTm35yz9Id9AdhV9lM5Jji32azFvyfOZ+pGloz6eD3x8&#10;fFRgXYqXSd4kRxkDiKuUNXEgjM4Mq+AMlZFaNLdhF2ZKoHTaHGTaC/cZiFqPPdtWuu7NbsT5yOy6&#10;/C6DMbYNAUAOp77dAwL+hdUCy9BZRJyKjUSpQHKds99k3e3PON/2I+L2uZolSUwBgUEDxk4dFWkQ&#10;9wnbGbx0kfyZ9ZzpjY59ECkcFuoicWn021OWXKXglWJiSOEgIFDjeBe0nJM6blOoCWpin6AC12uz&#10;3saypAuwr0jtju3+uxEN2AhoAzFb2aMa22YsKqrnWDWItQo3DorYv9P4fyMIjWmnBgKOiCzlhDsY&#10;WkfHdvZ+xH5l22ZC486dVHRgm1HW9qOXKS0wGbHPFLkNnaZCqPMMDEVLwx034/50yZAVhuXA3Gri&#10;GxA+S7AspThj5GslaMg0WnNWdEpG3UNj4uSkYPDaZwKngwZ4GcATnGX4gpEhlNJCgFPhfyAdxaJt&#10;QLQzNqMIhPQAY21P0q251ZxHMPyT97VhmYVAYAMzPkPSquq5WwRsTtYPbXRgZLqrsXlrct+2AJpq&#10;gk9kFkRP2p6TkQ3maOc33F4wc4zWcdnXBuxyXmzQEqXsFpaiMhrsL8vmwA4ZiQ1+PNIozD4N1jpa&#10;P9C8oz2eeHx+ZlTqNRDfL8R1YpwveH/CLcFRGrhUzuBA6w/M60T4QGZjJM1UbxNGWroBc7B2NYDD&#10;Ms05whDTgejoLZs9uRterxcQLwrgNJDPmIj7Vl/CpuhCPMaoo8wCP6u+ZcqasOXh78YIVHf0NrNf&#10;hqKVDExW3gXoruxvvKwC3BfwXRCSQIZRzxnhYhm1PWc934gENJUObEFjSRpMRgxc84LPA01AjRBp&#10;zkHlaZahcWW0UZnY5NAC6Bobgc0OOGs/suTUWM+UTlaJuLJaVUZJ8isa8WuOrCLSpczKqNdb0oQ1&#10;yvzwbIzsasLLtb0JWnsTO2tNllPjLrMXppCYIS92sEm3IsdyvbOZLflveIk7GR8qMk6NqpGy2Wuu&#10;LSN8ZkO3CTNmNsEqQnLERB/pQDUL8ocH+vGBx+OJ5/OJj+eBx/FEOx50YqTC6d2YvstMAo8ci8WK&#10;olWNEtKuHOEQBgnBbN/Alehn/x2V2QTR1JxFW0tBqCOwapuLpmVA8wVitYxVemMqODNf9KCpJ0Wt&#10;745lrNg9kxBZm7XmZdWpTprN6G/zFcSSbIUBBHzOMbVH9x4ZwSj+jIg6x8TrulgzOXANw3Wlw0ON&#10;BDeIVZHfWg8PwUUZiTV3Vo7gCKu9JVAvpc4sYM3gwVa55CHTDNOCECRyPxa/DEw3OhWB6v/DvVx8&#10;bN89ZXTjPqKSbK5ISsOu9BUtOVjmRVtr7d89q2HQaIEROIejj4F2XohouIbhmB3OskF7lN2Y2R8j&#10;nUd0TpwD5znx/b2yML6+L3xfF15j4DWzsfigwcVsZjQ/WLOZxoFSBWwZk4EVcaZgJytyzGcK88RY&#10;WGxXBv4ovhd3JXgm/7RG3GKewRaily0GjHdaRCUe+7ZmN4Rq+3u9WUEuzdK58Dw6Ht3rpcbf5fBv&#10;ttQAZMSml5JMfig7YQVDAbDBe2WWR+8scVlHMHNqBmaMKsREtMa5TKV6MDq39giWk7i5JQ9AbA5F&#10;1F4u+WbLQSiAKsd+GWD4GCr5oMykdIosWRn3meU/jv1niap3vWHpAwuraG8zspH0V6W9mqE34OiB&#10;x5HljLqjMmkcOobZRNB19ALxWSsDRWWaUs4KQjsdwnouaSt34csnqfkA9wSPnin49bnkyhZyl2u9&#10;BQRErHutTNvYijZY3Uh7lJO3jBsyUHBQse0RGV5j0lBjCduvCPJPnUSdSmVYNIcAugW6RTkvPh4t&#10;903DMlQaoNbHooTFL7DGmb8KU9VcKht2zxSCHG/JNytYiq8lVG0ZfebS91OlsVqLOsXEk8VdHCqR&#10;J1o0rlYZ9xMo1fwbNhxcstk2o5qttcI21m3dAQh5F12ljFwBdo7JJu20hbhjZVcIfwk7cg7eYINu&#10;8MZJ67mEj/WRClDu+ohwjRwkhhXIVsE4lI2/3RBadGKOkq1rNDd+buQqzLICA7a0Lr0FHs3w7Ace&#10;R8fR+8rKohOjUzezqhyg/hiNuLJvTCzXRhlWhmV4t9Zh3mHWU08uD9S2bsKC214G4jZ/gDFTM4Pu&#10;gBXwV3YKrrH1DrNHvuKB8AfgD5h/IPyJiQNhHbDshTGnA9MR10DYBbMXgG/M+Y3oDXNkx4/JQKNo&#10;DZHpG/k8LF+1Z7UmHryQfTGAEaSJuXTVoqfQnkp+7MYsx97KIauMCnP15FJzZGZqmPoeZZBPt81x&#10;vTkxlKnxoM4yManTxKId7eGSy4GqL1s8dhGoeo/CwCwWKxpIPLPxJK3ZsrjkOOauV5JXQAFuCzcu&#10;krCytap8V9FSbPs57nwmyjjPokxzO3SxgJucCQZYzkhMOQobSC/Zf2/7MZKnT8qKJe+w5pA8NDwD&#10;KLA/h/YFrIIZR0heJq/MIAx9DiCYkRZAI6gUNil+qgwoYqF0zvP7auVg29oL/zkd1LUCLB81AZ8r&#10;A+PR8OPHJz4/P/D58ZH8gtVggtG3C4FSSoRsHrmPHSBNKTMwA9jUw0MODVgUtnt3BqfcWs9dAdJY&#10;gUOTc1YO9nq8RWmJyyNtaMXzgv1Itd7JAFnFa2foIDjg4obUtlR8ReylXJbQZJEjDfI3NPAGsnQf&#10;CvJiMCbhNJmAuoP/uV1JGzLWNbfHq6PemHJNUQDv9RmX4TqZyZrXwDIk6Kn3a1JI6lkQJFheQgp+&#10;Xd9qzDsYgAynnEeIyOv4OpjzhFsVpdscS3lBANZQJ9Qcah32LIdYt7NgCjhQoN/ACI1ZhLmv0V2s&#10;65TA8tnmOWQhi4BrjlHPK8B1f3aBzLujY53HT27TZVhxQsBtHrlOi4nhtgEX0MQipESyKVDn2Liw&#10;lTTKXgkt61gqDWozgtyRgqEio91TCNOJQQtqXg+c+y0NNrhXpjvKqYQU8JX2OcYNpJlZOlb0YK45&#10;MmBeAIJlqzj/I417aRBFiaKiX5dBmLwhANuY0335Y6E9ykyaehHqFkmNxRhNCLOMfETAxgW/Rt7T&#10;PT8n0LPjCaPjIjz7hYQzE8YN/vqCXyfadQH9QPQnWj+y5EssBptA8EivOoDLDOFXAilPZ4AdB/w4&#10;cM0LY1yZKcGauRWJ7lx7ln2yaWgX4M+kizkX/RhThh1A6w/48UQ/DvTHg43asnX8dTkwBuzrC2hP&#10;DO+4LDNPDj/gfaA90yHx7Y7zdeCar1yAuHB9/UrvO7e9WeC8XtkDYpwY7QFE1lb89frGr9cL//ir&#10;wS0wxwvBuqkVxexryYq9yFhKWlcEtyJoIKOfZIBnFoDPWOMiRWakizIw+HKBvaRGQreVMhkJAMIC&#10;2KKM5VQQ9c4pPijjuN6xZjejRZTpMK7AdQ0qFQmKZ9+aC0c2Kos+IN4mJ8UyLqcxMHeKnGcb0Nv2&#10;iuavnIMy4mIgxgUw8nWvH7/2XdSYgoBS8iBFnhEkTVSEHw3MFsYSZmBT2IappuWU9DMSjKPLBi9h&#10;tEWoFfC4wxPzjMAyZNZDLqOALpaTZ3c+SB5vTOWurBbR5C9jRLa+L4d7kD/l08zI0mwOQ5ZnczQk&#10;f5kqx2BA2EDrhjE7zA94e6AfmYGRPTGklCoSrsO7w9tWw98TvsqgiZon8q89GEKKhbJ5NoramWrs&#10;8Z5K2ZbzAvffkw7uILarZtJWQ/n9Rw4XB2CUeZiopFY5MS0ANrWNaJiRCBHGNnAhg3Q+gxMcH61T&#10;KWzorS8nbyhSSltEeI4K65g4x8A1Bw2WxuyLNJinMyObRb6umY2mh0rPtFJC5LQs9GIsJ4WFLoVV&#10;pGiK1kqEmTFCOCcwswVa0Vul+Uc2GzdLZXjQWXNhQBmQK2LVkLWiAzYGAgNjLKVgVhZKWs9nIKOt&#10;XOM03BxRpRBpOy4ZrjJ+oirBjjLURRoUx6SByJDluSZwjuRHbabi3BrHOCPrXSP55DUGTpYlOpmV&#10;8Xpd+H5NfL8uNnq+spcGjRHnYORobtiqR823ZdiVD6aeDwGr57+XDAnMMmpleYqonZTlXfLZV6YL&#10;IwYbAE/niqyGwx02WG6Q0ZXiRjtnuv/eeJhpxtfohG/XGfk+y0kBj0fH40hj19Ecj0fDQ5GgJl6c&#10;z59+zJm9L8xYeiwfZXK3SkZJOpoDvbPmtynykZRu2asAESVljPOm7E+VlhhI+sw+a44yqlLe6byL&#10;JaH2ht4SgYCRb00apPY+McuJOWJiDmS9cPLzLDOSn6F2JnWGmw52X4Nc2qjvluolHSNKtjhLivTe&#10;WDPdGX0LHB44OnAcluWLeuBoWRJMPZOab4Z0Sz6R1xQ9p1PKqIstY3WuRfIiGbwoS27UVOYQ6it6&#10;DtIHjN1iFl9JWbFlcW9C1iwyGEurtCnse+kj17wBy0ijfXi7XhrEKiLZAk2yr5Ym1nXI45wMoGDM&#10;zSHFqFRLdHW44dkMH0fDx5N7h4Zj9ZRJ1Sn2S+Q9XU+TPMzIiyyWbkXraZ0jY2o52FTOBsBAYBgw&#10;t4wHU3q3gX0uuA4GRsFarVnikA0+lGQSPrrjLN/xVzmqtQcAGb6LJUnv5pqFbDP1bAsvyN6jKRB9&#10;VLg4Nqe6bfTBALs12yu4okYvucbz3ddzCA+bntcs1yWBY9GlLAvlvLBy1y5samtOMmPi7tjUOAsn&#10;3WxPNYl84jxGY63sKKeTjPR60JFxHEf2TqjMG8tsCzoz9p4dpsASzxLDVfkDQClLchCZUZdshSXu&#10;rnNsRkWu1IapgcxkW7jOOLYE+gGvuV46S65V6x2P/oT3H4B/YuAD8CfQHoD/wIyOaxjOcIxIuWLT&#10;0+RgJ8JeGPYz+faI7I2p13QEGiwuIC4MXEz9QdoNzGDNYJPO+Ojk0zLgE+PFvtcDcJSTIsvQ0dFu&#10;abBVhoVzzzqrAmSGoekSaAH4zL5x+QKOBhw9j8/ePCovyPkLx/AoCpKxWlHv0l+qRCMx59ztqpY8&#10;ShpCBVXTYD6JZeTsZAIwgw226HjReo2Dff2KZrT/3jfIxp+49/ay0rJ1yXFTOstm2C6zVSyU4EX7&#10;uXFsBoOYGfha2G/hZe1H6LpItleBYUH+CSucFzrXMmBo8R3Lihoj7QvNPDGOpY4w5sUsavYQjQCM&#10;e4aPovnbAAAgAElEQVRYZsxAYKArTVh72QzS1bJnzNIzN5a54VqOD8CMkcGUxuCkmGiWPOWf//gL&#10;//zHX/jxmeWNvR0VX26lFwY/I5+N7PHk4vNutZ+NuptBQRVW2MMMbAYvnLBkQjnf+F0GRwfUhzqD&#10;URYGq2yMmwxYct9hDG5Nyk1sO3IfuLNajNqRBA2HJcVJpBvgWzfS2NUI9O1HC7CBpPWdvR9dV7Db&#10;3yLllPIy2GYEdkPC8f2GhAsyYt0urYiG9RyQ4NsW4gZuaxNr0wUANnPBbqyx7Ua7g2C7nqR9KTpx&#10;u9WNKRFgWkw0XGTABQ9rvIFYtyMxrGq4vKSXBSIZIcex3zrP8jUNpoh43cpXRP9GcDo3G2ECZlyP&#10;GAVMawkEmJRDYLtw3dZNWQQSssom2OhI0f17hMma0oxaDY27vtrAMh1Fwai8tc4SKBtIEeDUvXyP&#10;mt6p/j6O5IhAgVy7EJel86B1GJlr4gRGW2yGLEeCEAGFqdiXmUaNlF2exnkzwBoa+SAsMNgAWBbY&#10;MQdtglvtOqyIL28sbTROQrqMHpgmJX+mM2WMLJtkqBrH2ge5LxYDuvU8KRmzCZlAeodHGnDCHTMm&#10;PGaWQyABhjsb/Sl6xqlMJT3GmAhcySWC89OPvIY75uOjekm45ZVjspfGuBDziTkHXq8XrB+wfuAQ&#10;w/YGP55o5ojzlcYAb7DrBRt5fXt9wa6TvSjkiCHNjrNS4bQ2wIV5ZhbEbCvr5JgHmh+w1lLAjRde&#10;88Q1TpxjwPnc0Y4i2fH6lcLTP7NkgQeadXhr6I8nPv/+B67zhV8//w3fXz9xfv0EBvnAlZkZsyGj&#10;Jz1jJp1ZBb/OF/7vzy/8r//7L3w8Dow4MfELMc8U1KZ9VlCgSgoZHKvs2mB5rQQg6XciaGB5FQf3&#10;YbNSUpsl+HOfNA6siNtKiSQqCwuYM2IdMrjXZqwtXEbsWFkE2T8kHQArwmfSOMMtjASDA5G1+mOi&#10;TYd1x4Qj66thCWu+Jo2sHinNbAvJq+bIAnwEGCojM6Ow6BZwL7BIfjUFSlZD7pwSrUNmgU01ptf2&#10;JCLO4ykvtUdn7rN01KTBOD1QzuvlwMwbZnNMNHTP+ptoOQ++gV4Bsr1kDVkWn2OwvI6Aahp3QcOO&#10;0k81CcVpc0Mt5JBeGDGaZUhx9gDZ5tpIt5mZYTSCp8PAxgDsxLALZhcqo80bxqT7qT3S2dge6P2B&#10;3g/03nF0RWrRwHU0KNELCMIN4zinwq/Iyw+YH8gqpOKR8QaX5LTQBDAyrZxzAzMuRJxIJvMC8Mr1&#10;wwBsAMwGSTIM7sO8ygCyCXejKJ6evDMC1mZF33Q0dANLpGTPnuaBJ52zv8YLiAPmjq7nqCyX3IpP&#10;ZHTyox/o7YFsNp/7KZh1O7kvPDaewj0v5Syjrxnlfw2c14WhZsER+D5PfJ8Xvq+RPThmwxWDjowN&#10;35KeUkzSiLApvL7N+pKggAIUfJN9bl4yTIYM0AHpbUXHmXspZWOkQ2sY8S6zXqZlZmGDI2xmhC9G&#10;Rn4NB9hAXTV6m2XG2kfv+OgHS1dkdl/uYFQteEUiZ0YMjdbMDAqwaaYM1HNg0AGLyCjHaxraEP9I&#10;rDIGgBjFs2ZkA89s4pxOjDEmvq+J7zPw68y/X3PiNYFzAi86qFJpmegOND82Z+BKza+eODKW8e/b&#10;1rptIi9dIt8ZeTyj4/hN2SeZERMhXkm6mVmHejDQZ85gNmyeszBicD2XEVTayvqJt7/5HBx7ZxT/&#10;oxl6N/gBtAPoPXvTHI6U/Xye6uFnscq5hYHDxgjuLfFNGrBzvgxHk4K6KZkxkYYkIDDTKHsbO6Ne&#10;QScbMxXds2G6zYAxija2SPsqDTdVwgionjUcQ5iXyxbIyMHscSNHtJWxJ8bkuqnM79z28ftPpA5X&#10;ukSuTNjuEEhhLENs7puc626c9xY4esNHz8a9j6Ph8TiyBFhPw5UiedUI8/DsmSTHn0GRjsq+oBMT&#10;o3BP0gNQTknJUlu0rHGK6lpllwdAA6hqxO9y36gjAjTq8Rx3Yovd+Ac6xBwVUZwG+fxb+mT2SdgM&#10;yACw7VG+LTuYSydiWTGLySRL4z4kbZlD7WLFu3WX6i9nE90Gnt3w8ej4eLAnBiOkVUYGgKIub2rc&#10;elbdxVBOu2DpQgSGBaZZOSlCRnf1ZeHzWQAdHR5J88G9JcPicjKh7kerG411uQeXWiWAmOtfhqga&#10;qVZp6f8oul4mpxUDmU3nQUe+trVskjpehjrYFuiJhTkBOTQzKCTgaOGYkb+DdCxn4W5Evwezrcmb&#10;gwE3WOMK6pCr/j8/ZyZy6ew3Gw2wggCt/vPmpTGs48QPQMMe6bXudacXt/U+jdA7v6Bh2tijpTc8&#10;ema6NwNlb0NvzOa1Vsg2hGVbOjqcgFIBHSVjnMtCIzTg5SAD8cek3qMr5yxxf88TwQDKYsQh+mkw&#10;O278I3FBGlbNAsfxA8+//hs+//k/cOEDIw5cs2dj7nBE6xgwXBMYs+GahuvKLPKJwBknTvvGazac&#10;ceCyB4Z/Y/RvzNkxrgMjHphxInAiLMc67cTwT1xxYcYFbxe6XwBOzDEwr4tbZQBxoXErZM/ElfVi&#10;SPzzbIFOeW8oEAOgpy5BCSv3fhbtSvSalQMMD3N8HB3Po+PoB/UCBjqR/iJmltLqk06CXHMj3Sc5&#10;reCYktdIh0twTZsB8Il5XVDviRUmKPsN1ruQLknCle5FeWvu3J+6xpKLonvporIE7tcVPZZzhDeq&#10;gJQ9oNk2UhN2bllFA7aVu4rUVSb3kVSqGlvZV7ZhMoNjTppB04RFC3fiibKlkp/aDHhLftnGcppM&#10;yVVPB9s1L/aPieKh9ehJSUnzyKoFFsgEIjBQxhO3GALZa1fr09KWIb1McjyIwyJtlwfymY4j8Pk8&#10;8OPzib8+P/H3X//Aj88fKdsSDZTeb5GYLF9BTE+JGcS5M5mI3PBGxwGCurHsfHIgKUWErD8DEbhe&#10;U7Jy0dtvL/Ih2Q3ljN/5vHT1rFQgPB3AzKAPRMBmrk/1yFgiewd+VgsOxJbd4Es+akh7XnV+cNsA&#10;y2i8rqfjyjAvUMXFHU7jyX6dOt8AlcbYBH9RNBWPulvg7TqxrrU7NN4M5Hg7r9jLZqjNQyRs43Z6&#10;/UWlaJ+B/KZ2829nrb9nPeM+khBo4XNu2GJdTt+ZLcPQ9uymMVgdiFK3AhnaVMrZNiw9f3gB4uCm&#10;AaIyN24pm/u8y/MnJ0aBEF1ba/gbwvwddPLZNC8a+n7genI5h7a5DAJAWwskoVKTub+2a2jOBI7K&#10;G1nzCIxIZ0LbaCYvH9lvIrlNRVEkAMs6zc64KdY9QBHcmPmRTaz6lUB4OjZiXKimv3UvSweI6x7J&#10;8I3KjQS6tWT5qe9MRFxJewFkFsE2q3uEESgYtn1V2Sj7PA6Wv5pRBvEUxFakpubDnSWgJNCq8Rfi&#10;ZjSISGOCXyPFizuavRBxAJ4Nw0Z3YGh96HwbJ2J+A6MD14HzODJSnPeAO+zoaZRs6WDK+8jLnXNe&#10;9Rp8A4wxEkg5HbDeEGMgzhM4lbFlFG6WJYkYkRQI+HkBrxPRH7DWAWR0TG89nWKt5zZiHf4GCqwY&#10;CaCOg9GVwLxOjH4gRgBjYuBEMMq2e4f6jVwRmNeFn68Tv84L11TpKlt8wIrzAGi1rCahr+b2EcXz&#10;WmtV+sYoENd/C5w0X5Ex3Td7r21KQQk6lWbYohq4xyVHxG9ElhWQgBWJEts+ViS46fMldaGr17mB&#10;ityYbfK7jZ2/GVE0nIxO15ZYqb35n97P+q6uU14OGZdmGXnifhfKVT2IYaWDx3p+WyA2gAQssKwH&#10;ikzpTjCTvEiR/N4GgMzUSf4Saz8xuqkiJUkvOZB0OCkKJvkGFaOKzgMNAeQHlA8xtVtkaN14s3aS&#10;PhJ9SVnZFO89+EDl7syZfdMmfDSMcWXJtTbQ+kA/HmkcB9KR0R5Z/q0faO1YTfyaGjZmSalke6Iw&#10;wt6tnFdGAYofraVbUkvc27f3lD+MTou4gJkZOlm4X86nSV69gjFWb5VdnO3CVONae0fN5AwoY2fW&#10;Q438oAWMsQVJa7pHNteW4c9mKgPdIyOWXTXKVS6IJRW0phG1hwsChqH6YfCVzYIHzvPCeV50bAy8&#10;rixV9H1e+DrlyPCK1h6TtacZNFB8S/Kbhjx3XzJpLhraI5LcPOcjmG7N+ZPjRhF4kimTPGAyPdtq&#10;b2iVl0yFpdnOg1GbyCgnL7rX2jSWs1EdfjUSXpkZCo6o7CatsfincBHpQv0x1HDZMDGGGrMHpisT&#10;gSUb6DDe+/iMEbhONlofrGN9BY0aWE0TY1a0vcaYJbqSsKqfSqwMFxl0K6oNgl6mWI+bUWl3acpG&#10;IdOOmWXZKPLIilrEOlf9P8xy7Nqr0yYNmrNKTRU/lv5Q+3ut2dpzXAcDFNnc6MA42BMjI3mzLvfR&#10;s9yFDCO77FuKfX4glpoBAywswfnNDLx0FjY2mpVBUzRRBnJssop4bf9R0+2VCTizjFJZWZMDDtJe&#10;9ZWa3NfMMlKEaZaG27IwIqDm5QE6YCfrV+sYyN27+Nx7pLqWodZH5WX2tZBCbeJDCqLILMXegKM5&#10;np2vo+FxdDyOVf4r1y2PbS3LfnauZa/IX6t1F99w6gHLcbHT8TJG6zxGsfE7r2fMtV+ooIy8tj3m&#10;7ei8rko9FU8KlF5ZLEO4AUW6da2VncGMqN8iN7Hkn66FRRP5ZMIJyMxqjn8Jg3ItIOZcGUSYaEgH&#10;ztFYTurZ8WQ/gs7jitOZjLlCURy/dPVtvO5GB38ggwZIozTYVMBLzKqjXrvckvphiwfte16PZRQ0&#10;ezadLtA2HS8/skXIoQUQjVh9vK0SQqcxkMYtn9Mq+GRhKcR+/m8QOLNUFqXxF+/DfRPETM55gXuS&#10;q2tfbudTbqzHW3ymnrkqWwCGWeOueWKQSD7nmotV+gTbPXO/ZBkVu40n76vn2p6c61hZW1wPyRjd&#10;R3tVNgA51Y/e0Y/ssyBsaO6ZvdvZS60cV5RL7jy+Ey8agCHq3+aLWNdbyms1RGaAl/SOlUWRwQLF&#10;MbXeGzjUNZNA73s45sQcBvMHHj/+K378p/+Oz//8P/H1DXx/A3ZR/nMsww2zBdA6MA3XzCC9KybO&#10;mDij44UnLj7dNMNlhssNw/KVxt6OsAvRJsIfsHnB8AJwAnbCcKHjQOBE4FXUP5COl4yUn4WXEsvR&#10;oSU85iwJFnQww+jQDrgxuM4Cjc6EBkOLDCI5moJ0Gp6PdGB0zwDDCq+V3jFpR4X06X23xdqDCnwj&#10;pleT9uSbtHfYfk5UmeTMzNxxf7y9tBcW138TCbUnKiAOy1GRuLBCQEq3rLNilhxF3YEFphY04H3U&#10;MNto7pL+Q/5LmZC4RFlLcirMG6qCZGcAk2ucgThRjgE5ayoAQMDt9orSP0qH2p5PezUUpBLMEqac&#10;SLte7qUwYneut1P+B2bZ0n1bx8zOyOBeNefu3fH57Pjx44m///qBv3584vPzB57HE0d7UH5xdHMF&#10;OY1J3I5V1lssLpB2SBD3S6BnSfjlQNeLzCRnr2QSCxWTTEPyfAZgVjQZnCPZk26B7yE5GfUcCuQ2&#10;SwdRBrd6YtbpmCzV2bmvFuALQCVsOK4lBin9V4waSKQbLS6tkwf42ywIjGy7RJvHZEzW5HhtkLzJ&#10;AuyBuzKwavtiH/QtdUkG0U2WYbvgxkw4xtC7951tt/OK6mqzvgn+N0PF7VIw4KYU2DZoqyHrBKsx&#10;aRY4b/u46/Co4epWyxmiMZFoi/rXYoY4aaz7bdgKAU8vYq3Rtl62zSXWtW/X2YH2LpRxf+Y7d7Xb&#10;L0UK7MYemuUWj6yLrWsoXa5oUszcF43p9jfLT41U8ycQlAqgb2lV+j2RQK7qhdbWx2J4kLGOIJoR&#10;kopUQliGqpPeFC2pjV9l0WwpItMsjehSEKggqb5s1jdPa1CWp5lrel1lQYCpDCgZR7dIvirPttFg&#10;1oE3TkmjkYtpYFREwjx7OHDFSvGWWCqFIcdY0SYEa6XliaL4XZaAIoiMmZkXnL4wQ6IXh1XDbQmo&#10;QaF1YXhLwMW00taYLdGyhuAFJKAYF+BZLiTqP2DOoRvmunJPGflUGOCyxAUjoX1itp77xrVpGa04&#10;JkzpwvYBO9KICm8YY+LCBYuO9jjQWofZlUA5Ar05Hr3jOg5gPjEuQ7CvQ8xdOQRLcmXniXMCX2ca&#10;riw6en8is1+y8XGBIu5NOSi0hfKB28b3SIcUjI4knTKOw9DIS2TQMdaalREh2VXuQbNd4aMCQa2/&#10;bq8tGBt3WTIzDfmQAr0kTTIOW+mYNx74zhz4mzI0gJxXZYxEAgpFLRf4qd+A0jkXuHx3bizZUsfh&#10;/v0qw8f1KLlMBc5tGdnED0yRtLW9c9ySCzJiy5gDwDDRIluiqQyPIYDJa5lXJK+USjIcjmtiRcFi&#10;U64GVA9d86RmyCWZY5vxXc5h4/Ni3xL1AsYmA/wmRxT9OTMiZ06mqZtnEIUPtDYw5gEp+daOLAPX&#10;cq/p1Z2lAVSuoiIPA1VeSE9CK5Ui4XcaFh+tcliaw5wsLNlJJ4YaIcdIfhfZfJH1VpD9k7ZIux3F&#10;0nBS4LWoIaPhvU7Iv+VQNGO0O5/RchMjS5UBYcoUIQ+03PsOw+HA80glL+crDajuVhHyt40oeiUv&#10;LGMpHYjXNbLnwnXhvAbOa+J1Xvh6vfDrvPBFR8Z5BcZFJx2Va/e8f/ITY5M+Ke90ZDQFEijqWUhB&#10;LjVSE9cv+dVknWvmOXNvwBklNQPBSDFjZFPtU9J2KnOOGCNLlIShk5KOGHBLJ0GzyHIl03C0SON3&#10;azhkuPNtzAZox9tuAN0wkEpJpRJSflMIM83UoTFHYLDni/hPOpiz1E8Mptizb8nka4zAdfE1VeLA&#10;qknzakLKSNd2N0ZpYy9IXZNW8y0aLTlS53KtQmu22N2kHNK2gGRJoMolyJkRm2FszDRkTRq3WGwK&#10;tyby74wKBsRc/l0kz/GmfdW4jozgb8rMcLSuRqQZGFNGcZA/r+kAtq00WWoiJKs4T3peOTKy3J86&#10;YKAuVvJml5Wxgtuuob2pcquplMcedRja0srcAGlNezyvNSEH14oonVCjTRmJd2fGXnZqrixELLq2&#10;bTaCBCS5oK8Ktm9YBoTd7lmy6GiGfmRk9fNodGJkzftHlyOjVSbN0WgkayotYmVQr7glrkWj825L&#10;Ui06rbIORUhbQMhG32UAJSbDTg+SjRCON4j36ZozErsWL9a0EaOXwafk2Rt5mwJOpAJEzf8920X4&#10;TCNKI/RUJLiySeoexutZ7VftWY+ZewKRTiang+nR2VOmodN4vPphyIilEozlPs5HDYrHii7daN8C&#10;qycGtte9XMvkNQq/2PbcorHbbCxcu68zgOI3+zX2M9cfi06qogP3i3GBtnBMIPK6K8AHhXVD8hcL&#10;sXIlsJeeufFhna85EKYKQ8RkJt3mXMjVxC2QZcO22Ma079FF0JEODdMYnGu8TLPSDXYuoG/XEyjQ&#10;gNcuZ50VrWj/LKcUAzukf7h4itYr52g5QH0FblAWV08LZYukwqKRw72jtWNlWiCQzv1Z65J0kTqt&#10;aoHKgSFbXWWhb8Za6Rrl+FV5ZBrKc86oJ5rog+fEhTEAj47wH/DHP3B8/hd8nSdmnFl+JzIS/pyU&#10;70hZMGaWmPqaE68BfA/D6zKcwzCGZbbpaBizY2DispkOcPPMXHZm78SAx8DRn+iVdZz5xePKigbj&#10;euE8v3CeX3id3zjHhTFH9ZRKLGsVZBpJCewDt0WJK5gEKwsj+2JQDpvh8MCjG56VmZd8pxUGu9OW&#10;SlYlbIqN/rdMwnIgqeTXoO2BAQM3UI+i31vAEtb71eBbeMDWNsC210osCoNj8b/Yv9s5QxFW4YNq&#10;Jl/HgDiN7xWsEjJyr2vLmujCY4Vhd6euM7hJttKoaSt7BFZJquA1ML2uX9nvb/q3tmI1JefkbKtW&#10;fDxtIQZTNsncaUq8funrde1NvzPL7esBBiplucWDAUrPh+PHjwf+/usH/v7rb3x+fuL5+MiqAH6g&#10;tyP3PffysIGJq0rfWhiDQax0f0Wha70Q2ygjHWEae07scka8aUBrVrjv50bTkqHKuF3lpbB+b7ad&#10;ygARvTAoQsFlWR7S4SNtQ33R3yK0m8Sk9JAQXCaNtTDFe2sXzCUMK0J9S+HdUiNFGDBbx8LApJ41&#10;ps0j/HuIyB1Y1TC2zbMmiuRbnGVdrkCeOEB9uM1FTf2dcYhB/fFnW5S3yyyQePuI81zz5bfzfgMu&#10;GtGNJ2k+bAl9zX39vaZ1nSZGtT/r9py6tjb6bWoW1NnBgox2e53z4LysGpT3OVlMaQn2O91rtex2&#10;omog7sOyt/mty63h8rfoNNZBeu7aI/RACzhVWShGeHKtlGmw3zRTMdt6FtHgLbo41q23zW6wNOBz&#10;HOFpWIhiLLvxc65raZ4BSYQEJp4GwzlGZglcI8tJKdI2vBT5rFPn6SyAIR0YiubQXebahsFnc0f0&#10;gKEBTTOHTNN0R0TDakxOoGmGVPIDmIGJExMnzBrcMhuBCYCymNccTUPep2X2g4sm55XXNysjRfBZ&#10;DZZ9NSJ5kl0XwjMLwXqWfOktm3oZAidB4hI+BqPnejKt2oOp7wSEBqRhUUC19XS2jAt2XohxEixG&#10;lSdKo1mjkeqEzRNunqn1/YF25ETPceE1sjb0oz/Qj4beO8b8ZlPVF2YM9O4YI8HwnJGZGYq6BaNw&#10;WUqnWceE4ftKRwaiofsDI66kLc9SWssZiCqbUX5Aw2+KK4mwHAi1gxm1nQ280ziXYGdmqZZSQO+X&#10;2iMV87dzOLa2MxbgWrxn51O5XyqSEwJmHF1EKbMSdLd09RoNj58ro0YActKJGcwUSuCzZXCEymtI&#10;Sdj2soQ/ex9kdswsYHDbc+9jMs9Ioh0pcQbefwRYay/x70zrz+iRizOGJoWbQA5GJ23TiSDjgFwd&#10;xcfDav4LYE9AJb2SFgXCrca04Ime2ZbznR/bjW/b2m++pebvFqoAI0ZiGyfnaSR4mtHYd0Xld3q9&#10;1A+jlRPDC+aoIWxyvQmDyuWkEgo5MZpX7eOqR5+EhzDhqAUiS2lhRkYqOBnHpvchZ8ZGR3/CHprv&#10;VWxG1x/IsiZbkIKtNW8ORiXn6/TAwydGC5wdzOThvoSngQ4ZqaZ65Z/PB3rvrA39FrW7iUHJtTmX&#10;I2OMTJNWA+kxBsaVEf+vK50Xv74H/vU68fP7wtc18Dqzx0H6GDMYx73RiUKnKJ3SMv67O9qgWURl&#10;SdyghneSqcmrl4FiOXyi4FbEUmaFg4TXmm2y3XLvDP6OQNaJRsPEQI8B6w0+RibJu/g4SpE+qhl0&#10;ljpTFk3tVzqg1jjtvi8WR8DqX5BgMY3HWBkx80ZSKW71/UA1Xy/D9EQZna8xaYTmXi9xwrG6oSnT&#10;lmOMuZmgtDc2mGh6Rhn+dhynv2xdg6YaohrxYxqkIpXKYZn9OsWT6hoGQKX7Ah0ZOToHjT8zj9sN&#10;vzlmDSZKdnlztJ7lhhodGc1pOGF0fvZisDKe7UaUDD5bu7lkC/8aZbhYvN4QbEqbGQbah/ovgE3V&#10;oqTc8Lp6V0Q5ESiTkHwjs/o4Bya0SAWXxhQ5Q8phZliGYF3JsAwpsQzGMsCVIVmODOmWtGaYiGP/&#10;IUgxs6UP1IvrQnwoI2T3jLQ9DjkxOp6HZ4+kxiwMvvbG33IQqRm7ueqt0xRgK0JTdK8SUtJw9oyj&#10;Gjeo9N9R1rZ/N8yzPedGimulxWsQZQBfMtfq3xCiisRmpXOSj1RGhi06N8lP/H69HXMow3YZd2K7&#10;b97bqbcgKJsMiRMj98nD00n+wSyZZ+8575proORd6ixWPKT4BQOQwMwiZQQV/todG6K9ALMxgLlJ&#10;0pKggduziN7yMe+0+Sd0+f7+BkHrzRsPL1vKohAz3Y6rL76poezEoV+xeKPdro3iOba9x/ZcCnYS&#10;/U0DfMrgr8yvXWfVKKJ026KTt3mKzYlx5/Hb37X/1xzdsi8KG9cfRXX5SFuApIkrLud48cxYZRqx&#10;yXlDYovObLfGCH8nf9kDWZYzhXzAPPuttQ5jMGHyyMQvaYPh3qnomS3jubB2zm9leGs6QcPmpCF5&#10;rl5qWX/OYcw+QnganJE2g2tcOK+cx5+/Ljxegc/IEqzXmDhn4DUDZwCvOXFhZhnjmLjC8HUFvq6B&#10;r2vi+xz4Pide58Q8J+IciDPLUs4RuCJ79TVL528zIPsDTDwayyx2h3XN+ciM6uvEOL/w+v6JX9//&#10;jl+//oXv1y9c12vxD6yI8wqzncuuqZ6SWViKBubJXmfeVnPvHngchufh9Xp0X/GWsmcaINvZCszg&#10;Hpko3rYcBqJLBinJUT8HI9xDl7jxI/Fx8amJZUjegwFiA6L7PrnJDuHx2OW/jNTLsVEG/Q15YHtv&#10;QGVj1a5k0NCclrIbwcDGddZyCkouL0mSsEff5xyXE0LTKw5YGZa2glRC+vGbfcHWTIiLp4xGBaNO&#10;MGu4dMgdawbkeFTAQHEY4k/ZCDVe8R23LF3pkX1WPh6Oz88DP3584J9//8Dff/2Fz8+/cfRnliSH&#10;UQ/Nqh0xJ2/Jnq3EEuZYToxYNqx6SlY+mKKXZAHMVdB6a6B0iAi3bdcRzldTdD1j8POi0UViXLe5&#10;cBgXQdjHTTpWZid2d4zineqRUeL29x8xxVCBORjMOkfPFLUaEJciNuFB5roM81iLHdkYVYLIypAM&#10;IDzzwdREpW4S26YDN8pGP1gM6s8/WfMbNVELYZS+UX/sY9ZN+KRavXXS/Twd+/7Ma5jr01J2dCgN&#10;jLGgl5GAJOgWz9GcL4paV9J6bbetL3dYElhRmVjOhRtACFQ6G2j0CKTg1uWKCQscg0YUzc8+uu1+&#10;QEby/j49t+dYdAMsh0yxKTIkXVf39RUQHGst/qjc0Jh940fbqfJ2ruHIidGWccP0tHFj2CAYVPMv&#10;mCHcGJGp9M3dEWPppTftL1ugzNLIHfBM2Y3BSEYadeLi8JNOxASCKaaYkYZHADEuGoauLI0AVJoa&#10;TzoAACAASURBVDTpiprJxx4wVLixL0eGIoFpkZB+wH02kyNH0BmyKcuBMnbvTW+zxipyXuYFzJkR&#10;j5bZEOlOkaAQaY6ssYjMVEhGOyhfKPwiPw3LHhXXtYBfuMohsTG3BY1PjuYHOhsTzzCMmcDGkAYo&#10;G98Y44LZCR9RzyR1SaSk0gkww2wHsgRTy9r8BEi4gk4CYLYD8/kpSYI5Lti80OaF6zphnscCE3El&#10;EECw78lMg8r39wvXedHwl+eN66RAB9AecO/5sobmHUd7INDwugLnaJjRYNER6JhoiMgsl2kGxQmB&#10;ableuxErkkf0zHWbTN3f6zp3AvtmrMEvYV4gQjxlh1t5bmsbeLei/FJMS0EHCsChSgqsUi+QAX2/&#10;AEGLeMaesJWkZYttTMnInR0KSKYxuyQO/9nTvavevVKH53oNWgfnHBhDSkcskbPzRtznqECpvrPl&#10;hpdSLiN7GXZAHjVTNg0a1SMCD0OWCrpA59pEm2l4T6NTtpTNckLvFYiD/28ycyJBjN6GIn2JG6rO&#10;A8dOy1aC+E3m7kZPrGcwb5VJsWT6AqBuAdhAXODfeUhMy9IDAKNBeB0/kE0VmZ1RRux1bipUExWz&#10;EuJXkTzH85rwjur7RSd3KQZcl9pRjEJLupXjYmVmxLyQfWyuxX02TCKj2Y4BNmrNNcOAqTRVYTMU&#10;JbkHjgaM7CIMOYC70dFDaCgp5jRgNctSH39/HPj7x4HPHw39cPSHr+aUZlWKZCl0gErVzK2MzBjZ&#10;6mfoNYFrBM5r4vs18PM18PN74F/fF77OmbzsApuDI2W2zyz5wobsBjk00iDRPAGz0YEx9FnLmsYR&#10;BgvD0ZtiBHIPZdhpzRpgoPjJe8AqG23W2hiMmRwtUEaHNHo0NGeWxOYQcYANCjN78tGBj8PwPNLY&#10;qrJEvRmUGLl4LkuuMYNoRc3bb5lqipAXpsqGymlMyTRxVGwSYWI6O2JFyqfRm2UjQENfrIh64Y5m&#10;Gbn+PHrKsKAcgdSC3OdGninaFSyrbHEZcWwz4kH94Jbu0KhLTGQT+uQ/RBfB0lL6Jxi/AZVMkrFf&#10;Dy9s5sAYmNJd6KjVOkdhsqT33hxHb5WZpHIXrWWfGTUQzYyAFdnvLIGB2LIr3ox9iJQxKc5I+8wY&#10;dMwyxiUN3wOmNE8bgk/jDmXPKF6dTWLljM+MXEgAFl4OIJ08XLvdGS85bHW/qM/GiHs2RjA7Y24R&#10;8JLd1Jv2dd5MIijLLVdvdwCl+ikjIzZnRO6jo7V0EB4NR+84DkbetobDMwvq6NkAvBkdUMzISGd3&#10;lhxsdJxaOUFTBpktJyhnpParE8sv+bLrOShe7du+TTwro1zy18KjmwxQecXFrd61M52zG6l0kSVz&#10;d0fGPcZIegtu93jXew2ggcnLiF0BYRkDUkc2ETwAs8G+aoZH7/g4DjwfnT2CWo4HiS8RygLfbB7F&#10;uBahTkjezMpOG8xkVjRzlcKKzDQb3BMRfsvMCOGzWJjwLlo3UFmyQBQ665D3Ob//UCK4L7G/E8z7&#10;ofpD29M2i4n4XlFBbLfNk2fMokvpi++BnBmMKqirgIo02trcS4+h7nMvOZVrs8+fFj2Hs/Sp32aD&#10;dJj4/TbTkNUwxNDIq9aVbxfi3svGbtprTr7gm/1jjVwORjafd2OvBKceSYMcjbqZAbA5MVmGcjXu&#10;ppYlA60Mz/saSy8vxCnBk3MIBtsBKD6Nok8rzDa3abbI8l0+F31OBpK8zoHXKx0X3//n3zEe/xvt&#10;r/+F8zwwouGchu8R+BoDr7hwjnxd18A5J86wzMa4At+vvN55XhivE+P1wjxfGNcL1/Vi77BAd+Aw&#10;4OGGj/7E58eBf/79gR+fH/j4eCQPoz4wx4VxvnB+/cSvr3/Hr1//hn/79/+Dnz//Da+vf2GMF+Y8&#10;MeeViES0gkjdSss6M9O5scx9zOwR5TB0y5JfvR14Hp5BOo+G4/DVA8UANikFEUiZodImkQfNaYCN&#10;ZSzedpF+xUwn0hyDPEjZsG9lOqcwmrIDZmEtNXhe3G/1r5RPMMhvi/+LVhSkhtgcFttIxduK7rgX&#10;SKdyYtSeyU+5zYjjELXfjY4r8QSDZKSt+2FdW853xYqFJ04oUUS5qcCugDIdAY/sQ9dc/Dt5V/Wt&#10;8rRtyL4TbuiRJTFVEUW6vHSYitf3gJyUN3sx7c9aCQ+gzey38miOZ3N8fvTMwvj7E3/99QN/f/6N&#10;5+MHjuMD7gdL8q5ekDEnwicUnKeAklEziLTDRZDeNZdZynmAc1dYjDpK4au13lV4QvgNo45ROdpB&#10;monYApwgh8bK6NX6iAbEp2V/tACseQXuNCxsZsbSUkWcJL4ddOQMU1jEtRi/GcohEFF1xwo2mmC+&#10;CNvXLGzH5vv9fgQUBSqsPGahp32XNTcRpOlfUOz9xww34VbCccsYkMxeeG9Nrt7v566Gj9s4ddy2&#10;8W4gUvNYN6ttybccT9xOWKOO/Y///zP/YRb24WOfvSL5ACrFt/7ZxyIFMp89m2nncavUUb6/9zpZ&#10;P+mUkedyXTuxxXavbbnWU5JWTOuXhoVdiEfN2RtNbwJira2XET6Ixi0L00HMO8/hOjPydJ//KiPE&#10;YYjZq01UDo2o3A3R5OtHRTNbrHXgFxRG2/w1lVFCiqGa5wkfhv10uVPsGpKsS7hGMmIGZRCUX5Xy&#10;KgBaoN0Wndd0moAeALaBrAeJQDUfZwmMYGS0Ib3HFqngrZqmDdYM0wGbjFQds0piDaTAjwm0ANoE&#10;bNJR0k/4+cr+EQCiNXh/VDkIMNoig5vPpNkRKQwUsd0fgHU6s5M+zyFlPQA/cByGwSaoIACPYcjY&#10;E0vH3GgY42R5K/JAIPfCSEVt9A7rDTYmcF1ABHymNDabwHVWH5KKxggaITDQisImxrgwBiM0J9Ds&#10;QO8fiDkwrxfG9wvX1y+kpz7XIWv5p6L9bAce/YmjH+itY1rH9wBeF/DxOBDwXN0raSbl8gQsy7IU&#10;XdAYoEyyiron2s+USznL5MaLKq9wNMfDgIYp028dB8i4pybgdAKqlItTGjASQTsgDVSo6M4VURe4&#10;S9M8ZpW1QDrZKAIb1mVNwLcyUxRdz8gIpJHHZYglW7IIuLVieVVXnHMFRpYqu2MS9Mj4hwhGK20y&#10;dIt3FI1ZYDMMsMIonyuVmGUUjVIIVZ6FUb/e4NijXIGGbGgcyEaOQb6nOtMMRa7PC66WOJOZ6v/x&#10;9W7bkSS7kagBHpFJsqp6t7SlGc3SOf//X2edl5HW2tJWd1cxM8Id8wAzuEdWa1jNJpmZEeEXOGC4&#10;cxxDazBZ0oz8tNq/iwgRDpDCWsBQQQrcEhkWs0UrVhdPhlwP+mWTdjp7Ymda7WCVtxnt1rbskeG+&#10;Z5ZHU6k6VAaDHAZ5ZsUPl8FbgjK0BvMtnRmrQ6Mc21wMJ7KsjIwMIAn1xBgds2EjS0pFtuS1OkOz&#10;gfYamXcdW5Rxu+SJzqVnWZuts8kuoet7c2zbjrNveD8H3s+RfBhlZmBEYsPbvuPbxx3v9w33Wxrb&#10;276xzwgzWwj2ZQSSsn2OgbP3iro+R1Rpqc7+C/kdePaBx3Ekz45sMvk8Az+eKGVePNO9Vz+CVmUi&#10;Um6n4XKr/gxbc1hjWn7LUgO2RO9mph1pl6F4Rj6xQEvEQoVuLXtN0OhjkY2AvYMp4SqVEVWOJp17&#10;mSlkjbSHkY6Mm2dd+Fs2oG/MxNiaVYaBnG7ZVHg6NnRqEYltrEXxzc4z44FLf4tMhU/nvqJIe6QB&#10;MII4SvnyOgqpURJPIGsIs2ZVsywNM1rDidzjoPIZdQYEmYXJCg0iGBUdQaMwx58ZneRFtowjtA9G&#10;4+mKa8jrOQc5q1RmQOXIJkbvsJFyO/Ty4EBiNpWVobc1x7ZlHe29+bI05L08P2mknRkZm1GJKwif&#10;BtRLOj73SjKx917qRndeFYPR6i4bGBDil0an34J7F50hHVC9egdVJC85WPa4yrFukfvCgLs608J7&#10;Q2fSgFnyYpHT/L2PlHsqQaa+HOv7iDxDQcdbGVuKn7EEiy/zIS2JVzU6ivaWTgn9zJ4l6czYWL7t&#10;tnvhEGVfpONj4SnkK9U/yeWwoPNU+hZGRXZD71CX0N5NvVIkLF5NxcXSMSK6vnD5kPpBnYTO28LD&#10;vEgu+LlwPtexnIG6XzAzUiX5liXVCtufvHb5mvJnFfKrDmUGbK3RgTaW6wYdGOn8fLvfcL/tuKu0&#10;HmlRziHQmDcNSCbJeDHUVFYs/3VEOjLG4lyjUUaZgWNEYcY/60dZZ3OQz9ZM5bpb1uMSJc2Ns5h0&#10;ULxkxTPpqp5VFq60Ur/y3NWnIqY95IIL1ov0K0uDio+Kb6ybaqusIxQXHZsw5zI2fUh7YPkcDvYy&#10;hmm81FrQ2Vfr4RVcuZp46jFGhCjjaHnHuPmXM3ZdC2VP1NktGPmCpSLLBrobNlMmhhWmTj4zDbI5&#10;KWa4hxzctpSTejnJU4BhDeCK5VXIJhDTyW/k+Rn0kvhwxMA52DCaWJUhW8BI5NFNeDYDRY5j4HgM&#10;PJ+B5xk4P0/86P8/fjsCv3z7X9huf8EJw7N3fD5PfJ6f+P78xB+PB45nBtZ1OE409GDz7w6c54nj&#10;OHA+T4wznR7nyLKFMU64Be5u+Ng2fLnf8I+//iP+n3/9F7zfb2jNiQlTJz/PdIT0twfujz9wf/8N&#10;7e0L9j/+js/vf8fz8w+czx8Yg587n6jgW097xwmVy3TsLI8aZLMOR7eAN+C2Gd5uDfc7MW2jY1gl&#10;tkWbvL9eaaTTLK0UrIgARFfpZmUjD0Tv6Ce/x8DJYM/iV/0luGAwQ0wynBmQY8zzo8yNDPYN8gEZ&#10;wETLKPk/edHk0dcTBiwekMv5sYX+FTgiHLD27hO7LNxsWIKE/fK4QGI7OfkHVOLbANBetjABOVCq&#10;Z4huZUEMShlsqJ5IxbdCgUD5efEhs9SNYLmGo+cbo3MtDbBOnCynrdaT/M2CDeMtHXUfW8OXtx1f&#10;v7zh65c3fPl4w/1+y+/bO/b9jq3d0oZQwSdph2riX2Hw2GCkZUNgWAOjpObaI/W4rDAfZWMTzZZu&#10;PqK2/jUTcZSsy6C7srVwgfNMpqMk+0hFOTWikyctyHtm1NDpJf7FQLLWvJq+S1XdivgwslZ0uQud&#10;BjSgJHaiRA44GTYU9VzMNqYCsAghku6ygS/+PCoC5CTLQVJEwhrZyedUGFJOQZOfDSynAJixKBRg&#10;dR+73kdSNzDDShYsMge9CpNA1SLElNqJN2x+VKev/prv1WeLWlC2uBXkBII9AOb9rJb+1bBlNYfQ&#10;Gi8H21bCWde2iPn16zVzx+aUAgAj2tbPr6s1bxsvWR9/domMX1fIt94vv8b8K1zJZRMoGTDrO6w3&#10;mCu64Ebg5boc4zJIGlqW6QPoFTHm5UzRKdF5MHiMqouedfn4WQfgDbaloc0iYFI8kQYGqBb16MVI&#10;wq0M9Ek/nvU0rZVSXpEFFIworzGjMlneZIsdxqi6ETQegFkENH5V89gVuJaWlc9PzrI0aKvPBZ0I&#10;NmllMVp1OlHcWvkwvRQzwdYUBoMRrzGysZ62w5FOAI+B1s+cX+xpWDOkA6XKJwA2OnAcGM8Dqo3u&#10;bYNtHbanaSnc0ZsiaFLpH72jYyDDXLOE1eiMWIgE09E2CkTPXiUqLr7QjgkotQZsG51aVuBhRKRz&#10;gxHLjRHl5zgQ3bHhhs0bNmdvDDKx1rY0aLaB7ZYrY+H4AdYVTTmXlNs7vGfWz+PzgX4MjPd3DBvw&#10;x8Dvjyf+ODa898jmtJhrbRYINsjNUmEUmrZy+6SRMGUoiR/Po1mGHUsnR8EVInCHQM1UApqlYFOZ&#10;hitg5O/1GqG5J2hyGLNZYipZIcGYxodQFJKDon7y4EqPNYcaDgLT2Kaokmx6ywgJRjwo1m0aa/T5&#10;Wb4glOZdr60AYrxEoYrX6YZz6Yo3c+0qUjWWD1kaNaMujjT0XF7xSxpuRcIqIjvSaDZZcUBtdUpG&#10;lJBY57GAKkXKI50XEeSfYQn0Od681qDMzYrWMRmMuJGRWVW05s1vfjYvHuXkCfJDtwYbxn0jrVpm&#10;S4Sl0d4bMzLo/BQLVANHVMw5+Vcyn8IIhtnzR2Wq0pGxYVoUBe0CVcYvFFuj8lEnefIsM2VLWanC&#10;TsVvGHCBKPAOGqBFxgOZuhveEMqy8kzdH9gQ5vBtwPfA1gO3kY6CcwBv58D7caZCQWeHoqi2tuG+&#10;7/i4v2HfW0Ytb9mnaNv2Ulbm/hBnhrKUmBmArLF8nobzBM5uOE59A48DeB7A0R3HGfl9AMfpVdYo&#10;nYbZ8NEFrkfMElOUOWOcOEdnxk2Sz96yrExsO0bzKodXSRg+EquylMzMNF0MH2aLcQGF9/IzecYm&#10;H2JUp1nKG0sZN5ojLA17ZpGZdLvhdmNUeNvSSN6mwzdx0VTUpICZek+BZLZE1i5HlGeSWTGh8j5l&#10;QkqHQfFAzJ+cbxiyfCXPOzANOt6yjFTrho0Nvo1NTc8+HW9ar8md5lcg99eLEUUGKZMndeFpiwvf&#10;MMriAYeHeHHyEAewEdfBSCsAa37nKPP+ecB6T8foFpT9nVl0kVlJOVfW1nbPknQ0nBfmpdOk6Ip6&#10;UDrAUaXPMojAa+4zFtfIR3FxBlQUORVbZXjsm8/5LU5UByN0F1k1ZYruPTMAKBGmskncomeXsUL0&#10;shgU9F2u2jFKGVY/nMrIqsbxs0G8sjmyVBAScyw0kjQ/nU4WC1yVI8LT4bptDbt7NeduyoLZlp9u&#10;2Lc0oKus4F6fl0PDsDkzO9jsuzWr7AujRFiRS62Ovfx99RHwNV3181lYdTjhoaJ5ySnuycToy0kK&#10;UIvylJPKXKZekU57F+HV5YZF1K7jWOazcJdluLbeiip5nqmh4CPKs+yFhoxcR+C2O+63hvfbVn0x&#10;Npsl2Wp9mNFosjVILzRMY3SwUS5UsmywDF5kIFOkKX8EeUDMCGhhulp3VVQIJJ7g79MXVcBoWQtb&#10;9oP7FRdwtW7Usq8gzU+HaPCQxmVlsTyT+2GTV9fLdR0u1xl4bhR4VhsdFzX5cpluG7g8Y/LyZTb6&#10;0MsYL1TDsanXRvFxd1RWMVC4+kpnL6sxJkaSo8UlO0i7hQs0d+nbV7LOF4aETL68eWZy7cx8NCCD&#10;i2Sko5EnjaNpwF6DZJSpWgYK0arkoZwYYsrmQCxndSiCP50Xahad+LunkbGflfkNGhHdbUb0L3vb&#10;z4HzSGfG8wl8PjseA/ivx7/h337/A7/+w2/4+PpXRHvH43T8eA58f3zH75/f8dvjD3z+/onH5xMn&#10;LJt1+x2t3QDfMWDpFByBHo4TG86SZQNnPxExYMdA+3XH1y9/wf/8p/+Jfd8yuKVn361zjOyNcT5x&#10;PB7w/Q223TGwAdEyWAQbnuY4jzxfXtkK42L3c9FtH7lHnob1zbMcYzpQs4zd5mmit+hAT7mocqWT&#10;lHlv6ayUxbDJ4yS3MgMk90x94UaopwlKZ1Tke/WJiuSZZ8xqA5L7KgWZJd+kPzvPXRriyzlW+tY8&#10;H2tgg1D65SvmWU0ZN7NM1ZPKSMPzfGqt87led5jBBTVGkNbN6myXHqy/kVkRjuS7Cn0pWxwVNpeN&#10;RU5r4hvj9gw+O50Dk2+kM2NaQnvMs5s6VKIYFz+RXaf4zAxkMgy4jcwy2hs+7hns9e3LG75+ecf7&#10;+xve7nds24at3XDb7mjbDZtTVwywD9EMogMDiYBg5qKy3LHQ18yIVYB02hdjRnAOAJG2kEH8VXaJ&#10;ESUj0w6Q80naY6gdZWlm08clu1HOtjG86PFCQqIfAQruRTqEUMGswk/Z7DuC0YdRy3sRL6VoVbwB&#10;CXExnK8CbRVCBBsW7JZeRoQVvMXLiRiSxPO+RTgrOGMOUT0L9V68jOl1OoJpk7kIYczxQYY3yw2t&#10;4xV6T+OxeY85mvr/dBTM+76uWc1N3tDLY2P5BD2mc5Yoq1XNnqb8Za0v0lvGo+uLywLNEWkQP89w&#10;/bJ5sGspJ7NbQkQwd/H1uVfwoJnEy7jKyFH8byrS607o9hVhWAl082nzppiCZHkZApDLi3MJx/wc&#10;1h2UOmllELA6dK5HASNgnbXTpdi77sk5ylA2OJMQs+mT6axaAzfAvSFg5YmdgsVqSiVwiEzdLRtK&#10;i7FTqFrPEk3MyOajYl6vc1e0RjBVw9Fr63O5Y0FhNGjY9CiwMIWnHHJcR28ZPVlMdPYj6JH9PlLx&#10;yrRP6x3AwfOajgmdEUSwVM+RkapwhJ/pCHFHlrVKp0FEm6BRnM8c8A2231I4dYN3T/ARneWwRhoF&#10;uU6OdCYZnUL5kQC2HWPfyzge55lN2PuRzpfWsqTNllkjo3ec44mwhu39htvtXnWXA8DRD3w+PvH5&#10;+R1xPtiYHLBmyBqf2WNE5W/cDOGBMw70z4H72LH5HZ+POx5PwzlobGLUeFUBFnkxWiwzJbL0Sl+U&#10;BHeVY8naynLiSfg67ypnRjX5RhT5iN8miRlsVaZWI2gd7gk25Fyo3+fARQ0wC+YZTOBe2ReYkWSz&#10;5Nq8Vl+zMdg8I5KvBkC6f7495QO4Nqp/eqlny+tl0J1Cf5GIC4+qd438KGb0RB6/NUafPDSSl0hm&#10;pJweEItxlqIJI+1z+WYkjSXoCZGDnCdFHssicf4EOSComdkCGeXRVa6l1klrlcpa8XhLJ0SEI1qU&#10;zm+Dhsll1+duxZSv9RSDiXfW59YeSDyDvqXS7K0AtgCXVQkZGRQCKpVhof5cqZyG2ZIJ1ur1WUpr&#10;QPnJA8xqg/pgnJgZGSwnNVRqqlMxjclIEZhZStz7wnsTlhiVBpWLSANdKtTWGrxlVJ6fgdYDWxjO&#10;MJwjsJ2B7TnQWRKo1tkio863Hdu+oW0b2kbDnu+s87p+TbofdSZS3smIeejnmfWYj57RgY8zG0h2&#10;NJwxcHTDORwqyxR0ryiKKCOOGJFlqOjppPmAn5ip5W6Ilvzbw4BIHno6HVcKkXeDnVlaqLkcNAu0&#10;WyENo51mM1lRal6g9PoAsl9EBE5iQCmi6chAGktpiN3a0nyevGo2IY+rA5jaQZ7R6ZqQYz60FyMd&#10;QDJ4aC4ZFSdaivLXV8Pri+IGFHq32QQ14JmZsrUsZ2cnmqUh3Umc8XKWV9xbiqghMyPD2DQRaM79&#10;VRYgbMYr2aoHxIREqMFmU08+aRhgzqzAmMZMCz0DGArE8kA0RzWXBxVyn/Kteqt4mZuhsl/KxmhY&#10;mnrbgq1tXrP2kAqQB8Zi8EA6hvtimNp89nSAcKs5MJY+G8LO4u1jGk8gniHitmvUMcjKuvGaCZbn&#10;LpYyTZpBNoYdWGQWaVDG4zUScODa7DsJy+sirYkwQslxjxmcImeFz7Ozuc8G6/xMlQxpxved76sX&#10;hnqcGLaW8SnNl+wUnjkzGdlVGuyqyEtnE3a3yngQho8XGl2MOnUHq/kLA5TTYuHN9UOv04CFEcym&#10;AlbTkuRmaV0yTK3rDLwI/JrV8lzSrgMKPKxI+RX7QDpAjt8YHa5tbp69SrInRmbL7E3na66hyuss&#10;SkiNJS5MeWKxNMTMklFrObPMSqPRdDA7Y8F0wqOxQkH8+c+LQQ9RZynPVZ7XygBYb7+saJWcxnSY&#10;5+V23XJe9mdk8PNeLcY/7Zj4T8i5hcu4agrLc9YSxVZG/vWiK+0b9yQQi/3++gDpoVo/e5nEehLW&#10;J0QAau6r54gvlC6wkLC5ysxNjKRRAoTS6/njZrtN3JAlqPjdWEpK8uZCj4FAS52ydM0JUA1OB951&#10;uQGbMawMAkitWGVIp+MiWIa6cMdioMwAmKggZGV/lk0jDEcHnkeWg3ochs/D8OMY+NG/4/O//sDf&#10;f3vg9vE37O/fcMaG5wk8jid+//Edf/vjv/D977/j849PHCMA32HbHbfbO7bbO9rtDb7dYL4jS1am&#10;Y92twT0diMGggLMbEI7b7Q23WzoyWg9slE9nv2E7D3i7I3xDjw1vh6EzACZ7d53ZI5RZ2aM/0KOT&#10;b6rkV+7rOTq2BmbYZGbe/caG3rujqf0eUzYU4IURMFsyXUxye/YoCFl/g2HqQ84G7kvvGOd0SI0F&#10;M1b5zuonIgNxoLjdmE6MVYc0dzj7nuR/owzSxvJDwlzGs6MSwDLP1psLx9Cfst1UjwPFo+l8C74t&#10;RzevpdQqfDvXrT7Ea1Zep1/dMgBIrQqcIk3RDsNtEU9RQVwKIjIDM6oiExiIYxplVafuMIqhAEvY&#10;MibwCER0jA44u6xIVmYw5sC2AffN8X7b8PX9jm8f7/jy8Y6Pj3e83Xbcbrds5t3U0HsrB6hOuWEU&#10;XhAfdMnVZf4RWR4xWFpO44+ioy5uUWUVJePSOdiLX6x9Vkb0ynOokmZjOjLW3iwqOZskTwdJrPz6&#10;VRxdX68ynCEnY9Jb9siIjGIWfeSlowTqvJ+AT3LNuZ0SSgINcaUwGkenFJa4evnSMyygWBUZptac&#10;gf/+ayKG1aA1t3eFD9cIkBqYMivWqa9Aj0QjJUHH97IE9SPqoIduJGPFT89dLqxfCUJsviGAiogZ&#10;ORdpjISA6E9fPJlYKLrG8/O6XP4myKT94/JuwZAXUKUh/nRroZsaD5BGqVdwuX7FywP/m/kVRf0J&#10;d7zMy+Y9X24190ifWSJiC3cZgJEGKynq2n+kAl00Gzajvczha9kTgZ7RxWVr77Tv1vK38qKaok4Y&#10;MbzQjAyfAmRhyxow9MzQYJGRBaDHtiJSvBX6Mu1JCNhx8u5Yo32nHSHY7DcZ53RW5jVlIOW5ySiv&#10;fG2cVKxjIMtOUfBqYjTwKQomIuh04PAxwTZk8KXQC5w1NoPBNsAbm5YbBao7bGupoAtg6rwqCrqf&#10;ZZTPsin5/tZ22N0Q+4boB8Z5w/n4gf58pMDHvJkBNBY53AbGIWMjDUeMFlQj9JzeAI4DiJ3baELO&#10;6YWPAYsTcXsDEGiMmhtj4FQK8JPOnT6yvv+2I56zBJxz7SNO0mzg8fgEYsd9DxzHO/q5IyJTjdOk&#10;s3N9TpQKMBRk4pjxB7MkgY67B6AmmgnKbRpsnL0xZOiBo0E1whUpJd4uxW5h1Pz7InpKqMhXZQAA&#10;IABJREFUCEg5kvCV0rHwuIVHGJ8jY3waNlHN+gAZ970U5ooyoRG5gODIDCeMNKTKVqCIw2nAH3WO&#10;RxmQ6OAI9cSI4h3B87BgsjnvekbZtIBllgbLaHHxotqzVS5zfDoPxQOXtXt98J9+TTCsvVi/B/Od&#10;o6KiWE+/eJxNMaB1K14qHuV04LYauo+G0TvMe56pwSyOSG1QczfeJy9zOlKjHCRg1hGMBn1Pp4ay&#10;uKYfLeX71SDsxUfLaGxgVB6dtLxPmadMGxbks1kGoBp7x0E+LF58IkY6MmIw8k7W5AVTlQbM7Dhh&#10;srW2uaoASQEHy/x5ZwYHMzm8IZ0Z4YykH1A9WQFZRX67Abd9x75t8K1Ng7tng7oyiEiGlyN9/dYZ&#10;YAmp0XH0gYM/n73jeQ48e2SjyR44RlbBywJbPOYmT6LIj+eHkZQWVrIme/aQRnzWZTfraCd59NaA&#10;sxfGHBFolMNmCdYV7Z5kTHk15GAclWmSZzXlUJogOOZKFw3KEslTOVyMRj3W4vcZJa5oOC9+mnI6&#10;MwPaxDTuU/mrM2d1PuyF39R38QGdbvHby1/1HGVgGDFRs4FubFrNDNNuxcqZmZIBS9M5tjxCeyj+&#10;LjzCJtw2BkZrcNA5FypEwp9BHhLiUsVWat3V+HssWNQ9nb9qBzHtSOSf65mHsyTnnJic91FrMvdV&#10;+8UrKR9VTmrBEzYVY5GHlPDVhZ8/Ji8wjv+2zbInCicwlWcIYsMSmlE8uFhT4T+dXpUsm87AlBX4&#10;aX9iGU/JZCwOirBUgsfquKAzY0yFOM/QWmYqxxLr3G3KcpWHaR6VObE1Of64Ht6mg4JZGm1z7Nss&#10;F7UvToytSlCh3pfzopwert4YgHruuCNLopbnfR6WCqCroxN13i/GG9LSWLDW/+3rmn1fr0J6jwy9&#10;P71/WUssRmyryFMOCOrFMscZNdZ5O/Ea0gmfmceOFF20leuTZURH8QZlE73dtmquu7lPI3Ixernx&#10;rkyp1OAVVw0acZgxer4YZmSMOdesIJKyWgTqXEIYTJilzs+0HSwrqx2dIlvv6oCLROZS130lx1c6&#10;Sn5eqzrnX3xgCT4s2RtzYQobRT1Qa38defK2JVyz5jLvTTlY181JmY16TRLHrnev+c7hLk/RtIuf&#10;TKf3LL210iQ3xoAINWGWTE257gj69+Wc1XRs0nF9aV3ne8pklZO6+qi5JE9xvFrziIbqVeqgDruu&#10;5RWrFU3loQWQBvRJY9QnDMXTB8bkm52Zbn0GFBmxjjeWlrYtS9KgZSZsBI44cXTDZzf8OIEfx8Af&#10;zwO/P5/4j78/MNp/APcbhmXZqOPs+P75ib//8R2fv/2Bx/dP8uoGtA3b/ob9/o7b+xfc377idv+C&#10;tt1hbUf4lvRgjaVHM6PqeQS+fz7x4/snmr+j7dusEhDJn8IajnDYGUAbsHbA2hPeHvD2gLUHYE9Y&#10;FrGskqiIqWFopwezqLdmuLeG++a4bVYyYEowS90cDGDSfi3U0pyBWDHPY5RNhYZi7slgxszoJ42+&#10;4jkDaybGYI+eya+i+p2kKI9L5kAY4LJRBEoGiVdZ6Z6kTZ6z6pOxMi29aYyQF2bi2atm9oaiM/EW&#10;XQqu99SB0vHRLpmqYpo87JHndNDpM/kS6ozIB6/gDQWICHWUDPM5AvHNUpckT2zJktZw9DnyiCr/&#10;HkE9nwFlBriNDEoxYHfD/Wb4eNvw5X3H1487vry/4cv7O+63N9xud+z7liV324bNWHqXFQDkvDVD&#10;Gk+mMEMgs8iSriyD84I6GbMNYwkcVI+z3k/irVGlfDNo7EQ/k1eIX1TG4pjZ2fmMqMz3tU/e/KwK&#10;PCWPHn0Jtab9ZASK5i7/XzBCls6O4ll/3uzb7EqoRbA/QyBRckWo6xYq/yDhfXlC1LqXZL4Q+aSi&#10;0HhKOk9indkYem0K3J++FoFexl7I05zvVTTqn8xvxRTXNBjeU8O2n6+3eZf/+5e4Dq+a2SAvXEOM&#10;YGoSNaMRMiTT62rxcnksP8moluWSe8eWv/TIFabYutZ/tt7rOOuVyaTyfe2fo8qKXalkWZhVrLzO&#10;eh3TC6Mt4DLvbjW+5ZYRMBvkj7rnOj6Ik9e8EOu99OxIMGJII74YeTXj0koIcKCieOecODQqk2XM&#10;8wm20mPO+sCsbSlveUZrZimgjNqkAY7iOaNi0sCdkcLGkhBaMgkPGv649Am0Gtb01NnBh0DZ2IfD&#10;0wim+1XTXEsDcGngzRcDQQDRM4pBXEPCCEZA1osPDUxnXgE7y4biWVJrlH/IzyOZX+faeTZchTt8&#10;v0EGUWeWRTUlj4ExzlKgYdmc1r1lhLHviLEjxonoJz4jMg11dEZkYCqGbnD23kAgrWz0jrNIYRqX&#10;myEYpYrhud7HkcDPTtpDjOvg6OeB83jCsQNoGMMQ0dD8jtuWESy9D7R2Q7QDJ55J7wTAIzoexye2&#10;fUMEcB4PPBF4PnaczxPRA44NFg2IBrNb8WRnFkOuPo38RCfNN6wG+lV7U5qooutS8U9HRhptsheD&#10;56zJZqZjbU0pB1CO51Vxe2UEM2btcuzrfMXyXj3Hp7EoTNG5ef9GY5z4X+j/a5rwGEmTI7JU0dD7&#10;s9TAbPQ9U4grql5RVKyBiYhLevEs68GRE+TJTlRB+VXiBjVbcc2c21VpMoClKyiHQ0YYMgRbIgBr&#10;vaPuXggQuES/6Keu1lgG1yGBPAi+zxlJX6AamD1J8jtBZDZv3hjHZRYYw2F9YWDNSCdR4PRqbMm9&#10;SfokvcnhYOxhobrFLKfmrBdguhaiP+GKq9Q31rpJcE9nCMQrva4OEScUScpG39GZebE4MsaRTgyV&#10;mGI6+mJpRCmpJqak8leTL2ekeV7WmgPY0CIbOp4Hs0MwqlFla5mpdXTQ2Tiwtdn4dIzZX+O+72jb&#10;VqUMm6cjI+tA2zzbwiQjBxVW6n7x4FWBU33y8wwaljJaNp0ckY4MHrvaAxpaFT9hlgZ0NfiLwnO5&#10;/7UNntFArRmOnngBJkmVUUnbyHWozA4+z3QebGZIgVgj3VQC+1hKaal8k8qZ0AihQACXwyUjwGWU&#10;VgkjKZOuqFJkSrbKCbSW2UcpTlvx5DoP1gphwbj9puh9wrdW5LWcJe4njSo2CXquv3N8Q+UC00jf&#10;jdkFEaU8Jg3YPF8mx0M+WDhKWQJhlpvOSMgeIx1uTVFxGUygcjmQPOUjrA7EIiuW98wMGCPlkhta&#10;PdsKKsph6dZSDSIPlRGhos7Lib7wHEWc69yacFM6dXyOqgxXMuEDVFK1FVycakg+UsnNkidbZnnk&#10;qkCoqwMV6UbE+JJMOw9T3j6KDhP6ZQZDZWZUKmBJSMoUykndB5IMsSi9cYmE19k/x8iazmOJDBTv&#10;WGkwf6u1U4NeZVvIgZFOQH7GvDIrWmVeNGwtsk8Gm39vbNy9b8ZybnJkeGXQlGPDZr+MKokpMQbp&#10;bMrA0xRmeEHJmIUeUe/axChYv6Zcrk8GHak/fZb7SZ6UNCdsU5QlSuXz5nPnE3++q9XzV/7CEVwJ&#10;dU7dVOBH0e6rYSzX+bZnNsZ9z3J6N2ViFL4gzV/oQvO0hehm+QsZcjozMkrWdGY0Ueb03tPQM6L0&#10;jhFjxmtyv/Kp5JkxMVstds1+rot4kYxv+mjh22UJhd0g3kGdbXVYmV3lH+9c79UNtRbrHgoCXvgh&#10;cRflZGb+Xx0pVv/Az77seQ1uHVgsbOJq/NXLK+3XwiwOhFzjXvu99kIV1RutfHHBZ8np0hguTGmV&#10;KafxVElZrrFubMuq6ToFFfjqcF73caV9BUvKnLvIoajnCrt4yUDpASp9Axh1SpaIpjAY1BsqGnsE&#10;jeNnBhKZwdrOEniNJVQ3mO8YaDi7Ic4BOzPrebSOE4FnDDzOyBJTjxPff/zA9+PEDxw4I/HXcQw8&#10;nic+Hyf65xP9OGhUJ7149rHc7x94e/+Kt/evuN+/YL+/Y7+/w9sb2nbDrjJb5vhxHPjP//od//vf&#10;/x19/Ipv375mhYQ8OAwOMfRwHMNxjIbnyN/PcAzbANthtkElcmUDSCgf8KDB2rNEz7053jbH256N&#10;mHfLYBdEZAARz2xmQdisPLDQYEIthjGEeoWCe5LZ+KMzc6J39HGy92U2WVeU+8nSi8LafXFkVPQ7&#10;puhVVHxxJDeg+jTKoWGQI63KfjNLAwCd7suRvdj9ojLqjFhOWMHr9+tnxYXKnqF76rzQ2Z9jjJk9&#10;bwuHcsocKbyr/uZgwNAM/FsrulCqVIUPeK6PSTFYqvBMvhe8b0zxarLxBQyj1tmAmRWME7uljLrv&#10;De+3hq9fbllC6uMdX97veLvfcdszQ721HdueGRibt8Tt4gG19hqbsTQdbb4lNyRHQDtYoruBzn5P&#10;HefoOPuJ3o+kM5bxPHvHcQ48j569arqcZbP/XeEwZgBN+cYeesRrCkA5l9/FemfQMiZfGqNEcxVa&#10;WxxqA3ZxYgDqkWFGJrB+USiGQAzKuzWzMGottaPLt5wY0ha16JOICuHrJusBCW3WlNyXSBEpu+sQ&#10;6nN/MqTafHt5cb1lSW2dwVyHsQBIAQX8fIufRS8/I4OCblpzy78VSSCOEZoEmeREqDykGHAci/BU&#10;65PXMQ16F2UkWYT3nwy1nr2CIBrFVaZED6n5V+qXFcOBohxAJTQMhlZAaApqW57K2dQeL04qS3q6&#10;YDEADFvgTZcm0zoFmM/QWmmFdbc0Ktvl+qHzYGl8VGp30lyn8wHXM6O9XQyG+XLGQTqWJmyK9Ht1&#10;DP5EVzHLzBjSGVCGNc5dDD7kIOCVcjBoPRoARfurfn0E0OWVRjEiICqlsveTBpSBZg1u2c+hg7Ug&#10;zzPXLpRZs2ZoAShDbCPDz+jEtIlxvZphjJPrOy7LqabkzIdAIA0Tkxissj7QGmLban0EuKsJVHRE&#10;V/RbxrFlooGjbXtGgPBshiGNotGrPvMYkU3EPUFfGCvhV1Sxo93f0ZBpvNZPeB98ftLCQCqxuL0l&#10;DZ2dhrKRBkpmpZhbNo+9fwUeD8TjE+cYsLHD+o6bbXDfMxvEgYETzxOwHpn5AcPttuNt/4rnJ/DA&#10;iTi8hEs15HZHj8BxHKRVR+sGeKbgPo7AcQIeOxpOODqqDq05Ig5k5ot2bQOGwZqhNWCMAyPSSako&#10;bfVtWQv4CPBsLZuc0uSUBifENMqVUTBL3cipV3K7+NDCyyJfD9cBE9hpqEazZmxaKwE5gZw3OZ8y&#10;M2SzrHG+sRwFYGVkbXxusN5qMDLGQFphSqjYAOrcyfnFxtqjI8aJoVJBMQ3Zlz45q4yFgGnFawi2&#10;Ins05NyNMk5gcjEfJA0vmRoKOVYpmmw0m2XWRpVccijzADE5npyI2psLo4MiLLP0yOT3BNJQfd9R&#10;/XNyOykrlsw3IMvqRHiWfrIN1geGTXU6uEfmLDtnxsyt1cA/n2PUONPBkxTpbOKeRmTSmjXKaoHf&#10;BYKZ1nrUTlT2IjM88jtr91Y2qBzbEWCb0VwflcdQ9BZL2MU4gc7SUuPMLK1FhicFSAJ2GPrEUuSl&#10;kmTDDHBmHrWGMYA2mM575s8+An0DWne0nux328AI6oziGT0qO7G5sR9GfjsdGO7MdHFLMpPTM5Pz&#10;ADeMYXgqCm0EI2UBRKuoHzkqxjDEGenHCWfJBALjqIN5CewKRznDVT5NxoY0oNMgLRKOLH3UI/PR&#10;Vo9h9GAAAWB9MIOLNCqDBJJulJ6eTjr1i0njv0oLqAnyxNygg0Dnu2ULe0dGgxuwIbJEHzyd5qJx&#10;T/7a0DLasrKMkh5VDkwZZqrjH4VBUPglpbzOlDGLJcpAJ4WketXVEk3HjDLTFLXauDjdgxk72dBd&#10;a1MG72XJgziW7q/cYwZPDZ6jzMro8O7Y20i6dkcnjsqShynP5hkp02OtefJ4Pq8gvOHWPNeHON8Z&#10;zSojdHPdKUsmBWlBTuvEksl3KzJ8kQko2pSDirXTzbWKpCuDontHoOgnFcfpWAcGdm/YW0PbbqXY&#10;l2rCjLh8qKfxIgax6VV/aM1JDNnLxD1fa5ujbY3lU/JLiFAyKHQYUMeSonnMIGU6M8p50ZMm0kAW&#10;OGVspgKfDpcC/pUZ0szYgNuxbZkhoVJSyY+ELVQKCktZKWOJqMhzxkyWveW5y1Kaga2NmeHhG3tj&#10;sISUA64sNgYHuPSfxQidizwQlCXKtrB1DWVsW6BMfvaywBAmqfXGcoD5erfpOHcFC5XcWU6BCRnk&#10;Ws4yQVOsKzggeEhX45WMgzqekxhWuT/HLeNzwMiL25w3gOYDO/ti3G9bli10w2aDfCuRtkpJXbNH&#10;UWNBABYqFRU8TyONPIiSK0mbCw2egYMNTPuY56GCRkJ54tLXouQOYgYLyDATwmyR868AC+7xog4C&#10;yzpojYAMilAwRCEeF8+dgSMAHQ8xA0lWx4WbGuby/vKgcB9tGYzWRfNQPwdl213snAZU6WQ+NQ3A&#10;K8nqXgGT291i7l+A5hfRsUG4M+SgI98UNszCA1Y0CgMGOuRYs1DQQWMwRuoSGRhjk7sKHwrbEefW&#10;a8SwFoM8wXFTVuTi9FFAH8TzywDLMxQj9ZFILGVyhAhvLpm8QwZXlqe2AQSZp2xWEcESxWzY25fS&#10;RMwc8M1gt3e02xfc7x/Yb2/Y9lvifDh6B47nAXs8ceIHWjR4d2znie1B/aQbxgE8Hk98//EDn48n&#10;HmfHs594PA88nx3PQxnXiQ0lkxRs2fx3/Nj+jn2/Yb/fcX/7wPv7V9w/fsH+/oFju+G23xH7Hb9/&#10;dvzbf3bs/9+B5+Of8D/++a+4v33Aths6HM8AnufA5+PA43HicRx4HE88zgeex2f2xTw6y3sTho8O&#10;i7RnSHvyGNjheNvu+Lhv+Lil8/TGfkgOY5R78g2wdKcyLHV6BwbUrFiYaxQGy1LRo4/EkMR/GSWf&#10;kfIHnRlj2HTiB9CDjdJlZI6l3BRlfzUADwUc5FG0nX0kxHt0EA0MbKUjjEdW/S9D9tEFeRj5Xmue&#10;+nHjeStsJt6jox9Y6qGVTHBiwlwinlIX5pr3KbcdZWdm3C8ikIEia8wbMDH41exMHhc55oGRQcAu&#10;voIMfAX1EBNmiRojRTL74Bh5eirAzQ27A28t8HE3/OXbjl++fuAv3z7w8f6O9/s7NjoRW9uYEarS&#10;sHKESi9OO6WsjMLaZuLPtFtqogstjTjRx5GBr/3EcZ7pxNDP3nEcZzkujiPLCPceOM90bqjc4gj2&#10;s+msoEA9TDJMDote4wTYirXej5KJIN+WLHR0AzolgewZiFGYRgVlQJmUPTJKzGn2M8p0ETMQqKkv&#10;3qgo6vL6et3ljbrXz68tiptdflluEfMz65e9fu5P/liEskaghS2Pfj1mRjj96fPrML88l9doaeS4&#10;mR8TeF0M3rEIeHvBo7W+wbcZcfqnk2VGgQHXDAYBRsU7SRjmNVqD0iAK9EixewHbkL/RsDIHqbeT&#10;lOT0aSTUIJBT6t2frC/vc3k5ALhSQAkQp1cNP0UBxXV9KJJwFS0/02JlAcDqntMutQAZbW4oikJM&#10;mUVxfTZtRh84x8H6mFxzuYtfSCe3bQWp3B1DGmurWSEWmgGdC20y18iajzGMBlE16e7ZOLq1NCZ4&#10;MoxG2CgAW2JqBE5GbaB3DDpCVJLCDUDbAG9Zmx5slkUuass4pw++o9NnJKfBFISkvMpe4WEwRWVJ&#10;w6XTRJsTkQWJI8ferGUvB9Na53pnpkbjlon7duA8EOcAtp7zoTEnWhqVvW2X1P2IgT7YTNxQijww&#10;qDg3nNsGHJltEicjqA9L50TbQK0f2O9FWzY6MBxjOOAb3BybGWIHwlNxGs9P4HzAcMO+3XMu44Zs&#10;hnbAN6Btt1RnwtDPdNZYFW3e0PYbfN/g254G6WApn55CHA0wz706jwPHERix474De9sAPxCRRvbe&#10;P4FwuMsgvBikwyhNHIGszx4V9ZTCd3PDzu/NM7K7SrtAahmqTIrSVKXOXXSlSCD/KqKGzq0crhWe&#10;JmNaoxCWJKUUbGxyPQJVy5yywptVHwGVmIKEbh+zRJoHFPEXpM/KfiixFHVOpOwm2M+onBlFxaZ9&#10;YMQVxhKJ+zLrxRlfnO6CVq/8vJy1pYBSIVL2gqu+O9eAzlnQOdcKIfMkEPS+jiyfuxjE9AnzxUjJ&#10;UnAyYJiauo4ycEmUa1wdSxQeZffAmYZh8uu8ZsC9I1iCItnDXF+ty4xAdMBFkyolNcvTXOYFhxwY&#10;tZeXr4JxgG21PqBMryUJxZMpoo5GmZHNDpNYZaBh9sU4MHpmhZXi2mlMftVS4CjnilA4UDMaRRfO&#10;yC1gN6P206lsgSVpKKOEnCPPdC550ktrzlIF/KYBORV0fXYsBohc/+gyjitSThGyBNc9y0qdI7K0&#10;1Og44iWCOyYfCjDCHxOSaQvytYBh9it4/SpHqvZ2REbXjUHkM9gXKe87exKsD8s1KhRnc2fGMPqo&#10;aC6p9WWEYSjaiU2VKYObk4/SWNuI1Ur8QWX5iG/MKitD91d2R555zZWZCyyNoWwpLZhKI4bnPlWJ&#10;GRnOOLfVuOcO7GkSzRWPgWhWkK/J8ExjpEVi2uS7XDfxxooEQyqcjDDMfR/TaUI+djpw2zKTKAN8&#10;gkYHzrU1qJ+IlP5ZaiudeAAAzywaiyx7aBsoHxSZN7GxmTJwAg3TmTy8pTGnjPb6bOAMZVPRgcHe&#10;C1rb3lOZdvgSDT1d13pe7wUWy+i1ueG2b9j3jU4W6gP8TcbJoVMnrCojiGSL28yAAWaWw8ayTGZl&#10;2K6oYcxzJb1ordrqgYour1JK0H4u5wiivVTSdYAkgmTYyMyIVuWjdjomcqwLP2Imk0rIuCWNzLIy&#10;s1TU3maZqHTacL5NfUzyffXScB95TqvUxsJyLyJ7GnWS/0i/MR22OcliWlf+XQcTRT7zayjAiBHf&#10;UOTpNIzW+z4Hl9uhc7Le0C7zMBAH1VjiEu9Yt68x42XsC1CJKnQCGc+Nn2lu2LYtG3zvO95uN/IL&#10;yeiAzerwvF0UNqhJkc5l+BuwpfY85jfjweTEWDP9skdLbdtFrgjfJJ/JrPdSV8wY8zUdkaizB/IB&#10;ykFMx1HRfmEr7Z2+tUrLt3H+lekzN/El94JLo3sIq1jJ5YwDWq5YdHqVw02ZIfvRgjUvP6/vrV+l&#10;gRIHrGtTNOUvuFJAl9enzKHzPaZD3Yx9cZZMwSrJKP66RsGGuCPmmeNbldkKhQuNCg5Jf4OyMqZj&#10;St91E66hJpHYshE/dzq45/1yiyd+UTDBcrh4SzkMknhnZnOu7RjAeQYGGtrtHfuXb3j/9s94//LX&#10;7LW4sQ8ccdRxdmyPJ/zxid6+44jfYecNeHwH/AcGHjg68KCz4jiBxzHw+ZQD4cRxMKqb/c4Sj2df&#10;S/PM4hvoGP7E0Rr8h+P7dsPv+x23+wdubx94e3/H/e0db7d3/Ng3PH+84fn4G/74/C/87fe/4y+/&#10;/gPe379g299wjswWPs/Aj88f+PHjBx6fP3B8fmI8nujHE2c/0MeBGA8gPlFG4gg00HFtDfd9x/v9&#10;hvuWAQCWzL9KUU25qWbGuTMdKLw4Ik263VB4eOpfPHN9oJ/sKzCYgUG8e56dWRfEgMFs5AH00Zgd&#10;Nvv6ZKS8nNlWWRpmSe/bZsjefUanur5kewuoh6Fwxyy3u3wXOSdqCNjrwVw5fJG8xeR8skUKX7fK&#10;vEE9V0FFs5x+8q9RYjHP7jXgTafjhUEHCiMt8AEwVDWL1Q5qxoBwJOY6z9RDNzScOYrs5yYExjE2&#10;ALsP3NvAt/cb/vL1Db9++4Jfvn7Bty8f+Hi/4bax74Vlmd2mDFE5L6kprBinAiAgxxQdzJZyU94i&#10;7V+u04mjd5zngaMfOOm8OPuB53HQgXFmZvtJZz2z3I9hlflePaP6wNnTZiRdpYv5ARWwF2TZw4Du&#10;KMdQp3ByTCyXJafyLHXDLI0GyoVlGw3O4NZclw2YH341DU0j9sLEDYAaxFzIdHmpXhYIexVg9ifX&#10;rRdzNC+vL3ECl9fnxk7BZz9doxdiGTnBts2FuohY/c2bjWBZnstc5upenmRW5Qkqu0LXlbKjqdoE&#10;eCJYB3AxlKRxY13LckDV/tBY/2Io43BqfZSWky8y6mFSSHk/11gvLErYT1/JFaDoeeMEEjfJRK44&#10;PoZbxrJ2Ky0xoo7hBdolfr5DDa6jlmaN5F1/E8MbNC/Jk6x3DVaMV7P1Zb/nuubW/Dzv6Z1WBoej&#10;0QCtzRTzQwCjS2uzGRFrgCLcVRIMr3/XBvLgxjQ6iFmFIUvAK1tjBGa6aX7WaPgarJM3LON9zZlp&#10;UU4HXlIcn0rBOBHhKZQTfWRpEJcXmJ+PZT9ChRBSCF3OlgxxRT8C0hQGZrU25YFGpLEOoING86Jz&#10;o3fAtwQbIVBL+gtkQ3M5mtyB8wDOJ8Z5IPoJb5lSG9uG0W1JGsuIfQH2fnaYM+ScNNYETBRt3TbY&#10;tjNzpQPnE1B6r3NdGnuTJHtPw0znmlgafNwcvjVAUeqj44gDYwBbbOjniX6cQNuzOa83Zvsw+wU7&#10;EBv6YOQtHGq0rijaLAnVSVuRzzl7pdI/j4GNvKE1rqk85JFGRzkyah1q17ThNPQQULklWKxvA7aG&#10;GTkMCfKO5m1GMyqbpAzLJd6TQmLlt5h0ADb5jSiOJFI1zkMAoRzZljWypVBmlsjiUFm+ZQTLZ43i&#10;eenEYCQSfB0pjZYEa4yilRNDhhqlGY+RTo0EdyjWKUNySSTNnwq7EvsuvEtyR8DTkgp0cpP19VJg&#10;nWc9nTesN99Yso68oI68xmeo9Sh5HKuc5asmw7rVGJKPTDqCMd2U7CiGZGRtWTk6AGV7HAgkXWWV&#10;mUhFcbQ0xMnwYaTlMaYR1zNTzGIrbB8Ei+JxJSMvixuQEyjL9o2SpzVxuxpn5GQ20UQMZFNvNvQO&#10;lo1SyaghB4dePxA9+Vf0LBkoo0ylP8kxFSpNENPhkqcqo8tokE0+72lgjZQTLQyxSUXLXQ0mg2ZT&#10;ZUdvjfV9UXTirZUx3JSNYXJT8gx6OrKyrFIqcbOOvpUhKZdgpjj30fE4DjzPTmdoktAnAAAgAElE&#10;QVTGSMDOFOlSmnnihflElDx9pEaZdHVI8kedebcyfNaZ5xycZXsG8aQgmcc0UBWewGpqMyq/HAHJ&#10;QTtTZpJA/Q6AGRyBTeMK9RmSAUXR4MFozqDBrxXvAmk6FVRheq0HaOjJ+2Ha1oXIZqSYnB8i/2Xt&#10;lH3qTlfdyPNhmH2RkkzlIOIsyXNaS04q5+WqYNZpK2bjk7ezYfUIz0hJSHHt8J5O9ebZfHWAJcMC&#10;iJYlqOp0RlSTbUH0WhfLCP00TNCtKewIq6g/7Vs2AM2sovzbM/JPGUg0NjgNwGnODpQy//KtsxEA&#10;YkxHkjJI+xi0SRPdmqFtMrADVd6xdjV5oaY/AtI4ITvakFihjDHXPjq2zbFvbDAP8fqQ/S1peIH+&#10;wXOlyDw5YSQLZ8lFOTA7y0lNb5oMF26WARiwinxtTWWhtsrCSEeFTUeFT+eFSnqZzZ4tzRLvVNmo&#10;6quhclKNzzDGpuRPZxVCGRmkdJueBe0LnUiLjl0khLnWk+JF9QuTeTl2qzTSuRxlvB/lInE+V4Eh&#10;QQzjtS/LfYCUHe41Zs3FJ2C4jPI6IcrJwoZYGcrls8lP9QIdoBbJ0zbHbW94u+80LGZgjEMw+ueV&#10;0j3ryOi9EMcTFlaDUlRz7x6ZrXH2wLOcGMb3regVoxfPXp0vwUHMAJVcK/GysXxGG7ZWONAWrwj3&#10;siekA/XYqvA2M8xglBWiRMIpBnhc9Fo6LBM/0Ulokg0a5BVIlhxcIof/PAxAI77sTMoalbORM8+E&#10;lzg3bqDYPDDl1yJoKDuTP5gLVy/PYjBRBHm/siXqKI2SV9dwh2WDhBsWg6ncCajzIP6TgTgpmpxl&#10;Wec6rmXwmvuCiwJqvJ1zTn0y7To2nVOFQ9PCwQHNdSEmzn6KOY+Uh4ngbm9f8P7LP+LbX/8X3r/9&#10;M27vv6K1W2GzDKQa2M8Tz8cn7PM7Tv8NT+zYToc/DNhOhDecYXicUd/PDjx74HkGzpPqbxnps4JD&#10;8vcze7CZw9Bxcj+SNzd8+oZ9+w23/YbP2w37/Q23+xtutzf89nbHf/12x3/89jf877/9G3799a/4&#10;9u0v+Pj4BvcbYBv6AJ7PT3w+vuP4/hvOz9/QH9/RjwfOI424cR7wfiTfh6ENx+aRfQw2y6bee/ZI&#10;8kY5G6CjSbwsoXkGmZ1QwPCIFVNFyqYB+Jm2BVXliMjgitGzsXinw0fR7/1kZjqM/GiwH4bx96xU&#10;cYYyx3gWAhnwJj5Fe6TJgVEseD3bk7YjAqZSPxHLmaE8kcy84GjJU/5V2ccTS6g0OjD1LV/OpHjD&#10;GAqpWNEv/67MN1t43OQjts5nEWYayyp+ClpCPG0VFsrUjgqqqQst7RPDHF78vKOh4+aBbx8bfv16&#10;w69/+cAvXz/w7eMD72/veLu/4b7d0l6ovna0cShoc+W3xQNHSaycS2X9J/7NQPYBlSw/x4nzlOOi&#10;4ziOzMQ4Txw9f38eB55Hx3FkkHHvgX5GOu170Ck4y/j2HiUbM/uXFF681Go9U41/+TsmT88yXGmX&#10;GZZO5wzaGjMDqDQScWNj0NG0SVdpKdg0fhevXTAHLjfib5abTG66PO7lCgGdWG+6iuYZXa6BFcoQ&#10;AkFxj+ugCAz0nBz7SgRRRpsyUL/MRIUt56FehGP9pjXSUsYcZ/3+sko1rqBABmYpjnmgatFn7SEI&#10;EL3KUVhu+lSKlzWG1TNlQJry9xVExLJ28ysVioHrF9ezUpOjPlyMGNOJoWZtE6YLVIHKoEazrtk6&#10;FjVMXfY6tCbLMtUT159c65/mvTDqS3RK0lT64A2pDVmlU9uFZlBMQ/RQUVZugG/ZwNTanMti9PqZ&#10;9DiOSq80XDNNUGezziTX1Lw4N42hg0ssD/qyppoDxxE9I0ezxwSFqHUMw1L2R4wStDZg8oYRCEuj&#10;WrRIjY3gb4KzubexGJsvwpLGnxgSPBqnTdqMTOPVXOKiDVrOWV75SAXIMmwV1ThZz3SHj4BX/c+W&#10;1XgiICdZjKx1nssVsHECR+asmDVgfwO2HWZk5kYHBiPurG3wfUcbJ8bYMfqG3nUWA+gHEB026OxQ&#10;9AGm48p69qUIMP3Ud9i2ZyYFkEDwedQ6nr3DzhPNsml59KzlDASerH04DZydJXu4/m1mKslQlyGm&#10;jgjg7Gko/PF4YkOHx8n02wOIJ4ATqscqY1ltly/8DRIDwfJEWbIhyzVkRPFmNAhYlrha4wSbz/RK&#10;9Zwpw/dPSvRi6AkShlLPQYDEzwzymTWPQ9HIgUHl3iGFKvtiCFjxH8urFKwNlBGnvpHOCbkK+MpU&#10;Rmj4jjHKcVGlpqpvRp7VVc4UAJOVjWdsGv2U2WQLeAsacxeZWfS3rgNgNhZHBkub+M8Kq/h8wdkA&#10;ZUP8LGO0SzahZg6EDg1LpzLoYFefDIQR+AAyBqRddEBNmt2jopnSJNOZYZBrnGXgeP5IDerxohIM&#10;7pZZdeHANtJhOQaGqawa4IqmpvzIhR2oTIdLM27G1Au7SDTkCZ97qH1DZmBk353MfgKOzLRgBkbE&#10;gYgDiAMYz4sjY5yjIpWDixQx4/dk+HCnUZSyLsKRvRLSNJSOjASbxrEaCdwg4zWNnAMYFtjcMZqR&#10;HOlo9IxiS/pJvqtI9aSTxQmOueeq19r7rIdfDYCpEB+9JxjvJ55np1KXadCDHq+JRpbs0ylQS9bJ&#10;ETtL1c0o14wPmM2B1bhXhqJaa2Y2SAyqz0VI9vKxJ6YjQ9lGSdNWZZnkWC21xSglI53ABlRAh5wV&#10;q3FRpTQKEZaRQNFM83wOpGI7hpQRzovzxhCmlKNxrl4qoot7dgVp4hOO2gfPw4g+ZhR8c2C4VcVM&#10;GYSkVC4QP7PkFs4Ry//K8M2fabRJrDR6x0nYYJ4O6m0LbKr/s9TmrT4jZljMjSmLTMZtNhiu7Dyx&#10;Mi+sVeVmsKTbxxKp1q3iejoSDzWf62c1w4VvREYidqTjwQrbyeE1yy0NZAiSIdCa47Zv7BOR1GmW&#10;5UOAZFM6004adgNLLDDA3iPLwJHnpZE5l88NlSVkOg81hxzHILNbkL1Q/ZRZ4gPBE6OzWgdpGk8M&#10;UfhLAQZefSpm0/t08Em2W2WIKThhpbnEJiwpZQyyaIZ9KTe1yUmiTFI6MRpp2JntU2dAdCcanscD&#10;V0laxFzzrvfWD/E+l0yDUDxQzA+Fnk+H0XIrlTWZWXDzs9I9xTsmSqwXFwPwxGlzmD9jsvnrXJf1&#10;pQlhuF4xEn8gWO4L1Rfjtm3M/OG+Lfe1lydWYB9fnRlbQaNJVCRzH8iAn0hnxiljTg8cI3D0wBGo&#10;uuBgYMxUmaPikky8EFgyQ4UNgTLwFTOdsiN4roPzCtNf4ts6AcAssckNmaAQQrtzYUQTKBl8kYM6&#10;mAH8SUrpHB/X2nE1QgLSmdcb5d9Rc9RCoMZalpbFrmEx10VvzbNy1c1nqVU6MEat7HKtHJXMzGCF&#10;hNnPKq8RP50LFbUP+mESRDU7yVxHaxt8SwNl9sPxRZbx05FYQ1h8ZjzreaNkyNzOKFqp0oND0FOO&#10;3zGzOpW1CzA4RI12G7zd8fGX/4Fvf/1X/PJP/y/u779gu33BmuETLG/VzxPt9gnb3zB8wzEMPx4n&#10;tu8PYN+qssMRyxnpg+WOdFZAXJ4OdpUuGkjsPhjIVBjBjaDmQG9P9OeG52f27thuN2z7Dfttx9/v&#10;G/7jP9/x7x9f8O3bv+Pr11/w5esvuO9v2PY7wvfUo44n4vkdcfwA+g/08xP9fOI8DuA8YeNMuW4Z&#10;uLC3dGJkCSljQAizNxGUqdyYMQNlhN2FRWbQcAax+sh5BeNNRUJjWGWY9tGXMlFgKdNZZlENvWeP&#10;uGy32QfLLWrNAwycmJkHTH5ViB3UJ3MS2aRojb1kzM/sANnLbBqwq08Wz1wsWK2yt3R+Fczp6lHl&#10;DIyzZf2AzNbWWk0cBGHD5YzHhGrLyQz2tbiKHvGTwaM87ZKZqzYlmHT93PfN6eRTAJrxzBET3W7A&#10;+77j2/uGX3/5wK+/fODrt3e8v7/hfrvjtt2wt/xWed1mM4trZm/SLl1yUq6iyUMmkKLtirg31Kz7&#10;PHEcTxxnOi3kyJADQ9lSxzlSd+qJLUfXOU76OgZwnmNx9MfMaNG+ODH7jOgpU544a4o9n/qQ+DYm&#10;BqjXcaVHMd5mM6BSQR7bfKSoQNhnQSqvBFyam10eJEA6/85VXn1jKOJ4uZ+8cyXUBy4GTWlCRcgE&#10;WsFxXG559eEEUPUb13VZD++l/0YNMRcu1td0OhegsOzAy1pozF73KqKM+Pk+9Vy7rpgYQHBVZfBc&#10;Zxxk/MsE/ntwzDmsCLmGMU16dWAEoDCnu2ZCzGgisoLaM6v5ZdTVqO8/ISr+uNLQ5DyY678Cpfr4&#10;9X5zTBI5+mDU54sH1E8KGQL81zgoXK5Yxqc9NtBos1XkfqZNsSbnK8KuA0v6G/QEW2CmuQo1zfGV&#10;5giDtYCNBg817w6GLGvdvM6xjFpAVDphdnYIpDNlAm8OKrWHYazbicXolKJQdTbT2KH02nlGJgDn&#10;cabwSPaxrGWdC/A+uAjWIZDuTvphSLbL4MIyJtZybsxqyGgE0ls3+DlgPeA72GPBAGfDL6chwxnl&#10;2U/gPJm3k2m/Oe932HbHEAk2RrC5w2yD20DrJ/rBZr6MWI8trzfVk7BAOs5iWRtSau+k0ROjJQ34&#10;lgC5bTcgGoVv1ko9ewecNTVHx63J2KWyM08gTpgMpGAb7dXwRqNVNkDL/Th7x/M48OPxwNsGvO2Z&#10;XWDISHEnvVaJo7DKRZgyAFiN/psHyzQYIx+BzVi7uhpblQk+FQ/MpnkgaNJqTW5BXlOcS0pA1Cjy&#10;Eio7y+cQE664Ada8jEJr07YcH5hVwjlVSYXcxGJPOm+uKBFHoKPq+ZJ/1BiVrcMm34qqvwh7oMBa&#10;gYiVrWmeOsILuxFIIIQFzZf1+SkjjLLKi9WoVqfKRyhHap1rsfW2vqGzTiowYw1wXAxds5STNpgo&#10;XzxQsmXhwcFJ9S7nAx3gNAyHpWMh+pmGQkWo80zq+mm+zKeEO8LJFxlxY3ZyWXINghFFMRY+DRmv&#10;pMywh8VLqYsSaxH5uWKZSv0Ymf02Toy1kfdgVkZ0jDgQ4wmLJ4KfGeeRDrDOBQ+RoPj14njnvoZK&#10;XuhFrb0kg4zIer8DqkZvfUZbd0bT5K1S5lpQlrIvg7EmvXDK6CxuYdlfI+iVfo08Hz2ds+PScE4K&#10;3ZjK8wgcY1RE24xaZKxqBTAsJyOK3JcjkC++QErIadPY5DcDLCcOKZZ+UTxUCklnOD94joyei7BS&#10;CvISfZ7ZY1i5KOpZmwFo/IwZDdJyMFmdL1+clYbk7055JUxApIqwsucvF/DsFs1PXgSe2xmJCxh6&#10;Oih13jn+ynIyYJijY6BFRxuODqczQ1kjLC1lMqnk6XFDOZ6LPpaVjlCT+ZyDjJNkCVgjAgHgbIF9&#10;BGLbEFsao3l6MyLCM8U/5d1AlnpMp/utGW6b4bZnWRL1BBBvkeNZxoRgZOUAEIqKHZHnZuSxrgy0&#10;YEmIMY0Ikq0ZPY4qP6aIPMOkIRktgvQZRbeObdsWRzRp341ODJ4Vy99T7uZnziFyMK02xO/SgaH+&#10;CQumNrvoVeLiooxKFpsTXH6fr5WzlPORIUkOMBk/mq/fPrNuZCAoY6LkOS5Gl7WE1CVTtGUPmp3O&#10;C5X6ynMk+TgzoHwdqy2lZZb5A5g0s2CRuVhk3jbXY5YYWpnV1GOEZi5Cv/QpOeWmMzux33JPyX1M&#10;I/HCBrByxHLSFPtb7iUwItvBcq/188urE4stfNYse/WtDdWzuffGBu2JcYsPL8+a2ZyTpmTgnryD&#10;DXMjM/vWKFPJl2Mx6BzDcIyMNO/MEJv4h4OHgsHWvSFa0pKFtsmWjIwo2vSyacz1lhxQNHDtz6Ib&#10;isYu2HI1RNa+Yhrjl+2SLNQfusrn0C9fook1Qxk1z0XoaNuFP19ka/LueckrvlvXQDJ1pZ6SATJ+&#10;1fij1kq8rpydzMRCveYoR8fyPAU/TMds3nXmJWlEmjajhVmpwBRdvYIM0Tiiel9YU3BBde+EAikK&#10;ow09TVbqXqUJR+kPJ4IlKkeoGxVmVls3hN+w3b/i/S//gm//8K/4+PYv2PY7vG21q9X0OQbaNuBt&#10;z/6QAI7zxI/PH/j9j9/he0M0YNjIjIDRZ5mjxeA+mG1eDce5X2kjiAp+0PrPTIbMQh+9I3soPtGe&#10;j1zj5vDN8cfthtvtjv94+xve3r/g7eML3t++4P72jnZ7xwbDFgPeH/B4ouGBMZ5ZUmo8gDigaifu&#10;wC7Zvjn2Kg0WRR/l1DXMeZDeZilYBjQNRcwzQMsk9xg4wqM6xih9boylWTKheydPSifF0uC7Byst&#10;EA+XoTnJRa/X+XKvWQRperAKA0IOwKQzX8+s5ly8TrJTgQAGlemss70CxQAsZviJeIeyJ50BB8XP&#10;FuwQDNAdV3YOSbPieavxO5a/KW+ky4j3ueeOegDBIMOovcaUhWCGmiF75paMGJRRA3DhQscvHzf8&#10;8vUNf/n2gW9fP/Dlyxfc3+7Y9x3u2bw7s0RXLJaauC+Zm4j5u3B3luKNhS0SjzM7XYFfY0SWkTrP&#10;dGIcB57HE88j/34eJx7Pk46MpJGzAoCAGIbjlOwDHRoqoYsq39tD2GIZb6jB++TymRkU5HoMDVp4&#10;u7Zs6kELoWDeqoKmiN+EF7a66PWm9vNN8qNWQnhBDnNR9XyFSS+lIqZBc742wcb6/IX6dXgqE8Pm&#10;bcP+5LqYB4iEShSPS6R6oAy+Pv5k7rrzsi6ltIJSZb1Xrc6cTy5rqwMBgIxiFPMrBIEXoCg/ZjGO&#10;dY1eACMILGPNelg3cD5D6+E23w8shIJW855PtJexRV1XO67oxbrvwkgiy2EYBpxKYdGHgGfd31BO&#10;EuvL2mrsej6fLMMhXulNI10dP6G7zPtBDHHdzLnOc6aYARhK5yr65Q9HGsGb0ZERXJeAHERR05Vh&#10;dwGapWTRXR8qIaJzY1muyBIgwTMawoOg5sio3DHOhcVzc+kAUXPjcsJflv0E8xdrjG6OUPNKStko&#10;q3dkiSKIKXERKJHV7Ch5ySkkOemEzXMrDXgsRn70afuLhayGi8Azo8JpdPOWNQatlacfY8AjmxJn&#10;mZfIOYreIo2aM+WyITY6oCKdPbl1gTGeAJB5OylR0mlV0TZOkBCImJEFBgC+AdtANMBGZAPNPiOF&#10;EVkqywaAtgOW1bSDUcd9HBgnGfZ4w77f0W5vebWl1UnNxs440eKGQBrdP25v+P584BnBSEyqT1Jk&#10;q44EsoFmH9gaz0mwPmfvOM4DsIa2UWGh41SRwS4aINNSk7HZfpCdFdzYlBbYYJnKG8x0QMNmKuM0&#10;DTSmDA3Lcj/znE5eEyrhdPk3hePEXzGPhGkHjGdv4Q6B4pFr6mspbiHQNg15GJzw5Ao1ruRT48Iy&#10;pJ2oxFesDL/kwyoraBCjMp6RFzGfl+GYmK/MGs7T9LRI7UUu1FcZ5CwjLMpgMJ0Ybp7N2MPoawgM&#10;Nje2iqSy+SC/SjhzphX3sT4YMvx07oWTt5kHHUexpNXn2IOGt5ipZPmwnhkUw1TbOWVJ7wNqoDjF&#10;9iIXTHw+gJ50ZdHJQjscasrteQZoDIIcGOXUUEbGmQeb53TGtmrvOffa8lRG1fcC0TF6lo6qLI+R&#10;Kfmh7ChmbozzZCZPDsGAzN4kTpDyBdBgHZI/9kITct0yJigC3njGRmT5N6Vbe8D6wBaNpXyQV9KB&#10;EcG+OKb+Sk7WG1A0awSViqHX87uMBSGAPaBGhudg418peaT1jCoai/Ng0EnyQucL5dvLH2tW4eyR&#10;IIyUDpfMTCoxmXvInxeHG/mPSF3zPc7AMfo0dAtpKFqf5UvGolysNWG7G0Zz+O7YW8uIvpjK6cyE&#10;k3vWJgwoeDF4hpJP1fH3ItcXZMQUcLJ5U2keOigMzFQyw6zJjgveNFOEXiTNjJHGFct1S5mQNNdg&#10;2IzGPjmfiYkKA1I5ntkOKXd4GrNcWXDsiPmCAWosr6yjbdvSSA0qaJE72SwV1p1Gjt2Bt5vhvmdG&#10;hld9ddQ6swJcRa3JOBocSx/AaQEbYGVuq9JuyT4CXbJBdAE5a7Lk0SC/mAY4OW0G+aLVWm1bw7bJ&#10;kZj8vQlnLueg1Cq+POgYkjGzeGPkipqlAq8yTm4qzxrF5cSr3YTCif84tzw2kdlFOdmkH0PqcCP5&#10;KuNW4JHyV04F9dppdERUeQZm1ayBCInTSM0R/MzMYmrMKts8cq839v5QKSlm4GRPDM6d2R5OQ457&#10;VKLtLF/1ooOYJX7V38L4F840d2b2LkDRZZ3OmPtXzOwV32DSZ9KZwWwxLPHgL1wXwsgR3JvlWcJ5&#10;QcpdsVXOZ/IMyaKA4IXw9zrTyWcRgJxo7rkHtz0be9/2DfvWuK+T7hNnr7eQXJ78UM4L4cXMdmUG&#10;Z6xOUGZg9IFjDDw7cPR05ik7o5NvViRvTCdrzpEYhfEY6rmTR3bK45hDTjrBNFRpraaTOEe+7A7l&#10;z6SNiTtLoiy6/VxqLVUlipA1LoccZUdZjEb6yn5x0zFQtBZzXNcv0f/P7xQdTEBWuC4vW2fD57+M&#10;ubDzRe7FPINmlH3KHiTGWM6o6HTOJeaaxqpVCFdRHutscx1UGkaBZov7ifO8Xqu+k9JnjTN0zwbu&#10;gexlkBdTz2HAU2XeVQZGr/sHemUezSw+R9s/sH/5B7x9/Wfcv/wV2+1rPmvdrcI0TpyT/0bvOI4n&#10;Pj+/47ff37Hfb/AtgdBAZzZBNq5W+c81k/Zi9yocv+y7ni/FBamXBnk6RlSJ7mRZhmPb8Ng3/PHH&#10;72j7HfvtDW/vX/F2/8D9/o57c9wd2OzE7k/c/IDZCcOB3fMn2MtIToy9Aa1NR/QM7eGamNH2kSW6&#10;5UgVfF2ru4hHYj0BxHgqmRmxYJhB/Des9nU6MFCR8xfHRudngJmRAWJIxUqZZVCq59jVhKD2Gkbs&#10;oI5voFyKOtDK0pDsbDQqe/E98iJW0ogo7sxjkgtT/ae8MYNScnpSQuSwmBGa9jAh+SxyY1CmoeyV&#10;k4DFvl75zSpx8t0Rkx9aAA1b4hFY9riEVZUOWPLvnD+zRiyxwZf7Hb98ecM/0IHx8fGO+/0Nt/sd&#10;+3ZHaw2OVvxGenUGA7WiK/GvNb0kbTY5hLFOI9JO1M9s1n2yYfdxHLTbsITUceD5TAfG85mZGM+z&#10;85v9LkYwWMkwulEGyokPnEuEU0fu7bgc4DwHLpqP9R1h8gz+G+uLAB18iZVNe2nJQxVpMqtwoGQk&#10;iAG262O0w4vUsldCmIT25++sUxJIG/CZe5lMtUDWfPaMVrHlPiXRJ9Ku1P9l6EznukrSyM/KO+Rp&#10;tAvOz87zIvh0cuI6hDmSsHmwtT40Rq3rFSp3skj02tixJsVjcj5eWyOg4fVKJjKCTNBXEU4LQdnL&#10;NclMeK29Tq3QSz0/Sw1RwwNQqYaAJAwuW6X1vUAY3nd0Oi+o+OhiWz/3OvLV0aV9tQVgSXmTk0ID&#10;WsBw3XE14S2PiD/ZYu5jAmBGQ1xokcdIRdphaRWg1hKWZTXQ5JlMZuvblqWORr8aSzmepOV8ZtT9&#10;Gmw4MwvI0EQ/7ANRNQ4AYKjGORA94Gg579CcQGbQYJsvyyCmEfAngDihkk8CZ0nTAtUN6qliZmxg&#10;Gdn0qJQxRiRTKbXBiGQ6HXJ7c49t2ylMcp42Jp8AAPQDwSa8AOggEorhJjrTea1hIA34Zg60vF9T&#10;iRHmW9KnnHzIaeCwXMvRslY7BrMAaKwd54Henxj9CT8c7hvs/p4139usx9wjhcFaS9Jbw8BGQzed&#10;N70zwvrIUzM6xjhSMOxvaPf3FFLHATueQH+gx4DTeG1fv8FuN5wgOIyBfnwCADa/Abc3bNsNW9uy&#10;JM15ADFwPp94WPbeMN9wu92BMBzHUVGgAz2jDCi0lS7SrGFzy7XDRtZ5AFCtyiFizq07owwMBqbt&#10;IrKElGeJpr1lhEKDVfTk5FGs622ZzVAp9EH6qWMkoS8l9SUCutiSsSULqZkR6QiCOxizIUhrNtWu&#10;1WGR0ae48JBZ61T7IcVZKbKDxt+fuc4lai6WqHT1vyF860um1QjV1k/UfGGDmCxZkRBzpSR3tZQE&#10;4CjVvwyUzadhyE1ltdKpNGeheWOpPEhwFQNhjcb/BYTVihoB889mZhntah+s/R/C3rRBcmNHEjS4&#10;k3FkVpWk7p7e//8Td/ZJVRmkO/YDzABn1JuekLLyCAbpBxyH4SqAIJOjl7kq6g2WazDHxEnZE/Vd&#10;qfzMFiXb5Gx5030aZY2D0TZzoHWHTToBWYZw0rhskGyaCy44EZkY4t9aKmpGPqIEHnmYSgkEAkrn&#10;xDzYvJuODDb7jj4p0T/DfcDngXm+EOWoZrYd0tpVbhOdQWtG5HI8YvnEw72GrA3mPjiiFRFOwKaj&#10;d32GojH1hXJkdEYfoYXhoWaUId5mBpUgz0JE8A1G+MmJodT61wm8zsm65azBPGQMMiMHYl1+PWP/&#10;k+bq5SwzxDlPJ4AO2ZwAQdsuI053peosABuo6LgMpHQ1Y+SaeTjYHJ7ReDJq09Gx8iSL7KI5Gjbb&#10;MTYLR55YiPRuqz1syVS5DkvwjoztWhudJU/W6nP5jIe+qbIZIEgUq9PRPUT9oCw3AN46M4OAgZH8&#10;YlrEJkylXqgUR4vsNUWVOsi3lyMeUYoVuZg1padDWUFqDq7gC43BHNGY3T3ODfdr1zkgh2zm2DY1&#10;rDdsWwAdj/uG+63hvimKbtET3eGdzvyB1L/VLHECsPFOi6FLyXJzDGaVIXhRk5PCST8xbjNkWYJQ&#10;AwZUNhGIaPbWWzgxVMoBy3iVCS9QYu8YIw7SJd5MS2+e0YmwkA1bs1ijrO2MMFaTaEU3YjbG+/Gw&#10;SJ0Tq8rlp2yjY80semoZYk5OaCn2Sc5vyqpGsFs9HTiZ9Ry8mwvWgN479r2zXJRlCZptD0fQvm3R&#10;ZwSO3qKEZ4McES3nkSYnv5KmXDrK+8P1TWe9ztqVXb3bN4sOrzW+2Dol7ymOvccAACAASURBVJFL&#10;L3kgKdyxFvIUaKfPhY4geol/pNtc9RnPZygj/beXrz/WGQiyMNoqMcLegL013LaOx23D47HHflg0&#10;lQ/rbCwJkTP5xfowp16rUjtx1qtk51zARPGTY4YT48iGupY/l3PSIduqqfwQ9UMaEZHdhhnmD+eq&#10;Lf1NFVz1J3O8v1JnW+ysvgJfdQvIAe9YCkWvt7SigHzTwwmqzwf50CGqqxYZqoCQvMP0C51h2d8a&#10;AmVKAqJ5t+Tx6bbRetjye8rht3vmBCNg0pipb4ZquJ3RzvVe8e7lef9u6FLxcq6RUVllqcBa99SZ&#10;l9XN4abclSPNw47QeWnLubQI/ggdSnvv+eyyDQrfqLDLFfNwysoZWrPdcH9+w8cf/wvPb39hv3/8&#10;W5vk/WWto/Ud++2B+/2Jj8cTn88nPp5PfNwfuO87ts5gLeqpc0aFgKmebsiTjjVA8/qiDqiVMOrc&#10;DFSazQPUlrUyAjto5wtoHda/0Ldf+PnPT+z7Dff9gefe8bF3PHbguU/0faL3gdYG0E+0PtBtYN96&#10;lgvsFlI47SDKWGsWwXTJz6mL5NAb96L0rth/2QBlwYBXSr+LQIxFr5kKJGDE/Fj/Djo1AmiePFOh&#10;XwQHPZbyVCqhWOGBSPns2pfJ7HQn1cwKGEHKUk+5HJOUzLPMbAQsy1RCdLuKW4sAAAXAJE7SxK/F&#10;j3OkyCA2kY1xzBa8srRELA+6sjwFDNbvyxXJrxzNesTjzplZG9G7LYIgJmbYhRjYto7HfcMf3z7w&#10;49s3/PH9Gz6eD9zutzgv+x232x2b9bSbs0cZ5EStIEFAsioWrNitJf9p3J9zVqlwnyfmeeI8znBk&#10;nGf0DjwOHOeBr68Xvl4Hm3hPvM6JX8fA6ziZyQM2hx+YM8oKy5k/oQwMBV0JUwgmqn1a6lJc9JY1&#10;QE0qtzLchGFEwI5RdxWSA9oVdAeLaV/KxsRr0y7GEARSD2SEvYiahJPMXHxSnFrAIkG1oo93le0N&#10;RAGgBn/FiC1LrUBOARlKchxISUtHwPqVlEnl2JCp8VLm54R1NRyyxQPMr4vbi+rdUpog3pk55hKC&#10;vowNVHBnVcla3hYhrKI4psi63S6AsCVX8Pws13lhmnWCJfZ4b5V8UPQo162aa1XfDqLvMHTA2zIy&#10;efqv8410otUQrjU0roWjUThFFJBhz2tqt4oWJIpj/94U5cnIfg/Bfy0JZhVhUmxhHWrep2gpfmsY&#10;yPgwpwe4qfCSLUxPB9LTyEwQi0BzPyMiSwBNHH56ul2RQpbMPekgrTkgNF+D2SZ0CDB6cAXUuwNy&#10;xgksowGnyEUoahooRSmVM4vrue6+cb3HgJ9M6bzAjHbN4BDACKDPk9kWQChphtEsHBOFNEQEsZS2&#10;1uNZ2neBDNueAIm3Dm8H2L2KUaThkIko9x5ZGFgMJ0WaJuc3AB3oPaL5WkS/hBETJVkiRLkB8yxn&#10;Sd+BtsPZkLsNnRFLANGGoSHWadgWhv3thrb1cCW5w379A5uqqxne93a7YYwD5wHgeEH1PGwiepgg&#10;6Nz6BhsDdh6hrKFhbjcqSQGwCBCYrxN+TpzHiTlHgIXjjNR5i6hltwa0HVMRQIzeaW2DM2w4jO+O&#10;rbXMAIjsmY3XH4xiLQBhLKn8aVuJVBix2BmFsLUNO0HAbht669isETRYSJRGTRjGpHm+6fnfkrGQ&#10;Fi2g46G3KhZSPNTSQJgAVEs03gp6UcSpWWNpHPHP+JwyMtIOanJ0FnC6OjYmtbumsnMS5NTOKrKq&#10;eOCQwcJG3z7HMovVYHkzFMgw1ggJB9IojPW1dA7FcaYDDuqLUXV7FaeZs0+Hk/5SYIDSlVtqYmRe&#10;4rfiV6QTqRCQzJcs9fwIJLYaLb+JRl6A+gBA3UM8PBTcMUIDdh95owK3ypB18lfV8CwGHfsSPN3h&#10;baamNacD6YALJ8JaaspFT2+6kU/yJ59Qo/NQFQYwTsz5lZkYc5yVaafygSztBj8ygyP7Z8hmcmO5&#10;OwDMoJARAANlkYA+0UfRjSOcP0ajSSCAu6KILI2v4KUBMNIEjH3yivKVbAujJ8rIxUOVseCX/6o3&#10;jLISPEsXHGPgGCde58mIIjahGzOzlHSfKJ0TOt2qdSiia2VYqXAboRUCuuqZkAYtCdQ9bGwD0rkp&#10;I6RZYf+T947tl34GAmpAlBtS9OJSB5nzHtPznLTWGDFonPPGCL2O6dTbaHiABmA5ZT15UGOqVK6N&#10;F9eIzNDoF9LNMblXNqKXUYOx5EPUsHc6M3oC6rHueSzhQY8zeJAyDgVwiP+FvsoyY+aR+CSArFmu&#10;xZixzyqhkQ6NzHoocCCiDIFMJUkKoGErXjEY9EHAfEOjwR1nf+uGx73h22PDx73jvsc+rHHVxf8I&#10;dvYqE9WbsTmnS40MmTENNhaV2j0iUDtBEVOZqomBGfqdxTqqJKFBrhutYzAoRf6pp0Mn/aikge6b&#10;/HuZi0AGdEaOCj1xz/d6b2x6Hca4SEwOCLFRZZQEjrfYC426C89QE62K31uUdOrNsE/qI47KWHJk&#10;gIDITeXOspSUSlbkQyubJECEmEv2ujD2xNgqE2PfGh0WkZWnz4QzT+dyUd+dUpiRqQKWV3CnHPWg&#10;LIo9SF48Kd9dZ794aFKw132u0lgbwb+njSa5A8ALOJ1GkIHrEtcKemcWjNkSfVyyUeOeHoA+aOel&#10;oCmSiPNmtc8QjWlf+PetAXvv4cS477jRudQIKkZEbMjrUJrDmdta6XWRDVLOpRh2yBQBguewbOg9&#10;Tjb2nrNqz09bmn/LKV1ZE1p68XkVjjDROdUeNYLNtdUe8+e10a36cNVhqrOY9KP3jf9IluV7Mffg&#10;u576jLat7ORFx+L6SwY2oW2oPXIvh+A1cyFvgtDPRBrKrPDrA13ohGHJD4HKvq1/IwVf5AmSVwlr&#10;IsVyLeNM0v6KUZK/yNEZGQ8a2nJn4G28usdayhCyS3h5Bfu8lSKSLuha6BizsBFrHa1tdSMDAo9Z&#10;bVoHfITjHY1nbQmyXErmSPefhgQQHR5YRrthv/8HHt//C88f/4V2/4iAyOvs/+3LzNC3jm3s2Lcb&#10;bvcnno8PfD4/8O3jG749/4WP2w1/7x2/uuFoZRsK+5i0YaSEarrlePl3L885zEk68MESOxFcm3GO&#10;dsL6iX6OaHB8bBjbP2j3DTfvGNajD1cHSwBObMq03Law2bvKXFo0++5bNG1vdI63qs+f40NhaXG2&#10;DAq2DtJ08sZI2BcpCJR3l4Ni6T9AcHmqzwivOem8qKzjeOrp7A3nEUByql+C7Hur4LS2VDsQ1pX9&#10;VBb5tb5UPirKpolXtYVsLe3fSwC21VmBezoTWzNm+/dr+TV+Hr6WVaadL8ZKXCCPfX5dw5bDGVOB&#10;QJ7VRN6nZ5f7VME/z3JX0w0+TtiIst1b77jtGz4/H/j+7QM/Pn/g4/nBElI3bPuO3jZs245926OC&#10;ga3s2otvrKU+Eyu21BFn6q3xOufAOI/QB0f0sMksjDN6mn69Xvh6vaKR93mymffEeUZpxK+TwWDD&#10;6KjXV+jYcww6MK5BVVdtdzmlpLuGOF+Al9OJPD77Uk1VpxHlrIeCe0AdrovJpm/iKq8kl/59RgaQ&#10;RkXC4fXpfHDKJVyVmst1+WpJL/mZhZlJ2NQQASTQoBtSS+ABlFAAJnERz/dyTO55MGxK0JN9eo3X&#10;L4N1EjSPg0kRM2SdtwvAnixLi4cAtmsNpmkldWDttzXyuoKHVau0KGaZWbEcetRO6fNziRPMo+sT&#10;rlgBrYsS/R10dCxrYA65MmqtgknnlnNwEkicbc4nZ5gKeHjYV1hRjE9OjAS183Naq9pfwAO0yfsD&#10;a/NYKdJ6P8uZASVB3lb/ysNn0RFEqZQ+cMBmlhKKEz4BnBg4gOYsEeCMaCeghpkCYTnC8bu3VH41&#10;79y3ViCimepvdriiijEQSutMRVDCyRieW+Wr1rPskb3ROrpFnWhrDdOOEBSnGssuCpFp+UN4R8/c&#10;8KSWEt4AlqAwKqThbw1nmNbEVkme42sB1lKhm63BscWvEwH4h1YfERiNTbihUjuTa2eSbaFYtHAA&#10;Yd8A6/G3ExnpAZ/smDVoFLSIqtyk6zXYfgsSaI0gwoSPA0em7xpuLN/Qe8f9+Qm0hp/bBvtnw/j1&#10;D855YM6B7ogIzO0epTBOAOMr1mU6DGc4eraOtt9gfcMYL7h5lJA6T/R2wmfHjYLztBNy/AZA2dH6&#10;DbAN7h3bfsf9+Q3eG4aP2BV3+Bw4zwEMGh1tg/Ub+naD9w0HgJ/nwNe44ZgteCDL3EwaEopECX7J&#10;/h4WxqVDYEIo6M2qfnW3HiChUr7TV0HB7y0i+klneT5dsfw6MgINpJxZxu1LqYm3+J6vkI0Xjfvi&#10;PNE5Fa8XyiD+m3Qr3oCk44z8m8ErmtfYBzXvBPSluOkzY7JuM92IiiTUf3NkpE4aqtCZJB9jpIql&#10;QWhQ6S8Bm5pH8aGlHAcV94g4Vzp+8UqVY3NGV0ttd2L8DXFOZgSuQLV/JXtSk0fJ/+R3KCVviuEs&#10;wlSGvr8pOMnfoMibcKRGGuzMRntVy5nnpAvoanzURGbFxMKGLJ6I6J/T0TZH1p6jM4MrgzRYqa9U&#10;mR3tMxQvEC9GaaejakRPmzlekaV1HhiHnBWicaZEsD8GcKKaiwMZ2pwZOy59EupjtDaoF9DlpB3R&#10;u6KdtAaBO1rw5dYwJtAmM9u8YbpKU2rvdESWIArQbwvKzUV1SgpzQNknUZpp4BwnxnniHCNL3oUi&#10;7xn5VyUWCmgq2VfjoUs55u8o8JT0DL1rWCKNPEWPIYB5s1JLVde5xr+WjFsAtlTwPcdDP//SyHFe&#10;mjqOWb3LzCJCcYdFSSk2rlct6TEMsyMNU/eGOQbSESzjMB04lmcLk1ooGWuzhq2FQS1eK6ppVgao&#10;Jd/g3AV45n7KMcPsXDlTWqfDhODyG/CUgVOTjq1Bxw/5WWbqUP7mmkJRiki+LI5fZoQkQzjlHUCb&#10;hj4jYtAMbAo9IhtjB+73hucTeNyB2xYOj8bzlnaSAwfrVofhFo08m/O8NNFbZBM1RBaY+4xSeu5J&#10;awLCHASgKQ8GnS9KZDHQUT4nBEb3zDDYokE9G9U36mhy9psHn3aC2QJ+J+XlewCTnJhRXslKdi/O&#10;AgUtJdPnPihrOEpbxB+nswkpMyTLsRB8fs7olRD6Z5yjtZ/BGs0oUk4nJZDrKDDFsZSUsUWdVPQt&#10;M1i2jQEY1OdE75bXLhbE6mBwr4yVPC3LIpBOHCtAPBe+wRW0Bewl7zBfnpHna+E5ORQ6xgWkZuT8&#10;rEXKvSq9ADBtC4FaRZzLBrtoYXxmOSAEWgcXuZaryWVSlD/vrzE3CGSO3iT3fcP9tuO+b9i5F40A&#10;NaTzoTAKBSCV4zv0Ezkz4uwYxqSjlzbSyGhnZcoFKHhMx+nhzKB6XLnH+XNSe7HRDB5bAuDEmsiT&#10;c0UNESSlsmwq4bnonlpbLI4MQH9rV4A/Hs/nJDHF3E162CJwuc/lEFvtYB3eOlPSc5IOFhKsCO+S&#10;jXlR6qjLZ9ZT4XH27UIyVmqfkUcu+76OVeMLu8Igzd/t7RpUAMtlzTioWFKdt6v8uqgpZpmFrVdj&#10;NqEve5UgtwOpYbFUXsgW2vOwnFM6iRKfWfbSOTMjkO8EeLV/5AHCPqXfOBqw3XD/9ifu3/8Dt48f&#10;wLZjvq3D//QKNaZlpPnj/sC35we+f37Dj2/f8a/v/8Kv14HXMXDOnzjPgbMZhkUvqOQZ4mq2IlzF&#10;14Bld4JJIvEQrglmlXHW9W4suzom2mjws6PdO2bfgLGhzxt2bNhbw74B2wY898iw3LYGa9F7Z29g&#10;Dyz2bGzh3ba+RSUGiFd1OCL7JO0oqxlKf7F0HOts1gmb5D+TTopB4F2ZpYN94U73dGLI4TGhLA69&#10;zy9nmSDFeTVlsNTJARjoAsBsXPi7E7eylR5XwJ1zVXnKlJ/J40q80PeWOgMkb9siS8XfeK5S+YhN&#10;JZ6VkhBpehdVXulU+q14n3C4pDy+kgGDgWWWgRUNMe6sguATWwNuj47HveP5uOHzece3zw98fnzi&#10;8/kdt/2OtvUoUbqx0kTrUCm7xOStZEA6hBITlFNp5DjNCoNVD9ThE+d5xtdx0JERPS++Xl/4+fUV&#10;ZaTOcGAc54xzOYBjTHyNidcJHGfDIQfaDPno7gymZbAVgiYzC2OVa8QXrFGXsdDJpZXWnlzLWCoT&#10;wwTQ5JZQbiiAMg9SOQYzqSDXjI6MYjELWJES05MJl+GzEkKOdJVZy538CiKXyECS+3LQAWRdMqMX&#10;rgwrIOu760QsHl7JbkAealsyK0YoUHPRPlm25+rH09TCsKpRU2Dw+ZXeuIjJ3FwUwwUUWLYw7YZJ&#10;cPbqqsjlRpSvaMkJdAyr1I+qadanVWc4GOY6ttpKcB5aJ5pxVD5UPmo1QXXzrHyW0y2L8H3ey+8A&#10;wLpr+ny6aFzMkumgkHMFeV+pIW8jykcEXWr93103zm2p966ML2gz18rruXCtzlyUx4VGtNb686Qj&#10;ww3exqLkUJEwBAitv+m7RURZc6AJk7OGFeRDRpy1tzS6YBhi7tFclQrrRERAomGqPBcsldUALAhC&#10;t4nZKvPCWgM29uIYjcCpMkukbMS1c1RzTxkVKz9xHX2F560dmyJUEQW+WSyCyv/0qiGck1SB7xYZ&#10;FmgtFffIroqIZKMAbCw7VfvqAb4jmK43ix4gKFDK5Ln0AfevAAi2PZ9nrUfjbhJGNAYPV1VnTVFY&#10;Q9vuuDPi5tVveFmHvX5inK9o9AWw1NcOOUVsThi+Yp22G4AtHBlmwNjDAAPwev1CmwOtdWxg5EDT&#10;fk8cBPtuW8e+3bDfHlBd4N0mcHzhPM+o9TsG5vlFqmyYMyKjBuveH9Pxz9eBYzzh3gHfIrOGmTdr&#10;xlUoSOqXgDSGAzZs1cPEQshXY84CFni8GA0RSoXAYOeZn3KyevB5pdNqd6OkSJ3Yqu1ehYkkHhiQ&#10;nIaYdClBnRWBrTIehIl95X4VCSUAwtzZuNFTMVPqrmhR3+ISAXODzj4B6kuJKVdtZ0We89w6khd4&#10;3pugrolXkOtIo5IhTDqWE6M3RZYtQLdTIcd14lpflfiLIHCDQhGNY1ySafJTa3BE/k0/oqKGxNNj&#10;yCETzWacM4HJOUfKyhwio45nnflrlp+hqadNC9oOWtY+nLGfLXq3SJ/ICOpGdd/DVdvWbAzqAJal&#10;nBQZblD3mFBUBiOenVkXzMA4T4xxYJwvzPMMJ0fyS2ZgOB0Z2XvKuc6KYIrHoCvQIZSRoN8VZNNy&#10;WH4ePEONtKIIbndDmwZf1jGzzQkoCwA1GM+ENjZkkGUmIxXTNMjrQAQuS6VaCvyMZnbHqcZ2BXCH&#10;YyPKVUU1Qa80bT7p8q+jAApDRvPWNb58kRtwbJVFjFTAVjAkaE6y0nJOMyPKAfXDUPbE9CqFlA0c&#10;s2xAS0dJtMo2DGbM8WE5VhO/OSe8820YugPGUhWTm6ZI4ou+lenQFTOl+tBuKtkUZ1GBFQpgCINs&#10;BqiwHrMZfHxOy14HUf7DF9qYQJuIrF3xNgJSPiNjkPq+TctsQTXKVFo6gIw3kcFbUcMrz6nfDDGm&#10;oDcHtgKirEez4ecd+Hg2fH62iNYnsJr9gop0YUOR3AQjGB3bZhnmw1nGxx3dJjPCCkBQpK0hniPQ&#10;PWmLMiqlAAWeeTSojmyCDbctogN7C0A+jcVFlZfBGJkw/APXMPaaQESrzK6NGZRdKtkK2PgiC1B0&#10;Lv6R6vaMzyYvmiFjvUexo+7I7BsZ0rLzGu9ZDouVj3n+zeBv7wcNViZF1bXvzP7orUDRxgykVf55&#10;Buoo8MGWDG0FUXnwTZ0pZhmtFjCABdhC8ip7/9dQ1HtRIYqm13/LylptheLJgDEAQoKywVwpJQWc&#10;NJ7Abi3vyxVM/eVdHxAZlCOGq57TlIzRenEfzBgN3XDbG263Hbfbjn0LOstI97ZusXiwnFkx10bg&#10;KjIJBXgaPIqxRvmMOZYmurOAQJaQOmec0dOjTv8anSp6VgqpG3laTYlrnGghz5xsPp3rlhHJmUkE&#10;RlCjzl052smXadsUOrasLd/ncan9EfEs3/D+UZQDcN24yl7U2vvbB//NXqfcz5vnxknnuIKOrtOE&#10;lLkXHKNodj3TaxZXW7OmHTybohGDqk+YDtSqw+jft7VZk0n0TMuPrn02Gm2W3F3SaJWB0umqbDEt&#10;UiOvVEarIqAjoBLLOr7309EzQNsnA7I85O0YHb490R5/4f79v3H7/Avt/gm3rZxxflmK//HVrKP3&#10;O263Dzyf3/Ht24Eff7zwz9cLrxnZ+SnBmYkx58RsCqYqnvUbqeVXaaW/Z6LVmIucGbxkIx06QEP3&#10;jh0TN3M8u+HjZvh8bNh3YN+Bx27stSSnUmRhhmxjFkbvsB7lpHtmIVAjsp7qXZ75DK7SvsnRuaBt&#10;ZCJjVCZGOjBczbyBMRznuTop3kr8uBp8z3RmrJmp5Sjgz7ICVr2Uv1vSHM+i1+fSLsjftTmONYPs&#10;6iSN+0R/S1t4HJiZsfCwYlYLDcTKidfmmZfuXUIw9bs142Ku7yV/kVNDZ81TRTcXZWncwv8cewdu&#10;tw2P+4aPz0eWVXs+nrjfn7jtD/ZYUyBrS3mWbHvVQ8jrS2dObaDGRkwr1iDs/sg8PzHOKht1Hide&#10;r5MNvF/49Trw64tOjHPm1+tUWV6Pvk8n8GJJXjnTEhN0rVatiKD0XGcrncg8dO7mQGahEStPnXyR&#10;m6JfW541hZcHmyZblMO/nqWszlW2bPjtZSV0ydSTvAzFiIqTx/cE/6g4ivH44EctF0FKlbzOniux&#10;yNuM1GtXgaySFAIBaMDZUof7NxktUEja70LgJSK1betKrOyVPyc6J0nN283a0ALnayTmYaDFcCJN&#10;39OIo5IopgKj86ciMKTr1jGlM8MsxT9MjggsF9e6ipGWIu3L/QBfyn3oJlQnUOmenGTe1JMmVgWi&#10;rtM6MTI451jEnkqR5E8qTIbLKaihorjYm+hbFSwqczpYl/00/cUw1fN+UdJEbmaqh8e55jq35dkc&#10;35xwnPTiah4SeHGd/JKWzFsTJ43m6miP4t9gfj3KmrQBdoYGWssGiGZtyR5KrlFgDepxgKdGPsfE&#10;xCs90mbVqyPKchhsnFEmaq57quZQoThHTWcJjpnzuRyqNbLb8bZf69h4rs0zQlp05LTqDUGzq8AC&#10;WIbDnY0towm4NzpbxsA0Zl14MO5hsR/Ro6GHE8QD4Pcx4ThIPxsVF0MZhtqvaLh0tA60ALS3tmHr&#10;O/btjn27RebLzx3n6yfGqYa+A63vQRsGmJ8wzIjS6R3eNrRtD7Bov8X4x4nz+AU7fkWECJ1Xfbul&#10;4HidX/g6DHu/Yds77s87jvErKJhgzRwjMNUZKZPR1D0UsTFfwOE4xwPH6fg6Jo4BTHRs7VHrrbJI&#10;eXhBoGKJSjFAPRa2xnr5XWm6KjvVEqyJ8xH1Y42oVxoeiD0zp0NiCrziWfY1MZRQozFKT9LHEqOh&#10;ImiRzotS+pp5gndSXoFyZIA0b7DMBJMzbyJoVk6MAJejxIRkWbLoRbCvpXQ8geqKCIGcGdmjR9H5&#10;xVNWcFlrBQej9kp5kmAxfs4MaH2NrgUkxnXO3ApMKCmS7vq4l4ASD5nYbNYa5FVess61VyXbBMJg&#10;TpZkqyxIa4aBwQhdLaRkMyjj4r7ZxBHGTJHgJ076cvENa2ge3X6mHCXN6VQ8geZoM2qnao8j4039&#10;QkSbGqf42kT1yKB7bYhtVHZksurp0bD7PDDHgXHSiTGimbf7DJ7BJuKuZuKkjSYF3yTLDCZ0xfms&#10;NMLLcauX6MeVwYGBxnmaGVyRipNnaDo6efhAlE3sXMPY3uCVjQEZWu9Bx5zGuh6GyMIgQD0IKo9J&#10;ZwYjZdXQLp0ZkUo/xmBErQBuOjIWASSqFwUnFXssa9bPTuqODcsGj4vOE84uFMBjuOwnFzXDI90H&#10;I+jk/AKzWFS/WqW65qX/QwylUV+lXkm+YR68JkreOMv1WYC8J/WQDbF3efocosDgPQh6XtaiFktC&#10;WfBnUHn2/VAZDO51gDiHlBDO04X3obUIaon+GeRnEXXBtecXSAvsX+GxWMnv5KBS1lsAjNJjkXQq&#10;saRIXgDIRtQGCBVNw5oglxpPukewwO3W8O1jw7ePDR/PLc2AaIkW6210VgwH9gZ0gqGthTozZzhA&#10;gTAeWwurxT0cddnnIdXlANw7osSRQDqyudwbB9icPO69WVx/3xvuezRIbo1GduuL7h03kpoeXW2Q&#10;fEF07Yg5WmvpLHKohwRrPifY6Un/5rboo0aVc3lfjgQAbTbK/ohubcqo9DgXwxyTMtSdhR95BjQX&#10;E1AmitWZFFIB6d0IncKQ40/gqjPTgjSYzcujhhmce2l9yeZCw5QkMMD6ogvJoUxZmvrtat/kOdMp&#10;02eLORsjRS/68vLKWZugYONZCD7FSWewmuuA5Jgol+tdwCrwInqjtBo6RCPieaHDqI51USavtXi+&#10;nmSiPQi6jXJzW4syXrd9j0yivaH1KO3WRJuW6guSsUixSmyBMg7hAPbF9hXfng6czkbfHmULo7Gp&#10;pxNjTJaeAvsMqExdPs1qAxawrfSrhQF1BetwhwwsWxO8V+ULJbIvJUfMFvlTjgUB4aFzW4Fivsx1&#10;3aM5FiqzHGsTelQ7llklOR1b7HbT2mvyq85oyx5xXwREeX2kMgaHLrnQf0x1HdMimgQS6lnIZBHO&#10;VTgU72mA0RYH0v240KMjc9sWXgqIl+nCxdHi0S8ossfIQ5p0wna5Dn5y5bRvix5O/QwCxgWAm/jZ&#10;TPM37iBsiSVvHHSY0enhI36fhjk3DNxgj//E/uP/wf37f2F7fgf6PRwZHvSdbR/+Ly+Nvbcbtv0D&#10;98cLH58DP75OfB2Duk3MrW+N21cSZ6CCJ+SUKL6D5AdiiSs9JKaYDiLaXyunoTxoiJJRz9bwsTm+&#10;7cD3h+PH0/D9IxwZ2xYlFzsdUI0/N9JSN4vIepWXyvPVcjhG+TAzQnzVUQAAIABJREFUQFN0pP3j&#10;j03BfgpGc8xB/jItMzOyOfqIOGuVkQrnamRbVP/HcBSdcBxe5UgndZDQrxukZyvTUasYS9Vy3SIr&#10;IReyeFm7Ekfpu7KZF5ur7g5bdljOvtSjG9fOFtsApYukDQjP/yzPkmck4hWKlH6X7DipLM4K+fd0&#10;gD0XnVidgpRsemYTmzm2zbD1jvt9x/N5w8fnHR8fn3jcH7jfH9i3O7b9htY7ts5sDJar1PjjXin1&#10;EmOLSiLL37GW+JT+o1JPLCM1ooTUcXzh9XrhOKJs1NfrxOs48KWG3sfE1+F4HUEXx6Dzgg4MOTGO&#10;CYyz9FM5E0qBQmYRibq1/DVy6jfsPtAb9SXOWVi2MCMFROs+a0+34BeLrqaqN4s+ujJnycdN7CBJ&#10;UFS3DNCXG1zFDB+YCLAe0ij0KECSwGYSWzTwARpGMuZV6b0AMvy5LdHbzjB3ETyrTAcDl2AHAJ+x&#10;kKsQcnnhSvHVXOL5K+hdCxZjarlBteP6keCd1zpFcJtxlVuuYcJt6+O1flLOFo1tFTLJtpf3SyVE&#10;MnMdfKmuaXSj9lNRzWIdoHKaYoUgXW5Hzj0EbDCBAq0X+HKdFFZ4sX5XASy2eVkzPDIiUKDXqsRf&#10;90x/CjqNKP5r1meyyZon9/LqutJLz65IWsvP632NU/9wTRiBHFfx8DNqVwfMaPCnl5j0PAT+ZkRH&#10;zNmmvKQjnAtdYZaDvSRa1LDWvjEK24BrpKYUAzNMCuUIBWAXKZ59aw60FnU2W9Sjn6RdQAYn4Xul&#10;orkjcxU5hsh20u+iWS0hlUytgxYoadrjHpNAHRXtTLmdE5gHM2pags2TkeAp8wyxriZa5ulZGqbN&#10;OdGlZO83GGtTB0eeJMXg+g0tQP/zZIbGxj2IMlfjoOHRGrxvMHrnrRPU6wb8NMzXFxqdQ8mwN7Au&#10;/omtbWF0LiTfWof3mO/xOgL0tBOz70C/o7cbGiOv53ni1V4Y9w6YZ4SA+JMo7DwjfFmqd0Tk7wGo&#10;zVCijml4zY6fJ/DPCXzcN5hvGEeliworMFQGQwBdrHXIqLMGYLOG3Xo19yZfUg36dyfI9ZyX0irn&#10;xPCRWQoR7RLv6RzNJC85ieP9aCLs6SsAALXkihrMjQ2u5ciVrCtQyb1Y4ozaQ+FkmRPTBmbrLBey&#10;lCT0ciHrHC2zQmZduFwvq4zJf6hULPfx4kwuFo3F+NV/Yv8yqMFoSLCh95IKnJHAQGYbqB7sdEoc&#10;KyXH3NE6FZ+MJgnZ14zg/0V+xp6ufbJW8dcMrNxE3j3C4PcGyGEaadDSYyzn9tt6eSlM8VfxaY6T&#10;WQKhW1ttrFf4riKxkF/iWYtcd8kMz/khZeQaPMB1myB4H87Qcbwwzq+ogzpOOjKirBR8APPF+428&#10;r1EZXBtZRslCEv9sbFANRlVHJPiCrgFab6oRaiA8PZYgLmuYKhYuyjVnIEfDnDLELdcw5YXTmeSl&#10;m/gMx6wyj+YcGPMMx4RXs8LTHa858Drj65gDr3Hi6yT4NMZSN1ilhrzOx6pPLnpX/dnzm1bEqQwp&#10;rV5llNzkus6YrlRtyL4SULqkty8jCH6l6DrkeapSSQWauYgEuU1o5ugtyjXq3Dab4TgUDS4R5FEi&#10;rsV7iP4yYbggeX2Uqou4zjA2ap76LsA8UsM5Z/L7qLRG/U46bwhD8ubQuNI5Q4VfAUWW50vnTgYW&#10;cp3UpmHQeZH74R76nxzbXNPlx1yL0uLI01ly6dY7bpth72ryHnDX1oH73fD83HB/NvS9mrx2yjQj&#10;MhrOvQC82zTYRCSZzgA7jKkA2xwYpAn1n9G6td65lmesb7Nw+svJopFPFX1jWSlMdIsGlfu24fG4&#10;BRi8RVaoansrYjTp1hC6EIDWowxZ0v7Ch+ExP4ES29ZYEmchbNjl/DhpRvMLB0VshhqDh07q3MsO&#10;NTfV2VLhCzlIZeirDILQDGW6+PsuK30y52RQ8I1qops5zzjqehP4IkhYM+K+d+OaLLoziu4Fwaqs&#10;wrpMCSctMjh5zuXK9TOi4JJ1YP+UUqsr6GK6Z9BGsXg5krQeYniW5zjnLhB50knooSdCOllmXKyc&#10;rcaIDGj5NyP3uk0zBog0w751lpSK0l69qRdGqON61FqOZFZaWez7WuYUYjOeFQsmgmcsrlRMTPZf&#10;UpkNI8hrjJY2DHEE89zTOCnay2tWRjgGS/9SwNlGUBS0AxeqySjeAulr9USjSUEmflLZ4avao73O&#10;PQWBIskiRz7bZVfls4rgRKGlpb7pb2b53NwKKzq6ZHKQ1ibPn8YAAOp1U73wrIQxP9x4ZZdDSA4+&#10;COcw/b8wVd2KOqTkrVn2LIjn0BGwzFrElhRMfSgxHsqsCChjlq1WSHBMLpT4XmQAdFY98PyM5KU+&#10;EQ5+BYz5DKaic5MBVJTVqprRZwCyxwDcNtjtE7dvf+Lx4y/szw/0/Q5rfDbp29oV27uoS8uKQBhL&#10;29CZ6f98fOLb54HjNTFHjKO3jm3fWGano/3rb9jfjsPCKegM2ppTvLvmFStFLTkds0VWSc8rvS4c&#10;333i1ho+to7v9w0/njt+fLvhx7c7vn/e8fHYse8NW0fqdcoYkI2q37dejgyVAAJJzqcjskcb2iW7&#10;dV20NdA4Lpi+9B4gVQSfiUywcUZW2FjLSDngBLUH9a/omeU4wd4Z07MU63Swb5WyAqo/ROjpWmgP&#10;+0w0TdvUPXhFrMdbdoF70kI4YWP96+DVRpZlGD8rG2Mp15DvhVyfhKxk72Q4Yo4rdVLqATrbGRy8&#10;7IMyTxyWeqTO26IoAs4AihZhCaCj5fm44/l84PPjiefHI3Sq7YZ9j+/bdkPfoiRZZvUkvxGNrkFb&#10;MffgcQXwI+cTY85M4xnBWq/jwHm8MMbAcbzwOr7weh10YAy8XlFW6jgGXiwl9cWfxwwHRjgyLJwa&#10;Z2UfTmYMK8AKWGS25e6EfVBAcIw1S7HHvBxBs3EF/QBTOoqlPJjD04mk5zR07kH8QWuYssjCSyGZ&#10;Kr3UwIwMT+GR9JcDRaY6L/RxEXKkg9KU4tsiCVd2UwREGHlRwiRxktCuA8rfLmpLGniTGxCGshY8&#10;4jkBoJfSnguqefIXasnmk59SOamFjYoYi+PWiKgcNTSYz1C8NU5GJep5sbE6oIYakL/N8e115fb5&#10;t3RkLKC/oh4FrLf8af1wjgja2AT8g5Mt82/LZ2fd47fB2v/h5+WvnmYkoozW26xNjgRgCUe4Tho0&#10;YsUUSMP/lxUMGuNnavtW06ecGAtEl08tZQ6l+HBfkknrj+lE08NpqizAxCSdsXhDMPzWkGgkSSej&#10;5Bzw84R615qi93uUR2nGkksUflrG1U/UMrd+hlLTHWOeULp09Gmgwr58AdEE0znPphqVHvX7ovyJ&#10;Q+VPkn4Meb5qH7RmjMditoVjAmNEk+v1engqAzEnQiw2cCbQyDUzYGDC5wn3hu5bAGsqTbGck+aO&#10;5nSFjjOcNuSSbltcx+wVh8PHSTd2nOu278B+g+93eIsIC5z0tkvpOCdew3EwNdBfL5g7tr7j+e07&#10;vn//hj//+o6///7/8L//9/+Lf/39D17HgQkPcN1Y0grkbY8n5ivq5/t54nx9oe87et9wYyTMZqE4&#10;9H1H3xte4wuOE2eTAtdY+iLAU/MoBDx9oG03bLcHtv0JtBsO3/DrMPx6Ac+to7cd1m/IiDOVU3BD&#10;RDFPskrSovjbWmfT7aIgVTSGpZ4TNLIoqcspEhgI4Apa5smtDI3JE30K5OS9sorK2yuNG/L7ApqQ&#10;P+smrrFL3k2Pmhi8aIwRymKPM34B1CnoZ5aRikwMz9JRYIkdfQ/QeExBHqnixXcnuEoL9jI1rqW8&#10;LxflPZWCuOdFcV0m++7gD+XLA0DhJmpvIlghMl4MHW4bepbvkTKyOhc0D5YaNMoZl3SLOU0HVIfY&#10;Z4AJaiKnNTB7p5hlw3I5Fg0JqtdPWcKmyXA1tVNmXXzPZrIX5u5vz1nko5wZ4l+iAffFiRERN3Mc&#10;OM9XODLOI0rAncGbo0HhScBWNBMK4SankwGNtQrXNHsY4NarcjnXN0GV8tcggxqgqHFEvxvqa03q&#10;xgAts1gGm4ARBJKhXAbe6sQI3jzZxPycKh0VX5NNvc9x4hxHNPg+J34dA1/nwGvMcGqMEXz1HDjO&#10;sQDzMw0Drbf0vfjf8yi4CJlvT/D4EvTpkDPznU/pUOns6URSRus/PmO6+l5ERoIAstgFRzkwlowS&#10;jZF7IaOtG7AzCrTRoBTNq4SPxGWFa5TeFk4jZGTyVCaLz3QSTKd8wCRHj3G2xdM4feI8j7eoRQKJ&#10;CbTISIwa9LGI0ivTlQo1KY+yjBvsCB4w2c/JjaVeZHgtfHBVx7JWOL8bkPaA1Hdb1mzbFE3X2FcC&#10;MER5xH3reNyB59Nw/2jYHoa2Ab17gqttAqba3BbR3jozGIAPrQNiBdcMrQQuKwBALEIN18NhsqXM&#10;1r6aK7sp6ExO4G3vuN123G93bH1Dazu2fktQvmjEK4N2Fi8uY7JA8ZNleLfMwpDhXs7mVKm4yI2O&#10;B6PO5YiFUZHacKSp9FzID1WG3riP0y1wM4voVIHRAhThdD4sbPaagWzZQ0DgqVG3kyHcQkVZ5B8K&#10;iMCgfRx7J8BkjoHTB/bWs5Zzo/yJ0pwCoT331BedX2U18syipJ9+jx+oR02d7YVVSVeya0DeRb+B&#10;wWVfcYEU5Z10QHujMTAtgzQyWpUOImP5RBStpt1t2lfPcyan6QqKpmVPXtkswP9oSG+4bw33naXb&#10;NmTpsozoXfitVkklJj0XrvhOBIUgwiXdwia3jimeNlewsEXt8aksXcM5FaxVc3Aggy5l17grcAcp&#10;X7X+jWsjvUrlVWvH5BSNgJ/0EOc6LhtO2gm66cjyNnnlqKeTr+hOk4fGeA/YQk8WThaHTJ/S0y7M&#10;tW6Nq4Lpub/6WJ2BcoLkMhJvief1uk8CfPXYyj4BcQNP3TVlIgM4Qs563l+0mfpgCvE4b8O1Pxqb&#10;5z1zejXoq9ynntl6x7bt2LZtcTStLy4wV6C1htY3NJY8LuuGjmmxCaP71Bwbdc9Ju8lmBJwYVH4x&#10;7u/z5GOifDn2B7aPP/H49heeH39iv33D1h/YbAucwIIuzgnyYZZ3e5vBpH0/ByswNMO27bjfP3A8&#10;HZ8nMM6GMSzs7b5j2+/Y9zv6Hs6M3hu+fr3w9fXCeZw4zhPzOJGEuCxz0dUbmf22D8v+NGkSjs9b&#10;x58fO/7zjwf+158P/OcfD3w+dzwfN9z3veyeJpDeLwErksdb29Cp21y3lLsm4N/e5nCZBvfGiQWA&#10;fNnkIG3RA87Z1BuNfS8GVE1zTjlUeZ8ZZaYOX7LF4AwGBucintIXKiuk70qfcularie1stXfULar&#10;shZ+u1d8Ujwm+LZs/uJTTcKX14WOJn23gm/1H5ccGdrnNRbnZ5P3uxOHoMN6Lk3UOV/xkTqXAGyi&#10;mUd/lNsN98cDH58f+Ph44n6/Y7+F8yLogU28e6fDq8oDxtzLSHAXnxI+aMHn5ptcoR6elRnmxDkO&#10;HK8XjvPAcTADY23kfQwcp+P1mngdHtkWw6Kv02w4J/A6J0tIhXNTX6vDXrxPBbUo1iCbDcvvjiWr&#10;Auv+OtCseKmDFV18maddebH2Qg59vpUVx9YX/czy26+YxSaKteLkFGxFzUn4jiQ+wJaArzKUFMmj&#10;Glq6h6gvU+EvI9QRCyYo8NPf3l/UoMIDVg/45Y4BRs+8L6XDpGC19VqNjweESs9adTOBuBVh8xzE&#10;cq+490hh7MslcQ9f5hP33VCGHVPtfRmXLY+QpgEJ51KHrgre6oC6qENYN/qdoa1Q1dp021cCAVMX&#10;4UugYO1hMJB3ldwu6+S8dqZEMq6Gv33GLrzm7Qb1vJYugGXG69hsufv7fd9vjmXF3t/TZ5d7rGIi&#10;jQSth+I252/zX6nWm2FalBSSgFQWUOApUgjjla1zqPnY8NBEGutT8z5Og137mBG6qai1SJPfGnyo&#10;eVgIkyhZER7QjsboI9ImpxX064wsW9RBpphe6qjPE03ZJdNJEjpTC/OzKGnFLqNQRkaWCEt0x1IJ&#10;B0Yq55WmG0pfhIDSCE2wiLU7tS7WwlgcB+BL741kYQRo+gapvXaGljHPI/ZgDrjfadCE4jPnCGbL&#10;OvZb39Aen9j3OzMVNtxud2z7HZiG45j49fOF18+fAR60Bus7rBtab2mYOSz6dGwx1zlOvL6+YNbQ&#10;e8fWNnhr+DpO3GzH1jfs/Qa/PXFDizItx0DbopwW3IDzBfio1EwY+n7Dtj/CmTEbvk5g+IbdHFs/&#10;cIxwtmSJI69+N7CI+u4IQRMOo9W4QEZ9CCiMvYiiOwlMk2DdBAzG3mWJJfExKi0BjjRG1FHoWkvQ&#10;JMDOWdF4C+h/UqntMGKzkT4+03BHEqohlMU8i3wvohcmpkXZm9YZtTIAM11NRW0CysCISAzOjXwk&#10;SuNczUCnLM1oVAGXGSGpM8H3edgzugEzlffWPJUGlXWREt945ta26Q5PMKwWwzDmgNL8MaKM4tYY&#10;7aPU4basm86m1oyA/poeIwO2M9ppYgHQJ6hrlKKdQJSV9iCFV4r19cXISBiadUTpuA3Zv4JAAUzN&#10;6deGr+8aB/l+AubaqFo7gJHTZFpOZ4SrifE5WE4qom/O48B5HhEhPSNzdfrEgTNpfpW60QYk9st5&#10;1uQUb5JX7hRbBeSm0d7C2ZY6SooYh3uLiEA32EgYLOVYySWWiXADnPoX+f0aaRRzfrFxXTgtDvbB&#10;ONXI+zwxVOf1CEfFSYfF13lGCZDh0VRyCID3TAxcTkxth2gizwhIa0idS7JfDYeVOdZ0nCR7ULRn&#10;IBDAa3LHvX4IuqczVZRBMHpt6p0OjDdqzbEZoDJIW+/hRLAIYIjU/b7wV+1zK5qVMex0YDjS0Kuy&#10;XGBJA5XumgmQTiCbrW99sH5+8fVa0FjHcrbynJEn2cpnFjqK5Vp0V7IFNb9Mh4t7fqm8VCHqWqhl&#10;8YAEnQ3sh8CMyd6j7OHegb0DW5vYO3C/NXw8Gj6eDfvNYJtjtkHHTcNmRs9Z0IqiJkFHUUPDxrkG&#10;i+Zi01GbgFyPchk2lV0RclFl3XLjF/o04/3MM4p07x2P+47bvnNujChtse6Vyc7TqwU3i0zcScDY&#10;G8HrOMBR2odgbEOUITQCEhZlONKRIV5A/p7gXoLooZe2LvqPgBDx7daKPrNUxlK+whHRq23V30lH&#10;2uziTKXJl/VI3YTAlWqkm1W5LDklhrKeIfsE1G/4HFekojKOLDNN3Clfl51bz0eQa/HxtWxXrGM8&#10;hzh97b2i0NOjsZw5CwXH5xK1atRxnOthBliPgL8MUlo4+WLXXF5eNlSMe3HIKQtPY3dAAV0Dlvqc&#10;c/jqOdIRKuy+NdxvHfdbx03ZGFuU+hKYtiweinC1BotNoHnnofcwWFoEMwZWzl48bYefR/SxQQ89&#10;0cgTnZAOdSOMgUk9PseyMHnnPrl0rZSfcY4EKra+IYF2yWKs/F3AlyfPLl5BWyWjeguj0AN1D7o2&#10;ub90QDVlbxgUEDuZOQMsJCUMx9e1JC/nmGv5XZSzgFQ1nt9RBvH3uFfKuSUTQ41j1/XhMUdjRkY5&#10;dADppkAE6SnPJgPzLrRTA3Hqlj5Xp8uyt/whzNWSyMJ5jOWIs2FvfmkNS58FBJRvmWE3l+dIPtRT&#10;/Lp6pENFOitYrEMx3xHVHPvQ0bc7+uM7Njox7vfv2Po9wPlWRYBWvmOIUmxjPVuSryPKd6r8LVpH&#10;63fc746TsX1jAPCOZjeY3QDbWR75hr7f8Pff/2D752eAs68Dr35EeVD20ViPs2jjyoqMmsQbb+La&#10;9QbsvePHxx3/9ccT//3XJ/7jxx1/fLvhfmvYt84Sgg1qtFwZGYBKJEafpJ5fGejN506LjHvRAgUK&#10;FuaXoPZlOycAG0l3CrqRLpuOCxjc6XB1T/2wMnl9kROLTos4N8VPpJeVTAqbTGfQyTo1btm1iwOZ&#10;n8/gtvVLesgy3zxFPANCnQXkly4q9sFAFZR9AJSTIvU4Mth0XmjeCaqXPbWqNrL3A7sqaz3OkRzx&#10;Hv3Ebjd83G94Pp94Pp+43e+43W50VFYGxtY37NuWZ723Ky+60OWyYFHto/ZN84wzxV4ysn3GyIbe&#10;4bz4YimpaO79Omc4MQ427h6Gc7RwWJzASYfGMcMhf8gZpi/iZ2t5alW5yANHnE7v6a3SriwdTJf+&#10;iKD+Ir0cpZ9FfzdRCtIOTUeJgzS6nh7JYeQ57WbkdiotpYVOvcjftoL3kbW3pN/F5z29Y3mQ0zpO&#10;aotMB1d8bN0iiXXxLlyez4j8oOPf8vUARAZF1eFGboxq7Nc7I+7BDbTf7oVUAiYW5pVG4Dqu6yLD&#10;kIBzKlb53ALkdL9kyEt0WkZBpYfxMrDi6rmuGosIbhGDSVC23IF7kaLvItrj875EUOsKKR4CuFHK&#10;W91jfQ6pKM+2jm19YCoZ1ACgIT2xVReF71n+7S3WatE1BLA5Lmsgdv4miFaBc/Urh4JA2BsVL8kU&#10;UOsQ0OUcW3qUgQToE+dyQABX0rH2bqEFlS9xn0AHaxxyBFQ+LfeB41zX1mmozRHOjGQWOtThaNB6&#10;VlkrRjPT0J0+gpFxyNYiu0hab4JBcEbU80ymgOqAokqLodQJ8In38g8y6s0YCZ3u2MZJtXxm1fWV&#10;IHc2FF7IpNHz3Qh+e4SvSFENh0YIskZlNGnTJzAcNjhoZdikMS6wj4DMVET0hB+/YDNKNQ0J8/0G&#10;zKhhbubY9g0tyz0EkHqeB34dLxz/+wt//+tf+Pr1C+M4Y0psHtVai8yJMaLxL2tqb/c76SLKVZ0A&#10;TtuYZQN8vcKx0O4dW7/j7Cd+zlcINwebMzXs2417Fud2eMztnI5pDbbd8PKGv0/H92lMOIgsnjFP&#10;wDhHj6iGFRSPBugTm1mUviCfyiZ8Oqkm4LyEVilr/M9oeGNxniD4boDdjfXbjdkXQfvT/03U8/Cl&#10;fAsVOvKJ8P1RucKS/L0KrvyuMSB5eizfxGDT26ZIhzT0ipdlGZyEP9e7irEULyt5PS/KvyIgdf/k&#10;/GkYSxF9j0YqJb6ikSg7Ue5fX7IjimXqICvTJJ5tjGxMHc5LYWst+LGhlbHPvSyHWLwR/MWUO5cK&#10;0xpo0VoBATk0sj+D9hEpIwscKJ7VWpwZ2EZeqPIPlQZchrPh8kAuw4QvWSy/KRWaKLLeP5XWqWbW&#10;Zyiw53niPOJ7ZGgQQJksJeQ0oMyWsmdRChBGcJFZPtGTQDzKYB6qX0uAG4zNKJ4JGrnCWqKEiyWi&#10;ZqQNjLmogjTabAIlLkgezDgZbErIxtwHM1AElg86Ks7jzB4Y8RWN7Opvk83qHCcjjbJPAr9LNZKj&#10;OrasvQGF/MXykoWIGJHXo/ljT0NOPzNabdEepGGI1sQPEpDFEslEcGAMr6yHCToyZpYSEBW1hdYk&#10;lnqzJTJeRqIVjZtn5GFlirYEieUcUDZGOFSQ5ZuOqWaTk03HGbE3PR0ZJ7MQ2hwYzdBYOq7RSEy9&#10;KJFYS/4jo1YrKRngwFJii+vn8UxxzQABqrHldCy8YzmD5Lerwal1ixIfavAcjozNgN4mto3lpD4M&#10;n982fHxu2G5A26gvdakFRr3DwgngkXkyGUDhUHvNq5pvzYq/WkROjgQiTQR6ZTFJU1LtYn/hwXei&#10;L4bhcWdpng5sW8PGrIEkTq5JY8kvR9xneniIGzPJJ1E2c2Tt4gYUEJR6r2IbLe8N7mqquVT40s9k&#10;yOyehuiv1mY41zMjyeN8DWXxdGViFJ1gAWGhx6DWNZZH68bPpAyUE4P0aLicF8lAlZwxFpIfc4I1&#10;MDGMOf9uMJbM6R7yzVPPkU24jJFgoZxDZmtkL/WdDPaR6FrAVs4reYIJwBegrvsgdZwaAD9rFYeb&#10;YLwBqq9vFnsD3Vt3cGSAhfSMrMpjSe1lzzUVEOZ5QdFfb1Gi7LZ33O8de4+sqOzXZWupCSsDJG0h&#10;Pp+O8zw9BHqh/aP+Jbp29NAlecgy2KvF9e4TUAaAg+ci9qfQC0sdQ2e1nBeorA3KWgF6GeaWvGnZ&#10;Wysds0SR/falMnGa70X5yR+E5FB+ozLeYJYxI+XwQH5f6cSngMMVyl81nJrHRTFSAEvSnl8/ade/&#10;V+bFFRQ0KiOma96dGLyPenyWNmhQ0KGvz+F8FdQXwX4L/0o9djlHfl3i4BWd2RXlHErdWrxxwWha&#10;C8dy61GGSufaNU+RqgFyG8OixDD6jrbtwO2Gjo289QXM8B6cx8D0E8FjG4bvsNsn2uMHbp9/4fb4&#10;hm1/sASWpKNAwxh+2EoFIhsJxN2zR1mUAh3MeA353fuO237H8zExTwa92AZvWwT+9Q227bDthr79&#10;C9v+N16vF15fX7h9fbFsTmQez8xEJ+U6woa3QgFSd9MqWe3qbev4eOz468cT//XXN/z1x0eVk9pa&#10;9JrqlVEYdkLptI1nK0ohdzp8ysGWe0nbQcF18feZ8jXk/eI6d4/RyiEP6YbUFVKDVEBbOaKnAnSk&#10;7/j6e3056HxIu464jGSQFBCuKQeG9bXqlnLoR78QXAPcIN1XQQiLE0P7YXWmW2az8/kqZW4ICcQS&#10;iZqrMCTpwJnFkjuP/Hl1wuiv4luhc0+WRA0sKHo5OWAdrUUJrtu24fnxCAfG7YHH/Y7740EHxo7G&#10;rJwIYNny7JOll02UDE+y21Pf0JfOfMhmx5xn2YKzArjOMdgPIzIw1P8i7aARjoyDpchO6u0nbaOX&#10;Gn2P6JFRZROvNlIKnMRDF5qV7iXuSbGbel3SttgWdZjUwL2C3TMDVZSiKg6kvVR7/fLHVXeX3ZW9&#10;ADlaOjJUtiSHC6U3iv3Li5cTVmrOIjhLbOpQWpGbuPYiDgXlQ08Sn2AEdt7ZKx4gI7wv7ysdU4cr&#10;XkvcDIWKIKlMI9DK1b1MUd62XJMnLueiUV8+V3ck85N2F6PJ7c450GEgQvDrPdch4jLvRSm4GG46&#10;UUDVgVtuYlj2tRpG1RzX79xJgUCX5xVbSdAxr6lyTVd4KSZcUBK/AAAgAElEQVSoGnyAZWKDlBWT&#10;hZ0jKJigognf5p6AnahpjY8mu7V3xwzXTHO7OJKk+Kjc08x/gWgenXOEXchkjQOrJSOQjhLKuRXr&#10;1vDIOA1LaRchBGrtcp975V5J2ZaBU8/V7flAMm+0BlNUxXI2y7NNAwBUwCloW5Nw8SzNZKkkRhaF&#10;IZhfw8RYfLsGwzTHaA5HhPQaUO5hzNgHn8iIaGovke3hl3Pg3XiMJzMuSskwWBoPiqZLRXOReQZF&#10;nXcMi6i/jkaUhE3x3ICtMf3NmFGGyABqohUDxoCPATtfZOgtmmf3XlzOLEp/NcNtv0e6agOOf73w&#10;en3Bx4nj65V744rUZHHg43hhHNFDI+pXdGBSSbQOHy/4ceLAT9h2g20PtN4x0TFmQ+s39G1gtl/w&#10;tmG2jjEGXXTlnQ8FKs55lntx4DUdX2oQ5VEQbrKEGKEPmI3IaDCnUuXpvFCqa6UNiv64d4oEXFnv&#10;hauqmrHoFDnW+G5QpdwAvkQylmCipxKoxtoXlsB94jD4j2rQGtmPeJFqdIs/2jpwL7DSjOf/IlP8&#10;+nMqWguBcj8SiLl8hH+bdQ5jKSeVRa/JYDGwCNJ0oyKWKchybKhUx+LEuDiI09IKziL+XcOKsYnv&#10;WfD2aIbrgA30Hs7Zhq6gu+Q9UKZF7obU10VCrevYwkl0MbEdyS/epWnyT4RiHwopHX/sc2OMbM/I&#10;IWvXqHbxkrxhjbcos8RN9evSEnpG3szzDIfaOTHHiXGcOF5HlFQ6T5zniMbfk/10nM4MgRkEsTXT&#10;yTGZ0yyaHqVdmDETPUpAXmRLOSny+gi3ThAwAXUH1B8GdM65AVBw6iA9iDaX5vYOOTJGRvmfjMIb&#10;zESZ58Q4Zzgy6MA4x6SyHtkaaymp81wbIUYk4Bxl2Eyv5XbymEU0YtEKOV6GkDjp1YJXbVSYZcjF&#10;98WJ4VcdyHGluenVgFGgfPAOvxikes9plGa01IVmyzGoreotGjsHGIs0qHRN7K8cGbFpLl1WZYnc&#10;w4CabHo76CCaYKSlpyPGeebGNF43gqfPjhYxChnVCAY4xVlQEIXjElGcik9uC8/Mkjm5RI1rfdU7&#10;RazzsvDaiMUIEgC2t8hi6ZulEyIbflpDbxO9O2434PE0fPtm+PjsuD8btp1tsdL34lCaTmIc1CtM&#10;B1H8UF7GXAsPtXMp9ZJTuDBT8REjPeFSe91A4MEm7vuG533Dfe/Y907DO8CYVTvVIlX5wViHJtrg&#10;cxyO5sw0oobd0nkmYNlSn4V4Ze4havyrHEPodKL75tF/ADA0Y18chK4p0ZP8CHJiYaGZAKGng4Er&#10;BaoAV3khM6IZyxaprFRbI97jZ2t8X2C9AOBFZ5YN0XJpIwvU4yCkI2Xm+nrS8YVGW4FbhnbVAQxX&#10;+9uCF7ssf5ELrpZtrXvJ5ZLsWDJcY491rSl+CMhgrZpd6YZqiqrrAhy+XM6/ETwCEAJbwASiN83e&#10;cL+FMyOcjFagBdlWHokFTDSubb27BKsln5VOyBxCZZV4dLAI2yiYpTFIr/WGDgGqFt+nM/oel0Cs&#10;xYV3WaP8XYEBvRwP5dMtR4jkuaJW68yv0dBGm4W9chodZPAC95tKYJKvLgEzKetEAwIKmUWWwWep&#10;hyLBQJFPdeWhLX9Vuwoszb/oW+lzoXvxPjzb4oGSVatGl2CoCTh8I4r8Xvtf9IK3izgCr2Ep+CSD&#10;aTTGJXhjtexDf4q9CsdEX2RZ7SsSt+LnmnoVRX8KZTheRhzihETUYNijzO/zO/r9E/32hKGHLj1+&#10;AucX/PVC85+Y/gsYwLANrT1g9x/Ynn9if/6Btj+jnJVsF63FyhssQMcAfmf0ZRsM0qMjA8qmnZO1&#10;9Wnj946+33B7TDzdcKJhtgbvHbN19ou8ofUHttsHjtcvfP36hdfXT/z6+sLr6xeO42Bgz8isXVfJ&#10;JO6ZaE/2jS2r15vhcdvxx7cP/PnjE39+/8S35wPP+x33fQ8n6WZofdI2rc/GeZLepF4HAugXmk5a&#10;4dmSTgNel8F5RZ/Fo4IXMRzrqrJYq0xE1r5IJ6LXV2WfKpOW5SXjJlAzbQU42bJCbfk9fH4K5K7g&#10;NGUU9tWxn/danRmcntdUVymxHrvkS4sczkylRU8sO7d+vurxfIoX/5U+cX0t9idIQ6zeoOD11qLZ&#10;++O+43G/4/F44OP5gefjiX27Y99vuO3qf7FFLzDax5G9uTqIxOcWPpskYLUGpkCMmU7k6aT3EUFr&#10;azBbOC2OcPodZ34dY2Rw0UEHRn6NcF68zihjftA+CkfHjFJSE9RHc5iS4rmWgfPNkukX/mm1VwsV&#10;myFgPJ0RElVgRPFZOQCFrdiyXwaEyMJCXzpZ0tksSh1HlRhL/IClpRqsb9IHY2CMLA4id6h+WXR2&#10;XzZLgpmDziaZ6f2becAdVFxRwOQKQEwzgpZq3V2HLaDlaBa6Ln0KD9TE647lMqkdWxjg2wlYl1Ub&#10;Bs9PI09OgrdApX0DiqpZFSkpJAkaa6Qk8jKmQaW4ju1vs7L6rEC0CkbSOLT+/jZ2zkuMVoreovxN&#10;vJUCQhF4PYMKkogcKBqB0dO7KJe+LnaNSwp8jocp7+tTV/Xw2jB9CfdMwE7PnMs4tYuL4bD8LZ0U&#10;HE8pQhRUjMUuSkQ+N514RfzLni5judBYu+xjecit1gPOuv8nVAc+lNleWSLWGJXM9ztLoPA8pfdf&#10;e06FVM1sG8K5IwacvSPmABhVn2uf6cHxPGVoJDmXwzYZdqyfAwsDM0b5eYs+GIqGsZPNvKccHKyt&#10;b8tZzwfwoQIUr9aWhpDvt66sh4qq8FEAuArP9QnMbpiMEO3roSFvbAQ4QcBB9UsysyUmGSP0gXa8&#10;4Fs4CwQiWfIB4BixH517GoXAWEbqdsdrHDgQZcJO+pXO44V5vgJdcsecUUvz/jTcbhtsv0cq3+sL&#10;5zjR4Ljv0XB8oqH1Hf02cX9+4nUesPMLx9cLmBPdDGO8wknSOhUPh2FgngeOry+c/YYxN7jHevbW&#10;MVsI5yaj1sM87MboVxlgJNVLamoSx6rO6z8sPFPXOpWYpcyJM4rZ6Zr1AjoEetisrIdsBKzyLZ5m&#10;SxlMJDX9TJkbmQTc7eT1rk+/yQnKAAFyPkNBtrwaOTefGs/MZm2iLV9lgpwvU43A57J2fvmGhQ8H&#10;a2tUBmxJp27p3Ogd6LY4I3OU6i4S97uq35q/TgAltRRGRWSaomhBwK9FQ1zyomvyoVbYSwxKSorV&#10;m+XvbgZvHIeAP9T6rUdZ/OmSacEgDlPWG3/PiMe1ZEArOs7Id415eZD777GLa7aqO8tIqebwGUZi&#10;ZCRETdTzPNOZMWjcGeTImOjdsIEHSuSWJBC8JHk/abCJXgyMRg9HqoAl651nn1/QWbDFcEhzIoyl&#10;hihrmD1yQjdR2TDXPnFc782bfXrOP9agGh2eY+I85cyIHkPRsC6ueZ1sWqfGiEOAMpVn6UtelBsv&#10;7q17nKE3qW24Rp/JkLuAaqLLVTwVNUCA5xjKrtC+iEbEOqhLySnqhsiIXVQcIPQk9wBZW2VUqVzJ&#10;1npmipjGpcEZLhHaXBICBUsE/IwGgJH14szIMIzTlgzLAPSiPvPENvmVfEBnC6h67TyzV0UB6ncA&#10;FCg7abiXLKXTb+HXckJrXXP3Ft0VCUZTF6Cz7rbtzIZE6D+GjDxUf4x9B+53x8en4duPjsdHw343&#10;9I1APh29sCgfaACRbPUlY8CUI0oOGTAtMhul7qWuJLuIc1TGTuk6uXwXHiRq6nBsFtkYj1vH877j&#10;tqtB6Q3NNmRZDC8tuZytpZsAiLZAFKAT4YSPDEuDWecaWWV4QMvO3ILMChLvkQobRBdlHuO5AmXG&#10;ICDUxDuYWTlmRPjJMbGwWVvWxnnPZgJoUbQynZlmy3ltJrb3b0tlNGA5Z5I5XJcG9rqKQzw9yiMp&#10;DkdjjICeAC0EbMpeEpQcPJuZmvMqMcSDtM+27FUdIfHlZWEcF/koUDrrVHtN1i9yNn9Dr/DnYuDi&#10;I1rcVWhb7Uq9KrAjytQ65aUjSgNFs919tygntXdsnbXG1XtFcklEW3dEyVQNoRy0fGjyfSoKeX18&#10;OpwY0xxTsY1maL2Rl8UcB2VEs3DeCqgRKAbgEmgpfSv3qLXkQRkMkdmdBA5tAQe1p9p/6ncXOYTq&#10;0aXnRRkurR1tlVwGX0xbgdXKejPMaSwx6Kkngxk34gWXMjSxchnYoGdInhV4mk9chBlpx2o/CkMp&#10;Pp30Y7J5jSV+SFtpL2utl4CCJZNxLYNa9Fh/yTVyv9BHrDvLDeeeeOI5XXxE5cJaOXBTf+XNjXNp&#10;CpxZ9YRlnWwlHDdgGtr9ju35B55//Df2xw9Yu4eZfpxo5z+Y/g+G/YNNgXXdYG2HtSe253dsz2/Y&#10;7x9A30krXKM8B3S8IvTSMaOM5DEjK3geZ+iodGo4cUGfKtUcjr7hwGwN2Hb0m+PujtOA0RpOM8y2&#10;wfodffvA/f4Tr69f+PXrH/z6+Q/2X//g6/aT9u3BiHQCu3NEpqhP2FCW5qRoDNoMuzL02efjjj9/&#10;fMePb9/w8fGB++2G28bGzL1j647WD5jN/JwA/0iskVOt0V6rQMgIZCQQjXGlibZarkn1iw2yRMG7&#10;LTo1z4rYcmIFJafVA8/hUKb16Z7nNcYQfEanL1im555fZAgcoFwqxCsuUJacdKa0E2kbRZbKO58v&#10;GZmULX3FoASwojvxAo3ShQ2LV1zgcRTMXUB7nehyFmo8EPYENQyfUBnFbsBt33C7bbjfb9HE+/nE&#10;4/7EfX9ET5cWpaT2fUdbKmIkhtG0bo5rFRhfh4Y6ZS15TPDfEQ5iV9+ZJSPpHJFxcRz4+nr9noEx&#10;lNkO9ttj0253Bn6tzo2ouhH9+OJzAelrl7zYjXg/Vn4IwRs1Ny8EQAFjSTvuwYN0dep+pP8ZwlNZ&#10;xKayCYtcNws5lriCT1jKuqIZQGcrrqMjw3IAkODXBs0iJ93n/+jlzrTRUFdsjZ63PJYoL0991heK&#10;b45QFGCovIpQGNS6Oycj4yCnZG/v45Lqogn45cr1YNar3BWxoADQQKMzQU0+VZHfazTNei8pgXqy&#10;X8dkvKgOOvIehiXywd/uvApzcorrOiDXIeYR0d1ue46l5t/+7WfqoRy7ajvyc1HqYlFcAUbr2OWz&#10;RuM1syvoEXeUEpKHJkEwrimkZAzxyWVstCJYWsWWq+NnOtO0MhKCAIAZ0TeK1KHguq6ehI0DjB1z&#10;KcfJoZdxuhUHuCgN7Iiaay6avyoxlxS1BCAcc1FmZVCkh5ONw+BqXN0418mlrLlH8eaiP49jBnOg&#10;s6unu9ounrRBZy2FNdiUgC0FMMFdC4P1PE+oqfmwcHKZAd5alCsyMJrFAC/nRmZowGDZPwZIzmoK&#10;A+a6b4vVNUOAwYFpezREM2AjjVnrMG8wdGAwynkG3Yjg3QDbAgCwbQf2O9BkGBCF0/cpkDdHEPc7&#10;XxivHmVx6NBwBFiM2TCawWYDrKP1B/ZHR8fEvN2xvW54+cQ8fuE4j5ivqxk7y/P5gM0Gn1vUF8XE&#10;fn/EvnydOL5+wa1htwAk527YLKJkZms44eHZP47Yo9YoYNkXpTt2m8D5hfH1D17WMfYGn9HLw2ZQ&#10;cDdgNp4cKkK7gRkZpUR1RGP4yB4aNIhKiIWSQDDEREt1jrX9CWItDbGy7BkaJhqBuYEJw/CgZVg4&#10;0MYYfJ/OgBlypkFN0bSPDkXORBaJJQ+vrKQYv0TnnIPOjhbAAQEy8w5Y1NuOaLrrKyNGViKCFMHl&#10;/DvraKIilaVQraa0w5mlEHC2iuHp96a9aosBjeBvDTS4U9gDJV2vXwlSgccVzkhb8gV47A8islcT&#10;b97gjHx2a+k40rNc//4m65AAOQQOefw857iqGpCxW2PLN8X7kmcvDo0lWtyaokel01g+V3T9Ls+z&#10;2d4b3dZeB3DgjgAImKkwjhPneeB8vcKZcUQ2xhgEOEecFAEfbobZouyKjC4piQG0jlxLyXVrC9CR&#10;2RdgqZxoQBkOHX7RkBO4GMEtA61TXs9oXG0NcJwB2rmyuxomz3srbRjWHBgqAwWWMpJCXvWAo84r&#10;G3ofIyKMTrCZneM1onTZOZXdIecZaUPGA3dj1bSuwMWi35I8uiHKSTE61DJKuMpM2fKZZcODa2Qm&#10;CtectBG8h+X6VqJYtRmKuPAd8kynahTOjADdG/ZtC+O8dWxbzx4uvbEee2briCsIYJHxGLzHGV05&#10;hhwZWt9wZJzDcLKOsRkwzwG3ie0VGQ7Yd2ixzRqNPwQQ7UBEehbwF8/V9eVAhjVMP2lQqQSW+C0Y&#10;xSZQ1tLpuywVAQUER2cGYO8dKpu30TCNM+zM6FJU7kRvE/vueDwbPr91fP+x4f7R0HdlwLAeMgc0&#10;fAbPtBbODNEW2DC4hcEZDTlVCotOdovgrYEwQifE53HRcQ2Ifdf4wVIP7mgY2JvjcW/4eNzxfNyj&#10;0Wq7Yet7RhEmpxKg6/8/Y++2HUmOLIuZA4hMktU9c6RH6f//TQ9aks6e7ioyIwDXg5u5I1i9tcRe&#10;2cVLZgQC8Iv5PXCPwTbbIJ5jMXhtK7BuM9Jxi+qVCpKDMqfjZkdY/a0yET17V+tvHmUKfNgFDb80&#10;pxPXHe5Bz+HE8VzPSrsUafM4Vra0Cx1GW3Kj/MaZKJKKCmY0QnHRiQaZpwMXGz7xCsrvmYLg2ocJ&#10;e3tWWqRhfnOsRjKNqtQVqAh6osWy25JSNdv1tJe6X+pQr5vkHrlXf2qzDO64IwLlBjTrdGTr3EBn&#10;QtkoZnXE+w2Sv7e1heyiMzfYDaM5jg68HR1vz4HHMXCMkGEKGGfBOZcpnJFIJO+F7csof6sFne6u&#10;irdq2UesSHRqLfjKiSl7Dzr2GZiuLcsWRLBwEDlmBjEkfoJO9uD3NgRWzkZi8ljgZueanGWFERXw&#10;KidaBV6bReCl945xdBzHgXEcouzcn9gH7gnnr2XQ1COBca6FvqSXo1rU3bGYJOIMdAfJMFlQldSG&#10;bb81SYYES5ksuhR9eAb4RFOUod8SIWUhRJb8HiwQNZQGbxuNyN7fLXktIZZUa1woeVJvlm9n5eY3&#10;ntk0YOSZ7I7iYIyoEFeiZDz+aGphJxkgqtlu6Z5YU8Hn8fwT7//+3/Djf/nf0fob5nlh+oS3F2AT&#10;ZhdauxAW3YLbBUcHOJB49JiPGO2pA+dqjzYkH45OXzjXxNec+GQm+HmemGc4WJ0JNZgxt7LTboqZ&#10;SiErLnOs3mDHgQHgaQ0f1uD9gf74wOP5Ex+/IpDx69cv/Hz7iffPv/H19QvX+RWv1wvzOnFerxhw&#10;vCaueUX18lJbq0Uair201nE8D7x9vOPHv/7Aj48f+Hh+4Pk48NhmGvS2YG3F7Ite8gxABqYyUNha&#10;dNbZ6NTd4RerUIjDS0bt5ynvVwWJ4MikNdl7aY4A6auULrJVf0sMqHZVWbEioLAFx6mLJRsLY+2r&#10;2yjQdvmz82SrPbHGNltCV5XY07bPKOpseoZv2T/istRqW9BCsspzM7Y3p6CRfy4c4dIvoEzRjMny&#10;DUzYchwNaL3hOAbe3574+HjHx48PvD+fHOD9wOgRwND3x3FkMgyMyZphCEEWd+p1KX9teupfKTLJ&#10;PlaIzMkK9FcE8FYkrZ3nxOt14fU6cy7gOeeWrMUB3cuiKnp5VWIwkKEWUwpy1Oe1xxsO3wli2+6y&#10;br3ykfXZIhwAi7LTYWz9GaezJUnwK3kkRS+DgFL0vqHIje57j/aT6WNCYR3newcQtJEO2bSkeDA6&#10;nM0xe3/Q/dTuAloKdHcaG1+RvS/ngNhQBkJtcZNDGy0/t+96DuS6rWRXXtv7c5lqj7EzWavTMirp&#10;7MxW11QIRJHDvMaSQKlnv6kpCiwpcR5HlVDeKGqHYXGaymiv3wFoxvJXbCey70IRTT0DM9Mzy3ZT&#10;95vA+bb0RGqu/dne5hbODug887qONMZvO3L/1wQY8oL3+/u3d2O7hwG3wFpVmNSn4xNqI+O3v+lz&#10;RaOkpyyR/SacUmlUUEI1RrnKjTFdnEaAtpegQgquKcjy/UkrqGLOjGkjktW75kL0yXQalFwfFUgN&#10;+15oC4UTk16Dt8ByygjOBOANZzB7ZyOcVGGMKHuUgM0B8xaKY6dxZ/YGHFAPWnNYO1JDuzX4ajDv&#10;4VCnh0sKOgKVvc7BPSvCnOUgSbsAgzSkxxUBD++GqUCjg86kiWudwJxoywFXZvaCWWQmt94jQDTU&#10;N9+w5oXlE7hO4Jpsl2NlXcCZJW6AR7R9+YrWNSMcKFGVEqX5btwb9Mg6VVqoW5Tzrgn3qMCILBhE&#10;TeRSpgjg88L19YJfjqM/MB7P2NvrxHl+oR8dox0kzTCyOsCAVzj9fV7hGDHAbAF+4XoBf5//hfPz&#10;xPm6cHTHx7Ph17vho194PiOo0qkj0jw0pEO10dJXthB6ZFZFy4v8FWTs6pwFsMU+xX5yqnr6QJKj&#10;FcDwyLRzBkMi2zgCc9din1doYDidEPTmLxrtrXGo+w5g+X3jvb7LW+w/NySzhYM39l7TdzYO/i7u&#10;8ne34LULBDDvx2If5lpU8KXP2ibH41k828w0ZtRGJpkRqAK9VxZ3YAvJ2S3oyq/7sO/85W0bwvHE&#10;jBg41rL9EgCAhQvdwjn8LT+hZO0OFGHYMw33zWrkhX1eVxgQdCCkzG15HcsByfWvtb6l6Ur2fFv4&#10;958l17b/fvsiIZdDj0BsIYCtz6zAiKy0aLE0l0fLpGUVTINC/9JR8epsFZYYJoc+M5PKGpoGmOts&#10;qR9a60Ab8bJB7xwRijdWssVzxkBJy9YiBqCPERKZgVDrRmcYaWPvgbscPj1aSq0opL+UNURH/7mc&#10;ZdHVXuq6JpzDns81cYnXUVUF6WRjpZiqr0rXEQNZ2zAWdTN09FYOo2/VD+13Mr79QvJK/BtONLD8&#10;3+98neSjFk/gmYj2C5LCai3HaBhHRx/iYfI5VqLKKJ1vNTC3Fx/PbNc0877KzJTBMy/H53Xhuhi/&#10;Yqq5EdM1WzgvwzU75oxA/fILa3asxuoD4SgmM3i+4vfCjXugInjEsgLDEPpiQoMQq62FEqLuIoN7&#10;xJZK0f6jc5+wORaFrDzbHXZzjKPh+Wz448+GP/4ceP8xcByNe10uwkAf0iXGikSdmzNjEpgt9m7C&#10;cXoE/mKQcLRTmgBfnrSuVmSw0E2j9RjQyvD02PTl6A3Po+HjbeD97cDzMWDGfs6jlyzaFGnIkAYb&#10;EgMGoNOhXcQZM4nDYN75ISXQNwM0jP5NDm/3boZoJ5i6ne9zR2THNt6Ljh5fzF5mW6LGin3KTVU3&#10;wquNHCBbQFibemwLfsvUSL7uLflNerXZ3kxEe1ZasFr96J6WhOHmuPwqRxjCtbuxcdEJ6hfZz9zC&#10;KVguo3/GB/9/vnL21o6RtDu+qgrUAWsDqgPT/kd1cgRuHcIgfqvWiTO0fDjxYNrwHhsuh1dgzIbj&#10;6DieA4/nwZZSbddKuVbTuW0novPQeXq2CDXKyZAXVXXLj7aQLa5sdztwsDrcmMkVczMY3G1RMa3E&#10;qmaBFxf7u0866NWOZWWCpGWSSARWGwYHQu/62gzo6BmUACoVL/2CJttUlYNBd6M3jGPgeDzy1VhF&#10;CYtEAh3I4hnIMZ+225yZTNAQM3qiNz+DP2prA48B6CYdxWp+ZefS3vPse2dJ8eU+8s2FVHgyAzz8&#10;jJF/KzkuqSC/ynGqDh+kas8dimuIbLbr7U68/Jk33lmyLBAhdd7LwJl/DEjdIyv5eb1aJhUM6qGW&#10;dkmuQc+qFZiElGE8Hni8/4n++BNmB+b1k9hqAherQcbAerWQ3afDfKKtC+2aaB722OJLSZ96blU4&#10;nmvha4XT9PO68Os18fmaeH1Fhvj1emG9LrY1ZrAPbALdSm6G75jJKGjw9sDxdLxbi+TAMdAfTzxe&#10;LxzvX3h8fuLr6xcHGX/hfH3ifH1FF4DzKwIcM6o01sWWq+vKFlTRMjX04/v7Az/+9Sd+/Pkn3n/8&#10;wNv7Gx4HZc0YcW59ovUDZjUbSlggEh6I8dTFoclXSDqwlYkQcFGaghKUScR5yMCUdEuLRJ6lQGCD&#10;ZCOJNwko+Hgl7ptUcqpmbDDlTRSfSOw2dpeQPU+dHFhSFST0qcABtGpNx2vF3LAtmYc2pZEXquWU&#10;MKEjbdOG/JsMO92p5BNwTz6PvdjdgNB6eYHSZ/cq4kxMXJOB2uog0IxzwkbH2/uBt7cH3p5veHuL&#10;KowIXBxodgSPjoGjD84AQ5x1swyaGRQ8+8a7JnkRay59Sb3itPOW55yZmIP4wjWjCv88w88Stg7b&#10;Qq2qNr8ur59XVKlfkzbTFS/NtIvZGKz6X+pg8S3ZPyNdQnQ7TAw6zoBuCavUCfcAlbOCtofJnOga&#10;2A/U3alwwi8nmqguCflOmuCBrcVLDRG0EB1KzkZFxlywOVmVYUSdJK60yBLtbWS53XT7PnjyW9Qe&#10;alfTts0i2HUtbN0Mk/s99k2R653qz0LhfHeXe14rHBpxn+2aPLDsNbrrpFWCZn8+Xa/5qjZMbshW&#10;TpmlvjEwnU7hPsTmJELtr5jA7oENRXPjI3Ss7QGH3/XophC33/i2e0lhkkyJmkh8tm39fb+CXxcz&#10;cgQhHFn/awXS8mc6tQtsMvMiA1ZSqiAwlCCyPOmaTLaKATdAdF/n9juv79NZKv6lc7IGyJM15PXL&#10;q+au5O9ipoxoUHuxv2OlUZUsg8paur13zVomgWCzljMY6ks05tl/ToozB/op2OBUxhZKxVuPgCVA&#10;Z9oVAgVS2sw4aZHp6PQym0/YdNh0zBlDiRo45MoANAuOzqqY2P8wggaWRfbGraDDL3BhyECmbY+/&#10;V890nsU8s8wZeYaKkFsFRrQWN+C60NzQnQZrCzivVg+qqlDkHm1ijkc46NhT3syw1gUN5l7MBhHv&#10;ZWmhe5Qhq4xcgJ6gxW0Ck0/WnNmIEcCBT8xp8JhSTZxjMQjziuqPzGVg0KSPMFya2orF0eOCB7ok&#10;n74+/0bvDY/jANojnLatY4wHjscbrusFXxN2nXFu/enLl3AAACAASURBVMAYIzMJpzvOdWGsL7zO&#10;T7y+HnhdhpmJSoMVBxPNYvDr6IbRDEePAapH7wEOmgbBAprLAV/ZwA2u8994VJQvY3P7vQx0tZWa&#10;ZpgWNVPVP5SDy3mNtfXm3+VuBkXYioNdBGAIVdCMGs2CZhsNORntEm1zLRr5AQLBFjYROPSUv44C&#10;jg5mGMnIBIK/MtuB93Wdf+gZ436nbLBOTEhHS0MBdavM/ej/HwGOaBMCZBmwWqXAqzUUicsku1HO&#10;H8mTlHmJF1ZkjtGAtWapIqIKZqGjYZnhdDmPQhDcyvw3PWQJXagHd/UnqLE7yngolgY492k5rDGZ&#10;oFHoZCBjoKkKTLo2UyCRQY6AQ7yTsYyNe5BIRYp8c9S6Kt6YleUMVMSsCMe8HOfpCVLD0Vt6ztHY&#10;FlABmZA1USKvAeUArAc/NgW1OyJAQbmuCOKI1nPo8exoB/dCQbzSMWYts6Zjz5mpO3kqK4xBsOqk&#10;ZaKFh3bh+9GooFqLlgVylrjnnIyYkeF4TcfntfCaC6+18Jox7HteAvjlmJGuDtFXMkSIOo2opGdB&#10;qZJJMXNibxchPt0CevdeaN8gUrSdmI3Ygy0dVYYd/LLpPeLs0MlSSdpvTxpXSoO1oN1hHYepNZza&#10;oEXnWLVL8KzMtMRoCRvJsksBJPZanr7w8oXPtfB1Oc6TdCjRYxRlzfC6gPNquK6BNY4SFaDzzFlR&#10;MTe5sAD1/QunplN1GzF8D6cZDMsaK5+BZRMTbPXiftv3HQqN1thCoqfDqSrqnNjEUncHi3OuU3c8&#10;n4aPPzr+9e8nfvwxMA7LYFBkJDLLjzhDCReLuimCMKwcBHXQ0pyUFrqpVYb4hZUtAhS4acRwcA3Z&#10;BLMBS941RPvGRzc8j4Hn8xktpUb0YI8WEOWsWGqxQIIKU48BPVWTpc+m5E28rWZG3GyXbT1pjKLe&#10;Y7IDJH83Z4fkt3RnsxXmJlp0CHfDssDQ1mMQ+HAGQpmUFHrSknKWU9anFJBuivuVSK+hrnvLCFUD&#10;tJTtEv/xHEOqgDo0xQEd7Z3vB5QQ4sl/qLdDqU85D0E8uRTIkGIrWZsBpPTKJyIEXBVeoUPVokOS&#10;V+ZtWD900gsHZ4sThzVHtxlzgeis9qaEkEgjdANx2AJaBD162nxlS1sqCXE10JvjGA2Pw2Imhobv&#10;mqNZBMDLASaZUIRmfNa0LX2/w13Hq4VGVndBuIID7p3ysBlt9gikDHNYSyVNnouWu6qiagzwN5sA&#10;euqSRhtEFUWNCWd9o6ty/qHOxcIVqup6EV6E6lbSWGHnSEZ5vh14vr3h8XhH74Fby15O9kr9qqCV&#10;HGqGHjTaIilorHCQSSdUO9YVM5C8sF449inSF2/UNtkM6r+NDr0YoM6Q8qLCCFuowTcKkB7m/jUm&#10;xrXE8BFcC9bZbG9VoNntXcj2KlJs3G2/PSPy2qBT2InZYYY2etmdvE9zcaHWrepezjG0kediSbMW&#10;PMWvzkBmWw3t84T//An7ccGOB1obcFbSersSk7r/hF8n/PULmA7vF9b5L6zrRArLFBdMY/UItp8L&#10;+FoLn3Pi85r49brw83Xi1+eJz68Yyn29olp4XZVM0FyzEDVcGhmAjZzEuM+0hjkOmBsGOp7jiXFe&#10;ON5eeL6feH298PX6wuv1wrzidV0vvF6f+Hx9Yl6s1DjPCGrMC2tdrMKOyp4xBv54f8e///0vfPz5&#10;PzB+fADvT7RBx2oHKzFmJPXhBHAF7SsRhMHGaK8L4iQ53UufqEW32pI26xWEtqCD7BjApJGpaoGp&#10;2Tu85k2WUU8XawSvNNmZ5M0Zg6Cn5LFZYB1Ta/j4MJvYbdgVSdcddVZQQpJHc4vRCu/0HQPfMJPf&#10;ZBK3i7JN2qf8INI/O4/f9hR7kAK4J1rHe5f0v9dL+5o2o68I5GGhdcdxPPB8PPH2Fq/H84FjHBjj&#10;gXE8IvGzD4x2ZLVcmHurcplh1OXBqTnfo46oWEzyyHGjm+wioYHe88J1fkXF0XnhdbICg5X4UWUO&#10;+jFigPdcVTV9LSbDeIt5gZyZcbknTp5LFe+Ar3vwqCrClVwXZ2BAzPKi36o1+rzyDGKfrVHnSgkk&#10;N5RX+E7IdY5GuYwFdCUpS17DoLm8ZhV60UQrVdgWwoz7D+5yRFrdbk7cXIc0rwBPElgd5m3ZAlu3&#10;9kn6q0oPfftUMVItEwTAGxPa9sy3rz08YbUui+9tA3+1CRJKzNBIEK5lFRirT/zTk8fzlv7Wc+0r&#10;0mdrnZEpJCXJoMc3p3UpUpMNwKVZ7vNeSXBbVAIF+3ZtPaA2U/ex+vV/u7f8abtVMvcmLDMwcLtX&#10;BWgSaBnKWaZege73TzqgSh5gEXTuz8g3Jo18p7f9Ke4Apf68ts9LEN1OeN/8oKvbM240kkBHzyJG&#10;5/VXeoC3562gQK2pBZbOMtSoRrIGYKn9SSg5gSsHMwC4Vt/pyg3WW2VmKMMgJW7QmVpz6DlthbHn&#10;y3BhYfoVjgwawdEa2uEcUBXPzednS4fKOI0sKZszwSBMVSPctLCUgpZyL7gWGdg6Bx1pOpYsgAcr&#10;HOAISe6Tss3DeWaIUvI2IlbpARJ8efQBbaHk5/mCzStimmo1QydmlZm3omdRgSMUKmv5vCMBxjLD&#10;mguXqbA9jKtmHd4OtBbtqJ5vHwWErjMqQXbmMWRAorgwNmxZ9ALv1sNQneEg7CNAyNEanseB+XzC&#10;5zOCHxZOeKDB+hH05ivmjPQI6K75wnV9Ys4RdgvOUPhcU28ePcYZyOgERaO1fPWm7NVymKdwY1aG&#10;Z85rnbP7ZFspT4UcPjEZ7jS2fZXyX/GZmbeJnpSTrWjCKKZzkMBo10yLLLlEqkhVG2RnlMtaLfWj&#10;IzJWVEYaF/C6iD7hvAbbXOmz+d/uoN2uLbGzsToVv9S3vq/y3/THKxM137s7qRBOHgT9FpjcXt/0&#10;QzooaTx+F5v8C+VeLLwB6AtwDa02g1OOKdqabmklIOTvKvi6YbHb/fZffldn2afUmSmjZwphigpI&#10;f3tZBW/ucklrWtu9dlykIIZnDD66oflWZu4cnFhtleaSk6l0BUOigNMModyvWR+NraFA5xCNNHaK&#10;Ulp1a43emC14wYoMa2ovVYF5R9AJN5CqwxCBDOZvujKx6OxhBvfi/igzSXTkmNke7VqVjf46J17n&#10;wkvBi7nwNRdeLJN+sUpjTa+Xa9ghMkmjHH7i6O1o5KSkvssYVTMOfG7MSFNWGjOGt9YWDGfi1vot&#10;z0dO55JhMt1uS3HQGJPjrdCJmF7ISVsefL8yM7Sc9NuLvBzO72otBFjyaxk1e1ZtxBhkOF3T2HN3&#10;SgXTURxyc3THdXQ6FS6EpA2nYOF28qHJKZuhSNINV0H+S6epqQme5LwcI049uHF6BnSiEiOCGD0d&#10;g73TQQrDPnYr9ij2aXTH8+H4+Oj4488DH38MHG/bDJkWdJNOLhr0TckYQLR4XIa1WgQuFjAv4LrU&#10;t7iM0It8fjEod11BEDk0mhhMATYZdRnusZiN8RgDz8fA84jZH5H1y9lgTc7bCHi7sf0a9yXaVDSo&#10;narm2xkHk7tHMDyctihsCRGjfows+2K1LYghurNNl5ECvAVGvfGUAFTK5HiZBa10YsPVrIxqbEsS&#10;lJBN5h6ybNeHyjJtga/3dhoU9UUbrSUvRVsxxbWNUFRYrCp9kj4kZTYdHE9umcW/fyV2pHCQ7KCp&#10;eNsnSbff7BRJGpfLFsS3lSCQSQKrnMwAYrCvoWwL2sar1XqsZb5+tlWKrHhWWKUd7flv89i7o8dA&#10;7+dDw+gt9ZQSEmGB4asZZiEyaQ8K8UIllC3aCunNwGi9npW8IN2lyF08r/P2gYe6zZLFFJ/cHt5d&#10;NqDwhKpikfJfMudWzSP5J6dnGkvb4/LntLx3edUM4+h4PA+8f7zj+faO43gDa6zL/SBacCW5OXz1&#10;chZaVFms5lhMMnR3tBWBnqaghq+Y39JQgQxeoxF7GzZ72QMLBXM4NO+pjs2Yh7LT/uZm9Trruh4l&#10;SlZ7SSagFD4UzgLSmairMplIDZ+SirzcZGBLtUTY9T8QUIRsUZzppt023t3ZkXJWDvK9WkX2gvg9&#10;5QZ9O82Bvhz+8yfO8X/ifPsXxseksxqYxuTQteDXBK4XcH7CX3/FDI2+4POV/fgZWYA324IYbD2z&#10;Iknk85r4eV74+zzx1+uFX68XPr++8PX5iozx14nrvMJ+mitxSc5CBDDsXicszOErWmP7ONDagPWJ&#10;dhwYj4nxvHCcV7TYmdfWVuoLH+cL8/zCdUbL1WteuOYJX1f4E+DoPdps/vn+A//68QN//PknHu9P&#10;tOcRLSHZgsvaSd7mmdpmAzUH1Cwr5d2WsOjie1KWBV0V5trQv4IRIhttv5IUtT92963lD9s1GxNh&#10;poWugivpzZMXhPEaFdeSPIJwT8mdlEtWvyMHsGI/ghijqwJ5T04VXirMXAkMmwwQ29nmu6UuVl57&#10;sorkkWjENSNys82gtoBW1ddbVbF8FVjhJxzD0Dnj4u3tHc/nG56Pt6hcG48Y3t0GWu8MYgyMtvnU&#10;4LDNr1Eyhkl8XhJKQZuVNge4Fzr/Cj7FQO/Jod6k8dfJ1rlRcR7VFFFJ4d6qetdB+1C+DY/gxkS2&#10;mZIvRLEFJ4bL+Xub7NkTInb6KyxVuq1ZS5ra3rG9t/S0tqze5Pf3+/aNsAh1r4SGkm2KXoEKJN2v&#10;7WSoCGQ4M5IdiH6RdWfXQrcMepfxwc0pLbTdxHnwu3LeNkJkcHPvG7afuDE0nBr2LA9dY2OShBfb&#10;72/v3DJXNziyeaIKKWYVCRWejKztQTPIcQOSd1BJ13Be93akCQqq9VYl+u3r3QDNd0WZd0GeTT2z&#10;7msA53lA12e0K34x857/8Ajb2da77LaH2vU9g7WM1uQqvV9SHZtwzWe+3zSc7BMaNrsHbXT5YiGu&#10;bA/C6br7GQk83tAVXzJ2eSa5mwmuv5/1ja3++cv1PHEPk4DYlJ2ePduENbrr8rPUuIyMojGDw7be&#10;xDJOqVzvEi0qFAzMGjLEPvVQlOYe7ZoU2dZ/4onW0MZAYxaE02nXXDTFTB+2ctoz81qPdIjlK0SM&#10;K3ORaxPNrG90lMCAgELZ7WZQf+qiLWDrLwYDQSPL4uaM2RLWOjB6BDoM4fjrgzzQElwIFEyWK5pF&#10;tn86AY3BlxG9SE1yhP3qHQCuC46LzgIBH4OvhmkLfl5QBdBoDeN4otkDzRy+Tsw1RQpZbuvXGcB1&#10;clgUDKt3WCc4dEA9NEcfeIwnpje0NtieJgDbgOOtN+A44OPAay2sZmjXRbu/ZbuPQy0qDAjn44Xl&#10;F4Aw9ppfaC36K49OECQHoJyCmbFjW3aaHFiex61WBWI7CayggJWBjBxKhU15o0heDmFn6xkHMznY&#10;T1/fy8cRLQ8s75XGfoIugao7RFdxUMufS5Y75cjyyRrEoO0M9up9XoE+BSr2DJVwDPLfInBUf9YK&#10;PgpUt9zPLXARSfdRhUE/dmte76OOF0AtU5K8Jn1hvxt7d5VheTa7ZM6KMRoSblHJFTTB7A5ueJVj&#10;S05scjbpZoVhpHUIhqTj/7tcKMcQ8m5SILV39VhxHhl/yvfgZgQoEO9wBuZlAMVr/x5QX1tlatHZ&#10;eet/Gpk3gata6gBrhnJuSeprMWqLx6CjteIxBjMoHChRInM/nEXRisbsQFRs7IGMwnrOs89KRGvs&#10;se9RHdQWqwWCrmK4+0QoFlWsTAL7SafvhYsVFq9r4uu88HnOqLqYjq9r4euqAXbnBPu/KuPNy4G1&#10;60oT7WzCZHNC32mkMEw3VPDV+G/vWVnWySOCs2EotsyATuepaEzqtzgp7mWGdCwqwJU8k5TP+1TW&#10;XDNwPoJl2X+1viI/t1XZ5mmM9l16bIagDC6icHc64vHbK5xzXKVPNABXRwzlXPFa64L7BfdoFxnb&#10;HhmLjok9m6+8PuUQ3Vsb2Ea/CysDGGunRelqzj1oGSxnmxrybLe6pkeUNvm3wTEa8DgM72+GP/44&#10;8OefDzzfB8bRIt7XSu5prkboDjoj08BU2X8Y3XNaBjE0oD6qXywrr66X4zodK0bakIJtozFyrOnF&#10;IEYHHr3h7Tnw9jiKRkkPAZXIuyZnuBKiYkZOBY8CKynoCCsXh5IK0ikhGA+vn6F2hsLtpSO37LR0&#10;QIZiVRY93eLLeO9VbLxdhqyQcrsRM4rPdh5MZiN9S8dLb6bjicGp2wB1kzQQFrTCCGrRCA9Zx30y&#10;Bo5QW1C0vomlzMjXGW/PFmuWFCidJed4yGEjvtzmRoJ7YkAFioRhUkXf2nKA+Ns3feIWzueZz+Zw&#10;a9TNsTT1PMgWVIiqDlU87quX6WAg5hwdj0cMWT2OwdZv2qeZPBZf1HumkI+S1zp2PZ6a6XbkwoNc&#10;Ze6LHPqRLCM8phU3zbeBw1pUnbcV9kqzlsWuywj1EQlTqRt9s1+9pK1oaPcB6Du7EYxIwKm/qGu2&#10;4L9Z4LbHI4IY7x8/cBxv6D3mYmymNWlfc6Ni0cvq3JuvDAaqKicCGZFQ0VbMyJlsD5n0pIA7s3uC&#10;1yu50GGwiFBCVZ0KHkTOmEFOURJekX6eq7CxU4fHrqWzODfa8nvxk/SvcoizQlbOMuIEXpG5tiFl&#10;NUT6N0zrSKo2YoTNPM11iN716V0H6W/1oMSJuYcUE0573GO49vz1H8y10Kzj8edfePz4M5TYdWG9&#10;/gP//An//AV8/hfs6z/wz78ARHKK7pttv9qKzGwEIrvYovO1Fr6uic+58Pd54T+vE//1OhnIeOHr&#10;6wvn14nXKwYSXxw4LIwSsf7ATAynZcC50V6neIVm2ja27LHew7H8WHisJ+dwXDjPF64ZA7/XybZS&#10;18S1LlzzQiQnLl6r4RgH/ni+4ePtHR/v7zEX4zD0sdDthY5XWF/maHYS6w/qSs8K7ZJe4tTCe0Zy&#10;NWa4NeFgthwN/ORZcRqJMoZbKVISLHX0ErXRg2W24SS97E7HzdCUiGrG+1NrNEErtX8qXXSrCJO+&#10;44r21sNV4W2bLBLeRdryW5hC3JS6bdfbkqs7Tyn4DGb/pz3kjmg2y8/5fpmyiSOxcSJm5jKA0cPf&#10;1I+B5/Mdz7c3PJ/vOI6YF9b7QG8HOm2c1lpW7aaOL6YOu0aMvfs/Rc/mUMXNWqUHpJM0b2nNhfNi&#10;JRHbB2sO4nmG7XMxQeuaq2YjImTzlE5bEbi4fE+EUcVvzRvMikz5Pnzfe36/PVPRpSdgKV0G5RZH&#10;kNX4WeovyeQgOeISXjcTPa0w7a1FmUnc0nYWmnG28dr8RVWlquOhD9vi8wPfv3YHo4BTRgBlmckR&#10;LeEcP9yEPwkbIu9tr3K/XLAnVriHGnR/B8sH9zYXeff6V+5rNbCqd5Xi2L/2/Mn6znOTYBpo7QnA&#10;bxnhigCmFW23iopbrFVJIFYQTAo6nSm+KToTpqv9k4LOVjq5iUBa8tth593N8r554bz2bnhve5Dv&#10;zbfd/m7Lt2uCElAUa4gsmG0QkQg7wV59tlQ4BfkGaEzKCqv+noEKCX85lOIyzYFlMUw6QMKq/VF2&#10;qCoVvFYAXkMr8Vulyi6YBXa+K6dviirJzutBpfXTmNuFye3h4/npOI0Bwdt1XQwXZ24OBjekoOKG&#10;AjJLWRks3+4AFlNmlYGEhnCQEzzEJSo44g1obaD3KOeLoc0V/V9ehGJdPektMiMRAaYJtj5iSWgI&#10;ST2XnGar9qdv/KaHU2qqgnG67Y1GDdknwQNgTDcAE74GFNSJZ3A+J59VLVZ6jzkYawLM9YnZGIv7&#10;1YBxAL0jsk/DyQfQMX1dJLltqJ11qPx6+YV5sST0+UZlG5+9LsMYTzyOC3hz9ONAPw58/fob1+sL&#10;fl3qnIX5BRxPQxsD1h8ZyFDmQs+WWDPaidHqb245gFu9No/Hk+sH/RlUP54UyYCBs0xYraKM2Q0N&#10;ozFT2GII4dEGhobQwjKDpwIZzAJpBa7CaYSUjYYKXojsQ1k3HnFDZh3I0PIyoBxRbTInZw4wWxZA&#10;AEmf6JzetzsepdST7+zb76mAC3SVQl6b4QCCw8hitJRVxenlnNtlc2mpku2N5zM341jXujnZjVmk&#10;PdoQ9B76pzdH63R4NhCwFstpPTfG+i3VbN8Qy78JOqwlpwEDTcCtJcxq4ZBrUFBjoTuhkdGxsF93&#10;wxLK/kHSBxcvHSMno7Vsy/U91JJPZvj2e8uzvbUxEHC3DgXV4+sepFiUX3xiqFeQu+YR6N+ZPV2D&#10;LuMlA3H69zUGHoHaTPQwABtnH7TeWDnV2UKvlzbKIIaDbvBwNO+VrhC+6bDGgIZxz02t9Cb1fNA3&#10;Vsz5Ydkgs9ajVdlaHCRsQlBqB7MQwdCZWUoxC8SjCkPD7S4O+84BduvmDI7XIiQMainUEk++vgX+&#10;9JeCF0vMQtXCoFqzCMgasj1eN2TQTc72Qi40Op206esbXgtdJYkG8Wgqa8mQquzbUSTMsi5BDu2H&#10;NRwcVpmB4q52AEiHq1pjAcYyGclWluVzJsn0MH4i+0uGEbPIMjgTDG7G8nYAc7DC7Tqx5gmfA74e&#10;kQW6CzhsECwxqwIYbI2FwmlylqZ42yApuG3WGitlOpraFgoD8ZUBnU0u7udvCg4Nx+PZ8PHnwB9/&#10;Dvzxx2DWePCXtYnolQ3IOS4Y6FD5/8LFPbzmhHvHnMDXXDgZzAgfRwwQvZazJUDs51rlGDDyXsRM&#10;1JfdMohxdMNzdLw94nUcrartrFcQI1+tdIuj2nUSl8EaTbqQ2XKStNYhJ/kuf+WwybOkzrPtF9LH&#10;3DRWK0jJM3CSmo/O+TVpSkT2roL4uk7RDpDJdEBmGK98r/RD2GyttWilZ0VMRo6TgyeCXaIfL+ej&#10;RUZitGBUQH8V3baYLxTBOjmbNpqzwjPM5ywaTawR/09n1E7zCmCg6EMJT5lXkY/M/VoecjFxEDHn&#10;FvxdDly2Ktcp7X2LP7ZoHePm6OjEyJKstHuXlzwDEufg9kyR4PI4Gp7PgefziBZoklXZyrJsaTcF&#10;2vmzI/c9cFeionw+4UFVbsW0tnLwKLgox/1KmUzHKpxxjUIbnbZBo3xuULKMxYw7JaBgD5I7GC0F&#10;ko5kw9UXP4Xd6ZcqIel05e+MPNSH4fn2xPvHB97ff6C1A6aZVTwv2d6EH9j1yJLcUn9+N3T0qgxt&#10;0WbQlsWw4WXM+iUNUfBJxy2wtVjyZsiasKs2/ZNB1Q1oAkDidJH7Sn6XHZ5a2ywxm9jje9riRh7E&#10;2QSEtMNkyyGde9TPOjrJLI+/qeLLICe44THC1snWOpId4nfh76bfkV7d4T5LkJUySrtAQQxMwCaw&#10;zhPr6yc+X7+w/v6/4P/+X4EeFfHr10/4r59Ynz/RP/8f2Nf/hL3+Qjt+oI+BfjzQ+hE2COWCm9MO&#10;B14z2kn9mhM/58TPa+Lv88R/Xif+83Xi5+cLvz5f+PyMzPFoe6NZZp57pMqMBlZfYUuQgvA8ZZ8F&#10;Zjmkl5sBI+awdRzhm1kTx3xG+x32xnG1VFoTFxa6F9UYkxnej0dUJh4HsYGh9RPdBkaOJgdaO9FQ&#10;jvqQKxc0ZzCqt0yCMWiXdrtzXo4Ys7HiRlZcBUlBPskTvllVuz2l4HKpp0KY1iwaSSwldpROCR3E&#10;dq55n+KJjnsFRSZ0tKDJRuQsl5QJL7VWNEq9r6HuUbXMhNg7Ug3Zr+QOPpPb2q7FPTHhYwAeYXnf&#10;jDFVSjmKxuIPZVdFwkx0vAg7t+HxeODxfMPj7QPjeGI8njiOqMDoFsGLznmIqtZtrCbqXbjRKZNi&#10;sb7xaASFt+S0BSyuI/QoAzLZRoqBjLWimui6MM+oKIo5GEhb5qTtp2r8nKW2WLENztpbTpxpWU2V&#10;tuNa0XJsrggCKqFzO0nZQdnCjLjBgS0BXXKQgJ3+/6APno1LN1nK00Lekod3+aevvaVm2lPuMoew&#10;sNCJzboj20m5BXd1fdpJ061tgQwJplQke1TGt9duyO/EXIyZP3/TWbf3eQDWjWST4PV/5yZi++3v&#10;X787x3//a9MVIfiQYnBTPjdEAUP0HNaB/je3/20dtilrMUIIt1xngp59J73uy89+f65YdwG/+5KL&#10;IFwfY8ZRNb9F3tvd/7sty7v95ulBKNrG56o/z9s6tYB8ptaipRAMtuVKOAGWnrNRUIURp3ft9NYT&#10;NVtak9qHem8M3wtntOfeSgGt6CG5VvQrd0eMXLwtfjstrtTvqqhiRhyxqdLRrRXILUix0eG3HY2X&#10;1b21udbDsd5C7SYQEMMbm+g5HeveAhBY47vFT+wnqr531hraDBCLPjIcH72iZRhwL+dKAX+0gWEt&#10;y/o0xBiOu69TooTZlJWz3mA2OIvH6/H1zJo8pwus0LoBlfYb7IKFmnnroWOdbROmqhemWKqErshq&#10;W7vbigoN9t1pxwH4EdddE5hnZIfAgxZ9onkL0KmlsRXBGjEw3BtHdC7AXl9hDDwMj+Pg0DAGSC3a&#10;acwZzjy1SwIajuMNx3jg8XjD69dPvD5/lQN9OWwuNDf88fEBR8PX1xnOlPWJ0Ra6DxgO+Gxoo6Ef&#10;B86vT1zTMcYBXyfwOjHXglvQWkfMQTm/PrHmwBgfAfcWIpP0NGAOjH7gaI7eJ3qLTNFwqFR/8mrR&#10;wthUOiYa5LC5fW3OiCVgIAMdILBl9gYzmgNcV2WG+gGHg05yuMLdniFvOWAC2AwFXGhYRBZsZGPf&#10;5Tf4GV5vk7tpbG3ZOCGKCUAdYbjAKjCXl6ZshYF9z/LvBmbZcY9CXfAp6LRUqXRX0KKx/zTUMgcw&#10;LGhORvY6bZI7dQx1V5kqJRszaw5aqz5VjJWl/OznsiRXZhhTgwHS3kJWtOY50FYa67uzvZQbtr9+&#10;D1XEV2NrlS1hML8cBFHkVxcO2EWM7tk0DA8pf2/m903Mbxgpg/ByMLEiI1tKgf1H2UuYoBdAthqq&#10;tYhnwnDuvaGPA/0w9NG2YEbLNcrwUfqgKs2q+D92zu3bADsowaSX1GUmeh0MMaI19DbhrMZwOSwB&#10;OLNEsWJOwjVnZRvNlW13XuwLq1ZR1zXx9Zos2l3bHgAAIABJREFUuY42UxqAdzHocydVCfedKrV/&#10;8XvTeXrRih7ZWN3Qe2NmPwdkt80IzOCrri++3BIIXN9YHllmRvkWHnTLqrDsQ46t5soKq8ZzhOEW&#10;zuxwAowe5662Sc35MlVnIB37uRc6O2e7FYQj81rRW/dScImDNCVDo1XUBa3SsDBIRy11O5/PPQNf&#10;RvysIamLz7LbENn6qTm6LfJ/oKq0OVg12sxwNLavaYbRoz3A7iQUDOjA5tDfzow0EX2xI9jWh+Hx&#10;NLx9GJ4fDePNgM4+62ZobdX5bvR1Iz/ynHo8n3PiPB2fr4nzQszAIh/Ml2G+gHkC82psdej3hBVs&#10;LZdMGZBEBM0wRsPzEfOsRu/5b1M1ld3lVW/keYfSLsMPbZLNZUM0A6xvzgXyjpz30SZEQcp/2I/E&#10;qclg7LXN4Ami6qdTjyzqYkNUed2wHfXO2vjNLZJpAjIqi1P85flJnZUSL9rGDOa0PxcDhZ0zrfR5&#10;Om1giCAhHW/y8ajdXB+NckQ9tXlOcpJZrSZ/lO3gSrWodWVUoFUSyY52fW22lof+qOsFrol5X5aZ&#10;9tcKnmR8g84Q9hcH3yv7jPplLSO09nLEwtF80m6Pvfh++r5WBYAQdPd8dFYODTyPjjEaK0OJQbgG&#10;0XoOD3eUkKbB5Zsup2rB9Eq+WTfHT2CO6RF8QOuBu9aMhBA0OuZjY/LIXMldkeil4EVrSrY2RNWZ&#10;Euw2B2diW/z2lX5Tl3xPoyQTBMQhEFZE9bkfveHxOPD2/sTz7R3jeMIw4L7NdwAQhu2E9ws5/A0R&#10;RI3RTeG+7K7K5BjgHDqpodnCJXql7Jl0zBmYQY2VWenehM03GuJPTpkRR7gAVfjo+bfD1JyX5GFj&#10;8I57qdav+bC1szcqvKNBSlTaNaHzVmJJ+SCEE75fL4PLAEbrePQWyQ1tl9U6z8Wn5l03GriR8rbC&#10;uGVRg8GrxfE1Q/cBmK+feP38vzH/6//A8fYIzPd1wb9eaF9fsF//E+vrJ9Z1wh5/oj0/0B4/gPEO&#10;R6caZf98AKcDX2vic038uib+Oi/8FwMYf32d+Ot14ufrwq/zwud54XXOnF0WVYW0Z6hPhVca/UMx&#10;1yF+162zirRhwDGm4zBWlJrB1qLNyWr+Hi0dWzMco7DQ/gxtSUw2aPbfg4Oax+joK7g72iRZzBPz&#10;huYL5r9wq/7HHdHdzsxYwXLN/KPaiWbnB2E+n7Un2hc59LPqHsnyQZfCy7tg27RqgKp05XHgQSR3&#10;K0FQeDsDjbIxQxc0i2rNtmECAGkFRHCDNkQb2U5RoXO1Ve1t8z/tHJbXDHsKhvC7fNvPfGq/VwlU&#10;i0PKVp54qjknrlwXqTcwaDeg9YHHceDt+cT7+zuOx1vYReOB3h/ZQmqf9dEk5zN5ic51+Qls78hS&#10;di/oJ6ykNGdS1oQGjyt6vNbEdV2suojk4BjGPbHIQ9dqEWBnNb7aRWVS0eIsjBWVktGqdEYQw9lu&#10;CpHitFAJSZpNc62FSxmbN2JX4N2SbvIg9fOifLfAgenS5t/lu4FJ1lm2eYKCXP+gA2/U4MQLlWl0&#10;/+OiLLfSvYbCjeJPA1tL7X0zEecYC0vyq6ewTcgnZDQe+IY/ZbgJAv0eBJE6q6s7mCGUv5Gq+IcM&#10;L2Edajb/dijpS9aCtDSBPvN//oyVYwu7UFqVbZPPcFuS1FAcQqnEEsKiHbvt37Znv190U6O78ygA&#10;pVEiqsftJgIqyrkWsBkQKSFuQOC/+/r/fo8oIYXOLhlFU0z52SrM8fv+fRNjmyOztIeeodV7/2F5&#10;zjOyMWDHM4SYAZqx4R5GOq5ok4M1GUC5wx8FKr6fxkapdT/+7L5Yph97kO2oQlNExn5jKT/apj0t&#10;r1632aLiBNWVTVLYK2jLoZm/yxewDG4dvmXEhLLv5dDhdeM9A2YxDHyB4GBdzKxcYTxN9jSXc3Iv&#10;O4dH9hJfclj6mrjETyYrYDPeqMSjEtlToMlAMLWP0ic22oqH3c6898zSbI8DNjj+57owXy+u22Hn&#10;mQGTkDfFY+nU5CEo426ZQ31OFxrbaznm9Yp+suQtc4fmaMAM3jrQ2b5qGTAX7HzBronr6fCx4CM+&#10;M93RR/RpnTBcYFVR67iY8TrXhI0Dzz9aVM2sMDIfb9ErdzQC1t7xen1FYKJPNLyhj4GjG44jMhKO&#10;x4H+NfDr88J5XWy7FP9iAX2wTQ2zrJ9jRCXPnPj8OnFeDW4Hej8wugDBYiZzDcrNllJsJdBbKZ/W&#10;mLHTPI92l3NyYqXzV4qa2dgOY2Gcp6iW3A5SNPjScMcYqBvOYpAnIuDSCQj1OTnomgSak8b8QgUI&#10;HcrcWDnUmg5gBjMzkOcOX3GvojbOiVl7nvAu4Z2tOeX4KyM5siPIEnJ4oFp2ddvaYFiJj+imUXQO&#10;eGYsfxNvqavKCcuMNvv25q29W/WhxhbESdMce+UWoVZ2iBsdGbhUMC33y3qij9Ke2GQZQytadNuB&#10;sEPBo8r6uQchHIC5w6cDbbHM3Ahod++9xJAjM++wkJWqDKyHs7baKeUZ8hxd/xHwrhXt2uaaHJD+&#10;LYpBuZr9a4+GPjr60dEGg929sRrj7kR0GmwxS0lHQnm86xg4Mti/UaL2b1+PsbIstmVFmzADfGsv&#10;pUt/V/FO4B5BjYuBjQhenOfF+QzMUromznPiYhs9mG0BAfF8oabS398woITD/qxJB5bBHpO1SJBY&#10;ZfkKDFkag4npeDnNNpCZVbDNK9t5W6dz0UbnaTjDQr6JKENGBq427xgdrHrr7Ent23IL42U7tsSb&#10;4RRYzuz/bGX2bR7LalAP+cALYSBEe9eejniV4xeMpJP+ujD7STnDAFnu9MosMLeSbw4FphgkYaaX&#10;5l08xsJ1LLbxM1zMjAzZHUPps5rSLJysptjdzrOiXs2YQLTbG4iWUj86/se/HvjxUc7W3h2tbw4P&#10;BZ22JIgyOpGzL87L8fla+HotvM4I2M0FzMuwroZ1dsxXtDW/TgY03bJ9VFELWCHUMVrH6BO9a2By&#10;wzEajoNBDA35tpixJR6s1oEK9hjUADErzBFBOnXAuPW2lkZyJSK1kItNyWHFc+GHp2PGVPUVv8uB&#10;9NBMK/KfB35aKZyoHdj6EQCsd0ABTCAzE5XEIPAQRnd8vnlxedzHszVCtvoxOW8UqNzwfAODGcjX&#10;YEJDvJ8tKXITWHWSxr+kVO3iHijKL/uHb/ffWX1OdK9EAidhl66z/aFTb5TZzxf5pER7JYkYYsj6&#10;NIu5VfykMnp1+WaepqURk2frKY9qhscRwYu3twPPx4HHY1TQMgPDpEqtP3YIyn4233UUNvlf73cX&#10;TXv9y5yobMsB0guQiV1BF1FB4Kj0xkj60DkqccsDT7Il2lqTKYXU41EWj6pGUGAzD+d2rnG2u56S&#10;w/0fEiTM0bphHAPPtycHfD/R+wHDALwRK0ZFfVUVtDp3BrlVF+RmDKQb1gybyxbn+tm2v4vOSacj&#10;l/oe3Ur/mW3ygJiyKUu8vBK/kaZ0aIBD2Ao5b25I03mXFShS8M0OjG8LITa2MnZtufwRkE+KZ0OC&#10;jtuvCNIm3uX1N6Zso2McxFqt8LYxWU93qEz/uLfn88Zz7N6h7eqSypE0t2bYqecLNl8wfwGYmH85&#10;0CYmJuy8YNfia8Ktox0fQH+DHwxitAPLYl7kmgvTHC8HPpfj17zwc078dV346zzx13ni79eJv79e&#10;+PvXJ35+fkVFxisS49ZauLySyhYDpCLWnHcFRNeOfLbJIehVVTjMMBCpMt0sfm6Nv1elQ5xTplJS&#10;9g1UUo5eXTaD2kviiv1stdPCBT2dsB7+IFdLTHVUILG6hU3sbKcttUGs4aRuYbeUwRv/ygkf3VvC&#10;7SyZ7kD6RG7csenhwE2ShbQBTAlL0qnCuPHq1mJOmGZV9ka9Y9Ag8wyaUp9pTdEaLJzFxoREzYvL&#10;GUB2W2YGCDbAjf0r+Sm3xbfkQpRdKNn+rYLZURXtSgwbvWGMA2/vH3g83nE83zBGJHZEBUYkdURg&#10;xnCvAthxkWw5qz00IAUQRAsrH01VF54+E7bMVXBjXphXtEA7zxMvzpVZnGdRc9RADL5yflrqrVWD&#10;uqdzePcE1uTcDGgAOBI/RugOmB6Dvx1xLmuVPaFnSH9s0mJpVADhqIEwxxbOcVVb2e2oJfcTr3yr&#10;QNR7FJgvZlKyGDmCH0q/EehDAoDUuJLz9b4BIATQFk1xNNyy+G8HWg9V5GopsDfqLoTl24cFFOPG&#10;+P6X+H9lDEqgaPnfSwuh69zkSDGV5d1c+nz7WlC2qKKspTRLMLgrscHhNvNQbooZ3788/20JamMB&#10;GmiYy73t5OI6DLX/em/cNRWGE7YJEOZlPCNpLsGcIAa4tcP6fsb/7Ve9c9p3M4fXdlpP+tmAqtbY&#10;KYbhCDn+92twpxL6pMfuO1voajImOBySxkT0XwwhPMLLEsJmGsyZ/WGQOkGdxL4nv9+vAi1bzrAB&#10;GWBwAr29ZNZIor42Wl7bloheJWHVHkSGoO5P6rSNzSR34ds7AGVbGgFEVFxQTSlgYC0seYG2tWDM&#10;DPR+wK1h+YkIAOnCjsmM7ma9oq962uXAuuCTjosVjhyzlsnJBYobN4ZR/FyfoxyC5EMxZ7ZIKEkc&#10;PADi7lD+kYkeeR5Yg8DwAhEdLGcC8as1ODrWbIDFUDUtLSrFg6ayBnHN3HFVsWgPlapmbD/nbAXj&#10;bcDOE7YcuE5MtBj+fRq6O9rqsZ3u8NEBtumAL/i6SLPkBbYsAozzMEYqk7fngYYVA74R/UOfzye6&#10;hTPqWhezkmL915oZLIn2YgvuBzoeGGPgwR6TZsrsqRYkjoZmYaB2W6wE6AkeNAQzAkGlzIKm6WTF&#10;nttUdKZh52kFuDGbvYZayZkheVl93mngssXR1DDlKwycpgzVHYSJb6kW1gqljS6tIMfcpo9QQ0eD&#10;Rus9ETxpWMvYpgOCj8nHm9JJIVPkvWXppKzhTIm1yDa1e2YCpi33PRxhDNb0GgycJcS8dlNZqXuW&#10;89e8nP0rRyreWJNLZwCj7co47+G5gy31lVMX2Aol66RL2BZ09W/boL3YdSTPMcT6N2kobHILDvAF&#10;0QnB2H6WKaeDhrI9jyoBsZUZ+wJsa4XocmlX9k52+fd/eK1ou6T2JDGAvh7azMJxORrGo2McI9oH&#10;jJ5nW/YzFY6i2xseyqQNXRelA+u0tHsbLQv1Nc+MWeGZUC/B894mrKnH6cyAj9rRLAYeF8ufrzk5&#10;tK4Gncfv2Dd2qW9stJqay/MZtM5ESVaON/GnCDV5zfTUag+DnDehQGvMyvCtRZNt8swSkmQP2lWk&#10;mdyYQT1L/bv3sJfsqKAfjT3Tuj3xWwRPF/lZVSM1d0hGf6MxH+vYmtgI5yQNAsphDyNyYU5jO6nN&#10;IQ1DGN6BM9cmv5OWUg+HsXldJ3qLYcyaDRR+pA0Dm9h6MZPsiqCHnO80vkdf4bSfnSrA0OTsQhJ7&#10;yrNujfLXU7chnb96JuWwcQDxMLy/d/z4MfDx0fF4RJsuBX6pjlMaUA2BR5yBjNMN53K8JvCajs9z&#10;RVXRa6VPal7AOhvm6Zgvw3WGIVpDZ5npDkCtWMJxEVV1vQGPYZnh/nwOjKNH0gGDGGY1q6HaTaUU&#10;CcqQDSLHv0tERKa8K+GsgCeDyuHAWR7noD9KX5WTJ+hzKcudCSbR7q8wa/TpFzuIjrgHZliiE0ca&#10;6OI3ZSyuVQ6mOnOpn12iyTlZCQwK4ld7mGofNwYrLowVMM0wlAywvaRz1b4rcXnqqaKbwg7kx92m&#10;2WT3bjoLK4X4spQ7tw/eriU5Q9koyOhqBxXBgfrdrsM9ZdLShgrXmgLknKVCfBKFeqSlVQPRo/2Z&#10;RSDj8cDjcdC5pvfoub49i++6mvSph0A5viN4QQ3tSOfqpONnKYihR9M5OFMJTFUlsV9Ge0mz0pCB&#10;iwjMBI7UsOyFZQjaReDP9b3yizSQjkzDdi4idU88JpqJIDA2lBQ6uLcIWj6fTxyPJ8Z4xJwBtswp&#10;Z2pLeZV0YYCS1Rj+ZjCQFaBtZRWerPXmgbOFnZpFYCt+wBZAJNXJqdwV7G91fkGJiSEc/s0ZznNF&#10;g3kEVzKQoWxtC7kl5i7+oU9k8yWJx+vgPd9XupXv9m80Djk09bngbwWUu6oANzyQLaRExSkTdror&#10;utizoVNumUPt8twX5oqgVJsvtPMLNj+jj/D8wrp+Yp2fsHmiLUd3QxvvsOe/4c8n1vgAxgeWHUUP&#10;0zFt4gTw5Y5f0/FrRTupv66Yi/Gfz1cEMb5e+Pn5wufXhS8NIl4zK0gXk5emb8FBqFWkAk4VeHL6&#10;FfT7Zpr15TVTA1FteZix7VTNWMwuFxbyesA4mwcZBOkmORHK1v3CQti5yyYWLjTiUQW8hVnU5tKt&#10;ziXoU7Pcoo6lHPbOCgXhEp5d6lFdo+S4pKvThk8flFctofCphFZKCvNItPEGteryKFkJOUhdbLDk&#10;w94ak16M1ZjFq4lTzQojSP603+3HlFHyqUqmeK25ds5vtL7yISQPVUGJ5LN9fpNkv3g6RCoTnJtF&#10;4uQxcBwPHI8nHo939OMN/XhUq9FWtKPnzHad5Ld7QpKn7QuqGodwEJOcsycfsNaVlctznQxkqEPE&#10;wnWyjdSaOK8L58lqczqTImnIcPli1UW8IqGo7CC1hqqWr8DyFgkzoi/uX8wFjfZSK20JUG/XGbiL&#10;TlSFS5qjrM7z5floz9JWkfGTZ+tJT2VuCHPWjZPmNvqB9KVbBun0p70LRspV+voMlCEKyrkrkLFg&#10;Pvkwdru1BP89S37/biPU7ff6vgznO2Dx7UE3FbR9Gijjzsp/uW1ObLp+J8PfcW8e+t1JFuiiHOVC&#10;RvrIzpjhRLPlCb7Xts79ee+O9gqEWK5L7Rs0HNK+CQAuB8oU345QQo3Az2yPfutsgHIyWWIYUHBG&#10;edAO6bTs+8nUD377pX17g/OZo0+94rstqxB831PE8+uSxr01OEFLy7vovL/Bz9u9b0PfE6/Y9h46&#10;kjyy1pcjM7vXXNE2YV5RCqgKg3/8+r5fm8JhFoai5kVlFhkl3BfPBTKIsYR4dqBl9yzZppZSlekp&#10;4Z73sHpel7AScjDhM4EjIOeTNCAGXuT03wTnoGKV8PfWAZsR0OgjKlfc0PyiDNoFJh0nFj0y3Rfn&#10;UuSKuX5lJ+N+dsrsakabpRFkTKSlrbNf24QbKj9j1GbBYavBfeQdBSpvvCoaE9qgobTWBK4TlzPC&#10;3Dp8ND4foHlByg5JJ3iCFWRlhi1EmqZdEcxoHRiDmDkcDssd13Vi+gKWhiCSFsYAVgQlYM7Kleix&#10;743OT0dWwKzXC5BTp0UGV2TyBp2qF7+vE2sGqBs9SnkvCwDvVMpyAD0fTzwfb+gcHueOGM57xmsN&#10;ADT6h0V7KQ317p0Aot2VqXZKSjKP4xuXydjJLDxX9gFJyGW8UVrfQBEzP92Y5eCRFUHZoQ4WeqYg&#10;RukN6px/lAubDiQJSc+VG1WAKCpBoBY71D2SCzfJmzKtdFMaW5toEyBYptyGu6MugSidnD1Bacu/&#10;GUGeAhmZgZtkvP9fN98yI31buT7D/91kuCrdCGBLf1v+vMDhoQwM9rzVfp291VSJzzoPGaBI5wFE&#10;W7k0rUOIwOJGexsL6S0IExDqqcqt6WiZPZ5DrHfLQ/9qPzbdIYPd5dTXOcdQ+P1aBofaTZhFRdMY&#10;Dccxosf4ONCGjGpVQCkwyOtSKdhvtPztGeVIX5WdlO8mMEXr+ZGk0+hTUbTZwFYkcn6zIgUT7lHh&#10;t2gQxx6on6vRAYUE43uWUoD9xaxA9UMXdVLKm7FIhPhje9oSLrZRoIIYMUPm6GzXpKqXfNEYNIYG&#10;TJnb2gYBfYUc4g7Xt/tLRazkAx1BGXE71QSNx+/V0kqtbSpA2ZktV45YGLKSMIe232g2aDIDaFCJ&#10;PKso97Zo0csgzlHGZMqA3RG1lSj4zBZqSnKgxN3V+MbIC4vusyhANIxlOLzh7IhB3J1BYTNcl1Xb&#10;NSs5rXPJG8hg0I+CKdI3zTEG8HwafnwM/PgYeDw7+rCszMl9klzYdRR5IRzsDGZMx9d0fF2O1xWV&#10;Gec5mUnnmKfhOhfmyyOIMalzyKfNDEs/kq6aIzPdRwOOEa16HkdnKylhk9Az+awmPSD5XjLdqDvc&#10;asZZtV2QVVFnHd9v13fik9RRNQcs5BCHiVMgdw3DRn0mMOlkXobnGRaMVYNB5GyH5WwTlEY7qwI2&#10;J7KeU0NmdfCSgBkMtKqAqUrR4J3Wa2h8NxDPRHBzp6OiLbXPWUl6Jjm0vScPIDfAbrpMQYuUvwqs&#10;EDdIpSpYk7pNEv8m4smPpiS8kDVRER3yJNp21ltFISuvEWcY8/WM1cZNIFdvQianIPZvjIaH6PTR&#10;cYxBnFkB460YKJ/i9p32CUx2oyxSuyzNuoiKC8tnUHXUhBw8SnYp/Vy8bNRblNxLgVbbZPOEqyWT&#10;dLcqjXhTB3m0aetlUVIP8VxWVujWQ/7e7kTbojetqLJVIOMtkouk9428v9w3mmSghklPgcGPSDzj&#10;e2OOFZOW1oLZRSkcLZ7bsoRGjbQVZkngsZ0RjDyeyTKGxIhSawpkaKiv+8JkICxRc48EJPOWVOj5&#10;TDcwV5vK/c5Nzb8XgzhpvTDYN5tCK8hA4cYU4IycFgE4OYa/BzPBM7Ptc7nGtN13qtDOImVXBDPY&#10;9pbVurYmsE7gOmHnF+z8hH/9gn/9BK6vuGQ/YP0d6A/Y8QM2PuDtDe4dWGAlhuE04MtZjbEWfq6F&#10;v68Lf70u/OfrirkYfH2+LnyeE1/XjD78KW/JP8oYdz07neHyrfmGQ9lyKVndomIr5j/FnnUgqjHM&#10;Em91VlcY7YCYo9Ew5HOSw94M04BB7DsAROhi4cLE9BOrn3B7AXYlnch2FCVVayZsLYPCIZ2VJxa6&#10;qfWo3miSHTrXlE08S+otYQi9h0Is5cBNoNtmN4ipQ+CQ5WI/3KJXTVCS5du63ZMIb9h/0y9pIxKf&#10;VlC/fAgVqNv8HXmZWqfYdEO35QPkGwoz0U6UjF2ygbYWzabZHVxPj6SNx3Hg+XzDOB4YxwOtP9DH&#10;A62POBezytRvWtcWzLAdgtaZiDODXkPRenZaYEJqCBJWW5w458Vq+knfRPgYopXULDvmkp5Vq2Um&#10;wCy1dQVbSO2VhLgHMoR/JpH8lqQueb7mStsqcYXJ77sBFu1J7nXxZfFCyTXhFN+u6fTBBTTg7hFn&#10;KRlE+hXYEjw2zRbxuUrt7Bv9FVchecc2WiI7QD7tobemQ3fvy632CZuhZVQxO2gq+LndTLtx+9pV&#10;tNVzQgIlt7HeJ2VkEosbIwFBdHb7DeTc3J3NUkzmpXB0b2WpgQDFSe3CO82L0Lczz2dyHRCRZgjt&#10;vU3S/vw709eaIzJWT6iMA7fcpARYCZD0uLFKgDlwus6+55tOrd8L5O+o3BWdxHaN+/dh5nBM0NYj&#10;MBW25Bct18LwVsGm37741PZ9h+0eRKNhab/RlgOY4dCecmF7tDbSWuaCz1CsWBM1G6OePwNc27NC&#10;e6olmPZb+7pTJmJfAATtbc9HwQ1jm5a0chyqSgilzbLB5EGR70YbKsN3kT/Ps6Xo5rWZYQJlFQfY&#10;KMdUIpEE9DY959VFyfCA9YW2HM17BGPY292Wb5nh4oMIlDBOyuwvQ5QlaxO1ePG+npd/zL8boCxD&#10;Pkc+004DTuvFHT4PYDpW99ygclAiRCQlofNczSTYJ7ODJ0sxG2wdSY4rhQJLWZ3r8goahYMUlAVc&#10;U58xpK0/YMcBdGZIMbt+XQF6GhCVEzw7GyPoFc7KopjV8eJMCEmva02cr5M9kx2P4w2jH2gGXOcL&#10;DmQ2UfSCjsyNxzjgjyfMJz7nhQsXNENh9DBCjz6iSmcuXH7hqwOfnw2v88B6RsfCZqARM9Phlk6j&#10;2DkIPAFqQ6DywGS/khuUQwpOrCyhRDmCBYS8wGKAyLjOcmZ6zxpyCZatql+vWZCzGzRFqhwy2Oez&#10;KCs1V1lkGpetPsFyOpAGgjwbVlt5RTkTQkBUVk7sTumCKjsm3W0ZpXDkPqYTpik7eRsE3CxbQBh/&#10;33r1VpWs2KVe3CuFi6QO3+f39+r5vVXbGAf5lOcFZeRVdZenDCsedT5M7T71q6qiiuG3FZSsS52z&#10;rdXgWcXmtIxL521AJq/r+V+1hKIz2rWixdY5yoaq1STvZsWHAhj4h+8ZhCSIz+1Px2BHb1EuPY7O&#10;V7R0C35uOR/FSEuhc7jXKL1SDr/ad3fS7awKE/ksI8gnJm5AngflMDwCzwgmMvF9m6j2CjIIooR/&#10;rRiO56ykyioMAvGZr8kBdhX0ufG/IMIN6kjXbzSMkPd+O6VwIGn+zWg92ho0OixoTI8eQWC1LQj5&#10;JbzkCZGSElvoOVuGCCqpSiZ0vvhcpd6eVxFelPzbMuwQWXijOZ0pVv8qa8mS6lKP7618KnAhGbg5&#10;c3zjVz6QhrJX0kwhsiYHdRBQ4IC5bQLPPAIaRj4AZIQ3NOREhJsTL/agd2Asw3IGkDowhmoowrE7&#10;WcEDOjnUwuhGAyb6pfNZD0hStg6Mw/D20fD+o+PtfeA4IjAUeouaVYYsEqrosVkRWAbpOSN48To5&#10;4JtD66/TMS/H9QLOFyK4cbJSb2uPsVo8pykJFXqFUddbxzE62ydwYGUmD0k3yYiXg4L4m60T4Stb&#10;Si1xtFFOEj4m9Unmkp/8dsb6In7TPVktZMZzZutGPZQDUfXbgg/MlFGg41MAQ7IJGcRwGFtgVmBD&#10;VceS2YknmGIaz1QB/t4axujsxW6c68VZDakrmRHMvRyk0RxAL6cOSk4DJRfkJJDsl34u/alNtJL1&#10;kkv6XfwhK4MV1EQDLMtYPJIlqN92G922f3dn8M2pJUeTRAdla6xVOMXocNycXQjHmQJAzThwtbEf&#10;/dFjqPfzwOMRwcEKYpQ9WCvZKge1amEDYTXy7lqafaH2GwpkMDsZXhXDjsJ9qx75fnfqczq+8t43&#10;OYkNNxa+MzmnGhg4oHbkTcoeID4DsFgtrMGDAAAgAElEQVSZl7KIEKtwcuE9yUTlND24r320nOGi&#10;AGNA1wYgquRtC2YbegS10cKx7ZFY0OaFNa+YxcD1NrZYajbZ6TOetwkLdgNcgVNnb/2O0Usmico3&#10;k2vD8jEHx5MoHb4kWxhgyyo1L7G26XrRZuJQwb5EJnfdXBUfe9CCAXzRGAruxq3CjopWrStomzo4&#10;+EFnZuW8h5eSgBz30vJWC7LcIQhmC7jE7KFiykUHXvNo/YW10BaAFdndzTraeIM9fwBvf8Ief8DG&#10;O9we8fm1MK+JlzV8WQQxfvrCz+X4e07854wAxt98/Xq98PO88HlFEONFDDaXAsgIve61z8KUab2I&#10;d7jPtT8JMbA85jw0i79PC19NB9Cmp6wIvGEpIzsimFFJWoHjDjieZKZOPNHMca4LR4+QhhtbSLEq&#10;WoluOnO1kIM7Yrh4zDaISpRqCdusRUWie44YTeGyFqs4tqHPW4KIq2J0w18JKigTqBRExZAeAVgZ&#10;ldSDwlEo6V4VxHE44g142LAVlJAjub6vxEPqSyUjYreZRLQ89Y3n7z6Z+rFk4oaX89G1TxNqPdzo&#10;RGg9Oko8jgeebw88H08c44nWRwQvWo/vW46AzuoSAMgZkFaVqSknNoWcQQ0u0LkeDete88rZNfM6&#10;cc0zqpT8YsDLmCzpOXw7gxJTeFG6zBiE93uy1ixMGbLSstoiKzVWTBRza2zL7KjWh0VLQgihzmTv&#10;Ic8q0nKDBxbxA7ajE93tWrqpMgiAq5JR55rvqYQvbHgi7TImrVDl5nv1/T6LNGkndWHh4dSbPOsa&#10;9k2iTAG0OW534nQxjRhu+5IT+vbbJPKWfGr8vW+EtWmp/J5icf+rdgMJBjcgVvfbNiOvGYIzI8N8&#10;l0q98noAsxF2xw1P2X4/a8udUxAnRq8omBFrYNsjbJEtoAQDkVY41huwrTCcuNSazYBpYScaHUMG&#10;+JaNJeV4P5sAH/vPtt9je+99wPr9GRX8cRil9y7UXBbF7Zom0UJELYz4fXi2hPcNscBRRMKz8zs1&#10;AEUXUd4YjeN8cRYGKESlUF3hHs/nFaPnjohkvju7DIjcAS/U822ny0DR55Smo99tX9+OWoxlVtHI&#10;Zd9OaymwGA5Bc8Bay/Wajegp7NseqUIpW4Is2GSbJUQkOyoEqJS6p3M++dQRcyhoOJucX2uGI4PA&#10;LyWWgYgi7tmWpeEZAR6qYVagbFoG2M4LLKFk7mNmh+0bX6cXn/PrAtoLjgOITwG+EnxUpnijUQ/Y&#10;P9Du8ovNCK8iDFgYB2PARjggPL3szEJNz09kFslQQuvwJwDrHLodyvi8IoLv68R1OmyNGOZmBm8N&#10;L3dcrCBqDDJMX5g+Q4kfHf1o8GU4XxPnecLdcbYLHQbYJ1rreHv/gbe3dxzHWwz6GxOtn3gcMdti&#10;fn1h+iezUE5c68Q5X+hXh3kMIp/m+LKF1+vAOQ2wI2Zp2IT5lQavCcTapnwMxSuS8xI1RB9p8Kx6&#10;m4IZ05VXLMUb8nsuNilJPR7K/5rI9jS+AYO4XVUYBHYhryptX0o0z5JOjBRLXgTY1MpqV7QhK6Vz&#10;ou2Q5RwYsz3IKfouI1hspOBv6Myef8ie59laY8uiIchXn1QZvVUqvDtkN320SsOm9PBN/Uvco5xa&#10;qn6JvULiB/V2zeGbriwS9pgWb69VlQMAW8OFI3OxZ62xosVaafZckMm5zsBBISbIQnSUrpUqhcCW&#10;yRlQ8lkOCwlYU3ZjXq30rO6gAce1c6quEApRxrtCjzP/jlzH5gjMEu8jKi5YkZE9YAnkW68zry9h&#10;D8nZ4A/tZhhqxD0LWLZgFoF984t81TjvYgTdeSkr6QqoJZZPRDtEAI2OkNbLALpRVVUAOEuso61F&#10;VFycV73mFUa4qqnmlnH0nU4LqyH1eRH32tYuo8/R0DLrT2XoEQA0Bi+owW03FgFl6RsQs0eWxgAS&#10;bhsDUKw1wNwTJvy2XqiqSroc5YSR80tl1EcH5xyFgYnke0MbapEVxv1NN3qcu4JHno7vBfbQw/0r&#10;aF+hR1gMFoxECM9zjWOQDHVoiL2rZYPh5oRwC2djJ+aSnDpag3fhNERmrhueo9MRGS0eelNwyDJM&#10;57jDKtvwvCBzIkhXIlPIwPEEjg/D+Bjo7wf8GPBhMQu9RSBHUFgqgb4KZtSFjvm6HF+n43UBryuq&#10;Ms5r4bwWW6U5rgv4ei18fS68Xo41W1RLNs6OMoN1YZNwEGvGmaoIHsfA8/HAMY7kL2VPmiHbnehU&#10;DEUfACEoesk78YfF3C8qrJovYaLYsl3uZJKuxKRRzcZSlnYEBTqqFZDkaMli6a8ItjPKBKeOXJsc&#10;UfUwysDfaNfdscwZwPGtb3pPvoiAZbTpUwCjbS+BFDmJo8pMgYzGPWVg09p3QFO7RIf9IJ8kWrCN&#10;YPXs9Vd+v9tqxORehNybpRwMRx8QVW+SHkanA89o1W2tCac4Ru9wU5Y1EYh77JkZg7xRsds7M309&#10;8j1ak/niSXt9NDw0E+P5wNvzwPMxssqtd52jghm/UZQoo3bUyecORDB8m3uxWJ2FTmcPUwwMHPDN&#10;xCPfr+9JKwAoK+mUF2T4f/l6t+1IkhxJUKCqZu5kZGZ17/bMOfv/vzdP1VmZQXdTxT5ABFBjVA/j&#10;eJB0mpvpBQoI7sIG8M1AFPwvHVPaRje+L2OjcOJuuQj6du61J0YRsOPnQEOlAmJM2RjB849z4DgO&#10;dPYDjLPVoLJRaD0y+feMjdYRnQiIbSmv13rjen9hvr/geIXqsqL3Zl8L3ia8R9BY6Jx3Q6YMUL03&#10;dI4pzwzlxB5hvTycJHPF+qzUhw3eVMeda23rjrU3mvEmnErrgYCogbJHdHw7QUIePIsbftjwagTj&#10;c47uMExEP6WOcxhGp9OOrvhmaS7k3sWU1E+gSd5nBYLgYTXgOtbJSRP/F0oJx1HsofiD9SNKZx8P&#10;9OcP2Od/Ah//QDt/g/cnzDrWjObAb7zx1Tr+hoUTYy78ay788wpHxr/eb/z99cLX1ws/f77w9RV1&#10;/d/XZP8qRDnfWTLQ4RUAxnGXfu0ZOgKnrsXshNh24f9UIsJhg8V+lM64GtIE16JZi0JqHgXVegMD&#10;TRyHIUreJVZfaDYx+hU9A7DoNIkgC2EcJ76Av8OcIVzP7OGp19yDzRpaD0P3AaB3OW8i6Gmt6Ceq&#10;fndyYiwa7A1VhkilgFS56MamvBxwqePZFgbnlIqkoduZzBJvm+6jayR4bnRLPZG99vr2s1hUQOnS&#10;g+LeqlRRwYQ5fp432YBSVpv4N50FHnsQAZsxqD46juPA+Xji4/mBj+cHjjEigKvF99Z6GtZz8UwO&#10;Gb6R1Qk0HsmS5AjcD+L65cwoZlmxSTpg34t1XVjrRdrQnjKTYgLXFRaftYwBsRXsEvs8YdbhhnRg&#10;zLlIe9v5WriNdU3ZOcoJogCv7/q5qWICM0vMPGW+8HPINAW3zNBEN3HcrMIIw2woGRh7rN4sxa8A&#10;QY5m2Hr2KhhC10qOxPicXK0zmyYeU8GBO75vpmyj0M2UYGBQs29rWAG5aja+/ZzQooTP7cQFhZdc&#10;zkOisG4qTpWfmYT3vWRVSq9kGpY/7dTq38a2KysC4btxXyqi/fKsfX519yzpw6fv/iBgq71p3z+t&#10;ysBZNCPeu2E2CUvdrzEer28gzpLoIudet29wG0HpyoC8Q7+c7W2evu7rlADO6ppYwBih9kzrTkON&#10;VhEqL5TzQc1HzM2Am6XSNI6KwKneI6zdnPumloT0gotuco7buDNtlPTpC7A32roqOSUHe/tlm+tt&#10;dZLeZeDcnxdLvmWiQAAM8Fwz2x6z/WygVKJD5C6+4j4rDCBhDFF0vhNcsaCMScg7Ux8nbF1o14Xe&#10;BmQ4b71nxJ9/k5ZJt2RmWmtjM2tnFEiTwhghaujWsRob3K0OhtYGcJ2LZjrWnrRYxTmvcHhUTR/S&#10;cjz/XpJMNFLGwA1BbVoEUFyce9ICXPqamJcRkzpSTGSWBAJctXBMqFiVM5WgWUPz8PO6GXy+4Neb&#10;EqbD8cDsLcGlMcIEC0D3aJTYqVhMRtE40K4LZl+YHXCb6N4zH97nxGwX3AeGhYPJQYE/J3B94eJe&#10;rxn0vq6Jn3//jTUvPMeB0Qxvn/B1ofeBz8cPXMvxer/x199/4r0uLJVMOZ+Ryo1I+bZxwo4T3cJB&#10;9f77X/jn9cbP84UfjwsHFaT3XPj5dvzrZ8PXu2FOw4BH83KwRCHTo3129qwJfrVkFDRDY9NgZemk&#10;/zQ0UNgKodxYm9h8lVLl0atFXQXWxgZsUZAqinu1SI121+mJ+eq5CFnVGB0ahpLF6ICgp+Wgww6Q&#10;8byiuQjqRk+HFtU3iscJtYQvqEd+dWMBm+IjFmKUWTfNzFIpkm9DXEpRDXJYZMNSc9ZaRxplf+GF&#10;aRH0TYnYhkdZk1JUzgg4o2n2MjXq+KCq9J7RkqCsk9owFyN4TWva+WrM7kIavRfHr3GHgrtncxH4&#10;pcOTUl9b1wxR+mQgHI1GsEX+usMMGNTvw9ci2KtISckolwMd701GrU2cGMCSCVmrXFkKK8JwGgzj&#10;CKNDOboGzAZLs7QsAxca9cgm36rbK3N6pRfxPfFaRGkmp4HEfGLOhoaBYQuGi05ywHAA1uHeAB/I&#10;zAuRriPWJr1sE8psdRPty7lzhQNWlEAl4b0CzIOA/FqI0jwTePvAG1fUkWVj6jS4eRjWwd29WbKx&#10;G8K4F4pGVy4ASSV96N0yayllOrMiW168h37IdeYFM7PESZxpNeQLmBeR9uIbyMJThoV5a3wI1MkM&#10;unyHA8pYHq53RrobhlVPj+HIev7VBJL8xui42r88FLZ85Aq6HBZl67zJwUFaNQdsYsVMgje2HmtM&#10;ntzc0CYbvhMXJ0xSJJfOReuZMRnOhwvhgGiIgp8N7+kY0zGuRWeHoa8o2/VuzGBx8RUao8CzBuI6&#10;YlDHAhozQhswTuD5MfDbb088Px4Yx6DBP+51OZHcxvwIuTEBvGe8Fhsu+gKua+F6L6wXs4rcN2cH&#10;8NfPhZ8/J95fUSKnYeEYwGOE0WDOV1hh/YiyZ/3CZYBj4GBfjM/HgbOfUfc6cvERzbfVm8ZIK3Ri&#10;U4ZIg5FmkDCKvCwUVp1ZXqW0J6MWxnNWhgDxXzlRkD9bOjM7+YjF4jUacuZCU/aSFnW2DFKw3uDr&#10;4u8tjNNr4j0n3jSylVOE2hmV64WIxlcGRdRf7zh6wzE6jhFyM5wXjRkFSIePRImxpI8yFbyX3HV5&#10;YJLb3CVqrU6Kofy7fkrnpemlfM36+u4+CgfiveklLOrkR6B06Aaqw53yaDP4Js6m9aJZRFs3ZyQs&#10;5UXvnRm8DQMWtfiJiBoWRlsYreHojnMYnkfDx2Pg4zzwODqOHtHSo6ks18pzucsSeEILnbSEIAss&#10;sQGSI2uMr2V5viLLj9KYfBgpbe7rmTtjrfYy1zbWsmmtPDLiwgGrASzAL1gPg30sb+AEfW4vRwKe&#10;qUlcXNRxf0mv6zpyCIN5OLAPPM8fOI8PtH7A+sisp9ZPtPGBdjzRzyf6+RH4hkYh2GbwZ3Q45gWb&#10;A80DMS5r6A7K78iYbKtFLx01quGYnPvXDDgfDxzHA72PNE55zt/jnvzZVvDE3hiwec2Ys5FuLWS8&#10;+hGW0VNjq5fK4Xm+71BmK7ZVjijmMkDvZcGXgjB4ioShbs2riTV7azissxvJTrZ+00WVxbHWBNDh&#10;nfaNYiuBB0RHW3k+ZQJY2nQAtxaNrakrmHU0OxH22x786/mJ9vEH1uMf8PEHMH6HY2DOCbxX9MWY&#10;b7zbxMsMfzvw51z457Xwr+uNv94Xvl6T/Zwmvt4Lr7lwOct8KvuNfFml7Sq6PDBC2o339Rf24D/0&#10;yngQ+pe9zpwJ8R4OiaZedFgFqdOhHdeO2XBe0bso7CFR5mdhodkXHn2iP4mbYcD7jctWVOnwCNpx&#10;Oaz8wvID01uUC6Ke7etK/Xvq/JihrYaxoql875182bPcs6tXAW0nTl3UvWG6yg5Vn83QX8uZZUAG&#10;FCy+J/vPIm3vUkbG+s7SbkZqN++JXfP8SuYwos3NszQcErf1DLqTh9fcS61Ip4VTR9AYK5PE6VFU&#10;H5Uy/SrwMOwFCu5qxlLX48Dz+Ynn8xMfHx9RXeI4UVkig7rRdhqpg1g6s0pPzJjDfRBxwDi+sL1o&#10;/xYb2zt7h84rAjrn9cac79Qvl2SUG9bqUBnDqgIhfViloUIvgM1AXXqfn1uUYcuAaV5NvgFcoD49&#10;ZeYHq8sA0mH1jMquSCt1ygPxZwV0hqRsiaFk9leAbzCseNPTaXRHKHUfICspkCf23iuYwDZnuGuf&#10;9gxoycK6d2aAWsHdDmaIbuU86cjo8NY3Jq4vbbhAUK+H6AeXUbXeqtXQhTW0ACwbstuhXU5y3uD2&#10;Bnvy6N6MLjsKAnJyECzcPDe5TLY/uWDot3ySb6sRKT2w3ZHidZ90/jRM2yP/9f6WSZKfjEiFMtq3&#10;WjodOiOiyzkXuLgtwf/ty2odgI3hcI/q8yHQ91lvkiSf/n9bpyRSfc72uW/jz3HRAGC6r0Oemz1r&#10;w3KixcR1t3zf43nplcy/79FTojUyd/91Nq7/efOdYsMAxiwYKQYGrqnmFusYBrZiuLW0W6hfGuUD&#10;JIcAbUALJTDGacxiqbJT3ra90dFp0YzPgDAkK+hSQ09uRRGp8ieaoSGdAdC5szBcTCxG8upxxkp0&#10;7SYo4YvG5DA+h0v6qpIUcuRwadToDFK4DagSMDkKKLJhN1rmDlujE4Jrva6gkmaldDZG0cj+pkhy&#10;r7nnGjNEL3tgNK7LmnnMfUaEWIGO+GwtUEU/LCrBsV4T/v6CXW+atHaa6VgetbRVMmaMgY5nCLT3&#10;z3AK0QAKOOYLeDtwWqR4//bxgZ9XKPPeG/oYOMaBr9ffeM8Lr3kBbWRU63THNVdEYoyO680a597R&#10;j9jXOd9h+HPDah2vBfz1nviaA68J9LbQ1kQ0JVUsEnmFl8A1N6DHWsWWxwIqWgdA9m6Yvjdktzhf&#10;GangWfVH4NrF1Enai8ZPavjkM4weZCRsQ8NghCW8DDKl3upLhrKaWx4ZCWpImZJByNkEUoqSgBsQ&#10;Zdcsj4PMjjc5Ct9JqfgUHW0q+5I19BV9ohIZCWArMkfR5TfhscmjPZV1ZYYGozjFx7c9UTTiYrRk&#10;gFZFuOxmskz4zzVcOuOoEINYG0URsuDOgsJla82SK8T7Zrt84SJuipYWOh0fabBW3Ll4gV6hqHnW&#10;iqZqYKDDayEAafSDAM2vKavEOAFkeZccB2IMrcH6hQbD0UauF6yF08PY/4KZY52lW6xVXwxFYxvl&#10;j+ZUcls76+E4wURbvRyKAMLtLMcXZW8DDB0wKQ3ce7MwXPOQNUMZ0OBwu5IhZjSz6syB8py0FXVk&#10;J6YvvFco0K+58J6MZl9lDK5IbNCIumOh+rrJ6f39FBnMNGhgRJ/RAYB0+DX93vcI83hm1n/VOBJ3&#10;CB8GpVvzKj1C3pHYi78r60dyUef8xgRcPCDOeAdwNDVxFLhXzCqKFvalIWNdWHivKp0oQ89Fo3ui&#10;VDnSuoWsQs1VFFNnmTyCPHnnK3tKf169eZFGa9GHq01476SocO6stXD0jqsvjBH9tpY55gTXmCUZ&#10;F+KcW0UEqvTn2tZcOLKlE+PA8/PE+XFkhovWTVuwz7CU8PiumIy5gPfb8fWKnlHv98K8FtblWJdj&#10;TosyU18Lr9fC+7XwvkI2ARNrWrQB68DoDm8tHIzdov71iDN+jDjzjnBktTznxKGJH4zR2Hd+uW1u&#10;/r7onK3yWX6Ta+nU4wcUcX6TfSlXdNYpX3s4i80iD0zxK1G/Z8J5xnozrD6YLXkFXvym5ygaeDKj&#10;KBR/nh8D1MC16XvfSkmxj0w2kry9bPvu9/e0si6jCEp2/nIfsIzHnXB0lsj16jxjfzZlmSD8jZ1Z&#10;3i6ykGLRl4wErUF9lpoZmrP0C3lxs+DXZh4OfBpKzSKiuYg7pFecj5A/oONcPYKaqzFvC75pEQk9&#10;OnCwqffHc+DJclLHEWWmelf/kdKlPGV30azlUDZeCu61W2Z2OnWarCNOHlbliJQnwkCIWOzC8VvW&#10;ShgAtV2FK2A0dEN4nqPuRr8EcYsiy+XAYDQNdyRL7ipyuua273Ar9QJhCwAumK1omj6inNTz84nH&#10;88mI5ANtnOjjA8f5A+P8gXZ+wMYDrT2TzDKoE6GHOSPSFe9nnVq2BdoKh/fEmhezkELHdF9ojftm&#10;hj4Gxjhxns/o1dXa/XmJn0JgO8JYaDYr+W/QsEucFmXmvOgkz5Mlja65cj99lUGv+uJxrkBFunu5&#10;L26lFGlc1go1a7k/aZznGRvMKJJeYFjo1rfeVGWtMJQRT+p1nusdM9A4vPdes8SeKCKxDrMjqiSI&#10;iVsEnkWTp0/g+Ttw/gY/PrH6A8tGyKbXha/1xtdo+OodP83w11z4M18X/vW+2Bfjhb9ekYlxXQtr&#10;OlUY4rrEXgUrLalLNKb1XSiXMvc+9aIgzgqHWsk/bbvbcp06Ory9hVOTGQ7NyLPcwuGChYYLh1+Y&#10;mPBxEZdHMI6vhuXvOIWUsYZKMZkO4o6Ivl/pxKi+bipzagaY9CQA3VdFk1OuQnhVvQsclTFE3kU7&#10;fwXi6Xc6PyaIf6EGzkhe2fiZu3V0l9f8W8qY2Muk1w2b7aWhutGBnZkMpVsVBuQZdOnwwkbquQXO&#10;X0FtyJ8LR4UzQ6e4WVQQOM8Tj8cTz48feDyeOI6T2Rcj9R7Zv25mSnpnQtXYV8TFJG7nGsI8dFgs&#10;OazWwrwuvibmDOfF9X7hmm9m22DTeznvZbnHga9X9uSUk0L9LmTnXplZWOukqhGileQFXvwjgr7W&#10;dn3wu/wM+IxcH2IQ8VPDfojjr9QRbpDv32hT4p863fl3F8WVDiN6zlvp3bTHx/3DFudQibOEnzdR&#10;4En7hm9/xLfSUvsh2EZX799nuS3Kfu23O+wf3UBxfjO7//5tNL6NVozuF7Oz9sxLYfl3s3LQq7Q/&#10;/nb99/mDJZwsP6/Vq8PPMeVcdF+TDnqnp19G5xALKCi3ZZKQ8+19PkQIv674Rhg5/v2vehbETWj7&#10;2Oopm67MuNtSuLe7xI+/rtcvMxTNkNAVBasJeK7/LsZse+9uANCfahRej/P9XjLC27f7lTOqxrq2&#10;n7c5uGhF0bUhQuQASrK/acDfzsgvS+QIyytnYJ7ZCLE+Qj8Eh0SaAYhkUJExv+ZowN3wvp3VrMnq&#10;gBqZ2QzmYd3DidlqzW48sLWImGsCKisnfjuV1iKYuLF+pHFv5+5n/b6+sRZphEy6FbLZzpM44lbW&#10;A/v+0kgZBlfUXBczwQCo1FMMZaNLIQoPwG+dgLoNOEu7WVMDhZ5rvY8vzdxCKgTuO3UtC/MKPEC5&#10;AWiL59UMaAeHpfrVUsQjlXyI9a+FdV0ZUbuwMC0E7zhPnB+feP/9YoTzheM8cJ4fAFP7VfHdLID6&#10;G4jSVqJvCmezzrMaxhFYKHgv1k/9+Xa8l+CBQFpEW9qKFGFvE4Yoe8XbQ84qGDJ6YGkhizqKTwAF&#10;iEjPFQ2BTMuVAT1qun6rr09gFb1QjP1gBOiYtcSVKRPQxnN2vn/jHTXaMKgxlZi1blfS9KIxIrxo&#10;UYOe6o+MvOTHd0MkFTzICSqjUXyuuY67F/CkJda2V5YgYdRxnHEJpOLCQa9SCu8Cy2/fLVnvHaDK&#10;mEAQh3pf6l7iBvEkEPRyz+eK9YJ1lkPiPUz3r7NeC1W0UoOuN2Qwyv5DdCTcxnTDGrvTP2o6m+YL&#10;nWOecXcqTQ4w6rSGQ/WThqs4Tix30jnK5ljDtnXVwQhnhgzCvctJpfJTfFk5uJKnbbLVlb3JxtuR&#10;KxrluxojrBT1FU1LBz8fBu1smqH1NO4PnOvpIces9iCNgmEBzDWHMYdFSsMKh8W1woHxuhZeU829&#10;Vzo7VHoi5cNmpClalSzaz+W+uzHGqHeNbOZdDoH9PTb4bnYD2DLyixhcZS4axbrEeAgtbAImccsd&#10;UdbJ8KQW356HdDCNxobPLaKcw2gcfLa1va60pZ0EOjv5vRTKfYVu1K+tJb/bo7kKS9X89sbhMHEQ&#10;GXWArOu800YzuHMSfdChvjCaYTbD1S2a28/OSLNJ+kXK2cX1LLRMI/jGz4QJte7HMJyPjo8fB56f&#10;RzT4PiwzR2Ry1HyFS/a1nHSSTxrXL/bFeL3j50t/m4brAq6X4/W1cLHJ9/WmESKYJzAnvDvOowEH&#10;0DEjO40YyBiM0NhrIhxmG89LOWEoA3kZOHzb7DoRO3Es8rjCVYrIU4aRtl6Gc9P+S16R5vY+GYoa&#10;3/ci+wvwHlmTm6+2IkNiilAS29VXTjksSsgeGLpXjiOwk86z/rZTcvHlmKfolVPi2VQJL6BKDG48&#10;ZaOZWt46J/vbO7beDS6/iK/b+7sci7kmz2vqNxA03wzk79jaXVrEDTFTifbJCCJawcNU592AwA5d&#10;Zc9oyMXmIrAtE6wbHofh+Rj4eJx4HAOP0XCMdudHbZuglyvh224AafiSo6Jea4ZhMGqLb81Q6chY&#10;XvIdSZ/CXHVe7tgBN5qAB57RGVImW7AVDx+/RV84h5zV1I2MVRgU2b80vyiF4R7Ogt1tk7QGnQ0i&#10;KNJ1NPh+4vnxicfjA8fxgXZ+Yjx+wzh/x3H+hn7+QBsPoB2AEBMZvvF8u7F0iwERoLBFvW98fPYX&#10;S1Ze8HVt1B16UB8d43hgnB/Rg6818kevrL90FiioZd2KSgSv6jCL6HtVlCn65v02upZczXvz53Ji&#10;7E4llnyRHOBmZ4T00nwLJyw6wy1RKGtkWNC/8IKcF3tmc4MnXRVfsh2KlQpaS5Bzs2W5Xlm3UBdH&#10;mD3MDrJCeuLNgPGAPz6xHr/Bzz+wjh+Y44FpA+/Z8Hot/FwX/p4Nf/eJf5nhz7nw33Phv+fEnywr&#10;9df7wtd74us98Z6RARs9Gwu7yymU+wTfJiL5urCYlaJ/gLNaQaznvFlnw7mRdfJhtIXoHlwjD5l3&#10;SY8jD2q2Zd5l9u9Esxl4vDnQJjS2pCgAACAASURBVGCLMX8vBla2OAts0hz0GMESoTOG88JVUohG&#10;4slsi9AhAe8GtwgIydKuxIRyiolf+dpKH6N4XBmwdzpemE4zv3EV0+OqNSLu8R1fUVbKmL/DdVB2&#10;CRsYbUnCC5Dsa1mSKu0bGltufwy+YAXP18YHAuNXQNyeQVWfid+UZXGcA4/HA4/nM8pf9xNmI/Rz&#10;dJgN2I2LiDd7Yso90ChGHzSWQRikv+xdMrnPK5wX1xVl9/TzdV24rjeu1yuuWQulD7V0JAR+QjoV&#10;JJuqhFg531PUwdIZkeui9Uunl+Sb5xlU8FHaP2BlAyHuL2sy8oGJwYkJlEGmMor5M3/fHeH7N62s&#10;iR8FDLtlJOYGbDqpbZ/ezSg7lE2YQON5YC/cMjNaOjE87zUAZIrrN6RbX7tR9Ia2dP23CaMG/R2u&#10;6HP5PCQs5vrJTHmbNhmVb0P5hvw24PhvJhAjNCkAejbH7XcPnn37bH6/D+nbNf7td8U7k242srrd&#10;2XIJsSu4a/8DShiXJzuncL+n1/Dy4xtQE5HENRPV/AqMlvq2rrcvCVgHbvVh/92l+2LpJ+MBinvF&#10;+FYurX+73vUZHURrATR8m6EX9d0/6DnUuqUAxkYHXhS6fxXNcvdc8LMiCb7PL37bRpOZBhqXb8/y&#10;fC89pTAoTdmaQxHklDAxf/83zjoJMCtHRkZV6p+EDJ0RNgkwEM9fiPIhkW7M+Sk6LpBlPGuBluMC&#10;JMW4LI1rYKNPbzMyF+wKTYQRnpT4sIxu4nJY7VFaY9zz/TCA+HYeyEUJ2JPbNIvmaLaVktrW7OaG&#10;4S0inO0igB61/XSeiNHv67wbTlJBcweuiPbwAaiE1gpkg1CkaH5xj5qv1m5nNWqId1iPEg0NDTgt&#10;IwbMrgA5Ah0LuK6JMRZOixIk8IXX6wVrA/048Xx80rjQM4LRjgPHOPBS9GQbQD/iiPcBR9Q1l6Y7&#10;54oon/eF93SsxSaLC1GSZDEStpVSBkZ5Z5QAJWrW10QoLbk7BAWJd93KeQFF7W7+J35fXtEQF8FD&#10;NQmWQZmGoLBGIyP6UbXXKSPzeFvy/rR2pZD37R/SmLe2v1S2RZja1OpWrPYuTEIwW7LP4n7GKHnR&#10;YKxvy9RMCflq+G0qP2AyKpUDvnhwcTMBMa3p8hpVGYu39117J6VRo525lwleM/PLUQ4cmlwI0MzD&#10;73ixeXAzh7HWq3suGDeFq8rxRnShbQ/U0LV63OOt3IkM6yV9xMcK3GWt1RvL5c5aRZopMyMiR4DK&#10;Xsn0rzAQccWjr8wA2skInI1FBSnVzqdhTY6MKCklx1QA9+DVlWW2gXd4RiQxlj1Kylk8VD5aLXGU&#10;CxRtNiiqLZk0VElYn9n2Jb/tcjGJk3injN8C59dks+S5Z2Lw5zmhnhpwyUDtw/ZIjR/3R5voAqiG&#10;tM2icTKjjtVEezTD0aPZd9RjJYcwOfm3uTrKaeL3GQOFxXaaUWbGjSoZMT1Z3qmi5oBhUUns6MA5&#10;DOeIXhmjI2v8q/581qHnoJU+Hme7cqLyvOfzLQ2gJZsDf2xSMk9Jcqykr7XR+NrOVNBPOPrUXyCU&#10;/kW8gNbgvWF6OY96M4xhOFeDj55p+ms1qFdSW7H2u2G5cUhro40bMjRHPxrOj47n54HHx8A4O1oP&#10;5T9rK++K5bYccDb2nmriuDsuPHq60ImxmEVwvR2vV/TFuC45P0A8aWS4YSiJtXGM4Vh09EQUIutV&#10;66xveNbIo4xCqwJd/J4JU2TI84c7hpMkIG3bdoZlRBT23BXcPBvKvqLzoLOfWuB9C/5uMuSSBtKI&#10;UiUPW7PAhKyTbz1K9rTe0FeUeVm9wdFR0YGkZJ1RbI6RPLfINdLKpRzfHQrke1VVQ5g2QJbWMd26&#10;Dtwjk8X7UXSUxutv9Mjf8162rbfWl/Jdm5D4ADH2MGI18vUI1HMexa6xc3ejLGPhqDCgkpuLRRKL&#10;WmsRnWvkDzCayNnwuAGjhRPj4wwnxvNx4BwNY8Q+ZT+ub0FJot10lAsbUN9xp4PCvXpdLGMkajU9&#10;Vf+ZuWE8nQFrwg802osGIBy4j2Qbk/kN+2WWMDaNz9SrgOFZi3y9taLJBZYg56eIA+66W6x7mMQK&#10;CTYwm2gYHs8nPn78hufn7zg/fsN4/MB4/I7x+APj+Qf68QNtfASWyOwskrk7IrsfkY1h5JItMj4D&#10;00fWpa+J1gYzPeP8YkUBoBhU4I5xPDAOlrDimNckGuf8VPYY5vFc5hI1MWgIcASG8hsvAHlUIpek&#10;iTT8SpK6nBc7pqDM2wyn8fm9NxfvXgeNWI4HhzI6fAghU4UR1K8og4+wf+28WXg4BrEo7m5mKvIF&#10;d88UP18eeqvGaIhMIJX6YWS69RN+fADnJ/z8xBp0ZPQPvHHivRr+huMvn/h7XfjzMvwJ4J/L8eec&#10;+HPOdGL8fa3oSybsxZ4QUV5HNqwKINRJrr0qmWNYqMAGbUBln+aG7AvXhIVUplk2CH2kDOPBTyn3&#10;PFTLAeCAYThwNMejOY5WztboH3TB/c1MHGYF0rElE8ckf8nG03MykKYcYO5x/psHnfsl2S2eH3JS&#10;9CnDtGh1Cd9Ln3Vshv743JQjQ3JWAmynODp8bnjgm8zaL9+069v799/LDhNrX3nEGkhiB00E9ecw&#10;vCPnsvexyr1z8VRPiNj6wHGeOM8TgxkYxqANs+JpUQ1EjleeH853z7gslLp/cUykafW+WGzoPicd&#10;FtdFR8bENS9c7wvvd/wtyzFZyJmYM0sZUodTiacoZS1HBG6ODFMaHD9fOnJthsO2kmS1liETV2V8&#10;wAAFnOrMSMfa9oa7u50nvmcir5iD1m8vRWsm2ferHgAGvJgFJtcFwle/bIcXVo9zt/F98Quk5pC6&#10;iYJJuhziVrwAyIyMYDI3I/kuqsl4/DYYXreB2jvZoKg7f65ned0INWNSoqLcIIB9u8H9YNOgASr+&#10;u5ddwqSil+LlZhmpUF+ramMK5OZ9ilP4Bspyk25jRO60A0yZ2Q/8vrtOnCABwZ82QXdb1t0wcbuk&#10;nAquce77oHsTENt2RRMwMEb2JGj+d1+kCAMZSkWz1kd2BmLIkk63fdYzVs76/rURmu5vqm3PA+JA&#10;QUtea/tn9a5/c2bwWo+9uB/N/fMG5Ervu8s1IO14opPts2nc0Hcp936npjSAJzfhmjlL7UxOSc9Y&#10;aIiapnIKJSNBgPDG+sjg50zR93zuUqYHwYaM9N4A9B73Xog+GSuauGY+v9ZrSShMKMMDAKyzNitL&#10;oTQLYL/6hM83X3YDNC6DiaIDtIw3R0atn65JvoRAA04JmTJSSs2/2d6ILqr13iOkkjZWRHio8Z7O&#10;fTMpCsVPdJ9bNtPimNeKFOBmUBMpLId1xbchsz4AR5tXrH1rAE7YiBJEoZB29DHQjwMNT/iKZuZr&#10;Biib0/F+T/T2DjprBn9feL++YK3j4+MTPRuFxro26xjjxOPxgfeaaNcLdjxijnJKtXIkqH35ZHPe&#10;aGTa2LrYokSIG1TuI0AklRwRv3dgybkcZ0gClocqbSyKCM1IaKXuO3fOqMb7gs9QqtZkCbRY3AC8&#10;VP4tz2p8XpkY0aAwntPz1Ii/CsBsR52neYleNrmTihxED3SeMHpDxsqSgjT0JXuUzFJkWNFxGVhK&#10;KdZ7avocAKGcGBZaffEXJJlDplUn6MoIGv5859n8tqEuYYR4leM+lp7ny/k3KZd5KGkeMABUXiZb&#10;OiyEoTCMWbrWUp47UMrDNp9tmNywPZuAGQ7t7sjYpbNDpXTucgRwLA+js2YcOEYuNZZusKLVLFm1&#10;ZbtFaRI261wIXiBFJj1zjuq4WzPKqHFDRTFb8c4UtFbkl+dqkd8jyjuEE6TnfDNu2sAmaoaoAaf1&#10;6yWnbjKyvmSU2WBe2Uohbsf12kqwhSNjRkkDr9RpAfaMrNywT/ASy3Wpk7OJl8QWpCMPQ/nRGs7e&#10;om5+Rh0D3Vb0nTCLcnNmBbgNaJy/+FU8LKVRzVFz22jFHGmAkeG56RwbqSMdXSsMJmZotnB0w/Po&#10;eJwDj3PgODqOHjX/h0rndJaCaq2yiA2pUFY9eZXbUAaU9i42b86FpYhY1uDNv5tt4932vVkYWzo3&#10;pmAJMgrZALOGziPZ6Eh2DwWvGSO8LUoXuhvQgdUXjg6sGRkKGcHG+wgGRt+koP+gwZYODei89Ibz&#10;7FEC5+PA8RgYBx0E+Q+kNBpWEw8Ef7y2Eke+HNd7Yb5VimPLAJyGeQHv14xyUq8VZbHkaBTqTaMa&#10;YO9wcncEbZrRYTXsxrpva0+au2d81X4RraQhpRxaXvw4OXZcW0a6VjFD+RnjeJV5RnljEa19sIxl&#10;7wPu1eS7p3wFVjNKizhTXWUaesPlM4IgaADvfB/uMFcTcKfhSUYmS1rL/lsb7lXta8kDMxlx5SCH&#10;oOVmyCmnUWKPTVIkr9Xq5TkR32m5F9j/jn0vOcIbG91NEvpg8bb96U7ZHzKsETc1YMYaCaI2k9wN&#10;Q8BEZdYASHmaGKbZjY4yYhPRZ6szM+xx9OiJ8XGwsffB7DAwmMIKd+0jNwDKfeUgFciySdPMtl2Q&#10;A7MxG8PxvqJHzUUnhjNDI8a8ohRjV9S8wem0r03WqDjXfYQ9BKj7FoRiwY8L18X5iYQE8gO5h33D&#10;Pjzn07HRFpKvmKglM4tC7oxhOM6OH7//gd/+8Z/4+P0fOB6/ox2fOB7/wHj8gf74A9afsHagAnIs&#10;cUmOS3YOE73JBtLKgMVPhzNjoNuAtyvu1VqUtBonjvOJNh5o46D4drRGvaaVTmnmbNyslSaNNulY&#10;YXOIYemsWUUj0yC6YrFIC8ICKjMm/iXjeRmEF/maO0LepUOJSFVr5MLS2hNi7sZIcWWYdWXykr9I&#10;VxW+IDmJnzY0RJZuK6y9s1l+1FrIp/UtxdxWZLW7OYLtBV4LoPIEjg/4+RvW+QM4PuH9N8z+xNsO&#10;XKvjtTp+LuBvLPwLC3+645/L8c858eda+HutCEZ7B+4KXW5iXmxw7DPXO05t2bGEfetEhz1E333J&#10;ScA9mYz85h40YvjEEaGYQfq6nIZaM56gWHMPuu2YOLBwOnDAcdjE0xY+zPHoC48OPBozV+FQzwqs&#10;KGn6PQvRF5gZvEXRz5Ln0o+ce+Zw+JyAt5Q/6QCVfcS3gDbSbbDd4rcqcZYOOq9s5VuCjo4NxMtp&#10;O7F4cDiFdeE9AAVAOutvomaD83UGv/Gp3H+A0S53Wx/lU9mUkOXjhJHyLEu3hNOf2tiYvEf57BEl&#10;pCC5sK3Toj1GMqkJ4zTNSrafzaYGg6TJYj9CnxfWXHResHTU9U4nxpwX3u83rmvSuRHOrCiNR53J&#10;reZJUbLoxFhOunE54Y0tUF2tUO8qFHcss3IoEWI9uVYWeGslbYTtba64XqW4dZ+0mWt7Up9Dbl5L&#10;mWfE6o4MnI5DmqvqPLNr+/yNjvjxwp/f6C9AETLgmXg1A1esdCTpmAFrjJqnsETFw9W84v630lJ7&#10;tIBMrlJwY2HDSyZBpGtjL79PjX9fsQyZu5p334FzvRu/SyhLL4poRz1xeYGSOp4FMO7SotayuCZ/&#10;NmpSviBIoYvvd9n+Fpao7bT7t+/7WkZjKxWKYczobZUtr98/F9/va+r4ZW6/TjPvYN/2Qyuuxi67&#10;MyTv6hM3o/zG0Uy7k9LnPvLvI8Uv7+KXd52/pCC4zdHzmp2+4tFlmAImBaRgxb/f/3iLdNPKaPg/&#10;jbV2oZ5rVu+tLHry6xwz2uu2Rv92s2qNBXytmBILdSPPmy9cmYdrgDXYaBjeI0rKQQO5Ptvimm1J&#10;xLSyVmjreV0+/2gRjTMX3CdUJsnotHDSRmReyBnhsDkr9MSsIlKtYfQDM40UnM9aQXNbZERawjaP&#10;sBhh/a6yMAgwMtVLQTwHxZ9sizaTQa5ZrCuJK+l6hPMgLIY95rQmsC5GxHSAEV4TC83ZEG8fp8rW&#10;wNiUj+UglsPeV107CxH4OejsGGBNilhLAFcPGogoqQPHGdE5w36HIaJn/v77T3z9/TOjbGEjItk9&#10;CsnMufD1178CJPSB53mEQWkBP78uXHNitWi0OVc4nWIuR0RKHCcbDtNgAcB94ufPv/D19cR1NdgR&#10;DpfFmveZGUbjVwpld/iyBGmNlsKK6gZBDJCZGAmG+Lfl2Cr5AAS3zSfaCuNI82iAiwW8rsVo0aDx&#10;wzrOo9N4GQ2phhmGhRNjlyogKQVtikCND97KCC1FFAawnTynyiYIoElHmDp06/7Yf+V1N+PsJmvJ&#10;ltUboWVmxnduJFSxW7/rr26WWSpVy1QgiQrIt/s5kmTvXwQXAcYqrjuBpWRsWte/881ixjIawNgg&#10;3BfkJFmIutxk4vHJpjiuisYDwPIb8dxOQ0kooszIgPoP9dsQYodlGCx+fNssynbRABJ+Bu9Po+8W&#10;IQn2LYkkMYuo4+nBX1spJZ58cVO+68HBz+iXarm18TxXLRHxFamDHkA4GtoFD2q9YRxUoCewG7Es&#10;jfD27XXfrtgvoFJ66TpIGgp5u5dr64ZoOt/o5lkxrnXNcEIu1rdmer9ArzNrAUvGC3w/OPd14s8C&#10;z80sjP5m6NbCEaCoY4TzQs6Bo3cc42RJlDLcmyEzOY1vhBOUSrzFbg/yOluc51Tb2ZmwRYb7ZYbG&#10;aGKJPodnNGG3judo+HyE0fB5DpznwDgPtGOgjRaNZxW1aWXABQqDuKswE5gRsWFEA/H1Kprhvua5&#10;IlgLh3oY3vrm7NnpLsSgHG3I55MYkma7BQcNfh1lhXpz9EVjEte1t4ZjCCcSg/Q6ccsQ/ZDEXrx6&#10;MphFwYvWgOM0PDYnxnEMDNY+N647Vq2DyjqIqhRVpwbf6fCdC/M14Vc4f7DumRjvdyi3vzpHkYY2&#10;wPF2wCi7TjbQPY4o02OSI85IVGwlczZ+0xQ7nyVcJT0WqvntzYUVmRYyMHADI2CjR7aoonIdVKgl&#10;fJH3UKRyrOlAY4S4HBn70XQ2jxcPaww2iHKUdTa8xblYK37uvWF4mNSsAXbRHaRsH3hmroRzSqOj&#10;scplkAJsAug0TlvRadFvic4Ys3ipaKqC/hQokVN0vumGpRizWm6evHIYfVeejB/YdTg5VHfzad90&#10;BTV3DfWmR1Bea4TSHjCb0NjcsWxh2VQ1zKTFsB/x3BmjItFwEB81LHRDOFfPgefjxOMcOEfH6CBv&#10;uEGNekC61aQPyWFY0coqyeGOysiAV4mpZbim4T2NWXyiS+I0/msOJSGSRjxtXkJVv8p43wJdKM94&#10;frKsjpVzU7+rlMviWG4KFwJoO65iqzxf8QIaxOeQGYLn84HPHz/wx3/8F377x3/h/PxH9MIYHxiP&#10;/8A4w6lRnUtq3Bmktmh72KB1RYbLsOrppHVY6TltwNoRd25gJsYD/XjC7IAMp9bqJLjSeWk8VHmf&#10;CioqOarqjDJY/oIxtoMRPDICbvYSs/ldeGNN0hItHMS0WXZKewpUEJ7OHCirKcOtGXWD4CU1ou3c&#10;7kFG38deUVsCDjEPVBZbzM1ZtsjTieHUoxuAgQvLJtBPoD2A9gQef8Aff2Aen/DjB9rxA2gPOKLP&#10;2jUNr2n4OYF/Lcd/Xxf+nAv/Wgs/F/ByZbqy59QkNpxXOiAABX8IyzvF+4bnUbzV3KNE4rxSh01Z&#10;MSXLGcCgfW1Ip8Akv/fWsORkNgMwsBjwYmgMDJ54NuBhjnO98fSFBxYOvNGxMAA82xsPW/E8M7j3&#10;1CPBAJlARK0M7Sw3NNn4ucoSxzaqfE/jOfIVvKvtpdESb1PqrgkF3Dolb8hFJH2m0wJF1zpKacaA&#10;pRkk5bQCpCzhWUa47yMKd1q9Xw2WW+oSoXM29DZu9K6v1AYIcqPviHSuleNUSaSg7YSEdRZ0Mx4L&#10;ZYBhs6eZnH9rYc14e5GfRF+tRpnNoAQ+h1tdtl7tJSuBXNcbc11wZdpcF67rxdcVGRgXHRnvcOxl&#10;Ly5hHPJb2UlX7iNl1/Qbj5LMUuZNJpU0Lz6izQOoO0XD+l1nT/pkphS4F+7GgOMIIs7gaBCXABnA&#10;njJvU+CMwXcOg3piwmUnrCAEfU/T2o0yNt0Xm16RWx/PM9pzimfEHjfqOkkTsMrOro/HXVegczlC&#10;RGSjhiLD+W4+Z2pR1pxst6vv19Zm3N+iYHPPv3/H82X42J9TtT8LFICAHUzpN9S2LTSwgc8mXvLz&#10;Tt9Svs0qiPmWbRHV+vm2Y/x9cQIa669TTsCyMXk1vr5lh9SkgA0YC8LWkhV8Nf8+Jq2fXGjfdsT3&#10;9dVKIYlZEFMxtRLqKw12TKNNBrkBjm0srt/lVDAjgN1BCj3a4jzf5n+PRdJoG5tXl8Go6E9r01Br&#10;SKfU5mjL+TsAU6SDmOFOJ/tK3N93U3QNnQPbX3N1uf51kNdGQp7ffZ+/IyMxYUXXGrDb1G6lQKv1&#10;NUZ6Lh7wRSNcnKXG2pKLhn83AbxVhjOo0XxSdz0nwt6QBvoVBupolnUEk2wBWHytDY+KwQggkxFK&#10;QW7F8KLp6ISMbbeI1rRGSNGIc2fWYv/aDoI9P5ugS6FauUleM/VV3nzTeWcav3WgD2DNbU7xzGb6&#10;uMf+QMZW3orRO60PeO+YPco4hYWunDbVY8O2VGJUw3KzcLbQ0Gg9DHF+IOqhA4AvtMsw+wM4AJ8T&#10;o0VEpMFwOaIHynrB32/8/defuDxq5T7PE6OFErZs4T2vG68PT39EWI4+aCJJDk5aiTr7CwemdVx4&#10;YTnw7Aa0C/CLiiR5DRsH9ray7EPyjURju5KxgUIv0jKWOhOAAI07AkDwmfRnCIVfUdThgw7Us0yu&#10;5Xq11lkbX+O2b7yKz8VMo73s2RLyCUJNACAIMBTy4OFZKo1K6F35v/PrcFgIfBgBoKITiu/l+pgi&#10;HXitafcKYOnuGfWztKcE6cmeLBMDd9dG8l8H3Bcm1BAveFgpksjyEJ7PVARR8VForVoYrRcfOpfB&#10;ptH5vO1V/sxh7NEkcEIOvtHivib6ztJSUfk79znlwf/spC6LSQp5pBE702U2J4n1LTq9o20RpNH8&#10;PRYnlCkLw2ELB7KAn/BTmiq5r6KDMK4Eb3Tx0twfbfCEMJ4MGNeMLFR3R+uRpWXdw9mxZpxfRq5J&#10;cdgpNHij1iMOQdV4rehMwGn00LoRxxCYz/fcMqmUxr8iUpC1mlOppPH25mfRiUkCIKLzolgB39Et&#10;nBUqK8UeIzLI99bSodGaRSKKF1CPx4jvb+LdqDTQAdldcYUN3mNvm3UcHnzz8jBejF1ZBhK0dwse&#10;P5rhMRo+zo6Pc+Bx9qg/PzqzMKKMYOsqJbcvCEIZ5MvnSv9bc6A7a1YzSwOLpdK2lPbgN53kHuvQ&#10;Wwt/PulOsT2N8t02+kwlxAE5RuKwO2k6MEtkYjR4c/TuOBCGh4PKoZtjNWC22L8I5HbgAt4zMhla&#10;byFihWhYWrL1yGr5fA58fHQ8ng3HGQ2+tZ9h9AxcEFlKZWAJpmhbc2HgekfPi3UhGntPnutpWFc4&#10;L16vhevtmBeyNI6iFY3GrYxE29jLQjiqj2NgHAOt98A7G8FLzpgrVpbfrbE0fxhGFY28+JqIEioy&#10;SiEV35DBYVS4B3W13kMmL+0Zn9bYJL0BfTSMs2OMntmAYZkymEeGkatap1iayWHBxpctsk8cDQqA&#10;c8hIGRgtygtwHUZL8ZwrQyGoYBlfHr3BUmaSF0FlSC3/ZSkkozNbg23EFlke7a4b1M8b9hcv0rjz&#10;cN/PqLZBMXUl8+MnlbG5u9OlD1Aqe+gzJhzERdHwDXF+lO/VsLCMvIrWDvWZQKcBsTWWh2Kzb1LZ&#10;sMjEeJwDnx8nPh4HHufAOLR22xqmzujJCIJeY91jiRay6amXoX2SJy63LPlyXcC1gGsZszNk/PNc&#10;M9Ge+rRkPyxlFypNpcgfYAaH9IgMtNp2uNy1dNabEDD5vEdvF7QwpNfZona+ZfQEtuQZMk/H/nEM&#10;PB4nng/2xPj8HZ+//xfOz/9AOz+B8QEbH2jjE9afaO1ABn3m2u0FBIXoyqhczuoIVjDhBjSOO0pN&#10;oV9oOEM2thYlX8YjHBzWI8MKdIL4qgPYQr4s8gn3lVDNDelk2W0SdYq4XrbPwDDJnxeQ0c3loFgZ&#10;NLHS4cq/YeNtOiebXlFImANfzsoUE30MHH3g6B2jNQyTwXdf23305ZyMfjCbPccDB9RVGtNi3xfK&#10;WmI858G9fOEyw2wD13jCzt/Qzz/gn/8J+/gH2vkD3j/CuYEDNhtsAutauNrEbI7rWnhfC+8VZdiu&#10;5XjPiZ/XxNdceK+FazHqfMNfQBnWi+vU1INvEZe23PrIUrwurPcLa15YdGwYs3RkwFfpZOGW8iDZ&#10;FqETD21NtMRQRENWOjlhkUWLhQ8DfnTDjwEMTJhfgLcK2AL7TghjutP5RTiyQjeOnhh3I3UsiXR2&#10;OlqWYaWuUq+07zjxzn4mTfoPMvsoIu3BwK09oEByoALrtDelgjjxv+iRlOVlTTNRouUJS3qULqUy&#10;xJkZTl79/SvLentuPzIzyv322p2mlWWycmymLDzyruuS/S4qPfQW2ca9df7sEce4Jgw9y7RZYiPt&#10;FysyaJ9nOCnmxcbd14WljIvJbIz3hdf7xdJSK/pjTHpRLDLS3AYmnYUBFUvGTpY41PdyskqGbeoJ&#10;maGD+2tWi1kLXdnTjo0GQ1FexEdpkeee7JliZdvdAh5s41rJ/3mWtYoJSIN6KgjVkpcLG7n75kSP&#10;O6S9gmPNzDqoF6Ftx7s+n3fx0id02oI1iI/H+dc8HXtpKavB5qEg8CrG5bnI37+ktv3yvsvwb5nC&#10;WmgNyexhEv51GOtCbtcdreZCJzV9G5dTYcrN8bpzCP+958C3L12uw6LoW8gZ8e3yBC8EKT6xR9KW&#10;4aWM0vcb1D03m963wXDc6eHd12gTrFrnJNK6WoenbrebsZEZOA0TfqOFut9tGaWYxiL8Ot4cwnZY&#10;Ld9B0MV9/t9mfpvp/bY8aOk82NZb49kHyyipshhqoXOTUcLq3+yx3UZ9G4vOjkRFGfO9BMn/9OX3&#10;eSrFUgrfPbYMOVY1Uk3jLTMlqQAAIABJREFUFlRT0IuhA2gWVtvaHQnVGK9dDQ0XfJBx+MItkjtz&#10;1BmlZ6CTwAGVqkohuS0dOWeIc4pUedPJX1qLcygw6uQXUbqJz6B3JfjrohHYobInwhaKAg0hs2Dz&#10;XY6DdGg4DRwcdAvHQ5R3ojbpWcg69k6ZLYxwg4fxekmNWhePtmFZx1rqoRFrseBhILImtBfjEyjJ&#10;NSH9cW3cxJcjQvmapAAKMl8LPh2P84nn+QzD1xg4jgN/vd6Y7wuwlY1D7XpjvRrm48A1Y9FaCwfJ&#10;HANjHLjGgauVxWHOhZe/8VoeoL7Hfv+8HF8X8OfXwn//DCXMD8fRHcsuqAWr7XtJsVWgQ0fQqEQU&#10;bYtYfX958FllC3ieybiH/7vrEQq1jPNVR9urFFOcnPw5IwusbUPZTvDOnyWkU/myFNwqv6GaytrP&#10;6tCdZJOv/UucJpqYohwTsC2SxjMjLe4lJ4YarrK2rvi3xZUBjjxTYh2on3engNXa1o5oLyiHlPbq&#10;xQME9qYrnVj7pcji+zp2Ux3y/Tlap8wLDeMdZEKIT6/bhujTPOOchHijkU9CpZ+szlttxkZPzqhM&#10;iQfbKa0i11TiQ/03YAOwhmbZrjzlgxyuzcjCNAeFFGGnu5V7ob4oSFrR+mzOfMnzVIicSv47FXzP&#10;O9Ob15FKTPLHNeEzIi6RiriTRzYaQykbfF//laVhFAlbzcC3EAE9htGUc/K1fKtLTDpavmER7ifl&#10;SlKmFKx07AkdxJnoxh4STXVW1VCVhvkWfuPeaACDnFqeZ0aGQDOksWq5M4KNNNIaGuvwXhV2CoOM&#10;MbFH14pat5mBwk222I4YJyJa9xwtmuiyt8doakDa8lU16YuRhDMxtmdxD5otlmSSsd9oYHKWgJJB&#10;Rp+nY8o1D6Z5U96KUqtZp/B2rH2W6KOTMEeWNBFJjgtRRuiaQFthpIh+Ji1kylrhDOjQrsKbYbZw&#10;EkQ9ektjVeCNKCHRDTjGwOdHx+PZcTw62jBZl2m0cHgrZxw5SJ5LpxNiTeBiE++3HBbvMLLOi1Hi&#10;F8Lo+gbe74X3FUq6SlPsjC+Oc6XN92Y4R8d5RvPLOJcWDpJuCYfazhdAp3DCRPEBroXLybxl1+Sx&#10;iWscQbvuXtmuyn4i7lIPDxedtpCtvTcMlpXqY6DJaGwtg6ak3LpZVqtzB7wZuimcxuBX7OsaLSKF&#10;4YxoZNZOb+jF2chIOHGjw7VJWd5KF5hvCrSnvE2Hv4IsjZuygxDyek/dQWvo3ModWyR6yL1QIMf+&#10;l9Qlcs/iuTLW5ZeJD9WlOaR8hN1WJB0ZwiGUGcJNcOJwZrcqErNJetMYm30BLAwFw4CzA4+zRXm2&#10;RzhWx0GeaqiyUnZHDeKP4gopqzzWQeXvtsB0Gq3ZhJcl3a4ZEefXAqazPvltSSzLJprwj5WTd4Pl&#10;uXaB4Qtv7D1IAGGdkgM1LVk9uP55b8/Pih+6Nex94wQ1jhGO6TF6Nrp9Pn/gfP6G8/MPnJ+RfYHx&#10;QB8P9PFE6ydaOwJbWOHheHbLyamcltYYySdaOr4SKyRYNrQxMOyEj8FzHoFZrQ24dWRJKkUN1xbz&#10;aHhiL2MdEGH7uxa6Pb9OM1T2KehADZjL0FuOruBnyuD0DNYQX+PPAhzJzOqsaGU639G+tMayja16&#10;ExVOz1DT24GsMmyW792/jPpCjUXlHvdgrXQ6zYmf3eB2wI/fYJ//L/rv/xvt8/9Be/4DazzgdmDZ&#10;gM8WmYLXwhpRIur1uvDyC6/peMHwXog+ZJdnGc/q34DSCfSCZzS3MoVTXrj0DmdWF3sOXG+s1xfm&#10;z79xvb4wrxdsXmEPc7nbqadYx2ydgRhRKWH0gTFGnNcewQ3Gnjyql9/hOM1xqrwUFp5wPJrhNCAK&#10;rYWUUP8ClTDNctqiKRm7YXD14trW48bqLc7PSlSDYFQZwLNVliAPUL8M6UqRDavm49K3tN6gLM6T&#10;DJhlkEvSR551nbngW7JL+vdr9PFNh/kmQABsOJCYRObn/N3AUliLU1853ljiVZiT9qedntTvLgKn&#10;DNYW2qqX2RWZkojzFzabhiizMFPXsN5YWmtlsFf8HPucNDoX5qrSUdXQW6+JN50X84rKFNHcXU6E&#10;KrXn7cCyQOSab1Yw8AhkyQbfmxM+MiZ2HrxvitZNOBuJt2XfWexbU1UStkCARdu6ZBhczC7WGEBm&#10;5kI4TjzPb2MRBk1+vsm+u13fbzSVkEnYXjG4vDaGV6X4Cu5UNpvpGp6PtMUYiu+Sv4a8WNvT4/+t&#10;2ffOfG173eaQN9gzA/arb0b+VH60KHWl8KBOo6MY+S/LJCeLuEoKC993J6KWBNBhUAZJlr65yR7f&#10;FrOUa9/GJyGbI+FnFdNQxkc99PuYRCwt5+7fZlh35zqYGFG9Z35brJy7odwrv3zd9qFmLJL/dvF2&#10;6d7Tw2/jKCAaqwDs87T6kYguGKA2NQSfyaCclzOiJKlEc9XaiS6293YQkffRum/K9A1seO1P3te3&#10;dRJtiTnsS7Ov/fev+6jznhsw0cr7L5/bnhMQjuOP8ZmsdknvVr/LuM4XCz6g9ik+6whjkVG45O7z&#10;Pm0B1q7kAUajVj5nG7QitWKODvdZypHmjJKTKoNQ3lvVpGw61rAct2NR8Y17GYDIAqHE503JxNa+&#10;6puztJXBzX0gnSEUcumAkYUn5yXnBnjdXsKrsw4IaIRGaPF0SGBdfGY0rbsQQt1Wh89GZ5OhLWdQ&#10;mKK4NPwVUStp+DIK5EYD1IsCrpfh3Vm+yRrOx4HHeeLoAw3RWLNdkc7ucKyOaKa3pKjS0NhoPG50&#10;CLUG6wPWo8TVuia+fv4MxdABPw4sHIA1/Hwv/PPvN/7Pn184x4DhxH/8AMbHIH3Es79nJQh3afml&#10;5O/KYkYE+XYt6Syj9upwxk9mNFawmbZbRijqymxcSUCcnv44dVtvDOPa6uzV+dcJClmnc1GiPuac&#10;RF+Rw4pGzwdKOSoFW3coTkHh3iwVcaUBS6HaebXBUH0TyBdaGUJ0z7vTx+8KTJ4r8bPbMm/zLNaw&#10;9r2CjG2V6/XLa3OU1Fx+MQFl1k4aG3SEs5xUjeUu12/TBRRNq4b2dBbkk1KOI5XV21xTOdFF4jk0&#10;dSZ7Dmu4tRE8Q6nPwjcrVstIFzDxv1KSI5D/u3yWLNWHGM3DvZTR3W8YzqHyVPlS5ocOhYsfBXBu&#10;jBBzKqXVJ2lCaSW2ra6erzWSspbiicOVmaKUYEVKsbzBUi+M+q50+6BNGbyw35TPlQwtORxii+87&#10;sy3UtHO0KCe0OwJbyD1VY8zEGqMsZPT2MGU4bo5A84huJuWplvtakfnZHBgXMBtwISU83it6gPiS&#10;AY/jN8sMhUirdpzskXF0RJNyNSjvloaW+7gLdSwaXVSuTjzUEg8hD1CdCvFO8U9POt8VjKZnJ48s&#10;p14pI6SY7fzoLCXMIL/OkkA5HxouLJw2szuGB13MxfJbXQ12F2MVHMsWWpOBdqGPhvPR8HweeDwH&#10;xkHnrkfZoiYwgsKRwcPIK9PooYbdTicGm31f0TvjnS/+/VpxPT+TNLyxESl5HQujG86j4eNxRPPk&#10;80RDi75iS+NiRGkzmGRdXFVnk0KzFGPCnmX55/hPSr9vZ5j7bipWtNGHeZQwQ/y9dcS5GpE9chxH&#10;NPn2Dl9b2YflzCg0uPoduYyMC1jcQ2+YfbKBaxhw2vJwdBECdvKDpmnS6C78pYjobuHcywbu2M40&#10;xEZJy4oEhniVnEVxoeSZA6H3tg3rio+iehxY3S7P1ca9IVmtwdxkTsqEuO+votdu34SBVTC47s29&#10;5P6J/073hLCCxmDUvXp7qeDASANiZIedHfg4Ox4POjGOjmOEE0NsubJetEGgvPoVSCReSNmQkiLO&#10;uIxDzt40U+XdLAzcXkWbY90YmGDlyLDWoT5hEc+hNUpz0K84x8q+kSGDAoT6VuAv9vabvp0ISvjF&#10;nPwtnh214Ruejwce54FxDBznA+fjieP5ifP5G47HHxiP39HGD6jUk1lgmMwkdtQsyJ8Xy5yKsMoh&#10;bwISIhtgWw80wLyhocPaEToMwlFp7Cmm0oWlfyWQIZ3FmZRsSYOoeNIG2pxnessRYcYbG9kymrmy&#10;MZF/mz6hevtzXszinhmUUzMr+t+O5LfzFDQGOmqjDK0xW6AckbpXWX2+U3XtSeHjkLO3z6TBdVUm&#10;1DbobEjsE8se8OMT4/MfOP/4X7D/+P/QPv4T7fwdsB4ZqjSWzmthXgvX+8LVLrzd8V4Lr9bwtokX&#10;gLc7LmH9vaE31ziyDgOb1LxcQiPPQp4fbuKaE369Md8vzNcXrq+fuL7+xvX1F/z9AuYbxmxhQ/Xy&#10;7C36PrY+0MaBdZzA8cA4DtjRI+PUA+/3Fj3MjuZ4mOOBhdMnTkyctnBg4oBnPrV7ZGiK9uaWdeor&#10;yjKvtcqe5170xikrC3lhk2G5HgiM7Novx424tt917G7ZRpTPiwEtSU+STV7yYSnE34oW5aCLs89g&#10;yLbpNdiHEtfZL2CsWIEyZSrYSfJfQUPGbBU6MtgwHWg8ywo+Eg930ngEJ11b4/QOA9qEXVfylpQX&#10;DvTWgRY4x9sEWmTPgwFvxlqJLkPCEs9mdtaMht7X/GIWxps9L9jA+2IT7/eVWRjhUFzBC8Dg1n4A&#10;7QBax4L6YzBY0UEa8sy2FU6Zrv3VMt7lww2q7fKPOtgeRKJ7F27bb+V5P6P+odtXNg9pVukbxZlu&#10;9zMGDKaoE9+0vEOJjaSjzflryHKy5rQ1JxiSPIgnl12GvITBFQrokV4hmS3+rceWTT/uOHS7OzN2&#10;LdFN7t3QVq0E8grb76PDUAO+pcHcvmSs/7bL2ozM0vDt73emIZh4i3JhjAkI+HUYxZhtm2cBTl7j&#10;lZ2g1ato4gKTtbw1Ns9Xz6eCjCmNCLWAULPuHFESyQ6QbKO53fCvcjga03eDOVDZKLmUGn59Twr9&#10;vqo70GOs0E78eX2BKmFYRRjBQaUrXvtDcm329dSS09hbprfcHRqD76jIvv2+C5L9ob5P9rYSYgo7&#10;E/fbZ8EGXn5fvW0tirHUuJIKkj7tdletoN+mVM4WAXTLfS6m0bjnxbCcz78pMg46Bb6NuOnvhmY0&#10;pvdG7/Z9WYomG5bNqE1NI4KUbM03v4NUlAAhHAZuitiP+ytaI+qhgxFDiz08AJseESFyMLhD5VJA&#10;o767AeuC3xe31o0MzbY/pqHdF31zBoa2iIhZBxbwptJYYTVyOYgMMQYAmFeAoDbDekWLXs9sGX1+&#10;d0QVAEm6ut5YcMzL4MeEHxNGQ0FrdGh0lUMJINiPI9Ii3xOT8MxtxbbRyuWdpu/WYKNjrWtL/QxQ&#10;1nqPtODrwuUTrXeMPjDXhK1oznWthf/++cL/+fNnlGOB4zkG/niSdpK3moK+Yxg7eePblyPBT9CT&#10;oi2KEPNkpiAsHhnTbIy0dgrU+PxejkdnIpVQ1z3k2hBh2jbQnb9v/xjtGaRFgIOVfP678eTGdyT9&#10;ty9Bj/jzZgzUz5lFAihCNs/3Nkc5bHZ5JeASkT/12ss6OEFcrbfdh5zfd+muq0NWK+JoJeMoQ/Qe&#10;zCB5rGbr1X8pPqM9qydSRrIPifqqhKrsG00UYNd6GtgbQ7x0m0nSj21rmDJEtKAVpNojJwbNfY6G&#10;ysbo4dDYnhPb1LZ7KZujSodEiwuaD6W4bJy3Fnohe3skXW4l9fbN3QwI+YLJos4oK0Rj57awLoON&#10;RSfGC2sx8hOAennoXEk21mnQem5Klfi5rzQ0rBW9eK4Vys17bpFbc0vPXvkIFM4iLdvmsCdgSBhk&#10;ifKgqOxwYtCRMVguxYhLLPhGOAbAl2W9fTjLUlmL7DbRos4P6c/dMBHOxblalm9aPYxwHYoQjKzH&#10;qAU/Nycg5+CsfG7RtunsUV7qbIjSWGPQkVFODCMv2TMf3MEeAKQQM7g1uDIJJa+3146djHvdGwAq&#10;JuVgiBri6bDSaVIPjTxPGy4SenPLa9zuO9uYXbKao7e57Ue8pm2R326xvg3VMLo5ujug6OdmeD47&#10;Pj4Gnh/qi8FyjwAzUkhkdCAWaYdwX46IjJsq1eGZaTEvlpranBfva0UT1fdkw9DK4MkHWPH3KCMW&#10;fUAeZ8eP5wOfzwcex4FuPZrMp7eYmQEuB2ZhPHANEFCJ/EAlNOqo3Jybcj62RI8lZfMQkTYUAAE6&#10;mHqUOOvnwHkcOLZmnS5s4ztfMNyCyyAimew3ttC9YfUYl6L6Jed6c8wWDlclrynZMKOhDdmvozfR&#10;LB1jVJRrHKV3ick6kKUvwHlGRm3IdhjY8oGz2niQjGFmm5s8BHPyJvEnoeOU13U6KjNUorfEqJKI&#10;dNo2KXzXvXe5FrhKZXe87muAt02K73q2RbmjzrrkRzMcI5yBkYkxcB5WPWa4pCbcpQdTH82SUtJP&#10;k814RUEvRbnKYRFRvOpJ817AWq3Op0u2g2vcyygGC4M/5XDTWUkRss9bpEhcIqMHiB+tLszgG04g&#10;fAS5sRBucQu+VA5aYIyGPphJdwycx4nH4wPHcQZPOk/044Hj+cT5+A3H+QfG8Yk2Hgh3a0QE3/j0&#10;znxhgDI2GyJTSfrKhgPuEyfeNkVBExN4EnpiFIAlSjnV0nUJJHI3WPoPm4EuI+KRPEmZFfnycGJc&#10;a22ZCiBekHOLteu3LGD104qSgKLtorV00CYLLuyirYxeprG/nUEC1Sug8F/cb200XtgkyMahYJ46&#10;mVyvTS+6ldthmZi4GTM1PUqu9eMD/cd/An/8L9g//jfsj/8FnL8B/QNZShcIR0RfmG3igoXDondc&#10;feHqjpdd6cSYufYrGxkrm0DZ1dNp7SLQMYiP7Xo9z7WH0Xi935ivN9brhfV+YX79jevnX5g//4K/&#10;v6L3IkFdZI9G2aA2Bvo4MR4P4PGJ9rjQ8YTZiagAMdDd0D36X5y2OTLswomFwyY6LkiDdq9MF/X2&#10;1Ho3SNf97shgoApkzC8CcWI3kYT4VvOQyXNWIbM8XX6nswz+FiEuT51LQRgAIlhAOE7nkTpmlnq/&#10;S2qqNUYcnIPczrhk5s4viDjJD9ORcTsiFXwIrLLhkOYyy9v5O6RriI6Uab3wnjOdPWtSTyZuhgN+&#10;MAjSF7xHMEQT2OsL3SJDrLXobbLcAZtRepjrGwEtzKy4onSUHBnv9xtvOjKu94zyUVc5V8TOvDW0&#10;NtD7gUZM4x5ODIn+tb2yX5r4kQKv/Fdb7OZmKHl745Ge67lB8cRuosioymA33UEUkSXc6yOJWwpP&#10;7CPTmL59AFsAn1lm4dvtkirOnVmwGxZTNYPEHhxpVsagnJATOfUKlF6wT156vehb52TU2+Lonotd&#10;U6XwyiST3WEQBv6KAluAT8nTYOqGSEesT8bkaKgNhijhSUBnDVBZBhlvEQekdnbB6ZGuOXADd7CS&#10;BLXPaTN8G6Aafjsw3bc5hLPdAxH+py+Lyr8JJokaY41YLzClXKz14jrVZn0jRJEq/1a1vSE2zMu0&#10;8BsT1T0dv5BH/Lw2JtsB34wkXoRWaW/BLMsvD9xSWgWO3Lf9bvk84Yk0Zou4d2UP4CGZvF4Gxu0Q&#10;cp7au/jj5F+3ud83p9bntrYAbuO5py/VeqwUKL/GS2005funK3Ka8Qj5rDx3qWnqPXoYTI2sY59U&#10;r3xNNr5qiAbarWH5yoMt0FSNl+UpZQSixrYWz5vnmZVWErGhUWIMdMop/DQdKCYPMpVieugFJJvF&#10;uRk0oiw6H1TPlRyOa6O9RKW0CkAfLe6taKPyQMS2ryuaimGWQTEnmcQPkA7NEE1SW2MUtAxjS2yw&#10;aMQQxmorXjVFh+bRHB2Ww4HPqEduHTZ5jluDtwBlqovYegA4axElPhvP0FqwK4ChrwvrOdHMsRhV&#10;3FovEO3A+3pjzon3EU4cpUhGj4qFthzmVGhgeM+FfmUXraQNvy749WZ03wL8DcMZvTI6G//NGIMh&#10;uhH99+vCx9eFryuUlN4chgvmVxgPIr6LhrmIlJUTR+Pf9z9AUrktCSERAFOnsqUiEUu5sgZlyKUW&#10;/qLIeUb2IoBBWUTBb0PGuEWDudVUXCHOaDSIdqgecoQyxyFaUppkiSC/Xa6eLwKN4iY64y3GY1af&#10;5XVh0G7pRsAGCPSsvTzCDTDA0sgU6yLnGDZQrjVS2j4BmEqe0JF3h+S/8lEZss0VNa9U8wbzFhXm&#10;U5GwBE7h3LB0FynaURHA2Pa21ebedPUd05XBScfcc66FNWzzXVg48GRm4o1TaRCGcRkImelFLBEA&#10;cyICI0LxVbRK/D9gFtE7N1zkApjCVgTwGnsaii3q7kpG+xXlVVzPB+l31j4YYLjoV4ksAHgYeaM+&#10;8KzPIzIIgsVZRqVHxvSMknje0dmIfLU3ur0gN6Q7AJu5viIog0XJCevEIh1mB6xNtD5ZGLVmvLBw&#10;+cS0icsmIwejhvOa0VNgXsZyH0EsbdHIwjO+NkBrGlHSSlCImniPZjiH4TwMxwjjW9W9Zn3y7niM&#10;jsfoOHvHGCwx1chrMusxPrMUtmwNEzOyK1yc09FYDmcux4UJt4UDpSjbiqbWczaASnAjLQnwRwkF&#10;4GyGR2sYHTn2szUc1tgUL8pgZPRoHls2uCW5zxm9OXwaExtXnY3MeNw5baxrnMeKNFdk7mgMTs+9&#10;4NmSQdkkD8oooHCOVH49PwUzJjrS0KsyRD6CR00sXLZ4346+HB0rnRu9CVuFJdSaYwzDbz8GfnwO&#10;nI+Bk82o2bKR/RYmApfv/CPO0ZqzolVnZF+8viIb43UFzb5pcH1fjq/Xwtdr4vU1cb0mFuMhUgHj&#10;voiOGiLcqVvQ6Odj4LcfH3geBzpo6BEu4IJ1GJojsVDsFrO+l8qiOfnO7rQIpr8woR42znDgzp4+&#10;4WhqGz5ekKtOiF9OgU5j7Hk+cI4PjP6A2Yixds91iyh0RKQ46WVRPqXD2ERrW8akOcLRuKDuzd2A&#10;ZY4mKWVbpqWiAflzIxToLJEkOu5ZKrT4hQNZGzwMoHHvsAGLgj3lA7bf476W+KXxjKuZM4g1si+W&#10;lTGgEdubuJkJh+o8lfUhYPlNsYg99hwJLBVL/V0iLCRu75YlMcTChDlh1A2sQT0xujmGOZ7Hgefj&#10;wONseDw6nmdP52I6MiCai/E0ObTztDW4Eys7chx06cd7yzDpNFTJPTkKw/EbZcvM6MrPwAggjCE7&#10;LrJ07hYiKI01v0ysT/Lfc04prTnekDOUc1uWRvDTBjNH7ysCnbgQvUVpwPP5wOPxwPE4MMYRJXT6&#10;GUaz1tBGODLG8YF+/Ibx+Adaj/JyIWtU2mTB/eLAO8SjNZksLyyM40FHibUTbxMbLpZtYbCVtdD1&#10;1rqQDbF5NrV+1mjsbbWe7jFGuanDeaYS1Xoio/8p6xedFnNNNtxVxsWKHhFrwS/DWv8/Y2+7JTly&#10;I4ka4CQjMqulbt3Z0Wj3zPu/4EiqjCDdcX/ADO7M6j1ns090VkYwSP+AA4Zvpx83EDS+98h2zdVT&#10;b25z6TrT3AuspcJUlkr4zYnxmyVGaJvDm7AFZbIDsEGeNmWi6oOGZTYmeI6nEc+K+qBo/6FXYr5w&#10;jTX5czfHaA+0j79h/+P/YP/bf6P95e+Ij98x/AB8S4QTed/RezUW7m1gNEf4hmEDF7LM5WnAGYOY&#10;cJZRClDHsTEpSliLBnvpG4BVYnk5zlnieJwDQUdGP78wzi+M10+cX/9Gf30h3q+k2xiwYSX3fGto&#10;x4Hj4xP+48Ieo2C344nmAW+R5TQRaDFwjCwt9YgTBwI7AuaBsIEOzGh9CMdHZRMk1JGONw3v4l3G&#10;vcRiVJZoiJHrIGdP5x7KeC3jauH14sO0h1EvXGBq4fMUPTo9i2Zj0iVR9MsTKTRVeqHsYfOrBl+C&#10;h8uuwYCIVEktzyUN1VFZHTLOy/Y3asDS70YEG7vPrOJAZMYL3+uRmUHnuCbNjYA3zx5oPI9H7Iit&#10;Y4Rjx4bwxgCVBvXhKb3fR2XvVoZQ0IkxrsrAOC/yFTkyzhPnxYyvDjbnrtMJsLSsbwf2/cgsfjQo&#10;+Gv0RQO1RCG5Pr7Q27Rxaq204ZLTCNpcItdK/UMya3KUw7FKMy8wqUViixFAR/ZxU3kqg57VqeuS&#10;7wWILcakSWCRjcW2CvvenAa8dogXkiZbRULntasFtRzgpEtfxqmAJS89I3FcM/ZN0yrHWoWCQS3k&#10;pjYVEjb7NioAABbzAqZUmD83+28BCG3aVH60EhJzBbRqmrNGllbWdcbuj/z2U6iD30kWM3TgbwMd&#10;9TwDKpJhQKCyYS5ZTWKZmYS4St7oczGGdY0msJ0AV38vE/oOJP5sjW/PtvXN5XmFZG8rHPh+t+Wn&#10;Ttef/ITWKTAjcg2THuaT/vTGgdvegkJ5hY4TFsxhaOxKZJz7tH6+Ok1s2Yfyn5fX/f8+33UPdEjz&#10;31MRX6/987neV31hgH/yWRp4JBAYvfstKliCaNJVIbHlobreMcseDQwbGD4yQt8zCqZFQ/NMtIrv&#10;TAqYAF9LCDB6KGDo8Gil1ChSsc72mJHIgGGzmXEU5qkg++RCEaPKFwcC8Kw5OCLSyNzrk/mMGNOo&#10;AqZzejD7gvfaaISGjIhpYE8LGCMWKfWKBJYoOkCKZaMS0dDZ5C2NcNTOhppGD9470BudRjQ4Zzoe&#10;FTbLmvjVW2FERgv1N+JKxbvhE26PBNpjZAN1RnBXpChrhsNfiNe/YdeF8fMnXn0gPj6QjUAPNDNE&#10;D/Sr4xwd7+vCTFW9uJyzkZt5NldrraG1rGfdx4AxQqxtDX41XP2dNOwORVIHIz7cgDEyumeMNP7F&#10;OHBsDZsDFqPKgTgCafiUMXnh0YZFhJH6FyW4Trdls/oSxqSYexkdnsLyxAGIqKagMeQUzL+zedjG&#10;l6cAhS8lp4x8geBsYarVyJr/1ZGgYJ2R4oNgJc+yM6JOLzXFrbNp6aDSs/O9KGGtMlHV3JsRtDqL&#10;ZRqx5ZzXqV9pHxXFcZMFfO9X8TDfHCVzc30rKg4r2E2ltC8pukpNVhRawCtaP89i8qCZfQIGEs49&#10;yXr8dZDxiwy0HJn9Q+YnAAAgAElEQVQMeEk94qMypBhUu72+b7OcWO6hjGHfn6E1XIIm0qNT/645&#10;lYPkvo5lPAxlY8wQhCr/4GD2xqJgKurJl5tSEbGw5UFTWq4yJZ9C19GCcSY9BGSXmYpdwKIj4kLE&#10;CRmP7tggf2cZt1xns15l0JKU5x7I+S0D03QvOssEATDJHizRb5ISc/9N/xW9zy3R6FSS6Ngbjr3h&#10;uWePn90dB42bjYrQ1gzH5tj2tmQ6GMscpYFH0m4QNJTKIqc/o/f7sHIOBAY28yx1BPpCw9LZORhl&#10;1gIeMUs0sb+aY2CzwMa12bcc495mP4zmcm5r7tPxlfdKWnM6BTxyLFma0KASF2KdM0MSVJaYOQI9&#10;K3lUBcp5rqf4qAGVsTENtguXD/Er7qkUvYgynlbJL5vR7Ypo3sKgWteXyVjM+ZmcpAY0x3E4ns+G&#10;z88HPj8eeD52tMaMAazO1qQxp5E491H8yjC6YYxWTrZxDVwnG36fI6HB6Rnl9wq8f6ajoxPK3FWm&#10;pfzQAhy9GT4eB348n3jsOx1pVvssw0Y1CPVU/i0yKvSmLDPzNisgzawLkEevhgjo7PgqM1BKuRwZ&#10;Zpkh0VrSwLY1bHuWtHw+n9i2g7X7Zx+x6xpa2Iy+FF82VKP17DGD+YrpDEsZYEmzxmaxRag8n1BY&#10;F6+tEkIow78i4ptPp3axIs1fvGi+gUA2x519XygvfPIl7W4AdHzOQAJtsnoGaa9NGBmYPKSOrOYn&#10;J7gMBSu20f5oSNSNgg/AoqkJA5uM8dmPKp2xQAzLTG2rCZVTsDmKLz4f2dj7+diwb20aFyA+LVqZ&#10;90ne3qCh1SuWaNaYkD8AZo3lHAaUlaGIfUvaBfXFBS/U4khkr3vswiyTxg1T9zcE46JGYb1QT43I&#10;4IAM3NDzr4k3S58P8mDioBFwOI7HA8/nBz5+fOA4Htj3I3sC+FalLlVix7cdvh9o2wdae8LbPcMk&#10;FzWNXsbz4D6m8JOcpIxZhaKCVrBG3o+epVEqK8vZXB7kGXbb0zVI7zt8hBmsZf9E6R1rVHwukzHb&#10;Rs++MiN8qPHuxYjpzFK8aOQsPQpJ9woj6ZLF2mRhNxgyQAmpY1lLXMhocgVbABkpnuVog4k1jm1L&#10;vQCgs4Z7XJmLCJ5LnV1hS/tGhsT/ERhxQiVV1d8j1z0Dqa5I5w3dykB7wB6/4/HHP/DjP/4bz7/+&#10;J7bn78D+mbo2g7CEqfvouR42MDwwnLoTwPvmf330xUGY/+4IBiMaAxHnHIAMlJj7z8hpiNY6gwgz&#10;CG5cb4zzhTjzd77e6K8Xxusn+nVh9A7QIdDcsR87jgD2/cj7jI5rXMC40MaJbQT22LCH4dEMTwd2&#10;BF+W/TJY/bkZIKddopY8LyoDrSoVMrbPTBRA3+ja80LRnDmdBPq3ZO0YvXQjBHg+F0y/BBrL2XF/&#10;Q0fIluAZMbKZBaJeg/PgzVNoy/+hM8BrBvleZaEuz4NlsA3I87MUlIYmDKn1YFAD11aOaH0eWJzT&#10;pPMekZnXY6AH0lF55fm2a+B8d5aRi3KyxMjshz2bxaXMDcMYF/qVNOfOYCYDMWzaxLKvRJaLOnva&#10;Ps7ViXF29pxIp3nZw6R/t4Zt29G2Hd528gBj6a9cs2ETywOpmw/0yqYY5HW1HasuJF44BuQYlh1E&#10;azZGZH8Plt6dGRox1x7iZQz+aFMcTSE2AHM0yWAD9RQ5I+YYJ21i7kMOHqt4rcCLG74vikob36qE&#10;gaeINzHPAOy1H6bOispKGQD1+ZxDFC1iOVvzk63u5AJNwN2g+m2WHOE8Jrq5AAjvt1yegmW5VQlb&#10;fn4zQN+XRt9YJ/2rM+X7d5YD/ovFhveoRRazmUrXbeEKGKYBRhj0HqPzyyMgrxZuCz6jmmpdUPGE&#10;dc/8nyKTv89v8RoL4C4wMTGl1ltA5vuazTG7nlliaj7Pvk2qIPLcfEyi9sUArXWMZXYcof3Z/mqd&#10;eBHLpaRIUoQDiuHMRSor4m09c+SL8fLb5JMmJshbHrzMa9L6nM/8WGB7PhfL/QhutAekg4xYWc/J&#10;XQBVlg0mMMuz2eZ95a8JHqBIwdJ7z9uMkU0rC8TOmRmyoVY1c+SHJTg9HXwmgpGy9G19g1HTotO0&#10;4wZv5yyFkAL+9l3d22SItlS6CXpL5sfimKJxvBQ6dDi2RCzb2kgXdRZmzDd3a+EBMv/qbxn+UQaB&#10;vCqMa6VxjICNE9Y7oDrQrWUzskgBkaZqh0eWIIGn5zmdFr2UAx/JyD2QkaPMnBjD0Rd+YW1DO56p&#10;FIwOvL9wSvAF8GBKevMGG5ne268U3CaQdV4JLvuF9nimEOmBOFmjPVIsXqPTQDfPHixLRIwAzp7R&#10;FM0bDjty7QgQ3QL77tm00Ec1iAQ6S7Z4CZ/m22K8nVs3z1pUhoAadNPOuvBaGnljfqv2uu4tAeyA&#10;Z5r2yo8NBNLm8zcN4TJmFIenvNAt9Ko0UF4QpKeVBwIqCcWj7OlIMRlKLQ2G6cSYUd86+knGzvuo&#10;NMa38ACxC6zSkKd+4asan9a3/v4mI/X90Fp/lx02ZXjdeOR7BbLqoSk3a80Y9QY9+1a2SXXGbalv&#10;nvdVivVNSpdRAjNZBty/cnQZFdkNUBeU5YytbN9gFTHlpKFVPiwmp3zHJOXmqhXwusmVSaglQ1fG&#10;rLIbKl8ClNK7vmp3Q/KtCAQLelgkVc0KK2WAZ9EYdqqeBCXHuftBJXX0C1aRn5F8QbdX5FvQOKUM&#10;H0SNx0KGfofqWk++XMOc0ytBIEe1eHq6ZfJsz94yGbk956Ezsrlj90ZHhuOxt2qUnZHEdjNybhWJ&#10;OR0YrlrrkpWkCw9wD5y7ECnftdXaL52RgcJloj83lTrIyOey5pmVI2FzlZPyjEz0gLcs/1c9Pzjm&#10;1VANUkZ4ulGlLo0xAJqAJE8tMiMBocwQluajcin8XoZLRWJDTotZ7sBtTCdtRKHYeUSW8yCHHlCR&#10;1Blxn2ambpmV0m2OqflAs4GOgd2BaJYlHhdjpXOQj0fD58eGj8eGfW+Vbp+OO0a/9ekw6dSMVYpJ&#10;xr8+Mpuld2B0z/cVUdwD59nxfg1c78B1MqOI5XBWFJmGreTxAUaXGdA2w3E0fD4P/Hg+8Nwcj23D&#10;s3lmBy1ZGWHMqiK9l0EhOpyZ6bRLZPLswtvlBOljRuVWWbLCT7gbMWkgyLWnjGc/jG078Hh+4PH8&#10;RDYf3pGBHWl4VOamB/uGxUhsWLg0HXh9pIFkOrJ05tfzfX8pUyKjAlGONSN/yLMNmFs5JiV/c7oK&#10;NMh1UXT9GKCR2IpWjDK8nEnfjE+Tl67sLGioID9b2T3nVThLskxCbh4W/i2MQaMUQgym+FEJF9bx&#10;Xs+ZWFDJn8VABa7dNFiwpJQbtgY89obnsWeps8deGW1q6E1zb/FsGShKxULy7PUU6EfBKAOqzc+M&#10;jGGMLs+XDNpVg95A/i9ZHjxd3Gfx63oQmJmBwhRahwwwm5fRVwGV7wzKIAfLIpdumuci6UY4jPzZ&#10;HVs7sG8Hns9PPD8+cXz8gHs6UnPczIDypX9Ha/B2sKn3A+47r2Pku7BSdMQ4AQMGsh/Xd5NSSFFc&#10;Aeu6INHLiRAAGy5vUJPdGH1WySCvmuWG6UAgFgGDgGDM0OX5L2Pv4jS5+Oqsl5/R2hfe14n3mQ14&#10;rzFwjYBqzq8OAPUiGNyVQCcvzAAtBUsobq25DIEyGVoKxRi1fXJSZGYjM/bIp3XujUQtm4tMkMMa&#10;sbpwNDGZjnLMs1GR+6B+g0i9cNDJwP8idrTjicfv/4nn7//A87e/Y3v+Ad8/AT8wbQxJE8NA50bH&#10;CWapwNGNVBr3PlyyH5hoYfG2a2Yq9T5RZV5aLjVtTu+Ikw2+Xz/R3y/09xvX10/01ytLTb3eiPcb&#10;cV4o4RhAmKFHwxZsKi+4rQz4GPDo2NCwg86LMOzm2DGwBbKXmAPK9jeTzHLySwZ+jo5ZJkbOn8Fr&#10;AmOZ5JrBXjqeCenRuQUFA3SsJdNuPIc2mtCi877qH2ALXdn8a+p+y72SZ5DGbL2/Sg1b7WGJDhms&#10;Mb8C2nrc1/AtzVVf/yY3SOsgna7BTkNryOyMgfy3ysNdypwi7rhYlvPqyXeaewZ8dJHiQOw7STsQ&#10;yMDX4R1jtAyYaV76NHS2GLAxemdvDDoxzgtnv5LfXCNxWc918G1bdCHPChltZ1DGBrdWJs0Mluba&#10;1DEP7mXtHCtxCDMbob/4oNZVG7U6KKZeXjJvfKMpbbvUOLdpQyfRKPAy1nvbpAXRR9nBYjo0vK4D&#10;w3TvzwYSbydeX8p0khaknysITY5cBeatgmjFacJ5accwlsPVmEijASgaxAvrWGGf2SOjjAsziwLL&#10;gut3btw0HucuL5PWfQiOtO8oOZwLNY9QQLGTSilfjf/zMVqoSQjFiEFgU2d8NcFrNlb139Zo+vX6&#10;2oiI2/jmc2RQnU+dxt2o67+P+4YmKgpzEUb1LY0uls1Xnw9eGaj5LCO/PxKBKmZ0x7T5ncmh5l7b&#10;HNOM7pmrjPUW5gSqsXyH272k00yj8Z+tpdbmxmZva1v/tvn3OsvZ1Jt3NqAMO6rvqcOrOYfo9duc&#10;llH/2c93mOhK0SqnhFILl0jrsF/HV5auuZ8rbaDuybX5RaKJSeo9RbqRYfiS5kgmAoKxYalIZo3P&#10;hT44rmHiz2o8vdDBulDcj6DzU84qzdvDEDaq1EVOi1k6Mc+jttWYnaDSPsVeWEIlSpiSMgqc0DGk&#10;980B1mgGDGXYSSRwe24C0lEGWNGGhSJakXTO+rKp3HZZ6+BXRt+mnjEpXRE/wwQ+DNu2w+yAgY4O&#10;b0Db0hA0AjHO5C6OWX6gbSkNjh3oXv1NAkhnhZ0wOLCzBEpjSncEbFww7oHCOWqbI4B+oZ9vyEhx&#10;nReu98lomWyUFeGAH9j2A23LrBWFJWQGUEsDpbFetuvF9H43NGtVazbfE01pv3RORFax8EtMAR86&#10;IVGREfX9UhTmPRXFmcYicelJwCVg9Ww5N6yoclKKyfH47RyiSKboL2psNs8pFW5XhB/Pv/HMZSo/&#10;lXLlBkjZnlZxXpsOkRlxGpjGUXLukhOLgzpqySHTITFOZkh8W8Oa5fpFTTvSQIbAzMjQS+eKa5UG&#10;qrz4GuA1dOaB55VgXz0yZExfIXZJh5iSdt2HjC5Zxy+zN5+xNqqstOl1XUUD655YJW7IqAbI8SJ+&#10;ofMKxLcMmxudFKHEXNOhlSJ91aWhLHSszozJougQD5n4JccTn2Tj+SV9OAwZ3Tu4BnQQ0OBTJVlk&#10;AKrMP41BfDJL0WV5PBrpAlBE/6iggjsNFTqQUYNjMrBGsg32YGC2TtwoFAC5uWsveY7QMGveR52Z&#10;5DuM4G/TkbFvjr1Z9pYgWBbYlmF+p5NjY+aaK4LbpmhOWQrKe2EU0mmxhQX1UNkQNi+Tv8gtZLQt&#10;NiRxVfNIw+6oLBE1FRZPmbRGg5OL53ElIxhltxiDI5L/L84E0R9Il45lbAAyDzHXrjJBip/nGKf2&#10;IJwvA9LklTXiWJykMQ1ltsy/GypLwz17hkRLjCMG7gFcHbhMeUcG34CPR8Pnc8fzaJnFIqWJzK8M&#10;upWJsb58lpMabNx9Bt7vgfcZ6GdgXMhsDTo51Pj7PDsGm3sPwQ/RQyyGdrMs27M1/Hhs+PFx4POx&#10;47k1PDydGEmTzrrtKBogvJlZVCMyy4fnO8yWIC4pysnrxbeV1ZU3E69YESuzMdDRWp6jxyMbsW77&#10;gf144PH4wOPxCbcNCiAZMRCWZ7tbRgEn3mpzzSNLCOmsO+igIR9R6R4FfHgXjSsSPak0nWkozFFO&#10;h8qmsiohVcaF4vWk0W+/6yjofwt7Xjm8ZLSa3mOF5XPHATjK/rToxFb/m+eunhFyWsxnid6Vvz5j&#10;wlepiwW285PV+FVPkEN4vmWGwnJqPP98bJmJcWQmRmuoXkIeOvNAyp454DJwfJMH4gBraTnJuczS&#10;yNmNsDT8Ds00MCUm93YtXQErPKplL22/5maFV2sVBuUZpnxeK0LI4ZhGK9JfgRFiFwO8ObOUNmwH&#10;S67tTxzHE9vxgbZ9wNteGdspOqcBJx1IDebZ9DidCvvEppLFNNqNuOBD42OWq5HWEGXYk1E2SFOZ&#10;LXJhjDMzxWNkwNS2Zya/OZ0YJAbKCCPGUnZXltchtuBK5YpOo64MnaNnD4sxrqxd39OpoX4X7/eF&#10;9/vE631i9s1Q2VKWlRq6p0rKaf+VPenMYMn1GlHx47MHhGUWhEdkcJgbInrylwD2LR20zkyZxOLK&#10;zJhnynRcqRdq9iK8OmplHc+1ySjuuTclHcnvgp0NfX9g//wdn3/8F55/+V84nr9nr5R2FDbOlTYG&#10;jQAdhsuyN8Y7gNcYeF8D795xdvYCYEmuwaweBaCs+3W3m96xtlEOl/zsHXFd6bh4vdBfX7jeXzjf&#10;X7jeb5yvN673G/28MK40MIfSFCHeadi2Dcd2YN/2rErAPpBb8ywJ2oDdOp0ZA1s4GjoaOjEJc3Qo&#10;EEu3D1Sw3bRZRukhQsnKDBMfVbktYZjJSeZ+VlZTKOPjLiN05qTB/GIfjPXUkA94BtSV7WVZ+cKH&#10;wpIQaluw8oLdEpYtFEueVcFKNkOEyl4aSYWyGWmeunfxkhC2USb+zDCqTDs6itT/5uojS3Be2RPv&#10;ZFaGY1SJuTXYLx3iOa7hiQO705ExEkVL55PuI15zXVfxlusK9uhgibswhG2VfZEBCGw83/bsi9Ho&#10;QKa8yKNK3ltBJJ79UfjsdOkrK+QuQ2yhjUk7Gbass6e1VCmp7K0m24fopja+yCMD61fUMWktsHxm&#10;K72tV/DdBRsoqKiQvGwJcirokwU/qOzU1HPmXCd0mTTqUAaVz++YgtDEZPLfFlNHN75Xs+WXt1rc&#10;Onp34KEB2PK5lqRiVrXYVt/AgibmFtY59lS4F2NTANORMde9xpPwxpbnLEATgjffnz+WTV62YFkI&#10;GGDhVTJkFJEwYoeH2DB4nVZAzMZ5jxtSXLJMUszMgQZU9/8+dhoCqGQa16k2tPZgWdKYxJg7c88C&#10;EOObDFZzETGzXvPNgL4yUI5hZcvrnMXaYwGtRsdUMWoZjux2V42jVixi2fOVlla6tDoMBpYnUmTh&#10;zYj07Xkxn3n7bd+vn4e9PrT7V+Y69tvXg8aZMlSVkwc1l1jSX6clY12ECTgBcF9kHbVfL/52RvIZ&#10;0PYDiCWSYLl2RDoaGMY9jVUDGTvnWcuCzDzpTI+Y1JPbvqWFYQELSmv2mOeiDZaEsAqz4TYnfdFf&#10;kOCiaFhmH41xTi7GAK5LDIpp38s0bxxfghsFwnIdUjBZjIVcliJn5qxdisxWCWcGRc7PAuk+N/Bc&#10;O/qMRacC3bCZsYTVRmWl5fqOjB4ZjMpR/cAwwPYD2DbY1hhqyGyZlj02xghc14VMhd7hrdFm2VIQ&#10;IwDP6o6BwDjJIUdH9JPGaJaO6p3RsIZOBTEo4Lc90+H3bS/nh7UN9/qiqRgAMhikINxaK5bhnEay&#10;tCWie1Hk4/sLwAqw19JTKz3Xf7GAN7IKUCaqAaOFojMVS3inmVJYBsfKyJ46VGmBv0XwYHmu7lOR&#10;Bu40inpGBBc7zPXN/ig00KJhRptz7CZqVNkrggQT/5xlSsznjAwCmAKpmLKaJXCS3pJnTef65H75&#10;18JzNM9IeTyVMt4HUhCYihty7LEhmoyHXINmk17ufB4QiDTJk9prK1GwTAgVGSl+Xamr8/csQ4Gb&#10;OBMYksPJuWeiTwsZ9O4/cizJSVKrf9cGJ20rWyEmSLVFponGB/tgxCrfvlFq/kxHEWwAngUXxigV&#10;Pt8XHzTAnGXatL7u1SsIPPNFfKQRGCP2tXE0IiYbHUuKfhqyb5ldNL6sclj02IyZEE7HFr+fWQfz&#10;bDYYDUCtGiFmrfvGczbqrGS5AhrjmJGxb46tObZGAzzLIFUas6Vxbncro3E2iSUdkoxKbFsazSQb&#10;HYDq7K7G/DDRXSpnOoOpF6Ui5jb5WzkYILpEjSH3zuDlGDbcnBhD1zNarVKOZ8ShjodjVXTlRFmA&#10;Q4hFpTEaSId47hVqDasnwUQb5Ausv4wZ4DKWMzHEMxE3HhRLZKjMNauS00ylBoHNHLAOs3SeNyhr&#10;AwgzbLvh49nw+UzDYtva5DfF0jjRkTRbWhBJNTMxgPPKfhjvd8f5zrJRclpcV2ZhXCffPyMzN8qv&#10;N7GZFLyZLZRGms/Hhr9+HPhxbHhu+f7Oc9GctLuRftssN2U6TCMwFCEOGSoEo7grZMiSk+Ceqyb3&#10;dCJbrY2MBWZWTozH44lt39H2A8fjA8fxgf14wtGIJxKXZ48IBn9cgRiO8GzmDeTi5l7EQus6HeS3&#10;nhkbNhRpKydG1LjFdeXcqyg/ZmPMHjc6x6RLCbjaHcoWzD0r2VsyQjx/fnEGJ/yCsgu3C15PjDn5&#10;oAFU9uecYMv3ax9RskvOi18eNgl7GQvvF0tw3k0IBmVX5r4rE2PfDM/nhucxy0ltzApTXwzRyKSV&#10;OY7p5NU0cm8jnKpG1LrovCX+Z0ZUZDZ+7ZNJvuSP23RmaIFk8EieHixNBnhThufMxlTwldK4jFnZ&#10;UOkYvjw0Fysdz0ueMlBp37I8zuOJ4/HAdjywbQe2LX+7HzA/KFPSQF7RzKJ3G4UVW2ssbbJx5YgR&#10;BvslEnP1oXWnbUS9AW+4bKTxuF+IcWKMN0Z/YVwvxLhg3tC2Z+oQ3rLXAQHlJBOr87fS1Oo4Aek4&#10;142mxSoh1XH1C/1605GRTaav68L7vPB+v/FmI94eC0bKk83eKDWUkileUdQbvC2ZtgsdTaO1nLhs&#10;bm3TotWA7KNFPaeyMN3q3KdetmLKENIRpSyDu2O1KD7AsbAUUV4eULvptJU07B+/4/nXv+PH7/+F&#10;5+ffsO0fcN+YUTiNhxHZ3vwagSuAcwBvGH72gX9dF35eF76uC69yZmTmfR/j1vQ7CiOslK85LHhE&#10;ciMi8V7PbP9+vtDfX7jOdGRc75/pzDhfdGScGFdPxwcd/HkuHce+Z4+l5xPH44ltf8LaDt82bJtn&#10;KU0HdgMeDhw2y0ptyP49cmY4z7GRz8hZr7M9JPuIM2yZpfEkro7+pLN51SC156oQMQi3oEivdmjl&#10;svNp67sT4yhAobVWeO874k/HDwpHzvch5IJ7OZ5VTvDZkj0hWT/5NBDksUY5Sb0Ek0mvenb9W8gv&#10;mEUlW8aILH09RpaUGtnz5uojA9uGglcSZxyXY++Oq9NeE3kvqSbNe/LxPnF22OR16cigk0SOFPXB&#10;YFRA8rudGWitbDRq7t3ajlsZ3JKtQTkw6jAYkBiFPHiwtK6ayssmIAuq4O3NvoGpF8uBodJv97VG&#10;bbzVb9GJLXwGxadWi3GQUKr0FWVYOWo4GgXYeN1buv2k4aJcjYXPXx0RhT8IfGgxLNoUFpbTRKYR&#10;2TiCfLSCM8lbUxeQbp4yGJAjIymGCyUHxTxwE6xMIDHFADeX3vn5vVu7minsNJP4dZHrh0BmCtLl&#10;2JoYxQob17ix+Y4cDnkg1+tvt6tyOmmcJSAKAuswGswx10c7sYDCux9jEpyaht48n2YUWmqyrU8n&#10;WAhFbdy4YSz3FkGLia5OlklIC/RYVuiboP22mvPdlc3bBG8Lo557W2ogx7/uyQoedcu7W+b2/Pou&#10;cCsNFtOJJgPJOpL5/CgDepFOxPKMWH7Zn03+159iavlFNVDS8ASipMzPMm28xjfAtknnxSPjTvsc&#10;l+mzABRlVyzxTvqcgzMq2Cee+uWa9XzYfBa1iVQYtzSuRrC0/Jq2bMX8cmyG2LcEC73Dx1X1mW+7&#10;uqwPQMCQUoAEKrrOe4+qk5MOkpSOeZ3R413AviKktd6r4Y/neoZWk2DHDCsn2F+GV8tVWWWg4hsN&#10;isAp+g1AvS7KSWnIEhADAK5KbTU/gOMBtwYpTV2RIWXQGnQ0nUVNORUDrIHBYUAJvlT483l0924b&#10;1yqjj2VPSaE5cPUTe+ayY/Ssx/44DkTfM0qrb7PJ8Mg0w2M/cAbQx5VpzH1gXBeu2Jg62hExvesJ&#10;0Pi3UxjRsABYgcYCQsY5QMbcMQ27Q+W0lhPMgze4CQKVo5QeyY80cKgEVGvOiB+7Cd1VetSZRpJV&#10;Hj/uq0AFSVBAQ7wkSUYGM0aNsUSNs6RAGlcSPPmWJaWqf4ZR4cYclO6pCGkgyr+pVOMZ+W21riVb&#10;RaYRNBzYsvaUPhIjmIIsgdKc7wwtEa1GrQG4PwNWtVGBdF6qxn4wqm4gkiYG5aN4oOhfZ1k+pDIs&#10;aVEWxZaf+wyHn/YcnV2BQltwiwn0Uzm0WUqoap0bH6Df5CcGVOmS1hQZ31a2U2OWY3vW4pVDYxRY&#10;Ww05qrkLlpObEYgcs0dWGvSx0Nmki1Bze+v58swiuzXWjeBZtHRitJZlLZSRwaaiYPZe1lvpQDhs&#10;CO/YpD/KDtBQsNYiNjAwQ7J6TgUeWdt0d8PO8kl7H9gjY+yCjsTMHNnKEZgGKkcz9hTSvU3ZYazv&#10;btm/Yd+MDX+9sgmqZAT5VfboSEWyOTN45HTUvlOuppG23bY7LwtU2QDL8xgjJo+xLI9BxgZFzZSR&#10;r7ibcS1R8tYXw0pluJmys6gMGx0mmEaoUB1gTAQxFY6F5xX9gK+8R2tZNBHu5XRSVovOBFwoMJWw&#10;FoP1h1OOZ+8JnWHOrSJ3Mc+EzvmknIkDYZWZ0QzYOH7NAxYIzx4O1gz7w/F8NByHw9lvwpv6J6xZ&#10;aOLpqn1tVSLtYnPvswPvCzj5qsyLK3Cyuffr1XG+s3RC1vrAwrNIm+5qp429GR6b42N3/OV54K8f&#10;Bz5aw26OzUiry2v3Vutfjoz0oCH6KJw/sQI5eUGwUWdV9FFOW197FklxpCGYEc+P44Hn44Hj+ZHR&#10;29uOx/GBfc/+GBZe/EsZwjFy/yorYuQ5BGIaKDyd1dkbh1GWyhoSoyCmMwtmKeV9de6cpW28qY+P&#10;Vdk8ABncQbqrk0Aa13nT3aovy1JOTtlAs6H4iha4yEN4sUidBruk7bFkxK2Ze2sMmahe5RRWXUEM&#10;xHRaQ/dfv7AWwgwAACAASURBVAveYUH/1GHricQWSQV9njZX8Ek2nT8Ox/Ox43lkU+pypLmhdNWJ&#10;HmoAy0mH+oVVVC/xWpVriRnTJAmREc7AYJBjOp0yw0cVEwpL2uTJMryrXFs2E0WWXm0ZRFRZmeTN&#10;XEnKxQHEhQgZ5sUfVL7WEJFljJoyhVpD2zY8Hk88PjIzadsfmVHhB8x3NN9htuGmNweoc3TChKAa&#10;aAxE2tKJ4RtpcGKWynsdDFKIkVFCAqq2OiwzSGlcF2K8Mfobfbww+okYF8va7dgeH4lfAAYkJZ6J&#10;wmaJ+2pvRVoqQ9VnE1hdUxHa40KPC72/cZ6vdGCMLC3zer/x9Trxvno25e2jasSbkX54TmOhWgAs&#10;rbhjazvatiWmNycun3Q2IjCsZ++ICIzwLN+EKD2yNeBoziyaLUtM0lFfEKB0ca2BaE8LE0XnCsAx&#10;y74A6QDzX5wGFYmNdEYMP2D7Dxy//R2ff/wDH3/5T+wffwG2g5hMNIuK3r7GwDsCrz7wNQKvEfj3&#10;1fHP88K/rhM/rwsv9gu4YuDsY5b74UtulCE9rHSBmHqIWCX3J/rAuE70t/pgfKG/vzDe+VtlplTW&#10;ePSLOuWU8VtreDwOPJ5PHM8PbB+faM8n2vHIKgCtYTPgMMPDHE83HHRq7DDslgbMzdKpkVhzkM8w&#10;6xADFlk+85YgI8a6Yg7SrEICMmpe86fFTuqASilVqVTqBSQQ6X+xcGTAlkxs4pdFPqpnmwzR0m01&#10;Vuk4pW5iMv4ZpCUNLhY1ZBS9Aqg9KHrisVrtdxarI0P8cdr47nrfIgnkKBy5RqBzYfSZndGlQ5tN&#10;h3ao9FTH6ez1OQbPIZhprUxWcC2SH8ppEWP2mFBvnmtYZTt4c2ze0PYjS/w1VUnI7LcMNFV5TPF8&#10;YkOVW+DeuuczXDhCsn04y7z3Ch7BkBPkpi2IbczzPILZalHOsVtJKNFSRAUuSj+IwA0DSqePokPe&#10;D8nThk2cXYoZ8trsb3rn9yXTb7QXlT2deMqnHiIbRtkaomgw5W+e10Z57DoPJkdGPt2F9OqoEqsp&#10;6I5zyGbf2iis6oOOoKafTCFgM9prwXK1VHXuJpi68w/+xdryt/dMwG4tLRFca0UmzCfeHzgZyjq2&#10;4GKuY0Vt4l0w10z4pisydlmZOVeuT9yfL2aqbuyK5gxraaDlaq4/K1tZvWyVuQERlZfHmRJ7WdW4&#10;3QeYjAZW/rDvU/32dCxjluAWsS/ZHvfFhRhK3daW7y3X29BI9b1VQmplv9HWIlQ1KVu+H7Ve4Np8&#10;WwAtkX1/FlAWFd1vWa9lOWo8tkw74tv9cgC5N3xWRFEtgin39/R93eIedVu0H0EjEtffgRnSPX8p&#10;eh4uQyhBKY1QEcBYDYZmiIpKz+uyviAbn0WDD4f1E9gPoKLGrSioBIA4e8uMAfiFuNIAN+jdN2N8&#10;sOU6YDCrgQc+YjbUQ6wxPiOdAH0gFYqctJhsLhGFrTJkDIiqXyulZWF6cgjI7atILDX2NmBIuUby&#10;qAQzPiNyJNQZKlAGz1DEVFSEcQrCN662o28Dmw34OOmcIbBbIoAU1YgxEO837PVOXtk8My2cqdpt&#10;Q0OgtYb3+c66Gsa+AopChMFaoO07xMMjAq/zjbZv2LcDZoZ+XXifmdr9ZjpwNmXO+tbRNsQYbMZ3&#10;okcq23IKmPsE53A4GsuhGNpm8BYwsIcLo4VLmA7JDQIHnYZ5HJajMkHPPIhqiIUS6ooWaJ6KzTX6&#10;pAVG3SvyJYWpFSsssrydT503OgJMY5nCv0opZDh0nmCTYXwrA/nmG1+tIr9dvRvYBFzjLvgrpT3W&#10;Hku5UibDJfnXjA6aPKZ4FUGZ2G7enw714kBxm++UlJIn02mEIaCVIxjB2sYQefdSmgqEGJjunSc6&#10;lVX1LZAymo4xnXXZTMUFxPmnHCG4q5WhU5dyqwIIaECVFJ9GUDndMkOmjP5/+jOfR/SGeznFRe5C&#10;yvKStTBGNbfLId0dGelsGlgdH1y5hX6NUcl0xpRE7FNcuWXWQFjRbZbfFP4CeQ7ps7V0qjWHqcRE&#10;7XvWKkY03mssK4F18MsyTePgOv7GxqZ70yuwt8Bzd1yj5bq4YxtpCAXlWWZkMCSE0dZu6iljpK3F&#10;kdFmqajsL5EOQkUAKTIeyPPrzao3RpLNdAAsO7vwpIn/0vmaxm8ET4yW2enAI++STA9Gba33n7gm&#10;X1UGih49h5w3G6P3FhoGcm9sGh+yPIicBAvGoMxrNvsRqDlrGABXCFCujWhhKsLZENKB5d45g6Qf&#10;DSrPaNJ6jk0yV3NXqbSADE+gMSHHO5t/g4pOOqmy3Vej4YBSIzL6ejsMx8eO7bGhbYmbvAHZvwMV&#10;HKNGqekozLlJ2a6yUh24uqFfkfEI/OzqqXRffTD2yOc5iA5lBoDGNURkU/SWtHe07Nny47Hhx3PH&#10;57HhYJ+pY8uSUs2y/0MTza6G7YistwBL41OfBvLEFIbV8A3uxmDkvXpXyRErwSfoLmP+vmU2xvPj&#10;icfzE8fxgW3LOtL744lte6C1g71xRtr0hzDXLPOUzb0d15VBI96s9IFshs1zwUjXHLAiadPJoWwk&#10;wTYQW1epNWMmnS2zNp5zk3LNe6skaEze5DVvLBkv7Fxnvpy1ydPIQO54xVAGc617ZV1g6s+SV2lo&#10;SDrW7UXXOneT/iV3OAphW9N+36WjRiCDv5Fn6VwDzHpBOnPTibHh+djx+XFkOaklA0t9SMDgDpnN&#10;sDxtDVLMc4F7byTicBlagnwgr2NZKUPiD2MWh0XtSWUcTfECQPvGnmfllM6MJvdkGrOnz/yqVWm5&#10;hsyEnPgqMxGBKl/YMvjkOJ44Hh94PD6wHXkOMghsZ9P7PeWomkLzzIb0hKJfgWKHtQPeDsB3lL5T&#10;azwmnRUPR+KZ0n0cGRpAfjuy8W3vJ6K/EUOvPIOt7TPzI4xlikRPkb998DPxFeEb2T5Sl0SXaJsZ&#10;5kPNpC+Vk2JU9nXi9X7j5/uFr/eJi1HTnTETOYbGkj9R5zyJPjHEvh10ZGywbYP7hq3tSY1joEdi&#10;zyy1m3YTMIugIcgFkwp2ZwmjjZjEsyyl+K8HAwMU8MdgLGWlK4s611/94KgjEhuX4XcYHElnnZkZ&#10;HYFzDPh2YP/8Gz7++C98/u0feHz+DdsmJ1NxjzJrdOLts3e8RsfX1fGv9xv/Pi/85OuLJbteZzo0&#10;LjUQViBNHSRiEdmrYp5gkEc5kI6Mq6eO+H5hvL8wXl+I1wt4Z3mp8XphXCfGeaK/0x6gmsAGBRU0&#10;7HuWJjyOB7b9gO8P+PHE9nhkBuDe8Nwbns3wbIFHCxwObBjY4sKGC44TjguGq3Sayfsm7rH6O+eT&#10;zlLJfyzOJdx+Bo3GSX1TN1L5JOF3X+RCscEoJj3Z1HJJyposwZzbkB86HSAtcHeW5PEjR5qySA4T&#10;mXd0VO77l/evAC1xiZj6VOmVsbo0dKVK1a3fjel4HsGzPwrnBs+vcF0GPI5ydACggzzxeQzgujLL&#10;NogRu3kFJnXjugVlEFiOjfdHzPgg0XYHQ6jYE6PtG3zbKpMLSB2o0ZFhtqFKHQ6V3vRaS2EwBfrI&#10;HqGSyeDVYYxn6VlmvMdi5TNAVQxGpD6ojJXEnjOo6YY3tN/r7ixYpy6NlKHjvonzXFhmuUtvtQWv&#10;TGesYKbqrIgPL/qFTcyocTidcfkV0pJr3LSHmvBVlgCX45fueLhX6EoRcZ6XlE2l2+tUW5WWEmFg&#10;DvQ29AYU61/J26RqoJwM34wfy8X13ZgrkR98z5Yw/PpejQiY3Gb9PVbkCvw6guU2Uvj8Ty+bS65x&#10;r88iyFoY5jKz2/pJ2OVPCrnclNVNRNChdRYgres0F6H3Obe1cfaMkpkCzzDjZuYKCkTfFoS/xsIk&#10;8qrBaLxfje9z7LXutyf9+jPMoNSV72u6/vzf7AcrXdqfPk/3XukvQdEc62I8qA2Ob/f4f/ixyeDm&#10;TNb/5+mrFOsAgPv+fR+56DaWa6y+G0t2yiKJOIpgQE5Gnar/hROkSwjeV6b4BA0C6V31ysiwAEwd&#10;K21Rfnh+1ziZvI8B4XCTgEswV5EFZH5Z5od03jMq6SzjBllYCe/5fGpywMY6swbYyIa0EwWPOTcK&#10;XjPLCGdxZzLCOr9CFTJO6tCMDvjg9whUJf37gPmo7QyY0AwQhmooL1AQARsd1/mGXScNQIn+jRFY&#10;W9tpXGSkE8u1xBiQMasi+lnr9EUADN8QccFbw/HIvhZOAeVgJB3TzK/zYt1Zx77tGMNw9q8qBxQ9&#10;HUFmjm4dZ5xo51dmYzDKyresq3uNga/3iX+/TrzPDWM4gtEO2z4gZ2E24lsNyQJWDqPRO5uDaU+4&#10;BmC00AJODAJRSoeuTZzGHp0LoNIky4BC438ZiFw9FRY+IEEtmpPRExP8KVpjninxbkVNNzTf0JSB&#10;ocwLRSHYbO+dxhKDyojBVDQqafMXjrECnDqFUSBJdLhUa6lrQ/d0ywi8WMevK1cUxH970lP0pO2q&#10;iTrAElITCKv8gYw41NsZ6TPSwMqI/yienIpHaC3im9ypn6V8EcpNUeOtjDSue5XsWPZImTJCbFb7&#10;bMsz77Q1odOfD6sM3wVTos7x6AMxOvvPcJwLnEngrFqpyzKKfzkzJczv41vEgb6fE3IosW5QoWeH&#10;6tr7jMTe6iy7ajJ5Y5QnG3yXvJkYJMQ/owjgvpfkmcmvWPu7DXjraFvDtjccR8Ozg9G2CkowtCvw&#10;GjRwMzvDrTF6h8ZxC0ZiZyvrtcxSlqyiI6M5DholPECHxlz8sIzi3zzLS8w66pTfGEDMaMhJgXTO&#10;l/H9zpMu8rJ8f0Ymd9arHrA6H6JjlQrJqKSUrSoNJ2Qgx16Kt5HN90S2jNK3hbiC+MYYOJSKRL7A&#10;zFGLwGYN0ZJ/XBczHWUMt284VHzCgDQ0AiM6eqQukHyBxl99K6QIS+4GoxqpMFLEoisoJmrsILa1&#10;iOwpJRwkh4Qnb3Ik2e6H43k42uHA1ogX0ihVa146Alc25MBgs+Ge9ZxfZ2cmxsB1DTo0osomjHPg&#10;Ogeu98D17hiXAi+SxzfzrMGONK5uLSMrH5vj49jw4+OBz+eGx95oNJajPXtjSMl3Vo2Z5bzmbkTw&#10;PEQUBLkHzKxo2KqMhanWI8eqcz6zEoCNEefP5284jg8aD1XP/EjlHy0zD0BegwmP0wDm8PD8zObp&#10;cWWXjXl2ozIycgqVkUknvmThsKyv3JpNHm+ShwGVfxoBnmmee11Ttv8pg82pv+k8YeKndQW/r+n6&#10;cytfCNy+KQOPsETJOShOUgJhKb1JHi8ZP7E2xyBjgo6rK5NhnhPNRwENa+8l8ZNm6fA99obnY8fj&#10;sVU5PjkCkm923nPqFbf5LXMXgqhYIdxDtvRSo28FpSkLNAOjWgYFai6E3BgBa1miTUFZTn6TJeZU&#10;Smpmv8rg7DSciKfm2GmsNpW7jqIp8y3P47FhfxzYjg8cxxP7/lHY21jWyTyN6onofOLE0efCgHrZ&#10;2JDevGTaLseCAsdqMZPuQxYy0kqwQ+6azYbKKKETkCWlor8xxomIi3SjoIV0fgQj2OUkap5BSTFU&#10;irJRDiSmrxKjK85DBmhkE29Gt4+Ofl24zgvndeG6TrzPN75eb7xPlZnKEn5XD1QARR9LRnzObXPP&#10;SP1tTweq74mtt4P9I+iQ8cRczTpGvzJ7NTosLjBOBttWS4S9AY/dsbeN+OC7fWI9dCzHDTl/F2fj&#10;umMl57Rf2ecjG/h2Ouxo3A3D8Cf2j9/x+cc/8OOvf8fHxx9obDrcLAsE0/SXKx1Znuc9Ol79wtfV&#10;8fO68M/XhX+93vg3X1/nhfeZGS/9Cho4o/BKRr73KXFLx1rBKc9JRJYou858vV8YX+nI6HJmnO/8&#10;7DwR18VyUqP8JG5AayxT+PGJx4/fcHz8wP78QNvTcXpsDc+t4aM1PNuGhwcOA44I7BHYmXWVJcHY&#10;DTbEXfgsVlXBKOsk5ATKAg8MQDHilYVnCtdFxKJPxnRqEOMpu9bIq1aJEFy7NZhHmEzR51NUj8QJ&#10;em8qmCj+zaMvfcB1J/JLq1n++U9eRl4hs1UwNN2AtZ/WtNlgnnWssiymvhLzCYOvjsy6OMfAGYFz&#10;BM7RM4ArctzKQDla9i/bWDJ2RDo1jQFTZh3drHj25IrEfjKzk24HMz6yXyozPjRsb2jbA8fjI8FU&#10;WAVyqcRzYhhUaaxaOwYSZyacNmOUnXbqjm1aYakLCcMHfNHxkrbWEqxr+dU/+/kmXvEnVovbhqfM&#10;X0PMv12iMeuoo1D3L5RUfy/2DQL7iUVArAUj1qJM5x2NOENZuA7DVplm0n1oH0RUlp9xMoWXXJJ7&#10;Wts3YCXidUI2DXgIAL4AsQlCcsXkjZ5EFuvs474Ydw8nJrgMXhyrTxXzX/X+nHhtQgHZO4A3Cln7&#10;s91WSkgBYPtGFXPB8olT4b77WWRkFgFPUpjXe4GkdVFmwxpDVIMZxxyKojBkMJOjIoEGYt0JKlBA&#10;vV+HRelS4qk3tmfL32OCOwGmZY3Ae9yBvdUK6Sjctv6b4qk1EoRfS2Jx0cTRcywTy8xrbhQSNWKV&#10;Sapjb8v3yggzf/Is3gnUSjDq+/YLFwk67FbWOgmdB++G8399rtW/MJ1SRcMzG0gMUbQauCtLQZrZ&#10;6JBQ6SFggpV03hkj4nONIyKNTDQSKe28bk3DVVW2AgCmo0vqqu+HZmXiB56R+RhphBDviJDxn993&#10;F3dB2JU7KSGhjIUIrkc+KxvhZWmP4S2N55alWCxmtkcpD9oWkSDknJj8wgxAA4IRVEmCgxYqgSTM&#10;uUbABnkkArMBBOclgmk8d96AloLVWEMS4wJYD98i5lpyTVJBy34a4Y7hDh/g999ATwdODwB7CtvZ&#10;xDcVtr0Fy1f1jJoyAL4jeuD9vuDPrA358fxEi6TmVwDX+cUUdOA6gZ+jV7kni1Ynrlng693w8+uN&#10;83wiIlP43QfcB7IXSwDoCEylrWSIjH+UN+bsr0Au0vlNRTDc4xHm2ReZ5GsaDnMLrPZF5pqVpVTa&#10;43I+87zwn2MgPAFgAIss4UjIvwyoKNw0GLHupmryw8rR6FZV4LlXjS8q30Wwy3N0nosv3uV2RRcn&#10;U5gYpeSt1ZpPsDz5zg2oFi+sd+bntvAyPkBl0QKBHp1GQY1X55hRIEZjyugEv1k/XRmIg9eay3lq&#10;tRZBPDJjhsqkvo7wdraXLZ0GOxoKrM4s5e6f8Ppa/5jPlaGjHgXkmTZAvEJGapUwUPT6rSyX9nRE&#10;Nb2T00MRynIya8ZjJG14YLkXm3IiyOMZCRuaZaD68Bh5hcpiVeO7dJao4XfIhEerYnCO+aeM8Gkk&#10;SMbKBp2GzCJjPyCzPY2WPuAb64lfA9cFRPR0fA/Pf7eBdgXale8NOjIs0uCY0TqBHgNVHgoy1uWp&#10;boyo3FwNvlHnTzh4PRteRivU5/fdD8LenoYA+FSE+btzLzozkC5G9l8yMgW4vyzpMKQsM/OAZ1Ip&#10;127JbzZzxGjzLBpKtgNWwL9iTcrhapPGFgZZLIN/u2V/qtmzI51A89znWaF5Gl5MMZURObYjMthp&#10;9J5n1O9BHlLC1ya0s6ayVUmLMeY5mUEMMrai8Es3A9TY3nPcw7NB8fFoeB4N2AzDUdiyjUBn1orW&#10;XUspBfqqLAyWjrqQfS8usLk3EFe+hj57A+ME0AEPRn+Tl4nXN6gfTDrMHkc2Uf54HngejQZjZemR&#10;JcmnzWAUyR0Z1pOvTp6eUYCrE05IfAGidGJkGSY6TVhSbsrM4DWGfT/wfLKE1P5E8w37/sB2HAxO&#10;aKsIStrzdF6MyC0yOdIKI0nGzVI/kimS6MESdZKvxaMlMx3LPGhwBupz1bZvHM8aiWoao+S0TVrN&#10;x8S8rl6rQPzGIHATM0nzPF/D1IB48pzpuEeVyZJRxI2GY0Txs/yyZEssa1Haw7cxGb8/h5v8a+IF&#10;6Z1Gfrl7OjE+Hhsex4Z93zL4xegcnYxj7klFyUmHWzGV9jFlvSJEo/imoprT0CMjb2I/r7E70mnl&#10;9VyeZpulRuCTjlTWorlKRfJ3y6xX4eK5For9HKTLzHxoPI/bcWTPi+OZGUj7gaaMi5YZGGar42FB&#10;l9JFgwE9MnzynE1WHtRreBbdliyRuxnKTJG0CrQkVqD8BwNFRmRZKTX2jvHCiBMRI5uOtw/Wid+T&#10;V4ciwYMmn63ERPkZs44KdZVAWGfUcTroR78qI0M9MPp14uon3ucLr/dX9sS4TrzfF8scsRdRoGSM&#10;rBsiM5W/27xha3JkZFkp9w2+P2HtAEajATJLu0iY9+hZcYult1prqSda4p3H7ngedCSrkb3lClvE&#10;crQmDwniy6kOFueCStPM3iqoUlCdAmdYGtF7bwjb8fj4HZ+//2/85T/+G59/+V94PH5LPfemlwTx&#10;9Ugj8eh49XRg/Lwu/Os88a/rzKyM9wtf58zEOHs6l1R/Xz0ghF/yvCbdCq8UNVviA4yBfp3o5xvj&#10;zAbf1yt7YnSWlrpUWur8wriyhBmCup8FbGvpEHx+YH98YN8f2NVX5jiw7zueW8Oz5etww2GBwwI7&#10;Rjb7ZhbSZj0rHFRGuRwRWi2ekrIhCPQZsfE3PD5GlfoqewUwbQF6bwTXUtl6VgVoQszvG0cm9TCo&#10;bhBnqcSxl7yqL/F3SknUmGTDWfcr+e8SiMCjOhTbXTJEGJfBKQsO7JBdbo43OHnxqG/QMQ30gVw3&#10;Yrk+kNg3Is904Pbv1OsMOwP89jSLUKYrkCP5zEDqOOI/U8uTXNM7E8cFx1Gxy5BCkuudAVt0ei74&#10;Y22wLmcnbMp955NTR5LTwesRDWBAhjKx0pk+bDpaospo5TivqA3CatmW3F9g/hS7v/CD6QgRfYv6&#10;KmFgDWcP6QniXQIJ+pZwTtRfZdlf6EfZkRUAsHxbf7tlWVcs++aGWRqX5cJqXFiCtAorRc1t0rzo&#10;fY66MjKgi7UIHHjdtRZrOUAxB7guba5DzO+tgExXxTJj3qdOiWZWIm0x3miosf5tC8OZm6I5ZXmY&#10;xcBtQKXMLCB2nnd5uowLOLnL3UR/j7D/ZZY3p4ffrtUXYl0jhdOZIVxNu+ZayIidbJUR2rj/WI0r&#10;/6oG5bdIyrmt9f2Y/q3cwyXLpvb6TvS1r0JkWt95mm7/Xvdvjtzur8KBE2QW4X3b73XO2SB98cqv&#10;F9yvnI/VGn3/jMpcbpCu9xtDX+8xrOl4Le/PWqtz0nfaxi/n4s/+nmslxgHEjFYxeZVZfqPmZ7Uf&#10;MjLm0gwar0YamVrAmqG6MZfjcmGXETCmwVbGg2fkbrSAoo8m24uKhlYtGBuBqB4ak0rDoxikZ4hE&#10;rVXSF60HhtoTRXZWxWlr6M41CcdsDORzvGUYIc8K0HFIBwnThcvZsR5zfb/2worsTXwslotXJwmS&#10;ocMJSSzm/V2IJDDGhasrrkI3N8iyNCMHLBFK51pe76nEbwcwIg2hah5YlGnoBG3GyHpjlFBzx/H4&#10;qDJaDcBPBF4jI2r6iASlnNfuQAzDeWUz8a/T8a/3ifcYpAuUMaCi3ywNo6ABNFTSRHRgqPsnWI8C&#10;/xV9z71bayyvHCGXbHEocM+chRfF1yED0c36cBfkQRrMjY5i91W6CkwRL4VG0f+KBGxZPsqzyex8&#10;8T2Va6ATo9GJIUfG5LOjhjG5h2h4utjHuhjfSPfOjylnFof1LyxxofHiUSy5kM4sOROy7EePUWnD&#10;PXr9LcPkmrZtNFJo37MY0oXWfq2vaYMEKScGKMem0OI4Eh0M0ZvIhZ9KsSxHxQzHJe+R05jrDWP0&#10;VfK7cqdVVHASUdAJErAqF3Jb/ZuSpNqtqPqt2pJRTgxFe49yfpitUiT5XvYfAKpUj4xMJpoWCjRA&#10;vQqcMmDtV2PTiQE1CuU5tVj4eTgC7c/PRgBRqlZmHGWzPEYr+YBvA74F2j6wj0yjPmg0HjAMCzwj&#10;MMxgW8DOQDtpRB5MDZclnOe8+eRsCMU80ujRgE3Nu6vRqwy8cTPiyQky6/Xfz4yJ5kKUln9LeVK6&#10;fcggM7Ju9TVQZRxmPexR2RuKzOp0tjum8d4wsNEAv0VjerzT+KdRiBelEX9zWvjLYyByDqiEYUbd&#10;dr4YhWiZWehhVbzRzZlkQwMkrGhBPS40n2n0YOS94tsDkKIJzHOQPVRyLD3k2AH1v0AfVhFxULki&#10;0rJLdkC1q3PshnT6oGVPjP3Ikkjq4zKK/8386FLtpKjzrIyeWRdXB67L0C+WlboC/Qp0ZmZcV2Zi&#10;9DMwroHokU4MwVjyFZUzS96fdHk0x+eRJaU+mImxOaaDW8DCUlZTfCWdfsOHpdjSOFE0TH5WSj4N&#10;cmuT5EbDwWwOLhmYz9q2hv04sB/ZB6P5htbSkNt8p4yl8XOhg9BNYsX0MopbKvyULXoWLMtEBAM7&#10;hpwYSFzvPIxZBtJr7rPBtzAHzUVSugHWwsZyZnS91X3Wn2ks+K5fTWPRajxZ7z3/XqX1zcV+g/8h&#10;bANQTskYys9s0qu2teS+2CJo8A8GMVmFs0FWr9wOyYtBfGxLNkbD42h4HDv2vZFvIh3QlmcPHOtd&#10;+9K6TF0tNDCIVwAhuQrxFaSTWmU8AmzqnN9ds7ncnGd49sTzG73LCZ88vslQ0maGky9no9ZRYzcg&#10;GzxHGo+3hv3IyN3j+QPb8Ym2PzNC3jeks58ZGBxlaK8X54VcNiZJY9JPU2cKjww4QNDxv6VzpJwi&#10;SwAb176yPPmc5I8dGOfM4A46MPqF0U+McQJgkJg7zDZ4e8DaI8tfWQZKCVNmxE6vVTIAGI6AsNCA&#10;sqXLrhFUS1hSKuvWZyna1/uF1+sLX+8XzisbT5+9IysOKejIaq4VaMGnN2/Ji7YsB9O2jb0xHvDt&#10;kYZJ3zNQrAdG1/ol97dh6EZ9Ved25FlubcuG0vuWZf+W8mmlpQZPsI5U/Z5BpfPErxJq0XOBciTA&#10;UzaNQZrdH3j+5f/Djz/+jh9//CeOj79mmSVVSuBURgADI3tdjIFX7/jqA//uA/88L/zP68T/vN/4&#10;53nisE3j6gAAIABJREFUX++On2fHF50YVx84e+AUNkdiF9nRyug52dbtrCAiy5RdVzbvfr0x3m/0&#10;843+fqG/X7jOV773PjHOzgbfo+SCWcOx7Xg+Hnh+fOD58YnH8wP78cTO8lLHvuOxb/hohmcDDgs0&#10;6yyfNqCy7c2yNGaWMGzznIRl5QFIu5xcPIJaTyTWsGCJV+mVKiuJUUcuz8TkuyMiywWVbqh7K9A4&#10;xN4XGlzppoQFrNmU9+tYlz34/iMMIHlQ9rw54EVHlU4ghwl1H0xMq3WZv4WNTewcsVyDop1ZJSHI&#10;uydfB3oYdXjLjKNIkN2IZTb25HOL1IWFDYiBanA0YPdA7Wcu49y3uVUhNplVA4I6iQIzvCWO2R4w&#10;2xHxS42SmlBl5NWuEj2aeEFMCx/5A5EmaSvgseAz6s8zCypEZXPMNzLRUzMgSTBKg11t0vn/RTdb&#10;pNv9rhNP6Dt3rGK355poyeaYjIBNWe0T88xqGPn0KJmr6TgWR0Y5MyaqWnFXNSwPYdi46U753KTl&#10;AWZkCE0WzC9kxrkRkGR9qilwQMYSNDrH7dzKKN7KJqzTUABN61pG63nrCkCpozTvOSEaNxqozAsZ&#10;ljSPEsViSpAiaKiGNrdNFD9svGdGCk4XwvqdebQm2djEcOto65cWw3L5ywghJrOCl/Vpc+OCT64+&#10;HLVyZG21zusIFyZQ71BJjfvnSsabM57rp5WfwjwZBlagG8ua3sZ2O0XLyIrQahULuN3us16juWYU&#10;ipVhjnM38P1v0qD24dexqUH4TKfTnhh+/ZHzLPclwRefHeuYaTRHoFIb6nNbxsN76rM6bysoEz0M&#10;rA4WGREmFiEtU0Mwj0ztpos+Gy0a3DuckTdDUQGaHaP7A5aOBABMukREeso9PNHrUnonr5tCCBIG&#10;joxkDN2LdzRNxWHRKho2z5AvS6UPRoEJozAz0kECdck30RudGVX/Y5TSnR/r7K27QKeHftzmek/C&#10;nT8Bhj5HzXk6SMmDGJ4o3pdry/ItI825fVzZf2L0LNngyW/T5ZCCH+6wtqXiMbIsl48BuzqACwOG&#10;CzSztpaRAsFRGNJxFKm4bptKWSV4b/uRZaWuE9f5wvt6IfrFCCdyLndYbNySXP/eB756xxnJf4cD&#10;3RL0NVNTz5b8xsjrQ/B+Rq8HVEuTURyY0UMFEmkIm9s5Hc0uoWxpiK7oZJ8CebGWVxrkfSPX0578&#10;RPIvGIXsZhgsESW6ySwYlY1qjLbJiNxmKMOJgFqCtzUTg9kYBHM3ZLOcqQRKc2w5NDnosHxnfrn4&#10;QnyXAqyrLlYnmWMOOfrLcAlDGppWueJlkEznRaexlmeUikEqB3pux0aelqpySqE+ekVXNqhviRXI&#10;A+m4GrSavnvnuZK/hsXZxbWvcykQRCvhjNalRCzxI8PDxdHqjAOwVvdTFlfJEVui4VkTdijai6/V&#10;Eaco9Crtthjta/cjEOyfIyeL0Tidy2aoJt3c/hhS9Ih4fKGTMuJtKCeGqpSypFcuiQHhZVwR1oI+&#10;4++g09hMqGzk8rYBaxfaPrCNHXtkxNYVgSMiU/tt4EI6MoL18t2Bl6XynWc95tyRDgsd95Tzeca2&#10;Nkv4qDGyQLbbsjxc31RyZjPo9WzkL2KIWAoefVdIBrIc0QBOOTL6LC8VLI2jMjnZzI9RmkMYLore&#10;zDJh3t3pxEjVepSCnuOU8VY9P5x8SnS0pEHk+zGYnTedIYIKrXnRttFhi2EF7ZYkWfIgzmkgFcIB&#10;ZO8jNqhd8GA6MkbVTr9FQNKYoPGuynCk12/hORoynVkWcGcUoRt8cxxHw7b7jMkw1HzHRJqkAcsz&#10;xHlmMWNgXAO9G/o10E/QOMaGleyNcbKkVO+D54xnkHeXg2ARN9g8nRiPreHz2PHj2PHYGo7GzCFr&#10;2eh7+U5lHrj2m/MnP3PIgJtnWspgLNl6gahMKvUISJpn7XXi3jxD00C87xv2fUfbD6jHU2tqrCvH&#10;5tSppM7P8yWWaJM9zvoZC+SSAVZG2F7GJjmPmzGrqjLGFnnqs3+FnBO+OjK8zDoV/SoHplC1IDeW&#10;od56jtSVwiEovG+19kJ7NTFxzIKDean0uEnRVotRCL/uLagq0eOYgXs1NvPMEwv/E1wzxyJJDvKN&#10;Zo69OR7HjsfRcOwNbcusrNZYaVBOtYjpDLn9CKvIsCPZOeVxUUikMXEMNYhWVK/I1UrWNH3fURi+&#10;2trbdMhnFlP2dVqz05SJkWXUaDSRzmByfBu8tazVfmyZgfF44nj+hv3xG/bjswz+RswQayZR2I12&#10;0yE6FmqZuED+uxCuVPaNgeVl9zTIV5bTCgAH0rkgJ0YadwOZIpY448rsuHHm63rXe+bZY8+3B9r+&#10;gW3/hLUn4NlI2rTH6yl2ndPUXZLZGzNAFjuFoexCKrkTMZiVceL1/sLr/cL5PnHFqH4YdawCd50M&#10;C062zIzZtw3HcXA/s7SUb0+07QkFEGXtdJWulal3/jgMHZ6BXsRpe3PqQo38heMpe8KCJ9fTJDtT&#10;aO60dy2yqprdQ7jBC68EGDm+7zg+PvH5x3/gx+//gY/PP9D2jyXTx2qZRwRL9XS8R8dXv/Dv68rm&#10;3u8L//M+8T+vE/96X/jJUlPva1Rm6DUC77KpsDdODDSkI2MA5SRd+Y0hMy3lxOjvdGKM840403HR&#10;3+98/8qeGOMciCvqXDv7oj2OJ57PT3x8fuL5+Ynj+Ynt8cB+HDiOA4895eHhUS+PDo8LsF5O7eaB&#10;VoGNcgAbzwiKR1UwcfEl0d3E0CrpI5kzaoV0nbBw1Fm3wJLZpX1ftCsjxcSdEwd5VvVg0yKL/Feg&#10;M6cxsXbR4CI79NBvbFkyzJtjZn1Ipo0KckzZJ+tZHsyyU3JeQxiC95ZergC6dFhkSdEYauJtjB3N&#10;52zmKVcwMyndLUvGuWNmuf8aXBAEoXcbW81yQe0xjd+dWqpKy3rLUm3bA7AdMRiAzJLk2kNj6QrJ&#10;c62vZJWEcrhsFipnlbJnROQ95+ixVvWQPljFBitb0YqtGCjywPJmErGi89VWtz4Gsbxh9X7++X1N&#10;+RaBzzT7e2Gpgm8meq0H1W0rK5z8M9eMfZjcaz4VUHZzZMzvovDbcp4CUJn6zkworhT3IdfmnpFR&#10;xDtPRKW3llFyBWBei1uCaFnY0KQRS5B81KPmYaRg55fLGVDXTiB2j0hav708W6u/fu4NUuxSPdQn&#10;Cf4mkORIQoMZgDnUaPU7t5g04xzmKqFBpiBju6bD+MGFsZSzgMIPo9f1VmuwEqIOynxWFE+cRlSx&#10;npuRf6IPrBEld15oM9pYN8dclknUEuix/K3Lvx0cvSMj+7wj1pMRtVb27Zrlmcv3TfS3HPIZETjR&#10;Us3mZiRaZz1p88YdkNJPxq75yTo+W/4Go0ij7Psa4z2ead1TW+64MKlyrkz6KOMjUMb5iJ5R7qRD&#10;lTdIAxP1RzdxCJF+Kil9IHAlUDVFu3UoZTsM2QA7GlRT2xXJx1XPrLoE2IzTpsA3qLkzADoFhCim&#10;EcdAio6MXEmG7IBvNOYzCpwKTaDjBMjtB2CDUZpWNKD0MwOyIR0EJEtrum17gZLvZAeXJbrSwrEA&#10;wtTOcl2NzoZML+FtBukwNKeMgIrWEC0dOKZ7jox8sRFFmbYfUJSa+ZZ72jbEtkGp5hYGdDpEMHBZ&#10;wCN7b5g7Nt9hDqaADypvG6yp0dhAaxuGb5kCahnJLFyY6bNJOJ1gcnfHo23YfUNg4IrAOQzXaLiC&#10;AFTKn6WhzMEuGWaz5I6MuoEquTLTUukrkxgZc6dmeZJFaYYUS0XgzRM1zfhWiuhU+XmGKdS90MQ8&#10;nqLRvKLNdfG1HjPdiooskWGIrF4Nij1oUFqimCs+JFYW5aiGk6Kn5bBErPwPC53JMas1+AZqKE0n&#10;cLK6ROWWvK7jYMRDBhmk5qcxYwGSI5vldmb0hBsUKRvEA9Nh7Bg905udARGBqCjLWTs00EibKHl5&#10;55y1WfpA8kL4xcgHig5s+jZiWfjiE+nIAIGZ6sfDFbEzH6chrdGSo6eTJstFqdE3I/xldNajVVan&#10;PBrpOJZRJkucge8vUwVoiJh7rVqubulYbIGM6o8ZIafAlAzWED/Xq278ywTr2TexSX5Ix0mOJSNX&#10;3TdGXgVaC+zbgXGAz7xgfiV/9gvwAWuRv83QrlHlmUqRqNEljU/DZGBjFsa2yQwGuI0JxPnjwlnB&#10;Wvu+9FKxKB5SKfjgui8OjB7KwLCM4B+G9wi8BbpH4KzIMDk8Mpq/jPWFDztgiTHdRnalG4GsjcRM&#10;DWPGnox4Uh7IwyqLZ9kWY4QzZq5frpwnD2p0YmU94FEZECoLlyviM05hOR4zQgqzSWFMOtS+SF4a&#10;kJhS/H6MKucAOk7F76On0zopnYYK0Z4ZvAXKt+iAbQbfs87/1lo2BCfT7UYnhhGXkWPkjDMYY1xI&#10;h0ZPBbi/2Q9jzCyMdGikcaZfA/3KkmpuWYbJTDuhTAHRWpZP2B14bI7PR8PnseHj2Gi4YWkps8WA&#10;bLcyJ25RpXRWx7yiLIfF5GcGZHkZK8cfkIa8anZcRtS7oQVIvpZNkrcsr6OzYY62ZfZvnSU+KxSB&#10;bndOXKKDsmiWCnBeO3GzdkRZUyqz5woYsLtBRs6IjKRui5xdTMjLYCKscPBEhvolw9NC6BIhxQMm&#10;ZnS7f7+MHlLEdc4WA5Q+T94TheenBSHH0Ol0wmSllS3LE5XifxDP3HT0qNvW1AJQVlSuLypz4dgc&#10;z33Dg0bErUW1SVLfdCu+EHNOIdmd780a83RUaEcjZfOM1GVWImSgyKhd8SitXvIKLZwyTSwzA0IO&#10;aJBOU8YoY2w6MmZ5qVswic5Uc7TNse0H9scDz8/fcHz+hsfHb/DtE+4PBJghYXd9J2UPeWRkjLSS&#10;vhU7VaVUuRFuKAd2MTNLBua+p6PBFYxgtX7JcNfAHz4oVOeu16ucGP2NPrKUFAzwdmRT8uMH2v4D&#10;vn3APA16lalAXbDoPwKwxspTDGYamRUwDZ8ozNLV7Hd09H7hOk+832+c54XrUo38KFglB/n6vMyu&#10;AXlfw+Ybtm2jU/XgGu3sH3GgtS3lGnmvzBLNRUALbjFTXEbyDXPszMbYGnsKQj0XNCr19blxDCUJ&#10;8yJh77xOa5NNmkE8DGRACJtzIBDm2B5/weMvf8dvf/s/+Pzr33E8f885WjamTzk7jaV9dLx7Zlr8&#10;vE78+7rwz/PEP883/nW+8e/3G1/vE+f7wnl2XL3j4rqXth0xx7/8FrOu8pYAHf0dg06MOLPJ9/n+&#10;ifH6YmmpF67zjX6euM4zMzHYN02OkdY8nRUfTxyfnzg+fmB7fMAfT2xHw747nrtndkxzbD6weWDz&#10;Do/AFoHNMjDOrFo4Jz9cM5MLg4t15H6s2aOxcBk5NapJNe85ir+h8EqWcVvk280mZgvNBPl2Gt5D&#10;1ENev0alJ8uOuyji2f/+z7lDctvYIj7sl71MtmUzqGIp93lTICQ6kA6JdXoxJwWV/yzdJRSUpfJR&#10;yjqOyQsltyyzLnYG8YUZy1razJpzyTLt3f9P2LuuOY7jWqILJCXbkVlVfdnde+b9323Oz/3N7q7M&#10;sCUS8wNYAOTIMxPdroywZYkEcb/6v42SoUWQoia+17UqAG3iSTJ+Fs1kP7wCXXpHazuAAZwWDLa5&#10;jyG17ZxQdKPAJyBa/5P/iyutzXhhk4UZtMsEthWtpZjAVFzyUNfNpGskAUIMdup8MvAdX38iMau8&#10;F6DU4vsMHUV/cWH+WWcFEl/FO4gEXkjijfHc1L8s8ZZ6cfpimGjQIwGF5582A1xOpq1Fe2qa/dQS&#10;7wSmW484uAIC+61mj/tJRgiHF2r8Y2hWABugSoS7ANmBHg4YcYWnXPV+YIKvP+mSVAR2vR1Mbk8s&#10;y0zT8ePqwptiWSsOuvc+kyCUurvr4hwKkpmPJhCYHeBISKbLNcfDqODo242vkGObowVFj8wBZ8wg&#10;wla01rd/877MwEgjN9/jd7S8i7g3f2txX5Ikv5oQJqpowraEntNI1neovv3wqaFCvUEnPFLXa6nA&#10;/z/untLEqbMqm2XH4mttuiyLlNYGV1mEml2f+AZItDxQredamWh9z9dN2ovhOLzEBPRUhXp5tDkW&#10;3ZBmhvcS67u6UkAzc5gtVILkfX2YCoj3ru9izqaoECktcOgcZLbdzKzmwPqlrlcSNu7whWVqYk40&#10;d8TMaa0vBDRENnPkqeJYJw/AQeMwCsnJcxNvmWJwizkjXkJdE3Ys68/vGUFGp+M4Ez83eqQhaFHd&#10;oVHWbTdawPlOx7wV15qO8Go1tqUWA1G1LJh5oEHQqZR3BZq1ekHvYdQrBDJhU/NUPUjSXcB4D19v&#10;/XOcJ0QOQDqarijVZsXIqcta/kiDbBuaNGzbFv7rRidHswGez+OFn0/g5+eBz+fC4zZwqq2lUZkK&#10;iecYoYz9kJ/NoiQl5mc/V9+/VyuoaHx+gTLbSxBHCk1RoF7ZYmooVDZDfSlf5z2bNDOE4M75dnVq&#10;NBlgz213AVpWWfOs6WIQx5KF2bzlecVJoGGQuZNJ3SAL0aqpNfIGmtIqAkfVQR0YX9bCvav9Wyss&#10;W+uekcwSWX5GCpdoD2Gv0kZH4YrijACPdkoV4wdrLSyZXtFjAxCxXAlu+SwtohnQILFgv8GfMvNY&#10;hP3gc9C6IfKbPkOsC48pXTKZTZOjHksQI+BZ8MaV0Wgb5UO+1bPxqQSzNdHyrPDMQvfXOk3J68t4&#10;jyIUQnGcDkMm6Ave2s8JdmUpvOkyJTsbJcgMgamERYZSuXz/KSpQVRH5r6lRlhHb+4bZFa0rerdB&#10;m7pYQ3AYDkpDbxOjL+zbwn1XPE8bUmkZ8OYMWZ7pREesqVLW+qQ19fY9HVsjfqfZamvm99PA2j3b&#10;vMJSpQePaisDdAB1ITOO51zeUgpYEzjXwlEqkU6nl8Us1ajgsEoTAaxSIaoxFAMLfRgdrNWgXrbI&#10;yrrm+oTO5d4xn0egV0OGPMCCKEUPpwEhzQZWR1uEFOUCF1VaHDjkz8v4b9OqJ5J6Vuo1qpdCRgCM&#10;3oTeYvRhyUQLgprpZ4FAlwGl5RorQ20Okzle+y7Ybg1jiA/GtoQC9XNmq4MGalQmf6frClYoKFjT&#10;Bn3XoAbjinP5HI3DDF+BYLCqQST4PmDtEhosqN7EHHN7s6Gyj9vA/WaOm9tms1xaa9g9cCHNM+Kb&#10;elDOKo1o7BupO49rlG10cxtOL+dBoSOHU9fmcPSeyU4S/7Wf1uBZ7kn7Tbq1denDq0mrTs1s9NT9&#10;DQqsJaKTWy9844o3RRfAwrkscDfGwJyk2XR6MPhsDpKRwZUiN3P9dCwh9cGKlCk8cp3OLxT5HBCk&#10;9Svl8wiE5ifBP4Oj0qkpDa3LtTrKThQLBkvSYM2MrLzWtQPTQTuf8AteHUBnoNTwy4Yc23DvfWvY&#10;RlZgpDtdL/eI/fmetXwc50ib3vnPKvpBFI+qVTqxJUl2gyg7CFhr/GlOdTtnZhtfqnxCz/NgBaxy&#10;qzfjra0Leu8Y28C237DdP3Dz4MV2+w1t+4CMO0SYEe+VsvDkAOfToSI4LzKZ190cdjt8Xteu1BmX&#10;ez8UAFrQlrRSURk/rgdMD1ZgQTmkxwf1WNW0vaw64wy+gzYgbaDvH+j7B8b2HdIZxLBqDIOxK1ld&#10;nO87LauvV5pVYkDcljVdzbZhzm7O6lgeyDhOC2Scx+Gy2+WFSHQJIF1agDYrxawtmNklY2wYmwV6&#10;ur9qxUJqY67nuv+FuKIqljimK2UbOkZruO0d2+YzwmAhc2vz6LqWnwFP+ypf+YvzhkicpHHp0saX&#10;ZsFlx9E20Lcbbr/9A4+//k88fvsHtvvv1urL6ugTA9SrPNUqWZ9zWRXGMfGv1wv//fnEv54H/v18&#10;4c+nzcV4nae18Ton1uQsurL06qhHenYc033vCqxpQ7uPA3i9sJ6fWM+f0NdPzNcPzNcPrNdPby1l&#10;Zz2nJ0XCZH3rDWMM7Lcd+/1u7aRuD5s7s+3Y94H7bcNjWFD/1q19cZdpA73FXw0YUAxMT0ZW0MVt&#10;plyEeMu5vDlIzXGGqP5Ta/cVjmV1aBQ/nOV4MBCiIWMbMigZ+uMblpCMQv4W3nRd5zvnzvfoNA5+&#10;GLL/8oVI3OS1bL2YM7vef+o6c7/6q0tEw5VbJX+oGa6Zmp2ZlWPLdda8j/Ga3rrroQi9JrsWxKq+&#10;rlbyeSkBEXKbSW8TbOkKYJo+swCgNfTNgqHQDUtPMJl7edUwmloCJp+j5eFA0fNKUELEq5LXF1gr&#10;wMKBsPvAf12wt6KXiJretGiCEcbVZ/2mQ/H7MwSTglpatHwqthxdVTVoUWHKauDOignqUr6RFc9g&#10;gp9VUFpgwu/bm72a6Tq1cqP7+92rKIX0488JW1kzQeqcE+daGMur+qbJxbW+VGQk8oSDrhUMDMMk&#10;sCmceXF0tGHgm/b30k2ez6iExLYRzFqvyBC/hh5sQI+c5UInCiDavFwyb8xgqQwhlxykYILdM9sB&#10;SWQrz0+Glc8M2gLATIC6yir0qG9nWCQZJHPG7KcFHSUsSFgmdiY6rKd1wi1M94LQ+W8yRw1h6/D2&#10;hYayXp6cCrTDNoi8XMPMQSXlCxCdlzUUn4RO2X9A5wJI0PF58XL6Oi7VOcJgTPNnufqsufqodwhO&#10;INdnOcdKsS4B5wsnLhCJvBTlWsvPL3AtMVgAlMxaOiulLG0ZozBQ25sy86m5dVvn8jZP0izztqll&#10;z4EMQtVT2w3+mVVX98ez8dUR3pM4IukMFHcAuJMQXkooa0JXSyFGiFansxACEg4Ha2VhQYdm098S&#10;LX29W98KDSxMaZhL4H2rAJ0lwIE8k2KcCjRKPNFcSY+jzevfnbxhAIcllilYHJoenJBtXLyCJBw4&#10;UaLTcl/8nzuQWWK5WgNG9+FU3YT0edhadAC6sFpDb9buQYbNbJgwgXbOE4cIlvgALVivyG2MHEDd&#10;OraxYd93E4Jzx+dzQzts702YOTEweotKjn1suPUNr88fmHrix/PAf/888F8/DuybzSkZnnWpzZw4&#10;3WsPbOig41NzhUFo9GYAYy5zaMy1QLdnBo0s41/dERU0rqYoIZzYCV8OzkvHrOZnTutUCBJnJNkQ&#10;PKulMaBlH8d3lMpqyjmTjXy+4x6VHSVdmzPRsOGtR6jfBzQ8NPd5UW6E1STI78b9yRcX6LpWh3NU&#10;rAilVdl6eX62MGqYDn9zOGYrKTr8LEvbFA1z9Co4jE5kQXsD1MqPpytDgMGUFQNWeuBZ8TCeY+1T&#10;NGjmoiOgzhepvDrbJC5YJggN4Fo1Y1cvD/QyOWAB3tyHyQkUvdLUA4rkibmWnEfgw4+9lFip9F4q&#10;kVbAjYGMNS3b0hwDxguCR4HtVTSc7lkdWdAm2gpNpGILl5NIGAUasmVVifDW7Orgf/IFFx1DyllU&#10;7G1AVGYoxhCoz9xQEdgwb6s0a82GfW/bwnEufCy1ORMMaMzpwV22aPIM0Om6qIhnvyuasMd3rjAT&#10;EjRwuXdXsjuDiVmpId5qY0IhK6s4mDHFc52Tw72zmmBNyx6yoLwHMabztOmZWQxquTvTnme/d22Y&#10;Asw+LZgR+OKKvff9t/Us9NWi7RoDPOEkDfXO+P3y1giGAiuuF1gW7JrTHfgmA5Or2G/LEwfYEi1O&#10;XJe3BcqWKS5wfV2hZV/0aIFXYihnI2WAgY6GqN4IZ8X0rGpBG4rtJtjuXsXgcgqwVobL1Z6mwBkO&#10;nBaLal4xOpEkYyxXMT14ltUpAlHLJBSnM/EU72oXkLwsM00xmkY1xu+P3YIZm2DrrLwYGB6YscCH&#10;Gd/WIs3x1PU4EplAGI2LKoPmFbhsV2BuqUWETv3E9dWgkHDwlcCo49JaC2MTnzVxtX2uPIBBWbYS&#10;8+SOwDG2R1vOdzRwND8nbtgSoiVWZN4z6Jg6aHMe2JikoonvIRflyg2YOBDmRLxPne8qg5O9F5kj&#10;5XPCjcZ+yOCUJLwRqxKnV81l3M8oQ1fyKHGdIfwM/hzhEfrG2MpC1YaMsh2OBF/JwEQDMERwGxvu&#10;24ggBvHPhrPXrRqOh4OvpHMrNFRb09sKnV+imA3xDY2c9LDM+MoqoaKAaJ5Q8AwGtBwebF+af3tl&#10;idi8odEEfXQbMvz4wHZ/YL9/x+3xG/r+sBZFzYZGt7aDLXtLKqzRjjZ3VtlGI9eJCxUFlskh7QIm&#10;iGUf9YKFlKeteWV0y2vcA8cZGOut6gIRtOBAb9cXlulCkAGRgTY2tLGjbV6JsX0AskPgyU2mzLhN&#10;7DpI88czL6uLRekVmbTHgIwmHYcuuGzQd1RhePYs9Reeow269+fC1tHZ/qUPq8jw4d4xl6dt1ubL&#10;KxauFOkO4m46hU5monvQXWyGF52mW1fsY2DzWSqhJdJEI107L0hb//LXO4rm3yjOVJfzhkcd0jds&#10;jz/w8cc/8f2v/wP7xx8Y2z14mGJhqvGuqRbAeM2FzzXxcy78nAt/Tgtm/Ps18e/PAz8+D3w+D7xe&#10;B17HYcPW5zQ9KbgB5Sd3sDyRobkzUsFKAlDXOE6s5wuzDPc+nz8wXz+xfC6Gzcs4sNiK2PVDSywZ&#10;2PYN437H/f7A/fawAMYY2MbAfd/xbRv4tm3Yh2DrwCaKoYKuHrwQxRAb9N2hsJkZSD+dmA7hFpbJ&#10;OiYDKXkjbZPle8vzCTxWJs65nhIMTS/nm75Q/kmkSZyMl6Qz+Jp9jnwVRKoV9NQLYyZH3N3tIF/D&#10;otcbGbixgP/Vxqnb0HijIDz/0SKXAGiVaSGviUWmtc6AXU1xWJDuwUkPACxkRUpnm6FGOJXtVUtC&#10;nPdr2s8KszlDmaX8NKiFdOEepLTTNBnsHS4WnAbcHbF8Vx6UtmWkLEtb2dbCyp6Ue6nrUJ9RtWrs&#10;41zBExd1FRT9RJgc4Ikw7hdpcX70pSUeRgKH+ysWaMsR//JwWf2T7kYmxQmRDwJj+Ux46cJQj4RZ&#10;2TS8qZHM2ZEVkPmyKt7e+4UGOpPcWvEl8oybON0lPKcq+loY3uLunJbghsP10yQ6O3xRKkBE2Auo&#10;XEGtAAAgAElEQVTWXwAiYFaWH9YvBEsikisnmg51IkbM3fDnVgYhflh8OgUeLoee1woPiwRbdAe9&#10;XKllPbz2jZL5YkmVsIoEsYf89iXF+wKjyworcJQ7qnCx6xdawdbyNd+bULGCD0ILjOUayB1tXRkr&#10;1rLmzNb95alVBRIFnmuGs5AwMv3WGYBywFlzQixQCEaasOf+KZAQa8w1A6xqqOqQ/e0s6ALmywMv&#10;QJSykXoO/38/5WaKxJGAKJwGFrDky+dSb1PuqbQc63Miq65+8IZX13pcrqAwXFg2YTuhrWM1Uwib&#10;tCiLZC/+KLUTb2xD+IjTspS9V+euTigsGiqdfdWJ8+m4t8BJkdQLLoioQLkK7Iw1Kh5aM8NM0si1&#10;1hrZWkAAaGOwxZxlBJdICtqgq8LILrTu8NZGPiRZocLv0fKq7EHs3oa2pv2nMLD7qxu17D9rjh73&#10;djX1Vg/m5BNpHmNKBu6iNngih7OZH+eMc9Ftx9puQB+QsaGNYUaCWrXEtiwDrYlVUogHFMTbcjUV&#10;q7C43dGwcM4nRE+ITpzH08/Vxv02thmZlhmmurDE2qr8758n/r//+oF5vvAfvw387fsAWkcbBiPr&#10;P4rM2F858NUrkY2Tqmc0uxOc0X/un9H6X5GWuKM2jHhUhbEokO36TTPSF6LdEhBOI2FZZfO5MV6V&#10;oRUfimJBuvE4Wa5FEA4Yq8RBtFEqro7Ipk0F3AzalMkpDymSyRrpuKT2JN6SxthjNcgkMg1JBSnH&#10;c18M6gYZ8JzirKyvPc+zBjam/82hb4IM0wss0CVusEH83uKTn7zipqPFWlBk1SIuimeUgM4tDrYD&#10;MqOSDjDLAhI6QEp7vHKADkhzlqr3r6GDmS1Srq+Wir6qt1mwgASz9t/nZMSsAGg6tJc7t+eKgxDH&#10;HjohvyZ5COgcC32Bmm4YZNWRkPi+nP5tMLfPO6NsTwQIxZ0BsBSH5Y5h6LjyvbR8TlnT0Lvhy+bX&#10;m6gwmcbKitEVmyv7rGowXrDCsWwvN9LPebHF/ERynaQXSTwSQWQLdQ9iSJNoXWffI4ypi03ftca/&#10;5ny39lc2F8Oz9n2o6VkCWNOHbs4SyAgDtBmf6N4yhZmDsoAQkKEthdYESorlci6CGVynpYl5IoM5&#10;nyLrjXoQrZPgh3mWiS9XChGH61J4ldbyY+a5MmhKONGpUPiXPz+tDTisvMOJt3GiQ1x1xkwRiEK6&#10;Oye9GmPb3WByJyfXfEYJFIxOl+CkHh3v+23D8kR8RwCDnQJNbYaFzSYBgAbpTEIg+AyP6YS22RjA&#10;t/uG3x47vj823PeOfVjbpmh/06yHtICOWWudw+w1Xle4fylA86ozhzgreKXwyZjjhHR2xHlHeV+c&#10;rssgDdQQqs5KHVXyWv9qtJkiQ4szN2ds4EDwpdKSLAjYebOuHMAr2a5RgpeHVAiaph6rcSsJfna9&#10;LnnC+4/mt1MXEFycOcI3A4LBXBKml38KLWkGcFZUKpcVBlstuiDVb4HrjY4nLhfYGoVygHtkEbXJ&#10;Sft7dMG2ddxvw2bKDEHvPm8GrGTx55cHC3Vewk6z5U04tagnhM5WnNzLqp0YtMzvuEvVPS+C4nco&#10;PoXuVdnwc7X5R54sItbqlHjaun0+hmC/3bDf7thvH9gfv2N7/F6GeD8gMZtihM5g5+B8XvxQqs1Q&#10;RBsKVog2S2JCA0uY15ufopy065TNbQDil2OHz6LQaCHlVRdRfWHVDzYXI6t4AL9f7zakfH+gbd/Q&#10;ohLDbLZrMoivyANWoqbn2s9KGUi7P4IgRa+QpOfzPDFPJh2YRO5i+h3b7hh0JRMfhRVjnMfjM056&#10;c95oVStpM3HtFwmCSGcUq8RjoHOZlxKqPnejwx1s1rjYcM/OgMWsvGuoVkrekX6r4MdMu46gncka&#10;MN+NdmDr6LdvuP/+D3z7/Z/4+P4f2LYPWHu0q+5hwUEb8P1aE89z4qfPxvjzOPDnceDH68DP14HP&#10;54nX68TrmDbgWzU0WDrnl9u2qtZRosLMyG+Fk3LNBT1PD1Q8oa8n1vHCPJ6Yr0/MF1tLfeI8npjn&#10;EYk7YPJZ69huG273O+4fD+z3B/bbHWPfMPaBbXTcRsN9NBvu3YHRgaGKjmkvOTFkYviA7w4YXFGd&#10;xk45qziXgdB9s8qTfoFAnQA2Z5nl91xXKUGC4MdJwYjEyoqDkrRF26+Lt3lispvz2MA1pwtKV7aF&#10;VD4jkE3DB0IBxvCXU1RWLrKajLK68PB30aeUNwUmKPfl4y5t5VRtvp26W4K2u/9NWd48895s4qwo&#10;90tSJxVBJJoCFzhTV4yZVwqrvvJ72PxP2s1G8xMTaIK2da/eIxBpM5nvqLXleg2c75nOnFu/LDZp&#10;NJ0L4cMiX+ST6PM4vUWSOo8Q56cX/BGeddU16kkJVSSXn6mjQsD8fbtglXNzwcx7c3ZghX0EwASh&#10;J9gsT9rYrtIRHP5Q2uCd59xqQCNblKZuLjHsvbOriJ9roGnB9+nJTGwjrvPEcZ54HafZbHNdKzKk&#10;AC8ZtQbxEJWqcs9PtBxwAC6QAogsjuKIfSckPpOHRONY6udfvlN/XKnx9emy+3Hgz9drqDwTaGRc&#10;KxkLqkH+9ecS97sooERhZxkFsS93U5JnXeHXfdV753Go81YSjyvslwUZZjCzNdVwKfeTX5wFCgzq&#10;UjxrAe689/eAa2VOYIYugNmkmk+ng7me6K/WFoyb179phFneWlnd270rWr9DV8s+nBOIM+qg3Krw&#10;RW+TxJnIKFYgav/R357JvUg8KhghuH4pTAzmlAgtqpzCZT+BYeXNBV3Nz3W64pjPt6GvI7LLxRej&#10;bqzEsqw2+QI308UcZp5dJ9qgzIBVm7cRWYDpDQohGsJm5QBdo1FmpqsJBhdMaxluNWZBE5zueMsz&#10;6iGobB8rnx/CWS98KkgEprhbRmOWkeZrIQyFELiOf+ow9yxywPEgqi8cltrzgW5gcwBVRNWXZyxG&#10;tYfLo7YooWwN5wSHfS8vsUMfkG23jJUxAG/9dHLJPqSzjY6m5uKwzPkT8zi9L/eGbbvh3G44x47z&#10;9cRcE4qXVfnMid5Z+WHGp4yOhYH//nnif/3Xv6FHxy53/O2338yYbIImtq9sPQRvsZLKz1p0bMLL&#10;qU0hUsAc+e6YTy3qqwwRKkI8b9EQ0CGipOCzvBET5Vvp2WgtchqsZwmK0kL2xHs5gfjimnDvlDUl&#10;iEKcM8xJd30gNzOJ2F9zeSmxyyMa2f77kqK6l/XUPq+Bi45FdEbVkCulQTh91RU8ad5aQQD2hFa2&#10;k3KnrLJPtDtuea40Iuo6INZKQc311lzsTggmevTQzMwfX5deDhHhlENW4fBlQdoR1VIMGCY+lOoN&#10;TZjGqQS/qDpQPXieWb2FGUscDsz+qBbMmJGdSOddtB1yeoBnudu+PAuW+5X6ShzmMq76Ax2F3Eee&#10;b6K5ra05zlq2JVtSNGeVEnvW+jAAmbWs1/e/yFqJ0npVm5WhQ7F0YIxrVhydcL3T+a/ovSccNx8a&#10;DWb/T+ic5fiuAejwYYcoKnjfegQzsjrR4UIolr3wfS2/5wDvDGbM02fDePCFa7eqkhWDTvk+BBZv&#10;sEg/xrCKtjQsWE1GHB5Fb+CryDnyBaINzPFmQQwGal2HI391/YW9tD2PPj5ntYJ4uTeN2zmBs6XN&#10;JHw6eZKmw5rZZIoStAbcME4+sdTEmzhfmeHMW6EfWLs1wdga9lvH7i1CjG+zT4GdUfOMaMslsLkw&#10;MpnUYboRyUkAdBWcnqHXm0CWzaAww1yBFmHNDGyqt/yC0UxrGtUVexfct47fv93w/bHj4zZwGzb8&#10;lBUGTRq6X+8iBmzxJCW7jYEMc9ZoOkSox7kBy1kYCtIUHSjkl+UnUIfyA+GkjrPWPMPQodIDn/Jo&#10;lWQNXeEcmh54jDNe/Iz3FIh09LawOhNDvCq0eTafnZhnVtIR8W67VMnmf1M+8L1y5lnFWKi8sLPL&#10;3U3hM2oJ+stkCfLUq06QVnUEAEgf5CcksnBOIb+hKdcXeTz3/abHiiw0saHSgReCCLJZSynBvlkr&#10;l33vPlMGmRGbJ5rH6jgE5fY19JY68DXoWvkv9+mt41a2nlx+5uq6RrV+a6Jd6lNF7MFbXjRr29zo&#10;4GzL21g0D3Du2O477h+/4fbxG/bbbxi37xj7d4ztgdZ3wIdrizAZik+gHWK57H48ifpEB//3KgnF&#10;dUQpe0C5IrggGFAQAluo3y6rvKAXXI8SxMgB32yPE05MU/RNto0b2vaBvn2gjQ8I+8LL+ylzzU6H&#10;nkQZp0D94fKVcg/iq1rwxWTfWYJrHb0DotkImy50QEI3lHB+wfmneEAq+6mHozfQJdsi8m+24CIf&#10;teNI2xaw9pNjSLROqRiIoLmADEQySxiAJwxceUcwF+oZVB0VwStFGmS7Y//2B7799T/x+P0/sD9+&#10;Rxs311OT5oyevCJjLpuNMafPxXjhX68D/34e+PE88Pk68TzNwccEirClkIHD6LKwVv4OUiIuylIG&#10;MV6Yryfm64nlr/myAIb9+7RqjPNEzHcTtcSVbVg7qccHbo8PjPsDcrtj3O7Yb3vM5tlHw+hWubgJ&#10;MDyI0eTAkNPaTInVh0YgTCVsA03m5PTQAohZzZodMOI75cyDLCVlXVRk4KuvaqlXeFfN+yI7XM5I&#10;zVCXtC0LF5H82hfV3rHJL11f+P4bAkYXhWxjTNyX4N1xh3DKp7+h3jplVt5fy7o9fSbkJqtpjWWY&#10;s57zmIRrq7Y4yHNy77QTinbBnQUT5razbRLfXSk+nTGPbWDbtqjSpX4TGoEnR7ByzhLdYJ0XPGEy&#10;kvR94QqYr4Z8vjgXomWqIjoTMIFpMTEJCoAznejT0ngu+UaYno5bQh5zgYvjviJw1OAo7svUEFZZ&#10;yUqemC11+R1LqrEEnN4FTVP2ai4IdSmmW2TwInl2i8q6bYwSpO5lNkqZ3/JWYUwblUmRy2XMOE/0&#10;cUSHiJEIS6FbXOoXiiKDK8QmEoLJTwCAN8Nh9UJL0JrgbReFBHF3ua6Dz/TvhjJRmAWRPQ+VUWYn&#10;DPVs/aJwX53cIZV8PwYkfEEWzT0U0sr3C/ey21yurPsrl/2CCb1xr8v3Y9PlufgKSEhk5YkTR+6i&#10;sgZjCqlWEE7v9/KHaL0LvQO5p3aBQf1LgRAsbjxqnoHJeMejcFAlLKRc+6sgBqG8IG6czMDRWI4C&#10;VUPgnygGOaEcSgh75BkiFQeaM41LtQy5DnGSlRXWmVLc+P6icImE/ATXc1l4Egq3kT6pCgtJsEUF&#10;RPaGV1hUs/kelmoY3bblFf53DmHKtGyugTSF8r1UEKTsf+lyAZ6VU+EvlGY9Hrx6RVz6NS9xpYKV&#10;FAdgmVNEweoXGsJsJ8V12r6zm5kEriq87LpmtjKg6oqbKR6Ov20FWUishBzKzv9Kg/55KUUNBwmV&#10;CBHr3Q1ArZdJMHoTmjT2ZzoEVLHaxGrdysT7CIGMmS1HcBzAeUDPAzhPtMcH+r57YMYcaw3wDKdh&#10;CpjCnM7nic/PT2xjs2tVrAupNByqOE8rZZd5oLeGrW+h/PdhCsIBwZ+vie3HE3+/3yBiDpwhQCfd&#10;iWJhhhPIsNBa66zF9iKpvMcwMSjYf6dRBinpKenaUE0vZ0Wek/wj+V0aRVSQ8u8ozfVAhnivZLZa&#10;1EL/y7yQntVl97fmOc1bGVFRIC8j/qUBvJx07eYKDoyG809zrCPpLZQ2d0iuBeYgKxjII5+SohUp&#10;2H2E+w3mQUZEvSf+Q9hYBYUZwg1Lp58dnV9GUzzPVOYypI+lODHRRDCXtYfR4IPqWbtw/qAOC//M&#10;eW8o9cWRZdVallEZJcSNQQxWD6b8C/OjsP73H4oMQy+j52rvGGxanCXFQJ2LwYG1y9tshTOXjsK1&#10;ImbJShx7VtljrIe9Sgu7I49BkR002tygN3B1wxWlLpEbWV5K7Q3ZAWfRPPuYmUSHowPHAksuOISf&#10;E5xUGDSMmSUNIj43R01Z7b1h0+7BHAGTCpoKZE6I2ID3OQ1eY9ExxiGnK/Zlj8vsfXX4qpNQGhEC&#10;9Ymf0ZLGcVAc30T9XFD0DxAfnefSqV+rDaLixq/1azKgpZGVFU5cBeCatDR4lUaetzl2ePYMvATq&#10;GbzpjHn3tkXPIHtPpQQTVg0sZBDBghk109pqk3TBAxnupBZzri6VcEqvlVXaQVbpTQrcqNzZ5DkD&#10;QjbmadqNsZbi9N7r4llZJOc+BNvesO8d+z4wtu5qrBiPc+HblgDLHKkNlhNQM896g80jgaKrosNe&#10;m1ggQcX417ms9c7Z3FhvTg2s1pDMlO/N5mRso+Gxd3zcBr5/u+HjtuG2WRBjMDuTmWzgDAOjcQ4R&#10;jz7FqQ6avPEXWVuQv4O7t6KHvxmteTjllxCd6mKnVo85g3Lj/fLdQhNXenA+57zQZo/YNRboTn7Y&#10;pGE051EelO/KBKzixJS0H6WR/1e92v5h2yFyLLZOCSeGV0CBOmz5/sVRBARfkwrkABefTp3jDbTl&#10;nTpAdpXnhsvYP7fAQ5HzCihWUcUts5RZ5yE2/LkZZ88gSxOb07KNhvu+4b4PjGHzV3ov8vBtL7FC&#10;6h7xDp01PHMJnrLUnTn+r8ryIEYO/V7qPAqK2sZpOS/kKlidwN2RLrpnNTeZNvC7LYw+Mbaesy8e&#10;33H79jtu3/7A/vgNffuw9lFtQ2vWegmcHxe2Zz1AEoTZcFXNtwWW9DmveF+QOGNxOGVSlDnZTXZ5&#10;VrzfzLKvXT6rWpKXBzI4KwvrhLKdlMu+i/PR7WEbaHuzuRjjwwd774DYQHQ60JITc88S95EmaCpY&#10;K+0k32kgXGareys5ZbKGB1tgwYgxOqDdc1glcdaBFDattJBxpO/mrR9tdhCTBnM+QhwTUHiP+3Ca&#10;B7HF+DsTLaUBw9v29cIPTR/0xA8hby8U4QohnykMbl9+HJ+JA+LDwkUA6UDfsT3+wP33v+P73/6J&#10;27ff0ba7t8tynsWgoWZ73acHMX76cO9/vQ786/myuRivAz+Pw+ZirBmZ36TF5c5MvTCJOIHQgxUG&#10;o7VMCJ/nC9OHe6/XE/P4xHz+xPn8iePzJ9bTAhjzPG0ORwSwPYlrG9huO26PB/bHA9vtDtnvwHZH&#10;327Y9xse+4b7JrgNxcaApPicMEw0nBhyYMi0s3KcD9W4yjIj1TAdCmpc9G4jR29XGXjtR5QU7dUZ&#10;BUZv56zv77r/Jt9dbt83ZEup1N35tGjva4oYQpjrlT6LDznWmUWC6WsQD5ZQ52LQp+r8X3H2/U0S&#10;Zl7CVkhhA0WiuV/r5fpMwjHeX9ppuUSue1aHe237bK2wEM/PVFoaroUJF9qlPA6uLMA2Ngtobzer&#10;eNIGnZ5CIBYENReJC0kVNPSg/9VIN7ynr9t5REUBdvJYc/lg6hktkEzvd33XcRDN2prGHLp6LwFz&#10;CE0XeMunBhDV4xZkXXlcCrclJJUE6k9l0ZcEz4C9OM/2lqatWZUyEYd+/YopPD+BD283vt17Vtj1&#10;MTDGsFaBvUebULMBe85sE9gcqbAv3d+niqkzuj70c1oCcOuYa2ZFRiGXtIEI3SAwzxB+V/SozhEB&#10;3zHMTh7pOM+3eFG+uy4CtbJb0RVFe3nrX0fSK5OhMQpFOHsiGFCUcvHPqWrm9ysJIhT5mjmSaqAL&#10;Rs9aTRDl8V9d2m/MCu8/VwaTRnVsuey3KmJ6UZTeYXJ558qv8r/CJyYBKRUuf17sxPeXBgEDT/lc&#10;0y3eA0newzysMT6orlHjGUWlBYTD4bkvbw1T9mEKRWb5V/jQCfblrL4IqK9vvV8QtjoQ92IGeVRs&#10;XJ5Q8bTsITI38H70CEdKXU4ohgIvOreIrjvwemn7VAffojesqA72ljmaTlGoO7M6gN5tWJrDggKj&#10;ORwjS6/SFTNKW5YAKxZWM0Wv6cJaDThPDzCsZOihBBK/6KTznatdYwPwyOFbglHEWuy35sKPWU4p&#10;/DS4Nx0zABYHotGxJ15ho36PVo6IAi3p/ippvA2SL1uKt+GSf9Ea4IOQTBeYWOeJyewWAG0b8LHo&#10;AZu27ZCbCQh4ud06XpA5gfkTp0NrfzyiN2XYU6I412m95dWF3WwYY7P1tA7twwaGN8MTwCtAVvPq&#10;6BZtRM6l+DwP3LeGMXb8/S+/4e9/fMPH3fp+L287op59j2U92M3BZ4o2Hd/zzLY86g7B6eeTWQrM&#10;ynE6EFQKAuicRFGQyrlSaKdCqalgIocNhtMwHE7dz5/OVOMtLdoA5svMRfVX5ZQaBxFzDqgZNhoc&#10;aRCAxhly1oEJ9xXPUmahSeERwSQk16XmJJocQilAZrkY3FgwqarZ4ogVBl5FsBbb+6Sjs9JAyEl3&#10;TKzYN5dhLYLONsMpYTqgRrfCyvq00FyXnFPSAKsmEHiWhwcyPCORmZZ1VkrckMH+kHECWiHqMJQI&#10;JkXu7C/EgMS+VoFTBi9mvqqyCTuO09Pf06HNM7ULu1BFUTPk3/DM1dxrFabDmNnrhmLEp3S6ww1D&#10;0ZmBZZZVS8GcgJe/E0ZHLiM1OzfmRIBGusqstOXsusFK7Zd0V4CB1cV4XDPlvrWB1dXbF62L4wy6&#10;mcPEg+ZRehEHvMp7zmvgyL04eNbu3VpLnPdzFDpoiJMwh6xlBK6kyzUhutDVHO5i6Y/+mQZbYOAW&#10;MsOJuULlyACEILP2MjuqYXS2wNKAZ5Zi8+zE8aMVOc3rfS5OOJgdSgvGg9dbUBKR2+Z/+5qdH0AZ&#10;ELVArzqOhunvNwlfJbzFCpwXXhkHFBYcONfCGXSh3j6MWf4TgNmbC4K+dWw3wbh1tL1DNuPPxh4E&#10;S6cNt28d09QjdJcpg1iiHoCRieWOlCGm/AwIVhfotCz3QxF4QdSneiBqjmJO5Okd2Ibgvg98f+z4&#10;/rHj223DvnU/z47eegw7bEUvoHxqIn7u1/kYzrnMn832eGLt7ZjBz3wROmnN5+/X6lf7ge+lVp+y&#10;5doab/rTGcA0x2K0jmIrNVUnQQ26ivNWPtJtFG9jo6LoYnTShWt3Oe4wMZxi8JG0k/ydgdXGyuiC&#10;YwJE0PzCwDSTpFzb9PX5eXg2aQYi8qZxFkDYS1L2VquQeH0NApDGWuE/xCGE/RYAAwSmeywmmdne&#10;mdvP1h+XsxVzLGy94b4NbFvD2KwSg7Oy28Xz5+dFPoo8P2KoiZY8W2Z8n6vwUUW0arFKjOaOVao2&#10;E+b0lXTmoaxDiI0uQzxw2AToskKH662jb8C4N9w/PnD/+AOP73/H/eOv2L/9Ba3fIP0G4XyFxoo2&#10;6uTtgid+6L4I6l1FyVzUI0j8XK/bWiW6lFUTHoTQA7pexTk2wgZJWqztpDz4MRnEyCBIYmq1Lxpk&#10;3NC3h83EGHfIuAHolySu0IpDQKUfIiSR8yBWH5PeVCfmPEz+RlKjmh2ip60dGi1ENPSvBnh7VrTu&#10;VXVpr6eMdikh3c6LFSJC3qMQdJAPB647TMibmjABzoMYjkOtdYxhMrUFzhW/SocnIlBAu0VP52XQ&#10;OIpty3UDqfEmTLUJMO5o99/x+Ms/8P0v/4lv3/+Ovn940DUQD8ZdF06dONbCc1og48d54F/HYQO+&#10;ny/8+3XgT389D6/IoJ6+kseELC575b4k9sggrwUx5nFgso3U8Yl5/MR8/sD5+SfOnz8wnzbgex4H&#10;1nFindPKKOFBjNGx77vNxHg8cLs9MMYNfezo24bRO3YBbs3nYUDtXwYx+LvauQtO6yZAEBFXnXc3&#10;h7eIYjTyGeoYb8StCR/bMyvEmFjmYbI40uTyYa/RmnD+ZmjB6h7iJHUgtke8fp4Wq8T1ml82PIrn&#10;c330QRRbJhlz2KqXzh78r18W1WPFbwNk8OHXPloADExrfstyGzgvza6RuHfurjv/ZLBOkJUj0eIp&#10;knAdunJdQE0ZWAqoqGsq5J96kf8iHX0f2Lc79v0OQceaitkWBBPSJk/VElZKxVXyoHzmFYuoI3ji&#10;LkHsOpLOiXXSZhEst7MViKRccbmSKGF7aSECNXkO7dVG+Ap6J5qow00jobgmwpkKyJMHFZW3IIbr&#10;AeYaxD4kZmNUMVevJRhqoiYrkUfnjA3zpfTRLJDhwYzBuRmlTSgrlQozzB8BTvc7zKUYfaL3Ha1t&#10;10BGCPbE/8RCEsmSC4K+P+ga1dNf/HpVAOXLXyU04MABFc83w+f//RPhi7KNZH6V+Pl8Xi+/fJDE&#10;ChUF2BfjWQGUgb8lLEKCSTc0CbWuIUQmOizLhaGbuocr3N6+7wzwfT6Hm8j4FRDrdbz310yD4JRg&#10;MEPKXuhIz4BGOhFCzysrZQBCW/Ms/dxnZSa/OgsLfDjzu3zAM2xlXwy6tLKrek9jnrZGV0JDCLTr&#10;de6e/HqP94XHKu31JZwa7lTHEK6ZARUydGqQCDzLHC5iakuFiw4+GS70yYR/wRxc8WQpF+JKAXvH&#10;S3PFfM4YJmhcbNi5RXCDzjJ3ZYzhfi9CQIE1IRjo0qG6sGAOoNU61jyBNdHmhExgCgWmO2zIKOlM&#10;VoWuhgMKnWc6fYGExYJx5HDSdnMEKsLgRDB4g4+qltkTfq+LQlHOWI0+TePpiTNNAJ3A6Qo0lf/g&#10;N4a34lk7ehyWcdqMZpau0isYwFqmJMIyiNAEq8kFC2UMC3bsN8tiPj0b+fnEE8DYd+xjD7qx4JKd&#10;1Zr2LAaKGoC9Dxxjw2tsEDTIVGCdsf45J2Tb0W53+y6sJ26THfe943bv2O4CdHWFqwGeaa9LmLgR&#10;WdaWyYZoN5LZM/67K5zMCBUX9sxMbjXAqWnI9JY0EMqoWHYzj0o8ItIct6wV0fDejczaLrNkXM6J&#10;l/Szoypf1p6hO2X6eqV5BqiYk1NmKhuVR0eFkStonuXG7HIpMouOaXN4MABJnCvZV5KZxwbTBsjy&#10;kGeue/na6K9OqHn7OF63mH0343dAk/xiMz6JxctBI6kjiIu6RNJIUblBpygll8IzMTszKAFxZ0aD&#10;91JuDa0NV45G8NTU1kgwvOv7j9L78qbB+3e5xsuRa8FTc7jGbIy1Li2GokzZcXspik7w/t+kTt0A&#10;ACAASURBVMNAlTjOGh9ioD6dSD6Pikr/FR2vzjR3Vlgmml7PQ6Y7Sl0OMYMfpKcW9F91JxGKec3A&#10;LXdZnH5C8VvFq9OWZaqpO6UGoBa87N37yK6FJqaqWta/t+haHcwKMyeuD4BkllPziQE6c5t08ivl&#10;vTv5FZ5R6gFVbZGNfs6F83S+487jJtaTfMW8CwvMnN56yLLUiEpajoR6kgLN+B/VZpO9xp97d2fL&#10;aOhDrGtis4wn9q61XvlpHIeqHtFA5wkZ84ygGQMtUHiVpVxxWdUDBn4rbxFkv1sCgWUtNodZ90Ad&#10;nazCG8e5scIwHNsouqcKRD2Ioxoil7Cd04JG3QM7294x7hv6x45+29GHD4Fu1OTOoHVRr8LwvTX4&#10;QG2xYdvieoaKQIfpG51DGdUoYKpA27J2l8MCDBk4EA/MabRSHENw2zu+PW74/tjw/b57Gx+W1o8I&#10;4FpAlqAypGEgq4v1KO4eTHO0imom0uRiEFoFqi0cPKk/Gd4FjiHPWRf5iK0ffh/irtEXK4pmOGYQ&#10;ssdbvLlcINnX4AdnqNAEsdkvnl3rupatodvspOYyw/eaCQn2P1byQXzuB50wnmwQGaHIoAZnxCG6&#10;BPyC815Fsl1VeMX7h87G/Hv5ZQb+CuMBHbWsSNCQm95C02V/yEVfX626y8ofD/5AoU3cseB8UPJ7&#10;cDzaRse+b9jvm7Wug5qeoun8eNs13tOaQ8diQgMdgqBqxhahSL6gcqk+Wdpi/yLV/LC7U5cj7Jgh&#10;ajMVVgQpm8CcI1vHfrvh/viGj+9/weP73/D4/neMx18x9t/QxzfT41q3V9hwbCMVu0qZH3pZOb/6&#10;eSSuuFwMHUihoehQABvfmuvAWi8LYixr9mqJZn5/Jfp4UkpUYHgLxTU9BZcyvuJP2jhWsX1D7w/0&#10;nZUY3LfgFwf99lMSODX1FNNrTpzz9AQJYqT9b60Tc2Z2PsTobtushXHrHd2ryaUNa3PbXC9m9VSh&#10;WQZcFysap8mAAFeswR3Wzrs4k43nEefg+kVrzdq9RtYvk1sLbDQTai643yR1LF9IJrguLsygqPAM&#10;bA9LLkHfHti//xXf//pPfPv9P7Dtv0H6bgEb6sQA1GlkLgtkfM6JH/PEj3Pi3+dpAYzjwI/XiZ+v&#10;E5+vA+e5MCeiCppcSJStdjRkdvAxX2uVBZaEc+A8ntCXD/h+feJ8/sT5+QPz+MQ6n9BpraTmcVrr&#10;YTV9scPk0j427PuO2+OO/XbDtm/YvL3MfTR8bIqPXfGxA7dh1fs3ETSZEBwADoge8LHtlsCBWfwS&#10;GbARt6XmSpYVJ+QMWgWp10tzfdrmr0VVMVFFrGVU6xJyqdoDkZhFrFE+yPkaaHJkIgqrEuzH5bCU&#10;9LaiO/OqVVtVx35S16syjEkKdAarrAh6xOZCnif2Gs6lXpZ0wzUVIhAqH4CoV01Z9rfLflvt8gQG&#10;LpQclxpIM0IseonhbYPJelaAU1dhQKjB5LzJDqv8XbF2iV1Bl/GbbWDsO/rY/cneWlsFmAtrnW7z&#10;twT6F4WAMKdemQwhK+0U6zztdZxW8aFIuRf6pScK4Y25oATIPCghgFemJOzTo/32PQpSSCStgvoR&#10;FeC6H54DcWWZP6CLYBvDbY7EbbamNJy2zLtYL1UHAejzsMpim7vYZHl1siX6jGHJt9ZmanhygScb&#10;9uLr8wQf4reqontSE+cN9j4x+rBK/UDQokx8EXaOvOqZcogs70TWcA7WLzC65p+p+sDhImDodIrI&#10;sIpXfJDpIJIGmiLExq9wzu5WiFcADRKqTuwWWQY2kLogcigtdm3SB4m+poz6gWHCnOhlVoAUGIQl&#10;mVHcUEyr0lNgF3m8RdhU9SqCMvxXlw22AUAHF1sb1fPMvp3+n5VQrCugs7VcHJ8aaBLOmS3vil3B&#10;bjqMxBV5dQafbaScGeqKk3XW5jhWd+q/08nvveQqLjZmzXvggo7UdPjNN5ivxLOiyCQ9CN7bkkCQ&#10;66iwKQgp8UZCNbq8+BVcKbM9VNLQSvpACJi610LiZrx3e/U+MNoWZ6d+Avbd4vzkvhhEcmMwDEW8&#10;8b/iEDOGy+waMxJq2dovjb42wDkY6oJuwh2RjaqkMfmuxl/sWrtXRO0BoFv7mA5giZcKqmVsijtz&#10;wzMQrM21nN5ARSJOyvlNnBkz4utPEWZR0h1o5JllHtwxAdMo0f0atZ4ZpWzSOr1P6KRQ9y7QPnxQ&#10;57Q+pWItd875QvdDmWiQtiDn8oynHOwl0qC9QbuZSetcOHSib82d7JsZx30BwrZuLYxqRVZ4YB6Q&#10;dULW6YPYO1ZvmGK8qc/lqnoHpgDTBjSb33VCm+0TC6VlVAlaAFginhUsmKvh1GFDczVfdJ41xy1r&#10;j5YtCcppuqD2AKIAHMQuha5s0HXCK4J/3rOcSo8Nf3zvg+pZpE4rzLAIOsG6BEjArLArQpnTYSHO&#10;LZzLfo8sfy7ZYt4OxsqM/VmAZ9uZkpHZ/Vwx1+eKI5UszEDpcIZDw8liaFoDFyeWZ9xZlQizYAzo&#10;qk6Pnl2rYhhOAyrUYgZcFqBTMWWiu3MleUh3ySURYIK3HmF2cSMGNA/LuLKoTbwFWGa7uNZy+QlD&#10;Vxx2dCS5XNCQn94e0M9R2WJqKiJA50GnObPMfp4Tx8lzTEcwHecGDIl/Qx7oRASkXHhS5JnDf2X5&#10;eOhuiDUzS8xQtXnAia2WCh+HANpgs30sY7NJcW52x7lwhvaiE/ABgB+kY+OKk54exDIHhfetFiC7&#10;3VvWpPU575aFTfhS/jbEyanCHXnddVGXDUj4m5wyurHhts6bBAazLyquc331yV8KMEOPjth5Tpzn&#10;wnFMvI4Tr/NAb0bjrQnaEyUYUNbhwQoOQ4z2OG6fWu9ZjbWMBmwN2JtiazCHuJdqD/HgRXN4t5YJ&#10;xVINGNcMaGQRL4w4Ido9mCxYMKfUufji7CI7f3Pki/PgFWKP6p0FOvycg2Ym2P5NwrlOmanBj6LG&#10;iZ8FTbpcsTuB+h817aWe9fVoGI8N436DjA4MZiLC6NQrB3sTtKmYYvsTZBZaU0XXZecx6Hiy79v+&#10;ms9wEmgD9t7RVTBAZ5Exvs7qGVhFwegdtwHcbwPfv93xuN9w30ZW1kRvYKP9aG1JJ4W3IxFRqnWm&#10;ohVccfXXbRdKD4eVMrtOQs1vwScEosz5N4JSyerCosEDHhBUNSfmbIc5vptVZjKYURMPBIIY7O7B&#10;WMpkUXgAo+iGwd+8VRAAbXA+5JdcTLp0fvC/kePZYuXhEF8hU/gFDTgUn06R30gHDi8IcSpFfy9r&#10;YjDAt1ZniwTGV74Ssjufh7ANBEwOgC4rmHXguq/CTC8BLIBkfHAFHBZktVAzN2m4bQP327AB896m&#10;pwtMfzSlAm+ZBi7PNc4XCQoPXGRAxmZhLQ8AWwupubylGO1iT/BLbHALqOid4gC0ltDk6xL6W3dT&#10;pXe1tjXePurx8Tvu3/6C28dfcfv4A/v9d7TxzSox6gwMMOEoz/Jy+u9/v/1KmOR6M+Od1X2mhi0s&#10;PbE8eMGXzhd0HlA9Dd/HXpaxvKKhBi3sXtZmaiLsYU28Sruk29DysVtLqe3hTvLN5HuiGAL7fL9X&#10;U83xj7qnr0UXHce+PvXXPLCOT8/cf2LNEyLAGN1aSokFbdvY0fvm2bfWpjWrCs22o7NPIFapoUkf&#10;1lLEW7RMS8CiI3syWO94rOK6FtgSjC02Te8f3XQND2/6WVI/yWCRRvKGpk5FB1sQISHqOi+4Vj9L&#10;+N62HdvHb/j44x/4+P0fuH/8gT42s51LtrbZNqdVJ+rCi4GMc+G/z4n//Trxr2Pix2vh+Vp4HcAx&#10;BQfhsgRs8ziD14San7yMLfq8mpRJVzpP4Dz8XJ8+2PuJ9fzEev60f18vzNeJeR6Y67DvOBItOpDv&#10;d9wfH3g8Pny49w39tuG2Nzy2hse24d4HNgF2ADeY/jN0oetEkxPSTj+TBpENgATvtLmcbPVLPR4m&#10;u1ViPfbWLPaHwqoHmWDlgVjHBeM56ZdTpU+GvU3cblG9fstp0ionTTZ2n9XTh88OqHZewZxgP0Id&#10;Ul1mUx5wi+65qeLsjW9FQsqS8CfV9q/isqjKq/gcpi+rqLc31dgXk7fDz+u8LvzBKNaSqtE9vKEH&#10;JKoMGHSiLxDQ4rRGMCK2ggybte6RykaREQ4eMGjbto6xbdjGzfgOhvkGJ8I2tW1MaLOuEMQhVkqE&#10;TKrV6FrbKSJeHEg9izycy2j4xCIHivvQ/9zcsNPcHeLxgRslyCUlARC+acpqqeKtJDcEVD3ppsFx&#10;0ba2xGdn7d0qhocFmJvSXkp6yLlkhgARGFP3vjuPFT3NTOmh/QEygLYsp2Br6GNAZAeT2ZiIJEAm&#10;r3gluarxBibGWNuuE+c2sFYd9h0ee5Rtx6/XH30nxHSCULBelUci/JuCEPrD9SESD66Z0G/fR6Ja&#10;EFkebwDeLpLylMBUpCV4dXFoYATvYfuK3rBkpnRygCbNgrUpcvglbfh9qxpX1hgrT3TjN96mTQRc&#10;MxiUP11n3IFOkaqwFXcY4uPyd96NzPn9E78DFSqpOPN27RuX5ZwIcwRl1DD3fDkhBLF/gdgbYwtn&#10;xvLooa9S6BZr8WxbR4FdOK3Uz+l9P2XfF2aDCMRcBy8VJTk2yPXr5biqOEs6WlDpuPxEVtR1bQug&#10;VACDEeZARLR5uH4jyyeBaRmKQaM2o8EmsnnAKOu/g94juqzqCbpOS0qXbjJl9bPJ6ofuDsBlwQ8o&#10;ZEowVPWoskoGp9JZmo4OOmIV8MxXGzxtXg/7DqqCnAAvYCRMK5wZZHShsEi49Qyv5ytruuLcPNZl&#10;ThiT7Z4JrpJe+1iEZ7bqdAV8QmGBiN5HtDCygEQHdJmD0B0KUEBbQ1tsJeatjyQz0LV3oAxXAoBz&#10;TkBONBnYto7etswe9qXN5T0dz4l5ZnsnE1iW1cbehHFOTtNLG+YEXq8TxzksG2+R7qU4r4hWGsqk&#10;PUfSyaYNpy7MZc4kXWcEuxsFqmOaOl7kKb3xqyhb9PeoQIAO2lZaE7UMZoQBXA2aC1EhM7KMFhJL&#10;nFs34qWWbB0BaOTEbaXcM2kt+FRRRsuX/DdFRWugBE2joktyD2I4yNUKA4xaXn5ONGgtC36mQVuc&#10;HFRKVRAO+0WXdoImZLH73mDy/fTMesqBFcs1Gm/ez5oVMRa4sTilRACvePqRMv0q2ysLtTk+wsR4&#10;o8lFddOM3tpaKnUGDcPaARzOq7UsiDHnDGWLbbjy/NOUoZEStACE04AtpGjwRzAhcBzXoELgCgMn&#10;9tZyoyvOTINi/PmCOrC4sPv4pcJZXD6Fo08UeMscu+g3gnDAVjeW8L6OtBbUsJ603NVS19AarsaK&#10;AtAO0gbgvEMJWc84ZiBDFJx1E3L+TYfgeUQFRTgiFcuz8+dceB4vPF9PvF4H9mPidSxsY2J7TbwO&#10;RR8N/VA8X4onFAc4m8o37YY3jWfCUQBvr+DBjC7YR7dM6m5ZpFsTjAZzttBgRuJFyO7YjwYOBJ/1&#10;M54KnNPaAsY8IlXMJR7QsAGjUzOAQLyghM+5Gu3ifDVvtWcqv+lpqe2mAzz0I0jolk0Etd5tCTCb&#10;ldO328D+sWN77Bi3zRwGHvAxtdV0DFnwKqHpAWPKCUHvDne1AMYSwei2FsuitK6X57R7NFUMNCwR&#10;zEY6sqXH/BL1uRit47YLPu4bvn3ccds2bN2rbBqdGtQ3yADS1rGAjFeN+L5CfqXqHK121PdkGX+m&#10;eoRMFOqoRX9h0skSqJDfkm86OTOxwnWo5RnZE0Bz3qmrhewIWVB4UKxTeJ7Cww9+H9UdXgGp7q/t&#10;0Lgm+hgEAl412xrcePsgKjIJD2i5LxAJAQi9JB3VEWDj5azcCv0DgQeXQAYIB5MzxHU6/gMyUmCh&#10;+RytQYXqsKl7WC4jPRtWo0rAghkNEjNa7tvAbe/YNmtP15sXK5N/RtAp4caflMu5h2hb43wisiTd&#10;mT+X0Y1VZxjSavC+5PzWVsqCatTbeB4NnLMHtN7dMb5h22/Yb3fsjw/cHr/h9vgDt8fv2O72skHe&#10;Pti62WBrPuuqw39R5P7vP+Vr6eRkVRoDGnT0n1jzwJoH5nx5BrsHMpYHMobP6IC1ZLNz8NkXk0EL&#10;XO0w4mhFSRFYoGbz4d539O2OPna7v2f7hz73Za9vcPB9sIoqXh7A4P50HVDf2/n6xHkJYgxAzEZo&#10;bWBsN0/O2r2a0W2S0G18UaUrQ006iLYx8ArXc3obzxn61nla9cqcrDY1wacy0cTeY9sUS54IDejy&#10;KpANfTkTXvhx0TfDaY7gLaYyUkAo0AfG4zsef/wd3//2n7h9+wv6/gEtbZft68Qlo6djKZ5z4ec8&#10;rRLjOPHvY1oVxmGv1zlx+tyt64xBVhOGtLUA4cV3V1Bhqc2gOk6s44D6cO/z+Ynj+RPn04Z6r9cL&#10;63hhnifmPDG91Rn1+zYaxr5hv9+x3z+w3z4wNgtk7Lcb7vuGx+i4tY6tCTbx4d6iGG1hWxbIiNki&#10;8ACtStkJTD6p2/mkD2+3sERCf7d2xoscJ+5gMGKChCfGabXfUlYSF0L1FIOl4aTJZa0wFYl2Ot1b&#10;SLLqiHfWwCuUtVWa9ESmsL1TFqvjauhPgkJHdSWa/1LOKfH07fOKC4Xf5HeReqX/TR02A/dGqwsa&#10;DvomeefwEZlgLvC6viI5LXi2L0Opq+j70i/n1JtYEGPbMfoWSYrQBl3APGckS0CbJfgU+yrI2f+b&#10;Kmzauyn/Vr5YlaKUixqBDSZvBs+IuzttAoazwQJrECX/joRhx3WeS6h4hHVBqLQaUxcjqogAQxq2&#10;rWHfOratl5Z7fLzzR3GfgRhN6co1xDXeaUU8GXlNRWu0Rzt0dUAHzD5raNsGDqU3HxbboDLpi5qB&#10;gn4Q2tZdO7rPnRzE25r5j/L7pdJCr0C9/L0kHNTVMUYiuCjsuAqRCnJ+RsZ0CUxI/JaCHmbklJMs&#10;a9WCB6nQlrAVmJ2tl3Vcb5XKFwoDSGK6uowVYZ47T0lznSyMP+kAKKuzDB+s4nipUGIgoQpdu6Jd&#10;3vU7BvMrQQwtcLk8udxP1X1fZGSe7YNUqt8hlMGspCnCQShUCcS4iRaY1bUgz+lipCQsIuDlCuV7&#10;WaF9ShxjvJhnFyIRb4d9+TbhZc6sWqFSDNEKgzCdynrJvH5xnl+XTNzPc+PNLUCj+cxwcGVuiWVY&#10;WulylPEVhheqzbKMROFcCBq8rQOiWC6sa2ZCLZUnUwXEOXSmasplH0hDGwC9mOLZ1A0TgCnITDgU&#10;RxxZluHJXugBIXeoWismfybbLDQJ52mRwEXpLGsjDOkdCOIRMKVNi3NUKuZTeaNDWDXgEJn/bmSk&#10;gJFck0iUWOtMRV3X9I8dTl4OLyDvNCG2oObw1GUOG3LT1qG9W+k2svegoeq0QAOsL33bvZ0SW3JE&#10;phOg0tD6htZ3SHthTcN/lkE3wIe6dizpWM2qNA4VfJ4Tz3Ni6Ya1zCDRnkKb/CnEgf8bhrKDci2J&#10;igysMkSWChKFrIgLRjsHCWFoAr6XzGWgZEaLZzI3dxh1wwU6poL0ouKi8NxCuMKjhtNjMD64U2IF&#10;DVlVtARvVzV6Yz6+OM3nTAMgMs8lnxVqkNPoQspw3qfKvOSD5QIFmLMKUEQziKHBT1hR8LWv7IrM&#10;Jo1MfhrlmoEMd/LRYc4YYw3WWEa9lMWLfU8444IDX0vlWHXwE+5Ieo3Kq1ZkhlCvQPInmAIGZuUV&#10;GfHOoQ1n1Qa8A7CKBiq27CefczGi1ZQGkhS7l/ju8kjVMy+nyzPuq1QPGVMKbpQBoayOYTsGM4Ik&#10;shnJ/xjIKOpA4HSikKIQAKJiTLJ6DrKK/ShkTXEG1v7EnQiS+kS8RL/+7S/6LmtdnLgMDAEW6zb8&#10;o/xhybRl8IqLyeRdIpn8wr3yVnT6kw5EFDr9fKG4HRuex4bjOK064zjxPCZerxOfzwPP14nPl+DH&#10;54nP58LnoXidiiGCFxR9Gg+Y0yq5psunporRFFvvuG1iryHYh/W237rxp9aznVQTl6LUFfxsg441&#10;s0PNgboyW2xmmTazq6cC51IcbKdFWg8ccZxQwsrw60IcBaLpBC1/84ZVHjq9M1UnD9zvJBoFwNt9&#10;4PZtx+3b3VpLbQN9uJ5DHACSdhadDYLueGp/m748lwLNZndtzeA5m2BKtkRoa1q7kibQboF2a1Em&#10;jiPilT9lwPd94ONxw+O2Wbl+619bTDiNiiM3YexxBHixq89MQTHsHHoNSA3Nv9vopKhB3lauMBok&#10;pEVX0qHA2m9GtrTrBiLO205Xo8iLqyOSuLKoYSaviTPXuBYoCQViraToFE78qL++4Ro/LbZBteLs&#10;ufWz+EayNjeMQ95p0g4oFYnD7nzQeh+Qd+d1hID/Pyq7rtUYCL0ywFLuQ/iZdWj3bYBnyiIrtjX1&#10;PmvoLh689equreO2d+z7sEAaK4foh1WYLKR9A9p2bk8EOfIM1YuVWbHmzhx3pJ5elXEudecqoE64&#10;0lyuygw+XG0wq24rsJCFNgR9dGz3DfvtgdvjG+7337A/fsN+/479/hu2229o4wNje/hw6zuk3wDZ&#10;EPbaBW0KLoasqh9f5X39Wt5KEVULVGLVWpWoBy90vrDmC2s+sc4nMD+x5hOqR3n2grUT9WoRPwcm&#10;i9FZyWcHHw3sc92gDUi7oY87+vaIShSDM6uvmBzx9SdtPK7Jkzo8uUN9gLcN8bYgxloexDieOI9P&#10;rHlAdUWLT5HhlRgbxrhFdYhVY3SbsRcZLa6zMUhXgb4YFjR9uLWJ0a8VIsf5Qj+7t76yFsWn46XM&#10;Zf4hZVAY6I0Nn1bqHZXm6cdy/oA3mNOPoZG4CsQQaqcReIKItoG+fcP993/g44//xMcf/8C4WUsp&#10;0r863pFHnKp4+WyMn/PEn8eBf59sJ3Xg5+vA5+uF53Hg8FZebNuYCQtIc3e5U99haHojdXLTPayF&#10;8Yl1HlZx8WlBjPP5iePzpw35fj1tbsZ52GtaGx0BYPl0Dfs2cLvt2G+7tfXZ7d9927CPDbfecesN&#10;W4MP956WtS825LvJijlgieOC5kkR9ODYHrTwfPchCWJ/6T+i7VdCBsHnr7QdrCB0kiI7/UMG5Wmm&#10;aGRp5edWkWE8N2zD+hOCyLCLNiPbpEHf/XxXb1WV+dx03XLYi7Dnh1wtci7kcIIATKii3BFk6zaK&#10;OcowtpKKmXuL+KWZeFHOgLprmGgo14i4PpDdJSBsoyugLziPLHVTSEJXOmcxbOjDeaCw8s9ksXgy&#10;zxLn3fQDVJlcuVAabGnr6Yog/jltqHdUZPi/bEvKpMu0T0MBCTwMNUoo0cX5Evfrel+BXaDHusKg&#10;IFicYfomGFBzHUOAbTjdbsOTglo0XoQnrbALQtgYALw06SoyCx7otDk/3YOS87R7r9mhawBYpo90&#10;n2spPWjHKpucT3G17ouwSpEOWQutW6eBEZvWHJxUHR41+JUsJHDToEiOKQpz3BWlLykkiDNHNNc7&#10;Z8Q0R+7mU69Pzj/yDpHmiRosuVZ1wLLW/XCvSnB1Lmvcg89KJ5HvQVPxuyzI9yrxvURi/vZ118mO&#10;W8nVgzZvs1WCEKbp5bMvusmFFacgQ4aM5O2qVb5ZNmAQKY4cKefy5Qukz8stuEZ/tpT1hyJXopGq&#10;uJyhGzgByPcHB2O+YpJclI66n/pzFQW/2vv1m6l4BjPQ6xXgbgPmxOFiqF7u+3ZWb6uMPXCPcXkF&#10;dN5DVc3xr4olE5AO9dLtcIFFcIQM2YdnBkotL3VNBSsCWXRCiIBDXBHvld9p/RSg0gBvvUOb97jv&#10;Cmg3x+f0DJ9TXTFyJ03rONUbHmjeUpmNs2Yp0bOhQhBmxC0vz64YnkpCpCxLZrJRuFO4qlt8Ksn8&#10;2Qai9mQk/ury4VFBaC5AOXi4DYRhD+sH38bAxGGDy2ECUj2rMp0bMPhte5YieohfFTaUmW21RLBa&#10;Ryd9iVrfXBkxWEtVcR4nRIH97kOXRof1FR8Y2459PrDmaWXDAI6n4+RSTD0hze47xoDIZtxBBBMW&#10;zDiXYK1u62vmiFI/O/XyVaOBVpwIdm7VjjI2605db58kAXf1dhTqOEweakOhyeIjjOzCuHn1Sudc&#10;jGbDMLvEF8AAAdvHpGOOeMPgBKmQvepLyGAVp46/dAHaxAaYi1f0UYgjy5cTJml8BG/waA+fVNvI&#10;SL0wv4HMuGRWOjKzRQGl6lrktbHwdOrmR8zepuE0HW9XwqMaEajhXaYNaJHX+SwuKBS2vE0oVLXR&#10;F+KumdUhbMsIKsjke/XqIkfDCV6kbBgUGaB1xLB9Uvg6vbJ/fAQx/F8GMRRWqktssUBkcZz57BcL&#10;Gp3gvAo6NCR2VHmr46PXOnGmg+GDt6dYgmxRBpjzVa6KnfPvELVUlB2h7Jne10N6nBEA5zkWYGWv&#10;WZUZ92YFZOoPDufm6O/nHy2z/Ox9lIs78MRgHDS+AExclXeHsc+SaCJeIt0jANbayPZDBRdCNmtW&#10;Lqw1A+M1Bt37YNkxsO5WuXacJ+ZcOM6F1+uFz89PfH4+8een4OcT+PxUfL4Un4fi50vxPBTPBcwO&#10;nLOZI10XGhb2Lnjsgm+3jtsQbE0xGnvLDnP+OK9qjue1z3LwDcff5UEKsgfLIJveBiYDX2acimWB&#10;znXJsCbmLZfrGW69VjEHLLUFTrMCjfT0VS+r39QgN/u+805Rz96zPru3j477tw37x4axD2Dr5gOM&#10;BA97tZDBzjeatbXtzt/XtOobGUa/aAoZgumZ5FPF29gAsiRpd4mrQW7qBdM0/DajcMP3jx0fj5tn&#10;uA2MztZtZqhZKwB1G92Dfsv4tABeScTrGczgeSdvnEakTsKUrfZhZxBD2hX2Bb4m3zzIzAx44hir&#10;JBQ2/wQ2J6t5C80WfL3g37oG4BngZauXsM2E8tJk5kIGU3hm/CxML4mnOE7xr6rPpz6MuEP9SOPz&#10;kGrFuVNlaTyWzyksMzCttCB9r2ZUvFWcat4jKhhj6UqvkJ0B96nmcDGHEhDzihjQrw8VkwAAIABJ&#10;REFUUuPBDH4JgNEsu/K+D9z2HDBvgc+L1eB8P9uABTVq7gmUSxSJvp/pzuLzzPZ001vUndN1ZDWd&#10;izZzFJy3xENH+AjScRbWdtuxPR54fPuO+7c/8Pj2N9zuv2Ps39D6HW3c0bY7Wr/5XIgbpG9A23CZ&#10;kxiorxccuCKV4nK69TvEOJ5TvK7tlpYHL6YHL/T8tJZS5yf0/MScn1jr8LZyXsW2JlROd6wn3kLs&#10;XAN/XW9/IwWz19pu1Rjjjj4ekLahYYNVLRZhd/E41f2VKgZ12YoFqFeXnBag0XlYu6z5wjo/cbx+&#10;4nj+9JZS03Tg3tH7bq9hL/GhrNL20HWtYp49/Znclk5E6r3kiQwctTZTn1HTt6yVzwFdHd0TSPps&#10;NrNjqnflmtGmsTdx3YiJmZZoEZAl7iO9Uq7aI/X55C2pGnpyj2cqCzpa/8D++Csef/mfePz+T9zv&#10;f0EbD6ANt8UQ58p2UBzwbUEMq8T485j48zjx4/XCj9cLn88D8+V9+eeETtf9FvmlJ8k6jrbga6m3&#10;NTUq6aqWdHMe0OOF9XpiPj+xnt5S6vXEZCXG8cJ5vLDOw+xOh1VvHds2cNt33HYGMoZVaGxWDXbr&#10;gq3brMetA70tNJzh6F0r24/yBEQUbbmcCabkfCV0dqNryiL181rSLOFIaTEW8i50bLYbIrijTiuX&#10;xC9+z+/DtpD1xk0kEuJGM3sy4/zEpasWVCveLg/RUiMnKd9JseLrTbup7pH3QOo/grBD7JaOK7xX&#10;XcM7n3C8T/anWOgh3ylDRFdYsDbby+Hq8Bq9xw2X8rnUZ5iY5u3Kc6e+uGLHLRqFK/ft++x9YNt2&#10;765gSaDV+2qJp3A71e1xaSZjnZBtHQkDg3H680jjGroNWx35S1dUYYjrYWKFH67fmo9oxflc8UhE&#10;QrsWmH9uElelnLRXZWRVl8/MUo39MZAlrrMzYAaHvyXeWEup2zZyBlV8H2CSgeFbc12Ayb/V5hCT&#10;haLAmua71mlBjEojfeCcA30dGGqzc61riNvvrUN60XuJgx7ImD4Drq2FcwqUraXI0PhTjcP3d8je&#10;+Rvj/UIkB52g9YTyDjUDr75DBsRBL3aHWgEQJBoHqfXura6R32quoCPuaB/nblMwXRXyi7JDARa8&#10;phjlF1jJdW+52BB9tpdW9pzPFHhwrcBGLlCQcqcV30o3R4V1nMLl/nW176vP7wLXXMh6Rd6trvLr&#10;T1EAIYjG0FpP7WswRt92gbd7J7t2rFBk9gpX/avlOD7YZ+54cSdqOdj8NwypN6hp/bx+pPE5jbBs&#10;Y8RXFrT+X39o1FwA4zC8fNU/X14d0BThcHKGvQSeBZMMr70Lz7VMiVnee71gkIFOWBPgz29JctX5&#10;iwv/d/Bx3VbXK6OZA18M28WdRq/zBZZ/63lYBhBMxbYZGqk4sL0M2JtTBGsotHUMH3K+CH8FApcp&#10;IHX54AVjuOBsmeo9FYl7B4UqLIPSUxKWdE7h9B962xxGTcxBstQGha4Tq0k4kBcsmCDDa57DUhYf&#10;pm5AbtMCKOuYZRC4DzbeNhvEfk7gtJka83hC10KfJzCtjL31gdvtw7PeFj6fL3w+gcdS3CG4jYG+&#10;7ehjw9AdVtZ6WAYWLBCxzhfWssHs2R/IcUUPnLPhOTd8Hgs/D+BzCqQ3KKzHrwJYanMOTNfPsl4F&#10;gxuEs2CeNGg8QIdUVokOy+WEm/feagVZ/V0dQFR2WouWWxw81jjvxRUZyyb37akr11Lohg4Hsf6a&#10;UhUhmGOQgYpKx9YeTENpA9Jpb46lmmNUeEf1olyos315Bj/N0LXzYgZFSouH5JoFj1XCOW8Bi1ky&#10;t9X7gfr8C9Dg9ExCEWsPshBt4wBxOvOAJlflCuEU2FwcKKozrbfmcxOWK0mC+DKVzf/D2JtuOY7r&#10;3IIbJCXbkZk1nOG73eu+/wN2n8oIWyKJ/oENEHLW6e6o5YoM25I4gJix4SUqNIwDexnMGL7IdCqR&#10;fta9UgYpQBnb/CYT4k/PojUDyZriOm7zjKqM3kc0QVQnJPKKEDkTuDRA9ugdQCOdirpvUQqehsTj&#10;YqsHMQjlNqcHUagwQ60SKDZ5nV1hlq+ALIuO3yKEgaBM8exr13LsYqVo9wbhb3QoGlUZWRIqFpZ+&#10;XmAprLyaRqfqayzsU+IK7cqJ47lBYKiXWtDagoezBvAGs5fRuCLzy/k9vWuRRc11MigLG2sdJ0o/&#10;oLAm7jshpwxG7IExPjD6C5+vF75eB55fB76eJz6/Ov76fOHns+Pnc+AcQBdFnwMFik2sf8L9VvHj&#10;XnHfKx5bZVWGoG2GDW8vCUMxqyHhJOWe+8syx0Cn40DvRq+jr6DxcvhY08zerTpDRJktv3RPz5iy&#10;53sgVbBg7ExOalln56JmXX7ooGNlnAkGC+pXAbQKGoxvl63g8WPHx48bbo8dZWsIsPMLZVN2e7u6&#10;ykBEoWOMDdo9SF0ZnysF1ltKBb0DpygOnZAqmNJsrOGLJ/9UpyMAOrBvFY/7Zn0x7gZtUIvBRdbk&#10;kFBWcgqDlZiaCie4ziaaUOuSTxl6wL6TErBm2gN6EFYFhyzeRT3Vg7l2TxeaykbzG1q1eU1l50EV&#10;TGbgKmA6gWkipDtW7MF5jsugJb9EFR5WUXeAYKletSwn+jqnfifNy7PmlgIEERt3PYx6nML5Fpa+&#10;ETKBY4uVzZxqLbffxcjLM5/9O8K5Gz+brE64OiqXpPb523x0FROp0b9gwT8VBWk86aec7xwjnAyi&#10;BRUFeyu47Q2PveHWCvZKzPbLUVFYMJjJFJfD6Ta3O0W8ElPp//WqLhj8nMu8OQ2ublifDH+M62RS&#10;FKIDtcVKosASSizjduB2u+FGWJrH99/x+P4H7h9/GHTU/gO1fUDa3WR9McgQKRtKbbAOpSmAwbVd&#10;hBT/u8x1/X5nUJkOGIybnnVvMFBzdL5Oq74YL+h4QscLo78w+9Ne5yd6f2LOjv32QboJ7QixofmZ&#10;wXL9bAJC2nAbo5QNtd1Qtof1xSiElEKCKP6vzDe977J4LH1iRiXGC3OeUPb5mN3mNs6nzZEyTCr3&#10;pG6o2w2tPdC2G6TdLJABMllPNHkLYqTFwNIrETSYT0/0bBtnMI8xK2o5ydMqWnWeaHvlSU8W3BLI&#10;NFqxgKzro6z28DUT49EseHqTMoYnMMkMOzOxlddBKvbHb3j89j/48cf/xuPbPwl7tpp7u2Zk/MHO&#10;0jE6Xv3E59nxs5/42Seex8DrNawvxmH9uvo5Mftkcyfy9CJxFrmt/MiDnWL+PtXInB5zYp72GseJ&#10;EQGMT8zzE3p8sQ/KwYDGwCSOlUDRqkHS7Lcd+75j32/YbndstxvabjJwlw330rA5DKRMexVPxrKz&#10;FRW8JZ8DgdtVJYJai38DCAdvJVl3rxJI33HfokO8VikYUS2f95WyJK5NeubbcVojY5vSUrDViuYw&#10;krJy4P/rzy8Cz/6Xg+SALke+vn1Z7BwVXAiUSYOEgYyLlvw2E2rxv6sEQMgjt9cHCMOpMP2XjnzT&#10;95gYM93ZvpISltzi/SJTM8tCkzoXnTyt2oU1wnXcpM+IoLISo7ESAxFWyau/+HlUfDiv8QUovqdr&#10;zIDL9MGAvVLeTa4BO57OniDdyLlXpGhV7wiwghAJpcD5vlhvEYEluBS+X7Ie4OvkOoYmG0+WbDE1&#10;yPWGpeXUAmxNsG8F+2bQqlHBziSyIsu3YShuBvu9gme67LgJTE/F12WLDmWiX59mw6vTY4HUHTdW&#10;LxkaTKSdYqExyKJnnRDt8OB2KZJ7ZLhj/pqJfXUBsHoVay0E+NXo10koHc/ykTj5ZSZ4HyqZ2RG/&#10;nq+x0evHiTsrmos4zSBOGfzCBRMBiJO3SsCCJV3ulVT+eIrPtKiPHendXxWfUEr8jpx7wBnEvdfG&#10;2VuGNewHLb4ZjlV3gjNPwDGiwylF97wy8yUxzzXrpRdJeu+Xceua23WOQmHuYzIi9ztorCAN33C+&#10;KXIVibwxbk1XXZiOOzkEl7lkp5vG8+Orsbf+tzM0FQ2FZN2N9Ph3OuzbcNYHmd4zldh71x18v4Ez&#10;9WWwXfZC9e2668wu95O8a0o4BYU1VrVrFKZwhAVDpc8yAtetbU3onOObixV6niAQjbTKtJfjuRY2&#10;222cmzPSVCZoSm5FQIgoo9tQZtVYBuAQdp8ZHUUtk9kx7UspGKViNlaesBKBmCAY0q3qKpw8lg9u&#10;Y/c5Fxo9xKMdI9YBwrHTseJQKe5Qd0HswuESlIpgFn+PbpEkdHhT9FJL8D2Tn6edllIgbbMEVOXq&#10;M2XPty4a9sK+pBHcEggboKMWlDEtgFA57vOAngdeCrRd0RpijqcqZAxI79jqhiJiDq8x0c+O0c2w&#10;aa0CdYdqwxgDwkqTs78wx4FbK3hh4K8q+Pz6wHEWdN0wy2AMy9ZvqJV9Y1Aw0cl2TuAc1ljVcSVN&#10;8aTbI0q1JaAbjObh8SbyIwBidNXEsR6VpYo1HLPFjaeo0MhKhQU6spdwKVwenFjGf3U+ohpGE2BB&#10;tuEZQ0rZ6NxBLEscMsMx6A1ONWjOlJMIGPoRBuBNPpdnzVUIhchc8Flcu+UpkchCcee/3XY5LTBL&#10;sKFVwk8nPaGSVnnyyqSZc+Kck8HkFfx0xdWOYwmDsko1ZaoWbKWgSUWNvQEzeiQUquI8yg1h8oO8&#10;T9YE3nfM3GyW3u+S4KrYCZCMZQZ61AMbtALFzxq4h4txGnSTN1q04EHna0RgYfWWCP2DzvI5JpuG&#10;O3/pgHaYL6JA52ljYuBFg5TIN1nei8jGm/AAkUOAIGaONIYl3KyizY0Ih5MphIkwmDrLlLLKMg/u&#10;mk5lfYIc/35BMRgsoHpUa6XaX18irM4DkODL4Iq5wpTficiyV/LwyC7imTLHL7PhqqCyn09xRzId&#10;CJEN6gYGPPhZQhXIOonT+9SJPjq2cYu9Nnxuw+gec2COhrltqNsdj8fA/D5wDoOgen698PN54Ofz&#10;xPP5wvN14DgPzGl8rAqwNeC+T9x3xX0HbhvQmunnPo9SeeZcmftlX7lQwoQGVluYc7lAZWCq98gA&#10;Oo3ToYqzT5xjoA/TvYSQD/T0wEWos6QVhGWz+zlQ1YKYF20lb5WzHV1TUCRIDI0aI0wZUAxsN8Ht&#10;Y8P3H3c8Pna0nRU31fpJOC1Ehh/qSg5gUFbmNOdwsfG6TLHkZeOTc1pVRuhMzTIrdXr2rAfXEM5s&#10;N9prpQP5Y8fttmFre/S8qiybd/0htDrnO9Bw/kOJ516tYWhU4DhcQ/xomFeqYONT6hKuZ1Jftxjg&#10;sjXcxrK8YbH1EDsbBs1g0DC11MUXmEbgvAukgelJVX521OWJB3a9Z9BcRm/IQBrKGkfxYpcEj0b6&#10;3y/Zklhyca61XRUQ1LUpm0LOkZhXJYWkzzhGfwaQkuwkQbj4M5bhblBcDinlFq9XMPp9ro44H79D&#10;TFVZ50NhlQ+e8etXCjzIaNe2Atz2ivsuuO+CfQdqmxCx5tJLAwDl2Fy/45wKVtbqgj40FVtD1o0x&#10;VuBiTvSuEcTow/KEjAYVqCdEBgQFTawvBsZp/RNaw7Zv2PYd2/2Gx8cP3L/9gfuPf1n/i/sPlO0H&#10;SmXz6mLwREGTrGT1kl/boYHsL0iTW3O8HCN9+7dvONcpdIGxAhisTBi9sxLjjADGHC+M8wvj/ML5&#10;+sQ4Py2YocNkKWgXgS+HAPXqT+6wQXOS3nWG3eynQmozm6HtkHYDyg4IM5FFrCD93SZ5X4tEf3C9&#10;ezic1LkqTAIqy/4e5xP9PDG7yX/TxSpq3dC2G9pOiKvYM+MngNuDXIPkv1Ceb7NZbYxevZaDiIBa&#10;Q3sxXgfq9tJ76m8k1iOdsqGUFoFBD0S5XlLgS2zVDeY9IaSqAhq05CcZMGdcjSTKAddVuJilANsN&#10;248/cf/937h9+wfa7cNK/CJLfOkaYwLHVLzGwNcY+BwTn52VGEfHX8eJn8eJr9eJ4+jo52Q1qNmE&#10;Yw6DhlSsZDvnJ2l/BYvX2lGfmOeJcTzRn584Pn/i/PqJ/vyJ8XyiPw/014FxnJjHyQqQDgwLDFXu&#10;a2sbtrph3+7Y97tBEtcdpe7Rc7CWik0EuyiaKuocFpirQBElzNREkbGC7LAQzFCzJlTB4AP3hnac&#10;zSel19IWLKVg0g5wv1jo4FhmUcify+lY//deHNYDAnGmVt86S7xqDs0jV0BYu89ylufqqrw/Ni7S&#10;/FzfKLIy6x2acqoGK3Od6e9hdi9aIQE+XHFz/uD5/ItLeOBOi4ReHql5uuRm9GRxfqWwtab/16C4&#10;FOccCzVBNewwc8vmIAZXjUFE7zOVJyusCLWEGSGsmSViWv/OgoXfvNb4F+QB5z2kJ0AjAcbTJv3i&#10;BR28qpaj4nRaUFvnsN4xo4cO4U9xO975WZnej02i8kCZNGlBR7OxPLnPYAQl9tj33fbKE4KSfuM0&#10;iiucsyma5tPZ94Z9r9haQa3Li2swYKaHBIcmuYgyeZP6p0F1sQ8WBn1vAlHTE8Agh0AwzxcG+aXR&#10;0oRqB0QNHrLsKM0SL8Qz0zwhsRhdBe1NC4xIYSBjEW+oOcgZ9/ms2Xx+ddgrhLBNpH55+0acIv8+&#10;4i7re0txdQfi34/g/Rrf0Xm5xsu2fUjrqixC9HK3eE+v8/S6iP9fP0sTv44xnp2+kFMEXeHwLDdB&#10;gmRK9/aATcxLSLDOKPK87Iv5XXFs35iXz/Gq0L3vjh3CsvCwgcUs8jB9GvFkIJTj9GVJf+n12xQS&#10;/vliyJflDD7F+6nTz9ueJifglLoOps60/vrLfUGhD8g1phac8J12srh4+yE9KcvBEKrMmnWBfZaB&#10;WHwF1DkJ57Myuq/KedbJ3cs7hWdDqQBjGVKxtg6jxDvG+ZOVNZMbz5ZijeTiocpAqJSAZJK1QcaA&#10;xjDHLpVzc16wFNdrDWuFzMrMPZiDjtBJrtaomHAVNGPgZaJpYbmeKwhcZ01ZkEAKZogFEtfmUFel&#10;MkHID+dllx0V7vPljHA/JNHF8jrCMqe7jblUCMyJLQCmWMBB1A1fNu6mkm8IWQ6YZYy8pOyVeL6q&#10;OSC3CtkaUK0RutKRUI6XOd/aCbQ7sN2t3NEDBm5gqymAdWsoB5UmNv8TUbR9i6ATuKZDFa+p+OwT&#10;fx0Tn+fEOQQDbEI/PcBmvRAm6dxxoycj/X0yU9U9XYTHif9IJqLMvgZfVMSECqQwOz/6K1DZ8d81&#10;qi8QCpfAlSkGAJOyBRhP9tC7htKsIZJN0e2wjMqx3ovPXEaRZxUQ8mQwQLMytZzBrmOf+FMmw/8i&#10;I+1sgTzOMh/JgeJ7ojkbnZeuMiaSsIaCZF+9ynX/g6yXvMKNPfLuInyWj5uNSItYAIPl5q1WbDR4&#10;iqyeEEktj7mBe80Nipd4KU7+PpU5ife5t4KlryigKACDhRHMiHVPRkiMwhxkoeB6AGMM9Llgpmrd&#10;4GgGvmfOGharMMVMktxzmWlNcAxKwZW36YErxymdDrfgmTlMuGM1C1KQTOHPULIsNwTpBC2FSmQN&#10;RdLlQ2T2cB4iVokhYjLKA4m5/4Wt4TWYYYajZ8PNyGCebix6NnPEkjKnJV8XuTzPm9hW9pUQ7y1Q&#10;1mcAjcJwDDObnvI0m5em8RWgIZx5m7JKaXSraPD9HgP9PDGmNcBsrMiZY9h7o+N8nPjt7Hj1jvN8&#10;4TxfOM7TnGHd+KsH7bZqxsXerNFt3fibhrLReXnTM9dZ1KiqWs13+1BCR1nwogM4xsTRrVHhOSZO&#10;ZpxNyj4JdsCzI7YnnrFKhA7mETDgl86aOo+FwBNKBIiqxjC+uN7WMJHPF2/QKrh/NHz8dsP9Y8d2&#10;b6hbsd4YxZxO60CBMqDE2OdgEtWchGtRaKt8jvXmMrzkwkIGBYZaJQeA7o5p9blLnKPCZxcB9r3i&#10;ft/x+Lhhb7vBgRULBtTSouor9HGFydQpsdChoxczJmsrqFFdlHg+dbrlUCD/QspikzVOLrfRhSwT&#10;3dm9ovB5Ffu+Y9s2g+qEVzOms897elVa4shYN/WKvqsxH0GL0J2E+qAvQWilF7l3WZ3EM13PE6Ss&#10;U9cBnbWrB/Gcn3jgItGgOj/3TF4Gat72azKoHVBRlAtRnaHGr6d68JP6Dc/Kkr7pR5nByLE7HryK&#10;MDnBfhbkho2riqLCnYAwaJdbw34zKJfWLKArRU3XFLlW9MzkmI23s/5AZ7oCc3pwxnHBcwXGtODF&#10;UAwiGpo5YM92vbFAUaHRv2PbKvadwYvvv+Px40/cPv7A/vgD2+NPtPawnhflDsgGKdb3InTD4DOk&#10;91CF/8b+8jlfNkCvn+XfWXdn8ML0aOsTMefVuW+9ML4w+xf6+UR/feJ8/bT+Ed36Y0ht2OpHBNcX&#10;JIjGa7kKfSuu+2PXVEvKaTtqI8RWNQee06qQYBcc6kzPESxoXD8HyupQzlWtJ8bq9/HE6Af6Yc29&#10;z5f1S5ij2/mshHGsVv1d2xYNvuHQtpEM4UktKzDriSKhoRVfAMVq9IyldwAQNEv6alvo9WMAswBS&#10;BKMXzGHyoVA/EBMIpBEGHqnr6XAdaKBMC2rPMcMMNOCcGWt4dQpknbOgbA9s3//Exx//g8cf/8Z2&#10;/45Sd+RkTefbk8lb5wSeQ/EcE1994LMziPHq+HyeeL46XkfH6WdPVzDVHIOXkGTov3427KTQSWqH&#10;GtpPnA4ndbwMJux4YR5PDK/E6AeG6ynejwNARUETC9S30qzB8r5j23fU1lCaQRbXJqgVqHWiilVY&#10;NhE0KBoM1qtgouJEcb3WFT/n/Doow1IlnOrbHlAGavKPZX8YCUhcz3N/kfi6JP4g6xIRrJ5tShrR&#10;5CsBooK81YR+EY9kwl3eFRHa9IDLMATJX3V1KBhIQejxy+y7cIf0jobdlN9znmLfnWld3nmhxv/9&#10;v5lobDK51HoijUhCccd59u25Iz7W2+lPeIaKV9J7NX3qBwizKQtM7qj6vXh370XSDBLbg6Wx1zDb&#10;pIZ9j7AFiuuloUckXqsw/4rzYNUUwGC1+0zvjW7BDLVm1wX0EbheU5YNw6PHzyQSVHw8QVMOHVWo&#10;WzEotHgn9bu5dtxDvtP3WNZK2pjMHhIRS3q4GaxUq8LqKH+2Vxi57a6hAwWqgXMz6lD2zBJr6IU3&#10;rn/OMTD1IEyp+f6GdngS4X7r0P2BJjdAdvplPGmBSUkCiDYLwIonTIlXZKTM4r/VAWTdJH3FlU31&#10;ZfJARlRGkFAuwmpVHYRQ9am7fv5ffq6Z9FzIUF6nZZn+cj1npvp2bVIRwujygxbiNBnjPuOl2K7V&#10;yff0iSBdk+ecGFlckFZUFvsIp2h4iRJUh3vz3HiLtfi18bVXUWhaxCROY33kfYzvK5k/0vSAUC7k&#10;+lkeQ/peGCqalIKYA2cfJLey+xHCwbmDQiJjewJrBMB/3RNZDirPWMRSqH6d09sc4l//L4T6Nz9B&#10;5cos2iRiPKxkTDVUUUQD0zUgzp1OjOCSVwq0vZ+xtOZkmHEXdy66ImnR37XGFwpwZ0+p4RS2663B&#10;84XOYBw6q3R5qXSeGEOs/pNOSC9Js+zIxHyL8ZDIgiNBuGAvAKoUU1q1oNIJXFQxMC1rw7NjnAPn&#10;VSo2RntOSyKAwoMZbHZeZtoCv8/EO0Ug9i+f/3WOLetn0b6LDXekuVGmKJjFMyBr6GsXJ5tOYAxI&#10;HRb0II8WKZDagGaNxEXEYKpmAYZAhznNZDOKm60wY5LKIbGKa2vY9hvOVwMEOPsAZjcB1xymxe6P&#10;CWgfUKkYKDgGcHRB10D+xZwFq3+S0bY5rTzblYbyULIFUxaFXi53pHi+Rg1Ba+S0JI+EIhlZ/AJC&#10;oTD4UVhC6bSWgm7OFy8lt6HoOX1440qnA2vQbBlEAxDPRKd5EZU8mWcKZApUqmW0zpmqC5Y88Ez8&#10;EANBU4vjujPedUNAQjlQlbjlaq6YaDYYs1yeodDlGE+HOGIGmd87DatlR5dSLEtfTVsryUhV2Pq3&#10;KMEuaKWgMZPeM+evlRbpacubl3cLYaJ5AEQ8+KuRzOAZJD6X5Qhz9jDjlXKPYrGCjcCdWHaPMRdU&#10;TzR+Gx2DgQfLHPVAKsUYSUd/yZqcS6F1niBA8KCUHbgawnv2oL9SEMBpQQzXdAU1TA6R9Sw4qeoQ&#10;NnQ68MBYlmcKnF8VoMW/ylpXL0leeoUH/ACvcHBc54BimWBgU5GPS+hm4jLH1ssLZSwjlP0kKh3c&#10;BXhvIO6Bj1JsX7z3AMT015iYGC+ZYRQxxk3aG2NgsL/CZE+U3ntkY/XRo+G7vXfitlnVRp/DoEjm&#10;yUyu0yABuX/m1y0w2BU6rciXi8e332gyaY00MAnbpho9MQadH+eY8Tr4u88RDpLhsgBCgJLMk/gc&#10;BavpZNGV/j0sQOZpEmcojVnpHHbdj1lotk+KeisWyPi+W0+nJoxcT9tjpwVd56ayKsH0pQmdBcJz&#10;KqzGGFxTqV4NJwxoqMFiuRFHR1FR067dcFM4fVtA+nHf8XjsuN92bKWh1RZYzZY1vvRUVeIZuy4b&#10;ctEWKLC2mzmki+NLh2rh+qTD7iExZwkDOYxmZ2+cg1V6qp09Co5aDee8bRtqaxDUkI3vsiOp3Ikd&#10;eDCA9+Q5lXTuLp42nlualpGs86vOrfF76XFX/TK+kZwRvkeLlwjcqIafm8i4d1pckCTZ2QVYwsnk&#10;fbzvhd/HVc14P3gclgOOGa1/52jPVSI+Rk/4iY3nuTMnkPHvoooGwd4qbq3gvlXsrSWHGvcg7xt8&#10;GRevex+LQ35GIIZ04o6coTMCo97YOypOgm9bBnSlvtaqYtsE+33H/fGBx8dveHz7HY/v/8D9+z9w&#10;+/gT7fYDdfuO2j5Qyg4pDQImTWUaXMoL3CaIgEamnlg+Sdfo9bOsWWdZPC1bVBm8GA4h5RBL88UA&#10;xhOjP9GPn+jHJ/rxhfP4Qj++MMcBHScwO7b7d0tqqDavX6tGlq9B02//z+WciDXRLtvDIKXaze6X&#10;oDQX7JnrCStAElkpQeOA9/nwimKDbfIghjm4LUDzwnm8LKBxntYbowirJZ2C2xsMAAAgAElEQVT/&#10;eGUnKzq9goZ/u3Mtr7s7JyPZxB1XeR30+v1SlHx09e0S2QxOmbCYZqNaYlFhZYuXuEfNMCP+Vs1r&#10;uoInZQhtFXVGCmCq9c/y91dwgzpK3bE9fo/m3vdvf6JuN9KyJxRRI1KT0X1ag28LYkx89oG/jo6f&#10;R8fn68QXgxi9jwR1qRddyXlPVBeEcjBjLSW9p/1k34unBS5e9numv/vricmeGO6sNTuTfQVZNWh9&#10;MDZs+4a2b6j7xqo+6vbVGno3Bl+bIKClCrg/6ABm+CrWsfCEMLdrgixAhsgjK7g4JOCaiLvW6XtK&#10;NoSzBRNPDKrzyng/PrfP/CvuGBcGMUo45GUlbnMf1p8utxffWvzLeacGbfjPqjT3o/s2T1lL4hUO&#10;7z+hDyXe+f6p38sH7jarS8QJLJ0yYFVn8Kdlm3taxbLN7cxlV33SFN1G9f25jAyh5y/+bytaazE4&#10;7I0Qnp5cG8G77AtYPcqKQ3GtJ1yWJbiOuo40IzEj/3ZY2TFYke3BlnQXG04J3c74HBjY9fGt4IqP&#10;yPvCZI/cSsZb/4/CEwH1aCbHQNaaksYEBqfaWsG+WxBjaxLP9kQqr/4sQWtLT5/5/HHnl/ophHvi&#10;+GT1QB3T0AdkGATfOQbOccL7HY3ZMeeJXR/Y9A4RRVX2zPBAnpbkk6BeioCWyiRz3YBFNNd3bet9&#10;u2gE+usXzQjxPXe02z00/pW2Jatdv96Gm+GhFzdipljp2Oo/saJL3mA87iPuOFasCFJ+plx+27KV&#10;GPPfrdI74a75+jVL2AVKhbMGLW9PlET0dq05P2y89hU/qOu56wD9smrLAFKsdVvSgK9rRYt9spj+&#10;OlJ6nenfKITGfNasVv4V0go6PbyNR3ye7kxOo0q4cIn/gyHPi1CItYxRSHJQphUPaZbm7jQv62/x&#10;ESZB9b7j/53282NTMCe9/atoye+vMJtCeN6W4hhj9uAQy8esKCHd2deyVGbRUGFc6cJpvLKESLEz&#10;7gbtLMKqiCVYylRrOM7G1csw4wkQxayADguJS6mRmRl7kywhc8oLArZqTlZZWYalJa5RVUnOgLD/&#10;HJudGW6uPK+F55qS2YZFHeWNdFYKADhGe1YM33ZOU4abJvry7FBumXomo89dPABRsTycXHdZJ0Oz&#10;EPP97R2zlMi498CTn1u7bwFqM2HQB+Z5oJ4vCGM9HQWHNAquVQbcIrOqQaRQaZ6xX+4sggBaEEbL&#10;nAVjWEZTGPUMN9hymLE00nZbdgMYyHC+50qNB9NsRU3ILq5SPJNAENmorhyU2IHlzCzkx+IolM4Y&#10;ne7gCsObI98NQ+eVvldUwG3/vWS90yhccBrLbyDmGC4WLIBMNhtbwcYl3Ra3FJ4z58FLuXDlnuvG&#10;bDb70+h1iifVr6zOOAWaqJj3dwfX9HOhfl7sy+aQL8nZQogXtUwtEecnNHpinRFNF1trbIoHltcu&#10;pcUhA0BnTC6nXZzRKKAk5x0kBb45sWvage8n4EqiyWDLQoRaufslUMBn2rfdEU9Dclogo1Op73Re&#10;n71jEuu/KCstnN+o74/TujsZBpYDtywoJM/kgcIwzSuWM8K9kyuLzWDA+LYWRNkvaVnJc1zKCvm7&#10;VyisfXAnBKuvsuxNfNQNJw1e5RzrTZfI66YIuBmrbLAgpo/bSe7vNMR1FvmZT2L9EfatkzvFbvYZ&#10;O5tfwfr8ZUZAC0osscW+3RiudKRY5nmbE22bmAxkWBWGV+mcGOO0zxjI8P5DgJqjRYdlNLmexqBO&#10;rFtk6WoEdx1eznknSMt2bt3YGgiscxpffXScfeA4h1VqTMVJp+TZifkrdk4XNOTaduUaBcwSF/MC&#10;a6DuAGdQUQsugUGPAMRRdT1gBj62YqJUYNsF90fF/aOhbUj42cI9pW6mDP0HFJLdvIh4dIwPkwhU&#10;oBSUJgymwfgATE5osXkUJzfKFMtOH9Qd1JqXbhXf7hvutw23tgKyrTV4A/TgI1zIiFGGcsBqMLFg&#10;XGvFMus3nsN1kgDaOiCP18Cb94pp6gFKuShqPS1cZ+ImzmJ6G8SqMaoHkokxHbCLrmf58/1sBnuU&#10;2McFO0i5Ek5VvybzY6cFuThgXBYFn8SqAkoXrpGkbMfsBPbKCOciUbGra1zTmQ6EFa+aeKXTmePZ&#10;m0zzijG3ImNoST0M+RvbZl/IwY0IFDlNpDkav3fOp1QLbU6lMJBRDJrxvtlrb2LyVSQyryV4v2XS&#10;xgIgO+7Wtnhs3XUAD1DMab2f+rQklE65dxq6EBucatC2ZylvtWLbK7Z9x/3bNzy+/YbHjz/x/fd/&#10;4+PHv7A//rT+F9s3oNwh9YZSDJJmpa7Yujt0RlJYsGbjG3t9h8yK/3R5m/WadZ84W3Na0s/0gPPB&#10;PhhWnaDjZRBL/QuDQYvj9RfO4xP99cLoxu8xT+qak1BaD5R6t+qSzADTMDMahWYdVBgWajsbe3/w&#10;XtYXw3meVzXaXBaEkp9XyTPmvefsWEGbk8H1E7Mf10qMCGIc6L3D8NutsromWrd7u+6OpVMIkyRI&#10;3xd+8nZUHHbOz3k4uMm6A0ROlBXsNWwCweqTaMFo8w8hmj8nn4yfRSUfnrBMb1iwd8pc55iHw650&#10;CGfeSxRSK8r+Hbdv/8S3P/437t/+ie32zapTxIPrPkcPYky85sCzdzz7ic9+WpPvo+PzOPF1djzP&#10;E8d5TZJYfBGrQswh/+KAmJNQ3DZVmI3eO0Y/0c+XwUq9PjFeP9GPL/TjiX7aPluVBoMYY0TwtlSx&#10;VxPUvaLtDdtts54YfG2tYS/VXhBsmGgCNFZnFRmo4pXrxjTdeS8MNjlSgduDwWzdDvJKYyyPiiQ6&#10;z5WErgO6rSCELVsyjCvnPNeZOPdK11fgvNOd5F4pm3tiOF9P2nvcZ5299fsiJ5X0TRGg6sdJIFkX&#10;5Bc07IRCtUhiv+MnBXCyXVMIVxjvXVinXCCujGad9w/SofnwCoSQT0BRgzeuTvGexR+l/ZlG7dk5&#10;+PN3esa16g4QKQZl1za0urFisazrqVOYY76wh54w8TOIwQ2YtU+UHzqXfu+wmB4sdKjlySBGJ9Ti&#10;TIlZkVCWgu+uRzrUcBFWP0SS0uIQxWlobaC9EwoHll6eFm5mN6549a3NU0SwVcG+Ndw2QkoVYeDJ&#10;kmciiOF0zEChV+SQDC90quTJTqMqHgAmTHyCOlbaG7V39H5YpcbstJMOTD1DvzafUqFPgWp8yE03&#10;6AoDGZeR4fKzKhIWBbmgVWG5XUAPuMHrBAsr40vrbHcraVcvH8L/cdkcH6L6eFYwpMThmxfH+VK9&#10;s3Nff/m/H6js/MjObgWYqQcyx+WsX6zzOg9/4uQ8V6jECVERmGxZj8nMRXwVWGo3+WzRv688URLY&#10;xYJIsc+syHHEC3PTLSrHUU3MwNfhb8ap+TO1scZw1pPT3K+Kjsr1/Yh4i62eTsWagTNhDUGjSagF&#10;Q3ynV/EKBYSxcPnhOtlWzPg4Zqhp78SZ8VIKlwPlcsNg3pe7uZEJ4TM1ShSdIa0r7F8lshNkCTJ3&#10;KF2CGb78XoKVjcns6EzjFJiDU/mPtfgck8T8J8zR6JUC7pYLuJ2p7AQ1IpP7AiugINai/cZskLZO&#10;p0WRB2R66aph6JsDVDC3DQMGBeFGBhgBn6qY1ZWBGbzCaAWYkcL6JjzDa+a0ZZuQK4BMN+DmMHiw&#10;aMQjE56hj8TTMqWR59F5TWKAOI2b1UglxvHobZ6nduNlzmMdI7E2hGLX3QkLaFOgNApry4wHlTZp&#10;DVIq118BHZDXC0MFn8OcHeVxR62rzLO2Ddvtjvs4cR7FcCBJi5HVUNTWrJgxe5yK1zHxeg30bWJU&#10;OrVJkyP0VtvPyazSwBiB8b5JBz+8hwQI/cFMWpMtaZWTgurO7+q9V4orTwx+KOjzVHipuQ2RzkCv&#10;PnfmobZeSw01WlA3jhjAmGoGoX+25kdlDOsMG7nYWTVM3gLPlAczDXRaVqObQK5wGhb4hCcGZJ58&#10;VV5tLYVB3kt2x/rKlWbDGbUCc0s0Jz0AHmyysyFQNEk9TKhs2t5NZsOYA7gWQWMDXHsfYeiFCud8&#10;TTWSD9Ya+hje8n7oQA2VgtdCzewsqmsd4RKegYzRbR9YYeP8y1dLMymolxUP9G5ZqatnAsuM+YxJ&#10;Y0xguLHGi/0Q5HUlBEdJfSpKXTpqyG6OyWWHXqt+VoZeIgivzhC/wxIbZoD4uXF54p8s58MKZCQC&#10;U9fn3KgvofHEox0mCkhVAmwazx4ToytGB7N77TsGieL7VCIwYXogHQekMSGfVgjGFIxpvYCEmXJm&#10;7NkNrLqEGaO1sjoRPMc+d6OuKrBAurobXujnKF7QaQ7jQmjAWtBmMzlFpd2CGicrNxxb94DOQZ2D&#10;FV1wkb6MCFuzZTTpHJh9sLWTrRXIuyd5g5AfTQxMZfBkdMLAKEYfkUlnQQzri3F0C2SIWLVjKQx+&#10;e3zHHQ1i9B9QiFMBNNKTBu+9OBHcIaWLZ5RSUKZiYLBiTjHEHNbCIEbbDFbqfm/Yd0LlVMBbzLnh&#10;ZToZzAkPr4BYOj2gMFx0rHMnAj9ecbJkabGmbhlvAqxPgckU+xtq53XbKu73hvtjw22rqJVzI3zh&#10;gqXgqaDzWl3x43ONvq0XQtsq9hudQ21DDRhMowePrhncnNGZVMuSdX0jqlxECIlk8nQkWIwyrdJA&#10;ikFYtdaiIi7gGZO94cakByRtjUqsYc6adl0NPMYOJ6XiTpfFUMVVUxpF2VpYAYV4Y/2TS7qkmwc+&#10;1u+Zdei5ghAa83DdS9KzND8m7s+HhQS5OFf4jHCuqeO5u6Ty77r8xpvwtT3KyANsVZP0S0ERgxAu&#10;ALbWcL81PG4b7nvFVoRZz94n0Z0RTrNAOJX4vzxfl20m33yvHQd9VXhFVddMDWBVLWMbTBipFojb&#10;bwUf33/g+49/4Ntv/8bHb//Gx2//wvb4A9vtN9Rq/RRK2SGyQ8oOrS3p5J4kAoBJfbErl7VP8jQm&#10;WNL2uJ60ZGUiIOpWxo+9ik47Ky/mYQ7+/sQYP3EenzheP3G+rALDHL9P9MP6ZmC4zmeVAFsDijSD&#10;yqrWy8I3f+lW/gfp3+0K5xlSYdUYN5T2gOQgBmpUnibijr3N0TVPlnWhbM6lDm+ePRjAmONA74fN&#10;7XzifD1xnif6ceA8nzFWP0cTBnF2yagWn43gQuzx/pX+32387JiU0IFh/F+NNqafxgkok5p0Dvq4&#10;BJiFconBClbIepX/hFp1H5Y9LREzMZ3gCgVT2SwbmJU2w5zGB+sdt+9/4Nvv/4Mff/6f2B9/oNUH&#10;oZgLqXRVOnU1OMfXOPEcJz7Hgb/OE/85T/x1nvg8TzzPE69+4uhn9F8z+EdEtWXsd+irGns8yV8L&#10;bXLtA+jdAlKvF87XE/31hfH8YkDjK2CmxnkwKEeHNQPmtRaU1lBaQ913bPsN237Hfrtj328orWFr&#10;DbdacasFewGqDjSQP+lAmR3A4D2Va8ydDh4+o7rPWqsv3X2lJ4sFq0ToDxxQ75Ggy/EMIPRvI13X&#10;TSifpifGuXx2Z/bi4XZJCblWaGO2UpmUtXpjuJBdPEovv93+mzHXxc/MJRAAQWusWR6kc2PV0F5h&#10;BI5Z/KDFcc9y1W+bXb/BgnRZVznI4eP0JLehSj0WpifzYRH2ESZn8ry5nF3yn2suq9r4jVOksZbw&#10;K9VqMHa1bvHKPhyXeQJhdWslSu7iRqvwh/q++yhGfED9IVVkTPMP2LnrC1Z29IAf9Z6SRmduH7mx&#10;5T5Eu48I4ZvC/qKepErgEvO7hb8xdIhESrroShWesQhPupNYD0FrlnRz3zdsREOIQIqwLxuDuHEd&#10;ua6fE1XTUePRwz5wb98kPZpe6P4tymIl6gassqyflvB19hOv48BxvtD7ifvDUEIEZnvpZjq1Os9W&#10;mH7LNWh5PXxLQ3ToYorLOZzIjBlQU9xRJ4kC53XB16ovwnwj13w4vRnMYjh+/bVXxQw4qzX+lRe4&#10;DovHcXD5JmBY5mR8yM9ROG68K6ciGhktNuOJ65z8nvbsQuNe0v/z04NJhBPg1/kKsAx3eBbCYsx5&#10;zPK24I4dnACpzPB0IoRH/yzDf+UD27qpetDI166ke4PjcWaZ9l4V7/ONQ4hQ02wMKYAUAoowQyVm&#10;S2kwVpbvNYDgh9sM+Hd6+JUQqczG/vkJ9c9cmsx0TaL7v8lqzk+zEc70bKMlc/jbGFcuGQ8419Yd&#10;TUCPWbgQoleIQ2ZmifhFLpG4tpf6UsT+LIxzCRzSzmzQMHukmKOXhhXGgMoJrZVZL7BeFvzbBKxi&#10;9G6N4sKAVUhg3Ek47QsavOumuvMyMkYmRBqQItoCz7qukNIw5eS8NswOKMtePVJdxLIKZ2F8Rsxx&#10;XVWIqacY2jHGE9o7AtIq07E/T6gQRdCorjTmRD5BNw4YzoDKUlksKwjKXxUAG5gtS9DGr9ptXGIC&#10;A3Wz5w7Qe9MsKCRiVTUTllU5JyYmen8Zv6qNAohCpcIcpLfNoABs5yDoKOcnxtnQW4Wo4XnXUnDf&#10;d5T5wDY7jibo/bBm4M+Bri9st4baKgQNtVvD55/bJ/7z1fA8Hzi7YHQEVqJlNniWW0efA8cY6BMY&#10;PG+uIM1BlHpR9sBgtiEUVWf0yABWZkPhSSvEk7atLcs56EdbwGoI2xtxSBFumqqG0qNzwPqZTAiz&#10;9v3kAoqhAxMditO+6xkzM2VyeQUOnbNTO/823HYtxhukVKhUFFcYpzXJ9Gx3D+RfeY4pRYAZLNfS&#10;T1fQ/LsueWTxjXUbI+HMP1zT5TykFGZ5jmDzlpXkfI5n3M8KA0TmEPMG3o2OUsscbXQoFg86ucaU&#10;dIg5Tyidq3YWGxQV1tyyMajmWeHX5ZmWBZCMJCCwx+nY+CVjOLL/JJ1hCaehNTaeAStlQQxFPwkt&#10;RdoqtWEOW9zCZmrgPUyM5cxA3xPyE4d+ggDTeOziTzO+43sz1CGabPgyJQzm+PE9p3dVmam9eFsz&#10;Hl88E19DiV1r6r2RKqyKpEMX2TMzxxNdXKaXkAeYlBNjsv+ROfu7Wslx59oa89ZQnEUKynTcfvL0&#10;UgwSgPxV1YIurdXQdzwraK0rgySMgQWmMSRUCSPtpW8ESSqrNLwxuBg/n2rODhULnFdUeDCwzoI5&#10;a8AyGIndo1Jr6SN8cnJC2dGbzFqyQMYYHb139HNAOqDaIaOjwLIdVTqkTGLtZ31GGfw/WRmihIdR&#10;vDwYp57BVQDUWDLAjdBBXHRd2YfUh0xeOZeyM+o3sGOm3CdLeCiT6wSe0aUBQqDYdmD/VnD71rA9&#10;Gupu1RPSLCDaxGArzAC0Bo9RUm8Dsn2bdOQLjN+y+q2y8otD47n2AKLrx0I91DINPQDvjuVShL0J&#10;7ti2HXXboqKhsNrMHCKIwFc4F8EbwgJapSpKNeis273hdtux3+5odVvwkbDsaU+eGKMgMiIJDRdV&#10;MpBQR6LisQxCZNHZzsCgwYRsaG234B/HHzpoBG+y7ux0wu/oshMVLneq/ZWCgwx1L+eRIuSXytKd&#10;XAZ4lUKo5+ksi9CZwrubJNTLeVdlEGleA71KOR+Bj7DXrpaUO0k5S+qTkop8NJ7s37dG9Qb9BHW5&#10;gkjGq75y7l1CCnRxrlY9owws2npWTGwC7NWgmh434ONR8Xhs2LfNeqpU63cSPDuZCraXHoDibk2B&#10;owLY06cFQVkhBAhkSJytoR3nGOhc1zno1INB9tVqgbiPjw98fP8N337/F77//r/w/bf/we3jH9ju&#10;v6Hs31DaN9T6YU2hhYGLd4g/l3Hie7C0agsIXncqfoVePnD5iQSCRcsOFaLsY2cQuKajyjwxh/W5&#10;MMionzjPnzhe9uqvF87zsP5IpwWZLQGPPEI7ZKuQdkfZd5Rtg+P4rySMNHbXo1wv4fsGMbhDilVi&#10;VEJKgUEM+MmjILZgWqosBWhr895e0a3TID0GAxn9xOwvC+D0J+b5ifH6xPn8idfzC/04MbxvBOXL&#10;VOPBdTRYk4rBjGyjsSk1oF1BfmiqjIQ5H/qlEaiNM3lYr1U4i/+q0sFlnijMWTBlGg/WHMhxTYrn&#10;V6gvjAHRBqigglUp1F9mWcmDdo3ZpVZp428PnlExmK/7H/j45//Gxz//Dzx+/IG63yHNEiecD7m8&#10;GWrVkK8x8eyDfTGsx+B/XgM/z46frxOfXweO0+T9eXbonCh0sHtTbIe8q1IiI9xgYYxXR3b8JCzm&#10;eWIcJ8brhfn1xHwZpJQeL4zXE+fnF/rJZvasLtIxmBhSmeFucFL32wP74wP18UDZdpRqmPutDOPP&#10;0tCLoDWDaBwD0Er5CZgtNydmMVunwGwlY/81uOsI24p9NTGhdfEAc656QMDk4FCwd4E5nnXOSLOZ&#10;4duinIkK1EV3xiMl6M55RwGM5muxHg2ebJevvwqrIHPXdJLJ9SsPk0Xvqi5T3tOD7dt2WmzN1HMr&#10;4xkpGVic5/Gs0W8REFaUERV+Rg2i25OkrI+MWtLRmBFEm0r5RPm/kgmZADTXc80xz2pZZaIEeO1U&#10;M0HKcnNdfzRs0pLRIryX1xKlAZUrwh6MZdGJpv+tZ9A+nwa9NIMH0z/MLjQTKYFtnOjTEoV0glBT&#10;wyp21XAaaL3Zc9XDO65XcrzqyZXUEfwUsKenBWATpRTTu6zywv27GrQiCshgEEAAldVrbt8MUuq+&#10;lVVFBCaxisZaFSe/iAHkxBuQ51hvEBYBAcPP1GA/OkA4DwAY56CrS0yGYALdREY/J85j4DhOHK8X&#10;Pl4HxjeDZZzjwO3xA63dzNYYI1ZvcM5s9i1puWFEEZqbvn32K3GJk4RvlDilKJ0OSRmkIieqJmhi&#10;mXg3oVoYB0OC+LIrx75rThaFQNi071fy585eVB6JQ+vjLPH/OObreiDmdlGk0rf+v37+/nvpPhFV&#10;c7Y01+9wspsDZjldPDPeDXBBdjrFXpCxunJ0XXHhepdYS2q3yGWd4ow8Xeu7o1yf+CQFJew9juvd&#10;w6RrbZ1J6ftKxZ5eq0Ku12aq8EGsMZKifBK8p6SX34FX+DMTKVlz3zVueR9rKM7OjPA2X5/iVZhc&#10;adEVeF03FDDI5m+7BkXHuKQ5FD8PeR2u1OxrswImCgm8ZmN+4uc2ltoUh6ITIgMQw5u2LBQrARuA&#10;OafmYDYS8b5lWlZxqXFe87KtdaKT2dP1QYZOaAuHd7IgCbNdRayUVwCvBMEwp4gZrmLZ/KxScQPX&#10;lrOibnegbuacHHRCe7ZmoXM7NAnfE3c4gVkFibZlGSU63vkQDX+Hf+DkJxRSizlnKExlmjHgTi9o&#10;B2QApdHHqmZUlgqgYZSCWQW1mOPI8LwnZJqUUKbWOe69tAppG2rbUTevWKgY2nGcT0xtaEVZcgqc&#10;o+OvryfGeGHOM+lzAoPDsKxRz4z+Ok785+vEz8+J133DuFHJogPDHQBTV3ZkxsR3flJi3QGHijIo&#10;BvvW6pvhgtoyiatDphVEqWtkJ7pzKx9uwg1MdBoGy4FjmgEdN8JsfbD3Acdh6g2rQ8SdJeAZGKGI&#10;AkaTouA5MiIohU5PXhsBkGBx5omIM0ujTpzPhR76q+rnsncMRa2mjMQaJP5gssLm6llIOQs2O35s&#10;HQsioCNGK8J5Fmawh/ek0MkhFrioYdiyl0EcIcHS7gBQIY4xxGiXLrAWoixNRSmbrqxmySYlJ4gb&#10;uvGj1KC9sT3CwX2FLlkDMr+IrW/vrDA4DcbHgwEDHsOyjECZlCFcO1f0XVQLHMdVgsZlWfyAN5KH&#10;Gt/jfHx/QMepK9SrYsX2R3mGoi9GenkViGFcv+1ByBq+XBa5ouGVRaR212DsP08Y6VB4DxmlbDHn&#10;uL0cKol0yX3xoGthvw6Rgo1Z6gQDinkOWDVTq5aZrzqpmLsxY2s0dSwn31swIx0euECv4fR2GuI1&#10;zOSrRaDirnkb+5xiQWctmLo6TkRlrKYgEe+LXIGhapBU6CiwgClYbWB8xOSKSGGzXfIvnknPWnKI&#10;uzqmQbmBxYG6aJ95/ChZ1/FKJ67cJN93fXU5c+NqoxlIzM0pICp3+Z4ZQvPC+wEmlBXg9mi4f9tw&#10;+9ix7dYnpBTPsDNHShXBggyEQVHCm3N703jCrbAJ83IPGpEad7fP13avoLc1izS6meTxheu77w2P&#10;2w33242VExZUbQxmiJ85GG+d7qgX6qSFfLYArbEB8q3hdt+x3yzTtVZiq+u0ipwJ04HmZHVIQYb2&#10;iv1Qy3I0tmZN3mcOcHpVQBHUagkJpVYGnZMBjslMZpuDFaiWpf+klKz4EUTgIHSn5KiP7/giO+8O&#10;i2LJoAUP9a4j+NoSvkBnPHOkL3q1QMCv+N8uowF4ZrdtfrKHsz6NdL3bXq7IwQx0z0w3mWeOw8nA&#10;9UV++RlJ8tf0LQZp4ckbluXucJqtCraquG3A41atJ8vdmrO3VtEq+TZW5ukvPwomRqy+K2ZnZNlh&#10;dodXPHclhKKaQ9F4pyctTPYnKmj7hvu3b/j4/ge+//gT3378Cx+//y/cH//A/vgDdfsW1QSleBUG&#10;gxgly/M3YvINT1R5YRpYwanLRPnbd3HBfNo5VIyAtpiEVVI97Tf7X/TzJ/rrL7yenziiB8YT5/FE&#10;794EeUKjv5vpEQ6TJ7Jj2z/Qtjtq26NPhKas5OXoM/7qupdXQ5bSIHVHrTeUtqMwuSljputlbuu+&#10;sa9RGexVp3qd97C+GAYn9cI8bZ7H6wuv1xPH8Yq5uiPZx1wKMGrBaA11bhjzBcyKOtknQ8vS2Dwr&#10;mXqo52QuX4XRgCfUaqyLkwIrl1VZ5a9hV1nfLw9YGFSum9U6ydclEUro+grjozUchaITRQum2BmM&#10;ZKNaEnTnMHe4bCi337F//xd+/ON/4fHjHyjbB8AG9a5XrCoxRZ+wIMYY+BoDP8fAX73j53ni8zjw&#10;+TrxPC1oOMZctlKCaMleKZtG5k+cE/nWJGrCGIOwUgf6cRBC6kA/D5wnYcOG0fUvfTGSrlirVfC1&#10;5v0wGhsvGx/aqmCvBbsAm7A/hss9l2UyUWRi4TeaPhPncyKSbKPXi51VblYAACAASURBVIYma5j7&#10;tOci8DXNZ6bwYLNroojAGT0Oob+WOEvLnorMA1AGCulFFVKYlFWWvRlwuHlD6DcMSCn1YNaFUSEq&#10;4HUF2hG6G0KeOKWGFi6uY/txd77hQ+A1iebXXdaCRPGqT919qxNMLJzmNMZaIg/dX80ChUcUHNLc&#10;7VrRBXlaUFAjOUMAzEsA2/cp2H4cV8FWKuq2GQ90ZTF8AbRtWF1eC6GTPHGL/p3loE87IdxygMHA&#10;EeNdCRBLN++TSWvdbHzvGaJKL2sWV0ujWHMEeZiKJeEEegHnIuG1IEtcO++6HcCqGddjfB5wmD27&#10;phaDit33DbetYdsqkz9ZieGvyl6ipMFVcbqqMHzVsr89EkKYMONbZoEfYSWLkP6dh5ucO07FOQfa&#10;UJx94jw6+jnRT4PAPVn1cts/LNHGRgO3aQFce2RI2lyEepjVr6V0XlSIrKzCz0vO4iOxulbtWWjX&#10;s5zvGJflp8NVP3cauuMdQGQvZB05rl4UZfwhP1u58b7snnltkvNy6BNrkHR5Gt76ZzqBvyiTslZw&#10;BTD8Z0bQQNLsndHI5Rqmeb3N2JXvPH935C/cP6Ey67+vVQZLXZQ3mgAsnCLpu5rWIjHL+HvdP2Ch&#10;Ltf88s/rvXXt4OU774oscBntmoUxyjVWZrMrGacAUdvv1/yyL+9PkP86HturXAfjgiafo+to3XGW&#10;7xg7J7++u95I+8ZyQvEQaczJf/xpE9lj+CZSE91Q+SJjvfBlkwZkoBTMVE7MEWuvkrdADarkEtTy&#10;SoeQ8iuQETxDBIoF1aNqpXvTzy4jvoWZ9UMte9WTsRyOREWgVKpNAWlW4aGKUcSa8g1mAF43FkuB&#10;WoqUuKhQjpP9GVBYTumwUX4PxysiJMqUFUD0M1Vk8E/PXF3GB2an2KKrzBtKcx45aNwww1GFMayX&#10;hvcYqRV12zFvd/vuzRwZUzt6V6h2oBa0spxBhgVpRh+ZjJXpTssWHmL4ioqCQwWfx8D/9VfHn98b&#10;fkyv5DGH61SgT6APRIRes9MjOdGdQpeze50oIRWbcxxUWEo0XlNm3GbH/bsTP9YxFGw7Rx54t6kq&#10;IMn4JY2GogZ3JnsGnMaZMDKYF1gRwDMebL7Bk5ORY7InGXxY7OP9JF4Psfr28J7p+IVygnjW4s+y&#10;6MzPMxmcK1LQNQb4HgQT9MCBhFx2w7OQHXlFhlVllFCiSuyJhHy4HD3ugcRo33/yiiydIJTA4P3p&#10;tsr9ZUa06qBFvQIMQJ5vlg321TG9wohZOsyUH8MUYKHxJ1pDTIs7AD3b1vlJWlhzci09xJwZKwCX&#10;1Ukk54VOBCT2nO5wt1XTqJhZ+2V7ViKTe52VkhwoJf4G9QRzqsL+vqxPUA6owgTP9AD0gglxo7RD&#10;vUJrdAyH6Ar4F3eKkwRrQSkTRSq5iY1HoQbjQjxsexlcm8mHyr1tpj8yoKSRWllYhUQavOiuvi9Z&#10;fkt6uX7lfGXRidGfZ2TGyoTTxuE1rWLR+b1VqoQhNTrGeWLKicH4p1RbQymreZ/DTtSpGLNijIG2&#10;Feyn4NiA7dnxJYSDgmPas0mvKDomEzaswqqQAc6Z+Y/RpsDWEBSJcy5c4GBzruOIEimPNEgZZXyS&#10;iTpcl1ImUCfqprh9FNw/NuwfG7Z7Q9tqZJxvtUQwwByprArTCZ1ie5loSOc0g5MYxq5veHN1MwYl&#10;DDhVRJZgpgTHAVYBWhPcbg37bcPWGqHyPMBCeKvI3rIzYAGmGVxKsOTTfmvY7xsrMXbs+45amzk+&#10;IYR/sTM+pxjPcj2T3wHnYedcwuk1mFE/5nKuD+E8xSqYCp3gQf6yZLDEftnmel8iN0ycD7Dyn+Sf&#10;ZAnXwJOy4t2wa3zMvjWJPnj9Emd+x3UPDX7n14WaBk8IjZfzwfgN4wle8ZZ+PADho1RcHVFvJgif&#10;kRxDriuGvmsLtCDXEM9c0CJqjgcxh0JRcwJu1Sox7rvg41bx/cOby2/YakWrhbCgDD8GbwnSSEMV&#10;eCKUFKuGdU1+iq3HnJY1PsY0R9Zk1ZYn2YgGTOTtdsf94wMfP/7Ax2//xMePf+Px/U/cP/7Efv8H&#10;6m4NvK3/xQYp1tPBe7EAb4lqpIlETJlK4q0r5FjeDATN2D6TFhmEscrxjgkPoFvPIg9izP6FcX7i&#10;fP2F4/UXjtdPvI4vOn6P1TdgDgtizMnKFg6MsIGlCGpr2G/f0baH9Upg1alpJkv2X/zrrsOUajCy&#10;ZbMgxnaz32WDV7z5OqwG9Msp6skZCg9keOWJV/hZHxDLfLXmz/18WnPv4xPH6xOv1xeO1xPHcXDO&#10;MxJ5CqvGR1ecYhnV4l4xWUkHKhbM92rO4v31KDvdCe1cMdTK+L0SDYFQR8PhKlIwqVN6ogaoW1rg&#10;3yrDPJChDHqigH0azRbzMzML/TBa2Mic8gkaCVhzEkSzbND2wPbtX7j/+F/49uPf2O6/QRhscs11&#10;KpPpphJSauI5Oz6HVWL8PAb+8+z463VaEONlfTGsKa6dwWVXXB3jLstWtRkTCcA1mKZXae+sxnjF&#10;ax4vjPPJfhkGJ7USSwy+WWB6RqkOQWh9Meq+oe4NdW9s+F2xNeNFWy3Yq0PdsYpeAK9Ctt6vg4kT&#10;dka9mbDoiLNk64alP4R/gImAyu67gQeW01cl1muxCep5THD0sxiU58eYap5pcM6vXT/KyUbl7R5O&#10;ppyAy4R1WIOOl/q8glTBt1TjPLjK4rIYyrxVdRr3Q+F3JP+4JO9q/ij54uz/Sxau86ZIiTgwO8Ir&#10;rSf3LOZdVlwhFENPwAhevHbOMSHSyq+x+cInmS9FWLFqkGalNp7ownNN5AXxnhOpibUk3phm54tz&#10;EeP0M43psNBz6eaTcNFzsGcM/VLuv4iEMlqdfM8TF6Kfo3LWSVZ7k22X2W7v+bK4XZj9cU7roK4Z&#10;PvCkuxWBNfduFbdtw743bJUJnuJ2ub+8qlqDjkNHEycOn6udnUjumFnXKkE/hgogob8p+b27+yYU&#10;Gj36ThzHwNkVx2loHcd54jwOPO5P3G4P1G236jiDGAFELJDhBnW4pzVvdJqUE3Yi+FBSs/PRmYGf&#10;PL/eNWQtZvw4JnEmor8hMok7+0GURQXxKY2GN83yYvT7fd71nfRk2ys63gnb4Ezxqkhdlar8RP9Z&#10;SNFr9fLn70rZUl+u38LlCjpZgjEtp7RCLoq4lzqLahpFjkT6aZFg2Gs0vwZgJMZwYdmXg2Prldfo&#10;qnBeZqzrt9/NDaW/o4o8l7xq+Rsr8JLGGlqRCU/z70v8Bp95qb/ORuj7WOS6zv/tZ7GSNZpf7+e3&#10;9DOk67okaC5KnCpL8BMtixJ6yysf+J6msfqZVE3ZT4A7NcMJ445YN7bK2mfPXlWOY00vCVPPLOc4&#10;LXlHIdIYPErzk3y1uBQkQ7Z7SChwaWHJOZ3/WDmjMWe4QYHsuKDDqkwz+ktjEIE3LAXq/Slca4gM&#10;C/5tXJdOtatiTe1rBSZqg8jkvWbMB3PE+TVn+8o7Sv4cBjK4RjnDCkp4MgqEaWV8WhWz1li/KXyO&#10;O2KECt2YSwB70AkwqDCeAe0GsTGLzXNrDff7A6/nxKnmEALpZc4BdFM2Ra20uWrBcyj+8xp4dqCr&#10;oKoFMoZ2YtgbuQ53tngWIA0EnS4z3jmgBNlEcX5SAjI8keNOutJ5DWg4+9G1N0pFLRjG4niILP4Z&#10;CsviweYIn1hO5WygTiQ4CzbBbuKOuHh0gpbIctAVZFlZNa7gBMulQmkpZ2vMcC4vi47TSfolAO3K&#10;yTrNv8gjI0eFNxEVpTPc758WdyqNH14cClvxkuLrfoQDPTt2XDi47EuyxUfmekaWtqFvrK+mw5Wc&#10;ayk7E4497zI2UV02hiz7118aTtzB5ndzjqgonanHyeQa+LiM5S86MXqwcmK4AR67T94oTntCunUF&#10;m2dnrKx5jSoeBG37Wlp2O4MXLGG2gEbFClxUBme92qEmWuLCyqKPzJ+9OsfX+tp018mNFRoB59Gt&#10;mWxnpv40+S1SQ0eoWox/VwtciFYYtIZljYtjI0/BnIIxLEgztUFnhepE1Q2lkcUDzBBVZp2XxXYF&#10;iOQAoQ5DGWqOwBQ0c34SZ8tukqtqfPICIMCAebFAwkGEOSk3q/EVNpGcQ1CHzakPQRlW5TFpaJ3d&#10;MpcUhp09xsSNDeh773g+D9yfB27PF/Yvwfbs2F8T+0vxKTPgpYByCTACSjnhtGhVm24g2vleGc6O&#10;QR7XC1g94o1oFx2YIUexNSeKDNRdsX8U3L9tuH/fsD821L2iNEJWVEGrgGDBqJhRJuZMdKeC85GJ&#10;yKKzAHRSi/ycO9bHBDxAYwEOOhhC1TGark2wbxW324a9NXMiC+UfeVvo/zLhUHCFzMoN7sIKwtoK&#10;9vuG/W4BjG3bsTU6PXl+PcdDq81TNTnCpSJncLoocTqAAMI8ilGUQ+K5lkIM6ZRReqHl9fcFaiBJ&#10;Cj/pCAeb64A5mzHccKZOKSFRUgZ6jD14xOLreVTxvqZnp4oLk7+enra+5/8OtiiyxnyZu88r0Sry&#10;z9Jxl72y+J2SwITzK5Gw4jJp/XYnmM3dBlfFAhkVBhFXMXFrwG0TfNwrPh4NH4/d6G9rBs/oUBTQ&#10;OLf5WTlAG263cIisteeQKec0IAtdTgqsunOrDXXbcbs98O3HH/j24x/4+O3fuH/7F24f/0S7fUfb&#10;vqFEAGOHlBY9oBzuJwaVhUMwDYQD8+9/MrG8VZEiOfRhEcCpnZUHrEIAHfjzYCPvA2O80F8/cb7+&#10;wuv5f+N4feI4njjPbsHQ06pSdFgtoDeFtSCuIFo7iVrW+r5jv39D3azJ99JxNMAWfrENxWSRlAop&#10;G0rdrTdGvUUwJE6imnwN+9ETbXL2egQxOjypwHtizHFAUyXGOF9WcfL6ieNpQYzzPND7id6ZJDaZ&#10;oVtAnZmQwmXS2alpf30/xCrFwf5+ZcnJ5D5I+4+lv6SAchAp/+26h+lYQh1ToNMhY/mMEt8gjbMv&#10;RqETnUmB3pvTdS5Ph7nwgsmKRilAu0P2H9h//Bv3H//Gdvsdtd2hnuUfvM10xVMnjjHxHD0gpX72&#10;gb/OgZ+vga9Xx9fR8To7jnPg7JagYJBeybZWjb89gWqJHENDiJ4wnszWD0w2+J7HC/N8YTJwNY4X&#10;Rj8wHSJ6mDIpWHKq1crKwQ3bbcN237DtDdvWsO8N+1axRyBD3nr2sLePAAKrxCgpYdfh0lVhsJiq&#10;8MoSI+PsH0HIlZV05Do9+Z+sng1LimjYC7kJ+PJKOM3S7yBEShDvs+K2Snacr0qAbJct7qTpjzXG&#10;fOJzED5I/MLLFq27yDed2P4RRdPxf3IVPnOp7Gv+/tVYGRG4gyPLAYhgFvZkQwAsxXOXDY7lfHc9&#10;h/si032QEt5Kl8iBOBJX5PWjDlIEpYoF0Tbjf643gxqpBTDoC/BeD8XDWXbeMx2E3eVP4voP9cbe&#10;lqA4Ez9VHUuXTAm7Yav6fabzixnjI2NCod7mVa9Of8utrWkfEfQcsxXaRW8rFcYJL7Vza7ryvjXc&#10;9w07e2N4T4wF9wxWS2W4taDouJ/pbcDyva3HT5935OYxWOEV0U5jiliZoQh4KEygd8VRBo7xxOs0&#10;Hvh6HTheLxwfX3g8PrDfrDKj1p0JEbIqMhyDSzT1oAjHijODq2BCiFJfRL7r0llBJf7tMgGmlwOp&#10;LRVdqXn7kDMpl2PGFc84yWtcuiCxsttDrksezMYzAdZB0nTPNZI3l2W61yImvXxzzUnSKoXSmMfx&#10;t39dDYQ892AAsg6OPyuwq9MhNSK0Msk8Mn9K3IMKud3PM6felZEQOZF5FUul69MSzHzRTqj62VKR&#10;64xjdG8MPPDhNdHb9RSnFVo7sFZSPJCYBwuaqZRzS4ApsJz6yNetO+bQ3vWz951LUsPHcB1iuo2+&#10;vW1/l8QQr49lVqbvH5Q9IUpaUBPC68ZrXx06xNZmmHBY7JjrtGLCfm4Ww5YopwxHW34UnKZgGTzM&#10;yJPJTMcc+2RVg7a2BOEcSaDbnhVpli0zJSoOpua1WRieWha2uEOwgJiOU1fvGM8ysAdYCD+cTzwT&#10;OidU2Ox5XvmJr7M321u4qqboRyN1X5PZiV8qwKx+SKO0UqF0pFHSaA1+5oKSLACe1WyC1sqYBYBO&#10;xeC/i1TD552NAQwK9DGgrydmqeh1Q71xzCjmnAVQSsPt9jBog1rw9SV46SuyhXXmCgJz4my1ok/F&#10;oYYTSRUWliEqhLhglgmz/laGuwa6mGQa1nWWTXHKWQsMWLiDPMFsSLG+GiLJSRPXUaCGw2Wm4FVy&#10;ToQcVFhPgJXtpkyDV5lRQjvnJLQFM4WU2SukO4hll1QS0STfykHJq2RJvEyAd2MdofR7gEGSYpWO&#10;mCvKOqMiwu7h/JXKD1xh8XJVKq7iGV52RwtUNIgyKUFjk+x+c3JPBOYAATyj6T2odDUQJM1O4djO&#10;K0fIvheZ3T4/XrHgmNbcwaOyKgF83bynz2AWZTcDV+cahxivs+yb5XRzbd+bwYWTAIrCoGjYVqy3&#10;VVb9iV+uaQfe1iBgrWJuLkPFb2p9JpgJP5mpTSQ5+0o4zJXboyiVFTE8L155YY3Yq+0pM2ZFGrO9&#10;V+UYuI9Bf28jzLI+nClqn4pXSiR6tHMBq8Q4zenexyQfMH7ktN+mNe6rs1olWrVAhqrD4ZiDTEkj&#10;swhkFAsutWaVZXWgTuLrFmsaWNxpZJOLKj+4ozLUoKuegKA3XOT6Ip1y3VP/r6QvwU85eaIYzTFc&#10;YMH3ZvAi2gRtNrS5sVruDAiqjevmwbVLtdCc+Ph24jgOPF8vPJ8Hvp4HPp8nfn6d+M9PxefzxPOl&#10;6J5wXdcQ+1y45gatNFHEMsdrJe5xWbPRNx0tAjmUWyx+geNal6KozX5vj4KP3zZ8/Nhx/7aj3huk&#10;WVXS1swwq2XAAxkXg5T6TiW83eLhhDYTwAtxF1yc97uZPDs8t2IBvzGMeRSo8XlM7LXivjfc990y&#10;UEvK0LSd5L6HoCYNs3rUA+xVsO3mBNpuO7Z9Q20bGhtYlqhiH1i5LqYTqFpDdA80zmBrupw8g6dR&#10;lXpNMSckNCA2vfG9y9m8h+FglKz3+aczzuYFFgMrwOsVDQH1pbl6x9nGGi+lOVaQMB0sja8jXZrZ&#10;T4jr8HVSFroLYzqNOHGke4auukRumCpIS1NEIunA9XL/K9O7N4o3c5iuLuct5CW58lTKkn0FYCXG&#10;RMNAk4LHreDjZkGMx73hvjfSXg34qWBT6XcaVPCqqBjxpBEFCnHlzRmRsvf9nImiNWBrG8q+Y79/&#10;x/3bH/j227/x7cc/8fj2D2z3P9D2HyjtO6RYY2spjdAtLbDT1/g01j1DVVwGH2uvSEu8ZDgQ+tv0&#10;xCWYcx1pHgoLXsxJZ+08gXlizhfGeOI4PnEeXziPT/TXF86XVSRED4whcf68seubx28NuQhaKWjb&#10;hm2/o92tp4U58TP6Qcobj0QVt80KUKwao7R7BDKsus+hmpx+PFiTMoj1zXEHBsnVKjF0WFPvMV6Y&#10;3V6jv9D7E70/cR5fOI4vHMfLmrIykDOnNWK1HmewqkBWe02vSJ6aEDCVcDIDpWyougFlN7lb6iLG&#10;mAf11CV0EbCESUd2vuF0kHURT2ASr07jSmdHwMqiF0zCVIZ7Tim7CWHi+qYloxiygHB/sH2DPP7A&#10;/v2faB9/QrcHpmwAIbDcNLVYubIvhvfE6PjZO/7Trbn3z7Pj6xg4jmFBDPYiGKxSnVMJYeZ0H0ok&#10;Z7L05OI29ByYZ4eeB/Q4LIDxOjDPA3ra73memP2Edgb6uvWTEAWq1NULglBS277jtt9w22/Y9x37&#10;ZpA1963hxqrJWxHsRbEJ0ApQizIw6/CVDEx4sDs03FVlAkxzhCKE39pPt/1l6WIuAFwXCT0znYI3&#10;a5w2zdK1gwWJa7KW1BoZ7IlP18RT3cZ6/7nKuTQuJhG6vPS99DxKvzD3eFsOcJMlnofvAVTTb8hT&#10;xMMrCDq8+AXTGuQAf1QOUbpN6mieeOA2SxUAtaCogRRWYbKaciUVDLAizpnbbgDi36Er+z98E5Ls&#10;FQFqrVb52lq42sFnOZSqQ49aZYgHzUgTMkOnWRpBthwX9JWytF0dupfvj4DBZWUfk0Fdrxm6gv96&#10;eQJpdJpjo6pAauqpIr4ev5APgriw7GD3BIP39suKq9lq1Si1CLZWcNsb9tuOVnOyg61X86CGnzGl&#10;DRcmiiwZnFFGqDuY78H7pXggRy70EmJSl/dZAetdpwydTPMX6Zh49YHnMfE8Ol4v65vxen3h4/WB&#10;x+Mb9u2ObbujVevptmoTswqka4kWsZf1eXx2XXVfUEnCwgVzCCQKfKFBoSx7XAbHurO/98veksFB&#10;17iW64eZCsFZ3OBZG7AUJs/Ce59FFgwANAsIMgtnCHLNTPItMkOfmMpUXCw+PON77zPLTni/Bp4h&#10;rPk7/srzRzB60VVZE09y6BSOVT3zEIm41MZ3de7ncfpBImbuL3sSd09jW+NWIAyjCyulgrAYXvqA&#10;B8nvm9SQyyoG/cR7Pie/1pz++naPdZ2fWjqTqSBflOs0w7Qh/Pmb86GJOV8XKz7/L5wLyPANMRCD&#10;0shncYXq8tntuHR98mCiLlXHnN8Cx1m1hqUKd1RVcfgiXfviRrqyT0ZZDBjwuTLTvKy1Wg6cklKZ&#10;J2QMiFRz4BN/3IW3qJpT2RVn3y8xxzyq8RXtBgc1nQPQKQcpkFZQWzOHMQMaHQ5vMlhFwHEygGHO&#10;i4paN26NGd3TAz5QEJsh8UnYPRnAtXtGWDruHxiaOs1pqmoOVKSvkl+WjTi6pJfMkUxZScbQ6JB+&#10;Av20bwsw2h1wPF4YJmW5PYBqLP//oexdlxxHcqzBA7iTiojMru6Zsd19/0fcmc4MiaQ7vh/AAZzK&#10;GltblUVlhESRfoEDB3eZI5omATIM+P0bz/PEse3YHp/YupeD6iKQ7l78yWym1nFF+jHMljF6xIY2&#10;n+fzOvG6LhxXg7QJNVeArgDnYLqhOQ+a06OHWR8fCIMroiY5AiwFkFQgwQszMloYzpuKN0JvEWUe&#10;VJq3DoF920MxQKo5JB0cyWPSWklewqi3kfwiDQDcGqNBkaDVFaNhcBAwJ1qnoyAiyIJMZhCG2Eyn&#10;gwR/XzkSeTJu1GI1NwmiICtJXlEfKwQzLmFZnyRMMOKn9hgQ9MhqMsCVJTqD4taZGSNwUG0WXCCi&#10;FlX+nv2BAHfJBhBUOiqQxuFS2wCRMrJB6ujVHxbRNTSAeokFKveA929wp7+rrH/yb0P2dbDqY+Dv&#10;XR7xaXADe/ChLKNg0WuI4+XyYokaMqDShH2idMI5v50wnJF6H5lANjxaylZHRmAi8/VzB8yM+02g&#10;IyNjvfSDBo9yo6ZmxBPLAbJXQq2D01gYRnLNgj6N6xv8PO5l8BJOotPTw4fTY1ajAEAFYl6WBqM5&#10;B0Qmrst7CfS+A9sGxQZBg02NLDZNkalaZbzccNMxQhmfcwDiDpvWhpfwaQaoGyh0xnkXiehaQZXu&#10;4xLMhLepjCnplhC05B/pWhvld0SAhiFG4xEQ933T4Et56s0TBWgDDdEvCQ/M6bWsW5/YRnCnGQ3o&#10;p6fIG5Ap8WO6s+g8T3y/nvj9/Y3//p8d//73E//+feL7eeE4DWaXZ39c7iQeZhi4IOIopMWS+1Io&#10;5mjR2okYacUxM2h+WZt0bnrjYu0G3Rsef3V8/euB/ceG/lCgu9jS7sYQpRPjls2ENIh4CROPfFYV&#10;DJmopo0euJRBDLY40YcrYAsp+70RwTmBo0QknBhbRp+ynKGKoAv8BlJ+cZdXNGaH3GqCvjfs+4b9&#10;saFtuzew1AalI4PAzRCYCIUJ4eUc3XEtqUwj6GbaxJCBRORDvbyIDLAsohvjWvGIlQdzCcjfbDn5&#10;5vwxA2xC3jidrf1JkGdmGqLsXhjiVh1iMUr7dIkYqQu5slxjykcuGLUM+ekEFoFoRIQKQCd2KuhA&#10;YDnSQzhoKFTqqvsfwRNUWqoOCQmNjmTJcn0tM40l1yN1kDRM+e1byEfPxHBDw94mPh4dX187vj43&#10;fOwdj8hQai3aPYuAfd1Sz/xDvkpuyI3MyXg4gXBYOs1fQHMH8rY98PHjn/j867/w9df/g8+f/zc+&#10;Pv8Lff+Jtv+Atk+IPgDd0aSHg2wJIolI1bX3lfOGBCdvMpf6stW/QQD3IJTAZWGAmkvJpBF9IIAT&#10;mEeUMTxh44BdB47zN17Hv/F8/g+O528cz29cR5TzG1H/3DwiGRYO5cCsiF4TPCcuJQe86TnQ947+&#10;2NG2D2jfFt4vC429BUYJMhNS2wbpD2ijU6hKyOWy5DiiT9ui61a50BnBXGGIm2c0cT4wxwvX5VH6&#10;1/nbHTjPb7ye3zheL5zH4ef2mtELbGCMK3ibeIJ79C2akemNMaKSnNNUs4EmE6YbbO7QNqC2o6kb&#10;/NOZJcBaDqecRVysogNi8zXrhhn8yQPCmeG4wIq8V5qKDE4GwtZ5FAh64C/v09Dg2fzQDao70B/Q&#10;x0/I17+wff4H2v4Tpjtm9keSZGvDvKTUa1x4jgvf48LvcGD89/PA/zwPfB/eF+N1RSbGNTGuMhDW&#10;GSD3AFbdPx0AFsjYzPuODW/aPY7Df67DszCuwzHsiK674dSEeRYGmvMuBrq0tqFvO/bHJx7RG2rf&#10;dnxsG35sG370jkfQ+S6Gh0xsiuiPoVB4dllT75dRctjSDkUeL/b+Wcwn9xvJ09kHI3+mBk8LB5VZ&#10;Za9QSCwnaT1/XFlybF5UZaQiA0GZrbOcx6UCQj439orO/JV+7yXCkNfdbHKLDgAjJgywqJKQgCWf&#10;HCvAMRJqOIsZtmQPhQ7g5yfoiUboUFFhFpkOCqgJuoSlcEZ/JL1H+aeWmfa3oFRmgC/OH+rrb7E9&#10;7ryITRJdmlOrj9sWHiqho3b1kp90ZCRuCj2NATTUEwUMMlz2Y47ET1nGPDCLzbl8Vtn452WL35Z6&#10;qI+dQSACLLqEAOay0TN6WmFj9hBa6TnkooQtmlgIQAZLOjwMmLi9+AAAIABJREFU7VLMM4Sbhr7U&#10;PZsqnDyK6FcZf7NZe4qT5WyULZXBK555bXDd02Vj0G0EqDA7I1TExNkMIqaNXjVK/kXg7JjBr6I6&#10;wvfT8P088fv5wo/XgR+vF34cL3zsH3hsH+jbAyp0ZMh6lEntdbTtj8/fX8VYuU8AV8RcSGg1DSRi&#10;c7uQLYD2755BU+2aF7F+vn4nGhytJWNCDSFBVIw8/39/Vo5bJinwjyet4/r7VRGwctwdkgncKID7&#10;y9Zacf4kxQX7Y3zvo6gDTWNP1l6zxZif4y3SZJXeEoe8+/vz1s8US3y1X23vY+J3FsCW6/EGIPhO&#10;PmIxoOVVcvv7T+r8+7ECgPwv4zIs0QC5CqsgRAjBkAgpJGMUtF78L8+9z8BQiYsLirL1muUeaZzj&#10;zjo41Zi8WIMJweyf9JF7upIT3lcRSCnCxxq8SXcoDlMMpqGkUjBR+Big1qCzubBYFZVYO1HJ0lQk&#10;EWle7xVbh7UGaVG3vHLRqtyTGWSOMGQaaHD0oYcRFQ3aPap4jCsMeq5YKMelrqhLb+jToHPgmieu&#10;cULGFSBDAkU4RzfxVEplhgSN3hCghYFv5XHBvG1Y6oNOajSqsZGYwiP6Y0FU3IgwEZpSzG8axnG5&#10;stc0auQ2WAs6mhaGTI+YsWimnmt0DZgcgAKmD5g2x3XjdAeGqBsRtx1N1XWca2C+XrDzxDUB/fjw&#10;qFbV4NMT2jZs2wMCwdCGMU5vdjio+BvmGHi9Dvz6fuG/f73w+/cnXj8M0p1vTDsDMCCdGuc1MuLI&#10;FvK0ZYn575h0KgBMTX83Ft4pns6iqkVeRA94JEtE1yEiDGL/NB9UR2cEuBFmICCiSzEzc4yGaI7Z&#10;YnvzXELS0OwTlawCRydExtK8iTv+eefs6zPvfGqG8wDi0RkplYw5PpJHPOOPFJiDAJxSOziNeJ3S&#10;rGQXspuOCgYME7QtEn95BTDLSPvl3Cw44vaNKGFFy+A0RIruspcCIFya0xYVY61bkIb3AcwLLM3m&#10;AQ807SyRYgEgk0/cBxXAlyn/0RNIcXseF9ii1nC6/mj4ECoJ6uxFI5pKYn4xr6hX5bthucUVfR/+&#10;1TkLf8wwHMEagBEgXoN3MCqH2Rha0WYiYKR2OZPoHJm5Qdxni/l4nfErjBlErgvhhjGYBmWgsqia&#10;Nmx9i2UTQAcGjTDC5fRaz5edXqZiDMzW0FS9BFOLptAIx5x45JNpcwVwKOS6oO2ENs/KaG3zfklR&#10;Tksk+gUEbTF7pUptyY0vUDmCIMqKlExnlPUty2bNmLTY23kiHWwO6R01yYQ2SnkyRTqnNHhpQ2s7&#10;WJaPWRhrNsY1yuE0xsDoA9t2YX984OvrB/7654njdeL1OvH79wvP7xOv48Tv54nf3xeer4Hz9IaP&#10;JD53MMutPFLbZMnMKI6c0a+qydeka0b/QQzono3x8Y+Or39s6J8d7aGeddDMz0WqiwMs6+Csm46K&#10;oDETiHj0MzN5BYBOBabXPc9a79OgdP5FWco4PZAIHXHLMms0Kz4/Hng8dmx7R28dLZy2rDcM7jcq&#10;8k1Jj3Bnv3b18hz7hm3r0L5FTww2EI2IPfNMsCrLGWemFe6y6RH8GZE+J2xcTpvKaHuvO24Qx5Ci&#10;vkbSMGkJIasEz21FKvoR5hjuAVzMVGOd9qS/4I+TtaWt5Mp6BnyMJS/zucEv6ZwuIWq53lb2mrhf&#10;yZAkVxpKo1cODdC+nJr4078oOb4/5BZPouhdSJFmQs7ydp384h2bBA8EaSLOR8R/o8Gg8D5l3hcD&#10;+PG54etzw+djw97VnRhqFaG7zlqiZ8wKIiQXkKPw89MbWPN/yoS1KGelE9IbNtmxf/wDj89/4uOv&#10;/wsfP/8Lj6//RN//hbb9hb5/eckj3WHaIdK9hvW6bLFf+GMt6iJDOWKK1/3N1tKQuVhKaGRir4cx&#10;o1zSeLlDY8bv8XNeL1zHN67XbxyXN+4+DjfcH8fpUe8jIuCzDp3T/hwj9S5d151yUJ3PaW/YPn5i&#10;e/yAtmhqfgt4s8ImXKcoh+q9MTbPwugP77eA7rgnaRlgMM2abcvs/CyZGdGyrP0OG8Bg5P2JMdgj&#10;4RvX8Ruv7194fv/C6/nEGb1ABss98mea92sS8Wq9KphTPVI5GuDOiMq95ok+T/Q5sG0faH3keC2w&#10;DjPJU65KYCD2G6SOCA/KzEyESOs2xmjfSsNa8hHicQ0rJqmM6+hv1164gc17fDA1UTN7bQf0AeiH&#10;O+8e/0D/+Cdk/wL6nsbu9TUxsy+Gl5Wa3hfjml5S6jjx+zjx+3Xg+/QAsDOzBGkw9Tvd+8LwXJTB&#10;3Hs7TYh5OSlcF+Q4IccJPU7YeQHnwDwGcFyQ4/KmhcRrRqyviQ9blJTq245te0D7BomMmt49M/HH&#10;44Gfjw88enfjtF3oNrHB0JmRI1aZGTn4ckzIMq/b8Rf4mVwdtIuskIXnz8DU5Ip1nzeGsqoF+R3q&#10;uxwP9SMtiWdI7OGBnet97i95/92QThl7/w4xSezlDDuTEvzSUUceuuqFIa7XiqVckQWpvs1/ZgZw&#10;cAyILg6i5eYCd9yojchMReI8pTG8CdbS74Lo7WfxfmTKsa9O9hlhNQX26APH47ywteb0t3nglYVO&#10;lQGyYZjvaukgk1rslOtib7QQa4olk489hUpXDDwdZYNZ3m1G4MuMChIMPBpGmQHHgKjgipL7Qcd0&#10;DLXu72fQOhWK9Tw49SmQprtyOEj0ZLPQkwywgd4Ue49s395d/4943ablyGgqYFuJjCWZt9OI1EtS&#10;pgQN28QYcnO+Mb5omrMVZ9Hh3Ek5JUHvznau2BtXFzXWEziH4XgOfJ8Dv54Xfvw+8NfrwOfjA49w&#10;oiozMqpkDwLkVokmyw2I7VhO6ht0yjcsGIssB2I1EN0FOfLeXpuwDCfra+ZvkkTJQ2pxvTkyW0g1&#10;xm3l4SrcQINvMcD1jkIDxPKi6ec2eX5mFd2dpWVAYitgvM5qiSUFjQTrsvC+y2ghi1WgmLTUtcEZ&#10;eQwEhrlEU94MeX/8a/mtd2ZYq0NmzrH/6fq4r20B9JVG3q9fX7friAjicE+779Rt3KkgydunN8gS&#10;a0jXWB3M23BuG8WNi9W4SduVHgqEvb9uEUcLj6jzVeODLOt/c2zwPh4b4u9TmQ1GkkYorp0uz4mP&#10;aEzJ7/7tpiRp3uZEEhse1WfTG7kJ2Fub9OzzkRYGSEgA8w3WGtAaTDXAYi280NEkznS9jU5WyowD&#10;JUHj5hFxXTwTYwwYI+qNDD0MjIEanEW40czLHpBBB+eNtH9RRpq7IdzGwsT5w2hG7enlT9A9K3qT&#10;obYmNCD6XHlvxHqINjeqzlLMYOb9NpoDRrOJy64CYUCNHy6lbFNfY7jS5fTmgpNR7qoC3Toejx0w&#10;9dr0xwtzTMjrhSGCQ6IOcnPwLnDFfPYdZ3vieP12G+McXsIGEs6Gidd54tfzwK/vC7+fBjw8QsAh&#10;h8Jr6rp3foShY0wLR4FxuODy0XmUblvBMpcAQRHhnziPxjNYKMjvEqvKPagEgFxo8QZ7UgAHD0jD&#10;TR0XGmkyyT0+pEHHfWV0PtcT0p5i7urGNIzkIRUhxfkXDK4jKsv9JBW8dz5EA0vw7bDA1qqUISo5&#10;Fs8xtM4g+buGRLBYD2aU5IR8PxyIz3xGbRLZVLnj/X/+fIL8BNoGMKqflJCxp8QcS6JSrm0aPAxz&#10;XmnQ9VpMV/CFiObMhGqkwkB5lOWaCMji6ekYie9kya7AEIQSnqlTGERCUJPXuY/G90WZFp00Hwxm&#10;+jdpdLXoBeFso6KoiKIyiprGXGW2hE9GRTJKinIjfSdcc5GSQ4m7bEm7roV5r41f0UnhDOImC012&#10;FcnOjKoeJZQEF8Qb8EDRwJ4ATo1wh8b0z00VUwStDb8fT4PAM7O0QeWCsqnxbJ4RqA2qZ3zeMxK2&#10;NTpwmFnk/Nuj5Zlp5Avl3w25zb1HreH6cmPd8gmHGffKcgkhl7Je7lrnKXFoGWA9I2iJ5jPSAjNa&#10;eE1kaUS2xnmd2K4D+/XCuV34/Ljw4/PEefjP9/OFX88Xfv164XlE/5JzYFwXbHpWxtYMmw40HVAd&#10;HrmpHnVJo4BqHkYfr0xIR+DmAd0m2sPw+deOj782PH426A5I915Pmb0VZ1RsZmQZ72d2+XKaZ+gY&#10;2KvC+ZM784Bszjgn7Jqwy4Dh/CObxbYwXJhBeuCRFqVitg2P3f+lkq3iWX/V++JN0V5kmWg0TN03&#10;bI8dfdu8gWXb3FGijk80nT6RExLYh/JOtRrJmhnGGMjSX1wHQ3gItMgtWIlG+TiDAlHqESnXKrqX&#10;vxvC5o8/UX9+Z1ZJM0qrytAoLW6Ve8k/1s/ynfU5S1Ys/+8CD84VQrKqpRN92vs9Qv4Yszwowxn2&#10;ZajsdX7z/TRL4mznbVb8VSIAJvic0qj5rk+geEEaxSQcGcbsU8HeBR8PxddHx9ej4+MR5aTCidHo&#10;KE2TeoSoRePbkqnruqU24H9zXyT4jQhEN+zbF9r+A/vnP/Hx4z/x+Plf2L7+C23/ib59QfQzel88&#10;shQhWM5E9J1CUt7Vs+0GXHxraUl5C/4ijdDYFAEJ1bA6SuiMI7MM5nhhXE/M8cS4nriub1zHE9f5&#10;9J4XxxPn+cR1HNkDYlwjDFTIpN0MlFmwJQ1LLs/vASQCL7nZtwe2xxf6/gWRHR5fnBEbuDfiRTrJ&#10;RRXQDaIPX9+2w5t7VzZGhnUSiyz4lPTo61YO7Cwnlb1AWFbqwDifOF+/8fr+N76/f+P5/Y3zOHFd&#10;V/QDCUNfnO1BeofALmCKN/zuXUL9MRh+Y9rANQ7sg8ENJ2w7of1y5zuzTIQRyXc5WnYUcpwF/xIg&#10;0unPMxv2K2FWKojj7MZzzMAKVXFHjzJ2+407MZyuNfS3HvvSIe0D2n5C9p9oj3+g9S+gPUDjf1qc&#10;qOOY4RgDz4uZGAO/r4F/Hyf+/Trw+3XgeZx4nVdkvNBxxKwj5JxX7E89gzyWuqfYwLwGcJ1eNuo8&#10;vLH3+YSdLCV2OD3My78zPTjIA/p64lTPxFC05mWlet+wtS36ZDzw8fGBr8cDX/uGz+7lpAwTTWY4&#10;MqaXyCO+hTsyFqup79tqS7HaY2Zic7MYnGV5AIjHyduKUiYYdEN+7rTleogBiSlXfVEyZkjybovu&#10;uWQFJH9dnoHlO8kVFqFmoHpWPIP7aMDSk8h5sanF2shy78LWi/Eh/76X513G8qYT5qdS52LGltzK&#10;luUzkDoCIgCNzoi8TlCnbllDocNDkZmEdIDwd8rK1MtbQ986WusedBkYOflwYCqVuGc8o2QGEsPk&#10;4gfPFlQZKVvKmBOrkN/ZnNX7MMrqZanM0PZTx59L2UzKjAgg1HVdcjuLO4FnHO744fwk990i4yLO&#10;KO57yS3X4F9bb9g2//EebnRiAD3KArKklETGXmWsWt7TjGtYwd6ZqTJsWY8K2Cy7QNE1iZDbUsH0&#10;M86EVxVgQOuEguXLX9fE6zjwfF34fr7w9fXE18cDj2338likzDSUvqGuP47mcsBXwkaUUlqvzqNk&#10;VitiwFq+4+YmS6P1REHl9SD6O2oEmmG4XTY1G7blwP1zi3wI3O7lgp5tOKcw4pBchwo8/nAoLNwr&#10;p5Gg19LeUBRrdY8Ede/X5LgDKMehq/nGetwRYjyfY+bjOI8glrwf90ZiqLJsrRWgxPIear1Xp1ex&#10;VXv7hqwzrGtt2U1ZvhWyJ+llQd+Fe98n/XaI3z7KUa1IfqWJiLq6rdsfd7L727beh/OwmkwaS98p&#10;d+G6sKyFep9RfGfh0Aa9jZ+CvRxgQFHkKnnpPPAo0hu9pJVK7j83ASTp8FIa9MXyszzlhgUowBk7&#10;z0kA8obmjJzGnxhDzcCW5wfASFJvniuoChkKpo2DjDWnJJ7urQrMHiU0/Lx7Qs30Jtfm0KaMa7rs&#10;X3LdXMaMto7m2JhzWfviN5Z9QhDXwcs1WdCX0MlkGZmQ9l6b8Ehf1BqkkSx+VGEaBoa7tMh9SEAT&#10;qfxCQ1yAwBm1HH39FewJ0CPyy1RgLduTYowBO08crUGwuzDsPZzFzeuvXhfQFaYG7d3rR84BE8Fl&#10;E8/rwvOceJ6Cj61DWwlkN0jRII0E4sMHG5GkVffzLrfLAFAliKQcGWu9ckEEQNfZJV8oxVryaJTD&#10;N9b7jVKDMOI0VjIuRTwBzVjpzMhBKRveojSmA4ehRQYGZNEO8Gnm0SyprOahjrsn8CxaXteK97A5&#10;08EYHCm/48a7metI3qZUlmNMMyY8g+/ZJERrYAh+nvdixDHjTCjHsjM5BpMKUKjVX3liRMoFBFug&#10;IBJq3A7GzPWwKK9QZcEmdHqEN6KVHWBZCiRHlkt0NxqsH5byULNjqRLfeo4jZi3cO8mzmuA36DkF&#10;oyyPgjsv/nBkGBJUEgO4qJIIJLEqrwKr563Zk8ZdKflmy5zuxqi4RACWE7LFEEqDsRuN/RqbRB9l&#10;GCIEEmV0v1/LkWlExRoUlUnE/ShHlgVhTqm0a8R9RYZHdw3PBNTWAL1w7wtSjc5ZnhAIwxLKyMQm&#10;6e7U0Iiij3rfwasUumRoFXkHA3inkir1gzBCmgE5DzIxKRy0/m6ARVZBGmWMxmc6oCgHytg8xkQ/&#10;XzjPJ07Z0OTApQe21jC2hmtveDwUX58N//jaPXPumjheB87XiXG640CbYH8oHjuwdWDvwNbFnXEL&#10;B/M9Im9A1hyfMOgD2L4afvxs2H829E9EFoY3AE86tJDBxiJ9CMN8ZMUpIrjC12FaaCWxhM4D4Erb&#10;oPJWS4omkM5+K1Q6JUsUen3wLR38jCIsw4bTdSvRXQaScMi0pu7E2Hds+wOtR9PCpCn2e0pzDdYy&#10;ra2xJFw4MuKsmQgwLsww4sn08wQ1ZPaOeBmIwnae2UNaiiSMcJ6X4XIidC0yWKDKmMDPfCm0ljhw&#10;5Zcru0x+AQnaX8olGuUw8dkiBQxxvTMqk3Q/+FclTwwZ2XL+LGWer2wYi/LuzttU8m7J42+3Ia5E&#10;yZqywZEG6MSq8ZCvp6wKomP2ZeRZZZm93oCPXfH5aPj62PGxs5Eu618jnWa3iHYbi1RdONB6FLk3&#10;MWenWQFkQ98/0B9f2L/+hT1K5uyf/0J/eO8LbQ+PSpcOMOtp4Zdc0HX5qyzn24tnj4TBtxg1EBnx&#10;785xRJ+HMc4sleQODW9aPa8nxvWN6/zt5ZKObxyv37iOJ87jhet84bxOnNeJeXnGATMN5qwGpIYq&#10;vUE5n1VdDQt9+Px8jxW9bdgfn9geX2jbJ1QjI2Nx0JTjLDiNSBnPdYe2B5pGk3Qpx3ptYK1dOjHm&#10;et6qvJQ7M6KkFJ0Y0dh7ngeu44Xj9cTz+xvH8xlOjJFNpl14kB/U1CUiJVyOU8ZMtAkYXm4EvLxM&#10;1zgPjI9PbPsX+v6J2XfnfW0Lp2pf1oEBbkFFC+msyLf098WRkfvBwJqJajK7bh0xbaxTyhjugzcV&#10;9nJe3ksLbfN97B+Q/oX2+AndfwD9M89EUbE7h4cZjjnwGgOvcd16Y/w6T/x6nfg+PAPyPE9cQYs2&#10;FgMpy9xwn5O/lqNkRnaKzOFBGuOEXd4HYxzV4NuOJ+bxBK4DMi7IuKBhfHU+5XKI/EQjsKOFQ6O3&#10;hr13PLYdH/vuTozHjh97x4cImriBt2GgS/yrE5taJqPqEqEtiw2w9AVLnOqZu+mmjn20OkORhURe&#10;5uvOAJty4JMH16t0IE0MEHx7wcGS77Os1KJ3Ete88bZ0UpDG5vqev78G5bqMDUq26jcg4tmU1OPY&#10;y2PVnxLKkyC4hLdFxWJ/LHlFndTpn2Orry4TSv0PQOrUYqiofo4hx1d6Lvs3qQoaswkj67Q1L7OZ&#10;cwD1gSgN3pzuNNbAiOnjQg9MXctO5bLmzUo+x8qIRebFUqI3jPHOKwNDz5FOjDFGZUiZIZuBB7ZJ&#10;3T9LmAlEgTZJL0i9jusB1LpyPkHCuXbcQjqzuE3UIYW6T8og3w93YnRssX6OF4gvIohNiKcnMsh2&#10;eag/bS78JopLzfphIRCn4Spx6qYqWQLrYmONGpxnzSdvTpmLyIX264YJbBguM5zXxDEGvo8Lv/Yn&#10;PnZ3cHXfVIWh5Vd9LmwcfScAlixaX0ruIhP2NwcAIlibTSeRrUxlvil2SYv3I/G3BxQrDJ55Sqvs&#10;keW9Srk0T6fJ03t/CVbWFMZFY+Qmn0rP8EpyJUztdr+E7f4980yJdREqQMNAx5IbVe0284od4qxm&#10;vpuHI+9qy1zeF12Wcf4NyMSfe12z4d5UhCmAygjINbA/nvp+H6diSaAot8/5wxnXp1wLRG1fud1z&#10;AXhvd8PtDn83nrr77coUuNwd5N9/kJG8/SLLzELw/O1sDMmUaIC479j7+K1uJFQYeHO5v/c3U0te&#10;DwJIyZJKKeilrhFZzJAJlmP7BnI8viwTGBKGUQMkUrJp9M8xCiBexsiYSoy4qTa/j56QqbCIwHVL&#10;qkIQtQ9FnGc18zIJ6lkYElrJNVnDnvHyqOdQanB5mKoeK2TGa4srcc8d/AbPWcCQaZSEWHPJeIv0&#10;csYXZjlo8jE0ZDav4w4ozjm99iwzPiZrRruBzaL8iadkd48cbprlWNx54SLiCgfNhEA3j4pKhzPL&#10;SY2J8zxje7YwzrBXhpe82qZCumDbN1zDFUMTg6lgGHAO4LoMlhlEAOxIIWdWQowggM7SZtyaAIIE&#10;cQQEN0togYRspJvgwWl3scHkAUhOJvWX38tSOJeh2qA2MYUg1AFAKnbiWzvM08iZYmpSnJQ1nT1T&#10;B1BMwBRjGi4xdLjj2oGlpAwjLc5IyU7RlrQrSaeMuJc4XvdS5FGPOgmNfCdMnozIBJbGYcCc5CUo&#10;A0jUarWsJaV5/vn8Oi+SwEiCP1FRtZrM214IGLnvHLeiUbJvBCjF6jG+z3U/y0NX5RX8jI/MftKI&#10;6rMovzRF4qnL/ht5XhkKVplV0tQAsUUZChpM+WDJa7lu5ZALg9CNdrmsCwMxzoWlXJBAMCOp3UTs&#10;45xxNlY2JssK5dz4LJ6P4o0CRPYd9+Z+lpC0EgpA1JodE5hTy5lBGZoKoc/dG247nuwtkJW0ULKj&#10;31g6RdY1DzlpxIHrJElGPv9rDI+2j34gdEZ41oVHvLKkRZVHXPcnxqrqZami+SUbNHusoXhEvamX&#10;YJQq2cWebIUbuU8V7SRwg3+m6QctrOstDPMH6d0PbFJ9fJeZUn7m1R1fhoj2HGi6oemGrhvO64nr&#10;arguxRWRbVsXfD46/vETGaF2HgfO4/Qa8hHNrR3oPTINWkdrrB8NP7/sJTPdGWtWSoypon8K9p+C&#10;zx8N24dANrgjQyYUJyzPL1LZkqTSlsZxOrxYMqGJAWqYkUmAKfG+YMQ5nw0uz7o7B1RYwzl4IjMg&#10;WtQI71s4MBQqLR3mNEozQtC3SJKfuWgV9NawbRv2cGJo8yhfaDkwWIoKqPuyn5l6UXoQ53kGfPAr&#10;a6ECGVQLU6wZjk3pAmpOE3mSSJWlaPI8E94s7oYqoRByMJ1nKRrtZpSxkFeUlcWAJMZTWBImiamT&#10;w5IPBW/D+jnXGDxbQR+24F86C/PelGGcEGUgwEgTysXV/ExnSgT03pBElloMrJz8R0gLzkNKKwup&#10;ZhZGBkOHOzH2TfH50fH1cS8n1VWiP83McmVvEJaDrZfwT0s8QNzYmkK2Dt0e6PsX9q//wOPrP7F/&#10;/Rfa4y/o9jPKGz2g8gBLR1WJ25Ry9wR1WGLzO3autcy3VgyQtBJ7tMg6m4ygvTCHN+4el/9r84yG&#10;1d7r4Tp+4Xz9wuv1G8frG+friev068d14Rrek80oU4I3rrFCkHICm8HL28WYqHcWluG+A23bsD2+&#10;sO0/0Punn+90PDKgiAtljgE0nBhRUsodIJtnna8YJ9cWNxy3GrnZoJbZor5e3ivES0V5jwz2Sjhf&#10;z+iHceI8q9TrDJlNPjI5Z1XP0ghjK0lgDG/OPKalvD6vE+d5eAbM8YH98Qv98Ym+faDvD/RtR4um&#10;8MLMjLWHCk8f8e6yDOW8WPFEC/wZVyUIvglRAAD7LZDm3EYU2Rjx49mQHWh79CnZgf7lTb73L8jm&#10;mUkS/T4M7CfkDoZzzHBiDDzHdEfGeeHfx4lfx4Xv8/KmtseF4/Ssx+tiVDhpvnCnxM/7iRI4z8Uw&#10;Ly98XbDzioyMF+x4AecLOPxHrhM6LrThGRlJ46EDIn5X1ShDo+ii6CroTfFoiq/e8WPr+NEbPptg&#10;M7erGS40XRwZEqXq1DmeiMa5S6602OIWp0SyBAsaXK4xi4BF1u3nvSTkjXh23uIAWPmMi+y74Tux&#10;FN83OieXwLg451mmLOQV0gGOMmHkvtVRTbeHievSidViFlYBch6ocx9v/pEUrUnZKY6Twhc9jLwG&#10;JSO59sxYMBSvo1HZEHprpKkJ8bQ0iFk1i4714Fr6eDWDOgRON7039CyfSfwtNd4oK0enWVZcQOkL&#10;awnc7OGSWMtKJBml7F0G8b+ZWRnUo6jXRcbB9FJ5c9KZQX2mqkikTjLr+8Q7Dea2oAhXUPGSTsrA&#10;g+TVtBnJGzaqfaXt2pd4IoMyZF07z3DpXcORodHDTZbAB/YjZOCilQyLc5J0ADpawlmDNRjKylGx&#10;0nDQ7B8ZGpxXBBRNLBnjBowISvN5luzxz73/0gXDBcNxHfh+GvbuDpoqZCkLniD5W34EM2RNuz8z&#10;AgyNm8/vSk3gzYKEFEyse7DcxzeMhtQCSBkHboZ5A0b1XZhBpuR1dweAK6VZmS8MxBZRDn+6Clb/&#10;PkCRuX7C77EZJpvSuT+pIr34Pc+sqDRUIRi5CddQIQrJLetyf7ZEiv0qoG+rIjWzdgMBmiOnge8+&#10;12U1siyVVXQ5SzMZV4VzqnEEKaJ8slQmqBJQzS0gRuNPphyKALYlPVTjXUZyuxDzMdC8t+57RVut&#10;EKacGwFaUvng7DmeUpXBcg9JDly0+tbtSVTOBKBzTfIErd+pV/gfkV7QpYzK/TrJf4uSsBxMnrcZ&#10;pZlokEl1A6ldQVAZAX6LoZyiz0kzQiMMKDF9NzAPF7RmPMkaAAAgAElEQVSq7uWN2nosr1b2RIKO&#10;y8dkM4YQz29bhC86t00vtQFqBPKn7zqbl0/z+tbmQsTgwqeLQKRjst7jPIM3wJ0Ls+g1T00YrUzD&#10;wLLSrqqPl+NelGiPfDSIRfNR4R0pyVvNSxosAADm8B4d8wDsigV3mrF0IpexBGheN1CiVvXwhnpm&#10;5n1H1I05RffeiFJb83XQ6cJzGtTEha0Ax/kExhFg1SOLZzdsquji/SNsDJwnMFUhBpzn6Y4RuNXR&#10;z/rl9KaCzvIw0jGHYZyuNIoCpiMael+45oXzGriG4ZrANcX7c8QqaJwxnm/BAgJoaPIaDMyR9BJX&#10;iyPD+ZTkqRElSIv9l8XRGyXMEMLbgRmVHd93GkcULoSdvsl7RpjCq/HXyJJKFOoF0sWiZmzINg3y&#10;kbjON1pSZkzy4GQElI0+hlRiZ4Hevzc8B1i2GdHK7rhyfFS1XyedObDSA3Ot/PHTEHS5GB94Bojc&#10;A7gQyZuRg/tDLWQ3IvXcH+TnBaEWpfNiMSn5RLm3dJD4syeQewkCrTngzbjdwI5UYj2CLBukBl/z&#10;QGWtZ6UsWIwG0ZTMecKM/ZKk23td8JKVFp9p80wlaeI9g5TuE4NFH4DbfsuE4sKM5p7sz0GMZnMx&#10;NoCOMwNMvKeRCMzcgOnrUpkpSHouOgFq2txw495aySAC+zQ6zYlpl0f+T2DO7s4MU3fcTp5t9sho&#10;EPFyRLZkXagK1HoqCSqzDHHpEC6ea1FSLYNy6jC4g1YVuHgewrmT/66ZFy0Rv6TROgzd2qI5eEcb&#10;3nujzwlrA2M26KBBOq6NUkGtU+HSNALmcocX1CIk3qKmeTAKjyALBU+EGNZy7imqQlkQyowZjkaF&#10;KwUzekbIxAxFqKlgborr6jjPjuvacF0v2NzB/j9BLEFvzr9tRGYTMViWwYrMGbMlY0jid82oYYUC&#10;DZBu2H8Y9h/A9qnYHkDrBpMLkAsini0F87rrBirNxH6hVEuHWfMG5dOxlzaDTpfrMAlZaLAmmNa8&#10;Nq8CYorOjBo471Q+R+CZFLpn5g2bOItQQS1KTMcVnRFBj2zw3bqibz0CCDpUPNpVWB5Rvb+BZmM0&#10;3jwcb2kMhyvbmVnAxtN+TqBOUxPzja+St/bM5PI4otRUQrEcuHXEs4gfYQYF9ZtUYp338ICauaNr&#10;jELm5CoWsiQIueAzZUFyoJSYKMdfGfEAN2rQCAlQNs90SAUnhus6Fg60iCdZsS5TmjJlyo1y65hW&#10;vQI5/xpLGbpm/N+fq5YSKvkNyzApXH92dmPoOvHYGj4eu2diPDY89jBGCLImuTvTajw06AXARgl1&#10;sgnKbqfbvW1o2wO6f6B//QP7j3/h8fUf6I9/oe1/QftPLx+lD4BGdvUMjNzIPDDUu9bnEQq86TkZ&#10;1MjPZMEHCx6I1xxhlMf0/hfj8GyMy8tHYZ6RieF9Hs7zN47n/+B4/g9ez3/jeD1xvo5onDyiX5DT&#10;8hgWsoXjlhsdxa6mSorJTjwUQgBsYtjAphYJ0V62tX98eJNv3SFw/YnrDwhEY+/C+C5tA3SHbju0&#10;f0LaZzD0wgC2/OIGc2IZN2KZEz+A4tNzntET43Tj9rjKsXGduM4nXq8nnq8njnN48NGkM1gyE8uY&#10;0cnT1Dwbu0qTWWakzwg8uOaMsi8XruPEebzwev5C7x3bxyf2xyf69kAPh25rbIhO3ZCYLzDVwvuK&#10;zFyGN+2Bn1gizdchDXVxdZW9C2wfeuSaoYQoVejoL7IrZYPKJ7R9Qba/IPtP6PYD2j9cf32zS3l/&#10;kIlzDrymeV+MMfHrvPA/x4n/93ni368L369wZJwDx+X9rMYcuK6oLDBnQuiah5/lK8asCIfbFI+Q&#10;HoBcBrsGbAzgPIHjgLyesNOzMezy7CUvnexfqu6pMRezKMMjS7aYodmFXQyfavihhg+Z2KYbbpsM&#10;qBzomN7kW8M4HTaNaQJF9zVGGHFJvwgjcNorAhdx8kF9t6xf4m+QjTDswYP9NHitIjIPZ8nVJd4p&#10;pUo5MyxpZkHhqVoySNEgkTz4pvcsZ5Uw3uGp1jVWwW2UPCMcGRq2lmEhMyDpmF8sonnfVc+jpM3A&#10;JaVBf6ZcWOeU243S4yaAC67Pru9zbk0FXRS0ELKkbq4R107KgN/DOdGihKZoi2CQsnOJRJmo7kZ4&#10;DWcGzzmdaxoBX+wp5kNbS90W01574lLXcUO6ZHWBPGBwPjbHlQGg6VCcw8sfxb4RP415eUYUsY7h&#10;lh3nJja9FReUSE8yc4cn7ZJiupSjqjWkY8FZIa2JERgmEyrmgQ6blBOjuz3GcUM0AA89Ia2HcSYq&#10;aJqoJ+YespLOiWHe02KEvWbI9KCgKRhTnH5FQLNdOcQ0eJTbRWYEgQ4YzjyzvkcXA0QNGKa+3sFf&#10;55y4puCYEy+9nF5QW4fwxy3Euh7iFabMfGcl7Lq23vNHr04BAt23wx6fl3+0vrP4TOMB8sdXVzcE&#10;L8uSTGIYWKIaPBQW8w1A8dMVn9WLRvPVceCKwWS5C97vNnfekWxq+TwEBJ0sRkZFAhXOLDnT2ywL&#10;0tMIw0S6dXWrxBSKo4JMPBqNS0UIJTROI0w9242lVRokgfHCBHIBU7Cn78+fHLm574YIABnplKOX&#10;ZcbBgA33Mf2xVW878P55jf3vP1+vWmZeY6oB/TmKm8S7nyD7m2fVTt6Q/9tz5e07XMu3u1FpoFFK&#10;IjV/KR1QKiClsSCPBg0nYQibWes3StA4uQfVu4HYFf4wstLlG4ILqtAZJ5jljnrDbM1nNZk1YTC7&#10;4HSiGN37ZwCx/dM8jx6enSEITkyF0wCjIyHoMHMhRIBtR9cJqHvYr+HNvh3tEWXUGRYDdFhJnNbK&#10;2EfMZD7+HCSVx5WXGM8QwOKQjJDWC54CPAVsdu4ZKXAFR8sJNuYJw3CDgoinNxO4jBM2LmAMaO9A&#10;61EKPEo1HbVGmAFimht9clz8zC6wrtYIXtawuRFNkSnGj/YFmKcuj+PEdR54HQeO68SYF/bNIy6u&#10;68TzeeD3c8fPo0N1QuzEMQ9cw689Tq/Fvp7VebniqptiqmCqYNOKwiBbyshZII07GbMv95/ib7aw&#10;NaK5opvVRJKl0pZjzquylI9RwM+IQnfj7cQajVDcf4QDoSEiayE3w9d6TmfMi2hAOM7VmYFwSixg&#10;XoIflwMorqTd3zsSgyn3LiNj/cUNYgTGLaL4h3k5muQe4VCaZt6EbxW8kGJjC0CrEU8MADYJcEFk&#10;B8p2Q5R0Q6TAtsXInAquLM9wh4obaS3ie+NcTYRSz54OM8CrQcJgfI+6jbXIsRcPzga2NN4tln8h&#10;NgHDv/2zORb0E0ZyGkHLWalvpWrgjVyVLKToc6CiprL+vHl/mZgWyhni185rANF3w/N+oh50BqCs&#10;WI60tGTY5GyW3xbn1Coe3TAUpRGijqpNN25LYoMA8QFdRQ2tuzLeEju443WaQGRC1TCHAKEUD0Q5&#10;BdJMKIQcjBvhQ5GQSE1PrBORRcYEZqc9zp40LI0N+TzCiaWo+vZA3zYAO8wuXFfzPgcnI/cbuvq/&#10;g8raWXvctt17HKSjKZ8a8ndRUw0LDvI5irEW/XqN/1PNfyWj70XDOO2HORRvuCMBgikNKhu2Lphz&#10;w5wfkcEY/V8MoJMqHRnsNQPPzGKtYyZM2oiMnDExxoV5jSjfEhFuBq//vAn2r4bHj4btE9B9An3A&#10;6/wPAJf/azMydgQw9rCQ2KsoNzc3qLlzcJq3MOwwd7gPwxieiTEiM62rG39gEj2cgMrwjAyLzh4r&#10;G6rEi6STUcO5RJyji4PMxbjzEy+r0LHtG3qPrBUpp4iGo+sPrOlPiRJmG9jg3KYBzLICaR8LTSy8&#10;1+I4Q+HZ9tEbg6CestAAhDue/xoiap2Y00pTtDjPyRN5DtfIxJS89foTB6+yd5EfotDJSFWkfExn&#10;f0BYg4TBK45CGoALK3u0Y+xFfGJcJ+ICrlWsuWamCAMZ1gO3jj/+Lzx5/E+XK+M9GmOIWcRDV1SA&#10;LoqtGz4eHT++dnw+dsdTrP8NYprSJZxTzjj/d31RYq3oaJiA09n+if75Tzy+/oXH17+wf/0n+uM/&#10;oPtf4bzwckhg5kWE1a4ZfW922///rzQ0vWEac0MuefoIwzvmhTGOyL5Y+mCc7H/xb7xev/F6/sbx&#10;+o3j6c27r9PLR7Ga3Jg85xGakqVAdNnfEuG3rH4XP2A/KyfsAeCIuEx3Uu77jm37QtPgGUuJsfsv&#10;/of3idi8nJE8oOKZGIL3k5KoAuX5HvW3o8zg2cMxPctusZxUlJQa5xPX8cRxvLxHyHnhOq/A3zVM&#10;7xvk66WqixG5sEYeRGmOXc35U4ZBRvbWxMSYF86z4TwvHM8DbausRtbCr14hvUr5gCUddeHBtX7S&#10;NoiF0dNKfyr56ujJA0B8IcWiX5/4+wLix5DARh4pLnOlQ/sHdPuAPj4g2+Y9DkO/YBk+Rhofc+A5&#10;B74HS0ld+Pd54ddx4ffrwO/nge/XEQ4k9sbwEja124UfCyosplnimMjSBx0T1wW7TszDy4fZ4rwY&#10;1+GfhUy2eUHsQgXa+AMZDGUI+79174k4TmAckLmhY6BDwxLmOanukAU2Bbx8zWJIhvORmUBhdYCu&#10;3fhWNFZGzsLjvv8sa5jjRhlenW59b7yuge9nusfIKpP3W3JsWT7336kfra/iGfcR/HloKQv9MYGN&#10;mWmW+kSJZNIA+15l5l2piS67Ug1KCxt4Kuv5FuKpxsrsjzXYJ1fdlgbOix4kYGm9ck4QbTIjo8rN&#10;+Sc9HB4e0BOlpHr11UheCosyUe7w8L4sUnGJEVRUgYzEfZKVVxGGcj/bUhnDGs6eKAvlDrSRfMH1&#10;dQtsyhKZbgMYFpkXRr7m/GwMS6eG93bwNT3jOgl6libRtgDLOfJgE+LEpDcr/hOhFzcyGmapQyWL&#10;878i+CVKv23ElwL2fmvAzYlxtxIvDD/G4fiqHLxJs8Mwo8qJl6hlw25xSRS2bDPgVvpzmYq8/b85&#10;zEpnDd2emdVhdY+ROEoxhuOEXitIRPgWWUF0K0BlHNQCuzLhxyI9gnFuBPSi/N3PsoCxMUJgutwd&#10;wJK+u+Cd1fu3Ao00+NSiGe9t4emN6CQa6wuauvd54RI35OGbU0riWjEf6eCYt54WkuO3HMu6natB&#10;WvJxCwiX+uaNpAWZjuxrSAX+z9cKsvOpZvXZfUj1hiyfpVF2Af9iUCq5nN0fQ5BktKCWYOtcqFzw&#10;L8kMDJEZv0sKceRfLqAAj6C/n8NFEN0OK9cUC1G12DmuY/y7rgMMFZJMLzfpRADxKMf7fWvP36x8&#10;yz4sI6MAu50XXvC2qMJ1wv1aWecfIMAUkZaR9zEAa012/2iheyuwATWwjrQ0hczlkmCqAtbXdUEj&#10;ffM65JHt4sGk5tEyyrTdGAOFTsxDglnNeEhNkVkKBowBDyxwrkyDzhSfBiMI6q6IjAv3CEM92tHO&#10;WXtjAzJmZIyrO3ECoE64oHVlpCNQGNjDJHdziWwucnOe4LYXGi1pmO2AmfcbnjMRjAQoE+VzPCJA&#10;V0OFCBCOC7kub0Y+DcDl2SEx19zxMMA63UxIb5AedbnhikCL+r02RqaSThuAPtC2Hg9uUR5jwyYP&#10;2H7heD1x/CJQ0gjIFVxmeJnhiLq6Y1yw6xunHbiml6G6xnCj0gwgEVEAAtarjI1Nci0AxR+mSvYA&#10;NP5+pV1W2mqo8sLI5eKqzJZQsITNdBcAMzjuJxBZf1jKkTDCncDmdNMmrviyn8agPzCCxp9+jQGY&#10;Rm10KcOMAGae5SERAZunOP8nCw0iAUdw0AAkcpOhNKzRHJVKw2pMWNgP5afUE0FJRlJUhDFrYrk3&#10;b0BDOeFJzE30TZuw/G4+XPxOLMuRTsc0Ra1CireSnItZjcczMa6IsAGAC7ABZbS3XTcDEyD1fe7j&#10;TRlZ/g5+5vV8HZUJqqQQuRGdEm68R0TWeg1+0MDFJr9cs3S2hjHAiSxj5wCJCP7YA7iS6OB6ABbK&#10;oZEulxIwcKN5NRN0jIMF55B6hbL6XSYF3zKbwZtnRPgETUVJonT+JXUwIqnOpLbCWSxxpzCXY2Yw&#10;DTA9UY7oG4jhnsU5jrRtwBUz0VJuaXx1PjNrbSJtOlL4IBLRZ1vz0km9Ydtf2PYHtm1H756hsdnu&#10;kWazwa6GyZ4HSkdVj+iyhnaNMF4tcwTSqX1/mfPEVNh0wVDlnClHWvx9OxtOge639nM4b44IGqk6&#10;PLJhj1vRQe+8yKM3ryrTyO+Hgtoj4MD3cGR5jHFFSZfTy5pc14FrHrB2QvcL28+O7UuhjwHpA2hn&#10;0n/u6ZrBLa6caZT9UPuAYIdZw4xSA7MBWQIwftQU2oDWPSPRhkS2RtxfJHkIy2g2NoiXBgFLkCH5&#10;QdXMluKHC7TK3i+djSsdH0k0jm/NjXg3rEostmYXCvmmgKUsyhj8pvbK7YSC/LqJn3ejgY6fWjjn&#10;JxtbMnMtDF1BNZ4NNJ3/WMmHKsVZkYMzztOYZahJR7TVuJbF5ND9HUnSw4pfiX3FfMaeaR+KffK1&#10;Ff3Vj0Q2IOlCxLGXi59ae5eHk9QXS6+1wqF3US7QcsFtozjzpy611bN0mIJ9vArLGLYm+Pjo+Ips&#10;jN68lIuGrHDDURiUasWDLiwxjw+GfzOIaIdsH/j4/Ae2r39CP/8T28df6PtPaP+HR5q3D4ju0R/A&#10;TX8S6+uveXdg3BS+wLp3sgPlFr+0ig9hsAF/QP4ecjpk9hwn5nUAdsLMjfDj+sa4njiev/zn9Quv&#10;1xOvpxvnr/P0siCDtO3HZU7LUa59N4SH982hsVIgN5lZELQsO41MzAZI62j7jv3x4WXjFqN7UnAY&#10;JrMMbN+jsfeHN/duWwT8Lfw7dZXgu8yWM5bbit8zith5tV0jsy/m8FJSY2l6/vr2klLjYhBOydRC&#10;fbQvLCuT8oZrKaRG5xcihO6YohhTYJfvhSizDg7ocULbgaY9oqubB9BEBmWLIB/JOvgtSkFq4q7W&#10;GqbtnoFunuGWOTXBp93B4w4xTkkCt1RmqmW/BAPciWeAwMteafMSbG17RAZNW6p6kBUYrumGvucc&#10;+L4Gvq8Lv86B/w4nxvdx4XkMvM4rnBgT14xgFAtH8KxMR5ZvmUD0SwzeamHcHAYZ03skXQfmcaCt&#10;QW7D6QFzun456Sz0IAE37Losp2NAJXR3ZakwLxPWN8WuiqYTm050Ha4rDepbXiKPJYU8Gtx1hIt6&#10;qHlD8qxGQCqfpB2r8wXKuoSaqKzfFceiDKHEuDAg+C/jOTX0FWY8UBsiH027A6jflFxPVWXhYW+/&#10;3nWE5XOOqQyzSKzNrAwWlBFR19M5huUnOAhYPvc9W6XsgrwXP47gTltudJuAG/gdoyvomEsnRpTV&#10;c0zD8kQS/y5j0wgBIO4J+dbjLGuc48JTsReCzHbu3bOzWuBn9lnV4A1khS2Cwrhv4aLISRU3ohwv&#10;Z5QsOmcFqRsq0z0Cby72yYg1TkdHODPCuD9Cbyh7JwFBYKLpIXxCTzg8iGYIy4gyuijOPgWGBHqT&#10;N6k0Lav0qBpaE+x785/u2bkNLEXJnzgpzGamMBZiM66jV/upABVb9KXSH1n6KdS8WMHAY7Rz5vEN&#10;DBYmSYkr64Bw+lLMdBU2ub8ApjusJPTCKi21HJSKBbN8eB6VdTGNJFLfqeNUZJQG39vLpyHJpOJz&#10;HhrwLSld9f/jxY1ZHTF3H2WseHKjlV1xvuu9VmZUq2Ogg6HmVM4cbuUK2iRL7fiiva8Fl8BuzyqX&#10;0rKjq5Ml12udofzdUuf306FzS0zjeJ2AJq+3FbQsayVknhHkzf/sXp6D2yphgaNR7Y3to5wkASJZ&#10;oz+iQo3hIMmUJFPsOGYO1IBUcG7PqE+DtriX/ruuhxt89rKA4kqQf6GU+7qW+7NKt/tGuKC8zz93&#10;xQzlLY99t7+jUD4i1sYt+sidsnWu65zfHGG8K0N+l3lCJBkKHRVuj3dO47zOlpRmeskjgmDONGin&#10;gj+4Rp75YOrpuhnhZZaZOpmVlMB9WQBtDsRYXop709woL6bex2BG2bVJQ6MbLPyOjQ9FZaHQAAdU&#10;hBNibcPBCUOWZRCPuFXRiFt0hUvGBZlXGvP8cTOVJCHwtaDEFj1A3oQUJrmRC1YXajPnAQQNi7hT&#10;QllyZJEA5HWM1jEaIwwSoLOJ99FoGrVgAZhFlhbMU89FXNlC96hSdW9/7x5pgOtIfiBhnZ3i6YDn&#10;9AZ353Tjnc0LY5645okxT4wrIpBGRF0yGipAhkQ5DiaolCSh0ZfAaDVABQ+BLZlDsSQEr7x/LngU&#10;zBMpoZsCeMQ+lBCfKME9ZkRt2IzMBS+2MiJtlWZ8GpkB5Pxgw9cLExZlwzwDpsV3gksJZcl6LshL&#10;CjbbTR4sLzIO8hiS1vJx8fa6g1MSjVB+i6wlOr3HlEo4+4wgkjImzlcCLj9Tk1l3Nl3YxNnQqM9S&#10;aGOV1RyRLHii5OS7yDMubyiFM6JHKmotIJENB5fmZ97rK68yJeST5RsxkmXdk7FWpCAyUohyVG7f&#10;E0S0t4pH6bcWWTns34BwYMyacuy5oKLe50QAaKSSlD8zfNBmTlvBw9tsyIbnudZBPwjHybKPJXsX&#10;Gsu3Yq/psLhF7dOoEk4MlqsAwXGUJdIZ2W3RPyGgiah4o0Nbr7eiX8Eib2MmaZhCKhtGiOEWTKfB&#10;mBYjz3y9IsJompcfQcg7AbQBfYxwWjRs18R2TGzb6WUyto5xnmg9GusJ0+YlDS+te1NxOjNYpkiD&#10;dylY6zg5htNKyFFE9oCXDdLkVev5YCkzyuTEkZP38+htLzc00GRGBqAgCkP4fdaSW+oLTuXO5oXM&#10;eQzcawDYuBER+2i4wGjYNKRdJ8b1wnU9cc0npr4g+wn9HNCPCekX0AagxFhhnIOl8scz5uu3QewT&#10;Yh/A3IFW6tGEl3whTjBDlm+aGhkhkIoBWpV/jT4nUj1UvLGx13A34oqFE7nPgXKpIK2KRLPwytZp&#10;GqXJokSZBx7QXGz55RU38D1bHzp4RMsQfDMM5/vrl+ocl1I+F0OvRwbPKFtnRkpksAVlyNJUHUjZ&#10;w7KFvv5RNgGUzYv8IS8MfaKuQgmfBbRmAJNEnqGUQ3SZFZFLzlcgaWRN7BBXuVxbMfnC95IPCpFr&#10;8O+Zy0jDUBrB8+pwYE/n4+50i6yKqAnuDk6WkxLsvXlJqY8dH/vmUZVit9rWTLKmUSZ58yIWM2tV&#10;Fdq930L/+In28Rfax7+wf/yF7fEXsP0DbftC65+APCCyAdpx69MUq7LaBJKU1tciCKU2GPV/u9FH&#10;OrnTkcFMyahJPk5kc+p5wKIfxhyvcF78G9fxG+P4jdf3N16vb1zHyzODX2fRby5RaOYhfxL7CPWs&#10;Rbavc4vDtr7HSGUg+mzCXJrrROuCff/Evn+hbe4Uql4itWw8C55J4M29W9ujF4lncaQB1gVbjH3m&#10;Gc+142TMIuu0eoBZrKU7gs7ojXHgurwvxvl64TwOjOvKDMZ1g9djKOSj/CT0et/bO4Zcr5txUOh7&#10;lekluMwAa+ZZ+9fAFRHFKiODepogqvNKOoQpO+kUbL3BegvDuBtCzTYgAuZIm2ae2WNzxN6KG/a5&#10;VuHIGOJn1rd+5pR62yD94eXC+g5ov+0taXual9R6TfbFGPge0xt8Hxd+Hyd+R0+M8xw4L/+5ruC7&#10;o3CqBzIxSCVoL6a0Zge7rkvH1QUZpzfxttCDKUdp4xCeg8DANiNC33k+gufrsn7TDOe4sA13FqlM&#10;dI1y0WHg9ix5Dw/1nj+SjgPvMWgoc+RMAkuqW7EnKWgx2FO2pEE1MzHqTE9brB3ELWGvM2YlatEz&#10;QNG/OCziX3Y3YEaESFE2eUOKKFpzl1fJpZvkDQwcstOYnREOnCA4FYDlqip0S2735LrksUv5Z/m3&#10;LeubNoHkzJaYHMb8y+gWGGOaqxwOXTo62USE/xIyYxH4IxH8Ew77JixvpFHGmiUyQ2eScFQGJvI+&#10;a6EXpS6lkXFQQRiqlLWx/K7E1/4Lg8pif1niMcY903YWP0anw9Kjxvhv4KUxcQ1mYbB8XOEc8r07&#10;v5yRERIOqDkjsDV0REZWzsisgPrYkp3es4ARAVoGz5BpXbHtim1TbF3QWuiY4jjWe2rRsmhJJ55x&#10;4eNkzIz5cAks41krVqSeWU4Mytg6ywQjSFtt2YmXsxQltIi/C3Eh7Q1J66tcFgdFY7htpudVVjC3&#10;vixvX14Ydv7fDZi1NHL7dI22X7/JwRgMbIBY6fWxFBRAhJGy3OOGp9YMiHvOQ11OpFfZCP5aDLlp&#10;ePaN05XD5jJpHBRJ7CZ8rpUjI889JDMMcpvkfY54u/7v2FXMVuq5PmQBDVoloLgHf6xEDfj9zuZj&#10;8m9Jfl4ABncOH1eYADYFMlmzL8aR+0NBYZnWvTpf8v5SRhzNVE2kVaaMJ2WUZK0jeu9r1LfZvq3C&#10;XaT4CBdF7z11MBe79k/W93OpeV9DOmb+eNkiSO4vCWC4MgGJdcu37r8gjfAlRpYzuDLo9Xu19vWW&#10;/c01IQ7DCTdpqA6hwFJiDi5G7EnEs88wJTh7ACAZ9SY8hyLhzKBDw/fXcYzl2c8XAUJx9vzXmiZt&#10;yVS0OaEyojRN9JJQ1DVAGCaUHNgBroxwVvlYjJkRRseGIfuJUCBry+hAsFD2AJCp3eEcGQNixxLB&#10;U3wSdPYse89rjE65NF5b0KvUWgjSgIOgIy4VhEY7RvTH3IIPqjRXXrsbU5D8xOckY8Cuget1QrAB&#10;MqCte4bFNFxj4LyoIFwO4kdQ37zwui685oVzdAe9Zg7cx4lh0XDxGhWJg+mGwKgT3gXYlM0tV2MR&#10;KqKRpTkW43FG0fC/WCvySDoyaPCg3BOUMTfLYqypvwGWqFhkyiks6maGG2yWoB8o43KdMl//aZbK&#10;gke1StUdZqQXDRbvbCPZaTkQClYXn1u5QH0iN9t8ktcbn0gqTf7rY1kbmqWBgnySxpXVYGHTnRkE&#10;NnwmQbgKGHVPYxHBD0iSuWeGyjKjZWc5TzkDKvkhkqIAACAASURBVD3DS9vMK8+lj/ECzN8zMM3Y&#10;z7FMdy57Ax5fKK6DZPTeTLmj0FuGnDDKG0A53NewChp+W0YoaXODOWugZ9IcKSbWG3SQTQtHhoNq&#10;BvMbAPZG4P6MOcKYPzGt42aIXgygKfVXI1nIt9u+MvozjNsg4I9xzgT8S+NQE5hpGj2z0WbsMZUL&#10;RNaBzBqXKxKaadlhOoIrHgTjXCNLnZIOCm+kR1yyNnVlBsbMcfJnAoAoWgsyGG6ybzGeeQ1cp2Hr&#10;E2MbGP1Mp2vuqS6lpnpEkjb1JtttdWo0KKi0ARUB646MpgJMhajvnLbmnZQUSM8P2cIqFyDJCrJJ&#10;LQaEPxpyORzQ3txUF0cGZUIRWJ6VAkL5XFcsI9hn6Udj0x0Zdl1RuqpjyAZrD2A7gO0b2J4kgoiE&#10;HSmryhBdDWFVdojsUHwA8wHIVsaOOTFF0FrQ2xTQMaACjAhqmHk0g0cFn/ezqeiRtchyTDDPXnLD&#10;SETsy3vZw8KVdKpnw0qRbDavwvcWBvzHq5xTNwUdC8/NfS3eTMW7GljeH5GyzDwyt4xEUgr8EvGa&#10;rD+cYaxr7vrKKj/K2MQzZJlBRIfC+2uRVclDc5QLfbl8ItSmA9szyuIupEkas4wyrXCNP2Hhbcu9&#10;aRz2PZG8NsvSLXgB8ACoMj5RmALZ3DOckCwd6HxeE8c0QTTPBT72HZ+PDY9Hw7Y19IYwBAZGCPzi&#10;jpHQT6UmIKJAg0eN9x3t8UDbf6B//IXt819oj3+iPf4F7V/eg0EeHv0fJaRuuvBtm1Zc8b+9lr2i&#10;HpMER6fZTPooGvXa/G58v9ygPognT0yj8+KF6/QeGMfrN17f/8b1+o3reLkx/rwwxsB5XriuxYFR&#10;aAv3IDrqNzHC1YmZ5Ci3dSj4E7pNyFDfE+cBfet4fHxh27+g/SNKRS36LJDnWVTTiSG6eSPp5k3B&#10;V9fROgK7nXXwEC/nfiQWt0lH0Jklpeb5jHV84ji+cRxPXFc5MtZtvjn7wIARYiHjofkDe90CSxKf&#10;SmI4h0bFkGbicjd+M9BKFegKyIVwYsSayXBnRwQw9b0B1sFCggLPPvC+Wyt2qpJbDEokHbpDg6ho&#10;AjMq0IejXyBAe0C32Ne2YWrLk2FghgQNmxNHNPl+jgvf18Cva+BXNPh+Hidex4njPHFdpPsJNgu2&#10;0IFZoi+fkxjQ104jKMf1tAvzuoDhAXUtnDTeV8x5hWPw6YBGgBH80su4rA5G5N4KiEMDQ4wBGR4E&#10;sbUJtRNqI5y1kXEmMw3XLVnjapGQDMTjvDzwdZVxiwPxb3SMFevlJzwWpFLzMbMMtAER0Bh63kqr&#10;gZUESHmusvSiIP8l3eZcbL0gB2HLOPl3ymjKyQieyaCbUI4cRZUxPEtdLo9YtijfKGtWrOJbiRSu&#10;ldzo1q8OjcAzioKWGbTHiwWILELv98CyRcllBeng6BHY0rSFHJNbNmLhpaCbcFx0BgO1yNwIB6Ys&#10;uhJy7etV0rp2JeW6lfEcQO1tODM8IJXYhpCqziIgoUcZzsuzp06TyLwyDBuFUcOe7U4wQEmU4noI&#10;nZGeIe54Rq2588GWLCFbjP3mTvMMxOTeqmexZ3PvzqBO35cukvqk2xkWveJtARM6Wa0tx1EZu5YB&#10;L7lOt52QP+8JqiMhLxZ9L68jg1GLzC4PN4Z54CODSiR2OCs9Bf/o+RCrR1s+GpUNEcY2MosEkDB4&#10;xe/yAfIO6YBIslpnuBpaCwRVwSbcxxEu/T8/we376TixIuk/IJhFeECm8ix3CkNebcCMe0gK8wWy&#10;5QzLiRGHQXx9DFGmhnMIaiHjRg13cfrc55lPutFIGJjRAAmj5N+uW7xjd3JDgC/7Y/3fDeBYficA&#10;u7+feArT6xcvpE3aWe8ClKHadQWmlQm0Lw1PAywiBbvdxyYCRrGRdf89/Htbi2XWpDcDDQgh/HiF&#10;zNvhTwGx3N3XVxZgx7VaYOBNi7Rcy/srj/tCv1ZfSfETj6PYopBn2Km25X6sUvp2EvLRVlwp6mlb&#10;SkfJiLth0bYwsjSaePzopIHLBnqmC0qsY5zZABM2JmQMyPSyRtOQTgEn0fhOzGwGgqIxM1HKsnYm&#10;nkLnynTRcFTQdmPViJqhufc0emsANMMliqHR4HlJvbXpqbkwgkBfL9OGIVKMPOjTs006sLkxFIz+&#10;mQZMT+Ol0agUXxqIEHVhlzrchoAXMTebwDXD3xDrEOtEQaoRaeTRRBnejHQw2oSdBtcWvDyVC/ow&#10;4oBCXyDYfDWn4TovmJxeZiPoZJyefikhJGeUpRiquLTj+3zgdU2cw7BFL9XTzCMYxsQ1LowRZQnN&#10;YDKgBjQoPP4V2SBLxQ2/Do6iTFeWaGDJLkYtEKgEaAmD0Yx5IukleIOw80/AOQHcWD+zN8Qay5CZ&#10;F+GnmnAjrWdllPPCxI3OI4BAupuCV0gYYRB7U6URabBH/Z7CwlJByyOcfCwvwTSrOplVSyvoQZLG&#10;qgRZStE7qyCvfld0gDBGAFliy6y+v5RtoIEIggSQSJAcESiIvQFpkWtQvDRcRphxxnkEfEp3Cej1&#10;ZwdsnjDzOtFuOLlCbpRjI8s1IIASvNmz10UOvm+l8BLFSaTg1/icPrLYAJUTlDIiMEDDGN16GTjV&#10;MqpdQtGMlQ9gTQNjlcpwUCkhfwOBxFJnKacJpva4QXdaRt3d9pQ8LPgs7ROr8dS/FzgnMy9YtsAi&#10;ojsyRQbPeBizzfsWMBMyBwoqaRJlfizGW7Rj6lHw0qSyV0OsDYaMGXePTkiXiQNSzvWIfKeT0Uvf&#10;oBwYxsywkMXMkCHvmC5TlWX4DIAN2Ji4FG4kkJmGLedXXlZo65oZG6peYqj3HrXB9zC8eOp80g7c&#10;iDkbnIdHU2sNQ7VHrAV+YfkN7mtig8IVNL+zTADUoyglMgS09XDylx5A5XjFT4zkSpqmsqmUh3AD&#10;2nQjzRgHIBLn1s/Mvj0g2wXZTkx9wPQ3TF4wHJh0MmLtxQEAGwQdsAbFA4KH/ysbDAqLPlhU5Ew6&#10;ZgRL0JQh4hHBk/iMvGvMTMbSSMXvPSKj0VBl42JFmEVBfpZGs5BnssqoiipkPw3czt5EKWt2x5EL&#10;3zdYZDaTxVakbfGHKpNSZVP8hs5vBasD0GllltMjZOA7r+fcENiczRrnghf9mtUwVpTH80LjRb1c&#10;8V5Ut/pFFswb0ZTpjzBLGkXIgpJfwbMz23/9AUQuYMmAcfom1g8TFaEVZfJNuxAgaGxdz6Aw/08U&#10;TVn+opVhRgqZ96bYm2Jvgq/HAx+fO3o3d2IocQ8SEwi8jIQyKCCeI6KQ3qH7jvb4Qv/4if7jn+iP&#10;v9D2f6LtP6H9hzeQlg0ifTGyR1S5/J32VHONhUv58P5KUjHU+jv4j3JRK02OyLI4b46La3gZKVj0&#10;whjuwDiev/H8/oXz+I7m3d+4oq/DYO8dK0NLaXtyG9vq3CdGKp4G30c1sP+fYTGmctIW58AcixiC&#10;j6qgbxv2x0dmYxQ/9Xu7pU9LrugG7Tu0PSDqTlqzupQ6cCELYqo692spFIsSmRYODBteTmqOF8Zw&#10;B8Z5PvE6nr6Ox8tL/o0rsjl8nDVn59dTJRjm28aT7Znrhjat2Nbi4Uxnn4WFZNSaStIWIpPRgOGR&#10;xlMlA5aUWdYyMcWxkjV39FkMb8B5qciIiOaVf/JsWwRHIvkcaQKRrWgjsuZluD6kDbp9QvefQP+E&#10;6Z52HToARugK55zeiHZ4Wanf14i+GCd+Hye+jxPP48BxHjjOC+dFfMQzQw5EqauVfQFiNHjvoDmh&#10;c2Be7sjA6ZkYzSZaZGO4PhNyTiemWhQWEMgIOo8luqyojUZplk5sIh5YJobNJh4KPBrQMaCYkV3W&#10;ooTNjJ4IcJ5HmUFbkNRxInazOFerhUWS3xS6vjMfKXzMfw03WepTD/sFdb/4cfuJFA3HM5lVqSxR&#10;DCyymlAz5kL6WqKS01ERtFGNn11fKuejecDAsOQji/BfnoHk9wsTysv8reK3rneUdPPhrfKSmm5q&#10;WUl3g/o5KoCVLw09uQdfkJh2yrRw/DgNlPO+HBnE0yXzWVK29XZrBN549iOoRFpgqcSmxAWWa77a&#10;zJA6fv0QAy/LAFo8DZbnkLNm5gHEy3+d03BO4BjAOad3b7OZZack5IVC0MxtMRp80OB0kA4wKmkC&#10;9G7O+7X2zCyQxATEhn8mMzOtVeHlXDfF1hVbYy8tJ6MmUUpKlw0KHreYmiuQMiZs8SNWxJXOjODx&#10;KUfvWkGu8N+9aM8gfLB4KGkhiVwNav+HsDdbciTZsQQPVNVIekQuVXVHulp6ZJaXeen//7CRupkR&#10;TpqqYh6AA8DocXuYwnQGFzNdoMDBLm6m326P0thLcT3VZI3R0EAZBo/MDqMHt9du8C7DTDFhKYXr&#10;kK9ftijGIuEQymy9XBChxjtA1iysC/buaSTTdzhaDn2CrjD2Sy5kpjTn+gusbnY4VdRVF/EWUBoq&#10;QUxbxOcY4+jmXRYzq3LOvsIxGyrM18yV4JTIfTGLGTNCEgqT6W1UM76WV6Klvr4jj6BpruW7EuH3&#10;ze8YIbORD8Jo5JELMT/F+5Uqws3z46uu4srGBgUPQbDpFQbSLj099Cu5JdDfuD4stQzIfSYTuTK0&#10;BA2WYUTmX+ZQkfqvz2oexlgBAVDWHvn5L39OsFLWyn5JyndwzYUAlWajlU1HRLxX7yfkVs4kFZFq&#10;CiAjjBk9Qwbso1FEap7RjDflEgc/jCaIc+5goVn9/0iX3Rsyp0WThNG+MLdupadSwUpUb5EVvqca&#10;pgmwtFuslken2RkbwBLI9PreuqE6w/DT3JFiZgozptEnpATce2WK7jKj3VLF7ivOhuc1+tGkIVQ8&#10;WtlRAr93SeOu9PH2FMBre9hzqRkNrWYBmGIHRvJSwEyXGF5yq4+bGX63Amti6jSjxXlC1RwSuB2A&#10;11Zs7tiTbtFikAG0jg3Fay300XDrA+NuioSoldOa88S5zFmzm+J5Lnyeiuc0cCt7mgAyxARMtfR3&#10;X7IxxGuY21AYmU7DEiM1BhuBdWtulaUX3GDcElhl6TOAqeJmgALSGIIvJ64+VOF1Yj0yw/uIWMaF&#10;YKpgasNUi9DY5RTz5G4QIGxIv0ZzqRsV6TisbIdltRg5E6D6baRXXBvC7Cpny7SoqBNQ8MtRWqy1&#10;/A35jabCZaRZnLRUsH01Y1CVpyuYeBGSC2IRvCnnmSllcpdRSADXxy8fcpAKK++sYczbHjlvUcax&#10;EWD0InSCUVZSjFIEXIzqsvrKHFaRVSF3TAnnu1I2RWMdnCa9TELvHU28mWWz30c9aBr2xHmtK3gb&#10;aRRiWvNi6SaFZz1447mt2AumJCnC0KccTilTwDJPyvlUeVv3jxaIUq6AC2vGYI16sdWhYanzTkiU&#10;D4o0ysSdfG3F0tPVsziWN3432vSmgIO0M/36GVkeWSHM5iR+VXf4bIQDo/YWCWd4s/JQrM+bxCUe&#10;NUUnIDCnNR4Xrgt2zMn90qZwMGrqYOTZwP12x3G7o4+bNYZtw0r5CWmPjk+44cvqf7d9QPdGHwPa&#10;h2fQE/G2kKXMDigTCEVLRo/rNm8k3VnmCOxmU1VnXxtBGO7DiOrZcHkmFfDSMGtMzDmw1sDuL6gc&#10;kPYw2XFXtGND8RMbP7DlE4qfUH3CMqesJv5WazwOHdA9oLvBnBgPWFkpC0oyua322hlK24azdxes&#10;JcFiQqquha0L0lvQwaCT0aOja288I12uSzo6g+VBQYEkZF4iRghR7kvBUjrO2GEOMG/NBQl8ZZhB&#10;HYzSqe68pURg06H45akMWmqAZzWxZJQ9fV6qDgHTMFchb2bg2RhWuYZ48IwCYBNTDUbDB9es4FH+&#10;ia+lfEtD7uUSoWBTVqYg4XWEYd+XB4OjlD+GYyd6X5nhfdG7UGRLNYym/sdxxikTxHng5304BvFS&#10;Cg1WQ/7WOh7HwOPW8bgfuB8drdNRwWwp8gNzVYfS3wRgibLbDcfjNxzf/kT/+Df0x5+Qx+9o/Tta&#10;+zCjertbSRyWR8WAXBZfy36UPSK/jkfya25QEe9OVOlAo2zJQBcrb7T3hK4zGnjv9bLSUvtl/S/O&#10;nzhfP/D68bf1vfj89KbUHsW+NuYkv0c8AQZuXIgCcFmeRkWNeV6ax0LCWJTO/HIpLS9UIbIALBzj&#10;A/fbA8f9gT5uEMlsDMo6gMa8YWWlmmXE9H6LklLVcRI2ipL9GWt56fnlZbn2tPJC3itheTbLWi/v&#10;U/TEy/uInOeJ6SWNNgFETPR6Ui3zqOA2ua4t/7nl+jlDN6irkCY2BJdQb8r/nga0poBux0oilhnp&#10;Zyusp8QUcPvLMkOsYSp+FqNwGtj+E5fVEOiWwBBbJrZ0l6cTONTq9d8eaLcP7H6EYkJ9YGNj6sap&#10;G+daeC0rK/VzLfw4J/5+vvDjeeLneeI5J15zYe5t+I0Y0dfXnMA7toLHkexUxY3fNZplT2CdwHxh&#10;7ImbbHTZHh7kunkzR8KiUbMY9buI9fTy7A8o0FTiXNCR1Jvg1hs+bgceR8d9WA8fNvYezbLoR1cM&#10;75VBPZ3bLCCWoHESiXN3bBmgjhtBh8COYJk873mWFRqlbpzbo6l6VDxcfyfvTs5HnG1LZMFzVl2v&#10;Oa+uh1/itxddKtjCVegwMOj6rtt4qsAIneIXdlHypvLv9mbbuXDxDTTxfNFY3jcnxs6gjesJBKJX&#10;JWB2Sbf5ZXlEW0tidEA9wceCbnqD9Xaibt4aLtkYJbiyScMYhoU7MWgb0S9HxJuDO3Rq/swAOcKj&#10;DEroou5zFWwvWyveiyU1nh1PZY+YcAS77qgMvrLAxalwPd96vUy1EnKez+965EIzN4L1jc1NhIo5&#10;WhkKU/XHtUgvAnUHWvPtUnFnoHrQoagFDjVBHwPH0TCOhjFa9iER9gp1WhaWlKvl81Fo2OmUQQZq&#10;5pkMSFPszTK8HjQb5+4rHSnnrACK/qRe6YCl3uIUUlw7fw8e7c6KJhwbZahGtqvIW4+MMGr4a167&#10;cbEd1FRIUw3S14VBHA06EApusNP2FgHy1XzLC8qXf+VYr/Fi9Vp1jFcHSRzn6zvOp66NX/Tyi7xy&#10;9T2lwLyO9yuQIshL4zEuTgwC5WhGx3sVBvlljQRQaVjaInpI46CsLyuTfxvwfq3L97hv4rKoRcYK&#10;JAUe+eXlShcw/H7vt+8BdijWwoIwQD9S3BHAw39QGYTmvl68sW9Ueh3hL8ZR9i0P2Nv3f/Wz/99H&#10;SGW/jVz//eW7ZLI86P/qmvC5uvFcTVH1eFR/z43RrmVp+a15go0GrtiVh8CB4C5MhuNREwjbwaSl&#10;Fgq0NawOL53gkqfTEKAuifSaBLVNCSAyEcDyXc2qDe0DwdE3nQhU/hmdqAbkYOPZJFHAop+02z2H&#10;RQlsGjg1a/Iac4U7N4zrbYF3KjsAZVHXBI9Ms4UrpxcWeOHoLQwbtgVa5uFNz0QtuwS03vt3A+w7&#10;ehN4xo2bYcLIAbQ+oveIuoOj0k8bVv9Y94GhO6KnDMgv6HNhv8zgM8bAMW4m1LaYZ1xuaBgWtbEV&#10;87QyUHLc0B/fcNveKPT1E2tPnAr8eL3w9/PEayoeR8foB9p+Ym3LxlAsaxOyrLn2EMHRBEdvuI2B&#10;+2i4d4uMPfo1RdXqbtI57GfWSMALO9j7kaLb3KlMmvnCl7MxqYiEEM8yGtYPY26LCGMq+VIDMgsO&#10;dECBb/eZqilGIsrfy+RsbzyvwJyKNvQSlbFh+9sItkEAAVwkQTgdk89EFLCU71SKUBKY81QFIBpK&#10;aJYbKUQkDdBpihTF404nTYD20DQK//bDQSNzc3CXBldnS4w6iRpUvsMeFNDQkfy5Kql5vBQaip6y&#10;542q07MZWKGnA0/iGmNMDp0KL+0+BoIpgtzK02N6/resxYXXm1y2+q+Moje+w3/bJc1AmpRQ5VNG&#10;ARpSaZFFoFqyC5YZ680YvoziNel9W7oazFtra8TMnhTslZExCpTGAJYEWQVkOt2w5Nqm48XnoGJU&#10;reJGlyrblYF0Xx40nG/STDVkiFzXxM/xLpFFptjQiSmefVEirmDrj+bg25Wsjm5nyo9Ic6e8tBYO&#10;fPbkujivnF3PtSGnuhJmRsgmlil1HB33xwP3+wPH/cMah0eGDpfdI7waPCLNmojLOq1HxOl9NgYz&#10;Kg6MrmYMbcMN6QTeAishw+wtjTJYzaOBwdJSIhiejq2KcFKYk81onoY/4wlpsNJCN2aYt5rmirs5&#10;I9qG9I1+CKQrdpvY+AbBdzT8gOIJyAvwM7r1BdUXtk6YF7RDtQN6A/SGhgO6XO7pC6InZJhMUWzs&#10;ZgY2bETpsu3nwtMJXC5GKAu6DPR22LqE06q9GUI9+4NaQJPKCuzEBh9mFoY3nedh3Jpnz6PzNj3a&#10;sMyRQlhxTkLp9Gj27RHVe1ljyjUX1jojUjAcb3mlQJEmi0ym0Pm3mV3lt2TU4Q7DDLM3XAotDflS&#10;G0TGeIH4vGLxlF/JbmoD5jDkVg5f+a3G1X/5CPFB5wdw4d0tgJvAvYGxQhEhDefafq/q1+SDiWRp&#10;LtqR9cteGM35eW9WLvNoDfej4XFv+HY3g0T3bIvWXFG30CTQieXp0NZQetwx7t8xHt9xfPsdx/0P&#10;9PsfaLc/0Y7fIP3uhvIDAuvxAm/g/b/WhUgdzjsuWOlXGknVlVPOsqxj0KeXd9x0XMxnNvDeL+x9&#10;Wrmj50+8nn/jfD3xej5xfn7i9Xxivl5uVOH5hQduaZxJ8iVsnkXSmu+LbzXhydo75Kxo8z2S2HN4&#10;tQAzUnkfAQHYG0zgBqUG3G533B/fcLs/MI6bO/fKWY4gBdePupWTQj/KvrxvhZZnZkqxMbMFWFD+&#10;uhNjr1jvxb5Eryfmy9bxfL5wPl+Ynk29l0ZQzr/eYx+OECvZ6rC+f+CedtWdf62Pu8yQDjPrRXoG&#10;1ibfRNBeo4zfQGuKLdtVJDOCXq1GcuEjcZ6V+/mG+x2L6G6hE1qUVYM2YGOg9Q+0+++Q8QH0A7tl&#10;4Aw5hGEOi9h+bsVzKT63RkbGz3PheS68XgufrxOf58Tn3JiLzr1deLBHePt5YogJDdPibKDBnS/n&#10;if38BM4X2p64YeHRJrp66UjXfdAadBw498K5F2bvOPsCtmBvgVA+um5pOhaNz2YcHU1wOwZ++3bH&#10;4+jo4g4MEXQohlhzYWZydHcoEpfZWbN9kejGoCQuXJykJcMBAEDZVPUpYuI4E/ae+Hljo2lzhLG/&#10;CgsFVsc03FlcaelKu9WHXf0V+v6qOQmpuC5+FVIk7dhj1zfZBy1oVNgnpl1/i1889LpcpKMs98k5&#10;1OA5o93lQVI1k3Jvy3o3e1/JMMVX61i1rbLU8+gdx+gYXhHAMGaPMlQpF80mYE6MEdmrvTenxbxf&#10;9xJJAPe6yCgp8oc2z6aQVW2nNIqz9wdxlGKtaRiH+p1nvhPIW3AWgxazHwaDVbtuz0Qx52aEq4Se&#10;oeHIWW6cD/u3Knp3OoBi7Rbr2Jtpu2tZ+e3RLahmKyB9YDTB/ThwHwO3MUCOaoES4o3ReeYyKIp7&#10;xf5gqoB6VhBlnG4vubuX60vm1MkTnM5DI3d1fJXfiUATx76XOHNpFmy07cT2RiI2R8p2RtcEOGAO&#10;GqNNseD8vcC+vOnIkCukoTpvAtyIoLmx491xIE7wYdh2oZ9wgNOSQlRVXa6sw8BkKHJxZBJ4VXM1&#10;X9dcAJe0FqtOnlh/pTlfApQAEeowrwJwfqBu2K9cg+MKXiWRZZE/t/mzr0CM2j/fcSABRomYwS0j&#10;P5NJpaOiLov9MeNPuGeUpnAP6aWhgd/1A0elk2bNWi/Uvrl9fhqgv/YKsYuWqPEY39v65XDL2w4m&#10;mKa/vFYnjIEGYi2RMxpRU7kvV4BS75rKU9IzfyNlm66A9/0q8H2vEO1X34r/vU+/fsm47GVdvmJI&#10;e2eHkURjuczIxkvVcTgjL3SXJbPIsJx+wpO/Y50uuMEZfBgtGpUfY0hW6w/ByJskWJl7oqtitCMU&#10;L+0DUauSzineu45XNerytL2hQy1Kxw218XvPSthR2sQbizbxWordIntU0NWzo5pa2rifRVkLbU0D&#10;kqE8SxjuAQcYjc4YA73madtBg9EInBwl1jY2O/GZFyu0mu0NsibCouYKmZg1N/dWnY7V9hPdvPYK&#10;8n2LOth7e1qJgXCC19Z6NNfy0G+LdJId6Ew4PxiwXroha6O1CekHdBz2PWnYq+P0/bgdHpFzu+Gu&#10;32yffsD6Zji3fK6J51pYW3C0YaWX3ABqCr9FLPYuGL3h3hturblDQyw61kuZJShqIYSh6tFt4JE2&#10;4OOOj3ewqoDTq71f07rtc8XcRhMA65gCyyMzGOW91sZaiglgCjAh/h2jadYYJehp0sKAtfeO5q9G&#10;Hl5Cxo2wrn1Y+rwDIcovA+A8L356DVUBVMoFYXysvIprQUVRC7CItGe/rg3VebzQiZlGKnumIzSN&#10;Tn6oNZ0bzCgAaNSlDKGxCmGM6E6/jeE3zKYB+RgS+POIFBlAB6U5LLw0TTFsq2cIGEA3RwXLGjFl&#10;lnHPgV3U3Ro00DmPpwMpRubrFBH5lC++7lYejTQMMzh3jzakkcOdTwS7tv8eybjVogaVjamzrwPt&#10;oszQsPJniEw4gWB321MafGqIx1bDQoxwTYHmeCcMU7jw8IiUK4pApHu7UjDXKoYS44t7LR+bGb5I&#10;jELFjyCbci2e6g5634LOMy/YcAc1toNrXsp4Of/dfGNEwwxta6+5X/EJI6lLmQuWACDNc4lc5fKy&#10;hHaGFQpMCgBTtJpMjCF4vTZej4n768Tt9sA4DvRhtb1D3SbG83PTWo+I3tEPtD4g0x0Z48AxDosg&#10;HTd0eJZFi6r9IMY2A6nzQLX5R8lFnmHx6OTIdGtB98aLrWwO1yppdQNqRoPkDttCI7tC2jY5JBtN&#10;JoA7tt4B3CF4AXICYqXfmiXwp6HCSVJ1ADgg2qBzY4udi4aF7cb5vSXu3iRjMYM1NlgvFlXfU0YB&#10;GoZghD5LagZ0LDhxu6M2sZjh7pBR73xYupW+WgAAIABJREFU1fgRvFHqhZeL8SjXBcLZIjXoys/Y&#10;3pZNwsyLZX+NP2S5Ei17c83EcLVVrcHsWq6UumGLAUzp8NOrok+ux+zskuFlGD6dAP5NVNduGIwv&#10;61n/xmLHL+wPsRc/Y6StlxR1OZpXc2axbRGyxIZ6WUvXA6XeOukmlax8T65XtzmKemYfz6qXh2KZ&#10;KDFnRhPF0Tset46P28DjNnC7WY3s5lHMIjSwG12aEdwMPeNGB8YfOD7+wHj8gX7/HW18Rx/fIP0b&#10;pN2BKB3VnK6ZSRaLHuuWD0WNcr88HLsYre54DTciZjmz5dlxNKi/sNfpJYxYMuplzov19MwL631h&#10;z5+WffF64XxNnK9Zmncb/7Iyb4bv2dQbsS8puljC01j0rkMGcHXpWMNkGH5nLFGlv+DxfHiUegdG&#10;F9zvD9zv3zDGh5XtuoxmG5/0VGHjMQPiBrxwepSzSkrLU+X4KsrHrdCFUgey0lyWgWGOouU9MU53&#10;Ep3np+8Fm6LnKXUJjKgicZHFNsKwsUsGGLjQLOfkTT/WPJM0rGecI/Gl5HeQ99Ct3kdjWbmW5iVn&#10;FQB6MvLInMuVu95/B+2GvAqOZFHZ9N6a87ujjW/ojz9x//4P9OMbIN1p0H5PfH9ua+79uTaec+Pn&#10;nPgxT/w4TyspdU78PCde58J5Lkx3Yixm164dc6dNZKu6YbLisfoVx7JzWYWDNTH2xiEbN9hvOwxf&#10;yhZLcdeOUweeuvDaFvAAz1YW3ZjSY0y9sTehByQ0xWM0fL91/HbvuB8NxwDGYDYGsa1n6QvlltOw&#10;O2MFlCM8jJybb7ggJytVVpEFabyXPZxKMAvU+3JwLB4gJAyGoo3PnZbiZ97/XeOrpZI1KeqLYSf3&#10;TYMfApdSVK5b2fidQv3zxpsIIB5oaUfOzeGCcAxRr2vSoO9Od94AOQ4Oj5ZALeeLmRchx4LV5akQ&#10;t0UWVcvWzwOtWNmAkLg30+Gjz4WvfziQ/Jwnlm3ow5xfQie+ON2K3dsyMiSCvPZlXiZzGiir1avg&#10;2HfIn9QN+hEkETxUI7vp0tg7Mlo1zhl/A1D/NDgL3bFHtal1EhDRhuv94FbZeAXGxiHbm4HvKOu1&#10;twXimO1GMKHRRH0MwW3QYdTDYUdHRhNqH67rOMYhvud+7NDlSDm0W5gTI5t7U7+kDLiEvGXlwYsQ&#10;huvT5RxfHIEatCVA4CczDSTmBgwXNVXsttGl4ZDD+4GwRwYVWNuhIFcNaWLKPEs/1F4OVHhMCOYB&#10;L1vpw72mTNmg09lh2JECogfDsGCyqzGfv49/imCj9gWAbxwiG6R6WjkjjnDHuz6SEMpS7sNf75hz&#10;fD9X7G0F6jbXOxdhTTav1dEjuM4wrxyZIl/qmRqQJkOrjhtzMnV8LbuEy4hxWSV+/gZIUD2cblCX&#10;/O4Wb/gc9y8rpLisD/y3AUyZNoU8VFQ8LqBOE3hR6CM+bZfr56OD8au/WATXkfQqRzXvBToEdL+t&#10;2HX1agSIXom0nK26GNzXoiQlCZfXThPiu8RzqVrOzduEyNiDkdZrIRXIauyt44UYXQqBLVyoScwW&#10;exfHnXlJdS9s1jHF4QYkp0hxgcTGvhfQ65wSBAMW9RvZJl/QHHkXgZ7SUhGGQHUQEXspNocm6vW8&#10;jYqnwIWUZhYQNCIkuJJx7tswAQmApZ6yxE5u7UUPj3+IAeLA3x4iugFIc5niRjsxvni5GA9da1B2&#10;ot22VgQrF2MruP6kJ3GA6OsMKwNl+9zBhFqTrZaW2bdYNYK9vUHcAcURNb9v/cDjIbiNgSaw+rvz&#10;hECxlzdghGV5nGcL4dTcWXG0jqObU8RqRptwPvqw2pkEyg2m6PNESM08MGHPMlRBWpXEKDW1hZIr&#10;3giZfN8UFXNqbW2YutMp4dEJcyvm2ji3YoqnmsIcIIsONtUKEy0qI855ggb1PbOSKIzgc+B9yWor&#10;PKK+FeeYa/Ju+DdALGUxKP9EPLIiFIKiJJT7wUmMoCZQgZpxfYHN4ZzcL8YNGtJNuTG7n6FA3bj2&#10;Khb/zI2mzWtJI4z7eZ5Sh3aYzuPlyj3B6FocwrYo7cjyy5IX5HHGfgStXyUjqEgpTBHxp8Ra8qxp&#10;rG0dEmv2E7znUyPyxmrB1oQs5z3K8Rv97b2MDplZ5o4MBhBZNoa/t+BZCcnSCuMxvq7mVG38N604&#10;dBRGlC0dU3RguCPCjVfM7mB6MsdGRd1Ks5mBGxCwZCTlOMsovaOEBiQGBKKEnJGlZU2IUDEStLbR&#10;O++d5w+euSIKNI9qsqtmSbC2CwYqBmhp7MsjwU+Mh7Wy98gsP29qnkqtALvFPHvbbmRXWEbiCd2C&#10;tbY3Bacbw9dD/Xz7uei9o4+BNW7o47AI7X6gewnEOHuw/ZLOTItWiJKKcuavkS9z/tGHJs4gjQIt&#10;eD+VLAAeHCd5RuhA4ho1jae2DSvj2SE6LLMCd1sPWOZGBjxUbMX3G+jR1zbtKQO7H9jrhSUnJk4y&#10;Lrtsd7kYMM1lpVAR9fJdnXXtt9GHb8HeZvy2c7kzEhyAruIW9BJdhjsHNhpEaJZqzgOJ5QubcXmv&#10;HhjELA2rs0JsVKMGLaqavG6vFdkZ1ClAhZM4yV/H+aRTdK1LRgb5PecYTkIvY8MTqo6iSDnMxmJA&#10;FOV0EcLIfkblpAd8cqx/gTzF6UpeBCDrgCP+Xp8SJXHC9eKGjlyLXJOECRyP7UM4luMdexXIVYCM&#10;WPV4laaWYYFtwT40DApwHMD9JrjdgHEAfagbAS1iVByfigia99EZtwfG/RuOx+8Yj98xHn+iHd/R&#10;j++Q8Q2t32GNuw/Hp6U0a3DSslAVd18+KDi14NbAvxVf0rlNeR8BBOx/cXqz7pcbzp/Y6xN7fmLO&#10;T8zXT7w+/8bz5w88P3/g9TIHxnwaZjQHG4JXX86Lj61iXQXiDApwsRkExtlJP1ebO+UTgkWwcxqN&#10;e1q+brJro4kF8hz3B8b9A23cQz+4XF6Ia4aVkeoHWj+sdCvSGRwDUKA6iJLvuXxlNtalsfcEy3St&#10;9cKcT8z5wnk+8Xo98XxZea50Ylz14XQq5vtCueCf8cSLZqjWl4IcBU9zR/LbLtlcpuXZl/ihqp3t&#10;yHikDUAVXV0tgzveedciu9IJlefcieDiONU4zU7H2HaOxwfG499w/+M/8fj9v+H+8W+QcFC1yClQ&#10;dzhQJzjXxude+LE2/pob/3Uu/PM18dfrxM/XxOdpZaXOtYzn6ma+cPA2gZXqiWEW5kbHttWxn8A8&#10;sy/GXrhhW0aGTgxdGDLRZUG6Ok03dO0Q7YbV0LBbB2SZo21vNC8jkw2vEXrZb/eO3x4d326Cx7Cs&#10;skPMkXHrFnxmdfkF0ectmLj95Vne8XRZoRp6GLPxjMUkXkddDvKiep79CyJwvF2zAN7pRFNnCrZi&#10;V4lAKR93nnk64PSyL/HvyNa8utrrmXCkFE4JAUs0EVRKfP3SQN0JW4RjKgpGcKe6QjlfXjH0TQ94&#10;XsE/7esWZlPl586AGiB1sBTlcaLNce+ln5uXOeotx99bfNdK61o5qR5ZMnaue0cprwjPWHfdkctY&#10;7NJKLEb+JDZuoQ2JVBYBVsxAMxyzlPoUDfbGM6i/8xl9L8v+MHjJ/NMXbl+4XapSCrOXXUyBQTvs&#10;C+u6stvHZItjZtvv4Q3Rj2PgOIbrCz4mYcUKdySi2kr8XDrNGbm5LPEgtNDn944ywXspi5CkM0Ph&#10;/UECrVvGBlxUBf2Uc67J5/JMGM0LObGQku1sjlBXmKEikO7VOFr2r4keGe9GeP5VmIfIDsNlCPaN&#10;5CqEfE5IlhRrifm+QfXaan0bCDoUguUgnpOzkW3r+v42ujTs5qjigGkCTikbeSGvN8lroIZjAaCM&#10;er/OOe+mZf7JCIIRxvrwKpf47Mu96VuNg/iLda5gKx0kqaTYY5f55rthHgig7Z8Vw6rDb1xP2OVO&#10;Oe9yQOwQShizFQ0LQGOd9biblmtLuXb+VmwKqCCqzj2Vj9j9MkI3yKJDvvxU4xc5lrd7+PDU1yWz&#10;Nvwq4Tji+3Gl+I4FrxgoQpRz8M8qFV6RVfmbjiyVzLooYrTs3xudBB2rG74LYKzjpMGh/qicJTAq&#10;NYwTnhLdRzLtkvlzMT2F1ciE/WoAVho6VKz8g0Wmcx39DHPtO4AicABYpJRq7A28rAi9y923ZnMO&#10;jcqrKSYGiDJKOK4Ltfl2iyQQdUOnLo+6pwfekECUg6Azxo05rMeInc4MRsgrdjpngJi3+F4oOsSK&#10;ThaaMf5HcBe7x3Jgm4qAWGlwz/KwJJKdjmkvvLglnY/saBNl27ZnQ8EiUNmYElEOo1mtVAVkWZNk&#10;dbqQJjhPK/Uz2oGjDxxNgPXNGnSrNcrby5p9q1rK6WgHVjug/bR6mkNw9G5ZGALchjWvGqX5lzW/&#10;VLuuJMhhCqZE5H42CBOxNaxsJzIHpSOdVQ2yjU7YBNhIxcuQoXmE94rSUnMDL92WZgrBVOAsUfL2&#10;OyfvcP69HVe1FF6Lag4O7AblBKmC92aylIAE25sCzPeY9AQIehhfhaW1ghc6USvPSvIQk0duxPPX&#10;7L/AzCWoGW6nbix4s03Srs+NjQmBai72c+ROjL0ljKKQbq+95FLwJEkHavJ+P2dhMBOPoIErezS6&#10;IY1+2w3uSIXWFFiBlatxfutprwoG31OZ5/xyFMQdFqHk3FCS3wsQEUgRGRYRSloM8M6+WlkjOlxU&#10;IyJoxbw8S4MAVB1sumNjLkCXrX/zfRBFXT2Qo5f4/6BVR27JM4N/ehkL1udetSZ/Nme2shXF2RKG&#10;E0ZQGw13Gtfd8B0qYHzHRyoA0+9Z9tBIRrB3Q3ejrO4E5NXpZlPIkmgZVeSGiW0V/zRoIM+cJ7dd&#10;kJk6D7ZzZhfd6skXYHVqbqNY5sC2eYoH6czd0JdgTGA2BWQ5S/Ko0U3Z5TQgCvHaw+MYOG6mjLVx&#10;mFwRxWrEN46L9EDbHdubiRsFtHCKiG7LnBBX/nzulolB2haIpDMkm6CXrAPyNm0IJ6GfBSZ0so8W&#10;mkLlDNxp0cq3+M0VWTimCrxp6xFO3r2BtoC+oP0bdD2x50+s9kRvL0y8MDEhurDEnCeyFTJNkU9L&#10;ths+6IQQBC+z7AQ6EnfyzOIcAGjwhq/TgJXyGmCwjskU0rvaOOB0zazbreaj2f4e6xrTWFwchbrS&#10;saA+tsh0ggSfiihqRZ6NRSeoOTFWXM94yKSRaCs2Mgtss/k6z0nskZeV2r42zqA5P9at1yLbEoPm&#10;Xger8fNJBlvZ0Fajo4Lk/Lnj/O6331zM0G/3r8bwJhL21QyiYoSox6prGnbqFMQNTlET3EfXYJGY&#10;Q6xXzn0IbreGcQj6UEjbJgM6nSDeo+U40I8Hjsd3jMfvOB5/oD+8effx3Qyr7QZpD1gDb4/sJ36X&#10;9/WVwmvr+5xHGoTyu/5vGoYCi+/IAFIPVjDnhWVamDHdHBfWn+FlzovzB87X33h++vPnD7w+P/F6&#10;vnCeJ9bc2FM8Gd/1AyJX8lrq6gVbh14aWXaJaYS7GFhHr2SQUsI+83NTAwrqg3sq2Oj9wO1+x7h/&#10;YNwe1lfOe11cA0pc7vfDnE79DvHydWAgZuD9RGM0pVGPseCuzDgNh5H/Xb7u6cR4WXbL0/+epzVI&#10;L07YWD7etbyv9UD6kH5poyjvRSCHZ/o5s3Ca8gAdnq9yiIhged8NhtD5OISBpH7+opyfr03gW708&#10;C0LENXS1BompOZmOD9x/+++4/fE/8Pjzf+D27T8w7r8DYr0CFWzvt6NszFJzZLy24nNv/FgLf518&#10;TnNivKaVlyqOjMzwLTyq6ojkd2ApUOPRWBOYL2C9IPOErBNdJ44G3DFx1xOHLAwsjDbBvjorghOa&#10;6X1NrGSldNOrFrCaZyy7ztCk494Hvh0Dv30c+O3R8XEX3EbDkGY9MZpEr4xuDNBxkW+5846A565/&#10;bLDsp59pX4vsx1RkHnk7YQDlk2NkiV1mo2NrMp0hXM4XlJJAXaducVbFmXrtQ1FZ/Ls9sNJ+zVQH&#10;Eq9a3JDjVcB1UtOfG4wco+STmqMOIWsEI8aXa1pLzbvYCiMw3wsnv17tQFkSKMuwcoITWUEg6DLW&#10;hHPizsHH4076LujDe2OMhsP7WUamb8s5NelvvTBMXvVuGRqNiVawdTJDPjGfmk0a6eCtQSGh10Gd&#10;VxI/FV1K2WdwWlmpnTqUq6aO1bw0lDjWCSxs9zEVlVl2tiDhZNGknRQjGv/g+Y7kyK1WCUSqTDO5&#10;t9sGOtCPht4G7odnYgyncV6EY2tJr01K1kxDfleZQc+gMzoziAfpwJAMblE6LbxCBaJwM7ayegBd&#10;EX7GRSJOl2sYGKLI1mqv37Kt1JSXg28te66MPsCg/b2MJ1x6ZMShIBMFBZbtmtbv4N3gbkopazYz&#10;m6NUT4yDZP/KZCCUaQSAEimH9Qokqimfn0Z5lzeAirdf+lL60jfaJeO3ybqqUNby980A/naXNEB9&#10;GeEXY5a+/QUPi+YWXwGUILNh/DtaPb/6i9/8aqR+tIKgc4y/vivjs993Yccr7hmboZsOVuOPJY2I&#10;X+7h7+m70+ltJPo1r0fL7zWOwvVTXL4DmJL/FZyGkLjclnPjbxqCgb6P0wUQx2o/r3O9npevD+Xd&#10;/V80NvIdKhHqDM4ZKA8/FHhz5AD6ZUXl7YWGmPP3ekblNhEMMYNyHRsTRrmOjCSx6OZWttQMS015&#10;p7eZMiKoOX00ox3SJFP3BBKOhKsDx0Rjb2bA1WZNy6wmNqMZBRGWh1TGyN1VBF261UNvVrqFBgsa&#10;Y2t0q6UaTsi4g6mEcTbpDaPQ2jDaUXMmKJuGOyhp5KsEL95bJJXJDdD4qlf6kL3R5kRGO5oSBwX6&#10;2iYU9wRkYbcFrAXtHdK6RaqzR0ezdWs1S6Y1tHGgjQOqgj032jansrjFb59mGDq3Zxp0A229ddzH&#10;AbndrK6hNHxOxWsCa3f0fsft9kBbioaJIVlbdQxr4tuHYAygd0Vn00vfSkYctKYlah/h2GhCo3BD&#10;Jbi35Qs6JF8IYMwI1M0MAzOCRnmp7XUytxktp2ZEAutIWjSkn4uW+xMRMXySrVBuFJas/EXsr8SZ&#10;q+8YLXVE5JB6f4WGqG9r4M+i/ukO3RphyQFao4QI+F5Gp5jRXBLweeMughKWNbJrupFBE0MQPFNB&#10;YINvprpmw02X/3zNLIGSDZZ7R0eDrxUVn1330iMWdebZ3wULSEYTMyGGx53OMJ9SUVSccoqXLA0s&#10;ACOyGs95ONds/MzOsOgjpC4vNCTl+degBEZiZ6rvCho1IGxH02iUpbSoQJHRBN7Bu5JoRsqmy4zR&#10;myVcEHOi0pjp2BkJvvxpDgxEFszaC3N7c2B3tppjSEPRCzZNuRzODQSlA80is3y90RTWMwVxXtNY&#10;xegpOC4BtGA3+z7TpMVrr+9LNktiNjeW1Mh2pGLHc24lGjQM7A0SzU+VWQqgGDJFZzu/MBuF85ym&#10;0OUnZrF0l5c/FIXsDpbPggcHdFrQ6RAHgzE29p7exHvAW1kiGnTTiTbEM1to1KhZbt47IxrU9szG&#10;KBlTPlGXlRanxXPtee42f9Eo3aiuZNn5Keq28FRV7KQZ1FDxl2wvx7gAOYH2grZPbHlitE9M+cTs&#10;T5z9xD4n1rlMeRX7jYpEllg4VOH1gN2Px2aj1YEIBjuQRgURAPBeelXIcrZG4BLUebSYfJG2HTaI&#10;OzFszRTi58ZpTM0hG8rnYhZQOZcKsPwO5xEZW07nlimlfm7pePT+Om6cC0eG7ohcjNJhIJ/urgQb&#10;Dee+5esG0w1NJ6BTqjnZFAwphc8RQhfZYTgrya1CZjYhT/3QjX8FMdq1fSH86oanaZhJE/fFYO6I&#10;N7I+44wrE5vCRtGQNeVFGrp4A1RRHE3wcVg5qfvRrS/GcMdmhxtyBsb9geP+HcfjN4zHbxj3P9Bv&#10;v6PdWD7qAbS7OS/E+l9cSkfVRQrDiMae/eoRdBxgSQsPJq17CVdFBAaYfLVG02sy4+JnGNR1/jQn&#10;xvnE8/NvfH7+hc+ff+Hz59/4/Pxp/S/OiXnSSS9o2m0HaAj3fbEyNxYlbDReYjyrc7OR12pMgzin&#10;li8iVRCbBa/nGqTg9JfJh0QUfQhut4HHxwOPxweO2wPsN0Q+kv2FBqQd6N36ljSxrJnkEblPhus0&#10;1Ahu0HYdghlXulY8956WaXG+ME93HJ2fOF+feD0/8Xq9MF8n1pzRCw7hLAo09H6oEmi9EUu6gyqf&#10;5sd5DUefYFgM3w3sWi9yeUi5A3eI+m93IzvXl/d0/VOTC+TM/HMwaxTuXjQa6+2B/vgdx+//ie//&#10;+L/w7T/+Dxy3PyHjAcjhS2EY38p52XWtnLI5MZ5r43Nag++/ni/8fJ14nhOvc+KcVlJqRU8S4mMY&#10;RnMjIqP6l6obfRGyBsRca0LXCcwTbZ8YunBg4wbgJht32RiqplsRg4sFtRk/om7f8JSOiY1TNuYC&#10;5vLegCKe/TnwOG74fr/h26PjcR94HJZBb6Wn+NwuP53euWc8d3uBmZrhkICDbR5hP9NZNmoH3Ue0&#10;fGQfZ686ZlUa3oBnAbRCyqRnG1PgNsDlUQnkKaRYX1/GXKiS/w/dTlP2hXqG5sZ311HotCmZd1CT&#10;F6SJ1rJPQrxJPFp0M7tPBivm6anYxWkVhiFDz9Oyhshej3bGUgczfN7KKnFeJgO7WEmpYzQcR8Mx&#10;XJdvLfaCPQ6llJrqzJjx4LXmZaSsJJitS/MMH/j4rfKEn2Vn7KY7JB3E8lPc0eFNfYdBV47Zqa/m&#10;0/fRzx2dFk2tgTaE2J78CLFWm6kLRW5EFkRUj7BzEARDm4NqZN6YzcHLjHmw0eFOjPsxzJHonjAh&#10;n+B4dBdRn7RYaZYYPQLPagb93tFHcG2ErpRZKZWzaug0YSsAPI5b4svsJcjPVIuzp/AoMzV6hYLR&#10;MI6OPnrgKdG0Xy2YHjnq1EwtxDVy8ou4uj6q6AOJ/woFf/Uzn4zncAQ48N7vxFu6y1XqIV1xmFin&#10;6+t33kf51QERfPTtXTbMvpYhqmDwfzEpaAAQMha7T4LMi8BHjdz81fjfIUL5RHf5VmW977/Iz65m&#10;7V8B2vrLXwPe9+/Gfmsr8zTTupUPI1H/6rr/+h6c+a9XnPM0pTHnn4pI7qUfOFcw30yJHjv5fu+y&#10;d0CCLjgD+pe09i/WT/7Vd35xBSpaAni3x7ffkmaMnhj5bffhHsj7ov+L0fq8aIygdOIdPPoSbN7d&#10;KsBllJCvczAzdQeFgNHOjOJUop6cbAAZEUCX1cGDiDX6BhAOMoH3yCAISEFAo4w27u8ugh+mSXYC&#10;XL/vzrTtS2SSO26kaRj3lsXjWySM57rrMqVOL/VeEesYTkdVyNrR4JtRZMLIFXADBSpm2WwtnXK6&#10;PzN/Lyx0Cog7RVoqBJcyWoAjTCAjRzUiluHGCdkKTGDKtoZbx2HvLY+qJ3H1DnFHiAgg+4T2OzY6&#10;9rbfQxaGAMdxYPTvGH3gdgzMJXidZvw/xoHR7ni9XhDdGLKtrNSwuo9RD1NgNLYJTpzfaIewnIxo&#10;REtLcV6oAzaHfbHEAXTi5GjIgE2548ebS73dyHmubSWltvfDQPNILGR6+G65nRZHZQqPxA4HbK4R&#10;vTQWbQjUG51Fk1A4V9t6DaQURAkaSxPnmTYa/Np48Q2mK2IMQJJVABG/rxmoaKhyMKwGnyw9/o2j&#10;BnB24KKwqE1sK7cRzht7YaTLWdp/FhHV0aT7anmF/0v2TR7vnDmN/VniSPcE1Ort23h8Zr5gWx2l&#10;umLZnd+Eg9LPcChZBReIr3MQC9c6HNgaqdXdjRtS0q8tAreVsiMp9ep6bjewTxrcwxjpBnkF5hYE&#10;m9mIz5hJx/JGuk02aOy/O2x3Q9stIoM2luM5n4sqopSUZ7xkWn8ap7kVu2Q/sEkrADfO21o3GH9q&#10;7sSm8ehXSNOknkS2YC+G4q1qvQ6QrM/TNayJtwDmULY95bh0wyPSFXMyOn1jTtLPTiVqsxwPzPGu&#10;sDVQuMPLjFtJG85/PCtshWPN10cQzm8Nud2xPScLQU5iWSjw61vtBqg2M4zoCTkXxhg4DpMvuhS7&#10;W4+jPgb0OGDJ4H6W/H7NlceuAt0NuluWshGThWwybg6Mw18bJgjDRRxBBctBSmykM7FM3wYNdXTk&#10;B74KfFFRa9EyAp5o4DDVBRU/49HQ+IaGF0Q+0NsT4zhx3E6s1yfm64mtE+f5QnudmOfEZtN5UQAL&#10;2zMIVVuUXAIQSi+zjeDZUDyrrXf0cYSjUbaH17AUmhodNUX0uVJOeyP6vVR8Snm+PfAA2JGdVTMy&#10;wrFR+BD5ACEZ6xsza4v0vtYs39sRX8KycKoLa0/MvYJHc3cAXitJVnzPA042KSidQWsbkdnmfEiL&#10;sYe0Qxn0rodWLumrgtRci5HH15Bzy14rTj9VciplCmfBM/zOlLLYquFkRkUSeyWmtdIsitsQPG4d&#10;3z+6ZWOMdGS3IbjdHrjfP3D7+A3H43ccH9b7Qo7fIP07pD/s2Q60djitVyciro/KP/ALnYXrULPN&#10;IwMPCEbF75rQB5wPWoNua9JtpaOe1sB7fWLvn5YVcP7A8/kXzk/rffH585/4/MksjInztbCm9yDb&#10;AENWMr5DArcCKFiFQXTp6L+UDIpYIYmpZy+NpKH4l+sK73jCSrulDOQaMd+nN+A4Ou6PD+txNO6w&#10;+FAGg/nFpaH3G/rxQBt3tH4zPhUNwa+0VZiFTaaUytx7Ya/TG3uzwfdp/TDWE2t+Yp0/seYzemOc&#10;rxfmeWaG5Fple/08vgndq12U8wbYvLg2V/7qHMtTdXEcfQFtUs7b9W7vr4n/xjD94hgjStKIG4Xh&#10;GYcZbPJ+KIDAiDynsPJe9+//ge//+D/x5//+P9Ee/4CM3wCk/s1hs6zV8t8rBKcqXnvh55r4sSZ+&#10;eI+Mz9fE82nZGObMmGBPpabwa1zHGBjY/2VHzvi96WUbOhfW84kWDb437tg49sStL9ya4gbBQPdq&#10;isS8G31sdFkYUNxbwzkGzr4xx8ZYcWPEAAAgAElEQVTUjjkbzinVQ4GP28Dv9wPfbw0ft4ajm1Mx&#10;LJHUowSlVCV5B52gG+wvYkdCDLhWXkNnvK/BLrw7acjDSQkVqMMoIjCjBqBU1n0JzREtDmey0tSR&#10;kiK/otErZdagJYF2OmF8bg3pZFh2jwaFdoEw0xsh5kPeMBI9A7zqnU1mXt8DE+wvo7N55zu0r8a/&#10;fZ03rDxy/N7HwpKqgnT3KNQzDK2UfG/Wr+F22HP0FmWmsqm07VsXRRviPcis5FTzTWBmuj3dOC85&#10;A/a3kpCz+aSDSkRCZ+q+J8snFJntSn7KwCx1J2E16BPvwedu3MBb3xmG619pJexBxSjEcQEIfULX&#10;m4iuX3Z+3HzO7D1i6ztwux24jY4h4r1wvD8G7Vtf2TlYJjaxl5+3EqCz3NHqSX8RkJaOHUCDZn0+&#10;MeTkkyaKJe7M6uniPNMCQKivbWizoKfWBKMP9DGsfK4HqQYdb3Vbgjt5e8PFkREDCigob58AQfiX&#10;f1boWA2UJryVnqggvNys7dHtdBqk4rKCSLORLkrJHMQ9CWAyY8AigDWEc5purNyRlt+rjzpBa4Xi&#10;WT+xCGJuoAszDjpnxsj0ctCEBh1y45xp3Euue/Drh0K+fORjU3NDmUGBF6uDe4/LL4/4QJGH8s0d&#10;9SZIcp1871SxMew9zV0CJNOyLteVerELF6778O52qWljO8ofCZTZH1EbTgDd2CJRLiEAkXC9HIjE&#10;9/NO2xoC5CoofrH214d5hPMaeQDfV55C/v2CfD93QFj2JFyMLX8nko6B1lLg13NWhRaZ65ukCgWs&#10;rrV/Z8PXai+zC227vzU87SkIuOdMIxZgeQqi7gXMlzUjhaXmcszKmwCQvdEJAAQwwwTn51yEiEM9&#10;M4DXqgBZ6FRBnrlg8A42ADOcWY5wGPcra2MzaatpONDRsdGhsoqLesEihd3ZE/crUSEe1a2tAacC&#10;axpD31xgoq3c24g0c8MhpAHHMBihCj1fJojnsj1MiX996Ab2BNSy46zJoAEThUcWroU9Tyi8Mbg+&#10;LIpHm/FVcWOCCHRZpoa0gdY71usn5vnE6xz4dj/QH4dFGopCdGIuM7BPCE5YpPjtNjDGDaN/oGGg&#10;ixVv6mINnToUnfvrDg0vS47W4Y4AE6hbLbpWHZB2gmtPSqfsES81VaMJaHzWDP00w6ZaoyuTuW7s&#10;8Yhd+8xk19wbp0etWwSVC3mIGbmCYaRzfgNebtHer81go36lyIWc81Dm563Iy/zYP/OMDFUDXZb1&#10;4MZbd6qEodHnvcJQ727AODbF2RKvqVwlWLc/9kLdiSBglthOqeqkbMoFS9OkYZWla0I+CI1E4BWQ&#10;BlKe1Lz3tZwR04dXMfwZOhNvNO+/NIOaWrNIIzs/s+D81FL6CZrFHTVFBmWJq1y7jPJKxwuzhoRR&#10;R5wTGGjAMbnhXJkCnsbHubaVJ5jbo2bMiUFb5yYtFqfDGt3SpGmIohPXjZ3djw7PTDTFFDH+SYeF&#10;lrJ0mgZ/ZoTsOEN0sPDv9nr+Gvy4uTLZRWHRtxLKWKlAj9YE2tgHrYWDP86RGgim+FOgZA+wG/gu&#10;RncJgL7VxjVXpRlmnEyw6d5a5ax7w3htO87Gahr+88Auqk5THm0JteGzGWLPcUZN8K12bp2+mqjT&#10;WHM+0UJx2AqTQcuzYubEPF/ow0rTWA3dA+N0o5l0r0ncw0mhaI6lvKSg+hpLhzeWANo2UdydzzT2&#10;yiiMquAOOiN5blOnE0TJP18f2xuWvaq4XZFcivxAImCCBuONCZVuQQB7QDEgbQPygLQJ9AkZJ9qY&#10;GLcnjvXEXgvH+cR5PjHPJ9Y6vUSanaF5KnRu6D6tHAysf8nyCEbWNwfPkxptdAGgXpKQY3SCbMGu&#10;tOhQxhk3WmYkMSPEletcXuev5LvI85fNKjW+a+fSI/vYyFvhyqg5LzIbY2WPDM8QoqNUNesnVxlB&#10;uWYZrDQMkkcjICUNf8Q34qXPwmAk6dTP8r7J1620FZeOfLJIv7KWlE1AK+N0uhHfg+1zcBlZa0kb&#10;P84woXzPbsSa5RLkmNl1Frm5nV2a7tr2Qvf7Hscd93vDceOzox83jMcDt8cH7t9+x/H4E+P2O/rt&#10;O/rxzery9w9It+yL5meYQUwImirrQJ7ND8kQLw8nBP85HdS+VLbyjAKvgQGeeWHlo17Q/YTuF9bM&#10;klJr/rTSUc9/4vn5T3z+/C88I/viJ87niXkuzNMiwFWbla9QuENXIxr3onMJ8Tz1JH/bp7f3jv1g&#10;BHJofZrZOfFv/6yxPJEm7qHT2HRFiVvaSfWSUk2tVvnthtv9A208IO2Wjt4owdet3NTxuJSUsvKm&#10;FcvkROmcuW6bAsUAZ/swPRPDm3yfL8/IeOL1+oHn8weez5+Yp531LENJuvCJ+dIo173e+6KWGt1k&#10;MIejBX0nsMRDSodlIcPEtlVnTR6fU47wBdCR0qQVGZZlWBVw73EGx4bpWso4KToU2NrQxh399m/4&#10;7b/9P/j+v/3f6B//CXQr1VbnmPM0XtGdtymAqZaN8fNc+Ot54q+nNfh+nRNrLncWL+w5L5Hwey/o&#10;2hcnHB9W1YJMm9jasm72OqF7QvbE2BMHFu6y8dE37lg4dOFo4kUNzSopsoChGMsM1geA2QRzCs7W&#10;MFd3vt8w1/CeZgCa4H4I7gdwvzeMm3jQxkaTHVnHhREH7zWsVCO8M+OPZQ0pw6x/Hh0emRUosVep&#10;c6RoDTemB7RZ+ZneTBaHoyskVn0ys6q7iaGGAxs9/kKjBnUAOxdF3sZvJehiO3ZWbHdOiLe0bG8B&#10;Y3bd1P341+VSDRhR8oZiBeWLkrGcMY10917HnWIhgwUuzIi32wto1kzaKiIwfNgM+2N03G/+PDqO&#10;MTA6My7oBJG4NasEiLApO9wuYUFHvffrfKFx7siu+JtNBwdc2xcYztjef+1Cms67NMtwZva+B4Os&#10;kgnKfdjUc21/hjTbQy28izZEmDxTLx12OdJS/wh282tjW/AmbOxhEtiAKRQLo9naPnyNRzedqYnp&#10;sV6wK65fQxZrxos4vuH52UEjrgtt8X4/ZvOYKt4HQzBhoVDW70KCN2zPGgkhytKBpGtfG/F2rqIs&#10;CWU269YHWr9ZcF/3XiplrFE4SLdVbIGX+haA1RxGOZag4NyumF9ABC8WVJG/uj7k7VmjPTK6RQPJ&#10;Cy7+Qq2ZEFqu8waS/eN3WHsRvv5CYWAk1KIijErMzRUc1+tcDrh8KZHE79HbFKtZ3aMuVKsTQ4Fi&#10;V+a4gMKKkJ/SkPAOfOQX68V/lhmV19kgT8rd6jgJHOq7+Z41hm/BJMQBVpOsA3xZl+CIef3wWMZy&#10;aPk8I15zXxLcBUPjHjiTuix1WRP7bkk71lx3Goa/PPz6qrlSeW2AcdL1DFzuH/OqNFL39V/Qm14x&#10;gca+uRElDBowA37v1liyNYbauVJS5nEhGb388RW66D1pJLDPlizs7YDc0wspoGp6pxnu62W2l4Iw&#10;Yz+Gj+s4QCeMiLm2ZbsSq+Y0sbF7Bkc3o4qKz5/WsrYga4dDg+WtGs+rAvC6fbotItyYr5VS4lmm&#10;oZ5ROkrBScMxG68yurcNiCpWX15KR/N+daU3nWQan8k4bK88mlOxkXWRmEnDtO8dEZgAgLajzJBF&#10;AuRHNA7ChWAYVxONWFQXgJVIwDM/zAPPUiS6TotgWMudH3BnjgDdHFFmGxRfpwadwO4NmAPtNtC7&#10;jUlnrpFYaKL1vpAO3QZkRituOmGyN7xKigOgizGbwMEPMiYEw2XLDsMDZU2cg2Tm9lN1HSE4rYDN&#10;TK35F1MpCQNb+Z2UKEI3Evl1aeSHAyEFwEjtynGDewTd5H5lurSDE1cWota45XQErdG4b04OBggk&#10;aQqKUbGktDo3BYGt1QTdMa6azs2G55mWjFCKlWPOtA4sZTiHulGA91F3PDGim4YZ1srveeZA5817&#10;dFLOXykby9kNh4srTpFJ4N7D2nfL1kkMgMHuH0ETJBc3fsWuadm2SlflEWNtdFI1XFKoo19GC2NK&#10;RPQz+n+xzJ2n0npmDEsgbTWD59zqINTGWTMysBUdJrMRpVvcQOgAvjkf724cxbYxE5Nd0S5rdK+i&#10;ANSIcD9Da2GujbkFc5lT0+r627UaxKPSLYIfjZFZGisqfnvxrJaosS90ZBCrUtCRr8MzBkhPEpgh&#10;RF0oMBu7byvHh+sctg7fgxL1rl5DdgJzOmbmqRYbK88PecyG06BoGkKDdlhwo6GW3IJU+i983XlB&#10;UrC9orFkns4HmhivHdYYvA/LFjjGDWMc6OOA9YXxJzaAAXj9YRUarKbjugWWK8rzoleMU2g/MVDL&#10;75GxO14TlD3lXOmwIRYq+5rYiE5GCxZQ2dB2mIGlOYZsLvPahLQTrU2oTsi25qhye6HPlzck9vJz&#10;c2LNifM8MV8Tcy7sqZinpeBbk2uPX1Sj5bmmOTVEIHJAh4RMIB3b0dGAjW7aQPFPGb4QBhnkw6FI&#10;8lh1rFLoVBlFGMq1GyeYsbW1ZCEZrUx3fl0y2ACnb1Nmyd+j7Bmo/FrMvNH3DkeGBN53rUSI9RXa&#10;NjasJ4vx9/bFWE28HY4M8lmng7dQE8OESqcNjTMCQzkF/9RfupwMrq2kWd5BIts9qqT6JtoRXDHP&#10;LBPhSjoy+K6J4mgbtwHcHx0fHx2Px4Hbo+N2f+D++Ibbt99xfPxuf+9/Wvmo8c3KlrYbpN2AdvNy&#10;RS3PQ+AEng1ioVhJ/7tJcG+fJMaPRaaxaGt8TqPPWi83ni6wmfReT+h6QvfTmnefP/FyB8bn53/h&#10;88df3gfjB17PJ16fJ85zYU7LLIyMQelgiT32xiJCimH7IWDASrg3ld/S2OGrQY6fpTGsYvTLUki+&#10;QboQOOaO9WFfDKD3juN2x+3xDffH7+jHw5p4O6axfhgdrd8g44Fx3NE6e2h4xgYfMVyNMaQuwoCD&#10;lVkY0aPKMjH2emHOF9b56VkYTzw/f+Lz8xPP5xP7tbHmwrnolETCaOhlSXiG2AeHjjkjsepIFf9u&#10;OUAxhR30mHYC4qk0SHLh8/YC6jE1YpY6KnFg7wOtezm1MPByM5fjHErmhth6hzBgZgAOtP4d4/Hv&#10;uP3+P3D89t+B/mEyaBeZVR4CRIlbiJVaPZfiORd+zom/z4kf54nna+L1OnHSiUR+6gZU4vMwKoJx&#10;bQxKXMHbsUyX0rmwzxP79QTOF2RNDCwvJ7Vww8INEwcmrPPKhqiZIEWsZ6E2K+m6RTDE+iIco2Hp&#10;EY6GvVKnEbH69LehuA31foXiTowF5tpFuUUKNKfhpSzZiTCSUtdI3u2BT/7dCNxRzYxirr6gmNmI&#10;LRClmBpL1aJIjGLjMZmTtshAH+J9wfBlyy/YX6MSBenBAk3FhYBq3odN283RYjYP3RYUInXvnWeR&#10;iwnSac4ME+JAP5YXjPCFfeTA47uR1ejnZCkzMRB7bb5eCRqP9dHyhGXjDLEsgfvRrNzRsL4Nhwfp&#10;ZDmpEqoVWcCIAh+tmTHbgm/st8SCGeDgbMEdXuRFIQeErIRnkmUrWalAsWEVKLKcFjNbV7xmtlSt&#10;YMGNsjWR0MGJp4jmAECaBG/lOhaNw/iS73enPYvYYvtfMQdRa/BMC8MNHx83PB533G4HhmexsEdo&#10;831ihlHUExBExkuwshLIlkEqWW7UShKbjYMVj0zPFERZN5bZhb2+OOU03+fqqM+dwQFWMq/Fnrcx&#10;gt64n4a7EqMIzEG0mwUuwWlHhD0yUqsqwNEnHocVEbleRU+qnP6tOMQ0vDPyRuO68OjEKsiyVTjv&#10;UKEnf1euT8L4xShQ3qXiw2g/HuJYYlcamZdxwUCkvRi/AFRS5TqC6nTIBXu7ltS/vwBU0sIYG+xP&#10;yQb9tVkVYwzvTPoLBy7rU/+dzpKvP9O392zevusFaNlbb3svGVGalHS9Lt9LOkvmSjopvmYwPoRz&#10;jt1ODePLfH/9+MX7Xza87kwxcaofqqDXukrXecYVYk5IsIWvu/E+lH/9TXcIgNlMSBrgb6XQ6GXO&#10;3BHN4RRHEkmLr8m4sRZU3CzalpV6aQ1Wh1/cyAvkqpCPaBjLjPkZbXc3atqCDktDDaO7n7XdckCd&#10;5aiGgYDWokST5fitOuggC1slq0atYg2HsOmwKPTmDgTRHvSs2w3X7iBp26IIpak13mrdxtk9otsd&#10;Lwp4lLKDT6hneZBWLbtE2gBkOaB23uuR6OoKC/YOx0JMSrc5Ycg8m3Om4Ink/v55VVRFLDPDYzMs&#10;FNiK80tnHwXnvgJrgrUXOiQ+ExFEo2TA5uI8QbZFG83ZMfdyR1fD2u6Y2pZOOJqBIIELNff15781&#10;j3Vsq8sMP2tebRusuSi1vJQvZ5PkGa3IrXgQP5TTYZEr9p8ZwZ2O43PnCL60rHvPtFzA8XXRik3+&#10;vPP6anAv/JZgFZTH/hTnkbG310eVxxLfb74uNIYCNIxCc+42Ds7HI3CRUSksQ7K1ZqqwTwa/706c&#10;iNJPQxs1juzck9wijJbhwMhyTjVbg99tzNgoRUrSKVyMWZxZKNw0ejILgeVFSHOI+zIC0PZZYshc&#10;oy9SMz3i8bbE3xw3o2IMVHo0Ox0czT7LC6VytzSzAWpJKT5Vsx/G3jQs0iGVkamFioMCY/98L5m1&#10;Ih7VyIbKIW+VDiF3sEaE7tcMmOwxxOyFoqQuu0+D9dPpA2D2lGEBuSzx5WyQT4J04ZFIPC8RydUg&#10;nWX6vO8QG6qSElmmgzx78DX/OuWsdZ3Tsiyw6eXALDGPskAxhWcEmdmh5tS2c7xCVktEd0vOpzHK&#10;O+sLR9mCN9zpOwlG58PPKNfMxioYa2DsDsVEE0Xvb7iAfFZ5TtxRJe5c2dPyU9X2qFGp7R2tXMqc&#10;Ndw3lzuegRHvhfqsiSv9FIvv+ZWfkRCoDlMeJm2y/nRiGKfhtiFtQtqE9mmySBdkTfQ90Y5pzg4a&#10;B6eVyennE+frhTEn1vNE60/HLBuY2R9mwnoE7D0tqwYCyFEkQkWRjiEFwUOpGFtWzvBI7sL+k0tf&#10;5ZVDAysXl/zJtp4GRvIBOCahc1PdsGaNmiNTKGiB0cKWdbJUsaZHcYM0rbHOdg3idnJvi3Y2Fmm8&#10;TokVmrnaW+xhnm8aXn79SFoIaOPjvUSEh8x+YyK+kjx7fqVY1CpTkh7TIIDylzSYQRNe/183Gpad&#10;sQaLYn50fHw78PFx4PFx8+yLP3D/9ifu3/4dx8cfGPc/0MZvaP0DMu4WLOPN4umMjQnX9SjvKajx&#10;FuxXqebyXr1W4uFq1LFMDI/4n09r4L1fZjxfL+uDcf7EPP/G+fobr9df+Pz5X/j585/4+eOf2cB7&#10;npjnxnlurNlcXiHwlbD/oDRQNYBn6F3Hq4A0bCk7y3HDjONs9F11mYJQfGnUcUSwEUCrMb1cs9CF&#10;bs/SaB5d3Rtutztu9w8cj29o4wE0ZisPSD+8z9wdbXhJqXYDZBRC0ss9Yx/8QGtgFjpSWU7qhK5s&#10;7j3XM0pJvV6feD5/4vPzJ56+B1YmhM7OSFxwKtIcCaNxIDGGHFo6Qy8kWI8eV47svpxpZrhHpjtI&#10;wUm5Xx/k97bnozXcxmGO+MjQLL8sBmfQ6YJ0TNX691Za8UC//Ybj+z/QH/+GNr4BRbf+MhrnPxlv&#10;oji34rkWfnpvjJ8vc2KcZz7XnB65nGDSxpTAsY4zHB57szmfZ85P6HkCpznhD2zcG/BoiodsHFgY&#10;sjBkenjEAnCa3KLzRNTUvx1IF0Osr+R0XGlOhpSvowluQ3DrwNFgEeGN2R4K9nRiFjAz4jIwzBwZ&#10;FunNu6rTlPMaZEkm0mngbtXUe/0Ma9CSG94bjbvpaCqwPF6LapTs5Xc9JzL2l0SeDoykbsToE580&#10;0GHP70neVGElW5vxkO2Zic15VjgJtxr/cvnEPibNnXU1KI93+FrlhUvkMlAoI4kHck7myKADTXLU&#10;ms5k086soTRRdxNYAGJvuPWG2/Dn0XB4WakoeexrlH02WD7K7Q7NMzD68L9ZVhu+V1W+GwlksHjN&#10;YDG+I/G93P10mLHXV2REMXi1ZKjH+VRyJmY1yKWGEJ1egHrYoOFdvsss/AaSk9M74Fk5fvzhSgSz&#10;b8SdcgAOX9+Pjxs+Pu643Q8LTOoswcWgYteIRMua+Hp3Bj+qn7NSTooOnF0cjtsbnPMJCfqoPTLt&#10;/fQphk2EfIwngRhJAOtFZPvVWkMfDc3LlXO/aXvMk80rAcDGiIDGFtnpUVoqRIuk51OdIlpIroxc&#10;Ndnvt1Mal1A/deHrV6cBOsA5RZmBv/ytH6cCVvjQyyv/LhkOxxM/8ism9kXal/wfF6VQ81eav08x&#10;L85A3gxiZaHVD0+s1oUJlu/GQMocue4+NAPF1ZDOv2VOFYjGqtR1LPcsAPwdsF2cVbl7lwAfuhO4&#10;BpVSbd2zLEC6rN7HRRpwEpVc06/j4i8zdSwzYXK03P+qkNT1lHKty84pyr/f1qp8P2ns6roo/0NE&#10;I9R0W+Xr9r5ZMebLQ6SsfVkLVd8HGng3CLRUYaVSFMYVQ/7mHr4tQr1hGE2V4+d5viwDGbvNZ/tX&#10;LPrO99qjZJhZoPE7H7+qGVmWza1hQ3QB+4B0K3nBqAaTGjWL6wpFlBkczpQjiyGaYdtZYTNGFSs6&#10;1wTYTbxkjAv47efJhW53gLH3xtwzoxWXRZaLNrQ2ou6iRQQBqlmhb6/T0oexwthnmViw9YnwS7VI&#10;1MIfbZAuPWgsdL7CzRRGCVXa53kqlnylEVlTgTOXP4WGi1QaikdPOmzNb23RwwqPLFEFvIyTSsOO&#10;iGdby7UFr9nxOieaDNxc4DSnB1mKNhUY7hRqNGO7qNQdAjh4sx8raxArEaUrasYfgqorcPW1+ZUA&#10;oQFDAfGa9ua0orGba5206yufglq9fmZELJCmyBclSlklF7ryGqb2mw+Xjvw03rM3TRO6ACjzSAo+&#10;UHnnGXZ+JfprJKjJ2yfYKLgNbK5HBSOdNK5HBfiRazaGOphhhDujXdyYmPibhufK6ykLmikSyugd&#10;SecGHTAwcIjyb1sLaqY5IQLXAEXKNbf3LPvA6KFG5261Y6IRLBmLg71Z8sKU4RABRXmOuUYEjARo&#10;Y+mwRicGQT03SIONhwNJVT2KjSXOdjaM3GQXHi1TeHk2Z29oukN2UjlNJVXCGPqGSBEh5VCfIiND&#10;S2mpiGjK8l0s76Wq0V+GTjuWE9hrWYpxszXbcKfSpoKQjp2LI/Xi4PLXninIEC+jMSubJO7IULFK&#10;sklzMEcGnTFKBwaN2i7zfb6ZkWHGpDmtp89ew7JO5sI5BYLpyjv5OJsbbbSWTmnx7BhT6hqyJnJ3&#10;mmhRI7k5aCdWqqwtigZEZHaLM8N6w9ZA+EAbfr0uWd6tiFc6A/dewEp8xpJH5DtNbK2aLggGUOSf&#10;uoXMjH0aeM/Iyj4Lpl5eUzEBENk1ocSEsUf87PsZj6FXBoeA9mbYBOAlMEStVJSVSjCZbkED1l9j&#10;7wntJzBe0PYE+hNtvtD603pDjYb2FMhLAZxBHxsbfSnQNlpXtK4u6qVYuhMLi8v/1Da7l2tsDIMM&#10;mAAUY2aspa8FWR7P8xusDKPdpsGIzkQ610rEL/lizcLw7869rMeNZ3uxCTiQ33FWCsDksCMXsDTa&#10;hm+Iy3wGwaQzG76nO9aK9JCKMbUQDayrOwNpcv6pC9TM7YQVdIryu/k58WPhphCwkSYd0z5PuJMa&#10;bGK80MSeowPHaHh8HPj4uOPj2wOPjw88vn3H/dsfuH37d9y+/zvG4w+M43e08RtE7pB2d1zpIav8&#10;y9F9wfKJUS5OlrIOSXkFk5es92o0N8eFN5DWLCG1SgbGXk/LAHj9hdfnP/Hzx/+Lz89/4vPzL2/m&#10;/ROfPz+tefdkWRlgL3e0swyiD5OQnwZuw+DOR2KUkn8uZz/XIK4ncOeqRjBlGHHj7GzPMs6sCL0w&#10;Vi2UR1Spfp1tdN0Fx/2O4/6BfnygjRukHZBxQ+s3KyM18ol2wPr3cD9JpLvckxk0uzxNJtGpZM4L&#10;cyat+bLeGPPp2RivcGQ8vcH365yhChDjaFnTWEuuoRaESLyoxIQuccoGvB87pa7gTgzeaWMb9qn7&#10;dt1F1CAe8nmqRl0ExzFwu92sdI1YhjQx44XOyYG0jNDHxV50IgI5DrSP3zF++wfk+ACCHopgvDzs&#10;vQ3jg+faeK2Fz/PEj9eJv18nPl8nXq8T88Xm3ivKVhJOEgvZWruWoLZKGQhkOpNstb5icwFzoq0T&#10;sicObDxE8dGAh1iPjBs2RmDuDWBZJr8urxCSdhxfPOt1AdcVOtBUsDSzz6GKWxc8RsN9CI7mfQ6C&#10;Puy65py3wAdRi4VnGVTLxvBeaUo8oSFz1HU/GkmTjgSJ5zWOiRa6Cp3On+ZEdkMv+brPV6Ahes2o&#10;bplz4rie9raQJxQqhRQM1+CiNwSUceMcY9filDsWUmY5b+T5ENM53PyQZa4knTJXJU68uE5Y5ZBZ&#10;vL421JnJ03yfQjeAgrmltMMCeV+bhq3VaFZOqYuVMxoiXknBm3sPsQbfR8cxWgQxwtcjstFBZ1ML&#10;ZwZLoFp5IWboux0x+GHKhSrbxTeSY97EQL4hETgEFJ20ZK/6M/r8hTKcHF9g6zpaC5yVoZwtaOVd&#10;q4215D9I0452VE2njvUXw+RWvkvj9XE0fDwOfPu44XE/3FHEMmp81sALPlxGtauurMR4rvPsDawl&#10;loG1MtN/qURpYDo1lkMlswtkBs+O9Qhitx0jlHUdprvjhftPvBvBiuAZJATUcGwkxhEc3XsjlWy8&#10;Uc+oxLY44ej7RhCUZ+o8wFNc36ABoZqoLXIuPLYh5DYqYCR7+pVZOx8FZNSMAN4rGJsE0+M7ig4I&#10;S778C2H1FS3mbf1WdXzh6AknUGWwZVwar+xiIbAb2DiLBBlMtx5g35sq+kNGS/3ddUV2Wc/8LODH&#10;l/ev4ILcOGGCAXqUX4QIASH9FQSWtbj85ZJoTCVxJL8XX7peJ0adgoefRLaCf9K8yavUI5fYJsCL&#10;ll8FCHqXY/K2C6E91fXM9zoLlhMAACAASURBVOyeLef5Lx71kzxzmpPyf3OP+1Zs7aZchtJsF4qG&#10;w/Xi3Aauad23MAJuhJG81vcL3OOlBzZNjXBG5Fd2xSBKI6ia02HvSM3fe1uPCKiVdzhulo6NUicf&#10;jL5AlmbaPjbzQNhaqM0n+kPo9oyBpFl6qnczESLdiqxge/ox5z46IMPGurdFrzZT6hhtC1Usd5h0&#10;N+AzK4FAwzz2DUsEe5+uQFAAWzTnBZSogs1rhdkuaLB+Gz6fi1Lj2xIC6krr4qhfWge0uaOL18j1&#10;sxI6EnRhUW4mGVvvkG7OitaGxUorIGtFGa+9JvT1CQwDIQdG0IuVXFJsUdyOgTHMIL828DyB29Ew&#10;2oHRbhiwcjZWvsQBtwtDHlSLKrH5kDeLwLNkEN9j9ywtAIRRLP8fY2+63siOYwEekBFabOddaul+&#10;/wecqe6um2lJQRLzAzgAwpn1feMqXTslRQQXEDjYNfhL/jdWjfhFtbxfjk+EtdhehgGZAMiFe3Bf&#10;z4bg0YMyEisjpfMM+lzJ+YuBmREHLjkRDjGQfHhuz3xCVIqdTCqpIR7nc856veG+CFBnCl/pb+Dr&#10;k5Eanqmx0vAVUS2Lq+HPTwu/GRWRawaRdGD4OWhugG6MuFfSest7IvcswQ9ycmGopMHdiMBYSsoW&#10;ZpxZVFVIuJPYZRkmREo4s4IKc1VTitB8PuGo4PbkuBl104hGkc6lyIKJ6OmFMazMjTV3ZjPEbN6r&#10;aJ4QI/5aXlLL5tqblVewgEvxs+SvJRmtPRXSE1eUQ+Drx7V0B8DMslIaPMq+u6ZH9aumc4POLnfA&#10;iwKzAU269RcQ46vh1ue5FUCV5cVo5HPDf/eo5VadXCzjZcZAZvNoPSjd1I+M1kpHxvLsBlXFGANY&#10;C127OzKsDvNaW2ShjDHwPLqXcho4jomjWQmaRmeOyzBpzWs4C7Zu6flbZ88Mc6gb/ddyan6emF1G&#10;gC/JP1jTm1Fu2+b32Dq2bXOHBp/Tv0TAGXtBU6xl42YzaTOCW/CBtAWVCWjH0gHRbr1LiMsUPCCm&#10;kPWGpnSSA5GJoTR1+5lsYp8pHVhUzCvWSwVX2e+OvIXGLMJqCLLcmELdWKNygbaJjpJ9MyfWHABe&#10;UH1BtUG6RrJv24FNgLYL+iYeRfZEewn6dtj+LsPxfevYLw19b/bdTkeyye5gg8RKTSwrqfd05jjf&#10;tmqh6aRNOVUUSMqt+F2/m+/zfNZ+L9PPJnEZlfpaoool4uakgpufmZPV7hNNVgEzEDczZDSXxmvZ&#10;HsiKBUADS5HauaCDgiRN2ZC6h+NyUKYX/BbvOa/yd1k3W+KchJSOH4k66nC56djSsVIT1t82muW/&#10;DXJbxeYmC61NtLawNcH1uuF2u+Dt4x33+5uVkbq/4fr2G+4ff8N++90aeW9vkH4H2t3wpzATw4FN&#10;6KImb4ItVzqy9JeyRog1K4uCiPwtGYlZ2mXg3Ej6gC5vHj0fUHdorPHE8fqB4+HZFz/+Dz9+/K81&#10;8H7+wHG8PAp9Ya0GXWbcjGBX7hsoYmxzlhjGmWpO+jAshsOaME9j7g6uCmXY/urKTGjb15wrcRU8&#10;+zOCD5XLyvNjd2TAVuANj2ZtYo7sy/WG/XpH2y/mwNiv6NsNvV/Q2gXSLQtDZEeW0Cx7WDELd0/J&#10;H92JoRNzWfbFih4J3o9kPjHoxHhZWamXO5Jejxdex4HXMQIT4kT9nNSyTPewX5z5CJmOlnO4QhHJ&#10;yeTnuX4U4Crkzy3eK0aEsr6FdhVgOW2Bl0kMeWXjkVQAyvUZFHjG+omyrMLAhu32Brl/g1x/h7Qd&#10;FYv/6odzXEsx5nQnxsDjmPjxOvDjeeDzaQ2+j+eBYwzDzlECMI3kZgjkOibuZImmzueNBRkDMiwT&#10;o42BfS3cBLiL4qqKyxrYZeK2Wdkn41Ar98jlswoxoeln4TjWxOqNm7Fs/TsaLk1w7cClA1u3YIaU&#10;z9WZbP1urE+U6xBzMVk7ZBez+oJOJCPXTe6kU0OSjOL7mbkOpymWFKbx042joh7MJQUulOh1pxq+&#10;L1Kj/3n/Sl35mRSiJY4x/cnejp4NJ2piMKU/WSwQyWILNR52iqpvQCh0PoIFL1WVXkkkVyUvWSE+&#10;IrhP6cTQoL+YlaDojXZTqwbdrJcFFro0bK15ho43n75suOyblZRyo3WjHcOt2SzH1DzoVbrhqM0j&#10;8luz8ujE7LoidCaxrmcLkp6tJC+3xvuSLM6pOmiMl1ZHxdlxoaAukqqqZcTQESTSoJ4JngjVaRrh&#10;nnB6ybWL3Xc+Fkn+bltnbzVVu8MmgLSFJmplu2477m9X3N6uuF122wvqDmK/GWhx5upaHEhUdIte&#10;v5YFmbk9I5yMfI+kGHaNlAcRzKkW3LIkvxszbrZ+IsaPereS4uEoUzsDDIAOXEzxHsExyb1Nr2m4&#10;OJ2JtHB6eo+MNJnnUpRBKf2nfrK+lq4p6XGWmZFNtWl40PKNFKSeon56smCih0DN96vX6QRDy0j8&#10;GyohOOXLZzmSOscvT5PclBytnu4Dvzdrxp0/q/+uzytrFp8mmjlfWQ/hCTF8+fF7qWD9VMKkTijv&#10;/NWJcb6bK4simcrnt1CgGIuAXJNmNcv4pZKMtEgzMY7/BBRyd7nDZigyYuZjKx0BZ1qgn9CUp1Z2&#10;zoW6sQ4T2goAzSNVzyMKpv917ZvAGrRphhOVdfh5MXPtqhA8z7n+6xf3Ieoxq3nMSeB13oXAvQFT&#10;wGZ5Pz0mHEhwe2oCwKA1ZW8K/y6zLBRIzmaWM2PKrAWLZJrhJWU0gEC7R85A0GlALE68xsgzroci&#10;yhEBatfvV0DFIheWg5UAUn5PVesXwmupEChpyY2RAi8DoeU6b3Q6LV1WdWBtuxlhWja0hQITZhDo&#10;00fcO9zdbAEwML6wpGH1LEOBOQAaybgE7nSIyGEln+0heLBYEmMgECHKOpK+XLKqKrRvZqij82dN&#10;RBDemtChwOq5xyKmbCm8RwJhwIEuFjUhrUG2Hdu+g8YJ0Ya2BLIx8sIITCcLQJlT5ynAQxUPXbgr&#10;cFNBR7fSVX76lnjEnivXUHNUmNHAT0cTh2hAmn7hGRsW1hLsm8ePS+Vcyd5XMOLfWliZERhu+AWd&#10;AQqwaSqNLSnMnQ2UFNMmHcG3PSLEFAcbMZ0LFOg8oNEDgxELpeFZ8rsKoX5xxOMEaTozqk/TwUdV&#10;ILPHxQowC1//tdxZ4VEaxCoZhYFwgrBXCDi3JtBpykVvLK9k68BIo6CXmICgtW6GXDQfB4+58ZZ+&#10;WhMaQmsGghvZVc8ORM9wYjZNUxrOzIgf7MeEepx1vlasiTmn2TTdDHZ0XPhekt9QGfHyUfRZZCBJ&#10;0rltjxto1fqLTGVJo4ExDsyV0f6hCJfIVsvMSBZhEbDqn7FmPFeNKf/WkLZphxlNBGsyempHBjLY&#10;GiqjdecIRwUbBfM1hkXiLm8irGOEUXyOjEzEklDoWEvZGtxZJlhnDWwgjL5w2mqebZF9MDKLyRzp&#10;NFgxotnuw4B3VzWc9BRAR8NmMlA3LyPFkkE7NlWPWppYswE9I7zGHKaUXXbMeVhU7PPA6wUcx8Lr&#10;EBxDMKcrHd0UQXNiAL0pejMl2jIxJCKWzr0mjDYbkk/wOyLIPhilyXnv7DsCd/q0MFb0+gwglH2s&#10;hSWKMYDm9NG7ZU82DICGVm3Q5XtAZcTFEFzsyGrQ3jM7AcvJ3Q+WnxnVLM/oYtH/5qHUsleUAMn5&#10;LBHfjXFFHwna5fOa4zcoREymmlFmYLmhUZYYP9CGpg0THUt2YBvYtjfslwPXt4k5ZkZHr8P4SuvY&#10;tgvQd6Dt6NKRvdlW6gsirswDjbKTpS0KZD4b6wGJqENb6IgyJHbzn5RTGrxwTjO+6XTjNcunVeWe&#10;t3aHIxV5K8mwMCgH1Jxz9r6p99yRJkCHO91CNJqwlCam3ZHm3FlXNgtBHh5zGnMnBtD6bf7F7yDl&#10;g8uUr8ZOe/xK6AQLtAlN1aPgreyllxyBQDHsnLksMyPPwtatzMa+d1wvd1zvb7j763azRtD75R3b&#10;/Tfs99+w335H292BIRfLwmhXwy6OgU5R01rmGIQhuQBhDPWvUe45zYWjNuQlvd/Jw9YcmIzwny/o&#10;fAE6LPti/MDr9QOv51/RwPv5+Rcen//G8/OHl5CyxsbLS1NYE+/lumHKJcq96UKL5cSwmtNKIf4v&#10;tCxOR1l3HUZjbtxaaBFda/upnuScAWzqdMVACQBQN7jwrHCMpxGQ5pqd2+2y4Xa74v72huv9ju1y&#10;QQ8nxs2d65vzzR1RFD6Fz/knsEaCjowgtobQkS3IrIwxvLn30/qTPD/x+fkdz8cnjufD+vwced7t&#10;TBBDAlG6S5DlJAsZFbaTNlZuDfkGMVRcxff528+5GxeNBgRVrPG7QQuhBzpdO643uYbTXiH+RpwX&#10;06As3hxuzDds75gPgiUdbbug3z6w3b6hX99wLu/56x+FOW8Pf32+Dvx4PPHX4xPfXw/8OJ54jeG9&#10;wbLufDawRmA3rYs9829ZFvxnIdIeXDEGdAxgDnQo9ibYIbiI4CqKqwiuYs29O6zqQco9OifUem3U&#10;gCOXnwrTn9T1K7ju09GwN8Gl26s3RTT3lrjSKZbBCMbDzCia/ZPUa+wbFF9uhBTwv1STyEPoyABt&#10;hGQNGpQWcoLlhXtj/wW7prVeLB22Fh2ZBRsmBNjDKT9I04tCjdsjAkRmbzpNtXye+kn+tCZxL+oe&#10;POkMponv9hIAJUBktnK/PBtmhQzwzYp7EB9R//Hej+QnTmd6Grfxtu44bkLDYN6glh3Qt+Cp133D&#10;Zduwl9fWd3dWiFUSKBUoqA9FWanNAmyaB0JmIJJjgfC6Jt5TB4bh4HZbdCr7Cm0eeLOYLWo6SQ2q&#10;ojOaPZrWgvftk8BqrdCGwnBylPMV7/9FOY20WlqwbDI3sRUASzNZRltuVdNm+wgNO3trDdsGXC/W&#10;F+N+u+KyW1+MzXF7FwtO6+L2pkJwIvBMbM/+hwKYWDpMh6x93taKYBSeU3M0WlbWwvK/2ROEvLnw&#10;MQShQgDsYjpOd1lpukyeQbqme7GB/CQSY/3ccdMtG8/6rxjiZ/leIEpL5Wbkv9OIuUhcebIAJSiq&#10;G+YbGsTH3V4FnDEak+kkNKwb6EGwtLOkUyDLKwUTKELZo+2UxF0yA8goM6qT0WAUsgBVpkgBq8b3&#10;IlyT8ToLSjQdz7KZJmipW3VicAoIwbp8dSbxx+YoJ+M015drVBVyrgsPj5yemmuI0zpo7l4w8Rxx&#10;ceYUjBEgBYDQUBLg2wUoXKGicbvcgA6D+pvLmSOoY+GYC+DQpDljMLX+KGKPJqxsCSOr1Gk8nXiF&#10;+ai6K63c52tKrKivMPeDv75wFBC4Gu2fiTpnlT6oim7stwm685z4S9QM881pVD1lOveGdNKYo+gf&#10;eYNVDo2GWo5BxKIYZZX7aM4xppYGxIhrI0gowFDEHAlWesKMTl3MMK7bJeSxwqPhvIaV6sIahwOY&#10;Bem7BxRLjBmS0UZm/BRgTbRJwxhccRNgRTVDB2Qb0ASrewPwLpAxbBzLswO8QVcY4NTdgerptWFf&#10;Vs/oIOBwPhB803mCl6pS9UblMqGtg8GKaL6P5JeUVNrsFjkMs5cHE1Yvb1SiUtywf7KiVloeE5Zk&#10;Kpa14tG1VhKK+yiATmCzNVpuHIi0RRFzfhxPzOWRfdcr9HrB5kaKY0x8HhPfnwd+uxE0CawCl4EM&#10;kw3kE4hxBB0sxZod2ggDDdRBljslKDuc/zS4Q9uNoNCkebBkUoJIEWCJmS+mNgwsDGR6pUUfNKzm&#10;6dIOrAIOKjKDiHwN6mBCoIspoYJNzODYW8feLMqltdKUOJS4kHDIskzuWCGHdiN/qPe1xFgo5ubg&#10;NF6yrBSRp5lTf6TzQlc1grHXhRvPPeVUtWFJFpRsYqWawk2utqDRkExoy+yUtDhlV7jTh/1zbP+d&#10;Zht5CjGDSyXVkN0WaUwwtjB1YDpgFV1oOhFZP55yr7B05ObODMCApQ2PrjKPJvbzz1r85DUylo9H&#10;HHY0QH2OAfwqDmluCKPDxz6y/gMe6eJ8R+HZLksdtEmA6TEFY3EvzNwWzg1dYQ+JUj/dekQs9ddq&#10;mGuhz4HVG9ZsmB2Q1YyHiRZaJl81up7uvNA5zJgZyqlgrgaWjxprYujA0ANDpztIV2RxiEexz2mN&#10;3kx+Oz2KKbvGOqXstRaDU4P1FbCsjNZ64LLmzeAsWKEVaepnyWVY9mfyU6bd98ybSPce0ZTLFf3V&#10;DUMyA6Uv71OiZjRaF2Beu5eU2C0qcxzu3DFFgaWjts1SrnvXTBP3clvkFWHcZjp+NyfP1i2KLdL1&#10;w/npmSiNvTU8orkxM0X9TEo42egYsKPYInLezpU5rcTPoTkleziToqG6G2IZvCJi9wI6oMb/2Eic&#10;gtmCITYf40KWAoAbI8zVbT8L67RX5LPiMsyxBszJwgmp80iTI/ye05M2C8zwLKUmG1a3c96bQLYN&#10;fV0B5y1aS04uy+QgHbDMWWvW+8tTCd3ZZ3KRcr8xK2bb0JqYE97xdRpWDE9oRGerO5ZrY28NzFON&#10;IcarqayznNTwjCJ3yi3n96G8InrYrMkydrMY5miIs2vHHOFUbd2DGkRsSf3sdmRAlIhrX7qA6dk9&#10;HrkbWJ54I6jxq94juT7NjULFkC9Be2k4gIdUhN6qhkGLFhV3N3O4YRGjmAZpFoHM3hetwZqa7h37&#10;dsHtfsf97QP3t2+4vX3gdn/HZb9h2y9oe0ffLti2O7bLO/r+DtnusCbeO5rsEO+DkZh/5SYWrJ/S&#10;lVimjttLqy7HT8qsBJNiS0l/6pH9RovRA2NZuai1Dqg7MtZ84nh+x/Pz//B4fMfr8Reej7/w/PyB&#10;x8MaSr9eZiwfY0awQ5Q6VMe/xAjN9SxFlLMJlVINFqet37LoEVkZrvnR/kAHN3VEVcOozLr0cz/m&#10;KucJYUBXMMus2dlVZFx51lfy7Bt45KuVMd1FcLlecPn4wP7+DdvtN/T9N2z7O/p294bf1iMDm5eT&#10;YmZp6F+UqyWQwf9L46gZds2RIXoAyzNl5jDZO7wvxvjE6/WJ5/O7NVd/PvB8PXEcB9ZkQAdXqnJQ&#10;yj4nMWbIgs/OcVFu2v4mPCWdsiTdT07x0ENboXFiegSzkxxU+cPxMyxSee9muDPbE/d81QH6Z8tx&#10;ubh9l4FvxuNe2qCXN7TrH2hv/412+xva9oahgjZnRBLXtQk8psCxFD/GwP8+X/if1wv/eh34n9fE&#10;j5diHGrl1LyclOE1wVrNzlzVIUNPA8IZ7b24dC2IMWTInND1srJuxwMiE10Wbk1xFcUuyxt7W6Cg&#10;TIDGbgAeUGCO2Q4LUlhSM+/8vUY5KJCl2BTYRXEVYG8dW4P1OBRFhzUMj15ezrPZDPhIX2mU1VIV&#10;jKUYC4FbnRmYfXCpB6TZ+MX1a3OYm4G/HmYBzIEB0xu21rCJuRk6Deqh/7h+AZNBDOSI40j6dmcG&#10;cXtzm0i1d5mo8n2LihF+75aBZ+Fg800IN5rjflXaMr1cI8j/EvOBuqyBKafFdIKo88go+eb/W/U8&#10;eUbqUvX2oyXinmdMvKSrr0mH+Hpa0E0HIGqYaG8SgTi9CXbP+G2tR9AaS0ZGbydfy9aIOc0x2Zrj&#10;dpaHRSwnlg+Sc7VKEnRiMPgyXWnKkknTA0eVVR5qNgZ125y7iFq802qhVzpxudPJ9YGmDukYFEvs&#10;SQdrCzxNnTrsoMRNxECku2VniXQozusuXfB+23G/7bhee2S72PwlSzW57auaq5vAM4EN+4B4WLsH&#10;xCKCE6eXlFrTAtiICdeybIeh2TMjSsJp87JYLtc5b3jfi5bBU9SxhHQPOrGTxsPmFyfMbBxNgNYb&#10;LvvmWT87umf6pA/AlthKS6mi9qkoot4OZADHElGQp9+Vn+AFp/eNOeShTN+9IgtRFwB+MtiXh5xG&#10;xlMa6LXA0XJ++Xcworxn5RN13llrmBBQw6lxGntdBM7NrSHVKH56qn5ZpDpuZaQWvyFFuBe4fUbd&#10;X7ZCyjpUA72UR9Yx0J9m3eDDXSGnbSz/yHWvDpIkPq0LjeqXJmgJQxdMyjVnTjF/1HWozzFGbt85&#10;OwQUODmeTg4VTsh/LXdopOegrFE8v8UxkXqfr5sK8bqT588kZuL7o3mi7Atf73O+56/f1S9viD+J&#10;T8k1qUeI50W12SusIvks+pINXDmLoLWcHlMta6DqBjgF5vJfGuyhueBNLCsOVsqaMhOB96dFzx1S&#10;vB4wo7lFDJnRH72f6dwFsPEhDaOkqjhvo1BxAceplyhfY43NaL+LZRTMrIuuHh3DZVAa8V0phyvH&#10;abDgbnvKozS7L3xtmCGhA9AJzCN3uBrXyaBEAPF5W82JLJGTqARUFCnETlHvhS/FmQmFkGVYxI+m&#10;laRSz9fUNWlPdoXFjcreqKl1a/I9XxMY1pRu6cL1eoVsHROCYwGvuTBVjF5lWpkSuDNFGUUVpBml&#10;NUStRMGCgM3hkj97dIHPPc5uZFH4OgX/st+L33UgmLUyEU4OK+ODLKfEz/gUN6QEAFc6WVao8BTi&#10;cLBIgNh7x9Z2L1PmPIggsDgnyAezNEBh/vCzJOJZAb4vAYYrr0wg50QCeOaDs2PUZpALGvXUTbEW&#10;Ly0isIZhzeUlzIjlZ3s507PmaBk5mWthzoLsf0FgI2GEjej7eE/AMnZ2DR2rmX1RszJWzcqoaQqu&#10;/DIuRBWJb1jfl1zVcQOBP0CHB5/tAEwsXdyC0VKeG69jRkE5xj6vE6tXgE4jpt1ng++MbJsL5sBg&#10;CSmnNBoENYyy7qRyI54ZUVj6sWEuoE1g9oU2F3rzDIq+3MDjEYEnnsSsDKYme7muRX5pTYTn8myS&#10;yWi86U4mN6K6I6Spyc85LaFNm++Hj5+qWUZfiZetAVhLt7VumQJt9whbRp52MCiFKKWiI+4JhNGK&#10;vueLjn+XK2JRiLoWtHm5FLWGeVyTTRtUtzBGLJbTcuPxmAfmHIj+ISsdTTwPgh6OB3vBawh7g/gu&#10;pSRUQ++719L38nN0QLtc4vkhLzDe0+PsJB0yrZuGdHWZICEzIQtTYZoMNBSXzBppoYw2adDW3UHh&#10;fj2VdEiCRns+r4GNje1lZXrs8w1Mi2N5ucCOSNwVTu3gi5r7i2R/xpZ807UVJ8BK2SNq6ykXaLMI&#10;RAv6tuCW5UYmK4G4IsoP0IjyNv7VYyzLm/Kql4ZZa0RGnjWszaAriXFT+Z4RzQxG2RalnCVoopSh&#10;0oBUSsDNBT1FJTqe81In6cBgOTvDPSOyrLIMiAIRwTf8eoFnZ8JkIKMZocscYmHcyWEDVqKNWIey&#10;IDaqnlE4lhSglvJzNuG2zKIJuWZf1ZaK7u2z5AQWJ2LrT6OYGdForFvoTa02fG/Y9ob7xzveP77h&#10;/f0PvH37G+7vf8P1/g3b5Y6+7SHzrfHzHj0TpF0AcUN3OP8iEsbHGBI+ZGbgGi2TCRmuaawp8mnR&#10;kgiFNemezoNehR4PqA7M+fBm3tYwerw+cTx/4Pn4C58/zJHxeHxiPF84XoeXj7KspOkG2yg5BvLv&#10;sz5KfqQMzImxkm4VssxQyrOQl1FX8Tc9gGtqLE5x7DHi3fh2Ygbnh62FsXRRjtsqxdngI60knfHM&#10;rZvR7nLtuL1/w9u3P3F7+wP77Zv3yLiaE6PvaG2HdOuZgTDmIXhTAK4TwRN/ehnCyMYY4WCKniXj&#10;heWZGMfxidfjB56PH3i+PvF6vXCMF0aUcvQ5uEP/FGQuttI9KC8xT+owhTLJX0LfQKz9omFeCp8N&#10;Pm3vmWO+lT01w5xdFrvrhkCT/7v3dYoKhqTzHiN23p6nSCnKguGYE3yi45ALtsvv6Pd/ot3/CVy+&#10;YbTuvSgmNhUva5oudDM2Ixp7/3Uc+Nfzif/n8cC/nk/83/PA52vi5U3tj5EZGeryA+mz8jOdQRm2&#10;51pehr90DmAcWMcLOl5oemAX4CbqmRjLnRnABnWHhdlUOjjv5XJk+tnyOTn2Vl8ncT1SlhledwEu&#10;0nBtik3s1cWckBZ0bsFudPJxPhbI0uI88myvOUt0t+RCOIbWupvE3cwKJM3R4M5z68FPBnfcyMvY&#10;J0GZr3/HZUmNyc4dJkVbaeDcq2LLQI6btF/xFI34UA11Y/n3zdFPu2reTaFAc6wa8rMYfEF5Zpi4&#10;qcTaJn3XV57tdJ/4mLV+q5xuYdCLPbdLxybmsOhi/GETYG8Ne+/eG6Nj371Jt+ts1NVa6K/Uf8qc&#10;mkRJWL6kVHTROgenqxSIzYOUQjKC8i50+FXxTmYknspJ8XYcj+sL1F8VMJuN0iHPveCyUb+291pk&#10;idPeQhsOdRqbh2Ua04npsjAyMswBd7103O4d9/uO23XDvrfch9APpNBv4t2a9cIgKF1ZqYDbTei4&#10;JjCGYg4P1FwteLw5MLJfhlL3dxudoIfTooUewAxbzaMSe584MM6drtD9G3VmKJqX3L1cd1yvF1wv&#10;l5AdptvaRIg5vEeGxk1ipiBzceISKgoEUsVMHV4rvs7AjM+o5Gn85UveVhwv4Re+/ET8RfkXzGBZ&#10;U80d78EjWPPO578CLJ1H9jMAi28zZa8823fkJ0Mzr86zdv5DeFjq2xr29ToGMoNzUH55ntJYVb+g&#10;+e8qPAXn6SKJh6KEUa5UDurO1nsHTSg/TyYhkC/foyeN16gT8QoHUB39aclOT0/ggrI++vVi4LT4&#10;uVwcT6HnyidPa1MXS3FaU/yn7xVGzIgDqQ+olzWc5/XzP3++yOfwZTfqJwTmp+uJWCxRsFzJ8/xl&#10;bh6ldKLsOBKVttScGQ1YOqOuc0TEwQV01CFOalqy0OawVNpWobQkHUV5Db+OQqSuuWoCiEbK9TVn&#10;AT+CqlUiqsWMsaINgg0CYIpFEy6wvqelcTuXz7Foj5mYosCUxhHGjlSdDFmZ4i22755JYHNawBo4&#10;EWLdixZPKr89crx5isZSF6plX1Ya+3lIhV7KsAwwuqGj9R3SrL6+DsXUAVkexbqAphNtjQJSAGy7&#10;1Qfut9jjMSdwvIBntP6/OgAAIABJREFUA9zwtnXxkvwU7rZWogOAOzQi8lRi3M3THxcz7sIBUulf&#10;PHfC6J65fYDtrWIhy0tILM/Xn1TeaOhmOq6TEsyAX2uEKyjg1cnTrhMoQDAB537NBH/3yJXetqj5&#10;29LkD2ZDpnGn8nrNo3ySUWmwPJdrikUqCmp+XJWG+J+mYmqR9RqODTpyDKCXdT0ZjlyeiBbQVc4d&#10;FIyEN+DlZYGke4T9hta2s5FUuEKVRxUAWxVC7odjGi1GlhMoBs8B4mxWuZI8Tsr62T0Wo4MUnnnm&#10;xoB4RsrBiPpPwJTcdlH0qymuaqUjokSTlygYy8q6DFWMxWbrAB3UjKg2OyejwQSWleWR3GKOQGZ5&#10;WESOZQMsVbSlZvTsarzZS67F+Jx/RobCpPGTET4Lcw5P5U5DKhsKZ1YbE63hCjygq7kDBWhkARAv&#10;Wen7KBkIY+vp9EFjIA1GQvWPUkJiq09y0Vl5OJUU8FokZoAntbnma+va0mgYmGCHn440SIC0uLy+&#10;ufP3lWntjCDTZfclfzeaMYVg23f0bcO2154WfG3Bv1ujAzPnxUmGIyNKFxV0S54RO+38OTc+sj6N&#10;V0zP3zNZScDEbJAmPco0NhGrGNM1Sy/6foYyLwK0jiYbRHY3/O0Q2dH0AmmbX9MB7YmtwICTEgyl&#10;CExV9/38Q6feIgVCkFlaRlYZPZ3PsDXpEeGX5Tkim4VOWPE+U+IGkTUimjrKlSlxGo0/HpFLJ6I7&#10;8jyFwQ+29ykpL42xlx/y8widphOXDl3KLPbMqE6MpMs17BwHlgh5l1l6dKADCGMks6dMZiamViDi&#10;Y1aDy3s7T73DjRkUTl+U3irTYh/924wk5lOETtBK22ZQaG5oWIU/N6EzI9ABmtLlq9g7cNkabter&#10;N+x+w8ef/8DH7//A+2//xPXtT1yuf0C2K0Q2WyP2NmP2UutJx3RgMIo5aLHKtq90S6yuThtuKKGI&#10;CoOfY1HymGgU/YpygGsd0e9Cl2VhjOMT8/iBMX64Ufw7Hp/f7e/nJx6PB56vw6PNnd+PNNZZr6aU&#10;n+IZL8Y3KhBBYgXyeJfjlkFi6M0CH1aSQ82+BoN4glOlgc7fJyYnXhLQYX1G0YqJpTTo0viUpGbh&#10;TRKNV29363vy8fvf8f7bf+Fy/xP75cMaeveLYeh+CWcGwujGPU3+laACHHTsnZU4tP4YbPC9osH3&#10;E3M8MIf1xDieP9zR5Jkyx8CYw3tkqZ9LL68s6RBO9Tj1aZe0ZbgaWd4p8fJvw0Jf167oHCRJUYtK&#10;htW1j5ryKmCQS0gepwsbzXRHfcG1pHPlOHMNc7e5/wwuUAx0HH3H2r6hvf0d2/t/Qa6/Q7cbJrN+&#10;lpX17ArPIraZLAVec+I5J74fL/zr+cC/Hk/8z+cT//t44a/XwI9j4nEsvMbE4UEoWtZmaa4JNHF2&#10;ZuVozE+XWuDcGNDjBYwX2jpwgXpvDOuPQYfGRazXoGB49phC1ILEWGaL5ymyZhBow9VRW72mZqnZ&#10;mmBrJro3L3/Zu4Qoj3uETuKBvO5dDgOqz7/W3k/bFk9DnuNKT0rbllBednu2B6PSiREBIMWA+zOa&#10;Fzdak/aJtxCjOP37V/BBz98KnU3SAdGc57G0YnPeKEJ6Nx3P8KLdJ/qSxBw8i9aPgzKD0PVZkngg&#10;NqXV1bOalSeIDDRnGC9xiiuZGObEgPfCgJUygmJrgr0VB4b3t9g3li9tYEnh7O3mpTq59vG5nAIg&#10;s6/qWYbne8SwVp6P/beCbigHTjqKl7wlDebpikBZVqZo4kE7JoUiC6O+lu8DUfoCMwyNGqyMkzlc&#10;KzXxoUzEgrjD3VmxlxeB2TqAvQtutw3vbxfcb7v1GPVMtCj1JQWzMBidU2qVfiTmRDmizLjw5DBm&#10;+JtOKGfdX1cELmYPUE16FQFLg8Zv56MhCX7hxMggXUCE3SmRZ7lZFsb1uuN+v+Fy2bFte15XjL3L&#10;e/hFaanaCDk2nNGJxaFxPtsSV/tp4+74uxob7Ue77K6CW5HEW+5aBVMBIBB67/mOBLnxLZpMIgI8&#10;Rsl0u/r+r35CpBJF+wJWhUG+/E0UTHL331q2X75cWk+XFPYYjF48U+JX4ytzrmte1q2WoxI/7JKr&#10;UwZjwlQgrmkU5vGL2Z4nkL9zH+T0qX1YImI4whqZF9k5Of6vrzP9+TNoiK3z4JZJHhpew5EK98qV&#10;yQB3QACk8/rw/bgDzl/9+aAyS0J1BQj/9fqV9+ItPb9fQRw/LkC0rEjesXxH1BQEW23/oCwUDUfx&#10;zAKwY6k4jubnXCwtu5J+BcG2ZMsVW5b1Mlqlwqwy0YWG2zQcZY8Wpxsx9MQSchwm6ZrRGqYcuqNg&#10;OQgXRA9RCcBt30eAJQW0u+Gg1lO0cUbPDjoiOE4IZvdV8nr54UClwY/r1rM+tyqFe0MYpQs5SJCa&#10;5hvMRNBlExKxPFpp/tsjIiDQddgcRplrl3QARPq8RvgKG8wyGiXOs1pJjXmYodLqjtq+tDEhS7H6&#10;jv1yRd83izoW4FBFH8OaVvUG6dasifdfKpZkozl130bblxSbTkx2ntiULcHg5HGPHwtcFERqZaFv&#10;o8uUdGEAcPpN4zgCWFOwZ3PsFWMm4LRaqVa6xI6JRdwKTEBvTTyCwWi90yDpJbwaMzBIG6DRzQbC&#10;lFUJY0U9ssmzW6MD3/iqVobo0XC1qeup0Tf0FM0Yikd5kVTTmAsIo4qD6ZisCWeMaIDy5uec4JQR&#10;5c0js5tsGbHKpseUH5Rv1ToW55QvKrCuQJ64Es9aBRtfqQdx75MiuvKePB+AOQBY39UDyN1wL1az&#10;9VT2xR1dXmonJSc8c2GADrRo9s2XevS0liQTSNgZMyoSYONe7oSVSxPL6BiWgdG7pm1zpSFzTjfq&#10;Op+yEUoqB3OEkXOtcx3aNdkceEYUkM5iZFvVuKQhbyOaSnwOa5lxXvkdhFXUHAUeNlhFqMKdSpRV&#10;5X2QH3yVwwIaO2k6iX7EUDCzLamc+E5DMTMScv4ce5yKeJZ1ofQ1xzMj+ueClwBhBBlgDcqt30Lf&#10;LPui9w7pdN50d/67IyOynDjhilMoQyWmLhUc1AV0LJS4R+Jch/E0MuKoJBanZfNeU1RurYWGyafW&#10;YWWkHCfIJENAA50ZF2izRrnoN6BdzGGDHVEJl7sjE4mxuRaR8F6IQGK3C4dHHHAwAjt5qJWGtT0g&#10;5sjVYkZN8j+bRyl/J+zbAthZmq4/ZHkpz+nP4AeW9FkHdA2D4urK2vD1smKHcR/EyJIfKq3LX/ZW&#10;aPhjxtpCOiVVI+siszDomHMnZMFDBKCUW7QOCZBZsb4FS3MXGBRYrKjuuLSzn6VpEApw/TkHtRT9&#10;0mmq1lzmFlFuKAhfiR80wqtMPqd+1AD01rBvgvttx9v7He/f/oZvv/8DH7//E/dv/4Xr+5/olw9I&#10;uwFtDxpMGW64yRkTQk8pBhrSYxXmGX5HekV8N951HBLfWcSxHsVfevzoOrCWZWGscUSzaJ3PMIY/&#10;H3/h+fg3Xo+/8Hp+4vV84Pl44HgNjDEtA2MYr2KUKqM3T7iVfKbleCW07i/8phj4KR+jSTd1Ct9E&#10;YkIAHpEdlyLM5lxGqDvaVjxRFB5EYzRPjMQAFPMXMkgx6aQ3My5d9o63tzvef/uGb3/7G779+d94&#10;++2f2G6/Q7Y3tGaODOlXtL4DfYfKxhUBaHx0ukWZgTJUP16OX3zvdB3QcWCNL06M8Ynj9WmZGI8f&#10;+Hx84vPxdJlsgQrkgU3U9QINth92FDkbqera2vfW6U1iRMS6a7xSp1JCNRAwqkw0pxdxujAZkliA&#10;VeUss8NlLOVXZGpK3nPxuYUPx8gsI3LqwlDBE4LV72jv/0B//yfa25/Afof2HSo9cO9URdMJ8ZLo&#10;Uy2Y53Mc+D4O/Pv5xP8+X/jX44X/ex74/pr48Vr4cUw8x4xSSuwDsdSaKwPqepfzdT/3lKlKUOd1&#10;bHVM6LBMjD4Hdl24tXRg3P11wcKGicaePrrQxR1hSGfGV6cfl6tJZhxTDtJwuvVWjKPu3HFnQOAK&#10;4kTqVI57iH+s/n4pZ0RjviTmIk1kMFIVr5TPzFh1/T4MoFnCluPM0AObZKMDFHR6JB6gnFknWsrg&#10;joqk4oz42BofEKxNU840O2/LRRZjEho8qBFZVjHNjCWivpzDcJwIrLSznm21Z1ufIPEf2Y0PQphd&#10;72dX2CvNBmjOe2ZgWBmpLnRqFSeGByf2yBQuJU7dcV97U9GR0XtH21iS1DMxwqbjnDwZsJWfZR/C&#10;gOutMvvCUjWwCpSBReTxYs9xJVQa987Wornu0cRKZ4P07A/1whSBoVp8xXB3b27baGafIE1ziOaq&#10;EH+eBXWuoKN0gF32hvttw/16wXXfsG29ODCATXrSBnutgmVp05lEPUCZAV8CyiaD4qLZ98qKA6g2&#10;gIh7KZIcVo0kMnA4djmdkNj1orenfNGw83RJniEN2LaO6836gtxvN9xu1wzS4n9VQi9fbWKpMiMj&#10;DzXK3zwoAqAp41yLsAuh5EQoNV4u2puAxrCfoIycxWf65DSuPP1IBQEa19QfY2+rDLOIZ+G86nPk&#10;dLVFezjBR1RWwKFYzK9jS2B6flGgEsOcx57j/3q/6g7KC8nZ897JzM4rVvcw9qD8Pq+NxBPzejpF&#10;3JwZAMGevaqC4dzyrOzlEzg+/TL/HJlxFtGz8CCjhbaTYDpRQDF42z/DYl0H8YVKziM8OcKAYizk&#10;j0Xw1emenQf/4c5UkoXry+P96z2Ph1Pw1DHlVE73yM/+8yQJFuooVhgoBBYh1s93DVDiT5AyorVK&#10;ubnz2kv3zIqIWkVRLp0PUNKrQDENODYkqCtrYYYR63ti/SZgTe0FaDTGuzAw+24jirBeCq1Btp56&#10;IhUFEEDY2EJpny5qllp1btkwNkBxQHH42ixgmrd6tgkrV9bRsXtpiQ3aF+awerbW5NtpKpQ3jzRp&#10;G048Q6qAJmhi7d9ViMDr+4aRDeYokWYNz7UB8wCOI69dSiSKUKpV7f7aoOPwsiAUipfct43Koe3R&#10;cMeOHC/0NXHpm9HWrti2PYTPmopjTLx2YGhzOO30vwRwZZi1rAE+x4dI2ouSIOrH2wEGrEwTS48k&#10;xZO2ySt9n+HnztfWyidZKRxdI1hsckkJAzwdZlETHSbA4dt6BrWWfm3Oi56ZGQJXFDJ13YCK9U7o&#10;8Ahzd/LAz4WtO9dA8nzWHwILP15cAwWjHiu/EbCJub02N4DASxlopsXXFzL1FuC+SYCa5IvuxPEz&#10;3XtDb8SoNDAwuqT7q+ULvhZwZ47aeVDfnHRWOCTnGoFOBy2f83jZ+IwsMgMmIojIy3yZGKU8Z5YL&#10;0kUVYCZ6oPzTlFvia6NrpXaOFk6QSu8Q68uwdGLptGjKuTDm9NfwMi/WhE0VnuIr3uMlMzQyEyVO&#10;rsllN6osBY6x0PpCX4o2J9psGMPWfbF8HzxgRBw0IntbWHmSiTGP099jDs8csQbl7FfCUi1wrLi8&#10;eWmnRGqIKCo6BSOiTGwPWG5ElynecAdD8HJXXHgWq/xkuaXgDXL+u0IFO8eUlO4sqbiXipAgSvH1&#10;LbMRpPI3pUow3Rg004ANhZUnGlGjFuwvtKyHDWjcb5Z+b9FodDZ7hoXXjEV5rrjCWq2MpkgieNMZ&#10;ehRa9H9XI4DxBzqjxH1RHL/tG2VTa80z79hskCLOyxz2DRLMctk4BcEHerMSPH27Qecd2q7QtqPJ&#10;xcryoMUrghZCdoqNQwThwP6CsYw/eGmoU8CCnZHs7cXI+Q7r3ZL3ychgCSxDZywVc7q8DPemYzAN&#10;tBl5re7QwHpgzQfGeFqZn/kE1hNtNqz+whrLcbfz8zlij3pzXsVsQiWUXFgwvuJFEv28uALL8nXD&#10;FV0gMqqMhlfKY8ANcRLGLiGPzjDXcEKcDIM8V1HKM3Yj+JdBHyt/pks9mF3iebmHDDKrdF0PMXyN&#10;CpZ2zARmfTVeM622PNx44w7ebRPcble8ffuG3/74B7798V94/+O/cfv4By63v6FtH2jtanToWYPG&#10;yBh0YdH0kyaMyK6UOkj/y3kK8UUp6fcV0idvWWF0U6hhcpZB1XRWWCP6F7BKebP5cufFv8OB8fn4&#10;tzXvfnzHPCbWMPg4rKIq1hIs7Va/3/E256uwM0SZTt5bAxkFZ77LyVGS1uoPy6y8YYxJdCxxeRhH&#10;KHMp81wOZ4iA0Sxrk5OW6LTQhqCT5i4kKXSwbw3vb1d8vL/j47c/8fbbH3j740/c3/+O/faH9zy5&#10;QdoOodO1beDTvhCly4/Esae99TMJpwE6ntY4MLyc1DxeGMcTx+sTr+OBx/M7fnz+wOP5wPE6MMcs&#10;hqm61ivoMIM4vvBHLbldSocugldwRS1Tt3SnBkpZr0SZ6xfziy5Wjai8xW2I7bh31uS1RzZGIDy1&#10;qGKo6RfMGqAjlTrKUrPCDXQc6Bj9He32B7aPf2B7+w3b9Y6+bY4vm4cd2vWvZfrdWPb3cwx8Hwf+&#10;Ol7493Hgr8cLfz1e+Pdr4cex8BxWTsr4qHo2HANEvjiqKr3GWpX1U7W+GGNAxoE2X9jhTowmuMvC&#10;zV8XUey+R9YLDlaa0R0xpGdqOwvq9e1bHFXRhq6WMdMbvA9CswbfzY3YYqWFuvNuUQv4yLN3tv3U&#10;QIHFdVBrAL7WArrrTo16Ch24KwPbfImi1FJLngA4CpDmWSINe2vokt1ev8p+6l9FVLlakDItbi/x&#10;+LgL78jxGb1KYE46LwIeOC8TSZ3DEn5NF+c14lZ1XkdHhoOvgueROiCB8lcBAZyCn9N253S3bNw1&#10;niBKSgtD58xo3kWsBDJpoJsDo289nRe96E8l+1Ba7YVo+GhrPTJ30btjwX6yR4gHU6XXogWvgBQZ&#10;ElnPMzenbpBjkMyQ0byf2JhVFWiGwwQMTGIJUZYtzG34+iPIPd+3Fo40OukYlKSqXrHEcBm1iSk5&#10;8NYEl83KSb3dLrhdrIG6NfQWKy3bxO0DdhbMy2D7ZrySZalRylyvkImqBjPnsL41c07LsOTZ1FWy&#10;M6g3Fkey7+Opwo60yBKxzP8vNmCtuobPlevnaoc0QDbBvnfcbje8v7/h/e0N18vVcVXeRyAWBMgg&#10;OrHwka3SAFBNnoQQOY6l5d2ysRzeV4Mw9JT4/RMZmCwXfJk5ol+H2LHSYqD6//dj8IiUzU0outlp&#10;5GcnhB2aTgOhnmd1mqF8fUfirvwEIm5005LRIadv2S/9RWmL0zd++qSWS8oPSvREzJ9D5U7Xhcj9&#10;Pn+HP+7g4N474GyKUlbL5sPITwnm6VDWBRaBCq/RE9iTMh7l6sHKCdTZ8LsnaFtGTCnzK+5Tdl7p&#10;tPqyJn6Pnx1c9YCedyTdQfrT56eIMpP6yQEFMC+x+cGXpPIrS618QMS+/OLnRE98TivlOL7+0Giz&#10;0Iq4V3Vlu0ZiQiPqOQ1DZSQ0xC2LxmvuWQ3DIUxAp5HRny/JHBmBTiXna6kye8yCrgMyGMFoglKb&#10;e/IjhTGGHUwb0iDbbt/TYRGTrQHRx4IgLPfEaMLXwYuybtowW8OaHSwNksblBZnihrqB5aBABZDe&#10;0aVB+4alExMGNGWRumlY8PIV0spWFhjgYdP2yBVrpAG9/TzQuLR8v9oO7A0RQcv0XAXYx8OWbYM2&#10;wVAYzVXjAeuv0yjtUQ46hjk+xoC8fmBK86wVM2rt2wVbt9TI635BF8GcwOdj4nFteDXBLhZxYfXK&#10;ba9FRjy7uUPZAiM00l2bLEibnt3Q3YDP49SCjVhkt5X5MFlTneYIBw/BMctPd2WEOw0si1ZiNDWg&#10;08H6t+p7R6Dt6rKoA78e9SwNsFid+6bw2qPevUBc7njkS49SSnEAfzrLeUr4N418QThxZj3WnGYu&#10;W4nm0ZtuVFswY5eVkCoGAp4nCJi5pj6uaLzGRzY6fiwSpDdvZC4ZQNBggF568+ZwBMPd+4VkNE/w&#10;Q7FIF0H22qHTQr1Wu4azzx1u/v5JJhRZx+iuaDhHZ26wzohNIWOJ30pcTN4YYPkL74+943UT7MPA&#10;pvVCZ8RiT4ziDNARGQ9ztgDYhom639bPEB1POQCw5EhTRJTmaMC24GUUvL/RXBh9Gu9bAgwYj43Z&#10;+3p6nf25FtbQiPQJx8uwfhBjTIwxrAEs/TWUt56JYPd3rObiRGWZM1U7MkvDG63DMvjc7AzIBsiA&#10;OtBvnQb9L+clss8q7iI9I43DcYqKjCYu8TNs5O5ZT50lhEwmUZEwumhxfVW+YzV9LVl2Ssf0SPxp&#10;a6yI0mEeM44oN9ecM5zkMqeUXC6UZJ+nFhynxCLEbrXZdKyhxpBpZFs0mE4azFyWwhxWti4CNMGY&#10;an6qAaAtCHsiuWIPUURzc0hkoGzbDbLu0PaAtgtUrpjeFBne1tQyuXaIXEN5s3t2m0vs9Yo9lKhH&#10;YxmWiok0Bjj/FN6b8tjWvqf6FWuE8pLW0ftuWTJ0rPt+kA+fsRCxp0eOqzV0beuFvg6wuavOT6z5&#10;wDysFNA8HlivB/AyJ59OhXgPC2YQCXUfN4gaj7dgCGasMSOWXRyjf0s1RjrOETATzJt981gBkFBd&#10;WzjmI3PQ6cgiBhMjwtl0GBqa7Q1LQEpgMcRamf9EwFKjLAeR5ZS+8F5IUHCuSzpxzJ5sdMiAg+vF&#10;FOnb/YKP337H+29/4u3b33B7/zuub3/Dfv8Dff+G3t+AfoXIXg6eIjusagRX9e7l0Mh+4ofBdinH&#10;ZmQvn/WJwLOkoiqHXEatOcxpMQ6osgTRw+hIjZ7m8fAI/u94fP6F1+N/8Pn5HZ+fnzheT4zDGnfr&#10;alDt5jin4ZG6wuoRF2OOMoBGbzME1RKxzquLwZxlY4y8SG+5KuHr4R9RZpTXs3RfuCUQZaTiJvWc&#10;IUo/mhHPMpF671Hay23ghr+8vMX12nG97bi/3fD+8Q0fH7/h/vEHrm+/43L7hu7lpNAuENm9wfcO&#10;tIvpDV/5cuWnX99GLCSgKwIaVMeprNScL8z5xJwvjPHC8/MTj88Hns8nXq/hmZS839lOkwYpuhB5&#10;Pm2vmlKnyP0J2ON/MiMrMpIZ0SIMlMlrMwBCEOlZrUHXcgwNM3Y6/xXVMMDZW6aPWqSxfU/cMUED&#10;JHm6LrP2ZGkfgaBDdcPSjqGC0TbI9Q9sb3/H7dvfsd0/INsVkA0LLcrx0PBOBwZfjznx/Vj461D8&#10;+znx4znx/Tnx4znweA4cr4VxDIwxrD5/WY90ZjD4BpHZjQgQWPHd6eWMdbzQxkBfCxcB3prg2wbc&#10;ILgD2Juiy0LDRFNb19ZotDQAsTwjInpAteXVDpxUHGMBVppqa6Zj7V2x9VCBTaZ38cx/lAoObqNz&#10;AygUUW5uaWZ6KARzzjTEq4axlYpX7XMqYlHuqsT+hg2jYTeNt+54sXJlFgjDbIuA5i5LhH9Lns6I&#10;MXId46TfID+js4Y4SjX5c+BBYoywi6nZHFz+MANb4GsJ0wFVqePKKco9yvTwbC6YTaYB4fkXd9qV&#10;0XbY9cPlRGo8ub4RfxoyWTJFQDwMw8+DwOa3bR19c0fG1tC2zfGvBzYwI6MEhbEHlL2/FVzlabqt&#10;/A3AoveI1dwmJM34AzdLLQDxqzMw4Vh6hYi9w7m4NOKfbHncdSPLMn08wJRN3JWOuLNIKfpr89LZ&#10;veAeu3aGLuk9xEKfoa46HfMA+9Zwu254u11xv+647DuaBzhu7gALfdXPDXGAlWNy51c91+r2OB2R&#10;lTGd79CxaDbnLANJ/2aPQ25VBoK+wolR6CmML3BdNk6Nk1bV43lZYpveNlwuO+5vd7y/3fH+/o59&#10;v6D3zYLDXO5AcxPYo1Y8UGQ7U0CS/UkQk9cojZ1lvXic840vlOWHvb7/k2GmXqyna5STL88zPljN&#10;51/vlMrCV4ZEEX6a65fh6E+T8WuE4F3KtwiiGs7P5YajCI3CSmJgUtFbGQ/B4/lZ+UxF+XKO3Ykp&#10;n5HztVvVZ7hRM/nDL+64CuDJb9nlGmiWo1QHTPr1RlTaThviayZl3/17aVawvzUi3HwM6mDJOXyo&#10;LV+2rlDg6ZBbM795vmf5fjhp9CwCTjeOfwqipEoxDvyyNFcY7I0+1B0P6jV0ucYq6lHZI59f7l0W&#10;tvz+Fd2W/QL3ytZtoYyZBtlYxwJSY4/4q53egxsTp3h+AD20nK+nWHZJwZbgwusjOi2xETDBbVLG&#10;Cg9uzKfBgYd/JoJZmKqFPzRoRwSoNh/rSusaTvzPaUNhmR/V0RFNPIsQsattXfWYQLNyGdokaCic&#10;eVzfDjcYaqA+Az1azk1xAlVHBBGIGy2xWBIOSIPymWLjPZaAABBFEnVB1oAebiSM+s1Gky02gEqz&#10;mONq3xAh9nPheD1MaI5hyvTlDr0C29wwV8daG8YUPEfDY254rA50S4FuHjGqGMBaXo5JTsO2g7jc&#10;yH3mvVIOqUjSDWlJgz+TXEnbRXYUHri4Z7H1AvbyYURPa1aLNFiaEbMDNqZh26DEsy/IzWUxC8M4&#10;vN3TI4lUT7snzufQfs6WEp+w4Zd0tUYUDkHqKnXU0/pARgdmZTCryRqcr1BOiyk/2QXPjZQoGYll&#10;CIMWTcsEYpZ1l/zLDJh0bpoBMLIyGrMzamw1eVMFNgRs7Dngkc7x0sIyvwB7GrGVn9Fgkwrh+YUC&#10;aMWfbY4Idf5nJbUkr1kWdqJtQmigp6IJjl9KQ2+LlmFGhjVThae+e+m4cET7ns1s2BtZb8xS02jx&#10;g6mK7uWjjjHResfsC92Nm2va+kZ6f5wKmBF7mqGdDV6tz4bG+FiWhk3KGR2q4Hj0dF8zLHkvBVUz&#10;ojmJ63JXrWd0yFru/GgeeT6gakEVTc22YQ33nE/jjNTifBAYYyHqrToNNyBKS52MskEufsY3iy7r&#10;m2XhWaTZ5hoOnWMZaVbhh9GGO4TmgE5v5Dq8/Msc7jDQULicBZ9EFrEPB1dlLg+iFL7nXM3/1PIe&#10;kEERvG9m95iBxcvVTM+08R4oy/u6iHhT3bbQtMGZm0ceCsxB/cKSJ8Ca3WLOySYLLA+xth1ru2Jt&#10;dzQvMdX6zYxVHvb2AAAgAElEQVTGXnrKlN4OaXdImxCZELl4VLRlRNp30/ljZ1wAGkKVCCjHEhst&#10;7IuRUWc01udGZkAG6Hxt6QCxEloN9bZnm21iXSqcogdEB6ADUC8ps57Q+UIfT6zxwBoPzOMH2usH&#10;+usH1mtgHYc5ENsAhsLqaFrghAjvN+xxE6nQs/zHWqGpsz+YQpMGC0yMyOFiNGyxFmVuqGuEMCDF&#10;UYulVjcE4RxxqzDDlSKcF4hzrCmXW2ZzCCR4Pb9tRyENYC4dreb71rBtG/b9guvtapGA39yB8f4H&#10;Lm+/Y7/9hn75QN8/0Ld3SLsaDbYdGUDj+KxRJs3gv8F3Qj1MCgi9x/e/Gjop0+p5rMYJM3grVKc5&#10;E+ewiP3x9OyLF+b8xBgPzPGJ42W9L17P7/j88R2Px3ccT2sM/XodGIM9jyjr3fCm5tTgXNTHwW2K&#10;/jssN+G8Z9UAkYqtOaOyDEZb6jyNU3VJXErIxJd5VyX3SmdQfCuwN69JHhlqmdJ4vQBZ6JuVkLrs&#10;G97f3/D28Y77xxvu799wv/+G/f4N++0bLrdv2NyRIc3K/llz7z3K/aXlIef/q7C7DLirGMaae596&#10;YhwPjONpr9cDr+cDn5+feD6etn/HwBwzsYXvFc9esK1ydnM1eW7quDQgYvaEw8mJYe+5cS7kiN3U&#10;9sbxkRtgZZlDU8XPrOsu4tg2sjbFsWPgR/uxTJ1lRka1M8UEE1HBEvVGyDaMqQ1zCrRvaPsH2tvf&#10;cHn7E9vtG9p+A/oOtM3Kw7gx2ErIKo6lOObC51z4nBOfc+Cvl73+/Rj4fFo/jM/XwPOw8zPGwGBg&#10;0IrFCxxj9JalRrUGxfHfc0GPARwHZBzoOrBj4dqAW7NSUjcsXLGwy8SGiY4JwQAwDFdgggE4NKQm&#10;T+Feaaw3nGKtF4aVUts3WOkgL1djgSJpsM+zWLg+aabg5aUrgmUWcTJPuaYssDEy21kSNi0yTqJd&#10;YoZ0ZrRG/anIFpRQA/8ukOqvyYN6BngcJXgbYHp7nilqWeQ5cF1FQr6dqk+Q1zRE3zfqThEo0kwn&#10;ipJAjVH1hfKdjlK+kEvaPDT0oVhW5DcQew8w66CcU8pwQaxvEy+V1LjGnonRLQivNwvgacw8jUX3&#10;ckPN9vgnx0xkKyTOCseGRTrbWBsxjPpeKsJBFNjdNpa9k6rzR5pCVjd7ypyxW8HdBPH9COAhRi/l&#10;bKWpF8PQEw+sDoWttay44HiW562F/cEYojrv0rWgzdanwZwh18uGm5dUulysL0bzbIcuWTKt0h8x&#10;VGSCtJSzIF9mibvQLa3vpTk0SIckNd9/L5EFD2ojTFnlzCtSjjIYIex1mqfKHJFl3eO3lfHqW8f9&#10;7tjr4x232w37vqO3PUqY28Z5iVMrbWKySCwICqpZdLa6A34GpAkez58nQDiXHgKI3KYzICO6il7q&#10;+vF9NiRyYijg+HQw47nnd88/FTD6v50BrCoeuU74ORtCvt6H35OMbEsT/zpfK3549D+tq57flfpO&#10;vV9htlqfp/H5T5kNX2ZCMZBvlu9QiPDjmG4ZjZzdRSfGz70CDbcZ6c+DwbVvAcxJMznCc++OZDqR&#10;MfFl3Dh9S4P5gIdT6721VGIxw4c5MvxZjKL+aQW5ymXtYr51MTSfJ+cxnn7k/E+zHYo9P6IAGcni&#10;ymVDMO9f0wDHFAtWRpff+dX+ubhxL2o6mRglk9dVShLQuXW+vzFOUTMKrBI9ys9pFEhir9cDkU5e&#10;hJ8CboOmd17BqFNxQ1QacH3dfMwS++Gg141hwCyqkUkDUt0CPINI/Agqai0d9XuyBAUjj6zkypH5&#10;iI17m+tWI7RNCV6mKLoRQbQY5bnjDnajWXII4EJMASCznN9P6e1a1p8AS+yc6Emh8+c6wDbDrHvF&#10;gxQcMGzucJhsLKmY4+V7qZa14Q0m5e2OvV2wd8H/PRv2LpjbFbe+cGmmkKs3p7MIFQ28Y46DWLpY&#10;Ry3raXPrIURZM9R4MEVwK+8hQP2qxq1fRORoyI70ojHzAELfkkRd+M6XA0Q2ogOc5zj/scvYVLQ+&#10;kDyvcqQcjZBGQWBTjGp+TmiSF5iCx9rkqrG10PKoWI94VW58fkUZCP7mUJ1Gyo4kwPex2v/LewSF&#10;UTKnRvBkf4zciRhsmUMaeFg2Jo1CWTMVWhzkTjt21EhHhc/5eiDuq6dn2dprrotqZFQqPBtIrfyb&#10;rbkpsEuXBR25lYFGc1UHmFNNKXYHwRgEn1ZKSl2+RZ1yZfZQWQ+SaS5Vlp6iQ2NZevFGp0OzrIzW&#10;zLirDVitGLe5Dm7AtgyMkkEy7N/Dm5Nn7dXzulXUczpnVOQFyKbaCjatZfQ0IFiuuFMpbrrQlpXL&#10;amop601TcQqV9SRz6K70U0RDnQ9MnH+TT1JJZQmh7k4M9q9ofUtDujs1rAZwOjNOLNsdA7KG9UZY&#10;r3BozHHE58x8mDSOsJ5DrFw6KCkzc4WrlKaBlOglz3ldD0hGTX91ZKyVjdwjM2NZST5pVh5S1GUD&#10;Za4QT7hxXl5QDDBARVyOW+StQEfH6k/M/kBrF/R+Qe83tGalpay8lPcjkANoLzS52meSTXbt3xZS&#10;2jr7iXTUGsqofwcf1TibwQ/8zOX6+tqKRCYXMzEsWMBLgMW+S8rc00+ur70uUB1QHYBONAywUXjb&#10;D6zxgM4H+vzEdnxijh9Yzyfm64njeFrj39cT4iVJ5PCSAcvqprPEgSwafpxHLs8Sc8XXZCINbUlq&#10;AuoHnD97F+VyVdSdGRcScpznIAworSjpzfGdCUg4aAs5ceLR5N2hI0rwY+jyLEfHEJEtZOPpveGy&#10;N9xuN9zf3nF//w33j9/x9vEH7u9/4Pb2B7bLO/rljrbdzXnBlziuiibO9bUAmYkXpTCUn7aeY03H&#10;BEu1UVatKN9T5NDibz+P3gcDa1gPBS9JNo8HjuM7Xq/veD2+4/PTGnhbI+8HXq8X5mF8e86FSZ4L&#10;QTjstPyNopcUfCWCzE4jLoOGHkm9JQyU5E7idyqxbdUAwisT2Uu8C829Nhoogo5XBy3mWSXtWZmz&#10;1IjYL+p233C/3/H+9o63j294e//A9e0d19s79usHtus7tus37NcPtP2G1unIsJdbVHMAMXZijl+T&#10;AlCwi/NTOjCWl5mb7pAaxwOv5ycen9aA3fbR+TLlbZzZFucjE89KIMdP/KiQG9e24sEvBr3AFgzI&#10;UJI752pvhIipx7fInkb063xXujUbbmI4WhxjEt9EiKemkY3HT31+S61k8YBA+h39+obL2x/Y335H&#10;33zv+g70bhJIz06MsRaeS/E5J36Mge9j4K9j4N+vgX+/Jh7HwPM18HlMb+49rexaGOwpN23gthzc&#10;ZzkDaqYwzAmMATlewPFCGwc2Hbhg4C6CGxS7LmzuwNgwzImh1jtJvX9SYtQC7l3e5xnR4FMCuFHW&#10;eiLsHbh474PmGe69WWR4Lxhj+brRCWlZcnHwEdHsXBNJPqCk+xPdEY2Vn1ac0xSg6s5vf2YPHcvx&#10;BvI+cnq//D49R778JsHmL5RRx71BIzL7BfCI5xybB/mrB76pV5uReu8wRLd0ZBClxXfKfgp18XpQ&#10;7bknve60tmU94PoJMYy/V8M1LAFHsHUpTgzPoGfFACFmyr6P1UEqglyXJtHfzTw7bu+CBU5SjySO&#10;NcWImR0Fr8YGNAg5AfU3MbxgD3fbCivrxDKkjhZUKIjqI3DJUnXgyCwiDvL9YjaGZWLbpCUcdUkp&#10;Im7Ga+5QFB5JL4m29XBiXG8Xb+79hb5DtKx4mYMnYqdQjoePf3o2vweVTcV03dJ6X7huRNtYMHVf&#10;e59r0I6vX6xeMHZjYeLZNLX/aNVV4lwuwwz71nG7X/Ht2we+ffuG2/2ObdsRJcpYoYayggYX3zPK&#10;fRGUjAwi0Tw5p623oa2YFIcloDLuYKfIb/vbHBpsM5ysIikjHRwr3vvKaux5vltfFA3l/UklOcgz&#10;o3RqW2BLmxxLLetEI9PXOyRPqZPMUdhZlBBacUetn6NkQZyRBMsIxb/jHiSMlYb9igzEVjgHWRHT&#10;l30JFgkHGQ7wzhIlb+PfK5d/wWM0qvppivulwDRiXPlcCKxa5s/OI7uk4etPlET4Cr58jZrm2ih6&#10;OCdSmHPucCdGmdBpzTTeRrlDnt8q9BJWAecVj0fWfSpC55c/1UDtjNkMO4qoqRjPZDTpmWkmcCnP&#10;Dlpr6Tgpe5/GQTf4quJEAKcx857uTPD+CtLElWDOw4RVc0ajkgJCYPS/Ys+Kw1IE6G4IgHNvCjdf&#10;nzAwnYS85NgBF3RpSCVzF1kuRFeuk2TatA2fNSpdIMCEJpv92u0Fu1g5iWkoCwtmIQwgWR0LMGkk&#10;AqBZOTH0zYdtTqskL/KNjNYxnufjbeTAkntDvqBAWKprkljQTuUbAmtIiAJAk9/IGrZHbVnvE0ZP&#10;aFmn/QLZgX3Jaf3WmjieD4fXGtH5Ta74f/uALuC5A9+uHe/7FU0PNCx0WbC6NtPj89OQQSN3dYjR&#10;oC48L8p3JbIKUvjRScNjomnAcZo/nSZfXvKVPDGITAlzsHh99J71Nzc3wPcwtASnDX6YtMshVhel&#10;xL8BdSUt3ykXxd2/PCHvrxIRYQij9/IsGPV1YtaGR8mVuSdAL0fGLBhJS+fhAH7WY2+QYpvRdpGS&#10;7eW2es8aquKKbBiiC53XqDJrUptnLmv5K6LprTLyzc9jYbHEBAKvpRoboMFK8zxXDq8J2ETzEtIU&#10;6W0tWOlAbrlH5TTSYA9eujybYQyN6Ni1YFGFGggAqg1rNa9b7pkaCz4P3hhl/L71SqeHRPbF9EyM&#10;McyJ0dqEJ5Ccou/S0JK9MmZkjEwcY+AYo2SQnI0qccbiYBXc4Gcy11iDfuyZjnGaeOZ5w8QwGT68&#10;hJnff2m3RuEdXrqixSNpAEllIPkVZcVSZ6/aIsIoOIrzoNY7etvQ+4atb0C/hDFL+gbpO3rfPDOA&#10;TagTkJocGlCxKMolVgYDfQDzitZf3qfmwFwHZA7ImmYUoTMD8KwVOmRW4S1cU64viYB8Is9ElHcp&#10;jh1jE36G/N/THdJzDXdkTH8dWGugdUN0XRrEm2ScslmX8XT2DLHm145vdXnvJrGyHBgY8kTrF/R2&#10;Qd8e6P2K1q6QbqVcoDtUnkD7hPXPsEh5fqf1izmS2gbt5uAQ2Zx/eCNUX08afayygI1DLEUoKCYd&#10;42TVYg6MyMSwjFpID57WKi72MEj5Be5XRYzLyqGYI1bUSnFpG5ap0W7Q+YSsN7TtiT6fWFfL1NiO&#10;B47nJ7bXJ+awqO3j9YBsYobBQzCOidGZnWBnqw0PHnMZAGga474OUhHG6gjkwLlMRaOwAA0zdGS4&#10;hOJngJdZ9BKjzZ2VZMlNvqwS8U6eVQgxNa8V0CnVIgvDfvcm2C5WwuByveJ+f8Pbxx/4+O1vuH/8&#10;idv7H7jef0ff39H73TIu+m7lg8Q7aMie57hSw6/eEsrjhrNeCz9npD06MPy1SJveAJ5nFSvqQtOJ&#10;oXRkTGsOv8YTY3xiHJ94Pb/j+fw3Hp9/4fn4gcfnA6/nC8fzieMYmMcy53gm4xSaLvwKXOcMjIDQ&#10;CGbOx+4NgXkN8cs6OV1tnbqkLGq+PEqjWkE3kb2hzpUqpMFXJ0eBwYGfKZ+B1jTokniyu+O0deCy&#10;bbheN9w/3vD2bmWkbvcPXO9v2C53bJc3bLs7My7vaPt78vtmfAZ0ZJJSY/2+7n2epSAYVWQJOHNi&#10;rOml5OL1sDMdToxSDsxlLvtYsHzPSTXIYxmYkug6zCkQ0GgUBrcYYspv+1xc6ngR7+XfEQENrMRD&#10;HIt4EBpEw0CpALz+EAAtzs6CD0XyfilGsyyZNnw1DCwsTFHMtmG7XLDdP3B5+4bt+u6yxPqZiDQs&#10;iAWLqDkwXkvxmguPudKJMQb+Og78dVjD78cx8TomnmPhNRVjlmAoP1OzOOmaaqAO0nfqHRo9MfR4&#10;QY8X5HhCxgu7HLi2hSuACxSbmo7UZEHgJaMiCKzg3ZKVTKd9po8H2wxbyNYF+2ZOjL0L9uh/YGtP&#10;w3YXykLHFyJgOWkLYET0sFSfJ3VrO8f2Abnj6Rw4kQppNk9T6Elk+5Y1wJfxn+Ag6hY+Ogi4B8mi&#10;zveunIQ0HvpLi3MDoNgX/OpW9Jk6zoTgP+kbrABkuLZ5pn8LmRYO4YUww4fm4XNII7yesvhZmq2J&#10;eDCVhgSqeCybQvNsWmZlRzp66bSI3hjNovWjhFSUPKKulgHikSHhOCD1OsfDgZmKDiAKZuaTj2ko&#10;MiVzSS0gNeWrgoFPvBd5v0E8sx2bw2IFX6qcmb5FOiEJtWfofrkBjevQvzgylJRDDH0itKQjFVhv&#10;KcW+dVyvG263HderleLujVmu1huwCdAjkCtxWvZeoY2Lh9vWa03qaiz/q9EPA55JYw5BiQAJseYY&#10;np3m2hLlAWifKHJenWe3apvNABhx4xvtWsR3l90yMT5+e8fHt294e/+G3nc0z6QOGEndRKnbwuef&#10;ew9o7ZEhINAOaBBn1pntSSDTf2f1l1OV4k91Bti/qg9CnSgQoESLg0AKgZfxiQ9e0jvHMaSSyitQ&#10;Ps1/h4HIjQs//QQxnJkQ6vjEDor8fHXMLba8rCEPZZaZ+Q9Xnx6s5YUvfydwk9jcMpXCpPP+Za/L&#10;ezHK8LLk4T3tO5HNr+YQiCjRBqPu8j6KYD6ogkSCm1QaOj/Y9w5sOANQeAuzeTinWEOyq5bKVIwj&#10;1+PXBkI/gHEqOQu6l7i/XA+Ok3uvp0PP+8SclwBtukBzMRxrkGtsAED9MW7RDFquqZ6/WjfOx8ct&#10;DSuuqabZvCbPcaUf8WV1QSMADXg1i4DnGRBEbTt/l8qNeDpltc2fpjC9tFHvaGovK2NkxhG1vGSX&#10;6DluUTX02Lp9xCgBBRa8Hmubpnh4I4TgDR4NJy6FjEGLlTLpCvaUEBqOFqDSoW64aH2DtgZ4uY2h&#10;boX0KB1DJRO6WdNd47Md2j3qMLKVGC2qkZEjUZjazghlugkIX+uwPHMtVkhSk1vuPPGzkWn4VEqt&#10;3wg8AoceenWAHtaKsEw6UNrEyqh4SRcLHTClbnlExRLFj8fDHBOyoevCPBSvfeF4Lbx2wb1fcOkD&#10;l3ZYHc42HfBZSScDXw64otxLOctiNEFjxlJrbQqhY9nrs0bpLKv/DKWbytexnBjKPHK67inwa1ns&#10;U4eXmSnZVMzIqNEEmfbqQr0adEM4FxYSPCNlEWAARFCVveBCPsfC0xzYRH10MMOGESZpxFxq3TFC&#10;6fSoXQ7K1l7Sxow06pJvAV4GQJzWCzGSdINFcJ08VZ2pxbXsHI1lXJTIOBH1CDa/Geu96/nc0LmR&#10;yu5Zbtp7FWfkudDym/uRHJKb5IZJlJ8A2gvWs8L5Xqv3dMO6L0p8R90xMKaV+VjqWROZRUHpYf0j&#10;GpZncy0vFSWWBgaBpIOHUXe9ODGcTY6l2Lw8lGBhjJnnyzNJCEBV2SOBDb8Z6cO+GIeXlVI3qmis&#10;aRhYgkYR+xsg3OVD7pLCALFlogRdedk58Uyy1c2Rrup1vldH02UVd5f3K5AORqJZ1BAzd4yXp3E2&#10;a9F2oTFegj/QccxI/NY2j+rczcAezgx7oXkzQ7sIrEUtMp17ODX5XtMY3qVD+wFZHfL/UfZuS5Lj&#10;OJTgAUnJbxGZVd2zszb//3f7sLbbVRnukkhiH4ADUh5ZvTae5hl+kUsUCQIH957DwNlZeoJ8nY4y&#10;NaNFd2NS8AKW/wDpkhGU1TMTTMlpGuYon/lRM1eVzrRqzgzPymh9vFetSAoUSVhLCVyUkGLTE/9w&#10;jBaZ2N1AkoDush3WKwDakETRUoOkDZJeSLKYgTmtSFihYlkwKS3mwEgXaxSeLh4hbY6ltFzCKRI1&#10;up2+oucVs9bEurxFNrgYexpo2bNnaWwIjmAHMpPslEFAXsYVnzJeqVDaxxlwQ9VoSF6hWqDakWSB&#10;ysXKkMkBpAOpVKTlQL5uWG4vaNvQjifq/oVjs2j8fTOj57EfOLYDx7Jh33Zga8bbUgI2czJpA7r0&#10;IaPgEqZ77e1MfgxXgs1how7f6WxAGCKH3A5M5ttbkmHJoYzLySAiIR9lgtg0kKSBHXlJqBsAvAOc&#10;mJEll4TlsuL++MDj4wMfHz/w+PE/cf34P3C9/QtpvXu/g4Kcrsj5CvZhsTJmM759B9vUL4hDBEBx&#10;OjJGb6KnhYgw/Mgm6tZXzNb6CAfFcGSYIVJ7s0bOseemHgq9oh8b9v0Lr9ff3sD7b2zbL2yvJ7bt&#10;hWOrqIdFZLbqTvLm8j2i3ufwLgk9g6SrMN8e1zIzajvn+F1gFslm1PRMxECbk4PMfYb2vSJ0Ag3L&#10;CRUEid+ZUU4i8YGy2WhrMk7p0NJ4LkYR56TIWbAsgstlwf1xxf3xwO3xgev9A+v1gXW9oSw3pLKi&#10;LHfL0Fk+kJa7O0qN7yCtxrfTcGKcnzPmIHY2WXbKxHHnVDRkr97cu75wHE/s+xPb/oVts7Jg5sg4&#10;UGvz3gNGZ4YRJ940k6wQfsnJ6Ej5jhnz6DkKmdTfG2W5hGzoanHPQ77bmliym0t2SW6MY5Z3Dwhn&#10;fv6BZxkMxIz8CLZxI5wZzqirMDhvYE0F0CDoKaOlFev1E+vjDyy3T+T15k2GC8SjwTE5MY6uOHrH&#10;1ptlYzQ6MSp+HRXP48DrqHjVhr1aX7DRL4pP1uS37NusvFvTPwKz+QRK79Da0auVCezHDqk7pG7I&#10;ueOSOxafv4xmf5mh706KYE9OX0KD5ynrkHJHYqIs+t6ael9ywpLhUfhAyrYWquoG+0ZGC5OEbgtI&#10;ye5nznINUp+JaIztZDuaeEpKbqdwHmC2D1KXVXsw/TBNPTJ8+zkNE6MNPWUadmgrYzrs8+FwjvH7&#10;4Kjh0G7GB+mUQVl2zqErBMqg2IcG6mN2JNSihlI0ahYvSSSWJR0YbuD/BEDF9OrZfpLmrGIw4Uam&#10;+YDPv+myDESL4C/Xq9m3kLpAShjNvudqA0EDg9/RgSDutJDAQ3PvQ1aGeEsjsEkdmLmL8wkLBpMJ&#10;kKp/HzXDu+sPnWPg+W1dz0F+nnV6CtjwNVHFCO3AmBtjnIZG0miuHaWkfZ55HwPHTjIR02JBICnj&#10;shbcLiuulxWXy4KlFBupqmWjiQXfss5Nd9yMyDAlRftV1QKEIyO+WY8cZuuFE4OBwrC+i+b4wKA1&#10;pVwmfRi+PenBnC+hiyF2FrdhPFTVepHlhLIUPB4PfHw+8PHjE+vlZv3lZJ0ymR2fs3+i08bZYe3g&#10;HFNpKYerkzoJQGh0OTsxxoYexnMBokH2rN4PY5LgVPpkuuo00tNzmJ1ng/kkWQHQBBVpMhiCdBpB&#10;nA9xJ2dji8+2Eeq0CPqbMw4eR6DNT+ex/Q7MvN/L9+sAQEJH0uqXeAPOw9MU8/pupGEDlzG2dzO9&#10;wlZrjGCoZC4w4n5cqZivITKt8bSWHmFPRfgd8o81ZVGn2Wdpkal0mr2vswJRigkumFThPb94/Dyb&#10;bXovoG/XvtXTXQNAD6V7nCNR+E90PsQJT22UP8Y8j/v9/UwrRrVQOgI70CtE8jA480YhjkhpbOQ6&#10;pLcMnfm647U5flK84wycaUKm++d1z4/IiJJk8yk4C6O3/WQM0aINFilQKA40pJ6i3A4bfI9oAXuv&#10;2gCvsS7SIHUylOdkDoBIw0wU71BnfCpAY3QEYAbSXDA8+z2MQANoZPu9hy7PqbAWgQs06V73s6H2&#10;ht52ZCxDMLtxtqBAPNq/uuIJ1Rh3RNAKoFnQNYcUEYhth6SWbqwAvMyAemgFDQmOAu0GKIEEUIaf&#10;qE5ZqT2CdMeeGSgpyWrXTgCr0+ZlZPGY8bta6YrekKCo683qmkeJjYRcBKlklKVgLQUle7RatqZ6&#10;NS04csaxAJtUpPbC1/MLBR2XJeOPR8JHykg4LFoKgjyV0okoJoUDo2IC13mBYQnSMIFPQo9wLuM7&#10;3de+uQJnmYo9onQVDV06eiLwIZ4RLMm55FROBBiGmAGcp+3RJ4lGYDY2ivM+OJhqsKT7scc7Jn9S&#10;UOZ5pzNrkqE5VJIVU4Q8h4OEplbDtrO0BI3V3N8+4qoG/3pyfih2Bn5v/GByNvieY4mMiB4x4oRq&#10;BlBgu9djgbTYXnaDssik7jBbzDn5XEpJANCBoHDjbht1/KnEGbtiJqYrU+qGGvXgBp/bnoZyysjD&#10;GbUArngLfG5dkVAg6ngJl92z57SYg0hkosXqJQ06ageab9DqCnXrQGUJKcDBdoVlHSphPtxtZ3vE&#10;fKZmqEJHhgJVLEIxm+MiJUXqQK2KlDog2TCjKEoCMptOiFOWMqqnOTBukUFiJbAU9VAcVdBbgnax&#10;BsGutNuUiDn9RKBpyICBlARi7kF7TV44Rbqii92/VPSekFpGKhkt2XUyiuOEhNHY0s4YATPEGK6k&#10;VEaCpWSg3BsQKtyhkxRmq3NFVwErBVkAmcpJ5UtkZSDZU+asFpZ96MZsNFk/AoilmJtoKkAuEF2Q&#10;1Jp40pBJJzfLQArghm6nVXc2WONwV/79etbXgsqbHVuPI6iHfVxsf2ik2zMDp/ZmzqpavelsGw7E&#10;1LBI8e3kkWLJyyQ6flLPzWtah2cOanIqm2NK+lAmIeZoU62ucHVYpt4LUYwvmbMip8XLfFkpqlSs&#10;BFXKK3K5IK9X5HJBdwO1GcGzG52MN5lSaM4pu77Nc8oLRNkPgXh/ZIxBsq8zI8nesNCssAe+ckVt&#10;ZsbGMF1YuINYTeG09VdrfJ69JBnpoL6gfYP2A1p2aD+QrztK3bHsL1zq0+rrb1849hf2/Qv71y9s&#10;ry97bi+8Xg25APsuOA7gqIhMjQSLsjUlWiB5jXGqU7XpB87z8jAgJOmn4AMq/bz35Eq6OTx0kpnk&#10;6tmhja1HRBT7vMRXHrlocrUjiaLkjHW13hf3z088Pv/A/ef/wPX+E5frTyzXn8jlEY4v8QweeDmy&#10;sXZCxWMS5LO+OsuESQEX1ycoCwBAh1OCtfHZE6HVHb1v6P0AtDrec2dhrWj17MAwU23D/nphfz2x&#10;b//BtlQRbJYAACAASURBVD3xfL3wfH3htW2o+26/OzqOwx0YpmagdbEgHPFG9jL0AQk+wH/OLmkL&#10;8Ij6UrJFo9KI70Zsk8Fm9GT/g9GXhmWI/Gpz0Jzr3xBrlOooDbO7UNUMbN25QgSaKEzGynRe8Vrv&#10;AqeL7g6MhNt1xe12w+3xgdv9hsv9hvXygeVyx7LckcsVpVyNp6xX5PVufxf2wiCPZybGvO9nfexN&#10;LyNocTphRtvoY3NA+wtaf6Eff6Ptv9CPL7T9ieP1xOv5hdfridf2wn4cHjQgYXhCGJxcw530ODrR&#10;BEOuU/YSusg0dNVRmIVyfNZhDWYKuhquJ0bh3IdBX2EYIw9dQ3uKayRl5LGX/dZspUWQEPFYyXsp&#10;ha7iUeWiwEnXN8ppuqLJDfn6b6SP/wX5/F9olx9AuXqmntcI6Ya7js7gDnu9NWBrimdTPGvH8+h4&#10;1Y6tKvajYd8P7EdFbdXKt2hzvZCZ+4Pdq88N16hTP1PDJg1muNejAccONHum/kLKFiBQOrBAUURR&#10;ekdOVj4vFo4OMbgDVM1BGtldjlWF6z4FDVt2Q0ZJGaUw+j5Tyjorc1ugzKGgw8HYoaZLiemLSTqK&#10;KysJ3bLy4c4vp5/ZyZCEe8JteMmdY91asXO0GUBRRREzrmcGjM2mJL+v+fzv3/32vdNW/3bMrGmN&#10;fWXZCjkcuSNrSeK9jwRwna/LhN24TyPD7dyDhPuPfQGCtUiEt4JlpgUWMEVe3bvvTbALGDCc1m4T&#10;6BM/dhw+GnYLcs4o3hODTacXSVhS9vKqBbkUJJaxVqrCczUMLxM09U+yBc+A9xHjfLrhwdc/AfCS&#10;l8iDZ6pRlNUnahYfoFwZd3l6BkJvFiDK4CUru8aywwj6UBWDFh6wEn2iVDEbzgWexeeYJedsuMVG&#10;iEGGNs4MOjAHUuKZUgLWJeF2WXC/XbCUBUWsJ6n1pEkRBJJgZcgtyEXi9ckmrWYrg8IzMbrDbHFf&#10;p+s/bi9TzegqaCpoClRYlx0jCwt0GH00aAsgPQ8s4ItnnKJnp2vxKXB7h3QPHshYLwtujxt+/PzE&#10;4+MT1+uHZWKkHLqh35AvgpxFqNs0zKnp/ZPVS0vZOlKVpNLfPBKWG5MQc/57dm+cX0mccXz+DgQB&#10;nY4IYRrwZP4Np9B/TSOVK6Q0T4QxBcDMksZ4Z4Vi/DlNFoZDR6Z3MT99/FBOJ/ER68ToZRzxjZ8G&#10;kQ8HDPw3HlN4nh/ewRyFfhq8R0bBwMy4g3FXpz4lwkjDmVUPD2sYO0eYRoxpHpHRuAGkcefzCIfw&#10;s1/pm3Q5L8KIrhhzNxemAq+n87XoRpsOiVkfr/i52ZN45/MY4Kl6s2RMwx0WUpNzAyfcGbza6b7p&#10;qXE8XHjBK784TU0etH5yEIzZGYYdjfPo2+y+X3XMv4D184MiuRdknqnhX4Vioin/DQGxqutub2sT&#10;8+rr2dUMGK4s9cS4gjyOYSQPIyl4vWQRH3xv0999/VmaBlZCIiV0Ya1qO+fYr0D0SnB0I8micRjp&#10;ISKRzimVws9yz5ASsFyQHKjmZo3dWm3Q1oHkBjMZzYpFEjRbimZ3w2Px26raI3UvqSA741ZmOnDp&#10;2RxCk92zZ3dE5ogTEVNEoRp17LmHaZAWNtFWnwvtASwiUqE3c8D4WvRMkNI9y6NDzErqgvMLeiRo&#10;KkBZIMsKTYKigtLNoGmKCHB4lFOuiiUD1yLQJUPKit5X/P31hf/r//4L+58XtD8KfjwWrKnBohsZ&#10;GTOiNUdjtDN3ZcRvkKMCowamBn1yDgGPLHBZQm6TxKIITDc08NHUn8mMzl0xjDczjU67T7mes8g5&#10;MYfBL6NxsQwjAnmwJDHjdQBkUAMwh18Y6WEGSNAQ70YT/lOEQ0jnnXvaF24ed/afIFZfHRKOopAT&#10;b2Olg87+uktdbN+NxnjJI6mtVEyKppkllFjxQAEDm93rumooDM3LGvV4ditN4z0cWDYM2gfrmveW&#10;8wI6dzkVnB/WTe7T/NDhO0eWMsOH8iQ4skfG2BIlKJo5J93QxVJhzJ5ghgMjaKx2uYaS2JWlIMwp&#10;17r5ObsbLwaAlWE48kGmBrRkEbk9Acz8672j1e6GHkEXQXNnsDmRAXUHemdzatA5YRGJtTbrl+Hz&#10;zcif3qZopjcZz3qs6pFhowTNhBtj08gMlZy+FUBDE5szyYqUbW65rSNSNuVQCOO6mEoA+j7KLAnU&#10;sxmxU4OINT2EJogskGw8wSxn8y43mmZ/BDNumwLH/auT7Ix5EHfeSAoeZVGQs9PC+NkJQXHsUT6i&#10;eYNfi+isdUc9DvRqa1ZrnWrltogI7+TjoCMjO04gr7A91boZbWrbwd4YrTMyTCFZIUXNWJXNSdOg&#10;nqpOWWp0xtIiAkZV5sDvVIABrynd2UjeaLu2kSJP9GfN1gtKWey5XFCWK9brDevlgd7u0HJDKgei&#10;RjO8d00Eq7gjI5eRVZMWk6WlhvHS/NXcg0ASHesTDjdMWM7xOpnOSTh81whM1g5s62cw/kIHcOpW&#10;qkQVSAu0X9F7A/QwQ2jbgbRD0oHUNpTLjuV24Oola9rx8uj9v7A9/8L29QuvL2scvG27Pfcd+15x&#10;1I6jdpQGqJpzkAqwkX22OuAQX1eFRdBiqpudInrQ5gMYNcXn8h9jP5rMUDdipdMcJmnmiPVjskg0&#10;oy3rBeu64nq74/H4gcfjDysddf8Dy+0n8nJHWm7I+WqR9cmisyFsEC/f1+rbOp152fiIoH/mXaft&#10;7vfYzRnrEfit7Wj1aY6MthuP7ebMaO0Ysg0d0Galw+oLtW7YXk/rmfD1hW3f8NoPb97NDC5Ae0Jr&#10;2Y3RvhN9vLOOiukv+9wELwbDFxU5ZW+UnpEy8ekbbwK88bLhWYevJsO7NRZGh0dzivHTTmyjJ/V+&#10;6BN+BR18XmJU6nuEuAhuoPWsrwSUknG9XnC73/B4PHC/P3C9fmC5XFDWFXm5onjvi1IuyOWCst6Q&#10;1xuyZ2dIYvkLd3rJ21qfHrNO5thSB78gfz/x7+OFY3+ibk8cL3c+bi9sdGL8+oV9e1kWZK2R9fD+&#10;GCSrYRyiPofpu3lOBy70J2Z86EZPHgfHDn5bEWjBI2fs5Ndr1Fm6Rpa1DcwNtVCk4sZh1t8JWTdg&#10;BHnGqBmP4TiAoGFBz3fI5SeWj3+j3P9Aun5CosH34pUJbMBs5nuo4tU7ntUyMX41Kyv1dVR8bQde&#10;e8W+16n0Z4c2x5iBt/rbrJ0dOgSWohbAWL25d68HtO7QfQe2DaVtyNJQOpBqsxI2Qnlj/MB0mCnQ&#10;QSsULPnIIAhFOAuhXpqTO98yGpacrDdGEsv8YG86WgX9uuKENWxsriMq5bl/OkEj/kYSUCSjd5Nd&#10;7G/I3oFz822FuG45W4Asu26UsvOAscRMW4wrKgJLquN6t61+49ycmdn/yS/Hth58fGB+k2EI/dM/&#10;zw53KLuJ9951Uud7YeZx/Whu2Dx0XMPLqhplrC3TmMGQQx8cZXfi4ggroAjMVqrjOi6zmHsoIZ9T&#10;lFBi2WRWXQh/hAcnINbNrjY7MebMVFtfc3QZVhabMGjw+TGTOv1P2MyFCQY13vNJPsWMBKW5yK9x&#10;Cj739xTZU6Z/V8eYzDARz8JwPYF7JHtTblAv5pw7y08w3CTcSC6nSkm4Xi64Xlesi/XFIA5i+S6W&#10;xoSa/SNOGjIRQXtzSWXLyGhe3rd7iTvbK0aKbrcAnRrD8Rq8n/dCng1YydPpQQeHKjD6uyZYoKI7&#10;GQBIFuQl43JZ8fH5iR8/f+B2v+NyuUb2Mu1Po3Yg5aUHWk3Zi0A3nGmRfRCZemSEwV3FGdHceJsR&#10;G3QEzIT7/mpSPuEuCZ2OcZRBVi+kLbIUtUk3GrNzzGboAe0HobN8DCdAgqBlGhoFo12QjG0GYLGN&#10;JFYSrJMsE3UOXjc5CmYGGP/PrpAx7omFYAxqnksxg2y8m9mvxnngYGMwWwLTcbbZxDyisKeRuHF5&#10;jJ3MVt/+ynSW+X7OszHuC9OdnoXI+FZPI1SYIWUcfWaQ46djbQTjXsKoG0KJizzAbnweV59X5/uc&#10;nTNihhf8xEgxrzkm+sE0r+ON/d+dDrlPeJQLbQwz+mnWJIWBXkRPQniMfroTMW+pzhJT52vykmfG&#10;GEQUf8YscdUMJFBwSgjjMDEI154KCp0FOrIgZDQJBHmLOzDMiSFAElZZ8q8p4K2+pLRp/HnseTaX&#10;Nxk3UaEw0tE+y24UMY5s5045I2o0dqcpkTBmaC5IfUTkaDMG22O+c2SQaBI3bokb0uhZ6ZDu4HIS&#10;HilQ+TiWdKLJ971Of73UVkTA+nljtRz42DK5cS80ELsv2ysHgOrBh2I0YxZBW0fSvYOQuF7v6G2H&#10;eJ3fo7WICtK+oJcVeRFLc5SKDQdeAPaUsGfgmgXLeoP2iv040FNC7d5zRCyaLjJvZEzNELK8b9/n&#10;kW1jy50U1mhLJp7pQGU0JB68K3GLwIEmMmMiLHpBLZo9eRRX0KxMfJH7PpghP5j4qgLCpmSdRiCd&#10;jp9l5LucwFCMQiTrxHZ0zIXfb6TOKjwyG8MgT/FLfjQZc2yaO4Xt+XsfB+Hs7FBj5oZ9NskhN/Yy&#10;3Thli8wh1hPnC4h7kpiOuIcwxM7P5s6N6mWVaERFrC0Nymlih+NGgqT8yfmUGB/niXiAgQVnuT7J&#10;WT9nZ8iAn09BkEzgqQE+7elgGkx1Nh7OrDim/doCcW0FCtZRV7eb2ACajzMlKyfFMlOtm7E5teZO&#10;Jp8KIc8hHXFfeUR/OF7MmRHpy71PdMYMwkEnpBFm9QlgJRjSbDjjPJKWSDgc3JhYmg2SKygtMRBE&#10;rD9TRHN1ANUNDgTFNkY7dUJzpSSljNZGA8OSxQzISJDUkLM7jHIDUvWIKScTjP0xnH7cD0HEQSdG&#10;R+n025NCN83feDutiTeHhVYg75C+oSfbT6p0RingBg4rLWNOjXBouEFNUrJeSCIe3KRR6mY4Pdpk&#10;rOk29CLWPqAokBs02x4nrUuf1lE8yl7Z0NAcEQbdnIergOXCevdyOM0cbvtRrddDbZPRbSj9SylY&#10;1gXrZcXl9sD19sCyPlAWi7SWXJDorNF5PgVARirWuJ1ZHZJWpL4glQU5X4Dsud/J5YqWwVtIBFMm&#10;9MA1/I4M5Ds//+1DUxgqLLjAHGPRx08KNK1I2tBZiiodkHxAc0VqO3qvyIz47hW971jrhmv9Qt1/&#10;4di+rATV6+mliL7w8r4K22bOjWPvUeauuSPDYyVMXk60S8oexowUDmyFla+TLFH2ZmRlaUSVsqRb&#10;GLrUdUm/XkkNhfW7l4JlvWC9XnC9f3jz7j9xvf3E9fbTywI9kIoZo5P3WREpYHma0csGOIWlA2+v&#10;/3ces4AxvhN7qB/e0PmF7o2ctW3ofUfvzHw6rJRUdaNEs2yoY/dSQ9vTDd1bOJ3o6DNDjlipDZbd&#10;kB7ZexTl3DeAvybOgozymMQhIl6qy7Jt8xRlO+sSGmXuTEY1ZhSpyx2xDDENXWTIBjgdTCoJQk9U&#10;DeOYiAVXmJFvwh9uoBOYsyRnK2exLgW3+w33+wP3xwdutzsu17uVtSirRYXmBYllo8qCvK5Wlm65&#10;IBVr7C3uoJZvmRj/5RGAwvGIKqJsXK9AM+djP15o+xNt/0I9nqjH5uv7xPblvTG2LRp899YCZs06&#10;H7FgzJ4ykGbwoxEtPg3z9HoEvcxODeP6Bjsb11PpDADYa/T0VNcnPCta4XEAAtNhVadgofTmxHBM&#10;38fawvkNA0GIbwFFw4IqBVgeKLc/sH7+D5TbD8hi6wevyz9BCA9OUuy9Y2sNr1bxrBVfteHraHge&#10;FVut2I+K46g4KH86s37nwAKJ8Vh2bI8SNh7ebNijufOhWm8M1AM4NuB4WUkpPbCkikWB0gUJLfaF&#10;ipcBhNMUOrpWsFwmy1sNQ+RwMljJPTqR4c29DePkhPjLfUW6sb2PYYQmn6e9sJuzIzI50yieSfil&#10;zuttWIYBUyItTtQ3vbQEPom9naI/w7gHvOsX5Gti+jbfB/waOyUk/6RFxjkm5W06t89FIj6kDsUT&#10;n48dpVT1tNd4+lOvipCR6g5fwEoru1xVOnfsPUvwaBKg9xF+qhj6a2Bwk8pEJolaig4rEzFF8gzV&#10;nJhJKaN81oke2Adsvi/HrzKwdPS2dLqZA37EKz2EvsS9/IZ7oxwn9RA+PXiK5dpGPxbHqGGER9Cd&#10;Tusdq+Gmbiu7qy5HGQzKNben9Qzxno7prLVQbxmPse5kv7lkrKv3xVgXLC5LU7I1iHJllLukQfLs&#10;N5skMHCwtqGXNQaXOX9uSl4tQbOkqTCWUEcVTFmUJ7IGdQ/KfTuTxDGBAMXKTy5rxvW24sfnBz4+&#10;PvH4+MCyrMipGI2cZFaf1n6WmR7IAaXK6/vEsnbKPPVCqcgRvdHSiN5wsDArqd+AuUz/8xoOSL6f&#10;2o8dKuwMa+BM7/ugxvk4pTTwz+eL8/uKmPFoNsGP38dcnETxOI+OZXJGNzkk3NDn+tvpPk6lvXSe&#10;jfOZx5VTfKkx9vn+TdJ8n6txJ5hmJn4r50/GtQeAjHsncYcBHFGqAW9nngXJ/N27E4rv1LktZ5O0&#10;NTvKSNs0aUgYIjHd4QTOAJ+T6WoBdt7FiN85gcf0sUIm2ubY7f1oKq8xvvHtt7NjjHYSiuQMDoTp&#10;PFK1atxw4e1FHqbfvc/x73bRcLS5WBprFntXpp9Oc+rCfhhFjcZEz3cYO0c6oq6ujP12vn9/pYhx&#10;AUCDpeJmryM+au6nMHSqI6qRqkYFeYqAVxijY9S+phklx2iDliSdfENBj0qIbkbOThevdmirFnXT&#10;OsRLQ6W82L2nDDSrEa9uPFUHlkzRRykQGNO2CJo0ErRZckq5z13aOJ8a9BOTPHjhsO7CsinUI33I&#10;+LkKHqo2A0bygTCc+zzyNyKwnhNA9BNyA6R6GY4xt2ppzARhrQKHrXaXilwqiirSYpkpVQ/sUGwp&#10;41gSVBOWdcWlfOC6Cu7LgctakeVARkf2qOgRhWXrxcwczgHLJ1HosapDuN7E94MDomjePgGElATo&#10;EpUkRG0XMk+DRmMjaPWMWo5h5vPv0gdxDLOolHTXNfoocHk64L1mhYQIgjwaxQmi7czc0zYIjXRa&#10;2HvSGJ8gyB4u07FbSS+kEwR96sS3hmzGuPE3gDPLRyOfGbSPUiwDIMONK2POlEYA7oVwVI2IxqgV&#10;7rXFrQyH7YOZg6vM9bVxusfBT2beL+NWlfdB+eBODO4Tv1asq4or6vbzYVQW31O2X5rSccEIGvXm&#10;kyafTk4MjYT/aYwAcce8zkwR7hHp39GaoLaO3DpyM+Ukeemh1DukmcKUEiJKHiDoHaC4947a6cTg&#10;mHs0Dw8Fjn9834RD2eXFjF7GtZzePNPs/V5PTlyXTV2MH6TeoD1DW8NQKZw/eh+kQT98b2tiikqO&#10;9HrxesA9J/Ru5eskefR3FSALSkoQXbjqpzsxcnLapVPtxLN1chwxrTp5yYG3aDanF94v+ZAZww5o&#10;P5D6gt6t9ndCQvE9rr2hth2AlbGp9UA9GlqtIfdUFZK9zFuyaxk9slQF+WXzqNwOlW4Re4tAikKy&#10;WlhfNr5oWVUWmQ9ViGZTypPJQTNUm7IbYb0w4wgjua3/i5VAOw41e48/m5dPUzZFBpDLgWXZcbls&#10;OLYd+/OFZf3Csl6xLFeUZUUuXiqKkXQQ55nJS4RlpHKxMlX5gtQsOlvLgVQu1pcir0BeAVjtfaSM&#10;M8p8o24da/n9MSMjDJ5/IiTuhZnGFNYzxtZDtKNLA9JqtJ3NWJo6nRj+Xit0PZB1x9o2tLah7S8r&#10;QbU/cRxf1iz69Qvb8wvb8wuvbce2Vxx7Q/XmtrWqRfwrHau+03z9RpLiZKQRRhoOnEmUNhqFY9yr&#10;Z9NZ9oV4XwbxJpkLLpcLro8fuN4//fkHrvefWG9/mAOj3MwhldcwRCcvIWUOjDdZNs8v5WkM6iQs&#10;zo9Z+R5ML94ro6ab7ddWN/T6RKtPtOPpjgwrL1Xrhlp3HMcRkfetNuzH7uXBNut5cjAyv6NVC/ap&#10;LjO0M+MouLcvRjN87TyPfU7MGDgcsJxvcb7PpqAlC0oplo2R8ugvRDIVhWo2h5maozTrcHD3niyT&#10;y9e4K1C7lfjkOnfqRMQ/gc9suXLwRNIFPPhSA18kMaPsuiRcrhfcbjd8PD5wuz9wuX9gXW4o68VK&#10;0uUlMnPY3yiX1Z7L6k29cwRfwHsZsZzoRCy/oQ/SwogqhePl3qv1w2ibObOOJ9rx5X9tPx7b05q1&#10;v76wv6zPjfFuZkRLyMKhl890eh6XvPGWIHF9P3TgSTougsJnDDnQr7nHiBMnfqBgxoaPwYeX/No0&#10;cOeI+objGTlvSXXsOQXlmc5nWNwyVxN6viJff2B5/Avr418olw9zUDEjHTTs2b0d3ZwYe2vuyGh4&#10;NsvMeNWGrTYcR8NxmDNjr817Y9BY2CJoozueH/K5B8bnZxEM0Jwf1APYN3dkbMhtR0HFmpo5MhTI&#10;XpbWhu9RykKdtQWW6YHBzJCbwlbhjgzBJHetsXeJmv/MdCEOH6RgZUDpqEDgN67vzMsjECyRkxgP&#10;pxNLfW1DJoReMszLyXEzdVTLruIYBwkMkSFDrjBrP64xyEhJRyREvoyzTLT29rD5J38RZKElZM48&#10;nvZWXGfWBod+FKVVJ2cGR2BJwGlK7GRpKhgP8ZsSroLLywTXXVWDdZ6ayjtv4DkRNDE3dBfP/vG/&#10;01yDfDoNGpkmyD9gtgwzOOT8vQjYL0OSmM7BuQl9/Dd4mjpIH3urMWhL3554/4zO1k4XoGFc2G5q&#10;Cs9wV9SmYVqYHVdCGkyj5BYnhKXNrZwyYvwuQW1tRL2klDX4vlwKlmK9InPC6EsiEvM64h7lhD8k&#10;5gOne2xdR2mt7pljygAUD25QHfja5yVmnOLKRz8Hohnp6NC9Jg2LGMf2pZWGzjmhrAWPxxWPjwd+&#10;/PjE9XrHsixWqp19U4DJ3qpDRipsdSg7QzcUgLqyB2NFjwxRi2BmaSnfav46nSD67+DcLG/OJhxn&#10;XnG/JFn+Qqbyb9+Zx+nc4kxKycAnBiWjlvjwuY3fc+FtA48o8mFAPz/me4xtpqZk9uCg7vHVHuV3&#10;zg4QxF+JlzwrjUfv30+Dhjjz4dgZieXj+Z1ipDqNYdyN8AyzIwoa5z+vrp6zGnhEzNNpNicny3ym&#10;afZOmMrPoBzRONd3s4YzS45lyAVY1PtMcdz8EpHXdp33aLkxBo2xhSiMb7vQZ/324PzqeX0Hkc7M&#10;eP7CKEpjDlwITutrN9pjFoZs/L6e35k8r+1X9ZPEejntnRw6CqNdCIbWOV94Fs6DJsichYxNeLt+&#10;ryTm3idGDpjh33e6GgAIpSkVMDrMSjtk9EwFi9NqxhSLUuD1XKAzFZXOlZSsUbfISBedpLG68WHM&#10;m0X9hdKUuOd933fWLU6AmtECAqSUjYmKoFp3Q+9r0YFeoc33sAKZ+fUwo0QCnQIaUoSKJwiOZGLs&#10;rnhLoDguVzds0xXo1ZrH+fhMECtORMX6AmFYsOOYJ3guOUSw6eNQtbkVmEOHZbRIdMmcHkkSUodF&#10;F+5W4kQuHfmikNKwy4LXnnD0KzQVlKK4poxyWXHNwCUrltSiyRjbo6SE4IM2Uwpo4yuv4zvKIgUJ&#10;a3eNd+zzE/iG334YNro7LoxOGe2SukfiClyRgCsxE688GcsnF6ba2FU1jMvcy0kHuDKDtYyyC4Kx&#10;iwhIE+mfH/W4NlyhEjq6VWPpzqUDhnwn75mBTGTaUk5CT3yaTsVz5P53cKsnADuesz1+RDnliBAd&#10;0pH8zgsEdWt6SidG6wdYa7p7ZHLvXmXbwRr3QEpsYj2UcIEb4maqn8V4jJ+SJrncJxSe5IZq5Jty&#10;tqAGKBUawJ5rbSWjNJwBtSuOZn+bwikvgQ3seMVYl0h9ht8ro+Ud2KpGdlbKVo7Kelsk1Gap473T&#10;YOz82nntu0F1NLOcMjKUTeTGMxRplhxUxSiRNOZVhRH575hxfpBuMMYV8pUMcH7K4KVugOd+gkrQ&#10;/5xh0JoV2hUx8B2lFZweS0lorThQH09jxwmpFWhezKGQMkSLY4Tua0SHmtV1VR1OxpDPdOJHU8QS&#10;EWtDNrvh3e9f1aK0zZGxo/eC1AusZ1CGOTDNeZGOAsgB1eqN2asrgW5oERfNfTip6bigs8eiPZmy&#10;rjYPWZCWhFTUnRlpRPHBa/6iAz27jpHGXMCdHZKBntCFhh4Toa153fKmOCpQm6C2hNrcuXGY0hky&#10;SxWliyWCaUdvB45dkfKOXH6hlIJlWVAWK0GVvLcFWLLN5VdKGWmx8jKl3JCXqxk0y2LlZ9abOzSu&#10;yOoZBn1kShk/zKDj6UTZ5/RZTMBx2hjTV3GYjEPia8dSPpOCjpIToAtG6bTRl4FOXhq+hA4wPZBX&#10;M6qib17i6IVWv3BsVrpo276wbU/sXnpq39youpuRvdUeBoDm9ZUDuEmHOegmlhIOZturibIubpVY&#10;2JtEloRSLOBhWVeslytu9wfujx/4+Pl/4vrxJ9brD5TlYeWjys2cTckycMx5UZy2hwHiNO+Y3p4W&#10;gUIAgQ//8aE27pnnEU8bz6nodYPWJ/rxC61a9H2vT7T2Qj1e2PYv7PuOY9+x7weO48BRa7yv1fdv&#10;ZTFvQZQbnPmg60QKOtxdcstwoGbWLw+AyGMm8SyIMiMlZywlo5SCVAoyeRQmAxIaehf0nozuQmY4&#10;fu8ClqRhZgZ50JjG4Zi3yPCBM2mMoxOD4/QqhRY1y6jXywWPzw88Hg9cr3eslzvKesNSLkhlclA4&#10;jTAbKxfvtZOLZ1+wB5y9PpewPhHAGy0QN0800W0/olVzXtUNdX+iHl9WVmp3h+Lue+9pZd+Ofbe9&#10;1nvULydtKWCYOHWcgNX8+IfhnsuuyCDxYQkd+O8ka3kKwWxM4/rNzgsridpj3XyXWKkkGB5b2HNl&#10;KmsGnXQYp87Z4YlxpBnKywpcHih3OjE+kZe7OTORg9dbc29FVcXeFVsb2Rgvd2J81YrtqNiPhqO2&#10;S6JQcQAAIABJREFU+FsbM38da6obVDkH8Rqx7uJrHz3rmvOGekCPDbo/IfsLcuzIvWJJDSuAoh25&#10;dzN0znIfxBAWUCBdYxxW8qqHjhIQyeWT4alkulUSL70mwzg91EtbH9dnoqdA7E9GrFMbQLzOU0p6&#10;doP8KD9mCpQCZ3nIoEkxOWI+EONdFgk/nC40+p7Jm7zL5ci8FyeCpw3GbC+hGE9wMoh4EgNDXogM&#10;o3PoZNO5afNggMwsQSJjTOhQ8lFzGKBdxb/j+XpH93KKFkhCB43ZLWjjmPfK7FzpTpdn5w9vzTrT&#10;WR8MiWeeeOu03U5PjXmedLuUjJeytCptOIFv1McxSoaPpaJOr9O0+nvi1Q6whC2zqvvkzAAxvjJI&#10;jH1N+dRJj5JwakY5pqZuLhh3H06MbBmJKecIACCWSLRN0x4zU5P/vpSEdbUm38ti/UMz14T7kPvM&#10;K20wCFWVVI74njrnyIKnMxUmg3Xo/JyXxvkDYi5MJ3JeTtrhGiuvMdF66HAaGIGyOu7zsuB2v+Lz&#10;xyc+Ph+4XG8oeUVCRpaMLF62nAMLzbaHXAq5Oe9gH2tvnl3em9ngkiqyvnchoJE3+bhl+uY3D8WI&#10;qJ+O0/jydz96f5ABdSe0NNF3x9vwYj4DUIiE4BymgmGemI3aevolj5Pp5B6pqvwOMK+/oSXJAtbE&#10;ZSkHRgaMUmaK6YIn4H6eUb+mUwT/jd8ohvLHLQicojM5BdN9nxt0k8GOsl7jjmV65e/DgZGiPNGY&#10;cc4d55X/jTNMrP20ZOOeNTYNBUScYToVhU7sRM7R7MSJXToN8b88Zjo3wfl+wDDajeOGIf98/rd9&#10;wc1OAXSK4qKX3O9XuxuJaUjkPdAo2eOa45LO3N6urm/v43qcOwHCgceQiqCl0Zz9t3s7zqyDrm1S&#10;Tr+g4IaCNnffP9M6VbcExwjNYJzRIZKR2OAyM+3f765XS62vB5IbIQCN6BK7skVZWtNegUsTRMkA&#10;48jQGQRCrYAuAGhm0Xn/2lN4BWMsap+jNzDiA2L1P1O2SHj1huDamistao3c+mHGGu4b0JBXIkWz&#10;5W7NwfsB1Ao0OlA6rCavQpMDSNfcVBKQk0XEijWPYxes2CbawbI0QucOJVxKsJruEwW4tCy5AArU&#10;ekTkq0oGw7QaxBp954ylLGZoWFYHr4LX1xeOfUd/PrEdFXV74XK7QfWKJS94VcHRDHytpWHRims5&#10;cMnVamH7Bp2V1Oz1sM1w1L1ufwoBrJGGyAgshXUyVpgTym9Pp3ToBDe8jggZuPE5ZwJBRXGQ0VHB&#10;aBhX4zF2pdM9ga/zBJq3uVe6z7MkRkawZ9EYtaq6/4UAhg1T5z2v4/1g9wE8dPqMy861n/kGc8Aa&#10;vNyVz+mI2BC/mimDHKONy+91ynbS+eQcYRjeE6w3QLFmvdkb9UoZmQBhDLK9ytJFbK7Ymhllrckh&#10;jUZT3WlMIEh9IGpjiNIK4bHok/EEca431y9YdsPA+ZTOLTr28xsT7RyAeEPnwC52vaamULfWUatl&#10;OjQgMogs6y1FlC0wgVoCTU8hpvOg6sj0EOfb3Xm3AX8zNrVmwLN1ytSEzEGeNB53knD+O8tJTeCZ&#10;z6D0odib2JYwlkNG1JdFO7lTm8rNWBWnhwkzCYCcPcrRFY5shiaV7L8ghqLhPza5O2HUey0Y/+he&#10;Di/q3qaEnDNyyliWhHUtgFak1JByA1JzTMVmhjn6M0ky5xAI1KmIURZH5ts7UBHbQLKMCPKcA+OF&#10;0q2GkaENkipUF2hfIW1H7ztEFjDzLPWKvOxIywtpB0QaRCpEKlJyHkSZ7uUD4I4LUUSWjd2CmyEc&#10;T+QloVwSlgtQLopSumexDIez9X8q7lwA0KuvjgURSOCdhIRsBj7Q8G41xKtn/xzVHRpVUKtE5hLH&#10;ZPOTYY6chN4yGjJ6BepesckBwS93WFlJO0nFfuMOxlQScinIywWLP7M/y3LFcrlD22FOjOWALjXW&#10;N2HgjYSBXXSmX53W+rc0wI8UOEuU88+CXuxQc2S6w46vRZG8D5nR3uhzpdqRaVTrXqamHwCstJH2&#10;HaoH1kfFvR/oxxOtbmhtx75Zg+lt+8L++sLx+oXX84lt23DsNPbZmppcYzmyafAyy+dxP1ldGxFv&#10;3J0UuSjWNeFyWXD7+In7x5+4/fgXbo+fuD3+QLn+gWX9RM43SLoAiVH0KXQ0E0xGG/aaSjOF4zyO&#10;3+xLYvPfAeT5cCU9utzqU7agVi8ntaEdZrju7Rd6+0JtTxzbL+ybN3N+7dj2A8/Xjv1wZ1FjBKIr&#10;8p0Obqc0AZQl3agqKSDObyXZDJiTH1HrO2dm19q5aCBjvpI1HzXjxLJkLKUglwVLWZByBqOquxuM&#10;KK9ar2g9ucGXzm9xp4Rl83FSxZhN9FnyMB+Iyzpx3iPOc3N2Dj85iYsgSo1drytu9zvuHx+4Xh+4&#10;XO8oy9UxxgqREr0u6LBOuSCXFctyNedluRguZsY4MzE8uOBMDG80EzrpyMJg5iia77l+WDbUsXn2&#10;xSsch8f2wrFv2LaXPXejg6PWKIcIwDOQ/U2ad9MYzyj36dxIxveBGXTeDXLCQmFGUFofjB/37gZA&#10;RZTC5JkHFhDLVutWBkRShophnuzwhv2xrLlw8UjnGKGrqz6yBLe9jC3LDLAqyXoh3X+ifPwL5f4H&#10;sNyBcgHy4vYku4fazYFxaMfeOrbW8dUaftWGv2rF3/uB586+GIc5b72sVPRvEM82hI3Pop/VYSad&#10;yBrZGEEL3XVD88Zbg+99B44dqe4o0rBCcZWERRXSzFkOVQsIEw/S4SzpyJiszXoc2pT5WMTwaQ89&#10;wHI2mblEdMEMAepa4ryAzGTYXAbtAAgMbI4pW6MeNGnfJedTjSWDwQbxLJFtxMBAhpQ0aDCLG5Az&#10;o9eHQ9NMDja/zeVgEuJ0nMbJe0cC2FcmdPGwQQ0nLw3DnOaUTU/Plq582ocT4YcmKAFWx/UosgNa&#10;c8AY88sxWRsA4ahAm+XQ0YfOJd1tdqHsOX9Mxr/7tJ/HXdM0oJFxl8WTat25QU7HDJQU46eNzIMy&#10;vXx29pJLuZhNABGUNhPMLGcw4XuEPdswu+twkdXkzb9PTgt7H4FVp6xwuPOc5YZNJ6Jhvrmhn1kY&#10;tXnp1Wa/ZVlLuLabUnEnhmeOsXz4IBi7i252gXMwnGApCZe14LIWrEvBUko4542u5ISdO+ZMBO/z&#10;6LPFlgfE6jpAAdRx8XBgjOC0HsFcg3cDEhl3DO5WGfQf2XiC0LlyIq2OYA2WLk5ZcLks+Pi44vPn&#10;D9zvH1gvN4gUsB+mgHoNWTu1vXnSnMKEdlPTJaFWFrcell0ejgwm2DiEjJMOofh7D/9sBicgoSAc&#10;quj4+81R8tuz8TVN7rzGfCU5XfufsKWZGsYmGSaYcSZ+M4/rfJb5c0uFmnssnK6pYU4DY1ihwNxo&#10;luafEVXuTErGlp7vNI6FIoxxAf5GpDZnYazCiNv8/X3Jb17zygqw7vNv58YZ9TnV4tuDYznTyZgJ&#10;QNzo/Dv6ms6t7/QYswuc7ty+m+OH5198v59x78NRQwcN40Z4jYk5/df75TXed4KejyRnAEAP5GCI&#10;AKPR1J0Wp/PGrfz3+ed3Cc7o4iFBifNI//cf3AeTcIUi6pBSUimFNkLYc/whkHg/5OThOFBXBps1&#10;Rjx29HaMKLtcgLx45Lo6qxIXwdwuc/QrDdoDWFhZCf89kis5Am0C6b4OZaInFxyiDtCmcjYEJiWt&#10;wMLx95PA7R4lyWMTFlMokSzdriTUPjUurzq51bsbApNvceMPLq8MJCyLHcOIQK5POGccGEfozXdn&#10;dUoFaTHHBBSQY0d9PdEP64VhiSkuyMw9brsuJTRP4c4iWG5X5MvFmy93oCu2ry+gHii4469F8VEq&#10;fi4ZN+lYcnePvq3gkjKWVJBTw1wrPDipzlHogE48SVGhpAQCcR0OKJYkIIkwAyF2vTs3em9Wsgsj&#10;jjpRyEKtL0oAKwHcOIu5xiTPqeTpQDTIY5otfBEVQESlJfcXuhI0RzDxmg48LPXAeY4MTjZAIg3L&#10;sysN44igF/8uMfPAx03DOvg3mVInsGNBQONzgARM5dHEy8jkXEbpHge9yVNyu8+hQGxBQCeG8wDV&#10;Uxkp7aPZNxsSt3ag9T0cSJEB4nLbcMBkGHZWLzFHA0B+f6ivv+8d59X/jQeTBrzXms9/B0v+NSWY&#10;9tY1Ez8lEjLsYXveIqsYwT/LevsNjb8E9qZ4GHBvXTyLYgDg1gFpbn4VNrkL/crJwY41YOuOjOYK&#10;gze8bO7kiLWK/OyJ1uI9z2vrEmnmcU8YdEaFTWzPUPZbHwbDEIySxTx3PiXRjG8sX4gAtzWiVkWt&#10;dYgFd2hYJLhg3c2ZcdQFtV5wbY9gGOK8hTLOsu04lBFxZM4HBuS8zUOcyHvGuGxL2csg+XzQYGhY&#10;0Rwo6A3qzailL1DxnjNJkFIHpKObyxlJGiR1bK+OY6tgPW0FI+lNSKtHedsNeYaJAKrm7JECrNeE&#10;9QIsa0NZBbkIcvIUenjUIoxmpcGzPVJEUoeDt+uUFe1ZPYpzz5hQNruvlUdz0+nCNUh5ZFm0hNYt&#10;iEHhShCI+xuAw8t4ySjT4eIwF+NLy7Lg+rhZ74XbJ3r7hLYNabmhtDtUD4jXL++qyF2gJUGzIqU+&#10;yvicovcw1n4WOJg+Dx470cf3g3Da+zJ9J27kjW2WkNiE0QNMKIugU3m+5qWnegW0uVOjmsOmV6hW&#10;XPuOXq1Bdd2/0I4vbC/L2Nie1r/h2J7Yd2s4X4+p/JwbCRAZcMw6NH5cZPQ2SDmhrNkN0j9x//En&#10;bo9/4/r4F5brz5F9sdysBFi+wHpfLJZ598YLRuYgA8Hii7NcPT2GvvV97vU3f52hnJxEhllZTkrb&#10;E9pfADa09sK+P7G//sb2+huv5y88Xy+8XgdemzUWNoerl77odFQ49nb8Itl4oMkIGhe8OWdyQ4w7&#10;t7KXemNgSJR5tI0yEL3oaHBaMpbFymGUZcVSVuRsWdTaTW6nNMYEVaTGshE29sGe7U0OI7DjVwzN&#10;q7ehlRDSeTcTJPShe6oZ6krKKEmxrguu14tlYNzvuNysN07JVySxYIllWd15Tr7Kpc3WH2OxbAwG&#10;U9HYftqa/7+PSbgwqtR7yKnu3th7Qz9sDx3bF+r+hXq80Kpl47yeTzyfT7xeL+vN0JplEbQe2Q2z&#10;bdDWjMbn81gjchaEeDQGDh1u1qRtCZlhqfE65Cbg2aTA6OkFsG8jMAInxHWd0KExuFsWwZIT1iVj&#10;WXJEqHNUwESPQzX0jHmXGJKhqUDLinz7E+vH/8R6+4G83iH5ApU8wta0mdNDLXjk6B1b73h5RsbW&#10;Gl5HwxbPipeXkzInomVTdHdGzFHf5Kk9eKvPpgevqcUeOO7oaNsO3TfosaEfL6RjA9qOsiiKKKRX&#10;pNRDptKu091xp66HRAwkfWY+ZyxBmyY6MTg1leiNzzACX9XOMNv1wn7iTodwVEx0ZvtbTM4nyxLx&#10;/Hz/jVjGpo8nARDNGNmDbqoPXc0CXLKX+MwpnSTiIG8lmPDfsprGSbvBP29cPX03W46imgOG44K8&#10;NDJC/hn6h90l7gkIvQ+hs9Jo7vqJOyQaJmN03LB6XKYMm45aSVTAdFVzWotXhqDxV6cxGb/mFX25&#10;DVGKZySDuqk7t357d67n5YRUkmezZetDVgpE0gT/NTb9uSwXz+S2BAw6ZyAanIfMPWCUpZN6j76I&#10;pvt52TfSk3ofH884N57EAAuNYBhmpdNxxaVNgnF/hX0xvBJFHnbXWE11foeR/QKYg2JdM67XBcu6&#10;oJQynG5iVSeyl85WOjAEGKXZ2BTdCYJ6nzJLpYfOZU86ccijLYbY6GlYlKGKqh0s+2blp3TsgSST&#10;Q8aFjI79CrXG28ll5LIU3G5XfP74wOfnJz4+fiDlxXT+PBw3kaXuJ6fjl46Rs4WC7o3mTlBFaweO&#10;ultPVToyTMnS+JmT+xQRSJKfakAPzmWKhIPSkdZFbMjN/+5wmPMf5nIMwPA2U/TFthnsVcd1ECOb&#10;WdfslJH4ZLCs2chjIgFx9KRdyDzSiYje9IpwsejbFxh1CkGh8waAB8Do59H5dWbHxFxjOkA4YOll&#10;kzH+/Pj9+3Elwgonn+jdMIYpQQ/fzzivUdzRdMBcDsuOScOBMSt4mObVNyyp4qw+aGx0/iRNwEE4&#10;Xs4Tzst1Flo0ik5KT4yb70j7+u1M74+gr9nJ8NufvNGJKx6jbq9ilJ3yY2QenwST/6fHnJEz9pRF&#10;Wp/2lfj3Otxw/+QgPI3f5yecNb4e3APa6XgjqY57G3LbaptWbdB2oMTUdXdmTB5iOjrcOWD1wc2Q&#10;hrzYvbRkSh3UywoOSEMvtpI+dbqXeMl9nwBvQsqdwTJk6vtRiOThEcyAMVofcHLFMnmISgC2TmWv&#10;A805pHbLdPACo6IWndxz8VJpecytcqjq2Roy5tNHQdTwLduIXM+N3mbwAiyKzmdKGH3dkFt34JHQ&#10;U4amjPD+awO0+qJb/c6aBT0JWu9Wqd0kNXK2nie9A+KlKL6+NvwnK+5Z8eftinsRXNLiIKR5aRUv&#10;riMZ6dT3AdM8DJkUfV2maAozjCP4tGAyKotHu4tFFFjVLQf/QsDn89tn4Tom1oyW4qnb/po0d6au&#10;70sRpznzZBoXopzCt/X1X4mdaPAsHeOenCg67cN5zvjdiPzgZPJAhLiZBjiuH2DRM0d8nCZHmNFw&#10;lgcQgP0H2ESOvCAKJ6kA8OhsaBjazBhmoLW3IyLpo9F3ZRNM9chO5QqZXCDZQ6YMu4E8RhkIit9B&#10;QxBGEfEGNfbXLKMtoMF/NvFgAsTotSLm+OsTKNdufS1YqpKhF9EfQ4nJCP5IL76OfYzPaqMO+Zmb&#10;Indv9q28nsR6x+/TRFMDnPhhwwD6XoM2nIhxy99AkhudPa/Fo8BSHr2hdJIn5vhinV3EfUSoAg0x&#10;U8FkOQ2ADu0ZXcL3p82pRWlmtN5wVDEa6hq0B1EsGVZrfS2431fU47Ao48qmtizBVFFgjuLcm5e2&#10;WWLb2N4yvjkkkcCcfRL7QhJrtXtpkynQQxSTEUehPUNTc2NRArrVcJcsaBmANMCbgzIStDar992x&#10;Ge1RBkn8N/6GY3XMafaEyWVJKKuirB1lUeTSw9hgM++N1ulATAmi2VePxlYgovv6KFOmoWRalGl1&#10;R8ZxdBzVGn9r/D55SUrDF1TcugzZ3dVLBriSaHXKx85VjDJpdA6nbM0Kb/eC+8cNn58/8Xj8xO3x&#10;C8vlAfQPJNnQcZijSO1pcnGB5oLUF8cA+Yx19X2uDWOerRbvj4mPCvFfQjCyWCfugykYR8SURs9K&#10;Cp0U6sYGy8pPpYXsR6/IHhWpbTiOk7pzQ3fL3Ogv3A/22Nhw7F/Y9y8cry/s29PKUB07jmPDvh9o&#10;1eu5e1PqMT4zai7LivVysWbt9w/cP//A9fEnLo8/sayfKOsHyvrhjgtv3p28efdUelOCYxiNWXTo&#10;xOs5j28y7S30YPz+XZqH4Y/72jFpNHJmT4wd2jegbUB7otcvtOMvHMdf4bzYXr+swfrriefrwL43&#10;1ApzbtMooTIuybElx3nD9ISRccI1p86MYQiBeo8LNtuUiRpZ3kJRMlCKYFnNALOuC9ZlxbIsSGLZ&#10;rT2iZHtMR+8esS6CKoLUjbdCxFir0AxrTosk3evgmxyxMnPzSokdHUacgeNY8qOUZD1TrndcLjes&#10;yxVLvqDkxTMuckTZ2moS25kRLi/ryYnBDAyWSbEGtaSb93067UHn8xpODHdodKeFtkPbBm3WG6Ue&#10;kxNj9wbf+wuv1wv7tuM4qjWXbs7DKG8nWrQM34Q8f06scmLpJ9AZD8JlRuuOqOhhRYkIXRr9MOKr&#10;+J3oZKB03j4H8xEvCOAG2WQlg7I3cCZ+YgAAGIghnkVnfD4l4gigoUDLFen2A8vHv3H9+Lfzh9V0&#10;KBge5nibKo4OHJ3ZGM3KSXlJqe2o2KuVlBrlpNi0G8NIatJkrAJtFixpGTjprSk4MzJ6g9YD/bBG&#10;76ltKKiwHEG1bHyYg1C6uFlGwukgdFRCRmZsH3aKNK87ScLlOWUelYvk8jNKSJ2Ig/DKnf1IoR/F&#10;IQqP/Cc9yYndUiPN1Ksc6Vnkt7iMZrD+oBmRPPo1eNakCHmYUVVUQiG31waFGfZTyMaZBrkF3jS5&#10;OYReEWPikTRKDxGuY3ImvvpNhAtcJiFomRhgBFmNgJ1ZNzudnyNxnb2rmN1LPOZLYvSxxwZcEKTs&#10;jltVK22GAc8SRnmx6NshMkpHh113YC1myUj23mLFgnCSZ7Gd8HjYa238A43b+BklKIKRWeJ66ehr&#10;10JHovGewVNszt18n3GvRtZ1H30wFIYta7XjamewANebuFwgWZBLGn2hMnWSSd/QKSspdO4RzJ4S&#10;sCwZ67pguawoxcrVsqm3OY+S79dmcs7ngcGR3BHR4aNP89Onfj2OlRvjS9XLCatp1k35Oa1YpDff&#10;j0FjCOxAug969KBFBpwl7xtYlgWPxwMfnx/4+PjA9XZDWdbAGUQq5FshKjGtcWShTPuC+L1bJkar&#10;B/a6Y687jmolcotT+QB8sPRj7nXemP1PJnD2ptFwgzG8YbweLuLT441Vfvv9/E2U27MTn3+tDkvS&#10;71wlvnFOBl8umb+bDc5+/7xXvzoQS9xDEHwHAzMZOEM7nRcGCmYuJ+e7ldOMt7drOFuKEGK1dVAb&#10;l0qKo3B6paf3c+TFt3O/zcR8LwAiVfE88HDh/Gbl5iNwmkk2n5Y8lDumDcX9TbQT9KmDQdhhZ2Gk&#10;b3/nO3z/bNz62X/PNT7HM7+d6f2C0/cq09y5YfX7sdNn87kCbE6S6XQDMgQhfzSdl8b282rMu2sC&#10;APGhrzH7S4i+n/Y7uQPTfb6NX0kR4/xKrnW6IRNYio7KpXYwI70DOUFzgXjfBaQEKQXSugcmWPki&#10;s467dzep9Yhg1AKFUox5RMiOexMOxQ2QGj03YrQuXGnwJeDm75MkZHhNYHiKfCIgR0RFRIrnHO5M&#10;o6I47cmYFxWNqNHTGiglkqfnK0ZYFgiM4N+/zf2svDOCSjs9KvZMZmyoXT3a3g/PyRwxvn7i41B0&#10;q/3s95pyQRFPMfVoEUcpyLkgixloX0fHX6+K/zw77kvBNRccvWPtFolEL3yedvngNwJ6z8KJ4Z8p&#10;t960xiPai4q7nyMld1hYuntSMyCYMY6Jwr/hHqF48VhY/ySuj485HB1j8cy8OjVDm7MGvr1/59jK&#10;ffy7PT6BYR+CsVKXSZSXv3s4W6MDl6UYrbn1OPe4P8cJBD1+EgLxjnaK6rdoaT+eUY7iCqzTrrob&#10;ienijNQYkSaM+q/e1MyzMfhkJsAoFg5DyMMYjEmZGxTFyHQ6UnwOuD8mEHKSsWcBbpQYk+jXEYCZ&#10;QyYfhohjNkk0aGuK7mni9vQSXyoe2Ek42Af/8Yszegc40znZ3bC3Ob+hoULfWIKveXhjYsnV+IVO&#10;vG/mkSehMeZwzPuENFwhHzzr/BjN4C0Od6YxxUSPlIW8gUks2h43R4bxuTYcxSkPxQkKRUZHtohX&#10;B8fMnsvuzLiUhH0/rH79sePYDzcy7WjNerSsXhO+lI5cvAzVlGnLSDP28RrNcgWWql4soo2OjMRS&#10;OGOORxVKl3uaAW2+qdyR4RcUNYNJWRR9aWhrRT4qcj4g8rKxdC/gFenipF+fc17Lo8xyBsoiKItg&#10;WRRlAXKxEnxZPBMB3Z3uZtxSSUBnYTZF9KMiA2FDcZwdZJ1KZvOsjMr0/0H/KTFrbZQO6WrGlgY3&#10;JHXbV2aIgu2xPuorW935HkbZrh2QhiQN2zNhez5xvDZsz79xf/0/uN4euN5/4Fb/QL+9oP1A7jvQ&#10;NwheaHpD6lcgVVvD5GXH3OkyGIm7fU7Gim+bYdpTXNhBEYFvROcvxu9kfDZnBMY+4QtnFIl80OU6&#10;jXNJzZmRPIhBtQLqZagumzcutsyDVl9o9YW6v3DsLxz7F479C9v2hbpvqPVAP5jV1SHJDFXresfl&#10;9oHb4wfW+09c7j+x3n5guXxa0950RcpXpHJ1x4U1jYRwn8tpDgavGTxoMKLfycF/kKvfQpApYF3x&#10;jmh7KwtqjZyHE0P7hrZ/oe6/sG9/Yd/+g237y3qPvF54PTds24bXduC1N9QGWGNsCcPDuPLAFpFJ&#10;QTmnU/Ss40kRoCfn/Y7BBG6AQBRLBI115oBAZMYua8Z6WXG5rLhcLijFIiwJLnqnwUk8SEfQmpWV&#10;607n4uqstjHD0TfJAYGKxZAnUQucYTmcyXApIC7ogYlTsmyRdS1YL1dcLlcsq42Tma4mHhxT9+Zs&#10;x4zDOReU5YJcLsj5AiRmwWUkz/CRtID932LfnPS6iT4mxxaznUDnVjvQuT+ODfVgbwx77scT2+uJ&#10;1/OJ1/PlPVFa8D8LhqD2O649Y131OQszoprRn3+/Uzx5PIajbEy5Ozk0zjXXYme5llHiag6wgPG8&#10;pBhUqeBKmHPCnBglC1iwlEgteggIrMFuWayk2CTybc8XpHKD3H9iuf+BfP0Dab0jJSshxuErDBZW&#10;9QbfTd+ae9do7r0fDZXP2sKRZBhzONHD8T6vx6RHqQsc6WY81tatuXc9IMcBPXbo/rIm31pxybCs&#10;NHRkKIogDPlcmBmz2jqJY0fKRDW9UX2mtQ945J8JRuDR6KFoH4SJC5jsVYMvWpCtTOttnwbW5HGu&#10;czFKgvq4BlH5WcXugSWi+SAaSYnlroZB97TjfPhJAr2M+ceQb4GBMW73dLE4btA4dUpioxCp009j&#10;b4RMmI6lU4Y0O90750xkfD+fL27sbU7jHTEw14aY2d+LB+clTo7f+5wxFBkXafRBsckWRANyCekQ&#10;zg1zjMyBRmkE4bAE3+l+eE8jYHyiMltpwWlRw8Ddp0wMr74w9+rrnVkJFohoTbvh2Yzey6b3yGrs&#10;gJXx7d2Oa+zrh7G/hAb6HA6b0TdvyJNY1M7lmu/VyiyVnCwAYF2iL4Y5DVnacer9pG67m/Bo2SH8&#10;AAAgAElEQVQdEHActKGY2WXcO7MxausnJ4bNh3pPJQGbfKsSC5/LR9FuQtqiE4MYw3pRuw3M6SVn&#10;y1a/3e/4+PjAx8cn1usVZVlNv/dfJ6hjyhnL8P+xtmOHUt6wsbeVkqrHgf2wfmHbvg9HhnlGPVJ6&#10;ArrGCPsJIM9mYzKNPn5hizkZm2Oo30KDeQshkXxzCkd0yl4YzOsMVKelnlgcTswgxuFGifAFTJyM&#10;ACnOPV9Cp+j1uVzLzHX7cLjMIw0mcxJACIOzbWAu82BCcSqZCdlF/an42jT+8Hvb+dhL4Z/m7DTc&#10;wSrx7RFGuGltpjOMGAByaoKa81Xm0dppiZoZMevXCRSlp+MHKxygQabv416FYGkI7fmo8zgE+Eab&#10;Z9MDj7Vzc6x9+k6nofKcOs0HD3kX0/CZJO1yvibh5KMZI5/He6YBu0ji5c+MdjqGUFim8ydQuLmC&#10;oGNPc/be53o+o926fzcr5BSYziXVrWaxVz0aA8lSKVUUpSqSdkAtgioa67kESQKkbmnJg+9ZXwx6&#10;+6FzTWanBCpMs5xw/mNJFKaMifOwwQ8crKm6csrUP5vb5B7zLDkE7Ch5NDdg9BT6BLMG0SHcrTmU&#10;ZWVMs+opyTYeBwDRsFpBh8fYK3ZjVuc8+Rq6QsW1FucfoQ3QseP9POhITAniaZssU8IUeQIv41ts&#10;SOsA8NisAW0xQ5xqgeQ34+qSkRdrdoUseLWE//er41IUi9fYXHNBhsXVMJKKhvURkSahMw4Dhgt6&#10;7hMHcRFZMqXN0vlhMsHisyWJRxPqmCLKtYnik3AHOQ+fEQAVgpAlBIEuY6GOFQ0ARpNrySM7gXQ7&#10;0YRdyVHUVP5IZJZpiGuEgsq9rNz9QdbBt0fhPjsZI+sEnu6azg5rnoelDCSyLzhXdtaxxdwYneeo&#10;nznSx5dQB884pxFbX4zaR48GOjia02k4BLw3zRkQ8irjtU3VkBWnHg+TMB96B3m208bEYcbpBWwC&#10;P/g1b8t4Bhsuzk2+Wdc1Iv7ihG6gg0xzQ8Kc5JrOr+fAFBmQIHjueHL9LCrX180dS+LRsSOrFqEA&#10;xf+uLJGCxnOSFyf65V4Y14bTkTn3ZChF057m8bZXed5JzvhUjaaUaVLCeLzxNEnehDob/7Dm3cUz&#10;vgzYV5b6agKx3AW8pGLbD2yvhO318gasG2rd0NsGa7h9YO0NWDuwNOjSwAbD1FfV08JFYM3BnYda&#10;vXYzmkm2Ov/wKHPu+QEPfM49jd3kfoZIg2oOvoTekEpDah15rVhqxbIfKMuGJa9oMvhHIBBxyk46&#10;DKGODSAdeRGUVVBWoKzAugKpiFdhoXKuEO2egeHO704Ea7xSWJZMbE91dyaOBvKj5nH1/jHN6xj3&#10;NilEMhrIcosojaAwZS6UXHUnBhW5DjtvH1Fs2r0Jos+xNoVWhdaO4/XE19//wfV2xePjE/Xn36gf&#10;T7TjhfX6A8v1A9A7UvkEyh2aV6S0QN04KilHY3A47g8Hx4mY+T2ZYpgl3/jN229Ox8h0Hfv89BPu&#10;JQNMoBIZxqtMo47zcc9kodC1CMnRT0N7tZ4sXoJKu5XQ6XVHY/T57g2Nj80dGcbDRcSasV9+4HL7&#10;gev9hzXqXR/euJvOCy8dlZexL0Ke86HBM2YeHIz4dPNvU3bCxfyNv9cxRycjdbf+ItYL5ACa9xlp&#10;O3p7oTdr5n28/oPt+Rder//g9bIsjP04sG8N29aisfBeBc0NDlElClxG3i+CxzkCmfYdBu/04SbA&#10;5ZIHDwBhkDLj8aSFiJX3KsVKRayXBZfbFdfrFZfLzcsy0bGuSH0yNollqQHZsvvmKZ9FmKplKYs5&#10;sFRhJenEnSuEb0H+elojC14ynm4Ol4yyrijLilwsA8P0GOdb2sybI+Rv9jrljFwWlHJBWkYDcOPX&#10;xpPNYfZWhur0mGjEX+tEHywpZRmkuzV235nB9ETdXt7Y+zU5MZ7YPBuj1VEipIctghNDjCajPM23&#10;bBEb3hwAd+qtQt0m8OLgFydMBBoR6WRGlC8Z53Ac1UmPHaLJ8XQK+hIocjSOz1Y6SKzJMEvZiGPk&#10;kqzJfMnFVUDaNRIUBSg3pOsnlse/UW7/Qlo/IflqaYOuF1KuW1Nfb/Ktile3TIyv1vCqHVtkYXQc&#10;rVlvmjoiv0fPKFvnc5PhIY+MyKy8EuvKmwCynhi6b9D9Bd2fwPFC1opFGtYEFHQUKJYkKAneDNhl&#10;kVZYvXyNtTPM6+XGJLZWyMOkAw3GOIkjg03Y6hJxDpT3FrR34qtOKxPMDqcIM+OBMJZbuUoLichh&#10;UzKj6qh2wD3Eq7lBORGfInDroOsYzgw3/dwT+wgHG39EiUoXS49nNDcGseSIuZFx+tNY7aUGvgWG&#10;I2DMzxhk6CdhN8HpEXySIifk0OmSEz8wmYDUQ65zvInnm+Q71yV7EEHKnOeRlRH2RxnrEBhdTG8N&#10;/CIZ7BcH/v7tpiQwyRj5gCBkJMzCx3AoMRNjMmyHEb8xAAzxtKCXHpm8tXtpXfWehM2N/g2RjcGR&#10;JgAlJeQyHBimDzHbk6NmsLH4WvXgleJVIUrJWJeCdV2tpFQu1ufFe2zQOTKCwN40KL6d+Mxoet6H&#10;c7U11NqDH5u8SM7vvLSUwjLQvfLK6G8409G0VmK9dIDhOFeMvSeeCXm9rLjfr3h8fOB+f+ByvSIz&#10;CzKQBYZc7BNhTpSsoWcOuhu9tSqOuqMeVq70te3xbI0ZGZTuHK6Q4AlgDWwzXYsXHA/60P8/5t52&#10;OZYkxxI7cPeIJHmrd3amJZnp/d9PttquumRGhDv0AzgAIsnunbU1yZRlWeRNRkb4BxzfOHAnjSuP&#10;GlO4uxTrK937kkMB0KJUu2QW0HFJ5ZRfEHlxLMdfyA3sHRl996jgHfqoCvrymHCf16oMXsLxvJoJ&#10;/lhCTlSODwYwjM1oySbjOlbDJK4Vzuk+XyqziLXnPOlQd+JTwKo9yt29zDcd5vV+Nppoa+pNOcOR&#10;haJSccmUZjQVjldmhmTGXPtQOCodlNJ4UFmv1MQJUNGSEMp1/W3ZC+uvzyE0BZJOIiMZ1J/Fx2eZ&#10;sC1osPwU5D1dSb4pDMifeVDJ7HN/4gDA9aF623gem+TdJGisUd3HEFzl/t/ptTS1peBEKsy53jyr&#10;PmS1ueptsGVYcQchB4TRMqDNlFxrjCSANmO8zTNadWFgh4o3VW4Ca+bqjaiauDHjg+kd6sGBGw2E&#10;8QlzykSVjwBKTmCwSMsNI/vTQls9IMsiWxTwLPDLV5COCLHyyuaZaM6wo9GbQ0vB52HZ6d5LxLGU&#10;9XJMS7iwUFdMJOfgO5rbMbqdIQYriJ+jlZcjyR7q8tc+sACFOY2sXNnP0VrOZhwOIEBVjXbEUtkg&#10;3Z1wvVm20ZpouiDXZXUUCuDSKMWENOiYkCYY2xvGEGgD/tsTwJ8LSy0Tzho3KjYRoHUsLDTPQKLC&#10;MOmEXg6PFdqbQDHcWKfjPJvyNs9DtG2xfe0CaOvmUNZK8TTzlzsJmIlgASxFxwy+QZXYecotoCEB&#10;M2YKghZF0nFJOT4GPiI1wtbfMtOdRnValQ8cviAqCYy+o/ydirR6V4/KK8Hwt9chiFH49HlluIfb&#10;T6NDMMW4+81PBoXIQlNzRJhR6kGbZpVVRnMdXawqB0IFu5DqosHsTWJ1YWJZg+9lvTDsbxNL2S+D&#10;EFMXAqMcpNWRNNtIyxawbMq+AM6j1FNXkYoVuJ/B01ixelMCwqkErg35svMoEWYS2TWWSafpRFU2&#10;YuOaqAU9RVCrVAi03Pz2k5mtyzFgv8kLGpQEU+rOQ815QLxa2yenb7hjpAQ9xTVeqxJTqCw0/52B&#10;K1vaZk5w4G44RxUCjaIW0CatZdVFlY+2tguqkQaVdBIqG50mLQKWQHPxs/IsonlgfGE1QdMF7UCb&#10;y5p4EwIIC2t1zEtxXjN0TlkT5zFxfCqOz4bz6wvz+MKaT8h6AuvLYUMm2rwg6zI50jdI974NrhcQ&#10;SktooPu5QBue/cusNmabk6eQoBbC5eAZ4U2WNftdzfr2iEDWhKyFtiaGe/L34wvn9hvn6LjGMMfj&#10;mrDqDpPFhFCh80BEoU0hHRiPju29YXssbLtBTJnPiDqmrXWEetXP3DK5yiDp0kmTNcrep6bDyZp8&#10;OxTWtXCeC/OakX0KNy5bd/3Az/ByOREuXmUVxmWOwFUyaUMvaZGkFMYWAMXAUqvQO57Auk48/zpx&#10;vD8xnwdkXljniXVaA+d1fWLNv2HsB/r2idYf0PaAtIfBhbFxsBhUDeFVzQlAOrU9b/CsxnA6pg2T&#10;HpzCOYVzKUyZfU7IC16dnDVgy+u8eo92RkCCqucceeacyfodaz3AnhBrnc57J9Z8oq0TOi9suABW&#10;K8zDkh0Wsay5jwN9vKOPN7Ru2fGt7RCHkJLmsBXuaL7xCP72WpXCeRcdmesX+tG3Zal6dQlesBE9&#10;FMywX/OArhPQA1NPqB6QdWBd3v/g/BPz+Seu55/4+vzvBiX19YnP5xOfzxPzAq5TcZ6w5sNLMbVn&#10;pmQZDVYLvpwi13hfL7pF4kU4pJ4nmYhQx5f4DmHrMgse6M2qq8besT8G3t4eeP/4wOPtHWN/d5Zj&#10;UQpdigXjHbqmQ/2Y7KP230Ee5/Kgmd6vzSCnqglW5wUYX1QgAqoA5a5C0FK/EIneW/b14lxmxNJt&#10;V4OSAvpoASUlgxBlAxnIz2xj8toMJ2rIH8JrgklDqq6jXg4xdlmz2WlNvdfxZdU5pwcwji9c59MC&#10;GZ8WzDieJ85r4ZrApc17Z5FeM2Ex+TNtScTnXIdbhe/tbIjPSSniQuehH4KfMLBM/WU5PK6ioSmr&#10;WZNeaZaZnaieKJQJdKNbK7996+awF7EKbpHwMlF/t2CH6YvC+WFhycDV3tDe/g3jj/8D2x//J8b7&#10;f6CPd6BZz6zVrBvSVMnG5ApcarLFqjIUz7nwPPN9OIThVTK6Wc0XlXyqFqhgYAf08RSPKjSc6KIL&#10;Mif0MigpPT+h5xckIKUmGha6LgwFRnNYJe6RTAAXNwqqzYP9msEVeUlRdB23wdaVZpKoomnDYAa4&#10;04rtXkmcgel5uZl2A/XrBJIOdhFXF03Jy481eHP2IEi/lNESn+3fafQy0XbjzpNJrOAP33h7BHmo&#10;0/PPZPRadEK779QJhdsVZSTGC1gV4lVDNWhVXwLnFfmiehEcW6iVIPU6/s3HyYCPhkN6+VwIkWoc&#10;m3q3Vb5ZItES8tqFJt3TUpmgmMlGDFQYbHT3QAYd6+Imv/Vm6d0qE1rvaGN4EmaHJd4M63vSN/Q2&#10;0Lv5NapWQZs8ep8GzJbREKGqrX52xdniPrAyV0uV9PIEsMubczPovxiYmP53FVzacE7FhLhTf+Ga&#10;guvyCg3NZGxTsxtk6xj75gFV082pB9GCDtinUmIfvRUF6M0gqR6PB/bHjm2zoG0Ei3qF7eJsXQon&#10;Azdad9tvrRIYj2qM5VVjF1gVuTwZx/oiIpJ0QjVA+iWC+fs+idtjPD9Kn5CoyTS1Pms2t4Fff3zg&#10;169f+Pj4A9v2QO+791mpvT8RNBi+63KG4jeB61eeVLYU17ysAv7KSvjP5xO/v574+jprIINE5Q7N&#10;F6ZSplmIE7kQ8X2Ja/PovmSuv7zIrF5fpjJQLaoBFXm5OhUKBEEgtqmOvKinMXLLGiviV9qP40G4&#10;8u1+1RF0MxS+ze+nVyoc9/vUv9cxy8t8AI1m3Jkje5/t6/P5959XG77//2oudhWN6jszt7X8af7s&#10;q1JDCcz+cAVTXfhXj1Z14pWxxFbXf9cgD+p3i1J1m0elWc75TqfZ14RXmcO+36jnB2FW9jZvZ9+R&#10;1/ncvYDfX/XyV/0zhJ++fPYv7od6zU/X6e33POUZYOMdkhHim218vyXdpmJVS3zOAmgcA56lvGxc&#10;SyauvtDIdbHMad68gbAH/sQxHy171NdXvYbdDSBW+4QzbXpD7hclggENyhF0hWJaUVNr5jRdVK8d&#10;umNR6bdbqgC9DTQZNmM1CTKvCxOnNYQTayBIAbZEoN2DZAE9IxG0FQ/WiDN3ZtstIGjHHH/dSYB0&#10;kQ5dFFrm3xU+4FlOVGdmqCvDCld+NJxQAIBuRihaR2vWWBNNoppUGJQlhM11YS5zFPZhVRhyDfRp&#10;GPCKDswGeVoAqM0T7VS89Q17G0BfaH1CmiuZ4vkzywRvZFYHSXsgIJyEpDH4dyzLCR7kEKjjbhpv&#10;Wg57YplQkkqvz1/dicxMkcoHmzSvHOqF53kpLmGUbrxDjJ7QHVuU2S3cR5tHoob5/nGxF13m6Tow&#10;UkmV18bMbJG7HMwXlbHXP3jQWqkAuQNVJLJ8yIOptNj1XkniGVqmGLOc1hp/iQeXeicUDrNZnEKd&#10;fmYobZ6NwsAgqzBWCXB4SnUGnCRTqZBGJ6e7/PdXGaO36sa6Gt/1j1hlTyF9NWVMUc4Ak7E1lvoi&#10;muDSUM7nNsAdrzepFaST2oFlODr2rBidt+Z8Vhe6GEzBaIKti+NSI7KDtuEl1IMZSPj2qg4R48Ud&#10;XD4znDKAYwanxppXiTG8wTuzgUXFe+nEStrn/pzw1sRyK7ittlyEZyvnBlIcUB1ZVbvsd+p8jRi/&#10;1swP54zrJhYuN6zEZZdecJgPa4yMeaJDsYlitBUGIbMoOxbUMfwRTmxjKa116BpGy833Ulo2+27h&#10;evhGh5ms4HTanKfoclkglnAxdkAfEH2zwMo8MB4PjMeOtnXI4dLcymEgLenNVtECyGgLsnW0vWF7&#10;61aN8SYYj4WxrSi3J78ymeWnZYnp7g3Aaum0mMucTeoNU3V6cGN5o0visXvpfDESpZtx2fowqEJm&#10;YIM01ILfp9/Bei5JNxoQP49W0KJYosBlDmo4PbcuGLvhIwvXGApdHWuKNeE9DozjE9IfgDQsnTiP&#10;A337bRjB/QHpZuCJY++bQ96gkeAZ3xds383e9zVSIGGT/HAboSB13lfa+Gc64E+f/6Bgkh+Kaby2&#10;eC0vccekNKM39tGIDHTyf/aJ8MbhCm8i7ok4yU+aOwqsBlPhEGvoEDAjvp6D/4yeW+f0qkBzbZ0/&#10;VlksKPoS5SmzH08z5GEBGet3cALLAhgGI/WJdf2J6/kXjq8/cTz/gfP5G8fXp/UMOZ44zssbCi+s&#10;q2NOMceKGkI2m7wynJ6bspwk0ilt8FA2B3OW1jminIhiqwWf9HugONegaL1jbB2Px4739zd8/PqF&#10;/fGObbfgkqpaHyqxgJVI8+QDSilzm06/b4NCZ6Uv74vkDpH0ruQdpImbhLTj6nx8vMJEFfeRubwJ&#10;CBKd7hREOFCbiOOed4xtw9jf0MbDKuFg1WNcI2PS7G1TV9NoIgQx6aU4aVRNN9F1QqfRyrq8CuMk&#10;rJQFwq/jE8+oxvjtlX5HONBZ3Z3wTd9fJOX/kUnJa9XlaJ1C9n4QhN4X1zNbHak7wcN6gqiapi1k&#10;fQptWUxdZBKFN/huDY8xLJAxrBlu80ATmGpE7PU+MByWlGaLomH1HXj8gf7r3zF+/R3j8V/QPIhh&#10;cMQNSy1t81oL3J1Tga9r4fc18bUmvuaFr/PE13nieV44L3tfF4MYXokxvak3Uo+O34QLsLiYzuYs&#10;vKPKasIT6ziA5xfw/EQ7PtHOJx5t4dEVuwKbV2QM6pKuZIX+x6Q4IOwPBvwW7cUgApOhjT1IFOan&#10;4WY5X6efGbLKzGzFWthWrt0vnlKb7+1kNkFX0wNvppH/lCbhueLH0gSqReGU1HWhmpVG92/FTU1X&#10;RI6inFXS+f0l5YyENyrnUQIVTGNrQi5p50SCVl/HVnSQJhGA4YhtKiVQVCuj6lh8i9ImuEmksLm4&#10;XkwU8SwpoAQqCF+6vGmJLEuqonoRK0H+K3AboDu0Usc2DEHBGl4PtN5DN5e2oY0dfYxoOi5lrGFM&#10;sNK6S+o04aurTm4mZvkYC/9TVut6NS88gGFBCa/cn+bYP68Tx7xwzguXrnTqex887xznxyAhtrbW&#10;sPWsoC6E9J2/qoYNRHoRaegd2Ib3xdg39N7NuR8JW/QH4GXulNWUeLnjFghgIMOSeayyxHiUqtuR&#10;7qeKXkbTIaVWSCdApNj0WZXhf2KuX+xdVIKIBfjHaHh/e+D94x0fHx94e3vHvlslRm8jtYo4f9Td&#10;c0/jxNGnL0nblnRkPJMBjOdpUFLP54nPzwOfX4clg8yAlqI5xMy/uoA0SxsC7xKvLz+IznCUqYKu&#10;WOVRzt9TfS7bJZKPrS86gl2R15dBvDr5o3QqSOCH4WoN2HxndK+zvIUaSsrjPzcZ7swtqw3yPtb0&#10;2ta2Xh8NT38Yl0ICMSUyPmMF1n1QRTFMgqqzqWN0bHLoS0DCxx1c+K5aw6kDt33W8u0UCMvH3pDl&#10;YhkVLxklJSCFb2P5TiB6+0VfVv71qphluUEKRotw1z3SOnogWV+srw2ZDqaI7X7bwqgwkTrfFyq9&#10;OZ3hholnope1epn57VWzhu6rFDdEPTW3e70sy7/WicUzCrllnIOUI+JzjTOr+bPMM6WDKVBrXXhO&#10;YMCaUJqm240PiSu7rYVSIMuFY/eG1NKhzc+XT9uM72Znv062cQ7mPMVipmbDaumONmbrmbP83aPy&#10;GgvmGV/NnFYYgLQDOIF5Gr2Hg+e29DZ+g7ji7cUcWt6NtbFc/XJoIzrNUbLDIO4A84wyx0834RfD&#10;vr8UNmfujTdNlW5VeGbrWxZdwecA9IJ2q36wXBVTOFrzyoLRodqhQy0TyTMIrs9P6GVl2499x77v&#10;eG4bjjlwXQ0bFvah+C9fgscmeHv0EO0iA9Y7ZMVcsmrlTnN0LBuJWHYAMxfphFWfm4hAi+2lOi2b&#10;RcQynZ1G9QctkwGCqCqL4y+xj1YDkhnjAq/IaAzYm1IXzt2ANuAczWBXALocCMqrxEwzELCjh+2j&#10;T6YVgnIl0bKoEIpsHFueyMKHBVZ5gubKjAKr0K68fl/ynCx4DScVXhGMTmduybQS21vSh32UOMyJ&#10;l79CWSXU1PRqjMhQKRmRwjW9iRAuaLKdlB9VKrYodw8M25uWQdnmMlYRmUy3xYn7WtZULeWdqpiz&#10;JWxEyZhBK/Kh7FXwIJJhuLsKHfJ652NNTXsznGnBtjXso2Eb8GAG0IdlPvYxit8m9QvAsnvcG404&#10;X91oeYK8xgwEKTzJ0A5ZFeJGYfO9V+NZMTdSqpSzUKMqwiVV59lZpRSCyDeBQaqb1hDCwNYYk45U&#10;98Q3AM0CC+Z8AZhJ1GCN+0YTLxfvZqSM4c48xTwvzOOJCx2iin5daJ7t273fkzj+MPoAmqJpd9KU&#10;cKAJAzA1OwsvP6m3iAcX1cZs/Y38722H9NMyjteOvnaM3Zr17vvAeYjhBC9zSDEjz5ZKsbWO3jdb&#10;jwHILtgfDfsbsD0Wxq7oI7O9Y/nF6EMXP3Ae1zJD1QKME0sMkgZtQLvxNyx7Xhu2TGOzQP9sC93T&#10;ky1L0LMApZawu566/IyqJh2JUWInTXhgcXfeZs4qqwQz/N+Ot8duRjw8Q1EU2zbweN+wP96wbR8Y&#10;7YGuHTJhlZV4mtG9Tmg7IP0Ty4MY4mva+mb70zYLarQdgh2KieVVNQHZ0DoISWdrW2yG0J+qbkhS&#10;eT1ZP2l0/+I7qqEz3p4X58mdEV6lIdgQkk8EUI3zA6+iAxisJh+WHD8bdntVDyoPDJqPh6faGjol&#10;f0r+iu+6cEKl1BQADfgKc/SsIlcmMJ9YegScFvQJ8WbnOj9xnX/hOv7E+fwHzq+/cD4JG2SO6eM4&#10;cZ4T51QcF3BOy2yfS3BO4ILg8orHcGsoU/qYzMDghYSjJZ14tFXuWxsyYeVi2Xez0TerPJooxjbw&#10;eLMgxtvHBx7vH+jbZhUL1q4X0kugxXtOqJqKSFjObuDsLstXBKybekIJPSmSrDep2J08zYMmQNkz&#10;pEyOCiUnMepk03VEsWCGwPpu9D7Qx27Bi+0NfXtDHw8/i5QlDvOJgcxOpxTxB8XvGajXqCBVqDf3&#10;nvNwiDHrhzGP3x7M+MT1/I3j+Ynj6wvPz097P79wHieu6T1HPKnGqrWW2T7u/KReyB2nfK00ketV&#10;zkyegqCNV925HrfUcjIRA90CTeIVNXmdho7aQq76ja5lR7o1c4yOhr2TrlfoxFb9bNnflK+tU24b&#10;bS3pkP0D4/0/8PbH3/H449/R91/A2KHd7MQ4R8oKP8VzKT6vic858XtO/HlN/D4NVupwOKlr2s9z&#10;OpSpUtdyPbS8a/CCTlbakGFXrYV1eeXecVgV5/kJPf9CW19oOD2VyXwjWwO2JpYcIdYMWDyhjP0O&#10;LOt6+f1nsf8QuxW/NyA8fOLaliIQCiovhOuQiwlsIP93h6ZX4hhvp+P1VT8mLzEboNJX+Jai/wLZ&#10;QFZlZN1TJdzUzWuSF7AQEEjOh2jfJxqd3u4BMLA5c9pIfpRVI56w0xwBgrMVjsF4g9b58f/0hSLP&#10;Y0pnT8aEhp5EHw/5HKUpfa810dZ8hvAK7BWizgIQti0J+VtMwCICA3VErGrevmuZ+L0171vT0HsP&#10;COQKHdWjqbf9bGIUrKw6Ro4hgmVe5UZayuoa6gipKwR8N4PSrLifVpHBxt7WY8ureOeMCqrr8v51&#10;6/KqXsW1rLL2nBl8o0rV3R6xfo3ug5qIwEujzg44EEhg1BRatLu27pBSj45927BtmzdSb+6DuN8P&#10;fp6Etsnri8gePOtrepCirEnET9kHw+G1plc6B2yxYVuAFVGQpHfqY74n9iN1I4OcbNi2gfePBz4+&#10;3vHx6wOP/c0TdrZISLnraxMZIAUqIYZtJwzGGg3MZUFfq8Y48TwP7yF24PM48fU88XlcOHzuoxKU&#10;mbsMPsTwQ/m/fcb1D5KkIsp/649MSMu9cbsbGVkyjNsVkZGj8Yz6Sqe+vnybDOUuquNeMIeg3Ba5&#10;PCPGu+Lbr0/gHO53SO4insdf9fG8lzEqzlycgVm2+np5iuZ9UYZZnilgIOJFkwHi88AjLI703NGX&#10;vc8lLGN+cQQjq0J+quYhHdQdbbBSTam0E9Ue3+5QnpNK1cvA4lOSAcsAq5skaTefWkyV1jkAACAA&#10;SURBVA0ZKVfmc16DGDTUAHJtjX/XsdS1kDiouRYvexQlw7itd6gGivRJ/vT9mE2uRfx0D6PEPX6m&#10;kRx93Yf7+X+5KqK6cVYokblIUmgJQO1NU6+pEtmUY2NoMoGKs2plw54Z4XxGmQF0KdCdDgXQToxx&#10;uJ6WTjbKDGZ0mH2wcMtYY3DDj2Rzh88SBWGZeN9gPxTIYBOnzDqMyHYjfjisOXl8XzNrxqFw0lHv&#10;G7Lgn/ua0SDUVQSGROAHyrNOJQGIEttYA+cvqpBp91F1/EvPzoAbU+pZSZjeoHVdlgEllBWmxwsF&#10;NJphD7uRtRy+6Ty+sK4Tx/MLbQwc+4b52PFrG/iaHZ+z4blM3bRcueYltMYriMdaTxSV7MY9l9jh&#10;IkPufCPhC3yfHXpAHVXL6MEzDouyG706qIDCjzBhTiR2vzjaqoPW5Uvhw7wXYW7oFKSCBVY68PwJ&#10;51yPpdMt56kp/ZJT89+5/wagVXiM0zVX8N5TimN2zkCIB/IJF//sS5NYoD5/IbSQ35Nl+EKHPJso&#10;VjxUDY+/rmkVGWtizhPXdWLO04N+RpetFyO/0Hn8UtbxboirK7jkAdU5RH6qMd4KNwZkMINBcLrK&#10;+F9Bm4seGWuasa1evVMFSnDeOK4Z3EH9N1b53I3eKA93OIch2LaObe8euGjWcHMkJqxNmYqsjWEp&#10;wH5F1i+lBuXdKFOHgIIFq3QVQxeZLWy8kAZeFfbcAYSze4klFtjRLTjgsYcNpDpI0hY3wYKePg91&#10;g5DZT8rAHoMUit4UowFXU2xN0bp6tpZlju5DsG+C90fH22Pg8TBsdsWG62ro50I/nrZnutDnQh8n&#10;+jiw+maZkcOxheFNZLtlNmezOxp7RSf66SWwv5M4JBUQaYqGDdAd8H4FOg70tWPb92g8uO8dc/VI&#10;BGitPM8Nl9abFVRsgrYL9odge1ixx+gL0lY4L9mc1YUvFAMq3YNcZmBF0l0zua1rWtBCh4fNF0Qm&#10;BBMiE61dGNvCdS6sy6J9tvUe9PHzqct1pBCHXrWHQjvuQInG5n7OSIKrnp9mhvzYhjdktIrIhppt&#10;90Dv7xB5h8gGuDEPl7HrvKya5Tq8QtDGvPowqCmv0jAj0Ko3Wn9AxWCotBmEw1qEuaHsG370nEa+&#10;Bbv4+hf08594xV7WBJ54TjmHmuss/DDJCNwYumduntbbbSuvrUxag+faP4sEq/zjB6dcZZ7kwbVy&#10;gXzT+KgDLaolahh01LTKCz2h+oTqgXX9hs5P6PWJef7Gdf3G+fwT1/EXrqf1ALmOA9fzsqqd88J1&#10;Kc5r4ZiKQ4FzsSJPcKrD30AAGCxO8DS4FnFbNlPkOQ3yxWrHRgUtJZBviTnVUoJnQ2VBbx3btnvT&#10;bMuyNN3NnfpeQiFoViHLoA/JENR6TaQ3sXMuq9DKjX9zD8Kt/u2VePgpUYuQRWTsVtiN2bAIjwF3&#10;kHfTQ/t4YGxv6OMN0naLlkbVUzrtCLt1p1XS2Ap61OJsU2XCjlUfWU+ML6z5hXl8ejDjE9fzM4MY&#10;Xw4p9TxwPC+HS0GpSPO1KfR/1yP9E8klrcsc484VjfOQ/LLqQHAdXsN5b7qv3JTdkNaayZLUkYX7&#10;pNWBLmhNTY7uDWO4o1iYDU36dFk8LMGid2RwHa4j9Te0x9+w//F37B//ju3xB2RsWNJNmouFRpam&#10;I+9c2dz7uRRfU/HXNfF5TTyPq/THmJHpPEv/CWts7o5u1eBrpstlso34m/BSek2s88I6LJCxzgPr&#10;fELPL7R1mqxjIBGGz791j/NzfYXprhInhbqgwJzRCoSTm59Tl4Pv55zqz7jLBHUd23INTGdtoH1h&#10;NG6qWougQ2PyAujMV/4LArGgZtgiiCQv6ta3hCkh/UnxXxVef4/UJE8vH2gYQ0D17xDOkyNMWRAM&#10;JGQT9efgkdQbQpz5t6oDofIzcF4hBctZfRl7zOHF5qEOUs6sktbKtTd+WcZ/u6eyUi7Pqi05eX4m&#10;rwjsnFlltsEgDW903bv1qWnN+9l4EknrI6pMv9mH1MdZ6QugVqMEFUeiw4JO5+PBU8lX2SeRPRM8&#10;YDGXwTNOtfPq1flWgcEqKuuJcS6LpU7NfaLO6vlLYKfiCPBH0KGiJIREDfpJnqsYfWDbe/TF6L05&#10;fLQnUjZxoJDgtPZTilxxey7wsnwdQD7j85+XBTLsKwysiVVheMBjOn8y81lc35GbzCalUr7SZiNS&#10;TjPzAI+3HW/vFsR4975Z1pPKqoqz11to1GBFWtyd5wSuh5f1JAKD9cQ4rYfYeeA4Dvz++sLX88Dz&#10;uPD1nAb/Z0uTgYymqxBidVnmtGLpi5RMByUFvh3Q26EH2ZKUpcqnvLCDPN/MinzJKrqrO7eRvXzm&#10;n8jrZyVSGIyBQYM6d4+JegaGzbu/2AXJJjICbGtBx+Mt+HAbvZR1uhsi9kkLhpzjeXku+bvwrwwm&#10;5C2/K4jBXm/7HPe9y7iXXcrr875UixfqXt9ue7uD/dYc5gEwV0IE1PR+9eu3k37yCKIwcF5PF1J+&#10;R4qg5zW4fU+rAL6txf1azgDU4G4rRWFRP5YXI42faxn793ne6eJlY1JUo4ZgvgccXh5ZZlNPoXy7&#10;8vV5r69cf5vCCzXFLXxsP90unE6vfATBzKdauapGaT08qG+OdYFg1a1aft9lDpH7c7zqARaUiBnk&#10;n6HavfzWYeeohPt1KhOtSWYNkE58bOZE8QwaaAigJuJYj5ZxaQK0p/zyNTNM2QUlfFs451xZKDj2&#10;PD9UfEIBChxpzq+5QtlyvNxnKuakBM8QwVpefcJ+HoD2FsKn0oqu8C65QroAXAGj0caIklTiuYrC&#10;MEnPCZwn1nlgXgf+bX/H58c7vqbgmIJzKjqNHaHodwMaHIufznrGRGLvEKXB93MklUxDuAJNGxax&#10;YJMcfY1XKP6EcFo+b3BPauCi8ikgHdBqT1R6x5geQv5cYKaiMgQAhA5PpJMWknIyopVlrnobAb6/&#10;kpcYTaygiWocBclwff36BoPbimCGH/eGkskjxPhuCSWUzCPnRJmsGv1omH2S6+5nj7ip0R/Dx11Z&#10;akrlnF8873ZhLkXswYscK44yNq1kliBAveIu6fIJHkRyYzga1E13WPi6Euf7PkaXt9wCd3JEADSu&#10;84CQj6/LQnfnwbY1bKPFz7F1C2qMYRjUvUWmkMCyc+2R6hmBfE7JqOI4vTrDbFBxQ15zzO4AEeBu&#10;xMLPNB0pZSuWGo9ebXk1Ex3QLEn38x6OJ+LYukyUsm6VtrHQiOsuxmcZwNiHALsFEddQyzptwBgN&#10;+xhRzbJvA2PrGMOyS1s3iCDVjjkVcp6AZ0cZBNqF3g+rIpgNfVjmemvWJBnrijMX9JaMDP/8pUXR&#10;IKm04NdNLZih+rBgRt+tN9H+hv3xwJwX0AzWhjwn5CE0YirSBX1r6I+G7V0x3oC+Aa2rBTL8WurV&#10;op6ZJR2q3h9Exewip1+DAFmQ4fBVsAB6k4UuC00mepsYQ7GuZU2+L6/W8PMWBr7bwoRisaWkYU+j&#10;1delsQfIXbeq2oth7pvBzuuppYoCozdsW0ffLLtbujtE24DXkXo1CgCX5TJjaS1A0dkTpXt/rc0C&#10;GZs5WKWXag3pnszh+NSYsPKPbuvofTVsWb7LuZzaD5/dnJxcDy2/257+qBNGsJd/aeXzl1v8NCLV&#10;lw8rx3x9VtGRtVxLxuFrXR1T4dgypQwL1D1o/WQvJut1YPBmUIeOWgewTuhiE+8v6PyNef2Fefxl&#10;gQt3UF/e62CebNJ84TqtSf051Sqf+F7ApYqFhLxY1jnLeHd1wIuAHRqdwaKkKdzWjh0MqafURX/d&#10;ejYkFVgmb+8N+77h8fZwXO8HxrZ5ti3Xi3UYNbDlco9BzFA3XUfTpMafZDCrGBaYvIBybw686GGv&#10;s3Z922CcGBxtgJr+1JqgDUHfrLF33x5WkdEfdrbMZWv/lSBGBMR/oC1EwMtoJoMY3p9rXgZFNq1f&#10;SlRhHPY+jy8czyeeX1/4+vrC8+uJ5/PEea5or1CLVtK56Xq/pD3y096aWKjnmGvqspE7oPwX7p9p&#10;7hDPWKiQXuXKt1MAmjTQj8I+mZQjdApu3ndlf5jOwapc0+81nKtjs4rRrTtco9PREq+2339hvP1X&#10;7L/+jvH4G2S8QWULvXv5+9Js7n2uhWMtPNfClwc0Ps+Jr+PC8zBYqeOaOGumN6ENWWlDR7cmFdZ1&#10;M3o0+hA1J6TOCT1P6HlAjwN6no6Fc6LLxHAIyg7BJt4bo0kECuA6JveC9EDYxPuZtkVnj1fxIEGS&#10;B/lHdiyhyqoum83/oQ4ZplnJheUPWFhqdpIUwhOfew3A0l5zKWxBzReCDW+OZJCGxHYLlKEs8isX&#10;0PJDU+sDgyflQpH6jMKDwPVUMNmmWQMeZ0Hh2fF9cK6Rx/DOkKkLv8jj6o/jPkUQgjS2amDi9ZWf&#10;p2+dsm45uTBR5zs/NZsTcSbpaGflCQMXnclNzeClIhnN3419NXwBbpKJ1RdMjkkcWKO7OCsliWC9&#10;BC+8h1a1/Wj/WQKbOfLPacfpmheueUVlhvVYI/xS9iEMXg/2CUQkqIjwp0QfwdqjJTbZ+SY1R8rS&#10;Jsa7rGJ7s+CPozAwca/CvqVcuzFdhO3ttJDQymrBHgYyosk5KzG8P8YE5nS9QlOuqlKCW9Wb3NCF&#10;XF64mLCjszwRrmFsA7/+eMevXwYlte2704VB+fH7ikyXlPg34qZZNShRtZXBGauiOQ/CSVkQ43mc&#10;+Po6IpBxXIrzAq5lvM4CGeq1GIRtup3IV4VJwmEfgY96kqmA3ZyzeceMahVFVWOaeCEPwMtg8ii+&#10;3LP+szhEfzr+dV50+gPqMCVUFd1IV0VCPN0zC6ExZCc4/j1CCXlopd1CJHe2fx9RGlOMSiM+u7vu&#10;9eUNUy6krge5dyGi16UCGX4qPDxT969oXBt/0PtcYu0oJCRv8B0qK42IXHffeS2Di5eWFcz1/VZJ&#10;oblXoeNJ7jffQXYh4MpaCxXaH2hY0y1JJ8ltjDF2Hui68kYLiMikP5fP0DISye9l0LCeQp9TPMvL&#10;PhkM4hrUM/aTAYvv68zPv9Okom6Nxlq9Xs9bvPIGCcEaXBIoxoKgnl8+xVoJtnRgqzsyoFHG1pwe&#10;TdFqoTxbc0YPRHpzTTaBCwMFprhpztClWQvYqMgwh/h9bC5znZGdA8AUeWE4D4CycdV0amiuRHmp&#10;vcNuNM/CFqVC4s1KadEECDAbvyKM1OA30ooiwwAhhaNhvMcXfH6Iryig086prkCOsXUzmlWnL8Cd&#10;XY0GH8eAcCxTI7Zm0xPalz+yucPGzwI888GV8rkWfn9+4h8PwT/eOz6fO55nw3kCQxyHPURjBk2B&#10;5vEeOuI8gzzOBs90nqMXblh+88zb8IQvX2+nkAJdFEqYNGe3fAazhJOPG2/g9/McL1gWJOkrTlQE&#10;LxJiqkWgorkzHAiYgRtv89OoKIpK4ZYv0IjcuzSUvLD51QAKRTs5cmS1x9HNDDuBQSJ0P6OWxZnN&#10;5Kio3zJd/P6Bh8p+BGyuGoELKryF5ryMP/keeSteXlyH1DT4qZ3D0oOG0F28CXmLpH7wyqKVc4kV&#10;59fzj6s0pKvNviEOuyE0GlsER/Je4ga2TTWyzrmnao3zGibQrBJjDwd8sx4Zw/pi7NvAtm0Y3ig1&#10;jBWp62K4q0vgZSR27leDVctBLetcDY5uyjQIjObGyUrZ0aIqyukzoEGKBHGluy1/hupNH6pN9wQS&#10;/VbYJJl7Gwu/ANWsXGiEpSONN0B6Q0fH1ja8bYK5BgBroN06y+2tj8hgdlUf6MOMvNG7rWEXQBt0&#10;WnNR6AV0RZ8XtHe00dCnlXuJCFY/IPNEmwm7E7T2TQ/76VV1gip/XY9tA61t0P4GHSd0PdHGO7b9&#10;A4/3XyZ/ts2ytnBPWrJ9VcvSHA1tE/SHoD8UfbdqldYRvDKcmGrOfGucbkGnpc0c+85HPK5uQQzJ&#10;oL8DsDl3v9BkYXTBGo7/O6cnGDifWAg+sZZadaNnlsbyEX4SzXttZWUeNVsqjJQTabj3cGQw9tqA&#10;UsVkmYkGQeB9TYjPHhWZGrSXMt4THOT0G4sHNDb0691gfPoGcQgqaRta2yx65H01JoZXdQ5AmRXp&#10;Z+AWyHZaEKmL8q+I6oXoyE/l5W9VZ6t/+x/d+588ptL+d6ZdxgEkpJDCoAvUj0CD9QUrmSGuF1lm&#10;oONLK4OzzAB1B/S6sLx5N9j3Yh7Q9cQ6f2OeFsCY15/WsPn5ies8cJ2G1Ty96aZh7F/O54FzGQ+9&#10;lhnf0zNDmTFuakGky+T8jUkafaTBEg5Lzo+JPHl6U/pQZ+LaSfkfRVxrFtjeHxveHjve3nZsuwe3&#10;OR4GRuLgJRyQajrH8hy9bqXp+ay2i6SEcE4RsqeQgl8b8vOVVEx5AXuYrN6QlcTD+NboXomxoW+b&#10;QUt5Y29E4FtC3jfXs83OdFmvqAMKHXARMm1O4/VOQzpPrOuATm/6fvy2AMb5iXl8WWPvpwUxvj4N&#10;MuM8L8zJyl9x+C0uedrVpsIX24us//UYUujelk1AyMmb34w3/imQxH8pJW5W3uYjOTCDAJTl2d3h&#10;0Lamwfs+8PbY8dh2jNYxpHkQw2ipN+tfsm0D++jYusStId5IeLwB7/+O8fEf6O//hrZ9APKAtmGw&#10;wj4yO1uKUxWHw0o9p0Yg4/OaOM7LAhjxc1rWNvUWp8e5Ul9MNuXOZtoKqUyHU9o8iidknsB1AtcB&#10;XCdkXWhQbCLYBdiheIhiF0JKpWNV8sYlmIKiA7vmLqUyi2wScJ6iZCOmY3LPle+kMxIa0VnQiiKi&#10;K9ZXFhNLvh9NgM8SM7ALidYv6P1/sb6kt9CvqV+80qYHVu7KUsoIqoHi6xNJNLTnwHOQASLaL72X&#10;jPxkmuXsKIo6ywXMeUYQxe26uC6TnON+9b7BB+mATk+SgPcjPXAWdV1KEEO4jjkm9QXOqng/q15p&#10;wUBGcxufzmoGMcIm9X8jIJLof5FAcWjSrJ9mHmKIegWPsu/PS4C4vieT1OjUL078NW+BivO6DA7u&#10;ykDGOa0Cck41SCX34QWEFiGlfI3Zs6IBt8S7gMkq9AQXzVZNpugN6KNj3wf2h1U897JukZSI1Dwz&#10;QaTqPr7HXKeloGtlXcC8FPOamJf7TbRZNecSh6q0ChTjYw5i4GRQrPygCyVlUW7zbwL0ZkGM/bHh&#10;4+Mdv379wvvHB7bxCD2a/TDSP74gYWORaiV9fcFEeTBtj23fTpzXgeN4WiDjOHEcZ/w8jsvlJIO1&#10;tpIjF447Uw7sy/HJK+X21+Q8JGgy/Nwc5hjeUyXzgFVe0OLAcaB+bP27DavAJN2V5ldYJa3Ud5Py&#10;uN3/do+AEsqM1Hylcnh/boWBomBr0Nvsfgpl5FgU97E25czznj7rGH3cTjNL4K6CVEFTXDZVeFSn&#10;fDyzMGFxZ3C8MtjzKp7uy6K3Hym6zFOae5OjVuAejIm1sTukAmdzaGWfYr/8t1WOkd6f4AO60zkk&#10;D6M6Pdf7ShlJBhH8LEQQ5b76EMlr44yQad9H9bpuNejyTxbYx8L/SZndT9+1K8KRKRqf3RSJ2yju&#10;d72flZezI/e9u2/jCnqJs3NTTGxcIj2/rQpMGv+WuT4VxkB9yE0VkIGGHkKa/RhMyng1QVMoS/a9&#10;6ap2CeU0KNkz86oBmalRiyAq4D4GtbmnQyDoYg44ZltTVzTniv8CF8oCx5vsaOoO6mal5Wo1k+bR&#10;a+JOkuQnadw4nXcBvIUVM6KjZPMWlPNsCc9GQ1v273kB0zcxFKgS5I3gJbNqrLl5VFpMM97hUAw6&#10;D1jTa8XqzSFMzMnJcffesfUBFcE8T5xfv/H5PPHf/3ri//7rDf/1reN677jWQl+E/XJILtXcN3cG&#10;BfuX5JgrhOxNrFLPDFqLjDcakHTcM9DDbLuVpZKUySHfyPrL90FEG0wEhAHPizgVSRpELM808pPI&#10;4mi8cTM8UOENYG5Ae77xaTaGJD8Noc81+y6GC9+Qe4JAmVdeSH6XznwLQEzL6CKMitqYqBCyGZyN&#10;reYmSaw5HRpUdBWI4IVpZmbAVUzUNbMBmvgaZtZSGt8ZnGDQ6ZX/aglmk4dyvLy3SZbG5cftMkDh&#10;1Tz8MPeCmXTM9JuO8el3fOGZ/HqVsylHbrLetFSAUBR+9rs7gkdzWKlhjdq23s2R0Aa2PqyqgMp2&#10;S9YHjlm8UrGZ8WYK80xDD4orVxCAYs0V63xX01LX4ARqtiM0uWvE5MXWVDwNtDmvpTEl3iTY7uX8&#10;kVlt9g/jX06ohE3oTTCkuyxoEGyAP4cBU0Kv5Hm0hvVjDIyx3WDTcj18DhNYmBCdwDqB1SHbZmvY&#10;GnTs0OsNa0xzerAxsjKY+q9eVbcELJDv51KZnT+gbYPoRBtvgJ7Q+Ynx9gce88vwxMfAdWkYPYmv&#10;nIEejI62NbQdaNuCjAlpq1QHkqdmQIkBhFCNONyWUkTQ0HSa/7kbHRFSBepQAhFwBLTNqLqa0+ls&#10;KVpbgEzTb8q6Jea9GZHW06sXqAAp8FMImopAhlg3jYDOIhRZb/42/UL82hbPkbI96YCIFxkFncIA&#10;tNv+65peyehNr5v1J2jjEf1W0B6A7LDkFWsc3tSujdIYtbkb3KTAmtVQEfmJtv5H9FZJr+q/9f2/&#10;8vrP3qMIo8Bb4tizApeJKJbQIiGjTN5fVsGnVm2x1gEsQkkdED2B9fTeF1+Y52+s8x84n3/h/PoT&#10;ej2x5oE5L0xWC013IlzqVRfigXiNwMXlcFLwEYX/RlOGSJkl9Zz0yLGngDqf4Md3+c470Gllty5N&#10;lOlQcYfdtnULaI/NmmCPPeU3k7pUIN3lETNnNW0eOkMCQgaUBXnswz5z+Q5MJKzKclWb/7Z1g/KZ&#10;tHmp/7L6StzR49pegzWl3brNZ+wY44E+3jDGG8b25lAYJeEEbhe0DvZpqeQYMtiZGSt3CClljH5C&#10;9fRAxmE9VTyIcT5/4zyMlq7zC8fhkFJfXziOA9fp2bUOF0b9jeuRNK85KOrhFQsUCBsh1l65Zne9&#10;SwVJH+IfcO9udPRy9CjT1bgPmniygelpgOt/rot2dAwRbA14bB2PbWC0EUGMLqzktcSX0Zo1je0G&#10;Y2MkYPaKbO/oj7+h/fG/Yfz6D/T9D8h4WIJUH7hgCQTL13Cq4pgLn3MZrNSyfhhfx8TTe9Zc57T+&#10;GNfyagx1yBZi8pPOqTe7nrIIveUJCOrwp74WVtTusHTrhCwLYIh6EGMM7O3CLoodir0JHkOwdW9+&#10;jtQx01EomZnNo10ihmtpxub4qU6ndSeBuKfZdvZND0YqoXsp/21Odj93VJOzSHeYHpuzQnljv0KC&#10;FpSeVCe2kOc+/rs4SkmZPpBirDhKgvqGSFA0yZwJoyUAEaVD1PedO2n5F/0TDqeZMECsGoYHZWjv&#10;h9WXQ+N6wBIX4yXUSyWcyvYdarri0F+gGZR6bAgHH3vIjBrCoO5lsq72h+G90lYRoKUOHVVRDh/F&#10;pCbxSoKi/Nq5ZpCDlarFViD/ZwWCNIfV12qDA4LpSakT1f6Oeb3YA4Dp8zOaWydk1PTKi3NaYDL6&#10;3FwLx2W9MVSZDGrAUa01jNY9zdF9e0LdtxsLVUR+RM9C75uu21o6+7fN4KTe3x947A8M750nkKx4&#10;cb06ZSOJpr4p9NzW5c9IlJgGPxjJbHZ2l1qCBKs+rUKjBsR4suhHffVi18Q++733hvePHb9+feCP&#10;X7/wePvAtu0g2PetX41I6MlJ93wOK73FxRWrhSzRdy3Txy4GMQ77eZynVWAcpmfZUaA/RLz/ogcy&#10;TKD9cwUy2U8yJzI0pzDf8FUyF75n4efvPz0BP1zHAEZVcNXJblWz/+V79ZnfZ/H9b/WA6YsT51VJ&#10;15fv/usXM81+Wt8k3XYbldzW7fuapSj4Z+v5+uJK/XS9/pPf4U8xRqJUngEojQWQLfPbr+v0fdTf&#10;n5UBAv3xuy7IQlEHqNDWHa3VIhnEyBcb1SNGUWhE7gKpCqP79T/vY9614U57Wj7nxxrC61++/hNk&#10;JrfLFCj7klfUGwKZof7Tbt9pzkU2qrLzOki5DbTcNW7Fb7FSpiokANzRHwZ2HW/Uuroh6MLVujAB&#10;vXVItwahS9Qzgr1xqqrtq2Pmow+jE/8J7rGkg9MQgTzbd1JRWubon+lkoOPBSgQ6Iks/lCl32PYB&#10;jAk9Beu6oNd1Wxtr/mvNylhtIN0aUS8HJVQ9ERlf1wQbZmkIBG6rYDWHtNCFBsvyjUZRVNLMGxOK&#10;A4jJCIGM3STCWtDrgl4TOpc54C4GP5pjithYl6rNa06fu1j3YBq/hPOAWGb9nGh9MyiWLha0wcLe&#10;d+y947EPjNFw6MD/9deJf3vv+PcPz3gegi4dCyewgNZSGSX1WJKAO5OcJomJfsMpLTRQA2s0vpKT&#10;UZZVeUbcTt4iA0rRA6XcozvEiPU/sGxhKgHZaJOOBZsXnYiBG8ynKw0nG9NNlWXwnwZm/aaU8/4S&#10;QI3PvfpAVMt9xQMhNZBdFzBVMvioYEfIMlS6mEOuW2Zk77tDJ9lZtjkRWJBN7ow22dg7MjbTq5GK&#10;7jKHuTJuVxfeHbJeHY6bhHpJThB3IDTf/Ff5cdt7OsSLuFMArAZSIevy/BZ3bDKAMQkltVLZTMzd&#10;NBq4V6QzoSD2bM2q7FvsLfk2qw1G19LbobkjwSGlHBqJZcPNs600ILMyiiCtQZZaBrg3qJUJTDdC&#10;W1vordKW5405xmoabvjBCLf1tCWwM8RswNZszgz6ijs+AJgT2R3TlGvNZTmbyc5FXaFIOwa26Mhi&#10;4EEBw/95yfCjE7sZLbfeDC7Pg+SExkg5p8VZaA4d4wmmeNvSNqtcWN4193IICjaajjP+P/Oq+pc7&#10;HZpl7IsOiG6Q/kAbH+jbF9r2F9p1oXVrYC3hDASIbWw9oxQyBvomhp7UF1q3/hUJ4uEGolhQOvB6&#10;b1oa1biUQeJwh+b4cojIZjK3iQfZQ8sw56eKQudCb555D2tgKGrVdBVOCuLBK3LK3gAAIABJREFU&#10;CK/iYTWPBVRtzbTx/HGPM5BhtMJxagaVHW7B3gO9GU6wJWIwRy2rqe7KVp7t/IPzN9d5WvfGmeuC&#10;tNMyvOeBdu2QsaG1Ha29QcYG9B3QAZXNZO5qXr3JOXrwPHSvVz3xlXaAG/1/44VMQ31x5Px/+nq1&#10;4yins9qmHGp4RNECsXC9SCfWOrHmF3R+AeuJNa3nxbp+Yx2/Mc8/MU+DjlrXJ+b5xDzPOKtrTo+t&#10;C+Zs7kSY0ftIV4teA8vPVwauy1EQNwvukvf7tNVgXezvTBDgl3/aq1we4+kSOycweh9jYN93PB72&#10;7ps58tfKhBXeZF4XqiyEGjxW6CM3eeRPEruCgVIKAwb1DROb1RnkerQjJIIYMRF3VIMBosaKlI7R&#10;N2zbA/v+hm17c4f4A72/oY93tP4Okd3fA3SKSHeot6gi4xgcD06ByBxG7YnhARl1aKt1QNeFeX1h&#10;Hl+4zt/e9N2CGOf5xHU8DVbq+cRxHDiP0xzmUwMaj1UpNUM+QxOFv8VxoM7w6r94IQPN9+27fN4P&#10;F9cqAP+Cf81kI6bvpUY6jctXsWbVMCf9xz7wvm14bBs21zUMFI8Z0IJtdGxjw+gbrHmwjU9bx+o7&#10;xv4L7f3f0D/+K/rbH9a/xe2L5YGFCTiUlL2PpXjOha+58HlO/D5OfF0njvPCdVr1FPtixPkMSCkG&#10;DbJ/QVSco6wNK7umV7+zP8ZcbkOZPJdmlSlDOt5lwwPAA4qHAI8G7F2we+IJvRgEgaK+r5g+y9yt&#10;ek4lNE9YMkTzhDSR1Mk7rIdc84Sh1SzBLI1jsL9oa15Rf4MuNL4m4vYlZaTLP4VmpQheeVPS9J2i&#10;XugvPil6EImw6uDg6cjvJO+Usjip1ykyWMgv2hwFo9HxTDggjt51eTBxjJp2vu5SyegCALAa0qpq&#10;9+8p7UbEOSOb1FinvGNNq8XLrBViSVRh/xgsm3p1SjErTG/1pBILIFpSolCvdbtNCH9JiCRpL4m8&#10;Veak3qVsAP7D+qSduazXZjSw5nnKM7dUo3J9La9mv2hHicMoaQQiz0txTnU4KYF5u1sknGRgwdam&#10;qem+DKgqvE+GwBtz524Zm2UAVsJGH0Ow7QOPxx7JTZTg1Bnr3KkBaCVAbowRZ0Ee0EgaWN6zJ/t/&#10;AFMXrtVwLSZQZCDX+mIU6yfMSwklwOSFyTDCY0lX7NvA423HH78+8PHrF94//jAdF54EEIcvT6+R&#10;XdX9/d+kl7i2A5iekGjwm1ZFMjHXhXOeOC97U5/SBrTesLeOthRT/RyKZEVGjElz0/LQIGR5DFfv&#10;0Zs7mWr5PBlHfUlhKvdl8KJFRSqhfhWNXQUjPKt8/54NH4tcHTCFSacz3O51H18eUI4wGdd6mXO9&#10;/vssqzoaxthtvpXlvrqKy5Vh9Eguie/DT98AEEz3xl6JC1aemV/MjOtXhTg/zyxkZ4HfnpvjRYGE&#10;4F768WVWDXBfzVcFi+sjchtdeC+LYswZBJOVvKUJIV70stuesUbBwWBWXQFFg8rrqlQx/dM5eP0J&#10;SA1iCMwACWMr98J0Ui3ZEGVpijTidWU23+jqLuzqlXj5V1Jq7totZn2bEyPsOb46X9JJ0m0I1/Jv&#10;OpjN4DGoKA1YAOogFrgkI2IWEfssdH4mDRpZ+8xqd14ROks68FnqZgJezAuuamNpw2a8FtCmvWcD&#10;5gnz4E2Y48aylRFlkmrOcIVnf3p5ZjNc7VMvzOXZCL42c55Yy7JmmtLB3SDDFIg5iaNujhu9TCkV&#10;x7OPZYZaEKFv+VlYLnQCw23OCbkQMFuV84g0C/z4vNTXWj0wEqw2HEMm0JlFD69OG9sWFTF9200J&#10;uSbkmu6AvkyBngO6FrY+sHsG6pSBrzXw1zHw55c12B3DFKRtdIwOrHWZItGT/qjCCyScUi2arFb+&#10;AWeHNnZm0NpSmXCNUnLYvCYz8NyINSXBWwXLcqf0jDgl+YIyWKEAWrMqoqboqmDGRkPyyuCMahlR&#10;mT1hit+lnnktWrz3ACEQrMly5lvcz3waxPE1XlPOKnupRGhW3Tgpc7vJGr9RE8GS5UAetqZZni1x&#10;b4GkSACKA6T2vFiRnR36HZU7NxCXN2TUWj97owbXKEKkG703Gu9cAep1HkCU6hgKvuUrKDVT7nUN&#10;LDuGctZ00lTE56pzZYM6T1iXBmkLsujtTt5PiDBWB2Xghs6PdCIBxfHqAaV961GNEY3nRs93p4Oe&#10;NFOas8HXlhm6rZmhLuKYC1x3AXDBDAfFkuVObSA2sKw3Cs3TYKkvfo2BtaRZQcAKOlQQM5JMd/T5&#10;u2OFQzMW0KJ6K8q+mcigQAQtyS99n618nLyuYYwtnOI0gOx6h9tTSuBgBKADAGgBObpg8osOgBzD&#10;N83oP/nSfKbzaHhfBXsbf5W+o20PtPOJNi+syyoRCSdHY9TgjgRt6zDkpFmSlcX4U8zR5pVBDAk5&#10;HZjdL5/DeaHUKfv57A0WABUxQ9zPzppW9bWmPX9Vo09IKS5DG6tDvIcKR8FzakSYZNkSN5p8N4MZ&#10;C4KOJsODHUZDnUa/kL9mxWAmdiH3Be6odLlyywhUoAU0o9Oi4SR6BvCC6AU0fy9vGi47tO/QfprM&#10;VWsSTp0qqjScZoOww7CsnOyuGX77POj4X137/+brnz3TFQHJTGNjIPxcjTehQ5pV9gOn6W7rxFq/&#10;Ma9/4Dr+gfn8B+bxJ67nnxbAuA7MEmxc0/W4pVDtWGt4U2FEo+ZUv8Qd9HQsOKkLeZzJt4AglZTS&#10;Ungl9V5yaDoaVUDwGIRDT2gvpwNL0TzrHebIQXM8fqvMM0eW9cNYquhiz1w6E/AqEj2od2hY4i55&#10;THIwQ1QRVVV0UE2HZIrM8rVC7ltvi3TC2BmJhYx9FO6nWLB72zo+Pj7w/v6Ox+OBbbMqYYjDtY2H&#10;BTacb0dj4JBbySPSDYzCj7kDDGBQF1SvEEu6IKzUPJ/eN+UL8zoxrxPXcXpTb3tbJcaK5AbTC9IO&#10;436msxh3p1jIleTJUPKTzJhl9jb1ofpZimfx9a6yJ63Jm8s2nHN2vay7R6YJMEQwBBhdHMZy90pQ&#10;27N00KtlSA9rND+2HX3sFuRQ0yFa65hjR98/MN7/hvH4m0NKbVDpJnc8ZXRh4VqKcyF6YhzLAhlf&#10;c+Lrcgipa+FgEIPveXegWhDS4YGrfknn8PQ1XDCEu+XnUhWAw/W6fd96A7aBLhseCnyg4aHAQ4H3&#10;pngTxd7s3LXgA0wm0dgoJYxiocpkE8UCCv3RdVbf/w7BkOb1WQChIdcyWRx6iNsYc3mjb1Ev9jEd&#10;K1GFwkqyRD9LQ0HYlSSbqnLzcLme8uoVA2x9b76N0MnqXdKuMNgrhK0Sekw+5Js2lRqWeMITnf90&#10;VEvqUnD7BkzuQsyzyvhw4HJeSqhMXruQgeccSPbIeBmny45YZ0/44EVFu3BGT5wSHyRlQbkhA1OW&#10;kCGRlGHNvA0WtPVqF9TeQSVZAHWLJK4j8oAKU9SMh1EvMr8CYR6Tl1bEgPA7uJygLbhoS13Lqh+v&#10;lXBSl0MqTbsGzfozShuR+GTBGD8Lck/cizCRB3kiIUlKIpO0CHQY4rdYsti2Yduskox+mYTv8gAB&#10;UReYhOjPlpcgedrA/p4OWTkJn0UoRvNBcL3yM/Iv90s5LUevjt5cTvt5UguQGh9uGPvAx8c7Pj4+&#10;8PHxC/vj3WQn3O5qpuNStyjkEMeB6mVASoHcqbn8h8lNTyLMxESX+WIJY2NYQtAgOWtW3RGifARh&#10;v2ZcajlmLiT4SQvmihRu5TC/BjEgSId2lYX3IwgafkpHh1/x6udNxpl5nGFHxu1IMPJScUIFMO8U&#10;3wcQuTL8Xwh4uTuyC15osvHXl60rmV0+U27X5Ghz/SgAtSirjM2HjpW8zX+sXOdQP/hdxJeqQiLk&#10;7lr38f7i/PLBK+5fr7nNn4oivy3l+sBkdOVILCMjry/XhTB8XT9rLGaXkSK5lgxmlLFz2UJIlF1Y&#10;8a1UAoN+eAkNBZS/v8jU22r8tI50kryIc9KrIP+mCpon+X21g1u3+NvztVzt45CcbQ2IfR96OSP8&#10;v9T1fOFWvqAUoLZ9kmfQ5xJZHnVZGDhwR3cIPxGH9vEsp3DOcWTT9qEoGVFZIPYw45svGRM0OK7L&#10;lDXHsgbgiom4NWbfsZiGBr5jKCxNDIJJBLIm2rQuHrFWfmZ1TQTcHOm6N3TdLPNr2TUazUkdW5cV&#10;Fz2DBBjDnJusLomeAMudpkKNElBBi88agGHllGsY/UWEH8nDBIjmp8KgLffYG58Xds7AiK4JdQxb&#10;NjHR5WNWqrPuuJaOPsQymeGCdk2sY2LJgXld0P0N29uGqYJTGz6X4K/Z8I9z4G0CYy6sxjLp6cqG&#10;Ze/GGBwypPaSzsGbYWCn1wJRdkFm+lOhyKZjK9Zcyu/W3JpGZxrp5sBfUL1cebH1WNLchSnmS/EA&#10;pQCWEXLjOxzzTGcbFhSXywNB1FzICj6YGvA9cGfjK+dbvP+LrLjOSEeS/QjZkX0/nBUhW00pI7TE&#10;LfCrRRCnNhN8hJpGgwYNhuLlQb7FrEdln5kVWa7Lld+5FqaaY4RZc0b21qAum4q5+uR0SUU6eSRA&#10;zFf1MfeAuOOL50LBppShnyl7yLzyfA0nznJnrjl3/L0Mi3nRqHH+FRqBqu+v8yBX7Jm5yngvP1vM&#10;3PFsQIH1g+hd0Acz8RjAaGhdMLaBsQ30jT0BOGtzfhpJGa1IE8NFVhok/iZ0nyiWNHMSasoDEkdo&#10;SH4cxfWAFcFSox2N1XSnwvJAlKUKVSUv9oaht3ClCIIP2JEQd1In3m8EOP0LlVdQ76LszPvZd9J5&#10;7f1EqnONlEC+Hx5qeJWD8yLhvDza1DxYuBbQU9v4n3/Jy+/Nghe6Q9plDaXHA228o40D7ZqQdUB0&#10;pmOCTu8OYFizXBkK6VKgK+zeJF0JPU1jH6gGmJPJjVsUfU3UHPd8LDSqowwKx8+WiMlid7aYI4XO&#10;OSYvGG8N/a7AIiTGcV0bdwiVsxxVOjx1vu8RhOW/G8JItaxF3oSzbqGbSIFqNNZImVHozXloGjtA&#10;lO9gIlL2F9zQndB2QtZmsr0d0LVjrc0cDt2NdxnQVgIaYjBsuYnlHUtT/9bKXr++///0Stlme1wS&#10;29yZwsSLJh3qQda0dxZwqzCiPgBY8KpDGwIWyqpy0w4S0q64XDXh6aN4XS+3Wld0UzPaU0InZHIY&#10;e6fZB3dd2D/yKTDDk/zM/87xqdFoQErBG3g6rGDv2bvKeDt1PHN2rBTud0c3x6Tk1RrBEzYpZbUF&#10;5ThhqRahMmpzZdepAlJJ0/Ee/IJZsE0wesPjseHt/Q1vv96xP94wxsODjd4bY9vt3b1xuVgfB4g4&#10;1KwHbMPvgJibzzjXnQ44pQ7uent5r/nEvPg+LICxTlzzwnmdOI4Dx3niPE/rpTJnzv+mr+U6v6aR&#10;2d7TRhSEfYUShKnfiEsk7vfdY/HqTk5aMohBq8pcCqs2ch6iMr3PYOqBXQVdFF3Eqqm3ge0xTO9w&#10;OUodujWgD+vRMraBfRvmRPT7TenAeEN//BeMj79j+/jf0fa/Af0NKgMLHYqGCWvqzWqMp0NKfV0L&#10;n9fE53Xh87zwdXrw4py4ToeG8yoMdbg2gw5bsfeRJe4Kczghw1Rdsb55dqZXWzWow+z0vmED8Fgd&#10;O07sC9gBbM2afluDb6uCJLyNQmN96dC9eRCpN7nACue96x0WNBJH1pFM1vHkIqvr8rSKoHkzk0OW&#10;qgdumqaDfhWZF57yQlOKCBjaekmOOXSraqc4ZxTghnIQ671SHwseR/5rwdP0x7QYl8RZARjksMeJ&#10;KycS943m19T1Ytyu7Ko6zJQUPlhPTwYiTJeh/s41qn6JPKeReR82nNff0BYtqmQ8VdImSO3VZYsp&#10;TWBCWlVNwinfYRWKAogsSFtGK+JJPq4ztAhg0OdSfJ6hJ5OPvvSDUBuTUD544gaTBIMa1PRec9qX&#10;nklRve6VGB6gmPzd4YXPa1pFxrJAxhIBvFJWhNCfVf4VVa3oYDZaomSUZEgRdGnoXr1NmETrndfw&#10;2LeAZmyt9MKouqfQV53+BlQ6B2UjoZYsML5ijpdBWS5CriKCAIt+DR595m6IoDusljCIQR9JnAu+&#10;BfvW8dh3PD4e+Pj4hY+PX9j295vsND2iUTSkChVEVvRm+qXiCT7dyZCz9y5bCeVnS2K+q9YsSNFb&#10;zpU9LKtUjGbfFSIoHqtIpnhzShZhz+Oo/C3/X53u3yoBnBk4mZfFpJoXR9xprZzkOEZ+dINx8G9Z&#10;NUHjid+55x7nXThiKqd3tSFHJM5QRYuizAnFLf1ZTiTGB23sJcfVZ50jrywx3oIYy6sqI/E3Y/yN&#10;hBx3L+vjB8/+/arA/PSqwQpGLes+pWO/vjgbzgtljCG/JOcf6ySrrHCW3qXiXg5EFSCCuNYY952O&#10;jfBJ4/bJgni1yv3FaqRXQ5zGd84/nnh7jj2g3a/x8afz7C784mRruU/MmWMp58gV8LoeeFkiKftz&#10;u1brF9xwvtEMb1LOseL2qNvD5GX3+Rj9/llqGJJrJVb5gL5BxhaYi1hqTuNrOtMucE5QEPZiiDmk&#10;MnlaAnpJugVJYswCCyxcF7S70HIIBnN4lHUVQTgUpWX6dWvA8qBOE+B0Za6mR0AimIHFfhtclwVp&#10;HUO6+ZoXhdayDD89LdtGJ6AtyjutxLNbefWaUHUopxWlESCPEzrcPbsPDuNjeCxGjzIn6KzHMlxx&#10;x/RwCdTDkIrM3BABdP61G0s3JWzFeQ1MY89iVqgJ0mEO5g6FzGENGr2c8FoXpk6cUyCXQo6O//bs&#10;+NvxwPYcWLLwOBd+PQSqDY/NGvLawfVMmtY9syYdzjdSFDiPyPVYet3OHEKptyw7BtXC20rYF4WX&#10;gAITEwvNf5oh3mVA+nDnLoAlkcVEZfxe75TBVDoGrNcLeR35CfPj/Ke4JKEcdN7GjMYbq/RvJ192&#10;OV/PpX8W/FfLuOxJiAaHUZLa0Mg/FbBqJQn6qfzCfHL1zFBhn4FHbAab42fqdBqZHriwf18e3GDB&#10;PcCzb1mYhhLHM21jyi1Wd2QZXcINTdtbU3jJRbm2RvuZ6UbaUpGoJqisj0YwcWqZjWtNX9VKgB25&#10;wgyuuGEcawvoUBbK3dj2459BIMIbeBBVFjqWl1ErIWI9sCH+0xwIdDCEqPF947mWqHabkGkQCXaM&#10;1DP1MuNHZVlAduXcSMOB96s8ftmsEvGxTU79PDRns7Ksb9jdfhRQABiPYm8Jd8o1/s1oow3LOqbD&#10;mvsEnwNPCbWdqpkxY68GQtgYnUtm8ywQq5oOHxrDqV84zzWch+C/Sxf6q3Lyn3q9amMA+bW0AVVr&#10;Go2+Q/oD0t8g/RPSvyCXRDA6zmoTq8YIKAogku1Cn0SKoGqQ+Zv7qbpBdTO5qgKP5kJgUBwKiUAW&#10;HUTBr4SakOkqXVo4VdSf0iIJP/XHohD5r9Ttc1+rVl3f0BZnPHvhOL9oqYNI72Eooxj7KXfS2Ncq&#10;Yzi/V93KHSRNNWkIJgcEE1FiJOZQtcbWA2gXtF2QZQ3HZXljXAYxaNBLaQhOOe6SKJsxWtUCvD9I&#10;LOL3Af//8MVAIUDHV+hHwmxR5zfq16NDZQDtgTYmxlIIOqTt6P0Da50OF3RizRNzHujuoF7XjMCy&#10;XAq0CcIIziWha7blTxJYIG6ZIQ+n6TQDJgiNBsBtI55LDYdQcChNvmP3KLzP1yMgLMkLnC/20c15&#10;PCzrVnj+l9MXQFU4TrJrGsgAHdLRWyooDcOcUBjmcEosbPt5rXTiz2X9DCruuws9O6PUS7DQBNh6&#10;w75veHs88OvjFz5+/cK+P9DH5pB/Da1vGI8Hxv5A3/YIVnDNROC8NyHhgpcVfcdkEbMGVgYxXGex&#10;4IX3WpmnV18cuK4D13Wa82meOM8Dx/k07O/jwHWxae3CFc5eZwyiCEhYOv1IJ4VrkW5Cd3hxHNk+&#10;ZYJKkD20VNe+hDWo7HtQkPJRCq0pVuyV8ngt1/tUDUFdgS6CfXTsTJjwgFkTc5SzUn2M7j2nXBdB&#10;+i2078D+B/rHf2C8/x397e/A+IXVdixpWNIwjTsWSCmrxPicE59zWnNvD2I8r4XjmDjPC+ucWJcm&#10;rA/tGDbS5roUJIVFOydEnULnMv2Xeg3hpWD6uOmXw6pj0ayp91JsfWGDYnRLEM5em8ECXCx4Mo/3&#10;QFTqrdxH588Gg5P6trgt1JtlmPfuzsWGSPwyAXe5Tk79hwl+BEb3ZKZq64rzLpZoxuHJQKyKB+Gd&#10;F9mwSEgIqgsVInQKDR0szkUSbyrffg40CLF87HI2AgycG6+lLgk7AxKwkiOy8AXcVIlzCYhXSAGZ&#10;1JvDS9lSP+E1HkAtY+Y5JYc19V8j55WxlpiJyy/NpYr5MVlKuQhxxhE8NKCsGTSDWCDDYUSNJBiM&#10;oPxAdaPe3Z3kRpHMUQSa803ad5V3gnzdjRl120XZ79DfkzLiuixwcRls1On9MuydQXAVQHpHl4Em&#10;m/FG8lBN281UKePn4RsFYdSQ1bnNgxis5oDLPihGt0qM3Xti9HZPGGhuL8beY0JZfqz5TGcasMQ9&#10;6xfB5FaTH9MrQK/i/2wvyYeWaNREoEswRB3+TUJHpb0iImAPQQCWfNYE729veH//wPsfv/B4vGPf&#10;3hzG1JOMb4GZEjIPAlE/4/TFcZrUW2gXUAeYPr/LZeXCWgJoR/p0eH7yHW41p/VBeifhc0NRonxU&#10;CH/KLCliEWRi4XKUqG/wyWr5JiEzUjH7piKHsl8DG/lHwTKYDh5iszPSwRAH38X/3QKGs6k7MaEw&#10;Ixt0Xq1k7/UeOdZvRolfF9V63pmkVrek2LB/SRlVvtpPq1NmUN+vY/D50aH+wx3+2fcqLJTElZJl&#10;nHKH5FLAmTQV8Hpnv2cYGXV8Uhzm3M/8u5a1YjZARoIrTdU6jRyH6IpCeB9iOKZc3hdB0ozBK9U7&#10;8fKl26Ogits9AToU+WKGRp6P13AVUAI+qOvC5UmGeRs8r3hZw9dDchOv3yMSt6DXvQ9NKsZJn3Ws&#10;EuMLYYnkHsnd7Lu3ISdJkWDMITAMfqiPgbUWcE4IDmBKZh77V1nel1h8Pl4pExdmW/HzdtsfBpZM&#10;sJmRq61DO5uGA5GZSK/hcnVZBMsDJqmfFKU11i81DVZdNEUEWKxx1maZ/bNDmzh8k0E4WVVWw1BT&#10;sCZM+k5uPTuQ+d4JqzXWBBUWe5bzne4OjAHIutDmZTdblzlFnCjSkBbCSxamKqDDLRzpqoZzOU+r&#10;RKHWJN3gsbrLBC/JH62jj4HtbQP0AdWJ55oQaQ6ztXAtwXMCWwf2MaBo+P21sOkX/v6HQv5mOLJ9&#10;2Dibv7s0cFssuwRRHgofbxj56s4EvYIWNaVGvmm0AplDoGZ4Gy6l4lIWkvcMo3vWbu+kTwC3bP4a&#10;CNZ4XJ65lMXcT4NYYbWCB6s8mODcOU+sk+C9Iq/8Xp/+aigUuaxIfOA0CjTOhZQzV+cWJbhAlNZG&#10;WkHwBM6Tc1jhBJmTWSleXuuBjuXK3TWvbAYcyhMbdmbGmWvZNx4XvEDEnO4ULryG45LgBH45s0w0&#10;DI61yqpryq5QOFcGMzSyiwCdtjnmkCqBZx4119ZozCRGMyFNAMKWBORZDbg5zXRhZlHarpYpaf0x&#10;2IiOS9KKQ9OCsgL2fcGCZ+W5nAyjiI5+WL8izyq0QIdTsiZ8FGnSXSIpziCAeqN2v3YJGAGyrGUB&#10;IN2qu9pAhY2zYjXjf7UXoynxCZ/F6grAAgeoNInk34ToMn6SjgEr6BO0VvRk0qD0kM3ZWyb5jpbQ&#10;WziZ2wPSBk8Hbuf/f/nFM8A9HUDbrF9UF3OsNqfdKpchUYYuXf8f6t51O5IkRw42uEdEJlndsyMd&#10;vf8r6uzsdBWZGe7QD5jBEUn2zGhXn3S+7M4imZcIv8ABwx3WZvKmKMdJh41oO3Ygxy2jbOx553oA&#10;hSBgi7jTICq6jfreNKYpSpuRZ5t1+FAudcR2tUn8lmi1nHfRXcFhDYDCXnXsX79pYqK5v/GMcgxt&#10;BRqYAiKES6qCuowyucCFz8JwlU/KvhDeEh/2OANh1+b7M5TjyNqgUu4dmB3eGqY9cmzKIPIsOdUA&#10;28rYWY6qad7FKQAtg3jk/w8eCfQXr9cZiCzRLTJ+2p2R0xu83WD9Hf1gdP18rGzZMaJk0PjAPD8x&#10;z0+M8yNeOxld/3xiH/HzPE90loEYp4yBjEK3gF4DhGAj+Gbs95nGac+zKCwKzFGafKMYmYC0g18d&#10;GGAgsBy6gb+OI4zLjSVFADpgspwlwpkJFH5cnobEBBGM4zTE+DJAFYPUnIPrFBkJ55gx95RhBcuK&#10;1pwy2MSL4+wdx4Ef79GA9O3tHcdxZ9QojaW9o297lCraDkbmspiRR9amUX7oDK9MpHVmOYrFz/We&#10;dIIMvGC5MTktOM9xnhjnifk4cX4+8Pj1iccHe2OcZ9T+ruzgpVRs9t+AX2wb2v0yQlQ0WR9ZstE5&#10;g8Qo+k61O6ygTX4gvsq668J4zSwyYUVvNNZ3IOjbnU4Kw+3YI2J5i+bdjTQZdeYb9t6xb1tENPee&#10;c5wWZVtxvKHdf8f+9ldst7+gbe8YbccM0z8GwplxTsfTgccc+JyOzzGiN8aMzIzIyhj4OAf7YpxB&#10;s3MGFmN/iyxlQ0OfZIf6d+VZSNk3kfy5/K1FD/gZOGtvDYcBt9axj4abddxsx9GA7idsDhhLc7oM&#10;hrQ7OQZmGkJjp8jOSDqWRr/swddAIyVLISZuaRnoYz2CCtwYTKNjx1tPXlsR9SIL0Z7ZhJz4yNzt&#10;FTUd2EcG3bh+o9P0ahCXXgaxFy0x59eu9E8PsBdyzbeK7pJjzX3z/BXEAyonpTJKcmSkU4njvogS&#10;r/cqh4WzWeNK4HcZTzVHJj836qAeNxFSUYNolSzMXUi9zBJLu9bd5AzkmXbpZUIaSz/uTbqAZbkk&#10;S73IVjRH0U002y/BG3kGtP+AskhL9BX12LGchvOVn6pvxolxDhq72VM8OdfcAAAgAElEQVSBz+cZ&#10;ZfkUIBWmlRalsdsBA4OxVALXli4KzSGnZmjo7CPTUp9hAlM4CSgPw+HTsB87jtuOfd+YpW0Z+xp8&#10;Tp8XLciJU/R16fRjliodzFqcKwNljlJ2sOIYMLiuRVgKqKNmvztlY9hysmgPHQowNexbw48fv+H9&#10;x2+433+gb0foV3QqNFbfWOXauJ5YEkQ0cqEHW/hhzonhdEiNE8/Sp2gMYQgDGKQMrGx9s15oTEc5&#10;Dk40+0aD06fhoCui1QOKNEzrM6/HVo9qLPzq+Kjfjk1dx0HH7ytX0lXWua8xCWJY6zpl1EXQr2/r&#10;kzV2/88cBd8+KoO6jPefXcNf5vFnj7puC2isuV3X7Pt1++4O/vKX8Wqv8/iz73NEjotx7LtPzmJc&#10;kDOh7lMd73dzWiOT93nmjbQ6s3xmXTNZZ9JHvTIuo/BUxK1843IlIYWUOstw/v0K1d39jjYk6Msp&#10;suunllC7rtB39PXdzl2+c3Fg8PdvFdF/dKr/5LEQfvysZa/+5JEKiiKLW0S02ZwYc8CHJWD3bQMQ&#10;pScmC5F7IjfL22dmgIC1RzR9PKLmr4A2zODMbtB4zIE2wyk6ZJVTqQoticoVcHx9kIr6FjXGsZh1&#10;0r2i3yjEp3tESyuaw5Q50iIKqXU8zwfOwQbfcLif8Mk+Cq0tMGNszqb7wIFzZiaLIm4C8w6uT0Rr&#10;TtaKjPITQDTwHeDFQ+hTEsRpaRE6pX32wc6Ng1G7HegWMsTClWg0SmOe8LNh9glFgAqoAGqouuO9&#10;30Igs4D0OQZ+PQZsGjAang/gv90MP9rAzRw/DsPb3bAvdJKRw9eI2KQ8yth6/mRsilkqvRes5dly&#10;BYRaV1ZQAFUCMKf/yBd9BgaemBiQu9dYlzrL0PAaGfnmEwpv8xlOk+XwcPpGFQmoiG4h8u9k3Doj&#10;KK+uKVy/M+eCwfGZyqMVFMC1LPyiZmvAZKx0RqGp3j0jWrDAnfYhDR00DrgrapMRPIri8MjcGT4w&#10;TcEVYShNZ0lbRvsAkHQ4JvDS3yA/UPQajXqkCfkIV/GPlyV8MXDK8Ogv6xazdJbGotFKMr11ZG1z&#10;RUFHrhLAyNGFX4zgTUo2083Rin62aCGVFD63vtamN2Db2GtGiovKiphovhXDxUII7h7GoubBj92y&#10;9FOA+xFZYXTY6TsXJ0ZNJHPLGQLr92RBUA7rRFjjgt+1HtkFaritOffW4LNFqbqyB90Q5ZESa+cA&#10;UANs4kzFuoYiogJ5EiGqsXvlMZdazJDz3mg8W3+nF68Z0Dtsv6HtN/TtDrMdUGTwf+nxHcJNVy8M&#10;WxhxGYksRSii4pIboHnwZuuGCLeNyGST4fyb7Nfi8luySnKlsBvhLjLOZayI1aMC3Xi5lrofLxXy&#10;hfsxZ+zHVNkLXxiursgVZ4J2kLl+NwN65Q+LZ+R6avwgX2NWU2MARHyqlCfKlam/L/kDl7xSBJrk&#10;FOldGbhaPFN52YYsU0bZYU172DMLKDMiiyM3GiTKiLsDbYf3Hc02yNEeC6L9lczU+v1X6fP/0YOH&#10;PzKUjlhL68BssHnA/S0wqZeG1swYgzOIZUa0JOYDPj8xnx+Y5wfm+GAz5w88n7/wfHzgfPzCeDzw&#10;fDzw+Rk9Np7nifMcjCaNEnxtGkY3zBm9fkCn3fRlSA0zsiKdi1TyxmPEcqfkH7FLjUlW5dCZYd8P&#10;3I7oRdAU3JJnM2TInBFhPmcYRZa0D37prlrWNKypLIiv3xVFOhh1GQaLGY1YJ9iMVRnyiKwxBL5u&#10;hU9OYgADcL9FFsbb2zve31j6Yl/NoeV43faDmRi3iLBuK6PeQWzSo1eQtR0L7V0fRHpclxIkkEY4&#10;ZmTMJ+Z4YLKZ93h8YjyYlfF84Pz8xPl44Hw+abwJWlA5rQW55LxY9491x/otX/R8Z6mKS//4Sv9I&#10;THHlhVVmAVawzAU6yqBvIabMLXWZyKAdeb1mUS7quG2438ORcTBbulOmZxmfbcO27Tj2g7gt7jzN&#10;wrl/+4H+9lfs97+i336DbQfQNnhruRyne/TDGBOP4ZGBMZYD4+c48cc88ZM9MnQOh4JmMvuinrnC&#10;A1wlTVXW05mtDSyHlmhDdMHMWA+97DDDfdtwm08cs+HmDUfbcDTD3jz6ayD6MMUj6M2oTzVEqa5p&#10;5Pcy4rWqazoj4+MaCuaKoBVL3GYFHEYmlmTDkpTC8Y4oY1MDioNOPPcqLVMmLMtxSl6Yofb7E5k2&#10;ytq0cJWzkIhKzqOqg1ai/saTUdB4ys7L6HkfOTEU2LO1RrF/PYeB15fsk354ycfg9quc0nU05VKc&#10;e44qh3nNjEpa07X5+anvuHTWSOv2C/+6cIzo2kU9TDrO1qKx+d5CD+iGyDZtjtajJNmruE8TR+WH&#10;xMzBu8MoL3mznKuKxF+lb9e+0HAPlemjrQRhEzrPJ/tDUIeayAy+LNtb6K/L1tOMsIUGfQgFi/st&#10;VxuQJpNwZvG8xFnS7q2Aud6jl8R+bNh39XF40Qm4Lku/EGbW3JH3ZzgA95P8hHpxfFy4LYIZZc8y&#10;X+VzuybJEqRycF4cGUCOU7TV94bjtuN+v+P9/Xfc7u/o2536wYY8nYbEEO1VxujMsnxVQAryUWVq&#10;+sDwE+d4YpyBByLg4xmODZaKTvFm0bvFHZllVNwQXNv4a8stlEIPekSSEGX2taWAl024bBsZ18ur&#10;r8cY60iSKaRA1qGuYlafo4qTdWQWGeiu1+AhNrxJBdNiPp4JvTB6oYtvUaot/vxhiwvVueT6getW&#10;DrnWGASq1jLKP2foK1qnQo2Vq5h3h+cqV4N4+ThslTMACsOpH1zr4vnvFT39+Spc8myu16B3eF0f&#10;zOITuJYyzGg8LDASt7byWzFWX2iizrrSg6J6Y5VamfMsX1YrJM2i8TsZKAgZJC1VgmW4UmSd5Xcm&#10;R9q+7IeVv205fywU1C/rS6eDJeP8ugNXAf3yhn69vG0XwLvuI55nUGSlGCWwaljr1Md44z23RgBL&#10;uqfgvsIcjsDsAk7i7BjMB8wmg+GjlnwbA77tapUZ/7LZFOilnqQxyDDGa4feE8bSMECS2WbpKZ0j&#10;h7MZFhiFZg7MHv74lX0TRmXjmI01UL1tOQ8bJwCgbTswWwIug0oskW7YsBRzGeoB0IBzZlkKb4jm&#10;puiMUqOhV+DFSKMG+AhJZABL+jR429izokGZPBcwpjmVNGlXemLfuM8O6w4WYKRQ9XBayPmRHn2U&#10;pk00dDQAti06arEfdg6AJRpOC8NPex5o247WN/RtZ13OhuMWqYz9PNHahs+z4Y/nwP3o+P3+hu3N&#10;sL8B/ZiwPgIAUdjNgeLMEBBR1E283uj48YEl6xCptY2lciLddDViDe7NpG1bMkfnqEGxwuKFAoyD&#10;pZai8BRmCyRmAeanmWx1cG8BXM4R0TCkP9nTPAVcOWcqP6D9LG9Z+SjxXBq8V8TS+nRrpOEphZRO&#10;p6pcFPnseUNnGm44EzY1jzM1FGTUyBd+duUYqpGaQewAFAWm/hdRp5nX4n5aa+n8TCMzkBkZDQ3q&#10;VWIwgj8aLlhuRA3gYgdVU50RLmKfhqwv6pIZ0lwKv1aN8DDqXA24K9JmQFFNjWPI8oVq1qfzxf0Z&#10;ihb0MDBNKpI+o9eGzqoiruJbK8ouzNgto1BXM1DKOu6hvpd9Qjx4zySdh1PB0h5ffL/ACANFODga&#10;lDW7EF6hYEXhQ3S5onmd8lE1nfvWsW872tbpsPTo+7ExSopR8HOcmHDygAV0SS7QWRdtrwy6lzOj&#10;TAzjetpKx1eN9qasPNEir/AqB4sbiBM39L5j227o/RZGVZWWgmF5ev4zj4qQNPdFC81Yr5vR963t&#10;obAAXBeWGpQRPMtJnQDO2GAPZVNOy6tbE8BkeQNXDDoQDpTGqZH/FGPMgp+LciEDC1OtG4JfR+sI&#10;Dzv/IMZ4Wa9LiZqymsnLqBE5fMkHnXX3kMdeYJ8cxsb1jGMalFS3VusgQiK/1QQzky55MMJh5M5M&#10;MpMPMzBH2UP3yFpMg/wk72st9Jo5ATvTuWfNIqNVuMY6DJ1sT8YDyjEaA6KP1ij37WuCoqnkef8n&#10;nG7/Fx4pFIXxAHREH5++ofmOjHz34syXgST3Kug/nesejg3MJ+BPzBlOjTF+4nx+RpPnz584Hx94&#10;Pj7xeHzg8fkrno8HHs8Hnk82GX4OVgv1cMTK6e2W2Z8hMyqdURugzmW1RhUjNGXQCOdAw75vzFK4&#10;Rc3rdI6ApSYsHHEOTJUSGOSjOpKQXPaMHs1m3a5sysGyUSwhwabKz6fjPIExDI4IpMlygVO2h8BL&#10;4Nnc+5aO9/v9htvtwLHfsB87VOZU+KW3Ddt+YD/u2PYbWj9wKRvVGEDQD7R2hKE8sUClZQVoRJbz&#10;LEY3BVVMZSGPBzCeGM9H7Pv5wBhPjPlkFPEDn49PfH5+4vH5iP4MvOZQ5L/wlWlfi7MzXytssny+&#10;vZxBUsPLa+U7/NeThPyC6Qlo41N0VkQQDhvoip8xS1KZoub0zyOcFcfWcT923I4NR+/YrWAGQxoD&#10;t82wbUDvTnrswWn6He32O/r7/8D+/j+w3f8K629w7HDvcDcMA4YbTgeeE/icjo+5GnsvZ8bE4zkw&#10;nifm84SfEQGNc2UAq//EyDlxvWX1SzFOO4N+ly4MZiyoRA4D9NqY6NmzbGEIGZI3lq5RjwHME69B&#10;AhGZHRHLAEJWeCtUIe18RV4Dns6iwOTEeFz/RAoiMdnWKrFcqAosPMAgFeJXoxxdakgEzk2X3aVB&#10;feuEoxUIULOFVvk72QwW/401GMsIC6ce1peszQst/l0tn6ZdIn9skL7uQNFRJPeNaDcHnVikXdeq&#10;3hq6lxXFrYTA1VJSmrro7HIvLH7EbKhVlpWE6FbGeNkqzjWwRFt/UdcIB7oypnpfZVaFma2t56uI&#10;98szw3yuH5oOx+DZ0SR5bmiozwA29oGYLDGoXonj5HMog32Wnhmrp1JxY4SdRVU1fNFAL8GDc67f&#10;FfCmniitqexuw9Y7X4t123rDvgXm2re++mKwv6CyH2Md5fRwrr0DdNgsRwb5ijDXHOu91PU8ZQ/W&#10;LiL4txGxx8apJ0kkSHk6LtCiL1hrCsgmaVkEf97fDtzf3vD29gPbfkPfbgCDqpRlRciZThnTRYrg&#10;Smdkwb0TM0tDzzkwz5CT4Uh+skdR7HMEx/L0FPt0zOsldJI8Sucom30jD/Qr0VqqZllfMsl5fUYL&#10;m8Zarz8u7f3KMeC3fIHp/Fbx5ooBpfAth0avrONs5fk1wiKP36tx9zKrr2ZzYQlHe2GOqeksxlPn&#10;AWBFWb44elxrU9agjkQcTtrUBYhUdlIfdJgU5rJWsT40XgJZX1kTl+Fp3AVMaX+uV/Pyuy3mLcZr&#10;Aoa2Pl099nlZKVQAzdG41j60BS7KKFVTeO2HPvPVUXNdab/IozqLvLr7dU+SPnWtAJ4zIeUs305E&#10;iOujLSGaN7ZirCzjKPJtjWwNv66D5gfU11/3vl7g5SyRsa5XL0QHOcXyPPga3CvVS3ymedeRjkSX&#10;Q2MO4KSQOk/Y9gTall7kJA0pS4gSEsM5likQHSBoWoONgXY+o17utkXkVfbC0HquxlSu+kkmgxgA&#10;Gd8EqMwAROYBDGhzuUPdOlqLSDRjKRYYa09SCLjApRx6HnNC1mI905h3TV02zDZxhtU9nTfmTufK&#10;BFrUvTbrbBrLGp9wjHmCFvvcPxvOARCEe0opbqVAmC8gUwyeymZRFIHPF9nhMyIdG4Epo0DmGPDn&#10;JwDDaA3j8WAzxht8CydW2zYq3Adutzu2tsFbx88xcX8CH77h4Q2nR8NkWDQv3pphM4J1cG48O0YD&#10;ezeDsiHMDdZiryK633OKbtJNRL10ZhijyBw4DejNsHVSvCGF7TKOzXSAGI12itC6nD2e/4xcx4x+&#10;AMZ+AzRu6TMpwwTinA6rL2fbE8uX2+TbihyqrwugJFCoB/pF1mTECTQvRv3TodhbbYrM0g26H0Wo&#10;FwO88fVVq3gBuTCU+HKwpSJg6G0L5dnUMznqmmaPDggNWMqYBvDMLxBaJeaK8MlFSSeYZN+l30Oi&#10;FJkGw601c7EZXa5+EIacg0Dl5QhpDVDWYLAxeJbiiDtqbZyRf9MnepvoG7ARlGeDzabIHAHPMvey&#10;XnnW695b/NR5mFUmJZtY2CtLS2GNVyWWNff8qdUT0NeStUh379sWz94pG5D70dty/KimagTsyxlB&#10;/GGFnlkWKw3Vla5NLDBXCIokXHWDKU/SeChMI8VundF1rpwRwwe2/Tdsx2/MxNgiywCAAmAUlfWn&#10;ovtPHwXJXCFSIWbKux4ZevL6BK+JTJbWjI29J9AGova/MjFUyoiyn5GE4dwKB8aqHdbiiTC8xD4J&#10;Z+pnlYlUjc2CZ3ikyOselSMvRxiNqVluDVjNOElvpNxXTK29xorjSt4HyHDDiHA5sNwAbCnfA2+L&#10;0/OWlOPJr8WjnTXO82AZ0uniYQBSb5kKsU0HIj2GgaGa98jYbHQ+WMNMR0aDQz0A9nCQtIbedjSV&#10;FrMdsB1AlG+cxGhR4oSbMhc+inNde49p4a5Y8v/do9D/Yl7rkXS1ar/D9xKcl1JvXa9g0HWYdA9l&#10;C0Qmoc8n5vwM48x8wM9fzNj4xPPxC8/HH3h+/oHH5088P3/i8fkLz89feH5+4vn5xPl84PE88XwO&#10;PEf03zqnRQ1wWNiAmqXRVY65kGfEq7DMNBZfbq1h3zbcjgP7fqD36jgFlAA0x9JmluS0hY0SVzDA&#10;gPJG2RfuMgw7a5tHk+vzPPF8znBkDMOYjUG5OplVZ6KMZr36Yz8iov/YsR8Rvb+1jn07wrndO1qP&#10;skXbvmPfb9j2O/p2Q0tHhbY/+iRFRl+8Z6+HrezvQgLJWKAFM0S5y+iR8WCpMZYcGw/MEfv5fHxG&#10;b4znA4+zNPhWmclKpxWgVUsnR3Nt5Pw1OERHVkxvBeeVz5S5qpzXksf6LAMDfNKJFrQo2a0Ai9of&#10;LJEDg6H3Y8P97cCx79i2VV9exsG9A/sGHDuwdeHJcHC5dRj7YrS3v8Luv2HuUX7RDZjm7IkBPD3O&#10;ymNOPOeJB3uOPKfjcQ48mAFzPgbGc2Ce7N1S8FXya2FRV5BInPE8Z8Re0g8ykMiXM8f1+gwdrblj&#10;c2AzRM8yRGPvYzPsiNdsDjQMYib2P8pSPJNBeZ1qGwN7eC7lFJB+k6VzmoJTQte5YJliqJYzzHzh&#10;/mrzSAvcEqfLfkn5nWVQU+dQxDzSQTM7HTlt4QSVrAKM2SYR+lSN0MJV0yRhK2irGGlRunSTdLDk&#10;Ppe5CUO2FoFX7C+QAD1thOIPlPcKhHStv2fwlWWJWEC4xutwi7z3y3otyFTXeOlBs8ylPgKTOr+g&#10;OEkD1xlXHqG97s3TuaX+KVkKibpsDe5wD2ea5lsxZuVAWXJvAaHrAvD91cyaDa3nWRwbE3OsTL45&#10;wol3Zt8l6kJDmX8e5baJjRod16kj8jymcwHLAadSWwrI6k0O8UbdAll2K7KaOnrvDAjY0bfOoLjF&#10;b6V3xr3U3Fs4ocASBU9wzrXEVpRmnOwZoWDRRZs1lF0bq7NhDPRZIUErWyTLTbbojXjcdry9v+G4&#10;v2Hf7yEXbYNjF3kF38g5EQ/luRQ+0L280DSdGIN9MNhnTBk25/PEeEb/kzBRyfams7OCFHIwhY5X&#10;GdqsJyWVezEJDdI4qGruuMY/xSGfSR5J0lcQsFSJRdT1p3v5G5ffPZdHTKLeJ5Qm3T3vkozn6/XW&#10;X/8AeKdT4jrjr7ChjLB6ccic5QAIg2fpdeEi8mVKupqCy3p5vWa5r73OyiDnQHzPy+uvo/f15Wq8&#10;0A7lR1/X/AsnfXnY+s7l41YuGiFCaeTxvGv5fR2Kdd21Ku4ve1FrCpexfFmfl+sBiyqvn3TUfV8i&#10;7ZUuF7sQhQQocEDRXwDU0PxysUSNtv6+PMr8X6dWpvSPqbwAYntdoyX11vqXaLwcg72sqt6q7yzY&#10;swR5HZAcdhySPjd1HaUcDsx+Am2L1DlqYuHZjYtlKvZUVIwYp6LJDI0g0OdE2yYdGYzemJOuPge6&#10;w23Damq9qE4+JZuTMkRMO5wFGCPYrSnDo9LoLN8PYwtcIE7R4QTO5zPqL4/V7Liixkkg0wrSMUb+&#10;YJzwNoE+ociz5NJmYayajRkmjDbMiHunpcYQdVlXHk7eJ1IQ0hCtTKVMvR5jnfYLj+AcDIhSJkwT&#10;PG5QDVp3DweWPeN8MKLviQAc277BWsT3fJwTfzwcfzwafn0aPj6A5w2Yh6HbFvV2CcrkYFEZnQXU&#10;gM46ZHIkOYFWZLsE6I+M8QLWQLDP6JbmAWwWN4q9ibJBOtZsgFxKHTUsOvdWuL4Dcsa50Inx/enw&#10;ZgirMceltYdAQzWM8Syal328mmZ0WtU7aokT8aGGUNKvctl8Xana3VOhsiVBKmiqTeOKRQQJeKAz&#10;fFUqLyDaa/JJgBwpRe4RKtBN5ZSWE6PyJ+MkFse2HJdI1yhw0wApgGYEVi1K8Xj+yyaI4hkkrmjI&#10;yPJwaVWKZ9QUNp4rpGKXMjLFlJDPMtSGYXUZhF1GBkU70cBibTkxdC7UG+LisilbkuukDUyevoTt&#10;gl6Lol6vYQiluGpnSUWkdc+fXl7j34YsTbHJQLXR4aTIORJb8mqOO0roIMoheazddWwVQ0VmRhld&#10;mdNaJdG1vpZnUN4HRwYgpBHJvl4TZrB+YLu9Yzt+R99/h7Ub3DrcHU1OvcYmznMAXbj8u6Ccf/So&#10;Z9fX4udYFAGqRtUgLUVZQlckvsnJLgcGszKKEwJAntcp3OuU+L7BZzgkLuU3XuS2wjd9ijdYOWF+&#10;Of8Sj9OlzLKsjSLYGEFTaUy8VvQY9LNordG5E021LSNngyXGfOUE99ZyLatz64Ip895p/YtyIz4k&#10;fOIS7WoYM8Rr4YDTHoo3W+6bQJs37SOptTU2+t7CUNtpqG2sGd13WLuzpA4zNLCaHS/5omyZ630N&#10;RtpQSSL2I8qI9lek+B1o/f/y8XLuvshF/Vri2L28jzJie/kJCb1XabrOe+A0ZXcMwJ+APxBNO5mx&#10;cf7EeP7E+fgD58ff8fz8A+fjJx4f8fz4/InH5wOPxxPPxxMPPs/TMc6ol33CgeFF7ljyHkUp2xQG&#10;igjSfQsjf1dfoZxV7JMMflNGuZzbun7KYM51siSsni5jk88wVqQTY7CUD2k9IzNI606pZuFA3fuB&#10;jcai23HDsYXRaKtOi20LQ1Jj74WthyPjFtkY0TODfWFAXtc31v6O4Kak78s+i258vZ5bLgakOubR&#10;6Hue4biI6OITzp9nNvf+xOP5XLXA5cSo9Oqv99drZWCCJOnQXHgsx/l65Myu56DgOFFMwKpyzzLn&#10;xBjTsVDsGq7KjIQx3bE14NgbbseG2xERy1vrmb8lTL5thn2zyMqICBSE4/WIbIz7v6Hd/zva7S/A&#10;/obZNlbQCJ1geEijc4INvgceI8pLffDn5xh4nGMZzZ4zHBl0ZmRmkZfSsjKQAVEqh7qJaV8mQqer&#10;cmwux7WuYSyhYz7DieETzU9sGNjtxGGOzU80fwLzCcOJzmCBoIwTKiVrZlg9b21ts9V+I7Yy9NT3&#10;LJ0VNC4zYzlLsEqvYXlQ6S4E+4uWJM9QSWnZJ5a8i59D9f3dmV3ODNjW0GQkl44A/mwdxnJKdQ+q&#10;DcQVHV6JGZTV5e8rn5a89YRCVUcRjyyVoyCrR5B2vFGjxOsZsXrwLjLQLuu11m3JkZD9y5lRz+5M&#10;J4aL7OI6tuYRV2mYyUk47nZdJ3J4GIzBXs5SWhaZzV2NoIvGlDrKC4bnX3l9c4BZ2u7lpuKhxS6q&#10;kmzBN8/l0GApwjmi50U2+JY8yRJwpZyUsjqEIaVrSpZ5cUjSoRBZYwxion0ge9/JidEVhCcnT/Cn&#10;rYcesm3sidHVq1Vru/SQMAUVJ4aPywqGnk9ZMktPEBeWZdb+mEkjk/SvOwGiPRIzWI3Aw/6ovYqK&#10;A0vX7D3KYd3vN9ze7rjd7+jbATNiRpTylJmZftWBLlSfNCJeyeA6X32jzvMZZcJYSuqpTIzhK0mn&#10;wOJ1UtZccz5Jc0g9fSvvfPnCIn2VN/jO5EtBSAM6cQ+Wkj/zSuvicpTwJa2Sl8+93OEb6QylacUa&#10;1tjS6tZYMwlhzfoH/+zxylWScCrDfBF69R2tqX03I48yI1gHbcGJesvyCtftgrVyXBprK2OsUOW1&#10;Wfgac0yVu5tF1a530n0suef1zhXof08hryrC1UGQZzGvbeXzAdhmWCnKeLQefM30z8zdEA3Ue6e7&#10;7npa1g5WY+zLdnjSp0ElE3Jd6jyz/JklD/e8w8yL5bErgjEjOq6SMod0Oc52Xcsygjrqy69WQO06&#10;OwYvqXfXtFY5xTgLW3Smi+p7az2+ozeUs1IEm8YFC4cBqPy3yDSQkWWKSXJfYg9Ft0h5uWwEMjTR&#10;OMT1crDkmBwBfadyv0eRwb6yNtIMqjTich5n72iD9ZVZ37ozy0ZOVzgIhM9Im1MkfgesRXNvg4fh&#10;4nwCT4c0vVWX/mVvFWbnjAaeFk6K0+GmLBFErw+WrDI5Wl7XDMhaAWZYIN49z4HDEOW5HNZZAsed&#10;jhQHRjiMrEo697g3nPjGYH1D23dgP+BDjoyJrKkYA8A8nzgR4HfbdsCBbh0TwOcJfDyAn58TPz+A&#10;v7y36KkCGTYpr1o0bdusRZZGiwiUMFjRkCzwyHWlOyJohcI7zyZJ3ozRLG7YstZonKnuvhwZ4P6o&#10;zFGJfIr1j2bu3qLUYEQ/9jw5ipiOmu/c48KXlBqdRqcsh7GOWjolxFt1/CSzyvFc4FX8hoepshr+&#10;3ogGlgRYclFrsRwWcWZSzqPeVnyoyIHixLjQvANyfqunSOtsTkoHYYNS9+v94+cy2rg2ce1rjn3J&#10;iuWssXKZBoCZYpBjEJmeDtDBOhEG4Kxba8GD1BzZPEvBNPBsKFuM++wemThRH9wL1CCYlbMTKu8R&#10;RoZmjBo3lNJHlnsSy1LWVoJwiaugfUZywVqUr5rCWQu3rSX2sks0RdYAACAASURBVI4sFyDZd5Fl&#10;3OdkMWscK7LYE2y3ZuHE2MII0iQLREMG0PIdxucWZy2yl3rwrDmhusN6JLWlUk4cJjBjmsmiyys9&#10;El9MQ5ZEFY0kOuA6vqx1ax1tv2G7/YZ+/IbWfwB2BG27ylKcaMPgfQ+54WfuxT9/+Dd/a8HlHK+f&#10;qUbwoKs5RpwZgIE3kSkY2YZ0ZDQZ5ylvyFykREdATzgxYgiW/N4VMii6GuE4js7HTodtGOonRNsT&#10;KqucWRjFiFoDAKQYOVBKD2AZnRhMpD0Conlw8x7xX21Dc4RsJvCJxvWUc9sqOXXJYMqNL/SesEfB&#10;CSxLJFoHENGdYVQTHcboakBDZcSS6ZZ8ydKZ0QDf2F8gAg8ay+hYv9F5caC1G8zYF0CZRcJ0Oovw&#10;ayK0Dr3GIEdG2wLLWI9giCp0LtF0qBd7/eX7z10er7T9rzy8/NT1v/mZvxa5dXm8fvYqyeq9Utwl&#10;z5A8G2iI8+z+AMYn5vjAfP7EOH9iPv/A8/ETz09lbPzC4/MDHz//jo+ff+Dj1x94fj7w+Hzi8/OJ&#10;x+PE8wmcNIpHdm6svZkMNkC3DfvWcezRg2BTQ+yMsLrSsM5KwKAlG+QAz6wnONzD4HKyH0B1apxz&#10;MOqSpbPOKDW1ZGIr621ZEjL7JRwx3mM/IhOvhYEqDG5RXnBjdKwRD/R9x3bcsB33yMbuG50VUUbP&#10;+o6W5yCcd4ljciwFR1XyEb9T6SA29/Y50mnhU6XG6Mg4nzifn3g+PvF8PnDKiUHsKYnheb8iqb4h&#10;93qyLh8jJlqbmAJpkaxZGkSvFy8f8kLfaf9Yd5REjKVZxkJFcTcAm03sW8P9tuF+bOzDFY4mhkKx&#10;R1c4MPoWMj7K6m1woxPj+A3t9hfY7a+w/Qes3zCtQ06U0+nEcIvMiwl8DpWVcvw8B36eZ/TMOAc+&#10;n2wse45oGFwcbvGU3raM88KCqSdwvsIrKq0kJ0iWWpsjMtrmYEbGjGxhH+h+YrMTuw3smNjwRPMn&#10;HAOGE5YBA4EXNZrExVM6jPMMBS7rYLBKD/BnMkqzV4CyNKQXCKu3JsMuCPs9YTKw2JhrLV4oUPxC&#10;axSZw756j1DOt+bwjmgEz6As3SP0M/bqAtIOVLF43MwQQT0rEPDPHws3Lzr/+jC0XJsvV3DHpYqD&#10;iybimwtLUj9wwAtf1fota8o6gwnrZ/m9jD2dOaQzOQ694Aphm8SyugszTFRMwWnQV5AXSWSVNevG&#10;Juf5hbxbItrE+KKdyzQTk8XAtNwKiCjbMZ0ZB2c4M5KXLkfGnM6yhGp2PTF8qp0adaB1BjVx6djq&#10;NWm0BwJRyq3OqVlj2TX1U7TivGiX5udyckU/n4796Cl7FjXEWvQmyiDeky1Br0E8RTYUlVOWYzyw&#10;4Di5Fu6l0mxV1Ij97Pq6Mdi0aU+AkPfNIrht33AcB263N9zf3nDc7sxyl5xsSaegLimaBCsyfQfb&#10;AiqEfIxsEmZgsLRiyL7BHlFPjHOyVLLIrdqOZXd71Ve00SHjLHUQV7PvehF5sIpQx/K+eJ2J1duk&#10;2S+ZUdPN66UuQqI+7PLi1TUg+BMHQ53b17+NDHiKCxYmtxaj9tfwPwWk+u51hFqjiZZA8Vu0UedT&#10;19XXHC7mfkmKJMj1UNTn2kAra4MyD+2QxixHDcdQvcT+XRNCK+tdx7DWsqZex2uqCN/WnpU1NVgS&#10;Zz1mAWINS/EtB/3L/reMlF7ZDXV/Lb+m6U4UcAoBxbk+gGBuldpleFlKzIo3Wbc03q6Va+XqRGkV&#10;rL28OlMAWInQv4od/uAY2DAtS1JIiNbPJ9hc633dnNd9LI8vJGvLgZUpcNexWdJQucx3l7+AHoTz&#10;CXkk62Ku7U4L6RKWEcXCobQBGK69Y1QKSWshpd412nhf0eBNkacqFgyEofHpsDFhfcLaCbSOue3R&#10;hFU15MGzz9RWTcSA+JxvBVx4ANE8VnZ9FnCSBlYzYA/lTCmAmS8hGmjqTbHOhcqBmG2QocrlVMi9&#10;DEODTnhczIC2p/EKMrDMcRmj06jI8Lk0dssIG682uHcmX4zIznBGmzNSUyU3BPYz86U3NNvQuyIb&#10;Qkl+sl7m+Xji2R9oHgoP0DG945wtHBqn4Tk73CxKYrYQvNOisd2+d3QP0Na7sUZmLfcxs1RUQ4uW&#10;3B6p3abX3TApzMW3ugBbb1Er3wKYDzf0UqLMeUgcMqxjAT0POWqkA2dkcbgx4mdrG+/VspyQjKMG&#10;gRRJ5O8EviLXV5aIQI+1Zdw1SASJJ68zJONFY7bO5H2r0R+QwQ+xry3OWvRh2KBo5QjQd5Y9aklq&#10;i94WJzNbNFiRgILERI+SmWv+eQWOa0WK6NwuWVrXyvL7+mTjWck0fAtFW0a/5p6wFLNE/thyZIpm&#10;HB4lephV1XrEQUdKOGUolU53OR49jLpmiXdyjxjtEvRUnadglNGG1kpWi2o9QJHyTnG3MJt4qTKw&#10;Fu+vkiTOTZ4Rnjfjfix72MIcMoJfSDR/X4aD+HjLM2nqs1LK5ESUYciqOaPMjxzGa1v5fsEr4ZS8&#10;uoRTfmrMLudl47iojXmgBYMyb/hVGwvZpJNoyWbRK+BrTXtH225oxw/Y9g7rd6DtSOO0Az4HBhw2&#10;Inq4tR2wDf/a45UPlNe+CXuSQdFY+tQxMfBkWYGWwUmxlMXAkhHJjnR6QntsiAbEivbXa6AWyh44&#10;0wPqDIssjNOjFj+N4cLzobx6GfpKVZ8jzkA2i0wlKnhHlkRxOc4dcmTAl1jet47e43OteUR4q2yE&#10;hcE2mj1PtBbmuKD/uuYVn/BJHu8KmmCJRxnAAoqO5DwtPO101igrRzIriTkzVcMQtbFE2BZy3Vo4&#10;LbYbjbZvsK4MDPZDsVVWKEiU9AFf56BwVXGCxIBmsGkxDu+A7+nMqPz3GvCy8J3VzOwXDpNz/Jdo&#10;+08eFwX49TvCjuVGXt67jMdeXv/feJSPV4dYEP0E+owgv/sTPh+Y5wdu8xM+PjEfzNg4f+Hz19/w&#10;+fNv+Pz57/j49Qc+fv6Bn//xH/j18wO/Pj7xfJ54Pk6Mx8n+GrGrrU1svUdU/O2Gt/tbycZQ7euF&#10;JXJpAFycv6mHxBxq3e7BDCM5NMYYGD7YmDWi4MNwrF4QXGzDcoYaoszF1nEcO+73Nxz7LRwaNIDL&#10;cRclI9slgtYsDErbvocD47ij70eUTUsHX0frezQw3W7RG8NkOLW8PnJFtIGFhjKzagVbZbNv/e7r&#10;9+gL8sA4maWRfZ88cZmJCXkN4Fgy2YW9v9CVZN7MX6dfR55/OFYYKvmIIsvrddPeU8RFosFmUElM&#10;BVPMF5oJtjcBC3x3v+046MiIklItuiR1MALcIrp5Z3ZX2wHs4WTd3tBvP2C332C3H7DtHr0JLXr9&#10;TDeccDzd8ZzAYxo+58THOPExRjgyngO/HgMfz4GP54nP54lP9m056fgeUD1+Z0kp7knRgQITzwwo&#10;CcPb1eGRUdWuMjADNk/0OcJxYzNKS/nEjoED8TMcG+zLR7kxfcBSfsRQBiYzbtdrkk22VI4wVqo8&#10;Ep0c2p8484uexddr8RYXHrSrfrACWBUQV3gqdQbFwGUvj+nZkBnUWaZFrKDKHmsss0X5ZO+evQqU&#10;/R0ZqrInsa/pBJRJAUdi2yvPr0HALE/JayQ+g8opNf6+1kZPlSzPg3YRBQrQKO9rFLpd4qe1biuL&#10;Wvexy3nysv/14cKlWhssWtTnWyM/pCMjyDMtXFl+VxUKrBnXXNkYTjx1IvsVGdhjYcmBi+zmebkE&#10;wDqQ3T0TFtFwzcwnPSMDw+Gl/8UY4XA8Sz8MBcJkaSnWuhOpt1LxxGfjDq+eduqHafZSqaEZv8/y&#10;b02Z7B1bw8pg2qIc07Z1bL12JirWanc4Bh2SHA9lbW6pO+BqbK7eUssxk2WlZOifgORCe8nI+O4h&#10;3VV4zQzRV3BruN/fcHt7x/3tB7Z9R+976ugpEdxpl1s8J9/TMTPSoPQIAEYckKWkWFbyeT7wfD4L&#10;HhjLgeflnHKwzTgG4n2gJibINqX5h3QrGlL1HFXUbJdlqzddTK28SsFs+d4rg1nXDgZRo7/XPdfv&#10;Xx8rFp7XLEBUEy6x0zkO+3LtJYws//1uprqylc+SWZovQ+1lDte/g8ivxu5rXdZ174vX+wvILiP6&#10;YnivRui68vW1usdfx3ndry+juYzr6mRBUGaiqBcjyeVJg/JyNWI5j66OgjQISWhVg/bL3Na1LZ8q&#10;HQOgZL9Ylgr6Ki7qqqzv/tknUGZqRRiJYoq5j5d0GodfnSvXuXy5q6TjP3JSgADmy/tXAb8yd9a/&#10;111+XdPXq1XayRVFNo5WCSJdmx8dMJiH2TidpdqnlLrAihB0gvmYtwyxKehruRozyAsf9flVu5DT&#10;mU5jtxhyoU9D0OJwNJ+Yc4NvO7ztEZXaekmyMcijnnyuNdRoLRsnMJ6pIEa08BZ2DAO80XTkmmUD&#10;2o556+Gw6BvmYLkp5vlPloOSTbtZZ+mIMN2ZO84zmmmbMyVxTFxohjW440LqQcJMgGZhHA0z2qLT&#10;jlX2aUT99L6ppnrUwY+s5QafLZwpZgDraDcPA6Ca8YZlKqJ8hxt8J7DYb1FH1w+MM5Tyz58fmPvE&#10;eUwcxzumI1LHz4bP0XD6Bm8NbTd0k9LQo7Fgawn0O8v5NMoKU912AogJMAOkYwhsedSjbjougccj&#10;2h5hCGjT0Ydjth4mPgfPX0vDfLCfALODtKwGYHCdHISDfIZRcYEHRnxkKrbn8X3l6+u4GrMGbJ2V&#10;P3ksRV6RPeW9RgeGI8u1LekqPiegZNETNvvaRJS3dYssnl6jPpdDqw5NhgBxomgYXbHBktUOX+BP&#10;YMo4jlaa0aNEX+d6Ld4nZ02QBfeFY8pU3FQKOTcZMrmFEw63WlhzZYClsdHIx2wALfhTa40RVW3Z&#10;hj0cG+6Kool7NPMw6LSQmYre1qO1hm4GlZYaMyIAQ0GyIjLtZTXoaJSjDZEQ1ukU/FOoLCvuTCqr&#10;Yj/+9kJfpJowPjGMwJGGmnVZrjl7q8iB0fS8ZCUQ+M+J2ei2o1PQGZIvh+UFcyaFVZooP5llMIfO&#10;ZxkfM3kuWWRW1qE1koolFDLKFkUNt+1A395g/QD6DthBWUTak0FknGjziRWd+a8+KjbSS57sJqNQ&#10;ITWzMfgjst7cRpRb7C3K35lOHlPzQSVUGQPcN8iBH4Uu4mc6MMAsvBmlEN2BafHacPjp8NGAYWEY&#10;hwPM/FsGEt6X9ZOjhnKtpayfjGibywkSoix4hnDC9Mje6t3gtoc8nh6Ze21iGIIfNIf5iYaBLQ4V&#10;lG4vQ8AlGzGXnBhh6nCzp4jWDAX1KZgAVqJiV4DBymriY7ZwIvTgR9ZblNHZb7Dtjra9wdoN6Ldw&#10;lllkYEQWBgN9fECZQGnW4X3IKq4UVZ0vIHFPi35ZbDDerDZO5pfzZ8H/9fc/ff7vPF4xtOTrlU/+&#10;00sUPvGfG8c/e5TMF/B+NmF9oDdG8s8HZv+Jdnygjw+049+wv/0d99/+jveP/8Dz19/x8/e/4dff&#10;/46PP/7Az59/4OPnT3z8+sA4mS3mIT+PY8fttuN22yKwozOCk6UNJSW/GkbEL/zymgyVzrUd4yRm&#10;nIy8PKOW+XlG1KUMmpCmuLS8kPER5Xq73/D29o4f7z9gpoyRCQUiSV72LgcARRYzDre+4ThuON7e&#10;0fcbrG/JfgKLbACzktAOLLOHQ5lLX+iHfKIuiRyUyj7JeuZj/S0Lzar9vrKwwlja0Gm4HnnNhany&#10;jsvqBRmLE6/ok5ct8wpv+BFbY66XfJnt+r6MR+u9bEhOrCV+nDhQzhd3dDj21nDbOu77jtu2YWd/&#10;LmWMhQPDsNOR0XsEvRi7R6AdsC0cUrjdMPcD3jZMdAw3DGsY1nDOgeeceEzHxwA+TsfHiBK0H+fA&#10;OSbOMfB8nHg+Bp4nZcQYmcHq6mPhgLlFNiL3Kmv9Sw/i+kpOZ0a5eDz5tI8JjBENvt2xmbMPxsDm&#10;A90dvat4i4JSVoat5Z7Y2h8zOn8XbzPQAN1aYm9F28cB8ZARvI6i8R3K1Er0h4066ZyLN6t4QCUY&#10;XdavLxeEtx6TelUGP0063Yip5dSDCRYbtj6ijI8CiLgCbfbQB6SPdepNUlqmBhb3UC/KVaphXo+U&#10;AodIl7rWpIPkerykAJJ/VVhI/lIdTDqnOm+ZbQxkNmoNsE/y0viGsN4rNgYUNLycGWsX5BwN43tH&#10;NwXFAX2LYEfzmZkF+7bBEE406w2NJWhhq8+RDTVXT46dM6xG9xwbFsIGMaNjGa3FLmKtbT0zZoNl&#10;E+UEmxPjdJzDI/OQGW3nCTzPgZMVPGBhE24uR4z0mdVRJdaQuqUtJ4Z6g8CdPWaI73mWwgmA7JGx&#10;9aDFfLhWn7zBVsBPq0ly2nCwv5APllELx2dmYjArRbQiNsTYn38AZxgQV/BVOJ6CLqIfxoH3337g&#10;9vYD2/4GBbS0F9uqytnF5K4YoP7MnXY6mQYbequc1Ijsi8hIfLLnB0sUuhIDAAnrHAIjxr7a1SUn&#10;J5ZBLh6bBlRVvBVpv74k4lgTqZAEWI2iX0UkF+ny+WpeKI3jLgu17ieAHd9rjHoUm7tmHESJDgEH&#10;wMrn6rVX7TSgjjkFRzmQ12yEitC9RBeV9+y6qmvOOWIyIrk41zW+7J0BFVDVqPDLWl3mIGrg62Vb&#10;VlPCqhzX76s27pWhWuVCZX6rObW9XAcoOWblOgak0K7Oszqt5WAwMe0ZjXORzoi1olINLzBAYIy0&#10;0xjpYIhMAdWH12u8dF5z/btGmQ9fLgoZbb6uZb2ODDuk9QTJYhzI3+OrFspqUXxzzZU2Z9VZUKlb&#10;zEf3WFS4LnSBHMiU4kQvFdgvJeQyvzzT+sxSXi2vqVUSoHLAJqb3Qvf80mSEqwOGwe8inReX8ZMG&#10;gyYNFh3FAESjyzDMzoj+cET0oFka0HS+hdvCnChDZUQ3xnVC+DVbe9VUDxoAeosoRO+wEWnlwYwn&#10;ovRT3Vlj+h6B8nnCccbMfJGFEQS7IqAMkTaschs+cXoABDCSQk3Q3WZkidgO2OMlChTIbn2YNIKs&#10;7IFwFjLLg8BcuZw+R4yzP2G9w8cOqM5yOWduDdgzPCiejc4tCrs5IuUaAKY1zNM5dqArim7bmCrd&#10;0bcdW9+A+cTn58C/Y8O9b3g/DH/96fj9Hfjtzdk00LAdhm1zbJ1RKNXoJJniNMixyXdvbKKZG8EI&#10;QCoc6sViLJkSBvMAWyol3yEljxH0AnoIhWkKJPD8ThpBZxrJo6Ffczr5TsdoHjXOOR6lilqNltNZ&#10;Fx3pXFDGCHOZ9tlijAIO4l8XTvQqwmE6iFAmy+JXNFCzznoo6lFmxCYiE2GGAd9sNSQTrksQlNky&#10;K8XWp+g83hfwFqDzOWFcr5R2PrCiS8JYZyyzNqn4KYTHjXyqvcjpZEv6RWee1pFM6Y/5ODTuk46I&#10;iDJ3KUoeES7OslTdOxyD0sAwG1bUOJ+G4FvNDWadjiEAUNRnx/SoC+0ONDavDRpzPBD9OfYJ0uOW&#10;TKb2LEn+Siewaqzmcog72EhZv2SfDHNUib0XSan+IAglmfSWJRyq0URjUHkcyucvyMg9zhdClrd9&#10;AttAGOEn4F1kH+ugOoNYzq7gVcpWQSquVSomIuFY5dCKyn0GYGKEFTvoSfLIgab4Po6/wWhF2GBb&#10;RMq77YjGyq+OpYVzo0TJMxSe7E3xaggta/OKo+ojDgb9Tw3TO9zD8Wyw0MXbgLfoT9V7OIAdgzEX&#10;nnIy0FY4vPPSJjwg+VqCEGYoOD4iajVKLHpc5kTWKw/6a+QFPe4xnWcJWHXa2QBxRPTqmCpbE/X4&#10;vUSzKSo0xFiUvUHhna0Z+tZw+omtR3TabJNG+VCzzOLZW3xr8y156YQzmlbRvEj+tYxTSDXqYlgn&#10;BnQFQBB7eXMALFmTRtCIagybS4O1HbZ1YDvQjnf0/Q2t34F2B/oN3sJg22yHYYvzOQH15wiZGBmI&#10;erS28JtKmFRkL/oMzct5liydu946ZvYj0HdrU/Alk+Ko0xBlllhCMYfKUAuSYmRlBmPwp5yIlzOg&#10;xf7uLJQT7i8vV+Pw9Q38n3vY5cf6NRqPw3o4NtuODvYxaQ/AbrAWT7QDaAfe+45tv+G43XB7v+Pz&#10;5w2/fv4Nz+cDY7BHXO/Yjxv2/cC2HZHxa4DZhPC4kQZN/Jg4WtHBXvjY6iVA4/0cGPMZ5SNKaZCT&#10;jazP88y63tMp6WzVEwcc++2G2/2O9/ffcbvdse8H0tFXcHrWrweY8Ru/N2voW/TE2G9v6NngOxqW&#10;RrnYHW070LbI0kDSp6gNWHYAyos0/tcMXq4RpJMFtnZnzyBG1k/M7JERkflhI1DpOs19GbaCV5rK&#10;5uTTISuJnpM8eAXk1YdzvfrSnQT4+L7koZerhqE5HGBhLIs9ix4UqrwPVkaI+0++10DR5kC3iW4T&#10;x7bhfux4Ow4c24bOYKfWwkncW5RljdJfxZhsGww77PYb2vt/A97+O7D/FejvcJaWHSD/d8fpM8pL&#10;uYVDwyc+p+PX6fj5GPh1nvh4DjyYgTHOGc8RTYNjnq9YM/hz4rnJPjfcc2Gz0AdCj5nT4SMMrFFa&#10;jOXFmLnaEaWlGgY6Thw4sWGCOSWAMdMvcR2QtfO5z03yBCFGWovAP+vM7u3LMA/Y0lET50lP8MAS&#10;BmY3RXR+lEKVXaoGOYaTsiDLiKVBwUrtatyfHqFw6l0Sot0A9cZw53wX9Zutcl2jGUYLKRBGZpZe&#10;nDHmiO1i8Wp3KItgUXTghdWUOGZdnbLSQIy4CLIF5bwZUHDRi77a05KVm4UjM0dCpy+WHijUHDph&#10;4OE5ZwYjuxzEvJ7sQ64z6EZeqoywGKCpMTWrGhj7PDRibgMzPT14TJZOIhYMpxYdaw50RBCRMjbW&#10;5jLQq0WAS/CYGVkFFnaNC1bXuvnKKJVojiOk0lFRnVqOx3EuTCcclz0yECWmTvfASRLphBfSA4U1&#10;qiU0mspTZ5MOlAeqZuVEkGnjWWkWTqGNWS5duiVtc0aHoFEvUFUH8BjXUC4FmrXqtFBJKcpP8Sg5&#10;dVRKa7jskMS1qkpilGKJ8Sk1pJ+2hrbvuL+94+39B273d2z7nZnexFbg2MllwWAl7aOZB53S1rB0&#10;Fq7zHJjnST7IgIZx4nw+8Xg+8DhP9sdauvs6/XLOFbk0Wp66pCaPgEpAFTJQzlaGJsioIfFYxScn&#10;wfTxqvCldzaNKVfhulhDIXLj6zkZDVWf0wh8zSC9Q3zXq5fQIVaWDOrFCL9mqFcTthQCw7UE0/pw&#10;fn8xqjJyA0GI5ha/zIsibi+f1d+FOdZRZj23OsjysK9/LD6tfVhrm06IPOpaqbJHRSmojqN18SKt&#10;ZPgutywxI3nfV6iVY7n8Xd9Za3F1PIEArILOMocv++ZJOlexq+F6Crh6j3rnV2o2juG6amVN0EqJ&#10;Jo1V1+anvUDTLGHxstYpKK/z0RoAMj6J7l8+U2aCy3rWt+rs/CqUL9/juNPxo68twa/VmNYud1r8&#10;ShF6GmvD6tPA0yGBmTu8xvU6j9y1yX9Ei2FNBaYAfzguWuvwNlmvtDOSsdNY0dceEvh43RMKJFdz&#10;bANUn7MBFOg97ROm66TxlqOdJ3UdNXwiEOU0fTKalYCjUmYqnHKu0ki+SlIE0AujoaeRBaaa8k6G&#10;T56YzrEBn+vsGyzWJmtfh2ES2XBqwAZLUI0J9BHp+9wTrz8Vuc5yEzJKqjkizmeMoXe4dwwfeMCx&#10;7Xdsx8EhxTX6tmHbd7gPPH3g33+d2NuOozveb8Bt77gfHX/9bcP7fWP9ylCazBUtglTI1dsAcEyX&#10;8SYcVG4Nk9kbkZEQ9VhTDE1EBCykYKSPg6DXMabqSNP4NJ0+PSdgD7AfkbcEB+YA7w1vUU+Wb/kM&#10;p8kEQUoqojwfaQk2Ukvlb0FBcSxCfsIRdPKNDF4GOksZG5kYzBDgmbjwcIu17a2tWshZEiIRR0ro&#10;bFTHKKpJR1nWCJWhhM65MECycZiUO2ZjKAU/TrqUYkIkW5lKqcxTTpjF+WvaF62AIxPa1KA7Df1W&#10;n4snRRkwCKNySXmmyObnlFE0zri5w21LXmCM7HNzuE1Mo6PfJ2aeYURGmRu8W5bPaUYlYZb1EZBv&#10;MjotwCcZvaQnCn8QNuCa+CoflGWoEgsCqTxbxRQN4XiK9zMwTqyNXEJBA6490js6GzP2wCfXZUaZ&#10;N+P3p0dZq4GIcLyERCR5lnlbrHvWt56e5F+lpb6eqd4I40stZRZORQNswtgrQyXIQsFsCnoOP1kj&#10;n7SoQxtNsFvixiXmFp4I5WaG7GhsEP2KE/4Tj9zDinJsIsIiB8sszlhzP6FycDWwJ5xprmVNo1zw&#10;Chrk0WFzwM+GOWw5MeZkhgbgJ0sEnJGqWIOnQukHHQCWRiRFPk+fGWGrp4ypyswYg5F9bB4Ztfyd&#10;59yj3jH2RRNwTN/QJksMYkTfGYRTed9klGUzVkYutiYDGDh+RvYy89ZUciZjMaW8oSiMK2AHFvWj&#10;XVkcAHHLHgbA7Y6239G3e2Rg9Dvadoe1yL4Ix8CW9IapgKNJjEBeLN5sCFlI6r+cococtf/FKCRn&#10;3iQfyHKZBmQEp+buzmy15RgzMwZfsPeQDHAsJRM9PKIBpbEMWtZSKXznSp91Avjm72+wssDYf/Jc&#10;/ece9d4yIEY2QQTWbHwzgmXgYext7UDvN+z7Hbf7Tzze3/Hj8x3nOFmiMgw10T+is2RhMCN3yzMF&#10;TXky44n7kthB2Xw01Kk/RkTKRsTlxZFxnuvszWjCGpr/pAEJUcqEJYXe3n/D2/tvuB0/0PoejkwL&#10;x11rcjQX7CZ5CRrw2Lx8P27Y9lv2xFDT0iiltsO2A60fcS6USYfF079Nul+LgAu+ddU0V433k0F2&#10;q1fIxYkBZSTTgAbpPJQXMlrnHdY9JXNrX0PRSzg0Fglxm8o1FiZdJ7eeXzXsXmhOn5n6bj5lrCaf&#10;LOMNTB04ZO+G+7GlE2NnM2Gzlv0b+tbWs4Pl9Bqi3O0bueoLcwAAIABJREFU2u032O3fgON3YHtD&#10;9M3Ilrk43enAUFkpx+ec+HWe4bwYUULq8xl9MR7PM5p9y7ktDKKsDH99zszUyAWYklseQXNpnHWs&#10;MjnxGRvRF6P7jMbnmNh9YPMzftpAt6CXKGgbv0e3N+Itnxl0tuxhVmiC+hHP08qEXu+1wh+Xn7bs&#10;GfFpvmYWfIJrIm4a/EBWlzgv6p2zuC3P0ZQMVbhDnP8M2kKxMLrMmOqoGQbrNiMyfmvkec1hLfBz&#10;6NLLbhJJyyVgJI/HshL949fE9qVfGTGZMNj6bn7B82ClKn4pC1QOpOc1jBg7dIFwGEp3XCfUk+fo&#10;K+IGtjBpwbTBUxp63zJr2QyZTZ6NqM0yW6GWU4qMHjkhwQwES8dXBHEWnsEgvARmxOiM8KHVtchg&#10;LkA9RlovGeuzifdwZl/Q2cifNcM2DPtcJ1vbsbK/12q5mUw65czEukZQY+VfScKp98Qc2QezAa2r&#10;bLLsCMJscqwbnWfrXhpPDDcWYebGy4E6GHzD5tenr0AcD3vCKNkKgsSLMoXhLecX+8YMuP3A8faO&#10;t7cfeHv/QUe/Mmcl/HRV8XUvuN6L6CFfkA7voZeP88Q4nxjPB84zmnmfz8jKfDzPyLDxlc0nm10M&#10;N9ykLgwUoDj3GGBgIJDjU5Z1GVYtLSVTvZW/eXGsG2v5RKcXh4Moo17DLEp5aJF8vZ4b/OXeVeC+&#10;HAyTwl1u50oiWp+3yxzK+F6BqsvP9freQgn6hJXhlWNQQDDvrA2ojNOwjFeXx4Jo69ZinI7LTV+n&#10;crlM/VxFNHIO1fnQOGdX54FGs1aqQByv18gTk++v75V/bZHGukPdn/rt8m7+efXMWT1USzqX57p/&#10;BQH57dyn6/11levvXv6+XjMuY5d71L2uJv7v7qBalF7Zkluu0wIN2seJ+sj3U6C9nJEXoa7rXGnv&#10;u6ie+pDzojq/HDKoKJPF+Tnn+l4pQtHPrIOab4qeZllrLzbZJVXsst+FrnWJZOCW1xaAhzE6AzIW&#10;nrC2RYRLC4PNJFCK5roTvoXhDMMB24MrsaQSWkNEiHvON8bJqEQAsDBARgkarpqJ/2Gdo7BwYWmO&#10;POtm/K6jzcofATC9Ng/VjAiw5bwV3cwwBGhMHsb5sFiU2tuQ4dMo2LYwmKyiq9y/cHpEKrVK55yI&#10;aJ1UzaAol8kxhNGu8ldGRtBSGbaVUAIGAnBE2SpQprWIEzCHMfX5fJ74+9PwP38Z3v/D8b5v+HFs&#10;eL/taDiw9w375mhtMFr/6hy3CBGHzk+mvlrcp3WgT9CoLoNlC98UBG0i6shdiVN0APBMhEPCGEVS&#10;OaIM8CRpB1anBQdGROdzoQJUe0StRE+TWeRwkbtfmdflrCxAjuUgwSK9q8zG2k+3jDhfhm6/PGXE&#10;7Yxc6dYY6dOW4p7RJKjMnUdhpoFS5WOWsXlmjXuVicFUs8xXRa8sgS0Wovvo2FUW6Pn9Vz5t119t&#10;XdRknK+TkEFEhPvKvxXJYjwXXvaO12hzwpvMCHHOwlcrfgGEg2BR9ATQWSbHpfy6M2Gkhiy87G3+&#10;6VAkuNXhADGPajzhwl6d57hcnVz8uiMXvq0bxBkSqHUCBfc48ewSQ8fOOl+5axPh8Bme88vxS9Zx&#10;fS91wQ1ZD3te5uaXhVHKvC452CgvpsN9bC2nliXEsOalqFlrVCznythy13wlu22dUYmD6ZhzoI8T&#10;3kbw79f1/FcfiQmudHDp6WET1tiQuIVsmDTEN/iS7UZelQ6XuoSMnPYw5M8x4MPgpyEN+3MAp9OJ&#10;IUfGhPpRmYxEkJGPdDV9lYxiWalxDjzTkXGu7IyMCp9RliANWYygRYi1fY/+Vn20dIaoqbzKaDWW&#10;LNw6o0N9i3I6dKw2yuBV9ozKrYxfruyVq/FvoUbKwgwPXMpxBBew3xBLR/XtDW17Q9tusHZEtH4P&#10;Q621A9E8viMatQddKUM2725jsR/xMlOwgX9PXuS3q248+T8iiOWq64hPejJfD2s5s0xUfiGig43G&#10;TkPgRGt7GLZtizla7e8RDhqVMIQtU5hk41d0j4KD6/yIBXJD7Pu5/99+MHsCHj25NE6zDb3t6P3A&#10;tt0xjnccbx+4n5+Y43M5iZZwSv6XTkDWFvdBQwp/jhFYIw1uXso3OoostjhfZ9S/HpMlIxiFGZ8h&#10;71DWn6KAe2ez1B33tzvu77/hfv+B1m6A98waUhaUUIOJR4mCabzb9xuO2xu244a+HenAkzOjNfbF&#10;aLfAw1AE6vo3HpW5VTxQdAk9PYJ6nM6MxNOMxlW5LSQ+Wbjh9aERVHrNEZnO7pVcr/gFF0zjXt9f&#10;/DkMRcFIZ+qSS2eT/MkMYpBb0YEx+Z5kag5G+icmegMdGTtuezgxIvsi5tK6YdujPIua6DYa4Wfb&#10;gX5HP/4CO/4CO34Htnd4P+jEiOeA4Qng6Y7PGc9o7H3i53ni1znwcUYWxuM88XwOPM9JObDKSoUK&#10;q70sPCqDaZBBMl+8OkkHV+eHykvZHOhzooN9MTCx+8ThE3uLZ7fJTA2hucX35cgQyhNmloofua8K&#10;KqGjl2WUzRDBBMzcK5oC+YJjBaUspcBE+9Zw6f1FPOtYwTH1uKjCgUG6FDJQa0jcIwILU75A2gUy&#10;ir47f/fAGtMMtqkbgIKA1hny/L4z01vXX/1BrGC6ZO9VRLWXw6RtlpEWOr3XA+flw8kbsc7Hcj7o&#10;Y1obS+fZlF6rc6WxJlaNPU97CIQUxP8UXKZeDsrIERaNWauXUDgyYierI6N1ZmOkw0Mjpw7yks0j&#10;ujeW6PRinySUT74n+gmeTj5CJ9m8ZMsW58X5GnwSTow5rtm1iwytZGAkR4sx5r6tjPjq7BBt504v&#10;41NkUjgzNlqns1BNwSfNcZJNnmdI6544z3ggcns9As74zAC+DMKZ2excPVT0zJ1xnqEXJVeziWNM&#10;+Xgc2G9vuP/4HcctemRZ2wH2Mluld1n5ILuzXk5FEmH8O9PuFFmZ0cD7PB8Yz088H088Ho/o3UV8&#10;nvsP6Tk6y5Z6zTILmAjp4jeL7Ym9UmWKBV4vjgwNVQcxJjCtL6YBORzWp8sSYwk3ra7lIM1Fatfb&#10;Xa8mT9jlU5dFNU7ochvY1ywCXTPnegUuQfBn+bw2q0Jyo0LwOvLyii1Tdrnr+n7+S2MpPxqvycCp&#10;8fDt6mC4GLP95fq5Kl9e0ZH6+no1vvMv3qO9Kvf18eo4yNJGdc39MhaJoQu9+FqPeLTco2SG/PRy&#10;spST/M3wzF597WJmZey8zNpt/3aFglXlaMWOLzckKWdEZXt578/WPWilOmdmnovKABMpAJli/XVr&#10;XG++rMV11HFPKrbagHTeVSZe5/iy13V1nOMu76Uh/RKpywyV1mFM70ZbkQVgQzQZ1VOhXJPINVuv&#10;kV2/IPeVkfNCLxxHNrbmWCMDIoRFwwxajkKI3JOIlp6ikTGZmkjKaIi5kZ4iwjvWWI4Mm53R/6H8&#10;wRpa3xnJFSnI7g6GJZX5sv8CpFDOFFpe5uQtIkNBMBQAQ5kjPQCU0i8zQ8IAb2jqZaFmqe6QEAtj&#10;wjLiwYzNzxl2LmUXuDhSMkvODDbPjKC1vuehMDPYtmG2ycgaSzL2MeDnE/PxiBI8PfbgccbH9m2L&#10;KPttx0TD5wB+Phz/8Wvgb393/PXHic/3gd9+7PE5i3IZBkU3Bf/MdFlE9LCyjQaiJEPvMtw7omcB&#10;0pDnbXHPlkBjGZUbec6YC8iYAcMAObIEfKtLYFbGJAfKFP05I/Hz8KGI8fpysg2DZaDFMpCKx3Mk&#10;KTuvshQIvgaAad0xyklw2JQB5HJcRQRV53sNLRvoRXtHOTMKb7zwMmIErTkHPX01QRP4VHS4DKWr&#10;9jTp/JIpuCa1fIWFT0feLx2YtkStCawIu4jPMkpFTj9fe6kIEfD8F8ETr/Gcxv7E9QUFoP1v1Pwa&#10;ywzkTkqp5RzgLA0U1x/TYD4iC41ExRw4NACbGdPIpeBq4IXnayK5zkuuB7+O3649S2zxgiQyfa4G&#10;H7xIkAUVchhGoGsWikrjur8a/cFzFI5NZroYgBHr31krGrBUEpW6DdC46suR8V0k7trPNafIugBF&#10;T0QuNvjKoKNiaYOp3Bal+EQqu23o0yKrxIFVX7vwUneRFWAc43li9idaewJs+m2KnE85/08eF2Bk&#10;OVaYLT+6OaxNtD5gzr4cPkhrkP80cU9e2ssNHMwW4xnAhI8zW3wYwxDTeDom5pONuecMA6QZ1Eiq&#10;Kr0AVrbFWNkWMk5lWYIxo7kgI3Gf58TzOVkfPfiJUHTvFs4QH8G/Wkfft6w1jnRkTOzNcOwN+3Ys&#10;4+70FIdGehU3r3JSke5hGCD9EH1BiiSNJ9Yjg7RmHPR+sDSOmnffo9a/7YDtsL4ze2GHZ71/RbZV&#10;88efkEQhpVdSSZzpREPF0KZr57emSl5cywQu+ghD35gn5nzC/QH4E57r0iJDtt845x2t39DaLYzR&#10;/UBvN0Zu71jODGbWmrJ+Kw7kVIRF01rDwwzSfoC4l+/V1fgXztl/6VFxq4R4I03sLNAVWSreb2jb&#10;HXP/gTk+MecDPqJheAY8lcxG6dRpRKHTb44ncKqedZSGUK8Hlf3Iet2eBxjTLbIw2P9hjIHn88yz&#10;uWgueGHfNmzbjm3bsG8bS0EduL+9Yb+9R1YRevJ/KGNWPJVySsZes4a2dWzHge12j2vsB2yLslzI&#10;jOKgn21/B9oRDjAgeFCqEKKH7x5FNmYUPte0YBAUp5zKwWFKg5QMX/pUnP9GR41I8uWM2goiWJil&#10;Oqiw8FTDZQ65juWD6+qU6ZpaE7KKePfJ8yuHu4KHZZyO8rGW6wiE3UUG0n1rOPbOfixRuiiCKsJ4&#10;undgYymk6G+iRt832P4D7f7XyMbYf4P3O9y2dGCcfD7d8emOzzHxMSZ+TeDnGPhjjHBmPE829554&#10;Kqp7ykA407AoXqbSfTZHZmsbhLNYXitpOhyyJmx68hojzpaxbG6HY+dz84nNBw5zHDax20DHYDYG&#10;mwLnU/avmZgT3Avh4HRYwKIBM3l+ODMKdJW+6IB0H5c+YUyC0Rm7sB7yIpYEC5qKDFsdzeRR1H2G&#10;i64mal+rmI6nncil/0PFmZ06pEcvxVLZZE7HbCwVVHBG9mWA+AVLJxkyq36pAH8C8Hj206ydGerC&#10;vnp3yYQL1qlDEs70tTYL/64MFxcmBXUbVAuMgkJ9XZeAvzo6liOXGectnBitJVJH6OFtGd6l98Gy&#10;N4QciOHUQOAcFLugnCjOewpL+KTNS84BGaSlJ3jSWq5bOjJivtUhMQbYUylKSsmhUYPafBbeo7NY&#10;xWTiFk85Z7TppJkIMtpbrnPwYHsZL6jX8qJ0CvYteqlV2xHgK/Mlv61r69zmKhD7MgCGjbBn9ns7&#10;Mc/gJyFvCZeSZpB0sM5fxTeWDcmtGfq+YztuuL+94/b2A8f9Db3fWE5KGBGAq1yw9GlhNc+99NRv&#10;uD6ZRTMwxhODzbzPZzwfnw98Pp4MHgqHJsmHFhAFE1AGypGxZoPkwK7sQC+f0SpY+TwdGRdAmpe5&#10;8oHQJxsu9RlTyFp689Ytl+k/eN4/A4NehuApUK6T5PVUHwzLxPx6dU8SauXe5Yo+Mx1tplKoyL64&#10;eYHh12ubffO6GKCXv3CdEwphcwzfzTKgwc4DqPc7UxBfPsuxZIWdrHtr/L8j6njW8b+OXAw9FMmG&#10;SjgGNLt8WsQoY0py9MvEDRltyautuNxqEBGtXJWP5ARlJI6ai7M+Zy7KWy6aNP7g+71yL24MraFe&#10;qXSv1319ojKT9fei/uvypkQoe/nlNvmK1TeKQSjvImJ3OWIK9fOMelpdGhxRu3iy+bIx+k+AzOCk&#10;HdMF6iqVu19XcfGH2FPmEEBRgCrLYn1DO27Yjveo62zAcw7M5wP++IjMB0D+rAszhZe/qcTAZmYy&#10;2Os55HiWp9ryc8YocZU/aNYi+pJzlnOlnQiDjE+084SagSkCZlC4WHO0LImwDGRuHdFnY0bT73ky&#10;atPQ+sYal5TiGiMBHtLosSK59LvGqX2aACYb4DocmA12guiAVUoN0WOhR9+PWI+O2Vuk4fuI5qsq&#10;GeUDfjJa04BV4mGBWzldwnkMpEG5NDWMgUaKNRzw7sjoyWbotsO2SG9UwJN6Jzyfn4zmM2x9h93e&#10;MN8c09/Qtj3q67JBoLcdJ4DP58D//PefOLYT93uDe8e+Rdmp1jusLSXByHcXjcb6mxK9h6ehv/F1&#10;RamKtjm86Mum8jAeGR0CvE4HtcOi2TgsHV0YBbDCVs+L6sBTYMDFOF7Pez2oBjP13+HXEEBufhNk&#10;UZKz854RfcLfJxPdM1rfAWNtSjp4lsa0jMSthZLaFIlpYZhrpJk82oMOit6j/idrpa707KV4rVIO&#10;AQJdZVpm7KkR4DVFS3CdIjKN9YKzNFAi2+ILDaNk02cE3NTpTfwhea4nVAl6aEkTYeRcmESZBuJD&#10;jRlKa8HjvS6XVWODYgNTmFdafmwm6a8HfzcanNEA2xBrgHDOdgO2xtrUHWidzr1MBedZfZGxC5Yv&#10;+ehwRscvZVURaGkAydlU9e/rf+nocJUVW7hPRh0Yyy5xb1RWLR4R/Rm02KBmqrOFghhR25Z7q4ye&#10;6sQC8cLLS3zys6mAkwdT4EViIRVXRvnnnD2Um8YGp+1/8fZt240kO3YbEZFJSqrqc3z85v//M7/4&#10;xfbyzOkqkZkR8AOwASSlnhl7LZu92FJRzMy4IICNe+9o2tA6FTgqLQdETkAOJ1fSXhX9NCgewDzQ&#10;+lmiCOmm+oogvn8RDziCcgWMxvLWOtoQK4WyJhRPhPcCGREGwJgeDWAkH/VbuydN+DwmIpy+ftOu&#10;X+fCOqa1AXGDWJZR8n/TAOCOg9MNsKydvKYZqkxhYvaF/fs4J56HOTGe58J5WIbGZPmcJtg2O3Vz&#10;qYvJE9s5S1N5K/shsrC2hi4D0Busz9kAdADqAQOk+KBlD67wUnBwZZ7Nia2EhYZcgRvx+22gD+OX&#10;VhpnN0Nvt94IiuEH3aLNW88oc4iVKyNCDsRMbBzWS+fbhIxkUcEKCjb3DY6eCS/GPyCNu8mbZ0Qd&#10;TmX2hUKXGc/P84k5H1jnA7qeYPkyOy8DbVgjyn3b0bcbxrajdyul1PrNSiP0mzlw+oYmhgMsi9Ut&#10;p3E2vNeVdJePlAPOMMWCNlTMDY8IxnH5Gmft/9eryijHV9KANjAArNax2LR6OyFwfjJPzPmwDAFd&#10;5iha5oQQOiwd95gzwnuw+LXrPDHPp5WH4M954nxaqYh1nhSDEJwQmbCmsOn8mO4QsejVbg24b9bH&#10;Yxu79TrbhpeE2jH2O8Z2R+93D/J0mX6RHMxndU1cgDYatm2zCFPPxrDz0WPPVbr1xBh0fFmWBlB1&#10;PM88BmX7yz68vsIxl45KgWePuHFKq+7tZzL6dakbm8RKh7bVXOoDbpn0gTDExfes/LRhXPWwsjH8&#10;Rs4xr0qZR7kXRlsr2eg5eGHzWO7QmDA8kuEUAvLG5vpjw8LWO257w7Z1bGNgeLkbM6ru6B0YfWJs&#10;8KbCZny3fj9vkP0H5PYTsr8D42YNvqVjKmBdotyZoZaR8bkUv+fEr6n4dU78Oif+PE58Pk88D3Ou&#10;He7MnnMVY6iaDKJswQzDafMIc/XnmXzwqGloOOKxrISbTg8kY28MnWg6MQAMqDf3PtB12r+xsMny&#10;rApzkkPSMXbRn/h/ASCGc6M8W2BrCWho2E6ctafdhRnfBDvx3WalvdgLQTyz3GGuYaFqf5CFMLs5&#10;3Yla8FY1RTITG3raGXbHwnL5HyWVHVOJP2fyWdIgzUqHyVoWNCIsy5bHNLLHmO3cBCpuBIbi0p9J&#10;y4VFB4gSTc53XSVEyseCc0IJiMsju5NG2jTkNxedaXifodsAa3kfRVTMSUOyn19NucNefrZ3dFJQ&#10;14qwiHilw8JnoAinRvPsuMGsKBFEI/nXbApkuG8Y11Xd+OzrLjCcQx2h7hFjCNFCL5ps6q2aDkbH&#10;ZixdGI5UIDID7QwzkLToJsQky5xthme8JFbY7OxnnBcA7L2beMj5r6b86Q3e4NvWXDyr+OI7dr1g&#10;iXgBnerEztd0/LOYzTetl9I8T5zH6XNk5QHvocK1vJBwuS/tWs3325uRb/c37O8fuL99YLvdDSuF&#10;A6NeDyuVV6aCwNzz+pmv1dLSC+s8MOcTx2Hvx+Npzb2P08xQKunIMMoEIjzYdDpTQxJzBd8iv/Zx&#10;qtMCnXqhMzo+K82+q8n5+srjnqk7hTP85XX8jNe3f+dbbNJ9BRL1+wQI+TfRvD6/A2pWVjIEzIx4&#10;ubNUcqt/qavx169kRd/dQ8vf8zvXxuHfvUyJF6ERSS73SmdAjrFAb7BPgyKjJQKkf9llDSYV+6sv&#10;63iBUXVuX+en5Tlw2NMvh4d3anjdL3kBYOYwu1rh5MtavyLQKJr1Zbx0azQkFXzveMi7/9VOCap3&#10;kfPSl9/1Ml7LfMnTEp5uALgAmCu9oH6Po1Ye/jKiMHgVxVY6VikzABh9GF3Y16hL2yNWGfPLGC5c&#10;gkaR635I7L174HnzJpBNMAQsAoBTgIPCo97FJS+P9RU6cByFVgg4fO6MuvUTENHhlm7udZjdWNE6&#10;FVgCFVgWAabbfBRR7Nw9LW1Ol3cSBrYAbM0aqGZary2wLAOvE4BsO9oY0OOIfVePZLMaQr4IZWk4&#10;nwYK7gUseF3MYTyO0cEqAaoNmHRfNt8rk3qWJSDwbBW3DEaDbwNOKgorSe0ZHc77pe5ZMyOB9g2M&#10;uoxskzWB42kZLdvmDhuePzqUuG++BGrGV8P2E8/P31jnieftRN9ulpmxNuyieJ4DKjv29x/YbtbX&#10;4nkAY3h0ztbD96JLQMO3gXDPBBMNY3/I06jrC2sqFhZ4Bxj+UVNBX/D6j+qlrCwDQzUdaMvLA41m&#10;QA5ikSjBd+lAkAK0Wr6dCHAh+dcj+ioyI902pcflFaC78Pm4HyMmXAKJOQqWTgdXbhCExt4li3fU&#10;AQJkAsOXx0MzAlQ9Skk9QgXL02/NQHJObxy63HiirliqN33mI8Fmz65c0Vm91A2Idr61Wfo6eWAd&#10;XEyDTgu+1wIao0FYw1/SmJtB2M7KY1AR6fgqUaSsvRkikbsVmWTJ2xeM5jYBukzMNtHaibUaVmuu&#10;dJ+2Jg3ooyEDvAWRobDoDCIvsbPjmoqPxZ5ZDZc5N7U1BTwDpwGa/Qdy2TRo4fqZK26eQs1SU0b3&#10;pFgr32byzh0ZdI4rcE6YMQAwPuJYYa3JCfujMo4pZQeydBSPdkEDHLaIOYCogAqAeS7oaaUGlzsb&#10;iNKY6t+WlVgby/bAWKp6DdwnzvFp/YGm9eExg073CFlHfMspZ03oOqDzQJTT+T8yrgouRO48ibKw&#10;NXP29r6hNwEb2C5Ms2K5PAZ/6AI1OQ2Lh/M6NDQs6Npc7vm5cfsfppeTOqdFoC0GlAigboj3c2OB&#10;z5m+zojv47RawqfXUz5PU4rPU/E8FcepeB5q2RgsKaLq7clZCpGOX2uCLZ6pOA/FYlkbMcNWw7Jg&#10;AOlW5ohNtIVOBPIKLrfL/kVjp/EehUci+3FWtWjk1qzczhgb+n5DG250FcuykLZBpGQh0FjPQC6e&#10;L+LsL6CVQRhqZxhkVijXO8bgOfeDocosi/Lv4rig8W2pG8XXcVHWp06sdWLNJ87zgeN4YB4PV4Dt&#10;rdOwghlmBvr2T4zthm0bHs1vRtE+dox+w7bfMTYrJdS6rYtlq2zeI8Ezl9qAte1kE/Ju6+dlTkVM&#10;uW/iGbHNA1Au5+v/pxPj9ZWYE82y8ACPDJUGBpC0tiB9oq2n92uY1tsrHNXkTmmE73qWv093Mj2x&#10;5gE9D8zzYXzqeOB4fuJ4fOJ4PnA8H2hPGL6bps+cWNB1AFhWPmh03G5veHv7QHcHBp3LlhjcMUbH&#10;NnpkPkHYfLxFhmvkxQt5ouGf3jeM3Zp7j+0OtB00lFle6EATo5UemUvUiWxl1TMgvsRWhrzi+vsP&#10;Ov8XMzKo7zrW0FK2TomJeryNHpc5gQXOd5f5Ob3UUTaz16gmKXUc8UQpKk/+jWoDAMQNyh/DQe9r&#10;GuiG0fYm0r25rkXSTpd7XjjLcYzx9bZMtx+ysDfBfQx83G54v+247Ru20S3LTxbGUOyjYWu2NyIe&#10;GSwbtN3R9j/Qbn9D3/8A+huWbKCmaG2xYX0xABxL8TwXHnPh91z4fS483Hl9zIXnXHgc7tg+mVU0&#10;fd/KHvteLk8zaMRHND4TmyTD9r2eiZ88GFDVSoxZU2/FgGdkiGJX4CaKHRO7ToxlZ9b6Z3hYp4+p&#10;ARF0a/vZoLosI9v3m4Zs6Q29LW/Y7Zmp4vJTmoW9aoYEAWbcNY7IRt/F2I0S3FDlyquaX/CEqW7q&#10;GLxjiGKdVia1U18EAntPm6wlHoehGYHT02IiHqvhNFAwvcwJBhxZ82mYvczFmjTT121bxfWBVKYz&#10;Nsmzf6kDS6hMZY71xSh2kpFGhsqijOQcCu6lk4OnNwNrbK+J+YFcD8OsPk/q3N7bp3cJR0a1rJEX&#10;sOwUDC6Hk8psIZpOIacnEbeJmVHJ6U7AyhAxBo/OX+Fs1ssz+cpyW/mTZbIsaC35C6P7mVG73FmR&#10;5d4kArWX86LkvAge2QVAT+eRqTEsUZjFr2leaY0B7tTLLMjQxm7nvUmzTF3qiexJqhrOuprRbKyZ&#10;o+NeivMdC0gyLHS644Y4dvrcWXILWNouVXnC6kta4T4BYGla6z01sN/fcHv/wP3tJxpLSVV8yPGt&#10;HCMc+mExaEXzGPAK55dZVvIIB8bz8cDz+cTzeXpwkTdxVwZB8VzPmA/lPYQByqlLE3+Wk5HnDGrY&#10;84LjWVoqNFQffTkMQDLXHITWWVYOkA5PzY+z1v5fuAe0XFNWsIzI/y3BiQSuQHDCF2tKvTEHUvyW&#10;3D99nUkKeDskNQOCQMg++dZgHgpNEkOO/fX1HaOUyHxZkj0FasbB5XHlnxcerNf9yvvrl8dmhkQ6&#10;F/Kab5wY6vAi/lCJfl2NnLEOTjfugteLgpA7fp1Hr63hAAAgAElEQVSjvjz9O8qpUrYw0zjmevnE&#10;vO7tpSLT1//nlAr4rY91oAp6DJWiLyO+M5rInllduBcDWTxZC4XWjX3dASkrJt8vS3AmKj12BozX&#10;1nWVuFu5/fU+XLuFRAGeWhgT13p5nqGlgKwDazY8T1MWN4gpr/MAzidd9DmXAHIKlPXI1VOn71XG&#10;Ewe6AAP/9lJMmRafEYCwAV28diedef6klSU/gA7pjPTy/Z0eYSjlpEd0jAkgi2AyBcWMpQJ4yvFq&#10;bFuWyqiB6jPr1yoYNuMllsq2mjT16ADJwBM0rNYhwyLiZDHKFRkOA8AcHC3OYtCXiGdtrPguDewK&#10;LWvit6lhCSphhENrEB3p4nNj6TpPiJzQKUDfrFzVgkfvM33bOZFYSYLeh69pN0Xx8QvrIdBjh+gb&#10;ftw2POYNxxqR5hrNtmEoTjzfWiRBipHZAvOIxMuZYAnYPK+PjAoOYa+23EIcsHx9vP6K0MHXFFMF&#10;zdfZ3guzlIVJ+vHzJHmuQ2ERrznvYi/epMZaQkARRl5LleY5kTyrrzK7sG468uw+pt2wdB70Oi5A&#10;EBFE4qVBmhnY1GnRxpfMkxEzHIuq4oyaxAQoHhmoJa0fjKSz704l2HVDoZMxyx801TBU2Dn9LsfA&#10;+KCtK4UsYswB4F8wRUZcWdRMZBWA2RhanBmp3FiZHkYx27ra49p1TOIKdavyER4orGawd8WR2Y4d&#10;Vg+4+dgWBLIsSsdu7QbiFdD3ongYXdv5syhRgkPy8Vz/2DtGyytQM51SmoivEUKpyzg8rg+jrSp4&#10;tlq+wds9mEPddtv83lYVTD392miZta0tOGW5EYDuiaucVKcv7l2QONxxw+8rXIFJOR30B/IGOswb&#10;BjOPQNoyY9VcwDkV/TjR+xPSPgE0dAW0ndaI1pvdhnbkZ3vOAzjNyMra79caI//Oq9Iw+UcTyHLD&#10;bhuQvpth+NzQmnh6+wktOLKuEuhkUSIIKvW+2guQ1Wzf6cTwt8zl9lQxOaQeKaZ2LqysFKLi5GR9&#10;5GnvdaplctCRMRfOCRxTcUzgmMC5JKIe6Xheak0T2Y8BcDmxgDHckQ7j1dYIE4FHGgo/NjMQrtFt&#10;SWfkMzRMLl++aMbZvaZ52zxTcjMj/bZHmSiLHrc3yychMGRICbc9aPCuGAvPh/+bEZfUvyIymXuq&#10;5P+GG1dxcmY5KTtjy3sAWNbFCTY+XqX58ZqnKeqHlR04jk97nw/vpTBL/wU/eWKGOekTrf9G792i&#10;IUfD1geGR/mPbbOyQmPD2Oxn226etcFSW5v1DfFeGyzLBtj6tu4G1TagnuFi52Bzh1X3NeeheYlk&#10;/H/2CoAXmD34omNLqMmAyA4Qi1peS9DXAJ1P+SoRt37f7NmCcJTKfEDOB7Q/gb5D+sOdQ5s5mMbw&#10;PelZkqT0loNYBtptv2Pbb9i2N9N74CXDGEU8OvoYiJ44MBMlm6c2p2Xif37OkhnbzZwYfezuIDFP&#10;vUh3p6yVYcuzxL1zfFPkPc8H8c1f7knFIFGkPcwq+TlpGUD0fKHr1DEFS7wsmGFxhY5VdDLVuEea&#10;QV/GeMEt8dSC6Ss21MRYcd7FMgyERkIaG5163IAZshJ0ZISNGQ0LQ2AlpfaBfd88G8OjxqWhd8EY&#10;XgKnu0HWHbXad2C8QfafkO0HMO7QNlKHEmC2hjlX9sWYC59reTbGxJ9z4fOceDxPPJ/e3Ps4I4I7&#10;M/sU7PMSkfI8D0o1iXtJzOJrBzfkua4qXiaGgVvivzddGFiejWENvwdODEyMBgwxJ0dTL8clbtpz&#10;/mrlP10vDG3I6IaBUQzWS4d8watI/QZuG5MX8hbxWDZhhpA9nz1rSVdGeWJ80HUj4ztAzToGMata&#10;CeXWMmjIspWCBJNOJUOoGqi0ZFgu733pjcbjG99wi5Xmm7LPYlQcI/vnISKVpE2Li7gdkdnU9iWp&#10;i0b5SAzrzzA95XLSnJYYDJM6gPUNyVI74HdCBr6cWeptL/vWEBwlFsZ4BYNJkI4OoU5ha9aEmTte&#10;YrkECkegEHtkxohKsBtFiDvBQ/8s+CMq7yH3g5g/y0llIJ99XnohEmfoiiyN5XtFdxf50mWtKDOX&#10;5NmF4ZkogaX5VQsSArSZlbcT98POYOuCvrke5ecfYnbfoDl/elNfWCQd2qgs4yuwlGd+rTmxzolz&#10;nlEeNUv4pZ7Enwv5PAU8O8tkr0hH6w3b7Ybb/Q23+we2+xv6fnPc04tzq2ALhfOZ9YUOL6Sv5ryy&#10;7JF0YJjj4oHn84HH4+FODLVyUvNadrvKrVhjKaW9Ls7TC6lRYpUzo1A9qMgAegIqzMioEfbwQw5/&#10;UFWqAxrjL1+Ftkl8L3eP15fa/HL9XjgpSJYxHslr4uVAv3I+/2ZkbVQQ496+6oW9LjqNAzywObar&#10;MZjz1MuYr9PVb34XB1NavpzzrJ75uuKMTOHvcTfj28E1LkYFKeuldWha1qWOW5H/5/3zaH0lT1xm&#10;EZ+oIsL6pBWJ2lANwfVVeePrGl9XolxzuY9cVktYf/jlCgXS0FaOTR2UuPRUfD+W+M7LM+gc+o5K&#10;eft6h9iDL18uN80jggCtr4sA2N5zD2l4K4KmuOpiF6XO/eV2dssXw+i3s6rXugBf6nzGztDp6d+n&#10;R8lgHniVCuqWWoKNy4qpO9x0hmSPCjc+30wXtT8smCCb0j2ddpgR3qMwwJNCcKPTlkzNQGuSn30s&#10;GhLYzjx7zYBmhHiL9bCQrglGloAhIBalqQiHni6odsganrpMJckEJI2BZoe3yFe4gMR5lhJfiGyT&#10;1S2ax2v2BFiGOpqQpK0w2ooJ9ki7j3R3f3uj4suuuMIt6F9L+JFfk48HylTAM1dWswbji2DaATbg&#10;htuxmQHPgcA8TjxV8acq/mcX/NiBv90Fb+OGH/cNH4fgtpshy6Iu3GnTXFGgRAowroB2W5fu8wty&#10;U7c9O+h0B0nzZaS92XCRGc0iQ4cSMA5SS/AliH4GZoyyteAJNUWFgp6p30UeXGSDU7BwH+szk5Pr&#10;5V9fXzxuJiodPjjOSHhTAbQ5bSzjRaKcVHpaXDE2b6bdwRVKwhOLfJtZHoi1N5mdoawnS1BrhktN&#10;1OfZGHSsABbVfZWRnJ/E0qXMU4WfSUSkue1BK1f7muiK+5rS34ojA4Vfka0VunejoD3e1ikAqa9w&#10;7m2RDr6mQjqm0kde4OdFm3h5LXFlxK9FN2JzI3HUv71QSOGdSzwQ2HlaTMaNAjUVuSgeXOSrY5z3&#10;qDOU/FzFFJZJZUk9So31uRWrq5cnswio1jxzpZH/iAci+viDBNPhkGlNpLx0YnAtqMAuZtmU79Y0&#10;Z2YOqQcqmChpFhXpDnZVAbp45Kq9WXP+PE+04xnOInQN2mp9oKnJmsigkafx9LlB+wm0CUhxbv+b&#10;r8qH3SDSBKLuwGibZRi0G3p/R+9v6OOOuR6WBcI14s7xbAddl312ti4AGpVJxwDi2Rg6NXvjqtMm&#10;fB3Id5c5kBfT7C9vdduRYp75dzaHPM9VmozSSGGyYKpgocf5CPypRgssV9CAyNpKfMRyU7msVwNS&#10;WeYgNJ7bjjbMMd/GBhmW1dHHDulWu1+6lYpidqMZs5IPfAcLA0rHi3jTeAOzRMw444vC+FxmTPLM&#10;k987XmQ2HPkyS/lZBl06L2Y4MdjA8rTGj8fDo/UOHOcTz+MR9ZQtAw+hU3PhRDy7qsOyDNqJ0QSj&#10;C0Zr2FrDNiya394jM1k2C3ro4cQw2u5jsybofctsGjfOS7+jNes/Eudgbl6mKB0iEDUHI/XOWPNv&#10;MPj/9asiqtfddrzHc1fkl6g5eXXBMU5LiUVsW53lGtwv9l49IwMYUO1Qpbww5wAz6tVLAY1tR982&#10;9H3DuO+4edPv1gdG3zA2K/cl0qJURkQAe/kLnjXDYZo6FJ0roWJ41DUs2nRsmZHTxg70ARp2LeNj&#10;oG07+mZ7W/k+VQjnhF/W+jVo7ir3k0enV1YBpBHbgtcsi8sy713iOaEXCkrK0fzOKnpQIkG8MJUX&#10;MvkrWpS6iHnYeNfEeIn5DI/RPVNktqb843Aa903Um3ibE+N229FHlvI0J4ZHkXexoLDmjtm+o7Gk&#10;1P4Dsn1A+g2rDUyRyMA4ATwV1th7LfxenokxFz5Py754HFZK8HlMnMe1vwtoPAzHKX+ng9Z1GP+p&#10;C+k/JIZb9bwYFpK1gHlC5kLz/hqbLuuLgWW9MXC6Y8NKfXZYm+co6eznkGfDFTjHjhbuxuJddFq0&#10;wNgCZo+x7kZm9SD2O+A4XDcJucXfHdUromKE3U9dLLPsqcB6UzBXiqTIheK/TAeJMVZ9CgiDL/UK&#10;BvwFqdPWpn7S1IOGycKQclpycnksqg7j2UaX8Jpq0EY+6yKPOK8vgpeY4esbfuQST8J1hHR40PlR&#10;B009IYPS1FVz5/GONXqUyS1leyspBO61klGjcY+T75jjSoP3CKdE0gv+iPwbV2NRBBETF8AXay48&#10;KtziwM0a8zdHxprpBJrubGQZKVU7v9HcG0b3hnCy7FEuduqW3MflvJrltDIwwe6n/L8671vi+nxz&#10;OWW9MYiX2NvM5AznXR1kLe6dDJrA1Ww1y0uiWl83y8iwLBQEfSiyvx81w5UUGbhvqfemHA37vuP2&#10;9ob72zu2/Q1tu8GydyXONpynBFHTFlSCAnPctHG5Tn4enlH7xJNZGM8HHo+nOzEOy4g7xfZM04kR&#10;5zFOInGU4xKZyCCdfMV1EisJOh3T0UvJGs2+jWUGBqKSTxZwPXvx0BR3L68CGuJ4huHar3UivKqY&#10;RSnwG2h9glSAb0ACl/vm3+LTwhTIUetz0slSn50ApMwgypLwKs5VLjPNu9jfK4jI+wMKRghXB07E&#10;Nkq9vl7HBbZXK49dL3PXGBfH4GBEcfncgGph9vE8E7exhnHd6yi+/vuFLC2imw4MN3DmwSxrpF9g&#10;Wcz9um8vT6FX72XOnEcOTp2EPMxTYEJEaeytbCOfUNeU9Y0zY8dHpAsJYK/jquM2eV1mQxomBqCh&#10;4GUF4h51cWi80fI13yfW64tzfbnPlWnR4VPH+f0rV/jrLtXRWlmGNV3orIUlDU8IIrr3BUFQGEpQ&#10;QOFm/uOybmtZKTUXKnaTFctCj7PdbqGp1aXtLLvTaDSycltYag1KFRaBIvA03mEgpdGRYbHPCnh0&#10;vgDa3PFZUEVr0J4ptvAmsKBBs5yFJt3o0PtVzPP0JrZOa+rfb2JOgCZuWGRdJJ+Tl0qwcmIvTow1&#10;4/4gnV0ESCkt5qAI0cS8IeUEjZ4UgigOJReYdLg0XivxDAu3tajAtaxGtTqSas0apK0OrDbM6Cas&#10;G24KNVRwzoX/9edv3LvifSjuA3i/Dby/dWzDDCD7aZkVMnpEwrGmKCOtFyxzwiRRt887eQnPmmQa&#10;sTfBleaRGAA0cmzMaGbi1epmhsiwLEoDSQC6EkTZH8XpJv4TGtNbAEz7u9NB5eFBR7jupzNUgvKQ&#10;Hl/FSL0g78uPNGVBIQ5AAWs4iFSKwrjnQIgpJUAokgmGZxjN1CNwzrXCWGxROZa5sbxp45weMbeW&#10;ZV8A5of6YqBH8JdwXhR6J43CaQJl+WzdMxMrIqzIWzy7JwCbMpI/OVlwVlVkFwkta29M+4ozKt4A&#10;UnFObnsxKiDpArVMGxQiFVgTVHL9X2pGq6JqYVocCyYgFTWCOsrb+RwjKk0RY6tQgWuloJKckofl&#10;LGq94tbE+gp1q6Pb2kJvDb019ymbnG8Kz1Ax2ltVOReuvVrUsF73hQqlkkxQ9nQxApVrhlC0lA4S&#10;tV5TXWAl6DSDWawUVos1Zsr4nIp5Lsw+IXLASqEQs7mBTIdnS8ANQhNyNqy+oa8dunagLbA03r/5&#10;khcZKg3Q7gquGc9Fdki7o/d3jP6O0d9wtl/A+cw9dx5DxTg4eWA1d0wx62dZeQmFpDXC9DmvXkjK&#10;ZaHJpE/wrAVEKFkVdFqEU0OgqzkP8X1aL3QtVKiphEpGBQOAsEwcgm5NsVWHiA0Xh4XEpB3akd4A&#10;RplD1ctRbZDR0fcbxn5H2+7WrLvdzGnVhkkKjyq3LTO+T97BUxOGFd+PV3ydeGnFqbfpF4O1K/fK&#10;uu/FgKBFqaVz2bIvnN69n8I5vb+CntnzZWXN5IjUezxwzBOnOzxIS4jRVVlDcjW52VTQFqzvzVSs&#10;pkDXwM1YE+s80Jrg6Bbt3bv3wxJmvHRf4+6OCytB1fvm/RPe0MY9em60fvfeG9ZQvdHR1HYAHvnf&#10;BgJ8VyP5v3sQ/yMvvfxeDWlp6Es8kWUbPSKC2aDiaKI6wEP+ks/Z4Vq6gOUlDDv5HDxjUIBp1zZp&#10;2FpHHxt0TWuyfTxwX6cFGEDRPfuFka+63Ji8Zsi4wA/CshwKkezJlgYXP1B+Zlvrlo2x39C3PYNb&#10;6MSAn70+rCn8cAehpAznLoUZlAIqa3fG2Oo/izQOHGHrRwfGCdHTdcFwn/piG8al7pyGJVr7KNvX&#10;5UnV8RQDf3nVWVXsFaMNzHM9bcFfC14x4xmzQxy7ledbTx/ul8X7NDekjd5wv21422+4bbs5GHuz&#10;PlHDMnBab+7EsLd6/5+2vaHtH9DtzfuZ7JZ9DcGBhkMF51IcS/FY3tz7tEwMKym1cBwzeiE9zwx0&#10;Ye19XfkT6tHfBf9cjaDcN3+v8jny83BuTHNotGW53RuATRWbOy82KHZYiamhEyJepEssEGKpBZS1&#10;CEKBwy2JN6RhqpcEggRWDZ+FwG0qPAuSMWqua4QBUJJW0gjuZ12Mt5IqWHGCKA8w3EWiWe4osx4Z&#10;6drQgnGVdChSKq2m7FKYQZaoME0lxAEun1CxLgA6diEX4mY2rRlhg/wv50fKw6uNjQFrQf2VHUNS&#10;xOJKIgWe8+Qn1gadGDTuJs7lbQH1teGVZb2ZBdolMzq9Z0j2SKEjGL6vgi7+Xaz4e2Tf8NkLFmyD&#10;UIMS21FvUrdRuq6avbJ8HqKx3+lEIAeUgi0Sg8WeZixaZl04JmF5qcxql+DzoZNd1rJkxwXtGN6x&#10;wCfz9tPRl8g/X+mopePVbdPqA21Z/pCZLRK8vTq+U2s03DShHrhrmRinYyVrcL6c9ohnAy6rlTmN&#10;YvlSRs297h3bvuH+/obb2xu2+x19bKb7kZ9wDYOHcfMLJoyALyQGVC/rfJ44Disr+Xx+4vG0bIzH&#10;84HH48DjaT0xTs+I5p5Wh0zIIWmOW8xxkZVqiH8r/fvBbsgqDYvrnI5paS+OjKxARlJ3Tw4NgS8c&#10;Ib/1FVZTkNviZJf0a0khDWUzuGP8XzygIB7MK4KD87h8D44LVSmblBaHhZTRC8fl93TGerEHaY4v&#10;F6McBDWXT0Qkh9Pk9UVlw38KgWhGfyqaGUwLwDI6XE7S3PBM2+NQadhJq2Ie9BqZev2/f6sIn+pc&#10;4qGkghRPLOsTe1Y9a7q+7Abiey90VLlAPhHf7ae8/kteY255dRkvS3n4mtOZYmVreCmBjIc4rTrf&#10;HJut6ipPk6B3uewL9/br2Qh6utBIjr2eBP5Nvl9Mv6ReY5FavB1LzRAUfV3BF4Z+GfErDZOZajmL&#10;6eFPmksmKpheG3umQVyS2ML4U0nqAjwEZZNi1Ix4DPRDYNOK8rIYPQXjNWJ1srEm5HxaCSZfE2t0&#10;aga71zF0BbApdNhzlggmFagQnwvLSwkFpTAzI/hzg6zT90SKw8rL83SLxtTVoWqN5rJ8Tp4LkwUd&#10;NGjHfQpdCSx9mCDSF8Gf61ktcaYNlGTkESx9uqkZZFqz0iceaQVdVkt5Pf1xNGySd7ohtXuDRenQ&#10;xhIAQDS48/DZNrN8iwDQvtm/utX/x7KIoK0NvG87VKwEjori1wT++58P/PzzHR//VNxv5nRYp2KM&#10;hdE6ujRITwBi6RTqxi2EBDN9QCDLPy9KrYh4lDUgaiVj1sprWBKoRbsTjawPyoNVZili5UuMlil/&#10;cCl9wlr2PPypqAoybIzEmpF215d9T4M+/PkXERansFyRt6qRXuQ0l34e8S7RH5z3uvY6MExMY9oM&#10;ugkaCqC7cC5G1zHq2hTUyMiAOyEcg0VqtdBhVTmG81DN9WCkNQ2VCon0fs2abdDXsSuwlMbGFgCL&#10;yhrXOksyvexIEbhL6HjVyxsAWJf0omBzvxVgVgOXmhF7Efei7gBV9XG7E2NVY6b3cGlqtA2uhY8d&#10;UvaMSn/yCU6Y9W7nmq6I5LSNFsyxaiZ7y3yw459N/XTaRWxkaI0FBU1WGCu7WikgSMMSj3Rtkplh&#10;UvYa6lCryu5cxlSy7OdUqys9NaPnohk1NLKCzAm20BqiN5EAmLQlhgJXjCVL3Y9svTLY7Fsh6Aor&#10;O+h7HuWjGjJDY27o60RzR/LLAf53XkVuwkqesElybztWuwHjDWO8Y4x3tOe/QNDMCKQmQSO6zw+9&#10;wvec67rsAIg2d14sQN1Ao2I19Rew/GeNTw7yrjIOiVqjBBkD3FbJnPEMDru+9H7BssCAKJngBiPv&#10;CdKidGtDcDXhcx2niTdu7y3PVnGUBUbwz3vvYciVsVkZnf2Otr1Dtje0/gZpNzPixTq6UUI6dJ0h&#10;i4xIGfWoseeJz174QX1pGhhSPnvmW7wzQpm9SMgXmF1BJ4X1LrKyUTOyMrzZ42lZGI+nOTGO44jG&#10;z8fKkpEKD0JwudaaRDBI8G+falffFU/mbs6bWVPcsnU8SvIUWKA3eTmChzd3XEGaOTW6lfFqY4ds&#10;d3NsjBv6eLP3/obmDo523i8ODuvFsMN6l/DMu+5Wozj+r1+FYdKpyX2nXI79TsZLHnYtLeMyrQWB&#10;xlMop4POxGSY7YmX+6EMaNZDR8cGnTdYD5QTY57YfP8XFGza3MR74zjdsi64rAX277BAECAAvxRj&#10;FT9XgWiPz8fWMfYb9v3mPTdY+svPWnPZMDLDBuEcpK2Ay1j0BqFEKEiq4KcwLl7kr51LOjMSw6zU&#10;7XTBOhtby+hi3ixntj4HkMsnJAe3Q5TsCkoyrboX72CE8EIjeXMt+C346uXO18tZwsieZT2wmMw+&#10;BLiNhvd9w8f9jrfbjtvYsI3N+9pY5lQfZlQ1Z4bjqtYtM227o+1v0H6Dtg1LGqY0LGne2FswFeHM&#10;+GQ5qeP0LIzTHBnT394XQ88s4xIZv3RkUDaDstmbmktiZC37yAx5iSyMBY1gGsMsouw9YaWj+jJH&#10;xk0UtwbcBNjWRGsTKpNSDYpljd9VIgtHxQI0MvjDNrAR00W2A1K2CYLGqcekw5Wn335hiTfxdxP2&#10;yyoOHRheDF6hiamiqbGLJ9U4uSDOpkw1o6+C/SR5hirlV/0hQiSJL9SMwTY//seTSb02TxfgBmGO&#10;pxwoY9meIdYSH0LLc1HHJuV6P3d+dmtgRcaG12CmxC28ln0U84h6toHjOOpBiYrEHRjuxHD80VoG&#10;uTGAjBiBzo0ojRmrQ92gWhpJPukEbTz8y/UFkaALw/u507adTiks1zZDk7ZASnfGhcPCSSDKSIUz&#10;gw4M0iBct0HoIEkylY5WflZ2AvAglCt3vFBQ2VU/M2oVO5p4I3RAvAejwCpCXI3tCIoVLc3qQ4f1&#10;MnaOt5jNOqf1h1snSzC57sHfg75Mv6HOJKwrJq4fjYb9tuP+9ob7+xvGbr1XGTiaGHF+ESzEg/wZ&#10;eBHwcU8sPS2r1p0WLCH18J+fn098Pg48ntPKSS3F5P4q+2NwTUgVzfeUttdm/EQ6RE3fC54Wzg5b&#10;l6nmyDCZtZJ+3TsXjowKmK6gbIXh7fUvcS3IcaV8IwG5eQwJHHKRI6VK6cP77vUq4qtAryOqAhxB&#10;ohZBvFz4Nyw3UFT4QlYoAcJqmk0dRwGEVYv/i+9c1zPfjJZgIxvwiWHoJTh2I5aXy1hUbnSZcfUy&#10;C94ln50jcWNtzO01AuR1Di+vy0F4naPd/98C8pyn+BibWiQ9G5OT0K+Pozi4/qUCQ6ZUrm+fX4SZ&#10;OMx0+lPTdnwqfq1+XZfrElQ69H28sEp+3i7UmVc7GNBXmrjSkHLeSkfgy8p8P7y8h8JpJmk4zkl4&#10;C67e7VQmKij55t7lJWSSl6+t+KujJp/38nqWYoY/6TGvi3OTBrwKQHx8sZHO3OxsMNqs7p/PQsRC&#10;ZaX7Kng0QzfH6gIsqhsuoNS5ivhPBfQ8DAzPiXYeaP0BiKC3jjY26BjQPgCd5rRfANOVA0H27iNf&#10;aGcx8EkHPRx6PKwx5tnSuSJiQmlsVoJYF6ZHAwOKLh1DujF5WMNNQJzhnyaEA2maI0EBc5I2b1wK&#10;gFkaMk/AAUXswVqAHrYeHbCmhQ1tiWeadMgpEC8xobXRtwiwOjB2K8vhAmiJYGCYcWIkrZuBmtki&#10;ZrTWxwN3abhvN9z3N/S+Y3kd+eE1QLU3/Mts+G9/Atqe+PXrwD/eJv7xoYD8J2z93cpPdJjzAgdE&#10;LJKOzUqlCyDDGuS98H+BeOkwmCLXmgndpViYAQR4RlqHOV40eRucrprvF4FjYeEvUswopsEa9BEY&#10;ppM4uASuPN/vQZD5emyFkccBBcp5S66atveMALFX5bMmi4TGI5jRMgwq8Iiy4HnEGCuMY2Hg9Qi5&#10;LC1l4NgawyFiHcP4fdp1GN2NGn62mf2hVpqruyGG5oyAIK9rLYC0jt6tgW9EhDpGoWEeEFdeaPw2&#10;vsFoI6wE7hmC1sCyV3VDIpNJqMS2FAUKM/joso+nOTUt1VoB1o4tCoERqBmxuggE1vTbqnrRwdDy&#10;vU7MJWhrWQbArGULqvLAPUSAUtgtS7RizKq8zdi/KHt9fLSMGx+0DLnpiu8Si54UNcWvLacnEfS5&#10;0PvCNhaWdvRlDg0aN8VS4wDQ+eFOU3Av03xAWL3g2SCQOPFWv5dR/9aTZbpTYy4FnSXdI4uaNEwr&#10;BAdusXrj6sVeDcvoZp4KaWbQkO79XGh4nwroCW0LkNPOlArW8jJTvWPNdyydERaU3bj/AvvUfzO1&#10;vrlsg8CMSjukv0H0B/r4iTF+WETzASi8T4Z6wA+Pv7qSungGOrAaoANYVh5Llzlo1HfZygn4sNEB&#10;DERAAhAHk/LMmnO7Ed0dFbYHpiRN8dIjqjxtr2kAACAASURBVGbo8n4Zx8k61Jbmfk57Xo1oXG4W&#10;IjaJbAiulivK0gplmMYKkQVpy4R9W2gD4WQT8ZJEY0ffLHrcyhtZpD+80W3r48LLeSC01R4HCxlS&#10;5GMIxvwXINDpCSV7anmGBfxnOjItYj6i705zXOiyWshznpjrwFwnlp7Gkz3K+TyeFqXniu7xfOI4&#10;J87JmtaJeJeIObLdwG6wiM7RF0wtcCOKIpqU+Blm80v3dUKU+2fL0sQaC9OgI8zgkmbnRCZaf0L6&#10;b0jv5qRo1keh7zfbr3GzskTbG8b2gbH/QN8+rAROvwNz8x4MlqVhJd4YqNe/bMd//MX9LjiXa8M/&#10;QYM2aMdEcC4G35B/I8qQVl5QsQWwrCwSZuBdI3M3kvVh+HnbyeyNfs7De6Ac2JY7okQgXraNpSMh&#10;io2ZC5J9VKB0zK8w1C5auMgLPWpeMCAQbLv1Ren7HdJMRrPAjbGTG2R7R7/9gLQbslxdru8KNpOY&#10;KldFX46UxrmwfgirzIusQI0RMZgg3nBcw8xHj7x3jqYyDa+L43mEuySGkPAjNfPYI5jN5KqnCWgh&#10;/ap1aka0BmJ0w5V/ufE8apoDpZnMb457pHUzbQfetSzJfWu47wP7Zg6MbTSMTZwnNi/na45Ga7x+&#10;B8YPtNs/ILd/QPe/Q8c7ljsylhh/tr4YCw9VfK4Tn9MafD/WwnMpPtfE53ni93FaJsY5odNw4Tk9&#10;mILODMD4R5SZKpstuf+qpqlOPdHUUOfptIA5AZxQOW0fvcG3qKLpwi4LuyqGWjbiwIG9n9hgkm60&#10;hY6Jts40KkfgjUAwghLMQDshotjsC2Bhg1SXPQBoiWGCbr1+LLoZ0F51emOnzXGLOTqH9cnwiGZR&#10;0ze0G4ad67Rz4piewQINCB2U9zYXCzGuu3fdhkVrCLnjVInIfjpqm68BxwaQ7an1rPRsY8KPCF4p&#10;veQYUCGA2ZfyZLxwQAn8E9hWKi/ws/ONnE2nvOuyHrwYgdpauTidGf6OmkvJhbOkjwcpu2yk3tJb&#10;ViJgbHOWBLuOzeJemNlCnTC/U0bp+hqiV0ZUaJE6fw9ckpwbkM4I9eBD6ovhhAAlTLfRuDOS7JNZ&#10;9onnEqvMWXGL2zs5JmIDBXSGRgeGB7KUZgrM7PXRJOkqGF1jnxnLihIAvVkPKFFApgLN+X4DGkY4&#10;EzE1YmstyAeGC7F8jCv2O7LD+PNMjLS4Ngs4XOeIrCLxYB3fXAuANR23bztu9xvu7++4vX9gu72j&#10;teH4u6X8AJ0Y4o6LmRiRDo4Q/WqIe1nPjlkzMR4PfD4e+Px84PfvB35/PvD5OMyRcUycCswlVmhD&#10;zaFxKsupsUWDUWH6V22QCwCkodFx4XQBOhvdTsJ7zmU4lAF3zXtgjaASNzYl1cAIQuOxYKxSXiOX&#10;b18PD0esAGaWgeB1QhjKdEzWDoQZOkHV8/qiGVv8XlLLM1ycMXU8+bkwnb0YXL4+5goH+E+7S4tx&#10;vl7Dz742SeTvr1dpbBQdGOLNHjNd0BnJUmCewEL07vhuDPbh1zXIqPD8e/1W8sUrQ7uOn1itejZT&#10;Wl5943xdU3fjzuE0+n4mCDWlgvY6fjUmBEH38gAZuQ/3Jn8dv/2aY2frZYRQ0cvXc1mu0QB1v7m3&#10;Wv8ZY3faJie/jOPygPzxxQJZTpWUv3/92jf7r9d9jgslf2pZ6SI3vjOEBmguM/l6/y8zvXzPgIaJ&#10;3bpWGSFVz4rzptoAtyhoxpQlQIDEec17KctHoUUEQip9XmaCHgaPQggty9fThNMJQCBroS8rt6B9&#10;QIcpxGgOp6RlxkRMz1fYBWmU3FG1Mei0RuKLe+IRMQ5kmM2BaYZguFqyWhqb2yoOYRowaHzrK9ZR&#10;neeZwGveF8PHu06Y9dH56fToMjyg48RqzYxrOiHeq0R7xxoNMg/IBPScRiLnBOQEj6YKnUhurFAD&#10;qpbaKKY4D4uWZVmlBfFoB4uy6K1FdL62hlMFBwb+xz+f+PXPX/ivz3/BP94W/ss/NrzdFT9/NPzx&#10;97uXMvBoZ2XEiUduSMPSA6dOrELNBLi1PnD9PUz/kuQTaaIw8NQ8woCYTJpGTp0AlrVRjHmkzeiR&#10;wYgp6Wk0Dlm9krakI7MbOAENx1Q9hWsVRTjAzNcTG5xD8/N4nBuLslxLOZOECZHlFmZiN9DT4GZA&#10;drrhYqrVDs1m34pzTZxreT1RS9O1NGF1OGLnhz1XOCbAo7kUzjvK+XZjz7X/RKpJQvkbMtOjrWik&#10;UwI/gneJOS06QgKQI4wa1dFqPNcOoTVVVIcwjEpasVZRlqVG+ygjeGzNp9dipTPZFCN1Q3xzJ1GO&#10;3xxF0xVCGH3VaD9fiwQGxpNMwXHq0PBIFOpooQQqXAFeSUM0pzDSJrIiFBGhZdGOHnHtpNe7YPN5&#10;LFVsMCNN02xsyAhsgSvBr5hHi+IDuKLgzl8/zRNuKF8rHGlz5Xq3puYQLQoejX8eJ3HBTwukbYXo&#10;RFsL53lC2gkwas15BjwbS1r3CoLqGqeinQ1jPQE3itVM3q+SlpO+LIBvkdN8a+ZwaBuG7kC/Y3TL&#10;ytjGG45xw3GcIaLIC2y8jLaDOe/o1HLlrathcjN6uD88aKA0sg7MVM4SDYdYCPIi/4+z22ClOYy+&#10;zzXdUVei+nzagohnsCa0Ygq8guW5eqI35ytNFrqo1UnugjGAbVPsu9WDt3r9O8Z+x9jfMIY3nfaI&#10;8OZ9MNhEHTIgspn849vlH5gtC5fdzndohEye/rKX8c8JpSPEFzqNeBrZFhmZnOVWJo3Ga+KcZqDm&#10;ezLrgpH3bPL4eFgktDftPt2IGNkyPA+tGT9pZsQ0WGuRdiqmlIoQRdv+Nt+r7ud5tIatN+xbt5rf&#10;hbYpYSUiWk1ekAtBmDXLso3G723LBU0+o7xXe1gD8N4HmjuhxvaGvr+j7+/2+/aGPn5YOZxxt0yN&#10;drfG2DKQlQf8PAYPre+/OqN6/QiGrVgCNA2S+vWyCB7QkGX1maQsu0HB/UE/6vjLSt5Y9pLAStC1&#10;eJAuc+xBdrRxBm4jn2ew3JVGXacX9sHy3mwlyIqYST1AT70R/HKjSxOJRuPSrPdG6DgKwEuHtbFB&#10;hE3E63onTUQPL5Sf8b0V8teMslmGNZveLw/YyUylyEQmnKdcWxoGO0DyXCvi7+SJgrLOwRGTjBL3&#10;4fLzK1XxeerjqCVXXl7Uj9XnXm8c8tJ4k2X0L9/PbFS9bx2324bbvtkZHdV5YY2+eytG5zaAcYfs&#10;H+i3n9YXY9wtA9sz6RcsiOEEcKjiqYpDgedS/J4Tv48Dv9nU+zzxPJmJkeVb5iwNdrnWgZfUoYxj&#10;KtRIcDqt3JHmAohxdGupld2MjGAzBA/Am3hPyDrRZWLIxMCMUEvBiSYT3Y3MTYDu+kdzPhhHetZN&#10;dhwq34UsgUpF4jY/4+JY177S0LDQxSLNe+/onfidD9XApOXE2I6IDViXYUBXhHioXuI/3SgsDBxB&#10;4ACIevasO0PUo8v9OxwHaR8clhuHIdbjAX4PWQgHdyyHra7fx3iiwZT4S0xXwKbXMLlU7lB/x8vv&#10;iUtowLeyRaq5R9fTXFcmjf5g0ILLpijR22ofIWSPocthD4Zj+8SMDMnsHpaVisuE91SP3XB+Iddc&#10;lzj7a5mDyNe4sIXgfZbpzQA5hAnWDPEMRKv7mPoLMXbqA5n1vYIXIx2uzXjlqbT5GmHxrNO4LZJl&#10;B216EjTrloZwZmrzxvelPGVvrj/OE2MMX3vDhRkAE0Tk8+bpZUarulPD5+t8yZwEM0okr6U4Fyyr&#10;XyUzwbGq2m1jGw3bvuHt7R3vHz9we3vH2Pagh8ABjgEpZy1wxJwXWmlPyVrM3Wg48MRxHjifLCf1&#10;xOfjgV+fD/z69cCvzyd+fT7xeBz4fJ74PCbmYtCQxnmMkmqLWSsCtAna3tnP0Ux3CglsYrRgpdEY&#10;MGizoBP01KRT8aA7d2S4UhQLx02RUGSrykEJq3Et8trC0Cgpw3emNFynUZK1JSs6E7/514h8xrtL&#10;EBOdGIzsTUbMQV1BohTtNmNQX43e3wDMYG2ljnyZ+BcwR4Oo1u+9LhLZCgWRZCS2R04ro9rXMrB8&#10;mgAQN1raUhVGrq9jJwckGBJEp1l+ptfZv865eDlw3Q+CQudul7XJ5woIUeoaGDGvSIPKZ16FaX29&#10;IDkYQ2Pqo/3FqSbckkm54J015xMg0ZXw750xeCGlAjY5w2+devB7vl7/8sHlvlruVSlNr+P9ZojX&#10;b3LmaejHt/So10F/ub1+/fAiYMpARF6Gdf1XhQiUeAlaJH9+R2N+/wDg8QgaxfmB05kuOz9+HZXZ&#10;EDxQ0LDf3OkQx2A5SlqFlwTQ82esl/1uitbMWaCtW+aD/11FrBkvBeqy85vT8ig4TYeXKKPsmJWl&#10;kMXUPAVYhoK10mOLBNobrARCA4R1HM3xZwpoAb4gYBWEM6MLtE2wPAiglrUB9SiY5kJyIkt8Ncs+&#10;ofE9IlB8PWGKqUybk/q5ZxYHRMAautKt3rHA0tEXLCK9zQMisPqSc0G69dZo0qAy8Tmf0M9P6An8&#10;uFnWTR8NY2vhV6IzwhRzp591YurE1DOUnzjhBO2+T0HBFE0iQSd+2r5IjeBOUuilKKdBSUIgZpEG&#10;WWLKsg5W0LnTNx23AQiSLyroxMix0SgYysKFgvNnpuxW3llo1acd9Xpf/oOXXal9CirvMXBSlUYz&#10;qk2dAXBPf7MvBuuse5F9CMzQq0uhEQxbFzgj3nInko8wpb5JQw/gSxwkAfJe2awBbp+DK8MB1FU9&#10;tkoiemgCgBtDquOeZ9KCMZLGSFwRqa81+6I0QV9U0BFRhhbVb8oRleTcd9+CqRYV1JZF360F9dJY&#10;i1lOHBNJze8RBhiCYficayTtTOBZxOyL04J83zGTMhvHIvam90Opits2GtYw5wM8Kl4By7wxUsVq&#10;ir7IjzT4ohajKRtARnKIulPHuGlmuSgjiqhk1BPjiiUNNMUoxpRocN2Xgo2T15qY87RSLOdpc18N&#10;OswJnZlF6v0+FtTrarfRoetA1LWVGubxijq+BwembHtGHiySFNgAvWHgDau/Y2PT735D7w8w+we+&#10;n+oKly46YGz91pQIshG1VuhNxHDYhMlLtWw2Om9TtkrQe9xvFQOcM888k9ybFbRiTk8zvC0/Q7Q3&#10;jW6Rdn2wzKNeSipwvYynLS9lphi9Ydsa9r3hdhu43e+43d+w3T6wvf3Efv+BcftA7zt6NJW2jAvp&#10;XkKquRy+OJ64R5p8vGJS1DNW8KrWa3wl1I2uhZfSUXEpFTVP/2yGsfic/JuVEmD5qJN1nOm8OJ44&#10;Hg8czyeex2GlBOZyh58ZbMWbSyodi3A85bw2ZIDEzC+ykHCE0bxb69hHxzYGtt5MHYJWDassSZUx&#10;lKv+II/VDUkYx0UhYk3Y6dizTFvLzGvbjj5uGNsdfbtj7Hds+7s5rrY39M2zNbZ3y7hpN6B5g/A2&#10;DJdBytv/TaYWehpy3KXvgvrvETgR2Sw8LxoGPhrSAtJVNnCxfr3yiWLmIj9xvMn4Z54Xi9RWQCyr&#10;oocRn/e5zs/dcLAYd8u7C8OdMrOkOFq4Hk7DFjTk32nXwDmeDZGBNtzpNO5Og5UfX19KJ4fThnz5&#10;iub43EgH5oOKl+OIrGE3dNMBo8x4otOmIsF6hhGG8dzb65bFJeR/haSrXK67CFQWcjWhGhlI3DPP&#10;RjzoywDYi7D6fUTsDA4BNgFuW7dsjL1jbNaPrnVvTBzv5jGa5siQcXcHxgdkvAF9x5LhmRDNIm9h&#10;js5DgcdUPE7F4/SMjHPhMSee58JxLmsyeyzM0/W1miVa8G7lr0VdMt5RDI4ZnBHCLRzEpRaO8Sy1&#10;SgNdzHm/iWJrCzum/d4Vm0xsMtHdkSGYYbTusa5hJra+ejTEB9ankdtwARQWqElHrTD4FcEjaLIm&#10;zfB5g/sjGfwBwJzOrzw01sjPi/N3W1/KY7tGcNUNLNM4w8KaWBIjw1clRkg73vX6CzHW8VwccORZ&#10;V5R/we2OsXWZjDFRywCZNM6vwo9IJRmQzE/sBobB4+kXmcZRKFzthZNO+UK1QXHo0ffilY8XkZGh&#10;9l/xXjgxWCrX17QMMVdGkmcYO3Daq1lnwuxvc2xrbIOEzkHnYABq3xFVQMWxnMolAyP7ZhDzr6Aj&#10;6hYXllTWQp15tsYgmjwHDVlqK0or0p4alOZlugWo7QJEBGNYKbzRu2ENZxKG2lwmLJgzPwbIm5Xz&#10;U/RaUE+bC+c8HFN50A2DpPhTu+GpkAt+rrx0XGsd+95xf3/H28cH7u/v1t+rDce8lgkWO017bBwh&#10;k8H1KCly7acHrDwd753e0Pv5fOLXr0/8+fuBf/3zgV+PE78fB57HxOOceByebb2sBGCs9WLZwrT/&#10;ywoAE7hiCSIQzfBFiidBxhP7dn/xFnB+w86HZJmfeMjrUUnKCuKQJN48LnQqGLHYgGyBm09sEVAi&#10;CSo8bMrvV4FT2Qvi/vFZXKMv1+Hl6mS8Fgmhl29c2cPXRbiYaYuyamvRonTR5Q6COOQXhvQyPi1M&#10;B3RmCFB9vHVe9JHa3pd5VIHEK1XLeGk4efHvf0V137wuXAVBbi/r//X1V5/b37hrsbcv35eXfzCm&#10;WcLjmM+QoF8DBFrmFoe4EjhBiybdf3UfpCCgc01Z8iVIWcBjy3+xGXgKpet5ucLz/M7X2efB16/L&#10;8/KSL3v5VexdnnjdS76ljEzrF1/WLq7jj+tpe5lc+bNBGpafub7rYVBAzNiG6NHA64F0YfEhjBh2&#10;s2pr4ZhQFSwKO6UDEXHe0qA4r+cxhk5DczatV16jVkOWZSpsvO6I9Chb7ZpRPkhDv4neVvxNSUex&#10;BepgpXU09Yi1dVoWh49PW7fImZZRCVbfw9+eoSE4c78uEXwwOdCa8ai2kk+SX1RjipeBElhEAx0a&#10;0hgpiXBssAwY05SB08RbODLg9wKg2Qx9qXokw2n3nWIlLY4D0jrmeQDniTUadgG2bcft1vB+u+N+&#10;u2G/Wa1yAyfOnx2gmJH9NP5Ix8sriH95pVBNVTHJ2/6qwj10oy4Nt/yfVtLS2AMaRW3JvCyG0xu8&#10;+V7yACo7ErSprP9Tzgifp5yvlnHE6L+e2ZRd1/mLA4/Qp3l+Yhyv60WDBsG9G4uXRYhMZcR6Nvae&#10;XvZkqkY0PPsTCMG135VBYuipAFR4Es3daWAR5wviZafaixMDPhekwSS3TX1f4YbpkkXA1fYMC/r2&#10;l18n1fBTHRewPZSLLMlnZ1S1rwEjeTSNuYsOBPOwGGLwZnUsi2QknuVhdAqwvOyV1x5lFJ/QwSBJ&#10;CzFHBSLtPH7Pkg3xnFVojWRIJUYom+2/pZ4FoYJzAceENe3kkfLvMNhGOiBToWIOG4hHWnv4Hx3b&#10;mZlDg1hSeLBEMGIsx5Jz09ymIlMtki/cduX/Lf4F2NosT9UWOSHIZsQsScP0+75sshLvBTPpHICX&#10;jljn03mul/f4Atm+l/T5TzpU6cwYUAyIbhDc0PsbmjsyWr+hd8sCoy9bHesx2Gu5InaabdN8/yAP&#10;tTPa1BUYyMWJ4dquk4ZGVooGzqlvibO0lpf/mssbDKYiZeRflG5X7Hu3iG46XskOEm+aetSbuiND&#10;sQ3B/Tbw8X7Hx487Pn5+4P3n3/H+8x94+/Gfsd1/Ytx+YOxvaGwK7ZH5VppntwjyUsqWkW+JvV8O&#10;SOxTrp+vBlJzz3c4O1dGvGs4KrIR91on5nliRsYFeewZzo65jigp9XweeB4HHsdhvz8fOJ9UxBdW&#10;7Ic3YgdLXzjvcIecijkjmb9Os3VOkxGjiqZ+IqRhaw23bYQTowdf1+DfCCN+OQcBNzX4TQgylyEK&#10;GF9bK2QrJWDUI+9iWVF9oA/rq9G3Dfttw9hv2LY7xu0D2+0H+v4DY3tH397Qxntka0izDAHLBrSz&#10;Fn0bqH99MbhaCSaWvAzDP2A9XQKXS1xDx2bUn/bzTSNW6KdA4hNNZ/OVfdAIBND8wGeRLtWDWFiy&#10;OfgKZWgt6ed03Rppt9Kzrz9Co3I8k9kP5Ic80Pa5lfRRAK3fMLYPW/u2IwJxLsa+NAhnRsb1VbOd&#10;LsbskA48b85718o94rnzLI5VHB0hZJTlKd054p9RYwTye9kYPSDx5cyEUOS+fpnO1YmRu2/fDcPj&#10;5a5X2VY/zbc7pVQxmmIfDfvesW8D29YwRsMYko2+W7PMakb9y4C23XvQvEP6G9B2qBVcwqmCU4ED&#10;YlkYyxwXn1Px+8zm3o9z4XmwyffEeZ6YpwdnFANi1u9nNisQOv4LqzW577qM07Y4X2QgQjg0HIPK&#10;spCVDqDrwlgLmyzc2sJdgLcO3HszRwYUAwsdJlssulswii7cXChFPyBtiGoD6n3FfB/CiSHwkomF&#10;3gs9SOiszFaFZ8uks0koD0mCRRekDka5f9Wzk3r5MGtG7jF+fLZ/wxIpiNoTY1Pf5fkM1hHDSAyq&#10;8buAODxuTj6S5F10eM4qJX4SgF0kl3u6syb08JRciWl5hq8H8HpvDRYQPL7ODxpOn5p9HCFhhCuB&#10;ZcmPXadyZcdkF89dcYRocQy92HOoo/KJEZgEgP3mIovc5T35qMn+q25EhBN6QmQxS/R/YJZFbeZd&#10;y+Pm+iQtSx036p+NlzeFBY2WwJRW5WThXnSuo7xFrJSXZSl5KS//difWUGI2hbJ/ZlCk+LzzO+RD&#10;qmoOC++LMU8PvGFPCfbMm/Byqt7706dqyd2CMRpuN2vqbZkYHxjbzaqA0DmvQPQTUSDcCEo7MYMI&#10;YulCj5trmRPjtEbez6c5M1hO6s9fT/zz1wP//P3E7+e0/kTnwvMEnlNTD17kE1UCtcDdy7eR44Va&#10;b6Km6plqLqObO9XkGlBIR4bpDRoYH4geGTxdTjLkbsGEOCwa652lZcGr+OyqHCScCcEtPIj8fjox&#10;QoiXAdp4EHd9He2r2ff6KoyvfHRlZ3IZfyV8XP5fhX2sjNHNxeuX35D6d+VIEjTleNQ9xYyCUQfa&#10;uSaMNkhOWu7xMt9kUHwAObqQDxoDfP1ejB3f/M57XxmLGRoI+OSyb19fdW25brwbVzXpIp04heYu&#10;+8S7lTWJKWn5tsSdKZTjqTTIlnumWKy7mk/W+rzrQyPaoIWSVgB/OAtf1+Tl9zh/dUwufaqkfr1T&#10;SLCv90yhXj8vq6MFlsjr9a8PrELBV+iiPFx/SwBSzo1/Uk/ZNQKiPNMkuUd14nKvV+UkdimMJSsM&#10;KfaxG8ggaN1PZCh+Yntl3YWRKEBjWY3RmrNAGY3r5zQKlCxAplNvs6hhgRuP+mY3Ujfg6/KMgoVa&#10;YqgJwRSBuUXrSOtRb1SlF6XKGb87WWT5WGgMJ8+tdYqXG8wIVoUObYEZZGiEUUQ/FDdy0iFjdWIX&#10;ZIplonTWaXVajH4fZsBrrQHnWZQ9hKJhJpEJtBNqCwfWXJxjoC1TiteamMfTOMT5hJ5PYN+x33e8&#10;v93wtx8Df/9xw20b2fxYWC+bLUbV+G2JNiotsjzTi/GfFJzqxhuL/s1miQnOloOGhdcIFCdHB3+1&#10;frUtk6QhCASyNBCwUTqBYwJDMApCxLPQbAZRjh4oBsEQQ/YM4e7m+Xx9VZt7Am6/Vopk5LFTB9gx&#10;b/KWjMqPXg/K0jAeUa3LI1ZWODCiXqob8b1Sl83Hz70SPYcsz3VmPWnh+OFr2liGKrMhmR6enFdi&#10;vWPvVCMleM4E4gFoIcXnF+EGqEYKU/oSmwjPWMkA00IzlohS6qwqwaOVU2ETdGoRTdzgK/CU3+Xf&#10;mVidPRtcUZ+wKD8RyDI+3pqAXoEYD9mp5lmYU7P5ugNlptrT4ZLXUBqmsrPUaqtOT6m2Mk6CuQTH&#10;pCLvslfUoqG68VZnQ1G3QGGGSCwr2ycuKsm9lQ8M+nild7nsbURpClmZn0tJs6xFjxuv7mK5IcY9&#10;neYVWFNhNfoPhAMhytC4XHDnHlgGBw0WuXlA8YDiRBsd8/kJPR/AeDcn818BgTKnxFQVAPikWgdW&#10;h5Vk2SFyR+tWOmf0Hb33jLyz485g1DjH5wlzZEzjmUbjC8zW675SwVuVi58RndEY0Y8HgxsuGR90&#10;nKjRyTktAiwbxkvw4+W0Kt68sY/hxh5fgeZKomM/ZmGMttA7sA3B+9sNP3+844+//cSPv/3Ex88/&#10;8P5hToz7+z/Q9g8zWo+bGa29wbDA8EFEyr5gIgkydBkUSCZOGqnR/h6CoxhUI/L7DEfG5X1OKw3l&#10;WRhzHqV01DQeO9mA0r77fD5whOPiicfTS7ccVmpgzXIumBfBQ0j8QP3Qy3ga1Lb9jZ41xMUNZhRU&#10;tXInsPfWBNvouO0bhtCYkHqTyXIjRjqJE1MWWQONZWPWtvFLlnlbhccSf9j6UzSLZ+uKG2c3lhbb&#10;Nmz7Hdvtju32jm1/tyyd2wf69mGODW8kLl5mrMndaWSL2u6qajLbx8B+JuwTFvqPwHDZa8aBZzLB&#10;19jqY3cz/jM4olZa0KQpM7xzDZzPEt/GdZktv0InZQawIqsxUKZ68EyM04R1NJFFQvXQHQoPSEys&#10;fn4sEwKqgRfXOmAZeR193NG3D6BvgNBpeNVD6qu6nmM9SiStIzm8OjNqJoaGw5C4m+Uc7Vo7n5lR&#10;A8pD7uuiSdp1E9IfuN9JzfZLAW1a/l10k4sU0LK+Aczk8vfKbVx5uT7ThxEY1Pl60wXRiSGC29bN&#10;2eglpaysFCOah2U39RE1zLXt0H63fkzjDrQd1jUiHRiHAg9V64sxFz7nxO+58Ouc+HVaGZOnvx/H&#10;adlhx4lzIoI5lmfuhlyhrhNyhzgGBa8XoOVzvQRoMDvKhVBbE0OtsfcGYMPCWBNDTuxt4W0Ab5vg&#10;3gWbCDYAXZ2X+dm3hulpCK41MtR1XQtyIBnyjKzYUylOw2L7zXMmNO7mZ0JnbSt/K/g1aeIqtyIJ&#10;n7jKeYU4Dg8bXhPPdlxBQ5Wmozfgq/7jv2h+MbInXKQipCLxCO9MjOj/zzPla1OeceEM5Tt2YpIv&#10;qOLyCsN1oaPUOa5rFcd05f7WQ1rxCRLQUAAAIABJREFUJC8Pvuh6S/Bi19GCd2mONHbN9cYsY2av&#10;Fs95nbs6ZrZBmU859ZCl1aamOQ8gcNtcZZzIvUmHRdVPtGB+Zo6qZ6rk92Nxvi5roRk6v3JSdPqA&#10;/Eq4TmXZ7WABMF5hwUiW6dBHxxhpKxB1TN/9VGoGOb9iNgYikS4jyIsBaJPBY2rtSE9gTnETUzoz&#10;TniAf8GpIoY3bm83vH284/7xA7f3D4xxA/vhMPskgxSLLFFN2VoIMHifB1md58RxPPF4fuI4Tjye&#10;T/x+/Mafv82J8efngV+fJ35/WgbG41Q8p+JYwDklSxZ75UjxvTJTGTeSWKWIs7BJLCxRDyqUoCXy&#10;JbOlSNhaqM8tx08iUh0Z3KYr8EmDslHOC1tKKtFUVfM6gIeQRaGgcmHaMWjk4bkeyQpj+b1KVHAG&#10;WLxnF65RylgVsIp4tjiBZ9EqsFGrgwEeH9oZFVTxK4jORiaIGeFyHxJWzFOBUAIUiLrf0CwtE7dQ&#10;B/7TPaaI6y7zfeWaL6807SO3L7gCZ/TK9us9nXnqNZ4nzzl/q04v0hANpdexxB5Lxuc0XeXpRcCi&#10;7h5zfLgLeWDTGYegR5UcTRiW/Dl6uS8hetJ1BYasyxtfLjRnCvLLuoiUkZc1CZRyFQaXtQ/JaIqB&#10;zJxvzg+F638R19fBuKJZ1zP3p35WXl+cU3yGr5JYZGnlDkrShLxkeH3jzHGliMLoOje/C40CRAlx&#10;qQG66KFRhbDCwKcrWgBMkfBzeES0zYzIbAAugM54buvepLkrtHX3yIsZ8FULCoFlRXQA2iDzdAdC&#10;Q2QlmPfEFkiagWeOexV3XnNwqOLKDyyCUq124thuoKP0PB845zPGYYqHR445f4sVa25E83lHhJgI&#10;WLf8C4oT0gDXeoC1muT8BE5GIAiA5dlkdR+dv6GhyQbZeiiHSw7oqTYWj2RgneOmgEUxA+xLJBCM&#10;vkFvYi4JtbTNx9PS3c/9BnFjCMTrPh4HmjcqJx/V6c4ULG/Q7ZFEpDGCghfWqm7Amy6EFxTnOs1Q&#10;rCVNFogI+OttXI6KNbLMiNIwlXpZqazzyfMWwFaBUJLF5ZfTUzaLtWfVSPrkN3beqpxTaChZKcic&#10;nsiKCEpaAYxCnpvnVV9kksIMulESySN5Y52gURrmKNH9FoGdES1rmiLX1CLhcgyco98fC9I83ZZM&#10;vzhhahp3o+Gt/D2cEQpXiiScB3OxtuuKxmNZx7Mhm33b+lXlCPAIrMsOkR5cQvjZyyyHlzedPdNq&#10;ks7FCCADrOxNoGJnqXfzy57nibMLxkyngTVCVuiymtZCJ4aXZ1KWwgr2xrI9PEa+T1HGphrH+Lmv&#10;gxoYtVJSM6KSAgOKlYKz+dj6s/mdADiayb62rIxDU0CmhiyO8pxAKCIaZ4pn4YqplpdJYLaLOc88&#10;st9lBJqiucIQihLMONd6wxgd+xgYfWCwZEP4twniqdQcWNK8ubnh1RPIsqF0rEIgYlkcrT0hcuIc&#10;wPn4F8zzB5p+QHTPsxziueK2xFwl1TTokh4a44kdTQda29DaHaPfve9Dd+O3hkBn+adzItLj12qY&#10;p5qXYU3PCMxnsF9LAzB1gdlkpH7y1ZX2Pfq4Q9lhtoWVKvCmoSxvReeeZFkwCEJB7eyvoABYKgaw&#10;5qdd0TAx+sK+CW5vG94/3vC3v/+Bn3/8DT9//oH7x99wf/87bu9/x9j/QN9/WoNh9sMQmuG5q4Vp&#10;FkQXfDJKsRbokAsBOgozkIHR4Fej6lqn0dT0KP7Jt2VfHCcdGZ5xMSfWaWWkzvPEcRz2Pg88Hg+P&#10;xDvx9GjnY84o3bXU5MVFFxMX9ezj1ei8sHCBnGNGy3KOMpc3G7XzPJpg9I771nDbBVu3OvzUs8R5&#10;J3FdROvX8bjxXKrBEl4GZAlUuxkd1nS6ZYNRp79Jo6deMaYIpCn6sJ4prVuU5LYN7PuGcbth228Y&#10;+x377Q37/cOyNvY3b/r+jjHe0Zpla/R+c4dmyQIsOsHy9KLkjs1xp/VX4XXpovclYbBDaxB064Ej&#10;NPnxRwE0ooB4E+qaUR/6CinYTQiygp1cVA4wS1PCUdtaaX5eeaGQJyDOPkJmLKicnrFrWFJ8fKaz&#10;nM6zgLHt6MMas9eAk+p8T7Z4fTbneQlNC0ehnzt4OSzQEWG9Mb44DWlgZibUPLDWYWdTWUaEfT+q&#10;0dzwvpFyAE5Q/7W1qUYzjtTX8wX3BK6s6ILLKGlkzLuVAIrYByCyUYNE6La089gbcBt0ZNjbSsB5&#10;f4w+0NswGqjBUDKAtkHbBpXN5aCXkJKFpwqe2vCpwOda+FyKX3Phz3PiX9eJP+fE5znxmAvPufA4&#10;J55z4VwmU4xK3IEBZmKkbhVlVn1igadcNtOaKm6IrPYBLI3eGLIWZE0MLNyhuEGx6cTQiU0WdlFs&#10;mNhFcetebkoEQ9x50G0A1meETkUFiD1gkFqbBTeIqveC4FbSsEyMppllEjpayqAWkN3L83Xy6oIL&#10;yvbH71EqqJ6kwjv4sUhEnzNzs3k5HGbEtpV2jeW01JrrpYqgeZEMj1zKehoMmgotKDI/LrJTUz64&#10;yl+wX/Iz4sngSaSP8q1YBx62wg2JY6nTfVmfwMeUQeUs+Z612LDm66RxjVJwATnBl6WPuTHjQuE2&#10;gqQL4w0tbpFls8jbEpOko4LWSaP7a7BF7l9hYTZUYlzNQD9VBib5eSSOo45AnYDBTlXiSO6b4aWW&#10;exWVHlx8uRH/9XXlmnlfBK2Ynj2GZX4OzyKLdWJgYaxBymdiNRHXNT0bEgHX1Er4sgTnVOuL4SWx&#10;z3OF/mXZxeLVV1ecjd7NibHf77j/eMfbzz8sE2PcXbYSB9T5F6zEnStOjNhlTScGceLjaQ29n88D&#10;n88nfv1+4F9/WxbGr8eyTIwJHKfiOIFjNRzLnBkzguwB9uSMrLPm4VkF8wJubQyeJoEhKc9eg4Aq&#10;JuF3VGhBcEdGOitejYx+Y2mgkVjK55VsQmX/SlPl8UBWyEuxXZ+X93uNg//+ftfrrvf4+n0fAw1A&#10;qAdmxsG+VOFyZvZlYb88Vy+j/6uxysvn8r8pe5ctR5JcW2zDzN1JRkRm1unWuWtpookmGuj/f0Yz&#10;6Q60lm5Lp09VZgTpbgYNgA3AGZF9JVYxyXD6wwwGw/uhCf/pEZHKXVqImjiTpec7yit9vWX/xSuk&#10;G+TOrmNMKNR5ntHoycnyL5/De2ZU5vOLv55dVO00s7NRgsemX69xzlfokphUifIzFksZLZ+cPT+q&#10;8UmCOHw9l3wRZ2ZlEV+8yJW/wF0t5wAm0DcgNH2gMD8pG/53++bz8TN2/m7/fHX9edypTGgc4b/1&#10;rOd70aSp7PcAnJk45ISeJ76VObFIZYXHeOJ0gcmfR2eO23ItgtMaLAqsBuagG1UVephCJcOjzvoC&#10;Wbyfg1Cg9MdGOJMAfUHG2hh9nSJAby7oGAG3klTqZMgMtTqzvqiKUKUCBWyRadf2xSL+VDCncUad&#10;0xpvT1MAoyeRlg8RT01MUMZqaT250CFKUDBlea6bY/gO3Q+TLgagOLLBujabT2MU5MSg4iwCrAZL&#10;GRauoGNA94dlbSw7dFkBbNC5Y86GuQ+LaG1AF1fYYVkvhwLvHweOaRGS2/aK3i4Yh2CIwpqx5/r0&#10;3qHSMfcGkQVLn5hiDTYnGTNSaDVDqxt2ZhqR2ayaDHY+QfSrvcRSYb1mBQQKiwsCQJSikPOdLLvE&#10;DLjP/hYowpjz/BIA0UwXzR3LJjjQ6fd72uEDdKNxGP9J2d2wJEQbzBMEAo7KRpje4Fsn9mnvQwFG&#10;uBzjyKZonM40AQZidLgp0KWnOUgYqZaFfjJS1Pf9qZyaBOwji0NRfqdh0fFgpgE1Sjx5GSyWlQq7&#10;AgSsyy2IYJsnTpAZDhblaUfTgGgGeDY1PigQT49IP0Y4FOhlaAL0Znut78Damemg0ZStexbHdOeF&#10;RSkZWzEtMTNVKLWRx0x34uikoM4Ib3ckFSOCKTQzomls/7jNm2/kd5aYUk9JZuCDlV1rmGgYU3AM&#10;NUWDdrqWMgTXnXh3wuaIJCtqncOYtY+H46fx0uqg94bEXXDZVjNkrmvU1k3nmkcyO0CNnJpz/OC4&#10;nBbOOS1SG0uM3JicNwhtDwiaOTIef+F4/IV2+QZpm1/nk/9Xe/a3L1tna/Terb/DcrXeAMuG3hdI&#10;2503I6PKpilpxwD2XbA/FDho7MkpLACmCHrr6M2NzA7P2Gd0aPg9mRUDpMLMEnPEs2MM7PthShWd&#10;GoVWV82BTVXZL0cANEWpVz5wWRuu1w2vby/4/uM7vv34gZdv3/Hy+h23l2/om5cQ2r6hr68QL2Uj&#10;jfzd7vypDMJX4lzlwV/KWIqMCGdUt0Wqm5G01OGfAxgPwI/PU/kog9P0mszD+17sh9dCjswL63th&#10;8LRrjsNohNn3BIoOa0SUErQ6rk83lk04PQ45PaXrakQRl4ehA2wa3KFY24LL0nFdzahggVIaMK2a&#10;RNWLeCwMR55JZQ5t+9ESxmw8RjsEU5dwDDPj73CnBp2JdZVUgLYDrVm5rNYO9HZH77DeAIsZRZZ1&#10;wbptWLYN67pZU/j1gmW5Yl1fsHjz8NY3cxz2pQTRON1lCTqxUmx2nMcW7+mWWV2ESvNm5daoezFE&#10;Z3aMQ4rwYymrFB5MsKYaYaVFhv9EY/2TPEM0ZzAAS2OGldE/W1lBln+CgKWnSVutdNhi2WY6YZls&#10;8Kw2hcKzentHW6+QfgFkdVmA64bzGJ9mni96SmF7J2BBh4Znh8wj3tbk2//W0idjMgtjh6r/lvU2&#10;wNKQLHuUOj+N0Br8kmPnaLO1bNLEp4khOV8snp0vn0+NKPqAkOtrkpxkFtwXAJhs8K1YW8O2Lrhd&#10;N1wvGzbng33p1uC7lbJS4TRyPFXTRWznNxwQ7KrYdVpDb534GMCvofg5Jt6H4n1aRsb7QQfrYbLG&#10;1JKkluVcZs1qRclxKZUMiE2++OmgUOpODKpSOz4O6H6gY6JD0TBxAXAVsUwMTCxteJEs4yeXFbis&#10;E0vzrIzWIc0y/0TEnbQz1s5kSJd9PMMEEKNnoraX6QDjVoI5gkknxekijbS5gK7uFmMtoJEZmGzq&#10;Scl4fsXPKSeHTSdshL7iYZQUaAOaG6wtyMZ0EAGssfKpZ6s7KTyQT092Dnv2FOauJq5Pl7+Z51rH&#10;SxqnXprQ5LqiU/mjtZyeLzo2OcZqcTvrSjE+PTsN0y8hkM4+ForIXhenDXB9RRgI4vv5aR+H46ao&#10;hqmL5ajoUALMcRZ9CJQ7A6AzLMDEQLiSDa3ufhJp6ZjR/E5HcvH7pe4ChAP3XEqKWbico6ROWTLr&#10;FECWunri+QyWccw9+33oJHT9AR4gQHtqk+LE6HGxKKJnQ1CPUIy43EXIBaCY6aBR9SCTWYLehvfz&#10;sQyMOZs5N1RxqFWcmOD8Lfuzbx3Xlytur294efuB5XJFXzaXD4j9Zx0nsp2U7lzyAKfDinBiHMeO&#10;47Agln0/cL/vuN8PfNzdifHrjr/uB37eJ94fivsO3A81+UnFexiZ/E1nVEcDMxrhNvYmDXPqqQk9&#10;zdsTVjVA1Pp7iDswpDW0SdnPcKKjWRnqT/OyqVmPjII0/IHEX4hI8Sn+P/1/TlwdnFLuUSnic7ZC&#10;CP/luSQOsTxS4wvO+Rrc36m41Mc9szIhaseyF5Euon2T+StO45TzEftbTrChYVmfo1lid1Wk40yS&#10;oYozyOmRb2nGJ5rqpywIgFki7URe01Vdzitw/r3zw/Hgacz1ZuYQlXLkE539dE2c9Umw0nrnL+6T&#10;DMmWRU7PVC8VY4wwiUs2ZCe0bb2bTvPi1Qj1kPkqkXSB4LQGnDtxuQp7hQuGYlEaHAIQsKCNfAGz&#10;rxx6T7Ar+ykFjzOcFE/3/WSU/HRGXv8pS6M+4fM1loVBfPl8tn55XTIeXiGS9KcabHMEuet9tz5d&#10;T+fHma6c6VTeKYywXleUhL2dDMYeqc09DjJYATtBiYgZF+oyKSz8uZtTBLiYIbP5/pNkuBoRruqN&#10;wS05TmRGpLF5nNWNFhPovs/ZtNPqJrhh12raa1PbJ9ILKdMQ5gK+Rdm0HkmJK43XuHJgG0QRWVZq&#10;IUICAMsKtI7Wjs/0dzqXEFcSGbHLMYcMI8Bi9XTRZzA1qEKPB/Z5QGWij92Ma31FawuaLGk4cSa+&#10;7wf+/PmB//YfP/HPP1/w89eGbeuYY2DpinUBpE1fCxf6e4c1O02cY4SwRRvRFWlGtWhIzZI9M42g&#10;3KYKCnWOfQX8HG/8QX4kWapGQuHgucxozD1BOoN6XM87hDwy6RiJGKMZeJZ9UFisfDlexXmRjheP&#10;KvKeJ2I3MSiqC07kjahC7QxB7qAyO82Qltc5rIeXToOGorK0ht5c6CxbNxq+RX8RxJjr2K355Lm8&#10;VEa4ihvx0rCa5W00hHWmEA8XWhUwJ4cmvCAatOOkeOFJ6vI5p/G2OsymCbysrTqBfUzsY+I4Rjrd&#10;Yt8qepuYfaI34FgEY7RPtVmPw7OfLAQQ7M9gDXtnZI9RWfVbZ+p0rKVFxY+RvTpoVKA9x8mJYyA3&#10;SF5fI2pZu4BgbLFeHQopWRMZqZ+VbX2vhGKivlPy3sETtI4jyST5gwQfSHlg6R3Xy4bb7YbNI7G7&#10;1BI4ucZsABsZM3Ni6G4ODI+a732HyOrvNPKpG9GaPMyggobt/Yb15QXby3dAbwBe8KxUnV8R9/y8&#10;kYFQ8DqaLJiyQGRFaxtau6C1C7qsaHgA3keIZZ3GYSWl9qPh2AXjAOYOYFiUcQR8NnMiNmEWpI+T&#10;0Z6hyM7Y37V8W2Ql0SDPaDb2eOA+hNiOGh5s5dkfi0wsYvkvZjgClmb1wZfesF1WXG8r3t5e8fJq&#10;79vrd9xev2O7vmHdXj2q/oa+3LwPgvdAkGJ8rvKX0/Aq6/E3Rp6TPicOOi32uvt0Yuj0fgBuQJ3+&#10;XefhfW4Oc/AP620xjgPzsGhwRtvR8XMw+2J/4P4YeDwGHo8Dj2PP7AvPhrK3O/icjp+4QZX3GFUr&#10;5GLkAeKynTumhHKPBRN4LCEarJTXtjZcLtZcvfcWGMpo1ZNj/pM19+kV+9nHPwnmLINA2pTBCOoZ&#10;YDGxeExwW3egU3SytwIygXZgWQ70RdD7u0VVtobWPTOoL1i3G9b1hm27Wd+NZbXa3M2cE+bUWL0/&#10;zYbeVneKss/agiYdra/Zf0Wy98bsC9o0B1trq5VcUmZypAORFicatc746BlAz/irGciYJW4cGSTh&#10;JZRnQp4UQDuFHjDIgM5hDcnKacEpfdtphWebisDlvw1tuQDSC81HyEDyjCNFH+bzai8KloSKNwag&#10;5rAY4wE97tDxAOYD0B3WjJ1v65uh4/D9eLiRbsRb6fBQ8oSEO0FcM1SMJaVBvroByyaI/Yeo8W9n&#10;V6pf1a0EicQflBmraCjcrH4e8xEXEaxrw2VbcbtsuGwrtnVF92yMHr0xWpFv6429J5RzyjGBA4o7&#10;rKTUhwLvnonx6zBnxq9j4r6zL8bEfbca7WOfFmA2c+zi6xpykDuZElaa+9uFGZm57hrrNi2gims3&#10;vY67Tiw6vaSUYlWg6UTXgS4TW1dcFmDpE2uf2PrE0q1c3tI8m6uUluroIQ/NAau2MIp0H/KIybDN&#10;S3Syn5n10SIOWZR2Xj0BOpOoY50kzopL8JKAmvKPlDFAQk7ja3oGPnWj+bzfBMB8xqv8NLpWZTF7&#10;mMkMjeTCMqrBExwYDpcJN3bGo13S43bnPU9Pdzk9KUfh3s/2hfw+dfhCaNh/PnEhqVvJGUWhsSLm&#10;6LPLzQmlXl4s9BKXm+A6+SlT2/V9Xl8lviCbJ53H+FNdcfKwk55WaEDK9K73Ow8N+AQb1tQHHB5M&#10;bDK+OkN+yGw0FL3B3QSx+KRh1gsyyvyqO2PKeSmA+HXBT4gelKlI290Hr+F2Q2+Wrbss3j+t4gEB&#10;G5k9SlWOUMxnTV+bBFdkvLMUsNkI3KagzOpXtyXAM5gBtIa2eCmplyte3l5xvb1iu76g9QVWAraF&#10;TJCwK3QcfM4ojp2Uqxl4ZoErDGQ58HHf8fFhToyf7w/89THx66F4f8AcGYdiPzwDbrrOPqbr6wXG&#10;yP3GrHggccS+izlWVT1pWxx/LEC3QQwmOXzQvU5HaEgQjg5RWkpPu5+bI425tdSR6HCD/ZlEBEDL&#10;MS3/5g95neZUU+BAAgBP9+Ov3IDneyR5CYJ+InLP72o8r+efN4wSzUsN8oTTmZyJE8+zd1tOT3qe&#10;jZ3Hzayxeeq9s59FZUaEjSlywJm4nSSlp6sznRVIo0F1Yjy9TtOkoKMx9uerTFjMC02gcqPJp7PL&#10;QzTZhzpTkgLrZ7wwAzFX0vH1BDrHEda2rlH/qPf++vWMhWHUocNKq1hgWy3wpQ6kCnSOE9GPgHPj&#10;up9w1u8uxjGe2S9Ar3vBt89I8PTnV/D/7xwjQy2/sbn96RgExgHga5m/EnanPae8d2HYpydL/hEw&#10;R3LueEahJCEAJHEPBkSvNyN9kQZjPi8aw6rvXBEzXDDizIUAptQSDwzdxZwYOkHjmbTpJadS0IzS&#10;W0m4fGk6dBF6E4xTQiHaLBPELziG11Q+pvnxRFyod4jL4g4SZLo0WJ5CHZ1oIHQWQWW3wdJUuCwE&#10;NQMAfW8HKjWB9BYkkftApKE2rgQjnVxQi8g9jwBXEcvkoLDnq6oKa+w3PsxItmzo6wXrcjW4imLp&#10;AvSO1hvuU/GPnx/4x3/8hX//tw1//HixqPY5sYBlhBipaAbtKZ7eiRTWpkd7ASZUMbJ8FqMy1yEE&#10;NSRrMGMcaWWg69mozoUX1q61N8sd8ZonJIFFS/pecRhmFk/yQPtGZY0G6KdyV5XIPfHn+iWbuSKc&#10;K7af1Nb7ZBQhIX8WfvNtxRs0IuCHesmuSecBjWnJT4KTKiLKgwbn5sZnGhMbhb6At38/lcYqYj6N&#10;yIpiUM2SEK6TnI6jnEch1oP5vVRXoW103oUc4XBVmx+jCauwO4f1EDlmNoo7pmI/Bh7H8MhpjVxd&#10;dcTtYkr80oB1mdh2xbK4E6Mb/h7NapALYPYwd2SYwZHRwACdPJz/rOtDY7OW9PGqtFQnhsPK0T30&#10;3aSx4hUU1WUKkxXMgEWDn+1XOtIZcckyYkqncaByyldaeckT/rdn2cdlCjoyLMsFuN1WvNxueH39&#10;htUNkjQRCqN8YYqvelmRcRzWs0CtpN0cB4YckHZYyTvxvkIts4V0WhnRhjv2x8CxT/TrhvX2guvb&#10;39DW75BFgaKonl+FcH/6u9KeVt4dAjoz7C3y7vsWbhea5sR4ALv3xxi7YO6ajowG9A4AC5Hb4M2y&#10;AFAPiHYK5eWqtOwnZrqNOYJ2j+nZBSxlweudIEjzYB/xUkULsHbF0oGlC5Ym1jTReyndXq94eX3B&#10;y4s1UNwulslnUfPWuLmvV7R+sQj6ZbMm3lQoqxxGpOZqlJR+vrIEDBAABY2bFl4cPRJOToujlLY5&#10;MI8j8GiOR3Fk7JGRcTADY7csjMfjgf3x8EbeFh1omRekL559wTcos5vxJOUtl9Gl0F3pxYHMc5/l&#10;OI23iQyKLoJlEWxbx2VbsG7dndIpQZ84YMhYmkPhvibtKfQ6aZI7P4vDgpljVtJweompauiUpxlo&#10;4NyArzUjpWEGqT4F/YBHXVPvsP2wLIJl+YWlr1iXDcuyWhaXG4B761gXbyS+vVpWVLuE4aJ5idPW&#10;Fnd4MKDjgtZXoK0QXQDskLZYCR/13hHSzfFRDPpwhxmNtezrwMhglLl/MpiEXO1wCGTxMhtF8pCg&#10;O2z6KWVNU0YQKMB+GOJ7oQRA2HWL7cXVa4RLCzlUFB7EkzoEyhhOMv7JUOc4HjKSOTFUrQSbDnMU&#10;6nhA5w7M3fdoZmiM6D/DbIGM6KdDNuWuGXMPuk0SojSS2nxjHsR7nETJkNdq0AkNOyKZjaBgRusZ&#10;LpU8cY1zlzZbHu9z1KVhaYJtXXC5bLhcLti2DdtqZRV7Xww/TyVRNe6oAg91sYfNObyxd8OHdrxD&#10;8a4w58UY+HV4JsYY+HBHxmNMq83ObNIxy36f6VsrMmboi5RL3HoaJcHKb0XAibULaCibe7MvhvXI&#10;6KreL2NgFcWlA5cObF2x9oG1C9Yu6E29yTZiD3QBGDDF0EuTiQWi5riAiudOC6wHzuSiOy7wqtRt&#10;wczoVHlD7jUcksCbSp+JK7nfHEWKoJR9ORJ5yPpUnQwUTIOTyRrKExfBZb0QBF0e92ezdNDpOZDQ&#10;3clrCxcu+F1l7LO8TaSIbIC4QhG9IIu8pOC+GjEXlbyqypKZoe6jLRs39BH45GplE2EwstNMPe91&#10;rg6zEySeJXG/gEbJxOD9wsSimmMCJ+Yf6jYF3zso308c3ed7CiJBBjpZuSQP7FNNeW2mjnC29drN&#10;pbtby+W/wKkYb7EV8z5cwRDzCx6HvOBijPOb1hqW3rEuS5TUTTiV74ETZ+st8Uk9UBNkH1VE0lqy&#10;NgO66psVW830Iuhrx3a54OXtG96+vWG73rCuF+P3Qv5JW3SABFwFZk6X3ZcwUYWV9GU2hjkx7vc7&#10;Ph4H3j92/Pq44/3XAz8/Drw/Bj4e7kQ+FPtQ7FNcVvQAxKk4JkVDW0dWiqCDkhUquHdx2s8sH056&#10;RvnA+bjkeic9cT0xlxxAODLkhNzc1GbwfhbIHZ2DaLFWZ3V0JPOqa0+B5jPp4TOckJ3XIQziJx7u&#10;2BueHuWgnghEEE+S6FnOj7a5n+bHyO0c6zMyP11XdtNTrGUZAQ8IREsjzbhqJpiAUPxOG7VeExvM&#10;5hsew08D1ZJ1wpFxu/PmEsJLHK+lQox8xypEdo6fG4/UMmZikhB+SQ6JYQnbQKjT9dUZcr5vnR1w&#10;Wp/TGOCjpuPLosn5o5Tr6xU5vnzy50yVz+626cZ9O4d46JtbCc+CkTloUCj5bJgoFPv5J65HGZrG&#10;gTPhiCuC6J921Kfzvn752E/4+AyXlgzSmegssFRIwR/eRYMEnPdOue+ZUwRjVswAudUTFjcaFjd5&#10;EZZCAHDiSe8/lE5EZxj1O42LbuT7AAAgAElEQVRMAlP4RpBqJK2oU5qwOhym+Fhn8WxmxI0etcTh&#10;qXfNDFqmJ5vi0+Y0R5wT99msZJMF5ExHM02bkfr1HmlgQ7RGiToPcyioltR+Om4UEc3s0TFJKy0i&#10;msqjpdU7PQ1hx2A1Q6C2FFHRCYwdwIDqASsMb4K1NQI32Co/pWEK06AJT4vUGOPA0B1jClSbRegJ&#10;IK1ha4J2ueLogp9D8Z+/Hvjr1wOPoVbXunV3+gCtNDKfspPbgY5RCmGe4Y1o7gxEA7OMrOD5id+2&#10;EKdYGP5SKFXhL+5U4hvEO9DhkjQraT+PJQ1QjUf7I4s662nD5gQp9NelqYzaKogcw2M915I1wk8I&#10;rJdJ7rlIcy1EKw1PgIqAvTICds6/2Esjaq4SauFEycwLNnE3Y5p/r84qlnYqziMB9zth4EZJpcG+&#10;8sfyncZTGupj3H4tjRYK28NaDMZIuSai0IjaNMLFZxF2He/GsAygw8u/MFX5YLbIKIK9OzLmtIyM&#10;ZRnY9oZ17RjrxByC0QSjqTU6boI2EW2GYt6Tztjk+2EsjP4IzByhscb3ikd317nxulBkHOet54lC&#10;O7Co9xrzcleAR/j3Bd0Vj6VbIz4LNE66XtmZBo+nQVGKYYPfXfhGt3Im0+oXT1VMOrLFZIa1Cy7b&#10;grfXG97evuH28gPLeoPICvIY8fIkCs0SP7L7z+7w9Kbr5sI7QMaVZd7MkEyjWtMHlr7j/f3Acttw&#10;eXvD6/0n+uUDfe5gX4LPr6/4uXz+Teg0tfJ6ggUNF7R2Q28XM5jCxkPn1RjAPqxEzzgsI0OHAoc5&#10;MrSb6QUCc4ZNW5swiFZaGRlOafCL8n1jBH6ls9PLwFBeFpaNdKecTHRRbFvHdQOul4bLtuB6sVIo&#10;t5cXvLy+4PXtDdfbC7btipXlflZzXPTl6gbizaK/22Ll6VhKKkhkpZcJX9XzLq818BE0xBsFFwMq&#10;+1/Ae1/o3M2QOs1QqtMMq2NY5sUYNLQeXjrKygUMd2A89od/7ng8DuyPHQ9vjnt49Zsj+Ffyg+Af&#10;zvcZXAWnCTYnBP2vTgw6QqXwJWNTNn9GiIrAsmLWhstlxbp29KXZXq/SoqLQ4OQhLoil4q4IQ8mY&#10;6cQYhaYOZWYdefcMQ8NQpxlFRQldJwRm45/hqJWkjl5V0+goMhhtQK0M5qHobaC1iS4PLK1j6c2d&#10;bB1r77heXjCvA2MIlmVgyA7rNeC81gNGzKGxoi8rluWGvlwhywVNV6ju1k+jLcBYgOaO0mbON8LN&#10;jFbDHfLm0AiDfszZjasM/KY8/ERTVH3NGp0PRksjKh/Uehxaasav1Ospy5t8K5TplY5K49GWtWIl&#10;uTRoFoc8Xf4IEpP88FRQv1A/Sy905wKbrA+D4aTzgu89nT3ueNSSLcXspzmSTmo4zFJugBZJk/YK&#10;yuEBXxshZffUtYicuQbclqYKaVyg3KQx2bNGxXVOY+482V1YJtRK8wkWEWwLcN06rpcFFzoxFndi&#10;NHeuRV8M5xlqcudowKDMPSfGPPChgncV/JoTv1TwUxW/PCPj/Tg8M8MyMO7HyCxUyhs6wxkZBthZ&#10;DbEAGQ9ruAOFhjjtCONqrEXKeFCFzGmZF15aagGwqGVodLWSUh0ma/UObB1YG6KnSGveC0gsI9B0&#10;UK/ZoM7HVK3McdCgpEXkm+LZvd2dRPTiCb+rxrqFsRtxmmkSkjs492MhesSbimBqPEA9YMlkcGZR&#10;cm8XxxH3Flge1ychp5uCW7vqxOneS8O8sRJ7BmnhZyqUeK7KAJSzxCMuJ9LYCocrd4Aqy8sn7Tvf&#10;ffowz8Zko1nJL8BnIed2zkTL+z6DJI+fdbFYYxQe6/uztdTHkswx5JUHnMbMQkEKbYi9g1Lyic5X&#10;7pECCwYImOSV9HZENkIJbGLFAgYzcU60vTicFCRZjkuOD+eA6ELTKkkLOilg5kPom/7ZHH8sE8P4&#10;b3OYucrh+yNxM2WBXKKwF4H358Ny7CljUB7xsrnMCCXMRCEd6FvH5XrBy+s3vLKk6bKidXMMU8YK&#10;m53OwB+nWDFYKfBkuavpQUDHseOxP/B43M2Jcb/j/WP39wO/7ubEeH9MfBxs7A0r4QrBoYC1w6t1&#10;b5pnShDXjfZPNZlIaJ8SZtmm7EaoCiR1Oag7bM+ydtIFcXqWFtbS7JtabJKSz6YI5I3jjFaI3fSS&#10;KopPr+TU5c44ncuItumN83iNOVTMU6oixkqCWSOO57Y69/SIRQ7DZnV05Bii/4Qrd/Ryn2hwEGsS&#10;Gq13CAjmAmWUaowVYoJYvVoRAk4AWiuUKrEngef551JKxYrlV9bG2WXWUudRDexVUErB6fPxL9b5&#10;y5fAElRnZPYkLWqJFgVVAUDcAx54Vp7Lz8Lqci7GlZDkwv8Wbv5kEjRk5araHdNJh/K8Ajt9csyI&#10;GyO4H0h0fA2bM7/TXuIcYh2mR8EGhwzmlRj2rGwkjOFPMhikYYS4FfDVp0t+s4zVAXcec86jkpcz&#10;huRdpqumxVRcN9QJ50WbBxcnkWZ6cA6Z1+e6VyWBOYE1fTxIXmvWFNTiXqxe9pRIcF+UkRNFiGi5&#10;704p32TErXmd43JNGOiNmciwWqvSOqJRts+guXXdylB7yQqdKeS1DhmW7sw6j006erPyUVHfXQoM&#10;nOF3NOutCkBbg84OyBEp1ToTjnbdKPvJV17EFOGoXekObtYQ1unOi+7VWzw6oHkT9daMZhs59Vrq&#10;aoogxL57IJE2rl/HRIN0o8XLsoDlldQNxFMNpktrgJe1ORRee1dwHw0/7xP/8edP/O37Ddu2YrJK&#10;vRKLxXgXs3Rax4QZy6YLRHOYXH4AafhwI8gxpmVyKFLICHi6gytw3SNwReNc9UgLM67zTaG3AbIg&#10;AAfSEoVI85Tu4lBjhOhIvoPYARQM+fwURK326QTracdwC6+hLaCjlI6Jt6DJghrhZoJdhMjFKIwW&#10;WNTZQHMjisQcjb/bm9kYQxqyGr1Hx7OMQW/oyxIlDXrzOs0RMc3lKByGCmuDz7fl3SNbhbQ3aWdt&#10;ZE0+W6OYrdSR9bwRL6NgjeB8Pv4UUPGRItB6vaoU/jUyemic28fEYwzs+45jWqPofWiWOCs0sIuV&#10;PuhDsY6J/RhuXBczKnTBnC1wfCgNUhrl2ui4CezVNMwwXToEdh0eifWszKRAzTmxRBGd3MsCSxbz&#10;TFbRjmM2jGH40wRo64LmysfaG5aloS1GYhnFbfiaipETaUuNd8eFZcwpuW0oxQKLpAbMcGM1gCdU&#10;D/SmuKwdby9XfPv+Hd++/x3r5TukXWxF2Yh5ZGmg1h7uLErDsCmEE+PwaPCxezkbw5/hzj2Mhjke&#10;wNzRZaB3K1tzffsPvH77juP+E9vjHbp+mJFSIx7p6VXlXBYceWb2Aoj3e9IOkQ2tvaDJK6TfIP2C&#10;1t8hcvfxN8NxFYtIM88utRtHaFehFy93ocg9DuH2c1FcvijTNnAEfhlOZf8VhDzDRtE2JzNC9kVx&#10;uTS83hreXq54e33By8sNr69vePv2HZfrG7brC9b1akbRvqIvF/Tlgsa3G0tFPOrb4SdGIl0SpXxJ&#10;g22Vf6qShjD4gAbaOd0garwT7tCgo8KaeD/cSWGfOvcS+f2w7ItjN0O0lwpg+ajHbn0vHvuOYz+w&#10;7wOP3bK3xhQcU9x54XvRaUA6IDRUCaMDDgPN+UmSTIvHVOtX1LwkwLl0YsqwNEYtvVuZmkvHttKo&#10;YMa/kC6LAygNBuI/FbnT55LZeziVnovSUu4wI98m7VIVCOmUPc1ZRpGaxWiHqtENZm6apm6BMwZD&#10;DZ4Id+5gGn2VYb83HVhkYm2CbWnAKuiXDdAVohvmFByHYmJa1Lb4XpYJaWq17vuKflygywFdD7Rx&#10;QJcF2jsYeNPbYpkYfTE5ghm3053uYH8llpmy8EqyS3FebP2CTEZasARcsuQlABmACtq09XBk8Ht5&#10;lgaRjPjFLeKGDe5rM6JJrD/LanXPiGqSY+A99ETfZlxL7ZeZm6zfTZxCZKUciJJRdGKMB+a4Q+cD&#10;00sCaokySGeGZ9+VcoppRPPgEYHJE0KeZvMdjrE5eoPPqZ/WCTe5n3iCFhqjCdP8CVVfq9RfNWNl&#10;J6GlWYKsiUn8C9RLJSmu68TVnY/L1tFWo/PSjdZbtqTrvlQRICZfSMdUwTGtVMk7FD914mOYA+Mv&#10;BX4NwftQfEzF+zFxPyYex8C+mwxzHAfmMcOwOn3u6vK4Cx4525ClAlEcVgVfbFODmYDR42vYBNoc&#10;WHVaqUJYealGBwcOdBxYulq/nK5WRqqpy7JZmqc7DhLP0cwe0mVaNLoaT4uhTXhvQfWgEniTbFtR&#10;bTlHpYNs2h5Wr37RYYbgPrsHhPiKu6HYrvX9L3SuFZ4FuP6m0MFeZ+J7mpUH7D4yDZNYyYXTIN/w&#10;Cvqhf6T+kEgbdfQrpgpN8mW9/Boa7IOUhE5Xxf60EyVbag6nEoAN9dhdgZYnBr87jQdlJxo8hHBz&#10;uNp6mXyHcAz7tRFo85VtTkLlO5elJVyzxC55KQHJZbO5FmiGM08hZ+j6cXcM6vBz06ZyahitcN5H&#10;hzT7AmqU+mRWhqmD7IlBZwgdhOmcT+8LHdjNWYLpYMQhAulsi/P7Sa7XPP1K/B4G8maZGFXmsD6L&#10;XJfpsNN8Jp9RK0eoRjZj0GAAmFm+ycrsum4INToIxWi+/GpOjLY2XF/pxPgD18sb1u3mfI8lmgzu&#10;5iB02xDt5EBZI+K4BF/XabrfYz+w73RgfODj8cD7/Y6PjwfePw58fAx8PAY+jon3MXEfiodaHwzr&#10;Redi/lTGzjruO86G3RlgmbtB+jRt3XovjtiC9QrN6+nBl4npNhSJGHujh81lMYoSxZFRX+WMeD1r&#10;STTMMq3NEc6VwH9t6C6MOKXdInacEVUiUoQEa5breK8WBPP5vvHM8GQ7Jv2Ll205RtbXcf/u/M/3&#10;+0ygnl9PceqxKZxRhBHbjFqFNZQHK4DqPEqH1L968nmEz7B8nk1dLz8i9JTWc57uTeJ94gJ5PkUo&#10;PUOhrL94QEUdGxlCOjPqbPJYJWeOH1++CnMp90pnFI9//k3DYWbOtyleTTSiAcick8h8dgYhIu1P&#10;z9L/3to9vwretAWz9WB5IhoZObVE3G/Acb7lb0+gaMLvX+0nGiXPpYLOZ+QvIUCjTN9/brHez6vu&#10;+0OR+0V5gzMOCMSEXFErTaLqbaclHjgpPJSSNGbh66B2wRHT8I3eob1bJByjLlRhIcM9LhBVyDiA&#10;cYQSaJ89RxhGVtvzohOjNehiTh59KDCGR+7bOV3cI+4WdxnWRNmYJ83YCpGO1gWzNVDbMubtCtc8&#10;jP5G+TVnMuK+b5Ygad2ibKdaJO4YhvPdmZE7a1SAyXJEyvkuZpsPkbjsTZ1Wr6RbWSwad62CUcO6&#10;XtDXJQz/09e5wZSV+8cdcwysx4pv/YLH0fDxofh//vETt23D6+vNIr3VDEG9u0LptEzoYKFRRGn4&#10;gKVUKg2xVl6CjbyOYJVp5LYMBWSJsiirYsbKGp3DzIEQmHz7q6iVSymCk1/gkWiuftKRNbP+Mg1/&#10;hk6F6U+AjU8p8OdWKkJl2ZPMwDDBuaHBsx86o5tyXzCR1LYjhdVmxhA3Ao453agETGkYTTHm4VH8&#10;dofZ3CEAYAXzUtg42BUjsTRhKzmUDuqaRv/MFXQSpg7raYpVhK35LLLHQ+mNoUBklBBPZhXo/Tdm&#10;GikFTBfGglpRcEtqIq70Kh0DIzMx+GnNls1xwYj445hRZmoq18wiArGIl2JQbxY+sY9hpUzGxOiK&#10;NhVtDnOmTsO5CUa+uRNGWevWIx8Z8TzhmUmWbjxGGp6HR3yzXNhweFmygaLI/zb/bvS0w5YieICf&#10;tKzNIrYBSBf0pcU6Ghq7ctzoBFTPbMp7pGPL6bMqskSbm5A0scb0loZlEdxuV3z/8QM//u1vePvx&#10;P0DkBshqWSeDkbkD7FkQfASOY0Mx27SI7ObG+qnuYDL8OmhYPeClhAa6DKztwNIP/PXPP/H2/Z/Y&#10;P/7EePvAqgfOPO53r2fe/AW/9vW2LLillLABRKJ5kGUijmafrqzSEYE5IHNiygZFB6bzi278YtLY&#10;Au4NGhNJo7JshXpE13RHD2lxGKvdkCIYWGQATdFWxcvLBd++veBvf3zH9x9/4Nu3H1gvnnlxuWJZ&#10;Xr3nxWq9BsTmKW0BujVJNgeG9x4I2taQfTFagSMVrDPpFNDxWYzEIdtlSR9M1tmfXsLG8Wc8MMYe&#10;Ed/z4HH/7bD3MQ5zVjwO74Fx4PHYran3OHAcaplbY0ajyYhWhOltdA6fjFcCZAQ/Z2qGLKtjLhZu&#10;LDnjr1+592xPWamVy9pwvazYtm614yWlSZTPcNJ/+s2hHCB1nJmMFtWCnzPoVfTwcVwKXhtio+Nk&#10;WcwJhLxUR8FCjs7sgl4J1JNMJcpQ0eZotM0U8+690Vq/YNve0PoNEyv6zAxMo5lOR1wMM1p3YKpi&#10;nwNj7GjLuwWN9FJOkQE2rVtZUm8WTrwOWj5NdpyemYCQtX1dWXZOFhyyWjAOs0W98fiEyx4dEG9M&#10;3NEtOGfafmXPpWxszp2SekENvzDQidGhvppzMZ7N03JFZnEsoI5fJxj4GNkUIQwV/FIv/ecORT32&#10;6HsRPRPmiKwoCwxg/57hPLo8X0rQhxtgGGvCoIOq0QeWS0gIMYWK8/XzhLNxWAscKW8YrCZlm4LL&#10;BOMMncllJh2Yojig2Bqwbgu2y4btsmFdV8vGaD2DRppAxR03RdpRNMzZ8di9wfdUvLcDf6nipzY8&#10;0PEB4NcEPqbgYwIfHnwx9wPHbg6MsbPmfHHAzXQ+HGOgqzm3aWijWqgxx8xKhnrUBQmiW2GVltg5&#10;0XVaGSkBVhFsECxT0fVA0wOLPnBpB25NcZWJVRULNVmxbBELSptmI4DxVNpGaHyek9ASl0UF5vsX&#10;b5ydMkvunaQ5HkEGeCQzgyYE3r/LvAy5p6QASN0p8SWNTfxK/uC6qWdVWVVEnydSNmcWbmwxUIUW&#10;lzfIZ4r9h1sRaW4nuJrvIUBNt2hFxiqcosGe3dTv3YqDxOzkQd5NxtV4lkcalT1T4OD/nmgjkGWm&#10;3F7QHQoa83BZ6XR/yfm6DEdx1fr+ZTUC7iZqMuanljgPIll5gcva4IGNTmG1BHnGnLgXmN1k1hBO&#10;3P5j0IXNhU6M4frQdDsqg5yGB3cNdwxW+jRD5iMcTbZrzcpmG60mnX6aUDE2Rt86vgqcnqWFSI1T&#10;K0+7LGs0+O4ON+qpUaawxB+eLHax/57exGmWQi0O7en69hy2f1trzo6sT1jfFmzXF7y+/sDL23fc&#10;bq9Y+gXd4RGBJeGcT2zMok14Og63/dhYjkPx2IcFuNwfuN8f+Pi449f9gfePOz4+Dvy6D/x6TLwf&#10;Ax/uxNgncMzM2lVfL5PHmZGVukTlOFHhQ3NcABjBZlcxECLkY9ID5/G8nDYVwelZCoQZP0K5skdG&#10;Vfjs71lq0n31Oh3VJyb8fEblt8LBSPmtCjJJuHhMuPGlPT1jnsZBJ0SiNhue8Rli1xTk+L1vgyZU&#10;/Ou5BdLVgXwWPLiJ7bdZnlBvdzbvh+Fe52k0Z8N9e7quXl3mIp8nehYfXWKuBPt0iW+quKgKXZ+f&#10;jpox8jzNUMTVL+e6mQEl/axOUs4DRRHTguDbsTN+TCnrcFqyYtD1I+feFXHWly9mD312etVB6mnT&#10;SaxlOmNO5QfO0yq30jzlZAVyZcMFhMBv7ttgHE+Cymm/8f5a/8p7Jeu1f9VTuevvwQCLkFbny+HG&#10;JKQ85Ty6CFhwYY4G2Vg/ybmqimehuYB0Ap3mWBrKtYiIBaEBVxBC76BnHqaEWtReBZXHggTXE+fD&#10;EiWSxJVIC6abkGENwywbwstNLYy4b2b0ZzSrAFBLaVYIplj5E+mL3UvV7st03wbIsrqjZqJr99JU&#10;BmvlWlFQBwDJTBIRwRy7lYDSAWGDccCE4ObKQYNlXKjaHNcFWNxdzigmNWUt4U9mRcYvgCzevJzz&#10;NcfFGF7iYLo1tAmkd2hfnXHDoykZ2WbRh+wrse8D/zkHZL/jf+sd87Hjfr94E86B7z+u2LrBeY4B&#10;lQEBy1Aweku9LIBN5xgzykdNwBpdHcNqa+vEZFSxxk6PlFWgg9k1kbpqMk2IIXMqINMNiWYY7iXD&#10;pxqYqnFX4NGSSqqdkaJEyZoVlhkFOL1IBiKaySUNiSw4d2AwC6LR4Gk43sSEuIlpxkjQkOx3VLgj&#10;NWmC+r5TRUTFqsOfpUGIR3U/m/2sYV0sEqm3nkK91DrcySgkBH3yrEKXCQwHWpS1OtwwhnRqGX7A&#10;DWGMlBTL8BLE/gAk+sCQl3AO9knnHsIZZ6S98j3us3kSjM1J0HAcatGK+2H4GVvPQh5mtz2/zoZd&#10;4UIpnSQTo5vi31wpEhlWBsEjio3+UpExHGTNV2aOTLUeMdZ8mQ4/9Yh9d/QpPGvF95g7OyZyv4jv&#10;Cy6ZOK0Np6AIlsUaAS+tWVRPNwe9ObMyUlx9v5gjaaaSzGi1EEHSmceSDQKxZptqv1rmD3C9bfj2&#10;4xt+/P3f8fbt77hcf0BxhaplBsOjeI/9jjmsvOT0LL45GUU90cZ0WuqK4wCOnb0KgEdpmE6jXNMH&#10;1nbgukz8+vkL7z//xP39P3B7/AWdD4juMFcf924N2KhRytzXlfdzfyjaFAx0qKyQtkEaMxOYicfo&#10;ruYR3eJGJS9rNhQYQJseLY4VOhqmwA0xhZ/7S54kU4hGOalM13dnk797M8V0Qo0fCtBax+12wdvb&#10;C77/+I7v37/j9fUbri8/cLl9s1JRi2VftH5F75vzPfJpL+cXht8WpSlSniWPP8t45z+JXIo0kk6H&#10;HT9Zmibr7NOZoeHIYN39LCs15455PDCPB8Zxx7HfcewfHqVsJef2fZjxz/Fe2gJphn8ym1eGFEsg&#10;gkJmUByTRV0OiIy9WB82mFWnFWQuKDK5q9WKNC4psdJwrAPYuuCydty2BZelY2seFenGu5RBXS72&#10;OwemhHAo4bCIzLD4jogAHX47M7Sce/k8v0J3+EKvoQHH1lyIrqF5nGLrnMdZcKnx3+HwDqMcLPtk&#10;21Zctysu6xUrsw3g5TsFIdeLB+qZodLpIgBrCv/A2AcG5VnSbud3Fnvi5abEGoubM4OZweLBBd7b&#10;gSXPABsLDQvSgbYB0XS0R8k1OhtUN0hbrfcPVoMT/V3ThKBqALElL/pB8EKO3Z0wnRlSPTedJp5C&#10;zXOujKYndffsZsNfDwgJ56JnFHvJU5Zxw7hHTwwrM3U4nN3BEf0xhmdImTND2QNuToxj2NvHIzo9&#10;klQ9dK8G4hHXU8OqvJFBOwIpFYcSBqRDIeu7QJd6GLHYdhNlDDr/WQZI4F+59t1kiQUDa19wXTte&#10;thuulyvWbcWydGuU63SzyYJBD0KMzcaz68Q77PM+J37Nib9U8FOBXYH3CfwciocK7hN4HAOPceA+&#10;DjzGYX0xUPfv+W2sjfiQUM2XBzpoBixQrmHZR2bVZOT6iHf3TIyOgUUPLHpgxYFLm7h2xa0pLqJY&#10;JWUjU800OLIZgAdUusfcMeitY+h0YyFpmPfZYZANGN0PJ5GJ+wIx56EUil2cmYEG4g5WMmK/WQQP&#10;zBpEnMKS6T3qQSjTg7uGkyEBZQM7V3OdyFdO9xOwv65wnCC+opxbdoPyPho6VIuAlSJSkN+486dK&#10;QgrnTY2sa8Y9IcmjQjwS/8cd1ORzzOTgnqv3x5Mdwda89i9BzpvPFYEZJrjO5MNVksv9xPE3BhM0&#10;Qik1HrKwDO4sQRQo+x7cPx5wEfIzS8BmEAZpSgSTTPbFYJCJBy/xaVNJVqAIHyHJe8r7Il5mWNHm&#10;DH7H/TIJD4jzJZMzGMyIRozViBXJsnBcB8OHZVmwuQOW8l8tjdmkuTPJZV3Hkwx1FtAposTtEPlK&#10;8CNlEAWmtlN5y6mml/Xe0bcN15cXvLx+w/XlDdv1FcvisqnbgsAVqyQc+czAjRMuKmb0w/CSoodl&#10;6H48Hvi43/Hx2PHrvuP9fuB+0HGhlq07mjuINbPZQpx1ufHEuohXlOjdjlXojMLpl5jLNJx9AFoX&#10;5+05Ed4HwpLWVdBWT97wPkJwR8b0RKVGSuAbS31zn6BUgRbQ/UIqfLomt69/0ghZrw0PYrl3CDnV&#10;AF9Z+XmCJIJxvCgieSdeScFA8jQKWSKnez/Hgf9+uhQwq+m7ldO0zOnsdKgEPedT7nl6/jPspcz9&#10;q1f9Tc4fqqffRerInnZQHcOX6//8XYqzKH+TWPvinIpZJqN7FsiYnSHQvK/k2nB9VZ4ZIwou8JkU&#10;A3JU8Tvq6xnHeExOp0g8Q05na4F7K0I2yf5X8AlueNoeIcXg61fCif0LmDVCvAsF+2Q4+tKXjfQm&#10;fMYqCs4pSjzhOMgE0qedO5Bef4/els/wjZ3q61TpNQ+FxY3nuWxWlfMTyjOzR+qqpzBA5dxgIgFO&#10;JeznPEkvgaMsIkxFU7uHkbRYKxVYI2s6OlQBaVHPmBkIzF6wSGG40Mfm5A5LLykVSh+Zq1vIjcYb&#10;YybjtPkrQhMKOoX0tXav1UIDC464t1lwD8PJVnsLiSm6UWB/GggwgeOwMUmuv8Hf/efThQURU67b&#10;irZYVJyOLH81j4n98Y6hA8t+BzNdRBrQnBYs1jSzLQswB349Dvzv//hPzPkA5iveXq742x/At+8L&#10;2iJW6m3c4VYdE85xoDY7m26cZW1LRpcfWhowTzfmOdOlItWacVWrJOCGbNXAC8Y0UTgENJr/maGO&#10;Dh4J4S6pBAXO3FXw+6eKzCguCkIZHUxDgqMgAEWtZ520wSNlWZe7u8JKxbVbBpq4UEHDWDQMVUl8&#10;9vFmWnKlOFkwz2KCZkRvE3rNDWFdxGuLt1SiHX/MyNZiLg2IUickAVVE4DgEqdxbZovGdo6a6+7Y&#10;okOjUssQ0uMp9YktBToU6upb0kiOBQ6o0zQRZjLMiCbWaU6rY1p9e5aUOoZFXO+Oq5QtuAT7otgH&#10;8BiCxzGxHdPKIAw1HCcDGAIAACAASURBVO1WDqQNxxWhsTKlszAWKvsWZKr4UZwY508pPWRSyFeQ&#10;3jBqBwitzxVQI9G2Jk3Ey4dZOSkrHUbHFcxI64EtyXfKWigQ8XguJ9CI4SgKOo5FG7S5Qi8WcL6t&#10;HW9vr/j+x7/h2x//jsv1b+jLNwArWGoG82GKH1jT3pqqqypmn6fsnT4n5BhgjuGcwD69Dq03YJ4H&#10;+46Y0rA2xTwUlz8f+POff+H9r3/i5cdfuI4PyHwB2jB6WFLNC6dMhHuWLKsyG4ygA1ghsqHJFU0u&#10;aLIG/Qjc9sjm8O5Og1+XxUu/dExkw1JbCpc//B5hkEKtw2znSmxWc/oLBnobEBlYuin063rF5bLh&#10;5cV6Xry9veH6+obr7RXb9RvW1Rp3W78L63NhJaOYJUl5t8W7layLWioytrUQj4ocEHTb9ggoe3lK&#10;AEsbgCUOInsnDaNzHsB4+LFsMjyOzMI4mIWx7/Z57NGrycot2t6wPH5FbwqmOBlO+rlOq8cYZtib&#10;0+nFVzhC/lF+K4EbgUbkceUYG6+LGG9bG3BZOm5rx3VdrAmuVA5WZAS/CZ/7jM1kKGE8iAG7+1Uz&#10;SlTJv0fSLQsgpnOz8KIyiepmi6CC53GU/ZNZltVQbOeYIdv4VwesJ8a24na54nq5Yumr87OepUqR&#10;ZSfp5KGRy8BfM86mwwtnvLMoGr/AHXcM8vN7iLQsQ0Fc9XwT2yuLX7tAZDXHhWTfGGndyjsuK1rz&#10;8k/LBdAVOu1voczWFjeuMgs1Q5hOtgCXfSxQoseYTd49cV9geoNtdRk1dBzYPKaCARbwOdq6Wa8i&#10;6A7MA3M+oOOOOe7e247v4/xdM0tjjol5sDdG0vqgl8wAqeth0zNRO5SZnDegWVXY8S4yN0q0pZZ/&#10;7N4IuYKGON/AJt8IYMEXxZnhz7CgjUmJ3vHLjOm9KdZVsF1XbNcL1u2CvmxZ3rNJlHikAYzOo6mC&#10;oQ27NtynWEkpGfipA78U7txQy8KYwEMFj6l4HAcex2GO2mFBQ4SxMBhr0uE/PZvI5jsqjw+ZznGC&#10;llQ13mqBXRZJHaXCdAJzt1LAXk5qE8UKtRJTOLD6sUsDtgYrAenJhyoDg6rOVHcMJ8rOMcMIz2zG&#10;YKWz0NpyTXJJCcoUekCUSJKw14lOywpV32HiOFBJV+j2GUgZWWZ1TxJmfHIYLn8TGMU9UCRihU1W&#10;a0y0cO/Leb4xnnIq3IHhe0Ge3qHPPjs3nr6fjhU5QwJhgLRF+fjjBopwDNABE0Z2caO6JIrB7AxN&#10;4TYGWkM8YOA0munjSVtkciVfoxJw45oFqNZTxyAe2F5PWURi7CnzBd2gHOa0NUtAadyDv9U3s9En&#10;UAKpLHCJ282oSF4PBksoYdccXranw3nnEJAYb6X7weoN155WOrJfnK9b4Js5MdZlDSdG9vgi/ZJI&#10;MuUYzjZGnIMXYphF7xnqgY3iZTsReq+VNJ/oS8dy2XB9ecXt9Q23lzcs6w192Yynln1x3kU2ABNB&#10;a3B1QsB0VgtSOw5778eOx+OB+2PH+/2Bj/uO9/uOj8fA3XXDfTYc00odDgEOERyY2NU6+Q2nDYP6&#10;aCVPDnBzNJpelqWgc4RRyprTIX8S4yFc8eoLp6zN4L5c6ZSLFO7IULHIwempYmHocwaYYp0/6on5&#10;VqITo9RCoOrZQVBTEOZUpSCGBKI8UckwFGv5N88LVC9E+llQyN8zYq2OL4RqelMrogQxqk89Tf50&#10;9CQSK/+ep5Hjy6ukzD8o7ufniZzh/+kczXNREOnzib85377Xo1+/yOk+wzs+PgGZB+s1n+FSnxqm&#10;ut89BwW/YEw+17Oe7/cQhFPtNI/TPfN5ZJqKhEqUEZHzmELmpPNFz/CTT/cl7gYnS8iXYSmVmgoi&#10;dUYVVNwJC6yir5UtG4gGz7E/xfdbPDCe96xY5IfUI7ly1WCtnFstP+AKRDCop3sXpp3TzntWvI1q&#10;Y7w69gqF8QK3UAqUnBaR618jDCuSPu23FJaezlOYwR3JqFNgVmgbQdesf4pFshnN9ed0b/Dt97Yo&#10;qeaOE2TG8FSL8O6LjWCqlyAxYXwWmEZEKTSeFQ1GPTrMlsmAqV7/0TSY7g4CnMIoGCFO+FDZMkdw&#10;8xz6xUpMzQkdw08wvOS6G+p5j6DWgLZYCQJ45pQ7SqSppelPT3t93DFl9zIgltau3Zqoo3WPOLWI&#10;2qkNfx4D//i149/+HPjzHdj3BYKLRbJIg8iAjMNKlINiY0acmGBC47WXflEvo6PZt2BMxzpxeEIg&#10;mJ494H+TPkzPWGhlB7jgOHWagwUWPWrN37P4wCQOg5FPHDO5Cg0oXLbcwUllHS9jV6EYYBBsJ5TZ&#10;xmbaLfqyhBOjdRujo3z2m/A9oblnolG3bxHxnRoRPqoelUY8PvOEBqs9vPaOdWkWDcgUbDozojSO&#10;z6Y28njiKiHVKOUGGr8UrNdviiW8PAlcSKwZBohzaDCDwzN49klqE6SQEwPxcZxlJZaFy3I6mU1x&#10;TPW3fd+n4nG4MTKMqCaYH569sR/Tm2UqtuEZG0pnnRk6VWH9dFQddNPn7MrNZF35GT0ymOUxPRvj&#10;cIVmDLGG4L5PQuJh1LDTkMi8IKga0KbxEnMm2Fq3hRlBYqX0GpV2JTkC69oGvn0hSaQBQMq1hqNN&#10;xPZos7lvl46X24Zvf/zAtz/+jtvb39CXHxB5sYGqAmrRuJCGDnNikA/OOdH6QJsL2lT0PixDDxbd&#10;rNKsgZ7TkX2oR9ezoalCpmCIRUhtvwb++vOOn3/9hbePvzD2X5DlG1ofBRZ13zzJVyeZ6UwZglZo&#10;A7BAZIPIxQ2TKwS70Y0p5vtlitpA9MYQbWhtAaKXkpW21PooIQ1KWhvKs795HmQ6HZ1YF2AVc1Sv&#10;a8d22XB9ecP15Q2vL+a8uFxfsGw3LNsNfX1BW67ojf0unO6Sx5X9lyW1akNOysrCqThOcXC5j8MI&#10;AMpf7uRRL9UwM6OETgude5awmTSMPiIjY3oPDJaQGscDuzsv5mCWlpiBVt1O0pxPi3qEvRq9GTTs&#10;eirUVAw3GIxJl3nSL1XnwzPnSJBNAOwDcdIRYm1R5FYzoPQmTrutJ8S2NHNilAywREm7jrJJGsTO&#10;+zky5wj7mfQ5alI7yjPTMhyqboDhljhR5K8Mc3XZOcJy3fNn7jUbF3HKmv8aDK6XC15uN1wuL1jW&#10;C9rCElDNmyYzszHhmuVI+b3Ivg67jKAt2T8RbZv7y+DmJePAXklpcKcczcwN8X4bvV1Kc+cV0q0/&#10;wjgsK8P6WFzQxwXamQV1gdCJ0Vc/5uXnpJ/glZK+uFHHS2KdFROfKx2DI+YKj6wPHPKgIetZRdmc&#10;8BiAMitqB7yx9xx3y9SY5uCwWn/Mwtiz/NQ8PHvKsi8sipkwznXIMccUQxdlZHb8QFRTPYktZjY+&#10;I2VKC8//hlCBNAUWPl7fjqTTYWl8sHl/jGn7dhVcLiuulw2Xy4Z129DXBdIlS5l5KRx7mtE9awy7&#10;4IEVH3rB+1zwPhveAfzUiXcIPgDsKnhMwaESAULHYSWlxjE9288iSbKZNwLO/DyH+iDVMApppHGq&#10;ea9JWuqCHhRWItHevVm/sQXWK6SrYtFpWSoysDZFl2m4RL6vA0M1yG0dFfUEcRubZfW4Iz8ioDML&#10;Nvjz6RsRpsqMth9as04UaQegXM8Anyc5lLQgZAQ+I5+aLhPiWJ1VPD0j9bkm9SwfSyWln6Uz8lDu&#10;jZyjCDJ6PigEX86xq4GARzllUhCFE+WMX+Rzg71zB0k6CjRXz39Xo0vx4HSvpB7BMWRQmd82+WcA&#10;wwNxaK8qayI0XjvdT+d2gQHHqJTnnm1U3CN5AUsLprPCDO06NfeOy/0GFkm6MSfUZX0TKei8qNUJ&#10;3BBf+CxdMHk/k+NtW6rTPTrRORc9zaWsUHGSFISg3KIGu9Ybtm3JcngSrnyDJ00XxD3CKlXihLEk&#10;qzJUsvFFOWDqRF4udrjNYIrZQpoI1pvJrq9vP7BdX7GuN/TuToyQMwFmw4ctCZo0qspMkvii6jri&#10;cXiW7o7HPnB/DHzcd3zcD3zcBx4PYB/mvNinYp/TMvdVsOu0Xh7ujKE0kLr6TPqKpBesCCG+BCZv&#10;q9tBG4ayYIENuilCd6esE6IMKr7UFXfZ4EmvX2xj0Usm5QJepF98P5dkysfyxfwt/XRlMFbJX5LV&#10;Vs+onu8cg5bzCJVKqWQ0UEw571vnVcy2BVRl/Op+IU1iyAi6Mwbl62yf4HmuMqv3J5C6VM/w4xw5&#10;PquPT0p8IkE1Usyj3SQi/UuEe4H/aZanXe/fK1epS/48Ui0EpRjcc81m3L/+nP+UNQxiXh94ZlHk&#10;xRx3FIw6ccGcG5ttP+NA+i+rt98o09mR8QyC6mwIqnHGIG2oSZm17FkVOZ7iIU7jj5V6dob48ZwN&#10;17sKCmR+FMTcq60zxvnZ8YNP++z0UwUHJYAqLXBh6npF5GWdK9mZ4/4pU6ncG2cYaTnBRb4TIQt8&#10;ij1DJi51KA47nyfXXWZugVLDKmGsYM+SEETEjM9Z+kxj7BaRURTuyedNM1xToWgdXRawaVSUoXH6&#10;K4zoVys7QG9zKl8oDg9AZEK8qZKO4mQAwGbSk4nsTUJY13B4KWQOmPGqgY0IiUdW1zhXEZpObIJf&#10;4Xx/Oq1qDewbAlk8EpF1gzNKDSwf0jqwCHQcgPakEJ7hIVREY+Ud1uOIuvvoNlYbbAeWjrasmNLx&#10;aAv+HB3//FD88+eBP96HRUSsgs7SCMMZqUspnzIyIF5iygUVNYPtftC5wWaJ2cNCRrMyKI73EXzO&#10;El2S+B4dpZRpszZnq/OaakQIkWVvhvoWSqtEdJfGfACN5sUSSobxaMnsI248js0dGCzB0hqzIJZw&#10;cDCCyOakjnG81/Q1tGe0wHN/wEwjRDSsnxRi4QK8xlB7a1jXJTIylibZ2FvSENl8r56obzVeVsYm&#10;DlfilTslmIlBdMVkBDnCOBZNq8txPBlCq/h15m2ayVFBS8hBUygNJ0ZkARH/LNNiHzSCpyOjwRwR&#10;x5Bsvj3MuWAZRkXZUFipaMCcugCmGI0Q4XlpOOCcM/OilKua1jPjmI6DdGSoOl+mTOA4kJvddonS&#10;AeXzaA19EaxLgyyeERQOq5SvSOMTZ5D3D2jTkDGDT0R0m0iUMGNEWFuA223Ftz++4fsff8PLt79j&#10;uXyHtFcILsY3iiEQ6FhktTR5MCp8hqFCxJwdtRQhpZmhin0Mz7Kxnia7GzXaEEznC+tD8fP9wM+/&#10;fuL+608cj7/Qtj/M6NIKMebEiyEk345lEZVcDIIhS3cIFsvGaKUME6bRkTmt5u+QSFGy2LrCQ9Xp&#10;seNaI10Rj1isyrMbcsLgpBYJ3Bogi6CvK/rSsG4rLtcLLrcbbrcXXCId/4p1vVlU23pBWzZItxI3&#10;IgsaM3KqqBM0TljzD9Fbp+JOLldck/Iq+WwqmdWYmsbV4RHfXiLK32zijcjOuGMcd4z9wNgfGLtn&#10;Ynhmxn7sGGO6zGIOZWizetgz19j0xAmI4tBhkbltoqG76OR9EIQcVQJdBN5wftbo3JQHqaiaQ5qU&#10;jnStGBXphOrAQuP92nBZGpYu6E3Dz5yUj3B0XCCqxu85zswKY2lHCdrNEoCWqSGebYk0MKkiHBkF&#10;JTS2jKbsBcNVfqevOE17LvOWeTDLz3DFQhMsk0yxLh236wUvtxfLHNou1q+FvSzYc4DpasGaqzGr&#10;ZAtJHbizVU3HO9hslLyVuDkHpo6AhzmjmdlAB4jLVVa3FK0vWPuGZdmix0zrK9q6eEZkx7Ju6MuG&#10;eWyY3tcCbDreVvTlgr7esKxXaLuY47MG//DVOoQ4ztJWZZ0QdIsNar0Uat13AmBOiHQyZ5c7aQwa&#10;AGxvqmc9zeMBeOaFOTOyBBwdF7VfzZh79seYz291tUNz/cqamfGU+7YReyLAriyu4UHQ95qJc0aD&#10;gJEiy1AFvtJZVXg69SLXFZtrFHyvIrguK67bisu2YVs3rOuCvrKcq5co803AZZwqloWBBXe54l2u&#10;eNcNv7Tjl5eU+oDigYlDBbu6I2OYI58lFocLWm3CnefVmVGFGILJNU3CXYkrpCfptKDcSV4kqo5D&#10;Zt/qUGvuDTOU9TnR50DXiUUGFtnRxbOvKauq2v4KKc70O1VzFoZ9ywdJR4pllSSNYm+JKqqfeFgN&#10;PgrZBSVjgfTCjbXCiHM5GezDPK9nLApHhONG6hEmoT7LFXNOHNNKqTGiv9JrGzItAZo6wG9eJ5pX&#10;D1KHgPMdzXl/vr7yqCJj6wzeh4CAJp8vMAdsHzFK3No1uyGcOnyxTXI9MqtPgtcEMDgPf4hynRjC&#10;RbwtY6jZAxV26jivDNJUBlWm9ZMN3IlA6ewgPdCgp8kfkceRf1N2YyCXBXmxJK89hn0zbBqCnI6g&#10;lm2P31RiJSzww0Ucj/zl8yIbMSBlE6QzI2E8Ey8asPSGbV0sAM4zuZvU/eGZ+8yegwd2OZgzYLPs&#10;C3/U1KLnTPYzZHlkYKr1K4Uo2tLR1xW31zfrh/HyHctyRWsbRBa3L/lEgnATeCVAJlTI+BJrN6fi&#10;GAf248DjYe/77k28HwP3x8R+CI7RMab1rrSMN8ucO3RieEUQTvScdZVEKelBor2Advi0vBJ/jXJo&#10;8D6IYBWA/S+BczHc2CPPrwg+TlxaYgi+oDJhKXflFTSOJEEF8twc6ERt6kUSgyJR53nhzFAKw7yn&#10;nteJZFm4EeKuQZBTEJAyCiLFjPtUEJ8pqZSr630VCY1WBFQt1wHPfSdSuHcryGk8T4/F+VDes30+&#10;9jxmAazohima+VzAw7hxGm5ds/oKJ5aTlLLeZBifR/jVAXKDHAdLR9GYUdiMf5Z5UuAMAzWRtY77&#10;/PT8pWHGM+r90qCYa1/H2r7EiNy0xIMa9VFfE+Kl2YKJx/grgLTM3AWuZyZYHS7AeS6hkE9k2aJC&#10;GHz9QuA9wfqLcT97mr5c1JMoUfYFcUKexsg9X5W5Stbo2LD5PI/rGb/tbp5VUvY5Skoij/EZLA+g&#10;J/DlOqZb3c49YAytCWHn41CjiZ1rosyi8Bs7ITXl9gm+c4aQMxlF58xIpj9fvfF2iSZjI48oySTN&#10;zlk6LBRWYzuIWKNvGRTuzIghajVMhw4c0w1oWNBaw3RHio5hPTtUwUyeELIjTdkN481LYDEybk6I&#10;l8AwwBe6NlPoaASWLGjrajtIB4QK4nA47TvYxLHRrE8BCjAjeBMsbcG6XqDd9uuxm/FtjImhuzkB&#10;+hJrD7Hmgf+8C/6P/+sXLst/wxg7/sf/csPf/rbhuipWaW5nUo90VY/GFy8jpenEGBpR5yzxc6hx&#10;QkaAEjWW7kbgMbNymZo5dYpFNVs0aovQIFGj4dOjVGS6YMd6+w6RYGdRJiD3i3K3uAGRoaNm5JHI&#10;LgAY2dMAtbr33MoRW6TmVGEJJ2Zj9OiT0R1XFR0SwjiNLFPdieeASZZqA6IRNdL+T3RA3QECi4Lr&#10;DUvv1hejWxmxpZdSQ+HEsH1B58xnUSjpsnAoTkdo9GL0SS15k3iRyuaYjHxG7BdIcYwrnygBEz77&#10;NIigmZRzuvHurKYRqckD05p9MxNj2HufCDguTdBVMFRwTHEhVbJfxaylDGCGTue0KhklhVaVGkmF&#10;xWEQhkPPXjrcEG9lpYBoXK7i0eIEiMPpE8dNXG4N6F29MaaVu2rd6UPQ3uwXRlfiiRcJZQ+Sexpw&#10;XYlpEhlQ4pvESmkAy9Zxe3vF93/7G16+/x2X2x+Q5Q1NrhBZI6PNFn+BYHhvEkTm2pwL5mJGGekD&#10;MrwmfWueiWa4MjWzWNhc73DnkwxYSrpOLA/Fz48df/75n/j16584Hn9iOd7RtwegmznE1SOcS3r+&#10;5zdgckZGbJui5B3aFTBnxgboAkuXMzphb+T8pxVGbmhWbsZ/pxJrRsoG1sUO2jV9tens5BjEjEKt&#10;qZWs6RcsXkv4+vKK7XrDul2xrBf05YK2XLH0K9bV3hAvjxjGYMpJHihgDNIrPdj4wrlaLeuRyZs8&#10;2XgSZVF+Ftle05Bqzgrv96SlBv/YMcbDG3s/3JFhPTLm8YGxf+B47BiPHWN3I+k8zHCqApGOXvoF&#10;hNyqE1IjlyHOhzVkQUZlNoE5KtXgTJyY04NGzJsO0QY6U7mfKv0ygz0NMjTSjZAHRAY6BGvz5t7b&#10;gstqvPGUiQHuo+k0OWVW5YMV8X2ilIiayVIsinBGAsr0rLXp3ysdO81Hc05hzVIaRPU072IzLSMs&#10;hlKoX27Hm2go6uvScLuu+Pb2gtv1DdftxUpddJZF7EaPaPiSKKh0xjGfRziiJPFWQ751vYaZdj54&#10;Y72eQactDO5sojzGjnFY6bMxKXHAuIOXEVqWFctiDo1l9fdi0a7HsaIvC3pfTV7oq/W3aCsgK5b1&#10;BYtnHvXlAJaLZ6lJwCxLVq0uYxTjl58zPSiGPM8M0CzZxmbbvp5Vb1DLdWSgFzMydO7Qw8YVWRhs&#10;CB2ORn/P3ZwZHvXK5tPMVBzHyDJmtaSR4wZIYh0JQ0YJ0lJWPIQmQkB8lYtx0aUX1dNNEmcK/jBY&#10;irhCdZuGcafSpkkLsPSObV3NgbFt6KtlR3ZpWMTKfgEdonSYNUxdTc5tC3bd8CGveMeG+2j4pcBP&#10;hWVjKPCAO/JVcZ/nkpmHl3yi84K0zRxwhsc63XFLvdtlXmvr5066sjejqTGdGQyumt7j5BjAcaCp&#10;OSw6FIsqugJtHuhzYFHFIjMzVpqVzFtkWP/CZrRQKPc2eLY1jboKlrEiYYs6+oCXlZxhpAbXWau2&#10;e17lHmq6BbdR8m0AukzLsPEMZqs+mNlXNXM7UYY4lzr7GZcA1YLzjv+M2oZW2u3XtiILa3lOQf/P&#10;0rrLfsGnn8cZ7O3TSyjgB+7n/YV6LwD2EmEfGyO/HL1dZJYK4/8R+9ARMlw43kEnh913zmK8ZbYv&#10;x0JDrK9byKj6BGmBG7nFWWHS9OrPDqUtbuBytssB1fnHHoR827OdzzLTkcGGZeVrn0XjI1KyMVjm&#10;UcEgneSLLmvFmpv8z8ylGjsSy6u5DoCNmY4MOHzxxCHjCnfgrb1hWzu2pWPpQBPvqwbB0lo4NNIC&#10;WJx2TWJ5lHf2OfIHZnqGM3vQQUw2bHjWtwXb5YrLyytub99wvX3D0q9WhlFWWOC6OE1ye5Avp4ac&#10;Oa3nGQx3SO/oxLBMjBFl+T4eO+73w7MxPBPjEDxGx2MI7kPxmFbGWmViehCXtAEMtz24zM41F5ej&#10;Z0RK5GbjFhCXFbhW4vgqRRYSX2DrBeSVFbjoz7hc1jfE9NYCxwA6MiLs8ISyiYAFSXhsSkeUrPn/&#10;/ZIvvmvqXqffG9TTQquzwKbnm+w3BlsC8Tyn6vP5inT+Jno9rj8fz2jzr+5V5/PV/WjqfR7Ts3/5&#10;q3Hw8ytY/u7v/6/3NGQ8+8OTsf3+9QyDf/X3V7/9Du7/6nmJk/ov4c93Rjo5m4yz2icYfDWWGWef&#10;7+tiZjCbvI96w7k05teIBuC3a3hixORYVYxRZFQoDyu8SQHcrX2+t1T4P72e0enL3zW/xxwYB/Lf&#10;e1Vct7+14Fni29lhlENKmIfRr3jzP40zuTtIDRKd1UofwRiNimAIha4ULkQEo3Us0rGIonUNQSwa&#10;e7NUEeErLuVENIiPXTIK14w2lj3wjAXJvOAZGJZ1gfWSsFO3dM0Z0XwNrtCN4ThgZViYITGloama&#10;QiAD2txwZdKLOSZmOpNNF+4OIgGmCSji5aAg3aKB3QgRSpfjZOxHETOS0ADZFytJsIo7zd3t5cJl&#10;OgIdzmpOhObjYQO7tS3cdRYn05jRMsMRcR8H/nl/4L/+Y+L+6wP/53/9v/E//0/f8b/+L/8F378B&#10;t22H6Dv0GJjDDPpTEaV4Do9oPw6LlGYk/nTcjWjPoCWGjXNkZDx3R3dmP6engDt+TDfsm8OGqEK+&#10;9xSJ6DOu6du+fGHcge8LTJ6be4A7i6QlMFRcwPAla+INlT0Lqff+/zL2tj2OJDmY2MOIyEypqntv&#10;92AY/v//y4C/2DB8wO3NznR3lZQR9AfyIZmqnsNpt6arpFRmBIPvrxh9YHQO+szKA5Oy2ZYAAqy2&#10;0DwbtAZUi+4cQ7INtdTRnYPhjR+P1nC0br2Iy6yO3qUMHZcwdlKMupONTkrHwwu/9n7hC8xgVQ/0&#10;aMwoCEc9lfRw/Gg6x4ACV+amZ366+v2pK9gy0jBTDzbxhGyp+ZdCw7dljnDneAo08WHrOEPbmbpw&#10;asNQtaAZGjSc0BnkmlPRuxv6K7PkujjtuqMwfTHe+3Xh8rMmIqhjlUoTcybdT1Xj0yF+NMRH1S5q&#10;nKP7GY9uszEaW1jAjU4agVplaWYfwp2sIHz9xee5jfKihSh6F2z7wNv7G759/694+/6/Yzv+iTa+&#10;ofUbBJs77RWqDWuaA1/7yoCQLvtZy9pK9YnWTqNl6Z5tzFR/W998LjyfcqmwOddCgwVP21LI48Tt&#10;1wf++OtP/PXXH/j4+W+M+/+GPr9D+u0q30I3etU19Pq+mgOH2djmJJoe6OoAdogegD7ykPivZ66a&#10;hGIQukGWGazNVZFkYY7vfmYZhvUKjC7WvmZ0bPuG/bhjv92x398wthva5r3Zx46+Hz60e7d/xQYZ&#10;2xaLxiDq9AKkRHrVQ43pCmoLGwePAnR8Gj+hbCJIXXbqsmBFZLs/zVEVVWdntpKa1r5mnZ/ZSmqe&#10;mM9PzPOB9Twxz9Mdogw2cRD5QOs7bB5T8rbmDrr06iQfaa35bDaTXZkjIRClXuS4M1l1kI4zAOHA&#10;oE7Df3kdh8jaTCJFk+WDvRuObeDYOvZNYiYTHIUuLdGqM7LSa3krsrDLazqfTvnmCQNuKFuGZKLu&#10;Vcmtmvr19cXBh6SqhDCSd0tikxncgtYUowPbaPj+fsO3tzd8e/uGY3/DNg7kbJYW92leTaj61aKh&#10;tnsdfllXJy7OXS/XFfjKulDFsCqGNc0R5Tx6Lm9rV7NKWfWCGVUegg+kWinoQ7BvO/b9wLbt2LYD&#10;237DNg4PdhzRnE6fZQAAIABJREFUcqqViiRZT2DdgDag6FAVa0/FCj3Ag3dVTmg6nlcGG0SNf4HB&#10;Q1YXh3WQEVRWn1li0Qn4bAzoE6I24BtxrwxirMk2VPas01tKzenOPQ9c5EBcdSefyz/fRXpM1GV2&#10;lU+uE8a7DCSheLBTj7iSAn0R9jsdbqFD8P5COqK2EumOxgkF3hbVgm+3feB+7LgfO/atY7SBhsNb&#10;KbpDSUh7A1MGTgw8teOhGz5ww0/d8ZdaS6kfuvABxTOSgCzJwtqcrKzKoFNZa7VQTbgiLyBVUwMq&#10;EOE1y4IWyxUatpXSubDOE+s80XRZ8ELMMbYJMHSi6bIAhT7R1omBEzsWjgZsWBiw1lNdM6VOQMe4&#10;S0Xq18Rfh3/NdqZYZX7ycqc2nMcu2knifEALU5PKkbwCNODTi77j8BK2m2YSkTtKBZGlH0EeSVin&#10;1h9oFglWAMLpWfWx+oUadC2HFO9RtlSmnxp13qqBsk8DtkkDX93bAWAmKNSblSvXyxcYkNCydhXO&#10;5aOJxaC8XGSYANE2x/M7LNmuUV5IbF+5DBcuhAaTbgLHWR4ARWRVFp8QceyL78rP+CI/S5DH+AVl&#10;vjr4GTDNKmZWpdMuyJlTPisj9qKRZsRXcDqtKFAqjwhDqVUcgQRf9kPdLD6kL9qTUlsX7PuGfd/Q&#10;R85X8fhTCXRZNbtoJt/az1cZa5orA0LwxAkLICTvd5YDmK26Dxz3O477O25v37HdrCJRxOa1ict+&#10;JhddtRHXizzoanpWaAEXHef0QMbznHg8vRrj88Tnw4IZn6ficVrS21M6ZnO7TRZT9qCRLOu2isAU&#10;+amR4HnVodTxVV9gprlOP8smiFR7nprH9rDqmQBpH1XezmBewSd/kreWUrWe1jSeI0gBUDjWxauX&#10;vQpaMkQwFzQw0q+tyCBBfOEMrEcmln2RBk69V1Zc1A3QOYg4Wr38F1RYruwXJN5cQDmYy5rkbz6r&#10;QHbkrtcqP2ulhUR9FKsfch+xaq2fvCo58+LAEki0wfm6x7KvsAhe9xCnWiBzhdOljZgWV1hxEP02&#10;iBCMFqjnqnE9+wI6byYLrnCs8tmflapZshw+P0NC3BuZUwYSLjjp7VCSNdRAln45+jjxcLTW519Z&#10;oHLvas9c0tDWhMSaUwmrazIf/O8ChEXSBY2k4iDleddruWbfUigK8vX2lz9+g0/68kswG+UhlksD&#10;Cv43nfiJr78LAl5VJe6S2Yd+DxHnFzwHrsFhT4M+FCdXAEslCzM2Y01qzv+kOb/nAlazFkNmH7VU&#10;vljxIOLtp5plmHX1nsB0vHeoZ5grFJOW/1Jo03pK9q9nw3lKshm6fp02GM+d0+DiWaBY0862uUNJ&#10;FJYNC3AAsxnZzAZuFonXCWZBmvBZkbGE6f3Xl6mHSs+U30PaBgGw1mk4y+y1CAjxp/Ro9Z6YTbpV&#10;psv1Ol0ePYCiwXrPy2jow8ovs2e/eMVAs+yK1tGlQ5fi8fnEc51Yo0OWYIOgrY75UPzzj4V//3Gi&#10;i0DeOA9VoZwlcJoxZe14UIIXCKd39MJcVtGznL4qLXYBG395No6gaceyFC37Vu+GE5Il3k1hLUTE&#10;stCxjMcreUmwhlfm6H+67QGBKx8rnLnp2Ld1LfUWH0qKVcdhCceUBQyGO9LcoSaOk4AbWVaRps1a&#10;zwhg9wCA6VUOsExKG7FJhVlLMAtBv00ljOnWm2XJ946tD2xsK9XZM1fCGeRxlKQlzayPi/MnRCGz&#10;mxTRdksdzprDzZY7tZgFyOtUc6BbOAcvc3dSkbtmlEmsI/5uLf42xdU5kTsc04DRkP2pZ9DARVSs&#10;tG5VTuQuc1m2fyja6kGKplEZIEs9awxhv2YJOYM5GnCIQM853QFmuHtaryqwvQuE2eEL0ecdXL74&#10;/wvPL46WLhzOlyUq4bK5yDJ3Yqpriw4yU1cboD0MucYLlPgDSGsYW8NxHPj27R94//Yv3O7/whj/&#10;gMgboLu3Hkp+Kp3mkfFcG9Y70Ltna811mb+AEgAEBDYEV6Cwku7nUjx1uUNHAZ9p1NRo8cen4o//&#10;fOCvP//Er59/4Pj+F8bzA9Ie5kRuQJZcEzYMWjiViRtGzF5ma5Zo0UJaaIAOABtUuwVuFtvTwQNw&#10;3uoLLTJjXzAcqesWuWoeG3OW9Y627Rhbx7bv2HYbKDu2G/p2w9jvaN4yyhyimw3vRnND0ILqKJJb&#10;iEeOGxF7oFpZ9IKYqRMXFJ3CS/m1pa7H6mVAna+6c3RdZ2BYpjfl4fRM7gfO5wdOD1pwRgZ0Yj5P&#10;C2KsE4tBjAVAfJhy3xDDkuEZcNqcB0138GW6NzM/zTlpMqg1k98Kk9nUBxt80D15n4MiMypNn1Dz&#10;0BvsNOEWDjJdaG1ZO6mt4bZ3HLu1A7SvZiUGgyDZNtT1m5BHqf3F8Xg1QSYs2PkqJDLgLRCNSwC6&#10;sHVEJcmLvvr6sjZo/sWi7xrfik2UxXkmtljVSe+C3hW3Y8P7+x3f37/h7faGfbvbnAnJ4fLCIIMa&#10;74/dr+Y4yndSPxbpdbUF913f0hUBHfXzXyoW3BbqcgZjZpaeYCWfzVY617IxOMv4ApYEDyEqtAb0&#10;9sToP6P95LZ1bNuG/ThwHB7Y2G84jncct3fsxzeM9Q19vUH6DWgHRHZvnzIovL2VRlp8GTSsgcMz&#10;eVdoaS4fvIoQIE7l54ppQcXzEzqtpRTURpuyigoehLTfvaLqPH1+zRNznpjzxDoXTs7LYHsd55HV&#10;Ub00uFLoByn1xPdKeYZy7tUmcbkG03+WIqkkPYKIC4n7ABYyQYPfWbqc5fH5FpRvo2HsG/bbDftt&#10;x+YOQc6YU+mAbMZ7pQMY0L5jLQtiPFfHUwc+5o5fq+HnalZ1AcETsGpnXRBpoVNPH+w91YIMYEUG&#10;HetwGnPH/pTkPRY4LvpcCVjQGQjKbVdsdCnaWj4TY6GtacEKWdhkYdNpA751YdOFXWzI994Fx2jY&#10;m2LvwOga2d1LqEn3OIrmZ0N9nBnN6VgWhHNWk86jKlgSU7KNMemdPIM6rreJFCbJCRBVGhctK2iB&#10;FXGvw+rDE0f7ms6s0Jkjy8VwCdauztCp4jeD2LjIY+40NyPuf5HgARIrZ/xBLzuh/ob4K7WfXICA&#10;IZcYiF6MBa00VF9CsnDdjb4rV2AbXE9nVFFKYFBDxYhzoE9IuA7v8mDoqNbWVdXzEQyLSj0aausl&#10;beYDiYr/KyRBjdjkCs85gxXL9eyYNfUlfJoymgE32gJa/k0ZaHvLYdBaTjfPKnV2f4YwwCEIGcjr&#10;BYjWWHC5K2WfF9kMl0mCMaySbNt2dNcVAy5hC9ak2gzamAyXUhCgQL2SdpB6NwgPZLOloKkkhp9j&#10;37Hf7ri/vVtCzv5urU/bZhXM0v3G6yq76jODp0vYS+q/r6U4T09CmAuP58Lnc9pcjE+bjfH5XHhO&#10;eKV888I2iZxVq7+b3o3AKz2kG+6IorUBVZvnI44zEnKKvJkJLoSkr5VnG+cL91enjWx253L6Slx/&#10;PS9ODWPXaMo9AWdkwLLIVDOeDDiBXUiDt/9K8uYArldJKH32TnEPSt5D8ttgJnlcWYxwi90nSYei&#10;G/davoYVzxRK8NhP7iXjQrgSQy4qvueiwnfhf1PjjrtV8KeDVoHSJqYqvxTI/q0Cu2tYoDrWxfdZ&#10;XxpOK7y8/7KZL5/Jl7+SYADJpHb/LPd2CWfH9y4BglhT2UlkTxL+uUZ1pdzeKQLmt7uoq+IvHFoo&#10;iGCZFoEBEhADXLzmgpkA/w5PIIKRkDmlZCrnQgGnXD/zQwTZumeZw+gKFbIlw66qMFyE/G/FrO0h&#10;lNWrNJYiXP0AQjm4nvdX2IZU+PtDeLnnSgUk9p00wBtcMS9pRn/zPH25QqUGucR5RV2676kyw3i4&#10;8Q8lXALf/CYh2HgSRXAF2zH+ZJn2RTATDv6jywPDw++wGkQWsu+xQMSEA3R5aWVpG6YAeyEKYJ5t&#10;z7BPfuc0sgE2gNWFCtQyeUQg6IF7HJqtIkDvoTyw9QCAaO+ksIoN915yyVAGt9c0QeeVGQvAsnKJ&#10;FESqdq9FR/XywIfDmVV2DloaH1Fn6haaSEPrw4dhNsyVRj48O8ASUTWcyhw8ONfC5wmM54m/ug3m&#10;u42OX1Pw188Hvt06bgNow0f5yYm1Gs7JEnexigz1llJ+fzO6rGXPcwGnqyBGbgbX7gi0xHL+mxte&#10;dvbkD6aINIfJUiHrCAcZoxZRmUFvddW8HfWSHzk90Rjmu7wuvmpl8HQuM7DqsbDoqdu7WG/RVgMG&#10;ddC3utPEjLcpM+gzjEoqPGIqW83cgazybDtXERsG25sFqcwx1Nw5xOCKV45Is6CU5CDpC4eRPBsq&#10;SwHGwj7CcAuD0hV9/+HgtrnyPUVR5LyXtzmJiq4hyWKuvYH1co3x8nqxB0UXPDjUQp41p0UqeN2r&#10;/uAFYq3beUXpuyOAghUmJsfZnqVh2bq9TNzElpSsq3WFAx1fqtbbWsscmSkx/M6UY/hweEc+L/sO&#10;1gvNNNDQsQJgFgC+cPoMShnYij5CHYPwr7AWANH6KI1tl+6QtjCGOW5ub//Atn8H2jusKsGr2Zat&#10;P/sMO3K1bvLdSq8M3m2htQnOmIF4e75WWrX52u3WbNG1fFaGO2qXV3k04OeH4j9/PvDnnz/w868/&#10;8PZf/sB++yfQ39C9v4SVh5fKv2LEInD86ny3ioEn1nqAcz0sK7tj6Q7VLaoM2Ecc7hC2lozF0EDW&#10;NgiQOo0gdCtpavQ8mgcwDgx3eI7tQN8O9OFVGJtXX3glH4SBIwYhfG/FSW5qAk9WHS6F/kKOln/j&#10;H4eTZ8FB1dpBug6SUp+8wp2e04IVNgzYMrt1zeinv+YD8/zE+fzE+Xh4IGOC1boWvDixvFUNgm6s&#10;VY/NGuhgbqpQLWCWcobag0+Iw7qpYBXHvfGN7klFDrtlrQus8nJF4DzhlTodZa/dy+DVoOgysTGT&#10;e+s49g3HNjC6Dc01Pk0d22CYQfQLiYfRDgDs571e+PFy3qu+1HCILlbVZWDHfuVmEhZVBnDwaOBB&#10;kan8Xuycdpxf01TdqQ/sQ7B7EOft7YZv7++4HXfs+w3DK4hithPvvByv1iprovxP6FySfyrC0+Ek&#10;vmpJl76y3ZQ60ri+q/E/Vu1Za67n9GDqSn5v2ewNbJ9LGrC41sps/mbt+bZhvcmP245j33EcB+73&#10;N5z3d8z7O/ab8di23SHjHW17B0YDsNte3FK6zqEpgddo4+aVEu5Zc2pP/5oW/QIKZr3qOgEPYKiy&#10;DdyKeXPm+OaQb/8hfboDy3qiL8x5WvILfe8TnqXMJ2scU5ChKyHV2rjwKl6mX9zWrgN4uxXSkOt7&#10;PJ/l8kn5vWB9Vx+DqZ+pkwrMvtmH4LYJ9l2wbR1j2Hy05jSsrWG2DdrfoXJgyYGJgVMbPqfg5xT8&#10;mA0/ZeBTBEuA2eBZvaZbeL6OdaRz5drmRkwPQig428XZlJ3rUq8GJG9ggBNJB2r4Im57u/cx0smV&#10;7aS8ike8skfWQhfFJopdga4L0BMN04Z8t4W9ndjbxDYEFEnkFNHilG4M9TlhvuaYPcCEGD8eVvXQ&#10;jo/2jUadobOEqu8IRTokL43zLfzffqePpPI10pm6PHcrWXzNpsiA8iYxEIgAMlgBB9Ov8IKvrnMn&#10;3/HEnOBnSDgktjoNtLInCZ0txTiDGExqqnRS/75SEAOwfjwgf1G5Xsfq30Z96qK7U+a6RkCBjMwy&#10;z/376knvJRmCZyBYmYDjukwmP6VN0sLxz1b3efYhHahrEVm0nnn+eW0zpxmk4FeQwsTYoyYJAc5f&#10;Uv5W2RnVRr6HVVUJ19cCjwiOZHqhHxAjuNIv15FfEn/FKrn3MawVsTTnafCZNtRB6DO+yvPw82k+&#10;L3MHJW3DBejUkAURUBbrLNDGwPH2juPtO477O8Z+Q2uHJzZ50r4iKYgBmzirhInZS4ZVnIe21BIN&#10;HvPEnJaA+XhMfDyW/0x8PBeeT+A5Bc/V3Idhvgw7v6R7Ic9S+BzCjt6IL4Z3C0xIg7fuc7GJhH13&#10;2858IlXgCd1YiLbleZBQWAIj6TNoXrzbQiSD8W5pFUZFRqPiIIkwhpjJNC4KX+CSXpHhVcEqjDok&#10;aZxQfFDeSuZwfR4V0hJZC6ROVBcQoTO2WFd7vWu5z9/8ld/RIBRT/Isy+RumSUeGRWtdSWjMulFy&#10;/SsjKspFMJ0LIyrPuEQJSXSGNCmo+I2E2f98n67GyHVfRNNk5C7Y4rPL5sHzT+ca32svT9Xymzsj&#10;XvBDYq+5nhQd6dR83U0GYbTcSeK6hBEfuALGl/WV967OFAqg+pnEdywbg+EaiatSFSkCEDWAR4F0&#10;xVcy+hoAEtCx3WL99dSvFKYv777SnwtXqe9eIXgBV4HDJYApda/MVq0Qu6oaQQHutJJCuYjfDUb1&#10;HC97uKxJr78K8gxVgeZn05L52tbd2VT3krXciNJenSYMmUnbvNWSCyDlc5j9IyeS5fpC2Y+zd6gH&#10;D6QxK6+sV5DOYphTHF7mrAzYdg9WwJXzqZjrRGjRNF6nlw0Ks0psuDJ8TobBoTn/V3fMFcCGw4hG&#10;hQLqnSVbK6gjYOsUbR1yntZ3lutGCjdtK44njHNRyLD2K1bh0tGGZ6GKFKPGDteCW1a10Jr1Dx9i&#10;CoxVEVjG6udz4oc88H3f8PF84NevDzyfO3SZUxFwJ65ayx1r7yJ4ThuU+VyWQbbgWRDh2DbFwAR8&#10;Gs9NrK3Phc+qlZ9PpRHKs+bwYkCXYlKeqTsPKE5ZxUOc9HuG4UonpdinCnK8kFpp4PmZGs0aXTDg&#10;awqfBzE8kNC7D/t2BaeF8xhgG7MktSrTtYgyV8CcczMvUpkhroEFpow2q7ywQAZ/bE29W/CiC8v2&#10;PYj20oqCtJF45/umyAyuq1Bxw5kKWvzQeWaZgtPPbvrfpg+QdipvKsFsZNCOPDxaBASotORGlKBR&#10;pGBJ3LMOcGxNYInWpoX2bgEga9Xje/Vj4D6WD59cgT9lv+B55Xu13RaDGPbDoeeSvemN3eBxZkVL&#10;V6IvdZQV8OjhHFagubHhxiNai/Mx8SLhAAxHoyACYHEfQSQuMDBmLfqczkqVgvhZQICxDXM2bu+Q&#10;fsPS7uzcebnAab3gN8x9b8FdO0eRARvwnedfq0o4QJuiYi7xCg7FeVrlzFSbm6Fq84b6qfj1qfjr&#10;54m//vyFH3/+B//4+QfO+38g/VvImN4GOASaQQw65BG9sa2px1K2PbIgxpyfmPPhmcbT5gDNjrU6&#10;dHG96o4k7jyz14Q/S9wooiKWxpLNOxnYtoGxbdiOzYZ17zf0/eazL3b/14YhSwwcf9W3DYA0ZCnf&#10;4nXJ8nnV316UmcKjcuCxt0kU194YeIqzZ0AoM7bX+TB4qlVbzNOCFvP5wHnaEO95PrDO07OFHWsX&#10;ZzQ5X5Bm2YTdquFi9oe3iBMRrNrLn61CQr8sLu/gNS57FYgqdw9EhDzwgwwHqpdIVAd6Jt3YM5tY&#10;O6nR4C2lug/Y7Ni6tWLrUO/lTt23nEFR2wSF//pVGbiowYzMcF9q7mnyJF7HqqELb3vJ/IqzvNC0&#10;faKS8jK0Yc1AUcLYZ+t0wbY17MeG+7Hh7faG+/2O+/2O0Xf0tqP7EGtWNAYel6SSlOD15UJLi5Me&#10;gvDgLa7d9dWoDNCQHyF7tMhqFbCqTOE6kNqcnueEz+tR70Kqjl3ieiO1eMu3iUGqoti7Yj4W5nNi&#10;7g/MxwM4n8D5ANhC7XhgHN8wbgvSBta6QdbpwV/HxbADru3bOFuOgVhraeo2RwTcFDF/znFPwbkL&#10;Tw9inHEv0Lns3rq1lgcuzpiFoYvDvTUGUueQar1WLAb8tfinEmZ5+uW94F8+J4G0G3oUrSTSeUFd&#10;/29UwPpzoy0jyA8CAVzPRlTmdgBDBIcHMo69Y3hFmGURD7d/BlY/oOMdq71h4oYTDc/V8BDgQxW/&#10;luBTOs6WDnpbtu9AEW3MXntWrhrIYNb4Ik0jZDczyll5JZq6pXgwmoEMzoZYBYfEIyoi05KOoBhQ&#10;bKoYy2a0iZ7O3xa2trD1hdEneu+QJiiNn9DBgcKIHAuuka3YNdbiGN6MZ2U1Vu5PoB6sJlak7pr4&#10;VMiF6O9+MFbkGV1Ov9raJS4pDyv/Xi0XCzyoFm1ZE9cqf1awLVzhXrULS2BheWR5VW9NSCzyWdfb&#10;w8kPmPYh17ZTSVdXquD9DBasgQtAF3gymauFfs2EF2p7RsslCATKTrfha4BJ3L6TXEsGrTJyEHLa&#10;18JgRJFGFgi7SAaHTeH7V62mALn6QTRVheBLISerHAJUxfEVGchQf59sSRGVby9WTfAu9X2Ly4jw&#10;l3i1q5ajqLM5Qu4m9l3QlYFXQAFP4Bq9Yxs+U1EsmdDsCk8s9PuGNreYXKGI0qFYw4tfjWyXNLxW&#10;qfq0DgJj37Hf3zyI8R19v6P1HYKe7cYKPYWPvdhifPJF+9CUKZbwZK2knpcqjNOHe1uFxvMUb9vn&#10;yWYu37OSz/Ztc00NRoqGLorVrKqrL4U2P/hm/IjHIEiVKjx+ohWZyw6IEfaZJXbneUa1jAe/mtNO&#10;JIMFnSF1fq3DvilKi3KCqvyW5VydkVf2cVVMeeKpQBHxlCsJhCnH5QSfGd5ljdH7MtfMe+bqeA0V&#10;96o4+BcqpUbQoYLbPypr4/cqowwjFUbYiL81nh2q7kVWfA1iVLKteyxfKuvgPXLXxaN8fRU4vgYp&#10;vs44qWwTuXbJc62BkjzHulZ5+S2fd22zJeXK37+iYoVPkOZRPO8HqOlIZwWRckkB4QwSVecHYSOv&#10;7wXMcp2VIL8aGLwPs0GJC1XA2dpN2ADmol5IXGJWHfcs4VyJzQUXfaU/O1fJR70uLtehfF757LK3&#10;suf49UoT1ytf+EM4SXmNZ1WVq5NS/cyIkyUIcnmEVlpfca1Crc2S+I3wcmZlOQg9wtfkx51Oj2Kw&#10;xvPsGa1kakOsBcMFRL6Ha6BLXsCisXZr5TctPckHaedwhMYUKVBJE6++sDiGUu7AtS03UrplF0Uw&#10;xvAsykdjw74gVo3MEyy3jqwsKksCq6KABQsskNEg01tHrQVzSrjTalmUnouV3kElzWIPy4vuThdC&#10;LejUUsk9U4EOqW4GP7oLN0dfDqa0x7izFoLWBnqzYbcNzXpjltkhj8cnfn0+8fkA1tzR2oa+AdKn&#10;Zd7pE3OdONf0DLuGkw5Gr8hII99bS9GpAlMM2EJmQUO4izj5UrCLOSdpDIS6IuKdTJb1Hg569wPX&#10;lMnkttk7N/0YWv7nmIAqNSlkJT6lEofoGsIsiB5BjH4Z9o3ybUQrGgQNXWVvkoOulFlZiksjn0aX&#10;jSvcmg1rY/Bi9IbRuv1IS8U0WhVJ/IuyN0XCPhz7oXqwoFcdTtefzPazXqjXKg3PmA/lC4BoBmXJ&#10;1xbPyh2Ahc8tJ+OQTXG/PAdBZcF5mtZtTuLMulc8jS4OMwncWyKRXcvWjjGkr8HfM9xO0UilOgMX&#10;Bgdv3TKZ3MhhfwCNIaMXK3c2I3eiNR/izGou0Dg15tGUgxJzNgszcbiqzGJm5h/5sp87ZawxOefz&#10;xl9aiEB/rqVUBd43aRj9wNje0NoBYDjvUi+rdh3LDyRbNCa+839st1R1QuojwQP8TM5luLFWBoHW&#10;okPRP9OG56l4PBc+PhU/fn7grz//g18//sDt/Q/07bs9QwHpNkCXxlDgjLJNh/2umN7m4iwBjAfO&#10;+HniPGc66IxNQqchVTOXDRod69wr+cCy4+gNEHcI9NEwRsfwIMbYvGXJdkcfN4x9R2M//b5ZOyV0&#10;wIPMNUh5aQ1ER2VN2vmqDiD0LzUCigAySvs9BieUg4OdAFUj4YF6qTlFOTD4EVUXi79zwPdpw7vP&#10;54nz9H77k736iUdqcJQODiDl/CtWS6buk3AORy0z0hd7Wqfemz/EQ1YzgJSSDtgQLjxHd3iJO6mL&#10;7GDSWAQxRsO+Dxy7B6q69xMXjRYYqQVKyL0QaJ6VuOLsiqNsLv8dmCrBt+lYiaBqMdJJAi9qM662&#10;ktO0Vn6SMiRuIHDJu4I/B+8Vm+Wzbx373nG77bjdbrgf79j3O7btQG8j2uQ1KVKKOhJtMV9LBHTs&#10;ouBxa8F1HrauEVA/Jr+ubXXCCQyUs9VEOf9zXX5YYQc8l7UMNPXVzy0CBQi5bfJLHE8WtFngWN3h&#10;v86J+Zx4thOtPaD606tQB/r+zRwoa2HNJ7Bg1WytI3X75dUXDGAsePgKUONldH5cz9Mwxd5yrPGg&#10;owUzONzb2koJq7Eo40NPWVEtYFVrBhT19h7nXJgn2wYhvk8vF8+A+s8FH0mbQk0g8bNwiIqxQUPE&#10;X559IpbEcymnSEuLjk/YWXc1HVNglVPbEMdlq6QZ2w7pA9qtChtyQNsd2t+g/Y7VblhyWBADggcE&#10;z6Y4G3Bqx4mFJ6bJtqL3TizTt0/FOQ1P1IlZl82JQgSGVlTBkjNEEgY07N8VfFFTp1oaZ0r6WGtC&#10;ps+/WB6MVcUm1hLWPA3TKzG81VRTjKY+OJtOSTU54QE8q8oSn4VgspLJOhYQWMFnuUaZKLhaX3r5&#10;h9ROBTbeXqnncoaIiD1PmO3Pqn+kvi+JcryN68QmT0PLKvITICwzqSwTpKSipK/Vby7XuXHxb+H1&#10;oSVdghOpA199o6nvh56s8Xj/psb9s5KD6xCwzRSAsKkVGi1tsyVogT0AVjqFDA0fI/2dfJ6kjSpA&#10;rS7T5kE4nke5PxwO6W/k7xp79oUYj/ffRb0tHO8h9E0ms49qctdtgzFcDwPxlbCBivwo6JCJcxp7&#10;p5YQc0CQj4Fhl4t9ybwC4mBdiqJUkjLptS6QItASCayt1MA2BrbNbFXxZDZBDvd+1cpNfyStZUVk&#10;6APUUyABj5pYQQQVadiOA8f9DW/v/8B2e0ff794SlKMTXE+XpHWetUaAmdYot+p255rR1vo8bU7T&#10;8zljoDeHez+e02d8mn1xLuPz1s4PXpHvcI6ebwsQto1eZq+poqv52XoHIEyYpahPwggaBGmStFpp&#10;U2niRqwxc9utAAAgAElEQVTDbEb1qJLG7EubQ+MV3wH7lHoA+VMM+85IMXXKWJ0DnYgZDgB+D/V1&#10;xfD6mSqVwOAqwd/yaet6zZd7pgCXgmph2FBo1esDmlI+uzKO637ZFkLzusJ1tVx5WYdhRCgpVPQU&#10;DSy3+/LsL1wBl+uuwJGXt1+OM55X1474/UK20Wuaygu+wI2EW8MtQfTOsHlH9q1DPDUNnIRWUaQT&#10;gNCA2XXbyW6WO0ftygXLGPn6qvsjHFrsLZw/ABDFkNUEkHIfvTCZWFcRoLnKyvIIn4UOcxRxoK9d&#10;IqiBtjx/Dt6qQbJJMXwBTD7jdT0tmbG+fMcz6vAK6/8J9V5f8nopXukJwMt6Ecb+lRck5QA2N8Rw&#10;jQBuiZpAgddKRuiZY9oKFZdsti/4JLzmipFf+VUV4lyTAnpaFqRQsFuWfvPsb0DAWRZSmG5zwQYg&#10;nZqvcHQlOktPPajROoBuZXguANXnWkC778HWR+EWgY0x0Nx4MjOPPLADTaINFDiLgkO+BZFGZNvy&#10;70kz9GrDgx025BvqraqwrH1UOFAA691tOCy9WS95V4rAoYnzdLZp++ZsEYUFI6R3TJ3Qk0qIVwUM&#10;zh1J48T6iS+s3j3YeWK2hrYJtjG8rYUpgfux45//+gfev23YbwoRDqD8xFwn5po5G2FJyTpPR4kl&#10;jZlz96krScFAZQOORc1wgQIdGKWNzHRcqAHizqwd9b7OMh0O8PssYFU3EvHRnVAun82H6MGSkKrO&#10;C6TwRX9fmHkcMsycvjZngW2cXKnoVFTd8b+oBCIdmf7sGIxd1qlgdhqzwY3v9WZDEWVZtswQMxj3&#10;Lrhtw4MW3nu8WVY3AxkA0jH0omfYx+4ID1jbYhZWGCSZ6ZLrVPhDlziMuXa7sTRvN0SGIqYIljdA&#10;fkbYpvwFmGkWDg6BOXzhgQF45qBnABsOM0tl+XYss87aCjmpRgu33O7i2Yu1MFslkLYgUfbdQv/L&#10;873AxnHGfAPWQmrNBQ41tdZI6hUa5gY4vTpNpjkHel82v8Pbgy1dUbpvs4ZQfiRh3cpMpBcOntpc&#10;vtfc0SeOH2EIwo1Bb2UKKKQJeu8xTNqcNcSXBawTc1krNvNlj+Dt1l6s9Mnl8FcjOFCKMaiR2UXN&#10;AxYWqJi63OiQMpPHgoRNBFMETxV8TMWPj0/8+ecf+PHjf+D+63+g79+wES6qkL7F+gzH2OvdJELS&#10;3/RABqsxPq390fmJ5/m0n+fE+VScTxtKvk4FFgdsFt1JjHfQUdt7M6NyG4aXvaGzCsODGJ3/jhva&#10;dkMfuxt9w+hWHf6UQ0WAKnVX1wnYLqA6edIFaAiViROeFQg4DzK4ZbUhnaOn8xhxx2krOqsaLKe3&#10;5PIB3vP8wDrdUarWQ3+eT5yntQBYdNjNpLPGiKPrDM2DxlHFI0j9xdkbnU6AWjUZigP0ops5U7vo&#10;YXD6XqgBDcNTyj5WiKhXjPpZODgbTB3oAmytYR/AsXXcd2sntLElYGPA+VWbxeWsUlkznYLrssBe&#10;+IN9LpWmfFP2289KyXASKiGcEo+6WaDtwsXpaW+bjt7BRAE6kDS+15u4s8Tayxyb4fo2Om63G263&#10;NxzHO7btwBgbqgPNnwzaNdDUX2mTRTIUq6roAVgKm51B/PX/lGBWyBv/rDp2pwcmWHWg03jW8gzP&#10;6Q7k51x4zInnSad+UaWbBWpt6QsqJZgh3dqBukOis4pSOqAdugTzudC99WprA717+zTAg4fWRlTk&#10;LPicfNaCEV4Jxfx7l5/SW8IOLmfjexZ4jCCGt3+zhuFe2eRTvC5VTsWLpyvhteY1SLRULZgR+OR2&#10;snhrGnf2MvmGe+NqU3NJDInfhPTOd16NCbt3BMZs83ZOvMJ1xUj1bA1dhmUpr4mO0wNyA/thP2Mb&#10;Po/MdBC0htVv0O0dGN+wtncsHDix4UOBnxD8guBDFB8C/JKGn23hA5YNfMZaPMlBFac7N8+1fM5I&#10;tjAM2mxusxScpkbS4E5lOteXnxvEedhKnuDVHpjWWqqfE31NdFnYoNgB9DUhajNTmpzeTsqCGV2m&#10;Zx4XmeGadhNPQRNLJKFOYHEBQba2ZEaz5r8o8kwTRmlTkU9TA08MER6uqtlvWoICsGoMtiNFfJsu&#10;48RVG8irkJUygffJZ1pQ2iqTmZ3tc0bpuFbSHvmsyXLOHniVBGRtgduCaxIPeTUAdi7gzpnsF9fC&#10;HfmaUoW0W5T75MXBjsmPWOlM/e6VzhAJQs3lTyZsZ1IVYg+pgyQUnV+JfvED1uINJSxZPkH8Kmdu&#10;NhzhwwS6Yuvwui/+GvvPChuI71JfKt9PIyZe9KpFNVS5u5QKi3Qq86yFbPAC/nxO6m1cKb+u0JLk&#10;kJjAx5jO2TF8fqL3nfagYi4yTqPYO4IrfF5dosHnFwOulnBEfbCPjr7tuH/7jtvbd+z3b+jdbQkM&#10;AD0CjVXjQv07cKE+nLbYwvN038QCnvPE04d6f3ye+Pic+Hyoz8mwbhLn9JkYysoH+iDJWyxxprfm&#10;dGx8zLo7ELcFELPR2pyQaVVda5lOrN3pqiE1HA/i6tII5OU8Sz89/yVovUt03oD70UL3dp9IoE1c&#10;Y38P3ggvhwg4wP1GRONWrrq6LXH5fmGv/qqO4fz0lTSu113vsaRjyYC7acKJ8CVAEisrRg/39Ns1&#10;O7DCAf76ZL7xlaFdX0XJcIHSkEroJchwibxfkbeyjr9/fYVevhosU+V6/RK2Vqh7vAZZckXRQe63&#10;T5aX61/P9Arn3NtrRP7vXtlBX1Pfi7VcRWz87gEV8bPMy+UrWpV1SNlnffd17cF95XqP39058e8q&#10;hcOZQSXC+3Lmc14yCv8WCX6nxL68U5xsGTkt8PpyvxeN4X/59buLX2lZru3nRKDw7HtXAuxVBk9/&#10;wS9C1RXUKMdAIaF6RpmN8EXp5yP5fM5m0MLhqlPD3UqADUxaa2JrA70No2UxB6V0M+J6K8Np/+aV&#10;kf46BJ2BRXNa4xTMDqsCkREtqGKwJyZk2cA6MNu6d4942zWiiubZA7rM8akCaOtY22aeiCn+TKSy&#10;B9cuG2BR8+kx0wYdFhTRcEZbMEOnmSnC4aitG99xx58AFmxZI/GD58aznKcZ2U93ZEAAby9iWVDe&#10;lkFsfoa0hnlOF/SnG0cTGw3YdWIXwT4s4/o4Dtzub5CuWOtpvoFwwp445xltXixg0SIL/dTlpZmC&#10;cy2cOvGcp2eYdDP0KKBhim1v5ihdXtS6tDmPsrOke3UuzyrzeSpBjY4mQT3iR+QtIZTntPI6G+iu&#10;FvgQG4J9FTlVlbLQoN1cXzKQGJyzt1oQD//2vBFliyUuEpeMJBXvkQwanIrWuveCz0w5AbB5f9PN&#10;52EIfFZGt3M3pxi8ckkimPGFBX5hkZpsAnRKVqU94RsGH3kRAyUB/NhkzDyQLGcBi5Zp8RhalAUJ&#10;/2MPZialCk/EJbWkUWXtdYxfcfv070Z7pmYzVzhPxFuxeiDD5ndYxi2ND+Oms8RgRMmF2PtYfU4G&#10;e6Uj5sUwwLcUnr9o32HV0uNUbzllMGsCtLXQF6w6wzMXu1iVjayG1tIlS9oIHc31Eu63RQucVeCZ&#10;QDYbioaOwafOdxB3tG37wHHsuN3v2PfDWmlEBiHb8iW/MuPNW1yVDF7ixZqINiP8F3GmHsycZpic&#10;J/kMDaNsYbecDy9Vq0zrDdIVjzXx58cv/PHjv2P/8Y5+e8OCYtOJtT3R1AYKRmrNspOxzNCJpVZ1&#10;psog7gPz/MDpP8/zE4/HJx6fTzweJ85zmgN+JWwDFjBHdxNrPWdl/cMGd2/mCEMXtG4DgG2Q9442&#10;zHnZx4a+7T6cnnRnUJDFKhyn+TRlrqQujjNfHH0v+lc4aDx4F3RpuGMZ7Kc5O9cJxQx+Kt2y6pr1&#10;DzM4zjOqL9b8sLZS52c6OtX/PRfWkwEMb1Xj1R6dlZC9o12c3Y77vk6Tkep/m+tmugO8jIJIHrec&#10;bj3R4UrDGqChg4+tchi8CKNajBMIvNozeq1b0LkLsG0Nx95x7N2c+a1ZcFqKY6acmv7mL6oc/MyC&#10;Fiv4lekC6g60THGx4IXR28mAB1th/MbQ4ByM1IkzuGnP9fV4gL+5IW682KoCe+9eqWgVR70Do3cc&#10;+4777Q37cWD3ofW9jWJXEDOrRprr0ct14OHYNbqgstC6OUXMYUv7zXQwVg3Yv57csUp1gS4PzKz8&#10;WxcWJqZXNUzHkdNnZJyhU1OeN7BKjslFUEsMGOSnw2T4sQ1vM+atPjan97Fh29+wH9+wHd/Q+h3Q&#10;AdUO6/3ujl7SPB3GoZOv2DPgSTiXyTzEp8AmABNrPaHTqzDWLDgIXPukMLnDK7Mi6GvzMQjXCApN&#10;ZJupktBDnYHONwmZcn3Vc79SRa6++GC/fp/VBqD28LtruAbx9kvELZv7AXFHfOvY9h3H7Y7tdjfe&#10;PGw+kUqHtA1ob0B7g7Y3LNx8Nka31lIQfCzgUxceApzNAvOnCk6wshM458T5fF5aVhIfife03y5z&#10;mdT4WCZL+o5ZJbNcF1AAq3gNgi+4M25xsK+3nxLX0FXRvDKnYaLptGHfothhGcpWOWonoy43PLcK&#10;WIqFCYkgbdHnyOTinF9PO2WR0XwGaGIT4dwDLJFF0gkp4rgAZEuHtF3DqRw/RksCjQrw1LhS1jL3&#10;LXBb00EpU02vEA96q0TbvNwTl8/1V9x+0dlwddZHlcWCVw9f6eilU+AXqDbwsK4Z41WHB0xXpr7N&#10;1or2Ob686mkVKyI+EVHTW1y2J+05ewG81XLq+WF/BM8H0jNgB8YKICYxpdHw4qkrts5VK7640FEn&#10;ChtTSNpTx7/IjgNRRi9PK26m4L/LLw44CSf8ub5ecEBfpGF9n22HFJ5EFsCy10K1g7yt0+heaesw&#10;FK8KLveipF2reEQlnxw7crq76FTTK6r8XRGYPLvdcNzfsb99w3a8offDE6KGQSY8+Akr4+nUN0rw&#10;0O0WuH53nh7EmKdVYcyJx/PE42H6+efDZ2GcDc/ZvPp+gDOUAC12HJfR3H6y9XQmZkmDtgkb991g&#10;7ehOPJ3muwf4WhPoEqw5S6eFfJnrqH2hn0p23ZlmDVw2/ngQMHZAZG4lQdz3Mux3BS5lLvnAbNtT&#10;yOF3jkH/wiXnOTJwrjlMAPP6cLlPDUjYZn1wJr/bOmiZW59DizLHspxka/ZlVWOECrmlbnhkDMnI&#10;Aha51RfwB3Suf/nvqi/XAlA3touCBbgQ1vLtCzir2n9l8rXdSHxaCOTL88Gzu16jTk1WMeIVCPG1&#10;hMfvVpQIRKZdb5xhpMre+d/rylJgfwVDZb0S+8i8nxTKFUf5fjjjuM7SEzQLkhDtqC7nD3Gnmu+l&#10;OuDh0vQijDUULBNakvKxQOOrsmJ4SJFyYfy+ti+vYHDlhER9TUBE7it460sV0WPjhYYr7eqXj1/2&#10;G3D8+m3D7/oR91s0KLV2IhzmFcaj0Dj6whajwpw0XbAxlxgKlAQAr1lwdQ2wUj4pNwhewAeVf4WK&#10;g0KnZw+1E7KsgkJ6R8cwHHJHrYhXQZQlNh6svNCvr08Lv6RRZQ4Xn30Rg8fEk47EW0+YYLHsTsu0&#10;k0mFSi3QQYex0DHaoLpBh2UnYblS631joQvsKxCZBK1DbdIyGja/frpdye+YEwreEYOZ1qt1NAyD&#10;pc6AA52Kxpd9kKNXiqguyJxAa5itQdvA6hbY0D7M9SPWAon8e+oEng/MOdFP8zacGHg8Bx6Phc/H&#10;wsfHwi4To51Y5zKH4kyHjun4YhUa7iihg/apdKBMU+7FnBy6JpouDDGDkIF1U2T4d4Zp49TjXJgJ&#10;pAXnkwcZ703coKJZpEHSGr3cvFzUv+sWFy8ROsv9HFypQDhwkn7YG1OEVEJnQuXhrphK9txm6w9z&#10;eHsVwHLNQLrxAi/NF3eCRSZnOMVy4HgEeorsdpGWSyk8LJ1Ev2OqvD6rDWa0WdEEPw2hJqyCBYPm&#10;Whw80UIMqYjVZJHMhyxckT1jacjDjom+lYCweKb7MuOVlViL+xdEMCMCUE0uyewpkVPjUnEFl0tT&#10;b6+1fA6IK8Br0hGhkSFtZ2wlyyxjnlMx3UF/etWBEYmgnYo2J3pbaF71s/cW2W1TTX50rzSlemvZ&#10;Q7aRVc74qnW1EANhOFAcUodtAJad02gd277hdj9wv99xu33Dtt0io5i6AGclhK6pDbqsFV44D0v7&#10;irmW904vJfnhbPfhsKdlVNmQ2GwzEKcjjNV5SLQL2hC0oTjR8eOh+M/Pn7j9+APH2383mhKg60Qf&#10;N0g/0NHdSLZZSJ7bBRteO7E8kDE5iPr8wPn8hefjBx6fP/H4/MDz84nnY+J8LugShzHXaXTeW0dv&#10;A6MNDAYnxggHWOs9Ahaseml9oPsso2jhACCzGw07FeotOTRoihWQGlem1zqlZ0lQcfpNVa59SW6x&#10;c2a1oA0AVsxoC2htpJpXRbLFzAldlt1tVRhntKKJirSJqLxhcIGVH1HpNqxNl4gRvbgrJ/QARl3U&#10;zlKpMqp6QRzpREpggs7WFbziUq3A76sHO3wGAAMekVUedKRunBpkbbi3tbE7tg23feB+K+2koGjK&#10;U9DEP02lXZynqd+f73EIeWbiFS2agXEVTBVMuPP9wuOTmfEZqM+tgelgJIZvwatdVvOMevee256o&#10;0t3h1T1wvO8bjv2G+/0N29gN31lVk5hb5FRxTpI/BQ5r4CT5AufaiIjTLyPPDXTqL/bs5lnGrBcN&#10;mznmBOjEuaYlb5w2A2JOwxdWpNpyJOSauK4V89yQONF9yPsxOm5bx77ZoPeNQ1d786zVDWO/YRzv&#10;2I7vGNs3tH6DzRXsIM+1M2FAwetiPGGH4V5VOqHFAo2sYHL4anAJg5/GYPCJmLuphDd//DdNOmUb&#10;FnVaykHUTICBtfGY1k4RPO8mTrbEzGoVXy2oxFvqRdWVDOeDSR/hgeIZBRqTfhFPY0VI0DbxWxXr&#10;dAd+s5ZSR2+47wO3beA2dux9R293iNwB2aHyDdpvWO2OKQeeOvDQhk8Ffi7g1xL8AvApgqconmI6&#10;gc3Usxlj51qYayafjLZc7igv1RgR0HBayTY5q+C2fYeaM7PY46z8/HhfzAl4MKOrYjSbhdFU0XRa&#10;dYpOa5knik0EW2P7GrMFqStSX2YVhnhgtDo7V2j95C242LOxJ9f3lWdZdLQQXv7voh9OWwkuqOkm&#10;ukzmLE82W16lpJQpjhfqqaxSeazLV2UQmdUsSJ3Y+SVtQoHZD4r0f8Dhw0SjDBBX3Yz7dne2aIby&#10;Q1aTmtQVYr9CeA15PenFDkVym6n1U08Pvdz5Gq8PPflq05C4Xt+Jiqu4P3WXbPlK+UantSC7ilAe&#10;IPRDnq/LoqIDQei0T/hQtl5cCEjABb6h4JQyQJbgJ6+L4EXBs2QtDJJp2U8+Kds/52Lkyy/EMwKH&#10;H17tsurUZ9tbbZVO0ooBTI8awxJoevd5agtGi5rWjpSnXZ5Y0DF2RduvrvwiP8222vrAdn/Dcf+G&#10;4/4N47ijjQNoXhUtvaCSOj5mwsQF1AVXUHW488R5PvF4PrxSmoEMayt1nqy+EKiyksj47dJpVVYw&#10;P1BbzjsKAEQEaGpJsWy3KtbiWXVBW8NwW2JO4xfMA2id/tAFsEsJDZhigml5L3hmsVPNpVTaucHW&#10;6Qv0AKPkvXluWmdkFKBeNhekR2WU366oQDXt6z0uWFIIi9mXV2ZROJdIBjHE2j1xMC6dyUl01EZS&#10;bUkUf3GwEorOEyUeq4TXV/5VIVbX+GX9v/tWCpgLMgccW7x1+c6FM73AmkLiAi/u73drkvB9SWFO&#10;ZJVwB1fNGM2n6de1FThExU7d28sJ5B21cO5U0gj/KzOWIpp4Z7EBukkpgZkpZMq5FNy4BNgu//4N&#10;4wWQDjoX+nEPU0uugatCH2KtotZlXVwys+zUcDmAkIj3tyh4AU9ZqVYRHtLdA3ZliYR/4N7vNh0X&#10;53WXBV1p9OtNfEPlshooyj26wA9jg99ul/tlfoi9p9dtF3RL3MqS48qntMDJmHME4CpOtmwtJ0tN&#10;L2GbloJ35uhjS6UJ9IVs39WwpKigNET9nqHIUcHrzu9yGZbdzaRuNbptUGhTa6lRlQBpFlhQOpDF&#10;AgHCdlENoh3Ne3Mvn4uR/XQFkBHPU+5VgJjgq7ZP8c+aB0JGs2yDOZ+RPWzN8/lTvt+NnpSO9LWc&#10;FRvcL0YoKzogljkFxL2WGylow8b3ijnDraUJor8+z3mdiuc88Wue+Gs0/PHnL/z73z9xHzuOLlg+&#10;5JkdtpZn163JAbwz2ltEtqJm1vlU4vwCFnkUYo4D8djsKGEhQShJVWmjEpEK/nJYLHdyJQ05thv9&#10;8F78LojyyWuJK8EbPRMie1JawEDYmig0cd4u9YTsa+qGPh2JK2UynVbX1iUvdOQ/zStIuqg5N0t2&#10;d289FfjSMzN7ctaMnkySiAe2vIpwqBBkZUK05fL1ckZGykkhFJM1Rt96BgbtOkGLfdYMq+qgSgMk&#10;HdwL7LnK67NlzHIe11vD7AttCUY3ObSSUYQDnMpiVtQ4hgTLS2m+AHBwGle0NJ2aYfhAAjXVn8uq&#10;jckgxvLh39qyqkndNFwKcePPWrPAsngXrMLWIzeWMUp3KVuFmIJLwyZPA2DUR/llNVkSjtdQqj14&#10;7rNXtq3j/nbH/XbH7faG/XiLfvbmsCMmFF3FSR3MQiQNeLbWojMwnMKJaxBzGp/nE4+HzaCYM/vs&#10;spDKRBidWdbKYQxB3wRtA7Q1PFTx6/GBH7/+wO3HjiUTqz0x1if6ekfvd6w2IhMudDZYoNgy9Z+Y&#10;6xktkeb5gefzB56Pnzg/P3A+bDj1elqg2irhFjz/xfpIY4SDd3gwIwIZ3ZyTrW/ofUNrG9CGywA/&#10;W/KskMlcKucyLZdvzCplEhL5R+JBOF5Jrw77mtkX/EYE5gRyulwLEcjQJ5iRvUShTayKUEoVjmdt&#10;r5iRYckDymC4siIC7kQij16AAK17O7NurXUiH00l2/RpCegE4Rl8tNDrJVnDxSOzm2tQw9aVAZWQ&#10;YctaCjG7jm1fyC9sYCacGo2mRrM++rd94LYPHPuGfWTfeA9j+6FQ9q96XPGiw4dnGOt0XskAJ/nx&#10;QsMJD2Qoa0N49M4DRMAWseR3V6cZES2AmFAU8ZyR4dVtHSMCb9nGRAQ2u2kbuB03HMcN+35zXO/R&#10;TgFST8gdgNQbYml5zhHAiN9Z62ZJHSINs03nh1mpYK1zZjiH6ciNIel0jJBHTQ9gzRw0r+TzqV2k&#10;wy+CbK4j+w623m0+ytZwbOYE37dhLeQY+OkNY+/YjgPb7Y7t+Iaxf0cfb5C2e4CQXN35rs5IZgEy&#10;kEFYRCuhNqyDB6vvlczA+cc6sZy2VU9kRbwiN12cl85/1dtK2u9OVzODgrMEC2NONWWY2PDUwtBI&#10;4ZVUy79VK8kXaaB8nDoevr6d6l/1jxgP0nifJ2uOruaB/9EbttGttdS2YxsbetvRZAfkBsgN2t6h&#10;7Q1Tbnhix6cO/FrArwX8WIKfCnzA52TAKnoihqBWnfFcmqbFSlw34gfCiUicZtDC9STUfWjyK7bh&#10;5H2ZGKK0Q9aCzonGlr7LhnvbXDZz3HWoBTF0YmDacO8G002xzObwiqcFD2D4j0AyMU++zvSIdoih&#10;E1/3ED6sC96QyhJL6IwO7Y28YwHaFpTBDZchBr8WyCH+fdeqYoXxRH8cwxQ8i+AxWuHP68gRClaq&#10;uhNVcl+S96JQpBlqbbmy8sA+q//LdZlsrMRSeDnp7SJnyH2j1gM2fNntzkYbnpfX+5VnKOwcFcVX&#10;G56FkC21ElGFcizld+c3aANQJih9B6t8n3yYcsez2K+S//KScgYhcwgHvQYHa1CwnJ6vy89V1XkI&#10;A6WJp+nelDjPFxdV/Mu2etXvdvXeVbvE9SYetMjLtfYcqwq16l9m8puk0jiHq6ZIuJQz4n9j8+kT&#10;VcD1OrZdcn6579iOG473f2C7WSWG9M3bSXWX+0SEIluSEwflwO9JXFhqLfaezyeezycezyc+nx94&#10;PJ82A+O58HgqHk9WX1ggY0ULWx4EAZiHJVDzf6vxDPFArrgZqa2hrYWT9uzyn8jnUrc7NViUaiZs&#10;rDhdTT97a2H6s8o15ls6vbQmiTs8B/JM19mvFO46WJ5SJeDLccOIAMgUJgsy1GsiEz7fQHgdw3Hx&#10;yhTqxddfpaBdMFbjyfGZignGRGhHgtzEb55Y3/m6pjjzeHLey75OhHu58+W2hWTk9cMrofzdOiqy&#10;533kb64pv/+GccfXL3COXLWvW/A1f2WOpdpCkhlZOeOVKXxdqIJBG40fydLklyXb55adDdXENzqT&#10;BM6Av6h8L6B04VvWlh9LhTCIOxKruwrGKqRjpky9JuBmykvmBdbniPN6b08g7O7oFQoU0nG73wjT&#10;IAa+MV9Q6OtOC9knqUdWXHv53jXo8Hqnr6+k71i51M/8uYWq+YyEKqHDLDWDyUIK8QsZxi+JTfG8&#10;EMZk6O2ygWjjwpWzdzZ4evZ3J0cVcSZago50TJDu1D3dWEDLIe7C59Hg8l6tFo1mRYSWUku/V2wp&#10;nbWxlvKeNGtXJDLsPm1BVzNnOgHW7BnhzFuekasrBLVlU1jGnz1WwXpi8R6vhLd4dYYAVkWBZvtq&#10;C8tbPclqwJmVTwYfsjFXqNfpB8DKO9u7rbxBugA+vFuKUhd9WdcJTHFYMknX2w91azPAvFadJz7W&#10;xH9+feK//fET//f/+wfut3/idgysbgNr12o4V/NWUj58d6kb/WoZTqCDqlYYOAZ7ayhpbMmzvOzY&#10;cHKt5QH5iqPrSheuzNp5V5HtyCYCttGhSEinSGEDWji4CGLGC98Vp8gGnz/QkIO9a6DgVfZVk0fS&#10;AEMxxlCcZ+S9gkvwjnQnas7KLgJpiiHwgd7DMl3FW3lAvU2JlB+ngaAHX6KQt6yi7CQ9aIGNunJe&#10;Q9am31C+OVcr8vditDGDxGEYdIrMKkll1e+hqcCGZAhjXZFWgb78ePZpM/3D5pgA0CzbNvJyJxzp&#10;wo/yV0IAACAASURBVMm+Glc8yTBSF2KoniCraKrBUmww+z7poPycq1m2pcKVag7+1hjCC1eYhwLa&#10;FaKCp5fsLCygdWubA2sfuNzwbMQ+pfxP/ebV4atBVcmJqbNZqXnHcWy43Q68ffuG23HHtt0wxoE+&#10;DkjvoU+yWjL0OjXcsvdqxi4zSyemZzhzhkx1xK11mnHyeHoQwwxoMyac0y0zFJoiPhtbQ9/EKtW7&#10;zUx6rgc+Hn/ir58A+hMqn9j3T4z5gTHeMdsGkRFgsl88S2vZYF0bRp2BjPPxC+fDghh6PiFzoakH&#10;ZptleVE+NHQ02TxD3YKOo23e8s8qElsZWs3ggqLiE3FfyjmSzxDmK6podC0LLETw6lWHdc5Pmq20&#10;BYQ8FxHIYiBlmcPUHZ3WO99nikSVGNsEUI9VAGzfo+AA13RAZ7ZwbftiNGqVSObkHWjsAVfJ3iNg&#10;1YFkOFTu5+9dMo+Vzm8PCLjDdS7LFreZLPD33NEYgTdWXxVKVwXnnjQxh54FMRpux8DbfcexdWxe&#10;idGdxzQmc5CnkQdWlb3qiZJ8ZbICTM0xPD2LcALepsarv9TkspfNgC3JlPdubF/KpxS9PQSl+npp&#10;XCPmQfXeved2j7ZiTfIce28+WHTHcXhbOq8WzR7vlFCvuqqipACTEgyHlAFk6hvuaGJVsCxIXzDP&#10;goQTVBQelCg/mv9aoKM636/Vda9JBuKJD3QLpYPIqVMUozXcNhvwfhzeTmrYrJAxPBGhWzuubR/Y&#10;jzuO23fsx3eM/RukHc6jJHTAKqGqo1b8fOGOZNJnyFuvlDIQL6/uZaCR8zBcR0HqLvHMRBXuEGwH&#10;DKftqJ4rFRmUbSYrqcv6YPZiulAO0wlbnZhFPbpgycV5HM7I6kRG+f1lAyh8oshwwLcMawgJiPHu&#10;0bDtA9uxe0up3QPPnNPXsWTHkjtObHig45c2/FTBT1X8VMEvBT4UeCjwVOrMRrPPpf5TcM8DRFiA&#10;+pDvyiooW6NSgx9W3vrCb1Op4c/0e+fcE2sd5e3x1LLkBxQDC0MWBiZ2mdiwPEhhw+CNr3nVuNtg&#10;kXXtZyAlyBb2pvheJPUU7iXPlntDnjPUg3c899j+FVOdn+lC8gl4m1phyonEl4UwJOMt94pZcF+w&#10;iYtFxP/IfzjkHgx0xlksZ8/9unDStJ90mNu/0dmqHZJg07DbqWkTYgsSdJcO9bSfNbhYA9B9RpvZ&#10;VrEGWd56SC/5X4uwE7lwb66tZppXWKfD2tcpedY85wUSQkl0qj4vwYVPBHwujmrE00TL80slP/Wi&#10;6LLgv+c3yVeS5yhg9mt9ForNye/S1ivby3MiM/RziOfbw+gHiWej+N0ukZGEjyW8+U/rcOvLgote&#10;QWUV9Gn7GnsufwddxCEWWei8nhWPAtOH+obj7Q3H2zdst+8Y+x3CdlLIWWpygY4Gj6jwq3tT92/M&#10;eUYA4/H5wOPxiY/nBx7PE5/PifMJnFPwnM3ltyd1qCfjNqYFm87s0ix0MzURFZViDbVKx9qVN+/w&#10;8Zy+l+CtDVM9uXatwI+0uLi3DL71VgNxnhxTdK60T6/Bn0jEExSTTygcAERFBg/tqxjMBWn5nEsu&#10;Sxf8hiEm0tqh6utNE3kuADChFFGjkrUl0YKBmtc1cIFyD7JDjRX4j65ydTJLru7rEO4Lq3L4yuWj&#10;uPricCdRktm8Qpfog4D/5W7Ka17QIzWcOJd4R3F59tfrAWg6WvnPhay0frGsRRLWNZCljmwpoOys&#10;EyZVJOdJVLy5Qsqe16BxFkV2QTC9NRdgMw1MYHPpIVwv+/+CfZdXisvYYflUXlHgK3zqtXF9Bv6Y&#10;qbHcASJAtFFiuyz7nobgye/zvgDk9Xz4nn83zu9vdptARN0UB9DW50n9jsTbX67T33x4jS+lQccs&#10;eyCz6FJ0Ic6K79Zgol72VeHsClH5/IrPrwzmKmT5H1NgqiJc4CKmxH+lHQnBbcqbKc5MCuRn8POX&#10;5g52EWuN1Lz1B/zc14JotpBCG0DfoO644hrh8GzNBKrNG0G0iJAnoJ4GbZmMVl6IJpDRIeeCWL8k&#10;46dw3goFsxg1cLJnDbwAOk+D0VzQQyC9R944AK9qaWht931RMXMKK4YEHbd0esUwB52m5Pjgc3P2&#10;uHLo7ROwFDonHnOhtYk2hsNiw4C3I2oNR++YzYInv54L/98fP/F//j//xttbxzHe8a/vA5tsWGtg&#10;asdUy7uaYA9kZuB5j24FprryQFwPfDLno/EhczyT3wk6iBhVXjhrdRRwR1Wr4Q2XeZKS1LluQeqq&#10;XAtm89Ze/EYXY5FqjmPSRIsKBzobs7TzYlDQGAtlt6yX/7s4TFZoRWzBJLBsc1H4Wtwp4lkZHcAQ&#10;YG8Dex/YRNGluULqw71JcuLmUgmMQJGd+iq/KAkVwYdKrDCdRwYWSwh0I0mSxuPIhOX4DG6y1ZWE&#10;/CdN14SM4E2hE2nyycie8cQAf2xvDbNpONWDRv335tO5ow1Is7NmQU0XZyPemuvqqHI2x0AFrDWR&#10;RLWr+md0orAoSqI7g1VgCM4lOCcwz4U57XePTXjWdAZGuN3TcawthZ5mwvUlQG/oaJjec7sOkW8s&#10;XY5zC2ILkcbKrNifP5BVPa1Z5vD97Q1v799wf/uGfbuhtR2tDetB79W/UuXp0tBXAueEZeYexJjL&#10;qiyep1UyrCc4sH2uiTmfeD4e1tv2tFk8xKneGrJrss0+Ume/Mhr67oGMTSG7QPaGKYrP+YmfnwsY&#10;JyY+cVsP7NsH9vkBabavCGbosqo+OknXaWv0Qd/r/MR6fkKfD2CekGWG4j5uxt8bIrvVeuwONNm8&#10;lZCfkWxW0eLVXcxgr/qKgMFSr7tQYHnlXWsKFJ0oWhboAprrjxO4trjJ8wbcuUTZH+0QXF+OQEZp&#10;3eQyh4Ed6MPhckJ6s4qJYTSnDst8aH2+I1w4dYzZhcyDy2z2c2bgXzqwHNdY5ZMSNRx1MdDWgxkL&#10;DEiwTdCMoEXMOZjT+ypbICN4HQRTV+lNn45zVc0jcBluhqa3khqC29Fxv3W83YYN9RZBc6dfzDMJ&#10;2K/gcQxoF7dd/D6ZPKA1kOHuVm2YYBBD8VxmyEOB6EevEf9B8OEin8PO1dLn3nlub8AYXjkwsjqR&#10;1Yoc1tlK0Wgf3TLX95vP1tnRGxuHXDTiag6kTorimCTIVCOBgk7cuZLPaBertn0+Ic2ck+xwIJAI&#10;SNXqi6ycTKUlUJVkUn6MTLylFlK/pfuP9klvgtsYuB077seO49ixbwMHZ4j0hiYdfTSMMbAfB47b&#10;N9zu/0I/vkPGHdpY6ZTBaFZjWFuclQfrdMQ2UXOdHmDr/l2/vtC0qgUn2VIqDqLoXC8HELh0yfhf&#10;V/1GC72wQoOJLdVpKKIR3IMIxYjxuhBahV0k1eP60nh3FfyBJp+IgFnxYejLd4t5E3TRYHrCtgv2&#10;W8N+79iPgT6G6+UdVhnZMNHxwIaHNnwswU80/ILgF2y494cCH4vtVy1D+MTEpyoecwUfsiowq0jU&#10;qVbN5nNd0geT+8gDc/uElRYXEKlVyav5eXRmZTjv35TJWBOilok8AGxY2DAx9MQuC7so9qYYouhi&#10;QUOrcs81RbKKZhWEgIHls5qalil9SW7hlopGUVAxVJu4/+te7TsKLVLQz3lJVCKnxsKnagb5m1Cp&#10;AxOk+BJxHV24huqKT50wZK7fk7zhgn8uh6seDXVbtrEdK8K5mq/UEwieqlFnLID63yvN+O4jGNBC&#10;L4HbPaRJcFYVEDZw6ttOPbVqCzVVxtfgIA3bhLLUYdBNWJUzDQC5pZZ8JarQg3fkpsMeuADUgRr3&#10;Q/IGvV5CXnqpjOGPWMXm5VJN2EdbxnpfyZNXwHEm60pSJJsMSXHsf6tGBbwvO1ckCWmJZ6a8G71h&#10;36ylZSf848e9x2smP/WNVAuaGmp5QJ4q9XudWFhorVslxu2O4/0b9vs3tHEH+gHxIEbME+N56+/4&#10;ecIESJ18us72PD3h6WlBjM/HJz4eD3w+nvh8TszZsFbH1CI1mfjl1eQWoJuxv+Y5qSpZNeyZGVBk&#10;21OTUYQMcbNbArc2QE3eLlg5RwaQ4TKP9MZAhRQZqJ5k10IXlpYpHXEW1GlIB1HKmIFC6qojACmW&#10;+ZrM5jcEcvlTkf0l6qEQUa5lIHaH4rANNP+b+/vfLTLZ5MIaaxbq9fH65e90Ttd9KfBiBH3dyN+9&#10;r1+vEUHOcChEF8+pwrju8XcweH2/vhZ+f6/6qu/7WgqzfN3P9Z16pg63i1LE4vLrPVwqwf1df7M+&#10;wuVrWEtfn1mFr2d2NbDEeJUznVnVoYpFQ9dLoMmqTNbGSNtUmLX6aF/h9r/yqvhw3TWhXYM61XX/&#10;uvesBHm994v0/+0a5O+vq3RC2v7d0fzt6zd0/vKlKqhy3dxPfp8BsOqETerUL5ABiH9+RcgbNl0B&#10;5CIq82n6Cg9Dggx+p8xHpC6TB2IZT/T2F+B8nlUEa1gDcKenZZZDxANW05PFun9f0iCMZ5ZAxppx&#10;T4mqjBOhHWkzBUMtsx/eloLtbaYrJSI2TyIy/88TOs8I2PY20IdAW7cBj57ZpufT1lCRowQsxdO5&#10;NVKwJ1ZvUB3QOSHr9EolN3dFYJ3vu2V7cyqmt+xA6wCfOU97TqdSa0EjxcKaJ3QCqzVv2TAwRrd2&#10;UHPiPB8mfE9r79EcD+dUSDdnX98OtL5h6MTP58L/9d/+g+93waYPrP/jjrfdHDDP2bCkA22DyoTK&#10;6dUiM4xW5nQGiqoFKBWW6a3qMzocE/vwIFhRpMJJzju1xNX1hcMKcvYLXw2hXJcTSyqQCLCYItyi&#10;HYzrVmZgNxuo3ejV0XRYBFcRP/tCS1p+q4EM1Yl5mlOtKm5Ucoj7tDcq5xqt4RgNu3RsrWETG9/p&#10;x2mDVru1nGqBZUKtGS9m1vXu/KhF/Zv3Ew2ttqwxmtq4QmY6kagpYCEN2f+UpekCxJyM1/Mrzo80&#10;F7Okvw6Cs/tkyN9V1JhjoovBCfHiLU1lz1GF59a6B4Hc+6aLCBHSFUtsjs4CICtlaeBSOJKJYfZ9&#10;6Qg9LJxvC+HQ8Xwd49TqgYxVDl6tHcdjSqQDLSjkXOhzobdpGdAq8IRQU0/lQi5xu1cxRQOwGQJi&#10;nQtjE2zbhuN24O3tH/j2/l8w9hta3wFsMZyROLumOT7QfHCjQw10+MKDxGqVGOucmOfCOU/MeTpP&#10;OqHLBpt+Ph749fmJpw85VWlWidFyqPHqGngPAdpoaBsw9oZ+CNqxIIdA94azCR668PH8hHwsLH1a&#10;u5jjE3p8oMkdrd3R2i0ClTo1HPu6Th88bU778zyhsMGlW+/o+x063oAlzraN5+pUpxJryMHMv7Vs&#10;cHuXpDPDRcvp7e4clSbppAUg3TnOSnHMpIeqvsT8sSbASiPY5Dr1GoHM+r0Vzn80o2GwDRzEAuLu&#10;9JzPT8zzM52eutC2ZkHDRTkeGEdsyABAvGnrq3pZc+eu4Rn9JkW+FrwDGJz0dSuyVZBmpZk5/K29&#10;1VzTHYSrBDBO/2HAIn+M9uzapQrGGuid0glA1GcnmZPFglqWeX8/rKXU1oAmqxiiRq4LHoij46/S&#10;ZoGdk2e0mmEbqZOVLu4MVXQLFCpbO5rNFXpcJXwghEwEIwsi0cnR3ci29lCsvmiX2LW1k+qADOex&#10;zo9FzDm/22Dv0baQTYEXoEYKq9QN4VFf3COTxzVmVLDtk2X/04GvHpcQQKy9VJNUKCIZwn/o+I1A&#10;/SWpXa1lBvG3OCS6tNBr2eeewLZZVoJtdBz7hvtx4HYc2LYN+7ZhH8P1CtPZehf00XEc7ziOf2A7&#10;/oG23SFtYDlzv6Sz6TTdd02XMZmRb5nwT3DOj/QBlYmpJxp6CWpNYJ1YEcCgbpDy4uJCCJ8CA3sM&#10;pviMGW/1Mc+J85x4nhPnabMdkiYTTiEvFVjtxdvglzGo4RpbZmkH7rxiSvm62yHSBFIzhqFfrveL&#10;gw4uvhPB/8/Yuy63cuxqgh+QWaS07O3TPe//ghMxMXGiu8/2Eqsy0T+AD0BR8vTQ5pJEVmXlBfcr&#10;MLxPz3wMHI+B44gyajIAi1wFObB14oLi9wZOGF6yccrGayteGzgNOAM/2S+Le3VedPKvLM91JQ91&#10;B5Va7NPeuMx5Qxq0KC9RhIi961kZRCLiAFq5NADuxOjlpCJgVmxj4MLAwpSNhwBPERywCKjxUnpe&#10;+qTm01/bwlkStDKmXnIhJDNSEXLlppMuYLNGlDTqU7fIM03nTcnG/CvfFvCXY2/04ABCB6O/s3xL&#10;mzOvoyoKIMpQSZUCK4E1n9Udg2Z0uvmcb5kKHRfbcw19Du3Ag7eXAt++N3hgaGpFRXld1xEqEeWw&#10;SCJPY787NjYsg6zyCU329SoKNSVepSydY0CkFyH1NCsbRdcg053f0ZEOfyBLJd/W2mb2Tc9oq+fV&#10;ncei/x1P91JJRWMpou+gKd1ZhfepxHN7tn2HS9oDWdaOn7M3aodsaTou7yWrsljALbhO2JfJ+zGN&#10;cITPCH5zW0vYcu4Tzg0hfFiDNY1MHQvZMitACLwP6uOJx+cf+PzXf2A8PqHHB4T9MCB9sFyMCOUQ&#10;cz/A5lcR2Bmr3Nt1B3devHCeXzhfL5znC19fL/z9+4XXeeG6NqLIndMH2c47VKEgzXbawayUbS6S&#10;MtByq2XwEB0bKoKN4fJcZIgvG66PXYpTFeMaGHpibcUe6vaZ0GVSwGCfjW0RDCKY0jI5Q/YlzpSu&#10;1k449DzSDFJd+jPcfuF7nqFFCfqdSLxLm4koHWg7cEh+xwqpHgFlAYRMb3t/vUuivJNGTySTkn01&#10;gOsQ+N0ImhUabkvih4ZMy72JGHbfg2T4FfEHIiWL5IEmh5hvKlQkXCOK5Dgz4S76K6qJNYqY0bkC&#10;9Cbrwu9gqDQwLizJ6X3B6Kf2flYASYW8I18SLWlrBNAM0fY2UkpKt5S5emkYNBxG1psgQC4m7UbL&#10;tZrsxlx2u55X7to7wo/4U70e8+AOgmnF3BPJPeBYcYbhqEsiHlercP+ZrHkjt+jN1TXhgOfFvi9o&#10;sFUzw219+IFpA6ntc1wrYh3g+W3v+ZRvPvxk5j0a4w6ht79SEFN4ZMHAFsXOFHSDYmcKWq3J0Peh&#10;nom8D1ZnQLxklMctgiWJGlejubvvs75ntYT504pOSVoUkOchFIglmiuq18QGzz0Uq9oWGr8UNrYb&#10;wNcKwYr7EiLWbgqPBSyG8bMiD1wAgg43/A+PinJGuL0JdjDAy8yNQIosC4FNb/yEHQ9IKOxVWgPA&#10;8qwJ2W64NzMsGdjXCVyvckroAHsVWURmYUYDS2FJqxBW94asoM8q/nyHhiS3YvD5jgmdB+zx4aU5&#10;rtO3f52NFDpsq22YjjRoMJrQlbiBcTyjRAf7ZGjQ6I21Ba+lUbt7YMvAJcBvAf7v/2H4eHzh8Tzw&#10;f/0F/PFUmA2kwwgWFc4E2CPSY1uEnhkWIooh8HRHpgjRao6NKYoJYIphwvtAaMBh8dhoyv4d8RJ2&#10;EE4iRKo4iIohEGwKROL0XA2wBtoSKfZurXbYVGGCteOCZI1Kg+r259gV8F40EFbish/9zvrQC7E/&#10;i+VO4mfWK9qRFRnUUAxTvJniQxBNFZf7vYQY7i4xZqvQsXNPao3lc6a06ENuKbObpaTiFm+mykgh&#10;4ggjUYAxxc9UtcosNb6fL9Hsj1L8pMcStfMmFRB3RizbYJkikUbrgp0KXGjfOmBqUDXo8MaZXuUn&#10;oCSEh6HAHF4Gxm1cgcvqPWEWFpYBggEN/C2DWMkb7OOUlDX2EGYMjsXe0ew0/JvXEpyn4bwiShUo&#10;BwcsfD8CG26IvwCstTFNMafT37kX5r4wzTMzsAAzRvcgnS9CAMyDp0E7akSH10wV3tBzGMYEHo+J&#10;+fjAOH5BhisiTsfjeAJPKOA391W+GKXrBvxo4H2eWNfp5aXCQbDWiXW9cJ1feL1OfH0trGya7QrS&#10;1jK8ux96JG/WIV7yY24c0/A8JoYvBjYUS4CXbeC8sO3fbuBbX1jrhcfjLxxzY+yNrVHuKRxM7sD2&#10;jAzPsnOj6BwfmPrE8wjnxSXuoFnuqMnG5htOYLZmOZsxGOke9FN5VoItC4ILYJ8gVVg2IzdgOW0z&#10;G8ja4tLxW9yBko59C9gMmVciuwtB/2n0pOPcNmQotnoAQHKZiNq1tXwf1oXNyG11eLS9b2BWdI84&#10;gDu9yybLNOA4/5aQOSpirZEFGofiOe7bo5s49IHA1XqXYRsx5b2WN5JfVzj6N861quSbvTkcDWCW&#10;49qNlsIdEocBUw3HAB6H4fNh+HwKPh8Dx2T5Okla7tJ4GEZYqqM5TqvJcmggIcIKIwtTLo4Ye7PI&#10;6BJcUWbKoLlfFnjrBglrImZF+ItsaMIS6aPiMY8op1gZnKSDjBoUZsLSIGcWJacmHo8HHo8njnnE&#10;uSYoOjdpa8Fmab2k/rEjcc6b5RhX9OVaVSZqrSiLs+LcLyxbnkGmAyv4XGV2Ek7q9yxJFvSKPTES&#10;mKlKRDNdL1/Ya4xbwuWU6C/0PPDH5wc+mJEyDhyDPXMQ/UUeGMfEeD5w/PrLMzGeXoZDxJ0/vmEh&#10;Y6RhWgDzKFBnjY7L207Y8owpD/T5gAfTXDDdgf8Rkd8CSsrFBJejb/Q8Ds7gjp0scWQhn+74HNhL&#10;vSTg9pC6LZ4ttAO/NijmRIYZAjb1PRq5np0hb6nXG7YpqAtu0htzbWKH8JJxARGlLdFP7VZ2Ch3o&#10;DKKGYb6ftCNMHXg8Bo7ngeP5xOP5ARkzgnqeWPqJJX9g6S+c8gsvm/iygd9Q/BuGv7HxtwEXWObE&#10;+6+81sbvvfFaC3Zt2HViR1+W6/JMMZaTyiyXTYOqy9dpjIwzBZrTWJqxkQ7pffnat+trshZw3Rrg&#10;gc3eh2wcAjxMMDeyB8ZQw6HA0zYeunEMQODysNFewIgccXtBatBS+ix4mrbAUqquNzNLrzlhYj3p&#10;0NuGzeDNtHyWbrRT/y0t22HNpVLd5m/TzD7BJpwRsoKfGnIchBGBkJiABJe3I7wMFnLqDhnJYtyO&#10;VqmpB+y5GtHtAcDaC6aKQ6kr33GSIjUz0lEz8z23ovUVgBXyFfslku+COjlfo03X5Qafb7M/xHkJ&#10;3fPpGQthIJ6hQjdK7N8G3M7V8I8qXD6zeBLHzKAkNFEn9oM0w9D0Qhig1s7LYcB5cNtL4WPcUZ4Z&#10;GQAJS+5FOQcl9aR+Jr5dMV/jmfJnvVVd91IDsmm3lTxDmlen2vZQkLqpbx31M8evIV7e8hjqwVox&#10;Jdr0hLARONf32/Xmcqr1LE5od6mXLU7GgTGfeP5iU+8/ITohcB5M+xL1zKjMfZMXLQh5fha0bW8P&#10;OjmvF67zxHW+cDL74uvE768vfH2duM6N6wTOHdpzVATIxeqCyABUMAxeMtu87LiY0/0MWAjHnhFO&#10;FJX5KRrZus25bF6mU0bY+cTc9qcDe6tngaE5MQJGHEUEh7K2koR9SDBbcJjDu8tc1O9JT33PAt9C&#10;r7ema7/lSOetdeZ5pA2Auwu4McjbGDfg/46sbxck2PRPeyS7n9OuZ3McI3H7PlpNMVEDic28RG6/&#10;/Div+5h6i5oo9sFbuTd9fk267YJtjCkEpNu2WBHVmzJn+L7cPuf3uX1fg92+JgON8bk1glpXnidJ&#10;BIGs7WOOSWJFBkRC4BS890AQdLbF9SW1BWHGz7687G+c8s6ETdMQdEsYMq7pDlOAE0it2NhWzy8i&#10;GISiZseFLgaP+LvDb7l6UnFrgoJFKai7gaQEtbJqvMGl/Yw7He6kP+u+W29/yRs+9ef9w3Psfn/F&#10;Dd8bo9YM+p51rHzHdAorzZlxW/r7qHbb4duabrhmt2sKXATuPKg9kD5GCnfwSMWGz4A3ibu9xOFm&#10;74ULwIS4dWMsLyGV2xdCurgRXtZ0Z4UqLH4yYsRLOo2MpE08FHEhZFtUt9Wy98RbGN2obvByYcjX&#10;ZYosK6VUnPdyI/4YHkh6mZeOihJPno0SODy8FIApI3wUOmcIKgLsy6OY9y7cCR7hjhyBYEDmSMbk&#10;jVJXwlc/Ix/EjV4WmOrCuuC2bBFPhY8z23tH2YTt56EzHDOCSwz/61L859fAf/4t+PgYeDwEzBYR&#10;uwoUAN/QjJL3usIpKCXISTJtr8Mfwi0lGOKlAXQEFm1ARW0kRnDw5kSP5xQrcMyhIE1Bb9OCoYJK&#10;/1ghuF2p9HpzvTJGcWwK065QW8B753Ox5y2KZ0dE8F6R5bNLoaYUl2UiEIEI8Zyp6k2fWUpK3utm&#10;EvQldyen8pMT/obQFdGRNOONh5Yw3eiFBNU3nm0YZO17BJLzDU2ywZJUjAamc3wzy0jYjDFgNBZo&#10;YhkyawpkfagtRYdomI8FrnCEuOAckUrxntpqkRL80jhaCkTF61nCYt9XghCVI5ae9mbeludsWzNl&#10;2cu/bFzwUjAbhh3zyoZ/FnsS/WdsK2ZkduwoYbVJBkIYd97uDq0qTxTICKSRh2Yg5VnIwBiCOR84&#10;Hp+Y8xmRVAey9wGNlQET9CI5zFgqX4wS3jQAL2/g7b0xPAp+7fr9vDwb4/W6sJZF4nM3bLthhEfO&#10;0nLVgFVxTOA4gOOhOA7FOFxR93NRrLVw2hXQOGF4AHgC9gTmzMwUp8fWjPwGgWLogTnD4A4BTGEX&#10;YAO4xuVr09OzTNYOWGAUWgSmCMuCkIYQZwlvNFg53dsGdxIS5gK+xRRZLzpgMu0pjTa5QjqKTwDu&#10;IGbm4l5wL5iPo9udObbYWwDIuvnNWGzmBj/CaAagxN5J7iWdD6R1Pfpvh0M4MrYyj6zRK2ljUL6w&#10;Lv+SPvVSNqjeB+Ew9t4sTntXlJe8ziv7YniZKc9yKCdGOHi5V8mIODUqrC6iPKbg4zG8F8LhTozJ&#10;nhI869iXTUe13AYs+asZL3iu21i20cvW7QhcWLbDSbpx7ui9g2akR0nrgARrZShcaa4Zha1R6igM&#10;7lnqixGCkOSFlYEBeJ15QFRxHAeO44Hj8fSm9u8Zt7ezK/rY9b/kOcZeARVVv7Ybejt9YVN5xbob&#10;qwAAIABJREFUiEHHwjA3Jojumiv5jfXntmyL9ozs5ZLnYKHuxJkaDYU7z1YRUbBD8Pl44NfnB359&#10;fvpezANDDxxjOC+f3iRdx8T8+MTj8w8cH39hPv6Azg+nuaybn/qn4W7o8b/dQL0y+4h9L7Z5wI3T&#10;4xUG1TDaZvbSTrp3M7SFeMW9QuyPxZ5nvxhmN12ejbGjTOtGZQ6tvW99MuhwQMB1ympKXcL16FuW&#10;Rq65nNqsR38X70OOb+dWUnM7f5CkSN7p6ouBJZAUGxMbH8PwORW/HhOfjwcexwNjPAH9wJYnLjzx&#10;sieu/YFTHjgx8De8L8Zv2/gNxQuCyyx6YxhOM7xsVzmp68o9XFc46ZYLEzv2mXOjA5fOM4vzLAdp&#10;0Yx7JlHwGWN5J75XZI17E28vJ+UGsLl3lvQdsnGol5U6ZGNqBPS0TAxnQNb4W+Bz8DfnheY6UELx&#10;Bj3RdNyzbj3Xi6Bi3bFB+RuE0bQZFC8k2+AYStkRTWaPsRiQFFzHcaDBSrsYbePf4JMyUrPJiITc&#10;WvORNgzMnTISQb3Vs87KaI8fGjOn/sXPGm2IDahs5sAJYbnaEBzzdwqSUvdbjaWj+LtvIM+kJuDO&#10;kIU0cFMe7LP7Zk9gbjIiuLHoTa0nfuf6m+5Ta6+5cH9vKX5Sh0gZJU2fRlnG3t679IGmA+2Qvu52&#10;mwYJ5AcKZHl3Omoz+Il2IdxUNO5q2j3jr3q97Z+g+Fp8NNVLXB5DXQYxQM2dGcMQ+BwwIajA7wKV&#10;OrOQ7xnAkAFh3COIV3N4fuJ4/oHH55+Yz1/QEb2dmmznxpNaZ+EW6VP7VhA8aoWu4EFQ5/mF19cX&#10;Xl/uyPj9dbpD43XhfG1c21IGgrhzlbEAPt9djm1oYJzjLHUlnjk4tzh32YK91eUmU6jssA25HuI9&#10;LRUw/31FBupWS1hLWIrlUqcR0MYAyPCA0yqfJnkmmX1BeE5gt8KFZqsA0B0ZHZDqsw6AJZ5JbgAQ&#10;UcqJTIKKGC/i0wlQO+b743+mps2wuRtGvBMCud1zf1Qe0x07OEwXtm9jODXxPWyR1Gkwekc+qflY&#10;MZweeQ6kOJHIddubNn1uSfebFIOIVScTbTe3cWuUbniP88plko30/dFbZkFnI2W09rWVeUiQjdEC&#10;qWqd72vlvx0G3s/ebmuRN3hEm0WN+R2OaWBnlAFXotyXH0Cm382fCaJtFUFf29rJ5D37qNZec5NE&#10;b2twYm9/d3SQ3JvOVGva9Ucno0lA+2qC0BSRaOO2BVYmUDzxbZNybtwGq2lUTfO7KFBndyf2/ok0&#10;f2PNj9lNN2el0GVkb+MxMwI/fMfPNqqQfpnvGLWRRgqmOYYQYPlZLJS/30hKRKqYQNYVwnNkCIRk&#10;0puOqg7IWJClwPQqrRg0trP+t+SamDpo8Ahlzs9CSVPVDC2Q2FPhXCOVz6JusWwPn95mkHVB14ko&#10;PJ7RNr7FxLtoZrc3BFcw4MhgUM/SMFXYmI5XEfkjOylvUiDzMN2MZs5ofR69OPxZCJ4uCFX5HjJh&#10;ibV7ZkqcDGuyi0CGQnRC53DGqQNjPiJVETiH4G+b+J8vxb9Oxa+lGDax9/DI+y0RZeACgQidGP43&#10;C+cwGkZCkKPtmXVYv2NlmdQFKGE9w3XYLNKan9FCWElODiZ0GELAkBAiQpDx6yIGgg4KSE7p1jhb&#10;mcKp2TPjVkO+4XDHPDYiTcfRWuhGt7uRL9Yez7YIWRGJyE3lXHiGKEdGV0Sk9jNRr7hlg7TCBBoj&#10;SWZZ4qjUZSuDBnA/N6tIKAGqzAavkeKAPJf7HBn8IJkNlgYW5GGAkaSO5wC2hDPDlSzZdFJYBeHA&#10;DW38jjCiatkfo/cW0YCFDK7oLJY7KO2gkSQwKKalE4O9NdygKN8NkrAoA2MNn1HO49jvbXcHAUtS&#10;rAUslYg2tsjKLF6lVoZ/v5f7QXej4xeT+k0EMg7M+YE5PQtjM/o4eVbBLOHIyY5HHyFwDM3gxXIj&#10;Z0abXmFMdkfG+frC79+/8fX1wnle4fwBdsvKCOh0p03Auwii5I1iTsHxUDwewHHEZ0Oq7EBkoHlt&#10;feQzrhUV/ZR0AbnvsDDMgrgO6DAwowEmHoSFDY+M1mSZe19Q8mEVp+kSfNqIM1Y+eSlgokHFzCCr&#10;0znCnBsjGQnJaNRUvWgMyL+pTBJQDVjmUajY2HYlALM04Y4MXUbIMb2oN0WEUV5SZG2z20yo6DrN&#10;C1ecjxf037PlKmKvG019Kfyd+kWjS93AkEaHlt1mzATaVe5mLVz7CqPhhWuVQ5EGxWzuDNYYRmAJ&#10;aQNpyw6HvDsxno+Bz8eBj8fEY45w1HtMa5JClJGUrKpLjqQlu/1uiN5TcOeKN0+O3jsG77+zSRfY&#10;bye1qFvoDJVhzxCJRr7iPRRUInJzjMgY8CAROi00+Ddx4cZlpGS2eUw8jieO44Exj3BiVF+plEC5&#10;OBoqU9Z2OXM3oy2bR6+IZGdfE/JUpzFu7BBhRghxLIJdaLCz2lwDaezOjIwdkZY02qdTo2ZXMGB2&#10;+6liHr1/DPz6eOLXxyeejw/MeWRW7AxHhs7h+3MceHz8iefnf3hz7/EB6FE4WxN23KNBOvX2iAO3&#10;aLDMUqjso0a3wl4ZZGgcJ3/mQYIZaS5b0lZxfx4zAGyz9xEzCNxB7eXP4CXc9sZlK7OGMmvTJOdh&#10;VBtiX8mH06xsTeexCvwpGlOG0JRpkgp6MMBuss/dPsFxCudoE9HItHoeis/nxK/nA8+HO/igz3Bi&#10;PPCyiZdNnHviJYovFfyXCf4G8DLBC8AJb+b9tQ2/98bX3nhtw5mOjBX95qrRN7g3JUgUHMTUWY1j&#10;E+/DuNidFwDVlaCLFgE17JER9F1sQ82aI8Oge7kOpAsjemMc4eARNSIC6Bh15yFl05JH05FiO52f&#10;8UUsJFgDcTOc+QaHsxpn55p2p//xO03x7qzwcZdVXZE0EJeX5TZGN7QnmCX+STqBJTDrRsHbfhOe&#10;ONb7mPyOI2xEjwjQ+RC/Q974TkF4/dsHf5sSKP9zzQh5kzqj3Pci7yOf98/3NlQfzxiTIknqXcS6&#10;kCxDTksDOTkAYYabJJL0iKuigxUWq3yT/VJXgzWuEuNyMwhb5LUxnrW9TTmpw4AV7+mf57Vcc/yw&#10;0OP7vmfGu8VeRcP0NESbWzAWPQX3YWHp2GsHa0A24c4z9R8jfipCHp7q5U9FIyDvzrN4xmYhV8e6&#10;S1QsyMl9ZzYBlxrBDePxgcfHH3h8/IlxfEYp2gnKhQxMyulKnd1NwWrHaOKZGHRiXJG1fb6+vCfG&#10;1wtfrwuv14XzXLhOp6MZ5GXbnXZjVwuGhm2gXB+w54UY5ObIoIPV4LDgxUnCxmueYWhmGLrjjCXK&#10;xwJ0EnKftxjYJygsYQG5dR4iXspaou+YANmn8yZ0mdVdRL38225yFuIkvHSIDFTFZt4Uyvm7QBqU&#10;KgWFDvztszu5bCTvnfrln4b3Vz6XQHEb4wdK+sPr+6jvT9A227erRW4DWDdmvo9k93t9yiWgdCYN&#10;K2McCdHd1XM7OpRo6Yyoo2o/nfus6ln3T609ItKheN4/GIlqrO9PuH/f2FmWO+K7VpFn155l/Uyb&#10;pw2wJDj1fEnDB38vsOf5xH7cIuQ6YnTTE4D2V0H+fc1ChtNxg0ydhuq84+2883OiN9cVq4953vDs&#10;fXvz5N6vqLvs7TPD+9njfgZpPJWE1bsToxjM/YluWKrEP2uzK1gt0UFahkydVn3v9KQyAA1b44pk&#10;lgAdUjxDOtxoXO7Ogjup48AhPIjF3Ps8iukzGyeZdxJZqTnBo/RzvanNOxnHDsoolrXXKYz6EjeE&#10;vQRWOCJao8g8Uypo/E5H0hYXmjyTw+8vJiLYGKsgfQfH9gyPCZvmDV0ljIEnGY87JMrq5REu+wpl&#10;MUsUSZQ3mblXmTWnwL0uZjGqTB2MLAyPju2w5SexEQKuRnmqfO1IR1+5l0tCsYVhzok5D48QnA/I&#10;OLwpMiyarA5gAJca/r0N//Nc+K9T8NclOCABIiVGO2o3XAWilmTMVRgdEJGMKMGITd/it3QcSMKv&#10;O9EYLc2I+uSjtYG5Mx07U5iwbmRDKlqMTofBm9wZ0snRHRlDax1u3PESNFVCzOGIpZCI6YyIIz+7&#10;RbLQEJCRkQEjYTRyPPb1DKUjA7c9Un4WqaiZApP0KONqbjDkaFvivKGEU+pijouMTKvzBc+MpQwF&#10;gQOdchWdu1EaqT4a91n5mDuEdN0WOT2eNyAWwpx6RMyWnanYiHPhfjA68DJP6x9a30tECvq+WTVS&#10;k3Bs5N66wa6HW9wn3HhCfuf75bZfGkYc7nZklixYlIJxY6T51nkqsaivX53HLI5h7mBq7v8waHrT&#10;cDdGe5q0DBe2od6kkzzXxI0KI9bkhvQooWSu6A8DRAZ0HE7/4M5U2W6wSOqfGQNlGnLcpTEBLWJ3&#10;ZwS8l4Lxcj5reUmp6zzx9fUbv3//jdcrIlKX4bqqJwChOJ3H4sbXEU6McQDjMG/E+hQ8Hq7ItXYe&#10;cW6kEQrggOKAyAOQiD21kMv4TENERWmk3zeYT1mJWXXu4PBeKkETIoHFdvVu6fKOMmqVfDzgBntH&#10;pLfzqzThR9ZY1rqWoBlU0t6Eoy1tISBNCMfH8mauCEXR5QHFHBtjbM/ECThJGdkqBjFloDQMFP0t&#10;kd4q4jdKURGGvIH3jGj/CZZgzHJkLUrc0phKufaOc7WnMRcaIbZHNK9VzSFf14VrX1GTfuG8vMHu&#10;1+XlXc61wEbEG5SjOr8CvBeQhdEaOKbgeSg+HgMfz4FnlHNgWzEJWciPwSrew36WV6k0G8CKFp51&#10;QfoSzt4FZBNlOjJYGmunfEcaYLfsK3c9ebjBMZg5YlHqyA3/7jxnGaWuGksZ06WdvCrmMfF8fOA4&#10;jnCKlQOBI2R2DeqsqgF1SN2tfI4xGyMi+88ovbPYuJ1G9OvEWldkyLjDcgw3Ro8RpfZUQ1aWJmci&#10;nFcr+HGU7WGmx2L2ZDshztkistwiM0cMjyn4fE58fkRfjPlwJ8Zw55Y3+Z4Y88B4PHF8/MLj8y88&#10;P/8C9BcgRxrkRSgrbET9QKTzkkE/ZvCSUt7gO8vAxR67LNWcD6nb/NzN0WmFfrsWQWt2c5TszZJ6&#10;O8/jWttLKS7DtarRNxvVp3xhpQeaecSwxdm4nlJ4kdNI+Cn87+apLnNUCFzEhyexvcvTiPuCMrlc&#10;YYErw/nL8Tzw/Hjg+fHEPA5AFQsHFp44MfHCxBcGXlvxG4q/TfA3BF+i+JJwOJrh3MBrb/zeXlbq&#10;PFtvDGat7OaQiLcDaciPMIeL3T5Pg2/Mf/PsAt+tym/ZtizJZhl14cY+LzTtBvVhhmHLy0mJl3yd&#10;YniIYSDKn5K1mJemG2pQWe4chYZewbNGGpIJlzxcaQdsm3JEGFlR9MyNjJTZHabTwExYKJE++UE+&#10;B0gZ07K0asDgNmC0jxIj7rTPgGbQt5vMTMd3FzuK2tUYQCv11Uq8docCr+t3Oj9qGo7UHCQ21WIC&#10;DAoSQ5gE2rhyfzMTgv9wRDct1Yb6XlbzcaCFO5KeAki5ncZvZusbz6F2pVZkN5kyZY5woPCZ1IHa&#10;pJBBZblR9/1vEwOpRMpc+UTCUZVHqzEKtngit954QqtVnEwdSM7Vct8ZfBg0KhTlTsOymbjUudIB&#10;R6euNcBw/ktdVTDnyGwMBlSwEkLaG8lrBSjRmnTjzU0m5N1Auu8M3tfs8cDx8QvH8xPjeHqgaegs&#10;pkXjb1nBzZFpAQFU4clzMpP7dCfGeX7h6+tvd2D0LIzTcJ0baxn26mWSAe+N4fkznpkR5aAzjKtg&#10;S4WyAVK18zNzHUljcj1YfBui76s7/YkLI+wyIsPtXC1bzuMaNfZ6x+otnzsCZxiAxgDGgkPydLvv&#10;XQfxImAA6MgA48FQUINOUNFeVgfXvkh1OH8UtetEvJCrPYiENm8IkGuAkYTtHVAaEe9I3meWxEsE&#10;jKqqNXDmlndK/ou3dXKfOkq3ZcU6ewZCRai9G5WDiN2eyrHeqBUKFNK4EetKxIfg5/4j3188AY+i&#10;G7dPb09+O2O+ytRKjm219pwdHRjdedHvSvXgnvmRx201XoKhl7PhTN9Y4J3yxQdeioJlD6qmdp26&#10;7yPLZWkOFO9cV43L5Ur80RlFQWuKJTW5oJQOuuuGCd/3BrcMhsKh7+dx37f+dxilG5yV5aTBt3Qm&#10;xHPQ+y3NkFs/ub+caxj/Y4NcBsnYuzbZjtecGwWojo0tNkwI5/7tzSMr3Rnnf2cN6jzC+zyMe9AM&#10;xL4FbmD3KB6paW9zw0jSE5TCKjVWNRxrLwopY5Szhs9mKSlV7DGCORQ8+YMIt0G7Nus/xhnJgMiM&#10;CFBxBD1fbiy6VhgfBbrcq65DIJlGG09a7lSQ64JcK/Yo8E2iqatURBy2O2G8XBHcAB9GKmSjZ4Xp&#10;jPm5A0FGlJQyw/V6FZ6ziequuuIsm5LMGE5X0pGyl9e/jaZqGAdAm/5WYA9v7DcWrss8OksAs4Fz&#10;GfZrQffAv54b//2PD/y+JrYAEwM6D0xy7bWwgOxNIuJMXy1KaJjzShpE6BhwIatBgzl8acv2qegd&#10;Gpd5dZ0Pz1VDeOjp4oyesMziAMRGPTAfRAcMwCwIGq9uKBCODC8JMRokB03KGrulOLbpOi0Nw8SO&#10;JsgZfZqlLIjd0Z8jmnhP8aZd3aGRJbCEc3cHXQllMVYjMS7k3QXzzpEhgCqjkksgKlGffwkq0+DO&#10;V+rYiooXJStxoPtcLOilSyEBzWahr3IShPOCi/5YAMBQ39uWmTFDGBBIGE/DGAlgSuwpnSBZ6qbx&#10;3QZP/WVAlCJpAZNBazcNBmu3syW8xniqGMFfTMPgLVZZK4ZKtA3ng8rAkAkTxQU38CkQNV8dt7zS&#10;HmUEeHbPEB/DJGmsKCOXLLNiuO8eibyg+wqnqddjzyAMCvV7AUaOHZIfDY9ZyueK8i8bZhfWdeJ1&#10;emTV6/WKxrDuxNjhJN1hANs1LYSY4kbWqRgPgR7mxqYPwfwQzA83PtH5ApaL0e112GVC5QGVD0z9&#10;wNBPqD78Wg8dK4crSNsHIq7NxR5DGDfPNDoB5SwCRnMsFM9LqYpZRW/pxCxT58cfuLcKa9Jk4UTW&#10;8dHKaOlBCjFeWtHjHpMsIWLrxL5O7HX6GevAcTCKzqDmZS4o3yUfCueLa740IPq+7Shh03GeRuIM&#10;tgkHjw4vYeVODI/a29uAvaBjxeNWI0wSPMCzt7I8qghYRhFB12AVVX+t7ZF6lzsyzuuMn8udF9fG&#10;72vj93l5ZPS2NN67wwWZBRco6DQZbszz3kWejfF8KI5DvPeB0oHq++V8IShgzL+TEirepDJdHnQa&#10;g4g0ZDy8BH5snHtnA+HUKmL4NF4EQ2OGliowRXFAkw+rmDfzPibGmFHGUJNH5exIOwgbEnQsGns/&#10;Pz4cX6Kx5k3iM2vyD5Iuks10JxRhObNqGK2eBnM6MEg7PMPL647TsOS1sPe2oPveTaq/zOC0KXgy&#10;Yh47jA8ZbmY7zoFODId3loAcCjyG4tfzwJ+fT3x+PPB8HBjqmRhDB3Qy42ViPp+YH3/g8fkXjo+/&#10;oI9/wTBhlGcLixIHDeuOF6zZnRlw1dgecEOTdINtyBk8N5Pi0dyL+6tKwlmUrbou7xm0r57ZtLLx&#10;+l6CFRGya1m84cE1FjSKS+vyhEnK8BaF46vEjqYjMNdipUEXxpQTA3iXS/KhSc9uy41xTSz6jAl0&#10;AscTeH5MPJ8PHMcDqgfMJjaeuPYTFw53ZojiC4IvE/w2wW8RfJk3+Gbm5WmepbKXRZbYhfPLMzF2&#10;9B7ZkeXCTCBw/xFCRkhTFrJRym38TSTujfAms8icicAmCn0bEE/jgOzKwGC/uoEN3Tucc4ZDFqYs&#10;qGwoFsQiSz37rAQ+6AaiDj3t3elE6cI+QZJSZer+fjJ0YKx2ZmuvFlke/ESKPqVsGw/tokM/Znmj&#10;sRI8nxKuwOWkEn+dilE2yWzhpgPfS+Pcxy9JnPS8AhRoyXbJ3V9s4Mv9k/ao0qFjJW2B7+V50q4j&#10;csP1m/xMe2IhAbJ5YJODk4UzuDf2mnPr2fCiFSTkokoAXGR0+sMi46thKWnBzYkRzFFUI/DNg0Da&#10;DfFY/nE/7ZhSwFiHBv+pUhmMaQC/HSVp7318S/qDcH4a0pYRc6MuY+2ZHJei2RCEvNFkpuBhI9fX&#10;OUJka0nTAaUC2jwYgUEIrm/oYD+UDNvMYBnKOrkl5s8oYz4gm/ZVhFNAvCTi8yPen5BxYAUwCChD&#10;cyPpTgbYtJwOizqqggLvu7SwzhOv14nrOnHG76/XmSWlznPjugzn8j6Ee3HOlnRgwbswMzDNF1H6&#10;Xue2OzOAAQbeEEYcZBXbDGcGclnaHjxQRHGMCYVgyeltrVypgyGywenGsLAxB06oogIdGPwhoS+C&#10;dLToCmW8/krJm7AYkDNvX96AqQ/xjfsD//j9T9d+H/+fr3kf/5/Gi6WnpeD9Orlf9/YZDdj86yZQ&#10;fbsvZiJAFSz4pyX8n+bdp1jJgN9f3djboyabcffb3L89IH7IDxIcx/j/ey4B8BYEG2Q8/d7y8v78&#10;akwlmcv72fjvjjYLt7N7FxLAJs8kk/d1ZMQzDGGRbH/3MdiMvTs4aocBQG6GcEGdz/ve1bhO6d/O&#10;hlzxxzNrMN3gkATWifL7fXdH0Y1Z549wMHQYoJtc/gkO/s9w4QzubdoplWgI7hLGoRrvDjPdgUoi&#10;2/c42XE+lZWP9w1HOoGmMBRPM6DDZpKLf0KbNp+a6ftZc1w+pQY09bgfgVcE1ZaC1yzI9R4DmBM2&#10;vAQShEpN7aVf6wI5DRtiLjht1WgCzObNhHdmVgC6AUQ9dGM2BQBchn0t7OsVkWgUsJZHJEX2hGlE&#10;Kah48/FtgI1ag8G57Dr9JwTQMIwlgy0pSgCMMbKO7d3SEcKB7UjAEVj0rPDG5V62wFZg62X+DNu4&#10;vr6wzgvXvLA/Nq69gNMjB+Y4oKpYy3va/L5OXF+KpwJ/TMGnbvzrKfgYAxPVdPZa5nsDChGkRRWd&#10;lEcZ5SumVJ8HRq5qMl7/j4Z5RTFkZkG4kuTN1WmgQDriR+KapcBceFxGP8ArzVOlCBrXwU87KEo4&#10;regskdtbEIbhbbHWEEr9n6i/XQ4EbzwZQlsYH3ZEo7mARXiVlNGLZXkEyXibSWYUBJi8cWh/3htO&#10;W8aR7HBMMJME6ajIAolCx0XRNxHJeuFoINofntSqKRn5q0oqAsucl9CovCNCC6qBNzF84ENl97ji&#10;ZFuwsD09VwTXqsIqJLEmO8vWipShsoxmDpsMCmAj9R9csDkPZ2UOGZt078ZzGGEUTisBZIRKqF4O&#10;pvOK5NtxkDxbN4pNqHrPnSsWNraFk7H2docs8l4IphdE86lrU9AHtinWMqguiFy+A+oGWvYF8B5f&#10;HpW5kyf5nNOJsy0bl651YYeRbe8T1/IIq9frN16nl5RyZwYjFRFOm6jBDXdGqXgjXZ0KPQRjGuZD&#10;8Hgqnp+Cx4dgHOIloJrR3YM1LEq7HDiOTzwef+KYf+IYnx45buztU8qJRtw6Au8Fmk4aEPah8MwM&#10;xcbwfRFkOL3TwCAk5k3SeyNUckdXsCxKhLXvrPZWkphGFDncuFM0ze9TVcj2bMydRrKqhb7XKx0Z&#10;AsFxPDDHB2wLtkpmoCQAm+Gm0AdNc2eK18TOpquGMLK58urTZbakQOeE6gHRw2WgkFdEGSnouE80&#10;KkNJw6cAuaJV1TuBfTGua7nBMBwa59o4L4+C/jov/D4Xfl+Gr3Pja0VtZQOWWjXoJs3YbtyU7Qb/&#10;Q4Dn9HIzf35OfD69nNAcGmUADMzW8XXzDHedd8NKI73ld4KMzPYyUjTwI8tKndsdL1FGv5WW6SMH&#10;/RDxclEavYGA4MGekXHMaM59TMw5kpgL4HAUxlQakztMapzp8+m9IIZ4tqrcHAaWToqUBZMPNRkV&#10;dBjsRi+7IyOcGJFR406MKje19/boRQunMLPVZEO3ZnlIHkVSrnjm3m5W3WblODGWq6BBlmvhnCMz&#10;A4rHceD5fODj4wOPx4FjuhNDoySlqrqTaB6YxyeO5594/PoPjMefkPEJieIyFrKrWRlTsmgOcSIZ&#10;2wJwwuyE7RO2L5gt6JjQ44AOjWhS7rbV2f6DbpMhC8TFtj9Ih0llxlxreZbhdsdF9psJR4Yn3DQd&#10;JfavJdn5zHIqEnLwG8e9KScdamo11I79Ujp4XEbd2FjYvYo/tZKERSexgqEbcyqOjween+5w0uMv&#10;QH5h7U+89D/wJX/ihYm/8cC/MSMDA/gNeE8MqPfAMt+TtSyzw9blmSx0Orj84fSKf7+rYZSLGPDB&#10;ChEGOqiQch9lwCxpGtniu70lst5lLUxhnuLGQATNYGPshSELU92RMWRBcTlORYYtDeahNXt2phgu&#10;zlsEpuVEu+AGRlf1HdYUnt2UTgypte8bvUjWGLhSDdTT0W/5WxoqOY4GAol6hpZG8AqiXOv3V+kO&#10;OZAFq7vNSQKGBdVfiaUOfRw6bbY0uL0dcCAFSjalk2WoRH88NBnf+X2fd+pct3XjjkvUZaSuCeEY&#10;EEl5hKWDDciyOpTx/I4wuEZGsfNqS73OvWVxFhb9uDIjivsapfHe9tkD3yqwifvxThLSF/MPJ0fx&#10;hdt7l8vfX98/FYQuYOZ6J5CldwGh2AYqnUL4Am580ufq39/mJGyTHvoWnG8VZS6HFs/NQp5geWYG&#10;Mg713hiqkiVzGXhB2R2y8wRz2wKXxJA+rDbtrs7A4BmFx/MJPZ5eRkrCprPlNuhelJPL3WxRlUII&#10;Z/05BtcZrhXlpNxx/vr6wtfX73Rg/P468Tq3Z9ReIReFbFR9TRxynAY6j5Tg4RDAhuv/0JrP28E3&#10;B2nIJoHBxEkPCgWggjk9CGjbAtSdGl4y1fno2jvwBWELiLyQdFqW3En9leW5rc2hnJA/ssOafujH&#10;EAm9kABwO9Hy+RMK8pobhAB34337vRsWv83ifulttiY/QJp9o7WFVHdWfZuLtN9/mEIworxaAAAg&#10;AElEQVSN1fzF1h8v7WInmQK5LVlqkDZoJ6DWtBT74eJ34nUXwfo8rN/GPUump/UZSLAlr6FBNx27&#10;8L+dMXB+SVHqQbetr7hTiWutnV8tw89fboROcl5kFnabZ59XGO3fN7dtQI8BkO8HgPd9/ienT4/0&#10;bywPSJIc+5anWc6RqlhZ55PMUEI5wso13xiZWZtZZPvUlsel7RyEO2x5VwGixD7woAuPf2Zo7XVb&#10;f5vifej3m1IBj8CRjPY1WBg5diZCVMYWxfDad19rpxvO/IzwBfheN43f3muT8kwCxrXN17MgeH5h&#10;iBKPjIWR8fqb15EYo8Mv57hrnpyyeNiD1xQ3N5Z4RhmNRLyFChR8PRQus8l3GLGz5EV7lgoz4pNR&#10;QyWExlBoTGCRtSAQ77lRV8OjHULD3YZ9vby8lLkAvNWzMMwuz7hYC1m6iDVHIR5tiumOjWBUXoq8&#10;1aRdBsEVwoO6QL4Nci6wD4NGg/NUXG3Dru3K6nUVXVJeN0p4EngmxyGJJ+aHAQNwritqx0a0wlgQ&#10;lWxMuQ34ujb+87++8P8+J/56TjzngccEtrmyTAEdqOZUZlH3P8gTy0r5VXRMECYrHZbNv/3YIltD&#10;agxGygs0S1YghAXVKPUlRTNzDxARETQ4Jx5H+SvS/UCz/NkdK+IRKF52LMplYCTi57+JV6xx7B8z&#10;uiydGe2MqM17tkfMN/Ypy0ah+h0QV7LJqkXkInlT4p19+7k7vjZWSJroNJn3F9ygD9tpMEhB5XbW&#10;uTbUeNKuyYyDhAT+t+unGDzaLgw6toFb3W83VlNIVxi22o09azhIOA/hHoor214LXoI2+5dC7wgK&#10;IIrcNzrM8y0s9LUkWWx0Jc68uDggI+PUPJzXoQa9FAtira6YKCa8F4M3s/ObRYzkJ6pPSChWdPpp&#10;KO0jFl+Rbclyk108YBhYJtEgMHiDLexdaqzB0gi1CxBwi6JOR4Y7MazVu329Xhld9TrdKLmzLFfb&#10;IwmaYRtQc+fnVOgUyBSMuXE8Bc9PxXwIjgmMIVHmRaMkRpSiUsUYBx7ziY/HJz4//sTUD6ge6VCS&#10;0Ex8S9xZmlkYcT6w4s2kDWlCkyRDXhOXAGdIwyTEYMKSA3RidNAKJ4DUZtD4SzSHuMPOS5TtxBo6&#10;Wz0b7op0e1cO9xUlcpaX+LLtjYDnnDgwoOpN3c1bQuZJl4ThshMNnIQBpJ/dYcUCCVjyyuHMAcyN&#10;uQPeQJ6Rasg9NdJNNDmzA2pHblDAQtJV9lNgGaIVhsFrm2dnXK78nqfh9dp4nV5W6twM40HSZslz&#10;M8/uCXwYw5s5f0zF5zHwcUw8Ds+aUzjNEs6NR0uijbuMepesLYyXLG1k2Q9j5/oUywTnNlwm1fw7&#10;cI7GT8AzEIYOxxOWNZJyZBxj4DknHuHAOI5ZoS9ahEzAHhF+/vybyv+cE/M4cMwHxpjEnPwPQCQR&#10;WBrEU8+zgh1mFqRTKpxQe3VasnBtlgXz8+S50mDO3n4ajYi3IhzT/n05MqztPZCZINhZWqqX+PK+&#10;BTF1KXO5AJhz4ONx4PP5xMfjiePwnhg6BgYzbsORoXNiPD5wfP6Jx+dfGMef0PEJkQexDNCFzV5r&#10;VCkNTp+SRrnuZMbm3qc7is0bnssQjDFDNvAAneTm5EVRd4YNtpEOSY+09/Kk5bhwR7S/mQGTzoxr&#10;Rympyia41sqyUgR2Lx13x2cLh7jYTugBNBzmeUINvgP9E8KCYodxTHhoZMZh5K4IamvOw+LKWYIF&#10;nmn1MQc+HxPPxxPH8QGMJ7Y+seUTL3ngCwd+y8TfMvBbFF+qeMnApYrLFBckS7+dFtlTUa5sZz8M&#10;d9JhMwsS4Se2xJkKmCDORElIkeIr8b1ZBHRlthP3jg4Sd+zINmj8HLYjQ8szMYYtiHmw1sDCISua&#10;e9N5YVA2+xaXQSoi35KGJZyl1IDkaxLnSTO2YkPFT4h0vOhlyWGXC9QAcjuaY1Hif49opxhHy0/n&#10;HW5o7PJZ0G0UkKVzosmxSTQab8wX+T8sgopCfxUDg4RIz0uoqMAJGkhVK2OdOxB5EJzYTZ52UTGa&#10;hGufVik06XSQktPv5uxYq2mwrnDKtOVSbPegrXLOKmv6h0xTasAVUnAXMj0Ixpe/cw/ypIIO1Iwk&#10;98ev4Hp930a3jeRPyf3u51k/Gw+WPgVBBZhwW6RBb8BK0B7fl9DPU4ij7uD3clzKMsaTk9IcLORt&#10;F6eok3f5p/ao+iHGuGFfGHkepGN1XmS0Bs691gIu14I+7h7MJxVwx5nHebOcl5lnkinMAzZsA3Jh&#10;oZpVuzhERyF19KoeQ5l323aeclWw0/n6wu+v3/j9+8sdGa8TX6+V5QvXvgdyMJtcpAKUZV85f6Ve&#10;FPoKD6vOhftdTMvl7pB3eVaq0L0z8EjgAUpj8LgEMA27Ex2oCqiXChXxjBvLGdCJoRmQyJm18A/w&#10;JAjPiSOoc+WL9D8zMqS+ib9CsUjySEBJ6C8gTe3DgGZ8QLv2LqT3n5yttBXL7YrvxIiPeSOy+KfP&#10;+isQ2fonPR3MSCfe5l+R/NbW3q94u6l92T5/U/bru/pUuI4OAYYkvjEQyozADIf7CEVwApEE4Xwo&#10;Affn/ZIfP+95Ifkbmam8jWZtHf84v3qS3G5GCnFgmYi87e70qMfxMzawtHbPD4O/3V3jhlnbfrqv&#10;z7nQrmDmhkmgIarPUew+ktONYuO872eIktsHdEDd43reBQ8ykvvZyRvzqBnGDFppqQ5zt1dMs0D4&#10;myT07e9yaBTndaXY58qmq9uArLFIAsmf3OcAGkkuTcHybU29tFZbE9FJBDBtMGp1rreSAx0n47rM&#10;ALVGbqlHCrxRrQXFsIi84caFkIm1IHqFEOZe7duei2c+bJaW4mxSWLPMOXSD8oK6XQyC4c4PQTJ4&#10;EaTBx5Y7HUQ8lNHTJSuGP7XMjCI3ABpGUS9JIjEH0wEbUXt8efkpWxvu4eAkLoRI71kGsZ506uiR&#10;BqJq0hcOUXPjk2R5OcT6R/IPd0LF2GawdWWzsTWucIYIplBYEXxdhv/1tfE//gb+2x+KX8eESWvu&#10;GjAlgozMl3yXgA4wXyIijARR3ocRCd/fLOnhAhX7UpQTQ2KPXerq/SqKbtobqpX7NZSpKDHkduy7&#10;oM899HFHNKYtheDOC5or1/q7lNKCz1BQQ+nnHmrArf8ekU19fv0d0XA93+SdLnc+dI8OeuMx5Efp&#10;IBT0U7ztHw3l+Xdx/TispB19Fq6QxPloo3h2n6sFc6T94icDWK+zLvBIJBt+ZhoyxBVnZ4aIdI9r&#10;padhR+RYnDkNwSnJv++b9H0SREpUbYblCkoua3CEaBbNah9VniVgKmkY7ylnXznsJrYNSJaaEohO&#10;L0un7vzUOTDF08u9Pns4/yKqb4pWoIAKproDQI4HbBzYOrHkgMpE8V5yUufH3IcytLDECQ0yOw2R&#10;bghzJeW8vDnf+Vo4Xxvrcqe5l5VCJNhJpFoXu1mhVM1DPJtlAnoojqfgeCrmUdFoKlXD20txCeaY&#10;eMwnnscfeBy/8JifUDkgkcFFRaSQRhL+CsUbvhsjszxiT21jm0DCoG3wyEtsSfhjdCIxhgYJlykC&#10;FkKhS4eB2f2++N37rURkK6UiJUwijLuVjbGD57BOkWB7GTIhXAW/QtQ4hpWDopGBHWcdeqLPj6Vt&#10;hKUEG70jvcyozQFYuGYFoQu1XkG2Av00Mpx20ZYbLaI8EtKI0TjJPgeVpeFR/BZODC8pdcZ7rQ32&#10;nbCQT2w3HiFuHB/qdeKfQ/EZzX8/nhPPYzr+kGf9PMv8qyCo/rXkGS4DMbr92nRqRHYGqg/GZcBp&#10;ko2B02YJBgIoxhzQY2SPpSn+fgzF45j4OB445sSM7/sgNHJoZBHRDGzWIoXHcKP98fByi2HcqLIs&#10;BcPZjL0ZCEDeyN4U6chgdD+zMSr6/1zLM2wuj3A/l+G6Gu0BwqDgEOhOUE3DpkjJxMlFDAkzxKbK&#10;IEHwcDqLAt4jW3Co4OM48Pl84PPjiefjgcc8vJyU0MgXBqAxMY4njucfOD7+hfnxL+jxCdEnhH16&#10;yD1Uga2gs+HOT9wsXw2+r3rbhs4ofTlm4ge+yfnmNqdmbENkVREPmS26o7/RXh7AssMZuqK01LpW&#10;9MaINw30Vo42bmKdgz+XmdtijmfMaPRoUku59U1reVsLjWpNR8nzsxTTeN5lrbhzNSBKrAnwmIqP&#10;Y+LzeeDxeECPJ7Y+sOSBJQf+lonfMnFi4sQDV7yXHFgY2CItq0pwbdwcql6Oq5wZdvUyXg1n0nvG&#10;dYcxHKTFds/aNmswzIwA9sRYsBVlb1l+1rw3xkD0yQgnhu6FYQtTdry9dwbtvJTLNSOJkfJq7Sxy&#10;Po2xJr3mGhYqYILQnRQy4IFHu8lzgMaTOnBYlolyUTZoeYtQ1egbkDY6WOK4x7FYgwg+rz6rV5f/&#10;G4uKSG1/rrQNi+zNdm+6JJoMyp53Qxt8CmXoNov2B2fS2WTqTqnPlMWyfu9/x5p7Zgak7CHUhZTB&#10;ZJJBMvfSv3WGFdzbNKSgc2XmcJmiFIdw1kr1dxCWfm2ySDk97y+nK3cuW6Jd4XvCV5P5XMd03OGF&#10;JF9NEARpMUcTynTtmby0g2feCmm6Q62BZo9+7oA4jodcVGNFlh95TGaw+F73wLfidZZrcacJSv8j&#10;vw5w0fjSNiBRbi/UIrDHjm53QG6sCgQKXXxHObC8X7nH0lQnSbnNs/uiJ8YrsjDCifH76+VBTyd7&#10;MKHRQZRNLCKHifcW9ptuQcwOnlHy6VbhA7U/KWLa2xlC2j4WEKnwAAV7C7AZGBy6pYWTWUKDUgl5&#10;aKcuocqCnOF0soKuBlINZoobFu0smwvATP1vePIWWdcMe430JRGrCFEaDfuW+KY36G5PkAQKMB2H&#10;d38zCtdvevukBMabob1Dd5tK+7Luz/XR4NK2rTMpOmnuE7rt2I0A51riindsl3fj6bfFvr1KWrnv&#10;jLxd8/a6CXgp9bW9vs+pns+Evbqnrmt7zM+sZkMDhrUzr+d3xa2urSu+E7/b/BJ23tdJBL4/7h/+&#10;wP0MnEAUDOVKYhV3J16fQxnn+7Q5l/5dgx+g0mYjcq8Yf1/P7Qn9AQDMjYLmkcas3ff9MkOu7Idt&#10;I2GrvjNo600oue9LrjEYAzawaFwHutBZ97ezeYeJ255w3+PdMgGc3oSB4IbflhG01vbHn1W4yLJU&#10;uYY2DwpSfvG+LxvW6MYPCGpcXvOAayXOcUtIT2gvEtvAirJJq0U6dkNzZCMUIxKwwbeJeESluQMk&#10;S2CAWRTiDgaIZ09wd+x0eqteQkmisaqoYdrEHsCSih4RY6S9MyXbxGN4uQ7bzpRC4IMocF1I2A0p&#10;2h0SwQiF0O0ShYwJTI35wsfYK6R4hyXZK85M2vFq0ZldW6ftuhWZHrJOjGti6cQMK++C4u8l+B8v&#10;w98n8OfyUhTkWw0SQcMFQadqzftaaHSn06BHjhAusg9KnCXLLAm8lJQ7LgjzEYoeDg5QmE4h9iZS&#10;fofJwAl/RpsLnx2RZi6sh5KRArt/b22vC5CB6n3BZqElJyBghcKgBT5RLFYqiAGPnlJuoCzIebqz&#10;I1WhXNf7eu+UVe7GC34XLFwo3N32rdboQiyQBOX2KseTb2NIBxT4m9zix8S5M6LFz3p3eSVowk56&#10;WYviXlHqFkS0W5CDZayXvotj0Uie8CfpnFKea1s2jS5ElySMjbZmVNfbnhl8n90RyY/VnRD2RpMN&#10;TUkRtCdFSZKBMR/xPtwoNgaOMdwYOSemDsx5uHFRPEqc/Vy4xklHRk7TFeZDgfExoccA5oANxWIG&#10;kjJCjPtAWkfDi2dneeWRxep7aWRlDfcrGpxeZ0TwXoa1XOivXgo+vieTCEbAiCo8yvgQdypPeBbG&#10;w5t+zwnoqNJqEvKKCnCo4BgHjvmJY/7CHHRieI+G2vXIDg1c7LKwdP5yI6SKMQlXruAvXRBZsXaE&#10;8UghK6gky14RoUSAMGDtMBSmMXUH74g9p8R90RAUb5Z582au0WiX/Vm2uVN+W2QW0Dkm0HFAx4F0&#10;l4aRYQc/LhiP8yEdC1rh+LlAAyj3rLIT1Ws0E4e6URbNIBtZfpkRI9z3olfv9LwMzM3wHI4021aN&#10;5tcVJV3cAO5whzSYZ2S2avGFHRisTncnDIcCz3BifD4PfDwG5vQSaE6PmyOcE/1GIwu/s1dROmHc&#10;qFcNksNoadEjA+7k8NI94jDQDfLwptZjjMiUmF5aaCiGCA5VPIdnDzyOA4/De2F4BHtlozfgbLAa&#10;sokUrM85MeeBOY90YnBdzuZIIyzOuMNQbHWWzQoHhjEbw9KJcUUU+0VHaNTEXhtpOLfIkHO67+W3&#10;LLLVgqEAQPJUQlOJ4s2BGOvNqH1aFIB02om5E+MYisfjwPP5xPP5xOPhGa0j6LOGA0/HgB4PHA9v&#10;7j0//oVx/IKMJ0Sm4x+zmUGntjsyrFUKuDla9s5st5IjLM58gtmdvQ5Ol68Tl7rsHs4MGhczI2Nd&#10;HtwTv1/nhXWGEyMcgnRk8Py4d14qK4zFGfG787zY7y3PAk7bRgfFG+bXcXRrTDmeGk6hShXRsET9&#10;RsifSYssMnoEOObA83ng8+MDx+MDMj5w4RkNvh/4HQ2+LzlwyQNLnv7GwIJkhqH/jiyzdS3DK5xv&#10;3LfFs6ND+N2JccseupfOSszvzo+2fsqZOwKnbLXeebZAB346NGxHk++FA97ge0r1zxiIILA0bluy&#10;QuoVfpZN6kw7UZQpA3mdpSO+68OUwjo8EIHpyKiAKdKcBg1hmZVOx/i9ltzXQasM1QTK+qJhx5tk&#10;xufzfDijHsN/ZwAemT0CwimTxlYKgl5I8svkJ3JfL26zapiR66IzsBwMLteXvYSyJ90paO8cheii&#10;zYkh4bRW6kZ6l41zv0ue8B3RfLrDqd62HLJ81rGlHvDmckqibaJvP7/6vasISUtDRi+5/abZ/LSd&#10;6AFxhpI98iAAUFcXuQfMvgdnfZ+P35eQFeuh07on1eSoGroSZffQS1U1giiKrw1hadSbRce3tcoQ&#10;ALC0YuK2Wm6V3DaUYgBLL6psF5RQZepc5rMoLQbssJMo+U7nwIHblNXciXHiPF/4+vrbszB+e0kp&#10;z9zeuFb0qrHa51SkBPDebm3/45k8++xbxrVuy72tRFS/X9sckfSU21Q0y+VVyo9+ARN6DQbZYZXf&#10;tOMLoBa6tkuOXnSksvFF2pkYHXF3CvQTdN3gLGB+1odWu/IT5Ju9RdXzG8mMjHo8J3P3jqbTo022&#10;n8b76LUocnSOaYntjHb6RuzyEQ1I89STqtxvMD41Wcd9+26Dd1JZa5N4cJov08FDJob2+W16Ma23&#10;sZtE5hGGetu6Yox0KNWudyGgr8HJLR/BlTqw3SYD7odvHvevN4avZ/o4eqOy0s6gs7w4nF42id8I&#10;GbygzgRJrm5N6RuhlPD41bZ0lsjnaxj+6+/7esoR4oapitT0eQScCfeqx730teCH7zo23eHYMiUR&#10;ASexntw1Kzh44xwSAs0NpVpaYX9uV5b7jAsq39h/MsSCwxvLSINqpFE242ccAqp5KgWw+/wTDwH0&#10;Ml1d8CBNzfPN0lmWR1s2R87zG99ucwcqrj7S4kw8spTXkib9RE0Tdxm5TaLKSGc3Og8dmDKRJjXD&#10;LVPNaPAHPHthGzLiimHUANz4VJf6s4ZnRLSSVApvFOomTc/E2Erjt0c6SzDkLYjyHwqTE3a9INyH&#10;GF+0cEgMuPaJFfWJxbxhqWd0wCX/MYAxfGdVgfmo/TKDNHgowzfCQDthsoHrdPg0QBHOGq0TBJAK&#10;rVjcOwSd+lJBzWwRVUiUfvAmqR7BGjsJVcXfl+F/fm38+wt4PRW/5gHYC5UhEYU5wighUoycpupU&#10;dhC02phN0ITmgBvPKpE0bGvSFM/pyL4qNJYFbJVDr/jJO5Sn0gS7GWd9fo0nCDIKyCOkIkuFikaF&#10;zqTiRv9elTPaaVTrGRiMGiavFZNQAMsR4E4KL5ExNJR6o3MULoCxECo63USu/R3HeaZp6acFHncK&#10;16nFJshYrc1i0XToks/0/gvC9QQNszZ0OTqiSRrgdMEIH4BlzRo+P4xgYUQi/dOAbkdHN/xMADIM&#10;uiUjmS14AR1oI+rITmHZIc9W4H8sDcD3TYEMjV2oFKRBsvaKxfq4Pywz5E2zxUs7mBv5uYYdMJ/9&#10;WCKi95gDj2Pi+TzweDzxeDzdYRHvRzMoznl4DXbVcGyw8abv1xDFISNxEZHyPcQwD4FOyWaTEI1M&#10;j1hn4gYX6qYawwUvSbC86ImtMLDvNMTatijtU2Vh1ioDj5O+5hAmX4ztPoZ6j6QhkAnoQ3B8jMzG&#10;GCPwdxuEEejqxlt/P6K59wcU0/kZ8V+IGZ2hVQ1pwqxCox+ty2Am7mTAiCqFaZB1Z80OYzkjm20t&#10;bIkK7Y0eSBh6dxj/mJ2Q9cyFivhOI865lkfsBzw6DQoZJlPuy7iPKCNC8cBhbED08IyeyLIT4krA&#10;dDojCeNNVnF75/KzB9dhyAy2aDasESTAzDRKNAws2LawbcHYONYcZ5JfIGTWKBdRhucoIxWlWiyM&#10;3zSKMyPjvFo5ojC07laWYJkLSalDGIDILvFI8Y2pgudD8fkc+HgOPB6COQUzKgwGetfaaDwXvMFV&#10;EcJyYtAh1UphxXuFHMVyU+cGro383IKMS8CBjoF5HP6eM/nVFMUzsjA+nw/MjEpGnhuColJOzUjn&#10;NBjA+bGyqegRdaALZorvdrposMWsm4Knuqx6UrAsXTox4nyvyx0a51rujFpwY/G2MGw4L2OPjIqb&#10;qbM1s6CFsRiyUpTTAqi9YK8op0mScTgSPGQys+Vx4BnOoWN4s3TPoHMaLGNgzIn5/Gz9FtyJ4fGS&#10;pDO77R9hpAQnBspwz5xGsOxTla6rTNWBag4eDpFQairQrugeHU7pzGh0CunEWFjXPRtjrYV1RfZX&#10;lJJaS2CRDbbW6razPP9Sb1wm6T24JEP/KaM0N6Zxb+rlJcEQfNQyc60MUUVLKDlkAkdc57K/AQoc&#10;jwPP5wcejz8wxidMnrjwxMue+JIP/MaBl0wsfeDUiaUDSxQLLXuKv0f5qBUl0K7oyXNGxpGX2wpH&#10;GuXFbyWjEBnlO2U8L5HL7y1ly7qngghYgoq9MXSHMyMyft3BvTGxMWA4ADzE8IDhsI1DWyNwMais&#10;OLogkpQ/hZR93ywh3uA6cNx24RwQTXZdDibuDZEsFcN+OxLn5D0odoIH0OTaeF4/6wKz+qQ7nBPm&#10;QFkeb6+Sh43D3AJ+CzpvT2/OnrqffC2yMwjbvEXJmxE6Df9OyvyDXO+4IrkPNe9b7f9gUvcerP5Q&#10;N1pzvpSN0OIGNd+1jyUrd70/8bTTFSACH1q2J5yvSxi7GfwnkbJczjEhuc555XK437fnIviOxG/d&#10;1kpLFeWMdnrUbVAwUOYiie+LzXUeVqWSgrO/2Zm4rw0EC56Au53Y3i3BUvyd+oHeA7BYspnBO9kh&#10;16g107bHTYy1Su2Q+1FamImnUvjzm8ifa9gGWU6TVKPMdngwTABbBpEVJg7FXpHJG0Glu8m4mY1x&#10;vvB6feH379/4+jrxeq1WOlJLHxXxx5nPU7TZFMNWpRJBzJkswPONNQbNHynrB4Za4BxQWSu485aU&#10;ofNsqreYjnDey+VypniJSBPJd+Jp4I0OySBOzWdTxzaI7pbpilzDP76soCd6ZGwn+P64gkJeLwqT&#10;AYKeWjRzpbIOoJwJ3yhkfMcq2ABFq/dr737hRiS+Ga/7OAu35/5oeezzKob0Hn2fxnwSvR/m+PMr&#10;DHTN6cCZ3pwJKbT885h3Ee+nV0WE3a9KcoH7Wr8TGiATj97GsfZpnS+jKV2ZqLMhqN4iE/4R9Oge&#10;kttnPYK9OwgUFDQDMW4w0GGFP13bKv9sXCV38xUFEX7UUUUCtrjqzjRqbvysGrP6S9v3vIp/77b2&#10;3Z5bsdzfRft+doHgcFzMGd+yn2rs/89XPOzmqpMmHNwmQrzgjX19zdAezJkCS5m4cIf1H3GzrhFs&#10;z07JJy40lhMQpLkXNeGdwll3hdwX08/OGtpYpLdv2Fj36+k5aNFeNUQ4dpM5xPXBfA9hb4q7YzSz&#10;FYLhW9R0ZxQCm1vRzN4jF9AE9hWRI1lGScQzN4QGujD2CyDzAcyDgwBWdXpXHJzs7Y3obHnTulAs&#10;EBH5vlSPvluYMFuQfQKngdYST+dWYEw/RwHYy4QUVyCwvYB9Qa4zSlxdgC2IXcA8HAPN52oRjYcR&#10;azimO0+uE9gn5PLUT1/7cDoVxq7rXDDxCGQdA8fwqErsC6/Xf2HqgI0J2w/8L3HDxf/z98Cvj4lf&#10;HwfUBmx7Nsc2RiW4wLRxF+v9h1Q5H4GXf4FH93jpC0TjvTjzcFaZDFiUP/HSJ+8BAJowVEKKpJEc&#10;8LMqOcVgskKoC6Ew7utRUioSzcknRA5//vC04wRtoorSIBYCSzPmGIAt0WCS+c0WSqlIc8r5Ho7I&#10;DpElWSdXgnIrANEFlRXRv05XCwd2Us136QG5MtztTUDsofr8G2V3msHolx0RwZXKL+jzR/Bw0gWJ&#10;jztnq8gYzqtzKIi0eZXQOazWdOM7KoApNIyGAsdDM2CYRR8BN775YVncVr1Z2NR3wg3eQzWcANPL&#10;MzFSVrmK2tuNaBdPA7R4BCZTnk0C2BmZvAERxQyFnT2H6MRYQDhVHN5Zf/7j+YGPpzswnvHzOB44&#10;Hk8cxzONljOay44woqmO6DXjcFL1jEcKxK6IGkTh5XPUnRoK95NVtB1CXvCISrB5qF3Y0b5z2YUl&#10;F7YsLDmx4h6IYe0Lr8vwFb0JzoiKX1cklm2BWbY9dJKtKwxe25W2ARiiCetD3YnxEIwpKEuZYOqB&#10;5zzcgRFnOOWBKU/AXOFwp/EFE8NS1lrWJCsp2oDwQwMvotdTGOvFyzI5HkZ2hwEzndFeXmvvC3t5&#10;g+21Lqx9wjLKeWOvyx3V8m9sXNiXpQHVYGEgElx743VdONd2sFQ3VptpZMVYlpPPYNAAACAASURB&#10;VDSxCEBwvhhwaG4oHvqA6oGhDww5fH033GOuR/y9w/EQb405bZsecbZPWNBMiLgDXavW712qin4O&#10;O5wX0W8qI/gJb0Hb3BDCDCc6/UY4hJ0GeK1m9sVwY9cV/TCuU3CewOvceF3AK0oS7U05VJ1HbMPW&#10;5fABhz8N+e2Yij8+FZ8fiufDHRhe010SR7bReGckRndgylfxSJfm3ch3ba/77M2B2QNF3OgZgRwr&#10;3t2xQ1qo0Uh6HAdkTiAyMR6qeOjAx3HgeTwwZfppWPU881JGzFgtXhoULa9T8exQGuslMqYtZVui&#10;cNxPh53tksA59EY69WnsvdZqcLrS+LuiB8O5sjJnOBnuugdncV0bY9S58CrPCHBZxOIUgk2F+ill&#10;YEUYU5dHjDpcOCQO9eycXx8PfDwf0RvjgXEc7uSJUjyq5nLDfOL4+BPz4y+M5y+AToxmFCwdOX7v&#10;oBPwtDcQaV4uZxpC9v0CxKBzOAzM6Q7E6N5K3AnJAzBGyAJVd6Ui9Z0uebkqbPZEu2B2Ye0L174i&#10;6OVyOkbHYTPY73BOZ0xCFzwkwhpFkpbAtHsDPauDRuD8uNsQujzAvyooyKOE6+x9HHVoTscsDX0e&#10;ODKGBW+Z0OcvrMd/x6n/AuwX/r1+4e/xB37jDyz9wJqfOOcvnKI4IS7ux6h0PDpOr6D57giSyIyA&#10;LchesOXOVO+r5vxywx1UpCeGclwU5NaeCpVM245XIZNcFk1wtwdPjL0h5wXZzrOnQ6FT2u0lCJmJ&#10;cciFAwtzb6hd0OFNvwe8v1KWoAlKrSaY4ZDaguiV52dy2sJp23k9DEvMdRNzCkNOS70qDdRSQTw8&#10;2579xwDiNHjHSOTImjAW8MaySNoCFcx3eIkHX/j9DLKj/NuJV6Cjoc6MjnULXAslQVgqkYFvzGzc&#10;cF09Sk0NRDAONmBnyM8KGMv1IftSdCIqb/TvzmsabclgFvj1xqCvH2yabe+zx6GMKEM5UoZkZt5Q&#10;8mnEnOIZgQ3ZdzJ0XNaW9YyjsNNERIhhhbo+EqYXdpSCBhC92lh6mWJ9+RS0mRWDycT60gor4fyO&#10;OVeWD/fLnYV5tKHTrHCgdYfG+745L6m53e1OMX5eWJ9TZ41tuus5TRalcCIRgKRRXtbhPMayPMG4&#10;o1vU2mRhJXPFNRxjtxQ5VqTw4MkJjSCgfbkM7YZ7v04xAXGZl3xsjpF2de9D1RxHe+Pa3tT7ui7v&#10;n/f1wvl1efnZCzhPxbU0TtKzs22Ftu6bELpv8AulZiO4bXRuf2hc4pUOyuLr89VI6oh4zqC4Fv1W&#10;JfoYOR+l7ABYxBU65WJJQWHQmF0YWFBdEN2VLY0dFSEGlCLA+0sEguE095ss+e3i/Em7x3z/ypqh&#10;PL2anRA4pWyDWsq0fZSbhJIK//tU+vVtvJiD5LFazoH460yfRL+P9f47/+6YpbHGff+cS2yKSUea&#10;u8RV3wPFbMrPaN/vu437PsPwrL1tx/uVd8P72+eCFkXfrgyidBMib/f2j6z93pBE3m+o59Tv+nbd&#10;/ab3J5d/uRhVfRYQmnMIxE0hkaM0R4hRxK9Jdt+S9Rsbs9Q0B/bXnVne5177UrOV+x6iOM+NiOD9&#10;GjL//qS+L30ezYnRPi84exub43w7k9pDngqJ+53KfIe++tzaswFGURX8vBMjns/bmN+ceonhCZcu&#10;HzW4yHR+jkx4b3vybR8YsV9GYuHjzUWJZtOoz+KDbxGHIvdnCOARCxa7QaDzQW/NxwO2DXBBJ8ip&#10;tqh79uyopuZBMTcjjeiwqLfF83RZSwHkmi0EJzfqL1veGJKRTSnMKaapl5W6Tlz7DM+7n7mF0dDF&#10;5wnRSOe2qzTvYFymI5wSAoRSsFSg00uerDEg64Ssy+ewVjuTwB+WfbArfIcG9pOwgCkm0ggdTmvj&#10;2nRgeMkDMXVj7lSMOTHUjbcevfrC2gazC//5C/hvvz7x3/bEE24M2KvqWhP2DZJZJR71G/Zuc+Yt&#10;w0oAk4h81+oDoLGPLsJHNHziD6N1pJxVqeU2J4c4Rdi38hZEqWQGb3hAuYhR+hr9Bcoox74dOcZt&#10;HF+9HxGfRxej33NJiwiKe1SKIwXF83r/5OPinxW1f3dU5FCdQ9xfpDtG4bUcINbuqEipWEvUut67&#10;lGfn6bHGtQDQ8UR00x/EmurmIUFbd0QgiYRIeKOB3AkFxMLwlGZCn5sBqgZMhUTkOjb33CPzZUdE&#10;zP8m7k2XHFd6LMEDdyepiMy8VTPv/5BdPX0zI0S6Y34ABwAVcb+qNivrVpoyJIqLL9hXpLJAwb95&#10;mYFwTAHhSLvFWLR0qidlI2dOScwi5yqN9+ib0dGnYEBwwQVhLKA1r2ZjjXnf6JDYNuxjw7bv2B7m&#10;xDj2h2djPOy9ueFsHJ6FMVzRpMMi8YOKfNZgbsmClTAPZCNPlLfQ1AtmLDVRN8I/Ie2CTGsA2+SC&#10;thMqJzBNjmRE86UX5hLMyYhyWB1xESxpWN6Md62Ud6hECYtwd4FsgrZ1tM2zzehTV4OOrXdsraN7&#10;tl+Tbo13ZQCrQ09gtYXVp0eTN8cJwgCfL2BmQSj72ow+twFEXwm7t7jDNbhrlDuqdcovd2ScWOtp&#10;defXBb1OrOuJeX3iOg+c547z/MR1PjFPa+Q71+nR+gsno3Lhjr/IxvZXRLmtJG0rDXzQhX1T9N4Q&#10;pQcDq1KxVdDZ5sqnUrNbUFkedUt6TAPRlqUnJDofxluA6DWQtd0XspTKAnpzo3JG8Ed2imp+dsP7&#10;9MwL49s27/O8nH9ZFoY1rE76DFIXh0+BOe6gDvdqbc+3JngcVk7q2K2nRG89ePFay9fRzIslEcPp&#10;YcpigNH+5TyIBhRzWCD/erbIpTCHBswIfRn7jnPDh9G7lZParKyRZWJkffHeepQ8Gt1/MyEuDYNr&#10;uvxIwxMFvQVmY4m0kBmYnRi0MORCwr4bfJZl3OTLnVEKc/DF/jGbZpYoTd/LKFukEfUPZh9FvNI3&#10;oWBqzZMz8IAZgIq1LMjPWI5ktjvgMsdKugCDBStRu9AE2MeGY9+tpNS+Y9sGxmalxkaXKOklvaNv&#10;D2yPn9gef2HsP9HGG1ToxPBBVyDhpDhuoaHJjdjEF51QPaFq2cB9sF56i4AXveEepV0N/imqqfZQ&#10;3l2lifikA9YM8ddlZdr4nnOVcmdG2y9VXLrM8Ad3eDruQou+IBmupsTDmy7gXNTXR5HrxBKYjmQO&#10;uwgHReB384arUMug05w/4YVQLIBlzuwbtscbxv6ONn7gkgNTN5x9w2yb98rYcMrAiXZ7u+m2wK7i&#10;PC88r+yJcXkG2fI+L+xxg+AZGmoTQPLNefvMtOylOE1E0lVzIFkAVfOsHXhvEytkJi5dkSeYU8WK&#10;yVppqe7ygMgyh5wYD+ttoYs5o5uK97tzrq3mkF5gryKjBZdadtWCGGzMaf3M1AzE1BHouIr5hlyY&#10;MAGwJoPNYUGNv0GxsQQPPDCuiugANATThBI6OhkOJQoLWHuRYUO3MC4Gbohtlx8vGfXq8mz8a0a3&#10;LBu03K0E1nQvFcQgm5BXmaUe8/CrI1uYACOBY7VUaS3XS723ZldkcNLLnIXXtiwjxSoH4r2VIoC0&#10;aBLUGVaRQepCBlkyWDdnWPeHryJDw+l2Zg7ZMhc6wrUoEIJY4najGwEDi/uW65mlHhH7t8QCCBhI&#10;YkFfHohR1vPWI4S630vwbFjKHK5UeNSNzg4LOSoJ+Zx6EoMOoveSlN/JA+WFji4gJR8K/b5w5O11&#10;byLDKkU345XG/yjTt7Yss3wCrSvaMFsJS2z6YHHBbDyyNIoAzMg8Y0mpC+fzxPN8Wimp57QglEuh&#10;dMZrGSPSEQUGt6yVeBFvpZmpBJksl1OaVbpgtmUJKsz7OI/UyqY1HLjhgFc1eYhO1iYAumUjiqB1&#10;K6GrswX1InVA7LvBwWTwcxxLnvCvXhVy6mu87CTYuBW+1/oKdKCyrVkGItYjEU0dySowZ9PdwsFQ&#10;rytA+HLUvOP3iHeeK6+HbCKIud3GmBXVaqT07ZrbuPTlu/+VvAcBrhrHv+0Vcvvr5wUhq/Mvk7kZ&#10;PoAk1K+rZKwvn3EXgr573QBCy90o+FGB+3L2fcwSV2r+Fdy5qxOs+/Nf1+QOa1xT0dynfNp3a/sV&#10;dup47Rh9txrfJeq6cQYaU6ljrJAWdxSytVdTtyYdveGPf3pdDiW+qH9twVjqsWqKrzcL8AENv6/o&#10;nnAkX+DB5kucrXAc81IycLlv021Wmvcqq4Sy3krcqfhZnmlKBwVYE2ZtfWmUTAW0FaqftOjV6aC3&#10;T+FEUHgggxs2FpCN2RPHYh+D8d3nxGgcswNNMKVwCgUtWI1fBay8Tq6fwoRapvmFQ4KAA5cH6dzo&#10;FmW8oBGhwXXi2hksr4ziUYssxuVKVDdxyoS2AW0TEGNElPQs82JB24Ksy5XK6TgijpM+xD7cZzLM&#10;YLWm4w8NRK3AjlpEZB/xfGkNMjaL4oLzGxp8LneOQE1KaE5tWymr5evVHHbZWFN1WvDdYj8CwUSD&#10;tBkpq72bIfK8FnSe+P0E/sfvD/yPvwX/z/sDuikezdarSfeMYUK2Bs2oMCa+Xyb7ZtRupsmmeiUQ&#10;gDUjb05bxDnEaZYBs/JwhfH/A8+8w78Be4KYjcfAgGMja/ExCDHf984Ni9/KGQ7LqWDzmvwefhgw&#10;E0QiPTgoayELXEv4fe805qvLMrchqcB9jFruz2hFuHEBoZBOsHwDBwSHVVcaheTqhS/zczhcSet8&#10;XYJUlX3WUEf9mBs3BZ60pR6h2GAF7QUsF8Rx97JX5Je9RZxd1pIVGq2z2FkuiD+01bGlUdQwsCqM&#10;ZvCX1sH+OXDBtqmgqc1jDHO0tG6G8b7tUWN93w889gPjOND3A8fxwHEc2LaHZWGM3cpI9Q29WxmZ&#10;3gdYxoelCbJMlb8DdgoNLwYDizA3mIs+LOHIACK4RRWQCyqbZQh1S63QdkLaCZET0p5osmHi03pg&#10;yMJqF9Zwp+tqgF5AMyNqRuY1px/NWx0JWl+QrfkbGEdD3zsae5Hj3iyvNWta7dTJPim8NMqJeT0x&#10;x9N2ugG6JHUZGa7gD0izjAtpHRCLXe3jQOsHWtudRjudZikXR4KqDCPo7jInxnxmhsY6sc4n1vXE&#10;mp+4zt/Yzr/x+fk3np9/cI4PyPUJXB3zemLpZdyiwehkY0Q8woi1NHsGLFrOlcFDtk7i0fvBJ5QB&#10;Btxf55UhU1BJtO8LZvzq6gbuNqzfRhsRrRlOooL1dF5k6ZTpBtmVypqXzBJoOoSWGbFZLiWcF3Mi&#10;yqqwee5kCRd/X8ud8XenQmCBIpT/JpbN1cWMYsfW8H5seHtsOLbh9INXGl1suqCUwxlxK8n9fCZe&#10;XoWw0Xyq7IexwknBKGoahtPRUbK9fALWD2PDtu2WkeVODUbojN4wNu51fxmX77k7t6IHC2HW5UZm&#10;MPTWjc4wE0NoJCI1sfVl7ye7x/QyMBK8hYEPzKCpDqosDZYODpZoi54zq5U62SnO0/AoAad2UJwH&#10;eOXB+B48rNU1cXlgmXzdnPcB5sBoTTB6w+PYPBNjN5rtPUfGsPWX3tHGQBs7tsc7tre/MB5WUgqy&#10;Oa2oL675cjqbb3flBY6wb4UWGiIup9KpuzxrI8OK6YiG0/h1ezTIpzAdP514sAeHNxa3Ml8XLi8p&#10;dc2Fc2VPl0uzGfWE9UBYgBsEi6yryYO6FpnjizTjSyPIwDCnrYHEPJ9wy2fcVpdj0Zv9hdH+HYbz&#10;o3dr2H68oe1vOOXAxMCFjrNteLYdZ9sw6cyAZWNcAlxYnlnB6G0zrjHD6rym9YhypwZLQZn+U8Yf&#10;+Mj5UojkViUsUNhRp/l0HASs+P6JlzbE9Gx0+JzV397ce8PCwETDhab2V9hLo2U5KmpWNP1RHmZ5&#10;MjovFQW/SQPpWPH5LWe+Nd7YxG2Tg5cSMyXgYXmEFgNHrMxt4rE6DLI0IgMaSXdJt27ys2cmKXkg&#10;1GeYsJRyfkjsBUdTbs6s7LusTVpqE0fIag0lcKQxyAvIIBPKa/5Ur3AQlmF/lPGgu+xdtSaQL5dy&#10;UhnM6YE3LkOqy5CskpDVEqx3Ght+G4gW/uqLkPh4lzUrzeb4FRJTUfIJyhzqAUOFvtvUNedV+Xos&#10;lSRviL3wYIqyq1UmiJKV6vqyIp0ZdX/x9aXlRlWXikcXRe/r9RrLARRHhDAAK2/BPirRGtR5dNFQ&#10;8paV5rqjM0LCJFSykNGMNgpkJTcE6GReEG0Q5y/m07osQ5n30A70afYIzxqxEnsAMzuYgbnY++o6&#10;cV4Xns8L53nieV54nuoBHU5HC6+nBQzkLUW2sn0otgfCpJBuClTZZ4S01ue5KLfVTZIvm1WsxwV4&#10;MgzC9qw5DNRAbT8mzWWRdYO9RBONO748+G42dlrFYMmkQPZXXBcetysKEtSNF/0H5ns7woHkAtEJ&#10;cltw+EIyZy+u129vB+gNaoNgBfJwyW1G8uUmL/e9Y8DLoUIKbg4cxHEymxz/K1CkQRVAcQYBQU3r&#10;Gn2ZcBquv3tFdMkdnV/mx+MkARwXH/r1/q8OlWwg/Tq+1+//NNbvjn/jPKrD/e4a/W5tFPRQ4jbG&#10;JKixFHofa86z3ItrIilE8Bl1PcNpVZjibdyVyCMFn7i+gJSUqIkk6rlfVk5LfC5ln78sUYGWykul&#10;4Mj99BxugQUtP8ntSB2nP01RYPD+0vqAL7/V+778Ug67Shz4Bi0GiDLJcOrc8C5HUWaZY/f7qVNA&#10;8chtLwZfFqm9EHMEhQ2BtsJcpJYuAL04XZspuUrodWeUzmBM0paPrDqtnE42i2pGG9ASKWJOHqRh&#10;BGoOiyaexUHLNAAyMoWXfnHhRxrQOjA2OzbpiIAJccMa4Mm6vDeGC27TBXRdVjhdujG15tEmfo+6&#10;61C1FHNXVlHGqG1AZEAE6NJ8ThOrPaHX5XUWFMC0KGhQ4Ox38suH9ubOz9xTS/e8QoAVaRb13LqV&#10;ClErefH3x4X/+PvC//xxYXsT7PuAoLsS7VE06r1EpOaDOXUQRpGw/8BXA/KrEZnjqfhfa7JqmSAd&#10;gYT7FcJ0xVvnbSEw1sg8GnzLuIohuJY9S8WtCiqJf7WMQgr51YFR0Klil6A4AhKvk6xKPhv1lc+r&#10;ysVt2vGkfH/j+vVb0aQDVwrdkBRKpeFga4lj4f6+8UWul8bn7zlspR9c/07R5b5cYvCrzeGY8oaI&#10;OQN9T2vdd2NhjGSyJ7K2bDQ+FjN9c/+RuQigB4V8laq8YqVNhgJx83k4HbCIUEBGQ1dL0UfrGGPH&#10;2A+McWDsB/bjgcfxwPF44PF4YGwH2rC+GNu+2/nbbqWkvJksjYvMKAtHoS9WrFd6vhLQyuLaur92&#10;9rCjGW3p81EFdPPST+6ImF5i5Dqh7US/zJmhGBBt0CnAZo6chid6s/MaLnS9jP4ojSWAZZt1tK6Q&#10;scKJIRsw9oaxN68WaPSyOX20TIwWDvDYh6WATIvong3z6plq37pHHlJB3yBth3j5pfjed3Q6Mfru&#10;2WO90OssKRBiUmhXtm5rWXRzZGisE/P6dEfGE9v5gev8jbb9L/Ttb/Tnb1zXH7TzA/r8gJ5PW+Mo&#10;XeVyo0pEjukShAJHWuSaYBMx43cf6GMYXISRh+V/9CZD0F0XOoqn1TelsuoOHS89gZqZghwDMy7o&#10;xDADKY2ybvwGiY4F1bAMB/tdrIja93r9K6P4szwRm0VbrX5vEQIP5Lf7yl32t0AKi7zvYpkYx2h4&#10;2zsex8CxdcvOcxkp5C+ni0DpC1VkQqOjKaGRhrL018LdCHxFJoa9rTqlZW0s7eRe5mDvHdt+RHYW&#10;S4+IZ1w1CLob1ltnPCKdOb6vbjS9Zd0oeRYdiR7pHyVZaMAqhpqYk6YjAwjDamQNLTd0zzyPTb65&#10;h9H4e7JXRpaToiEydIEQj1O+JT2j8SdovOSx+L844OPtskQXMSe9b6r1xejYtw3vb06r9x3H5v0x&#10;xhZrbY6MDeN4x3j8wvb4hb79gPQHzITsmPtawYH4FSVMjAtzbwxPZrwX+7LBHejcw2V0VGKvM3js&#10;y/NAWTlxE8p9MFwjfrKvjzk0rESb9Szxni7cX5e/1kq4IO1ArL/J/Cb3NqxlWYFVf6IR6ovQoHGK&#10;w4A6ROezlhQTs3iJJbeJsB8ZRNE8UKsLsG/delBtO7Tv+JANFzZM2XC1Hc++47Pv0LZhSsdqLVxO&#10;pHNch+h1M1f06bEslswqy4wZypMaTuibIzz2yCnAQmS46NJch6XlzcwMQyArb+uwgoUBKzXVdaKv&#10;iYGJXaaVk8LCEHNuNHX53h0grBGfAOXjNxEiYdXHvCrNJwysVcz/TlOXphkIZqxP8qJgwAjNGgLj&#10;DexjxzKxxjISaEz38PtQkCbMcNwUdv3cUB2r2ltgkDAV20d+G7/aRRmIpCV42QSqCDhxWat5ictW&#10;skpq4+8cDO4yHX+rX28o4rpkyNak3XDal9fSAB96Tug/rcjEZqilbMw1jx5dEcCjX8YTa8eHiwU7&#10;LJcvstSVup46IdoiI0N9vaw0q61ruxdNCt0loYT3tRukZbPK8UgHu6ZhnA6PPM/vqRr3f133InjH&#10;la97km4Hrvv9O+Httel7VDFo6dyK3322adsqds2X54dsGHYbnxnVqTJn6lZWgGB53Jhg0eSyJrrC&#10;e4hOe5rTcmlOn7yPJnmCOTKsx9LzOnGe2cvsuhbO4PcevFESexZpveNw6PnfIUABugzQM8ZIx0Yu&#10;j0kLoWNL9iHLc+67meRBct89CE+Y1r5cfyRcCp2jqffehyC351W6I/VQ5Qe3aSc/ELDZt+TPcIEm&#10;JuGG87sv5LsVrDdKYy8jR5Q776cbIf2CHWUqGWFYOMp9uHEgKTD/v3l1yi9peirHQtH1q8WUpnxe&#10;Eu1M3vGNozGK7Mqb+d2yT2L8FRAFdMJIpDYXwaYA0Jfpxp1fJ3m/osS6vjz99bo7FN1dWa8GXgMs&#10;Gm2MgNZH31crb+976hFOX8shvczEn1EbzBcy7rOjN7rO6r46X+arYYp6fWL+lXpMXn4H0sOfhuc7&#10;Ya3r2QoiJ/EvRwoz1HJ1XUW5T+E2ZHcNkRKVtU5qLjfmyXVI6uUk3SO7GG1HJvpl/jc4ruOpa/QC&#10;619uUdeowpuQOiGSLYVOBbKeNHqGM+sG61ruX+bsn/Q2HLINGgJ55/VyFS+UiJIg6NMpAhp8qdh7&#10;VLUgU2iNpxhdXbosxW6JZT/IjOhRg1OnL61D+wVZy7IyPAU2o3fs2TQmcu9fo/zLTjsYCsTLMKAP&#10;6PkJvWBKAeDG/g1YDTJ7lAlZrizAa1ojDL00EoqPsSOcZV52yhQNOmc61I1kxhZ7Zj6g++8X9DJF&#10;FpUeqCm1FCpn4cQWBT5uUTdUkKigijT0rmhDMEb3SFjg81T8+Vz4/aH4a2tY27BeGcH8VylYlPBV&#10;a6n2zgyH5nO6lxwiLMBhLhSNMM47CnhoJa8hY7dyVgU2tVANKTeI5PT8PVwpYs3hw4nCvHcay+ns&#10;uvGvNJqyXnvUzyVulVWpf+urOlgFJdu1oltx9ueNijOgbMGiEUmTLtzlBl/XhVDGovSH2jEzDnzD&#10;GUPRttrHjbVZNJ8TAnI4nopCoJUjlTWgQb51c4oI1boF62+yfJ8s08GUJmZmZDTjWgq4MG3w5Xsr&#10;iBJhLLlkCRctHVawEnFZOlSKgmTJwczG4N4uwGHlhUOJl1JrwxrkdjOUjN0yLPb9gW1/YOwHHm/m&#10;yMjSUVvUPO/dyk5t2+ZOjOYlCFjmJcsQJJ8o8FJXurK4gCvKDlp+cxyzDQ/4Vl3Q7gaJNWH55Ze9&#10;rwtoJ9p6YqFDMNB0YMgObQ+gPyF8N3vrZY7ZNc/M2BVAhgJjQTagbdYOyEqoiPEP539DrLFuODL4&#10;bxUIE0BBBeoTvQ2jhWgQMWdF6wfaeKD1Bxq/tx2t72jt8AyazYz33ehXKHvksZVWUaz3NWu6wbIc&#10;1bMRL8zrxOJ7+8S4PtC2n+j73+jn37ievzHO32jPPxjnJ8b5iev5tOtWRuKK81coAi8NODUyCpsI&#10;9r55ua2eOHmjO4Y3ZkBLVR4a8W9eCsOzMPqGbDDcbg6kW3mtm/PCDXlsVDzpmDG6HqV7PRODEcxz&#10;XsZrp5cgmhPXZLmbuxOD1Ry9enLgMQLKjdY1RxHyr9EE2wCOvVlj761Hr6LCArixBlNLPCuyUncr&#10;wEl8UmQGhpXqs2Msy8NsjHBiLPXvZhyGBzlIE7TRsW8HHo93bNuBPrbA6aA34mWOWPaPMFl4/o0/&#10;Eg406XDrHWN4KSkajEo0vd0sG3mHgdadO9bMnZ9pnPByOrfsC3dm0KEx1ZpIsym7ahoVwgnLnfTZ&#10;aTIUq3/NTBLc6k8XccKnwNAAro/zeHht/W6Gu9Eb9n3Dfhx4Pw4c4UTarLxfH1ZmzGWsvj2wHT+x&#10;Hb/Q91+Q8fCSdK3owEUGZyox4UrT0RRZM+FUcDmTvwHuyFzAOmNHc79oq7i/KDeZQZzlPqoTI6P7&#10;I2PGSyPZHsGzn8zZZC3hWCaQhitm5+T8wiwRUfCMlpXcgwKzlBwoiEiCKcKJoffCeIb7di+WJ+Ha&#10;unJgX5sF4Ujv6PuOcTygfcdTdnzKgdnesNobZnvg7AeusQPSrccZDXx+27Xg5aMU57VwXgvXuTDP&#10;zDYi/BNnooxNyYoC/9e0ZJCmtzKNcFrE7/59Os2dE3otCB0Z6s2+sdABDHdisNH3hoUhao4MXdE7&#10;hBJPOgSy46Y6GaDAwWbnbOq9dHr/uGzyLcL9onzIErIrdFD1SiMMZKw2HWbQiTBCPWkMaa0qLTTq&#10;ekIGIgX5KoJaBlCmrApmk0VgjxtOA23yM/JWYO8XBnm3BDdAgIYsiUvtYbSepeHENYpwJCQ6V8SQ&#10;cFJoyttFsOM9IggHdJuk3quBD37sGzpRZhZvPqZAQYFnBi8mbUWelVPxxdFFZyDH5f3+NEdtzosy&#10;C4cB22Nbh1Xuj5hbWCDNOaE5jtBx6DxnhiCYvZWhPcZyHEZ9Mrfs8/JHbMrrMgAAIABJREFU46/x&#10;qYUydqkc9659wteE+8nv5Fl359Jd2pCQ0TRkOAb1kZpKrEc6y1H2W6L0CG7ztmH4HMRxosRcLgiG&#10;TgCXB7io08dW5sqMNQYoTMxr4ryuoJXscWZZfZKBdEErim5KeCvrHXNxIDZ7dTpM07TnXGJZsC79&#10;XHL7T0B5lzNQR3bqyoENYbNYKZ+A9oM8Fro1ipMkdwwK6qR+fOUcQXoTIgJ/qxhY/nP6MribiRaJ&#10;3rZYy6PzF4iw+dKXK1YQkhvAque7hmB235XMfqCwQ6FUbncngbpRy4pSAZ+F4t7GSoBfNwP5l/lQ&#10;+Li9EhnrJmr+nMZ5ZRkBzqIYP7+smqSjqCg5t7UC8NWgf/dEalkLLffN5ZDyjNfXd8bzsh/Qsq43&#10;lCoDvA2u3OP7V9be+34k9UieZ2y23l9u50iZL78Vh1C99Zf9v8MZmU01ToWRtjxLvzyH7AO4Nym3&#10;h7NVLQBrsqgT+YRaysvFE8307FibgI98FhWEHENx8kjuZZrdaH1o5be6AgXO74uaZ+rLpks579ul&#10;/ac1/2c44c/ych7FTgnYRMHZVs4r13DYEWlRj+Xf3GfE9HPkSWuCkN/GahdY9gGgHlUYxmIyVoDc&#10;y9jfUqymaMp65UarLN10ApdArtPu07Is0w2O/ZmmRJojgLmZxqBIwzuke2qvdreGLG9ct8AGiHpd&#10;oc9La+iyoa2Gcz6duUzI9Gbcqrn+HtnS23ChfmF5CLVY/QgPHbtAwwWWYrWGp5ePMQHGGkjK9ig1&#10;kzX3yOl0UD0qOT4Gi8bNZqqABy1TmZ0L6qmgohZtMT01/nkqplq5laUt4K3uOctZqZdo6mINlLfe&#10;0btFT6fjoDBurFKapECVCxAAsDAhy2u2Jiv1KTIwwLMHCgiow1OWb0hwraOP6E2kk6VmSfK2LGNV&#10;H3L3MeS+v6J/cuaKIxrR73e8SQ4kTHWX4poseFO5nELDgOl3L/y5jsRgJuwMkaFEwQ1BP00R0Bh7&#10;/C6muLJuaMSQ+YKswGsfmZB48PlVtbLj0hqaFp69nMovH4k6rPvWWGPeCV3WklpkoTfbJ847y6Sw&#10;SZ4rehQt3OJl9KlBpUOaK7GLnK4K2MbLrFGkQpv1nIHCIqZ7Q5cO9AHZDndYPNC9Sfe27TgeP7Af&#10;D4x9x3bsVibGo+aZfRFlY8bA6Gy6WCK0CLPurGE/gy+lEoM9aSy1umE1Rbdi2NZUoniMRkrAHHZm&#10;vfGGzWsCw/tmXAc6BrrsGO0NbXti7E+M5yfO3XpAyOcHdHy6o/gT6/w0/uDlhmabWE2BZo6ytrnS&#10;QV+H0PnZIdrRwN4YVsqLtDIrTIspzVP9eivv1cYb2nhH2x4Y/WHf+2EZGLJ7U21rdsjsg+hBUpdX&#10;ilykaiJEGJo64NHYxhIU0IXWT+hmpT/WdeK6TrT9D8b5E9v5B9f5G+fzD7bnHzyfv3H69/P5B9f5&#10;xPU88VxPN4JNNA+O4jNqFlhrzWBJuimtFISXRfmH/EwaGXK3wooEWERvbyOyhFr/ym+TAvHZNtfa&#10;MyQoFQ15izDr+C9UeqeXGTLjKuvPs2eIGQ0nrtMU43lpGsejJJEbz5dLo82bvjtpEKzgBV0U+2g4&#10;NsGxeQ14GA+kUSw04jA6ACY3aey98RKArsGbYdXPueisUESz76eXXLqWle3hdeRNfQwcxwOPxzse&#10;+zt63yGtZ/YDltcv7+jNm1CWLOeMJq3hLd67x9fEgg56ZHSQeMhy5dz5DqOtI8o6IvkT7kL1Uzoz&#10;uBd27jWnZ/xlb4xrLlzXwuVGcdLuxKUXyTgM+r7uMDo/mmUNCpDlNKrQUJ2OUNfSrScTo0Cl2Rrs&#10;+4bjsLJ/x7Zj87JSw53MmY3R0LcD2/4D+/tfGMcvKynVNpP/AKSBhyj2nZxfjYJGE8Gm23yHPr08&#10;MfdpkcxCp6NlR0kTr4Cgft+gWDeMTd2HBlt11LUMmeu8cLE80mKZoOVllLyskmcQMdpVlaSkSjy2&#10;9jcNIcXUlLFibIRt33jSraKGaZ5aytRwroKGzcrEuEybQRoKFWCMHdh+QPa/MNtPnPIDf7d3aHsH&#10;2jtafwfkgY4Ni4b3ZUKuAjgX8PSG9ec0wxxLSdHhYJlI07LL1rpPehXcLDJf8Gk/HhkuxCfSTufF&#10;LIem1wVcJzCtTBR7YTR3UHRRdF3oqtgE1jtDs08G1oUmE6OpZ3IsSPOArKAhhkeLehTYI4XdQhSX&#10;WHPvCXNWKhTaHEaIk85iFIhsSmNLXj40YIROe4QDOiVpR2mH1wUPBIJnp1HuY1bui2gU0MmStkjY&#10;Iq/SWH9OP6GUmebagM7swpa0KgM8M8uVDpzGoJTWqtaBoHtAMZrn4M0WUXtU2HnVZllWK+7KsL40&#10;7PK2EviTBNb5sy401/dUzBBbs38D/YzIx/gL9CKg5K7gRMCfAu60d7e5Z5pa8JLx6ejjFrqXQqU4&#10;L2IcmSnFOS8VTOKW64zkR9P5l4cFBm1gJmdze1BqJHBO4091eQBBX3x0wp/1vqaoFj11h3ouaFUt&#10;lTDTPfs4MpBsfo36ffCS+vanhfyezlLE2FzGT4CPNbTJKiB0ZrbYM9sbTef/dGeJW6C47ib/uL3D&#10;13o6jz/ntACUCS8jJeYIXZmJEQ6oQheNPhDmuYzk7f5VASYFSCA0ccp1wsqTgFtQXzibS1at5o1D&#10;LqMF5BX+DL8YBOdvacaHm0sqUmSqZfVWqmU0Ved0vNXAI8ou4PqIj0lM/i8ZGZXZFgLuJ0iJeHjB&#10;0H/xquclQtZXlNAJkFf85/evyxniGwIc9Ltz5X6scs8YVyETWs79orx8/RzfU5ZG8ZV/M6fMdKjm&#10;+C+vf7neejtNb2uX9xSskgFBiAmqHmfZBa/nvD6/3l/Kc+uY/mG8QbDuxn376fUejrwvhrrvn1Nz&#10;SNKb/f019YpXuPNB3mDj9S+CQEjs7df732cBBIzeMiMMdvX1GRojcXhS3Ff5dUGKk6Wi2Fd0K88p&#10;Qox+d6JHOd/g/wVWXu73OuN//SK8CQeRdxM2ky7nIfe0lcjDm5qa1tdynTOa/4SkxBo7Ma6RAF/m&#10;JjZuMsQUsApHXupVehrQLfPAlFSx5lHKKdPYLEDzbCVoRiOsdD1hTs8KZOR8Naz485cJ5wqxZtv9&#10;gnRzaEh3v7WYg0w8Mka61Wpn9CSWYl7WG2NNjx7yUg5Qe75lhojr1aY8GEd2Idlr41skpzdSb8Oi&#10;vzuFE2vUJx59CmgIGto6ZNvR+gb0zebm9Si7O2HWdVo0ls5C3xgRYA2/m0c0NymN3CCYa+Hz4wMn&#10;Pl3AHtiGRSGjN2gf0NGBTdHWbox1NaiXiFnMomtmHGvuvLHyAR793hgp2kDDORlwhaw7d6G4wTUy&#10;eDbjGF7gEqW6rUWAmCI8kbWiwaAFV27Y3JulNCjwmLBRsc5KkN35dmCBwJ4hacxhLxXWMg6KVZwC&#10;lXUz/TUxtcogRpdWI+VMmhmk4kZunF9wnMLVoXzwVbaIKCW15mNTFQts9OZ0XgyehLSQadv0Ki3F&#10;FMMJGklfnaPfkR7urY2q8BHH68jMXQCcf6dIYnjQ4MYbfz7XhX0kbI971h7mapC2QCIravn1K7Kc&#10;JPaAf1Xhwrz1Z+hjoLcN0nfI2NE263exHW/YjjeL/BzW32LfH9jGjj6GNeV149joLQyKbLDbWkPr&#10;5hisqebiuMPG9BFs5VsRmUo+Pw2jiQC9/A7jpv9gV7NfQwZQtJ4RVrIWhKV/5sTaLmjbgH6ibWxo&#10;fUK2T8j5hJxPYPtE2z9wPj/Qzw+M6xPRFHtdEDwx24k+FL0XB6kaH1BRLFGPcGpYEPTe0DUdVY3a&#10;tghaH2jbA31/R9t/oW8/se0/0PefaNtPjPFA7wd6e1jmBZ0WlUZ6xk51wP7TSwRO05MTqsJpgONf&#10;a9C5QfuCjIk2J/p8oF/v6Ncn5vUH+/kH+/mJ8/yD8/k3np9/4/z8jev5B5+fH2jPTzw/PnA+n7j0&#10;NN6hy5sqWhTu6B3bsMbPY9vQW8do3R3Huade1bhsumOiwHlXwzZ27PubZ6p4w/Nb+lhGkQtrpKuG&#10;0yzsdYslhhLmDCwVWDCjn9fjnxEJvnBd2Xh4etPhy8sQGey743M5/RDPRMS0xpOsre7WsybAaIKj&#10;C942wfthZaX20S2yH9krptGJ6jgYviCoZ3b5XovLDa54Wskdjb4P7H1xLQlnxqnuLhIxuiMsx2I0&#10;d4wNj7c3vL//wuPxA6MfgFjPCHGlO7QqsfIOOW55kRx9nG54Mni1jMneG8bYzDBP4xbprEfYZz3+&#10;6RlGyxt4p6GVMjJLoTEjA6rW42RZD43sE1I+K8t8lGeHXmXGAxpkaCboAozWsHXLRjEfDAPV0rAZ&#10;uMnoU7GxiTeEbiCPsx4j+75h33fLwtgPbMMy47Z9uzkxWh+QsaE/fqI9fqFtvyD9AchWcENiHnx9&#10;5YdcwywjZY6L8/aG916D0DBuciaNfQY4JmOlqFKEA+5TcTAqS7ctlyEjQ+PCnJfj4cS6NPCR5b+Y&#10;oTGnQqUZjNPpXOavmuYfxlq0Gy1Nw2cShSrU+GQKjIlfdZdkYDBazsnKHRaS0JpgbB3bsUP2HVc/&#10;oO2BSx6Y2CH9DRjvOGXD1Toul/1cK8IFxeklUCYdPu6IvOaVzp7JDDKD+aUrnRduUY5eDj63m8rK&#10;pVgsNeZz85J7ogstaK7pOhLvafwZVtisLQv6kGXXjL7QYccapv/NsI2QxYOXpoZ5CwLVqnki5qIC&#10;rG6yIo2tzddxKdlzA03FsfOK3FHXf+JHLUGkLNXEx0qunHgwSpWXvilLEuOlTI5yvxo5D1DvA9Nw&#10;X+5xn2PI2T2dIVjL5TPTCXsbL84Nf+oXbwvnJCHLxbBBecT1Yioj30rZry+Jcaso7uW9+XMN6l0u&#10;4ovvI/UrjUdquTzHvm4HK75SVnXvApZa1o8umpptPSM+XrkzALzEKA3H8XxUPeL+dFWEXBJ9MYKK&#10;SJxruCa4nOtIrEXRFcqMYsEIrzdboYSzHEhZ8vZK82csIgNkzInRIqM8l5JOfGp2Wq4v+mXBU+5P&#10;VN2ifO8wlGRJ8z664AIUZArQco90GqVoi3CbAWAW4DDD4T2ZdbkWLsZCudyW617k5SSRIUcwuyMy&#10;BlHmemNxRmPNfDvjt84EU3iVjeghVhzEvv/pQHjlLXfHFpd8uUgVRRnEEhaEAbt1e4nCara4Xn6M&#10;OePlc73exxG0gf8pAJHaI+MrIUhGyG8V+b+/Jg2C/F1Qh3a/wqOi5H4OIIUGy+0xFPDqwtTn3peg&#10;skh9vcOXmX777fZ4Au4LAfxylYA18oMJkZIFSShx/EIi5MyUwFkHGcyCyBk3vI1OlefyPhN1TXLY&#10;UpxSZZIxjde53QZTxqNOfvNe9/XS/FuiRlXyyjjrnywLL8a07/fUvn+rdL9saGa3cD31ZdxFwfW1&#10;khvdyOd+swMv3+vR4sl1YqHi5XfIVlRdHv/O2cNDKQZJRCprmU3BgQDVRBgpP5ig8RWWvp1FgcHX&#10;WSfO14Ov577ur9xAixksS7zHhDDUg8JmwhPXk2SGaxfln/h7CCblObeE4dtPX8dKJudMtv4uX64k&#10;jNsOWISMN6ZmiQ6xKGqZplx0dOPpkjtHLGoixom8PnDsmeAWfRvClye+aSvjKSGIMi8zXJ4D0ge0&#10;D8w+wnjY+wZRSxtvyxqM6jxR6wnXmraAmuELw5w1npkhraNtA+3Y7fu8MJ+foeg3YYYKAFgGiFxP&#10;4Dqh0/mBC4zL/6qXaDPjHiOFBejd7BOOB2ZoPKHeMHa2YcaPbqUz9mFRx7oE6zxNaT0VOhZ6szql&#10;SwSXNEx0i/cbB0QbdA1gnYBegJSSB6K+H0yZ9jregBmbJLt1pKDygk4OZxFlwN8aYCmyzVPL5QUO&#10;JW7aALAeqEFSZlGaETjp45cmyY2RMsTmSiOJcxLjVE+pD/t+CFsryDUrjhlKpHAcXJSPKzTgCx4q&#10;I0KMvrQqFfH5xFaiSKE9pANfmtsxekSalweweeV5Oc5WIhy5SzEOLm7sYS6bxF4nnWGWgOF3cweF&#10;bbThGWPVkoSKr0NDRjiRh7VQYJtnMPTbvnL/X1P8xeEVrWHRYeVlL+jI4XcVj7Bp7IUzIG3D1nfI&#10;9kDb3tDHgbHv2I8D43jD2B7o2+YZGQPbdlhpEs+22MawSOjmZWToWOtUxs3xdndkFBgVILzBRfkM&#10;OolGYMl1L5iRUaGvAIfgrxFt3RSyjNatpVh9Ya3uhpsNkIE2TvTLmvrJ+YTsb2jXiX4+Mc4nruen&#10;94Z4Yl6fOM8PnNcHcD0B/UTHE9IXmixgXdb0kZlOPtYGczhNFbRlMaWtGa+U1tCGNTze9zfsjx/2&#10;3n9h239iO36ib+9o4w29797IewNgZWBadWo64JFGfTE0lNe3v7lMsSL7weSZoOGrWynFYQ3gt/WG&#10;Nd8xryeezw+M8w/G8yf2g1kZvzE+fmN8/sa2/cbz4w+eHx94ykc+sBmMH9uGt+OBNy9dNvrmOMGB&#10;mCFU6EAVjewbEXiJsxawKt0antNMDtKxiDQ2HmCObg2jj0DiGJ0OVVEMIx2j9mc6Mux9RcPha053&#10;aphirGrGCA3aIUFTHPL9r8siTvt7A0YXPHbB26PjcTTsW8NonpGR5D9oeEia5FekP6Ahy9m1G+/m&#10;XF5yRdxIb2En5sxYOJXZGRJKNHlaaw37/sDb2w/8+PELx/ED+/aG1obdm1GWlHlp0AyY5dqgkGYp&#10;zMHxiVmy3TJTQ6hS12+5T2GcYDlNHtNyT3+F84pOfc2SCf6mMWlG2QlNI0CMUMBai7KMbzYPFmDp&#10;m94btiHYh1jSbeWBMANLiICS9FEUXhWQvMADZlp3J8ZR3ruV+RsjnMzimRiybejbO7bjL4zjL7Tx&#10;A9J3sAZHDVgIXTbW/5u3G/XADIx5QucTuuwNPaHriYUTbcHKkXYJ3wVkwUq+CbAky2vG/nhErWd7&#10;QN1J4SWslrIfzYV5Gd6FM2PVkm/iJdGsJ8RcFsM61bIQ6GhPiuhGHcdVyA1i7kbK2y8UikpGFxD4&#10;ntlGeaVlfzLIwxDZ+IcZzltv2LYd2/EOGe+Y8ga0n1j9HWtYIIKODVcfOKXjRGYMLwWeqvhclkl1&#10;zssijC9ztrLm+7xWZJbFEFVMhnedIYyGZY3gcj3Lc7HsorrOYbRNITqhvi+yFvSakOsCpmVHyprw&#10;IrDYVa2ElC4MVWwK9KWWhaEXLNjH+mI0sR4a4tkMvan1jWnLZXkvrkk5w/d5dJvLBDBU8FTLFDHf&#10;zcJCQyarL5Io32Hqchp7R1S4Sd8h8/BojqE5mCxYhp31DkrxiI8LabLI4yEPlcDVDKYBiTqoc9Xy&#10;Uty95k5QytiUmJvL5eIZkbbGEvO598Tg45OGp6MCyZDqKbxWCeNmN6hZyRFhTpwRIEt75Twqv7M+&#10;B+r3JP4Rx/J+uROMxEfQGzoqKLurj5N/0ihs5XzEeQLcAcfsRoFE9je8PLVo4fmEGX9Vw7jf2fFN&#10;Y66rzDu+x7WFloB80wOCHIheXBGxKYzkp/NFHKwIt+KrRwtOdUCQR2fTd+/b5GsaOKMa4nzsD9e5&#10;UNxX6kKgCXuPxu0Cbk0frFd4EK/Dd1gpF5+9sKLCkM2Ofa9I++jwvZUfVGAt29d0GnINUw5Ilki5&#10;ASE/mKzqWhwdfSDP476uyMRlZpcnmwR3MvmxumPJc+S2hkEdHG6bZNBHIiQ/N5d9srxemG4RQBE0&#10;K3cuYfT2V+E4h7A5UWbhTKgjDd4uyEoIr5IrWxTxShr5uQoOFaRuxu7bPepLQ9i5L129U4JrEU0M&#10;MVjbkEYlfd2CamTPccUMNMD5m7E52r1YnG5zLEhJEpTnuofKf7O9N2MF4MIHKd7tPuX5JLROrImU&#10;X9BAv5vF6zom/OWVjgx1f77s9309chWkrId8Pf3bNb2N+h9+Kf9RAIj1WeWkvA8JpZYYZa5L9bHD&#10;1+5uyPb9CKiqzJ3/kwRXXzCNTtx3v0vWOorjJB9BnCHmxBAbDZxp3W3l3+BNOKlyjK8r+QVbtM6h&#10;TBvGJL9s8XcvGjhjcyTmnpcWJlIdnnkQUWKuvsp4LCWtQWVYaQT1Jo1KjzPnXZw55R7RV6MwLqbw&#10;foU3X6moYVtu9M/kqsyj3XAlIn61gRVusomYRRszTVDhRlg2qFRLSa7CoI0NmWFeFXY4U2gFO5pD&#10;r5qBlLAX16siJOtcRugYlrEhYtkb2wbow3o4nQK5ntbk1iOveKGBQhHk3Dmho0M7M40010zdQdK7&#10;8z2PIm8DMmD7nR0vAWWd5AsZUuFRXu58URFEc04oMCeWmhNG5mXGB8+yYBPYJu48GsPK5VwXlk6c&#10;1xMfz4Y/Hzt+f1z48yn4PDrGcaB3a5K7VsNcDQrrF6KACV4CMKK5ecT8iwyOanQlo7b94Zc7hzMh&#10;yoXpYjxJ+pinqsPK7ZyAFAoUzi+L0Fij3aM8HfcxcIrmYbkNMY2YBSeJn6rBW7NhWzmfwisc/0Qy&#10;Cr3MT7lYUUKsitNJZ0kPpPxWlS4a3u5rT/xwYRb3qCVROofKWMTo3NI0XCCUC26G3Mbgi5Uj0/qd&#10;vIdODHU6asJu8/rJiunrbyFygu5KqxkAJRrVemQ9BVyftJXD0sJcLXsIcIGWQqenPZtsxdJmRo/b&#10;8F4BfUMbu/VZGG/o2wN997JR+4G+7dbcO5wYwzIzvIQLHRZRK9mN6FF73df43oQRqdT78mUEM3wP&#10;CKM8i1kq6vOssPEd70ygJxwrXBERQDvL96yIup99ofeOOQfGnLiuHdd1WKPYeeGaJ67zxPV84jo/&#10;MS9zZIznH4znH/TnH8x1YOEJ4ITKCbQnqDRPN+w0r8fLABBFw2oD0jeMzcp17fsbjuMdx/HTnBjH&#10;O8b2A317x9jfoxeGNDb8tjJQAYuS8oe+yiL/Gy8atmv0cTrXBUvsLdqg2tF1x1o7+ris7NX5hrF/&#10;Yp5Waup8/sHY/sa+/8Zz/xvP/Tee29/4/PyN5/MD83pC1LLvDo8oP7YDvW3erDyd5ua+o/xieGY0&#10;0RuEb9avpbF5tPfFELgTL3DK+FOUtQqDAfEJoSDXevpfjEKMYmak/i0bw98zj1ukH5Vj3AwVOS4N&#10;nbEBgDdYHV2xb8Db0fF4NBx7x2AGEN9NMmk44A2FHid9i/IjyN/Y6yEqSML+mgOjNAcu6wWxgI+x&#10;bfjx4yd+vP+F9/e/0PsDve0mDamiNTrKLYjAsjFtvp6HGA4qc6JTTkkHfvdSdWGclw4atyifm5ik&#10;UVKKhmyv2ZXitAN7pSD5RMvuq1QmHBzkMUqYuImRudhCXKIuY04420tgjJwvH64C9Aga4K30todw&#10;mVKw0Ee3bIxjDyfGtu3Yxm6O8W40W3oLnOjbA+P4he34C33/hTYOk+HK/VM9swWrWprRX8r0HiSj&#10;M7LU1jozY21+Ys1PzPnE0gvqpRgFlzmdCK/wXnNCB76WfXJZUtl/g8+6Av/mnLjOE+d54TpPd2Is&#10;F0ctA2FNzzKamX013SGnBTBCI0yBDAU1bzgrQOqLrzxJNQJFErZS5gnDaApqELhxVYuWJr5340Db&#10;37HGO7S/Y/UfWOMHMN5w9R1LNlzuxLikm+yjZpA7Va2fzbK/LCl1njNK4GVpPDrxOH2G9a+cV1mP&#10;pGPEPzoyHOYXPONO3Zm4PC2mZGGoORu6KgYUmzsw+loYCmyqGH5OU3NeNNctoVZi1npvWXkmNDMq&#10;D8CcvEEXmzsazYVBo/GlgOiETBvv8uj2JWnIBFqU40mD9otuWhyzlJot0M2IAStBB6qJBdUYDVfn&#10;UmTpBmTLd6Aw94AjXcvVtpppmHLyuo2V8En2YE6ypRpODTh/ML7KBuVuKSFuUqYrUB3kIuSOVKC+&#10;yCE3nnM/gexJqIN8HTUKAQxeFhl5y43MQs3L9yKIiUapoZQh0vqU6/tlqADS2E/4Vo5TmTcung2u&#10;7sRGGPrLCJA6hh2ls0aVmEaaV53lyVAWAwmcd9Kus3yfmp/L9Qua9jIfUrjMcEgd0Lsv2bqI60jK&#10;wDSEnC6gHuOlpRo4y/CzsbG6wRJ/9X2ucmZZlxrkgXIN9eGw9FFeiwvTKZe31/B2rLXCwUNcXnDa&#10;N1dk4NVshTudq/Dhm+aLrFrH57JClRG0OPg0Rha8gaxkicsqrAziKWE2K5Yvv+N8QFisF4M2iP9l&#10;jXiZ2oZZVdZ1Oyc4vr7a+ElTymfXoVdZp+g75ThyH6k6Chu9CEdGGCrrhL79bKwytzeFrjvWcuXT&#10;u1akm7wyJDipMHe/WfkYjF8LwQtGKS/jIIP/Dv34u7z8raOzd/1sV1aHyX3KZUVenoOs3wZLESOv&#10;Sa84kbeuAteXT/Ymv2VK35ZfKvXFLevFxxNjcCMGiX5Zt/utSMxaMVzVs6r5+jvyLS+rUFiX0PBa&#10;jFeaV5FwRtxWSka8QawQ69cFHDnxuxnXbzvDOF86qhLZFF+XE8Ew2fgSyQTjlAp8d58r8eHOCtT2&#10;QbmONv7mTIjQF3eTfEo6IAibBY++ICPPLVSVuFbxDy+XSf1NcSN8ghsKfFkvVOJlz0+HZznOq4Ow&#10;elRXJ0dz/GZphkUBlHuIUNpJT6x2Lgr8+D6pgI1t765ALW/ej8ZJiWOI9dIi2Nj4jYkQD9Mou7w+&#10;azBiRmCuBda8pCBEJ12UsfE0PRWxXhu8N9woGTPT2GJ150Cy+cQLG6MUxuTP1NKsErCI681uwuiI&#10;pcCSK4QUzj2SHZfXlfQ64gpgulNCrTAk3EIA4LQnSQcVF8uuGFZnn80egShzIuoOGC8PodKwti3g&#10;JpupdzNqrZIGHLwGVu/emwajCRq6s7SFuS78+fzE//dnw3/8/Qd/HcCPTXBswxt4qzlJMBEdwHyx&#10;+Xw6IwllTapBT8Aol4QlQQzOjdeB17foC36mQ6fCXwqL8duN3jv+Oo1sraGW6sEL7Syk3dfaYFkF&#10;bvRPWlWFHdxgQ+ORLA1VOW28y2Nz7CnIOULg60tj+sxgy1RfYoWz0ozFAAAgAElEQVSaYCspKFUj&#10;okUk5XwUDSwtdRuk38uUaq6XWiR8cdKoZ1NYE/qkp6R7CyUKSj0qBi2zWiSjD1/p+D29vrnQ73vp&#10;GV9WHojOjKRBzIRKftFi3sEDY9dId03YbZ59gb6jDSsdZQ6NA22zptHdj4/dGnz3YY6LbVhE7zY6&#10;tq173wtzYtTeF114zOcCQArvqYp9DbhJZaLQ3TvoBv0mHMnLulZ5Ihy/QU/dIOSla5YqWlPLKPA6&#10;uE0VOjvm6phzom8L21RcHjl6zQvneeLcLozrxLw+cV1PjPMN2/MD/fMP5vzA0g9MfWKtTyw8S414&#10;rxmPZVlk0o3GtQ19HNj2d+yPH3i8/cDj7Scej1/Yjx/Yjnfs+8Mbex/uxLBstMB5pwNwfLgt1VeG&#10;/r/1er3+a+aGO5ncw9Fax/LG2r0fGNuJeb7h2j4xtj/Y9h+4jj84P3/jPP7G8/CyU+dvXPPTnN06&#10;sfVh/VbaBmbIWf8Xw8noF+M7LQqr99+6wW7f0PpwHHf8vpVw9CtJQFymCmXsJQo/vr/0VCB80chV&#10;szKua3p0szf2ZvS3eimARSWZTtdqzBRQDWdDShFgH5Z9cewN70fHY2/YRsNoGrY5libhNWRFVBbl&#10;RWbM8kooNNUdfApcaLjUyiOYEdR6ZJitzyUzAUQa9mPH4+0Hfv76d7y//cKx/4QVDBh+phkgjZY1&#10;rHXZUXFcDI4kjqtpNLW1kMhes+zTYYb6kjmvbtyZMx2V7GkRjowbFSoMwudBwxYCbhZYPjm5WHE0&#10;gM6gpFxVY0leSurstdOdTAcF9wjSkNIl71NlRFszf1IT7FvH/tixHw8r/7dbFhMDN1rrt+beMnb0&#10;/Yc5MY5faNub8Qd6vyThMGYbsqWNP+EmyzyBzoV1WqN79c/XiXl+Ys4TimWZxDC5c6m1mTf7cnc9&#10;knwtly9KwrBEkWd9LKfR85q4zgvndeG6zsjGmHN59gV7uVh/lxWODOfnC4l/cMNx0FWXN8SMh1BA&#10;lsNRY58y7jNXCTdoufXzDNkOuYaFeIvYoGioa2gulx/mwBg/443xDgwrKaVtx2wd0/UNOLQt1chC&#10;sQbfVvP9yR4vXibNcD6zjrT8vUkzxWhFmgHycI3FjO+me9ABRWeIwsrJmn5BPb/DnBhD1TIxvPRg&#10;V0WHN/8WKy/FXmOi0/VF9VJlzfHLMtj2Zg7DMYyPOKHE0ul0zAyXzYlgl2bOT7UeHbMxC8voS2Tn&#10;uTOa8o1GBjD/p42n4BPpsSTNENhYjca5ZCekfZShFVEhxGEsGzObTkKDI/e8ivQ3yuqBueJZ6GlO&#10;SP1URbN3l7DsLm68157E75THFDRuvyoIN7sJ9RHU1xclAqnlO024eXdpX6oKD+esyB4Lxvsty6/K&#10;jEXH4TVc6xcZM2TvgPOSxVn4tjoPgqiVlFaj9V6xhxzTp6ok5wj7AUcllF0dD4k14jwaLFiY9rfl&#10;+p00EwYqzeFsqYJWi17wO4rRDjvMlqGNJsCYMMtV97lYz7d2o4fia2trnPSAW6HlvjmAzJp5HT/3&#10;2QK17OCqY+b6LkTcZJacdHylLTW21K6dLustz9KzzAvH+YAr5JoXgAv+7wOlbAd/XNJzgmDKHDaO&#10;tEcHVigMhhsw6fzQxAppUh/pMMvA3BXPy4XhM1+kEwqGld9D43xmXtBOIJ7swnmbrEYfUdId4yPL&#10;M1AQGXHJ50yW705jRj6aUUsOrZpQVNiOLdRNpqe/t16PzJConPdGNDQXKThzvW8x0kler/CyDmEs&#10;YIR8pkJGmRnU+9eF5iPS2P/ySyG4AngzsZivVlB8fYa+PPvlxenUe1Si/LoGWu4bw6zGGuTmxp75&#10;aepNqyJLIQXNaqQNrBZ6mnOlmI1iZQHuQlfCijMMpZHxvqqVcdycQgWx7V4rPtXnC6zmGtlTop7N&#10;LRHcmPj3PR/uyPb1RcHzxtZu408y7BEH4Poi9oTrkIZF+fY+JBJNJ+hM0VgT+Pq8EOQonJ44ZT49&#10;Hr8nbCUopPgS15NwcFULWt5fWhaFz5UXLlLgN+5DJp0NgiSEiVchpKyNmMFYw69heK3TNGAz9rGs&#10;j9UCNN5f1plgCRSGbDcU6T681znPGGvKUOk0DMM/KAAaAyFMBsSHctG9rutpxiM1miLTlLa5ljfl&#10;Q1GSfae8nMvyNEawzwKNzyKWsrvU1oDLHvwtmyvVMmqiXvdUxXhWkG11B4PNpLUBEcHyaOyG5rWs&#10;Bdo75mKKviaMcqxwY9FSqHpGhCZcqgiw2JRvGARSMHfjmrZmmSosm6ICTPVyV3RQmHNHvHa5ejQe&#10;mhuT28IknKk3abwmLpxoY6H1Hkblxih2N7j8/jzxH39/4uc28L4NvL8xUgthjCE9I0USeHo3rFmc&#10;gCV+DMDo1LDv5JkpYPBD2m+d2i4EzqQwIcE62aeC0ZrAugXrsLSBwbMbudtwQUZgzphuwEBnEMzA&#10;pM5PahSp1fdsVjJkzRQ4WNrL50JfkdhUopzF3TlBIbcYXRpCiZ0+dWeXyUVehFoo3OjSkE6WFtHr&#10;mcpbjPZiS8byHssNq6IdIsvxTGO/qGgGnIoA4hG3jidYHoHGZ/jKU5mYkIA5ozbquN6wGP4IGw+l&#10;GkE+j7ARzjI2TuzdysLJAKQDjDIWmAEAlqUkvteMQDLgF2/4TR7UrO+FG71bZ+aFGcVl26000dgh&#10;wzIz+rZjbLtnYGzuxDDHxRgNg587+7NYNkaUkAqHTCq2EqD+lWffDjntL5wpXgyQYEbeiykxz8tb&#10;Javjl+W03mmduji1tFm5KVVoW2jL57AUayy02bDmwpgDvW8Y48K1Jq7r8J4QD4zzHeNx4pq/Ma/f&#10;mPOJOZ+45gcwP6Hz6RHKZtizLeuQvqGPN+zHDzze/8L72194e/83PN6sHM/YH9g2M0pyH2mUFHcU&#10;3eb9n4lG/80vESuJ48IrAGAtMV4/F7ps0L5j9Qeu7cS2/bBsluMD1/GB6/M3zuM31vUb8/qD6/qD&#10;eX1Cr2fSGjAUJg3at1aGlmcPaR2jb2a8HewV4s2DkeMj1hreZD+aanRTlmPUNPID1bHhBnETE+Lc&#10;UN6WNf1eF5t9I50WTFKEhCTHiD8oM8dMVm4CdPFa8AKMDjwOwePoeBwDRxdswxuvdqA1M9pFLx2G&#10;/QIudhRsKRmYaaykMsoeGYxIZoNvNSPwEjfo+a2aeiZWx9vbO3799W/48ePfcOw/MdrutKoVw8TC&#10;kullfKzUHcRwkTqUgAZyEwAb10ys75B4Sak23Im3nBVxj9yhZGLviuwrKvhGm1hqjMY6A5MlGtHh&#10;lNPYrGARdgCwKXVvLoeG3CrGCzXlFqM71DktOryLlQLrRV5IXkVYLUaf4CMpZ7UmVobuOLA/DhzH&#10;G8b+wBiH9cFwnsb+RSIN0ne04xfG4c29xxuk7bB0Wj6LTN9xRwVKPqm594AWJ8YFrOyFkY6GCZ0T&#10;87Ts13CkCWXvBZUrabXzNeH9Y1+Xl5Byg/i0bIx12Xtep2XOXac5oJdnaKwVzehPh2FzyLF8Wom4&#10;dT5BHLJeMjESa77rwpH1ehFvKqzJ44S7ZWMXocj3yr0MNmupm6jy4KU9rW8O3EnZoeOwDIz2C+i/&#10;oOMn5vYw/u3l88RlB7vR8rFapvhc08tILS8lpTh9fS7vA2PZGC5zCaLcCgB3HsCj2e/qYxo/Qcui&#10;y3iApzREGTDqT+q691AaUg1PmtqxzobeMtFwwfqEAE0vdEyIngAuCCY6BKPxbY1jRxMr37YD+2ZO&#10;YEh3fU1xOqEjbbS97zbcrrjWxLkmZgMmFFeUojQHCFw/S0eCYw97ESJlFuH8IC77O18JaPBS1U08&#10;jkxhrYRZjncVOUq83Az1zWYOYpXgjxmhzr+VmjhMaiuOFurEdPi3yP5lFi3l+IRmu0+WqUEK+wH4&#10;uUbBmgy4Ixo7noeGnCHJQdWbLNAIALR5XrciAhvVn98Epo+GwTb/b26ctxU3Z1qmLK6EY9c/IKkX&#10;qWcVKe0WN7mA06ZcTjuSjayt3HsRuC0BwSfoDKGeUW2XCjcKS+lLRV3O+aJqSkbN4dIfkPqOGhyH&#10;jZVilOudMW9FFE0Jne5WVcUDAMNWhXBgDAZrLtfUioyF8jnlD94hbc0hi/H+kuvAl7MF50dZ3pJO&#10;HWBBluvDzfvcwMY1xWU8VIsQouQntGXASXFiBOMqwnaV++J7ZLOt6LUVsqINAUktgoDGnqjDpqjT&#10;kmXZIlwHq17U0AmmQjwhDzJ8WWvGU3I3HXOFz5FwgGVgbTqg5JY1xHmmbUEALA8GXYQz7pCm7kwd&#10;WOjoasAQy64drkcOfHnRFRVb7oI3uQyP5x+ekyJT8arGSe1+bVIv3KeLOB6vhNggnjykEWXHRrmr&#10;nOjjkdf7aJ5T7l1fSmpLohRXSkIMUIzFq15dEEdRh5CgH1IKjBHVcfjYSyQY008bFTI3LAprFNZF&#10;DAWKgJConMb3F9TWl+8xjh5Gjtv4uOV+P/2HdUy25ZHVPgYz4PhMXwC+OisCgWoKdTB/ja+5plXk&#10;+85gzl9yT7n2Uuad7IuMmX0VbBRR/x2cw8qS3KTyCUS+Ay/pmzci+wWgnGD7BKUYyDRXKUcAVDg1&#10;+LExhHGIaxZCQT37dX1ySHpzyOTzXkZ++5Q3bGVVv3tSXnvHTtIe8UbZw40fNBh4VMP0Wqm4fM49&#10;7xgOP9K0sh617gUzvFjmxfclGA/vpwDrANbpxqyJ5y5sWQT3xLyeUJkxElP83QiMdA/ewNlf1fhC&#10;hVs8FZ9Mo+KeQl3A9jDLbj06bL4uOPeG1b10l493rYXm9cQtc9rLKNntIuptrN0b+5nyol5bmBgk&#10;0kzgmxQm3M2jgtUGZm/wwHNzptC55uAly69zGA+6tx2QXSBrYp2fwHUC1wmRZWXee4eChhJTXOGG&#10;URWvZQx1xnfnRQpYyRvpwATWFPz+PPE/P5/4+THw82Ng6cTWroR8zZTPpsZUTfAx2KIyao4wN6k5&#10;bTLcYl3RWurkRbElTDl9sxRuRjIZHE2v1U7spJGCRjUCpRkP2fzZjchuCE9FmjBfcJHwFWAoIYAF&#10;soCGO4N5qmCt+SDVuXJhuya4t3SY3HbE54HEJ64nuXwYTPwiGtVSICUmmXDMmqW3l8CNSuLGIljk&#10;KZ/rjh0bq8RFyoWJ45rGJ0/hnbw/eTVyCelOJouI+ft3AeGm5dnBsm3ebZgDQwCPLO6QbsaIsLsp&#10;98ecF3N5S0vyDxEInW59M2dIs8aure+QZlkY0neg70Df7uWlmvXAyPfA2Bq2TidGx+b9MMxgaWUb&#10;umdmAOaMGR5afDOYvrz+ydDO3h/fvV75m76cKC9/yyLDnN4KdIcpRSp86nKYN81dbpBszaI/LSq9&#10;m5NsLQz2PfCsr2seVm7qfOJ8npjXjjXf8bw+cV0fGPPDasTPJ+ZlJamu62kOttY8E+Mnjv0XHo9/&#10;x9vbX3h7/MK+/8S2v2FsB9oYgFj/Dnj9+Fqi4D7v/7Mv2zLbt9BRu0e1tg5dDWtZBPi2BtrYse0P&#10;rPluDo3HT6zriXX+wTx/4/n8X7jOP1jnHzNyreV/zSiKdTntcAO94wSN6Nt2oHeLKhdm2jlPsv12&#10;AzfE9iD4RirOfqBETpZr1esGe8QeX6QjurKU1PS689Nrzts14rJ84i60RranlKMmMll0cQf2MXDs&#10;HW9Hx7F37Hszs09Tc2Q09UyMQuMEIR/FPt36zXiza2Rm2VKL/Ju+HGxsOdWik+cEphtXl9+ji/Hd&#10;x/sP/Pz5b/jr1/+L/fhpzb21Q8LpOv3NVVPncc67i3FFw+PjwS5wA6fAMnW6ZRj40ttf9xRl5oWX&#10;j4tgvOX0pzvf7IBHurfmxk1dXnYTiEAFsYUIg44bMdR5tvp9pZG+MGiQPJW03+RJES+N1TwsZ6Hs&#10;2+XPzoAXbqWJUMxwhTm+x8DmPY22/YHtOLAx207oxHDHcjMnRt/evaTUT/T9zXiCO3VCy5GUd25y&#10;fMF9hKxgTozljgW9TmBeVh70urCuE9dpzgbVZYErsrDmBUaxQ8VkYQVkjcBLx07bSy8TBV1RUmpd&#10;npGxWP7Pe2NcZkCKht4rcgCw1IJjpiTcU6KjkYdWAMoQolWWMlkjYj7jONfG8Dq4YKur6DBRDHQU&#10;m4UZlmATWe8xqKl79f7Atv1A239AxxvWOKB9x2zDo7UtWGlCcMKcj5ZZ4OWk5sI5Fc9r4kmHBkve&#10;LY3m9dEbhoMMnEXMwwJLCl3UYj8Q6mEauk4wXScqcpnDorms1dWChIY0jDXRdELWhaYTW1PsDdgh&#10;EDHHRVNgyMKGiQPA1gVjaxh9Wcm2Dhx7x+GOXzoylgrmUlyX4ZqR4+6YvKyXkTtuRm9OAgx31e0X&#10;ou7kUljgDdXE2Mvc3kZjMmkCTyjOkyAPfhy9RXlALhtg8nkLeEWYGUSKSVYUdJQbXCpoMFYfdxgs&#10;G2VVk/NX7J0gwtnLS+Q+P5ZMusnxjgO3Hm9h+A0swqsYz+C8Smks+0DiwSH7UcbMpgz3gQEOvwva&#10;XAYM9s7PKWBrGU/wc7isGDxogTpK0H4G/frm3agky6i5g4oOn0aHl6wcMOkLZRUggyUAunsDN2lz&#10;4OjhhmhTKswBKU7HLdvR76PJmQzuMnAtC6z7mkMt2BHwsp4tAI4B7lPMQdAhkO5lZQkKWt0E1MVi&#10;+8u6lXh/pd2A10hxAmuM65YpjwIXQMqiHgzXnMdYwAidgeR0ub7pUJIoqZe8gXuWkwhc0uIIR824&#10;vWfgBvnzuVlZ1gKL5BiaeBu8l3ZTMSecLrVgYMywVQQN8QepunwVz3xdqXwVzg7rAdvtmcaQ3flQ&#10;+D40ZGQARWZKWmXDLTITChkg3WBGv+uS3zgyXl+ViNwJyv14K59fr//vevF5RGQL61JUOBeo90RP&#10;2LkLU1/HV+9Qz2c0a4pkeY3gi2Pn27H+i7kEkNRIeu5Wy517obSNSEsjcRD8en/P4XGBRNWihesM&#10;XscqMaZ/NYMkLreKH9Wb9nJ1XpHwQodK7WlxnycJ+T/t3euxet3X37QYL+V2jQtLdQ4BOGYcXe7M&#10;IWHi//Ue9zHVY5wviT1hScuxYAP/MDceqetxd4oEkQyYqc4xx8843Y12+Ar5/7XXfwbb/8m1dVi3&#10;3aCCIy7Zee8bdDPIuwGWiquuZQrP+cS6Tov0XzPm9uqOqpMlrMdMbmMqn28w4ef5+OR1HSpjoeAN&#10;K8c04z5mVCKrTvmquZDDCJY7lIrCawMX/PNPEooh19cFsSm2Jt2ae4vfHWuhrwVIs34VdHQszw5q&#10;VoKhywaBYLaGqzVgDWCekOtEu04Tspo1Z5+rR/r38j4cSzXq4Ae0LbXI294go6VwtzIKK0Ut30WP&#10;iBBp6MMii9e4oOcJ6IJepz3T02JFSxgrAG0d2sz7P5dp/03EFBJV9DFgRgqPHh8DnniO6fykScPW&#10;FCKfUJ0eQWzGFAtYMYyeHnWgIkA3wwfzL1KwSUf/14hzp9fSPLqqwEEhESZzFFrWLGKIwCLuuFLN&#10;fgls6p7R718VjhyGhlBj5DEjm3OkKYAzQrKSvrTxVRcwQKNq0rxX3iF+x/wWUUox97vb1iDbhWb2&#10;fgAiA8IMfNlwl5GD3wczsKSMP71+rmtQ2aVPkE4KLacJFHdqEUgPeAahGThN1VRJR5XRMl8jknAx&#10;p/hSwWgDkAFF9yBKjwRa8EhiMyBOHTYGMV4obojrw3pf9G2/lSBC24C+xV8ZlqXB8m/NI9it3EiH&#10;jGEGMmaIeCPvaNjdssRAggE54P1zAZP/1td/6XaGzN8epixIJbmL1+73gJEmtSyDYnX16N6Guawv&#10;j0XaX7jGhWt/YDumlZs6P7FdVh9+zieu54cZ568n5vjEeX2iN8UYDcc+sB+/sD1+Yey/0LYfkP7u&#10;0dHmvBBsALb/6qz/r74oyROH1BWUNRVLBGgdq2+QaU61Pt4w5wW9PrCuH2jPH5jXH6zrDzAvrPk0&#10;R8f1iXU9ofMTa5pDgyXTele00dH7QO/DS9O0uxwd1h64vEoIbfGpBjUE6DhdiDIrxUh+c9q60c+i&#10;dC8rWTPTcPT1XZRiIxQp64g7ggQQUYtfgODxGHg7Bo6jeykpk2qjZAXIlb7uStHb3WmgTl9IV9N4&#10;OgHvgZGZIhOCS5uVk1K7fsEi8oxGNOzHG379/Hf8+PHveDz+wuhvaLJBlw/OZYK1Fi71cXexjIvm&#10;f0Ot4UKxj5c5I3pvGN14eyPfcRyFmhypk/03aGD1QAWXIcRlwdYGxkgDvok0LEeoXk3Ks4onS0WS&#10;1yrgDqkI+GtqdimY8k+jRjhtSnnMJuoZGWAFz6iNn6VjKAPUht8ANMtv9m3Dtu/mvDge2I4H9uMd&#10;3Ut1NumeJQfrYyYNbbyhuSFcxhvQdnzhwJW2G4CDEclww5x6+SiWzsOalo0xLSMDegFqzb6n9xQy&#10;Y4f1hVLfU52WQYwG6LQoWKFD3PWIxDs6wlii6MLUy3EuG3xfJzMOgHPaey5r7H1Nb/A9FZdH3WYd&#10;bw9CEYRspzCYldY9G9XgiOU1ptMUMHAiFBQ36gcZkttx/4TM/LJ7JsRLGC/NIGmZzW17oB3vkOMB&#10;Pd6A/QEdO7QPiGygdYDR+Et97ktxzumOjHTynN7Y+5qXZy2VfQ7Ld8IuLRZw/K9qYEhMNPq704kR&#10;7Ja1U4Rfsf21sr3LccPL4LrzowuwiWAT6xvRhSWnrOxUUys1ZVkYwOiCfRs4duOvb28bHg/LLO0N&#10;EJlY0yC+bw2tTbR1Oe5PTLUyXqPZ+ltpKUFXoM0GmRNTgOm9A6eXFCS/6Wb/8xhZm2sNPGRT8LTp&#10;v8rMTg9QRRi/j5PRhYzfU81+jCYcm/5oTYDt/jR62731bu/xz8t1nWRrkveNcaX8T5Xa/AflPEln&#10;Og2VlL1jppy3mKyclOY1NLeO5368/qkDonzHc8m/s1NGOizZs9PoW9EJwgBPrNXgKVh01uWxrFQA&#10;yE2moFZkPGNC3QHm4FLnRjxadEjEwzHhTZddelmgTEJawTBkRLAyyy9yDWM2Qnkld9nEAY0HGrqT&#10;f9p5a60ohWhnGePq/h5NIsOwha7jBfR5fzon6J1zviihbSUEfCO639dK77oZMURvn0uYs1Bfl5sD&#10;jetnTeZNzufNw6FML1RsSuqj4cBwmj5dZloL0XdpBr3nXhX7GAq+FE6xAiZcthSjh9IE0iu/dmID&#10;t6/FwhQAihedijENBwnLrJ+L8pHjerPguBZIyP2zz+mEciqlxdpD255vUvZv83QFgQWjuPxKoWPc&#10;tsVqtBRULH8FxTB6Jxv37X39/Pr36zVfCM3tGVLOq8Sbho1KxJL41XvI67iq9UHKdbffeP3/z9y7&#10;LUmu49iCC6Akj0tm7iqz+f8/HLMz1qerMsNFYh6ABUCKyF27bU5Nt6dFeoS7RJEgiPuFXr5OZvr8&#10;iAxX4n193RHjvsbbd/I7+NY4YiSrYSZLUN2oGTkHgBXMllGzFT9ibe3359Z6BRQU7PotsZjlccza&#10;d32dtzFJlG5w4172A1prb+v69LLL3YkbX1hE7k6b+qLfE1DK9MPCE0ZXS48eT3wydEabnuwQHi4J&#10;KC3trmSUTi0a8bmjSV5TmF7fNZzO9WjJAeCJupgL6yGBX2nspNDV9usz27CaY7pQ25CX72/vycAQ&#10;EREkcrG4TSCbYuwjj8cCINvmTgBR4Hz6vgif1f361zn2E2lACjK1hrZeoYLU4qPUx7/gegE/hljJ&#10;sRIUal46qcMHQK9zSwZXU3Il9gKuy/OaS4wMMhaZBuPlqcaJJXP6fdMdGe7Q2LDGgmGLMiQapZvc&#10;aCen48KiEgmeUgHEG3x7FFlknITxKBtGUTAcjBbbQCZpkeliYN3bRlNDQje1KHcl0G13B0WWJ4gI&#10;ylCCZAVdFo9kgdFQMZG1apeX8Hg+PzC3A8e2cOoOG4pNdzznxK/n02tmM1WTAoRFK7OW3GEIJp6y&#10;LbMoHOqseylKH0vgESRwdTU7mlGvS0bu+1sCq4RBu1geFVxGOdQh08FMlDqTHpkxGg4hn5/OI0NF&#10;chiFkAnADQIplMNCfPhMpIpLI88R4XVhBY1XpGBDnmSN0xpxjHCpKFBG00C0zkE+XRInPEiIygON&#10;IoHN5kZAOjo6F/J9kpIJGiGxFr3Fsax9lOvsdCkAnoYuwHGVDn7xtfTMK8sSecOd7KZYUIgpmPnj&#10;+O2w8UjpyNDScGqOPYy4Xgpq7A93WsgObLtfE5lwXp5oCwdkNMkdWzQQ9Z+M7sm+IVLIFHteimrD&#10;6aSDRQ8Ta2/E7ur0s9t7v/P2Is79yYt4ksmHvxsoKS2QpVpwjWKCuQK3dGEzxRyahos5Fs6p2LY9&#10;olknzueOue9Rm/3pUcL7A+fzBXY+PUvj/AkVw6bwuvbHezTyfoWOF3di6I4sDxL74NGZkR315yD4&#10;b3ld97jLLxZ9ody5pwaYLqyhsG1imws2d6z5gu14xTx/Yp4/Pfvi/MB8/sR8/hPr/Il1/sPf50fy&#10;Yt0sy7IJM1aKBTf5wSAgL4xm342G1hkPOmM0VPj3NApa14KBpKeLvTNWry8fDu8GnGUty490GHWO&#10;yGNgHsk7dGAbgtfH7k6MoVE+ymkbRZCqEeHgp/O896WhNEaxiL+zuKo3u12ZkeHZb3RuSGZiGEKu&#10;Ec/EehwveH/7jm/f/o63t7/h2L9DZAOsopnTlCaeZbJSjjW4cZ7IQf7uBlBhTKR41s0Y0S8Flg7e&#10;pMOrjN71HkQ0YKziGUJjHNi2BxBR8Iv9NAyowDdmcwDOrP25Th/ciOoBHR6RrlJOe+CaaZMZIeSL&#10;naxGaCM/S9leyPE8CpOL0CgTtR8b9oc7M7bjBfvxirEfGMOdMyrhgFZzmq8bxuHZGOP4BtleYcry&#10;WvEs8vkmz1ujj8nXaaBeE2YnloVTw05YyIzzfOJ8/sR8ekYas1HyMIm1vR6xxgUaYw0sJTWjJJE7&#10;MlY8d62JGRkf8+mODHdmsC8GjUnBO1f0iAjcpkEwI+l5FlwmOpoAACAASURBVMnjgMQ9Tps0hTJK&#10;WfaMqJj7iRufs7z3ehZ5njxqV+NsMFvEZQodO3A8YMcL1vGKebwD+xtsvMJ0h4nL0UsGJvRi8JwG&#10;L601V8vCMJwz4EcnFWXu0IecdrqjQGjI5czNkqYgrsushcVytd1QvDJALftFZZaUedK5eZNvxfIe&#10;GRBs4uVGDvHG37stDEwMmxhY2AQ4RLEN7x/0OAZeX3e8vrgD4/HYsB+bZ1qbYdnpZWYscHoa5HS+&#10;Pk2gC9ikrCpnfKaxHjHFSUeLCHS6k2gtL/tTuLBy+6kHELfqr9r/lK3Y62g4EVhWZZL7HYv2CnPd&#10;3vtxtqyi4FnF00ruaoH1kQVBXKV+24LwmtwsN72gi338uDswLtkYKW2F9h0Z/+nU70C5vXiu6HDv&#10;wp0B7ijivcH/63uDLOc3LIuLjsfUN3m9scQuB6RDDunESKdGOEIYuGgANFyPMRgnVTydf+e+NHsR&#10;10ndMGhuZl5Iky1A3g1YKZKuryibQNMZWjDOLG9Cx3iWpQz20ik9oVgvjXFZzQS53wETGNjvpm9s&#10;9csr6Vtk4WIM505Im++yVk2kz4t/V0Bp41CASJRL+iwwJ80F2ZHlOxVz7s5qTgyWDcv74lnuBCkn&#10;hr9b8pksKcV5Wq0ggyGE+1/PcxyL65UwiUyJwA1dK/vH5ebFAggP6qVeulKqklqTDK9uSuS5df4D&#10;PychXCfEDbXnKVW3UCFBC84IXKPOGNcqgjYDLSPDTzbKSvJpD6+rvFwQBpJmuDSWRbggJr4mOpLT&#10;zYsI3ivp5sVXRl8HuimZXBL/Chnhs/H664XWte25Uiy44PAbKnoZtxNky1v6XH83QsGAxLzW73pI&#10;fLeaJNmIWa3hcyZCX9+VTV7XC5CBXffCiSSFd7Tr2ot4hdVm3ZhL/Fz2Ki6jMaeMup2a9l3vD+u/&#10;SQn3TVXIK0Ko6MyIh/Dz/Np1cAOiC2oNcrejY5d7a9PtdsV17vUMv63hDa/oZ1Tq/gtE2r7XS5BU&#10;jSlnN4/xFXpN0oh7Eu6dyH86U/zsi7P1W7qCVFxZQskWQkmNsQSwngoqSCaMiBzzlOrAteYQus/m&#10;TlXqTPBT/t4MihySnOMWYdku8NGaUJO4mHhQDq0eWd/7u5Dgu3NHYBK1nyXKXCgZTZsT8eZLWDfa&#10;Y6QZkrQx64/awmQ99Rhew9kha0SUntDvnY8SiYZ4AGAeaYZJhWfBG3Z7XVFjWavIPPOURMdiVa8/&#10;j1n1qS2MpFMHdN89Mlw1YzKKipCHOe9J8iOMRjK4MsQ+IsD5nLD5E+t5YttfPMpgHoi2LN5wlUqr&#10;wA3gVgI1EAYGUmfpVJrb2XDY4AKFUdhojihBNjy73KZ23U9pv4Sx21NhPd2fxhM3YLCEVCudQhJy&#10;KS2FKz53OMaP1/qOsi3cT+7C/SgQLwsIF5525aY3flra/5fkpc4LLk6MpHF5LtpyzK6fr1BkUm5p&#10;ClT7/UqjGy1H2zu5bk/ScblNAnABOQTgK9XnXFi+LgQ5MpdLkInCMLBsAOYKCJUcD17UuD9qyfM8&#10;j90btkZt7G3bvUb22N04JcMzMMLA6/1j2FclyhaMAY0eNmx+mWX8pBlDUAK7120lnfEoZpccomRj&#10;E9BThkl4FPT9mj+TmtoOfKGI/PbaO/PGDZ2TBQis/U4DG5W5rHksUQPd3GA+Imp7rgUd6sbrKD01&#10;x8A5t3BkeKTw3B6Y5xNrPnGev3A+fwI2obJwbAPH8Yptf4Xqi0dHa/VHqWzeNn379NH/2BdZmSsz&#10;cY7M5UGWusEwmI1wZhyY8wXz9KjuLDt1/sQ6/4n5fGCd/4TNnzF+KMJyP32hq5hHw5KI5xkQ9soT&#10;ZLm9LqcFvbg4G6yksFQsUd/TaATTpHVdavNzFQYDUkzSSaFTIO7TMJyJN6d97F5W6tg8u8+dGD5l&#10;SwfquspSAK5nLvhpfFTn2l0FLD05TbwfhiENvqdFBGjAy2LOqop93/H+/g3ff3g2xuP4hqEvTc42&#10;IPIh0/nh6Q6gk8fUezsx08XhWJxXVaMvj5STEXADx1q1N1F6iBkYGV0Oq/49YyTNVN0j663R4zz7&#10;dFBZGiFIr93wGj0e4Q6VDEyINaYY2sZy4yd5bOBehG8T7cgtqOxLPtf5hjtiRpQAPLAfUVLqeGDs&#10;noXnQSsjZQUPP98g2wPb4xu24xt0vEU2BktKdS6OYpF8E+I0kXuF/BUOhnlGdgbLTD0xz1/uxJin&#10;+3uos/C85YFCyM7ixkKcCcte2iWdJ3NmWdTVGnpnRsac3szbyhnA32fLNOJZXuS1EA8HicObMnA7&#10;x4lrUo4LWkYyPIo40I7gxYmYgRKWPDXyYBO+Pl6UQVFA9gfw+gP28o71eMHcHl4STA+IhCNDBiyy&#10;dxdineRNk1mFC/OcXi7xDAdR6kC3jIxlqL4u1UPtmo0W3/OeMPDWxjqFYSltswVZ0aQ7xhrmGUob&#10;onfMXNjMsMPwEOAhwAEvIbXZic3CkWFPDF3YN2DfBl5edry9PfDt2wNvrw88jgPb7jJOZvfYAMvH&#10;LUMEASl0LYwlmDRUxh5oBI3KioAx1Vyr0+oI2ms2mPyfxnO+aAQkS4rzrf1HqndORTGXTpLyaJex&#10;4Y4Nr1SkafQ10iukewOUkEiZJXiImDuY06jKd7nLxWWs7MqRxDOFdFai/GU6MpA4T7ncfyceXWXB&#10;/ldTIW7Bo26/8fm7zMosbmkD8UythPlqgxaPsIDjtWdN0O9bqcJ00DV9x8hiSwnAXcrNTqO5pstK&#10;QzezmnfOzGDCvhikM7UM3wNNudGEeQ7eozObTndciAEyhs8KLykbmZRjhlk+7m71/WNEPctaxhO5&#10;W21u3AxLPErKKbcJXPSskgeSXVjpe1Yqx4XGGrFA6ARxztrpeJaAijVdSvkSPAgHZZsxv+v3Mnul&#10;OzHYd5Llp3zunGVfoyQv6WDL/TdERkb9IEpkSaRnySLiVRWDGipPO0rOrfNkgNujOMn47MqXUOWr&#10;neA5/QYymBQh2zEQoJ5+xXkvuNFsLEkQDSwqicQX6cf5hvGwm6GaC2RT2Th8gpZydH91on2/pAhs&#10;Q+XrbzFu2XIL/QAK/LfxGnH5PJ1uVu73XdftIcH3K78YjzO9aI0Vye2I1AmO1T2dwt/WIHXqkIYr&#10;8xIRZgtZI5FDBVbxuWLmkUCf1mhouJNz7yv7FGXLO0WCNHVCU3uXfpAUUlpkrJQfrpoytf00tO+a&#10;wCc177qeM+cD23IahfmyTJW1bQVrPbavv8TPdsmVdub8rX/HreO+9OOV4/BDOlE4QLlUrjf018IV&#10;653p9vV2YSY1n88npS5pC/t6979+XcBxx5tEtBvQ2ns6zKisoXy+gAvVsoURLYRHjwhi+rkLump2&#10;86g3YlygLoxpDJs7YJ1DWBFOMpQbpsWQ0pbpgldSqJvTr0ljHWEb3JxemAxMMg7zqCAdBsMIBfcK&#10;y97z4BMFppWoJN3EB+9P4VFRpgsmMyI11NMSRbwklG7AYMP11tDb/Lxmo8jtgIl6o8aIcrTzDH1l&#10;QeQs3hEef0mnlEBwQmx6o/cVNE6H9x+woD+2gDmjCZQEXkyk0owyCSclCbzyWtcDcqhHAZ4fUFGs&#10;eYQhwptaf5wLz+kplCqajgxb4hkTLNGR6GLNmVF7K1qfEUfWipIlNNihemkIU0iVBjTuoRXyBl7R&#10;gAF4WQtm3UEoSLA3hkbkDXLv69mFjvyl65nZl8ZmOTTopOongAOkQ8aSNvfAgobxSEMH2tKs0RDj&#10;chv9SMsPUAvS+jxkmTzfna5b44AU5MwxJc9pg0/Nrzsd411aNElTwLprubus/V4fr9MersN1NU28&#10;nbmKGmWagiVL2Hup1ACBiPe7EPXyT9uoTAyMA6oHxvBm3TJ2IHpsQIdnOsmIhtx0aEbWRdAAnlGL&#10;KE7aWFYot9NcVtT43WmFJguTBVd2It5Fo1YrZY/ymXf6KinafH59+eH/p1d3R14k0i5mgRgZJzui&#10;q8l7zbyW97KIRltR63h56SlbirkU29o8UnhOnGti7TS2nThPL7OyltPDfQi248DYXtwxlc2H+dNk&#10;cWYCKNCjGP+nOzXoZK6jYQCbQTJ4xJxXyNgg68DYVzTyfcL2F6z5C+v8iXm+ws5/wtavwMMF4Ol0&#10;bEXjTcTnNhnO5/NQuJFXNjBaEczwy0zshCoAgZnCekRct36GjHGx38W9GbxSxNnxjkYskn0hpbPI&#10;CAw+CMfDoYp9H3gcm2diDI96VOnlhqzRfyT/MNLsm6zG0LJpbqDw8imS2Rdn/EyzizNjLa4tzCMq&#10;2I7dm3t//xu+f/87Xh/vGOMFwAZGRygs+AvDmTwzWrWRkjAWudxCo1QYxUSxjYFj855fAmulalhK&#10;qoxNWfarWSXYD2NET4mxPaDiZSiN0dRt9/28r6hHvspwBClZVMivQw8UGn5KNk3DSswPWfM8/g4l&#10;PNA/972fm+JH/pmODWPbsR17OjGOx4v30xm7O7plQEdk44p6RtR2QPc3jOMdur951tfFiRErv7B1&#10;BogB3aDH4AfPvoiG3ouOjGc4MT7CgXuGmDqaqGqowJuSzdOsv+rvjHoOgyOdVzbDGM3+DpMlkmbt&#10;27LL+zQr45NJnlt3djifWyJVSsN4huscUQ7ifRpjQRr1SBzh2jgMx7WkFICXHpk8WQanSYn/AmwK&#10;ebxA3v4Gef0Ge7xijgdEnd97ebQteHj0gDBUz4tzecbRtIDXhJ1WZdiWZfZSNai9CIxIPa7JcsRj&#10;ykDlFmWEs48va0HjXApc7xE6/8zLzwwLI765Q2OH4YDhoYaHGHYzbDix2RO7ndjshOAZpaQUry87&#10;3t9f8P37K97fX/DycmDf9shgpsN6AhiBN0/vg2ECDHH9Rg1jefkxl2skfA8e6GSR5ZY0QxaWWGSY&#10;Uf2ylFuZ+efJw+GsVISRX4N0ewF1Sn8D7kwbgWscI2mBJTImrULbj8I3ypRyvRSGSwmpi25JWqPt&#10;r/6t/ych3xUz4ylhBlh08ZA6F6ULkydayfWkLW0VPCZViaz0pCLUHnzj8HEbmkZ5HYOl3apK3kRW&#10;vXVqH2fa6MCon7zXkI5xlnf35dhlHJK1q3DWCEPqMLW+y77FvJfxU0Kkshl7RkXSRdEoxxdODEQ2&#10;tzgOs09Dl8GZLShhQ+COX+YpgNlo80DFINOZL575N1SjjBTdZ200YwYB4d3krTDQA8g4i7Jdi9MN&#10;qnQWPNi4a8hx7PZ7rtSQayTsCYqehZFcKPkCcdJpQ5raaP8k34jr6LhglYjVepmknJgzlot93goa&#10;yeMoM1L+9KDImXKA94OM82ksKOhKWAZeE5gWTyg1CFl1oNOTVpZCtO1bVHIAeyKSl8UQbBRO+4e/&#10;dx5aSCsh+9PRmWp2ZHBtAPKhly3tJ6cLLOivdhiJxIB742GgMkCAf7r/ok2t20H++okJMADARI8o&#10;RjesX+6Pn1QS+tf2xRMuKP1pLv8yIrAZWNJI0udA5l35eW18qTdrBmwg4EkiF4c5GAwMLtBTyKXH&#10;GeEuiD1hdKeRQdqViQbG98UUNYiRUzCXMLDEemqcNucOu/w6KAz3wxJaKK93MDO77RevS4UUBT8K&#10;BPlaeb3/T18zX3pBh1TeLMiBfHZeZbyCxfgXQtvg1OBQrV5jlY1BfQWjfq/cvr4wZicH6IP6Dq62&#10;Hu0jJAGrLAFN6PS3202ffrWvrvvtbZcnfPFq36SxsPaY0TCwSDGeijXc2CYmjvfnCcwndJ3JFN3Q&#10;Ryg6bSAzKQ5AYa87THA9qpEVcnGMEFe+WMoFZdpzLoJk9GogmS00asZeLGDNiOLyMiRDFUM3v26t&#10;aM6FepBI1OVtex0Mgwxfb70RnETRuB2jhfHRsoxDGPF1A/YVaBqMeVGpcaOQ6JZR24YttG032kEF&#10;8nH6+k/va+HzmcjsjOGR3rYdgE53mqy4xyyU4FjzWpB1wkS9ZNfmJw5jC4HUAERTPWnCZFiFxjbw&#10;eDzwfH7g+fEBU1fgZRv4MOA/nwv/8Tzxem54NcWQAZWJJSWMHDRc20I2ZY3puRAcxvCoEyWBCzSO&#10;e2k0IBtHIxSl4B0UoEirJWBf/ip34qy13CiMiK4yOofUFbMWWexRyYxADqGWqBr/3fVRF9CCztNR&#10;EjRLA5FcOV9xfoTcIs90IFfyN2RpKqTSconEuLHi2E03mPNYBb6yutGFQ39Ja0mP+j556RXWcHXn&#10;VDl56ohZskMKUrkHnYJYRZnZfQ2pQMZq2xzNFibpUmRVpNMj6rUPgactm0CG44mJq7WIcnCyHdAR&#10;EcRjw1DvheHlozaIerNu0w1Lo1H4YIaFK3hDw3ir7jj2BK6AvVSTXadfkhkHlopwGOAkIj2xsMTr&#10;myrg8m8zFHTnXx5RQkZKyLULj/y8u//l1+9Eln9xeZ9bCTFakZbmSrGJ8zIK+BrGDSoyat6zyPmc&#10;pXGNJU+2bcfcH7DlPYFUgG0bGNsemTRKyclL2VGZsjIoMnrchhRfwycw/o970b4LKUU0afgSWDS6&#10;1+HwXnODrQ1r32HzBbZesc5X2PmBtT6iFv8HzJ5YUc4mDaur/4QOIwAk+kihjJhXVIkzuIo23H+u&#10;mRhFU31MSaO3isJLDlkYsko0F2l0VrwxJ5U6MzY/hNd937wnxmhRrmywyl5GNKaLIEt6FMABBB+h&#10;TM2udu6k0HhniRQ3gj6XRSaj8yMeVQmasu0Dr6/v+PHj7/j2/ne8PrwvhsgON6qG0XIszJNZkOJB&#10;AxAInD+74u+GZ5GIYFbvXQAV7LphG96MmzqFmcFmGGIXnQ4zvyOjJb65E8PL7w3d0omxeiJi8HCv&#10;2T8jkpK1ye0isqfc2eHsLN5FvXYPDSVoeMMMgBxTikdRhq1AKpcrRCV7FmVJqceB7XFgOx4Y2+Ey&#10;nVT5NJcFw6mxvXkmxvYGjAdENggos3XDHJozRnLOVVJlRqPtp2dhnFFSanpfoDWf3g8oHBkWcgzC&#10;ge7i9gRLY6T8zbIVVnpMlTKqLJu1zLMJZssuOOk4LkcW5Zy5zMulzZXZNcna29l1GT56ZSCyyEJX&#10;yAA9cG+Qv1NeN5Qcl/gAQXdmWCJPpyGW2GKBMJyXjj1KSr1CX75BX79DHu/A9gYbbzB9gckB2IZl&#10;3uB7GnDCnZDPtfCx3CF3zhklt2Y6ftaa7tywKsdWBuWSrpgNg1xWVVjgmbFFGTQxv+5b7sxwh4Y7&#10;MfI68leXdqNUlOChigcWdiwMmdhkYVsLG06oPSE4MXTh2Da8vhz49uMVP76/4fv3FxyPDdvm5eqG&#10;UnaLdYXRb0HCOMhsV8cViGITj6g2uHyWjue5vHl6o6WA84sRMuSifsheNszJkJCnEb0ExnCYWOBU&#10;DKfUYUOWKr1fbsyqM69EuMvvdrvG7ToaMq/dvm9ybH/M7W8JukDnahJFXtlKkhLVqW3cRkKWXrwY&#10;e8voW+6HtiYruEv8LxmcHLwldJF0LPHMZik7S7mgRMYFOtyr7Fmg55I4Gwz4Ajyj7ur+Lmu3FayS&#10;RvR9afJD7AFnSRzt1+XvxYnS6bnMjcLlzCgK5XO33FxmD/T9TliH3lOleAM6zFBusxADhij2MeJH&#10;sYXMr0D0rUHFWIA6wNcB2GhyBRoc6BIRs1xH4p3RItrhHld0fIQHpKDhZDkfAobIrQm40SnRedF1&#10;Ly8ZfZGl7eP10qJNJ04U0TY3JGyJC26vvJWlJLzMSUg6uM2LfKUPAyw7rm2uHd71cn1Gcm9SlJEQ&#10;MKFwBznhHs6UlD3j8+jRqWvLva5SYVVKnYOkWGoWGY/u/OFMt5pqgh6XERIYhs/ledr3ARW5GX6v&#10;QAGKa/dXMXv/669oV3Z7hyOpGK4zuG7E12PcX/LF73y/w+DPXr6xK2qzVoT81cD+5cwoA30iemgw&#10;NACTWcYgsXCDJR1Dgq+ecy0VdRn8dk8jHF9e219knlfjel6fzpI8QWAkRl3fD6BAhM6bPncLuKwq&#10;u1Fc8Yt5/Q7On3G0OyPUJI3IbLRcbPV3ONoY9b/Eva9h2Al5jnGBTcfFL87BX3k1Z9unffrdeB1n&#10;/soR/XTzV+vlqznp2jrFDBI9GdxQ4w30ZC2IzIxysTkj9Xi2MTWZ2wr8ky/KbvQFJaGlk+F+KffW&#10;zC2Kcl9TMcdklnFmLZ3SIdwb2v2dI8Z/IS1YNK+USEs/zRuIq5xgWR2RmJMIRE6nOeQyqu4Vb+mj&#10;RiGG87ETNOIiDOsuX4ZxNGAn6nVj5xiY58BKRe4EEDW/ZUGWYCmiri0d2oK5P9y4cJ7A8wNyRmQ/&#10;5yMKnJ6pgaFYQ7G2DZscEDPvu4E4p6s3tLd4vjlD1Q0WUUmaZaxCEFg08jmurMgGGfsBUcVSwcfz&#10;A/8JYIjh7QC+PRR///bA8B2Ikhm+f8uWNyoLBuv7oJT0cD8zFvgl4BZHNotVdCxxJktbRAYSVRzN&#10;C+O1gErOCYVBWVKExg65lpICkFHGdxxPKakMEYYQyMP4w+e4WFRRGVRYCQu500IekUXTTUN7Clgp&#10;DUgfGe2E1jq5D8BFcLxxzjZGCGLhsEA4xTwijCGuf52eVskuN7owi7CfpbKTUc3qxQOsKUCkQ3Gu&#10;KHpZrX8tA42r3srSHRPbcXiGhe7QKIHivS68FJvJgOqGsbtByrJvxqgsqKijriKY4llLKhogcpxa&#10;Ud7PDGE0j+jzBdgUjEFjcxh3sTwjIZwdS7zUy4hgixHr9USPylpLaVC4r8Kt/ve9/oT9/bVXZOfE&#10;+UyFQhh5VgZKLzsFbDbCeLYwbUF1YgTdW3NGySl/N5vutAuajnA2sQTRonEWqRJkyZle3PPPOPH/&#10;5FeKv1IlCzTqmM+5oLrB1oCsDTYmbB0Y+2tEfNOR8cRCNRxe84k5f8HmT9h6xrUnWIvd5B59Tt5c&#10;Sp/clUBGDvDS1XG4ZAwAQZO9yfJK/YDjSnNkaCn2EvTLnFKKCsYAxqbRD0MxVPxHtKLYYB5HxNGV&#10;TZ2LlqZBGkWHDFESAT7HieqFYS2Sm0q887jiA96fQfHyeMX72x/48f3/wsvjB4a+wmykM5BU2/tc&#10;RGRfyDUjnu1G+orIrSNr2FS9iejQa2PvRQfGylI3jB5fWUoqOUPwWC/HpMNL65XxrD2xGevZWDr5&#10;JnlVP2idDRLO5nNf8IbmC4hKwTR5h3OnjWV8dhMqBMHPQF4fPC1LSj0w9hcvn7m/QLYdYP+jcGSA&#10;pSd1x9g8E2Mc3wH1viAuS9EAGDJX11EkHO+xh1gLApYUnS478NytJ8ziPM4Pzzw7P7DmCYG4/EbZ&#10;M86UYIJZyPEUiAkshR/KBzQixdauvlcRCcvoV9YkD9o8mZy15NJ41cuLcjMlZBvuKR1QzMjzsy+U&#10;seN7OiJZUudCMzguKlCIzks2fiXfdeNyBX+uREkBhkKOA+P9G8b7d8jjG3T/BtneYfsDtnkAg2d6&#10;ew+Qpy08l+HD4H0wzoV5LjzPhV/Piec5MZ8z+/kg8ZK4SGeQywLFwa+M1GhcNAbkANnvk7Llioz6&#10;pDQsVum92bxJumdj7AB2CA544+DNDBsmBjxAwHFveWBP0Myxu1PvEdkY395f8P76EjEbcf6DdmZf&#10;OfMgjDkXTgxvIj4EzwnIdGeqaS/vuXBOpMEOzzP2zLwpeTiiCR/VMmgmFeK95BPS+l4t5+aejUEx&#10;TkKUo7OlAx55LtEoWOFcXpR/U2a9XCmN05lUUHaOxH/Xkfuzct/bnR4ARoM05+d7USWTeoAS6R+S&#10;Y/a5kvoujk01wRZEikfxpjRiy3UEAGDz+WTkXL/AnXoIeYvZfk0e5jzJKy4P5RrJx0Lfy94bGenO&#10;M3aF49elh+oi6kMXB4+0d3V8TBgaCqaCCD66j6pp87agi7Q5Ko3+AOaaFZwBRAkyb4+5D0k+Tfqm&#10;cCdHL9lVchIKfuJr9z5Ozt/Q8GIh4C5B0LEyg8L1kgoedbGiZHRStZpRg519ObWk95cAFdT+FZuk&#10;u0ESzgvkOS6feCZcZXNa6JDNH/75QDY0ymJwMT9P0Ig9kB5Qvdqa2jMCtnT6lOmC8JHczwXS7niu&#10;tBO7fBSNChnpyIjRPZO6nLBZJsoQ2UuGMSKwkkAXsAVjy8hYYI/PbPb9GT5SGkMaI2Jx6JDN6V+E&#10;fYlI3rv3NkmbJCRRJodOUHn5VypXmy9xOwlwnwM3wa7r4ceN/F7f77/3VzPSfHldj72ISDyRMLjR&#10;8BbsvzT0HKng2+d3W3lE9nJf6mo/QJnpQUb5yQie4kfAJYRXEFnrmvykTaU3ws65cz+Zos89IiNu&#10;RBmQmluO3SkED4UlE7IGoNzFJkyDhuckdnfA3SjQBVdIwuLZudZ1G6ozWE3YJo25WVjKcUWDOo00&#10;131lo+PfY+EdD748rZ+++iqZpZ+yy83FIz6d1xo7KU8zIKdEcoWu3fcFtQe3jIDLCqiQ3JYo84Qu&#10;L3WU0feyJccdFj0YwGiV+MqYmXRfFidNIu24S2JfTA2kmg1dSLcQjauRx4xRCQ7oim6GuqBb3NCv&#10;ozPDtGitwTJjAy0qAJAoJyAp5PYeLxdsDmHKDermmR0IARoAwmnhAoGXnbHhdfdBZRXihrOIXhyD&#10;ir1mBOdsUaj2/OmNViOaap3IHF+JxXq65oBt6kY488/kDIdH1EyECsQ2jAVsLY0b2RzMsGQCc0Lm&#10;E55ZFE1uF8AeFBTcmI2wDMCcbrAyeLbCfiBYr9NT81TtuRb+8XHif/0D+P664e/fX/G2KzZRnCHA&#10;SRKnL9D5cqCLFvj2zLro4pjuaHmjZSFVtaoghdfmMKMgxbOc5aSYTkoql/jPwRk51ygOYci0aQrp&#10;kYnWuUQic5YIiqVniiofVwo/2V8aZUIY7KKpxGru1NqCt3J91sHYl2X9zcfJyFZz/qLSnR5NCbud&#10;LWOwBiZMZvJKaYIvGoyRClTwsC7sth9fkFyEWwqkzkqJJ+Wc1BE1zaPnhYwdY3NHhmqVlUL0t9DI&#10;zGCZKESpsepxEXRFIiIw++B4IIaFMRFAJkIuFazlv9UJIAAAIABJREFUBsxtYy3r6WsaiZQw8+uW&#10;AEsVawhG9I8wdb44bMLWynqqGj8it73MPW6yx/XPf8vri8c2fGwynLXvUilkBCE8O+N+rsM4pDIw&#10;bGFGuYq5FlY4lub00ix+DieqpnTsH9icFm5hbvKfk4agmxGBr9zLNt9/q4Po/8BLbpvA3hB86Qja&#10;OgCYRnYGjRAHYAeqB4JHgs/zAzo/oOcvLD1g8xfW/IDYB8xOeBR4n8Vdjuxf8UAXrcUX/OFSNisE&#10;Wz+TKwxnTvFURypyn0PInP8OMOoe2IZ4Fkb0hBA4H5NGqykYuVKoKZ6XMuuLZe1/vz6iBWG5nMwQ&#10;4I+xt4CEAo00UgCeQfR4PPDjxx/48f3veHn5jm17hciR9NNJWxgWMpq7SWLiNeDFxZmEJUV+FcE2&#10;tmxqLmnsorOVZYXmpRwODU0qjfYwizH7zvC8VOSkN3yuEotUwnvNa5ZpkMhCp8uf2VOX8iiigKws&#10;F0RVhM4qU2T0LAFM/bqa46JgJp6NsW3uxNj3hzszjgfGfjjvCB6hyvIPCt126PbA9njD2N+h4zX7&#10;LPnWWvIzBpQVAXHjOiOVw7sdTbcj22l6o22b/N3/5meRjpFryp4A7DMgV9mXJ650qC5H+SHLEmJz&#10;YX3KMHBe6+WV4N8tYQ/r4MecCzIRv7oIIPYAJffF0cmo1X7+anb5QcpzijC0GtI8G0ZOnjuWY7RZ&#10;2bkgrqnAxgbsL9CX79CXd8jxAh0vgD6wZMeJgRkHf0llUn0sw4eZOzKYkRHvc9GtED0v5ulYSmdV&#10;lHqaRdSSwFW2E1KeZIaiwcCyY1gTmVFknnGOKKdoEanjpZR83YcKdlU8bGFf0fQby4125s6Q0Aow&#10;ZGCMiX14yb23twM/3l/w4/0Vry8Hti2MqtSrFFC1cGyEjiMCiJfe1HB05Voow8LpibepE/fdYWFX&#10;gAbSp3km/VSQQHjmWZTVvcj3LLcU9F5DlhDVcNa4U4N+cw86K/le0h5iiUu1GWFUpGwnAig5jYeX&#10;kA1YhJJTnqXcT/kdMT/SpbsoUTJ1444Xfl50MKmYpCYDFvEwyu0pZ1O2FrCcDhKLJGVpPqY7hizt&#10;VU7LmaGeQYEWylbosyB9SbxFlgBC7v0MWuPnM885z8EFGtc/+/qF0I/5E965kzHepbwRYp94n9jl&#10;HhrcEWUmUy+BBb9q8qqV6OLvIVs1HsPMC10BMxkpF9Cm5YFMlvx5jIFtbNhG9HOJM6oSGcst058h&#10;qFiRNSqaQX2DAQZJF10PETNMNXcuwvVDJ+6u65VC4TLQChsqaZR/xf1C8mADsx1Q2c0d9snzCzdz&#10;XxFABDM7kG5Zotlc1cPEz1LtN09TK/4CQ6nagTzpZK4Mfupkzq+xBlSW0wwgDuNC7+nkOBGwgjX6&#10;QQxsWTb1cOdRIeeILLeRAKjs37I+yCCLcJwhSilGLEoKh1N+tuCNMa9+cJCOjCQz7b0RvU4MPl1b&#10;gLxmGkhdk6dQ0rtGhlbP4bB9dzgW74mBhIu9veR6B8FzlyDKpxxX51e1xiYKJSD9Wnrorw+Wfj0/&#10;jfs0jTlfuPQ6gqQkFIjRpaIrGcs/rf1fr24Wv66mni0ok3qfk5YzpYGmwF2EzEudOHFYxubX+e31&#10;kYkT1/n3WfbZ+l9uOMpvjZ+RoMY6kul0eBWqO+rJDWZ9/Do4FQNFflfRWt0RRhLGaKlOrOp1XZ3Y&#10;ymj4vrvlMLE24TueFDDl0zoI0+u5kz5XqzuS/FIoad+RIcevl6dQYE6r4UXDb1S/z67Djo/s1hO7&#10;42C/3RkigSKG9LJ7XYUwLJpGOalghjmX5bJZkA5XVgQlSvFZXcjwiRUO8pLgPm1fLrt7t6JehqcV&#10;jzQycJVClUQUi1RJIBsCrz+yLs8yQdRXvT2LDpMEXTg104UNsEawJG2Jdpp6eir6vgXjmrGqmKMq&#10;bNuwsAGyucKrmzetPZCGT2wD+rHB1oxU+1B9zA0GAsPgnoqPIYgTKGVQyJqjIZi4UbTooBn7oARs&#10;xMJA2B0hLMkDn0ec3cHeKlCs84Sd7qjRiIiFAXOc+FjTI1tF8I+n4T8+Fv7jw5nyyxA3cOiKqgb+&#10;fAtDPoVDpztW7M0sotkly58xqvbKThuONj7nYLMMiPTjY8neFsuhwOfCyAWWFEm8TcHCswh8ao0+&#10;tvlHXCwW07k7ktOiLcFJkj+37EPyZCMdYhRhOS6MTzOL8oixvuAv7CklKAOsRwG58MdEGD6HZRka&#10;ZUZQhwZfXOZGclbkipFlNCoYohZS8rwOjYSu1f5ZyCmfeGeS64gMjXrtJNNr3bi6KkQ2qPrP0JHl&#10;I7z8RxilBh0Y/L05MqJXhowBi7JXbsgsZYCGTDow/D2ooeS2JQWUVbh0TgPT5z2CdWFMyRINY3jE&#10;5FDDZp4pNGRhqGJTV6z82pVODN7rRisDD4rj6krh+M4hOy2W+3d/9vqzi7+08n96MlKJt/Z7XBdc&#10;rPguyE5D0YDLimpelkeXZtTw0IW1Bhj5WjwhcA3RW2dRGfeMRTdlo7GoiB4NusAhPKmhjfhfAtx/&#10;z6toGhqsiafBK8T5qEd7bo43Kxwb6wT0CZsfkPEAzsN/n78A/Yk1P2DrA6R11ayzyYR8ZhexVrpr&#10;k45e6IqMoFMsNya1HhpuUyagc3FhhUXUL7PItvPMi22LjIyBPJNqRf8LZuQBcbbYAdyJazOA1ZqW&#10;SNFq8gaWuzQ3cp5YEStdxh4+XMSwHy94ffuG9/e/4fXtO/bjxR2uoiHncP8WvO9WUOvgOyX0GhDG&#10;Ihr83Pg4IHD6MigLBE+h82rOqPm/+maR7oUzOq3OCm+CjIiSNDCVhY3B11rtx5V/N6gVbni0Igob&#10;gu4DzssWdQojj/PgETo5AOdvC7FPzZGxzMcP5QIAQ9ksjbHbptj3Ddu+YRybZ2aMDUM2qOwuxwS+&#10;ldP7FeN4h+zfohzREQbAyli8lq8gzpAW2eVAePkh74OB+RHn6lnZT+sDcz4x5wcsMns1sgTzTHA8&#10;GmqZQRQ6j//fInON5U4lnRF0PrkxPvjUPFufhzBGoTIzltdThBhr6FNOoIHtKr+FSy5kWsnPXRZH&#10;9KlpjnrlGa9zW0I97RTsIVExsZ49aZXdYAaTDUsPyOM75PUPjOMHxvgO0TeoHiF3xzxQvTXmWlhs&#10;6r0M51x4zonn88R5ev+QJ3uIZFk2yuMl0xj1CskPEleIDysj2y1lfMoN5YyiTI80qnKNlIw3UewK&#10;HArsC9iSG9IoekJxYoNhE8PAxK7A4xh4f9vwxzcvKfX2cuA4doxtB8wpmNiEG+TUSxZCwawxl4U2&#10;WJ5dd3aspcmbT5uAuPNlWGXVEq+WudNlTxHanZeI9ZJhiJg7YCIj0J/tehX7QKpFqUlhs++WwQQU&#10;/EntpPYqHRCe8xNkhL0NfCekYV06XhH4T9rc+BTlGn+O5ZnoOg0zxK90hI4El4fooC7Zu+RrBoX4&#10;murMG2V1ohvH/fTsoJeJuo2n57wLT4FwrOW1xYt8TsEfV8btAdzPWF8P/GTWDfG1y7CW45aN0tr3&#10;SBjU2NWLyZrJ9urEMNCgHfBQBUvAZjm0nB/SDtGF4ppb+xviOi1h03QqbvuAYBPxUlKbQsNpOAJn&#10;laXjhE5xS5EECBqpAt03bPuBY9tTb2HZv2kLEqUDma20IsuJwaJMvCzXSp0DEb2GqHcY858xwAP5&#10;u6FlVTS887NWQbmGygbJoA9I0YYVJasK40t3CNqYWajtc7cvfNaje6k/2hHSfqaR9xv2ok9hxRYc&#10;Nc+fL1jThurQWwjbGizlQpCHqaRjI/taRBCHskwdDLJV6WSyvkXGZOtil0jZN5WZkps25DUE24UE&#10;okbpL/10zVd6T3rvLsq8tXuMUGuYD1TEdrvmcpKpaLU5f6l4uXBmSUoLRbpnkTHKt9l/WuOX3+U4&#10;RY7kMl8B+1P01L6+3uarypFq+ERnkChfd6SLzbe9+82Uv96suEBWCqQArpH3lzeywevW+UtDE0Ie&#10;tr7SnEwf+7JO7tJ9oi2a0QQZbZ5G8u4M8uu5I/XGffqM1zeS3d6ZKtamm9/3SOarA6mPWDG/Gueh&#10;41+7xxoO5Qz8gdncKJ51wQRrb3I/n5IbdVWz7i8SQjQlpeZU+CmXM5qHm+FH9vUzpBHC+9SuC7jO&#10;yPHnWoqluMpA7SeN53XdNYO74zIJYYcTGRAan/BxBb2XSMef1EAuAkk9Lz5ZhSOX+WgIOk2wyrmF&#10;Z1xsBWa5U7Z72S8npOGUsaZiRPnUsAupRARsaBhMN4ghoiMAsdN7VgCY4hAe2wYawWUMDOwwHdEX&#10;Y/founmCzR29NvIJzBOyTjh9CGdIRBXLtiGNqMsb3dr5EejiUX2+57NFbcSaxw4K3ElhqCzBIJE+&#10;aaKwDeG02F0ZmSuvXzYhS7HmxHNNKDZMAL+W4H//Wvi///dPN4g9gJcxIOqp7gbBEnMHUwC60mDr&#10;vOZaAhc0zmT3z9OqlOWKbnQHNDwpqU0IpwZcolgv+FSoIfmdQswzmi40EhbKZhz7dGCU0FXC/JWu&#10;UwQrPhs/HmiaQmCdtXi3rpDXnC3OyAojl4LkPgHrIzR2IkCtSZrAmj9hEhDeR6W5eETjfm0yCcn2&#10;/BC8A38KIu4oSz1AagNcqKzU87VYsoLPkVCafZ0yNEpF7d6gWw+MbU9Hhtcy373/hUSWRpSSEvXm&#10;3dIjboMWEL9oECJr9C0P/kQHR1tZRmsF4D162Ur4XAZRj+jc0lijGJtiG4pdfb1D+eMRVIOOi+G1&#10;oFXceabLoGqRUixReupqxM+Nu21ZO3Wx5q/2E8mHeM3Vqf3715c8Dtxru3xapra8qEYJQj7CCOps&#10;VB2uUQJnCRvRrjTSwayeF0YzQ0QXRoNgf5IbvhQCBiHQmZEOAA9hv5ytgttfAsd/y0u+mlwaHCXE&#10;A1eqkp+r8z9dkYm4dsg8gOGODMwPyDgwz59Y8xdYEsfWCdgZDy6KUkaTRjUuNK3hqwhENrjjHoBE&#10;n6vmpEiqShogiTnO48QzLhTANhTbJlHb3Wk7Kbq2MXLOsd+ipC3kjVZ4xIcnvb9TdCsaZnBnhinY&#10;tJJ0nBkExz7w+vaO9/c/3Imxv8Ib1DstYdaeRwI+UUakhGbC9Rrd7UvyhqHRCDfcKRp7wkhv606M&#10;DEjhUltmq3C9Pre5DGyWSUcGy8C58WF674Uwgpchg0yp3phtlwUVG7NLAxSNEOnw95VfnVyRs7hK&#10;rzb2S4v91iEYWzgujh3b7hl7Y9ujeX31y2J5QXdiPDB2z8SQ/RXQAyYD3ovAuXDPYukygOV6uUeR&#10;AbNOrPUBm96nZsW7zY9o8P3Lf+bTZTCJjEPRIvEG2JJ00Ojt3N9lmDI6NdkFqGxM7oVZGpF6RGs1&#10;YQWq3KOlnEbeUhl4xd81Dc/+dxMtkM7JuI5HLc96rCX7QV3WdVtvjsszPYDd+2KM1z+g+zfoeIXo&#10;AxDKApLnKDOpoqTJnJGFcbrj4jlPPGc0Rl/eU6QCuqSOKMqgjQYTA+kipT3+WxV8eKnXgvocLsxV&#10;v61wyAZ9VAnDvTrfZNyXwKO8hy1s4v3rdvG+Qce24/1lw/dvB378eMf37694PPxs6LZH35vIGEEE&#10;aUTGm2GD4USk+zk/JR1eijU1dJ0Fmz7ngZllZ/3Ha7+renPysQSbIIORUqtpsroanV+cTyKcB2Ah&#10;DMLqgSIqhXlokOc9xaak0amU8CFZ3okTCVqTTjmHD4N5ygEtRUOJxY5o7TPys9Dz8nzF9CLwMEFA&#10;XnglpbWuzgqsz7nRWJCllYwUDDqvZ2YQWbrlLy0wDKiJdhrX6EvR/wiXFNKMqx2KY/1ediEVIGDu&#10;ochB33ieDJf3fF6JJDWahR6cFRdag2+UzE9DcYqqZnmW45THwAJTj9Okfang5edZ1UtJHZtG365S&#10;YzdBOLCiMk+WQgrsU4Fuw3nY4wXbfmAfJTvMoE1e3m1iigBTIOpO6CkCBJ80sfI6UI+RanJN+Ce8&#10;UqcrnkHDOvGWTol0rvG7jrS8DleHB7VHyhl5P662HZacRugHF1zoz0r6+hV/CKoQ9gcq0443sW+2&#10;wtkdN6cNN65b5FGOO54YWNh6+gPSIcmsn6Fl6xjqdFsa3UhnpnkPIjqMaRntgYCdsnW2mI4MNCQl&#10;SJIYSf+G782QmeC7PKau50pvFIlGZ48Cbgegn74b+bpqVVbj8+t2edWqJnH2A3PxgfYd/ysv62ap&#10;L9Ya11zmeDH6+GdymfvVbN1EnuYMqvG7D5rXX8oaXfbyfm35OvuI13vva5OCu9VnHL+cTe2QWcHY&#10;o2clGGlh2NUJdHtJsddCIDJW3sKoKyQcO0yL2dzh3/G048INn273FmFBg/cd52/4GpMzAiJWpM3Q&#10;eb9f+m/dKEI85q12vd7xIMou8VwFDNyAGY6fLxx3fam/NeRY27P+e3u+v8n1DPTr5BqD8GnnL7Dv&#10;z7XbZdz3mRMvIbjcfSaRJRTOEPcgRwQgmTbhQ0QqJPaxaAS5T66jZfwtl32lY+gGM+N3KzmbmSuI&#10;6WkGLgZFoeMuxkmWlX0ZciHIMjCUBsicBWG40FTYWEMZW5SUGpuXETADtXMjnNby+sUiYQwK9VZ3&#10;eASwQGTgHBtkPmFrQs2j8c7zifXxC9kzg4xb9nRmOO76ukUEU+BKMwwyP4CIQmJ5gaWRUTBG7Y4B&#10;6e7NDBgNw55npFjULfZGntwCv17i3Nh0xe0pE0MU//HzxP6//olNDhwqOMQjAxdmNKYK5xCjkr48&#10;GysEmAWNaE+/j5cwMq8MF0Y8iBFEXLhLMkVBwwxmXodXJN0hYfTQQL1+k1xw3UkmBQpLeGQ0XeAb&#10;I2B4ei9ileFC9xFzEQFMBWpaBm8YmK2DtUJnKBfthSR3vtjRnTzSQkyT4njWbil15Bo947Su6H3n&#10;lNeQgYs5PPYhFJiYt4GG4QCrtHk0DXwx8tNYXz7KDlKBEc3a7GOEc3A7vGyUHhjsf5GOis2Ngjog&#10;oxmphn8G8TrjQ4J+kERnWaKbkkR5JNnuFY95ompbLJK/rNVO9XRlYwk88wbUc5qXlVLD0OHp5RrG&#10;CBVX7k0x47NlWmUiVjUzJk6laY3Oh873+4TxG6XxvjD9E973F195d3teylhBi4tjU72wqwEbmr5n&#10;NW8ourRFf2eZt1hbPqNm4YGeGWPndCDPZxhuNealQV8aiuQM+8T+C6//XudH0MdO7vKQ03gScpIN&#10;mEWJtnBk2PnhZ2k8Ikr8CcwnZJ4w+cDSpxvHWToHs1EIKfrVrDRJn9JoHvF/aZy+8gzSK46YUWvB&#10;40f0P9o2j3IcgzLMymdfxC6QH0hWkhVtjozkRiVzd93D8ju40Tx4ZolKVgbuIB6qgmPf8Pb2im/f&#10;/sD7tx/Y9zeI7FhTwhgIqESgVwQ+ACtOduMyFyuBXfBTQ1EeNFTQEc+sicneFRXEkXAJPt6x3iSi&#10;j+dq4liDhVmUJGrOxVW8kacOgiw3kY1CcS1NlfzUypjsW0x6ISHKRZ8TzrPxOhhL0wRNHAO6bdi2&#10;A9v2wLa9YGwv2JKPMFtPAgfCAb49MPZXbMeb95XRHV5OSht8KNMWbhfGCsDSkxHAMqdnPNn0PhiT&#10;TozIxFjnL8znL6zojQEzeG+vkO1KyIEMKRymXGGdO8f8AlWKg8tlmjSgOugkefHFedFuiNNQo6zY&#10;F9a7iWdwn6SVy6gggZWqXPID3PBYAGYXg/oBeTGNWOIZQd53auUeqgGyHdDHG/bHG7bHK+R4ge0H&#10;bGz+I5v3eTDFad7cexpw2sIzykidJ38mzll4vQLfCZy1KM+GHkG5IcqPJn6EvG63nzzL/XwzECd+&#10;bAVN41giyFI/CTOXFbZI491FsJniGBteVPAiwGNTPLYdL8eG97cdP74d+P7tFa+vh5eoYXCE1wuL&#10;0oMSft/m/JGQZ2QgEhKaU9SA6Z+pGhSjpgzLqGRtZ3mIYYUe45mUBEngeNA5cUCErKMll4bM5bFq&#10;mo5pqYHuJ6POkhTqpjEz6Q55Qsh7q9Ecc0LDY3mhAGYJqxI0Mww0cX0Ff+o8LueB2OKbGFfX1Pmt&#10;M8xVES6kjTxwV30q4dLGL5ttcbqu3VgBq9Yd+1L618qfXDx19ctaJFT5zw6K61W1vj7d4r3UD6lT&#10;UDezyygU4bqlqFWgKhqpzYiNBi/xtQrrOebaHErM+MwguhIKIFgYMrANYAzFkOhhBWTmpIj3sila&#10;GI7KoRj7wPHywPHygv3xzXkVLMoEetCUzIUpESCJ0/d7Oa1IkZdiUdBVmvqQshoSdtz5dAokzyj+&#10;Up8xI0ZT5ihYW8RktD5LjV8s8i+WbeMPYchqC2DvneuhyJHqqCFPPWmAcDctAkAlfifs1fV8Ou80&#10;1iKNS8XEvJeol45C6hNE0IIaaemA7+MWwWmAZ5cODZpm4fyLZyzzc5jZjG34cmt0W1yd6+yRcaca&#10;nRj1A5BgSQmvx+u0Vy6QkI4FJoHNY5qMmsL2dVvaYRe5zKSedX12Hj4EZMCCqp2A1dMKta7Ev5Ys&#10;l2fkwf8rLyvYlGIhLqRdCJndRmwKUb+5S1nN6NnIXr23Z181y9vcyXER4EoBqp2QCyuy28ytXVdj&#10;1p9xbxpFehKX5nPkE4x5u33xYXtUh2tD9jzF8DVdMm9ujAVNufnNU9o7HWPS9qUv327vnJte/rLb&#10;b4ALspxtX1My1RYFzO8L3/l3PEtiJGNvln5Ob/gSB+POTBlhvqwWSB5AGvHltnxhybD+eT7vdtvX&#10;d93+ZLSphYGfXxI2cr1e4jpExLxZpfDenswCNG1HwHgZNiMrIsplWDLN+5yF39OyyRQRC8iJG0Jo&#10;5HA7k2RPh0tNythDBaMAFmAj93+TrRlDJHpFIOeWKb4iLgAAgESfDLCRnEL2zZXsee0RQ5q/Qjnx&#10;8k0VPe6lb07oqZiqmPP0M2ceEX6q4tQBzCdsUugJ4Wu4I2Nxb0Uwxl4YOd0JYnMmY43upmCjymxw&#10;J572vQTAPCOadkXZIvX6wAhBRLyO9NgPbPsOPD1q8/nzn1luQJbhJ4B/jIFfvwTPF4XtwzHNVgRp&#10;1f542Q83wnZxvctNFOQJVzcYiitIJI+OEnnYSO5LhC10SwUSTsslDOIchKUanO+05rWEWRNIUiin&#10;otqfJWglJPrHQqmn2AXquF+aqsX2rfY74bQAF+wkTQApxPg9TofYlLHofe09DPl3PieX2I0YQfGs&#10;vqehJBeb70UnazdJ02sermSsMMSEgyJKzSyLBrkGPM8VEaPD6UucedXNHWw0Om0jy0UN3THCiUFr&#10;pLZSUlmKA+JNvreoaZ7ZPW2/RcLhfUGjxE8K6nqh9paKO2G4mLIM82p/hNiC16plWrgYTpk4FRi6&#10;YQxzI+zQiNJBNNhc2JSfOxzHYuZHlcsRoQOkZb5QjIltUzAaNnCChpOvrOwXQvf56//S6y6PNqXg&#10;K76Yqn+ImQKp5q2IfVD16GYTNwJz3eQLUW7K1TQJxdwVPldaptO61ltpraD5JjA2Jg2t1JtA05gi&#10;9wn/6SvpydfL/be/0oHB2chVbOZFAqa1b4AsDFkega4n1vyFOT4gZ5XB0TDGajPGYp5YdkbaPjtG&#10;lMGONbTpu7jCI0qmBfKyp4EGzegR5U7GBYNyjHoWxrF72TYJWQ+hwGdWWoiKLGHjTeKRtfjLCiHJ&#10;N5xueQaP13FuBBJ3KZL45L1EvH+LG9z2beDl5QXv7z/w+vINx/YK2IY5ndcPBaDMAPQm0FTeF1r5&#10;zHgiHRNsIq2xruqJEVcbM5m8H8acMxsRs9xo4cY9CAxZZ9z3hu1Ofb8AZBBIj9zPcoBxiAmzS8kJ&#10;0iHyMo7DTADOkWsx8sHAAvG+HRr7Myeyse9qWSh+3Y7tOLAdD2/uHX2UIOHo0AG0Jt8yDsj26k2h&#10;9zdge4WJ8xlJeUGQmbHWuWrBJgAYWRhnZjFlKanJ3+nE+In5/IV5unPQswejl5OwVIxk1LobgpuV&#10;gBbIC6oYWJoGOcOSEyg9kR+zr0sGOBR2gI5Dyl9eVx21qXld8FlU+RoasfuRD+6cZT9JZ8eoxGnK&#10;2KQMap6RJ4yGN8CmeY+MMJBjE8hjh7y8YzzeofsbbH/BHAdmwNTUy8OeiCbmAM5l+FgL51xRUmrh&#10;7Gdm0TkZsnqGJpcTA6BT70YgKO+tujZ/Yi1CXKKTsUtr5s5ES94WRs+gpd5DYUFUscmAysALdryK&#10;4HUbeNsW3gZwDMOxA28vO97fDvz49sCxeTk+pH7kDlS3FZ1JB2k7EjhvNBr+4EE5SsOfKbzhfBNA&#10;4EMMFQADMxrfD3GzLR1A3vfCQrZJBQERc+Y0LmQZ6q90OCgMQzzjZFzsY82oyN9CrkcaX+U639BX&#10;GFgsaNHSHJWxdwiHCvUY2pCY9XfhwX/hZbXnEAkYh0wecm2tgWeesOKp0fyTX3tQiEavEUlHY4Xz&#10;tvDExEfcJh94nM+NdRt5ATPU4nSHvZMrqKNAATUmR3d9sz11vmpABhbdgFW6FGUNdBnHgb84Ymff&#10;Ie/150kEEbotrh1f9E0UuO7YtEHJ4RPga0XgUlJab+7tZZqBTQw7JEqhLSgmxE5AaGR3EG3bwPE4&#10;8PL+juPtDfvLG1RfABPnLefpMsd02Tb5EwDIDL7utmXXqQU63WBPfF3BK9NtIdQF+3lpPBwLq1Wr&#10;ueNE3St5L20IqbFbae/T+p71/W8yBCq4ETHTMocGjzAkXgl1HmPpwLCvf2aSSOdGClrumDdp2aCW&#10;2xz/0YNbzy4HUGWycd4a5bld7BwQsahQFCkFOXj1/2HAtcvNzPwdOS5xVlldAHRk9DX+y1eAOgHE&#10;V87oAqzLIfzyOUQMGieliNpvX1dk6p9+mqstsA54XWftDrt889vnfjJu/MWXfD3X61ifKGf7/P7M&#10;Bpu87XbvzfHyecyrIfx6r/0J6FO0us7jy1eyzwtzrWfGwZT+rdTXV5aE38LgL+3Hv5or/sX+XvGi&#10;/3VV85MM5TPrE8HX+Mar+X7LsEiW1q4ygXxwJBqCAAAgAElEQVTawxhbikV3gvXXXnTs1fVut2r4&#10;hj+Jbr2g8X2/Pj/rz7/v1+ntsm6AUxQ+Su1jI+7X3WJeHQk/9+l35/QrPAtiC6AyRb5eQz+imYH2&#10;aWwEjCOkJyIdfCsHMpwAoUTG32aCk6nXIjB1z4UBGDow2CxUiukBSAaQuMfG0yIRjbhgIfjVltb/&#10;uQpmiVDol1CyEbUvdbjzYZ2YIfB7aYA9BAqf02kzZA9xbS4MFYvlr2DQcQBjx1ondE7Imm40mROs&#10;yWgSmQcR3SQRkc5ILxceVnr8DSuFDAyDmWJ/fQEM+JinG0H++Q/8Wjsem2CuRxhuBzbdsKnXwlV7&#10;QmVVk1UBlnlDUUHUe/4TyZ4w1ayXLBksTRTLkqUsGUOYG1DOTRck3CmFgLVH6Ht0oxslVEdioSsj&#10;LqS5MFbCBU+GXfix1HN9R6OYWyhMlyMXgteX6+aCOGbRmAU3WGWBBqGwRCXhehY72UmDUc44Y95D&#10;KC2afD+xcrkPl7uvu8VnlRMjTi9IG3wNsSuM9BTFXMA0AXSHgkabDRjex0LGVqWkxh5/+8/IjItw&#10;TEj0uGjlo7xJNyCqwGgGqIxuvXLk4j+lOFp+ciXplBy4bRfOFBen4wqALkQ2Rhxr8caiwxYGPBJ0&#10;nMzK8Fr/Ywj2sTCXRtT5qj4bJhjGpryARdklPw49ItZX7U7RKOHx++P3f/j1Gavuv/0rbiwSFZFu&#10;opjq8JTsllHnZ3al+/3CVQ0RAWY5ri6k01fDcC2LEaDRb0oiMMucTvZKlf8VGP7/A++//hIg6ZOg&#10;4XHAgY3n2Y9GxgHbTiAaFM+o77/On1CWxtEPQH455MMYnYEJqsCKPKWkW90zTSDH9/GTRjTSvTAa&#10;u4Pc+apnYnikoyoX4/K0mKaRndlgPh0pZ1VayUiqCRj/XCT6IllQglgGI+ecttFUYQVUZ64QFezH&#10;A4/HO15evmHbHjAMZ1+x1IUJ2AzF1p0ZZC0iHiXvsyJvomE1+NxwukEDL/huKyPIaWTKyPHESu6B&#10;XOTbC/1bUaY0jUZVTosOiEVHBGjgi5+4ptNLNgMv4zCSDVqU1eDZ67SXJRqY8cqm1ERiRxVf2VDF&#10;tm3Yti2z9sg7BrP4Ar80SkpBPPtobG8Yxzdge4HpAcUALvAyR2XrGgJfZYQ2o/PihK0PYP5q2Ri/&#10;/NycvzA/fuL8+CfW/OVOQZvAGJk1zDPTDX1ZijTWbjbjmoaDkBYpH9dR/pXQAszSIHvlfDe5QKR4&#10;GK9QGpSdt4NnxDyXCOvEEM9ItHQgVqCmL4tnPRz06eR0OGt8X81yLfBCsCnAPhsrSsVgHND9DdvL&#10;N8jjDXY8YNuBOXac6nKDyx+GCcGE4TT/eRq80fdceJ4nzjnDsUFnRsBO1feoqy2IHl8N1k1S8Izs&#10;vNZ5sqH62/WfjGbv5aYoyxgNYGBLHXgHPv9dRXHojldVfN82/HgVfDuAt12wq+EYhtfXA6+H4nEA&#10;AMsEulPQmdwCDfGOR10qEjDIkHqSNRk2yzTGfUUSY4+FhsM4s/BymhbOCG9SVTS4IpP5E/hD4yZc&#10;Dx/iJaW2odhHZXJa0K+cXxrbuRN3yY4/de5iB0Fnou+R1R2GNBcl6v72ZTFm4LXxs9s0UGeJtiFb&#10;luzTeIjz/CNhdn2c03odLPWmsQ96eVy3JJRdw5Jm1JqpNTT4mkV2YuFB8RXU3wZcK0r4XtfzSFna&#10;932stibre0A+lI6puCP/C6cr5wpUj5Amr/cn9wx11KlGucMkn0v2mTe4IA6mQHjJM+DYBo5do8Qb&#10;MHRhYEKxWsk0p7yiHszx8vaGl/dveP32A9vxCt0OSNBtmRo67RMmT5eXBVG5YLiTN/+5c8uWeC/L&#10;sG0Ye3AFApfTImC7rluaW2wFS9KHvI88P5zEywq4BvbFiDlQWIrv16c4agpT8T1pX+B10oMm0aDh&#10;Q+7K5VzwsErxLJhXouilqM1uaHc9Z2n6Aodj5yyXT8S8A5OXL62sOY3AkMWSqyvESi41bF+cm8QJ&#10;LZmQji5NmZ1naOPkPmF0W7tIbVxNHxfPHgk/kkDZdYzLZxczSgLo6wm0z0lPcy4d3jT68iB2ItGp&#10;4G2O7dryqjZGJO3y+KAMko2RgUymv9pJkC4g8f6AgHH//NlyeeCf/c6/+NmFLF+v7UzsgtwNNukR&#10;+w0hrZUm9OkxZsR/ngVB2ywJx1dEw8h99+Xy9omof0KLa8bF1/yTONqZNPGo5wPVer/CPsKxyEX4&#10;mnPKycbbc6+4fufUBamKJC7/dd11GTPOUPVs6N92h1D68v2bLwTGyzy5b9JXU97jBoLGJQN72xn5&#10;jCt3fL/h3eWM1pmzy/fx0LjMcpiCFc9iRQ8MF57ZaOnyHOS1vL/jQe1FQRaXv3E5I4UD8umeyzMl&#10;KPWl5m/th60b46ESE89Impa05hpJzX1cq9wyrlYuaLMsewSCYCy9YIJCveH3PIG5A/sOjIEVKetA&#10;F7qkpSGSqYTxS0YaSmwq1jyxzidmS4GXMcIwv8oVJxETsRZsPitrL4yyRFNvHLVBRsCSdLKhss1Z&#10;UcQ6PNJdhpfk0QjdJP8+I9rLJlhWahseDai2A+cEphsvnnPi53niP//5C/+5L/w4duhjwz4e3lxM&#10;VygrnFZBmHwlU6+lUY223+jLkR7VxDNfjP6rV5aOYuRYlBWiI4MNDCV5YmTeEUMoBDXDj7XyGXah&#10;pXGnuFLNEmDKCGOyWwDeDI9OKQGFekZ8sW41DOmw6dyks9VMO0eHmyJpaUo9AVtUVNl1PMe5LCuW&#10;SmjgBqhelOBq4NQb3ZJWrgoIvFTP/zMJJ4af5RU4OSTKP4WBCWOLjAp3ZHiWxYi/43cph0UX5JD7&#10;3PAdCOtmRbhk1g+A1hK2oR3jkhLSRWWs3ioC6S6VOOavZQGWwvG1PKpUxPFjLoMuRMNvOjKWRxUu&#10;dSfGADZd8X05NIZ642PVgbGq/qqYG4R6k/sktZ1HfyUs8Jz95lz969ed///1q0kvkmtwj6wcgBeO&#10;Lpo1nVc6MpBXpIGgKdd1vhHp27OU+oi8HDrcYBeO0kXjmwp03eQs0qZPvLVB4QbT+5rvdod/96vO&#10;dsf5ZsJUqbMd15gq1hoQ22FjQtbDHRnjiOjyX1jnL5yyw/ATI4IqJsIhZN4/xuko9zYCL9IC5DoL&#10;/9V83WC75MzeF6rAGIIRTTO3oWEgtTSo8oRndCkPAY1mSTecLjQIBZdxgJSs7hvopRGAc3pDYI9k&#10;t4a3wXrC6bhvG479gX1/QMUdGOc5M7NKFEBESEozXnqSiOSYZUxaJScFzdD4YTYSIoJ8zQWbHrXp&#10;keUeAEJ+W85dZjNU5gxI65vB4kLz8mhdnRhpCKH01aJ0zQBb3hjdywIVf/XnrhzTDbaBK0Ny3oNO&#10;6ox11cTfdA7pwBh7lJQ6InuPpaR2iOyQ4D0gT5EoVbi/YhyvkO0FogfYw0S4aK7pQq2SK4LONotS&#10;oms+AWYsnSfsPGFzAnNinSfO5xPnecZeOVM3eFR9Ot0lKB/1bUHxOuP59bPk4vG6zI7AyejYgJvP&#10;1/m0gn0LWi8mM4wRcraEDAjnWUgSQWOYZZaC438YCzO+p8vOPCgVZdt74+RZ5Rls8BaQVsclSuPu&#10;gOkOPb5BXv+APN6B2Mc1vO+PjgOQDQaXSyaAp7kT42MufJzR3PuMPhnth+WkLOC7iNfhoSvng4XM&#10;Z36WIxPQaV9kUaMyMFwaq14ZmekRzlLqAL4fTZYU0lHzDFRlhL3gUMH7Y8ffXgR/+zbw7aF4DTli&#10;04VjU2w6IXj6WkCnjGZJKAGQ8SnguyHLoFrJwapeVBBJl4L+LXdczCyRNTHZnyfOCEBdIBKl+dDg&#10;QcwMGBF5rKpNUJhgyqY7whBykEBBx5El/SxHYLMw5PmxZrz2AMmkR6hsZsR1KSPScNvwWhJgPG/1&#10;bDd2MjiPSh2S5nZunEULQmYXyUtA8YY/6zIHJG6y5IzivpnS5tph0WSUpP3WHkx4dtul1XxA+A2w&#10;56R/tdoFfR7c72YkThm12Tc4sdTJVuhMtUd9r2s69deyojXsO9T3ECoJL8qjnTatVM4ig1VuwWnW&#10;+ZfzV4ViG4LH2LAPd7btCmziDo7ISWrWWceN7TiwP17w9v0PvLx/x/H6HaIHmA0iM3pk6hM6LOWG&#10;ZYCaYIyZtP7ilMyzUHidckPDWwH7VRR+W9XZTZxklsY1eMG/n53fGACTlAu6vyIxnno38Sr+FgrK&#10;rWbxNdiuh2VE0GBjILSTUfNNjSxxiiNxf1fuX86lYW1ilN1uD/41IktLWC1BGk2M33kvvzSDVweh&#10;fSDKUbhjRypDvK2TjhxEBiREWo+My3beXoYiPlcofHFh/9USxJ+vv06wxrxDqbbr6zSrT0OikykD&#10;bo6BPg/7YhlXs2R93Gaau9ukjvZn3X0jmI1QAcWcS4rxa5gKVEb4PqhwQbe59Z+GXbnUL8YSelnJ&#10;r6UO/kWqur1sgcaRRXjJSk8chW/LZ7SD2DnpDW60Wkrui8W5u8H5clP/vr7pJmnuZyr5n/a348ZX&#10;z+rPkVaWqMf+9vNh1+s5L+mumwZ3rlouf+VRcGep5c91amRAUk+NvZYv1ntdVceV/m0IUg1/bqXS&#10;61xJh9mnK9qj5PMgX83qSwtHEwAEzv6+nBt3Q1uJtOt5JJy7A6nw8H7yb/Pv54z0UNpONjQqYo28&#10;Pg3NebRIDzpd/XrllzmYOwXzzHaDlQTuZ2PfSNPr57+vPBQMW4IFN3DJiAgRi5j4ALDKAjQYznCh&#10;N1PMBYDSUDJc0TKD6HLHgAwsHfASFC3SMeYpNEisJkDSwLGC3pB+kE1QKJMy0FfUZvROiX4B3uyY&#10;jg3NKMf5fLqyG8r2mie2MMR4/w1L48+v54n//U/D/zMW3g+W99ihekJiD1fMO8XnJBUl0F/Iqwiy&#10;l0kXYC9k2NLgWM0+UUpC0NvMaAkjhYXBKqMXolxD0tYU1pGCKCMAmTK9rClen+hoxyafo7UD5I4K&#10;/y4NN/EvzDdlRCKOWjeQLVRKbRjapFOtOscQHoWuXITk0daXjguwLMj6dPLSQET6bRcumavjqXOj&#10;HkrpEM+6IJ2isj3GFr0r3FnhGRd7ZmRA+ePlv1yLZwPvqwMjjSNaJeEcBk3GkCgM9Yn0NudVw1HC&#10;qfa0hGrf9+7oqH3IhySEiJ8NnsFODFFrdU3vgyGCGQbJUwW6Frap0bxSo4/GyowNd2K4o4PRiKri&#10;Cr8hjVICZEPklq8HCvwOopizFXx+x6G+fv1OLvksO9yvunz2xS3d2dkVlCR/jGAK2DItnk4Ou4d4&#10;GTJzCuZrXkznF8dfXexz5M/XMKIsrc98bmWE+QpgnbVROSap45ql4Rnad//u1+fnNLwVRswJBJvT&#10;8cgQFHUj3hgbNBwZaz4g41f0EtgA2WCyw+QXvBihG3gZrdZhlTQ0jTiksU0mCJlMJJokbt7Ye9+G&#10;149upeGEWZrLo/eky5OxdzRW+MCKvoHEM9KwNMpbFFxZruAzo2wZ1WO/24MMHCXHGNi2Hfu2Y8jm&#10;0ZBRBgbC0kRn4HentP41JJwZsf7eXJp18VM5Jn2aHpBgkam5opykZRFmQJrimzQKRdPIp9xBEfwC&#10;qAwKbhk6T+HfjPBvxglYzi/7aXC/08jLOTIE1F3ouV9h0PAAEU05KHULM3c2iULHhrGzhxKdGFs6&#10;wiEjeYxnZuzRF+MN2/EO3V6hurvMRByBtT0oee9zaang6IuZGE+sLCf1jDJskcV0fmA+vSeGl8tj&#10;tKobbr0MTMPtZGnSzg6StlCOodxYRQUsf3xPJIxSjND2et/EqSvtCwOxefbLsNxZYAFLopSiSDSZ&#10;lpTtemZtBQ/0klOSsnw67sTpqjXdXhGlVvOEBvWPUrn+rA26vUBfv0NfvgPHG2R/gW0PgMEROjBF&#10;PRPDvDfG0wwfc+I5F54LUVJqYU4LJ8asiH7icDjiynpXDgvyobw+i/Bbw5eVOmn10Qh7gTUJK0Hg&#10;34coAyw3kKp4xqLLBIpNB3ZVPIbh/XXgj/cN398H3g7goRbR3xNDnRas5XOxhr9GohdGWpepyr1c&#10;Toxy3ET73lwbv7/gnc1oeL+yL07/XohDQtwkr3QdVlkyqsgPkpeETMXMtBHzrbJk1u6xhG0PxiHF&#10;EUZDC+VdSuiETcl/JRPK5Zzmi3tMYsmPGUQWn3MtNV7opCngt/NO2SGMxJfgDg7ZlI+i88WjYKQE&#10;UiAMnCWtvwS+8nfCvq0rsyAIq8s1xV84514FpQctlMzdePWtdG/qUFG1pgzyTYhqMMpxACDOSxrF&#10;NYIYW6ZUD3+sAW/CXQCL+rfVhrSrnL55CSnBsSkeu2JXw6aGfXjk/Ag5R1F661DF2Hc83t7x8u0H&#10;Xt7/wPHyDt0eeYfLYQpZJ0QnZKlnmlnNyRDZxKqe6LoAzNA5eG4Xsxtqm/33wsXVPGTEiApYY9lP&#10;v4/njTTSPyu6///y9q5bjuS4utgHkiFlZlVPz/H7P6TXsc+eTilI+AfwAWBI2TNn28tRS5W6RPAC&#10;ggCIK/n9IhY4zkVltXpoRt1f8HXhyaVtPC/WBaRPtRFbb2ZM0MUaF+4EvQTwQuc0ye2O+JT1bQ4S&#10;h6S6j8q6Q0ykhLgzI5tgHR9xaKT+tKK9RuYM64e124i3Ev2Q1zLy3s69USPDiMMOiwt0CZ3tQPLT&#10;VY4H735I6vPuntyF/6b9fJ+8T/E6sjrud7/xXSLf3x2sNkTaWtoml99xs6ep+e9ajvFqELW13fN3&#10;cN+aelEcvyJq7e/dXckyXlva7Xx1vCmUbE8GrU5mb/AhetbNmEyk4ttly0ejuy3yOkOuwcb6yuze&#10;4MSlsWrE4Dpf2M0LjIB9CXbinxBc7m3Tgnlm0H4O5Tp7JyqyzxTQiMKQV0C83Iswylzmv10FB37S&#10;XgRRLr3EbfmM7Hf/zSWXvz8MsTJYKFiQKQfAGxvS/p9NbKMiZX2hb4R1nXv5tU72zbReKQybvOC9&#10;4hK2X4QpGLEPs4k4i+A+16Lo9vQTrXUrog2DkTodivDaOGwD9O42BXru35xXHjiE6ctULFxzeW7N&#10;brUpBOppNhRxwFY/DM8zIk3Ic2hdN0NIc2GAdS0WcD4NcmRqQZzTvNfFFPjSYYeJ6TlvaWgZApUO&#10;gcFldAuBPKXjfHyboHE+8XyY18kxbgDcs2Qc6M1y4j4n8H0C//VY+Dw7PrSjt4Emyz0LWAA26Rex&#10;PfiPKCJnueS8lLAoNM2mqaBiK/CnCNyhBAtFdy+4euWUUoQnKnnEha+aimNXsLzPOEh/j/zLOZMW&#10;aPnHlFFU6PBvpcrppWrDZf5PIdI7/V0qYf+x70xlHR7FhWpSAJ1qnh4m89FIQyF0J4UKsy8tgupK&#10;7QtfmB51ASCMhwozQtBY0fqBNtyQ0Q9EwVUqQduANhqfKOI3QIZHMjWkAcNpEWlIA7Z438obyK82&#10;Ml/N/ImmTmUcPiYDpbKOv7J1KtpMqRPtBsqJ4SXxi2sJF4olYS6LKXNsTZ8efTFaS6NGV4/MsGLh&#10;bSlGs1o8vUnW2PD0OyKKruKpSNKLp+iQCv1P0L04RbyS+//gInT3tl646puDw35psDIaNlUdfmBG&#10;6OKdLSQLalFZVA74+oleM64UGUSALDjrtAlmiA4YtoSh0ZvKayu75z251rbeF9gi0ZiiyP+f154i&#10;02BZWIt5yXrakfASlgFpE7puQLtBYv8ekHYH2l9Q+QuMgDPHsgdUTgCpEBeG18PpcCSmIw2lHIhI&#10;m3YcHUeJxGix2dQ9xE09Jx4BFsockcwT7srwjGJLscf2usFhSfgVJP0MIwY8jaPjD/EBAkHH6AeO&#10;w1IZNa/lspRpZjxCbdFTUMH82M2jjVxISUkrnBIsMoFpeuLgOyew0ohhdRjSocoA26KuEvcReVLw&#10;HB/nXNN1tCXqYqW3v+ECDQo770pYUoFbDOaMWvB7tyLhkQamHNKFRnDuozx/rASTQb577QtPRwhP&#10;OQh/iTs4WCpCS18o7QY5PtHvv9GOL7R+R3g5vtAjKleojqHsUTimalmDCT2tpsxanpJtPqyw9/Mb&#10;6/nAOk+stTA9SsVkwBapAGNbaip8c6dyDycvJmETV0jFNkLKmVFDijwB1YghUX/D+gO0NXSXjSJB&#10;9YoO/eiaNaj2dpLvULbLFIglpVT4Ze3nLOOvLXBTfK8ZKig6TPnX7p9o99/A/TfW7RcwPoFxB/rN&#10;5AqYEePpMtBTLSLjea4wZJyTBewVy+tvhLGtyGtFgCr8o+CBy41ruQGi8LimiP0m6k5LTldtmVdd&#10;TMe55bBsgNh7U5Q2DBGXDTpuveHzAL7uA1+fA7cDGF1NLme6Oa9RwdR0TCWlsLdLF1pbkeZLeBai&#10;kjBgkUaetWa85vLaInNGars1r4ZKtmfzbr7WVSPQQPkKWQ9G9QXPjR6anJT8oJnHenHiEyfuTEvD&#10;ZwVIHcFFZlY1xWcaCFMODI9xlH0aQ3uVe6rQpWX/UFQhnUxhB8VZFBR84vkqi8bwdb89+pPk84mj&#10;HCMNbrbO2zgKGsZsVAsMcl1pxM4FeifXeX9VwlRcfkMSNy1zlDJ2OGwKDFLeLLQxZF6/XxK/zIEs&#10;hxA8l035+xUAFl//GsHgYHJ5lE74Tc2QceuC29FwHw1DFg5Rr4sBdAigdrY2J42GcRz4+PqFj99/&#10;4vOP/4F++4U+7oiyAJSb1M/OCkg3fLeom+6ZiSxlWxgxlivvTzufYxpsKCerAlmjyl9cfscTk1nU&#10;pTS1rezzjzpXZV8Ejvg8Q+4NXOd5lDDXgDP5Gfk7lFIajP4VvOH6Rsq7YghVFOenIM3GP7Qp6HgZ&#10;OiDiP8mDI5I4ochtve0yW/NgmM6jEFJOoAqDYxw5LzjNtgxWa6nLANSbuwxLmVaz7g3hOmpDb0hQ&#10;DiR+vb5aphoJRsxRl6tSnO2LCnq2wzx2exuvkR1V4NK3be/j5q9Sft9b3AnE+0u39t9djKpA0GZA&#10;NyV/tLWdlOvC1u/zkx2Maq8VWVf5imNwLBSAVuI6e7m0Y+NkH7muCVtBxM3G89Wa50wrCA8KLMru&#10;1DqvK255l9fvtiv7i/RCG/NJZpUc4jrXHbpZwF7y+eIhs4+nMsVqwpLSzr6miiKoAmn9FzHhIzyf&#10;6b1i+6uO3eidK5IFF2yqTHf/NqOZNH6vZC/3b85m9+LfwfGiA7AJxQetgwvG/IptP63F9bf8aLgV&#10;NUK2eaDgYXYu5fnt4MU1cfwI2Ul9lS40LFHB5hn4EGhBxlVpkd/v3E8jtLamd/A9p1pN9j6YlXNi&#10;d4TltrmuY1VL5wI3PBTFZ9ZIUD88wHDNtIHOlBrQD7eUqx9gSF/E2p4nVDu0qcO2Wf5aCnnT08V0&#10;S+tkHvvL8rZ7mxpte0FfCNA6FB3Li06pWEoC6LIAE5FiTPEEQMsFnD6sXfHioXNCn0+suxcjh81V&#10;F9DHgdazFghELC+wPjAfJyCC3oYZWNoNo3W02wfa/QAGLPUVFFY9dbgH+LTULcz9HWHdCKEjcp3z&#10;YEtsjAN1K5SGCiIANbdm7DXiGveXK7sr4w9sXbEf9sOAxj3qOSz3nLoIHK27OOnDynHEgWunHewn&#10;vC+VIbjO951l1HQlUWpay+i5z0JB76mVyI/4vfv70AturSy2vRRxgIlRvrJmh1aZmgAuLSPEP8d7&#10;iECKIaL3A9JvaOPDi3Z7AdNh3wOmYDLjxfCXGaBseg1MJ0U61Fqh+S2VJwoTsJlX27GNqxawohKE&#10;z/A+9bW05Sv8gAdfxyMaQuFYlI43ku3A11/29S8O5kGLln8hArTF4pYeYdEEp6gV/BYrFjh6j5Qy&#10;vSnOppZ+qjX/y3ysds9S8XZp0PD0HIJQ2Adc4HQl6K6D8hqqcWW4b6+dx/z0s7778s39foaP+5Rf&#10;8glJvM91bKDiXE3DDUDQoblGPjwqEwSaB3+BK4EEbdGQYcWGOcowBEjyYClrKq545XuRC/CE+Gbr&#10;0f4j2F6aeCca/ncub0jCCZ10SHJPKmDGuQ5gosH2LuQA5I7VvgG5Q+WO1Q6sdkBbx2zfwPmA1Q5w&#10;BRhOW5dmG0GkrDxlSrVIDItAEhxHx+itwJvDtufpWVsPjCCP4cGPhtZQ7qSxVlW8poofKLVGYkhJ&#10;J1U89YU8xWiuRSkOHOOGMayeTygL4F6BwYMo8y4ImkdW+ikw0pkZj7A0dI2+9KCCUZ3X6joxp6cw&#10;WtMcIIImpmGA2yYj95yWk0/4/pnLcv/POcu9CF5CY2L1pCYfAyR4DKMuVhgxXBnq3u/kS2YcMoVt&#10;GKydbplCe5rxSJo7i9iiWQStWMrOPmBVo2nEaGHMMCOH/aUxw6IxPtHuv4B2h3r9pRcZXFoqsUK2&#10;rc51VOxN6FyuyLW6MjqfWPOJdT6gzwfm4xvnw40Yc3k5NKctrXv6z7IPGHUKPwlJQLqMhSPdmbiC&#10;+Mo9nAa8qFtBhZ/jVZOG0at0RLkEOWdG/EHCgWEzVhDnwPVLGm61icjnUOpjFKVN2Zc0tFj6MFNk&#10;WdoRq+Ujt0+0j3+gff4JfPyJdf+FeXxhNovIiHgEhdfFgNXGcIPFeS48IpWUZoonn7gZ22Z4n7Og&#10;PGtTcTX2CCPCzfiPqIY4IE7XosZTrB+V/eG3HPIn6XAo9z1Kofsajm7e3x+H4ONouA9Bl+lORROK&#10;E8DTeZydIxbTWzVFFLAXc37KEoKeYQKkF8Wws8xgQYcrVfs858R5PnGeE6fX2WNUGMe+tGgSnGSw&#10;0G2R9o3GUd4jsFkTzPdBE68lJlk3xngVDcW7ZEG2wK2ckpuvpM8zo8vyhEAaaLrYaC3/D/KXMj33&#10;WtKVbMuWv9RXcXiYXJD9cn9yz6ei2e9z5hnz4RkqUicWOYxZR6KNIqs5DsckA36VptCYpR7Zoykr&#10;FPkaCTG/XPYkTpdzjoEuae527Hoj3whHRpoRsv7lLhcERNwxQc2QqYBH7asbYp1mebTGivEVbZVq&#10;nA1Mp5Aqa+pjBKZCOLrgfhu4DWA0xcvM2IgAACAASURBVE0UBzyKCpZuk+kTW7NaWrfPT3z98T9w&#10;//oTt48/wggL1z/ImqYPEBt67BMlz1S0yU2mtpUjEgPbXPcVSiyv/J/4oQXfFmi4SNYTPJ6tOHzV&#10;YW0fyi5L1AIispV0bl9BfqRcT+MDHzdVEusvCcL5mWJ5kbdFOAJSBP/NnSQzFXsLEIWMGXfHBkOs&#10;gKOZeDumXzE9QkrQNPIn/VGYU2Gr+O1ZDKRlZDiQPDXpSPeoTYlpZGqp5Er/5qJI4R49PjKSHBVH&#10;ai3AypH+m+/KbymNl5Vn/+8GqfvXgbAc67v+d0Lzssjb9R8DaLt7H/L12XenMLl8f/UR/H9z/U1/&#10;1590/fzbtbVqtXkDH9O31k20dVT+phCddQAEO0wK0wVMuIdcoJYCkGzPK14mU4TbvY+Kb0DFo9jg&#10;Reja72UL7e1vFqblB5sgMPmgjbkjvfUujM5h9eI9WsdSjEmXCb//StmyE0tdr/dVeaDsyepFvt/8&#10;H/T937rn2k/d+3L5rEjtBGuLMLKhgfkPMwrB6RhTD0h6d1lbBIKk8YGou1NlBHzif/FlV0Q1VWpv&#10;3kVPeds63QWgmbCRrujXR8hMG9aaFpos3kdLj7EwVABFi0GOZJ7kGDcrNIzmqZ2mKRdARqWZv3C5&#10;EmyppSEBBbbqlabofWAcdxsXxA/wnm5BLopQAK13qNygrQHnA5gncJoySDGBLvYbDmBNyOmpUPrA&#10;amL3ztMOXo9vPM+Jdf9EOw7IGBitmyBwu9mqi+WKpzFqnU/zpB0dMjqOflgR9DZwOw7cuuLAxNHv&#10;6E2g+MZa01PcUJhGwN2CRprluw7laqULybArWWygEluCwdNYwD1fhffm0S0igtbpsUKcXIHluhyN&#10;KKh5mgsqr5N88Dlb10VDFRAHXCCVqJxSPeCCh1fuilCOV2Gy5CoXG6DhjilloQ3N608YjCSH1jTn&#10;pSl08sBRjRiRBorCfjlIcMdSSIqzSuEpIU+Esolerj3TRY0b2rij9bsbL4Y91z29h5iQbsUP7bve&#10;0iADGjzdIylsFK7sCnpSt384gJD65F6iwjPu5bp5m6rV2y35NCn7Kzcoa+lwNKVjpU31iGwLs/yv&#10;RmoMU0icPh5ZCMNDb1RWAHNO9HaiiRe2HB29NU9L1TBKsfCuDUMFkwp4AbosjF6V6hKGD/W8sHbu&#10;rc4dG8j+G9d/8jB5y+X0wJ/eirpVTr3KAE4fBFjLAssFzYzN5Cci4UlG+S4Mik6TAcQ+a/SYbw1t&#10;lbQ3oCKQw0hlnPEGDQUd4Z75mG3LBq3QNyzw31z/X8nF79Y7ZCvVQs8A5k8KZWUojAemdCgGFAe0&#10;HVjtBrQDrf0LvX+7V/rpXuuCcFMTNf4qM3aVeL89jBgNfZghLy4qe7TuVd/TTjKZp3/LdVjENXNa&#10;zJR79nc5Z7G0OmvZodxe2Q7XXpUedJZW6vC0UgBibPuQ+R2NGADE+EpTi/Cqz9mU3QuvUDhV8/yH&#10;KxXX8wldVEoCguaBni3kYYpxRtQWpjKnto11roV5zvCmPj1qwpSz6cm5QJnFgUn5pSo8Pc1ufmdR&#10;GUzbQxHb+meKQJdQmWIp1juN1qvgJJqYXDWsFga0QzDQ5LBXPzA6I4cOAAdEbuj9jn77xLh9oo8P&#10;LBwesYrclPvKldfrZfBiSi9GyNCDfwJ6WkTG+cA8v61uxpr+20ITK2Df4mzULv2ZJ/FOHg3GdPwy&#10;GQMmhzqcgkMxzWA4kUtsk3ezFec7CqCpWH2MZueG1s0oMFUjIsabjMZoeOuUI6Cxvi6eeQoOl5Pj&#10;WJGnhYYW54TVLF2JZV47sHAD2ifk9k+0jz/Rfv0J3H9D26c5SrgRQ+GRYb53J4BzqUViqHocGCOR&#10;DDcNP7MmBFgLhIYKxzulTLdFFBX0Ubbtjkp1/xX4E3jqCteQbUM2MbrWe3O4WSqao5kB4+gdx9Fw&#10;PzqO4RGbWEYXcKLhCaXhWL3U+ZqAzFCuEYdUFee0tJVY01Pz26CWzvLyiF7H+3NOnF6TZ7oxL85t&#10;aAg3bk/FJXAvdkeBTF1XZK8iR5s8qrkmoNkDYIpdnt/EPa+ZVsYyz5kcqTO96ol9xiqqAclUzlmU&#10;eEHVzsrJa/KMkHsKIUOUZU1JUdfG5NMdqEqbxUAW8grBon4GKi1otO6DKOE0l0uQsgtrkGzD1bxz&#10;C0F3mj/XDL1IGNk2cljp1U67suU9qoS/XanqVY5/mYkAS1u2IuL1MKv5SQIn4jwQjWcUUNRYUjsj&#10;KZxdbvIlVym94EE85l2qGE1w64KjI2pijAYcYnUMXAR0OioYR8fn7y98/v4TH59/Ytx/Q45P41U0&#10;RKn121aqx412CJZ8hxJdenc7hhvxZELmadGvVs2mOLWl0YJ4nQYKLZEZxfBGeJWl1YDjjAj/BZeX&#10;snAiAAHZoeGcy1cuF0gSwlhv5wzgOUpjXmnstJ81ZEG4m0eiP9NZklrYOXqtmREUrbTnat+kvTvH&#10;zWS9QOKDjdeMGGaMpqhp47U+ls5yjnXZVLmteaYwPhdR4JUnUj+FIlv68CIiowqIMezyFX+3tCCC&#10;JSw8RjA7UHzhNLQtruTCfr0/hFRyqNtdkqAKUpe/FkvUu5NfjZ+7zDEvHtVl/xudhLTr35MAvZ9J&#10;MHX2FdS6GAjejkVzuAWhL7fk9TJn8d+v1vgdIS+T258RIxNad1exbofg6PMwA13tDfFs5L5UmHLR&#10;EV/CGysHoLwRcI8CgUqPcOq67kmQ4QSVn3VnTtvyXJ7fftfL6/K9ujcHBHABkYRBwHyDOc7laYCC&#10;XXAvqOK98UO9rdd1qt4POxOiR2la+qFcO7koBlxiK5EfO4muY2FBvbKeQeVXoUSSoJL6/A97YqMD&#10;OafYIwpAzxRCwkAi+fuPe/gVl4kXpCWs9SCi0NZrAq9NnOAKpbxEgaC0X1LuoHWXLedlKGxVnYbC&#10;4NpIkJFa1TxNk4Ptc0vOEMYHEc0wXQUyNFswW8fiicnH31knoqunmJAdRsvZ5mrAmuGhEX5CnjtZ&#10;2oA2wRRxxuX0hUotiO9/dRjT1NjR2sBqbhxoH0kH1oL4gYjxCJGH1WsL2KHBCkhCz8TPNYED0CGY&#10;Al8LAW43CO5meJnTFBePvzDPhxUzHwPNi3vTu2MNWCqsftj8VaHPE9pOrKaYh+US1uKttfQJWd/o&#10;+EbTEx0L3SMvIEBrA711jJHeE1295kHkjU34iStNxEPGuW+bWNZkWReuw7RTbYVQ0uD1MIA9zUjZ&#10;80EBtHgXCQ+oE8C09QELAKobOhDrEzJUbbcIGHB0tZzSFCDNI24qvVHFUpwrsNCzZIimJ4f1IG70&#10;sk5bZ2ouYigPWzws2EHr9HDVVQwpSwvvjuqOSc+Uhpyl0d6ChfLTe0n68JRRB3q/Y4w7pB/QZumj&#10;pLlRw1N9WJ7yZjytpHgJPIhIOypK7a/S2MLDUwielQYX2urLvEt1Nh8anoKqOr3phfTwmGxrVyhj&#10;5MAoBisutbwhWzGUpAv8Q1aNSDOT/ShM4F8NmE3RFzAb0D0F1XSlS2OO7N4xu5ohYwlGW1iNRcLN&#10;GGKpcEyRRI9YVVMmhWJJE4oC2cOhLwfwnfFRsfgD/7vKa5uOTmK99mf08lFjn706GTh0t/HDld7m&#10;0WYsizloFb2LR8+l0pj4Ubi+GS4FdtBYVgctPbFKrRZoGlM5HrH/mssiTeygS166Qokvu0KwzqqK&#10;PbhCHclX2R92FvpWJ1v7uP7uqRIUPj7TGASfFUg45UhznAKg2iCjoYulmZpPM2a0dkDbHXj+C3r+&#10;BZzf5p1O7cz6huDMyYWc0My7cQj6aOi9o3cJuazmUBasUDoZLQHaEqy23Os8aY06n6MUn3SS2fjt&#10;Hhb2PpdHZcDwAL0FDgUHETPm9tYwbuas0MYNLNK5FJCoMyHbGhaJAYLlCl96eJppVka3aAwBrNCt&#10;LbK4ZkBPq8OA5ekkRWBFrSUMLOpKbo4761WY3DQ9NcxSq+E0NYtzn9OMGpX2madoS7GN9EsR6XNM&#10;yZYRHcyTH3QvFL9t09mQNdBoRXGzptsC6N1v9ZeEBq8h6GQ1wyMCenNZoqGNjtZvkOML7f4nZHwB&#10;MtCcN4UThZ9TaHyxuhcsyJncQUHZ1YwSolYfQ9cDa31D5wM4n5jPB57Pb8x1Bv9nmklGqQoCmGA6&#10;McMBhUhDQ4/1oxINoVhEIQga419QsF5btBe6OHOE0WauoeJ51XlfJcrSYBsBcBnLFC2mrEr5yhTI&#10;TiORWozeeGr0tEhN0BmJISlX1JQboh2sKuYDgyljD0j/gNz+gHz9E+3z/4DefmMdX5jjF2a72UsO&#10;nNosCmMqzsU0Umage87TC3xrRA6Y8ckMhMGqii4HArBAt51/mLJJYT5PNNg5zDWLflMBaHrHvM8X&#10;vEiQpAv2fKcrjjtMjSa4j46v3vALwC8AnwBuzeC7lstS0qDasLSZLOkKUaPf3RyqzhU8melc4qUG&#10;dkEaIckLZCnaWh7ZsrBORmScbtAzXKb2K5x0FIQqTiyL6NmiPlPZbOcruMMcT6v8qxGRYrTDZTLS&#10;F3gUlWakBjxNl9Ev+7y8M4ErWWkQxDSHG7BQsZ2IJ1PqieMzDbiyStSNT0CSvvNcGvSznAPe8+jc&#10;f+S84Y7oco6SL1NhRmevZjyaeJTGShpScgwV94BsileWenEaDvGzEcdGWoMNlynW7WoDCRKV00x5&#10;7cWRYzuvcTdGryjQtTvyKAA2qo7ITI2k4mWnw+HIZBxy/5APXMA32UD3MYP2VYPjbIYHdxHce8PH&#10;aPhoDfcmuDWhawdG8dLvveP2ccfHrz/w8ftP3D7/gXZ8QcYnev8Az0LGI4yHEp6WzqoBrUP0Fmmd&#10;VY3+TEZI+dnNbKxuhFWeZV1/42dcLcaNmKvj2VL1tWnuAkt4psHIZGeTjUxuMNbE7AOWypg6c3X8&#10;p4MDIIsUr/AcP/9tyR5FgGWcLVJshpOD3+X7znDBZXXiqwkixu9owMKJJh3SjKNDG7S1cGoJlBLA&#10;amzQKN+KMR5+jvOzEzyFmABdeZY6fGzGkxnZ15wHcoyR3rG5k2AQCJ5nWtG42hURGaHQE25Izhql&#10;Ef9aqKwtHWhtWMqzmhv8Ihxku7FMQczfXWZhrF77tc+2KcaDbuK1vTgEhajx06XlT47fhii+0Uuj&#10;5bEX2hxt7Dde03Vsu6jCxTvZfTBJuXJG9e0+rELdXkZXiWW+jTA42RtNxYTf/DLfFMDrD3Jp92Ww&#10;17WgYCf1F8l0XCW3XOTrDMVsmcoln8briruQeMX3kkfuBX5kAnWSRZEr/j8Neyh5K2sfcl0LyXWg&#10;pyjnnAd9iUgU811SpCkVRrxQGCcNHVpWpiggIpWSE6gEnL9V3UdZ9nbsgWi7cG7kbX/nbbljVvms&#10;dZwvW6xc7xqvu/zn/iqNKFAoQkCu92V0r8JHEWASdnWIgkjdtAHlzWyE6R8kSWIsTXk+0hC90ham&#10;FLGoBcNVFnFu0jcreKJ3C9lQlqaSH+pCPZwRdjd0bIgCq3xYvWLISAVonu5qHK5kUByeM1jnxHw8&#10;Mb8fcfBh2KYAaMMKIrfWoc0LSha4C9MiUDnm7neRb3qY0mOdE0x9dZ5PtLUsxZQ0CGyuVuS2ox/O&#10;Ht3J8/l44vu74fHd8P04sD7oJQrYAWOiYaHBc/N6Kpbh3vamoGAucCoEE2EMfTRQPhQ5waWoenKG&#10;HgunAW/hnOnd71Eh4YgA5+9uQLOn/X8/XGLj19YbPXazSOPlIArmHXbhbMEOE0VYU28jvGG83VPp&#10;m4vY7xmP92raZf5e0jjeRxl0lfFGQXGwdKGlg4jjoFK55+2vYFI806UnSLfIi94HZBxo44Y+7m7M&#10;uKH3D0g/ABoRt+Kqvl+4Jq5kDgNTGAkqf6MRw3FEUlrJ9IUEWXrsBqQKmVYv7GbdXSgiUShgju2d&#10;wZz9aGna4JTP5YoUSenlcFh5Jtfo2p/hl6+pALKAKYzg8Pde8PiMAuFWP2C2ZoaPpiXdlHt0qhdy&#10;XbBirQ3oq0GbhIEoaz84VdUYFbhbpHw2sLzhe4W3FOJdfi90882S5AGZt9XDZpVwNJ+Jrisj8pXp&#10;PJRyr7u37KKclM2xf3qZJa9Y0V6kwJM0Voe3mNOczcu8meKwOc3fCvoBYB0AEbZZJvUGPlfuqfrz&#10;Pf87V+yTAKamMu9CSw3EHa27EUE6RAZYXFndUDnLZ9UWERmKE+qHM+gJ0vjerB7E6GbEaN2U3QJF&#10;1UEYzWvBAiBOCZptHFLHhA29+zz6wklfRl5MmCFDzIhBVkEuxNRP3obZdBvGGPY6uqWSZMFoKjGL&#10;wZnLGaxPeZBdiJSMMIWl7XE3WDshYkoq83qeEeVitMgV9sH7EbLEFLqnUMAhz3DZyGGgS6N2g+W9&#10;9zoO3I8Q0Al6kddp0smoveRjDUVmGMO4EoXSxv5q1MG6A0JBbB9jRXyRnG/r9uqjo4/hKQ1vZkx3&#10;PoR+oN0sGqOPD4sglI6MTSARYB8Eir/3NDwpOZgSSCdrk9hrseD3fGA9/8J8fGM+T1f4Wlojpukw&#10;nxeJLjwvV9LYhlSew+lElTUCL8o/de9pT2VmuLdcDE5c5IqQ5tD4pQKr/waLaWAxUsAUZKy3YnKT&#10;vW+F5tW6TEbT6LksHljNlFJu/BDy5qrVEN/P3Dcu97U75PiCfFiBb/n4jXl8AuMD6HeoDCwZWOiY&#10;EJwQnGIqOzNmWH2M6biuc0VUhaU4dm9nGt7g50fKjFoKfPtapYxHIwY2WXFjTkj+U+UOFMzTmHGm&#10;k2sADgFuTXBvDbfWcIPi3oB7Bz6G4GhAI84yukeLAtNTS4manG5GInWHlWlnFBGICpo2S00Ll3U9&#10;yohppdZpkRhznjhPRiO5LoFyFuG0Tx8FneOMw3Q+keFAEzf5kEuIRitdbIwUZYVUkL6EcpvcynnY&#10;Jj5sNCbXSpd6ypnUucX/RbYhSZKtQeJ/A80gwArnpHSgKEr169hi7mlWpMd7hR95ib3RkEW2YYJG&#10;WN/7gdf7uqQ8VeBQQBSphNRPE1eZIwYmKd8VmQgCj9ShFq3ghsr2mD37RgAqeLFh1narxnk4l9qd&#10;0YCI1KmdRQRMfpHnt2jaEGopdW1Gp4eUAt+9YYT8bUrmBtOFtSZoo+H28YH71y98/voTx+dv9Nsv&#10;yLh75GDiyDYpMkZxpiHd0ioq+aufItUMWcvXPNPeMVUeXzOiM4KfcOkVyVsCqE5/nY9Q/chi2iFL&#10;xAG0yAM+HwZp2PuZKCcXHgeYdxl51EWHSfiYH2kKBZTEi5ABpvGqTkfqVlt1g4Y28bY8PmujWylw&#10;Uu60N1fHa+T4mRHCM3SQ51VtBooBg3QtjZIcc4nCNaEo5LboT2tqqZcrIXY9DPx8OLCNWbZGEPKr&#10;h0PiZ5JAHoheepDKyLdd7k0J6C2fQHod6UZzpLzRly/zbr2+f22Xv+1Ghus8Kjw5bt0+4wqjOljh&#10;HVK/3e/Z3r7jVj9d9fciPMubn1/G9HPb1/FtQjmArZbED81I4BCK3ldfD90+ULk0dP38clUGHg9d&#10;xrQJB8AWvSPXodsdTfP9hcPkd1feFNEqvJ0WXImX9SdguKANXd1Dgu9ZCNTxyzjwDv+NIr2BUUhA&#10;uln6N4txIiWSGrMP2VFS38GKz/07/Nz3S+G0Oda37f70nXkSuaiVv1l4Rbn3ldbkR2cZlaByP1R8&#10;UYRH9TYOZX+SIKBwTwIeys3SxxUZhRZ+E77zkEmlvsNH6FW+grE3KvmDCRr+yOkGB11+CO7kyDF3&#10;O9D2go9ihwEsmALXcDS9Bt0wI+ZpKr1DdKEPU2zpeeLUZrHvK/POVoW2CW/NogHF8j1XgwkUdtjY&#10;Vkzzd+mQIT6PjEqa83RlM9M5dIw+0IavQV8Qj3BYc+HxeOJf//rG8+MAPjsaPGcvTHE6PJSy94bR&#10;3Yjhh1kzMHQPA75QSN+KSbPWhoU2Wu779GRiekd6VEYuaBde9lRVGjhy3SE0MlSDbspWOx6+OieU&#10;VxxQUA4rxaDhd9J4Ub1bYjsoIlMbyUmyX4o9NOTWfiTGPDVDpaPAPOmpGzMYnh3nbZ6SHJZNLPd4&#10;GwNtHDj6zQxfx81rYLgho1vKDou+cO/ngqdRZJd7kQoOBTYjxiaBwu+9zP8is1CK2GhDiZBUAlHy&#10;ft16qoSaCpsCawW2+gbiz7ywjjc0t5DDTSQjrcN+8KzXckHd0uXb+NsyQ0YXoC0/xE+rpTE8OmN0&#10;dY/X3ZAxVEvKKk2Dhnuw905a5StBw2Adf12FK//W4ghQb33DF/YG3vGvXa4J/YJvBi3f77KElKwI&#10;Uv7HRgtsry9P1bYsHL+uu8sRinJYqjTEVujVKGYjKIq5pEGtCZZ77rdGLy0wW1OQ8iDpFURXdlzm&#10;tMPqJ2hehv7T76WtSm8kI+gT5uDeAKzmjSvAIOgeadS6OrztoCgLwHSPUVlQPLHgBg6fi6U9azgG&#10;ldQ0EJGlm1I2UoMRUFrOSdyj2EUyKsuMzGkYKZh6b85MyzM1qrVhiwBxVGjihvrecdwOjNFDbrEI&#10;AlcqqIYRV7ESPwLoC5QtxQvymnLODTmkk9OVqIwUmKcbMdy41jua9EzLVFY1ckDXXaXFQM/PS81j&#10;3etjzLVwujEjdXwNsiYgy/iIprd5KE2Cx2oo37gWUcAXyBoYQMp8oTesjnY5G8Ivav901pfoFnFx&#10;HOjHB/rxZfypHWh9oHnNpnF8Ydy+PGpmuCGjyFAVQD7+PMd7qVjugVAUW7qe5XUxdD6t2PfpBb7P&#10;h9fMoNLc90RQVXq1unIs9pgCaoYFYTR4kSs4TirQ+Xet4sVLAoPyF+6xX6AK0nxpaE3NwzSMGepH&#10;A5NcRC1CaDabh5Fg7lHnI9yHZYvSmcVE4TRihLJ6W2rKuzD5Ey47jl/A/Tfa5z8g99/Q4xMyPiDt&#10;BhpRVcRTUQlOhRf4NqeR072WaUyioS5SqPG8nQJR4kAU+16B2+HxAdtQQnb0sk6+F7ddiMA7YTRA&#10;0SY2P/Q3AMO9vD+a4C4NNwEGFKPlq0vSEJUTgtNw02tlWITUdL9o1tFgels30LQG7RapE7U8kLVf&#10;VkRdsLaIGzaIg2UdKTbVI2BmN6jLrU7Xy94jzab8rrn/GMkjTV18ZGPcp5ryWenLeADb8u1UxsGx&#10;cy+tkMts3/AZOtDFtS1olWukdJ/zLmhWZIsc5K7Mzy5CEa/w843RTcobu8CQsAxyBduvWauibLcE&#10;ecAgnufQKZMqbB04Ds6EbYRcYGcNA+6rrJJzrHz83Q1lVgGPurck+PvWnt9Xz14R0aJw3ZAhqob+&#10;oPKAvT+igrrRoEEx4AbGbuneRm8Yoiaji/r5GOhoGLeO4+PA7etP3L/+gdvHb/Sb0S9Ludv3bD4C&#10;1x0JaLwg+bbzE2mT8yCBR+O4vsONFpM0j5H5/lxGSXEdcp1r/QoE7NLYEevB+53J01EvUxlTBvDM&#10;A0h8Clle6UztZw8AshpaW1YT64Kb3NsLvoYhF+a2523hUIL9fBKZGBqKPmKFPAg+ywhkqPOgHCeY&#10;ZpW/ezOMhA+nJVQ+1wKb2Gtk7qH4GunT636QuIHR5zS+FUNGIXbvrkpYVI2Q6vU33e/flDVBVS9g&#10;/rmjJEkCFkKrv6fHHz3VgnrsQLh2Fyvtyx7ALfPbbyzUPuJSnflu3Kjc+26O1t+rCundVWGXc83f&#10;rt79/66tbRtcxvTu874O+m/uyYvCYcJgv4u/8uDmO1rWC6TsjR+7pO0RE+UQ12IJwm/sZyb75iT7&#10;Mos3W+F6jymorz29+5yMJVJ1uWC0w/UdnsQ2j5eT93gmjX9k7poEDgDr1YQHzQ+zr3b7HV1o/VSb&#10;7zt0eYcGTuRs6hLTDuVrwOYNnsWNV6GE/V84z390kQ1rMI2G4v3sh7MNJ3OT+1Cv4yH9KXNyQUAK&#10;/OJeuYydIFIgOZvklhDvM4BmY5RV2hDHh/AaNcYfilJpBebejd0EVGOOlCKac4YggDjkZv9gOiSm&#10;6hHztGWaKRUzclihYoRRQ5rXoGiCtRqwXBmvpqCXPtBv8BD36fUtDH8tpFfdc0oDLixeCX9mzTNh&#10;tnw9NcOefeGLkUg9rNS9PGGh/72Zl6xAPDfvwOh3y4+8gP/61wN/fQrOL+CjN9x6tzz98BRQHRh9&#10;YPQBekZZSoIOQU+PviR02yIlDU0PaO7Fq/M314+Cc8Dm2nRRstR+8nsU2leoeIUdEG2rywGbkvNy&#10;KdKrOzxTkMqx9FdFpMAKtNcWCg0aaD3UJpUv4mXmPHSP9JFGEpuX8yQB4O+Xmhg+VYqXjANWLDVX&#10;Hzf048DoB/ph3q3HuFkh73Hz9FE3M2I0emGbi5zA8hUx7QfEvP7rGgXInNYtRsb5HqtCZ41ayGMT&#10;J7UrGt9eV9qlpIjJhaQYVN42I0nLE7kkeOr2yNtos4K1gTcZwUGcsrHkHOvUmOJmCdLYOuH1MhTn&#10;VPdip8ECXhC0Y6h5ibUmGCXt1FhWKFy1QVrmzW6tpZ+yFOUreUGh+zR85DpcZ/yGd7yRRd5dlXOb&#10;9zg9i/OAWsHcgs9pHSaSNsBxvEGnev5ay4O9TJsYvMsiV3KPJi3xmfvpTcuP3MURcQH3xBPBaorl&#10;UQay0sCRGRD9O3F4Et3E+BrfJ1wKrC+igOAVxNdn6r1lenhZRRIlwpREhPyXzNy9ue3bA1Z10uik&#10;FQVhdNjE1BMTww0Zlpec0R09ogoIcMoBKTetsu/qvELxVbVoDgsWPw7XMq0RbEYDI59+3Jv4R9rT&#10;nC9aFMaBMYYZqpzwLlE0XdCC5uIRegIBWlE+hZbIlOKtIY2SzRLLyAIY+uBZqCNVhBkcuxspPaVi&#10;4RuEl61beo/XfNmzKHTPZWl4Tlf2Tld+mOEb1n9RSnHLcE9ToQlNA4aCwbikETROEQ7Fg5kKuthT&#10;hj90aTIDT8dtdBzD3vduURjtuKEfdzNkMOLCX+34xLj9Rrv9QhuflvpQBshDAkkQyBBKosCwslZU&#10;JIS3unpx7zONGOv8xnz+hTmf5iN5aAAAIABJREFUVoNLtXivkpRmlJBGfn9y8qSvNRLtqmSnYZaK&#10;dtZyYOpO1cR70u904iHszdmkhTYm5RpVmNcq18jBIAGSYpxCc5Lh7XjUYmvqhgx6oqaRN2iXkZDs&#10;11OqmVF5QOQOOX5B7v9Au/8DevyCtg9ou0HbAVMEerS+7+FTgedaeDhOb7jtaabUFX4ZsZeOPqsa&#10;Kuq5SK+vhagZS9m6UCfKiTWSd3faWaWPRcnGjxCCIYJDBLfWcAgLCC93bPC21oLixFSvgdEWVE9A&#10;n7A89m7UUIVgAusJGhpZTF2mYk0zIK1w/1+Y84l5nla8fq5I1UgaosSz+LvP35TFeU/gDkk15atg&#10;RimfM0VXZHYQl0/E6SJJhcOMH37MhiK562l4SrrI/cL6QVRQFlkxdk305Oww9xLPKyHrKFPXcFxO&#10;0n3dWUB6M9/yTCtlFqSfKMZchshVGZN7CDXyImWjTZYhX6L4q5pkr/Rb6da2js7zqxy+1xfYf5fr&#10;+a/K1uzQ51PlnfzLfUpyVgbqsAn6zLHC6FQ4QbiTQatwISZUVHGBx87dhLDhYRO1SIzWcO8WEdVh&#10;3w2YgrmLetrDgfvnB+6/fmF8/RPH/TfG4TV9nHZl3S3ruzkjzHITTiBDHnQZdMLnlYYERlVu9Wu8&#10;XuJaKfMY2Lj2Ad0N3snrcm8bn5ey1+H9e2rKiGjV8rec5BidBA1ZrsZFNl3QIiNLGVM1bAjXsPKR&#10;wBLKPYAuDRkExAmd3q47GgXFJVLGuyBUYcQIXurjdhmfhvwmgtbZOjyFr8RmVtK8wPXEd/LFspvs&#10;PUmpYzlhP+pSJeb6fxWb64ZjQ5KNh2gc35H49WAEpXFUzVIgaLmuJCBZ2usvVAa++eWlDfjY3jaw&#10;keXy1EYEmU6FBL0SkGvfZURVMVuE66RSlzX46QohfTeIBO8r2P6SNmYbW84nsUrza1DJAaRpIOeT&#10;0RRBMreBKGj1rh6jiGdUiiEDM/ri2pi1j99Lju9NiJXw/wryCteNmbNtXBvY5hdtvtsLF2a5Kwsq&#10;Xst2q31gyPQVLj+tf13jPE6qFo97wJXXdnvLMAEwjLYgxaV9gcWW1XH83Sj4lLy0VXdOkt33XmVv&#10;+/jpZwq9Zd9k+hW8zqke5BV5b0GQ6Kv8FIo1MQ+stBeIo0A1HipYZE0vz1MAFXrFF6HC4mZS6DIo&#10;hfS/hXvSA4t9GKNcib8Co6txf17N9zbLmm+eQnDmWfZBgxs9yEoZVjw90q3kNjf4CWbvubeYc1Jh&#10;cGnLDhE4sdAAr0fRxwDacsabIZ7mqSDo4wAV3FjMSzvRz9PSF7QGEcu2afDiAghMCeRHIh6w1elg&#10;8xjsOT19kHoOxobWO6DAxEJbzIs9IVSmARjdGLUcA2sI/lqK/zoX/nVO/CEdt+OOo08IHmiYbsQw&#10;BcN+oLVinKmOFiKPC4qaQgNxmevEHP/V6A5n+kxZRQ8Ibs9IgShxgNyxGEjPFAqwObpQHKAaOxzH&#10;fe3LHb4uOXwK2jymLqERITJIpAL/Qis1vL5I+yX2BFOHGD+2dC1GazxNC9I/ZYWAS6/PLfoXjHCT&#10;3syjtx/o7YZx3HEcJXXUcUNvh6WW6rfwIGLqKDPcFWOziOXRR1mQ4oEbU3N4hTKsFVAU2qWXNUn+&#10;dOFn7y6KG8EwgFTGkafq3zfFfuWywBzN9mxyg9qnlp+Dh1zZZA4lpI7qyDFVoeJGDLXdsNbCbA2j&#10;mfdVm9MMGU3QpeHsijE0CoWOvjx6SrCiULhalIewmKIbS4R1HlJZJduIUhK6RoBWkYSgC4ZR16I8&#10;oNtH32PBZOzXLX3NRRZapYVWDGKkh03yuBRsVPlZga6xANI6RJI+cG2432OtiEJxg20yts/ifVMU&#10;bTb0vpBpcbKoO8drZCuVfOpKxqJLQVoU4AriMobLtUuvyU8Tv/bvf7xiyVwmEMICJerL6JDRJS8A&#10;rjeDP0zBtvDE1IG1OtbsmMtyuQPD8uV3I2PqQkgTQfrAupJW6t41GsY0PKTytoyGlRPFGzPmmhFs&#10;ppAzQz3TIAXrivlrzH+MgeNgYW9xx2zruXsf4vxiKb0BfX2XYuqEgHnWPa0NFF06jjEwmtdu0ESp&#10;LQLA86v3PtCapZ2svDaU7HClHHY+Rla2FsyQoep1m9ywsehRWQuf229U+gXOBe5RUe8RHCRxrRV6&#10;mzgTihkQ11vh/y5POV9o4uk7Wsf9OHA7Bm7HwHEMjGNgHDccxx3j+EQ/7mjDarSYEeMD4/YL4/4P&#10;yPjAajer51JTNYcsR0W2wdroj8lhFukwCy2gEtyNGOvb6mPMB9b8xjy/cc6nea3T65/yBrHQF0KX&#10;QhjFAw35S9wFWluhmXOiyh8phSB5Hel2oZNUPJNeh7Oly+nm3IRQqFX5lorTBS/c6sIEM2/Zchaj&#10;yEZdKOPTE94VPsgCxGa8XW5ASV48SU+a1cbA8Qs4fgPjC+if0H4HxIq1n9KsvLVaLalzAU9VPNfC&#10;c0481sJzTTynyfZzphJO/PyxFFYTBmkYekcVjfwabqxl0QucG1yRuDQdFNXhGLU4fI2NfLn0qPT0&#10;Broquq6IPupiKWuGAEMtwvIQYIilLrF6HSdOfZgzVWP01vRUtCeWGg4Lz8X6jKgzkWlOkdIhZ0u8&#10;9I0+54npEWCWlmb5sScESYjSKWDny1YTBoGDIRe7EaQRblVGCvim6VnhGWf8fkq9GvSaMiLynON4&#10;p9ksypBj79OwmzXmnBYkp8iV1IU830arqHQspCR2xnFx3xYaw6g9zpFKTqgEXRfOT6Kn+MeZbdHn&#10;+W3h/bt0Vd+bwYPORD5vrRRGck5OLQKKJDyFHdv8LvL+ZVx1vePsFSFNhOtluJJrtz97ubHAsM4x&#10;ZGs/n0gr+TtCvombgh/QGGy/LzQ1KedoHfc+cB8dt6Y4ZOKQhiFmxGgd6EfD/fMDH19/4vbrT/T7&#10;b/Tjnhkfqg5j+ZoVmKoaLYnUbQjMhj1itTQsFeTEPE+c/no+Tzyej4i0XO6wMCd5mBt3YPLlioFQ&#10;NioVRJwWcbsZ7dOgAXHGVg1DCd/b55QRg9cChU6m1tWKsLPOF3lZrnHg9bLQ9O4WAS1rl47dEnQ5&#10;o3as/UX+6viaTrDeQ5AWMXlASlpsck3JfdaQjkvJD5HGGEnU2vYm11uArAzC0btjou+rjetLjcgo&#10;SsLXYyUvNm2HSCbCWVKNDLkgr8zvevQDIsIByFPepjD0n/zweh2bkBjWPn8a/turUNiYw7vjDaV5&#10;ffP66aJffLt8/xOM5fL3+r72/9+99M27F6i++aYS8709i0yrQrr/QuIUdDVhW9uRK7y5/tU1BfOH&#10;6VxnUVMD/e9c13lJCgX8WXd84F643LS1tc+z3pN3AMBWN0RoI+eB1Lb7KpDipjYvPjZld9FYIros&#10;BN4ZWO412f4wdJsh0y/RPu8iMd5er/vz/Xf/7qr4R0HhAjPlfN7tGVyekf37be1yTROD03RHoWZr&#10;Jj4vbLDcmAz7V3jZI6NfS8JTm90J0y+wbVUXVqblNd/Gri9kypzRefAyAyKZx46dJXrHsSk/G5O0&#10;EFA3ECwxZYMKLHFSwk8L3Kxxi8pIXqQQGkFEoatBZULPBXSBjGHhjGtirafl521ZnLOLCwHzxDyf&#10;ge/nOu0AMafjtvWdXu9cHhfuQxlGJlrMs+fDFCxUhIwOsaqMtn4Ov+VKl6eeOJoVUp9N8P0A/utf&#10;iudXNwVhu+HWXUkHTw/SGno7Isc5MADtoIBmS04PmRTSqnAUh5CrQKwUGLor903BH8Kz7HuDXnJ1&#10;O9f3LlLZO8dDGoSiGKQX9bRQ/UUE3ncS4aYUPHLs7GGpYlIhF8KMxBaYHuKq4GHNaTvTNnktFvuV&#10;hc2ZKsrrYKhzLFecaRzSXAAT1kM50IdHXbRuKRq6GTHGMG+h1g7IsOiM1qx4N8dn+cc9HUGAnLgc&#10;cU6gQWOXHjJ2ruhlsaeVS6F1M0cqQAVLfFHJ5uUypVju4iQQbzxfkE1tjgrqC1SMmjGcysLr93i5&#10;9fJgvf+d3Phyu4dUAzIXprqit1ntjN64LxgM5t7js6en97KUNWbomBhd0GezqKpu3kldFW2lMj1y&#10;oAPhfdRbM7xCUbyVfWpigyuoLhHFP80NSDYQEVQFxnvUxw6vWCmuw3QFciOPcSMQ08+pxuGQIq44&#10;XtMoKSCPyvEYuWLRvRqVwa5zHALBmu5hK07np8Gut47We66b9DwEMV856ZbshhmI7rD+G9BeuNX2&#10;fcX3fyvmKLedy21dTBczL1RUma7Fi2UvYGrDXA1zCeYUrCmYy2pRnCcA7Q5rX7elFpkBQdZIUzAt&#10;Dlh4kTxCM++zYGHpSRKBBY+yKMYl0mEadVd4F+YpzpbWD44CMGVh74LjGDiGpWSEyw+WctLhQO9D&#10;pzM2cvrWK+Cy6ZL0KDyOgePoGOOwHPUR0mB4pnoCy2qJNDEjRu+WUkdDxadxv4FsxfhMgWEyxJqp&#10;vItXRGAgjTpgdJ97WPp7GuJj3VeRigKR6GWcRnRjzTTE14sw1Dg0ldgZi8I4Bm7HgWN0iz5plrpw&#10;HGZ4H+MTY9zRu/Gy1i0lYhufkPGFNj7N8L7VxXCY+SsjLJatJxZY+0K9ZgBlhCwE/sRcD6z5hM4H&#10;dH7jfH7j+Xy497pG6iJzJAioOks5gTWh6saVcFF3vgkgcnc4Uqcho+xa9cgMLUp1kK6V+CJXsmso&#10;DV1ealmRAr4nRCyKz6JCYTK2y8nwtD5RW+vlKtSF694k6K9J1qwB4f7oS21vy/KE2QK0gTY+0G5/&#10;AB9/QD9+Y90+scYdrd9wNquH8VTgdFBZgW97zXNinitqO+ic4ZYsMyNloCt/cyOWEKE1KdACwLoa&#10;NZ2UImvBQN35bCX9MCX/srOTp3SKs29LeHEfxLoJ0LtgdMHRBDcAN7ghQ5dFDp6K2Z84+8PkKrbt&#10;Rk8aXOaajj9UopPeTQwrZYbRmZ6Lis+JrP9C407u25By/HB+Pa6KR+yYolQx4YblAk/uxupTaFK2&#10;evLB7Ekdt2tNKp/IZvzIIaZaMOTxqzXD305X3Fp0nrsDRXSgm+mDxiNULpyfRZ6nkcO41HIe4Lt1&#10;VedK8qRdm/J3shLn3epZ5+X2KpDI9jV7knKfXJ+5Cg3bGT3Hwe+qktlYkADNZD8t+jFSpFA4lyHW&#10;cxBPPVqeyme47pQPecbj8CgzaDj2Tef1TEWsPu7lkZNXGMXlcm9bCMcEUUsddbSG++i4j4bbaDia&#10;4ugLRwOGR6DdPg7cPz/x+fUnjo8/Me5/empeo/UhiwYcFdvZk/WOoEW9Z3qqTB01XfYxQ8Z5PvF8&#10;PvB8Pi0aw2szKQ3PV69Zl30m+ZMvZhghwHmvdOrhOgh1Lb4OGhIOXDQLOhboo0YDVHeNqgLxPdSc&#10;kkcD9HRsKJ48ESVe0rxFuvA4J9AACD8Hey9ScBfL+Zz9ZjrAolcsI7RI4Z5GipbpMQUSjkmoxhDh&#10;mWIDOAQWpRgTLyxUCr3gN4rqcMlUXvb7CMiWXVstnC8XgVMiKgylGCbTSudJIFR6jPa6cPmFBsPc&#10;uo8FuRoz/IBDKGwNXxkNwjM9R8C51NHykfJlKGH0eleM4f0lL2Pd5uVIf/nycnG+leK9uatO6cfr&#10;Sp1ybPsvdb6XsYVw44eXy7DN4CT7bIJIXv0YrxfJuOdQC3Bpjv4iL762pmVevInrXwUOvcD+MldK&#10;sm8uE8pWuY/rfBncj5e8eectV8s0FKJUBnvIstNPeozys/Xs+0vtICtxyhLUoDVG0/CZLEJOSNtB&#10;IkQffYUPGWqGyhMn8Ar/Asdcf4fZlYHG/X+H7xSouYZFkgLA6ICqGM4x83BrhwkyNPtKAn7GsSls&#10;iZ8tbbxXuabSOY7N4C8OPiKy0S963ieNYdhwnawGV4uicYWIh/DW3KsiBAFEn7Ysa2vz1QTBdRZL&#10;ISJUDC50XR7FudAwAhaRumHJZQ4F0tKgrXsEBetZAKxgERFEQou+8w8/5Ck4h+ZtNE/ZNAwGOKHn&#10;05UhgDYzQii94l2DXj0K7HvzMhMsyMrwcB2u1JtPLBFMD8GU1hzmJ5YC/QT6aBir439Nwf98An9+&#10;Cz5ugnF080TpwBiWvmaIRXzYeilELbVUhT69OgJvYUXS8h7DXbIi8bU1wUG8yKenMKLav3gabpcI&#10;WBxNdX+hoOCeMoLCpL14FDOP2EKbw3jiik5Rkwea9+FqT6UyXzkPhKGJtCdV9xJ0xowArsRzY0Ye&#10;71hPqGFBIpTXCtg632kCKHHJa1/0w1JwjJsVR/U0HNrst9aGpeBoB9owBZBEDRgKazSiZZQcqYp5&#10;+jm9VQlawPnHziTbKbKGsajksVp44kaHKlclWSHpjsWpxhDEmEwE0RzDO3EkvhcuVvlRi4iS82FK&#10;jxhD/fmFRV4lQnm97UIb6UXKawGQOc3rfyGKy3WvxWAh5pZ2ajD9lEdijCY4l+DowGyKvpoVAfeI&#10;DfH0HnZw8KVXtSi1gO27edTxIvbKiwLz78RH3W+g4VF9PUwZE71cHifuqCnaiUfqjCXV1ZdO7Znm&#10;B2FVHkbKAU0cl1Utl3wNs4/xcZ2qLAfAjUNTFnpXMxgJjVCM1HBjUqseyzvAWuTRdR5b5E6R3Es/&#10;gZlnUaL0T8tQ92noS5qAygu+zJPf6kyEAnGZV/RcwPNceJ6K8wTOJThXw5z2OqfRsfAIR1Fzehq9&#10;dBFzecsKbhheucLQUhO5wRlGc6cfvinNEFvDkKGuoF8wQ/DFoziVHNZP762kNLJotEgR0lt49zGC&#10;VeKgS3lTnTfTEGPyzBDBMSwao7duKTR5WHWvahOILJ2U1YYYkdaPMpDxLco/3C8SIiG9x/kvUx8i&#10;X3BjOODpBwucZq57jVwJD+gL3vEoYVEp7ijCuieXdH6BW5WeNqA7bG7HgdvNDRm9u+HnwHHccdw+&#10;cbt/oY+PiBiUcfOUUr8wji/0dvhZPM8DlZPEng0lr+GYLq9HEvJkkQ+mpZHS5zd0fns6qQfm84F1&#10;nlhzuRKJ0T6lyxBtTQHe5DReCoF249dYK7xEwRROLt9Vw62i1jRI/swoGqtnUJNZetrdAgka1LjX&#10;Gmme0xM6Pywarcg7g89TXn+FLaNtKO/21oOvJGnTmKdNoUHkQOsfwO0X2scf0PtvrOML6HfAZRVF&#10;x9SGJxqeIngiIzHOqXhOi8g4T/NEXm6EyBQ/vpYuhzZKaw7jiIRyRfkEzyx4VeqVPQWHrxlKVtDl&#10;tHUUIWVqtGkkxz193TFhNDPe9SaWUgqWWqqpy/JTsfDEwgkRo3nnUks5u04sfUYkRZgndYbSXsTO&#10;hmM1nOdZUkcxEsnHuoi0ZYObNyfyfORKWO6nRR4Ru8xpkDkCNzGOzDS6vJgmh+sQeCpSZBIJEKY8&#10;v/N2KWCO71zJSP9mG5vL2Ss9yiHUFVyuN8cLVKW07wum/NHAlRAYE3w2WwqnLlcjJFYzinNPSBhL&#10;wgVqkw2KTkLrSKpsXaUljSEJh8Gze9CKQNicKyPHsMsIiH7g8hFJ/O6wVXrPtQlYpzK6UueA6XaG&#10;Y5N01nM0Vaax1LLGyq2a8SROy1S0RDWSFyy+BVOUWyqjhdEEty64dTNedLHoSkvnquhHw3EMfPz6&#10;jY+vP3D7+BPtsKLeVlMwHdAgcIOnGzmdPq+VjhEQhI6BtT7nyiiM83ni+Xzg8Xji+/sb33898P18&#10;4nlmUe+a3jiMS1XQUc3zVorWfCDOqxlRYc+/GA2FOsyayhIepebJMcUdF0ok22okLRKCafAiLWP1&#10;MwjyyGkg1JSnErtaEID6fOrt3AEr8ncQYW0fV6OFqZx0q+8UzkasC4VMFetbwMeLstmbL7tu61vB&#10;nW/I+5Pmhn7C5xSppcIqzge2S0qr6ccrmhEHEqP0jSgtialUhu6tUMqMwe598iCfvbtyIzZ7brZ8&#10;6HXLb20L/yRZTvZQv/lPLyl/61hSNKqK/iSk25d7iy+w9yd2+vnmlrxB/qMJaDINlL+1vUCiMg7O&#10;U024lDeDeZ2DK8+lYhIFliLVXpjBC48sQ3/lqmVOMZ+tQ+C6sj8Ycn5anjrVUDx540yjZb8Vr9+K&#10;EqhrtOPkdT66jYoYM7cHmhJb5XJfXbsaLZWig/v+7JEgl3FszFleoOGEXbfvNqNgxanNuMW1aWUv&#10;6DbCfa1sHbkzGWpPz9GXdd0HjQqfeul2Gwm37PdvRLbA8kWCK/PCArQFszHUcHjBFOPmTelK2cYw&#10;5uLK01oqSwtpoaBSJ0EDS37lDPdymCgi02V+dq2WSnAWOWzLPMW0nD6bdMjsQJumuAgFtpT3wHJj&#10;QBzMQwtEAcJHIeIFxasF3zxIaHiI1adQr0hmrQrMJ3QJPAlkwtYLjwq1YGuZ8WOdVnxSFdAObTM8&#10;zOY04cmiUw7zzlLBXCe+zwZ5WJj7/z0aPg7gn38Bvz4Gfqkw0xDGUBxdcLQO6SmUNve9AwUqNQX3&#10;aooMJ9FUAhXFdggewaI97Nrzqechgvs7lzmBTVRT90qkUHDhpeBB10PzwzcsPSlRZQtBGBvqHDTm&#10;4LKCC1nSWigJAK55K6NWCIbb+1wJ78XeFB3KopagMZKGDcFUyTQqIoAMx6tuxU37gdZv9nccaP1u&#10;hU+HF8tsHdp7Gi3ElXWt2280qlDAc8PGggSeVZBT2qTYCFSDBAU6oZmnCMvIw3PsG8per/yxLF08&#10;T2+9GEqN/gqiItuDO53mu40xbH1tf7f2AMguxyUbLl5MP8g8fOoHiWgbSkpgrhxQU0JNVbTVrOhg&#10;E1MsN0WPiICG0c3oeK4sEt4EYeToHhlg6ZGsgLgI0JZ5kxPtQynl8q7IHoub6Y9KJN87mPmEMvcy&#10;lXf+WdP4/Hc1atQfUH7aRA7iUqEUO7t+QQ/1NWOb6ocmMzj74TryhUvs/1CWIT3bbDylHUGmnmqm&#10;qO69YTX1qCn3MNQ6HoRxg+wn+EzIRsibf7i2vXrhrS/3EoE134eSe8ENF8V44Z7R86l4PBeez4Xn&#10;Y+F8Kp6nYp6KcwLnlNi3FlFkha5ZvLdJD+V3QlIhcoLex0ajvVaB7y1GpW2GjCLWRNSBK+2Tf8dq&#10;Gd5Cg5cfx4Hb7Y4xhqVObAMLFn3SAS+Sm/uWyrYwZqh6WhcbUWuCozcch/Ha3losZSoc7a8NoUVK&#10;yNaGK4gFcIPDlkojlIgV/z3dIKMwdI/CYNSeUp0bMEJ4bLLduTT3qpY9H1bhVFKEco48nUqrq0AH&#10;pOdrA3pvuI2O++2G++2wtFtjmDFjDIzbzV7HHX0YL0v+9ol++4V+s8Lf5IVVOEjeT6Smt3pGX5oi&#10;+CwKQpcPFgt7P7wmxgPzfOCsRgwX4daS8HatLIgKtQW11FKixhe1RAGX+4OGuqGF7jm19oLtVfFI&#10;G3rtLqQHbK5LOa0Fvoq63CsmO1qtIHFcUzSx/dSap6oS8k62EZwaqZqEGyak/JUtKYXVjizsQA6g&#10;3yHHl9XGuP22uhjjA6vdMTFwugHjRMOEGfKfCjxXGlQZbaRTreD6NJggDBrmrIKA30ItXk05xCGd&#10;NHwTADTlC1fuVaNlo5et/06tvvG2Kt96hIrT8i6KozWvjSEYAjQ6I8FxdE1MWVhyAjKBxsiQFemk&#10;5vIaGZRrmSbN59BkoUGwlljKrUUZw88/WsADrpHTbeq/nEFJeBwg5LfgjQ7PzdtbSl/ebHgxFwcn&#10;BSIalOkaSS9eRDGh/sFpCt/5/sv8/sh1gMRaJ2PUMmd5eUV3SLIS3bq8EG3E5MjEGa1QgVpkOypg&#10;vVXKIOq3vkjB3nGwsF3o5Azd7pRjokJV847Ee/KRUPwi5H9G9FSpKntzBTZ4Inu5YUMR9rwl1OVx&#10;yueeIJTg44ttgxxb4/s0nJHmp6yXYCm7eCWceLedwQ1eTVkDQ3HrgvsQ3DosEqNZCubRBWM03O53&#10;Syf160/cPv5h9Zn6Heg3O4eVtYZyb6SRMc+bOW6Fgqkb15pYc2KeT8zzief5xOPxwPf3wwwZjyee&#10;z2dEY1RfwTgO8xwuzsSJqi4P5b2vcLHhK8mer8f1XzVewmVYDdhXWSzo5ibD2tWDixT8YZ9KOSe1&#10;2eTxtj+WZb8Q5Nlv5bklcZL1xiT5nlSnC6/V0VKOkeJoxG1NXkrHuRxwkEcQdPyNfMaAK/UR240X&#10;HQXppzpwB2/cdlZdrQq12AzpEV38KDdLcpoHkFhT+kkVRu0wifiV+ADuSer5/PeDdb33hZy/uS6H&#10;Y9UyN392H9b+Yd9/FxJ2ubf8Zp9aEhF+fhl3VTC/a7P0FUhYmMWP49gv8R1IIwMn9G7U+6DrHRfY&#10;lXvefOXfl7lqNY5wZXZY1nYUeD/9Oqftl5dRlO+roUne3pPf5Lj0en8wQkXWY0iv68vjLyO2j2w1&#10;zPf78OMx7rmMNlDs62c/VGUmRcr6CRvsc9yIddohgSQw/qyW+dtNVUFXBl8MRgYHwU5Fcz4vffOe&#10;oPh1BpKP17lfnw3CyJD1N7/F2koMs1DFHTb+7A4yKlkc1i5EUqCiaJHLShi08O7EIlVVV45m7kjS&#10;Xb72+ScFUtInxfb3BTTRHOkxPLrBD/BqR48kxSvWYInaQUImdArdn4GoE+ApHtaKQyEUeV/dxGpG&#10;h96HCUriXnBUoDMdwVL77FEYAhh8IMaAPe2RztOXtwH95mupnoMy8YVCRayf53lmblxtVMJ7FIiY&#10;sWGqebf99Tzxv7477r3jf34Bfzwa/jg7PiZ3hXktmNeop5WSZQVunVabkGt4ExGW4Q1bDRm+5vUU&#10;RXFBmuexd1ySjNriVlI/NNpym7BYU8TUorHxv5Y1YGg+lWfEsbibRoakE7lDnZ9BXPnuBQo9jZg2&#10;M+SQF8HfNxEIhslzvnbWxwA8jYiiQ9VxVbMnHnHRzchg3j9mjOjjHi/pw6xO3SIu4KHOKo7Lbjhh&#10;SqvFQt5ihSBt3xn8DZfsSHE9RBFGCd/Ka2T7RMHZPmfqLcoJsabC7+v1hmbzWwGuFtBq7NIUZLZn&#10;3zf25vvtN90+VjtrdbIr3eFRAAAgAElEQVRIbqTbd3kEeMeT347ORTjb2NPfMhd6E8uzLWqG2dON&#10;D6yhYUWFPYKqtywE3iyVRZNlBo9mRoypHpkBbPlgF5geD7EXonAv3FuKM/j7pStzlJiXNZiRoNxT&#10;FX65BHuDm1J/x7jEhCrKkadI4idZLSMXVT1VUChGTD5PZaVkgV9NBTCvBVeiebtmCMp0XmspZjPY&#10;Nz9EMXSd+dy1abyHk0A4390M/D/K0wSJcFBXSFYmnvQU3Kem0DZvO4/AmHwt84R+LjyfE8+HvR7P&#10;ief3iefjifmwlC/zNGVBcwPOEBpSj4g4iJD9kCUUKgcEHlkIq71hCuAGXQ2QJ8mq034ajzjLlEPE&#10;AShN0YIHJZ601tCPjtv9htvNUxc5fRTxCBmIwaMpOmsVNc+pDPIFel4bvzcjhtV7GL2b1OEKdaER&#10;Q2jQ8vRijfBJZV5dH0XKojQ6oNBW8j1T8C5XuK8wZjDNFqNsGN23RW1QBlbS4iJDBuUutE3qfZIo&#10;RZGN6Fpw1SIxBj4+brgfN9yPA2N0q8E1uhVaP24Ytzv6cYP0G1o7ItJwHF+mQBof5r1P2bUSdDrZ&#10;qIKe9zSU0aBBWQB+j6pamqn59HoY9prPB+bjgfm0uhg6FxYfCzrhvilIBw+SteW0mm4OjPSSuo8d&#10;aKn8IH1Jha9FpyZdWqXv67YP4xL/aipLzRAv5T54NHHKOGTPhCyXPEm83xvK3/RcTbThQ0xBao6g&#10;aDdI/0A7vqC3X9DjC2t8YPU7VjtwyjADhhhf0mW1MYwOWU74c3kkCi1K01JLpTGKhiuH51q5xiFz&#10;plwI1Q1PRXJ9UV7iURsrsgO40tcVohr7nPqOPAPy9MpIrbsI7mi4KdDXQlsTwAk0N9zSQNFy7EuX&#10;G1hnpPoLo82c7sg0I8XYaIouzQxuUDurVJy7rGllozT2xgSIW9tz6ueM5IVuni08RUEBohFWpJlw&#10;eUOqJzT7q3AnbG1MrfIvjka1rCpxNC+u03XDpNLyVQZD/Zq6kOjWx1DOqulkUSFbaKPTBknoedMG&#10;m6o0BRjvXboRtqg+jt2IWdvccBiv7/Nu3dadeFBLZicQV4El3J9Jaksc7nXq0VBdo+rUov4jx8Nn&#10;GL1TB1JXMM6T0b7uY/OPdXnt7QoZzQyLMENGb7g14GiW8m10ixy8f9xw//qNz19/4Pj4B47bL/T+&#10;aTUxZOTiKcDoTdZMCceMDAnKRVDTA6xpKSLP84nzaYbzx/d3GDEejyeezxPzPD0CrZKm5HdJ3QIT&#10;Ej4eDR8wQln6cpChEVM9xWBGfuwGjdTlCCTwuoxBGbWZ/M7SwBrmMpcDon+Pn1DNLCw+Sk0UAinr&#10;Hp3k4wje5c5ZYjK2+vm3tTS6Qy7yt/9OwFzdgBEyUCJhiK8+B8rQ5OHY0dM5Zxoy4lwR8ordNyqq&#10;JmjKOPLnbYhle0V30TmZ07aFwh8IER56bVYvQHgjdVQL899e+u7DDuYL2YFuy1+ffSE5WxMKIsmb&#10;ZzeqIJZyJVb2olxWTUvxpT+pa0QCS+n37TzKtwGzwllRyXntqm7kMofrpHdq/n5JOI8ypzSalTkG&#10;vrD5fVzxy84l7P/LMOw22VAnMPSFOHNwvJHbJueYdT5YpPsyEN3hE5FGnkZIKlzfwChb5ET0cpsJ&#10;5FfDFvMiXxvlQXEV72a7q+2jL/PZ8OCKO1cC/3b0/kkXEAydcE381AoLVwPFCANH6yi1PF9Fjx8E&#10;qTomSWGt/LftRcG+dqS4xZfolfbVQ3PU6EjlktbxCsohLNPqyDYdRZyQmnnkCzQiC0AmUobBQ5Zu&#10;NJLMMuepgBtJdtgkXUiGnutgHdDL32o7ZNoqAdCcfovCvZoAWc2r0AkszYOizROC5ekCLM2Udo9A&#10;8ThFhuqbsoryjUI9jy1wpvAxF/Q8Qa+VJc3cVxWQrpA1Mc9HwEJcIQ1BKMwsBZN7+vWsVaEQzHma&#10;wr9PSLd85bM1nJ4aS1pD75bTfSnwfS78X9/A//mvha9D8NGAARPoupin9zKtvXmYteYKHAkUsd3N&#10;iBzuoQUrXu3r6l4/XIe6E5sbwtIYrQVHU1EYpHw70Ce1y4NL4tX1YEq6luZR5/KOL3nwgK2rtzmp&#10;6YMpI3WVsGbQ0zppXCO8PKVK8i6LjlA0LLUoGTuwNVc8iaXNiHWyIt3N80hbeih6q97CWKitm/FC&#10;7PlI0RVGohbRFzxAGi/xFFf+OfKuOlkhaxA4/q7LHnXYX5ygyrXT3I061kNgYWFVeOUIcyz6KqJc&#10;eC27TBnl59uzo32MhtpG51bhW1IHWkbJFEbWviSeXvrS+N8VcZq8icMNfw6SVdi8l6FuKMuhwHRj&#10;xZyKJ9O39I7DjY/da2tYWovl6ahYVyO9RrsmXlhglcS8TAHLgbhvnu/l2EfvxDCkIvayAjbfOBQ5&#10;LtSUq6qXFQF4IMyDA7a+4zstUQ7lcSl9Uj278SUeNJobIBz5V2uelsNlqAjX35U3VDwL1D2fLT95&#10;Xw3LIzSo5G/kTSLBXyXW1Q2h7YJrb2B5Ze0Bh6tMwIUoNRCY71/9/Vpm4J6n5Wt+nhOPc+LxPPF4&#10;PvH8fuD5/cTz8cTj8cTj+4nn9xPn44l1ntDpNR9aw5IOwUCTA00OTBnGq0h7oJBIvwAojRrthAXZ&#10;nzC/ySfgaWxEnwicCmWUpT40L3CngRCPhHTFsO0eNAB9mBGjj+55kS2KUpdFkLB9hVpaqDCO7Oc2&#10;8fHTiGHKeTdiRL5nRv3ZejSPnqIxKwpkb/whmKjjIxUkmn+Xmld6+X0uvoqXNNMROS5n4W+m4WIb&#10;iDk1F+yM9uzEa0vpQDyj7OFzFCAy1Jg4aCm87seBj9vd0koNM2RQDhnDjErH7cNqPA2POBx39NsX&#10;xu0L/fiE9DvgNcyiLERFdFWgwCuYBtKYgfjrCtnpBb5PSy21ng+cz2/M5zfO5wM6p9fHoKHPm3Be&#10;HV17AHMoNpJphoFDBV6nAtF/KDgo60fUcMq8pP30Pmd/GzN1vmSKHLWMqdvvSQpojJJoFy+XUPYu&#10;kUHWvmBTBIfIpqXx9G6FNmi/QQYLfH9Bxwe037DagdU6ljZMbRbvoGJGC2VkmKWTep4nTk+rBadb&#10;MXi1vRqiIxV8S5ng2Q3wLg9GOipKb4UvV1lxGd2gMXTREcaFnVbOo2sVta44n1BYbSsIbiK4A7hD&#10;cahiqNXHa5iwAt2eok787LTUIi+QkSbKiIw1PR2aOz3p6QYPhQxgtQ6ssdP9ONO57OFph+uYeafG&#10;7fkbZaTNMLpIBaqyVEPMhuOFeFYTcwFSN2RIyCFNqs4iaQpl+zxqSsgKppR2ZarTKhvyZmYF07aq&#10;Uo+R/J+EJMiaGDa4lOFAqeNCPgtsymSgGA6JSkX0JTkQ5H8NctFwcM/yoYKZ/n2VpuO5Nxs4zkIB&#10;y1Sk6jZIviu0rLYjeZ6vBuRN5irDjRS0cmmPPOPKQ0SDTIvjUPzTfU2sHQniWnWdCtbLTFFoOS1w&#10;MxsEsH0mVonq6ILbENwPS8k6mkVi3FxG+Pj6Ax9ff+L++U+04wMy7lZ7kE53MQYF0xRnJCD5D7Ge&#10;y0Bng4mzGDEej288vv/C919myDAjxsR5Tuf1QBottOBlWUot3fqLhsj47LCv3/Fd9qGZ3rCem30/&#10;cI8pEU193USK4c+dGyXXYo9Y8LNMJPKwM/6iTCy+B1XqCAHVYoQQT+AgnvyDOhiTF5XvS8RFZFJo&#10;LYwePzrTMVuTErfzDim31hwz6veTFtBhwNhOGogYiRFbXd2QUUC0IfPedaatuA7JCMhywL/+HuHB&#10;L71ce7qSmvr5eunl77u+L8/WQ7WbovKb0m/Mw9vQmb/9eF0gV2FBAao1V3m+s9464dArnK536v5W&#10;9nlqS+WP8xpArvUS3r2t60HUz3G82vjw5nN+l6nD3mAy+3thIj6GOsU6RiWT3H/LWwRZ8C9/UdnX&#10;WXSWdhTX9ZCY+9/g3t+hXwyI/RozaNvSjQITtUgjf2bb2td123DT7wFFlhxI22ZA4cXmJi+S/AWn&#10;an/0pn/B7/+HsXdtd9yG0QRfgJTsU5VK0tPP/P+/uDs70zmWRGI/4ErZlWknp2zLEi8gCIC4Wnm6&#10;37WVp6VszwX4m7i0gvkTXdD+VpbyBuz378G4aweMzy+HTsI/zbP5FyG8oTgyQ1PsloS4berwpFBy&#10;68pXWwcSkxqoDL0IPdB0GwJBA6ORqnkBLYh8yXWbdtk/JqAuW0pShFEbKPkHeB0KACA7KJPYUpZQ&#10;eIZ7WOpspgvtbJXyCkmKgtwYquye5lnuzIoY1DRFApkiw/OETzAuZszGEDTIIMx5JT3m3OuTCGhd&#10;wyLN84zgnrqm4I4DVgqWbixyIE3RdAksU2tlAPgWQZcd27ajQdNFbVvDNQf+338OjHHh+GbgxWik&#10;CofW2UizoEPQQQAaGBPUBLAr4eXoB1uBKecMoyKlhpTx2lFa0oG4+LrGd5CnrEIoDsSx1RSF6XXn&#10;SCQALlgpsqCdIgwmN35eeT+hjBORLmPC05VICGZVsBpxKPBUW9pih1JNEovYiGzIHRDSgyiCuwUO&#10;M3cwaYRF2x7o+5caLPqO1h6ARVwId4jdJ24oNOFaXDALw4Wl7HJ4Gs75QUPhghBI4bBaKIEGWqlf&#10;4gw4uLA2yklw8ZKN3V8ulY9SPmUTUSknWMu021p9dhEnbjxuZldvRov/xsuxz+k8EUz5YZw2RKJC&#10;yynx1efRQJnP90MPOuwPtL/CSda5sOGqbiHSuZpg3CZhQNNwvCYrxjVeamk0Lt9JbaiNvG4GhYKh&#10;h7IVwW5CcUCy4Dv5XG5sKWde/bYMNtQC7xoxhMz7NA5O76/fSTKfXlNcBlpH4LwkUwIUumFfGQRi&#10;97h3BaZFbUyCNFMS16rTqKcDiQFrgKCmKfL9OacF/3EeykKx01z1puuahcLLMP87SL3sD8TBNLa6&#10;uHe+HqguU4Kf14UxBsYQHKcZLMaF13XhOC98v06c3+qxfp6nRmacJ+a4gDG1eGZndOkANoB2EKkB&#10;tpPytsQnB7kqmKlNyLwguDBxYs7VcUUgAE810ta6P7yBmqZngsklpoLUp8yDuTUzIrWeERCAKr7J&#10;lRCusBQT+TMSI73nLF6OJrbWLGXSBqamxb2D1wm0FoagbQ1caoWg0GXYWocSIdJDKIRUFCjFeku6&#10;szkE1zmjEPslWlx5EmESMEjsuuASwmVpkmA4XdfBFUEOdM9hH3K5EO75rPV2zTDguMVTFUKtNWx9&#10;w4/nhudjVyNGFFfXSM+2NbStq6G+P8D9qekR+1PrYjx/gjflg+CO5GKF9iZShxJbJ2Z3jmn1AoZu&#10;SLnMq1wVwRqJ8Y1x/heu4x/M89tSSqnByKMxPLVTeqKbzCCpEG7N4aqwm5KyGYnWngnlZ+Qed0tH&#10;kfMpUE0vT7JIWDFYu+RKRpsy6seNSpFKiaDXp/7uDockHjmc3yvBp7LIBEKH8hSyvQHzdHXlNBx/&#10;vH39BOIH0H9Btl+Q/hOzfQG0A9IxpWPKBhG2dFKClwDfY+J1DZxjYAyNALiG0lwZngqHcdlaEqau&#10;rRflLlKM+Haael6ZMsLYRwH3WeCvazLnlU5JdzlTgDSYSYGbmHMAgUmwEWF3uJGuX8NAwwVPptXH&#10;VJ4rhE0ETS4AZyoTgTCkac2igTlO4DqBeQHzsLz1QEMHNi1kq+csLaCeL6V1ChlGRvh7P1ZHg2Cl&#10;XdJjZ8rEBcEBwSCNWFPwTTOkqEOSy3xs8nFiRd21YvUIgCZ2ZoAaB91j2QGtMqYrHR3SZmydipvN&#10;5fgGi5RB0n/ROD+eGvVuxM1osev1HMsR/MP1GDESWwunP2LjFGnxHeF9Xs8ktv+CyppBJ+RlpyMw&#10;+UNxpZ6N/FXpszW7/mgw8fpSCEOBFGejergt11wJHfoaifeo32UClEPG4w8qPzBgvYm2ytIsJj72&#10;k/VChAGv/eMxDerDH+3Y2WTCUlsXeVv5pD7NNEMWmFAZuYmmhdugcfDqfNCwd3XwaY3RNgJvwPb1&#10;xPPHH3j+8Te25y/Q/tMyI3QMc1FrwggLNRx/nY7MSG9VMQYEzDFxjQtjaCHv63xhXAeO14Hv7wOv&#10;14njuHC8tLj3mKZMtzbmUB4ESbbntAziZ9ZCjWIJPRrekcT3mxNHiRRHLmtNmXruqznfdBQ2Hzv3&#10;iBqSa3SBuOwS2SssySXBXFM01ZTvMfFWbcAu90b6OsqIZuc7xAxupMZi8mtkeKo1JJmbpQ5NZAxo&#10;SpFBjfZnvS8JOUtHWWq4BkXTH2s+Ite7Klgp5GyfWtq48hx9mTNRRmRUzns/DAluu35RJ5erjNuT&#10;emdq/8r9tQV6+5RE0L3N/HNpO5pYxxZvsl5arGPeH9EygzcKAgRsggi/zbJ2UvvC28z8qOXKpDBy&#10;UIKIjCBWa5e8kWV/mZcfqRLWlTPRXwhZumnu65iA+jAnI7wJxyKUowohOWdXSITyVt7XO79W9vzh&#10;5/s1i3BIxXBe1wgDVyr774LbCAFUI0aO+3OPK+oGM/54fyoRXRSIgrtvc0pM0ldd2w/4V9rNaATO&#10;dQDgB7dgCIvYkyN8H8W9KwpCT0atKNpH7EWpUsFbQ5QIXUHggiu5J7wruX8H/w/cPBqk91t+p6SQ&#10;T3vnfq+LeCuFWqnFqirGHAhNvwMNwEKk6njJGbjfawp1F3S45d4thg2PIkjzgc3JtZQuqbuS1UMF&#10;b3uzfCngTkt7JzUkuHe6z9N1A24zFUyArYC30xRTsAezZ01NBRKwp69jSyUEAc0JOk8dDTNOeUBk&#10;R9/MBCdixZNt1r73uEMuL/wJNWa0rgdtiEVgMMCC2YxNzgFcJ2hogdtYltZUG2lGeiYG965Kce7K&#10;TM8T1+sFbDvo8QM7NaBtQNuiiOUhB14b4zh2YBI6d+x9w74RmJVgTTtIK2zF0gfk/lq9faB5KCXN&#10;x1Lo/IpbydwhsN/ZvGntnprKSjxX6MzwzLf2qIzFaNnNQ3al6ilM+RZPjxQUXDN0gaYIUWWbCmPc&#10;WG16FrlBpFEXEIZYrmwB9OBDth/Y0ka1jt60WDexp456WgH4Ddyf0LoaZNEXXmMDZqDTKAxiU27A&#10;eA1cEer7Nys6zQIDXcP0tPlIBrwtZ6eygMVgKXHfm6eLk1rKXxz2/t0PSuX2uLOOLdm5C/HWc+xh&#10;e83Co6rcVd7vDhAhUIsKtndPtuoXF02K9rPIPFRw0A0cdUqLTLf+WuGTYdqpjHboTrFir0zwDHkk&#10;AA9VZIwxcTW2Ohkq9Hfm+IvUU8h0D40Js+nzkyhS4TBTpExSG8cMo/AaNZdjX6a7KI+BWpOO2OBt&#10;W87DyD9KNFV0K/04DfJDdEYSKlCS7+gqvxsE7KAEgUAjz1T5pSmJZAomKz4wT3CzCCoxZaQgD7AR&#10;+WBUj/JwljDUg5hfH8TgaYZ+Uwh59nwy5uVKSd3XAVgnLO/oFLTS+JEknb6GGjDmzNQt16nez+d1&#10;4Xid9mf5ml/fOF7fOI9vnPZ+nS9NcTIFmGmwB3U02jH5icEbGm2Y3AGLSABP5wbmseu57bXgNYFB&#10;jWxfE2QSWtciuTCPffCmtJF343dsBVSrXOWIImiNotjjtMLA7uksVmxzzgEm0VJP4FA2uVFJlRRK&#10;c1tjPPYde+9WYNTlWa1B0NgUekSgxmlosd0r5IUpE5mdEonhckTNiEvFrObkWL+aLNFov4h5r1te&#10;bfWJsAgMw8n7+TiE5JQX59Q1Qhg6ATdYjMAjV9ymfOX0amsNX/uO5+OBx2PH3ptGwrSuiqPe0bYN&#10;+8MKfO9fGoXRHmjbl0Zi9Ce4bSZv17VN7i2uiEaea9XoqIYxdRyxemL+eaphY06NxNDC3qf+XZoq&#10;TUyBvigghExx68TH9hXNSDWl9ikKsVIkt2jcb3KFK1BmmUPIrZaSSjMpSVlLwwdl8inLg+Hnkfvx&#10;LtbGFtgVkFNFO7hjUiq6Ui4DaSoWMlxwZwmt4dYhpoKs0oNOr0F4B/oXsH9B+gPSHpi84+INBzW8&#10;QDghOEXwLcBrQlPZGU26xsR1aYHv8ID3otgzo2wCno4FkrgQ+GD8OXGaIiqmcoJMPUVw46YDQ2uJ&#10;FD7i/KbuXKPFSvNNcQrCZukc1chj6ZbsMfYgb/cNdAELiP2r0VVW62aQepdMAomWDO9M2DaNbOr9&#10;afK/RqyZxIeI8HKnQFGjVMjRrDik6DhArBEyxACjg2mYQ4nOeUKwM2OI1lISO895FEa41EnSQi20&#10;yxZdRRHh74XDJWiRKScRuQVMNpgRSyIeAUVKrzXC2QwrYmeFoBR6vdXzbu4OhHy7XHOUNuymaihV&#10;inSXU+uek3qZEI4LgKasJFrpfpyj5lw3bDRovL/QQacxAjE6VfbxRwFqHWG9RZ+6ybfMuDdU1WY3&#10;dI1xrU8slWRDRk/45FpIQxxO9ChVHMt8jKFsthHXLC1GsMX2N3nkG+nzW2NNxdqaycCMrRMejx1f&#10;P37g68cvPH78if3rT3D/AeJHnq/gxvIR0JolrdRCh3yCBDOcayqpafUwxnngPFSu+v7Wwt7nqQW/&#10;1YiR/Loumaf+dj7iDik+96B/Us8RiUNJzhLmXiRbXL4RqCMeXLZQ3qc4GlQ2Wnf+okvfaseGCxI4&#10;ErMx+YgIBafNcdAMowxETQuPuPA/Twvl6UBDprZ72e7RhA/lbOX7qoLVxsDs+n+JEfk/gkUCgfO5&#10;GWvkxg+TiywSJGTuguZk+o1RUhn0ZZX9z5WVqK9KdtbtS0jkqIXMQqtxa+cOiN+97ukN3hXYRSbz&#10;xV7OV2tHuR6FCIvg1uw6tKAYtR26KYDs97driIWsmyLOoOU0qfkkq8KVSwO/I/f2xRXbUCWkh4ib&#10;KFGDONe5LstYKEfAIgm+rFdwAzTWdFhUmnKGJmUBbOGSMuPji27vUnAgJuIXV7+W9VXGJkVoFxtf&#10;rbYGKv8WQ8gn1H//anO3LVvXOO7PySwGkbLh/b73/XZnm/meWHIXNHzeWPvDnVmWFQ4Dm8PVWKEj&#10;bj2IfASEmCLQuVL5iQA3vmVb5abl3uJ+uHRUJIHFsklxx9tj8bjjYb3rw5226GSHTe9Royi0X6FS&#10;jNDfS9q8RfljuBC1EGwe4cnlijurIxGFlNjTGpkI7IWuZGb6pXAThFnPOZShNXerGGPUZSl45+mr&#10;rJgx2fqT4wzNQgMI4mlRxKMGKthWIUuj0CiMEiuTXg+sLmixeQU0dLQ2wHxqqGPraPtD05eM07xF&#10;BZhZsC/g6bAjNxhrgW8Mj4CAGjgGaSSHxlliEqWxwYAmc0DOAwJE5Iinj2mN0TvUY/LrB/r+hd4e&#10;aLZeUyTDNxtAUiJKCn00lCo0zm/hUKrDFUOVLhVwfqQTzpZ8K7oA54evWD8JgTJai991/8ttrxoG&#10;I8OXU2nk+OaPqPehtqm4qV4fAjeaeZysqCfmVEVnRGwYnabWQK2bQkeNF21/oLcdzI/0NG4Pq2mh&#10;irvINGx47sI1M8UYvIi3p0HRr2wHHaOCb5+LzCMOhVzHuiLezvK6K4QL/JZ2b6TXsaP6n/zulYog&#10;x7dsRPFOG16iJO6c9EbqYxuHuJA3rML+aqATU1LoE1UqQvRJtZHPRLxM7v1SiC11ZEarnD5Vfw6W&#10;FKjZPP4vDDVYTMHwFA7kBcDVuNHtUNfMONGY0KYqzxppxEAjpRGeBkLxzSIXfO0s79WKChS4sRox&#10;iiG94BeBbZ3FPIURERoO29jrzuLL2ixsesE1SytQ+/KloVRepMGIo41JpVgsm5fpVDWQe5xqTmHK&#10;A7ON0WmH4+0wXjysL/UQpXLw0rpNI4wcLdZMxyah29C8w7SIARWNAj+MTkIQxXI9NYjnn5+WvuW6&#10;Lpzn0DRSx4HjdeE8DryOE6/XN17f/6gR43hhHAeua1juZgJm09SMzGBpENkhsmGODvAO4R1isWqI&#10;OTnVNQ2YTAAnok6SIovuAquvwb2B+xap9bhrPYXWtiwc62sa6GcH7aZ9iphCYZxmyLgwLc3DuE6M&#10;cUatAjbC48oREgZxt2KgDQ+riUEFkZkEjQitGKl8o+gtq6wuzu/FeRsiLZSnFHKZ3PfEmNO8s4Fr&#10;WJF2owEz7sGSVsrTwXjaHYDWfVlG5WeUJM0ZreGiR+w334/QaTITts54PDZ8/fgqxb3ZDBnqJdm2&#10;Hdu+o+9PtM2Ur/0B6g8r7v1TIzR4Q6ZAdUy/SQ6Sf75WXkB5mjFDpqaRUkWtrvkcB8b1wnX8g+t4&#10;aT7yy9N/mBHJ18GVhK4o837wge4VmKrYbPLGnCmTVVmlnGuCt5iCStNZuVFrmWoqSSQ5UC6KwwZF&#10;wWX4JAgZwReyKuiTphAiFzojHIR8r9mRIHgogUFi+5c30PaE7D/UmGE1MQZpPMIFwmlRGMeca3Fv&#10;o03nGGqU87oMkVoqU7QAmULKjX+BBwS75jVSFiw3Wq1r4c5U5DylKgft2crXHfb+PTi17Q+2tFId&#10;qqTqYmmlAOWppLUzdouAbKwxzg2uO6bg6eqc0pTnECy1bAPxQMNUvt4anl87Ho8H+v5Uj2ToWihs&#10;BgipgFW9kcvR0xRrA2R1/Yg09RVMGcwycOHChRNteMo6PfMs7nPkMPBIHXVO1aiU5MWZnsdd61yD&#10;SonciagA3JvfcDmiHBT6nu4taeBaxDoMWW5A8LNL1elUAcJpf2BKRhklyU58Cv77aS/7XrL/CmHQ&#10;eQkCCks7AkTKTalyqtFm4RiDjmvATTdhzLgLoD7vshVCLrJ1qduEHBZIWLijyeJDUclzwCEmo2cJ&#10;X9okOgvMfSeFot4NHpRGqUKe1vNdkcnFMqjINL7pa0gTjTu2TlHYe++Ex77h6+sHvn7+hf3HX9ie&#10;v8DbTzDvUOcKighdxVOsvCYhCEBlOo2SUt2GRvNdWtDb62Ec33gd3/j+5x+8vjX69brUocSNGOLp&#10;dx0X/M+c+DwKxWEyfT8bhoRRyvS9FNdNlgxenpFEU/KcHEcYJrAr3UM5r+uCCZWNp0PBBYL1/OXG&#10;Arg8RMgUiPZbo/4IKYEAACAASURBVPw90iCzOo14tg3nPZGelVvgLdesG6UORuB8RdHcaDHqKZ8d&#10;nHwsIfkUx18p71HjStTgmo5wuXbqiDmt5knidERkVLFrVexWcCIQLw5Ty+zKl0Xp4Tu1PlUIFt5f&#10;hbTfXhJvN9Da9SQcd09pebu7EouM9qgE3lctFfVJiJ3hvA86mUc06khn844xFEK0KrYLFf8IoTqX&#10;Iujfx3RfPgALpY37yzpJtno3HlWqW1SkZUBljZex+6oXPPCTpNzauL/ktnJuVbVrOsTfPS8L3LO9&#10;0qbUdn3i7+3RbZyBvY4jBbM/Ydvb1w99BINCgroaiXJoM6dM+ksKg2u7tMBgHT0+PBO0gAANoK7h&#10;ksXYtqxfbQtJeYCktv533yNlXe57WtZ/buMu41iMGOXzXfC40ynks5WuyQJRw9pg/N7cTNtONhHP&#10;Jtx87gxIZZ2VNppHogxroxlamfgWRN+8F+ZIjwmHNQ1AOM6ta970XBtnvgmTaUzCCiv6kk1nLgjD&#10;CMg8JGVqLYlIkyLKN9gUE2z729L05CDsMxOk90Byt8D7emoKFUKfHaPvKnw09dAiAtCaeQnOUDY5&#10;HlNrgKfGMsNEqP65IT3R7AA2rqBLYkxXLLKDmDTvtHlBneMCjm9MEWy9o5kypvcN6BsGOl6j4ftg&#10;nJfyysdT29l8boHKZIcCF5EU8F4TI4UFHT9VuuD4AKSCIBQWkvfNFKzndCHAldYFLwy3QsCc6q3u&#10;hdfu/Dh2bRyoTJCjasyo+1Bb0NsJhAbwZnOz6B0B3DvbqJYq4WhDa12jL3pX40Xf1PvUa2CQFexG&#10;A3HXQt6kud81BRkHXqqyr2X9l4n0rATgeTl9DKB6EPDdmzVBxGBYPXUXYdXoz2JQXF6Ua+0A+yQA&#10;Oa3BenttO6FOhku3a/d+lw6rCFMNKvfxlqEV3lTXvN718Xkp9ziNvo1vPacVYFDpLxl2jr8M3OUQ&#10;PYgXI0aR9epei9zAAkyemEyhOCBSI2vnaXUzGFubEZ2h3k5ae4PZUj+wpryYVgOImdBEzLuSNTtF&#10;sCGjA/7ZBvuGL3fcCPhJwNEN57qXJfQbCWJHJlnRrPLR8oNHAOgttNyb5yenYwQh0VRBpX0RweSZ&#10;Rgw7oA+ZRnONirjiUXLu1ehCIhAm0CTLyqhGDI/EYGLwmJp+x1O4hAFg/fOtV7dc0Es/7AoiHdZl&#10;SqhrmpLwGjiuy1JJXTiOA8dx4DosGuN44fv7G6/Xt9UPODDGiTG0LoZqGVjXaDbw7BizYQz9m61D&#10;pAPYlR+Zl5yeZT1+TAsxEzfQbMAwWsoCj3DgpmmI2rahtadFrW1KP9sWBdVBVFIMmOQSIpIbMk7M&#10;eYbH/pymYLgOXNdpKVYsSrTKKpAoBrr3bsYKhCMDoMqRZrW52JHLvI3XvW68Xnxfl/zJTnsl00VM&#10;cSWvRVwUReIlnnZGMFzJ6MYQKwQ+RjXkp0zlET9hIP20RyV5S+w++32KGuQ85UNvjOfDIjH23YwY&#10;TVN7cQNzR+sb+r5j27/QN11Lbg9w/1KjxqbRGMQ7tF5ZNWQg9r3Lg2I7PL1jR/7NCzIOcxy54ppG&#10;Y7wwrm+c50s9ZcdII4YUD+AiaioOqTK90o2gr5Gn22WdIqcYzYA78qiAk4Ampz5UDBhY63SUNEee&#10;MmZVlqQya7mv0iPHV3Gam5S3Mi1C8g2l60VRRJZsw+QOAUGLilvtmfaA9B9A+4JYce9BOy50XNI0&#10;1RkUb6+p76f/mREjC9hrFIbl+UNEwZkDlJBHWdV0T7ZoxUhhIZpQWQe2t035FPKiPQOJtkKmM2QQ&#10;mAHX7kn6q30yCE00WJoJ6KKGjAagsaCbEWNjxt7J/gQbCxo1EKmjEItN0bXz3MBzDxxiCDpB6VDr&#10;+Pra8Hhs6NsGJjWLuI5CMEDIKIBAAku3NcZAE6V7qoS9MOUCzYHm0Wt8AtwwhxpTx5hhQN3CcV8S&#10;3lJwQyVONJrFqzrPAwpalwLSvOH0e1H5OD1y2RRuyAC87pzuXwkZlko0yhRLD4i7j7XhPSX6hAxy&#10;e9X9FjpOn/5CX1Ou8OeICl2wdVCHXVo7AOLcnAYQv8e+h9JPDHKzPC7LvOI5f0svnnXy5pCcHEHi&#10;JyywudNGl19XmczP6kHp4veUiZLW2i/BvK0N+s08Ys/6nucKjvidCRq11BhbIzQWbJ2wPzq+fv7E&#10;1x9/4euPv9H3X+D9R/IeP+PaXnHWs6rrnN7mGkcKwukFuy0K43xZUe9vcxDJmhjOu90oF2uYFqBF&#10;TrCqPcmj3PBRltOpU2RjCbiXRfQ2TD7KM6Kuf8hQZccwqeRGLCoPO8yn781VXtDOPQKLIg1dGC6a&#10;RdRWAwazOVmlYys3znoY3OK3NI7qJMmzenwYRuK6/+M8WpYtEWdKWucTUU/lHOCyh7dPoyKJr6cZ&#10;U4MvI3h1XwfkC1d3Zw5UmY7ERo2dEidDjjkF8i6zLooWyuVO4W8lWPf+P+uq82Io1uX9twLF9fsi&#10;edKSooliCAQsSkm5PWvjFDjlLH37+wzC/HFobwhDt5tyTajANBWoFo4pFqgq+UxAddUMlHHOslaG&#10;xfZkKMA/ITSQYylMMU6H95fYGi2ci2Jh60o6p1s2RRH6ftuBkt06sjLXHOf6dMX9OpLa+33BarQA&#10;fbijzsbaT4Sy77rGGUChXDqgQQTxPJzOHMV7KqMVwjsJXsdBrsV4C1v0eyqhzjnpBccHT5dVbokn&#10;C/7ooJCJVP1+WuZZ+33D9YWC/m5ujge23oYf74Y8Xojisr7kgiIC16W0Ekr4kKDsq9MHVM+VQitj&#10;n9bdOiE3+hBPCDTaw88KbMprO0B4WG4WrVy9oALHLTehuwsIpXhHPg+YAgACCEf+3wGKqDCfzRwz&#10;PA/8gMlgM6KYxd64MHEDmhUHYy1OqgYBAXApw7Ui5oEtFqmhdFfM48ejNwjUNvTNGZYVHiQCtwbp&#10;G8bQtFGe4sIxwNNlwNpVb/7dDuJW6M9SJHhUi0wAdMa4qW2awmjTGh6tbwAIYwwcOCAywDIw+gPn&#10;ELxOwf/3z0CnE//7/wgaDTQe+B//8YXGG6YdzIIFEhAFUZFLCLjwlzRPaYTBzWARQqyH0bLhgini&#10;3QsSAGRSUfSE+0cgn3iOVVc8lRN75R2hVyCjZ3e2Bzdp6Fq7kGLYb/VUGFo5pFnOVgtrn75XFa9U&#10;cbOD2gP79kDfHmrIaDt631VY5g2gDkIHqClVVPd4eP0L8boyZMaH0GB6lIaNPeVdaKh9gkhg3mrI&#10;V1BhQeBmlV98jbQ35xELV4pPFHd9os/R7O2jLGP03+rzyRFpfeYD+ySn9y5Yf2ivYGhZ7/V3in/L&#10;E7J8Wz77AYY+8qbPgkeib0FKv9cV7IaHy1OOp7RcjYuz4L1MisgrOzuAmXCReix1Gpl6irTAfONU&#10;xnayVFNDjR2Klow5p3lDCZp5MdU/LWoryPRRPq0VCXId77xScYlJjQJqIABc4VTv8qhmifbvMnSF&#10;3f1gI0Gn7680fOeoRETT5TnNEUBYwJMhnN5skwREaXD18Uisn3szO/4PTeM1Q42pBujBWRyc8sDG&#10;bpxiWnDOFT6e2iq8uk2RGalaTLF9Di/mfeB4nfg+DryOA8frhcvev18vHMcL5/mKqIU5h3lHWyq1&#10;SaCJSD92TX1nIQyP/LQaP9Q9BZTiN9E0ymrpFrlp3LUANKG0kURTJm4b2rah9y/07YG+qUGYW89C&#10;jxEN6gfw25rLTC/98Mw/sfUXrnHiuk77PQvqanoiHefeW6SngKd2I9G6KmQH7eZpNNd1dyk9eNZM&#10;ZXRdp0yrqLdO8cgKK+otCCOG0/UxJbzXhxnSpisbzRATeO3pZmwDfjyNFJGsKvaW1DqeALqp8S0i&#10;MZ5PPPYnWlMDvhb2VmVrbx1929G3J7b9S9NHdS2m2rZnSSnldTGKESO1U6vg6Yr6OUOOcgOVTCvm&#10;PU5bc60hNsdpRb1fuK4D01KLRTopLCYG2+8Sex+eWo9dueJp+Hh1ajG647AORftMpRGRkyFTwprz&#10;RkbmuDHCZSVPn5O1mwSOS2kM08gcuUXruJLN6Y87vy2HofioosZK333vauBAdViC/sKaVkraD0x+&#10;YtIDFzac6Dhmx0mME5RRGf43BIfRKK+N4VExfp4O+S9wQAImAVuXGV1hZAZJd+TyqPDgk6YXCl58&#10;U1SRZFt+DfUa6klOlEaDwAI0EfSpkRlMagRvADqpQnXrhH1zQ0YzQ5CqtabhTfdkAtPlMYV1I61H&#10;01tDax37s2PbNHWbpoKylDgEAJo2z7dN+KmL4v0YavhzI9ucF6aowXpM/ePtRN8vM4yOMPwNxyNf&#10;GzMOyRAzxOp1xkTD1DpKramntfPESDOd8noYCQ0bKWDvMmsaLVLx66da538zhR+T5Umc56wG0gkn&#10;K2THhVWICOn2hmdBH94+mx6AvL2it7ECx2Q4HLt40YV4v4i95anJ/N7EZ+QeCLk6pd+7TPvb1024&#10;TBnO9lQsU0ZLxMwLSJxXeO+hIK+6MxvrEmkh3m+esf17gCquedsFhEabPS2nY0kjwqMx9kbYG2Pb&#10;CI/nQ40Yv/4Dz59/Y//6BW5fes6ObBoj4BdDjlEp7Z7LOdVo1JyQcWGMVxT1vq4Tx/HSKIxXFva+&#10;rmkymdVUoDy7qQwq8IhsERR4UcgHMiWczvwEi6D1CUm9v/INe6am51oQguyMn2cwf85PfASJkOe3&#10;HWHZXSj2APRsTJoqtBkP9ahvpWts342Xej9EdkbRFKxu9PB0t8x+/vFjhZQ5lOAFGzw5DjlS1yw7&#10;fgarBoyYleuwFPM9+kYqAKScRxc6hYCT1wUUuCHjg3IyB1Ohqwxt6Q3AYqCI+z41WJ4qt8vbHWS6&#10;0yow3siI3MfgT8rbtbXj+sVZ0noQFCJMatGeenlR9EnL/Gy88ps+a3e/jRow4rSA8D6PZFRlpPD4&#10;JALZfjVEM49RF7Q/rUPqaFeC/d9/OVEtjKT++pvpkmt36jysPSfUCmNPwbKuz6JMt2v5r32KZwyH&#10;lsFIEKd62K7wzXHYL55SKObNWI1bLpr6xD9MXip+Et6mAcfy+oNGRGixs7saLXv/+PqIkzVn430D&#10;ppEorL0VdvcowKX5GsV1H0MRst7kfY9E+s3Ql8lVOpWiL6jdfr+nabs3lGMNeEuO0pWJleo4Y675&#10;JJ3xB/YthkJEKDlMsFOufaM1y6R9mNaz8zdTPIuHW4oAXnwR93mKSgauMRdJ74wChZg35fzFitOR&#10;RTBMEfXOvJEhPbhMYBAmRjId78BpJZEViPMxsdUoqIKepv+ZBvUhU1NKgcDc9JDPjG6pQQaxKW/0&#10;3utSA4lcJ1QpMbVIlXu2mSe0GkwkvDsmEQjdjEdTnz9P0LggRBiknv1hFABBmNHdQALCcZ4Yx4md&#10;CH/sG75fgv/nf134/t8Hvl//hY1O/HwCj/4/8edzB++uBKlpA290S2asaSHLxg4ML+sh317TURB2&#10;qDS2mVurHFaxtgnxQtTld3NEiJyiQNzjSz1L2wwNxXcDnkdZDFhaGDdUiUDQMIUj9Yf/Edx40dDa&#10;ht0UNdQeprRR5QxRs73V9Q/NUiq6d73TL8UBblroNEQxm1N6Y65Gy+oqEEKTz5fWNRMjHK7YWF4O&#10;/3DacJyvwl3SYOfT+fNHyWjhl/X6PQWRk16BBs3fx+Z71BvwtBLrbXX/h4kquyb6SL8/jf03JpqY&#10;03szRS6pIlbQyc+9LhS2NGrikKG80SfHGafiAQL9oCAqimPzempEGKzF5hpg6XBG5OveLYfwZvU3&#10;WiNsraG1iTYz5Ht6iDcpLVQjRlFCLKLhXR6k/EwqByYW6d5yhTQAVTTClYG+FwJQFUooCOnsIcbk&#10;t3swWcLHcYkS1r5+BkeYksl5pns7zznBokaeqB/CqVyMKI1lnWbuBKIijREamkVRDFXQN/VAaww0&#10;MZgj9DMBi1BQFiPGmFCF9rjCmHFYGqmXGS/ib6mH8cJ5qnLfi3qrwmuat7R4RQuwaGQAi6bgamIK&#10;VGaNLuwbeOug3lX5C69IaBEZ89Los6m1Qxq8/pDmaG+9o/cNvW947E9s2wPbvoO4W60hO/hSCxx3&#10;mBAoojSUrpS6GOPCmAe6KbrHNOXduCCXznnOS7kBCTqnm5GMCWAANMEM9Gb1ijyy0OiRewaG555W&#10;gTdn8VnSDYxQ3K5e9+IOzsojSGtlrAYNh6RiUBpFUtnKlDi+nKp8j0rdNrLsJlDylKAl9plJo1Se&#10;zx0/fn7h8fyBfXti6zt6U57YmM2IsWHbnxaN8aWRGE2Lfbftie3xBXQ38NcUY/7yPSRl/5lTjCgU&#10;RAZknJBxWjFvNWio44cpaa8Tl0UejUuVs+IFpU3L4woq3U+qtBWTb9RXxYwYnnaPLJrKlJcua2bY&#10;c0k/Vw4jeqs5KohFnro+2IuNS4nGCEOVRHtu7ErFMQJv3ADiBq/FmBFwpYBuWfJMV+mKZVt7mLyT&#10;TjuGEwRI65htx2hfmPTEJRuOqTUxvgm4AJxEWiNDgGMCx2SNxrhMoefRGGONtEiHlTQ+iLgMv+6b&#10;kEeLMOn4zpLORcywfecUuDzvEqEvgu8e57NTZcMGNby7JolE0/C2CTSaZsjQItdq4GjGc1lTtjY3&#10;hj4AeE0YS7M41eu5GxNrxJbykSzN3Ybed7StpeFb40KMb2jfXLaT711PuzXnAMRTcE2InJii6W+H&#10;XLjGhWscSh+vNHzo81onRaNiDOamXFdDyAmRCyQDjIneLPUeK5w01V3KTxFlmtrcm7LakRPBf8Ui&#10;ox03EHhgtztfHBMTA9yMiktw8hA/PN9+CA5BDquTi4RjQZW97ioGj2JSmaIYOCPqx54XwzQbp/Or&#10;Svdy1UbuVxF4FM0y1A8vLr8aVzLsTrgvcjxMJvPUwNAje4w5zpYJnyJCxVmmgjGiFMUiZnyZi2zm&#10;MJb4nCMWA3TKyW5clXCW1GglgEiLf/OcaETYqGFnwmPr+Pp64uevP/HHn3/h+fNvbM8/wP1Lo+HN&#10;OCue9pJyHr7AbphxHMwC3+5UqHLFdR3qCHK8cJ2nRmN8/4Pv14nX6wyjrTofUKxLfbncMFyWDBnf&#10;KRRK2jXEuIK3l+VJZXvBEp+XwdL3jv4mISNX2JtWWXsLniKx1h4ZRWRFA9gjKQSNG7amdX287cae&#10;vtbOIsxoTTNJkJ3j1QCSKW5j+CXtqpcVDcN0jNP2qjtYBo5jwU/42aKsecC0gM3TG1Z+4/BxZ1V1&#10;8kl4+Kg8Pegw+V9A7xEZn1910RgZkVFXsh6sPjwHoB60Pr/cM1fbLOeoD21h+TVR8t9e999NnLTT&#10;ohjwXfgATPBVM1+pNfGprYVLoJKQfx0REdwLVR9NjvOusPe2/21uvtHMez5Owv8GdzKh15H0vpb/&#10;N9gXCmVZH38/zjtc5PabXvPC3vWevPPf8Mjn8ruxOoExuNuYPymHHD/0ihWoLiwAaHGn4pF/TsNe&#10;KL6D+NFt6BWGYZ8tL/NwXwyI99fn62vkS+3rA/xLMcXYFwvTL7gkK54T3aypH8dX170Qw3rIChz1&#10;9fU1ur/o9vc+w8+vAuuioPUxiY1BUxHdx+7f6jOzDKdKIH45IwvgCmw2A4QAa3bU8q8IMPRAqdkn&#10;DO/KgSL6ciNOcGb/nW9r6nPTpiiYoJcQv8X0mLIu2VjSECrfq1GSLPUFV3qGFIz10CIpzYkYfC5N&#10;s9I65rYFbEBqNGjEmNwwWwPNrgybRSMxRCCzq0KCWFOMdK2hQGwClRcX82UYE3K9IGPo/LoW7xaw&#10;KoQAyBzgcemBxoqUz9Eg3M0zcsO4BuY58F//nPjneWJytz+B0ARxR2uqKB9zQlDWSqBCTqRUErw5&#10;CYiEV1mGDOsKfAqD1ftIU4oMisN4CGg1EmN5Wbky0nocevjPPR5ymhkclrW1TyFUA/BIhylcBEUb&#10;DwQiZsgwOiPcNMqidTTasG0P7P0LfVdFDSxM2Qu7AwwS0hoYTq9s34bB0LDWFROuXJ2+VShFNVAW&#10;01soo40XcM8dhDAbClpg8QyuLaQPy4dUGQ7dcpjxQ9FdEK+v3xkDULpOVVWhyU62K/tbh/svL1nH&#10;vkS3fZKq1qZjLOW3pfUPMMkn/10OoeWfz3Dz9BX3n2t6EUebVOKkt9bKx1XIHlCPTjavKK2PMU3p&#10;AVwsWkeDgY01DcbsE72roqQ365stXQQxiEVTWTHrIbJ4VFW+sgByAdG/y4ZMqphJhZ5FBBB0X9vc&#10;XQFn2ya7LPJEiAKoR+YcRfK1f5ODFdPZFFICmIeqK3iAMGQMjdSIlDLiNOWGm9blNUaMuTWAhkDG&#10;pWnAWtMc6KZArezUt4wrsadoVOKYFo1xDpzXwOvUvMzfrxdex8sMGS+8jm+8vrWY9/FSL8Lrusxb&#10;fSatKIrU6cTFPdKHYIdGJqj3/QNt29GsMPYSAQ91ZiBukNkAUu9i8AbwDqKJxsC2bdi2HX3fsG97&#10;RGNoyr4WqaXYtXWuSbGNwZQ1WFxp2aZ74T8jSmOaEWOY4ntabmuiaaYV5f8yB8CXygI04CkWyQpT&#10;J97K7bPLmu75PENR4Z7LCl/zdh4D83Kv6Rlwd2/7s+bVtlRSlz8zBsQiUiOiLRR3BeMXxpFGPSpX&#10;vCBoPR1YOTT0xth6x2Pf8dwfuj5usGpqZAIRqDfwrjWh2vbQiNG+g7cH+uMLbX8CzXjlbRfmQG0O&#10;4VHv2n5910LeJ+Y8MMcL89Q6GFkzY2Jch0ZjHAfGcWJeMw1IM/XVYTQYA5FOwuQwWM2W1lrk42aI&#10;pfC8U5N8NqQegtWD8/OU8SI3YMxYKrixJiJGJuAK/Vn3ouGR73+vjTLCMCIlKjMOe6hfARQ9zj1a&#10;h1K/UQwceXZgrSnXHpD+BWo/MPmBQV4bQ+tjnGAcYJwADgFeU/A9Jo4xrB7GDFyOVF9jRBS3e8Ay&#10;ZiiUFvQw6KTTnYS8LuVGgpiRxBRKlLRBH5mBZzQl0+Mq8VbPfhFzdkJGnQOYpA4AgwVXa7iI0I3u&#10;uaKczX2mmOpTTjQeUWu+Kc3v6Fu3uhqWfsWMvG3zdLScRjUztDX2vPFKgUjY5OGkP4j6dwKRCyKn&#10;TnUOXPPEmJpuSqYbXfV+kYERtGxChvMJwnV+47y+AVFjMGFqPSiyqA1ri+jCxKXpdmWAyOBOLr84&#10;lDhwkmLrGH8dnlrPVt35EgHukU2mnB7zMiVrpYR1P9qVylNzh7x9Wgwv5bwa764gdoW3+Jre6bDk&#10;57onUX6zz4t8kb8E1aTSdhgflslhOTdXanuXxBYqbPSqtu0j+OgOKna2NkAmF1wlbcd08vkBJb30&#10;KrfFCFzuyzuiJZapRkS+sDXG3hv2nfF8PvDrz7/xx1//gR9//o1t/wOtPQB0O/87za7nrZWPV7xw&#10;XZBnA1CZQY0Y4zowrxeu88D5rY4i398nzvOySAyxSAyxs6lDgqz9YpATlZk0PZoZquEy/l28rtBI&#10;Y78bBRb6L6L7g9XIyljP5lL0WQQ9NxCAa5ZsF9ZbnJNMHnJHl946OjOoiUVbmCHXcLC1En3MHPKc&#10;bl03VnkKKYQ8t6SUKn07/9JRreNPUehudjTILUyPCqjEeIJE1KsYb4l9uMjzlLKy+B7UCQzRenn+&#10;MvcoKcD+zctP2/VFty/FA8S99DKdjr//botTQXYuVGGRElFJTqJaYbb313IAXBcsCGSgkuXqrkKg&#10;1L4JbGmYwguxLlhSCHu54sg8/34L39pPmcOyYep1f6trYgRisTEFy0J6YAf1eANXKivv86DfwNa7&#10;rmt0TzXw1klpz/+8XxN2PB3OfbkQNC8urj3VHZTv6Qdwx5G7esXxyNmTpPezoYNb4X2AH9eUIkYG&#10;IlFmVu8vuJGGmmq8UAOWoo3Dp3gflVHnzqFyJWHgadJWOLlppuBOSSW2GnisT1+rokQnZDjdJ9TQ&#10;63Mh+jWYYYls0Av1i631HQ/9S8HrBQGqOvIumpTPi3bGHgVFjleJvusfEMuOfOY+LsL7cwmfe/TJ&#10;fR2Rv5uyX9OC+KGzPkexjqlgvB2M5gRZWi1XQBOTFjk2Cz15CicbaKSukqquVUu+K/Hc2KNKWLHr&#10;1o7TbBtuMH7WuhXgBjI3uYr/miJrwAVWT1HQ+6aemlDlE1jUA4vs/ooAYrg9YfnBBZpSqmsqhJcW&#10;I1XvQvWgAgCZavThrvnIyZ5hN9pfYkYBmLKfMSbAUEXTToLWOyYBXz+e+Ou54fresPOJn4+JbVMj&#10;6JSBZkpVcS2h+FrelKax9VPQVnrirDg5YV5T2Iu5marMUIWqyjsdeyiE3cxTqTTQyUndE0KuSCvs&#10;mQD3hhQAIhwPBdwmMAdBpuICtY5OG7hp8dlte6rCjje0toNZC9GCN+3TaK1QK+PKPaYOMYrvwWvt&#10;fcIG4LAKT0iEwtY9MmMvBAdIz0P9uZoZ/s2skDRjpdeSdIQK3feDd338X5wPllFIjndNHUg5yiQR&#10;y7PrK2mJj6/SqCqSxZxC8IQJxukZn3QpmtF2yvfs+e1WlFlB5HdjTj7/Xmiutrw+MmftEXnYqdcK&#10;hY+oVSVquOwQxKwG1EEe5g1TNAgGES4CRtO6GePSIsdbZ8zWMO3g0Vm/s7Cl69P6DizqSRrF8iLH&#10;OhBK5gKjFSZUeCzFltYoPytgyhmdmR67aXgOXHFhjBwtixGcisp2YYfJUwCyCMG6HEV68aBZKB8h&#10;AYbNMWgbe6qfNF6MSakEA0yppmsbinGxVQyWKGhTwDwtTz0FTiP4WUZjzDkiIuM8L5yHHqKP68Jx&#10;nGq8eH2bQeMbx/HCcb5wHmrESOU5NL2fKUT18D1AYh50ROaZp7U+Wu/Y9ie4a2FuMjoozEH7lKcz&#10;3AxLpqgDBprsmP0EN6B3xr5t6FvH1jczjhQjhqf2sbUMZWvFAfYFlkgt4+/Tc8BPr5GgkRrqcazG&#10;DZWIrTbVVI9/jAuqoDNjjNMeU7R76lW4ghSulFA+5XwxIi4EqYyWNG4M0egWsfXX2iZqwAgllrgn&#10;v0XLiNNpl7z6RQAAIABJREFU33swOSxR19G91nQIL2MxmZ8y2iAxPjnX1juejwd+/PjCj68feD6/&#10;sLVNU0A0M2awpoTQaAxNsch9VyOG14jafoDaA0RaG+qNd8R5SwUDr4Xh1nmtiXFC5gEZ+jeuF8Z4&#10;YY4jcuTPcWGcB66XGjHGqWnSfN/42djh5/s3UlYQFOcsPQ63THHBlUws50MF+kLlIkLaIFrJS6xl&#10;NXCl4jKKX5exeRqqiLgoxgufWri7iaOln+srPzHZ6g5+mMzMDGpqlEJzJbzJGtwhvGHQT0x8QaA1&#10;MU5pOCUNFwcEhwz9PAXHFFyTIt2d47ZHcKfnqykKfY9EEe+ckxt9pOCL18GgkF0zepfiTGj7xb6H&#10;cQT+k2T0gOgZ19tTQyEsCkMine4kwUWCkxlnY7QGbBaBTxYRMIWASaCh51YRpbExF6eTIJDJlr3t&#10;aEwW7USWNrZHOtooiEukKd24obHuxWRl6/lL4WUR8g5rDIusGOhGC0UuiyQb+tnkbXV0Uro3zZCB&#10;AfVKl5dFQ51QY0kaQKZFxc1xYvKBMY5Y19jn5uWuyqGBqraOfYF03ND9oDJPOk7Boha0PiKDwTzN&#10;aFccV8v+JcBSMLu8sO6TFHj13omUr1XusP1Raifc9Tf5g35f5Olp9MHPWSG3psyIXMVFbqY6vNKk&#10;GE0vtxYZMS+K/ev0gmqXAfeibxDDeSRNW+ZoLze0ikmnYrdKPesg5WhxuMjtGW9bUvbTdVDzIGFo&#10;5BMEWyM8esPz2fHHrz/w119/49df/4nHjz/Rtl+WSqrr2auOW1ZYIkbuMluebZXlT8xxmgFD0xae&#10;x4Hj+4XX94HXoVEYx3HhOjOV1ByG3iajVDzRNEY+nCJDQAp8nKbZepnOmCbiLsqFK0vj+x/AJGh9&#10;EZXfiS0eNmSFeibVZ5kNR5ukjCjaf+hpWFekt2Z0SSx6ViO+XXZku5cq/TI8CENGyO25Jz3yJpQx&#10;wUdNg0m3NS2v5RxnMpjTRoioMydE9QFIo0RGCCKdqiTXJdeOVhkCRlcmQj2ht04v9l0H+WFnlnku&#10;L/HZlG0jKN7jqaxaNg85EtRfBNUulcrk2l9FPZsowSIXanvluUJclucAROSAHwxMAHQAJnl34qCM&#10;hkr6jxpmE9QqNi0VxLgN0dtMylsGW6WglXCv5/lKen9zLZjRHS7ZF5UWlqXx9sp4cfspP5aHxL/d&#10;n6GF6SRcrZsg4L7pDYOX6Iy1n4Sx40C1ab8f8etQ8h47DBozIU9ZQGRrXYmzHpJ19B5sWGBXjinO&#10;lKSsdRZ0X9c7430W6vCbga9s6v6zVBgGfiPGkIad7EYPsLitddm88pv+3sb8u1cqY5fn6nLWPVSu&#10;LoIHVZivsFhhextehQeqGJp9u/Ei17CMQRxTvK11/It8VQAbXgIFjxKbJASPlVAALhBDPOnSW+Pv&#10;84wh3fdZnUcyMyZ1H1aGReahqx4LIxQCsFG68UPhpGHczcgeB/PXEPIJcIls8zGFEaQharbYCEej&#10;rJcB5SE8L8zJ6aXcdwg39UbCBNowxZZP3Zgz29zIYe80zPHLomMs5zPmoUaW1kHUQW0Db5sqKATA&#10;eWFeE5gXTtVSoLN6Q7a2obGu0Os8QBB8bRpx8Nw2/PGD8XhoeDrcm9jhIunwpLAzAcDWLAvwJakT&#10;FwjKytY0ByEIxPfKGwsm2J5OvL115LS0CG6RZ9WxP2gNLMICmEJFYWe7l/Ra4wbqmxqJ+o5uRWe5&#10;PyOvt6YWabbPGwQauQFRLz0J/EDgCmByJFSU1rkrcD0yRH9Ngy+RqAcgnLzZXhQnQRmxMecsB4Tq&#10;a5ugTX61brf86NSmvvs2zYiBKsvk0iRneNdPFfrojfiaFR5Xh+T0IanKapzxy9rcytvq4cyIYryV&#10;oaIaT/J573uZwTsVczwsRtnVwFKBU0Yua0tL8ex4TNZny9fKnwQTLFj6r5xIhFQlMGACO2GQGg/U&#10;C16/NwCTlb5NJow5MEfD6APDPKempZzS4nt6iGlTwE0yd63R3FSa2ni4YuRdgbbiKYmY4sEV1joj&#10;ibU0hcJM+dYNGVSiXH1ZOGh7bJr3bv36wudN3qioa8Z2PVxpHQgxRyClb14cmOLQQ6RwEZiimxnD&#10;w6YANQwQQNMN5DDDpRYHTyNM4mR4kcMNJ0MLRF9DDRjnqcYMM2Qcp9bBeL206PFxvnBeB47rwrhG&#10;psSawByuMDVF6ciDJDFC+cOkaQE0YmJT4wRptIWeUdw447xcjcskHZBhRv4Joom+MbaNsfWG3lvU&#10;WGi9g/xwbHngCZriKqPifekEYSAVifOEH/55NlOMzvS+71VRaumKZFg0hqYmQr9A7sVsKVbIUhth&#10;2DlL1OCjdDj5lRdzzvzm6dGnxouZSjlbXlXjoaQPEmt/WiF3VY74OlAYugxJYwtw8E81vpVIlrpH&#10;AM8alEcVhzOpl/dje+Dr+YWfXz+0LgZv+kcNzaKGWmvY9h3b/kTfnuD+ADU1YkRx7/YAe+RiiQgH&#10;YOmGnbdLWQ/X+NqamEJ0uBHjeqlH7LjA0KiW6zzVSHe8NKXUZcpapLLMDQhu7PJ0Hm78bK1h21Jp&#10;DEKkxFDFh49zmcaNvDiAizTtck/INhI+YMGXJA1fEYUxS/0Uw6lR7xM3emRaKZJ0WXK5q3JTVxyB&#10;YKmqRekla9aJ6b62pGc/gCDUMWnH4AcGPzCp40DHC4xTCAfsT4BDJIwYp/raZG2XmJMZFl0mNxyQ&#10;gvtFcMSSSsgpdeHtDkA3iiROIc626SmvODdtf2FK7Gc92rgRxPkR1MFJFwZRWJoEFxOORuidMaTp&#10;/mXGbIzRBIM03VYarEsKmdiMjIYOoAPiqUbZnGQYkAat1dagia6K/IAWBkI9/1SP5VTYu5GQHNEK&#10;jWzIOamjUdmDoZz2PTOCrkW9jXDAOqCRHlrfbwz1XpdxYlwvzPHS1Lkz6wZOGRDSJK9q+FH8Viez&#10;GYQtDcWy4L4akl3+0/peatgkw9uUjV32dn1CRuEAngZQFvhk1IjjXcJd104QaBY4mHKYPlsd6BSS&#10;LvP5nSYzxS3O86mice0iaNb9lQ5lEjzBR5/NJDXIb5VK+BWXqMVoxbtrbI3aDqMMiuHJWtaI1ew6&#10;9GlcBlmPKbHnbT8D6ag9LzQa2FnwY9/w48cTP3994ddff+Hnn3/h8eMXtv0nWvuyMxutM7XUUeEq&#10;E7Qh193pjSu357gsDee31sQ4X2nE+D5wHBeO88J1XjgvcwYx0qY0GcGtfX2ivJK4weS20MAyFiGA&#10;vYaMhOlDx2zj5BJhHyzIWaytY7AtR94iK1fHag1AVDnWnUXI9R2thQzCrZlOo6SppdTJ1KLefs35&#10;E4vy3Vr7TNc65ZQUg8Uw3DRdBY2dr8W0Zkaz+zQdXlX1orI9ghek3FYM7GIxksGbHGVNHydVZiNM&#10;QuA9gGrIiGUtK1CuJeW43U++I8oz78hSfcYh9Xvd8BnqXptwA4IzjXjaxhQKWCqAR7nhThrezKNU&#10;bvHDuoUR3d6D61fYLO3XwXv7/w6bvF4I9Me264/3MdzmeTuM5Drl79q8IklR8eC/taZLl5QwlfWG&#10;+lSO7jbeMIa5N5hv9MIM6Q6Je8tlDL95Kc7w7Yr16755SX1u96WifFUOOgu740C2TCL4bMC4vSjH&#10;pETAWwDelGS3B3N7kq09v6WW+mRgXNoQ4KPR6/b6/Au9jfHfV+Pff107KsYkDy+ulEP8Hhv3ghq5&#10;TrkzaXmv3tv1N30s7+RglMbarLiwYwSMYaCsW3hc0drefZ6xW436O1PO8aXRtc5gmWec/CrwCuzc&#10;Kx2mHGKgoakxwwhq5t1UBQKmC0qmTDMtFoll4fYcv7F17NAqmVGUfBzTGawppEnhJZEnOPeNUHqG&#10;ToEqwdkPGqr4mDzUU4ougKZGr4SHrmTY+7js4CCwhOHaxxRgaHoqDMsT3HsRyrSdySkA0byAizFJ&#10;VSKNBBc1nOPCy1KJQDZsfeDxAJ4PLUTYWKA+fQ5NU+RNMdgJXNhzYVQMXdxQ4V6dYcgoAm2S3XpQ&#10;cGjeUMKuxS0h5AEeGKsCYNLwFHBMqCZyYhEzsvOZCZEaCE/cNAy2d7S+o/cHuG9o7YHWNXUU8QYx&#10;JUzUGYJ628X8i0ATtJ5yHi77uAq2hgtHTvUQxCaELutG91Se50Xx23EI7omWoPOdbYhqzxf+XYqb&#10;+HhVGZhAv/NmMcgvZFHe76xb3H92wRHluzGNpJLO72MtKymSkBcURohnlt6pHATro8uAfEYBpcDl&#10;z9JYynuCGhccknW9c5Gu/m88pJJa3zf13fdhER+zVXu2OhAG7KMwpnnpGq2eEMAMGXM4DQOERclL&#10;I8xBmI0xL8ZoGo0xWtdUMm1oAU8mTG5gaWhNwGLeVqKp31xBpnw8Dy+u4C6ibIHlCjE3aAAII4JH&#10;nWidDjdiKtTJ07Y53JwPBHT/r8thdyak3yRUqitL0FSzyt+n+JaXiFxwZaGIKbpt/JF+qi6crfn0&#10;mjyWlibwSbCmfYLW17guS2FwDjVeWEqp8zxxngfO44XD3k9LI3VZFMYQRHvi3t5jhNJfxA2kpJZY&#10;o0/pFcxh1BUz2jDKQZXIPNodZgJCjzotrZEZMRjdPOB765Z6MWth1ILeGshSHTmSu5Ad7CPa3uHM&#10;EzQFwmqMC77hhgyP3DCDxZwXmC0aQzQysqZagQylz+5uiQt5ALgsvchInuAUTSq/tHWGv1ceWeQy&#10;MXyKtF8ma1neaLVm2jOl5lklhKuUXb5TpVbpHsOk3uD73vD8euLr6wuP5xd638Hci1clMvXNrunA&#10;uG9g1ihGbg+0TVNKcds06tXlxDirlEk7gIwgq6LfjBjT62FoKo9xvTDPF2QcwDw13dt1RV2M67ww&#10;zwlDcghm0EJXpNe1d5ataXw0MgicuMsk5s3peW1cWeqwi8tGbw3SziLsnzCoRFSORxjMqstPJZrJ&#10;LOF4EVEZKoepTGOfF6OMmYMl5YTgIpEmLeVlsTxi4aRBDFVvawSwytc7Bj0w6IGLdly04QDjJYxj&#10;Mr6J8IKEMUOLfKshI6NIMnWURhZZlK2vg7iQNgOHyWgfxCMkxOiolPvyj0SVfVXh5EKqSEZWyRRN&#10;KTVzLaKdqbWAyHiMCEDDFO9jgFU4BsgMFY1wTcY5Go4xsZHWziA0YDDGyDRQnvBInMKbYhAE0BA9&#10;K3ga1Ygu1mgQsTm3prs1Vfzq2ODt+Hkx97n9lUihoEwuk7mEyQmrzCIAuCEDks9FZJEZMjRq6rQU&#10;cGrImOPUNHC+b8cLcx5q0BgXxIqNE18QujDmBHmO+TGNBk9gDB+hyhIul5kH9ITWKAHUiDGny+Ew&#10;SBlPZq+VVyiPK4uVccQc/dwTQLN9nWpYSrhpQyGbR/u2nxdZJOCO+k/SvZJz31HSFjOvQ4Lv1JGV&#10;w8JyvF4YTOBf4pfLIMG1zHAb673MSUqEQZFlfIwi0bYa6qVuaZP308nFnP/DN9jXBL7P4HtbLOJm&#10;YGPguTf8/PEDf/75C3/9/Sd+/vk3nj//RN9+av1C3m5GDJNDpTjXFHk74Osy0ARkeOrHE9f1stpi&#10;L5yvF17fL7y+T7xeF85z4Lomzks0pZRH1RnL4AL/PBOuMv+8yQKKl3bWLHt1cTAX1yVI4JsJBGkw&#10;MNl0SScoRlwByCLbSqZ0UiEj4KLyn8rbzF4vDObkpPJwb4zODa3QH697oWOp75Z+ilZZT6SMAS7z&#10;VXc7yv0TKF7HWuhZkSsU5sMYtbXrBouQr2fA04t8V0eUMKj7liU/h5dIT5g2xTZM1MhwgAWhKazg&#10;vlPzmwtMvkN8mfKQVJEhn62Lmg0GgsQByq/rsJdD2V1pXWXGSgQphY11/E6lfQGzj5i5qAWapIY+&#10;U+ljHU+YWYrSoC54nqx9bOvwb4CI8YdwtGywG3zr/TfYyBvy+b32LAERhhFM2cc8y/13il0IrCug&#10;6D6uhZvcxu23GVZYAjda8CX7zNUzEWI5cN3GY30u+BVr5b/XZ1VxSsSQuouQDGNtzFU13moaDkjy&#10;iKVzGdnGsp8MQrcCwEn0YfBsNlxdD6prEsSktu09Z5uhpjdGVSHqOe1X/JDlLYU0Y3yVuQK3e7Hu&#10;4UVQ8T30/rwafZxCFDysyr/SVjCLD219HpcyFkG7pau5GS/KgwFRAVisEKmp+zUQVPOZa9OiBJxY&#10;U9SF0cznbGkhhKLtBRZmjMg1ssO05zx2snLbxjnsImRhFR5C1BjD9plqO6Spolm9PZU5DEsTsXpx&#10;AVE0nDhCyMnbsXRwYvTWNYDk+4JYDUEidpgjzGb7ndQ7rcxC/51WmwIAxPI7thYCCloDtw3bLrgu&#10;Vs8kOTHmBOQABObl8dJ+mUDdDvx9U5hwA2RAhs3XcWpcbmNQZtlYi0ZTU5lfTpzqZguZO743xnFs&#10;uE4NH993YN8mWjusCJcp3wwuIYSIel35gs44lFIIX/HuHtQg82wqfK7s1+qlv2xTp3mUyh8XhFyS&#10;F8kMn+qYEiK98UrPDVw8JaCHnimCy/og7uitWwTGjr490fsDrT0tZcYO4ScAwwV4cVoOQSY4ZzXI&#10;Wt6AxZAS95qXPDy9kRWtt/G7IhAwod5SPYQYM4EZRQIl5BG5wZGCb5qi2r0zjeRRWQt9T/+weigJ&#10;A6pdmzeWfFs4Wz4KpW6ukbV2J4N10Eu/SLYcP68yRIbuVq77e9JTJQMX5SsnM4iWPu4STF3z9Py5&#10;9xN9hRHrM+1XTz/9XOvE3OFRKPMCI5/vXNpXRElum04XgArZ2pbuz2EH+zknhnk1TiVrkMbojTGY&#10;0fvAmAOtM9rUvPGTVbEyZsl9SxIeVcSu0J42T/KEt/C0aYpLSRsWGC7At8ON8THniRX61QMt2nZx&#10;6rf8M1sIuuTwC1EsjYbvD1GMlaZClskVQS5iOFydH03wZHg6uJriJnBUxCI3nH5IeIm54nOKGTLO&#10;E9c5cV7VkHHgPA4rQPkddTCuS5VEaixRjesQivQuYykMqyZXiR1jzjQEEGf0hRswLEkkBBQ5kIkJ&#10;3PUddjBlsiK2XfFm600PvvbXWrM6BF5olfKIcdtziR/5oYb/k0XsqdIlUwS4zDCFLYe7KzibRn3O&#10;DmlZl8ENFnOoYUMLl1/mUXyp8wCdYLowxgHIaXBTY4bpO1OMgqVyKucVBbfovU5RYqhi6RdMlgND&#10;aAI0gUZJV2U9f+XRLHk5AIUv1NPYqYzncmdojux9a/j6empx768n2mbppCwqy5JtawqmrYObRjIS&#10;K8/i1jUyo+9a38vT8b4tmmBRRlcKbcYljcZQI4a4QvT8xrxeWvRbFLev89Li3mbEUM9y47CShgwx&#10;BdqcZE4ERqNaQ9u71vjoG5IP6L7VqPh0JNSRFt5JpX12ck3wvPlBn8UU+RGV45EWwNRiaiq3iGBM&#10;G6eoPDHF6LW4MYMi5dTwiCAyVTkh6Fkllx4RrPIFhUFSC5mzKaU6mBomPyDUldfwjskPXPzAwRtO&#10;bniBcUzgmxgvEA5MfINwQKMwLtFoEkxoIebLoqJcdp8TZOmkqvcrIpWR7x3FE0L57Eqm2L+6T1RK&#10;YwzneYIwLruCSgDtY2Y7Xu8NYtGOoucBP2fMMUDXCRpX4K/Kf0YmBuFkwndnNBqQ2XFdjKM3bGYg&#10;U0ODFGMvLD0ULOWdRqqMqRFqbXaMNtFGAzet+8ODLLWbR6xNLXrsBXXZ5UbnTxT0k+B6BJfOjSc7&#10;XCEWpXWXplIuSwqTKQgzLZhFTrnBZ2jKqTFemP2FNk5NDTdPjMtq3cwT19A/HieucWGMoZGK44Jc&#10;Wl9jzBM0phqRjKBNADJM1o78bWnkGuQyr8nTRGqgykmspCfkp+T4q9R1+xOXDb2RfML3XURiIeWJ&#10;u+ohqJ4rSVHwPmCfstz9ucICrd08P5GTAqS+qZ6+fZ8tugqq311PBKQezTGgyLI+J/tP5UBvapWf&#10;AWMhArgOjwvWgaja0EJDyFPQMbF1wdez49fPJ/766xf+4+//xN//4z/xeP5E377Q2gNEdoYu4/Uv&#10;5PKYExin1S5fTsPrqRFH4zqz9tKpBb3diHG8Bo5z4BrQv6l13txRRNeOUQtCp3PqCAOv6mXcmcXP&#10;BTYmj9qX6udvsJOMtBJii0Kwel9GY4g8QtlwSASRQssNUgEbmMGiRUS1O3JmNJKmj/J9wI0jIoPZ&#10;ojUd94hu2STFWjCnCU/3b/Kh6sAky7cuuJ0yk/Jmx8H73mS4PtJrkHpk1YQaqdUZQddoulPD9B1R&#10;UtjZFY+QXOQywPRSttYzz3IpJZSIjNjcuctywPEipy2xWAG4kCXsubJpM1xK1ra8n8gtVkQxWdCp&#10;APjen183JSutz0TIWWUaoehxJkMIZYMz89JmeLK7Arls2tqb/yjxLwqM6svHktTJkTzfpOBVZXgx&#10;8TLOJCDpUZ/X7yP1DeaXK2QpvE8F6eVurQglvCunqv0XZNd/px4KHCIi6+PRVzKu7NOJutzuW2eT&#10;XOcTrBH4te5Rn+U7FAP938bpwxF4MGvMhgDyFFVvY5M69HLAundn8KN69b72uSZUYeWKHQK8OHTx&#10;x1XSsRjD7rCi92uf4EqJeaHkMslBpD5T2ngzaNhA/XPt8u2Tz98NA0b0Pw7b93QdL9n6+65kTGqY&#10;nku49LXCRWqLFXWiU/YDYqWJ8IzVziUMNzxt3dTxqQBmg1+URiamUJmYhW56F0kXbH8Tm8eXRogo&#10;mlghTQDBLSrsCcAkjNk0JYp7i3FdEKXjvq5UYW8Ho2EKNZ2xeV/IiLEJTR0fVMHDU49AxAyaWuAW&#10;PBU2wcR1L6EBIhPX7JYz0oQzIjBvaJ0AaAFu8AvqmcDqhTRM6hkXeFgODyHIdQI8oEUBGdR2nel1&#10;aM5usoOw1yO3PcRd+2MAnQi9b5hz4Hy9INfAiwmvx4Y5TjQWPPaOfbtAdEBEc3JDBmDKc81lDsBS&#10;aUxTrM2pBSZV0DLmbbxRQOZFW5TvgZdS3ovxAb52thf8d6l3JRMQ8SJa5jXohxakNzOg7zNw3egS&#10;N3TuYOqai7g/0bYHeHuq52h7gHgHLKRf0PysvVA69U4sKDiT3kwgvA4Bp3L2TPmsdHRCYow6/4gu&#10;ghVds4gjlwPmKHLHIuXl9qkXyQ8ZdtXFH39eJSgy+FX6KjEnSeBHO7/hZMEfa1vepQA3hXOOUxZN&#10;7tr+neZSvUfWNstoc86LjGDwu8FtSuGL4VxS+pQSho4CwmXuRouYcGOh1mziSZU1whP0bvwwOWDt&#10;802lXrg8BUyiAThMfD1hgrx/NiUICSyfg4KpqSG3NVYjxrzQhypjpE8wD/BQpfMw5XPzPLhQ79PW&#10;9WjKQmWtAGquEFTeEFxuPQ3HHBLWZgBZgf5pJeJr5N2tUFuQa4XnDXSF15W9RXmDs3JmM3CSrh+D&#10;04uele+wCObU+9gL3srd08vkAKd/rgAwHJE4XE+Ma1hqqQvnuHBeF67zwLhOLcJ6ahHKYYqhMYYV&#10;2FUF1GXpalyZOgsm+UGbHIasdZmodQ2nMHrvEWYqepNF7GiO+NYY3BDFkr34vKaRYkslZXngS9Fa&#10;69TWL/dNXU8BUkEcYozizww5T2J9a+FHPXBOwAwZLEgl5/Sc+zMUdGgDNAaYuslUA5FD3pQcQhsm&#10;nVonizpkNEy6AFy2+4ynD1Wcz+sKY38oNYo+P7z7DNXcSxKsRkgiM2pD73Xa6jtITAgLUDoRdrhy&#10;wWmDl6ZP0nV5PJ744+snvh5fePRHpJJq7B7dpkyNSMbd0oxtWuS7beVaKZC+yMIrfVO+76lrzJA0&#10;h6WhsYiMKLCqxYndoeWK+jAn5qWF02GpNrJmSe5puOwiihtEjE4aXbJtVhujSNZeDN6V38HQwuCo&#10;90+YkoyghiLR9BxzuPEwDaNeV8k5ixgeqievGiiuaRFSAjNW1D0Lra/iURru+euyfZAr74dUxpxe&#10;y4YV5zgjThojlezcIK1hUIeANRqjfeHqP3DyA69JarwgxkmEUwTHEJxQI8YElN6MARk29pJSrUal&#10;eFofwAWu3L/OPCKVim8S+6Oyp7PAat4XkQTjQgimoopKj+pWY2FiJglU1+BRV0P/2pzgqY5FU6Y7&#10;zkOYMBg4GcAgNLkwe8PZWSN8to5923X/MFsEt65L42Z7SfcXj4F2pbFi65s63ZB6NXMj9Gb3Bt/l&#10;oKG6vzkU937+1Xsoryc5UFoRSk+jSaZzcvqrqccqn9U6TmTnRF1DjcKgMcBNjb9jnGj8ALUTLBcw&#10;T40097RScpmxXQsoX+PANU70ceIcB/g8ATrsr+E8T4yhqf5kJt8iEcjl6S5hGXolaGdErJmc7UYq&#10;cfwxelDli3DC8PdCE4D6rMFQ8mRDRh4qxCTGmlfiU+B6uTOPRPgk3X4UhZYLNyOHOzXWX92gHazX&#10;z1BS2nU6Zz2b9tbTAS06uzJkTS2VhhdvVz3u1QF2DgknRAEy5RSl4ljXaqAB2BrjsTF+/fzC33/9&#10;if/8z/+JX7/+Az+ff4H7A60p31n0MNb/RDpppExc6IjxIBgfusZpMpXKVcfrG8f3P3j98w/++T4s&#10;EmPiuoBrkKXlBCQc/Yoj2HTDicPH6FPRYThL0ciA6uQ0S+QIbHzTwaS4BlfEhxSANTLZAGFhIiSh&#10;lc6aF5YiKumHOpU4RqsuRa+rg2nl62T/a20M9nZht4XeL3yaVPazFOAIHDIaxYlx1ZHN1ykxygcw&#10;THXutWucx7g8pGuu6fcUhmPMaD9gPVP/oL8BYhF+7lRUKYCnsAp8d119Oc9FsW8sNcB9+FRmmlNa&#10;bqlmPXy4x6755lmjGvz16dr990/X6HbL+5hDUVMW8XObK4LqpZmLGPP89Py/jf1+z39jLnHg9Gv+&#10;2b1T7m2spPy93fnx9/f0Qv57/fs0xt/NVzfh+nKOZ+2565S8w49k3pT8Hwd4G0M5RZA/UdOA3ZjD&#10;vU8gdOrJxrzfOwwK1/Px/7fGS/lMVSb8Fr6fXr/Dm3/rUeLTGhFS32tb9/Hc517mfzcuySwCve+f&#10;m9R/ofLPAAAgAElEQVSC9ZG17U9jqv3Wvf5pfe77JZ8XYw4CwqAGMY9HFbokl9SbRPWzNTwxBmLq&#10;zrCGxyPw6A6LTrDUScFRXEnPpAi3hBSX0bryVKzTj3QKd0gD1DJdhgDq6Q5lqg2B5Fp4G/CcmH6g&#10;USURAWjpbUSkEmvB9fRit/a4XIs5ZIEo8u/OlIP5QAu1zglVRiQw3RePraYC+o7ZtDjiaJovsrGG&#10;V1KDRjnwADVPA4iop6DkyIvweQcKEwWXKe/2p0scgIgqT64LENF6GVBFGcalDJeaCh2dMcfE9+uF&#10;//V/GP/1X79wvC7wsyOKlk71oFKPaphHoIdxF4WORzqIKos8nYELS2wKYCKPSnGQJY6kuPgunKyC&#10;nNG7oJMu1Nmq2aOah9Q9hinTdoSRzgxg3XK6W/qorT+xbU+QFasV3iDQiBadmx7QPDw0ir7Z6CP1&#10;A0wJOL1oqx+2EZ7T09fN9l/CwSlfjjX6Ic1b7R50/nvsrxAgKTZ6ep4bVF2ADo+nAmtH5v+ft3dd&#10;cyTHsQQPQJrkHpGRt6r+et//+XZ3ZqqnMtxlJLA/cCFoUmRlz0yv4vNwuWRG4wUEQFwO4p4r+728&#10;fihRqbC7snf+TDLWx9svV/7Ux3ARv9ci2dv5yuUWpRL942dpkaDX67LANIpTQ5FKd/YFPx7bqrdw&#10;1ZWs02aArFFnfo1cW/yxLvb6ypodta6i0id1d5XNNdCUEDARnYBGHhATqeYRjN4Y3MwYJc2N542z&#10;AClxs3oOzJgOr8csBjulHv0btTNct84oLYIVFKSQWy9n9Qez/Z99vW5nSThaa7JN8rPM/hENrELn&#10;yzwrZtp0x5HhRKsKhMkdGgs3fhlWg99UiD7NiO+FmW/OiSnDnRWn4ZWLRanDDe3qBruI5FYAU8Mg&#10;KouvOr2DCZl67x+aXG4QbhggDCXP5ghadgdGwPQ1M7i1jBImtGaOinBg9O7FIhlppIt5RBrVcnLL&#10;PHs/GxWaX9+Fkw7bXo/sDNMthBhNFWA3YopASEAenKCiYDeUqYoVjm3FuO4wVJABpgeELSuD+Abi&#10;E9wMF5754Vkc3hZ5oXExw/aSA1bny4yu3n8vnkEwHSaADQVebB5hEHJaAiVtRlbzlXemsVYUVpXS&#10;M2VcZWqd8X6/4acvX/D161fcbneLJI8Ifti6tNYsS+O4ofUD3Lx2VzvA7c1gGY83EHesM1a8in7s&#10;RqUwHIlcapXMEzpPyDgh44Hx+MA4PwyiZjz8GnEotRPzYY4MmZpFiSMGdqMVdaegGjY/N0Y/rGA5&#10;95vpiwF9wtFXz8wgc0LBnQCmu/pcxnmm7FVz0qsDd3qGQspmZG2acEhFnRxfKduvWHVVUg/R8uOE&#10;Xp0vqWflfNv6haMi1I4s2E6EjoABtEyrCTZHBh0Y/IbR3nDSHQ+64QOWkfEpwKcqTgWmrj0pU6HT&#10;4IEiuMP4lTkBotZEaFUcepWvj7h8qsGeiUYQGDQQ95iEEa/YEgKXy3VY27OEZTxcDpPk6W6ognhm&#10;2jQnJs0Jdl5KqmgiJt+ggE4IAZMJ7bDz1fkQYDJkGqzrYzQ8Ph/OGw/PPHPOFM6I1sxB0ZaDwn4+&#10;0T0TyhwZXiyXGUfv67rma+tGSbRwZPh9WW9oRVbbvl8FeDNDozg1iFZwEtVztYbe6TKRCRCHAkZL&#10;KD/mhskNmAdUh/GmHjzW+esx0GTgmCemnF5U+QPn+YHH4zta+wS1DxB/gPgT5/kBwQnBAGg6vRjv&#10;JnGOQwrWhgoJaUlVwQR9fyd/CL2v6nF1PjzKO3ZUOHAKT1vGz2Ww3RhP0VE3E1PQazw2YpNpnZPC&#10;SlJ5um67fTVanbUvX5t9pAaSxd3qGbChFETfKNcb5HNJJqfWTvZ+i9rxhBk6Xfsmy7S0KTEIMHOa&#10;OXxd2Nga0sHQPPuqQXBvii9vHV+/vuP333/D77//jp9//h1vbz+j9a8GJcUdfnLy3kRw4x4grds8&#10;FJe6AkOG12I6IeMT4/HA4/GBj48PfH584MOLep+n4ByCMRQiDQENJSlxkGYSiucRUhfJucbSzdNg&#10;Hj0LWeI8i+L+qj2o5lrHvkXA1QFZZ0zJdc9EUXEa8nVqrsOteqBlsclreyLkYpxtgt4UFsIT+29z&#10;oecMB/00pwVkIsHacoplmtLSvsmAKtM096fdGDqF8/dAZ4n3SbxLaOZ5Xta8q59HI/BWNQjc5UfQ&#10;ua71Wxkbxkuk+BJ63WxBcBXmJqeJyie5d4No4kO6/F5t1EmJzzcFGRG1T7iqC9nelWdQnfAVSbS6&#10;dh2X7u0srdTv2Z9Yh7iGXftB2DNQLsMFknLSqFwzPup4LtOkYYgrTyeNdJ5r+5uqgOtEqe7N06uJ&#10;zK3+qkPPbb5a35UNQsno82nObSj78qK/+qpvl/5QtBl0RmV3RoxwSCm9UJLT2CvjetJ6ffdivIVo&#10;0wAW7S/O+HT/sofFpqdkKGtfLIFaRlzeldXZmr9GDoRQ8+/U45VDqQ0jdAjljUBij8Te8VTZbXZ8&#10;rikindZ4rnO0vV5Ne+6/V1/GTTEfwcReXHPJxLqOxwyXDeAOYit0aV31iKByaiHoK5ZQ9JC6p229&#10;oraLYAmnNPin4d/5hOh2/9P0+P5fY/FofKAwcl3zTGpYtHV9ctzRRskjzK+j1Vhuo80aicnc/YC9&#10;hAqKsr4goWLOItrMBHUq9dzWKpKL6sDVhSlcBBPOmX4oExgwh4cfHJQb5HYAxwFuDWgNncgjjyxl&#10;3BQQg3YRYhC/pdMk0llpfkB7tyLfAIi6jbU3mxw/GFtk2ISOB1QVnTq0WeRb6w1Hs2gwbg2fU/Hf&#10;//mJ//cfH/h2f0Nni1B4YMCcKYwOG0pgF9d0fGicDV1ZUyoQSBHlEIbo4KtOS7mXAbjBJvdr0AAi&#10;EjkinTjpiGL5VcszAnoh1s10A+JuhhXu4MMKd1N/M/zufqDxzaN2bkDrULZCiu7+w8TiZMatlxHE&#10;xr0iZrNwqxsXh8y8bjpsSczRgsgrMil0Cqf/jBMixSQ7oFaFkshpMGV6pHW7/MpdSbmlW5l/44fP&#10;O7F0qNiclq5UWfCrCHWDcPgzPrmazOVOhXDJ6itrTnzb+K88IvZz7HuqbUf3t/Gt2YlDxP598BA8&#10;3RF9AS0+tyRQkXCE7fAYh85lkL6qVZHN9Oqh5AfiH8mu556a4u88M8X+msNIVRfnQoRIxLAaMoje&#10;OsGrCpqw7UUxnieT0eYEj2kFmVuzugZuuGi9gQQYohZx5Xj6ZmBRkBiUHZEdXJnUnMJxEMOKAl20&#10;fRk7Pb1BXfidCq80udbhR9rc8xxT9mNB461NQeXSkB9hNMqWdGVlcBglyYye+bfzjsgSILHvzRBo&#10;c8jqtSi88Do8G9DmSnNjR40K8ecyB846kPlqWjK6ryN3BkJe2BGtQ6hjKmOo4d83Abo6rTGDLKR7&#10;wYj5Z+HI6M1qYrTuWRgUUDfLcVGhUGJuV92V5xV9pS6/VuWWo6n5/o9IbjPmhZxjKAOiDZEmEXI5&#10;9gQknBMT4MMCCNqATos2hhzAPEHzDnghahkDQgOEE6zN4KmIzdWlCmJLd7SVsLMUoaH52qZdNvZJ&#10;FKclOP/TJMl63konb6pNF+XRmXvvDW9vN3z79g1fvnyxCPJmekdrpmMRA61ZlHnvhzsxzHhE7E6M&#10;2x3tuFl2BiVIZa5CPjN188g6iCjrVRdDPQtDEtbjA9N/DG7KasScjxPjMTAew4znCoOWSqNQDJ78&#10;+CDpNGlNzXDs2SXcDtu7S8JZv1Us2IwAmprwURp6JYqhPQwowWusQ+48caNJwpqFAX/tf4MmWYEQ&#10;oW9kVoOsQBLTPZZ8AkIel/mG84gI7MkzVtlEVrjGgnr4gPKByTeMdgf4DqU3CL/h5AMPNAwwTjAe&#10;MEfGEOvPCa9H5g6MhNsohh6KqFeFOZt0XYPQJVL/DtrWMqfq2RLZSOqJSWn1Hodt2/DQPfMqnIci&#10;BHh9BlIBxgCNAZIJlglSAYuAVdAEaLD37DIMIGBatosoY0RdBtf7hRraFLSmaN1goYAF9cWNcZb3&#10;jVs6KRJjvv4my24zSLBwFHvWhXsnV8ZGvZfX+7ymFafHcpSEAb9mWm84+76zbCyhk4Y+ZM5aQiuw&#10;uwfC7pW0D/U5FYelsmLgfXygt+/o7R3EH1D6DqI/QPQdBv/7mT+ha4ehER54hVhrjgj2qq0pQJRn&#10;m6UvKiIaPaB1VkDI4pnPmmI4OJBZKksvRmj6/szgQ+uZKlJ0Sa3sA8m1U9FYus7iQeptaraZtxDV&#10;O7A6WlXrMqai9sSDCRFct1bepm7pwgDSwgUKp+bKyliZz2GDI/gJJYdFtPiBOTAmGk10nvjy1vHz&#10;tzf89tuv+PW3v+Hbz7/h9vYN3N/KuY+D+rBsMs6/nw8F3p1VG0G8rsscpSbG4xOfHx94fH7i89Pg&#10;pM5TMQYwxSGh8CLrPnmS5lxYf5IaYjdEbxGG9YAd9alc61bZ4OUsVAdmWeRGw42sLg9aeS5VFz98&#10;37eEh1zBtCsjI2wtu+Fp0arGvJMF8OR8R5YisPiMB7aEzkLu9dMLjROZC17Y93LKWbepq+aZJ1Pk&#10;fF9HTdJFzH6ZxnzqNq+xfxSxpyK4JPN3EOeyWAgNGa1L/i97idkDenRgsU7CljK0dVC331o+X8rI&#10;vtiACfx16Ls2u65fjOTlH5f3VJ5nn1cmuD55dYioLGhnWqvtcoIqzO7a1h5/ue5/NpZT+b0iEu2j&#10;V9dGhOlSiMwYfj1Erqe//kj3YT1d61GoVwtH9qvMczXa7w16H3Xbf0G5uW9+9JxsTZ+HcfGOLwFx&#10;nQXfrVqfh/V8xPqs6OLV7/hve9L+vhiqACxHU64PrYOpj4PiuqeRLq5kEcGAKXx8mdIYy+ICpLgo&#10;0Jd2FS5UYy493csP0z92FP3oRUV/KnNG+SHSEHQxUmn2Hcuj+ydOpB89fnGHV30vjKXSd92zJUIE&#10;jYHWreCzigeriQt1BWc2j9+SLGaJwRA0+tRtKgcWhuE++E/sIxGAPBNBuKxtDOEF7ygZEIEn7Wdj&#10;H66362u/9mx0qzm6Gq2bLDRy5xGqSDgqZj88cyovUvoaEiMPM1LpmQANQy8tqIxwasT3cCdG8lqr&#10;kxBKlg3S5REtJQQRfRaRTqFgyQSrRQtaL4327SACjw4VL5BnjgmrwqsQBggMVlMuiBv4gGWCqPVx&#10;zulpvmZ46doBBfrNsnxOdPzHQ/Hf/hj4+0NxvxP6wRC0hCaQshcDwiRxixWrYHbyKII6nnkWItVV&#10;ZL7K5J217nvNlD5XZLx2RO7pXEKKEhSZEWJOFQKogZphdXO/G2RUv6F5hCXzzSEvmkXtUIeieY0T&#10;iz6MHVRzkez8uyJewngwfW4SnsUNE9PxnhPL3gMGE7rN5yz5TZlD1GsIHoFthkybK8NBVnY02TSs&#10;lj3CTvtFPQCMv+V15XMj4QvfSl616yvZYvwdymJ5fAoWH8PGA7ZnXI+BhR525oGIitn6h+3mnaW+&#10;VDWKLCgXbM1qmRu6fJ6OomdZoOX/a8MJZ5LKsV4uW898Kflo5Sqs8V0P0XXq6CLC9t6ttSp6rca+&#10;Nx1p+g40iFmxyEohaBPIdFz11tCauCOjW1YGeVSpHHkYMkOMGdFbY5D3ryYCMsHkGlx/TOx2YOnr&#10;9LQuPvIXIvsH8lpfr7t9dZnPpym8znhc9fpTe7MMIFAganxYPSLD6laGH6CjrpCLPbVrhJ2PEGF6&#10;vRG6qOhmJFhGobBsmGgigAf0tBlWEuiY6MxIIz15lmFkI+cowslvOomSZa0JGqYShlhRS/sBuKvj&#10;jyvS+JMODYc26WZoq1BSZjwrc+fXL94Vv5/X9fVKl7PWi2spjFfJy+w36ao/p/m3G0iZ3fCJFU2e&#10;jowO8AB4QvgE+ATJDdSGRXHrBHkxW6ETDQ93fpzAOAF+mGEODPF55UZWp4pMHSNxZweZALZ9RO7g&#10;UGT1xNwui2do2e20zYe6/mHr8Ha74cv7O96/vON2v2fkeBg0DbIlIG+6OzFu7sjw98cdrb+B283H&#10;VA0AS9VNuJ8wLGv92wqui+tBVhPjM7MwrGjwB+Z4WF2Mc3qhVYNOi7ImK11INwOazYjtqyiA2nvH&#10;7binc4Yo8psLTUmkqcGdXkBkbcRMp24oBKW5IFjVMxS0zIYWOkToOJGhVf+OzKmlSmfB73y/dF4i&#10;yyapkt5Uazc2R2Z0zgRBW3PYuI7pTgyrh3HD4DvQ3jDpDQ+644GOB9iLehNO0KqHoViZqaET6UTU&#10;qFi6eMyn/R08bzkf1krZfpTtuyXwF8+yvbFkGqRkfaQjw9sSXT/wtifcQWkORcwBTHNkkDs4mtoP&#10;xGw3jTz8hQxCEaqQ2aw6zrTMKcuOJwxe6yciYF4R9uF0zswICv5omdUMLMcD2T3Nvw8emplv4eB2&#10;Z4Xtby6Oi5WhQeEsCUgZWhBV2ZcaGBa8wPfHshvyRne2VJJ6e8K9JJCpQUBVqaqqkBaOzBOTb2C6&#10;g/gB0AeYPtDpjkY3//kA03cQsWUkygzkPuc1lPqGTfSu+y5RGXLTzixb4eGszoBNn11G0CS/agZx&#10;WpWk4MWNnaojljVkd7Snmo6iwnoKlS8edn1foamWsyIc41Qu1XL0oH1CtufEPoz9RXEcy3EpIuN8&#10;fVf7mu91760mvwre5xmEyUcBcqdhp4mjCd4Owref3/Hrb7/i97/9G75+/RX3t29o/d0ggbmXM2UJ&#10;Oii5Ilp6SLFmCJljkHFRD2OcVtT78fmBz88PfH584vE58HhIcWJEDaOVhaGX6Y7snHTowM648GmL&#10;+RCE0zpk4rYYNjukJbFEt8klwLOhjOaXnuXoDCgygWzvSlnxLODNsV9b2gxzPRVYhdKDDuphkwqJ&#10;hU5ZyM2hC7nwq42UEXoJEFl3FfZtpzBdcJxljoIQY2/Hflymp9wkm/yNhSPsgX/XV1iG0j6RDKZQ&#10;mGaiIBa01JqGENWbkK5DsBmkp09RFRkqk7fBGlUBj3I6LAz3eVxPw1zcDLm49ntFUkMVVpuhcsHa&#10;5dTe93FsxnofcS7OYpRP46/jApDOoMplovnA7K/TtB2oSx9ezEfx3WxG1yIF9meifP76ZLK/ntaX&#10;nrpTYwbsC11EvN0vLyGsKjPfnpYPMKG8hkfPa7UPGIAiiw2X9p+OyLq5MYrv7V8RXzBrY0TLcAYz&#10;lD0xoNrHvZ0dw9GNv8GUNg5Lfn0Ih1d9fGG0wi7gwwm2+qT7fJa9GJNejrobzS1Cqgz28l1laD96&#10;Pa3ndT9U0X9tq+7/C2EXQwPCU+5pq0S2/bRKOCgizqHEbOeTw3FEkI1usF25+Ae5AqvtgDarxUE5&#10;H9NZoh+aC745EHs71sfeR/RP4C4mP8pssPX8MBQkX3C6Mt8B7WtFbgwXmHF96koLhg08VQde8HA5&#10;5X4IxDTnD7tiykvKwXGtzABMjh0ct1PhdQQomdNnc0i7I0NdMVAiMzSrn6kUppi2bimyZIY6odMK&#10;90H9UARfF8saGLMDcLiFaSntE488TCjU1i0PpTYy5makNweGWFo/M1vRcWr4YwL/eAj+56n4Kowv&#10;fCBSO8Wx1MXxoC1qcTky4gw602kcWS2a0cKmRLWlK9R03o3VKOAOCyMXn2OEYr+KPapYdoNqRHEF&#10;p7HaK0QNzZ0X7XhDu72B+xu43zMzw7A+PdowCtVqraNx5VwrZ0SVPOoxsi7s/ZgTQybGnEvZ8qya&#10;cHSEw8XkbVjrVqRb7D0V3/9xaASsiK5q4laH3lKN1Vej9TJm4OnFtI8xpEWVn5tWeGGfQGQI2AO2&#10;zIPSJvBnxuXK9+Mberof0NKVH/DpTU+CJ4PuUq1I3hd9ubIb2po1vpcl8ayX+iSt87WkbzhR7VOp&#10;vK50akkpwrXVUFeqBMr5vqp4eY/6Ul7kVe7F6FM0QPmj+YOMAp6ImgEWrSWqGanMTTCbgpuAm4C8&#10;Xga3bljA3A1SooUTI7ICaBlCaGUVGH/GZhRS5yeJb31ZO/i1EY31iuaBfe1j5Mm66V+rAftkXrtR&#10;gqoKXAMlAa3ryYlUYQaWOGiZzKfMlojPw0Fhh2UFT8JkhrCAooppOApoRdYOh3cao2N0xxjnYZAB&#10;Y6QxzG6dZq+LZ8uK/AznokVodyg1KDUIsTkyvM7GORV9ikGwNKstxQ6NKDAIAQWBHG6KG6UjK50W&#10;ESOj6n8/uwxzL1xVqet19IL/FKazHV5D/4i1cOIIOYQ0oAqUw0itAIllU1ADkwDUQTwzM0E9ilt1&#10;YMoAxBwdjR4A30DzBM8B7ifaeGC0Ty+KbUZkHg9MjwqdMgzaTQQyLdLR7bIQWFFRiDgkUZkoXfpW&#10;qqgx5z5rTJYlc7t1fPnyjp++fMHb7eaQNQ0torfhxgcvyG6ODMMip3YDt5vL37s5Mdj1ypzvtTPg&#10;TgwVi4YPg1PUIzA4NCsSLPOBOT4wxgfm+ZlOjfH47sXsJ8apGNPrhkn5KUZvsz3Xs76Pn9kyV48b&#10;jtsd/biD+wHANMNlo1CL6p5u7PT6WaGL5AT7h+p05JLMDdjr81wPIYRDI7IELHPBorYzm6E8y/SR&#10;gIZz3Qklm7Gc+2zfUH624A/9x43M3LrrRR1CB4RumHzHaG8YfIfyHSfd8MANn2h4KOEBxYBBzE2H&#10;1jTY0YDKCvg7d8RcsjN8UlDrCmhEqlRRl/pnyczYuHpMZqy1G1c96iaLq2dRam9/un4N8UwMhc4B&#10;GhM6h2VfyDTnhUzwlIRwZYdi5WZabACu2JoC4LKmBMAdOSoWQwYVh5dd42SvNcUURs4lJ/N9Zktg&#10;OSjc6bGy25wHcgQNhLM4HB3uMGlc5IadHRp3c6K26vAgrCyO5dxoAY0b3yeoTOgUrr9f9kVqoQ5r&#10;FcyaQCZnxAqlgw6A7gCfYHpHow9YaeAbGu5g+gNEVpT+HJ9WZ8Py3F2fY9e7Kalk50dxJo19tWTH&#10;MrKvPVO1qiedwRSnYrSOjKwYrwtc5wMxBaYbSvYp+5d2ol1bXjoDxcVP3Xh+WXbKxoVpjSt0bN3m&#10;pn7qehLFaDzjLc5rccEmc1PYYs8qXgpXymgteQzOGyO4tZHg1hRf7g0/fb3ht99/x6+//Ru+/fI7&#10;juOrQRjyzSGl2pokuBNDPTAzxrHZI338Yo7zOU87A29ODMvE+Pj4sEyMx8T5UJxTrMSlEKTocnWO&#10;ayDpgiBaep3NRtG9Qw6m/HheVIIFo+QBIeU4XA8E2J2RrXf0qLsTdmM16WX2iiUnlvOu5TqTo3es&#10;8zYcFhEby80jRcgZXd1bmdURWOPBTV4Dw2ixzFNpfDkwiszYPk+2Umhu7en4HXPNQcSpFqyJDW2T&#10;rvI8rQPLJXilH9p+GFPnQnLwee4oFwD1IdfDGPLv2r3rQ5+/KmkzWzuvXoUBhpGtfLw9IleXnp+t&#10;a3JeG7/Xc6j0b2P4l/Fp+f/5m6LUKLYNlv24DnHrR7ytDCgYTlUOn69dD76eLOp3P/4qCepPr3l1&#10;V1HaUrhoMdiug9OavctabdxktWsM1w95G73xDrmT/fe59HlZK1Lbr9fXZ1K5//o5Xv+dh5V43oWu&#10;aztaTXh7tsiFApLp2vs9MyDu17JWz7vpInzzYd7TUOAQRHqlv/Vmc1S9JI/rvMZbo4trBObTXa83&#10;xdbedc/VK/K7zfBX028joksd1NnRj1VAcsKtt364CwfGLDSpOQv2Cmiu6CH7JQRHcs1vTMg4rRMD&#10;zKmA2eHCQ9p01XRYY77yPafLGfjRFrm0WRjiQJvROMuZp6HfxHr775zDPPD4GCGLhkSg2jE1yyVm&#10;t9jn1lKVLYLKDgUMFvKCVg00AxrlQHiRQgEXkE+1C9CIkHdHENgN4uE0JMppV1A6MkAKah2dyHDk&#10;6QGCRfUZPvIZ8hVWRNOwp1UFUwbOx3dIHOyHRToLLUMLVNGPG25vb6aIiEI/fX7OE4/W0NqBt5vi&#10;+znwj88T//1j4Ns48AvadmAWF8EjDDiJG2kRwiEvzanjDhjP2E5Uk6oHwL5IqsmTGyd5BG1WVc8g&#10;m9wAIcuBEfUwiBuYO8AN7bjhdvuSDgxqbkxpd3Ne+CFMw+EUChpRKhzwtU4jomZAH0SsiNuYrsCG&#10;Q2MMc2Q4XARUQXF4l1ngIGJ8nPuR2LB7mQTUYvJMkWe2YmkawjqMDUvzB1TzkBl8NeY+7JvXqGQK&#10;R0hu5rVjoj7T4izYr43P/kyOxzXRzgtFEeX71a9XX7xyhjy3eTVnvNLg0iGZNKnbQ6n8XPuhpYPO&#10;BfLK67Pq/REVpdCih1wkvl5uevXsp9H4vZfJWVF9L9orojT3p6+I1a7wPVyepToTc9qIShCYayE/&#10;pyh4Ts9yMmMYN9ur7FkY1AyWiEXNEFQgLlpjNAmDi2G0N8Iy2oQDhWllbMS/VO3q+zXel1RKa/m3&#10;619MV5lZ/5+2habLosec1g+vAQfZvgJWo8oNO9TcyLUIQlQMhkrNwSOkECKDoEr5FQYsd2C0htEG&#10;zt7RR8c5Dox+gJvVbBh9oI8T5zgxGqGdjDYGBjPOwQZ/FHj9rutZ4e6Whmn1OZ+ieAwBD0Hrgi5W&#10;/J2nojXY2hUYs5bGNL7op2VeCEj4ElRa/fErZE1djlf3bCEe5dkVlmBFhIcj0vSyjASHHaYNHk2g&#10;0kBi0eYkEzInQB2gBZEkYtj66cjgG6gPg5mSARar/UDnJ9A+wf1EH4YPPzwLYQx3aMyBOSYaT0wm&#10;c24omQOJvGZJNaaFnuRMJ+a0+RwwLGrzfjvw/v6Gn75+xZcvX3E7rLhwYOazeiYGGfRE66af9Gb1&#10;pYhvoH63TMh+T7jPpPtwIORieWaDGkMxI4U7MOZwXWd4bQyDlJIzHBgPnJ8feHx+x+Pz07DJZxj9&#10;AXXHwOK/SDlXT/hwvtwb43a/47i/od/frf/NHBnsegtczwotRsjgQU0VJddJ3UTlOpMFKcYTXbdH&#10;CQ6RlXmxnBFLb1zOGP8uDDAS+olnYyRfX/CwC0r3sseKE2MVJCc0BjrMGC3EEOoQvkP7O6S/YRRz&#10;NaMAACAASURBVPIbJm44ceBEx0lsYKS6ok6jCGpEE4fOFoEw9W/k+aCcTLXI9tiHuSfDubG+F5Xk&#10;zLWdWNvI9pCAQ4waGWU/iNObQVt5v8YJHaftKXHHBcyR0fNvRSOgE9DV5RwZHw/9azMUZ/9Njk4V&#10;QNl54YK+FT9byMVAlo7qzaFByVNbwFFxyE6X6xtknzs42LHpw7jpDg9r83AoOa+34XCAKxMk6h0t&#10;5wfyO2s8IZmqNhGGxxhP/G9pJg4FxOlAADfXd92B3u4AfUK14RBAlKEG7AWDrrLoccIHgIFJAe+6&#10;MqDhZ05N3S9+PIBIY57jLlpruMmLYmiOUSrWZ64zVetLrLHG8+H2B1dG9Cq0/Lulq2gQwnbJsmMV&#10;/bTuqdQ2l43nSZ9/uhZI24RftN7GGXHXY69nCKReTtGcfaqmxwARVBXOnuU8YizTfiOgN8LbveHn&#10;b+/49bdv+PX3f8dPP/+O4/4TWnszJwZ1BIShc8AVRVhHfJmveImo1e4Zw4t6f2KcnxiPT5yfH/gM&#10;OKmHZWOMETB6YbR3OqNYKg+OSzqoLoyYHxQaSHaYukeuuaIomzHPIdCX07IxUh+MDCurx2N7tmjO&#10;2VcJ3lP2Qzgu7MVlvd3RFwYO7A65HFPlXbT6vjlT006yeLxdvw4qga6xZelBS4CgINLBRIp0L2eB&#10;FbASNr9t2TczZF2Xsm0uN/hH9eBHSB3XRX9Cq0n2IaGl1mStFvTy2fpmeYXjEkLmcl223xZRtX3+&#10;6rmE6/Nev7jMzmo/76QwWpaZdMVjP/6U/r98FWbxQxZVrv7B6W6byWqFWpx0b18BYC5lOe/enUHr&#10;jqcjCyr5PFPNq+u3kVzelz5v7df7dXviKyfF/ogffe+bL4s+0WV9XvW9rlPM0XVe/2yM/+pzer6E&#10;6uwrImbENmKsFRBK+tbVf/F6juv9Cy+qa+JswxmNvvjusljrj42TvHr9aN2CydELveBFe08C5F89&#10;98X929+KVWfnuX+kAItC4anNOMtQyLFZZzornuCd6jqCEDARASmm6WRTEGYe+tQKIjgm7TSs5xmO&#10;jMuIn4YfEq1IY3eAVLqmjE4Jo1jhiW44gAwTstX5GIeYaEoKbZAV4oNYEc45h0ezu5NB4dFt4o4Z&#10;FyywSCgzvBkuK6B2z3TYKjLpZNkcZS5CqW3d0vC9vkJAb1StT72GhUVJRfr3DVDBPA9M6hhqka0Q&#10;cx+AIwrZ53KaMysOzKAGiTVy/gsFIFbge3BzGKWG48t7FlpUUZzniY/zA3+Mjn88BP/PPz/x8xfC&#10;r+93tBuhN896wAnAi5HKiibPQ3ykjgNm/GxsxsckQ1MKU50u3+2WRjtEaHysSOP/9EN6IAKoGl6n&#10;OYwamKwo53G7W3Rrt3oXVqTzZg4mPgA6PMLk4mxa8XOITSa6iqymA8ILhooX1R1z4pzmqBhzGpSC&#10;R8km9MGUTHOPdoasonYGX2aGQXKHRkccQotWwpxKrQW9LZ4dSuLimuvwYjBlnNkXK8yAkrSRa/r8&#10;Srarr/WFv8YBq7z7z967v8J5Y3TyF2XNi1dqCN61Zym9Hb19BNd5ou369YpjYOGD8RctaX8N+di1&#10;hkvE3F8fWmmDi2ypvb44fIrsMDHnhvH8RG3POBGIX6NkRraEuPHDOykAVrAHv80h4DbBPL22QnMI&#10;Kue7fuDqoluEqDDMaaHOUmH7n8Vmk4kMBbHQ1//KPP1vv16T95++6mGpqjoJK6IMZW9YzZEgEa1M&#10;ALEVBmcxJzZBHK6J0FjRm7gjo6P3iTE6+hgY/UA/Bm7jDeM8cY4HzvOBx+OB83HiPB84zxOtEcYg&#10;TJ7G99SpcFPNwui8DpNTFOcQ8ENAbD/M0wxvXi6jaRiE1lysH83NEYEA/2u0/5//PqURBV8wox4U&#10;0ClW7wNG72FAJgJYBUQCYS8eLAISMqKd4jBU3WS1TJAeDk0zQc2MqrjNxOIe5wPUHqBuEaHHHJD5&#10;gTkfEDlxfn7gfHxgnA8v6j4c/sKcGzROcygKICSYUWdD4UbFYs4jZNx0Y4OWfH+/49u3n/B+f8tM&#10;jIjUJpi6ZgmNjOPo6Pc3tOMN1G5Wb6rf0G4G5WjwRPX8Xc+NYQR0SC6ZUFwcGXKuTIzzAXnY7/gZ&#10;j098fn7Hx8d3zIfpKYTD186Nn1p5gwv1YhwPHtc64bgfePvyBW9fvuF2/8mcMl5Y2WjTIcQwrB1m&#10;y+nVErnKzY33HsyDCfIMy8h2DSJfe2epQ2Gskcgiqb103UgRBjfBmMUg5joxMXzd4Aa0tQIRvR+F&#10;oqtxLfSOrOFFDaPdIP0GaTcMurnzouFBDQ80PEA4FTihOMOZ4p3VgMGKwF1d9WXUMyB80Ol0gzt3&#10;8vwSjqMKJ4XQXYAwPC9VRjPgK/V20/ShcGgrnV47ZdGDzLHOEMMcZ3oO0JxoOrMPEfrS1QoONyg6&#10;c56oWQ0wyavdgAA032dQhVoBE8u4cMdCOHcCS15h55Ws3+cErIBDQBmfMXMozOHh2buKyNww5xxH&#10;UR0gHRhZ4yZYenVgUDhCpp1t0hmiaJ29uPiCmzLjqMNRcXNcfdehvP9ZX8L3osQ5zjsRZymO/iY8&#10;MafORC4MOjPQJ0QOtHlHmxNjmgP9SHuA0y8+gTncWbSO8LEX3DUbHXH2UM4qMRftYkOsL3cC786E&#10;tY+dIgGoZ9eUzV5299UOkGqZ5n+FSXhg03ZRcBbdLs3vdZ3f1pF7ndkFJdsGAcSgl4MBPVlIo5Xl&#10;EyS437ZMGeV+bswmP+GASmlY502HZDKdr8ECEXsj3N86fvrmhb3/9ju+fv07bvefwHxDb3cwH9EJ&#10;uKXdhicCopnzEE4DdmeVnfk0+ZO4TBWXM58f3/H5+Wl60unOixMYw34i0MM2c8ib2PTkQRyU66KR&#10;jVfWIKWRrk+fTjjr8Gz8EGJ7swHkwUC9MY7WbD82Xo5Ljlo77Pq9Z3uRF1YHJc2GE2VNpe3BcFLb&#10;te6IcnKOTLqQ4TEHdo6Nv60/kSlm441A8DJGvdSyQpWLq05nQFLOMf1ZBekA6k6N6+S9ODeWyY4A&#10;MHv6yq6RsjAKJOpIhkXEeZ00kp6yLcDWIJAkzJGRnSU8GxfjoOYpT2kULYfBF0zk+T1tv9Nzle0E&#10;szQRuTGhevrPD2idWULYBuEDzuBTMmOlwG03lXuqQli7H1HYlQiuC7iPLQSkc+6915vDJ7SoK3Es&#10;6WDL8er0Uect5hN7W2m0jDav67TmPJ9bjGGVHVxGiNfhjnF/CIDLvGb/rlHo/ow0UBAAT8UtbP5q&#10;XKZtHqNPvpHjfXnSdnfFStIlJV551vfXtQ/xaI8ooo5UnSSeHsK23qOljWDINXvjsh4vZf6+l6y+&#10;wMociIPybpy/0ppkG1vvqsE7+/tKYYiXFiGt/ly6XvEn99P2K+hoC6Qov2lxuesTfOqiPRMw+WyP&#10;+jHBFWsetESZtRJH0zX2pUUkrqF3Tmi9X9NmdGXRfE5j80REf4fGG9MVUSMWzehKSp4mCq0yrcMK&#10;uSMFWIIr2t2gzzhHudNejSQhx8JYVJWTKQpgQKlDic1ggCXMQzasmATrh6pCG/ykF8r0gqjKkLjA&#10;9I2ZVnhuicePKAAdzrYdrZoY1BtEDkyF1Wpgi1xuMEiKxg2jH5jHDYhD1wwDR0SRScoGIphhUAQ6&#10;rG9pZJmC+TjNYN6tyNfRO/qtObRRw+ec+I+PD7TG+OXe8PevNzx+VszOkMaw4q8TpBOizY35NaHS&#10;1ksUXhdjRQvbPNn8cCjcvgfCIJqfgd1JoR65oOk0Ef/coKYM85SpgR1yi/iAUrOoycMcF9xusOKU&#10;3YwKsU9o4f4qwaPHVtSqQUtpYpNGBsh0g4FMi7Kdczkyxpw4PSPD6oo4nnfUE5EBcWdHwD9MEVjh&#10;NNNjDDt+unPLIKpYFY32yDUGe6kYx5cmoMHrY6jCMQxy55DzEFWBZKbG0jnsYE2Z/cPBB7YXJcSf&#10;xkWIaDZsPOTVK1vTSjVlu2bm1X5PsJHUYvZL0mCxP+yZV8f+vD5udc5oMaT4djAM9kxLy1nSjrY+&#10;ad5qPDvZrx8KEgBQdUvhri9zECzeAqrqjXM5BSKCfEGIFllUDtJU9KTIVLCC2kVnuChKy08cfCyM&#10;KmXcLj9ENI0lOR6vD6Mk4GbGdmEGi5oYmQK0aZGXrXnhZzOGTOEsBt4aY3qUaUBmiMMtBR43kx1w&#10;icphjWhbQqPVRfMrftC/o1fH8h+oL/X1iv7yiyV7t/YoHEiuK+SkV3ovN6ROQHaY97VTYuMtBKuZ&#10;oQpqhCZkUYHNDu6jMcZhvGuOA+cYOM8TfQyc48TsDf1sOHrH0TvO44FxNjweHed5YgyL+B9TMKY7&#10;lPOQboZGnQJp4kZVtesDtqrWyvJxECl6s0y6MMQyFm1C/5yf/JXXX7n/ek3YPBbUTo1fBRL7KvaU&#10;H1ahAKlFTTclMFkNGQpoGp4QYTfoGo3LjNS+lrjfUIF2gchAvxmUDTRkzcCIYtZyYrxZdsY4Hx41&#10;GhjeH/h8fKCdJ87zBM8TY04QLygedUOqTkkjKpM7MTrj7e2Ot/d3vL2/o99uCW8T58I07DGjHx39&#10;dsuC2EQd1L0GlTsxFA0Umcc+r5turhYcYoW9fR40IDRPiDy8LsYDctp7c24Md3aY3sMEUG8ADjDd&#10;XbY2GIhDFLMu+n6VFWqY6NwZx/3A/f0rbvdvuN2+QjkCUhSWMRI04ucXjKUiG2YQiMPIBDdoKIjN&#10;smFZ2HsmtUU2x3RQJDKnSM+/PV0ji2SDkl7j7FIzL8UN4S0z29cSmKGZQdqQ9QNdp4Dro6AO8A2z&#10;vUHaO2Z7w0k3nHTgwR2fapBSpwKnWijjUE2ozdSrPHhGVCEzah6gGKJ8XVL4FPrw3/XsnJn/YZDM&#10;lJWFtBDzBDJ6GkMgGkXkPaApMjLE+ijT9h1NCw7CaQ5B9loYDPs5oLDqQIobAYc7DQ4mdLZAnhaO&#10;omAbamE6pMCk5ahiqGfg27qtzEqTZUpkZ0DnPRFJPGWkE9JUDjW+o0ho39DUeRqBRqaj+UCujgzP&#10;2giDp9MsjdBLPYjmDMcEVt0Mr8OR+PuRxcFk8IEeHb8YLy2FYnHkbLMxO99x3hPylEL3NR3LVHhG&#10;447ebtA5oTThRYQsC6oRCCdoCgT+vc9z1PCArmfYXITi52w/DO3O+6suSc4bcjsDWPBvV/0U0I2H&#10;FDZULn3SQ+t1ZS7+tZay+Iq9F4T1eIrkI3KK1WvryPSmw9IVUFeuK5eznGkCdl1YZlD0GNoU7jU2&#10;Ir++DEGFy6VmF2K2LPVOgi/vd/z07St+//vf8fMvv+Lrt18MTqrdwHyA0JZ4CeHsYw/VvPZ0jTHW&#10;y4LUIuNRPMjjfHhNjMzEEJyeiWHnU1rll0Kl8zNFGMEpnHJ5qGCXE+VsBSTNaHyoktkI0dfQtnu3&#10;epsdlkl4HG05KkqmVOxtJkY7zMFhstH+pS4mqz8pnp0mYhmDl8HVH9YVFGVo3kYb053ERCuAbs/C&#10;CJr000aek8pGQtlLWHtqQW7Jts9sutK1u+2/kP8KDwpcC4XNnu6LWHdu0CwjMkN85jROjZq6ffYT&#10;kZURfTMbQbwyI2OH7ImO6OpLHMcUHi1fN5RvxjTS04uu723mgHxQ+yuUJMFidMUAlv3ZN/X6PJwa&#10;bghLRYlykpex4sf9W2/3sVDesz+X3Chm3jaFRKSqP30dkle/F07f9VlUfoA8GeSrbOJUTl7Noz8k&#10;uUIh6m0YWm6p7bhg2T6J9uT52qc1of1tPfSXL7Y5Jddk4/H4s1dE4gd7XRvs+crSR0Ia+J/HEL+v&#10;qG20vq7r5ps3IzNLE7HidU/s8nit7xK4hT7KKF+PZ/1BgU0BepFOiUzvrHRzhXC40sPu+9Dycxl/&#10;/q70pSnsjM9S9knLzESEyPb4aL8YofIZMUd0YaB5G5V5DIVKgcy4UB97uWaj+6IAp+BeECZBwbXA&#10;O4pwypWbCtKxaBkMeCTSzvPCCEM+vhBVBKDlxyABvBh1ptJT8GSbxyw4z+xhBfa3UKSV1nixiKTQ&#10;spVDuO8KFNSjQhx6KjIIGC7UovaF7rsvOC/UMl4gmrBUmQHCS0ha1AX5znM3/Eay7jBRAYZPiXjk&#10;Whf0ZtF+7XYDN0a/HcDbWxonPj++2yFlDBfcth5W+NOcMtQaGr8jio2qKyoMMlivOaHsxvx+oFMD&#10;eT2fORV/fDzwf//Hd/z7txvG+RX0lay+vEjmRYZCSqEsaFKZuYTcUWCHgwYr7OL7gQjrEB+OI5vT&#10;WEpH+wLgB95yUA+sTouMPKyAd7sD3EHtgOCwjIbmqedsRSpBjBkRXWThwOJKePLecF4QTPn0ZTZb&#10;k0LFIh7NoXS6I0MwvH7ImNPxoM1BMebEGMuRIe7AyB93Qhj8RBRT87NsHLw9+l3YO+PswdwezWhY&#10;YY7npglvYIcy2/dx2OeUHYVt1PeFjxjvpFQSc0fUrV/Y2a6PvH7lZWVbmCgu/DrbLryYcnfZDs+/&#10;bZxXqY0Xf8dY45nXLlO5sx4kFHagxoV/rqufuH52f+kFwSNqXxePjmm/qjk5P/Tii1fj8zZ0/edf&#10;Rk9ivnbJHk3Hs8zZE5kYzmuZQeal9AOMR76qyyLxQxiXdgjRmEXicjhcp4WlhoGJFTR1FTRNh4ZD&#10;TI0waJghrrGYsTUMJ+HgcHpc+N/qzo21RhzTWGRfzGCI57DlrZm96mQX3aGuJ13/3PWKSmnORffb&#10;MoBs0UqqDdmO9b2R9YyZnb2aE6ExmcFcLeNrOkQXu0FxNAb3ht47xhw4xoHzHOiHOSxu580wxc8H&#10;ztsDj/PhGRsD4xyOAe3Qh2q8EmQR/0Nnyh7IAGYHT4PaY4LrMOZ4aa1jiGXfzMywCzm8+EHUx/ox&#10;Z/k/+3p2fmzKhBuzUr2yG5yeoVgRl0RmuGd1WT8d/ku9SPCEcMgDzYh8uM4Rhvx4nzJkPtywH3AX&#10;p2UkhBNjWJbG8fjA4/zE+fh0nPiBOUY64WVOCA2z3dkowWRGkdvtwPvXr3j/8gW325tF9MN0hcDh&#10;JwKoE9rRwEcH9Z51p+D1MahbIEEEHqDQcRoaluW+jLdAcM0TMi0bQ/39lIfBARF5Bm0D945D3mF1&#10;uAiEDqIDdpa298X0iLqIK7rfTHGtE/r9huPLT+j3L6D2BvKaaZo4erFOZE4HkOmtzCCNysIK0gnG&#10;TMx7YDl7lynKkBj06l1PIit91IC3Yf88uEzogViwr8XoHTCa0d7Sfa8R5urqUMNki6xHewPaVwi/&#10;Y7DVxph0GNQUzHk3VTEpoFNiXiX1ofojYtlBEpaxdEKYTAibQ0A7qQZccZkDZxRaPkMEw3knKOjM&#10;nQUQNT049GPfVzoNrg/T9GvLPrei8jxnOjG6CDoETScYYhBSBHQyfswM9PghWlBNvJx+weNtnWjp&#10;M6qgGUB31VhOaUBHzK2f2YU8UIDX+pnq6FqtEKQ490VgzgcJPW9BugRpRCHxaJ9Z8v4ZOnjo4wUO&#10;Mpyg5Fk+xA7NyytAIe+LPu2a4Db2VYcj9P220XMYDqMQM0HdSNvQ+AbpRltTzbFs7qYHgAFRy1zX&#10;cNgRufIS+1JWfwh5ZgjHpU/ephnkCEKlUuxOjNSjd70svk7OxPRsW4vzk18Yz1oagSYsJeAyM/ZH&#10;tXF4u+R9DyuRqAXQCihhxXwHL12y8qLaO9dtq/3IfkXrzWAO1c/8tPodXarBpxp6qsKcF+qQbRDc&#10;O+HtfsPPv/yCX377Db/+9m94//oNx9s7Ot3BdBh8YU5S8GCbfwnZGiNgyuWHy2ZVz8KYC0rqfHzi&#10;fDzw+PzA4/P0wt4T5yk4hxqUnst9xdJlVkAnkh8telHPpAFUXAbogt+zL3TNNqXvyfrsjr6jMXrv&#10;6M1gh8OBQenAaIgaabmnqPk1HkTnommqBaHwFM+CQGW5WNBpSGhk8lmOQBopRnoAiQAQ9pee/KYE&#10;Grn+DUQ2zCUhQHXbT8sp4POlYrw7Dl45b4T9jLj2r+mjsQfXfb44aeJZXQg6D7WPS6thw/ZAOJdL&#10;4WxdNqtwnsc43ZER/vl6OMuJKSQTv/ekjXIPYb3Pa5b2vKqxb6xjXVc+3xhQKimaP8uAWFog3R4L&#10;N0mslY4oGJvQHGlaBsjbRtD89trNrddvQ3nW7XnYRmzpa2aI808jZ0wvK+7zus1YtWCsSb3M03ra&#10;xt0vhtnrc66vXQgE0Zf7qL65GPBzbvfVto9KHzfDzRpXCNiraK5hqy9a9he7cXcJUd3oavU7BVV8&#10;R8itZM0XBSE/5J0862+yN7lmMSSNXmwSqvSm3JP/6/bN2nP+eR5o/LOyPlqEaBX4+7atM/y8/vvr&#10;svYvJ+BHdypCeUj9P+m3Prv2ubar+5/+XrONuC9CrqLl+t11vBe6AwHK23w+bceyt5Z64sxcJVU2&#10;jXb8gGbGVF3KW/bjMgXZLb8PisXz6hwBmeoXygRfx+u/w8jMwT+X8rzYtPrBBCm4tro8NdJH1aOj&#10;g57VHbX+HKfB3ZERIXADYTAKhSyVRCznSQpsAtQj4mu6LDxdNoqGkp2sMPW0w92hOHoHHx2dvTaH&#10;DJyfjE8RU/6VLLrTsaKhgqyeqgo4Propw82NfGzwJBF95hEX7OtmySwEmYrHY+B//PMD/+Of7/jj&#10;u0B/OdB7NwiXafACEEujjyoSEkbMJAzLXll4uASEkjeD5+77XGFrEI4MAHZ48wOEQSOY0kXNHBiN&#10;b6B2QPnmEFEeORhOFA5IBHbMz+IM4aXwJ/2LQf0bOdkhOoxMVkx1ZWCEIcgyMcKRMSzi2Qt6G9zU&#10;XMVYFZmJUXkLYHAkIKSjTL0ujmUS2eRSgbSA06HFgto+Y9uuCGif5ehdvKlKf3NorD2q2/e2zyK6&#10;KLkmVV1ilz97K3/yKg2Gw9jYC2Fj/7WdZ6bm7KNIHVXTj3CRF6WnP/rbjPObpCvX0j4kvznpxPu6&#10;+r36tOtT8atIz2Snz/qJKla2XLT1NA3/SoZhCWAtaxvPJqSwj16ZaWuX6wpCFBpV+BHVnRiqWBmp&#10;7r9V1VWjJdZZxPm5ADqg1KxIMokZeKYXGZ22PwPDt1EUEnbYCmZ0JgxWz9ogdLZoMiIzJJMbluLg&#10;HIcm0RAtSz9dU+gTUujPprzu1bh+1/539Swp4uWKaH63f0+X90/bV8u3hSdEz9T3Piug5NkZhIQH&#10;ac7HojCztIYhDXMcOI6BcR5m7D4ssn/MO87zgdvDIKYep8FNHWNYDaAhBjUlbsAkowvSaVHCwyP/&#10;Ei5XYLA7CjTCMQnHZEzp5gAWxeRwBDxrO08zqRe167/4lXsw/14hLQqszFQ4i1ZzMMV6aNQbEwFJ&#10;s4xXtiwMgyk0OEsNDpZGnRW4oaGPhFPcIajMQWGwS+f5ifMMJ8YHzvMDp2dtjIBhOq2+xIy6E+5Q&#10;JwLebgfe3t7w/v4Ft/ubFe+m5nUwFp4+M6F1xnE70LrJZGJzKHA/wEd81k0H2fh5iaBMB4aPz2tk&#10;aGY0RoHv0F98nrm7ZmiBE6AD3N7Qp+legOsBMCcMk2VUFDPaMrhDsw+AgLsFkvT7V6utxTeEDgwa&#10;tvvVg3vE4X2UAG1OIq47wtaLME02i1qWqv+kBFcrRkvshvgIdQ24jqCxVDBL4Idq1qS4ngvD4RH1&#10;hxb/p6xtwBTBJ8tQa/TcoXxAWgfaHWjv0PYGaXeDmFJ3YhjlQGgVmp/qMFI6XSeS/K0zgjoqZFZx&#10;OrgCmEXf05Aa66N5xrdfumgHRb9OJuIO84AhETGYt8hm8awoEQXGBIY5MTCtJgZE0BRW2NuzMDoM&#10;5qaTGeYOMsdFZ+Bg4HAZtaCZOGtPhNMg5EAa9WDnsTxsqssJCtpKLmRrVM9JatnPRi4LPiwhb7Pe&#10;BIqzBEm3GmuvMKccr7qBMpE1NuK8xOXZZhw1OTNTf1Mwd3dClIhw75Pp80vDWOfKoFmkM4P8TNOa&#10;6/8Ujh1shs2AaiGQQ/YekGYZNAJ1HtHA9MDUBtETAckTp7igfYq9ByBqkGzKafB5lGhvTfKEs7X8&#10;I5yQKTMIqLA38b8FHSJ1vaDvHZqq6GX+6FZ0l/p9vFYX16dmYF3OFc1nx+OX7Sz1dIT+FwQW7S+7&#10;Q6y/dUd9t4SdbTlTfQvv0eo5MNvLlo0uaKS4H4SvX+749vMX/Prb3/DzL3/Hl6+/od/uaHyAyTIx&#10;ln60L4hl+jn/CP7q0xawmClzvB7G+fjuToxPPB4nHp8PPD6GZ2E4lNSMc1KxCVPha4Sk6TrOzdJI&#10;YchnkxVFRgVNmMw1WM7GhN4aem84enP4qJJxEfudeDkxGhcHwgoNVbd/qJh8IjIIzAXvt6YyIJEJ&#10;SGf5THEWRB9Zp5q2aqtD6ZCnl620lshda7roLi+IPZD7wWnHdQfRYgd60gndCZJcz3hbujdU97V4&#10;Oj9qfqPZfnkI1a3gc5l72vePrtqaoeuGo+hSI2M9MDcyISPHUAgjO4XQhCPzYBHh1svtM1paBRGu&#10;A8oHb8cc+kGbe8rLrpU/Tya5AlNbTia4X7zDJlyHlJ/oi89evUxJycwMAiLu2KZQnzvwovVX7ebv&#10;Iry3e3Ufp732NPVaWDre76a1ei+tn83IsMZQHQKVvNfvi2e9rOfTuoMQhupn80rdXHT5Wb2vL9o+&#10;p5dtrr5c7kwhrFieirVX6jMzxRgz783RXr2lceeVlqONypTK5dtncSrN59a21p61j2Xrcxlh/t5N&#10;0qGQ+NyW7Cs80caln7TWIlScVEKuDG0j3tgne5t17dZ6+H85f7r+Juxt5oYoX1DQ7DOPAyLToa6D&#10;i1FvMwyhK04hFBdCVmvOcVARuvmEp7YRWEIugcMBYdHjzqPr9vH3xIvx21Dspt2oVm4liwBShWdd&#10;0LoiNSvvi9N87HIhRRQQBXaeAZBHFhje4pZDVgev6zminvYtlDzSUT3jJJDwBxadQgkJQ37QY1Y0&#10;UceutAj9QSfgvSCHYYGcpnghFAs/CIZCz4a72283i6wWYJznMhiIYJ4DU4dHZ3QwNQgU5ximVAAA&#10;IABJREFUj8fEH99P/OOfJ87xBqJu+PPUoPMAeCRMEmFiIopzwg9EjreZ2LQM0Q5MxnJaOZ0VXrK+&#10;83F2S01vraG3BVmBZjBSTB1KDUJt4ZJ6JKwGHBiiiDclvURNCQWgaocvdUVqahQS1zxUzzgAR9aF&#10;QyJkETixzItzDotkHtOiEPMAPx3+hdyRsfO3pdBZRKaIQ3ApLFLH8Y7DiLTRd2R+xuehPJLAouer&#10;OfVqjMXi88mr9pet5eJre1DAVa+5NH55i9KXsDFsLLOw+GVo9jE9PUFTa8sG8+Z64UUmlbaul1V5&#10;e2Xt1x7kLOgPrnhhYQ3jRRy2g+rt/5Bae5+fWiki46otbLULrp190Ub9O8iHsEcq1YuMX3Eq6sJi&#10;EXzB2NVH4PSknp6hCuPB7FFrnthnvjrjg5Pt8ESTQVEvQ5bhtEeRQndodLbMjO6ZGbOZM8Mi+AI2&#10;MFCAomAppyxhNXrPfYNF/1f2vmY4Ng0Qygc9zfd1sp8n/tWWue7Lekd+dJG7YeysDktmm3eBer2G&#10;ljLFDIc2b1MEkwVdGLMJ5myYvWfU/pgdY04c5w3n8cB5DhznifPx6dkZJ85zJD881Zz8Kfd0QKfl&#10;2T5UIBqGzwPUgDab80cvpsmEEbAk7NGlQhaj4bphJcnc5snH/mTa/w+8NlVtfZpqmoT+GhcRpaE0&#10;oAoBNzgyAzLdecoO+yNgDzKoJrXkEXmQF0DvSEgFCUf5TAfHGA+c4xOP89MzNB6Y7sw4Pz9wnt/N&#10;QPP5gTE+M7uD1KBLv7zf8f72juP+hqPf0gAbxpRlZORV3LsbrFQEGXT/jLvJaarcOg76oTupRchL&#10;ycQIR0bqKyHfqTlEjacuikDbALeJ1qbDFSkMQiocGWR/o+10UvpRDQ5QMcNs7+DDisYydYTRkgKt&#10;3bNHiGT1GeJGspVJozTANKDqkeX6gCgDOoxfsYJYwa3BsjKMFoSmyfHN8aFuuIHDuy089wXLVGSD&#10;R6hTzkKhz8IXTd4WWB1SEB8GJ8V3CFvxdmk3CB8QOjDAOJVxApgOtjQhlgXmtQqmO+gs8GPVAdmg&#10;QWR1Op11GvqQrLVyeqEYoAlT+12yOPyGvD4cKhFQEkY7nWG89PocUxzo/jTn05xgGWjijgs1GKmD&#10;tDguyJwZMAeGZWNYlPTBK/gqHUkcBW3X+QwInVQXU6vHH8CzVOxjRmQzhA6iKQuQwJXOIW2jBpNK&#10;O07m4KjpzOYncTlHZohUjtqJEQMWOjTvThQ2J3Z+5MNqrGgtYOv2n+Qplaf6eSxkqpGpj9gzMsOp&#10;EX2REqxmqGJBW0bjBj3b0Us/mBk8H5gCKIw2QvdWUAl+kESCWAXaS98qXQJJbxkElbxr5zFX5XIF&#10;jeqmvqoLl2STutYI22+XGFTPzdn6eo7r78ZDAAuUij5dA3jcqIzSplFqJc/sQtpbYgxJB6HHO61U&#10;TwngiWji/VmjJ3eRAhNMitvB+Pr1Db/8+gt++/13fPv5d7x/+RW9f7Ui9FhF4ZdOFHw4sgTsp2bo&#10;QmWtkxic3Jwn5vg0mfn5HY/PD8vGeAz/mQYlNQCZVGr+5KqlxgjP0Gi+OZZx36BRUw6CweS2AQqQ&#10;CHc4stkDWid3XHT03tD7Yc6M1jLzC0DJag74ZCTv2fTWzD4y/iIcB4AGFixHs6/PqgthfWaQF6tD&#10;0j17bHs4NNME4weLCChaZ97g0bqcHy7jkh7qvir0ndkOEXQbnxdKij5IOBXL2f9JZ9SYkuBzhcBz&#10;ny35gnVpMuMgO90oYcFkR2nToUvL66tBLa25cplPmOX7OsTVScp7Xx1C1vXbGQK7YVrLBZU9vyxW&#10;vEXc101VhE/clQ1fx/DiwYjb6eVXl5tefOkefRd260mljz63GtHBQWgUTHtdmKP2N/RiqZ7m5qmP&#10;1/euEG87pFxJBINw0XLnorYk1ArtE1eW/mTzq2E8DajQTgZMpAKxjyWLYF5Hmju60J9xr426li2J&#10;/nTe6vyjvk+aIBjkj6yolipgLg2pY90JecSQR4w8wTrp9QOyMZBHbufXKyqhKp3r156WFkxsUfRF&#10;EL56bRtVgSejzIsLKRx1K87u+oireyu26/rk0qb68+sV+0mqNp48O8ZaGeHTvi8baaMAn6tY01B/&#10;szSBVk5XdocCDCuwaOWYpeyRK2200gePktqn0l8TiVuAFc27vdGidJALV4cGSZgqDSx3VwaSzfum&#10;C75Dez/AZfrLgSiz9+KAuI9utSOOExoKOxk8B9VBFvonUB6ELYtyOo/0WhwtMgRcIPvhxYzuZrAb&#10;MqGnYraGozFuzJ6uTwA3w50mK7QHufthX9decqkdKaM+DKPv40DzeSQAOqcd8IigesP78YbDi/QN&#10;ML5P4BxWy6M19ahLgYjBO5AX/wYNjzpUX+aAButQGLyUqNUMym4m7rjPl0eQMHs0Zz/Qj26Y2/2G&#10;3m4gPmDlFD37Qr3mRVSOCXr3w1XQr5OIkQQZDEK8RM1VJQqDSoHjOc9aRMyUpTmn1bdQO5Tb33ZY&#10;HzJxzhNjDoxwcog4TNZKF06orCJgdix/V5bIem4wLQxVV9R9n2xaRWhqbMV+A3+ZqMQI6SLWaB/O&#10;7+jK+8v2rAW1JfQDVB7ykvOtrUT7Ndt3QAk0pFyrpRWpSxHX6bToJJu6Fkr6S2Xnx68X3aoSKbpu&#10;nPjFOHVXC+p3T753LN5OupLuvfelQ//JMTzdEZ2q+sFL5lyev2Y9EfMQssLoY0+rNv3PDJSh8zE8&#10;JKrw9OiBy1UBAEkjjopCyOtzifNjViuGywqemtBRw/8O/O2jNc/MYBwd6AI3hKvDWKhlclAUllZA&#10;pmN3U8oBcgNN0rnqftDN8Zb5DFlax0fP65l67zbX+7uUJS9o9/qJPi1j7BlflYAzIrhx1Q1QavJ8&#10;M0ALYXqGgCRknhng5tE9o0xwnieOccM4T4OVut0zsv9xPrzWxkAXw8OX0J90QEXNyY1pWgXdQA3o&#10;6cSI4r8Rvd3cQOtZDGnEIYeYgfP1fadQmZv/aofGj147TILFMigBNJH7J1SY5rqlEIPUaseYrCn7&#10;p2r/9SC/cSjkfesag8UY88TbPLNQ6fTsjM/P7xjnB8b5HePxHeewv2U8bH9A8P52x/3t7sECBldB&#10;CD0IpqswTD4fB9ghpKhZTYx23NH73WAfyeBgFLogg2yGfAgm/7PId4GXCsM8OQwGuHlQ/jISEmDO&#10;izEhzXldilfLlDA7L4H8DLNU6isMRvBKw4W3oJGbQWVRK1kAVm+DUv+V1e+EMnGJKRNKw5wS+gDD&#10;5kvmCRknDO7mhOIBGYLJ04lmIHmq/4iKZ2yEU8kKxybeuBurxI2yRMG/XxCsuvGQa8Fenztr3Iqz&#10;9xukv0H73ZwadGCiY1LDIMaphIcAQ8nrYpAbaxRj2o9MMadBZGJ4BK1lUzsdOx+Y7swLzkZxrZbP&#10;gAw0gS5HCOfnC74j2pWEu/N7psERWRquQxPNARqn1cSYAyQTTQUdVsy7K3BAcQNwsKKTZ18QJZRU&#10;b5zZGL06K1JgaDoDg5oAFH2t0iKSsYW0YD/ELYiw5RQi0jxlrYAXWvuOvH4MqtRYR6PMVI4M5tAj&#10;/FkWGU7uyFhUMxM6y3kzhc5gWTcBzZmOBEQ2kNNnTBFiXLtSVWk7M4e895sDOWZKfQ+kQ7O7YdgC&#10;m8izQVhsFkQmVIdlFAZPguSa/ZkOu7/8RKOh8yDXRiOYrqy7qgXJpb0vzoPBv+xQg8Kw1mOo0gMt&#10;df7apQjU830mec2SNTbWQg9wq6mUosbeP3JdmBH6uKaikzLiqpGqpI4ferE5hWPcFmwB1eT9jQ1K&#10;qkHwdjR8/fKG3379Bb/+7d/w2+//F+5vX9H7OyzTrqURP+Vg7KXibIafe5hi/l1vEoGMyAA8Mc8P&#10;zPMD4/zDHBkfn3g8LAvjfHgW6nS9RE22i4/TnEn5KKcfs6pAo9YN+1mgGOydLoQ1bZTNsx65sWVd&#10;HB23uyEktNYz86Kx1bqIehjEK3v6qsv6QQpxiIo1mGFhh/crUNzIXaPBk9lkachN0pjPfe8QbA2y&#10;VgaQkK9LH5KkdeP9c8njJ2ipspeCbjXFeO63eprKe+rY4wvUbRT8hJZO8nQmjnO5bm25pp85XTVD&#10;H7C1DJeMIBxZ2NpOR0aJFfeBVUZYGUF0f1OB8b/2ut5bD2/75/szf/DajLq1z/vkLw6HwsBr2y+1&#10;lj/5rF5vaUGAKUsMy8R43XPD7rYuyBJ6fzLOMM3+tf7F57Wff/GUQsXQmpsr9xN2J0b8bkgBtvXp&#10;Xz3z8j2Fi8sJXQOCJVq9Cia9tFIV6yrNr2v8ozn7s/4SAqZH0Z3ZS7lnzUswhqLC+DcByeLKYwiO&#10;oNUkSROHT9ST6/GaJhOzbudGQG3/heHtxUN++Cn98BoqUxt778/2Trlv+/2je+r3Me/13ovi+9T+&#10;D9rWSCUuLDsiTAqP4PRyr3VdbdoKh6NDwK4kxrzz4lFUxIUf3kjLeNxYv42VFt1ECuBi8d5oROmO&#10;E5nxQs/zs9J8/fOkU6OVjNi6ghxuzgfFSlXncpHTWijI7GnJIuDJmK48MkofAs+SkFFepqULuDkv&#10;FTVjQQhEx1LOeZUGhVqBVuYVhNcYrd9wf7f+09kh84YesE6qjuc5NpgITCt+Ocb0/lqGAkUKamDg&#10;+iFOx3cMtcMZHe84h+If/xz44w/F+VPD209f0ZsVMBWxSE+wYVbrdEeGKx8CuFPBsKrV6SS4hIDM&#10;MM9sxpLAuG4H2nEHN4vmPByaAs2gITTThh1KQsOgbwqSmfkjikzL+7Wlp2tcpidYX0fSsh3AIwJF&#10;1dZzesFunVEsd0KGQUmdPu9jDpxjLOeGFMeF6BLvwIrucmV2ZbDEXIWhBoZjGrQa0GjZOTPEEAyi&#10;fclfo8eEVviT12suWvlCzHAcZP2bTOHTvZG89S/K6nhV9nj9HLHGhFlkh6ZDPfYfYZvoH7y2x9TL&#10;wxmiP7z6Vdf+pQb5anro6f9NVfnLLxv5RlzPT6TQQ/51P60uxgo8yJZ5QQKK81zADiRNxYqaBpRe&#10;DnLtK61vtCr9VGQD3AAF44E0C6YvgVns0CZWz4c9+vUUc/paloZhevO0TI3O4gc8O+TptGjngPhg&#10;j5pV5+uvspLq/PzvvVJL2rS+H7V71Sb+Inn7vQYrADYDKDv+srXhEdce4S3KYBbMxlBpGGr1L7pM&#10;9N6saHc/MI6BeZ44x4Ex7rhFZsY48RgD55hWSDd5nxXQjcg5O6N2qHrR6tlxDkFvmtAtU6xQuXgQ&#10;QsDEpKxdJPU8P39tav5LXlcNLbX8rKG1IhFV1KPgLfsvlC5yJxBpPYwbv1t1ioCExSi6sYkDj3aX&#10;A13uDt/jusEYuJ0P3N+9OLhjf8/zO8b4Dp0nSCcIE50D15q2EwNcuhMTWu/otzuO474KfLebZTD0&#10;O7jf3QGwdCubk3W+0nQCzMJ3LYLU1rTZWBWISEyz46pnCboBlwXaBCxxZiEvJ+VGV396qH22MMHg&#10;1obKgqER1e7G/DCeplF5i8gLWRznvBiHazriGSYiAD1A7QSpw4DxA6BPAA8onZjNDeg8LcOkTzSH&#10;qOTTsjo6TUwWjGl1Dh6+t7rCoZ3MGKysvm08M3ZRTK4GR5awL04G+TXP+m0H0G/mxDjeof0NynfL&#10;yEAzxwUIkwzaak7TlQWO1hSZEBn1bPPK4UBKPcbW1GSJ9ZCxpnKTZs4PSBc0R+hH6bwozj3BcpLN&#10;ueDJLFDFAlLE62GQOzAwBppONLW+dghumOm0uBHMuUGKW2s4GuFwCL3IEGQO3c42fYhlLe+hvrco&#10;siDXPllnlRIQilC3ZNEioiZaTBal8SzpHX4moZXVodBU0djrsBFg53mHOZ2wuHhunOcrVS8a3yzb&#10;iZgdssthpSK7x/meEmPOGI/n/PiAUwYXJ0fR7kCw4K4IPoosiUII9uNyWzT2OXvAUGRp2HnD4Fqb&#10;8zTxMQmIOxQHmDUNqhG9H76omLPr6/qJ6OIjgBbDJfuYrneEzlF2575Rf/DAXc9Tb71eUq9QH5HB&#10;G8rWvoeSZKHvgP5WxsqW0jD1aoriDDQIPcadXC7M1nxtelU4EMjlnfFVq79mdWpIBZ0mjqborePb&#10;T+/45Zef8be//Tt++uVvuN9/RmsHKGXL4rlbuXHnyzuvxuL/JRtLZtRfemA+PnA+/sDj4w98flhN&#10;jPM0KKk51lZbEtElZUJDRF/WeSmPZ/6dh8whoM0ICmqW6UWur96O7rUvGtrRMhujtW5oC2xoBSvz&#10;orgnda1PYQSI4E9zGFCKtdCDZ8L9SXacmskWZ+EgBRq3dEYLgIA5pjIzIU428g1nROiFfjaumYVZ&#10;Jyz4ZzotiqNANJezOg3tE96fq4vvxRebXNn2GmHfOYtZ7zpebaHworq6zn8ivGFCcUIg6dyx+ztQ&#10;FF14VPxm+Iq/I3NgGW2z7xqNXAaja9jrTO7TQXXsft3LE0bGZm2TWBUpCiEEIAuRbwItHlM2oy+W&#10;bn+Xi0PYb4bCy/heqv31M4vYZ48m3i8vfY+xbfNeU7u0dKFcs81XXLc+o1fj2jTRso7h0d7uXgra&#10;TrZXA3LpewqcatyvAsbu2zDS1BnYZV5Ix2XML+ZgiyAPUfOvXpU5/9g1tI/Ld5MrVRG3YaQWfa/j&#10;vfbHI/oAhOd+K7z2UoRe1m87hV+ZQrmm9majEZvn/U4fj0Y2RbCMOv5Cu9ueqDS1vs/e5z1VWSiK&#10;BlDSgy+vHy3J9fPsRqWJMux1ortctzdqn+60s9P+IjV6um/fY5cZ37evGm3vCp2mEMtPQvDkFDud&#10;lPGQ3xf0I35wXiCrK/MhnX9u+I8ihRtbSf1hRUSkAhX9oLqWcaMd5sTvzXlxzYMc25m1YF270KTy&#10;7Jr9AlU7m9OADoa2CWJzVMBlFDnsUURBZdEtZmjrGAdAzOjEaN0xL4kxb6dBHI0T53iY08fHm4cB&#10;olTSMKYdMgG040DDDcqcB4qjG9SHwbFYH4cIPobiHw/gv/1z4uf/OdE648udcDu6dfPoUJ5QPu3H&#10;DSFQkxuuJ7owV6gO5z8MpW4QC8fNYSnuppw5PAU3K9xN3C0KkxhQz2qh5VwPA2SlX08hA9SjYnUV&#10;C0dgr+fhAqFOZoRfFOCGR/NpYLfPCQlHhUN5ZNFKjygOqZVRYkQIvOfklS6btdKZhHNr0WnScDXg&#10;ZDOhCFrgAYXyrLocYIgxStLx2iQlwjb2TO6Kq6yvL9r3ULDDeEMAimwJKbD5NMtSPf1R+G/8Nr61&#10;Z0EtJ2qZWmjR/UqrheekrhDPqf2v+kvhm3GnVvaqdZ4uk5VjLAzwckHCFZRb9sihV+3FcIpMv76c&#10;Bp6CCgBEdlYYjPLjQg9CwIRYxCQ5covz6KI1OC2urMyApbA/GyJqKqYnjThAykxygxsHv4qhauxZ&#10;M6aYT5gSZ3uSgifh9EKHndWyAZobkVrLrI1JisHmfG0e2dbJ4IvMQLLwyivMShzqajTzrh290Lp2&#10;4bqt3e5wK5SVS7nT/XZN/uUcj55pKnaFUgmm2hrz+VMYnwNATUFu7GQ1+duE3SgqkK4Q6ZjdDKnz&#10;Ns2hEZkZw4p/R0YGn5+gxwlmh9YbHqWOcAob9nNUIaISdW+wAuqp9/bTZEX6BW15ya5t4DHtP2RZ&#10;/z+86pIEKw7al7ig8CAqhcEbyEstuGwqClfWnVEPMvFn8KZb55PXXCpsbj0Sfc4B6QNye4PIF8g4&#10;vZCpQ2iMT+g8AT0BEqDUpIBOM64jDNGCHvUjDsu+YM+abP2G1u/gdgc4sjF9D6kCnuubOlIauGeO&#10;0TZjCwmVc1rHaXPjPFOmGe1FPGrU7gnouIXJHvvs/yPuW9fkxnEsD0gpIl0321U98/5vOPt9293O&#10;jBCJ/QEcAJTC7urZ7hlVpTNSIfECggCIK5XAmm0rx0NFCb1kBSIb0ktcw+t83Wbc16vyTP1MImqF&#10;qqU9IdMMGTKekPYA5Am0B7R/oB0DfQyM7UD3FG99DmxzYOwH5uF78LD9148Heu/YR6lDcQyLjGKk&#10;A5j5wyGv6akbimhYGhGr4wKIdEi/AfsbsL1B282KeksaLxiBoQ4XgHuY0aga8tGcmVKKedeF8pXv&#10;fUZhhHzkcLSc7dxbuqwVXOnJ84UOw1HKcMOV0qyJwRRXVF7qMPkY4xSF4ZEYHRObSqST2gS4CXBr&#10;gr0J9tawbxv23rG3rOckAo8GxEKcQhdV9BV00AheWegIFXCZ1ihxbdkRSvWl47UCS6ioJI8x2bQt&#10;fIROM1QUkh+6eQACS1UI1RhLKm/Ty1wo7zoMWusWbc45tO5OEHWvp2mzpp6ajg/TDUJMB8vIEnEi&#10;YM60acgwfpAUMlPRWKq5LgJVFjLvUOdFdgaYQLPoQaofNdSQuvDwINOU6YHIerCwqKA9NhZzevdR&#10;Fn9a+oTHKoacVikN5RHSI/5yBbbYuod/eRWkvYA4+Wc1J/tAnVZoOCWmnEgEnp5CzNYt0yXafEwO&#10;TBxRFH1NkbnpBBhnfmeaol7UW6zuzNttw08/3/Hl61d8/fIHfv3tD9zffsXWd6NRsEgMUbbhPEpd&#10;JyHVq995qDh9Jg2gsX8+MD2d1OPjGz7e7efx8cxUUgOY03bEUMkaEtzj3He+7p27sggthseTDAye&#10;qcvSpXrkxbY1dDdYmKHCi3nvGY3R++bp2XIvS+BN0lmFuuC0IK3XVkve2holfIPdUITMn+7tGdlF&#10;o4YqwgCR9CplN9vLZIszjkRjMmIu9SlzjBXv1RG27rsK6vq3cDyOB1IixIhj/lZojpTz15RTJPeY&#10;wec78nbhSaTVebxfsy+o0rAPBp0nbdIlIoP/ioe8lUmrMxD1DbgMTGNArxhEDvvVCWXtg4sIwEKH&#10;TgfVVdpFWY260c5jkfL9eUxsZyV00fCiXHgx/OWDltXJQ1dYCovkpqeTkhEu/q0vwRhK76htwca0&#10;9F2Qt45NKokv/X735EI8qNBMuAgtYecDodYWBC8ncnr2ul6ckzO+knM0FZ2L33xBP8LoxdhqP6or&#10;PL4j3zD0s6r6zqqSOh6JO7UPjbVbPQny/mpKSaZU1yrfLXOM76/4tMwXADUhFPrq3BX0OPJ8j8sU&#10;hdQ9+w6N1HdgzJC2l/uOhNJVqEvkV5nXJU0YaXHZZ5f2JYdb1z/mu3q2lVZBvLiS+lwBMgQe9Vao&#10;E0tM8Ih6AwXuNGYm3Pl+K9PlPmv5MVa/Hk0lDAJBGyTxvj4Zv/l9k1L/oI5DQAUxDzvxTl2W0l54&#10;rS60q0CxFM1qXrw6UsJU2h0F6ajEmxH2PtWE49Br8vXDakrIRIRzizSLPuiWj3m2jrlZobTWGvq+&#10;Q7pgHE/D49lSEQ9TCgQ9bs29XPxQpzOK6Frap+H55AGzTHTItgG94zEU//cx8F/vB/7r28DvH8Cv&#10;o+M2gT5h3nriOaddWWFeT0cIUaw1YflDTWkmzebWNvPa7PsN2/6GbbOCotI2tLZZSoPGNFyMqlik&#10;/oIbEggZZxZNA8oEwnNvFTZSmGDBMEyOuRgyVD0P/AGthb6jCCX7NFzTC+5WeeQHClBV0yS38nSI&#10;Gb53XUjFdH6ikimMzqz81AFNJ/bouvuBpGt1TAuYFavA7P9QGKsxh+WV5HDLoSg50pl9CRBRYWdY&#10;RS7iskcrXdITTY2+Hb7JHlb6SPCvXjYI+reMXU/PnC+SkipPvBInKi9AVUS8aFIS9mel93kkImvf&#10;68AWNLluJ/9GvSE7HNjfHbbWbjozg6KaF5/6d6r8nO0nyXW4BY01BQlOM1enk9N/C2C1jHxvRBSF&#10;WA7uoyu2ObF1N2KM6ZEZDb2L1xry2gtjYvTutTQ80YTAQ/TdkKGKpiyCW/GQ/LnyhxxzAFXyjT99&#10;BV6XRi/XD9pd9u1pD/CA9mJTN7NU2Xla0ovbapsY7R59YpvdlJPbwLF1HPuB7diwPQ9sx4FtOyC9&#10;o/UHnn2z2hnd6gUNV6h2UfOCLWl4qvHYlJ6C2VwhpQ2qadCN40w512jMLadPUeJ/61qNGhIH+hBL&#10;4H8Xu7LhfF8O9jZpow1xvqQ4w7Om/ZEylZoHeb7PAuJZbyLrahwWaehGjTmeUD0sWmBaxADm4RGX&#10;T1gujQERi9LZ9s0MGZtFYvRuRoy+vaH1GywqvgXfNbqkFTgur0yTnYTcwD29xaMvV2EzKIXpoxTa&#10;3GigGukvCAv7FBTen3PFpFIehstqpgBLDuPv+ziCelJJ9z3aSR6NPEuxI2lWdwF6AO0JaU/73Z+Q&#10;/sA8Di/ebkaMcJyYvD/cmHHgOZ7Yj4elshwHxjBni+dIB4vpsszUEiXF+m2C9J53mjWlmcd23yDb&#10;G7B/AjYr8D3aDaNZWqkDlu50qIScx0LL0+WjMeHRDkzRSfzTlJ3U4c4k82UtKMOnYU/z3klxttz3&#10;9+1z6Z/prTxiw/JfHQBTSk0zGvU5sGFiE0sptQv8p2EXM2DQkLE1wY0e07258cLgy1OpuDBzdrCF&#10;S2NMr3TW14T85OsTp78QmAqmCt1Hikc21Gl/Ok4kKN0METnyz+d7QXgMi0XaiI8FqqbMnsXoIGIH&#10;GUjglALQbryU5xcB9TJi68TnvM8ufN8NLlA7s8AV6DH5rANi5x3rMxyW4pRWNym/84iMJhDpkWNf&#10;oJgYRueanWMsHdARNCFrLda9jphB+bgIYZFGh85lvhwT4pE7KM/GP6WxF5y/nJUFGalMHScdmVa0&#10;C5OH40LpQ+D+uJV/1J79vqTDEB1YuI4VymlMCg3i8hPiLzzdmfOITSzq6f624edfPuHzly/48uUP&#10;/PrbV9zvv5qhvHVLa+rp7YPmlqg4qfRBqKMkbfAsBNN44BjGAyOV1Ld3fLx/4P39A8/nwPFUHAOY&#10;vl/MmEEWsgi5vmWqzJXO5HakTWW/tB6Fu3ePuGABbzNg7JapoPWTAaOHXoI9h85KFTqt3gbPthZD&#10;PR3aDh+Xn+IcN03ONh2LK92bCeKW3s/xOFaZOJG0l3hL44fhswZeK4rRotbDmEihEeLSAAAgAElE&#10;QVTZZ5J/8iyTPB1L32VPEFVBnsElqeeNegIi3yhyczxRZQ6pX8ZV90/Ov4xFJfQgU80olNJIi7Ui&#10;bC7FvnPMKbCnj4ZPT06DV0SaHE5mPQsEWMANUhdTAsxF2gIQQpzwaQKphvgrV8v/5DjqonGDVIqU&#10;fZ5VI1IZ/+XKd8+Ecp3vua3T17FxK6OoMDo3VYH9oq8Y7+XF8leZp6zfkkwuz5GpyfpC5M67NFTu&#10;L+Mu60rF7sqxErXI4II5aBnXdV5SNZuBVYKa6oaHeTKX9Ig/sbbyZyr3yxxkmWG8wNgTVU019up+&#10;6pu+qr9ItHKMdd+kUuxMCC7sGDgb/FD/KOt35pT1eVcgMkf0968T5Cqhq6hZiEwQ0WBMQEoIXPsa&#10;wXPpEqUh8FB3/p6oEIW5UZWiEn8H0wIxq6xFSgf2znmcLy+2b0WZaXCrfbN3BVIgJzeGGCOMjgWR&#10;lzP+5nO5V2x5O1KITkp6Bh0gHntN5basz0l5N4bhMHwVbecagc5ikML0PVjgSeOE9J6HPvdeykhA&#10;h3HrsMO7wjRu9PwTeJJ2PxskfSLaMJQXULQ5jMe0DbNteHTLgbk1Fnr2w0BLXJ/Kw66nMXBMyTDv&#10;adES3RJfihOU6Qc8M6CYQWqKFW19PxR/fQz89Ql8ezY8R7ewU82VVnhtCc+LPKfYZ4XnOrd5S2vY&#10;to62Ww7ttn9C2++Q5goQL+ItjL5oBu+Ivoz1pthed3IKHm7OCR8qGwOLIDv+zgB/HGKy2Jt6Oo7p&#10;Ho1GB45hhc0RXhY4KW59h6i48QuR4qE18bYmeIygQFcQONaSAl8qwFLooeecpYkpe99lmOBLmu8a&#10;TVwYFAl2ouKJIC3GziDBskSdLrvqBUGrO3qh4ZVMxM4HVoCs5OPC+ws5+95vRnJUkpCywukSWZ45&#10;K6N1uS3rWMufCw0qj1wNLM6VNWGVcuL63MLrgs4vwzv/cbkvp3vVCSSbIsVP+sS7GuxX/DCX66qB&#10;1SWOdZGn2RH5kQYJTu/naCx4DB9XEL1c4cC0e/BionPiEGDrDVuHF4uent5D3JjRsXXzmB3qtTTE&#10;0rE1EfRue6qJeUt1nW7YQBozFlSmd3PCND1cV9whLK/sd+XJ31vB87evInKqrKIn5KMSbOq1P/G1&#10;je1ZUhtBzRu2q2CoFVMfwwquW7qpzVLfPA/0/vSUhTse/YG+PfF8PtAezQzAqqHoE1V4BcmsjzEG&#10;ZhfzeGyATgkaG+zYESEVR+5dCbnClvvxx0D9t18VZyiK1X1CTmo4T5rAeUusSew+8m62KxKK0qDp&#10;xDVnduK5xnUOcsCI1rSoQleczyfUC4ZPj8jAcEPGtPSRqodFN/WGbWuhZJG+oe139N2MGJZS6rQP&#10;inIuUdfXsXnKFxFUQwa9tkO5RzrEKbds16abZ2vyUU45IE+nBTXMEeed9ALN912ZsqSpIGK1NRj7&#10;TKirsSReUzTZIWIKNMgOlQOQJ6RZsfKxmWFJuSaHG5zGCAPH9M/7HBhek2scVrvrGPaT0aLmeHF4&#10;CqVBxT4BSAWkpqyLZkYMCSPGJ8z2htnuGG3Hge4/Hl81gedM55U5pxtVdInGSCPdRKRAU8WSXSA2&#10;QN6DlvM0lWXxDMKgtRQQZ50NtfozY0xzHJozf8aAeDRGmwMyh9XBgKWM2gW4iZTfVvtiDyOGRwBu&#10;xluYr57pCQ235qkUJ2U8Cdwmf0nDTPJIZerUkE+KknnBOacRQuOZ9yYp79RjUCjSCgpX2VDF3eaY&#10;8lGdjzC9UJxXuCykTwCQTmYYLrOGvOo0YZE7KYtKpKnKmlxEU/UpJ41LBTHhJUlXJGvxSSXCzi+s&#10;TTuvSfGOl2ap9ZqKp0UsvFRHrh800BDxRBrYQuEbn1fjW66BxN4LOCaZ/M4lKa8u5yL4b2HrC9/h&#10;SOuqx+wkXBVD3R3RbetS21O6DnGpHwZBpBMWfrYzRfMRWFDKTJ4F0zt1UewNuO8dv31+w2+fP+PL&#10;1//Azz9/wdunX9DazWooyuYpUAU0YEAtEVqZge+lYlRQOx+rG+jn8XAa+cDz+YHHh6eT+vZhkRgf&#10;B54HcAzFGICiB56RWyQckqPLguZ+rwlat0jh5g42fWueLsocA7pHE1tUcBoyOgt3N/LFBhrUHXFs&#10;FDLN1tYAaPO0w1XAm6nyIir52XOCGSfgRhaxqDlGjpz03jzHGilZIxFRnkv5zZ6vxbljX8yM/OYe&#10;WLaty9eT/YH7Ov8+HRYcLKtbYR5dNO9q9lKHHaRKscybeyr0CVpmrGUPB60nrSCday6jJeaEIYMd&#10;pZI3Gwr6FdM556pbraqr7OuEryp2tYifoXR8RXdWIWY1RGgZkwYh/T71Ku+epXPNeSzPLsyTC8e0&#10;Dz+klOV5/3yGjyPMorxcxhpcpDCwc3+6dJG/+a79Q4JoVzvBka8VyqGnvpRhbtm2BvyT2Kz9508l&#10;+1L7KQzDcKQaMCoJK/MAYGH1grCQLkwdqEaINepkmvf0+dJXfVbYoKzVOU1YLoAnbgll1fl4qLy3&#10;HJrXdn4cJWO/FFSIaQ5fXj+74PtiXKlzt/2zMPZlTySByj0nWLlNegAFiapKJtIBIA6Kqmpe73Lu&#10;6hw/lHRoHXf5XfIIJzG2BmcIKy3nUdpfXyQnsr+FfdSFkToqjpd9ONuggty/VQrYLsSEQFi85hgJ&#10;d0UB3zeV3mmhv0KcP0OJOJLzz6LEJ3qzkDMJBp3kJANpTfix9Ve6wwgAaatxYqHZsM/NXRWgLmxf&#10;6RrHKK6JFoUbMRyuYp8bBLLx8GjGFMQhzLzU9PnAQyf23epENAGYuknQQpiTqcDzcK9KN2T4wbT1&#10;3aIcZEffOnrbsPUNpk+quVytaLVieJorg9YxgY8BvL8rPt0abgI0HVB46L5acfgJTxqigIoZIror&#10;Ofq2Wy7t/QbZb5a2oO+AbI5DnkvbU2vR8JOu+QJoy+hKKMJ4ADMRDJjnw6EZgTEUYVTh0qZyTGP8&#10;gMOBHsLTClQGO3EkmZpGC6OlDLZNatmkmYZ0TGgzfGtiXjLcS8wPXXPVkqbYGZFCT3q9Qd2IVJTB&#10;NsCVVpk8qZF8OZQ5mBBPz7XIv2wDWA4k4QeznoRSHOAfZ3HkFb0rN868GGWutd0LW6jvlG1XKX1s&#10;xxNp1EJvpYyD9+K581wUqdAi7ghiPc67v1KrVP4XMu9/r+I+6WrS7XqFCqPw3fgmhPnzO95KKP+u&#10;cw3+yoN2fVdtXBMIZYM6gCxNkoApSlRt33E24YUKTQeH2uULWcEO++fVJpfT4ImqNAratzQqigiG&#10;ThzTi4Gz6LcYnb7tFlWw9YbnmOginobKDpYdll+/iRk7pjZsc2IKU08Z3jBUHeLcWKgUIcCrMHCZ&#10;yosrsTzgr1WWuXL581pfvv/BF+lBRvxA4HOI6pp7Q+ApB1XRpkVwbNvEGBvmNtCPgX3reO4b+seO&#10;1p5u9O8uG3VTvs4jFX2gt6i65/aBObp5b/cWSsk5mxfMLoa3QntCHpH4atmPxOP/bWPG+aIkl3wM&#10;IFpZTnLfr4I4iBtqpVIzrkaJRhIUVHKpwlKoKACveRDrnwrlPi0t0RbFtkcURrb0O1b/KiI2MNE7&#10;0LuE8lF6t5SQ2x2QHdURiytSZWrOmzRMKAcIjRiu/S0GZpe6yrmNeOw0THVxWqFHMpb51oWgDGEL&#10;0HQdp0hfREp+oAI6eVHKdWmNYlR38o5I79E6rJqQ1/ySzYwbfULGwGwO72k1MqYbJua0iFDbTzRW&#10;ZIToGCV6Y+a9Yx72XDGKWGRdpr6wyNWG2TZbw9sn4PYJg0aM/gmj3XBgwwPNjRiCQy1Z2IB4+k2N&#10;Qt+1wHZ44J5+QnYpa1TPRsJ7xAA+F3n7fc24/vS2jmLfHu0xLD2aRWIcHoHhkRjjQFOmkjIDxqbA&#10;vTXcutfEaGK/vQ7T1jz6ojHtK2s9ZKoXGjLIL8IRTOG80+vWOa9MD3KeuvgqZTOiIOUyQuXqZZ/u&#10;PmdZjNLGSXhCkZGccE7A+V7KZxZB4GeXAncp+0N9XVmU3GTMBtW+7PmQo7wmDsQMY5Wmw+cmhaat&#10;vv++x4rsyLaTn5I2SshD8H4hkvdRHY8s6tQwb7oM7DUnL4yVuHsyVvCznw6qx3q8NtUjq8t6aOqU&#10;Fm4muaY2R6eRShwgH6nnXve8FyntatwP3PDPc87FqIvaHhSQ8Od3LKrM9UQXCR2hPDl9euYo0Yil&#10;Ps4Gq5V1v+/45edP+PL1Cz5/+R2//PI7bref0bc7LIOCV2KbgIJpwJguqP5wSC6LqjpPe0KHp5E6&#10;PszQ+3zg8XjHx7dveLy/4+P9gedj4OmRGGNa9Jk16D157aGQswP/FCLMaaH2dwP63rDvG/bbLWtd&#10;7Bv2bTMnP08h1UIeE8tQ4I5xkYb6XPPJOvX90YCoIZM0oreWOIY0TtDgFLITl1DE2/Hn+J8CkTZp&#10;skZRob2VrricKZ41gGsPjwzlM1R9G61HytmxfknDIrKMnyGeTQFFbtXsH7Ep/GOhhN5nTYUM1wWA&#10;ehVJuhqwK/hFJwfCZYmoLQ5fyugThcs3buT2vbUtfSzXckqCLE+xg7P1qHpVr+JTKhF1fa96p5V3&#10;VmJHRjVPno/5XSFX/82rMHsWRF2KV58PWC+UwpfeX0FWl48UnK9PlrbCS5nvFUITa6H43krmM3L6&#10;m3+aJ3k+XdarjFlOd5Khv2BMOI2RjO/S4inq4XK1F2sOvK5dwg27MgiO88/jRiVNbDdZmP3O+gLN&#10;w86uEUXf2zP//BWML+jTLM3/iXWnMPRyrc7REAxse9UumVHFIcKmEqhXAsuriZVnQiL4Hi68gitv&#10;zRBSNIwaJyHhH16c14+v1fiYn9X38RQr8MantbyXKlv3sqnpfpZ5c00KNy0jWD6flKSvRrzmmim4&#10;7Yx9NcvAmG89KEUUnPhMFFDBmHYwb7Ibfgl8LUo7sJRMK83hjtSyqRIuIsjvib8uFIinMTE34A3o&#10;W23WxtHIQAcwgCcmjtkiTYrVCOmQfsd2gxX2fjy8CLenhGgd2HZMKpC2hs2FJWqwWxMMT980m2Do&#10;AQzLBdzlhr0PqIw4DB8TOKbV7VD19E3ME9pMYd82QLoV6ZbtZt6afTODymYGmSkd6oqLKNzthoxG&#10;IV3gia7z0DHVKOfQuXC8AeDQTGU1IR7S6cXEgMXDNwwdXt+CqCuck1s/KITPZZlpzHChbjAM1oxX&#10;lsqA65c4kDYCClhFFCVeu0IkD8blSBq4z/fONEysP/eo4+N6Ft6goSiq8h5C3nvFzwuC6utvk8vk&#10;iPgplU9plEkuW4wm62xey0U/Yhcxx/NLiHHbwftKJ69Swqvv65pVI9H63IVLUtj1J9rpy9eSANvT&#10;2uvS0ZlHLd6HxPdXVyKUr6l/VJi3Nsq0/FkdXCcasFnzgBjqSiRMO8gJ/Bm+4/xNubovYP1i4dIX&#10;1eFa5jV0WHHo7rRhArM1jGZK9yZ21BxzorcDvQm2bjnNRxccU9CnFQO3tBbD8p2rQpspY9weiCaI&#10;/NBNLAUSuQmf+eeuf4xrf+7pf3R56p0wnq5mq5AAmN5HiZ+2rtQZQqyIuqqie2Hw1pp7GA6IG6+p&#10;2JUmeIrgYFYi33ckIdO9w8dz4GgHti4YQzAaLG2NDHTpnu5KgjymPLJKH7x3lrL++3D7118vxyQn&#10;2uIpp8KzT8rzZ1pD9lieud5LHpLvGT5MTMjsaF0R6XiYAsUVyDpNCTznE1MPQCea2I+I5cFvm/F4&#10;ppNaV6Gkaj2ndSUd8mhMOsa8NobbLNIAKiFeRupodlkUiCkpUG1QHQheyeLnGz6WlnJIAJqdsqB2&#10;KF0aoGNtylPZQRsGXFaXhi4D6sonbROzW9qT6VEZTHGZhgGjs2NarQymTprj4REbz4y00Xzn+XzE&#10;81bTa5gDird7oOGQHX17w7x9gu4/YfQ3aH+D9htmu3mNDOCpwHOal/IxzZg8puI5J46ZshZRmHg1&#10;x4h0V6pU3htdogF3Kmud+GIs+oKyJCPr69iTM6KSoybHMAOODksZNI+nGS7GyFRSME3JBmATwQ7g&#10;1jtuveHeBW+bRWE0kaiFYdHRLRWPLRX8OcTmLc88vzhuWgp3AeuWaSjKaeBzWhAyohbcrBQQi2wF&#10;AJNe4yhbwXdUk3yW3vEBWe+4teTToZhH8ofpid5VUsWd/J1/CqYXLG5NfC/YuksYK52XtpSIdMxF&#10;LklFYt1zSSEukpPzNmlZI8YnlQrRxpoe7IPnNasNRvl7DFj6IeKbiPs7Jg+tyt3vCaYVhutS+llk&#10;pu4lqJ4WOiIVtoRNzbhBsSnPBPYv8c5wbxT4LCMNUax8QznM+bm6TGhR7sTXynSw8qnlzO/ygE+e&#10;sHKRAkxAuPWGt3vHb7/9jC9fP+Pz17/g518+43b/GU02Z/jUzMRoYCXpSd3zVLHAy40YpI96fIQh&#10;4/F84vHxgfdv3/D8eODhP8+nYhzpvCawM6uiWQom30WJ9m7AENOnNbFaH323aIvb/Y772xvu93sW&#10;6O7dU6C20Au0lnu3FV4aBoayZOx61uk2NwBPtbYUiOLzykLa/rgMB08HDRKMkKU8wFpDpLM0Qo+R&#10;6QpzDyBULloGpZ7+i4XY+V1EO0SEZF6OerEzON8lil11QUHutdA+CSJ9nj3OuZsxweRKf7rsA3Hh&#10;csWp7KPyJKawXsaiHvgH0nPjE4wV8qR1IZlsucIxVNCibYAx4UOhThtmMM+r4rYtA1yVneuTuU1D&#10;yo9x+PTivu1plkbKNiPjQ4zzRQ9CoqYZFaJVOU7F4no0pgC5jEeLcBB9vVJEngmyYHmN4ypzznZT&#10;QE3SXMaqdfnKdyIAOjF1HU8RXKtH9uoPyd8Tma+l3A9uZH0lvCuMTHkmOstUOUda3gp8tKYIK+MN&#10;uDKPvOR3qgDGEpEgmt7sdg1k6oLqvVqV83L5t/LKqyJfss1ixFifYQPWl2pdudoUV/s14y49nhgj&#10;P2pAyf5up5ZW/LR0R86Y4/5Mz8Xw4iEnrURFEVWJYhyOP5kHq7zPdVA/uJA4awgB6wz99wUUp31B&#10;XDwZUApJjjdSBlBAB5qMxKNLPy+Y9unbuk+T+QNwuJ5XWRxDsjYBEGZzxwlx5mi5fjsukVmSayqV&#10;8YCeIIU5xJzO2FZ2oap7VLmnPuzQSw/P5nUfxKMaMCemTEsJBDUaGnjAqAzYwVkB1cPzvHq/U8Ox&#10;gXSnt469dVe0+48f0OCeNYMh1WzKacdMjm1cQFoo9lvfoV4UT5vzKk/vJhPAAaB3aO+QfQe2Db11&#10;U0xtDb3dDSa3G+TjE+bjHePxYWvbmoXi9h2y7Wh7R5dmgs2wA+jWboFbOhV2vLWUBUxHohAcfsgS&#10;CA5XdIypQG9o293a8HVo2wZpO9CsYLe0bqmruEakkSKeJ7Tn3mglLBwM4zUDkQnSwOFefzywjbmK&#10;tlPVIjM8RUn1IDGcc/FkiqcxycgUpuCQBlPqRi53S89Bfj5cIGy9YR7+WZqH9TquuUREjtJUoM3w&#10;yYwdngiryDDJ7pzeiMfKTadJmgKnQCC9g7GokGntl9zXNHwxjzDoteKovpIAg2mDJIwY9s5HhCSz&#10;0nYJeiwQ86SO+bTYV6QBryQMbj8bwkrL8hAWqqiFhyxz8bGSf9XnASRMynyWVJiFnAYVF3HvZyzt&#10;2Dkx+Qj5Ue3TRI84xiE9erNfqbMpwEkZ/OrswjuV8qbhwmXG8n6RQgxWigS4X9OBuHApZW8a7UzO&#10;aTSXxFweExaAbebFH8yC3tBslbI2Pa+7Uz3f6yLozpNzX5MWpJTFzOFzOMQFGPQibYLegM3TI3UP&#10;lLJUAh65sTVss6O36d8LxlA8vXBr8+Kt3f8WsZRUrQEyzNuutZRTKh7Xq/K403Hl/AEBpgVePufl&#10;3YtKIt4x/OcBs3yn17HZmB0fRdB7d/xwOUlt9YcCqlYMXJugTXofd1hRzacbmZ2DaRqRmepDYXn4&#10;De1meJbP48DoDUdr6NJcSd4gXrTxJmZUUig611dMhtPTZJoUiVsVx2SA31U++p++5PQ5csnHj8/N&#10;eVtYfUh0W73n+9+NQ0lTSBcoi0kY4tR5oTSBdI8u7d5zUSrzs/HILIpKb/eMUIIrBpvnnBfXSThu&#10;Mn3IknKCs7coTGndU1G1iFqtNJJuomdaD7jChvRKklZVFtdg0Vp2w+tdiFGxlwrIi5jdgp+m/O4w&#10;XFY1RzgwYfXD0kM9KHZsSG+zuRftmLHkk9Eu4nKeTrQxY62Y/nLfzZFizoFxmAED01OnzMOiNDw6&#10;47YdaUhQM5Qc84HnHHhOYJMNR7vh2N6g2xtmf4M2K/R99A0TggMedev7+/AouOFGjTmsnsLwWmJj&#10;MLrHlVcqkdqJXupaiJJMXyf/e8KMxywEbpnEXCbzzzgsisgMF54SbR5RDwOD9TGskLocEzIs+mJT&#10;xQ7YT2voTS0/vwjuvePeG24beQC8Fkb3mkstaE3zdDCUgSJyM/CCZwbSZBr3jpwXOeyptmXoPCiP&#10;UWZw3l0wq6AgI3tb7IUoYF8kCQ0lHo0qtn7ZlEtcLr9BOqDqilPKljBaUbasnSfcsUDZtjksidN2&#10;yqWquQ/s/FYU92dBsShka7qtqNVBuId86uO3hP/GM6bYWdGFCBVLZWURUimjWsT7BhF1ZWXqhapy&#10;08icS3dMW1cGT5o7XblM2kq5ye47LJwfdFQZNaUxgdhZCa4cXtYm6a6t/bq32JLxUas5YvjD+jXm&#10;Kd96t0LQ/pxqnc2yGEVXMcEdypGGjCY5RFX1fTlDcd89MvbtvuPzb7/hy+9f8PmPr/j06TeLxJC7&#10;G7nTxZd6RFOMp+ONnR0aevMRqCY9HI+o9zSPJ47HE8/HEx/PD3x8vOPj/RueH088HwPHw8rnHINm&#10;eAXEM6lwK7fpsl8sj0VedEu/ue8d+80LdO87brc37F6sm9EX0rzORySGMICmIwnjTByXJWlCKNnV&#10;62JBF/lPYlzUDVtBe/PzpRGuO0GZYMrFOWeJqDN8tfSVsxgxTGYjHWBkSjoNisuACFlQp8vLPoYx&#10;NPYy0VRaptoLmNLIqQoaYOmIyP0S+1KTFiq8oLgUd6p6zua8pepYKVdWLM/BhO5SXC4OJ0hNuCnC&#10;4VIh7lvItaEQrm5wAqBSamTkTimpEJKBaH0MZ+/2c7jaq0nwIFhb0vVJXRUS1UKTz1SArWPS/AOX&#10;VDBaertIdHr6wu+FkBZifSqnpb77JwV8f7H2QsVHDq7C/jQk3nh5kju/kxOOA/cFfnx3npy+ycD8&#10;L8JhTVb5YtbW7hpBUfCoMoWytusUCwOWK4SjZQFqHoxU0gMaQY3V4yFVOLVVRa5I3Y7nOSrUD6aG&#10;o2nVPv+cW8AP7gFVCQKsh3TCo8KzMmZ6DS/PqaJ5gGkdn5QWz1f9rqJZHlKSQMWXK6VcRlYkodhD&#10;0fqLTUjvBBLGtch8DorC3QkJ8ruyT1cIAqn0qTuwjkwQqZGgYShTiCv+Jehn0AKQSWjJVZqGHAPZ&#10;uktMUM9xTagdTKQtEKSgeZ1T9h8H8eV+xVic3nEPHTVhV/0cbgFf7nUYh02gUfE7yWjpAQbQI09d&#10;ybbQbtLbAfAwD4EbGzb3pnDBvBq4nFmbxsDZrwKQEfCHzswFeVg+5NY3yLYD2w7dNgefHbaEofFz&#10;c+FDAHRI9/zUPqfeN+y3HeN2w/F4x/H+LSEo8FQfHccx8NSne6i5L3FX7P2G27aDnnNjKMYx8XEc&#10;+NvzwF8fT/z92PHLEHyaAtlMK9gAG3/P2hYqVlPEDFzuoSnN1qJ5SD0jAjyNhBJH4WY0qZyrCESw&#10;YpVDFYfjGVMjhDeG5sGByrRZPKkonCkQBoHpXqgoNCMO2tULSxHPxiFB/eAQXmMOdr8n0DR+QY0E&#10;gyHAedCs+B95Qn3+ljaDgnzBt4UmGW0onPQlvZLLv7X7V7JAHqAXyrSIQOe9jDhoLqJGtCbr69D1&#10;wKTwIvRYjt9njoAyZIYaW0Y3XZTeCpQ0R1KU8zno4A4n+h16hO8oQrkGpC3BXgp017maYF05lpR2&#10;vsNp1+vEZ9l+pe8ipwf9z8wq6m9WJlUaf7G8zirte9aAEae9Fge5YJ+9c8LBdR1tDEtqhehYivgl&#10;AZuKgxaOngptAUmM3Z/TIgxbG55uquGY6nn+Bdts2DqLgwtqWqreGRWFqK/RxCI3MmLKUy85aRNQ&#10;abxiwAKSP7PAZR3PHHL9RGZVX+MhNWkWldP5vr1n4E3FEXHGlA/icg3bdXlTp+vZPbJLJtCMr40J&#10;bDNT+rEAMJU5SXfdW1oOPEknxOWLooBqVmIeDRu6qh/+jW+LCKQLN3YoTDg2nnWoa5gv4J57/k+s&#10;yf/n9aqPOI+Vh1RdSe48LySuaiG70OpkmBeZjfdI51o+04oFlzTRmVzsSe1uyFBTQMPT5YjTmEiD&#10;wf66GxgwgZkxvIZR04duKZUaHRsoTxEjK+2q50lUiZJyKw3I9Zxgcl3gG+eliP2AgmuIf8+L5A4A&#10;NDrEI7zvMovLTaFYrqmPVFNeCCIWA0HwJP9vxkK6bNAE5h2RxqDeNjT1Yund9tLWd2RB4cM8kCP9&#10;lKVVypRhB6YeOMYDjznxnIJDNjzbDc9+x9FuGO2GJm+AuJHJ4Wg10BTHmDim/wzFMQeOOTE8AsTD&#10;sGBKHjdmkI+Iz6fAIYwABlEwrVoL+qYBZ6vtpmYQ0SzoLQq7P9wwNBXN8VbnARkTDRZNtIsZMW5q&#10;6aN2EexdcO/NDBitYe8Nexen/ZaihXUwGqOHkUYW7oOoc1jwmGssUEtpq8H9CmY7biD3VT1jrCSM&#10;jiq2JrFdCp3nzkkn2uxigueJ8xVSZ3IJEiqlI4Y9OZnm1sc5dfrZSN3RWZL2kKf4Gpv80NDaBKQD&#10;7sFMI4fp7RYJdTFOZIpEtWhK6vk0n3OsQeiIPK1LRGlxaNIgLSUS7u/Wurc1AXSr9+HKWNvuWedF&#10;fXyLx7YCoQpXV7oXpylxQ5JFpvTIMG2Ob5JlEBfdBVMb+T8Ljq2SVUBcyFtleZ0AACAASURBVAtN&#10;9p2SMDVSaTS9+TqqwowZgaPegCavXqO+q4PiCU/UzjlQQKZaGmSei9QcTX769IZff/0FX//yB377&#10;/AU///wbtu0Nvd9MBmgtaHzQC498IF5SUhLAzmKqYD2MOZ8ZrXZ84DgeeD7f8fHxjse7pZN6fHyY&#10;EeNQiwydLj8S1tEnFeO29yIaqzfsW8O+N2y7ncf33ZwV+7Zh33bTHfQs1B0yFvd5MChfcg1zRaxm&#10;lQaZzn4xVlJH05KGmuxG6uq72530LHpuYg6j6ZTZ5pw4Dks7ySi64TR/DOKxyR2MPCBdocNgbN3Y&#10;t4mTbtcN3DS5gPic5xcaDUSMr04tjirQ2BuZ4s6dB7Jz6znJEGhoPpO/TGHqzqnhVOmUWnmuTF1D&#10;RM4qZenaGOUZWxNRlNS4SRu33IlVDCEBcSGjhv+chJecLDGlEAz+FiICAlCcGF60JWfo1BaL8ELh&#10;s4iqSbj9AFE4wPUqSpfsgBhdwodeTHP9ppKAH1yBMNd7y7Dqd2f4kPiWe4tS4nXHIcgE5Yy3UuCW&#10;+txlRGUcbCZgRQbQwFN3YhPhvzLUOtIkM8X7IcY5Cz6kYKOK6MuGls9J5Ch0Igc4HGe0WYAcY7rW&#10;p+C61qcAgdXayHGfjCQXPDmvSzKrCzxOuJFpkk5fEg44wVsIvDo2zlev7UCdl7/AnEpQBEhDlre/&#10;oL8J1uepV2qwCH1af2nk7jsrFr+7d5f2z3tPT/NNsk0YXQRQgt8VSxF1UYTBKjBreQcoYK8XFaWE&#10;r3gUi9L4UR/NSUuFWqtwc8NcaERJH+ocKj4sECl0zOnbBLRZ7kpTyc8QMCCW+gNqAmocXqe3JuuY&#10;kwKaSs4OkK78UA0lKN0xTGkvgIoJZ1LgdyEVArpcqMLDlRWqB+Sww2UXuOBIvqCR21eHHxboISsd&#10;R++erqlbCGszz6YulnfXPOpN6TDd+8tSETxwHE/ocUAg6NKA7WZRGnJD7w3ABhkGs/fHgb9+fOBv&#10;jyc+huDQhikbtl3QNk8tsu2QvkGZpM4VE54tH6EuC29SgDVBBPT8cf8kyaiKqts0LwfeV697UXM8&#10;U/gyRJ5q6adYnNxQ5mTI0DSATBdcMq2YIo2ZjOLktrT7AqTX8RmNfd1rscXANeokeFDQtjwnxEIK&#10;uAvdSYF9Ibk+XEGylfS4XwaF2hP5WrDloMsLx7xsSGPtRQG9tF/GWhW6ld6AdGFt+AXrWfst0znT&#10;sEo/mBc5Bdqkw1IfPQ2BwqWA+KfLfOo4xel9CLLRTaX59Fq7qgxesYUL9XsBEC1KwxfiyPruCzZx&#10;hbgu67gels5NiL9VgebEElRUl2ie09wXVaODTWlZUSAMIpJxg1mT5tU4rnLH9Fz0bGOKGbUPsXRT&#10;EWkxBX3MMFJsfn/vDVvrFnHg6WC2qdi8iHh3RUu0o0bbmrpnp1jB8QrHy/LIuhI/EBGwLLJqbvAy&#10;95CM9GTAwOnzAkEpm+EywKANlEFbURSJurIlZBHB2NTgNBXHnJaya2wYc7rBafjB2g7RA4AcnJ+G&#10;bGAerRMNmyl6XM7cZkfvFnHWuiuaAKjOUrvEHWTqfvyBleLFFvkfvS7HisvNxJOzWPmSWFKOu9Aj&#10;p8NMiRFLS6NuPYBr8SAEBNOic3WaF2FxuqKHaAxIAQgdRszAZRq/BnislvGCBpHNIx1Yt084YAT+&#10;XYh8mddJ1A4eU0RMozMrf7Y9QRgVIQO48LPVCHTi43yAcHe5gKmRogjtpLdr0rmlLwXCG7bsX/L6&#10;mF8rQqYzqKYNKtMcQ5a9T2PCdDloeGoVK+auc2DoQJ9PtKHoU/CUbilW2w2QDVM2WL2TDVkPqcpj&#10;Jvscc+I5hivBWM+DkRjuIEIB7qzgisWaZVpaYJX8Mx1RZml3usGGjihmvNAJU5gORjZboe+GiY6J&#10;3iZuorgLcJOGmwhureHWG26bpZViCqlts9p0lqYwDRgZkUMK6HsLpLRShDA4fyP/zowHPJuEDHaR&#10;GJNy85mVt9AdjTfOuHMWAjlCl5FyMU6dEu/9XV+HCXeKLP0QFpWv21BskirTngleTxoyjL9PG7eq&#10;uEEhz+rVzbgOtRorBtLxRaHI3DKUB23kzLKgcyT0nNQUyaQY8rvzowaLsDIdTEbUvMDpwNeMbqvK&#10;zzBJhREEJDRo2nKMUDtnxjkAJUuC+DhfyGNlMCueaFlvYpnRFGLHlVfmWOqBvxrVxKMfQucVZE0y&#10;6gW2j2XSEGAGytvW8dOnO758+YzPX7/gt6+/49OnX3Dbf4LIbjyiRBRQB2ZLa0alxQldck9FFOF8&#10;erq9B8bzA+P5jufDIjA+3r/h8f6Bx/sDz8cTxyGeLk/MFqpwHRbhrSZDdovm7VtH90Ld+23Hvm0W&#10;ibFbXci+WUaC1qxgt7ghNPR6gXcV1mmwlpo1JBCs0I3gp4qMMEw4xbuhMzGHBBq5eR6ecxr9HubE&#10;eIyJcQwch9F14vCY53RSNppJuZ/jCr5d5Qj+qadnJOYZ+CoFHyUdG8z4mY4L50vBvZD7Pr9Z26aR&#10;J2l1wW/StZAdihzGOTDftGb7XL2csJRxpowq2syJxPfUli2ncMWXct/N6MSGQ4/3ohCuwlPegHCb&#10;BC8iwHUd4KnvlTHw5Rpey0kkKMkOOeEkWFi86Ooby3VC9nVsr4SxOld+fkUQX0xveade7eX9IDa6&#10;3o1n6yv64vva0kIwKyELVvq6j8vU9PS8W46jJcEFNkvTK64sXcIIiugrGL/qn9jZTPACwHCtTHf0&#10;Ygz/9GV4exUPftzoVZBY4fwKEyIqQOrfL5ZaiB9r+Hk8V/D6T0+dEl805OyzCAGFmoJMcB0YlkOh&#10;hFHgH42izuG87mccwvX77zSXTK1yvxOdAg2uFWeKsLMIKq/o1qljnQv+mSCVnCkYSt2zy4G0tEtF&#10;iGv9DR9OEVCvwBvbd4WldWN4MyHmAQZfJyqpua4iwKTnv5ZGXdjzvK30BBLAD47NvI5g3ry7WKQB&#10;w5QBTQV9gVsoL2nEYFFx2pdYYwF+kC8H4pVEix98JASSOQbm84muligBkh7CkA29TWi/AR4ujPHE&#10;EUVVvWDknObRh4YpDYcXPbxvN/McmQJpHY/ngb9/PPDtcWCgYaBjyIZ9v6HfLMVV73umF/MNbY4a&#10;EuuxCOMeg54pi8Q9hHLidvZNsaSeg1UQxos5rQ6G+ufpD6h6IW8P9bTtnh4UmQc8ozV4mAy6INap&#10;FO8O8ZDwoBrEsZgtUvkBMcWPh5+Sloe3zFTAZRHDPe9WJDx2QuD1cbEw4CovlG3CeZy3elkXAY1G&#10;ZU1ADlT/rniY7UR+XL9RFc3nrVtTHS3UJciDFPpeKJasbVXO0YD0BqsQWESMQpP8MB0jCFyrRiYe&#10;+r7jhuL7cpE0VPOrgu8vL13fLUS9PPNKRnrVll50DLG+WJbq2vb3xkinE13Zi5Z/F5JeFkrdkDzh&#10;KcmQB5oJjbQZUuYb9C/GXk0c5JruaVpgFTjzYpIBCs2+xUi4p7cwb8BDMhVI74I+gS7qqaUanr1h&#10;74q+dTRPR3VM9agNoDfFJlaXo2vDUEFThHKri9E4emy3wiOofJVikMjli9n9+NIXH9VgTINuGteo&#10;RPlzF7d2eIsF7Fv005yOEOe6p5Xos2HbOvowr1yJtEEdFn02fW0833YoeQ1jWmCO5Zk2r9fM0zy7&#10;GZ3m1tDVjEyqgqYCNBogCeuE5FAqpsp1gvVC0v4XLo6vrlV6dTvhqSEl4TG1rm3QBP5xmnikoTr1&#10;fbqzKP+Jy+R1VXEklXaTzkaUK73uTYFC6sBOKXNRXuRwU0Y/fS7ngKT9utDhRaYnTQvulnMVQcgF&#10;C3Hn31UcK3wyG2DvK16FctMjEuYcYMRvKk/LdALG7rQSsgkVoT4Knp3kBAuB5VFv5riS9NlShqhO&#10;dN8/Y3gx93FgqKLNiaaHK/wFlt6vY7QdEw1Nu0dENUBbRFSEHKZ0FqGXbi1MTiWiy1AOUkYjc2wS&#10;n8OVxWHle7YqiovcNhntMYeli3GjxZwjIjEsWmP45wHBwCbA7j83Edybp5BqlkZqa4K9dWxbKert&#10;hgxiqQCRUol8KtbkZJkMSZEoxvW0sFHosqeNL/KcxrYXLkHaTDmF/GRReP4JPlLPwTHccrpN9oE8&#10;W/pa1Sb8t62XhMe/M7mcdDOHL0sbqbnvHQbGShQ0HFjfhIAsdIA0MqIaDLHsDBj7VgPmnJORTEZO&#10;EEa2jo3ORZwnrSJw5zLttne0Wxuacngo52Zd+RxHpKx1Hp3OL4Snws7DpqdsPi47IyHOT/CzokhP&#10;GaL0yDmH2kMCS/K7eNr5ANP2FUfOSNuohdKqute9hJOZStYQS9wWx6NCG1MgA6bJg10E+97w889v&#10;+PzlM37/yx/47fNX3D/9im27Q+SG1ooRw6NZeP6SQP48fxEXBYgIrCjsPR4YxweOxweej294vH/D&#10;x7dv+Pj4hsf74YW9J+ZsGLP5WTKd1y31GbBtgm0T3G47brcbbvc7thtTR93Q3blw2xh10T19VPd2&#10;WtHNqCGdO14k/+IGS5lgxSqur4Mg+BsNGDScz9iLZnwYURvJ0qsafa6RF2NMPA8zatCwMcfMJVQg&#10;nAELhSmsDLUmBbTq3ZFOhYWOlOku8oksuM975As8xbJ/DSfHYI2aDa90uoy77iE6AwSPrZEdgnT6&#10;4KJwD0usQGSEqNl/nM7RWVHcqVWgZimDGzK4VRdCDBK+6hHeXnizzfguwUnkSHHpzKAQnkLlXnzU&#10;BfivkPD6XRIrMiv7lsoeD6NCRYDyLl6M5XLak/JTHxEnPNeFXt/93iUuB7b4bK++gMsyDgTDXp59&#10;0fzL8YdHQD0E1w5d9JBKkPk21714bC7jWJknvXJVvjfOwvlRcCzGQYU+qY/XaPHckuxbkJ4C1kjP&#10;4SmZ2brGV3x4fS2GCzf8aX5ZFI3fbQAJ/xdcW169u6b9kvMDdcNr/XXxY76Oowz+5Z6I8Zbbr9D5&#10;so+1MBA+78TI15MHlovH9PkSrBT1NJV/dF0NIevw1xG7EU4mqgIRSoGohzDwGiDcJS7Q8AA7kxba&#10;ctUxaXmvjq7kNXSBNhWgHWBuazmtnnI259U/w8DHEBx2QuXAcKODpQRyOCwISMG4MaN5eFpxTgM0&#10;XLjlHPSQtygCTIUVySq8RXNnqAs94kKi9ekwjKJzm3sodQ8ppoHE10EV0rsVzd5btIO+WX5XNMtL&#10;fFixws3DWkUmeu8Q3KF6YIwHnuNpnnLPJwRW7Fal20HPD3xzHDiOD9xvm+WD33aoCp5D8fGc+BiK&#10;Ax0f2vBtNPR5Q9Mbuljh7qhzIwidFz2rSUtD8S6m9IwDCdzYIC4QTE1h2ZEiPL1BgcoMEFZoMkNh&#10;aZhg1AWfs3bL1qMM4vgz/XROhVo84HSbxp85s/6BoZMp0qYULBZTmnILtmbGMMBwIhzQpFlfLn2f&#10;BbnAHU0l8KJUuWwF3wcAIt94k4jstvBlw0Xz4EzulGDRa/uvLl8PsCbMSixDIkkqoaGIk1Zpd7YX&#10;dEWxCL+v+Fulz+Vo/ZJK4LQ2y/hjjBmpUnRESLpl98Kk6+PV2v5F3omFLH3al9+F8feYbyjlavv5&#10;OdqtX4nzW9KOU9sUVyKsvYyJ7b3CkTOPtTRClnO8IxWLENMHcG8bK6QwnzR+RJvrilORxSe5Pwim&#10;eMNhHYVBy/cKoA1AIwcx94miiaKNht6t7oLlQVc8x8SzTWzHsPRSnpJq667YambU2NRSC5hRZPr7&#10;ErWOWPDc0iU19+Qt4gsVMZBYA8HJsK+nha5XejeFhzTr7qzvn/CwNL+iIWFbDGWgEb2+0zIjthsT&#10;6BXc4OlX6EnqUA9PVJ0YxwFAPaCxgbUXeKgPL0sF5twKHbeUD7t2TIdn7w094G1tyqRyiicmZC7r&#10;wCGts0O5tYL4T5DCf+VV7BNBu+K7vu7hRceL3D3Gg9e9LOWdU7PfGUc1eKyGjesAHI8rcxWebxR2&#10;1mHiuUKrW89VEOvz3MVVrvT2z7QseHlNKWG/V3quASSPp1ufJ6oHW869Iy3Pt3WqJ6AYJxFPEaUD&#10;iMLd4/xoOXpYDYegnZRdKeOSmoViR5FKPMfjSlum715PQ2P0p5uBQboRjDahuKFP8zCe0tHR0KWj&#10;TZNrmjZXrvsIVDGHeqHX6fU5MhoC0+tRzDyDcH+FUaOmP6F8NSl7FRxVp/80AKmlWW3DjBVRs2we&#10;kGG1QkCjxlTIPNA8GqxjoGNa/Yve8dPWLbUUDRm947Z1K/zt9J60pVNm1zSIVoraFp5UeGMyZvAb&#10;CZxJ72BLXcP1QtA+8vNoIfYujbaADoXUtnl+KPz+Ips408yIIPKhXC9wHMStwECNsTOVC8UjVfU0&#10;jqWeowBMeaxQ6BjukQ4I6wFOo/loXgdJ6eFt70J67vywPua+nbNEHmiOnfNWkLY0sDaLPWQyX3MZ&#10;xlJGgUf97EPNkAeUn7jH0I8K6xXUBLE4LZqn6CSeeSclITXYZE0nWfuWxB0simGHy4nlq7cZp/4L&#10;z29ofQseTJqhCjNAoYEpi6bamUtj/STlO/IM4qlVcQ9nMHF8aQC2Dfj5pzd8/vIb/vjPv+CXX7/i&#10;E40Ybbe6jn5GyfWmbGBrFXN2sthoOJvTDBjzgXk8MIcV9T6eDxwf73h+vOPxzYwZj48Hng/F8znx&#10;fLJNu1qz8fbu2Qe2jtttw+3thre3N9zf3nC7v2Hbd/S+R61HkY7maUm9IbD+jMd0+Tr5isT+s/Uw&#10;+I9cS1R+XekLoh3KVnbI9XpBMyOChqeMihoXbsgYx7FEXoypeDp9HyMjL2oEhtE5iSOD6Xeqnr3u&#10;zvLH+fOChbYfmTr0lZO1ap2973nS3JqCq/DVOC/z/FGwaaFmAqhHVCfdJIwzmwbKXmM7lkrLdRJA&#10;GB9VWqaeqmcrobESGGIG+e0HsCkLzclHvBnKzQLts3RXW5bTN2eP9vr8j9r5/rWmgjhRI0oD8zxO&#10;ffHplVfhPyuRVyL6Z8ZfIzEqGuvp3n/nqqLDq4vEpxbfdqXjMiYJ4r+O7UftrxtKcof4rYnr3Cqe&#10;neGnCJZyEsZTXKzSUmFO5cn/P3j+M9crnK6wO13LCckmwYI8nF8eeHyS15xYP+irrtWrPfuqrSsO&#10;Svyr613Vaws/AHV4of0Qf/7Zvfe993/UThzZF3hqEcpW1d2Jnsk6zrReu8HLhT6GCtf9HlsB/wgr&#10;vzP+RfBLAbQ2nj5B7FORiORMJQ7N8LC/TEuR0xage+Ew945osMKyQy390iQOtFQyWVHx7uvsofKx&#10;zx1OJk35b6c/nEeXkJBZdNk8Vjegb4utJZRwqrac+5bRC0JPBF0hynODCFq3Oh5jCKan85juWdG6&#10;Fd5WUYgXm2rNcsE2KPQYGPI0W1PvkG2HbB2ybWi3Drnv0NsNT3SINgAdHd0PCqUYnoCiRkQWnj04&#10;IlGewr195pJSioeQTFMzkamcuF5ekCxSSNkemFrCXUUXIYh4FGxfLSkWMVjUiqdl6LcXw5uZ/gBg&#10;wUMebnnXjQS+3OaEpJZhQ6nccENVYCY3aeI8valYZJ6HaWFhYbUwX4hAtJtBypWqZHEmk6XSfMbn&#10;Zl7KYD0JUocKn3q92LdnVn+6Efj7qhVNqlv/rX2fOdyf4ni6egkBWATT82AkX/N+dbkRqXSQQjyE&#10;dAYpo0m+4+hUKPY68lWQLnTtjKDL+xxfaeRy88UVgKQyrygvcDWIheJJcm9UzrkeVXIYzXEwE8mp&#10;GcE1KECRhlb8UCOIJzhpqD2baKEfJx5T8MgnUO4Ls7fFd2cQTzElmQ7BEEVrZhBuAhyuJG8sGO5K&#10;rS2UXOIeu2noiBocbdpn8ToazWDRPAWM70ZDnbYWnhdowA0n/LO1qfP1liISbT2Ir6t32hdIvr0c&#10;9s6iZ3Zzed+KKNtqOeVcH1J/0veOTosmPIbVaLLaTh2z78G74M+RbjEVyZwTY+uYm/GubZqiZzQr&#10;rLn1boYLp7vSBG1KoX0oyv00onFuuSv+nLT1777OEm78fWIV9ar7whTG9lkJl1Nb//SYLqI2vZVP&#10;nDXkQ08DMptHEnrqH6ifzc511YBFEPqnBlc++EZfjS8uWU4qIcgrjO6EMgNIWk5AT4Xn4n0JvOB1&#10;qpHyaI4JPSxCwTyCLRo2iZAE3aMiEsMMfLZXXHYtymZzMtAFN8whwrA563Bl+wEalwcgDdpcDvEC&#10;xfDoz/U/S8dnhefFU4abzDOYdmS4hy9rbhwD8xgRjZIeJFoUa5QRTa4yIy9/217vVf6iQcS0aQaj&#10;YW0Pry4umJDhESYgTR+4NWDrlt1sR8MOwa3Zz70p7lvHfeu4bQ1779idhrCwN+tgUEErNZfZSaaI&#10;NCVcS4c8zzOJV7rsZeCFjBJ8ez1fJb8uEUmenvSljJODi481ssiMS5kiqYx0kQ2qvCOVMdQ5hdLa&#10;1zz6gefqRzjTzOlOubMVxzhNo1UruhviASpul72p2c2ZaNZaIXarwEkY3SDZoCsio7ZbTMHS5Ip6&#10;tIjaeQk6MWdKN1JSbQUeqL5QEVWnYR+r3yMemee5Am5ITEVsPqM4R18WGMS8y/enNY7nxRzqALFz&#10;jq3GQtdAxzlfC60CdJ1ZIrsba6zfppZfRGTgft/w8093/PHH7/j6x3/g8+//idvtE7Z+h6jVVFRF&#10;4qgDMM9ZxXwbBnePRHDjps7DDBjjHfP4wHh+YH584Pnt3ephMJ3Ux8NqYQyHL9GOMsS2Y7+/4Xa/&#10;43a/4/5mP80LeG/7zc7w0tHcoc9qq9gamlNIAkoC1+L0679Pwilxo9CQ5SvqZXQGfEz2M4M4I+Pg&#10;9Hl4XYsxp9Ht4REYh9Hy/M5rHw3WjqQ8JvETfEUk92FxTNJ1oCt+uGPdeUY820pBq+WYE/vJQeX9&#10;iqQTYvB8TDcErnSBZKlueQN7ygmUO+Ms1NyIF8anOPX43jHexswPpFN01GT3VN0rNBz5bAmtvc2h&#10;YBhIoC6AWBVjq8LRZxLEucXrIQLEoa6SxAKV5DpYk5NifZ7jjGfL7QUBqqe7P+v98CANCl7xzLn9&#10;2n0dT+l/GZ4uOVFJIOz187Mo8Mo261C0jJv5+gmaxcNczmM7/V2xsAqqy1XnpOv3vkYVI7I+Cu/W&#10;SJx6//uqaWv7xBDYodZx+I+c4E5BWTimOuDy+5IuLccZ0S8ALlElSea/P/4q5MaU6viuXvHlQVzn&#10;ngJSfmMCwJQG5s1lMalEGKby0hy5wyU9FrMPCv5Xzn0dT6oKkzqyIHeCmu1r9HcRKktP517qRe8A&#10;wiHep1bxFYW+XK/mw9R4/v1l36yjWPeCeYtbyjJG/KiP9iSMBG0505eJqc3zdcKYmTMvW6eEjJCW&#10;UMlPpkBFv7t6hkCsWGlPwS0bg9HVGErQBF8nQaSnYMqnikN5GJzWd/PUbc7RmnjwvCpUhyk8qPTS&#10;ac9DPDrFxjQ873BN30Ha1nozA4Ay6sT7HzlseCFsEXUhtSX2e5i1eu5x+29YUTEL8zDBSJz5+zpb&#10;TQjB3rt5DUvDGB0Q4OP5RDsO9Ocwr+C2Ab27AmjDve8WCrs3jKdiHIrH8x1933F/6yH0TMA8X7fN&#10;vI6dYTOKgUa9FOzpY2ejHIowVKTHVZF368+k01J6Kdp7WUB2xjNEAfoim9JkTL7nQp4m7VAPteXh&#10;aeootACBM9P8LaxdSc/i2DKalEuRkSAUaKwYO0NN03tOsfLWRp6rzMNsRQZ1mJebwMKxxT2yNPaH&#10;jdjgOgMeTVkvpi3kIFI4OM6NqUGqGCP+UmQodEmdNgRpi2/q3kxOFQ3JypOS2xWZaOHzP6C2J1aZ&#10;n51nxJjrYSfHDIB2xYWT5Bxe4GT0UeUxXeFV2qEHHj0X6wNU4FsTRVFdH2OHIu5pry5TIfnLMuLv&#10;g8kG5fT+NJ6kl/ghyF/1EzATdyNR4nk+22QGzyL+WYiElnnK8kwdjHl6zsVNBQGvCwOLQQngZL8s&#10;uDVov1lLA1TqADqn48tAn+qKLeDoitZmGi7Ea2l0eu7W1FNmt+4sED4llGK9adBtEffNCwtRGpxq&#10;Pvy6NEkLjS8brdSFlpyvKi+lgbQ+4atV0n1xK5K2Ec4rp6cBOnfRhOdRdi9B1jBSVRzHwPN5RIob&#10;o71G4wKJxIqejmF598WjXVprkY9fDgDdDMadtH3OMOKaAcrTNfpEW5eI1DDe73upwCEfz1NKFdku&#10;ivx/01XRNCLAKur64shCwEKCuOzhOo///piuLQRdq8R1+d4NFQ2Q2SA4+E1C+OXASkMvsgOkXlXX&#10;9UGl1f6frvgZDST2Bj1IL3JrKaMfCwRVl2myqCwoMzpcWEg1Pg+LzKChw5yCYLJf5L5EvGfOGaWu&#10;BjKCITimuKQuRl+mFF5HBXzhZXBZTcX2yhaOft1+tGHAojAAM3YMNdF1YGJAcOjMH/fsnYMGG09d&#10;5bUrIgLFBbfl7E2ZHDxv+KqpZiSG886pA6y5IpRflMaS4Z4w02WeidYsMuvegBuAPtUKeJfoi7eN&#10;hbydZpOWtxY0n44eoSOQsv7LGZGF3Cn/MaWLAto9YtjxwqeemaDckEXZUsu525WDqfch1U3j15/d&#10;1/X4qecvwugoq2xQ5jjVDQ2Sr4kUfjRzLGdeZGmn1AxnLNosJglLkUlCMp4KbVQeAlbQmbqkev5f&#10;+Q7xS2KS657XmK9AhA56rrjk49zviqQ9AkBZ889qZRjdcMMsI8KLHFe6TVFVEfsVvndjvYO8cP4a&#10;agPSEBGBaIO0YsAAgs5V8YfTiFRuqDArl58t8h8zIjBuZRYaFNB1ZOL4zrK6uIwaxlh/YuuWkunX&#10;X3/Cl6+f8fWP/8Avv/yOffsJTXYIutda8aiF2FcTtS5CwD5g6fdVAU8nNadFYsznO8bzHcd7GjCe&#10;7w8cjwN6jOAFVvKyoW0Nfd/Q9xu22w37/Y7b/Sfstzdst5tFX2w7Wt+9RmVGyojroCWET/H/uTNm&#10;jHvF37pGiL8jsjZwqMrt5G0DmX7TI/+OEYZzSyFlMtfh5/iDBoxhZNO3sQAAIABJREFUhrg5YN9H&#10;MW+1aAwN8MT+qNHWIjnPRjyML317+Fy1CjHeoBBXCoulETFwqWCuBBYWWDi8MxpTlzfCCM27fihI&#10;nYDRXi4D5ZzYk47k1PXkHFvoiDRWp/yoxdTwW5t+pUc2eDofbDldV/KcCRhI/CtYylwXiBUP2/Js&#10;igIvWcGZM1z7qX/r+kFQFCFnhbcsf/kfrpwACmCqUFgIMcRz/dU0WGU8Pzj8xJPeZgpUghWc9LjN&#10;GTG3a45dXWhzJcgCW2/zZEip7V/GjfXWkpMtrkIgXhl46jqLvFgXboz1+fMhe9UInBmFLN1KPLME&#10;g2IFqJZbJgCsz/I5C10K770rMn9nvnWccqk3Usdzxo7raF/tg4S3SsdsW0G3iYkOSnNGB8VTHbGB&#10;M1F/0cVphud71WOA4pUs8zu9GO+vrcqyni+UBXIdRe7qHwz+PIF/eJ3s1zGXxC8JY4KAuX1C8Hi5&#10;9v6EltHqLN4DmgommElKoWEPAKyo82pm4lgKrQgmYHhBT9OgXXOFqSTXxoILFEDZUZ1vxd+SdxzO&#10;3Fh0DV7zgO2qmlcu4J6lzOtLwW2atDYbuZwZH4ZODB1xWGEu4y4e6dESBsLvA/YIDz8rGK6Z/oUX&#10;PUfVlO+RLgjelogZQroA0qEthWKVDvW8nE0EXYH9fthhYgqkNfRtw3Z/w36/4X7b8fPtjt4EExPv&#10;3x54//aBj8dhfgj95gW/H/ivv33DL79+wi+zoWumM2nK/ZY0NZ0knJErcIApo/JI7igFRitQ2DdD&#10;haagEPc9tDlSR2E5RPDQx4NeQQPQ8yLqYxCexLMirEziThV6Klqi8oLcQwsHUF3/JmZyz7bmHkxl&#10;lxZ+S0XchB9gVBZF5KpoSQpkRi2ba3MvOKOz3jbFAt9WBjM/OMWeynHWeZ7l7bwhy698IHcpYfta&#10;I5g4Hx5xeobd6Y0XB0e2pcBF+XZeCxNis3ddnlwNbJWKGhhXuqeXt+2bjLg4rW998DwH5a96KK9f&#10;pixS2fdFXFraQqxV8MTy5TKel9f3YM2WPE0aZZP4saSorRxoyVYyWvB7rSb8CysqPACOppW/8eUr&#10;zsZRPBoT8GAcWQkcPaUJhk5LO9jMO9kKfHvqEWk4+vSUU5mKZO9W1HETU6B1r8XRRCx9FY0bbszQ&#10;AaOKjvPhkVkUHGe5C0GPko8tbNIBUz14l03I9S/0+tKRYNEhV4OkgrTfFHdjMnWBHYDHsHvT7x9j&#10;4HkMPIf9jCMVnk0atg6gDciYaAPomzp/EUy1opudyh3QmK2et4yerAMyjXVO7WjdsdwPsk3N25pR&#10;HjzgangZ277IgrRY5ceCUhJw/vdepM21q4ZcFwWVAC4nlCsor6zv/2vHlzTbbsQ/Tn+N15t8w5Qa&#10;c93MOVhQXlrPtXp6TvO58lR8HQphf1dSNj7z5pV/nUmHz4NiTWyV1ScYp31RRYkln/iYRcGUaaOC&#10;/zozUk+VGXs8lIEmj4TyvyhDReDODo4PLSMJsOxxl4EwAGxA29GapwZVM2RABXM2TFEMKA4ohieS&#10;GzrxnBPHHDiYb52RFiy0TTkueEsCRJj6ZKHqKSNUvodQDrMmhqdBLTUyBB7VBbUC3jKxi1odjNZw&#10;B3BrwF2s/sVb73i73SwKI9IEitVBauK1MNwwBBpXBOatzulwLYhPOVZVZPrRyXOBOh2zgxPT/xE2&#10;jHQJdATcsasy5TwjUDYahGPs79P+r/sjzktY5dj6XgqCRW6W4Ce019VIYtIm8i11XhzqlMDxHJtq&#10;1bHRAFF3sCtwhxuRmBotpKHS1jrjgCnHu87SoaTu2V+EP40eEDCnt/QCuwnQmKHawHoZ7D/Pg/n3&#10;oGOTpkGf55Z1yD6+Bjd2qvMmTZwDALH6HJXph1GjFcN8wR0FaVr+rQ6VpGv8p8X71ryrqCOSKphP&#10;COjsU5QqfccRx48mwNaAt/uGX3/9GV9+/4LPX3/Hr7/9gdvtF/R2NyMABKwrllzEnWBC3rH7Rtp8&#10;JtMi5jEP6PGEjg+rifH4huPxDePjG57v7zjeP/D8eOJ4mrLftpRH1/aO1ndst7ufjX/Cdr9jv92x&#10;7Xf07Y623UrqqM3HitCHkDOkXizU+Eb/Il3Uiu/cxzE3grnUYckIjNQpmMHb5s66RHMOjOeBMZ6W&#10;NmrYz3EcWch7etqow5wBx0TIb1MVw8l5GjKIJxqfqwy+GDS1jJ37ApwuDQ5Fdoi20uBQ9xx8zYXr&#10;j/xt/1MWXiMYBXpqd+H+0U6N2lQ1ExoialrclFTfq3y0zo/jyUkFbSxvCoz+W6rH5M9hyAiryiK4&#10;VUpxEtaX5tcJLlcc/nISBBQqgant1VX+gcc/gCKU8nalwPRohaUUCSEv81JrnVesfRaPvS5gQRAi&#10;5zJuu1eRL0d4go17h3J8OCk2l+cDJmWgWp8RcsTyemn7DPto9DtzK3O8GrKSTIZy9Tze8rfWv89j&#10;JNK9OuVzzrL2t3ahyOIy9rzkx0s/OWPfFrHpV/wSXBp4Mb6V+a9QIKFJmGWkDQqI66bL/tX3pLae&#10;0HYvDCgyJ6pWmJ6MB8s+qnBAgbcri86Ci2oZiQTsSsMndKn7loet895edsbpfm2wjE/q/ZWkJcE6&#10;E4EXuHS6AqalyYjSKeF/4bWFMO+8wAqurCwHxLU/T9mk6vKLHfhV6JHA2ZDZwBSvXJ8YK+mElrax&#10;4FmE8fsa5FIUGrWQkVczegEwHqgKnpqnb4udxfyFDlBriwIoc7DTqwiA1ZkwxswCzdKaRYdwyFqF&#10;QyWnBr0IZA649izCqs0j1/eMWpinqJpnH2B97ALs5gUyMaFDwhttNAFkQ9uA+13RpOPYdsypaL15&#10;qOwNt5sV7m4CHMfTlG69Yds2THQ8p+L9GPjrxxP/5+/v+PLtid8e09OpTPTePLOrBKymH2YZaqlw&#10;5ZN47Fg1ZMDnB/UUKXmvHgjClKOeSmWy4BiSpoRSby7vB9xjyYqnox8sY4c6jjANBoXQqHFRvDdi&#10;69FYB6cyRJ1lL1G4UYAGCdLMMNgAkZ82trEpJBSIAFdjh2c+Ck+dYjR2qPVfM8apyw9Wp6N4+3Hu&#10;3LfevAZfO5nKC+0PMldkh8vmS5Bxl4WRQs/80OEpKRFnB76elZrm+Tt5cE75pCA4zeE6TNJMfl/p&#10;9Tr1y5jLZxrMam7W5eUTIAN3vqsdXedF3JL8avl+fVPjS12/yL+dNip55UsesPLhOpUct9N1FqTw&#10;/iUqKjguOW4vvTifVEjW1al8uxiy6767Qj7Hlc/531RyoOKXxHu2Zuo0O0myKCBzuDFC3JChOAZp&#10;YBoyjk2xDaag4g/CALJBoWoKNIFg+n6kYZL4HWwu6ESZJenZcrjnvKuxn3CD7ftQdq4Nxnmqii8L&#10;NLlE6TU81JQ0x5g4jml1RY5hv93773DDhUVi+G//W8cB1YkuHYpmRoyp6FMtXYcKqFhlGktbN6NZ&#10;TKue9N3Wboo/rTMPxk3MENVcUdLEM0BWOmyLbl7YVRYsNEAqLP5nritJkMsnUkQFwmv6rIy/vKOv&#10;2v4XXHHuJBlJ07iGMeNEVxeL9QtCtYw8ZczzEwqs72ruhTRsOKIvxK+Ofx3CGUQX6BeA1t0bqBny&#10;hBklTLmUaSpReCwUqQCHAGopqgLBPWoUqlGHLMbgE7WitBIKeeZmJybbmUw8HYo7I0nHRMcAcKjg&#10;gOBQj8SYttetHhkNGZaGZMwDY2aUCeWB+KlDA5VNE1oxlps5ZHN4BIO3Oa0uRvbhRdM9SmMTxV1M&#10;DL5BvGg3cOvAXRreuuC+NauB0Tfcbzfctu4pBI2eCw3MPZWo1BmYY1IP2mcyhY2VUWe8p0xxykgV&#10;T3OT6VBp+CGcKI8pag564t9C26sxoPxp++pCqV7KN9drFUgqBvOOfq+dImwsWzfGZTBpwViyIcqZ&#10;53OWTfO0+QLmKU+t8hgHQcBRjokWcz51rwocF71+B7MLxNvkpKRXOSgtNTNo5DJ54vCZVeNGGjEC&#10;3ZkKEplcL4Y34dEYafAwmGSEio3trEhlfxSFHRYpaOf4vbNz5IAua6EJvaCf2UdhvWBkHs8zgunB&#10;3WZQ3Zrg073jl19+wu9f/4LPX3/HL799xe3+M3q/o8mGcM6q8ovDUsocA+9FA8cslZwX9j4+LJXU&#10;8YHxfDdjxsc3HB8feH48MJ9W4Boi6L2j7w1t7+i3G/a3N+z3T+i3T+j7J/T9ju7GC0vJvIOVwFjn&#10;JXDJcSQU6CAdr6s0in9NUOTTKtbfxJlCO52PqNKAYUbdOY6IvJiHGS6O4+l1MEYU8z6G0e/I/jc0&#10;HFCYitnSIsmy5rmBUp+mE+G0+ZoHO6f2sy2jjVK4df4QMoPrimgE4TlE05gXTrHensZZnc8kz0lj&#10;FwWiRTgIWrF0BbmMMY5DRYaIN8tZadVpiacmNieuiFz2YTQRdKQebEN5tUh2Bfhl4OeJBA15JdEt&#10;jZ0un0ZKa/lGEAZZiMel2dPICH5ZHqrqRyAtk25AED6TLYXHs5ZgH13IeYFFQdAY/Hc2VB1tYU5F&#10;9WHIL7CtQMXPeQ2IWAVxlrHVIbDtUNRfGoy+r+sUlLXMk2OvzCkF7dNIr3eq1FAYW924/L2w0kqF&#10;z2h1wYeThFoVIRXW7NbnsxhrCmG5olthXghSc3qmwu5FQ0WJ8hJOC4yYYkhPL2j5PplA/l3gUPdY&#10;KKxe4SmHmgTQpuo4onXWFUInaEnZhxcacv4t168Dz+ojifdJFrwfPfV/ms36VR2QvPysYB+v6NqL&#10;toGCryuC5qHY1mbt0b0DwrhahciK/762Ds4lJLrQsEiZxBGoItMuASEtSbsoXuKPuiR+qAtvlxOq&#10;kxEJ00w0z/NOj5dmT1lGKjdQ9IYuGxh8H4XMIKm47Js9SwV38UJKrLboCGEBcQHQGjTejRgYULlI&#10;Ji5+mNPW7f1OZm2ewpYaYJhxBR2325sZJu5veD4f0OkKpDHx/Hji78PWY4wD42k5sPb7JwwL1MdD&#10;FX8/Dvzt8cTf3j/w9/d33PY7JhoGBQKPGmEqEfoOMi8ksSfMSHPhQoDyAAsXlFO4icgLaJx7o5h3&#10;RQF/d7KWhrpAXRTu/N4UCQr4QVwkvTztoOxCUuGhgZPKcec+9zfRmjkf2IFlOn5VwWxg5UBGf+jd&#10;A+Fe8JQ3ADryfb7TSjLXSPFR9gBhbjBz6HsEH1PFCfBSeZ5roohWTyy2erKs7yw7//p9jC8ayg78&#10;FBZwCGVz5fJlvBSAy9ZPPsJOvTNJBW6sWOHbZFmVLmkdcMBWl74X0FyYocYDEjzwzFISxteVWIhh&#10;/IpnX7xU16Qu3Jnm6+kvXf7KxebMM01JfZIdkrb7/g6a24LT2rhJAZApJcokVCyNWo5VKwhtnFxL&#10;vIbjdWZYn4wJIQ4+vB30FeaZz36a8+8JS98ywpjhnrzq6UlcIXU0q5/R3JCxbxq1NeZUjDaxtebe&#10;/1SqE86E9brOixSoHHuZV5ElFI5qrXhpoxgxpMLy2kfQvAow9egap2v06juGGTGO58DjGHgcB57H&#10;gcfzicfjieM4zMDh95/PgefjYfwLit4AlYY2FNs072VV83hViPNGN+5Li8M1eQ0AeECL45XR91Cq&#10;CGtlTFfumhFp0qhBhS+jNRThB9LCT4uG30qHAvA4X/8WA0Fpu5KEoExBA+k4crocVpRE2r9ykC/b&#10;ckgVsilcz5raNQdY3tOyb880R1++pWSa0CUCo7xoZErSeB9e5tFT2RAVnlQKrpQp6GLcD+OBq2TO&#10;9M15sXqO8kVLzHGEQkZK+ksqaqrXKeluIZDFcJ60pcd+N0eZDbNvgddzCp4CPAE81X4eqv5Zcaji&#10;mGoGDBb4nnBDxozaazOMDT4+D9lKiY/TnQELy0DrZ4hizLAwhTRiyJwQpq3SgeZ1VkQE9yb4qQve&#10;muBNgLfecO//j7l325Ijx7UEN0hzDykzlam8dM//f968zJqu01VSuBmJeQA2ANI9VHVOd81qy3SF&#10;u11oJAgCIK6CT0fDW7PIi/shuB8H7sfNDM6Hfei+1AC0nsblxY4pgt4PY0WFx6inz5s6Y3ZZq00j&#10;5VbJTx/w8vNAwEvmRBNTKIbcGVHYSJmQ11yHQsM3mFqw4tsuNyyYWNeNEsttXJSRQtZMBdy6pfUn&#10;XPBh/SFVhNsCFX5hvBJfdN5tZXej73ada6jyuHCH09KRhfamxJsDdKeJ5Z5cDuxb1GZKoaaoqWq2&#10;iKKPi4gMxQqRCleT04fO0i0NmHEMUuQc6krnnM6z3NzjcEozS7zIaY2E4lw5Nkkgc/+dOMC0aUgH&#10;vboESWYMGpwoUNkcMoa/T8I+bREU5DG3Lni73/D1t1/w9fev+Pr7f8NPP/2Gt7dfzIAhzVNCmkEp&#10;9M4RiZLoQUMH/1Xug8eAjhNzPDCv72bEeHzHOL/henzH4/07zodFKKgKWu/ot5t/7uj3O463Nxyf&#10;PqPfPqHf3oCWRcfFdQ6tuWOFFmeQRa9VnCTd0JqSdZWnAgEzsUSco9KbUV0adMbqfljUBfd003nJ&#10;HDReWMTfdQ1c14npaaQuP3eyNsZU6BRm5bPfhGvl53XRs5+t4Nb0paA+mCqbC/HIjLuB8cHWue9K&#10;eHJtkGrZ8uJe3NtC7svTgM6k0sQfrlbKApU25HwFfZHEq3hvjL9SkJQWYq3Fesvv1kvnMILMHqCs&#10;veTpIL0fRzRf0gAtdIL9AZB5UXZyXm+s18jmVi9eu8piH6WdHP0KqKdN1v6+8s7YvHOhOHgVoK/w&#10;DOJ8eKQGQcw+KlDyka79C/a0QCYZo7wAYF20/J0ML3NdjmVRrt7d/l5X5tTxkw2s/clnpN6v9Z7y&#10;t+aICCmU76owzjEtgrE0gGmPqnosXF98ocvaRv5Z53p/29p/YGlId7xIv5A6F0vaHwCCWTZ2ktOz&#10;sDot/2bPPvK8DyrAPuoz7iQhqPfWFhRNvQgcFUhLMxrCaEpD3md57nHOh5QUSvVahrFVO1feqdsz&#10;K4Ss71vYOw1eYkzJ0i6hDGJvbe3zitO8VIEg5V1PPVrwgxup9Sh5W0lBmVZpi4xqoUCaOS7vBwux&#10;r4KY9S+Ykc9R0hfJC9Lcw9u/e3/rMpyh7C00pkCN34PYx7IuMInIDynTuTIhs6TP7CIA1pwIEiAC&#10;tO6RJMG2YEnPWPQ6xxHF8MSi3Ia/zzarDaoj39Wa1b9YaCrA9FAcR3MDhrQOSAfzl2h41Psaqgoc&#10;rkU5vS11+Ex0dS9+Feh5WQ7MOaxItFgh1FvvwHFHQ8O4HlCdeHx/4JoDONw7zT1sVQXH/Q29ddzF&#10;Ckl/+/aO//v/+R/45dMNv32547ff3nDcrAj1VMV1TTdeeLSDK50uz+2vgqzOoq5sUFMocQ9bI+pD&#10;rPLpHtzccy24Ukp8QxlY5KlCdFiB86CCChd20rOPacdsgzjQVCGTxhIrJB58UufK/kDPcSRt9DXA&#10;583YTMWJlmfziwDQ3pdINEazQIzjy7wML1s35u9ttm75+lnUTOCFl5vhQ5jPyJN0uCdRN+NNa/E+&#10;EcGtpFDYj9jE0ygI82ScWk3RdqVtY6RwR07Mt4QuO253U/aMrbD324qlUwlreFTVSnY0IQksfEtk&#10;iXisfDCiYYO8VmG4UO+yeQ6Bm+N9we+Jt8tRumRjtxOLIUmfvgR/F5g3/wTAmg/Vm09ffks6tKda&#10;WO9OZffkGltotKIuMUB9L6OB9io0WkqcUCiORZZxWTqnJiKPosc60WNXXJSEc2IIa/IQIgUvrZcx&#10;7ohMqDOuhBsWBUca1nPDY/tTCXYC+JyJQKVBGzCb0aWuiqMNzEEjR8PpirHeLa+8FQPvOJrgEMHR&#10;Jnrvtoa5fnU6b5Co91BnSlWXOae8lBFM2PA2ZetIw6CK4KP8OJtVTgphp8ubikLODRjTNsnnNfA4&#10;L5znxPvjxPf3dzweJ87rxPl44PLPeDwwz3eM8xEb29kBtI4DggsdN+nwTPcO527hLK0nPqtYlKMP&#10;xUXKwM/WCo5RmSCIehtzMrVXGjCMvjZQGd28iG6soEhL5XTVaVF1WVKh7wNpBf6tBxWudCAU5DrM&#10;m7yvIbPjmTb9m/uX7+SCb7HObK1tHXZiGbK7UCqyY99Opx50HzhZs9MpiNe8cuoiDdI0oyMUays0&#10;bGGCGT3rGxb/utgH2Z5BDsNRIb2AeXGruvJomBxCb3yOPB0EmsFgmPIeOi39aaRnuhL3nOdHZ9Qi&#10;Nmq9DEjDbB3osCSAzQwDlzYM6TgBvGvDuwLvE/imwDcVvEPwDuAffv701HHWJUO2qPuhExMDNLh0&#10;ymHTHEqaaqS05CRQWSeeUuuC1RKRYYRXxwm9TjQdODDQMa3WRRN8agc+dcHn3qwGxlFqXzSreXE0&#10;+9xv3evHwbcSLRVKjYol65oZluks9Uov4hIqPevVnXfoKT0nxmg+NnhR9BEGnznM0WZ4dNp0GbZR&#10;cTkVqi1SVIWAMt1oIi0Ve0YBcn1sslfKHdveinjHlDVFOIrbUhi3N4nxsEm5WKsxuehMyiKZTSEe&#10;YU/e5osv6lrwHCMjWkGSkLdK8e802gR3C76VtCJdZNlWirCuUVKATmxJYTT2jHkNK5+diowYPEC9&#10;YvN1brrVDugo8WdWb09ohMPO3wnmVODb+NWj+8Uk6Ol8qz7ddJFlY49KTAjSENJezvkquaM6k9qu&#10;mNAsymSHxQFLmaZi+CracEDQm6KL4sDE5/sNX377jL/++/+F377+hc8/fcHt+OSRGD3mnhGSIYNT&#10;/kL38se+tkDdVzcD4JzQ+Y4x3zG9sPd8fMN4fMPj+3ec799xnafJTrfuRow33D//7JEXn9CON7Tj&#10;BsiB1u9o7Qag22+PXIPTUhZ0r3Qg9uOEN3dEbtCJepBauZjLrsuyFaeJbvScF9TrXoxxpfF0nklb&#10;PMJvTHMmGdfwlJ4D12XnLj93XQPXuDwCw0mKmuPd9F0Z9RrBz5hfN/YI2XeKFbOqcxUFFxOXKYMQ&#10;lwI71blYIKn6fbkGCN2pXrGStHbMot8RSNPMWBBALULCi6PskEBnv0XamJqpvsu4RGdmmVCbcdPL&#10;205XPdoLrTvp3qR5UUwMp1eskbEJ3A65tbsL8sn60D89Xkh+e/so1t7ybe3VLrD9V4/09lBkFIQJ&#10;a6/HRQKwvF8KA9jurgSuTnfhhNt3XudCnws81l7tPXkFix/NzwZPrX19dciLz37/vzJHFB11u/qf&#10;waW9bf6dL67tbb9AdG4QgnmTHb+C6T5fKwF+fjcSP5b8pj+4f+9e5ABwXAuFeJ2HHdd23NphVd/d&#10;fC28Xtevz2DFGXm+bq3Ve8yIkjP/4zl/DZVKEPn99TxJvf/lEYlmsMInfF49fiI99DSKupW7qaGi&#10;AoMK4ye6IOXZxLXOpD9KIzFKujN/TsioninKS9oTcio9UBze8gLqT4/PaMP6kkabmrppgZujaGss&#10;tFxWdrCOCQzzntJubWnQOme+ft2KeTeEl4CWbtI4QsFYAFPtugQQJFQhh29IkV79VKaxSLWqYspw&#10;4cMVQN1qecx5YbQOyB2HdLunHVCZOM/vZvAYF3D57CqVNB3jvCCHoB1mFHuMif/4+3f87R/f8bdv&#10;7/if3y8ct4m3+7R5kSK4qDFzq9WAiB5jTVcaMlThHtg2NirphiKjI+p6lMRm81QZrgRIrFCYB+Gc&#10;9E7KzaHRHqdjMzfcACJ/rckzvtGkUabMX6X5c5pAEt4ckhsMAWAh6JvM4V4rzI+pYTCpKN3QBbHZ&#10;XvhjeRfXA30/EnaIjUzk/I9el7Y0yY+q4hojBNilKHDZAS9SDj1gl74/H0Ge+d2X3s6Nnp6pQ8bK&#10;KX5IfT8QWpdb/ukNz5RqP2pI9X/m0K0DTxLYggy6/V5pCW//r/TD2pMP4fUj7hP0a9FfkFqbEsj0&#10;F7ayIbbZpgEkIgP8JeaFRp6YHlfkH+RpNV6VNIHfjX99JPtwRDnWsA1LPs/J0VcwUcWQNOBZEW83&#10;aLhBwmzSDW12M2QMwTHUlGpdcVG5poI2J/ppOdqbqD/vhozYOHOM1je6bYSxzJ/hIs81RR69rtGg&#10;piJYvQlr1Jg/IRIG4OEpUWjIOOfEeXn9i/PC47zw/jjdkPHA++Nhv9/f8f7+He+Pd7w/3nGeD6uR&#10;4Xy6t46u3Ppbmhtt3ZQ3jGpkxnqp8hfCC/hpmmbiRp1HGYoxHLY0AE+DUOvTa5k4H22peKMCS6Bu&#10;0IDVp0rQ2VH85H60dv53H/u7GpLn/h9zxNILwrAYitZjpWiv7knjBZveCCpe0bUar7LSgnyu7Dco&#10;f0reu/OitX8mX4vQ4ao2vPNdl3/cJZbpZ9SVpCLuaTrcicqjTE3mNBlGmNqoUSbIITDIFwC0udx7&#10;e4M0wUS3OhhDMJrgEsUJxXed+D6Bx1Q8JvCYsLo2l63xcZ2Y47TC3vOCjAEZA22qGXynonkkRnhT&#10;+39NNcZgRGVGNIawzoZ69MmYkGGRGF0nuiiaKG4i+Nxv+Hx0fD4OSyN1dHy6CW69WfSFmAHj1huO&#10;o+PmdTBuR8dxNHRQ/Ke8lkrUTNvpnIYpupqnb3XlXcWNVCvZ+PgZ7vk8VXF4FIblqPfUenNidHNq&#10;YhqqMcxwMRsw57XIujpNabaglK+BhX+9WC3hlRx7PKdTzXAtnINaWQKVbopEpDVxVRxwlvWIqZLs&#10;mebIJ+ThNAKWRbv3Mngcx6tqhuUAt3M+TXmb5+1cB6M4uC/LGnIa60M5tth7kUdotJ+ruypvU+ZN&#10;lz7rR9bN4G/2g/2Ul7NDShOyfIW730yebPOyS8yykDH1W/geyhCB5JRritN37YuRZ3MCsJh+rl/O&#10;kb2fszK8PZ2KJr7fMsTA0Q/89PmG377+hq9//YFfv/5pRozbJ7R2M4WxlP6rb1z8PbbfHba/apK4&#10;DnF55AKmRWHo9R2Xp5PSxzeLxDjfMecFSMNx/4R+3NBvXufieEO/vUH6HdLukH4Lp0KRA2gdDQfM&#10;ibAjpewCrUXnuH7Xkrki5APd70HgaU1zPD3K5PIICw1jBqOsvk3bAAAgAElEQVQvvP7FmCXFsqX3&#10;vEhjLg16Ms7hhg71It4t6ppZHZZVYLF0cIXO8XhFWmhkDNA4pGaOMaLQuQ8vsj9xP9+V+oPkHCvM&#10;lSmlQ8+QKxFwmQ2UZqmtra2shsLckL5Yn35NuI8pe2OnFibKSAzT3kAPQjd6iXr0xXCjvTvJMBoF&#10;YGopKWs8TvjfAiQquYrttUzAR6Ln6/OCouyrxG8hhD9u41+7mocuf6nY8ha0wQoBVaDWN/Cp4qFY&#10;W9bt975w916q/xOTXSNiFOEPqnFz9qa6tqoicuASUXYBc+lTRbcd1vs4uEj9g9VTPRXqWvrpuFHw&#10;Jp/I6x9hRd73fFPhOQjlkOzj1Vd3/4tHnef9WcIAL+ckL7xaC7VPFIqw3rfAT00QVAuZTW66hmGv&#10;76xrMoWP9V4pXaERr+SN1FdwrP0uV8Oyvg25ClRS3ue71FT0o1LwnHlvKxQkQYKSFr302N37TaNJ&#10;feZpbl6JRknaV8y1+V+G6cXyJDr+AzoogPqcBpOQaqzk/EpZhvVtsrRVRrrRK4e905bw8I1iYKW5&#10;xdhCuFUG543L2oYS/tsSmF6vgmkkAIRCwBigCc1N05udnkmiJgD2YrCRRgOFhvcdvVogAhlpWJHW&#10;LSUVIzpEoOeE9un5jB2ovpkwBskQ+2nrTQTaGhQTKhPiSqJLzKjQmsFA+oF23Msm8gJ0mlFhmgFE&#10;H+/A/Q14+wx43Y3rfuAxFO+X4tv3B+63jqkHpK9ea+qMf6olUmJcg22GKmAtqoF1XKiMDznAPxoC&#10;k80EjQ5TUwFgIf5GX4YLd6zDA36nUUJH2XSmwBSGDCnvcKGpBW9CzGH4VRUU1PqXz4StMGtXQZDp&#10;twBTkDn8xO+FGExyQ7YskcQ/SIGZwdU2n4j13SGJs0GcTAHBIbDGBpfRRwcpNbn8eja+lq6urgrq&#10;L1goTYFv3lXohzjcKyt6dWyyzfMw9usrDd+oycu+sf957uNOfdjNQiETRpUHvh7Aq/Y+4ta6wNDP&#10;bQqKle9uG4ft6bKlTeVJsRNr4S+qFp0gYM2CFjLirDwRsmy+SQv2wYlwU9ICySTuLVID+7CIgmxE&#10;QUNijjFpkjrD1Wgv8W2RylyRozBDrCjQIyWGRQT0OTHEaO7olm6q94Gjd4/OECsILjRkAF3SkCEt&#10;FWu270tFZdIE71uD13/gX0JzpiCyyB8Oi221Jd6I6UqDvnokhheKvNy777wsndR5mgHj/bzMgOGG&#10;jO/v73h/f8fj8Y7H+cB5njgfJ67rtPUvgMoN/bCUUlQcpBGDyoUWUYvMw2VO5u1Z5lNGJGyb8SJs&#10;0LfG4GkY1KbxUTNeZGRbRMiIR8lM8Y2oOykIPIWXvcPouPHLWoA7xJV/w7GPUyT5QR36/+9HnRsK&#10;w7nS/f+kUnb2mQbuVCzXKSKSsYpzKQUDfINCC51Zd0dPNWN0o4TK+Z0o5c4MDymfuiwQ60g6mgxo&#10;rGeX8cTrqA1TFc4xoINRoeriq6JGZAjGIu/YTSazmZY4aXnIAKTPEGg/LCVqN0lgitU/Gyq4VHHq&#10;xAOC7wp8V8G7epqpqVH7xgrGnhjXCZ3Daga5MaUx9Yl/SHdCSY5UPDXK5zONNJaedaDNAdERntYd&#10;iltXK9jdOj73jp9uHZ9vN3y6HZ46ytLXRBSGp/A7esPtdkQtDCvsnfSUPIzrkvTUL/l1AWvqqLoR&#10;3u8N7OJ4+PG6GK019MPmcyyGjAvHMTCGYlwXmlwYs3kEddJZQXd+5g4zmLCUexsPDqW881LuESjL&#10;IvtmKEIlO2INpsyXa5HNVE9qaCYGAwDMhEOsoYXvxgoqC3PGOglpgV7PkjTBxjIXfs0+VPkr3zBj&#10;zYQ0E+N2yqJcs9lOyKsvaLNwMA6Q6UAhXq+6aRr9CyVTP780mtF+8RYt/SVkJiPHpkUkRAFiez/J&#10;zgIGKTDN6cixLJ8KOyzjSfyQVD4XbqIgLafztK0N7q7vt46ffvqE37/+hq9//Imvf/yFt09uxJAD&#10;EpkVlK0FDNMZzI0ZTHvlY9J5eT2MhxX1XmpivEOv75jD5It+u+O4d4uyON7Qbm9onYaLA5ADwJGZ&#10;EVz+kPibCmtVRwAhPZvRp+Q9RvsWXsQ5VdcfkDtxfZbrlobODA/XGBjX5YbjM1JGGS1hDTKnL6pu&#10;2DDDuNW9mJhDcQ1gDPEC3lnce06LJDB5gZWYk2/sBgJ41oeAiSJDQQuyxbOaf1fO7BgUijHi074G&#10;NNtRjai1UQwZzNFRCfnu2mutF5xXm8/p+pqUPVjo25qbmjsBroXso/dOSW5KDRCV5A+OL/G8wB04&#10;i/7A+77WyKjfHcBpLSEwV+/H9dlVsF/PVPQsgyt/Y04XCpfHy8KWhMyr7oDApPc1Ml1F+SA2pDZt&#10;S8HkmMjabgBlfdnT+PLyApkn5JTt+8cQXjmdRt9f+eY8C+If7ASWV+6U3Rn8MhAXEkHhj/CqAmAe&#10;tqCowN0BssNve3qZi8IOOGcq5blnuNljFc9e4FyBqUZ44AaH6Mvezx3KRXgoTSxve4XHwQV5hsUW&#10;BRE+5hBYjQDEzdUj8PWbkQaUUGJIpNqIQ/fIlA/gWq8p2+UPvxYK2sQlGy+/FomB60ITj1ZIPS2m&#10;7djXH3GSwo7gucpfjrJwGJA0B+4LlU8UIOyKKZlWfAjPHQ6nvqrgBRnwqyGGsQCJvk/D9nnKJmSF&#10;KX/vBs6COgsWB/xLshtXkLD4ttYGNi2VpWXY1zhXWG4IILDIi1jDxsQErmBRQVPW9iCtdeFnzlDs&#10;YwDM082CYjhuUSMDgLn70o1MxCKc1GFXC0b6dVVAZ7OcHf2O4baU1hWtd3feE7R+4IApznR6znI1&#10;o8ZUK4gmo1vExgQuEbw/Ov7+/Tv+xz++45e/3yENGHrD7dbRu4VVM3BrwvxS1JUqNDYY4rUQ+lVa&#10;5HoRwrZOfZ0nn4kxyesYZqqeesraZ0HFqdONF0zjAIcfw5SZbZPooMvHFrFttGtkaITOev9EZcW/&#10;5di9ujK1hSqiyGNuRlcqn/jfYgNjUTh5mRRfNKNgHZTRpTA4aNKGuiHnwBZIi6eCeKL3dd3oi+t5&#10;zRTLtTPPx4fk8AfHR8888+5ydy7Xte+V7Jf74nsY0rJRcnJ9Oaidt6JsXLFEcrB/Uluq8Cz3yjbq&#10;kJoWA4LWGz4ElLy6Z8PfuBQsutLCfYT1tSmBUG1Bo0OMnWx1GdcKZw3cqhBwziXlnqX7H/H6Qs6d&#10;LbxiX7WtV+BLpYOjjm9eLPWMOi2fVnRarIbGHFY7p/eJq02vr9GiAHj3exmRYZEBAOtnQDTSoAjs&#10;nh6pjoymAKYgoeyRHNxlpPqbsHNeHmwzWEsJ35+Ky/O8X6UmBr20H6fXw6Ax4/Gw6Iv3Bx6PB74/&#10;3vF4uBHj/R3jtAKUcJyQ7kVxQ85IBSIaFcBeoLsJWs+UMKGA9AlxaeLFnFFWKcMPkuBSJNP7yCip&#10;ZlgYXGxOmqypv2hQmZQNDR9aFD0pa14k0ur8uwwabHuh/cvF/FqX+r+zP/ayF4uMRKDKnrUf0akU&#10;8j6itC/M5K9fF22/aqNe4JlV7ljk/0K5UT6h/O7AnN2MF62bTOepR2V0oLlR1xVc9NZM2cONAUz/&#10;MzMFEQu/Wn6nAaYwYY0XAJ7ByyJwLYqoQ9thNTI8SdNQwTUFpwhOVZzwvyruvTu8OLkpDzEt7VOf&#10;w2tXeC0xzJCkQvUTjMN4xXS5RScL1nrNC6b5ZJuwCIzjENwEeDsaPh2Cn28HPh8dn24db/2wmhet&#10;4dYF9y44evc0UrZGe2u4HUehF2EDfVr/RhOSLqahQ2LOYzikuRU9fM6mj8/4QQvZVEQw20Tv05SK&#10;V8PoE8P7Ol15Obrnr2+K0cQiZobV9qG8RyVe1pBYMThwPf7JT60vVGUNq3Moq227yoKviEmlqQm0&#10;uD16tXRtXaeRNtNxY0mNXbWMRQb9iMdLoSWad4ZktctO+2B0cat2rUEwxrXr69QXGh//2Q0yXe4u&#10;BlxB7sfr/pMKXOIe22atFO7dq8FoyeFRZMAUpzS+m5iiMTbeuOx5/EZFdi0pXiHCBfy2psxAeYil&#10;cPvll0/4+vU3/P7nX/jy5Q98/vwb+vFmkRh0V3P8EVVqozkQBHjAaadwMs2IMR7Q+Y55fbfP+R3z&#10;emBe70ZHpKHfDzda3NGPN6DfgWYGDJEDkA6B/eXemWmcbe3vg02aDNJn9lq8bxiJt3VeN6c5GjVQ&#10;6OGkIcONFec1LG2UG4+v06MwhkXBjmEOJbSv8GNg8pS/AxhTMFR8PyyRdWESLYv8RwyleWk1lK14&#10;Dqk4kisu9s3xFNdhRcedAU+XRdN0kKuYNUJowCjpnulwKoEoAKrujzhb5tE7zaVeEjIGnTD5aVv0&#10;vEMLTLTQFU4EKn2wb2kQS7omvpYp0x/1JeZwVYT3KgzBBxuKYyn9lO0vrxfr03KUzpf3Px3y/HMl&#10;fPXx2kcCUZaJTwXjgh6lDQoyWiIk6mIsCmXdJ+mj45WQqM+nyo+XQnRc3xhuCD6lj2SuH/ZjP//q&#10;jSmE1OiKZPB8zvNxBwq8iAdRK3vrvYt/n3pS+1wxvr5/mdG934VtSPm97DRWj0XR7E2dnR1aTyKM&#10;bHCLh5/DDndFQ/YPgW+E7TqiOl7CbbXu562vMYb3JX00r/N6Lfu24mf8q/W+fSRbS2U8rzA/Ga73&#10;pQiT6cGxzcCL+V+6/aJXYXTg+bAGtGUkxm+zvwbfTDOnnmvad/2hiDeLNpVKjGZ5xhwqlxfSHkan&#10;clY1jcZUXmY4Cp7mWjXSNQQGS3rb1k3jMn+1mf0W0OveYBAMaV9LNZEiBWgFAI9KCC2V2Obzo4Mw&#10;U3iYpm08j9YoUWQ74vzIU04xrUIyT98EecJJi842w4XoME/AFn4T2X4oBl35E66YDegD2g6M1qG3&#10;O/T2Zt7QzQwnt9aA4wDmgTlOnNfDUzDBoiyObpsoKK5x4dv37/h///Yf+PR2oAPmnauf8fntwO1m&#10;hdtM7+/FuYWrws3xbvwRcaHL4WJyiAZMxEPWk2bZqINquECoCs87bPMQ6Rc0PTjCkDH8uwuOXOMU&#10;mTgHo1y3zRGnudD2lj1TADI1cuGuNCNpLfFTtfhGFT4fpKOM2NZo8rGFiitxl/kA8lpHlRXyfOQz&#10;huevrnRSJZNBFvI8uaZjLJRA4mfcK0RLlC5xLS3Hyq+eucvzL54KcvTc3NMPfbrk0NUyN0BuDlFg&#10;smycSxf+CZ/afy9Rcc8kLO76cKtd6Bvvo2JWgOJZjqADywsKUj7JBJozQMeKRbYsc0m6DyQ+yDKY&#10;oMDRz5RlUpBflawbL8yO+Z/FvJM3tvR+Ru1vwIntSAD9Fc6E8rycTHStctgHExePqaV0E6Njc1Jx&#10;ZsXLmyvhLa1RKsq7pzcKQwYQCnNeY5BU3A8zdBzdlHVRKBMSaRB1mXNJt4bijEH6o+5JCjBNgXvz&#10;qW8gx3TjhaUnOBmJcV44zxOPc4Qh4+FGjIenlaq/z/PEdT4wrwuqM+i8FfCdbgSyD4l/AwMxJIwI&#10;3dM/RQSKj8bGncoYIPPX53xz7SeOodyfCmGjCT3esxozLFLD50rMuEK62WgcqmRZElsNJZ/X+r/L&#10;mJB8BgsaN5ex/k2vTX6ZzC7n4sOFlMcrjiFPZxA8YX2WtOCJsOS3JvR7eNF+ZTSCRAqkEhvlWqF1&#10;Fl3rDfZuDiWzA+OAtsu8f1sH5HL5x3kz3NFjZpFXwMc2zYgwxoDqMD7tRgydA4gaeNmP2Szytt/v&#10;aP2AHG9Av0HbAZVutTHQcEnDpWIfAJda4dfhdS8wB9q80OfAEYVVEco3gcm9s6Ucavny1eqNuQ/m&#10;nO42ItWJZALwAt5eG+EAcD+8SHcH3g4r3P3z3aIw7r0Vo0U3Q8Zh6fp6t3PNjQ1HN0OGrFNodGaV&#10;fgqKUInZ6hYhrgUa8T5Frm/3UFaF8aiZ0etNbN8atGS4Qbs3zNEwRsM1GmabGH3iusx5SGRgDvZZ&#10;MIUyLsJhaF1Wvq9YFkvhxdHfFM2CZlZ92Y7r3mjojeragK+1SDUqueZJz4PrS9y7w3eVGqohJTqJ&#10;14c4vUnhMIw9QfDLMGIugxls92XEpZbnVnqped+zoBlSUL2YKlZJeYr9jrEzKoHrf0bWZta+XPom&#10;+U5AIIuykjRyk19SAENEgYH8scKBPJZ6DuK3LBGNDbafeHtr+PLzJ/zxx6/4+sef+PLbn/j09gt6&#10;v6PJYY4BgYcaNDbT2ErZ6hQXVNvoebHrEzreoeNbFPaeHoWh0+irOQUybZR9IAdUDhjn8zTL0iHS&#10;jWZBEiewGv0CeJI6BSlzppjw3HpOH9mG6QNY2yJSBNKZbo5wuJsTbsSwz3mZg8h1DVye1i8NGZlW&#10;anDK6BzI3iprTzY3crCeoWdI2OTacHaN0T6vtSWRTjmnUttZUW9vbandwrktS7Hqx5UwdH4Te3XH&#10;kdUX3+U35dvWdVBlBL6jGh6NB1t/qiy27jP8Tl+3tg41M/Srr1fA5ADJsQs0MnLwrVwPVm/GX8JN&#10;mRWedcJZJXqO+KXEKE/31c0M37E/8XKTFcR0oRbLc8v9WsFUMYSXWYCEqW2A2aYpMBxAwUA81FOi&#10;nsHW72Xo22Qv3JAcnyFgz8rt5d4XcFiiHJ7eVzFlh73f7caMaHFBLh5OGNUEpLy6zlvkEo25Z4RL&#10;zuJzTYBX76sjfX7P6v3PpSEIjeurhl4oeayd9kRc1944oa24tkn0+YR+eIbng7xIC2VwfZ0wf3G8&#10;s45xfWcKIq2kftphsz8j5du2ugpjNQLmMJJ8etFql3RTz3DZCfSrSVGk8o6c4qPnkvlr6efSaggB&#10;LqpE2ygA2+hUnecCQ8IzPFIVJuTODOm2p0fcxyxak1FdJfyVMNSnuUnjBhmGPdHW8flYSosA6CXu&#10;DERn0jMg0t2kWOeknor/RDrUQvELuQpuVj6zMg1nQc7gcQ3APTupnWXBXdssVrNRGh2gGil54EyH&#10;CgzOLQ0T8XsMW1EKL1RqHxFrbykH7u8RmIIE3QwCECrzJVIiBSGUlnmmqXh3IUlEHA0u4HogipLf&#10;PmN+Umg/0I4D/X6gd0tvAr2ZkmkK9GimbOsNrR9WYFptw/QYJ/7293+gefTFBUBbx8/XxKfbRD8O&#10;RBg31CMxiM2pUKOnm4pYsc0BTN/gCoCmLRR4T/61RUk15vT0BA57FltUKgNKKgbCyQsVMkc7zdOm&#10;DNP0DlanbSEd0thmwmlgrST/WFa95Be2nXys4DeALj36zPM01k54iijX6jE9FUlIU8UkH/SojSlF&#10;0atWNL6VV2cuYYcnlYJBLBI3TUiuCw+p+Bdy4CcfmFW60AIO0gQk62M/KAMliNJQ/CQ5LF3S5Tcv&#10;z/KO5bGN3q7C89a8kqbY2bmM5VkKWDtZ3ltp/hO9r++spqeC/6qk6Dk29fBqzYHujjKx5qKvvj7r&#10;HAPhTZQyjPr685aWTfzOo9Ngw3escLeeUAarXluBo7V1skbfmCRjcR6qvGmHocSaCkiGjJD8mfiy&#10;c3ReRel/bg7rmHK0gbtkp2pnJ0bawlUgE+EZLPAUUKphrMioDOMDXcg2JOtuNBax7YA24OhAO4wG&#10;qJoHqE5ATeGORhjarEShdHXlo8JpJIL2MeJi+obb0hzYucu9BB/XhcfjxOO8cF3Dfp8PTyP1CMPF&#10;43Hi4XUxzvPEGBfm8HSWIpaOCxrjNiNBgVMxApnRprsxQzwllz0vIB/2OXajOAsRp5BVeULiFb3i&#10;FTSkiNPlGR5zke7LjUxCo0pr6LPHvFnhU0HL/GlRKFx9TEyTxqN9QA/+64cuf0B+pkhe2ZPOqu7r&#10;9X/l1bp8p2yFEJDnIk++pJXgdUqJVcGZVEfK/VKvyNbQ0jZpSDq4mciyrukUO6V8GqlDeUlep3xg&#10;h0cS9cPqPfRh3sB9oPVhhgZPNwXml9cJdePEnDkAHQPwXOmUE+a8LIURNM6HvkMacLujHQ2t36HH&#10;G3B/w+x3SyslHUMaLnRcaDhBI4biUg2lm+hAl4k3mWht4Nat4LjJbg1TzDnE0mWYAQMQd/l12cyN&#10;Gepi9xx2izm5OM8XmFGiwaMwrPbFvQvebg1vhxXyfusHbkdD704HutUhOhqs1o4bd63ehXgEcst1&#10;KKmAbCH7bYfLTq2EtlY9T6bgobpM0YUpn+byMdGeeOP6G1g6wt4G5hSMNjGb1SoRAYYI2qQjlOWr&#10;H7CPlPor0yO7Q+0xq6NKQcPCzxeqs+h7eL2MV5ULw7CZ+05fYOKwSixN2TFS6pEMqabiW4fBuOzz&#10;ntJjFXgL8pl1LXK6Nm1BkbNWGSc6g7A+FBpQups9kCKL8J9KM8BpYqRU8pcaoUTMyBGVQxD0KE5p&#10;zsd0+RwwGcHoUso10U/OM0lAfY3iCdttKzRLD9c+cf+8m7rpGChCWcfSY36+H/j1y0/488+v+PrX&#10;f8OX3/7E2/03HP1ufDskPI12FHRsy1pUPuGhMxG1SAWdF+b1cCOGp5Py4t5jPqA6YLWVD7R2R2t3&#10;qBxQHIB2oOyRjAB5JgDKwqJmUy17m/o3peMi6xGQXEOKsu8s6Ysj1fHphbtHGKttHhRzTJyXRbxe&#10;Y+I8WZuIUXEj6mKMwQhWsVoXCjMQBwejo4q4XCeY2jMTRFnzMd+7EcNpHPfqK//l+J0GTo16ZZTF&#10;Eu+yTQHCyBzR3ZoyNukODRh8rjouVjy09hAkIfoXwQpVBCjPs1+FV6PctyLAzH6mtFn6XuTOeL/j&#10;rkwAh8tB9tK6bQmHWTAiY2mJiv8BWV5cJm45PpDgiNw/vFeffsk63T+8f22TG/n9Pc/tNS0W3yA3&#10;9MQ2D43nd3H2Jp6K3RZ0W/7qwIfweRrTRjmD6n8Ed/gk1uAevL73B13Q5fJH81O5kb3T8McRWFg7&#10;Y2WSdpgqgDDOPr96z4+OHca1nfq8QFuHBlxe4cTaTm1RdpapBf6L4LEp++M5wmD18Hk1CeFsAQCF&#10;eDzf+9EE5nkaZGqao8BOKTgS0gn/2eFZ1/q+9v/ZPFVmTwqbfcmn118fDKn0tfSd7v/LlLO9VaqK&#10;t8TpNA5VhmuKgROsmZCKohlgevIwEEDRIhdgehnUsVXqvPd3ZfhBfUUw0VCyLj4d1UM3HmZH3Uqt&#10;kXSzlelLF7qQ/WpVw9YXYYnCqqG3lneUjxdBy0Tpr3vdPT0AC/+xE6LTnDEkme81B5yFZequSaWc&#10;LFEeIg2CnsLohgbcYItO1Jzbsx3QbooTDA/RnzNTDs1U2KhOyDiBx3ere9FbCC8GB0uF0G4TR2vu&#10;JVs8mqAugHTcb3d8+vQZ7TgwFPj+OCFqwtX9pg5WDfiyUCCmWv0PN8pPGt+n86OWpm+M4dMg8VdE&#10;XICzd1gkBnOSGtwnFVdqyrKmGoIllJ4v3HA493TFktlDXJyi0AGihuenJqpKVfyUyXr1lTAOIwrK&#10;vBQ6UMlvpbmOL6aEtHWXqm43DilROVMQGM456stAbzBsdIUbYAqIiPgQk0DwT5VaK7eN9VbIckXh&#10;F5QkjnWbpP4vN9T+i/R3MxRp+ZICbBIHjbskOvWaYr86K4Wu2dxpuZVzqLD13f+3aQGtdV1+sUtJ&#10;lw1tuDJfSy0Lh1J9ukMKnj3Pla9d9sf5oBBXyr3Zgl2PvLUQTMnCexk56gbkTZk7tf5O+HM9pFQC&#10;hJuvLGdfwu3jmXmNDUuKhtqfl8+tSLU/lxsdG3fs0+EbOqdLrVWDhvtrCTwdlSnOzXu3Q/thfMBp&#10;iqil8BNuiiFmEBU3oAjx1U22zt/MA9yLPjqdZOTFeY3wymZx2vO6cJ6X/R0XHqellrquKyIvTjdi&#10;RCqp0/LqX56exhQSNuYuAoUZAI7eSjqn7qmzmkelMA1X9zz3BR5MSbHxbG56VZNPKMgfJJRN6rSd&#10;4kEo8MhPkFEyXJU0uGSqKYkIEUtj433vPY0fvtFf6hgIbPPvvOR/JwUh7jG6MpSvfhj/NGNW9Vj/&#10;dxxJZlz2resh/iVteHrSv60U6l/va7b55ByF1Vj5innX/Y+8AlKr+5LysDQwhWPzdFI6O9pxwAq3&#10;Dsh1QNqAdC9s7TyakazSaGgEtOznje6PoP6ZssR73K3WWrt/gtw/o93fILc3wCMy0G5A89Qq4tFN&#10;MBy9uYzSG3Co4tbNHWpIg/YDowvG4ZGtYwDT98RKGQtmuOCamz3qQ2BOzAFoU/s7XLXaBB0d99vN&#10;IzEswuLO4t1dcDsaji649Y6jH27A6BmR1txZQ7KmjQBR+DXnteLaCMxLgzcWvsd/V0xd6b+AsqKC&#10;NUsEJY2qApnq1lPxNIF6Dn6B+1X5GmliaWCaAEdruMaF0QTjEi/aa57bdAiy+2GKXF3RsHZ1lxN2&#10;BXbycXe8iXQ5axsh9Pgx6TzWsg0azEV6pDMKSTHkACDDx1sxYpBcaMpdjHD3e56MIHFul54+OopU&#10;OouRozXUeV9TbZXWHbYsgE4eCncOoEGpOhtSN1FTglW1MmTN77+Mwo1kU+E17bj60+AffERQ5ifH&#10;uUNFC58D8BJqxAYAnuFFXTTz7zrQRfDpduD3337B73/+gT/++u/46Zff8Pb2C26to3kKJ5seyiBO&#10;rWSV61NmY/vqKehOYD4g+sAc75jjHTofGOcD43IjBhuMwus5ieo4a2okp5uYGNNl09ZMcpVtzhfo&#10;5JxFlD+yLRotptec1DA8sx7OxLi+e1SdGS7GnF6UW/3TbH1P4LwuXOfA5b91Cq4TXi+nO2+wdFFm&#10;OEv49egxjSU0rH3MQRdVlZI+IPaWGvNlN/Ncopjd+NHqy9ptr4+UkxM3FxqluvBBylA5FA5AQ9xQ&#10;9itgUM4vR7j4lAYTG1MHaIhUncsIt0YYocgrDiA75zWqNFVRjbodbKmlPgDRdm3v8A+OGMsCsa09&#10;TSwoJFrKv1wCOyP58AjpbxWeMtyMly6YlV98g8JIDF0szdy81J7FdaUCsy6FfXPwxM7wDNOXFGC7&#10;7t8rQqsWWOl6bfn+4rV+Qp/eXWehLl3NjzMeFd+kSJFSZXYAACAASURBVJqG4NZjUwxb2Du5Q21N&#10;Xrxn6ftSV4F4Uu6jq3xIzmWQiyvAJkJJMoNngGx9CYqzCTkBqmy7qBK39oivdTO8vVu8LSGmt3X+&#10;Xh513vYJTrKQOFOpEAlKRtesq1Dir9amC/VdakFAl1QWoWSTMndPcNOVvFS0Xk5VmK7CYVUovaJT&#10;IdSxVzGdJJaztCkg9Hl/KKJ1ehig3aG+xsN8UYT8UDqRI1QaJ7WXZXRsV8qcoc5w/Xc72vpMTnuh&#10;gYs53QYi3DBGDg4+07Y5V49geIFb3vnoLeEQ/FOzDffWp2KdDJLenKyBAWnmPa1q0Q2uoKnFlEO5&#10;7UIq509UHKUzXQXfL2NYl1lDI+Az3aiT8NPjSJuZensCq38xLjwellZKjm6wOzpu8gnn+zeMeTme&#10;mBdZF09r0iyCo0Gs4GI/0Nyb5LoErQ3P3Y6MipQCXy+oKtCc84gCkAiqmvDckdwgQywdg6a3xsT0&#10;DYMmHJWGDH4Qni8Tnjol5sw+5tVb7Fj+jCkJbQVNX/thOPC8x9LlCb95mFzHpC92XZsEv2MarXjM&#10;+2H1UQSQFgo4SpBJgb1tFq8nuyh0WUCjUuZz517Qxt2CQlqYs4e6Lp3KIzeK7vUNU+oRb0k12d+V&#10;Oz3F1QSQ1npLL+7aFOeLRi6e8UUiZLGaz/pGaadZLwSJ2rGVrn9w2JIra3p7/EfNv5QXePmjhwtr&#10;X7h8uf8FKyq8PdtvNBxyCW2veaby7Ha+IRRAKZA6ftD4ijwXQ1zNUdVdIiO18u2Tax1IXBHy9A8A&#10;RWVUIGE1iCH7yjVfnrMLlKP36MNN3inP2lgTkIpYDREFRholThvMUci8qhmpQeW9iKAfDce0NFI4&#10;zJAeOfW11CNqGcnUHI6cB7NsVt5p3RiqUSTSvPbUjRhmrKBnoEVheCTGefq1gcf7wwp3j8vrYzxw&#10;ng9cpxkuzvPCuC5TxI0RRgyd7lxxNBz9wHHccOs33PqBox3mYd0tTUzrbszwyBQpn+bn6+qzMZOd&#10;GPI1ae6RaNEWljqSnooTzb+jid03kzdMLYb5grM0umT9jDRsdGlovaMfI9JRhcK10GKz5ZEgCyZz&#10;JzvN5t//8hEb+CLDVDTmOgi59n/hXfvhyk1rOh0NuCJC+V27G4RtNSSGp3HpvJ1ZKFr+KTJeiFdI&#10;cYtts4AzQZHkPt+4KPt8LrH1zm62v+QFoorZ4KlbNWpVtGNiTovIkOOIgtbs2BheCLi7MVKBqbYe&#10;6JyhOqzo6RgekeFpmlxR09qBfnuD3D6h3T+jvf0EuX8CjjvG4Tni2w2ZbQEUp00MFMGbWFTnbILR&#10;u5fjMHkxIlzHNHlUNd/vsqCOgXGdOIdCvYdo4g5YDdoU2hXQO+C073ZYtIXVvGi4947bYWM/Sjqp&#10;xmiM1tCjkLrPmmTEW5UJgoZLmTd0ZKQs117Kz1wbRbooDMM5mstBKjRapAI2Hco2nuHnIhKtd4+0&#10;JG43TGEUrbicqElnLoFgYMiETMFQixrTbg5CGWlbuWxZI9uqy28afVvkE62A43WFMoo30qyW6OVN&#10;ZltTkwa3R5UbuRJztVOmIKN2WBT+zdsUxTsbJH3J75lmyk00iwyTgoLkfG4jjrlzuHKqLU2sOxdC&#10;8lpgYNkfeGow9WhJGv4U9Hrny4rTDB+e00mMeL1EifFQuZypGXNcXKuhEKZ8pRup9JfX1FKBuYHD&#10;vqdQi55tomiH4PPnT/jy5Wf8+ddf+Pr1T3z58geO+yccxx1d3KiADsFY+EBMjpS5JORsE2bhW+ME&#10;5un1ML6ZMeC0jxXCTqe3Jg1TuG41t8jNIsMmBiCsi+HYV2uOOu6GQ2HASMGoOThuWUo/owPqNRhZ&#10;Y1JnOm7MaREV13nhGg+My+tg0IgxzSZ8XWaUMJuv4BpmILsGI0aBOVvUVIy0oD7flV9NpzPJF3Lf&#10;HKAnvGsEIRIPOW6uLc6LUvdR9lY5o2Vd2VJZqE1ckcSv+qlHmF20trrdVZ2hFtnb8V414EIYVtwj&#10;tUkZUsGsBju/CJkjSKDzDEU4EVVZlFEnpGopY1itNBGDOCWKF4aMskOJzmg0uF1AEkyeqwR8Be0q&#10;xGwE/yWBfG7oqdkYeMMyZZWnvjqUIYx14TmDfTpq27Xv/CXBfEjXn9/7ihHWa69gW8WAVHrIclc+&#10;uyocfvR6jcWwv3F9ZhtzeYIEYIaHe03lZEwtMIReqrrPJfv9qtdiBHM79SGcNmtmzV9d31ZDm2IR&#10;xnSmZw7Kt1xFvoJ2vH3C+UKWGJUjAt2gvAYs5RpSVyavhoyKcHVsZCa51O2dTkJlLQ4FINIrZeox&#10;4lDpA+pfNY+CnNDIz1/vXciqM7XoO/OqbjBaaEbBbV1wRZAUqNKb2lYlgzxXz7dQ3mTUin0ytQg9&#10;wUrXOHYDmG/ym1nyA2aNezEXmgg1pxuuBEgMWNkW+xhoRSFhW+mvjlB2FVyZPodSGnxaYfsm34VV&#10;50UW9UFm5V76mLUlGm4r7tn7DJyVHlpIvQmOiqYNYbQrdRmSs80YhynCBV0Vqg0QSwsoEExfW9wg&#10;m3J8mtFh2nyGoODda60BraMdVCjTgOIplspaUohvOCwfaHMDiAKh1J9w5Qtg997eMKVhTFdoXSe0&#10;mYfLIQ3XNXE+LoyheJwD/zEGPn264xPEClyqqfuXaA+PQVa1KMkWuV4l0xk1S6FkAukLCYhKfWez&#10;6vQghe9MsUVP56B53tiEKe+i6SIqxK3wtTs9Es8Vh1oVv1zP0xWIvoEuzca3WPWe4kWQ80b6Ezlx&#10;SZ9duG9u1NCW93GdRl+qQFkHJnBBzlLNQOip40IV18tHh+NunQd6FPM7pY3dwWKfukWmEFgKFq20&#10;dAEaNBpZKHtphI8kNarPeAezT4Vux2b21aEf9J0G02izwu7Z0yg9iurQNv6ePY2505c9K/x/47eF&#10;gn94ZJkiiTHG5mVn+yIrrMt5Qnvha5U/Ep+pGEKFQR2Xbaw8qj9hEHijoVjjvEa05oZbyntL3+0C&#10;1xGHsc65dZPXFaFUzQYCBlQM1E1/bTqlBuetSs+vMnKnIdOj5qggM5PtcDWIfToV373BClKawmvO&#10;FrBPTsU17or5iMCQtT5EuXcqvA6G4ppz2VRfw1IZnOeJa7Kg97kaMs4LY9KQ8fBnTjw8fdR5nV4k&#10;eGCOEVFwcxaaDEtVchwH7scN9+OO+3HDUTytj9Zw6xmV0UT9I5GtUYBQ+vNonEinL+qpqizbDY3Z&#10;zdIheL55qEK0ocm0HPTeX/L2jOa0e6enFqSxYY3MaOh94Bg9DB00ZDSPqgmvcRFLrahlUy3iNaF/&#10;tKo/Pmqqg/ohPByFzWGieT0XwJjDjxt+PveC7vFd/hoAVCjMRaG5tKao5Kk8K+U9L4jz0kTy+Xy/&#10;5JWNdib/If9cKISTs6JoLfuFGDWVFUGD/KqYA0PI67ObIxEOk098rV/EARG0o6PPA3NcbvDToAqY&#10;luZJ6PUbirMBc5lxNzMFRA604w7c3iB3M2ag34FutTJms1zxQ0y1OAD0qThKtOgc4nJHM2/zCWjT&#10;kKt0TqC3SHGks2FwnXdYtEXruK5pERjNnTIYrqcCoMfa6WLRTKxzce9MoUejZo90rtJbfO+Undwo&#10;JYGSiQvq/I71SEgbmK+8yjMF4xzfSrpPVwgGtdeR7RBbNZXGmfLVOX/w2oKnfoYOL+oRJLMZrRLS&#10;9WkFwdMtxjKOwGvnKfx+Ri5MeKptifcHpxZ4AenV4S36pnvfFrJdEjlQ2KsyiGS7flI2g0pKDAZ/&#10;Wy+lf1jU/zYNueAQMvUiO6RcFn2tct9Cprg/Zv+lyKyVbiBSD+dBxl8kLxUIGlS7z0kDq81VyZX9&#10;qRIT3xXJLOqgCI3Cz+x3GWBtrIxBoinfu0Aj9gWAO3fBeaAgHWqfD1tOUaLbZRTFrTd8frvh16+/&#10;4usfv+Pr73/h55+/4v72s9XkwQFVjzoSr/NBmXWRs6hMpxzN9TWh44SOhxkszu8Y13dcj3+4IeM9&#10;MgeAToKNtMdkJsNzr8HltbV0TrtfDnca6wHbxahRJkJJC3R6yJy1G9FwbrBgur8x6MRxYlyXOXhc&#10;JkeNa+K6pkdX0XghlhHAjT5QicLcY6qLjMRt8SjS3N/sFIUk6xXLXPkrMdDPyMoFn3RdL9ZDaByd&#10;9yXH3bAo+GfMcFLTIqPssM/vXmdoX1mFNqi4rFbocOnBQhe4544I7OAHJTVCgW1ddlqALk7DqGEn&#10;dY4+Cpe28ShGAGcmG3vvQXCuA1cngJqnAqDL6KPDZZTbUSnjKrg9WRjr39xBbv0r7y2vrwJSXUI/&#10;fpoC3jMCBAGU9Ym97ytaZJ92grq3/5xXjO3v70zk/fjQp69776K9J4L7vDRf97dcl5V5qQBrjYxA&#10;35wBMpKnXlUyEtx7feeyg9i6H/Dhtbmei8cSD7ghCAW1FiypDG1J91Ss3ZBSu6L04olQ5bzq892b&#10;Ny3vLTgU5+r8ppIg4ah+vnhTA2D+eUoyJkOkEnldBTlOhRZ4FbwksdvPP6GOFjjmszVEOMdZcL8o&#10;SddpXplD0Qe6Q/qGpwG7shiEMFKYMnybeyas9DUSYw/tz0xoqULcyKZ1+E/L0MbNQsxYZ8z/0tNl&#10;oyH190IPCr1iP71/EEmc4m0CrB6RQFVaKYFKGLW8EqmcRNIztbxbBKEkU+bh8fZjVmNqhyscWgzJ&#10;GPCMdEYJI9+ksbiZM7+hw+A9/Z2sf6RePyPisw1Jpm/+lXRPYZud7sVRCcOZOZKlHa7lsXFro/Jb&#10;DAfc6KEi0GkKWoEJeeiC3j5Bjxuu64Exv2HOhwlqnubr/XHh27cH/vY/v+PxfkHHhd+//oyvAI6b&#10;7VSbrx8RjwoPfmywHJgRT6/wyIJtikkFWS9EBSGkpABhsIqw1HBR1sAt1QmWlYz5oaKDikEt1F41&#10;lW6CosxCsh8qfMsmzpafnw9vDwnjRVW602lBQfx0MWghv8XzpZDWXKtqxpGAWNK9aNvpPwXFIVT0&#10;EX+pkPf31D6+YNhc/ft63NeK7Oex0ryXskU5V+m5vHjE2k1akak1+KJyfxH6PxrRj48fmj6ilUxr&#10;tTVdXi3b6fhdLtSevhr78hxkwQfEOten5/ZO7IZ2vil8rFSeLwNgurlK6Wl0EGicTFV9MQpYA95d&#10;f1flOVIUEX5vvKcwqWWNvBqjt6+6j4zX9i9woOwDXkZZ+DJpcoGLX6opiuIva/ewgK6qR2UMeOlF&#10;ULlppF/C0BOtizjdKE4aCstZbxpMV36aD3ROtM2BkgcxlYFqRFzYpnriOmm8HhGd8XicuC6LxDgf&#10;9neMgZMFvN3YfUa0xmVKS8/nTK/AoNsAWhf0fuB2u+N23HDcbjiOG47jsIK9nYV79xRTskSsCMjm&#10;JOeA06ISKbYAFw2auCEDnrfaFBtzTjfkm8J1jokhw6M3vDhnmXnWFkncNKOGBYZ2jyTJou6ZIox5&#10;/ZsXDC8FxJ1AmlOD1+Bq/8TYvKBx8rIaVQIfa0aOOp+SXD3COmLAP31fGLdFCv/Mv+q8MmlB8mXy&#10;g2roXJZVJZBPxzM1lEr3iWKhFUkeEj3X5I8rpUXKlJQNfI8YatXC0wOneK5JKA6lMmlJpxMREyEO&#10;8Tnv3fK5HwfGdcO8LleEkU4UDqg0IjgcfS5tPxL+/EaTWoe0A9pvwHFHO+5QTyfVW8eUDpVuuC1G&#10;P4bMrL80FdpcYprTi3grGIGg6o5ODmcVxRQzjFoRWdtPT3ETbYPVO5+eN2seoOJaRKKuhaVkK+tE&#10;Wn5vTIlZ1r4wdZ5gAXmAbJUflj24rr/z2aRTBout9l3IjpwLxcpHUxbgmguaDjNY0pBdo4IZAdxg&#10;YnGDeM7KBtXDlaQuRQrA+oeE4XTaM8WN0gBkUrW2SVKKbV0QBj7OWP8aMoCw9sUisIAqEWLeBk3e&#10;R8lgd/ITVD3JuiJTRrDbXD4NOSNeu0E++7Ks/LhZsXSvPio5Xje7FpkK8T3v9XlVQYMpxOfsYcwK&#10;RzkqTKMfBU7CLnFGSBOr3OHwkJAQFsjyRMg6whHYSSpO4yzJcVX2+nogF601ICqt7mKpL29Hw+fP&#10;d/z65Qu+/vEHvv7xF37+5Tfc7z+htzvE09aZ5VIBXMjJy95wn+3sxOFq9TCssPcD83rHHB6Ncf4D&#10;4/0fuB7vuM6H99kiVxN0tjZn8/R7lvcZVlO42xqUidYUrj6O7NVB75caC843vXZRyHGwtFHT6xVN&#10;N1qwDth1XTgpF7mTx3WqOQKew51HTFpTtVTcIof7/5oMkCZvrGWmAn8kePyG8Y4IVpsnaEzBHaJ3&#10;IlTqS8IEoMh924bA9s0d6Z25MQp2MSCEAbmgdEGByrdXwzL76cY7Wem5BAx0bTObzTFWPI+XFj2r&#10;FHlIkePH9gh871H3RrVPTg+ib4SNGo1O8KWGknvwI19XSGEoKurpncDyvqXLeA31rf2X1PDVsZNU&#10;J8jYTseiSaJXEeyp30/fX0VhFGL4NP69FTIW/nIE0cJinja+O6F93TK/L+mI6qWyCNWvLaCBLo88&#10;N1NtzXxdHfer/jZftJO/XEFOIQMQ0HOOc5+WujxXeyTFy59KUb932a1vYwNceFgJUihpgjHVsOYZ&#10;XvmpBK+K7dfjfmkp5bWYwlcC0I53grWuSPancP4XBJa/N6JED+ogMAlTWdZoc+KqgLJOhLNfFzCr&#10;n3CMRwAsysMeTHDtWmHm0dcdYpwX9V81ryb7v7apdd0TNETRJ6HOL1aBkn0TH6PixXrM++qZNOlo&#10;ueap04RMW6JN4h09aT6S++q7M1Zji8Lh/ESQgC1ubvpyvDQYulGkKrYZtl3eXD37xNMfWUcdj2bN&#10;+0xPfqWWydgI8YpxftvAwrDgQAgPlzGg3eA6Q3HOukQ2RhFBl44bWLgbGHNEnYXpuNrEi4+LuZha&#10;5IRFT4RAUUkDbEMrKmjq/VaFjovJM81zrnegu4vlgBsNBrRNQC4rMDkPKCzbcrecAp76yqJBBIp2&#10;nJaX3Td01zXxeFz4e3vg+Nvf8e3owLjwdu/4+fMN4+roclhO6ADmiI1II40ss8d6KUsSFyrYRYLu&#10;ic+vuEGOyr/pMxybTJ/nKObthoihCCVH4/wrFaf1b36fJZd6WwQ561uHOp6pR9nYkYo2Gvk8s5nA&#10;giNU3EPDU5UFHCqjk4woIr4X8mpt1PXTAgcnmtsFqSAjWGzxdaYDcLYuvqbC85345mQoDCq5OtgV&#10;cCXH0tmttChfHYYaUX55a+VSQPHq81HNRYbw9kJh9S8eknRn3VTmm5dhoHruvn6Pgh7aWokuwiBQ&#10;3pEcR1dw+g2i+8naP3k6R8gHxa+krHa2KvzkebzJh42vWcTEyq+IfHT6qLiX1AmgUjd7yBRwXA0N&#10;rPhSezEX/Jalc01N8U6lwAYYg6vaALivI4tUFBxWpc5/haXssCVfrGPn31QSCNZ5jrtCSeXKwDlA&#10;A6vOmfxPmLbUxyZb6pTW0NuB5h9ph8tdFv4+M2wl8qqLTkjqNgGFe0vbXIwxcV6XefuNicd1eboD&#10;1rywaIrHdeFxWcHu8+JGnIaOC+M6PV2CbeCva1htKNYuYr9KytqmgLSGo99wu91x3N7Qjzt6v6Ed&#10;N/R+WFRGr+PPNDLhlU2lcwmDI875NBsuFNmVSu/mm39t9ncMwRguKaildBkyIAOYTaBTMJrN51Qa&#10;MXzlOYKZksBkjyaerlAQ/Q1DBsfVPXrDjRq9M0IDOLpF4Qyx5DdRxq8YAPcFkOlk0mAV4rQazg2m&#10;wnAZr4nxeqZ8E6/z8eFRkFy5uAIGju++7zGeUngj6LlOOc85yK4EJvsLGkV5rfIKTrA9n1HZiH6w&#10;sbxSjDrlBfIEz0CkXNWFlzcKlYWnLnxSw13dx2KyXe9JRsTTTMlhON+uO8Z5Yl6WJgXhyZ+yhwTf&#10;dAcvVUsROnNtKaRE3HrIUusWjSEdrKs3xdOY+fDGsNR9A8PadOPI9PzuVC418egqFAUoabcoppiB&#10;Q6FmvIDgcu9iMyoKoD3kckK5N0HrrI0DtDYdF5sVCS6GCwm8zalKjrqui9w+JY/KYUtwOCrLF9wh&#10;zszpUcI8xfQydb+a/D8iwkHjBHkfb/W1MmdEqnHNVgYdinBR2xr4HvaAO6BxPPBoPX+C5g3VaUHd&#10;rrBO5wQAHi2dYy0CQQw11GyB4IuKohy16zGv3NOS+QJgdFNIK47XGs/k7cs7cgEkP4d4TnpddXyS&#10;Rox1S0cZ7lmGWpg3MxFwrhw2gXOhm9AEnTsXmPxfUq8J2yuyTikKL/WdJA4VEYSJZ9gP+1Dpyr11&#10;KFcnS3wIaGip0XnBFwOOSa8B+NZBdhAFLRKPhrwfHT/99Am/fvkFX3//E7/+/ge+fPkdt9sn9H6H&#10;yIGIHBIzADDNb3FLMZiJGfQ11qsVxNZxYo4HxnhgXt8wr39gnt8wH99wvX/H+f6O6zohMMcBqDkP&#10;sAaGtGGRjmL019aMR5eF0rqZ0WNynwWTz+g4x2wHmB5xcfnH5DlVpo6aHoFx4jpPk6VcRrJI1QuP&#10;8/JI1wvn6REZoSJskNYhrXtaZvFx+JxTPwNqMtL5LHgMVuNdODBz0jN5TxoWSIuQ/FxYn9SjB4LH&#10;lnWykEhRx/8gLba+C5Ff0Mlp0UI0lOha9vAC0IlZ6npJllzazD4tMCjjyrRSflLIvVajA2lKjAO1&#10;q4Xnx34GQbCs2aSzRqMcnt6xGYROfVokAmGPAOIyhPrVJ13qPZVUbnbOIIBJYJ4jLxx14lVS/gVC&#10;oVchvAGkWpJCaHtiE7x/wZ6l77swuDwGxXOOKr7tmWh9/F5BVXDntdKAbo++PDjmH9ysgGzzY4+U&#10;c09agP01r3ChwnAgVGeqmXomjBd8mmF6+e7kexUXytVgmJoffb5zeYoMJqZK/Q1OJKhgjPa9j3N7&#10;N171s5wh0REpSyjnUzWoSun/NsfBRPMwL/UyVgoBYeD46NgoWiyGj+a3GpZ2uG5CxgdrJp1AimGI&#10;RLsYRqz9apRYfEqW79GNdQq2ridOKq3fAKiwTjpQGA3brGOM3dN2XddT1sOSn1jzJsX0lD6M9S74&#10;WsJmExrVRi1YBkrhUU2tXGeIwkqeKGtLXSnvyldlG0JBjOOS8jpSekLKGX0ImuLcYoKXuGZ0pvJa&#10;irEs8lR78/HaNs27zYvyZXRUKpi7eP5gKX1qDV0OHM087rjmjpkFQ4P00oCxGDHEIyqaG0h8IzJz&#10;DqR1oB/Q3q0v1wEZlxXOBiwVlBsTWJhRMGAewCY4oQ2cw9KJDAHuCtxuNzBcFiLoxw33t09Qz3E+&#10;xsB5nWjniakTb/c3/Hz/jF9++ozbcUReZ2KIqLqHnzF0bqgWr6/C/Sq/qcX/oAodPt/SwiAEhG0q&#10;580Fb3oPDqDkGLWxdeeNLNbHoqiItxe8d3jI5Hop+CgFZwp/VaTyw9Z7UYhXliTd5SBNpQSND/5J&#10;Ram/iDtAaZCecoaqWooFaNyjXM8htFrubrvcg9RyM9TmNO/SlobOctMyQ7GB2sWIDY55/kd8YOPv&#10;ewuL/JSnnh/ZZCPex8lS5FpfxuVry88Jx/b0xhdfq6xRbo+zhNsCp1ffyjMcb21PX3hnL6y5RCGW&#10;56pbQoiEQMxxKCUrDdRsD1LnhnNeNkDRl5WG7hKCneNsWB5wenrSa3UdlHMxn7PmMIjaOyBO++qg&#10;1yjY/wqc5FcZqeFrLd62Sp0Vsuvffbg5weob4Klee8LTv4jX7YnULMEl/c2urD+OjuPwiITW0Y9u&#10;ueGP7sWjjS+I54KmQn8AkGlGacpdNKZECkH3EL6GGyKGOj2/sqD3yWsD748HHudp9TBOK+Cdxg56&#10;Hl4lomN4Me10qKFRP4DVLCd8v91w3O44bjf044beDjdUdFdeugGgfFIpLkGb4q+vrVjaYrIEM7sa&#10;/SsSmzJqwfp3HC3STo1he4MmwFTjod0NQcNTcc05oZIwxlDXcSkuvayPAq/lYX2M1FKhpG1hxDAD&#10;h9etOawwtOoNenR0MKe6Rt8TEwtO1xQ4i9jqCquyWYjisAUeVeH1chVUw17Bp5AXipIv5U+AKUlt&#10;X6VhfFp45iLbKRbnIK7r7R4SnxQN7XcYqpDwqrBImDwNcP0JTR4uGx6Xu5xAAgUPKUGwxphIgzou&#10;ztEAGcBIOaNJw+wd6jUn6v5rlslh1K0N36ImmJ9b4ZGtQhnaDRmtG731cSjgDhoeLacTQwdEmR5l&#10;AHOg0ajCuXNvZHp4T1Wnbx7lKWbACBC3htlNCFc0NBygcSv3NiYbR3otAbqoO/hQLi40uiLs0zzs&#10;fNj3EZye4PN8oqxfkPVn9GC8RtMoq8r9FJ1c6nxQZphP/TO6mG3SILpyScqN9KMmTJrtRRy4qgjD&#10;WAfM2R1MHSS2pxLW8kug0fv3Wc7KtVT/5bwsz7wQh/bI3ZAbOHZNWXqpJ8Y1VaQCk9kl8CGX6yz1&#10;BY2ezeL0kSNMwWntaolmUKNJ2WHSmRxfgshapPNDEfGjXTta8CabPUtdOGHjMTyf+azy9wrroAh8&#10;V+Axsj5UXEh6Q2on0jaHKyAsUFjvhWq9BBGEnCBe9JypmyyasVv9mnvHr7/9it//+BN//PEXPn3+&#10;gvv9Z/R2C6W2LGkENfAwNQo2ln7rxTBpBgMaMeZ4ANc7cL1Dz+8Y799xfv+Ox7fvGNdp98Ida3Ch&#10;q1gZRUxYqimnyU29Vrz3pXWgp2xkkRlA6q9MVjC8d5rnRoxrnpE2ao4Lww0bF5064jMizebjZLrO&#10;gcc1cA21LNAFDq0regdGUzPkqrhzQ6Ah6HxKFXzw2oKUVQYCbAwNzaIBWjS0HsR5x1finoSl0TBG&#10;J3EUSVvUV11Ebj03n+/IhzYtHolvyOSVnuuGwzk6jjX3KJlSy2lyJGfIXpnTE9eYrdel6WS3KUPI&#10;FgmlCJpYo4E79+taJyLpVgxI2RNEpd8j4LBIRYUo/PCoDPCj6x+drx21c4UsLQLNj9+j/8L1etRx&#10;/rP+12Y0EObjo8KMiPyqH3X8/9njPwNzfXGOe06EdwAAIABJREFUx6v363atPr/dHz8V4oJcnJFk&#10;0IsifkvHlA3tuPaqvx+Nm+fXVF2iLOBblGe1g2hL3tLXg1u5716Ieb239HuhG/sqdyb8BIsdHxXP&#10;Roy6w3rVD774owij+p6SPuFJwvoAv7Tcq6/mayM4/FI2QD9cpx8o6yp9otGCBPpfX0X7+F9d+88e&#10;qzDF8VtrNdPfLG8IdTpW4yaNfhKKfTNueCukJZq4GUXSot0i6ASTSia5iqd8tgXqpJysqIwk9+De&#10;h1nbtHvCcu60QqIWBb1hGW2SAoYAkQpg6IjMqKD3mypA9VIIcgWsFE4hYchIPJrRMwBeKNrHQUGf&#10;fTqYu2CjBeLRLa0bHFozA5aPF3NCzxMPabiG4hgD99sdt8O8anpruB0HMC3f+bguPK6B8/oOnT/j&#10;djT8+uUn/Pzpjns/TGiaFBA5NUVQ1cSr6n0x3XMVZero5caoAWKMwgtKunJpeqQLXJmic8LcXTw3&#10;rG4eGUBuJieLCPuadLiHskjENwfVt1cBHT59h6O0OgWXMHrRNlJtbHwvWfHi9V7C1RO5NEi4wjyr&#10;u1KgnV5XnsoALEconPUCPFdt3BifxJOcE8dpMYFM2irE5XK12TDnoWrW/YAM1g7uSqMXD/xXKdrH&#10;xyYDLK+sSKbbtVft1Fs+VoEvb/2RlhAfsg7UVCk/en6H2BOHEPb1Bx1wgT29lgvn2pQDIU7+k76Y&#10;Em16vJCE11IWZd2NRgax4DGSHInXhbRkk0FWGCbWRsuqy7X2MUoWfK7yxPMkaf027aPDDbhRF8J5&#10;pBtvGhBFoVtEH3SrCcG0SiUyozU3YsA+quIBeK60lqKUcPRlyqRrsuaDWtTEGBjTi3l7Ye/Fi/C6&#10;cJ1n1MM4rzPTJFws3O05nodHYESuaHX6XXgVivpCGlo7cPQ7Wr9B+s3yaXdzGOB4s34Ea094Hn0q&#10;izcS9s9oRdVBG96a12OKdeZtOpspbHr3nP5+Td2I0ebE0WYxgDtsZUCnQL32BiMkrO6Izb/VypCo&#10;j2HjsjEfHZFWZxwd9/vhkDsgMG9SKvKITlaLCqHwI4rF30gpMcgMAIHX8XB+4EaWf7WoeEh6PnYb&#10;q3vcLnKpy5GRktRXoSAUDuz72r7fG/WIguOud1Xlc+1bNVQo29OYd9R3Vrr60VEMPq8gRE5QJdgk&#10;ZbkgFzegJhA0iFpKEZPd/FWtZ0SGP9vq3qMYNJi2KKiTlhnQskBUoSy0S12qP9BUrdLsvCBzQMZA&#10;mzWFyshUeJ46ROCymdIgm3Nk0cUSfWhOq3JeCxwFMKNs4qBds+LVNKJH2x8zrgJ5w3Nx+LM+AHmX&#10;8THuG9PBgyAzMM8YUaZtgcN8xju1zhPTgAk8GjjxTlwuF2rD1fA7HZMkhSb1RIzBdyVoaXBEv9xb&#10;2Z9d8DR6tuZ4D1NVEX0WIY1fyxrwVbvCVtb7nw7KCoWHvwosfUVjKBIpx1fk0FzjjhVsX/KVUq7T&#10;WJ19SnryevVKub72aZFfyuKKiOVlXOyPOA8TYDYMPcsaMc91VRaIVoSCqaT8WUFPg059ySKBEVLx&#10;qKU6AjYPV7tPs8JLPViPcMLwJgqRu0GT6RwPGfjpp5/w+++/4fc//8Svv/2Bzz//iuP4jCZ3rI6x&#10;/MwnyIcRfY/+mxMYlqpYGaF2fcc4v+F6/4bHt3/g/P4d14MyyAAjOjps/90UEHjUV1RUtjRSkfFA&#10;4THBHZ2Gzulpo8lLoeG4Z0W7HxZ5OizN5qAc5A4c1zk89ebwqNXhdcXs8ziHR2EI5hSPxjA49O6Q&#10;U0XvCqaBVoU7Xob0hL2GCHGIa6iuiMr7RICOhmqITvkMz9vO7bti1U6W2cTmoZXbhip08R2qC20o&#10;NmJUzKz8lmeb0AmynhUifqrmSM9VX+J7PB3yAH8z2jagtvbdaTUDABqJEEyQFL6a7RYQRLf8hhY8&#10;LzviERm7qKF4gm4dltb76j378YLy13eUUNKnd71ME6BP96+2qRcik75o+6mPL85tBDnvlddD3c/v&#10;it7FqPGq7Q/aXGC9osjOQtclVM+/eudO1JGwklfzvz+mkMgvmhKTIq2csjxLjvsM77Sc+hi0zuf+&#10;Ys5xnXe8uJ9KMawAK0KuMLXAk+Jfi9ezM/pixJBoDKB1lAsvuyKkPuAKy9Yp8qzE6pkE7Diyrhcb&#10;W1vb1+f7SqcWhl4jpZ6FEhtrpErCftT0U/u7KObs8/OKDoiDiv1zNlI2Wzuh/pcPIeGsiXeIYxOF&#10;sju/qzPr3ziXgkjxg+X6xhSi16RMVQGv5dralsQoNzwuCjLOh2UGazGeV4rAtZW6vmUzaiTczb63&#10;01DvvacdgSjQGZmU7YeRw2HG96tmcdoGD4WNV4htPnWizYbmnm6twEsVkarFHpEcimkkQMWcyoj5&#10;kuq5yPbKJlyuyzaiYeAQM1ioG0HVPbQFuU5p2NjmlIqJxzkgbaA19wJuHTffXF9yuleGGwg85v64&#10;MaxXPESWWd8NXkdLYxeDdRMAADDt/5jGXK9mDPN0BjE36vnNZ6brco9nE2gojbgCweeEgpQJLBkF&#10;NKls2QzCJkzqoixr0FBCuTQCIpLhiaULI/Zwo88RWX9IH2AGFEEIl3zK316oorhbWEHMjXsCNq6s&#10;v0HM2RQxSs88BF1AvR5Nq7M8p2CSfAJ1HitV+pDE1QVVzlLoLHcu1Fr5poL/RVD9gBz/Swe78nT7&#10;3hnizUpVvQ9rWz96z/IAOKrXSsQKR9IMRYX5/gYUEK8PxzqvsBa4Uia9Ip95948PWQBYaFWd37jX&#10;bm6+imKdlv4FLlTarjSsFGqvavzQ20wvsYnkS6TdBTz+voDVSu4ryAJG+adEukQ/nYfwghtwr5ER&#10;Chl1mJsXKusj6qJ1tN5xdCtuTcNGYx0FyTzxNFrSiCFjYAgVMoSZjZV1L8YcmCOjCRiR8WBNC4+u&#10;uKKwt9e98MiL67pwbpEXqhoppJQG5yJKSILJ+9Xc8/BAO26QfkD6gdZvgOfvV08xoR6lmDjvH0fT&#10;RU78AbKuyyrxk7KAOL8v7MJSNopagWKlUsOu9TAIzfBGZ5TGnN2V+rzmKQ1nQxYI9ToCcxTlrfGL&#10;0b3AtwjmjTUSBnTecNebGfo9Uo6pQKmcJQ7mZhsLQguVxfE7PZ53+JkcgFiXKwwTGAGXwDdOeHIx&#10;8rXGdEPLfOW+JtmoLtd2msv3zvKeXJPsS9ZjCWpXJ5jAyhHFv7uJl6noTGqp6S2fj6W/WmHnfJhK&#10;b4eFpT/x3PpQCCyy1u7znEARMZCAjjpo4T4eE486KUbSuS7NYBHGJ87ftPRRM3DN05POacYNT4sX&#10;BcZZh8eNDKHYEilOPs6iXepIXu6KuRXCi1KT8Lb+V8n/SbXuMEO0W5AQpEXwOaEhIxyVSK8CFXLN&#10;ZLRFRSqOwWFY1gCvpSir/liVV9OYTRl0FhlMHV9ItxXwehi8J6OP442BO/5ca0YjVDGboCv3pNYH&#10;D7QtSbiTvy5wXUhCyqpVWKKSNdedlhYKLMtaB2pf1Ov/VHJAGURC8s1Bq5O70mdBZDXIdGPLjmbr&#10;W3leUKJINF+vIPLmmCssAseSFoQIGqSryKnSwZqfwuhTNzAsiufGH3Wt2+st6zAnpchqijII0q/c&#10;a+S+x15mvYqYHX9iuhd+yjE1I4ixB0UXxf124Odffsbvv/+OP//6Cz9/+YrPP31BPz5B5AY6V1SO&#10;HXMYMp4bHXqP+RYgolYxT+j18OLeD+j1juvxDdf7P3B++4bz8cB1ZhrMOYYHnXnUqwKiiuZ7oNab&#10;p4lqDEzzGjteA1Euq81e0iNBJHj8YMTFuFwmqh9zBBnXwDUui1I9hzuHTIyLspZiDMU1BNcl7uci&#10;5vTg74t9mnjqZYXXR/JaN+E4uTGfKtsDiCijmhJcmhtMU1ZuCgzSn5l00BwjNDJUiBKnNFCu8uh9&#10;75J2C6fpy74g9WHPQluuwWWYXAdSrqEYEMifZ7Yt+Vj+WpdJ0AUhIVj6Vajj0/p2nF0iwUKqMk5O&#10;PIplkLymviH5gwRsjmywDGMRjKL324gKLagQrE0AZaBrd4z4ralnlkO29xNJniCbACwPf/CdzyUA&#10;P/YgLM+Vvnyk8H0egpQ/7r605KuvXG9r86VGI5HteUw8x7Ft2Bzv2s+Xtp9eubVV+/3UxIr+y9TE&#10;LR6F8OHYkiGt/fpoDM8wYPFY29CRGUixU2R74QsjDfL/sfamzZHkupbgAT2kzKy97n39/3/jWLe9&#10;W6kIJ+YDcIBDuiurXs+EmaSQL1xAEACxLnh4jw5/51d0/9Y+H6DEodrt3UP9tf67iqG0XtI1SGGR&#10;8xIYLeGJfK5gvKu/hfLVkITUk9gtdKBObTez14iSz4gwlv3XhiCNAri8cGnK1n+w7PHiECJk6RTs&#10;B2Nbp4P7fdJvxy2tPULCPmAFc71e3Ktgdd2hDfdFIVme3rKmVTNgN2zt10yED4rnGaHh0IVY/jRo&#10;E0dtW3vlXIZklBOOV1wfjoEDfoRZw3IegMFOQ6QP8fC+8lBa8Cjs3vEvFUrvSVLGQLsnhCBBkMRh&#10;b7T7sAPmM1Kz+Nm4wbRUbAI0KalQ0fCP7dtRIPTwo/fp4fSMPRKXM8coRh0cHMCJgY9psNMx7cTD&#10;Bh4ZZQJ3vAgTIPIoo2kovc1CsGAahlzrnMsED5AU9GONmJ80jCqZEsEJd6YI9PKQa7kiFQLZawlZ&#10;lUN8w7bUtBStXQ7zFIhuyCHpGWm6k5L1EzMXiwfbUJwEDC4eMNZ0gkYq7cmwHuhUSihY5/WZ+BFO&#10;Sy3E3+i2ct43vAqNrjtLXMg65P4nPJdgt3XA/SK1IAtrJfVYzax7N5+Qu2pjdyjiuCmn+CfyVQ0N&#10;ZM9qwpXfMjhtptfyZlw6oTLs3ZsxrqP3bf6krfnd5D0llwynz/+de0eHsxyM1z5W94j1G/+rPZLD&#10;mJO5opt3VOvWR3Nh+Y0k3m3W20avOt/2o3OS696QIe5rtX/6baEjMnaXPWxwHJixj1NBHWmFDOMY&#10;eIxIIXVkAd4hKYaYdoi54QMUEb3I3L2RzqjHNtPzmMa96R0xcVb0ROR2Zmqo75n6oCMxnln7otNL&#10;na8wfPT7En2Rh0hZgIADt20pdVBG7vF44PH2HnUxHozKeMDHgYmBExbKfu90WGf+HE5FQJOCi7+S&#10;rOPdUtp2oyOvmUpi/e6KY27wmTzQO8oldL+zFMVApvNiMU/KEJOGH3pyB3LOTAMzLOoXwIlL0Za5&#10;YzxCATSOAyV/pZyi4xQIxGxLC2BL9FEpkJdrsmYEkdC4vtj7zQxwGzDdCx7nFnbNdDw5XLQnYtP3&#10;gG/Ld+SL66cVwUrp+9/sW5WCRSSyH0OlcFQZqWhjgYBODMThoPJRQPkWGE1n0fy44EGlIsgsqdgk&#10;PKIodiv/LF3pHXW++JQHNfdxmSvpajl50ECRODnPKKjrHkpB1vHpYuOs79A15mys6e3CCIFCOeKQ&#10;nhGUP3O+C93dNVWyRzmnNbLfBezEt7PWmddd8pwXb3YUT6s7FyVYF/jecZA41c4yvG41LjIed9GV&#10;SM551q0gzrvgXvGtDg+Rn2VnQ6Mvxghjt7vjII5lqhiClnBp+ridnxcaolNXD2+9z3UorrjQ4jVl&#10;lym4ZM81zg9zwCISmO0O4elFY9YhA+5loClvbdkHN8LKJdv6sq7y3J2TidEhTuZZfMUMLHBtY8D8&#10;wJiR6gtSoF2/lJOZl1YEGr3vBUPSinwuF3Yx9xeM2hBqmeZeSa7pnAUgLYul88VheH9/4KefvuLP&#10;f/+BP/71L/z257/w5f0XPN6+Ytgj0sBZY5iBcJM9bWHsDOeMgwImLMc4zyf8/A5/saj3X3h9/IXX&#10;X/+N11//wfOv7zhfT8zXjGjX0+EvB0bWHxsIo+t55ngO2GRfkSVgTIcdiBRUDwONCFMdYBCFu8/z&#10;lXJPykNZGyxqXbA2WKRlrsiLc5YdeJ6xz88JzJQZTqdsI1va4gzmcNiYkvqacngbDHyrFarnjJIn&#10;yC9ERrAxMITmBOyZAtzq7DmdjlW+0ltrPrlvKTMseEpkve6alGG96YKwCBHrrVSsXjgiYsnNXu7v&#10;LnBYaSv5oqH7J95rJNgiGwqJ5/e+SfxZgJTfuNdkDXKLH3nv3N4Bqti3NLhAde3H69+NJLqBhZ8v&#10;bV3Sr/R8ti9Ye5H/azx+O7ZlVS+rZbdfrxdvyby0nUQrFUbd748+W1qJ+k3Guz//2Rj4b2/Qdfz8&#10;fxcUde7C3H/Y597u/RxNOLffwKKI/VKMaV4iHS7rexnatg6LktXuQZbEKKyjkTNvxaoWS8LT5Nga&#10;WFdt7e5KDe484rtA0/VjSgx4zQx7eqzeD5w3iZ5tzy2tb9dK3Lm5rm+tI6WQc9fW2ib73PvfcYfA&#10;2CDi+3hTwPC1h7pr/cz9R+CmHjHSmq2/5Oo+FuI540tW3Ajc0TXpH9ZnKTblDRffBRUQF9ce6n0K&#10;tUbvNqA8pAA5GDgUHxcdohE22ZcDyykKLs9TYFduhGpf3TvLGEMJb6F0sedxZk7oEflqDUcJSaU8&#10;M30r3gsFxxTmGT/Mk1120T2XuEDVkR5vg9EsIkjngQVAFDcbzPcYnsAYgy1Ez5GLqA2fA+UJaOME&#10;/OiD7DkzdVVk7A2VY+RgPY4DNgae0/G/vz/xn+cL728Dv3x9w0+IvOfwyNl+nhE6a0Dmt8+UWWYh&#10;8yfsZwkhm1BBYbe8RxxVzDujNUJp9Ko1fp4vmHuE7FYahGg0PLEl+oL3Kw0B14lrGTlGRx4ghg9g&#10;GlijvevBy/pRhvHYSY2CjQdd/FAotjXu7XSaqVba13G/j/TY1r1pdfjhQ/TEdcGMCzFSmeQTsYRn&#10;l1XVvT56lzJq/7iszX59vZC/buimCU/9vEfORTmJNzlY+u5X6u8PpuLbX93Gu/BPqF8V/1ufN+P/&#10;TJKJP0r5pFX5uumQGqZswx116HXiyN7OKrf4vvx7/mkn5+k+SIo9N0m9XiinsgLJuAtg5b77fZbI&#10;dWbcYChvfAGK9lY6rJqcoAFpr3t6s4nyI2mIwfEwwI6BJNuVUqgKVx9R+yIiMjKarWonxPceYRwA&#10;NZ2LS/o7KtBVSb4YMs5MJ8WoijRUfLwYkdFehud5iiGD0QbSfh4Wl2gox4bJcmYw1obIeh+PNzwe&#10;72XMGMcbYMlHMZKdsc+MIpkDp4cxY1jod63OL2sCzIaYXVkp+nlG7bAQb7AgmUV+n6WsA9yjzsHh&#10;KFhPKiYmis87AjfOs2HlmzFJ61kQiNwT53TYK/CIstPbfMDfmGZoo/0qICmdr2toHrA+Uu1YPtN7&#10;r0WiO/rUoryR8UCdUIqucm6Veiqe73z37X2typjmCTLBknvYsCoee9N2AdtVsd/3xejCyzpJM6Fh&#10;KSPPuN50Zuc3Xm2zsf4d+7UhOUsmAOgB29Pqs10asqQf0/Y8EI+Fo0P/6AWnkPuzUG0aKjydP+Y5&#10;4SeL1b4qIoOKJs+0arNkYoS8isaj+FnlVjr2BF2nIRqNV8VbVqyy4l0Lx1mU5ZTdZUgooxWmzBtL&#10;erdaeOSylkKv2+8nYn36nIC1hQXvFG95r+vFUEEahngSEcK356p53YNeCJ/0pumNBVjpcELZMiKj&#10;eKuncQcDZjONAR0lXOyQy2G4MRb0f3QQWO+qYQTbPbZbiM2WGtLCXzOp1tJOnakqHW63sfsJ637T&#10;j0gR+NFnebOW9KotAShH7VyvZROzkXyJtRpeSQOZYDNXwRjZlOEpaaW/6DKI83SqUrInolvhw/Ab&#10;ucxqD9biM6rHgt4U/N1xDODxeODXX3/G73/8hj///W/88tuf+PrtFzzGVwyLmhjhcNGngOijI7SU&#10;TsQ5ts+oVX/i9QE//4K//oPz47/x+vgPnt//E3UxPr7jfEZ9rvlK54CsSRVnwcxMcc6q7zfGBOyA&#10;HWl8nYBNYMxwhjg8IzcY+ZlOEvAZ6aPOZxXrfmmNi+cLHx8ZgeGUjybOkwZKKuv7L40XYVpC1cdp&#10;VYTD5sRrjphD1k0k6AJ+TYvuHZoMO94DYRQId7tMcM1Ok2azdmONR1CqHR98uQ7yFnMs+j5HqZXL&#10;4Un2/CJfmzcfqTZX2YQyGh9YdMakoyDeAzTGwBPGUHn1ArBoxtMIuu0jVLtBJysCumBNMDbFcnlX&#10;jym1MgILUm0usMGk2LcAZZnxxpA+mdLNM2xQQ/s4LK9FvbSzHLaU4uzX+P/m0rBD/Zb+LuS++1wE&#10;OyW0lJSIyN2nEvrq2cg87sZ8p1Ten9L58hJZxdoPvahrNHeFmGQjfLqYtv+zs0XeaUxtxmWXbEY1&#10;x2W5el56eO795tf127n8ju0LmviGHey/GSpVxb16bcgo1Zjfw2kVFYRA+bIq3U5wTxn3nZDQ41jj&#10;Re9H0Ljp+1C2R/e8u/pgv7gQl8vYFJe0/xv8XP63RVhpJrL2XU2bXN/nIl3ZwqGqp22IuWPFyyEK&#10;0RPGud99QDszh0RS7B9ff2qo6/O95fd5G1oAU6ovXdg1I2ZiZx3a3EciG+fW9E755iJ/ETN9XbNS&#10;gtdVLzg0TSz2CUbPWe4Pp+FNOFC9q30V3kfY/8tPDD+ysGJ404IRCPX66oEJKttKgGjwTYSCopQJ&#10;o4VLuEduz+NR7/PAzwOSkVmz3sZkRAgibdXwEBw4T0mrgTkjndXxKDCcCM+BCYO/ZUFpPzAOx9uX&#10;rzjmGULOGPjP84Xn//N/4OcLX98G7L9+x5f3I8aUh2Fq+0fCmooL4/xMdmQZ1RLnDFUDSD1H/GQR&#10;9LXoonnWJZmpMPKs4eAQmDbimlnhRikH81nupdOtBJ2RbLEOBLu2zNElW1KQU9mxDRXKX8Ozbi7F&#10;QIROiGhQrERJJ9smPhjV5FSQtvGjonvqUKMDvxU0PrnVe1Y5U13bXN6sb+sX3Xq9NvLwRl506da2&#10;lU9/Mg1UX4VdO6FZ288XalZ3PJyvZmN2ub9ybWngwtGLt9R63rPF9bN5BX3yVq/1RkML35aJfNaV&#10;btTtciugKsK9ntgrIRkyRx0MUX+GSjmShN3kzi5XdR4a+V3/T2iWgaJHqHMmXxF12wK/+k1l2qaM&#10;mlQkllIx3jgMOA7LGhdW0Rj0RqQh4xhHFAdkfSAe9tMySiWPy9/iJWXA7VoNkW7htfz/SkNFFOY+&#10;ux7GeVbNizZizMoLTUPGnL6k9XOFA2iQu4Fc0r5hacQ4Hng7Hng8srh3GjHcHoiK3Gs0oXvodE56&#10;ODpwehQVNp48xXjZogDX9Iq2uLnWyvt1z3FbHGglpEbj+IjojIqkA6M4AkZzso5T4so8MeeB8zUX&#10;5aSmmSnDBZgu3PHC2dc8cmirEaCoRsI7QBBKFNYrqAkb0hCel0znf2/4WXQNSmItPSenp7MEIlqh&#10;UjV48eyQu2alrIBZFzpW+c0YHQmhu7EiZZwgvLOPUvCxxhUHypW8XBOaB8WLhhM9rCu1VEwuxq3e&#10;rgu8VsUy+wz4VdynUJamKzBvZ5Q8d2s6zJoE5RyhASVjeivQuzZPOnqcbayY5wk/z8g/v6SVSs/m&#10;DSZVn8EGDlvxrdeOBo7t7Ge5Z4hnyp9MeeXaK+lrrxthlRCUDU6576LgZ3FtU5e/lW1XBKycP1aa&#10;34mYeg1kvWXNKYvXeKqeRsClaiXlmBlJXC5bjlxP4sGQiK6zcVbwgIblPtdkYXBDZHOwcD46LGr/&#10;NKxZuy/xhTR9+/CIdqs2pbyjZ9RcL25tAMxudo16Zbu2SE0lq1IvRBwoJ4ZFMCIuaveCvXa9lqRa&#10;ZJR7eafonOvsiCdWMseVFljWmMhy7XkeaRgakNFDLbk1Yo0t2qMGwadUHtW9UW0kXik9yTEO0bU5&#10;/LInzSdYhQsGvD0e+PrzF/zx5x/413/9F3797V/48vVnHMcXDHvDsEfyzZRdePYo3aJ1qZ5hFWFK&#10;XYLPF87zA/P1Vxgxnn9hPv+D8+MvvL7/hddff+H5/Ttez2cYDM6Jc06Efc6jgHWe9dx6u9oYsJHR&#10;ShNVJH0Mg82oAfQaA+M12kFwWhoYTrxezyjU/fEso8XHc4Yh4yONGueZ2hDilW1/A7fcHWetjFCY&#10;ou3kex0Z4XNiWhhffGCJCDfse8laBFbW5C1PAsBMgxlrSQpaNO4QL5zOfoLmLqKEpDnfd09vA95t&#10;3A1ja/ITPsP+F2fxvlVbbNFF97jdHadGvqEdYURcr8+ytWJDwZGp7kg7ZW0Aktdd5pKZb4e15TTn&#10;WEoc14+eWfKzRWTsH93kMaDP/No+f1eJtXZtP7i2TbgEvD3qQz//dFz63N24tmeILBd+tPe3pwdQ&#10;4jvgGRmwwmN9/3pdpI5LnxKCuko1t23raK7z2Pv5J2PT9fnBq/9XHx3t/6TxbW0vDE//B+790X40&#10;phbOClMVL+v7uvZrFzvztPW5237vxvcZHvHe3f0rPhVrJzXflYHLu9r+33xcv3y2nr5dkz724S8C&#10;xA+G4vWr268Igo2gf06mf/DR8d513myX91vkdoH43/XiJTAGLwrVkbvHgTA5jRoPzDU6aEpbyhTz&#10;UDKxGV4ED83jgK2cyVGhm3CHzYwIuKyZzk7ydwDpDmqYY2BmRMawQwqUhsfJYQfsGHiM9I5NxVMM&#10;1cpzPjz8UwCNE0iG71vbeoA4vB5ZQLzSNqEKdzs9Xcxgr1e+E0oPz6LlFCZ4SLDJHMjBbS0FbD8n&#10;vo8nnm9v+PrlK+zr10hrMd7xOB44zxc8Z3OeAZ+HOR7jwPs4QmA6T2DMDOKZcHtI5E/8OkszEkqC&#10;JdLN+sFYksA51sOY51n4yLzY8Xh6yLxecPfyKiH+FH+TPMlMy8KUKUH9RiJXr2vIOuk/lYIx12fJ&#10;O86icjmborq8Xyip+yguhlC6708eQlBe4CyMXooOi3mMtKKo/mog8G3VaeX4bxXX+YSMd//sHEgp&#10;5A8kERkzLodns3vJbKe8KxX/n/DWH9DK6+nxxy39AwKoktTfj4ri7/9MEPmnFL/xzZu2ACsv+gQ8&#10;y4jscuXTMVn9sz5vQHrlcf8VloMMQaWNWp8vAAAgAElEQVQLGNZ9wg3EK6nN9G59OQj1FK8epTXg&#10;O3bKhtwr6sslL4DyQ8AzvQdgIwqxPswiXdQYOI5Q6NsRBvAu/Mwi3iuMStJz1iJCelKfZbg9U2E5&#10;Zxsgnq8nznlmSoRZNS5OpklII8Xz+ayUUaEgOKHpo9xnRmQ0A4+D+bq2QYt2sFmmxsoIkzRgPN7f&#10;cTy+YDze4+d4wxgPwBiJwcOnleHidIu/02FneLQ66Ajg7cxg6Mi4v9lCn0lykOtqU9YjiioN3Awa&#10;NxM6xdzN7lkfgzT70Z7wVDYzPRUVr6n4t/wZicDzBZyD/GpieETtkDdS9vGMaOlrOieRJ0j2xYjz&#10;Tz9lLBJEYFM+RqUtKq6XEQHIPP/s97rNkv/zgK+pciWVGeccKby4OMB1414VgqWwVSSuNbaFFhYc&#10;l7ZHyAX8/9Kl3/YLoPYw31OlUwMmccdSVjYrGaEMGEv0KA0YdNpIp5nIbZIGioiw8vlKgwYNG8+K&#10;vIXrmhEeLEg/UnYIWbejkB8oh4ilPsaQ9RUP8B9+VthY4dcsYBXdJYxS7mGaMIyxPlOGHb6SpwZr&#10;fLk9xbi8S/ru623kGUajQGKN2oBURg1kzR3vM3VHtwWMUAa8XA8g5WvvvmSNFmP29FDkJm4bsibN&#10;iKLCwww+vM4tdgwwhMwrzc2PpYihJz7rvd+GAoXxtqRJL3YUUJYbbQX+s3ZdFGzeX9qFkusOvUO1&#10;3vJ+VSB+Iv58Ns645pUnP4wxbYJuqb3fGhZ8TAhvOC0tb5wyP8K3n3EEXShZaRG684v1POF+UytS&#10;xmcRhVDpC7NSxmGRBvPx/sBPv/yEX//8Hf/69//Cb3/8G+/vv+DxeMdhD5gdPUemlrLocrDWVY01&#10;HewQxoWBE9OjgLaf/4G//oKf/8H5jAiM1/fveH3/wPMvprqMlE0vpmoiMOD5P3ljXB7mkabJGOHw&#10;AsnWOAA7AbMoFD4eWfPSETUtXi98fDzx8fGBj+czDRdR9+L5cjxfJ56vkJPKsJYyCM9tQbpatt0r&#10;3Bi6rGXt64nQR0zHtAnDK8+XXOheSxFnN57V3zvaf+ZzI7ITnMBrnqi6MmMUzbFhtZfVGWllk2nA&#10;qLmqDCIjNToC97tuNOyzLYUKOcb6KUMKHG3BoTNDbxmVoUqtoBDXSdzQqcoT4g5G08jt5a+O0ZPX&#10;LDrSksfieWajqIhGIGk9oGLOgzNuYrIxZRkJ6d9n4s/1pR8/Ia2C41CCtfe/Pm4AxvXZvyXgtbTL&#10;ezdkfftfB5GpR7b3nf37LGAle2yv/cYu+Sjz3+eo87rhNNVPzLULmS2j2oa/AXQ1MS7zrL9OAWEV&#10;sC7FoBcOrd1sinrF6jsQ6+nq5qVNjbV90fXhWCkxncs4Pe/tBaxW/A1cK4WwMLz1WMHdJYLfMrjs&#10;y+iFmO3YTdh17Ngeixtmeu0Y+0r8gqyB0cPRGII4pdUWktePtpNPXPbNzT+2Xmmi6evfTz+G8nYv&#10;AZ4e7xZj33NqEu4XhSVu84DqyBbP8r4s/5zLfSnJByOM0J6qJZAvxF7wLps1NW6Z5/+ZpEHGoMdL&#10;IVVFm6PXCTtDKe+JI6Qy7SOrWNzrNbK/wh/dIxOYNsKDYQxqjwU2xJwU+moeu6mQQ439u2Ja4tgY&#10;AVsPgYAWfauDX9LIGcbfw60iJwCIwB54QkHSkGjDnEUzFY9H7AWbXTTWUmmtZMjyGZueCoSRkToj&#10;oi4GcyEppAFLhVLtIwDzdeJjfADD8OX9C94eD4zHUZ6YDPp4fxz48+ev+P3nL/jp/RFerHRDyWgQ&#10;9xdOOCaNKALsEKDoyWUFl1Jc5OEpPHTjsBcGsTjMm3caEp9SmDLD+48sKs8coGPjr6FEQwmCTD2S&#10;oigGBo4R6WESzRI1DGZHeRottX30t8UBwQFo+gzOM3Le0pNr9RFjJMWd+BAKhLjAPLVWNL55Io1e&#10;IbxS+SD38v39s7h8WNCtO8liEojLAEXYlPY673/DgXTQtj4IoelT4CDyBXkP4ZM0WKUHaFs8hPs6&#10;i2b3bLtn5/vUhE+VYRLAnptKyxYVrm/iyR2lr2uuEF5avpnZ0uhljXgjWHkqTaZj96ClkjIeb06m&#10;DevBaR2hKrmbywROKh8VKd0cpyMOt6m4qgOU95iDPnINPel24p4nzrglzeQYEv8dYKqlMsoVT1II&#10;eigAoZ5cxBcq9qn4i2aGOY7BQtydPsry+2OMqn8BsyrWzEPkMKGD4pHm9OJkSif5fp5R2DIMGflT&#10;xbqfmbP5mdfiwH3Oswp8n/PMIt7PNH5Quc50VBOalqVEOG+IWa2gymxWvGiMgcd4lBL0OB54PB54&#10;vL1laqk3HMcDx5HRGZmmEKnMnm54zYljTjzc8XLP0ny59tYehYdEZzBNB/cmgzb68I3bT3uXex/k&#10;E/diafpFVejJNunvomCah2WWGi/+4o9RSscuGE7FJwr2kRbRMSjjZJ08Z7qq1GglyUu4zOClsD52&#10;LHNO/KcBw2QNP4HNBU4JhYYN2UyuXcrAs7d77UEwdWPxprVfq7NBK24D/1IR7JSdAS/5aeT+Xx2E&#10;fFuc+J9r7NI3aULL6HRaWPzxpwEWue7J53cef0WG/EOSWrUs+IuL0PywZTrCaZRCvJmJLXCtiIyq&#10;bdGFu0MGzNRRSTfohOKmNNNrsOqQE2lOwoBh46gxVTq4wiWZi1F2sK28B2ESfV14NJlt/XUZl35l&#10;ClCHs0bcJJ6g5Wzv/gqeTpyJKKHmWYI76Syyn/9beZa6Dlnzyf4U53ITvGruXmsfO7v3cuFEupZz&#10;jSAGi+lCm7Mvcy+HIEb9JOeq5VCjTOBqnrMMVXS7I8saFssKCd/cU0zF2gffKthvik1VQnIxqfCF&#10;WdpZlD7NBZb3BrEdg9Yli7nfPSXXdnvo/vnkevHHkjeFflQflIQGzB5xx7OqXslaZ9AU8cpzmedG&#10;0UC4GVMXlayFxotc2+Z5cS1wNMZAWTgi1k8M86hteIxIEfzbT/j1zz/wx7//F77+/Afev/yCx+Mr&#10;DjzAM0ZFBlZ+3Y7eDPxr2hiyTizI9Igc9fMZPzMKe5/P/+D58R+8vv+F5/cPnM9n7KFpodbIsdee&#10;cVTZH/eKRclzGWB0pDMPUjbOkMGOTuWJZwDqdXo4fTxf+Hg+8fx4pQHDo2B39vM8Dec5Qm5lPyRT&#10;tU5Nq4cBqMLeuT8zI4ITOHlOPd0Q4SYGuMH8xPCBw1lTRM+BFR9amFL6HeMVhyWdKY15noWRZ2G8&#10;XoiUpukcIOkxW37qrTfp2Je4r3W3uNiDWQCWveEyLo6bNK5xFAYMFjdPBLZMO9oRK7odRLcmNEoG&#10;BF2Zep7sIF8OW2+cidTBsHSK1a5XawFHhlvoOnCSsRbpD1lsG0CnRh2off+oAV8KMX8+wzviplOX&#10;od7eu16w9W4tHPtmj1v+okufuDDQv/9o+zIWKrgv3VkLCSDoRVAq7tMjK+UfDI6jmFJ4XbswKp3J&#10;D1jI8pgKoUIIqg1diVz9a/L8bf5735zH5ralS8YnNaVRXRwLNlFhsn7SSlvw1ZYXoMoloRbgaxQ4&#10;uAuwrBe90RYi9kPFh8l3/m3C4YKT5qLc4Fx4KpKx9e5UqAjeOXDF41Ycg3jDhk12OwyUMKLgz9hG&#10;L5Q1xySkSnpLvNV1XNq3Jddy9eHSmwmsau4y7vxxHU8JziiBgfhaEU0bqeBe0tHHucI6JH+ZnLSP&#10;/ZN92b7u129uxzLdhmWMsxQUftT0eqJnR1OAu3TU9xy+QIr0hUwsA1lT4iwPpGrRKp0Sd+/0UGSw&#10;WPGF2vBwljhS6SpyGZnz0HQNCr99YUjNjJgYhW+20lo97Ffzi+UQEiYODMxMTaDr0LALT1vLKAvk&#10;O1R2hTJnmGdky4y9lEXA3VESnZ/Meew5tRygx1zDaJGjTT41jneYHb1VHJGe6QwvlGOcOIbh/fEA&#10;HsFymYPyPOMwOY7gCxMTL8kBHksYNHUmrVPqabPXqg09YthGhNbPuAF4CsxneBwCgM/IA88C4Fwu&#10;Kw8X9OHLTEiurEQKe/SYZlHLkcpIY6SFGSyVb44RRiLyWmUr+Svwct3bTC/K7TCSFusBkGPl/7a1&#10;FzltrQTKCvG2xpnYQ4QpMP0MxSHi2GtJA4kHqzLIV1JnPa7mZjre2lnrp+ZgaWb1ol/BAncarbBT&#10;3t+7kM/SR7vXMRwhKu84D1PO9ffqysn/nHs6nx2WnsUyJFGmEERq+rnKAj1OHZ0tN/uKHkAS8hcp&#10;Rjn52ovy4MKQfSRbS1eu0WPx62U3MFIi6N7WQtG/kFkcs1OwoQ983Mcj8c4yZYwnE2IqAp0V8bxm&#10;7xM0NNIpJd7pNZoZ4aZzIT2hMVG3Pw/GMZZO60KP58DZLIA5LD0PgQcNGYdVfYswbMTfMjCy7sVG&#10;IGjUZb5nnzNUbNMr+uLMSBDWutAIjKqB8XplXmcaMZ6YJ72vo7AvC3+/zjBszLM9g1sZ6pUKI+Cx&#10;G1FjISmDkXZ40vTD0kiTkRjjeOB4ZETG8YbH8cDbeGSE38BBJelxhHegBb2aiNzSz3NmdEcaoU/H&#10;i7veEakXhjH1OHyEbDCExltu5DHErUNowzo7V+K94AgcV/si8ScIWaxn4vIBYA6ksijfD+QsJRTx&#10;kZ7RVFTSEsBo6dpvLjn1ubdAOS2jCMvKsEyNIlEqlnK+d4Trs4/I8xUhaGgFL1oZ6qS3jBDwCXo3&#10;FJUi7aUMhVNIE4kv5SKX/pWOt3GgvBtLZkfvae40UdhqNK96atvgrhSFChnwxqNrd5TItjCNeKL+&#10;F/0EGT8slSezxtLUP5E6F48Oa82Kmt8DR+wdkHs8kHlV4r1xYlTB4RPIArgu8ijPGbEeRxky1HBR&#10;Ro4SoKzwqoGFgoychEjp6j9diwIXmYFzkzQnqBo0PCt4wskdZmfjYSm82t21z9WGiRNtbE/cIc0v&#10;HJZ1LHro6WnthWZtiGg4UlCaHJufeUkMF46qa1LGOeSeYSRT5dmn0RNl/ASVbQuuzabblns0vc1Z&#10;IyNoyiZ/I3nzJnMsZyTSE+k0t6eILSu/LfrCOQp21JlO9pJw86Zj2qLK70tjCgN+U6/q1hfpUVod&#10;bxcnGYWMwKV1NCl9GKlE06qoD9O4E57xI/UMNGJEEXD3F5Y9XutDR1KZvaBkFBtP/rDNVYcS24iO&#10;b8gxe9BZb94R0aHAcQx8/ekLfv7lZ/z+5x/49Y8/8ctvf+Lx9jMexzeMNMY0jwQqpWGNKfvJB+Is&#10;FecpRtOf5xP++oCfH5ivD8znd8znd5wfH1EL40XZRPhhyovwoFPTI+Io6k/E94l0ADnT0TbTS2F4&#10;pprKKPSzHflmolVEY0TR7udz4vmaeJ2OeUatq9OB1/SMWPWi/QE/7pXWlwAoOcDEmmvUtxBC7gDi&#10;3D1Px5GwzArgMf/N152ysmBpfVGXzCatKwU+bFTaUowj6AF5MGX8pL2kJaGmoRTeTqfTSf9Tn0Y+&#10;YEpNvGhlbwzdZ7ESdPIpvRfrQeazsVMMzlrWxa+8xluADuTMdTLwOMg6MI5kMZyqWapiG9C8t35s&#10;GbvqfMifC9ZFpIKekccW9Sy9VsynDBlFnI3DsIX47cuKesP3GzLg9s9cPq7EZ31tUT5zLLY/1GML&#10;b+514ZfxUIDaxrAKBvJs9aF/OW55XnLvXT9WTKt4mQFOpR43DZX+hfHVEfY0WtWP6eg4V7/erJfk&#10;ns7rAtO/+SyCVn/d1SXXvnVdTEazD/Szsckzq/RRXOcSaai4XO9cWW31q4u0TFAhvY7PLs8il10K&#10;hys+rQkjcYv/AKi8XNctBYJt/hxVoI+GaOXEtb8bxfx60tj3whXcpUjwhs3SBcQooftLtnJduN05&#10;97tpva8exI1R92sLLDV07p7UNdhRa3mufm0XC3mQZP8yXt07fV9N43dr0hgbJiylz92nGlKLDWv1&#10;JSHjMINriOEyUksGiKaZC4mUcRkZsAGZIMJTYRB4I3DRQ5vQdlKNTEwUb0y+OYtxdY7UFE7kL3Oj&#10;NwrfMGRYeNdxzAIxmIe3IGmwh4deVqeKMeY8zQYwj1i3kQqXUurFNc+UV5pWAI5MPWKYR3gZV65L&#10;AyrtU64BBegkbShmb0AZrlSh56hUW+GNyTeUwnrRFbP0QgOAaeHhk3Gap+R6jkG1wNgUNJSRVF4H&#10;usRAIjoic/qbHALMYPRGYcRNvp8iXKexMsK0cWgWLHpopCdGArhtzaLX+9bKL17rKgc7o0eSEr+m&#10;cw5RwBd+pMBHclsEWQYrYepqNr6NFSmRS1evqdwuKcSe9jpkXlIKKBbosJbuEube42vY5rUlbzDf&#10;E3qw9OGFM0oh4/qNsWaflTUdLYNIblEKuP20tu7yfeVfhojsuX5ERrG1ZWCTbTbJ3D7p+2aC0o4v&#10;Y7r2eOU9Ckfa9EZ+924uWnLSlKKaue9XPFaybhy/I/EpPKzoqV00gIezosdJwUWJ7KI4jfejjYcB&#10;lpEWTC3HKIwyYtjAceR940Gs07hR8ebOSKZZyzKZKsojuuz1eonRog0Q59mFvGcV8Wati4+ok5Gp&#10;9ZjqZ84JT0NGp5dJI0bS6ylGjMllFnyxgrXQNuKySTHzY0QKreOB4/EW0RiPN7wdb3h70JiRxc6P&#10;UTWmUiNQtD+M+yz4HfA8jSnyZj2jODY8DBYOx4BhSLApXGQ7RfWiv82XbrfZssd9+Te5R8NIr2tE&#10;B5Fdzkv8l17dkd+/8fk2oska9oBVWkkqoledsvW97fL/Hx9D7rVlZ6oscgLz1Q5itQTNQw0QBUW3&#10;bE5v8dmwyPVybBJC0X6BDZXlte9RRgNVmozRjmrwkUbYs8ZG8rriiLVDdw1jwwsTuil0bp9ncVIZ&#10;J68HbNZ3yKcN4VAR0aYzHNFwADYrwmzgAR8RjWEWOeIxX7DhrdDKvzS8hgEkfkyieMuRQyd9wSMq&#10;Vq9K6MWZgOtS8xaZes5ac+LTLKUmmkZXlw5NJ8UC6Jq2L27NErUOa3ZY6Wnc13ZdrzVP4Oy89rKC&#10;wtd7goNT2mujjPC7hIvV989/CnaFDypoCGhETuS6LLqyBAi9/HndZDYdibqbO2QAtVEUFiiafv/Z&#10;cOimWR1DUUzZZqrG2OUQvaPyzY6yLTMqAFzuy7/WYEb1bwXKglI6yJmHAQHuxbt4pncfpQQO2YCp&#10;jCVUhLpG4igAn+ei+vANNxtwHoZ+57i5x8Jbf5jh7Rh4ex/48vUdv/7+O/7480/8+vu/8PWnX/H+&#10;3jUxkEXj1ZGh+A02ZxLrH899Nc8T83xmYe8P+OsD5/N7/Hx8RC2M54nzFWktfVrhetjCEwbTQq6Z&#10;wJyG1yz/tlB0c3EYrTlyzEW7My2yO7OsVcHu15nRGSe6RtiMFJtzxrkzljj3g6NoozA2OcOUqwoA&#10;w7ADQYUYcVTCSdKt4P+ddcJKLuh0UY2IpMPdm9DW9amFX1qdpTNlMve4DXQ9ViKSi4ze5wmH7ij9&#10;NhOvfbkOqB5daIgKTTywWcO4P1YSH+kf5+HSJGE/BT6M2FPna0cYYiICll2T1tkCQxnC4vzMlu6M&#10;9GuaRd72njK8HUFQhgxS973jEttW6rMAyRIAhBCFPtsEiJ3Y3fSnaZHKQrNT6fWvr78SrxNhfiht&#10;av+2/cV2bxuH7c/ubQlBLKViencs76VF2ZrQyovZ3D+dw934ffvOdlcGeIGE71c/6Xo5uMgmumk4&#10;GJKO0XvFSnFkJRxoyz2eRVLY5ritoftyV5+AkIT4XCN9nAfnIrpXwtDEpbfk0tHCrItdt/eqEkyu&#10;/4+W0Nb1U6FIfzO9mNU1k3Ycl/17h2ILo5ChmK5XXvUfrcv9v7fX757ZthPE+0pxcH1HcGG5fd0v&#10;ttG91Sj3yb6ubxPGgtfW61Fredd/4bLJsqyMvHOEBKZ2fYRuz9AMuw0HqaDVcdfhTmkYUC7tOoYy&#10;YDQeKrkmY1v2cXPGHPq6Hio4ADygnAm90eN3AD5hk2mi4g6VQwTJat5Nr546IFp5TLUs1Ie9hacY&#10;GpdEIVb7sx6ZoC88YMBx0lW0l+n1Ao4DfjwikeiI75Z9zHnidRqOM8Z5WIa7lqdx5FGusOPcU6EU&#10;457O2acxYPkwiqLgLIdqWOLopIyQEZkD80BEZjgQHoPNi/TwGGjLw6JjTAreSccMWecEMIvImVAJ&#10;ZCqqFMzMY6wDSOWkrFHC3N0lhRIPM7Omxi3fiheUAaUxQtfbCgsNvEQvmqaQC6+q9e89uRph+rOm&#10;AvB61teHpHG5XGOyy7ML/9vpVskLMl7UMGROPe/iBtREuNCfZe4xj1KKCy72owK3fcybIqPonLAd&#10;Kh1WUDZ9iunxe8B05lwqweNnfCbnuFLuOwbXd5dnfAUGSV23qRCQMRCQN13FLeK760xvh6OeaRfx&#10;JofI6AyKzAbWC5JUHcRL9usoiYUyenKSptPJf+qwrSwLJPcz7VppuJDiy0nIYfCMLjA8RkdqVRHv&#10;LNJtmTLqsDBkVGi9AoQpEURhBczFeBKHZuD0udS7mOeJ85XpoRiF8RIjxvmKKIzXE+frmZFqs/HM&#10;Y76nexlGqAicmR+QB/Y43N1gpGNdc7LeXJ+RBozjiMLe4zgwjjccjwfeHm/58463xxve39K4cRyR&#10;rpCRK2xv1cLDEx/OpL2VDmcuw4sx0iN2bG5e1noNZf18+Z8q9ZtFdeueNy5p10zGcFEwrR1ORC5l&#10;uFd0jk6slKI14HVESu9Z2LSYhYBTJagr/frnn4VUpOEk+Fek7DFQEc00R2craGsBcgBO3sed3YMN&#10;j9mkBbVvWmHH/gGlb63AqHfnureJz6QjPhl9YZB8WSWiL2kj8/tqEMdlWdo4osYJSS8ldLj3m9c4&#10;3Ogawlu5NyxkLk/4WeQFQURgPOCekapZh8XmUc4tZicwTxx+pPEDFERyblYKWDotMu1b7f3b80or&#10;5JkfHo5KA4ik9xVNMRsCi/EYXumJphgmuOa1A2joqDVxXAwZcxYtJn7McrzMNGjaZsmLqWQ0SP+c&#10;hM6DskU10M8VXHfDRadTKWys+aqRhDDD8n5FirruBePi1XUtMK1yJp9TXC3yICJZRSipjAZ0cn/0&#10;uXPlFXaVHSH7ggJb6lL2CDjKagXOHd0W+HiOpyUR3Ufsr1WvDfjCVZlr05U+e13krgvziP6LdlA2&#10;qYFTIZrRAWRcNuGTzlFnj2OS34ms6QAwRRfpBT8Qhu7pNBfPjYxKVhGMGGuGciAYY+Db1wPffvqK&#10;X3//Db/9/i/89vu/8OXbr3i8fYPZW9XEaNj02aYMhZbzcoAOgSEDz6Lj8/WBeX4AZ6SSmq+/cD7/&#10;wuvjL5wf33E+XyHXvNJIkSmWmGpzJtmYQEdkONrAIA5w5VAHxFG9akwFRCJNcRsLs9RMpZB6nfy/&#10;o6HIK0aee+Fesl/T6Ps9UeKwhXOFu0GLeOsaTYQRdnqkXK29z2gJI3lacVUNrIW9dZMCU/NBd0hd&#10;oQuSyyx4nm9ntErQn6GmdYbM9eD1pUXKIuBebWev4i+eBktjpD2HV5tW+Pi6j9lO/eEGITk2Qqdp&#10;GCoqDvWrRNAdLFBtpchdnAUjW5RoyZ51wYMdwgANGR4C1Eqet88CxP1eUYXbYV8aqHt6n4RKALgM&#10;Yxv+ZTZCcPWQZmpN9uXV6wT3RreZ1jxvENis5ywbxRelMoUcBlYpt3GsCcx0PKvvX33bhf+bZ5Z/&#10;7QLUflspP5/zu7F88m5h88I5UZvIZBbaLpmYaZILPVj3WqwjuMNVjnPWO5exXq7va5k4YxHWyNHc&#10;znsVcaRJk6AFsgc0/ixCm3gPXIZ8JYptDLvDiWZFNbYltVWHWq9rfjcJGcONok0uLONbb+V4kuMF&#10;DPzy9t2q/PPPhnNJXxYi+Vlk2A1+rKLbNq/LnufcV+/GpX2hT3t/GrnQ33d8DwXwMA1KpDIKwlj8&#10;ukWVy5gwCt7mWjBPpyFJlOIIGsR8bk/uaAhPj9oPBsgB4Z52kDbMVjSYwXGWR6vSUifua5qRnNNA&#10;0A8bEdIf18TLEqhDlYE5R0cVOzVkuqBi1okJLObtDpxnYsejCpTR8GIsXnYcmG/v8OOBmUXBzAxv&#10;eEvQWhZxzRDZafDDau2dxm4DYJHP/fSObgAOls1YlmdPD1QptQAp7EkUCU/oE+G9ogI+oyvIMydm&#10;yNek3R70iuk8ip+mIN7eRZHuYbrhwaBWGzl/2TaJKqmPiVlQEsoaP8EeYv+Gh7e8ajy4qHkrhblx&#10;1Jy9xk78DAPkMdDREkk3Su9jKMUEqW3l5a85E01joFQoXgSxfjLR/LJRZU7XdyjNsK+WYrzWtz0G&#10;UfVMjM8nfIv0biRzOQCT6tDwJLDgq879SPrymRwi16mAvhY3vs53cWjJRrU0MOFApdjy7iftrjD3&#10;7e8nvFzo/XLA2e73UzqWDSYXcUVopPCGy2xk7wUu0uzA/L2i7OJcE0cIH6ZNoZRfHYzEreyjlUVN&#10;k4BesFL+TA+FH5+foXwN+jEwLA2bmSaqi3Nn1MHoqItKO4emj+yMRgEq5XYvXBZ+nayBUSmkXngy&#10;HVTWv6iaFxlxEQaNJ85n1LsI5WUqLBG5hheZLAZCTcDGzpW23OECL9maZsAAq3RamU4qoy6YUooG&#10;jLe3MGK8vb1lpMZbGIWOo9+3sRiDKjID6Fzwzn1tnZXDU5GeSBL0U5yJtm3epyuZodMrcQXLHecv&#10;WOCT+9K4AUE05nY/+wSiwKoq5FvuyZWRYtEXr9sSU3IfmOFCnmWeLBg7rLr/9PmrrIxFJvMm2GAt&#10;GfcT8FCYO6uzet5f2uScCfB5wUBV2Bb9ZkFkv9K7blrotsCT43MZw8KvLRRMHXEpw/Noi84ApjKk&#10;r6CyXb789ONLXHMYP7w9i51jHJluJMc5mkYG4x7AOTGGw33A01ElIs0m7AzaMPyItKPnkTLXhksi&#10;RwQYRbYgS3CRG+R98sdS7rsvaZcg9I/Pc30qtZaz5sf6XClzXd9RAkbDWQySns0Oh2Wkz6w0gTG/&#10;c5q0HZMgTYbPi4IQXvaXGislCTe5IGkAACAASURBVOJGzapwLvCekOoxNzMtBXH+31Eb+Z7UxWij&#10;N/eAyRgEdrPhu84LZSjyxDRZbZRTY71KAlFN1b/qzFiRSwpPRS3SKNmfKmIqSXPzOCMIrhH/Wqxi&#10;lELLWQpV15eWq6vhiqflZcDofxXHVxopfJX75RIaErozl5dH1WdxDIvUtDQc5gNApRdOHMg9uBg2&#10;PNeOUcbeM+b/NBIZDS2wOIcdwPub4e3LA2/v7/jl12/49bff8Psf/4VvP/+OL19/xXF8gdlbnnni&#10;NHayTQ+6MFhnT3SVE+t+Koc2n8D8AOYH/PwOf/2F+fxvvL7/N17P7yHPvE7MkwBlyq08N4FVOkmP&#10;mANhtljjgPsoGZHpiR2o0qHqDHVOS+eOmM+clmmkDNNHOk9E+ioiwLA2eFdGYVtxoc7ppa9IGVPp&#10;n24kcG0U9TyjUYN+1bk0d2g9uzHu5mtHydTNnAQX87xL2pEohZ5qOg+WUarPkL2vm+mFNO9QJG2n&#10;aOoj4q8mpO9vRvVJ9bM8k/R1Zh2o9V2RBRowGMSZCeGxA200zgie5BdAOidWZFruH7OWOaiZcPJ4&#10;29agZZpSiVffaQ2TMdabXhEZd58bQfz/6pOD6ySc0AVY29frn13Tv58Q0UXM3q9N/P1nH9d+j33e&#10;jXcbj+n9nQkDXfdAf/a+9v5/BB/fnt2euVUsfiY4/hOBUp/RbaZ97mO9ez+JOXejRyGlJQ+icHmr&#10;3+xDFfZ/h7uyvu61BhoxY7k2l0CMZd339nV9NcqDIY+6xjsefoZLd/gQbQh5rff3CIP11T3N0v/H&#10;zyIM//DBH28pfm6euX1NCOV1PlsO2nr+bo9+AtuSEsfNO/vI+HO3r4AVX2J8VCxFK61wiAtrux2A&#10;r4Wzva5BGeD2scSzMmz5jcFlV0I6BaG8pkIyQc7pumfc6il7EzCwJoijPJHlFGNkSNSUGtDpBm/q&#10;IJH/03t3HCkUiVcLU2wk1Gj0KIjJISi6NyBzi0cHWfhaJd5Hmghmj61UOHbE+4fDD6YiyHnMCZsf&#10;gBnmGHilpn6mtGE28Hh7YIwDwIGP14n//v4R9cnHwBwZQSG4484MGFYoWiLwojg3NBwNY7SA1mGj&#10;nvci/6yLUQiO9DTJtnKdC+PEqDABWHon0TRv2S7XJxQHRxlwRnliD1DQCflgFU77YB+4whEwhseL&#10;J8T4Kvd0Pq88oD1XCB3+puGFMGtjhcuW7rofsne4ljrmedb6rlUgUELZHYm4I4t3Es3dpw9CfM9L&#10;UboKfj9oRHi0tkVIt/DNNrpPhy/5tPVwoqtwMd4Yh7cKpMvnM5aoA7qZ0z/jcC7PXo8Ge0tc54uX&#10;4Sft/mDw/2x0qrThNswjxXS0x6DLmFOhWO8K+1u40MKq1HC/ykV8OXRKc/s5U3aKQ9iwIZEW6O80&#10;ZgwacUfRgPprVqlPTjFKRrqmHHsqmc5ULnax53iHxbufr0wV9XxWke5n1r7wOSNt1PmqFFLzfIWC&#10;zll1ymq/A5Q8rXI280N7/3Qv40BTnP4dy5K0pTwQZf6HZSTGEQW8j6yH8UiDRRoujkdEaxwjn004&#10;PhjJMY78noZkG8u6x0E74GczlDLIeZ053MNJih0+o4gs57liMWWJuF6+D+u0r58fbYWit+tDharZ&#10;SeAi6fm1waI/iTfmDmNOOSokvPloaQD+yUf2k57a/vEnkbn4S65JFQqdWch1PiMSg9EBSwpiKrtM&#10;xq0yI2QNRKEtmoFVia3YmsoeOWe1J3sq1KqgaT5PvljpRzbHLLMFvpb8aSwHqw3B3CT79N9A2Nlq&#10;etI7nQcz6lWc2hzbvAuPHDgsYS182x02os4MjRo+J3wEzagCwDUNwv+yW8oLdwgqkq6mC/WyddpD&#10;WCIr8hrT2gGOzoOfNHqu50o1/FJ+X5XljkixmgOyftZnesK7tMOlWthE4wfrZaxlzcRolB9GsDGl&#10;U8loOYfp4rLlMqYGKsqhZgVPdzu7rVq/gmvvA8KwjSC8r/VlvLcZlxsx7lq52oayB3yKRzrQ57sV&#10;HkCLwYZGISrRe1Jr/wLiHqNti5Sj1LMc4FXXJRyE9n2WcOfsir73vkkO0sLROpsNn0UWLHgRbzXi&#10;AkLKNnpmyPRCAA6DeUSyzzQ+ur1i/3qkzI1m2vUjzsLnKvnlWnPXD4QhaFiMyYbhOAYej5HOBAe+&#10;fHvH129f8fXnn/DTz7/i28+/4+eff8Pj/Rccj28wO6JFztlnnt0OjCNNG4vQG/gSshAdsByeEXnB&#10;F9KIcX7HeX7H6/Udfr6A84S/ZrIISxYT6zo9fpAGoAkaGLJXH2U8cbdWTHMJvH02qEUAn3VkJEfu&#10;zZTVTvdKwUnHs64PRMeVpoOVElLOmNzzC/Jk3GU4KR6IIu/dfyEIkvaXZH/vZFrOYT0paUNwUc45&#10;NRTQmTKdi+wsNrc2s/EBTwOST9ABs7Yqh6EwgLTVj3TzEk0lB63eRsVkBEbLIHMnZAps9trpPC10&#10;Lkva2MbY6VY81wD4HJVOWk9Knfpaz8SWeDGWS20sW+fNpTWgHeyE9j+yJ1zT69wJEDuD7qtLiAqi&#10;N71yFU/Zgt08wRHugpoKRVt/+5WlWXln9/a7m2c94rXA/WhR2fsxb4MJfDa53M/Q4tobaRvLppBZ&#10;G79hPIEJ0h4ZAd+lckwV2nZlllVrYe/37sN14b+6VjRs7OOArKP0oPM1wKtEjaFDHBr2/Z/JOqXw&#10;apyHr/1e1mzfLdFy9ZJwtG3zX5rrSZSiuoL1CiZTnt3w5Ycfq3kEPvW46Rexz2pdE8FXJbCJc5vM&#10;U+0uDV6lpvUF+ywqgc/YhSbo6zE/ek4pztz1uc2vLqmo1J6dpu8sE7pp86atfme1h+sAmTrNHDfG&#10;JAqDic9uYJFjjbLQMVl5U8R7DaaV4RomJuk3w9rhMA8PvYE+BLfykU2RntJzhYpnLM8p3VVPFgAt&#10;6RBmkvOSShGO2bQtPlvFEY5qY/FAT7ActOZbp5chPE5LZdLMOY4IELGq9IWI1PBUhI8RaTRGwyxo&#10;iMQR6uF7RMRGH85SbZ/v+0GBYaa1IZVIOU8HIs5kGl4zPIbHY8A9CpU9Xyf++nji8TDYeCC8SJCC&#10;UgyoKIgha4Og2m68sIxs4H5L0aEYvhd+9CM0aDimZX5rm6lQFLGqCkhmX7kOczpemXOWRgxzwLO4&#10;N6MPNSkE6Q2Lse6yxyTNL5zrg9bM7rkNWj2RXpZFq4aQCG/DjyhW2sMn15v/L9KljqyNBJLqE/S4&#10;YboGzoLhsr3fvElP8tw9BpOLnTsoX5y9zpzDjbyweNlyfZd/VqUHva/bANQwMW/cXT+9JsqrhXNv&#10;49jGuI/XvZTGakOUrqo/HobvbDM+C6QoA9Nl1OuVlRr+3efagv/4tjy18dKaiMpsOqKO1w182mSF&#10;3HvhoRh70zHT697rAKly3TDLA2ysbdHW6pUUxqpGT+VZ9/bIhXCrkbRojbSQKIzjkKiLte6FGtuK&#10;3Tu9fNPjK1MTROqCTBlw5t85I8Jizkob9TpPnK9X/X2+GI0RERl+viJ6TqIvRiqdwoARhy0aB0u2&#10;ckMYukN5MpLqVHQDh6+7gluD+fFhZcilV/qwkQaKNEQ83vGmRozHG97e3vF4RIHvR9bMOI5ILfU4&#10;AtaPNJIwMSH3okouunHCOw+R57+cVq14OZUDRxYCpwJ2kWua+H2G+CrOrPxUt8PNXr9r0UrhhqvS&#10;LfeUg/RMr68dVpTCPratSZO2tE2JU6ku4D8GA7zlIHp7h7+Dw/2V6aPir5/8m1EZqehWha4ykZIW&#10;jX1soSsuCFo42XNfKUviNYBMQJ1j9tr7Au5YDzhgA2PMBgLxzEjbkoZRYVr0PumApMoswzwLLO+G&#10;LRuFCzVqUYSRxZY8Sxgs4Yg500zd1B7YKecwP785mHbKXcZzREeHixHYJb2R9MUxcZxnPht4MwvG&#10;KLrnJav1vETuguDSrsjL9nRNK3ogDRUL/53hf60ezxXZScR2aSPbKe9m7qWifIJHtRAtFzV/F6lN&#10;FG3us+YNti0Cjc+OSnJZ9/4fRed4TyM0VN7T9xUzio7z3WbOYBokM1T6Le+bRRmWFkk6in7IxpO3&#10;gfVY1aoQ6+dtI2cXmplONAZAJe7Ko7RKPJN00z095K1LhZiMFYrSN+vM3q2V4LtDDHGpxZ00KE9G&#10;Wa9e9Uq3GMFVMjwAx4E6T2cnQTcyqa2/4H7mGNNYiAn4AfcTUZh5pjc5146RpcH7Hg/D2/sb3r+8&#10;4cvXB97f3/Dl/R1fvn3F159+xteffsaXr7/j/euvePvyE8bxBTbeQNoc8sFsOBU9Y0aBXBr3Hj8A&#10;zIx8y3pcfj6zuDdTSn3H+QyZhik1y0mR+J91g6NWj9d6RuqlrHGRM2cUhgNl2JjpWa/Bp9xjIY91&#10;jQQa48/p+X6ucC4M5UM6rxEnHGtkY91R4QUO26NjLea7ygJezjIGy+OXw8fEnLkeA3VWax5EXOQ5&#10;pFNx6ZlwOSuS93rK3sv4ZeyO4hmyS2ozFcXgGGg4HgCyHggCW5IWeqcZF11aZOxo3qmiDflMG8N7&#10;DZ0bvQZBns+5UcZw8JweOMTg5K4T5UDqOVtz1Vo48vQ+f2uaZp51SBcoNgjpBwmHnqFNxvzgJJxK&#10;Z2ezKtyR+kyZtHwuKZEg//Oy3V6WB+T7XRzxXesL5du+NwLtfTv2Vn80ppsBXy5Z8qz7Zw1EwHX0&#10;LXLs4rG0u4x9hfEFYQERUpUr7gOn8kj6W3ajjJNtKVP9J58FdJ+8l4M1R+a8Y4mZBY3j/Uo91Rvn&#10;2hH7GbL50ATp8kpLBG46Z1dJoq/fiC23uMBxUkBe2tBW2ccd7LGMgYW+rxi2RXaQMYKH7D3MTEd/&#10;B+sff253nCjCNF1GW9ZlL/r+tjzP90lu6qDgN1vx73bx3Zw+4zjbVcGNUvoWA7KC7z6EMGJo656P&#10;lZ05fpNxgf6sgmsJAyc81IgB3aY0Wlh8zyLSIRB6aLzniTlVUdXjEvazwqaGYvU3mM+oR8hU1zVM&#10;WsXcwGRYAqtUE2FmaqaRe7rW28RXXumNAa2mQcOeocMecIJlUe8OYqmxdaiqzLZqS+RenXNRUAN5&#10;UJSeefCsYt8DYbw4UoA2q/VllMBIRVWE4Dpe58TxOnFk9AWFUHdLCcFQmZEmAPM0zNBAhfXQ4VRA&#10;JE7YrOV55NxqJzlzos4KNVUvvgCr1zxD6AlBVQ8zPL/MmQH2FpELceA/VjhNZvFOfLWBMcLz6aoB&#10;4qT6E955Y+Nt9B6JzhdHCloUM8WfyeWdbMdS9bFrAumRtSBCjeNArLduESV/SBgjcXjJHiT3DSbC&#10;qC2PdPpXUYwu89saBK7KvbzmsvZ3H72nW/qO07Dv5YBbM5CDqPsGC7QBaG0KQKdryYY2PpIPZpvr&#10;ND/hrdcwylZGLny/6R/hbdL32jpp+aXhIiFNr3bedvfxZZyuv1P+KD2g9/LXLjdLOj57vLk2VZB3&#10;qseX7peka2YV0u62Gg9qP5FGpFGVERT1MyJn9GOs0RaHddqoimaSfRaKsBgQvXNL+VTFs2eNpwpt&#10;z9kpo86J5zzxej3xPF94vc6sd/HCeYYh4zxfVfcC88SYkTvZUj6iZ1yMMQ9XTKvgkR5BlXJWY1dm&#10;CFQNIBCrWknLyMFxZETaeKRhJw0ZaeCINFLvYah4i/oYj7dINTWOIwt/PyqCgwqCcVhFvRwW3w+L&#10;wupHrgXXTs13dbZNvJlofClZxrOw70znAEV9tqRi5ILy4hCkmP8JablsF0PzXdzTODaoXS/e4OUo&#10;wV3Qa6cH+bum70lN79RF+iF+KNkSftlRDd41ZTKa1eYL8/XEPJ8VLeQzcZbKaRcEZJulRKDMocoW&#10;rDhaxOQyuMulatXZhlfbgS/W6XmQ8mTKKcrPOopGxy/ryXo4fhR/aGWfgZJXjc3RaT3h8IW5Nsdc&#10;lDbkb0TTPIdUKjWFAOVcKkfzGv19PIQcYFIxg5KpdpRW5Zf3YJqHuC9rq8r2enSJCOArct5zrLCF&#10;9tmLGgaIrcB3tg/3/lvjJsok7EVOnkzHw8i/pU0ZxyTO1EALZqH8nMu7zmcFHnAITZX7/H+yneaT&#10;pax3/vj20/tC5xvzpDEFla5wMS5t728rXvR0XSABzVWkXKDGz0LnSFvrTLE/jIys4Lsci1+eC1bP&#10;c+PadzivrHqokt1IX7Y2ayhJX/xyp/fkeif3typ5d9hRBqo5C40p5wB6xMe+dRyIog4TwKO/J/Gw&#10;NFRE+uIwFsys1xiy5YlhjscA3t8Gvnw58PXbF7x/eeDxfuD97R3v71/w5aef8eXbL/j67Rc8vvyK&#10;4+1nHI8vce4B62HQSJrGaEoFTIFsx4oP+c4AMM3b0D3DeSP4QtTxiqhST/JBmuWoM3A2p4aMcACb&#10;5UUfiuiAxhr7X0hU+KzRGPEujRe9l6ezLk+sdyjWGaV7wCzPxisTQp3VRo/AEtcWHM3HCs8Vj2Tv&#10;MVpZDZmVapUyGVD6gJJhNmM66W+NI/dfAaJYaxsphoVzJF1gIsdbj5bKfX6H7LfS92TzNj0N7ete&#10;qmmXnr4v1t72bT1l7ZTehZcKR0/DBXrfARJcdoReKYVCN/I9ZWrtxL3AhtkScp+ybtS6jpwj4WNF&#10;A8jHFziU01OM4xG3RhkyrFi/rwKhErI7Or5/vOCNRjj+SeAV99k/nwisC33v9rhpAcJne18JsN31&#10;uyHLMqRPxnIZ2t3R35epV2tF6H4ASBVYl0Fpg9c56KYLJeKy8z/t6sKA6+9GeJaGbBvGhSXfXOs2&#10;OL7Ixz1xPy9py27uuC/CTnEHNUTUhtBN1+22PmFluAVxwZ+7A0u/fbNvbgC/pa5cnulrRR7R6YVi&#10;TotKiELZjmO4h6ISz4Vw1ISk7R+i/i6VGZaoGQWzcdwug9txw7Ds09v+2Kjgp98Id8pokAxE+1sO&#10;9Dt+o+cAhcnff7byH0nEgTbOUHAjnG6iWJKx13XblLQm7xKu4wDGAzjC8xVm4dF3vuCvLhSpI/P6&#10;TQbT+2W3nte9pJ3GGkE8rKwaHHkP0PRcAwMHmaelpwHHke9RMDVYPib7uZY9xC8epCg0NE9wMKRb&#10;x+8WzNpSuDV3mMVBqGphFBpbps1S8SPfnRMYE1HY+8y0VvJj4S1kybSZEiSGMsqjRb10rLKp2mIQ&#10;K+UBYk6W2qTyiouHAApCefCe9IIDsbkFu0jLEl7JfnZ+5Jlh/aceeh1xYCzPJd2nmfol5zEtvBln&#10;puIKWL/gWRxzuONwACMP1wilbKTWtDZU6JYoODA5gyow1p1ah+9ac5ET2Jw3rXSs8SB8IIqVWwlQ&#10;xO+Z7Q8Kt556spnemntfcmWXDlq07nu2vJlgNtKRG/5VJEL6rU5FHmAfSkbuJJY7+oXrh2TYBlta&#10;ec6egotovvbhy3x7SlQSCQxw5bct2givSvDs4PhsNlduswkYP2JH/cal3b97j8Y1YgCPkgtry3vI&#10;/dVKhaZHYfzsvR20ShVWgez01GvvupArpnnb/NAGjFYyGcxPmM2OvDj2uhdd4+HQyAumZyIf2WBD&#10;ZajPVrLFgTjTRU2pgZGRGBGBkYW7n088zzN/Oo3U+cqUUa+I0JhnKDMs6Q+Sp9C4EvQnUuHVoUnB&#10;V4osJl7QuEzSbs+aGkmr08hjadixPMiPkTUtjkcZfRiNYWPg7Y2GDBotWNi7DRnH48BjHLkOmmYq&#10;1uMxUMaMB+uQwDLZQhoqirdvOEsvTgemWWd+lC3GueurLblvhEnoWtV+8k+kKfJcvbSLmNX0NvBh&#10;F9mLDSzvs3/2I3zgH30Wxaut12TKRYq833PKEh5etkwlZR6RQvP1EdEYasRgyimhmdqZGir2M4x0&#10;fRl7/7+2tysT69VkPe6MiPTqxep/4k7TbaPcO6UfzcE2Q9E2/GTezOq76BzpOce2nxOVaOY+7boK&#10;TRfJy/n0oqSiggcAbOZZtGGUKhO+ueKLKM1Kke1UgrcSFamcJD8kodnzv2tEBmUuztFL5tb1V8VU&#10;9iu8ngqzWTKdvt/jU+U+ai7Nf1r3kzWUdiWfPoOexwVOXEvhaY2zOfdJBWSPv9fN6++cDXcdRsGm&#10;YDqXWhlhC/LGD/SYmP+9003x3V7KxhVLGLSMvuDrtuXuaJR0DzZZk7n51HloERRM79bYWmaQp5e9&#10;1H2vwaG+PqMN5P8rXdX/NkGvFod0wUpWbucwUpKrvKy13zA9zgkVRJ8nJjPADmQ1KDCF1FoZIs56&#10;oYNIIwZOuL/qmTEmHg/gy9uBL18e+Prlgfevb3i8HRiPgbe3L3j/+hO+/vQbvnz7Be9ffsZ4fIMd&#10;X2D2SHnN4Jbny2A2lR0BSMcGUewjeXLwhEwjmHTM/cyIjJZrztcrDBslzKX3fNYvoENcGSqSZEyX&#10;72jjBPevC6SKRxv3Gu9LRFT+nJMGjKaLwyLFJWWbMSJjRO1fOcc40af4em4cPe8X3+5T0xC8ID1l&#10;dInNmc5mVn0UngrMV7eaubRlhZpWhpD6LFuP9Ti9aRV/5MjG/pWeBUQzmoITre0tOhvT9SCw2jAM&#10;tqE0XGkQ18+RuKKbuGMmcpfU9zKQ1tki+Lfp2FBqoG1fZ6SVQaIvDFVn9RacveAhM27A5lDQtJag&#10;lBoZ0bmbYU2j42XhIhWzO43dzWD67y4xN7HtJ219d2cCJSrfcINakLtxERl6HKUwWYjt3u4mmQJo&#10;aVEFKYWLzlCaXkDgBd8rY1PYlTi89YllPGL/QuTfByLP5+yNuwkMO5dcYHqBhXJak0Ff13Rtk88q&#10;PsnzhEu9vj5DnPBl/e4/vb1FoK/dvI9x8zqQzdJTCyGg1JeX8SM29iZ1EEOlxZsxmPx3Bzf0Gli3&#10;1UQi+647FwRrj3AZq4Il3riZkwgWy3bU1hOnXKhlr1V7o1dNB5MWFmMCr+34dIMr3dV2y4vZKnFk&#10;9Iq+7yT8tx9yO3JMHePo6zckYofrOhPrAzy/YzVerPu3uc/C15e9T2aQY7MBHA/Y8VY1H0JR8QIP&#10;IkyjwQEX7uhedwIuDinGSJHiRpxwMluGzFYO5xzenAhFvl1/kAou0EM/mZFoRpmuCbYq9GvUPIws&#10;B6fco+FiCxpienkDRzrxT0SXuEW6kOHEjMDfUqpHgYl+17nTHFUXZI68Gevij0cmG3+kK2uDeFim&#10;FqmcoeGlC3TO0ZleMywyZ4OFs1FraIZK/VM0xwFYVGWjkGpAph0LWJ+ZlsXhsLCmpDDgpTzh4bBD&#10;jOdFwWlAGZtWD49c02w38rEP+Jgxj2MAxwTmAR8D8zCMeWCM8KyChYd3J/vSHeW1FiWI5X6w9Smh&#10;d5leijhLNAc6QpJoVHxAFRfs1vPR8oGXA3B6nhciKn1HeSY2GyOmKQ3oT7BraxrvEMVjXG/5pdub&#10;sg4sjs6wX8uGuXdUiblGKt3QuOWTcKGh8Ya/7qZZB0pZHhf6fW4NgXaSoG0ctsJrCmwAhUfyphuq&#10;HM1yt8jaYoU/O+wnSXekr0+MZA0Fl7GNyzM1noV3ypy5Rktb0rpnFJR7FKqWAzCV7s1u+2DBA6xG&#10;jVHhdNJz0VstY2Y4BvIwmgaLg4WlrZTng3WLhigpEq+4NKrsg6NSc2ix7lDCsWh3ppGaJ+aceL3O&#10;MFTME8/zhWcaMl7niecrDBlRyPsZxvvpceD3E4b0EAS91joFwcDoCMxMp6CeZsM9U3bNOsAVqgFp&#10;2BwURYrfjzROROq+UFwcR6SFOh6PMgo9xqMiV97e3qOYtzz3OCSV1IMppY4lKqNTezGlF/DIqIxI&#10;/5XjlDGvHolX3HRH4RgtFQPWURl1yG1eY9znuyhn+bwjo0b7fsk5G92UTSK07m4n2fL+5RmX/SM0&#10;hQadmu9d00szvj4oTK8UmNJNPJ7MJY0WzP/P6CCfr9i/5xNzsnbLuSp7ZODu3a/+Xr9eKVorjNtZ&#10;oHnL/g7puMl/2tYydYFA87pWngh+WdOajlhFFNgGUDnOsghonS9qnW4Xvwa1e90rXNpA0HxmTZcl&#10;74giEZQ5vFMwhXFh9lqUbEQ8oOI801EloN28FeJl2MlnF2NGj5lRLz0RLgjH2/yAf2n82OUXr/fY&#10;iJVC31Le2wS57nI/J0BgXa3p+7780XEs77Ntab/3WSv9uuh5c+XJ6AmFGUdiI/Ya79OIMft5J+xr&#10;M1ilW1kLhCcJnD2+4hHLPihO1yTH1rvBY3rnCmlbnspDRu+e64OffHJ9y1CbXtb5b+krTGkCFtjW&#10;ta2/Gj/hZSt5j3ei788NNhOM5Cm1VAKqarFUgyk7uFCRFNQ9Q8CjDmI4yI0I7y7ZN5wvOoo3eJ8D&#10;5qm/zD2Ns86yj4fj/c3w5esb3t8H3t5H8NrHgePtgfdvP+Prt1/x9eff8f7lZxzvXxEq1AMsHB/G&#10;Ep4tkimMiFDvVHo0ZDDK3MO5K53KmFIK5ws4n/DXB+brI9JJvc6UiybKYKEpOE9gToP7qGP/memn&#10;5myjRuFonnFLDhU+0g4zSeOmkKBcG59TzEXASPnw8WgnC8vMCxFhwvRVndCqSGnhU653prWs1Lpy&#10;hltD7QF4p62aECc/Pac0sUJtsvo9mkbyzVwfzrPplqeMF3UyimR5ZzeoMQrE+BwdtdwziqOumahr&#10;PXHG4T7K8FKyl8CjJ9fwc4dEgXIsHA2/m9CZhkfDl5u89TV7pHydxWoEMcpRAmFccwtpu+QAYJP5&#10;lGhY3fPtTs/BoSUbHgBSYeT1iOXgm+gu6NuTUdrn25c8eF/Fj/0lnYxtT+2ccMHcfJAWJWWk/W7I&#10;2lwQv76/j/syRv3cvH8z9uWeARSKbJtvUrl8fksRdDscEkh5aOMmVmsjud+XHbyPwbepbGu9TgSf&#10;w0Zf8e2xm3fUsFSvKnPl2BJumu9+GZknSHpz36WW6Hs6tyF4zwcs+/zRmBXXVNH9Seo1tr2Eda5E&#10;bjcexj6c1zbYlBJI7GPRVG/7UvTO6j73g4KvjEL6aCHF6u+6E5oJeRbOWw0Luofvp1e3bx4BNjKA&#10;VPqUp5bDKSBA9sPehow//5V2lAAAIABJREFUPh3+WX+9bPy3A2qFB5taw3aBscCbHuX0NjPoGuRT&#10;KgUusG7mE/XMJMdgKSZSQU/vjhIUlHazTQoS7MdyzcObwQkhR85hrDzMRkQlwEKZnznEkYJHh2om&#10;mx4PUc614o4K8xBaPNJ/FHPN1zPlk+75oTirgokxMuIo2K9Kh+RL6QHoZjiRQ3ZERAufHYbOSSkG&#10;kixeVQrsMyREA9Jt/yyBww/Hazr88Y7xHkXghlHxl0YMAK954uMEjnNgHAPwgYPRRnk4qKiI4fAz&#10;BeNBGkr+6DhARWfnsXzNM0ERxXGHZ6pnKlbyEByCqVcO+orgANKDukOxiRfR+1kFf4EZl2fMf5KW&#10;+UhvmYk5DhwIg0agWAhtcwKPY4D1x8rExHVYFDlXbrru9thlNDN4PZOh6Wbpid0otCjiSQaqw1RY&#10;mUWRc+ESP+KMIne22JGHHBsmsOz5XZSM28nyPpUUv00Zc3Q8EDjs2k8NfpNX5MtFjJQ21ZtR5RvK&#10;wOucu84HaXKtiuz3ZdzLcFqpYECJTaUH4Rxd29zGvYGsFB/AspLdp0bDifFkWdAfyUO2wKu5QI+J&#10;hyK5UF8NFRS2jNknOmpiktZnxAEAnKmgWYzILP7MA+mE4wUqoqfFHjxGGC/i8G94y7RRVf/iGKkg&#10;H2W4qELewutU9nf3OnwDTNvhGemVhos0WEzPyItMHxVpomYU8D5fWdD7iY/nM4wbTCE1zzB6vM6s&#10;L5DymHvV8rCDBnZNk0glJ+lCfGYknwAs8HpYFsUmjuT6HDBMM3jxjeAPI+k7DRllnFBDxhhllBhj&#10;wFgbI6M2HscbxjHwOFYDxhgHDoufYA+W/CTZn1k5vo2KkEEZnwDQ5p9yg+CX7JNQ4CGURZa45+mi&#10;YrkXt3122b/W/xuQSlzytX17bPKVXNKaKt2gNN49Lv8xRSAP9GrA0DeUjleLMp6gOaIgWGSpeFbH&#10;W1q6lMV86t8u7D0zCgMeeMtISipUm672+BZJqEhwRpZSVlVDKJBHExfdivf/W5u29GiNFBbvmd6r&#10;caywKiOOnpn4u5BsYImuFJ7Sw08kEacu7YuFBXo9rrCJbUy6l88zbRPlz2o8af4k/DOygpGqmXbK&#10;PaJZ4/1WzFfx2hlGWKXpSxSC9/80qLQhQtOANEYyYpeK9BX2PQaCHkAZjAnPOQsCWI0IC+b3Kjpw&#10;TvEwr6fsorgrcRuEXWNISane6aDY59T5eA/eksJG2kNZpITLlLEHX5zwwivWdOpPPoXiwRYyba17&#10;rREkh3z3gJvWYqDWDy9QFNm83iGw0Ftqgfj6uV6Tl/lM0evAtXl5J2SAytfvDbO1aes/NaW1RK+S&#10;1zWiJp0jPKKyr3KRg/JORMSPZRqLblPgHmuV558cdxlf3VF6IUfX+TAk/2WbfVYzMPgrEitFtGa4&#10;fh0H8PY28Hg7cDwive8YA4/jHe/v3/Dtp9/w9Zff8f7tl6yFcSRco2IZPGtvBSEWo0XgYzxbsZGI&#10;aJMznchSfnlGFMZ8kT98RHHv5xPnM+SaIBcWzyfgFqcQN8w5Yu874GW4IF8hjhAJAxGZanMmjzOn&#10;0Yc0p9NWaWlMIkbJOo+RKTBDRiQvc75jI+a90MJe8QXHoPxaagXeOSGEMNQZFfK8w33N8/Nx2NJG&#10;vxwDrJTXLpTROcemBVZtZI3EM53cSFwMsCnjI53Phm2MHr8kdFD6PfO9UWfWhoxSgT6LigyeC7XU&#10;runDTV7P573fNQA+DDa5RQdGCryvzHQx3eDMZ7AIgGm0yCjhaCxwgLJnkbCGulBKz3RvaZBePlby&#10;pqILUBEZJ4AXrp+duem1XXxVcoybZ+7a/tFHieROchXTJ65jWT+3HvUXRcCO1Arikv5u7vMnF/Wz&#10;j0/B6mS2S6/Ksu762j/KruYG7v2dfR3v1usOHluUi9nN8/frGPSPykIgQvOBVXC6g6uOEdt13/7e&#10;jMXv8Fj75ZPdtxKAtUvZeLswUhsx23Wdk85Br6/w6zFEaJplvsbq2/c2TlBQaytqt+1gejhdO4Xz&#10;J6AR4niF8T/5ZP+51i54M1Rhbiadcc/sopzlHBxuJ8wFTgY0N/QQDFLIWZgZSg3fl7axXqcw1r/L&#10;R9dgb2t/7u66Ypgq+MkQCYcjr+R1DwVwwFUMZvCmezYAnCGsnMkAHMB8hpKrhIN9TAMaIbPg8elx&#10;eOC+HZF7s5XJqHUwRibA+i8Qyn0qTpOBvWziZaP2CvNARpsjgkvGA+6z6jhwWOOgoizHIMtY3uos&#10;pIoREQ3igR2HPAqTzf6rvdGet4RrR4ew5o6s71FaI+B4RJoEJ3alUEE3GAtF2/d54nj7gvn2HsaK&#10;1wmMJ45HYHwUrjW8Xo7DQnk2X7NIwchlrIORewSG5JgoxPeZMISCDrOPg6clXszCMa/D+pwB+1f+&#10;ZWi95s0n9OY5C7PdZxofTpx+YsxUfmJg5GHDp+EcjNAIVeGwMIBYKf8GXnAMHzWfq74qZQKPfU4F&#10;Krd2s8HELWMdGm9cqZbYFz2121ubRpAjWwx4JQ2bofxlZwOOB/kdgCoADhrdPpFg7sQkJ+2k4Izy&#10;mHRYRdmA66cNcrvLv6w3YJn6R8FIhXdRFveLEWXxirPl5WVe+wyrTWtlEWGyfy4U+RPxkfhdPgOw&#10;7bF72eDaVO+JwYI0dYewXmn+dYzS17KgEBzzz0Uc5C5kX07qkaNwGtKZkzgmzrRwYfRtfnBWGpqE&#10;8OyxxLofcGcKgtzLFlEVltEVx7GmRXocA2+PgcNGetsdVWthrX1BujyCZ7kU6c6ilJ3ao1NGnanw&#10;e74y6mKeeL0iZVQYMc4oapkRF69X/DxfHzjnmYaNs9ItsK4A90XsIaY2GPAMKSjDNKyKnqKKgyLZ&#10;dPONmUhHaSSMOSHvHBUun7CwATsijdQ4BsbxhjEelVbqcTwquoU0b9jAeDwwjkcV9I6fkcaLB+wY&#10;8ZNha354pJp6HKl0SQfLI/gZc2MDMUauVdQvQUdrgB50jTsOK0UQ19KEHiXZuGyHuo+VBvEvDSgU&#10;l5cjhT6snxs6sHZ8fe7ulRvb721XKjnr0bGMLyKGRf/Nj/tnJpGaoZB6PcO7dr46irUiNM7yFm+a&#10;2vKYg3BtQbf2+UJuOm2E6XMFbB0329eZe79vtsy9YFOKIb1zs2gG8PynwDL5ZZmargqwAiWzRZCr&#10;jGODtRr8awiqWJ0NQ3rllwxDIwF8dXKUtZtnRsvoO7lG7T1u9crMPjjYdrhIuIpBuiNX2lDh/aqs&#10;2WyY5ZxX5wHI+yG/nnMuz5O3VJ/o+cT/Jmw8ZSRY4VPPQNZa8HzZUroGTkVbyIazXm2+SnT3va16&#10;jnNGjXs3IFYAjQMu/DOm1+eV+BmVYqtFxlHR0Jxa1cYAI5TjSY3QcJmrQ2uHNAGkBLTQELQs11f6&#10;rsmcg958QrT26ynWRsFg1L7pbUPcMd2Ey6cVtFZdlHFs7WoZQ90vmnQmzeL+5RNx9gu5H2h5xwpW&#10;JQYh7tswTHrGjFVde5FTZz6TZzPLuVKuMXhFkbYBPiM2R8oLAxh+wHzE3zFgj3eMt28Yxy8Y9hV+&#10;Hj3IEW0Ar0TGM4+P4UxX7j3jscDLkWf784U5nzhfHxF5UREY3zGf33E+v+P1+o75OtO3fCSMJ3xa&#10;RGCcwHka5ml55KQxzkK5Pj3kvpRenBEpuV6jQV8UxyxgFRkLHCe6yLMXfwtaGKTe8DgOjEfKPLWm&#10;R/VjjGpTZXjR8U1eULnAI9KFFzyvwSiTMNqPMvMIHjsGDn+E7JpOJepMGee9dMTL6CyH6I7qj0ck&#10;qYfx66AjjHd9EAdC+Y9RjoHONH/CouJfyqCeAlhGrCTvbQKiVHfmXhH9FB+rKMY+XdHQW7Ox5ZUy&#10;YpgoUuoMQlxIuousuRkpX4HTkZHHBzEq5gMv55lOE57zcCxj2R1oWqiikNXLVPRc1r6ivVOWfNTt&#10;RTLZSZdeF2HB7x7X+zP3e3sPN1ITuj0bWYabhu+l3dV75O8+fvt1/eyS9WfPeH+9jE9HJ50tPLgZ&#10;fv//d/PdFrvu2fbV19eWz97H/biX7ybPLtRmf1ZuXBitej768nMZpkquYjVUWOqVni6PbS6wWPHr&#10;ClclHiFmNFzI+Cm99FxWhTS/mcx7E/LIpBMGlSebgn5JLq70C9dFTCaCYwO9EN8tBZqq9ddXdC2u&#10;Tf34o7Dra1Z5RGxd2UVKZyejnl33g8JeeqCQM6XdO/Tb0Pd+HyRsbL+yrlxHepHNCyR5Kv9bgOme&#10;TV+IxCfb55oMUk/7jJDj0SCUMcS/mcEXOhZLT11xB9hPpWRAopxZcywOuE1MD+WPDVHUuLbH8a1r&#10;Xnidt8ID3AW6loyfzaayrKJaom/NqUyPHAY6UohB9SxMO5llTgZU1Ac9CeV5FBgr3s1VXZaNCoTG&#10;QQc9K+eRam4PRdliBPMeI41Q0xHhwly3PFC9vz1AtVsbTkZ521xCMW8HK93mO3VgdSr3qFwRnBZ6&#10;zgN5KBS72O6dFx0PzkcKQ7PGGYXJBwynjUqBYqn4M4Tn+MjxTBYE9kfU0JjxP9NRUfik0nQJsJKD&#10;TB9q9JASzyzRNLw8WrFX15QfOg+EKBq0sBNl24by/EEd/Chsyb7Wdbos2HU9m1/m/7ZxFTlk7nWZ&#10;irdIlCAVOg2aK0fc88fHHthh1OO5Tqhf/n9Ze9s1SXIUadSQZ+17/3e7kxkuzg8wMOSe1T37nJip&#10;zgh3fSCEAIEEzq/yRaVl7kUmD9QyKsZ1DRz4VLy3glyL9wVIr/AR8Ssuo5cIxotUPObdHoQwi+mP&#10;0wEoGGgcJLG5c+3uHD+dAglznt7zNNZzQ1zznAv5HLZvbql5kyL67JBRGiKKuR0iznHckFqZNHpV&#10;svFmH3Lm1GeoKDoiOK6dJ5v3fWe+ixv3/YPP7eXA+HwkZNQnTyjenyhXtzB+wCv/N3P4JN4YAmpV&#10;aIBwOsZlgNxkemy2IxcOdbvkbcbZ6TOAsfFb5NJgIuMNxKnLvOFHx4RVPowL6/rCWn/qdyXq1gTg&#10;trC+IqzU+hIHBx0iKw0EKxz+doVjySrAMnUI3UTmX4b8qnfNL5XHMRxA7Vo4v4fYUV7FrkufPfiY&#10;qnutEfjgKbpGTn1Pv+651NA7g9kfl/0rXzs+/6S5vdgLk68mhxB5m7t9lIPC4xbGvn9w//wA/gFy&#10;/SLX8DgVT0OMHXuL6qZl0xt8ymeKhrPtNgCfjt+qPX895ImnHHV5JjVdOLcQjcowGr3IL5qvv/FH&#10;0R9VaniPc1b3OtBEQxtvHTpDaoqxy4Uw+13fvuD8+e461IFoMPajrU6o3Q6DkjMu80E4gNlGlulD&#10;IyyXi9TTKD7GH2VqDPK6DwKl4XMI1kOBqXo9NyNKB2S86DGw4rE0ix4cOj6rumGAomMgdWGdfcpB&#10;wZHiDJi4GzjGc7yONuy14zrLUYfdHXqVtEGNpOZ7DnHg+4GCooUu3Lrp2yqUdd2NPEpY/RM9i/Ni&#10;c+UMA7EAovY45yot3U/1vefgCtWHXNBcAsobam6tefa4gYNISG21uNi+g84pyO304PF5XDPXxS4Y&#10;EBfC00C8zOa/CoWZtxN9h9Hekg4K8AX3K//9gfsXfF/Yt8GW5+19ADscM77DIRI8zvpsMWXumDHm&#10;IvxEWMH7U+Gj9v2N/flf3D//i/vzHaEy749cgciDgH4Vf+o9mibi3hVK6h63IVJ/HtmuvImmbktL&#10;1i9DRmCIOeYtD6xwRlypJ/75+h/YZaJDiDPNy+R98Iup83Ovl1Pec9oAxu0cgl0qfh4GTixbKiM7&#10;I0WEqeZKgm9+53lgBQwvbQKPNx2vPMzo3GfmuJZHaNJ7bzlQG23YIi2fa4j6GOQwUI+/dSvyy+gw&#10;WOjGXPdBgzOfxLEOCQPZ+eHMiRAfgG1xWiePDDTmTQmkE8ysDm4qILwRVUplsRFDh4BH49kmd3HF&#10;leBFubElDJRKVFIlRwb4SvGdAx0Q4zEvb5+6KaHGym6Yi8oU0rP/x0dZNNsZLFNePZW+A8AezqGt&#10;mjZZbRQV4ImAE+q3Mi8lXWE+4K/SejfJaqG1OJPmRIF84lLr9QnLXnjVyvHdpF97wacal+TkJgxv&#10;p9sHc3pRvOHlw57QnJxlwMfvjcuiK3tp6/XJ8dt1rs9TKTk2ZcgPuLQdFsk2Tbg01RoPCfy7W65h&#10;6T7O+ddZbaMyZ/zvn2aY3eVf6mjZIXAGCx3QN73/QsN+zBCNJYaxeRGCeT5/pdFRQAfwD88V13vC&#10;nwz5166SeTeKvGK3WrV1bCqVz8rNFfqGLIWJbV6fVEO/4J0GzFIW+33PUZ3PiO+1tPqEliGNZEkH&#10;LnRrgmelrZOXDlz6sX4tVyqVvSW3HyyS3LdwOzY18DKqFRb5Lh0m53V0MOYwkwleV5yaURJMHJnl&#10;kXvSlJ149TiZc4UTw+wC7IKvCJekCjYP7FrGSb79gzjZAXyuhfuzsW/HzX+XSziAnLcSk7LRPDF8&#10;bHBDeekTysR5kbCyKYQT496Oz+2V8JvxV2sO5GRf3egAsLEav6CTyavN2FcYlmdyWl95G+TCcsB5&#10;tWR53lXMq+CpIxiPD5csOuaMSBqG+PnbKDtFkZsGLm46GFdeaeo0AB3YLzpNePIWgtEAEZNSYOXP&#10;CYOs06grCht6HK+i8PWjpyu5drKZwscckRoJiH8d4znWp+pz8jTC6uPRO/wtT9/56m88e3TfGkHt&#10;olD0UAaiKdCHnjG6PsTZoBaZzMFqS1STHnyKvddRKQ8FOr4tY7MjHRgdviD4c/K2wjGdI3TsdCdx&#10;Yt8rRNTKGMaVwHtdYVC/Vt6SsnRqRP4LnpsutpQigDHMt/CLWx0Z+y6ee9+7wkHtfVfIKN7I+Mlb&#10;GO3I+GRYqrydkbc27vtTbH06bQObFxAbnmUV2u4uVLXb2we9NlGWxJE57lCO7QSt22TXBUM7HpiI&#10;e/E2xcpk3XRKZDiu62IujYXrK5wdvJZvZu38kNBeMY/8LjfXFp0WkoOJp955+TDX/dhn9giFj6Lo&#10;h3R+0qmSc9Ub7b1/XFjwEcE0KwvRCkOovqiPDFYus3is2dE05hJ8YV+tprzoMmpwbZ5Bnhm3pMAw&#10;IfsD7J+8kfEBHRnYMy9Cs6N0sg1DwxtjOU4is++s4+jZoqx+YkFqez8azvwDMebHepD6fiBWDw5U&#10;FQ0jxcULYBwQsm4s5MQh612kbOKknUEJRDkmsnVnwubGexl+k38wVB9vdDGZ9dYk7TVXlo7ldh4Y&#10;+0k9U43pw3lRxiGX8bj4ocVRAMrrHh/HpWU4hpJBrLv1PUQe9X/awKnPBb2Epwz5rX8rbCo/OQ6d&#10;M4ULns6EbItOaM6549BNq5o3Pok7WUNFGfoc3U8dCBB54YKTSvQt4w/51nQ3nEXCnngq3GX8bzpM&#10;4FpoOvVwmZmxuh51+c1fi2izsmcgwPJWf1ZbNn8r6xGmalJv7p26kh/1Yk57fGWbsJDFAwemtzgg&#10;dSLqidmG585v750haxKQdCxElseMEuGAZ8gb7tWsZDAil4YhT5kbFnbmcjLELZ6F+wP8/DjW5TFh&#10;a+chggg35zsdIjxYsABsZJncpSb73DsOb+z7G37/wO9v7M8n82CkI+Pzn7idcae8YAAWj3W97439&#10;oRMDecglHRi3d14MTz1H5oSyn/NzHlQiNndMEOIIRx4C3JYhz8OAv4DQcTKfV5NW3BAonkSlMfWS&#10;GbI7nRAm+5UldGaA8SBnMgfbnnXk2ZBdVnzdthzeOHSH4MeUPXQdnIeJVddv52bjkO+OZTYoPW+B&#10;pXOtdbbAOPOYdV89H0MeMGDEQ995MhvyEfLTEt8vfCmIo8cgrLPH6LM4cp6aCRJ4k78sbV0PMksP&#10;Y7v4BhQPJm0K/+LYDkfG7PTXz6kNFmSnNBSm7C/tuh9DfMPwCVu3Or/vX4oqTCfgJEcpe5SwfwXX&#10;CUu39QTo2QOFez23t3J8JHiUle7zAUpCAigts3DxYi4fqHnBs78WlL7e2n2Bx/PU/qOPfHfg5pE4&#10;yl9+DHQEfiqZa0HVDO6djt7UCD/eHZ/qw2cpUWb4YPQuzNMoWXTdFNM8acaP73b8U0VJcDf0loa5&#10;FYsnt/Jz7g4smMBwbpTM72BErpf0Cdds78DMwDtPMw8FvJ5nu37MjeV7jq1weX6UJiZvGmv+nBf9&#10;7XJCbfQz6aCddxoztz373b7yAavmKgEuLE6ym5VRJga4hYby2YsWLSL+OVoD4pTGQmO716OemASV&#10;z9Fqzp7J2NBinOMycbBoDERichuLe8XG3S6nEGrzQXMUwDsaIQI+wA7PwWZS9NqgBtLYrrnDlkfs&#10;aztGs7MeaBAMBazMAsTxTkN7HJOF//kfuH1h531dd8dyA/wGk3bFddsIqXJ/MpTKzx3YN8dlV4Vw&#10;yIO+oGHg8H/Oj7d6Vae69z3WZ/OfkAcdp15OT0MMk9zAF0kJf7Cc3x1zsF3Pa3obhZbHOHzhcodf&#10;FxYivnxsNjrcjZ6Wu7zDNW6PlCxG5VX4++RvghwpV44ybkjBQxTiSFOFPhene+AojIEdiqz4isie&#10;wa1dxp8Yq81ble76Rae1zPidvC5Po5TOJLrTyZ5TS+e7TkRoNf9VbuBrIBHFdo5x9fdiB2PeFZbJ&#10;uWVs/G72wB0goqJRU50ODaEM0fxvtnaUbzEb77ix6TkhvK+S/iHa35ZfvfH3dqi6VV1vuikDnRM/&#10;PGV7Z24aT8NohGUIJ2BUKHl16E9xc93SiRphor4q0fSVuRpMwhyFQT1uMqzcf/OZFcxKp7xlwfjM&#10;n4zbfLuXI2PnCedyYvx88P35wb0/uNN58ZN/P5+fvKWx8fPzU/V3hqC67w5LFQAkvku+5LqD1bXz&#10;DYdtoPcIKQGHjpiDo2XdACbujve5Tc4cTOHAuABr54VlCIPr68K1vvo22op/kbibz8RJFDvaaOPq&#10;pOnLLG9htCMjnCbI31c6NfqU6ZVOkGUpOzJsWG2azcJuIJvm3uT3eib/4Lv/9vNP60TViVJj6p3Q&#10;8MkcbFauZLajDnWFqRJpU/yru8aFYp1V6BduILxVBlSn+D/Y908aouJErWdyb987Q69R9WPiaMq2&#10;fKYyTAGWz5uhtGSN7rFKbiuumrZLjqguV7xlTkAZVvSpEX5l2jrzvx2jEvjq9HXCn8h3RbKydu+6&#10;NIqTN2n90oU2HQ+7nRbA06ittzP2lnBUfG6Z1y3qMO9PoJXh7e7SZ6bBXIzrLiMlMXgPUm8gzDlp&#10;XucSRoo8kGPSPof+Qd3bFcfC93bLS2m4x3uOA0AZwKRs6z1ilLbm1dMh5QN2LU5y5b+GZeJO9wXx&#10;XPvRPtpZ0eTi9Z19l8ND8SH9yhSO+TksSvP9yyIeORxdcUXjvimKX9pr3a13o2us20NjqgU/prD0&#10;loPnFn1kbdF7Tyw42y/iTmbqXbLumhXoJuaPHhFtJK3f+aMXjmz7kcfjjh3hZihhAMHpL5gBy8PI&#10;jgxfG3LWwLyKdbMih7Jvw+cHuK6Nte7YBzIF4woHBtzjsgRQt0sqYqmsZYfj/nzHbYv7G37/J29j&#10;RHip+/snHBr3D7A/uYfrNvbetWe889aFJw+83Udew128UWjbakf/4Pm5S4Ah3AyLIWEXYFhYjuR9&#10;oTRcCH3IviJs5rIl4adQuI859XBORMN1kLlLZIgreLAizV2Y027I/mHQMP3WnaDtBMkJtkdkCbNI&#10;CF9E6NmSySZn7q2KMAsIK3iDVZ482g75eHAKsz4gZOhQ2dS10EuGh+4IYzlx5GP1n/6oY509c+4D&#10;stzDeq/zubKEF/Bd9dvIGKY83rTrxGtwWObd6/VriaECLsv39Ak1SCQOPRQBCO/wfvy4kXGwvJoA&#10;UgAR8mTjqnid2N3Hu5PZy2qbPT/K9ATZeP6ExebPQQiJJJv9PXodOpy/lfgVzvgwTMqE8YHXh0Z6&#10;9sO+7fleJ/tRny8lXFLN5VufD9Gcf1zm7m84WDJBL3044awA1/28iirsZ18njCedvbwyy8U723H9&#10;9kp2r5pDvHEHsOGZuInhggYAvcPBoXLUclUG2FzpbRAbz7looBjW5Eze3eu9mcdDfJERv03/gMKq&#10;/BzruS5c/kgYJYHrMb5HnBD0cvX5+FG+nk1mN9bDG8k+nCr63Y9H1gCZD3JpQWUnZuONleSscr05&#10;JbMWHDKhpPRiB47N49R6hB1JwaEW7pOPlkGmRcowSL7wkKnsRF8V85SCVcdU+BDFohrzkAH1XGL/&#10;0miGVG5yE7jpnDCEUiMbFTp8dm7kthksr1xGTPS8nrqY58KaBvOoPY01sTRE7c/A4HGyDoMIeQvG&#10;YJX3g+yD+Uxwf0L92DEP5p7Xcr+wv5CxzgGsrySDjfvzwfd3nHe+FvB1AfYJw/lXGv3feCnpqFmn&#10;pThx0ADKk496Ss/3rtjQezs+dyTQvRlr/gpn1sdbWSQVAEeYp+3YiHp63btOQiGMiBt56oS42h7X&#10;epP+T0PW9o21V2wSVtKmtaJWhlVenRC9w/MmT80V0AqVWbVFqtXVW5tckfvDacD5XlPiAi6smeur&#10;T5WYfFeaq7qHSBzvT0Y4QrShFcnJ9aaxQT7zBoh0qu9G38/33LBb9k/j+7wh184UbUvljTfSnmoQ&#10;yyW+dE6CZo72tZIh1153yI0x5Qc3CZadc87e5MUcwrOAsvSam+QxZWTJpsmrT24b+Nhl+KfRbfuG&#10;30yOuDvSpceGe+Uar+MshuKBFcroWvif6wt/rgt2rRHiyLKcMSFmrqXm9ShDFiQGM+CZqJuOlggN&#10;xY10OCHuumER+S3ouIjbFj/p2IhbGTfuz3eW1bBUnjHud90UI7WX+DyUGE/YbzhWHf4LWou8Fjyt&#10;eKxNcBWlI8TSOVDOnYVlfYsCcvPCbGUy77iRwZwY5bAoR8bqcFLMI2AW4aJW37LQUBi8pcF8JpF7&#10;A8lvQ26scmKk80pCiFmKrHUdpmlrXqYaUTi6g5K3B39eQB+8KdI99dG/fN6K5ZJT46U+n9bMfvWi&#10;hFX92swfm9+TvZS9dMazAAAgAElEQVQBLT91L+CFD011ZhZwWpIYlui+44Tt/QPc3+XA8LqN0YPt&#10;EHdyojQH6I6+1H6Mk0bZJ0qJpFwUZdyNdyE6rHNDSJd6o2vKBpX/GN9/nfkTRwODzf+qZY/+a540&#10;5Kzwz6rh8pzd7c4RVLcvyTMyqbPehKGKV3hyL+dFOy68eLFnR+109mqr6lf7M+eJ5y06NbL3NAmy&#10;neavbE9f+3MGiKVd/aJhEtw2LRSoAKV20QpkjU342gzLcY7JrYrdNo2oknS7DPUTlsovwWYISuGu&#10;TYJSVUh8j5CZlFdb56Hg8zLuRj+Kg9luIfsFb1qg8EvASdisp6ga8fFSF1EdxZLfOp76vdSrLqlf&#10;klFsnvwGZs7WZoCDppDl/Fyjsz9u6ohbePJXk/WotFbdCm0nnx9zCZetlJyEf+znC9sg3Za2mzKI&#10;/yM89+ahv5VJ7snh7rp9wZBCy6kHXEDerIic0OFI2B/g831j2U+ENvoKR8W6dqcCyhsQsHAl+fLg&#10;+dQlPGTA5/ON+xMOjLix9437+3+xf75x/+QNvpu3wjoUcN242HfNAXL97LylQf0IzhsZNui2eZrS&#10;RcueZeHEuNKx7JaOH9vwveK2i68MrRW3eO36UyfuLGXhXTJ41XyvdWUYrl16ZiVCZzQS60MXpDnz&#10;VbzDyIc502psSHoyWTekdU98mDmukr9h19D1XDoQ99KyNqkPdYg8NO8gPS1UxIyQE4HoikiwqItZ&#10;2T3Yb5M74beCE66hs2q4B3NoHlcHPND6eusTVqyHNOF07jVJ9D+uOrPSC4n7ZWKvqhs1cuBSRkSW&#10;tkxfkk4aXl3rZbuk7o60L7inUy3qHI6M3xXSp+Pg3yivjpFz4KH02vFX6/ytTf59g+Gt/bNIeyV/&#10;FROub5R8Tjj4/BlGqWH0UbI/Ev6luqJ1R3Fgx783OP42L+ezkrTogYqx/LV9fu9Tqe+wKJ3M9jTm&#10;ZtfXMnSESBu/ydZq9KTLN1j+2sAB89+en+O5R1it2feTht9nqJb40S8XNpm0tClKTsDhMGw54d7a&#10;lLLoiXWeSkRcG+TaVEXi18+Jp7fnwBmOqRNWAyPUDcu+tdSSaCpFD5DY3r+Z87c2njlPHl1Uvamc&#10;vbena0vheivHmyva1rk2oizDUi04ti14nIuQVv2okf/1Q/l7ESYANKLVA0zfyJiSsjbqawjyOhtD&#10;2uWxWAA8T1GKk2/UTp10YgEnN5jcRIZCQ1h2xy5GKAQ7FQkmaoZZxnRHnXht54Wh81FwNaQALqVk&#10;xW0Np1FyweuYawzaqbwlT+QtsDjZyc3zhvkHhg/svoE//w9u/4P74/hJRJmsi+tyfH3+YC3g606F&#10;c1mf3uDUHNPnicNKpibrJVdcb9bWSqX3kwm8wvHiWMWCB1lzCecV+81bEbA00DAWafCSO41+odhU&#10;JPqKr4q8Frw8wwoYuVEblm0D+wJgkYeDxqLY+JxAevHE2BQFTVkl3w7HzC1DssT7iBnfelymnLFh&#10;uL89YIXbCNgeZMX6v6xzlfOmX6ecmhxu8jzOpmoaD6cEplH2b585vtHIy68JvkGVVenQf29jGoul&#10;ms/y3gSd6Lb6PhvIsqJGLTltrixqTofwVlk7DcFvTPD/8Kl12Drl6QKrclKejsgYt5gYHBE4IY1L&#10;lkalhcAvDdmR2+LCnz+ZDHpd+H9ff/D/vr76NsB1FT9c69Tr4h+TcfNWiDsqLnOc+NsdRmrvSMid&#10;ztH78135Lj73TyXqpkPjPz/57GauDEnuvTvXRscn93I+NFc7p8kSR468GIoyg9GJvTK5olnhjcTJ&#10;nBLIteEVqmlVWCir8FCRkHuJQ2hlCKlFR4aGkzI6MK5yOsRNsez7ioTeyzrUwGLILzo5Khl73sIw&#10;SWZqqJsYTEbe+VByvZNOBF/ULFMqlio4Q4WW9lEO6bGdeyHpkw8Nle8XtfGxRTym9p+W5H+tBuIJ&#10;+m9dUBWFLOnulyGJbrh/4DtvY/x8hxWMN1GHsVkgMKTu4cBqF0XYxd6Q27rluwFyPnu0kAa3+fbZ&#10;DuWCCw+axsp/4pF/e684OIz22vvTao7hQBj9OPpmRJQpXxjHof92344xnVTvf6F6HA6e0VaHpdK2&#10;577FK8z9NKzL+FzGq50lMTN0n47XwFxmPAmxRvsH2urD9VuGqpFTQsudMD3bEtDBfQDhr8MB8ulQ&#10;Ui/tAH0LWJ62UwgpR70MuLRdkKQNcqPCu76uu3GaWnQAlznY2wfN9O0bZg8gTUSdrfh5c0L8hjeZ&#10;ZrPW707d7unGYgMGv7cWlaWtSpe291xTA6bxedcpnwdlVAf2mift5uRVlvNo4xkouNOJlbapPEjA&#10;m6KjfM5l3aBxwJlymrcrEua+bbPh1wX3Bb8WLr+xLhdjb+ajggFu2Lfj8/3Jte74+gPADXblvkPC&#10;N244YHFgLPgPb+D/RPio+z9wCS11f0dYqfvnZ9we09tXffuImIu8i5HgG0zPVLkxtujFW2i71+YM&#10;Px1OgHTCYMr2ypNgiySXc3HBri8gdar77rZJ2hqXg3nbdd+xuIe25ENi/EfOX8BngF3AvTsnIUJn&#10;W4cZoXnwBm/thnw27M0k37Q/TPr7XbwpT59j2gwnqGOVulzX3OMCbdA3bx2t8K3dpn5AEnuAxWeD&#10;mXWhPgi6k0946MAmY53LtEZSN+UaDKzVe1GOCGhZ0QyLAHRpeLfT4zXhdbmfoX1BwVNg6US5A76v&#10;iRVVaJrlPHmYve0gfvn8os1WP4az3xd2LL/IJL3rP3bIZy2unvPdjUry8oDxmN0HnFOrLtk94Muy&#10;TGTkwOB23eGh3Z/j743laYD0Ub5PoM6PPHsoOa9L4lm3uFeP3ZOguooYSsfKUAKP+g0RDSK/7DxO&#10;g+vgMjIHgx60vZMjUdFCjsGKmXV7euK8oJxDrX5fQPYX/I1RHDTuK3FwzYLGE1R/ay1gI9TPqVMa&#10;OkBOD+/YLI2lJHQ3aq5hxKK7xGU+JizPtdfJoEvy4DmvsXZgBtuRfLro0GfJaNRlCk9McRwrT2Po&#10;UTep/+uHtA+83vM9cc9aBoSlLehurGx7thUshDiRvo+ue83MNls9yH4RgtIxZ9HBk6AZv1PD13AO&#10;/aq2Khlt8YOGWJeklbm4YWq2aI1jpU33vJJ6Sygkz9MQSRsmfMJasAfs8g9inHWPU3oG0Gmhp20H&#10;Z3EvGzW8DfWgcwM74l4JjdgVSlycrrgSRkKV+Uvo0AgrYyp/sdm87xuGD77WhXtd+CzD5+vC/T8G&#10;xwXHwr1pfwtDGR1BgxYcsgHr8biXSR9Ax68HkMbDT9WNpHCxIV4IpYe3OXqZqjIdyOJmLh47/M5r&#10;2QsZiilx56F027YIyZJt9Iasfzsgp4RzomhQXE2LNdc0CBYfJ11g8AEb/xV5Ud/y3SmPRMl642UB&#10;jso+ttjzQi5tQIcTkDXMddK3b05mQmdb4Eb39VxgJz0LhGMj19WikRHe6RRrtQalbeK+JGEQQOFX&#10;WeoDIyeMRl/ie2l702gEnsNpMQvnepdryvom2Kq3vDDStVfsWqtnL83/9cMTYxyrQn9s3PX0rhqA&#10;Njd1fTNOqSWWRSZbXMDXCufF1xXOiz9fcfr/K29g/Lm+8OfrK28XpKGeOLQ07g+DjxgEbybp9jIG&#10;fDLM05287LNv3J8Pfu6Nn/vGz8935cD4fH7w+QmnBUNOff/8ZDipe4SgYiip4im7+ULb02JOtzWu&#10;J/0Tz3KYY3tEHcyQdVfyhzLiZ44mpFMCmXPiq5Kgf0n4p3BWXBIuisnSy3GRtzOYc6RvYZCXtTMD&#10;hnBk5I5cQ0N1GCmDgIh1eSQMNysHXrDDdHSI40L/lfOmyL4dOnSGlBol6/mk/cFBm3mNZWzHo9dt&#10;2G+LinLGkuf7cx3/prG549DDOb6W4a4vXsApLiwyrwyXpMMMJYT9qVsY+/6B7w9wpz5zR2JvAtY3&#10;Ylv+DDxJH6FTiM4hvDyam7KiQjHJHvYcnUjdVBE3VaySBdo+dxfBKlUHenehlIG4R9Q6YP5o+lK9&#10;xbVpFB8k5ORXZaRy6SvDfWw6gGvVp0FPHAzo+dxlwBdjN29PsP26BcY++2TzhhoZd8GmelIbhRr2&#10;ofeIPHMHNPn4qVGoY4CaOu0OfUul6XbcnSauBD5poPBS81pgPf/LfnSOTsP2vOXAfCP6POvtvu2y&#10;X+qdTquaJ/5P5LNrPb39BIhjQsd24LfqS9/ZBzWeOmZ19NlKlLyTdTxx0zX1EM2Eiu9PQHfpAXqQ&#10;sikjgRG+MeZOdUGFoxg9pelv3FW6ONv+9RPvGZpM92jEq6rrdCqWyq3GTgDYN2gbCH56HPbKkLAb&#10;are5sdyxMjTlzZw5+4pwxF/RmW2LK5sZ9nF5dLXvjR/nrYjgK19fC+trxYH53AfADLb65kGEMmbI&#10;QTq5v+H7u5J83z8/2J9M3n3fHZ5OaF9pcmeozsirmHpZOjHuO27H7uTXUY8apBd+lS8UPRW+DnoF&#10;IlpETbzVrdTIFc2Jyqqrw1+7pZjxOHSxbMVeHyhaoxO/sl6qEkIdriKDUq8/KMx7bWfB0lXhuwLT&#10;GJDRAAx57XYs0RHGifzZcMxF5kYR/JQk4n7DgDrEV7dsJy0T1Sp3uZ64Vx9ruoCaazlHO52p8Bpb&#10;PKY1wBIBaFNoVpq8VJ0YCa9lOOix4crfQybPg8mkL5N2Wge1gfuyaHFfKjK+aEPkD1A3MrwKPRlS&#10;G8pa4B2f8Vy/12zir9rqFCG/lCWz8/r9rz8P5fcvTHooYa8FXn97JTc/31kr+v8NkOdvbWRa1P8B&#10;PlZu/Op9lH6t9aZBqNslkW8BT5aZKufWC/soBZ3L2qKXANNxqGYgMOhYXVtvQRY1k4s+A33LqAzt&#10;yHjBnb98HePsPut1ekDfKZRP9/HI5utiprouzlkR/LoDD+GgigkE3m6SIiyMUwnzqZBWj2mchY+c&#10;AgGmjRq9itswPqEnPXnhYqChilorM75CSLgPshz07FRuCjPHXOfNEM1+CaBuJLHpgftmvvITb1h6&#10;8j/ByLCeH+tq1NR3x5nt40ePfbY36cPbQOqs5eBJ9UHDumHQ9se6FDjdwzDrCtgswxAlvDpa/5Qr&#10;HIZEGqF4k6ISrL6IdYo/9iWgdRx5Kgt1o+KNk+tGumHtWyqZq4NtIpwfdi2UhYlFjSdtl0z5BTfD&#10;fcdV2iCJayisPHXnbjBcaaiM+OfEz848KbQKxXVdyqDEufDO8xSizk3c4FD2qmG9TBd4K1vHxrco&#10;jmsneQnXtlskhmNIPgNPiAiN5H/dUI6JZVQDF+iAXBwbjYE6FgSdgHNNevH+HTyRp7TaoBu0MbHX&#10;J5hX4YErYzvq5HRDQLqpX+Nl+UFFphWKrfWEWnODx+XXXp4SlcCFL3hvWvj44WSR6TuMZOU8JJQ6&#10;HH+vN+TF2HWTPnrj+vZRZ0+vFaHfv9Qj3ZT6q2xI5ozhW+eH/bWBo1lrw6zO3ccQH2OoJ1Csn9sU&#10;7ac3qOjQAZurKo0oW28tIY3ZYWT/ui78ufLvVzgsvr6+IizdskzmveL5ddVqIyB1ss95sKEdF/ct&#10;Ny7UcbF3xWm+9wwd9X0zhNRP5rz4hBMjnRps5+dzVz6MMkC6140PCMYqFI7gsPdyysAEu9SDEATg&#10;ZAccfjorQDmzmGi781FgGa6LuPwaTop2ZnRC7g7lxfBSEioqnREG63wkFW8PWNcSRwadERIyaq0S&#10;M5z/axkuW0UTtuImYoWYMtTmuW56KP0d3wu9h6pSdCwP7SijC3W0qfVZ9+zz33z+wkPePg++4c17&#10;DagzWYdIfIUtRGMJO+RipeUonBV0Wnx+4J9P58bwfZxCL8Kt31Q3eNijdNnSGXWzLzDg5MXxH5pc&#10;p6OD0kJPs1o9p3BRLUIgFMPtMZYCnrwSz7ESfymPufOL4anxXeQZ9ZVmVYWrNih5PTPqR0xyjXZO&#10;FC5UF+J7dF9e86Q60+6T4Y44GKRtSCLx0mucToaGr/mWDxw55IaAdx2FQed3csY5T33TIOXG2Ic2&#10;PobzocprJ+rMOHqk3jESp+un+bPinE5yst45H42Xmv/sWW+6NB1hjGPix6WtA2kufxSXTf5CV91W&#10;lz1+65rI2aiuQvB042P/8pw7IIzj+qE+3d+Pd9C9rj4fwy25Hs3NdX1+2tmX71YIzTYjaP23Xueb&#10;V9gEsLYCJVsFcmfaPEVb3xkyKhphuHuDr6tQ7AD2Nhhiz2YGbKzc71ge1oqQUrhIyzuSWS/D8gW/&#10;HJfHrczNMEpr9S2ubdj3wvVJeXtxDxGhqfbF/eDGduZIugH/jgTflR/jG/fPJx0YezgyCi+Sr4c3&#10;kcKREYdA7r3x2TuTfGey71pXxDxlSfCrc65iXfbhMFlAg3Z778kb76hQnj3HHmGHXZxJoiOceQ6H&#10;I08Vi6yzc29S8qAXK9BacWnqUYzfd50lHbiouyekvdYXrdDSjMMLb1wfyBvRwqt7gIlu1cWUnltH&#10;ZRuTb8zZ6Rssv0QrYresr/KnFF+XosLAuJaK9/UQC1sWNsJVjkMUzmvGfcoEYnOVrmhlhzlzkrra&#10;D5UZVMMK92p5kEW+uu4xyPEh2v8W8umXjxpRZ5PorlTKCGKqvokRIP9bys3ByKksncrd6P6QZg/4&#10;dAWjjGHePzA197ONiT8unoeC/NRMQWOrybOXJkFBY/qykJSLuySfj/l7FTEP58jBServL/iak4DH&#10;fGsdLkq3af/+RfhNpfjEv3JHjN86QyfM06P4Uka4iY050FWui0++p/OkoKMCIXTLm0ANabbt3ZYV&#10;HApLrwEmTRdW3P2jBQWZMuP9PZIs25rXqv/2sTnmQokRJi17zMRJr6DBOotX0iCk4YLX/porGf7G&#10;qd7pzolTcWJomCv2XW2cnHzQGo7nb3xAx8z1Z+KEUeeE1jnhb8HXTwhf/rKI99SyX7apriJeKcWr&#10;1fDg5ykIf2ITjydK5ym4nU6Hkw+weM6ahGUKgMnzdGut+O8lHQbsVd1z9bDosHGow8kz/qm3MbDp&#10;ktdflS81De/jua5NuMPvG2Y37AuwL4/QU+Tf6TRZlfMEQXcOIE9zrBLIjMFMYyYi1JMbll24LAxW&#10;AdOuE/EJRqKsN71KV3qqsMhClCYzq7ij1F8/jsov15STc81bXIU9y7Wzkud5n4xyT0NFOi+Ed7YK&#10;xJEE3io0GCYuA+/kW7xFNB1XWrZOObOHJKS1OuyUSRvnia/SQpqN9ovHivRpKJc1Pj5WVCvPlJOZ&#10;/MYsqYJyC9XqshM+PKhAeP/zozKxYeD82Vl0dpTDespQHwIn6vRcGeoknndrx7Id33x0+Q7bk/Mf&#10;H2XbaLy9ocUF5rnZ/8deag6CP72UJ5pd1mdtUDf254ZwpXJYcTO0DLiucFD8ofPiT+S/CMfGF76+&#10;Irk0edCyvlnQG4Rcx46OR5B8LeDwdlJIou0Pn90781xkHoxK2p35LyqMVDoz0nGxxTFyb46d4VG8&#10;RUDh05SMfp/Ql2no0HHJNRineLXjom9HXOXEuBJ3zFMUNy++0kHxVaGlwpHRDoz6Lom8LW92XNUf&#10;qq/iLeYFyxJ+FCJzdW6MFQNJH0vm70gOmjc2NKSUOi8WUhbWEm/cCBjyftJrlc+Hil8uwMdM1LPJ&#10;W3+br799htHSJhf+Nx8Hjn0kmxLm7ZRrz3KxpJM+N/NhfMJ5cX/63+cH+8Mk3462fSj8IlSSsHnY&#10;Y3K21qmKB54MyzusTagqWkEM4SaPRT7YOW80Zgh4ZTcyygkJlYXci4gxa+zZRC308cwLXveWP9SJ&#10;1KB8DlpP5bMvYk8N3nrqfHvfCChD9wj5pbjWMFH5PW8OlCMDyrsnvNPYLiMvQ5E4Qlhe+k8iE11t&#10;OiD6wx1Rjn23k6RhBHrX1I4DBTApZT7z7rehEtnhfeOhwe7CnSg96u1GRs+z3JJQ5wEETx0m6t3+&#10;pDhRmtB5nmNCj1lkodKz6gV9Exr17zecPBfnxE3rOKLsDLQ95/f5Mamja7ufi+Y0alWVk494j6PG&#10;OkAShjBbi9HYAY/yLRmG6atxwIa9R0Mb7eisw0votcvwkMY8kUhdSw+T+cZ996EoOjWit3SAeDhG&#10;rmXAXth7wS7g8ituqVvL0+uKW5C+DBH603B9gHWlHL6M+cJDPtGRwZCDO5wZhv8AWxN+x22McGD4&#10;uOFFI/munGkQR8ZdzoxPfc/bGPvGJ0OB8uBXzlSug1ue9Zwa4kY9dYo6B2x9uKv4fA60Ijchb+Ln&#10;HJsBH4kuwZxjQSer5ptQxB540hUpw+ejfEZ+4EmDlKlN+YHG2IdGZAREQjEu4trP9kLUrpQzMoU8&#10;DwmAssY3zPdwasC8dauhTJ0ryWs/NPp+yGSk7E1+z8PXHAa/556Kz09ucooPz715rb36NB476kEf&#10;Jg1w06khNnrfho0bEc5qw6z1RLZb4xcdzrPMiaXhUEZSaMphl8MhnSODo39oo2zo7OSfPpzBkwF2&#10;e0PFzc1KM2ZR9ITUToT7b7AI81XDLZ8X+g4l77WpIQH4V0XdHFt/zkbt5TEbf8LxJozip/btjeGH&#10;l9Xmz9lof1FJ8/gkPTwUqHz3olh1yzwNNxlMlVv6xDO0i8Dk/gvN/QKrv+FXnrO2nRiVX48+fxl3&#10;70CRHKYWNDl5MUKdYu1KvxzMjoopn6uD4Hf4JqylIghp+WMuD1egKppv4x501d+9auTMk6aG5gKc&#10;ztDmAK3ItGHZ0bvA7r6UJn8Ze7GwCZv2qDTX61pNf+dknTxM++R4/8YLsv263im8LTj4UefgjS+0&#10;b+6A3VieEY9GEKH4liJnOEUpeGINZNJwd8CbDujc0vWrtyEGueb8uBXiBcqkN8YoLWuvyJqQSBUi&#10;BADAJNUyVzdDFVmfCgC8LO6xj7ZUCgR3nvkO9o04dRsKnFJcWpbyuTVZ0LBmhwMGOe5UFFfOoX99&#10;AXaBcc9XwrpFiSwHWg5/m2ybcrN2e+Rj2B4nn29fuNhHCveOFS8bYtl016ZRFSRLZYN9JX+hMwOG&#10;VDR1o57zk44WfhyxUV3En/BY5aBxE0Pk2HZm1kv6NNBAFvcumspKeVHcr+YPm+Xr1o6uG8KQMe8T&#10;dD0ZUzCcjDJfeMJPo/tbH2RDuozruABZUjIsOlTGJraEUfOAqbR7N+zkI1Jci6IdA0Ld4A2sWVY+&#10;3qW5DO1Ruls9TxE2uFLW9W+Ok5sjNVgcbdUwq1oD0wcCAHWKjI8JRIeAHUYLabPGzg2FsOa5G3iT&#10;ASqUCFw+Kp4rcNakyPzkemVy0phjuYFhyFsVdEZYOCq+4ibGn68v/PmKkFJxe0tuBiQ/gjFvwoyd&#10;zNsXmxvhTN7NxJGf+8b3586bFOHQ+Pn5xK2LfcfNiwwZdX/ucmD8fH5w3+3U4GabYRnqJlglIvQ5&#10;F07ZA8kRYoLAObfxtk+NGqySXbdjAOmkWJlwO29N2KowUXQmfP3JMFJm+HN94eJtDDo07CrnRzkx&#10;vhr/I4zUsmcib7mpwdsiC8xrMcMQMPxUnPikYcZlbEi5KGNNemaZk2LbwaMnBds5Sp7MJTCo/2UZ&#10;jHciVsVNjeIHg+n+0hbZotDp/9+f4u9JY3zWbMNn4SoQcszvMD7t+yduYdw/2J/vDDEVTo03Ayp5&#10;hY3GfbDL7lI7Tgew6krFrBjuJjUb4T/dIJFPIzFKJ6vxm6oN8ow3pGpSvNoJlIQBrHSrZjDC65hb&#10;gHIEhZs+cW8A8lRygd1txNBbjhBH8XxVvi5XOJ089nCO8DvbKV7vfcsijYobW2ClYZu/40YZ8TNv&#10;OzR+9L1rHggtL3NFQ53iwStsVs99aUpFZ9p/Gn6rJIGI+kNX4Njd60Zgg6Oy+XAQ4Bij4LaH3TAF&#10;rVjlMOHzLXPG/d10WD25v7YptTNCQc+9Vi7qVVrgJ8ivcEfnGMA9E4uJ3vMC1xNOjrN1pBECl239&#10;zharGcU7K518Q51yUUT21QrgMT9dQRvMfaOLfEgskhepaoUTpwC4P5gHrU59EaByq7oAj7nZAX9t&#10;JZNeds27wSzDOkUMoXBheB66csBvr1tyvuLWBXzhyw22Ix/GvlLGZnjHvcPBsZZhbYfdjnt5HSxZ&#10;i/LZ61Z5dLYB3GB4KcN/AI/wg35/Mrn3J53jyENnjgj5t8sxsSv/B29d7PHvs2/c+8bmzdnUrUKW&#10;5x6J6yFv9ffeKqfDPHFn/XjoE6HHF2cy7ncyrwUMWBZJxgF8rYXPTRsBJZLJlBsJNuaYdEo9vOYz&#10;/4J7WxSNGLgX0+yBJKvZr8oaA3msOL8OTlnc1TmPW5/WHAUq9EAmpD7poPd9O6Gli244l035RD4q&#10;JmMYjKhwIT991qfNjzyV7Y0RuuT4YR9JEgzF3pEJWueMdWh9Y9oMttOwS0dlb+HAhdv7yPM9ewVo&#10;9JxqWPINyZvn7meybxTCBx9LxtUbcikr/b629dvzUlrYAEejApSkvmsIzw79eMb62rbO9G9Xc7Qd&#10;cSvyXXV5SIAHPPqW/faEvhTqPjOJo9Suthv3b0JCNoAIogOAEerp5dNLVnYfgEhTQxPVOc72kuuy&#10;5juHRTJc9Jlwg2OlMhlMpJYxznnscW55/jbvh0CEQ4P12ts8yXRWwhugDb4y37P2s63umWa4hqmS&#10;VMGhakRP+zp+JyMV2qswLJUwhyeI9qg3vwytAu2RtxIGseEIRmya9GmsG/2cY+8RGTaW32PJsM5M&#10;GPnGDzj/lkZvRXz3EExTY9fuqvem/Y31l7RLqDfaqBWe7P0Y7UmF0Zz+6nYVJ6O4dR0KuXJ2wQUt&#10;fszlSSnH3IjjwxB4N7kWWXRlgOMKITh4Sre2j/XZb+LmSkfgEiFGXGyH2eqVL8NvoSk0QCP2Yluc&#10;R4x+uSmD35R7cI8TNGutTMCaJ76y7MpwbvuOteLwsSHhZ1ka+taFOmFgKV1SYWtrGAVyJMa1dYUh&#10;3R34fAD/VNue9cJw5M2rb+Dr+kJtBIw8OgxhjK1uZrCMEc9Eb7dvfO8cx1pYqYBp4rbOF4GCbd93&#10;K7E1uz35hlf7eq4AACAASURBVEwUizzdg42NhW0be4Wyf1nMxN4b22asYaGQKWW5fpUOEBz8snDi&#10;dBgnyzionnLBsXY61lYmn/Wcv/BEoRVySq6g/pXKlCHCrKjRnLBpAl8SqIEntbK97QX/ZhOZ2yNO&#10;P19DeQbS+Jj5PPZYAxNfDsAUMXyYyfHYr2ndIKpeucoalecZEkf9TCUq4BJftiWLOw3m+cp4ohWt&#10;T4w13eu8oBqsyc9hD2NmDWtswtPQqoo8y5TqMfneQ6NR4vZuX/HN20OBl7ltb/i88goMlkacFfz5&#10;LjerQwMhvzGuEKBOjuX68EyUTWPRdse+u67BsWwHzVmECrqulWGjLnxdKx0ZC//zlTcxvr5iDeQt&#10;jTKgB5Unahw3EE7S7bHhda9NfSTo/uDejk85MXbeuAjnxH++v9PB8cF/Pt95A+ODn0zcvfPWxU8a&#10;eT/p3GCYgVuSVnY8dC+CVY1twerWaYdwO7WwDDe3Dtrg+NVgn06MrytCPl3pyPjKUFEWRy6xMs9I&#10;8Py+kbHIr68vXMa8GQwjFXKFSbjrtofciLG1MjFoO1mAkEm2Vjki1up/hL3CRGU+FBomSFfq1GAd&#10;8jtfVnRcOLKnxlLh7YqW4/219Gny/qMBB/l1kTn6zfNzPh185uzstwaeKteT//xSXTWs1vsbmFJf&#10;gDhYoYZ8kdO2b+D+5Mna78yPcbe3UE7VBo/LfBSw0tOazz3MidFlygHyXcr1rgUYxPAv6nzRf7W2&#10;BUcrh92JWaM/0R3k2tpg9S+4pL7n2U1LoT56UFtSP8aaToMzR0K8EofDKUITTq+xiYGj9MjpvMAd&#10;TgcfbXDcLqGMcr+RzhGwVk2n6GJnG6J3RngVSD05nMVvKQ/KUMN5HjLH4LgKf1K7xtro7bGrzC+5&#10;Vod9Oq66o427OOagx5Z/mVdFJ0J0YcLge8vrA9Y9k3q3kRuVIyn0FKXZA6ZTKMPDyDWwk2Ovxr3B&#10;5XCLwBvpBe1YHHjQbh10tRNthXWU3PK+bTC1Z+GBOiTZKlUZ0lvqVjQMT91TV2vzjiJf4XUNgb9M&#10;+9BIS38CKJ/fSv/GdVvXKpr3aaNR7NOA7rk/AenBVtiO7qyRDtQl+/g6SIk79h2657wRvNficNbt&#10;C5H3ZuPehuu6sC1yYqyFkP9fCxsRJpCHC9bVhwx+PuiDCQn7Whf2/oTzwn4AfGD4wPwH5neaNO4O&#10;QbgZgpC50XIfyPxhOTl0XOyNOnhy3xv3h84M1pEdve0RCtf3joMVgBxkyJueC6BdIZ7z1iqdeZ7y&#10;0FNnWKCTIEJAhePBFrA8nECWaOdiuox8xGvfVEnGSQtcl2a5yO6Sn5WhovZsVjyat/pJSyXdMk/Z&#10;zoVqRpmy0Zrk5GnkqLV2su/hpB6UK/vtRce9y7iaB4Nv56OxFjgvXPJX8hoDKvwq2c+WPCglr8aC&#10;7o583/H7yCvJZzwUVLoHhMWIgtdvUs7sDVvs22C+ZCaQ89OURcyUzy/b40zsygcUzyP09j54sJ85&#10;Mk6Qi+pf0Pz2GWrwvyivDJ3Toe3ksFyI4PFeJ+If4KkN7tnPb3We8P7XH/FUvbd/ityD8ICKJ/Y3&#10;uKw2z57zpdrrMZ+PfrQ/O76/9f03PJzvaCyxuH5V8DUDnTVEKwBAB8+z7d++v9HIkPKzTp5ErhMc&#10;56LWenIU1qWMXq/ic6aQbEfN2+cNLh0Kcxik88dLe/ll7L99vMAvY7pTsdEx9xoRIDB2mafyldfq&#10;/v5RHPxt7T1h/rUZ1udmHa1FDgVbpeLIxaE5Mrhu/omuT00Tz47sjWbQ7f825W/8ocarJw3OuaDQ&#10;bry2OJ0lz9WWJjP0NpO3EjL0VltFgHXWJrtJ+vHj5W/zLIa+MTUsyzHL5hBuYPDYUmphYvgzfO47&#10;STVpmwZzUZiAVHLsin8rBflFh0bPgdHIEFlV4186c5YDtr6ArzsUqesCvq7Kkrpzk3ZTsdo7DGX2&#10;lbSXp2rT8LUBfHbS5+fG9fODn5+FP1+GP3++yrD4RxZAn8yNK5w8NUgnHxVWCTUfOOC1zFJQqEhk&#10;ojUH9kq8ejse1nrGQ15M/uaAfa2CYdUNicAfc1mEwfGqufPtYfgTHlp4V5qmEfBl3eiqWQefonFv&#10;sS3hCw7Gnl8VSzbwikmyYgh969uAX/IvnGVPudYfB+DbQ++F5XKSFU05mQYSpfF80X9tqo02Rjxe&#10;jDf/xI0JRxtoWiMjDbx9eHJzSYd1bV0QoMs9O5PxzbE8OJEMjewo4OoJb+OfrnNHPxWJfsLyy0ed&#10;LQU2/yt4XsWrsg4YxilvOm2utx16gzmutfC1LJwWGkLqiwm9V+XF+LrCGN/5HaiLzFFE9CjJdcGw&#10;BJ/OhRG3LsKJ8fP54PvnkzcuwpHx/fODn/uDn/uD75+fDGnghyMjNtQdQuquyeFp6X0g2GAdA7lm&#10;55RiT1wv98MpkOHp5Ebcda28ybIqp8iVOSzCQRHf7StuYZTDYl3lGPpacTtj0anBWxyF8w5LFeGf&#10;0nEi4aUuuVFRyR+hzgnydHSybsl1UeMUnaOdHaxPgwpq/88q4Rij/vNgc4fBe/624zc5gG47YN1O&#10;zeHJbw52pB3+W83w/4/Pv1nfANAJpKJSHTS4I3TU3j+ZvLVP1u59A54JvhnSsXSlX4CRQTNXTeEV&#10;08Az23FESEcafFmyGV/JAz9lSvO/d6Def9ExQ55WcmFU6DIa9kpdZXUKXw4o9U1Qq3FWyDkzMVC2&#10;s0WPutHYzjBSJm3Wd4aYQurAdTPApU8maG/hRON6G2PVIN5Gfhm+3JzFSD5dN2AStnGrwAnZO8mo&#10;Ea30QZmkltEtGPfQ0cWIlzKo1rlPWMZ0PiHJqeu+XMd7lAU4L88+eu7jM4x06eAZuR1KF1Wj4tnm&#10;lCcHET9ptsZJ3Mw6GkprwPFfft41QPZtowzh6X5W66pHGwOUU8c5Drqc/KHWpv3DmE5vy3/5UR5P&#10;+uWsnwd96uZOzmPLD9FxU1mrQB4WdTYAnjo3j2TYa1FAxZ4Jnk6RvXF7sOq1kh+shW0RqpG3SEvW&#10;8nDClQdFUjBS7rZzDXC/sf0D+DcWbiy7cS1uFTeQjg5XflO8ink7er3sjcxR5pHo+xOHRepwynZ8&#10;Phufm47YxKwZdu6HSjvkejNmJQmcxIUS6lTWsigHFfXTcR6IBi1dC8HTDcAFhK1ppVthO25Y0TQP&#10;Aa1m9UURobq7PhHlYjcvE7g6JsX8GJlj3gJGzq879aFLJCb5SlOpCY0OyqX9wZGJzV/WF2hl0ZBn&#10;Od7F/cYLr31Tghx1qK4VQVk9JretRQ45g2SXnYzPvbdDOcG7xlcCJueBdvZ8b6rS8PkJdJQte0DK&#10;cNVfxxxaiSc5WuH1v538t0fdc/J1dmrymh2MU9U0zEudUfjXj4o3kj07UCQooxShVHXOvoTYBann&#10;wpuf9teJGtDtWy/Xfl0UIjAMyTG/qyTi+Ows9/Y5xVOOQefgwNF7sz7nyc5n5zY3nxqJVmVWL5rf&#10;BNjMI5K0RCHJlQPUX1XSeq5slBk7JBnWKItzTo7xyDM52zpLbKWCv33I6mwkN3JbQi/NYQPlfG5y&#10;mkghcFgmsnV5ovc3yjuKYNdldHl1IDw4/IDcYXIKN5n2OCE0VwTypHvPq5TxlTD8G6XmXC8KL2EB&#10;6Fh6baEDNp6caoyyOHUZwnReHOUYo1e5iFH5zVvbst5YzvNdLsK+cWE9pmOkJx+ffFDH+8TBc7H7&#10;wAaH8o6Zya9EfglbcGwLHFnOPSqpcuO3sJUxEOGNs7nOSPchMamYxkl0tMCFwVKh6lAi0mdtgCz+&#10;1mnGMH6r0ZsGLMZtnnigoWsVPC+okVugehXa608Y18N5sdcCLiZyRW/GgYynHArGVc4HoOO2Rvl7&#10;77wlYpXwlUoSTwr9yVO7WKs3vXlyB34D+4btm3daEJzc5ibZrE736MlLJ89elkdncq25SEfKRcYy&#10;tVYpDJZ+HlHZnE4f0hqNeHQkMVlczKFZ8kGzvBAUDiTnPCXtsC1SR9gNI5RLz3KuA4JZTmGlZKvx&#10;Gd8NS1zTRtP7lDwM9GDAGHd9MUMBnXNdsuGgvVIuj49u6ID8az7aatEi9cVYJaOJJ/7Ui7bAea4L&#10;bi6qXWlscqMXOEDjXHKoUkdaHhG+USvhUUPV0Uu9iIMSqDi82j/Zzz9v0NsY0Eb0eiBjF0h8GliK&#10;9ljHcxxiNIp1d5fBaiValI6/LibyTkP6JU4MOjTy/ZVJoyvvCyzzMQG+Hbd3qIFIBnl3OILPnRvf&#10;++HE+M/3dybtjlwX3z8/+P75DgfH5wc/n0+Fo/r8fCoc1ZZwB7xdpjh81xhIA1ZrlnKlMEoWj+Ql&#10;aRBgAu3i/RnW6Wt1voqvdDp8VRJuOoC+MszThfX1Vc4LdUzQWdSOCua/yHwaq2WKlSNj5a2Pr+L5&#10;vJkBvXGBzGvxkA0QJ4Y4MhZKHwy2Jt+rnvDHxOVV31vuqzq3FOf5Wblwqv0n+R+OlZ6mDv12CNaX&#10;aT/7/Vef/7rCf9Omj3VbChXjl9+ZmDXDR+3PD+77B1sTfG8vJ4gV7broOyHXS9KY7A/c60ZiwQND&#10;5BS0yplTMB9tdx1vPiT6a3QRE3fq0WoEAbxDSh0tD0Ow83CEGn9FB9QQScmbu42Aog3Tvacp3QRd&#10;PrlbvvfqF2i+r8Z14lmdJOowoJHUnepOGhCLbyUfFTrQXVcZpQT99bve0zkj8z8td0NH02d6yIKd&#10;tKG0F3Dhn79kDihnYyrUENRt1oWj15O8vQQKr654kTlDj1eGm33sgqv1Vzz+9m0YQG9oTwPxmxOj&#10;oei5aLnRr5XeFA276laINl2zD/1hRgzgIYXTrsGRkp4bjJR59mRmLNWr015heK5O1mOvsr6FDvjU&#10;7GDRB64cympbXy543ln6u06Ig9fnvA0qHknFA/VWjlpx8GYvqhM6tfHMrekcYJbdmw7+ptct8osH&#10;QEgfy+K2N50JK+UqD6BFlOKrdA+zO1GUtOU7eKNvuP+kI2Pj6zJc5rDcu1npg3mTz8gT7zrk4uib&#10;tHHghKGlYu3e98bn3vj57AxT2vs+BxMup25V+6NduQ8u+LFV5lxzwnc5NrhNaH5zC89ZtSfjLTTe&#10;6lM9IpsP/OaGwIu/d9vtcM9oC7tP5DexBd2MjZDqKRYwbOwwI5CnWOyvVwK38/fgjSV9mv+40/md&#10;3x1H2PBzVVrsf8xq7IoDrpdRS/ZE/I8JxXvi7eRzxdcEPWQ7mhNw8hcPO4XgzHO+FvtK3vZALDiv&#10;Isul5z5cA1kn5JWWoaKjfMtAkYUFz4mPKaLCkZEJcAdjH5/jqY5W2NCj+KuySQXXME8a5zNh9u+n&#10;GI/v3p2NM2gqTU4BpOOU5vwNcJt9HGx5fBMR1cLBfoMdx6zoe59FCic+8FMFtJ2xmvFE3ytOz8Jc&#10;BTJX/jK/Y8FPc0MtkOP9uWj1tkkr/L98xrsT/kN70DIDrU+p/cDEaKNxNdhb7uDeGMOJAZ50qBYr&#10;AbQu+ahDlJO5c/5JHvHbALmgioFnTy5EE1tWdAewQqjUbxc4fnGKFFpNf0oduRr64N8nx9GJOAur&#10;c0XqigDRuahxQNftCYT1v4KFtzICHzoxyhNenQgyX4SlzzekUVaYfKeEeKNNBdPm39/YDaQtvucz&#10;m/zPZoGeo2M0RQ6Te47xhvRfc/n4OYftbK2WaBw3oU7VfKWNMQtmMCy5bKf9aEi1DjNUyk8zFlAB&#10;Ydgh/k2rUghRO66THnCEkN8SKiF6Y9zIsBJdonCxRLyP0+cX4nquOE4QsC63Cp1Uwl1yOkXAOgtD&#10;FDVIJM1zk1aJ5EIpXuD1V0rFFtW6gVRnxph9joXNA7UgzAC/rfyzvU/MTUZeBanQBUmXndw212Iq&#10;1fzHExjO+ar56TKVL6H+9dy3GJQDD0ajLnnp5Kn1x9lc8/STk5O+eJtgl8PVMr79L1LVT0N3zV4t&#10;b+JP9twvmsBvgtF7TUk3ln0rHpod/9KWlH8YVQorVuPWsTzaeIGayvGgKzjoKO3TNu8NaE8V7eaw&#10;qjanmTjvGPixbmqpDZ47eeCbVJnahT0LotdWj5ubUm5qGVd352n8CIm2Mqnz1xU3MXiTgM4MJpKe&#10;twqirm4y40ZYGuQ8k0Lu2Oh+9ObFvTNp943PT9yy4O/vnw++v//ToaM+cTPjJx0Y4dy4y3GxK9Fk&#10;n5zau/kLFxnF4QOftIjbpP1ezTbU0XAAWDkHVsqCxRwhdmXC8w4fddnC9fVVty2+ljgoMpTUynfF&#10;r5YF7uvGi2UYqHaYrHpOh6xJTox2RlwSLoqwt/PFylCSvg5UCIvkdbYaP3QcdwixeE6HBJFbbRXe&#10;iv0K7ru/sWYGvlXbwZinKuuvK2+sCz55ytv/w+dfNPJKZ2/8T8f+8r4M2XtnOJD4B56mlfAgkbDV&#10;S64Eve+SO4EqgcxEF6vuX/iQNR8bLynXRRZTsJVOMXTofMeZSCDHjYCH3vWCj2rn1L26rhqfQd6L&#10;7q8gK+Ny4OohFwuUQ9unbJLxRtk2dpWeIwc4Gm6B3QkHDZAubbr0hzHW+n2MLXjgTNg98FDjV7hl&#10;YPrcabg/9mlv8rG6cXkquyjRu/v2xiEbq62DDmtcchBC6QayJ66bLnmmeYSZmofJ1BBXDgpY0ELN&#10;yRxz/OnbtnxGfPUQTprx7rvoro2+PVbB28Apq59GuIDnuc0Tw9zJHVWXcuq/z3IotkV9XXUxwUQt&#10;95KajRft9NAF2xA71/zvLNbwtkk+ucxvBRoekfbkZQfP4I4mfq829ptNzlaDFygHu+8oGe6BItvA&#10;Tpm9GS4JvJWR5bbBJUBByfWFsEOMEIG9bvqG3M71EiFD/QLudGQYPgDiBh9DFVseJKxQeTuPq3n+&#10;u5ns24dDow6quPdFwlzeGxGes+z95mkKSXgvB3xh5T4/DP2QcaH4VSP3TbrnYUS0M4N7I7dwXMhy&#10;nXTRy2C2XTxWeDgOfSUnx/gdop8jb/WZ1doyo1xx9Qdj7kAmlFOnbbkkHKHsUu7PQT7I84UnvK6b&#10;ykkBMNQ895/juJXzhqMiMtpvmSXQVii0xJ1ZhbCvw+zNNAb8dPjoHogHpIdeqN9Ex+yDLuRbRGbz&#10;4iiXdFcMo/lUzFS0+zWwZ7Nwo1Yn97ePaLJa9cGQOdRzuE8m9MpGz0feBNsM0F+rNmwy4GNymxmp&#10;cMkXKSCU7GY3OniT9n/5qMA6FOxkp7+0/Wjk2e/5ekhXZrx/abOUHAOwUXHiKXpECWq43mGjo3QO&#10;gUYcbkxdlBmINk/wlfZehLtw2yi7ziJdL5lMbQZKoZmlB15eJfkhLIXxvd0VOIb0qHV+gkkfOPaT&#10;HoTT65zw+6DrlMBjff4+bw1sClR1NnFNm/YZ/6l1UrBln0nbPRdvHB7P52P88t1kzb8o4mW8RJYr&#10;nsMxpBPIHZ3I+fyccL7BxrbpxPibY7YZ94PdgHT8gptX1ktMW47aoaz9+cl5PPnxcCK2UHirX0kG&#10;ebuF40oJGbcoDjyP7uQs3emwOT/GQJ1Zru9LTrozkU6hcQLe1yOZs4E3NPrIQebZuDKBlXtriUCy&#10;x8al+41SgstZtY5QSKiwTSyX1wpQ9IEIWRBoWrjSyG9IZXXfuJn7xjr+6mVxBXbVbSSAirITPxE3&#10;pvEra7IwxulKRatyjBCGXEtMpq6nIpQlupK54innom5ekJ5obFvER+agyLKREL3J4Uq8/k6PSivW&#10;dALvPmGYjqM2iNb6kfdWbaHptF/UBoCP6P76bdM5nhqbnnrKuWk8uc0QnY+18tQ8OrykFPGagl9q&#10;Hh8SilQ44fyl0q9qV/X5yuIOpwmEfFk4eUy9LJhO3UDkkRgvrB6+dD8Q/c7jH/PiDceAjWVKEc/n&#10;OwxjtjO0JsJYwRP3X9fCnxU3uq4MGxVOi76VwUTeTCDNkEYm3buHCZBxZH1LCKl94+fTjotwUEQS&#10;78+dCbs/P+moyITeP+20oOPi8/ngZ995gyMTd4vx9t4ikYYxqadS57nnp7EdJKh6tska6nVbeSny&#10;RsqVtyBWOi2+mD/k+oo8GOncYF6icGREvot1rXA+XF95Y2N14m/pp3JgJE9bw7mx2pG7CBM6DKA6&#10;Xni7Qh0ZSRNcr3R+kFaKr8n7vtnR67xZkrUTgzc5qm7TvoHOEp2HbodO0MHPXlaKrhEygzfX4rnK&#10;rIs/CeJv/RxGxb+WZbm3Pc8/DYZV6KC4N7DjBuR0Ymicc+24jaRqGABClhZeKI+LB3ffqdU+91OU&#10;zcNw0jpx/NwT52NPa80v6+ZCY0yk48SX6BeEXTspjeAAi7U8DXt6S508w6X+aeB/8G6fMLTDoXXG&#10;MliVI9lP9Mg+Iv7uNEB2u4W6gN8P/oZuo29SZJ/F01qaUF+tqTvpUtrSf4KZ/HqsKp9tlJPkbJtF&#10;ZdwTjrO9hlvxXOOh08J8jIkw82aJAaM+vMfSTowCLtt+CekEHfsxZrbvSF02DJn87gy9XbDwtrei&#10;T/ezExdq0Ct4D21j4Fie/41PNc0fzhClVWmXe9hTrbIDFOpYLi9HxOPRbgxuWrmirTZctt7cBscn&#10;pyiDcxQQ7bcR6EUUhD3eDWhUODgPTzL/QFdm2BzIjQueuAp3CDHVh/K277QYpQH/Rhn8i4bN4DuM&#10;1GtZhZmKFLBeikzJXS6AGkHSvidH2eHQiHynG3EFfqchOG9pWDo00qkaeT2tlms89tLvGP7Ko3nc&#10;GfKpYGBkACD7huzjbvAw0b4A8xV5I2rTQ5reYP4EXY2VR4myCBvc2VJv4Ml+RZQDEaDqpAG2U+p/&#10;rFE6aKKMdWPWOmEpJycf9IRz+eO5M3cn6DCwIVdK1hVPaxkyeFmNkZOE4ocNlNWfU14OVMtDq+8d&#10;H6L5SeO1yO43gXngv+T/wUdLXh3PC7/sw6Z4qNVleXvK+pmGXz5ZYOsvPnJEj3Ypo9BtGHKdwiRH&#10;BgdPrRI2wwWNXn9jxjo7ZzmZxPrNmRqr4GhrzrjoUDWidmBI2znxB/AHvOdvYFgstNMiwAjr8bsZ&#10;OsrK2SU8cDgabkVfmX3HgTtPyv9tF/GXeVEK8IfYlZLH/D3w508aEIFpNsdkR/0h7t7myM+y0tfL&#10;otOfbzi2397wGqmUejFZSExWgYUrSNjKSevs97EwpbfRbgpMkHJobAdgYG4R1j/x8LZ23j5vGPqN&#10;EoQOOE/j7VyTk+tqe1Z/gvf9fd0MVJdAeNZ5koyXwZtJhavVh+FcbsM4zwxY9TlGqsxGJU0ld9dc&#10;G1msNkQnpPw5BilszqX+HJ3O+XDYJv+c8/HktSoCAzrCHrctYmiTT7VQBuqEj6KCrSm8FLYh0dCl&#10;SdsGhvnxddwDMQMWk2ozQW2+Ypzk6rnPevD8XqyRDXfDjV35GUp5RDoh1j7wERtOu++gFWp4pazL&#10;bbIKiSThvGrTmvwvQ4YwoTVP5m2/G1eZUM73Fai9DHAmP3Q5aexleLK1OnwC59E9Q01Y4cOL8Xou&#10;iXjLWxqtDUc9t0zyyFj96fTxCuUWuOBplPhpMKwMQ0b4LGVYphdOwI0Z5Cgf8p/TIGirEvLVv9RU&#10;RgJbUlH2Rf3X1jp4YtAYJ62Ne/K+DlHRwQLo6ZxeplbluNx4Bb3xxI7Q82vN6WpTaIX2+CnL/5Co&#10;DcPb5x+MdsruauzV7+QDyv/rxsvR94N/OuTkjrx68H50eMkyIij9zGcJRc9ZytmHrDHiy4svPQ0d&#10;Lt+bboAw2g7WfOgcmi/nEVrF+y5f9StGp8A1+ZBy2tikhhPiwrWQIYkih0MYztM4f124MpHkn6tD&#10;Ii0wHWHi071OEQKWyzdOa8UpvTsSQFbYqHZifIuj4nNH6CjeuPj83PjJd9+fTzo8+K9DR2mIumS9&#10;9CXP+52TON6dajIhNNJzLsytnAHBXhnSqZ0SK8M7rXIufFWS7q+vP4nTC38WHRNX3m65Mkl34j+T&#10;ebMdLIbu4o0PSdwt+S7WZVh2lYrKEFTMY0RHxTJEbO26ncHn7dig07P25TJ2GJ0T/V5xaYK/usnB&#10;Z2i8coUYeO1f5oPtz2l7zN2vH2FmrWGbPu7bNVQfdP9ZNP5788qgRjmb714/xea0IvVBPx/1d28d&#10;Mwg9wkoxN4ZnUlb4rjG1IculwRQEIl6LX3DvbQpLnEwvxoeW/48xPAyorStOHmkNV+mrp9G86aX2&#10;IsU8UXxPEza3AbThGCgtcBI3wl+HIbubf064NDSNSOIMGXxZQ2mKUXwMXYXbUS6fi9ok7UmJTSfG&#10;rja3tDPknMJdToDk63WbrttxpaHUM+pEtVnBF20/8eWVPFveUZfcavh9CMXWb8AxDZEZfUNoR2qH&#10;bi00NWD1B24cSU8yR72OJixK+6NvmZdKxq5lxJHBpLhjeRLugUIfBlYfNPMOCxnhPFDz+6fDh6Lo&#10;oYeqHLrHo2uzng+nQusLVYI0TFgfkMhJ62yhQo9VH16kqGrv2yf6TFw83wjbUgnRw3Y8I5wMh2A1&#10;F/Rltpq+7padzNewIfLUHbz1w0OPO/NseM5H5JaIvIM7z/au7bDlgDEUFGWyFX31wb0MWeSxM/r4&#10;DQNtQwZ3anYeCcst66xuM0bce8l7k9Yj4ffnjjyKwZ+EFmG1p7SsEJYlx+VA7evN45bI9mAguyMZ&#10;LPWMvdELZUVqxcXb5VR/2w0MF7jfyp27HTnTzGot7LzNsoVHLoYJ1jVG+IR8iraTaZezzT0P/cXc&#10;79zLh7liFbDRnRcP25R15O277QLEdt8cS5yTWoWvxtj65j+XNnOLCCIOupe9kNlR2NOoL3NFUb21&#10;zmGZLhlCnAFlHRMmf7ohgw54G67XdTs0pUHqsS/6KvHkgrMaLnv3cOql5Ohawue+usHzc3D2f/sx&#10;GcCDMWmbxQKlm5fRngL5752PP7P/fzuWfyr3b/Bi8k8f/0WY6a5hEPRvmrmPP/3jJPBHIUxW97eP&#10;I7zFAsND0TnH+cvYfxtHKTf/BN+/g/hffTSvw8juqvC9zXOX48lKr+ddNpjPP+WOeArtqOugGcDG&#10;sxOG9G/sigAAIABJREFUR82j7bf+2Odva/KtzV9wMo9lv/T1G6yE4f/AW15bSy2IJ7CcBu1fuv+l&#10;lfg0a/1XVc3gg185Jj5/o6Hf5v0FrlRW4z+/QMZT/9UnFT1VZU8IUoErSk6nBmszno/CMloTsVLW&#10;G+E9p3WBmwkz9O2QEzDrf+xRNuY9mpMH5XdeyS0FLdeoWVy7RazcBcefRacG+0gDxA3YYpikK+Y4&#10;jRc1D+59Y2QDwA3fFiGm1leEi7I+1VRJP/N6a9SLxGMfLKyvP8D1FUa3DCHzJ0OflJQ0wy2b55Gg&#10;krhbgec7Y7rW9tQaPVHFAaW3bMZW5tTYSRkGLKxwuBTP1NO5rWCYJodHqz5rZVJ1TFhNc1pElj2Q&#10;3uGhdK9rVR6RNZyTPOHMU9KSL2VdELIBleLWq7yMiwSXycAdedPCrBTWMiZmuVXOuUm2D552yLWp&#10;GMoz+fsmhd65+tO4bxjdHZvsHMNvXO1fWScVkCcf+lsLQb+se8L3trm1JIU+1fNQ7d7Aevn2CqHr&#10;03E5W8rMMfrx5VaZg9yUemwmd66VhWSJV4YVguHLMpTUlaf8l0X+C8ZdXnEbgwbyyzqXArk6QBUm&#10;YODmKZJAduio2OB+JIxUJun+fPCfnw++v3/EgfHB5+cH9+dTTozP58bPfeP788FnM2wUk1/qiWdH&#10;nxbsNf43LeBtdpb+Mg0ZheHgXBaZeCpEVDopzOgEWp3Eu5J6X3FDwwxf1rkzKln3tWBfV4b3usRx&#10;oaGjVudfSif1CibXYaeSRng7xJJn6M0Ku7oddSKQ2BfIzrufFo02/ir+KM4U53SeaJmjuzPAbzqh&#10;n3Onkn/++OXzwsh+1fpOsf7W8T8s63/9kfbfNKqTdfL0fOyF7vieNzB23sjAHWFBVpheRiMPXlxM&#10;sE8ujufwMqLkL1Ano2GvP9y/nI4K7a3lqlMycxJp2BVD8Al7a2AI/Uj40DkpDzOXS1TOttKCBjXp&#10;CFTbq9lTlQZx6f3dZ59vNxhUVyrVh7zq6LfLaZv8lyHz2M/uNhU+lt364kAX9YHpdGFSbnWAob9z&#10;P3CobmM/S13GDyfL+K4GvndbgCtshW/22fivOfAtz6Nc30oR2JxOmrc+N+hTsb/wi64bX9qZP0kG&#10;h9G1caL0qwyxCcG9GdJDVf6FiT3X3z9pdPrWH0+mzvLmcHi2ozXZ7umUaFr/jaW+6LhVz9oJ/QLt&#10;32Q+aX62T+72tw/LtKTawh+HyRFNu8RIbNfyCMgGtt1xSIG7ZO8oDjwqsrQfA9x23sB3MNTPcg8j&#10;vzXWrLxdsSfaHHT2E7cVeJCO+u0CcOWBOMp3tuG5RfVx42K7p04XDs0w9qOdjLmHKeN7IYbjddwe&#10;B2z+cD9hjrVjTLf1wYun0fz3T+1Xs7+CtzEEOjNhMXImsFZDfDijgk/wjJ0t5iwx6EGh+JeRFajN&#10;l6OChOFwX5kP94bL/7BWlM88je2Q4k2yDjUYvIzhrX6h9kJAjNdSKeRYIPyK+9OinbFWuTPx/NUL&#10;r/hY0leeQUzZfMC1LlC+F46OfVVWzv6612Z2Lv1JnQWcIdonDqR4jeCFv+Q6oFPxfFdnS72dQsp/&#10;vrrXZ8+/M85/YqlvwCp6jXj57z+/KYXZ5UMn/Fewnk1SmuafEuDnRzdrQjzG7XFuPq3/FjNTRekV&#10;CKvQKPD9YsyuyHO/tvAUoHbgJRmA/h5VTlH11s/fRJfUHwLsN3KWp8YxTsKuFnUBnuN8WURdU3N5&#10;KOM4FAk/nzVxRRiW+4Anx/QQXEf3o9mUksSHatnDKsWQFJOenqNTeFc9c51XFUqvZEMGy6+HllAf&#10;hpzSuTnvW4gAhR/4UCB+VXtm2TfN3M8yAkmutRA+VmVOxa7QU5xdHtjRftW6ZvJ2k7kfAvb8KJOy&#10;v88BZ5DGYeMJhxC6Th4BDY9lqUCksOL3B47YftOS5/Vaq/YETyr1RiK8uYk663GarF4/+YXNn9lm&#10;jIPzU8m+eUfRgF7LvEUQuBgyIE+Y9EmGVdX1pIjDsI3XhTnMFO55At+BNNjLDQOPQVbOFttwz9wY&#10;7vD9KaUnWFqe8l0XrusPFg1vS05ttU8O8BUK7O1FmlRk46TSzr8xzxFWhuhiXFDD+lrY987kamGo&#10;48lqhtxys4STyeGWKMFWt0t6nXspX8uuUkTNxOAnlujKfYFURgyV3Ng9bveuZWnIC9pyC2Nlh6uC&#10;ODR6lYVOEU4YnnYmdVHtKQNgVjT+z5AwKzsRw6z3lGv/wSKmbGoWdZxN5QmcY0Na60JgVfd4jbE2&#10;Ry+80g62nuNcVFpLJimv5XoQcxnL5VqqtVvj9dFESXEVL9q2fnJHWIneHPN0r3wGhvxdOsDOus+G&#10;Jsd2NH77PW/89OYXMp7871AN+sRVbGzunPeWNwueuSvotIi/X3nj4uvqsEjL4jT/VeGKwsBO4FeC&#10;0cnSVbzkid8MefPJWxiffcdtjNszXNQH35UD44PvnxvfPz/4z084LT6ZzPsj4aMYOupmaCqnEyM3&#10;d5JwMfB3SP5js3Hy+ClWrXIBYTgJOq9Q59hZdUPFMun2VQ6Llbcp2plR7/L2xZ+VYbyuq8JRldPh&#10;WsWPLuONDIaBsgx5R54mYZ0yN8a6WrZU6C8pBzohVjtDGNKJfKUcGHRyWC+2ek/aJYWahJDKstNJ&#10;0rcy6FOus4IirsvAbTjWzvF5COxzUkkEzyLnp29m2GuT/9jOLyrWb+9+0zZnIa/1NbpJJ+X2D9zv&#10;Svi9952O7wxdRMN58jixbU2VOA+J9bvQZ9ZhOKqQJGVoVZkTfPW5/tBlz3dImU85TGOXGKPxREH0&#10;d+j8KptmRR1uyxgaVDSpN+O4qGPDkh9TZmIYwMkH+TeeU7aoc0Bvl9T3ioWPgrUMU/l33rhIgxzD&#10;6On4SSsFZsI5yqDGwXapg7TMaaS1LOoQVbWHapDTgK8zIX+1bRm7yxzAWkcp5eUx4T2lbLjnJdUf&#10;OtPRtzWejhSvutLShK3gQ+mdfRgIz89o/8DCwJvCMOF5NqnPm5Gc63fU8eeLqadJe7KX/RfsEZ0T&#10;5eSPommRvgfTPuB5aGZ/792Pkr2H7LZEdDxanNL/2Xr7tn49XpNFg2M7gGmI82LmScrCs5q3WPYR&#10;TXFuLc+UhUyfANB43rc2aIDfLrccrXWycjqgDxeYwNtzFL9XyvAlrJLyvDErkV+SjMNR4XWQhPu3&#10;n3vjswPmOpjo/W/fRFDozMn500FiuHMd2wbsjjX4RSBheTsjGuWtFb0x79WiC6+YjKOdGMRIO7Cm&#10;SLHSq5l7DTv2t7v4DpF87AFKmTnoRPgqoxKs0uMtb0sDLf9W8xOR5y5wHy5S4b7tSCi+kDyyMdEE&#10;xzkyQfdUX2JM5h3pop3HAgK1wZW2AM91wPVl6eJwB6MOtUziukGZg8OhIPilbNUuSw+MA7FjJQvv&#10;jfbpgLfSZeOd8kZM3MBLrjxC2UFAQyX7FgZLSh+qcg6+iGJQj2D937BmE4I7sdLPXZ6beMprkKUA&#10;s7QS8T+qqr/Dpuz5WAjvrQqzAiqxaIxzYWNh2wVO1PKdiZU+L+2IkoMnJtjmnMaXIfw6rrfn/yW+&#10;OLbqXljxIbxNcWMUhj1PZ68VkkbYebTrswwAGg2gG3ytX0xOafaY39dvfvx9RYCUTtp40bS8cHB4&#10;MgXO51wf/fv5XLB2GoWd88AQM+dazbZGuDL23G2V06SEDkCf+pi7seZ1ToUb/yNP0PlQ7tzCqnBL&#10;A1t15znVmQAM6OOHfuDsQeL2+KVrr/s/h9F0HiMuiZdl2tD17GF26xzTgaOhgw4nRhqbk3b8aGzA&#10;w66qfaE00xJsX/qeRFlzOk4EsE9llTq8Qr8fqBZZIuN0N9jKIyVood3LgbQhPHCMY7VhVNfFCLsl&#10;qsE22NVj88QBQ4vGTYMUoNZhrjyNVnZFAm/AgB0xQc1ojmtDPWB5IyFyDdm6YDSsXV/4+vrCsgtw&#10;w94bP/eN//35wZ9vw1rpFNiOdTv+Z9EQzHnmdXfm1+jlE4pIGCwYLqvm0eM0zlhLaEV0rutQUSrW&#10;sNwWq9NDa+WtBsZgTUNdXiGmA6FORfG7WbVdDpcyFnIiUqGhqlQODdZBb8pF/sxkYr31qmbN0lnT&#10;fSsbZbmiEPledFQJEvvUzVySU1YAqNBgXQZlxONprrn8+1ltBrRyo2nMV43WZTotKV30r8l56BzL&#10;2r84GkbdVwuDtJi0uuS21jg1ZAUa5FEPbLSvvH2gYNZ7+c1NBeliCd9t5Zjj4kag33OzwRj45Sj3&#10;XbNiBnytcM59Lea4sMp1ocm7KwSSWeZ1yPBoabw/DXA7+8HmjQg6MXY5Fn4Y/qkcGRvfPz/571NO&#10;jZ+fuJXx/dP5L+7PXSGo7ntX/guGRrl5GwOoEHTiIk9a6PUwcOueuR96PdQVdPKARQPuagdBhXRq&#10;h8WiI+PrC7YYVqqdFbxNsS46i7/SqcCk33mT42J4Kt7KsHBaZML1K+Fg/g2G/Wr13mby7wwvFXwF&#10;Ix+G3qIIUUVHBR0XSXtCSOHUIn5Q4q7xxv+Qn+nZfGkKdvAHbWuulbPc+H6UHbL5pRAd9+ea/Ncf&#10;f1/6v3Q3jJT9/p1/qYrzaN9fqww9JA4W7HBgpBNxZ/6bBiN1jwo/0QMKvuzQTTl5r3Y1AfFWnR6A&#10;aVgqfZPjFyusARW6h/nBeOOkjP8Fh8ynjN9HH/lSDLSqP0T3PcL4/55GFo6d+p3zND9KHnXSZyou&#10;/b355BoGbOWhatnTUFhlyNkT+x3OZBdt7K39RlkN7UcZ83CeFC4bhgaL4xaZ5gBDS705BDQfgcLS&#10;kLCrbndv0YMfdEK9bxr/1bEw+mglc9Bs6KE9ZoWZD3YZEKWu9Kdt8vt4LzjS9oesLDyj9MYBS61T&#10;H/jsZwM9RTqnnVSRXeGEXh0YqP3AS37s/EzdsgF6Mr4ymGvRXEud57cNxQUjxyJtDg2V+Lb51qs2&#10;en/o8f5tOI0/mQOVWw924ZCLDUK7CTdlYlag3nHSWDkcNvW1lKPuhZ/eW9zRCg+QpR5iFTKcsj/5&#10;VwK8gbwZCvC2BNVUszb4N7JQ210ruPm/xhNRzlyOkWg89igbDDHHpN77+Ncn8slrYv5508Lk+U4V&#10;RPdYEZb0viNcs7vDr41rxx50+ar54p6J+74UZTUenkcI0g2Ct4It1kiEVdpVJvTbmu1ez5W3Us3k&#10;vRdk3/1peu0nYktgSKuE7/a+SU3irD5OHgg6CCh/Zke5HITXC19F0pBzRtifRCGwyBO5iDfRB01y&#10;ujgJymf7QOuGvXdpOHSdM69Ej0/qjHWdGqTVJAvs1gOWGl7vBDc5v7Y4IxC+azXUye+0vaYp7sNp&#10;q+M4vli4WQMbIulYlajGhXqsAOeEaM81lBqA1PqHz8kiT+nyW73iGo9yhz8JNIbMukJEf+3n2W8P&#10;NxcZDMj43wVZJYddM3+CA+9jTEDUSFOiRcb5itOT3R9lRVj0vPks80vbEfP6XdAWLWj9lqij2GzU&#10;X163IjJ5lqFOEp/N6By+4VUT9NobvC+wAknf6an8jTBeSfuNlnudDa5YP/2l/DnWbiNili95ul/W&#10;4Pldab3pcGL8nxbAuWZeaGuMjf3YrF714j9kvK5r1CHTyv+mcDGGRvIaQ0OoDN+OOeqF/q+mDo6x&#10;mxQcn/lQ5gpw/G3+usYT517Oy0LWMb7urWE4eRte6j7bCGXnBUSg4+KrLNO2TGcuC45dQKogb6QI&#10;j/BMJdxyfSsAzKNgV+Vj2PA0rme/Ve/3z/aN2z9YN2B+JfmLwWEMGiP3Q2Zkha8FWN4U8C/UbYOc&#10;q9t35a5Y1xXPU0kxMM47jcURDurz81O4+7PCKPp1/cHljmv1Ke82pgX97zyJLXofeCrQUjHdzCSS&#10;rH77HpvbYgEcfikt6X62vAnmF1qBkjWf82aki/Gbm4UjBwYWGMEsLrqYTDkdFvIx1GnmMvZxA2KA&#10;7rLcd4XkMaDizKObbxhLqW/dph0lujbzm4pdnKu618O5urpv3s7QVU1+yPVBfmFPlpWlaSwcS6Tw&#10;3oqg4VgSNbfv4up8pmXH0vWDk6iBpXoH4G1OICz22vNzHDonpXfqwZbDcGATGfK8RU8ZlJ2wVbFW&#10;ZZlvCahcEGaoJNo80bYy7wUdE5GYuxNEDyfGxWdx4p/GfRrUa+2mcdQryaN3Port2PcdNyTqZF44&#10;IMKRwZwX4ZigI4Pho5gH45uho7Lcvm/sOx0W5RxBGdNuGvxqUyP6p8YNc7JuIrhlTrOKJU7E5oXl&#10;OLB08lx6C6OdFMx9EeGj8gaFODIsnQunc+NaFy4LZ8a6DidEzscyq3BevAWyDAIfb3vl96vDT/GG&#10;RfGbclT0WC09FwzboKc+W/T1bQyuK7Krom6T3+N545lLQENHTd43pHctl7GmtX06Bgxz2b0uZfvL&#10;u//DR+QS23TgaRgUJnUaMUdzDphWPrcy3NRTqOa63xkicnuGldo3NDRT/N3SRsvQsf+sd8MEEF1i&#10;PaMAkIEdgbR9MK05HA3h2bxTVXMvHqj1HPqsDfQDHv7mO0kuxZJPdEbr6lxoULzliaNwyTJ0tlT9&#10;5D9qJIc4O1zqQtrWnAmElfHP47YFqg/PZzhgLHmk5WogijvvcXPtHIazohuZP7bbtzG6Ot9Tgei5&#10;aintR/8D5zKHzF+l70m7JuMa9FnlFIFS9sBHwCp9D/zr/KM/Qm+92H2QuI5nH2OLn6KFHP3P/ix5&#10;gYGn8fv9Hu08P/77q/rojSscKViPMf7WhzK8Kv5QCg9e0Qv95IN571p+zcqnU7gNxykzvN/Ef/P5&#10;Y78pb92nY1k7Hd81NI7Lq8wZKqzOUlfmeonfJuqI5b6FbfCAwBLW144MHiYp/Fj3o3kAyim1YnRk&#10;v6WLJ9B9S7+HaRwjE2onzv8/5v5wQXKcxRZFF3Jk9cx5/5f9KsPi/hALFrIiq3pmn32Pu7MiwpYl&#10;hBAgkGDEyzdPgsz10kznSJ3Ep5OVJ2Zrh35ZBjPyqA/QbTJzXgAOHi8vfE5Z2Dg8DOseIbQs9LpR&#10;4StjU3adyEB+sr3cZmyig9vG11HfPRyh1EFj1JIGi7QdG5kKDcV7xvc8og0wPFhQk48VkQAM4xl5&#10;NIlH8jbhYS48vTkqlE1scoI0o47ltZlBNwWOpB9ugHFWbF0GC9vFEwniKHlwGkpgkmjHYTmSiyeu&#10;+dOCvrZ+V4Abnbcg8QlMiz5JB6jXCsfxp3algVHPgqWtSBrhzIgmXg3C1HIO3DmfPx+xkcML57qc&#10;s1570yuo0DDShtRr7R6/N06yfedXlzZ3WPd7B2G69YfQpIByhMGPirxjmMSEz9eX4fW5k/8kDPSe&#10;HlvdCVZWLwkvyzme0XC1BWJ0b5/vdtxyOvKvdnQLjkzq8NO4bbgUAbmYX4+9lrjOG1d7Qli1Vk6H&#10;50XB7NtfyrzWNlx2YVr1uynr/KehkM6Fftz4OS22G3qkVJWW1mCNdwl5R+yLji5wHu20u823PYj5&#10;o7zCqe9KGCITDLrrSJ37+LhqEgkpPGBtXUhw4gvHR5hv2w2jcyPHf+/bz3Cup5rn4QN8qPZyvli/&#10;35snzp7jtNvmz3thFp1xrj97s4zRM+5aK0Flt4SKpWKUyCsMpMG05jUFa3nwHcY48qEsPvrfeone&#10;1yxD+lrjyl246/RNGeSXkPOESw3x2sLExO/5jcsnhl0ZhqjoI9wZlJq+di8yZwboxAhjm40Vn52K&#10;uofxg3ohd/fQEIo5McZrLRbnxO1YCUPfE3jfeJnh/XXh/ueVCkBuZBscJ8bpnJHcNxQ991Ru19QJ&#10;B43ei3lC4yyirzzqjIj07ZF4jnPasIx8M9h5KbFxzNpqUZDoZi6RdGQQV5H+2Abe4qBxK8XYUOFl&#10;GNF24bJOd/B30WVS43oaoCwQbCe7wIYlC6E8HpJ3Ix7lZ9MMHvV1HYKHGtR2kTvuCZvUUz0peczn&#10;HLt9etTvSgat4JSWwDpLyTbUuds1pSVhX84l5L1ep3dpoJ0UDaGYw3pmWI73hMGswcO2VKH1jV65&#10;w666WXXp5YIok7ula1R4FWcf3JfhMhckESPXFn2snXiOlwEvWwuPlbA78ttkKKNyZnDn/yUnMdLJ&#10;FgtwixMQa5F6r3kMpteZkQPjxrwrtMBK4B3JulvSboaKWk6LdGS875XQmw6MOXHfYcSbtNnW2HfD&#10;U82PlFJBADl/4LlY5CaERuNW/JDOn8o9MTLc03JOvNbJNzoyMv/Fhdf1FYm6L8HtlY4JDJ50iRwa&#10;UW7EqQ6epmgnYyKPyXIwxKmOayVmZ0iJEeNJWrt4EmPUPB3hrPARDkXKLUM6VBm5gawxeZXVbsl2&#10;Ikrus0rNfaH0vvOUbaL0S3nQVqQ+n4X0BNv/teug8rjeN5wdG5+q8g1PHjyu4uMgApCvRN73Db9v&#10;uL9XyMhwZDABeObCkhBIFjwreQu1Evdnd5wGNM+5U91gyI0pXBxIS8KoxKp54DWTGusmOyKly4A0&#10;7LUySN6YPJ94McLLfpW84nuNf4MnITzxsP4v3pK9chQOyX9aMnQpR1zu/IrlyMMBMc4LD3PuCC69&#10;qVFJ0gH7MNPgR3ws8aChsvSkWmkOmdeIYyrrMuaR8A3u+o6af06nAR1myHEUpBTo0iUa5bosZzvI&#10;ThVkrMvrmRec3Wi3wYx+r/WlUJV1axfbnO4/s5enedT2bsuJqDKWFR5yWcI5IvHX3RUDRp+TPOuX&#10;2cNdjAwnqlqjdyjOTKuzutNGmdxxbTV3Fxz18pP17W5drhaVz8Q8kifW8PQJzhIOz6XtWmsqNjjm&#10;Fgw4aVcYVcdT4X0ZgVfHXXDHMTvBa6hxJp93YOUPEPrLXfIA1trSwDyAuRYI1A+MDIdHDbP6Uw4s&#10;VUnXFFq5AGjGtsTO2vQ8PPRMzNV26MrpwJiIv5mnTziP3NeYTljSBfnAuhE6GU/Hu4e1aOltU9aa&#10;Zish+Ar5G/rGKOdSngAdaFjIEyHkQakHWhsv8obkP7P6KJFLZe7X+DO7Z8mPInyGaHKOIQCGMlx1&#10;hp7nvrJluK/1p6/w0qyPdpLiMSp7KGd0YOOrMwwWmW/neazDHt+tNjEMbmirNbYHXTR+DZEDeVOU&#10;wwSh1v7qUBGAEsN9Myt5qOjxsHJ6NcXR5NTKhpQYDzoeFz8tGVIGDuqVsT6yohFyJpFM2c0tRwZQ&#10;bG0THS7f5YRBK2PF+NmxLnr4Edhtz6236PJOe/Jk+nU9Q+boKxsk6NpZ65Dc10EvQrYNSzHzoxqr&#10;iTVvmM1HM333tsKtXdjx58/ut4pD+X0Ypfcr6jIDDe1P54j2/wjc8tRZmUOrnnqvBIgIIRQmW4uu&#10;UwkNpwpSGsuyhX18Pvc6IIfi0tP42/vX3xSqceQc0DFKCt41tXj67IoLTBCYtD2df6pyeOXKCDzV&#10;uoGKGRAibevTg9D/4t7pciyDfoSy+tA703Yfp25qLGujrXIWgWFjmISgGD6QO991DKiFGpD5F1Tx&#10;PPCiny/CvOOp06G10SoBueDYepqvHia4bb9/GkezDYoNLvcydpqIUK+xMNzZrLvmyxBYNO9IY58L&#10;1zyyWf2jMDduRV33cxjinmVLIE2Zz4TBAdw24MMTXaZtRmbJzC+kGPOqFz5xm2PaROwPBhCGc1jt&#10;VnNxYLojjg6EQWsZyBA7gw1jOSbCQb2MTSMi4PFExOL1M8pcfuP3f964f3/jer9x/9d/4/evCxP/&#10;hZrDay592+JUV+JznUfhmI5Qwpf9ax2xv4G2aIVX0jhHKHCCI8bjZlz6WsTzr8YIqQwzhveCQSXA&#10;gOUpjGVgjNMp4eBgO2v3cSVaA8fPgIv0YqM5OkjvYKJx3jWsXVc69m2u9Pk9nbvqBy5cMU62FTvL&#10;1H26dh7fd0Htb7MX551s+xu1QB/kHUnfXkUtdBNVFZqAFWdTLtqf/WoSXdULkTfkgdbepz4QsFnH&#10;v2cJ6WGeKxd5aLvC7YLbXS/SLhaPSlgTPoFE8DPc86SFB2/wNr+Q/RzhdHuNEWGj4oTFuNKh8Ure&#10;wFMY1hJFD5F37D+dkXPWCavMURG70+6IGfxmCCmevri/y0nxzWTd3y1pdyX8Xic37nSG0BC1cDLD&#10;2JYL40/aVDrNRA5bYh3uzLMT0xM04JcTg3korgi3x5MNV4Z4CkdG8NnX9UpcM+fFy8KRwdMYxqTp&#10;daKC+SpWEvVwdhjKiUJnRp6oWOPF3Bl5GgNYTo1YPakjpDkyRpxeMytRF3y2wknxs8//CkPVeUk6&#10;P4bcxHOLDllnOkMO45ZzwPpMqt+byerz/qf//fWBvP74zq5+Bf0WHf6L6hQGL3mZy9lM9jmxcmOE&#10;I4O5MjwcGty0IcbdlcyUIYjksv2Ll6x3bgaxDb4wasWvDGtkFuEti9XpO89vvfNzz40hBV0RK/iZ&#10;20mFMnOUowYI2qauTdx6f7fDwzKFizSUM0yXVxvlHBHgZW2wdB1xUHhvM0NKieF6epF8aUqhw7Hu&#10;bTxTxHiVV4Qm+lIVk5VyGrt25wU5sMh3rWjrywmnhSNpXCtS2S06L8OPKS4Vh2w7Hf1QBxHraenc&#10;H3Jfmj32g2sJKSpGxVZFu1NlKc8VH1JPPDLzbVmqjKXK/+nKZaTUY+3XGeJ/e9GktwZh024nIj6N&#10;XuTqGwkdsXcYp6Y6mxYEt2M0+jjCjGRVfA+A6I45MbJw9swE1rm+s82EY2P6y55bes1aX9CuVDvh&#10;zWdJO+eqCVU21mATnpuq1l1LA2+CYUUDne4FdYaYL7FGFKqYZhgYGBZtzdgcNgw+Dfc98b6XE+N9&#10;A+/bcNN3jtiEAjoyqEMT/7HWJzs2Wh255c8iETVWAnNwQwZygwvXlVcstyL9JJZjRnbk01nypCSs&#10;JN7F1ehQLL45M6ygvuzwVNzpnFx6Tsxj3gsnDc9AGlB7+lVuoGhwUj/z0PuExsuoX46JpPWUUzXK&#10;GQ5Q6FBZrFJF3gqaGfECnTTcQLLWp6yPfFZmMRvgFOIcyn7Mbd53OPJjht0EvqJLeD/BWJsG/VGk&#10;+IVkAAAgAElEQVSRB+4pP7TqhM1PHEfWwNZe4pNwZpR24Xg33AF6ImPv2IMFLyrfTa97o8961Ei/&#10;CzLWO/DY8ZtldWe6lvnfXH0R3Ovn/Wc7cTj1UJ9I5DwlUMa8NC7YeKBgXeoFVrj+1Ffth21/Z2F2&#10;hv2Ej42TIPrP3bRhVAopE2M5j++d8XlyHrj8SfmPAvLUz/M7npNax/gkbj5dJ1yfVnhCt/97neWv&#10;rucpmh2WbVXcuEBqFvL80zjqyzse9fTMp3eBTqM/PZefkVj9VDYpoG0DIfy9Lt3Ri8gfAKWLh6dJ&#10;+vBxdbzT4J/oSj3PG4/9ROei8JSj4sR/6/0y9rooTHPDFdU11jjAXUT1ZK48P3ymWloIPRmEgtFK&#10;7PTFiNUhHkXZsf/Sp1Fj6T5XMraYf4PQOoBwwqQgJ2nHSQjpusA61k4MG3D/WjuDsQxuGIvXLbYe&#10;CprLaZ+AYoV8+c6+VFgkh/u9FJDbwdME8/3GvG/8Bw7/zzfsfcOHiOMwmqy/6IdXnYLtWlBuBsMB&#10;jxMfXGx2tBqQ8f55GmXt1Aml12MOWSn1618qNKueGfKNIbh4TJpGcxsGHwMzwsYgQnDR8ElFLsWJ&#10;IRwWbNPyPyqAjlWmzmUQvI2XAblbdS3qg7YFxn1bBmkM0s96+oPM+YsrqXhf7RzKPa/V8376JUrH&#10;3DluiTixKE7VDV8/9eynRdpPUNejP8v0TyxXF6qftUAu8R/MZQMvKIjzZorjInZUI04jDfOVjDsM&#10;yQwdtRvIr8EE0ReuF3+HE8Osk2aqiwuGTOIYzoVKsn3jPd+454z8FeukBkND/X5/h2PinU6L5sh4&#10;S86LGfXfjrfP3M13Ujv9Qe3Psdo1RpW0Fs4KzjMmNC9HDp0GDB1lK0zU9coTK5cZxusL1/UVCbwX&#10;Tr+uF67rgl22nBh2ZY6MEc6koY6MOAmxQkZFHqUI+9ScFwOZNyPvxRwbkayd93g6g8/I49gOWQsM&#10;6QAx0rPwOX6naFMaIQwnnOt3G8+5sE+1muscH/mO/v3R0P/L1/+4qf8DuvVP2i0ivBscEeptLj3U&#10;3wCW42LeN2aczFAnRuoyYTBRg3C2E4Zw8rUV1z/GY+zritqN2E5I8alXGcrTvA7i8KFr2eKZbYfp&#10;hqA81YDU6pJ/LgNF6EuNWzgYG7wMyPvu0fruQINBT2IwfBfvz3zu5VQwNPywKhr6VrfX+GQYKdfd&#10;w9Uf1u+yNVg1e/a/4ETRQEOhYCPxIIauPXSV1F+6s+rPfNggifd/mk1Sj4xlGRAFUuI1DViQsX7K&#10;AzWYRgE+Kfg20iIWvJXtAlKNgC59dnirr2iLpwlvaZkPN/1u/2HAPq8UHfX9Rw0JPCnx8+aUQ+Pt&#10;Uj2fAuMBdd17rFtVLgd/2fC/O7k/9cqrIqmtP/tsE+RVGfSSnF11CNXaLHTM8ZhLHVquP7gx8cDl&#10;ii0sCKPP5TgEjOGd3GDDM+ytg/JfTgFjZjth1gPXJrzWOiY2aeUoUiaoIbjPuYEwpJtheOXvW2hf&#10;/G9tcAlHhmMl+J6szcqJQXbk2XKzuefm0Vink89YnIIzY65D4HLgdVlZKKO9takC6xRx0OBgHk9Y&#10;a4+n75MazMoBHW2vjUSe+df6ptZiBE3+KUNWTPsaqzVey2Y9HZIHaV0z1k1m19qUN8ba1LRVv9q7&#10;kYb4nRdlaSpaJBgDIzrMcCaMhM/L4YCyANdYyHMH7iTxbjfVTUhtBljByE00nQd7jFWy+0U7k6/o&#10;c/Kh9d5jzcexmbe0J0pnJe4p/CjbM+Esbm2M2iWygvyLcvpVJVJayBtPdZeKjMmehWIku5LiMfhV&#10;p0ldDUK/5X5judv3E/vliOvnfg89jln2o/dtb11hWK8PeWfH19Z3wasmTHl06/Euy5wKfVrdfMKL&#10;dtqD7g73k+nvuLdyWMTnHbuSq0nZtfzoR41HOwqm35uRIsXZ1hfpk7R7QqTJrG7TbmOeRbu7ZRXb&#10;OAxkwvnTjn4F5whzwN1w/uFlA9INDuz618JLwhrJha0ObpY/fq8zvrjet1YscWMKr1b1kcUcLts+&#10;P71P2tvokbQHNKPp+tzqsQK7D8GhvVC6zfbn9qx3h1P5BIWa8Oss09pe945TWefID02T52pLD0nw&#10;mAsyp8yS+aVAs73sttOdQoy0lU4fkz4/OWaKvx0NvTPFC40yt9Nkjg/J8fbY5cr5O+EmIZ2wYo66&#10;XUhHnE9KulygWmsm4LQJGENVBXHQUZuK66rPfB39HOvFtauZnbxntjXhsLk2R83lA1pS0w08wQRf&#10;hsnxfsPd4L/+wfj1C//1zz/4el3LCIpl1HpdA1+GyJMBOCZ83rin4ztC0VxXYD+0bAdwe8BH8aPa&#10;fY58LB7iOXcXO+cKx/ZEpsYgdqRz/g0xtCPCuazxGuHQMAMuAy4sI+OVz6rMCGfFIN8LR0jyBY4P&#10;EDtqilcsvXrkPK2+Mhl5uUd2OfJJPP+fuUjjoZd4n90/hUda5CnhSqTOhQNW0qaY/iOVkh4oi4kh&#10;KRBN90Xrhiur9rNUU2NUfwDIgC34QMH4lI+N6ymv9VMpaUvwUp2dwf/X3JsR6z4NlZgYWLuebazd&#10;98xvcUneixdzOYRBfJ3GYOiiSmQ/zGSrgwU7E4NQGMret6djYd7rNMb7vvNzna6Q3Bfvlaz7+17h&#10;on6/Vx6M933n85X3opwib+bdkATec4pEWxNKePbCkSs+jdRRuhsdYetEWNBOLAoB5By+mJMClVPi&#10;Gi9Jzr1C9F0Xk3ePcGC88Hq9Kgk3nRbXWE4M8o3rwni9wuFksCtOdcQ8T17CvESj4GgnMpjvwuq0&#10;BMODWSQkX6fMAObLIBtKvjIKL6uecjrS2ZH8yIr/qtN05wN1L6dPTicaPEwLSx1aVh7XOzuz07Ki&#10;Jrdrk9f/2+v/JL/VdXczPCb9Stn2Enb2E/KcD1Rfo8NT5CNiZtAo46oH1e5dlmb5VrVZlU1FNeYu&#10;aFQTTpuwZUOdae4nCzdEcx53gyWr9Cb0LXCxdmnW6Yi1QWQUb5PeLZ1gJO/ruN54PQ3oiXfhkwFK&#10;Gt75fHZepCFNmlrNriQPlvaiTu4+PeXFgLwne4+DFMIJ3jsjiIwh9g0g3ts+WZYnHfob9YVGL8KU&#10;8KSUllBbhobblIouDpykI3XqoMWk786NDbH8DuErQS+phEn/eFk+8q5jbrSgumtzPFFjCXjS1tKG&#10;wlubHy8pcjRnHK8n93K5fdQs9/mGkhlPUA6FT1DQKVpCPHCtupkl/XorpVpw6Uy2l/NPMJ5wIHU4&#10;QHN4m0OipwLI0MBt4ZENeb/hUixyB2WsFHvqseRd3OFNWslybmXBj7lTObGizB2fSuDx1QLXjG3l&#10;2GUv27UcBY7ESj3ueXpgApljEbDKjeGO91x/t1e8jdU37uVfeGi9T6cIIpfjlX1g4m3mabDA7fSV&#10;J8Nt5nptwnABmdPNAKrVFdOJo2t0btcQ5mrLYgta8A0T3jIAsdWmhIIkgIQSh4FUzXZ4AsEbv0m+&#10;L1Ba5FadXs4abipotJbgFB90KUf9LnPDkQ/7GjOeiksHOcdWdL5sMk4drSMw5N/UGYvnY4Ozcg+K&#10;lsMxTjxwvlm+vvPd5PNUOKP3Sx6Uk3ZhoE40OUoXLRzrCAZdzVor1PwrZpm/d4N9MhJpL/5NR4bG&#10;ayymoaNZHdoZhEjFBHoJy537c+BUW6p37RQaSga7UFPdUCZvUqa1nMRC8nZ5oxjz01i4wWKODe2i&#10;SMbdxoAlB0be3wTZzpy19lZXzhg8L8ULxPhdbdU+VuvPst598m6wJhckE95AFzYCV3oKxs5kTaf6&#10;86dFNfv9vZ/VX6X1cqZY72bSl9B4wwfHV/vbYSgUXCDl+BNhT7izP89x6/OInxWyyqVUwaE0cpqj&#10;xIEyfGvV+PbbJI9G79E+5/kzGJMFvKbM8zSHPo97vRO9Vd6zKaTt0oXC/v3DK8aqFRfJGGtuf37b&#10;Hne6UA38b/z3WY+O26ngD3A0PrLxYHg+piKx0Mk5yJ1TwSONI6t9a4SyFCU1RKrgcWAZ9ymoiMqN&#10;Rz6ms4zR3Gluwc2cLRS0+YjvmgNjwhl+BABiMb0Q0I/9kr8xmTSfrGdheB+vlQdjjIjzXknWl5Lw&#10;xDdARcAjXnYsat1hYdBwxhfJ0ErI/CPDbIWmul74+u//xn/99z/459cLv15X7PwOlXfeuKMDNkbE&#10;ap4ZS/+O2Pom+Co1ef2iEb8fz68+UB7253TCbXJLxTJKSUY6MlCODLMMrZPUZsshM4xGwzL8DlsO&#10;jlVGwr3EOHAS7xwm/SachlaJwXdLHmtI42GWCT6USnnvdrVWeANpaC/4SYztc/4HPufuWz6I2kXV&#10;VAgxIGhpHqFuuTM4lLvu8vF6OmK13zX7z5dHY2KH6LwhQZAda1KWX7Rfnad03S/rdqTjsgw1lI2A&#10;zeBdvhwYlyFPDlzD8Iqd+K9XhIkaAy+esoh8DIgwSDYGLlgmeAast+1cLNKZEI6U+8btwB3OyAwZ&#10;9b0cFfe8Ja+FnLyI0xfv+y2nM8JxEbkvKt4wk9lywTIFxZaqX9Gab/RoD9ot0b829mR+CVg6MtKZ&#10;o04Ds3T6LKfEq52oaI6M8QpnRjmJrgzrx3wXV5yuuCJ0VPAfCflEJ8s1Kk8FDCunSYPLMuF3nuow&#10;iJMDVT95VqYA0lMcgTOynmHNeUF+Bqs8GZncEcWuhB21aIwcjOJd0S4OY2b1nKMXXL7qIL/U+VZD&#10;LapBYxz/q+snbvN/5KKaYP3e4v3e+pbU/bFbMW8mwhmIJYedbnA52ZpTp/gM0pBxaGC7Vaps8Eur&#10;XZGlNz00pkeYfSsh90TKo33KMinmVb6FAiEikg+IoSleVIdG5ehjddKHBk70VwxE+rscCo4yIonT&#10;AmjlnHqMGp7ydAfyO1ob/b43mGRctH9Zt4vyUToXEmcqg+S9Vpf0hXXqcwi+iEv5XgniN5woot2l&#10;bq1se6tZttCu1HN2ms53ytDWyFXGq9ovTXw563bOUGOouCQMc3o6gytniOJR3uvVdrwc71k9eECl&#10;3Q5iNZ1u1b+kBXmpbVY5NWM1h2saF201iA5zv4ZOubq1j1zHb2Acy0qdNMA6w+3xrtW2INbviReB&#10;wRweit+DhAwyaFlcwa0WfIM5yi9+KJYSqTNzoGddi+aWCu4AZsQaihd95Y2o3H/sLYTp9o3dyjNa&#10;/r64StbrCs0zbxy3pZacrrwYK0fG+j09wl4lr9pwrySWjozqS8LgZWBfZoLlwDCrvIns/ssdjhWp&#10;oE6yx7h70YDtykp8iyB0MKy6a81uWBFrIi9cG2PO/2gD3mgh+UOso4hTthd7GQNXnvPpCiZi0dda&#10;LVnSUbWRaJXayS88n+WoUs5AeE/+Ro4bTy1Pq3kyxypgxc46CQl/OqTXSQznhkT5myCP5UkcwuOt&#10;HOVJo95AXJ4yJQ4knLFOzgJN+HfsjHEPm4voxY8ThVG2cpXG+1FZbfzhiYwmbfhdGK8I6I7Np9Dp&#10;z1eZYsL6pwCjKCTecWUY7dsOp8JyMP4eFFnbEbb331rHD6NJXOrQF8nI+mNrZ6LFVWmLa7mUU7t8&#10;z2c73olTZYw7DnZMemvVjlAXNte3lQ/BHk4PHqtebMr2ftFaYYA6so6LmQetHUoFs211F7i9uqbo&#10;8t6pYRYwdFQULajH8zzCG92kFC4P/OfrhA2dK4pPFzx6MHfCPWGnUEw0DD8cYcHYsktKZ9ot8oT4&#10;bMbB0xgJHYoy9OjurlDr548LZvYdBZcX+RzDbZmd0fyJzhqgOqYn2IuqXYv/CLvO/Y3XHK8dHyKm&#10;ctjIg4bwqJrJZdAodanPRqvyBniqK/3ERulwqx+syRl+SvD0GJM2t0owre5YLyI/UvWaE7VbMOCi&#10;k0UUkDxpxffN0pGhWFnTqfI2sI2VHuSqk5Hx71JUZhq1JhweRknlgx7BRX066CzBF7Kd17hgX+t0&#10;2+v1hf/67/8H//3PL/x6DXylIwNAHCuePnGb4R7k9WvX9sTaWj1jh2g7dZHOLPKh/TyemCJ21td4&#10;haXSobOrKcXC37nYqbArpUDnLm1NfjyqftJjOzXR5kV3vxkkJrwR1oBCrIIPytLjC/mUsqpmxVpc&#10;FB5I0M3h4wxX9ReXLiDVkfIo5jJ2CY1s93jKa4rG7uap/oBGngMrfngrfriO4uHwTLUNcrvHWcZ8&#10;IeBMmV7jvms1Baq0pmqAGqlURlBXAWA+cWEtZK5hcfrCcF0WIaS6I+OyC1c4OejI8FHhQmsZr8az&#10;yEnDXBRy6uJmLoxYnK7TF+8ICxWOismk3SuE1Ptbknd/v3Hfy+Hx+32vRW7wCiZO1AXcEhMnXUmX&#10;fmukiN+cFTkf5JQkT6ZkqKiIL2x0XPYTD0y2nU4LG/l95b94Ld5wWYWKsuVcZv6Riw6JMeL+tXiK&#10;nIShMynbFH5jg+GeLJOBl+MC3YmRzoxwWJCvmNXpjGAvxX/E8av3JYdGfdb7anxKlsVqrDs/ms3U&#10;ql6dC9bqksqSd1o+7/MpWXz92PnCv+ATp+t/9/a/uA5q3cmg+QmgxtdSVSF/KtqfWog6SNO91st1&#10;L+TcSZ0LfT6bbEaQTT9usNY6I39LG6c302ys+hj1h1StS0ei3tN0NsKVBiYaq4OPbMpwhnSSdpuh&#10;Po3RVvUEE2uOBZGh/f1uLGcOoOlySibLSUJx6bsaomiQTDIJ/Y5jqcYrXYuq04KyAId7vdzWD8Fn&#10;3d9GcUdmvotWJg1uikdQ85F2jP3y7X2U6sNTzkIH/bQJ5QgHqHDFcWl0SLj4gunci8S/lE4B52AO&#10;NNpUFH9tTH5YdTd5mBwz73W/retreN7xfk95dOiK+TPb6JtfqgZ7zFvpEVQb7ePMk7qGZ7hyeccN&#10;lrqvFpEOCy2vDUQxKHRCxM8JGt8XP3zWqrRmSUOcbw1GVeWKTWYxlXvUyS3L++K9Mt4rMoDBOxKl&#10;u9bgVYfiatiQ4eB5yoLy3RGy19M4u+Px6TAEFxSJGy3PtWxSYqyrHY7bPcKDLgfGmhND+N2GvEJC&#10;l/X8LXwtYUXxX667ZJdL4oukcfmok/JYcOU6b8d11rroISMjYOUFiQ4HXYkzOcZ5uGXIp6SgIJLk&#10;r9L/XNOOvLXmZJA2591CyVybEtxXbKWRacz7OLVvCF0g0ZMwkb82kKbgPFlxnPjxFZ4ZWE3zFIfF&#10;aYdOQqq9JadCTpCE0TF4EssXT+B41z3EuFXfNkoW/th5W/FE56iucd+ms07xNUVVX0X2RXkly2Zv&#10;Y7ymeZ4K3WksT2S4VEoA865ba/jBF7RTfgAmLQzCenLBGu9aRQmTSoXRnLhRZ9S107yE0nNo5LEC&#10;ebyidWU8ewKr9qP607/tbZxJpn+1DufxUlb+hD1JRKkpJacYMGX8gkqeMAHC4OvtUs74Pn1+TybQ&#10;x+WnPp3es2orUWrHdoqsatHWeyJcHkHRzpwfnQ6b+ctoBkTH6Q91/8Ug4jmO1fby9HeaUwWyteG2&#10;yqYWsBBle7m9bQrXHHfuZufss1b8OGMaEzvlP9F5YB/xpz6vTZPcYPbnS/Kc73t7B6F87Bg5zbXD&#10;+D0cN0p7O41Ze8cfdKGiBR3OHRJVOhuoNWerVtLOTMVDYXpyTIcaDt3qCXFFw6dtLeu4hCoD7sxY&#10;74gCJV0jG8l5GQKKoBQpHoitod7hfq+jrYPxORccXVuS3ULKEsEFRS3KfEakUXe4X2t3hA2MsRbF&#10;KwnWDdxSp9NpEeEmIMsUAzAnMiHi9VqceQy8vr7w62vFgb9eX/j1zz/4er1y97E1n/eCj86KJU5X&#10;HNCkdU3cSxjiaK9jPTcuOsJxsMp0+i9Fwx5sZrSdRws3OvVT5jBputHgY7ETmmFlrkz2O8IgSmMf&#10;THZWB+yMO5vKkB73NrZs0qb0KZWn4mX8rbrFviNEjbmkl3166mIo50crts8ZIekix6D9Mgbt15OL&#10;lBziVCl2Yv2eoRsPvNfjqt8QVzk3GoYaD2Bd0rvqr7L66NsnjYCnhOCoE6w4FD5wUR3PUmNiLofR&#10;aeGcDoyYA+br5E8YwF/D8BqGr9fKgfF6DbyuKxwasXPf6pTBoq8V+/d2z9MONMg8nQor/8ZKsn3j&#10;Hcm8mYD7fq8k3O/7vT4ZPur793JavN9xYuMdz258vyfu+P2+K6Ff5vyY3kIPdF1gYe1BaY0PWO3K&#10;okGe8ysTO5ST4kpHgoSHu+isEEfGeJUzIxwSryscHMYTEKusxamLi44MyU3CUHUV4mm1TUfGCkXF&#10;MYvxuxBOiDjhIacx6gRG/V6hpVBhswI/DCHVHBh53wI1xFng0yIYqDo1kndVmcQzf6OliOIUb4s5&#10;ky9qMEpebjV/dKed0kOjjcY7xShJILXMUSEkT+UrT73mWfoAx7+9NpgediTp+IOXCRxevU673qK1&#10;C2sz2jqNZWvraoXgZCMlNIpDZaLuJxfbf6mxWRj341w76WQSaqURLw2e90rjZCtb5730IcqMZcsS&#10;ueTK9gtIGmfyxES2FboddaxtULTemTx64X+Sp0odp5MURW8djhk6HXli0cXM51AYqWMlKsopkv2U&#10;RN8OgY/3MjRV4cD9UA7VL+Kv4Z9j0BKLVz/bLStY+NHGIHEoVCC6iDpuQByHjnVyphnbOMz9orGa&#10;BByTzG2ipb3qUtODGvwSX77m5kxYIcZD6dAO0OOBCQ9gRyzvCyqjCuvjJ/N7/d50wzS4dYzwxdw0&#10;ILy4vohhmvOJBvQc6GpWW2CbVaTzmMRki3TXpcHiYYLL1MNjLGxiZeBD8skCvVO4tjxjXrNcq58y&#10;Smisxq3G5Vi3K6U3BaYGUS2jUHnEcbPCNZ8bYEy97JTnVmMd9GDACk9MTj88dW6FhaSwSnrBEc7x&#10;ovJ4xatk6Zi+d114WKHGHNz9AID4NXmPY6abv72XwXJOlB0AYPgt417Zy3JMLXdljDYUuXky4BoQ&#10;w70jaFvWHbYcbcf57OQDJR9J+8k6WCZ4NW0ahGUFZI8tmnPCfQAWJ6YH8VW4V0e6ttSoTuASf3my&#10;2+RlxLk8n1hOh7lUhJVYPWKLNRaDPoZK61mv8vbJsE+W+CKPUOdxymUUunX9rHAn/nWOBhNj/rtU&#10;PEl3DWLm0CzdJfvlUsoA09ycZrA515g9kscxtBSJL6A+8v2jeun16Q7NkVGTeNt/99CWD1wZ+4I5&#10;iKcVdxyAfNZ17swfLpNvQrgiPEuZtyqfQkvej+cPgjxC1Zl7K/tYCNg2+L59/purFvnnS8YjjxVL&#10;v9esQdEB4XvWg1S79f1P14fnIv1rmaXcfW/vp5Y8/yiuf8ag9K/Eu4ArLfluOPh0qXFdcStCVvCf&#10;1CQKHp0Wq7pDq4mvXRX4BOFGsaZv77SvWojwAYWp4e0AGIC1QHTyy/X0R7qUsTXFl4C4t/dovl7o&#10;Zs2/GLm9yF/xmj52x7HaG9jjHGs9jzeeBsNy0O08VZvZefGaEQg9q94okZm0b8uFMbzOeUw3+G0i&#10;dKQSr9+2NJnG7+gEaTP3AXrQWsTNdLdM6pzJqZ07iZfaQn+NR5n1IfPBqIzE70jiOTAwx4VxAfCI&#10;q/9ePG/eF+YIQ6zZOg7qnjizYStk1foBXFckm71W2JTXF76+fuHr9QvX9QXAYof1wOu9DKupO180&#10;LPYd02Vk8Cw7pwk79tyN6KiEYzvt5U5+Qy4OabgEEPlAZhkFMzFeLW8ZjisXAlGWPMIAXDbwMu6Q&#10;Zkz6eB4GzDFGJiB3W0oew9eUg5fEEIrP2BwZQBoxq0+dlkljH2VxIDSp2OQkxoa/FTu/TZb4Kkap&#10;RxMib46F+rWvl9nUiIdqMGyLe0M+S9iV9lk/dk7wAabUr2Yr9dBtQla7zPFWu+hUGzVCNSfrj1oY&#10;DVbUwnjCJXE3YFgJa1bYMsvcFyMcGMyD8M818Ot14etrOTEq9FCdTGtyzxcsb3guNlfIKOammJEU&#10;OMJI3eHEmHck7mbei7tCRoUj4/ubSb3Xd576+o7k3e+72plpJEJnjU2fORFP3cjFrlkuOHkioeaB&#10;ZSgmnixbjiAm7kbMX550GLgix8VIR8aVzo2RJzLifsxjho1adUaOki3JevKawXfWvREhpMZYTpG1&#10;eIqE41fFvM4QVUaHVi2oWy4Lq3ltyYdQjopRPKJQVcYZahYMm6e6lIaMGkn1qwztEJzz5M31tw0m&#10;55Gkr9v5Rd7vy5Qfr50tadOfbIfJPrXR0/VBJfnjpYzqL1Wun+EIRN1i0E0es2nDOWaGaTFQmvsq&#10;Nhe0LUTGE6t/ANWBOnNHfs01ecn44oynCj91tPPfXO/sxr646hRX8ZXCRioXVevRqh2wz2qn+tLb&#10;mmmwr/oVNM82qp62Jme5yJtBJ3I6MQTOSWcv+5DGtuizGnZEtrB9bbY7Iwov+0qyOXj8E969ldV8&#10;HQj68SqmQNSop+FNatR11NaeoxtD2fcxNwpj393RwIpn3nCE9p1tKL84LX26wY/lLGmBfSn8Wccl&#10;ntS/qTrHNhetx250q4TPVaODO8Ur7r925tQywF3Xmitgb9zjVTHrCeyjm7JQbK+g2y0XvnVYZRHS&#10;eKoDoZt8mvDIG4JEjtFJsHxgxiULKBhsa84b2JnnRGGUsW5rdTm+Uo6mXZuseWpRf2v38V7Rshri&#10;Fx5iPaGyNdZ/gEXEgE2vOuAj61c+IhC7D7jfIVGUN03hT+RFtLkg9dUpgprmuTLzNjenABo4nlVf&#10;bixDbWr0kFIrKbms32zlL0t9BTVXHXKy1+MfQ/JW3WCRNMuc776Ni9wKNpA82cGk1Q46A1SW0RQy&#10;oohj4k26SB1qZANPni2OiOSHLjhtShrSqdJGV+VG9WUCuFhzO0AA8ATIgq/PVWf+EMFd53kBhxN3&#10;3MAm+BQGk7Qm9ZjRbXfgFfvFOTX3eR78yjRvXaytWl2l3KWFIQok9/W693pCQI5HpHkioTiNo4VI&#10;AnSGJCKzR8nGPJ9/YnjnZxsnb2jZvifMAeOBfJ7Xfq+oizw337fXYey03m3heGzNj99rERLC/SgA&#10;ACAASURBVJOaciv5rEgoL6XdoY95a7vvZJGf2rDtc6vH4vsHRfhZXU3EfFcLUVDAW5JJ28vJC7vX&#10;m/et38D5lMAGLLMWBRyP0RN8p5c3TkFUmyy38OLsd3tfrsTDDm/07wgp56inAO1G+D992xSmecBh&#10;3trnj9BXM06xLOf3qRcnKIsx1pj9RIf6fEpTB0VR+/IczMfvg//7wHP6XM/7Hxl6SoF8p/KA1EfD&#10;ImnriPvTZU9KSQP+9o4zWJRD5GLxbQAwh83YEZe8aB9nedeoslSSekKVkpPHNa2+p1ndK9xL1R9C&#10;U8mtQVHwut8ABmy6WIqC0oLHMbyTWIVS+ZrRh6HKjlxzLEy6T/j9XnuRIhTVCEO7zwm83+H8iO0q&#10;tpKq+aiwVbmrc1zAeOF6fWFcXxgRWsXiJAYwVmK3+8awuXbn2DLM+pzLMGLeRt4izI27pzg21BAg&#10;FIjcaYdCx0JB4GPeUZ/iMHYS57FbK1zZSEP6YHLtqHUZC69SYMEd7Sv0mSUQJkd6kW30ZGCbHKIB&#10;cZSirRf7c89y8KjM8Rh7NR7mlwPjHe12n79AhNadPGK78/QDb9nrCpi6HIm65Z6zbzvYvu3Oekx9&#10;j7rWwD3j91pvqz3ttAAu8Hjix2+UkZ9zX3s28YiBis71T5dHW72fZdjjDqh87isqrrkH93PAkKGJ&#10;mDSaTorrMnyNga9r4PW68Ouqkxjc0Q+r1slPZ8QrnvfKT3NnuKjKd7FyVfDkxY0ZSbjfEQ7q+2bO&#10;ixvv98zTGOnQeH9HSKnl6Fh5L1YODL+XMYm5ctbCLYwvU/BlotKoGmWAQYwktEwEXdCBcYURn6dR&#10;8tRDhIXiIvfKvBfxfMj9a+XCuDInxVWOUJ7OGjy1gUrg/YrQUZBk3NI+wvEwGDJK4K5wVhbvr5Bh&#10;/Xkl627vGiTXCSQ0Hsp5YTyNYSVSRLxAvo9iud2xYPXOSnBpqQ6qFMs/nSRkwTrd6aA58IWHinmY&#10;cK0IAf1JZWbhP5XxkOYni86/vf62ig1XqcKo6vZDXV0bCQOOd408TJup47shd83mhoApPBOAn9Zn&#10;W6O1+3XXSpc+RTcJZqyTSDdJD8V4m44HtD60089sngb0tHgUvz+By529tUPWEk7tk1alhn4PfeUB&#10;46Tlre8mbX1zcUaEPFqJVSsReZ1S7QZQPr8nOXoF1kPCVH0vvHnV7dhOSwiMCWo38JPsynheb3Bd&#10;kAam1m8gdWsxQmqdD61C1h4e9FL3489Si27vuYfuv9WXfdnIuGEh9J/pz74rK2L/V66ZjkSV+/vp&#10;k9MyOrDRtYlPBVHjkjZnsblkf6y9ACYobsZuE+dUGn9rPib8yqfzFLNX2Q/MSPWcVvdGx2WIR+Kz&#10;KMuhG9nMVn6A6Ug7S6fbA94CRy7FgJA5Xnmy5gSeXq5z7z6xlnTY685r6oC2rXXZvSP6OhbyHxpx&#10;G04t6RYopxtPWNY6BHBZNTBHiGVEGQrm4rNJX8Hvyjmlq4+K0MDcI8u8M+B+wXGv8bpncwjm7n+u&#10;62KMGCAqEZMhi5BOZYucX7QHlG3WsI6uLvqe8Nxk4Vhz5o4NbWDesIsncGPzSbZc/BRznUaGz9jA&#10;CJqvFu0gaDd0MToISr4ETwk8Kn9ZLbEMbX2+bAMGuK08mhY8H3B8O6e9xTreMXyUPIHhwXuCFsn7&#10;vcET8kB0PI5PsXSdPN79elS5PJxEatIqUkWAkH2ux3RICt8FOv74jrMfm+XoIUSEd89dx7VHFgYB&#10;td8WPdmnL3pUpUVtw1JHzvaQU4aKT2OCjFc1R7Kr2p4MtjP7Z69rK9DGQrbL5fMkgk/atmrndq72&#10;gYlZ5WGRKGRBln1TowNj3ZHhBYLLcHzqM8HqoRi6yP7LK9HiAO6EO49qPbpesCxP4tkEgVBY+u2t&#10;7I/jiq0rB0XBte/YcHXAgwPnILFKY5tSvL1vsvWsT+e9D0pjH2DheHkxA8Lij3cLpnoSoXRcw2pp&#10;G6fxoXLBsFbaTCxnXAb+0S+gFJv67o9y1ozn3Z7kh+Fe7MJyTJWLbrjMIhVW50gfOX/6nK9dKAF1&#10;G4v+foYq0rq9nndmqgJj7x0XXTXHyZgLFpd3d4ly5PZ5n2GZ9jaRcCtveM61xykUu7a2BcY2fMK7&#10;6MS1OBYrVPkQNG2ci0cCFnEWx3NRE0IzaS3A8gjR5lkvEocGgzNEEFuMtmvOFZnknC4CF6HGLKsF&#10;0ZpiUp8sOJL0PJyQRlgi9Ego/zMU0zx1wL8wnpkDdjswlrI5Y+zNJ9zv+CtjtuNeXWD4K7Pl2LCB&#10;CeD37Sk2185gpHFNR8vNcN/cZXhjDMewiLGZO8i6jCJ+nRiIflOIeJCJQ5UUOq8Ex1jKh9mI0FJq&#10;bOfwlqGTO7hrJ1rslDYaCisczLCB4ciFApXrJHMDbNQuIIaYsugnQ74sRXLKzulSQk3+KRXbO695&#10;sNVAUBFcThMzC1YXmLXiYlC6l/FrdUOCBfqDVSgQDz5HcPYWGDKs80A8TnL2RWApiXXLyzCr7B3A&#10;Lq/T6KNNpGLcuBJSt4obi/S2Muw2ages5tta4zyTjOfk3Ku36bpd6zoPI/KIvBc8eRHhosKZ8brC&#10;kXFd6bzIUFJywmbNkzKAMPHi+57hbFgnMG6fmYj7vt9x6mI5JRgeat3rn/eceL/vdQIjnR4r/NQ9&#10;7zztcd8VR56LOd8wuvOCNXfW7zTQI05cRV6jdcBBd0pJ3gmMPEFB5wFPXRhDSI1Lwj5VCLnXuNYC&#10;lzkp6MjIeupdOk3GVacuGP7p0hNXPClzWfaJIeoyZJSEmTID7NK8PN2BUSHD8AwZZYh2Y65ujg09&#10;OUHSH6j6VUzR3pC0Ls85XJo3Q0RYV4s5pUieLI+9TMng1Dg+8Zv9Oqix676X8aSzHFUdDprNs9q/&#10;BaVdH/mlfHwoo1pXkw+qDyJ4vNUJ07AAAZgrKSuKL1G3pzbUHKvVWkKQu/oTEWHgWg33ZRXKKMGa&#10;kiQ4pnzZ5XeDoH7rIzovU8+C8wDbhkCPd72jyRefKWeCtJX1KzxI+aDOEvf9ncKr7hrNsmnIo4xW&#10;IxcEv2wfqf/yeeG0HCHcxFsyshwtJdcW33SFAYpHgisGbtfyLLMc0DlC0Y7Dc7WhTppWtcLF+w13&#10;EhIFWJtgaNhyjkHIg+noWbdqzHLjgVrPpA+6qcEJhNxf4Bhrlb4XfolvpfCEnXxmu8pY93ym9KTU&#10;71thzhNqykmCyjw+NxDfTD6VPnadi/LX2kqSQK4x0VNY4pwKh30N0WFbZ1u39s0sauxbpOHZveJ7&#10;s+uJW/fbZjhdV2WdS+uapA0bbX4lZLnO3PiSskdtTyaUZQK/Cjvn8W7TvfkGaVx+qyWHNFvrNIa9&#10;KkeJvku8E46lEfX5zFUAN8+0yCPCyzyZfdFRyXmPzSl35BOawZt4QgNYzpPYwALkepbvM7egKgzC&#10;japvMffuHBul4rhnkbeB7RRLhaNOECxHVq3xlmoQ4x05bgjn4nor+saAh0LkoaOEXeFeTpcb5bBQ&#10;B2z9R9BLD258lRPM7viOyKPCOcZx7A6T9U7Jk8X6hL95nZLp/N2ERdT9xKdyiceJC4AZf8wK/zpB&#10;dh6qfLPd8GTHyFxQIjfU0cF3yB5afUHrLDNa/ypPKDcopuwIuHXG5/qUfcr1lfIvncnL9mTRGQOW&#10;s0nC3nm0VScyVLhwyBp3sO3z56umy4Ptfrj3N20RodYZ9B/r6oy4Fr4PDvpAZY60aT3be9D+8tez&#10;zBO0bfdl03ebZK26Renr0C7q6kJU8NzgV7gOOH6U+6m8n29vBHl+tt0XGGv+lgDrcHCHt0W/Cxdn&#10;rNex74Lbqs1N2V6GTgJhMjbRlpIQ6EDYJiPhFgaMx/gcxHDA5HLaQ+FtO/r3/jbOKCA+rn1skzOs&#10;nriWs+1rn9fLRvX5xEua+RJn57lU83g241RbzcNSKfnMR5LTHi/fx89dQhmtm94KsA9/uhx1Uo20&#10;qc/6MfHz9/23N0XF0/kVJY2L4NPcXr936lwslGas/cxGF5B0ShjfcaEHWB8n2KYQy1xOUWZQpav1&#10;5ZHoO6BNgV7t5JyiMhCCNWEwW6ceDsNmObfYRp8zZUSSWOzhhFjzeQLTMmSBRV+SZgyAlUOHBi/y&#10;kQX52m3yvifGNTHmxBVhrLhQm3Pi/XaMsd54v2Pxm+eEw2EShrVawFXf+jpYF4kUIbIwCuV+Rv9B&#10;hThHwsgakYY9kLKqf8sYaOCR4zIIWoZsaX9hcBQLa0yh4s8qshO25N1AJuNzT/xRvhJexUy5fGXc&#10;pA1nvhehkVQFNt7HHVsceqWlj7qJttUSKxbca3isl+e4amuyaFM+JcMexWqBrDyupJAnPvPJQQ3p&#10;PfJDcvH2KtLhKQu5VXqgsEblN/SYRaiLP5lISUtKRB7atqJAGqavUbR1XSNPXVyRs+Hi90HnxTqx&#10;QUP5WgxW0j/O15XjwpsTYzkibrxvx/eMpNxvnrb4jd/f33K6gsm73+XYeN+4w5Fx3zd+8/5cTgy2&#10;xQXIPWfSW81vccZTRm9ykwPIsbYYm9xxaENOH0Qy7Li/QkOtEFAwy5MU6YzMPBhXOiEyQTodG9fI&#10;nBemIZ9GOZbyxMfFXZ6jcukoH8kQU5Y0tvLvoGAalo6Mcm6cT2J0PlXO5HRUcE4uIqtyqGeax6KF&#10;njrJoMabQNaZjlnTNiHzNtmsFQ8nCzy0k9NLKCDx9S+vXQSnbiEsKmFk3Ox/38y/v/62De9fTX+U&#10;1e6vqy25qkI2ZKZ3zp+GBHgzLPRnFkYWnbf8IEc2+b7V8QB465PoaqECsFVQVyDjdn3dKTvEoBQ8&#10;J42ZvrUndXWIPOVQGasLd2lE8ipH+m8GI9n1nfd5ikP6VkNkWTbDjLiHSldjMjc8af3amWyz3Su0&#10;q+meO4urJ4DHxi8dGnWo5Cg3PNT97owpGkojnWv56m/vF1J3qJt7ePCa3LpuKpqVPnuiH0pPbR7g&#10;/EPn0gMn21U8Jfewr1+ukUOKJ3YdWFvxKpBtLof+fopiJ+Td6uQBWGnM1p+mbls6Gx412A5Om1Z5&#10;b9PB9mlf2qFtJfY+dfuTC16XkBGeEBpDC0lIW5otoyz1kNXfrX+k4dgoWrQVsJo90bH3ybFzxoK3&#10;6bZSyKp08s62TvJ2usikfK0Ram21HB7RJMM3EQoHVv6QQIHV/O+dWc7wWr941BcYcaxNK+HsZEiz&#10;ZI1Y/Oom/5CNziJ6CzfISgtxRPeJL+g3julAbmxluCGefpu4cFFvlpOzyQNiA/kA+6gKQ2RboR0j&#10;9DtPJ4KcagD7Xn9T+GZt2uP8dOmCRC8Q/jwy18ta7w3iMZJ/u1u2nbghPPtfDGKbs14v6aqNunrq&#10;S5B5r4oeuQn5go5fe4H0WRXlRgGRB8rXEqfK/5AaTN6o0H4uNOpp3qItoKJeQNZ4G3eSab7Gz9Jx&#10;o5Yo5fGNT8S/zo2G8fvVMbhfyghltn+8p49tK0vs7fdO6uLOgJ+XenxPAuH0biF2HN7rtGd73x6g&#10;Wv/6CYWP2s9QPcGlMOl92Q0juyHxY1v++CLv/BH4H+rfx1U46qNT27i0ifupSc6WvZ0+aX+8Emzi&#10;lA/iJITztgyynWlIGn48N5+n0iha29vns5Z5q4A+4nArk7BKdcdX/PHv+lqsH74btZ8wqWGzc2wt&#10;f5rbn2DsifGqeG+71BRXCA5lUJLlcwll1dk8cZOOlw3sz0ro3k9lyCK0sZJKPUGX+W1PGinnxXho&#10;Ktx5u5RMGrjW8tTTG9V7XWbA0mY6TheuM4EljbQlDVcvGUJpAb7NJYHTbCOlnU4+MYIlQDNnN+HK&#10;I/baK77uC08ZPinyrjjLEb+jDRXpqwx34nSJ0FBuFsnBvPXAssxVcGqm7nBqYMRCgMknx1JEM6b+&#10;fa9QKNfaaX3fcZpjvYQ5I2yOzdxYRVw0aqQxTOlQ8Dl9d6hxZwgdHRa4qDp6WKXAWOKIFAcgFEO4&#10;M5qW+CMCy1bzgsrvU2Rb3jtPlzNfVPo3LW9nriQEsD5SHP7Afzn+8U/m5BCek9P0j2K/K749HU5z&#10;SWnzIL/Wug7agYh3kZ8xHicFHagQMDozmSGi/t35X9e7ih4s5t4CfCW2q5LplA/FlOmpDRWSZ1gp&#10;u6Rh95kH5daMX0ZrOiRecaLiugzXdeHruvB1vZaDg4b2+KTReVjBvv6Pz5gzK1wUw0h5npb4TkfG&#10;xO/7jd/v73Xv+zd+//6Nb/7m3/dyZNz3HfOeScDX3/u+l1NjLqfFcpwseBwcNy/aUfkhI7I9ynFY&#10;uA2nTTgRr8xhwRNo5cjg6ZQReSx4Qo2nHi7JdaHODc0vkuGm8p4m6o78F9cVuTdMHB2GfmoCoIOZ&#10;jolFFhZJxou/PMNILUeHhYODtGX6Tnyu95HOjjzpFXOK/JXOC8oB1lX0KsOQ/ELyX7Ac827Ie/m5&#10;7dzLZ1muG6T+6nIXoHwjnOc9DSGgzosG08cfP4Dx74o/2Y71+x9Z9oeqyKfV+VAoFD0p+JhHYtZc&#10;S3QlogOWTJWapRjim/Gg61009PWhlDn+J/VT+5g626H/zj728MIlXlZDrQ6vZ53rlDzK/m1jg+y/&#10;S90KYxmfyjDV4fHokxpm6IjABm+OpRfu50TV69XfNHPpM4XLExKkARTlFFEE9/EtGaJ9dK+ThAWn&#10;J97YT2RLrErgbHXW6DW1IKaqhmFZ9FWwtZHf+iJdaO/sxq+cGzsO4UC0V2NRuLUOQo1JjtlzTU2D&#10;5+N+jmX1v8B0+bfmHDUXPcWRYyH1PPGiO/ctTipv0JDBfLiaeqg8vPFzhZY39kr3yb0rno+JeIZH&#10;x+Kguy7cBJYt1jKwXIvU6YZqc93bcv4c+NpBc02I87t7e7ZfNV4FfNFKH/9HI9nQRtdAOGsIA8sZ&#10;ppFOVc32TX5zjpooBDH3eRJhq6P4kfCtCDcFIHnYBNo4GZAhhZtFiSH49pw3Wz/3q2BiP0vOTd9O&#10;SjA6QOjVKU/D2cK14porq2Zu9LvjNIvqYepkctBKtNq658w5O6Nfml+p/Zc2CDTCSfljq+3pA4aJ&#10;4Y7r5sY0wsFwyTVW7hyHwAcR5rQkrP/0vbyybn7vI+Dbp/KxnfcprxdpUvPQRboLKbqHs0jliBS7&#10;ZA2Y8m+ucVb43B3GkHJB03mKPUsJdHlIiQ77CW5Aqp6sT6NeBuI07FqIkFxil3rV65/IeaOABMyg&#10;2rTTO3t8X+7v56G32vt1YtDIjh2nYApPKd8GxWB7XghTOESJ31cUpz7wneJkB3hP1w47Q8Eo+R4E&#10;UBK+f3Bi/InNPwMl9Xddnpw05P356b5ep5XGqehOZ2cYreH+NOX3ysX4nq70E4i6ILEgIZddogqR&#10;QJW7yPcTCS4Sm/Pl2atiPCxKOAY0r0cT9AmvcDfI+4fESCpEqzzbnkLS53EoEiHzeBZ5vNCqcfB4&#10;WHGbYrrPeXOmq5zJUrzhZmfKqqBmfZzeWz9zDJpvmKUfdR95wHZ9UtDqxgHftpXUMsljRDkkfzNm&#10;xhJ+1k7KaF4j8uuIJe9zCYmU+yfe7BHCBvEZCweps1hgmsAFbluCUGL9ptzxwFWW29vejXaF14bh&#10;yF3Bv3RePAwDoW4k71/fL9QuZO6wwhjwK+r0FV5qwHB9vXC9roxHer0M87aVJyP6B2A5mIbAwVj3&#10;7sC8cc0rQkZFBEtbiuLtDr/DIQCEI8MjfmhQgIbXEf5yhaWscPak6AmsvCAq7yLcFmwdFScpMq4r&#10;Q3aRLXK3jWPGnpainDnnCkWT7Vq9P1CnT9yThphgt5N/0Dhjr5rQh2vSOaF80hNWR5kQeGdJ0cBT&#10;xu9yQnm3KtroimDjWrrY/8Sv9mYbH+6AJifclV/Xvp84psJoDZ6jtuC1gKgkdPuJj+Obp8rirdXg&#10;FTKg4mJHlPnkRRMvA1428qTEcipKr9wAv5CnNYwhgy6McFy8GLPXKnwUk0Uz10vS8yYO4chYvFwo&#10;8bTEOxyO95z4fq+QUt/fkZD7fuP39zf+8/sb3/c3vr+/8Z/fv5dj4r6XQyOcGG/mzdATF5GY9r5X&#10;yIDpcj/ZZI0jWWUzfKDKjZC5fM6FQYZgosOCYaIGk3HXzroM+ZThnq4KIcVTGJLI+/V6YaByWWSo&#10;gTjVlsm4r6vCVKXTwLIMc2zQ4P8IAZUOE7TTX+QLefqLNDQM46ITwXLs95MYlXej6iByazkQTgd1&#10;dBC/UWYI7HpVuZqztt0HP3MwS9852O+eDXhv9yetPNhvf6b3gmb+err/Dy/lTke2uxfeHvwRLz+0&#10;W+w2hcoBuDjFWZMOS4dKtyvWzlmWjRdZr8dcbIaDw8jkc28x9z8CzytD4D3rPC7Lk5N3IzgLu3y6&#10;wKWhN7Jabx9IAzRp1vU+qn+CC3UUqPG5nmPD29OZASB4ZZq9VpivHvuwQu9Ijg1FUe5kFetRynnt&#10;S/z31C0JEwrHakTMNrf+uiLy+bwZ9nNcWgX5QVFWG15UF5FyTS2grnCSJrsOUxo562mUlMAhgfHZ&#10;4cyTSRt9c6yXgdRyvAxbnYTMe/8IbL2V2EDSXa5VuqYEKJwN2o4AY5jSeHNDWZ7gcbRT6n74huNz&#10;uaPG2ANH7IbIv9DPcszFFRPOpp3/tu8mc4BjYsUTt+Vn6sjdvrbDK3AL73UpV+puH2MP/von1r+b&#10;R34q6K3Cmu8QOs0+yjzr7pv1jeWSboOultHWFq8CciOCLsWSV05kyK59SpUcYj4LbEbkVbLCjwrc&#10;sbir6d9mV+KqdKRaXdT8jNCmmFiOjNIxpfmQjrZCKjuSvzSYLNaQxlMm3tqaczlyVhSEyA0X/H2d&#10;DGF5kZ+bEpQi0hYMpGUzB2yucfEBv2NDqK0TxYx6wb8kDZ7WmMAdg/PcPCj45B1HnCIPfEBxuypc&#10;J/2XHulA5KaMUoRjY3lRg/A++VfKO2p9U0cslIaL9+4zNWWa0P+cMzeBxZ5LIHKc3L7y8ZgZfLDv&#10;K+yvAZihB/u2hs11QUz+Lms9+C9yTr46xhU7hudQtFHJ526RvDV68VcOjeP1iYUqkDuM+qll66+z&#10;mFO9P8H1txqywvU3/RSO/+Nlf/Hrb+r5hM+/vU7Ccr9MJMWhTBpkd8nyB1hyMaBw7LSyca2PcP6E&#10;s2cdDdq2utOFw4fxfvRN4fqJBhydnk7PP/3WOn9qe//u0IRg50vr/YnGf6LtfR4Tl5rwee9PMdj9&#10;uT/KYhuTet6hLs/5n+F+KgfP8vz+aZ6caPIT7W+z3CkdttBNR9jWxSiRTEJGVfJ55mans1JoHiMc&#10;mkoqmP7EV/3i2xMpwQAsR4DuVAhNINHDiJVVoYVxnTloCu5+OaxORkQeioIz2pGwpRgXPHNtWLaV&#10;CxT3te3ivtfzy2DXC8MuvGjAY6o0A/xa+R4m4wKHE8ndgYl1bPVlwABu1jsuvO8b13UtR8C4cL1e&#10;ACZmzAm/w2nkpLClIMxMFmZLWZAB8KmKnAfGyoFv/R/AO2UUmsqAnf+F8uPwNCCuRUXJ2nYSKf62&#10;5qBOADo5dCeL6S4mLiKwlLBKkmaNzU7fDO6H6bEvpD5xqs8z2eEH+vu3EpV1ASI2t/uPuuXLXubE&#10;HUsDx4HdlAGWdbfxyPb+pM+cLzVIrSosvxud53Bg1Bmxy4Bfw/AVf3TiOecvALuw8iVY5U64rguv&#10;1xWnMsLYfnHHfhjlxTnJcFe1Lo9FUOShoBOBOSnWCYkZeSvW3zqFceP3Nx0Y/8Hv9xu/3ze+f6+Q&#10;Ur/DkfGOJN4ZUip2kU1fny0pbZy+yDQsMOzkrKj9gdTTN7kM71c6dzSPxYhTFnRMvNJRsXB22QoJ&#10;tUJyXfKeRdkr6xyDz+l0KMcRclFMZ8ZIh3HlrRi5aGsnJiT/xWC+nZYDw6q/gYu1O5COiXBiDHGO&#10;ZBtIf7tOkWQ98V86JkxPC2k5wfv2h4BxOwgYzyyHWPnAYzz1GTvqh7KbSlIsQ84c72u0v1F7/i9c&#10;f7sq+r96UcBwMgGA6iRmteHWgNzUJIZwgHIDaAO3Xevu7MNzXE/3xyuHlRqc9LnowD9Z8hJccQzE&#10;o9zR306AVh+pY/Ff8lTK/W6U/9wfdxS+vMp3WaI7cNm/JvWkrf6+Og18+wMWHpeI6nkj1HnDvGh9&#10;nXHCazlAxHeQ8P6N3tHuCz50I1nr70YrhYJP2oL+5OzTseLrM+AuzlUj3qvsjqq9rR0KCuBV7xR8&#10;cif9yDoLzKV7ansbDFFHvSswsYQoPuexEI2qKYMnpTKrqhrFgH/SF9Fe2Zh2fN8p7DPn2GEp55ON&#10;4j+PcrsTqX1/KKUdSvXcB9zGo9sCA3lnOiS2dX5D7aEzBWatPXMB4D+9e6iroddjfXzonFR4lElx&#10;cx8L0udnEonQoLDUc5SXjcGd/muX+9T546ssHXH92Gec4oul6uI8QXlT6N43Xpx97J1uFMglfCop&#10;fH9i+tqwtk5J1DyrBlhr0IDXuoX0MAbDVQ0MTIwZeTvMMGxtkQPWph8ase/Qz9emPw9YHBWub/07&#10;RLFTPyodye9ZsIwxQ2eMDTawXGs2jEyu8dG+t7F24KbcQIVx1Rk83c/yGssxMlwcXeksuKSczIfG&#10;jaVOETwqg4xjEuVTpsU8S2d/0rgn6HkYVSbATHzLJkdIOaASoZtlSLAR+FUnRl7WvywamjGmsgZ3&#10;OjK2yfKoMg1Iqn7H7t1I9FO+KAsG0fArXz6z4V0h2Z4ilcn9nvZ8Mx4vQ1UlU3afMB+ZAOtkHG3a&#10;P1e6ACQ4XivaYEtq2XIxPNrg+w9EHfpd3/tRTO2viDh/vqffeys/wNae/3Dbd85NaW5SM00j1or8&#10;JH6eYq4/6V9LEO2x1h4C/EFDz+81/J8UzhASypx8o6E2PjTUW3v/c99uNDXmx7nxqY4T5DJWWmcu&#10;0n6iBz/cPopyFMfbnpoa4DpN1LAQl5UfxCDobQ6l/NbJn1fMyVNvDhR7uLGPmd7Xz5r7i6esHXrP&#10;Yb5KgrfGqp+QWtb9MiubjE8+d4qPesPaOEt4BO2XDHVB03lqUshAtRFKwDTurl7tspX3YQAAIABJ&#10;REFUZTgBV+gNa+dPCf4EY8+rshmtcz57NKJ9inob8ASG+AoHifsNmxNGzZBwXhccL+B6LT9FJKVm&#10;JyjPHKGEjBeuK/7AZOAWp1l8qQPXtUhu3ivZhAPAhM83pt+hvC43k8+J+/uNCwP3+8bv39+xa2Ri&#10;XEuJM594DcN12QrHkvQws+sTnmHFeFJmZhg9WoJnFxUyykuMx2YEcBdy33uvUnUtzlfZOX2xjTgt&#10;odNCd5Fwh7YSVcbmH1e2pzuAcp0kc7h4hCV73eeu7mpWo/U9eXaGNVCBpjIVu0NY0ScRujfoQlNR&#10;4PmqyJaUi2d+/uQ4OWEad953Ph1hy/d3XUkXdX0hX6YqFnjyvU/nOvMveJzLvxmCgGFAHLBI+Hdh&#10;Jbp/GfB1AV/DcWWy7hpPhgi6xoXrNSRh95XG9bUIKcM5OE8VYkcaWiYdFtMx512OizuSd990Yogj&#10;43uFiWIYqd/f3/jPf/6D/3y/8Z/vb9zvyoVBh0fWNyvPxuQx+ZAf3WBTvE39gqv0NtBRgC5jThue&#10;LrsuJtguh8M1rjjZEKGi8sRFJOm+Knl3vsPwXJlUm+Gkom4bsKuSeI+YxIt/6txeJ27o4ODJiczV&#10;IfOf9dBBMuIoetYFxMmS4iFD6EXx18NJPU9mpMFFRFH+ZT0ep05q60eVC4cJ6p1sn3U8h63akrmk&#10;/ITyeh/3nKXJ04O3KD8SPbxoo+o5Lab/Jzk0/tfXg6/+wNZUHbaa05QJgKi3ek+ba+zXgVnxzx+q&#10;btBlhttMqA5SMgXXAA0rGRZJwF9t1K7T6ue+veYpKezwi+2wsObNyrpcOrjdJ895hDSqQsWX+Bnf&#10;Z3umfL86zL5m2/LhWV3ol/qq8Goa1PcTBm0nruLBCzatB34DO27i7ZlG+6hta2+bwa3dHAsOQ6Bo&#10;yhqZsCgCmo5AWpB1y6PPch9AJAbmeBTBm9Sn+OSz5+54GX9ZZ3l7DjhmdTD//azXfLLtuCCJeiWr&#10;ajiRb2UyURrYaz7xL2OnQ9+sU8c7v1MKzlmuRmPQVLzNpcSdtNomc+GXJ908azxfCt/OD/exKrmh&#10;O7hJe4d5fywDPE/lFA5KLD3LdOelNrfPIX0kvZK1Mc1p+3w+4WGD4gm7ySk5aWuP2PBJ7PW+BGXc&#10;nnlUNbQsN7mbQTbtRQXJK2ad/LG12QaocEXTDUszXnibvp0ey/k9gChHuNZQRghmF17E5xCUu4gr&#10;yJyP7pCUHEtPHoaMrJi8et7weSHXpVj9ybyHk3zb1mZAH5jzXusuW7Q/cj5xkNcJjDkZZvWWUFa2&#10;dPKQrXRkqMOYwzVpJdf+x2A6EcHxmsAVY3M5wKQe/I88w2OQlylBw0DWeAbasDsvlDumzWSjs3Ua&#10;Y3mPNGDd7QFkNrXzrH1+lwyY0vKih+QgwussZVGug4VOUrQQbaHvzoAZ5nl6iDzLfG3J1LBkDKtm&#10;EXpi2KKN2hRJucWKlJ8YLOxJFZY4k30/O/+4mlKd6jtce4auCJaEdvkjYvhbZtFHVv4RGPkuPW6/&#10;w+CSO29HGC4cw28sY9f9od9e3NTkXn6eNGiXvv2L61R8T5iUv/b+Kw5k4u7cl2Ua7tHffdSPA3dn&#10;Hz9dKm0o6n0D2x7FOxy+Fha6qmz0dII7fotQaUKyNbb630lPRI7vmN53w+vYfFKaRDHQMsYPewyP&#10;N/gKrucO9J2J8Z7hSR/8PNElaWDvg7TIIgfmeYZpmyMCpftseKnPIRGxZu/vH6aStW8uSgtf9ifJ&#10;CGMFEEf9DnOgCaif4ejX3NAd9LCTUMOVjvl2L/lN4VjFs+I0nRiuJeOZB2yEyjeDfT0J3i7Jy7d5&#10;n5gi22l9IkWqis6TBaecMNXFdsMDMl2A7xYfq6/F+1bAIZ8OzDs0RDn144is1hOwCbMrFM+sCAjj&#10;mY0LGK8ocwH2AkbEhLexYnzOG/e8MXDHTmpfeJ5zOTVC2bH5xphfwJx5dJTHMuf9xu/f673rdeF1&#10;GVZEq7EcJ9fACEeNz/dSIL22EYyYqExcthQDb5SShi5wkebIkGN0fsQYei5aLFHWcMwRdcCmV9Jr&#10;29oTMtYY/NzZ3bWWx7Cm1mQAyjkhR4VR46ax7JtRLwrtzvTiip5i0Uwx9bzavJOr8xzln71f+Z1z&#10;ZZcr7mhJvj+JykOd7tKyaT+7XNiXzY+pFy/y9E2Vy4By29tRfn+/TVXlRBWQZdBZB+DL1t9rrFMX&#10;r8GwUfH5uuL0xWsZ5y+eGLByeDQ52CGq0xYzT0TcketiORruzIXx3p0Xc+I7HBjv7+8IKfUd91YY&#10;qd8RZur9vjOZNxN3Z3t5+iLY0oKstoy5sPltUCwx1+8BHrlE1vxjfgjNZcEk29d14RqvOD1xldMh&#10;wj1VOK6r5c5YIbte4UhiAu6q32JBPq5yOJRTEWAM5Ty2z3i6Aa9FvhI6pIB6h44JnrIBnRWjnJW5&#10;WT7fM50C8kxDVfXpl84IpSApw3t0YrScHFZls45T++2G5cdI2n1eeRoxrO9dx6n5u/Ocdi9+nef6&#10;/3euXa/464sqyk91fnhtIeVZwRovGjD0l/WdiVGFx9irkcyFY9aY6VlYb0a70jftY/91ScqQuc4H&#10;8Q4TVxc+RR5uVKAG0WbEl3sNlGiHxiCX8ut+p0gnXnfjfLZRf9JI3Atj3oxWdqO+Oh4cB7yLgctd&#10;koIXtrONDT7Wqd0+DcrznaVrTvcNJuoj3t5susNmnF6oDr3gtO7O+0I9HB+caJ7jKbQuc22BV5uM&#10;mh6l9bd+E3YZa/R+oJXtKFDqcmDpzbbD7gLLlH4qLUAmmlfsevYxZAVvs/6JDiM2eNI4XXfiW+cX&#10;WufOkyvX3zYi2nR7ZE1WUCfY5293cHkAW+MPWOFIdN78YguzHIezbLAG94h3XJ4DIZc+MeFHjYR4&#10;Gz8IczMBMj65Uk3+q3NWSn/qh36oeWhV9QnwhdPEQYJkid6dVg8EDOaCW89n4p05JgiTz+IdzBo3&#10;U36XXHB0McET6TIdn/ycaE1EbHMvvjCk0nKojkzy7dEOop5rAJ6OYR0JbgqRdtmqDlDMV/KclIxO&#10;B8aM0FIrx9HtKyxznmhufLG2UCaNt2GxDNH8ILXg06YwQPRAQseQUuTr3ue0zhRLPaB0L5W13b7Z&#10;hyRP3sT6l7RevLXrgI86Et7NyQ7J7WT9vlbgzlMjhId9Ii47iXNmcg1aPbM8scmQUasf1urtoFv7&#10;nVRthnXuYxYakI4MQeYh+L0igV7k9jSIwXZC3oT1+VL0/UFzlaZ9fwDT2Rm3l/GZf3nGPpLlWEi5&#10;EjCsW+sh8tqsE1h1VA+jQriOFPcHht+0Va1yF5eE/g9U/ajoU3Etb9snPvTldOnISl8bPg7jFq8a&#10;qzhLpEcbrO9Z3Ldy0rbOhnx8YOx/oOFV3UOUVTtJR/gZf5zwONEc8ETGwl+jhgc+tZ9CJxTED/qQ&#10;30r7ZKSfrqwvIcFnvOnODp7qAlp+ipQ0miDb693HfA/YU0B4/P+cG0VbKgDju6ffHXi8y9/7vVMP&#10;d+oxoBnxdxztNFq8xh7t7jRb82ihbdGbi0/fHu+deP0ab9d3FRV2KO8y7FnkHPwJVLRSuan+lADj&#10;ONY72YZxyCwxU8J441Husft7YufNLnzHfHn3B+M00vg2Xiu2+7UcGOYDwAXDgNkLI05nDJ9432/4&#10;/V4z13lkedGiz7X7xoYty+W8gXnD5w0bryxzO8BdKF9fL/jXC/i68HIDjAbHtYhYBz5s1UGYA1eO&#10;CYYUS/wGOnnCLDFhqnzIcDf+LDyBSqNRVXHBo44PK6VjkXqCjlebzcHKate2Xo0NGd95EB3SyBQw&#10;WvQ562iV1ke5MRecFWr2RMdPPD13MJ8Flx9rLL6cY+NSUvryUcr/hYj3hu21s8WkD8VideyRQ3w4&#10;B5BNE1p1lGn+mXzOOTknzCeGOV62ZtWXGV5m60TGa+DrGvh6XfhF58UYuMKBcb2uCok0BP+pZvTF&#10;Rv5Nj+TalVCbzorve81j5rR435EDI5J0v+cKI/X9/cb3NxN6lyPj+/uNb4aR+l7vM4E3F1zccdd0&#10;A9eR8exHXzHEIFDW5xDVqQTmq2jOC55iGANjvCLk1itOXrwyd8W41h9PbtBBcUld1/VaJ18y2Tad&#10;DHRQMIG4lSMj/eCWixieEhnhyHA6XsIRSueJJpCkk4AJyOmMKEcGkn8kZq0cFUq3hnJkDN3yJlyF&#10;jhNOgUoIL2GlJI9GvbMq0PwYzZkRvEvIdbVrvaxezKF7WN407eBnHVVb+//v9Res6t9dO6s9sdc/&#10;XW1ARD/Wv/hizMM1RW8F9ZN4bp7jlnXl/hEOKFrSSmFe1aX4h3Ls2BVXPUpuu+4UpUxUfHgru3+m&#10;8RwlFzcwAa/wJyX2y8Cy4J4Jo6L3CbDy8ND5wmCVu3/JC1HOieZ80e/wDBXF+k+nOdjOwxmQeJA+&#10;5/issqt/2OoUPMkYlA2K7chgQ+pvDSLhakbWvQ+F7RyzJsf1MqmPsl0GVOWlRXmX6vYxTGx79bk/&#10;qT73LhQMO+aV3lrv2jgXnmiAr7GoGpu8ZN2iz26Qok+S0GFM+gih5exLlLbDaVyXEXCUDG/DovDI&#10;2KLzho0690raVbv3pQWHLNFFF2eX852fpURhhzqe9mSZGV0bV6yc4qLp/Qd/kPWB0IW155+YSlS5&#10;2y2EZhL1x8YLft2UR02BNJdUlXLfst2C07e2pDWxEq8VXDgxHJXUG+XM0LqXrl0U39YJSq8PckkN&#10;ZTPryBxM0CbcR7bhWHr8vIF5GcB1NnGgFZa4AyM0ZAgyaFlHMskYH4ZeTf3Z10ag2+MktUuQhVC+&#10;sjbjPwKIM2+SjL/027HqzTOXxpHH47Rm8SClhsD/pocmHslbWV/ShEBCvEwsO0nQhG3Pdf4/zXLU&#10;CEVSGQDijPuJ1emZk5rOGpFZUmutlcVlY8iWiNmMcoDi1ZYMaER+ziOH6KggjNmuDESUehHw3M6U&#10;PZIetNHuPeuEIHGPRZDsaDjWSUTvjJmzL410PzBYtcZs5fKYkwE+LAhqoBIQP8TPoZ69bZNPwRsU&#10;n6i+NdzIe1z9KOdhPQcG8+hze8ZBP/dJvfn2GAPCtPfZ6pbvBLVffxYqz/YO4B4v4vHUP4E1ufen&#10;MQVnMXovnkL5CTPHRfFkn7vR6NE22Hex4yLjyWA+zSVHhYL6xAqEsoPGHn7K1GK1DTKY6Kf2TZsq&#10;HvaEDUCXnIvOLd/Vvhs8nBkNQFsCksfWMidDdrn3PRVbK5FSoXhI+1m6+niAfzWVolfamYfyf75W&#10;v8n7dkb8A0/L551x92cbvk1L1TvFO4WXhhDTUFTck9DYjyhaKVa9qKZGYXOqAZ3PiGx5nF5u45ov&#10;rNYca2dI7kwAaEz/kf50IZvW8Kgj8mnY6HHjLfJr2LWMpbheGHEiI9J8w+xahsHra9FS0O97Rurp&#10;iCuPKxwZY0YIK4tTGm/M23DrDgUY8F6yirs4xrhwv3j4dsH4dQ3Ma8DnjXnfWCcw1rFe9zsNuDW9&#10;OiUkFYTC0rb0KO2EPPU4zkmtJp0EmXMApbhFqBwbA5oOMSklFsWMZ2puEuu15DzcxUBrm7+1MyE6&#10;NvJ4d6Mhy6Ef8j1rEmM7ElVeYjlqaMYm6ZJr36vSDUrVS/Ty/Khu1zwrXanqcxPnBri46nW23JDS&#10;UoXAeOJhN5I12BELnU14FIZLkc9D7lresXbB+kwnBuYN+A271rh82YVfl+HXa+DXrxf++fXCr9eF&#10;X18v/PP1VYb5q04QqIGctEIlHcBKpO08fRFJtXnCggm3w5Hxfd/4vtdJiu/3O5wR68TF73BavO97&#10;/X5Lud/vzH3x/b4jdJTjft956oP4SFakDBNAnTJaTFF3ziV9bGNJQz7n4TBrybevyGmhzowVFu8L&#10;w8KZcfFERuQWoTMjHRlXhHwKB4fkwrhsRLi7Oo2BmIM2EKHxKkRUJtGOeZih5uREBk+RMHRVOgUG&#10;T9zUaY0Bb+OetKDJLq1os34j32Ey8J2oswzzaqAcF3SiXPKdrClD8mUdMXbEgcybDGPHKWJ9jPd5&#10;Zg+5WM9KX/v8/un7v7oO7O9/WsXfVrtNk3qnREQvfKjH9PlJ34hnXWc3mafiWKehZBE0Vnbb1NwX&#10;pYUTQwc8ebSpY6HaWjteO9PuoCqjrvdVi3zUqyqhamkfxq+M5ftvNYCJwhd6wFKxtkqfYABpFDnA&#10;KCCK1Fs7bSN5t3vrUL7EOssgXkZ4Go34WiZ4hd5z6YsjDT96P/Gx9c0rX0Z3Juhl6Pn/eh0dbwX3&#10;wzK1CGjD3w+T0dURodUsGbNo4RmOpQz2RWNpW9z7sM/DBg4xWRzqkUR7H582+ltfEP33RQ81Z3Xd&#10;t1rV5OBZo7F9Ohi10/Vzd1jwnpqW3P25ChR8pRChnqWjZl3dlhmc88ClinToSVPPiAPb12hbN4ut&#10;utTwjk6qHzcgUrOz1hNnyJ1cMwqPkf7u/bTtCfvKfqG9fbiM/e/j94S/X9Wb3oaZ6u/FQ6qxrRba&#10;C40/N5rOVkj9h13z0ulyQNARKI7bmENzekQKU1qof5se0f7dTsyYjIvjsXLQoooLD0XG5wynSuku&#10;C8yZcytPMxA//BLJwFfOGsv5o+O426ZSDmDpzvfEBydG0Cb5VHbCygae+GHZhWOqf9xQUPLjybIt&#10;B2ubkDstouhTOZqOc5j6m4lslxzqkE8dwtXiwdoty5soRw6y+pr3M/+8IjhIlMBadpYTtPpiNU7i&#10;nNkd4eBjqzsm39cpD5dxECQlf3Gs8/qrwRWW2Np8U07zEqzheXkBvr2+vnmH8pGwV0bpce3K2f7Y&#10;+uf+zuNetBdEbTFyZjxGVNGDF9wTjh7CZj+yVzC0bVufeGUfvf1KBqks1bb+bf1qRmbtr+U3YWcH&#10;4OpeV2hx+AQyxMiP14KrMUz36jW5fMPR1hap/zl1OzwPWGQ8Wg4Seaa3TnW2sjuz8a0qrVM5mxez&#10;z9kqZZuCsMOwO852+JR9nzp06O/x/j5vDDyOZHvZ1G464H9SKNqWs+wnPw/0lbwi5qmhdGoYZsQg&#10;HjYi7Nt7GTrZYLdAbtWHIejUvu8LgK2rVPAeupzgSSVS0gnxuo1FasXAczzscK/KNjRi/2EdJhzK&#10;WQnlVWJupcr5ZUA6CIgUDZ+WYadUOM865AoYhuB6oYiHMqn8ujzlGG5zXOdbIEAd4sOlDw7MSLRp&#10;qaVsKElZPjd8Rfs0TIwXLEKsXOGsSIcf6PQz2PUFvH4tRwRWiJZhazc4Y7on7PeN9wjN4GWw64Jf&#10;14IFgEfOipW3w2C34Y0Bd2C8rsVm3giHyo3rNXG9He/h+HqtXdWv6wLwWvFD7Rvv92/c9zfmvJHR&#10;MM1xDU+69TmBUfQ1cmBnzMXt9E2M3PJziFLURnqmREUoGmp0b6EsBiT01Co2hsobng4IWgOHS2jG&#10;0QyXQ2l1mw6aH4O7Qnjay2I+qwuMeGmGT7c8mtElnraxNf7RuHCSy5wLtdihjmzoR80Nsni24uBU&#10;ck/Sf7/O+sLnsiz/YHvag5y+4iSXVRUXYn5HGE9bcWjHCJfgMLxe6+TFP18v/Pevgf/65xf++ecX&#10;fn1d+Hq9Mv+FjTDWG3NgBACu47fodZ2CWHlRJsNGxSmLTLzNUxjvdZLiP9/LmcGTFu/4/P39jd/v&#10;b/zn+3udyLjf68TGeyX8vu8b93tm+Kg74kXRicIgWikqNx7I3CG7/O0jZDnOE8hQWwCN++vk2BXJ&#10;uoc4MpiM+/X1wvVajozlhL2WI/fSfBd1kuNl5QRJJ4Yk2ubndY2C0Qx2WSRdp/Oiz3mGwLKx8mnk&#10;qYsREZ/DmQEgciqXk4OnNnL+D0tqpiNhI1fhF+tLExNUgci3rJcvx0vdp/GDOTlkj1Q6VLJqkuk+&#10;5bJd+fxp8n64HrN4M8r8WPbfXP8Stj9zmEO1n9R09LFsi+Z88BetsThxfmiW4TMecJjlBod5o2TF&#10;WBsbHFiiVMNIYkSoImLj0yDLmqAhrvi/9L7Vs+PlJ53dDzTxOJ3Q7omDgAzW63klAPetToFMPspN&#10;IGWnPpdwQXlnojsK1nOPYpNeaxFWBjl5EV1+OCkKKfmM/Zn1UsK798kLKb0+1L11X0+TVxWKxyJn&#10;z75r/e3V+Ofh2Mky2md5U9ZLpUl4q3PVS3z0uh+2u1m7wdd1mH9Jj8Vb93r0vdK0PMe1dLGCMR8E&#10;rOxaGYB7/+mcaFXZpzkk/SDKlJQNGeYve3ayVPtzrmd+SFc9dCEkw9GSNyUrsMY1jOVYZxvabY4I&#10;jDlaoffm+DoiGbi+bclm2qimzkz9PDYfHsIo11paxssMuR2eJX9i2759cXlhG9O/uhxwm4X7oM9m&#10;ABaQyVTLNhw4dKy18b4JAojl1DL+f9p8kI1snS++yjxqd3CCCFEscz5BHCgHXfAbj/m+ZaA84Fo2&#10;gbDgKNqjvdIZ4p0JvwVebrgz8qudv/GUxm4XJp/hRM16API/VjfdM5zUjeXIWM6MVmP2ib/NZYwT&#10;KIWPGT3kZLrqkAVWx510lXJBUZjVgIZ3Rj1IjAIxUmVnoLvxME7Rh4pEUfZcdcI5kM7iKXM1x2rO&#10;SCBPOqvxqTElRglId/7n3OZ4RV4MjWBAmqGpaQ9PrKO07BJD3k0g4FjJ5DWXXd/RyKgT6shYJCMC&#10;gxXqVGA862BeiWWtnO/74fdeDlu50/29Xr3onPCtvKXUsclYHO8cmOWhW7sDLTUpDqpS7kAlTSIc&#10;9waHbZ87nAbYFQR9FawfDR4/cXbLPvTbNELNKpdCUvGz4ai1aVXPEYaYECfmbHt/vLjhT+0BKPzu&#10;9KJl9ncZnsfrfUnSu8N8bre3Y8Luqqz2Yadpk3vj+U5IhzQSW7LLDbYTTe+tPJUiBT93iLnCVGNv&#10;P6GkwXCCqRJN94v3IlZbM5h/6pvWt/DmAb9LXAb3C7cN2BwY9r2FrDvBrvwK2xwZAO4DBrmb5DSf&#10;5Hd7aYdBJB273Wj+cLX586lPfObt16IE5aWnyldJ89gtKDkuXGjWHo7A+r4cSsr76hnp0bb7Wm7F&#10;0+wJyKvXh11lKnMOOHHpeQpnB/aQRyqUQ5zGD8nzYfq3Tk58hTMDDI9CI/j1Aq6vMPZdGNdrDfcY&#10;GK8rdjSXc8Dnmg8r4S1hjpMS93KcjwB7Jbq6I9bnxD3fuOwXrnCQ3PcKY3ONdQrE3YAJjBv4578v&#10;XJfhdV2YBryG4X1fuOd3GFI4H8ug60BkC1tKzdpNPNPI77hzPpjXDtQhIctopMuFI1Z4xmGAXZ4K&#10;B2I+p4E2DO/THdecudMZXmx7hAPzdV2pnJWjI5xFm+zZKUV3aK+F3L0WFCNcLlN3cddcWKeLZqwt&#10;aqlmq5NVp+BAybf4T7spcEGo8aknPOVO0TxDhP3/mHvbLcd1HFtwg1JEnuq5PT1rzfu/ZdfUSdsi&#10;5ge+Nig6Ik519b2tXJG2JYoEQRAEAQKYiHjPE8PXF2l19ZUs1N4kwjseO5u6zTaNsGj29O5To4Qf&#10;zTHuyjYrp9PWvwPTchD5n4WTUnyOgV/nwB/HwB+/PvDH54k/Pj/w6+PEx8eJj48Py8lwlMdU0p8Y&#10;nArgutSjxynmtYSOui73trjwel54XBcer/C+MKPF5YaNxzOMFU8LFeVJuh+PZ4aUCuPF8zKPjuvl&#10;80w1PUAmBBnDm8Pz3daVDS0w7QhKeFcPgyTA6TQdIaEi4fYhZryIHBj5Gc+PA+O00HicE6M8N47E&#10;tYjlq7D6BhkQiEc6HHDviZjDETIq5jYr/sMQkkaNIe4F4p4Y4XkR9ft8G1EfAN7YlEeVYtzQG++/&#10;kSSF6kMtC5zA23J2mOfGGWn2UDkyhO6lJJF8D22CNcmOh3kH3Hr9M9uF/1NXrOkLr/zJ9Z1k1CSf&#10;r8Snry5m1yQWhAgrLl5ofCJWU4HIgfP8xPW8oDB6jhczBEiGdRQPJm+/RSsflm0TvFGBK8ekABDQ&#10;9jvk+cZdQU9Stkol5bbfqzxZqi7+v3gRvaPeaiqvylAQsFHBjmutlU+8Ywl3eu2F8pz2sDp8azk3&#10;sMctCiHYDCEmiwWuAgxea0NBlh4fy3P2KCy6LHg7butZ825cD1EJPEcHvxvGk74G7OdCcJlYjbEo&#10;YrsC29YmpCKxnRRehirlCRHfvs+mXM/36cWYK41mCCdA4UVQc8XudwYZY1cqPWqTylToK+/frH4j&#10;9nWTaNvX3oZH9f46IlRDrQg6t0ojoIq5kbmKeVCHl5FzqNpb3KPoU68iRw8KINL+dtr/6tLFOH6H&#10;PMqVB0uMf+cEpkRV3xcMoofgSyVvxgI4Wj9qvmMMpNI792593qU6u4WgqrG8yCAS9Peud1Vnrc1c&#10;X01uSd6zznVdFLE13LqMV3FhLHVw+cR2IiUhQRx4G67cnY734iez1ge4kSPrdMOvtzWdPwrp5+yA&#10;SMGq2WEFMDH0RGx8xPsVMpn9dMn/UpPBccEiFAyuMfctacwlHMTB54GBSQMz1RTXZiDzOemJwV/X&#10;hF52KOrVwrNGNI9BeQXdPCFI/ps5cFTzgOYQwSEkl7k8qX6wsIQ4XmP6xFPHba1aMemEwmcRrWnx&#10;tmyX186kIboEnjNlLnkrFXkI0fGfHEeRe94peYuHob5zU05bk2UD8iS1nIbVR6OvETFPkg/UHjtN&#10;FtkXwKbvMRUQoyCBzekIO1v95/djJK+UJcKofFavtD7X7qWCcPNs+Z0nF3MAmfHtmM167x2HJsaX&#10;73VmWDDy/QnMAcGVg50E5Rvt3u9YmITqo5OjN/AaGXzRvb5oQwSNmuLerX8BE1fGogOVo4nX4Fcm&#10;C25nh/uvxsMJc/VQyXJBR1wLL+66lBfkieAOYa/Z+2X8TglvPFZN2qK27n3KhFQNvq8U/oR/3RXq&#10;4xjWfrsisVwopdZ3Ay88x2op1NuX9TJ8aOzCAVL8d8a5dqyE8pjaHSclr6gLFTUPJGEN2Kp96OVN&#10;0bi8kbzSGh1GlzQARbgc4D73dnX5GDFttLIdzxJws4DSSEXax62tVre/mOhGXDHeAAAgAElEQVQM&#10;3LsQkTywDATMh+7Lo7VR5xN4UYn2Ca/ZDVqtko78ZEMKK0i8suBh33xujwPNMDiVhrrGwkeqeL7/&#10;Do2QOUzQaQ0AFn4w+tzx3053kfJ40v02RI1385xH1Z2apghjcjhsEf4pwiPZ/IwwKbWKKMx1dmIe&#10;ikxU7UOgvumztsy4oDihetnpbFXLB3BFTgwLZZXzJdmX92UAMgZULTzNn3jidQHXy8bgPA58vEwJ&#10;/CED58eBQw+M68A1BzAvDDsaCsXE44LnAujpDPtmNxBtwusIoVAs9FXOE7U+Rmz64FNCdU6Y8lvV&#10;ROEhfKLJNk0y3Wl0BD0WFObyCoSXSyQGrqVRUmnKNJICVJbhNbFoKqgjHwX/yaL1rNFZXmQMiDmx&#10;XROWqxmZ24Pbe6yMYh7daR9to6fqyt83MMS635UsmnSLpGPposb3PetsUGnz4mvPIZqJ7c2TADgP&#10;wa/jwB/ngb99HPjj1wd+fX7g13ni4zzwcR6WD2McyCTRpKmO041zurFuurv5NTPRdiTpNi+LC8/X&#10;xOP1wuN1Vcio5xMXGTF+u/eF5cAwTwvLgWHGkEwEfnny7klKskjmLWXqLXFlQjaHFNhIBnXZRLtR&#10;EJ4HInNCZP6JkYaLc/jfcXgIqbPyXZCHxnF4KD33pBiDvDYOM3ggjQ1lXIAbLwoGMvhKzck0TgjS&#10;A2t46Dh7fpSnw1EJv4/cMEcIKdwMFuInAo2tdyNF4KdRauCv7U+KDQT+40d4gwSZZV4OMZo9aExo&#10;aPoY0nzYzZd7Lp3+TrzYT4jmYrtU9kWd2j52gETl70r86FolobX6DUjv+cim3lb4B6D+pO52hehG&#10;Y2ZrOt2I9c4VBuHVuuh0C4K2NonXr9ROyD3qIuD9XLv6fStSco747zzdGQrPXBysEWPlHRu1+hTQ&#10;O7Ky+vopVva+qPvLvRuZ9nkX76UZxh9HItf0mlAAGMZb8xSG1cChnvof4wu0Di1lESdR63lflqkH&#10;ijIAUJe6QecNzrJexkbJwd37RVsdjDs+XheKYmXPA8eNtne8ht4VGrsOV9SeI6O9DS5e4vabgxm6&#10;oJNwEjqhMDisBoquXFZs97yxd2j4l8SDFYkWnWYA05xFdaRXZeNNa0JQe54v+Hnr+1tuiMQrT8m4&#10;Z82/5aQOcgGzrGZEusHTqX4vV0aeO9QmB9YBmHxGQ5C9W8DjvVIUjPVQpU5zB60IeMdYfU5SVb4X&#10;UvhcBPKgbZZ2byrmdUnN/+zDcd/WQRIMaGyi9w3z0lFh0QS9Do2BFtg+bB2xhdacccb+KFpsPIf4&#10;l71XRgyGOerQwKCfNIrovZPmmOV6FLeNOAw+FkxK07s1ROws3JzQeeEcwHkMkoNAdSej8F814hbZ&#10;3yaYmTZjnyDmcRG55WCGmdidXZh4CTCH4HL+xPSXRlrWO0Un8jNq83mlRfXihwhV7DCS5HzhuS1Z&#10;lTLNNHptg7uhw0LuTm4MKGMvYN4UNPbC9GeREaL2WAe5TdXodayTHb7O+3i+BnxGR9HnSAAeKuzL&#10;Pe0BPiioGPDDrIPaiGmh8DJhsAo6CZGr1r8cLS09WNQT+DwTg21hu3ErfH/dB+2nYuU74X676N7K&#10;MsqpH219vTCm+0w5c6myCqwK0xBGdxB9GYtvc88nj/DzbEYWvG+ut/0NOAMu/0yOHX2z71Kc/E07&#10;XE/cazMr4VGMnOCKUIA4HgOOlATWPmq10zaezARIkU/vxXKyvdq4K/2tnVyETX73dgnhMyYi4/Ve&#10;Xtt4Fb28PzGwg1HuzxMhRO/S8dP+VPe4CubapJKvaJDZ/koPPC9HW65vvd3ubOkEvcJzIExkQtg1&#10;9FtWsdbP8/a+KcxHCIE3tgdGhxxzMy3qki9t2tEVoA5NTKMQxrMuSUNG0fKGVrdT/osx2tCvQmn+&#10;KoXoAiKXEY8XBCZ4psLfMZ8y5I6/v+eBGXbQ4WvGi3f9zDnGLXK93B8uUc/sm8EvOMswY8dqIW7I&#10;gFh4mlT+qpqAFis0byzUF9t5YYif+laFneI/zYsC5hmhat4IkfBSXxN6XRZaZ15OM9PcuYM8sqlp&#10;OS8s6zemDFyvC6/TjCLneeB5KZ6XQq4I02IC5ucpeF1mSJArToWbUu4CkKGtCoOIzXyGMPKQOCbU&#10;Dkw+vaNIhaqqHQLAsJPUhqIKyRCGmJiLbFgtsVFpNsXmxoU2VyaGEjMQVLKQkMwgNFzBb0ORE0VK&#10;8djJjfhae6E4yHaG8/5hs67eZkWy8B0P7K+HgBorOM/tdSVZJIFNk5s5G4rdWppqyUx2199juAtf&#10;PD+ijjB4+vnlARwCz9kgOA7gOAQfh+DzGPg8D/w6T/zxeeLX5wc+T8uLcXqIpOMYpTAnhZ0CLuBb&#10;yKh5eQJA98R4vS43Ptjf43rh+Zp4vSZ+v574/Xrh9+OBxyMMFmbU+PPxwPN14ZGhpTxkVNR7zcq3&#10;oQEDcXB1k/N0PEvgdEU2jZd/GYV8mw1B02FAcG+xyhdhHhVnemCEIeNMg8U4zkzaHUaKMFhEsm4J&#10;Q4YbNY5RBkRJo4TzUwnDRIyHpLGCn4V3BQReFm54oZBUYrRQCb7r5J/4e2EkAJCGkSDSMnI4msPI&#10;sCA550yWo6kQddHUOIL3xBAKyLgSfEh4eFNnwZOG5+OGRby/NuV28z3g+Laur0Q7q+QL+ff7a/vm&#10;j/aL/8OunfglsNBlqp54M+SS8NfzPBmg9b7E76qjM+CSyzR+e7GhiNA2XaIpGNmIYfdIplrkxJui&#10;HaVMjnfjPr/PnhbJ4/ggxK2TXBf/7LBHS00pp/S7KevKsMH96eU0jRJecVOW7+u3m2Y8KVh73wh3&#10;/aPX3xTxhTPqbut3U0Ir3aNxaB4T8bfoNLjtmL5lEHE5a0PPCRn3F70PaZjSXgeh5u3NwtG+n30i&#10;LHhGf1TvSGvX8BHyY80V1kdrCCRKLwHoWLUaVn0Rq9wbM1/xuWqy/2VXyDk/qTyIcyN/6h28uP9O&#10;tWViPr1IBaUVvINgX90gEXyNcF2Xjx1ryqX25QkIvbnf7UfYHlCpuzGj3uj7SQkaiW4upLnDPkOh&#10;Nzxq0iX4Yx3HtRJiGxPMU/yZG3NNke3/hL5rP6gaqt7iKF5VyFKF3gQhSpt4Fbux4hqqijkFeth8&#10;0el57mJfBdcviuucgm93rXnyYpt5BeVdD6KI5OF5iEMsXBIn99ZCYQujVb5L1AviAUEp7sjly7zJ&#10;1CplWpmws3axx1u5V6FOfF6xILjjl8SJdb0H4ik2YM0brq2v0l5X16+oFK9sXH0i6SWbV6BOYK5E&#10;QTIKcUJZ4C78a/KVmLmigA6P+EA4rDExjyHz9lDPIyqdldUi0vobtfDem0JLET7bbusLV1VePd49&#10;axczlpXJ7ZkxaAAEyysEY19seOnWeo8ZbFv4lwpvoK8Tkt7byuzraKyupLt3du9Tp7h93hndpA1q&#10;YNsPamMNzbKOS9Yl1GawLqXf6xTf9XNTRqn9HEdedNbVJfpF7SoAskjuB2Rth2Hc0OCX+7B3bUhu&#10;dNrjmEMKCPd3W6997tVnK81GIhwXDBQwlSWa4jBevTWVjGyBk9rb2bGCJnqIo4XenaHKDc/MtAM2&#10;M1bIVEAmVMVd/9b5uTL8DY3z/GahLBdwgeTZlt3cByl2N+1+P3HzFUlYjKZDQZ4eC0gw11dv7e0p&#10;JpeWL647vd3DdMXKEDAG2LaYFg+1d9JlGC1QVf5vj7oxqcZTYs3veMhOEi/a75qyD0PrJEJxC8ve&#10;YQui1y+W0FbFThpbTGtXukFwZOx6azM2chE+JeufF/QFqAxMsXbm/DB6OdQVryRIKnBdoE2o9Vpd&#10;QAtBEDqsPZihRPWykDzTTszg+IT+AuQ4/HT5hcfLDC5TgXkAnx+Cj+OAQKBT8Xg+cXnYKhnANS/M&#10;11V8s/HaglGnGbimiEWqy5CRMS52GCBlS52Y6t5Gc1bMeho/Pnsl+Q2k/ETSxp3vuciyGodlLeW1&#10;EzuyjYa9G3GBee8ZLXJdNVuiAqDELvqflAgilfugm4q+u5IJv4+fv3mjYFo97bh8r5BXdVkKc+9W&#10;dhFfFdoDbLajnj5fUGF4FKbgPgd5YAzBeQycpyf0Piwvxud54vPzEx+HhRVLIwaf+EedNJoaxoMw&#10;XEwPIWVhnp6vyG3xwsOTdZuXRXhkPPHn44nfj9/23BN5m0fGwz03LNTU9fJwUZH7QisRY65OrMhJ&#10;tAQV1RgHjwUASQN3nV6yx+UNFka88J4Ir4pQ/FuunBPHWfg6M5yUGys47FTcHxEqivJdHCNzj4h7&#10;P1lM5JEbPPFTVTxvAXTvDDHvi0MGzmG8okJKsbeGNGNFeWJIemKE10YZMsSd66TmgFRZXj4Mx4Fr&#10;+23eFnSDirORI7wycvkQ/l0cjH/H8CrxHyEe8W4F393mNbStj7op1+ThtSLZPtouq1/t4/4bLmYz&#10;Dbw3aPpvB0TvtwEgFTVNNgogB/2FUCMpppdiuTN21lX4IGYZ5tP1ipRcwnsgqvMrUXVVYOSH19cU&#10;l/4wnofCfOrSLsPDCGvKlri1vIfi4/xO9Hw1tuT/CQ95b5BCvxkEHP/RVivrdfd3TQZZMZunU6l/&#10;xPnrrz1v3WWEF17pnRwfKhv34tBIyR13nDKueEnu/Vh+c5/4RYdDfQEqmis5KMd4wyvaSBLNVEme&#10;bOEBsrxMv1lJ1maJapdBsp+d1u6Q9a8p3xAt8MGZBvWNx/bZqihZt7amiopTpX+Jv6WBaoH1fhVm&#10;3vT4djdRQ31iGuT+ru3miEmnzYU8wKfJbzjV6l/nWYGj3pNS1guxTKHcYsByMg/JT3Rj4Fhk3DaH&#10;Nldbk/PmZkRcNo0ADFEtj2Hxs/6Z3E/JK0aLV5rRFqX4Tb5RfVOqh4R3/wjFeCiWb3EUkIGBhGGr&#10;eWpbWHsr0mW4uGMyrISJX1EZpH0eeD9K/9BzwDI3SNQS/0jdmhbvKo+r4spAeZAAHm40xyCg1WQj&#10;cPlOPT+r+4YYrqfL6DUigYl1+AAO/+W3xjqHEnD2Rgt9U8mSNGz0hagnGMMQgA4+0MROSEsWCXwB&#10;tVaWPBJvZgJwLCQUvDjej7rF55ggVXqJZQXGnDYfpuShUW/Zx0oy+bilehiZ3+OGN6dd++5rgMtk&#10;J7LSham1ayPtLYgrRu8k07gUvV8jn12qmhmlm+Zw37yjEVm0tYwpPb3lAckyXeDsnDn6olhhv9W1&#10;4qoJqz9dyRgvQhi6dWppF2/KvRm/KHufNZtmCsvSEpiFocgZoq6wJmv9Ue95DNe7oQjm9lqulry/&#10;6Utea1isW0okr4ONIxvopX/ZH84nxnkbQ35OXEDX0evjWoty0J8SjfFsqHfWdm+zSBbaZGZBdHiH&#10;v/9enC+R/c6uTSSLCnpZ8rvwIs60U3WCxnh/Cc1LDsUkqohE8XFCvQskhVlDrzRjzhYFO7RlCK7Y&#10;AI9cKO98pSvj71edquhtBt0sILWFj+f/CuN9oRIXksINOwQQ8TwPRaK12CngfR2bdcPLp4DAXQj4&#10;m3hHEK7zmQQmTZMF9ctFqMjtIUd5YqCUooe6F4bab04Yrbh7MZmjmfVdPKajuIFEx8C8Xqbfx+HJ&#10;ag2y6+WC3RDIMSB6QK/pPCymrFpOixBIBNCpuK4Lx2WhaKzcB6DA9brw+/EEZOB4DXycA9fnAYgp&#10;KK85PWmxnUSf84J44nFVtYTAIhYzM3DP/fcNg/XVgkTlcQoR85K6fA45AVhCLngCYVd6StUHRDx5&#10;8ZikodA0o1IqSkM56rCl6StgT+XpyBAzUG2sS6lb7SR50JpGdzWFsNsVU0qIrwcbUyJZf9Y2DUy+&#10;3176piyfBdTbfQfxxueZRwi/I/GtTnDFtctOtYoOVq+HDNPgUyGTmFHOfTTtNH4mjhZ8nO6JIeaF&#10;8XEOnOfA53HY9zFwnic+zg9XxofnQRjDAr9CGzpkQu1K4H25IePC8/FwT4wrQ0X9+fs3fr/MmPH7&#10;8bS/58MNGe61ER4cmRDcYvJGiI2IcGL4EML3znMMYOE70Rn0JwdCUSUQjMOTX2deIRjPoLwVp5xW&#10;LjwzjgPnOHGekQMjwkVFaKmRho/DPTXKIOJeGm0uSvLIMdwrD3DvD8nPMmYgjQrDvfgi/NMZnlri&#10;cz/bKqNGoCZoRVAGg/Ay24aX8vcyzJTP1ygTvDUScUOMb0db8mZMot2oJzfqS9s1sxbRYf19m4vF&#10;n7YXKWGrsjuDaK//VKj+77g2vKsdONspev7V17+ijXc4ZE1b0P0YlvvJ1y4Zw/NiSSvXZbBoBGX4&#10;ihOPiozxDKApLkkPvIhEQjL/0gHVftu/6EpbCL4aTE2370xd3ynAUn7WVmP1JfuhtzJVjqVQfyvb&#10;rEMl9lm5LNJLpCrLe7m2e9uahudaT1LJvtIwKQWj8mbM4O/J59EU4YUH3Pun1P9Y/1PeIWRHOwi4&#10;mY4WyaApV+OjDpPcyxn8lRehVrDVOCHZV5Pzsl2H++Z5wbSy1FWUyfJmkXIq3FgGVIsL32UieTd0&#10;Kxru5RZirp30lplZNwmnvU4af5JR+FEuMPlu6UF6KCmmk3o51rYbaG/2v2sNO8FUuVNOo7afC9oy&#10;TKfWifqSX3PgaC9jEPsxQaNZNnr07tYP7kuMMrGLWy+2HUbN97y/8Jwciur2tjppb/l35pFBDwrK&#10;V8AsOuar9vZan5a5ocQzVNNKMJ0HZ6go8sSY2vVTMXqZ1yZR74e54EmZG7xdjoOHARb4ObusM9Y1&#10;qzdC0A5+H2iHJIfQWDo4A7YnTnhTB+RyZhauMgksKXSDQvMRpODM/6mfAqxTxsjX94YZNlIc76UR&#10;F0h5S9Pcr35p3VdJLYiIK+ff6NbE8alMdQwjzf1w8I59R6w/tnxH331sqPdlsK7252S68ZkuNfPC&#10;S0VDVvY+RrsStDopi4bLPCUz+wEstcT1UNsXYJB+gaJ+RN1zhhEMkKNCvHbkS60X0Z6GR0bsDG4J&#10;YLdsdPkEKj0eNXors/5mhWyh9b9+7er4Cqbv6lmo69u21nvfCdub3c/2+/qb33u7O0IfFyFUxJe5&#10;f3VbryIUFym4A8l47grmr3BNwv/t4gTTd/yvve9t3QWm0nbtVi/mciued/W3l9+U3Qkm7+rgd/4a&#10;/Yc7WQgVe7hijBk/X+DjBtN3ZaKNpWzFV0Lrl28qJMdei+9knJ1dDpZohz+/gq2PpaEn2qN6XFDe&#10;V/XV3F+vojt1RTdkZOLsOlMCjB/Pk7V97vdY7utS7At6Zy+E+BBJA4FeUc4exv3cKLthYmY2V4Ll&#10;toG5AQBbjIgf5UKuBFesCzN8jyg8ltEbG0dmGoqO6mPGtJbNv2gyIJyQqS6cEu7EvYUsQBNwfgDH&#10;iVpl/SQBBKIDqpdvuA1fkRFltrnhqPLFeV6XGRGOkSFrMNwoM4ATE6oXfj9/43E9If/5d/ztb3/g&#10;3//tD/z7r/9lJ7EBXDqgE6bg9bwYQy+nFsG8Xo5RV0xmMHozmJRw5TDMKwUVTrydWW5dGAzFJMv6&#10;uRGSYXlBUEMdp8zznRuZaob5mlCMaW7FceI7DVCReNBpPgSv6AuLozlziCfxDAn9023FyxjdfFEp&#10;bR9VWT7fzO3aHe+fv7lSkft9yQJOEZ12Lx+ecnLrs9KXSuCWUeEXbz+j6kPM4+LjEJynJaA+h+Dz&#10;PPBxWNiij+PAeZoXxnmEIh1kwHCDFrUfSqcJE8CvqzwjLp24wvPi8cCzhZV64vHwnBePB/7x+I0/&#10;M5H3C7+fL/z2HBjPpxsvXmYUmQoPU8XeH4WYTuP1vTizmNtalFsJXEJpf7jAL6T4r8zREQ7KjH1L&#10;SCjPiXEcZ+a+OI/KgxEGi4N+n2G0yMTpttk4fNNRCvsybCDujciZYXN2UEioIOUMuwQyToSBxLqd&#10;uSb4Xfao4JwUVs+gJJPLH5Cxdw/QPVCd8e4hWX+SfqHaq5Gljv69XVT3u6V7Z4fY3MqLaSyXxX/F&#10;duh/9xUs53sm9T/nuoljmixO42eKFB5+wj+nhNGdiIvWpO+b3SMq1YDJbyXXi4Dpq77swhXFO1Mj&#10;dXn1sXe/K+Zv9W/EV92U5VP5M7xVNvvNUGJMWnxCia0zBkKzzjmrP033n/dYUcYgh8GjArBkL0Px&#10;n+2E0QStbQApPUqreYOunNTi8h78vWq9yxdcon4rFDec0wRjQ02OKSkV0/jT2q53JXHDMC+X9vdu&#10;chIkx3ZPm976spjGwe2mzCXYUg6A413QjH8LUlBjvIOBoVHCkaQ8mqDyuC5G7N4kPSO5rtovKWFX&#10;h2ZbFG7pG8hX+vjJxSWJcooHcbVMW7d3ej39fu1yhzhNSJ1MzzbZAIZOq0a/u37VewN3+KBIhf2K&#10;ly1Wm+XrHd7f4Zfbn5v6F6Me0ZJs6EGIX1mCZpTM7rLGxMSll/OoabwxeksyUsKncXApZDPHn8t6&#10;w0Mcw/eCuR8IWOBGlNgjXMChtbcafqCs9iTi/EchavtGk32L11bScceIC2JxKMr6BEQeKtXpYZat&#10;3MTEJYpLxMMlO37DNceRUbweePqeJz0zyHhSh+MEGb4V4jzJ+hVrEkVaikHtN3zs/KxjypSGTz+U&#10;GIOZ6xmvIHyxOSKaK4NF8u7Jv2ONIT5OMmyu6VGm3Fby4Gru46GYbj0Z3GHfo0T0lzRqqELFNCTi&#10;EVUG1Pfs/u60uZn7iAhIIfB9qUWP0NRpLvAnZIad4DNR7gwkdbb0HUPds0XHGGrJ+xnTvbcmy68Y&#10;1g1cykP7DtwvnifFEKV2vkvPlG6/Iz9q78Ygb9LIe7gQZP7uvTfv3m7fxY9mkP/pouh4yHlIoWfu&#10;4WrW+up7sL13S43XmEBqqTER0znfVoUpUR0W6XUtqzN1nOjzW1mgWzCrTmY1fJaA2ieBuXuqcB2y&#10;0MlKYx1AOitRi0UmZgYqbq+dov++f3nWxH7pOm5MO3IbqfpeYgzDCkT3JuE93hmLQBH/hSHLGH4w&#10;re7uupkDghv/WSHaX0oK1S+E1m9x6bgfA1PspDwi5ngYcOaFSIaeuG4wr83pPsRXM/Y53MyrtPCc&#10;J89vY0v9dWPSiLpVIlJCCiRJ9R5yaEBx4bjRvYAWfkh6xSTd1vqTi6B1v+ZKLIYSoZgwWph5K+nu&#10;oOJKf0/gbW1R6AepcFJ1QML5hQpiA2v2wIkphsvhi/3UVwoh43I6PE5f1z1peHCA3BBXlyJRZpRj&#10;BTtgeTFkToge1j9VCA5DolqOjev1wqecOGAK0BMDp1g4mHMc+DwHVF+Y8wOYvyAP4PGcdKJHU+jk&#10;GPc2JO4pkkDPVGrmpn8qQvsXBg+oQAdwCZIvK6bTveFL4Qm8R502z7kpoM3bYniQYcKy4z0MJolB&#10;es9kLL8nxalS8TCK+oLu7PTIwvvWqREtpKEmDLBRzvHldJWvbY0X3HVtPF/pOcNzu1ZeSctXCuS4&#10;B8kIpxodVbV4f0IxNgaNP29OwEZMG7NDIkyPGSzOMXBmqKjDv7vxwo0WR3oL+PdUHJMhbKqbC2MO&#10;2ad5YFyWn0LVk3e/cF1miPjz8bBwUq8Xns/LjBgPM2b8+Xzgz+fDvTNelv8iw0eFAcPDU+m0WMAz&#10;hpaVhots51jkcENI2LvBqbwd4HQc3kjDE117KC36y9BPLUm3GyuGeC4MT+jtXhvDjRDncSa+wzBh&#10;Y+ahncgLo0I6+QYjjBbpkWE8LkN9pSEG9X7mjqj+DvfMCbqs+T5QaZgozJS/H8bK9OCg6SatjPR7&#10;CMMIfJNKHMXrGPQ8DlJIOJ0BGRKCx3MrmulSaHvRWvMDMTPR9M31o6b/2avJx3TvO61gq+OLZyzH&#10;NH73P+tKfi8KmUUvV8igPldEDpOCXPbgnG/vehZhS1VDUULKcyDXFA7rwzXudlklOhWBZl1ZcJEt&#10;NUu15cw+NwJn1L+BqwGmVSufDC4DwdoLTRxonhbVTABeUnDghWANpViuFWhGjFTw+wtVZz1HyP6A&#10;Gy+iD9QYlWldjnVBl32GdvwqZsa4TwGExjiU2b2NTYPc7zkzZCZgMmMpIW+v3YaxACmcxfjuKLeR&#10;FzwXFAH8nfEg+0jQxffy9bhDvq/yTst9vmljZcqvsMF6Y6CQtd1YG1bv3VYpweyEwfV+baDoa+dX&#10;ZWLMOkvucqRu38kV2O6QSqMpwRcgak8chalGqQJlRKvKCj2+92m9EYRHV+qTsk1tn15Dyk5VbfU2&#10;7oY3SK3htMjQULFXgsLmTveQqVpXXtW++fH1VD3lfKKyb8f1brirgfX9I/Gw6caLlvDYa1FF5ieE&#10;aKRYdiW8z2k1Qh7mPp978igy1nGAGzGS5V+Yl6anrQyFImS5youWIUF1mt7BDQmZv0GsdiOfMMog&#10;PUyU+LT1XczIPa/kMWwYskojjCky9BbPq1CYV/AW5lsGjaodYCo6dyOQOC0K7U9pDQqdS8ifyadh&#10;B65MtmWNHUhHsKOxGDOpkzcbJrhyy8af8zMOqk337lHPdaUIPaLJxQa45qFePmgEgzPkmyAYx0fG&#10;4VBfE6BpwOGYQgJ/XYDh8cnjkKfOaflPcKRzjIqngI+9P6RohMYg6u85Mlau0h+iFr/1+1ux7Ytb&#10;sihNYwxYWdAZeKtA16H8i9cXDOYngvtOqNxV1TG+a1R6N7NmXjWWhrcNbR5s+8GKjmD0XzUiy29f&#10;LDjmxjtMZL+68v0O++bF6L6sNEb1CAmRWY4Vt9LorQkNDde9bx34u6hzxwkK15Rg2Vnkpq8BZ9XV&#10;xZH11JK0j/uwavZHpfoQWNMw9iQr3sCfNcnyPpfn9ybe44hur/NU+jss2Erb5Nzpgs5VJ5PrwDuD&#10;VS5Hqw40FbO1CMI4rBCO1eHMRVNsodzSAn0PD4BMMG1/4guzTA/FwjiJRfOLfn8dtqyAXnI0dSi/&#10;YFYsFokbDTymz0KXVWO4AA4xAbJX3+eoLHQTHinqnRuCLU1LCG3SaW/m3HFDxui4T2OpnyAWoATV&#10;RvqSm8E4gTcwalOos+aDG0lqLEJ4iY3FxDUV87pweZz+13Xh5UklS2/LL/UAACAASURBVHHmxhbf&#10;RIXnhpIhNhXIM5TIRjPHEHy48vLX5yc+Pk6cfgr+/DjwmKaIxAhX4umnF/v8C5X+kFFyCTL4UBWf&#10;E3WC0mkiuUoPy1WGhOqHShkPRhqZUMJxzpkKKSTgxMZRn9WpgvSYqROw4jKDlkJSWIEKS8weckXS&#10;08q1eK3QvgRz8E/E/a9W/zeS5/K7Zrz6GFRbnYPXnXVF4fsVt3YzoRIfxXfEGxXAwwWgBkfKz3aI&#10;Ygz1xN2C44jcF2XEON2I8cuTdZ9hxEiFdp3qj1BjcZmAfd+8WZJDy1Hxunw+XRPP64nH64XXywwT&#10;v3//zgTdj8eVRozH82XJvd2I8fv5Mo+Na+LlycHn5fM2u+9zUQPXfS3sYxJLTpcjjN8g6bk8GkLx&#10;XwYGMzwcFB7KPC9iTsTv8L6IPBOHe2Sk50YYLMJglPfDAOieEuSNUfkqaIyGpOHFpmfltwhel3Wx&#10;ZwW5TqTn1OjzULK+4B9wo0OFkQJQybWlTokFW0kYkldiMYRUfeB2/N3mqZHzhZaYZXxdDLhfXv4m&#10;giRRL2X56269W3jSW+6S09cN7/vFk8Qs2d/fVa0/KJQVre9qAzpO/7ESj9eWpmTCKl389187PMfa&#10;kcr4EP2IrqYRsRkVjwM6T0Av6Licb5SAoYDLEoWHjE19k5n40t1HV+KDldakFLlpM2Jsojwrziet&#10;Q87DtI9T1hU4adLiWq6WkKqL+1EQzxvN9meaSpN6nPmJnNZynWjaaoeVnicOGj5QOGHladTv1Un0&#10;Z6GJ6qK2utsay+irkfLzZSkE3eBrr/Kc4vFh3DsLaLjPd5IREO5Ynimi6kPe90j9u67NV+Oxb/L5&#10;H/jQXjV9am+bv2xoq/ZxrZLkWXUgqdYNxn9WpDTf8W6fc4eZmROPzSpe8X2ll1fWusoOG05O36KP&#10;VrIfFFxeznWhGGzWlEsGH3ypcjniQrImzYnqLx8OKr4nrdyOm2uOozFY/x3zOnGz9EsXako8EEyN&#10;90S5u/QWCvEYfXWlcxvf9s67SxLmuxSoqDCk5PmU/IPwnnQoyVPchOF9NPzMwJuqh5qi0FM5lzSV&#10;50F/+d3BmghjX4Rwgyulh8+f8lAKZXbskUGhQA+SCw19WvsKRkryncDQLJpU3tUE79eELYUtmJxX&#10;OiriqhqGrJANjX4l6CBR3WcYzykz/MyiWVXbb0rXz4kuhOL9bqyXxvNGQKpg3tEIh78zfQAwHRRo&#10;vfP5J1EnVxK4C185oibnz3EYyBwyDHv3vB40Z1KP6B8UmjJprMlzNyExDyOb50Wy4qThFMaFhixm&#10;6iqbBboUkSNjaW/lyEIMSeO7JiI7smMCM9Guo3b/2osZA/iXSLT7dWkP0iKM27M3Kxe92xjorZFv&#10;OpEr4LuHN4AWauFxCu+EXVXcxir0ru1v4KEcDsuXH46TLJ9eR/ZBaOEsuHYY2NftkzcFA12alKxI&#10;V4Fih4cbbb5ZkG+3tN9vv9d5sjLEBTetT9EHdmWUVrpxn5zpMdZUxyJNtTkcqw+NszGR0VGSRoei&#10;JWHBp819b2ExYrRiPyEiDz3Vck0kgdCqKQSbP7PTAXnUttoMhpx96gy01bUFtfoksI1uGTJG0nR4&#10;FqRyXhcumzyokJILyHuEEAK0UBRvM75bMrQ+y/ao1zxtwG1pev9EyKmrBKBsufKdxGmGKM/Pq6k6&#10;+22gumDTNlyBC/bAkFz0sr9juLKbQ2+BNquEA1/XVNZTYYoSYoAwmLQjvdlkKAMNv1MvPOcLz9cD&#10;r5edYskwBdA0vKTZQIsuLbyUe/IEsNNzE/giM4biPA8c58B5RHx5b8M3+qbIFiYLmtKKoFVhvAQs&#10;ITyFcOybjHgrBI3mAZG/UcpbVLk6CW64S5feKCtSsfgheRqdN1JtyooUD/exr41zUq+XL7pXiXAa&#10;xtPMw4B5cM3/ZliM5SmxR2gl2oy3v1+vqrVV/7Rd75bGkjsshc0jnYTn5b3dCszzbD3icAzgQIWO&#10;OoYZMc5jlBeGe2Kc5+H5Lg7PyRCKcjdI5TpBHCsVU9M3U+ohRqYbMC43NFzucXF5/gtL4v14hpHi&#10;gUeEjXq83CPjlbkyHtcLj+eFx+ty7wvNUCbWJo1rKNMT9YvZX2qk+1gWTavTFYdqsvw5MQ8iT4V5&#10;qJzHiXOczXCBUYYM87o4KT+GGzLynfLiOMgzYxzePlAn5nzj2TwzvE+S93ytzvnrHhZicya8JeJ0&#10;nokHZcjkXBP5nHgGe3WseTGCXDPBNspIgbxX5QTlISRiBjLJ8FU1Lg2mZR4kO9+tg9keEW68vG76&#10;+KLwYusu4Ae7gm+v5E76JiTJu0bWPQzjQ/ZF/hJA/5XXli3Gdjz+JZf2r0K0sIiHIVib547Rvka4&#10;RLE/lJ9grTtO+Lm6kvxhpyKj8ej0ikC9/dT87EqLmxRIMo7QM5Z9198M424B4pwKoSzTtT6QgiaV&#10;NYsSm/rKXidNPmMxDCFXsREjvi+4cI+KdyuwUuW6whXwBixMIopebxsL7ljdZBmiGVNSEbMaQFY4&#10;N7+VDTNGj5OVSQQvvd3abg/p+xamdQxrcHs1CPxxfQo+WVXb4KL8wlPevtEv98v0WHv412tlf6y/&#10;Cumvy4v9YlNjky0Ve36b8iZ930I1bu21VzZz7/5t2RMSvelb+Oy9PC2d6FCE5LeTEtlbzHhJ1d3n&#10;9X4suFvSyjrEqtt63hlA2v5tnaQNqBvXab9KuR39JJhlpcni6rdyPvfyHS9T59IWXgdQbdFI/12e&#10;Wi4Xz/LC4G6q88XZ8GDVzWhXYlWivUPsNcVkPRU/vCeWAhFw8WWjFwvcxUG2IebtS+LQDd+3S2BB&#10;AIJeoZVIPHkUjW/Ij/Fu3UaNji6U22Hps8iQFGtjYGhmQRqhpS3xe2askZRP10gpxScEmvqNGEOW&#10;QTce9MmrFrrwWxp053fTkZFnGDHWWDUm4KGrDRpzzhEfg8pJ0SKAEFKFMSx10CDCnHH7o8n+nSeR&#10;iiFhi3Gv+WXvB1mYCqlGPBHtfTyXO1lBo5jeGx+0vkysnFhJIlzsWQHVcgL7XhYMMJCEw7f++Yv7&#10;tz4LwH07u1kw37Z/W8hiNNf7766fLdR7KKL+Nyf6b699jU2e/Lu8qL1+stZhGVfqe2PlrX9kFGu8&#10;/b7A8sLCylptdBitybZ77VbAp8Xgtl18W4NSkbngV6ufbcfMSwtVLo7LmO2yjtGOlnq5Vf239oih&#10;rTt3ukt8NgUagzGW8tEXWpiM66+NUzXVH17giwXR+GZCJiqVEkcsJJ32BIXhWheEPBeCB6z0GvXr&#10;MgZMTzwmTIcjFzE76WzhpERfdyU9A+l1SiOJWjzrQxFcOO7qCksbcqKHXGVbR5eLyimfJIm5Wc+H&#10;1kLJhgzGWJg1rG9V3zKTIQjvheAGtf6E8toMCpZ/BGNkz6zPIz8z1wUt+PHJmxoIWfu9Ho32BTlX&#10;u1GofluRUNIrcNlG4ZqX5aS4KKQaNWu5NFxIva4Mp6UAcAYvtT/VC5gX5nxi6gHIB+BCrghwzQu/&#10;HxYqRydwjBMfx4FLBp4yiZVInsaOTWH+pUsucHgfmU+kcC609sdvNmzAZqJ40vVjWDz/NPiQ4tXm&#10;dGIRGXqr4bdmdejD+UBMjspwVdLoBhpoTYe+Opj8oT4ukvy/kd1t6kjEaYrbWl+iOMufSSVtqgVf&#10;qd+1sXx/FVuouV7fpNM4gZlmPQ2IaI3IzYOHE4scJAM4DuAUsfBRgvSw+DzNA+McBz7Ow/NenBin&#10;ew+QsSqTDfp6oHBh2j0t7M82bZnEe16Y14XX9bS8F9eV3hfPp3lePF9P/Pl44PfjgT8flsj78boy&#10;N8bDvS9eni/mdU28XprhqWwTGGzMsWGBnZM1iiK9XIIgbuOpChEtHhAlwghACbuHhMeEfz8ON2JY&#10;4m4ZB+QYGMeZhobDvTXEvTiiTrt/Vhgq8rI4PGRVJtkWU7UeRxky2nvelwg5FzlLgPLGOA5JQwbT&#10;SRgYIDYHIwFkGC0lYz3Hb+nGi3g9eQtuhoxsYlHQDB+yCEHFXhzjaNuuhCmmwOpkVcO6WRN5rXy3&#10;ZGJ5LJJ8gF9RXdd31HL7k4vm9HeweIM/f548t596W0Sqr+vnhb+Ve/f+F6Bt6pe4lWPVefbN+vFO&#10;WbztU22kk2dllYIiWgHmQORBi7WuQrwOWEwqD/HqC1YYayPvQ+aEDfk52lthbuJYKPA32AqZOzXy&#10;C9LiOZVvOCalZa92VbqT3ECE0mgmYF0gLV36apjoMlpQYcQBnw5/GQNc5kyl31oXt6mtHAHBYhbV&#10;38mm9T/WaRo3bmedzPHu5HalnnY8R8VIplVD0/udMLbm6Ntt/nWlcZ+mHeaMC89SRVMyce+sZD5S&#10;7U+d4aoi1RK6QtxJ64bXfCuE0LhoX8bv2G2aU/mIJj3Jq0HjbTjkDmOwgTgstPLge3iiaDPuUWEl&#10;1d87w4PP25pjvKBIY32Mx6WlvnyFcrXeAkGSvE5gZ7SD1wbeYzsUMmbmciDcNhrT3hYDtUypBW4a&#10;6zYATB/a3ufB7vvKu9EwfuZxN1nYY8w0je5rw2+WciODEvA5ZwWWMwAAaG+bAklnUq0PzessWEfr&#10;NfMgJRpaDnU1/cU63ydUB+0cJF+Z4EbJy6JEXJepIggA6Qm0dBbBQYJvcYhV9X0HM7RaCz3PJMPt&#10;7yT/CJJTTbm08zLvVe5BSGku3iuX04xPx6HTkm0vn2fie+2+T9T0DD7Q9VdBzZp5XxmuZTwW/gcu&#10;Rvyw1jzJtYGXskZ/TpCxf56qZqRKMKwOy+lR+xp7Tbj5uh8geloBY+kaLJ6SvwORU1OhuW/pQBat&#10;6SAeRn0XmiNF0tVJXs8sR4Z6PP3YNkjDCEqVwAPA2GMw6DspQLeGjzz9HeWjjgNCdSn1Rm/1FEQF&#10;83I1BTKBGgsRUwJzfV44OLCgbLY771aOxJsgDSPyBm5mPutzoN6/t2736LT3DbYgHNE2ivsOvLvW&#10;8guecpYQDRGdaMN1Z75JIRkrTwA5PLbfuzHtK0dMLb5X7XScd54y2rP9xXUEjd/rrbqlYAkGKLi9&#10;nwsLg+PcIJkut3LrC5Y5wd0I+tX1lX0Pk6sGbL5SNRAXrtkAD/wbT+ibmLENJdfnx71vMZdU1jEq&#10;PrM1sulSVuGKS3oYytvAcTJOSzaVnMu0vth5qjEmbFF0JbvPR9UJzJcbMUxhjdjIBmxNOew4uE1N&#10;7qv2su1/fp9XnzXhe1CfImMgMiX1HQAAYKiHGlq95bTGLvh24YTXheqQRPsa6cT6LNAwTHhtUwbU&#10;E1NbxlgP3RXrhwsf7FVz+AJq8RenU6atZ0Ps3VCW2YIai+vMpF1xmmXokXOz8ksocL0gp4339KTf&#10;h5w4xi9gCOZ8Jk9LRf1leNR5AZcncJMQhCZkviA4gOFuoZdAn7DT2+cHdF6Yrxeu68BzXpnP4+HJ&#10;ys/PE2MekGsAv61/A5Xs13JfqCmTI8EaJJUFcgQO4+SNe0hkbFXjJxORBLpOeAOuJD3CKAFgmEvr&#10;EOtDKX5sXus4oHKQ+Uu6khNA5uwQLBM+hKdRp64RY2rljpjDy2VytM9DsfBX0e8gov1qUM9ne2PP&#10;ZDmDUQiWOT03r5SQX60ln4q1hOH0QiGQKq+HQrFIQzZocp3PB6gbLwRjmNvxOMQ8LoZ5XpyH4GMM&#10;fH5+4OOj8jAckYzalfRdloGdQJ7hdeGJXclocakl6r6u+LzKgOH5MMzj4onH7994PB8WRsrDRf35&#10;2w0Zl4WVel6XJ+y2BOFKbabyJ1hvjJFI42tBc4myGp38sDL1ad4ARoTjOHLeDA/zNIaH3DpPD/EU&#10;ho0P8644rNxxnn7SzZN6Rx6ew3iihvfFOCzHxojk6Zzzwp5nKKUEUtwoIsnLwpgRnhhRVyj/zROn&#10;5mCS7Ih7tTlNz4gRJ+gGid+EX4kNsOT8EL4/spU+N/y/8MgKb4wIdZZjIg4bLZXNGLKs3e+uWinf&#10;yYX/omsRq76DSzc/bixuJ96vPId+J9/4q11NEZsq3vE1yPcdW+ptn1j6HeIYi7eL4ubLi3kUADlW&#10;WTfK2VovE5gC6DGAKZBjQOaJMT8AvYDXBfPeVFx6OI/3yO1uzAgZODzRkM9IEf9m4TE+JAkP3UQc&#10;jIgXW7ikXC8opFPuDzZt6UrtSt9Kro/QkQlHfi0jR62MYTA1mU8pTFTANbUfwJv0fvtfkO8biqse&#10;i0pShJPyTcNXhOhwWS8Tild3m6pgVp+h0W/tsGlhh1GWRpDKZL49O3XTVqIUb+pjpUAmOgeAEXsU&#10;LThY+WePOmMJakjjEGgaUD2ytq1FOxUOadB7JMUn7dW7OVEbrNrxDIaX3oHTfSDvLb32/uQlaHit&#10;A05rWw4iwmNDbk012UuWe5v9baw7scK1Mr7J4Pm+kgTDlG0FG6XpG+vvDDLKseqwBLNUfpjjFQd7&#10;rMZJOAOPUwyLlxPA9Uqxr+MO+IE11czjwAehQPfqBHvtjZmnEUF+cRF/TL1iIEqTtsXv51gXQNYm&#10;TdIYnzw2FzxrwZ9VLgWmRrimqFs9IXJismhXC638uySjkbCqXs7XKky28VIa7MsV75H3K8MI2S7L&#10;FM3wM7OaInss4wrNiASiE3FYR1yXpKJQmYBMD3GlmNc0VdMAKiJCRCMoVCkiibjLs3NadG9Hu3o4&#10;ZmtIPcSsAjoSExc0E1aLjykaP/H5y3JJ6KOlnl2O65n8TBD5QAcqNHVbH7wjsYZMXzDs30hZqN5T&#10;eq2b9QZgB/pJNDIyqr2o4UsbccQhrAqJGzKB098kw0vw4OANzgNSr++6LXXcCMKhuGZz9cChnEEz&#10;YroUKa/nwLXtC/zw1SKTxYHAGOak1YjILsi8Lo1nOJanTlpTlXNk8CiRhFgkGCimv7XMejFb25VZ&#10;JerxRRldPhnO9Tvf40s377y5VkV5DgR7HvzkijYZ5h1c/Jzv8ST8Cp+rAp/r63UV2b6DiReAtbl1&#10;vBXIZDBxn6ysACDruK74uF8hbLW2vxiuL6/UWmz62H5/Rcc/udbx6QvkP31tlMo5+9/C8VV/8M0z&#10;qfp9ce79elf3QlPCtLejcb+fm61YdZXox0/ZZx4LyUWkw/Om7l3fpPDTjF83fJYR4+vNcXDiqHf6&#10;FJjAnBiRFyNjPy44fBNG712v6s7382hf/h1tmkoTWIZurebWli1YtULobdS7c+vujzkVj2544riB&#10;KFe8OAEZxuE7vkLoz80kYPgf2KNLURvBIdB5QUVxiCkuzAvEQ4TBEp+dh522FlWox+n//Xzier3s&#10;tE4K08ixT8+WgDUUGALAlZYWOsZPfB4nxvGB4/jApcDf//yN12Vw/vHrE+dx4uPzA58jwgu9MHDg&#10;HJ8Yn5LKYgVwXROCSqQ5dbpQc+Tm1ao2eh4SJzqmJ98OXGkKKyOEH1jicQEsJNYhKZjK4eGy5jRl&#10;6jJeir6lCEpJBVkqQXkjWsKYbHPYBIK/nhtcHy/5+aoTZldoV/F106vZo9aT9hKddbzVV5cmLFGn&#10;CY60IZZSIAQbrZluJ+TTZTigoqSBpxsfDjEjxjnEQhkdpuD+/DjxeR5pyLB8GJ5kWiQNGJEDIvQM&#10;Ec88+Pi8zPvCwjpN97K48JoXLlW8Xu598SoPjOcV88lDRz2eeDweHlLqhcfTQ0c9X3heiteceL7M&#10;IDIVGUIqQjADSGOd0UwMhjTaYbUIc0kerQr3hjJWULLuyHlhSbojRNRphgyf25b43HNdHKcZO45R&#10;hgs5PH+G3YN7U6gMT6Zdm4TIvREJxEfMmwj5lEp+8ecWViC8L8IVXBDGLDJkyFLGN7jxfcQngj2T&#10;N0WWlcK5Go4PUHLINIbcV7XMcQE0T5AwYGQd8T6zi8yV8bNrXVWDDv6l125t/UqU++r6KXC6/67r&#10;M25zJ7rtrp8i9//EJfufi37X7s03YbpQ65AMMQXKOABRjHHhkicUNsdNyfTKupuEk+v/ZpsGLDpa&#10;4v2091r5EXtVxjXzHW3vUTX3zt0AugPYlIoJXBVXX4OC788lxGgo4RebAh2miP5gPw6p7CejNDro&#10;zcCQBchLPg0e1Wbr/tKfSQNQRiFd0EXPd+Oa/1W9gbtMerwo+KECHaPG115s5DxDrs1DSh0OJoHK&#10;dbYaJAwnGXuf9pVpLBKQMrIUWOylsps1KW9QPsXs3211JWAZryw/t8lKY8CvOwPfbpnX2vN9mnVC&#10;uNu+tP74YnGJOXGTTB3/Y9fvTWXRd/JQ+H62NggJ78RFtKpE0JF4O0Mzv09pw/0l6WMZMvB+ypbB&#10;9l33kvK1F/vJ0sZSW84tphsvFR4mUMWkPova3sHyBXaiWQ36U38Gly7f7+awKFQMrHIE2JyfPufL&#10;4yLWhw6jKdJ3MNXp+ChY/E7q3VR404xkuhBXVENtPwxAhkJOyq8mUp7GPvmmXgTJnZ8PiWTi1p+p&#10;07ylI1fe9MNHcFgGzDiTlpDaWzc5k3CurqDPPgcrCe99BD5jP3ZB4XnkpOZsRe9o1EbsxubMcF5A&#10;+neTU+PVXL4KbvV3mpeuVvJzxiG3HeMX6FDmp1Qgg1gmLyrIWUZI9qoG02wdZwhcZ5a8qw6lHtk8&#10;8YRBB0ATLDZ6Lq4JEh7WfhCSed68lvWy5kJP9o0i9rYwSgC8LjzRAu4X70i0yhpu3nB+Zj5Jd1+t&#10;SOv9XZtr8RJ0mgJjhR0xe5jCqJ0fs7N7XxsZs6mM+xp4ytflXXUb2N5D0yW26OP62neNbHY6N0E4&#10;2Ou4vQXGf7L5FacK0cueB/0xarJS+QLTy0Uw8uKib/vhdLAKUa2c41HCwrz2Vun/fqWHAs0VXeDk&#10;Om73glNihXl5ZxUcN2MtTuva+itrMcQqI+3mrnMBgizty8LUojwrupfPaK+56S3zBbLgIrkycgyl&#10;TsRl2wLcDKgi/EHXht/khwlsAlhyb28rcmNgXrb4hnSRi919bPMObTTyyY0WmeZ2huClrsbPZHlG&#10;j1rmcLvm8l4X0OaGGqS5H6+tb4CECZzuN+FKuzxdkaHMvN6ghxsxxWJs4z8RuVFMiI1Te6F85ZFI&#10;ipqAnSZWd7Axw8aYAzovyHwBOHM9z5MTEdt/XtD5gl4veyaAjAFV8g5wWrDF3jauMk6M48THxyeO&#10;cRo8YieoX/PCdYkpRufAc048Xhc+nhNjKHB4yKYLGX4GeuGal3sexAjEkCs4DKE76PawRKF8AQBU&#10;eBwMgY5CfyjYM27qGDg4JwYiDEwoaQURlsNOZZdCNOLtt7wbNFbtVBokDSPVJxD7ihNSJLARBTLH&#10;WOdiC2r43TFlpS3GF2zRFBIlwNcpdZrrC/9n118B8iSfsZGQqWpmxaZSCGwTTX1mjZleGh+neV2c&#10;Y+CM74cr2Y+Bj8x7YeM5jjB8xBjWpsA2MIB6ngsLo2JeadO9I8KAcV0Xnu518bwmnq+nJfR+XXh4&#10;6KjfD/t8UDipx8MTfL8uPJ8WTi3yXlwKD0sVihlz7Y5wPoPkPcFooQY7Vyz+JkxntMan4QagnBdi&#10;p7rHwDnOTOI9Ipn3YQag8Mg4Mtn3ifP4ANxAEfczPwYZH8RzAFV+i5oblYuGEnNniKdaeg73yBBB&#10;Jm4fNN+OIRmiLeefz8k4yJdjPyoMlBkTas4GffOGWgjnh9S7iXli52GcGKPc1jOvRnhzCArW5G1d&#10;qRL8Yr2SReSvFUYqS/F5S8Kogt8ZJUvMkXYn+EU7HrWTc9e6d8rnN4vrVvb8ou6dkn1biEQtY2f0&#10;YjDWFJFkef0njQSd/RSoDYxZz65y+nxXPSmYZQhkDgxRO407wgPX8mQYrwk5heXMTh2rQcB4OlIB&#10;Es229+J37heL5lhxr5v6a6hWBXwV4JAd91PxhcpVWR+oi+HP58IeA6V05wMlbHToezM0j4tYE1uY&#10;FS04Mwlt4IBykJSXS8Hfviv1b82xwX1NOuj9DxS1dtoew3kSGWuqL33cqnzUM7mzCVue1iUcpI+I&#10;vhnjBKvjVUCGpNg/zeoHe6xHZ4vGSt7IUDQLXNX2Ptx1wrTgLco0npj75V1NPix38cnKSPHvKhyw&#10;aZ98DPfXXPiLZ2iT2fAbJg2COIBOeWRdXbRAu8Uk7F1R1BAm12rkSodnSJkNGQhDV205NdPs+WYL&#10;KXRnhAdBhuVUM5CJkMxJfChkhqRujXtLX3IsaH37agiiE23ers8ruHEhKr4GT7kCSshgpDFdK+ED&#10;1Xeq9La630l64SmSHl5xz3iY5b/J3EA+b+csD4cJSa81+zSdm8lgZnCfcBnQURr6sjkrLFJX5m/W&#10;W5LPhsAP8A0/lBOev0K8MxBM9KclS2rI4eGZ56FlI+wrwqiU0z3+Gb8aAsszqdXSOivKMFR0HjxX&#10;jGyJ2GsHII7HGaHUwIaI8qYP75cKjVoS6KrJssOF6Po+Ig2vus9jImWNQi5fm6FrIo/hRgHnHyIB&#10;g8+2mLpZpyDWgZhqsbcR1EZB3P4sPqkDruAzIeMbDjxqQ8ztCGGN2iflmLpMly3mvmNYuOKPD5O3&#10;neerHwqW4EMKn6M16p7se+H+N6Yu9Le7NhM4R0S8flCJZXa3FcgJWaksF2+cb5FAgyLi+4+u/YTl&#10;BMuSkvpSnq8ft1d1rEYMaf2VJK57zG291ZVPv4SjFpVWcH0nGciur7vC3+wScgasNLT7zfRhv5ui&#10;ZuliF5i8vu/Gaqn/Byul/VGcyKLzDR77ZGBgcS/8powyS6yN0XtI+b1ogahFAT4ZwzhIJrxTaDe4&#10;VlzRbw13Tb+fAjDhWmJZoN68ZSlEGySst5ibvDC0PvVOdFaWLLXWa2Yj2YmVj+zpPJWnGSJpIpI7&#10;JcwzTkDfQMvGc7RLak2gBAsemdBk+X0ry/Cvl/cpVzOg0+i760bY1v8iAKzxItfz6m2z19aXMl5o&#10;iBGxsEY+iyStWC9irPrcn6v1XmGbXlEopp8wlhSwO63aYikYvqiasm/qBdEBXFeFZopkbMR+TBjy&#10;jbogY2sb+c1apEXchbcrJTn/jOqE4sJrXB5Pv2Lnzyn4+z9+IWxFnwAAIABJREFU4z//v3/gOIDj&#10;mPg4Zp5sn9dlxpVVmKe5J0vfI1Y+pLZdmRsj57Tkx+60TRg0cLgSdHgfx3ClZOE+TvSk8hUeax82&#10;JwbhJpfG4IkSc5znS92xntX93Sxm1SR3bZU9grxr6lIL2lvv3+4Xc6ZwLQaq3RQos/zaG6SMZKSk&#10;iDQt4mumKeLjpPx0QxIc3x4mKpJ1+2d8Pzx/wnmelv9iFF1EUvaAt8J6KK7YhKkZLuakkFEvN168&#10;LjzDaHFFEu+n/1my7gcl8H4+w7jxck+NaR4YrwsvN1pE0u7Y6DXY1I0YbVSYYoLGV85mPEecB8mI&#10;uSpIA5yw0UHSI+Pj+Mg5GvksxnEPLTVEzFNjnEAYMI6RxpGT8l+0PDRHvB9eGSM3F+YZAjdkRCg3&#10;IIyyRyb4tu/hfRMeF+HlkHxQ4HlPkDSQG5loU1ZDRuAPVR5lYLB5HhtByTkXxgvAecjwcsEbor4w&#10;oAAVsXWZccyX5Pa04PjuomUN0H0962xfFWC3d0RuvMhECa0ledNK1spynizP/hXXF6IqK7NlLbur&#10;R1Y5/S+AEbLfxnDzDkc7GWbRISyDim1FxXHrjoh6eDbJ8JcyDsg4ofMFILymjOaCX4QQngrvtt82&#10;eiFTeOOrd3zc+xeeA31t4BdrH9DWQ5dRbjt4LXGqxMMOc9XU10mvmOBQD0VRfVcCstF04CLkO9oP&#10;pXdCupx4+VCApYynCduMfYm6mi+UWQ2nNwTxKnvD4x3/PKZKoN3rKBz0WpTqDfkxlGUl63qd2vdx&#10;5bGhre81GNxOp70yYLFsRyBLdO8NPrJOhp8MbreJJQt9LPUJUWK+rq2qhWq+3bJ0+Tbq2Lx0u7Xe&#10;uEuO1v6mn7JZJxQt9wbX8X4din2Pf99BtkzLmpUr7QaH4QNvMcBRxN9dxaWoj1nmkoz4liMkBCzF&#10;O4ju7dI8lqyCJbV7f8pTYV+5Zl0kZyfdY9n/KSLr8456G67iX3RXFKq8W+dJRPgg+IOwk4Y8TFOE&#10;a7Iwx9PppsZGlbwVlMdQfYrVAKojyeRgEHySe4Wcl6mnQ8qIORYuB56eh+0Y/n2E4WRu+l47+ch1&#10;GV4nbT2YmuFng+0T2/N9YOlCo51JfIdlTrQ6irbaMpZrNPKgX99lsbwqNNY0t7NCLfSTbLHyxTuz&#10;MiNwnzlMp1Fz0XIZtxy7QeDZgfLCB8TzXyLfiYb4+/QmR/JbNWNR6iGiutgDFv7SI3tEsgv1g1ds&#10;tmUvjxqvysE3cl96WgZ6g2HSQVR46LARugjk/VtoqbTPpUEgwKiOlHDB43EbCvSZq8sLCya5TMQO&#10;Rb/atkRWQon6vtmZ3BaYRgEEXlBkcqlOhJs17QvxgepSWgA0BwLJWKOsbCp6x1yXVteNzSK4xdjs&#10;WP99TN41FfggWG+wtFWwuKEToXo9rOYUGv/adRRt3lrJW7RqArRIrODt+lXjwUN+f0URG9DtxifW&#10;ACq/zwsRlUqNhQIcHkyoTIPxG/Legh3vBY0q41MAVgomIysRotX0dofEwCnaWAA17rLQRCvPdWxF&#10;CMTCeBeUd3BUv2/3IAgvAl5sGrhbCFY+QfBHrENZnjMTZlCSWALLbqFWRZq+gcI5VywxbosBSkFj&#10;FnV/M5fvHVruvONru1cVkW/Dyl+1lgAVnzRfkOyDumrLDBmRD2FFKL2a7W3GmwXVRhvITfUV8dtF&#10;aIPhdDoEQz23gHvYTBUMVcicgJjXxTUn5nUBEiEdpPicmAIygkcOyjcTp2eq7Kg5MhXX9YLO4aGf&#10;DnOBPiYOVXzKwGck0YbgH//4E//5979jYuKPXwP/8e+/YAnmLcROxJ8WBI055oVFMmt7wELJNEOG&#10;RJJwtJMjBTtKwerjEcrJUsy6t0iMZypgIweHpKs9rxztM1G7qvWZV9Hi1xa9LsdwWIQd6zDSKppI&#10;gRaMsyhbc6yfyam19u28SThXphEKMJaNqtLI4xIntewVJTgVw13mjwGcopZjZVjS549D8HEe+HUc&#10;+DgOnOeBj/PMUEZhuAiF+mB3bAJJtfJfXNPCO5lXxPQ8FzMNaq/XZQm788/zXLzI4+L1xPMRBgxK&#10;8O2eFxaWSnF5KKnwvIgcGBw2Q5HpiKDQjGkcy0GKI4TXykLmdA0pY8BRxoQI4xRhoFIYP8xwcY4z&#10;PTBGhplyj4xxkNeFG0Ecz+JeVfHsDEHf504aD9y4wcaUWGPY2MBeGzGxYuMpUM+BYcaM6q/jIfua&#10;dticpwmH43oE7qTmZ7E2qe/ehgjS8yvCYAl6iKgMbyWVe0MCroE8GMoKCr7k9v+7df3n19v3tX1s&#10;eMRGdt1Vw3x0Wba276w3Nkv9V11euc5fvtKK8sXbP634C9HcTlLee/KVhPP9UG9kHX3/ngApk4gE&#10;3Q9ATuhxQq/Df9vflAtDBqYoIJNQ5CsxK5QXNCpAISiV5MgF8tzu7CiFaGhVFPotVk4KelgqbXWX&#10;gsif1jNeh2LJUnSl+aLEuXtbxNeqx+7PLJ8nlTMXJOjZxIqfrhyN+u5GpOprPKceNrwW3ph28p2Q&#10;OTXfblcZcOJOSGR9PGuoa2w0SupSM49nlonxuPOr5glC/0c9puxbFOYNZ10OiVdX4wjjNBR7Si+8&#10;M2wGf689anuwGZP9tfKL7RssA26fscJyL8PV3HBOFHPExyn2FwnEbp5mxZr1BcSpnP2inwumoqZN&#10;V9UVvxMl6SgdpJEbfH198FBMKI/iKkhjCx8p6csDz5tAS9FXtVKf0nCQNLXSBgpDzXi4GXQ7CBde&#10;DUYjyvXJHXeM/T5nfJ7Fs2n95iOLcZo9cQCOm6Ct/zV3ay5rtuC8QIoH8NP0dVHA8lloyWkgXhj4&#10;VDRdVW5b432g/cWhEzNkmFx6ih+0yYF0GgmIlejAn0SjwZ/VNqgZ7VYzl502I0WMQ2gLB0x7M5JO&#10;4nQ/fK56svqASMNPMnbAgQwmFcalZJHc4zI8tGaGkWM9miI0LkUwRF0kk7c3hVMq1ZrBvFgJ5uK1&#10;SLk/55nS3Ii+0r62YVjLewQB+yh4Y34Ynj1ahaL0Ay4TRYshz0cFkScjRmCIefYccXDO6UTURpZ1&#10;rSoUvUA8TLWqhzsTT/adqGcG4VMuMUwYb2hYWazQp6DHhd8Jzn2gO4rrR6p8XYFX6rCZ77Y+LBO4&#10;Vyr0oxNf3JMbU29L+/7efrV0yuBTFNG+bv6iIk9Nuy58X+7EvC+63utMXRseotkV80SBrS5/9q0w&#10;sYczqUDgm7ZBiW7deqtEW6TQLSYDhKBRF9NBFw7eXwEN93Xt91rfuzG3cW5GqoZ3IXmG4F42rr2N&#10;+yW7cWSJdR1+71+b46twHopzgqHgWeliQydbcDdnIO+a/A5HfuxobymZhhG8maf0faUFDYzQSYwQ&#10;nnMK3SOb3mBW7hPMfVxBg0SDsSrKnbY5ZAXA/GppJ95Oxf6oz8SHF07vj3uC734VB8/N49LeCkTz&#10;DmtrOs2T7IPBMd4Mj90erhwfmDIwxZTzLa+OwsM4WAWxTBaqbPxq/V7paubXBG8qSBNGsDlepxtX&#10;3L3XwoQhFbcyDhO2PGkxAFO2TjtfIa64hCeoDrzFSYY5h49/UGD0QQHPG3A5rMcpOIfixMSBaTkw&#10;9LLcK7hwvZ748/ef+Mfv33j88YF/++PEr8+B8/zEawjwmLjmC4rLuhvChoZC0/B9+Do71MIXmDBh&#10;AkTE6I9EaTIEOB3nfFI/Qt640jdCXEXYm1LAHmAvFF4Tk8RpFzQByITl3ZB+suaN1NDmZ/Xb6mNW&#10;m4YIdt2P+74DS+XrQsCxGQoum4KkMjTEV5txAp3+ol0VZis3fj1dkA1PBHXalKGZDH0MM1YcAzgP&#10;wecww8V5Hvg8BB9neGB8uBfGkUr3CDOUxgs2HOUc8M3GNM+La068ZuW3eHnYqMvzYVzXxOt54ffz&#10;aYYJz33x+/nEn88HXs9K6B2Gjtdr4nVNPC4LF2VKLJDRgpPdlYt1ntYRj8WbGz/C9RKmIcgtPVgQ&#10;yvqe+yK8MQxXYcioROfHceI8PyqslP9leTdkxLvrvZhL4iGiTp87hwOYm1MKGTV8rCw8W70vQJ2M&#10;EoG6H3yEgIMbuiqUG7LOoPVI+h6GCmfB2a79piTfOe1ivng90Pye3hTKeK8QUul14fdaiLloPz/7&#10;+hmzPY0em+snuve/erXlF9WvaqfD+bYernDpw7fgLorcJkZ98fJ39W6Vju+Q+9NK/4mreWd809R3&#10;4H2LjzfiUtBd0HjMyTEGdBzQcWBkzMVhJx2l1E1Bm0kPTSlh91M5Gm25THM7TZ9flHW/Vgv/JiX1&#10;FgmqpdRKpX+0Te1lGJlej+Y6NAtelsP0TkOS7818nvmL/DONFwGjmmoq2mfcMS6Y5JXqQryryyz0&#10;e5wPI+BPBSPoNytx6ZXqnN7yneT3JU9IElNTYEvhvjrW+r3uf3uYxMUIxXLPqoDm/sVzJzxlvLSr&#10;yve+8GWKrjTykADxlXfWemq5uHrdjzVnB5J9LTyFd1SVobo3c7zApPZSRt2U5fshOka6UFoL4nkX&#10;/Vzl2+aK5gvNgEiC4m00VH+0ptUzRe0Ry3ss9QQKPpifLQ4RDA1tSQ8TxXMtwpxJyCg3qBe6UYrm&#10;8OW6QXVxOaH5tczXNvSIqR5zYKFFQdOvhCzR538gh+qtIaOQRvfxVX8OCX/zUvgTRO17ABTYFt8z&#10;iuehTdh4fjEfCazFwVQ3OqTKR8prUANnmXw69ogkG/vf6QfpDjng2SEq1gYR/0QYEBIbydPjeyWo&#10;t/yMdmAp9jhVXdBJyFYDfohTw4Pde6zhiUd0IJL7ppxjo3AfSBSO+OG4qiBOjOeoQrLtGCfxz9Rg&#10;qMsAApPBc7xdoe91hX7jNj+IzghUnkD5LODXGHdYxQHrdO+MOQMvXU4Nr5XhAPEapAAOwD0ifBwG&#10;Ogskmb9key/tAn/srYbYHjS8wYf3ac5pugixE1UH7DMOSYZhSoEc/7NADKQUwyQUollxf7wDUPS6&#10;+aIBu7UVk5AmYsL0rYj6A5h+Wsc7uOPZOzysFLd7zjOU3/ketvclOzyWvDVwzNN1vH3nBmNrbdev&#10;KLNCsysb48jGC15uolis+Gtczah6B/PP8ff9tVtRvxr3dZF+h9N3sL3D8druF1fg5K2hS9Cla5pT&#10;oXm7ccsdHN/BstIMNt1mOL7D518Zzx2Mb2C9NUlwuLDxz1zlLRKN0GYDa292411K9/u1wiTL/Z/y&#10;ZYZo93MdE3nzfVdO0PJl6O45jY7YYnSFUMIra4OL6bXaNhsxtZGrJ70cmyduFIqWBJLfidPPsPE8&#10;EEo3tVwnRBuqlrdizonH8+kJLQXH+PDQVLCT4/OC+rvjsBPQEwrx/BWYE3ja6YLpRoNoR6ZgTsE1&#10;BTLt9y98QvHC6xIcJ/B//dsvqCg+PkxB+uvzA5+fA9dj4CGAyMQYH57g96iTL9MSgoWbsv25QtWP&#10;WCssFuuAx0OFGE7gJ80jNr+QMhU2jkMs7mWGloK5JUfdIaJPH8vhUlSFw/kL6/63SzuthQv7402e&#10;UnvZ/kL2t1NbQ0zgigJN0FyuNzAqsCga1nXFnlsoMwNarwtQzRPqhwAfA/g8Bz4/DhwD+BwDf5wj&#10;vS5+fZ4ZRorDH2WIIvAUrDNF6om6I9+FJdWO5N0v/4uwUS88Mo/FC9dUT9j9wO/HM40Wv/3v5cYL&#10;M2SY94ZOxcv/NJIABlpdfHorYbJwPfpmY71GlAmDQCj6xwEZhye7PtyQUeGfLNeEh3kL7wv/PNyb&#10;RTBweHJ08RiwJ3m5HMeRJ9vEQ0JBYIm/vXwYGMOIIoe7w4862RQhw2Luca6MkfUaDmrqUUiquuWK&#10;WckNzUDaTexeGi4724xP63vfSVjdksaODEXln5F0nFk/GzSWIc1x2wz3exHof9O1a3630v93Nv5T&#10;ae1H17qE/2R789Xzf+X1z3TuJ+8sInlXTMMVpEa8JoJo8s+X73EkPVPX/Y3/typsV2bGn6WZbo9u&#10;yajfibtvRWyXjebmRe93VPAuvFCtWwus3KcbPGWQ18wfsRZ2ZcWs+q2LvvYpJwonwkzlWMH7BvSv&#10;L3rnluPh7dJOik/+CHgYNaodd9E/5QNIvW40TFV/vzUOvHvG+xWio5s3S6svIOh7UzbO3MIMefG/&#10;hn6ih39qnofiWTZy5H+RK/JQZpXqi4+4DnTfRnqLxHC2uka/oa3aHRhZ51d9e0sCVOfM1MD3auIA&#10;znS5vu9qQ7m+tDnVT7Htecva/tfXMoHfLKjN6EDzPj0vFkNZ1WcH45S8EaKR4rV+KHvGEw51ewc3&#10;E8fzvAIwZTYhpbFOwA/28QxXpMuCX7bPCmMGoTP2bS5/Wbk4LMjtKTIEdpKNZDhkO3Dnc2egwih6&#10;fcdx2sGbPLCyEwx47pdnARx3ka/bDgNGjrv4bvvSPAQofKJ/lS2Fp1LiRwBcBNNO68kq/6i9vPVj&#10;n+XHXqXoIg48mSytZYRQr1MDTl63Es32ffqDkSjKccneBdLyVtzXZY+pLlIUH1ApAw93PGTu2PNn&#10;NRQJxw4OquW5oqSZcagzEZI4RBq9DvFwYwE+0brRju1LwgtjeChbcXzN6+UHwNQPd/no+Zofshhz&#10;BDdkrFsOHmrvpBjm93yH3AZXhoP9z31FkoSyLSLLiGxreFs5vaJ98fmqMBPPT4X2JNrFkq/rFxoO&#10;4Wedld5ezbLSS4QARDBvMaabvuWzjRAVlB6E8GZRXSqilzft+ILIFCXZDsG4wJoTw7UZ2/6J9JBO&#10;uzFOyWDTkcaTZU93yZW5nR0z31V+vzQZzgZPOeiazA5AOz2QzCsVYQR3mbQbCB1SgWQsuhVUwf3m&#10;ihO94+Qm2TDQ6+c7gqq+V7lNTgPImxruEs8q7HQ43sGy4xN8WuOrSwo3zaUGSz/ev8+CuK406Zxd&#10;eO6qJfe9cZC3Aj3jaYVH7+V1efxFP/jNoPM6t+BnF+RAmPcrrjStQSkZlAOnzIualVqhXRlogutM&#10;arGrwl4FJaT3USQ493g0Cvv6Gi+MOTChOGS4oGEeJC8I8OF8xJWCxxDI9MTvEnEnpxs57FThOE8/&#10;IQHbuM7LXWxtM2GK1AF4qJ84jaIKO+Guipcq8Hzi4zzxt//4v/H//j//gY9z4G+/Dohc0OuF62U5&#10;MiQ8IhytoYCuGVCnJCrxb8Xgt5PUg0LIhDBXit/DT6XLEMhhSYwtwbkZQSrXhSl5go75pI9kQsQa&#10;+fLcyDtIQ1MkIdtSXqfJSPzcuEYu7eEebNRyKZAhcnxqpGeOFLdJRYAqMEZfUb6RV9JrNP6PMU5+&#10;FnPSTklZ+4b/OS9gmlfOEDNg/DqGGTDOgY9j4OMQnOeBXx8H/jhPfHzY3+d5pkvvcO+YyFHiEyf7&#10;Nd0NP8I2hSEjQkddkbD7+cLzeuFxPS0HhoeR+v2wpN2va5ahIj0v7Nmfj1d6bVwz6rUE3tOVUlA0&#10;kcBCuJlCf4YXlOzWgNqkjNvzOukf+SoiTJOIQI5K1D04HJQMNzTYM/HwUOdJnhfjwHBPDQnDx3F6&#10;0vRRyb49mXcm2E6DSpVr3kw+D9T8/NN4CNGai2PgOCqUXdmGJdkkezlwaKfuJu5U6PSVc0WE3g8e&#10;RyewGLdQ88aIOc5hqugkVtZF4eV4TS8+avdTuUNjGf9vxZbNtTN4tGWNRaFd2Xdi5eZeibHFN/7q&#10;tROnejv3xuOEXcp8f73ZvUi6tkPiwzdoL6XSrp0fwPfOM6OVoSr7u99Wvr8vS1223KeCB3IAw/5E&#10;TqhMvz9zoVERC28XbmQ3gAkBsU6R4k1gssXFR1h5/Ym3c43Tqrcpy+Npye31uEvHJbt1TK6K7gwt&#10;6WM7XUsVawecl0QYqIA5t3tZPtGbO4lYi/JT0eqJ33POBh8r5GPWpQdj1E2LSnqEBN774NDt9Zma&#10;ntEr5TBX2RL1rcG41JbSQLSThKzUpyjLZ44L5r715TqWtpm2nAHbOHDdUvXktU7U3cSdyzsbmv/u&#10;0sIO9y+YLK0Oi9K49+nL6lM+cMlL4l6nuR1f4JVqEVkbfy8eXHMkO6V3TNb3+rUd3xvadfOtdbbQ&#10;wcKU+D4sBN03eCuKrkk6oooGt64vLb/fPN+UrdGPv9gL3wuzbL+nNS/DfMLHPI8gae0nRg7TLqh5&#10;9Tl52DqgCkTWCKE6woM6hBXjmQ1K/7eMhyK39Cq2tATcmS8j93FAetXDaY5yXyR8qmaYCc+PkOu8&#10;h8ab4W4D4XHOHrqz0ankskTrky95safPGarIiAYv/7tUuxfGOrEcrnZEQKy9im6wSvnVXpaXej85&#10;3UqWqpmfjWVPxmHsVsUPgKUcHesbwb2q1pKqG3Ht+JX0gxS0NtQaJ36rxiN3Plrzhg0YEWrrLpP2&#10;dTny09k8kQzeMhRJD4Iy7Azvf+gRpndrHCP1C3nYSSMKj8+QabxcPXLDcaRvB+blZqmQH30vDm05&#10;MmIL0JbG+tp2DotQk//T8HwnMebjmgbBDHLT9cVr5NhGbePOgAVoJ2+jjG76udlktPiBCwT8YX0W&#10;tPwO3N4Nv9jgiPC39ENucLJPj+P7lkiq13Cf3u8W+RVO/4+7hBCoHPetqgWOpZmwss5cPAvz7TW9&#10;w6DbdpYx4T68Q4kKjQuVz8XjDnzbfAqaUSHhCKaSr9bYa8M5lcurW865/YgdV5ZfJZxVnYmz5HzW&#10;Zle5L3iK6aDLOCjsdDZsweK+tGrekl2wSiSt0pLXysS9MuiA+riDecVzwa90874MdppplN52UQq8&#10;OVGX0K7Dt0wbw/uCJF3o6HZxJcTTGq3yY2fo3C8S5jv8QVzUz3yyo8cNaASfL48InhXgJMwEAYDM&#10;g6HukcU0YGGM7Fm+I26QFBT9JhoLnzwPNVZNiQVXgcwPIUS+2mAVh8/qimTcVt+lijkMcozT6psv&#10;YB4Q/bAeHCc+zo9MWibXy3CqdZpcFHmafl55rAcRVzVP4qlikmZojhfmcQHXhXFMw5BOjw+pGIfg&#10;1/GBf/u3v+HX54FzTFxz4PkCXn7EWxW4XlfhidY/dUk+lLiHRKzvMC5wWB1UOJoMgxOn1I9U8IrY&#10;GMcJnlJ+DlL+xLkZkEBUUzuTsROlJOVp0N5yqihptRssDAd3zsrzM1doRYb1Wud0e6dN1W/mzndz&#10;i5Qr4r9DSM155fM8XJGPYXjM8FFhyPg4/bt5YHx+nPh1njg/zpbM+5A6tZ/CrFaYEFXbZMw5MSdw&#10;zSuNF5d7TbwyWffLEnS/nni8Xpn74vE0Y8bzZcaOMGREjozna+L5UryuV7mT+6msFnaFNpgh+eUK&#10;KCwfBT2BeK0b4lTKOwO0KcucFHIzTrBh4nAvjMobcvjpIr/nOTLkOPAxYh6UN8c4jsL70m4o8cPg&#10;mInAx5GeCZZrxtcCL5+Ju1Uzr0kaFvyYUxgs2DAhLaat07VIKxvsspJuB8OSpL8g+9jkxHeJe+K5&#10;hg6r46A2youkpo/Q+j9yIH1zxOuVtGnZZtl3M3F3beuSv/D8qyU9yn/x6w7P9xV+VQOzpbZzEBIP&#10;cv1Bl6sXUaAndXXYeB12cSzb+cEAvDO6/JXB2xlDvujGj+tq78TiQkpUzTng9D4GxnFC9UpeoNcw&#10;hUysYWPYHPX1lg8QNKXi0nSpfRSAhfQzZVGr4SbDrvdyLeE9oxevZks2qJ11cMvaQ/cQV26oCJqQ&#10;UvxWaKgIHyV1r9Vh9FBru/c6ZaflD/zbDe0b2NhIkWsGKZg0YefuBxR1vymLWG6k92JO5NxSao8K&#10;shGFQzbFXppl3PZM6xkrRaExb8rw1bxjQHNNoi9EcvRfo4zAc9vDeCUAImCMTYXVSMO/GXc/vKJP&#10;t0tavzRvNSLmajatkrzHaw7guGNarHrSCzbXtvtKI5TouUkjhFiWs7Y8nuk3Zp/A5v3SZtDFrWve&#10;1p1Mazbb3+h7odCTBb+i/nP1pShV+uzSdC7j7+BrUNkVIYhoVtBnff/5YQApmg/jRQgmjH+10/+V&#10;F9juz3whOZODoojwr8mL3sITk7AgTm2MepuRjBlI2SrfJFgnFJfz1whhFVgvKc7n5JQeC1RpHvuC&#10;zxJ1U++mvKxgvZFAXYYDhijGUNuDxLwB4SPnMGFFNcd3zolrwg4uTfLOy5YK1DQy+Roqs3DawltL&#10;ePcTTBIH1GCe/hqcTlO34KCl7mxIwSFOCZphmKk88YI2N2M6RcF8Eusasq8SRWpyEbnUWzyNao+m&#10;uUbC99bVZMjiiz7d+xB9bI8QQDtumwHHgBYZaaiALTsYUyxcLGYepsqDWZB2OCu8L8IDg+dztGPD&#10;4mHURNMTRzDSyGW6lFqzyCMDrTK+JynEjFa0hqgmRK3koPeLFXzJehyra9eqwUmMoEORTKsxatwX&#10;uG8VDlV/MYd1IV/6qL1nTfUifZDewsWUvAWRRFMans7UgynRAqAkyKxN7X7KILZds61OiVZr28p2&#10;9xXFcZxBqhPqEsByefdugKqcAvHW3aWxOMMb3DMuqb1Mmtx2evau1faOfne0L/fvuVqQMELjriFA&#10;JRzB0jXhk8YYuZ07TXbD1m6cGJb7rNs4i/ZfWvdiIel0qj0RNZeORUioHUX1Pe8uHB5om+67Mene&#10;HvPiVswZftk1GX+hXiYoNryDmf/OyLallxvMVRn3+V4iGgqFd8dQ30V1vtjezzLr/KDahNvnMZCl&#10;zqrPNmniAoWkEcxKCCXxPlzJHfCFUXbhs85+BvGzXKMFC+8ol0dVAdwTQFiYEgDpdcSncurEQXUt&#10;EsJ5/WrtJR24Ml5dIX+cJ47zIzfKuCyU1JwvXHpB9DBDpHtkzOvlVYZnxOx07S0P2Kn4UCIfqi5I&#10;Gu3PF/DEhWM88b/+9gc+3CsiFdHq7rpXeKZoKYzSUGEChylYI1SUK7hDOZqnwd0wMTxMVJwc9xPr&#10;53FA5MiT1XHyOnAWBpJSotKGgCguTBwGptQeo/FOo+E4oWXTKiSEMELWieRU6il8bIMCF54qHn8V&#10;9yvDnwFEUx0ynkm8CtTp1fjN5XxNbFlfaw02wc42EAcv23SzAAAgAElEQVQ08ReuumfkvTgOfLgR&#10;49d54OPjwzwxIg/GqAR9hjeboywYT0+oOt2IEXkuwnARHheWhNsTc19uyHg80oDxeL7MsPF84fGI&#10;pN2vDB31ul54TeCaZtibrixIAwVF2StFzwANAaCuQHdEO1nXmPvIBF9aaXiw4WD8/+y9W7Mky24e&#10;9iGres1lk1I4/Pf9G+w3v9gPDvvFEYqw5QjZZoStB8miLrRJ8Yjk2bO6uxJ+wO1DVvWa2fscykfm&#10;qYk13V2VlRckEkACCaBCbUWC+krEHXlEdn++pSEiQkyJ54bJsqPasLBR7i2RfejCfZaRcLkOIwcZ&#10;H7ZYQzbObfPTTUCuVdtwsMGiXLcLBqjngfNk7MAKw/bM1+YI2Bbco50hZQDZpLwvgtSbgbMbQooD&#10;SN0rdnSSBHhtge79gIh/vq4Fu3x01VZr94M2L3Vy37lkafFXVOEVLVIdEx3+5CLnzrwuQPV8eI6K&#10;yrMh5KOLRZirbly+s3Ttw2Z+ZGKS7iDFAAgRGxCPikVJf6bcLKy28wksq2uDXSq4SI5LpadmT6zk&#10;SWalOr17mjJRGQAKPsV5QFWdqu29zaaqT3BxipRRurxXRDzHWfy676tSGTbDswNn5U2MZc6Kfe7j&#10;zVP5DC+tevPZWm4tH32jvlefqbfUdhkcznvFGHP1vwM7ntULSh9dwQ0BGSSojx8traYsjEuqvw2/&#10;uNdWLvAxGcMy/qXbqJZCXnq93ljB3xBRau1wjReNEXyo/SDe2Qbjf+GE0PuxN1hG/vritZtrXej9&#10;a8pVYOJVfVEmSYK+NOBzfw09Lowx54a71KoE9zkpdwZ8HFhoVdTR+W5Kx52sBIJTXTW32c66bhTI&#10;I+ANJuvoqu1sIenmzDlu0OD1dOpo4EPJR+XFVPJKozftCtw7Y24f4Wzl0ugnUYfvDS/WdRxKAWyP&#10;XNjvs+/96uFxIwpCJSWP+aOlUj1WYncKT/ht+5DwWmJPuKBTxZs6HuSf09e5JPmeBzzklIUzDtua&#10;Br0DymtXUePkPVlouglSCBA7/mZdbU5KCBVIFqhDeI6lcQg68Df3UljGuuBsTCkttWgGipQNxBcT&#10;y0kqpeCfUESow5Q9RDIwnO1sLV7VgHqYWDPGIHAmJ5rxU/JnUS7h27C8GZLzZ3Cctm8dhMO0z9gi&#10;/6LUYabIna1SO+2gIZu4jgOhBxD75v04fPy5BoHVI6MznjbARMELqVb43RWBkn1TbXy/CL0kxJY2&#10;NBZ0tMAnS9Zr1jvcjzZxZyTn30yU+XknsNo/46mQYAgpRSufID8RvhfjPvWPMNAFiiumZiNkI4Dg&#10;o5j/rEyPjWrO95IUUwHInK0rbWW+HIfPtS/AAc1/1cuVYSn1rq0+Gun6ixckPdeuqM8NAylzLoHp&#10;zKT3cW11ZVZBwIOBUCJyZaUtnY/IKRCUgjpYTi10gLwuuI9g+HNveE0X8QWI1rdlX3iyzoeVXV/S&#10;LCk0LkBPydRWQ1B6l9BcZZvL+i2DCN33tcVPWJiMu68FaCH8Xs/0Vv12U/gtf77UnYo3wttLhnH1&#10;Cef5fL7iqt9xQrvyFTF2CNY1tb5OdZ5okncipeXA36UOEejpZng9xHNL3J099ntK4aOycqmxlO9s&#10;dYf7JwnUHl6sBDfHvjnraWy+2ibJ2mmbDNWMeV2xAqxRZ6XIGPljhwwPh+WKzbe3t5K51RJsP4+H&#10;x/oUzG1gPh84nk8cxwNTj0wmHsYFgoq3FydYDhw6PRb3SCXgVMFzAo+H4vmcOA5gjA1zSj9tiIW/&#10;BjkYA9sQ/4vT6HGS3IQTCyGlmTg4wutkKCr/vcmGXSKXgEDphLg6U02vi5icJEkuqNHz/BOWPgo3&#10;TA5AygIpQIuVU6qDUcna6ptHA4ufaBE3ZJCoUHhd/TDvOeJOTC+gtHzWlVyyQ43TzyppYKU/E4XI&#10;tBNQItgE2AZS4b270n3bzIixbWaosBBT5pFRCngzVqUCS51WTQ4hNTEP98RQT9b9PHB/PsgI8XSv&#10;iwP3u+W9eBwP3B93vN/vuD8PN2S4kSOMHo9IAq4eQmpiqmBi2Kki74/QmnOQtPnLUz6z7ti8B8Dt&#10;fuaLCPqTxgNJrwozUpQho3JcjPLA2DaMsWMfu3tm7O55wV4TbrQYkQMmwklZNpncCPlaq7VTxsSx&#10;VZ6MNAR4PNk0/oXHxZD828gzI08vCXJt5GfA1g0QI+uTMkLQ+0joFv6X4SFootMq6nMYWsNAs3nc&#10;5th4V39qXgfViaVt5jRBD/j37+PKfegLUWGlJeuzVxLGWu7ULvp4zk8/6tPrVrsE9PpZPP8Ijqf3&#10;Ywf5UaPx7pUGZhXvfvQiehz9uD65nc1cD1a7zLjiV75LTZZBYBGhSJZJ1u+0SMawvZLC6JvdRgYA&#10;TXnED3V5A9GeZiLsK3h15pS/TrkcuvGi+J50vDshsXQFfo6RFfc1Bmu7S/jZ78okngqQLuaHgrAq&#10;1jRQaMIi8oHwid9QomW9AUONvmryku7hh+Q3wWSaJ4oS7Bblahk4HJIkj+R7y2yx/3zrr3/WXBQf&#10;xNTsa6kpC445DBpTHfTzArxGTv0qHEoPYK0nvUQ36HS9XX+34OQjlzKW9LarhjWxNG8BqmhbeIDP&#10;PysSCfsKDgmKkhNbMe1K3bOxzwsSf2x9VlwGCFiJj64wirVVT6nNM7dRaNKRkpuFCxg9q6kHa9+C&#10;rgjXqCyftieJVGlkEviJ9uixFIRyjdH6OoOgOhqtKsGY5plZzLWh4Fyno4QdlM2FMRG6nlp7PP+0&#10;X9aqy+CoKfMz/YA/U6nDUq0CrXrFI6co1U0IWX1h+SORiemPlRsaM+JCFu8dNbQfXT9aW22T2FSR&#10;+ScYrLyHUeoTFL4tN1nalMwO28P3tsJTXgafomdo+ydFKcTDgHE8FcehOA7gOQWHWu7JCJKdinhI&#10;EGjqoi6ddTmTCAmrqWvYfpALk2OX5vIL+SwO7gmQeSWS7gjAR99Tsxl4KwWK9dKM+MPr32GI6gOv&#10;34jcEOtuyMCEuIFDHT/8UJgCmBVZZEQSPh5q5OQgImbeDpErVBccih56bksJWjiyTOgPxhA7RLfv&#10;ucfYIC6mUE4eXwdDOATVyDTykgfsYTpkcQh4l8uQwURxpUQSg1xnonGz62degIlFMdl6aj9pxoVn&#10;n5G2U8a6p2dikUNYJbbvXCemeL7OjDkeXKwaACzkVZ+vROh+h1kqYRNX6/hnEx7KQGneM/zesljb&#10;8hm9PfpuS3hejxlrPVwmhJy+TG0+LZ5bCoINBApD4B+Yr8uLmGPE06aNQ+8LwESxhrMwqNN3pvSv&#10;mK0W5Tu1HYzcf4s6se69YmdK0d5q/8Ykr+o9r9q1hniH8WR56zTv6wkHbnvF5epftp0bJGDFNf5I&#10;UqFqcVBPdV6p7V/MQ7uapOQEu+dP6HWCBCCanSvaUhQXTdrNV6/GwdB8PWP1RhcUylh2Pv/TBXOl&#10;6ap5TgViCAlC6le1tQiY0FJTzOx70Fy694VshhGS6q4UZqo30mGk3l5KEERSo6eTEzwC3XvCyyqa&#10;N1Dk7SrghNK6cF5yrFSPwJT5ppkLDZ3Fw46wTRAAHl7G6xHVdLkEFNsmOB4DD5g3BubEPB54zmfO&#10;gCCSLQtkhLJ0dwHdU/GJhXaK0/L7fsOXT2/4+vkz9m3L+dy2HZ/fPmMIcNsE9/uwttwNNdbq5oaM&#10;3ZWug3KVBIoobKO3AU0xagpe8urgEFRxmtxPpSsJULUxKnd5A7OkMrUbNAIJTOHOSt2QTUxuLh5Z&#10;giTPeX0dg2jR8jC4kyCYa4KVvmiG0uH37T3tryQu2TiYLCTOkXBqynFPgCwRAko9r4LgNgTiivh9&#10;MyFPRLDt9nt3r4zdvQpSCA8lByVIDTgdx2E4NiOR94HnVBxuwLj7X+W5OHB/HngP48X73b4/vJx/&#10;hvfGcUw8PQeG5dqI8FGCRfVmsD2RcD7+ohhhyKVJY68d8XWS3heJn5IGjDJSkGEjcl9sG27bhn2/&#10;uXfGhk329NiAe09s6bUxKjG4S+xhbGoh2ELID0FftgottYV3CJwWiCcJj/UQhjvF8HkWGDkSCXzx&#10;JdA2Wb6mwPkooh8orwyHY+PGvtaUnsdmNkh0Gi8cZ8MDI56l8YJqTnMarQPeR/aZr3J/39eF5NPZ&#10;xot3cPFeKyMf1/Fhn/zdq3zMv9N1NVhvr+kMr4v9UP3iyBPhFT+uaJWfpN/W5fbLvci5yo9uN4nV&#10;9wmXEqQubYobVH3tV5ZVy5mhelQIkFRm+boMTw2HiepAeYme8xSWjFAwGFrKBOpUdZZuhWwXKo5e&#10;M/ErJcMAkIaEDFuBMLBQLamQ7ROlk/MkWD0tD8XVGDXgjDQszDBikHdG9A3URwBLnowQG7qBYu1T&#10;g5Wy/F3xHbhMWw9aIaJS5mh12BtZExkVQglZXVjgkcuBFk7gELeQCkw5EyPqN3ssrLQoRUIpmaDB&#10;o3Ut5IgOu6bHoU6cPCVCCclEncus6/rFYmQjaVNkJv2ovl7T3uBtglMyd3RQBsxWc8O58lrvYWi9&#10;kkNX+kq7mz5c1T6caiZQodZNwHvRPemCjyu1+IiKKupdyvlL6pySdqeWuFxS9Fpf1KjI0DkXOJqP&#10;s4NXM7jgVbZQ99extbaqm24g8llWl4wz4YM/IQXVBIDjuO4TreUwovTx977EviAZvQJK5+vtKgE3&#10;DvJkYTqRGmFhKxJ4H1cMeUNETdC8l6NzOh30ZIr6+dsB8ZxPIqNodZI2pqMKtLEHflvXLMoAcEzg&#10;eUw8n7E/MDI/J5pHBhj3GqjZIB/6sZHtbrwnDHoLpByusPWyYSNeF10OeCugByK3Y5CV4bDNI0IB&#10;D4TBxtcGe6xokaU8aqkVPinGx7Qtjlwi4KHoZWF4ZXKyHxG3SgzeOnM/rYQrQO2VYn8UUxd7CpEo&#10;5TI6pP3VPYPHvg3c9s2iAPgBu333xPAJKYUnGDNDCNFuEQ9DG/vakfHREoVDloroAaqnHBl8reQu&#10;OR1+7AoQnxnEj7+PWhCn/nAp7pfP9qnsj2w3fvSy6Svlod8jAna+OJRJoMZalvs6+v1YjCKn5yoz&#10;Q6gQBaP6X3tj1POreeV71/D/sfsval7gxRvdbpS66tNVWz7uSxR9hUf8d1Xuih3+0uvq/WtxYk2e&#10;FJgtp3f4Wuf3ak4+Wrfyg+V+yaXL56uW19P9K425hlPd/tH+vlr/trbicEUJ51xOg4Iudbxqm/oo&#10;a9lX9PDVOsqKPiiv9JM4/un5wgHjawqnxFQyh4z3J0Gv0GEbdis5yk5HwtLEwIHhHDGY2HdGfJoa&#10;UgmTNq02TCzqlcC2Gst6QxlxM9s4dYqPNKGY+9SZYa44r8ChwBPAU4FdxIUn68s8puUTeBzmjTEP&#10;OzkxQiiZKbJu2w5kUuxg5Ba2ZtvsdP02BKoHoBPbJvjy9TM+394sgfNuZY+pfrpcsO2C223D29sN&#10;7/d33B/WhwyT5RtpS8g5MUcIPiMVnCKSAuJwAXYIcIMrgLcNOiixtyt2MWBhqmJM4XoqIUCFotlA&#10;zVRMVctQATt1bgKwJiqrJxGdEU4HLsT6ZWFuLtzxQ/COxOKxvDtmtKvQRJogeUaeaiL7QWOKZyP7&#10;YSG/hsSnYB9iibo92dk+wrAR4bs4j8JIOGXOhU0yfBHUT61OmIeM94PDVJQnxoFjRtinA89jZlLu&#10;++PhYaIeeH/3cFHPw5J5Px7uiRFGDMuZkQm8DztJONVCnRmJldBLLbsooiX+UXmfysDF82hf634I&#10;5ZEwO3NahPI+81V4Mu8wVLhHRhg3brvlvYGUsWLzNWn5YDxM1KCk3hKu992AYespjHURQsqNC2n0&#10;s03FtjlIBBhDPb9EeFyUwS/sqmn0i3XkClbkBoUMGAkf/l3fT5IizU2Wkfozby3zEkovkewDSxWS&#10;/V/XBdf9h3B9xKf+kK4rqfWHX/ylbTEN/dGGfingfpd6f8mYTtq4s4R1uRsaAFSM7wxJJY4pQs14&#10;AdkQPMJ4mPG/MMAb3x0I1bP1hRJdN7nW5ZnkjXy6Pj5+wcyzzKfakt7OGQXo2JTyARH3uF0NGBdN&#10;B0/pCsqQrdcOsSIf5RnoI5tT3VuP8mB4hUp/10z5Qt5l5TcBvNUV5cDlvLdhgMD12C9bJx3G2t+T&#10;7o/686oBftKNboYvbVwAmFHye63O0JCtit4X42lwYkX99yzOr4WnH3tOl3lD6fViTRDUuGW77tsr&#10;Jb9D88XObKUYP9ppvJpWAKvi3xR9c05XBHKTsrxJWKFVkzu61o5VYid2td+/7hjzGPMID8GB3tIU&#10;1T+sTtv915FVfhF0m9I8R4pQxDeUWqz0+uJ0QLSftf1qIeD1evJu2h4GyH6Fd8OEHSwymjtbJwQo&#10;wU2J5nIuEEgwqOoBKbJjunoPC34JzshvNjy0rSj24VFVDsvnaHtJMsBLxzIzSEfY2ogkoHgewPNQ&#10;PGN/MN0b45hO79fN2zUkc8/g+wUeUx30jsM9wXd9/EHPo65LnDT8Cm8X4dtX2Jpzc+ZBtJ1JiE+q&#10;IeEWQ1fji7XHDTZ2ERlDaC9Ek9sMvdQHhQbYELJGHi6KcS48QUXTc9z2KHYQ8rYBb287Pt12vN0q&#10;GkB6lEddc1oYfYd79bfwL/bxoZcwSswA8iNtLi/sNRsT31d4XxG/As7pCkTEihyn47HnOi4JzAvS&#10;1ghYZ9j11lrfa47yMc0S+th6j8iC+70rJrBuEAYlhwjr1Vaj8wVZBg0XjkU9OQ+TJ+31ydWYP2IX&#10;zCD4lVew06XJPh5hZKSneuKATADplPwVgdH1hxQ+tHr5xNPFleFtghh/JHFcbnOA7CsvfP89fSkm&#10;XPxPBIlHqqdWi1Rp/pXQUnW0d3Tgsu+hfF2E5II/kUVau1y27pzho1TCTgAzgV9xkhgqtXU+wxFE&#10;TrLmdkaFKfal8E/uh7EM+KiHFL04t72Mra0DRcxO/GMRKlmjruO9QuMfFtkuX+NEmwqk4u8sQl2e&#10;JyKuRnjV1o4QunX6Y+krg0nFc82EzkGPtOFoh2OF5Kl1a+TQIclJ2JT+cggLLqaxgfBPzKgi256G&#10;GGvbxYjpDDbfUBeIDugUyJgQjRAym2kbh51F2GRgF7H8FK70n8eB5+OO9/d3PB7veD7vmM+7eWOo&#10;n+RJYSqEHikpxZO6CeBGjBtu2w37uGETC1ejUzGPA7hphqWZAJ7HEzKdd8wDgoG326cE77d3y7kB&#10;qCkWVSA63J1UK3xNrjhkwuJQmMvYoEPy1NSWOQUqrj9CgevzCUhtyAKd6HuyvfhTF5qWGLGhAM7l&#10;3wStMw3TRE5u6EwfUyng5a982fK5K56EO05ritdhjtXxNs7EhjJ6G2HAsLBQ+xZ/ZsTY/eT/7Xbz&#10;eKN+ekYqbJI1ItSLOn0E3yTEmEKZEgnmw7vn+Xza32GGjPC+uIeh4uFGi8h58XzinZN5Pw88jvDA&#10;OMp4YVlva241QkEt0GXCGPDl2XJ4J964Zly08A0SIZm2CnvmoZ+GDMsx4UaMyHex7ZXEu3JgSOa6&#10;EKn8L+YxNbDtFVJNwvMlDAbD10sYXtJwgfQIsTXCIdrQNgYZ7im9OtjLYViIsaCR/mnLs/Jl1P2q&#10;L3zoGI75J3Wf0CnLlwEjNrZxIovbIy8Magf+e1C9J07/K9ng7/O6FDF/TKT/sM7ftQ6gwytkrVWe&#10;vvIlaENaBpj0Uq8oYm8w5vEXDYVFNcEp8tGvua72EFeXfA/wJ1jQe3zflXemFFSa0FDoqskHtZBy&#10;7WlV6jRbEXL4KqUVpWP+FIp+54rLcCT424txKj0KHroqbtZXzzhEngYRm1uq3Dl0lfOY6Jf3f7HB&#10;nDq61jM9LEz+I1k6wkydDBo0qBQroxs5Z9533i+sWweVbDd4UZ30jnmoNi+VX02sDtnWnwkykflH&#10;l2Y78d4ZZ3Nucl/OOINqN0AW1IMNENddp98FA6PrXdZJ+A1eFwQXngx+MR5fozeAq50mHQNd9gCx&#10;90K/bTVNwlcWPrPguW396HmDn5y/n6uzeT8vuMs+xbzWYRteQxVahjZf9V4KS1J1LIydp6R1m9fC&#10;6UHVkbBecDPlzzbWF7j+EQ5eFG88Ltaz96HTNOWS9YSJkFaN+ZjfYHICuIdGjUkyxlDVzTS98etl&#10;MNw7iYghDZf9OVUigMm4QMFaQfxIMDZJvAkcoGVGY62eBn9bYRGthtwoOl2Ojj2M1zpZJ8UgkTTQ&#10;KJAH0cwT47DPww4CHqp4eAJwzVDvxaeSnzY4BzZ0w0LQgTMx4blXH5tUvc5Lr5ewjSr/VSx4CCL0&#10;lVUetLeM1jTXS53dcN4nO+jtyYsIDIvewz7W8AypMNlKeQjXA025lnJUkp4/JNr4n3pYW+B2G/h0&#10;2/H5kxkxbrfNDuG5p/u5W6NwJk42kTyl0No7xYER5ueqxjvd47MbMhLVzuJySqGMCP0LVqxZl0Q/&#10;wSC+Dpf3LwhX1UbfF+b1qg+nVy8p9auLn5/bl6ti2aUVIfq3H74EIOqGWEwZDiWESbF4cwL2rTjO&#10;/c4+M5daxpNDCslitruX+HFF/wr1s2xbjhrjGJ2jrt09wZcRP4oQA1WySJ9Wuven1Sk45w+RnMfz&#10;AK9gugLgFVOodZBCyGmQ9V552RSh6XDkt6NNjvb5+ttVq63PxBwNHkoMpHAibcSJk05AFbZx+1BQ&#10;X9b81WZAGPI0z7LCnpD4QmhoFV4JTR/1YX2BNwguSKzCc6HfMv40oizVMmn1GIBMMwrHdcFL7v3K&#10;JmteNOfyTC+l9TM51QLjAfUQQYoKqRTz39lwMT8FEieuLonniqRrTfmdrwYihOEDJCB8wANEOfYK&#10;5hZeDs5gdULngYySm2suGKe1Gwe/TBkXYZIEGKaAvm0b9k0gUzHngcf7N9zfv+HxuFs+jOOJYz6h&#10;85kbdIEpPMPoEwr6nKpRbQoi9NOwsDwUqkdFMPYtT0lgDjyPJ+bxwOPxwD4EX24W4x+36UnDQ2gL&#10;l1T0OVcftEHc5xEeMscUwhQY3+vQJKcRUqvIg6TyY/XEyPkNrHEhbQoJiT6dq9fGJYkvzKopLWTr&#10;9CMrkPWthkZcRwmT+V/nCjnsoOMzeZN53LkQKG6o2EwgtFMtkbB7w74P7PtmRo0xMsxRxYQOl2Y3&#10;TJDwHC63M8J7zAifMLNsuKFbOCkzYjyeTzwzPNQD74877o87vt3LqPF4Hrg/jvy8P554TsPHZ+S+&#10;cOOFqtkIk3pp3/LUXOgCWCzKdnVSWzSJjQQRwsyU/+SFQcm6xROjj23DtnMSb/K4GLuHl4pwU5t5&#10;FW3u3eHGh20rb49oPz0U3A1/uHUijBdpVEjDgoeYEinj4cDpGfIe8t4unisl5LeW64JDtGH5840Y&#10;scFA45N3R06H+Gk85Lodo5cbQ7JsLGcjYSHrL/N5zQ7+IK9XXb0S/V89+73045W80Prg/P6X9IDE&#10;+KBvp6a6eNPaXqWKqyuVXi8Kn0/rWwtFzr+DMCECruXW399THFdVDf+bIWFyX4UIvvZ15kbW3K8x&#10;babuNIXziz7GHKzGdaUvTY/fgUBKEdRYltJN+af1aQBx+hvvzf4uom6QAT3g6XwmOqjU6VJSlBJj&#10;0u8M2xSGC+F+xqDpT6vNGgvDR+v5IsezoaN/0tiiBnoGwA8p9LniG9raqH6sl7Z6yYCRVYZMVv3L&#10;9dvaXGDdymqvzzZrtf61TRLBy38RAUgFPMOxjYepxDLWtfAVMFRdPu7vRd/dOaotc0ldVTCeeKdk&#10;D17f+Q4DW2LdF674TLO4SsPW5K1+q4eUobJXV3qX5NBr7iPsDOvgF4BgfbKaYBZ0zH1Fm2WtN9Q6&#10;1ch1wUxyXgoWQvU3pAOvk1936fLtx+pT6rkk3fhOK1rvpbFo6QZ7MzPpOb2TKLXCoxTmqkjP8Ph9&#10;og0CxEFnkYFIfF00DTAhMRT4ajkfwDhNB9WdV3H1tq5pTxRhrEQ9bJAdnNnpAEv81fqoPJkhlyrp&#10;L422w/evap4Yh+I54X/TvDGm5c4LWpvrIGDXV26fAPhxmWS5mrDi3F5dZyitNv7s7ZQBN9+TaHOh&#10;ycR0rgwRAPzguX9vJE5z3xT8l+wmTGEQBkVO9s6tncYRy1z6Kp0Im0LtPdJg422a97mmd87bPvD2&#10;tuHzpzd8/vyGz59uFk7Kw5sUjiwEWhUYzutbx4rvx97Fhli0KeSD8NxcDBkE3FyKy6LXAtyZGq8L&#10;lQhOTig9dgbRgdymmO5doRYBZlnxeqpHzu/weH7ptUrxVeGPvbwcSeqxsrkNX7AtN8nKPX2mgqEg&#10;FIrLfDRiGt958RacFGtZOZX/7lhTuSPUGx4H17Eaz/pjOttuv3XpYRNASExRrzs5LeFCa47u6zrO&#10;lY3zJ68HOYPIy1ZkIV3evRjzKli0X/z7I/hfrc/o5zIEqit7lriyrpcoFFSV4CIrXJ0p6tIuV/Zi&#10;CLLgyDns1DKIYPKneeLf31+b7SRPLLsVBlwzMycnZqzOfEkecqGv9cZaXdasSBsfb9DYfNCFkeQA&#10;gBuT5OQttrTPwn8cDc7xxzoOQ0b8DoGXGDJ1Pzc5CkhnWb0HUswy8xyEcVFoZmJOXtKSK+Ls8LGQ&#10;jMuTZZba6wXDoGOR7ktUIXOa14OagLdhQuZhXh3PB573n/F83DGfltR7zgN6WPLkchc2Zalse+Yx&#10;yE2/a0R4xR+HQsW8LVQA2Xc77S6SytkM3XIIns+J3/78DfsQjPmGT582vO03PG9PHAFVivOahqQG&#10;BlemisNCUqOZiblCgSwxlaFoT0VqfJeaawklZ8x9pyFh74s5C++UovtIxYdQPfF8yIol4ngoMa19&#10;znk9KE70OtuO2zEWSFtXdnIpTHzLnygsaTewbYLbNvDmhox9H7htYkaMfce+7Z4kbcvk0yM9XLxH&#10;TkYjrwX8lErg2DEnnseRRg11vJtzeoxaN2ocB55hyHg8LYTU3ZN3UwLvx+NpRovndO+L6cm/p7mG&#10;w+OZu+XJ8Ln4QJdkar6LAxE9W+huKshDqQ/LLyMlOUwAACAASURBVNFzsmwtb0UaIjb+bkaJEZ4X&#10;Hn5qzzBUu3/W2qwE4cPDS9X34a7TYWCI8Ep1oigMLZHcu4dsy5wYWb6MEbFGIIbQHi0KmxsWtliT&#10;wMmQUesQ6QXB93gdBDoPKcNDoPaGChOVBoysg+en5owPHES9vMr+UzJiAB/0V8+chx5d1vE76XOW&#10;+j6q61cZNLJuW4u55eOHIV4rSLb11XvVoVWGjAoXcedKJIz960f4kgeDBNWx38N1JSklNyCeIUMs&#10;maZ4SFjmfXBD6ypLJakTZE6Kqw5c5FcLJXPTw/Pb/HWFRTIwrXlsEkYJb3pZ7+vnqVSw7uW8hGIC&#10;Wv2pU6pWR70bRp5ZVbOBIJKfc3tduws21jRFeWs/+uceilVpvs/4z/Wl9E1jSz3LC3ES1JcrRaVU&#10;sfoM7Rvfp3dq6msxKdQMZ/QOX2X4oHnz/zJaQGvr47UU8P9w39Mavxi1LLfWIrqUp/6ftzNy9k6H&#10;gJW2MUzu7LLKSgpx4DTZz19oRqNfoFfSKB84AZZ1pOFo0LUypBZffcVwBEiDCCvR2cAiqXyrselS&#10;hgK+NKjE+/lLCnrXOL3O+1Upvn2G38pbyoB5Uc0l/M9tXvHFMh696i+1f1lMl3I0B4HuQXMNEYiP&#10;1/zmGKTo2RoS6Tw+5lLL6nValV4UVEfHJa4nZDd1A4bgtteBliGS86KTaCjRItYpqML3B57ce04c&#10;MxJ7299xKKbnzZhKx2WdB0zxhafsvcJjjPLnh0ULaNwmjZ74+9UvxB6zSbcF2/6G5l/kMFacp24l&#10;fe314D81qKwj1/eph4WXLZep9p7xmwbaMhoEenD4rNjbRO67bRO83QSfP93w9csbvnz5hE9vN9x2&#10;2yuJ2mHO4N18eIqprariiEwharJQBGIqWBFe+T429rd8cM8NGRFqg4fIoL3Ku7CCUk/3DLlXq3QJ&#10;m6GEaOU7mqyjor5dI2uUbeh5ufjXsby4VoZFTOBctjBPTv0DWgy51o/GJrjh+q4AMP3wzxpKiD4j&#10;nh6v7IXw50bF2+/kq/cLC/KdOHpj5tJG30faVMU0xGuGxDdKaCjCeEU0yhBBuFgB/C+H1x5+TyBh&#10;q1N6cTguXk1b6+OrtfWiW+su8oJR1jsLrnzYF17HPTHe+hIFZSphy0FcpJvW4jUiLW37p3yUOJ7f&#10;WOeU64m6qFNJb67W98XvC/SLjUsJrExDdCkd9Zyw+7ptZxzc7XxKTCuasG6Qa2Cbn1ieF0Bnoce4&#10;H7pRdCxDoHGFIUOiTaoHsc75pCG3ex6zNdsxJkusCst4S6yP1qSHeRoKOQou58brTpsu8fnEhOiR&#10;8zvgoaWm5xjizGIAEEabxgrNg2McT2BsgB7A8YA+BYfj9Hw+geNphg2dpkA+LAfBnIflLHBjxbbd&#10;sO03yGb5JYxBH4SL6qRN8e3+DfK8Ybu9QcbA7iffw2V+HxbialNAxoFDBOIM/zgGoBvCuIA5Tdjw&#10;U2NjDKIjXcyTSDjtp8zzFLnYs8g/YLkHRipzIRVyx9DHDSGk0HERp5GGnEeSE9R/95AG5U2Sgn6U&#10;kcXtvSEHSMCyCs6kiHlPX/t8wqS8g9ysp2YsMMNFbAR6MuR9CPbdEnLfxsDbPswddxuZl2HbLKxR&#10;huvyfsa/2hhEbGvDr+fzwPP5xOGGjIfnqZgZQsryYBzHE4cbOY7jwOP58MTc5nnxHvkwHnfc7w88&#10;nhMPz3/xPDwh+LT8F8f03BfB5xxmlo/D6YXGjAX1KDgXiG1izqeqfeyJdxUySsJLwj0ytq0n7S6P&#10;jN2ScYchYxRsM6RXGj+Gp/YZ0LH7SSS7F8akzV2ny4gimeg7jBWZZHyADBlu6AAZPdx4EWszvZVQ&#10;RgVZnp08LoZQ+QrhZMaJKhOGj1rf9mwjQwmHugrcBZAGmXjnesXg5fN/SNeV9AEUXH5fBo1X17VR&#10;4aJgKBs+KN421NKfWQEiq6ss8IPj5CbOSip5CbCSl+0/4/2/DvlWCa/G5HRfxMUmgR4TMkzum2Ng&#10;Tg81KXbgI7mnCNJPXoadaITngJhS8BeQM3XslZZ5CRHStzorRBq4l7J102m08POF71NFoTSsg1Qs&#10;xyrVUe1EWKjWj+iBVzGzTTJkTDvEkc8SLHEKM8pbReFxWD0vWYk71JSgigoxBDOaNOW3is0Oyazd&#10;SNMP1oHGXQOstWCoqBm2lOet4aqWAaaL5WUcWvccfa4NF6t3JXv37hFiLK+fZaVlAQvMs5OgV7I1&#10;90jof+5tPe/rtt496U1G7RgKF3u3zIAT36VwwIfANeYWhiahee/QnoY9i9ZtwErm7CbV8ZLQ1+yE&#10;KimmNlFWkHCtAx8+t15dM6QkrVnbiecj+8g0fTU96FpA+Eaf5zUMKLfKj4Twgy9pb6yot/7qMj9W&#10;fGvEBQTEehxG0KKLUU/9sQcYYdzllVtrbndpumRedVpG6yLoggMsYTQIf4M1q7Z9FMByXKx70rOK&#10;KZ9nth5EwLzha3znJV+IruWFscEPWXlYKYddwHDm+Ij2pIWm8Fadhh8H/akbMp7mpRE514tOChkm&#10;NGlS4WLR2k5hlvEoa5fjibZ1EfvByzlPebsbMmIPimzfFfNSPjA6rube1zeF3GXmsFLUmL8yENWD&#10;Tlujr4jUW8u1IKgstFj6Xjv2+9uwfcC+D7zdBr5+vuHr10/46asZMfZ9sxC/hBNh4IqDVdk3gn7I&#10;V6qWN2VMrSzBMWY1vYjOmUYw/lw8MlYUWMm2A6ARUF3KfP8qlCSiCFYCejvJcZa3SZlmtyY/fd1g&#10;u3TFqMsiOe6ce06KvVb80fh5efBYw+otC/MDkKdSjAmpKyEt74kjADMMXrqcA4CJS/aU+z4BHdDT&#10;XC7jc7ifCbwk8p9wpuHK+vyCZKwnkIjJ2M+JHgZqZUayvLe2y3hc9XRhR5bXKl4fN1vKuJgzH89L&#10;BT2RspcbLaLifOvDS6k459OgscgrvPW8IZ1a1nBYqIu3Y93Q7rbPGgkQaVRs1JkaWBOYoeY3y66G&#10;0B4jspdlPOhroF35MyUFrHC0D83Y/kUuSPnZXIcv1kxri240YJ7XTK6yQFXWJCRM8XrDXtotr1YQ&#10;+SJyjrhtjURi9c55PfPZ8nVYdVJn7WdtguFjW3iH07gGjyFtUYbhVQDo0Ez+yO23NkFtAmaoyASb&#10;djKFt2PgRIdBswI8kdhcgEMnZD4hh5+Mnwd0PnE873gMBcLPYc5UHI5ZyudxADjUEoaLANsOud3M&#10;I0PE8mcMwYY9T7xYb8x4MucTYxdst09pPDieT9zvd7y/f8PnTXB72/HpbcfAAdEbxvhHgADbLjjm&#10;E4/7O3777ZsZMaAex9LCDkXoHCj8BMbwUFLioKiE0pEnxHKfdCPH5onKp+OhOC6Kyw+h/I3pZ4Vs&#10;iBiNA5BxMgw7cQK9ylROizi9tp4pA4yPrvGdmdQVStU680qLtl5uzPzEkx9W2OCeOpuFAbptA/uw&#10;z20Ibrfh9za83XbcbruHJ9uwjb1yKaQCn/iVmsJHdWI+Ld/J8zjSo+LxfFquimOap4XnrUhDxvOR&#10;949nGD8emRfj/XHg/nzi/fmw+h5PT8wX9aiHjrKNSJ6eimUjYustQMViTX4mcet0TEajbYLwCAij&#10;mCU937ctvTAGGSC2rUJGbdtOYaYskbcM6YYMsXkxjwwzeFg9cKPbqBwQHtZrE0sEbgYmSVI7fI2U&#10;V4i9H7ididi3uEf5LCI0U3pkMMcWnLws3KgSQAocjjrjBBXjNnNFoWebiI+XwkaJeOS4SLtHbOVa&#10;qD61E9e4Lv7/62uVZE/PX8DkdzFwfHyQAtciSmrGXr+2iimnVgRp8OUtzBWVNFZOOyCu90pM06Dt&#10;V/2qRZJsW2hIvwLvVtyNuk/zkotIEbE3ZAw73DA2YOzAMC/MVk/u9zwUCOXmizCBOZ7WCZKhmH9d&#10;WTSif1cTBZfBWEkbyqHTuLXJnjwf0bZe9FdV8+wji9TBMzg0FCvWw4gR+ZySgczZ8xuQ0r+1GfVF&#10;R3kkBL9LBW4YDFKG4ETnva2qh4FSMPPqTBbUgiOHM0mTPtWTBjPaZeeuUez37MOifnVmS5A59f1K&#10;scwhokJOW2X3mNYYQ12zeD1ir2GdZh5W12vidz5MTZREz7vBLLbuK6ipEzrEeBqUeu9OxTXIJylE&#10;ab9R/7tM0ypY29GEVZ5Ahiw4atek17MVoX3ci8vJbJWR86jWA7HRcM35omuhVnPkPoCuWw2DcjQ9&#10;wHjIOL0ayy5pvdPaZliiL6u3Ru0WCRYgerVUEvL01HWezlfvW8wjGxvXl2tdxXqO9aX0jAbqSnCt&#10;9TCGeyJTHxInnAeS7kyEUgzT9Atgxnemy+uGqybWZN1teNhbS+i8DfMsn1NrnSMMqBqEjxJsx6ox&#10;XD5m5MgwQ8bzmJ7w28ZiJ+59/EJRHxB1qpcreF/NFZu3G3iXcXbzBgndl3s8kCEj7kmOWVXTeASN&#10;AwtxVcN5kHyGEWjBKjIO1cQh5ynk/IQ9MwWpXa9GyEsIwrLSQSDJQ8SLWH5dlqs8coRY1IAvnzf8&#10;9OUTfvqTz/jy+c2MGL7vlzg/r8BwfUvAgiBc8yXAhmEHFaAYEEzxN3OPCz+sGbNV/Lm8MmCGjIzv&#10;mCuElSin5i+u9RmVZ8ny4nq1Kap6XrXBZWiWW9nfww7qVOV3tyjL91jCXJ6FD/E6WdlMq9RzXdjJ&#10;CkELxcTcIieQO7yy51eDi3wa6/s/Cj9ZPldxg+djbYfb4ve+B+f10dUWxAvpRXJ56bA5j9bmhK2d&#10;qcRvf+t11e8XcMx5/9GL646/j+ZoxQnGMa7zipPx59V8xd+r/jN81jZ+ycWeL2v90Rf+/B498X6k&#10;4C59eBrKSHpH+P2oJriotnJXpr6rXqz4E0KlkLSS5aQEpijbNL+t8rhXpwJPfT+tBRM00wOh9a+x&#10;PTDOfTSbZiwYy724wpAQab0Oa1c9cbhGWD1vJze0/vnKiMFDTCHzisfE3LkPaxoy/Fky/+mGY0DV&#10;PC6GuCeDPiFzAA/BcwyMQzB2qRUmhgPHnGZImXHCwXKMyNgg+45xuwFD7ATjM4RXj6HqiYXHtuF2&#10;u+Ftf4NsN2C7ZeJhQHAcB+73Ox5vOz6/7fj09uY5FQbkXfD+vOPuf8/HHcdRfOc5TeDahxjah3Om&#10;H/senrtji1A6UsaMAT+dLuKJv4YnBGcKIcgbPqeVA6CUvOvUCFCxsml6BS9YcM594EyJPRH7M5vI&#10;9zx3hQxcdCFxzX0gkhckT3B8SXAhchxUou5tiHte+KdvCPZtw+224+3tht09WTb3LNg3S+beTwC5&#10;gEunUY5pOSnujyce98hf8cT9sLwVj+cD9+PpXhbmgXGEIcONHc/HE8/n4Tky3BjiIaPuTzOQHG64&#10;iLwsSYUI/iPlkwr1dQoRzeINjOvKWpeg8CNCPMkg5brhfYSP2rYd276n50V4YsgY2Lc9PTTMQLFZ&#10;/Y6nacjYLM+NGeAiP0bR2PC+MLeaSL490sAShoctDQEVcqqNYwsjxWKU8PWjfm9sI0NoGr57+CnU&#10;O/XnRkb/L3Wr0tcMZDFuxJpyHA2PjOH32noDTuu03ccfr1fXJV35Q7t+QFT94feXqtZHvxYGLOk2&#10;+hwUROrWrzFgfHQFnre0ENSG69ph4REEkC15t+0hnKmmjBEMknYXKaJLns1T3t/FPpqAalX8Eog6&#10;/3KF3noMp8bje1ZWIvuQIz67nuSwukQ49IdmSIiqm74HDEIJlIaKmWXMg1Wb6L62r9BMZGrvnfvF&#10;+h5Wqp68LGq0WVaT33MJPcGOr5AWQqSsdsRlSnpbozcohSuFEKmwNzw+mp9LI0aHQ1MEX/WXRN8F&#10;BCW+0fOYy8qFWP0JBd902amvyWUBAZGCEapdaOBdR3uL1vvlxVucjsYnGneqoo2f1iz1IbcKL2jN&#10;ctTz1EBXi1lF0Zwh+XXFyvBdBtFaJCXyqQfeVjOKXWBGhrhFGdTG5YDV6a58fE+APNYV8wcAyvJ1&#10;9aTX1g8Ad2ZQdK2ee2mtg2+vjL4pH4FCe12M8jxqWDvae05SbfYhG1LN/AP8hv0/bUdigpnnUoz3&#10;1/08ch6rLYeSR2UZcbren4esqdSlfMr0OkDoe5o3z9m3bZKGjOIe6jTZ8+/5rTywoAqNXHm+3T4U&#10;vndRO2zlHt0HxDy7g+95ZYFD4a1hIFmlC/59XqsLK+t0ju4xbqZ3jtRBosuL5mGgjM0KXy+rES5h&#10;RIZsAr3yz4VvxrIOQ01gWupKpvONhZCfsTrfLGgpbJJiryWex3ETfHnb8NPXT/iTnz7jp6+f8OXz&#10;DbfIJeiHFE2NVLLFxGxGFjbE2XnJ2AGqlSY6EPvb6es3eL7JA5rhkY1diBky1CtibnW9kJlZrWLl&#10;OstEai8wID0RcvaIYEqiFLWwEmTCzMbdViZ5hX3BRToBqrVcwgFb7IThxByUhc31ymLnPlVxOvUf&#10;Ky6U73LhreJ1CEAML/qgNZ9tyFdzsHQR65hCeA7YS0tIxUrcXvsq2KzY9Oreda/6M2ZWgq5I1z4v&#10;l23WAra7jIeNhNDXdXwrQ1zmNqjNuqsi4lxlo8oLfNKLeVz7d+pL9CfWhuKUYDqFeB5vwMaYaFrD&#10;Q1ORCWuJMCmQhrUrzrDg65nX9LVv1+rRIjjjLtONwrF+wsHgIg0+tq5izddmBnTKf4WnMwbCgWsU&#10;03rVYWHLRs4vXRkhBMmwZX2GgLUiT2ldGTGqIlobQc87XYwE0wvlQ6eFfaAFSz45VTis1E8AGDiK&#10;PtEcCBkyog5JpiYuDvHzCfEE2Yg5zrUU4NZlGM4UVT2ZGs1go7HkjdFAQH3wTaVih8IZ6PE0z4o5&#10;MTdAd4FixxSD08RhuTH0wHE8LNE3FOIKTowB2YZvDKyN8OawcW6Ah2lKYXzGyYnYsA8MtRMZ9+eB&#10;b/cn3t6e+KyKbd+A8YbteECeFn/0OHxjOQZCgZDKUD9RKp4YvbxgJga2UtIKmmFDIoTPvkMwbBqc&#10;fgx4jH2nI1fKUcCEvFrRXf6Q05zE70noR3iNOAWJXH9rzNRqf5UxqI4MWVGGDKu4FDyhLN5EsIt5&#10;XuzbcIFfKnn3vuNtsxP/t314md2Seb9tiATSnGuB+2KkKYwYE/OwhO3P40hDxv1uxom757F4fzzw&#10;/qA8F08zcjyfDxzPw4wa7mHxfIZHx5GhqA7fYKTgCPe88JwXMR0ZGi6Jo/MNRckKUrNbfMDpkZTQ&#10;LGnYGhSmzIwT5mnguWDGcG8Lf8a5LvbdjBvb8Ho2N7B5OcpTkQY5F8a3IVkmlfkC99QIo4R9RrxY&#10;VvxH7ow4yWahnCwvii158rAZscnxkGMEx6gTQRW9fPCUMF7EibgyiBTpF1Qc42DNm7CxhfJwiMW9&#10;zbpJLOF4yOuVnP3q4T+Q60riuXoW3PeldPrqwe/7+kjMjt9NQVzX96b5SmLv7WgzWGZZDXytpqMb&#10;q+TPuNYlGq5Ps95Tv0nO+pExnSv397xxlaIL7ibl4rYan/acSBh0ypZkGHF+ouQlCoGFaQhGqGYK&#10;Ma5TQHJ/6g6zlENZfqJ3vX4lAOUuoBkZGEIspyHlquVl1GnJks1FNWNZQ1HKm8h3kUWtTIQhZcVF&#10;tCMFnpLOCElOJ8zzfW/b+1jDLBkv6yQ5Ndul333Y2uLDr54y7OVgueUIobWOydV/tVjCmyPkGzMO&#10;aSmGBC4r8jRpg4mk3B8jpMVIa4TrEADwk7CgN0B19SdyqiPaSOwSpEzQAJDFSYbgutC/1+9eKBSl&#10;WRMNU1KZS2f0lbwf1nbUw/i+oo9xq40lYBv4FJOuxZD9TevHIHhZ+diCmO2AYMudUG+Lmm3QXPcw&#10;KQucZdy4w7OQz9rPxPRuoAzUHqADLdeec1Gp+Hu2DhYhX/nwdI1aAfL0D7yldXBBrzQBE57DoVBn&#10;KDidJMSp/QLvRzooovxcjSL0PWfXo6hUE35ghcYYe/TDaapOdbmx4KlOM6dE9JpqNOY3PHdqpytN&#10;1E41xNSiKQmyguF02IV38X4TbDswNu9XBswwuEbuSwlkUA7LF2tfccCOSx9TMA94su+J+1NxV+Cp&#10;giPoF/i/4Hy+xhTI8E005wGXlQcp60mWFCF9eRLtBpAH7VB4wWX6t7ZKA51bKf4VfYy9/8HEawaV&#10;8BoJIKdIf9EnIlcVmixHYtOg6mStC14K0F4j9gg23LdN8Pa24cunG376+oY/+folvTBu2+Ze7AUX&#10;776tnyG578+w6EkaK4ydeKgyCQMMPL+jHvi3f/kf8N/9k/8T//43P8eMdXkh6AhwTvb98fWKxfRJ&#10;7pe0j06U60FHpjrVea6/E7CzAvjcj+uTE5LPOoG76D9X+SrnBzEfKtzvraDAWpQtsK/KMiEOzBaU&#10;ZP0KLj94rWVzsSzjI379qqcrTK9mgZlfsY9XUoQuIB29v61PXteLHeLVCZzon7S79a3j0fn9U7/l&#10;oqaVQ+paW1fLfbjDfYFPhdnrKNYzWK/rDiMGn7I9r3lei7J853cId3hdh/AS3DZeP9EZwQm+yiWu&#10;xnLd1/i/hWvKdfNqToW6Ru8s8yvtPjMYoTGqV0nCrAZ9v1hn6D9bDuKXtEZwWhsvKYlAKWxNExpb&#10;wSwNiCmnpw7CES8qHIAKGeZO6Tkbn+rJ8HJiTHcqLCEGEBv9XFZtJQbwGCccybQBq4Opix1gw0jV&#10;ZYw1FLEKxaETOp/mEOl0f86nGy2mKyTtVIz9HTjmE8fxwNTpJ8o3SLjj5/ENBby8TsUUgcjhEPL8&#10;B/LETTbskVTLjVGPp+L4+ZFJl7ftDW/7MCFBTDkLhAFjAGM6FOmEOCUlZtwWoE6Zxyn4QcmnXeFs&#10;dUuxo1A8i7R0QmxMYjfyAHdtPBnnFkzXwB0fxag4rNUOT/lJxdFIUsODUzuBD6ZwMsOOKZbstMrA&#10;EOA2BG/bKEPFgOe82PC279j33cNGmcfF2Ibla9gF5MdT8KDQFuoeETOSxat64m0LB3V/HOaN8Xji&#10;3T0zvt0tSfe3exgy7ng8zNhhhgw3VhzldRG5L9JlF5IbQFsJZRRi0DCucLivIu71mfr6eMeV/xsb&#10;c9zwsG3ldREbi82NQNvGoaOGh4PyZN2brRHD7zBabJ7gu3K6dK+KSF6/udEjDHZUDuU9YQaOMDw5&#10;6U5DhffF3R/CQJA5NWCGg1hqG9WBMCRIbTWbYSPhxzAMI0ZhUqxbyefWRnpejDCm2BqKMQVNiFkL&#10;4+Ufr/N1KVbrSkW8bC/y938toujp+hWdaKzzB9+vbizhVoJOaClroG6oT3mst50iVKwBMI2+aJtp&#10;URuEtufczx8ZC/c/3fEEaYDVIXagYSA9OmWIyUJDoEdIOtwpPjHMuxOXl1I+ln4/v/NIrxVxkk+w&#10;PA3lPk+snpoofuyK9VAqKkixwHJjKBB7Lr7kKfEXY5+6PHNFJL2Xh2n03N0sCJxyQySsFVhxS6IP&#10;QM4BG2PguBuGlsDVGkv1sZRkmu05lEh+Ldw944B/DxpcghHV1fF+NZCkUYhGf14DDIc6LKkJ7Cra&#10;V1GZBBLLeF/jA8z3Yq6gKTsIo3B8CbhRXwJWva/gnoJ3A4DNTZcVaen0/y6umiBW/ld70opVt2Jd&#10;LPV4gWWmwIQwaFpfO+UB0WqT2E/VMNrcr5ChL03f4Ti8QrQuVnLjg0tTxGMZ/SRrZ1+rSsZfNoTE&#10;GBvUiC7m/7T465skTM54wxSx1lk7zPh6mFhhG/lo+HBf1FMyPFbALFfHsbTtOC20ImWUSEDT4grQ&#10;qJfNhzIgEkaG1YgY8iHhWNBqlPy577Z/2TbzJh4jPKs6LvVhEU3I5aI+JPEE32qhaqfiMRWPCTzV&#10;QkpZxwKHBHaIcV0LZ+1dHp4KmDo/Eh0Jw8QEX3TKaxokD6jDXSI3od9mCwg65Ql5O0w7A2jeizk1&#10;Qd+k+pj98LIz7inxitxjnZFJGC/6Iz9YSBSF+IRz8sqnp4p92B522wVfPlsy7z/5+tmSen96w23z&#10;faxQ6ONoXDRzOE9VaJxnz3UJ/B//8i/wP//Zv6oOMxymei5H+/yr3/wW//R//3P8zW/f8b3rFxgy&#10;XkDqBaVj4J+vlySDngtxPJ/OJoBEf676dN1a8U/hHwvhtbYb83hZ89JHXgjfHeO5h+fliRrzqrDv&#10;X/pv7nyimdStLBbwY2q7Xn3xnp/xyqB6miT5Cl8W5vCrrxJAOq4ozckHuBgch+ea6wJO4y/PlIJx&#10;XcxtnAClQKNVdzM20XtXAGk0t7HLZer6XIZFmsSf+mw7gYi3rUCk2yETsMAtp61zXiszWe5scnLG&#10;Ye63OL/Tdvs89qXfq9RxGr+2vhe8EVS9CdPniznBB6tfBk0144As7wVsydtErnBG+rundS526OG6&#10;N4kKugxOrl4QmJeDDPd2iGTPjBN8cezRwAmTPJpAkErm8OCpMFHRr1iKlXs81urEgLmYQgFMeUni&#10;TvDRywe1MmNHM0k6SFpl6j8TNspjZ4UXxBisqiWf2kQg2DKRss5pSYVdCFI15bP9PXHoYZt6ndg0&#10;cm9E7gh139vp7z0hUAq/5KLdEHzad+y3Hbe3HdtthwKZD0HkHZ/evmHbgCFmGHkeM5dn2mu8zlDM&#10;mgK3oCeCjJUkI3JluJLXDRcZ+ihy8Cy8kvNYXE5h14bXM55X72coWDlfRtEMoqmXrExrfoFaELzM&#10;AzYTiLAVmQAehuUDijHUjBRioaL2fWD3sFFvbsTYhwn/lbx7c0+BzcNHRaJnU7Kz4ibdZ3VJbKbT&#10;DBBz4piaSbjvnhfj/nzi/X7H+/2B9/c7vt3LmPH+uLuhwwwZz8O8OuYMw4V6rgvNtjp8PQJbSigO&#10;5EHrk0lzvtrpaMA4Tv0DlRw7PCWGe1GMyHWxlVfFkM0NGG7E2DaP4VtJvC0Rtz8XwtMxsI3djR3l&#10;GVFGDA/f5GGpIFrGkcRBUJgr9XBqG0acuoZUyKpR3hviJD1yfAyIG1es3g1liDCWIoTK/v4oQ3my&#10;UUFuVLbha8QpdBoohL2o0JKLp7dF0oZKIusXvgAAIABJREFU+M3r4o/X96+mLPsV17JH/vu7PpR7&#10;lnKveO+Ld7nqkApW0a3qOldSvMLp9VpHPI3QS0TuWRq3uuAKhAv+o/Hc3uMMgcFnr8YVP16BUNwr&#10;Q8Ro1ZQNgifl8O69zW/Ul5RlUjluAUeCxQV9XbcJl3tH6rQsZbLtRNwl/DHx4Nav6LuUkbsSe6v3&#10;i5X7WuxdkMk5a5iuxFj4n+psXtKlaEN6VnS5b2mzjQHX+MzwC8FD9YRvPPSAhXI7UYH0d9duBLzP&#10;OFZwO/Ur/ks4XawJpXIEk9p+0W+6Co+5o7rcW+QsABW2p/Wyg4JqyrmGGyrDoMEtrbDSfniu/j/v&#10;ms5Xn+yQNdJg0J45l9Wl7ohkcIE3oSgPChV72NArvSSxDC9GXWrmaruZBtmEP+o3GwTAOMTvUBgg&#10;SBriOmxBeQ06TgjOOFDLzmms1OwEdWuzHGsXPEie1U4T+XM2hO99bnCh+VgxJbYH7QCj1lttzFVx&#10;K9eeuhzXT9D356FY52ezgFC0v23Q3YMNNe/1/+XmJtd50qSUV82bQbJeMl64MC6Q3FPFAcQhFk7I&#10;DBkD++YHYEaUqdm9XIGNnJgBcyJyYyieacgADlW7F1GexdYiewbrWnHCTdqaipkt7xt/x/E6jDA8&#10;rSVTB56GHqBwxnhu7Vn4EoewoEhG1D2FdSb1zGAe+7xKMJ8HA/J/boVoFa/F/F5CQeCVrdsy4iQn&#10;d3IQ3v/iXuNjALeb4PPbhi9fbh5K6gu+fHnDp9sNtzGwyZbv5R4Kgt/87c/45//q3+H9/hQLIXYg&#10;Dh6wh9Q/+V//Jf6b//HP8Pu+9oSTtC8nIDq06J7QO/1JAnOtoilOuVpGUELdmJFAUVnK/rDUvxLn&#10;TjjWhbJC4EyYtRcSPgcHpKKEiNbLsbderiywllpnLP6VFkZJA4KuMJbzqBocr4lj78cHVxsX18X3&#10;CoL9RNAl16YfA2cPmF9ylRK1xpxkh/p1NTfLOKSfoWo0dIGx/drA0sqrjUa/OwkH4qEQDEJheGLR&#10;dS8NJlRuscifoc5jLWosQsIkEdnrOoiCtufLel2t4yuxeKnEp5a1FUiY1fx09tdHKksVNUdUqH2R&#10;erOPLDndyuRe0dDR645utntC1vdsCSkGvjKs+EYKinQjZDIaMdeDHqWc7nFQhQtDOw3JROGdF9iS&#10;KkFp6HS3WjZ6ib+7ETT6KarasMSmxvs/oy5kPcG8i+uojaH1jKHnJzOgtI6kfViFnB+E8hCZFhHV&#10;om2yhw7MMXHozBwCRpst2fXh4ZVMIX34Zt/76utriOA2rM7j8NwsGom9AcEbxs1i/d9uN+zbDW+3&#10;T9g/fcKXz5/x+dNn3G5vwBjWYzVF5W9/+473xzc8jju2DbjtgtsuHmt6Is5QhCI1FK+RcBjQypGx&#10;bZBtQ4SbSwHZv8dJdZMVC38l512bTVtxAGoGnKRJQlOR5LbWe2KeBhaS4IlQYJQ8EkqROKGe09gw&#10;EhSNrGhXeEJY0PMDtlEzQf62i+W2yATeIezveNs33EaEjTLF+r578u4tvFgKXmko9r6G10WEqjAj&#10;g+WsMFfbmTks7s/D8l9k+KhHhZO63/Hz+wPv9we+3e33/W5hpdIjg9uakaCuDCqAJG0bPged7vfM&#10;g8nhpgvlKYKEct2nRwrvS+EfeVe29MoIY4Vsu4d1cuPEKEPG8GTbYezY/LtkmKgwdHhYqmF4u3Fc&#10;1zA0jDLohWEj+iuh/Hf82dIIYoK/nVTze4ocF2Q63jgcBRfGDfeSELhRFAm77EPirxk8khwRDROg&#10;GSwELimEYULCk8SSz8fY3HzrxpUKTfXH69ddP7IbCdrzajdwBf8f3eaU6n9psG93vn9R51Ln9eL9&#10;K4+IOgH64xdLoLE+cmthgsYq9uUzk2+W7rkIw6ZXbs3I3IUPeMrruHiPmyYPboHxTlVXeIQxY2D6&#10;6YB5VEjCaJPVi0CMWRFK63xCJ5RfSrb+bnlJnEegiC4UQw55a4XdMthT2dVA1JX6vZLgx9zHUiq3&#10;QkXvNCQ3bR1r6+Y7eK0NDnqJq9CewTIPTCDkuddrtd7o+UawgoLHCOOR/RiTt6LrkPRU1xluVDVS&#10;BKo5vey4XnzjerR9Z31ZMXy9fD9uMq7UaGqxJly1nlYf6D1Sets65f/PI2IpPuqnbTCAnhtiXd9p&#10;mNCCpfW1Vt7IN19Fb6ChE+0KmTNkrPVqa6otjXOHhQcEpfuSsnKWfEHEZa07KrloL+d8tbh7Y0GD&#10;GbNfYshFX/J/ojVluIk9XJCJJUOAcKgwAVEOG36ukQR+yv25b4/10ju/LMhlPdJ0GY2GhX8DaM9K&#10;mBNIoLZHKvofvAPJF2L/kk0EDmXosSU+SNDLmCKpuai1QTJj7NWU4CSCoYpN4Dn9gH2PRN+wcKla&#10;HhLxbs8wiIoGpRYw0fbAZrR4Zm6MMl4cqp4bo+ZRQm7lwBJBjwCI81WNO3qaHkTppInVLYN6GAaQ&#10;APP1HjI6HR7iSkk/k+u6HtoBQv9ufdVsk3mKuMsGezbGGsvDTLEEck+9jC9lhYUSqSzjU5ReL/YM&#10;ajo+mdg3we028NPnHT99+YQ//ekzIAPv7085DsVvxwMbwoARIbc8DLIC/+yf/2v8F//V/4C/+s3f&#10;nfr4H+P6haGlOEYET59DRkg9pVrKs7zS6QYvE0KrArKd70c7VP8LNvoD1xndVxGiYb5/Ualnwkrl&#10;UHQx84Aa1dFWyS+4Xoms2r+KiVFXSP5aDH91/6opZlhX8H8Bt7WvL6/v9WUVJT8aJ7cXp+DPzP7M&#10;rT7q6+v+9RkSvB77B/P40fCT4q3r7qO+1b3GiwUAIomoLrj66vpd1tiPXalkPrGEj+YbF+WuHi8C&#10;3CqEJQqv4wx6Ns7ritcBhWR63b/14oTrV3hdMFBiZL/8upTEChlEzO0yWH0m7OP3Lxhn+xUMXU/Y&#10;T6IiWNwvwYxXjyzvoPUl8CP4iaqQEHkNoCsKb/8fXXBJOj8LP5J+O1zGAGRDKvAh8HTMCOX4ocDz&#10;mNhkpkupiGDbdyg+YZs7hqjFNZ4TUw88n+YxYQnATdGYucdhybIOHDh04gbNEEUWfsuVj5j4dNvw&#10;9ukN+9jw7dsd/89v/gP++m//Ft/u3/DT1zf8Z//oK75+/ZoK7KloCX2hgjk9Cd3mIaGGncqJE+/m&#10;sTGASEgtdkoeMigsSAlPClieCbEwG2EMOyAuDLsAn4bNvil0CZl+hmjIc2cwToWFqq3Z6Iej+2BZ&#10;RQm1pDDPjEdmpIJODBx2in2PMFHAbQPedsFt23AbkbQ7vC7MmLHteyrLM49IGIuSmmh6P8A9QHSq&#10;e1t4krPjwPG0RN3HnB5Cyn8/PZH384H3+7t7XTzt7/3h3hiPvP94WGLvIzwwQuJXtITc5Trd73Ux&#10;jmhXCv7xSEIMROxEwgCQRgNwmLLFQDE830o89zwYIsNcmnf3qNi2NFIYfCvUWXhMbMMMcJKGklHu&#10;0GlMKINKM2bEM0ebbYv+hxEDvgGgsSTLCPzb0kAQhhQOS5VsJEgMwxHuYcF2bzWjSISIWjlmJpwX&#10;MlACPq6Yjsq/Eu/lhhF/vP5jX68k/D/ITnxQ5sUO7Zf14UUb4jJQSkqLiM2iXKtO6LuuVTMvue64&#10;XNy+HJuHjBqbhd2rXFMWQnLIBpUNM/gi56vzPYnAFm3wS8gogzqQOb6glWejFNUsJ10Yspb+t6ex&#10;FVA93U/pcakuZLP0qkCIcvVSmmGct6WPq8seWTn9qNfdkB91KJwnX+ynePpE/JwKy70l9b3egnV4&#10;tseiHu4qB3lRR8zTimRC/1/Io2m0eSG/vjC6XBdecDOH/mIPpTVH1d06Jew/L5qR07ePLoJ+v9dA&#10;9RpfP8bl6x7MFRbre4JmGAzFb42XZKC4LyWTU4kfu3gt9QEs37vsxesv9E6vVF51AOlF/WsbfJOU&#10;5VfjWg9W1hYpDofQQ19LNe+v6ev5qrcqTF08YRoXZXoLJwPfqfYFePQz1+93+ihCNVzRRbisS/ck&#10;YCxyWj2doghXAsBxWWtfBkQuDD/p3taqKZixxVjJbTEKtZx1Duf0prP/BoB9ALcduA1gF5M7t2F5&#10;4QwIfsBYTPJsYexiPxdJ0OeEwkMNGTnFU4HHnLhPxf2Q9NDQ2FGPiNRhQGBjRkxbHl5jGEYZRe5D&#10;+xyt4S3tv9hPx4SEdHA+UFpyc2uXxo4chc8hwjDKvMjXSeZQOVFjnCgcWZNZ5imvnSsaD/fkrvlm&#10;r2uRaV4Ym+Dzpx0/fbE8GH/y9St++vpF/uv//p/hv/xv/6elV9fXMS3c8f9X12LIWEn1FSGyIAum&#10;QPeTlSIWIiN3aADmhMzD0ESnTWSzDNcy7rjF2MQL75rM/rIr2lyk4eW6YsB5i8eY/XQDzaVFnYjK&#10;d/u1NrfWt5RpjxWmaAtF6Ul0Wr6vK/qKTfO9VzBb21rbrVPQZwa3zp9edEPPzXE1V6cHEHPE4ZKC&#10;UYgriKsfYRvPkxInqTCqPW9rOnNaSFwz9pDg2vIGSC+7SpCXAkj0Jf7IgVHOM/D9iyU5q1Oiq6fO&#10;0HwLf5xx7iXBb3c8kLCvrYSJj7sJSnquo4evI24ENqReSnXF2LXucQKlZsi4mN4VA1rP1mk8SUAL&#10;jcu+R7I5x5ZsfmHafCkbg6q9NLxebrRIS9Y2aX2t0Aj8Q2o8oh6WgWIge9lzWMEelEoFGDrSrTYM&#10;Hqctkmp7mn1RTn/JdQROBAxlodlc7zpexSrpFG+zcBEDkn+AYEzFfD5xbA88jxt22Tw2/sBtfzOc&#10;1k/QeQDHE9++/Yz35zuOeSCMeBmyaVitt23zBGBiIYD2aa65ODD0ARyC53PD42GxLEV27EMtb8c8&#10;cH/c8fPPP+Pnbz9jHxPHT295Il1lSwFINstNIICHxYrT6aEMFs/rsLU+QgTqR8knzboqLAZ4YAvR&#10;cG0wNjkgjjVwqcYdws13WWnV4noVTeT2eZ9nS8LDVkBx2OABnRA9PI+AnUja9829KhwWQ3DbPYH3&#10;Zt4WZsi44eZK9s29A1hhLS7gsgtxGE56Im9NL4ynf74/Hp7Ye3oy7wfe799wf4YnhoeTuvuzxxOP&#10;x4H3xxP3x4HHYaGkHk/L2RJu622Dw8RNmILC5Wch+DEd0qoHLiRvdV6xQjdFLgqp3CpSXhQV8mnD&#10;PvZMOh/ho0TCu2V3A8Xwujzxt4RXxkYGkgorFW0Pbh/ioWAo6TcZHJJsDFA+mDBixF+5V5snhJbB&#10;RiIHRoR3CoNC3We4het6elSQ14U4Dg+UGbxydnC+i+pfvF5hvFDGDbF5ZI6fqPDH6xdfVycBv3fF&#10;GnsF8saFqNCq31ylj8tTex/0Lk7+ZTkWoa4aWjt3aqs6+Vr+u66WxdCQxTNUBgQj4CzagGd0imU5&#10;0ElsWmeodQunu0X6mMad+8jSwlkuXkvbQEJuEHioqVB6CzwZ5sB8TveOO4roigDafVaB8rLlRLMu&#10;MWYZ5pRBv/P7qaeCrkKhGbuyYNCt9tjtDNr4G5qChr0j4rt6O2m6IE1teu8NQKcfuAkF0DKKxDlu&#10;72IIfTjJwV7OZSm86zR4vJN45rgjkOxbw3vSuMbcsJdI++CxdTE0+1ww669HWxphIS9GDO9j9Fhh&#10;YcGah4hOF4dJLkjiUlQmIc3Gjw/WUIyPu9KTo/cyaWCgCut89HeuZeLV15SJnRL6RioQMKTjMj6v&#10;gdc6Z9dv0buFC93ThnEs+73oEBR2iKVOT6/4zYi8wPdijxVFO+2Lts5XV7ufr8TnxWB60TR3bOn/&#10;q+dV52mtvvh9ZeB7pQiGK8/Z6LryJgClllQlj5nqaq5WHorjUOldyBMc6LgSi1XqoFfRa6fVAsRO&#10;WjKniUHf1mnHPZbLNdpb4KaEDGWE6WsY4vsjBTAF+5h4G4JPt4G3t4HbzcLmbs2Y4H2LvE+N2DqV&#10;IlhNdc+Lw70xVPFU9844FIfGGH1uph/GAXE0Ic+5WJOZN1N6fhENryvxZNQrOe2GpfaEDsKxjJwl&#10;ck5Zn2GjrkdMFLQQZ7mn6jx9GF2qvVlpQmzXbn0D0A4i9X4FfY+pIPrsTd/vT/wvf/Z/4S/+8jdF&#10;Vl3mir1P7V83/NVv/g7f3h8nKP0hXmbICFNZDq9xXr9FP2KFu7Cm5mMPTeuPWZtUBsY8YEl9PXFr&#10;rigijEkxHAEUaJTyZARB9q2QqRMoXQvS7+7qoxfvfHAlcaAwJTpKuGZkBY3ndEn7YCHjmuFc3OUF&#10;w4rJBs+lRl2/BEW+EA/WKQcRsYVXXZUsNqgXv/nzNDCmWPQZYrtcfO/t22lfzersUVDiGK8v/Cup&#10;5goIdE/Ts4jLdNJGbI+60cWxj0W/7/Wjar7GXYOZXOGBAKXAXscRMCBPn0sB5GJtXfaKyq8djX7E&#10;I14P8HlskoWiCRArCumkohftZz9LSEAoc4muAcCVVb+qeT0fghIoS4sU4+840S/G8x/Fh4u5jRIE&#10;Ik5qRnf9qy5wDNxsBOXsIZJKBitTLSyEQ7VgQgazKTUTfeNe4aJE2YgRLZjxi2aQ2ov2/W+la9qF&#10;jo6ThGeprXRFBFzR6aJFhFgKLFW1U/RzmwA8dv92w81DaunxxPN+x/F84PkYeM6jWO5UCA4MRQlY&#10;Gqes/eS/e2MMN3Ycx4HjOFIgeh4TggkZin/80xc87+/YZeKnz5/w6bZjHwPb9gZJwxEA3nhtWyp5&#10;ImlpKXXNQC5+yl09Uf0EuqHthLLlORNztYqGnfKWZ4bwQ8bNXHvn9aGxQ42NS+LX7LovVXdFUIcZ&#10;LPeFOLyH4NO2eW6LzfJgbJYLY982jxtbhozNE3mHJ8tYT8i5MJnhnFQtQfx0l+tj5nw+3QvjeZgR&#10;4v6oPBiPxxP3+x3fHu8ZVurhYaUez6d9Pg43XBx4PD30mVp8WgNLUD6G4dLfwEGp/p/my4l15UFx&#10;Q0bLneJGsc38lyznRPee2DYzXkTi7s2NZeaRcTPvixFGDzJQbBaqK4Tu+IzcI5sMz68h1a8oH5uV&#10;NGRIGgEGjSFzWGTIqSIvlTdDyIBA4x7Ik5JhQKiTUFJkClG+ynBOjlhW67NN3GtDOGRVXyKscFCU&#10;d0iQt9cr6Y/Xj1y/xoDB14/A/SQurSJsfP/ovVVUeNERCTlsqfCkI1E0mvCqz78TXgUrluSwVacT&#10;cpMbQllVbSbbYDkRtQZaM+qpfpwvCi2OK7B9BOf8TjwzvQ7HBtGnGS0hsD1xKE7UBKvMzwWnRQPp&#10;z0DKDyF4ADgltuY8Cgkjv98AJSjtUFNE+Se/B65QEEYDM86YEYINGZdxv0N5o/CTunGvjBitjyny&#10;xdxIKiWrO87rmUc1xa9SfsK6FlvYxbakq5RD6Rf4Rg/6xRNIfW1n6dp+pos5VXfMtSC2Y3VKnbH8&#10;qt+9P3HWmWX+gr29RVJhwjwMfnGr8EwTp1pTHy2UXtLLf0AppH9nuXG+GDvX3lcwoO4FnE+aEYUN&#10;YNpqyC6kcrPXr22TRXiCtWy1zcNeyWjuTKTdRGKk8NgkbJ4+H9JxNPmDEh29gtYy2ktdUB9NnsJv&#10;err40AZf4SpW+f8DPsLvl2q/r7807l2+QzQv5sb7eZ5hf2uVdRdSxLwl9ypUd9TLockSezXmLFTT&#10;Erfyu0isrTjQ2Puy8rlYopZXAnnAsOhQ9Wo4fgQ1SN6jls9SBnDbN7y9bfj8dsPbbeB2s33PJn4A&#10;Rw9TuqPk0yJHmrCNVicoybda5IIDwHP6H+p+eFmIjKxnE1fwT173dKzxis4kUXd+ImWSOM37GX0D&#10;OmjSQ5B/dK+O81Lxg0n5ToVWZp1zh5LnJ9SqM/EIRavCNnaV9+tf/Plf4s//7W+E4Q8v6yQBxzHx&#10;b/7vv8bf/kDy7P/UrjRkVJzps7LBrpXt12QUQoub92JF+ZxJqY4yAz1L4Up1RjOKjiWq/T3qyUe/&#10;X19MsH70LR8v83sAkEmJkhiTVqxa6ztxqw9+X/eFf2ssb31V5qrta5K+9q/I9Dp4L7cyqVPT8R5T&#10;gXM7fYGv7zCuxHuLxOMGHRdhPxiPelnC41OfaVwpYMtF/U6AT+zuFZUVwmPiTE3YFCq/jhm0Hhgm&#10;y/vURhdjrvDiCv9W4YeJMNmraS2zsGAXeSNdyUfpas+k+xX8zv2X9jNYJ/MKpSrlLNAF3CXFjW7A&#10;+GjNkqC/9lH6z6uKqsBpvb7GWwFKYRv32qbC54WYeauC+0vGjbas1n6IratTQjwIRI8yADWcq5Ny&#10;4n2EKESHnZ6QEkZkOW3SjRbsp9Hnv0OB34/1fYU/0kC+UgQ6dGZwzhMaXG8kR7e+26kUSZwTEdx2&#10;88wQt3c+Hw9gTtz2HY9997igMxWq4kdO1BXPw0Pu7H5i3Twj7ER6wNqUrJZr4nFMCBTbNvCf/+M/&#10;xaeb4Nv9C94+3fD585ufVq8T3AqUcSt4d8yVK4uHa14j5neG4Ym51nq3zq9owdeQtUJPiJAQZrii&#10;63q84CGaWgdfb5LSRP3f8J1pkPU1lCgxj0MtPugYEQN2YB9lOPq87x46yg0Z++bJvSPvhXtfbJsr&#10;soeFGxOUsibWpbd9zEoKfxwHjnlgquL5PMxQ8eS/hxsnzFBxvz9wv9/x/njg2+PuHhlm3IgE3s/n&#10;YUaRaYat52G0z+LUGhfo+8bYcOoJ/oXv/SpyafOXoZSANBjEn/12jx4RynERRgd7dnPPizE2yp+x&#10;ZQgpS9QtnkPD6hy7Gd7Cq4PDSpWRxDxE2CNjUFlkjpgwYoA8M9zwIcj1n54UTubS4BD477/hayzt&#10;WQ6f9IagclHlyeMCmu2mgSU+h23wsm/ukbGuoM4H7MEawira/+P1h3W94m1Xep/L+Ws8zmksC7iv&#10;GCeVt/ZYznj96svOvbpeId0HVaSUKCVbvHo9bTGLHBS5pDIqaLAWkjBOhhv0NWO/u7zA0ned5izD&#10;Zhk3xGSgpLlVbrZJdyOkdvosoSAHKXaK7daf1tytdD8Vt4J8o5Tk8c5q/CAFotrzqd2Lompb50LP&#10;f37flFT1VuSIiq7VaerqV5sZekaQq3LNwIL+7suL1ZJVKwAPGzr7I5KLpd3rr6/tf2QQKVvOqzVL&#10;yLJYEFaOviIqr5FVENZWqEsFgSlsoLGHsXY0ZcLXpED7YirQVV2pJAfKCBPFf4zGWLWuVGx0y+pj&#10;7yCGQRjLSjYOhS3Lpd7phSjU+F8z1DS+oWYqh95+XeAeP5GgQav8fIbDR8+53JXxIX7liW90w/Gr&#10;Flq4IVyT+06TvtO55cba/skgEnBW3gmWMBSof+qWSKuLR6cr4io/O3dZAxcIh/KYVvJar8dPqggE&#10;E9PCPnu+DdpunehCyN1BT8X3WqKaB3GqHBCHNr07ubaGTAwRvN0GPr3teHvbzJCxD9zGSLk0l/7s&#10;cLS9vRC8bI4mIvSvpBFjTuAxgYcCT5hX/xEVeyNTwyvZ6sm8nyJJX3iWrv2NaB4c1kVX7H7s2WpK&#10;navKQGHOwmADoNxOChzrFdoMOlygSr+DnkZUEhNMns8Df/EXf4Nv3x6SewuW7INee3/+xZ//Jf71&#10;v/vNJQz+IVwUWipWiE/aFTdy6YIRVnA4zwvsqBN65pWhFn59SinCEpuSbSIQhVlWNcJM+9VQqN5X&#10;lzPn77LChYlXE6S8XanwZdtrHd973p9dG5Q+qtkXxJUkngV/YANxKkIrWGvm+/wsLyb+8Mrn38xG&#10;LjrK7659Vu1leLwyYR4yUsTvsh0iUFfX1ZiiDj+a3olnMfq6TW1Qnos6dUEwaDin53s5DnZp0+UV&#10;beUl7sk6cgGH/Gpt5iflcqANz5ltX+FTZ/9ZzpXZ1Yd+BaP8cF4+uhYm3+M/hpAac0J9F0UpWfn5&#10;Op7lLm/yLzsj9Plxx5VwOYWbZuySRD02QNS1zhWP8cX64uV6OQrGw+mCGM9f0GylOwJgUMJn9q6I&#10;yjxRl5xh7duMGsMiO2ZPaY2FgmZgQpM3+bsqiPwf9Hpvtxlo6PRSaHN9zZrsVq77dlpO/PSNC6ye&#10;5HPfbthvpgw9jgPH87A3hmDbN+xqydEV6uFzBPN54HkYXg0PrbNte22upvPTDaZcv5mhI57LAG63&#10;HX/69Qu+ft1xzCfGNiwsleflmFDsgPVzUAL2wDvADRmVL2BEaC0OyxNQcNCFsjhwJDxwRAJS3fAZ&#10;9xOnaVb6KuxrQWK+ZFmpCggqrrgA7umCnH/RmaGjxgYPnWVwvG0DNx/zbRuej2Sk10UYMHY3YJSy&#10;nkIpQVIxE6Gi5oR/nxbG4TjwnJb/4jnt++Nhhoz745GGjPvzgfv9gffHHfe7e2Q87ffPj7t5bTwP&#10;PMJ4cXj+E4/pnblQcpPTqUBsgXUxIrYlwevEBekIpZSK+DByiaQRoXJdVBLvbdswtr1yYbgxwzwy&#10;wohBxrLlk70y8r5IGh163g26v4VxwxX+EuGnfByjjA5bhpkyPM5wUI5+W1oByrARMWglCgUuZGgx&#10;uif9jw0c59BRqHBR3scNHkLK+ztyLZWhVa6n80Tr/2i8+MO4Yi7W9fk71xvsj7dRhAR6PrXzuoMX&#10;4uj3Xvno94+0HAcAivwL0Szi1l0L4WkXruQdKiYKmZIyslKB5KXe82A9KSGoS86zt8OSXsoZzjun&#10;CFRLQVJyPx/T8D8hWYr3WkL3JESyUiSdJdF1b1L9VZBBYYYhocuzQeOgrtpRrm2SAiaUiowkkoBQ&#10;eC4ol3XmYsjId8NY4m3xLj2L4MVF+xxRqYMPSxFW/sXNdTdzMpSwmBiAT1yKfpdEGMl+rzWzBXcA&#10;JWc2TXsfd+CcSigEe73dGOL9YYW0dIxoal2qU0gIy613eAoR/pV0zsm1+DPkPqHWrnBSEndIFOyl&#10;lGkjwfkHeVeuMl/AzRjG616jR7LMt1KI3lrbFbKnyq395lORtYrDQBe4Ovt70A6pC4V63aD9jEaf&#10;Or3IK/ZtNfX1iHkC4SXVVN+iTX4o0RemQAxEm8RrI+IHuMyMZ1n8gVnfWwstVBuzCSncWyuWev2K&#10;gi7Fq48CnMIp1y6pPNMNFWNVEB79QWaZAAAgAElEQVSN4AcuZ8MN1YK2P+IpnM6nKldJzbMCKR8H&#10;EUm5Tyr8rzVt+eM298iwnH/meX7b3bs52p8FU51Mt4N3wQ0Y3dnPknoLjmn5FMIjw9MEVvJzR+OM&#10;mjM1PetjhKzFz6376ZCGUH4/C4EdE6AJaR9Pwi+eKKDTvE5SRug0u7d1PtTQWITPVRju//pvvuHv&#10;fn6XGffnxOEwCnn+27cH/rc/+zf497/5Lf54ff9yQ4ZcTFAoxJNS+jwHO/M3RTAzp3UpkaFBqEP8&#10;7GzwisDU9EdG+s4GqeDr6/RYlodX78uL+8xAnRlKqNr0/P6JMAYRWW3vZzbx0iS9mN4+NMPEanpZ&#10;RD74zr+NjJ7qJsZip8D5vRJc+pzxBK/fP5JIqN61WOws1oGG1OeEqPKF+P0T0s2zLSF7/xHe1O/O&#10;vrWeNUVxEPp9EeqU5n39zW3VRwiIfdC9f30bFuMmTgqgwkqdhR67KtdKF2t0+ZMXuPtqHCQV8rix&#10;3E46UXiQI1+NrCzwBWPJU1MxRtRvVqDn+mRcWef+3Lvzs1frbpmfj6rIG85Wr8bYurPMKYSMBWsD&#10;K95Qf7+r1Vo7KdTLucCVx+BzGN3U8M5wIUEjhw1v5q9bV0gqjS+XfZYqU8iM5JlMb1IJLqdxV++9&#10;LbHQiaG8BZBC8FMPmEuuYuDNhMZtx9h3yL5DNhOddB54PO643+92ej4EQXElAvzkvCqOwxx2t82S&#10;RtupcxPGjkPxlCdkDLxtN2y3gf1mOTL2bcO2b7jdNtxuO2TbcNsEN+w49GkHCIYAsxQqncb5+giF&#10;dCqlyzCTHhlCitucIC2FLtA2QsoGwsbLfF6Wpcak6jQ3jkiptI26aGMpEeYipGIBhnteDADbZsnN&#10;9t1P+W8D+z48gXfkvBh42wyW2757OCJJZfrYInG3ywTehwNmrDgODzPmxgzzlIhk2weexxPP44n7&#10;0xJ0Pz101Ht4XxxP3B93M2xEsm43XLw/Hvh2f8fzeeDpArBOxTwMFiGmhcG2TuwV7Dq2n6/AD/ae&#10;MfSIsEvlhZEeFBEaaisvjDJkbNhvET5qc6OYvbdvO/Zt97BcXncm6SbDRIabohwY0ScJDwr3ksnf&#10;PS/GaMYPqfGEoWDUmFTKewmwQJJxwi3yXMT7wMUGx9G9cDV4csX/ZTwegIWLkghpVXFrR3iWZD8W&#10;4wXN6B8NFH8Y10dSw6nshdzwnV3OD1/B/n5tfee9zvrc/ni38L2xC0i2kWs1pz8qSUIv1hjsQa4s&#10;MYoXOj2NdrTXme+JSX0VMlP8sICvLVLM1LGMF6NM6+TSPSnJpMt1JnMKBczQ5aWk5bzXiCDuzSjh&#10;fU/mWfyQleRd8beerI53e7n2OGEKN06UXJs/UYb0eBwHiCK8j/oL7NmQBo+4Jil1V2MBy9Isap6H&#10;7zKc3wvFsS4Y1xSxjC90KNN1GRBLvtvUIQuMGtzObKG9xIYN7wpixtOg5nPHuNBkd4KhOuL0VSX1&#10;VdWNmHwPlHiW4s4HngYNYUZToOsDpyEr3yfPe8eYzKMizChXWC11a+5x1icBDmk066SsZlrg//Pp&#10;6PN0Fj60cFQLUU1aE9PhMGz1Sbypvi7+X/betlmW3DgTexKoPnco+///GIdjvzjCtla2YxW7tkRZ&#10;S3ElcSl6JHJIcTj3dFch/SHfUag+Z2bI4NvBjXu6uwoviQSQSGQiM1MedysX2BtDM1FDtlJ3ni71&#10;LSt6bA4kpKAqIchJlveD67iF8ifyUarOBOJ5wl/tE9kSeqZBUl9zeut0w2Z7ko84Kct4dzwi6B0r&#10;56vExgTrjvvUOmveMlu9L+T1mjA7pruUatOuELMq8XxpEjAsALQI11trclZMy5GggbUHiaVCWhqN&#10;gtYOUyIcYpns87MFj2hlzaWq0xbtk8DJaMTojcXy/KaKjFvH7abWGAxIjD1T7htQMjOsv8PopKGU&#10;ZYcbgLvRfQzxOmCxMxiqdBgjYV2tyI+hLmQD73DFO/m8DXetVHiFsqckDMe8EZon59skY0h74Wle&#10;EyEu/Eue4zgwWNwPOD3R8nIOPLyuv/6bn+Bvf/QlPtJvL4kiIzNhJ1o0PXABrSxJDPUxav5VNWhZ&#10;JuCkC47sRRailjbWv2Op5DwzbKvnV2x0bKoeaDjnVZMmYQhaamWGz75zYo6QcMm+WZ1hCeJ5gpUA&#10;mJDv9H7VJ2vzCjdzmzPnl9ooguwZxqleqr+vhZEEj2dRyqw3PilixGIar/I/NpqKP8LZG27uwkXw&#10;dTKybvXVNqtA/+RtF75rLoXO9mXg3P8xZV7g3WHLcM2N1LyBnwX+ThzWPLefBajP1hxznJJ5Ywdq&#10;3fP8s/dtygMYm+B5KN7bVmG0hdVXbxnbMsUv1kZi7OrD3J/Vul/3NISqqzIrGqCfM4xP60l5ktA4&#10;lArW3LQ+nEvT/i3xcrV+Z7iv1q5ghXjoLTJ5ZmGhoYwOsdwEAXWwioXz7Airv5X7oQpVrNdQRlWa&#10;rTSc04SwfcjQgpFKMsLSwt4rZEkwwlDflhgYanm4dcLL1rB12bEGq0XG2AEMd1/TWwcYOMYAHweG&#10;HvK3vuG23fDFyyfcbp/Q24bbyw232w3b9oJN425s2NCw4eCGrXXcbje8vNzwxacb/uLlBYC0+c2D&#10;gXGIEqkRRmIsG4ng1BQPZolhrr/sOroHJCNZ7V1HFFDWoYlbjPlmmh06LTAxOe6F6exq3cHMcXsH&#10;wTg2bUfKihBauA4G3OextsiqxGKzADIGuKGTuNzaGuF26xrnQqwxbl3jX7gbKWHiLch519gIIgAX&#10;v+fCnEu7zIxxiLsosLjbOMbA/pA4F2MwjrHjOA487g/s+0NiXxwWuNvcRz1w3w93GfX6uIvrqOMQ&#10;pYUqQ/bHwP6wQOGBN7n0mqil7RdKIzqd14+Pk5EaG89EZ93SKAvPW8SSaBSWFb0b3looM/S5fQ+3&#10;UeFeyhQWrcS5IAnurZcRzOKHXMqPsNrQOWwWNl0Ph6aUk3EkdBJ+rHWg96bbIid3UuRjLXiIzxwI&#10;3A5MRj6zuyYTXObjkLmUsnxGpQg1WHfAC4ejd6pKI0ouqvCRft/pagwmDvUyzdzsBZfyvdNvo94k&#10;M63sZM4AOEFZ9f0ZN5SfzfIuZ2Hy8cO28bQfNwBoKmjONzY1gwvXU0hBu4jnz2bWW/+M09Mz4WTR&#10;ioKoq1BEaU4z934cA63/qREwxF/5UB6NYUGXrX+6tw5RCsRdbkLsmsKbjHxr1iuIvZl1r+BxpHzB&#10;1yAJ181yZ4Ax1YIq4iEXtlt7JtI5LB4GNObHkFuoJdkYOkrDfVhpeRL8e16i0s/yflL8ABHD4zQL&#10;s2WC/nGYDEYXEJLv+1Gc5ALNuebczfit/cmXP3I6Vg8nY3oZ0ywIr5wxp88jrQkGnBezvhNtPrLu&#10;VsnqMhxy4OZZovQ3hpDgLnOA0u+ZcxcwZ6r4pFlfX7mOiWgsi5EL25f1wU4wfHo/d8/FY6j0Mshl&#10;9Gd1ws4ghBvkY/E27RlE4SE7wXNds2YY0+sVAihRGaq8S9BWLWdB/6iOaG2Ep+FgMB/pe8yxUw90&#10;KMtaUcRWqyYdN65tjbTW8sD4+FtJJ+3sZw6GCd1jGgcIXhIMTpaygcYCL7Xq4vMAoHxeT3WhNZhK&#10;7sG7nBEV+0SExnYyyhYF8LF1nr0Bdvko02XDHQHKb4s1+q03jQ+o1udMoSDqXa45D4K41CdxL60Q&#10;NKA6hVGFxcEDOwh3AK8MPNBwkLon9P6S44oBjRlp9ei0sruPEEWVeX6Qc2SgeOZBfIuWmWBP5Bxs&#10;7fu7LHeKxJB+UMIZM+Pfvvoa/8v/9SP6t1/8WiFb0xvbx1/v+/L9R/ruKRQZPkMuBiH9teDB1bc5&#10;60YYm5wRvxJs2JmNtM3RLBTWlGZTKDMyfHXKZPPIgDr0hUX4rBwruyus6F/aIuTbaVbPmwIrY5Pg&#10;4lz/vLGkFbci2LWyUkbwtVpmVvhi414WocW7rHtP8EywhBndxH5kVBYBZOD+fGs8FbaNMXMESyQV&#10;EoU6dkhdu2Ji8o0f8rzh7sa3LE1ZsZPnkj5bMkvsZe2WSGGxShltl7IwOu+20S/29RocaQniW9pX&#10;5YfOi8JcTgyvfJv7HTeP1wqX85o8HygSh5VgLm3P/db1GfAak5PqN4svO6jwVDxBUdZNnmM+566Y&#10;L6to7lMqWp5RwEIVjxeLfdHO9Jti/M5FruY3pW/phtIJ7uh3No2tt57yOKcZtJjzYbip85vyjOP0&#10;33LxVD5/bw51ocwnvJ97s0zOuAXTwsa1srZihwKo4pJFqFAsQhIu5fZ/CLKpye3p3huG3sAf48DQ&#10;mAgMtV5oXakIi0CW9QZW68LoqpDXBL+9b2hdbo8PFqWIMXOka6A1E84TiLoqLQYeB8Tqw3bCY4TL&#10;HhXuEsURRQQvcrPdhNhxEz9u4xtOLahx0NzFfmFPjTFFmEYLujnRJ61X/bna8rQ5FZZmrGMYx8Pe&#10;2IMi927M+ebKCjGZFib91pq7ihIlRigwQrhORkEFLD0cHW75wWl85WaOuIvadeyHBvCWGBf744HH&#10;/sDn/YHXhwTovj8eeNx33I8D9z0UG4/9wMOCgB9D24IGDK+rKYQLdoDSdZd5Bcvo2opKT1qLw07g&#10;36xxRIlAMCsHVViooqJpHBcJKt/DNVrTeCJtc8UHdVFkUBdrDcO1zTPD+6bWGzYfxTpC1gCy+6jk&#10;As2sbMQyRJUZaOhNFWceK6NVpYwrMqoyw5RAWalhyjubl5pN8S1/jEbZu1Y+w2WVu7TqpGOgygst&#10;a26kzAqK0ng9YwM/0u8+PWXDn25Ev5s2c5oF/qvn142gbKQhUJt45jwZM/+V9ocMbrB3fHq/4iRP&#10;yVlgLo+KwIjMXY6SO1pAwGcOnyCCEzb+oCy06ThS6uL63+BInPTMCXPCkwFilNgvFbAI/ZeJ7CRM&#10;pU3ZEjOnVHHKkNuhno/gBh6iDGB/xyo5slvzxutYl90NCOJZhiPjJCsfZO+q45fjZkRliV+tGE8P&#10;pjxlAs2cZcWHWbq6wuRUe8ZFfm4MTLixBFHCzfsXvmSl3BWfuzWfDVLwWcL6yBiBykL0vp8Exj44&#10;xpOT4zp1xeHJ1RoMdbkHTn1t2LpLYyi3t9mb9pHR/bQy9xlme2eL7wnxcwSeec/B0fY1/eRYwiyX&#10;G/I50ZSE2TJL+NGy8eNK3sBIfPGzbjgS7JAzSWPsVj273BdjxCXLgAcxiI7fWBPhcgiZLCbwguCt&#10;wJWjsyFVHpT54vPN+KQgpqT9Ws45XAmCA1i5tJjoUYI9r2WayhlfvFyj8z7h/bjIU9quO5fFYQKl&#10;MbfJ50qnhH8S6zyxvDE3VOZdQJUjdrHZxsrHkt3LofGI7ubXrY5Nxmn/k7tn5Ul7Eyv1lxe5ELfd&#10;evDQDDn3DIjrvCZXD+XsPNSdo9JDInUTNTQOpPzfmfEYAzvbyVXXRGszoYISXqdhQ/UOYlWfYs8h&#10;eAFbfbFubM3puqV6zdrqJiAu7aXV+99++m/4Lz/8CaWGnN+fp8LrY8eXP/817o8DH+n3kyJGxhNu&#10;lycyIcRdXfdwvX1gk8MX8FL4huLjXD6qkGhVhrGoa14EK6rrm2C8zJvpxE0mmK72nGwhksCm+YG2&#10;5DEVFmWepdUCf7YLlkrfypfHG75KuXSaHC3k11GibOiB557RmZ8oEIbJ7An2ZLJVulMyP+tbMJrr&#10;vMaQBFMXrGy+Fz4Vt42ARWNrm9cZkhkT8vfZUMdGmOvTGWqCYLZnuf7MtJy+nlqpxWiaXytu5jQI&#10;U/bMGGcaof/zeqLp3VxvacLKyg5WGF9h3ZSx1jsyhcYILNG0mVgm08uCB/uS/69geWuxzpi3AxsZ&#10;GFNfK5e4Ih21SDCMy04s19JUoa8rmvqUOcknY576GG+nNcAVeCrPz4cpyZME3cZ+kDEWuiIpoY0H&#10;rvYVr5vy7yogL/3j6VOhBKsiJtGRMp5QxlGfEzM62K0AwMB+7Hi9v+J+FzdB+/7AMR4YQ+JlNCKg&#10;dzhmBqNRB/UNA2JWPAajDUZzyw1Go4ZdXRUNEwxw0NQxWG93JtcNZExrDsQcygUC1IUUgVXIG4oM&#10;ZbLN9VTCL5nVhjN4TjD1d8KqbCSuwB16dcfgnocmzxM/SPIAmRLHx5ZdONw30tv35DEuPm0a56KJ&#10;suK2RdyLmwvdI2i0CKvNjZbilPUABYBZY44cQ5VVuyowWN1GHXg8Hth3UWK5xcXrqwbxPvD5ccdn&#10;U2I8LNj34TEyJFi3xr9gVWBkcslpPZz2l7RYEkkjoPiU96sFysTbAUiUdqJsm92KlXgVvXscF7My&#10;MouMLVliuMKjdZDHqFBFRjerF2tzdgEl73qPPK4oUOVKtpbw+CUU5vVd3UZZHresMAsMizmRrU4o&#10;vjf7rfO5rB3Fpd3S0oVUlA6mWHMlRrPfWn8X+GworG6CuaFKx+FnrM9H+oNK32ao5l33LW7j+yRK&#10;f6Wtb9HameWU3xfHsAtuZVntFcdR2ZVzrsKqapbgFXJGOm33nMqbYt2e203XENohFiBPlSTBku11&#10;UpsogwuABa75+TUm8u1wF3gvcZJ4VhdUx0WgcL+SOHLOGwyXOrLgz2Nc5HcZDc7jyZORykZAVCrw&#10;rXzZWwBw5qi5wJb+5vk8X7UK9Glv/eIKF7p6Go6CVz5VGj9XPPFFMgVUwokLV/X5WWkyW2sEgLyA&#10;y+ErHXrP+p6VHybYL7NkSZ+89xMSK+9P4MaaLebxaf4mQXzFFYUMwosY78kZ8MQ1Rvt1GsVJI/qa&#10;YDKePt9O4KnOKBnz6EJ7XUVr00iWSuni+/lZFv4bRgk+K+R3bresS8kQ7nIX/eI6N11wPx9k7UxE&#10;UDp3vpyWclfMK72Ttkz6wqV/3rQLtvm0Tk7uqoqSwebcs1U6Dy6VbK408fNAEDyZTnnuWBV2QtHZ&#10;ocxjtSKXUvVOQHNFj8R8lBFofh5mj39n59RBjMbSTqOmFmP1PyMuOFGaHBaXbWviXnfrm8Rw7D34&#10;ULKIHXrpDgBjZN2kKlb1chfIY2QcLDExjhGupOR/ldH4lLCg4ZR46kQv7MLSeY4ppp2kKN0y+Zmu&#10;jn//zSt+/M8/x+f7TkDm9ZMVBgFf/vzX+Mf//vPFXPlIf4hpeztLTjOhtQU90tPK6RbBcGYCy0TU&#10;ZWxqzCKEfmunnolYJSaZROBUosLD5Y0todigqdR5ru28g16lRaY3+I0C26zK9u+xqVy2c9nIBeBE&#10;RskvYLLt08qf8R2ECAgJzFUKxmWGV9k6nPE/zYV5avmzxLr4KYBRlGg8FhzG1fyB7bLntwS4Sxt7&#10;ShW+emZZTABqgf/T8CwUY5lBnJ9b/1e3EU5tFw5o/XzVZ/8+j7HteOc1e+51xedcjfchrs9M4NU1&#10;IZub4nGNrlPv+PTXlLW0yogzI5TXaxrzxRDzDP5ybVjLRk1nddbVeKc8z+iSMUUXmShnRDpU2Q2+&#10;kleNNU/9WHSMk5mrz13pndysbPodKLIANpP+SYme4Qg+EVVBk/kmPSSWvYQMNPXFOeC33mweZRpE&#10;gFkGeQBeSFyEx/2O18/f4PPrZ9zvdxzHA/t+xxg7trbJDXdlcBkq4OwbWt8wAOzHQG/NgzgLM9lA&#10;XYOmHRo8U+f4GIz9GHg0wefg8DtN1NTvvwlwk5scyOGgq8B6uFDZ1k/03ZaYMOe2pp7R/jwoCcdK&#10;06QExfbvc8P+cPlNfMCOCK1p4G6Km+zb1sQqoGnsi61LvIsUqNtcIG2bWGo0DZhut/8N1sHiOtOs&#10;bsYYOFg/x9Ag2wf2fXcFxn6IMkIUVxL/4v6QIN2P+10tMHa87rtbXzz2A/s+1H3UwGNXl1Tl0FZd&#10;MDhmsvvFJeoT0bFx09ps7pGutRywnUhcQZlyy4LD924Bt+W94HBTawgLjm4HIQvQrXW1/D/FvEhK&#10;igguH0qHnoNz65yTKdl8DXXLq+6rSH2Zh3KjKjGarwW4EuypIiPhL5QbMX8JcAs0UxoSxQ0ydyFF&#10;cAsPC+Ztn0Bya5VX1Lt4yo/0h5TeYOdPeS3N3OR3bl8rPd3zSptl0JOZv+UzUFM+EzScK54Tp8tt&#10;b+W9xhtNLzMHSb7Hxwu5rZxdAGIu6L+TUSbCeSvppYFUroUSPhFgF+bH0SZ6GypJo9H2mRknpcHm&#10;uHzM84AmxMxMJM25PZk/dlfEG6z2nlmtJMLCoMZsSNYUrL+1s743OUrqrXZme1bFTg7tghem6bdh&#10;YpW/lpm54swuUoHRz1QpE3G6MFXGkaPcCYTnhDkLxym5TZHmo19seafFWhUetMaZ/s3XgNYp87/1&#10;4sNV7JSJ21/y2Z5fX+S9q/rQmDBoH9OZOJ+RM78jcML5+TJXyvyKgtUadRq/9M4sa4nIY6Da8/ny&#10;WyqV+rkAdpUmIkSgy/EqYVzyXJ3RpX/qGiNns2s5o5UJ7sSL10VKaf3pJzO4Ja8mk1Jm7t1Fzy4m&#10;0lXnAtKZKlbLrnlWAmByRSpN+QP2yje7MiXtCQFX6hkHzEZTGMEL2pnO6H3GRtkLtS5XLmt0ebOg&#10;aH7Gtj3CQBZYhvbLXCRp0+Vc6bQe+RIaqRKD1SKjqUW6nZ+6L5HYm6SUXHYKOq8qFJlKpCozbhg8&#10;MDgH9lbXxsyuzCi8LgFmUW58LyHxxPnCE2I2/PJX3+DfvvoNmbLHcTrhHAx89e/f4G9+9DN88/mB&#10;j/SnkxaKDIpRd/oZk3+dGHZTPRiDtE2vCKWVK1TECicPw0lgSVMllXhlMkqL/3M3KepfmvA+uadU&#10;wDCqUWE5CxfPv0OIxgvcrODFRT5Kz9cEerGs02a+Htd6X6Wyx1Euvcv1lRNTYtJOgv+LfW1x8jiX&#10;OucJ8vYMXwrr6h1NffXNPNqiHOB42lzLBjlDfmovxojsrytSDP8zI5VZqblC20rzGoAKWOZ8CYbC&#10;AnHtxqkvVq/Ngbcm7qrNGeLA+dVo1xLpv9MZCqazBTMRLnNSP5QZPtf8zrV4WmurMpT+Lro03955&#10;LxpXdHg5nEkxy2kuvFcqlg97M/5yY8vq8hqa1uYJfnOxlgNzWznJTx5pN1fZ5LrHSRMUbUptypim&#10;pk0wHEIFyyn99ltHZtHgkkmGCfQZJJ5rB0CtAyboHiLY5n3H46GuhB533B+vGPuO/biLi6nOKtyN&#10;GzRu8aABhokQgmFqckO+d7RNglBHzAG58b6PAdoPFebKWLfeAEgcEus2A1ou9nqywOhJ+Sfur9hv&#10;kts7Qa5qEAzXTQaKiPw25ZzKjkyk8Q/SeyfJ4a/W9g4C1K3U4YLhrZnVhSkoTJAuzLhZX3zaNrUe&#10;aOjU5AZ8iuUgAZu1RRPQQJUXhwh4zE3YMSJwtysuHjv23dxBPcSqwq0tHnjVd/f7jocF9B6HWmBo&#10;vQeLYspiXzD8cGrsWNBImczhBtFoDVWPhzZ1bU9IbJweaVwZwIAqK5IFRlcLCg+6LUHlPQaGBqXf&#10;tg0EwfuLW2rUYN/23RQgZjlBqhXo2i5gMSOaBgCncAelJ5tysNH3XeeT/RY3bMmyQ+lIN0sbQigz&#10;dHmbOwlXbFAoGDLZ9Pw6/V2pwaFsyfWbBYYHJidVZiS3UbYUP5QWfxrJtrL3buteDrGFf9uyV3Cs&#10;7q4UgeMEZ74Zew1n7B0Tu7ne8gHv2JtHHatiBpxN2BhAz3Vb52wvITD4SPhM25eDn2BypUsTRajF&#10;CrX952SDzZkbTXfNk7Clsv80s9wIzrNaP5SOLY4Q+RKG7NmMsSrjrliAfHRhwPc2h972HROM6u/a&#10;2fw+lERWnysx8j6WFCLwPAG7l7P30sHUl4DPz0UejD3VawNacEWR3aorZ1X7RklRQyjC4YTrmCv2&#10;+2q1UMBtgZtTsnlnuMovlvWdFEKEmDvnpgMn8VCMhanM2+jTtIC5wszze0AEnLMCJtUUHJ3BErw1&#10;ex/mWsM6KvjOOm8L7Ull7Q68PDtj0fvg9Rv4phwR+pIVZPEx9b8MJzteLQnPRY5GUwDKS/IqKrkM&#10;+E400BAwg0HlZ4DG8Elf6JHHKEkVsdCPuOhS64wlNru6ilxcH9ZvnB7Yujd0pHtvZS7b+spE1FOa&#10;gxXpgpAR6zK4Yyr5irVPmjchu0QmJ3VslWy4M6FUl8VtmFPm1ovoLa1V5qEuXOHKDFMVEDe52kcS&#10;k3GAQINT0wT/ZzyvzW+HyRRUOhuUP5X4cmKx3je1THewONWvnyTtjqF8L4Yq32RdDwjJewzgcej/&#10;QdiHXMJjQ+Jq/HREjn3g9XWHoSK7ffW1T4S/+4cv8Z9/+C8nfH+kP5/0xCKjcIZ1E14Io+HTN1PV&#10;nK8tylievOjzcs91WP05nze0qBNw91cLovIsXeZORPt57u96Gp22tRPDe5XelelJmwnfS9CvcD1t&#10;nUpY1pXwYk68N+VdcFXHW3VO8ISqeeoCTfmv5tZ7nq9gbtOzt5IwGG9PhLmt/Owqb/pccUDlxgKh&#10;xJcBFHcGV67zGe6u0oyP1frPTBcj+6glmmGL8FdnejI1E1xTefXWQT4yTvkMLecqF2Xf18SZRn7b&#10;9B3K8/xjNUaXBZ7kW5cthwYcANKhvPiVggjKh9lrROur1Zdhz/zwSWBIkL0iuyDLyli/JmnWPWLh&#10;cIDQ9Jb+vougeiOCWXKQRu5lBo7jQAQVtDlsjTeAxeUUU8PLywtebi/49PJJ4wgAx9hBA2jU8fLS&#10;8cUPbri9dPRNgwU3gNoAY5c6ldkmJnSd0Wbya0wsoMLWvsEktBvMQkFv4qfxKseYJIiINSeC5Fib&#10;OCWC+CMX/6vZ/UTs83JgkrUubrtEl9U73H3Xy63jtrXiysjdRqmw/NY7bips33p3ZlhtYOQIMyBt&#10;jnR7FcCxi1JqDFFcHGPgSNYXorjYxfpmf+D+eMX9rkqL5Crq8/2OVw3+vVt+jXtxHHJoP4bcChxK&#10;3vLNo5i2th8A+dJInukzOQeHI0Q/QFFDjkshB6cWgbhVOQazptD/3WK1tLBs6WqOLjFVWomRYa6h&#10;zGWXKe6axshwGFThZnS8t35eeUAAACAASURBVAhynd1LWZxvO5IZ/IBZ5FjcC4uDYTgkVyh4PTrv&#10;zaWTuZmy+dFtolIcWv0RSdyMrBAhUqMxc1tFGvuiVYVIvDvtqB/pTzB9F24ol/0+nP23bQvfpb2Z&#10;PbPKTjzludiqzSsOPKwe1hDOzZe2evILMKIOBszl/FJe6KdNjksORaGpf4sgmiW/udgwd3kYHaAO&#10;8OGeMYdalJpixi4QcGN107Hsar0XVqA23jh3gtVgNG0MnPhbF/6XD9mFzZpz0S7AGi8qbuTXMWJ1&#10;ezk8+PWpH1qGMxzLlG85Rz4yoZxL6+aZdObNg/9LZQpCbW5k9QRFcVd0MAyLc8wPg4cICbbIEc1Z&#10;v2Q1zIqSC4TFRq58ZYZlXY7TojiLWGcf/5FWq4qnHOSL6Fl8EGF5z/Ydc4k6TVX4ziYejaL55Jm5&#10;00JXpinuJXQRi5GzTQiPIuxQMSerBF+fOhcoz4ranoNpwBPgN9bTwl2737Y5sMa3d+NUNsYwYhpl&#10;wK5iwUD5wZXovUybaRqfrVXeTlwUIY7bLDZcKfEIgSzDae4vzor3ODJS0Hcj9orA+SJxXvGmgL3i&#10;0djz82IsTr1erLpVJ9NXP4I250cbMwYBx4Be/mM/I7gDQxZLycaEDj3LkrgNlkEEGOLN4OAh87gT&#10;Wge2Tc5XTTvo84gTYA5mU/hkPfEhcQMHJDT9MRj3g/F6DNwZuDPj8zFwH4yd7YQfXV0dE7/8+a/x&#10;H//TP75tPXFNdj7Sn0nagCfrsBCqzDnNOwQZ1YarWC9T3n5mYt1wmtrkbJW89zaNIFpbF4HRMG9v&#10;i2Sb00kwa+/rZom8sLH6ftWcUyer6VlmFLyWjXwWcKxSKjNnKoVpoiQ2jlPBNxok9XderHCA5Gee&#10;Lyt4mw4t5mH+vdr5KOVe+TD0sUgHEqrmgHmuAXZz3MbO6qz9PYOZ1sdktRTlkcov5t+MgxPDyIt8&#10;E86mzb/kt8eJwzhvvO9QIob6P9GOq34556K4zHhJFj8ZL/MS03E6MW6ljTSeXhP7+/C7esXM61tO&#10;5UjLvsn857YM5ujO0hwW0zyl+vZthigXSvVzHuAMiP7knA81bxorg4Hpop1oMH0+g3nFshtllznD&#10;0KWjTCmd5r8yriu0+a/qCsN74tMu7zvthJ8opVy3LVsCmDZx4TCGBH3mA10ZbmJW/6MbsA2ANvQG&#10;vGwiVB8MHOPQuBYNt97wsm34dLth2zoADSY9BrBtoN6wvdzQewfzwP3+iq0R8OmGv/jiB3h5uaE3&#10;EmZV90y7jX/wgYPNwiJc5rhhhsUc0H2YAWeEhYToWrL/+n61CzZ1S1XHJLyFiwm1CmuGuu8yCQ8N&#10;F753FTaLgJzQN7ii4qYxMG4Wa6F3dS2lbqT8s7kVAE1aRlFeHDJ2zBqgW5QZ+zHUbVSywlCri30c&#10;eH088Hp/uALr8XhVN1IPvN7FKuNxHGKBse/Yx4GhVheiGOEw+klWU0DcaF3jVx2YDWDY9n2ar9I/&#10;j3Fh460Kkja5eyrxKSxWSIs4F9Q29KbBu5sFtDflRkuKDFVSpFgarZmSJAfzbq7M8BgZ2f1TN2sK&#10;U3bYlDOXUQD1nhQZUDdWrdxdKYqQgoNqjZFvsBFM2WFKr2luk7myivqatzVZX7TULmy92drBR/oT&#10;Tja+Jkf8NuftmSXDtyy/gmOVRGmavnu7ic99g/cHJf7BtkatKNOlWdD5jGuYYXwiI62g0FyHrjXr&#10;WwpQa5CZwD5l97Wa65oFeYWztWOAPjAhHUcOeCyn1jAG0Ej8m9tlJTs9xf3gfB6B4rPiMWCMb8Y1&#10;zUJht7gAVEh7uPLBYl9YPzM7aLWa9Ua2sHBLCxMOazAnty7Jgltvvw6oXWbI/WoUcSNyKrthOqeI&#10;4DIBDiRBZQyk8CSs/Hx2vWIZyF0EQts3RVO2uMn4ByWf7/ORSOu0ugzXqRPBV2d4AXHzySH8vYo7&#10;eVoaqlwKMCnwTZnjltLWp7UiZaZAVOaHk4Y094nmknp7O8Fnfvpz7SPnl5ZkfFTh15q2Pdj3faDi&#10;0/BU58LklsvHE0oHKNGpM6GxMZx5LBfEGz2xfrssLPXN3KWnZs4w1vWbOUIrZO6FmE2papYkidZq&#10;tfEz8xs2F8ub0ms6E9GCF7YKCMrRn7p2+pap1KrO0jYYPL9KlWdlkvPJ3i/2sWVOz5wGR3XehI2F&#10;VTo1nNBa6ZHCYj0rK8WXm8W44ZKflewb/nUWCm8aE1NhJoCbWqQzsvbdAtkzDwzlQ8WSHrHOoC62&#10;WBTL4AGi4bD11nDbCFsXHrpRPSfxsLOkXQxPeGgkhxD49SIQRPHogb7H0PiBA3/3X7/E3/3Dv9J7&#10;LiQ89oFvPj/evfd/pD/fpBYZlWTWdbSYRStBaqGEYyIZVmYmbLpIKQiptG0LA2ljlMDi1YwzEw+K&#10;8un3eu9Pu25ORug5/Sz9Ta3Ts/rXaSlwzYRzxmt6R1kjrV/evDVeKTV8040qIpMOeh2JxTh7wdX7&#10;UfBqN2prCLa57DMMXr3LZalmyzu4PzNm47yxAnIDOtaAMbeUxniE+5tc3hU0z8ZB+htND+A0lguw&#10;rt6XOqf++JIL7XuFb4Y1rfuiMJvxlx9ZmcV6vkLDqk/ONNvLkYTpixg5dvtIS5kSwznIxKjnsZxp&#10;2xm01TrmshLKuvf+zEQifsThasbJgkH7XSUKmnFqciXZWKJofjjhoExjSrMn3fEKbu0CzEz/Fs26&#10;8mSA2Ri4Oh3P/UOansb0FtbVM1gww/LWQLa4EGRwuC2DfycmcSt17CLg3h8Yu/r9B8TtTd+w3Yb6&#10;BGX0BrUOULXIDgnY1jaxHugNzAP7/gDAElB5e0HbxJVP710gGHJDZ9cYGg2ETW9XDe1bazYHBkw0&#10;EnZh+RY6uQ9S9xJOMnzD8Geuo+LE5gytucUyPFNqI9Aa/seFfO6y1tmYalZW2KxEKILQ6Y373pso&#10;MLau7qOaBKhT5UazYNNqNWCWAS5ogTH0ehAYLMonVRaZIuNgqKWFWFE8jl1dRt1xf9yx7zteH7tY&#10;YOziQupxf8Vdg3W/3kWJcRzDPw9Wq48U+M6EVSIMajq9YzaanMvxmHkC5KUSlEy62xz/HhfCrCDc&#10;GkNiXHgsjJasMlRJIZYYmys9OiUFhbvnamrdIGMQ7s4svkUoSrorMygpOsjnjsezOAXmtnEUFHQS&#10;XES8F1EuiFUSwQQPpojIyoqW3gEI5YPO81C2VTy75QVFvAszy29NlRktlCQtw5nG6kOB8eeVjD2Z&#10;d6A3yz1599tiIwrrpA1mHsXEE2krhVMoRnLRk05eti982w579Zw+Fqec+UEijdZszpbx6K6pUh4T&#10;CObcVDKsm7WHWbCbj4eTaKsA7G5VlscHVzsk3opdSbMaJ7eMSP/HSIoGlgKu4ND9x6wQHQyWulzw&#10;5Z2MkTAlhcXVYK3b+IFwLxV58phE3Cd22GfGuNzMTufvObnMNTFvLgzNcxLBqzgc5VyUkRqLIvX4&#10;DIN36h1ncS3AU3nmi/WDihdvPQ0+145H4vR+UhZ4V3W/kzriTPrsfMKOl1jYMrXqJVKzWgke0PJZ&#10;OUrt85qHP2El+pVfrGjkWUhacUjZ0siVTCGzMpdQfgIsPNd5vNL0r7Tk2ZmK7M+8xk5NnirKiiif&#10;IgQfQypjm6rwNWy8T6Lt70w+J10Sz1hjRer3eUCLY105k12v8fw470UeU2jqa6zmUI5aOftdrmXS&#10;uvVQ5se7slxnxVaaP6c1B1m7Hssi7ykcl2RjXCjOh2lPG6y/mfWKGrlVkawlo7mCH/Z4G2n5iDZQ&#10;+G0i3CyW4NbVXSpHO6kjQVfhtP7X3zzwH/7qx/jHf/mKbL85WNzk7oNxHAP7EAuNfTB+/tVv8Itf&#10;foOP9JF+m0kVGcbGzAsTsKN2fmqE95LRdm1tHN+CLZsYFqPeSbNplM82B1vsBbISzTU+z8rkFWFc&#10;MDDTb2c4OG83vs3gjKur7cCOAu/YMIzi+2Z9XaKS57mOkilppKcsjIRHf1ALI+eZdkZ/ZgOl8SMK&#10;oAOnukpVz0crCOnUV54zqZBzij1AuQCv3xj8vkHChHXWZkO1fzTFRsXr85Tnv+9s7yyHuqOcmkw4&#10;pezt0VLZfacKUuwZngT2p4ZmN21Tf05gWX3n974iFkwn281sY3jnRT0zaEBl2LNiimhqveIzpku+&#10;3UVw+pYPVOfZWb/nqxurNpfpSZ00/XaAn8ybvE4XEjOnYFmC8bT9GcREO53+0pQ/7RyzxYuWubpB&#10;voKH7GBEx3LXibmEvGEgW/hJ+fPcz/TJgh7n9zIH0h7DLNZn+pMagceBMQ7su97W3xs6bWiNcHt5&#10;KfNCghCL8JOUD6cuEPS+iY/S3nFobAaxE+4qfDWhsdzOwWBwt3lHLohnBrgER2dRbOhaIrbb5+Sx&#10;NMyNFNl+RQDSrTcGOQyBGbMYCEG0sfJ5bIxfkLWdxmscIBwgHoITUCgsWkNXhcVNrSm2FrEvTJHh&#10;sS/UIoOKELz57XcJfD7cIsIELIYzt7rw+BdDFReHKyru+wP3x12tLx4euPtxaDyM+11dRh14PMR1&#10;lAXtHkNp4QhBkkytPLfmVZAsn3zdJMwmkmPz14ToPpYZF6acILO6UJ+4XeOtpNgYFgMjXENtrgDx&#10;IN7qqkvq7zpm5MoSMquLpnNXlR0u+Pe6dC2YJYbGvHAlhn4nDwoOtyqCtU/J2kLjZPiekKZzKO2C&#10;Oy2uoSxPmsa2lLoH56ZwG6V96an9BhsHpT7v2eY/0p90yvL+93KMpzqm39+lnvdcpMi75GrqZvGX&#10;d2ua5CE8iQ7nm6nvhPZ07Esfa/gWRyJ7nihtHLNYA4NTFXTbqVcuY5VTRPTPFQDsR6krfrjwO0Nw&#10;4Hstkt/ydK7NfK9Ybya+CoS48GOtUsBjuNK9xuwJhpoAiizrzJ0zlFewXjm7F1YW5//GcmXFSeXt&#10;/eSRyuQBtfIFz86izjybDTMjitmlyGQ1wXBZ6eki0nsWwrMs0zxzexpa1O1oXFcYK8n6kzkmxBkk&#10;Py9zdQKXAh465YK3wRkvhPPRfF5/E8SaY90nY8dL/+xMlsraWBTwWIWozinqnDU+XcsYt1lIivFM&#10;HAV9XTzvS+BfWd8JsWyNQWnZokIfoTI3UjoxA1cEa52KwL6svdI6yH8uznP6g1aPkecW12cc+HHq&#10;7uNH575ludO8/zkhtfbqWj6n1U4Uc6BO3llmOZfi0/wMy4raHoOnIzeVjzVcKPuNg2XfjS9Mb4kZ&#10;jVjjTbC6+qptMcRLgV2AkrOovlO8HWOADgY11jMAFMdGD7RlBnoXJcbL1vGyNWxd3g419f7bH3+J&#10;f/jJLwgYIFJFepKHMDN+8/mO//Wv/xn//V9/fYnvj/SRftcpxchIxCvtiC6YKILbmUisiaXQFKrZ&#10;Xahjwkotw+I+IHjG2IBiO+MgEE630oaWQUqEEjNhPmmCg1LMtwvO/YzNM9qfG58ByW5zMmBz7Wnj&#10;NkayvEtw+0nbYGfE2BFc53yi55HHfbM6Qk8sEYzonWFdPX7Hhjzj7c1E9fvpZJMZpNRvz/JWO4YP&#10;VVRQ1y7nbZ5T/YkFKPErGBWHM+wGb343/57fld3+op5UxgWxcYPLcVNu0tT5n9iVi08rNvfvqi9W&#10;wJifec6maowRUjhCiSFtZZbkJPz2oZ9ZMnMNRKnNYMQy/Qh2BQs8PEvkguHL9J5qeMIdKTSZkQGC&#10;e5zzl6Yqbcn9PI3BiVld9GN+leqK3AEPzW3ZXFswpwYv5RHw9tI4OYXnU7fP45izzHvSAm9XczOv&#10;Fcd7ns9AOiEDEJcK+7GL6yFzcdRv+KS33cWFDnl9rUmdxIzWxIWUueBhggi/mVUAzG5JQCwBiwdL&#10;HtIAx63Lmnc3VTd5Lm4zhuxrBBA1cUWFENaaMNrWm1ldMLNaadStmiicfnUKYYxn4KpukkcCv7lq&#10;EGb9QMNAa8BGhK03jXGhLqE03oU9E2WGxsDYkjVAdodUtkSJPSHjI0z+vh8YqmAYrHEvxqHxKw4c&#10;alHx2HdVYOx4vd8l7oUG8rYg3vJ9F9Pp/cBucTAOqXeoP3ZzO+EHQMelMjwKtOE0KF/MRzkrBn9g&#10;58Z8s06UFllx0DyeBbWmQbebWPiYoqJ3tL557AsLyk1NLCvEQkKsMihZY3RVcECVAjYOm8KQA9e3&#10;HnB1V1I0L2eKDUqKAVe+6JgabBYI0XRsoYAwxUJzJQYcT6H8gOYVRYZaAJkiBF7MlSQEOTy6YqWR&#10;KDRSHA5ToojiIlbDhwLjI82JlCUZ/GbW5/Xo5/esZl03odBv3wIR83pmq9dcidKsRI9NCWLCxyX8&#10;aeHYvl/Z38SprRaZreG5cgOF62+ziGPUjos1nL1LVfPi9MKJ+3firJxS2ltrwSDiZPwkUxwrnJIE&#10;P2RCP+IQIq4uCVrAYj+Z6N7rbrRYTwmTgNJclVimOFbqv6VrKX3vSow8RrZ3ebMh/PQnCXRHYhKi&#10;T2cf609Bf5HwWi6AC7+c7VzqpYtsPV2UBEwJu+HqcXCaKilIcp0b1jZPfS6QV7azlDuvq2UMgVTK&#10;/jCQjmtBLTIcrvByl6EKT2G1L1pTfGWXTGXq1NNLwJD4s0pV6itXR2U2WyfSXLPjLfN+9tcRUZ6m&#10;wkbTznTEzp6zEiy7ALNRatnruXfCJv6sVEr4KI/SaKePWDuJsDFN+DY8FEKUekupMopseX4kuNmV&#10;pFdE1FDLqS6axo8dB0Grpr5PtP3sSg5KD/O8XGxAPJWBroKU1etK5PI8u4PHhioWrMsW4LrmzXsG&#10;lzpkxKYVzPAyQeZJFAWQi8ANXa0uwg2pFfNA4kOsLWwLETKu9JkIvANEh/C5Q+p4PA784qt/x+vr&#10;nYgPvNwaPt06fvBpw6eXjk83gl3baQT8z3/59/jL//ufTxj6SB/pDy1tgG1o5iojMXvGgDn/xUV7&#10;Got+ofn32BakV1709ZUaW9e7M1dluyqUDpWAGCU0feO0QfhmYtSsFWKa/+a2vJ4s9CnCrJloXSc2&#10;tzmnrLHzEqri4qqms9B2la26PJoxWbdzVuoewXv4lDuNZd1nUcYBGbZpHvAzBVGk0/h5fVOaBYpZ&#10;gcH+p8I+sUqlAANAA0aD3JoeYLXysM1GrjkLPEwM2M1oHLHTOLwTzCerljyHTNHVzu8YU98MnnTl&#10;mrpbkMS2R95eneM0jW9yl0NJbXCpAMrvcx9Qn9uBqyIh4TDqYsvP5/qMOSs3JtIaoDyutML/1XqR&#10;NRLd5OU0s1ZKF05rcC5o6261pqlmd3o2VxH0yteOzZ98vROV+TOMXipYmEE4UOIYlawr+rxeOzMF&#10;lJU4MaKJNuu16wn2NLczzN5Xm7E2iyN/9W6sgZtZxsfGiCjyVdBmOhBMIQBgHLpXEICh7eoeSQRQ&#10;V580DYPEj+8wF0Q8cAOJGx50vGzkwt/j0IDOjX3fpKExGiAWAvvjwD4GqDW8tA1ocsOmWayItuGA&#10;MLIvtEnPedQdjc1fqvSvg3CokrD37jNT9ntKBxrCcEUFoaXbqCYA9u/US8B1bVhJvo1v3VuFURf/&#10;4FuDxLFopDEvNny6bXrbXxQbvTdsRHh5eVHlBTQeg8ZmSMHZ/YymTP1xWABvUTSJsunAPg4crN/V&#10;CmPfVZmhSovX/VCriwfu9zte9ftjT3EvHqLw8JgXB2McYuFhW4ofB1OgS4cX2cYtBFJNb1LNq41o&#10;wAVfFNYKzvW4BYQpdXJA7q7KtI4txb6Axw/Z3CVUVyUGiELZ0cK1VFeXUkRNgtk3cvdXbtWhh7Ow&#10;XmgepN1cSZnCondyt2atsVuPbF5PcgfVciwLXT/NlClU5gNgLsqCepnSIyuAekvcAQE5XkajsA7p&#10;Ldp364umgRbfZgM/0kf6vScXir111FiUofKMQoCiFZ5PUXM9ZEyCHMsSy/VMQPtm4uCBbA07xAvW&#10;LLPhQVsRyoFUiABXCoCy+0y4fNQsASS1TEiET8AG4ABoc4EVAxhjh1MlMhvHpnnV3U9rGqA8uWsu&#10;kjlr2twRDUNIUiwIpyEBbHMduvP4Xs1adKTvqR6g1uksu/1OPPV0j87dVyXFib81kJwPMfiqosUF&#10;yGkAZzc7+bu1SdBB9FYZIQfQnTfNh9UJzeZS4bXjQCI3pROnKnAOP4YVHNfeRwtEgYNy0fMkDi3J&#10;Y2hMlZL+dksRBTp4YwJ8XKRE5eznhoy/z/z4OY+vOxMc+VGGC259XAM0P9s6LzeMJzL82Gminskq&#10;ANGLuOzBjo9zTmtX14MFMC64YADNg0iTP5tOP8wSWJkUzqTBk9wJ97D1muGZR3o+rwOixEi4c16G&#10;A4fzyBgyOP8MqxJzKSTv8qDl8kbrrE9jyjbRcEW+jfWlKucdm5KNu01Wi9XjrmwdNaT0Op29nYjb&#10;TyOcM499btMutABQqwmrULjuGjm07oBlb5kQmRXwhnpvitgVqwy54MO+9kzdQeBGYJa5tu933Ped&#10;DMuNGj7dHrhtwev/8t8/4z/8b/8P/uVff3mJ54/0kf4Yk1hkFOYCWGxPyESKFhTAN8fK7l40W1kE&#10;+X5AhJwq6FrGM7A6K9lZGsktd37jyCm+++5P0+cz+N96933TNUG/zjeXObFJi+KpvzTWeb4TfDq+&#10;DDwLwj6ncrP3WzefmYqrbam2Nj+XLdfgbX7gqBBaUPOmLmaOCearPti8WsGhh5mnaS5n3hYXjM67&#10;+p/bz7kuFIin34u+ZOb7mu2G40KZEhN8VmwrPTFH5DMIJ0E9oeJ+MQbOLzHCNRgW+ef17xz2usJv&#10;lRhrl2IrWIxeNVQm8x2tmwLX4PZii/HxOBbzWs1rpE3PrtI8nzCNFZ/yrN7VY4S5rHs2hwc4mdKa&#10;kGUdo2OtLpX5uKf9IdNHjm6IhFPbkcYivoT5piYAHUQbGDsIQ2JXpDkIFfAC0EDSEmfjGAe27Yat&#10;b9i2Tb7fbvj08oLeO8bxwA9+8Bf44osvcNOg4PtgfPX1N9i2ji++uOEvbi/orblrL2ago+shzW76&#10;kN8iB0IIzY08hoMFSgazC5Pr3ik/G+z2OsGdU+hBh0CuvJAYIRpPoQG3reN223DrEbh7syDeyepC&#10;gkx39I28/OzyYzCHtYVbRYxwK8VcYl7sbn0hlhePx47jOPDYH/h8l6Dd9/sdj4dYZ9z3Hcd+4HFo&#10;7Ay1vgAAVn+wWRAWt/bOs82OQn4cpfx7ymuncVUuEMxCIeKSmACf1OWTuZHygNyqgNj6hs2tL3q4&#10;nNJnoVBo4W6KwgrD4meYizGLXwGyMU3un0gDcHerU7ph49fN2ocYWxclDAihsOtNlAiGIkIoMgBY&#10;EHOC7ROUFB+BaM+DsL7Q86KuhVAomZWFw9lDiJJdWFkdH+kjfaTfUZqvHL+niP9ZsIirvPnH8sx4&#10;ruuy2sx+qsB/mdePocak6Pk5KyiM5tslEhN8QvaTZKeqp5YRojMVeg0k64kxyhGfAQ3iKmloHi8/&#10;UoBiezYrF0bw0G+poYTFZ5jgHP674oS9MQocJUGnyGLz+RIIy4Kpg/52GrzVsYbXWVYeGjyuCNee&#10;j3KmSAoCz/ue6cw+d97KVls38WzuiJ2zBJ9s8yrn0yyt6VwaqUbl9Xzcl+dXhWM+MiH9pvgRJ4p6&#10;avXni301rnjEGlg1ZXPn9Jyv16ygROZYxTnXcwADISNZQOjrIwGjz8K65H0cQ1ZbXZ54YkloO6OU&#10;oZKx8pXzGMxL4nrqVfiztd27kmU/1X89r/z1tECr9Ude7tEnD4x+Dc7yd51f6a8qgk64fAsHZa1O&#10;1sH2L/Os1t984YYA0hiRndRqH64kor/+23/C3//4Z7U/frYTGHkwXh/7G8B+pI/0x5emGBnxlzT6&#10;fCQlr6fVTxPRrGVkBc0kAmfixNCT5VgQOy5lqjDPGJ38TDMXKmP5MlPThM0xezMy4XSur7I1cz8p&#10;cyjfmnMOcPxW+mVRJdC+S60p9MzYrNP0JuFlyUAZ80kT3h349Nwf2ZxabaETdIXRqbAtMUJTDsP9&#10;Cb+rtrPCJovts+h0+Lj6XDLemuc5YAcNay5uFb3jjlr6nx5x/nLmsjNkBksOpxe+etdpXtdyY0c3&#10;Wc45MlPOAJvlSB6nKZDfZasJl85c25w/KzFcYGo3bK2PeSnmMchzmGa8JshSm2UNTbRixXC/zbVM&#10;dGLxrjLjz/Lb82BEpi84s6Br6CrdXrFrfH5XhiPjRRljj1ZZobV8XHD1bFacoSdmF8Bnl1IFd0YI&#10;yzpElC+Apf75tLC5RHBul1kNRhiMBrAoKV0QWpY8gVsTU1+ts/UGsQSwm/4Do0Hqapu42MEBPhjU&#10;uwRD7g1j3wUkdfvQht2sF+Z2ax23ftM9mYDWcbt1fPq04WW74eCBb14f2B87Xj7d8MUPbmA+9HbY&#10;ENKoQl4Q3Nd26ooqNkT5QKwC5LwROwLIfzZ1lUWcLAt4qHWIuLMSpl2E2F2F3R6su0sgbwk2t6ni&#10;Qt1KtR43+Ht3t0ji+1Xxr+PmAeaGBtUe+v9QRYaOxa7KC4l18ZB4FrsoLsTC4iHvHw+8qmJDlEuH&#10;Kzx2jaFxaID1wbwgKQvXWpgOFjot52VJi3Xnwhwyq4SIlRKxJlJA7W0T91xtU1dSvVhibGZhQRoP&#10;w2JiuCWHKTJEiRFtqYVE6x5k2ywhoNYQ2QWTzCuxrsnKDQsC3tUNFIGlLXMpRdkFVbWOcEuOtJxB&#10;0Z6QhLCQsFvfOdC3KS6kqCjW7F3EFKGIiRHoLzvfO+USH+kjndK33Rl/W/W8JR99bx3fG24/J6Rn&#10;ONebOdByXOQ5xxkTJzaYgp8489AAOHsfmF7l41pWQEyt13LmfhQueKO8n06dHtZP53Ms7h8huyAU&#10;3DXZqynijpgf9HIv0Tf4BvF1CFduCB5tD1MxtcaPMh7B32k5eF6GXVwy14kAPB+PtAeSwWU8OOon&#10;8m/2zygzYZcsW/ThemJX/rk4Bkj99uaniSlWvglfBeisoGCfJ9aNcD89z44LtU9ZWDExcmlOsJ2K&#10;z7V638j3yoiPTKWpoEJ1fwAAIABJREFUWE7Rrilq6tkl8S/Ash9XAntfO0AZV89eFpm0MNOEOCny&#10;AlUyD84222kMuJyqhHeBSQUCnvN1vqlPPD0rtKme2/IcsvtlFceB6xIXxMoHuUmNURofpPOW8fGV&#10;t2SOvgkvmuYXKZ0pmG7BXyGvkTpH84URnEem4MH6aZYjFbOLa6N28MqLKvdJH2VKbFmVUmaopyqS&#10;nb9aw51lT+e5HvVEX5nDBZTgOvWLshIp8fN67jS5X+v1IuvPf/Vr/NUP/wG//PVvqKxPo+/WJz14&#10;/OJXX+Pz6wMf6SP9OSa1yFi90lulZW2Ty4Ds9/M0MyGrrS/nuWBImEvukmatcNnd5q95IzbCM+0S&#10;p74tiCjODA0h1UMLorwi1MATBsxyrPCxgmEutrqpv6ikMMcX6M9ffJM3xhoFP+fi8+bgwMtWUpRL&#10;dYOLnTQfUtK7DKFzaNMc49OXkkf4kezuZqhfxHrSYCApCAjEh3UCvquS9fBqXczrYZVFYeOpH6c+&#10;T2OwGIvc6qqWyhutcJbnX8aHPKfyfGJCs8ZzHirtn5vVTpMulBjQtdQAv22vDFzqbszH1GDBhz5N&#10;ypPlWizz8BnureKL8VwiOONynouxLohjPJka0HrKGpYkfgvtSSq+fucFTnWY09lhGnEq/zmN78Ry&#10;l1KX85wZxc8eURXeIjAy1ztT3GCzM4wJ/tMc4JpnpvXp9C8Mf2LCbZ0TQeLoiPWgB73mIe6hNObC&#10;47Fj6zu2/oK+dTTa0PpAOwbGMYCtaaBtgNqG0Tfs24b2+hn3+x0MoKHhZXuRG/Qg7McBtAPEwME6&#10;vjp2nYD+suGLlxu+uIlyoJMoDwRsE/Ra/Av4Id4vA7CJacWtRaNqSp/VpQSgMUMUF+k9S9C6RlAX&#10;Q3azvWkgb1KrC/3fLQ6GCd8tKHVzobZZBRCQBC9DLV80YLcqLnYP3r3rswPjkPF4aIyLx0OsLR6H&#10;KCnuqry439Uyw2JfqPXGcVQliVh3wNcKc8yNuJAQwns/VDJiv5tpns81qbghFLhkbpyyEqMoM7oq&#10;viwmhuKyS5Bucy9lcS1MYWHWFbWe7kG5Wyd3UeUKDqrxLTzehCkZKMWzIHW95AoC88YW8S58jM01&#10;FFIwbZ2WplgoypAWvCghFBk6xaW+tHS9Hl0LYlHBrjSxNnLciyqANJqCj/SRvncqdEHTG9v5uY5U&#10;LnMXv+u0bGdeGE+YE3cRlDqQ8TEHMr7s32otciKzizwrsEyoZ+9UP+/1LMsUePjMdis95ASE0yan&#10;U+bnfOZTAmjWPBbIO7cuAcDPeDEFQFFmcHxZuYrK1hGZN3BBvx9Lcv6k5DD8pfcZP/ZxeWZlz1Af&#10;xwYrOM1ZGfAgtPOeSkg86pN2Sx8DARlHGXbLdxr72nDiBdJjh5tjIuT+pTrMH//pWMannH4SKX0q&#10;Bx/KLyJHVpwUUGNOLvsAAKZky92ezzLB1SC/dRYJlEBjv5Jubfq+zaksEPg/4SJ/UpxxcizL1J7V&#10;n5edw5wAJ69LYXe1R1qneUaks7uf506EqP40WGfpQVnHMJpECXbrbW7fl6vyLornbOU0Q5UJGlF5&#10;F6uOF7Tq3LWZLHN5apdio2YHWtu+IOvTj7BAkq6lDsxkxNaY0bQTkQmc+uzxKbPoqPL3cZSulC4s&#10;fVt5/tOf/xI/+umXVM+l7HymnRkA4OvPd/zDv3yJb17vC2x8pI/0kXISRQadb8IXyrYQ7NZtI2+l&#10;i5379O4icc6XywdMBcpZiTE3i/Sd8sNK9AJG49am+lbXdL5lWjFSK2VH/R1/324gNoJTsVOA4JkD&#10;YMy+zBeApB9U8UnpuWdLzMNbypqyUddtr8LDOEs9Lef4HmM0cwr2yO52zPcz0oZeoJ3n73IS1rTc&#10;tVes6cwQUYFBbqHnsadLvK8Yb2MhT7ypvj3NRUKaM4UFftovV2KkhshunGXYfW2Tz6Xav0VnnDEY&#10;ZT6HG6kVXmvZ+FFY59rsKS9Nea/oHZ1ngXUpo14kcYAKuN06yFx38ZD/FrMBs5KUy8dpKhawZzqe&#10;82TGX9nGvOSn/GEJM/XP0ZHXsUGeAOJAhge95NyNdKDwUtbmAqLT9Iw1kyIWhFsHsvExGpdonZbl&#10;1sCtgdBF0aQH1sEDfOwgIuxHx2PfcTvkZuOtbdi2LtuI3eRPbh+oDbeWOI4Dx36ACbhtN7y8fEJv&#10;HWMw9vHAgQbaDuwH41CS11vD1gmfbjf84NMN/8Oti0ucFuALjZd53dQSMRujk+EBcFtMC87qvncb&#10;I6I3yDoWVQ5L0G6oW6AOj4XQuwiKb2qBYf97b+o6K4J4mzUGte4CbtsfGOo6iqtCQSwjQpFxHOb6&#10;acd+PHDs6i7KY1yI9cWrxbvYd7w+LID3rhYaO/ZdYmgMHUNmuOIkhDS2d62YkNVeWOegLYOcO4T1&#10;BCKJVUGqaLAA3OFqqyXFhigzulpidA2O3tvmVhfmGqqnwN/mJkpiSbSk5DChvrVdY1BIEO9wbZVj&#10;Xpiiw5QOrjhoOSB3cyVHS3W4UkHx4Lho9Rm0XluaXj+Z6ydtP+E3B+YmRNuyVjS/KWAQw/SRPtLv&#10;IhX54vc4Xzzh3H8nacVOSOPfvnUnhSzC28pwBQPAScClYiTnIUSpfG57uXwL8FzADp/r0H2zMhAn&#10;7o2CbwsWc2agjd/Q/VXP2hGnJ2r34LLg1NJ8fSAaLd1IPCmPoW6iqtLhxP9yKsYAT3x5iWuRC6Tq&#10;OPXfha7TccoezkNENZc/rC6sDBYgh0yuooLKAS844QpTMNoBxKiX6KoSIQ90ripPppgrpqeAz+3A&#10;YR4qGf9JiWK8WKq59mHiuQtDXlfIaQEwT6W1PVOIzZcryM4WalGQ3C5LTIU8IvYbdSSCsRFsOV5j&#10;8mf2PI99I1JXpXMfGAVBSCNBC1RY5Zor81wzPpZ7fj4DsZxTPAA1TqcY/7u6vKpdSOcQnByWFCqz&#10;HDNMnYyzEbSHVkcoOuIiU2nMFFZ5rqearRnyItlzxUQPKzTLxKlNXyIcNJ2BiB8xK3F8/geN9vXv&#10;MqyYUGZVll3a5Wlj8zGL99J0VXhPi8hzWZ7ffL7jp7/4FR774Vf0hNRXRcY/fflz/PCf/uUCMx/p&#10;I32k75rUtRQB1J7nBHDSwq8WuVOETEqz/0GuVVyw4SvyLUT1ikRO29K8kTmHZUobqtyYZz5tbfph&#10;1G7avKYNxUulTcnyzYxxZpwc/lLfzIxMjAYvrDwWu95yIwRQOenEMerD4DcCHjrVmDg21LwrlvJN&#10;vM3jezoYzAUY5fb/s5SYyQAjj4nO2XKLwg4P0QfJ82ZjC1hTwycmIE+YefKu6slFs2EsUG68n04P&#10;V2OVzUsNT2lsaQHrEq4TB7meX85/6y2EiXPi+JE4/3WzlcHPaxxT/4Ppp5MShtd5U9/q62ndrso8&#10;A/f0w4Ryfk1fgi6TxDUg47jGgeChCcA4t8r5iwAeeqLE/Po0SYglC4qXaXGqS7k/dnbZyk+Dc5rC&#10;K9waw20tzHkyrZgZ/sxIx76U9wh2rtJgn+YZ568xz03gYBypBJCTm+ncTHmheZoGY2cZh30QaG/Y&#10;bi8SkA4AGqHfNtx6hwWh/vx6xzF29UMtgofjkICebbuhbx232w1EzQX4j+MAU9d8MleISGJKbIT/&#10;8dMnfHHb8KmToESlsTbE49gleGLTgHDghJMQzjdds4cGq3SkH+YqQw4OcqMd6oaKNUC3BuluDb1B&#10;FRYS98LiYPRGan2hlgKbBaIWQbyzCCxQSYwL+79HkG5TXoyBY5d4FbtZWTweuO93iTmi1hh3/Xw1&#10;6wtVeEgMDCl3aL3jkPbEZzS5/hCwWCl1zrNOOKdneZpSq0Eb7Bv5EKmrpCSwb6rQ0SDdRIIrU2aY&#10;uyhRHKhrqK17HAx5psG6WwOpcqNZ3Anq4S7KlE4tB1AXUFuzsVQFRU/wmQKimRJClFQeu4KMvoth&#10;Wba8iIDgAJH4/W0tYl6YAiSsPRQ//p49j+GyA+6SypevzlGxDFJ8u7JEcd+bu6v6UF58pD/W9AbX&#10;+N3qnPkefXY6xn3belcP2ORSiXezhZx499Men58noDJbGOu68rEuB+a06czCPntcQrWpuJkQAjQr&#10;wlDuiLzFUMAmHiSfLyC0stw5I8DdXa3YzdwPABELI1kTDHk+8jPldf3462Cbkj7xflmZoIjMsZ8Y&#10;Gksjsc+VvxXrSbPYsD2h5LOBSxUwB19r52Qpb/hyiFOQ9jNqcpySEMhH8pvY0/xgGqUO67sAFz2Y&#10;3c+s2s2cbY6tET6QknDecyeeuBydqEyB5QWm9M1568VibcrbDs2QLwqx9VP3YIy4HJZR5W65FarM&#10;lXtffZ+38tMi5YAxu6R2LGge1nUw6ztnPNmCcYUJTW1mHKVjRpxHEDijqUTqR4zROjEYeaZEEvhE&#10;pESVdCyVwZVaRpZUq8unjB/iVDLNX/WCwNCg5I7naDfGaQYh0WVNq6iKtRyF+3XNkVeNt2u4wHkd&#10;AaPQAGufoDichF6ZXroyNrUVikKWue2wRJ7ffL7j69c7ZbLkeThcUTEYP/vqV/g//u7H+Przh/XE&#10;R/pIv4/kFhnGpS35JCcFM9ni6XNi6HRbyHJmI0hnUnm9HcS3haa3MCbpRk1hbCZ24wTQ3DZNu9kM&#10;6/zTbhuc+0CLb5XdyCwJKZNkxD1tC0s4EpX1zZVOfTLFjW+7vlGdBka/j2hK3YvRQtF12oxSjbn1&#10;8yaoG4rWGcxLCKAZi3GZeIHfTjIGiAqDEiyKjkFRqLhH+ClVJvsM7Jn9Wn/P5fIaozonStnUJs/l&#10;VvWtmp7G6gTL3N4i5bpO5WdmyQ4Rae4umCifCznw4VL5qHOHARRG7h3JwbsYo8vurl4EY+7VP5GQ&#10;xaGnxpYgMNo4/LvBye4C6IpmTgAv2o47fwNZcVfqLSeWJhYIAOTmoFmFpLnnMVRm0Gy9V1ptH8te&#10;aLwkPtG1Wrl6X5an09wpsTJI6/T1Q2VymJDBlXdE5sMG3Lq+m/pkByQXTkiFgxiPceAxDuzjEGbe&#10;rDdYLAgeGnAaBr8K65kIbevoLzdw6/j8eIhra1YBcmdsULdOGuCTGmmMiQ0vtxtut4ZjPDDGAfQN&#10;1EUQfRDAh7jEk4D3MTWYh0Sn0rngN/RI9tROgMwVVbaQCI1FOSGfNw3QLRYXotAw91EmCN+aWQ3I&#10;7X/SWAwuuCYSocuhFhFqcTEgFhGHKzJGxKw4BvaHKCXu+x0PtbZ4fdwl7sWhig39/ng8cH99SOyL&#10;ceAYGtdk3z32BcZ8gNGD4vMre7JOyl7PTuvyLim3/lWh1CzoewqybS62tg2NxGrCFBRksS0sALcF&#10;61YXUs0UEimmhbmN6q2J+yaK+CMW9FssNTSQegNYFQyiYCLPI1OZgCbm8wQLim1WEzInPcg3aRl1&#10;B2W6WlOYuNWGXPN0hYIpMUCqBAFS3AoLIC+4dhdmLVtcaL3+LhQjzepqq/H8SB/pIz1LWb8QvHJ6&#10;r5/POJTMtlldmbUz10y2Y3v0wumc1XTv9mpXx9HpSOUnoAQoFWYhACzVU/7Qv8Rer1yCCJ6I9Jlw&#10;SsbzhgWa8XJEHYOUn+IDtt1YHyp/csaqCYHtFvLEbS/KVEGxn1pUAMyKLBEaJyWIfgy75Wz5Oc6i&#10;c9wJG1sfh0JyEwPoTehgcODX4Mxue5jZx8XdeBV+kgNWP1dOp67cV+//1dnJ2jLeiKISK5H6Ns9D&#10;953veaIfp6NuAoFTRZfriefv2ncfuzjfjhFwlGJZIDxUncE0VwkmueBhKZ/hLFh48UquSB/enwn2&#10;vAh90pP/LPO08GQFgnR8tHkTr4S4WLaU335T1Bh9zRN1sea89dOpJq1Znl7YDyrzY0xlT6TIf6bx&#10;yG0yivyC6ltRDGqfgpbFHPbLvamlotwARV9o6rXiLhktKQ+nA0IUw6Bm5JIvJkOI7SbLLQLq+TSv&#10;YFtYQbc8H0W94n4vzrY6FYiQXPOlCc4A/st/+yn+8m9+hI/0kT7SH37a3pdtvaGv05rRmmvxzep0&#10;vWdV9lmbStgyY1HKrHa+MeV51pYRW5rqX6V3se9PkhHpeVOZ89jXZ+3M47DAw6mJFZdhGTNMOWD2&#10;Cm5KvxftvzmHVu1/nzrsNICLocmwzzizbdnSlRLjvXB81/RsTgCxDuz7nHcei9X45bwzoq7m2tUc&#10;myfZ3Ia9JlwrhpQBB1B8Caf3tJyvq/6nk0GmGQGIM2iFa/9e6XKhLXMKP5iUAwPiIDbXxUAoA99a&#10;/+9oNfe1jAPFM9rAbcOgDmMmiQ9g7IDFinlvcjo9tTPBLr2LfCEEGMuyNe+z9i+atJd9C6VDgjNi&#10;k2Rlkxz25Da9xjMhOaAcg7GPgf0YuD8e6L0B6Gp5ccgNeG44NCh3jIG0tz92jPHAYx+g1tHbhq1t&#10;EMW9WGfcHwe2beDTTWNhoGEfDL7vau2xg2lHUyWDedqmpASRa24y9yV+u96eGyxKDxW4QC0smrqx&#10;slv6L7eOl5u5jerYLNaFu5FKQvVGIhg3YTuZ4ksOF+IixOJayOfBYnEh1hYSf2TXGBj3/SFKi/vu&#10;sS8e+uy+73i93zXmRSgyLBD7Qy04jiEHPLHAGEVocD1Hr/gGuX06v/cVPIbfcLTA2BvB3TfBXC6Z&#10;e62+iSLD3W5pzAt3/6SuovQ5KZ4tfoVZZVj5TmYFYS6VTBEiVhQWl8SUFfBYFaHI8FgUqphoMGsM&#10;LWcByMliaAg6XJlBESvDlQpJwOBuqPwQjFB2IMWuQPqEuZMKQySxBorYGr2JMqMECf9IH+kPKH2X&#10;08P3PXH8NtIVp/WtCzZSNp0LWyLyN1H8jjcqPwtJvyMsy/dvZCosejrfkihcD/1ucafyZa0SgzoJ&#10;5b2qHDuNhccYw+JEAabiaFpXuMtU+ogm7i+T0Nxw1XrDOI4Ti2nKCsmr35Ogf9ijhABzwyh7IRvI&#10;qrRZHaHTg6IY0NvijNiTVQGNhLuI83VOpzgX2t5J8KwdjvzRsdVFpVN8EWA556NuXORQ3pIo5sKU&#10;7eqIv75AtcrImBFvU8PGjq0vU/vRs+ZCcPlbJxCnujl9YeujHifn2Dc5f7j/ze3XJ3ntn+5vTs/L&#10;Hp/bTUL1NSRWeD4fLqHWX6ug5FJc+CMsy12mBUjkf1PsFacTPFW5Or+vGriSKeT37KBQgoLrRCll&#10;s4LsvNzTGufp2YzBab5c94gW8yBmj9FFAPjnL7+i//1vf4TXxwNppzmlj8DZH+kj/fGkDXgHr5d3&#10;JyMwWRhFmcwsCENmDhAE0YQYzvCdNvKJRaHYDIP0pe3OGREz+6VCDI3BivrWAgqiK7I51xWlTt6N&#10;lkqVlP+SLAtLStaIMQsu6KrwnA8Rhh9ePJU3tHh6gtQYd7s+aQ8JAMz9h+Ge/L/XSBUC4sKqy9/z&#10;9ZzzbZg8zxIztU4LxqPskXQhxJg3dA0sixAql9tUPo+ogjYxeLlGaX6x+VP+gfOOXa6CPen7aSjT&#10;uCwPYVd1RTvuE5VnN0JTO4oPTv23Gk51U0O5peJX5HI/o+5AB+EaB1M7tHrH5ft8cBAUqYXQynYZ&#10;ONGTSxh8bVyAOHXBgl8y6cpnAOrWp61cR2Guf2IEJ7pG6W+9KzdXOlK+tFAIMAWeCffFisSPzZpt&#10;TdWW9rk+F4BzDB9jPVuCQ3DPVl/ZNy7mciHSp9V4btLHX25IwkCD4s0PQfnoIqoM0Q0MdTUlFivH&#10;MdQy4AFqBOYtBL99A7WGG3UJTL3vGNwkhgZIYjMM1pvoIhh+ub3gdruhtYYBYGdgMKlnK8Y4dgzq&#10;EH0ToUFcWdHB4LEDdnM0KcLY+qj0mllcSjFLPAyCCKs7gFtruN0I22aWFx0vW8ft1j24dFZkdGoa&#10;d0FdEpkVho+Hzvsh7inMfZTEuhg4jh37OEQh9BDlza5xLR7HA3e1uJD4Fmpxscvn613eS9wLFsuN&#10;XSxkpG72oN2sHc83umJq6fxKW5VN33yYtrlfrNxdEK+3b3M8i0bYqOHmgbYbqKeYGL2D+uYupHrf&#10;5L8pLqhNFhVWVgB3aw23toi4I2ap0QjueqqpdYXUS6BO7kbKA2Jni4wUs6IoRdw9lMKh/e9uxWFu&#10;ycKNlllV2FIXZU8dB7PS6CrMauDiHqo3wtYIrUeg8J4Cd5si5EQKPtJH+gNIWb5zdfp4d13ft/xp&#10;fVzwQ5h23qt1tWKFZoFWZtWVrviGlOoImgyRbJKznxV2qmCvQHsGbsZhwecFHk4ckO2pyYo4byVx&#10;vpLaheWcGUPtULZEpuDPJEKVtSguR104HVu84EHPxmOUu99S1wgrjHra1Fv5GhsqC/u9vnRG9fM3&#10;223+pJCiJODUvdYUHAWLjpwL612aninOhvEzyf9obOfGI3L6iwo3WOeg8kGrYNuTYsRdSE5nAlPa&#10;AOx9Fu9b8+RJTIXywUwc1qBTvbPbr8tUJq9ZYpzPBD4WCnOoeBK+Zzin8sIJz+OVcyHmHyHc2fo8&#10;jplmroLImCtWZdq0pgG7cU+1rXQMyjFopDo9wWdak4rnCyykL/085vBF/ZzPeKd5nHuW6syEKo97&#10;BqVRzZJ40vA2Mp20Tue9ebwjt9QhlrLSD7UOm8ePTl8cB+Rt5LpDzeFoL/id1onTeBuMvMdMxNzl&#10;hxkfUc8P/+mn+Puf/H+Tx7JUJhX7+ptX/OyrX7lV0kf6SB/pjz+JRQYzTIi1Wt7V9Q/gBMJ2g0vh&#10;nuYFTpv9WrAUBCxvtAmQqY4oWlX0nOAqW/MStiWseVP0d/NmpW9OWv456Q6emaCJwJ6qZeDSciQr&#10;Z4CJUbH+0jSasWO6Qqc0PuHJumtCaTJ4nsVSmduzrW3BdOTdunAVZ4bAS7lypPY1/zThe8ygwg0s&#10;EqU5M7eaDhCpP/nWx6p+SgLvxIfUvpVuznVkfOWJkvqTb9ikv28xI1I87jUtYVtyDNMazc95fj/f&#10;kgoc2k1bnt+ZELmUSre6MAc9DKjOa286qMz94RkftU6fkxcoePLg4lVmJFfwIW4g5/I8gHF2vzXf&#10;nLqCw9hTRqbsp1MBAovzXbUM54FQsUpZ1sNPHn+qi0NvFwYdKM7n5j3HDxA2R7Qt7+6Czmrb+RZQ&#10;7Vr1O12Y5yRANYUtqWsgXh2UkNuwORV7Y9x2FGXnMQ687nfQo7lbnRcV9H/q5HXc78BjMA6jXjLs&#10;aMSg3tGoY2s3tN4B6hjcfbwAkkDgjwPcOzp1vGyb1n1gjAN8HOI7GwMHbH2aoEExqzEPJA11MdQ1&#10;WLdYV7zcbnh5uYkio3fcNgnWvW3JIsODTDdxiZRjPuht/cESE2Sw3CqN4N0c1he7Wl7s4krqrhYX&#10;++OB+67/XYGh7qRUmSH/JR7G4xg4Drhi6BhDBDNDDsnLZWTzEGlS0emYr/NsnhcpvyoyLCYEAW4d&#10;EbEnwrVTBOXuRUHRHa9b5J3Kk7YhioKWlA76PVtjJEVGjpGRg3u3ntxFtaTM6M2f1QDfpugIeiXL&#10;yt7DZXLZtUoE+o71KUvTlCTpGVRBQUCHtWmKFLUKceVLirORlvpH+kh/yMnn6bzFX6Q5z8zFfZe0&#10;PM5dsNGFj7NvBYjz+esE47Q2SV/IrmqE4czpiWCU/fupbttip3YLV7g6C02HM8+XzoVZ0DwOFqXK&#10;CPcqwRY0gGTfZrMXU9/0HqCWSYNNmyJAzg8mLLVTYJbnWYeUEwNz7GdWTr6zx+ri/F6BNAEjc7JG&#10;ZIs7kWFCyssKXy3D/pnGnO0Uq64sHffryRS8rcXdqDx8zM3YrHMgbUNQ1OObTqolTodslqlT8q09&#10;M+4nxULKO0E184tEeVrl+aVQ+zknK2AQfQDgk+sdRCKURtHTnHVej/WoKIVdCcP53JJil1DMNYeT&#10;KliU8mZwXDGQ+CVpJ1sj1XVY4Fv3OrJf4IV1HhocVDs+cfxn/j++yzzPbkPrXS3Lk8fW6qRTdX6q&#10;iuXkL80CnPM8SPBa1uxWbtmTfAb3crpeKOeey6fRpFg/9o1SvlK2IsQIelpLeVFELfd9x3/9yc/w&#10;q6+/ka0gI2Wxkfz4Z/+Kf/7yF/hIH+kj/XmmDTBGaKzERJqCChXmsry3lE6kaSMqgqZSsm6vUjoJ&#10;Wr0aI9LvOZGuFDJxWA62x3oTG9OqS/NNGb81UFmAxSZb64sNn9O7c90Zwlq3PvUdT0/5CV9UNsl0&#10;uLC2DY6LvpakjLvz7wSguM5Yj+i59fiVIULZUAEQncaX43qKz4DE/SBwOfVp6sN6WNZzyW5fI40x&#10;zeM8w243PtL85zzGRfFgZVeM6EjInvtoLdLE0CZ3N3baceVa8irp2XkKCh8iuujVzJRMcPh89kmV&#10;knH4uQ+EsO6h2kV/n/BkTEsiI64Qe+tmUnDeCttMn2ydUDxK8JL2t/iM5TwG6VGmS05fnq0Lqk8U&#10;VrsRFfPGRkRpFM/1PE9lvuaDhTHFBB/TdIfmbFnGDGCAsIOKWzU6ZXPLC5M8Tsx0mctZ4eEurWIO&#10;uFunNHGfUv5pjyGyGZznVHpnrsrcr01DKDMkM8+4sZtQaf2DzZKGQRoQ3G6Yj3HgcTzQdg2y3Bs6&#10;Om6N1NWTMOncB2gwdhIsMwBiUc6IC6YNjRoOja3R+wCxCnMBsFoxdCK8bB0/2G5g0uDjx8DBjJ1F&#10;oTH40AOP0Xa72d6xmWVAI9zU6uK2bbipZcDt5QUvLzdXbNjzrbfonwnJmwSohu2VenjZ94Gh7qKG&#10;Beo+ws3TfrDErth33HezwHjgocqKPSkrXtWV1K5KjMeuQbz3HQ93RcUYA+6Cw3w4p+0wqHuaJqS4&#10;YeMbbC/M8w31Ap3NEzLFTVOLFo9X0UJR0Zq4ieriNswDcbcNWw/3UWGR0TWmiMxZs7KwfGaJQckK&#10;o6lbKFMymALBlQ9JIUHu/qu5YuBWFBfQgOAtBeoOl1KyrkKxEEoImgJ2xxo0ayNQWEyEIsNcRCmM&#10;tppJ4rVsnQpcrYUlhsXT+FBefKQ/1uRbKM7ym3eV1/+nYKzvWBNnRcbEJ5XMy9Mfgi96A/ZyeSPx&#10;uHbMMT6WURQoabiMAAAgAElEQVQTTqN10y+gZYHeVX854XUG0PnNqG4WMPqlBWbwGKrEkIzEHL7X&#10;WwNGg1hPdDB3WMSMbPFs9dn9CAsgnrl+ziiyPUk7Yj7iBweCGFVZH5/pIoPl02dI/RNryWqFYDC4&#10;CylXjpzzcG61HEDOvLRncXitX8bL6kxy3szQUFqJmrwevYDAZxg9mWA12CLkM4odQ2yujtOCJHOE&#10;JRAZblK/QxFQJ11VpBlvmTjePH8NFwoTD06X+6BzL2Nn0dfpd8RqSWvGvyQcpPnPLHRlJJwUXJ4P&#10;HEqL0sLiwGuzRohi/hovkKeP4YBK1Qobpe8Gp65HYybgs8Eb94tXXu+JoTsNQ5DDkAu4sq+UoTSt&#10;JN5YGS8EnY46dBxY8g3KtiBcyxkcacyvaO0sr+Lyl0FcFRxynqk4lXfk56zsmaJeVq0Kx7gCRPjy&#10;q1/hl19/TXHpK/VOv/zm8x3/5w9/hC+/+tVFbz7SR/pIHylSWGQYIwMEcV5ugXXjBGVhT+SB1iQf&#10;s+bWyJcSsRPnHAzamUUpVDUYZaqEOjUdsKRNlVVAh1RWgsPmG/055X4T7Ab5ZaqcjPSVrQeL7WbJ&#10;0Of69I8Lhnxnrs3kZ7ls2VhOfNjUzgxbguvJwUDyTuNwMY5Rccb0ovLlzpznWHpmuDmVqWNlQqp5&#10;rp4ZhhVi6OK5fL9iJHJT1SzU3q/afE/KN86VG3OGRGBlGJNgTJIyL9Zuelc7EONW9RgypsWfLABK&#10;iooJxIlDznEGprVWDhuTiyoG4OtzhjM+SpmSi+dMzj2dza91nWQO2ntwpo9Z6B2HjcCNM86uDDA4&#10;UpuFdCVFWDqMvkcQ4WbD17MxNUTnR96n9M1jdyieOMOo+0dyH+dMrikplhXnNTez6fIkCypmd3lR&#10;R/O6okvpljdQ5ltM5KZdIt8ebJ2Ynthb0wehLJloRT5d6WFujIF930HtjqaKgMFyB9AVV3xg27oU&#10;2QHGwGACHbITkQqJBw8c+yEHoWNDpx/gpQNbF6Hubeu43cRCQorI+jx46KGEwXSAx45x7C5Y752w&#10;tYZtk3gXt00sKm63TV1ZbbhtNxGkd7EmMXdRmwnl7Qa/Cs8FT3EIMsHHGEODc4uLJ7OQEBdchysw&#10;HsehLrl23O93vD7u2NVt1JGUGGKRIa6mjseu1hu7K0WOwa7IiAG2JWnC7qCVDTHDh5LSxvA1nOeE&#10;TaeR1rwMfVhENLNCsSDbKaaFKIDMXZQpMlRpYQoO+291QZQC6KbECKUF6SGZenOFh8fCUIVDKBUs&#10;CHhDN1ZiUnxsTeZF62Fl4RYbOfaE5jf0mpVHxLownKA+yytInzeQe5uzWBcWT0PgUsUGmXWIBf4W&#10;/FuQ7w8Fxkf6U0irY8DvJ82AJI6dgl46rzht09+qG9PhJNOIrKCg9Mz35JlJ4jUHdGJ7KDjQVQwJ&#10;6wjXIgCy3/75vKeN8MhHN6RuRM1+BCnXJuST5VIHNQK4yaUJThExiAHyMOgFBsdTwlu2rrBWRNmh&#10;bqo0KHCOf5EDfds7U9Q4h573SZAHdrZWrO9x1EjlCtrsWiEtMBoctsMTWEz/bV/ngmw/sruiYbqo&#10;YoPkuBww6/qzSyl2HGZeFODU9uJSUsKRt6d8RT4mX60ZCzIecuCUkwGe5/xiL5zXC/lDg+2i3dTH&#10;c571OaK6E4JNqAKIseCl8XmRLohh6fq0VssHM2jQ2ZlEnj+sp02a4APSHIlKXc4QE3pdt/E/Pt+l&#10;UJruBe/l+VThqRXOs7ci8OTqyvA+0x/nmapcyHup8GfFQ77tdoyBz693HGOkEeMyD+1iFzPwV3/z&#10;/+I//+gf5558pI/0kT7Sd07vDPZt6XdxQkwEOO1mJQDqd6jtfRmbiTP8mYSUm9K0iSZ5xiLlraDs&#10;yicm/Vnp+iTv2CoJMMlBAP4cBmfu5Q+BVltjTU+Red7c5WtmXFbM/Vx+wtFVvSeG8Xsmw6Ezo7lO&#10;43gyjHMfrmCoDN/7yuQ0uRN792l2xlU6ZCyE9KLNUOE052PDdX3xXMsuFZDlhGiSLP1pZvUr2DnN&#10;baRxmedybjPX9e1pxfvTuu53LOdT8ZPFA1BxZDUTpttVq/F4tq5+W4ljWGfpvh7UXVrtRSaas0yL&#10;OaXjGaqqPG/z2HMpCcDdSFvd7IeQjKOZfvhJx0kVcdOyNh9DEcOAWOkQgThiBw0eoAGNgzEwhlg3&#10;Eh0gJozjwL5rIOqtY+MNAywBuu32OEtAzk4b0BgH7yAANw/yDfzmfgePA6ABwkDDAPFAbxtumwQS&#10;H/sDaAOtifKidcIOYOOB0RmDgEPjGHRibNuG2+2Gl9uGT59e8Onlhk8vHbfthu12E6uLTQTqpFYW&#10;ZkWwdQ3+TpRWoozTYFbXUeouyiwvxuFBu4+d1YXUrkoMcRn1+hAlxuOx6+9X3O93PO4PjOPA/f6Q&#10;3+Z+6jgwdlGQHOpCanBEb+E8xk5XEHsA5lVDlw4U61KNg67Ff4gYGOryicxSpSomROG0gbpYYGzb&#10;zRUZmwfwtnJm6SIKC3SKeBa9RXwMV1RQ+b41wk3hy9YUZlFBJIrl1jTWBUlg904WMFvmi1s+9O6H&#10;U7OE8Pe9OWYIUBjgSgZ7Zy6i7MCdA3/bBUqzruipblNmbLa1XIzTR/pIfwrpd8nVvDu9g42djx/f&#10;D+6Js8rb9cUrYMFbEdUIwQm+ubVcZGZrI4B1epYtFYydTrf6Q0CKVKGd23DCYaneNplB0d+aIZXj&#10;WuZZ4uzjXvdHNqGjfA79PTD8uyIhLA2KMiQgmjl0E+IHZ6f03pGc+Tj7PtkQ+TFoOoNndtMeZGN2&#10;Asrt+8TH2oUAszjJQNc4FLo3Ke/rQa0XlxQ5NVPApxQvI70mmz/PWPkpuSx5pJN7GfOYeBWyOZmy&#10;6Gphz3w+n3KtuOsLqNNX8jk4t7gqVqHIF0n1iTLtgpfZ9qy2MfcoV0WAmoVE/2MGvIfDeN9JMIT7&#10;4ZJqpIk8S2QI8HyrcZwvHj9tO511dAU4KbLn9YJlvtaja2mS5xCAr/79a/qf/uN/ws9+/j7XTvtx&#10;PU4f6SN9pI/0XdJSkZFJ62k7oXcIwJ8Q2FrSrAqUK/J95MS5JXhqTdWnfn49l7/iXk1bHsxqNmWd&#10;LUDiy4IgU5R72vYbKQcRqwqduOla25ybm8ctGR6SvU/t5E2uVLeqm42zS+8vNtLVGcJkSOvXyJtk&#10;zeGDAxcyLht6z6aesxMkOu4852Z261m9Oh9c0DufPuxAcuJyF3VdtaN10jnn27MrXPWYKe1zxcUM&#10;q57UTllna6x0Y4oIfr22zBObANNhjGmB5TxL3hqffIz6/9l7s2ZJduNM8HMg8lRdch7m//+ZeWuz&#10;WaynrW3U6pbUI0o0SUNK5OVdqk5mRAA+D77AgUDkOXUXiUt42anMjMDi2H2BuxPmGoO+SZJ1RuJG&#10;ou+4F0UmYlqLCeeMr6CQy9cPtfyzpuh3GgO7oXWp+PA/juOp7ot6C4iQw/GK+0vnfsz2hu5GEaMp&#10;tOaVkruio9buriEjMoxEsu9WnytWl9QzuhMgVFEsAO3mJjOQjrO821e8AGr7LFscIFtrFezKbVk/&#10;VHU9UAa72xvFiyvAReafxmEgSuCyiGsnDTp9L9I6VgE/s7kJIIBEwJ2IkJYFSBlgwlIYt7zgJUuM&#10;ipwSss0hNuGwBFYWRUZ11z8lL6iFAM4gYokpoHEvPqjLqJeXF7y8vAQLjPbXbv03ywILiC5LRBQ4&#10;zGploUG63TKiaNDusnv8i7KpBcYuMS2apYV93zUWxorHKu6j6r6ru6kiyhAL3K1CCQtcavIri7cS&#10;OLbh1NL17+tOz3xK3XbbF0FdLAo5l83lUhriXSweP0RcSYlyYskWB+MmAdKX4FLKAqWTWnB4TAxV&#10;TuQMi3WRLbZJUF6Yq6lmdSGKDIujQRp4m4DmWirEushqhZGplUVkbp6SKy4As5hoShEPqh27nci/&#10;RxdSHohbGXtzRZUt9kVwFSWKFbshGE6at4/7Cy64IMCMbuzIjrCmursLTwhNCgVYSILZzV+Mz6cw&#10;0qKSaURjIJXmVBwNNMBQ+SHPBDe7YV+q8WSSkC2DKQiInGgSpYao0k3RbXsgKXlKidyly+i33oJW&#10;m6UZa+ZEhPrWnmekzIRybPiHPtMH3T9Gl9ue1aGDpPlWZhshCg0VxYji1IXns3hvGmujMeDtHGmo&#10;D80LuBm5F/qvty6wvmVVAgyx2sAhJlqPh3aknPdWpq8JUvKBfA60IOFH2rzjZHzyWnyFVv8Jt3Ho&#10;h8jFOd9lLabjcm3o9Hyb94c/okMe6nxohraNl5h64srrMWsfw6uj4HlENo5aeMU+Yw5pjHbzxk+g&#10;8WI9b1PB6EyINN2zZWau2Po5qhbbw94gaylc+KHWsnjna7YtjuvQcHN2DOM6bcVP2Sur13E/6Stm&#10;/O9/9T/oV//8m0NeKVtq3/aCr7/9Huu+T8u54IILLvi5QRQZJMJ8YeDD5hZ3fn0QD0MBUh/hw4Y4&#10;angNghCvu1HtzkEBcdhwFFfF06UdkPADrqs+/P90w24IRCQnOLfEZwfcQIoe64qEwHBoThM78d4n&#10;6A7QM27BcWlkw5jWe9ZP0RMlVafgMNyH/uqlnqF99pkQ29zVcsDZCLsxZTztx/c9QXEOQ997Vit7&#10;Uq8Jn8fbL4ASt9wRdO3ijr6z/qUncyw8D2TOSKkduqN/ZuMSqUka0tDkc2irf4ZV5AqQEQ1lwii8&#10;dSXG6FZo0uY4neK0OSQYYZiDPOAZ+9qJ18jq2Pjpqj0k5z7YX9fvWrdxpFP8pKSm+B37HT4fjkM6&#10;2Ru64ZfyyMqYEbstRZvaYxtnW8hhnjQ8W+JeHTLrgq5/+2HCmNLWhkVzMcUKBeukFumlL6H1VxWs&#10;vD5bc62aNg2nnQpRRkpjXDBjHadzuvnU1XOPU2AcFA8GagUYojRItQC1yMNSgVKwawWVK2opQGUk&#10;dc3GAHJelDFK3pxlyfjw4YZffPURHz++4HbLADGYC2pNINyQc8KHlxsSFe3THeAE5hsqZySCCNaX&#10;jGVZRIFxe8HLTS0wFhGsm+spv+lvuPialr1FlAfC1pn7q71WbGopsauyYd8LtiKBuyWexR7iXYh1&#10;xbrteOw7HqvEujCrjK1seKwSI6MWU15UMFvAcPgWbFO0rRC7DBDnoSdodI8Mqefrdyo9hXWfc2sH&#10;tbjwfsrZlQ9uXeFxRLK6kRJFxaJKDkqqxFhCkG9qFhgpJSwaKyOZIiPEIXGXUVBlRBa8XEFBCYkQ&#10;LDLMLVRQYpBYO0gSUWSk0NYY2FuUKnaytHgbUh7cDRUBrgAh2LKM7p9EObEkYNFy3CrDAninYKFB&#10;bT+7lBcXXPA+eEadxDTxs6NHCC5UPyVZY2Krk3lYpxR+x0tjDTry+z0IQ/eEswtCioNfOQv0wPQy&#10;vJ0HgfeIgnqxWEAfNyK0g5iP93248TLtYlqgy/VwJyJ18cQ9mUMEcAKp+yimQ48dO8X4sYhirWol&#10;2XCPOcx6sgbLC2a4DymuoR3xz/pkHINOkRDobsOpkucNvrVaujhxCUoHiUWpCIcb9tZnpXX40DdD&#10;bzEhJmV91i6ShIstVr7xA6igVHs5CMfaYhsC78W1fWVZU9yyey1d/3UKAlVChUnczVO70DLTQga2&#10;rGMtgpJvrNvxjDUqLcxaGOkimin/OpGB8QLhp4scxkVP1ifWKz3TIuW2iW3keeuPYZOyR8xq4cSm&#10;d+q752SjNAVeXyC8D8IIBBFWmLiBZiFrj6PZLGOsh2b7YWyjlzvwcnzIV8NMkb33m+8/469/9Wt8&#10;ut8p4jUHwq9/81v8/tvvzxJccMEFF/xRwAIMeyQDpIK6+aX3cbfn/tEZNRyzE7rNvGVkQwAAKVHY&#10;JW6f9hFfdajNduhjwi5Ikb8O7yeH2xQO1U1ORmvvpEwK/zfq+BnnEA/L8fGRmKPQpnYUDyIbI+R1&#10;TOkpHrH+GTkUnx0J1S4tx8G0d2MnPWW3JviNMBD6Ib/5HbXHFG7HhEQn9TNa/ABdNy2T5xXCbTZW&#10;74QnaclJIauv+hqyFEr6ykVyL7C1uScolXB/enVOhGQxgHd7RXBlhhNzz8uaz6HZ7/FdoKSf9mek&#10;WMd1HfHnc1QOJbb+OyZtlPxRLKrzxPMpGXvWTd11x2F2kZPHR/SpBWzzvXSyVNre0/rhudlyxLoV&#10;MhNO+JOJYulYiD3rlRiOBXWzXF+3waLYBr8dGdgpW+f2eVoveYMYDQNWBbsxMNLzovwQQUMC6+3C&#10;Suy3yQtXFK6otYC4qtucVioIHgAbIL/ZD7X2MKZwWRI+frjhl7/4gA8vC26LuRaSHaAyIyXg5baI&#10;wBnmRugGNRxASgkvL0uzAlhuuN1EeSHCcnFtJEoLqOJCu1q/e+BsiKVFLQUV6jpKrS02/XO3URrL&#10;YttjfIsV67pi3Vas+66WGEUUGZv89vL2HWXfUWsBm8DFh40w+BaT5yrMYSZQaiPZbes2n/x1K8PX&#10;DnQsCBpM24Tu6mpLFRAUFBgtqHdUZizNZZSnu6mSI6sCwawvWpyNxX5ns4hRgT9Z8G256Zc06Hqz&#10;opDPTEAGaxuoxbpwd1RoVhpWpnZDrMtiaOQULCuCssEVXtqNEn+j7SCmPDG3URKfRdxEeVDvWA5F&#10;lyTH5XrBBX+u8JT0+gKYHbVnRU/ZKJwelc/r/dLLRON70krCxRSnwGc3wCckoOVJsLNfMnCgl3oK&#10;odE9EUyJYT8Yxl61ShkAVYup1GiqdkZxwLHRT+aXXy7wc0/KqrSX9MIMk8W7i64zjfoL51tQYsAU&#10;F2wKCsNfceDmQkr+alO4qGZfXDDBz/xq3EZtQc1jmeM8ovC/9Vut8D82l7JGmylP5fRkInEC7ZeC&#10;Wn+aos2tigGVX3CgeduIk/G81g82G6wuVf7H+o0+iNRgmy9hztj4BB66gbWt9c6x3DBHGOBa/Sy0&#10;uirzfL5yuGNPrQyv3cs4MitO/8RnOu5DZLzDL2vapEQttzEFNNBeNnHkwp6W6/3BbVxDPeN+JttE&#10;sySSZNQS6HufWiGzi0gCjRIvYAUKE3HcHB3r01BPhNMtkAPuX0DXRCWmffvdH77Fv/zua7MD68dc&#10;/7PWffP9Z/y3X/0jPt8f76/0ggsuuOCPHBYA3SEgu6xuk753jyQw9a+dHDgKCcYDuhfWVXQ+8zvh&#10;ezy14m7fH1JdXcEypMdwBDMTDQTEO6Ajkg84vl1KuyEdSemYNxzEduNhECy29P3tn/6ENwrBj7cj&#10;QWHVqeChu5Hu1Z70XycIHFvdE7ORmB/THBB3ioox7833nvpHoVbLbnMxvq+tAw5zPWaOBA3Qz1eg&#10;CfRtnHsrlJAxPD/iOZ9Hk3QHXLVcZXwkS+4ZP28/D381FHXs/0PtRJBgg4RpQGdnqmKfTNyxMfmE&#10;a3P6SGy/f+wn4F09Et+BKHXGQtkKNnaEQ/ofUufxuddKsf6Wx4npjlltuEXmvr/5NkejWczEF2fr&#10;K+yHzG14/LUj2Rqne0XrL9thbH5Iudw3Utsw4l7VSibeMKOQhfpxHDij2GMWBFwexbhAI0PAjcds&#10;3FF4r8+Z3ZcuBwWetZvVLZW4txLOnwiiyKgSw6FCzOuXrDcMC8BcUeqOfa8qfNZgzVaWdsNyEwuK&#10;jx9uuGmQ7peXm7Dm1JjBJZO4n0oZt/yCZUnIi7gUykvCcruJdYD/iRDd4ytA3UiFOWEMsLhwEjdS&#10;FcC+bxJku6q7qL14sO6tFLG4UNdR27bhse6qyFix7k2RIcqLTV1IFWxqxbGb9YXdgq0maGnzDt2c&#10;G6aGC9etNW0tjN6ae9pBW24utZK6jjLFQSIQifLCgnYjZbe+iHEyzD3XLS/NVVROGjx98aDdHtib&#10;krtxsrgUpniwtGKloM+JkIjVnZUqMyhabgCJmlBElBUW94QhZBuHIN3aEx5km7w+glh9ZP1ty9FX&#10;qS03gis5rDyLuWExL3IiV2Dk1NJdSosLLngvV/I2nJ2W8dlPv+RmQrUznuF9MOZu5U/omyFPzBfP&#10;ADnqe+5qFHrG33Y/oqc62OmDWvlge+5UNvWiUS87ksiRP3PqhJryYvzTc2tO4oX6qF2csfhVQEXl&#10;dp42JYchrHE0Qhg0i6NRw/gyt+DgFhNCqH2jU0NvaboqhqkoBWKdIQcMzCUXB/9ZrX3U8Auj2S7e&#10;wc+PLk83lnK+yX0VBmel3oJihGJ0LROSs41l4x/ZMkAnBVGIa2dERps4Ee04P2xtmKKom+eTAzGS&#10;qo3W7chWty41fD3g8qF2a0t87FRxu2xlND5HWVFXVMNlWEysypfkip6Q2unyUJznt96QB8l7hsJ7&#10;hAthw8VM76teBmElOh7jBujjMDyMA9NVw6HMhokr9ozJGeswfmi8nAbCY9vwzfefsdeq+riJm1xm&#10;/O2v/xn/5W//HhdccMEFf6kgrqWGHbIJnEaBD3XJZ8J1HI4M+wxUjwuj5ObDLNk5HBN0mvBO0BYP&#10;4bMiKtxdRitwzk1T+DINWhwreNaQZlL4LM05cW4ndxyjM1akPyj78md5zp43sskJny+C2hEoY5Uj&#10;axC9f3apOwEj98JR5wTOxmaOdVNqhTroSb8e+oeG7/Y7KEjC00ZMvsU+alk+1vYXF0r8HCc9A6R+&#10;enloXyzPKUGzwuCuO46CcCUYozJjxMEJ+bHhwzw6aOMm7VMi+jh8/bhJmZ0T3qHcEWKZsf+m9/IG&#10;Qp975V9M2SmYGkPTfoV2+q0eI4ZPmAQv8o2VdzqlwniAB2bQdqRQWbyO5vd9zqoh/2i2P+ENW18R&#10;Tl1xjWvKfzZcCMrwMgJhT6oM4b6PPF03kRGFGK2BwxYUsveNEfwt3gxgAm6rNu6OqcvLAJjkhlsB&#10;I0MUH1vZsW4PbI8VpVS91X9zoXkGJF5CXrCkjJfbDR9fPuBleUFOC1ATkICcMm63BS8vGbcl46tb&#10;wsdbwsePC24viwqtoe6HRPi+5BsITegty9nGT10/RCFGrR7jo1RTWGxqaVHcImPbWtDu1+2B+7pK&#10;Go19cV9FcfHY1BpD3UZtm7iNWlWBwRpjRIJ3y5zNh6Fj+KwjAN1ZbmustYFSsFIa5mF7TiHWREIm&#10;jRGiigIKAb0pqYIiL6pIEMWEWVxkU1548G77y8gaF4PM0kHTuOLCrBIoBNm2eUGk9aQWSFvzLZ1V&#10;hlo/pMUtIiy+xpLJ+0e2ohbYO8as8H7R7SqppZelsyIS4PEzzErEFB6ZIHEucojBkdq7Cy644M8E&#10;okAcSu1QeBCTPivnB2k0+bRQpzyMNA44OLVPapNJQjpUd6lErtCweFiNHLQXpCxtE0YL9d0E5QAa&#10;7WVbr1s/YhD6n0Wyi7xJo7c6cpHN+kL4IRPQM5eWqEpLKkSxUZnATGLtWBmF1d1UaTwCIcslBmYU&#10;2LlKrhCxyzWsHU3mygdNwC11EEphlF1ij1RtDttJYoaxRqPbhR02YXh0V6WKctjYiJvDBOlPs/iw&#10;6URcvGiq3HObZPmM96p+xtllFac1nQ7UtnmsB6PkjY8cFAKE1mBq1iRucaPYpJxUSdTzE86PcT+v&#10;XHGkSTtF1qiZCxPKZ2uYe67U8gc9Xe/fR5rfaGcO1TAFTwANlxk/0dZkvFZC1iB/J5ACr6Y0t19a&#10;aQqXuL7BLX6as0Rd5a1vWsgXLYHj275Pj+s00KUAQITCQKljhBtrF7d8TPj1b/8N/9t//n/w6bKe&#10;uOCCCy54CtNg3weIFJ/DGwK1Q+b3wnvLHSG4BDmUNeLQEwb+/S0h4Ulp78oxEA92HI8iU+oSUXhu&#10;rk0wGYdhgFzA86V9OWsZvfF+rIMmz1raSMJQ+L8v7y2830ozjvs5Pv1PK3ecQ2cjPnseBekJo2Lt&#10;ed6zdxVTa4ZTkHYYQdfNB558RkXOqNQZmSYK399sR8Qn/tQ6XOE0zrG4PjG8OynzLZgxxQdLlfeW&#10;aYQtD0+MvT0pJ3L2DbHnVU2XU7xL/iXzyDA9w5GP7wfi/v0w7sVvlOHu0MYy7L3tGRwYXvIkzc2X&#10;Mu9MXQim96Ag9Vuwbwpd388Tcn/HrJYCsr8nZaTYLEpY8CH9brEdjJHKRKC8oC43EX6kKoLwfPPb&#10;j2XbkZYX5FvGS37BLb2IMKEQdpYblcuSQAtUyXHDyy3h48cX/PLDCz7+4obbbUFeMqDCbRPKkOJs&#10;boisTW2r0LgXRV1BlIKy7xrrQuJdPDYJwr13igpRUmz7htf1gdfHqkoLDd69StrHtosiI8S+qJWx&#10;F0Yp1Ua7F4gdhpFg4gtG6mKyCDPN2mZMp7xbE1BQXlCzgEiklgtqZUHRdVROEuNCA3mbMiMniX+R&#10;cwuMnpO5moouozKWJSgnLKg64JYYHsMiSRwLdzmlOGZ9llXyZkGyrS0W70KUDy0IeFaXU6ED4D81&#10;Dka8xdmUGhacG46b5ROFiSpe0ILPL8ncXqkLKTKLjh+2s1xwwQU/DJ5R5z8XOPn571bZEeZnxzHP&#10;QVALPSeTCPYpWTmpCZGZZTNjBDaUDuUY1RaFz00QrlYAQTDccX1mfUFq2eqaDy2iHun2ri1mSREu&#10;BTATSk2iUCgsFwcqWRgvt5wQ1Oyczar0kLIKs7rEzDDJNrNYbMaLAUCLmVJZQoVtW8W2VexVaamk&#10;n2riIZahEjvENAEtzkiDqn2XyP6Axc4WZpBZ+2V7JucPEQO7dW1zOZYTOv4o6QUQo4U5dHsbQzjN&#10;xvqj4ao0YJx9JGNuT43asR5jfyplVaU5O3HFCUs4XlI6ZIxpQ/qeu2rtjImNzj5b0wdpBkH1DaL4&#10;ksd0GMMOTQK4GkelNKn2hVMkuhAFf1Ub6PjEmJ/yKKiq2F+1ttl6NF6Hw/MZftZQavV3yA/9wQCI&#10;Gf/1735F//ff/mrebk8tsJeK18f6JO0FF1xwwQXAmSKD4xcjog4vT6Bt5v3BTYf3bCcxt1t/x7Li&#10;IdFwON6ZNoKwHYDT9hyEiUYRDAd9d2ug4UCwIMYjPBOEGiE2vueJUDMchh2Ow636Sd+6OWS4KdLa&#10;dD5uzwf3JLgAACAASURBVN+YALFPTEBvuWPjx0Af2DsKRuMcaAU+E2b042xlhPE/TIOxjtgXEadj&#10;Te8DHpKO43DyPiZDG6/Wpig4DXmcQvNr30NbznqP+7Rs85yVyNYbVIqv0XB9sU2QBb9tpU9E4jXB&#10;YTbG4V2kgOP6j+kNLwShdFckw+3xPT7Jk67QMtscbQPUG/s/mwPKRM5bpTNyVsawZseNiQu6fu7e&#10;2hie9K/5Fp7gI18iYW072Xyf6n21xnJpmBzW10O9sS4vvw6NCnuTchOt/8c2Uv8zsHjR3NzLJKmX&#10;AzsoaE0mRbAKcUuR0E5/6/O7hq1a86kFDbiCU4YF/26Yyn6dwVggn6ROoblWpERYUgZy1ht3Camq&#10;EoUI+7ajliLLP1VsFdiZ8dh2fPv5DkLCkhd89fEjPmBBXoC97Ci1qgXAgnRTwbrGw5A5DLe6cDcL&#10;irEF7ayKY6lV3EYVdfG0SxyMbRdLDHENpfEu1GXUfZPA3I9txWPdcV8fuG8rHupWSoJ779j3HWWT&#10;8re9tBuk3IKHtpuwzT2EjIsoXqjvbXTnKYdZUGWOJIrzBkGw32JTJHUlxYmQ1GIiu6uo1NxxWWBu&#10;ta5IeUFabu46Knvg7+SupTKZpYRaZGRRQFjcDY9ZQcmtFkzx0CkgkswRUW4AKYmwJruCI7ilckVG&#10;U4qYVQUIrrAgmBso+BxxBZBNGf2ZTVhATSkRFRlWlgXrbu6jzM2VpCFMt68LLrgAPTn2Q2FGkdDw&#10;/lnaH1On3cye1XVY9p1wf1Zoz5cBcBdPIwXRUzzP8OT+XHkDEkGiZBEAqkgBZSGvlbYGnH61PZJT&#10;EndJ9hsQssJJdHK//JEmEstI+aQkaYwbYABV6XBS10ZMoiRgiFvA6vgAEmmCAVJlRmHUHSglqfKC&#10;JZZXESuJoiyDKDSMtpIyC4c4F0xyxirOHhBd+UMTSltTKzP2WrHt+sdNDyMuq+QBUwFQe9pAK7XT&#10;P1rkZwISqiszTPeQ1IVitn4I76TbirtAlPOPQUmUIgBARctJtVGXduYhuOyqSkMNvsfcRlQrbYJ3&#10;amya8mEMcrKZ1TWxkPnZ55YvgURwhYm3TXiitpxk5J3VGua61R25oO4dW1xF9kZzTMlGk7c2k3Ww&#10;rQnDI7Ay5H3UVquzhgSYO1BvE1KX3opKhD52hLmqIiByApE+9PEb+8MQoIaV467eQ2pVfKjxUf/f&#10;7/6A//I//4H2YrzcjKcBvv7ue3z76TMuuOCCCy746UAUGW6OF4VWEcYt/33kbjOvG8vrb+bLiZf6&#10;up0KPuZtH1a+PWp4BnL3DSyt3dRQeQ8JHNILLTUQ4tTS9p8DdhxPVsUlUscAjgJBy3xCunvdSX9W&#10;76/GZATJRPhsx3BFZBr68Rqb1EhlmyuNsAmHOmEyF2ZFPmHhNJDb/LW9C3Ucps/Z2D6b+wfKZoLf&#10;hD0MSXhWdugf8vc2/63YCVE0WhKcrZEw7kpV6rhUxKB+hPlc6KVMYV3656yvjt9tTEkZO6XmJ6ni&#10;+uVDCf49UrzxPU2ST8ZlPpd5TDYUMfbHkDjO9YiHl0Uhe8hDQ1u6PST0kQpz6eDQdawwLssZUT6D&#10;41jOXDCR/28Y93OzuX3qkDgwPn1fjnMmum5q9Y649Mga9xPZnDHT+GzWK5PcZmFB8r0p8AKOtuWY&#10;8NxupIe6Wa47quXBDuYPEgsDwJIZdSHwXlC5ajBtWSsijIAqDxhbZWwM3BKBchJJtPV7ZSQivNxu&#10;WG4L0pJBFuWbe2H2aCEosgNRXtSyoyieEqx7x7ap2yj9W7cV9/WhiokNj/uK+7ridduwrqLMWNcN&#10;923Ffd2wqsJi3YpYdOwF2Bm1aJBz68qwtcv07XeCbpy6gbIZyZ6ZiDTeilIhdkPUhPBu3ZA8MHdK&#10;SQUfyZVA9i6nrEHRozJDlSB5QV6WpvAIihGLfZFTi7VhsTBAKugfgnS3GBnqOkoDUiYi5KzjaK6a&#10;QhwNs3iQdsQg3U2JIX/ibiS7kkO/pzbv7aaq1Nu2wRTyJIuDoWliwG75Ld+jJYYtpQsuuGAOoxLg&#10;h8ITavfp+x8HbXGLa5+fp/TZKX/2/YACAVGWGmXPRr70dEe4fqQKBXMVGelZAL5vgkRxwHrRguQY&#10;ljO5kg+y7evshESgmjrStylFVKKqVLWdbSa6bSJcI0ErqzKCSZQMBarEIOyFUAqwF8ZeRRFSKmGv&#10;1V1LVhbXOPJeFR7BukNoCLVJZhXoY7iYAPmsYI0bJtYcmwf+tkDi4s6qgl0pYPm4iLYga7ebUQLZ&#10;uaSKDCJ2u1rKYt2RmJuyAvI+MdySY8kZZpeaMiMlliDjOg1SquIikVNz0wlS/KQ9VSeTST38AgCL&#10;GySkqgG7e2EBIaFSU0ow0LnXIqCTORgfFIxVhpk+umZqc4HH/LA6jzwVhXF0WkynaecVeGB9TOky&#10;A8crkqDDPJclE3km6sVBrgFs9Iq3qeuNlsn4EBp6p8dcOuUffvs7/PPvvqb2jlpH+4UYKfH3332P&#10;v/+Xf1XLpAsuuOCCC/49QS0ygnDmIDWKp+RoCdEfxtM8pxzreMwNAroo6HQhRyAWJ/Ufb+tO6nmD&#10;gRaB1FiGlt+hOCGnxyhwByyOL2fEuL/h/kgeU7YDXF5T6yjg0A+xKRQ/zpDFgRQJkiMa54m/Gz8j&#10;tiNOZwi0vj22wiim2NYBRzIKUO8tGeE2rfv47FAnnfWllRnrMRiImtnt+XCrY2SiWnO4Q3UwGB++&#10;RmqShzExbsOUGfLd0Q4EM9S9SftP/5Q58wDEw/jFllB8GgXB3heWdsJuOk3KuqSo9ZW3bWi/lfsM&#10;wj525K6l0tmsQEA9kr8zX699ddYXNJ9uoaw5UP85XT6zfXR4coZgV7qORWSWrI/90Wy8xwc2V6Q8&#10;u8dn7w+WHwdklBE/bE4cPuIcU9dOXiKpXN8a8MacGOoV1w2RqZF3bAIEmBsmmwNAv66VhU16pjKh&#10;loqKgkK7x5QoNdzuShmUNHqGunFYlpsumQy/jZkSluWGX3z1ER9fXnBbFpjbISJCpoRbXvDh5QUf&#10;v/qArz7esKjFQVNcN8YWgLqTEFcQe7Wg5DvKvmPfN6yluYySzxbn4v54SODudcX9/sDrKsqMx7Zj&#10;XcVK475teGybWHVUcWGxF4mnQdW2IA6CmHHER5azBaZ0xjQyl6EAs040t1EWB4RgSoIWt8LjWOTs&#10;igqLi5FzxpIsKHoMkB7dRTULDXdJ5QoGS2dxN7KPGcBifaFBuomSj2lvpdFujOZMrjSIAcHN7VQ2&#10;91KUmqsngt/aJQ/qjaZwgAXg7max9heaK6gOt2DFAZvL2r92XAS8W7r3LckLLrjgx8EzyvU9z2bw&#10;QxUTP2rZn2h2fmiZTsF6AZFnxUA6BH6ECFlpUj+H2Jz+Esh08pSAxKi1NPxDU4JGGUmulcMcVjby&#10;Vt0xcVNWiIg8gSmBUfzSh9swG25MIlhnVRKo+yhRWABFLTH2wtgKsO/AVoGtiCJjL/J7t1gZLBYa&#10;W+FQbnRTpf4AlG5nrh4Q3KxCJJ3F12hBxsW6Q9xJMqTMUqsoS8Du4rAyg9XsYbALkL5PojhKEB7Q&#10;qZ1dLxsEpZGpejKaEr6dcexK+KzxoETZUZGJcEO7HJBsXmr/VFgdUJePVS5KIAFc1EKhOh5BHt+4&#10;NApz4MBltekqtC83RQbpnAkT2S4UjpbJzIJ3U5y0/w0pm2+CQ3zX1kTbX+a8QcemOx/B4WGDngOL&#10;T2OJXaVKngf8BjAuZNsLfvP1N3h9PJQs7PtV7w15G//7r/8Zf/8v/zop8YILLrjggj8mWAA95Cje&#10;HwXs8JIHDG53H4DpkfFl8NbN/IbJWTo+pJmJvTvBFxH6e7LBLU0nZDuKU1o9URAkhKi7dDr0yzs1&#10;9EHWe3wXKB1Y1b3g7IjzUPib1XdUBpykCn3Xl/X2mPTy1l4UdVbqKGSzt62F81yH9D6WfbDt5xDq&#10;plmfphM8DlzP8ZX73X97jNySZWSqPIGTu5Nn9nvAn81CxiL3ChPR1aFMFRtxHtrtt9BdiUGx9L4d&#10;k/724PQU+nfaptlY2VwMlGso+bzvJ7NNP+hsGHz8rS1dC47lBRL+2So7YGjoOOMR8KW2XnpbBkN+&#10;3kc0GRNnPMLeYsLdg49aH59Yt7bP58k478/WFgU8jbXr3zdvwKGllFp2f079lBo7Ujg/WDRBUX7Z&#10;nB0yvrUVmDIDgF91IxEIMyVwyqLEMOEBs5vOk879pOllrQh6tTJ2VIAK8l48OHZOBTlnrVrKbLf/&#10;RUjN0ODctxu++uor/C+//Ar/6y9/iZeXG4iAdduQCVioxWZY8g1fffgKv/zFB2HqtT0Sg6I21wUA&#10;mFkCd2+b3JAsBfu2agwMcRdlygpzC+VKi8cDD/2U7+ZaSpQf+16xbrsqblh9XetNT2ZkxY7NtVwY&#10;nzY/+jM7DrsNqzGrOokkl45DUum5KCVScyNF2eNZpNzcP1nAbnMpJUG5s1tguCVGCoqMLIoMt6TI&#10;TUkiAhH7Th67whQQBLg1hsfFUMuMaEkhLpksDdonkVpSmEWG4gBzSQX/NNKBQuwNoijEUUWGLCVX&#10;Rljw05xGN1GmoKCwfNq6pqjUAOZb1wUXXPCzQTylRxrlPdT0D6qz28plj6m1r+Hd9f0Ic45nxtf2&#10;GfF0FogtQDWFy9dyymRYsOCktIa4WGqbq6QnVT6o7xvYRSa3howXJ6CRqfVcdHrRNswEuZsV8GRY&#10;IHG9ZMGC1w6xuChmWVHE6pELsBfCVhh7AfadUEpy906PwthKlT+91LCWKhagBSgwt0nUWVmYMqM6&#10;ic6N34BYUVRTfIBBVeNuQduqLqvMIkMsGwpKFevU7v4Xi0KmeuAOf6ydlJVSryBTZLC5X1SXiPo+&#10;OsW1QNTZXVKptYaeuzmZN05VZFBtynk069tdSZDEwJIIi7qOzAm4paSuRxmE5soKFkyeBRECezwO&#10;4bWi3GXgPW3O+Ywxq4k2FsYDWLyRkW00iwxKwwURJRCNJTgupehpgydMUMe16HvuabeuNPR84cAy&#10;AhREVOxkPwC8rg9s66aet3VNDZf4vvt8x3/6q/+B3/7h20ntF1xwwQUX/KlCs8iYUHdiRljlJt8o&#10;HH0P/GDGVakXrkFUaJ+j0LM/sL6sFhrKD/V33/2ujDyhBKTc0hnB5fQEo8XdmAlgW/0nr9AynbEf&#10;P6RzJ5YUXT2tT3lad8w3xgmZt4IO6d4CHj7H+iMOk9gmYzHTbjrruy/p07fGYZxDk3nLMd1b62s2&#10;R8/6avKbwx907nvVymSpf3h0ZH57P8fjvTDDMf7N0pzlRaOwdY/6cbgBUcrmewI9w2nIjuOdIDrM&#10;1wbRp2yvxDyfT3F1vg+n818HzqOXPmhFM6ZpVlF8Ps7zYV4fmKLn4pRmZXe2Pmh4HKSmozIjLtnD&#10;dLS1wX27FWGiFEKAx31b8oi+iISZVmsM2/uEddaYE6Wg7AXbtiMnCZCZQLjlBfhgdYmg+LYsuN1u&#10;yMsNy3LDy4cPeLll7HVD3YrfsluWD/jFhw9YkMDbjsfrHdsvbqgfb0DWuclAYa2/Fh8mZsa+i5XF&#10;zgV7EbdR27Zi23dXYjzud41zseHz/Y7Pd1FevK4rHuuGXa017psqMbaivrarKi6UyUdjMqv2LTOr&#10;vnTcM4UGicM1rigOX+yegllEGPNO9izL8yWJosICeJviIS+966jmFsqUHBLY235LHIzscTU8HoVb&#10;XrTYF275YcoMitYUZo2BplxQZUZ2ZYgqBESLAfMqZgoIUUKoAkWnvQlbrNNMgZHdMsWWiiopCBoA&#10;vI1FTu2dxehISdxb5dzUTJeS4oILfnr4AVzXU4gn818CnLV3OOGnz3GSpiMf9HzJAColcDE626wD&#10;EmqVCwkU4mSYUoOJxMIgQeM1IAh0SWJqMSMlCbKNqrwZSeyHykUsGqDKAobEstoKSoEoJnZRtuwV&#10;2CthV0uMfa9Y94p1q7gXxloY+85YmTUmV8LOjB1QC1J176Rx6Sq3uBWlVI311YTVbFYXmr+UAmK1&#10;1jA3SqogMkVMraVzr1Q13kOtohBhvYxRi9A/yUwIUWGWDuQ4Kk1WxKqDmJuloI0pkYrkU1Bk2Jlm&#10;6VkVGeJqKtfNXSsSAZlFwcV2vkKUIktiLAQsCVhSRcoAZQIhYwFjAamCinxSEVdQUX5GD28OiqF2&#10;WUDnjV7YqJpGp0ibz4HH7C8vSR/19FPjYSxGRVwU3Zrh/ooSH1LMYersAtam7sHkEQHcuaojAPg/&#10;/vrv8N/+/tfP62W9SHPBBRdccMGfFSyA67chB2oQKiph0iwXkh78lsSEDVMpvZfjgVHRCwm9JBWS&#10;iQsZY40Buw7jwiMTLLIQLe2AfccBReFWtcvsCFEwReF9TwCnVosSnwwN4AaCkLFohAgrzhrALd4e&#10;mXeS9PV7VRS9TPGdJHlHk0TKxIgodjx7okT6x4i+Y/mW3yiUCT5EXQ57Mx21bqJwT3zN6j8UZPhS&#10;SEnhXYSxj2zUrdCRjTxjiWLbLX8CULXMNMl7StENSaOQ/6x/jXniPo99HAS04/qj/k+kXugXgq6R&#10;UMbR+CJYcSH2Xkio49pR0Gft6lY2N9w6cebY/zH/2B3H/u5GmEJ/+HseieejoHssm/t3CEwB29W6&#10;br30+B7xbBYXZ3DM01zXjLgOycJzepZyyDQZ067/7TyZ5D5DQwvjbp4mL7YF0AzniPaN/05iPaHS&#10;YC9ZUhqHPewrhhNPYhHZdT2uoMpAqgBltDb2uMOsNFI7MwnJYzUwV+z7hsf9LoLhj+pqCCZgls8l&#10;Z7y83PDhw0csGnsBRBrPYdHYEjtqZXygBMYN9HIDXhgrNty3B273hMViL4BESFAKuEq8C3EfpTEr&#10;yq5xLMT91eOx4vXxwH17SOyLxwOPx4rHuuL1fsf9YZYa8rdvdptTyma5gunClaa8sLlKbe7pvsNx&#10;3rQRQ+HWz+0cGuziVBFrrpsyZUCtL/KS/P2SxWJlWW4tYHde9DN1CozF4l5QcwtllhpLagqM5haK&#10;sFjwb7OqoIZbjHvhFhf2PZNbXIgyQQQUS876zFyIyZy0QO1NySF9aDEp2lae3HIDjgvc9/eit03t&#10;hmj24SB1YdUsMexP0VOBUNgz3iJcLrjggneDrSfmeNp8GYyUFSa//2RhJM9PQMiTyF8ZXfZ28db3&#10;sS4zsqgEd2vI0OcJcvaZxQUn50bsFGs34eFkeTXSg5LWq26UVBnPXMXKgwlJxObYiygoSgG2tWLb&#10;C/a9omxA2dXaombsFWp5wVgr5HOveGxVLDQq4+EWGGKFsZq7JxaXSbvGsjIlBiB0jlhjyLtSa8Md&#10;Qut4kG5zY+QW4dVKCX1iaWqzKGBTngg+Rl+ZUJpL1fyChygz1GpDx5rMZaMpNwaTbCKhFwislhys&#10;ZKYMultAUhZlP5pi3yi8zBAXoZSQwRJ7A0UvATAyFXzIhJdsFxXUAoRDfClKovgi4Rszpy5EIulE&#10;0R4Ls6pCb2to8Hfr/7b6TWHkE5tITE0sHpv1p83LcL5bsPbnfHDPqcY15OVGFg6Np4oeAIgIX3/3&#10;Pf7Pv/4b+sP3n07q7Mfvu0+vV3yKCy644IK/UBDXUlE4yFHsGAVcJrALYjU7F/kgVtDPKIbsJIEA&#10;k95EHoRidoLa92iVYYSjC1qFKIr1jDej4y1PF6V0AbbtTY9Hd1TbidsJeqUfoqsdqVnwIo4sfg3i&#10;tGM39eLfKNg82mywkzCKC8c8pJcWRuEohyIiZSS/jbg8Ber75sA5RIpcBY1HwWsUUlm+oZwYfc/L&#10;i/nH8uI8s+9RCYbj9wNBZsReX/7o3ucUGBjNf1t/je6kqpY8K/s4B4HeAc+UJbXbOtZXuh58ylqu&#10;IBwmn/tKCvucVpzdKsMX3BGmY8zouO+WVB9Ftjp8n1XhGwy3P2Ua5T2FvNGEmls7unk/lH3G3VNo&#10;hs1FxmkGGtbrvB2Tx2fFnsB7rTCsznNrkLBpx/fehHFNjfX2TIcn7XA8yePrgl0h5nmswxlhTgKy&#10;d0Y8OEwzKY/dMovaskviasBPhHBbsG9FD4cdRweJuIKqWN6JsV0SxYbNSVfWyl5K0SdCuBxQS8W+&#10;79jKhrwvyFvG7QYXmosAXf9uC/JNYmRUZtyIkJRJf2wbyr6DGNhvGVwLbpnwclvwsmQQkQgWGKgk&#10;Z+i+bdj3XVxJ7Tu2bcO+byIAKbsoLFaJe3F/PFx5IfEwRInxsDgY64ZtKxI7Yy/gIgqHnc2VhbHb&#10;oU8pzKiolCQ7OhhsgTKp5WszMgijqJ2BInRPQUmQQdSsJbK5esoJOd/6gN15QV5u6ioqxLrITWkh&#10;rr6S/8Xfli97TAryAODkFhhqHZFDwG8S4ciyNDdP0ZojkVlxtBgockFT+lXcYxEoNR/i5MoKhDzk&#10;cTKaEqPFq1jU4iJB3UZp3pSDIkPLIPRCBx/GCy644GeD7kjGu0mGL077Hw4zcuMHwITC7N+7Ziic&#10;LCHhGbU9ksIpkD/idglijYkE1ALbjJNJrqtegiN0NIMfg3roMYurn4yk7hiDsJkhrqM0lsW2Mbat&#10;YtsI20ZYd5J4FzuwrYS1MLbKeGyMtVQ8iigs1lKw7qLE2AF1LSXBvjdmDfTN7hKylCJWGc6TNKVD&#10;VSWG4yqdPCgwpJMqRIlhlIFRgdDzv3psDfI2myLD0jAzivI8VWl0hiiD7JJjz5JKYPTkFzN7Z6ek&#10;8S9EkcFwS38nTe0CiSn7ObAhhAzCwgBngKgiMUSZAXFTJd8LXnLComf/QsAtnsWJsBBhUZkCJZYL&#10;DDBXyWoNQln7D1hIL8tpfwMA28Gu88jix9mUs4b7RZ6Bj+vcTBt95Wxs6DU+XycROu6XGf/9V7/G&#10;b37/tU506lg6g/tjwz//7nd4rNuTki+44IILLrjAXUsBR7LPhD7cpYjfR9Hv+OvoGz0U0t1+b4et&#10;C5xozDBQmgfhWTx+qcs147VN1t9umIeU48k6w8WEpkBzKzUmj3nOOH7qPvpqTPIzzdPf8umyEnVP&#10;R3+RVshZ0K1neB7TxjLYcetvtVvKhnGP0/i1r6N3ORLFW9qGad+OYjCEdN0ECulHgq7HJc40n70y&#10;acOQ9QK6lvl5H3dD/uZwNNz72BeGOffN65gm55qaINARTeio3UnLn7+D49C/GebIsI7mpHBYGFEx&#10;59d62jMml4Qqk/J+jrjbP4xYj9m7TW/EO8zp0+X9FrlPx+/enoblNP2zojuuZfaaQr/GdoUsYZ9p&#10;1UmeNmrk6Y5niD2PaSzJWX/EHY0RnST3ez2FJ7Ej2JvPYS0Sl8OsnMFs5pgv7BZzp625pry2/QgQ&#10;RUbSudrPGVYXC9u+I+2bWADkjJyBtCxY9M9cAu1FGX8ifMgvIAD7vqOWAma5xQeWgN05Z3x8ecFX&#10;Hz8ip4xaGBsKzO/0uq7Ytk0sMDaxvFjXFasGIP/8uOPz447Xh8a9UIXF/SEWGqK02F15sW1FA3fL&#10;zVHtIXBhkR3Y+AxctFk0ptZjbQYyYE4LTKHRRkUdjVFzg2dWGGZFIVYSYo2RgyJiMVdQQYkhCo2b&#10;WmFkEVJE64yg3Mgpi3WLKiusrhwUFK48sGDajhs89kVTVIh1w5LhCo9Dfk1j27fMiaRxjGIQb+kr&#10;Jr3tSU3xIfEvzFKjKTDs+ZKD66jgNsriYEjaZoVxwQUX/MeAHdnvp25+WngPm3AGB5LmixN8GZxR&#10;lV2CQFK+r0yljyjQRDoYCXauCX3KutkKHZBAVd0PEqnFaAUlQq3iU0roMSH+2S/kCH9a9XKAuVfa&#10;dnEBte+MdQfWjbBuhG1LWDexvnhsjHVlPHZRXvjfXrFyxVqrBP5m+VuLKC/2ythraUqMWtufxdaD&#10;zcGqigxRQLBaC5gCwlwiWSwxi4EBmMJAe7XqgGj6qmPCHjNER9NjezUFCXFzPVohF07g9QqmZmhL&#10;kdfQ8RceaFdqxPDqiWChQ1hiZ6ji39qWU0aGWDKKJU5CAusfkNRCJKMil4yFGJQJNyK8kFBNBABZ&#10;gogvKr3ImXDLZjkp+Mh5LRf1EljmFyoYGlBeg6Abv8w8icvoPCNPWJ323BYH6SSX/gvpNN+n+x3/&#10;+Jvf4rHunuHs0lVlxt/+4z/hX//wzfT9BRdccMEFF3wpiGsprmAuh5fkglE0AaKdUU+ZWtPrDwL2&#10;PkmrxL/roR1MSxvFYUIkaofxEEzbLRUOuBjxFYRNAI6+9Y1LGITRSgA14RmDYGa0FG4Pa/+wElRW&#10;0ymRPuJKw+NIUB3zC51lFLn9PaPKB+Eox+dnAxt/h/EYyzPix4mgILgyYWIo51SoGCwHRlTanKAg&#10;IKQDOhHDeTsQ+nTsB9KgbCN+9j113Txz6RMVJu0td+2fQxQZn42HEpuWhvu/2K9utQPy27ocnrU5&#10;3uM8Hd8B59FS+bxd0aT/uGbfBS3K27EOImFQiAA0N0TPl8Ecz+6XuTSy6WWUfDDD7vIp04Pw0fdM&#10;XCu2T8ibziLOmKuYJ857sI8VdXthrLK3E+naHJiU3vJt6DhPF8Yv7NPH+RP7IpZFjbGa90bbP1UA&#10;e+hf69twg/F0eLmhQhTOLmZYoAZbHXGNxb7qZr8l41YOITDXgJwjxACyZ5IzgvWMkcCg0BuMXMUN&#10;RN4K9qWgVrE6WfKC5XbDksXCQnxPS01ZXUsxgFKK9yvljErAVou4L1IBPYOxbiuYGXspEgdjfeCx&#10;PUQRsUlci9f7q1habJsqMsQS4/5YcV83PPYd67rjse5izaGKi1Iqdgsebt1ALWAkhX250QIeinM+&#10;D3y4pdMp7l0gZ9JTCpYTFkg7WeBteYaUsOSbB+p2RUbOvTVGXpDSorEoEtIi1hakioyUMzKpNUbO&#10;qsQw91FyG1MsPVoMCyKzuDBrkKikiDEzJE/Oli65721rf6YEIhGwJHXwzUi+ZWeztFDlkLmzMpu6&#10;pP69LWBpUhrL3ESJIkOtMlJrx6W8uOCCPz6I1hnPSBxPj/elex8MlRKC0PQkR7TMDUf76bYyHv9x&#10;Ni3bpgAAIABJREFUA/qRio4ohDdknvXPgQqeJOxpIk1GGrBZ/U+Zwp2SWjuTPANEOK62AFIBK02n&#10;d5MsCPa+s5y7tYrFxSbWGOsKrBvwukKVGcB9YzzWisda8Foq7qXiUTWY917w4IqNNW4GN9dRe60o&#10;LOe7B/GuEueKzQURahsHV2ywKzqA5kKquSwKChHt86Q0XAVLJHEEPlppWtYOcKWETz9VVJirKUBi&#10;bgCgKrx344TEHVezWld8tAk5yTwQSxGtnNDNNUJCIrWmJ1H4W/mJKrIrqBislh0JEL6EC0iDiy+J&#10;hY6oCQsRbgR1Q81AIixMWLRvbpnwIS8+rcT1KCEXCD1CwJbtnCadSxULdr3YEGZxIM+bm/CetPVx&#10;A+P7T6/49tOrTNcZD8NtLf3um2/xn//mf+LT/X5cHBdccMEFF1zwM4NaZIzCOQPuPpq2HjCzQAM6&#10;5pr/7qVrQSBK7Ua0CoEsYJderw2CWR4IDRoLdmFAH2Ohpbb22CHub/rIu72AUvNEARZRxFurCQRc&#10;3+gDFzA8i+mpURohWX9DdQZBgHQY05hvVu+YlvxbL4Ce1E99Hi+VWohcRvffO2Bkkk5m1iFYg0+q&#10;bnyP7NOMG+SYfVIuO63rHMchWRg0UzTZjStHJ45DUMC1CNx9W5x5kP9a/ZFh6EfMBIBNUWEKjagY&#10;mI1ZY/J6XLRtLrgOebqU8w4Uli24ATokCJPclRNdAfA+7ca8rReic1dpMiLWT/3MaJYq2rvWRrbe&#10;nsRPeAPmzDr5R6I2kgjjf5zlba74PBn6hodfxDUoWNteRG4+Num/U3z7XdKHV/usWaWYy0Gbr7P1&#10;Nu6BoS0cnocWNXP3OLvinKXuvV7ng+nmuQbmu2trX0YUvre3/XyJTHJca/KogCkDZOeXpExkzLP6&#10;udZglWXfUfbdfWonja+w5AWckigy9uJ6mE0DTlAi7KWIC6ftAcYNHz+QuGWoBdv9jpqqBPfeRImx&#10;bTse6x0PjXmxrg88Hg/c73fc7xK0+77K5+tjxX3d8Vg3rGp1If64LdCmCTbgbjJIz/IoC0jcHEg0&#10;EsL6WNxDJJsvCEevKbSgwnw1T6EYRJtCIO5k7p8WLLelxb1IWa1csgfpFgXIou8Tmuuo7MqJlBIo&#10;t4De4lrJ4lWowN9dP4kSQiwaWBUZ2ZUWeWmxMUzJYG6oyAJ5Z7PSaLEorFtSavOSLFKpzv9okWHL&#10;ElDLCuhtT9LAo9TcVGUNFp4taHfAy+q+4IIL/vRhtpq/kIzp7yVU7s7sjsc4KXhGynWZBjbziyGS&#10;Oee1PEVqJEsOuRl9epL/IuliwbopqfC86r6cILEykpxhqEZb6m3/wB9JcUkVFjsAoBRCKYRtJ2w7&#10;UHZRXjwejHWreKwVr4+Cx1qwbhWf9h2v2477fcOjVjwYWNXaohZWRYac4YWB3S0mqrqUkjO+Qm7R&#10;cy3i3gl64ZGrXwqJltAetyK4mbK/ymZFAU0L09m4A94Ccwzcj5bkDUPD4m7KaHWjO1jHRcbB5qfw&#10;HT7HmD2AuMQeUfyZmog/8O+ixGj1230Y0jWQVCkl7sMWucxhcTI7RQarW6osbsOIsJBZVRKQEjKz&#10;BAHPCZkTUk3+PjOEdyLgq5zwkgmpMjJLzA5KCbfEoGwUudLjyu4xidXutq9g9TflVBmRxzFjBv76&#10;H36N/+uv/2ZcBBdccMEFF1zwRweiyPjBFGSDUSDYlAu9UDE+91ut6j7ECblOCYBARNo9QylH3EzE&#10;QMqhznDzQCAIb51qNRLqrAPmzy0YmLQh1mmflu89t897oV1XtwtkZ6Kz5s6k5W+CDvk5CnRj+vf2&#10;wQy1YhKnodyhXTTB0cfRxn4WXwLevycIhDxnaUK7mdAC9Ab8nrb9PQIdHr5XbY+NAw1Fy5i229zR&#10;gsiez/rSgttXnxPNBdvYb4zjPAhjQbH8sa7w3oMsc/ubKsZiGYpnaN+xn2KZOrM7JQxgPm2P+bm9&#10;B9DH84j19un9/zinZkoSm5tdjBB/qQrL6KKIhgLGIifzKq4bnuUf94xxjevTsfo3wJNP8wz9+6zg&#10;cchnxYzfx/Jp3qbztUyhPsl7vEupFnuclMlWK4luHxn2yrFuZtiNSZlGbW9yFRLHETFHCLmVywxO&#10;CYXNJVDWvhfFfOEEZsZSCkqR4JwSSLOgcAGjghJLsGpO2BOhFL3FCJIbirVgXyVQN4PxVZa5uW8F&#10;r68rUikAMQoKtrph3R5Y1zvurw/cLe7F4y6Ki8dDLC/uuysy7nvBqsHAtyrWF1xY2069Tk+Pb46K&#10;WnVRZ4IFu7ba1mFQUBgDrZNT2smqR2yCopwl9gUsYPdyU2WCuH9a0oLbokG8l0UsMSxeRrK4IxKH&#10;hCx2Sk5IOeO2LO7OKZM8Qw4xMdySgtSiw1xHqZBBLSpyCnEoUrCayBJ0PS/ZRVZigSETyYJ8exwM&#10;tACjFk8DSuuItYX1T9iuYRYh4kYqASL8oMHyQq1HJFipuaFq/t4vuOCCPw14Tn308BOweAJxo3hn&#10;oSPVPcKUVDgtjCZ06DtxcMH1G9UNDztKox3zc+qF5WW1S3JZxcqVULEAVJGScQA77NKDKAeAWhhF&#10;rTHB+rsw9h3Yd8K+k1pb7HLZ4FFwf1R8Whmva8F923HfGY/CeBSS4N6VsUE/S/HA3RK8W+gYsb4Q&#10;t5cutA8N5aIXhKgF8Pa/2ClO41lXVMDcUgXOx5MjcOpVo1PoecdUNWaW0U8e/SKMjIyOKy8oycEH&#10;1mDpxo9ZngS7BMAACrc+6Mbb2q0UXpsHDEYBNAZm0QsJSEmClkQFn1qUELO6dBQeUdw6Kn1h5y9z&#10;s9IsRa1BExaNnZGJ3F3VzoxcyONvLATcCLilhI1uWLIoSShVEFVQZSRm+qd//Tf8p7/6r7g/1mGi&#10;99e6tv3oneOCCy644IIL/hjBY2RMCcz3EJVnCU0Y5KUPBGRHjzSB00imNKGfpguCPleKTJGPwtq+&#10;xLNmubpgtMoYUjXLFJK0MLPYUSCInrg7lAOjmgZU/UWHl7crCH26Lu5qagF1m4A6Pot1zX4NgabZ&#10;+q6V+VT2QcP4dYJfCs3LfR6bBxRdgh0xJfNVP73qFS1xJmP51sQ+l/j6a1c6mHSzm28U5mso0jkd&#10;m8OWz9KPLVWC3BUYmrfjogaRrllbRAVHp+ygkz4j/2NKYXTNMa31d0s/GsJQwKn7nxsRf6z1YBsx&#10;CMqj2Nja29pBFF3FjbM5mpQPdYTSe+DwNz4DQAmkfcJdAWdihbGGXnn1HjiZ4boGztK3PbXLp4qu&#10;5o7LMgxjFmp1bA9jEvNO3PQ5pvF3N7hP2mcv27pqMS/68ijmCm0mPrCnndHPFOLaipZHoY9omE8M&#10;lnVH0M8UM+lNvGRBDoQZNuuJfcW2vWDbdmzrjiVlLJSQFoDUCqDWTVw51SK+k5eMRAn7IsKIDy8f&#10;8CG/oO4Vr/cH6k4oXLCXDXt5xbav2MuG7z59wqfPr3h9rHisjxbE+7Fj3Qq2bcO67+Ivuwh+YgQi&#10;/UYsVhY2PUz5AJAKP2y/VqVSd101HPMKdrlXMiVVAphAn5BSdpccS26WFmKJoe6ikgVI1/giFhcj&#10;L2qBkEGeJ0v8ES03JVFaZAsSrkL/lDLgLqXIg3XnlCSQt+cXhYApKpLFybDg3mQBvRe15mhu1rKH&#10;I2JtaxIRi86zlK0vdMegVp8oMix+RTuuzGDDXUWRWXlA8YvBv+P0pudr4oILLvijgrhWjR15HzXx&#10;U1R6ILR6sDOU4NZirQz4ze9jvjfKHPDoz3d0nXBGYdHZJveUCAlFB7KHAlqEIJBnpUpsYyaNgyGa&#10;5ka/ak62NpENpCg+SgHKzhLQewcej4r7uuO+VtzXitdHxX0tuK87Pu0F961g3dWV1F6wchXlRa0o&#10;LJ9bKRL7otQmbCeINSdXcbEUGs/MqJALFhzpdw5UMXeP0bl9qvobx/RmsRqDnEP7VPRVpBYQ3Nif&#10;cGIJax1oMb/EZV0rRIpxD+7uCqoQ0TZ4vA1q49xcY8lYEUFpnNgPRtRoTDS4LUTj1zhcQKN2nqdE&#10;yGpxIWQA68UMPddTRc5mxSHqF495lUTBkRPh69/+A77+7T+SuYw0eqCxfG1w7o8Hvv7ue1GSXXDB&#10;BRdccMGfAbgioxf5TKjkTrDViY4CzIV5RpS0pydU7IFYpUOSGTSi1SkkGCUtNBL37weCtyeqx/ZG&#10;0b3lM0GffVqPTKjhpxzGwBAMePRCOHh7XCjXyK5eTgg6ylKf1XNAW9oV+3NO/ju1dKzEZaHcpx1L&#10;God4lHahEbh9nfLfccYN86gTbppbo0D0dtzK+yQ5HGo20V0XsyNiG+fioS02yiYZ5CG/jW1gA7ya&#10;RmDDS3eSvY2JM5L2O+DcsASZoDj0QYeNLwdnR/S2ed/X4++G8DCuYR4f6pt35QBhrVPflr5e2AY0&#10;LdD6orn2YhXEssTJiCkjN9shOn6PuIRZSo3Re7N5IZ+5MTjiftwhxhTT97Nt9cnc70qh8Ofti2tu&#10;1s9xLI6IHHsuMKM+r0f3dLN0x6r9J7cdE7B1SEGw0cpyd0mhT2S44+iFuRO223YqtPkkc8mYYplf&#10;zIRSdtCWsG4rbusLXm47SrlJUEyY3kNdKnFgZEGQK3cE3iuWnPCyyFG+70UUJNuKdbtjXT+5IuP7&#10;z3d8vt/x+S6WGRILY8O2FQkgWgpKLdgZGlhUbhiyNsNcRfXjRm1QaBjPKOXhkDaSFzDFhfkRN9dH&#10;Ld6Fxf5wBUVeXHFhSoxOuWFupFTpkJabuo8yd1R9kHCz6hAXS4IDUnZXSxZ0W3AJQbyz3JS04Ngt&#10;xkTzpb0k8jqTjSURiFiNf9iDc5sFCiGBsln0aP/AhBiSzuJgENR6w61GmouoNLiMilYuOrUuuOCC&#10;P3F4r37hJ6wRb9Y02VuioPqnxATo6YLZtvZWlfM8Pd1C/Us5yvyY73kkC5HBptAniPcA3ZerxVbU&#10;QowyANjl37UA2w6sO+P+2PH62PH6KHhdCz7r333d8LruuNeKtRSspsQoBZsH764oGuti5+YVyhuu&#10;Qnu3Iok9QuaWU9U0PEy2wL54RzPCpQW1ng38mvNp/tHOOlNaGEnJ1h8caE0guEIKGHs/o+FpVjhe&#10;3jCI+sK8LLisQMtHnLOGjyky9MwGk9OTgqHhxWJBawMazvlagRLPfLaLB5KmPr7B9t1v0a7vNF7P&#10;L0kQ4ftv/w2fvvs9LrjgggsuuOAvEUT6MREqNlDipRM+6K3oqXyKhoeD8KJJOUKBX0DZjmmpETkN&#10;uyBsbYn6TD2mp/XEouVRtWo6KZlbCASirdXFsYC3obuZPwo9Z0LU/tfB6qKT/pETr5NEk9+jYJK6&#10;dg8To0s2v/4cy50JPTU9i0CHXYAc4wOMpb3Vr0pIitgH7eZTnMBNMPsePu1A8M/eRoo8LoDJPDDi&#10;2IWn07UV8SQlpFP3Tm7qj66Z0jAGFMqKPWgue8zNm92YwtAfytjwqMAb3blZbZPO7OaK4mr95V0V&#10;vmOwENIxbS5tZgM2zJfp+mt92SNnnKoVHZi8uK91DFlsjyU9w2HWK+OaPpsEJ82IRUyWZWOGRq78&#10;WEB321HHhz1YZbQ4qNHwaIAniyjMc68rKhW6c4Q0aZi3HNPzMd9ha4q4xH0a4Xr6EDtGFTbjfhrX&#10;fpuVck5W4+JDKoYyxRY7A8KwU60Sf2KTQNpVfToku/mfxWXVB7oBDLwsC5aUkYhQmP0czkncFjGA&#10;tewo64rH/TNe75/w6fN3eGx37PuGh8a9uD9WvN7vYo2x79h3DerJ8lmV+a+VtUuaMoOtm7UNsbv8&#10;1qH+PhgadonFysDcQeTcrC9yXnAzRUbOIEruMirlBUu+uRJDFBka0FtjYCz6zCwuSONhJIqWE3NF&#10;BiXDyYJgy+1Hi81hioik6VuQb1FSeDkgjUOhlhSqJGkxMghIHBQVUqf5xBYlh6qng/WFCTDEPUVz&#10;0WUxL0SZAle+kC4Tj6VxwQUXXPAG/Chlww/cZ5pS4EfU/Q5o5Z9VdI7/xDCkv0sTadaOBFcFhrkh&#10;YqVb/cJRAlNFZRFy7wVYt4p1E4uLz48Nn+47Pt93fNoKPm87Pu9FLDK2HataW2xFFBpbqdiLnuks&#10;SoxazVIitJ81/LOTLEZrWRKjr8V9q8SVQODRWhud5HLSmcDUrDNbr7LyDkYTtUKs9qikELQC/+fI&#10;Rn6DmiKjo2/JLT/6YVc5AVclXdglB61rOKSFmmQIzqx9Q2Zly0CL8GHWHM3qhZhR10/g7bVNFTvf&#10;DVOzSgVQXr/B4w//9PMvhgsuuOCCCy74EwZXZJh5pwt4jDijND1LY3SI8bl+QX9MD4UMckMz7Xxb&#10;YtfV0vBUpI9+6YOAVH93xFeFE0yR/n6T1vV3jdiSchnH29MjDmfFnfTVAfuzPjIK0ho3CHi72/aj&#10;4HZe3OGrO+efCHAjuWgukyg9IcZmQm/LrsIuJTbnzNFkrE/B0oZg0y6BTUPaod8sfyckflJXJzO1&#10;+VGHEqWvDu6YgrTcg3VHtHz87b24tGnjWdFik1j6+DuIXuN6P+A+Cn7HNjJaeD4O6WJaejL2rVxn&#10;YaLG5F288CxwuPU3HcvpHoX/7b9BgRhj4QDWFO5QfIvNOHZnn+N8xT8rcOwjmhTgLGGf1pQS76nR&#10;OXQyp/3glKRvmVQfOPbCbOCGjfVgdRWZXDXPnyjeumc2VwLz7cJ0n9M989yqNKZX/0xBY3OC20nS&#10;nRUcu5y6PIZGV4enIyCFOi0PS+DJwmJFAVTkRHi5ZbzcFiw56R0CEcInENzp27aDWJUbywKiJIKM&#10;fcfr6yd8//k7fP/pO3z7+RvcH3eUXWJq7LukWdcN275LEG/fowwvC/6Ipv9FcA5nzH1YMp2AJ7X+&#10;aLopcgGDMOxqMUFNeWEWGNkVEdndSVn8CwnefRNXU2q5kXPCTS01LPj2Yu6iVNlhATmzxrhIGl8j&#10;BcVG1tgWdoNWlBgpWFMgWHLAA2W7lUUiLc8UDWbNYXE2muWE3UAF9Tcsza2WvSedQgny2y0utPxm&#10;fYFmhWHKlnftoRdccMEFJzCT3P/M0PFhz8iUEZ94QBvp4ixRO3P1dSsm/taz7alSZYoT+VFvga49&#10;6qO+YDIFNoFqjB+YhOJkKD2QsJWKxy6upF4fOz4/Cr6/7/juvuHztuN13/GoFfe9SEyrsovyolZs&#10;ReJamVvI9lebcJ5bfItmiRGtXk2ZQAD0kgH38e+I2m8mu8xX3c2y2pWCiJ1vbBYULQ5WHBcvT+OT&#10;RfdX7oIq8DDGYhivRNbfVh4rPem/AaMFo8UFgMEiZRhvU0wg5mHUbQNzDWxccGdrLqW0v8o3/4Ty&#10;/b/NarjgggsuuOCCC34AqGsp8Yvv8p93CN3nEAVUvYB0vLUb5XEd0CHV+PCYPuJ7SNrdmW2fTte0&#10;vEYQHdF6DzXLodwmrJphfi72m7R3xjxMrrpGMbUTpaZUidI4o1QjsfclwIjSLXkQLHa6ttGQtpM3&#10;B8I1CvfawIQMShgzh+4Y+6WVccpwHZ5P8Dq0Auij276jfp9TAzfVScDZifJWpbUxljPi2BBprsUi&#10;KxbxiHljPkZXtudh+B3zU+sF9pqlyHpM0tUd8OG5xUbLG3E/r7sVT+jbbq0L6WxuuqI2MkxjuWPd&#10;Ia1/DfvFW+u0Q1Pnd21lzhyjHb97KSfvTqCzqJhiNamT+jfd9DAG8cnamgYvn+HWyu73QvJntoc1&#10;QcAwv0+v+/d7KIcy+yUiFgFIWSxNYMy0/jF75EmOEnk6OyOUYZbACM2tkQm+NX/RtZ8rdH/ewaWg&#10;lh1125G44mVJ+MVN4jkAEkOyVrkQWJTBL6UAlfFye8GNJMD56+uK++MTvv7m9/j9t1/j20/fYdsf&#10;2PcN+76jcPWbmbU2dxLHbgy/uu60fohne1zb2l8cj5yYx4JkByVFUCiQKy0W3FSxQXlB0t9LsMa4&#10;3cxdVMayiLJC4kzAlRlJLT3sXQ5KC0FVlA/Lkt36gsL7ZbFyQlBsq4dct9eCcluAb0D8WqegaKAm&#10;6BKFiCoboAqPYD0RFRiEWA56pQWRK1Nyau6nLrjgggt+VvhC84kf7VbqLX6lE1THfDg+t+PrrDg+&#10;qYpiFkJHBehXUR40MtH2c3OhyH75SA4CibggCoNSGPvG2FdC2RJKSXisjM/3Hd9/3vFJFRp3MO6V&#10;8Xlbcd93PPYilp0axFuUFnBhPVcGm4sjwM9qCmPIgN97YzbjA6UNEin5lVC5eD5KScqsVRUIDKYM&#10;sqjdxoM6RR46NlxsgOGp1hFV63JCkVrfCiQfwEZaU89qAB2LGYdJ+kZjV6DOY81p05tSwvqOYSHH&#10;eXvF+tu/Az++P+a/4IILLrjgggt+dlCLDLuRKq58hEArg/TnDEZB4gg/lHL90rJmgsgIcyGbiW+B&#10;KIschMdf3IQgSJ0Jlt8qtLNVtpwzoe1YJpzAOwjPT3F7Bz6eUuo3Me4pl3BWH591KONoFSEEIzgK&#10;pkdB988ttYl9FeEMh7M+pNZzEw5pvBk0SAKf1P1emPW3fVp51fE8prHPoT9MSdXhOuubxrycM6PR&#10;aiTiEMqgs/kTQRjMluKtfYExus7r11n4HNdTbPekXXQ6fj/Vnhj6/NB1szpmbR2La2PEsWjlbonU&#10;168xud2tszf6ulNYzip/Y/8eLTKaecARgiLnMA62tSSWOVyBTjBTuU+sAmr51QfyBtBZiqTwLrpH&#10;MAE+wQT9Mt9TEou1WgpK2VH2HWXbsN8yzJ9y2Rl7YezVXDwVbI8ViYGXnFH2Het6B/GObV2Byqh7&#10;wbo+cL9/xrbvKEVuE4rQBM3aAk3YYu0qrtygTjLO0L4hC2optzAPo+bTIKn1hQaxdKXF0tw5aXwL&#10;WhYNvC0KnKbIUOWGKjJuWVxMmXJicddSqqzQAN2LW10k5CVpIE1TpJC7nWoBus0qo1lUJHUVZXk8&#10;r1pnmILBg5SnpIIVdkVDs45olhiABYDXQJ6mJNGpQ2jxMEx5YbE3ciLkJQTttvGbLIELLrjgLwvO&#10;qIv3U/rvLPAHwI/2kvOsEbYJujugebbYHv6hl7meoWhkigbJIOXliDJAVYT/KYNqRkoVXASFUoFS&#10;EvZC2Cvw2Cs+3ze8rhX3jfFaGK97xetesNYda9mx7gX7zigF2CuhMKEwxKJSaeAqagXU2AskSoJa&#10;1Rqj9g1ISSzFmSUdw2J8MVJNfuEj6YUOVheYUGVEc6CpHU5izcGAuK0EAo/ThgWBcrehkXPR4k50&#10;Pa1pGERZrRubpYVMg8Gl1Ax4ZolBtP3u/8X+7b/2CQ95K3hfn5V+wQUXXHDBBRf8jOCKDE4LnMpT&#10;4Q75beu5AHYGR0GoKQUGwfxAPBz9N58JxSj8z0Fg1YQvgxiq3SAJQls2weRMCBAVCYd2z5QAhwIm&#10;qZsgrhOTBnqOYksctzdEFKPpN4+tj0DhW2u4pAouoKbZTDj3DJkmjCRVqPQqjpO2WIMp9kxUYoSE&#10;bIUTAokbCnrSX11ftTY1Sj4IyseGPh2GQfBtPvKdirbf5juVPZe/DzeVunJpVPCEeWS3u4BBR/Ql&#10;zJnVrTekOuVDiAcz5GGtZyrEBKHdoI+fT/Ayl2VTZcUg5O4E561c6uZoWKfMoQwOaRrSR4MK2wtH&#10;dOiQyto8NUw/KCRbrx13iXfAZB6ONXD4FvcSr4traF7oP+qVSS0LK9YVsub650+Ri+9dgBDTzvd4&#10;mw5RHdGliPKKMBfbMNktwiOOXRyaCiCFGB2xTSylJps/vj+1T+ntpL90jdcKUBVhRmVQis8lro0L&#10;PAgotWDdNjzWFa+PB17vD6Qs/plSSigF+tfWXa0aHyFL3IdbzuBaRRCvAnpiYNt2rPuGGoQVwrgT&#10;2poHCnM4o9oaNAui+flsn3bGi/MrcxcVXTeZK6mcmguptJgbKYl9kaLSwqwszGVUlkDe5kIqaeDu&#10;JVtgcFFALNTiXWSNJ4IEUXak3LteyoqnKRxys8ywwNlkSgtSiw2zrFA3VKb0cGUGQRU2aAoMdWtl&#10;MS4kf7PISHrOi/IiuIgiQs7orDokDjl5HsJhi7ngggv+QmFGSYzy/+63Cf6HjaSxPzMGKRY+0mUn&#10;eB3YqJG+nlfSPzb6LtIUgZZ2i4cJH+NHWmtP5EFnVGer4h08XyjAcGn0o1gmsCr1xaIgw/jQyhWl&#10;ErYCrIXx2DSW1brjdd3x+bHj87rh877jXnfcy47HvuGx7Vj3iq02q80SjMdtaI22YX3I2qbqY99f&#10;k7PA1URodI13mpVtMS7EOpFZLkkQK3VLdvlDLjtUFqvRFihb+0U7jQ/jwz2dFglZJdM48BqNpmQ3&#10;ppU0GiPk8Rnr7/8RdXttnGkw2WjjLnXW12/B2+v5eF9wwQUXXHDBBf/hsAAirGEXYjUiRggxveHc&#10;JHZAIz/810yIR4H+cYgCQUIQMnYvu3pivY3gaQLYkVKf4kNpSEetuTPcZxi54I+OBDYNiQe7Vgvs&#10;Fcs3OqwlGwt5AybMAc06/Q0l1Kj8MSkhOaYn1YdXTgoH2nOKcCBOe8+sLclz4ajVI59TJca7b1oN&#10;eTvBLB+S9ljFtRAHcSyDW7kc/izFDE8KbTwweLHtwe/8sCYNs76P4D3e8IppIwPbu4GKbn9iSXYr&#10;O0wY9AnZsWrzqa9bHjMsgHhXiDMoI4S+dr7V2C4e0sU2fuEaeyIGGINAz2HCVM/e/yB8IlbUp6Do&#10;4qetNOf9oGMXd/E4xxtXO6wnC95olff4j76o+zZa/4W9eNxg0ftpPghKTEExIErhFxDXwbCL2fz2&#10;B9yjx+zj6o816HW3dlqDJU9Yf+JaQa2VEgFVXRG4ss4OqQRGRa0VZS943Fe8vjzw6XaXGBGUcFte&#10;mvVEre7maHl5wW1J+HBb8GHJeMkZO8Q39nefX/Hp/sBjLRIDo7QbmTak/b4VlhnDD25Jy+F9HDTr&#10;1xYLxJQXpC6dzH1U/31p3xdVUiyLxroQZYZZX+Sl5ZX4Fxm3pSkxkiorxH2UBj2nZllhVho0Kr4E&#10;AAAgAElEQVQg1rgZTZEh1hVJLB1cIaFlqAWEKTFc8ZDMykMEUx7PQhUeoKZsMMVGoiSuo7T7zOUU&#10;AZofzfpDrSzMXVR0KeWuqbQcOtAgF1xwwU8BpyTZnwEc2LE3yI+fwWjhp4FnZFw8p8Lx3k68nkru&#10;FSPzIuVY5P4IPMMLzbrOQgWKVQaBg5UiKOv5r26lSsW2VVFibBvumwT5/rxueN1FgXEvReJjbAXr&#10;XrGbEoNbYG8Abg1qwvzYDg9GrYe+nSnMOtjU4t5JN9slN4ZdUDL3mj1Nr+VRowNbORWcoLFBAg2p&#10;Ch9Sa46mVDE6EpKeGpfqSgjNe//Dv2C/f0dmi93a3vqirq/Yvv2Xy4LiggsuuOCCC/6MQC0ynNqC&#10;CQLJAukOFg9HGfMZRWdixdqycchm3w6BX9u7g5B3Srz2D/qgYbEy7pCQ27Ojr/OGWZOTNUp+Hgqs&#10;idCORhxzgWr3vcPhp+IYeoGrw1syXLvpzxSEny1r+3LG1THO3UfpKxX6TdHgoUZT/hyKtLk6YhiF&#10;cweWrStX5nYd3ncS0iAcboJ4EZnWrri+3nGcTdjOgwAW2hfwfmeeWDiMgv+Bo55NteDI6hyMj/Fy&#10;VXjJ5MLJGL9jOkdVkchkMTPCmMS9YRzXWQvcTVXq3zEgQcVpyDN25gS/6XMdK2r4k3+PsV+GfHEi&#10;dlthE2KPFkeHPY/Cd9heZcLtmHPWVuof9QPuX7og5+H5dMXqcFFsl1sTBUsnrgBljMHPGz6tznZ5&#10;sd8M4y2/fv+3JM11gLHI40g2PNnnr93Eaz00nFdDXQHp0AmGJw9zHeoaokLcLFhOak1kO+NsTol7&#10;Rq4yZ5kItcJvf8qN/oSagEQMQgJqRaWCdV3xen/gw4cP+PjhBbfbC5ZF6kuJVRAu7pTEGkOEIxV6&#10;q7MwXh8bfv/1t/jD95/w6fWOUhhVpSn1bM0wQIl8bOOM87Ehk2GQN1WE6eYyKoE87kVGSuL+KS+i&#10;sEiucFCLClVgLEuzuEghcPeyLJ11SbbyclZlgwYJTwn5lt2llCkaXJFhwbctD1nAbVFiLFnjmRA8&#10;vkYyRYbFNnHLDFNmiCIj6flkiglWZUNK0jedaymI3Y4rM1RpkTqFxRC4m5qC44p9ccEF/37wjGL5&#10;c4IzRUUfHBlH8vadmp1RiN7qfX+vGo5TfjDyqOPFhyD8djoskNNvsJJ9PU+I6bfYKmM5yEz5lM5m&#10;JrWiYGy7KjG2HZ/XHZ/WHZ/Xgs9bwee94F6r/JWC+16xVmBn6gJ6j7yvC/O1rU5vxgtMqfFSZDQY&#10;NUtNo4sYtSfvVdnRLDu0bOPZdCxYO4DVbTVTBWv8C7NgbOyU0BJle+Dx/deotWhRtec/tM3ys+Lz&#10;b/4W63dXEO0LLrjgggsu+EsDUWS4fGMghPSF3c4+xGmIRO1UuMZgHoWQJiRp4r8ZpzAnDEdC1gjV&#10;JrU7eMV0iUw9pgnC4T7w2Fl1nXRwaA0mxH0vkOxut3bC4oG4dEE79Bav4VJbnzXqOODBoeRQc/zZ&#10;odREVl0el7pySBdfjtxNV9tQVRCoK5E8tcQwPNzaYAI0fIlO3jHvi/679as9GwJVD3PY5Hb+iw2z&#10;kMaFr7O5MRbShKUNb2NwDnfqYXOgteFMwG1CVlMa8pAuMCsc2n1y1S4qMBr0fdVmgVlR0KGvWkqS&#10;WArdPNTZERjmfvmM62LkpDE8j09SwHeS3rt3YNgCM3bwmjudkTz86uf1AbNuOTHA6uIu4nEiNomW&#10;aD0uQ3pC68gwnw+lGkOPPs1ZLzclzzg3QsmMLl6Erwlu/eeWf2dBwwPrK7Ulb4Z8zsYzKYZx72nM&#10;uT3xfieW+rt+iu2xdsa2srZN53N35tl6IoCkTrPqqGh1CW9vsTIASovOtYpSCx5lw8u+4bFtuJeC&#10;l1qxcJWA00sSBYH+reuKxyouJphEKFDLru4mdjweKx6Ph6JvOLYbpUTJzx9moBQKZ01q3WDLpR2V&#10;AJMLZSyGhce+cEWGuo26iVIi5cWtK27LzS0xUnAbJcoJwk0DeudFXWSBPC5GdqsJrSMl5CXDZERu&#10;VZH1TxUPOYtShIhVeZBxy6l32WTuqJK5nTJFjSonfOtgV2i4BYZ1m968NRdSCaRupoCMZpmxZMJt&#10;sVgecOWJWWKE7v+zuQ1+wQUX/HzgQnr7jTM+KuahRmaOUENhyTe/L4Yfa9HhSoxZOR07QhgvB3mS&#10;IZ31lZxvemmOmyvFsYrRwiCyCof9OZEI2qtQIMbRGDVSIcqLfa/Ydsa2VaxbEQuMbce3j4rvH1WU&#10;GaXgtUpsjHupuFfgzqLE4JTBdUflgiJEltATEqlbrSaaZYbRNGZJWIPbyKoXV4wesDPf6WDjCUn6&#10;itVKwlwAWyLvayLlz+Qixb5v2LeHXJPh/5+9d+u17bjOxL5Rc669zyEpyUJ3A3nI/zMQJE7gB8Hw&#10;Q2Kg24YBQ7DhF7dbUOzIUWCkTV8QqyXEkS8tybQNuSlZthS1HJq2KIqizcshz76sy6yRhxqjaoyq&#10;mmutfchzxEPWJx3uteasWfeqNef3zTFGCrRN8kIAL/4+f/vO63jjpb/GsrvuDPjAwMDAwMDAQMIM&#10;QPxamreRM9GLQrKZ+ztLKN3lzZrHB0vqrhGOjkU1x/WTusjxx09jhcA+eY2tmwe74yt1yiLGXcpe&#10;64cehdm8ly9HrUOxu2Ctro86f2pyv9dP3Elnj5v03SGvrztSG46dlOzO126l8oMBrIgRzJPRcXK7&#10;X9dOQ1jI26pOx7OLp9Pow01DSivdJ+6psoBXzwHOD5+2BSsVOv94fpoqdTnd7nq9dfKvs8hThx9t&#10;Gp/cO0/SECWf/LZfL816PoWQx3objlbTrq/a1sqKAuGM9pYc/fX230rl1kTmpulyrLzmaZbZygqu&#10;thlHahQlUw7FJv8YTdZKLsSIiCVJbkJkx4Ww229xs73BvdsLXF5ssNnMoHmDiRh7TkHB45KED+aI&#10;QITLecYSObleurjAvWeewWZ7g3DYYjnsHUng3mql9FYoUFuCCeGhb05q81KAhjTPNH5FduG0QZin&#10;LFhMGrh7s8Fms5E0SfCYpyJuzNOMOZRg3Sl2xVSEC42BEUycCbX8kLI1JoYKEDadFzWM9YMICDYe&#10;RQhqWVICcycRI2RxQsd6ClO2mkAmhOCvk2tmU05xH6UurJCJpSm8J75wYGBg4D3B3S30zMDOUUee&#10;JPS39hycqPs5t7y2WM0yH6tEJJhbDL3tSE/aYkkRGcsSsT8suJVYGFe3B9zc7nC726WA3nHBLkZs&#10;l4jdIYkftp4RhCjP6BqQO5Ub5bc+xWsCA5FjPl5eIFLxgtvHE9d1+rIfIQa5x8lWtuU+wndzElVi&#10;ZHrwg/8Xb7784nl9yxG8HM5KOzAwMDAwMPDRRbLIAIM4JtcI+UamJlzNN7l5NPdCLWo+6wj6b4Cv&#10;XecTqVmrvjl5vBz7qScgHL9DT9n3yEI569psya7TNWorX/eJkr36NqzQS/myIkJ14y64ZL0HlEap&#10;ks/R3Jh2xBQ5zjVBn69Sa5WpbZt+ljqtupyy+davneXWsNxMa/7mCaLuowp1f/mYHUYMcUPCVRq9&#10;t9eguVpayYtNW9Op8nDgrUqEFKaQaMQcr8JUoBayCE2/rIPcHzAnMq68clzqK+ddz1VBobvamH2C&#10;syfr+eemAqOxkum1qcnDjEju2va8+5qXSzUX3Ue7Y5zYnDrT32ZB5qRxQbwCPvLNrAFUcwDyFp4W&#10;LHNCH1z7FmXw/Vnv867MU1Ax3JZDbr4UP8e28GrdNsf1EJVkZm4WyyabMeeHdMjOkvcX15be/LJr&#10;0RzO9StBz53Nh1o56EM9R0kawBIXhMEI4iohLbtEoLPEiFnigv1hj/2yx2E5iFuFiMiMm5st4gJM&#10;05TI9CnFjLi8uMDFZsZy2IJxAIRQDxSwQMfekAsgBHF2FNWvgyxNkjmjMnZAcrFEJBYN0wRSC4ww&#10;icunGWEuAbs3xmXUJosWk5D/U3EnNc/GdVQRJ/S7ihRZnAgSbyIEEVEkMHd2H2XjXRSxYQoQa41k&#10;CTFNAdadU7lGRAyZssl6gou1R9A5bFxAgUBzees2x73I7qEI80SYjYiigcTVZVTayo1N1pm83MDA&#10;wOPBB42vf9LovaDWGMfeNc9HuGbVEuM95m1vdet2Hbcg8fcx9b0vmWDVNh+uPjETlggcDhG7bJGx&#10;4Ga/4FasL25iFCuMBdslYh+Lm0gggmOUtshLIiJU5HsnQn4WiYseDwCpJbu7EUa3o1ldUpoXrlhv&#10;7xlXb75Kr7/0dcT9rvtEnf7P2N8+RBzxKQYGBgYGBgbeR4hrKREDrOujTESmW/qevkHmTjBxq/Xt&#10;pLlRKjm/T+Dqr78BLVWpiTLzt8sY2LCtVf7QG9gOscemj6hcR517Q1/Rznm0p1029g37sx4ubCId&#10;E3L17JaYCeJuIxwBxubN+qbG2Z8JTBq206vMssYaASvjVNLUDwn+Yye/prO4c8YLFU0fmAXB1brh&#10;TJqSn4dCkFJukx7T4MdCHZpz3p0bwz91lbbZKB5HYd/Ad+nr/PVUvc7KHFqJvFDyqqtjXDdpXrnZ&#10;a0+PlaCQjlE7hDY91QdsPlz1QS//+qGut8g67QOquVr3rz3+iEQJld7P9aFEPZe6w39ui16vq30+&#10;p1LP9W1mZS0xEvtLPo2uFKUDAHLuqExNUnptmxXPJK5S2anM+tNmdMfQ1k3nQPktIKj7KM5rr3zX&#10;bGL5hWDkuZgFSdM6zvu0/mtXjLpy0L0wcgr6eTgsWBZ5q1JMOuZAWJixxESYTyHgYp5xMU/5XIwp&#10;ngXEsiC3kG1vMCLSu6F578rrRtpAGhMiCRaQv8mV1CbHtFBRwsa8mOc5W13M4jYqu5oSQUODgE/T&#10;hDBPWShJ7qOSmDGHCWES64gscEidNBaGWDZQKN9TDIviqmnWOBOhiBihETFKfI0kXFQiA6nbQy7W&#10;E0hxTjRWRi7DBum2gom6jpLta4gXAwMfPNh3kPRPfXtC+Oit2fwewZ1uXMo9MPsfoZM4V8RoKtUZ&#10;GDuk7tHQ3QMAKUZc74mHfTHm3krjdKU/nG+j9RZE5AYsHNPv95IsK3a7mMSL3QE32wNudgtu9hHb&#10;GLFdFtwuB9wsC7YLYxeBheV+RO87pKb+6YWysMGI7eQlQorLqBXXZ7xyW/T2D/8/PHj9ZRNexN/9&#10;ZTdcYOyuH+DhG9+XmGADAwMDAwMDA08OziLDw7NfnjQqNFQ5JikN+XWSpa9xl+QVOVfzl6X8OvaA&#10;TdkSog3V5JyrKknteOx+1Zs74bZ29mjvfp2alJaMSyRZITDrunP3U3ljyPbFSsf3GrrSIp0Rftyr&#10;/A25mN8ar7jFljG1hKOte6fa3acVPSH/9HV4BtRvfJ+RPgLzMMP61KKH1SJDCfNcBQI4CHll2mEs&#10;MHI6cRGU+9K1RY/aN748Ydu+9d5rnu+89DDGpq9LGymf1ysLads+1a4Q27DDwsiWTXnQa+K5zrMZ&#10;1CMgPxdWhYkezPrK34SEzqqkWg9xt0qnZlJLstfVJ3eapD5sznd7o3ZzZK7vl2Z2xs5cWq+hLUAt&#10;1Ko2UREoas3V5pGXkpIB7HNiO5Z6shojTZltLuqHd7OpeB0vsxA5DUnddW0Wiylje5F9RZDW0LfL&#10;FOJIESGuQ7amQq4rMxfPYCJIxCX57GaOIArYzDNiXLDb7UUgIMxhxkQBxJSChi4LdocFS4yIKDtc&#10;6jYTUyjHrhKnEZQ/JQuMbCFRYmCQiBnzvEGYNzl49zxvME8zpo0G6U6CRbLM2CQhg5IbqLm2vJjV&#10;rVQKzJ3dSIWQ4keIsKCup6i2npgCZhUyRLwIKsKQCBkTYdbrsuspFlEj5DHJVh35eqDEu1BCTgJ3&#10;B0pBuyEBvFUwEcFiDqUuGgPD5jcwMPDBxjHi3v4MfRQFja6Y0bnRqI0fsXZtD6duB89B54Wzft7+&#10;3oVQ1/NIgWx/zkvlCMltpOoxKS5GiYmx3R9wu03/rncLrnfJGmMbk5hxu0TsYvq35/TygUTggr4A&#10;RSRx1uxzU35UkruPmE7cPnwTb7/+MjjGdINi7intc8xbr/5XPPjRPxzt1oGBgYGBgYGBHzeykHHa&#10;QaiQUtTeRfao8GLXgCb9OShuhu54rSXAa+JbCck2cZWBSbfCy2ZOzZJkLlmXlU/HGpLd5tNtTKcM&#10;pTJjPsf5v+X21LBo5Q8zknmx3AyDPJ/nmMdiXVAOWqJb/1T9YBlD6+LJEeVsrqioWWuuUe7MHSkI&#10;IFsR+W6iTnca8rCTHNAgdqXNuY4EEFtK0hCqlpS2fcHe1Vl5o7eqRy1kOOqTwGIGXoJ01wS7rU9p&#10;avrTtrd916yuf9uekqmSutqGzpOpI5r1us58IUZhbpWAjmgGrmehUyO/CW/ragpz4urKfrLKTJhH&#10;PUYmfddRzWN56md33lW++qqu42yWcYVMqebpShH2ze/sSsvu41y7dGvbSBV7kQJJ9nb+lLc9ZwOV&#10;myKkqj6PbAGRk+rn6LkGV6Ckses3L6HOHprbHpw1iN/B7Fpd2enz1PTjlbVv0hZ6kkTzZYhwI1tj&#10;oJDJ+mSIERGXCJ5DKZcZh/0ec5ixkcDZc5jTW5hMiAvjsD9gv08WHZGR36Ak3ctQmBeN/0AgCUwd&#10;QJuLZHkRNA5GiXsRQhInJg3ePc+Ypw0uNhKgWwSHOUzYTDM2mw3mzZzznkLAPM05mPYkcSzmWd1V&#10;BdAUxHpBrC1IhIgpjVcQd1OULSCMVUVAFiECFQsJzU/jUagbqimkvSfF5ijXEEoekwTxDvI7kY5D&#10;YloUi4s5W3sgiRhaDwzxYmDgacUab57vULnzM/MUwt5pnXrq6rWXGeU3/ohVBNbyZ14/5zKh0vHH&#10;KrR2fbeAU63W51+1JKf6Fko+pLSummBEZiwR2C+M/WHB9iCixW7BzW7BrYgYt4cFN8uC2xixXxiH&#10;CCwRJRg3SdlIv2M3776J2+sHxKwBy1MsPn1ZJr0Ikar25qvfw/f/7j+L+6mBgYGBgYGBgacbKdh3&#10;/nrq9hWGJLY3kfat3JJjuS01BNgxQrJXVkVP5reZM3nZJ61zOYZXbEk/JaDYn3X5cdteOd60xLzC&#10;lalVJVE7LoGo6pe+CydbZx9o25P41c1pQ/oV0plJ60hIZB7qO/HVMm19Vl1OHR1jrv4eQ83O18Sp&#10;nVt2XlZ1lbeXWig5awLd56w7hL/j+6NPt8LpNuV1YeeGKSc/KPWuW+sHgOuxbJ4g2zHujguVDySu&#10;fTiT1NwmszsJW8sQbRfDMMzyJ40bk4oZfswTf64d0q+bB/nPREgkuJkT1O4FzcNdbznAdF/jM64V&#10;KNoH987a6H3tkQEniIGTJMFRmLZn0adTdih7LXsTnbY2snerpU8+20wzLhwC2UOy67BSAQy1REln&#10;7d5doxdrp+zNAJwLKW2iiipFA6H+PFAyQX1T250wyEYQykXpbIqXQQA4JG9RQciQRIaHLAKAgcNh&#10;wW5/wG53wOXFjGlK8XIu5wmfuH+Jy80Gz1zOuH8pwbQD4f7FBs/eu8Qzlxe4ekiIy4Ls9lH6UONb&#10;kazpbA1ByaUThQAOm2Q1MSXri2neIKilhYga8zQngUIsMjbZxVTAHIK4kEpWJLMNAK7WGaa9yVJC&#10;z1H6O4Vs6aCWE4FSvyYhY0rDILEoJrHiCCIu6NCUmBuJ+AFK/Ar9R6itNQiTDKVaVEjRmAjissrn&#10;UVxgiVAic0qmysDAwFMK9zPA/qfAihma9seJ5h2Icx7pcPwuyt9dnkB1e9dU5EhGth+7lWlvsR7l&#10;ZqdpXHaJTATKIoCc1scmezG1zXN5yz1rjJAXCYBDRBYl9pGxWxbcHg64Phxws09ixvaw4HZZcHV7&#10;i+vtnrb7BbsluZqMy5LyhLzgEJNo8fI3/wTf/84Lj9AJAwMDAwMDAwNPN2bAiAN3Qu8u0h67C2G9&#10;XkJ911lHsOhj7W762OlTBHx9eVu7Jwc21aVCqp+sjX+YSF6mLIlvH2k6c8I+zb1vWAueXqMnNGgn&#10;6L+abYQ5Ztq5xkE33beSUC0HHK9OQrSmOhEV8t/nvSKo9MqU5rk3xHtohuPU+JixXYtr4uqWAgMj&#10;yF8CkjgQq2ttXJmVfDnCB35X0ptT3ifnllV5sDJmnf58xIfeVnilwhYcreuxtXjsSbiXnDK5/36u&#10;vPcfZR8hpuwuqtTcSgWyTnrZuLWNwg6x+4iyJjrrnuo5WM6xqWdVsPypYtvIOSU4mAEKaT8hqkQT&#10;fT2XAEaQc0EEhJh8cLMnuFnz5gUxLjjEJGLcbne43m5xcTnj4mLGHAj3Lmbcv5gxhwkXm4CZGMQH&#10;MCdXTHMg8OEA8IJAjIMJwDFRiTVBYQJpoG4TlyJMM8J8Ie6kklgxa2DuHIA7HdvMs1hkJOsLdQs1&#10;TQHzLGJHmLJgkQJ4a5yLEqSbKGDazFlImCUPjX1BNgYGIZ1TiwxCEQ/IigkQi49ivZGGhbMVRbbM&#10;oFTWJNZQgUSwoFReEpvSmG3mZHmR3UYFNLEvBgYGPryof3FOPG38WLGmAfxYcKISDJyu8PmPaXcG&#10;AeaexdXq0fMklB+PkFxNLSDsOWCHgC0DO2bswdgz8C//8iP64//0v+NHP/ynbCHOQHkBo6rW7vbh&#10;e6rfwMDAwMDAwMDTiuxaqrx337lLtG5FnOihhA3sf9BYBxi0VJyQUbmM5tVX5DdvTbwKV0+5+TS3&#10;fbk0NKQVmycRX5dMVGWSunILAqD49rcEc1VnQ3IWVy6uIJyHI6IC1GTYt9fXpL0h5+ZcJWLk5nSI&#10;806frcK+1dRNYMeP+sctCS0spuMXWa+lqpCVOpZIffJRyXjp30pD6F4bo0tAWn/5l+cEEXKA4mZJ&#10;GWLWaksdzlxqK13AsK7E0snYCpHWWqlqjJ3b3ZZW7oNKWyYwpmSRQQCJf97UH9H1Lew66qJeLyTd&#10;X0SN5nm2G+eiQ0TXzYHt4PKhfiBsUQklzfwiFCa6k4m+ytdn6tElwYESSNHsIcWdVdoj21VuYuVg&#10;pchGUDuGtfXYu7gzDgyZ2GIJk9e3ro8ylqmZZv2pZU7OKM0GlSDyEJu3KFNEcC7f19Zbpy1ti8rv&#10;TbLSkfnI2tPQYTDWQjrWnE+yrR9p20sPqCs1oiC5RsS4AMsCxgLCAdvdHtvtDrv9BZZ4gYvNhE2Y&#10;QRywmSZcbjZJ4JgDpgAsYQbmGZgm0CTWHoGTJQiRxKeYU+DuaQZJ7IvJCBTTlMQJFSvmeSNWGbOI&#10;HxK0exbxYpa4GfJvmiextkhWGckyY4YGJ9drpymINUUSYEhcamkwbnUXRbKvzrPkKcdsPIsSoFst&#10;NwAizuKFuqeiUGKUTFQEkFmuUSsKdSc1BWA2sS8mjXthy6ZyjZ2WAwMDHz7YR6Ea9rbqg7IPHKuv&#10;wvyCpWveS4FBCozynJUt0k0Z7osp/Nj91COgm0vdIfk5QsfPPs81N5PuI1UH8y1IngPlACPitz73&#10;H+irX/3PiIcFhyX92+8XHA4LDkvEIUbc3FzhtR+8hNubq0do8cDAwMDAwMDARwdz/3CHIDTEmjtf&#10;7k7le3WTeDLvQjzZuBjqjkNdR7G9vCLUCzlm/3gBwZWaudwo/PgaYV+Rnq7KPYJPhQBCIZx7t9Pl&#10;2pqUtJ/amAxVfieellwQ9qYB5OudyzEplaDPb/Xa8V972DCBiEmpO0O+GjFC6Fx3rQ8Wb2vfaWtu&#10;g63Pqccw05Zjlkg18c1VXzZuf4SitOQ/wokxqkhpIXIdUdsw6fY4VyQxUPzjlnW17rKsfpqsa6dN&#10;kcDNRGDSuAIxuTZTIpkoEbOGlHZrVurDLncGsIj7IK2nVjpWNbdUvTnOXOZM7qLK7Vu1Xxx/aj/z&#10;MV4DG+RLqOpCNsWu7Ju5Ikrqk/NUZjev3gjm3YmpzbqC9pFtXb6e1uoF9AJir8OsU5adoOIFSk+s&#10;9DPbwdG0WlNqj2WxB1Uau/Gv7B8wc65e7/mHpJ+PdUdha6puBbOmYcUPJHIjWWCkNjBHWTcRzCJm&#10;4IADEXb7gNvdBtvdPewOEc9ciDUASTDtzYzLzYwUQiNiWRZM04RP/sQnsD9scdjvcHPDiIElWHey&#10;vqCgYsVG3DglMUNFi6CiRpgwbzbZIkMDgKuLqE0IJVYGTVm8CNmiQoSLHOw7SLDwSeJJQK4Riwkj&#10;ZKiYkcQYylYYNih3toKgIm4QlQDhyo2RpFFhRGNcqBXHHGCOiSXGVNxazZNxQ6VWGHJ9nm1nbhsD&#10;AwNPP9rf0eozP117Ql3V/JPdfzzp56GWiL3baneLUiweV56wmuc2bzh86j7kCI5cS+YD64827P2F&#10;rS3hlR98H//pC/8X3njjDcrHXceJKyhmLEvE//2lL+Db3/7bR6/7wMDAwMDAwMBARhEyzg6cRuX8&#10;GX5P62s9JebLKbEaylvvmWgivb6NzdC+dd3CB8bVzC2R2JJkZ4MAeZ9Tvpd8+xYutg71zbK01b6l&#10;vIqW9HPn3ENITbZjZZxPtV3J6/7Z8jDgCcWamkz/9YR7OlJmiDqi8UJT58mqfjghc66uuxUxGhLU&#10;ptT+qyUV8hcIW5b7tetOKies6mkY3qqMQm1rvas229R2PRL6AdD9JW1e2tbOnEg9Zp9OqfRfYmfT&#10;PO4Ng36iAC+syRqPZZ5kC5AsAvjYJW2rqvnfIfPzVMjB2ql6qJb0R+a0dGpVrv4xa0kfZytSvA82&#10;24/tl/7euFqvY4fNnKkj+hDhRD1NG01+hcAvIkKr05T+st221q7eDuH30lIJlta0goepJMt45vVT&#10;fj/qkgo1YSdP2XuVJHd7kRMryeSPvC7KrC4rJxmOpHnPeT0wICJGEtYXRCbQAuyXCdvdDjfbHZ7Z&#10;HrBcRNAMbOZkkXExB2ymgBgX7PZ7XG9vcFj2eO6Z+7h97mPY7/dgJuyXBRBrChJrjHneJJFi1oDe&#10;EyYRMjaSJqgIMc9Z7FARY5aA3no8iNuoEIpgMYUgbqIoWWZYkWNKdQ/q0kktHVQACcgVUBIAACAA&#10;SURBVCXYtwbmDuKiQwUGDbYNFFHCixoQEZYRYEWINC/0+lnynKfiZmozpbgXFEo5WRABsiXGwMDA&#10;RwvNuj91m/4Bx5EniN7d9un8iMz9cznWzYi5c29S/RbftXPtff3K/SzcOXah2/a7PV588UW8+uqr&#10;5J4D8u1O+h363ve+i8/8h3+PH/7w1TtWcGBgYGBgYGBg4L0iCRmG1E1v4MrZ+m3TY0/up8jmLoRA&#10;agjjzpOC0rusn2oSuGInO7xjJrOUZ6sJfWdxYkWOumaFxCrucNLb98RsCFjL4q3djdt2lD5mxJUb&#10;+B7hV+pdaGB/vFxnPveIzM4YCw+MPFZcKMLq6iN16zVjPT4Gm/F0w3eSJGaUN9TrCVGLGAwNhrua&#10;Vy5bScy6DfKhITg79VT22IkSdekyw7g375Q8Zn8wnSgfq/lcxk8vrRUHMomqcwwkyyjNiEEIQrqa&#10;WCGsFLPOYxPwXklg2x+Msk4omPoykpBZE9W+N5zY2FtbVH1wRPYama5Va8ek7Dlr5L1Jm7u/LxCw&#10;/5qzcfYnxuKDTI1rwaW4/+oU5Y75/bW4pTuDJTC/B/1tTPdnIwzkdhWiwlnOnckCq4BQw80lu+tx&#10;hAqtJTC9lN/b2zrt4fobBRAFsIiU3gKI8zIuU87PJsqiiw6ouJSSN/yZ0lubFCMIEYFY3uJcsN3v&#10;cLu9xfXNJW4uL3Dv4hLPhBmXmw0uNzMAxu1+h3evr/Dw5gbb/RYxRjAF3H/2OewiEPZ7LJFBk4gW&#10;UxIxNuIyap7nFNB7ShYUl2GThId5Tu6aJhUqJGh3oGStkYN1BxE0gsSkmHLwbRUi5nnO7qImKWcz&#10;BYnbUWJN6DWzuJzSIN+TBP8GIYsfISBbWRAoiw2B0v6jwgbCJJYYxRqDAEyBMROJcBGwmUkCeYuI&#10;ARVGyjVUD+/AwMBHGs1tneDsd8M+wHjc9db9lZn79xb53vQOgkan0tfXV3j99ddxOCwrLSr5v/PO&#10;O/h3/+7n8OUv/z9nFjgwMDAwMDAwMPCkseJa6r3AMaZYIyTXKdz0KRNiCmZDl63l0MEaH0o1id6r&#10;TU0mG7IaIeWhpFZ+E1/cYWka7sULqUUYe8q6pOlhjbGsj9fC0Aq5fjLvM5Py6sEO1lhgS/atFWwE&#10;idXK2LSV8qAPRYhwbmkaq4736wmuzNdC7NvZTfBzzda5p8bZ+VSrKs2jdCfdkb4zZH8T8yJN7eT3&#10;VwQM0rnduB3rIa6c0/xkbbm3/Nfy7PVLlc4KXnSGjdVRK5aURx4/du/Zd9KTvXLlzB3gpsS5T/Nr&#10;Gej3u+TTm5v13LvL9XfpBVotdbUs1m06oH7b0+Z7PEOdi2e0LXel5snudK5TUDEk+SYiIemDMGGR&#10;IyhGgBYAhGU5YL/bYbvd4ub2Frfb+9jfiwCSxQMIuNne4urmGlc3N9gedtgdDtjv9jgwgzHj8t4z&#10;mOYFMUaQxMWYpjlZY2w22fWTBu5Wa4sU/LtYYGQXVNMs7p2SyKCWFkQqXARJn4SHlL+JezEVgSMJ&#10;IeomCtldlAoZIUxJ3CBGCIn0mibAx6ZAXpspXSixVYOeF1dQ8nM9iTupzTSJ2ygYyw+Nf1E4tIGB&#10;gYG74H353X8f0bujfCKF3qFAe/v3PtcCL7zwAv6H//6/w2uv/fDkBcyM3W73vldkYGBgYGBgYGDg&#10;/UMWMqyI0GLlNpjInbVpmrdazafqfWrUufBdgoWbt4XLnXMtQHQucLxe9ZZwJma5SerLQvOXxToj&#10;xfYwcTIygb6GmmztPwWQJZttb3SJTunZrll3O6bVO/MtXADvqleafM1lnTLSIUNg13VhcuE63Lg6&#10;q4QOxWnHxxLy1WtzOkbNm/NkuMielcWpMldQhJNjAk+f7D3+fLf2xJiOr19bymm62tWSpD+SAOQF&#10;B7NW3ZoyVlOZM/bCpCuQwrGJ1xTQf3tP+7fqu2Z8jTsDd+qEmJHXOLdJDeft5zs3x3oXst1Lq+2C&#10;reaqVl/yWf/4ZnRolNwl7P6UNX8Gg5DbuLL3dQSn/g66sofn6obsGspLIMf7sD1s+4l6WyOAFFfB&#10;iS26ToPEbqAkWlMwwkh2rWY3FLHGYd0zer0qawiFVFeXdBMoh9VRwfAQU9Dvm9tbvHv1EBfzhMt5&#10;BohxGWfEGDFNAffvXeBwvWDP+1StBWAEXFxeYt5ExIVTcG+JjTGraDGn+BfzNIvIIEKGupUyVhdZ&#10;0KDiQopEvJhpMkIGGRdT6bvGviAqrqWyCykSMSHHolBLDrkmEKZswRJdUO5AIgjBBAEnluDdnINy&#10;p/LU4gKYSOtF2XXUpMNmJsnT+ib1wMDAk4W7/anOVbGvnygag/NHyUP+npMFR75zg4loxYJ1Hb/x&#10;G5+l3/hfP3tW2gcPHuCVV76P/X5/pzIGBgYGBgYGBgY+mBAhwxK1lgQ2XxnI1gKZmFy/SfXunzyK&#10;+5kOcX6USzSEZq6uVrAic2virq4rl5pYck/dV3E3L9tmaYMEPCbmTL6lXCLU6oPUTVTzypF1GdMv&#10;wVWBqDph+kGEAdd9tg/IW7n0Rq6NNVIIQv2vS+PqTD5T6/ff8L5MVRkSTNiSR02emUSvyEMlDVdF&#10;FHNN/hyRfdjXw3ECJe6vaXxX4DCHtNdzHciNtZwsdWtEp3MfBKU0LnFZmNwg5YTEVuDgsq67c486&#10;3cr+r82+R/af08nGlZKPx+ES+Tqt5LsaM8c90B/Lv76IyzXZHV3nWq7OZVJbxyH9LQ/tZR47OUne&#10;0HdrQk9xqQOzl0x8dUpfeaGjjHC5wpPxpT11G9FJZ/O1s8dc3LN2smu4yceuL5R92YB7n8mnoOzi&#10;rwgV2RWg/VnQfdvtK6VNyc1X8qPtf2UYpR/lDOcKpx2MxDEblXXvdHICNO6GxncQPQM6BstywG67&#10;xcPrOVkRBAJjAd+/h5mSyDiTCa49A5EiAgM0AZPUcpo3OQ7GlN1Fyb8wgaaQXEZJvIssZoQkWATr&#10;7im7iZLYGVo+JbdMJdh3ssIgQo6BodcWN1LJAkJjXwRCdrsVJmMhAYYP1h2KdQgVSw216ghIcTDm&#10;ecpCyhSKSyp1T0Ukrx6ct9UODAwMONR7R/2Tl38RufxSPk37jfu9PcfN0x3bZl1L/Ze//mv81m/9&#10;b3R7e7teCQDf+MaLePHF/3K3ggYGBgYGBgYGBj4UECFDA2j3bSXA7Ik3JSsdPVaLEmukoDl3NG6E&#10;JbS1NKWRLMFOJiaAzdsW2ztmyjeE/+k3k7n8Za1dqkMiiIU0s2S1ku2ZrO0R3uY/SnDVxKhL3KnP&#10;ao3bBw8X/Lx5ourQhF3e0V7fe3Lx9GlbQ3bZuxkkli1OVGEdH6HdnYjRK9sKGAwgurncvZSMqJKt&#10;MZpE7o//YtLn5tm62LR1/WA6ovewqMdqRrUKmKhvlLtx9WR1P0bCEWJ8Ff2RbeqtaZXvbUpKRDKf&#10;LNbMtWoY3No9VaX3CLtD1YW6scgLW68Q0hrFPVVxWZcvaHLvxXLIpTJaIkWvo1KrOt9ObW2JaDvR&#10;9H2/A6oKdMYj74My6l1OhPJeSVlQKJnYmrUxNOodiiXAdkpHZHxxu1dV64Do3Bj58eq6lD2j2q9z&#10;MvGBpL9Vfl0WR4Qq3CbCnlNQaTA4Ljgc9tgfDtgdDjgcFixxQeQFRBPUqWEgSjEwQJhDis0R5gk0&#10;pSDfs4gY87Rx4kQSBCS2xSTuoowVRhEtkvCgVhg2HsYUpmxNYV1EJZdUlZChQoW1vjACRBYrAoxo&#10;kbuxCBZZxCjuoSbSwN2hfN4Uyw4XJ8Ps9U8TqTgwMPD0oXc7p/gg7T/1XWE3wSlUDfra176Kb7z4&#10;4vrdusnzm9/4Bn77t/8PbLfbMwoaGBgYGBgYGBj4KKKKkVGzU4Y4NaT/SRdEhniyMS0aiaSyUPAi&#10;Qk1trxHKa/fGLXHnZBZxiUMqHNhUVoRo6iR9wUgsGyWhQrx0p1ZQlT5/jiZf2yZDctp6GtLLC0mP&#10;gjWKuiLvMqFnScgi8BTxw17fGYPMoBrScqU+nYtRyMx6/HqCQPqcA5JrWxgyVrFcrh/YSCK1VUXO&#10;p9dWGS2NseLSViS0krb5c91PXDWlpeTLVKrG3xHFZbxY52cm6XrEOBUGuXar5guQj5QtabzLLZu6&#10;N54EG9PDiWdNMWxijZfw1t187XisiaFuCluR6FzGoEqnLoCATLJXEdQ7sOMjFVrbw3pTupvX6Wrz&#10;yXpV5awmuwu7Us9Fv3+sFdpzR1X6t1eNdN7O7bLudc5Ue5Ldj92cULsHqa9Z+pT3AS5/2UtCWqZq&#10;LS6YuZxXa4zknmoScUTdWemcIjPjSwlEnHLniBjTOpqmGZeXl7iYZ4kjQViilDNNCJwsFTYTUiDr&#10;OcXECGHCPF8kq4xpkkDYQcj9IC6fJrHCIGd1UVxGhSI0VNYZGhdj0rgfAdkKIrl2SteQWkEk309F&#10;/CCI8BAgXSSiiBEvYKwxAjCrWEIlSPc0EeYpCRkzSTDwSQSMQG5mfJDIw4GBgQ8P6l8CC/11dHdm&#10;VeLHsTflnzSUR5i1+nWPd+61XnvtNfzX734XOHGz8Ov//tfwH//j/3luVQcGBgYGBgYGBgaOoriW&#10;OsZsuTgDxZepIyVrzreTr/tE7a1+eUu5VxclfOr82+q2sOl84jUXUv4xoyaQ5QObHDgkv+Yg8/a0&#10;IfQ6gk0RUdaIR17laUstK4Ia3H3g6BZhn2pOPjkVEh8QQts9gZ3x5HWyMabPjYsb5wrI6ALNtY0z&#10;YOl/913JypKW6zyshUnXwTC1ZLYTIlxx8OSudd+0ytauzb7TyE2189qvpyyKdQPRr2RYCy6mT3vW&#10;WpTXt3cxV8/Nmrz1x4D+fPWJSsnVvtHTOVjrVmdf7zvtdbYfW1n22Ci1rIG1LCrWcKfXkMvGilVm&#10;npb53euktp7FYuu9siftPJAOb9PZPbKxRmEvmB2x3HOCRj5OElS7nvq6/jVlBCMAvECtZMjuI2Yv&#10;TdcsKb2KD6HaG0LV57a5Mu+IiiVEisERshslt+eQiscRzAuSg6oUBPtiCphDEiMiMxZmLEgix0WY&#10;MTODKQXgTgJKyltdQIX8V1xDSbwMFSw04LUKFkmAQBIHJEC3i2MxBXEnJXmQES9ETFBxg4hTu3NQ&#10;bcoihgb9VhdbSTRJfT9rGhJ3UWJ1kYJ1p7/znPKdshCTBBACclyNgYGBgceNWjQA/F0gqr/2F5Bw&#10;5i35Y8L11RVut9u2dOYU/wKlcb/7/O/gf/off+rJVnBgYGBgYGBgYOAjjyRk9EjYNWLO+LIv6N1x&#10;K7lkLB+66etrCegG+67JLlvPc6neU+mOPzkcJxojSpBXU564Lclv1Ju+ZiGn3kud88NSJvzWRJET&#10;+TOgMT3Owqo7Kc22fu9srT7rc6dcV197us+ox2D3rlcymGDaRE0yT1avkPtH6nMcx/rIkJvnCA9F&#10;P8Bqm4UgPR+m3UwrY79WlqZX8eSc0jqWG1pEd+/h9pChuJ14sjpMd5WMOkxFJ03K9Zx8Twgpp+ry&#10;HqByirWeO78v7rLfZJqmW4O7l93PoWRVotn0naZxEjFyvQiMkIUgL9CxZunSq+hQl2mukF3expZQ&#10;l07yO8BJIslbEEdZKmJpEQkxHhAPW/BhD4ryu8LJVdMUAjYhgA8LAhNCmEFhAmhC1IDjgUAhuZia&#10;wpQtLeZpkhgSNlh3yCSaxtIIlISCZHmhAbo1RkYATKBuIsj5UCwoxCqCCCLkkAg4qSez+CECCqkL&#10;KwCBl+QqSlxHJQEj4EIsLzaTWF2EIOUk0WNgYGDgg4BTv2r1nfKT2L7W7px+/t/+W3z+859fucpf&#10;cX19/RhqNjAwMDAwMDAwMHAcxiIDKERjjzg+dnuthL0mp3y4fluWbHrnxsfkJS4/Sl3SP+dLXkim&#10;Yt0QDFnl68pH4iL4llIhtg2p512G1G8c28ykTiL25LpZl0KdbvIwfWLfejfkuest8/ZwfpWrhxwk&#10;m9YKlrr3Hm+sT3+pW/7TI7UjXH9JfIq6r/3MQKkfFoDrPuccZFDdsxSK0vSZkoOIEuzXUJjiIitd&#10;bkhbCrDjSibvkqYm4as+YgbI+OLPraPUH2YuczMOdR/oHBKf+ijua4pbnap4rSfq/lHEMvuJkGO5&#10;rE3rIxYdzdi4tFyNLAOOEPa178/WtVVKafxDScNNsHifa1p6RqBzCe267NXE5OPaWQei91m2dmNm&#10;/ugb8qxug8raZhFDc7aUCPA8x3OVJUWZ2J2OZPm/JfDtnChzrxWNVvYQqj/rutG9qTfGZItaz3u1&#10;7LRWXM61SEoiCGchOYI4r3Rj/JdnZGdOa+5cPjaWIgA4pjlOGsEiHSvDkvYTlrXLutZC9U/OLdIe&#10;Yk7CRhQiX5ZZJEaYgBAnbPcLHt7u8NbVTbJqQMBmnpOJAs3YzHMi/+cZFGZwCDhERgRLmKZkBTJP&#10;cw66Pas7KCNizPMkbpjUyoJMjAwfA2POMTQgLqYCwJzEBLXIII2NQRIrw7qMEqsJ0tgYImiIK6gJ&#10;jICAeQ7YzBM22YWUWGNMJoC33E9okPWBgYGBHzf0HaP6KSd/trd/5mde9fH8K/SIe9rf//3f41d+&#10;5VfopZdeOiv93/7t3+IHP3jl0QobGBgYGBgYGBgYeALIwb793wqkZHyPZDKJYKkiSwJZQr6kb+/L&#10;2XNeTVnrd/KZnMoksRx15JnWcY1MU7LRktw5c0fkW/c0Sq45dzFd0luI5kz8FZKP8pu8ddl6lFz+&#10;OY0ryJBwjuy0RJ3lPytCnVncY7mW5by9K7FqLHoEuBNiarTHyB6tdYIsBgCNOychFYtFCZl/nczq&#10;ajvSX8lQ2yhU86Iijo88pZIT3Oo11J/l9RdGlX+3PTZvbUMZV0uEawDl9KduSyfrZkoU6r0PdmPv&#10;hY6VS/Lpeh9p8z7udsG0h+w8cYWUj1zvCb05Y4n6ztwgrnteNBczJpw7Hmk4/XiU9pqxYrdFmKpU&#10;DEfTTV6kOMsi5AyWRMn1XCbV+5Geq+pnWqCWUjmfo+WyG86ui6p6LOxvGU9Gc6v3zf7cyHOLdU+W&#10;+cEswqjsN5OsaZt3XuKcRAzI9boUxW2Vj+UT1QAjsfosVgrECCrYiRAfY8Ruv8e71ze42CRLiIuL&#10;mIJ5G8uJuCQhgRAwT0h1EbdXaoWhQbjVRdRkhIxgxI1Z4lwQUXIfJSLERMkaQq0opkljY2hQbYgQ&#10;QmLhUYQKEvFiIi7XGBEjBErxPQJhljgamzmJGVqfSdxQZSsPAuiMOTwwMDDwpFG/s7J6m2VuJJp7&#10;iuq+Z7/f4/nnn8c3vvGNoxvfa6+9hi9+8Yt4/fXXH7H2AwMDAwMDAwMDAx8smGDfJ8guooYQWqO8&#10;M6FzlEcut+le3qjZsm4J+VihCltSvpC71RuaWRzAKpHmZYqK5Oxe4km9fq7VU0yuXnJj4qwEABRL&#10;g1Rnch3aknrc9IEprEMqNvWSj4VoKyLK8YbxkenD6BOp3Hz0tgbVeR2zTE4LKSguVJgmKCvs3s5W&#10;0Yk1mDQZkhkABRRLHztpqzpQGRV2okadXMno+oQdWzv/0n/cFVLH9eVDzdH1J9nUNtL5WWkKxe1S&#10;h+1f5fQLGa38rD3dilFVAntoteJ23nbmel4vlEtssuI1ctPGkSnlFIsFERNMW9seTyV6fdeIEO4i&#10;s0NZ0YtEC9D5KSf8jsNoS+ecbbmiA2l7EkrOEDNyLbVy7T5Caink0pbyinCnDfbrKV9n2u331c48&#10;7Deuc6j0odi7SFF+Z8k/ZSv5Mcvb/fn3RfdVk878xuVfIa5/BUrbWP/HnOMLmRJNf2n56bzExAYx&#10;EJmxPyy43e2wPyw4MOOCOBs2MjMO+wOWyKB5wbS5wObiAtPFhDDPWSyYNDj3LAG8qcS7mKaQdJoQ&#10;MIWpCBkBxnJDY1oEERtCFjWIkN07gSXg9zQZsQG5HjNK7Iz0VyxCggnY7QJ4S8DwgBz4e2gXAwMD&#10;Txvcb7z+DAJ4/Uc/wl/91V/i4cN3qU5fb3X7/R6f+cxn8Od//uePu7oDAwMDAwMDAwMDHyjM/iuh&#10;daFj2MzG5U5L7XXREUEAZBdM7cU1pdcjrWomtC7dUnw92k0IXkvK2WblIksdT8Wz6BkzHKUPM0dp&#10;ycEqg/oCaz1QB6DOhJplq49S3KaGNdlsO4HRIzW9aFQu9gFyeyTwXVFRgyTBfOUfy7/8KrWS3EzI&#10;7m+EcHTNAKU8QoB/VDQ1NkR/jwx2ZDrX19iE6MxZ20Qz4417puxKql6WDQ3K5kw1+RoeXGa8FTGI&#10;UM+FPPpmYqt7LzddrOs0V9BpljG7aKouLZYZR2YOlznWy7l89AWUWRldenZrC6g+dCtAmj8Xkp6l&#10;/sStDZWrGVf1BEMDTjdiRiWIeMGhrZcrj6yrs+Pt6u2mOsf9WJgJ2dljcj5OBKnGU/Y9clfJOLi5&#10;UOrEK+W1C0TEO108TW51WjKaCpV/KlSYblbhs9kmqRzPsyCXz2AW93qRzJ6j46PrnPP4k5aFtO6W&#10;GHFYFuyXBZEI82bGs/fvJ5dSFLA7RNzsDtjuD1gOEdPC+Pi8wUWYcHFxIZYPKd8kZEzZCmPKAblD&#10;trzI4gYlIWNWiw1K3qxCCEnECMlaIsgeN6lgARU7AiCCC0TImEitLiSehgoX04TNXAJ5l8DjEgyc&#10;dD4ODAwMPB04HA545ZVX8O6775ZfhOoniwH89de/jp/7X/5n/OCV4dppYGBgYGBgYGBgYA1JyGiE&#10;iw65fQSnA1YrKp/qoBU+7Q5EBUlwVkQf1PfYJdXb9/m/mcN8UkTJWj87dmwl3Tlt7Yk9dyOaz4UG&#10;dffxELSM9yZlZPIyu6xRRkx90asOkJ25eFHJoZCHWchAIRWP1KDTtjpfXk/DWu/jZawR93zXcevq&#10;f34ciojXybfHaNvMXXtqYeQOZON7mIKrQcHPztvERnGB7sn8CQBrzJd6/ZFP69yq6SkrMB3Halus&#10;eCh9n0cyE+8u8RPAub8RjQJ3d/RcSrmvVR9TEfdsnxYB63itixuoUM1x05a8F7XCnv2Vy73EDIoL&#10;QAymAKJYfm90e9G9C7qhBaiDKuYFcdljiXsc4gH75YAIxuXFBvcvN5imgO0+YtrMoGnGngmYZmw2&#10;KXbGZp6LpQSSkDFv5uQmKpTYFyQaS3LdNKU4FBLAW1065bgWkJAfM4GmgACxIAnl/DQlV1QqpREA&#10;CoyJgAsJ2j1NAZu5/AtyTUAqM5yaYgMDAwMfPOSd66233sJP/dRP4Q//8A+PXnDuM8zAwMDAwMDA&#10;wMDARxnZIsNRYV0S0ryVyuYYKh7H+Zm52005HbUkIFtIIbPt+7yWTCQAHH0wbFPvImaUBtlg4YX0&#10;ojqZJ8GUuObiOkRKgEttu6Vphz2tvWnfFkfpjy5Rbim6Zniquhcy2z00dYa8uLXpjcWKOGK4cu1V&#10;J2V050SPQO8IOKFqEMcU44AI4KXkwtGQzyYPZxGRvqcg8R2itK6n6Xf/Vrn9sCZ0VIxlfanNk30Z&#10;1m1Nnd3dsCZS2H7xtcqxOar4OKXJ3B3T48GjyR1iFJdq57s/sjm3Yob2IHhNOyprunRFxUa7baNV&#10;dfLo1H2J7mrprPNK4rBCXQN1TGSrrwHHDdlu3TSZuXi8V6n/uXeYYerohZUkBBWrlF63d0UzdflW&#10;XeX3ZzlL1bWoWmj395yi2kcBgIPfZ+xcYAZiTC0JE1TkLHGNYlmbrP0vc5Aou42KEm/IG6uVPSJy&#10;BEXfFsrtlhHnCOYFYEKggMB78GGH/XaL29stbm932O73uHdvg4uLDTaXAfcYuL9fcFgIkWZc3LvE&#10;fLHBtJkkNkYowbdFMNAYGRDXUBrIOwfclhgWUygWEimeBXIA8CJwJAuLIFYmcwBmEUiS5YWUOQVc&#10;zBM2U8hxNCa1wKDiWgumTwYGBgY+IKA/+7M/w8/93M/hzTffPJlYLTKGUDEwMDAwMDAwMDDw3lGC&#10;fecgrDWxaUHdb4VmoxLMVRPl2AbpiiYehqblQibWxGYhqO0XIZFg3yo3VJhxW8LVtT3acxUdVzoN&#10;4cemjFUSd6VPXeRiKYgLban91pEpjpTTJ85TKj7e5C5hbvqgNzeyexjucrH9Y57GV5o356Tt5orA&#10;JHuN+JyPsZBdDBExjJBR19l89dSvilIo1zIAZ21St13T6p+VcV5bU90HWzOj18bQSWXkzhWiFUaI&#10;qHNGdmHTLxnIxHxFyHpikcUVUCv8VB6CpC02I1+3Xg3OUW1aMaPqPxdzhPJfn71d02b99JYda//b&#10;2bNiT+GEriozu9eylssrZEclJhGB1L1a3XbukPdrcGPpSfUsSzTiRQ+6Bu4onpDvP66StPnUa9ms&#10;17xX2j2jSCveXZnsk6V4uD4WQQMBfm+RPS7lwCDELFRRPipWGcwAIvJCiAwmRtS4FsQgCtn1l06H&#10;pE3JtUzikirtacwLDssB290O17db3O4OeG5hhClgc7EBKOBeZOxjQOQA2mwQ5gk0hVbImEuA7hw0&#10;W9w3TVm4CEW4mIpFBhFyoO/yV0UMRqBkdTEHwkaEis2cxAvNZxJrDA0enttvBcKBgYGBJ4Tf+Z3f&#10;wR/8wR+ctfu88soreOGFF7Ddbh93tQYGBgYGBgYGBgYGDNoYGUAhJbsuPazQUQhTtuf1c2H34Rmj&#10;Wuyoq9UoB1C6UikpX2UhpWyG1G8L2WPwf3sxLmyVMrHXPOZQLlOpsvZ8D4UA973EReDQt+FXH60S&#10;OVzCHRx3jHVCtnkEWCWnLoDbj4Y/toRt4nF7Na+PpbF2gc+ZkeNi5NwKaZ7LoR7d3J9rlIfmJJVq&#10;Tpx4/q1J8/f0dt4p+wURNNg6dfFCgu3zc+hnAJ54z4JKHT1hxeVTGnSTkI50pqvlynGTcU9wsGld&#10;NpawrgUNlLUnn73gquek7SJqpNjyvp6s+9Bat65qWKU/CRq7g0FMJc88psYiI/dvvffWDazgLJXa&#10;ukDb7S/y+bOtV6+RPfFi5Tvs3kC+KAKK7NnbdNgfyu7TstM501+U/5FYtnDt+v78KgAAIABJREFU&#10;RixGEY3M+Ls+SH/L1LJievoP26QyPjEmwWICVLlIq5N8oPGcEUcwR8QYsSwH3N5ucXVzi6ubW3zs&#10;2fuInESIeTNhg4ALDoiYgCmApvR3CsHEwUj/SISaAIiFBmECl3QqdORg3yYGRhYugJlQLDYIyRJj&#10;CthMyepis5my6ygicrEvtPwhXgwMDDwOfOc738GXvvQlHA6Ho7vMl770JfzxH//xk6rWwMDAwMDA&#10;wMDAwMAjoAgZZ5MILftWk5glz8I+2Xfu/XWWpC+karmiLqkl26h3PB/zgZMLwVvXZgWGsE3tYSE/&#10;lRTTosmQXLXQcg40X6Xd4Jtr3MawBoAGC/FmszmDHD523pDNRQM6pxFFUMjf8ycl0MmIRYZUz0yf&#10;kn6G/CUzjXKfK3lLfgTZ5Kd96QjdRART7iOdaZ1OcPqREshndMNRkPlvvZJyZ7ftqdGZZusogka5&#10;uJTFCN0+rDWXvuujQgiTqJlK9rqUzq1SkT2KwLLWmPOFHpVU7HxpQm07UdAKOJ38OLr2ks7vdDL3&#10;RyGpe/WvyH7N6cj2sC5PSduyaCMB71GT3qVcp81087UpUoyQ7IqPGdmkpx53K3xkKxsjDnDZ7QFd&#10;3pXI4StnDns7vGINZNZ2Ft+KkFQyYfNN3caRqYNxJUcSWD0EUJiAEFIcC82To2xppUZaShYbKDQh&#10;dpwGw6JYaHnQFZnEiQhCcPts+TVjABERgQngAI6MZVnAtOB2t8PV9Q3eubrBc889i2cPETMDMwVs&#10;5hkXNCfXWCkqdxI0kNobCCJiqIiTonFMczCunZI7q2R5Yawv1OWUCBlJtAjYiHupKRDmiTDPhItZ&#10;hIx5wjyHfD2GeDEwMPAe8Z3vfAf/+I//eNYO8qd/+qf45V/+Zex2u8ddrYGBgYGBgYGBgYGBx4wi&#10;ZChZ5IhUk7JjrtAlYo/Ck5bWFQcgRE71lr791MgOrPWyhJq9RJyI1D78MzFmyFct/0ibsuVJ1Rfe&#10;HVJVB0vSZdcxqWZUl2nje3SPFR/0bM5ZYviR/YkbgcHmXVxbSSIjOlRXuMwc+ZgPR1OMJUBVdGAo&#10;oZqtWzJHKulCIW/9m+k2T/8v94gSlK6LDEGdCpYX7tNaSKfu4KrH5NOsENajdb9IHS05rnkUc6dO&#10;Cf2xblwTEeDbwJ3PPWaZqv4/RrJLiGOOWKlWLsPWm9SXjpTLbixPlJk/GbI6f2+vY/uB6vw9yU6G&#10;MC+CRdmfmiY2Ima7PnKkBbdFZBa7/G3WTpUnFyGvHjdCzFYFuUZc1oCPf6R7py2iCALnbelSh+xu&#10;i+B/Q46oNs04aR72ezvPXSiQZt5S6Sa7d4mI4feNuikEmudSsyWCY0zrKW3WILbbkYxDzk5Dc0t+&#10;zm1gKbPYiEDiYPiYTbqrI6ZPS9BeCOAQsfCCcNjherfFg6sbPHe9xcduD7h3D7h3KW6cNjOmeU7W&#10;GEHEDEHQ/lBRQV1LBStYhCRkAEbYkIDfcmxCinUxzxMup5ACg08BlxfJ+mIOlONfBBEvCBjixcDA&#10;wCqurq7w4MGDk7vEpz/9aXz2s599ElUaGBgYGBgYGBgYGPgAYW4PWYKvIjRRvj4ajjNjmSPXP10y&#10;HCjxD5YzyDbrpqWXuEfkVimYwUoEkwmyaym2TEBacq7qQ1tmHRvDVa0lQzXv9MZyX0hp0clnNW1N&#10;fls6kf14UEj1z25Y+mJGK1YgXVO7Z+kKCx2ytiEF63mq86buI3e20+7ozpc3+dnUJ3dAIbVRk6wt&#10;aVlKER/3VdFZwGjqZPKsxQz16+KSnsM694qJ8H1ZIb/13xEW8lvp9fV+TFIr9K34urrvE6spFgR2&#10;xh1JbOayqU/tYskKb0KAk03DZn44IcBsYrJfmJnTzM92/eqaNv3pXFRFgAOIY9EJchZr86DXKyZP&#10;qq7L1lVre+Ydxq0rYNQCRC9hb23pTNO1SqA8hzUv2ZsasSOiiF4k04DAMVkkEBEwC/FPATSlfCgu&#10;SdCIDIQir+TcKYApZBGjCNo6sv63gilI2SzbX/p9IRKnbBEgBARQ+seEiZHaGQ/AgbFQwO12h4c3&#10;Wzy8vsX1zS0+9uwFYtyAkKwfLuYJ82aW+lH+1VR3TmnvYQnoLcG+A4mwkawzwIyAFOtiDoQpwMTQ&#10;ADbzjM0ccDkT5nnCtJklXTqvsTcGBgYGjiDvEs8//zx++qd/+uQFV1dXj7VCAwMDAwMDAwMDAwMf&#10;TDRCRrFWqA/at0XvAs9c9ullybsKAN1coK6dMol4pMwuOdwjasmlcFV236uDnIK4ahDZQkwW4luD&#10;G5O8tevpcKB9i7tGLUBUFNoKQ9STLY66rFk7UokZOXNezFHujwX7c15gUJKvKtsS4/YN9SpfowDk&#10;erw/qOecH1evt9jRtOqbOWbqTuyDOPfbbruyEoDIiAGW+FXS1LglO9rCaj0RU2tJZFtlSXol07tW&#10;CXKsaYc5a8j4/tQl95FMPjrc1nFQTzs7mmcPLqsSZ6UWC7X/feW5LZPsyPq38zlT3S7CS1tfERXI&#10;1s3NHT2eLDCyKMNVfdSVHpf0pY3VfJFxPSaslalJphKVC6u6YeRHoD9EnTE6MmxlFVgxw4hKOU8q&#10;E1nmsft5s2nkX0QJvF3cUmnuLLG7SdWAnAdD5NDcFmMBoQIBlT4o0mkSS5IunBJEkOiHIbm9MtVM&#10;4wdEXrAcdtjeJhHj6uYWt9v7WA4xCQ+ULCI2IkwwSawVSoYeycIizTUbsyIYN3AEJIsKOT4HFTRC&#10;jntxKbEvbADvQHBuox7ZSnBgYODDAPqlX/olfPGLXzwr8auvvoo33njjMVdpYGBgYGBgYGBgYOBp&#10;hREyuGZ5+iS/gYoebMncfIEh3qgOB1yjf84RebCc6sr79h3Bwb7ZnHg9//a9igyrICAFTF6rdv32&#10;v5KHhezNMS0M380wwk1D+PRaZ8UkS5Ueo0TPIfiFBizqxRnXwIgUlTyjfZIJ70Lesn3LmwC4vhfq&#10;TI6ri5pMgFelpz+tGyPWrFzT18SaWhiwaVMmee7WBH7XRQ/7bBphTq+3FawFjV516vp3vpvril7Q&#10;tivHHJB82fy3D8bR0yt1dwYEJqv646mWtWNPhetv+ngljw4a/eHYSZTp6k/39w6uyGB7Td3f7eV2&#10;DvVb4sbWxu3o7YvVHkrdcqu1bN1B5b3MTAJ1sVUJIl6I7vx21PPITZKq5gw0ViLN3l7ZtbjitW6p&#10;DOe10A2K1j0iRgItSaSNup6ZE/NvRSLO2cpWZvZ6PZlZfPlq91m5kBgIFEQgiYgSN0Jd2jHU/o4R&#10;EXPYkpkDwAvicsBut8PN7S0eXt/i5naP/SHF+EixK8QqYiKEMCEazSZ5lkoxPoJYUBCK/KKWFMk1&#10;FGULj4t5wsUUUsyLKQXvnibK6Yf7qIGBDz9efvll/PZv/zZee+21s1b6H/3RH+Hb3/72467WwMDA&#10;wMDAwMDAwMBHAJVFRp/45kwqkTnQI0vXsUYl23KTB51juZ6i5i11qFnXZLJ5szW352imPvuGTNMs&#10;CtHl3yIvDFpPcmD1LV/x4Hpp1RgnYnQvcqktLb8uAa2KTLz6BYUS6x1Hc66ULu21lKqSjuq6h0yo&#10;d+fux+Stc9KRrlT9RW/iIQstdbtOsm+NQrIO5zrMk7zeMkNZ1n4JvTDO69XTq+28lrlnLCW6ulCj&#10;p/j1SWzW3nthKTvCE9kFU5HMLiB4rRtUMWI62a+X3R3GUhYZ04I8k7XzyKb3dWlQWVL4ncCnyzx7&#10;tgppq25mUfm2JgZ0ru8UjHZfLftxtVulnLQfWK81szZPsFo1sDUw0bFNPk1ZDCcKdaroh4Col/L0&#10;hZA1yREUZcRjQA7wHrk/GNUhdkpJZ8+Xw7mWrm2pLFaLHmakyoT0FwTmCOKQ6skRzAsOhx1ubrd4&#10;93qLq9sdttsDDsuSxHNKsb6niRAmGSetQ0C2xJjUIgMpFHqgFAh8CkiBu6eAaQ64mOfkrkrEjcaK&#10;Y4gXAwNPNfb7Pb7yla/gH/7hH46u5pdeegm/+Zu/iVdfffVJVW1gYGBgYGBgYGBgYACAETJYieSK&#10;KuvjHDK3IvkazcAGYfZZ5+C4NTNyBktZOL2aZC9vyqqblzpbNgT3+e4wLJnYVyJqdzvFdUl5O7ZH&#10;krN14WJr2rGUWatth6M+2gz7RZtUDEWszMSrhXPt4kYTUQBlQUzGIgQ4scKIGuXKcj7XgKPUzRPd&#10;mYiWz9wZl8blVbmg7RA25Vsx7zQrXrXe1F36LpOZ1n1TUwvO198FaTb1GNcV8r1yydPytlzyPKsq&#10;nRqb8SnFlrVIXM6XdjeXwK8VRi0iEHlyvW5Ll5O27sxsG838yaPfsTywKZSeLpZq/mzZD3qxXI53&#10;rtufqzXrd+6wkhMji392LnRE0ePeyno7ixEz8hpHSWfWNude6uXbK6dIn8d+l9QdlAMZIcGWS8h9&#10;oEIVLxLDJ8geJlYZDJvW7F8UTEHqqo2N2JMs0dJWLlcaSxYmdU5ICMRiKaHT0Vs5TBI3gxgpgHtc&#10;sCx73O62ePf6Bg+vb3F1u8V2t89iRtpzyeSrn0MWIiaxBJkCihspES82c3IdNc0p7sZESDE0AuX8&#10;BgYGPrh48OABXn75Zex2u5OL9fr6Gr/wC7+AL3/5y0+iagMDAwMDAwMDAwMDA3dGJ9j3MauHcwSM&#10;nI3n+I/ktv50dR5J0qfEjJBRVyCkAKrNqUxaWoLPcJpdUtz8l6ujlp+mOjWECGsyW4EQZyvJT/el&#10;nifTLZb67PWV1Fddq7jjVuFohZXecaLK0kIC5BahwAb4bnNruyeC2QRfN53Q68pT1iiNJxvbDirj&#10;T728uAQczuReLeA1fdsfrUKE4/jAVq7JbM7lOKEOLl0lqCt2FFZecnFhcnFl/MqcqkQjl5+tm2XO&#10;K/LbVD7nVgdBz5nqW+0pd+sSiksSW3XfwsoKKMcxMOklLLNreybLc4FSxzJ5fJFEHasHVKJS1fqm&#10;vpUNW77UWrOY0ZfyuCags8u9UjdZtNC5yhyh87+0uD+PeyNW8rPn6rHw6gmZbca5MJQ/obuqYYKg&#10;2zV5XAjJ+3tE6g/2c7PExgimvrau7MY2N0AR0/EIlimRhPOJJoRQrNRU7EqCQUj/SAKQU/qe5ndE&#10;jAt22y2urq7w4N0rPHj2Pj75sft45v49PKMByhnG9VP6NwcksUICcs8BmKYJ8zRhnoB5Dths5iR0&#10;iEXHREm8GBgY+PGDmbHf7xFjPLoqv/a1r+Enf/In8corrzypqg0MDAwMDAwMDAwMDDw2dISMHz/I&#10;qgdnXuEJNUtZ3jUbqrk2AxP7Ir+de0ytqUi26hXnYonxiOD6wzl5rfTLMUK1kUzs9/J2chsjQj97&#10;YaiQgsGcJ7Qd3xOntFc7QgKpy5pHGPv81nQlbtSkvCNwm0xyWmtFYs8VIvjsiuH4uFZkfnfyPkJ/&#10;PHJ9Hv1S32+aeG1ur41BO9c6Z6p87OUmVY7pEk1q29/sPZt1y7Bix1rjbTvv3r/dGX8sG+ce6/wS&#10;7moV1AfnPfZuLS2piwupWuis15oXPc4qRYrxolz122LjLFFwgnW2usg5tnYkAZRicJBYYpieDRQw&#10;hYAwTZjChBCmJACLAqEWFQzGggjiBYdlh93tDd599yEePHMf737iOXz8uT3ikmL8TFPAPIVslTFR&#10;EjFmiW0xBcJmIrG+mDBtAsIUcmyMO0+XgYGBxwkCgH/+53/Gz/7sz+IrX/nK0cTX19d47bXXnkjF&#10;BgYGBgYGBgYGBgYGHjcaIWOV8mxIcxh2w1M35bXg8yrhaKczXVV4ySIRTaRvT6P35nJVZpfvNSKG&#10;5TN7SRvXVdVFvTOGWGV9ezfHyOATbVeSvO5nLzKs0+TrHZLb0okn0s/G1FUJNvns6EXSpCpSWJEo&#10;eLckmXOsBoCKeKQttOd9axnAslr1tRf47eUMXh9GM+n6Eov9LsRvXfcqPkZ6Cb3EDCCTutfCtlQT&#10;78P2t23PCXD+b7EQqEW2VtzhOgP/pTOXXR6d7aJOo6W1Ccu8Z5OkBIivmVch4jWmhrLoOo+bKNAV&#10;Ac7VSMhEWtEu0aXoXYPPmT3IL/M31hNOGNHQ4TqbDJ1vLXaOaT7rmlzzpb3E183OGOT5XwsKXKXV&#10;iysRqfmo4wURHcm2tpG92K2DplG5PHWr2K5BatZB+qbrOABRLLHyHlg3ypfr+4/EWRRAnNzszfOM&#10;zWaTBYxS/9Q6RpSQHQxEINABvOyx7He4ub7Fg4c3ePOda3ziY8/gJz5+AJgxB2AzEUJIIsYEYJrS&#10;sXkzYyNxL2YJ3D1NKUaGChjDfdTAwJPBX/7lX+LXfu3X6Orq6mTam5sbfP3rX8ePfvSjJ1CzgYGB&#10;gYGBgYGBgYGBDwbOsshwwYnP4jTWmLMjyYFCENOaeytuP9m3o7HCI3WzsSWc/+buCv9aiCw9VxGB&#10;Jchyh6xLrJvpBysWGXK118Deq9jUJum5TXI0tXH/w11LjDqtIe5MvRzpqsfF+oJqMreeTI0boR5t&#10;ao9p4ewOtSNL/ruro5mrRyZ3+zb6qflNrtauDO6UR+aDI3+PT8qGb66mSZerrrv9lMBTl8kRyf2N&#10;xgeoBTXtdSHX1T0RA/r6OnNJI5POteHYRG8Ia/RI5Pp66sSFp6o8zly5jxUSfPvyNf1eI7Tn2pRm&#10;z2k3M/lmrCDynsVNV/v+6MyXtcFlILu3a7M9KimtFeIloXURoyRcydUJTJq371lXlhWQjEuuIm90&#10;9vv6aG/vkrrkMpyAzWX+2tqQGY11dcMLJiFgnje4vLzEvXv3EEJaW8sScVgWLEuyAslxVQjJfRil&#10;+nBcsN3t8PD6Fm+9e41/fb3FbncAeEEQIUMDd29CstCY54B5M4vFRgnerXE5BgYG3ju+/OUv42tf&#10;+9pZC+o73/kOfv/3fx+3t7ePu1oDAwMDAwMDAwMDAwNPJTpCRstq6rugnkKmmrXCMfqrXLtOmbJN&#10;3Xnss2S8pc3UooAqEqukqOopZFBD+nW45qYtlntmUi6wLqD4dc/EVwr6WhPr3Qqsnqsrdj793AwV&#10;/Fj48WHTR3UK+7kQwdwb+8pqoyteVMd8jaxKspI3l3akN6V7E6e6xpZpA3gbgYurCVAISSEqY11f&#10;rA9rzkPGz87R3pv65OWaNTjLgnIU4GyX1M2hHlNGW/U63ktbtpdq+vCtyKNYKy1GxCscsJ0Tdvba&#10;9/DVGoGrPjN72FFLCJTxZxSLDZeeqmaY8XNbpfnUWWzZukL/K6+7e6Gibi2hjFEZy6ad1Z7XFTPs&#10;UnIjx9k1kl+FJWi5PZbP5aVWzYHWPMhUjKsJQLk+bSW7coUtqDStGbfONV0dg0GIACQ2T632KqHf&#10;+1nL2fjfHTZ/07YXSmx1MwdS60vw70ABm2nGxeYCFxcXCCEgMoNCxAIAkcX6Q64NQAgQ8SFlvl8O&#10;uNne4sHDK1zf3GJ32IM5YgZwMQVcXEy4mGdsNlMO5q3iRQhpxId+MTBwHv7pn/4JL774Ipi79r0Z&#10;n/vc5/B7v/d7T6paAwMDAwMDAwMDAwMDH2oYIaOwLFwRZurL26YraWpqvtA7VjhAdd5+ytQdlevI&#10;uNtRUr3mP921+rlLYHo4YnSFpOrBtdTy7N2U9kR5o9u7LvJkbQl6vVb3dVKa6wOrOXihihE9Gc4R&#10;HCP0zeM8ytk1FBVyTolMfbueqvpngpVQ3CfV4+/dw5S/Nb1O1XepXzMGnli0KHFNTgx6Fp88gV7a&#10;u36pr5+uD53fko8lXrnUKLvpykuxx56WfkjXCMGp48UwhKyn5JXArkU8IloR7mLvYJ115zA7wabE&#10;moAfF7W8ymR2G3OiWx87BMGS/VqJiL48Y1ew1rTeSWzf6XilcSxzrbQl739s8/TlddsgjcgrTPvA&#10;iApsx1rOE+uct4vY7Cl2aveaT1VCJ7DUYka+KP0r6kWVxpah87sIElT1eLmWAA5SaDB5MNwa1DVC&#10;ml9QCaBqnrW/oEaMtG0p01B/Werg7VpWqXJuuu16UtGCAAQwlf2MicDB/I5JF4IB4gh1hTgBmCi5&#10;F2SOiEtEFNeDB06fU5xwyvWaQJhkW6UAcIhYeI/t7hYPr65xc3uD/W4HLIw5EO5tJlxebLC5mDGJ&#10;C6kUH8Ps2wMDH3H8y7/8C955552zFsTv/u7v4md+5mewLMvjrtbAwMDAwMDAwMDAwMCAQISM9l1W&#10;/dyhg02qcwmQXrpjbHDoHLPE8nqNSryMc+rTb+H7CmM50K1/143UY4QlXI+6kKrgxKxupnDusfzF&#10;OQ9/yRrRW8/CO9Szi3P7tRbc7HWGkDxG8J+bfeeUsS+AX2Mn2n3WvPFpuhZJj4IOuduUt5rmPRXw&#10;HnBcIPJKSbXXda1gHqF8jivj1hPv7jL+3P3YZH027B55TMQw/edMVY4VaoWKpe2PjkhZ7/bH5oe3&#10;O/GZcV0/BljXddYdVurejf/S1r2/LJOAUEtozBFLjNjt96lVIVmJMAPxsGRrjKR1ESIiwCrpRMkv&#10;5XM4HHC7PWC7XcAgzPOMe5cX2FxOmDcTwkQI1P+VHRj4CCKv1J//+Z/HZz7zmbMuOhwOQ8QYGBgY&#10;GBgYGBgYGBh4wui7llJ03bKcIEArNyf6Jb9dfioKt5J8lngyb+cWWrGUU1zsdKqteZo/1DnVtuNY&#10;HU+8lWzSkPnapFzri+7x8mZ2TfO3KVvSusm/J2KsBTDPJK9h56o361vLHF/v9MnUhPRbeYe6LZ9P&#10;jENbRpfQXJsPufwq1gOh667GUabkvq3inGDbtlbFu01FrLtE+nld3Es5HO88d2WTlOTN92oM1lyO&#10;WRdda+VX+XTdjDU19G3nqkdTsUpGa/oqnxz/xcw3/WgX6Go9tC69fJuMHEHd5FkLJFUfpLf+dS11&#10;6mHdk5m4Nrac3pw7FuOFclus/mDsKDRmi7pZagSGdJDy5qSCptl3V/UY04d2LI8JWFTJBp252/aK&#10;5mT3vjJ3iaMfGqIUx0Us0HJ/uLmG5PIpJCuZnGs9HeVMQO26iaEmGgxGXBYsUlYw7vjUQi6F+qb0&#10;Xw4gsfTTM+AIXhbsd3tc32zxztUtbm62OOwPZug41aOpy8DAhxb0/PPP49Of/vTJhC+99BLOCbQ9&#10;MDAwMDAwMDAwMDAw8OOBCBmelHZHTpKNCZnctJqB5ThhTq7moogofjwKqecpLaGlhKFq3GP0OOBa&#10;IMjk1OolFZQK0lSniHaTo+Pn1wQM+0dJylqUaPPJwbfXmCkhgJOAUV/vSUHJKROq6lIK4jIl+YwP&#10;1bQw1hpk26fX2rz1c00M90j59X6zHm7IMYdtH5T+MVU0dc+uv3QCd4bH07xKJPuza1eZmpo/5NpT&#10;YkNUBH+TNbvriuhn8u9ceFpOsb0i40ltb7pg7qfI/9xOAvJb46Y+Wndqr8/fDBFcE/RKtHvXRXqy&#10;zIlmBTmxqDonf0jFgjx3G3ba5CDpuG7Deb2+Djufe+3pX01mbuZ1VvUx2bWk/9VrZA0zAHILDYAG&#10;eCfZmzpTvAwZuXEklaFq65duBvqNAJJA1zJH2fw21EuluJzq7ZuEMpJWFJcrWc4SJJ5REjOYkFyY&#10;EYnkKSJDFa9IBQ9XKsdUG4mDoe6hNP6J7q/MDGZGjBFYlrTOpI9tvJr0v6D6SdrbOFliADFZdhwW&#10;PLy6xVtvP8TbD67w8BPP4vbjzyCEFOwbEwYGnmosy4LPfe5z+Iu/+Iuz5Li/+7u/wwsvvPC4qzUw&#10;MDAwMDAwMDAwMDDwmGEsMoyAoXyrxhQ4Sdjas4bEdoRUe22x0mjzzy6iTIVaqpNt1R3p330rmbzf&#10;dCVr65qjJu86tSt/em8Mt0RaU+fuNUdSrXDU1j1UFiGE3K2DeRfC0hNw1sZGRQwfr4OQrS6IgBD6&#10;tLOzUuiTsFwGq2laT6Tx4M5UMWz70VeMLQFq66gufuq52F7vxLXsHkYJTRNj4VgesOKQO1yhOrDS&#10;H3UGZ7E6thPJRfFASwJX48U2RVUnNiuwdsHUIX5zta3upR+8KoFiB8I+qdtZ7GI9slfVVbH1kb9c&#10;W1sQ8jg37dJMzV6C/LFqpAoeKwPl+/XIflESV8fITAfOQgRXa6Oh+auh6U0Bv2ipTbdS27Jq3Q+C&#10;OWT7hmHXsc9P50xdOdtf3ZkJJ+Y0g1+uJ9soNvY/kUAhOXIqQy5Bz5lF+KrGjVMeScSAuIFKsTAI&#10;IcXEqJrDHBGj7MnW0i33F2UDMgbAkRFpSXGLwgLmBZEXXN3c4o0HD/HPb76LT378GXziY/cxTwGb&#10;iwlTd78ZGPjx4tVXX8Wf/Mmf4O233z45O5dlwec//3n81V/91ZOo2sDAwMDAwMDAwMDAwMAHBNki&#10;w4VyAJAD8QoBRPKGrb4V2qIirX1u5sg6MectJqhwnxoh1Z7Lf4+LK5k4lNKLmFE3+BQqgvcYUcoA&#10;Va52vI92Sx7XxOxantz5avtFRSfNtaV3E49nSTqTn5DrZC+oiUsK0DeJa9GA7ATqEsW5JNStLT1Q&#10;S0UVAcrt/Elvnwfk6VlasVK2ftS+E2HHNzy3j5r0eo4KOS9VL7OsT0QzcyVi2Lfbu7Ws+F7rw79u&#10;Izf/bXPpnGNOwYo7fVYMa6zrsLoPbc5GUMnBvZts20KsKGRyKtWXPssWRMX6qJ8uVnWTDnbu0LqV&#10;MX8NuU9+HHUPdBYJbs2YUZD5Ydcgh/VO8bXm5lPZi+v9o6zrfsYyNnmZaj25mRIpmcxvs6bY9WEJ&#10;zG7XiOgn+Rz7/6CrfsCcQgQQqiReuCjuxNK/XnyK7mcthLRFtl5mkOq5wxEporZZ5FRmKwHJxRQi&#10;mLTuMlc5AmECOKTzYAABIahQYacmAxzT9E2zXFxMaSnpmgCZAyJiJPdXEziKkBEX3Gx3eOudK/zo&#10;jQf4xHP38BPP3cf9+xd49rmLfrcMDDwm7Pd7fO9738Mbb7xxdNr9zd/8DX7xF38Rr7zyypOq2sDA&#10;wMDAwMDAwMDAwMBThsYio5DGfTrViQ1dsql92/VsrcDkRZk8LERbsR1DcD1hAAAgAElEQVQob/av&#10;ulPKxXfezaVgW9Qrfi2zfLpoI4XgdVSnI+/c5fVHSc8NOWu/OQnEihg5o+i/GvK52/+ZIAvwKoCx&#10;GID0dD5Wu07JmRky0ZL9TSM7x2vqNprjHaKc60DbxQ2WFaxcO2HaV+fLSKzg2lvyVhjKcymIUKXZ&#10;ehKZqsvbOdaWx9XpMu5rq6e3Po/AKZVreR4RPNz5JCp0Y0DUfDpXQ9DLlhnZZVGzXqn0a56vdh+y&#10;/djKOLpbJALcnF9tam/+rpHva6KB/EfraIRTNn3QHbVO7JW775/tRZTnuVapn6uS6/6skOhmLHhl&#10;rRQruxNzyQpdTWZpfaRxIrEqsbti2Z9UXHD7D1Nen/1msiky5d11k1VVqWyRvQkte5PZD6h0NjhG&#10;RGKxZmMEDiWdmb9p6ki+lGQdEvEmZLdUAGfBI5UUcMBCE0LYg2iL7W6Dd29u8NqbD/CxZ+/hk594&#10;Fv/qX38s5UYo+1dux8DA+djv97i5uUGM8eTkefvtt/GpT30KX/jCF55E1QYGBgYGBgYGBgYGBgY+&#10;xJgBGOK6yzKisDh3odQeQb6gPpn0KFLI48VjqE9N8KvFRE8QEO627x5HyEprNbCWjyOfbTrKxLJz&#10;teIqUAsEUv4p2Leae29SH8lCKcea5CU3R0P32ka8WAnUfKzebEQQcgHCj4ASEdlS7EcLc+U6Uvwu&#10;194Za8R8rUaspK0tHnIS9seby3uiV/WhIxg1x9uLzaFKRHPxVOznWtDqzfNejev8WiEun7Nlrwqx&#10;FUnexYnF0lubx6bHk4r+3BU0XQL5q3uRPdxfr41lXs6ia9eyXtyxKuXLjySs14oRp1VLAgGROVlW&#10;qGDPUeSUINodg0W8ABE4TKApIFAwGiinNnFE5AUxHrAsOwABYdridjvjjXeu8Im33sW/eeMh/tv/&#10;5hbbTx6wuVARZU2gGxg4CvrqV7+KT33qU3j99ddPJo4x4o033ngC1RoYGBgYGBgYGBgYGBj4sGO2&#10;X1YFA9Zznbelzd/yX32z9ATZ2Z5E8TPOjVVDz/pirc5H6NbTmkzzsmppJ9UJlVs1byu3madg0jZM&#10;QKkClTIcryqJO/EsfBFcxkdd6sj1nP3Ym5gWRCkobc6Pkd+2btxLVURiJhGFCKvJbY4A1W59UPUL&#10;yxvHlNKaRpdk63OteMaqiVmtZ0Uouzf3e3OvFg3qdokMoa5lNBD9EWHBv4yuq8L0gbPG8OVrsOH8&#10;9nuOv1EIcBdY/SwhiYs7op6Fkr2yEQnYp6hJficIlDXKdgz1j9U5umvZnreXs+hfIlvJuVUJgCTO&#10;i+4fq0NlzpGpu82rGjZN+8gEsFm3hdg+Q0yTtqylKjGFSgo/lHbO1AQ25/zNblv+Uuu+yXnOOyqO&#10;AMXqywg8ud1BtkdfcnFTRvmI73e7bupKmD2Vte2+kjkXtw7JTfW8P7u9sTNvXUdT/stkUxsLEwqg&#10;QM0aSEOTBA0WQYS1bN33qAQrz/YZTOC4AGEBxwMi7bAcJuy2Ex5OF3jrnRu88eY7eOvtK/ybf/Ux&#10;3HtmBtGEcMTF2cBHE6+//jr96q/+Kr75zW+eSodvfetb2G63T6hmAwMDAwMDAwMDAwMDAwMiZDRR&#10;L3ruXfSvIZPIkt1dYvcI08WoSzVkeiK6fLDx5E6mEHLHX6M9qlM0brNWUmc3K57MLyJNfS21Hznn&#10;YIixupZ1UHM2aQvJWK7JbH7+m9/5z2/wW3K0kGueC9Q3gK24UdK27SGAAviIiyliIwTYIeK18apF&#10;DnvMX+E8zHTJyZoQ7pfFtj0aqNcVZPqYSpWSxRD5bDviVfbgQ/D9VArOB/zsKeMtlH3JlztXub4y&#10;RHVn/bIyz6sCgpTVkPS2vezaoHFzvAhiyzb9DaB1TcZV/9m5wzI8shLsXlNVsR1lM88788ld1Wa3&#10;ChVGrAczdgQ8r6wLHbN6DbTjkcjsqr5mXnJvDE0fJn3ArmH4PpCOaaewFXW0DLXKKtS57Us2+48W&#10;lN136bEQUsdZLcKWjXVQTsE5hk8eWwZI3NARKqGls5fWwc6bmvS2cytgUACF4KYgRzN/3RpRgbbM&#10;d6uNlq05xcBI3e3XkdY+u/ojQhJRq31axdUIcDyAicAhgOMey7LDbr/D1c0Wb75zjbffucbV9Raf&#10;jM9ibtb5wIcV3/rWt/D8889jt9udHPB33nkHX/jCF/Dyyy8/gZoNDAwMDAwMDAwMDAwMDNwNxiKj&#10;y+SYc0AO9pxJGWFkum95U+OHvAvzIqxPRobMKW/ra8wGX7WOmGDr2LEQYC2Balqvapt9q1ZJQNUJ&#10;CvPkyzT5Ud0mMulr0qzlgIWk67TPkYiF+GqC+OYK9NoIpHgPhByjoNQUxS2LDpKKGLX7ppY4z23X&#10;KhrhIF9RxZSgZizR9HEzi4xY0OmlJi8nYuTjdcd32O3G+oQLqdkRDrJLLivGuUp5UUDzItNethY5&#10;ps7d+CvgHPulXWm2Te1b5cwxX1WCudsOsIKDJcfLrOsV1QxCd62Z2W360SwZc7GWF0x9e6DqPPnl&#10;1VhAiEia+7omxdEZY61lp876rbdH5M89St9eYAQS7o2p6Uu5jIsC5qrui2n3eQKK9VbO2TLvJqGr&#10;L5p+Ucu00m11W+u1WhrXS6WWCYBYmCFIE1UwKD1RLGZULVD3fOZ4VYKvvP0xMm0PMvfUzZNenUUK&#10;IyTl9spKohILQ7PMXa17l9soZd6GYrVBQA7uTRRBQXtHAp8jrd8YQ9oDYkyBv+MBcdlju93i3ast&#10;dtsD4sJi4NFfOQNPB1588UV897vfPWsQX3jhBfz6r//6sJ4YGBgYGBgYGBgYGBgYeOox+68rjFk+&#10;zcLteOKlWFIoyJEy+ZgtR8mU5lHcEnnkDlnyqE2fPueg2b3Az1oTouKBiSu7EOpQPJlATf9lksDB&#10;jmH0hGybh62KJ/prWBdLXVLalFn7fU+6jZLR9h/y565bn+bNYm/foK6NiGLTpaWWQohbsWINPW0m&#10;fzFvJNftcyztuWSc1sePYxd1bJFa8BAXU25kqrElV7djddQ1Qm5YrRuqYptzKh8rcqzBuhAzBLIj&#10;sW2jymc2dUptpGqc/T7g9EMrUORszf5g53lHQzgGNvmXPqoa02f0T5TQy0vK4fqITXJ0AJq8mmN1&#10;3lV+pMc6Vc/76f/f3vn1XJIcZT6iusdmvMbY2Cza1a6W/XJcw1cw0nIFEvfLBUJCYm8scYOMuEBI&#10;hr1eCSEZjUDYGDPu+dfd0/2+55yq2IvKiIyIjKxz3u6ecc/M87OnzzlVWfmvsuqVniczIwvyOj5T&#10;nJd+r/wKFvcw7oWRt0lDecNz3gp6oEbek7f8TOXfTQxdjZEz3kdc9Temr9CQ1s7xb4c+L70Nudps&#10;bW991lbEsP4NZHKByMXe+918ce2SXr7aHEz9XZxHw8Lc4mNoFnsZ0kzkxdrebB0Rom0j4Y1oW0m2&#10;PWbGtl7ocj7T3f09iQg9XrjlTeAt5KOPPqKf/exnV+/OH/3RH9Gf/MmffB5VAgAAAAAAAAAA3hp2&#10;I0Psnxs4EgCz+DcK0beXkxTNa7pjLuKmtKNRsIuBfgucLH75Nnrh8PNmVib3bUq0HWpgWP2rzvH3&#10;TH/ntqvQusakRC4eQTawHkJ1oyvjqhpXM25M52dGl/3k+kfvuZ/B70XgB/Ow/qoWGQUT77ZcUrkH&#10;1+V76gIkRBOwvDh9l3Q8yuC3UxgNgxlHV5pY9fusFm/yGS/KKLOvbMxmGM2qM7z70kMqh4kPqzhL&#10;qCNhMDRCMjVIssg/I7+P9GjPuzb31IjsZkMov0p+hPWZ7Csvto0srgct7ZEvYtA0s6kbr36bwrbS&#10;YmFL442WsIqllS3NxOgrvaQbUKSvLyGmjVi2/ZM22rYL3V/O9OzuRE+fv6DnL17StulKFvAWEEbg&#10;D37wA/rt3/7tqxfhHgIAAAAAAAAA+CqyGxl9Ou4kWRKWU4wJcbNwLaWKLGFVgVwRFqcHX4GiLUH7&#10;PBImJepoqk2R0L7vuZvZXAj3V/Xc8nwXr+Kd8Pkf9U0716baclhZ0FcJ2PFZpQqhcb/dhXCSdeOZ&#10;oVOIiL6Nsa1FwvFrW3UyHtdc4u1LJemM76Cxa2OWK0MwiqhBvPXaY8uTxz2lUk7jD6ttOLbno6sn&#10;+qKKB4yNg+NjvJpeE8kCuK5GMkdFLLXdar8VlZl9Qn07INIGkMrTrbD9qtyXgbpPY+yQmDpU0I1x&#10;zolYozDETCQkUtjlp7lls8ClrVpyaILWL8vbVukU75BclH8PWlwNV1buo1swv8LlcbSl02R1iT/I&#10;onFJkrnYngXtDQnnq3cYkaUuDI7xSWrvd963MrP4Q5sQ09Jerb48ibEumgERVvnpyollX0WxcOzr&#10;EDMmPFB7+/YqCG2yP5fMm4tLtJstItv+X9ti6nQ+0bMXd/RvTz6mn/7Hx/Rf/9t36dGjR/S1rz3K&#10;nQ7ePPx7v/d79IMf/OCmxB988AGt6/oZVwkAAAAAAAAAAPhi0lZkSNompJaudEZ/JRwfmwMTce9A&#10;g81S4jDTvCumLiFXmrkrT2e8bj2PvMe7BWptM2fViDG9T5z4GNTdrpMngbnX9KqbMRcnh0ubRJ+2&#10;veofo4lxlCEP54Jt0MXTqyZQUfVh7/nDqhSnjkblpGusbJ/ACe4psfiuC0aPFxgLITtYGSr/i6WP&#10;JXI6doVRTx/LKWqdBegxi9DYKJ5SPtZKCu3v48q22Yk1aLXsLRVX1i3CeLXipG+ZlMdS66hyqYo3&#10;UiiYGFo3e0Z8mujKDP0Ry9ZDEg4VP6qGzfO8kkw4GRp6LzhfUL2vcpbFGPJ1ze+QobpuxcG0CexM&#10;Ma0Xx3sQK0G+f5nE2nz8/PS2RDPn4cTtyjbXndKMhKUZFdoWfYc3k2XbiJdHe2WWpRvKbUWXbNJj&#10;ZnhTsHXT0swS3URwI26x09vqi2aoaCwlkd3I2LaNNlmJ1gudL2d6cTrRT598Qt/+1yf0ve99m37r&#10;vxP9xm98s4X/eJBVBRo//OEP+c/+7M+upvv7v/97+qd/+qfPoUYAAAAAAAAAAMCXm8eHZ7PoNhE8&#10;vDxbZHK1Eg+b8VvNtN1FpCofNR2YvazF7f+selNo675Fz37M76G+f3HXxJIOfrMTt29tGzslzot3&#10;nIQ+itf4vMrtsW6gFSP5mH0pjClOyYhCLIHCmUptG6tg36QfG5oe9PVccUkJqvyp9xP7s9kMmLgK&#10;Wh6HI2MZVswuEB+ZL74a4hrcA3E3kdlVqYx7UhwZ4wr4wqLs61dXMEl/1oJRlu6z3isvfIu7gSS5&#10;ux7IxKjw5fjUZUHZqIg/rZ1H2yCFvhjPWbyK4X119J7IvNpzW+d95d3jt0mzZy49wKWZI+U70Tc7&#10;r4YY68XpaH5v9RvDtE3uiXtCNVYFE7F4O02Hrj7v8W+GpJyGGE5mNHAzKHx99X2Rni4RItmIeGkr&#10;S5Z2WEi2jbZFaKFlr2xaneINQnbvc288URuiTP0v4F7L3cjg7ULreqHT+UTvf/Sc/vnfP6Tv/fMv&#10;6Bvvfo2+/Wvv0jvvLPToEYwMIqLz+Uw//OEPbw6i/bd/+7f0F3/xF591tQAAAAAAAAAAANAYjIws&#10;7EgSnThso+KvK0TEmyfBVnLSqzDTH6J4yiGIapO/sk4t1coLprlhU80CpuFXFQg7iGvte8hnUGOd&#10;mO1ZFltB4oUvX1jcyb4LelGYTFUOmUTDxxpwpMwPonCsexT+k+FEROPe/nNUyusGl69Fz5fHiyzN&#10;vlVLEyxDmqZc6tZKdtEu5vYZ8mRGmQqrWqdjhczXS8KHbmMT7pnwvm+/76+rEpz2paZt15t+vf/e&#10;6x46hq7eBB3begvdmM5SdeS2XulbRx20dxiLxdiRfmeHf/MzVRihDwqJU65Geg3z4tppt5WZbmsU&#10;rq2KtvG8WB8PQbSH+y/xW+l5uAKDmTEzKvzP7ISIG7LZ/Oi/e73351jYr3Ib3rrFO5L7f5zS+haL&#10;7As0FiJusTK0nPD3xZrQ1lTYSi3ZV1ds+7uGednTuOdGWKhF5KA9974KSo+4M843280T2TaSZaVt&#10;PRPziZ6/eEk//+AZvfeTX9B3v/Of6De/+6v0rV/7Ffr617kvcvqSrc748MMP6R/+4R/o5cuXVxt2&#10;f39Pf/iHf0h/8zd/8znUDAAAAAAAAAAAAA+lGRle9K5FNhXyuiwkIelD5Q9b9eCKDOEbNNeyPk4g&#10;9aJXpVOFH3UtuwQmlAX20rhwgnQUut112TxIKz72WbqtXM6bdoU5ty2NF2/H9piUx8vkXqig2EX6&#10;Olk3a6oUoya8C8W3bU/izRAnyhumpvUjtudTFKTtvnLs160FIr95PHLOuom6ca+paUtGA4iHsUDE&#10;tjWT9IOpGl7UFfeZyjXBtF5ZMV850s7aMOIxWdKd46M4exZzCWIXh5UayTqY4qtvY8FcFleQpC7q&#10;hs7wGih07GBacJF/bpekXNM9LNeDWTuO834TDLFSnAnLzkA83t5u9l5ofesHbzF8QnJ3P2I/E413&#10;KNXdl5nHejNE7Q2lwn0oX2zwRbuj/52ovOHpwzkkdMlaWcEEsGLExhYT00bUAnHrpW1rwIWIpa+V&#10;0qqIyB7UeWFaJu9sNXa6gbH/t8fJuNAqTCQL8faIzqd36Nmz5/QvP3ufvvutd+m733yXfut/fo9+&#10;/TvfoMeP3d+VLwDrutLTp0/p/v7+sNI/+tGP6Hd/93fpJz/5yedVNQAAAAAAAAAAAHxGHG8tRU2g&#10;+4z0DY2dUOsnTqwPYmWV0olr1R75N6qIt6ecX19JdUYTs/dVE9Jm2GY5WoXgJsFV23ulDnvY7cki&#10;+a1XFy1qKvFnLn+VnZmFf5fY6cbeYJmKzZwkXjke8ybW6575oUqVSvpQdDwvTf6kKyLjQ8tTI81f&#10;1wRXJpKJysu8XJHBk1Pw0Gqp65DMrHmBcjWtWmZxJdLnjEx/JOY1i3EwNKsqLx2bD32+P7OX/EMS&#10;U3yu9fNGk9T/nZiOjdsFe29WcnsneG/NvptRo/GUXN/3RPbMhTsjRLK1raeY+38L09KOLe17agUx&#10;Ez0ivYZcfIz2Z5N3k5y2Mwk9poXv6O5+oSfPmP715+/Tr3/jHfrmt96hd999TL/6za/f1CdvAUy0&#10;r7T4nd/5Hfrrv/7rw8Sn04mePn36uVQMAAAAAAAAAAAAny2PiaiJH2up5LPNJrcDfaa1qGDkxSEv&#10;HHfmclbbwol3nYeIbGsOW/thGVV5e5FS3Ak/OzbWTX9t2+ZWhUgQ3UrvhPvBwS5pWzqJVAJinyXr&#10;M92L3Exs3zcSaX1pW9Isc92tioERl4I4lnyAdMMtDmKjWHuINurGy4jOc959l0JwDDOcu0ETDYXF&#10;2tHC1dbtnM3y1qNmii2tH13ZVQe2rcP2ei8+dRS9/fZZNn40qO+yi5e6/VCs9NgGPz7lIG1LsBf5&#10;qNWotzvNLy9IYz8EEXbPSvpm89z1meguT1E76g/sBBtfnMbAtM6LexZo7CuW3hbp17GN7WYUWv2T&#10;iaXvN32BqWHIev3mxlV+VsZ3Dw+iOJPdq0rA12fEbY10k+Oj11lMkpx/LkvIj2LZbgiwbitc9vqI&#10;e56j1drytuexjw+264jGmyfl0bkRJWRbudEu9PdngEi3wgrvhPGtbJ+SWtEHWHclesB3HWPuTjMR&#10;6/jUfZg0aTMw2G2fZ3+7NiHi5iwsy/7IWLZtDQbrm6/H5WD7Q7tZPZiZWPrzxLQP3T48eu9ushJt&#10;+x/4hRZifkyyPaLL+RG9fLHQk4+e0b/94hP6Hx+8pO/92pm++e7XiB/Vz7pr6ORevRn+7u/+jv/g&#10;D/6APvnkk6tpT6cT/eM//iM9efLkM6sPAAAAAAAAAAAA3i7aiows3HQqYVk1rC72DxubJIFvJoNX&#10;onvfXmPOZIOU0nQocKs8juL5jvnLcb5BYIzin0hqL3EXV2eVdmbObOcv3WZIxe0aFb+c0OrqFsvW&#10;DU5mbXHXOZFfJG6vEvTJoEr3OpmOPFt90vpHdKsYq05vrQ/v0Xfc4lErHmvfPicirwvsS64Mq5nL&#10;23Ym8oK7q39oT65BFn6HceLvV/zspUzuvwWrmLoHQ36VLF/s+XaQS7+2uuf1QN4NqG4qpFz1vrYK&#10;ylDRmNduSu7Hd3G9lR1199CuLrNXfdVmvGtPh9tTvUCqATPrgyR8T8qXw5dUNl1S/W4Vn4ekeVTJ&#10;8CuMjGqcOHOkNhp6+mBipW/UTEetEfuxnb2T/gajcH+P/ibJPk44bAPm6+0/E2rEmxHBdnlM3e61&#10;7Kss4vtpr3GI0dOqIrJpzruZ4XNTX4Vzm/b6Mm3tv5WIV9rkQufziZ69eEG/+Pgp/eLDp/Sfv/er&#10;9J3vvEuPF6Zx3Uf1/WE8efKE/vzP/5zfe++9w3Tvvfce/dVf/RXd3d29clkAAAAAAAAAAAD48hK2&#10;ljreBt/PrHaCWxLY/L7g/UoaryuL4CCGu5ILMfd22ItZ5Lb20Lgf/UAv48ApUfNgP9KkNfG6VDRo&#10;hhnaJthyUKNCnAmbZjs0pqjR5LzkL5yOtx92v0y6ptn9OyLIfEPZMZG3vsTP7FdRz5wQJ54W43M3&#10;M3KQbA2C7bLw1+R4B2VL9FvLz8UO6XmKu+f5cnHpmLwpNRo2c0ojMawA4djpEmtPRHQtfsnV+5vH&#10;bsh9zMik+fwc523Uhq3lbhtp43sq10T6RxhHg+Ld3RG9wK+G8gVqPd24jiZYz1ut2OOttpL5wDI5&#10;xXEIt6DRGpT9FobA3fnrtWycoVklPXqaskEU3iqsbcsGhpbZOs2MKLGxpeaVuAujEZJFeM6J95J1&#10;qPgh4owI344wirLZYa/R1BvJqGTWoN3ZyMgGvpoee577KrNH/RlTA8O6S1fzhRaTrn9buJkZdCGR&#10;R3R3f0cfPXtOP//gY/rNT75F/+X8bVreWWh55Edb8bw03nvvPfrRj35E27ZdfWjff/99+uM//mP6&#10;8Y9/fC0pAAAAAAAAAAAAwJQxRoaJMU6Y83EGdMa9CYSq3SRhzoshpUOSfjsTo8/Qz8JOLerOozTM&#10;hZiYpgmqQWybmRlzwd4L1H33Gg2/3MppJgZ7I6MvJWg18r+TmB9qXszEn9Z5LnyO2w1FIUtcFaNa&#10;XSihWUMeKsW2lRgTU709Uet73mL7mpApYSh4sdBzTbBtcqcQBVG0Im+tFZp7pAJH+XMWOL6onLt2&#10;HPdMKqNXIzuG+45zrLsAHCndHjtDRH1VwxXCE2fbo+WzZOOec8eaV8TxeFXf6XKq2M5YfGpre3fp&#10;Fj+9NP8MsNPTtWyXzxDM2hfj8rGVRFkojpfpP9H3cPejHHK5vZN75TrD98v4HhnH43AXbPWMCv8y&#10;LVZTVW+x0f3wqfwzlA67onOeUpoazhxJ9eUhpgYXxfYYFpqfC0OejJL03NkpJlrUtPCuw/53Qf/+&#10;8eK24FMz49Fe/6VtN+hXsvl76a0vffOwrMTbmZgXWpbHdD6f6emLl/QfH31CTz5+Ti/vL/Tz939G&#10;T59+WLw4R/7yL/+Svv/979P5fJ6mAQAAAAAAAAAAAHiTBCMjzxTnLMzFs3pVMjVUOnIXSD+v8o6w&#10;06KG7XXsRDFLd6xrMBCysBm2O0nCY8Bt4bNlQd/n1eo1CLDi8u1ztW1rqIUpGhYqXI35ixPTNJdo&#10;BZS1O2amxFuOtUm0V4tde1x9wnTmGwnDohL2nQBXbYvzoODBkyrcuFVSKtg1t7i27EJXTu1+hfz7&#10;V1Pzh4z7fP9YjoqX0uJIcDrrr7hi25R1VEOkGoe+lDIf9zzXqVRgrk75c4U5MR0P7lkSf88H1Xy8&#10;0m09F9rgn18mok3q/rhiNIwXpIN5lZt7tzxs9F95U3ixX1fH2BXXSxrTcrwfHMsfclQ/6KCe3jQY&#10;N4FL9yWdCpW0+hR9S25LqGCOdfOxL9wZ/9aEMWBbpOl9LLZKGwYNW37LstCjR4+SJ8a0ENMjZlrU&#10;6FDzo11nQ9P+znIbokLrthHzylv7O7zQIzovC31694g+fvacPvj4OX3w4af0+//r9+lP//R/j30J&#10;AAAAAAAAAAAA8BYwrsi4gu0D3n6N1KL4PN0oQs3mmtcVqqTEWqiONZPZiXoCsIr6y6N+UgN4iwYJ&#10;bvU2YcmLx96c6LNvXQlHrawrFc7dkodL5UyKKynjROtsOj2g3Fs5mrHu+2G+EuczJomd7sRrZFoN&#10;Os0+t5O7ADvMPE8DeRBvH/J8+oocPZOvch+qehzd95zUGz+zKnFMw/6kv2iaweRcTkPxWS7jgJRX&#10;Db/Ktr8B8+7hjPfn1Z+3yvj7bJ/dWHuNsF2ZWH6MCO1BxWs0VI/3JsuC3eqKKp0Q0SMzPNpfBOa2&#10;0sJvOUjdwGIicf/zd4PN3GDbukqdDmGmD37+z/Qf7/2/bkXzYuX933ce0//5+jv0jV/5Oj158v6k&#10;5QAAAAAAAAAAAAC/fA6MDBc7ws183QMpJ2lm0LySYORE/j6b3Rsi7pOpC3dOQL8+QziLts5ssJIk&#10;bPkkYeZ7FoCd5aHilf4nTEQbWeyLYdY4F/WhLmw50am3LQnHg1De09QxHopZ7aL7+DN54ZD9da2o&#10;Wsplf8FYpK/WoRYcxcJhBU2OpeAK2OvG/SZwLD5Hx7gZdldXQnGlJ4dThegegyhc88b6ULIqpNZw&#10;VQ03NoX7tWFszmru58a359s9A0OMFina6LZRGp5f9+x6s8zXo29HVIz5cMg/T/1ZrpCQXityJJTn&#10;vGV8fAqhXaxt3TaK767C/Jiq3VpMfPeJuDxEM7hmPvW07sm6EntEn8N6oIe2cf7u8x3XSfh8drH+&#10;AQZVzkIkjssrNlCvVWF2NgPy+D2hfcndlKD+OzxeIkMfi/0t2IhoceXluBjS+9XeAX0kLz69RMNS&#10;ROiTn/8L333ywZ5zq6e/Z2z5Mp1ePqO75x8fthoAAAAAAAAAAADgbacbGZU4fqsAJU04ctoMmfjc&#10;EvSEB1m68yGhBrjVLIVGkZVd2e5yItpNB3881evAmOnxP6LobReVrd4AACAASURBVFfY9iHdrOni&#10;fP/0ZkHe5saEt1ANb2b4w73uvZrH90fUwLEOGg2BmH0SAZ3eafW8MiS4ZzM5O2YyyrV9SysaxMx+&#10;H0qx384W9WAvcB7LmiGVNx3sZrqxEa4o6mV9u/fhEOsjlNPNt9hSd8ed6K/9LV2FtnNjC0eDYX9e&#10;U6WvzZovt9jynVSRnluW2Lm+PuGyaCKQHxd5SzxXzNgfvoz+3zBE7HGM5ZWGqnV+uz9eOy/yDXmG&#10;G5nXPHgzo3g/H3J7+qTNh2tDjTinPsq7MB+Y2nZxvQgJcYAmtFM2tGbOa7ig5euuVROgXk3VC3BP&#10;Ys/HjOfhDsVvQkS07WNhISJezFSwUvvD2sdvO3l6/jFdXnzMC+exQPZ3hZnp0w/+nU6ffnLUCQAA&#10;AAAAAAAAAABfKh60tdRcDuuCmxARO4VWg0yPgamd4CuDHNRFq0rMi0pynNUs+To900ov9tzvJocX&#10;iblpkpJi2LY0NluWU/2cSaHC39LNjN720kZIX2szw88p7kI70z4LOObHLVC1tLr67EIfDbPJuV2T&#10;hHpr60yw137u+fpmi9XB33+XUVrVMCcL3/54jCSxn/V90/etD1fyeMzHBpF0htKZMY42m9HRJ9q7&#10;Pneisc6qzvr/dCXSLVr2FCfYsq+OXyV1cG0wgmapeKjjvgpqi2Mim53JIKLgU6gq7dLpwxkeHYn3&#10;S4SEl/kTV5gusyOjuOx/beFa8X0g+tzG90R/A3Fsk43XbGJU9HK8FF8yOCv5XFGWDe5bTAx9Z/nn&#10;JpVdrfRxqctVf7lmruP9fbZ8wrvWXmPphjkTZXjPVu9ob4BU96S1Wf/GyN6O7f5TkvXC+twwEW1W&#10;FzXgmZgXOj19Qvcf/XuRNwAAAAAAAAAAAMBXm9LIEBMHVYxSJX9J+k0l7GZBtE+JZTub0lfimrAJ&#10;klYnklH45JDKLjdRbrrVTRa/YlpOYpwJ40JuFjGHD2etNFHab+1kNeufw2zyUSAr59MHMyG4LK9A&#10;Mir8rGMv/KVqDIJpm8LetdAuTFt/CRF7tb8S/qe/k3nitjjq/ebFR183ItlaHsy7uRNmVzcBWuI1&#10;1O5jO2m9JH26/ljd9Hx4y2kPIt1X78yenqlRFVY71Df9msEQSm1t3JsTn8oxH2e4UD0mZLg63r+9&#10;nBavwMcP8AaifgnLVYTI97mMIyN3vhSmXn/UeNStH4Ibe3F7uvbFDqXxNDMKXB3Df9Ok+R1B3VyK&#10;an+vUvn8uuuP4nBMYj0EA8DuSa5DLGwsZjRqxJU5NZ/GrMdq07iNVH5EbTwXrx57j2s5LLTH0NhI&#10;tkt7KN3WWtpP9hgsJEx0+uCntL7A6gkAAAAAAAAAAACA16EZGV0064YBkQmOtpVHNXM1w+mXCrf1&#10;eSs/iLd9H/1R4ioEN/GiZZ/l6mXNo/ouTary8rJfucEqZu0OR5kHEdNi20mpGSLufFUPFXTVRNko&#10;9o8TM8OKCU2vN43n9Sq2KInnpycfgLZb6+vvR6vrbDuXWV56rWcqtlb3XE/tc6B5oX01QMhrMp6m&#10;ZbjvvMU+97d6uGdEbZ8ZoqX1RzDk/D09aH95pujP2oMoqJ6lVocl1UNNPgsyvozXeqchtMNV7Wg7&#10;Kh3v9rCFRPOG3BIM20wEHYveZFji83ScSf/07wNbtnVkQBDN+mV4RwbT46DtNzC/0o/Dwqzg8DHJ&#10;YpZ7fvcdpb2F2XMxG//e3PRV2M2IapuonKcOcdf7TLTRdv+c7j/4N5LL+baqSzbVAAAAAAAAAAAA&#10;AMBDeUzUZ55qUFG/nY5ydSsZLgQjO17kxJRmNtuVXXBWEV68peHVtWJmeBBAuymzbxHVrAordm/z&#10;lqU+q/viymHKwp7YzG7dMMQbA14YjXXvqztUDNcYGlGwDL/crPVyDnMzC8Y97a8xNOom9pUm6Z4E&#10;gT7UzsZWECQ5p3IB0MOWVuO6FHH3xQ8Flm2v2bDfvbO1VIw300lc2qFi7ZA7m1dEVJp7OxFXJvm7&#10;l+92RTd/wkoI/S4xlbWkuAf77PS6tFn1q3AXx+8BLx4XwrO/VO+v6wTrEY73Ilz2SoJ+5ezEd9xR&#10;vuJrt7ktn8J2VXx4M+1UNha39g4IK5/6eO1jlA/MFjVPWp97k4yJ6gDwCe7lxSrIvgKJWj6W1U0v&#10;l+NkHP8MxNVV2uuKOVy2y1WPnKSXezNGaA+Z3asurYy9u+P7WoiY1pXOz35B2/llH3VF/WVbSc4n&#10;OrzhAAAAAAAAAAAAAOCN0lZk+ADVE+3pykqMwyCxXplMwV579k2UihGQxzm1WfzOM5eF+9Y/bjsq&#10;3eapX0NtK6FrUjI7gY1MdGRmYlrab2pxQbRWWyE69rLEa2SugWNtZhv81KmDhnxE0eQhDoEr/fqc&#10;awm3IAunpYQeXZpuJphJ0EynqXTuhUhVI7feGOvXUdwf6mND0m8D1k4U/WK5TjrGXx7bWs3MHiya&#10;dAe6mbF/7GO8b/emlx2P41qo1+d9simUVGkpvQv64N2vSfUN34UkuiLtuXGGx5X3zBgOe9buKw+B&#10;33Iu5RKGpon45OruP5NZ89B6tLr4EBS+j2R4A7r3SDpmKf2WdalLrea2eqoZNJLu42vSHxuJ9dEa&#10;l/f5FmMgx1sa8+m9IbRdTrTePWVpsYJCPKV86bbRdvqUZL3AogAAAAAAAAAAAAB4y9iNDOYgLI0i&#10;TmFEOEx48yssVBSutaaSYda4FILdICYW+CnF0lZ4+L3s2aeZ1MWMnWxiLG5fdTeTmp18Jl1I03aV&#10;9TPzRtPFviDLcahdmi3v06gZRPN+r+6lE/O1/X5VxFCL8dKxGDdDOlhkSekPQZlzHUlKjd5mZQvZ&#10;jPFeU+3TLnjazj/JCCvjs4RGRfNpYIhxMpZhHTAI1DHZUIchL65NqCCsj/jxV44nrgyCfs9iv1Vt&#10;5PJrPXS9yC7x8Zp1chFX5dVWZvQ8xBT+/s7K3lBZd62u2LeebXoWd1Ms1VO36cu3vxkL9t4Jz+Zs&#10;kPqf+g53L4arWzmVg6ks4ojaSmiZTbYSE3uB5bLd/ZjUUYiItpXW8z3Jth4EPGHaLve0vnxW5gMA&#10;AAAAAAAAAAAAvjhYsO84uzfxilN0dY5wnN09Vzr7TOQknWcNqhTbmojn9S/VfcOWKNW1/oDbAqlt&#10;s2WznA9m82ZhlakKBHx8TdyuvrQPhjpzU/T7tll6jGpDY2LgZMtILLi1E3ydJq9ia/apQj6FiSX+&#10;XPru/B1nfIyz5S21zfbuadVJis3steorAEYpnEvx9LbBryJ21KCdPSCF9H7lFpdewbWYBGHFw2iG&#10;hZnwEj4OKpCdlbSlzySHPKaY2cXsdv8Oj73EtkscYQ82MaZm1eyt5463d0d8lIr3CY2382g9USh/&#10;dNiS4VPU3S5jItaVYd7IWLuZ4dsZvDAuvlnlB+K1V/BbN1VmX3FEtpW29ULEYYEKVd9lXen88hOS&#10;9cY4FQAAAAAAAAAAAADgC00P9q0ECakizRZ2qaWcfUuFmDVcWReVr9GqBeFPotIVsh7rGpKoANgk&#10;yFCbavucsYLJVFGZcxcV2c/4pmMRcAjtodPDKxH2sNuu3b9J+X5/etH1JLqNi4rOrrFuZcxMxu7b&#10;L7X+MHdp4kxNBM8YC7oozYyQtHVRlmydEWUCs4zCeJ9Zz3S7tyF2bb1tzu3Mi6zHBBPlHdneCNGH&#10;UyV/tK3iRfmHHzN7wHPmzU6HcCPlaivXsIe074p4bjF8qiSSjzMtquJ7H0g2Cu3jaFyMtyTH+9j/&#10;TZFthudDsrGjd4QXomUhWRYSXoho6YUKEW9by9/dhxajY3ulANS59jeM891I4X3bNzUQ6/fy5fSC&#10;Tp9+9Ar1AgAAAAAAAAAAAABfdixGxkPwM6qrK19XyHXZj9/TMb/qIQiuoUL9uAXl9ifDTGYK8ULC&#10;rHJmIlpSpV7NOHg95rOa33RVZrEg8mz7a7ncVjEf1LqbDtfLqYyQMe/pYTk4/5niZvZfEd778Vkb&#10;rxgMmVu6dGrY3ChgV9cOTXBuRrUywZfH9Vh8dcKasVfgIe4R1z9vCcQdLERnKLX3lpAaGd5EWSg4&#10;MoP5XDliXKb19XjAc8JERKcXn9B6/+lNF8jh8wsAAAAAAAAAAAAAvsqMKzKCVtXFLh+zIRoGE0k7&#10;74V/hXGmfVsZYLPjm8EgsVyd49v3HMn1aILe0C5XT3YhjpnCrPPe1iiojmZOyvPKtjC+mQN+dURO&#10;JNTFfj+x2ZtHN2qNth2S9eLcnPKz4u1euXr0olUMZfIzyS3YLo3X+DJ0tyg1F2RcqlLXi2i/jymu&#10;SjWTPXwNKyji2IrFtP7hYf58vzSYaxz8sX1SvBOks9lXxagZtoFS0T+1zq12mRpMplE/TCyeWirX&#10;xjVTeu5b/cp4D9LHkj92WINbjJ9rp2+0MOwdVI2TZIqGy6r2q023r9iSfMdEnJ8w3ivR80Lt2RBi&#10;2Yg3Civi2F27P0repFBDyD+H7i1WbEmW8uXL+Z4uU4OC7WO7nEi2dZIOAAAAAAAAAAAAAIDbeDw/&#10;xdQlN6IsGO+HCveAm6QaNLy4o/6eLCi/NJoNvSgzM6SX3aVEZ6xks4JbPcIWTyowp1Z5gToo0NYI&#10;mjHbCV9SiuMA3gdX2zY43Ps+2Ccpx2sasN2Deob7cGiyXVM/5EX4vB2Vv46bEFtXrJsgWsVo5MhQ&#10;lyhFqwg7CMCDaZBa442HnlHRfRzreIQNoWYuaEDy3OW5buKqF+6j9oE3MlJz7KG40clK5fo69a3G&#10;KtOJ3WOf+7plN5xTwyJ2fhjFoZzcz1LkmSt/u5nH4R1GyacYn32/BZbFBAnmi09eGAC5kIP6DcOX&#10;irFvRpEQ01Y8V/pO9Z9t/Ii+j9T82q9bzy9pu5yPamaFb+uJ1vP9PCkAAAAAAAAAAAAAAG+QtLVU&#10;Fi2L+d15srT4LwcznHMQ4rQfvgm88XBL7tK3vd2zMWIz+cNRbrED8kk/k91lbcJkFsf1pPZHt1FM&#10;oPRBCjRadfJ5RMrGpXOUOlzb36vl70o1R9wH1GZ/oUvzMKlbG+Hr7+sUc5TqJoaaizOYXO25i8Qx&#10;KPhYGz3lTR7h8ZJgqh3Ffwljp0jDs7G99w2TXw3B1I2r0USJj9jYQFFTJW03VaX0Jdo9Olou4Z/f&#10;a3AXuUPr9XnkFiMimSCxdr7/x1bEuCvjUWvBzBiZV97V4iEj/haHQY3ASbIcgN7q4dL4f7M5N3pb&#10;3ZAgP6Y11gh3E2+sDW3rheRyYrs6vA71DcZ0uX9O2+VUNwoAAAAAAAAAAAAAgF8ibkXGOAN6quk5&#10;jdB2mS9mMY/f9KJoLASBX/wnpePbKPotj0hXAIj0WfWhdDdzepxc3gL5+muciGwyeambZoE/ibhm&#10;QDThNwWWNoOi6gftU637UPFWv3aeTej1fVltZRT71rcyt6wbDOI09SQml8dDJtaeXuhGIcRxnkhO&#10;1Osetvni/luEmLxlMq6L6XenO1V7lybHq1SO0yHb8oeJpd+P8Ljo+dSowZPomcZ6uAqYmXELOWB5&#10;Ho55O6zkGopPa0ecKM57HAafKdPqfpeNGwzLHs6Gu18YusAFa6+Ha2LWQZP6VNdxcSxcFlyYllMf&#10;T3ZquJXu2SUZ738zJqy9YSsoNUrqOonYe7CN5h7ku2/7xvb6udx9erANFAAAAAAAAAAAAAAAbz8H&#10;W0tV+FnOeoinSuPRfvz7rOJB3aPKxJBmAowFMZFsRLw4r0LFRTfb34vXo+fwmmQV/jhjv73UuIok&#10;S/OT1QEDXgStRdxcs6O57Hq+mt99O69zrcvDOmm2HqIyeUZxvdqWK5RzQ100vkEYZ2V5rzu4+Jah&#10;dB01K252RIoMUhDp2++rH7k3XCNvosGvws1u0fzasnnanhv7K5g+RTlMbOc3odPdM6yeAAAAAAAA&#10;AAAAAABfGVyw7wOhLuMEt13T9TOpbxSJ26zicjXGpKz95zhDehdcH41lp5noXn/2uQ4b2QRRVYY6&#10;xFIKc2X22xYT+Fnqurf9Lnr6LYq4yr4qwh8LfRhn6ctM0M7bfrmrxzUOV4TfSozl2Q8JH/tXNa5S&#10;ntzWKYQ26Nx3Dtd608IWHwS/Q8i24alWlAxBtivSifKSfjcfZuy0nrcb0Nd4SLzRE66l8YZOXNli&#10;NbCVKhL1+MJQDE+Pew1Iqn9PL25VSxT7szF1WzyZAl1R5W9ye86u+TqvYtvM6qDP8rSstoxnvZzo&#10;fPecZNu6F2v/yjBWZdtep2YAAAAAAAAAAAAAAHyhGFdkNPEtbHvkVjRcFfaykH20WsMH+S4Mg4Df&#10;pqkJ/ry02eK6BZMKoxYDY2nVr5TLmXkj7Zr+u14LMuZZi5Z61OeSzRnaA28PAqYvz11ZVFu865ET&#10;ebGeo1DMkpJQ0q1zQRoIWrRVEvM/IsUkqQhhCIRIZLMDPTxx3MpMjaEiskI3MNibAKkSUy+qXZwC&#10;KasBN2z9c6CQh+D2k2JpOMuxP/znLT6Gd+0qf03KHy5/b2K458K2stLB48f20SqFXp5WKY61ZkIJ&#10;XY1X7s2rWQqi/bkSHzyFdSXUvIDQXeWectlM0xVP3jxpecnGl9ML2rZLmYO1fVuHFRavZaIAAAAA&#10;AAAAAAAAAPAl4jERtfANYiIlUdQ4/az2rl02YVPjJwzBvK8VfYMiG/ZdWpqurFL2fkzjElisCF3d&#10;wGpozFYh9DpbTVyVrs0El+QABO3YpqKPhkW0CDhdPKtozqlXNIcUqNn75bWE0ST8MnPfaolcf01X&#10;X4zWz3zrsbHvcpxuSd8kHBGX3jkZaaVFlMKLlQGuOhKUdRWsXfpg/I33/1X6PgRNd3E51OiqjbOR&#10;bj5Qz8OG7+z61obwjOjKgLwaoBsatomZmZ+9H4KR5GO2PJSrK2acWSfcG+stE+nDwq5x1M/bzrZe&#10;aL3ct5q4FVTO0LOSRGg9vyTZVgIAAAAAAAAAAAAAALwaYUWGxKnEfVY88b5iQHI6IdmKufv5UNCE&#10;VUlt0qgsRCzVnHBLt283s5jyaCsWTKOuBFJfdMq9BYrO1fVf+k5ZXcy15oQyRP9Ptp+Om8Vdy7VJ&#10;AL8FM1f2vL083Jo0N250m6W8zkTGW+Tn1l+vSza4stivA6abCaV5kY+ZKUVEtFCaIz8sMJCik3sQ&#10;+p4p05jOBtEkRkMl9OvtvWJ17f/KeMwXXeOFem9m7IXvH2NQ8X5f4l2tAoGPo58Pfkky4baQKuak&#10;477csIr8SLMhK4VxlWqnee7eCId0Y8BsZ2Swv/Pc2iK9fD+uZKNtvWTXamC9nOhy//woCQAAAAAA&#10;AAAAAAAA4A3ymIhst6FpDAU32bwOuu2ohFs7xn0lgx4ZVm+Yg0DctobS2fTMy1T4Nz3U52NKqabQ&#10;/MXaUe8w5ATRICT3meWDKZDk0sIdSbXdP2sNf5Rxw+z8lnKQf5uHEi0Uf5W0NLpNU+/rWsbXi7MN&#10;I5QNo3KGfbhurg0PV1plOC3uqfJgYpmvK+jJDltYm20TjrbG8lmZXO6WzQzmw4Np7QjNabacMxtv&#10;z2v+jYZVKHK98SGPsZ2DmcTezHDj/OixKUrqv+P1+7MYNl7r96SVq2NsWy90evmUZL0QAAAAAAAA&#10;AAAAAADg7cFWZBzKk0G89GKpmgFdPIwzucliHOwGRItpMSFsC6VycouDsQu1fsXBjYqt3/+oTnB4&#10;rvQjCuH8+sZNlQF0o1qrhyWen5VYz4Yv0nFeIaHmyIPU8KH0oiB3PIvjx0SBXdX760ZANryij/E6&#10;7StLOz4z9PPs2tvrZYtcdKUEv+E2iRDxRnnFh4fzWAzO2uuYNRm+KTs3Vlivu5zv6PzyaZEm5N7O&#10;3WrUAAAAAAAAAAAAAAAAPk8sRoanTYZvGuk4Q9oEP5G+mkPEhE0Z9tBXcXwbhE624NNd6GaLb9GO&#10;sxOE/Zz2HM9jmHSfDmj60F4uviUxX+L5q5aFjGnLGe+BPiOdbXuqVA9Ww4QnWWWTab9IRX1p92ss&#10;eaYS3y7qZuMgXqlbPPWtniph3+pp2wH54OC31WVoS+vLmUh9zRap7vlg/ej4DeO4p8xm0WjqzEfL&#10;tF72WFYrGPyYDktN2jM9Pp9lHwxjyX3K3qf+vsfVRL1sCf+OFuChDeRWsTR7gs93z2k73Q15l03Y&#10;tvJ9FNIcngUAAAAAAAAAAAAAAPyyCTEyyi1+iKIALE1Md+fEf05nNaso6WZxq+jpZ+wHEyPhIvTq&#10;Cg29shYjef6zT9oehFQhIQviK2N1rJ98rBDyWz0lubblcUsdBy38gRyJstW2XNMYHdUCkv0Cqnv8&#10;eKWNmWPSj1k5B7ep36DFjasqWLOr+NCmyowbS4wxpA8Mp+6uJBPD5c3uC7uklmJPENbAtGuCAbC4&#10;TruCtDYwLe6oOUd0vC1c7yPfdt4rVFyl6av+1hRuBQ3ndvTr9eh2OfHlfDfWPWW/nu+w/RMAAAAA&#10;AAAAAAAAAF8h9hgZfhVAFk2HSeLeqJA027wyMbqYySpo0l5qF7h7AONqRvtEUXdffSDnIm1Xz+2j&#10;my5NcA2T5t2qj6o65fx8KYruqyL27o0xMWwFgr8iGSvH8RquiNJar5yLX+FQrfxI2LXOZJIhQHN0&#10;JPLsfE3CvlOFiTgbYbraQGJHlHZTqgJrLQp3pGiTSBf/r8H+i13Xx6sZX5Qy5Nb7Q2W7maHX61Ht&#10;ib7VWl7VccVoCd+bUTJ3+0J9YjXbdWEViau3xZkgq2fOcl3vSbaNw+Xxi31fz/e0BiMDAAAAAAAA&#10;AAAAAAAAfIwMm7FN44R7r262dNP95P3WMhobwAfuDiLv/o8Gnw4zv81b8LPDNcj2waqNI1x92bal&#10;UgPCCcrDLHOJ//oA4KF2erTql1GMTpWzD7ceJOv0r9Tu2RVqIAyJBi/LGQPO/xB3s3qXzWbnx1/e&#10;1GKhfXWObN3QsAIGBbwkrPRxKw+4FPCbscZVs6/0r26n1sazXnNcu5RF+5ft33Z0mklaBTKcjTnF&#10;ksRd2/vFVaRlsrS88ujNJtj+a9tWkm1lfX7D6gntcxG63D2n9XI/axgAAAAAAAAAAAAAAABcZY+R&#10;cU2G5bwKY77nvM1Pb7P3bfVDCOTd0lpMhD6rvSvlOjP/gcJ9D8JQnBT3TdyheDzHFXALK9wU/iay&#10;l55FV/l33VdMAK5rM545FNWngvY1uX9P9WrBvMWarCtMhuNhpYf7HsR6ved9rFjaYJ51x4StzKre&#10;PQZI1XrZ/MoO7v+WXTsfa2POKe2DDKY2NrJfNqSqx2iux979zmjKgb+lt3nqpfUTHO8LmdFnVRWi&#10;9fSSzvfP55UHAAAAAAAAAAAAAACAN0RbkZFXSUyQvJWUpwjSrZ8qjS46Xfu2WfbXOVhGMFAbG1fm&#10;nz8gr0k6Mz7eHFMt2p/1E+9lI90W6kE1mTojxYoUnfHvZucHs4M4dUNhDfBCdk+KlSI+nsfhHchb&#10;pJmf4ld4vCmu5VeN9dssp2MD40rZ+TImZ6ZJPkMiQue7Z7ReTtfrRXQ1gDYAAAAAAAAAAAAAAAC8&#10;KXqwbz+rPUxZ32fR2zZEhZGxGxhLm8S9C+Y6f9tvG0X+c8ylrYVoIrjV44ijNQ352yRt0pT7LHjZ&#10;2yWF8VIvDNjb7Pqnb1nVtooKwc3nTaliZ9hv6fWz+h/kVWKitusbv+vQ4TKBVG6uRoubkIeJJVfD&#10;o8XH6Cto9mut/93Kmt0Lin1X17CdE7GNm8oUbjWIhNULuhrHmTH6r1+OYOacW11E9QqK65ZdWrUi&#10;1I0cZpoGYx9y0fLY8tguZ76cXvTVQYc1EdouZxgUAAAAAAAAAAAAAACAt47Hw5FBOPXb8TARLX1V&#10;hi26WGw1hm1Aw33v/O5duPPDDPWehmjXuA+F11Ipz3X36nzZLGLhpukX6dIEfs7idpnhruL3naRG&#10;IZqnq1q02KJvhopV349FbzWUuO3rZHr7UX3CTP5JscO57G44s8LuSTMbxPdrN8pslFhw8SFkeVVw&#10;UX8e8hyGijeyvLFhK1jYJ4htOtjKLEa47t8tz0lz+rNWI9tG6+WeZVsn1+/bh23rhdbzy2k+AAAA&#10;AAAAAAAAAAAA8EVgNzKkCcWVGeBnl+vWUYOJoKspFouJweyDALuZ634GfsaVdSzP66x4l1DIux90&#10;aGJYATYvPwjHw/ZZrV+y9s2T+nqzYJhxP6nVLfPuwxqDkPdQeHGltrWvQrA6SoybUa1lqFcWjG2b&#10;nq4y1WDeQ3279M8iqc2xLMnGhzMNrEg35OxYuMfihx51s2GhsIomGVujVVEZFy0dC1XhuK3EbaVt&#10;vVDtGuW0G53vPyXZLteSAgAAAAAAAAAAAAAAwBeePdi3bESyEZGLUUBEfdo+tTneTfjmJNKSHuO2&#10;lVQ/17/eItVXYu9EVjeBWS+Vvi2P/h5rMSk1yvQxPY9190aF3w5pmJXvTJxZJdxuREdBq/tRyQco&#10;COflyhR2xlKRr+vio2q2O9x++/4dFP5UuvsyNG1Y9tIPp1yEmJbydC4/9xS7Y/s4YU6VEfGXNmNO&#10;O4WJpPdfbebU7AteNlKDgltZrjZERLSe7+j88ulhXgAAAAAAAAAAAAAAAPBVpG0tJUSy7bPbgxA+&#10;rryw2e7JzBgZ1i88sGqSPqt8cz371kSvhQtYzm07rX5OmunjlP83UKRX+3VroFAVuta06308LBJ5&#10;UP18RV7hetLVE694Medg4Xa4XFGSx5+PmRH7dFafVxmzrWC7bCFZz3T/4iPa1itBtN/EGAIAAAAA&#10;AAAAAAAAAIAvIW1rqSbOMxPJQiG+BbObsb9vwWSRA9I2O5E+h7//9snbOctc/9v6NSFIsaLBiN0M&#10;eSFiOz5XhM3usIn2OeqCW9Wg9fNBnb3onQ8lQbxutebZzphxRHZcVwzESsukVezKZVdo1dfkVgLM&#10;K9m3Xcr5uu2XQr1jdTl9xuJ8EPiyQYFoJUhbdCN9izOiPn40hkY715smabcm0TjarR46hrwJ5lZi&#10;6KokFpJmBa2nl3S6ezapcWwxyaZbRl1vMAAAAAAAAAAAHSPiFgAACMlJREFUAAAAAICBGOxbQxaY&#10;UMx9Qxy/UmM6Nd7lkwmmBBOxCs8q3OsWTRptYCbe9/x8Cj+zXmf+a+gFIbKg0XkJhWjsg9wc+3ey&#10;71JZOZfvsFRjGVax5GgIZbfdJIB3AZ9ov39i8SecWXPzIoPspOSG+2P6vdrOieKvwThq13SHpK7O&#10;UeDrcJ2OndQCM47iVX7xxHq+4/Vyiq3iarwzbeuZtsv9tE4AAAAAAAAAAAAAAAAA3hzRyPAz3Yli&#10;6ILSvNB/suAbxeVqXUVcBdDSN3NiD77t05Y5WBXCWRXF08IGnYafA3tb3n4BQnMYVAAPRgA172Xq&#10;L4gT5lt+rFtTsWtvbh+PJsOsEN/PnA2DQnwPaY6Nkb0/6/UU/evMzPCHsgHCFDwj63dnQhRLO44C&#10;ZFs+OXD37kIQEdG2XmhdT33pTsi/mR5CtJ5f0raej8sCAAAAAAAAAAAAAAAA8LnzmEjl3JnwPQaJ&#10;Zr86w7ZfcsdUHTYGV6FvoxSOxpn1LjWp0REqIW6lhcTUg5lhPgGTbrGUZ+6H9mgw6JxAXH30IwWK&#10;ji4Nu7JznxytfLiNYfUBteqHakUzZv9dGCcuz1hbDqtbhjpf8T186vhbJmeOYNq2lUiERfuw2EpL&#10;Q3Wv55d0Ob14QP4AAAAAAAAAAAAAAAAA3ib2FRnMREtcNTBDY2fYdYE8pd5v9TMXq7n4lifPS06R&#10;Z/QnQ6NP9NfYGdTWerAzYnRGfsojmSzigyqYeK5J88qCZAOwW3BRGR2+jTcEKg/xIXjPPPRPuCVd&#10;5B9WNtiWXreZJ/H+LcP5a5uBCYlrP/nhYXVoxsTeBOF2OlknstLp7hm2dgIAAAAAAAAAAAAAAICv&#10;CN3ICPEAxlUYA1ejNVeq9TUeviIhXyW+KGdi2JZTzpDogbXVBGnnNxmrItICQm/puP1jnyEkgwjR&#10;EtZwFNffTrVuw8qhZLr4lSLpouC75PQPRte6mK0znJtcpV1FRETr6SVd7q+tnpCbDB8AAAAAAAAA&#10;AAAAAAAAXw7MyPBxHPqiizyLv53wqzLCioT2XxP3d019sa2OUmbD7x5DYQsGgc30LwT3Q4tk3CPJ&#10;6mfivw9A3VY4DG03Q0B2k8PXZYqPGaGrP9zKA9dP/d8bjBxxgaqnyeseyaG2XZbHV1fGQRoDMUUL&#10;4y4bXU6f0rZeckXKwrbtQiJrWUcAAAAAAAAAAAAAAAAAX01csG+3ImMa2JtIDYp9nyAfR0JIZCtE&#10;b01XbhCVymDitg+T2NZHml6i4TBBtzjycTyCzC5JdK+MC622/1IElU4Fx+UgnGwDob1Nk8vn5IRh&#10;T6bcRZNLej/EVrLdO2pG1DVDRbYLXS733qWhPgb6Id0qa73ck2wwJwAAAAAAAAAAAAAAAAC8Go/D&#10;L45f2KvTfgsllryHU9t2yYn9fssiy/KhW0dVSyqyITJbLaCXCjFzq1+RtT+UV0hY8WKxKHTVRuVD&#10;pDUqFhujn4txPEZmK09ce72hFAq9oS+GFN4QEdouZyLZDlwipm09I3g2AAAAAAAAAAAAAAAAgM+N&#10;bmRkz4G86O1WX/gTQ8K8wVBx+MDLGGMfVKsRqnUdUnzz+Y4n4nZSem1acVEUX8eBqJNrv+2eTt++&#10;S2wFhK4zmXRQ5U34eBeiObR+Ke6HbBsRCfd45vvqGF8HJiLZVjrfPyfZ0jZQAAAAAAAAAAAAAAAA&#10;AMAvkW5kHOz6ZDEdUrqweZItD7AIDlQr8TMno3AbKJobQluoQL0uIpfFfWcrErJg3extEL9tFPc0&#10;GvSc93booo6b15Xw0gwMH0+ilc2P9q/Vqgtfr2H1C5mB4dPZwg9XzOV8T+e7p7fWFgAAAAAAAAAA&#10;AAAAAAB463hcHewSeZziz80UOFw54eIx7NsxLbXyn1YPRDOBqIyDcUtcibQ91l5lZ8Lw0jwTcT4L&#10;F9eOEan3raUWissv5kZNzyUG5ma/dZTtNrWk6yWU43PYbPXEOhgroTZVkG4AAAAAAAAAAAAAAAAA&#10;4AuEMzJuX2vQhXh/dNxqaU9cbJwUQkCI/+Gul8IwcRcXR8JCBR7jbxfuSTvKMduhiLxaolhpwvFH&#10;nV3aoquf5e1yT5fzXU85rNTw1RFaLyc7B7sCAAAAAAAAAAAAAAAAwJeVcUWG6JZG8fAw69+5Bmyx&#10;Iw4kdfM+XNwIy6YJ8q+4gsDbDHUOV7a4OlwxMq4+qfybIb4GEW3rmbZtZdZVHJpxUd56OdHqjAwA&#10;AAAAAAAAAAAAAAAAADQjQ7c/2kmxMG6Z9S+DzWFLL0T/1TSTRR8hDocT+zW0BYkE02PYQmqSY6+b&#10;MzNydSuPY2hw26BKNtpkI9lWDn0kEgwVYqLL6SVt63lSPwAAAAAAAAAAAAAAAAAAXMNWZCQbI/6a&#10;xoNoR/0igyFm9R4km32QCBP99d8i5oaPXeGu63WqVzbkqhOPdWZyHoQ5GbKH9NBD7N0MJrJA4wut&#10;p5d0Ob04KBwAAAAAAAAAAAAAAAAAAG+CMtj3g6m2hBIfr/s49oZtSzWEjvBbT+WYFDfG9Jgn61aL&#10;CJ3vn9O2nm+LN4Eg2gAAAAAAAAAAAAAAAADA58JjIiIJKxT2I31VhHQfgTmurEjrGohimGsRiVtE&#10;2bcYLFwqoyJE7s4Ox3xliCVqSS7nl7Se78v0vrBtu8CgAAAAAAAAAAAAAAAAAADeMnqMDOYu5CdB&#10;P9ocxbZP17Z44maGMNtCikkYiolH0U7wbnqs5zsWWa8UvLNeTiTb5Wo6AAAAAAAAAAAAAAAAAAC8&#10;fexbSwVjQdI2T6IegjueHAdbeMEx3oVGvS5iXYhfmLGttF5OZGsqZG5RiGx0Ob8k2dYHNxYAAAAA&#10;AAAAAAAAAAAAAF8sdiNDpG3v1BAa4lIIsf1klrjzE2kwb29jcMt32380U0OCQ7Ffs57v6Xz37I01&#10;CgAAAAAAAAAAAAAAAAAAXw5ajIwIExMxu9gVbIG7mfZ1E9m2oGIRhWwrne6e7fEnAAAAAAAAAAAA&#10;AAAAAAAAHsj/B4iS2gBedGMjAAAAAElFTkSuQmCCUEsDBAoAAAAAAAAAIQDMdAC1Co8AAAqPAAAU&#10;AAAAZHJzL21lZGlhL2ltYWdlMi5wbmeJUE5HDQoaCgAAAA1JSERSAAABdQAAAKAIBgAAAPN5/OAA&#10;AAAGYktHRAD/AP8A/6C9p5MAAAAJcEhZcwAADsQAAA7EAZUrDhsAACAASURBVHic7H13WBNL1Pck&#10;hNB7r4LSBaQ3KQqICiIioAii2LELCurVi2AHAbtgxS4CKiqCIiqg0rsFQQSk994CJPv9wZ333W/f&#10;hKbXoDe/5znPk8ycmT07O3t2dvYUHIIggIH/RUREhDM7O3uvmJhYXWdnJ7eFhcWrf/uYXV1dXHg8&#10;nuLg4PDg3r17y/j4+Nr+7WMywAADfybw9BaAXiCRSCwAANDX18emrKxcdPz48T0AAODt7X3C2dk5&#10;IjMzU8/d3f16QEDAbj4+vrYDBw74/6xjP3r0yN7c3Px1V1cX17Fjx/ZaWVklFBQUzHjx4sVcIpE4&#10;UF9fL7p///7DSUlJs37WMRlggIH/Bv6zSj0pKWnW9OnTP2VlZemuWbPm6smTJz0BAGBgYIC4cuXK&#10;G7KysuVycnKlRkZGqYKCgs3CwsKNP+vY1tbWcWxsbH05OTnaHR0dPH19fWwKCgolwsLCjRwcHD1B&#10;QUG7jhw5su/t27cmAADw5csXJQqF8p+9VgwwwMDY8Z9SFPHx8fOPHDmyLzs7W8fMzCy5qqpKyt/f&#10;/4CNjc2zxsZG4b6+PjYxMbE6FRWVzxoaGvmKiorFcnJypatWrQrfvHnzeQRBcD9DDiKROKChoZGf&#10;lJQ0S1paunLmzJnvBQUFm7W1tXMAAODVq1cWO3fuDF6yZEnk7Nmz39ja2j7F4/EUMpnMFBoauvHy&#10;5cvrmpqahH6GLAwwwMAfBgRB/jN04sSJXQAAhIuLq7O2tlbMw8MjVEpKqpJCoeBYWFj6W1tb+ZSU&#10;lIqcnJwijx49uldUVLSOQCAMqqmpFZqYmKTU1taK/agMg4ODBFVV1Q8cHBzdAACEl5e3zdDQMPXK&#10;lStreHh42vv7+1n4+flbWlpa+OPj4+cBAJCNGzdeIJPJeFtb2ycAAGTWrFlvBgcHCfQeTwYxiEGT&#10;j+guwK+knp4ediUlpSIAAHL8+PHdiYmJFnx8fK0IggA8Hk/es2fPMTweTwYAIAAARF1dvcDR0TGK&#10;i4ur093dPXxoaIjpZ8jR29vL9vjx44UrV668zsfH1wqPBwBAnJ2d7wEAkNjYWJtz585tBgAgycnJ&#10;ppcvX14LAEAkJCSq6+vrReg9lgxiEIMmJ9FdgF9BFAoFRyKRiAiCgKKiIiU2NrbeRYsWPaqsrJRi&#10;YmIaev78+Vy0YuXk5Oy6c+eOC2zf19fHOtoxTp06tX3fvn2HHz9+vNDX19c/PDzcfSyyDQwMMCcm&#10;JlqsXbv2Mg8PTzuU4eTJkzuCg4O9+Pn5W8hkMl5WVraMmZl5IC0tzYDe48kgBjFo8tIfv6ceExOz&#10;iIeHp0NERKTh3r17y5SUlL54eHiElZSUKLx//34mmUxmWr58+W3IP2PGjIKcnBxtFxeXu7CMlZW1&#10;f7TjGBgYpHNxcXUtXLjwCS8vbzuZTGZqbm4WHK0dMzPzoIWFxavLly+vq6+vFw0MDPQhEAhDmZmZ&#10;ei0tLQJmZmbJRUVFyuXl5bKbN28+b2BgkA4AAJ8+fZqekJBg9fr1a3PGR1QGGGDgf0Dvp8q/TSQS&#10;iSgrK1sG/lkBJyUlmeXl5WkQCITBlStXXgeoFfrGjRsvjGVVjqWFCxc+fvHihRWRSCTNmDEjn0gk&#10;knbs2HFy5syZ7yYic1ZWlg4bG1svAADx8PAIDQoK2snGxtbb0NAgPDg4SPDz8zuAx+PJRCKR9OjR&#10;o0X0HmMGMYhBk4foLsCvoNevX89mYmIaAgAgZmZmSV++fFEEACAzZ858h8fjydzc3B2RkZFOE+2/&#10;oKBAvaamRtzExCSlpaWF39HRMQpBEHDhwoWNE+1z69atZwAAyJIlS+5HRkY66erqZiIIAnbv3n0c&#10;/POB9eXLl5b0HlsGMYhBk4voLsCvogsXLmwEACB4PJ5cX18vwszMPAAAQGRlZctKS0un/UjfNjY2&#10;sV5eXsHCwsINT58+XWBra/vE39/f18rK6sVE+6yoqJjCxMQ0xMrK2ictLf3d2dn5Xmlp6TQikUiS&#10;lZUtKykpkaf3mDKIQQyafER3AX4VUSgUnLu7ezgAAKmqqpLcuXNnEAAAWbVq1TVabUgkEvHRo0eL&#10;du3adcLb2zvw0aNHi3p6etixfP7+/r5JSUlm8vLyJRQKBdfS0sKfnJxs+vr169m0+u7q6uIsKSmR&#10;f/v2rXFvby8bNZ7ly5ffAgAgU6ZMqXjz5s0sBweHaDweT2Z8LGUQgxhEi/4zH9hwOBxy4cKFTQIC&#10;Ai3Z2dk6U6dOLQMAACkpqSo0X3V1teSRI0f2mZqapnz8+FGVhYWFlJSUNGvevHnPv3//PkVISKjJ&#10;1tb26cWLFzfU1dWJAQCAr6/vQQ4Ojp6KigoZS0vLxNOnT283NjZ+N3v27DcAAEChUPCPHz+2mz9/&#10;fryiomLxtGnTvuno6GTPnTv3BScnZ3d5ebnskSNH9nV1dXGhZfHx8QkEAAAdHZ1sfn7+1gcPHjhs&#10;3br1LPxYygADDDCAxX9GqQMAABsbW9/SpUvvOzk5Rfn5+fkBAICkpGQ1rO/o6OAJDAz04eTk7EYQ&#10;BCcvL//VysoqgUKh4A0NDdO2b99+es2aNVcHBweZo6KinDw8PMICAgJ2t7W18V27dm21tbV1nLW1&#10;dVxDQ4PI8+fP55HJZKY7d+64qqqqfhQXF6+NiIhw5uTk7I6MjFzi4uJyd8+ePcc1NDTyW1paBNra&#10;2viSkpJmpaamGkF51NTUPtjY2DwrLCxU37FjxykAALC3t3/0yweOAQYY+H1A71eFf5uKioqUgoOD&#10;vXbs2HEyKSnJrLi4WEFOTu4r+MfiJT4+fh6CDNuir1u37tKpU6e2IwgCkpOTTbW1tbOtrKxeAAAQ&#10;fX399Hnz5sUzMzMPSEhIVJuYmKSQSCTi5cuX1zIzMw84ODhER0ZGOjU3NwscOnRov7Ky8md1dfUC&#10;Ly+vYGtr62efP39WRhAEbNmy5ay8vHyJlJRUpaenZ0hWVpbOokWLHjU1NQkiCAI8PDxCPTw8Qhsa&#10;GoQRBAEpKSkmUFZRUdG6/v5+lqamJsGDBw/+nZqaakihUHD0HmMGMYhBk4dwCPJnh961srJKePny&#10;5Rz4PygoaNecOXNe6ujoZA8ODjJ/+PBBTUFBoSQ5OdnM2Nj43YMHDxwKCgpmDAwMECUkJGrmz58f&#10;Lyws3MjPz99KIBCGvn79Kv/69Wvz+Pj4+d+/f5/S2trKX1VVJQUAANLS0pW+vr4H165dewUAALS0&#10;tHJXr159TUhIqGn79u2ng4ODd9bX14s2NDSIdHZ2cnd2dnJ3dHTwvHr1yuL48eN73NzcbkVGRi4x&#10;MjJ6v3///sMxMTH2jY2NwmJiYnUAAPD9+/cpVVVVUvb29o9g7BcLC4tXiYmJlvQYWwYYYGASgt5P&#10;lX+D3Nzcbr5//96osrJSatq0aaUEAmFw165dJwAACAcHR3dVVZUkgUAYBAAgbW1tvPn5+TMKCwvV&#10;EAQBHR0d3M+ePbOGK+AvX74o+vv7+9ra2j7x9PQMCQsL25CcnGw6MDDAvG3bttMAAGTv3r1Hra2t&#10;n3l6eoYAAJBTp05tnz59+kd1dfWC6dOnf5w7d+7z06dPbxscHCT09vayRUZGOu3evfv4ypUrr9va&#10;2j4JDw93V1RU/CIiIlJfVVUlaWhomLpnz56jRUVFSnl5eRrgH3v16upqCRERkXoAAKKmplYoKSlZ&#10;dfXq1dWZmZm67969m8kwcWQQgxj0R+6pCwkJNfn4+ARaWFi8unDhwqZz585tOX78+B4cDof09PRw&#10;XLp0ab2JiclbDg6OHh4eno7U1FSjjIwM/dbWVv7q6mrJ+fPnx1dWVkpraWnl6urqZrW1tfGZmJi8&#10;1dTUzKutrRXfuXNnsKSkZPXQ0BBBWVm5SFVV9aOFhcWriooKGQCGP8ra29s/MjAwSMfj8RRnZ+cI&#10;Li6urtWrV18zMTF5+/btWxNeXt722bNnv+nv72f18PAI27Rp04VZs2YlHT169C8lJaUv79+/N87J&#10;ydGGH2P5+flb3d3drzc0NIgAAEBCQoLV1q1bz+ro6GS7ubnd8vT0PFlTUyNBx2FngAEGJgPo/VQZ&#10;ierq6kQnEo2wpKRE3sXF5Q7WVFBISKhxy5YtZ/n4+FpZWFj6FRUVv/T397OUlZXJIsjwfnZCQsKc&#10;rq4uTnV19QJ5efkSuBeOpcrKSqlFixY9AgAgXl5ewY8ePVrExcXVycHB0Y3H48nl5eUyU6dO/Qb+&#10;CcK1bdu205mZmbrYPXASiUR0c3O7ycHB0T0wMMC8fPnyWytWrLjR1tbGe+fOHZdr166tAgAgsC9p&#10;aenvYmJitTCWDYIgIDU11VBPTy9jIoG+/Pz8DsDzx9LvFAmyra2Nt7q6WmI06urq4mR8h2DQn0AU&#10;CgX3/PnzuUeOHPnr0KFD+0+cOLErJibGjq5CdXd3c9jY2MRevHhxPZlMxqPrhoaGmObMmZNw6NCh&#10;/RPpe//+/YfOnz+/iUQiEbu7uzlOnDixy9LS8mVDQ4MwOzt7D/jH/ru2tlbM0tLyJYlEIgoLCzd0&#10;dXVxrl279jL4xzFpxowZ+ZqamrkLFix4unnz5nMnTpzYFRkZ6XT//v0lp06d2q6iovLJwMAg7fv3&#10;79J2dnYxDx48WDxnzpyEjx8/TmdiYhqyt7d/eOXKlTVPnjyxjY+PnxcfHz/v9u3brtu2bTttaGiY&#10;OmPGjHx1dfUCAADy9etXOS8vr+D9+/cfamhoED548ODfR44c+Qv886HU09MzhEKh4NavX38Re77u&#10;7u7h4x2jtLQ0A1NT0+StW7eewSq65ORk02nTppVWVVVJ0nvyjoV27NhxEo7TaCQiIlK/ePHiB9eu&#10;XVuFfjgy6P9SY2Oj0Pv3743oLcdkopycHK3KykopesrQ2dnJZWNjE4ud21OmTKmg6+BcvHhxfUhI&#10;iGdubq5mYmKiBbru5s2bbt7e3oFsbGy9E1lZVVdXS8DQAAAAhIWFpf/jx4/TEQQBBw4c8IPlUVFR&#10;jvv27Tvc29vLZmNjE0uhUHBiYmK1Y1UQAACElZW1r6+vj1VPTy9j69atZ7y9vQMDAgJ8xtMHAAAp&#10;KChQ3759+ykAAGJtbf1s9erVV2G4APDP3j2CIMDKyurFihUrbhw+fHjf4cOH923btu10WFjYhvGO&#10;UUhIiKeYmFitkZHR+9TUVENY3t3dzWFra/skOztb29fX15/eN9FYaDxKHU2ampq51dXVEvSWf7LR&#10;0NAQ04ULFzby8vK2HTx48G96yzMZqLW1lW/z5s3n8Hg8OTMzU5eesvj4+ARQm882NjaxhIlv3Pw4&#10;Pn36NN3b2/uEpKRkdWRk5JKXL1/OmTNnzsuBgQHimTNnts2ePftNX18fW09PDwcnJ2f3ePqWkJCo&#10;0dDQyK+pqZGQl5f/6unpeXL69Omf+vv7Wb28vELi4uKss7KydGNjYxeYmZklnz17dmtrays/AABo&#10;a2vnxMbGLhjrsfr7+1k/f/6sMmXKlO8iIiINnJyc3Y8ePbLH8nFycnaLiYnV1dbWivf09HBg679+&#10;/So/NDREsLe3f/Tw4cPFDQ0NIlu2bDkH67W0tHIBAODZs2c20dHRjq9evbKorq6WVFZWLnJ3d78+&#10;nvEBAIC6ujqxuro6sfb2dt6AgIDdMTExiwAA4OzZs1tPnDjhraioWPzgwQOH8fZLb9jZ2T2eMWNG&#10;AbYcQRBcY2OjcHJystmXL1+UAAAgLy9PU09PLzMuLs6aWpv/KrKzs3U2bdp0gd5yTCacOXNm2/nz&#10;5zfTWw4AAIiMjFwCAABMTEzke/fuLVu8ePFDCoWC7+np4aCrUldQUChhZWXtl5eX/3r27Nmtvr6+&#10;B+fMmfPy+PHje86cObPN1dX1Dg8PTwcLCwtpIv23trbyb9my5ZyEhESNoqJisbOzc0RsbOwCIpE4&#10;YGRklArA8OQ1MjJK7ezs5M7Pz9eor68XDQoK2kVLqUNzwnfv3hmjy4uKipTXrFlzVUVF5bOXl1dI&#10;SkqKKbp++vTpn96/fz+Th4enw9bW9im1/k+ePOkpLy//9fPnzyp379516e3tZa+srJQGAAAREZGG&#10;oKCgXWFhYR7Lli275+bmduvbt2/TWltb+ffs2XN8ImPEx8fXBgAACxYsiBUSEmp68+bNbDk5udK0&#10;tDTD3bt3B/T397OWlpbKjbdfemPx4sUPV6xYcZNWPYIguNTUVKPVq1dfKykpUaitrRW3t7d/VFBQ&#10;MIOLi6vrV8rKAAMTQW1trTgAAOjr62c4OTlFATCs4Hl5edvpav2irKxctHz58tvd3d2cRCJxoKys&#10;bKqLi8vdAwcO+B8/fnxPeXm5rLW1dRwzM/PgePtGEAT36NEjezMzs2QBAYEWQ0PDtPv37y/t6enh&#10;6Ojo4Hn27JkNAMNvC+rq6oWHDx/en5eXp2lqapoCV6xYCAkJNUVERDgnJiZaYmOse3t7n4iMjFyS&#10;mppq9PnzZxUEk8+0vLxcFrbp6+tjw/bNxsbW19zcLHjr1i23Bw8eOOTl5WnW19eLZmZm6gEAgIuL&#10;y10dHZ3sV69eWaxdu/aKqqrqRwUFhRIcDocICQk1jXd8ABh+qAIAwLt374wpFArexcXlrrOzc4Sm&#10;pmaeiIhIw9atW8+ysbH1TaTvyQwcDofMnDnzfUpKiik/P38rAMPX58KFC5voLRsDDIwH7Ozsvdgy&#10;uq7UTUxM3jo6Oka3tbXx+fn5+bGwsJDu3bu3DAAAnjx5spCFhYW0f//+wxPpOzc3V8vU1DTFz8/P&#10;Lzk52UxJSelLZmam3oYNGy6GhoZujIiIcIaJMKKjox0NDAzSFRUVi7u7uzn37Nlz/MSJE97Hjx/f&#10;09LSIgD7bG1t5UcQBMfCwkKysbF5ZmVllZCXl6cJ48CIiYnV2draPj1w4IA/bLNz585gEonEcunS&#10;pfXV1dWSU6dOLfv69au8gYFBenp6ugE/P39re3s7r5WVVcKDBw8ceHl5242MjFLt7OweV1dXS8J+&#10;nj59asvNzd0J/9fU1Ei8ePFi7t27d13Ky8tlBQUFm9H1Y4GBgUH6vHnznsvKypaHhoZuhOeora2d&#10;09TUJHTlypW1ISEhXhMZ/98BIiIiDYcPH94Ptxlu3Lix0sfHJxCHw9H0yCORSCzZ2dk60HxUSkqq&#10;SkdHJ3ukhQeFQsGTyWQmAAAgEAhDOBwOaWlpEXjz5s1sGO9HWlq60sTE5C2RSBwYi+ydnZ3cGRkZ&#10;+ug5IiQk1GRgYJAuKCjYTK0NgiA4KAcej6fg8XhKVVWV1OvXr80RBMEZGhqmKSgolJDJZKahoaH/&#10;0Q3o/0xMTGQcDodQ6wtBEFxaWpphcXGxIgAAcHFxdZmbm7+GD06IgYEBYkZGhn5lZaU0dPIzNzd/&#10;TSAQhkY7bwqFgi8oKJhRUVEh09/fzyoiItKgp6eXOdL2LDVZAQCgqqpK6sOHD2qNjY3C7OzsvcbG&#10;xu/ExcVrqR0TfQ0BAGBoaIgAx2QsctNCY2OjcG5urlZzc7MgJydnt5ycXOn06dM/UZuDUA54TrAM&#10;fa0IBMIQ3T8+ODk5RQIaH7FsbW2fjDcvaHJysqmJiUmKr6+vv6+vr/+SJUvuf/jwQdXOzi5mw4YN&#10;YTBuOolEIsLjqKurF5w7d25zYGCg9/r16y/evXt3GZlMxqupqRUyMTENCQkJNUZFRTk+fPjQHkZp&#10;RH+8tbGxid2yZcvZhw8f2n/79m2qurp6wbFjx/ZcvHhxPYIMhyAoKipSQpBhM8GIiIilQ0NDTLq6&#10;upm3b992LSsrk7W1tX3y7t27mSYmJinHjh3bU1paOg0myuDl5W2jUCg4CoWCmzFjRj4ejyevW7fu&#10;UmhoqIeysvJnOzu7mGPHju3JzMzUffr06YLxjJeiouIXWuMPAEBevXplTu85MhZCfyi9cePGirG2&#10;6+/vZxEUFGyCbdPT0/Wp8bW0tPDv2LHjJCcnZxd2jHh4eNr3799/qKuri5NaW5hfFgCA1NfXi4SE&#10;hHiiUxdCmjZtWunbt2+NR5I3JydHa+nSpRGsrKx91K4XDFnx7du3qdi2vb29bJAvNDTUIyoqyhEm&#10;QIfk5eUVNNJ8gBFCy8vLZWBZTEyMXU5OjpaRkdF7LD8fH18rvB4UCgV3+fLltcLCwg1YvhkzZuS3&#10;tLTw0zpvEolEPHny5A5RUdE6bFsikUhauXLldVofvPPz82dA3sTERIuysjLZuXPnPsf2w8TENLR0&#10;6dKImpoacXT7gwcP/k1rPLi5uTsmMl/T0tIMLCwsEqn1KSUlVXn+/PlNWN0XHh7uPtK1kZeXL0GQ&#10;SRB6NzQ01IObm7uD2iQHYNgDlJeXt22sGX5aW1v5iEQiaenSpRG5ubmasHxwcJBw9erV1dBKhEKh&#10;4NTU1ArhcaCJUmdnJ9f9+/eXREdHOyxcuPDxu3fvZh45cuQvWBcdHe2wffv2U0ePHt0Lb0AbG5tY&#10;EolEJJPJ+Ldv3xoXFxcrDAwMMMPQu7m5uZpbtmw5O2PGjPxly5bdhZ6fBw4c8Hv//r0RiUQiioqK&#10;1hEIhEFoF3/06NG9UDZOTs6ugYEBZgRBwNWrV1cbGxu/fffu3cy8vDwNV1fX2xkZGXomJiYpgoKC&#10;TWP1Ki0vL5dxcXG5Q2uCLFiw4KmTk1MkjEEz2WmiSh1BEODq6nobtt2/f/8hbH1JSYk89BOAN7K8&#10;vHyJvLx8CfqBoKmpmUvNVwCt1D08PELhb0NDw9RZs2a90dfXT4dlOByOEhgY6E1NzqSkJDPoCQ3v&#10;DVlZ2TJZWdkyrMWWjIxMeXNzswC6PVqp+/j4BFB7MAQHB3uOV6lj+yISiSS05RlU/DDBC+RBnwsA&#10;ANHS0srp7Ozkwp53e3s7j7m5+St0Wzj+kpKSVbBcRESkPicnRwvbHq3Uz549u4WXl7cNjjWRSCSh&#10;k80DMLzIQ2dA+9lK/dy5c5vRxxQXF6+B1xE9JjY2NrHd3d0csN1vo9SfP38+NzIy0klDQyNvJIFZ&#10;WFj6x2ozbWtr+wRrIokgCLhz547L/fv3l8D/DQ0NwkpKSkUAAOT06dPbYPmJEyd2AfC/sdaDg4O9&#10;3r59azxlypSKqVOnfouJibHj4+NrBQAgpqamyQAMmyBGRkY6Xbp0aR1MZaeqqvohKChoJ3Z1Jyws&#10;3NDX18d68uTJHVevXl29dOnSiClTplT4+PgEIMjwqkRcXLwGPrXz8/NnoCe4oaFhKvq8+vr6WMlk&#10;Mt7S0vLlWN5ssrKydEYaawAAIiYmVqugoFBM7/kxVvoRpQ6vNwAAWbx48QN0XVdXFyf6bWbv3r1H&#10;0U5tAwMDzEFBQTthvampaTLWaQut1OFDGvtG8O7du5nwzQwAgGBtw9va2njhCpeZmXng1KlT27HH&#10;yc7O1paSkqqEfRw+fHgfuh6t1KGvBgxhcfjw4X3GxsZve3p62Orq6kSfPXtmDXm9vb0D6+rqROvq&#10;6kShXT9aqTMxMQ0xMTENeXt7B8IHSV9fH+vmzZvPoRUXfJDBBC9kMhn/6NGjRegH49WrV1ejZaZQ&#10;KDh7e/uHsN7Ozi4GBr+D9bGxsTZw7MTFxWvQ9Qjy/yt1IpFIAgAg/v7+vu3t7TzwGt6+fdtVQECg&#10;GfKdOXNmK3oO1NXVicIcDAAAJC4ubn5dXZ3oeB3+Hj16tAj2wcvL25aYmGiBfuuvrq6WsLS0fAl5&#10;li1bdhfW9/b2ssHrAJP8mJiYpMCyxsZGIQSZBEo9LCxsA/pVSEtLKwc646CJmZl5YKyrxuTkZNNb&#10;t24tx5ZHREQshbbqkGpqasQlJSWrxMXFa+rq6kQRZPiVXFZWtoyHh6fd2dn53rRp00qhHFxcXJ2m&#10;pqbJ8KaA5OzsfO/atWurPn78OD09PV0fXaesrPx5/fr1F8+fP78pJibGTkdHJ2vq1Knf4IUJCwvb&#10;4ODgEA2fynfu3HEBACCKiopfamtrxbDnsWvXrhPYsrS0NIOgoKCdYxmf1NRUQ+z4bt269Yyvr68/&#10;XMUAABABAYFmes+PsdKPKPV79+45w7YWFhaJ6Lq///77IC0liSZvb+9AyHfz5k03dB1aqeNwOMqT&#10;J09sqfURGRnpBPmcnJwi0XXnz5/fBOsCAgJ8aMlRXFysgF7poevQSh0AgGzatOk8WqGgf6PnMDU7&#10;dbRSBwAg1FI3kkgkIjoiqp6eXkZHRwc3li8sLGwD5PHw8AhF1z19+nQBrHN0dIyCb6xYun///hL0&#10;XEbXoZU6ExPTEHphhya0wrWzs4vB1vv5+R2A9ROxUyeRSEQZGZly+HBJTk42pcbX2dnJhV7kUlug&#10;woeTpaXlS2wd3W/GGzdurEBPjjVr1lxZtWrVNazS0dfXT3/8+PHCsTgiUSgU3K5du068evXK/Ny5&#10;c5svXry4PiUlxeTMmTNbqbVPTk42xePxZFNT02Q4aSIiIpaGhIR4wkBgcBV29erV1WfOnNkaEhLi&#10;GRwc7HX37t1lb968meXu7h6upKRUtGnTpvPLly+/5e3tHXjs2LE94eHh7hcuXNhoY2MTa2tr++TW&#10;rVvLb9++7aqiovJJUVHxy6VLl9YVFhaqxcTE2CHI8DaRpqZmLisrax8MMoalkydP7njz5s2sW7du&#10;LT9w4ICfq6vrbUlJyaq2tjbesYzNnj17jhEIhEETE5MUAADi4uJyp6CgQD0wMNAbThZI1DI9TUb6&#10;EaX+5MkTW2pKfXBwkABXkdra2tkjzb2hoSEmuAWCfZNCK3VPT8+QkWSB2a4IBMIgem/39u3brtbW&#10;1s8UFRW/jObNCBccxsbGb9HlWKX+/ft3aVp9ZGRk6I1VqfPw8LTTStgOs40B8L9hrrGEfhBt2LAh&#10;DF0HQ19zcnJ2UXsgoGnBggVPARjelkLLg1bqs2bNekOr/eDgIAGu+FVVVT9g6/39/X1/RKnHxMTY&#10;wfYwxDctqqmpEYf3IrUHzEhKna7WLwD838xDV69eXYPluXfv3rLAwEAfdnb2Xl9f34OHDh36e6Q+&#10;cTgcIi4uXmthYfEKlmlra+dcv37dndpXZVNT05S/gYJPqgAAIABJREFU//77kL+//wEfH5/AkydP&#10;ei5evPjhwoULn1y9enXNokWLYlhZWfu1tLRynz9/Pi87O1tHVFS0XlRUtH79+vWXEATBMTMzDy5Z&#10;siRSU1MzD36RzsnJ0ebj42uTlJSsZmJiItvY2Dw7fvz4ntDQ0I2fPn2aDgAAcXFx1mvXrr2SlpZm&#10;CAAA/v7+B/Ly8jSvXLmyVk1N7QO18zMxMXkbEhLiVV1dLQnt4WNjYxfw8vK2jzQu/f39rCEhIV4r&#10;Vqy4aW9v/+j9+/czZWRkKj5+/KhKzfEGh8MhE/UR+J0ArSGwKCwsVG9ubhYEYDjE8UhWMUxMTOSZ&#10;M2e+j46OdszMzNTr6enh4ODg6MHyLV269P5IstjY2Dy7ffv28qGhIUJiYqIltLd3dXW94+rqeme0&#10;c+nt7WWH1hAIxqwWDRUVlc/S0tKVo/U3FpiZmSVjTXwh0FZBKioqn6nxUDPLA2DYSgbOb11d3azR&#10;rLtMTEzexsbGLujp6eHIycnRnjlz5nssj6amZh6t9gQCYUhISKipsrJSenBwkHmkY00Er1+/Noe/&#10;oW05LYiLi9fOmjUrKSEhwerNmzezyWQyExMTE3ksx6G7Up8yZcr30XjMzMySbW1tn1ZUVMgcPnx4&#10;v6WlZaKZmVnySG1MTU1TWFlZ+1euXHmjvLxcNj4+fj6tmxcAAPbv33/42bNnNqdOndqhr6+f4ezs&#10;HKGgoFAiKytbPn/+/Hh2dvbeb9++TZORkakQFBRs9vPz87t7965LcXGxYmdnJ7eiomIx2vwvNDR0&#10;I/Q+S0lJMX3y5MnC5ORkM3t7+0f5+fkamzdvPk+hUPCfPn2a7ufn54fH4ymvXr2yOHLkyD57e/tH&#10;q1evvkZLVg0NjXxubu7OpUuX3k9JSTEVERFpsLGxeTbaOLq4uNwtKipS5uLi6rKwsHjl6el5Ul5e&#10;/istByMpKamqsU6k3xnoGxhtnlZQUDAD/n737p3xzp07g0fqB3qpkslkppKSEgVqCkROTq50pD5E&#10;RUXr4e+SkhIFWnwDAwPEiooKmcrKSunv379PKSsrm5qXl6f59u1bk4GBASIAw+ZutNpPmzbt20hy&#10;jPQAG0nmn9UnAMMe1v39/awADOcSGG38CwsL1eHvT58+Taem1EfSAaPJOF75sYDXk0gkDlAzncQC&#10;6sbOzk7uhoYGkbG0AWASKHVpaelKFhYWEolEYqHFc/ny5XWmpqYpUHHl5eVpjqbU+fj42lasWHFz&#10;w4YNFysqKmRGu5gEAmHo+vXr7lpaWrlr1qy5qqqq+pGLi6vLzc3t1ooVK26ys7P3qqiofA4PD1/l&#10;6el5UkZGpsLIyCiVm5u7k5ubu/Px48d2eXl5mtzc3J0CAgItKioqnz9+/Kja19fHJiQk1LR79+4A&#10;dnb23iVLlkQqKioWs7Gx9eXk5GiXlJQo6OjoZDc0NIi4urre4efnbw0NDd042qpQX18/4969e8vs&#10;7e0fpaamGr19+9bExMTk7UjnmJWVpcvFxdX1+vVr82XLlt0DYNhDNjQ0dGN3dzcnll9RUbF4pP7+&#10;FHz//n0K/I1evcKwEQAAkJqaaoRONTga2tra+KiVj0cxYJUygiC4O3fuuF6+fHldWlqa4WiryZGU&#10;+mi21eOR80eVHS2gfUTKysqmjsdngtb4/wh+9DzhW99YgX7TamlpEfhtlDqBQBhSVlYuys/P1wAA&#10;AHNz89epqalG8Amto6OTvWLFiptKSkpfSCQSCx6Pp2hra+eM1u/UqVPLTp8+vT0qKspJWFi4cSyy&#10;TJ8+/ZO/v/+BvXv3HoPx0KWlpSsbGhpEGhoaRNLT0w16eno4li9ffrulpUVg8+bN51taWgRKS0vl&#10;WlpaBMhkMhN0zED3i8PhEAEBgRboANXX18f27du3aVCZEInEATc3t1sNDQ0ikZGRS0RERBpGk9Xd&#10;3f26nZ3dYy8vrxAdHZ3sscTGCQsL89i3b9+RmJiYRdOmTft25MiRfb29veyOjo7R7OzsvViPShhr&#10;5k8H+rXY0NAwDf5GO3Xo6ellSkhI1Iy1TxiC4Wehr6+PzcHB4UF8fPx8dDmBQBiSkZGpUFRULDYw&#10;MEi3s7N7rK2tnTM4OMg80vbL7wD0+MvLy39VVVX9ONa2MLE8Fv/WA2g8GKsM6OuHdnwaDXRX6gAA&#10;oKqq+hEq9f7+ftYtW7acCwoK2gXAsGeosbHxOxsbm2fq6uqFFhYWr4yNjd+NpV9WVtb+wsJC9Q0b&#10;NlwEYNgLMyEhwSotLc1QU1Mzz8HB4QFW4e/atSsoJiZmUUZGhj7cljA2Nn5nYmLytra2VnzWrFlJ&#10;IiIiDYODg8zFxcWKqqqqH9nZ2XuFhYUbW1tb+QoLC9UVFBS+8vHxtQkICDTv27fvSHR0tCMPD08n&#10;AMNBtKqqqiT5+Pja3d3dr6emphqdOnVqx8uXL+e4uLjcpbbX1tXVxbV3795j9fX1oqysrP36+voZ&#10;ZmZmyaqqqh9FREQaAgICdo/lwWVjY/PM2to67uvXr/IpKSmmCxcufKKoqFgcHh6+as6cOS+x/GMd&#10;598ZnZ2d3C9evJgLwPDNht7GQivmLVu2nHNzc7v1b8uDvpHR3qWHDx/eDxW6tLR0pY+PT6ClpWXi&#10;tGnTvmFX3bCPH1Hqk0H5oT1R582b9/zMmTPb6CnPj44J1rP23zr2pFDq06dP/wR/Y19zKRQKXlhY&#10;uHGi0QKPHDmyLyYmZtHmzZvPv3z5cg6c6NLS0pXUFCiBQBgKDQ3dCFepK1asuBkWFubx7NkzGw0N&#10;jfwlS5ZEAjAcUCczM1PPzc3tFnS3fvXq1VoeHp6OZcuW3cPhcMjg4CCzj4/PCQKB8D/70tnZ2Tqp&#10;qamGtra2sUuXLr1fWFioHhcXZ83Kytp/6tSpHdTOARsd7s6dO64ADH9rOHDggP94Yr/gcDhEQUGh&#10;REFBoaSsrGyqpqZmXlpamiG1PKf6+voZY+33d0V4ePgquPVnZGSUin44KisrF8HfaHd8WmhqahLi&#10;4uLqovXREIDheTPSzf3t27dp8Ddcmfb397PCucHCwkJ6/fq1Oa098b6+PraxfCj9HSAnJ1fKxMRE&#10;JpPJTGMZ//b2dl48Hk8Zb7iMXwUVFZXPCQkJViQSiaWmpkZitDc/9FwY10ft8Zrl/BuENinD0sKF&#10;Cx+zs7P3YJNojEY1NTXie/fuPSokJNSI7VNSUrIKa68OqbGxUQg6FEFiZmYe0NDQyDMxMUmBZG1t&#10;/czHxyfAyMjoPdppAYBhpwI9Pb0MNL+2tnb2lClTKrD27WgyNDRMpeXq/Pjx44XUXKQBGPZkvHbt&#10;2ipspqfRaMGCBU+Li4sV5s2bF4/tU1pa+ju958V4aCImjWlpaQZcXFydsB00K4XU19fHCt3o1dTU&#10;CkeagxQKBScvL18CAEBERUXr0A4waJNG6J1Mqw/os8HFxdUJnWMqKiqmwPa6urqZI51TVFSUI+TV&#10;0tLKQdehTRrt7e0fjtRPTk6OFuQdzaQRa4aIpnXr1l2CfLRMMauqqiRp9QVDD7CysvaNFEYAQRAA&#10;PaT5+flboDc3gvz/Jo3e3t6BI/UxZcqUCgCGfUSwdeiENRMxaXz8+PFC2D44ONhrJN7Kykop6F2q&#10;pqZWiK2f1HbqCIKAgoICdVqK7u7du8s0NTVzP336pDKWvj59+qSyatWqa9CxB0tmZmZJI8WIYGVl&#10;7XN0dIwqLy+XuXTp0jrYTkdHJ0tLSysH/o+Ojnbo7e1lCwwM9M7KytIJDw93p+Z2zc7O3tPa2srX&#10;0NAg/PLlS8vw8HB3dOILDw+PULTDj5GR0XtaaeRaWlr43dzcbtIaK35+/pa///77INajjhoNDAww&#10;y8vLlwwODhK8vLyClZWVP6P7mjt37nN6z4vx0HiUemdnJ9elS5fWcXNzd8A2y5cvv0WNFyYtAQAg&#10;69evv0jLVv3KlStrIJ+SklIRug6t1FlYWPppZRI6duzYHsjn5eUVDMvRSn3atGmltGTo7Ozkmj59&#10;+kfIq6GhkYeuH49Sz83N1YS8u3fvPo6t/1VKHTriAQCQmTNnvqMVXyc7O1sbKkECgTDY2trKh76v&#10;f4ZSR4fuePPmzazxztHBwUEC7J+ZmXkA/eBBU0dHBzfaATMqKsoRyzPplXpTU5MgLUUVHh7unpCQ&#10;MGft2rWXR+ojPz9/hqOjYxQOh6NQ62fKlCkVERERS0dyIKmsrJQCACCXLl1a5+3tHbht27bT0CNu&#10;xowZ+c3NzQLQOWHPnj3HkpKSzKCTQ2hoqMeaNWuuUDv2ixcvrHp7e9kWL178YM+ePccOHTq0D7qm&#10;JyUlmYWEhPx/8TaSkpLMRjrXgoICdScnp0ha58rOzt7j6ekZQsshBMprbm7+Ck42bGCnJUuW3Kf3&#10;vBgPoZW6iYlJyqpVq65hacWKFTdmz579moWFpR99rpqamrm0HFuam5sF0K73GzduvABX0AgyvJr3&#10;9fX1R1+Lhw8f2qP7wIYJEBQUbEKHCRgaGmK6ePHieljPwcHRjXYM6uvrY0W/DW7cuPEC+sEPXeVh&#10;yAtIsrKyZWg5xqPUi4qKlCCvsLBww6VLl9bdvn3bFYbq+FVKfWhoiAkd+Gr27Nmv0WMzNDTEdOvW&#10;reXoUBwwQxhaN/wMpX7y5Mkd6MXX3bt3l12/fn3leDKzocMv8PDwtCckJMxBt6+qqpJEn6+Ojk4W&#10;tf4nvVLv6+tjpaXUT5w4sQtBhoNmwZgRaELnFKVGXFxcnUFBQTv7+/tZRpODTCbjFRQUirm4uDpd&#10;XV1vx8bG2jx//nwu7OvQoUP7YQAhISGhxr/++uuwq6vr7YcPH9ofOXLkrw8fPqhigxTBFZOvr6+f&#10;qqrqh5CQEM8rV66sQZDhRNg+Pj4BeXl5Gmh+7DYALfr06ZOKi4vLHWxAIvQNQC1AUkdHB/e0adNK&#10;YeRIam9Krq6ut+k9L8ZDE01n5+HhEUptjNBUWFiohlbsrKysfdLS0t+lpaW/o7fTiEQi6dy5c5ux&#10;7dFKXVVV9QP8LSkpWSUtLf0dHfuEi4urMzY21gbbx/3795eg55aoqGidkZHReyMjo/do2Zydne/B&#10;LRwcDkdBr2zHo9TRq0o0Xb9+fSWC/DqljiDDiz50BEg8Hk+WkpKqlJaW/o5+ywVgOPQB9l5HK3UY&#10;X4kWjaTUP3z4oEptDo03/ktYWNgGdMAzERGRejif0NdYVVX1A61dhUmv1Edaqe/Zs+cYgiDg69ev&#10;cjo6Olno16qcnBwtdFwWLC1atOjRePNPPn36dMHmzZvPdXZ2cuXm5mq+e/dupoiISD21/jk4OLoP&#10;HTq0PyoqyjEmJsbOy8srGDvJ0IrA3Nw8cfv27af8/PwO+Pn5HYCrL2lp6e+QT05O7utIK2xqVFBQ&#10;oI7uA03YeBsUCgW3ZMmS+/DBgiAIiI6OdsC2MzMzS6L3vBgPeXp6huBwOMpoJCgo2GRhYZHo7+/v&#10;O9YtPThHd+zYcRK9ZYOmqVOnfqO1z4pW6pGRkU7BwcFe1OaJo6NjFDbsK5pevHhhhf4GgCZDQ8PU&#10;yMhIJwqFgjt79uwWeL7Xrl1bBdv39vay4fF4Mh6PJzs4OESPds6pqamG8DsBVimWl5fLwL6w8VrQ&#10;tH79+ouQbySlPlpf/f39LEFBQTslJCSqqZ0/Dw9Pe0RExFJqbfPz82fA/qltJaFJVla2DI/Hk5WV&#10;lT9Tqw8NDfXAXgNa2ygjUWZmpq6VldULagsyYWHhhgsXLmyktQ2LIAhgZWXtw+PxZCsrqxfYOhyC&#10;IIDeyMzM1KNlabF+/fpLFy9e3AAAAFeuXFl78+bNFQkJCVadnZ3cGhoa+XV1dWIADJsvQtt2fn7+&#10;1osXL25wdHSMnog8tbW14tnZ2Toj8SAIguvs7OSuqqqSamhoEEEQBIfD4RAuLq4uXl7edj4+vjYe&#10;Hp6O/v5+1ra2Nr62tja+9vZ2XrTtLQDDGY94eHg6IOno6GQrKSl9mYjM8+fPjy8sLFTn4ODoMTAw&#10;SH/16pUFAAD4+PgEBgQE7AYAgPPnz29OSkqaFRkZuQSaSZ0/f34zOhcqAMNf29FOOQwMY2hoiFBQ&#10;UDCjpqZGAia4kJOTK9XV1c2i5eB25cqVtevWrbsMwHBCFgcHhwft7e28ycnJZj09PRw4HA7R1dXN&#10;Gs3bFAAAenp6ON68eTO7s7OTG4BhaxhNTc08WnbZP4qhoSHCly9flPr7+1k5ODh65OTkSieSiexn&#10;AUEQ3JcvX5TKy8tl29vbeREEwYmIiDSYmJi8/VUhLbq7uzlLSkoUKBQKXkhIqElaWrpyouaOra2t&#10;/AUFBTOampqEBgcHmcXFxWsNDQ3TRrKgGhX0XmEhCAKuXbu2CmCeVgICAs36+vrp6Gh1FAoFZ2dn&#10;F7N48eIHMNAPAMMfRubPnx8HAEDMzc1fjbTa+ZOpvb2dB+7HrV279jJc1RCJRNK3b9+mnj17doum&#10;pmYudrsBHYkQEg6Ho4wWQIlBYyP0Sj06OtqB3vIw6M8muuYohfj48aMqtfKUlBRTtM0pDodDLl++&#10;vC45OdksISHBCpYvWbIksquri0tUVLQ+JiZm0Vjdaf808PDwdMTFxVlPnTq17PHjx3YwANTAwADR&#10;3Nz8NbTZxyZXrq+vF8X2hSAILisrS/dXyc4AAwz8HEwKpV5UVKSMLWtpaREoKipSxmaFFxISaoI5&#10;JSEMDAzSP378qHrs2LG91LLBx8bGLtDQ0MjX1dXNWrFixU2YzPl3Q0VFhYyLi8vd+fPnx2/duvXs&#10;kydPFsItJwgikTiAx+MpTU1NQmhPw5qaGonHjx/bUXNioOXYkZGRof/zz4IBBhj4V0HvVwUEoZ0n&#10;k9ZX9draWjG0HTpMcoBOXwcpMTHRAmvChsPhKCEhIZ70Pu/xUGZmpi7aSgKSrKxsGTbuOnS4WrFi&#10;xQ3I5+joGEWrb3RaPzT9bhYwk5UY2y8M+pU0KcIEoKPhoXHr1i23Y8eO7cUGRxITE6tzdnaOuHXr&#10;lhsA/+tOm5ubq4UOd/rixYu5ixYtisFGgEQQBOfl5RWSmJho+bvEC3/z5s3s9vZ2Xmx5eXm57OzZ&#10;s9+UlJQo8PPztyIIgoN8MKYJAADA+DfUQGul/vnzZ5WfITsDDDDw6zAplDot9Pb2sicmJlpSi9Gy&#10;Y8eOU1CpFxcXK3Jzc3empqYaLVy48Mng4CBzUFDQrlOnTu1A/rFKQVBxMNjZ2XvV1dULoYUKDJ/L&#10;w8PTMVYljyAIjkQisXR3d3OiqaenhwOhEXODhYWFxMHB0YMlCoWC7+rq4urq6uLq7u7mpPabn5+/&#10;lZWVtZ+fn79VXFy8trW1lT83N1cLgOGtqnXr1l3W1tbOcXNzuwVDsjY0NIgAMBw729zc/DU1maqr&#10;qyX7+vrYqNVVVlZKj2UsGBgZS5cuvW9paZkIwPD2Ib3lYeDPxqRQ6rQSMUhLS1dS2yMHAAB0VqCI&#10;iAhnXV3drGvXrq2+du3aajweT5GUlKyWkZGp6Ozs5P706dP02NjYBW1tbXyysrLl1tbWcWxsbH3/&#10;1vn8CiAIgouJiVm0devWszU1NRIlJSUKqqqqH9FBqCDk5ORKaZnbpaenG8AsODExMYvQdf9G9pf/&#10;Iri4uLpozWMGGPjpoPf+D4IgAB2vAk1hYWEbaLXBeqHCfXMeHp72zs5OLhg/wdbW9gm9z+/fJGgO&#10;qqKi8ik6OtoBnfEcgGGvRWdn53u02nt5eQWbm5u/QruFQ+Lg4Oim9/kxiEEMGh9NCusXaq+kYmJi&#10;dS4uLndptYFB42E2FLhv3tHRwXPjxo2V69atu/z582eVsSSP+J3h4uJyV1xcvLa+vl7U09PzZHBw&#10;8E5Yx8TERL548eIGAoEwhGC2hOrr60XPnz+/+dGjR/Y8PDwdSkpKXwQEBFrQPIzVJQMM/H6YlEo9&#10;KirK6cOHD2pFRUXKMPEsAAAEBATsvnTp0noEQXDQM1NfXz+Dh4enA90+IiLCOSgoaNeaNWuu/uk5&#10;NllYWEizZs1KWrx48cOHDx8uRteRyWSmuro6sYyMDP2amhoJdF1AQMDuLVu2nCsvL5cVFBRsBuD/&#10;5pqkloyaAQYYmNyYFEodm028tbWVH+b5PH369Pby8nLZwcFB5s7OTu4NGzZcTElJMYUrdU5Ozu7Z&#10;s2e/Qbdva2vjExUVrf/w4YPaSLlPxwsEQXDYFe9kwNDQEMHc3Px1RESEMyxjZWXtX7NmzdWbN2+u&#10;+Pr1qzw27AH6IyhMcIved9fX18+wtraO+xXyM8AAAz8R9N7/QRAEODk5RQLUXu6qVauuwXCTvb29&#10;bDdv3nQzNjZ+C+tVVVU/xMXFzQf/7KVv3779FK19+bEELhqNqqqqJDds2BAmLS39XUFBofjMmTNb&#10;6T1maHJwcIj+66+/jsDIbQAAxNfX1x/Wa2lp5cDkDK2trXwwVOns2bNf37t3z7m/v58lLS3NAD1u&#10;aWlpBgcOHPCj97kxiEEMGh9NCuuXqqoqKfT/8PDwVZmZmXpeXl4hdnZ2j93c3G65ubndqq6ulkxP&#10;TzfIyMjQP3bs2F4YDqC5uVlQTEysjo2Nrc/JySlqYGCA+Pfffx8CYNiTsrW1lX+i+QFTUlJM3d3d&#10;rw8NDRGgnNu2bTvDxsbWt3bt2is/eu4/gpaWFoG1a9deefPmzWx0uj9eXt72oqIi5aysLN22tjY+&#10;BEFwjx8/thscHGQeGBggqqmpfSguLlaE41dUVKT8119/HYXtXVxc7ra0tAhAk0kGGGDg9wHdozTG&#10;xcVZL1y48AmZTGaSkJCo0dfXz4iJiVlEoVDwHBwcPezs7L2ioqL14uLitYqKisWampp5mpqaeerq&#10;6oXQ/ryvr4+tv7+fFSruxsZGYQkJiRpHR8fo58+fz+Pk5OyuqKiQGe/++rdv36bp6upmzZ0794Wl&#10;pWUiWokLCAi01NTUSNDTeen169fmFhYWr9Bltra2T11dXe84OTlFtba28uPxeAovL287NZNGCoWC&#10;f/bsmU1CQoJVX18fm5SUVJWBgUH63LlzX2zZsuXcnTt3XLHhBiYruru7ObERMMcDAoEwNNGP6j09&#10;PRxo808ikTiA3VL8L4MxPr8Y9HxN6Ojo4EYnGZg6deq3uLi4+eHh4e43b950e/bsmXVcXNz8uLi4&#10;+VevXl2tra2dDQBA5syZkxATE2MXFxc3PzU11bCsrEwWm58zNzdX09vbOxDGWx8pNjE1qq+vF6EV&#10;vgBSQkLCHHqOHwyPgKWKioopE+mPQqHgmpubBbKzs7XhdtZEYkXTg2xtbZ+MdK1Go/nz58dN9NjL&#10;li27i+5rpKQRfyrV1NSIp6SkmFCrw26vbtq06Ty95f2Tia7bL3Fxcda9vb3s8H9ZWdnUsXyce/ny&#10;5ZyXL1/OwZYLCAi0SEpKVktISNSIiYnVPX361LaxsVFYUFCweTyr9O/fv0+xsbF5VlxcrDgSH70t&#10;a7DhE/j4+Nqys7N1CATCUGpqqlFFRYVMZWWldE9PD0d/fz8riURigYT+39/fz9rc3CxYXl4u293d&#10;zYnu8+HDh4uxH6IZYACCRCKxnDx50vPw4cP7fXx8Ak1MTN7SW6b/Ouiq1Ce6Z7t27dorV65cWbth&#10;w4aLQUFBuxAEwTU3NwuWlJQohIeHr4qMjFyCoKxUREVF68caxL6np4fj6tWra2bNmpU0a9asJGz9&#10;zZs3V8DkCOiwwPSAoqJiMfp/W1sbn6mpaYqdnd1jKyurBG1t7Rxtbe2cJ0+eLDxy5Mg+e3v7RyYm&#10;Jm/5+PjaEhISrJ4/fz4PG+URi9u3by8PCAjYzXhdZgCL+Pj4+Vu3bj0LYy8xMDlAV6U+EaWoqamZ&#10;d+bMmW1xcXHW3NzcnXAflIuLq0tWVrZ87ty5L/z8/PyOHj36F4wN09rayo/8EwNmtP45ODh6Dh48&#10;6EurPiYmZtFkUeoyMjIVc+bMeQnfWg4dOvT3rl27grBZU7y9vU+8ePFi7rJly+7BbFArV668UVpa&#10;Kufs7ByRk5OjTesY7e3tvA8ePHBwc3O79e+ezc8FPz9/K7WHMi1oaWnl/ovi/JE4evToX2NR6KKi&#10;ovXorE6M+Df/Luiq1F+/fm0+3jbLli27x8bG1qehoZFPK36LkpLSl5s3b654+PDhYiKROPD582eV&#10;iaabwqKnp4cD/qa3UgdgOBWdnp5eZnt7O6+Hh0cYrTRYc+fOfYGWHYDhmDCxsbELdHV1s2hFagRg&#10;OAXb76bUlZSUvqAtghigH86cObON3jL8l0A3pd7e3s6L9hYdK6ysrBLg75G2BCgUCr63t5f94MGD&#10;vliP0x8B+hvAZFDq8vLyXz09PU8eOHDAf6TzFBcXr+3o6ODBlouKitZraWnljqTUX7x4Mbe7u5vz&#10;Tw+5QAsIguAyMzP10DlbeXh4OiwtLRPp/V0FgGGT4NLSUrmWlhYBCoWCZ2dn7zU2Nn7Hy8vbPlrb&#10;wcFB5ry8PM2KigoZdLmgoGDzjBkzCrChI34VWltb+dPT0w26u7s5WVhYSEJCQk1qamoffjR0RWlp&#10;qVxpaalcZ2cnt7S0dKWenl4mrWB3vy3o9YXWy8srGIzTQoGHh6d9aGiICUEQYGZmlnTp0qV1tPrv&#10;7u7mAAAg169fX/mzZG5tbeWDsjAxMQ1BByl6k5+f3wE2NrbekXji4+PnHTt2bA+1OikpqcrRxv7J&#10;kye29D7PkQhr/WJkZPT+Z/RbXV0toaenl0FtTBQVFb/k5+fPGM36JSYmxo5IJJIgiYqK1tE6HgcH&#10;RzeaNzEx0YIa39DQEFN4eLi7iorKJ2qy4fF48s6dO4NIJBKR1rFiY2NtRERE6mldcyKRSNq4ceOF&#10;6upqCexYox3d0MeEcl+9enU15F+2bNld9Dlt27btNC2ZampqxNetW3cJj8eTsf0TCITBuXPnPn/3&#10;7t1MWu1TU1MN0ceCAf1evnxpqaGhkYftU15evuTWrVvL6T1/fybRJUxAfHz8fBiIazwwNTVNgSuj&#10;z58/q4zkUAS3Gn7m6vLNmzez4W8+Pr62n7XnjQ8cAAAgAElEQVSl86Po7+9nHe1thEgkDqBXmhCN&#10;jY3CWOcvaoiPj5//IzL+jujo6OCZN2/ec1rpD4uLixWtra3jRnrLAWD4rXFgYICIJlq8WD6ESliK&#10;7u5uTnt7+0erVq0Kp5XIhEKh4IODg3caGRmlYlfhAACwe/fugAULFsTCmPu0ZAkNDd2op6eXiU5k&#10;MzQ0RKB2DujzpFAoeCw/JFr+BBcuXNgkJydXevny5XXo9uh+Xrx4MdfY2PjdX3/9dZQaD4IgOPSx&#10;BgcHmU+cOOE9Z86cl/n5+RpY/q9fv8q7ubndunv3rgutcfjdQJftl5MnT3pOpN2aNWuuAjCc/KGp&#10;qUlopFdDqNQ5ODh6Jibl/8WrV68s4G9aSSfogbEodWZm5kFqH7U+fPigNpZjxMXFWSNj/Ng8GVBb&#10;Wyt+9uzZrWPh5eTk7F61alU4ttzDwyMMmxSdmZl5kJ+fv5VCoeCbmpqEamtrxWtra8V/ltyjAUEQ&#10;3Nq1a688ffrUdiz8OTk52q6urndSUlJM4YIoISHBKjAw0AfNh8fjKTCwW3NzsyBaYdbW1ooHBATs&#10;DggI2P0zzwWN+/fvL928efP5sfIfO3ZsL4lEYkFHJaWGtLQ0w+fPn88DYDj4HS8vb3trays/NlfA&#10;tm3bzjg5OUUxMzMPTuwMJhF+9atBS0sLP7VXq9FoypQpFXDrJTEx0QIAgBQUFKjTOs6HDx9UAQDI&#10;27dvjX+W7AoKCsVQntu3b7vS+zUL0saNGy/o6upmjsSTnZ2tLSsrW4Ytj4yMdBrrNcDmQp1M9CPO&#10;R1JSUpXY/jIzM3WxfIaGhqn19fUikOfNmzez0M5zkLDbLw8fPrRH1/Pz87fQOg907l0AAPLy5UtL&#10;dP2zZ8+sscfbvHnzuY6ODm4EGd4idHNzu4nlQfeDrTcwMEirqqqShPWNjY1CBgYGaWge9Px69uyZ&#10;dWhoqAd07IO0YMGCp6GhoR6hoaEenz9/Vob8ozkf9ff3s0hLS39H8xCJRFJoaKhHRUXFlO/fv0un&#10;pqYaYmUCACDx8fHz0H29f//eiNo19vb2Duzp6WGH52dhYZGI5UlPT9en9zz+GfTLD4id4GMhbm7u&#10;jtjYWBvYx6lTp7YDAJDa2loxWsdJT0/XBwAgeXl5Gj9DbnQSCSYmpqHW1lY+el88SKtWrbpmaWn5&#10;ciSeL1++KOLxeDKc2JAKCwvVAADI+vXrL5qYmKSMdB3+/vvvg/Q+V1r0s5W6h4dHKHZR0dDQIIzl&#10;i4qKcvyVSt3KyuoFun7x4sUPyGQyHs1DoVBw0PsaAICws7P3nDp1ajusT05ONg0ICPBxdXW9raam&#10;VvjhwwfV0c5LTk7uK5YHHWQPAID4+fkdoHZOoyl1eD9DwuFwlKioKEdsPy0tLfzKysqf0bw6OjpZ&#10;aB5qSp2aB2tpaek0LN+fsrf+y7dfqO1rjQR9ff2Me/fuLZOVlS2HZXDLAL4uUsPP3n65cePGSvjb&#10;1NQ0BevNSU+QSCSW0bZfhIWFGykUCj43N1fL2Nj4HSxXU1P7EBkZuURLSyv3wIED/iP1cf/+/aX+&#10;/v4HfpctmB/B+/fvZ6L/b9++/bSwsHAjls/R0TFaVVX1I3ab5t8AiURiSU5ONkOXeXt7n8Bab+Bw&#10;OOTIkSP7uru7OdXV1QunTp1ahrbSMTU1TTE1NU2hdZyBgQFiUVGRMrbP0eRDJhiW+tKlS+vR/9et&#10;W3cZ+lOgwc/P33rv3r1lGhoa+bAsOztbp7y8XBatH7CgZo47bdq0b8LCwo2NjY3CsOxnhummJ365&#10;Us/Ly9McD//KlStvYC9YWVnZVB4eno6R9r9+plInk8lMt2/fXg7/L1y48MmP9vkz0d/fzzqa+Rof&#10;H1+biYnJ24yMDH20UgcAACcnpygEQXCjPXBLSkoUPnz4oKaurl74M+T+N6GkpPTlxIkT3mPhpWbb&#10;X1JSooDtj1Z7dXX1wl+h1L9+/SqPVTxTp04to8Y7d+7cF2Ppk0Kh4L98+aKUl5enmZ+fr5GTk6Od&#10;np5ugE1GTs3s72c83AcGBojYj71z5sx5SYtfXV29UEhIqKmpqUkIlqWmphqNpNSp5e0FYNhhEa3U&#10;/xT8UqVOoVDwaWlphuNpQy2UQF1dndhooXShUqfljDMeJCUlzUJbOEw2pd7d3c0JE12MBC8vrxBa&#10;X/nz8vI0P336NH20Pu7fv7/0d1Dq/Pz8rQsWLIidSFsYFwddNpIC+1W26mgLFIiJKtbGxkbhkJAQ&#10;r/Dw8FVjUWzUjoMtm8hKHSa7QWOkyKc4HA7B1o8mP62F3Z/6xvlLTRoLCgpmNDc3C46nzdWrV9dg&#10;X4Wbm5sFR9tugEp9JPOxsQKGGwAAAFVV1Y+0Vkf0QkdHB89YHKxERUXr379/P5PazTdWa4rw8PBV&#10;WMuBPw1jUWD0ADUTvong48ePqsrKykUBAQG7sQpRSEioaeHChU9WrFhxE13+b22/THTLhgHa+KVK&#10;HZoWjQQ5OblS9KsugiC4ixcvboD/KRQKvrW1lX80JQY9P7Gu8eNFb28vO9rdfLKt0gEYu1Jvb2/n&#10;ra2tFS8vL5fF1pWVlU0dy7Hq6urEnjx5snAicv4uYGFhIWG9lUcKfEZttTkSaCmyoaEhwkgPTGpv&#10;p7RsvkkkEgu1hwCFQsGvX7/+EnrVLykpWX358uV1ZWVlUxsaGkQeP35s5+Dg8ADd7t9aqVPrd7RF&#10;A7ZeRESkYbzH/ZPxS5X6aKtBHA6HyMvLf3VwcHjg4+MTuHz58tsyMjIVrq6udyBPZ2cnN4VCwdOK&#10;+wIBlRzarX8iePz4sR06HO1kVOrt7e28Y/lw297ezisnJ1daUFAwA1uOdqwaDYGBgT5/+gpLRUXl&#10;M/p/VlaWLi3ekQKiUQOthcZo9u7y8vJfsd+RaH0HCQ0N3cjFxdWlp6eXuXr16mvXr193B2D4bRm9&#10;BYrD4ZCMjAz9tWvXXpGVlS2HSnY8208QE5kTbGxsfTIyMhXospHmYlFRkTLWYcrIyCh1vMf9k/HL&#10;lHpTU5NQenq6wUg8CILg4uPj5x85cmRfYGCgT19fH1tOTo42+qMPmUxmOnfu3JacnBxt9McSLOAW&#10;yY8qdfTWi5CQUJOurm7Wj/T3b6Cjo4NHSkqqaiSemzdvrvD39z9QWFiojt5rRhAEt379+kskEolF&#10;W1s7ZyzHy8zM1IuNjV3wo3JPZpiZmSWj/585c2YbNaUbFhbmMVrcfexHxoGBASK1NujE4dTAxsbW&#10;N3PmzPfoMl9f34PYj5oUCgUfHR3t2Nvby56VlaUbHh6+KjEx0RKA4RSIaF4mJiaymJhYHfZY2G9f&#10;/9ZKHQAAsG8FoaGhG6m91Xd3d3MuX778NrpMV1c3C/tQ+M/jV9lOXr9+fSUYh+0wExPTkKioaJ2U&#10;lFRlTU2NOLovEolEdHd3D0cnV8ZSdXW1BAAAefXqlflEZa6trRVDO0q5u7uH/+g4tLS08E80MxE1&#10;IpFIRAAAUlJSIk+Lh0Kh4GRlZcsOHTq0H1t36dKldQAAJDg42EtSUrJqrNdnNLv4X01YO3U+Pr5W&#10;Ozu7mPFQXV2dKOzvy5cvithznjNnTkJjY6MQHNOoqChHAoEwiOXD2qkXFBSoY3msra2fQYchCoWC&#10;CwsL28DKytqH5cPaqT948GAxlsfe3v5heXm5THt7O8/379+lly5dGoHluXbt2ioEGY6Bgq0LCwvb&#10;gD5GZGSkE1YWJSWlIuyYYx149PX100tKSuTfvXs3E+0fMpqdenNzswAPD087moeDg6M7IiJiaXt7&#10;O09HRwf358+flak5DD1//nwuui9qduq0sp7Jycl9RfNduXJlDb3n8c+gX3ag1atXXx2PUgcAIIKC&#10;gk0aGhp5pqamydgLk5SUZCYqKlqHdbyARCaT8SwsLP1Pnz5dMFGZT5w4sQstT3R0tMNE+jl9+vQ2&#10;DQ2NPAqFgktISJiDx+PJFy5c2NjV1cWJ9rybCDU2NgoBABBsOj80ffz4cToejyc3NzcLoMs/ffqk&#10;wsbG1mtnZxczZcqUivFcGzweT6bmjEMv+tF0dgAA5Nu3b1PRfW7btu00lodAIAxycnJ2oT1JsQoQ&#10;q9QpFAqOWuAtbm7ujunTp38UFRWtg2VYD1WsUieTyXgbG5vY8ZyXiorKJ3j/1NXViVJ7EDk4OER7&#10;eHiEmpub/7/2zjuqiex9+DedkEAgCb0k9F5FRUBQQSyrwmJX7A0LNpbdVbGX1bVi770g9oYFdAFR&#10;UEQ6SA+9htADpMz7B3vPzuZHtaD7fedzznOEmTv33pngM0/ufcrLzvpQVFSsl01gt2DBgrNdjblt&#10;27aNsF1vytn9+eefgX39vAICAvbJ9oMp9X5U6paWlqmf8x9t9uzZl5hMJl82w2B7ezuJTCa3dZcG&#10;wMTE5NPNmzenfM58pVIpDj1nEonUDi2r3kpubq7BH3/88TuFQmnV0NAoc3FxeQ1Dq3V0dIqYTCZf&#10;RUWlqqsXU28kJyfHUFVVtbK7NsePH18qm0ZALBYTrKysUrS1tYtnzJhx7XM+G1kL73vKt1DqQqFQ&#10;zsnJ6U1316iqqlbu2rVrXXdKHUEQEBISMrWn8SdOnHjb29v7XndKHUE6UgG4urpG9eaeHBwc4ouK&#10;inTQ18tGcHYmQ4cOjZbN4ChrgHSXYmLx4sWnYLveKHWpVIoLDAz8E4fDSXtzX7/88stemDYELZhS&#10;7yel3tjYSP+cfC8AAITFYtXs379/rY6OTpHsh2hnZ/cxMDDwz67GHTNmTFh36Xm7k48fP9qh59GX&#10;5YbXr1+7DBs27K+u7onJZPLd3d0j/vzzz0AcDid99+7doHv37nl/zjyjo6OHDhgw4EN3baZPn379&#10;999//wN9LDEx0RYAgFy+fHkWgUAQf85ns3Tp0uPf+w8YyrdQ6gjSsTQwZMiQt7JtcTicdPr06dd5&#10;PB5HtgB4V4Wnb968OaWzb0QaGhplx44dWyYSiYg+Pj53elLqCNKx7LZv374AtJUvK/Pnzz8nFArl&#10;Orv+3Llz8zv7P8lkMvmbNm3aKhQK5RYuXHgGfW7dunW70H1IpVLcihUrjnT29zNz5syrsF1fCk9n&#10;Zmaazpgx41pX+sLZ2TmmuyVVTKkjAIcgCPjWREVFufWltJgs169fnxEUFLTj+PHjy9CbpvPmzbtQ&#10;Wlqq9eLFC8/Orlu+fPkxCoXS9jlpfteuXXsAnU3y0KFDq1etWhXc03VHjx5dsXLlysMIatPI1tY2&#10;yczMLFNTU7PM2dn5DYvF4j969Gj8mTNnFsHCFQYGBnm5ubmGfZ3n5cuXZ9+/f9/77t27Pl21MTMz&#10;y/zjjz/WeXt734fHDh8+vPLTp0+mRkZGOWvXrj3Q13EB6Iha7I2ban/QlQtfX6BQKG2dRU4iCIKL&#10;iopyg1GmZDK5fejQoa8NDAzyAPi/rogEAkFCJpPbOxujtbVV7uXLl+6lpaVaAACgpaVVOmLEiFfQ&#10;m0v2Pshkcnt3wU1SqRSfmppqlZubawjLNsrLy7eMGDHilaamZll391teXq7x4sULT+jpoqmpWebu&#10;7v4SzkX2vvB4vLSzwKCSkhLtv/76a7hQKKQSCASJqanppyFDhsTCZ9ne3k5Gu31293zQc4uJiXER&#10;CATKZDK5XVVVtcre3v6jurp6RXfXSSQSgmxsipycXGtnG72tra1y6P+nJBJJRCQSxd31/5+gP94c&#10;Z8+eXQC+wIJav379Tn9//8OrV68+iO73119/3aOhoVHW1bj79u0L+JwNPZFIRJT96pmTk2PY03WX&#10;L1+eBdvr6enlb9myZfObN2+cqqqqVHx9fa+sWrXqEB6Pl3h7e9+TXTtVUlISdGYp9iRbtmzZ3F3R&#10;AQRBgJaWVsm7d+8GoY+tWLHiSGNjI93Ly+v+534unSV5wgQTTL6v9ItL45fmm66urlYZMWLEK9li&#10;DnJycq11dXVKXV2np6dX0Nt84WgiIiI8ZH1he3IZfPz48TiYk3vcuHGP4+PjB9ra2iY5Ozu/uXTp&#10;0pyrV6/6BgcHr5JKpfjs7GzjlpYW+cDAwL0wD0tdXZ3SgAEDEtzd3V8uWLDgXG8Tn+Xn5+vr6uoW&#10;ddemubmZhrZwEATBFRUV6dLp9CZZn/W+AAtwY2Bg/Dj0i1IvLy/X+JLrq6qqVN3c3KJkK8x09bUK&#10;oq+vnw8LavRlvBs3bkyXPdZd1GBSUpLtlClTQiUSCWHRokVnDh8+vJLNZtfA5Y7AwMC9AAAAizbA&#10;hEVv3751QlelqaurU3r16tWI8+fPz3dwcPgQGBi4t6eI2IKCAr2eXjgikYiEzoGTnZ1tDHN/dBWR&#10;iIGB8d/kP2GpSyQSgrKysqCiokIdfbypqYne3dqckZFRDoVCaeuLtd7a2ip37969nzubQ2ftq6ur&#10;Vby8vB4IhULqvHnzLixfvvxYXFycY2drjzDPRnBw8CoAOtK7dlcKLTc319DCwiL9yJEj/k+fPh3T&#10;WeKi3ljqWlpapehn9+7du8F0Or0pICBgf0+l2LrjR8iHgoGB8W/6Ral/af4VBweHDwB0KEX0xk1B&#10;QYGevb39x66uo9FozR4eHhF9UepPnz4d09myQmdKXSgUUidNmnS7qKhI19PT84WhoWGura1t0owZ&#10;M653lpt5+/btG3s7Dysrq9SkpCTbwsJCzsqVKw+PHTs27OjRoyvQbdra2ihlZWWaPVnqXC6Xh36x&#10;IgiCU1ZWFnSXDa83YEodA+PHo1+U+pfuKA8aNOg9AB3LLWhPgIKCAj3ZsGlZfv7553t9UeqhoaFT&#10;Ojsuq9QbGxsVxo4dGxYdHe06cODAeGNj4+wNGzbsVFZWFlhYWKT3dryuSEpKspUtGCz7osjNzTXU&#10;0NAo78nLwdjYOBvtWUOj0Zrl5eVbFBUVG75kjp15imBgYHxf+kWpf6lFCKuqa2lplUJF0tbWRsnI&#10;yDDvyVVywoQJD58/fz6qNyl4JRIJ4fnz56M6O4d2MxMIBMqenp4vIiMjh1lZWaUaGBjkQStaXV29&#10;Ytq0aSF9usFeQCaT25cuXXoCfSwqKsrNw8MjoieL2c3NLQp9X/Ly8i3y8vIt2traJV8yJ9lMhhgY&#10;GN+f/4RS37hx4/bi4mIddIrNR48ejVdSUqqTTbwki4qKSrW+vn5+Z+vksrx//36QQCBQ7uycRCIh&#10;pKWlWQYEBOw3MTHJiouLc8ThcEhZWZkmOhFTZmam2ZYtW7b0NJaOjk5xX57Ljh07gmQTF7169WpE&#10;d1ViIMOGDYsMDw8fCT16aDRaM41Ga/7S7HY9ZcrEwMDof/4TSp3L5fLS09MtYHUfsVhMXLdu3R/z&#10;5s270JuqMz4+Pndl16M7o7tAGnd395dWVlapBw4cWAu9aRAEwclmvQOg601VJSWlurNnzy6sqalh&#10;FxUV6dbU1LA/fPjg8OHDB4eeAqS8vLweoH+XSqX4yMjIYe7u7i97ui82m11jZmaWeeLEiaUAdFjY&#10;dXV1Sj0tXfUEZqljYPx49ItSp9PpTV9yvZWVVWpCQsIAaKk+fPhwQl5engH0C+8Jb2/v+zExMS6y&#10;vt8IguCio6Nd/fz8Tnp4eEQcOnRodVd9yNZR7AscDqdw8uTJt3bv3v27SCQi/fHHH+v8/f2PODk5&#10;vXVwcPjg4ODwIT093aK7YsB5eXkG6N+Tk5NtNDQ0yjtLm9oZo0ePfnb8+PFlQqGQKi8v35KYmGg3&#10;bNiwSPhSpFAobQ4ODh+6q/sqC2apY2D8gPRHhNO6det2gS+IKI2IiHAfMWLES5hx0dPT87mnp+fz&#10;vszB3t4+YcGCBWcRpCPT3Z07d3zs7e0TvmReX1OePHkyFkEQoKmpWYo+bm1tnWxjY5OEx+Mlv/76&#10;6x4Ydbpv374A2Qjb7qSyslJVS0ur5NKlS7NbWlqoSkpKgvb2dhLMy7Fo0aLTQqFQ7t69e969nfO4&#10;ceMefe/oOUwwweTf0i+D7N69+7fPVXYUCqVVIBAoycnJCSsrK1XLy8vVcTicNDQ0dHJf5rB9+/Yg&#10;OTk5YUJCgr2zs3NMV+PJyckJXV1do9avX7/z0qVLs/fu3fvLihUrjgwaNOgdOmUpHo+XmJmZZfj6&#10;+l45cODAmoiICPf4+HgHKI8fP/7Jz8/vhKyS7kr09fXz9uzZ86uLi8vrZcuWHVu2bNkxQ0PDHB0d&#10;naJTp04tDggI2Afb7t69+7cxY8aEwRdBb+XBgwcTvLy87iNIR7KzpKQkm5iYGGcAAKKtrV0M0w30&#10;9mU3derUkO/9B4wJJpj8W/olodepU6eW+Pn5nezq/OjRo5+tWLHi6JQpU0JlKxW5ublFbdmyZcu8&#10;efMuFBQU6EVERHh4e3vf5/P5rL6s1X/69MnUzMwssy/zZjKZtT4+PncdHR3j8Hi8VCgUUhsaGhQB&#10;6PBGKS8v18jOzjbOysoyycvLM+hLdKaiomKDk5PTW3V19Qoul8uztbVNUlJSqouOjnZ98OCBl2yJ&#10;NBwOhyCo5ENkMrmdz+ez+rK0JRKJSEZGRjn5+fn6x44dW66goNA4Z86cS2PHjg2jUChtZ8+eXchm&#10;s2suXLgwb/78+ed76m/+/Pnnz507t6C342NgYHx7+iVEXElJqa678xUVFeoqKirVQ4cOfV1fX89A&#10;l71zdXWN/uuvv4ZDX/WCggI9R0fHuL5uvpqamn6aOHHiHXQR6Z6ora1lnj17duHZs2cX9mWs3tDQ&#10;0KD47Nmz0VpaWqVNTU10mK2xKxCZUmGDBw9+19e9ChKJJLKzs0vMyckxGj169LMjR474z5079+Lx&#10;48eXWVpapkVERHhMmzYtBO2/jsPhEDKZ3N5ZMBW2UYqB8ePRLxulPQW5JCUl2fr5+Z2cNm1aiGwo&#10;PIfDKYyOjnaF9TMbGhoUP9drY+vWrZt/tCjI0tJSrZ4Uemf0xpWxMwYOHBifmJhoZ2RklAMjZ/X0&#10;9AoeP348bsSIEa/S09MtFi1adIbFYvHPnj27UE1NrbIrt1F0PhkMDIwfg35R6j1FHrq5uUWJRCLS&#10;vHnzLoSGhk65ffv2JHiORCKJUlJSrOHSiVAopNra2iZ9zjwsLCzSZ86cee1zrv2RwOPx0kmTJt3+&#10;nGsdHBw+pKamWvF4PK6Kiko1DKoqLCzkREZGDtu8efNWAACIjIwctmDBgnPz5s27YGFhka6qqlol&#10;21dPObExMDD6n35R6rLWMTqSEY/HSy9cuDAvLCxsrJaWVqm5uXnGxIkT70AlzufzWbW1tUxjY+Ns&#10;ADp8wFVUVKo/dy6bN2/e2hvf9h+ZefPmXejr/gDEzMwss6SkRJvP57OuXr3qC9MHHD58eOXhw4dX&#10;xsbGDrGzs0u0tLRMAwCABQsWnIuOjnbdtm3bJtm+MKWOgfHj8V3Sro4cOTL8woUL89atW/dHTk6O&#10;kZ6eXgEAACxbtuy4v7//keDg4FVlZWWacnJyrVpaWqUEAkEC24hEIhKTyaz93LENDQ1z58+ff/7M&#10;mTOLAABgxIgRr+bNm3fBwcHhA9yMzMnJMYqIiPCIiIjw6M4/nc1m11hbW6fY2NgkW1tbp1haWqYp&#10;KCg0AvBPYFJpaalWcXGxTmFhIYfH43F5PB63uLhYRywWEwkEgsTExCQLKlENDY1yNTW1SiqVKszM&#10;zDRLTU21io2NHfL69euhcEwqlSrcunXr5s+9fzU1tUpYdae8vFwjPT3dwtjYOLu5uZmWmJho5+Li&#10;EoPO1WNgYJCnpKRUN2bMmKeampplkyZNun327NmFLS0t8v/1lyMGxv8i/aLUZS11T0/PFy9evPDM&#10;yckxQpdS09TULIuJiXG5cePG9Pr6eoa/v/8RoVBI1dPTK4BWYWtrq9yXKHUAAAgKCtpx6dKlOceO&#10;HVu+cOHCs7LnTU1NP40fP/4RAB1r+Onp6RapqalWzc3NNA0NjXJ1dfUKExOTLHV19YpvtUYP9xAA&#10;AIDH43EvX748e+/evYGrV68+pKWlVfq5/ZLJ5HahUEhlMBj1AACQlpZm+fPPP98bN27c4wMHDqy1&#10;sbFJTktLs0RfM3PmzGtv3751cnBw+ODo6BhXUFCg9+jRo/E/2v4EBgbGd1h+0dfXz+dwOIWjR49+&#10;1tLSIj9kyJBYADqyHi5cuPCsSCQi7d27N5BIJIp/+eWXfUVFRbqwFiQAHTnUoUL6XHR1dYv8/PxO&#10;Pn78eFxPbRUVFRuGDBkSu3jx4tNr1qw5OG3atJBhw4ZFamholPeXUuNyubxNmzZtMzc3z4AFN74E&#10;qVSKhx5JUIHPmTPnEgAd9SOFQiEV3d7Y2Dibx+NxbWxskhMSEgZAzyNMqWNg/Hj0i1JHM3bs2LDC&#10;wkKOg4PDB3SJNTqd3kQmk9t1dHSKs7OzjX19fa/q6uoWFRcX68AlDQA6itx+aS4ZAABYt27dH+Hh&#10;4SPv37/v/aV99QdSqRS/dOnSE1+aLheADmWsoKDQSCKRRFCpW1tbp/z888/3xGIxUTZ3ja6ubhGP&#10;x+Pa2tomVVRUqMNvSphSx8D48eh3S53D4RTm5uYa0mi0Zrj5CdtMnjz51tChQ18DAABMX1tSUqKN&#10;zjFSXl6u8TXyeKurq1ccOnRo9bx58y4UFRXpfml/QqGQ2tjYqNDY2KjQ1NRE/9L+0NTV1SkFBgbu&#10;/VqeO3Q6vUkgECjDFyhMS+zv73+Ex+NxZZe3NDQ0yktLS7VsbGySa2trmfDFgil1DIwfj35ZU29t&#10;bZWDP7PZ7Jo3b944GxgY5BkZGeWg25WUlGifPHnSj0gkiqEveklJiTZcQ0YQBCdb0u5LWLhw4dmX&#10;L1+6//rrr3/u2LEj6Pnz56NevHjhKS8v32Jra5tkY2OTbGtrm4T+RoEmNzfXcPv27RsjIiI8ZEv2&#10;sdnsGktLyzQLC4t0CwuLdPgzWmFWVVWpJicn2yQnJ9sUFBTolZaWalVWVqpJpVI8hUJp8/PzOzll&#10;ypTQqVOn3vTz8zvZl2Rb3UGn05tqamrYHA6nMD8/Xz8rK8vEysoq1cXFJWbTpk3bWCwWXyKREOBG&#10;KJFIFItEIpKenl6BSCQi0Wi0ZgAwpanlI1oAACAASURBVI6B8SPSL0q9rq5OCf7MZrNrEATBlZSU&#10;aI8ePfoZuh0Oh0Pev38/yMnJ6S2MliwtLdWCyoXP57N6U+yit+BwOOT06dOL7e3tP8q+YNA50lVU&#10;VKrNzc0zYLCNVCrFFxQU6OXl5RnIRnpCampq2JGRkcMiIyOHoY/De0EQBIcuvNEZr1+/HvrLL7/s&#10;09fXz4dFrL8GdDq9ic/ns2Bt0/T0dAsrK6tUEokkMjU1/UShUNoqKirU0RuyUqkUj8PhECUlpTr4&#10;2fQ0fwwMjP6n35U6i8XiA9AR7o/eAAWgIwAGAACGDx/+FwAAtLS0yNfW1jJhXdK8vDyDr+0braio&#10;2BASEjLNycnpLbr+KZrq6mqVqKgot68xXle51ruisrJS7d69ez9/TatYUVGxgc/ns6DSRnu7aGpq&#10;luHxeGlxcbEOWqlTqVQh3KSGSh39DQwDA+PHoF8sLbRSJxKJYkVFxYaGhgZFdO4QqVSKLy4u1gEA&#10;APTSCwD/1ObMz8/X/1pLEGgcHBw+7N27N/Br9/s12Lhx4/bBgwe/+5p9MhiM+pqaGraysrIAgH/n&#10;aldVVa0ikUgi+FnIXkOn05vg8ouslwwGBsb3p1+UOjq3iUAgUDYyMsqRVQjV1dUqUHlDCx4qddi2&#10;sLCQ8y2UOgAArFy58vCECRMefou+PxdXV9fojRs3bv/a/SoqKjZUVVWpQqWOLuEnFouJCILgCgoK&#10;9NDXMBiMej6fz0IXrJbNqImBgfH96XdLXSKREGxtbZNkv7pnZ2cbw5/hWm95ebkGAP8oD6FQSP0a&#10;7oydgcPhkPPnz8/X0dEp/hb99xVtbe2S69evz/gWUZuampplpaWlWtBXvba2loket729nZyfn6+P&#10;vgZa6nJycq0wTgBT6hgYPx79otRramrYAHRs0CEIgtPU1CyTTccbGxs7BICOMHa4IQmVOswm2N7e&#10;Tkb7rH9tWCwW//79+95fWn7vS1FWVhY8f/581JdEjnaHjo5O8evXr4dC5Yy21M3MzDKFQiEV7m9A&#10;oKWuqKjYADeHZT1+MDAwvj/9otR5PB4XgI686jChlJqaWiW6zZs3b5wB6PBjh8eg+yL0+0YQBPet&#10;Fa69vf3HBw8eeH2vZFVUKlX46NGj8ebm5hnfagw2m12Tnp5uAV+azc3NNHjO0NAwt6ysTFPWCmex&#10;WPyqqipVMzOzTJgeGSYDw8DA+HHoF6UOv8orKSnVcTicQh6Px0VboQiC4N6+fesEwD9LLwB0uDAC&#10;8I9SHzhwYPy3tNQhI0aMeHXt2rWZ/e2HLScn1/ro0aPxn5svvrfk5uYaKikp1UGLGx0sRSaT20Ui&#10;EUkikRDQlZwMDAzySkpKtC0sLNLhy5bH43G78hjCwMD4PnxzpS4QCJThRqmqqmoVHo+XJiQkDEAn&#10;rMrNzTVsbW2VIxAIEnRaXZheFvqmjxgx4tXHjx/tg4KCdrx48cITLst8CyZNmnT7xIkTS79V/7JQ&#10;KJS2hw8fTnB3d3/5LceRSqX406dPLw4PDx8J19LRljoAHa6KdDq9Cb0EY2xsnA3dHIVCIdXCwiJd&#10;IpEQZJdpMDAwvi/f3E8d7UUBK+i8evVqBDp9bGxs7BB7e/uPDAajHnpkAPBPoA5U6srKyoIdO3YE&#10;xcXFOYaGhk45duzYchqN1mxhYZFOo9GaWSwWn8PhFHK5XJ62tnaJSCQiRUZGDhOJRCQzM7NMLpfL&#10;68vG45IlS05VV1erfAsPFDQ0Gq35/v373h4eHhF9vba+vp5RUlKiLRAIlAUCgXJtbS1TNkCrtraW&#10;mZeXZ5Cfn68vkUgIhw4dWm1jY5MMS/tJpVI8jCBNTk620dbWLnnz5o1zTk6OEfREUldXr6irq1PC&#10;4XCIjo5OsZubW1R6erpFeHj4SENDw9yv8yQwMDC+lG+u1NFeFJ6eni8qKirUxWIxEb2MAmuSvn37&#10;1snV1TUagI4lGZhsq7m5mRYbGzuEw+EUcjicQuiB4e7u/hLmgYH5y3k8Hjc+Pn7grVu3Jj99+nTM&#10;y5cv3eE4FAqlbdasWVeOHTu2vLdr5hs2bNhZWVmpdvTo0RVf54n8G2VlZcHTp0/H9NYXvbm5mRYa&#10;Gjrl7du3TrGxsUMyMjLM4TKKjY1NsqWlZRqDwahXVFRsYDAY9Uwms9bGxibZy8vrAYfDKYR5dPh8&#10;PispKckW9tve3k6mUqnCy5cvz1ZXV68oKSnRhrVMAejwDoIb2KNHj35GJBLFx48fX3b48OGVfn5+&#10;J7GUARgYPwb9ZqkrKSnVOTg4fAgJCZnm4ODwAd0mLi7OUVdXt2jWrFlX5OXlW7Zu3br5xo0b07Oy&#10;skwA6FjzdXJyegsAAEuXLj3R3NxMKysr06RQKG3wJYDD4RA2m13DZrNrYP8BAQH779696zNr1qwr&#10;LS0t8m1tbZSzZ88uzMrKMpk+ffoNPT29gu783hkMRr22tnbJwYMH19TW1jKvX78+42s+Gy0trdJn&#10;z56NRhAEt3///oCu2tFotOZp06aFpKenW0yePPkW3OAEoGMPYvny5ccmTpx4RzZCF4AOt8Nbt25N&#10;Dg0NnZKbm2soFAqpIpGIlJaWZomOboXr5zU1NWx5efkWPp/POn78+DI1NbVKGAXc0NCgKBKJSCwW&#10;i+/q6hpNIBAknz59Mn3x4oXnqFGjnn/NZ4OBgfF54BDk2xlYubm5hsOHD/+rpKREe+LEiXdu3749&#10;ae7cuRcLCgr0QkJCpt29e9fn+PHjyzIyMsxfv349NDc315BOpzdduXJl1sOHDycA0JF/3d7e/qNE&#10;IiE0NjYqNDQ0KAqFQmp7ezu5ra2NIhKJSO3t7WRoaTIYjHoWi8XH4XBIdXW1SnV1tQraZU+WVatW&#10;BWdmZpqFh4eP7CqPi729/ceoqCi3oKCgHcHBwau+xrOxsrJKDQsLGxsdHe26cOHCs51FZ7LZ7Bp/&#10;f/8jy5cvP0YgECSmpqafKisr1dBtNmzYsHPdunV/3LhxYzra3xyADgX97Nmz0YqKig1cLpenrq5e&#10;gcfjpUwms9bQ0DC3vr6eER8fP/Dq1au+RUVFukwms3b27NmXVVVVq+Li4hyhRxKa9evX79q5c+cG&#10;AAAIDg5etXr16kMsFou/f//+gNmzZ1/GLHYMjO/LN1PqGRkZ5iNHjgwvKyvT1NfXzw8LCxvLYrH4&#10;7u7uLxsaGhTJZHK7pqZmWWtrq1xiYqJdS0uLfFJSkm1OTo6Rm5tb1NGjR1dcuXJlVlFRkS6JRBK5&#10;uLjEeHp6vnB3d3/JZrNrZMfD4/FSTU3NMiKRKJZIJIS2tjZKe3s7uampiV5fX89oaGhQrK+vZzQ2&#10;NipER0e7lpeXa9jZ2SUGBQXtAKAjWvX8+fPzz58/Px9GsqKZNm1ayLVr12YePnx45Zo1aw5+ybPx&#10;8PCIuHLliu/OnTuDOlvW0dLSKv3tt9/2LFiw4Bw6lYJYLCampqZaxcXFOaanp1vIy8u3jBs37nFl&#10;ZaWaSCQiMRiMeiUlpTolJaU6sVhMhC84eXn5FvReQl1dndKHDx8c3r9/P+j9+/eD3r17NzgtLc2S&#10;xWLxfX19r9rb23+sr69nZGVlmRw/fnwZem5TpkwJHT9+/KNVq1YFIwiC8/X1vQq/wQwfPvyvEydO&#10;LDUxMcn6kueDgYHxBSAI8tVEKpXioqOjh06ePDmUQCCIAQCIi4vL6+rqarZEIsGPGTMmrLy8XB19&#10;zaVLl2YbGxtnIQgC0tLSLFxcXF63trZSEAQBIpGI+ObNG6eDBw+uHjp0aDSDwahjMBh1SkpKAgMD&#10;g1wXF5fXP/3002N7e/sEFotVQyQSRSYmJp8mTJjwIDAw8M9z587Nh331VsRiMSEsLGyMj4/PHSKR&#10;KAIAIFA8PDzCS0tLNa9cueIL76+vMn/+/HPv3r0baG5uni57TkVFperAgQNrhEKhXF/mnJ6ebr5v&#10;376AhQsXnnFxcXnNZrOrAQAIHo+XKCoq1jMYjDpNTc1SY2PjLCcnpzf29vYJHh4e4X5+fifu3r37&#10;c319vSLsa8aMGddu3LgxTSQSES0tLVNjYmKcBQKBkkQiwSMIAiQSCd7a2jr56tWrMxEEAc3NzfK2&#10;traJ8B7IZHJbUFDQ9oiICPe0tDQL+Nl/zb8zTDDBpGv5oouFQqFcamqq5YULF+b6+vpeUVdXL0cr&#10;qZkzZ16FSnXPnj2/ysvLN4eHh3s8e/Zs1MGDB1fPmzfvvKmpaSaNRmtqbm6Wl0gk+KCgoO3FxcXa&#10;fZ2LSCQi+vv7H5ZVlGPHjn3S0tJC/Zz7q6ioUNu7d+8vaKXFYrFqHjx4MOHhw4fjKRRKa18U+rZt&#10;2zbu3LlzHYlEakcfZzKZ/B07dmxobGyk93WODx48mCAvL98M+1JWVq7NyMgw66syLS4u1r558+YU&#10;KyurlKSkJBuRSEScOnVqCOyXRqM12djYJA0YMOADlUptIRKJopCQkKlisZjQ3t5OCg8P9/Dz8zuh&#10;pqZWIXvfBAJBrKmpWWpra5s4dOjQ6NGjRz+dOHHi7dmzZ19aunTp8cDAwD/Pnz8/LyUlxUokEhG/&#10;938KTDD5L8u/ll9EIhEpOjraNTY2dkhdXZ0SlIaGBkUEtd4sFouJhYWFHB6Px0Uf19TULLOzs0u0&#10;s7NLHDhwYPz48eMf4XA4JDY2dsjQoUNfd5d2dteuXeuZTGZtYmKiXWJiol1KSoq1bH4YMpncjvbs&#10;UFRUbCAS/6l8DwAAmZmZZsrKygJ0OtkRI0a8evjw4QSYXfBz+PTpk+mNGzemh4SETMvOzjb29/c/&#10;MmXKlNCZM2de66lyEpfL5W3evHnLqVOn/KCnDwAADBo06P3SpUtPTJ069Sa6ulNvQBAEFxwcvGrt&#10;2rUH0J8BlUoVXr161dfHx+cugiC48vJyjcLCQk5tbS0Tujyif+bz+az09HQLeA/KysqC7Oxs45Mn&#10;T/qdOHFiqYKCQiOfz2cJBALlzj4/LS2t0hkzZlyfOXPmNRsbm2SJREJ4//79oLy8PIPy8nINtHQV&#10;V9Dc3EyrqKhQr6+vZ1CpVKGtrW2Sg4PDh61bt25Gu7hiYGD0DA5BEJCYmGi3b9++X548efITOqMi&#10;AB2KWk9Pr0BPT69ASUmpjkajNdNotGZ5efkW+K+Ghka5ra1tEp1ObyouLtbJysoyycjIMM/MzDSD&#10;/2ppaZVaWVmlWltbp5iYmGQpKysLGAxGPZS6ujqloqIiXSi1tbVMFovFV1FRqWaxWPyu/MsRBMG1&#10;tLTIQyXV3NxMIxAIErFYTDx8+PBKqPACAwP3/vnnn79+6QNDEASXmJhod+PGjekMBqN+2bJlx5cu&#10;XXoiNDR0yv95uDgc4u/vf8Tc3Dx97dq1B1taWuQNDAzyhg8f/pefn99JdABWX8nLyzMYOHBgfGeb&#10;wLq6ukUqKirVWVlZJk1NTXQKhdLGZDJrWSwWHy3oYzQarRluoqqpqVXq6uoWoeuhSqVSfF1dnVJB&#10;QYFeTk6OUU5OjlFGRob5u3fvBkMPJ0tLy7Tp06ffsLGxSdbT0yvgcDiFfXmRCoVCamVlpVpFRYX6&#10;li1btlhZWaX+qCmRMTB+VHACgUDJzs4usbS0VEskEpEIBILExMQky9raOsXCwiKdzWbX0On0JhwO&#10;hzQ1NdFhHc7GxkaFuro6pbKyMs3S0lKtsrIyzfr6egaLxeJbWlqmQQVubW2dYm5unoHe8OsvWlpa&#10;5CsqKtQpFErbt0iOJZVK8VKpFE8gECShoaFTLly4MO/ly5fucnJyrTNnzry2dOnS4zweTy8zM9PM&#10;wcHhw4ABAxK+puUJA44A6Nj8TEtLs6RQKG2yylteXr7lW3qlVFVVqb57925wbm6uIbT+BQKBslgs&#10;JqqpqVXq6ekVcLlcHkwg1h1w4/zKlSuzcnJyjBobGxW+d4I1DIz/Erjp06dfv3HjxnQ/P7+T27Zt&#10;2yQWi4n19fUM2dBxSHt7O7mwsJBTXFysI5VK8Ww2u2bAgAEJ7e3t5MzMTDMfH5+7CgoKjW1tbZTC&#10;wkJOSUmJNix75ubmFvWt8qH/KAgEAmUSiST6ryuihoYGxdzcXEORSESSDYwSi8XE7OxsYzMzs8zO&#10;Xhbwb6S0tFRLLBYTcTgcwmQya7W1tUvQaSA6G7OgoEDvxYsXns+fPx8FYwSwJRgMjN6DS09PN799&#10;+/akO3fuTMzPz9d3cXGJGTx48DsYPdjQ0KBYUlKiXVxcrJOfn69fXFysg3Tiz81ms2tgit2usLKy&#10;SlVVVa3q6ryurm6RoaFhLolEEpmZmWUOGDAgQUNDo1wkEpHgWjA6eyBUFmw2u4ZGozWjFUxoaOgU&#10;fX39fCKRKLa2tk6BkafFxcU6VVVVqjQarVlfXz+/q8hSoVBIhVYnWpqamuhsNrtGRUWlWl1dvQJd&#10;u7SviMViIo/H43K5XB56b0AsFhOjo6Nd79+/752RkWEOQMd+gra2dom2tnaJjo5OMfxZW1u7BB2d&#10;W19fz+DxeNyCggI9uFSSn5+vj07ORSaT2w0MDPIUFRUbcnJyjDQ1NcvGjBnztLGxUSE5OdkmLCxs&#10;7MePH+0B6Fi28vHxufvp0yfTrKwsk6ysLJPo6GhXPp/PcnNzixo1atRzBEFwCQkJA8LDw0f2JR8P&#10;dEPV0dEp1tHRKeZyubxBgwa9d3Z2ftNVsW8MDIzu+ddGaXl5uUZWVpYJXDMViUQkuO4q+6+8vHwL&#10;XIZpaGhQbGhoUKypqWEXFxfrQCkqKtLNysoy6WtdTjRUKlXYm7JpZDK5ncvl8iwsLNItLCzS09LS&#10;LGGaAXNz8wxzc/OMmpoadlRUlBt8KREIBElnWR/b2toovS3VRiQSxbt37/597dq1BzqzWkUiEamw&#10;sJCTm5trWFxcrOPo6BjX2NiokJCQMCA4OHhVXl6ewdy5cy8ePnx4ZVxcnOPt27cn3b1716enFyQa&#10;Go3WTCKRRGKxmIjOuPg1wOFwSGcvcVnk5ORaDQ0NczkcTqG2tnYJ3MiG0tnvLBaLL7vRjYGB8WV8&#10;04hSADo8G+Li4hxfv349NCYmxuX9+/eDvmV2xe+FmZlZppWVVSqDwaiXSCSE0tJSrdzcXEMej8ft&#10;6aVGp9ObvrYy/hYQCAQJm82u0dHRKeZwOIUWFhbpVlZWqVZWVqmGhoa536JKEwYGRt/45kpdFgSV&#10;eIvH43Hh2mt5eblGWVmZZnFxsU5paamWbKbBHx0ikShWU1Or1NDQKCeRSCLoxgfrrn4PGAxGvaqq&#10;apWamlqlqqpqFfyZxWLxlZWVBUwms1ZZWVnQXXIzPB4vVVJSqmMymbWKiooNWBoADIwfm35X6r1B&#10;KpXiq6qqVIuLi3Wgi6VYLCbW1dUpQR9rWWtfJBKR6urqlKBHyNf4NiAnJ9cKXThpNFoznU5votFo&#10;zWw2u0ZDQ6NcXV29QkNDo1xDQ6OcxWLx4bo9BEEQnEAgUIYvrLKyMs3y8nINWLNVWVlZoKKiUq2i&#10;olJNpVKFUqkU39LSIt/c3EyD0tLSIt/S0iJPJBLF0IUU7U7a3b+Y5YyB8f8fP6RSx8DAwMD4PPql&#10;nB0GBgYGRv+AKXUMDAyM/yEwpY6BgYHxP8Q3q3wklUrxb9++dYKFiRkMRr2rq2s0Op8ImqysLJOk&#10;pCRbiURCwOPx0uHDh/+lpqZWCUDHJmlmZqYZAB1V7WVTDhQXF+vU1dUpwXwyPB6P29W8oAdIZWWl&#10;WlVVlarseQUFhUYOh1OI9vLIyMgwl0gkBENDw1x04q3S0lKt2tpappaWVimTyazl8/mssrIyTQAA&#10;kJeXb0FXIkKPp6Cg0MjlcnlCoZCam5tr2NVcWSwWX1NTswz2C6+D5+FzIRKJYjMzs0xYq7Sr/mSv&#10;l6WtrY0SFRXlBn3k1dTUKocNGxaJ3nCtqqpSlS3U0dv+MTAw+oFvkfoxOjp6qI2NTRKQScGqqalZ&#10;GhkZ6YZuW11dzR41atQz2bZEIlF08eLFOQjSkaddX18/DwCAHD16dLnseJaWlqkAAOTkyZNLnj9/&#10;7inbF1q2bt26CUEQsHHjxm1dtTE2Ns76+PGjHexfWVm5FgCA/PLLL3vR4y5btuwYAAA5f/78PARB&#10;wLFjx5bBPphMJh+d+nb69OnX4bmffvrpMYIg4MOHDwO6m6u/v/9hBEHA0aNHlwMAEDqd3lhSUqIF&#10;+6ypqWEBABAtLa0SBEHA3LlzL3TX37hx4x519ZmFhIRMVVFRqZK9xtraOrmqqkoFttu5c+f6rvqH&#10;94UJJph8P/nqlvqnT59MR44cGd7W1kYZPnz4X2PHjg0Ti8XEa9euzUxLS7P09PR8kZaWZmlkZJTT&#10;1tZGGT169LOEhIQBXC6Xt3DhwrNycnKtqampVpcuXZozf/7882QyuX369Ok3fH19r27btm1TSEjI&#10;tOXLlx9Dj5eWlmZJIpFEkydPvvXhwwcHADq+GUybNi1Edn6ymRFNTU0/ubm5RQHQ4RYZERHhkZ2d&#10;bTx37tyLSUlJtmiL/eDBg2tmz5592crKKrWn51BbW8tMSkqytbe3/4ggCA5dAFsWCoXSNnfu3Iuy&#10;x52dnd+gf29qaqKvWbPmYGcZIQEAYNiwYZEUCqUNAADev38/KDEx0Q59f13N+/Hjx+NmzJhxXSqV&#10;4mfMmHHd3t7+Y1tbG+XixYtzU1JSrEeOHBn+6tWrEUwmsxZeY2homOvu7v4S3U9vngsGBsY35mu/&#10;Jby9ve8BAJCJEyfeRhc8EAqFcubm5umqqqqVt27dmoQgCDh9+vQi8LcFX1RUpIPuJygoaDsAAJGT&#10;kxPW19crZmVlGYO/LUJ0EY1t27ZtBAAg3t7e9xAEAdBSNzU1zexuntBSX7hw4Rn08Y8fP9rBcerq&#10;6hgI8o+lDgBAnJ2dY6AF3pWlrqWlVQIAQHbv3v0bgiAgJSXFCgCAaGtrF4NOLHUVFZWq7uYKLXUo&#10;z549G4Ug/9dSR8uGDRt2AACQxYsXn+qub4lEgjc2Ns4CnXwTKSsr09DV1S0EACCrV68+iCD/WOq+&#10;vr5XvrdFggkmmPxf+aobpQKBQBnmW9m/f38AOq+HnJxca3x8/MCKigr1SZMm3QYAgBs3bkwHAIC1&#10;a9ce0NHRKUb3tXHjxu10Or2ptbVV7vXr10ONjY2zBw4cGA9AR7Iu2O727duTAADA19f3Kvp6sVhM&#10;rKysVJOVnkL2q6urVQDoCImXzSipoqJS/ebNG+cLFy7M666PYcOGRQIAQEREhAf63+HDh//VWXup&#10;VIrvbK4ikYgkOz4AACxfvvxYb3PT9MTHjx/ts7OzjalUqnDHjh1B6HMaGhrlAQEB+wEA4Pnz56O+&#10;xngYGBjflq+q1NEbaBoaGuXw54cPH064ffv2pLCwsLF37tyZ+P79+0EAdCQQA6Cjeo5sX2QyuR0q&#10;MajcoOIOCQmZBgAA2dnZxikpKdaKiooNP/300xP09bm5uYbq6uoVsiK7Ofro0aPxbm5uUW5ublGO&#10;jo5x48ePfwQAAAEBAftlN2T3798fAAAAv/7665/dJdxSU1OrNDMzy4yJiXFpbW2Vg0svUNnLwufz&#10;WZ3N9dOnT6bodjNmzLhuZ2eXmJeXZ/DHH3+s62r8vgA/AzabXQOXbtBoamqWAfDPZwC5efPmVGVl&#10;ZQFaYIplDAyM78c3835Bs2DBgnNoJejr63v1ypUrs/raz9SpU2+uWbPmYHx8/MD8/Hz9W7duTQYA&#10;gMmTJ9+STX9Lp9ObPD09X8j2Iduurq5OKSUlxRqG7ltaWqatWrUqeP78+edlr/Xx8bkbEhIyLSws&#10;bOxvv/22p7uUu8OHD/8rMzPTLDIyclhUVJSbvr5+vq6ublFnbclkcvu4ceMeyx6X9RQiEoniU6dO&#10;LRk8ePC7PXv2/DZmzJinXY3/rZGTk2vF0uNiYPx4fFWlrqGhUQ5TtZaVlWlC97YdO3YECYVC6rNn&#10;z0ajv8bDXCmduciJRCISn89nAdCxFAJAhwXs6en54tmzZ6Nv3rw5FSp12aUXAADQ1tYuuXPnzsSe&#10;5jxr1qwrp0+fXhwWFjbWy8vrQXp6ugUej5fK5nEBoCMN7dGjR1dYWFiknz9/fr6dnV1iV/0OGzYs&#10;8vjx48t27dq1vqmpiT5lypTQrtoyGIz63swVAAAGDhwYv3z58mNHjx5dsWLFiqO9uaY74H0KBALl&#10;9vZ2smxyL/jZyOaR8fLyevA5L2YMDIxvy1f9usxgMOrh8sX69et3wa/jS5YsObV69epD1tbWKej2&#10;rq6u0QAAEBwcvEp2WWT//v0BDQ0NikQiUTxkyJBYeBwq8KNHj65ITk620dbWLoH9fC44HA756aef&#10;nmzcuHE7giA4Pz+/k8nJyTadtdXT0yvYvHnzVgAASExMtOuqT+hx8vr166EAdL2e/jns2LEjSF1d&#10;vQIWsvgSHB0d44hEoripqYm+e/fu39Hnampq2MHBwasA+Od+MDAwfmy++vLLxo0btz958uSnGzdu&#10;TBeJRCQfH5+7bW1tlLCwsLFwUxNafevXr9/17Nmz0QUFBXru7u4v16xZc5BKpQoTEhIGwPXr3bt3&#10;/85ms2tg/15eXg/k5eVbYJDPzJkzr3VmVdfU1LB37ty5Qfa4kZFRTldW8/r163fdv3/fOykpyXbJ&#10;kiWn3rx549xZpsM1a9YcvHLlyqz09HSLrp6DqqpqlYWFRTpsA5djOmvb3NxM62yu2traJXPmzLkk&#10;e5zBYNQHBwevmjp16s2uxu8tLBaLv2fPnt8CAgL2b968eWttbS1z8ODB71pbW+WCg4NX5eTkGHE4&#10;nMKgoKAdXzoWBgZGP/AtXGqePHkyVk9PLx/IBKeQSKT2adOm3UAH0OTn5+tBVz9Z2bZt28bO+p85&#10;c+ZV2CYlJcUKfa6n4KMJEyY8QJCuXRqTk5OtSSRSOwAAOXbs2DIE+celsbm5WR62i46OHgr7lHVp&#10;XLt27X4EQcCKFSuOAAAQIyOjbARBQHh4uAfoQ/CRs7NzDIL849IYEBCwD44vlUpxMGjrS1waoXQV&#10;VKSpqVmam5trINsOc2nEBJMfPh4O7QAADnpJREFUU75Z6t22tjbKo0ePxufn5+sD0LEePnbs2LDO&#10;Cg83NjYq3L171weu3+LxeKm7u/vLrtasi4qKdDMyMsyJRKLYw8MjAn2upqaGDQOQOkNVVbXK3t7+&#10;Y05OjlFeXp6BtrZ2iaWlZRq6zYcPHxxqamrYCgoKjc7Ozm9evnzpLhKJSCNHjgxHW+4xMTEuTU1N&#10;dEtLyzRtbe0SOC8ul8szNTX9BH+HY8K5qaioVA8YMCChvr6eERsbO6SruSopKdU5OjrGFRYWcjIz&#10;M81gv/B8ZWWlWmJioh2FQmmTXd7Jzs42zs/P1+/s/roiJSXF+sWLF55w2UxVVbXKx8fnLnrDNi8v&#10;zwDWNZVdTsPAwPj+YPnUMTAwMP6HwPyKMTAwMP6HwJQ6BgYGxv8QmFLHwMDA+B8CU+oYGBgY/0Ng&#10;Sh0DAwPjf4h/BR89ffp0zNWrV32trKxSf//9990AAIAgCG7RokVnhEIh1dzcPGPDhg07AejILDh/&#10;/vzzIpGItG/fvl+uX78+o7sIx5MnT/opKCg0SiQSwsWLF+dev359BsyIqK+vn79169bNNjY2yQB0&#10;RKA2NTXRu+prwYIF5zQ1Ncu2b9++sas248ePfzRt2rSQhw8fTrh58+ZU2fN0Or3Jw8MjYuLEiXdg&#10;8NKKFSuOCgQC5aVLl55wcXGJgW2vXbs2MywsbOzcuXMvjhw5MryrMaVSKd7Pz+9kc3MzbezYsWEz&#10;Z868hj6fkpJivWfPnt80NTXL9u7dGwiPt7W1UWCumVOnTi2h0+lNAHRkdzxx4sTSnJwcIwA6AoX8&#10;/f2P+Pj43AUAgAMHDqxNSEgY0NV8nJ2d3yxbtuy47DwA6HAbNTIyypkzZ84lDodTKHse3rO8vHzL&#10;qVOnlsgGeO3duzewrKxMc8GCBee6cpmcNWvWFQRBcMHBwatYLBYfHheLxcTFixefbmtro3h7e9+f&#10;PHnyra7uAQMDo4+gndYjIyPdAACIurp6uVQqxSEIAtLT083B34EoDAajTiwWExAEAZmZmaYAAERR&#10;UbFeLBYTJkyY8AB0E0hTU1PDQhAErFy5MhgeYzKZfAqF0gr+ruoTExPjjCAIYDKZ/O76OnXq1GJ0&#10;8E9n8vvvv/+BIAjYtWvXuu7aBQYG/gnvX1NTsxQAgJiYmHxqbW2lwONr167dD1DBSF1JRESEO+yX&#10;w+Hw0JWPEKTrXO9NTU00eB2fz2ciCAJu3rw5Bf3c6XR6I/z9yJEjKxAEAV5eXve7uzcYINRdGyaT&#10;yS8vL1dHz0cikeDRwWPPnz/3lL1XWNnq4cOH47t6HvD6wsJCXfTxhw8fjofnTE1NM+HfGiaYYPLl&#10;8q9fWlpaqDCaksfjcRAEAcHBwSvRSuDDhw8DEAQBFy5cmAsAQMaOHfsEQRAAlfqWLVs2FxQUcGVF&#10;LBYTGhoaFPB4vIREIrXDSNDm5mZ5Dw+PcAD+KXRRWFioC68zMTH5BABAzp49uwAea2hoUIBKXUtL&#10;q6Sz8Wpra5UR5B+l7uXldZ/H43F4PB4nJyfHcNOmTVsBAAiBQBA3NjbSEeQfpQ4AQHbs2LEBPpfe&#10;KvVp06bdgH0CAJCnT5+ORp/vjVKH87a3t0+A9y2VSnESiQS/bt26XQAAhMVi1SAIAiorK1Xh/fr6&#10;+l4BACB+fn4n4DFYhg72HRMT48zj8TgFBQXc2NhYRx0dnSIAALJx48Zt6PnAlxO8Dx8fnzuy9/ol&#10;Sh3+rcD+o6KiXL/3fwRMMPlfkX+tqVOpVCEsRBEXF+cIAADh4eEjAQAARm5GRUW5oc/LJtNisVh8&#10;LpfLkxUCgSBpaWmRl0qleKlUiq+urlZBEAQnLy/fcuDAgbUnT570W7p06QkAANDV1S2C18GsgWpq&#10;apXwmIKCQiMcj0gkijsbT1lZWYCeF51Ob+JwOIUcDqfQ0NAw18/P7yQAAEgkEkJnSz07duwIgtGw&#10;vaG2tpZ57969nykUSttvv/22B4COpZTeXIsgCA7+DMvnwTnV1NSwYTHugICA/ceOHVt+8ODBNQB0&#10;RHzC+4VRnwwGox4ek43e1dbWLuFwOIVcLpfn6OgYBz9TmHYYcu7cuQUAABAUFLSDQCBIHj58OKGi&#10;okK9t8+iO8rLyzWePHnyE51Ob1q7du0BAHr/nDAwMHrm/2yUQiUdFxfnKBKJSJGRkcMUFRUb4Bp7&#10;ZGTkMAAAgOHtskr9zp07E9esWXMQLefPn58PQIcScnR0jJNIJAR3d/eXXC6XN2vWrCsJCQkDfH19&#10;r3aW/7wnamtrmbLjrVmz5iBM2wuprq5WiY2NHRIbGzskKirKDe4NqKurV6DXewHoSBrW2toq5+/v&#10;fwStcLvj6tWrvm1tbRQvL68Hy5cvP4bH46WPHj0aDxOP9Rao1CdMmPAQAAB+//333aqqqlUTJkx4&#10;eOnSpTne3t73Z82adaUvfUISEhIGxMbGDnn79q3TzZs3pz548MALAAAsLCzSYZva2lrm3bt3fUgk&#10;ksjf3/8IrDELP8Mv5dKlS3MkEglh0qRJt+GL9fbt25NkPy8MDIzPRNZ0f/LkyVgAAOLo6BgbExPj&#10;DP5eumhrayPLy8s3MxiMurq6OgYej5dQqdSWtrY2MoL885W6M/n555/vwv7r6uoYU6ZMuYnH4yXo&#10;NmpqahVxcXGDZedjZWWVAgBAHj16NA59vKc19by8PH0E6X5NXUVFper9+/cDYZ9w+SUrK8uYxWLV&#10;AACQO3fu+PS0/CKVSnGy84TJtrZv3x4E23W1/NLY2EiHc4J1USUSCX7jxo3baDRaE3rOcnJywjNn&#10;ziyUnQOsl/rbb7/tlj3X3XNavHjxKfTaP1xu8/Lyuo8gCLh9+/ZEAADC5XIL0O0+Z/lFKpXiDA0N&#10;cwAAyMuXL0cgCAKGDh0aDQBA9u/fv/Z7f23FBJP/Bfk/lrqTk9NbHA6HfPz40f7Jkyc/AdCx9EIm&#10;k9vd3Nyi6uvrGWfOnFkklUrxTk5Ob2WLKvzyyy/74uPjB6Llzz///BWeZzAY9Tdv3pzK5/NZjx49&#10;Gr9mzZqD6urqFZWVlWpz5869iPTSMoaoq6tXyI4XHx8/ULZEnp2dXeLu3bt/d3JyegsAAObm5hlJ&#10;SUm2cLkJDZvNroHeKatWrQruzhMHAADi4+MHpqamWpFIJFFTUxP9zp07E6FHyZkzZxb1VBcVDbTU&#10;8Xi8dNu2bZv4fD4rOjraddu2bZusrKxSW1tb5VasWHG0pKREu7d9QtavX79r7dq1BygUShsej5cG&#10;BwevQnu2IAiCO3v27EIAOkoM3rlzZ2JbWxuFQCBIeDweFy7FfS5RUVFuubm5hlQqVcjn81l37tyZ&#10;qK+vnw8AAKdPn17c188eAwOjEzrT9NAKgylnMzIyzBAEAQcOHFgDAEA0NDTKwN+bovAaaKlDz4zO&#10;5MWLFyO9vb3vbdq0aSv6eHZ2thH426pDp7dFkJ4tdQ6Hw+vurQUt9ZkzZ15FEAQIhUI5uAk5cODA&#10;92gvF2ip8/l8pkQiwbu4uLwGf1vHoBtLfdGiRadBN9ZwWFjYGARBQFRUlCsAANHR0SlCX19VVaUC&#10;2zY1NdF4PB5nypQpN2U3KNvb20laWloloJNN2N5Y6nDz+9q1azMAAAgOh5Pev3/fC7Z79+7doO7u&#10;Az2fz7HU0SmTO5PIyEi3723lYILJf106LZIxdOjQ18nJyTYCgUBZS0urFKZ7hRtrsFhxX6vhNDc3&#10;0+7fv+/98uVL959//vmera1tEgAdFe0B6Kh7KWv5f23k5ORaL126NMfe3v5jfHz8wN27d/8OKxmh&#10;wePx0pMnT/rZ2tomtba2ynXVX1NTEx0Wwt64ceN29Abt8+fPRz1//nzUqVOnlowZM+apiYlJFgAA&#10;FBcX6zx79mz06NGjnwHQsaYMQMdmsLy8fAuVShXeunVrMoIguMuXL8+ePXv2ZQA60t42NDQoAtDx&#10;jedzn8GMGTOu379/3/vWrVuTFy9efNrV1TVaWVlZADdIR44cGY6uf1pfX8/YunXr5gcPHniVl5dr&#10;oIuK9xaBQKAMS/Zt27ZtE/TFB6Cj+Pdff/01/NSpU0uwCksYGF9IZ5o+NDR0MvjbepozZ85FeFwq&#10;leLU1NQqAAAImUxua2lpocJz0FKnUCitCgoKDbISERHh3t7eTho8eHAcvN7BwSHexsYmCYfDSQEA&#10;yIYNG3bIzqU3a+qdjQfXhGUtdSjwOJlMbsvKyjJGkH9b6rAddCMEXVjq58+fnwcAQMzNzdNl/a0T&#10;EhLswd+ue7AwyJQpU26Cv61kc3PzdFNT00zYP9q1cNWqVYfgcSsrq5SBAwe+p1KpLQAAxM3NLVLW&#10;B74vljqCdHw7UFFRqQIAIEuWLDnZ2NhIV1BQaAAAIG/fvh0i2wf8dgNdPaGlLicnJ5R99r/++use&#10;9LiFhYW6sNCHg4NDvGzfr1+/doGfRXV1Nft7WzqYYPJfli4tdVgAwcvL6wE8jsPhkFmzZl158eKF&#10;p5WVVSqVShXCc1wul9dd0QQqlSokkUiiV69ejVi+fPmxmzdvToXFLIyNjbMXLVp0ZvXq1YdkrzM2&#10;Ns7G4XAI2o0RAABoNFpzd+PBSveqqqpV1tbWKbq6ukXo84GBgXvj4uIceTwe9/jx48sOHTq02tzc&#10;PIPNZtegC2EEBQXtePv2rZNAIFCW9ZIBoMMLyNraOsXPz+8kXA+H2Nvbf/Ty8npQUFCg9/LlS/fZ&#10;s2dfvnDhwjw9Pb2CixcvzoXl7fT09Ar8/PxOBgQE7IfXHjx4cI2Ghkb5/v37A1JTU63gvSxatOjM&#10;pk2btslGeGppaZVaW1unwPtGA58TiUQSwWMqKirVp06dWrJly5YtcXFxjqGhoZP19PQK1NTUKh0d&#10;HeNk+1i1alXw/v37A96/fz8IQRCcsbFxNtLFGjh8TjY2NskIguDIZHL7u3fvBltbW6csW7bsuGx7&#10;Z2fnN6NGjXpeXl6u8erVqxHdFenGwMDonv8HAxvBwIQwAIAAAAAASUVORK5CYIJQSwECLQAUAAYA&#10;CAAAACEAsYJntgoBAAATAgAAEwAAAAAAAAAAAAAAAAAAAAAAW0NvbnRlbnRfVHlwZXNdLnhtbFBL&#10;AQItABQABgAIAAAAIQA4/SH/1gAAAJQBAAALAAAAAAAAAAAAAAAAADsBAABfcmVscy8ucmVsc1BL&#10;AQItABQABgAIAAAAIQBoyPTXrAQAAAUSAAAOAAAAAAAAAAAAAAAAADoCAABkcnMvZTJvRG9jLnht&#10;bFBLAQItABQABgAIAAAAIQAubPAAxQAAAKUBAAAZAAAAAAAAAAAAAAAAABIHAABkcnMvX3JlbHMv&#10;ZTJvRG9jLnhtbC5yZWxzUEsBAi0AFAAGAAgAAAAhACLorCzeAAAABwEAAA8AAAAAAAAAAAAAAAAA&#10;DggAAGRycy9kb3ducmV2LnhtbFBLAQItAAoAAAAAAAAAIQDS5bAdFTQdABU0HQAUAAAAAAAAAAAA&#10;AAAAABkJAABkcnMvbWVkaWEvaW1hZ2UxLnBuZ1BLAQItAAoAAAAAAAAAIQDMdAC1Co8AAAqPAAAU&#10;AAAAAAAAAAAAAAAAAGA9HQBkcnMvbWVkaWEvaW1hZ2UyLnBuZ1BLBQYAAAAABwAHAL4BAACczB0A&#10;AAA=&#10;">
                <v:rect id="Rectangle 3" o:spid="_x0000_s1027" style="position:absolute;left:7;top:11156;width:11899;height:3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HbKwwAAANsAAAAPAAAAZHJzL2Rvd25yZXYueG1sRI9Ba8JA&#10;FITvBf/D8gre6qZaQk2zEREE7c1EPT+zzyQ0+zZmV037691CocdhZr5h0sVgWnGj3jWWFbxOIhDE&#10;pdUNVwr2xfrlHYTzyBpby6TgmxwsstFTiom2d97RLfeVCBB2CSqove8SKV1Zk0E3sR1x8M62N+iD&#10;7Cupe7wHuGnlNIpiabDhsFBjR6uayq/8ahTosy384RhvV0U3zz+Ht8v+54RKjZ+H5QcIT4P/D/+1&#10;N1rBLIbfL+EHyOwBAAD//wMAUEsBAi0AFAAGAAgAAAAhANvh9svuAAAAhQEAABMAAAAAAAAAAAAA&#10;AAAAAAAAAFtDb250ZW50X1R5cGVzXS54bWxQSwECLQAUAAYACAAAACEAWvQsW78AAAAVAQAACwAA&#10;AAAAAAAAAAAAAAAfAQAAX3JlbHMvLnJlbHNQSwECLQAUAAYACAAAACEANpB2ysMAAADbAAAADwAA&#10;AAAAAAAAAAAAAAAHAgAAZHJzL2Rvd25yZXYueG1sUEsFBgAAAAADAAMAtwAAAPcCAAAAAA==&#10;" fillcolor="#00adee"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7;top:20;width:11899;height:13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EhHwgAAANsAAAAPAAAAZHJzL2Rvd25yZXYueG1sRI9Pi8Iw&#10;EMXvwn6HMMLeNFWKSNdYilDw5l9wj0Mz25ZNJt0mavfbG0Hw+Hjzfm/eKh+sETfqfetYwWyagCCu&#10;nG65VnA+lZMlCB+QNRrHpOCfPOTrj9EKM+3ufKDbMdQiQthnqKAJocuk9FVDFv3UdcTR+3G9xRBl&#10;X0vd4z3CrZHzJFlIiy3HhgY72jRU/R6vNr6xnf3pMl3s90U3XHZXXeK3MUp9jofiC0SgIbyPX+mt&#10;VpCm8NwSASDXDwAAAP//AwBQSwECLQAUAAYACAAAACEA2+H2y+4AAACFAQAAEwAAAAAAAAAAAAAA&#10;AAAAAAAAW0NvbnRlbnRfVHlwZXNdLnhtbFBLAQItABQABgAIAAAAIQBa9CxbvwAAABUBAAALAAAA&#10;AAAAAAAAAAAAAB8BAABfcmVscy8ucmVsc1BLAQItABQABgAIAAAAIQCBvEhHwgAAANsAAAAPAAAA&#10;AAAAAAAAAAAAAAcCAABkcnMvZG93bnJldi54bWxQSwUGAAAAAAMAAwC3AAAA9gIAAAAA&#10;">
                  <v:imagedata r:id="rId13"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JvAwgAAANsAAAAPAAAAZHJzL2Rvd25yZXYueG1sRI9Bi8Iw&#10;FITvC/6H8ARva7qiol2jiCCoN1v1/LZ5tmWbl9pErf56s7DgcZiZb5jZojWVuFHjSssKvvoRCOLM&#10;6pJzBYd0/TkB4TyyxsoyKXiQg8W88zHDWNs77+mW+FwECLsYFRTe17GULivIoOvbmjh4Z9sY9EE2&#10;udQN3gPcVHIQRWNpsOSwUGBNq4Ky3+RqFOizTf3xNN6u0nqa7Nrh5fD8QaV63Xb5DcJT69/h//ZG&#10;KxiO4O9L+AFy/gIAAP//AwBQSwECLQAUAAYACAAAACEA2+H2y+4AAACFAQAAEwAAAAAAAAAAAAAA&#10;AAAAAAAAW0NvbnRlbnRfVHlwZXNdLnhtbFBLAQItABQABgAIAAAAIQBa9CxbvwAAABUBAAALAAAA&#10;AAAAAAAAAAAAAB8BAABfcmVscy8ucmVsc1BLAQItABQABgAIAAAAIQCeRJvAwgAAANsAAAAPAAAA&#10;AAAAAAAAAAAAAAcCAABkcnMvZG93bnJldi54bWxQSwUGAAAAAAMAAwC3AAAA9gIAAAAA&#10;" fillcolor="#00adee" stroked="f"/>
                <v:shape id="Picture 6"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QoUxAAAANsAAAAPAAAAZHJzL2Rvd25yZXYueG1sRI9Ba8JA&#10;FITvhf6H5RV6qxtLCTa6CSIWY09qRTw+ss8kmH0bsquJ/nq3UOhxmJlvmFk2mEZcqXO1ZQXjUQSC&#10;uLC65lLB/ufrbQLCeWSNjWVScCMHWfr8NMNE2563dN35UgQIuwQVVN63iZSuqMigG9mWOHgn2xn0&#10;QXal1B32AW4a+R5FsTRYc1iosKVFRcV5dzEK1kf0pl/mh9qs5D3vP+NNW3wr9foyzKcgPA3+P/zX&#10;zrWCjxh+v4QfINMHAAAA//8DAFBLAQItABQABgAIAAAAIQDb4fbL7gAAAIUBAAATAAAAAAAAAAAA&#10;AAAAAAAAAABbQ29udGVudF9UeXBlc10ueG1sUEsBAi0AFAAGAAgAAAAhAFr0LFu/AAAAFQEAAAsA&#10;AAAAAAAAAAAAAAAAHwEAAF9yZWxzLy5yZWxzUEsBAi0AFAAGAAgAAAAhAOdBChTEAAAA2wAAAA8A&#10;AAAAAAAAAAAAAAAABwIAAGRycy9kb3ducmV2LnhtbFBLBQYAAAAAAwADALcAAAD4AgAAAAA=&#10;">
                  <v:imagedata r:id="rId14" o:title=""/>
                </v:shape>
                <w10:wrap anchorx="page" anchory="page"/>
              </v:group>
            </w:pict>
          </mc:Fallback>
        </mc:AlternateContent>
      </w:r>
    </w:p>
    <w:p w14:paraId="5F5F0EA0" w14:textId="288F60EC" w:rsidR="00E464F8" w:rsidRDefault="00E464F8" w:rsidP="000C16C7">
      <w:pPr>
        <w:jc w:val="right"/>
        <w:rPr>
          <w:rFonts w:ascii="Arial" w:eastAsia="Arial" w:hAnsi="Arial" w:cs="Arial"/>
          <w:sz w:val="9"/>
          <w:szCs w:val="9"/>
        </w:rPr>
      </w:pPr>
    </w:p>
    <w:p w14:paraId="5CC0F1D4" w14:textId="77777777" w:rsidR="009C6497" w:rsidRDefault="009C6497" w:rsidP="000C16C7">
      <w:pPr>
        <w:jc w:val="right"/>
        <w:rPr>
          <w:rFonts w:ascii="Arial" w:eastAsia="Arial" w:hAnsi="Arial" w:cs="Arial"/>
          <w:sz w:val="9"/>
          <w:szCs w:val="9"/>
        </w:rPr>
      </w:pPr>
    </w:p>
    <w:p w14:paraId="710A4CD2" w14:textId="77777777" w:rsidR="000C16C7" w:rsidRDefault="000C16C7" w:rsidP="000C16C7">
      <w:pPr>
        <w:jc w:val="right"/>
        <w:rPr>
          <w:rFonts w:ascii="Arial" w:eastAsia="Arial" w:hAnsi="Arial" w:cs="Arial"/>
          <w:sz w:val="9"/>
          <w:szCs w:val="9"/>
        </w:rPr>
      </w:pPr>
    </w:p>
    <w:p w14:paraId="33320954" w14:textId="6F0448B0" w:rsidR="000C16C7" w:rsidRDefault="000C16C7" w:rsidP="000C16C7">
      <w:pPr>
        <w:jc w:val="right"/>
        <w:rPr>
          <w:rFonts w:ascii="Arial" w:eastAsia="Arial" w:hAnsi="Arial" w:cs="Arial"/>
          <w:sz w:val="9"/>
          <w:szCs w:val="9"/>
        </w:rPr>
      </w:pPr>
    </w:p>
    <w:p w14:paraId="219CAADE" w14:textId="77777777" w:rsidR="000C16C7" w:rsidRDefault="000C16C7" w:rsidP="000C16C7">
      <w:pPr>
        <w:jc w:val="right"/>
        <w:rPr>
          <w:rFonts w:ascii="Arial" w:eastAsia="Arial" w:hAnsi="Arial" w:cs="Arial"/>
          <w:sz w:val="9"/>
          <w:szCs w:val="9"/>
        </w:rPr>
      </w:pPr>
    </w:p>
    <w:p w14:paraId="1253C7D7" w14:textId="05F1C4B5" w:rsidR="000C16C7" w:rsidRDefault="000C16C7" w:rsidP="000C16C7">
      <w:pPr>
        <w:jc w:val="right"/>
        <w:rPr>
          <w:rFonts w:ascii="Arial" w:eastAsia="Arial" w:hAnsi="Arial" w:cs="Arial"/>
          <w:sz w:val="9"/>
          <w:szCs w:val="9"/>
        </w:rPr>
      </w:pPr>
    </w:p>
    <w:p w14:paraId="332637A2" w14:textId="77777777" w:rsidR="000C16C7" w:rsidRDefault="000C16C7" w:rsidP="000C16C7">
      <w:pPr>
        <w:jc w:val="right"/>
        <w:rPr>
          <w:rFonts w:ascii="Arial" w:eastAsia="Arial" w:hAnsi="Arial" w:cs="Arial"/>
          <w:sz w:val="9"/>
          <w:szCs w:val="9"/>
        </w:rPr>
      </w:pPr>
    </w:p>
    <w:p w14:paraId="5C3101FD" w14:textId="70FEF89D" w:rsidR="000C16C7" w:rsidRDefault="000C16C7" w:rsidP="000C16C7">
      <w:pPr>
        <w:jc w:val="right"/>
        <w:rPr>
          <w:rFonts w:ascii="Arial" w:eastAsia="Arial" w:hAnsi="Arial" w:cs="Arial"/>
          <w:sz w:val="9"/>
          <w:szCs w:val="9"/>
        </w:rPr>
      </w:pPr>
    </w:p>
    <w:p w14:paraId="0094822B" w14:textId="5C526B15" w:rsidR="008F616C" w:rsidRDefault="008F616C" w:rsidP="000C16C7">
      <w:pPr>
        <w:jc w:val="right"/>
        <w:rPr>
          <w:rFonts w:ascii="Arial" w:eastAsia="Arial" w:hAnsi="Arial" w:cs="Arial"/>
          <w:sz w:val="9"/>
          <w:szCs w:val="9"/>
        </w:rPr>
      </w:pPr>
    </w:p>
    <w:p w14:paraId="60E2FF10" w14:textId="7F5FE678" w:rsidR="008F616C" w:rsidRDefault="008F616C" w:rsidP="000C16C7">
      <w:pPr>
        <w:jc w:val="right"/>
        <w:rPr>
          <w:rFonts w:ascii="Arial" w:eastAsia="Arial" w:hAnsi="Arial" w:cs="Arial"/>
          <w:sz w:val="9"/>
          <w:szCs w:val="9"/>
        </w:rPr>
      </w:pPr>
    </w:p>
    <w:p w14:paraId="1D198BBF" w14:textId="7812E57E" w:rsidR="008F616C" w:rsidRDefault="008F616C" w:rsidP="000C16C7">
      <w:pPr>
        <w:jc w:val="right"/>
        <w:rPr>
          <w:rFonts w:ascii="Arial" w:eastAsia="Arial" w:hAnsi="Arial" w:cs="Arial"/>
          <w:sz w:val="9"/>
          <w:szCs w:val="9"/>
        </w:rPr>
      </w:pPr>
    </w:p>
    <w:p w14:paraId="07FAFB14" w14:textId="427EDBBF" w:rsidR="008F616C" w:rsidRDefault="008F616C" w:rsidP="000C16C7">
      <w:pPr>
        <w:jc w:val="right"/>
        <w:rPr>
          <w:rFonts w:ascii="Arial" w:eastAsia="Arial" w:hAnsi="Arial" w:cs="Arial"/>
          <w:sz w:val="9"/>
          <w:szCs w:val="9"/>
        </w:rPr>
      </w:pPr>
    </w:p>
    <w:p w14:paraId="17C1120B" w14:textId="3375A9EB" w:rsidR="008F616C" w:rsidRDefault="008F616C" w:rsidP="000C16C7">
      <w:pPr>
        <w:jc w:val="right"/>
        <w:rPr>
          <w:rFonts w:ascii="Arial" w:eastAsia="Arial" w:hAnsi="Arial" w:cs="Arial"/>
          <w:sz w:val="9"/>
          <w:szCs w:val="9"/>
        </w:rPr>
      </w:pPr>
    </w:p>
    <w:p w14:paraId="44045BD6" w14:textId="7643F4CF" w:rsidR="008F616C" w:rsidRDefault="008F616C" w:rsidP="000C16C7">
      <w:pPr>
        <w:jc w:val="right"/>
        <w:rPr>
          <w:rFonts w:ascii="Arial" w:eastAsia="Arial" w:hAnsi="Arial" w:cs="Arial"/>
          <w:sz w:val="9"/>
          <w:szCs w:val="9"/>
        </w:rPr>
      </w:pPr>
    </w:p>
    <w:p w14:paraId="2813A1C3" w14:textId="1431735C" w:rsidR="008F616C" w:rsidRDefault="008F616C" w:rsidP="000C16C7">
      <w:pPr>
        <w:jc w:val="right"/>
        <w:rPr>
          <w:rFonts w:ascii="Arial" w:eastAsia="Arial" w:hAnsi="Arial" w:cs="Arial"/>
          <w:sz w:val="9"/>
          <w:szCs w:val="9"/>
        </w:rPr>
      </w:pPr>
    </w:p>
    <w:p w14:paraId="482348C5" w14:textId="3C72537D" w:rsidR="008F616C" w:rsidRDefault="008F616C" w:rsidP="000C16C7">
      <w:pPr>
        <w:jc w:val="right"/>
        <w:rPr>
          <w:rFonts w:ascii="Arial" w:eastAsia="Arial" w:hAnsi="Arial" w:cs="Arial"/>
          <w:sz w:val="9"/>
          <w:szCs w:val="9"/>
        </w:rPr>
      </w:pPr>
    </w:p>
    <w:p w14:paraId="29208D5B" w14:textId="60DB9C45" w:rsidR="008F616C" w:rsidRDefault="008F616C" w:rsidP="000C16C7">
      <w:pPr>
        <w:jc w:val="right"/>
        <w:rPr>
          <w:rFonts w:ascii="Arial" w:eastAsia="Arial" w:hAnsi="Arial" w:cs="Arial"/>
          <w:sz w:val="9"/>
          <w:szCs w:val="9"/>
        </w:rPr>
      </w:pPr>
    </w:p>
    <w:p w14:paraId="6406F674" w14:textId="7A29B5DA" w:rsidR="008F616C" w:rsidRDefault="008F616C" w:rsidP="000C16C7">
      <w:pPr>
        <w:jc w:val="right"/>
        <w:rPr>
          <w:rFonts w:ascii="Arial" w:eastAsia="Arial" w:hAnsi="Arial" w:cs="Arial"/>
          <w:sz w:val="9"/>
          <w:szCs w:val="9"/>
        </w:rPr>
      </w:pPr>
    </w:p>
    <w:p w14:paraId="2D3253BF" w14:textId="7EC3A16C" w:rsidR="008F616C" w:rsidRDefault="008F616C" w:rsidP="000C16C7">
      <w:pPr>
        <w:jc w:val="right"/>
        <w:rPr>
          <w:rFonts w:ascii="Arial" w:eastAsia="Arial" w:hAnsi="Arial" w:cs="Arial"/>
          <w:sz w:val="9"/>
          <w:szCs w:val="9"/>
        </w:rPr>
      </w:pPr>
    </w:p>
    <w:p w14:paraId="3214A0AD" w14:textId="5C64CAD0" w:rsidR="008F616C" w:rsidRDefault="008F616C" w:rsidP="000C16C7">
      <w:pPr>
        <w:jc w:val="right"/>
        <w:rPr>
          <w:rFonts w:ascii="Arial" w:eastAsia="Arial" w:hAnsi="Arial" w:cs="Arial"/>
          <w:sz w:val="9"/>
          <w:szCs w:val="9"/>
        </w:rPr>
      </w:pPr>
    </w:p>
    <w:p w14:paraId="21C56FB9" w14:textId="2E5BBDBC" w:rsidR="008F616C" w:rsidRDefault="008F616C" w:rsidP="000C16C7">
      <w:pPr>
        <w:jc w:val="right"/>
        <w:rPr>
          <w:rFonts w:ascii="Arial" w:eastAsia="Arial" w:hAnsi="Arial" w:cs="Arial"/>
          <w:sz w:val="9"/>
          <w:szCs w:val="9"/>
        </w:rPr>
      </w:pPr>
    </w:p>
    <w:p w14:paraId="108AB19D" w14:textId="33CC7F1F" w:rsidR="008F616C" w:rsidRDefault="008F616C" w:rsidP="000C16C7">
      <w:pPr>
        <w:jc w:val="right"/>
        <w:rPr>
          <w:rFonts w:ascii="Arial" w:eastAsia="Arial" w:hAnsi="Arial" w:cs="Arial"/>
          <w:sz w:val="9"/>
          <w:szCs w:val="9"/>
        </w:rPr>
      </w:pPr>
    </w:p>
    <w:p w14:paraId="47358CBF" w14:textId="6C6555F9" w:rsidR="008F616C" w:rsidRDefault="008F616C" w:rsidP="000C16C7">
      <w:pPr>
        <w:jc w:val="right"/>
        <w:rPr>
          <w:rFonts w:ascii="Arial" w:eastAsia="Arial" w:hAnsi="Arial" w:cs="Arial"/>
          <w:sz w:val="9"/>
          <w:szCs w:val="9"/>
        </w:rPr>
      </w:pPr>
    </w:p>
    <w:p w14:paraId="06A02274" w14:textId="48566C52" w:rsidR="008F616C" w:rsidRDefault="008F616C" w:rsidP="000C16C7">
      <w:pPr>
        <w:jc w:val="right"/>
        <w:rPr>
          <w:rFonts w:ascii="Arial" w:eastAsia="Arial" w:hAnsi="Arial" w:cs="Arial"/>
          <w:sz w:val="9"/>
          <w:szCs w:val="9"/>
        </w:rPr>
      </w:pPr>
    </w:p>
    <w:p w14:paraId="368657C3" w14:textId="5AE1A2BD" w:rsidR="008F616C" w:rsidRDefault="008F616C" w:rsidP="000C16C7">
      <w:pPr>
        <w:jc w:val="right"/>
        <w:rPr>
          <w:rFonts w:ascii="Arial" w:eastAsia="Arial" w:hAnsi="Arial" w:cs="Arial"/>
          <w:sz w:val="9"/>
          <w:szCs w:val="9"/>
        </w:rPr>
      </w:pPr>
    </w:p>
    <w:p w14:paraId="1D2D10C4" w14:textId="64E8FC74" w:rsidR="008F616C" w:rsidRDefault="008F616C" w:rsidP="000C16C7">
      <w:pPr>
        <w:jc w:val="right"/>
        <w:rPr>
          <w:rFonts w:ascii="Arial" w:eastAsia="Arial" w:hAnsi="Arial" w:cs="Arial"/>
          <w:sz w:val="9"/>
          <w:szCs w:val="9"/>
        </w:rPr>
      </w:pPr>
    </w:p>
    <w:p w14:paraId="5929D265" w14:textId="347947E1" w:rsidR="008F616C" w:rsidRDefault="008F616C" w:rsidP="000C16C7">
      <w:pPr>
        <w:jc w:val="right"/>
        <w:rPr>
          <w:rFonts w:ascii="Arial" w:eastAsia="Arial" w:hAnsi="Arial" w:cs="Arial"/>
          <w:sz w:val="9"/>
          <w:szCs w:val="9"/>
        </w:rPr>
      </w:pPr>
    </w:p>
    <w:p w14:paraId="2BC75EC0" w14:textId="1A8AC7B1" w:rsidR="008F616C" w:rsidRDefault="008F616C" w:rsidP="000C16C7">
      <w:pPr>
        <w:jc w:val="right"/>
        <w:rPr>
          <w:rFonts w:ascii="Arial" w:eastAsia="Arial" w:hAnsi="Arial" w:cs="Arial"/>
          <w:sz w:val="9"/>
          <w:szCs w:val="9"/>
        </w:rPr>
      </w:pPr>
    </w:p>
    <w:p w14:paraId="591B7FE8" w14:textId="0F06C060" w:rsidR="008F616C" w:rsidRDefault="008F616C" w:rsidP="000C16C7">
      <w:pPr>
        <w:jc w:val="right"/>
        <w:rPr>
          <w:rFonts w:ascii="Arial" w:eastAsia="Arial" w:hAnsi="Arial" w:cs="Arial"/>
          <w:sz w:val="9"/>
          <w:szCs w:val="9"/>
        </w:rPr>
      </w:pPr>
    </w:p>
    <w:p w14:paraId="110ED53B" w14:textId="0116EE50" w:rsidR="008F616C" w:rsidRDefault="008F616C" w:rsidP="000C16C7">
      <w:pPr>
        <w:jc w:val="right"/>
        <w:rPr>
          <w:rFonts w:ascii="Arial" w:eastAsia="Arial" w:hAnsi="Arial" w:cs="Arial"/>
          <w:sz w:val="9"/>
          <w:szCs w:val="9"/>
        </w:rPr>
      </w:pPr>
    </w:p>
    <w:p w14:paraId="67C1172D" w14:textId="0216C8EB" w:rsidR="008F616C" w:rsidRDefault="008F616C" w:rsidP="000C16C7">
      <w:pPr>
        <w:jc w:val="right"/>
        <w:rPr>
          <w:rFonts w:ascii="Arial" w:eastAsia="Arial" w:hAnsi="Arial" w:cs="Arial"/>
          <w:sz w:val="9"/>
          <w:szCs w:val="9"/>
        </w:rPr>
      </w:pPr>
    </w:p>
    <w:p w14:paraId="0A82F11B" w14:textId="5C685F04" w:rsidR="008F616C" w:rsidRDefault="008F616C" w:rsidP="000C16C7">
      <w:pPr>
        <w:jc w:val="right"/>
        <w:rPr>
          <w:rFonts w:ascii="Arial" w:eastAsia="Arial" w:hAnsi="Arial" w:cs="Arial"/>
          <w:sz w:val="9"/>
          <w:szCs w:val="9"/>
        </w:rPr>
      </w:pPr>
    </w:p>
    <w:p w14:paraId="2B11FDDD" w14:textId="6C44BFDB" w:rsidR="008F616C" w:rsidRDefault="008F616C" w:rsidP="000C16C7">
      <w:pPr>
        <w:jc w:val="right"/>
        <w:rPr>
          <w:rFonts w:ascii="Arial" w:eastAsia="Arial" w:hAnsi="Arial" w:cs="Arial"/>
          <w:sz w:val="9"/>
          <w:szCs w:val="9"/>
        </w:rPr>
      </w:pPr>
    </w:p>
    <w:p w14:paraId="248113B8" w14:textId="06DE47B3" w:rsidR="008F616C" w:rsidRDefault="008F616C" w:rsidP="000C16C7">
      <w:pPr>
        <w:jc w:val="right"/>
        <w:rPr>
          <w:rFonts w:ascii="Arial" w:eastAsia="Arial" w:hAnsi="Arial" w:cs="Arial"/>
          <w:sz w:val="9"/>
          <w:szCs w:val="9"/>
        </w:rPr>
      </w:pPr>
    </w:p>
    <w:p w14:paraId="187146F1" w14:textId="7A090DBB" w:rsidR="008F616C" w:rsidRDefault="008F616C" w:rsidP="000C16C7">
      <w:pPr>
        <w:jc w:val="right"/>
        <w:rPr>
          <w:rFonts w:ascii="Arial" w:eastAsia="Arial" w:hAnsi="Arial" w:cs="Arial"/>
          <w:sz w:val="9"/>
          <w:szCs w:val="9"/>
        </w:rPr>
      </w:pPr>
    </w:p>
    <w:p w14:paraId="47707593" w14:textId="405B6E88" w:rsidR="008F616C" w:rsidRDefault="008F616C" w:rsidP="000C16C7">
      <w:pPr>
        <w:jc w:val="right"/>
        <w:rPr>
          <w:rFonts w:ascii="Arial" w:eastAsia="Arial" w:hAnsi="Arial" w:cs="Arial"/>
          <w:sz w:val="9"/>
          <w:szCs w:val="9"/>
        </w:rPr>
      </w:pPr>
    </w:p>
    <w:p w14:paraId="0EAC20FD" w14:textId="7C7A4B9E" w:rsidR="008F616C" w:rsidRDefault="008F616C" w:rsidP="000C16C7">
      <w:pPr>
        <w:jc w:val="right"/>
        <w:rPr>
          <w:rFonts w:ascii="Arial" w:eastAsia="Arial" w:hAnsi="Arial" w:cs="Arial"/>
          <w:sz w:val="9"/>
          <w:szCs w:val="9"/>
        </w:rPr>
      </w:pPr>
    </w:p>
    <w:p w14:paraId="7AB3F810" w14:textId="65406DD4" w:rsidR="008F616C" w:rsidRDefault="008F616C" w:rsidP="000C16C7">
      <w:pPr>
        <w:jc w:val="right"/>
        <w:rPr>
          <w:rFonts w:ascii="Arial" w:eastAsia="Arial" w:hAnsi="Arial" w:cs="Arial"/>
          <w:sz w:val="9"/>
          <w:szCs w:val="9"/>
        </w:rPr>
      </w:pPr>
    </w:p>
    <w:p w14:paraId="73C24D22" w14:textId="0015F982" w:rsidR="008F616C" w:rsidRDefault="008F616C" w:rsidP="000C16C7">
      <w:pPr>
        <w:jc w:val="right"/>
        <w:rPr>
          <w:rFonts w:ascii="Arial" w:eastAsia="Arial" w:hAnsi="Arial" w:cs="Arial"/>
          <w:sz w:val="9"/>
          <w:szCs w:val="9"/>
        </w:rPr>
      </w:pPr>
    </w:p>
    <w:p w14:paraId="66118FEB" w14:textId="4ACB2435" w:rsidR="008F616C" w:rsidRDefault="008F616C" w:rsidP="000C16C7">
      <w:pPr>
        <w:jc w:val="right"/>
        <w:rPr>
          <w:rFonts w:ascii="Arial" w:eastAsia="Arial" w:hAnsi="Arial" w:cs="Arial"/>
          <w:sz w:val="9"/>
          <w:szCs w:val="9"/>
        </w:rPr>
      </w:pPr>
    </w:p>
    <w:p w14:paraId="6E38D3B4" w14:textId="151E810D" w:rsidR="008F616C" w:rsidRDefault="008F616C" w:rsidP="000C16C7">
      <w:pPr>
        <w:jc w:val="right"/>
        <w:rPr>
          <w:rFonts w:ascii="Arial" w:eastAsia="Arial" w:hAnsi="Arial" w:cs="Arial"/>
          <w:sz w:val="9"/>
          <w:szCs w:val="9"/>
        </w:rPr>
      </w:pPr>
    </w:p>
    <w:p w14:paraId="4E498F7C" w14:textId="771277FD" w:rsidR="008F616C" w:rsidRDefault="008F616C" w:rsidP="000C16C7">
      <w:pPr>
        <w:jc w:val="right"/>
        <w:rPr>
          <w:rFonts w:ascii="Arial" w:eastAsia="Arial" w:hAnsi="Arial" w:cs="Arial"/>
          <w:sz w:val="9"/>
          <w:szCs w:val="9"/>
        </w:rPr>
      </w:pPr>
    </w:p>
    <w:p w14:paraId="1A920CFD" w14:textId="36D4690C" w:rsidR="008F616C" w:rsidRPr="008F616C" w:rsidRDefault="008F616C" w:rsidP="000C16C7">
      <w:pPr>
        <w:jc w:val="right"/>
        <w:rPr>
          <w:rFonts w:ascii="Arial" w:eastAsia="Arial" w:hAnsi="Arial" w:cs="Arial"/>
          <w:sz w:val="36"/>
          <w:szCs w:val="36"/>
        </w:rPr>
      </w:pPr>
    </w:p>
    <w:p w14:paraId="5F263354" w14:textId="5E5A99F6" w:rsidR="000C16C7" w:rsidRPr="008F616C" w:rsidRDefault="002D728A" w:rsidP="008F616C">
      <w:pPr>
        <w:spacing w:line="240" w:lineRule="auto"/>
        <w:jc w:val="center"/>
        <w:rPr>
          <w:rFonts w:asciiTheme="minorHAnsi" w:hAnsiTheme="minorHAnsi" w:cstheme="minorHAnsi"/>
          <w:sz w:val="42"/>
          <w:szCs w:val="42"/>
        </w:rPr>
      </w:pPr>
      <w:r w:rsidRPr="008F616C">
        <w:rPr>
          <w:rFonts w:asciiTheme="minorHAnsi" w:hAnsiTheme="minorHAnsi" w:cstheme="minorHAnsi"/>
          <w:sz w:val="42"/>
          <w:szCs w:val="42"/>
        </w:rPr>
        <w:t>CURRICULUM RESOURCE MODULE</w:t>
      </w:r>
    </w:p>
    <w:p w14:paraId="34689882" w14:textId="34A4F0EB" w:rsidR="000C16C7" w:rsidRPr="008F616C" w:rsidRDefault="00955317" w:rsidP="008F616C">
      <w:pPr>
        <w:spacing w:line="240" w:lineRule="auto"/>
        <w:jc w:val="center"/>
        <w:rPr>
          <w:rFonts w:asciiTheme="minorHAnsi" w:hAnsiTheme="minorHAnsi" w:cstheme="minorHAnsi"/>
          <w:b/>
          <w:sz w:val="72"/>
          <w:szCs w:val="72"/>
        </w:rPr>
      </w:pPr>
      <w:r w:rsidRPr="008F616C">
        <w:rPr>
          <w:rFonts w:asciiTheme="minorHAnsi" w:hAnsiTheme="minorHAnsi" w:cstheme="minorHAnsi"/>
          <w:b/>
          <w:sz w:val="72"/>
          <w:szCs w:val="72"/>
        </w:rPr>
        <w:t>Contagion</w:t>
      </w:r>
    </w:p>
    <w:p w14:paraId="6182DC36" w14:textId="3C92D315" w:rsidR="008F616C" w:rsidRPr="008F616C" w:rsidRDefault="002D728A" w:rsidP="008F616C">
      <w:pPr>
        <w:spacing w:line="240" w:lineRule="auto"/>
        <w:jc w:val="center"/>
        <w:rPr>
          <w:rFonts w:asciiTheme="minorHAnsi" w:hAnsiTheme="minorHAnsi" w:cstheme="minorHAnsi"/>
          <w:sz w:val="42"/>
          <w:szCs w:val="42"/>
        </w:rPr>
      </w:pPr>
      <w:r w:rsidRPr="008F616C">
        <w:rPr>
          <w:rFonts w:asciiTheme="minorHAnsi" w:hAnsiTheme="minorHAnsi" w:cstheme="minorHAnsi"/>
          <w:sz w:val="42"/>
          <w:szCs w:val="42"/>
        </w:rPr>
        <w:t>YEAR 12</w:t>
      </w:r>
      <w:r w:rsidR="00EB76A0">
        <w:rPr>
          <w:sz w:val="24"/>
          <w:szCs w:val="24"/>
        </w:rPr>
        <w:br w:type="page"/>
      </w:r>
    </w:p>
    <w:p w14:paraId="2EB0180A" w14:textId="6AD246FA" w:rsidR="00801F95" w:rsidRPr="00801F95" w:rsidRDefault="00801F95" w:rsidP="00801F95">
      <w:pPr>
        <w:widowControl/>
        <w:spacing w:before="0" w:after="160" w:line="259" w:lineRule="auto"/>
        <w:rPr>
          <w:sz w:val="24"/>
          <w:szCs w:val="24"/>
        </w:rPr>
      </w:pPr>
      <w:r w:rsidRPr="00425128">
        <w:rPr>
          <w:b/>
          <w:color w:val="2E74B5" w:themeColor="accent1" w:themeShade="BF"/>
          <w:sz w:val="28"/>
          <w:szCs w:val="28"/>
          <w:lang w:eastAsia="en-AU"/>
        </w:rPr>
        <w:lastRenderedPageBreak/>
        <w:t>Acknowledgements</w:t>
      </w:r>
    </w:p>
    <w:p w14:paraId="34971525" w14:textId="77777777" w:rsidR="00801F95" w:rsidRDefault="00801F95" w:rsidP="00801F95">
      <w:pPr>
        <w:spacing w:before="0" w:after="0" w:line="240" w:lineRule="auto"/>
        <w:rPr>
          <w:color w:val="2E4E6B"/>
          <w:sz w:val="20"/>
          <w:szCs w:val="20"/>
        </w:rPr>
      </w:pPr>
    </w:p>
    <w:p w14:paraId="2312FA4B" w14:textId="77777777" w:rsidR="00801F95" w:rsidRDefault="00801F95" w:rsidP="00801F95">
      <w:pPr>
        <w:spacing w:before="0" w:after="0" w:line="240" w:lineRule="auto"/>
        <w:rPr>
          <w:color w:val="2E4E6B"/>
          <w:sz w:val="20"/>
          <w:szCs w:val="20"/>
        </w:rPr>
      </w:pPr>
      <w:r w:rsidRPr="00425128">
        <w:rPr>
          <w:color w:val="2E4E6B"/>
          <w:sz w:val="20"/>
          <w:szCs w:val="20"/>
        </w:rPr>
        <w:t>The STEM Learning Project respectfully acknowledges the Traditional Custodians of the lands upon which our students and teachers live, learn and educate.</w:t>
      </w:r>
    </w:p>
    <w:p w14:paraId="2A18DE86" w14:textId="77777777" w:rsidR="00801F95" w:rsidRPr="00425128" w:rsidRDefault="00801F95" w:rsidP="00801F95">
      <w:pPr>
        <w:spacing w:before="0" w:after="0" w:line="240" w:lineRule="auto"/>
        <w:rPr>
          <w:color w:val="2E4E6B"/>
          <w:sz w:val="12"/>
          <w:szCs w:val="12"/>
        </w:rPr>
      </w:pPr>
    </w:p>
    <w:p w14:paraId="171D74E7" w14:textId="77777777" w:rsidR="00801F95" w:rsidRDefault="00801F95" w:rsidP="00801F95">
      <w:pPr>
        <w:spacing w:before="0" w:after="0" w:line="240" w:lineRule="auto"/>
        <w:rPr>
          <w:color w:val="2E4E6B"/>
          <w:sz w:val="20"/>
          <w:szCs w:val="20"/>
        </w:rPr>
      </w:pPr>
      <w:r w:rsidRPr="00425128">
        <w:rPr>
          <w:color w:val="2E4E6B"/>
          <w:sz w:val="20"/>
          <w:szCs w:val="20"/>
        </w:rPr>
        <w:t xml:space="preserve">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w:t>
      </w:r>
      <w:proofErr w:type="spellStart"/>
      <w:r w:rsidRPr="00425128">
        <w:rPr>
          <w:color w:val="2E4E6B"/>
          <w:sz w:val="20"/>
          <w:szCs w:val="20"/>
        </w:rPr>
        <w:t>Scitech</w:t>
      </w:r>
      <w:proofErr w:type="spellEnd"/>
      <w:r w:rsidRPr="00425128">
        <w:rPr>
          <w:color w:val="2E4E6B"/>
          <w:sz w:val="20"/>
          <w:szCs w:val="20"/>
        </w:rPr>
        <w:t>.  We acknowledge and thank the teachers and schools who are the co-creators of these resources.</w:t>
      </w:r>
    </w:p>
    <w:p w14:paraId="601A7A90" w14:textId="77777777" w:rsidR="00801F95" w:rsidRPr="00425128" w:rsidRDefault="00801F95" w:rsidP="00801F95">
      <w:pPr>
        <w:spacing w:before="0" w:after="0" w:line="240" w:lineRule="auto"/>
        <w:rPr>
          <w:color w:val="2E4E6B"/>
          <w:sz w:val="20"/>
          <w:szCs w:val="20"/>
        </w:rPr>
      </w:pPr>
    </w:p>
    <w:p w14:paraId="72DCCC70" w14:textId="77777777" w:rsidR="00801F95" w:rsidRPr="00425128" w:rsidRDefault="00801F95" w:rsidP="00801F95">
      <w:pPr>
        <w:spacing w:before="0" w:after="0" w:line="240" w:lineRule="auto"/>
        <w:rPr>
          <w:b/>
          <w:color w:val="2E74B5" w:themeColor="accent1" w:themeShade="BF"/>
          <w:sz w:val="28"/>
          <w:szCs w:val="28"/>
          <w:lang w:eastAsia="en-AU"/>
        </w:rPr>
      </w:pPr>
      <w:r w:rsidRPr="00425128">
        <w:rPr>
          <w:b/>
          <w:color w:val="2E74B5" w:themeColor="accent1" w:themeShade="BF"/>
          <w:sz w:val="28"/>
          <w:szCs w:val="28"/>
          <w:lang w:eastAsia="en-AU"/>
        </w:rPr>
        <w:t>Copyright and intellectual property</w:t>
      </w:r>
    </w:p>
    <w:p w14:paraId="1B9BD4A2" w14:textId="77777777" w:rsidR="00801F95" w:rsidRDefault="00801F95" w:rsidP="00801F95">
      <w:pPr>
        <w:spacing w:before="0" w:after="0" w:line="240" w:lineRule="auto"/>
        <w:rPr>
          <w:color w:val="2E4E6B"/>
          <w:sz w:val="20"/>
          <w:szCs w:val="20"/>
          <w:lang w:eastAsia="en-AU"/>
        </w:rPr>
      </w:pPr>
    </w:p>
    <w:p w14:paraId="44390CB7" w14:textId="77777777" w:rsidR="00801F95" w:rsidRDefault="00801F95" w:rsidP="00801F95">
      <w:pPr>
        <w:spacing w:before="0" w:after="0" w:line="240" w:lineRule="auto"/>
        <w:rPr>
          <w:color w:val="2E4E6B"/>
          <w:sz w:val="20"/>
          <w:szCs w:val="20"/>
          <w:lang w:eastAsia="en-AU"/>
        </w:rPr>
      </w:pPr>
      <w:r w:rsidRPr="007770AC">
        <w:rPr>
          <w:color w:val="2E4E6B"/>
          <w:sz w:val="20"/>
          <w:szCs w:val="20"/>
          <w:lang w:eastAsia="en-AU"/>
        </w:rPr>
        <w:t>The copyright and intellectual property of this module remain the property of the Department.</w:t>
      </w:r>
    </w:p>
    <w:p w14:paraId="5BA9955B" w14:textId="77777777" w:rsidR="00801F95" w:rsidRPr="00425128" w:rsidRDefault="00801F95" w:rsidP="00801F95">
      <w:pPr>
        <w:spacing w:before="0" w:after="0" w:line="240" w:lineRule="auto"/>
        <w:rPr>
          <w:color w:val="2E4E6B"/>
          <w:sz w:val="12"/>
          <w:szCs w:val="12"/>
        </w:rPr>
      </w:pPr>
    </w:p>
    <w:p w14:paraId="13D3ABD6" w14:textId="77777777" w:rsidR="00801F95" w:rsidRDefault="00801F95" w:rsidP="00801F95">
      <w:pPr>
        <w:spacing w:before="0" w:after="0" w:line="240" w:lineRule="auto"/>
        <w:rPr>
          <w:color w:val="2E4E6B"/>
          <w:sz w:val="20"/>
          <w:szCs w:val="20"/>
        </w:rPr>
      </w:pPr>
      <w:r w:rsidRPr="007770AC">
        <w:rPr>
          <w:color w:val="2E4E6B"/>
          <w:sz w:val="20"/>
          <w:szCs w:val="20"/>
        </w:rPr>
        <w:t>Any Western Australian Curriculum content in this resource is used with the permission of the School Curriculum and Standards Authority</w:t>
      </w:r>
      <w:r>
        <w:rPr>
          <w:color w:val="2E4E6B"/>
          <w:sz w:val="20"/>
          <w:szCs w:val="20"/>
        </w:rPr>
        <w:t xml:space="preserve"> (the Authority)</w:t>
      </w:r>
      <w:r w:rsidRPr="007770AC">
        <w:rPr>
          <w:color w:val="2E4E6B"/>
          <w:sz w:val="20"/>
          <w:szCs w:val="20"/>
        </w:rPr>
        <w:t xml:space="preserve">; this permission does not constitute Authority endorsement of the resource. The Authority accepts no liability for any errors or damages arising from reliance on its content. </w:t>
      </w:r>
    </w:p>
    <w:p w14:paraId="3A73FA2C" w14:textId="77777777" w:rsidR="00801F95" w:rsidRPr="00425128" w:rsidRDefault="00801F95" w:rsidP="00801F95">
      <w:pPr>
        <w:spacing w:before="0" w:after="0" w:line="240" w:lineRule="auto"/>
        <w:rPr>
          <w:color w:val="2E4E6B"/>
          <w:sz w:val="12"/>
          <w:szCs w:val="12"/>
        </w:rPr>
      </w:pPr>
    </w:p>
    <w:p w14:paraId="0E514420" w14:textId="77777777" w:rsidR="00801F95" w:rsidRDefault="00801F95" w:rsidP="00801F95">
      <w:pPr>
        <w:spacing w:before="0" w:after="0" w:line="240" w:lineRule="auto"/>
        <w:rPr>
          <w:color w:val="2E4E6B"/>
          <w:sz w:val="20"/>
          <w:szCs w:val="20"/>
        </w:rPr>
      </w:pPr>
      <w:r w:rsidRPr="007770AC">
        <w:rPr>
          <w:color w:val="2E4E6B"/>
          <w:sz w:val="20"/>
          <w:szCs w:val="20"/>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Pr="007770AC">
        <w:rPr>
          <w:color w:val="2E4E6B"/>
          <w:sz w:val="20"/>
          <w:szCs w:val="20"/>
        </w:rPr>
        <w:softHyphen/>
      </w:r>
      <w:r>
        <w:rPr>
          <w:color w:val="2E4E6B"/>
          <w:sz w:val="20"/>
          <w:szCs w:val="20"/>
        </w:rPr>
        <w:t>-</w:t>
      </w:r>
      <w:proofErr w:type="spellStart"/>
      <w:r w:rsidRPr="007770AC">
        <w:rPr>
          <w:color w:val="2E4E6B"/>
          <w:sz w:val="20"/>
          <w:szCs w:val="20"/>
        </w:rPr>
        <w:t>NonCommercial</w:t>
      </w:r>
      <w:proofErr w:type="spellEnd"/>
      <w:r w:rsidRPr="007770AC">
        <w:rPr>
          <w:color w:val="2E4E6B"/>
          <w:sz w:val="20"/>
          <w:szCs w:val="20"/>
        </w:rPr>
        <w:t xml:space="preserve"> 3.0 Australia licence.</w:t>
      </w:r>
      <w:r>
        <w:rPr>
          <w:color w:val="2E4E6B"/>
          <w:sz w:val="20"/>
          <w:szCs w:val="20"/>
        </w:rPr>
        <w:t xml:space="preserve">  </w:t>
      </w:r>
      <w:r w:rsidRPr="007770AC">
        <w:rPr>
          <w:color w:val="2E4E6B"/>
          <w:sz w:val="20"/>
          <w:szCs w:val="20"/>
        </w:rPr>
        <w:t>Any content on the www.scsa.wa.edu.au domain that has been derived from the Australian Curriculum may be used under the terms of Creative Commons Attribution-</w:t>
      </w:r>
      <w:proofErr w:type="spellStart"/>
      <w:r w:rsidRPr="007770AC">
        <w:rPr>
          <w:color w:val="2E4E6B"/>
          <w:sz w:val="20"/>
          <w:szCs w:val="20"/>
        </w:rPr>
        <w:t>NonCommercial</w:t>
      </w:r>
      <w:proofErr w:type="spellEnd"/>
      <w:r w:rsidRPr="007770AC">
        <w:rPr>
          <w:color w:val="2E4E6B"/>
          <w:sz w:val="20"/>
          <w:szCs w:val="20"/>
        </w:rPr>
        <w:t xml:space="preserve"> 3.0 Australia licence.</w:t>
      </w:r>
    </w:p>
    <w:p w14:paraId="5EAF46CE" w14:textId="77777777" w:rsidR="00801F95" w:rsidRPr="00425128" w:rsidRDefault="00801F95" w:rsidP="00801F95">
      <w:pPr>
        <w:spacing w:before="0" w:after="0" w:line="240" w:lineRule="auto"/>
        <w:rPr>
          <w:color w:val="2E4E6B"/>
          <w:sz w:val="12"/>
          <w:szCs w:val="12"/>
        </w:rPr>
      </w:pPr>
    </w:p>
    <w:p w14:paraId="053C3C1C" w14:textId="77777777" w:rsidR="00801F95" w:rsidRDefault="00801F95" w:rsidP="00801F95">
      <w:pPr>
        <w:spacing w:before="0" w:after="0" w:line="240" w:lineRule="auto"/>
        <w:rPr>
          <w:color w:val="2E4E6B"/>
          <w:sz w:val="20"/>
          <w:szCs w:val="20"/>
        </w:rPr>
      </w:pPr>
      <w:r w:rsidRPr="007770AC">
        <w:rPr>
          <w:color w:val="2E4E6B"/>
          <w:sz w:val="20"/>
          <w:szCs w:val="20"/>
        </w:rPr>
        <w:t xml:space="preserve">Appendix 2: </w:t>
      </w:r>
      <w:r>
        <w:rPr>
          <w:color w:val="2E4E6B"/>
          <w:sz w:val="20"/>
          <w:szCs w:val="20"/>
        </w:rPr>
        <w:t>G</w:t>
      </w:r>
      <w:r w:rsidRPr="007770AC">
        <w:rPr>
          <w:color w:val="2E4E6B"/>
          <w:sz w:val="20"/>
          <w:szCs w:val="20"/>
        </w:rPr>
        <w:t>eneral capabilities continuums is adapted from ACARA, © Australian Curriculum, Assessment and Reporting Authority (</w:t>
      </w:r>
      <w:r w:rsidRPr="007770AC">
        <w:rPr>
          <w:bCs/>
          <w:color w:val="2E4E6B"/>
          <w:sz w:val="20"/>
          <w:szCs w:val="20"/>
        </w:rPr>
        <w:t>ACARA</w:t>
      </w:r>
      <w:r w:rsidRPr="007770AC">
        <w:rPr>
          <w:color w:val="2E4E6B"/>
          <w:sz w:val="20"/>
          <w:szCs w:val="20"/>
        </w:rPr>
        <w:t>) 2009 to present, unless otherwise indicated. This material was downloaded from the ACARA website (www.acara.edu.au) (</w:t>
      </w:r>
      <w:r w:rsidRPr="007770AC">
        <w:rPr>
          <w:bCs/>
          <w:color w:val="2E4E6B"/>
          <w:sz w:val="20"/>
          <w:szCs w:val="20"/>
        </w:rPr>
        <w:t>Website</w:t>
      </w:r>
      <w:r w:rsidRPr="007770AC">
        <w:rPr>
          <w:color w:val="2E4E6B"/>
          <w:sz w:val="20"/>
          <w:szCs w:val="20"/>
        </w:rPr>
        <w:t>) (accessed December 2015) and was not modified. The material is licensed under</w:t>
      </w:r>
      <w:r>
        <w:rPr>
          <w:color w:val="2E4E6B"/>
          <w:sz w:val="20"/>
          <w:szCs w:val="20"/>
        </w:rPr>
        <w:t xml:space="preserve"> </w:t>
      </w:r>
      <w:r w:rsidRPr="007770AC">
        <w:rPr>
          <w:color w:val="2E4E6B"/>
          <w:sz w:val="20"/>
          <w:szCs w:val="20"/>
        </w:rPr>
        <w:t>CC BY 4.0</w:t>
      </w:r>
      <w:r>
        <w:rPr>
          <w:color w:val="2E4E6B"/>
          <w:sz w:val="20"/>
          <w:szCs w:val="20"/>
        </w:rPr>
        <w:t xml:space="preserve"> </w:t>
      </w:r>
      <w:r w:rsidRPr="007770AC">
        <w:rPr>
          <w:color w:val="2E4E6B"/>
          <w:sz w:val="20"/>
          <w:szCs w:val="20"/>
        </w:rPr>
        <w:t>(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14:paraId="72DAA788" w14:textId="77777777" w:rsidR="00801F95" w:rsidRPr="00425128" w:rsidRDefault="00801F95" w:rsidP="00801F95">
      <w:pPr>
        <w:spacing w:before="0" w:after="0" w:line="240" w:lineRule="auto"/>
        <w:rPr>
          <w:color w:val="2E4E6B"/>
          <w:sz w:val="12"/>
          <w:szCs w:val="12"/>
        </w:rPr>
      </w:pPr>
    </w:p>
    <w:p w14:paraId="4959F06F" w14:textId="77777777" w:rsidR="00801F95" w:rsidRDefault="00801F95" w:rsidP="00801F95">
      <w:pPr>
        <w:spacing w:before="0" w:after="0" w:line="240" w:lineRule="auto"/>
        <w:rPr>
          <w:color w:val="2E4E6B"/>
          <w:sz w:val="20"/>
          <w:szCs w:val="20"/>
        </w:rPr>
      </w:pPr>
      <w:r w:rsidRPr="007770AC">
        <w:rPr>
          <w:color w:val="2E4E6B"/>
          <w:sz w:val="20"/>
          <w:szCs w:val="20"/>
        </w:rPr>
        <w:t>This resource includes references and examples of iOS, Android and other apps. The Department does not endorse or recommend any commercial products and simply provides these as examples for teachers.</w:t>
      </w:r>
    </w:p>
    <w:p w14:paraId="1A69BF0C" w14:textId="77777777" w:rsidR="00801F95" w:rsidRPr="00425128" w:rsidRDefault="00801F95" w:rsidP="00801F95">
      <w:pPr>
        <w:spacing w:before="0" w:after="0" w:line="240" w:lineRule="auto"/>
        <w:rPr>
          <w:color w:val="2E4E6B"/>
          <w:sz w:val="12"/>
          <w:szCs w:val="12"/>
        </w:rPr>
      </w:pPr>
    </w:p>
    <w:p w14:paraId="563D61FA" w14:textId="77777777" w:rsidR="00801F95" w:rsidRDefault="00801F95" w:rsidP="00801F95">
      <w:pPr>
        <w:spacing w:before="0" w:after="0" w:line="240" w:lineRule="auto"/>
        <w:rPr>
          <w:color w:val="2E4E6B"/>
          <w:sz w:val="20"/>
          <w:szCs w:val="20"/>
        </w:rPr>
      </w:pPr>
      <w:r w:rsidRPr="007770AC">
        <w:rPr>
          <w:color w:val="2E4E6B"/>
          <w:sz w:val="20"/>
          <w:szCs w:val="20"/>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14:paraId="234CA851" w14:textId="77777777" w:rsidR="00801F95" w:rsidRDefault="00801F95" w:rsidP="00801F95">
      <w:pPr>
        <w:spacing w:before="0" w:after="0" w:line="240" w:lineRule="auto"/>
        <w:rPr>
          <w:color w:val="1F4E79" w:themeColor="accent1" w:themeShade="80"/>
          <w:sz w:val="20"/>
          <w:szCs w:val="20"/>
        </w:rPr>
      </w:pPr>
      <w:r w:rsidRPr="00572B16">
        <w:rPr>
          <w:color w:val="2E4E6B"/>
          <w:sz w:val="20"/>
          <w:szCs w:val="20"/>
          <w:lang w:eastAsia="en-AU"/>
        </w:rPr>
        <w:t>This resource contains various images from</w:t>
      </w:r>
      <w:r>
        <w:rPr>
          <w:color w:val="2E4E6B"/>
          <w:sz w:val="20"/>
          <w:szCs w:val="20"/>
          <w:lang w:eastAsia="en-AU"/>
        </w:rPr>
        <w:t xml:space="preserve"> </w:t>
      </w:r>
      <w:proofErr w:type="spellStart"/>
      <w:r>
        <w:rPr>
          <w:color w:val="2E4E6B"/>
          <w:sz w:val="20"/>
          <w:szCs w:val="20"/>
          <w:lang w:eastAsia="en-AU"/>
        </w:rPr>
        <w:t>iStock</w:t>
      </w:r>
      <w:proofErr w:type="spellEnd"/>
      <w:r>
        <w:rPr>
          <w:color w:val="2E4E6B"/>
          <w:sz w:val="20"/>
          <w:szCs w:val="20"/>
          <w:lang w:eastAsia="en-AU"/>
        </w:rPr>
        <w:t xml:space="preserve"> </w:t>
      </w:r>
      <w:r w:rsidRPr="00572B16">
        <w:rPr>
          <w:color w:val="2E4E6B"/>
          <w:sz w:val="20"/>
          <w:szCs w:val="20"/>
          <w:lang w:eastAsia="en-AU"/>
        </w:rPr>
        <w:t>used under license.</w:t>
      </w:r>
      <w:r>
        <w:rPr>
          <w:color w:val="2E4E6B"/>
          <w:sz w:val="20"/>
          <w:szCs w:val="20"/>
          <w:lang w:eastAsia="en-AU"/>
        </w:rPr>
        <w:br/>
      </w:r>
    </w:p>
    <w:p w14:paraId="058FBACB" w14:textId="4133F47D" w:rsidR="00EB76A0" w:rsidRPr="00801F95" w:rsidRDefault="00801F95" w:rsidP="00801F95">
      <w:pPr>
        <w:spacing w:before="0" w:after="0" w:line="240" w:lineRule="auto"/>
        <w:rPr>
          <w:color w:val="2E4E6B"/>
          <w:sz w:val="20"/>
          <w:szCs w:val="20"/>
        </w:rPr>
      </w:pPr>
      <w:r w:rsidRPr="008025A8">
        <w:rPr>
          <w:color w:val="1F4E79" w:themeColor="accent1" w:themeShade="80"/>
          <w:sz w:val="20"/>
          <w:szCs w:val="20"/>
        </w:rPr>
        <w:t xml:space="preserve">Attributions: </w:t>
      </w:r>
      <w:r w:rsidRPr="00B87D66">
        <w:rPr>
          <w:i/>
          <w:color w:val="2E4E6B"/>
          <w:sz w:val="20"/>
        </w:rPr>
        <w:t xml:space="preserve">Google Docs, Google Slides, </w:t>
      </w:r>
      <w:r>
        <w:rPr>
          <w:i/>
          <w:color w:val="2E4E6B"/>
          <w:sz w:val="20"/>
        </w:rPr>
        <w:t xml:space="preserve">Google Sheets, </w:t>
      </w:r>
      <w:proofErr w:type="spellStart"/>
      <w:r w:rsidRPr="00B87D66">
        <w:rPr>
          <w:i/>
          <w:color w:val="2E4E6B"/>
          <w:sz w:val="20"/>
        </w:rPr>
        <w:t>Padlet</w:t>
      </w:r>
      <w:proofErr w:type="spellEnd"/>
      <w:r w:rsidRPr="00B87D66">
        <w:rPr>
          <w:i/>
          <w:color w:val="2E4E6B"/>
          <w:sz w:val="20"/>
        </w:rPr>
        <w:t xml:space="preserve">, Survey Monkey, Prezi, </w:t>
      </w:r>
      <w:proofErr w:type="spellStart"/>
      <w:r w:rsidRPr="00CB2549">
        <w:rPr>
          <w:i/>
          <w:iCs/>
          <w:color w:val="2E4E6B"/>
          <w:sz w:val="20"/>
          <w:szCs w:val="20"/>
        </w:rPr>
        <w:t>Kidblog</w:t>
      </w:r>
      <w:proofErr w:type="spellEnd"/>
      <w:r w:rsidRPr="00CB2549">
        <w:rPr>
          <w:i/>
          <w:iCs/>
          <w:color w:val="2E4E6B"/>
          <w:sz w:val="20"/>
          <w:szCs w:val="20"/>
        </w:rPr>
        <w:t xml:space="preserve">, </w:t>
      </w:r>
      <w:proofErr w:type="spellStart"/>
      <w:r w:rsidRPr="00CB2549">
        <w:rPr>
          <w:i/>
          <w:iCs/>
          <w:color w:val="2E4E6B"/>
          <w:sz w:val="20"/>
          <w:szCs w:val="20"/>
        </w:rPr>
        <w:t>Weebly</w:t>
      </w:r>
      <w:proofErr w:type="spellEnd"/>
      <w:r w:rsidRPr="00CB2549">
        <w:rPr>
          <w:i/>
          <w:iCs/>
          <w:color w:val="2E4E6B"/>
          <w:sz w:val="20"/>
          <w:szCs w:val="20"/>
        </w:rPr>
        <w:t>, Evernote</w:t>
      </w:r>
      <w:r w:rsidRPr="00B87D66">
        <w:rPr>
          <w:i/>
          <w:color w:val="2E4E6B"/>
          <w:sz w:val="20"/>
        </w:rPr>
        <w:t>, Cool tools for schools, Microsoft Office 365, Microsoft Excel, Microsoft PowerPoint, OneNote, Sway</w:t>
      </w:r>
      <w:r>
        <w:rPr>
          <w:i/>
          <w:color w:val="2E4E6B"/>
          <w:sz w:val="20"/>
        </w:rPr>
        <w:t>,</w:t>
      </w:r>
      <w:r w:rsidRPr="00B87D66">
        <w:rPr>
          <w:i/>
          <w:color w:val="2E4E6B"/>
          <w:sz w:val="20"/>
        </w:rPr>
        <w:t xml:space="preserve"> </w:t>
      </w:r>
      <w:r w:rsidRPr="00CB2549">
        <w:rPr>
          <w:i/>
          <w:iCs/>
          <w:color w:val="2E4E6B"/>
          <w:sz w:val="20"/>
          <w:szCs w:val="20"/>
        </w:rPr>
        <w:t xml:space="preserve">Adobe Illustrator, </w:t>
      </w:r>
      <w:proofErr w:type="spellStart"/>
      <w:r w:rsidRPr="00CB2549">
        <w:rPr>
          <w:i/>
          <w:iCs/>
          <w:color w:val="2E4E6B"/>
          <w:sz w:val="20"/>
          <w:szCs w:val="20"/>
        </w:rPr>
        <w:t>Canva</w:t>
      </w:r>
      <w:proofErr w:type="spellEnd"/>
      <w:r w:rsidRPr="00CB2549">
        <w:rPr>
          <w:i/>
          <w:iCs/>
          <w:color w:val="2E4E6B"/>
          <w:sz w:val="20"/>
          <w:szCs w:val="20"/>
        </w:rPr>
        <w:t xml:space="preserve">, Corel Draw, </w:t>
      </w:r>
      <w:proofErr w:type="spellStart"/>
      <w:r w:rsidRPr="00CB2549">
        <w:rPr>
          <w:i/>
          <w:iCs/>
          <w:color w:val="2E4E6B"/>
          <w:sz w:val="20"/>
          <w:szCs w:val="20"/>
        </w:rPr>
        <w:t>Inkscape</w:t>
      </w:r>
      <w:proofErr w:type="spellEnd"/>
      <w:r>
        <w:rPr>
          <w:i/>
          <w:iCs/>
          <w:color w:val="2E4E6B"/>
          <w:sz w:val="20"/>
          <w:szCs w:val="20"/>
        </w:rPr>
        <w:t>.</w:t>
      </w:r>
      <w:r w:rsidR="00EB76A0">
        <w:br w:type="page"/>
      </w:r>
    </w:p>
    <w:p w14:paraId="75FDAD19" w14:textId="77777777" w:rsidR="00452945" w:rsidRPr="00DE2559" w:rsidRDefault="00452945" w:rsidP="00EB76A0">
      <w:pPr>
        <w:widowControl/>
        <w:spacing w:before="0" w:after="160" w:line="259" w:lineRule="auto"/>
        <w:sectPr w:rsidR="00452945" w:rsidRPr="00DE2559" w:rsidSect="008F616C">
          <w:headerReference w:type="first" r:id="rId15"/>
          <w:footerReference w:type="first" r:id="rId16"/>
          <w:pgSz w:w="11906" w:h="16838"/>
          <w:pgMar w:top="1440" w:right="1440" w:bottom="993" w:left="1440" w:header="709" w:footer="709" w:gutter="0"/>
          <w:pgNumType w:start="0"/>
          <w:cols w:space="708"/>
          <w:titlePg/>
          <w:docGrid w:linePitch="360"/>
        </w:sectPr>
      </w:pPr>
    </w:p>
    <w:p w14:paraId="1FE6907E" w14:textId="77777777" w:rsidR="0057249E" w:rsidRDefault="006F1819" w:rsidP="0057249E">
      <w:r w:rsidRPr="0070517D">
        <w:rPr>
          <w:rFonts w:eastAsia="Arial" w:cs="Arial"/>
          <w:noProof/>
          <w:lang w:eastAsia="en-AU"/>
        </w:rPr>
        <w:lastRenderedPageBreak/>
        <w:drawing>
          <wp:anchor distT="0" distB="0" distL="114300" distR="114300" simplePos="0" relativeHeight="251681792" behindDoc="0" locked="0" layoutInCell="1" allowOverlap="1" wp14:anchorId="5B4F535A" wp14:editId="1AC50F17">
            <wp:simplePos x="0" y="0"/>
            <wp:positionH relativeFrom="margin">
              <wp:posOffset>3505200</wp:posOffset>
            </wp:positionH>
            <wp:positionV relativeFrom="margin">
              <wp:posOffset>1270</wp:posOffset>
            </wp:positionV>
            <wp:extent cx="2223770" cy="798830"/>
            <wp:effectExtent l="0" t="0" r="5080" b="1270"/>
            <wp:wrapTopAndBottom/>
            <wp:docPr id="2" name="Picture 2">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23770" cy="798830"/>
                    </a:xfrm>
                    <a:prstGeom prst="rect">
                      <a:avLst/>
                    </a:prstGeom>
                  </pic:spPr>
                </pic:pic>
              </a:graphicData>
            </a:graphic>
            <wp14:sizeRelH relativeFrom="margin">
              <wp14:pctWidth>0</wp14:pctWidth>
            </wp14:sizeRelH>
            <wp14:sizeRelV relativeFrom="margin">
              <wp14:pctHeight>0</wp14:pctHeight>
            </wp14:sizeRelV>
          </wp:anchor>
        </w:drawing>
      </w:r>
    </w:p>
    <w:bookmarkStart w:id="0" w:name="_Toc465262472" w:displacedByCustomXml="next"/>
    <w:sdt>
      <w:sdtPr>
        <w:rPr>
          <w:rFonts w:ascii="Century Gothic" w:eastAsiaTheme="minorHAnsi" w:hAnsi="Century Gothic" w:cstheme="minorBidi"/>
          <w:b w:val="0"/>
          <w:color w:val="auto"/>
          <w:sz w:val="22"/>
          <w:szCs w:val="22"/>
          <w:lang w:val="en-AU"/>
        </w:rPr>
        <w:id w:val="-1637323063"/>
        <w:docPartObj>
          <w:docPartGallery w:val="Table of Contents"/>
          <w:docPartUnique/>
        </w:docPartObj>
      </w:sdtPr>
      <w:sdtEndPr>
        <w:rPr>
          <w:bCs/>
          <w:noProof/>
        </w:rPr>
      </w:sdtEndPr>
      <w:sdtContent>
        <w:p w14:paraId="6B4207B7" w14:textId="77777777" w:rsidR="006A2F75" w:rsidRPr="006D5AC4" w:rsidRDefault="003F250E">
          <w:pPr>
            <w:pStyle w:val="TOCHeading"/>
            <w:rPr>
              <w:rFonts w:ascii="Century Gothic" w:hAnsi="Century Gothic"/>
              <w:sz w:val="40"/>
              <w:szCs w:val="40"/>
            </w:rPr>
          </w:pPr>
          <w:r w:rsidRPr="006D5AC4">
            <w:rPr>
              <w:rFonts w:ascii="Century Gothic" w:hAnsi="Century Gothic"/>
              <w:sz w:val="40"/>
              <w:szCs w:val="40"/>
            </w:rPr>
            <w:t xml:space="preserve">Table of </w:t>
          </w:r>
          <w:r w:rsidRPr="00637B6B">
            <w:rPr>
              <w:rFonts w:ascii="Century Gothic" w:hAnsi="Century Gothic"/>
              <w:sz w:val="40"/>
              <w:szCs w:val="40"/>
            </w:rPr>
            <w:t>c</w:t>
          </w:r>
          <w:r w:rsidR="006A2F75" w:rsidRPr="00637B6B">
            <w:rPr>
              <w:rFonts w:ascii="Century Gothic" w:hAnsi="Century Gothic"/>
              <w:sz w:val="40"/>
              <w:szCs w:val="40"/>
            </w:rPr>
            <w:t>ontents</w:t>
          </w:r>
        </w:p>
        <w:p w14:paraId="5F2EDE6E" w14:textId="77777777" w:rsidR="00275732" w:rsidRDefault="00275732" w:rsidP="00274025">
          <w:pPr>
            <w:pStyle w:val="TOC1"/>
          </w:pPr>
        </w:p>
        <w:p w14:paraId="2411DD4B" w14:textId="02C5618A" w:rsidR="00BF4411" w:rsidRDefault="006A2F75">
          <w:pPr>
            <w:pStyle w:val="TOC1"/>
            <w:rPr>
              <w:rFonts w:asciiTheme="minorHAnsi" w:eastAsiaTheme="minorEastAsia" w:hAnsiTheme="minorHAnsi"/>
              <w:lang w:eastAsia="en-AU"/>
            </w:rPr>
          </w:pPr>
          <w:r>
            <w:fldChar w:fldCharType="begin"/>
          </w:r>
          <w:r>
            <w:instrText xml:space="preserve"> TOC \o "1-3" \h \z \u </w:instrText>
          </w:r>
          <w:r>
            <w:fldChar w:fldCharType="separate"/>
          </w:r>
          <w:hyperlink w:anchor="_Toc44508404" w:history="1">
            <w:r w:rsidR="00BF4411" w:rsidRPr="00E417ED">
              <w:rPr>
                <w:rStyle w:val="Hyperlink"/>
              </w:rPr>
              <w:t>The STEM Learning Project</w:t>
            </w:r>
            <w:r w:rsidR="00BF4411">
              <w:rPr>
                <w:webHidden/>
              </w:rPr>
              <w:tab/>
            </w:r>
            <w:r w:rsidR="00801F95">
              <w:rPr>
                <w:webHidden/>
              </w:rPr>
              <w:t>2</w:t>
            </w:r>
          </w:hyperlink>
        </w:p>
        <w:p w14:paraId="5C63469C" w14:textId="6D09A034" w:rsidR="00BF4411" w:rsidRDefault="00C55562">
          <w:pPr>
            <w:pStyle w:val="TOC1"/>
            <w:rPr>
              <w:rFonts w:asciiTheme="minorHAnsi" w:eastAsiaTheme="minorEastAsia" w:hAnsiTheme="minorHAnsi"/>
              <w:lang w:eastAsia="en-AU"/>
            </w:rPr>
          </w:pPr>
          <w:hyperlink w:anchor="_Toc44508405" w:history="1">
            <w:r w:rsidR="00BF4411" w:rsidRPr="00E417ED">
              <w:rPr>
                <w:rStyle w:val="Hyperlink"/>
              </w:rPr>
              <w:t>Overview</w:t>
            </w:r>
            <w:r w:rsidR="00BF4411">
              <w:rPr>
                <w:webHidden/>
              </w:rPr>
              <w:tab/>
            </w:r>
            <w:r w:rsidR="00BF4411">
              <w:rPr>
                <w:webHidden/>
              </w:rPr>
              <w:fldChar w:fldCharType="begin"/>
            </w:r>
            <w:r w:rsidR="00BF4411">
              <w:rPr>
                <w:webHidden/>
              </w:rPr>
              <w:instrText xml:space="preserve"> PAGEREF _Toc44508405 \h </w:instrText>
            </w:r>
            <w:r w:rsidR="00BF4411">
              <w:rPr>
                <w:webHidden/>
              </w:rPr>
            </w:r>
            <w:r w:rsidR="00BF4411">
              <w:rPr>
                <w:webHidden/>
              </w:rPr>
              <w:fldChar w:fldCharType="separate"/>
            </w:r>
            <w:r w:rsidR="00680D00">
              <w:rPr>
                <w:webHidden/>
              </w:rPr>
              <w:t>3</w:t>
            </w:r>
            <w:r w:rsidR="00BF4411">
              <w:rPr>
                <w:webHidden/>
              </w:rPr>
              <w:fldChar w:fldCharType="end"/>
            </w:r>
          </w:hyperlink>
        </w:p>
        <w:p w14:paraId="6798A9A2" w14:textId="5576B1AE" w:rsidR="00BF4411" w:rsidRDefault="00C55562">
          <w:pPr>
            <w:pStyle w:val="TOC1"/>
            <w:rPr>
              <w:rFonts w:asciiTheme="minorHAnsi" w:eastAsiaTheme="minorEastAsia" w:hAnsiTheme="minorHAnsi"/>
              <w:lang w:eastAsia="en-AU"/>
            </w:rPr>
          </w:pPr>
          <w:hyperlink w:anchor="_Toc44508406" w:history="1">
            <w:r w:rsidR="00BF4411" w:rsidRPr="00E417ED">
              <w:rPr>
                <w:rStyle w:val="Hyperlink"/>
              </w:rPr>
              <w:t>Activity sequence and purpose</w:t>
            </w:r>
            <w:r w:rsidR="00BF4411">
              <w:rPr>
                <w:webHidden/>
              </w:rPr>
              <w:tab/>
            </w:r>
            <w:r w:rsidR="00BF4411">
              <w:rPr>
                <w:webHidden/>
              </w:rPr>
              <w:fldChar w:fldCharType="begin"/>
            </w:r>
            <w:r w:rsidR="00BF4411">
              <w:rPr>
                <w:webHidden/>
              </w:rPr>
              <w:instrText xml:space="preserve"> PAGEREF _Toc44508406 \h </w:instrText>
            </w:r>
            <w:r w:rsidR="00BF4411">
              <w:rPr>
                <w:webHidden/>
              </w:rPr>
            </w:r>
            <w:r w:rsidR="00BF4411">
              <w:rPr>
                <w:webHidden/>
              </w:rPr>
              <w:fldChar w:fldCharType="separate"/>
            </w:r>
            <w:r w:rsidR="00680D00">
              <w:rPr>
                <w:webHidden/>
              </w:rPr>
              <w:t>8</w:t>
            </w:r>
            <w:r w:rsidR="00BF4411">
              <w:rPr>
                <w:webHidden/>
              </w:rPr>
              <w:fldChar w:fldCharType="end"/>
            </w:r>
          </w:hyperlink>
        </w:p>
        <w:p w14:paraId="66B09952" w14:textId="0AB76575" w:rsidR="00BF4411" w:rsidRDefault="00C55562">
          <w:pPr>
            <w:pStyle w:val="TOC1"/>
            <w:rPr>
              <w:rFonts w:asciiTheme="minorHAnsi" w:eastAsiaTheme="minorEastAsia" w:hAnsiTheme="minorHAnsi"/>
              <w:lang w:eastAsia="en-AU"/>
            </w:rPr>
          </w:pPr>
          <w:hyperlink w:anchor="_Toc44508407" w:history="1">
            <w:r w:rsidR="00BF4411" w:rsidRPr="00E417ED">
              <w:rPr>
                <w:rStyle w:val="Hyperlink"/>
              </w:rPr>
              <w:t>Background</w:t>
            </w:r>
            <w:r w:rsidR="00BF4411">
              <w:rPr>
                <w:webHidden/>
              </w:rPr>
              <w:tab/>
            </w:r>
            <w:r w:rsidR="00BF4411">
              <w:rPr>
                <w:webHidden/>
              </w:rPr>
              <w:fldChar w:fldCharType="begin"/>
            </w:r>
            <w:r w:rsidR="00BF4411">
              <w:rPr>
                <w:webHidden/>
              </w:rPr>
              <w:instrText xml:space="preserve"> PAGEREF _Toc44508407 \h </w:instrText>
            </w:r>
            <w:r w:rsidR="00BF4411">
              <w:rPr>
                <w:webHidden/>
              </w:rPr>
            </w:r>
            <w:r w:rsidR="00BF4411">
              <w:rPr>
                <w:webHidden/>
              </w:rPr>
              <w:fldChar w:fldCharType="separate"/>
            </w:r>
            <w:r w:rsidR="00680D00">
              <w:rPr>
                <w:webHidden/>
              </w:rPr>
              <w:t>9</w:t>
            </w:r>
            <w:r w:rsidR="00BF4411">
              <w:rPr>
                <w:webHidden/>
              </w:rPr>
              <w:fldChar w:fldCharType="end"/>
            </w:r>
          </w:hyperlink>
        </w:p>
        <w:p w14:paraId="1FF6C717" w14:textId="1C03906B" w:rsidR="00BF4411" w:rsidRDefault="00C55562">
          <w:pPr>
            <w:pStyle w:val="TOC1"/>
            <w:rPr>
              <w:rFonts w:asciiTheme="minorHAnsi" w:eastAsiaTheme="minorEastAsia" w:hAnsiTheme="minorHAnsi"/>
              <w:lang w:eastAsia="en-AU"/>
            </w:rPr>
          </w:pPr>
          <w:hyperlink w:anchor="_Toc44508408" w:history="1">
            <w:r w:rsidR="00BF4411" w:rsidRPr="00E417ED">
              <w:rPr>
                <w:rStyle w:val="Hyperlink"/>
              </w:rPr>
              <w:t>Activity 1: Causes and transmission of infectious diseases</w:t>
            </w:r>
            <w:r w:rsidR="00BF4411">
              <w:rPr>
                <w:webHidden/>
              </w:rPr>
              <w:tab/>
            </w:r>
            <w:r w:rsidR="00BF4411">
              <w:rPr>
                <w:webHidden/>
              </w:rPr>
              <w:fldChar w:fldCharType="begin"/>
            </w:r>
            <w:r w:rsidR="00BF4411">
              <w:rPr>
                <w:webHidden/>
              </w:rPr>
              <w:instrText xml:space="preserve"> PAGEREF _Toc44508408 \h </w:instrText>
            </w:r>
            <w:r w:rsidR="00BF4411">
              <w:rPr>
                <w:webHidden/>
              </w:rPr>
            </w:r>
            <w:r w:rsidR="00BF4411">
              <w:rPr>
                <w:webHidden/>
              </w:rPr>
              <w:fldChar w:fldCharType="separate"/>
            </w:r>
            <w:r w:rsidR="00680D00">
              <w:rPr>
                <w:webHidden/>
              </w:rPr>
              <w:t>12</w:t>
            </w:r>
            <w:r w:rsidR="00BF4411">
              <w:rPr>
                <w:webHidden/>
              </w:rPr>
              <w:fldChar w:fldCharType="end"/>
            </w:r>
          </w:hyperlink>
        </w:p>
        <w:p w14:paraId="59409133" w14:textId="4C0C7BC8" w:rsidR="00BF4411" w:rsidRDefault="00C55562">
          <w:pPr>
            <w:pStyle w:val="TOC1"/>
            <w:rPr>
              <w:rFonts w:asciiTheme="minorHAnsi" w:eastAsiaTheme="minorEastAsia" w:hAnsiTheme="minorHAnsi"/>
              <w:lang w:eastAsia="en-AU"/>
            </w:rPr>
          </w:pPr>
          <w:hyperlink w:anchor="_Toc44508409" w:history="1">
            <w:r w:rsidR="00BF4411" w:rsidRPr="00E417ED">
              <w:rPr>
                <w:rStyle w:val="Hyperlink"/>
              </w:rPr>
              <w:t>Activity 2: Investigating microorganisms and their growth</w:t>
            </w:r>
            <w:r w:rsidR="00BF4411">
              <w:rPr>
                <w:webHidden/>
              </w:rPr>
              <w:tab/>
            </w:r>
            <w:r w:rsidR="00BF4411">
              <w:rPr>
                <w:webHidden/>
              </w:rPr>
              <w:fldChar w:fldCharType="begin"/>
            </w:r>
            <w:r w:rsidR="00BF4411">
              <w:rPr>
                <w:webHidden/>
              </w:rPr>
              <w:instrText xml:space="preserve"> PAGEREF _Toc44508409 \h </w:instrText>
            </w:r>
            <w:r w:rsidR="00BF4411">
              <w:rPr>
                <w:webHidden/>
              </w:rPr>
            </w:r>
            <w:r w:rsidR="00BF4411">
              <w:rPr>
                <w:webHidden/>
              </w:rPr>
              <w:fldChar w:fldCharType="separate"/>
            </w:r>
            <w:r w:rsidR="00680D00">
              <w:rPr>
                <w:webHidden/>
              </w:rPr>
              <w:t>27</w:t>
            </w:r>
            <w:r w:rsidR="00BF4411">
              <w:rPr>
                <w:webHidden/>
              </w:rPr>
              <w:fldChar w:fldCharType="end"/>
            </w:r>
          </w:hyperlink>
        </w:p>
        <w:p w14:paraId="1D0F352F" w14:textId="09CB7067" w:rsidR="00BF4411" w:rsidRDefault="00C55562">
          <w:pPr>
            <w:pStyle w:val="TOC1"/>
            <w:rPr>
              <w:rFonts w:asciiTheme="minorHAnsi" w:eastAsiaTheme="minorEastAsia" w:hAnsiTheme="minorHAnsi"/>
              <w:lang w:eastAsia="en-AU"/>
            </w:rPr>
          </w:pPr>
          <w:hyperlink w:anchor="_Toc44508410" w:history="1">
            <w:r w:rsidR="00BF4411" w:rsidRPr="00E417ED">
              <w:rPr>
                <w:rStyle w:val="Hyperlink"/>
              </w:rPr>
              <w:t>Activity 3: Designing a solution</w:t>
            </w:r>
            <w:r w:rsidR="00BF4411">
              <w:rPr>
                <w:webHidden/>
              </w:rPr>
              <w:tab/>
            </w:r>
            <w:r w:rsidR="00BF4411">
              <w:rPr>
                <w:webHidden/>
              </w:rPr>
              <w:fldChar w:fldCharType="begin"/>
            </w:r>
            <w:r w:rsidR="00BF4411">
              <w:rPr>
                <w:webHidden/>
              </w:rPr>
              <w:instrText xml:space="preserve"> PAGEREF _Toc44508410 \h </w:instrText>
            </w:r>
            <w:r w:rsidR="00BF4411">
              <w:rPr>
                <w:webHidden/>
              </w:rPr>
            </w:r>
            <w:r w:rsidR="00BF4411">
              <w:rPr>
                <w:webHidden/>
              </w:rPr>
              <w:fldChar w:fldCharType="separate"/>
            </w:r>
            <w:r w:rsidR="00680D00">
              <w:rPr>
                <w:webHidden/>
              </w:rPr>
              <w:t>38</w:t>
            </w:r>
            <w:r w:rsidR="00BF4411">
              <w:rPr>
                <w:webHidden/>
              </w:rPr>
              <w:fldChar w:fldCharType="end"/>
            </w:r>
          </w:hyperlink>
        </w:p>
        <w:p w14:paraId="6B7815E0" w14:textId="145A074E" w:rsidR="00BF4411" w:rsidRDefault="00C55562">
          <w:pPr>
            <w:pStyle w:val="TOC1"/>
            <w:rPr>
              <w:rFonts w:asciiTheme="minorHAnsi" w:eastAsiaTheme="minorEastAsia" w:hAnsiTheme="minorHAnsi"/>
              <w:lang w:eastAsia="en-AU"/>
            </w:rPr>
          </w:pPr>
          <w:hyperlink w:anchor="_Toc44508411" w:history="1">
            <w:r w:rsidR="00BF4411" w:rsidRPr="00E417ED">
              <w:rPr>
                <w:rStyle w:val="Hyperlink"/>
              </w:rPr>
              <w:t>Activity 4: Sharing our findings</w:t>
            </w:r>
            <w:r w:rsidR="00BF4411">
              <w:rPr>
                <w:webHidden/>
              </w:rPr>
              <w:tab/>
            </w:r>
            <w:r w:rsidR="00BF4411">
              <w:rPr>
                <w:webHidden/>
              </w:rPr>
              <w:fldChar w:fldCharType="begin"/>
            </w:r>
            <w:r w:rsidR="00BF4411">
              <w:rPr>
                <w:webHidden/>
              </w:rPr>
              <w:instrText xml:space="preserve"> PAGEREF _Toc44508411 \h </w:instrText>
            </w:r>
            <w:r w:rsidR="00BF4411">
              <w:rPr>
                <w:webHidden/>
              </w:rPr>
            </w:r>
            <w:r w:rsidR="00BF4411">
              <w:rPr>
                <w:webHidden/>
              </w:rPr>
              <w:fldChar w:fldCharType="separate"/>
            </w:r>
            <w:r w:rsidR="00680D00">
              <w:rPr>
                <w:webHidden/>
              </w:rPr>
              <w:t>46</w:t>
            </w:r>
            <w:r w:rsidR="00BF4411">
              <w:rPr>
                <w:webHidden/>
              </w:rPr>
              <w:fldChar w:fldCharType="end"/>
            </w:r>
          </w:hyperlink>
        </w:p>
        <w:p w14:paraId="78EC2F5A" w14:textId="3EB3BACB" w:rsidR="00BF4411" w:rsidRDefault="00C55562">
          <w:pPr>
            <w:pStyle w:val="TOC1"/>
            <w:rPr>
              <w:rFonts w:asciiTheme="minorHAnsi" w:eastAsiaTheme="minorEastAsia" w:hAnsiTheme="minorHAnsi"/>
              <w:lang w:eastAsia="en-AU"/>
            </w:rPr>
          </w:pPr>
          <w:hyperlink w:anchor="_Toc44508412" w:history="1">
            <w:r w:rsidR="00801F95">
              <w:rPr>
                <w:rStyle w:val="Hyperlink"/>
              </w:rPr>
              <w:t xml:space="preserve">Appendix 1: </w:t>
            </w:r>
            <w:r w:rsidR="00801F95" w:rsidRPr="00801F95">
              <w:rPr>
                <w:rStyle w:val="Hyperlink"/>
              </w:rPr>
              <w:t>Links to the Western Australian Curriculum</w:t>
            </w:r>
            <w:r w:rsidR="00BF4411">
              <w:rPr>
                <w:webHidden/>
              </w:rPr>
              <w:tab/>
            </w:r>
            <w:r w:rsidR="00BF4411">
              <w:rPr>
                <w:webHidden/>
              </w:rPr>
              <w:fldChar w:fldCharType="begin"/>
            </w:r>
            <w:r w:rsidR="00BF4411">
              <w:rPr>
                <w:webHidden/>
              </w:rPr>
              <w:instrText xml:space="preserve"> PAGEREF _Toc44508412 \h </w:instrText>
            </w:r>
            <w:r w:rsidR="00BF4411">
              <w:rPr>
                <w:webHidden/>
              </w:rPr>
            </w:r>
            <w:r w:rsidR="00BF4411">
              <w:rPr>
                <w:webHidden/>
              </w:rPr>
              <w:fldChar w:fldCharType="separate"/>
            </w:r>
            <w:r w:rsidR="00680D00">
              <w:rPr>
                <w:webHidden/>
              </w:rPr>
              <w:t>51</w:t>
            </w:r>
            <w:r w:rsidR="00BF4411">
              <w:rPr>
                <w:webHidden/>
              </w:rPr>
              <w:fldChar w:fldCharType="end"/>
            </w:r>
          </w:hyperlink>
        </w:p>
        <w:p w14:paraId="17E18F00" w14:textId="15B99BFD" w:rsidR="00BF4411" w:rsidRDefault="00C55562">
          <w:pPr>
            <w:pStyle w:val="TOC1"/>
            <w:rPr>
              <w:rFonts w:asciiTheme="minorHAnsi" w:eastAsiaTheme="minorEastAsia" w:hAnsiTheme="minorHAnsi"/>
              <w:lang w:eastAsia="en-AU"/>
            </w:rPr>
          </w:pPr>
          <w:hyperlink w:anchor="_Toc44508413" w:history="1">
            <w:r w:rsidR="00BF4411" w:rsidRPr="00E417ED">
              <w:rPr>
                <w:rStyle w:val="Hyperlink"/>
              </w:rPr>
              <w:t>Appendix 2: Materials list</w:t>
            </w:r>
            <w:r w:rsidR="00BF4411">
              <w:rPr>
                <w:webHidden/>
              </w:rPr>
              <w:tab/>
            </w:r>
            <w:r w:rsidR="00BF4411">
              <w:rPr>
                <w:webHidden/>
              </w:rPr>
              <w:fldChar w:fldCharType="begin"/>
            </w:r>
            <w:r w:rsidR="00BF4411">
              <w:rPr>
                <w:webHidden/>
              </w:rPr>
              <w:instrText xml:space="preserve"> PAGEREF _Toc44508413 \h </w:instrText>
            </w:r>
            <w:r w:rsidR="00BF4411">
              <w:rPr>
                <w:webHidden/>
              </w:rPr>
            </w:r>
            <w:r w:rsidR="00BF4411">
              <w:rPr>
                <w:webHidden/>
              </w:rPr>
              <w:fldChar w:fldCharType="separate"/>
            </w:r>
            <w:r w:rsidR="00680D00">
              <w:rPr>
                <w:webHidden/>
              </w:rPr>
              <w:t>57</w:t>
            </w:r>
            <w:r w:rsidR="00BF4411">
              <w:rPr>
                <w:webHidden/>
              </w:rPr>
              <w:fldChar w:fldCharType="end"/>
            </w:r>
          </w:hyperlink>
        </w:p>
        <w:p w14:paraId="4337BDDA" w14:textId="3C9730E3" w:rsidR="00BF4411" w:rsidRDefault="00C55562">
          <w:pPr>
            <w:pStyle w:val="TOC1"/>
            <w:rPr>
              <w:rFonts w:asciiTheme="minorHAnsi" w:eastAsiaTheme="minorEastAsia" w:hAnsiTheme="minorHAnsi"/>
              <w:lang w:eastAsia="en-AU"/>
            </w:rPr>
          </w:pPr>
          <w:hyperlink w:anchor="_Toc44508414" w:history="1">
            <w:r w:rsidR="00BF4411" w:rsidRPr="00E417ED">
              <w:rPr>
                <w:rStyle w:val="Hyperlink"/>
              </w:rPr>
              <w:t>Appendix 3: Design process guide</w:t>
            </w:r>
            <w:r w:rsidR="00BF4411">
              <w:rPr>
                <w:webHidden/>
              </w:rPr>
              <w:tab/>
            </w:r>
            <w:r w:rsidR="00BF4411">
              <w:rPr>
                <w:webHidden/>
              </w:rPr>
              <w:fldChar w:fldCharType="begin"/>
            </w:r>
            <w:r w:rsidR="00BF4411">
              <w:rPr>
                <w:webHidden/>
              </w:rPr>
              <w:instrText xml:space="preserve"> PAGEREF _Toc44508414 \h </w:instrText>
            </w:r>
            <w:r w:rsidR="00BF4411">
              <w:rPr>
                <w:webHidden/>
              </w:rPr>
            </w:r>
            <w:r w:rsidR="00BF4411">
              <w:rPr>
                <w:webHidden/>
              </w:rPr>
              <w:fldChar w:fldCharType="separate"/>
            </w:r>
            <w:r w:rsidR="00680D00">
              <w:rPr>
                <w:webHidden/>
              </w:rPr>
              <w:t>58</w:t>
            </w:r>
            <w:r w:rsidR="00BF4411">
              <w:rPr>
                <w:webHidden/>
              </w:rPr>
              <w:fldChar w:fldCharType="end"/>
            </w:r>
          </w:hyperlink>
        </w:p>
        <w:p w14:paraId="4C7B3FA4" w14:textId="6DD69EEF" w:rsidR="00BF4411" w:rsidRDefault="00C55562">
          <w:pPr>
            <w:pStyle w:val="TOC1"/>
            <w:rPr>
              <w:rFonts w:asciiTheme="minorHAnsi" w:eastAsiaTheme="minorEastAsia" w:hAnsiTheme="minorHAnsi"/>
              <w:lang w:eastAsia="en-AU"/>
            </w:rPr>
          </w:pPr>
          <w:hyperlink w:anchor="_Toc44508415" w:history="1">
            <w:r w:rsidR="00BF4411" w:rsidRPr="00E417ED">
              <w:rPr>
                <w:rStyle w:val="Hyperlink"/>
              </w:rPr>
              <w:t>Appendix 4: Student journal</w:t>
            </w:r>
            <w:r w:rsidR="00BF4411">
              <w:rPr>
                <w:webHidden/>
              </w:rPr>
              <w:tab/>
            </w:r>
            <w:r w:rsidR="00BF4411">
              <w:rPr>
                <w:webHidden/>
              </w:rPr>
              <w:fldChar w:fldCharType="begin"/>
            </w:r>
            <w:r w:rsidR="00BF4411">
              <w:rPr>
                <w:webHidden/>
              </w:rPr>
              <w:instrText xml:space="preserve"> PAGEREF _Toc44508415 \h </w:instrText>
            </w:r>
            <w:r w:rsidR="00BF4411">
              <w:rPr>
                <w:webHidden/>
              </w:rPr>
            </w:r>
            <w:r w:rsidR="00BF4411">
              <w:rPr>
                <w:webHidden/>
              </w:rPr>
              <w:fldChar w:fldCharType="separate"/>
            </w:r>
            <w:r w:rsidR="00680D00">
              <w:rPr>
                <w:webHidden/>
              </w:rPr>
              <w:t>59</w:t>
            </w:r>
            <w:r w:rsidR="00BF4411">
              <w:rPr>
                <w:webHidden/>
              </w:rPr>
              <w:fldChar w:fldCharType="end"/>
            </w:r>
          </w:hyperlink>
        </w:p>
        <w:p w14:paraId="2F45628D" w14:textId="49126617" w:rsidR="00BF4411" w:rsidRDefault="00C55562">
          <w:pPr>
            <w:pStyle w:val="TOC1"/>
            <w:rPr>
              <w:rFonts w:asciiTheme="minorHAnsi" w:eastAsiaTheme="minorEastAsia" w:hAnsiTheme="minorHAnsi"/>
              <w:lang w:eastAsia="en-AU"/>
            </w:rPr>
          </w:pPr>
          <w:hyperlink w:anchor="_Toc44508416" w:history="1">
            <w:r w:rsidR="00BF4411" w:rsidRPr="00E417ED">
              <w:rPr>
                <w:rStyle w:val="Hyperlink"/>
              </w:rPr>
              <w:t>Appendix 5: Student activity sheet 1.0: Journal checklist</w:t>
            </w:r>
            <w:r w:rsidR="00BF4411">
              <w:rPr>
                <w:webHidden/>
              </w:rPr>
              <w:tab/>
            </w:r>
            <w:r w:rsidR="00BF4411">
              <w:rPr>
                <w:webHidden/>
              </w:rPr>
              <w:fldChar w:fldCharType="begin"/>
            </w:r>
            <w:r w:rsidR="00BF4411">
              <w:rPr>
                <w:webHidden/>
              </w:rPr>
              <w:instrText xml:space="preserve"> PAGEREF _Toc44508416 \h </w:instrText>
            </w:r>
            <w:r w:rsidR="00BF4411">
              <w:rPr>
                <w:webHidden/>
              </w:rPr>
            </w:r>
            <w:r w:rsidR="00BF4411">
              <w:rPr>
                <w:webHidden/>
              </w:rPr>
              <w:fldChar w:fldCharType="separate"/>
            </w:r>
            <w:r w:rsidR="00680D00">
              <w:rPr>
                <w:webHidden/>
              </w:rPr>
              <w:t>60</w:t>
            </w:r>
            <w:r w:rsidR="00BF4411">
              <w:rPr>
                <w:webHidden/>
              </w:rPr>
              <w:fldChar w:fldCharType="end"/>
            </w:r>
          </w:hyperlink>
        </w:p>
        <w:p w14:paraId="13E28B40" w14:textId="6B8C1060" w:rsidR="00BF4411" w:rsidRDefault="00C55562">
          <w:pPr>
            <w:pStyle w:val="TOC1"/>
            <w:rPr>
              <w:rFonts w:asciiTheme="minorHAnsi" w:eastAsiaTheme="minorEastAsia" w:hAnsiTheme="minorHAnsi"/>
              <w:lang w:eastAsia="en-AU"/>
            </w:rPr>
          </w:pPr>
          <w:hyperlink w:anchor="_Toc44508417" w:history="1">
            <w:r w:rsidR="00BF4411" w:rsidRPr="00E417ED">
              <w:rPr>
                <w:rStyle w:val="Hyperlink"/>
              </w:rPr>
              <w:t>Appendix 6: Teacher resource sheet 1.1: Cooperative learning – Roles</w:t>
            </w:r>
            <w:r w:rsidR="00BF4411">
              <w:rPr>
                <w:webHidden/>
              </w:rPr>
              <w:tab/>
            </w:r>
            <w:r w:rsidR="00BF4411">
              <w:rPr>
                <w:webHidden/>
              </w:rPr>
              <w:fldChar w:fldCharType="begin"/>
            </w:r>
            <w:r w:rsidR="00BF4411">
              <w:rPr>
                <w:webHidden/>
              </w:rPr>
              <w:instrText xml:space="preserve"> PAGEREF _Toc44508417 \h </w:instrText>
            </w:r>
            <w:r w:rsidR="00BF4411">
              <w:rPr>
                <w:webHidden/>
              </w:rPr>
            </w:r>
            <w:r w:rsidR="00BF4411">
              <w:rPr>
                <w:webHidden/>
              </w:rPr>
              <w:fldChar w:fldCharType="separate"/>
            </w:r>
            <w:r w:rsidR="00680D00">
              <w:rPr>
                <w:webHidden/>
              </w:rPr>
              <w:t>61</w:t>
            </w:r>
            <w:r w:rsidR="00BF4411">
              <w:rPr>
                <w:webHidden/>
              </w:rPr>
              <w:fldChar w:fldCharType="end"/>
            </w:r>
          </w:hyperlink>
        </w:p>
        <w:p w14:paraId="7504C96C" w14:textId="4A8959F3" w:rsidR="00BF4411" w:rsidRDefault="00C55562">
          <w:pPr>
            <w:pStyle w:val="TOC1"/>
            <w:rPr>
              <w:rFonts w:asciiTheme="minorHAnsi" w:eastAsiaTheme="minorEastAsia" w:hAnsiTheme="minorHAnsi"/>
              <w:lang w:eastAsia="en-AU"/>
            </w:rPr>
          </w:pPr>
          <w:hyperlink w:anchor="_Toc44508418" w:history="1">
            <w:r w:rsidR="00BF4411" w:rsidRPr="00E417ED">
              <w:rPr>
                <w:rStyle w:val="Hyperlink"/>
              </w:rPr>
              <w:t>Appendix 7: Teacher resource sheet 1.2: Cooperative learning – Jigsaw</w:t>
            </w:r>
            <w:r w:rsidR="00BF4411">
              <w:rPr>
                <w:webHidden/>
              </w:rPr>
              <w:tab/>
            </w:r>
            <w:r w:rsidR="00BF4411">
              <w:rPr>
                <w:webHidden/>
              </w:rPr>
              <w:fldChar w:fldCharType="begin"/>
            </w:r>
            <w:r w:rsidR="00BF4411">
              <w:rPr>
                <w:webHidden/>
              </w:rPr>
              <w:instrText xml:space="preserve"> PAGEREF _Toc44508418 \h </w:instrText>
            </w:r>
            <w:r w:rsidR="00BF4411">
              <w:rPr>
                <w:webHidden/>
              </w:rPr>
            </w:r>
            <w:r w:rsidR="00BF4411">
              <w:rPr>
                <w:webHidden/>
              </w:rPr>
              <w:fldChar w:fldCharType="separate"/>
            </w:r>
            <w:r w:rsidR="00680D00">
              <w:rPr>
                <w:webHidden/>
              </w:rPr>
              <w:t>62</w:t>
            </w:r>
            <w:r w:rsidR="00BF4411">
              <w:rPr>
                <w:webHidden/>
              </w:rPr>
              <w:fldChar w:fldCharType="end"/>
            </w:r>
          </w:hyperlink>
        </w:p>
        <w:p w14:paraId="53B036C2" w14:textId="20FF5589" w:rsidR="00BF4411" w:rsidRDefault="00C55562">
          <w:pPr>
            <w:pStyle w:val="TOC1"/>
            <w:rPr>
              <w:rFonts w:asciiTheme="minorHAnsi" w:eastAsiaTheme="minorEastAsia" w:hAnsiTheme="minorHAnsi"/>
              <w:lang w:eastAsia="en-AU"/>
            </w:rPr>
          </w:pPr>
          <w:hyperlink w:anchor="_Toc44508419" w:history="1">
            <w:r w:rsidR="00BF4411" w:rsidRPr="00E417ED">
              <w:rPr>
                <w:rStyle w:val="Hyperlink"/>
              </w:rPr>
              <w:t>Appendix 8: Teacher resource sheet 1.3: Cooperative learning – Placemat</w:t>
            </w:r>
            <w:r w:rsidR="00BF4411">
              <w:rPr>
                <w:webHidden/>
              </w:rPr>
              <w:tab/>
            </w:r>
            <w:r w:rsidR="00BF4411">
              <w:rPr>
                <w:webHidden/>
              </w:rPr>
              <w:fldChar w:fldCharType="begin"/>
            </w:r>
            <w:r w:rsidR="00BF4411">
              <w:rPr>
                <w:webHidden/>
              </w:rPr>
              <w:instrText xml:space="preserve"> PAGEREF _Toc44508419 \h </w:instrText>
            </w:r>
            <w:r w:rsidR="00BF4411">
              <w:rPr>
                <w:webHidden/>
              </w:rPr>
            </w:r>
            <w:r w:rsidR="00BF4411">
              <w:rPr>
                <w:webHidden/>
              </w:rPr>
              <w:fldChar w:fldCharType="separate"/>
            </w:r>
            <w:r w:rsidR="00680D00">
              <w:rPr>
                <w:webHidden/>
              </w:rPr>
              <w:t>63</w:t>
            </w:r>
            <w:r w:rsidR="00BF4411">
              <w:rPr>
                <w:webHidden/>
              </w:rPr>
              <w:fldChar w:fldCharType="end"/>
            </w:r>
          </w:hyperlink>
        </w:p>
        <w:p w14:paraId="2A319A80" w14:textId="3DFC8254" w:rsidR="00BF4411" w:rsidRDefault="00C55562">
          <w:pPr>
            <w:pStyle w:val="TOC1"/>
            <w:rPr>
              <w:rFonts w:asciiTheme="minorHAnsi" w:eastAsiaTheme="minorEastAsia" w:hAnsiTheme="minorHAnsi"/>
              <w:lang w:eastAsia="en-AU"/>
            </w:rPr>
          </w:pPr>
          <w:hyperlink w:anchor="_Toc44508420" w:history="1">
            <w:r w:rsidR="00BF4411" w:rsidRPr="00E417ED">
              <w:rPr>
                <w:rStyle w:val="Hyperlink"/>
              </w:rPr>
              <w:t>Appendix 9: Teacher resource sheet 1.4: Cooperative learning – Think, Pair, Share</w:t>
            </w:r>
            <w:r w:rsidR="00BF4411">
              <w:rPr>
                <w:webHidden/>
              </w:rPr>
              <w:tab/>
            </w:r>
            <w:r w:rsidR="00BF4411">
              <w:rPr>
                <w:webHidden/>
              </w:rPr>
              <w:fldChar w:fldCharType="begin"/>
            </w:r>
            <w:r w:rsidR="00BF4411">
              <w:rPr>
                <w:webHidden/>
              </w:rPr>
              <w:instrText xml:space="preserve"> PAGEREF _Toc44508420 \h </w:instrText>
            </w:r>
            <w:r w:rsidR="00BF4411">
              <w:rPr>
                <w:webHidden/>
              </w:rPr>
            </w:r>
            <w:r w:rsidR="00BF4411">
              <w:rPr>
                <w:webHidden/>
              </w:rPr>
              <w:fldChar w:fldCharType="separate"/>
            </w:r>
            <w:r w:rsidR="00680D00">
              <w:rPr>
                <w:webHidden/>
              </w:rPr>
              <w:t>64</w:t>
            </w:r>
            <w:r w:rsidR="00BF4411">
              <w:rPr>
                <w:webHidden/>
              </w:rPr>
              <w:fldChar w:fldCharType="end"/>
            </w:r>
          </w:hyperlink>
        </w:p>
        <w:p w14:paraId="4C00FB2A" w14:textId="50A4262D" w:rsidR="00BF4411" w:rsidRDefault="00C55562">
          <w:pPr>
            <w:pStyle w:val="TOC1"/>
            <w:rPr>
              <w:rFonts w:asciiTheme="minorHAnsi" w:eastAsiaTheme="minorEastAsia" w:hAnsiTheme="minorHAnsi"/>
              <w:lang w:eastAsia="en-AU"/>
            </w:rPr>
          </w:pPr>
          <w:hyperlink w:anchor="_Toc44508421" w:history="1">
            <w:r w:rsidR="00BF4411" w:rsidRPr="00E417ED">
              <w:rPr>
                <w:rStyle w:val="Hyperlink"/>
              </w:rPr>
              <w:t>Appendix 10: Teacher resource sheet 1.5: Vocabulary list</w:t>
            </w:r>
            <w:r w:rsidR="00BF4411">
              <w:rPr>
                <w:webHidden/>
              </w:rPr>
              <w:tab/>
            </w:r>
            <w:r w:rsidR="00BF4411">
              <w:rPr>
                <w:webHidden/>
              </w:rPr>
              <w:fldChar w:fldCharType="begin"/>
            </w:r>
            <w:r w:rsidR="00BF4411">
              <w:rPr>
                <w:webHidden/>
              </w:rPr>
              <w:instrText xml:space="preserve"> PAGEREF _Toc44508421 \h </w:instrText>
            </w:r>
            <w:r w:rsidR="00BF4411">
              <w:rPr>
                <w:webHidden/>
              </w:rPr>
            </w:r>
            <w:r w:rsidR="00BF4411">
              <w:rPr>
                <w:webHidden/>
              </w:rPr>
              <w:fldChar w:fldCharType="separate"/>
            </w:r>
            <w:r w:rsidR="00680D00">
              <w:rPr>
                <w:webHidden/>
              </w:rPr>
              <w:t>65</w:t>
            </w:r>
            <w:r w:rsidR="00BF4411">
              <w:rPr>
                <w:webHidden/>
              </w:rPr>
              <w:fldChar w:fldCharType="end"/>
            </w:r>
          </w:hyperlink>
        </w:p>
        <w:p w14:paraId="5CB04BDA" w14:textId="3610C155" w:rsidR="00BF4411" w:rsidRDefault="00C55562">
          <w:pPr>
            <w:pStyle w:val="TOC1"/>
            <w:rPr>
              <w:rFonts w:asciiTheme="minorHAnsi" w:eastAsiaTheme="minorEastAsia" w:hAnsiTheme="minorHAnsi"/>
              <w:lang w:eastAsia="en-AU"/>
            </w:rPr>
          </w:pPr>
          <w:hyperlink w:anchor="_Toc44508422" w:history="1">
            <w:r w:rsidR="00BF4411" w:rsidRPr="00E417ED">
              <w:rPr>
                <w:rStyle w:val="Hyperlink"/>
              </w:rPr>
              <w:t>Appendix 11: Teacher resource sheet 1.6: Microscope calculations</w:t>
            </w:r>
            <w:r w:rsidR="00BF4411">
              <w:rPr>
                <w:webHidden/>
              </w:rPr>
              <w:tab/>
            </w:r>
            <w:r w:rsidR="00BF4411">
              <w:rPr>
                <w:webHidden/>
              </w:rPr>
              <w:fldChar w:fldCharType="begin"/>
            </w:r>
            <w:r w:rsidR="00BF4411">
              <w:rPr>
                <w:webHidden/>
              </w:rPr>
              <w:instrText xml:space="preserve"> PAGEREF _Toc44508422 \h </w:instrText>
            </w:r>
            <w:r w:rsidR="00BF4411">
              <w:rPr>
                <w:webHidden/>
              </w:rPr>
            </w:r>
            <w:r w:rsidR="00BF4411">
              <w:rPr>
                <w:webHidden/>
              </w:rPr>
              <w:fldChar w:fldCharType="separate"/>
            </w:r>
            <w:r w:rsidR="00680D00">
              <w:rPr>
                <w:webHidden/>
              </w:rPr>
              <w:t>66</w:t>
            </w:r>
            <w:r w:rsidR="00BF4411">
              <w:rPr>
                <w:webHidden/>
              </w:rPr>
              <w:fldChar w:fldCharType="end"/>
            </w:r>
          </w:hyperlink>
        </w:p>
        <w:p w14:paraId="725AE2FA" w14:textId="0FAFF347" w:rsidR="00BF4411" w:rsidRDefault="00C55562">
          <w:pPr>
            <w:pStyle w:val="TOC1"/>
            <w:rPr>
              <w:rFonts w:asciiTheme="minorHAnsi" w:eastAsiaTheme="minorEastAsia" w:hAnsiTheme="minorHAnsi"/>
              <w:lang w:eastAsia="en-AU"/>
            </w:rPr>
          </w:pPr>
          <w:hyperlink w:anchor="_Toc44508423" w:history="1">
            <w:r w:rsidR="00BF4411" w:rsidRPr="00E417ED">
              <w:rPr>
                <w:rStyle w:val="Hyperlink"/>
              </w:rPr>
              <w:t>Appendix 12: Teacher resource sheet 1.7: Safety procedures for microbiology activities</w:t>
            </w:r>
            <w:r w:rsidR="00BF4411">
              <w:rPr>
                <w:webHidden/>
              </w:rPr>
              <w:tab/>
            </w:r>
            <w:r w:rsidR="00BF4411">
              <w:rPr>
                <w:webHidden/>
              </w:rPr>
              <w:fldChar w:fldCharType="begin"/>
            </w:r>
            <w:r w:rsidR="00BF4411">
              <w:rPr>
                <w:webHidden/>
              </w:rPr>
              <w:instrText xml:space="preserve"> PAGEREF _Toc44508423 \h </w:instrText>
            </w:r>
            <w:r w:rsidR="00BF4411">
              <w:rPr>
                <w:webHidden/>
              </w:rPr>
            </w:r>
            <w:r w:rsidR="00BF4411">
              <w:rPr>
                <w:webHidden/>
              </w:rPr>
              <w:fldChar w:fldCharType="separate"/>
            </w:r>
            <w:r w:rsidR="00680D00">
              <w:rPr>
                <w:webHidden/>
              </w:rPr>
              <w:t>68</w:t>
            </w:r>
            <w:r w:rsidR="00BF4411">
              <w:rPr>
                <w:webHidden/>
              </w:rPr>
              <w:fldChar w:fldCharType="end"/>
            </w:r>
          </w:hyperlink>
        </w:p>
        <w:p w14:paraId="23C28988" w14:textId="7086B206" w:rsidR="00BF4411" w:rsidRDefault="00C55562">
          <w:pPr>
            <w:pStyle w:val="TOC1"/>
            <w:rPr>
              <w:rFonts w:asciiTheme="minorHAnsi" w:eastAsiaTheme="minorEastAsia" w:hAnsiTheme="minorHAnsi"/>
              <w:lang w:eastAsia="en-AU"/>
            </w:rPr>
          </w:pPr>
          <w:hyperlink w:anchor="_Toc44508424" w:history="1">
            <w:r w:rsidR="00BF4411" w:rsidRPr="00E417ED">
              <w:rPr>
                <w:rStyle w:val="Hyperlink"/>
              </w:rPr>
              <w:t>Appendix 13: Student resource sheet 2.1: Investigation report task brief</w:t>
            </w:r>
            <w:r w:rsidR="00BF4411">
              <w:rPr>
                <w:webHidden/>
              </w:rPr>
              <w:tab/>
            </w:r>
            <w:r w:rsidR="00BF4411">
              <w:rPr>
                <w:webHidden/>
              </w:rPr>
              <w:fldChar w:fldCharType="begin"/>
            </w:r>
            <w:r w:rsidR="00BF4411">
              <w:rPr>
                <w:webHidden/>
              </w:rPr>
              <w:instrText xml:space="preserve"> PAGEREF _Toc44508424 \h </w:instrText>
            </w:r>
            <w:r w:rsidR="00BF4411">
              <w:rPr>
                <w:webHidden/>
              </w:rPr>
            </w:r>
            <w:r w:rsidR="00BF4411">
              <w:rPr>
                <w:webHidden/>
              </w:rPr>
              <w:fldChar w:fldCharType="separate"/>
            </w:r>
            <w:r w:rsidR="00680D00">
              <w:rPr>
                <w:webHidden/>
              </w:rPr>
              <w:t>69</w:t>
            </w:r>
            <w:r w:rsidR="00BF4411">
              <w:rPr>
                <w:webHidden/>
              </w:rPr>
              <w:fldChar w:fldCharType="end"/>
            </w:r>
          </w:hyperlink>
        </w:p>
        <w:p w14:paraId="7922F1DB" w14:textId="1946C80A" w:rsidR="00BF4411" w:rsidRDefault="00C55562">
          <w:pPr>
            <w:pStyle w:val="TOC1"/>
            <w:rPr>
              <w:rFonts w:asciiTheme="minorHAnsi" w:eastAsiaTheme="minorEastAsia" w:hAnsiTheme="minorHAnsi"/>
              <w:lang w:eastAsia="en-AU"/>
            </w:rPr>
          </w:pPr>
          <w:hyperlink w:anchor="_Toc44508425" w:history="1">
            <w:r w:rsidR="00BF4411" w:rsidRPr="00E417ED">
              <w:rPr>
                <w:rStyle w:val="Hyperlink"/>
              </w:rPr>
              <w:t>Appendix 14: Teacher resource sheet 3.1: Design portfolio notes</w:t>
            </w:r>
            <w:r w:rsidR="00BF4411">
              <w:rPr>
                <w:webHidden/>
              </w:rPr>
              <w:tab/>
            </w:r>
            <w:r w:rsidR="00BF4411">
              <w:rPr>
                <w:webHidden/>
              </w:rPr>
              <w:fldChar w:fldCharType="begin"/>
            </w:r>
            <w:r w:rsidR="00BF4411">
              <w:rPr>
                <w:webHidden/>
              </w:rPr>
              <w:instrText xml:space="preserve"> PAGEREF _Toc44508425 \h </w:instrText>
            </w:r>
            <w:r w:rsidR="00BF4411">
              <w:rPr>
                <w:webHidden/>
              </w:rPr>
            </w:r>
            <w:r w:rsidR="00BF4411">
              <w:rPr>
                <w:webHidden/>
              </w:rPr>
              <w:fldChar w:fldCharType="separate"/>
            </w:r>
            <w:r w:rsidR="00680D00">
              <w:rPr>
                <w:webHidden/>
              </w:rPr>
              <w:t>70</w:t>
            </w:r>
            <w:r w:rsidR="00BF4411">
              <w:rPr>
                <w:webHidden/>
              </w:rPr>
              <w:fldChar w:fldCharType="end"/>
            </w:r>
          </w:hyperlink>
        </w:p>
        <w:p w14:paraId="4CA55B64" w14:textId="5F8A75E0" w:rsidR="00BF4411" w:rsidRDefault="00C55562">
          <w:pPr>
            <w:pStyle w:val="TOC1"/>
            <w:rPr>
              <w:rFonts w:asciiTheme="minorHAnsi" w:eastAsiaTheme="minorEastAsia" w:hAnsiTheme="minorHAnsi"/>
              <w:lang w:eastAsia="en-AU"/>
            </w:rPr>
          </w:pPr>
          <w:hyperlink w:anchor="_Toc44508426" w:history="1">
            <w:r w:rsidR="00BF4411" w:rsidRPr="00E417ED">
              <w:rPr>
                <w:rStyle w:val="Hyperlink"/>
              </w:rPr>
              <w:t>Appendix 15: Student activity sheet 3.2: Prototype troubleshooting</w:t>
            </w:r>
            <w:r w:rsidR="00BF4411">
              <w:rPr>
                <w:webHidden/>
              </w:rPr>
              <w:tab/>
            </w:r>
            <w:r w:rsidR="00BF4411">
              <w:rPr>
                <w:webHidden/>
              </w:rPr>
              <w:fldChar w:fldCharType="begin"/>
            </w:r>
            <w:r w:rsidR="00BF4411">
              <w:rPr>
                <w:webHidden/>
              </w:rPr>
              <w:instrText xml:space="preserve"> PAGEREF _Toc44508426 \h </w:instrText>
            </w:r>
            <w:r w:rsidR="00BF4411">
              <w:rPr>
                <w:webHidden/>
              </w:rPr>
            </w:r>
            <w:r w:rsidR="00BF4411">
              <w:rPr>
                <w:webHidden/>
              </w:rPr>
              <w:fldChar w:fldCharType="separate"/>
            </w:r>
            <w:r w:rsidR="00680D00">
              <w:rPr>
                <w:webHidden/>
              </w:rPr>
              <w:t>71</w:t>
            </w:r>
            <w:r w:rsidR="00BF4411">
              <w:rPr>
                <w:webHidden/>
              </w:rPr>
              <w:fldChar w:fldCharType="end"/>
            </w:r>
          </w:hyperlink>
        </w:p>
        <w:p w14:paraId="7EAFD67A" w14:textId="657D9091" w:rsidR="00BF4411" w:rsidRDefault="00C55562">
          <w:pPr>
            <w:pStyle w:val="TOC1"/>
            <w:rPr>
              <w:rFonts w:asciiTheme="minorHAnsi" w:eastAsiaTheme="minorEastAsia" w:hAnsiTheme="minorHAnsi"/>
              <w:lang w:eastAsia="en-AU"/>
            </w:rPr>
          </w:pPr>
          <w:hyperlink w:anchor="_Toc44508427" w:history="1">
            <w:r w:rsidR="00BF4411" w:rsidRPr="00E417ED">
              <w:rPr>
                <w:rStyle w:val="Hyperlink"/>
              </w:rPr>
              <w:t>Appendix 16: Student activity sheet 4.1: Peer evaluation</w:t>
            </w:r>
            <w:r w:rsidR="00BF4411">
              <w:rPr>
                <w:webHidden/>
              </w:rPr>
              <w:tab/>
            </w:r>
            <w:r w:rsidR="00BF4411">
              <w:rPr>
                <w:webHidden/>
              </w:rPr>
              <w:fldChar w:fldCharType="begin"/>
            </w:r>
            <w:r w:rsidR="00BF4411">
              <w:rPr>
                <w:webHidden/>
              </w:rPr>
              <w:instrText xml:space="preserve"> PAGEREF _Toc44508427 \h </w:instrText>
            </w:r>
            <w:r w:rsidR="00BF4411">
              <w:rPr>
                <w:webHidden/>
              </w:rPr>
            </w:r>
            <w:r w:rsidR="00BF4411">
              <w:rPr>
                <w:webHidden/>
              </w:rPr>
              <w:fldChar w:fldCharType="separate"/>
            </w:r>
            <w:r w:rsidR="00680D00">
              <w:rPr>
                <w:webHidden/>
              </w:rPr>
              <w:t>72</w:t>
            </w:r>
            <w:r w:rsidR="00BF4411">
              <w:rPr>
                <w:webHidden/>
              </w:rPr>
              <w:fldChar w:fldCharType="end"/>
            </w:r>
          </w:hyperlink>
        </w:p>
        <w:p w14:paraId="3AC40DA4" w14:textId="6BF5E8F8" w:rsidR="00BF4411" w:rsidRDefault="00C55562">
          <w:pPr>
            <w:pStyle w:val="TOC1"/>
            <w:rPr>
              <w:rFonts w:asciiTheme="minorHAnsi" w:eastAsiaTheme="minorEastAsia" w:hAnsiTheme="minorHAnsi"/>
              <w:lang w:eastAsia="en-AU"/>
            </w:rPr>
          </w:pPr>
          <w:hyperlink w:anchor="_Toc44508428" w:history="1">
            <w:r w:rsidR="00BF4411" w:rsidRPr="00E417ED">
              <w:rPr>
                <w:rStyle w:val="Hyperlink"/>
              </w:rPr>
              <w:t>Appendix 17: Student activity sheet 4.2: Self-evaluation</w:t>
            </w:r>
            <w:r w:rsidR="00BF4411">
              <w:rPr>
                <w:webHidden/>
              </w:rPr>
              <w:tab/>
            </w:r>
            <w:r w:rsidR="00BF4411">
              <w:rPr>
                <w:webHidden/>
              </w:rPr>
              <w:fldChar w:fldCharType="begin"/>
            </w:r>
            <w:r w:rsidR="00BF4411">
              <w:rPr>
                <w:webHidden/>
              </w:rPr>
              <w:instrText xml:space="preserve"> PAGEREF _Toc44508428 \h </w:instrText>
            </w:r>
            <w:r w:rsidR="00BF4411">
              <w:rPr>
                <w:webHidden/>
              </w:rPr>
            </w:r>
            <w:r w:rsidR="00BF4411">
              <w:rPr>
                <w:webHidden/>
              </w:rPr>
              <w:fldChar w:fldCharType="separate"/>
            </w:r>
            <w:r w:rsidR="00680D00">
              <w:rPr>
                <w:webHidden/>
              </w:rPr>
              <w:t>7</w:t>
            </w:r>
            <w:r w:rsidR="00680D00">
              <w:rPr>
                <w:webHidden/>
              </w:rPr>
              <w:t>3</w:t>
            </w:r>
            <w:r w:rsidR="00BF4411">
              <w:rPr>
                <w:webHidden/>
              </w:rPr>
              <w:fldChar w:fldCharType="end"/>
            </w:r>
          </w:hyperlink>
        </w:p>
        <w:p w14:paraId="35938C90" w14:textId="5FE30A60" w:rsidR="001E6F3F" w:rsidRDefault="006A2F75" w:rsidP="001E6F3F">
          <w:pPr>
            <w:spacing w:before="40" w:after="40" w:line="240" w:lineRule="auto"/>
            <w:rPr>
              <w:b/>
              <w:bCs/>
              <w:noProof/>
            </w:rPr>
          </w:pPr>
          <w:r>
            <w:rPr>
              <w:b/>
              <w:bCs/>
              <w:noProof/>
            </w:rPr>
            <w:fldChar w:fldCharType="end"/>
          </w:r>
        </w:p>
        <w:p w14:paraId="07345F4D" w14:textId="77777777" w:rsidR="001E6F3F" w:rsidRDefault="001E6F3F" w:rsidP="001E6F3F">
          <w:pPr>
            <w:spacing w:before="40" w:after="40" w:line="240" w:lineRule="auto"/>
            <w:rPr>
              <w:bCs/>
              <w:noProof/>
            </w:rPr>
          </w:pPr>
        </w:p>
        <w:p w14:paraId="4B183B94" w14:textId="7884516B" w:rsidR="001E6F3F" w:rsidRPr="001E6F3F" w:rsidRDefault="00C55562" w:rsidP="001E6F3F">
          <w:pPr>
            <w:spacing w:before="40" w:after="40" w:line="240" w:lineRule="auto"/>
            <w:rPr>
              <w:bCs/>
              <w:noProof/>
            </w:rPr>
          </w:pPr>
        </w:p>
      </w:sdtContent>
    </w:sdt>
    <w:bookmarkEnd w:id="0" w:displacedByCustomXml="prev"/>
    <w:p w14:paraId="02076746" w14:textId="77777777" w:rsidR="00BD092F" w:rsidRDefault="00BD092F" w:rsidP="00B9172B">
      <w:pPr>
        <w:rPr>
          <w:b/>
          <w:color w:val="2E74B5" w:themeColor="accent1" w:themeShade="BF"/>
          <w:sz w:val="28"/>
          <w:szCs w:val="28"/>
        </w:rPr>
      </w:pPr>
    </w:p>
    <w:p w14:paraId="76B2EF40" w14:textId="6B508BEE" w:rsidR="00BD092F" w:rsidRPr="0014696C" w:rsidRDefault="00BD092F">
      <w:pPr>
        <w:pStyle w:val="Heading1"/>
        <w:rPr>
          <w:rStyle w:val="Heading1Char"/>
          <w:b/>
        </w:rPr>
      </w:pPr>
      <w:bookmarkStart w:id="1" w:name="_Toc14776067"/>
      <w:bookmarkStart w:id="2" w:name="_Toc44508404"/>
      <w:r w:rsidRPr="0014696C">
        <w:lastRenderedPageBreak/>
        <w:t>The STEM Learning Project</w:t>
      </w:r>
      <w:bookmarkEnd w:id="1"/>
      <w:bookmarkEnd w:id="2"/>
    </w:p>
    <w:p w14:paraId="49916C1A" w14:textId="25FD354C" w:rsidR="00BD092F" w:rsidRPr="00992C4F" w:rsidRDefault="00BD092F" w:rsidP="00BD092F">
      <w:pPr>
        <w:spacing w:after="240"/>
        <w:rPr>
          <w:lang w:eastAsia="en-AU"/>
        </w:rPr>
      </w:pPr>
      <w:r>
        <w:rPr>
          <w:lang w:eastAsia="en-AU"/>
        </w:rPr>
        <w:t xml:space="preserve">The aim of the STEM Learning Project </w:t>
      </w:r>
      <w:r w:rsidRPr="00D603DD">
        <w:rPr>
          <w:lang w:eastAsia="en-AU"/>
        </w:rPr>
        <w:t xml:space="preserve">is to generate students’ interest, enjoyment and engagement with STEM (Science, Technology, Engineering and Mathematics) and to encourage their ongoing participation in STEM </w:t>
      </w:r>
      <w:r>
        <w:rPr>
          <w:lang w:eastAsia="en-AU"/>
        </w:rPr>
        <w:t>both at school</w:t>
      </w:r>
      <w:r w:rsidRPr="00D603DD">
        <w:rPr>
          <w:lang w:eastAsia="en-AU"/>
        </w:rPr>
        <w:t xml:space="preserve"> and </w:t>
      </w:r>
      <w:r>
        <w:rPr>
          <w:lang w:eastAsia="en-AU"/>
        </w:rPr>
        <w:t>in subsequent careers</w:t>
      </w:r>
      <w:r w:rsidRPr="00D603DD">
        <w:rPr>
          <w:lang w:eastAsia="en-AU"/>
        </w:rPr>
        <w:t>.</w:t>
      </w:r>
      <w:r>
        <w:rPr>
          <w:lang w:eastAsia="en-AU"/>
        </w:rPr>
        <w:t xml:space="preserve"> </w:t>
      </w:r>
      <w:r w:rsidR="00F1371F" w:rsidRPr="00D603DD">
        <w:rPr>
          <w:lang w:eastAsia="en-AU"/>
        </w:rPr>
        <w:t>The curriculum resources will support teachers to implement and extend the Western Austral</w:t>
      </w:r>
      <w:r w:rsidR="00F1371F">
        <w:rPr>
          <w:lang w:eastAsia="en-AU"/>
        </w:rPr>
        <w:t xml:space="preserve">ian Curriculum </w:t>
      </w:r>
      <w:r w:rsidR="00F1371F" w:rsidRPr="00D603DD">
        <w:rPr>
          <w:lang w:eastAsia="en-AU"/>
        </w:rPr>
        <w:t>across Kindergarten to Year 12</w:t>
      </w:r>
      <w:r w:rsidR="00F1371F">
        <w:rPr>
          <w:lang w:eastAsia="en-AU"/>
        </w:rPr>
        <w:t xml:space="preserve"> and develop the general c</w:t>
      </w:r>
      <w:r w:rsidR="00F1371F" w:rsidRPr="00D603DD">
        <w:rPr>
          <w:lang w:eastAsia="en-AU"/>
        </w:rPr>
        <w:t>apabilities.</w:t>
      </w:r>
    </w:p>
    <w:p w14:paraId="6AECF30A" w14:textId="77777777" w:rsidR="00BD092F" w:rsidRPr="00992C4F" w:rsidRDefault="00BD092F" w:rsidP="00BD092F">
      <w:pPr>
        <w:rPr>
          <w:b/>
          <w:color w:val="757575"/>
          <w:lang w:eastAsia="en-AU"/>
        </w:rPr>
      </w:pPr>
      <w:r w:rsidRPr="00992C4F">
        <w:rPr>
          <w:b/>
          <w:lang w:eastAsia="en-AU"/>
        </w:rPr>
        <w:t>Why STEM?</w:t>
      </w:r>
    </w:p>
    <w:p w14:paraId="1F34BF6B" w14:textId="3737B23E" w:rsidR="00BD092F" w:rsidRPr="00D603DD" w:rsidRDefault="00BD092F" w:rsidP="00BD092F">
      <w:pPr>
        <w:rPr>
          <w:lang w:eastAsia="en-AU"/>
        </w:rPr>
      </w:pPr>
      <w:r>
        <w:rPr>
          <w:lang w:eastAsia="en-AU"/>
        </w:rPr>
        <w:t xml:space="preserve">A quality </w:t>
      </w:r>
      <w:r w:rsidRPr="00D603DD">
        <w:rPr>
          <w:lang w:eastAsia="en-AU"/>
        </w:rPr>
        <w:t>STEM education will develop the knowledge and intellectual skills to drive the innovation required to address global economic, social and environmental challenges.</w:t>
      </w:r>
    </w:p>
    <w:p w14:paraId="45A03E38" w14:textId="77777777" w:rsidR="00BD092F" w:rsidRPr="00D603DD" w:rsidRDefault="00BD092F" w:rsidP="00BD092F">
      <w:pPr>
        <w:spacing w:after="240"/>
        <w:rPr>
          <w:lang w:eastAsia="en-AU"/>
        </w:rPr>
      </w:pPr>
      <w:r w:rsidRPr="00D603DD">
        <w:rPr>
          <w:lang w:eastAsia="en-AU"/>
        </w:rPr>
        <w:t>STEM capability is the key to navigating the employment landscape changed by globalisation and digital disruption. Routine manual and cognitive jobs are in decline whilst non-routine cognitive jobs are growing strongly in Australia.</w:t>
      </w:r>
      <w:r>
        <w:rPr>
          <w:lang w:eastAsia="en-AU"/>
        </w:rPr>
        <w:t xml:space="preserve"> </w:t>
      </w:r>
      <w:r w:rsidRPr="00D603DD">
        <w:rPr>
          <w:lang w:eastAsia="en-AU"/>
        </w:rPr>
        <w:t xml:space="preserve">Seventy-five per cent of the jobs in the emerging economy will require </w:t>
      </w:r>
      <w:r>
        <w:rPr>
          <w:lang w:eastAsia="en-AU"/>
        </w:rPr>
        <w:t xml:space="preserve">critical </w:t>
      </w:r>
      <w:r w:rsidRPr="00D603DD">
        <w:rPr>
          <w:lang w:eastAsia="en-AU"/>
        </w:rPr>
        <w:t xml:space="preserve">and </w:t>
      </w:r>
      <w:r>
        <w:rPr>
          <w:lang w:eastAsia="en-AU"/>
        </w:rPr>
        <w:t>creative</w:t>
      </w:r>
      <w:r w:rsidRPr="00D603DD">
        <w:rPr>
          <w:lang w:eastAsia="en-AU"/>
        </w:rPr>
        <w:t xml:space="preserve"> thinking and problem solving</w:t>
      </w:r>
      <w:r>
        <w:rPr>
          <w:lang w:eastAsia="en-AU"/>
        </w:rPr>
        <w:t>,</w:t>
      </w:r>
      <w:r w:rsidRPr="00D603DD">
        <w:rPr>
          <w:lang w:eastAsia="en-AU"/>
        </w:rPr>
        <w:t xml:space="preserve"> supported </w:t>
      </w:r>
      <w:r>
        <w:rPr>
          <w:lang w:eastAsia="en-AU"/>
        </w:rPr>
        <w:t>by</w:t>
      </w:r>
      <w:r w:rsidRPr="00D603DD">
        <w:rPr>
          <w:lang w:eastAsia="en-AU"/>
        </w:rPr>
        <w:t xml:space="preserve"> skills of collaboration</w:t>
      </w:r>
      <w:r>
        <w:rPr>
          <w:lang w:eastAsia="en-AU"/>
        </w:rPr>
        <w:t>,</w:t>
      </w:r>
      <w:r w:rsidRPr="00D603DD">
        <w:rPr>
          <w:lang w:eastAsia="en-AU"/>
        </w:rPr>
        <w:t xml:space="preserve"> teamwork and literacy in mathematics, science and technology. This is what we call STEM capability.</w:t>
      </w:r>
      <w:r>
        <w:rPr>
          <w:lang w:eastAsia="en-AU"/>
        </w:rPr>
        <w:t xml:space="preserve"> </w:t>
      </w:r>
      <w:r w:rsidRPr="00D603DD">
        <w:rPr>
          <w:lang w:eastAsia="en-AU"/>
        </w:rPr>
        <w:t>The vision is to respond to the challenges of today and tomorrow by preparing students for</w:t>
      </w:r>
      <w:r>
        <w:rPr>
          <w:lang w:eastAsia="en-AU"/>
        </w:rPr>
        <w:t xml:space="preserve"> a world that requires multi</w:t>
      </w:r>
      <w:r w:rsidRPr="00D603DD">
        <w:rPr>
          <w:lang w:eastAsia="en-AU"/>
        </w:rPr>
        <w:t>disciplinary STEM thinking and capability.</w:t>
      </w:r>
    </w:p>
    <w:p w14:paraId="2F7FB5B9" w14:textId="304B71E0" w:rsidR="00BD092F" w:rsidRPr="00D603DD" w:rsidRDefault="00BD092F" w:rsidP="00BD092F">
      <w:pPr>
        <w:rPr>
          <w:b/>
          <w:lang w:eastAsia="en-AU"/>
        </w:rPr>
      </w:pPr>
      <w:r>
        <w:rPr>
          <w:b/>
          <w:lang w:eastAsia="en-AU"/>
        </w:rPr>
        <w:t>The a</w:t>
      </w:r>
      <w:r w:rsidRPr="00D603DD">
        <w:rPr>
          <w:b/>
          <w:lang w:eastAsia="en-AU"/>
        </w:rPr>
        <w:t>pproach</w:t>
      </w:r>
    </w:p>
    <w:p w14:paraId="516B49B5" w14:textId="0F828875" w:rsidR="00BD092F" w:rsidRPr="00D603DD" w:rsidRDefault="00CF27C4" w:rsidP="00BD092F">
      <w:pPr>
        <w:rPr>
          <w:color w:val="757575"/>
          <w:lang w:eastAsia="en-AU"/>
        </w:rPr>
      </w:pPr>
      <w:r>
        <w:rPr>
          <w:noProof/>
          <w:lang w:eastAsia="en-AU"/>
        </w:rPr>
        <mc:AlternateContent>
          <mc:Choice Requires="wps">
            <w:drawing>
              <wp:anchor distT="0" distB="0" distL="114300" distR="114300" simplePos="0" relativeHeight="252078080" behindDoc="0" locked="0" layoutInCell="1" allowOverlap="1" wp14:anchorId="65484E22" wp14:editId="7AEB303D">
                <wp:simplePos x="0" y="0"/>
                <wp:positionH relativeFrom="margin">
                  <wp:posOffset>768400</wp:posOffset>
                </wp:positionH>
                <wp:positionV relativeFrom="paragraph">
                  <wp:posOffset>3913505</wp:posOffset>
                </wp:positionV>
                <wp:extent cx="4308425" cy="219075"/>
                <wp:effectExtent l="0" t="0" r="0" b="9525"/>
                <wp:wrapNone/>
                <wp:docPr id="73" name="Text Box 73"/>
                <wp:cNvGraphicFramePr/>
                <a:graphic xmlns:a="http://schemas.openxmlformats.org/drawingml/2006/main">
                  <a:graphicData uri="http://schemas.microsoft.com/office/word/2010/wordprocessingShape">
                    <wps:wsp>
                      <wps:cNvSpPr txBox="1"/>
                      <wps:spPr>
                        <a:xfrm>
                          <a:off x="0" y="0"/>
                          <a:ext cx="4308425" cy="219075"/>
                        </a:xfrm>
                        <a:prstGeom prst="rect">
                          <a:avLst/>
                        </a:prstGeom>
                        <a:solidFill>
                          <a:prstClr val="white"/>
                        </a:solidFill>
                        <a:ln>
                          <a:noFill/>
                        </a:ln>
                      </wps:spPr>
                      <wps:txbx>
                        <w:txbxContent>
                          <w:p w14:paraId="207589B6" w14:textId="77777777" w:rsidR="003D48E6" w:rsidRPr="00FD6F15" w:rsidRDefault="003D48E6" w:rsidP="002750B0">
                            <w:pPr>
                              <w:pStyle w:val="Caption"/>
                              <w:jc w:val="center"/>
                              <w:rPr>
                                <w:noProof/>
                              </w:rPr>
                            </w:pPr>
                            <w:r>
                              <w:rPr>
                                <w:noProof/>
                              </w:rP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484E22" id="_x0000_t202" coordsize="21600,21600" o:spt="202" path="m,l,21600r21600,l21600,xe">
                <v:stroke joinstyle="miter"/>
                <v:path gradientshapeok="t" o:connecttype="rect"/>
              </v:shapetype>
              <v:shape id="Text Box 73" o:spid="_x0000_s1026" type="#_x0000_t202" style="position:absolute;margin-left:60.5pt;margin-top:308.15pt;width:339.25pt;height:17.25pt;z-index:252078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jvOMAIAAGIEAAAOAAAAZHJzL2Uyb0RvYy54bWysVE1vGyEQvVfqf0Dc6107SZOuvI5cR64q&#10;WUkku8oZs+BFAoYC9q776zvsh9OmPVW94GFmeOx7b/D8vjWanIQPCmxJp5OcEmE5VMoeSvptt/5w&#10;R0mIzFZMgxUlPYtA7xfv380bV4gZ1KAr4QmC2FA0rqR1jK7IssBrYViYgBMWixK8YRG3/pBVnjWI&#10;bnQ2y/OPWQO+ch64CAGzD32RLjp8KQWPT1IGEYkuKX5b7Fbfrfu0Zos5Kw6euVrx4TPYP3yFYcri&#10;pReoBxYZOXr1B5RR3EMAGSccTAZSKi46Dshmmr9hs62ZEx0XFCe4i0zh/8Hyx9OzJ6oq6e0VJZYZ&#10;9Ggn2kg+Q0swhfo0LhTYtnXYGFvMo89jPmAy0W6lN+kXCRGso9Lni7oJjWPy+iq/u57dUMKxNpt+&#10;ym9vEkz2etr5EL8IMCQFJfXoXicqO21C7FvHlnRZAK2qtdI6bVJhpT05MXS6qVUUA/hvXdqmXgvp&#10;VA+YMlmi2FNJUWz37cB7D9UZaXvoByc4vlZ40YaF+Mw8TgoyxemPT7hIDU1JYYgoqcH/+Fs+9aOB&#10;WKWkwckrafh+ZF5Qor9atDaN6Rj4MdiPgT2aFSDFKb4rx7sQD/iox1B6MC/4KJbpFiwxy/GuksYx&#10;XMV+/vFRcbFcdk04jI7Fjd06nqBHQXftC/NusCOikY8wziQr3rjS9/byLo8RpOosS4L2Kg464yB3&#10;pg+PLr2UX/dd1+tfw+InAAAA//8DAFBLAwQUAAYACAAAACEATEFoU+AAAAALAQAADwAAAGRycy9k&#10;b3ducmV2LnhtbEyPwU7DMBBE70j8g7VIXBB1EtTQhjgVtPQGh5aq521skoh4HcVOk/49y6kcZ3b0&#10;diZfTbYVZ9P7xpGCeBaBMFQ63VCl4PC1fVyA8AFJY+vIKLgYD6vi9ibHTLuRdua8D5VgCPkMFdQh&#10;dJmUvqyNRT9znSG+fbveYmDZV1L3ODLctjKJolRabIg/1NiZdW3Kn/1gFaSbfhh3tH7YHN4/8LOr&#10;kuPb5ajU/d30+gIimClcw/BXn6tDwZ1ObiDtRcs6iXlLYFicPoHgxPNyOQdxYmceLUAWufy/ofgF&#10;AAD//wMAUEsBAi0AFAAGAAgAAAAhALaDOJL+AAAA4QEAABMAAAAAAAAAAAAAAAAAAAAAAFtDb250&#10;ZW50X1R5cGVzXS54bWxQSwECLQAUAAYACAAAACEAOP0h/9YAAACUAQAACwAAAAAAAAAAAAAAAAAv&#10;AQAAX3JlbHMvLnJlbHNQSwECLQAUAAYACAAAACEAvDo7zjACAABiBAAADgAAAAAAAAAAAAAAAAAu&#10;AgAAZHJzL2Uyb0RvYy54bWxQSwECLQAUAAYACAAAACEATEFoU+AAAAALAQAADwAAAAAAAAAAAAAA&#10;AACKBAAAZHJzL2Rvd25yZXYueG1sUEsFBgAAAAAEAAQA8wAAAJcFAAAAAA==&#10;" stroked="f">
                <v:textbox inset="0,0,0,0">
                  <w:txbxContent>
                    <w:p w14:paraId="207589B6" w14:textId="77777777" w:rsidR="003D48E6" w:rsidRPr="00FD6F15" w:rsidRDefault="003D48E6" w:rsidP="002750B0">
                      <w:pPr>
                        <w:pStyle w:val="Caption"/>
                        <w:jc w:val="center"/>
                        <w:rPr>
                          <w:noProof/>
                        </w:rPr>
                      </w:pPr>
                      <w:r>
                        <w:rPr>
                          <w:noProof/>
                        </w:rPr>
                        <w:t>STEM Consortium</w:t>
                      </w:r>
                    </w:p>
                  </w:txbxContent>
                </v:textbox>
                <w10:wrap anchorx="margin"/>
              </v:shape>
            </w:pict>
          </mc:Fallback>
        </mc:AlternateContent>
      </w:r>
      <w:r>
        <w:rPr>
          <w:noProof/>
          <w:lang w:eastAsia="en-AU"/>
        </w:rPr>
        <mc:AlternateContent>
          <mc:Choice Requires="wpg">
            <w:drawing>
              <wp:anchor distT="0" distB="0" distL="114300" distR="114300" simplePos="0" relativeHeight="252101632" behindDoc="0" locked="0" layoutInCell="1" allowOverlap="1" wp14:anchorId="237F43B6" wp14:editId="4A5494F9">
                <wp:simplePos x="0" y="0"/>
                <wp:positionH relativeFrom="margin">
                  <wp:align>center</wp:align>
                </wp:positionH>
                <wp:positionV relativeFrom="paragraph">
                  <wp:posOffset>608330</wp:posOffset>
                </wp:positionV>
                <wp:extent cx="4429125" cy="3239770"/>
                <wp:effectExtent l="0" t="0" r="9525" b="0"/>
                <wp:wrapTopAndBottom/>
                <wp:docPr id="18" name="Group 18" descr="An infographic showing how STEM capability is developed: A real world problem is posed for research followed by science and mathematic investigations before a solution is created, evaluated and communicated to an authentic audience. "/>
                <wp:cNvGraphicFramePr/>
                <a:graphic xmlns:a="http://schemas.openxmlformats.org/drawingml/2006/main">
                  <a:graphicData uri="http://schemas.microsoft.com/office/word/2010/wordprocessingGroup">
                    <wpg:wgp>
                      <wpg:cNvGrpSpPr/>
                      <wpg:grpSpPr>
                        <a:xfrm>
                          <a:off x="0" y="0"/>
                          <a:ext cx="4429125" cy="3239770"/>
                          <a:chOff x="0" y="0"/>
                          <a:chExt cx="4429176" cy="3240126"/>
                        </a:xfrm>
                      </wpg:grpSpPr>
                      <pic:pic xmlns:pic="http://schemas.openxmlformats.org/drawingml/2006/picture">
                        <pic:nvPicPr>
                          <pic:cNvPr id="19" name="Picture 19"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8"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 name="Picture 21" descr="A close up of a map&#10;&#10;Description generated with high confidence"/>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xmlns:dgm="http://schemas.openxmlformats.org/drawingml/2006/diagram" xmlns:adec="http://schemas.microsoft.com/office/drawing/2017/decorative" xmlns:a14="http://schemas.microsoft.com/office/drawing/2010/main"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28AAAD6">
              <v:group id="Group 18" style="position:absolute;margin-left:0;margin-top:47.9pt;width:348.75pt;height:255.1pt;z-index:252101632;mso-position-horizontal:center;mso-position-horizontal-relative:margin" alt="An infographic showing how STEM capability is developed: A real world problem is posed for research followed by science and mathematic investigations before a solution is created, evaluated and communicated to an authentic audience. " coordsize="44291,32401" o:spid="_x0000_s1026" w14:anchorId="063652CB"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6n6rHLBAAAgQwAAA4AAABkcnMvZTJvRG9jLnhtbNxXwW7jNhC9F+g/&#10;EC7QdoE6lhTFdtwkC8fOBgvsdoMmRc80RUlEJJEgKTtB0X/vG0p2HCdFi11sDz1EJofkcDjvzSNz&#10;9vahrthaWqd0cz6Ij6IBk43QmWqK88Fvd++G0wFznjcZr3QjzweP0g3eXnz7zdnGzGSiS11l0jI4&#10;adxsY84HpfdmNho5UcqauyNtZIPBXNuae3RtMcos38B7XY2SKBqPNtpmxmohnYN12Q0OLoL/PJfC&#10;f8pzJz2rzgeIzYevDd8VfUcXZ3xWWG5KJfow+GdEUXPVYNOdqyX3nLVWvXBVK2G107k/Eroe6TxX&#10;QoYz4DRxdHCaa6tbE85SzDaF2aUJqT3I02e7Fb+sbyxTGbADUg2vgVHYllE/k04gWfOGqSbX2zS5&#10;UhMCDD/s9u7qIxPc8JWqlH9kymHRWlYALpuxObOSVwwYVRkDSqtK1jTFaCczBlQx7iS3okSnqvQG&#10;1tUjc0KBRJKBNgy4ExU84FHNWjqvCnR049hKwgEmMaerlkzkWWBDL7OfmFzzqqVm8IJk122jRDB4&#10;DRvjLRw35Je3WdjviBEdNqaYISvX1tyaG9sbiq5HCD/ktqZfYMceApEed0SSD54JGNM0OY2TkwET&#10;GDtOjk8nk55qogQfX6wT5dX+ysl4uzKN4mRMUY22G48ovl04RokZ/npmoPWCGf9cQVjlWysHvZP6&#10;X/moub1vzRB5NYCjAz8UJOhKQTXrGyVubNfZI9nplmQYpl1ZDEtPs7tSskxx0KxmxDHHgBDRhoqb&#10;5VbXgU7D53QCmjsS/TgXXq2Jh/EbhoFnjGFrBa68Si3HnlYmYSVCUkVDLN/j19Ok4zDpiVVhItja&#10;s466vuT+iZpPS9M3R+y9J642mujZzfNtBjI6KpV7JlALfKUtMotSesQUCEFR6tbvZ+QIcqZ8hYJd&#10;dhVHu7re0Q+HlUkkImAIiw4ZTsz5oMU9RbIoeVPIuTNQTGhBoNzz6SPqPoN1VSnzTlUVs9r/rnx5&#10;W3KDaOIghDTYMwoKciBXr5Cyk8KlFm2NRHTabmXV1XqpjBswO5P1SkKq7PssRoXgXvHYz1jV+LAn&#10;yu+D81ScVIhBfv9IpvMoOk0uh4uTaDFMo8nVcH6aToaT6GqSRuk0XsSLP2l1nM5aJ5EPXi2N6kOH&#10;9UXwr2ptfyt1Kh5uAwYB6oUBxYuAQhFvQ4SJMkSxOit+RdYZ7qMpRGNCuYfVW+lFSaVPid/mugPR&#10;QZnYavNRZzg/hEyH4x8oU5xEkwh5ekWejqNpOunl6QTqdBLUaacxYIZ1/lqi4KiBhCO+sAVfI8Gd&#10;HG2nULCNJh6EuKvmmQE+O8v24PvYnByPU2AzHs7ny8kwTZfT4eUlWovF1Wl6HI/Tk6sdNq7kmd58&#10;WjkB1ci+HJ7uEC9goVxTdvu0o9tlHI1+T7ReUOIVPh88U7DqPxPZBKB3N/lNL7Jk2d7lTFS4fVlr&#10;mM4hbjU333/3MP85fJZ03ysTLtNCNhIKhFxvUNusVEUJYWpyBaES8ivKCfHnK6tH8j9Sj04nKGk5&#10;apCUpKN2LyB/qx+04kAx8ECGWIzHSdQ9Orpa7R800RRvmPCggUZN4+iLJCNo2mGdhacN3rlBKPvH&#10;Jj2k9/to7//ncPEXAAAA//8DAFBLAwQKAAAAAAAAACEA0wo7s1l5AQBZeQEAFQAAAGRycy9tZWRp&#10;YS9pbWFnZTEuanBlZ//Y/+AAEEpGSUYAAQEBANwA3AAA/9sAQwACAQEBAQECAQEBAgICAgIEAwIC&#10;AgIFBAQDBAYFBgYGBQYGBgcJCAYHCQcGBggLCAkKCgoKCgYICwwLCgwJCgoK/9sAQwECAgICAgIF&#10;AwMFCgcGBwoKCgoKCgoKCgoKCgoKCgoKCgoKCgoKCgoKCgoKCgoKCgoKCgoKCgoKCgoKCgoKCgoK&#10;/8AAEQgCtAQM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i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riL&#10;v9pT9njT7yTT9R+Pfgu3uIJGjuIZvFForxupwysDJkEHggjINafhL4wfCn4hXcmn+APid4d1y4hT&#10;fNBo+tQXTovqRG5IHuaAOkopqHK5zTqACiiigAooooAKKKKACiiigAooY4Gc15z8VP2tv2cPgh4l&#10;Twf8WfjDo2g6pJaLdR2OoTlXaFmZVfp0JRh+FAHo1FU/D+vaT4o0Kz8S6BqEd3Y6hax3NldQnKTQ&#10;uoZHX2KkEexq5QAUUUUAFFFFABRRXDfGz9o/4K/s56Na678afiJYaDDfzNFYrdMWknZQN2xFBZgu&#10;RkgYG5c4yKAO5orH8A+PfB/xO8J2PjvwB4ltNY0fUofMsdQsZQ8cyhipwR3DAqR1BBBwQRWxQAUU&#10;UUAFFFFABRRRQAUUUUAFFFcr46+Nnwh+GF/DpfxI+KOg6DcXMPm28Gr6pFbtImcbgHYZGRjIoA6q&#10;iqeh65pHiXSrfXtA1S3vrG7hWW1u7WUSRyoRwysOGBHccVcoAKKKKACiikYkLxQAtFeZap+2P+zF&#10;ovxEb4S6p8a9Dh8SR6itg+jyXB85bhiAIsY+8SQPxr0tCSvNADqKKKACiiigAooooAKK43xH+0L8&#10;DfB/ieTwV4r+MPhvTtYhkjSXS73WoIrhGdQyAxswbLKykcchhjrXYIWPWgB1FFIxIXIoAWivOfD/&#10;AO1r+zl4p+J7fBjw78YNGvPFS3k9q2hwzkziaEOZY8Y6qI3z/umvRVORQAtFVdc1vR/DekXGveIN&#10;XtdPsbWMyXV5e3CxRQoOrM7EKo9yQK818O/ts/sm+LPEZ8I+H/2iPCdxqAk2C3/tiNd7bsbVZiFY&#10;5PABOe1AHqlFVNW1jTtC0y41rW9Tt7OztIWmuru6mWOKGNRlndmwFUAZJJwAOa5AftP/ALNX/Rw3&#10;gf8A8Kyz/wDjlAHdUVw8X7TH7OV1MlraftAeCZJJGCxxx+KrNmZicAAeZyTWn4y+L3ws+HV5Fp3x&#10;A+J/h3Q7iePzILfWNagtXkTONyrI6kjIxnpmgDpaK4X/AIaf/Zrx/wAnDeBs/wDY2Wf/AMcrY8F/&#10;Fv4WfEW7msfh/wDEvw/rs1vH5lxDo+swXTRqTgMwjZtozxk0AdFRWL4z+IngL4d2kV/4/wDHOj6F&#10;b3Enl282salFapI+M7VaRgCcc4HOKseGPFnhvxrpEPiLwf4jsNW064LCC+028SeGTaxVtroSpwwI&#10;ODwQR14oA0qKbIWA+WuT0n48/BLX9ej8K6F8ZPCt7qk0xii02z8Q20lw7jOUEauWLDB4AzxQB11F&#10;AzjmigAooooAKKKKACiiigAooooAKKKKACiiigAoooOccUAFFeX+PP20P2Wvhh4yuvh78QPjjoOk&#10;61ZNGt1pt5cFZI2dFdMjHdWU/jXp6kkZNAC0UVzfxW+Lvw3+CPhCbx78VfGFnoekwOEkvLx8KXOc&#10;IAMlmOOAASaAOkoriPh3+0T8GPiv8PLv4r/D34jafqfh/T0kfUNSgc7bURp5j+YCAyFU5IIBxWd8&#10;Lv2uP2bvjZ4mPgz4UfGXRdd1RbVrhrHT5y0giUqGfGBwCy/nQB6RRXmHiX9sr9mTwd8VY/gn4m+M&#10;2j2fiaSZIv7MnmIKSPjZG742Ix3DCswPNdl44+JPgT4ZaRHr/wARfGml6DZTXAt4rvVr1LeN5SrM&#10;EDOQCxVWOOuFPoaAN2isfwX498GfEfRx4j8AeLdO1rT2laMXul3iTxF16ruQkZGeR2rYoAKKKKAC&#10;iiigAooooAKKKKACiiigAooooAKKKKACiiigAooooAKKKKACiiigAooooAKKKKACiiigAooooAKK&#10;KKACiiigAooooAKKKKAPwm0H4Ca5+09+3DrHwM8Oa5a6be654u1oQ3t4rNHH5JuZzkLzysRA9yK9&#10;c+KX/BEf9rTwDo1xr3g7VPD/AIqW1gMrWem3LxXUmDkrGkihXOOcbsnGACSAa37B3/KXqx/7G7xL&#10;/wCkmoV+wjJu5zWkpNbEpH5Xf8E3/wDgpJ8WPhf8WbT9nH9pbW9U1LR9R1AadZ3WtOzXmjXhYIqS&#10;NJ85iLfKVYkoeRwCp/VIMAOtfjv/AMFqPhv4b+HP7af9r+FYPs8nibwvZ61qCRgKoujNPbs6hQMF&#10;hbI7Hkl2Zs819p/tYftx+K/g1/wTz8J/HDRo4IfFvjzw7pa6a20mO1ubqzWeWVRjBKLvKg4G7bnI&#10;BUzJXt5jR7t8Wf2qv2cfgXNJafFr4z6Bod1HGJG0+6v1N0VPQiBcyNwR0U1V+FP7Yn7LvxvuYdP+&#10;F3xz8PareTrmHTlvhFdMMgf6iXbJ1YD7vU1+UP7HX7NHwH/aXl1j4q/tc/tfaP4ZWW+ZIbG+8SWs&#10;eqajMfmknla5YlY+cA7WLkscrs+be/bA/Yx/ZK+FngqT4nfspftl+HNdvtLlEt14buPFljJeSR7h&#10;89q0LqzOnUoQWYZKnICscsdha9D9evE/ivwz4J8P3Xivxhr9npel2MXm3uoX9wsUMCf3ndiAo56k&#10;4rC+HHx7+CPxgurqy+FPxc8N+JJrKNZLyHQ9ZhumhViQrMI2JUEggE18zf8ABK39pq9/bH/Zn1/4&#10;T/Gidtb1bw7Cula1PqCib+0dOuonWFpiwxI5CTRtu3FtgZiS5r4p+BPiLWP+Ca3/AAUem8LeM79r&#10;XSbPVn0fWrhsFZdKuSjxTnn7oUwT+o2dMgrQo9B3P2T1bWdJ0HS7jW9c1KGzs7OFprq6upBHHDGo&#10;yzsxwFAAJJPSuU+H/wC0b8AfixrMnh34X/Gjwv4iv44TNJZ6LrkFzKsYIBcrGxIGSBnpkivl3/gt&#10;X+0pN8LP2eLX4M+Gb7ydU8fTNFdSRMVZNNhKtMAQR99jHGeoKNIMc5qv/wAEXP2ebH4Sfs46h+0B&#10;4j07/iaeMmMsMjRgvDpkBYIq55G9/Mc9AwEXHyA0cvu3GfY3jX4g+BPhtob+J/iF4y0vQ9NjbbJf&#10;atfJbwqfTe5Az+NeW6P/AMFGf2Htd1+bw1YftLeGluYWwz3Vw9vAx/2Z5VWJ/wDgLGvyx+Jfxb8U&#10;/wDBR79rI/8ACyfjHpXg/wAMyXUq6XdeINSjhstF09GO3asjxrLMwIPUO7N1Cr8vvPif/gnh/wAE&#10;wJ/CdxaeEP2+9Gt9ZW3kNneah4y0uSEy4+TzUUKdgOM7SDjPOarlROp+m2k6xpOvWEWq6HqdveWs&#10;y7obm1mEkcgzjIZSQefSvyT/AOC52f8AhsvTc/8AQh2X/pTd1P8A8Erv2qvGH7O/7T8f7L3inxta&#10;6p4T1/WJNLhNrqIurOG/3MsM9rIpKlJn2p8vD+YpPIzVf/guYf8AjMrTRj/mQ7L/ANKbuiMeWQ3s&#10;fp1+y8yj9mf4dgn/AJkTSP8A0iipfi3+07+z58CFx8XvjBoOgzNGZI7O9vl+0SKMZKwrmR+o+6p6&#10;14B+0B+1hqH7I/8AwTY8C+MvChh/4SbVvCGi6b4d86NXWKZ7KNnnZSRuEcauR1G8oCNpNfGH7DX/&#10;AATq+IP7fV3qfxv+LvxI1Cx8PtqUqXWqyZudQ1e7J3SbGkJCgFstI275vlCnLFZjHqxXP1D+E/7X&#10;n7MnxxnjsvhV8bvD+sXUqlo9PivhHdFcgZ8iTbIOSOq969GBB5Ffkf8At0f8Eo/EP7Ing7/hfPwW&#10;+Ieo6xoul3EX9oR3cYjv9OJYKs6yRYDpvxkhUKZB+YZYfYX/AASU/bC8R/tQ/Ai88O/EK6uLzxN4&#10;LnhtNQ1SeTcdQt5FYwTscD95iORGzuJMYcnLkAcdLoZ7vYftLfs86p46b4X6b8b/AArceJI76Wzk&#10;0GHXoGvFuIywkiMQbfvUq2VxkbTnpXMeNv2+v2Nfh54gTwt4s/aJ8Nw3zTmF4Le6Nx5Mg6iVoQ6w&#10;/wDAytfkP8aPBfxB+In/AAUI8eeAPhY1z/b2ufFLXLCx+yztG376+uI33OvKx7GfeegTdnjNfZuk&#10;f8EDPh03gWO38QfH3XP+Ema3JmvbTTYTYRzEkjEDfvGVRhTmVSxBb5M7RXLEV2fePgn4h+A/iXoS&#10;eKPh34z0vXdNkYql9pF9HcQsw6jehIz+NfF3/BYP9lfwj8aL7wn47u/2gvCfg3WrS1uLK003xrrS&#10;WdrqMAdXZomPR0Mg34VtwdMldo3fH3wJ+IPxq/4Jjftof8IF4xvVFrb6nDY+KtOjuGazv7OXaRcJ&#10;u28hGEiOQCMYIwWU/Qv/AAcBvFPB8Ibq3lDJIuvPGy9CD/ZxBoS5ZB0PqP8AYB+Gnw3/AGXv2PNP&#10;trX406T4i0eOS81PUvFdrqKNpiv5hWUQybiqxRmPaTnl1djtLFR6R4X/AGn/ANm/xtBf3Pg/48eE&#10;dUj0u2FxqUlj4ht5VtYSwUSSFXOxdxAycDJxXyv+zNH/AMaPJvm/5k/xH/6cb6vgL9iT9lbxp+2F&#10;8X/+FQ+HvEk2j6S1r9r8SagsbPHFbRsMZQEB3LkBAxHPOeKXLe7C5+v+gft+/sYeJ/GDeBNE/aP8&#10;LzaksixorX2yGZ2OFWKZgIpWJIGEZjmvXop4Z41mhlV1ZcqynII9RX5Af8FIv+CZXh39jXwPofxR&#10;+HHj3UtX0e/1T+zNSttYRPtEE7RvJHIjRIqmMrG6kEAqwXBbedv2D/wSM+OuueJf2ErrxD8TNXMl&#10;r4F1e+sI71gzSCwgt4bob+u4oJmUY/gRRjIzS5dLoLn098Rvi38L/hDpC6/8U/iDo/h6zdtsdxrG&#10;oR26u391d5G4+wya4v4X/tyfskfGbWP+Ee+HHx78P32oNceTDYS3DW087+kUc6o0o90BHvX5LvJ8&#10;fv8Agq1+169rHqCw3OpeZJbQXl0WtdA0uNs7V4G4IGGdqhpHYkgFjj6w8af8EEPCFr4CMvwz+PWr&#10;/wDCV28CvFNrFnEtlcTKvICxDzIAz4w26QoOznmnyxW4XZ9qWv7UH7OF940X4cWXx38IzeIGvvsa&#10;6LH4gt2ujcZx5XlB92/PG3Gc13QIIyDX4Y/sY6L4o8Pf8FB/Avh/xss66vY+PobfUlupC8gmSYq+&#10;WP3jkde/vX7mqoQbRSkuUpCk4GTXmHxb/bR/ZX+BWq/2D8VPjhoel6h5io2n+e09xHnOC8UId0HB&#10;+ZgB711vxevfHOm/CfxPqHwxslufEtv4evZPD1uyhhLfLA5gQgkAgybRgkDmvw7/AGX/AAl+z38Y&#10;vi3fWX7YHxq1zwzFqCM8GtQxrIZ75pAWa5mlD7B97LMpyzZLKFO4jHmA/cT4c/Fz4XfF7Rz4g+Fv&#10;xB0fxBZrjfcaRqEc6oTnAbYTtPB4ODwfQ1+Wv/BbX4p/DT4o/HHwpc/Dfx9o+vR6f4cltr+TSNQj&#10;uBbzC5cmNyhO1sfwnmvqL/gnD/wTit/2WfGurfGWH49ReKrDV7FIPDraCTHZ3ti6rILmYB3WRiSN&#10;iqzKoG4OxfCfEX/BUT9kXwV+yX8Y9L0vwV4m1TUo/EunzardNqnlkxSNcONqeWq/L9cn3qo25hPY&#10;/S39gr41/B/Xv2VvCeh6H8UNBvLzw34NtH8Q2ttq0Tyaaqx/MZ1DZiA2tndjGDXongH9pL9nz4q6&#10;4fDPwy+NvhXxBqKwtM1jo2uwXMwjGMvtjYnAyOcd6+Vf2Kv2NvA3wF/Y48TfHHw34p1a81Dx58K5&#10;JdSs77yvJtz9llkxHtQNjLkfMTxXzH/wQ9X/AIzJuOf+ZRvP/Q4qXKtRdj9ZPHHxA8DfDPw7L4u+&#10;Ini/TdD0qBlWbUtWvEt4I2Zgqgu5CgliAOeSaq/Dv4u/Cz4u6Zca18K/iLoviSztZ/JubrQ9Sjuo&#10;4pNobYzRkgNgg4POCK+e/wDgsfFj9grxMN3/ADE9M/8ASyKvM/8AggvIkP7OnjSaRgqr4z3MzYGP&#10;9Eh5NK3u3KPtjx38SPh98LtBbxR8SPG2l6DpqMqtfavfJbwhicAbnIGT6V534G/b3/Y3+I+ut4a8&#10;I/tE+G5r5ZvKW3uLw2xmf0jMwQS/8ALV+Wfxc8e/Gv8A4Km/tlx+CvCt/INPudRnt/C9jdl0ttL0&#10;1CzfaJVUsFcxrukYZLNhRkbFH1D4k/4IFfDsfD+WPwn8edaPihLEeTdalZQjT5bgKMgxoPMijYjG&#10;Q7lAc4kxgnKrak3fQ+bPjOQf+Cul9g/81Xtf/R8Vfs0GUcE1+Dvwo8J+O/Af7bvhrwV8TRcf29pP&#10;jyxtNT+0zmVxJHcIv3iTuGAMH0xX6U/8Ff8A9rfxZ+zX8DdN8I/DjVJtP8ReN557WHU7dislpZxI&#10;n2iSNsfLIfNjQMCGXeWUgqCKktgR7d8V/wBsz9lj4H3c2m/FD46eH9LvbcgTad9s8+6TkjmCEPJ1&#10;BH3eMc1ofCr9qP8AZ1+OEyWnwm+M/h7XLp4/MFjZakn2kLzyYSRIvAJ5UcDNflZ+xt+x5+yd8XfB&#10;MnxO/au/a98P+H7rULotY+HY/FljDebAzB5brzmZlLt91cBsfMSdwAzP2wv2Z/gF+zgdJ+LH7IH7&#10;X2j+JPs14q3Gn2fimzk1Sxm3MUnhNu4LpjCkBdyEbiSrHauRbBr1P2gluIYImnmlVURdzsxwFHqa&#10;4Lwn+1b+zJ471lfDvgr9oHwbq2oSRSSpZ6f4jtppWSNC7ttVycKisxPYAk15f/wT8/al1r9rH9kZ&#10;vGni9o28QaSLjSddmhXaLiaOIMsxGAFLxujFRkZJxjoPyH/Zn+Cfi/8AaL+N2hfBvwRqf2G81y4a&#10;GS+5It7cIzTSMAQXCxKxK5G7GMgc0KPcbZ+015/wUC/YrsPF48D3f7SnhVdQ53f8TDNupBwVa4A8&#10;lWyPulwfavUr3xb4W07wvN43v/EVlDo9vYtez6pJcqLeO2VC7TGTO0IEBYtnAAzX5Z/t0/8ABI/w&#10;j+y5+zjN8b/AHxQ1TVp9DntU1621aCJEljmkSDzIQgyhEsifIxb5WPzZX5vRv+CNuv6z+0L+y58V&#10;v2V/G2s3Q0W3slsrO8ikBmtbfVLe6hljjDAhQhhLrnI3SHIwOVyq10K58z/t+fEPwH44/wCCkeu/&#10;EDwb4y0zVdCm1fQ5IdY0+9Sa2dY7GzWRhIpKkKyODzwVIPSv2M8A/Fv4W/FLw9P4s+GvxE0XXtLt&#10;bhoLrUdI1KK4gilVFdkZ0YqrBXViCeAwPevxF/av/Zr8KfAL9snVP2bvDWvaheaVY6hplvHfX2z7&#10;Qy3NrbTOTtULkGZgOOgGc819r/tpfs0X37B3/BNnX/hr8BvGXiS807WvHNvd+JL+4CedHaTQpC8b&#10;PCi7IWeC3Unjd5hQkhypqSWgI+ob3/goT+xPp/ipfBl1+0t4VW+bPzLf7rdcHBDXABhU+xcGvWNG&#10;1/RPEukQa74c1e1v7K6j32t5ZzLJFKv95WUkEfSvxZ/ZD/ZV/Za/aZ+H134a8QftKt4T+KFxdNF4&#10;f0bVYUj0+6JKiFA7AGR3YlcK4cbl2o+Cp/Tn/gn3+yFe/sdfBFfAWteObnWtU1G6+3aptmY2VrMV&#10;A8u2Q/dUAKGc4MjDcQowqzKKQI+RPgJ8AdX8L/8ABbTVJNK1+11iHSr3WPEOuXFnGVSxW9guRHbk&#10;nO6RTdQg9OS2Pumv0yTpWJo3wz8A+HfF+reP9A8I6fZ6zrkcKaxqVtbKkt4It/l+YR94gOw3HkjA&#10;JIVcbijaMZpN3KPy4/4Ls/Gn4gP8YNB+AlvrE1v4ai8Nw6tcWMLMq3dzJPOgaQZw4QQrtBHDFjzx&#10;jjvEH/BG34rzfs6aX8c/hL8StN8Y3t7o8epTaDptoy+ZE6B9ttKWPnsAT8pVCSMAE4Ffav8AwUr/&#10;AOCf0P7ZPg218TeCr2Kx8beH4XXTHuM+TfwHk20h/gO75lfBwcgjDEj4J/ZL/br/AGgf+CeHxGuP&#10;g38VtC1K88N2N9JDrfg/UJds2nyZ+aW2dshefn2g+XKMkFS/mDSPw6E9dT7s/Zk/Zd/antv2D/E3&#10;wE+PnxJt7rVvE3hi6sdBtbwvNLoKXFs8Ygnn3HzQpZflUER7WVWddu387P21v+CenxA/Yj0nw/rH&#10;jPxzpOsL4gubiG3XTY5FMRiVCS28DqH7V+yXwQ+OHw3/AGhfh1Y/FD4VeIY9S0m+U7XX5ZIJBw0M&#10;qHlJFPVT7EZBBPxF/wAF/jnwT8Mz/wBRTUv/AEXb0ot8wPY8F/Yv/wCCWHxS/aK8A+Hf2hvD3xJ0&#10;Ow099XZxYXkMpl/0e42tyoI5KnFdl/wXtz/w0F4K3D/mTW/9K5q+sv8Agjp/yYZ4Z/7CWpf+lclf&#10;J/8AwXv/AOTg/BX/AGJp/wDSuai/NIPsnO/BP/gi98V/jd8JfDvxb0n4y+HbK18RaVDfQWdxZztJ&#10;Esi5CsVGCR7V9cf8E3/+Ccnjz9ibx14j8V+LviJpOtR63pMdpDFp1vKjRssofJ3jpXxL8JPj9/wV&#10;08P/AAy0PQvg7ofxDk8LWumxx6C+m/DVbqA2oHyGOX7G3mLjo2459TX2F/wS++K/7fnxA+IXiey/&#10;bB0rxdBpkGjxPo7eIvBo0yMzmXDBGFvFvO3+HJ/rRLmsB41/wX98Z/bPHfw5+HqRlf7P0m+1CSQS&#10;cOZ5Yo1Ur6r9nY5/263f+CCXxqaax8Z/s96hfbjDImv6XAx6K2y3uCOM4yLfjOAW4GSa8P8A+Cum&#10;p6x8Wf8AgoXefDrwrpM9zqFlaaTolhaxSeYbq5miSZQg/hJa5VMeq574GN4F87/gnf8A8FOYdDvN&#10;Rlh0rQPFH2O6lkYKJdKvIwFZ/nAIEMySfMcBkDEZXALXjYXU/Uf9u349Qfs4/sreLviZFL/xME05&#10;rLRUyMte3H7mI4P3gjN5jDqVjbHNfjf+xF46/wCEE/bC+HPi+9uYwq+MLOG7uLuUBUjnlEMkjMem&#10;FkZsn0r7C/4Lx/H62ub7wj+zboV8zNbo2ua+sb/KN2YraM7W64EzsrLwGiYHmvkH9qf9mvWf2Zpf&#10;Aum61DMl5r/ge01m+kbjFzNLKzRDkgGJDFGcHBZC3GcU4L3bDe5+9Q6UVg/C7xiPiD8NfD3jwW6w&#10;/wBtaJa33kq+4RmWFZCue+N2PwreY47VkUBIHJryH4hft9fsa/C67bT/ABl+0V4biuUm8qS1sbs3&#10;ksTejpbh2T/gQAr4y/4LTfts+NdJ8Yj9k/4a+JH0+yh0+G48XTWb7ZppJB5kVsXByqeXskZQAW3q&#10;CSMgxfs4f8EMIPFPgGz8WftFfEzVNI1LUrZJo9A0O1jSSxDDdtmlmVt0mDygRdpBG5u1qK3YvQ+/&#10;fhd+0T8CfjYrH4TfFzw/4geOMPJb6Xqcck0anpvjB3p0PUCuy3r61+Z0v/BEr46/Dv486VrvwI+P&#10;8On6DFc/aE8SzK8OpaXtcfJ5cRCzvtPDBo1YqQwQYz9bft4ftEeIf2SP2Q9Q8d2Oux3XiZorfStJ&#10;1C4gRfOvpRgz+XjbuCrJLsxj5CORSaXQfqd18X/2sf2bvgI7W/xd+Muh6Lcqgf7BPdb7oqehEEYa&#10;Qj3Cml8CftXfs1/E3w3eeLfAvxw8N6hp+m2JvNSmj1SNTZQBSxkmVyGhUKCTvAwAc1+Un7Bn/BP/&#10;AMcft/8AiHWvid8R/iFqFj4dsr4xaprkh+1XupXxCu0StKSAwRw7SNuxuQbW3Er6R+2r/wAEkNU/&#10;Zc+F+ofHD9nz4pa7qVjpdi0fiDTLyMLdC0kDRzSrLAFDRbHAkjKY2eYzMVytVyx2Juz9Kvhv8dPg&#10;v8YpbyH4T/Fbw94lbT1jN8uhavDdG3D7thfy2O3dtbGeu0+lUfFP7S/7PHgfxe3w/wDGXxx8KaVr&#10;iyRo2j6hr0ENyGkAMY8tnDZYMpHHIIx1r4J/4N+lP9vfFL/rz0f/ANDvK8L/AOCtC6p/w8S8V/2G&#10;bj7d/wASj7H9jLCXzfsNts2bed27GMc5xily+9YLn6p/Fj9tH9lb4HXr6V8UPjpoOm30bhZdPW6N&#10;xdRkn+KGEPIo46lcCum+GHxu+EHxq0t9Z+EvxK0XxFbxbRO+k6gkxhJGQHVTlDjswBr4Q+Df/BCr&#10;Q/EPgO38R/tBfGHXIvFGpJ9purPQ1iMVoWGfLeSZHaaQH7zDaM8AHG9vl74vfC/48/8ABKz9qTT7&#10;zQPFazNCwvtD1aDdHBq1nuKtFNHu4yMo8eSBnKsRhqXLFhdn7cb1PO6vOvi9+1x+zR8BZ3sfi38a&#10;dC0W8jjV206a78y62no3kRhpCDjqFryv9rn9uRPhn+wfa/tMfDeDbqXi6ys4fDayYlW0uLqMuxfs&#10;TEiy9sF0UEYJr4H/AGCv+Cevi79v3Wdc+LnxT+Id9Y6DBqTx6hqm7z9Q1W+Zd7BWkyFA3BnkbcSS&#10;FAJJZSMVa7KP1R8G/tX/ALNPxB8KXnjfwf8AHLwzeaXptr9p1S6XVo0+xQ5A3zK5DQjJH3wOo9a0&#10;/hz8fvgd8X7+40z4U/F7w34kubSES3Vvoesw3TwoTgMwjYlRnjJ71+aP7b//AASR1T9l74Z3nxn+&#10;AvxJ1PVdI0+zZPE2n6myR3MduxCtIjxBVkjwQHjIBGMgtkhdL/ggSgPxm8eH08M2/wD6UCjlVrk6&#10;3PG/+CphA/4KK+Nsn/l+0z/0gta/V74s/tofsr/Ay/OjfFL45aDpd8rBZNPFwZ7mMkkZaGEO6jIP&#10;JUDivyb/AOCrscsv/BQbx5HAT5jXGnCPacfN/Z9rj9a+nvg9/wAEJ9F8S+B7fxL+0P8AGPXYvFOp&#10;L9ovbTRlhMdozc7HklV2mfuzjaMkgZA3NUvhVw1Pu34Y/G/4P/GnTW1b4TfEvRfEVvHxM2k6gkxi&#10;OAcOqnKHDDhgDzXiH/BVf4DaJ8ff2aINH1j4s6D4P/sfxDDqFpqXiW8W3s5phDNCsDyH7hbzTggH&#10;kdK/N/4meB/jx/wSh/ays/8AhG/GX2i4gt47zT9StozFb6zp7uVeKaIlgASjqyEttZVZTkK1fc3/&#10;AAVb8baZ8Tv+CbFj8SNFWRbPxBcaJqdqsi4YRTgSqCPXa4ocbNWHcxv2If2dNH+BH7CPxevNK+M3&#10;hnxnJrmh6iby48JXy3VpZyRac/7nzQfmfEm48DAK8c182/8ABD0N/wANn3H/AGJV9/6Nt69z/wCC&#10;W/H/AAS3+Lg/6fPEH/pnt68N/wCCHgB/bSuAf+hKvv8A0db0+4HUftF/8E5fBnjX9uLW7OH9r74f&#10;6ZH4p8XPeXej6lrEY1i0ub2cS/ZktMjzWZpv3fzKWBTPXNetf8Fzvij8NdS/Z90n4S6Z4+0i48T6&#10;X49srjUPD8WpRve20J068IkkiB3qpEsR3EY/eL/eFfP/AO0mv/G6+zyf+apeF/8A2wr0n/gtr+yL&#10;4J8HRTfthWPiXVJdc8VeK9P0q80yYx/ZIo002RQ6YQPuxZx9WI+ZuOmF9pC7npP/AAR0+P3wQ8Ff&#10;slx+CPGHxe8N6XrEOtapfSaVf61DFcJbRxiV5jGzBgixxyOWxgKjE8A19cfDr9oL4F/F7UbjSPhV&#10;8YfDPiS6tYRNc22h61BdSRRk7d7LGxIXJAyeMmvgP/gkT+wf8L/iF4K079qvxF4h1aTUre91fSpN&#10;FHk/Yp4JbR7VwwKF8lLh/wCLGQO2RXhnwi1fWP8Agmh/wUhfw/4svZodH03Wm0zVLobgtxo90VaK&#10;4IXduAjMMxT5iGjK/eGaHFSbC7P2e3r61wng/wDal/Zs+IPie38FeBPj34Q1jWLtnFrpemeIbee4&#10;lKKzttRHLHCqzHA4Ck9q8o/4Kg/tSWX7N37LGpzaNqW3xD4sQ6T4d8lxuXzFzNcdc7Ui3YYZ+d4x&#10;xnI+cv8Aghb+y9cQjWv2rvFNooWYNpHhUeZyQObqcjGMZ2Rqc8kS5A4Jm2l2UfpBRRRUgFFFFABR&#10;RRQAUUUUAFFFFABRRRQAUUUUAFFFFABRRRQAUUUUAFFFFABRRRQAUUUUAFFFFABRRRQAUUUUAFFF&#10;FABRRRQB+L/7J/xD8EfCn/gqWvj/AOI3iW10fRdP8XeIvtmpXr7Yod8F7GuT7u6qPciv0q8Sf8FL&#10;/wBh3w3o0+tTftEaHdLbpuNvp7STzSeyoilmP4e5wM18w/ED/ghLrHjfx3rXjNf2j7e3Gr6vc3v2&#10;c+Gmby/NlZ9ufPGcbsZqjZ/8G/Tv/wAhL9qPZ/1x8I7s/ndCtPdZKPmH4reM/Hf/AAU1/bljl8L6&#10;Zexr4hv4bDRbOXDNpumQjlmG4quE8yZwDt3u+DyK+3P+C13wqu0/Y18Oy+DtLii0nwbr9qLi3iVs&#10;W9qYHto9oAIChnjXkjqOucV9Afsp/sL/AAD/AGPNMmj+Feg3M2qXkZjvvEGsTLNe3Ee4N5ZZVVUQ&#10;EL8qKoJUE5PNesa/oOj+KNCvPDPiHTIb7T9QtZLa+s7qMPHPC6lXjdTwyspIIPBBpOWo7H5J/wDB&#10;Ov8AY+/Yb/az8Ff2J8T/AImeItI8fW99LG2j2eu2kCXsOd0ckCS27Mxx8rKGY5UngHA9h+MX/BNj&#10;/glj8Ab21034u/tG+KtFuryZEis7jxBZvMN3R2jSzZkT/bYBR61L8dv+CDmja34om1z9n34sro+n&#10;3UzO2ieILZpltcknbFNH8xQcKqupYAcuxrD+HX/BAjxAPEcUvxX+Pdn/AGTG6tND4e01zcTru+ZA&#10;82FiJHRtr4P8Jp38xbH1Z+w7+xp+zl+zJZav40/Z1+IGqeILDxRDAlxeXesW15AwgaTaY2giQZBk&#10;cHJPpxzXzb/wXW/Ztn1LQdB/aj8PWyM2mldH8RBVw3kuxa3mJA+6rlozznMseB94j7s+EHwf+H3w&#10;J8Aaf8Mfhd4bh0vRtNj229tGSxZjy0jseXdjyzHJJo+Nfwp8P/HH4U6/8JPFO5bHX9Lls5pIwC0J&#10;YfLKueNyNhhnjKjPFSnrco/Ev4ewfFX9vr9pDwH8MPFOsXN5N9hsdEjkVh/oemWkZMjjPAIRZZD1&#10;y7Hg5wf28v8AwNo9r8MJvhv4csRZ2MegtptjbWjeUIIhD5SImMbMLgDHTFfOf7AX/BMrTP2KfGGu&#10;ePtT+Ia+JNV1PT0sbOZNN+zLawb98oxvcsWZYu4A2dO4+q23FcCiTXQS0Pwe/Zd+FHwQ1b9pJvg3&#10;+2Brer+GtN3XGnzXljeR2zWWoo4CiZpYpFEZKuh4GGZWLAAg/d+vf8EfP+CePhfwevxD8SfHDxRZ&#10;aFJGHi1i48V6ettICCV2SG12tkA42kk9q9J/ba/4JV/CT9rXV5viNoOsSeE/GUigXGpW1uJbbUMK&#10;APtEWQSwCgCRGUgfeD4AHy/a/wDBAj4zNcRi8+PPhhIt4ErRafcMwXPJAOATjsT+NVzeYj1L9kz9&#10;gH/gmx458baH8Wv2d/j34l8Qaj4X1i21a2sJNctQ6SW8ySp5tu1okoQsEB4XOcZBIrwD/guWT/w2&#10;Vpuf+hDsf/Sm7r71/Yq/4J2fB39jDT5NU0OWTXvFV3bmK/8AE99CI2KE58uGIFhCnAyMsxxyxGAP&#10;Pf27f+CWOo/tm/Gi2+LNt8Y4vD62/h+DTfsUmjG43eXLM+/d5q9fNxjHbrzQpe9cdjzX/gpF8J/E&#10;vjr/AIJlfCbxx4dsprpPCeh6Pc6lDBHuMdrLp0cbTHuFVtmcA4DEnABIsf8ABGP9rb4IeG/gNdfA&#10;nx14503QNb0/XLi6tl1e8WCO8gmCsGR3wu5SGUrnPQ96+2vA/wALtO8N/BjRvg34iWDWLPT/AAzb&#10;aNffaLceXeRx26wvlCTgMFPy5OM18P8A7QX/AAQj0DxN4rm8Rfs8fE+Hw/Y3UgZ9B1y2knjtjjkx&#10;TKxYqTjCMpxz8xGFCuuWwnvc7/8A4Kqftp/A7wz+zHr3wj8NeONL1/xF4sg+wW9hpF5HcC1j3qZZ&#10;pmRsRgKCAD8zMVwpXcy+d/8ABBL4TeINL8KeN/jRqljNDYatcW2maTI7YW5MO953C9wrPGoboTvX&#10;qpxS+Dn/AAQRWx8Vwan8d/jRDfaRbyq8mk+HbN45LwYPyNNIf3S5xnarMVyAUOGH6EeBvBHhT4be&#10;EdP8C+B9Cg03SdLt1gsbG2XCRRjsP5knkk5PNF1y2QeZ+M8nxp0f9nj/AIKreJPjH4isJbjT9F+L&#10;muNqEdvjzBBJeXMMjqD95lWQsFyMlcZGcj9ctO/aU/Z91bwIfiXp/wAaPDLaCsavJqR1iFY48ruC&#10;tlsq5H8BAb2r8lbL4S+Efjt/wVe8UfCPx5FcNpOufFTxFb3n2Wby5VH2i8YMrYOGDKCMgjI5BGRX&#10;tXiv/ggN8Qk8QXI8D/HzR5NL35s21bTZUuAv91/L3Lkf3h164XOA3y6BHY8A/bE8b6X+2r+3/f3H&#10;wihmvLXxBrFjpGkTQxlmuRGkdv5yg4+U7Swz/Dyfb6S/4L6WP9l6P8GtM8zf9nttci34+9tXTRn9&#10;K+iP2Gf+CX/ws/Y8vl+IGpatJ4m8aPbtH/a9xbrHBYBgwYWsfLIWVtjSMxZhnAQMymz/AMFDP+Cf&#10;t7+3P/wh/wBl+Jkfhz/hF/7Q3eZpZuftH2n7N0xIm3b9n987u2KOZNoLHm/7M3/KDyb/ALE/xH/6&#10;cb6vE/8AggcoPxy8ckj/AJlOL/0pSvtb4X/sbXnw6/YXf9jeTx5HdSNo+pWP9vLYFFH2q5nm3+Vv&#10;P3fOxjdztzxmuH/4J/8A/BNbUP2I/HWveMrr4sReIRrWkLZLBHpJtvJxKH3ZMj56Yxx1pXXK0Oxl&#10;/wDBbuGI/sWqxjGV8WWJU+h2yj+tcd/wRy8JTePv+Ce/j/wNBdrbya14q1ewSZ1yIzNpdnGGI743&#10;Zr6N/bk/ZSuv2xPgl/wqC28ZpoLf2tb3v26SyNwP3e75dodeu7rntWZ+w/8Asoz/ALCfwI1j4f3/&#10;AIvk8TeZrlzrRnsdLaOQg20EflJEGcu/7jjByxYACl9nQLa3PzJ/4J8/HGw/Yc/bEl/4Xpod7plv&#10;5NxoXiDdbhpdNlLr+9derIroN23J2ksu7AVv1T8Xft0/sj+DPAx+IOrftA+GZtPNuJYk0/VI7m4l&#10;BXcqrBGTIWI7bRzwcV8V/tK+I/8AglV+3h46juLL4wX/AIB8bag6R/8ACUXmhyRWU5T+G6WXYmdg&#10;Kh98ZDbclgNjY8f/AASb/ZV+FdvJ8Rvjx+3Npc3hfTVM97b6TawxTXMYUkIjCaVix4ARI3d/ur8x&#10;BqtJC2PEP2bfiU3xj/4KeeGfio1h9l/4SD4lrfLbcfulknLBTjuARn3r9t6/Ev8A4J/eDrX4l/8A&#10;BRXwsPhhpE9volh4nuNVtxJE7fZNPt98qeYcttyBHHuJxvkUZyRX7Zr0pTGthJ5YoIWmnkVEVdzs&#10;xwFA6k18BfGL9kj/AIJ9/wDBQbxF4g8Xfs+fGPTfDfjWxvLka0bNh9nvWTO+4e3cruQnDefCQpBY&#10;tljkfcvxG8AeGfip4D1b4b+M7KS40nXLCSz1CCO4eJpIXXawDoQy8Hsa/Ofx/wD8ECfFQ8S3D/Cz&#10;482H9jsxa2j8QWD/AGmIZPyM0PyyYGPmATJz8o7qPqDOB/4JO/Fj4o/B/wDbhh/Zjj8dR6p4d1K6&#10;1XT762sr43GnyTWsFxMt1bEjGGaDh1A3LJk10X/Be/j47+Bx/wBSjJ/6VPX01+wN/wAEsvCH7H+u&#10;t8T/ABh4pXxL4wMMkNpcQ2wjtNPidQreUrZdpGG4GQkfK20KOWaX/goB/wAE1NQ/bd8eaH41tfix&#10;D4dGjaO1kbeTRzcmUmVpN2fNTHXGMH61XMua4rHdfs+6HqXij/gnf4c8MaPD5l1qXwx+y2se4DdJ&#10;JZsqjJ4GSR1r80v+CSHxY8E/Bf8AbHtb34meJrTRbPUNHutO+2ag3lxJcMUKK7n5Y8lCMtgZwM81&#10;+unwN+Gcvwd+Dvhv4VTast+3h/R4bFr1YfLE3lqF37STtzjpk18mftnf8EZvCvx9+IN78XPg548j&#10;8M6xrF5Jc65puo2xmsriZyC00ZTDxMTvZhhwzNkbMHKTWqHYZ/wWT/aV+D13+yjN8KvDfj/SNY1r&#10;xBrNmIrPS9SiuHghifz2mcITtX5FUZ5JkGAQCQf8ETPh/dXf7E3igavZ3FnD4m8W36W11t2ma3+x&#10;28BkjPfEgmXPTKH0NeZfD7/ggT4nHieBvip8eLH+xUObmPw9YP8AapRkZRWmG2PIz85D4I+6c8fo&#10;j8Nvht4P+EXgXTPht8PdCj07RtHtVgsbSNidig5JJOSzEkksckkknk0to2Qup+Nf7EXxQtv2F/25&#10;o3+OukXWmxafPeaH4gZo9z2JkO3ziAfnRWCsWXOYyWXd8oP69ax+0t+z/oPgkfEbVfjR4Zj0NlYx&#10;6l/bMLRyYGSq4Y7mx/CMt7V4n+3H/wAEtfhX+17qTfELRNZbwt4y8sLNq0Nv5tvfqq4VZ4sj5ugE&#10;inIAwQ+AB81+D/8AggP48bxJan4gfHrSV0cSg339jafI10yA8rH5oCKSOAxyFzna2MGnyyD4T53b&#10;4paH8av+Ck9r8VPDMMiadrnxOtrix80EM0P2pAjEEAgsoDYIyM47V9bf8F+/BHiTVPBPw3+IdjZm&#10;TS9Gv9Ss9QmXrDJcpatDn0B+zSDPrtHetTwz/wAEQtM8CfHXS/ih4L+Nhg0fR9dtr6y0e80gzTGO&#10;J1bY83mgFmKnLBAOeFA4r7a+I3w38F/FrwVqHw8+Ifh231TR9Ug8q+sblcrIucg+oYMAwYcggEc0&#10;OSugtofmd+wj+wd+wF+1z8KNLv8AUvil4qsfG6RvHr/hqHxBaJIsqE5lije13NEy7XGC23cVLEqT&#10;XY/Er/gnT/wSh+D3i+y8BfEj9pvxJperX0rRLZzeJbNmhYLuxMVsyIMgjHmFck8ZzVf4sf8ABA28&#10;ufFM178FPjdb2+jzOWhsPElk7zWowPk82LiUZ3YJRCBgHcQWNj4Nf8EEo9P8Vw6r8d/jNDqGk28o&#10;Z9K8O2bxyXYwflaaQ/uxuxnajFl3AFCQwHLzA+sv2W/2Xfg5+yr8E9Y8OfA7xTqWsaLrkkuqrfah&#10;qEF0JGe3SMNG8MaKUKxqRwc56+n5i/8ABHtQf2/fB4I/5c9U/wDTfcV+w3hr4c+FvAvgG3+GvgLQ&#10;7bSNIsbA2mn2VpGFjgTB7dzkkknliSSSSTXyH+xt/wAEiNT/AGUv2hNG+ONz8b4NaTSYbpDp0ehG&#10;AyedbyRZ3+c2Mb89OcUkx2PUP+CssaH/AIJ9fEMFf+WOmn/yp2lfNf8Awb68f8LcwP8AoAf+5Gvt&#10;j9rr4Bz/ALT/AOzz4i+Blv4kXR211LZV1J7XzhD5VzFP9zcuc+VjqMZzXl//AATy/wCCfl7+wyvj&#10;AXfxLj8Rf8JT/Z+3y9MNt9n+zfaf+mj7t3nj0xt754S+GwW1ufAX/BSbP/D1HxFx/wAxvw//AOm+&#10;wr9Y/jz8RvhD8LfhZqniv466rp9r4YFs0GpLqUPmJcK4I8kR4JlZuRsAJPPHWvl39pf/AIJK6p+0&#10;H+1bqP7SsPxsh0uO+vtPuP7JbQzKU+y29vDt8zzVzu8nP3RjdjnHPvH7Yf7H3w+/bK+F3/Cu/HF/&#10;eafcWsxudF1aybL2VztwHKE7ZVI+VkOMqThlbDBuzsLbU+Af2vf+CfP7Kl78DdY/a2/ZB+Nmnrod&#10;mPOm8P3WpLJBk9YIJHPmJL0KwybmboDyAPav+CIP7SXxM+KvgbxP8I/H+sXGqW/hM2kmj395IXli&#10;gm8xfs5Y8sqmLK5OQGI6BQPKZP8AggP8XRqDRxfHzw2bTziFkbTZxIY8/e29A23+HcRnv3r7m/Y1&#10;/Y3+Hf7GHwy/4QPwTdT6hfXkqz69rl0u2S/nAxu2AkRoo4VATgdSzEsRy92w0ewUUUVAz5T/AGlv&#10;+CsvwE/Zz+NFt8FL/R9W1S9tdSjg8VX0Nu0cOkRttYthhuuGCMGwgxjoxPy1xP8AwVEl/Yd+PX7M&#10;V58TLj4ueF38TaZZi48J6no99FPeXcpGVtGjjJdo5M4O4ARHDnAVgfRP27/+CZPw1/bJnXx1per/&#10;APCM+NILcRDWIbZZIb5FHypcoMFio+VZAdyjghwFUfKOn/8ABAz41SaksGrfHPw1FaeYvmXFvZTv&#10;Jtz8xVCFGcdAWGT3HWrjyi1Oq/4IAa94juE+J3heSeaTR7c6XdRwtIdsFxJ9qViq9AXWMZP/AEyW&#10;tb/gv9/yJPwz/wCwpqX/AKLt6+uv2Tf2TPht+x/8LV+GXw6a6uBNcG61TU75wZr24IAMjbQFUAAK&#10;qgcKBkk5Y8H/AMFBv2D779uLRPDGj2vxGj8Onw7dXUzSSaabnzvNWNcYEibcbPfOfanf3h9LGX/w&#10;R0/5MM8M/wDYS1L/ANK5K+T/APgvf/ycH4K/7E0/+lc1ffn7GP7N1x+yf8A9L+Clz4qTWm064uZf&#10;7Qjs/ID+bK0mNm5sY3Y684ryX/goF/wTR1D9tz4iaJ46s/i1F4eXSNFNg1vJpBufNzM8m/IlTH3s&#10;YwelKNuYViv+xd+3L+yN4D/ZQ+H/AIM8Y/H/AMO6dqmm+F7W3v7G6vCskEqpgqwx1Fe9fCj9pr4A&#10;fHXUrzSfg/8AFbR/EF1YW4mvIdOuN7Qxk4DNxwM8V8Jf8Q/uskc/tOW/0/4Rdv8A5Ir3X9h3/gmX&#10;rH7G+r+LNXPxij1uTxLoH9nR+TpLWxtm3FhJnzWz9Bj60PlFqfC37Oyy/tD/APBWSz8UT2l1JDdf&#10;E681zyzIXaCOCeS5iBP91PLjX6DHSvb/APgvX8FEtda8G/tB6fY7ftUL6Dqk0anDOm+e33dtxUzj&#10;PUhMdFFeyfsUf8Em5/2TvjxH8bta+M48RS2+m3MFvax6Sbc+dMApkZzK+4bN/GASWBzxg+//ALW/&#10;7Nmg/tXfAfWvgvrt1HZvfiOXTdUa1WZrC6jcMkqg4PZkbBBKSOuQGNPmV0Ox+RH7OHhzx1+3t+2n&#10;4Q0nx7qM160n2E69eTyPIzWOn26CQsxyd8qw7dx48yYdjX05/wAF9fh00B+G/wATdP0yQQ+XfaRe&#10;XCKfKix5ctvH6BmBuCPUIfSveP2Av+CYWnfsWeO9a+IesfEWPxNqN/pqWWmsmlC3FnGX3Snl3LM2&#10;2MAgrgBshsjHov7d37Icf7afwXt/hS/i7+w5rPXoNTtdQ+y+cqvHFLEVKblyCkzdxg4NHN7wWM7/&#10;AIJjeMR44/YY+HmrCJkNvpMlg6ySbmJtriW33fj5e4ezCvepemMV4r+wd+yZrH7GvwZuvhHqvxD/&#10;AOEkWTxBNqFrdCzNutvHJFCvkqhd+N8bvnPJkPFe2VmM/HH/AILM/DXxH4G/bd1L4hX9szWHizT7&#10;G902ZoT5e6C2itpI8/xEGEMenEgr9O/gF+1/8BP2iPA9j4u8F/EbR1uLizWa/wBHm1KNbmwfYrSR&#10;yIxDfIWwXxtPUGrf7Tf7Knwe/a18DDwJ8XtBeaOF2k07UrN1jvLCQjBeGQq23IAypDK2F3KcDHwT&#10;4l/4IC/EaLV5E8HftA6LPp//ACxk1LSpoZvoQhdePUHn0HSqumrMnY+1ta/4KAfsg6H8UrH4QX/x&#10;y0U6pfRbo54LgSWcbFlVInuFzGjsScKW4CnOMqD5b/wWi+HOsfEX9iiTWNABmXwx4ks9auI403eZ&#10;AI5rdiPQAXO8n0U+tec/s4/8ELfBfgrxTb+Lf2hviKviiOzl3x+HdKtWgtZmBG0zSMd7p1zGqpk4&#10;yxGVP3hceG9DvPD8nhO70O1m0uWza0k02a3VoHtymwxFCCpQr8pUjBBxR8L0KPzu/wCCI/7VPwh8&#10;D/DfXvgB8QPF+n6Jqk3iVtV0qbU7tIY71JbeGJo1ZsDehgzy2WEgAHy173/wUz/bE+EPwk/Zp8W/&#10;DyPxfpepeJvFGi3OjWOh2t4kksYuIvLkmkVCTGqRyFhu+820DqSPGf2hv+CEuieKPGc3iX9nj4nw&#10;6Bp95I0kug63bPNHaMSSfJlT5tnIARlJAB+dsgCp8Lf+CC2n6dpOsT/Fz4xRX+oT6XcQaHDpNi6W&#10;9pdOmI7mRmYNKEJJ8oBQSBliMrVe7e5PkZP/AAb8/wDIf+KX/Xno/wD6FeV4p/wVP8QyeEv+ClXi&#10;HxVFbCZtMuNFu1hLY3mOztn257Zxivvr/gnr/wAE8r79hq+8VXl38UI/EX/CSw2carHpZtvI8gzH&#10;PMj7s+b7Y2+9fBf/AAU90qy17/gp1rOh6nF5lveX2hQXEYYruR7S1VhkdOCaE/fuD+E/UL4L/tef&#10;s+/HP4dW/wARvCHxO0eO2NiLjULW+v4oLjTuPnWeNmzHtOQWPynsSME/mT/wWJ/aP+Gn7Q/x/wBF&#10;0j4S6xHrFp4Z0drKfVLNt8NxcSSlikZA+cL8o3DIJJA6V7B8WP8AgglqF94uuNQ+CPxps7PQ7ht8&#10;Gn+IrSSSe1z/AMsxJFxIuc4JVSAQDuILN6l+xf8A8Ec/h9+z14vs/ip8X/FMfi7xDp0wl0qzhtfL&#10;0+ylDZWba2XmkXAKk7VUn7rEKwS5Y6h0OJ/bl/Zz8f8Ah3/gkp4E8Lro11NfeCV06+8QWqoA9rC0&#10;MolLL1PlPMitjOAGY8KSK/8AwRb/AGwfhF4d+E99+zl8QPFdjoOr2WrS32kzancLDBfwzY3KsjNt&#10;8xHH3DglXUru+bb+hGs6PpniHR7rQdbsI7qzvLdoLq1mTcksbDDKw7ggkV+ffx+/4IRaP4j8ZTeI&#10;/wBnv4pW+g6bdSFm0HW7WSZLU458qZGLMpP8LLlf7x6ATVrMZ69/wVG/ay+C3gP9l7xZ8NB470u/&#10;8TeIbD+zbLRLG8WadDIRukkVM+WqplsvjJwByRXzP/wQI/5LL4+x/wBCzb/+lArrfh7/AMEELSDw&#10;9rD/ABQ+Ni3GsTWrR6D/AGPYstrbSEcTTbyHlx2RSgyASzAla9v/AOCf3/BNrUP2IPG3iDxbdfFi&#10;LxEuuaXHaCGPSTbGLbKH3ZMj5z0xgUe7y2Frc+A/+CnmvXHhb/gpL4u8T2kMckum6ppV1HHNGGRm&#10;jsbVwGB6gkcjuK/V74SftY/AD4yfD63+IvhH4qaGLN7Fbq+hutUiilsAfvCdXYGMq2VJYAZHFfM/&#10;7WX/AAR61H9pz9ofXvjmPjjDpMOuSWzHS20IymMRW8UJG/zlzny89OM1518Vv+CB+p3Xi64vfgv8&#10;bLO30SaRnt7DxDZyNPa56R+ZHkSgdmKqccEE/MW+VpBrc8i/4LCftO+Cv2kf2gNG8FfCe7j1fT/C&#10;NjJZf2lZrvW8vZpAZEiYE+ZGoSJQwHLmTGRtJ+mP+CiHhLWvAH/BJPwj4D8SQLHqOi6X4asNQjVs&#10;hZ4YI43APcblNbn7Fn/BHr4f/s6eLbf4ofFvxRD4w8QWMiy6Tbx2Zis9PmUkiXDMTM4+UqWChCDw&#10;Tgj3H9tr9l65/a7+BNx8GrXxeuhtcajb3X2+Sz+0AeU27bs3L1+vFHNtYLHyp/wS4/5RcfFz/r88&#10;Qf8Apnt68N/4Id5/4bSuOP8AmS77/wBG29feH7LH7CN7+zd+yr4v/Ztn+I8erSeKZtQkXVk00wi3&#10;+1Wcdtjy/Mbdt2buoznHHWuE/YX/AOCVepfsbfGyT4u3Pxmh19ZNFnsPsMeim3P7x4237jK3TZ0x&#10;zmi61GfJv7Sf/Ka6z/7Kl4Y/9sK+oP8AgvH/AMmheHf+ykWf/pv1CtP4m/8ABK7UviF+29D+1+nx&#10;khtY4vFWl6x/YR0UsxFn9n/d+b5o+95J528buhxXqn7fP7Ht3+2t8H9N+Fdr45j8Ptp/iaHVWvJL&#10;E3AcJb3EPl7Q6Yz5+c5/h6c0NrQVjzX/AIIof8mR2/H/ADNOof8AtOvJf+C6/wCzc+oaJ4f/AGo/&#10;D0C+ZYMNG8RRqo3GJyXtpuB0Vt8bZJ/1kWAMMa+tP2H/ANlq5/Y++Bsfweu/GSa60eq3F59vjsjb&#10;g+bt+XZvbpjrnmuK/wCCs/xb8H/DP9izxNpPiS2gurrxSq6PpNnNu+a4c7/NG0j/AFSo0gJ43KoO&#10;c7TK+LQfQ/LnxJ8VvjN+3N4t+GHwOumVrjR9MtfDejorMwkYyENdSZ53bNgbBwFh4Ayc/tr8FfhJ&#10;4V+Bfwq0H4SeDYm/s/QNNitIZJAN8xVfmlfHG92y7YAGWOAK/PT/AIIXfswDU9b1r9qvxPpBaPT9&#10;+keFZJlG3zmUfaZ0/iyqMIg3C4klXkg7f0zHAxRJ9EKIUUUVJQUUUUAFFFFABRRRQAUUUUAFFFFA&#10;BRRRQAUUUUAFFFFABRRRQAUUUUAFFFFABRRRQAUUUUAFFFFABRRRQAUUUUAFFFFABRRRQAUUUUAF&#10;FFFABRRRQAUUUUAFFFFABRRRQAUUUUAFFFFAHx/4G/4JR/8ACF/trz/th/8AC+vtPneMNR13/hHf&#10;+EW2Y+1PM3k/aPtR+752N3l87fujPH2BRRRe4BRRRQAUUUUAFNdN9OooA+OP2r/+CNvwT/aD8YXn&#10;xG8A+MLjwTrmpXTXGqfZ9OW6s7mRsbn8jfGUdjliyvglmJUk14ZpP/BAHx7LqkkWt/tJ6Rb2PPl3&#10;Fr4dlmlb0zG0yKP++zj3r9Osd8UbQOgquaQrI8T/AGO/2Efgz+xh4eu7L4frdahrGpYGqeINS2m4&#10;nUHKxqFAWOMHnaOp5JJxj2tV2jFLRUjCiiigAooooAKKKKACiiigAooooAKKKKACiiigAooooAKK&#10;KKACiiigAooooAKKKKACiiigAooooAKKKKACiiigAooooAKKKKACiiigAooooAKKKKACiiigAr47&#10;/aS/4JN/8NC/tU3H7TP/AAv3+x/PvNPn/sT/AIRX7Rt+yxRJjzvtSfe8rOdnG7vjn7EooARF2IEz&#10;0paKKACiiigAooooAKKKKACiiigAooooAKKKKAAjIxXyr+3j/wAE2fEf7cHjvSPE17+0U3h3S9D0&#10;9rfT9EHhc3apI7bpZt/2uMbn2xg/L0jXJNfVVFCdgOR+A3wd8Ofs/wDwe8PfBvwptax0DTltlmWE&#10;R+fJy0kxUE4Z5GdzyeWOSTzXXUUUAFFFFABRRRQAUUUUAFFFFABRRRQAUUUUAFFFFABRRRQAUUUU&#10;AFFFFABRRRQAUUUUAFFFFABRRRQAUUUUAFFFFABRRRQAUUUUAFFFFABRRRQAUUUUAFFFFABRRRQA&#10;UUUUAFFFFABQwyMUUE4GcUAfIfxc+O3xf0L/AIKy+APgXpHjq8t/CWq+EvtWoaGgXyZ5tt/8543Z&#10;/dR9D/CKwv21/wBof43fDn/go58GfhH4J+IV9p/hvxC+lf21pMITy7rzdTlik3ZUnlAF4I4Fc9+1&#10;J4r8P/Dz/gsz8LvGPjfU4dK0lvB8cH9pX8gitxIx1BADI2FHzSIDzxuGetYH7ZXiTRPiz/wV2+Cm&#10;j/DPVbXXp9GOlnU10m5ScWxh1C4uZlcoTtZIFMjDqF5NadiT6v8Ajp/wUF/ZK/Zx8bx/Dr4s/FVb&#10;HWfLSS4sbXTbm6a2jYEq0phjcJkDO3O7BU7cEGvG/wDgpH8X/wC3/A/wt8Y/CD9syLwHpuvarJcW&#10;OpafHfyx6umIgpzZwybhHvOYpdqsXwRlSB5n+2r8INS+HP7S/wAQ/wBqL4GeLvh34ymt9DSX4mfD&#10;fxdHb3E1pZrDAS4hk+8jLFG2QVcM21d27FcF+3l8VvCnxs/ZX/Zr+I3gnwNH4a026v8AUbeHQ7dQ&#10;IrRrea3t3SPHWPfExUnkqQThsihRWjC598/FH9u/9k74IfEWf4TfFf4wW+i69b2P2yazu9Nuyixe&#10;U0oPmrEYixRTtQNuZiqKCzKpj/Z9/bs/ZZ/ac8RXXhH4O/FCO/1W1VpG0+6sZ7WWWIEjzIxOieYO&#10;MkLllBG4LkV8ifG74e+DPih/wXQ8M+DPiD4et9W0mfS4ri40+8XdFK8GlXE8W9f41EkSMVOVYDDA&#10;qSDe+KXhHw94D/4LdfD+Pwbo9rpcepaWst7Dptqluk0htLsMzBAAxbauSck4GelHKCZ9XftB/t4/&#10;ssfsya9D4S+L3xTisdXmiWVdLs7Ge6nSMkAO4hRhGMHI3kFgMqDSfDb9vn9kX4teOtB+GXw4+Mtr&#10;q2ueJrOS60ewtdNu8yRxrM7h2MQWBwsEreXKUfAB2/OufjL9iC++BGk/t6fGS/8A2vL7w/b+Mo9e&#10;mGgT+MJIEhX/AEp9/kmY+WJtog2kfNsyEOC4qTwnN+zfdf8ABbfwXc/sx3GjyaRJpN82st4f8v7C&#10;dSOmah5hh8r92VMfklivBcvznOFyoo/SpnVFLseBzXzlqf8AwVl/YEsNHm1hPjutx5Nw0P2WHw/q&#10;HntIBnAjaAHH+0cJnjdnivoq6OLST/rmf5V+ZP8AwRN0P9nbW9c8eQ/EDTPDl54vW6jbSYdajikm&#10;Wx2Sea0Cy5wMnDlecFd3GKUUmB98fBj9qj4A/H/wTeePvhL8SLPV9O01HbUvLjkjntAoJPmQOqyp&#10;wCRlfmAyuRzXH/DD/gop+yB8ZvHuj/Dj4X/FZ9a1fWmlFna2+hXybfLUsxkMkK+UMKcFsZr5F/Z9&#10;tvhdZ/8ABSb4sW/7MEkJ8Cn4fag14NBfOmrOYoiwj8v93sExcIB8o5C8cV6B/wAEZPAmn2P7GfiD&#10;4geDvDthJ4su9cv1tLy7hBYzR24WBS/3lTLtkDHDt6mjl0A98+Nv/BRj9jv9n/xk3w/+JHxgt49Y&#10;h2/arHTbC4vGtQxI/etBGyxsMZMZPmYKnbhgT2Hhf45fDj41fBi/+KfwV8cW+saa2m3LWt9Z7laK&#10;VI2O1kcK8bg4O11BHHHIr4j/AOCOvg39nTxh8PvH+ofHfQ/DurePY/EVw2uR+MbeGe7h04QxbpGF&#10;yCyqZmuBI3qAH7Un7BieGbD9rr9onSv2fLpZPhrHodwYDp8zvYrMSfK8orlCM/aRGc8xqdpIBNPl&#10;A3f2FP8Agp78MvAn7Ni6t+198fLq+8S3niK7WzhktZry6Nsiw4LLDG3lplyQX27sNt3bTj6mX9pP&#10;4Y/G39mzxV8W/wBn74jW+q29n4f1Fob2zDxzWlzHbyEB4pFWSJwQGAdRkFWGVIJ+O/8Agip4d/ZN&#10;1r4VeKP+Ez0/wzfeN/tcv9qQ+IIreSVNJES4MSzA4hyz+YV+UnZv/grnf2RX8KwftLftPWPwDaA/&#10;Df8A4QHWHtfsOw23nceT5RGf3eDd7Nvy7APbDsieY+n/APgl58c/FXj/APYuX4rfHX4iteT2+rX/&#10;ANv1zWrpUWKCNhje5wqqozya09N/4Kw/sE6l4tTwhF8doo5JJ0hjv7jRr2O0MhbbgzNCFVQeTIxE&#10;YXndjmvhS9ufGUP/AARUsI/DpddNk+JMq6+0cjr+53koGC8FDKI87uN23vivQ5Pgr8ffFn7Gun6N&#10;cfFf9l3T/hjfabDBZ6pIs8H2eU4VXNwYMrdrJnezEvvD78ndRyoLs++vjR+018Df2e/AVl8UPi34&#10;9i03QdSvYrSx1KGznvEmlkjeRAoto5GwUjdg2NvHXkZ891T/AIKd/sPab8S1+Fdx8dbJtQa7W1a6&#10;hsbh7JJ2ZVCNcrGYgMty+7YuG3MuDj5D/bj+FPjn4Lf8EmPh38NvHvjnSfEdxp/xAhNjrGh6hJdW&#10;s9nJb6jLB5csiqWUI4UYG0KqgZAzXdf8FU/2Y/gv8G/2APDmm+C/Aem2114Z1bT7Sx1WGySK4kDx&#10;MszyMgBdpCoZy2dzAE8gGpsF2fQPiL/gp1+w/wCE/iT/AMKu1f46WP8AaCXC21xdW9nPNYwSnbhH&#10;ukjMQ+98zBiibWDsu0497tbq2vbeO7tJ1lilQPHJGwKspGQQR1BFfAn7eP7NXwY+Fn/BK7S08L/D&#10;7SIdQ0e30aaDWI9NjS6eeZ4UnmaQDcWkDHdkkHj+6uPU7bUv21P+GNfhDdfshWWg32pv4ZtRrh8R&#10;Mm0Qi2jEezey85yPpRy9ijuf+CkfxA8bfCv9i3xx4/8Ah14iudJ1iwhsTZ6jZsBJCWv7eNsZ9Vdh&#10;9DXlPwB/4Kl/syeAvgH4F0v4/fHlrrxddaDBLrjRabc3kkLtvO6ZoImVW4GUzvG5SVAOaZ+2HP8A&#10;tFXH/BKTx1L+1LY6Tb+LvOtftMeilTAIf7VtfKxtJGdvXmsn9gvwx/wT/vP+Cfn27xNY+FLiz/st&#10;j8S7rXli+1Q3ZzuEjH95GAf9RswcbSnzkmnb3SdT7F8H/EzwB4+8CWvxO8IeLbG+0C9s/tVvqscw&#10;EJhxksScbcYO4NgqQQQCCK8Tb/gqr+wcPHMngQ/Hm1Fwl19n+3/2XdfYTKJChUXPleXtyM+bnyiv&#10;Icivhj9nm6+Ia/8ABMD9oqH4aT64/hmHxFZDw++3E32c3EP27Pl9P9D8kygfKFLdia+mP2VPDH/B&#10;PuX/AIJwWupeI9P8IS6SfDY/4Tq91aOH7VHqxhxKrOf3qzCRmEG0h8GPy+SCVyhzH0F8Pv22v2Xv&#10;ip8N/EHxa8E/Fa3uPDvhXjXtUuNOurVLU7d2MTxIzkjoEDEkgDJIFZPwJ/4KE/sjftF+Nv8AhXXw&#10;q+LMd5rUiyNaafeabc2j3aou5mi86NA5CgttB37VYlQATXw7/wAE7/hl8Lvi1+wP8bvBfxL8dHw3&#10;4dl1yCaTxBcAf6F5UayRSuuRvwyrmMEF/ug5INdV+yd8S/E/7JP7UXw/+Afx18A/DvxD/wAJHoce&#10;neCfiN4MWB7n7DNI4gJeJAZopJUCbnVTgs4ZsOGOUOZn2J+0L+3T+y7+zBqkOg/F74pW9nqlxE0k&#10;OkWNrNeXIUbeXSFW8oHdlTIUD4bbnacb3wB/an+Af7TujXGtfBH4jWutR2Unl3kCwywXEBwMF4Zk&#10;SQKc8Nt2kggE4OPzf+Anhz9pPxl+3v8AFuTw14g+Gtj8QodevB5HxNjuZpGtzPLkaevluNixLEM4&#10;BEJj2fIXr2L9kn9mb4zWX7eN38dH+NnwZuLzT0ms/H3hn4b6xcRu++IpmW0EQUN5nls24qpki3HM&#10;gYk5dA5j6W+O/wDwUJ/ZG/Zz8Wr4C+KPxZht9aUI1xpun2FxeSWysesvkoyxnHzbGIfaQQpBGfE/&#10;hj+13qPxr/4Ke2Hhn4V/GOTWvh1qHgH7bb6faTf6OZ/J3EsjKHjkB6o4DKeGAPFeX/8ABJvTfhp4&#10;m/aD+LDftLaXod18Uv7cdlt9ahhkdPnn+2m2V8jh8BinRNoB25q5+zpafASx/wCCzOo2/wCzkdK/&#10;4R//AIRq6Mi6EyGyS7+zr5yweX8gTOOE+UNuAxjAdg3Pur9oTWtW8M/AHxx4i0G/ktb7T/B+pXNn&#10;dRfehlS1kZHHuGAI+leH/wDBL345eKvHv7F6fFf47fEVry4t9Yvxfa3rV0iLFDGwxvc4UKo7mvZv&#10;2of+TZ/iJ/2Iur/+kUtfl/qs/jSD/girpY8NvdLpz/E6ZdfNqzgeRltgk28eX5vl/e43iPvtpR2B&#10;n3Xpn/BWL9gnWfFkfhK1+Okcck8yQQ311ot7DaGRm2gGZ4QqKDgmR9sYXndjOPc/FHxG8B+DPA1x&#10;8SPFPi7T7HQbWzF1Pq81yvkCEjIcOOGByMYzuJAGSRX5z6l8EPj34r/Y9sdBvPiz+y5p/wAM77T4&#10;INP1b9/beTIcBH+0mDct0HHzM5Llw/mZ+cHF/bo+Gfx8+CX/AATZ+F/wt8c+NdJ8RaHY+Lpvtete&#10;HNQlu4prd45ZbBRJKql0CvOAMbAEgA6CnyhzH2H4Z/4Ku/sF+J7u/trT47Q2/wBhtJLlpNQ0a9t1&#10;njjTexi3wgu+MgRgeY5GFVq7C5/br/ZSsvBXhH4i33xbht9E8d6hJZeF9RuNKvI47uaObyXDboQY&#10;FV+C8oRcc5xzXg37Z/hj/gn5af8ABO68vvC1j4Ph0f8AsJj8O7vSVi+0y6gFXyhE+DK7lwon3Zcr&#10;5hl5BI+Qf2iIll/4Jlfs4I/3TrWvhl9R9ucUuVBc/RyL/go9+x4/wrm+Nk3xTnh8LQ+JP7BGsSeH&#10;dQMct8YWnEaKsBdv3alt23A4zgsoNVv+Cn37DY+I6fDBfjxZSahJeLardx2Nw9iZmYKF+1CPycZP&#10;+s3eWBnLDBrxX/gt74S8NeDv2L/DOh+E9Ds9Ns4viNYhLWxtljQY02+QcKMcKqr9AB2rH/4K4/sz&#10;/Bf4OfsO+FbPwH4G0+yuPDev2en2GoQ2iJcPE8EvmmR1AMjSNGrsT95vm60e7uUemftLa148i/4K&#10;GfCXQNC/a0PhzT76BJm8CrZXjrqkYlYygmKM27+akbIGmdTHjco5GfRvGf8AwUc/Yv8AAGt+JPCv&#10;i744WtjqnhO4+z61YTaXeeak3mCMxxDyf9IYMeRFvwoLHCgsPnX4/Mzf8FNv2aXdtzN4RtyT+FzW&#10;B+x78IPAfxK/4KzfGvX/AB34Ys9V/wCEd1C/uNLhv4fMjiuXvFQTbDlSypvAz0LZAyFIroTzM+z/&#10;ANnP9rT4BftU6Pd618E/H0OqHT5FTULGSCS3urYkAgvFIqttPQSAFCQwDEqwHI/Fz/gpR+xd8FPH&#10;Mnw78efGe3XVLeTZfQ6bp1zerZnniR4I3UMCMFAS4JGVAOa+bf2U/CGneBf+ClX7QXg/4ZaLHpdv&#10;D4buP7M0/S4/KSKRvJcCNVwE+diQBgDOBgYFc/8A8EjtU/Yz0f4b+Lp/j3q/hG28eSavNHrcnjq4&#10;tVkay2HKxG6PKE+b523qQvmZASlyopH2x8Fv21P2Yv2h/HF58N/gz8VIde1jT9NN/dW9vpt0iLbh&#10;o0LiWSJY2+aVBhWJyenBx6B4z8YeHfh94Q1Xx54v1D7HpOiabPf6pdeS8nk28MbSSPtQFmwiscKC&#10;TjABPFfnb/wTLT4Tp/wVC+LS/Aw2/wDwif8Awjd9/Yv2MgweX9vsc+Vjjyt27Zjjbtx6V9tftlf8&#10;mh/FTn/mm+uf+m+ek1qB55rn/BV79gjRtP07VpPjtHcR6llrdbTQr+SREEjRs8ieRuiAKk4YBmGG&#10;UMCCfaPhZ8X/AIa/G3wNafEj4U+MLTWtFvVJt761JxkdUdWAaNx3RwGHcCvij/gkf4c/Ywv/ANkL&#10;UtT8YaX4Putehmum+IUniiG2c21r5rGHf5/3LXyVRsnCbxITyDjyn9kC51LTvhX+1hD+zncam3g+&#10;DSZm8LNbb2YN/pAUp1fd5AHuVAzzRyoV+x9mePf+CpP7Dfw38Z3HgPxH8bImvrK4aDUJNO0e8u4b&#10;eRRyplhiZWOePkLYIIOCDXtHgf4m/D34j+DYPiF4E8Z6bq2h3ETSQ6pY3SvDtX72WB+Ur/EDgqQQ&#10;QCDX5nfsJ/Dz9o3Wv2XLrU/g34z/AGeYvDcsNwPFS+L7GSS+hT95uW/fyGATy9xXcxQRnjjNdL4E&#10;+AXxk+An/BNz42TaH8XPBni3Q9eto7vSJ/h7rE93DbKHKX67vLQKPKCKVBICrJvx3OUXMz6kuv8A&#10;gqd+whaeOG8BzfHuz+0LceQ19Hpt01kJN+3b9oEXl47+YG8vHJavPf8Agjl8ePip8bvhB4y8R/GL&#10;4hXuuT6f4mWG1utQmB8mH7OjbQQBgZJNZ/7CPhf9hG8/4J822oeLNN8E3FnHo7H4iXWqx27XEN1v&#10;fP2hnHmIwJ/c5wR8pj5IJ+dP2N7jxzaf8Eq/2gJ/hm9wuoLqSb2tVBcWJS3+1nnoPsvnknqFyRgg&#10;VSsFz7dvv+Cpv7Cll8QW+HM/x3tRdLeG0kvhpt19hSYSCPabnyvL25583d5W0Fi4HNehfA79qz4A&#10;/tI2ms3fwX+IUetQ+H5ki1ib+z7m3S3ZgxXmeNAwIRjlcjA69K+Xv2AvDH7Ad/8A8E+GuvFlj4Xn&#10;tTp8n/CyrrXliFzFdZbId/8AWRgAjyChBA2lMSE18/fsW2+qP+xH+1Jb/BD7ZKmy1Gk/aE/0hrDN&#10;xvJC/wDLT7Nv6fxdKnlHc+3r7/gql+whp/jo+AZvjvavcrdfZpL6LTbp7FZd4XH2hYvLK5OfNDGP&#10;HJcDmvTPgX+0v8Ef2ktN1TVvgp46j1y10e++x6hPHY3EKxzYztBmjTeMc7lyvvXx9/wT38Rf8E8N&#10;P/YZtrH4qah8OYtTa3uf+E2tvEP2T7ZPIs8jR7km/eSfIU8vaD83CfMK8x/YquNSs/8Agnb+0ldf&#10;CZ7tNt9OdNa1Deatp5I3H1/1G7J6gZ9KfKGp9i+Nv+Cpn7C/w98a3HgXxD8b4mvLO4aG+l0/R7y6&#10;gt5FHKmWGJlc54+Qtggg4wa9u8NfEPwH4x8JR+PvCfjLTNS0OWBpo9Ws71JLYxqDubzAduBg554w&#10;c18Wf8E8PAP/AAT91H9hRdd8YaJ4LvpYrOSX4iX3iKOCS6tZySuHeT95CmFHlbdoJ+ZfnZifnv8A&#10;Zzm+ME3/AATM/aEsfh82pTeEbfWrX/hH3iVvtH2cyg6gP3ZJEf2YW7SD7gVps5Belyhc+51/4Kp/&#10;sHy+OP8AhBF+PVqtx9o+zi+fTbpbHzd+3H2kxeXt7+Zu8vHO/FbWm/8ABRj9jjVfhdqHxn074uST&#10;eGdJ1SHTtS1SPwzqeLe4lUtGrJ9m3gEDG/btyQpOSAfAf2Pdc/4JmRfsGWGj+N9R8BqsmhgeOrbW&#10;pIF1GS/2HzWw379mDs3kNHkgbfLII44P/gkD8JvD/wAdP2PPjF8I9fijaz17Ultd08Qfyna1zHLg&#10;g4ZHCuCOQygjBANHKrAfoJ/wt74bn4Vf8Lv/AOErg/4RX+wv7Z/tjy38v7D5Xnedt27vuc7cbu2M&#10;8VV+Cfx1+F37RXgdfiT8HvEcuraJJdSW8V9JplzaiSRMb9q3EcbMATjcAVyCM5UgflHovxs+Nnir&#10;4AWP/BKbS9EvW8Xf8LFn0e8eMAxw2EU29omZSeFuBK7HBRYoSScdP1k+DXwu8OfBT4V6D8JvCcSr&#10;p/h/TYrO3IjC+ZtX5pCB/EzZY9SSxJJPNEkojOmoooqQCiiigAooooAKKKKACiiigAooooAKKKKA&#10;CiiigAooooAKKKKACiiigAooooAKKKKACiiigAooooAKKKKACiiigAooooAKKKKACiiigAooooAK&#10;KKKACiiigAooooAKKKKACiiigAooooAKKKKACiiigAooooAKKKKACiiigAooooAKCMjBoooA8v8A&#10;2mf2QPgP+1n4cg0D4yeEftUlnvOm6rZ3DQXdkzLgmOReo77HDISASpIGOa/Zb/4J4/sz/sjai3iL&#10;4a+HL281543ibxFrt5590Im6ou1UiQdsoisRwSa91ooA+d/jd/wTA/Y/+PvxDPxQ8aeBru21a4uv&#10;P1ZtH1KS2j1Ju/nKMgE92j2Oe7E11njr9h39lz4k+EPCvgHxT8LIW0XwVv8A+EZ0+z1C5tUsyxUs&#10;f3MilySiklyxJyTyST65RRcDzm8/ZX+BWoftA2v7Ul34MdvHFjbmG11r+0rgBIzA9uR5Ik8o/u5H&#10;XJQnnPUAh3iL9lz4HeKfjjpf7SWueDWm8ZaLB5Wm6t/aVwoiTa648pZBE3Ejj5lJ59hj0SijUD87&#10;/wBs7wh8RdS+Pmpav+0b/wAE5tN+JXh+F9mheLfAt7fWV5c2+392LhreVmZ1GEKyINpVtmVIJj/Y&#10;M/ZR+JPiD9sjS/2lbj9m+T4U+B/COi3Fr4d0G6mZp7l5YJovnaX99M2LmWRpZP7qoCQoUfopRVc2&#10;gEdwC1s6gdUxivzY/YO/4Jb+Hfid8PvGel/te/BfXNE1L+2om8O6kZntLpIireYUwSjqSBw6sBng&#10;A81+ldFJOwHmXwN/ZD/Z9/Z08FXngb4T/D+HT7fU7cxatdPM8l1eqVIPmTMSx+82ACFXPygVs/Av&#10;9n74Tfs2+CG+Hnwa8MNpOjteSXTWrX09x+9cAM26Z3bkKOM446V2lFID54+Ov/BL79jz4/8Ai3/h&#10;O/FXgG403VpbjztQvPD981r9u5JImQAoSxbJdVWQ4HzYAFen/CX9nP4KfAzwBcfDD4T/AA/tNF0W&#10;68wXVvbySM8+9dpaSV2MkjY43MxIHAxXcUUAfL/ij/gkD+wh4i8NR+HtP+Fl5ozQzNJFqWl69c/a&#10;RuI3KWmeRXXgYDK23nbtyc+tfCn9lf4DfBT4YX/we+Gfw9t9L0HVoZo9UhjuJWmvPNUo5lnZjIzF&#10;SQDu+UcLgAAejUUAee/Dr9ln4DfC/wCEFx8BfCfw8th4RvGma60TUJpbyOYykF9xnZ2OSAevBHGK&#10;8aj/AOCOX7Ca+Nv+Eub4eao1qcFfD7a9cfYVb+997zuv8JkK9sYr6nop3A87+Ln7KXwC+N/wy0z4&#10;OfET4ew3HhnR7qG40vSbG6ms47d4o3iTb9ndCAEkdducc9MgEaHxv+Afwq/aM8Cf8K0+MHhltW0X&#10;7VHcfZFvZrf95Hnad8Lo3GTxnFdpRSA4v4pfAH4U/Gf4V/8AClviN4YbUPDZW3Q6eL6eHiFlaIeZ&#10;G6ycFV/i5xzmug8EeDfDvw78Iab4E8I2H2XS9Js47XT7czPJ5UKLhV3OSzYA6kk1qUUXA5v4u/CX&#10;wF8c/h5qPwr+J+iHUtB1ZY1v7JbqWHzRHKkqfPEyuMOingjOMHIJFeBeJ/8AgkD+wn4kvNLuovhj&#10;eaXHpqqklrpuuXCJfIOizlmZieeXVlc92OBX1DRQBzfgz4TfDnwD8O7f4TeD/B1lZeHLWxNpDpCx&#10;7ovKIIZW3ZLlsncWJLEkkkkmvB2/4JFfsLP8Rn+ILfC242tIZf7AGrTDThKX3bxEG3Yzx5e7yscb&#10;McV9OUUAeM+FP2Av2S/Bnwr174KaF8JIx4Y8TXEdxrWl3GqXcwnljxscO8peMrgEFGXBGax/2d/+&#10;Cav7J37NPjo/Er4f+CrufXI5JG06+1jUpLk6erqVZIVOFHykgOwaTBI3YJr36igDw/8AaT/4J6fs&#10;s/tT6o3iT4l+BZIdcZAh8QaLdtbXRUAAB8Zjl4UAGRGKjgYya2/2bf2NP2eP2Uba4X4M+AUsby+h&#10;WLUNWurqS4urlV5w0khO1ScEogVcgHbkV6rRQB4J+0V/wTZ/ZN/aX8Wf8J/4+8C3Frrkjxm81TRN&#10;Qe2kvFTosqjMb5HBfaJMAANwMbPwf/YM/ZS+Anju1+Jfwj+FUej6zZ6e1lDdQ6pdyDyWGGDLJKyu&#10;xHV2BY+texUUXYGf4q8NaL408L6l4O8SWZuNO1awms9QtxIyebDKhR13KQy5ViMggjsQa434ffsu&#10;fAf4YfCC4+AvhP4e23/CI3ckr3WiahNLeRymQgvuM7OxyQDycAjjFehUUAfK8P8AwRy/YRj8ZN4r&#10;Pw71R7Xb8ugN4huPsYb+997zj/umQr2x2r6E8SfCH4Y+LfhpL8H/ABB4H0+48MTWC2baI1uFgECg&#10;bUVVxs24BUrgqQCCCAa6SigD5g8Nf8Eg/wBhLw7rOpaq/wALbvUI9QjeOGx1LXLmSGxR0KMIcOGz&#10;g8O7O6kAqykA12viL/gn5+yX4r+GPhn4Oa98L5J/DnhCe4m8P6f/AG5eqbZ5pDJKfMWYO+5iT87N&#10;joMCvaqKLsDhfj7+zn8H/wBp3wda+Afjb4VbWNKs9SS/t7VdQntttwsckavugdGOElkGCcfNnGQC&#10;JPjp+z98Jv2k/BKfDr4zeGW1fR0vY7tbVb6a3xMgYK2+F0bgO3Gcc9OldtRQB574g/Zd+B/ij4oe&#10;GPjJrvg5pvEXg2zW18Oah/aVwotYV3YXy1kCSffbl1Y8+wp3w+/Zk+Cnws+KfiT40+BfCDWXiTxa&#10;zNr+oNqFxILotJ5hPlvIyJ83PyKv5cV6BRQB574e/Zo+EXgb4r+Ivj14J8Kiz8Y+JrUxapq019cS&#10;pNwu3MTSbFGUTOwKSB718B/Gvwb4qn+Lmvat+1l/wSui8WatNfMlr4k+HOqalZWupYzidxBKyuXB&#10;DbmCyc4cBgRX6fUU0wsfDf8AwSo/ZH+JXw5+J/jT9pf4lfCqPwHH4htm0/w54Rjfm1tTMkjkqSWV&#10;QYo1XeQzYZiMMCfqf9qjw/rfi39mP4jeFfDWmS3upap4E1e00+zt13SXE8llKiRqO7MxAHua72ii&#10;+oI+Bf2Sv+CT/wAFPiV+y/4Wm/aW+EusaD4ztL28OpNBePaXM8Iu5THHMvKlTGVwwUPtAwwwK+0P&#10;hN8FfhZ8CvAcPw0+E/gu00bRINxWyt9z72b7zyM5LSMeMs5JIAyeBXVUU3JsFofMfxG/4JHfsQ/E&#10;fxmvja5+HV5pM0lyZr+y0PVpLe1vWJ5DR8iMe0Xl9SevNe5fDT4JfCf4Q/DyL4U/DrwHYaZ4fhha&#10;L+y4496Sqww/mFyzSsw+8zlmbuTXVUVIHzLf/wDBI79hXUPiGvxAk+Fc0a7i76DDq06afJJuzvMQ&#10;bcMf881YR44KEcV6t8BP2WfgX+zP4c1Lwh8GPBH9k6bq119o1C1k1C4ullk2BM/v3cgbQBgYHtXo&#10;lFO7A+Z9T/4JI/sN6l8Sx8SJPhdPH++aebQo9VmGnTTF929oskgZP+rVliwNuzHFdp4P/ZR8Afsx&#10;/DfxfZ/sifD3S9M1rXLfzks9avrq6s7u5jV/LjkEkpKIQ7L8hAGcnIFeyUUrsD8o73wM1h4gupPi&#10;b/wRzubjx0180lrL4f1TUotGllVvlLWySvCybl5VW2SD1DGvrP8A4JTfsvfE79nT4Ja1d/F7RbbS&#10;dW8Xa42pNoEOD/Z8O3Ykb7SVUnBbYCdqlQcNuVfqmiqlK6sFj5k8df8ABI79h7x946Hju9+G15p8&#10;klw8+oabpOsTW9peuxydyA5jHoITGPavV9f+GV38LPgLf+Af2XPBHhrT7qxsJP7D0PUrVv7Pnc8t&#10;FKFdT+8+ZS5Y8tlsjIr0SipA/J1vBEmm6jdP4p/4I63UvxAluJJrWayv9U/sUzE5DNaea0RQH/lm&#10;rhCBxjIx9gf8EtP2WfGH7Jn7NNzb/E6wWDxB4h1R9WvrG3VpJLOHyY0jtmC53SAIzEKPvSbfm25r&#10;6ioquYVj4t/YX/Z2+J/jv9rn4iftx/tEfDCXwxqF/eGz8I6HeROksMRjVDcMDwSIEijDfxO0x2ph&#10;a+0gABgUUVLGFFFFABRRRQAUUUUAFFFFABRRRQAUUUUAFFFFABRRRQAUUUUAFFFFABRRRQAUUUUA&#10;FFFFABRRRQAUUUUAFFFFABRRRQAUUUUAFFFFABRRRQAUUUUAFFFFABRRRQAUUUUAFFFFABRRRQAU&#10;UUUAFFFFABRRRQAUUUUAFFFFABRRRQAUUUUAFFFFABRRRQAUUUUAFFFFABRRRQAUUUUAFFFFABRR&#10;RQAUUUUAFFFFABRRRQAUUUUAFFFFABRRRQAUUUUAFFFZfizxj4a8B+Hrzxd4z1+00vS7CEy3l9fT&#10;LHHCg7lmIA/r260AalFfIvxH/wCC1v7FngHxB/YWj3nibxUqkrNfeG9GT7OjBiCu65lhL9M7kDKQ&#10;RgmvXP2ef25/2ZP2oHj0/wCE3xOt7nVGg82TQ72F7a8iwAWHlyAb9u4AtGXXIOGOCaLrZBqevUUD&#10;p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IxwKAFJxzX5dft8fFPXf2y/2yrj9m7T9XurfwL8PZCdUhhmZ&#10;Fu75PkmkIxjeruYEzkhVlZT85FfqHuIOCK/KD4mWt/8As7/8FHfiL4O8fSRQW3jrUG1bRb3kLOLi&#10;VpYlBOMcvNEcj/WRYHHNfH+IGOzfLeDMdicrTdeNNuNt13aXVpXaPZ4doYPFZ3QpYp+45K/Z+T8m&#10;7HY+Efhp4D8Bae2neEvCdjYxugSZobdQ8wHTe+Nz9T1J6mvMPj/+z7omkaG/xc+D9p/wjniTw4w1&#10;G1uNFb7N/qfnLKExtlG3crLgkjvmvawwPSuR+OnxI0z4X/DLVPEV/cxpcNavDp0Ljd51wyEIm3uM&#10;8n/ZDV/n/wAF8TcXUOMMPXwVepOtUqRTTlJ892rqSbd1a977b9D+hc8yvJ6mTVYV6cVCMXbRLl00&#10;a7P8z7a/YI/aV/4ar/Zm0D4oag8Y1iMNp/iKKNSFW+hwHYZ7OpjlABOBKBnINe0V8q/8EdPhV4g+&#10;GH7FWl3niNPLl8U6vca5bW7L80VvIscUWf8AfSASD/ZkXvkV9UhieCK/0w16n8w9Ra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EYkLkV4Z+2f+3n8J/2MdCsx4rguNa8R6t/yB/DOmsvnzL8w86Qn/Vxbht3YJLcKpwx&#10;X3JyQMV+Pnwv12w/al/ai+IH7SvieU6iV1of8I/9qjP7mHLLA20k4ZIY4wB/CeRyBXzHGPFGF4P4&#10;cr5tXi5KmlaK+027JX6Xb1fRXPUyXK6udZlTwlN25nq+yWrf3Hsl7/wVW/4KBa9P/wAJB4K/ZW8M&#10;2ujKqP8AZdUjuJLp1PJKt9oizkYxiI49+lJrf7Qv7Of/AAU4urX9nT9qL4e3nwx+IkbsPCfiDd5k&#10;YmMgH2YMwUnzAPuONjFTtdX2A3wPevJP2xvhzofir4T3viyWFYtT0GMXFneKPm27hujPcgg5HoRn&#10;1z/O3Bv0jMdnXEdHAZnhYRpVpKCcHK8XJ2je7aava+29z9Gzrw3w+ByyeIwtWTnBXalazSV3ts7b&#10;HoWof8Ez/wDgpV4JaPRfAP7QPhTWNNEwSC4vpCs6J/fkE1q5AHosjn0Ho6+/YG8N/s62v/DUf/BS&#10;r45WniWx0Gbfp/hPRI3kh1G5wzR2yb1i3liqny1REO394wjDGvs39hv4s698bv2T/A/xI8VX/wBq&#10;1S90VU1K58vb508TNE7n3JTJPQkkjHSvhr/golrbftCf8FF9O+C3ia9ebw94J0dWXTSCqtNJEk8u&#10;cHq+YQSOqxgY4zX9BY7L+FeEcLic7jg6dOVOMpylCnFTaSbeqSd2fnuHxGbZvVp4F1pSUmopOTaW&#10;tlodLqP/AAVs/au8eNGf2Z/2U9Hs9DjO2zuPEnmyB4Qq7QuyW3RMegZhjAHSul+Ev/BZXX9B8V6f&#10;4Q/bB+BU/hWO+aOH/hItI3taxuWKtK8UhLCIdTseRgASFbpWHawQWtvHbW0KxxxqFjjRcKqjoAOw&#10;FYvxI8AaB8TfCN34R8RWUc0NxGTEzL80MoB2yKeoYH07ZHQmv5sy36TWYVs7jHFYKCw0pJe65c8U&#10;3vduzfdWSfSx+mYrwvw8MC5Uq7dRK+tuVvt3R+k2j6tpuvaVba5ouoQ3dneQJPaXVvIHjmiZQyur&#10;DhlIIII4INWK+I/+CH3xV1bxV+zt4g+FOs6mbhvBfiAxWKmNv3VrcKZFGc4P71ZzgdM+4r7cXpX9&#10;f06kakFOLumk16PVH47KLjJxfQKKKKok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gkDrRQAUUUUAFFFFAATimmULyRRIxBGBX5/ftl/8ABR74z+Mvi1qf&#10;7Mn7FptraXSpvI1/xtujk8ph8sqRFgyoqk7TIAzlkOwAgGuXHY7B5bhZ4nFVFCnBXlKTsku7ZrRo&#10;1sTVjSpRcpN2SWrZ9/uwIzn86/JX4o+G7z9g/wDbC8WeE/HmjtY+D/Gl9JqXhvVrezxbLGZGdUG0&#10;AKI/NaN1GSmEONrBqf8A8K0/a9k1NfFs/wC2j4o/tpWz5y39z5Y/DzMf+O12fwl/at1HxV4q0/8A&#10;Y5/4KceDdN8XaLrN0IfDvjO6h2SQSMu1MyxhGwW2r5q7ZEZsuxGCv5xPiTw88VMvxGQUMWqnPHVK&#10;8ZaaqUeZK7T10v56H0sct4j4TxFPMJUnGz3eq16SttdG5pWs6VrmnRavoupW93azLuhubeYPHIPU&#10;MOCK8X/aJ+Kw+I4g/Zz+CynxB4l8SX0di1vpwEgQFuU3DjcTgHsqhixXFfUmp/8ABCX9li61RrjS&#10;viV48srOaRnksU1C0cAE5CozW2QB0G7ecdSTyeO+PGv/AAF/4Jdzaf8ABf8AY7+FUOtfFfxFp5Vv&#10;EWsTC8u7KNgVWV8gKHbkiNVjjwuWUjg/CcL/AEfch4XzyOa4zGOrCi+eMWlFJrVOTvtHfofQZr4i&#10;ZhmmBeDo0eVzXK2ndu/RLu9j7Q/Zg+D8nwC/Z98I/CC6u4bi40HRYbe8nt8+XJcY3SlSVUld5bBK&#10;gkYyM18Pf8FUfhl4u+A/7T2gftnaNorXnhnVrWLTPEf2WEGS1mUFMsMADfHt2MTy0TK235d3muoe&#10;FP22fih5fiT4qftd+ILfUW/fLZ6bePHHbyMc7cQskYAz0UbRyBkYzq6N+13+1P8AsvXf/CN/tN3k&#10;fxa+F+sRrbapb6tCkskIJHRnXeGAHCOWjPYq2SP0Snx74d8ZVauRU8ZCo6qlBx1XMmrNRbSTfazP&#10;m5cP8SZLCOYSouKg1K+9rNNXW68zrfBPxC8H/ETR01zwbr9vf27EB2hkBaJv7rr1RvY8/hzXJ/Hj&#10;9obwZ8I/D95btq8M2uNbkWOmwsHkWQr8ruP4EGQ3zdR0B6V7xqP/AAR8/Yi+PNhZfF/4PeK/Enh/&#10;S9esoruxg0PUo5bMxuu7cqzxvIpOeV8zap4AHSsX4mfs0/sLf8Eqfh//AMLt1DwfqHjjxZNerD4V&#10;t/FN9HM5uMAnYkcaRIiY3mRkZx0DDcBX5dl30aciwedRxNbGTnQjLmUHFJtJ3SlK+3fRadj6rEeJ&#10;2PrYJ0oUVGbVua7a82l3+Z6d/wAEj/2c/F/wC/ZjbUfiFpT2Ot+L9UbVriyni2TW8JRUhSQFQUba&#10;pfYfu+ZjgkgfU6uSMAV+TuqeN/2/P2nxN4v+JH7QGoeD9N1CRpLPw7oRe3W3hJJVQsRUgAEAF3eQ&#10;j7xzipNF+K/7fX7JUsPjbwj8brzxxoNjJu1Tw9rrNP5luPmb/WFmXgctG4cccFdwr9Zp+J/AH9rL&#10;KoY6HtU+VLXlvty81uW99Nz5GXC3EX1P63KhLkte/W3e2/4H6wAk9aWvK/2Pv2p/Bf7Xvwcs/ir4&#10;RRbWbebfWNJaYPJYXS43RsRjgghlOBlWB9QPVK/QD50KKKKACiiigAooooAKKKKACiiigAooooAK&#10;KKKACiiigAooooAKKKKACiiigAooooAKKKKACiiigAooooAKKKKACiiigAooooAKKKKACiiigAoo&#10;ooAKKKKACiiigAooooAKKKKACiiigAooooAKKKKACiiigAooooAKKKKACiiigAooooAKKKKACiii&#10;gAooooAKKKKACiiigAooooAKKKKACiiigAooooAKKKGbau40AFGRnFcd8Xv2gfgx8BNGj134w/Ef&#10;SvD8E5YWq6hdBZbnbjd5UYy8mNy52g4yCcCvk/4hf8Fv/hAdbg8I/s6/BjxR4+1a6uFit49n2KO4&#10;yuf3ICyzSODwVMSdCQx4y7MD7h3D1oznpXwfpv7cv/BVDxraS3nhX/gn8LOJpCIhqtvc28ijPdZ3&#10;iLfXaAe1OH7VP/BYsHP/AAxRpf5D/wCSafKwPu6ivhP/AIar/wCCxf8A0ZRpf5D/AOSaP+Gq/wDg&#10;sX/0ZRpf5D/5Jo5WB92UV8J/8NV/8Fi/+jKNL/If/JNH/DVf/BYv/oyjS/yH/wAk0crA+7KK+E/+&#10;Gq/+Cxf/AEZRpf5D/wCSaP8Ahqv/AILF/wDRlGl/kP8A5Jo5WB92UV8J/wDDVf8AwWL/AOjKNL/I&#10;f/JNH/DVf/BYv/oyjS/yH/yTRysD7sor4T/4ar/4LF/9GUaX+Q/+SaP+Gq/+Cxf/AEZRpf5D/wCS&#10;aOVgfdlFfCf/AA1X/wAFi/8AoyjS/wAh/wDJNH/DVf8AwWL/AOjKNL/If/JNHKwPuyivhP8A4ar/&#10;AOCxf/RlGl/kP/kmj/hqv/gsX/0ZRpf5D/5Jo5WB92UV8J/8NV/8Fi/+jKNL/If/ACTR/wANV/8A&#10;BYv/AKMo0v8AIf8AyTRysD7sor4T/wCGq/8AgsX/ANGUaX+Q/wDkmj/hqv8A4LF/9GUaX+Q/+SaO&#10;VgfdlB5FfCf/AA1X/wAFi/8AoyjS/wAh/wDJNIf2q/8AgsZj/kyjS/yH/wAk0crAxP8AgvD4o8T+&#10;G9C+Gdx4c8QXtjLb6xeXUM1ldNE8c6JHskVlIIdcnDAgjJxjNeXfsmf8FsPin8PpofCX7TOlP4s0&#10;fO1dcs1WPUrbJHLjhJ1HPGFfnO5sBa4j/gpT8Wv2zfiXpfhWL9qz4HWng+G1uLk6PJa/8vLFU3g/&#10;vX6AL6da+T60UfdsyWz+gb4F/tHfBf8AaQ8JxeMvg54/stYtWB86COTZc2rBipWaBsSRHI/iUBgV&#10;YZVgT3QYE4Br+dXwD8RfHfws8S2/jT4ceL9Q0TVLVw0F9pt00TqQc4JB5U91OQRwQRX7Vf8ABO/4&#10;s/tW/F34QTa5+1X8Ohot9FJGuk6hJai1n1SEpuaWS3H+qIyvIChsnCjFZyjyj5j6AoooqRnO/F7V&#10;NR0T4V+JNa0i6aG6s/D95PazL96ORIHZWHuCM1+UH7COlaPF8J7zXbYxtf32rSf2hNxu+QAIpPXG&#10;CWAJ/jOOtfrzq0thDYTTapJClqsLtcNcMBGsYU7ixPG3Gc54xX4q+Jvit8NP2Wf2mPFXhz4F+Kj4&#10;u+Hd1qAmT7K7N9mB6iN3AEhjzs3A7ZAEy2eR+YeMHDeacVcDVsFl7/eKUZ2ukpqL+G701vdX6pI+&#10;q4NzTC5Tn0K2IXu2ava/Lfrbt0+Z9PgHPSvFv27NK0a9+Cq6nfTLHdWeqQmwbHMjNkMmfQplv+AC&#10;tFf21fgE9otwfEN4rED9y2my7wcZxwCP1IrzBvi98Pv2pPj54V8HfF/xP/wh/wAOV1JZrm6vIXMl&#10;wuSvzGPhNxBTduCRqXYsxUA/y54T+GvGlLjjCYvE4aeHp0Z80pTXJdL7MU/ivs7X0u2fqnF3E+Rz&#10;yGrRpVI1JTVkotO1+rttb8z9gP2aPEOveMP2c/h/4s8VyM+qap4K0q71Jmj2FriS0ieQ4wMfMTx2&#10;r80mmi8Z/wDBRj4yeKPFmofatX03XLm001Zgu5beOX7OGUYz8kUcMYYfwvg53V+rWizaS+j2r6HN&#10;DJYtbobOS3kDRtFtGwqRkFduMEdRX5Yf8FTPEHwz+EX7adr8Wvgb43s9Q8U6hCLfxt4bs2aVUmRV&#10;iAcrlVd0VA0edyvGr4y2a/sPj3J8ZxBwfjcBhZ8tSpBqLbsu9m+idrN+Z+M8P46jl+dUMRWjeMZK&#10;/V+qXluekjB71z/xX0bQte+GevaV4llWOxk0mc3EzJu8lQhbzQD3UgMPQgV574d/bf8Aglq2jxXu&#10;s3t5pt0Y8z2clm8mxuMgOgIYZ6HgkdQDwPOf2gv2s9P+JOnH4efD6aay0e8mjh1bXryFwCjHlQig&#10;uEwCTxuYKwC46/w5wp4Vce1eKMPCphZ0IwqRbqSXLFJNO6ls2/s8t7+h+7Ztxbw/HKqko1Yzbi/d&#10;Wrbatqunne1j75/4Ij+Ide1r9ildN1e5aS30fxdf2mlq0YGy3KwzlRjqPNmmOeeuOwrxj/grBdN4&#10;o/4KB/CzwD4pv9uh2vhiO9tbeRV2G6ku7rcORz5htrZCO+ABgnNfZP7DXh74MeEf2W/Cfhb4C+ML&#10;bXvD9lYlV1a3k3G4uXcyTs4JJjcyu5MZ5TIXAAAr5r/4LfaZ8Ij4A8L+M734j2uk/EHw/eed4a09&#10;Szz31u7r5gKpnYqtGGWRht3Ky5G44/0AzjB1sflGIwlKfLOcJRUuqbi0n8nqfz3g69PD4ynWlG6j&#10;JNruk72OfUErxQRkYIrwn4aftx+B7/RIrT4oW9xpOqRqnmPHas8M6sMq67clcrg4IxgjBPar8Vv2&#10;5PCdvoMmn/COG6v9UmRgl3NalIbVcEl8MMuw4IXG3uTxtP8AnbT8JeP3nCwbwcl71vaf8urX+L2n&#10;w267+W+h/R0uMOH1g/be2W3w/b9OXe/lbz2Pe/8AgjdJH4d/ap+Mfgbw1cqui/ZopxaxRqI1lS5Z&#10;VAwOAgkkQAcY+gr9Ga+I/wDgidoHwT0j4Jat4j8KfEa21zxvr92tz4whaZhPYqpcQxFHwxX5nYyg&#10;EOzkbiEUD7aD57V/oxl2HqYPL6OHqS5pQjGLk/tNJJv52ufzbiKsa+InUirKTbt2ux1FFFdhiBYD&#10;qaK8+/ab8YfGzwL8IdS8Sfs9/D238UeKIWiWz0m5mCK6s4DN95dxUHdtyM4r5TH7Vf8AwWLxx+xR&#10;pf5D/wCSaaVwPu2ivhP/AIar/wCCxf8A0ZRpf5D/AOSaP+Gq/wDgsX/0ZRpf5D/5Jp8rA+7KK+E/&#10;+Gq/+Cxf/RlGl/kP/kmj/hqv/gsX/wBGUaX+Q/8AkmjlYH3ZRXwn/wANV/8ABYv/AKMo0v8AIf8A&#10;yTR/w1X/AMFi/wDoyjS/yH/yTRysD7sor4T/AOGq/wDgsX/0ZRpf5D/5Jo/4ar/4LF/9GUaX+Q/+&#10;SaOVgfdlFfCf/DVf/BYv/oyjS/yH/wAk0f8ADVf/AAWL/wCjKNL/ACH/AMk0crA+7KK+E/8Ahqv/&#10;AILF/wDRlGl/kP8A5Jo/4ar/AOCxf/RlGl/kP/kmjlYH3ZRXwn/w1X/wWL/6Mo0v8h/8k0f8NV/8&#10;Fi/+jKNL/If/ACTRysD7sor4T/4ar/4LF/8ARlGl/kP/AJJo/wCGq/8AgsX/ANGUaX+Q/wDkmjlY&#10;H3ZRXwn/AMNV/wDBYv8A6Mo0v8h/8k0f8NV/8Fi/+jKNL/If/JNHKwPuyivhP/hqv/gsX/0ZRpf5&#10;D/5Jo/4ar/4LF/8ARlGl/kP/AJJo5WB92UV8J/8ADVf/AAWL/wCjKNL/ACH/AMk0f8NV/wDBYv8A&#10;6Mo0v8h/8k0crA+7KK+E/wDhqv8A4LF/9GUaX+Q/+SaP+Gq/+Cxf/RlGl/kP/kmjlYH3YSB1ozXw&#10;rD+1d/wWEimWS6/Yh0uSNTlo923P4/aaz9U/4Knftn/B1bzUf2gv+Cf2rW2l2u03Gp2H2u2t7cE4&#10;y07QzRN16bl54zRysD76or5f+DX/AAV8/Yr+LcsOnX3jS88I3kzBBb+LLVbdAcgZMyM8QHPVnGAM&#10;nbX01p2o2WrWUOpabdxXFvcRrJb3EMgdJEYZVlI4IIIII4INSBNRRRQAUUUUAFFFFABRRRQAUUUU&#10;AFFFFABRRRQAUUUUAFFFFABRRRQAUUUUAFFFFABRRRQAUUUUAFFFFABRRRQAUUUUAFFFFABRRRQA&#10;UUUUAFFFFABRRRQAUUUUAFFFFABRRRQAUUUFgOpoAjubiO1ikuLiVY441LPIzABVHUkntXw/+1D/&#10;AMFOvHfjL4hS/sxf8E/vC3/CWeKbgCGbxPbRrNb2jnIfyQ2I22cZmkPlKc5yBmsX9vn9pf4o/tUf&#10;GZP+Ce/7IF1cNcTSvD441yFjFCiL/rYTKOVhQf6xuN7ERru3bW+oP2O/2OPhh+xv8No/Bfge0W61&#10;S6jjfxD4imgVbjUp1XqepSJSW2R5IQMeSxZmrbcD53+B3/BIK28ReIYvjB+3N8TdT8d+JJtss2j/&#10;AG9zaRsQWMcsp/eTBWYkKhjTI5DBiK+wvhz8Ivhd8JdJ/sT4ZfD7R9BtSqq8WlWCQ7wOm4qMsRk9&#10;Sa6THtRSuwECAHIFLRRSAKKKKACiiigAooooAKKKKACiiigAooooAKKKKACiiigAooooAKDyOaKK&#10;APzr/wCC/vy+HPhuR/z/AGof+gRV8ofso/8ABN79pL9qy7t9V0bw23h/wxIqySeKNciaOB4z/wA8&#10;E+/cMQCRtG3puZdwJ/aD4g/CP4XfFX+z/wDhZfw60XxANLuvtGnDWNMiufs0uPvJ5inBOBn1wPQV&#10;0MaCNNqrgDgCq5rInlPnf9k3/gmh+zf+yrDa61ZaD/wkniiN1kbxJrkaySQyAY/0ePGyBQckYBfn&#10;l2wuPooKF6CiipKChiQMgUUN0oA/P7/grr+0d4u8W+PdB/YT+E+uSW1xrEcd34wurabG2B9xS1fa&#10;cgeWpmdSBlTF1DEDhvhp8JPBHws8NJ4b8MaPGqtEq3lxIgaS7bGC0h75546DOAAK4j4p/EHQdK/4&#10;KZ/FbxH8RPFdrZrDNJZWs19Msa7U8hEQE46JGAPpXYf8L/8AglnH/C1dB/8ABin+NfyL9IHHcZZl&#10;nlPKsvo1XhqcVJ8kZtSnK+7iteVWSXR3P2Lw7w+S4XAyxeInBVJNpczV0lbZPuWz8HvhWdQGqH4d&#10;6L5yrtDf2bH0+mMfpSfEH4UeB/iR4Xbwp4l0OFrdY9to8aBXtTjAMZH3cccdDjkYqsP2gPgcP+ar&#10;aD/4Mo/8aRv2gfgiRx8VdB/8GUf+NfgdLBeI1HEU68KWJ56dnF8tT3bdtD9AlW4bqUpU3KlaW+sd&#10;TzrwL+3f8dv2LvhF40/ZEMrX14yhPA+vKzbtMjm4kK5I42NujAHyS7s71wB037Pf7P8Ao/wx0ePx&#10;J4igW+8UXymfUNSuMu8bPyUQtyPdurEkk4IFeQ/Hjxr8OfEf7T/grxNpPirTbnTrVrNtQvoLhWjj&#10;KXTN87dOFxnPQV78P2gPgfjB+K2g/wDgyj/xr968UuJePs84OyvC0MPVjKvTcq/JCV3JPl5ZJLRO&#10;zlZ73XY/P+FMs4fwOdYurUqQahK1O7Vknrdd+1y/rXwt+G/iK5+3654G0q6m83zPOlsULM3qTjJ/&#10;GrU3gnwjcaBL4Xk8MWP9mzqRNYraosTZ6/KBjPv1rG/4aB+B/wD0VbQf/BlH/jR/w0B8D/8Aoq+g&#10;/wDgyj/xr+f/AOy/EJxhH2OJtF3iuWpo/LTQ/Q1iuHrt89PXfWOvqcL8Mvjn4s/4Ji/HG41rw1bz&#10;at4D8WWc/neH3kI2TouYypJADI+0buSY3YEEhTVb4M+Ctd/aC8Wah+1b8fWj1XWPEF61xp1pJuaG&#10;2jDfLtVicKuNqLlgFUHJJrA/bV+I/wANPHHwusbLwp410vUL2DXI5FhtLpJJBH5MoY4B4GSv6V6J&#10;8Lvjd8GNH+G/h/Srv4laHBLb6LaxzQyX6KyOIlDAjPXPWv6G4i4s8RMb4R4OhChVWKqTlTqyUJc/&#10;JDZuyunO6TfWz7s/OstyfhyhxhWm6kPZRipRTa5eaXRdHbt0ujtvEXgXwV4uXHijwrp9/wDJs3XV&#10;ojsF9ASMgZp2heCvCPhaFrfw74YsbFGj2OLW1RN6+jYHP41i/wDDQHwP/wCiraD/AODKP/Gj/hoD&#10;4H/9FW0H/wAGUf8AjX87/wBj8fex9j7DE8nblqW+61j9G+ucP+05+enzd7xuec/E7RvEP7JfxD0n&#10;9rD9n5v7Nm02+jXW9Lh3Lb3MTuAVZQMeXJ9xl4AJUjBGa/V74M/FPw18bvhV4f8Ai14Rm3af4g0q&#10;G8t13KzRbl+aJtpIDo25GGThlYdq/MP4vfGb4MeI/hd4h0O0+JmiTzXWjXMcMMd9GzO5jbaAM8nO&#10;Me9fWn/BGHX9T1r9hfR7S/nDR6ZruoWlooGNkfm+bj/vuVz+Nf2t4G5rxJmHCcsNnVOcZ0JcsXNS&#10;UpQaur8yTdtVftY/D+PMJleHzdVME4uM1dqLTSfXba+9j6wHSigdKK/aD4kQqpOSKWiigAooooAK&#10;KKKACiiigAooooAKKKKACiiigAooooAKKKKACiiigAooooAKKKKACiiigAIzTfLXGMU6igDxz49f&#10;sEfspftFW11J8Q/hJp66lcq5/tzSV+yXqSNuPmeZHjzG3MW/eB1JxuDYxXyTrv7N/wC3R/wTIux4&#10;+/Zg8cXXxC+HtvMTqXhG8haSSKJvmZmgXOMEf62AhgTkoVLA/ozTZFJHFUpAeH/sY/t4/CL9s3wq&#10;1z4PnbTfEVhCra14avWHn2+cDzUI4lhLcBxyOAwUkA+5A5Ga+Ef29v2ENe+FXiBf23/2K430HxZ4&#10;enk1DXNI02M7byMg+bPFHyM7S3mRY2yIzdCMN79+wj+2R4Y/bL+DVv40gazs/Eenstt4o0OGbJtb&#10;jb/rEViXEMnLITnoybmaNjQ11QHuFFFFSAUUUUAFFFFABRRRQAUUUUAFFFFABRRRQAUUUUAFFFFA&#10;BRRRQAUUUUAFFFFABRRRQAUUUUAFFFFABRRRQAUUUUAFFFFABRRRQAUUUUAFFFFABRRRQAUUUUAF&#10;FFFAATgZNeB/8FHv2o5/2Vv2ZNU8YeH9RW38RatINK8NtwzJdSKxMwBBB8tFd+Rjcqg9QD725+Xm&#10;vzy/botLb9qn/gqF8Mf2XroLeaN4ahjvNcs9+5cP/pU8bqcY3QQwg4JO1wRTjuB7B/wSe/ZHs/gJ&#10;8BLf4o+J7cTeMPHUEeoajeTfPJb2r/PDArEZGVYSP6u/Odq19XCmxk7eadSAKKKKACiiigAooooA&#10;KKKKACiiigAooooAKKKKACiiigAooooAKKKKACiiigAooooAKKKgv9QtNLtJdQ1G7it7eCNpJp5p&#10;AqRqBksxJAAA7npQBPRVex1C21K2hv8AT7uK4t50V4ZoJAySKRkMrDggjnIqxQAUMCVwDRRQB4f8&#10;V/8AgnF+xh8bfHN58SviV8Ere+1rUGDX15b6xfWnnsBjeyW86IWPdsbj3Jrnf+HRf/BPbGB+z7/5&#10;derf/JVfSDsVGRVHQPE/h/xTZHUvDWvWWo24kaM3FhdJMgYdV3ISMjuKAPn8f8Ejv+Cev/Rvv/l1&#10;6t/8lUH/AIJGf8E9D1/Z+/8ALs1b/wCSq+kKKAPm0/8ABIv/AIJ69v2fv/Lr1b/5Kpw/4JG/8E9Q&#10;Mf8ADPv/AJdmrf8AyVX0hQxwM4oA+b/+HR3/AAT1/wCjfv8Ay7NW/wDkqj/h0d/wT1/6N+/8uzVv&#10;/kqvf4fFPh6fXJvC0GvWUmqW8Kyz6ct0hnjQ9GaMHcAcjkgDml17xNoPhbTm1fxNrtnp1orKrXV9&#10;dJDGCTwCzkDJ9KAPn3/h0V/wT2/6N/8A/Ls1b/5KoH/BIz/gnsDn/hn7/wAuvVv/AJKr6QikSaNZ&#10;YnVlZQVZTkEetOoA+b/+HR3/AAT1/wCjfv8Ay7NW/wDkqj/h0d/wT1/6N+/8uzVv/kqvpCgnAzQB&#10;82v/AMEjP+CerdP2fv8Ay69W/wDkuvbPhN8H/hx8DPAtn8NfhT4Vt9G0Wx3fZ7O3Z2+ZjlmZ3LO7&#10;E9WYlj3Na1z4m0Cy1m18OXmuWcWoXiO9rYyXSLNOqgliiE7mAxyQDjvU2qatYaLp82q6tf29ra28&#10;ZknubmURxxqOrMzEAAepNAFqiqum6rYazZQ6ppF/BdWtxGJILi2lDxyIeQysOCCO4q1QAUUUUAFF&#10;FFABRRRQAUUUUAFFFFABRRRQAUUUUAFFFFABRRRQAUUUUAFFFFABRRRQAUUUUAFFFFABRRRQA14y&#10;xzmvzh+O2jX3/BML/goJo/7QHg+xkj+G/wAR7hovEVnCCsNrI8ublAAduUJW4jzgY3xjCqTX6QV8&#10;6f8ABUj4GW3xy/Y18VW9vbRtqnhu2/t3S5XByrW3zyoNoJJeASoB0LMuemRUQPoe0vIL63ju7SQS&#10;RTRh45F6MpGQR9RUlfO//BLP4zaj8av2L/Cmq67cNNqWiRyaLezMuPM+zHZE2cksfJ8rcxwS2496&#10;+iKkAooooAKKKKACiiigAooooAKKKKACiiigAooooAKKKKACiiigAooooAKKKKACiiigAooooAKK&#10;KKACiiigAooooAKKKKACiiigAooooAKKKKACiiigAooooAKKKKAA9Olfnd+xzqB+J3/BaD4weK/F&#10;FnHNc6Lp+qwafIVH7o211Z6fGw9/s4Zc9wx9a/RGvzp/4J4/8pdPjx/1z8Qf+nu2p9BdT9Fl4HWi&#10;kXgdaWkMKKKKACiiigAooooAKKKKACiiigAooooAKKKKACiiigAooooAKKKKACiiigAooooACQOt&#10;fIP/AAVx+JGlzfD3wn+y+fF2m6LN8S/EkEGqapqeoxW0FhpltLHJNPLJJhVUMY8ZYFtrBdxytfXr&#10;LuHWvFvGH7DHwe+J/wC0ZcftC/F6yh8WOdAj0rTvDuvWEVxY2CK27zERgcsWLn5gQDIxGKcQPK/+&#10;CSfxRsJvAHi79mIeMrPXW+GfiSe20jVLHUEuYb3S5pZHglSVPlddyyYIPAZVwuAK6P8AbS/aD/aR&#10;8AfHn4ZfAf8AZ0k8OxX3j6PUI5LnxDZvJHbtCisJfkYEBFLNjDZKgYPQ9n4N/Yb+EHwv/aNtf2hv&#10;hFaReE2Xw/JpGpeG9B02C3sL+Nn3h3VFG1w4jbK4JMa54rc+JP7M3h/4lfHzwD8ftR8R3lvfeAft&#10;32GwhjQw3X2mLy23kjIwORin9oXQ+XP2i/8AgoB8avCvxw1X9nvwV8VfCnhZvBen2EeteJvEPhbU&#10;L6TWb6SEPJ5cVlDMlvGQR8rAHP3WI4Xe0z/gpl8QvEf7Ltn4t8O/D3T5PiFqXxCtPBGnxzR3EOlz&#10;X1yGaG9HmhZRAyRsdhO5WwGOMmvY/H37Gb6r8ZNS+Onwd+OHiL4fa94g0+O08THRLa1uLfVBGu2K&#10;R4rmN1EqrkBwMgHjByS7xz+xL4Y+Jn7OFh+z98Qvij4s1q40u/j1HT/GWpal5uqW9+jOyXCyEdV8&#10;x1UdkO0HgGj3Q1PKLP43/t8/Bb9pH4X/AAQ+P2r+Bdb0nxtqFzHNrXh/T5Y5j5cbO0LBioUr8hDK&#10;mCCckkVkf8E4fjp8K/2ef2G7z4i/GTxUujaOvxA1K3a8azmn/evKNq7YUducHnGK9G8N/wDBO+9t&#10;/jZ4R+OnxF/ai8beMdU8GyH+yYdc8jyRGYvLK4RRgn7zP95yBuJxmu//AGb/ANk3wN+zt8KZfhJb&#10;3z+IdPm1m41Jm1q0ib95K24jaBtwOxxmjQZwHxe/bVHw++IPwm+I2neINNk+DfxAhuLe/wDEl3Zy&#10;Q/ZbnyWktpGkl2eSrgE7XG4iOTAGM14f4b/4K2fEPxx8OfEui6B4asrT4gal440+x+Gul3mnttuN&#10;LvXUwzSxB9zlI0k3OhILTxYBGa+t/wBpv9lj4f8A7T/wRuvgZ4ldtL0+SaGazuNNt499lJE2VaMM&#10;pVeNynAGVZh3Nc0P+Cf/AMDLf45+AfjpptrPb3nw98Oro+l6aFRre4jjjdIJZQVyZY/Mdg4wS2wk&#10;/IKPdJ1OF8b/ABy/bH+Mf7QXir9n39lm88I6JH8ObPTj4o8ReKbeSZ7y7uYmlSKKNAQqFVOTtyCv&#10;3lyBXDeJP+Cjvx81P4deG9F8LeENA0n4ir8V18C+LrG+SS409Llo3CzxMjbvLLgMQCxAVhk8Mfb/&#10;AIrfsO2XjH4xXvx2+FXxt8UfDvxFrWm/YfEU/htoWj1SNV2xvIkqsBIq8BxyOCMEZOTpP/BNr4Ta&#10;B4H8GeDdH8Xa2svhTx5H4uvNXuplmutZ1EA7mnZuikYGFAwFHUlmLuh6nivgjxx4y+A/7cXxe+I/&#10;xiv7fxFrfhb4J2eoa5NpMP2aO9mhgikZYlP3AcbQSPfA6Vw37Yniv9vP4nfsQxfGT4vXXgObwT4u&#10;bSdTg0XRreZLzSYZmWW3YO3D7t0YZWZ2G7jGDX2bqn7GHw+8Q/HDxt8Z/EmsXl6PHfhJfD2raLJG&#10;ggW2EaoSpxu3EL345ryfXv8AglDH4k+G1n8F9Y/a6+IVx4P0u48zSfD8zW7Q2wDAohOzdIqAYVWJ&#10;VOqhcnJzINT6A8ceLNV8A/s1av460IR/btF8D3F/Z+cu5PNhs2kTcM8jcoyM9K+TNG/ag/4KV3f7&#10;Num/tpmy+HN54Xs9Ja/1LwrDbzRXd5Zo7CW48xmxGwUFgqtwB9xzlT9a/G7wpqeofs2+LvA3hy0l&#10;vbybwRf2NjBGo3zymzeNFA9WOB9TXyr+zp/wTU8XeLP2X/C/w++MHx3+IOkaHdLDd+I/hu11GtuJ&#10;Fky9vv2+YkTFQ3lhtoY7sbuaS2GdZ4X/AGtvjz8cv2sbT4X/AAh1PQdN8Fr4R0PxleXupafI95Jp&#10;kyxPNax4OPMlWZQGIGwKx5PFc7ZftU/t4/GbwHrv7XHwO07wRpvw10Nr6XSvD+vRyvfa3Z2m4TTt&#10;IpxGxaOTaoKY2gYb7zfQngj9lDwZ4A/aH1X9oLQNVuI5NT8J23h9dDWFBa21tAY9hT+LOIwMHjFe&#10;Y6r/AMExNDW28R+DPAv7R3jrwz4H8Vao17q/gnS7iH7MS5BljjkdDJGj9CAeVwG3BRQrAeP/ABe+&#10;L/xU/aA/ai/Z0+MH7NmiaVY+IfEngXVrixh8TSPJa6cHjdLhpDHtaTy18zbgDcwQlcErWv8AE39o&#10;b4+J8Mfjh+yD+1Emh6h4o0f4UXmvab4m8NxtHbXlmyBDG8bgFZFeQYIABAOQCAW9k+K3/BO7wN43&#10;17wJr3w4+JfiDwBJ8OdGk07wz/wjEiK0MbDGS8gLMSMhs53hm3Z3HMXh7/gnV4StNK+Il344+Lni&#10;XxT4o+I+gyaNqnizWWiNxaWbjmKCNVCIu7aduMfu0AAAwXdEnz7qX7cnxA+C3wf+Dn7Pfwx8ReH/&#10;AAzeX3wpsdZ1TxV4k0e9v47eMjyoooobSORt5aOTczoygEdDgnZt/wDgp58WE/Zb+JmueXo+oeMv&#10;h+mmS6f4ktNFu4dM1m2uL63t2kEFykUkciCRgykAElWUAAivdb/9gfRLGDwLrPwz+MPiHwn4p8C+&#10;HI9BtfFGlQ27y6hp6DPkXMUqNHKu/DhWBUNnjoRa8U/sSy/EH9m7xV+z38S/2gPF/iNvFupxXt94&#10;g1eWKSa2ZLmGcRW8QURwxZhA8tQFG5sAcAK8Q1PFde/ah/4KOeAviz8PfCviHRPhzeN8XtPmHhnR&#10;1+0KmhyxRwyO9xKDulKJMGdVOH2sE28CvTP2MPj3+0V4m+N3xK/Zo/aVl8P6hrngM6fPHrnh+FoY&#10;riK7i85UKEDohTBwDyQc4zXoHjn9lfw545+J3wu+J974ovobj4WreDTbaKNPLvftEEULebkZGBCC&#10;MdyaueAv2bNA8A/tFePP2i7LxFeXF/48t9OhvtPmjUQ2otIFhUoRydwXJz36UDPSKKKKkYUUUUAF&#10;FFFABRRRQAUUUUAFFFFABRRRQAUUUUAFFFFABRRRQAUUUUAFFFFABRRRQAUUUUAFZvjDRW8R+EtU&#10;8OxuqNfadNbqzDhS8ZXP61pUMMjGKAPhn/ghQJNP+Cnj3wxNeiRtN8cMm3d0H2eNd2OwJRvrj2r7&#10;mr4R/wCCHgxoHxa/7HSP/wBAkr7uqpfEAUUUVIBRRRQAUUUUAFFFFABRRRQAUUUUAFFFFABRRRQA&#10;UUUUAFFFFABRRRQAUUUUAFFFFABRRRQAUUUUAFFFFABRRRQAUUUUAFFFFABRRRQAUUUUAFFFFABR&#10;RRQAV+dP/BPH/lLp8eP+ufiD/wBPdtX6LV+dP/BPH/lLp8eP+ufiD/0921PoLqfosOlFA6UUhhRR&#10;RQAUUUUAFGaKjJHOTQBJRTYzzjNOoAKKKKACiiigAooooAKKKKACiiigAooooAKKKKACvKNW/bk/&#10;ZE0LxJd+EdX/AGjPCdvqNjvF3by6sg8tkJDKWzt3DByuc+1ekeJdPvNV0C+07T5vLuLizljhk3Fd&#10;rshCnI6cnr2r8zvD1zF4E/Yc8UfsO+K/2OfGWq/FRf7QmupLXwhJcR3spupDDqguVUl1jQqqOMhy&#10;gVSd/NRA++9d/az/AGbvDVxpNnrnxr8P28+vWdvdaJbvqC+ZfQzyNHDJEo5dXdWAIHVT6Vx3wv8A&#10;2uYtL8HeNPGH7UXjXwH4dt/D3xE1DQLCbR9Y8yMRw7dkUxZ2P2rltyAK2ACY0JxXjn7KPwb8W2f7&#10;V3wx8UeNfhVqUNpof7MVrZR6lqmhyLHYaoNScNCHkTEVz5MkgKZD7HbjaxrivFXw10rQPhJ8V9f+&#10;Nfw3+I2niD9qDWdf8M6/4Y8PvJcaWv7podV8uVQs1p8pG7BVhwCDggshan2xp37RnwN1X4XyfGqx&#10;+LOgyeE4mKyeIP7RQWsbBtu1nJwrbiBtODkgY5qH4V/tOfAH44Lef8Kn+Luh641hGZb6OyvlLwRj&#10;+NlbDKv+0Rj3r4V8R/DL9pr49fsW/D7xJ4w+GuoW+k+E/iLcX+p+GvC/gu3s7/WNOZsw6qlg8bxt&#10;KrvOxi8siZZyxB++3oX7NXhH4d/H7453Hxug1z40+Il0HwrfWF1qPibwzY6bZavBMkkMmmMbeCGS&#10;4dS3mqhJCOFOVPU5QufUXw0/ap/Z3+Mvia48HfCz4zaDr2qWsZkmsdOvleTYMZYD+NRkZK5Aryb9&#10;vn9trxj+zL4v8BfDj4c6h4Js9S8XXV02oar45kn+x6baxKoWR1gdGAd3ID7iB5ZG05yvkH/BPLUP&#10;EGgftPSeAPhX8MvFUPgGw8O3MN8/j7welrqfhWczmUaat6FDTRsxEgjY5+ckglSx9e/bL8AeKfFn&#10;7XP7Ouv6J4I1DVNO0jxBq7a5fWumPNBZRtDbhDOyqVjViGwWIBIOKLIZ694Z/af+APjPxxdfDTwp&#10;8XND1DXrEXBvtLs7wSS2wgIWYyAcR7G4O4jniqPhn9sn9lrxj47/AOFZ+GPj34Zvdda48iPTodTQ&#10;tLLkjy0P3XbIIwpJzivnf9nP9n34i3f7Nv7SugWHgW90XxZ4w+IHiaHQ7rULOSzmvbZ4I/srpI4U&#10;tCXkl2uPlyzc9a8i8RLF8b/2XPAf7D/wu/ZN8UaT8S/Ds2lHVrrVPCf2ODRpo1H2nUXuWxtWYo7b&#10;jzJuwNzYFFkB91/EL9rj9mr4UarqOgfEb43eHtI1DSZII9R0+71BRPA00fmRAxjLZZPmGB05qlN+&#10;2x+ydbarpmhzftDeFPtWsRJJpsa6tG3nK5whyDhdx4G4jJ4HNeTfBj9n+DW/2/Pjx40+K3wwbU7O&#10;+0Lw9p+ka5rOiN9m1CJ9MSO9WFnXy3DNGiyBSduNpxkivB9N/Zd8Qwf8EV77w2P2ftRHjybWEvf7&#10;NbwvJ/azTjWUiEoi8vztwtMrkD/VFv4SclogfoL8RfiJ4X+F3gjUfH/jXX7PTNN06DfPfX0wSFCS&#10;FTc3YM7Kv1YV8feGf+CrureIvhx8H/HVw/gyxk8XeKb7TfiJbzSysuhwRSt5bq3nL5TNCFkzJuGG&#10;yBivsa8sftPgR9PuLPzGbS9vkPHuLN5fTHrn9a/OzwX+zT491/8AZv8A2UfA3jT4G65NHpvjzVpf&#10;F+l33hub/RLdtSldTeRsn7uNlwf3gCsp7g0LlE7n3p8LP2lPgR8bYtQm+FHxY0PXl0kZ1L+z71WN&#10;suTh2BwQp2nDdDjg1keGf20f2VvGfjiP4beFfj94XvtbmnEFvYW+pKWmlJx5cZ+67ZGNqknNfOfi&#10;74BfE3W/2s/2jrP4e+A7/TrbxZ8J4bHQdUSye1sru/e0jXak+0Rl9/3sNkHJPevHfhp8MPBvxg8H&#10;eCv2SfHEPx4tNU0mSzbUvC6eBdMtbTw/OqndeG4a0V1iLFj5rPvkEnzFmY5LIV2fp5I6pCzyMAoX&#10;LE9AK8rsf23f2SdR8Zr8PbH9obwrJrDXIt0tF1RDvmL7BGr/AHGbdxtBJ9q0v2oPh745+JH7MvjD&#10;4a/D7WWj17VPDU1pp91JceU0shTGCy427xlT0Hzc4FfL/wCzp8avgnoPgDwH+yd4m/YS8VXHizQZ&#10;rKLV9FuPAUc8NheBhG+rNNMAgRnzJ52RgPwxHNJFH1R8Wv2m/gJ8Cbq1svi/8W9D8P3F8CbW21C8&#10;CySLkAttGW25I+bGB68VZ1P9oX4I6N4I0n4lar8V9Bt/D+vXiWmi61JqUYtbyZ95WNJM7Sx8t+M/&#10;wNnpXy34913Tv2Wv26fiF8bfj98EPEPibQfGek6XbeC/Euk6G2pppgSEw3FgRz5LTOQ20Y3Be+41&#10;5Ff/ALJ/xa1P9mvQdK1r4Kaxp/h/xf8AtLafrdt8P7fS5Hm0LQ5ILmOR7hYgWgUqyKysFEYVc4LY&#10;DtED7Ysf27v2PNR0/UtVs/2kPCclvpG038n9qoNgJABGSN4JYAFc5PHXNbVl+1T+ztqHw2b4xWnx&#10;n8Pt4XjultZNc/tBRbxzNjEbsfuvyPlODz0rw7Wv2c9Ak/4KqeHfGdv8EYV8M6Z8IVMGpW+g7NPh&#10;1OO8mijG9UEXnrb7VVSdyoEwAFXHgXxP/Z9+J8H7KPx88C+Gvgp4gT7d+0NNdeH9HsfDk4+0aaLh&#10;AktvEkfzQBBwyApgcdKLIWp9tWX7cP7JGpNqy2P7RPhR/wCw4zJqh/tZAIUDKu7J4cbmVcrnk461&#10;qaN+1R+zx4g+F918aNH+MmgzeFdPuEgvtc+3KsFtKzIqpITjYxMiDaQD849a8L+Mn7PGmN/wUZ+B&#10;3iDw38F1fw3pPh3U4NS1Cz0EtZWhhtpTZpLIqbEKvt8sMc5xt5xXkfxI/Zc+K3iPw3+2D4G+H/wp&#10;1K1j17XPD+o+F7X+zZIINUMFw91dG1JULMxCnhM5dlXuKLIZ94av8Vfh7oHiDQfCmteNNPtdS8Ue&#10;b/wj1jNcBZdR8tVd/KXq+1WUnHYiuJ1L9uX9kTSNbXw7qP7RXhWO9a/eyNs2qJujuEOGR8fcIPGW&#10;wM8ZzgV86+E/Husftmftb/BXxH8P/hX4u0jSfhPp+qSeLNU8SaHJaRQ3c1vBD9jVm4MqsgyoOSGz&#10;gBSa5Xwp+zl4ou/2Cf2iNL1z4H6mfEmsfEfVbrRbe48OSi+voUa1ktnhUp5kiBzKUK5Ukvjq1FkB&#10;9DfFH9r3xZ8K/jj428OeJNQ8B2vg3wr4Ci1Vbq51orqaajK4SKGaHd8sbu8aj5AD5iYkZmKJc/Y8&#10;/bl+H37SHww8K6p4m8YeHdN8Z+Io7rd4Xs7351khlcFEVyWJ8sI5GSQH9MV89/Aj4Q/FG0+MvizU&#10;vEHwv1+K1uv2atG0+K4vdEnWOW+TS7ZWtgWTBmV1KmMfOGUggEVm6j8IvGXwz/4JcfDP46RaDN4b&#10;+IHwe1CbW7OPWbd7SZY31CRZ7WVHCsVmjMZKHBcIoBwcF+6B946Z8TvAWs+PNQ+GGleLrC48QaRb&#10;x3GqaPDcBri0ikAKNIo5QMGBGeoORW/Xzj/wTj+E/iLQ/hnqn7RHxNh2+Mvixqja/rEbQlfsds5P&#10;2a2XPOFjO/kDmTbztBP0dUAFFFFABRRRQAUUUUAFFFFABRRRQAUUUUAFFFFABRRRQAUUUUAFFFFA&#10;BRRRQAUUUUAFDHAzXzd/wVJ/Zn8R/tLfsw3lj4KvL7+3PDN1/bGl6faTNtv2SNlkhMYzvcxM+zA3&#10;b8AEBmB/FUalqHQ302f+uhqox5tRM/U7/gh6f+JB8Wf+xzj/APQJK+7a/nCiuriDIhuHTdy21iM1&#10;9Of8ErP2bfG/7Qv7TGm+KoNYvLHQfBNxDqmr6hDcujPIrZhtkIIO52XnsEV88lVapR6iTP2hooHS&#10;isygooooAKKKKACiiigAooooAKKKKACiiigAooooAKKKKACiiigAooooAKKKKACiiigAooooAKKK&#10;KACiiigAooooAKKKKACiiigAooooAKKKKACiiigAooooACcDNfEv7FP7M3xw+G//AAUh+Mnxq8be&#10;ArjT/DOuf2smj6pNNHsvDc6nDcRbAGLEeXGxPA28A8kCvto88EU0RqORQAqNuXIpaAMdKKACiq+q&#10;6pp+jWEup6tqENrbQoXmuLiZY0jX1LNwB7niqfh3xr4S8YRSXHhLxTpuqRwttmk029jnWMnoGKMc&#10;H60AaQfIyBQXI6CmOyxIXZgqgfMfT3rxr4q/tRpDqTeA/g7YtrWszAot1bx+ZHExH8GP9Yw6/wB0&#10;d84Ir53iLijJ+F8H7fH1LXdoxSvOcv5YxWsn6fOx6GXZXjM0rezw8b21b2UV3k9kj0D4l/GDwX8K&#10;tK/tHxRqG2SRGNtZx8yzkdlH5cnAHrXmPw68U/Hr43+OrHxpbStoHhe0uC/k4yLqMNynIzISOC3C&#10;r1HI5sfDT9mC6v8AVf8AhP8A44aidW1SYBxYySbo4uhG89GI5G0fKPfivaoYIbeNYYY1RVXCqowA&#10;PavjcHgeLeMMXTx2Zylg8JCSlChF2qTs7p1prZf3I+kmexWr5Tk9GVHCpVqrTUqjXuxvo+SL3f8A&#10;efyHxDaTzT6anHJp1fqh8uFFFFABRRRQAUUUUAFFFFABRRRQAUUUUAFFFFABUflHOd1SUUAM8rjg&#10;0ojI6GnUUAM8o5zmlMeeSadRQAzyjnOaDEc53U+igBojx3o8s9c/pTqKAGeV70eVxjdT6KAG+UT1&#10;agRkNnNOooAZ5ZxjNKY8nNOooATB27aTy89TTqKAGeV70vl+9OooAZ5Z6bqXyiBgNTqKAGGIn+Kl&#10;EWDndTqKAG+WegNJ5R3ZJp9FADPK5zmuK+Pv7PvgL9pPwPF8N/ia+oSaJ/acF5e2NjeGAXwiYsIJ&#10;WUbvKJwSEKt8owwruKKAIrezgtIY7e2iWOONQscca4VVAwAB6AVLRRQAUUUUAFFFFABRRRQAUUUU&#10;AFFFFABRRRQAUUUUAFFFFABRRRQAUUUUAFFFFABRRRQA1o9xzmvx/wD+Cvf7G0vwB+Nf/C4/Bmmx&#10;x+E/Gtw8vlwR7VsNQ+9LDtHAR/8AWIR6yLgbAW/YKuB/aX/Z+8GftM/BbW/g941tVaHUrYmzumB3&#10;WV0vMNwhGDlHwcdGG5TlWINRlyiaufgT4c8Oa54x8Raf4R8MaZJealql9FaafZwjLTzSOERB7liB&#10;+Nful+w7+yt4e/ZI+AOl/DfToVbV5gLzxNfbiTdXzqN/cgKgCxqBxtTPJZifl/8A4Jgf8ExPiN8C&#10;vi9qnxn/AGi/D1va3mi77XwnZR3kNwJGfhr7dDIwQbMoqN837xiQpVc/oCvSnJiiKKKKKgoKKKKA&#10;CiiigAooooAKKKKACiiigAooooAKKKKACiiigAooooAKKKKACiiigAooooAKKKKACiiigAooooAK&#10;KKKACiiigAooooAKKKKACiiigAooooAKKKKACihjtGTXP/Ej4p/D74QeE7jx18TvFljomk2xCy32&#10;oTBF3Hoo7sx7KMk+lAG+WUdTXgn7XX/BQ34A/shWf9neKNY/trxNIhNp4V0eZHuO2GmOSLdDkYLD&#10;LDO1WwcfOPxG/wCCgn7T/wC3D4r1D4Jf8E8vAV7YaT8sOoePL4eTJFG3WQORttA2GC53TMvKhG4X&#10;1z9kP/glT8IPgHfr8Rvizef8J544l/eS6pqyM9taSHqYYnJ3tz/rZNzcAqEyQa23EeIaL8Cv27P+&#10;CpWp2PjP9orXrn4d/C2Sb7RY+HbNWjkuouQrpC3zOxwMTTjADb40KsA3PftEfAqL/gk5+0X8O/jX&#10;8CPG2tR+E9dvvsXiTTtSut6FEZPNR9gBkRonLgFCUeLcCSVC/p4qla+YP+CvfwdPxY/Yr17U7K3Z&#10;9Q8I3EOt2m3aMxxnZcAluiiCSR8DkmNRz0oUtQPpO9ttP8Q6PJZT/vLa9tyrgZG6N1/MZBrB+HHw&#10;c8B/C2GVPCejiOSY5luJm3yMPTcew9BXnP8AwTn+MEvxv/Y58D+K768aa/tNJXS9TkaZpGee1Jg3&#10;uzcs7qiyMeeXPJr29htHrXn4jK8uxGMp4utRjKrTuoyaTcb2vZva9uh0QxWIp0ZUoTajK11d2dtr&#10;+gm4Zxms3xR4x8K+DNMk1fxRr1vZW8akl55AueOgHUn0ABJ7VyPxx1f41WSWOl/B/Q4ZpLzzFu7y&#10;TaTbHA2kbiFGeeSCMjHeuN8Mfsi3Wv3cevfGrxvd6xdbt0lrDcOU6/dMjfMRgdgvt0Br4/OuJuIF&#10;mU8tyXL5Vakbc1Sp+7oxuk1aW83rtFd02j18DluXvDrE43EqEXtGK5pu3ltHycnrvYd4n/a4u9fv&#10;f+EY+Cfg261a+mO2O6mhbYpz94IOSMc5YqB1ORmus+CWk/HeO4u9a+LuvwvHcxr9l02MIfIbOScq&#10;MDjjGT9fXsvDPg3wz4PsF03wtodrYwrxtt4QufcnqT7mtQJgYzU5LwvxB/aEMyzvMJVKkb2p0/3d&#10;GN1a3KtZ+sn8uoYzNMv+rvDYLDKMXvKXvTfz2j/26vmOHSigccUV+gHghRRRQAUUUUAFFFFABRRR&#10;QAUUUUAFFFFABRRRQAUUUUAFFFFABRRRQAUUUUAFFFFABRRRQAUUUUAFFFFABRRRQAUUUUAFFFFA&#10;BRRRQAUUUUAFFFFABRRRQAUUUUAFFFFABRRRQAUUUUAFFFFABRRRQAUUUUAFFFFABRRRQAUUU0vg&#10;4xQA6isfxj8Q/AXw701dZ+IPjXSdBs3k2Ld6zqUVrEW/uhpGUZ9s5rlz+1j+y12/aT8AH6eMrH/4&#10;7QB6BRVTSNc0fxBpkOteH9Ut76zuE3295ZzrLFKvqrKSGHuDVpWz2oAWiiigAooooAKKKKACiiig&#10;AooooAKKKKACiiigAooooAKKKKACiiigAooooAKKKKACiiigAooooAKKKKACiiigAooooAKKKKAC&#10;iiigAooooAKKKKACiimlgR1oAdRkdM1DcXdtZw+fdXUcUa/eeRgqj8TXjvxb/wCCgf7HfwVeW18a&#10;fHjQ5L6HzA2m6Pcfb7hZEHMbpb7/ACmzwBIVye/WjcD2jPagnHWvgf4uf8F7vgV4Vjlj+Fnws1nX&#10;pEYYutYvY9NtihTJbOJXJDYG0ooPOG6Z+YfFH/BUr9pT9ufxVp3wIh+JOj+CND8QapbaXqc/hy3l&#10;VVSaVVzJKXaRl9VRlDDKn5WIJePOot6nVHBYyWHlXjTk4RteVnZXdld2srvQ+5v2uP8Agqx8Jfgb&#10;qA+GvwZs1+IHji4k8mLS9JZntrWQ7dollQHzGO44ji3NlSGKZUnyX4af8E8/2l/21vFem/HT/gol&#10;46vLbTwfO03wLaN5MkcRxiNlX5bRWCruVczEDDMj5K/SX7If/BPj4BfshWEd94T0f+1/E0kIS98V&#10;arGrXLcfMsI5FuhP8K8kYDM+Aa94qr9jlMD4cfDD4ffCbwpb+Cfhr4QsdF0q2yYrLT7cRpuOMscf&#10;eY4GWOSfWt0Io6U6ipAKyfG/hbTPHHhLVfBesj/RdW06azutqgkRyIUJGQRnBOMgj2Na1H4UAfkX&#10;+xn+2P8AtLfsa3Piz9lvwT8BB41utF8T3smoWsdxM81lJG628qqYQy+X5kf3gMFmJycivoLw/wD8&#10;FlfFnhjx9pHhz9pj9lTVPA+k6rIIhrEl9I5iyyqZTHJAm6Nd2W2ksB0B6VwP7R9jD+z1/wAFdrLX&#10;mP2fTviNp0BY7hhpZlNuMKgHWeBfvd2LEmt//go18PYfHf7MGq3wjzceH7qHU7b58Y2nY46HP7uR&#10;+PUKe1aP4kSfoYmHUP6+nenbcfw14x/wTv8Aif8A8Lc/Yy8A+LJ5vMuItDTT7ptpGZLVjbk8kkn9&#10;3yc8nmvZ92TgNWbRQ4YFLTD1yB+lKT8vSgB1FR5IGM05fvUAOooooAKKKKACiiigAooooAKKKKAC&#10;iiigAooooAKKKKACiiigAooooAKKKKACiiigAooooAKKKKACiiigAooooAKKKKACiiigAooooAKK&#10;KKACiiigAooooAKKKKACiiigAooooAKKKKACiiigAooooAKKKKACiiigAoY4GaK4X9oz4+eB/wBm&#10;f4P6z8YfHt2Fs9Lh/cWqviS8uG4it04PzO2B0O0ZY4VSQAUf2lf2qvhB+yh4Dbx78W9f8mN22WGm&#10;2qiS6v5P7kMeRnHdiQqjqRxn43s/jH/wUs/4KP30kvwPsF+E/wAOWX93rVxI0c14pwvEwUyTMQzM&#10;PKVIwBhnLbSYv2Qf2bPFn7f/AMQZ/wBvD9tN47nw+srL4S8JzRstnJDE5+Zg5x9lQhhtOfNbcXIC&#10;lXyv2vP+CvHiW416T4MfsP2draafpubeXxd9lRlcKNoFpGQY0iHaRgd2BtUDBbow+HrYmsqVKLlJ&#10;6JLdnPisVh8Hh5V8RNRhFXbeiS73Outv+CNv7PmgSL4x/aw/ak8QavrF3Msk15NqtvYx3BVRvRnu&#10;RLLL0PzB0YKegPNaDfsL/wDBHbxKsnhbQviLo8GoOpRZ7L4ilp429QJJWTP1Uj2r8+9Y8M+J/Her&#10;SeJvit8QNY8QalcMDNd6hfSTSOQMDdJKWZuOOowABUJ+FnhLHEU/T/nsa+4w/hxxJWpKclGPk3qf&#10;l+L8ZOC8NXdOM5zt1jHT8Wr/AHH3xJ/wR9uPBa/8LA/Yd/bB17R7iSNfKa7vVkiuypJw1xZiNSu7&#10;HymNgOevSq/hb/goH+1/+xL4st/hb/wUF+Gs2raK04g0/wAdaTCGaVQRl964juV24bbiOYc7wWOB&#10;8UfDrxV8cP2etc/4Sv4BfFbVtHuFx51rFeERXIGcLJH/AKuVeThXUgE5GDivvH9kz/goL8Kv24/D&#10;Nx+yj+2F4P0238RatG1p5c0IWx1jA3KY8n9xcgjcoB+8qtGwYhV+czfh/NsjlbF02k9nun81ofZc&#10;P8WZDxNSc8vrKTW8XpJesXZ/M+z/AIc/EnwN8WvCVp48+G/iyy1rR75N1rfWMu9G9Qe6sOhUgEHg&#10;gGt2vzPEPxJ/4I3ftLW4bVNU1f4HeNr4h2ZfONo4Hp0S4jB6jb58S9CUwn6TaHrGl+IdHtdf0S+j&#10;urO9t0ntLmFtySxsoZWB7ggg14bPpUWqKKKQwooooAKKKKACiiigAooooAKKKKACiiigAooooAKK&#10;KKACiiigAooooAKKKKACiiigAooooAKKKKACiiigAooooAKKKKACiiigAooooA534qfFDwb8G/h5&#10;q/xP+IOrLY6Potm1zeXTf3RwFUfxOzFVVRyzMoHJFfk3+0h/wXv+P2o6tcaf8K10vwZY+dvs/L02&#10;O/v2jBbAdpg8I3AjICcEcNjOft7/AILH6H4j1n9hXX59AmdYdP1TT7nVI4yf3tuJ1TGB94CR43Oe&#10;Bsz2r8AvHMF3B4v1BLxizG4LK27PyHlef90j6V5uaY2pgcOpwV23b0P03wt4Ly3jbPKmHxtRxhTh&#10;zWjZOWqVrtaJddD1f4pft0/HD4tTMfGnxE8Sa4rLs/4neuTSKVzu2+XuKgBiSAOPYV5lqXxJ8X6k&#10;vljURbof4baML+OeWH4GsAcHinDpXyVbNMfX+Kb+Wh/V+U+GPA+TWlQwcXJdZ++//Jr/AOQ65uru&#10;8k8y9upJm5OZGLfzrrfgl4iutB8Wr9ivZbeZlEtrNCxVkljO9WBHQjBIPYiuQNWNB1H+ydatdR3Y&#10;8mZWY88Lnnp7Vlg8RKjjIVW9n+D0/I9Li7IaOccK4rL6cEuaD5UkklJK8dPVI/p2/Zs+LNn8dPgP&#10;4R+Llp5anX9Bt7q4jhYssNwUxNECQCdkodM99td1XxX/AMEOvjBbeOP2XdQ+GdxqAkv/AAfrzp9n&#10;LMWSzuR5sLnPABkFwoAP/LMk4yM/alfonof55yi4yafQKKKKCQooooA+Ef8AguZ8NriX4VeC/j3o&#10;oaPUPCPiJoGmhkCMIbgKytn7xKywR7cH5d7n3rxHxH+098e/21rW7+B37JHwgvL5b3T1t/EGt3EY&#10;SOJZFKuodmCQo3IVpG3MA2FB6foV+2n8GR8ev2WfG3wwt4PMvb7Q5ZdKXcFzeQ/voAWI+VTJGisf&#10;7pPSvCv+CInxA0fxR+x/J4It9Ptbe+8L+IrqC+NvblHuFmPnpNK2MO/ztHkEkJCgOMCq+yT9o9x/&#10;Yp/Z1vf2V/2bfD3wV1XXYdSvdNSaXULq3UiJp5pWldUyASis5UEgEgAkDOBJ8VfEv7Run+Ll074X&#10;+DdPutNMCsLm6wSW7g5kXH9a9RACjApm0A7hXi55ldbOMD9Xp4mpQ1T56TUZadLtPR9dDuwOKjg8&#10;R7WVONTTaSbXro0eD3n/AA3FrN4qIun6WjfxQm2KL9d29vyzRqPwq/bF1tVW/wDi5p8YH/PrdPCc&#10;f9s4Fz+de9bQaTkdDXxf/EMcDWUlicwxdS+/NXa/9JUT2P8AWatGSdLD0Y27U0//AEq55p8Kfg98&#10;UPB3iOPXfGPxjvdYg+zsj6fIZGQscc5dz0+gNemhSD1oAVeR3pa+0yTI8Dw/gfquF5uW7fvzlN3f&#10;96bb+V7LoeNjcdXzCt7Wra+2kVFaeUUkFFFFewcgUUUUAFFFFABRRRQAUUUUAFFFFABRRRQAUUUU&#10;AFFFFABRRRQAUUUUAFFFFABRRRQAUUUUAFFFFABRRRQAUUUUAFFFFABRRRQAUUUUAFFFFABRRRQA&#10;UUUUAFFFFABRRRQAUUUUAFFFFABRRRQAUUUUAFFFFABX55/8FKdX1b9q/wDbf+G37Bfhu7b+zbe4&#10;j1DxNsbb87o0snUDJis42kGG+Yz7fvCv0Mr4F/ZF0+Xxf/wWE+M3jK7uZJDo+nz20KzNuKq0lvGA&#10;CegAjIGOxqoiIf8AgsZ+0Ynwq+Gnh39iz4Pxx2cmuafGuqQ2Z2Cz0uLbHBaqBwBIVOeflSLBGHBH&#10;g/7Bf7Ftr8ctYu5PEeqNpPhPw/b+f4i1lXRGZsZEYZ+F+UMxYjCqvPUZyf8Ago7quo+Jf+CkPjKL&#10;UJhJHo9vZ29qGXHlxiyhbH/fcr/nX0V4zuLj4Af8Ep/D+neHkCXnj7Uo/wC0ryFirbbjzZyT6nyI&#10;EhPTjmv0jhfDzweUxxGHdq+IqKlCX8i+1Jef/APxjjzGU8wz6WDxWuFwlF16kF/y8le0Ivyvb72f&#10;KPxW0rwLoXxJ1rR/hlrs2p+H7fUJI9Jv5h880IPDHgZ9M4GcZ71z68jOKTB+8aUdfwr95oU5UaMY&#10;OTlZWu935s/lXEVo18RKqoqN3ey2V+i8l0BlY9DXP+MtAuJUj8T6BO9rqmnMJ7a6gcpICpyMMOjD&#10;GVPUEV0VRsAwxmuTNMuw+a4GeGrRTUl9z6P1R6WRZzjMhzSljcNJqUH8muqfk0foR8HfEFh/wVR/&#10;4JzX/hDxm8H/AAllnbvp9xfTLhI9Wt0DW938oOBIChcKOjyBRjFP/wCCMHx017xr+z9qXwL8cq8e&#10;s/DnVWsUSdj5gtJCzIjZYndHIJY+gARY1HQmvEv+CEvjuXSPjN8Svg4PMe3vtMi1SHdISsTWtwYG&#10;wOmWF0mT1Plj0Fdf/wAE9rs+Ef8Agql8evhpotrDb6Xcw6heNCqcq8OowKmD2GLqTI7nHpX8oYij&#10;LD150n9ltfcf3vhcRHFYWnWjtJJr0aufoPRQOlFcx0hRRRQAUUUUAFFFFABRRRQAUUUUAFFFFABR&#10;RRQAUUUUAFFFFABRRRQAUUUUAFFFFABRRRQAUUUUAFFFFABRRRQAUUUUAFFFFABRRRQBzvxa8CWH&#10;xN+F3iP4b6lHut/EGh3enTLu2/LNC0Z57H5uvY81/NH+0B4Wu/DHjJ7S+jCzQyS2lxjoJInKntX9&#10;Pkn3c1+FP/Baz4Ex/DD9q3xhJpVs32LXLiLxJZ7pGY7rhSbnJwMfv/PIUZAUrzXn5pR9vl84rdar&#10;5H6H4V50sj44wtWTtGbdOXpPRfdKzPh0AHtTqaCO9SWsF1ey+RZ2skz4ztjQsf0r4BKUnZI/vGpW&#10;p0Y89SSiu7dl+JG3vR8pHFb1h8NvF+otj+zfIXu9w4UD3xyf0rr/AIf/ALNPiXx94n0/wdohm1DV&#10;tTuEgsdPsIxvnlY4CKWIySeBwOa9CjlePr/DTfq9EfD5v4l8D5OnGvjISl/LD336e7ez9bH23/wQ&#10;I+NUnh79oqLwLd32IfFvh2azMbM+JLm2HnRnHQtsSX5j2Zscnn9kFZd2Aa/Hf9lb/gj7+314H1fT&#10;/iD4Gl0nwDqWk3Ed9pV94i1vM3mnPAjginxgcMkiqpBIIYFhX0h4l8Af8F5vDeJNJ+NvhbxBhuY9&#10;MtNJTI/7eLKH+ea+7w9OoqEIz+JKzP4b4hxGX4rPcTWwN/YznKUbqzs3e1ultj76DA9DRketfCOm&#10;fEH/AILpeHtOb+0fg34J1Zo0+aa5msjIffbBeICfwqpZftX/APBZLRNS2eI/2NtI1GLH+rsdPkT/&#10;AMfF04/StuU8c++dw9aCwHU18Ia7/wAFB/8AgpP4UgWfXf8Agnlc/MPvW0d3Nn8IwxFP8N/8FWf2&#10;p4rJk8Y/8E3/ABtNc7uG021vokx9HtHP60crA+6pQHjKkZB6571+en7A97L+zN/wU0+LH7KmqN5V&#10;j4ikmvdFQszlnT/S4ANvyrutJ5GYkfeiVc8YNq9/4LwaX4d1Y6N46/ZM8QaPLGR50M2uqJk/7ZyW&#10;6fzFYX7OF78Tv+Cgf/BQ/Rf2zNF+F154R8F+GNPEK31xIzfbjEsqCMSBQssjPKQwX5URCCxIAYt7&#10;rFfsfoF8Qr3xlpvhC7vvAWlQX2rRqptbW4OEk+Ybh1HO3JHPXFeR3Hx1/af8PXqx+IPgZ58f8S2F&#10;rM7H/gSGQD8q94Clu9HljuK+P4g4czTNsTGvg8yq4aytywUHB+bUot36bpW6Hr5fmOFwdOUK2GhV&#10;u95cya9GmvyPBl/bN1fS9S+xeMPg5qWnrtyy+exlH/AHjT+f51p2P7bfwynn8nUNC1i0/wBqSBG/&#10;RWJr2RoFb+Ffyqjd+D/C+oTNcah4esZpG+9JJaozH8SK8NcO+I2G/g5zCeu1TDx29YyT/BHd/aHD&#10;dRe/gnH/AA1Hv3s4v8yr4E8daD8RfDkPinw3O8lrMzKvmxlWBU4IIraj9cVDY6ZaaZbLZafbRQQx&#10;52QwxhVX6AVOoI6mv0DBxxVPCwjiZKVRJczirJvq0m3ZeVz5+s6cqrdNNRvom7tLs3pdi0UUV1GY&#10;UUUUAFFFFABRRRQAUUUUAFFFFABRRRQAUUUUAFFFFABRRRQAUUUUAFFFFABRRRQAUUUUAFFFFABR&#10;RRQAUUUUAFFFFABRRRQAUUUUAFFFFABRRRQAUUUUAFFFFABRRRQAUUUUAFFFFABRRRQAUUUUAFFF&#10;FABX5+/s/am/ws/4LXfEbwPrlzFb/wDCYaZPLp8SAt5zmGG7QcDAPlJMxzxxjqcH9Aq+Cv8Agr78&#10;MvE/wu8deA/2+PhlZSf2j4P1G3tddaL7vlLNvtnf0Uu8kLEghhKinoAaiJnzn/wVE8IX/gD/AIKH&#10;6zr2pFltvFWnWd5ZyMu1SPs6W5UH+LDwH8SBX0D8P9Nf9rj/AIJrzfDbRYprzxR8Pb7zbO1UEvMq&#10;NI0e1VHzZt5ZIlHJLJnuK6f9uX4K+GP+Ckn7JXh/9oj9nxRqHiPR7VrzSYYWAnmiYKbnT3G7HnIy&#10;ghTkh0IU/vDn4k/ZN/au8ffs++P18R+HT5GrW6taavo18pVLxB95HXghgwz/AHlZfTIP6Hwvivrm&#10;XrL4SUa9Oaq0ruyk1vF+q2PyDj3L3l+af2tUg5YatSdGuoq7jF6xml/de/oYLK8bGN12spwy9wfS&#10;lByeK3fin8QL/wCKvxF1j4jarpttZ3Gs3z3MtvZqRHGzHoM/qe5ye9YOQvSv3+i6s6MZVFyyaV1e&#10;9n1V+p/JuIjQjXlGlLmim0m1ZtX0bXS66DqimkjhiaZ22qqksT6U/fwT6VkWWieMfjV470/4HfCT&#10;SptQ1rWLn7PthztUdWyRnaqgFnY8KoPvjyc+zrC5Jl88RVetvdXVvpZfn2Pe4V4ax3FGbU8Jh4uz&#10;fvS6Rj1bf5d2fZP/AAQd+HLXmsfEj4731ltE0lvpOnTiT+8z3FyuMe1rg/Udq3P+CZVvZ/E7/goP&#10;8evj/pnnCzE9zY2nAaORbi+EhO8EjIFquMdQ+a7L48a/4S/4JX/8E9bb4TeCNfVvFmr2c1jpd5G2&#10;2e51GZc3V8oAyFi3gqT93EKsSTz3H/BKb9mG7/Zw/ZXsZvEdr5PiHxdN/bGsRsuGgV1At4DwD8sQ&#10;DEHOHlkAJGK/letVlWqSqy3k2z+7cPRhh6MKMNopJeiVkfTS5xzRQOlFYm4UUUUAFFFFABRRRQAU&#10;UUUAFFFFABRRRQAUUUUAFFFFABRRRQAUUUUAFFFFABRRRQAUUUUAFFFFABRRRQAUUUUAFFFFABRR&#10;RQAUUUUADKGG1hXz5+3t+wH4E/bX8JWZudVbRfFGipINF1yOPeuxuTBMmfmiJAOR8yHkcFlb6Doo&#10;DbVH4+w/8G9fx8bxP5c/iDwIunmYj7ct5cltmeH8nyQAT/d3fjWf8D/+Ce3wz8Mft5N+xn+0Zq2o&#10;JFJYfadFvfDc8drHfTeStxtIeKQ7GRZl6o2U4IJAP7JYHpXwL/wWb+Hep+ANe+HP7a/gZDFq/hLX&#10;ILS+lXncqy/aLVjk4+WRZVPyncJRnhRU06VGn8MUvRHpYzOs3x1NQxOInNLRKUm0l21Z9FfDb/gn&#10;P+xV8LgreHv2fdDuZArATa3C2oNhjkg/aS+egxxx2r5+/wCCz3ww1bwdo/gH9rn4c6b5Wp+BNaht&#10;LiW3hIWG3L+Zbs+wAiNZl8sfMoBuABy1fafwz8caR8Tvh9ofxG0GUPY69pNvqFq3P+rmjWReoB6N&#10;6D6Csn9oT4Sad8dvgp4o+EWqwwtHr2jzW0TXCgrHNtzFJypwVkCODgkFQRyBV3967PNLnwa+J/h7&#10;41fCrw98WPC8u6x8RaTDfQpuUtDvQFom2kgOjEowzwykdq6cop5Ir4f/AOCKHxhv7r4Z+Jv2XPHP&#10;2i18ReANalKWF58siWsjsrxhWO4NFcJIrjaoXzYxySa+4aTAMcYpCoPUUtFADTGpp20DtRRQAm0H&#10;rSeWvTFOooAAMDAooooAKKKKACiiigAooooAKKKKACiiigAooooAKKKKACiiigAooooAKKKKACii&#10;igAooooAKKKKACiiigAooooAKKKKACiiigAooooAKKKKACiiigAooooAKKKKACiiigAooooAKKKK&#10;ACiiigAooooAKKKKACiiigAooooAKKKKACiiigArL8ZeD/Dfj3wpqXgrxdpUd9perWUlpqFpLnbN&#10;DIpVlP1BNalFAH5s2d18aP8AgjV8Yri0urHUvFfwL8UXzNBKiq0unzH7uW4CTqvykHak6gsAGXCe&#10;jfHP9hv9lX/go94eX9ob9mL4iWOj+Jb0rNealp67ormRkzsvLcEPDODjLjDZ3bg5II+zvFnhPwz4&#10;48P3XhTxj4ds9V0y9jMd5p+oWyzQzL6MjAhh9RXxL8Sv+CRnjT4WeLm+LX7AXxz1LwXqytn+wb67&#10;kNvIvBMazDJKEqP3UySK3GWAFaRlZpp2a6kSjGpFxkk0+jPlD4i/sHft+/BPUBY6x8FbrxXZtJth&#10;1Hwv/pyycZzti/exgZ6yRrkjAz1rhNM8GftJa7q7eH9H/Zr8WXF8mQ1rFot00gI68eVX2tN+0r/w&#10;WS+A9j9j+IP7MGn+OoYZo4RqWk6a11NMAoyQljJuGecuYgAe3QVsax/wU8/bdn0iSDQP+CWfjq11&#10;Bo8RXV5a6lPCrepiXT42I9vMGPWvqMPxlxPhaSp08Q7edn+LTf4nxOM8N+CcdXdarg48z7OUV90W&#10;l+B80/CD/gl5+3F8eWhuvGeg2/gHQ5/vz61IFuWTLA4tlLTBhjpJ5YIIIyDX1hp9h+xP/wAEePhR&#10;cXsmprrXja+tdrbmRtV1aXC/Iqji1tgSrcnAXGTI+N3I3Hi//gtZ+0narp2j+A9D+FunXtsm++YJ&#10;bzIrEhmxK808T4PI2Ky7cjBrrPgl/wAEa/hFplvdeLP2o/Fup/ETxZq1u/8AaV1dX0yW8M0gO90Y&#10;t5szgk4lkbJIDbFPA8PHZljsyre0xdVzfm7/APDL0PpcryfK8lw/scDRjTj2irX9e/zPhT4r+Kv2&#10;lf2w/GNz+1f4hW0aaxuUk8O6G1uJoUt4ZCwiiikBV0U5yHBMrb8g5wfsv4N/8FzfgjP4D0+D49eE&#10;df03xRG3kat/YunJNaswwDON0isgPOUwxUggbuK+RP2nPhJ8Tf2L/jrq37LXw2+IH9qadrUMd3o0&#10;zL5dxaQTE/KTwEkUKyl1OGADgIx2qngD4F+FPCugyWesafDqN5dw7b64uIw2c9VTuoz+JwD1Ax51&#10;atGmtT1qVKVSWh+w3wp+L3w6+N/gqz+Inwq8W2utaNfLmC8tdw5wMqysA0bjPKMAw7gV01fjH8Df&#10;jb8Xf+CeXxObx34AeXWPBOpXEa+IPD80p2yR5xn/AGJVBOyXGOcMCCQf1p+A/wAdvhp+0b8ObH4q&#10;fCvxCmoaXfLgjG2W2lH3oZU6o6nqD1BBBKkEkZRlG8QlGUZWZ2dFAIPIopkhRRRQAUUUUAFFFFAB&#10;RRRQAUUUUAFFFFABRRRQAUUUUAFFFFABRRRQAUUUUAFFFFABRRRQAUUUUAFFFFABRRRQAUUUUAFF&#10;FFABRRRQAV57+1P8ENI/aJ/Z+8VfB/WI8/2xpUi2cmDmC7T95by8EE7JlRtuQGAKngkH0Kkf7poA&#10;+LP+CJvxj1PxL+z9rXwN8TSt/aPw+1poEhkYFo7a4aSRUyBziVbgDknHHAAFfainI6V+c/jCTTv2&#10;FP8Agr/D41uLiPTfCHxVtW+1zTN+6jkumXzdzMWIAvI0lJ+UKJccKCa/QfUfFHhzRNMXWdZ1+xs7&#10;OTaY7q6ukjjbI4wzHBz29aqSA/P34rXMf7EH/BXnRfibdQNa+E/ipCsV9chfLhWadlhlYn5UylwI&#10;ZpCSxCy7jywr9ElcN0r81v8Agrp8ePg7+0tf/D/4Ifs9+ILXxf4yt/ETSR3Xh1TdC1SRAnkrLGCH&#10;Z32MVQsR5ALAfLn9GvCljqOl+G9P03WLz7ReW9jDFd3G4nzZVQBmyeuTk0PYRoUUUVIwooooAKKK&#10;KACiiigAooooAKKKKACiiigAooooAKKKKACiiigAooooAKKKKACiiigAooooAKKKKACiiigAoooo&#10;AKKKKACiiigAooooAKKKKACiiigAooooAKKKKACiiigAooooAKKKKACiiigAooooAKKKKACiiigA&#10;ooooAKKKKACiiigAooooAKKKKACiiigAooooAb5eDmgqT1NOooARV2jFKRkYoooA+Mf+CoX/AAT/&#10;APFfxylt/wBpH4D3Mv8AwnHh+xWKbSVVT/alujFgI93SZQzAKcq6/LgHG74p+F3xbtPGwk0HWbNt&#10;P12zZo7zT5lKtuXhiAeeDnKnkHr61+0ZUN1r4q/4KOf8Ex4PjXdzfH79nSCHSfHlqGuNQsYMRx62&#10;QPvA5AS4/wBo8SZw3PNZ1KUaq13NKdSVOR8v3dlBe2z2t1CskcilXjkXIYHgg+orlfhf8WfjB+wL&#10;8SG+KPwankvvC98+Ne8NXEzfZ5Fz/EB90j+CUAsvQ5B+av8ADL4nX2uXtx4C8fadNpfifTHaG/sL&#10;yExO7Lwx2kAq4P3lIGO3HTtLm2guoWt7mFZI5FKyRuu5XU9QR3GK4oyqYeVmdso068Lo/Sz9mL9q&#10;H4VftWfDO3+I/wALtYWVflTVNNlYC4064IyYZV7H0bow5BNekA5Ga/E3wn8UvG37Bvxo0v4t/B3W&#10;5I9P1G48vWvDskm6G8tw2XiK56YJ2t1RjwecH9slOVBr0IyjKPMup58oyjKzCiiimIKKKKACiiig&#10;AooooAKKKKACiiigAooooAKKKKACiiigAooooAKKKKACiiigAooooAKKKKACiiigAooooAKKKKAC&#10;iiigAooooAKKKKAPLf2rP2Qfg5+2B4Hi8G/FXR5PNs5Wl0nWbFlS8sJCuGMblT8rcbkYFWKqSCVU&#10;j5h0D/ghN8Lo9Wlbxv8AtCeLNW0pZlaz02G3ityiA/dkcmTfxxlVjxX3hRT5mFjxv9nT9gn9mD9l&#10;vU/+Eg+FPw7WPWGiaJtc1K5e6ughJyqs5xHnODsCkjg5xXsmPaiikAUUUUAFFFFABRRRQAUUUUAF&#10;FFFABRRRQAUUUUAFFFFABRRRQAUUUUAFFFFABRRRQAUUUUAFFFFABRRRQAUUUUAFFFFABRRRQAUU&#10;UUAFFFFABRRRQAUUUUAFFFFABRRRQAUUUUAFFFFABRRRQAUUUUAFFFFABRRRQAUUUUAFFFFABRRR&#10;QAUUUUAFFFFABRRRQAUUUUAFFFFABRRRQAUUUUAFHXqKKKAPkr/gov8A8E39I/ab01vi78HorfSP&#10;iRpcatDcK3lR6wiciKUjhZQM7JSMnCo524ZPzrtv2gNU8EWupeEviv4WvrPxPo80ltcafJAYmeZG&#10;KlXB5jYMMNx7gHpX7kFflwKwtb+GPw58S6out+IvAOiX94u3bd3mlwyyjHT5mUnjtzxUyhGppJFR&#10;nKn8J+eP/BPv/gm54z+MfinT/wBqj9q+1uLfT45Irvwv4ZclGuMEPHLKvWOEcMsfDOTlsD736WLw&#10;uKQLgYpaonzYUUUUAFFFFABRRRQAUUUUAFFFFABRRRQAUUUUAFFFFABRRRQAUUUUAFFFFABRRRQA&#10;UUUUAFFFFABRXxX/AMFXPGfjLQPi18E/DOga98SIdP1qfXl1fSfhfezR6pqAjjsjGsccbqJWUkn5&#10;uilyOpq38LP2lb79mL4K6L4n1j4afFyTwxrHxI/svxLrXxovpIdS0FJYLcR3eHWTdZFsqGZo1WTc&#10;M5YZrlA+yaK+fda/b18LeH/ib8UND1bwykPhH4T6Lb3HiTxU+pYaS/n/ANVYwwbMMzEbA3mcvhcc&#10;jPmfxB/4KR/tQfCL4Qw/Hz4kfsOtZ+GNY8ltGkXxon2i3WUr5Yu08gtEXUllIXhtqMoJyFZhc+zq&#10;K+GNX+Pmofs7ftgftVfGE6PJrUfhrw/4Ynh0iS/MCSF7S3QgNtfZ9/dwpzivdfHH7X8/g7WvgrpK&#10;/D9bn/hbkyRvJ/ahX+y8wRS5A8o+d/rcfwdM98AsB7lRXyvY/t8/GX4j+IfEniX9n39lK+8W/D/w&#10;hqcljqmu/wBtLBe6k8R/fNYWzIfOKKCQhIZ9yj5CcV418df2uvjF8d/D/wCzV8b/AIefDY6f/wAJ&#10;F4yvGj0SPxa0aXdzBdtbraSSCJfkZYt+9lIXdjacZL5RXR+htFfIvxg/4Kc/8I78Y/EPwo+E3hjw&#10;XfR+D5hb69qXjL4k2mh/aLtSwltbVJgTKUKhTJkgNuUrwCfdP2X/ANpDwV+1X8ILP4ueB4ZraGa4&#10;ktr6xuJFaS0uYziSIsuVcDIIZSQysp74CsM9Gor5o139tf4z+L/jJ4p+G37MP7NSeMrDwFcLbeKt&#10;W1DxPFp/m3RD5t7VSj7iAv32OCQw2gAO3IS/8FVdSi/Zj8NftEp+z/NNN4g8dSeHf+Eeg17M0ZXd&#10;+8VzAN7krgRkKMnG7vT5WwPsajNfM/ww/bu8YRfFzxZ8Hv2oPgpH4H1Dw94Kk8XRXGna4NShbTI8&#10;eaHKoh8xAeNoIba/C4Xf4n+1X+2D+0r8bv2JfFXxAs/2V5tG+H3iC0jTSvEi+KkbULaD7Qnl3Uls&#10;sYPluyqpCt8gYtlwMk5WK5+glFcf8G7+O0+APhTVL6ZtsXg+wlmkOScC1Qk+9eB+Cf25f2m/jPo6&#10;/Fz4D/sYS698P5L6SCxvrrxdBbalqUaTGJ54oGQqoV1cbWc52/eXsrBc+rKK8B+NP7Xnj/w/8V9M&#10;/Z3+AHwU/wCEs8cXnh8a1q9nqGuxWdrodqW2r9okUOGlLfL5akcMrZKkZ5m+/wCCjVxoXwB+JPxB&#10;8V/BW40zxt8K7qyt/FXgi51gFQbqZI4ZY7pYyGjdWZwdmfkwRgqxVmFz6kor4/vv+CjP7Qfhfx74&#10;Y8C+Nf2MzBdfELTVn8B2ln40hka4m+U+XcuYQsK7W3lhuKDA2vnIv6J/wUe8XaZ4B+LLfFT4GxaT&#10;40+E8MNxqGg2+vGW2v4ZWAR0n8rKdR/CwIKkHkhXysdz6xor4xvP+Cm/x08OX3gm+8XfsZXEenfE&#10;/T8/D2HT/FsM11fXbCMwJNmNVgSTzoiSclFYthyCo6DS/wDgoj8QPD2gfFzTPjD8BbfR/F/wp0u3&#10;1KbRbTxF51vqNtOAybZxEdpCsmTtYHcOAcgPlYH1dRXgPjT9tmfwl4S+CvicfDdbj/hb2q6fZvCd&#10;W2/2V9pjjfdnyj523fjHyZx1HSvOPEH/AAUm+N95d/FBfhZ+yT/bFj8JNf1K28T6xeeKlggaztJG&#10;XzIsw7nmZIppGjGREqocyFwArMD7For441X47fDv4gftdfAX4xajpOsaaniL4a6prMc83iLy7XTo&#10;BZyTOJoBGRMVUONwdByCQdoFb/hX9uD9qD4u6S3xY+BH7F0mveATePDp95eeLIrPUtViWTYbmG3e&#10;Paig5O1mJYL94Z4OViuj6oor57+Of7YnxC8NfGfTP2bf2e/ghJ4w8aXWijV9Yh1DVls7TSbMnAMs&#10;gVssThcDABdeWJxXjvxu/bd+K3xd+Afx8+Gt38Cr7wT4j+H/AIdsPtizeIszq1yR5siMsS/Iiq0k&#10;TgnzkKN8m7AOUZ9zUV8V6L/wUC1f4Cfs1fB3wb4i8IaPceOvFXhW3ks7bXvG8NnZw6fHDtj1G6vJ&#10;lwnmhVYRH5i29dxK8+pfsg/tz6L+0n401v4Ta/pGjaf4s0GxjvpV8N+J4NZ06+tWKqZobmD5QVdl&#10;V42wyl1wWGSCwH0FRRRSAKKKKACiiigAooooAKKKKACiiigAooooAKKKKACiiigAooooAKKKKACi&#10;ijcM4zQAUUUUAFFAYHoaKACiiigAooooAKKKKACiiigAooooAKKKKACiiigAooooAKKKKACiiigA&#10;ooooAKKKKACiiigAorzv9q/49H9mP4AeIfjmPCn9uf2DDA/9l/bvs3n+ZcRw48zy5NuPM3fdOcY4&#10;zkeYfs//ALevi34k/F7R/gv8a/2bNT+HureKNFfVPCMj69FqVvqNuiGR9zRxxmI7BkAg5wQSp2hn&#10;YD6TorkNR/aA+A2i+NF+G2sfG3wja+ImnjgXQbrxJax3rSvjYggaQSFmyMLjJyMdas+PfjR8HvhX&#10;cWdp8T/iv4b8Ny6hu/s+PXtct7NrnaQG8sSuu/G5c4zjcPUUgOmorn/HfxY+Fvwu02DWfib8StA8&#10;O2d1N5Vtda9rEFnHLJgtsVpWUM2ATgHOAT2q5oXjjwX4o8Mx+NfDPi7TNR0eaFpYdWsb+Oa1eMZy&#10;4lUlSowec44oA1KK4fRP2nP2bfEskUPhz9oPwPqDz6jBp8KWPiuzmMl3Nu8m3UJIcyybH2IPmba2&#10;AcGtDSPjj8FfEHiaPwXoPxe8L32syXFxbx6TZ6/by3TzQLumjESuXLRjl1Ayo5OKNQOoorjoP2hf&#10;gFeeM/8AhW9n8cPB83iL7Q0H9gxeJrVr3zQCTH5Ak8zcACSu3IArzuL9tzwboX7UHjT4D/E680Lw&#10;vo/hPRbG8j8Ua1r8dtHcyXATEREu1VPzHHzEnHSizA91oqnoPiDQfFWjW/iLwxrdnqWn3kKy2d9Y&#10;XKzQzxkZDo6EqykdCCQa+eE/4KH+GL7Xvjl4T0/QNL/tH4P6VPeafB/wkyPJ4g8iCaScLGIw0Qie&#10;JY3IMu1pBnaeCAfSdFeZ/Az9qL4VfGDw14Wz4/8ADdr4q8Q+F7DV5/B8PiCCW+tftFpHclPJ3CQh&#10;VkzuKDK84ANdB44+PHwP+GWrw6B8SfjL4V8P39xGJLex1zxDbWk0qk4DKkrqzAnjIHWizA6yimrL&#10;G6hkcMGGQV71xOt/tO/s2eGpLiHxH+0J4H09rTUJrC6W+8WWcJhu4sebbtukG2VMjch+ZcjIGaAO&#10;4orm/Efxk+EXg6zsdR8XfFPw5pdvqdtJcabPqWuQQJdQpH5ryRl3AdVj+csuQF5PHNV/E3x4+B3g&#10;rQdN8U+MvjL4V0nS9ahWbR9S1PxFbQW9/Gyh1eGR3CyqVIYFSQQQehoA6yivF/2zf2tbf9mP9nFv&#10;2gfCOh2Xiq3a8tI7WOLUwkNxHOeJVlRXBGOQQCD613/g741fBv4h6zeeGPAPxZ8M65qWn5+36fo+&#10;vW91PbYbafMSN2ZMNwcgc8UAdTRXj/7Of7Utr8Z9A+Ifibxbpdj4csfAPxA1Xw/cXlxqQ8lreyWN&#10;jdyO4URAhySCSFC/eNd74A+MPwk+LENxcfC34o+HfEsdmyreP4f1qC8EBPQOYXbaTg9cUWA6OiuH&#10;g/aa/ZuupNNhtv2gvBEjawxXSFTxXZk3zCQxkQ/vP3hEgKfLn5gR14rT0D4z/B/xV4wu/h74X+K3&#10;hvUtf0/eL7Q9P1y3mvLbYdr+ZCjl02ng5AweDQB0tFFFABRRRQAUUUUAFFFFABRRRQAUUUUAFFFF&#10;ABRRRQAUUUUAFFFFABRRWX408VaX4H8Jaj4v1m4jitdOtHnlaWZYwdo4Xc3AJOAM9yKAPHf2uf2V&#10;PiX8efiP8Ovit8J/i5Y+E9a+Hs2pS2k99of25Zmu0gT7hdQNqxN1BzvHTHOldfs6fE34pfs2eKvg&#10;Z+018VNP8WX/AIiWaO31iw8PrYx2sZjj8n90rEM0cyGTdkE5A4wDXJeGP+Cj3gbxd4F+FHjzSfBV&#10;0Ifij4ol0VLaXUIvM0l0meMvNtz1C7gOOGFe/wCh+K/DviaOSfw54gsdQjibbI9jdpKEPodpOKeo&#10;Hhnws/4J/eCvCH7Heufsp+PPELa63iiS6u/EniDyds11fyuHS7wxYl42jhZSxbJiBOea80+JX7A/&#10;7anxy+Ctt+zj8T/2rfDL+GNFeAadf2vhaRtQ1VIseV9tLSBQYwNo8vJfAaRmbOfruw8a+ENU1d/D&#10;2n+K9NuL6NmWSyhvo2mQrncCgO4Yxzxxg1ozzRWsTTTSLHGqlpHdsBQO5PYUczA+dvG37Ay+PPiF&#10;8bvFuteP41s/i94f0/TobSPTzv0x7W2SJZSxfEvzoHAwuOnvWD8Hf2K/2iofif8ADvxL+0d8XvDW&#10;uaF8IbOa08GWGh6TLHNfb7YQJc3jSHAlRVjICbhlAc5LFvpnRPFfhvxMjzeGvENjqEcTBZWsbpJQ&#10;h9DtJx+NR6b4y8IaxqUmj6R4p026vIt3nWtvfRySJg4OVUkjHfjijmYuVHzHoH7E/wC098GdT8Vf&#10;D/8AZw/aD0bQ/h74y1S4v549T0uefVfDzzH94tg4cKxYHbvlO5PLRgC25jY8Gf8ABOXW/DHww+CX&#10;w+k+K1rNJ8I/FV1q9xdDSWUaks108/lqvmfuiA+3JLZxnHavTvg9+1b4V+Knjb4jeEb7SV0OP4d+&#10;JBo93qGoX8YjunO/DjONgO3oSeTXpt54h0PS7qOw1HWrO3mmjd4YZrhUeRVXczKCQSFAySOAOtHM&#10;xnzD4z/Yc+LnhT4seKvHv7O+t/DmbTfHOsf2lrWk/ETwm162m3cmftFzaSxncS5w3lPhM55FfQPw&#10;a8Aah8N/hzpfhLW73S7rU7e3X+1NQ0fQ4tOhvLjADTfZ4yVRmwM44z0CjCjxGP8A4KL2PiP4Y33x&#10;E+Gnwb1PX30z4j/8IvqGmW2pRebHGGUNfjaGJjIJ28AEjllGSPoXW/GPhXww8cXiPxNp+nvMuYlv&#10;r2OJmHqAxGfwp6gfO19+yL+0r8KPjN4w8ffsp/Gzw3pOkfEO+F54j0/xToLXMmmXO1gbmzMRVZGy&#10;3EcuFwTu3YFYnhX/AIJmeItA+BngX4RXfxlt7q48H/E5PFlxqjaO4+2qJN5g2+adrH++See1fVV9&#10;4h0HTYoLnU9btLeO6dUtpJ7pUWVj0Ckn5ie2OtM0Txb4a8TeaPDXiPT9Q8ggTfYbxJvLznG7aTjO&#10;D+RpXYHj/jn9jG0+If7T2tfHLxJ4sVtG174X3Hg6/wBBht2SYxzvl5Vm3YHyEgDbkHnPavINR/YB&#10;/bH1D4DXH7H8n7U3hmH4ewxrFp1/H4XkOrT2oYutnMfMWNYlYKdyku4G0kKSp96+On7WPg34DfFb&#10;4f8Awq8TadJJN4+vbq3t74XUUcVgIRGfMl3kfK3mYGO6mvQdb8ZeE/Dc8cHiTxTp2nyTLuhS9vo4&#10;i49QGIyKfMwKvhXwRDoHwu034b6jci6jstBh024mWPb5qpCsTNg5xnGcc4zXzX8Of2Rv25PgL4Ph&#10;+A3wK/aW8J2fge1up5dL1bVfCzT61pUbztN5Eakm3nBZmy8gyN5wMBQPrLcGiypyMV88+Jf+ChXw&#10;90OP4urZeF5ryX4SxW73cceoQgaqso5MOCcBScMSOppIB/xm/ZZ+MrfG60/ai/Zp+JOg6R42/wCE&#10;bXRvEWneItJd9K1yJW3K8nlHzoXUnIZWY4jjTIXfu5a5/wCCdPizxV8DPip4X8f/ABkt7/x58XL2&#10;wn8QeKI9HKWsCWkyPBBHbhx8qKHUNkE7hnO0V798LPjB4Q+KXhTQ/EGm6tZw3msaLbaj/Y/26OS4&#10;t1liWTayg5+UN1wPWtrVvG3g3w7eJp2veLNMsriQbkt7u/jjdge4ViDjI/SndgeS+Pf2Q9R8Z/FT&#10;4O/EaPx1Dbx/C2GRLi0axZjqO6GOPKtvHl/6vPIbr7VyfxL/AOCfOseP/GPxp8UxfE+1tV+LGg2W&#10;nW8LaWzHTTB5eXY+YPNB2dAFxnqa+mo2Zuc8Vl67438H+GbtLLxF4s03T5pFDRxXt9HEzLyMgMQT&#10;yD+XsaXMwPHfHH7G2peLr34G3UXj2C3HwfuIJLhW09m/tPy4IYsL848rPlZ53fexUHiz9hzT/HHx&#10;j+K3xC8VeL45dL+J3g230JtNjsyJLFoolQT79+HIZQ4XA5GDmvdb/WtK0rTm1bVNUt7a1RQXuriZ&#10;UjUE4B3E4Gc8VX0/xV4a1jTJNa0vxFY3VnDu867t7pHiTaMtuZTgYHP0/OkKyPlP4efsHftG3XiT&#10;4a6L8efjX4d1Lwf8IdQhvPCsOg6TLFf6lJEo8r7W0pZI1Taq4j3blzkg4I9C8H/sY6l4Y+F3xx+H&#10;j+PoJn+MGv8AiDUre6Gnso0walA0YRl3/vTHnJIK7vQV7FZ+PfBF/fRaVYeMtJmup13Q20OpRNJI&#10;MZyqhskY54HTmptG8YeF/EPnJ4f8S6ffNbf8fAs7yOTyuuN20nHQ9fT607sZ8++Hv+CfC2Xir4S6&#10;r4l8c2upab8OfAN74Z1XTW011/teO5tJLd3DeZ+6GHORyccZFZPgP9k79uL4E+GovgV8Df2nfDNv&#10;4Dt7qSTS9Y17w411rmkQGQOLSMf8e86HDAvIAy+Y20ABQv0lb/EDwRe3NvY2XjXSZZrxc2kcWoRM&#10;0w3FcoN2W+ZWHGeQR2qbT/FfhjWby4sNI8SafdXFrn7VDbXiSPDg4O4Akrz60XYHg/xv/ZS+NU3x&#10;50/9qr9mj4m6LpfjGPw+uja7p/iaxmk03WLcMDl/JbfEQcMAucmNORznmND/AOCd/wAT7vTvjRc/&#10;Eb4/22ta38YNFtLS41EaC0SWEkSsOE807olBCIgIKoigk9a+nf8AhLvCR0j/AISD/hJ9O+wiTab7&#10;7bH5IbONu/OM596TUPG/g7R5ZIdT8V6bavDGsky3F9GhRGxtY5IwDkYPfIo5mFj52+Iv7Auv3Wi/&#10;DXxN8NvF3h9fGnw58IxeH2m8TaD9s0vXLRIQoiuIdxaNfMBZWQlk8xupC49E/Zg+DPxN+G0eqa/8&#10;Y7jwJNrOpPH9mt/A/hNNPt9NhCKJLdZT+9nRnUSZk5DE9tqrc+OH7Qmp/DCfwQPBfw5uvGEHjDxR&#10;Bpcl1pN6gjsYpP8Al4LYZWUHHdV65YVR+DP7Yfw0+MHjHx54Qt54dLbwLr50ye6vtShEd71Amj5+&#10;5kAc92FPoB69RVO/17SNKmt7XU9WtbaW6fZax3E6o0zeiAn5j7DJq2pJHIqQFooooAKKKKACiiig&#10;AooooAKKKKACiiigAooooAKKKKACiiigAooooAjurqGzgkurltscaFnb0AGSa+B5f+CvXxz+JXiz&#10;Vk/Zh/Y91DxX4f0u6NuupeZPJJJydrsIUKx7lAYKSSB1Jr74uLaG6hkt7hN0cilZFPcEYI/Kvy/+&#10;L3wk8Q/8E7v29fh34a/Z7+LmvWXhnx/4ntJ7rw2Z2FvDHJdx28kLqG2XC7XfYzIGQFRlmXeajbqJ&#10;nqI/4KVf8FAzz/w7v1L/AL93n/xukP8AwUr/AOCgn/SO7Uv+/d5/8br70X+8K+Qf+Cz/AMZ/id8H&#10;P2ZNJuPhh4yvtDutY8WQ2V5faZctBcCAW88u1JEIZMtEmSCCRkdCaFZvYZ3H7Bf7dmn/ALZOla9p&#10;Ws+A7jwz4p8K3McWt6TJIZIwH3BXQlVKndHIpRhkbc5OePoavnH/AIJ0/sbeE/2Xfho3i+18V32v&#10;eIPHFra6hrmrXybNwZTIkSJlj8vmtlmZizEngEKPo6lLfQAooopAFFFFABRRRQAUUUUAFFFFABRR&#10;RQAUUUUAFFFFABRRRQAUUUUAFFFFABRRRQAUUUUAfPX/AAVWikn/AGBPiFFDGzM1pY7VVck/8TC2&#10;r58/Y1+Eek/s4ftYw+EviJdXWra14s+H8d98IvGWvX09wLIPAPtGnlD+7WQHOGAyY02ggylD+g7K&#10;G60nlqe1UpWCx+PHhXwRa6T4KvvgN8dPjTZ+G/HGo6xMmreFb34Nvq2tzXTzOEuIr9FLzFgxdJEf&#10;gHgnAz6/+3r4d+GHwk8Q+E9T8V+K5Nd8fab8NLDS30/x14Hur7SfGXlpsaOKQAy2t6WxISrLhpIw&#10;zgtJX6U7F9KTy1xjFHMFj82f2t4vGlp+0T4G+NvxUvLX4a+Fbn4X2cOj3Wu+Bxr1jo+oFw0lgYNr&#10;LDNg8S7QdqbPXFfTPgH8R9U/YE+J2sfAT4mal4u0fxR4g0+9n0PS/BM+hrc2cMn+liwhYbdsqmFy&#10;Y1wyQMpBJ21+lwjUDApdo9KOYLH5kePvHX7DPxE+JH7Pk37J3wpk0/WtN+LWgxa5qFn4Xmso7CIz&#10;xlrO6kKqks5kwwx5mBDKQyg/P2/7Mnwq8ReI/hz+1Jrfwv0iOLx1e+LNWsdD1Lygtwg2OfLikxuQ&#10;tuYDBAJK9MZr7/2LR5a4xRzBY/PL9m/x5/wTV074f+BPgh4t/Z5urr4kW0lhBrWhN4DuZdTt9QUr&#10;513K/lgmJSvmthmIj42tgrXaaN8D/hl8X/8AgqZ8Vx8UPAVhrlnY+ANPFja6tYrNCjvHArOAwPzh&#10;QVB6gM3rX2fb6zo15fTaTZatbTXVrj7RbR3CtJFnpuUHK596jm17QYdXTw7Pq9ol/NCZY7GS4UTS&#10;RqcFgmclR3OMUcxNj5x/4JBLd2/7EOi6VctL5dlruqw28cufkj+2SNge2WJ+pNeKWPgHwza+NP25&#10;tet/C1ql5beG5k0+6W1AdBcadfSThGxkeY6qzY+8wBNfoBpOq6ZrdhHqejajb3dtJny7i1mWSN8H&#10;Bwykg4II9iMVPsXOcUrlH556v+z38J/hd8E/2Qfir8OvANvpHiTUPH3g9NY1axV1uLpb238+6EzZ&#10;ywaQdG4VSVXCnFeV/ELQtS+G/wAaPi1B+0j8XNP8M614k8QXTWq698KP7cPiCwOPIFlcMuFwpVNi&#10;7MHb83B2/rB5antR5a+lPmFyo8h/YZ+GOofCD9mDwx4EvvHOoeIY7a3kexv9T0maxmW2dy0URgn/&#10;AHkQRSFCtggDoOBXxL8JvH37Cvw5+NP7QesftdfDZNQvLj4uaxBpOp6h4Xn1C3uIxczt9khdVdIp&#10;g2WYN5e4SRncwX5P04ZFAzivPvgj+zn4J+AureNNY8Ianql1J458WXXiHVl1OaN1iup23OkOyNNs&#10;YzwGLMO7GhMZ+fXw++E/jSGD9mjwn8YvC1x/Y+ofEzV7nw/4b1yFpJtO0ZmhMFtcB1GTvWRwDn5J&#10;VHH3V9L+KSfAT4F/t0eN/Gf7dXgJLnwjqvh/T7P4a6tdeHZbzTLK3SNlksljiicJJ1xgDAV+u/Nf&#10;d9vq+kXmozaRb6nbSXdqFa6tUnVpIdwyCy5yuQcjOMirioAOBRzCsflf8Q/CPiPQv+Cafj++ufB+&#10;taT4L1T4yLe+AfD2oLJFcWmjtcEqirIGaMEdCd2Tluc5PoVne/s3fGX9rf4N/wDDBvwoutN1Dwjr&#10;LzeP59P8NzaaNMsAqqbe7aQIGf8A1qlfm3HcoJJwf0O2LnOKq6jrGj6Zc29nqOp21vLdSbLWOedU&#10;aZv7qAn5j04FHMFj8vPiZ4H+JXin9nP4lHwvY6lLotj+1trF34ujstNa8I08Lb/vXtQR9ojR8MUJ&#10;AOBkgcjv/wBijwb4e+Jn7XWk/Fn4Z/tLWOvTeHtHaDVW8OfCKXR7G8tHQqbWWZFWESKRGw3ru5Xa&#10;WKkJ+hwjTH3aUIoOQKOYLI/KbR/2evhbYf8ABGXxF8aV+H9nJ4yuNeWePXJrTdeW5XW4LULE5G5F&#10;8lW+UYH7xz/Ea+jvGP7Pfwj/AGfv23/2YdK+Dnw+sdFiktfEtrqVxZW+2W8SHS4hEbiQcytl3O5i&#10;SWZj1NfZWxcYp20ZzRzDCiiipAKKKKACiiigAooooAKKKKACiiigAooooAKKKKACiiigAooooAK4&#10;39oTwT4S+InwS8T+EvHGg2+p6bcaRLJNZ3ce6N3iHmxkj1WREYe6iuyps8EN1A9tcRLJHIpWRHXK&#10;sp6gjuKAPym8CfBv4eeKP2Uv2U/D9/4fjjg8Y/Fa7/4SdreR45NQAvZIDvdCGBMMax7gQQBwQRXp&#10;9n8NNV+DX7Sf7T3wq/ZR0K50mQ/DCyu9B0XRdxaO7eCMkwA5IYmSQqBzl8KOFA+9IPh74EtbTT7C&#10;08FaRHBpM3naXCmmxBLOQnJeIBcRsSScrg5Oas2/hjw/aa3ceJbXQ7OPUrqNY7q/jtUE0yL0VpAN&#10;zAYGATgYquYVj8b/AIWeHX8ZaN8PdD8B/F74Q6D4rXWLafTbjTdN1tPEgvshvLupobV2kZpMDGWT&#10;cRswOn6j/thaf4V1P9krxlpnxX8Z3mg6bJ4dZNW1jR4Hmlgb5eUQYZwXwu3I3A4JGcj0Gz8B+C9O&#10;8QTeLNP8I6XBqtwpFxqcOnxrcSA4yGkC7jnAzk9h6VptArr5cg3KfvA96HLUEj8v/wBnLVtQn+AP&#10;x7+FH7L/AIV8P6l4gsPCdj9l8deB0vrf+27fcVdPImO6K5EHmAiMANIGPzk72hlvv2RdS8LfB+H9&#10;gKLVIfjRFr+nfaP7Ohu/7QMbIWvjfMR5Ui8EyEkxhN44jJFfpv4b8G+FPBtk2m+EPDOn6VbSSmWS&#10;302ySBGkIALFUABOABnrgD0pNL8EeDtD1i68Q6L4T0y01C+z9tvrWwjjmuMnJ3uoDNzzyTzRzDtc&#10;/M/42eEvEPi/4Sftg2vh3S5LqSx+KtnfXUca5ZbeGeR5ZMdcKgLH0AJ6dPYL/wCMnwh/bW/4KEfB&#10;/U/gxfHxRoegeEvEDeMP9BljjsoLqxkgWObzFXlnkVCBnl+uK+1dM8MeH9Fury+0jQrK0n1Cbzb6&#10;a1tUja4k/vyFQC7cnk5PNQeGvAvg3wYk0Xg/wlpmkrcMGuF02xjgErDoW2AZxk9fWjmJ5T8qrj4e&#10;eCPC/wCxV4x1/wAPeGbS0vD+0smmfaYY8N9jgcGGH/dTzHwO26vWvFs37Kun/ta/Fz/h5pCZtUuN&#10;QRfALaol49l/YBQiFbT7Pwsu3bvYAESbiCGLk/er/Db4fy6bJo8ngbRmtJbz7ZLatpcRje4/57Fd&#10;uDJ/t9fepfEngLwX4z8j/hMPCWl6t9lJNt/aWnxXHlE43bd6nbnaM464HpRzByn5h+KPDnizxb+x&#10;t8IPC3xEj1RvC+pfHprfwTHq0zLeHw3IGWBZGyHBJMwU5yEKbTtC1758D/hV4E/Z8/4Kuaz8Ovg5&#10;oMeh6DqXwthurrSbVj5LSrKqhsMSc/ICeeSzHua+x9Z8L+HfERtz4g0GyvvsswmtftlqkvkyDo67&#10;gdrD1GDQvhjw8uvf8JSNBsf7T8nyTqX2VPtBjznZ5mN23/ZzijmKPkD/AIKN/DTwJ49/bC/Zv0fx&#10;n4VtNRtdY1nVrLVIbqLctzbols6xv6qGdz/wI15Vfn9knSv2iPjTaf8ABSiynXxJf6wx8JzanDdy&#10;RnR2T9ybHy8hXHlqN3GNoUEfOK/RbVPDPh3W7+z1XV9Bsrq609mfT7q4tUkktmbG4xsQShIAzgjO&#10;B6VBrvgfwf4ouLa88TeFNM1Kazk32ct9YRzNA2QcoXB2nIByMdBRzCseGf8ABLkfFA/sW+FJPiq+&#10;otcN5zaQdVz539mmQ/ZfvfNs8vGzP8G3Hy7a+TvHnwq+HPhef9s6/wDD3hCytZtHs9Pt9Lkt49pt&#10;orgCSdE9A7orH1Kiv03MeTnNZc/gPwVdDUPtPg/SpP7Y2/2t5mnxN9t2/d83K/vMdt2cUcwz8+br&#10;9n74WfAy9/ZD8efDHw5/ZmueIfEGnLrusQXUnn36zwwySLKd3zKTIy4PAQ7Pu8V458VbHxNa/Gr4&#10;tW/7RPiP4U2PiC/8SXQZfiNp2qz3xsi2bZtNeCFxFDsI8to2WTAw3CgD9bLjwX4Ru109Lrwvp8i6&#10;SytpQksY2FkyjCmLI/dkADG3GMCotf8Ah/4H8V39vqnijwZpOpXNr/x63GoadHM8PORtZ1JXnnjH&#10;NHMG55z+wt4e8eeFP2TvBegfEbxpb+INRt9KPk6xaLMqz2jSM1txPHHJlYDEh3oCSmTnqfjnRNQ/&#10;YqtPjL8Zl/4KSI8vjebxleQ6OuvW93IBoRjRrP7J5I2xttzhxhtpTBAZs/pCYuPlOKyvEPgHwV4u&#10;uLe68WeD9K1SSzybWTUNPjmaHJBOwuCV5A6eg9KLgfEX7WVj8FIfh9+zyzWOvw/s5SX15N4njmN/&#10;tCyxI+ntdbybjyjIZiDkrtOV48uua8DH4X33xM+OmqfsW2ssXwib4H6n/wAJB9mjnTTn1xopGTyE&#10;mAKuIt3CjaAGGBlc/ojqOkadq+nzaTq1hBdWtxGY57W4iDxyIRgqynIII7Gqum+DfCmjaC3hXSfD&#10;On2ulujo+m21lHHbsr53qYwAuGycjHOaOYR+XPi/9mL4PeE/+CfPwT+M3hrw9NYeLfEHjTTYdU8Q&#10;2t9Kt08dz56yIHDfIoESBQoAXkjlmz7vZ/BX4b/s2f8ABTPQvA3wS0D/AIR/R9Y+Dd5Lqmn2dxJ5&#10;dzJE0yK77mO5sRISTyWG45JJP2XN4C8FXOjWvhy48IaVJp9jIsllYPp0Rht3XO1kTbtQjJwQARk4&#10;qe48LeHLvWo/El1oFjLqMduYI7+SzRpkhOcxhyNwU5OVzg5NHMHKflI/7Nfwm0v/AII+aN+1Tomi&#10;T2Xj6x1hrmHxFa30qzLjWpLMRj5sKgj2sAoGHG7IJbP0XqP7PHwx/Zu/4KTfC7wx8C9EbQLPxb4H&#10;1y1121hu5HS8MVtIySSb2JZywQlifmKKeuSfsg/D7wK3hlfBT+C9JOiryukf2bF9lHz7/wDVbdn3&#10;/m6deetWrnw3oF5rFt4hvNEs5tQs0dLO+ltUaaBWGGCORuUEcHB570cwuU/KM/FnwVD/AME7tQ/Y&#10;0a6vD8TZPiQ1tH4P/syc3jSHUF+ULs+9n5dmd27jGa9/H7OPws+N3/BUTxR4H+NHhSLXLDSfhDp7&#10;JYzzSJGZwbeLzDsZSSFZ9ucgEhhhlUj7VPgfwc3iT/hMT4T0z+1tm3+1PsEf2nbjGPN27sY4xnpU&#10;8Phjw9b65L4nh0OzXUpoBDNqC2qCeSMHIQyY3FcgcE4GKOYZ+Xnwaa5tvg5+zt4clvZJrfR/2nZL&#10;GxEuMpCtxEwXjr8zMefX04r0T4H/ALG3wx+NV5+1V8MtD8JaXYamviqfTPDF+Yf+QeQxnhQHBKR+&#10;fFEW2jO0HGK+8ofht4AtoreC38D6NGlnem8s1j0uJRBcHrMny/LJx98c+9Le+C7O30rWI/BcVnoe&#10;pavFIZNUtdOjLC4ZCFndePOZSc/MecYzzRzC5T4m/Yh1r4h/txfHHw/8SPjLoVxa2PwN0IaQtncX&#10;nnC+8SNmOW8bt8saDjJIfa24jIr7zTOOlef/ALMX7O/hf9l/4RWPwp8L6jPqHkzTXWpateIouNRu&#10;pnLyTy46schRnJCooycZr0GpKCiiigAooooAKKKKACiiigAooooAKKKKACiiigAooooAKKKKACii&#10;igAr89f+Cp7Kf2+/2e8f9Bix/wDTpDX3p428b+Ffhz4V1Dxv421y303StLtWuL6+upQiRRjuSe/Y&#10;DqSQBya/Pv8AZltfG/8AwUr/AG6X/a+8S6f/AGd8P/h7cLB4cspFLG4lTc0SDK4Lbm86VuCuY0A6&#10;FajvcT7H6MqwIwK+HP8AgvV/ya/4U46ePIj9P9Cu6+gvj7+298Cf2bvEln4S8e6teTaldBWmtdLt&#10;hM1pEx4ll+YbR6AZcjkKRzWR+2f8EtI/bm/ZIvfDfw78Q2s01/DDqvhfUN2YZZo/mRScEqHBZCRy&#10;pbODgg9NTBYzD0IYipTahP4ZNOz9GcFDNMuxWKqYWjVjKpTtzRTTcb910PUvgqVPwc8Jkf8AQs2H&#10;/pOldPXx3/wSp/bEuPiT4Mk/Zd+L0Q0vx54DhFiLO8dlnvrWH5NxVufMiwFcAknAbjJx9hK+44xX&#10;IegOooooAKKKKACiiigAooooAKKKKACiiigAooooAKKKKACiiigAooooAKKKKACiiigAooooAKKK&#10;KACiiigDxT9uH9pPxX+zr8PtFh+Gvh211Txd4y8SW+geGLW+k2wJcTBj50vIyiBemerLnjNeWeHf&#10;jt+3p8Lf2rfhf8A/2j7zwBfab42Opu+qeFYJ90gt7Z5PLPmhPLZWEZyEwwfGcg493/ah/Zp8I/tT&#10;fDQfD3xVq99pc1nqcGp6JrOlybbjTb6Hd5c6diQGdSD2Y4wcEeX+Af8Agnp4g0D46+Efj/8AEf8A&#10;aq8XeNdW8HtdLY2+uQReSYZrYw7FCnKN8zMzZJc7cgEEtSA8JT9u7/goJq/wR8X/ALSWhwfD+Hwr&#10;4D8VTWOowX1ncfbNSjFxFGEjVcooXzAC25SSWPYV7F8Vf2ov2m/iJ8WPCv7PH7KekeGNN8Ran8PY&#10;fGGvax4qaSS1tLWRljWGMRgszb2AJ2n7y4wNxHQ6b/wTz8M6b+yz40/ZeT4k37WfjLWpdRuNWNin&#10;mWzPPFNsVN2GAMQGSR1q18Wf2DbLx1rXhHx98PvjT4g8EeLvCfh+HQ4/Eehxxs17YIv+qljbhhv+&#10;YZJUZIIPBB7oanlf7AC/FcftyfHJfjdpul23idbLSV1L+xZGa0mYKwWWLeAwV1w2CARu5HatL9pa&#10;TxIf+Ci3hvSPhd4d8Ow+Lrz4RanJpOvaz5+IZg84UOI2KmMAH/lmzfMcHpj0v9lP9iC3/Zj+IPiz&#10;4lXPxj1zxdqnjCG3GqXWuxJ5rSR5zJvU5O4noegAGT1rp/FP7MWkeKf2otC/aen8VXEV5ofhe40W&#10;PSVt1MUqStITIXzkEeZ0xjijqJHwt+z1+0H+1/8As3f8E4/BPifwPpfhuTw1q3iC6t7HxJcWN1cr&#10;4bs/t1yJZL6KKMkiS4LhZF3KqhVILuuPu/8AZO+I/i/4sfAfQ/HXjjxT4W1rUr2OTzdT8HzSPY3A&#10;WRlVl8wBlcqAWRgCrEqQpBFec6f/AME/tW8L/s5+CfgD8Ov2mPFPhxvBd9e3EesaZbxD+0FuZZ5G&#10;jnhOVcL57KoJK43ZUkjb6T+yx+zfoH7LHwa0/wCDvh7xFeatDaXE9xNqF8irJNLNIZHO1eFGTgDn&#10;GOpokM8QvPj7+25+0j8VfHHhr9kL/hBfD/h34feJpdAvtQ8aCeS41K+h4mKLCjhEVwQucFgQc5JV&#10;dz48ftTftG/CnwB8N/hongHw6vxg+JGoNp0UP9oPJpGmOhy87Nt3yfKUPljgEv8AM4QCS58QP+Cf&#10;d7e/E7xF8TPgR+0n4s+Gr+L5DceJtL8Pqj215dnO65CsR5cjZJLD5ixLAgk1tfE39hfw18Ufg14V&#10;+HGu/FfxUfEHgu5+1+HvH8l8H1SC6ySXZyAGU5A2cYCIAcrmjsBxHwx/ac/ag+Hvxo1T9mX9qqw8&#10;K3niCfwPceI/C/iTwmJRazrF5gaGSOUKcgoSMAY2HOQwI8a0r9vz/goDoX7NXh39tnxboPgDUPAk&#10;2q/Y9Q0W1WeHUbyP7VJAZQcMkQ3oYwQWIIVihBNfSnwg/YSsvAXjTXvix8R/jV4i8d+Mdb0GTRY9&#10;e1xY1FjYsM+XFGgwPmJY84PYA7i2bqf/AATr8L6l+w/p/wCxI3xL1BdP0+7M668LFPOc/bZLvBj3&#10;besm3r0GaLoNTw7wl4++Lvwb/wCCjn7Q3xa17UNBk8N+G9Fs9Q8ZWsaS/abmyXS92nx2x2ECUHyB&#10;KWwPvYzxnkLT/gr18d9NgsvivrHiv4b6lpd1dRNefDvTrHUU1O3tmdQdtw8PlNIq7jncwB5w3Kj7&#10;Q0v9kDwXD8bfid8XvEOrSarb/FHSbHTtY0G4gCQxQ29qtuQrq2471XJPBBPB4zXF/Dv9gf4g/DaD&#10;RfBmg/ttfEOPwX4fvvO03w3DHaxTCEfct3u1j8x4hwCmNmMhVXOQ7oWpyP7Zv7eHxi/Y98X2vi25&#10;8L6Pr3gvxn4dY+Do5Jlt7rT9VWNDi4BfMludwZiAuN2N6kDd5v8Atrab+2dJ8RP2bz4j8U+C28UX&#10;GuZtW+yypb2+tM4YhwobNusRhTIJZmV2wAQK+kPiZ+wR8O/jr8XNe+J/x28T6h4ltdQ8Ovo3h/w/&#10;JGkVroMMigSzQ4yzXBZQwlJ+UluDhNlWw/YVuZdK+E+neL/jZqGsTfCXXGvtJvZtLRJb6H5PLt5s&#10;OR8gQKHGCVC5BYFmLoZ9Apu2DcOcc0tA4GKKgAooooAKKKKACiiigAooooAKKKKACiiigAooooAK&#10;KKKACiiigAooooAKKKKACiiigAooooAKKKKACiiigAooooAKKKKACiiigAooooAKKCccmmh0LbQ3&#10;PpQA6ijNFABRRRQAUUUUAFFFFABRRRQAUUUUAFFFFABRRRQAUUUUAFFFFABRRRQAUUUUAFFFFABR&#10;RRQAUUUUAFFFG5fWgAopNy/3qUHPSgAprsR0oflM47V8b/8ABV/9umf9nzwKvwM+F+pRt428U2pW&#10;VlUs2m2Em5DKOwlcgqmc4G5sfdNVGMqklGOrZM6kacHOTslq30PNf23fjF44/wCCgX7SFn+wL+zv&#10;q8Ufh7S7xpfG2uLMDDK0TDfyucxwn5Qo+/KQD90Gvuj4N/CPwN8B/hjpHwo+HWnC10nRbXybZN2W&#10;cklnkc/xO7lmY92Y1+KHw5m8SfD/AMNzaLpWv3Vr/aDLJqa2kxj89h91XKkGRU52hshSzEAFmz69&#10;8Ev20/2hvgMZLbwf45murGRfm0vWGa5t0Oc5RWOYz1ztIBzyCQMfpcPDHOKuXxrKpFVGk+R3+5vv&#10;8vmfitbxv4fo5tLDujN0k7e0TTv5qPbzvfyPuL9q/wD4Jx+Fv2lviVH8T7D4hzeHr6a1SDUo/wCz&#10;RdJdbBhHGZEKMF+U9QQF4BBLe6/Cf4aeHPhB8ONI+GfhRJPsGj2aW8LTNl5COWkYjA3MxZjgAZPA&#10;Ar8oPjV+2D+0D8eblT428e3MdnEcw6XpbG2tlPHJVD8544LliMnGM4rR+Cv7dP7R3wK0mbw/4X8Z&#10;G+09lbyrLW1Nytu2OsZY7kHfaDtzzjJzXp4rgPirFZPSw9TExl7P4afRf9vW1a8/kzwcv8UuBsBx&#10;BXxdDBSh7X4qu7lbX4L6Jvezu+qPof8A4KffsueMfAHiyz/4KBfszMmn+J/DLrceKo7fO67hUKgu&#10;NnR8JlJVON0fPODn6a/Y/wD2pfBf7XXwZsfir4TSO1uG/cazo/2pZJNOul+9ExGCQfvKxA3KQcDN&#10;flZ4++O/xg+JvimXxh4y+ImrXV9JIXRhfOiQ/wCxGikLGo7BQB361R/ZJ/aX8SfsLfHuDxzYxNc+&#10;EdcZLXxNpyrndBuyWTpiSPJZexGVPByPm8+4CzLI8uWKlNTt8SSfu/5rzsj7fhXxWyfijN5YBU3S&#10;b+Bya9/ystn5Xfqftpmisvwl4p8PeOPDGm+MfC2px3um6tYxXmn3cJ+WaGRA6OPYqRWpwor4M/Uw&#10;opNynoaXNABRSBgehpaACiiigAooooAKKKKACiiigAooooAKKKKACiiigAooooAKKKKACiiigAoo&#10;ooAKKKKACiiigAooooAKKKKACiikbO3igBaK8h/ZM/bE+H/7Xun+JNS8BaBq+nr4a1j+z7uPVo41&#10;aRsZDr5bsMHB6kEYr16gAooooAKKKKACiiigAooooAKKKKACiiigAooooAKKKKACiiigAooooAKK&#10;KKACiiigAooooAKKKKACiiigAooooAKKKKACiiigAooooAKKKKACiiigAooooAKKKKAPPf2nv2hv&#10;CH7MXwT1z4w+MJA0em2rCxs9xDXl2wxDAuAcF3wCf4RljwDX5Mfsg/8ABQv4ifCn9ryX40fFLxjf&#10;XWj+LtRZPGcLu0kSwytkTLGAceQcFQgyEUoOCVPR/wDBXf8AbHb9oP43t8JfBertJ4T8E3UluPLP&#10;7u81IEpNODgEheYlOSCFZlOHyfkTYB0rWMfd1JbP6O9NvrLVNPh1PTLuK4triFZbe4gkDpLGwyrK&#10;w4IIOQRwRU1fCP8AwRb/AGyJPiP8PZv2YfHN+ja14Vt/N8PTSSfPd6bkZjIJyzQscZH8DKCMoS33&#10;cDkZrJqxQUUUUAFFFFABRRRQAUUUUAFFFFABRRRQAUUUUAFFFFABRRRQAUUUUAFFFFABRRRQAUUU&#10;UAFFIx2rmvIP2mv25f2dv2UNJab4n+N4W1V1zZ+HdNxPfTn/AK5rxGvX55Cq8EAk4UgHrxcDOR0r&#10;8Vf2/vFPx9+CP7Wvi3wlB+0j4g1S3m1Br2xurPxI/wAkUpz5LpC+2KSI5iZML9zcFAZa+mLn4+/8&#10;FFv+CkmoXGlfs5+FZfhf8O9wSTxLeSvDcXUbkjcLjAaQ4Vjstlwm7DyHchOt4/8A+CIvw9039mrU&#10;tB+H3iG81j4lb4ruHXtTuBDDcSpnfbrGDtijdWbli7bgpLY4q4+7uTufH/7HWv8A7YH7RP7QXh/4&#10;beAPjn4xilkvEu9Qv/7amkWwtY2BlndZHKkKMAKQQzMq4O7B/bq2Ro4VjdyzKuCx7+9fMf8AwTD/&#10;AGFbj9j34X3mp+P4bd/G3iKRX1hreQOlnAv+rtVYEq+DudmHBZ8chFY/UGMDgUpaso8n/bC/at8F&#10;fsi/Bq++JPiiSC4vmUw6Do7XGx9RuiOI16naPvMwBCqOcZGfxxl13xl8YPH+q/HP4n3/ANr1rXLt&#10;7lmYNiPd0Cgk7VVcKq84UAZNepf8FDvjH4u/aT/bN8SeHfEUskfh3wHqU+kaTpnnBlTyn8uSTgDL&#10;SyIznjIUKuTtyeBRVHQe1frXhzwxHES/tPEK6i7QXdrd/LofgHjFxvUwVP8AsPBu0pJOo+0XtFeu&#10;78tOobdor0zxH+x3+0f4S+GC/GHX/hpcW+gG2S4a6N5AzpC+NrtEHMiqcjqvHfFea19CePP+Cjvx&#10;T8e/s6x/AO/8LaXDJJZpZahrkbMWuLZAAqrF0jchRufJB5wq5GP1PNqueU61D6hCMouVqnM9o6ar&#10;VeffpofhGRUeG62HxTzWpOM1C9LlV1KeuktHpt20vrsfPHHc13vip/2e/wDhQ/hmPwpBrC+Pl1C4&#10;/wCEkkmJ+ym3z+7xk4zjbt2YP+s3/wDLOuC6HigKM5AxXo18P9YqU5c7XI76OyejVn3Wt7dzx8Ni&#10;/q9OpFQjLnjy+8ruOqd49npv2uKFNVtY0mz1iwk068jDJIuOR0PY1bHAxikb6VpWo069J06ivFqz&#10;T2aM8PiK2FrxrUpOMou6a3TWp9Ff8Emv227j4HeNF/ZK+MOrQx+H9WvDJ4Y1a6lZRaXUmP3OT8oi&#10;lPI6bZCeTu+X9Q94K4/WvwT8e+HItZ0d7mMbbq0VpIJF6+pH44/Ov1g/4JY/tE+Kv2kf2TNN8ReP&#10;He41jQdSm0TUNQkfcb4wpG6TH/aMcsatknLqzcbsD+aOMOHXw9mjhF3pzu4+l9vkf2t4e8YR4vyN&#10;Vp6VafuzXnbSS8n+Gp4X/wAFrtJ/aM8FSeHPjl8Mvijr+n+F4bMaVq+maTfzQpa3Jkd0uW8sgYkD&#10;CMk4wYowM7uPz0b9or9oGdlR/jf4tzn5QfEVzj/0Ov3t+Kvwx8G/GL4dav8AC7x9pEd9o+t2bW95&#10;byIrcHBV13AgOjBXVsZV1VhyBX59/suf8ETb7TPix4kf9qFbW+8J2kclv4cj0vVCs2oszjZcMUAa&#10;IIgPykht7d1HzfLRkrH3VmfaX7FnhTxZ4J/Zd8FeH/HHj9vE2qrpImvNaa++0iZpXeUIJcnzFjVx&#10;GrZORGO1eqV+detfsWft3/8ABP29vPGH7EHxLuvGHhJbpry58F6hEJJiMYObcELO+wKC8PlyvtGE&#10;4XHrX7MH/BXf4J/F7VLf4d/Gyxf4d+Lm/dSway5SxlmC5IWdwPJLYO1ZduThQzMV3Ty9Sj66oqO0&#10;uoL22jvLWdJYpVDxyRsGV1IyCCOoI71JUgFFFFABRRRQAUUUUAFFFFABRRRQAUUUUAFFFFABRRRQ&#10;AUUUUAFFFFABRRRQAUUUUAFFFFABRRRQAUc+lFFAHwn/AMEPT/xT3xZH/U6R/wDoElfdlfCX/BD3&#10;/kAfFn/sc4//AECSvu2ql8QBRRRUgFFFFABRRRQAUUUUAFFFFABRRRQAUUUUAFFFFABRRRQAUUUU&#10;AFFFFABRRRQAUUUUAFFFFABRRRQAUUUUAFFFFABRRRQAUUUUAFFFFABRRRQAUUUUAFeX/tkx/G2b&#10;9mvxdafs76T9t8XXWmi20uBZFV8SSKkroXwu9YmkZckcqOvQ+oUUAfhz/wAOwv28z8x/Zx1bP/X7&#10;a/8Ax6uE8Dfst/H34lfE/Wvgx4G+Gt5qHifw9551rSIpolktfJmWGXJZwp2yOq8E8njI5r+gGvzp&#10;/wCCeP8Ayl0+PH/XPxB/6e7atFJ6k8qPnX4LfsIf8FIfgz8WNB+KHgP4C6rZ6po+pRz28z6lbJGR&#10;nDI5WbPlspZXHQqzA5zg/s9bmVoEM6BZNo3qvQHHIpw6UVMpXKCiiipAKKKKACiiigAooooAKKKK&#10;ACiiigAooooAKKKKACiiigAooooAKKKKACims4U4Irk/i/8AHb4RfAfww3i34weP9N0GxCM0b3k/&#10;7ybbgsIo1BeVuR8qKx5XjkUAdbvUdTXnn7QH7UnwM/Zj0FfEHxl8f2mlrOrGxsN2+6vNo+YRQr8z&#10;4yMnG0FhkjIz8e+Pf+Ckf7T37Xmu33wj/wCCeHwgv47YzfZ7jxxqMCh4E3DMq7/3NsCM4Mm99pyF&#10;V8bev+AP/BHzwxF4rHxf/bK+IV18SPFEzLNPYy3MrWCzZ3Euz4luQDjAbYmM7kIIC1y9wOI1n9tP&#10;9ur/AIKAalfeC/2HPhxceEPCLTPZXPjfVJhHMA3V/OwVt3C9VgEsqbgQ2Steofszf8Ehfgz8LdVt&#10;/iR8edWm+I3jDctxcz6xuaxjuDyWETEm4xnG6YtnG7apwF+sdB8PaL4X0m30Dw3pVtYWFpGI7Wzs&#10;4FjiiUfwqqgACrtHN2Ais7W3srWOztLdIoolCxxRoFVFHQADgD6VLgelFFSAUUjPt6ilB3DNAH5U&#10;/wDBTL9hv4t/CT47a9+0z8JfCF9r3hPxC0upa4tnG00mmXDHfcGUAFliLZlEgG1AWU7QoJ+WY/i1&#10;ou3MmlXyt3URof8A2YV+/XlnpmkSLb1NfT5PxfneR4d0MNNct72aTV/K58TxF4fcM8UYtYnHUn7R&#10;K14txbXS9t7H4Ef8La0P/oGX3/fpP/i6T/hbOhf9Au+/79J/8XX79bF9KNi+lev/AMRJ4m/mj/4A&#10;j57/AIgxwP8AyT/8DZ+Av/C2dC/6Bd9/36T/AOLo/wCFtaF/0C77/v2n/wAXX79bF9KNi+lH/ESe&#10;Jv5o/wDgKD/iDPBH8k//AANn4C/8La0P/oGX/wD37X/4ug/FrQup0u//AO/S/wDxVfv1sX0pCg7C&#10;j/iJPE380f8AwFD/AOIM8EfyT/8AA2fgt4S0n4n/ALQeuf8ACtfgd8ONV1nUrqEmZLe33GGLozOR&#10;lY05A3uwAJx1Ir9g/wBgv9l1f2R/2ctJ+F13Os2rzTPqPiK4imLRvfShQ4TP8CKqRjAGRHu6k17I&#10;Yc96kUYGK+YzjPMwz3EKti5XaVl0S9EfbcO8M5Pwvg3hsvp8sW7u7bbfm322CiiivIPoBGB28CvH&#10;v2nP2Gv2dv2sNL8r4oeB4V1VExa+ItMVYL+EAk7fMA/eJyfkkDL8xIAPzV7FRQB+dc/wP/4KQ/8A&#10;BNy8uLn9njXp/ip8OxIHXw/cWjz3FuOePs6sZUI6FrdirfeZFPC+6fsqf8FWf2av2kpLHwzq+pt4&#10;O8U3LrD/AGHr0yiKaYj7sFxwkgJyqhgjseNmSAfp5kLdDXgP7Vf/AATc/Zr/AGqrWfU/EPhldD8R&#10;vlo/E2hRrFcFs5/erjZMCTzuG70Zck1W+4Hv+9cZBpQwboa/Olbv/gpT/wAEyLry7yBvi98L4YQ3&#10;mLvklsVORjPM9uy7VJBEkG1uCGLFfpr9lT/go3+zX+1Za2+meFvE39i+JJsLJ4X1xliufMxz5TZ2&#10;TrnOCh3Y+8qk4o5QPfKKaJMtjbTqkAooooAKKKKACiiigAooooAKKKKACiiigAooooAKKKKACiii&#10;gAooooAKKKKACiiigAoxmignAzQB8Jf8EPf+QB8Wf+xzj/8AQJK+7a+FP+CHsUv/AAjHxXuTE3lt&#10;42VVfsSEckfUZH5ivuuql8QBRRRUgFFFFABRRRQAUUUUAFFFFABRRRQAUUUUAFFFFABRRRQAUUUU&#10;AFFFFABRRRQAUUUUAFFFFABRRRQAUUUUAFFFFABRRRQAUUUUAFFFFABRRRQAUUUUAFFFFABX50/8&#10;E82A/wCCu3x4XPJj8Q/+nu1r9FXJ28V+efgCOH9nL/guH4i0aS2W30/4i6PK1rJcSbi7XUUN07Lj&#10;uby2lQA4wPwJqOoj9DR0opqdKdUjCiiigAooooAKKKKACiiigAooooAKK8N/4KF/tC/FD9l39nC9&#10;+Mfwr8PWGoXVhq1nFff2kjNFb20snlmTCspJMjRIOuPMz2rvP2dvjJov7QfwT8MfGXQVRIfEGkx3&#10;MlvHIWFtPjbNBkgZMcqvHnAyU9MU7aXA7aimuSBmvklP2vfjP4v/AOCqsH7LvgjUrM+B9B0SdvE1&#10;sttG8kkwtDL5pkYb0KzyW8YVTggsSDn5RK4H1xRQOlFIAooooAKKK8t/bA/aY8L/ALJ/wM1n4t+I&#10;v31xBF5Gi6erYa9vnUiKL2Xd8zNztRWOCQFIB2lr8Tfh3e+Orj4YWfj7RZvElrbC4uvD8eqQtfQw&#10;4X940AbzAnzp8xXHzL6infEL4k+A/hT4YuPGfxH8Xafoul2kZe4vdRuVjRQOwyfmY8AKMkkgAEkV&#10;+DXgj9qD4yeAP2gW/ab0XxGW8WS6lPe3V1cAtHcvNu8xJFBGUO4jZ0GBjoK+6f2ff2DPid/wUCtN&#10;P/an/bS+P9xrmk6wguNF8NeH7791HEGKGM4AjtQNmDHEpckku4fcDfLy7k8x0HxZ/wCCsfxF+N3i&#10;Vvg3/wAE8fhDqXiTV7i4EP8Awk99preVCjNtWVIW2iJSefNuSioo+dOTtufBn/gkx4q+JvjJfjV/&#10;wUJ+Kd94y12Qo0Xh+3vna3iAJPlyy8FkyeIohGg55YEgfYnwr+Dvwx+CPhS38E/CjwLp2habawpG&#10;lvYW4Vn2jAaR+WlfqS7lmYkkkkk11A6dKXN2KMfwR4B8F/DbwrZ+B/h/4XstH0fT4/Ls9P0+3WKK&#10;IEljhQOpYlierMSSSSTWwBjgUUVIBTZGKjIp1NcEkYFAHxX8SP2m/wBsfXv24PEn7P8A8L/iV4L8&#10;LJoTabN4c8OeLtKZf+Ent3CtO8c+0kkfMCqMrED5OVYj3j9ob9tX4Mfsw3ek+HviRe6hea/rEe+1&#10;8PeG9Ne+umjX78u1cbYweAWILc7Qdrbfmv8Ab7+Hf7YH7QWu6p8K4v2OtO1ZrTXLeb4cfFDR/ESW&#10;82jQeahYzBxvYsAd67lVThgH2Ka7L4n/AAu/ag+A37U+l/tY/Db4PL8UP7Q+Htv4a17SE11bW6sr&#10;hGjdriKWVW3Kxj5+Xks2cZBq9LAXv2g/24tM8e/sa618ev2cfipdeFZ/Dev2dvrh1nwq0l3bq8qx&#10;eSYJCMbmljYSLvU7GTOQ2z0T4x/t4/BX4G+LbX4a6zb+IvEXiJtLW/vNJ8I6DJfS2UBGRJNtwsYP&#10;JC53AckAMpPlv7Tmh/tY/tU/sDeNvDPiH9mSLwx4l1LVrFtE8M2PiCO8ubmFL6CV5JTsjRGCqf4i&#10;W2sdqfKG4H9oD9jv4zeHv2p/FHxj034d+O/FWg+MtLs5If8AhXPjhNHu7C7t7cReRcK/EsbFQQ+f&#10;lDEgE5WjQWp9G+KP+Chv7Mfhb4GaP+0bL4uurzwrrGvpoy3Vlp7tNZ3ZWRmSeFtskewRMSNpJG0q&#10;GDKTY+Af7eXwG/aL8d6p8OPBFzrNnq2mWBvzb+INFksjc2YfYbiLf/Bkr97afnHHBx82at+wr8QL&#10;f9mbwV4f0b4Latb6lqnxr0nxD4u8N6l4uTWWtrOOOeOaeSVooVywYF0XecMuWJyB7R8R/gB8QfHX&#10;7fd943TR7m18Lal8Abjw2/iKMqywX0uoSv5e3cGLCNw/QA+oNHujG6r/AMFXP2TtL8WzeHIL/wAS&#10;ahp9rqQsbnxRpfhua40tJd+wkTJy6hsjcisGxldwIJ7r46ftp/Bn4B6ro/hnXm1nXNa1y3+06doP&#10;hXR3v7uS2/5+CqYAjzhQSckngEBiPn39n3VP28v2Xvhbo/7Kun/sN2HiZdCvmht/Fy+MIYNPvIXu&#10;WmMzRmIupw2AxOQcEr8pUr+2R+yh8Xtc/aosf2jNK8EeMPEWj6t4Th0jWNO+HvjVdN1HTLhH37ke&#10;QKJ7c4xs+TLnccHCle6B9Rfs+/tF/DD9pfwU3jj4X6xLNDDcNbahY3tuYLuwnXrFPE3Mb459CCCC&#10;RXDfHP8A4KF/AL9nz4o3Hwd8cw+Iptei02G9hs9H0N7o3SyNhUj2H7+Msd20YU8k4Bxv+Cdf7P8A&#10;qfwg8KeJvGnij4V654S1vxZqUUl9Y+IfGq63dTxwq3lzPKsMexyZZFKksTsByMgV498ZvG3xb+Hn&#10;/BVvV/Ffwd+CMPj6/t/hhbC70X+0o7O4WBpkUywSyKwDhioIx8yswyKOoHuul/8ABRr9mvWPgNrP&#10;7QtrrOqLpHh3UobDxBps2m7NQ06aSdYU8yEt0JdW3AkYz/ErKLHin/goF8BPBnwb0v40+J18QWdn&#10;r2oSWfh/R5tCkXUtTZH2lorYndsx84ZioK47sob5h+Kn7Kv7V3xn+CPx3+MPiD4MLovir4p6l4fX&#10;SfANhqEc81tb2E8QaV5cqhdlUsemSrNgbgK92/bP+EnxrtPjf8N/2sfgl8PY/G134DF9aX3g2a/W&#10;2a4huo/L86B3BVJEycnBJAU9FxTsgPQ/gJ+2Z8Df2h/D+ta74P8AEM2nSeHNzeINM8RW/wBiu9Oj&#10;C7vOljc/LEVBIkyV+UgkEEDgdB/4KsfsqeIvGFt4ZsbjxMtjeal9itfE83hmZdLlfdsVhL94IWwN&#10;xUAZBbaMkeb6V+yh+0N+1b4u+LHxw+LfgtPhddeM/h6fCmg+HU1QXVxuDJJ9puZogoMZaJEKBcsj&#10;sPl2gvvfAX4n/t1/D7wx4T/Z6vf2A7KOLQRbabdeJ/8AhMreHTTBDjdcJEsLMpIBIwSd3ODnbS90&#10;D1b44ft2fBL4EeO1+F+sQ+IPEHiRbEXt5ofhHQZdQnsrcgkSzbMLGCBnaTuAKsQFZSY9b/4KA/s1&#10;aP8AAKx/aNi8W3V9oWpakum2VrYafI19JflmBtPs7AMsw2OSrYG1dwJUqW+cf2iP2OvjF4e/a08Y&#10;/GHSfAHj7xZ4d8ZQQz2snw98fLpN5ZXUcW3yZ0cASRFgMEE7VYEbjuSr11+yJ4j8H/sTf8I9F+x1&#10;q3iLW/EHjJNa1fwvcfEwPqWmzeSyi/hvhAm2cMFym2QASNuL/MtP3RanuGrf8FH/ANm7Rvgxp/xq&#10;v7nxBHbatrT6Tpuht4dmXU7m8TBkSOBgN6opBaRWMYJCbt5CH074G/Gnwh+0D8OLH4o+BY79NNvm&#10;lRI9UsHtp43jkMboyN3DKRkEg9ia+Mr74NftbeIf2NtH8IfHb9mnWPH+p2fja5utItJPHUVrrmg6&#10;b5Krbst4i/vpxK824uGBRcMOU2fSn7BWgftBeGv2dNO0r9pOW+bxAt9dNBHq18t1fRWZlJhS5nXi&#10;aYDOZMAkEZGQaVkM9noIyMGiipAb5a5zXy7+1X/wSf8A2Z/2jjeeIvD2mf8ACE+KLlvM/tnQrVfJ&#10;lkz8zTWuVSTdnJKlHLYJY/MD9SUYB6igD864fj3/AMFGf+Cbeo22nftHeHZPij8PWbaviK0meae2&#10;UDaP9JI3RnADbbhSH5CuDuK/XH7NH7bf7PX7V2jrd/Cvx1C2pKSLrw/qBEF/CQASfJY5dMEYkTcm&#10;cjOQwHrF3a297bSWl3bRzRyLtkjkQMrD0IPUV8h/tJ/8EgPgt8TdUn+IfwC1ab4a+KxiW3k0VStg&#10;0wB58lCptywwC0RUDG7Yx3Bq3A+vkYsuTTq/O/Q/23P26v2BL+x8Hft1fC++8WeEkkSzt/G2lhZJ&#10;iAh2AXHyx3EhVCdsxjmfBZmJDZ+zP2f/ANqP4F/tN6FJr/wY+Idnqwtwv26yDmO6tdw482F8OoPZ&#10;sbSQQCcGlYD0SijcM4ozSAKKKKACiiigAooooAKKKKACiiigAooooAKKKKACiiigAooooAKKKKAC&#10;ub+MPiq28C/CbxP40vL/AOyx6T4fvLyS6H/LIRwu+/8ADGa6Svj/AP4LMfHO4+HP7Lq/Cbw7eTDX&#10;PiFqCafbw2rnzmtI2V7gKFIJDfu4SMEMsxU/eFAGH/wQq0TV4P2afE3i3VHDLrXjSaWKTdlmKQRK&#10;5Pp82a+3K8p/Yk+BY/Zx/Zf8H/Cm4TF9Z6Ss+sEqMm9nJmnGQBuCyOUUkZ2ouea9Wpy3AKKKKQBR&#10;RRQAUUUUAFFFFABRRRQAUUUUAFFFFABRRRQAUUUUAFFFFABRRRQAUUUUAFFFFABRRRQAUUUUAFFF&#10;FABRRRQAUUUUAFFFFABRRRQAUUUUAFFFFABRRRQAjAlcCvhr/gsb8G/Gmg23g/8AbX+E5Ka58P8A&#10;UYxqTxxgkW/mh4ZjyNypLlGU5ys/OFVq+5qoeKPDui+MPDt94S8S6ZHeabqlnLaahZzZ2zwyIUdD&#10;7FSQacXYDkv2bPjz4U/aS+C2hfGHwk6CDVrNWubVZg7WlwOJIGI7q2RzgkYOBmu8r8y7fVfiz/wR&#10;s/aLuLC+0281r4I+MtQeW38qQyfZmwOVz9y5jXaCG4mjUYJK5T9FPhp8TvA3xf8ABWn/ABD+G3ia&#10;11bRtUt0ms7y1kyCrDO1gcFHHRkYBlIIYAgihgdBRRRSAKKKKACiiigAooooA53xZ8W/hp4E8Q6T&#10;4U8Z+OtL0vUtemaHRbK+vUjkvZFxlY1Jyx5A47kDrXQK4Y8V4T+23+wb8LP21fCkNv4knbR/Emlx&#10;MuieJraAPJbgnPlyISvmxE87cggnKsuTn5l+E37aX7Sn/BPDxrafs9ft66Heat4YeOKPw942s83B&#10;itwSud4BNwgAGUOJkC8hgyiqsB92fGP4baP8YfhZ4i+F2vwo9pr+j3FjLvH3PMjKh/YqSGB6ggEd&#10;BXxv/wAEU/ijqWj6L46/ZE8bu1vrfgfXZri3s5jiTyWkMNwgXqPLnQbuetwuO5r6S+P37avwC/Z2&#10;+E2n/GHxp4uW4sNat4pvD9ppy+ZcaosiB1aJOPl2EMXbCgYyckA/AVx+2t+058W/iRrnxU/ZO/Z6&#10;8K/D2PXF8rUPE1xpsUmoaguODJcSAB+VDYij4bG5nIBrz8yzbK8lwrxGPrRpQ/mnJRX4nThcHi8d&#10;V9nh4OcuyVz9U7i5igjaeZgqRqWZvQAda/P7/gkJBqvxy/aD+MX7Y2uaZPFHrGqG00trpRIY/Pla&#10;d4Fk45iiFshwMbXXpXlVh8Xv+Crml3sOqL+0JbXRVtxtbkW7Rn/ZI8gZFdj8Cf8Agqp8Vf2b9SXw&#10;B+1f8ANPs9HubppY9c8HaXHaYllkaSaZ44yYLhmL7m8vy3ByWDM/HjZPxtwjntf6vl2OpVZ9ozV/&#10;kuvyOvGZHnGAp+0xGHlGPdp2P0qzhc14R+2j/wAFAvhF+xhpFjB4js7jXvEmqSKNP8MaZMqzmLJ3&#10;TyMciOMY2g4LMxACkB2Tl/2v/wBvW78Ffs46F8Q/2U/Dd3421Dx5J9j8L6npOnyXVtZykD/XKoLC&#10;cZKrbsAxkRww/dsp4/8AYT/4Jw634b8WTftSftl3C+JfiPqdyt3a2t/L9oXS2AGJHP3ZJxgBcZWI&#10;KoXkfL9R6nln154G8Ux+OPBekeNItGvtOXV9Mt71dP1OER3NsJY1fypUBIWRd21lycEEZNalAG0Y&#10;FFIArwH9uz9gzQ/249N8N6frfxO1Pw6vh2e5kjSytVmiufOWMZdGZfmXy/lbPAdxjnj36igD89j/&#10;AMEAfAJGB+0lrH/hPRf/AB6vqz9iz9k+z/Y2+EU3wk074hah4jt5Nam1CG5v4RH9nEiRqYY0DMFT&#10;MZfg8tIx7167RVOTYWCiiipAKKKKACiiigAooooAKKKKACiiigAoJwMmimyuscbSOQFUZYntQBT1&#10;fxN4f8Pm3Gu63Z2X2y6W2s/td0kfnzN92NNxG5j2UZJrNg+GPw9i+IM3xZt/CNiviS408WM2tLCP&#10;tD2wIYRFupXIBx7V+Pv/AAU9/bW1f9pP9oNtL8DeJW/4RPwXdNB4dl0+4IW4uFI8y9DIxDlnX926&#10;kAIqleSzN+jX/BNn9sCL9rb9n221PXdQt28WeHmSw8TwxkKzyYPl3O3JIEqDOeFLrIBjbgVyuOoH&#10;0RRQDkZoqQCiiigAooooAKKKKACiiigAooooAKKKKAKmt6Fo3iXS5tE8Q6Ta31lcJsuLS8t1ljkX&#10;OcMrAhhn1B6V8aftAf8ABH3w1P4oX4tfsY+Pp/hv4ot1LQ2UV1Kti0nJyjpmW3znBC70wOEHOfta&#10;gjIwaLgfnx4B/wCCmX7T37JWrWfwv/4KIfBHVGjz5cfjDS7eIyTKQdpPlsLe4xg5Mbq23kqzA7vt&#10;v4R/G/4TfHbwyvi/4Q+PNP17TyF3zWM3zREjIWRCA8bY/hcAj04NaXjzwD4I+Jfha68E/EPwnp+t&#10;6TfKFutN1O1WaGTBDKSrAjKsAwPVSAQQQDXxX8XP+CS3i74XeMv+F0f8E9/i3eeC9cjRkk0G6vH8&#10;iRGOWWOf5iEJC5hlV0J53LtAqvdkB93A5GaK+CfhV/wVn+JHwV8S/wDCnP8Agof8HdQ8N6xBPsHi&#10;TT7FhFJHjAd4V3CQbgT5tuzIwYbUG3LfbngH4i+Bvij4bt/GHw78Xadrel3S7ob7TLtZo29sqThh&#10;3U4IPBGaVgNqiiikAUUUUAFFFFABRRRQAUUUUAFFFFABRRRQAUUUUAFFFYPxL+JvgP4P+DL74g/E&#10;rxVZ6Po+nQNLdXl5JgAAE7VH3pHOMKigsxwFBJAoAt+MfGPhr4f+FtQ8a+MtXh0/StLtXub+9uCd&#10;kMSjLMcAnp2AJPQAmvzw/Zo0bXf+Cnv7dV5+1j468PXkfw48C3CReGdNv/lR5o/mt4WCuRvDEXEo&#10;UsudqMSrAGH4k/E346f8Fg/ik3wf+CEWoeGfg3ol1E3iDWrnKNqDhtwaReN7dDHb8hSolc52hP0A&#10;+Dfwd+H/AMB/hzpfws+GWhx2Gj6TB5dvEvLOxOWkdv43ZiWZjySar4QOmRCvenUUVIBRRRQAUUUU&#10;AFFFFABRRRQAUUUUAFFFFABRRRQAUUUUAFFFFABRRRQAUUUUAFFFFABRRRQAUUUUAFFFFABRRRQA&#10;UUUUAFFFFABRRRQAUUUUAFFFFABRRRQAUUUUAFFFFAGD8R/hp4F+LnhC88A/EnwrZ6zo9/HsurG+&#10;i3I3ow7qwPIYEMpwQQea+EPFH7B/7ZH7CXji4+J3/BP7xpP4g8N3QH9o+C9VuA0rfM2FaJtsc6qC&#10;NsilJVLMMEbif0NoYbhimnYD4b+F/wDwWt+H1hqM/gP9rH4P+IfAPiKxby77yrR54QwQE74mCzwE&#10;nomyTjBL17r4Y/4KP/sPeKAq2X7SXhyB2jDldSuGtdue2ZlUZ9s16T8Q/g38Kvi1Y/2b8Tvh3ouv&#10;QiMxoNU06OZkU4yFZhlc4GcEZxXj/iH/AIJU/sD+Jr86lqH7PdnDIwwV0/WL60j/AO/cE6L+lP3R&#10;anaf8Nwfsc/9HQ+A/wDwqLb/AOLo/wCG4P2Of+jofAf/AIVFt/8AF159/wAOif8AgnvjH/Cg2/8A&#10;Cr1X/wCSqX/h0V/wT4/6II3/AIVWq/8AyVR7oz0D/huD9jn/AKOh8B/+FRbf/F1oeFP2tf2XvHXi&#10;C18J+Df2hPBuqapfSeXZ6fY+IreSad/7qKHyzew5ry//AIdFf8E+P+iCN/4VWq//ACVWp4D/AOCY&#10;H7Dvw08aaX8QfBvwQS21bRb6O8025m8QahOIZ0O5JNktwyMVbBGVOCAe1L3QPfgQTigsB1NNRdvW&#10;vCv2z/ht+214+m8O3P7Hnxr0TwmbGS4OuQ61GNt3uEflEH7NPnbiTKkAHfk5wMID3YMp5BriP2ip&#10;Pg5YfB/WvE3x28JaXrXhnRbF7+/stU0yG7jYRDeMRygqXyAFzj5scjrXxxf2f/BerwHr6Pb6r4b8&#10;a2yqdy266NFbt9d6Wsv5EVW/bW+Ln7ZEn/BOfxdD+118K9F8L61qvifT9M01fDt8rrJa7lneSQR3&#10;E6jJhaPG8ZD/AHRj5q5QPnfwDZ69+2V8Urz9o34w6Ysei2cq2nhTw3D8tnZ28XEdvGgwBDENowAA&#10;7biQfmU++wwQwxLDDEqoihUVVwFA6Ae1ch8A9FtdB+DHhmxs+VbRoJmbA5aRBI36sa7IdK/zV8Ue&#10;Msy4w4sxFWtN+ypylCnC7tGMXbba7tdvuf01wpkuGyfJ6cKaXNJJyfVtq+/lshrccCqHiLw5ofiv&#10;SZtC8R6VDeWdwu2aC4jDK359CPXqO1aJ5FNKmvz2jXrYatGtSk4yi7pp2afk0fR1KdOrTcJpNPdN&#10;XueZ/sg/GjxH/wAE/wD9q+z+GGueJJf+FX+OrxI2F/OBDYzMdiXG9hiNo3YJIQVDRsrPkom39W4y&#10;Aa/H79vTQra8+EtjrpjQXGn6xH5MjKNwV1cMoPYEhSf9wZ9a+zPi9+w/42/bZ8JeCfG2oftR+J/D&#10;enzfD2xttT0Wxid4b2d08ySeRfNRWLiTa2VPCL74/wBH/CPirFcX8D4fG4t3qxbhJ93HRSfqrX8z&#10;+aeMMpo5Pn1SjRXuO0kuyfT5M+jPiB8ePgj8J547T4ofGDwx4dmmiaWG31vXre1klQdSiSOGYfQG&#10;rvw2+KXw6+MPhaLxt8L/ABnp+u6TNI0cd9ptwJE3qfmQ4+6w7qcEZHrXyh8Pf+CGf7IXhW6t9Q8a&#10;a54s8USRx4uLS+1RLa1mb+8Ft40lX6eafxr6i+DHwO+Fv7PfgeH4cfB7wnFoujQTPKlnHNJKTI/3&#10;nZ5WZ2Y4HLMTgAdAK/TNOh8wdZRRRSAKKKKACiiigAooooAKKKKACiiigAooooAKKKKACuQ+PXw2&#10;1n4xfBzxF8LNB8ZzeHbrXtLks01q3gMj2wcYZgodN2VyMbl4PWuvooA/G39sn/gl5P8Askr4ML/G&#10;1dfPi/xGulfL4c+y/ZM7f3v/AB8Pv6/d+Xp1r7R/Yb/4Ja6/+xh8X5PibbftGSa5Z3Wly2d9osXh&#10;s2a3AYgqzP8AaZPuMAR8vXPI5zjf8FlunwY/7KNF/wCyV9tDpVcz5SftAOBiiiipKCiiigAooooA&#10;KKKKACiiigAooooAKKKKACiiigA/CjA9KKKAOV+K/wAFvhb8cfC8vgv4t+AtN1/TZlYfZ7+3DGMk&#10;Y3RuMNE4BOHQhh1BBr4r8ef8Exf2hf2VPEh+MH/BOv4z6hBNFk3Xg7WLhWW4QqQwDP8AubgY2/u5&#10;UBG3cr7lQD788wDqK+df2sf+Cmn7Nv7LkM2h3Ou/8JN4ojlaIeGtCkWSSGQcHz5PuQYPBBy+eiHD&#10;YqN+gHlXwR/4LA6ZofiKb4R/txfDfUPh/wCKrGRUmvF0+T7K2QCGljOZIchgwYB0ZTuDKCAfpnwx&#10;+2J+yh4vtoJvD/7Sfge4a4i3xwHxRapNjHeJ3DqfYqCK+FfEfwU/b0/4Ku6pb+Kvib4d0X4beB7N&#10;c6OuoaX/AKRMpJIK5H2iU9MszRRd0UncK9G8L/8ABBH9nO10/Z40+MXjbULrdkTaY1naRhfTY8Ex&#10;z77vwptREfXn/DQnwDPT44eD/wDwprX/AOOUf8NCfAP/AKLh4P8A/Cmtf/jlfK//AA4c/ZDH/NRv&#10;iR/4OLD/AOQaP+HDv7If/RRviR/4ONP/APkGp07jPqj/AIaE+Af/AEXDwf8A+FNa/wDxyj/hoT4B&#10;/wDRcPB//hTWv/xyvlf/AIcO/sh/9FG+JH/g40//AOQaP+HDv7If/RRviR/4ONP/APkGjTuB9Uf8&#10;NCfAP/ouHg//AMKa1/8AjlH/AA0J8A/+i4eD/wDwprX/AOOV8r/8OHf2Q/8Aoo3xI/8ABxp//wAg&#10;0f8ADh39kP8A6KN8SP8Awcaf/wDINGncD6o/4aE+Af8A0XDwf/4U1r/8co/4aE+Af/RcPB//AIU1&#10;r/8AHK+V/wDhw7+yH/0Ub4kf+DjT/wD5Bo/4cO/sh/8ARRviR/4ONP8A/kGjTuB9Uf8ADQnwD/6L&#10;h4P/APCmtf8A45R/w0J8A/8AouHg/wD8Ka1/+OV8r/8ADh39kP8A6KN8SP8Awcaf/wDINH/Dh39k&#10;P/oo3xI/8HGn/wDyDRp3A+qP+GhPgH/0XDwf/wCFNa//AByj/hoT4B/9Fw8H/wDhTWv/AMcr5X/4&#10;cO/sh/8ARRviR/4ONP8A/kGj/hw3+yF/0Ub4kf8Ag4sP/kGjTuB9Qaj+01+zfpFv9r1b9oLwRaxZ&#10;x5lx4rs0XP1Mlcf44/4KFfsVeAoRcav+0l4Vut0bPGmi6mmoMcDp/o2/BPYHGa8Qj/4IPfsgpIrt&#10;8QfiNIAcmN9YscN7HFkD+RFejeCP+CS37B/gk2twvwXGrXVspButb1i6uPO68vF5ghJ+kYH40e6B&#10;5N8Sf+CzmneMdYj+G37FfwN1/wAdeIrzcILi8sXjhVQAxeOCLdNKAu/du8oJgMSwyKxfCX/BPL9r&#10;D9tbxTH8VP8Agob8U7rTtMhcNpfgfRpEDRI24suFzFbY+QbgJJXGdzKVBb7j8AfCj4bfCrSv7E+G&#10;vgTSdCtSqK8Ol6fHB5gUYXdsUFsAnBOTW+qFTnNO/YDD+G/wz8A/CLwfaeAfhp4SsdF0exTba2Fj&#10;CERfVj3ZieSxJZjySSSa3qKKkAooooAKKKKACiiigAooooAKKKKACiiigAooooAKKKKACiiigAoo&#10;ooAKKKKACiiigAooooAKKKKACiiigAooooAKKKKACiiigAooooAKKKKACiiigAooooAKKKKACiii&#10;gAooooAKKKKACiiigAooooAKKKKACkKgnJpayfGuu33hfwpqniXTtAutWuNP0+a4g0uxGZrt0QsI&#10;k/2mPyj3NAGowCruAr51/wCCj+g+HPjZ+yz42+CvhzxTpc/iqPR11iz0FL2Fr2RLOaOZysJbfjCF&#10;dwHVsdTg+Ba38QP+CuH7b8lx4c8A/D1vgz4ZmmZZLzU2msbwRgkhTO0f2jPAG6GNNx7hSQPZf2RP&#10;+CW/wo/Zf8eW/wAZNZ8ba14t8aW8Mix6vqEphhieWIxyusSsSxKs6/vHfAbP3gGFfCLc+Pf2QviJ&#10;Y+N/g1p+nC6Vr7RFFleQtIC6hR8jY4O0rwDjGVI5wa9WyK5v9vD9i34gfsgfEXUv2uP2bNNW68H3&#10;0rTeLPDqZxYtJJl2C/8APAs24EcxHjGzo/4a/ELQfij4Ps/GnhyU/Z7pfmib78MgOGjf/aB/DuMg&#10;g1/APjZ4b4zhPPqmaUVfCYibaf8AJOWrg+2t+V9Vpuj+heB+JaObZfHC1H++ppJrulomv18zoaCc&#10;Cm55rzn9ov43yfBzw7apomnfbtc1aYwaVZ7WYMRjc2By2NygKOSWFfkOQ5HmXEmbUsuwEOerUdkv&#10;xbb6JLVvoj7DHY7C5bhJ4nEStCKu3/XVnF/tXHW/jB4+8G/sweALdbrWNc1qFpE3H90zny4t+3O1&#10;AHkkdiPlVA3TNfp18NPj7+zhpniFv2bPDPxk0WbxB4RtbfS7jSLq/WO5LRwqAF3bRMwUfP5e7Y2V&#10;bacivn3/AIJp/wDBPnxN8JNVm/ak/aNMk3xA1qORrLTZJAw0qKX7xfH/AC3ZeNoO2NDtxnO3uf2l&#10;/wDglV+zN+0b4lvviIlrqHhfxVfzCa41rQbras03y/vXhfKbsLyybCxYsxJ5r/SrgHhOjwTwrh8p&#10;UuaUVeUu85aya8r6LyP5l4gzipnmbVMW1ZPRLtFbfM+mUYsuSKdX5/8Ahj4J/wDBWn9i7XbXw98L&#10;PHNj8VvBb30aR2eqT5khjLKCCs7ebbDaD8sUskaglsbjX35ZvcyWkUl7CsczRqZo1bcFbHIB7896&#10;+xPFJKKK534g/F/4T/CaG2uPil8TNA8Nx3rMtm2u6vDaCdlALBPNZdxAIzjOMj1pAdFRXmh/bO/Z&#10;DXr+1B8P/wAPF1n/APHK6/wB8Tfhz8VtGk8RfDDx7o/iLT4rhoJb3RNSiuoklCqxjLRsQGCsp2nn&#10;DA9CKANyiiigAooooAKKKKACiiigAooooAKKKKACiiuN/aD8MfEPxn8EfFHhf4TeJ5tF8S3uizxa&#10;LqUEmx4rjYdgV8jYSfl3ggpncORQB8r/APBZbp8GP+yjRf8AslfbQ6V/Pr8UfjJ+0b4h1seGvjH8&#10;WvF+pX/h3VJBHa694guLh9PvI22MVEjny5FKkZXBGK+6v+CMniD9rr4x/ErWvip8Qvjd4q1jwXpV&#10;g9hLa6/rk97Hd3r7GVY1mdtjRp85cAH5lXoxq3H3SftH6QUUDpRUFBRRRQAUUUUAFFFFABRRRQAU&#10;UUUAFFFFABRQWA4Jry/9ov8Aa8+AP7LOkDUvjF48t7K4lhMtlo9v++vbtQcZjhXkjPG5sKD1IwaA&#10;PT2OOa8S/ai/4KAfs4/snWZt/iB4yS81ySN2tfDWj4uLyTaQPnAO2AEnhpSu7DbclSB8t6z+1f8A&#10;8FAf+CiU954V/Y7+Hdx4E8DT3D28njPUpDDNNDv27vtABEbDDF0thI6H5d54Lexfsu/8ElPgJ8Dd&#10;Vh8f/EyWX4geLlkE7alrkebWGbqXSAlgzZOQ0pcggMNp5qrLqB4u/wASv+Cj/wDwUznuLP4U6VJ8&#10;KfhfdN5P9rTebHNe254b99gSXOcMCIQkY5jZiclvob9lX/gl5+zL+zK1j4jOg/8ACVeKrVYpG8Ra&#10;9Cr+VcLyZbeHlbf5uV+864H7xiCx+j7a3htLdLW2hWOONQqRxrhVAGAAPSn0rgN2LgDHSnDgYoop&#10;AFFFFABRRRQAUUUUAFFFFABRRRQAUUUUAFFFFABRRRQAUUUUAFFFFABRRRQAUUUUAFFFFABRRRQA&#10;UUUUAFFFFABRRRQAUUUUAFFFFABRRRQAUUUUAFFFFABRRRQAUUUUAFFFFABRRRQAUUUUAFFFFABR&#10;RRQAUUUUAFFFFABRRRQAUUUUAFFFFABRRRQAUUUUAFFFFABRRRQAU1o9zZz+FOooAasZXo1OIzRR&#10;QBg/EvwzD4y8Aa94TubFLmPU9GubRreRQyyCSJl2kHgg578V+Nv7Lfxl8A/BHw9rngH4qeIZ9Kvr&#10;XXpVWzuLCeQx7VVHB2I20h1YEHBzX7T6nJex2U8mnQRzXCwsbeKR9qu4HygnBwCcc44r8wPjP8NP&#10;+Cg3xH+IV/4s+JP7DvwhuNUupmaS6un0lZpU6IWdr5XkAUKqs+W2qB2xXzHF/COWccZHPKsfKUac&#10;nGV4NKScXdWbTXrpsepk2b4nI8esXh0nJJrVNrXTo0ZH/DYf7ORGP+Fif+Um8/8AjNZf7Ptz8Pf2&#10;pP8Agph8N10WS61bQ9JtWu7mSO3kjVZrSO5uoywdQQnnC3U5ADZ296X/AIZ7/bI/6MS+Dn/gVpP/&#10;AMsK96/4J++Dv22Ph18Z7O2139k34Z+F/B96s0fiTWvD/wDZ4ukXymaNRLbXMsjfvVTCFSuCfu53&#10;D4zg3wW4W4HzpZpgalWVRRlFKcotWlo3ZQTv21PczrjbNc8wLwuIjBRbT91NPT1bPvYKCKUKBSjp&#10;xRX60fHhRRRQAV8r/wDBWL9kK9/ag+Aa+I/CELS+KPBAuL/SbcE/6XAyKbm3AAJLssSMmOrxqvAY&#10;mvqikZFbqKFoB/OAsE80v2OO3kaZm2LEFyxbOAMeue1frb/wR9+NX7J2lfs+ab8F/h/44S18XSXE&#10;l94k0rWm8i4u76QohkhDEpIm1Yo1EZJ2opdQxJPafDv/AIJdfBX4cftg3n7VGialItvI0l1pvhNb&#10;NVt7C/lz5k6SBvucvti2AIW4OAqhP2qv+CUf7Nn7Rb3nivw7p7eC/Fdw7TDWtCjVYZ5yPvT2/Cvk&#10;/MxQo5bktktnRyiyUj6eMg7CnV+dMX7Qf/BRr/gnBqVvpv7S3hif4ofD/wAwxr4lt7ppriJR/Ebk&#10;gyIwByEuV+fDBXGGK/XH7Mn7cX7O37WGm+Z8LfHMP9qRruuvDupYgv4ACAW8pj+8TlfnQso3AEg8&#10;COUo9eooopAFFFFABRRRQAUUUUAFFFFABTZPuHinUEZ4oA/PP/gpn/wS7+I/xt+Nun/GL9nHw3Dd&#10;SeINsPi61a+hgFvKpwL399IoYMmFZEBbMYIBLk19o/s4/ATwf+zZ8GtD+D3gmBVttJs1W5udp3Xl&#10;yQDNcNknDO+WxnC5CjCgCu62L2FKBjpTuwAcDFFFGaQBRRRQAUUUUAFFFFABRRRQAUUVzfxR+Lvw&#10;1+CvhS68cfFTxrp+h6XZwtJLdahcBNwUZ2ov3pHPACIGZiQqgkgUAdITgZNcX8af2hfg1+zz4ZPi&#10;z4xeP7DRLUqxhW4kzNcFRysUS5eU+ygnketfG/xM/wCCpXxv/aR8Ut8F/wDgnV8Ir/U7qVil14u1&#10;KwysEeQPNRGIjt0/6aTn+LAQMVNanwT/AOCRVz4x8VzfGj9vb4n3vjzxNfNHLJo8V4/2aEgklJJc&#10;hpVxtVY4xEiAFQGBG2uW24HO+KP+CgX7Yv7cWtTfDP8AYE+Et5oWiy3H2bUPHWrxhZLdCwG/zDmO&#10;2AXcSFEsvTy8MBu7z9nL/gj/APD3wx4jb4r/ALVfi2b4k+LLoiWeO+kkNjFNnO87jvuSAAo8zCYz&#10;+7yFI+u/CXhHwr4I8PWvhTwZ4cstJ0uxj8uz0/T7VYYYU9FRQAB3985rT6cCjm7AVtI0jTNB0230&#10;fRdOt7S0tYVhtrW1hEccUajCqqrwqgcADgCrNFFSAUUUUAFFFFABRRRQAUUUUAFFFFABRRRQAUUU&#10;UAFFFFABRRRQAUUUUAFFFFABRRRQAUUUUAFFFFABRRRQAUUUUAFFFFABRRRQAUUUUAFFFFABRRRQ&#10;AUUUUAFFFFABRRRQAUUUUAFFFFABRRRQAUUUUAFFFFABRRRQAUUUUAFFFFABRRRQAUUUUAFFFFAB&#10;RRRQAUUUUAFFFFABRRRQAUU1nAoEmTjFADqKKKACiq8up2EFxDaXF3FHNcFhbxSSANIQMnaO+Bz9&#10;KnDBulAC49q+dP2lf+CZH7O/7VfxNf4sfEzUPEkeqSWUVqy6bqaRxeXHnbhWjbB555r6LoovYD42&#10;/wCHHH7G3/QW8af+DqH/AOM17P8AsnfsTfCD9jWz1uw+ElzrUyeIJLd746xfLNgwhwmwKihf9Y2e&#10;CTx6CvYqKd2ADpRRRSAKKKKACiiigAx7UUUUAQ3lpbX9tJY3tsk0M0bJNDKgZXUjBUg9QR1r5J/a&#10;a/4JE/Bn4oarP8R/gLqk3w58XhvNt59HBSxkmVcAmFCPIJ4y0WO7FWYnd9eUMMjFO4H54aL+3P8A&#10;tv8A7A+oWfgb9ur4WXXirwys62Vp420uQNLJj5gRMQI7l/LBwkvlSttJZshzX2b8AP2p/gN+01oT&#10;638GfiJZ6t5IzdWG4x3dsCeDJC+HQE9GI2k9CcGu013w5onijR7nw94l0m11CwvITFd2d5AskUyH&#10;qrKwII9iK+Nfj5/wSA8N/wDCUj4u/sY/EO8+HHimAtJDZw3UgsXk6jYyZktwx4YDehGMIMEM9GB9&#10;sZHrRX59+Bf+ClP7Tn7I+u2vwo/4KIfBq/eJJPKt/G2lW6FrhSdyu3lnyLgBTjMRVwFAZS4Yn7Y+&#10;E3xy+Evx28Mp4v8AhD4907XtPZVLS2M2WiznAkQ4eNuD8rAHg8cUrAdZRQCCMiikAUUUUAFfJP8A&#10;wWL+PPxb+A/7Ouj6n8IfGt1oN5qniaO1vL+w2ifyRFJJsVyMpllXJXBIGM7SwP1tXw3/AMF5f+Ta&#10;vC3H/M4r/wCk01KTtFtEydotnyFF8cf+Ch8sayL+1jrfzcj/AIn1x/8AG6h1P4+/8FCdK0641Sf9&#10;rHXGS2heWRY9en3FVBJA+TrxWjag/ZIyf+eY/lXmnjD4Ua/HZalrEnxJvGjWKaY2rM2GXax2ff6Y&#10;4r8ZyrjfOsdj5Uq2IhTSkkv3bd9bW029WfB4PPswxGIcJ1IxSf8ALe+u2m3qfpp/wR6+OnxX+Pn7&#10;L+p+JPjB4yuNd1HS/GV1ptrfXir5v2dbW0lVXYAFyGmf5mycEDOAK+ra+Jf+CDQA/ZE8Rtn/AJqN&#10;ef8ApBp9faOqatp+i6fcavrF7Da2lrC01zc3EgSOKNRlnZjwAACSTxxX7Oz76OqKnjDxj4Y8BeF7&#10;7xp4z12303SdNtWuNQvrqQLHDGoyWJ/p1J4GSa/Nez/4KrfGX45ft/eC/DPwm8RSaT8PrrxdZ6RH&#10;pT2cZbUraadY5J5t6lgzA5UAjyxjuWzxP7fP7Z3ir9uX4lyfCP4UapcWfw30O6Imuo2Krqsqt/x8&#10;SDjcuR+6jIOPvnBPy+b/AAV0PTfDf7dfwd0XSYPLgg8T6Kqr3P8AxMDkn1JPJNeVLOsHHOIZbF3q&#10;NOTX8qS6+b7HA8fQ+vRwsXeTTb8rd/U/bhAQvNOoor1TvCiiigAooY4GcVT1jXdI8P6ZNrWu6lb2&#10;dnaxmS4u7qYRxxIOrMzcAe5oAt7lBxmsvxn438H/AA88L3njXx14mstI0nT4/MvdR1C4WKGFc45Z&#10;uMkkKB1JIAySBXyF+0L/AMFf/BGk+Jm+E37Ingi5+JHiy4LQW9xa28jWKT/dUKE/eXODydm1SOkn&#10;JK8X4P8A+CdP7V/7Z2uWfxT/AOCg/wAXrzT9Peb7Ta+B9JlUSWy5wIyFzDbZQD7vmSbW+Yh92K5e&#10;4G58af8Agrlqvjbxd/wpj9gb4Vah448QyM6NrM2nu1tEAQokiiHzOgLfNLKY0XAPzBsij8Kf+CV/&#10;xZ/aB8Tx/Gj/AIKLfFnUNe1CW482PwlYagfKhj3ZMTyR4WFT08q3ChR0fJ+X7G+Df7P3wd/Z98N/&#10;8Ip8G/h/pug2exVl+yQ5ln25wZZWJklIyeXYnk+prslGBijm7C9Tnvhz8L/h/wDCPwzbeDPhn4M0&#10;7Q9LtYwkNnptsI1wO5wMsxJJLMSxJJJJJz0OB6UUVIwooooAyvG3jPwn8PPC95418deI7PSdJ06L&#10;zb7UL+dY4oVyAMsfUkADqSQBkkCvnzSf+Ct/7CGseI4/DcfxikgaSZolvLvRrmK3yO5kZNoU9mPG&#10;PrWD/wAFgYrlfgl4N1TXrW6uPBdn8RdMl8eW9q2DJp28gg8jgsQBzgMV9q9W8ZfFj9ie4+DENn41&#10;8d+A5vBDWcCWtldXlvJa+SoXylWIE42/JgAZXjgVVgPWdO1Gw1XT4NU0y+hura5hWW3ubeQPHLGw&#10;yrqw4ZSDkEcEVynxu+O3w3/Z88HxeOfifrE1nps2pQ2Ec0Fo8zGeUkIu1ATgkHnoK+WfjDen9oz9&#10;tC//AGcfF/7QGvfDTwH4d8E2Op+FY/COuQ6a3iFpgCbmOdkKmJAxi8sZH7rK4+avD/jV8QvGWpfs&#10;8/ED4Mah8Rb7xx4Z8A/GXQLLwn411C4W4lvIZFlMlo0yDbM8BRNzg5Jm6AbQDlA/Rrwr8Z/APjT4&#10;o+Kvg/4f1OWXXfBS2LeILVrV1WEXcJmg2uQFfKAn5ScHg4rrNwKcGvz4/aG+K/xE+CvxW/bG8f8A&#10;wtlmh1iCz8DwQ3sCgvZpLYeW868HBVWPPbqCMZrnv2hfAum/APw98LvFfwp/b18ceLr7xT480kar&#10;pt54zW4hvYW3F7iJIgrxRBjtKMWBEoB5WjlJ5j768C/HL4dfEP4j+LvhV4X1aabWvA8tnH4it5LV&#10;0WBrmN5IQrsAr5VGJ2k479RXXh1PRq/PO0+Efgr4x/t//tBeHfG/7T3iT4e29vcaNcx2fhnxJDps&#10;upstmcyvJIrbkgGcqAP+PjJIHBxtL/am+Plt+x1deFo/jfePp6/HaDwUvxYmj3SxaFIHZ7sOdu0p&#10;sQeZIc7ZduVO0g5R3P0l3r/eo3LnGa+CLq51X9lL9ofw/wDCT4G/tK+KPiNofjjwrrMniTTfEniR&#10;NUn0owWjSxXsM0KoIeQOGBDLuxkspTgvh/4t+MXwl/4JlXn7UuifGXxbqHizxRfQ6NLqeratLdQ6&#10;Dp5vXjeSCN8qkhwAZn3MNw2shwaOUXMfppvX+9XF/Dz48/Df4oeO/Ffw58H6zNcar4JvorTxBBJa&#10;PGsMsgYqFZgA4wjcqSOK+GvjT4G0z9nrxh8F1+E37dvjTxcvij4n6ONY0PVPGCXgu4TIoa5j8kKU&#10;h+Yo0TllbzV6lCaxvDNn4s/Z48bftefG74Y+J/E19rvhSZLTT7ebUFkiIvJ8yXsyFP3klsql0bgK&#10;iupBzkHKHMfpluX1rE+Inj7w38L/AAVqnxE8YXclvpWjWT3d/NHC0hSJBliFUEk47Dmvzd+G9v8A&#10;toeGtV8D/FX4UT+MNQ1rVr63nvJPFHxu0G+0vxJC5DXEUVp5waPeThQhZ4wccuAw+z/+CiXhS38X&#10;fsV/EHTZ9Y1CxW30GS8EmnT+U7mEiURsSDmNiu11/iUkZGc0WKPUfhx4/wDDXxU8D6V8R/Bl69xp&#10;OtWaXWnzyQtGzxMMqSrcj6EZreBB6V+bfhU+JdN+FX7N/wCy6/x28R+DvBnj7R77VfEXiqPVlhu2&#10;lWIypp8Fwy7YIwcBQQfvqMsV2n2j9ifxR4l+H/7X/jv9lLw78a9W+IPgfRvC9rq1jq/iDUEv7vTr&#10;15ER7U3UYVWDB3bYwyPLGMYfccorn14WA60bh618X/8ABVyx+Jv9p+FfEPhv4p6tZ+HNLsb278R+&#10;FPCvjKHR9XuY41/4/IDKCJ0jyA0eGb5vlXksvN+L/ib/AMNE+PPg98CV/aP8ZeD/AIb+IvhpJrf/&#10;AAlcuqRWOreIL9JjELSS4ZSiyx+WJGVdwYORg5Rgcoz7O+MPxa8FfA34cal8VviJqMlroujxpJf3&#10;ENu0zIrSLGMIgLH5nUcDvWx4d17TfE2gWPiTSZi9rqNpHc2rspUtHIgdTg8jgjg8ivzX+NPi7xN4&#10;R+EX7RX7Lmi/F7WPiL4J8OeF9Gv9L8Sa1qCXc+mXUt9bhrKS4RAJi4ZnHQL5LADJavRPi98fPGH7&#10;BXifwh+0Bcf2trPgvx58LbbTrrRWunkt7PXLWyRrWVFdsQrIgVHVNgYeZIQ7LRyi5j7xDoRkNRuX&#10;Gc1+dHxq1f8Aap+B/wCy/wDCX4a6v4v8TP4h+KPiS4vvHWsL4jisLxJJlSRdOjubxhHZMUbaOFRW&#10;iYbckhu9/Yd079qzwH+0zc+C9WsNeg8B3WiyS6xpHjL4l6V4gvrC8GDFNEbeXzo0bKqQVKnfz/AV&#10;OULn22CD0opsecU6pGFFFFABRRRQAUUUUAFFFFABRRRQAUUUUAFFFFABRRRQAUUUUAFFFFABRRRQ&#10;AUUUUAFFFFABRRRQAUUUUAFFFFABRRRQAUUUUAFFFFABRRRQAUUUUAFFFFABRRRQAUUUUAFFFFAB&#10;RRRQAUUUUAFFFFAHyV/wWZtI779lHS7GZmVLjx9pcUmxtpKsJgRn6VwfxU+B+lf8E2fGfwz+LX7O&#10;HjXxJa6J4k8bWOheMPBN1qMl5b6pFcA/vo4ywJnRVYKOSSVxtCsH+kv21v2XLz9rn4RW/wAL7Hx7&#10;/wAI3Nb69banFqX9mi7w0IfC+WXQclhznt0Oa4rwb+wb461n4r+G/i7+1H+03q3xIvPB9wLjw3pT&#10;aHb6bp9rcLyk5ghyrSKcEPw2VXJIUCqQHlvx6/4KteJ/D/xo8UfDH4U6l8PdDtPCFxJZXN58QF1C&#10;SXVbxDh1gWzGIkB3LukJ3YzxkCtf4j/8FP8Axxcfsr+Bfj/8JPh5o1jN4q8QSaXrd14omnuNO0GS&#10;PcrCZrYK+HIBVjt+XkjkEdl46/YA8aWvxT8SfEr9nT4823gtPGF4b3xFpereCbPXI2vD96eBrk7o&#10;SxLEplly3AACqvT/ABH/AGUvi5rvwe8P/DT4cftMXGh32kM/9qapfeD9PvYNaRk2EXNpsSF8DkZB&#10;5AY7mAYHui1PJ/HHxB1zxv8AH/8AZS8XfFLwr4Yl1vWx4hnlv/DevT3VnD5dpA4ltXjkEbrICGIf&#10;zQBhdzY3Fln+3H+278TfAnij9o/4EfAvwVcfDXRXv/7NXXtRuI9Tv4LVGEl0pV1j271LbNoOFZNx&#10;Yb67H4V/8E2dK+E998IbzS/ipc3i/C++1u9uo7rS1xqk2pRRo4QK4W2jQx5C4fO7r1J+ZfH3g74q&#10;fDa0+Inwa+B+kfH/AMO6Brl5dJ/wgtj8Ore9sLq4nUgG31NWYW9qSV37QGKcHJyFrQep7dP+37+0&#10;/rvhn4DL8MPhT4V1rxF8XtI1ia80+4lntYbaa2RSkkbmU7IkDNLIrb2dYyiFWYMPUv2Ov2kvjR8W&#10;fGvxD+DP7QfgrQ9J8WfD2+09L6Xw1NI1ncQ3sLywlRIzMGCxnPOPnHAIIrl/2cP2LPF+g6B+zz43&#10;8ca/HpurfCfw9qkV/oS2vm/aZNRtjGUMu5fLaLdz8rgsCAcc16p8Kv2eH+Gn7QXxQ+OreK/ti/Ea&#10;TR2/sz7F5f2D7DbPBjzN58zfv3fdXbjHPUS7Aeb/ALUH7Uf7TXgT9pzwp+zj+zt8OvDOuXXibw3d&#10;X7Ta/wDaEW0eIuPMeSNwBEAoyCuWZgoYFhXnfjb/AIKQ/tFfCT4cfFTw78V/hZ4XsfiV8N7XS76F&#10;bCaafSdQs7y9toA23zRKjKk4P+s5JBIXBU6n7XfwW+NfxN/4KCfDfWfhR4i13wobHwbqAXxxYaH9&#10;stdPnHmlYphIPJYOPlMbkbg3HOK0Nd/4Jhan46+GXxEsPib+0JfeIPH3xHjsINU8aXWiJFDbW9pd&#10;wXCQxWcciooPkKp+bjjAABDHui1L3jT9r/8Aah+HvgvwT4Q1n4c+Eb74qfFLUJf+EN0Sxmmj03Tr&#10;OOKKV3vZXk3SOiyYIj2BiDt6YOh8MP2zPi34N+IfiL4Mftm+B9A0PXtI8HT+K9O1LwndO9nqGmxN&#10;tkjVJnZhOpVzjdyo6LjLdd+0P+yBD8bNC8G6n4b+Il94V8a/D6YTeEfF1jbib7M5jRJUkt3by5o5&#10;BGm5GzkLtztZw2P8If2HdQ0fxr4j+K37SfxivfiZ4q8SeG38OzX1xpqabbWuluQXt4beB9sZYjJd&#10;SDksRgu5Y90Zxfwy/ai/4KI/G7SNK+Nvwx/Z28Bv4B1nUI20/SdR16WPV5LEzCNpmm3+Shxuf/Vk&#10;hRgK5xmn+1x/wUs1n4OfHlf2e/ANx4L0i80/TYrzxD4g8cSXk1rBJKgeO0jish5hk2sj7yduGxjo&#10;TseCf2Cv2j/hhp1l8M/hr+3n4g0n4e6bfpPp2gR+FbOS/t4lmEwhF83zFN45UrtZCyMpVip6T45f&#10;sP6/45+Lz/Hr4NfGRfCPii+0iLTdek1LwraavaajDH9yRreYKqzDCgSKQQoKgYJFHugeYaX/AMFU&#10;PGPij9kbxJ8YPB/wtsdQ8WeFNetdJ1p7RpptHgWYnGp8YnNrhcFADIrMoJK5cafir9vj9oLwn+xV&#10;b/tDDwh4D1rVrzxLHYrrPhvULi80WzsXKkXlzGjG4iIBMbQ53o20tgny69Ob9lz402nwBX4ZeH/2&#10;o7uw8VSalHeXnjG38Gaai3Cr/wAurWscaoYC2GILF2GUZyjFDyvgv9gn4r/Dn4Pa34Q8C/tVXOl+&#10;K/EXi99f1jxFZ+D7RbK5d41jaA6dnyREygllBG5iN24KFp+6Gp6f+yN8WPiJ8Z/gtY+PPiYPCL6h&#10;c3dwkd14I1j7Zp91CkpVJEO5ihwNrIXZgVOdpJRfT68g/Y3/AGU4v2T/AADqfhifxs+vajrmuzat&#10;q19Hpsdjb+fJjIgtYiY4EwPuLwOwAwB6/UAFFFFABSFATkilooAxfHvw98EfE/wrdeCfiH4Wsda0&#10;m9j2XVjqFuskbjscEcMDyGGCCAQQQDXxT8Xf+CS3i/4WeLD8Zf8Agnv8XtS8H65GzeZoN1qDrBJH&#10;w3lRzAE7CyjMUwdGznK7Qp+8KPwp3A+DfhJ/wVg+IXwW8Uf8KY/4KH/CS/8AC+sQzbR4msbE+RKp&#10;P33hTIdRyfNgZ1YdFyMt9R/Eb9rv4H/D34A337SUfjWx1rwzaWweC50W8jn+1yFtiwxncFMhf5dp&#10;IIIIOMGum+LHwY+F3xx8LTeCvix4E07XtNuI3Qw31uGaLcu0tG4w8T46OhV1OCpBAI/EX9tfwn8H&#10;vhR8ffEXwj/Z38WaxfeFdNvEW4S+uxJD9uRSJFjK48xY8lA7ANncORhjUUpC2P2h/Zj/AGlPh3+1&#10;b8KLP4t/Da5k+yXEjw3Vjcsn2ixnQ4aGVUJCtjawGeVdWHDAn0Kvxc/4JYftkt+y18eI/Dni++ZP&#10;B/i6SOz1gtKdllNkiG7wSFAViFdjyI2YjJUKf2hhcPGHVgVbkFTmlKPKxjq+G/8AgvJ/ybV4V/7H&#10;Jf8A0mmr7kr4b/4Lyf8AJtXhX/scl/8ASaas5/CyKn8Nnyfa/wDHpH/1zH8q8o8W/DH4YW8OpakP&#10;HMn2xY5pBatqEP8ArME7NuN3XjHWvV7X/j0j/wCuY/lXj/izwx8DVGpXdt4nkF9iZkt1uCV83BIU&#10;Ar/e9/xr+d+E5VI5pV5Z1I6r+HDnv7z+LsvM/McolKOLqWlJar4Y369ex+i3/BCOaOD9j7xJNPKq&#10;qvxGvGZ2YAKP7P0/JNeF/wDBR39vHxF+1V43uP2ZP2fdb2+CbKYLr2r2+durSI/Pzd7dWA2gf6xh&#10;uyRtx89/Cj9qH4w6L+zPqH7H/wAKlk0+DxJ4nuNT8QaxbylZZrV4LaL7MDjMUeYCXYHLhgn3Swfq&#10;vBHgrSvA2iR6RpaBm+9POy/NK/qfb0HYfia/WOMeLKPDuG9nSadea0Xbzf6LqfY51nUcto8kNaj2&#10;8vNkmgaH4f8AAPh1LC1aO2t4VzNPMwXc3A3sx7n/AAHaqPwj1TS9X/b7+ElzpOowXUa+LNGVpLeY&#10;Oob7fnGQeuCPzqz8QLLwvf8Ahie38Y3PkaezLvm3FSrZG3Bwec1zP7MWm+DdL/bh+FMHgfU2u7Rv&#10;GujtJIzbsSfbVyOg7ba+H8OaMMVmzx1V1HVfNq4+47pXvLv5Hz/DMI1sc8RNyc9enu6rv3P3Toop&#10;G+70r9qP0AjvLu3sLZ7y7nSKGJC80sjBVRQMliT0AHNeBfs2f8FIv2ff2n/il4i+Ffgi7u7O70OO&#10;Sa0utTVI4dVt43KvNAd2cL8rYcK2184wrEeQ/wDBZr9sa5+D3wxt/wBnTwJqkkPiDxlZtLqdxCxD&#10;WulbyhwfWZlePPPyrJ0JBr8obO9vbCRns7uaFpI2jkaGQqWRhhlPqCOD61cY3QuY/Yj9p/8A4K4/&#10;Av4Pahc/D34PWsnxD8Yb/s8NjorFrOO4IGFadQfNIJ5WLccgqSpzt8l079jf9vf/AIKDX9n4v/bQ&#10;+JM3gfwa1wt5b+C9NtzHPtJ+59nJxC+wYD3Bkkj3HKZLive/+CdH7N/7JPgz4I+HfjH8BvCUV3c+&#10;INNWW48RaowuL4yBissW9gBEEkVoysaoCYwSCwyfpXHtSvbYDzP9nT9kf4CfsuaA2i/B/wABW1jN&#10;MoF5qsw828ugOgkmb5io7KMKOwBJr0rYuc/jTqKkYUUUUAFFFFABRRRQBV1vQ9G8S6RdeH/EWlW9&#10;9YX1u8F5ZXkKyQzxONrRujAhlIJBUggg4NeM6L/wTZ/Ya0DxBF4m079nDQftUMxljW4M00Ib/rjI&#10;7RkegKkDt0r3CigDgfjX+y5+z/8AtFw2MPxo+F2na6dMZjp81xvjlgDfeVZI2Vgp4yucEgHGQKry&#10;/sk/s5S/Cmx+B/8AwqjTY/CunXyXtpo8DSRotwjFllLKwd3ySSzMSe+a9GoouwOVt/gf8J7fxN4q&#10;8XnwNZTX/ji2t7fxbJdKZk1SGGEwRxyxyExlRExTaFAIPOa860X/AIJvfsQ+HbyHUdG/Z70mC4tr&#10;6G8t51uLgvFNESUKsZCVAJyVHythcg7Vx7adxOMV+fekftJfHHU7j9rnT573xtZpoOn3lz4dvbjV&#10;j5fh54kkVIYsSkwO+fMXyxjERyQQAaV2B9UfET9gz9kT4seKdU8bfEP4IaZqmr6xcxT6jqM086zS&#10;vHH5a4ZZAUG3AKrhW2qWBKqR18PwB+C9t8JP+FD2/wANNJTwebNrb/hH1tF+z+WxLHj++WJffnfv&#10;O/O7mvm79mT/AIKFXyaR8Ifhn8Zvg/400uHxj4b07TtF8f8AiB0aPW9WW2jWQsNzPslkIMczEtKZ&#10;QSiglh2Xiv8A4KBEeLdS0n4Kfs5eNPiLonhrUJbPxZ4k8NpF5NrLGMvHbK7A3jrjkAoOmGbNFpAe&#10;gfCf9jT9mL4Hf2k3wr+D+maTJrFmbTULiNpJJpYCMGISSMzqh7qpAJAJ5Ax0HhD4EfCHwJ8L2+Cv&#10;hjwHYw+FXt5oJNDmUzwSRyljIjCUtuVtzZByOam+EPxZ8FfHL4caT8Vvh3qv2zR9YtfOtJiMMMEq&#10;yMOdrqwKlexBFeD61/wUkmu9e8XeGPhH+yr4+8YXPgPxRdaV4puLCKGO3gjtpGSWaOTc3nOdjMkO&#10;0MwHzFMgmQO38L/8E7v2LfBd9Z6r4Z+AGkWt3p+rW+pWN4Jp2mguYCWjZXaQsFDHJTOxiFLKSq47&#10;3w18DPhN4R1/xP4m8P8Agm1hvPGkyy+KJHZ5F1FgrKPMR2K42uwwAAQea8Y1/wD4KYfCRvCXgjxH&#10;8M/BXiDxbdfEKK+j8N6VpyQxzi9tgAbS4DP+5cswGQGAHzcggmz8Q/29Lrw34ug+E3w4/Z88SeNv&#10;HFnpdrqHi/w7od1Fs8PxyIrNHLcN8skw3YVFGGwclKfvAdb4A/YL/ZB+F3ji3+I/gT4EaNYazaTN&#10;LZ3Y82QWzk53RJI7JGR2KqCvbFek+MvBfhn4g+FdQ8EeMdKW+0vVLVrfULOR2VZomGGUlSCMj0IN&#10;fHf7aX7all4//Yx0343fAPxh4k0GS38fWVhrVrDI9nqVnIjN59nMkb5DYwCmSrZHJ616l8N/29of&#10;EHxf034QfGH4AeMPh1deKGkPgm88SRRtFqyoFJjfyyfInw2fLO4AdXBKhnZiuejeKv2WP2fPHHwr&#10;0/4J+LvhZpuoeGdJjjTS9NuVdvsYTG0xSbvMQ4GCysCVypJBIOh8Gf2f/g1+zz4fn8MfBj4fWGgW&#10;d1cefdJZqxeeT+88jku5A4G4nA4GK+Xv2ZP2zh8Kvgn4y8WfGTXPE3izVrv44avoHhPRbaRr7ULx&#10;v3HlWlusjgKi5JxkKueOSAfWvgz+2s3jnxv/AMKl+MnwR8RfDjxfNps2o6XpOtSRzw6naxk7zBPH&#10;gM6gZZCq4yMFuSC0hnafG/8AZQ/Z4/aPurG/+NfwtsNeuNNjdLG4neSOSNGILJujZSVyM7SSAeRj&#10;JpfH37Kf7O/xP+Hul/Cnxz8JdJvvD+h7P7H03yjEtltXaPLaMqyccHB+bvmvAYP+Cu/gK/8ABOk/&#10;GHTv2fPHTeA5NS+w+JvFklvEItFnMmxFKKzefnKMxBUKJFALufLruvhN+31Y/EL486T8FPFPwJ8X&#10;eEk8W2Mt94C1rXIEEetQRQtNKSi8wEIu4KSx243bGZVJqB3uj/sgfs1+H/hFqPwH0P4R6baeE9Yk&#10;EmqaTbmRftbh1cNJIG8xyCi4JbICgdBit/xh8EPhP8QPBum/D7xr4GsdU0fR7i1n0uxvFLrbSW+P&#10;JdSTkFQNvXlSynIZgeqoqbsDm/ij8Ivhn8avCU3gT4reC7HXtJmYO1nqEO8K4BAdD96NwCcOpDDJ&#10;weawfgt+yp+zz+zxNeXfwZ+FWm6Hc367bu8gV5LiROPk82RmcJlQdgO3IzjPNehUUACqFGBRRRQA&#10;UUUUAFFFFABRRRQAUUUUAFFFFABRRRQAUUUUAFFFFABRRRQAUUUUAFFFFABRRRQAUUUUAFFFFABR&#10;RRQAUUUUAFFFFABRRRQAUUUUAFFFFABRRRQAUUUUAFFFFABRRRQAUUUUAFFFFABRRRQAUUUUAFFF&#10;FABRRRQAMCRgU3yv9qnUUACjAoYZGKKKAG+V70qrtGM0tFABRRRQAUUUUAFFFFABRRRQAUUUUAFF&#10;FFABRRRQAV4prn/BOr9ivxJ4ovPGGt/s+aHPfX9w890+2RUeRzlm2KwUEnngDnmva6KAPFbT/gnT&#10;+xHY3MV5bfs3eG/MhkV4y1qzAMDkcFiD+IxXtEaLEgjRQqrwqqOAPSnUUAFfDf8AwXk/5Nq8K/8A&#10;Y5L/AOk01fclfDf/AAXk/wCTavCv/Y5L/wCk01TP4WRU/hs+T7X/AI9I/wDrmP5V5T4s1v4C/ZNS&#10;t7azhN/5MyxutnIP32Djkjg7vwr1a1/49I/+uY/lXkfi74l/C6YanpieAF+2Ms0S3R0+EHzMEB8/&#10;e64OetfztwpRrVs0q8kKsrNX9nJRt7z+K+68vU/MMopzqYydlN2a+F269TV/ZrsrJPCV5qQtkW4b&#10;UWjabb8xURxkDPoCx4rd+JfxT0z4f2qwRxLcX8nMdruxtX+83oPTufpnHC/DL4g2XgX4YXUhHnX1&#10;xq0i2NqvLO3lRfMR1wP14FevfEX9gTxl8Mf2KtX/AGr/AI+NdW/ijWNQsF0XQ5vleytpX5kuB1Ej&#10;KVAiO3ylBDDcdqfa0+DpZ5xVicXjr+wjOyTv71ktPRf8Me5DJZZhm9WtX+BP7/8AgGDqniDwpqfw&#10;+t/EfjezjWxuoYpZIWjMm1mwQBgZ69//AK9ZP7Nt54Jvf25fhPL4Dt1jsx4y0cSqsLJ+9+2rnhsH&#10;ptqxa61omgfBnTdT8RaX9stV063Elt5Ak3HC4yDx17nHbviqf7MviDwz4k/bj+FN94U0FdOt18aa&#10;PG8K26R7nF6p3YTjoQPXip4Cwro5pW9nCpyRlNX5l7NW6OO7fmPh2jyYyfKpcqcle/u/dvfzP3So&#10;IyMUUV+sH2pwHxW/Za/Z7+Oet2/iP4v/AAj0XxBfWdr9mtrvUbXfJHDuLbA3HyhmY49WPqa5Y/8A&#10;BO79iIjH/DNHhf8A8Af/AK9e0UUAY3gP4feDPhf4Us/Avw98N2mj6Pp6stlp1jEEiiDOXOB7szE+&#10;pJNbNFFABRRRQAUUUUAFFFFABRRRQAUUUUAFFFFABXym37Fnxaaz/aWt/wC09D3fF7d/wi/+mS/u&#10;cwyp/pH7r5OZB93fxmvqym+Wuc0AfMfjv9jz4o+JPhr+zf4RsNR0Rbr4R654fu/EzS3cipNHZQQx&#10;zC3Ii+ckxnaHCAjGSOleX3n/AATP8ZfD3xR4sg8F/A34U/ELT9f1ia/0PWPHd7dW95pJlyWhmSCJ&#10;hcxKcYKsjHJ4GePuwRovQUCNBxtp3CxyPwN+GWnfCP4U6N4E0/w1ouj/AGK13XVh4dikjsY7h2Ly&#10;mFZCWCGRmYbiTzyTXx3+yy/7Y9h42/aAuf2cbDwPqmm3vxt8RW0lr4ruri3k06/Ey/6UDCjedEUd&#10;Q0RKkGIFT8zA/ehAI2kVU03QdE0Zrh9H0e1tDd3LXF19lt1j86ZvvSPtA3Me7HJNF2B8efDb/gm3&#10;8Q/hh4n+C+t2Hi/SdSk8G+JdV13x1eXEjwtdXV4IgfssYjI2qIwuGKZ27sDdgdlq37PH7TnwO/aP&#10;8afGz9l1fB+t6X8Qo4Ztc0HxZfXFq9lfxrtWeOSJH8yM7nZkO08lV6A19NeWtGwep/OjmYuVHxT4&#10;t/4J1/Hq/wD2WL/wRpvj/QLz4ieJvievjfxFqV15kOnx3rndIkIWIsVDAYyoDHPCjArsL39nv9rj&#10;49/tFfDv4mftEReBdC0X4b3E15a2/hXULq6m1O8kRAW/fRoIoiUXAJLLtI+bcCPqfYKQopo5mOx8&#10;O61/wTG+JfiL4OXnh/VdT8L3Wt2Pxk1Hxjo+l6hJNLpmo2dwsQ+yXRWNZELBMHaCBnqc8d7+zh+x&#10;zqHhL4j3HjvxX+y/8JvBkVnprx6E/hS8u7vUUumDxvI8zrHGsRQkBRGW+fkjBB+pTGp5Io8tfSnz&#10;MVkfHtx+wb8ZJf8Aglnb/sWx6t4e/wCEujuC8l19ul+w/wDIZa9/1nlb8+UQPufe46c1678WfgF4&#10;08c/tcfB3456Ld6cmjeAYdeTWobiZ1uJDeWQgi8pQhVsN97LLgdM9K9l2LS7QDmldjFooopAFFFF&#10;ABRRRQAUUUUAFFFFABRRRQAUUUUAFFFFABRRRQAUUUUAFFFFABRRRQAUUUUAFFFFABRRRQAUUUUA&#10;FFFFABRRRQAUUUUAFFFFABRRRQAUUUUAFFFFABRRRQAUUUUAFFFFABRRRQAUUUUAFFFFABRRRQAU&#10;UUUAFFFFABRRRQAUUUUAFFFFABRRRQAUUUUAFFFFABRRRQAUUUUAFFFFABRRRQAUUUUAFFFFABRR&#10;RQA1zxgV+d//AAXb+M3w6uvBPhv4FWXiKK48S22tLqd7p9u282lv5LqplI+4zbwVU/MV5wAQT9C/&#10;8FBf29vCP7HPgA6dpM0OoeOtZhZfD+iqu/ygcj7VMB0iVhgL9524UEB2X8hvivoHjDUNPm+KnxL1&#10;q4vvEOvaoZ76S4bLbmDMS3+0eOOgxj6cOLx+EwcoU6sveqO0V1bt+S7nHisVRo2hJ6y0SPcLP/j0&#10;j/3B/KvMfF3xE1Sez1LTm+D94qtDNG180TYAKkeYT5XTv1/GvTrU/wCjRgf88x/KvNPGHxC+Jps9&#10;T0qT4bSR2fkzRyXGyRtsZUgvnGDxz6V/PvDNH22aVP3cZ2kviqclvee2uvp/mfm+Vw58XL3U9esu&#10;W2v4nZ/8E4ta/Y1+G/xCb4yftV+OPLutFuAfDfh3+xbm6VpgM/a5SkZTCkjYuSd6liBtXd9Hf8FL&#10;v+Chn7Kf7Rf7LGofDH4T+P7rUNZuNWs547aTRrmBTHHJuY7pEC8D3ya+N/gL4K8KeI/CFxfa7ocF&#10;zMupOiySLk7RHGcfmTXbH4VfDvqPCVn/AN+6/UM08RsrynMKmEqUpuUHZtctn6an1uK4mwuDxEqM&#10;oSbjp0/zM/TNbn0H4Q6ZqNt4fm1Rl0+3U2cC5LZUc9DwPpVb9nTXrnxF+3R8J7668JyaOy+MtHj+&#10;zSoQWxeqd3KL646dq6HxTe6n4Y8MvN4U8Pi8lt1VIbKIYG3OOAOwHYVz37OuveJPEX7dXwnvvFGg&#10;Np1wvjLR0jhZWG5PtwIb5uepI/Cvn/D6UcVmlTFKnFczm78/vK+tuTt5nmcNtVsY6qitXLXm11t9&#10;n9T9y6KKK/YD7o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3AHBNABRSb19aN69N1AC0UbhTd6f3qAHVU1qTVE0u6OiRRPeC3f7HHO5WNpNp2hi&#10;ASBuxk4PHY1b3DpRlSM54oA/IHx5/wAE8v8Agpv8Q/izqHxh8bfDy31jXr+8aaa9udetJEzjaoQN&#10;L8qKoVUXgKqqABgVR8W/8E1P+CkHjWxj07XfhJZtFHJ5iiPWbJcNjH/PWv2LJUdaAynoa5a2BwOI&#10;xMcRUpRc47Sau16M56mEw9SqqsopyWz6n5Ep+wL/AMFOo1CD4U6fhR/0FLH/AOO1FqH/AAT6/wCC&#10;mmpWM2nXPwo0/wAu4haOQLq1kDtYYP8Ay19K/XvcvrSboyeteeuG+H1PnWFp33vyo5/7Jy3m5vZR&#10;+4/Hfwh/wTX/AOCkXgjTZNK0H4S2awyTGVhJrFkx3EAf89fRRWr/AMMEf8FPP+iVWH/g1sf/AI7X&#10;657067hS71zjNaYjh/I8VWlVrYaEpS1bcU2x1Mry+tNznSi293Y/Io/sEf8ABTwf80p0/H/YUsv/&#10;AI7XRfs7/wDBOD9uWD9qrwH8U/it4D0/TdP8O+ILK8vrxtVtiBBbziYqFiZmZjyBxjJ5IHNfqnuU&#10;96XjODWmDyXJ8BW9rhsPCEtrxST+8ujl+Bw9TnpU1F+SEQ7hmloDA8A0gZTyDXpHYLRSB1PQ0b0A&#10;yWFAC0UgZT3oLoOrf/XoAWikLKOpo3L60ALRSBlbgGl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vlf8A4K+a94hj/ZTj+G/g+7b+2PG3izTNH0+zjYrLdO03mCND6l40/DPr&#10;X1RXlf7Qn7NafH/x78OfEuqeMmsNN8AeLE8QSaXFYCR9SuogDbr5pceSqOCWGx94OPk+9QgPhb42&#10;ftYeO/jL/wAE/vBv7OOhS3DfEK4ur7TPFUcEjtIttocTSSuSreZvmCW5yVKs3nLxgV77oX7afirw&#10;P+yN8EdL+Gfgi08SeOviFpVrpPh/T7u+CWsUsMSxvNcMDu2LjLAYOd2SuK7T4Xf8E8/AHwy/bM8W&#10;ftc2viNbz/hJIZ/sPhyTTcLp1zcCM3Vx5pkbzDIRN8uxQqzsvOAa521/4JlnSP2d/A/wn0H463Nj&#10;4o+G+v3Gq+D/ABpb+H0/cNNcNM0Uts0rCRfmI4kXkKcYyrVeIveG+GP2rf2zLL9oWP8AZW+LHwp8&#10;B2viS88A32taXqmkapdNY3twnmCAYYGSGLzFCOGDMNpZSQwFfHWl698S9I/YUj1nWfD9jeW1j+0z&#10;bXGn2um3EjXN1eKkzTw4ZdoQkRiMjJO5sgYGfuT4XfsVfFnRP2m9P/am+M/7Sw8WaxZ+G5tI/s6H&#10;wolnBHG7My+UyzttALEkFWJZidwBAGNYf8E0zY/A+x+DP/C6d32L4tr43/tL/hHceZjP+h+X9o46&#10;/wCt3H/cougZd+Gn7Xvx90D9oDxH8Ev2rPhn4a0lrLwBL4z0u48J6hJceVp8c3lNBKZSBJMGDjco&#10;Rcp0wwavHB/wV88fjSv+F0tovwu/4Qn7SF/4QtfGDf8ACWiHz/L87y/9Vux8/lbQcc7sfNX1H4o/&#10;ZW03xd+1Dc/tEa14p8yzvPhhL4MuvDv2D/WRSXbXDT+f5nHDlNmz/a3dh5x8Pv2F/j58JtJ034Yf&#10;Dj9rxdP8C6VqAltLKbwHaXGqJamUu9r9rdypBywEhiJXI+U4xR7oveD4g/tjftBeIP2jbP8AZ9/Z&#10;i+GnhfVpNX+G0Hiix1jxPqE0MNmskpUNOIdxePGxQiYYvIPmABNef6Z/wUG/be8VfBTxF8Y/Df7O&#10;Hg23g+GWpT2HxIi1HXpC91cWxzdR2KxsQnlxMkjPI7j5iEEpHP0hYfs2LYfthXH7VyeLxif4fL4X&#10;Xw8um7dmLtLj7R53mf7O3y/LHXO7tXK+Ef2Ij4W+A/xc+CX/AAs37R/wtPxHrWq/2n/Yu3+zP7Qh&#10;jj8vy/OPneXszu3Juz0XrR7pRyvjH9uP4ufEfxZ4N+Ev7IPwz0a/8UeKvA1p4s1C88YXMq2Oi2Vx&#10;GsiJMICHaQhlX5TgF1+9k44X4o/tSftH/Ff4RftE/BPxz8KfDfh/XPAPhezW5jt9WlmimhuoXeeV&#10;ZAOcwr5kS4U/OqvghjXo+t/sAeJNCl+H/jn4GfHVvC3jjwP4Ks/DF5rUnh9Lq11yyt4EiAltjKNj&#10;ZXcCHbaPl5wGDPA//BPjxXodp8Xrnx1+0fd+J9Y+Lmg21hqGr3vh1Y2spYoZIzIFWfDx/PhIhs8t&#10;ERNzY3UaC1PFv2efEum+GfE37J+t/FHwhp7ahJ4J8SNY65a6pdEafYW9g8qv5IIV5HjLBwVbGeM4&#10;Uj1HwN+1p+3N+0Hov/C8P2cf2d/CN18P/tUsOnaX4k1yW21rW0SQxmeB8i3gXdxtkz/q3GTkY67w&#10;7+wdYaRrnwY1TUviMl9bfCXw7qmk3Fk2i7V1uO9szbMS3nH7PtBztxJu6ZHWuf8ADP7Cn7RPwj0m&#10;6+G37PX7al14Y8CyahJcabpN34PhvrzSY3be8EFw8qgoWLEEoNuf4jkk90XvEH7Wn7b/AMc/gl8Z&#10;/C3wj8F+AvB9m+qaCup3N5431eW2ttQm83Y2mWd0NsKXIHO+U7MEcAlQ30f4g8Q6x4f+HN94rvtO&#10;t11Cx0WS6mtY5jJEJkhLlA+FLLuBAbapI5wOleJ/tbfsZ/F39pWz/wCEU079pOPTfDd5oken6tou&#10;s+D7fUA8qPv+2xPviaK4JA5GAO23AFepXvgOPwN+zpN8MPDzXl9Ho/gp9LsWm/eT3CxWhiQttA3O&#10;20dAMk8DtRoUfLfhP9vL9u3xj+zxb/tc6P8As5eC5PBGnWt1ca5YnWrldSvYIZHElzbdUiij2tu3&#10;72PlyEADBrv7H9tP4qfFr4+eHvhD+z54L8PXFhr3gHS/GMmseI7ieM22my3QiuVEcYBkl2sixrlQ&#10;GLMxKrtPj/7Jn7EP7Tnj39jDQfhl4k/aS17wb4U1/wC0f8JN4KvvCezULaH7XIJbaKeSRHhjnRdx&#10;VoyB5jEh1cqfpX4a/sc+HfhT+0XZ/G3wh4k8nS9O+F8Hguw8MtYljFDFcpMs/wBoMnzHCBSnl987&#10;u1HugeZ/8NnftX/Fv/hJvil+y98E/CeqfDnwfqV3az33iLWZYr7xKLYZlfTzH+7jUYOHkDK+4Ywy&#10;uBd1f/govefEHwr8OdF/Zg+HKa542+KGl3F5pun65O8NnokULvDNPduo3PHHNHKNseC4hbBBZNxf&#10;/wDBP/4t+F5vFnhP9n79q648F+BvGmqTX2peG08KQ3UlhJPj7QLSfzE8pXA2hdvyDpk81s+Lv+Cd&#10;3hOw8MeAY/2dviBeeAfE3w3tpLXQPEa2a332i3lZnnhuondBKskjyP1AVpHKgA7aPdA2fCvx0/aQ&#10;+Fvw48YeOP2y/hl4a0218JaS19HrngvVJJrXVRtLeXHby7pomX5ULOcFskfLyPn7TP8AgrZ8QdIt&#10;rD4q+PYPhNN4P1Oa2Enhfw/40abxNpcMrAedNGf3cpUctEih1B5xtbH0b4L/AGavijrvg7xf4M/a&#10;o+P7/ECx8X6eLM6bZ6BFpdtp0WGDeVsdnZmyG3FuNo4rmPhf+xz+0T8Np/D/AIPj/a7W58E+G7hB&#10;Z6WngO0GoXVkmRFZzXTu6lVUIpdYwzKDgJkEHugYPxA/bk+Ndn+2RH+z18O/B/gtNHiXTGg/4SzV&#10;57C98QR3aqxn0+QjymWHdtaMq8jFWCAnIWK//bm+Ol/+2refs6aB4D8F6bpOl6xBZSWPirWZrLWN&#10;Xt5AxOoWRYCF4lClvLAeRgBjG75df9qT9gn4jftReMpoPFH7SHkeCbjU7O+j8PSeEbeW70xoBhls&#10;7zcGh8wFssVbBbkMCQT43fsGfEr46/Giy8Z+Mf2lWm8K6b4stdd0vQW8JwfbtPaFVBtYL5ZA0cLk&#10;bj8vULkMwLE90D6aiIJ4NSUyI5NPqQ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CiigA/CiiigAwPSj8KKKAD8KMD0oooAPwowPSiigAx7UfhRRQAY9qMe1FFABgelH4UUUAH&#10;4UYHpRRQAY9qMe1FFABR+FFFAB+FH4UUUAGPa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9lQ&#10;SwMECgAAAAAAAAAhAJQYaEaQAQEAkAEBABUAAABkcnMvbWVkaWEvaW1hZ2UyLmpwZWf/2P/gABBK&#10;RklGAAEBAQDcANwAAP/bAEMAAgEBAQEBAgEBAQICAgICBAMCAgICBQQEAwQGBQYGBgUGBgYHCQgG&#10;BwkHBgYICwgJCgoKCgoGCAsMCwoMCQoKCv/bAEMBAgICAgICBQMDBQoHBgcKCgoKCgoKCgoKCgoK&#10;CgoKCgoKCgoKCgoKCgoKCgoKCgoKCgoKCgoKCgoKCgoKCgoKCv/AABEIAmwEK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38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uJ/aE&#10;/aF+F37MHwuvvi38W9d+x6bZ/u4IIVDXF/cMCUtrdCR5kr7TgZAAVncqiO69tX5n/Hj4i237U37e&#10;vi7UNWka40P4RsmheG9KuI5AiX3mOLq9KGRk83z4ZUDhRujS3JAaIE/O8W8SYThDhzE5xiYuUKMU&#10;+VbycpKMY31teUkm7Oyd7Ox6WT5ZWzjMqeDpOzm930STbfnZJu3XY7Tx/wD8FSv2yPFrw6l+zv8A&#10;si6bpuk/aLgLceONSEl1eQhwIX+zpNbm1bAYspaYHeu1sLufr/g7/wAFeNGPjjTfhf8AtbfBq8+H&#10;N9qLQW9p4kXUFutInnMeZXkkIX7PFvMSgq06p5v7141RnPnlY/j3wN4e+JHhO88G+J7YyWl7EUZk&#10;xvib+GRCQQHU8g4IyOQRkV/LOU/Sazz+1o/2lg6X1Zuz9nzqpFN73lOUZOK3XLHm6OJ+rYzwvwP1&#10;N/Va0/apac3K4t9rJJq/e7t5n6UUV8s/8Eh/iF448U/st3nw9+IGp295e/DvxdeeGLW4hkdme1gj&#10;hePcXOSFMrxJhVAjiQbcqSfqav7EpVadelGpTd4ySafdNXT+aPxmcZU5OMlZrR+oUUUVoS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V4d+2P+3t8I/2ObTT9G8QWN94h8Xa5Gx0Dwhom1rmc4ZY5JST+5he&#10;UCIPtd2Yt5ccnlyBVKUYxbbskCu3ZHuNfmJ4+8AJ+z3/AMFAvih4E1ueX/i4Ekfirw3c3EkOLqKW&#10;S4knQBXLApPJcIqkBilszkAFS3X6/wD8FM/+Cieq+IDqvgb9lHwfp+hzeU9vp+saobi8Rdi7w8y3&#10;cA3FtxH7lSoIUhipJ3tc+Pf7OX/BSnT1/Z0/aD8Iaj8IvilY3pm8AaheT+fJDdFmCy2d2FiWZWeF&#10;VeFtizfu/KdpEWSL8+4kXC/iRw9i8gwmYUpzqRX8OpCpKLjJSi3GMm7KUVdaXV1dH0WW/wBqcM5l&#10;RzCth5pRf2oyimmmmk2rXs3Y52qPiXxLoXg/QbrxP4m1KOzsbKEyXNxLnCr9BySTgBQCSSAASQKT&#10;xh+xZ/wU3+EVouk+BovBXxMs1vJYrO+N2bW+FsvEclws8sEYZlAyFkmYMTl24Y39Q/4J1+NFS6+M&#10;n/BSD4+eG9L+HfhfytQuPDfhGa4WC4wNrRzSvGkgLOI0VY/OlkMzpE0TMu7+Zsp+jbxbVziNLMK1&#10;OGGT96cJOUnFPaEXH4n05rJat3sov9QxniZk8cG54aEpVGtItWSfm77Lyu35br1z/gjz4L17T/2e&#10;PEXxb8TeEP7Jn+IXjq+1vT1kbdJJp7LGsWTgHaJBcFSQNysHAw4NfWlfn7rf/BVz4veKdETRP2HP&#10;2RLWDw7pTW9vpOreLJEt7aWzSJozDDZxSQpHskTYpSeRVSMBkUuAmh8N/wDgrV8bPAl/p9r+2b+z&#10;bb6To97qRS+8ZeEbp5bfSrchERprUNcM2JWG5vOVijHy43ZNr/13Qz/hbC4uGUUsZRVaNoKl7WDq&#10;Kyso8rlz3t0aufj1TL82q0XjJ0ZuD95z5Hy6ve9rWv8AI+8qKw/hv8SPA3xe8DaZ8S/hp4mttY0P&#10;WLYT6fqFqx2yLkggggMjqwKsjAMjKysAykDcr6A84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r8o/grfa&#10;j8cPGfiX9sTx3Era5441a4axiE3mDTtPjfyYrcHYmSoiEe7kskUZ4JcH9XK/KH9nSx1r4VHXv2Xv&#10;iF9ntfFHgPWrq1ntESVPtNq0nmJdx+aqM8LmQsjhRmNomIHmLn8S+kDUzen4d1PqN+V1IKra/wDC&#10;tK97dHPkT8nZ6M+58O44OXEkfb2uoy5L/wA+n48vNY9Orgf2jvBkfiL4b3finTLuaw17wvG2r+Ht&#10;Zsi63VlcQYlzE6MrKzeWBkHhtr4LIuO+rif2jPG+n+Avgxr2rXl/JbzXGnyWenmCULKbiZCibMsD&#10;lSd5wchUZgDiv4q4NrZnh+LMDPLm1W9rDltvdySt6NNqSd04tppq5+351DC1MorxxKXJySvf039V&#10;uut7W1PvT9ij413X7RH7Kfgf4u6nPczahqeiLFq9xdW8ULT31uzW11KEi+RUeeGVlAA+Vl+Vfuj5&#10;b/4Ksa9qvxh/aK8Afskahpsh8K2GkP4w8RNDdRq125ee0t05TzECFXU7Hy4uzwpiVx9OfsJ/A/xD&#10;+zj+yV4J+D/i6bdq2m6bJNqke1P9HuLmeS6kt8o7q/lPMYt6sQ/l7hgNgfL3/BTyy8QfCn9sXwD8&#10;f9aW3j8IeIPCbeE77UpI5StjdR3E10nmPgRxeYZY9hZiSsNwSoCbq/0c42qZtR4Rx88rv7dUqnJa&#10;/Nflesba86V3C32rbn815HHBzzjDxxX8NzjzX2tdb30t38rmLZWVnpllDp2nWkVvb28Sx29vDGFS&#10;NFGFVVHAAAwAOAKL2ys9TsptO1G0iuLe4iaO4t5owySIwwysp4IIOCDwRUtFf5ge0qe057vmve/W&#10;/e/fzP6m5Y8vLbTsbn/BKDxjr/wu+PnxA/Y9la+m8Nrpq+KPCK3DDy7GMyxxXEaFsyOrPPEoyxUN&#10;bO2A0jk/elfAv/BK/SdR+K/7VvxM/aPs9RuG8P6HosPhLQ2awU294zypcTtFcI21/Le3D7fmYpex&#10;klAFU/fVf6h8H1M1qcKYGeZ/7w6NNzve/Nyq/Nf7X83969tD+V85jhI5tXjhf4anLl7Wu9vLt5WC&#10;iiivojzQ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qDTtU03V7drvSdQguolnlgaS3mV1WSORo5EJBPzI6sjDqrKQcEEUAT0UUUAFFFFABX&#10;y7+0z/wVE+HHwd8df8Kd+Cvge6+J3jS11JrbXtH0m8a2t9IVQoYzXRhkTcJJEQqoKxlZBK8TIEb1&#10;D9tf413X7O/7Kfjj4u6ZPdQ6hpmiNFpFxaW8UzQX1wy21rKUl+RkSeaJ2DA/KrfKx+U/Af7OPgtP&#10;Dvw4tPFGqXU1/r/iiNdW8Q6zel2ur24nzLmV3ZmZl8wjJPLbnwGds/mvih4hU/DvIY4uNP2lapLk&#10;pxd1G9ruUmteWK6LVtpKyu19Nwrw7LiTMHRcuWEVeT69kl5vvskn5J97oH/BSb/gpZbaxa3Pin9m&#10;PwDe6cs4N9Z6fetbTyxjqEle+lWNj2YxvjuprUsfCn7Ln/BVrxVN8TvhrruufCT44eFrWFdZtZrW&#10;J5JdvlI0s0BK/boo/wB5aiUNDIAyCePZ5MZzK8t/aLudf+FOqeGf2rPh7cR23iDwDrFvOWMrRi9t&#10;XlVGtpDHh3Ri2wpvVTHNOOd2K/HuAvHzMOJ+IKeTZ9haXs8S/ZpwUklKV0ozjOVRTjNtQt7tr3fM&#10;tvtOIPD7D5Xl8sbl9WfNS95qTV7KzunFRs4q763tpY9YH7FX/BTfS9Q03w8Z/hHqUc1uwutc+3Xy&#10;xwsijBmXYjlpD08qJlBznYMVa8Nfs4/DH9g24sf2tP8Ago18crfxd4os/M/4Q3wzpdk8tra3yBm8&#10;y0iIQTTFI4NsjxwRQytucl/KmT9AK/Mf40ePf+Gof2+vHOseINTu7zQfhVdronhXQ9QhAjs7xWMd&#10;1dIquVLG4tpiHYFmUwk7TCir+w5pl3A/hfk+K4hw2X04Spx3hFKTcpKMYxlZ8ilKSTtpbVppJHxe&#10;FxOfcVY2ll1TESkpP7T0VldtrS7STavrfZ6nXeI/+Cov7e/jC4t9b+EH7I/hvQ9JktSGtfFmovc3&#10;TTK7gvxNaGNSAoCNETkFt5Vht0Yv28/BXx78Gr+zF/wUn+BcnhC18VPBbr4q0jUM6P8AaPMkkjeS&#10;USM1iyPFDjMkyklml8uLdnIrL8aeEdG8e+FNQ8HeIIPMs9RtWhmwqlkyOHXcCA6nDKSDhlB7V/Pu&#10;W/Sa4i/tSH1/CUfq7l7ygpqai3upOck2lrblXNb7N9P0TFeF+W/VH9XrT9pbTm5XFv0UU0n6u3md&#10;N4i/4Js/tlfBtrjSf2d/i54V8X+F7W0Y6PpfjiOW31G1USSFLVXgXy5sR+WoleSNScgRxKozHo3/&#10;AATQ/bG+L93BZ/tG/Gvwv4R8JzWaNrGl+B1mmvbgb1Mlu7zoEi3RGRTIJJUBVf3UikmvV/8Agj/8&#10;QPGXiP8AZdv/AIaePdat76/+Hfi+98N280dxJJI1pEsUkW4yMW2q0skUeAiiKGNAo2Emj/wV++Mu&#10;qeFfg14b/Z88L+I5dL1P4q+I49JubqGOTcmlqyfatrI6jLPLbRsjEiSKWVSMEkf0v/qfwDTxTz36&#10;jR57e09ooJ9ObnStbm+1dLmb131PzH+2eIJUlgPbzt8PLzP05b9ulr2tpscL4m/4KNaZ8M9Lk/Z4&#10;/wCCbv7ONj4g0PwrbLZ2Hie7umh0aOZJEadI1JRrwkSHMpnR5JHaX96nzyUPAv8AwVB/bf8ACutD&#10;VPj7+yloup+Hf3S3X/CD3JW/t90iBpUje5uPtG1C/wC6AjycEyIoJrD8M+GdB8G6Ba+F/DGlx2dh&#10;ZxeXb28I4UdSeeSSSSWJJYkkkkk1er+Zsw+k1xE8yk8Dg6Sw99FNTdRxv1lGaipNdotRb+1bX9Qw&#10;/hflv1VKvWn7S2rjyqKfknFtpeqb8j7a/Z7/AGhfhd+0/wDC6x+Lfwk137Zpt5mOeCZQtxYXCgF7&#10;a4QE+XKm4ZGSCGV0LI6O3bV+av7LfiO6/Z3/AOCivh86Zr1np/hv4uWN1p+uWN1ctHEb+GIyQyIi&#10;lI/OebyY0Z97Frq4UAGUGv0qr+ruFeIsJxZw7hs3wytCtG9nrytNxlG9lflknG9le1z8jzbLa2UZ&#10;lVwdV3cHa/dbp/NNO3S4UUUV9AeeFFFFABRRRQAUUUUAFFFFABRRRQAUUUUAFFFFABRRRQAUUUUA&#10;FFFFABRRRQAUUUUAFFFFABRRRQAUUUUAFFFFABRRRQAUUUUAFFFFABRRRQAUUUUAFFFFABRRRQAU&#10;UUUAFFFFABRRRQAUUUUAFFFFABRRRQAUUUUAFFFFABRRRQAUUUUAFFFFABRRRQAUUUUAFFFFABRX&#10;hP7Vn/BQT4Lfsv3sPgZI7rxh481C4FrpfgXwwyzXpuXjDQLcAEm3WRnhVfleVhMrRxSANjzPSdJ/&#10;4Ks/tZ6adR8Q+LfD/wAA/C+oR3aQ2On6ab7X5LWeJGgMu9v3MiKxTeklpOkgkYxKRGFdgPsKs/Wf&#10;FvhXw5KkHiHxNp9g8i7o0vLyOIuPUBiMivl/Tv8AgkL8CfEeu6d4x/aM+K/xE+KWr2ukpZ3T+LPF&#10;EhgkIBJMflgXEUYkaR0i89gu85LnJPQf8Ojv+Cev/Rv3/l2at/8AJVHuhqe5/wDC0fhn/wBFE0L/&#10;AMG0P/xVH/C0fhn/ANFE0L/wbQ//ABVeGf8ADo7/AIJ6/wDRv3/l2at/8lUf8Ojv+Cev/Rv3/l2a&#10;t/8AJVP3Q1Pc/wDhaPwz/wCiiaF/4Nof/iqP+Fo/DP8A6KJoX/g2h/8Aiq8M/wCHR3/BPX/o37/y&#10;7NW/+SqP+HR3/BPX/o37/wAuzVv/AJKo90NT3P8A4Wj8M/8Aoomhf+DaH/4qj/haPwz/AOiiaF/4&#10;Nof/AIqvDP8Ah0d/wT1/6N+/8uzVv/kqj/h0d/wT1/6N+/8ALs1b/wCSqPdDU9z/AOFo/DP/AKKJ&#10;oX/g2h/+Ko/4Wj8M/wDoomhf+DaH/wCKrwz/AIdHf8E9f+jfv/Ls1b/5Ko/4dHf8E9f+jfv/AC7N&#10;W/8Akqj3Q1Pc/wDhaPwz/wCiiaF/4Nof/iqP+Fo/DP8A6KJoX/g2h/8Aiq8M/wCHR3/BPX/o37/y&#10;7NW/+SqP+HR3/BPX/o37/wAuzVv/AJKo90NT3P8A4Wj8M/8Aoomhf+DaH/4qj/haPwz/AOiiaF/4&#10;Nof/AIqvDP8Ah0d/wT1/6N+/8uzVv/kqj/h0d/wT1/6N+/8ALs1b/wCSqPdDU9z/AOFo/DP/AKKJ&#10;oX/g2h/+Ko/4Wj8M/wDoomhf+DaH/wCKrwz/AIdHf8E9f+jfv/Ls1b/5Ko/4dHf8E9f+jfv/AC7N&#10;W/8Akqj3Q1Pc/wDhaPwz/wCiiaF/4Nof/iqP+Fo/DP8A6KJoX/g2h/8Aiq8M/wCHR3/BPX/o37/y&#10;7NW/+SqP+HR3/BPX/o37/wAuzVv/AJKo90NT3P8A4Wj8M/8Aoomhf+DaH/4qj/haPwz/AOiiaF/4&#10;Nof/AIqvDP8Ah0d/wT1/6N+/8uzVv/kqj/h0d/wT1/6N+/8ALs1b/wCSqPdDU9z/AOFo/DP/AKKJ&#10;oX/g2h/+Ko/4Wj8M/wDoomhf+DaH/wCKrwz/AIdHf8E9f+jfv/Ls1b/5Ko/4dHf8E9f+jfv/AC7N&#10;W/8Akqj3Q1Pc/wDhaPwz/wCiiaF/4Nof/iqP+Fo/DP8A6KJoX/g2h/8Aiq8M/wCHR3/BPX/o37/y&#10;7NW/+SqP+HR3/BPX/o37/wAuzVv/AJKo90NT3P8A4Wj8M/8Aoomhf+DaH/4qj/haPwz/AOiiaF/4&#10;Nof/AIqvDP8Ah0d/wT1/6N+/8uzVv/kqj/h0d/wT1/6N+/8ALs1b/wCSqPdDU9z/AOFo/DP/AKKJ&#10;oX/g2h/+Ko/4Wj8M/wDoomhf+DaH/wCKrwz/AIdHf8E9f+jfv/Ls1b/5Ko/4dHf8E9f+jfv/AC7N&#10;W/8Akqj3Q1Pc/wDhaPwz/wCiiaF/4Nof/iqP+Fo/DP8A6KJoX/g2h/8Aiq8M/wCHR3/BPX/o37/y&#10;7NW/+SqP+HR3/BPX/o37/wAuzVv/AJKo90NT3P8A4Wj8M/8Aoomhf+DaH/4qj/haPwz/AOiiaF/4&#10;Nof/AIqvDP8Ah0d/wT1/6N+/8uzVv/kqj/h0d/wT1/6N+/8ALs1b/wCSqPdDU9z/AOFo/DP/AKKJ&#10;oX/g2h/+Ko/4Wj8M/wDoomhf+DaH/wCKrwz/AIdHf8E9f+jfv/Ls1b/5Ko/4dHf8E9f+jfv/AC7N&#10;W/8Akqj3Q1Pc/wDhaPwz/wCiiaF/4Nof/iqP+Fo/DP8A6KJoX/g2h/8Aiq8M/wCHR3/BPX/o37/y&#10;7NW/+SqP+HR3/BPX/o37/wAuzVv/AJKo90NT3P8A4Wj8M/8Aoomhf+DaH/4qvxx8WftqfH/9l/8A&#10;bK+J2t/BD4lzR6Tc/E7Wrm40OeQXOl6gG1EszNCTtDOkUaGaMpLs4WRQa/Rv/h0d/wAE9f8Ao37/&#10;AMuzVv8A5Kr8mPjL8Hb9/wBrHxt8Evgp4F1HUPsPjfWNP0DQdJt5ry4+z29zMFRR88kmyKPJYkna&#10;pZjwTVRsS7n6i/sgf8Fcv2fv2j59M8B+PS/gvxpfOlvHYag26wv7hjJhbe5HAJCJ8kwjJeZY4zM3&#10;J+sq/OL9k7/ghokT2fjT9rzxQkg2LL/whPh+4bAJWJgl1djHIJmjeOAYyFZLgjIP6KaNo2j+HNHt&#10;fD3h7Sbaw0+wto7exsbOBYobeFFCpGiKAqIqgAKAAAABUy5ehSLNFFFSB5P+3P8ABDXP2jP2TPG3&#10;wg8Lu39qalpazaXCuwfaLq2mjuoYMyMqoJJIVjLswCh9x6Yr4M/Zr8d6R4++DGh3ul3Uskmn2MOn&#10;6gJ/vrcQxor55Od3Dg55VxnByB9rft1/toWH7I3gnS7Lw/4d/tzxx4wuJLLwVokilbeWdSitPcSZ&#10;ULFGZY8qGDyF1UFV3yx/ndc/AX9prUvEuqfGxvjjptj41164+1axaWGixW1hdTHKl5RCgidyrM5Y&#10;25JlZmJLMZD+C+PWC4XzbI8Pg8wx8MNiFPmo86k1K65ZKahGUowen7xqya66n6B4f180weOqVsPh&#10;5VadrTtZNdVbmaTf9292me7V5j+0XY618VToP7L3w9+z3Xijx5rVraw2jpK/2a1WTzHu5PKR2SFD&#10;GGdypxGsrAHy2xX1ex/bU1LTZLKy1n4d6fLJjbeWa3jSR8g8CVHTnpyp4PHODUfw/wDBvxo/ZO+L&#10;cP7Vvw/1238e+ILaORfEWj6xpaI+o20hIlFq4LNbyLGI1QJyNjAb0Y27/wA++GuQcK5Vxfg8ZnWa&#10;UUoVE6cIOU71ItODnPkUKcFKzvKV21ayV5L9E4mzDNsXk9ajgcLPWLUnJJWi7qXKr80pW6JaJ7t2&#10;T/WqvzD+KPg7Tv2dv+Ch3xH+H+oRXscfxHkh8TeG7m6ljl+0+Z9oluV/dj92BcNdqgcA7LcZLFlZ&#10;/ur4Jftd/CT40/s0L+0/Za1FZ6LY6PNeeJoVdriTRpLeLzLqCRUXezRqCwwgaRCjqpDrn89/2gfi&#10;78WP+Cm3iG38RRafZeCvh74e1KWXwXdSaXHNrFy+RG0jzB90WShZkjdYwwjUidohKv8AXvihT4ex&#10;HA+Lw2dYlYejUSip2bampKcLRV5TtKKbjFXcVLVK7X45wrLMqefUauBpe0nFt8u3utWldvRaOyb0&#10;Ta32fpVUfE3ibQfBugXXijxRqkVnYWcXmXNzMeFHQDA5JJIAUAliQACSBXmeh+Gf2w/CNq2hWXjX&#10;wbr9rC+2z1DxBFdJdNGFVQH8kYJ4ySzOxLEljxjH8Xfs2/Gb42WEyfGf4vWdv5M7SaVpeg6eXtIG&#10;Oz942/Y8h2+aoVsld2Q+CyH+F8Dwjw/TzGLzLN6EcKpLmlT9pOo4t/Zp+z5k7b86Sjq7SaUZfvNf&#10;OMxlhn9WwdR1bOylyxin5y5rNejd/LdfbH/BIn4deIPD37OesfFnxX4Yj0u6+JPjG88Q2Nuyv56a&#10;fIESBZC6JkErLLGQCrRzI4PzkDmv+C0Pw2uJfhT4I/aW03Tbq9m+Gfi+Ge+t47yKKEWFzJEHdgw3&#10;M/2iGzjXYTtEzkqwG5Lf/BO/9uLxd4v8Y/8ADHH7QPgvRtA8UaDoUbeGNQ0VIrWx1qzt0WPbDB8q&#10;rIEXzAsChNiTDy4PIKmp/wAFBf29PFmh+Prr9iz9nHwXputeKL7TWj8Zaj4k03ztP0mzubfhfKcb&#10;J28uaORmdZIQGWPZM8jJH/ob9YyH/V723tI/U/ZfFze57Lltfnvty9b387n85+zzD+0uTlftuba2&#10;vPfa3e/Sx5l4f1/R/FWh2niTw/fLc2N9brNazqCN6MMg4IBB9QQCDwQCKuV4f4M/Z0+NnwRtoU+D&#10;/wAWtPvopJC2paT4isXjtJGw4EieWXeM4KZClSxTLMRhBsat4W/a88YxLomq+PPCHh2zmDrdah4c&#10;t7mW62lGGFE2AOSPmVkZeobIwf8APDHcI5BLMJvL83oSwt24zqe0hNRV/ip+z53Ky05E+a6tZtxj&#10;/RtDOMwWHSxGDqKrpeMeVxb8pc1kvVq2u+77z9n3wba/tJf8FAfBtjpfh4atoPwpW41fxNqcc0iw&#10;2l8y/wCiQF0AXzUuYYZAm87gkoIIikWv0sr8p/gB8YfiB/wS6124vtN8LWPi34aeI9XhfxPcR6Wk&#10;es6cq+ZHGFnVlEgAdSBLmJnDqotmmMj/AKn6NrOj+I9HtfEPh7Vba/0+/to7ixvrOdZYbiF1DJIj&#10;qSroykEMCQQQRX92+GUeG6PBGEoZHX9th6aa5tU3Nycp80XrBuUm+V7Jq11Zv8E4olmc88rVMfT5&#10;KkmnbdWslGzWjVklfq0+t0WaKKK+8PnwrkvHnx9+BPwr1iPw98T/AI1eEvDeoTWy3ENjr3iS1s5n&#10;hLMokCSyKxQsjqGAwSrDsa62uS8efAL4E/FTWI/EPxP+CvhLxJqENstvDfa94btbyZIQzMIw8sbM&#10;EDO5Cg4yzHuaAMT/AIbI/ZD/AOjqfhv/AOFxp/8A8eo/4bI/ZD/6Op+G/wD4XGn/APx6j/hjf9kP&#10;/o1b4b/+EPp//wAZo/4Y3/ZD/wCjVvhv/wCEPp//AMZp6AH/AA2R+yH/ANHU/Df/AMLjT/8A49R/&#10;w2R+yH/0dT8N/wDwuNP/APj1H/DG/wCyH/0at8N//CH0/wD+M0f8Mb/sh/8ARq3w3/8ACH0//wCM&#10;0aAH/DZH7If/AEdT8N//AAuNP/8Aj1H/AA2R+yH/ANHU/Df/AMLjT/8A49R/wxv+yH/0at8N/wDw&#10;h9P/APjNH/DG/wCyH/0at8N//CH0/wD+M0aAH/DZH7If/R1Pw3/8LjT/AP49R/w2R+yH/wBHU/Df&#10;/wALjT//AI9R/wAMb/sh/wDRq3w3/wDCH0//AOM0f8Mb/sh/9GrfDf8A8IfT/wD4zRoAf8Nkfsh/&#10;9HU/Df8A8LjT/wD49R/w2R+yH/0dT8N//C40/wD+PUf8Mb/sh/8ARq3w3/8ACH0//wCM0f8ADG/7&#10;If8A0at8N/8Awh9P/wDjNGgB/wANkfsh/wDR1Pw3/wDC40//AOPUf8Nkfsh/9HU/Df8A8LjT/wD4&#10;9R/wxv8Ash/9GrfDf/wh9P8A/jNH/DG/7If/AEat8N//AAh9P/8AjNGgB/w2R+yH/wBHU/Df/wAL&#10;jT//AI9R/wANkfsh/wDR1Pw3/wDC40//AOPUf8Mb/sh/9GrfDf8A8IfT/wD4zR/wxv8Ash/9GrfD&#10;f/wh9P8A/jNGgB/w2R+yH/0dT8N//C40/wD+PUf8Nkfsh/8AR1Pw3/8AC40//wCPUf8ADG/7If8A&#10;0at8N/8Awh9P/wDjNH/DG/7If/Rq3w3/APCH0/8A+M0aAH/DZH7If/R1Pw3/APC40/8A+PUf8Nkf&#10;sh/9HU/Df/wuNP8A/j1H/DG/7If/AEat8N//AAh9P/8AjNH/AAxv+yH/ANGrfDf/AMIfT/8A4zRo&#10;Af8ADZH7If8A0dT8N/8AwuNP/wDj1H/DZH7If/R1Pw3/APC40/8A+PUf8Mb/ALIf/Rq3w3/8IfT/&#10;AP4zR/wxv+yH/wBGrfDf/wAIfT//AIzRoAf8Nkfsh/8AR1Pw3/8AC40//wCPUf8ADZH7If8A0dT8&#10;N/8AwuNP/wDj1H/DG/7If/Rq3w3/APCH0/8A+M0f8Mb/ALIf/Rq3w3/8IfT/AP4zRoAf8Nkfsh/9&#10;HU/Df/wuNP8A/j1H/DZH7If/AEdT8N//AAuNP/8Aj1H/AAxv+yH/ANGrfDf/AMIfT/8A4zR/wxv+&#10;yH/0at8N/wDwh9P/APjNGgB/w2R+yH/0dT8N/wDwuNP/APj1H/DZH7If/R1Pw3/8LjT/AP49R/wx&#10;v+yH/wBGrfDf/wAIfT//AIzR/wAMb/sh/wDRq3w3/wDCH0//AOM0aAH/AA2R+yH/ANHU/Df/AMLj&#10;T/8A49R/w2R+yH/0dT8N/wDwuNP/APj1H/DG/wCyH/0at8N//CH0/wD+M0f8Mb/sh/8ARq3w3/8A&#10;CH0//wCM0aAH/DZH7If/AEdT8N//AAuNP/8Aj1H/AA2R+yH/ANHU/Df/AMLjT/8A49R/wxv+yH/0&#10;at8N/wDwh9P/APjNH/DG/wCyH/0at8N//CH0/wD+M0aAH/DZH7If/R1Pw3/8LjT/AP49R/w2R+yH&#10;/wBHU/Df/wALjT//AI9R/wAMb/sh/wDRq3w3/wDCH0//AOM0f8Mb/sh/9GrfDf8A8IfT/wD4zRoA&#10;f8Nkfsh/9HU/Df8A8LjT/wD49R/w2R+yH/0dT8N//C40/wD+PUf8Mb/sh/8ARq3w3/8ACH0//wCM&#10;0f8ADG/7If8A0at8N/8Awh9P/wDjNGgB/wANkfsh/wDR1Pw3/wDC40//AOPUf8Nkfsh/9HU/Df8A&#10;8LjT/wD49R/wxv8Ash/9GrfDf/wh9P8A/jNH/DG/7If/AEat8N//AAh9P/8AjNGgB/w2R+yH/wBH&#10;U/Df/wALjT//AI9R/wANkfsh/wDR1Pw3/wDC40//AOPUf8Mb/sh/9GrfDf8A8IfT/wD4zR/wxv8A&#10;sh/9GrfDf/wh9P8A/jNGgB/w2R+yH/0dT8N//C40/wD+PVveAPjn8E/ivfXGmfC34w+FfEtzaxCW&#10;6t/D/iC2vJIYycBmWF2KjPGTxmufn/Yy/ZAuIWgk/ZX+HIVlwTH4JsVb8CIgR+Feby/8Eiv+Ce7x&#10;NGnwDaMspAkXxXquV9xm6Iz9QRR7oan0lRXyPaf8E2/jB8CdBtbf9i/9uLx14bOm2N4lr4f8ZNDq&#10;2lSySHzEVIfLSK0Bk3l5BDM37wsoBDB6K/8ABRP4/wD7M3jD/hEf+Ch37O39h6Td6j5Gl/ETwJDL&#10;c6O4aTZGHR3kYZWK5nI3i4EYQfZRktTt2A+xqKzfCPjLwh8QPD1v4u8BeKtN1vSbzf8AZdU0i+ju&#10;beba5RtkkZKth1ZTg8FSDyDWlUgFFFFABRRRQAUUUUAFFFFABRRRQAUUUUAFFFFABRRRQAUUUUAF&#10;FFFABRRRQAUUUUAFFFFABXy7+0J+0H8UP2hfihffsWfsWa79j1KzxH8TvidCC1v4St2JVra3ZSPM&#10;v32uoCsDGVZVKukstrY/4KA/Hz4lw6n4c/Yw/Zj1n7H8UPiVu8jUftCwLo2kosjT3ZlOWjcrFKFa&#10;NWkCxTMmJViDeufsx/s7+Bv2W/gxo/we8CWFuqWNujapqENsYn1S+KKJryQFnbfIy5wWbYoSNTsR&#10;QK21Awf2Uv2M/hT+yn4ZUaFaLrXi6+WV/EvjzVLcNqWrTzMrzFpGLPHCzopEIYqNisxeQvI3rlFF&#10;SAUUUUAFFFFABRRRQAUUUUAFFFFABRRRQAUUUUAFFFFABRRRQAUUUUAFFFFABRRRQAUUUUAFFFFA&#10;BRRRQAUUUUAFFFFABRRRQAVzfgH4PfC74W32s6t8P/Amm6Xe+ItSm1DXr+2tx9o1G4lnlnZ5pTl5&#10;MSTylVYlYw+1AqgKOkooAKKKKACiiigD8x/GfiLV/jx+3P8AE74weKtLeO38H6tJ4O8LQy3EcyW6&#10;WjvHcOvyB1Z3zKP7ovJE3OBkdRXzt8KfjX4z+EVx4s0P45/DfxleeKr7xpfX2uT2eio4a6cos24h&#10;1Xd5qSE7Rt54Ndb/AMNg+GP+iRePv/BAn/x2v4i8WOB/ETijjzF4yjgalSknGNNpe7yRikrXfV3k&#10;/wC827K9j904Rz3hvK+H6NGdeMZ6uSe/M3107WS8kj1yivI/+GwfDH/RIvH3/ggT/wCO0f8ADYPh&#10;j/okXj7/AMECf/Ha/Of+IS+JH/Qsq/cv8z6T/W/hn/oKj+P+RxvxRv8Ax74W+Jmufsp+EdQdfCXx&#10;d1nSNY8RWdvG0k0SwzytMYzIWWLdIhndlXOIIlyEVkb6JsbKz0yyh03TbSO3t7eJYre3hjCpGijC&#10;qqjgAAYAHAFfN3jP47+G9Z+OHg34lWXwp8XQto8N9DfibRFW4uY3hKxLGBIQwRnkY5IwHJGc13X/&#10;AA2D4Y/6JF4+/wDBAn/x2v0vjzhfxO4nyXJsK8DVl9Xw9p3tdVOeUHza6t06dOSe7UrvVs+YyDNO&#10;F8rx2NqqvBe0qXW9uXlUtNNuaUlba60PXKK8j/4bB8Mf9Ei8ff8AggT/AOO0f8Ng+GP+iRePv/BA&#10;n/x2vzT/AIhL4kf9Cyr9y/zPp/8AW/hn/oKj+P8AkWv2pkufCfh7Q/j74feFNd+HviKy1bSWuImk&#10;jkYXMP7tlDKNpkETE8nEe0Y3E1P+y3ZazqfgO7+LPjMyTeJPHOsXWta7ez2UcMk8kszkMAiqBG3M&#10;qgAKPOYqACK5L4m/tO+GvGHw517wtH8JPGqyahpFxBDJeaCgijkaNgjsfMOArYbIBIxkcinfDj9q&#10;TQPDHw80Hw1efCrxxNNp+i2ttLNbaGjRu0cKqWUmUEqSMg4HHav0qXC/ihLwpjw68BVusS5W0/hc&#10;nMopX+H2rc3r8TR8zHNOFVxa8y+sQ1pWvr8d7Xv35LL0PdqK8j/4bB8Mf9Ei8ff+CBP/AI7R/wAN&#10;g+GP+iRePv8AwQJ/8dr81/4hL4kf9Cyr9y/zPpv9b+Gf+gqP4/5HqWt6NpviPRbzw9rNt51nfWsl&#10;vdQ7yu+N1KsuVIIyCeQQR2r1D/gjB8Q5JPg34y/Zx1LXZL66+GnjK4tbRvsKwothcPI0eCM7ma4i&#10;vXIYsVDKMkbQPl3/AIbB8Mf9Ei8ff+CBP/jtfQ3/AASB1+Xxp8Wfjd47h8M6rplnqn/CN/ZY9Ws/&#10;Jkby4L2NuMkfeXPBPBGcZxX9BeAPDnG3CuaYzDZphJ0sPVgpJyty+0hJJJLXVxlK7TWkdb2Vvzvx&#10;CzLI82wlGrha0Z1Iyast+Vpt/JNL79La3+5qKKK/qE/KwooooAKKKKACiiigAooooAKKKKACiiig&#10;AooooAKKKKACiiigAooooAKKKKACiiigAooooAKKKKACiiigAooooAKKKKACiiigAooooAKKKKAC&#10;iiigAqtrOjaP4j0e68PeIdKtr/T762kt76xvIFlhuIXUq8bowKujKSCpBBBINWaKAPiP4xfBv4w/&#10;8EyJ7n47/sU6ZNrHwtaWK6+IHwtvrqW4FkI0CSahaSyF5UBjH71ssYyqu6ywptt/rv4T/FHwb8a/&#10;htovxW+H2qpeaPrtgl1ZzK6syg/ejfaSFkRg0bpklHRlPINdDXxP4Qx/wTi/bxg+Elof+LWfHrUn&#10;utCiceXH4f13zChtbaCDKiJmmtYsmKMBJrYGQi0kL18Qj7YoooqRhRRRQAUUUUAFFFFABRRRQAUU&#10;UUAFFFFABRRRQAUUUUAFFFFABRRRQAUUUUAFVdd13RvDGiXniXxHqlvY6fp9rJc399dSiOK3hjUs&#10;8jseFVVBJJ4AGatV8zf8FdPi/J8Jf2H/ABJbWGo3Nrf+LLm38P2MtvErAiYmS4R933Ue0huUyATl&#10;gBjOQIDlP+CX3hPW/jP4o8ef8FFviTpbW+tfEjVJrDwzb/aEdbPRbd0jEYMWxZDvt44C0kSyH7CH&#10;6TMW+xKwfhV4BsfhR8L/AA38LdLvprq18N6DZ6Vb3VwoEk0dvAkSu2ONxCAnHGTW9TYBRRRSAKKK&#10;KACiiigAooooAKKKKACiiigAooooAKKKKACiiigAooooAKKKKACiiigAooooAKKKKACiiigAoooo&#10;AKKKKACiiigAooooAKKKrazrOkeHNHuvEPiHVbax0+xtpLi+vrydYobeFFLPI7sQqIqgksSAACTQ&#10;BZorN8I+MvCHxA8PW/i7wH4q03W9Ju9/2XVNIvo7m3m2uUbZJGSrYdWU4PBUg8g1pUAFFFFABRRX&#10;N+Gfi58PfGPxD8T/AAq8OeIPtGveDfsX/CSWH2SZPsf2uEzW/wA7IEk3xqW+Rm29GweKAOkooooA&#10;KKKKACiuJ+PP7Rfwb/Zl8IW3jz43+MP7E0m71JLC3uv7PuLnfcNHJIqbbeN2GUikOSMfLjOSAe2o&#10;AKK5v4cfFz4e/Fr+3v8AhX3iD+0P+EZ8SXWga5/ok0X2bUbfb50P7xF37d6/Om5DnhjzXSUAFFFF&#10;ABRRXN/CP4ufD347fDzT/ir8KvEH9q6DqvnfYL/7JNB5vlTPC/yTIjriSN15UZxkZBBIB0lFcTrn&#10;7Rfwb8N/HLRv2bda8YeT408Qaa1/pGi/2fcN59uqzsX85YzEvFtNwzg/J05XPbUAFFFFABRRRQAU&#10;UUUAFFFFABRRRQAUUUUAFFFFABRRRQAUUUUAFFFFABRRRQAUUUUAFFFFABRRRQAUUUUAFFFFABRR&#10;RQAUUUUAFFFFABRRRQAUUUUAFFFFABXz5/wVD+EB+Lf7GHiq405oodW8Hxr4n0W+lvJofsktkDJM&#10;6mLrIbU3KIGBXfIpO0gOv0HVfVtJ0rX9KutC13TLe9sb23eC8s7uFZIp4nUq8bowIZWUkFSCCDg0&#10;AcX+y/8AGOH9oH9nnwd8ZFubOW417QYJ9S/s+N0givguy6iQOSwWOdZY+S33OrdT3lfJP/BFL4gy&#10;+M/2HrPw5Jpa26+E/E2oaVHMs277Srsl95hGBtIN6UxzxGDnnA+tqb3AKKKKQBRRRQAUUUUAFFFF&#10;ABRRRQAUUUUAFFFFABRRRQAUUUUAFFFFABRRRQAV8o/8FLPH1hp3xP8A2b/hbJYzNdax8ctJ1WG5&#10;Ujy447OeKF0PfcxvkIxxhGz2r6ur4n/4Khf8nefsn/8AZSG/9OGj1UdwPtiiiipAKKKKACiiigAo&#10;oooAKKKKACiiigAooooAKKKKACiiigAooooAKKKKACiiigAooooAKKKKACiiigAooooAKKKKACii&#10;igAooooAKKKKACvjP/gs/wDFzRdB+EXg/wDZ81zxPNoNj8RvFUKa/rv9li7isdJs5YZJ5CisJGdJ&#10;ZbWVUjGXWKRdy5Ab7MrxvxT+xR8LfiP+0peftF/F2G18X+b4YTQ9N8L+ItBs7mw06FZUl8yMPEWa&#10;TzPObe5ZgLh1BChVDjuB4H/wSC+NfwztNY+If7JHgD4gXHiLRtA1ybXfAOq3Et0TPoszRo0PlzW8&#10;PkNDIY2kGFWSa7lZFKqZG9U/4KHfFX42/Dy0+F/hb4G/Ez/hE9Q8bfEyw8PXmr/2LbX3lQ3IZN3l&#10;XCsrbWKtgFSduNwBrqdM/Yf+Cvg39oHw7+0J8ItGh8E32jabdafqWj+FbOOysNat5VO1LmGIKrFH&#10;PmBsZLJEWz5SBd/49/s5+Hfj9qngfVdf1+9sW8C+NLPxJYrZqhFzNbtlYn3A/Ie+MGnpzCPmn4yf&#10;tP8A7Q0f7Qem/sS/Dn496hp+p+E/C0GpfED4jWPwpm1zUL68aJSIodNs7eSOOFhc27lsKE3BfNLL&#10;tmtaV+2l+1L8Ef2Yvi54x+Mfgu58S6h8PbmxXwf401zwlfeHofE0N/c+TG8tnPbwsr2rMvmJGFDA&#10;rGGHFxJ7R+0T+x/L8XviFp3x1+Fvxo8QfDz4haRpI0uz8RaSFubW5svtAn+z3dnIQlxGGMhVdyDe&#10;4Z/MEaKJPBP7G2haf+z5r3wE+MPxY8XfEaPxValNc1fxhqhu5EkMSLus0l3raqkq+dEPnaOTaS7l&#10;FINAPlP9sLxt/wAFP/2QfgJ4a+NXiP8AbKs9QuNVuraz1zQW8D6PBJpl3LbtL5UcgjkW7CtHKhZQ&#10;p+UMFKlint3wY8XeHvh/+23+1l488Xah9k0nRNN8JX+qXXkvJ5NvDos8kj7UBZsIpOFBJxgAniuK&#10;1T/gjhJ4v8Ot4A+JH7anxF1zwrpt1CfB/h2eYfZ9Jt41mRI3SR5I5ZFjkSNZI0hCqrgJtcKn038P&#10;/gHoPw9+OHxC+Oen65eXF98RP7J/tCymVfKtfsFs1vH5eBuO5Wy24nnpRdWA8h+Pf7WOq/Fr9jzx&#10;D+0f+wP8U476bwPqwudV87QNsd9b20aS3lq630cbIq28yzl48OfK2I25jjylv+Cs0q/tSr4r/sy+&#10;/wCFIP4Hkjjvj9mVZNaTTRqzKJigU3oVlsPsP2jHmsrZ3ELX3PrOjaP4j0e68PeIdKtr/T7+2kt7&#10;6xvIFlhuIXUq8bowKujKSpUgggkGvmsf8EqvgB/wyP8A8MmNq+sfZf8AhJP7f/4SL7R/pf8AaH+r&#10;87Znyv8Aj2/0fZt2bfn2+Z89C5eoHmWjftFft2an8FfgZ8N4PGcafET47are6jJ4svNM06QeHdEt&#10;/JnBt7WNEgmLWbrcfvS0gBkjxvZDEePP2pv2s/2Ufiz4u/Zr+MfxpsfG95qnwh1rxN4F8X2fhO1s&#10;bqxvrayupkWeBG8kRL9huTgpMXYxZIUuq/SX7Rf7Hfwn/aF+G2k+BJbV/DN74VeKbwJ4g8Motrde&#10;G5ognlm1KY2RgRxgxDCkIhXY8cbp538Of+CZvhTSNF8R6v8AGz40+JviN448ReEr7w6vjPxHKZH0&#10;ezuUuI3FhDK8vkEpcMCS7/xhPLWWRGLxDU+PP2vPiJ8fPjn/AMEyPCH7QHxt+K1tra+KPH9hFpeh&#10;2vh2GzXSms7bWLSeUyxktcPctEkzAhVjbcsaqhCj6btfi5+1l+15+1p8TPhb+zv+0hpvw78H/C+a&#10;3064u18FQ6leahfvuSRWS642pLb3a71ZBtWLCPvLr1vjD/gmT8NPGP7IHhX9ju8+Iuuw6P4U16TV&#10;bXVo44ftM0jveMUcFdu3/TH6DPyL71o/HX9gNfib8Ybj42/Cr9o3x18NtX16Syj8bJ4W1V1h1q2t&#10;4mhX5d6+TcCJgiS/Oke3cIS7Mxd4iMP/AIJZf8Jf/wAIh8Yv+Fhf2b/b/wDwv7xD/bn9jeZ9j+2e&#10;Xaed5HmfP5Xmbtm/5tuM85o+PPjb9rTxj+3Xbfsx/AX43ab4N0W4+Eqa/qV/feGoNRls5V1OSEz2&#10;6Oo8yV9sMJSR/KWJ5XC+YENemfsg/sleDf2N/h5qnw18DeKNW1ay1LxHPq5uNaaNp0aSGGLYWjVQ&#10;2FgU7toySenArxP9pf8AZN8Z/tDf8FFLHxHpnijxp4Mg0X4LeZ4f8e+GoWjhttYGpXEa28kpXbID&#10;DcOz26ujvHxuVSSV1H0PMfiN+2/+1v8AAfwp8fPgH8QvjHp+r+Pvh3b6PqnhPxjp/hm3iM9hc39j&#10;HN50Jj8gMIb22ATy2KtJN+8kCI9epfEXx1+3b4BHwy/Zrn+NGiS/EP4va/fXl14v/wCEbt1h8I2F&#10;na2txc2FtbAMl6y5mCTTEF1+UhWZZY+m0v8A4Jl+BP8Ahn/xp8IfGPxh8XeItf8AiK2lv4y8daxf&#10;Ge9umsJIngSNZS4SJSjBQxdwshUyMFQL6L+1b+yh4H/at8F2eja7qt5oev6Defb/AAj4u0chL7Rb&#10;0YKyRvw2wsqM8YZd3loQyuiOp7oanjvwj+P/AO0p8E/25tP/AGJ/2lPifp3xAtfFnhqXWPC/iqx8&#10;MxaddxSKkjeTcRxOsUcQFle42rK7M8JLgMyR+GfsxaN+3b4e/wCCaNt8cvgz+09onhfQ/Cui6xfa&#10;V4STwhb3TX1rb311NczXF3cJI0dwW+0qkcaGMrFBkqzyMv1d+zN+wlo3wR8aH4z/ABS+LniP4nfE&#10;JtPawi8U+KrhmXT7YyyuY7OFnkNuGEm1syOfv7PLWWRG8s0T/gjxpvg/w1D8OvAf7YvxO0fwnqU1&#10;w/jTw7Z36RxawJIhEBGIwqQ5j+STzEnEqhAQoQU7xFqeUfD79oGP9o7/AIKVfs4/Hq601rWbVvhD&#10;ePqlvDasFW7gTX4Lnyow8jGMzRSGMbmcoVz8xIrW8Ofta/t2fGz4eX/7Tvw1+KOpab5+pS3Phf4S&#10;6b8D9T1jTryzt5hH9ll1mKxOZZfKlDGN9u8geZbbisH1Cn7C/wAMbD9pDwB+0P4d1nUtPb4c+D08&#10;N6D4fjcSW32NILqGPe8m6VmVLojJYk7FySSc8Np3/BNPX/BV+fBvwc/bQ+Jng74azztcTeCdI1AG&#10;4s5TJcSKljfsd9pAGmUtH5cjS7GMjuzKyF4jPN/jD+1R+2R8UP2vfhL8Dfgh46m+GMfj/wCHcGqa&#10;1o3iLwrFPLpF4G1BrsMt3arM7xpalUH7uOVo0b5UkLVn/CDx9/wU++NHjT4ufA3QP2m9FtdS+FOp&#10;zrb65N4LsPtmvTSCVLK18vb9ntoJBbSSNId0sTTKp8xeE+m9Y/Yx8E6r+1T4L/aqHi7Wl1LwT4ZO&#10;iafpk9ybiO4h8q7j8yaaYtNJJi7Yl2csxUFiSSTq/Bf9mDwz8Ffi78RvjBoviO+vLz4kaja3epWt&#10;0qCO0aDztqx7QCQfPbO4noKV0Blf8E//AI1eOf2h/wBkHwZ8XfiVcW02uanbXUWoXFrbiFZ2t7ye&#10;2EpQfKrusIZgoC7mbaqrhR7HXB/syfAPQf2YPgfonwM8Ma5ealY6H9p8i9vlUSyedcy3B3bAF4aU&#10;gYHQCu8qRhRRRQAUUUUAFFFFABRRRQAUUUUAFFFFABRRRQAUUUUAFFFFABRRRQAUUUUAFFFFABRR&#10;RQAUUUUAFFFFABRRRQAUUUUAFFFFABRRRQAUUUUAFFFFAHxb/wAELwF/ZU8VKowB8Tr4D/wBsK+0&#10;q+Lv+CGH/Jqviz/sp99/6Q2FfaNOW4BRRRSAKKKKACiiigAooooAKKKKACiiigAooooAKKKKACii&#10;igAooooAKKKKACvif/gqF/yd5+yf/wBlIb/04aPX2xXxP/wVC/5O8/ZP/wCykN/6cNHqo7gfbFFF&#10;FSAUUUUAFFFFABRRRQAUUUUAFFFFABRRRQAUUUUAFFFFABRRRQAUUUUAFFFFABRRRQAUUUUAFFFF&#10;ABRRRQAUUUUAFFFFABRRRQAjukSNJI4VVGWZjgAetZHhb4h+AfHGkWOv+CvHGj6xYan5n9m32l6l&#10;FcQ3flsVk8t42KvtZWDbScEEHGK+b/8AgrQ0B+DHgeLxpHfD4ft8VdG/4WZNYy3WF0bdJ5gnW2Us&#10;0JfYc5BEqwbAzspXyPwr4F/YW+H/APwUn+Bmk/sZahodxNLZeIZPE58PeIZtSgCDSpUtcytLLGsn&#10;yXGVVt/RnHzozVYR9efHf9oWz+F3w51nxH8OdK03xp4m03R/7Vs/Bln4iht7u/s1uUhmmj4diqbm&#10;xtRi8irEuXdRWxpvxn8JaZoHhF/izr+g+EfEHi6ztzY+G9Q8SWzySXjpF5lpbyblF4ySSpHuiBDF&#10;lIHzivyp+CHwx8Bt/wAEh/jD8Zj4bh/4SePxVb6KusBmEhsGvdBnMBGdpXzVDAkEg5wQGIPQ/G3w&#10;H8HbTw74D+NOs+PPA3jq40f4IeFI/Fnwl8a+MLjTr61t/sts6f2RLBLHiZ4kmkaAlmj84yeVN9qi&#10;Snyiufql4w8a+Dfh74fm8WeP/FumaHpVsVFxqesX8drbxFmCqGkkYKuWIUZPJIA5NWdK1zRdd0W2&#10;8S6JrFreabeWqXNnqFrcLJDPC6hllR1JVkZSGDAkEHIOK/NH9o/4h+MPj1+3JofjHxA/wrs/CMnw&#10;r0/xH8N9P+PGrSW+jmzvY7dpJGht5yjXzTNPGUkyrR22cN5UT1a8BfBvw9ov7A3xm8MeNv2m/hXo&#10;vgPxV4o0+Dw5N4LvNR1PT9K1i2u0+0Qn7QhumE32e0IYPMBFm4UGLBdco7n6OeEfGXhD4geHrfxd&#10;4D8Vabrek3e/7LqmkX0dzbzbXKNskjJVsOrKcHgqQeQa8c+J37YPi3wf+19oP7KXgj4L2/iI6hod&#10;nq+ua5J4wgsf7Ks5b5rWR/IljPntGNkgjRxJIHwq8bq8v/4JL698ObQfEj4S+Efg/wCC9B1Xwxql&#10;k2ueJPAXieXVtN8Qif7T9nkgmmlmkSJIouI2mba8shKQu0kYXxz8D/hP4s/4K5Tap4i8EWl1cRfB&#10;GHxLHLIXyurW2rJbwXfB++kUUaDthRkGi2oH1dYePfA2q+IB4S0vxnpNzqraf9vXTLfUYnuDaeYY&#10;vtHlht3leYrJvxt3ArnIxUXhf4mfDjxxrGreHvBXxA0TWNQ0G5+z65Y6Xq0NxNp02518udI2LQvu&#10;jkXa4ByjD+E4/Nrwx4A8TeDP+CH8/jj4BeEoYNW8XX08nxK1a08/7dc6VBqN1A2xo2zsRI4keM/u&#10;hBJdsVzI7HpPF3w6/YM8LfG79n3xX/wT+8Sxt4r1D4i6f9s03wlr13fTPoLjzL2S8jdpJbYpE21k&#10;lMTeVJcK6MsTeUcoXPvzxX8WfhZ4E0ufXPHHxL8P6NZWtwtvc3mrazBbxQzNu2xs8jgKx2thScna&#10;fQ1Y1D4g+AtJ8X6f8PtV8b6Pa69q0Ukul6HcalEl5eRorM7RQlt8gVVYkqCAFJPQ1+YfhP8AZ5+D&#10;vxk8W/tueOviT4OXUtW8E6hrV94Xu2vp4vsNx5usS7wsciq/z28Jw4YYUjGGYHH1/wDZ7+HsP/BK&#10;fwn+2tpbavZ/E7TdWh8vxXDr12ZzFbanLYW0ShpCsSwwxW4jMaoyfZ4wpA3AnKK5+rXjDxLZ+DvC&#10;uo+Kr9oxFp9nJOwmmEasVUkLuPTJwO/J718/+D/+ChsHi39n34T/AB0h+FSxt8TviXa+EZdIXxAH&#10;OkNNdXUH2gyeQPNIFuH8vZHkSgbhjJ9g/aE8BeD/AIm/BPxN4M8eaDDqWl3GlSSz2dxna7w/vozw&#10;QflkjRhz1Wvzx8CfCvwD4j/4Jq/s3+F9X8OxyWPjX9oyyTxRCk0kZvxJd6lZvuZGDKTbxRx5UqQE&#10;BBB5oSVhn6XeGvGfg/xmL4+D/Fem6t/ZepS6fqf9m30c/wBkvI8eZby7CfLlTcN0bYZcjIGaqw/E&#10;z4b3Hjmb4YW/xA0OTxNb2/2ifw6mrQm+jhwD5jQbvMC4ZTuK4ww9RXxZF8GtO/Y9/bE+JXgb9j/S&#10;NV0k3n7L9/4g0vQbO4n1DzNaivWhtZEhmMpmkBUBFYPzLIAMOVPzB4L8CTeLv2d9J1hP2gv2b9J1&#10;3VPEkGuDxxrHizV4PHFnqsl2q7p5dpePY52sfLNuqg3O4kfaaOULn7HVg6p8Uvhlonjay+GmtfEX&#10;QbPxJqUPnad4futXhjvrqP5/njgZhI6/u5OVUj5G/unFHRLH4zaV8C7PTdQ1jRdS+IVt4Tjin1C8&#10;V10661pbUAyuIkRhA1wNx2IpCE7VU4A/Pj9k74W/8EzPEP7Ot34x/bb1vTh8TLXWNUf4gW/i7xZf&#10;2esLeRXMzFfs3nRzTOYmQt5aO0kpZTukQqokM/SPxR4r8L+B9AufFXjXxJp+j6XZqGvNS1S8S3t4&#10;FJCgvJIQqgkgckckCpNN8Q6BrOgQeK9I1yzutLurNbu11K2ukkt5rdk3rKsikqyFSGDA4IOc4r4n&#10;/aqf4D+O/wBsT4W/C79pPx/dSfBGT4ZtqnhG41DxE66Pq2sq8iiW51J33XJFn5bB2nLF5IvmIuXE&#10;vmPwnl8PaP4m/a48Afsr6wJ/gbpPwl1Bre2tdUe6tI9YbTFj82Frh2lfzDDqAMqExyLFHliogo5R&#10;XP0cg8d+B7rxRH4HtvGWkya1LpY1OPR49Qia6eyL7BdCINvMJf5fMxt3cZzTvDfjfwX4yl1CDwh4&#10;u0vVn0nUJLDVk03UI5zZXUf37eUIx8uVe6Nhh3Ffmj8Q/wBgH9m7Sf2Sv2cdb0vw9qFvrvxK8ceF&#10;7LxP4iXUnN1Jb6rbSSzpGrZgQIdgjPlEqI13bi0hf374G/s9/B79mz/gqZceBvgn4NXQ9Kuv2fze&#10;3Fol5POHuDrUURfdM7tkpDGDg4JXPUsScqC59WS/ELwFBq+k+H5/G+jpf699o/sOxbUohNqPkLum&#10;8hN26by15fYDtHJxU2meM/CGt+ItU8I6N4r0281bRPJ/trS7W+jkuLDzkLw+dGpLRb0BZdwG4DIy&#10;K/Kay/ZF+Atl/wAEd5v2sR4Qmk8fSXCyw642qXA+z415bLakSuIseSD95WO5ic8Lt+jT+x98B/2S&#10;f27/ANmvSfgv4Vms5tQs/FMGs6hdX8s02otb6R8ksu5tgcmaUny0RfnwFCqiqcqC59qDXNFNtPej&#10;V7XybWRo7qb7Qu2Fh1VjnCkZGQelVdU8beDNDs31DWvF2l2dvHYteyT3V/HGi2yoztOSzACMKrMX&#10;+6ApJOAa/OnxH8b/AIU+Av2SP2svhh4i8daZF4l1D40+IBp/h9r6Jb26jnubWBZYonZWkRWSRmKg&#10;lVjYkcDNDWfgf4X+Jv7cn7L/AMD/AI5+CJ5rF/2etKg1zQdQM1rIk1vY6nJ5UgUpIjJNEu5SRypV&#10;hjIo5QufdPxt/aVs/AX7OOoftC/BfwzH8TYLdoRp9j4X1RZkv912ltIY5oUmz5ZLltqvgxkHGCVo&#10;6b+1ro11+09B+zhq3hiLS2k+Gy+KbrUr/XIPMs7j7b9mbTZIot8fmpyzOkzDKkAEYc/nYdKtfAv7&#10;Nf7avwi8Ly3Nv4a8NeP9Fg0PR2vJZYbNR4gmhyokZjvMdvArOSWcQpuJ2ivqDVv2VP2d9f8A+CsF&#10;74e1z4S6TeWOpfBubxNqFndRtJFcatLrbRyXTqxIZmRmUqflIJGKOVCufZM2r6VbacNYuNTt47Mq&#10;ri6eZRGVbG07icYORjnnNS29xBdwR3VrMkkUiB45I2DK6kZBBHUEV+Yng/w98T/FGoaB/wAEZta0&#10;K6ktPCPxKuNQ8Wa/aM9vBe+E0YahF53kvNskuHuS67iixSGyjJLs7J+n1JqxQUUUUgCiiigAoooo&#10;AKKKKACiiigAooooAKKKKACiiigAooooAKKKKACiiigAooooAKKKKACiiigAooooAKKKKACiiigA&#10;ooooAKKKKACiivzA/wCChP7Y3/BRf9kr9pTWfBWn/GyWHwxqcraj4PuG8J6UUaxkOfIDNDIxMD7o&#10;CXbewjWQgCRctLmA9u/4IYf8mq+LP+yn33/pDYV9o1+DfwL/AG6/2qv2a/Ct34J+CnxS/sXS77VJ&#10;NRurX+w7G533LxxxtJungdhlYkG0EL8vAyTn9mv2StG/aE0f4FaPJ+1L4xOseOL4PdaxthtY47He&#10;f3dqgtoYkOyMLvJ3/vWk2yMmzDlGwkz0qiiipGFFFFABRRRQAUUUUAFFFFABRRRQAUUUUAFFFFAB&#10;RRRQAUUUUAFFFFABXxP/AMFQv+TvP2T/APspDf8Apw0evtiuL+KH7PPwd+M3irwr42+JXg1dS1Tw&#10;Tqn9o+F7z7dPCbK58yKTfiJ1Eg3QRHa4ZTsHHXLWgHaUUUUgCiiigAooooAKzvFPi7wz4J0l9c8W&#10;a5b2FqmR5txIF3sFLbFHV2IU4VQWOOAa5r4r/HTwt8LjDpJt5tW1u8bZY6Lp+GmdiPl39SisxVRw&#10;WJPyq2DjmfC/wO8W/EPWLfx7+0dfreXVrMW0zw5bsn2O1QksVkCgiTnbxuOVjUO0gO1fic24qrSx&#10;0sqyOksRio2527qjQvbWtNaptXcacbzlbVRXvHuYPKaaw6xePl7Ok9v55+UE+l95O0Vfq9Drfg78&#10;VZfi7ol34jh8H3umWMd40Wn3F1IrC8jH8YxyCDww5UHgOxDBevoor6bK8PjsJl9OjjK/tqqXvT5V&#10;DmfdRjpFdEtWkldt3b8vFVKFbESnRp8kXtG7lZer1fm++yS0CiiivQOcKKKKACiiigAooooAKKKK&#10;ACiiigAooooAKKKKACiiigAooooAKKKKACiiigAooooAKKKKAK2s6No/iPR7rw94h0q2vtPv7aS3&#10;vrG8gWWG4hdSrxujAq6MpIKkEEEg1zXhX4A/AnwLdWF94J+CvhLR5tKubi40ubS/DdrbvZzTxLFP&#10;JEY4wY3kjRI3ZcF1RVOQAK66igDkrH4BfArS/A158MNN+CvhK38Nalci41Dw7B4btUsbqYFCJJIB&#10;H5buDFEdzKT+7T+6MVvEf7NP7OXjH7B/wl3wA8E6p/Zemxadpf8AaXhWzn+x2cWfLtot8Z8uJNx2&#10;xrhVycAZrtqKAOf8f/Cf4WfFizt9P+KXw18P+Jbe0kMlrBr+jwXiQuRgsglVgpI4yOcVH/wpv4Q/&#10;8K8/4VF/wqrw3/wif/Qr/wBh2/8AZ3+u87/j22eX/rf3n3fv/N15rpKKAMTwH8NPhx8K9Ik8P/DD&#10;4f6J4b0+a5a4msdB0mGzheYqqmQpEqqXKooLEZwqjsKsP4K8GyeLD49k8JaY2utpn9mtrTWEf2s2&#10;fmeZ9m87bv8AK3/P5edu7nGea06KAM3wj4N8IfD/AMPW/hHwH4U03RNJtN/2XS9IsY7a3h3OXbZH&#10;GAq5dmY4HJYk8k1h+AvgD8CfhXrEniH4YfBXwl4b1Ca2a3mvtB8N2tnM8JZWMZeKNWKFkRiucZVT&#10;2FddRQBzdh8G/hDpX/CQf2X8KvDdt/wlu/8A4Sr7Podun9tb/M3/AGvCf6Ru82XPmbs+Y+fvHLZP&#10;gr8G5fh/H8JpfhL4ZbwrG26Pwy2g2509G8wy5Fvs8sHzCX+794luvNdNRQBHc21ve20lneW8c0M0&#10;ZSWKRQyupGCpB4II7Vz9p8G/hDYeHtI8I2Pwq8Nw6T4f1JdR0HS4dDt1t9NvFd3W4t4wm2GUPI7C&#10;RAGBdjnJNdJRQBm/8Ib4Q/4S/wD4WD/wium/29/Zv9nf259hj+2fY/M8z7P52N/leZ8/l527ucZ5&#10;rm/+Gaf2cv8AhL/+Fhf8KA8E/wBv/wBpf2j/AG5/witn9s+2eZ5n2nzvL3+b5nz+Zndu5znmu2oo&#10;AK4nxd+zT+zl8QPENx4u8efADwTrerXmz7Xqmr+FbO5uJtqBF3ySRlmwiqoyTgKAOAK7aigDE8e/&#10;DT4cfFTR4/D3xP8Ah/oniTT4blbiGx17SobyGOYKyiQJKrKHCu6hgMgMw6E0zRfhX8MPDXgqf4a+&#10;HfhxoOn+HbqGaK58P2WjwRWU0coIlRoFURsrgkMCuGBOc5reooAxLr4afDm+0fRfD198P9Em0/w3&#10;c29x4dsZdJhaHS5rddsEluhXbA8a8IyAFBwuKs/8Ib4Q/wCEv/4WD/wium/29/Zv9nf259hj+2fY&#10;/M8z7P52N/leZ8/l527ucZ5rSooA5v8A4U38If8AhXn/AAqP/hVXhv8A4RP/AKFj+w7f+zv9d53/&#10;AB7bPL/1v7z7v3/m681pan4N8Ia34h0vxdrPhXTbvVtE87+xdUurGOS4sPOQJN5MjAtFvQBW2kbg&#10;MHIrSooA5LVfgF8Cdd8cr8T9c+CvhK88Sx3MNwniK68N2sl8s0IURSCdozIHQIm1t2V2LjGBWlff&#10;DT4c6p45s/ifqXw/0S48S6bbG30/xFPpML31rCQ4Mcc5XzEQiWUbVYD94/8AeOduigDkpvgF8Cri&#10;116xuPgr4Skh8VXKXHiiF/DdqV1iZJTKkl0PLxcOsjNIGk3EMxYckmtv/hDfCH/CX/8ACwf+EV03&#10;+3v7N/s7+3PsMf2z7H5nmfZ/Oxv8rzPn8vO3dzjPNaVFAHkvwS/ZVsvhX8cviL+0T4n8Zf8ACSeK&#10;PH2pJ5d5Jo0Fr/ZOlxKFt7CIplmwixrJJuAm+zwsyBkLN61RRQAUUUUAFFFFABRRRQAUUUUAFFFF&#10;ABRRRQAUUUUAFFFFABRRRQAUUUUAFFFFABRRRQAUUUUAFFFFABRRRQAUUUUAFFFFABRRRQAUUUUA&#10;FfPH/BS/9j+6/a9/Z2m0TwdpdtN4y8PXI1Dwq80kUJmb7s9oZXQlUljzhd0atNFbl3VUJH0PRQB+&#10;Qv8AwR1/Y7vfjp8cofj14nh8vwv8PdShuYlkhnX+0dUAaS3jikQqv7hhHPJ8xP8AqUaNlmJX9eqx&#10;PA3w48DfDW11K08C+GbbTV1jW7vWNVaBTuu765lMk88jElndmOOT8qqiLhEVRt1UpczBBRRRUgFF&#10;FFABRRRQAUUUUAFFFFABRRRQAUUUUAFFFFABRRRQAUUUUAFFFFABRRRQAUUV82/tL/8ABRLwl8O/&#10;GMP7Pf7Oeg/8LI+K2sNNaaVoOjzJLZ6ddo5Qi/lVx5fl7ZXeMEMqwN5rW6sslG4HtvxY+Mfwt+Bf&#10;g+bx98XvHWn+H9JhYr9q1Cfb5sgRn8qJBlppSqOVjjDO204U4r5o0T/gpL+0L8TvA998ZPgD/wAE&#10;8vFHijwPBcNFY6xceKoLW9vdm1ZDHYpDNJKFkLJmEyrlGGQUdVm+E3/BPjxb8Y/F8P7Q3/BRTxZ/&#10;wmniKdUutK+HqyONE8LyGRWMKospjuPkigR0x5TES+Z9qLLNX1tVaAcT+z3+0J8L/wBp74X2Pxa+&#10;EuufbNNvMxzwTKFuLC4UAvbXCAny5U3DIyQQyupZHR2f8ZLr4ymwsdH+Dml232i8uNt9q11NGFsI&#10;wVwdj53bsnJCuQqNhSWUj5u/4J83CfBX9sH9oH9kO61PTba2g8SR+K/CugaTp/l29tZ3YDS7WWNQ&#10;nlwz6ZEYiQqlT5YKh2r7Erzc2y+WaZfUwirTo86S56bUZpXTfLJp2bWjaV0m3FqVmujB4hYXERrO&#10;EZ8v2ZK8X6pNXtvbZ9U1dHF/Cj4HeF/hYbjVYrq41TWr87tQ1rUCGmkY8uF/uKzZYjJYk/MzYXHa&#10;UVi+NfiJ4J+HVgupeNPEdvYRv/qlkYtJLgqDsjUF3wWXO0HAOTgc1y4XCZFwnlHs6Shh8PTTbbaj&#10;FXd3KUpPdt3cpO7bu3c2rVswzbGc0+apUlport9kkuy2SWhtVneKfF3hnwTpL654s1y3sLVMjzbi&#10;TbvYKW2qOrsQpwqgsccA15fa/Gf4xfGEND8EvAC6bpsisq+JPER2ryrDKIuQWWRWX5fNAO3cFya0&#10;9G/Zi8OXWuL4t+KniW/8XaorEq2otstk/eF1CwgnCgkjyyxjwx+UA4r5r/W/MM+p/wDGNYV1Yvav&#10;V5qVD1jde0qrfWnDkdv4i0PT/sfD5fL/AIU6vI/+fcLTqejs+WH/AG8+Zfyne+E/FmgeONAt/FHh&#10;e/8AtVjdbvIn8p03bXKHhwGGGUjkdq0ajs7O00+0isLC1jgt4I1jhhhjCpGgGAqgcAAcADgCpK+4&#10;wqxUcNBYlp1LLmcU1Fyt7zim5NJu9k5NpaNvc8Kr7N1ZOmmo3dru7t0u0km7btJeiCiiitzMKKKK&#10;ACiiigAooooAKKKKACiiigAooooAKKKKACiiigAooooAKKKKACiiigAooooAKKKKACiiigAooooA&#10;KKKKACiiigAooooAKKKKACiiigAooooAKKKKACiiigAooooAKKKKACiiigAooooAKKKKACiiigAo&#10;oooAKKKKACiiigAooooAKKKKACiiigAooooAKKKKACiiigAooooAKKKKACiiigAooooAKKKKACii&#10;igAorxP9rr9uj4X/ALJf9l+F9Q0fUvFHjTxFlPDXgrw/GJLy7kbckTSdTFE8wWEMFd2Yt5ccnluF&#10;8Ri+Fn/BUX9tkf8ACS/Ef4u/8KB8Kv8A6Rovh/w2sj6s/G6FrlopYpQDFO6SK80eJLdc2iHDB2A+&#10;xfGXjrwT8OdBk8VfELxjpWg6XCyrNqWs6hHa28bMdqgySMqgkkAZPJOKyvAPx2+CHxW1CbSfhd8Z&#10;PCviS6tYfOubXQPEVteSRR5A3ssLsVXJAyeMmvnX4e/8EVf2HPBf2z/hI9C8SeLftPl+T/wkHiF4&#10;/sm3dny/sK22d24Z37/uLt2/Nu0/Ff8AwRz/AGB/EXh+40bSPhbqOg3EwUR6tpPia9e4t8MCSguZ&#10;ZojkAqd0bcMcYOCH7oan1DRXxPqf/BOv9rj9m3Tll/YH/bO1y3sba2aC38GeOpI7m1ijdmmleEmJ&#10;7dZWlC4H2aM/vJCZhlg3Sfs+/wDBTGaLxsPgF+3b4A/4VX48X7TJFfagv2XRNQhSRlRopppG2btk&#10;qq++SGUwEpNukSKjl7AfWlFFFSAUUUUAFFFFABRRRQAUUUUAFFFFABRRRQAUUUUAFFFFABRRRQAU&#10;UUUAFFFFABXN/FX4wfC/4HeEJvHnxc8d6b4f0mHcPtWpXATzZBG8nlRL96aUpG5WKMM7bSFUnivE&#10;/wBpf/goh4Q+HXi+L9nz9nbQ/wDhY/xX1jzrXSNB0aaOaz068SQxkahKsi+V5e2aR4wQyrA3mtbq&#10;yy1zfwp/4J++L/jN4vh/aD/4KJ+K/wDhMtem23mkfDmOaQaH4VlaRGaFEWVkuP3cNvG6Y8pysnmG&#10;6LLNVW7gc2fi9+2D/wAFLv8AQP2bTqXwh+D9xy3xGvowuuahcQffht44bkFYjMyoWjYAi2lzPkva&#10;n6Q/Zo/ZN+Bv7JXhCbwj8F/CX2P7b5Lavql1M015qUscYQSTSN/wJhGgSJWkkKIm9s+kUUrgFFFF&#10;ID5D/aZ1iP4Cf8FQfgr8Xj4ka2sfiNod74M1jT7fS0Zpikqtbs0hyfnuruzBIClFtuWZWKj68r5e&#10;/wCCvfgHxT4r/Y7ufG/gjVdTtNW8A+I7HxLYvo8Tm4DQs8DSK8ZDQ+Ulw9wZR9wQZOBll8k+FWqf&#10;8FBfGvw10LxzD+31Larr2kwaobWb4a6ZcGA3KCYxh25IUyFRgAAAAKoAUV0EfflcHB+zl8M38bah&#10;4+8Q2Vxrl9f3LTbdZmE0MGQw2LHgKVCkKofftCLtxjNeEf8ABP79pj41+J/jl8Sf2Wf2k/ifp/ij&#10;xD4YW11Pw/qVroa2kl1YSIvm7xCiwqE82zOwjeHnkAeVFBT6zrysyyTKc4lSeOoRq+zlzQU0pJSt&#10;bmSel0no2tN1ZnXhcdjMGp/V6jhzKzs7Nrtda279+oUUUV6ZyhRRRQAUUUUAFFFFABRRRQAUUUUA&#10;FFFFABRRRQAUUUUAFFFFABRRRQAUUUUAFFFFABRRRQAUUUUAFFFFABRRRQAUUUUAFFFFABRRRQAU&#10;UUUAFFFFABRRRQAUUUUAFFFFABRRRQAUUUUAFFFFABRRRQAUUUUAFFFFABRRRQAUUUUAFFFFABRR&#10;RQAUUUUAFFFFABRRRQAUUUUAFFFFABRRRQAUUUUAFFFFABRRRQAUUUUAFFFFABXhP7d37Z9r+yN4&#10;G0yz8M+ErnxH478YXElh4G8O29pLIt1cgxqZJPLG5lRpogIkPmStIiLtBeSP3avib9jT/jNr9uPx&#10;r+3jqH77wp4K3eFPhj/D5mEbzbnjypBmKeSTy54m/wCQntDZtxhruB237HX7GWn/AAMiuv2vv2tP&#10;EK6r8WNS0+a+8TeIte1KJ7fw/EUPmJE/EUWyACN5QSqIrRxMsJIb5+/aT/4LGfFHx3rd94N/ZB0W&#10;30LQ7e6aOPx5rFn59zfIrx4ktraVPLhUlZlxKsjMjqSIH+UY/wDwVf8A2sfEPxj+M11+yn4E8Tbf&#10;BPhbyf8AhMFsZkH9p6oCX8hpEdi8UJ2KYyEKzpNvDNHCy+e/Cz9i74x/Ez4J698dtFstP0vwz4d0&#10;+4uUm1SSSJr+O3id5Raqkbb9nl7NzbELnaGJVwn6Dwrwrg8dh1mOa1OSg5csVezm720fa+ml22nt&#10;a5+Scece5lleMeT5FS9rilFzm7cypxte7X81tfesknH4uZI8d8WW3iz4mapb6/8AF/4meJPFuoW1&#10;v5Ed1r2sTXLLFuZhGrSMzqoLE7Q2Mknuap2XgjTNG1az1/wxf6hpOoafdJcWV9pt68c0EyMGSRHy&#10;SjKwDBlIIIyDWxRX7NT4T4bp0fZLCwt5q7/8Cd5dO/5s/m6r4gcaVsV7eWPq83ZSaj1+wrR6/wAu&#10;mltkewfBP/gpN+2h+z/qNrHrPjF/iR4Zt1dZtF8TSBr0q0vmM63u0ztIACimRpVAfAiIVNv3Zpus&#10;fsT/APBV34K3trDbW+sraW/2eb7RZrb614ZnnVJA0bMrGFi0a/PGXglMDITKqutflnWt8Evjj4t/&#10;Y/8AjRY/tEfDvTI7wwq1r4i0WSYxxalZSkeYhZeUbcqMrYYCREcqwVlb834w8P8AD4PCyx2WJpRu&#10;5Qvey6uN9dN2m3pqnpZ/s3hz4tYrMcdDK87acp2jCokleXSM0tPe2i0lro073X3N+xN8bvGP7JXx&#10;y1D/AIJxftS/EP7d9jFt/wAKk8SXljJDHqNnIrbLTzZG/wB2OFPmVJI57dZn2QIftivlv/gov8Mf&#10;Dn7Tf7GcP7Qfwu8RNbat4P0uPxt4H8TQs9pMtskK3Mm1zH50W+3USKo8tvOityzKENeufshfHn/h&#10;pv8AZs8I/G+XTfsdzremn+0bdYfLjS8hke3uPLXe5ERmikMe5i2wruw2QPyF9z+hT0iiiipGFFFF&#10;ABRRRQAUUUUAFFFFABRRRQAUUUUAFFFFABRRX5Xftyf8F7/E+g+JNQ+H/wCy7p1rpunw3TQ2/i25&#10;tUu728VHT/SIIJf3MMTFZEHmrKzxuGAicELNSpTpQc5uyXVndluWZhnGMjhMFSlUqSvaMVduyu/k&#10;lq3sj9Ua8d+LX/BQP9jT4Iat/YHxE/aB0OG/W6ntrix0vzdSmtZoWCyRzpZpK1uwY7dsgUkhgMlW&#10;x+Cvxx/4KAftM/tCebH8TfidrWrQzXhuzY6jqsklnDcbSiyw2q7IIWCs4G1AAGIAAJz5LqfjDxNr&#10;AZdQ1qdlZNjRq2xGHuq4B/KvHrZ9gqfwXl+C/HX8D9hyfwF4wx1pY6VPDrqnLnl8lC8X/wCBr87f&#10;sX8av+Dh34UeHILiz+D/AMHb26n/ALPYLd+LNUitmtbpgRGTa23nNPGMoxAliZhkAr9+vkv4t/8A&#10;Bb/9rv45aj/wi2nfEM+E9PvzHbyQ+D7H7CNyvvWRLhmku0Z2CKQsqKVyCACwb4WqS1uZ7K5jvLZ9&#10;skMivG2AcMDkHn3rzZcQYiVROMUlfXq7f16H6XhPo/8ADeHwNSNevUq1nFqLuoRUuWyfKlJ6S11l&#10;JWsmnZ3/AKRv2Afgl8CvhR+zj4a8VfBP4fLov/CZeHNM1fWJrjUDeXlzM9pGwE1wVXftLP8AKiRx&#10;KzyMkce9hXt1fGv/AAQ2+MEPxE/Yz/4Qt7/TTL4R8QXFvaWts+LgWNztvI5p0LEjfNNdIrYVSIcA&#10;Fkcn7Kr6y99UfyPOnUpTcJqzTs09Gmt0/MKKKKCQooooAxPiX4D0j4qfDjxB8MPENzcw6f4k0S70&#10;u+ms3VZo4biFonZCysocK5IJUgHGQelfCX/BPXxPrmr/ALONv4Q8V2GqWur+D9YvNC1S31hWWaKS&#10;J/MERV/mQRxypDsYAoYiuAAK/QivzN+J2p+Nf2NP27fiz4S8CfAnxP45n+Iy2vinw7ZaTKLieUPL&#10;K10zJbxO8cKzzXiqSm9RbxghhJ5opa6COy+Iuoa78G/27/gt8eNCt9SuLXxBqY8EeILeHUhBbvHd&#10;uVtg6hS0m2SeW4KNlWazjH7tgHr9AK+N/wBnf/gnn8VPGnxE0P8AaS/bp8dfbvEXh/UodR8IeC/D&#10;t0I9O0Yj98FnZVBllSYxjCOwP2VN81yjbV+yKGMKK8fvvCX7aN5eyXUHxP8AC9rHI+Vt7e3ykY/u&#10;jfas2PqxPvWlc/Cj4/atpRstU/aTkhaaICcWfhuGMo3cJIjI45/iG0n26V8HT4wzTEOcaGS4tuO3&#10;MsPTT7Wc8QnZ+jaW66HvSyXC0+V1MdR17e0k1/4DTf528z06ivItH/Zs+IMF8smv/tMeK7q1wd8N&#10;ncSwSE44w7TSAc/7Jz7da7vwD8PP+EC+148ceIta+1+X/wAh7UvtHk7d3+r+Ubc7ufXavpXoZPnH&#10;EmPrRjjMslh4tu7lVpTasrp2puV03pvdbtWOfGYPLcPTbo4pVH2UJrr3klstdjoqKKK+qPJCiiig&#10;AooooAKKKKACiiigAooooAKKKKACiiigAooooAKKKKACiiigAooooAKKKKACiiigAooooAKKKKAC&#10;iiigAooooAKKKKACiiigAooooAKKKKACiiigAooooAKKKKACiiigAooooAKKKKACiiigAooooAKK&#10;KKACiiigAooooAKKKKACiiigAooooAKKKKACiiigAooooAKKKKACiiigAooooAKKKKACiiigDzf9&#10;sTxk3w//AGUfiR4vg8TNo11Z+CdS/s7Uo7swSQXjWzpbmOQEFZDM0aoQQd5XHOK8l/Ya0yP9k7/g&#10;mDpfxC1Lw3Y3F1Z+DdQ8Y6hDpjCNtRWRJb2ESSbATL9l+zwlmDbfLCgsqLXVf8FOPA+tfEL9g/4k&#10;aDoJh8+30eLU5POfavk2VzDeTf8AAvKgfA7nA71zuka3o2v/APBHx7/Q9Vt7yCP9nme2kmtZlkVZ&#10;odFaGaMlSfmSVHRl6qyMDggiq+yHU/L/AOEOg+MPibq9jp63d1qniLxdrvzT6ldFpbu8uZggd5JD&#10;kl2IYuxOSxJPNfdP/BSP4kxfs7/Cnwn+xb8Ibg2OmSaCsuuN9lRZrm1WTZEDIgVd00sc8kxVQzsB&#10;khXdW+Pv2PNc0u0+MHwz1zUbyO0s7PxZpLXVzdSLHHEkV3EHdmJwqjaTknAHJxX0p/wWL0vU4f2h&#10;vDuty6dOtnceDIoLe7aFhFJLHd3LSIrYwWUSRlgDkCRScbhn99oUcPUzLJ8I7OlGk6ke0pqKtJ92&#10;viXZu5/JeKxWKp5NxFmKvGvOuqUn1jTc5XimtUnZQd9GlY+SaKKK/ST8XCo7q2hvbaSzuU3RzRlJ&#10;FyRlSMEce1SUVMoxnFxkrp7oqE505qcHZrVNaNNdUfo5/wAEVPGWu+If2Mn8I6zbWqR+D/GWo6PY&#10;tbKwaSIiK8ZpCSdzebdygEBRsVBjILHG/wCCO40v4cR/Gr9lmxa4un8A/FC4/wCJtMqqLuKTdaId&#10;gJ2t/wAS5mPJH7wAdDUv/BD2WKf9mLxjPBIro/xU1BkZTkMPsVhgiqv/AAS+hnX9rb9q64aFhG3x&#10;KCrJtO1mF/q+QD6jIz9R61/IeMp06WKqwhspNL0T0P8AQ7L61WvgaNSp8Uoxb6atJvT1PtaiiiuU&#10;7AooooAKKKKACiiigAooooAKKKKACiiigAooooA4/wDaG0bxl4j+APjjw98Ohcf8JBf+D9Tt9B+y&#10;3Qgl+2PayLDskLKI28wrhiw2nnIxmv5lficrr42vCykbvLK8dR5a1/U1X85//BTj4Cwfs9ftY+LP&#10;h5plhHb2Gn61MmmW9vcSTR29jMBdWcZeT5y4gnVW3FjuQ8tjcfJzynKpl7a+y0/zX6n7F4F5lSwH&#10;HkaU/wDl9TnTXk/dqfj7NpebPneiiiviT+1gooooA/S//g3d+N48O/G/U/hJqfiBobXxVoE0VvZy&#10;WpkN5qFm/nwgSBSYwlrJeHkqhxjlhGK/Ymv5u/8Agnf8ebv9nL9pzw38U4ZLlLfR9UgutSazhjll&#10;ex3eTdwokvyl5LeaVASVIJBDKcMv9IlffZZW9tgKcuyt92n5WP4H8Usn/sXjzG0or3Zy9ovSouZ6&#10;dLScl022tYKKKK7j8/CiiigAr46/4KD26/Bb9sD9n39ryz03TbW3g8SP4U8Va/q9/wCXb21ndgrH&#10;uUyqE8uGbU5RKBtUqPMJUIp+xa8A/wCCoPwoHxc/Yd8dabb2enPe6Jpy67Y3Gopn7N9icTzNGwVi&#10;srWyXESkYz5pUlVZiHHcD3+iuC/Zd+M0H7Qn7PHg/wCMsdxaST69oUM2pCwhkjhivlGy6iRZCWCp&#10;cJKgyW4T7zDkr8WPit49+Hur2tn4b+DOo+I7W4t95vLC4b93IGIMbIkTkcbSGOAdxAztNeVnGcYH&#10;IcDLGYxyVNNJuMJ1Gruy92nGUrX0vay6nVg8HiMwrqjQScn3lGO3nJpfid5RXlsn7TyaRon9r+Lv&#10;gt4200RxhruRtHzBCc4/1jsmRnHJC/SotB/bM+C2sSyR6hcanpSooKyX9huEnsPJMhz9QBXzf/ES&#10;eBY1oUquPhTlJXSqXp6d3zqNvnbXTc9P/VnPpQcoYeUktHy2l/6S3f5ep6vRXn9n+1L8Bb27isof&#10;H8avNIqK01hcRoCTjLO0YVR6sSABySBXoFfR5Xn2R55GUsuxVOuo25vZzjO19r8rdr2dr72PNxWA&#10;x2BaWJpSp325ouN/S6Vwooor1TkCiiigAooooAKKKKACiiigAooooAKKKKACiiigAooooAKKKKAC&#10;iiigAooooAKKKKACiiigAooooAKKKKACiiigAooooAKKKKACiiigAooooAKKKKACiiigAooooAKK&#10;KKACiiigAooooAKKKKACiiigAooooAKKKKACiiigAooooAKKKKACiiigAooooAKKKKACiiigAooo&#10;oAKKKKACiiigAooooAKKKKACiiigDE+JfgPSPip8OPEHww8Q3NzDp/iTRLvS76azdVmSG4haJ2Qs&#10;rKHCuSCVIBxkHpXy7/wRv8e6vH8BPEP7Mvje2trLxN8KPFl5peoaZArM0MM00soaSUM0Ur/ahfR5&#10;ibAWFMjkO/17Xwz+1z4W1j9gb9sLTf8Agob4B8K6lqfg3xNHJpfxW0vSbO3H2QSCFUuFYjK+bKkU&#10;vRA09vsedftYApdgPiv4zfBPWf2Xvj14o+AOtWl9Ha6fqEl14WutQbc19pUjkwShwio52jDlAAJR&#10;KuAUYD7W8ZePPh7+33+wdqfi3xnqy6X40+GNj9r1C9nhty1xcrbt0IVdsN4VxsXZtmRRiQRL5noX&#10;7d/7H/hX9u74K6P8XfgnLp//AAmdrp1vf+DfETM0A1HT5R5v2WViuTG6SGSMOvySHGUWSXd+ZOvW&#10;3iT4f+M774W/FbQJvD/ijSbn7PqWk3oClZONpRslXVwysjKSHVgyllIY/rXC+aYHO8HhsFiavssR&#10;hpJ0p6axurw1aTbXu26pRetmj+f+OsjzPhnMMZmeDw/1jB4yDjXpq/uzs+Wpom0lL3+bo3JNxvFq&#10;Siiiv2w/mMKzfFuux+H9DmvTIVkZTHb7VB/eEHHXjjrz2HfpUmueI9I8O2/n6nc7S2fLjUZd+OgH&#10;9TgepFfZX/BMf/gnj8SNR+I9j+1b+0v4ZudDh0O5kPg/wbq2n7bh7gbk+2XEUy7oVjb5oshZWlRJ&#10;QUSOPzfh+MeLcLkeDlRpSTryVkk/huvifa17pbt+V2fqHhz4f47inMoYrEQccJBpyk1pOz+CN/iu&#10;1aT2SvfWyf0R+z/4Rsv+Cc//AATtGo+N9P01dW8N+G7rXPEFvJNBZfbNUlDSrZvOpkWSXc0NkkoL&#10;l/Lj2qQVQZf/AAR9+HHinwR+xva+LvGmpahcal488RXviSddUtXjnVZdkCOzSMWmEqWy3AlIG5bg&#10;YyMO3nP7bvxQP7bf7UPhz/gm98LfGOmx6Bb6lHqPxM1e18QfZ55PszO02mQggpPLFGPNMarPicRl&#10;xELSZh9w6No2keHNHtfD3h7Srax0+wto7exsbOBYobeFFCpGiKAqIqgAKAAAABX84vY/sss0UUVI&#10;wooooAKKKKACiiigAooooAKKKKACiiigAooooAK/JH/g4w+CdhpvxB8MfGDTLazWXxFoMsNzDb2w&#10;jke4sJE3XMrjHmsbe6jiG7JC26jJAUD9bq8a/bz/AGT7H9sv9nLVPhALy1tdWS4j1Dw7fX/mGCC9&#10;jDKPMWMjKSRPNCxKuEExcI7IorOtTjWoypvqmvvPUyTNK2S5xh8wp70pxnba/K02tLaNaPum0fzW&#10;UV9TfGz/AIJE/tofCvxzdeF7T4H+ItWjWVmt7zw9o1xqVnLDvZRIk9uj9du4RyBJQrLvVSeYLP8A&#10;4Je/tBaBqfgW0+Jvw+1jQI/iD4mi0bw/d69bmziFy86whLmMB57cFmLDeis8YZow4UmvjY5HmEqj&#10;jyr1urf5/gf2dW8avD6lgY4hYiUnJfAoS50+qd0oprb4rP7La1PmCtLTfB3ijVsGx0S4ZWj3rJIu&#10;xWX1DNgHr61+x3wU/wCDeP4ReHLOG7+MPxf1C6ujZRn7P4T06K1+yXJH70C5uRM1xGCSqkxxEjkg&#10;Z2j2D9pT/gmD+zRo/wCyb8QPDf7P3wUsdN8RzaT/AGhpd8tpPq2oNPastwLa2e4keWMziIwYjYZ8&#10;7JV8bT6VHh2P/L6p93+b/wAj82zn6RFTWOU4JeUqsvu9yDXSz+PfTpd/kF+zV+wD+1V8ZvEFlq/w&#10;q+Feq6zbtcSxQ6hbae62BdYmaSN7yby4ImC9Az8sygAkqD+u/wAEfjN/wVT+Hvw907wX8Tf2ELXx&#10;ZeaXZQWkOtx/FLT7We6jiiVPMuDLNcGWdiu55NyhmJO0V7R+xD8d/wDhpH9lnwb8VrvUZLrU7rSU&#10;ttflmjhjkbUYP3Ny5SE7UDyI0iqAvySIdq52j1avew2Fo4On7OmtL31bep+EcT8VZzxhmCxmZTUp&#10;qKirRUUopt20V3q29W3du2mh8b+KP+Cjv7ZvhDXLjw9q3/BKfxxNcWzbZJNL1qe+gJ/2ZrbTpInH&#10;urEV03hT/gpL4tu9DhuPHP8AwT1+P2nak3/HxaaT4DkvIE542yyGBm/GNa+oqK6NOx86fFupf8F0&#10;f2VNG1CbSdX+FHxPtbq2laK4tbjQ7GOSJwcFWVr0FSDwQRkV3Wk/8Ffv+Cf2o6ZBf3nxquNPlmjD&#10;SWV34W1JpYCf4GMVu6Ej/ZZh6E19MVHdWtte20lne20c0M0ZSaKVAyupGCpB4II7Ue6Gp87W3/BW&#10;r/gnxdXMdrF+0GgaSQIpk8Maqigk45ZrUBR7kgDvW/8AF39ur9iDw58K9c13xX8cPBfibTF0yRLz&#10;w3pOs2epXOpxyDYbZbVZD5vmbthVgEAYmQqgZh03/DG/7If/AEar8N//AAhtP/8AjNA/Y3/ZDByP&#10;2Vvhv/4Q9h/8Zo90NTy3/gkJ4X8feFf2FPC8Xjq6m8u+ur2+0GxuNO+zyWWnyzs0anIBlEj+ZcrI&#10;eqXKAZUKa+mqKKkAo69RRRQBh33ww+GuqXsmpal8PNDuLiZy81xPpMLvIx6ksVyT7mtyiiuXD4LB&#10;4WUpUKcYOWsnGKV3rq7LXd792a1K9askpybttdt29OwUUUV1GQUUUUAFFFFABRRRQAUUUUAFFFFA&#10;BRRRQAUUUUAFFFFABRRRQAUUUUAFFFFABRRRQAUUUUAFFFFABRRRQAUUUUAFFFFABRRRQAUUUUAF&#10;FFFABRRRQAUUUUAFFFFABRRRQAUUUUAFFFFABRRRQAUUUUAFFFFABRRRQAUUUUAFFFFABRRRQAUU&#10;UUAFFFFABRRRQAUUUUAFFFFABRRRQAUUUUAFFFFABRRRQAUUUUAFZvjDwl4e8feEtU8C+LtOF5pO&#10;tadPYanaGRk863mjMcibkIZcqxGVIIzwQa0qKAPg+Hw/+1P/AMEmbq1j8KDU/ip8BZdRuJ9SsYtP&#10;L6t4UgO+WSRSp2iMIPMaQ7bd3SXctq0wkf16M/8ABP3/AIKmeCNPub6HSfEGoW9l9pSxku/sevaM&#10;MFGWRYnEoRXlwRl7d3CsPMwrV9JV81/Fj/glF+yJ8RfEEPjfwd4c1L4e+Iba+hvLXWPAF/8AYDDL&#10;EgWIpBtaCHaypJuhSNy67t+SxNXEeO+Kf+CF+hRa0k3wo/ap8QaPpq2qx/YfEGgxapIHBOWDpLbo&#10;FxtAXy8jB+Yg4GbP/wAEMPFN4Fju/wBtCbyw4LC38BLExHpuW9/xHsa7qT9jn/gqN8JtCh0b4Ff8&#10;FEoPES3F3JPqB8faLukhJVFXypp0v5GU7f8AV5RFOSAS7U3Sv2b/APgsf4pum8N/En9ujwjpWh31&#10;vNBqGoeHNDhlvoVaJgDCBYWzB92BvWaNkzvU7lAPpwzrOKdH2UcTNR7Kcrfdex4tThvh2tiPrFTB&#10;UnU/mdODl99rncfCH/gnl+w5+xbFcfF7xEtvd3Njdpcf8Jj8StVt5F01mlh8ooWWK3hcTIhSbYJg&#10;8hUSYYLXz9+23/wVt8U+OfBPiTwl+xJ4c1qbQbC1tY/EfxWg0+5iXTluSyiOFWjU2rOcRpcSlH3e&#10;YIkDLHNXqfhH/gjr8PNf8Q2/jT9rf4/eNvi3q1pvgg/tfUpra3az2HZA+ZZbn5JXklBS4RSWAKY3&#10;7/qvSvhp8ONB8DN8MND+H+iWfhmS2mt5PDtrpMMdi0MxYyxmBVEZRy7ll24be2c5Nec5Xldu7PZj&#10;FRioxVkj8UPFVj8G/hj8MNA/4VvqtzfeLbm5hv8Aw7rmizNDfrdK42zhl+eFVddqxj5g64Hzq8i+&#10;kWf7Q37f/g7W7H48/wDDQviDWvEFrfG81LwleXzyaVcQlcGD7HGywn5d2VjVSC2YmV0V28z/AGX/&#10;AAd4QXTpvFf2lbnWoZGhmgkTDaeOQAAe7gH5/TKjGHz69XDiMVKFTlj03v1/4B2UcPGULy6n6Lfs&#10;dfti/C/9s34Xr488BzfY9Ss9kXiTw3cTBrjSrhgSFJwPMifaxjmAAcKQQrpJGnrVfjTZ3nxQ/Z7+&#10;KFv+0j+zdqH2PX7Pd/a2k+WWt9Xt2IMkUkQI8wPtBZAQSVWRCsqKx/Tz9jr9sX4X/tm/C9fHngOX&#10;7HqVnsi8SeG7iYNcaVcMDhScDzIn2sY5gAHCkEK6SRp0U6kakeaP/DHPUpypysz1qiiiqJCiiigA&#10;ooooAKKKKACiiigAooooAKKKKACiiigAr53/AOCp3wVtvjX+xN4uhWG3/tDwtb/8JJpc91cSxrC1&#10;mrPOR5YO92tDcxqrAqXkUnbgOv0RRQBwH7K/xqtv2iv2dvB/xohuLaSbXdEil1IWdvLFDFfJ+6u4&#10;kWXLBEuElQElshQQzAhj39fHf/BMnVJvgZ8T/ix+wB4hv7xpPA/iSTV/B41LU/tM0ui3OwqAEURx&#10;BQ9tMwXbmS/f5FIavsSmwPj39hPS5f2af2zvjP8AsYRW19H4fu5IvG3geFdHW3tIbWYxx3CI5YyS&#10;BDLa2ykFkJsZj+7bcp+wq+Of+Cjv9mfs+ftJ/A/9uhv7NtbbR/EjeF/Ft7e/aZpP7Puo5SHSGLIP&#10;kwtqT7l+cvJECsqjav2NTl3AKKKKk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Phv/AIKKf8E5da1fXbz9rL9kvSRD4uj3T+KvCtrF+715DzJPEgxm4PV4x/riN64mH775&#10;T+HfxE0X4jaL/aOmgw3ELBL6xkb95bSeh6ZU4OGxzg9CCB+yFfEH/BRX/gnVrOvazdftX/soaUsH&#10;jCFWm8T+GLWL93r8fV5Y0HW4OMsg/wBdjcuJh+9xrUY1o+ZtRrOm/I+bq5mzvfih+z38ULf9pH9m&#10;7UPsev2e7+1tJ8stb6vbsQZYpIwR5gfaCyAgkqsiFZUVjN8PPiJo3xF0b+0dODQ3MLbL+wlb95bS&#10;eh6ZBwcNgZwehBA6CvOjKph6nmd0owrQP0W/Y6/bF+F/7ZvwvXx54Dm+x6lZ7IvEnhu4mDXGlXDA&#10;4UnA8yJ9rGOYABwpBCukkaetV+Wf/BOzwjq2sf8ABRDTfFnwg07Ujpuj6bfj4lXmnzeXYos1tKsE&#10;UpyBJI9ysbGL5stD5gXMUrL+pletGXNFPuebKPLJoKKKKZIUUUUAFFFFABRRRQAUUUUAFFFFABRR&#10;RQAUUUUAfH/7bjyfs5/tufBf9sWCaa30XVrx/BHji4m1yKysYrefe1tJNkbnVDJcXDl90f8AoEIJ&#10;iIVz9gV4z/wUA/Z8n/aZ/ZO8WfDTR9Phn1pbNdR8O+ZZJNIL62YSpHEXZRE8yq9v5gYbVuGzuGVb&#10;xP4Wf8Fmv2YrL9nvw3rPxN8U67qvjxNLtbfX/D+meHWN3dXwxFLMjbY7Ta7AzBVkXCuFChhsFboR&#10;9IftXfBGH9o79nLxh8FnEP2jXNHkTTWubh4oo76MiW1eRkBYItxHEzYByoIwc4Pnv/BLn45p8dv2&#10;LfCepXV7DNqnhuE+HtYWGGVfLktAqw7jJnzHa1NtK7KSpeVsbSCi+eyfGf8A4KtftO2syfBP4B+H&#10;/g1os9iTb658QrhptS8+K5AYJC0TGLzI8ALLZsu1ZGWXLR49q/Ys/ZQ079jv4OyfDKDxrc+I76+1&#10;u51bWdcurcwm7uZdibhGZJCmI4olOXYsys3G7AOgHrlFFFSM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If+Cif/AATp1jxBrV1+1b+yjpa2/jCFWm8TeGbaP93r&#10;8fV5Y0HW4OMsgx5xG5cTDMny/wDBP4efHD9sPx7J8Ffhj4Q1TwrNp9wYfHviLWrJkTw4qttkiC5V&#10;muSwdEiOyQlScIqvJF+v1FTKnTnJOS2KjUnGLSZxP7Pf7Pnwv/Zh+F9j8JfhLoX2PTbP95PPMQ1x&#10;f3DAB7m4cAeZK+0ZOAAFVECoiIvbUUVRIUUUUAFFFFABRRRQAUUUUAFFFFABRRRQAUUUUAFFFFAB&#10;WJY/DT4caX45vPifpvw/0S38S6jbC31DxFBpMKX11CAgEck4XzHQCKIbSxH7tP7oxt0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cl48+PvwK+FesR+Hvif8avCXhvUJrZbiGx17xJa2czwlmUSBJZFYoWRwGAwSrDsa2/C&#10;PjLwh8QPD1v4u8B+KtN1vSbvf9l1TSL6O5t5trlG2SRkq2HVlODwVIPINfGH7Wuna7qn/BTKyt/D&#10;37JWifGWZfgVGzeF9e1KxtYbVf7Zm/0wPexvGXUkRhQN2J2IOAwPT6p8afjV+zB4w+DPiHxZ8KNI&#10;+G/wx8XXlx4V8TfDbS00yaDwzq01zPJZ30d3A0QYTj95IFUxRRxzFlaV0IrlEfXVFfEM/wDwUI+L&#10;Gi/Bn4xftpxywXngdfEFvoHwU8PalatDHfSRsIJtRZ/ssU0sLn9+IzJkGK4gJRkV6TxX4g/4Kc/s&#10;2+I/hX/wur9pHwl4k0fxl8UtB0PXBpfh+GO6tzPcXAktYm+yxo9vJAis0xVJlkCqm1VZ5DlHc+x/&#10;D3xC8A+Ltb1Xw14U8caPqmpaDMsWuafp+pRTT6dI27ak6IxaJjsfAcAna2OhrYr81b/4ufEP4E6h&#10;+218VfhV4g/srXtK8XeG/sF/9kin8rzdTuIX+SZHRsxyOvKnGcjBAI+nPHnx6+KunfHv9mnwd4e8&#10;Wf8AEp+IWm6xP4rt47GCQah5Gm288ThyhaMK7u37sqCDzkAAHKK59HVm+I/GXhDwd9g/4S7xVpul&#10;f2rqUWnaX/aV9HB9svJc+XbxbyPMlfadsa5ZsHAOK+Pfhv8AHX9uj9tPxV4s+N/7JXxZ8EaH4B8M&#10;eIZNE8N+GvEGkSzL4ieAwu1zdSmAXFuksNx5iiNlZSiRFAd87eZ/ELxt+0L+0t+xv+y98Vde+N/2&#10;PX9Y+NkNlcX/APwjVpJ/xMW1C8hsdQ2KqJ/oscDr5IUJN52XOUBJyhc/SCivgn9ob9uv4n+Afjjf&#10;fst+K/2utB+GcXgnR9JXVfiBJ8PZtY1LxRqEtiss0iWcUb21pAxlUtGSHVlXY7qzIntX/BOH9tK5&#10;/a8+HWuWXi2+0m48UeDtW+w6reaFb3Mdpqdq+77NqEazxo0Yl8uUeWfnBhLMkQkWNTle4z6Mor5P&#10;+MH7QP7Rvxs/bYvv2Jf2ZviLY/D9PCegR6z4t8Yah4ei1G5lLRxFbe2hlLRPGReWpJcRvuWQhsIF&#10;l8p8Yftj/t2+C/hl+0xcfFLxRomieLvhtc+E4tAg8N6ZbzWNit5dbJJYfPWR5UuIPLkxOWZPMwFi&#10;IKKcorn6DUV8GeDP2qP25vhP45+APjX43ePtB8XeFfjdbWFhNoen6HHZjR5rgWiw3P2hYw7zskyT&#10;uh/dF2uYkRFWKRev0X4rf8FCf2pvjV8QLr4BeL/CHgbwd8M/F93oGn2usact9/wk1/azRiSG6faZ&#10;YIWQF2khEbItwka+awaWM5QufVPgP4l/Dn4qaRJ4h+GHj/RPEmnw3LW819oOqw3kKTBVYxl4mZQ4&#10;V0JUnIDKe4rbr4n/AOCDn/JofiP/ALKRef8Apv0+uw8f/FT9sT9oP9rHxd+zV+zj498P/Dzw58O0&#10;0yTxJ4yuNJTVNRuZruzkmjiit5x5PlliFZSFZfIL+adwhI462C59UUV8w/Eb9on9rL9kz9lyz1H4&#10;86D4T8ZfEzXPFNr4Z8Fr4TM0dle3M9uPJnvfOEWHMkVwzrCqIxMSL5QZnjx9H+JH7bX7InxS8BaV&#10;+1T8StL+JnhP4kapY+HpdU0nRbXT7nw5r8+/y4kSNYvtVq5zmVlDbYmbZEVWOc5Rn1tRXwDrPx6/&#10;4KS+P9B/aB8U/Df4r+HdC8L/AAn8a66dL1i90C3lvryKxdy+lIPLeMRR2o83zpIjK0rRJ5hR5Gix&#10;9b/b5/bi8I/CT4Zft4fEDxD4Ug+H/iLxMdH1j4eaFoLCaa3Uzg3fm3BaQTOILoqqzLGnlWpIlEsy&#10;qcorn6LUV8c+L/iN/wAFBPi1+2P8Yf2ff2ePid4d0Hw74W07SJ7XWtc0WCeTSbibTknitoRtJkFz&#10;N5gkkljmEUaMybWCRyeRx/tgf8FNtY/Yts/235vHPgrSfD/hrUbWA6WmgpJceLbf7UlnNcXJJcQf&#10;6SFj2QfZiwe4YeWEg8w5QufpFRXif/C3PiH/AMPGv+FDf8JB/wAUn/wpP+3/AOyvskX/ACEP7X+z&#10;+d5uzzP9V8uzds77c8181/H/APba/ad8E/sxfFT4h+GPib9l1jw3+0pqfhXRbz+xbJ/s+kRRgx22&#10;x4Sr4P8Ay0YGQ92NKwz9AK534Z/Fv4Y/GbQJvFPwn8eaX4i0231CaynvdJvFmjS4iOHjJU9cFWHZ&#10;kdHXKurH5z8AfFj9tL4L/tneEfgb+0n4r0HxfoPxU0e9u9LvNH02Kxi8PahaQy3NxZ2+MzXMCL5U&#10;Ye4Ad1kicMrJKj+O/AP9qLxj8GP2Gvg/4G+CHgTQ0+JHxv8AFmtQ2OqNpMVrpllONWaGW9nhtUGS&#10;kcluiIkexI4umyFYZHyiufohRXiH7Ongr9vTwF41k039ob4xeDfHnhe4sBINTt9LbTtVs7zYmY0i&#10;ghEEtuGEi5YiRtyvlceUfnTSvjh/wUw+M37P3ib9uz4f/GHwX4Z8HrpeqX+heAZtIS6eCxtY7yGa&#10;RrhrbebqN4EkjBYxTSEl1ijHkscoz7g8TfEj4eeC9Z0nw74x8e6LpOoa9cGDQ7HU9Uht5tRlBQGO&#10;BHYNMwMiDagJy6+orar8x/2p9Q+OHxl8U/scfEG++M/2TWfFlnbfYb3/AIR22k/szVmnsWm1HYNq&#10;Tb/Ot/3BCxr9l4/1jY6L4+f8FJfiXr3x18e/DzQf2sPDfwb0vwRqeoaXocNz4FudYvNevYCsX+ku&#10;Le4jgt/NjmKyRgSIrgNFMQCpyiufotRXif7Af7XX/DZ/7P8AD8Ur7wv/AGTq1hqUmk69awtm3e8j&#10;iikaW3JYt5TpMjBX+ZCWTLhRI/tlSMKKKKACiiigAooooAKKKKACiiigAooooAKKKKACiiigAooo&#10;oAKKKKACiiigAooooAKKKKACiiigAooooAKKKKACiiigAooooAKKKKACiiigAooooAKKKKACiiig&#10;AooooAKKKKACiiigAooooAKKKKACiiigAooooAKKKKACiiigAooooAKKKKACiiigAooooAKKKKAC&#10;iiigAooooAKKKKACiiigAooooAKKKKACuJ8I/tLfs5fEDxDb+EfAfx/8E63q13v+y6XpHiqzubib&#10;ahdtkcchZsIrMcDgKSeAa7avyB/ZAsNW+LXiL9nv4BeGfgf4N8M6np3iJvGl18R7i6tF1bX9PtNT&#10;u/3cZEfmZQw3EQt281nNtFIRFDGzVSVwP1+or4g8eftefHf48ftO+OfhL8EfjTqnw+8M/De6GnXW&#10;peH/AIO3viu91W/LFJVmjjglS2ijkguFRsxl+oEoJ8m/rH7RP/BQfVP2I18R2Hw21rT/ABzonj6H&#10;Q/EWvaX4Glmvr7RI1Vn1ux0q+jty7SM8cZjaMLjzm224z9nOULn2hRXxLrP7a3xg8M/sMaL4z8Af&#10;HXw78SvFnjD4jN4Q0XxpZ+F57U6Z57ztDLc6dFC8kl2kUasIEgH+ui2pdBQ9zpfDP43/ALX/AMOP&#10;jv4N8LeI/Gvjj4veEvFGoPZeJdQuv2e77w4/hokKlvOsrxwxtE8soaVn3iOK3cgbmGTlFc+yKK+H&#10;f2aPjB+3b+3Pc+Nv2gvgx+0bonhHwjpHi2Wx8G+CdY8FW9wt+sMUcqw30ykzW6SJJAJJIpZW3Szm&#10;MRhIw3PeCv2mv23fjb8Nf2Z9A8BfHy00XxJ8UJ/FqeJ9fvfDdjMjxafc5SQQ+RtDx26SBETy1kfa&#10;HYAlgcoXP0Drm/i58XPh78Cfh5qHxV+KviD+ytB0ryft9/8AZJp/K82ZIU+SFHdsySIvCnGcnABI&#10;+bLnxT+2v8bP2kfEH7M/ww/aKsfBdj8J/DOkR+KPGn/CH2eoXXibVL21imExtZdsdrGQsxCRNhGB&#10;yXEiLFl/t1eG/j/4S/4Jb/EbQP2jviPpHizXLfV7MWWvaTpYszdWB1mzMBniUCNZsZ3CMBVG1cyF&#10;Wlc5Rn2XRXyX4c8bftyfBn9tX4afDX47/G/w34r8O/FLTdZefR9L8NJaR6HeWlqbp4baQKJZYkJh&#10;jjlmdmkRpd8SuEevrSpAKKKKACiiigD5w/ae/Yc+KXxs+P1n+0B8JP2rNR+HOpW/g+Pw9MumaAbm&#10;SeBbqW5JMn2mLCs0ifLtPMQOecDY8cfsU3Pxh/Y1b9lr45fGC88UayPMmh8fXWkp9qivBcvNBOIn&#10;eTGxGEDBZAzxeYodN+R7vRTuwPH9P/Yu+FMn7G9n+xd4lSW48Px6BDY315p261lmukdZ2vUG5/Lk&#10;a6H2jYxdNx2sHXKnzSP/AIJ7/HvxPq/gHUvjX+3brfjCH4d+LdL1nRNPuPCUNtDMto2XW4KTmS5u&#10;HCxqlzK7tGDPlZDOxH1XRRdgfOdj/wAE6PA2p6l8cIfiR41udY0f41X1nc3On2dmbObSGtpZpYmS&#10;bzXErrJIjgsgXMQDI6sVrJ+An/BPL4hfDX4x+Bvir8Wv2sdS8bW3w18Ny6P4J0CLwxDptvYxPbm2&#10;+bZNIJP3LFS20SuUhLSMsYQ/UVFHMwsfNuufsGfEHRvib4o8Sfs//tb+JPh74W8eal/aHjLwrp+k&#10;w3by3cpYXVxY3UzltPllRvvxozI4VgSscUcbvCn/AAT6/wCEY/Z6+EfwG/4W55//AAqv4kW3iz+1&#10;f7B2/wBqeVd3dx9m8rzz5OftW3zNz42Z2ndgfSFFHMwPAfi5+xn8Q9W+OWoftCfs0/tNal8M9e8R&#10;6bFZ+Mov+Efi1iz1fyFRLab7PcSKkUscamPcAflPyhC0pl9K+APwq8TfBr4a2ngbxd8Y/EPjq/hd&#10;pbjXvEjxtM0j4Z0Tau4Q+ZvZEkeV0V9nmFEQL2lFID58+Pn7DniDx98f7L9qH4BfH69+GXjWPSP7&#10;M1a+svDtvf2+qW4DAGeB2jEsmCi7pTIALeDaqtErDgNM/wCCT8un/Cb4t/Da7/aOvtRvPi1Jol1q&#10;mval4dV5re9s7k3VzOVWdRKLid5Cq5UxKwBaUgs32FRT5mFjwDxp+wx/wl/hP4E+F/8AhaP2f/hS&#10;uo6Rdef/AGJv/tn7DHAm3Hnj7Pv8jOcybd3Rsc5niD9gv4g6V8UvFfiz9n79rbxF8PfDfj/UPt/j&#10;TwzY6PFeSTXkhcXVxZXc77rCWVXzvjVmR8MCVSKOP6SoouwPE/2Dv2O/+GJPhDqXwq/4WL/wk39o&#10;eJJtW+3/ANkfYvL329vD5Wzzpc48jdu3DO7GOMnN+Ln7GfxD1b45ah+0H+zR+01qXwy17xHpsNn4&#10;yj/4R+HWLPV/IVEtpvs9zIqRSxxqY9wB+U/KELSmX36ii7A8F1H9hi1+Jf7Ks37M/wC0l8a/EHjy&#10;4uNUbUP+EvurS2ivrObz/NUWu9JfKUAvH8zSN5c0saskZSOPnvhh/wAE9fGFt8XvCfxi/ac/am1r&#10;4pXngG1WLwbp+oaDBaW1owRlM8yl5muJ93lSCclZvMgjZ3k2KF+m6KLsDxPwt+x3/wAIz8IfjN8K&#10;v+Fi+d/wtzxJ4i1b7f8A2Rt/sn+1bcQ+Vs84+f5WN27dHv6YTrXA/FD/AIJlf8LI/Ym8F/sd/wDC&#10;7Psf/CH60uof8JF/wjfmfa8LdjZ9n+0r5f8Ax9dfMb/V9Pm4+qqKLsDzf4Z/s+/8K6/aF+J3x5/4&#10;S77Z/wALH/sX/iVf2f5f9nf2faNb/wCt8xvN8zdu+6m3GPm615v/AMO+v+Nev/DB3/C3P+5q/sH/&#10;AKi39o/8e3n/APbP/W/7X+zX0hRRdgeE/tF/sd+Mfin8adE/aM+Cf7RGqfDnxnpOhvos9/Bo8WpW&#10;17p5eSTyZLaV0RsSSFstuXKodoZEZeL8d/8ABLrw94p/ZGT9mTSvjHqUOpXvixfE3ijxpq9k+oXG&#10;s6o0bJPO8bTrs35XADkgRjcZHLyN9VUUXYHm/wATP2ff+Fi/tC/DH48/8Jd9j/4Vx/bX/Eq/s/zP&#10;7R/tC0W3/wBb5i+V5e3d9192cfL1ryVv+CYXhG+/ZK8F/s5an8V9Sg1/4e6lean4V+IGh6bHaXlp&#10;eSz3E6EKWkdYhJLEzJHKjO1tEwdCox9RUUXYHjfwD/Z4+Pvw/wDiRffEv46/th658QpptFXTdP0e&#10;PQYNI022TzfNeZ7WB2jlnyFVZgEdU3qS4KhPL7//AIJnfEPTPCHiT4GfC79s/wASeGfhRr32xrXw&#10;LHoUV1Lp/nx58hL+SXzvsvn/ADPAu3zYmkjdi8skzfWlFHMwPmvX/wDgnn/bkfwAj/4W95X/AAoy&#10;SNv+Rf3f23tazOP+PgfZs/ZP+mv+s/2eZNe/Yf8AjJ4T+KHinx5+yn+2DqXw403xpqX9reIfDd14&#10;Tt9ct21RyxmuoTdSDyPNypZVBJK43bFijj+kKKOZgc78JfBWufDj4aaL4E8SfELVPFd9pWnx29z4&#10;i1rZ9qvmUfffYBk9gW3OQAXeRyzt0VFFIAooooAKKKKACiiigAooooAKKKKACiiigAooooAKKKKA&#10;CiiigAooooAKKKKACiiigAooooAKKKKACiiigAooooAKKKKACvl3RP8AgoJ8Y/jTf3Wqfsh/sQ+J&#10;PHnhS1ykfi3W/Edv4et9QkE00Ra0F0jfaIv3OSwZXQttkjjON31FXyV8JPDfjH9hD9rTwv8AsseE&#10;tf8A7a+FHxU/ti88I6PqV1I154QvLSA3VxDFIwbzbWTcu1WbducsSHWR7mkB0v8Aw0z/AMFCv+kY&#10;3/maNJ/+N0f8NM/8FCv+kY3/AJmjSf8A43X0hXnX7Wvx6g/Zi/Zz8VfHGXSXvpNDsF+x2iqGWS6m&#10;lSCAP8y/u/OljLkHcE3FQSACfIDmP2bP2yx8afHupfA/4m/BbxJ8O/iFo+myaheeHdcj863urNbp&#10;7Y3FndqqrcxBhGDJtRWMn7syqjOPbK+b/wBhP4NeL9fx+3R8efGv9vePviP4bt3sYbFpI9P8PaHP&#10;suYNOtomP/XN3ZsneCAWYyzT/SFJgFFFFIAooooAKKKKACiiigAooooAKKKKACiiigAooooAKKKK&#10;ACiiigAooooAKKKKACiiigAooooAKKKKACiiigAooooAKKKKACiiigAooooAKKKKACiiigAooooA&#10;K+cI/wDgmv8ADTTvhT8NPh74b+JPiXS9U+FOs3Wo+FPFlrJCbuM3Fw9xLE8bIYJEaQx5DRnIiC/d&#10;eQN9H0UAfPnx2/YY13xz8S9Z+NnwA/aU8UfDDxV4ns4LPxVNpq/bLHU4YreS3R2tmeMpcLGyKkyy&#10;DywhZEWR2krY8Zfsd6xrX7PNv8D/AAn+1V8VNJ1Kx1GS/tvHEviyW41SeYrKFjuZAUMtsvmj9yhi&#10;B8qM7gwZm9rop3YHzf4Z/wCCaHwtsf2dbr4D+MPib4w1m91DxhH4uvvGn9oJFqceuiOJJLy3co/l&#10;7/Lb/Wea4Ez/ALxmw46D9nj9k/4rfC/xVa+N/jV+2D40+Il9peljTtJsZpH03TEhCbRLcWsUri9u&#10;QC/7+dnLbwzBnRHX3Cii7A+V/H3/AAS40HxH8Qdb1D4f/tI+PfBPgfxfNd3PjP4f+G9SaO0v7i4j&#10;CyvCWYpCshVTIjxShk3Rr5cZVV7L4T/sE/Dv4Rf8Kl/sXxlrV1/wqH+3v7F+1eT/AKb/AGrv87z9&#10;qD7m87du3pzmvdqKOZgfPP7Tn7AVn8a/iR/wvT4RfG7xF8L/AB5Jp0en3+v+GeI9RtVcNtuY43ie&#10;Z8LGoYy42xRgqwRNtiP9grS9U/ZH1r9lP4g/Hjxt4mTxHewX2r+Jta1Bbi7W4WW2mkFuJA3lQNNb&#10;lxGxkKmaQl2J3V79RRdgcJ4/+Anh34g/G34f/HLUtZvYdQ+Hn9q/2bZwbPJuft9stvJ5uQW+VVBX&#10;aRz1zXd0UUgCiiigAooooAKKKKACiiigAooooAKKKKACiiigAooooAKKKKACvmf/AIKBf8FC9E/Y&#10;q1nwP4fttPt9Uvtc1pLjxBYqiyzW2hods0saCeNkndyBAXBicwzgkFa99+I/xH8D/CLwNqfxK+JP&#10;iS30jQ9HtTPqGoXTHbGmQAAACzuzEKqKCzsyqoLMAfwU/aV+Pfi39pr426/8aPGDyLNrF8zWdjJM&#10;sgsLQHEFqrKiBhHGFXdtUuQXYbmYmox5hNn7+6NrOkeI9HtfEPh7Vba+0++to7ixvrOdZYbiF1DJ&#10;IjqSroykEMCQQQRVmvgn/giR+1/f+P8AwVqX7LvxE8SzXWq+G4Vu/CUl5MXeTS8Kj2qny/u277Cu&#10;+RmKXARFEcHH3tSas7DCiiikAUUUUAFFFFABRRRQAUUUUAFFFFABRRRQAUUUUAFFFFABRRRQAUUU&#10;UAFFFFABRRRQAUUUUAFFFFABRRRQAUUUUAFFFFABRRRQAUUUUAFFFFABRRRQAUUUUAFFFFABXzf+&#10;0z/ykK/Zj/7nT/00xV9IV8qabr+sftYf8FHNJ8VeCdPuYvBHwBt9Y07UNfuNLaNdR8RXcf2W5sI3&#10;eQFlij2PvWM7WicHKTwSFoD6rr5v/wCCuP8Ayj1+IP8A3Cf/AE7WdfRd3fWWnxLPf3cUMbSJGrzS&#10;BQXdgiLk92ZlUDqSQBya88/a9+A//DTX7Nni74IRaj9kudb00f2dcNN5caXkMiXFv5jbHIiM0UYk&#10;2qW2FtuGwQ10Yr9A/Y3/AOTQ/hX/ANk30P8A9N8FekV4D/wTl+NNj8Q/gBbfCTVdE/sbxZ8J/K8H&#10;eLdDk1GC4khuLKJYBOpiY5il8psMQBvjmRS4j8xvfqT3GgooopAFFFFABRRRQAUUUUAFFFFABRRR&#10;QAUUUUAFFFFABRRRQAUUUUAFFFFABRRRQAUUUUAFFFFABRRRQAUUUUAFFFFABRRRQAUUUUAFFFFA&#10;BRRRQAUUUUAFFFFABRRRQAUUUUAFFFFAHE/s6fHnwh+038G9H+N/gPTdSs9J1v7R9lt9XhjjuE8m&#10;4kt23rG7qMvExGGPBGcHIHbV83/8Ejf+Uevw/wD+4t/6dryvpCh7gFFFFABRRRQAUUUUAFFFFABR&#10;RRQAUUUUAFFFFABRRRQAUUUUAFFFFABRRRQB5v8AtT/sx+EP2tvhePhH488X+JNI0ltShvLr/hGt&#10;Qjt5Lvyw22GbzI5Fki3ssm0r9+KNgQVFfCv7WP8AwSV/Zy+BP/CtP+ER8a+Nrj/hMvi1o3hfVP7S&#10;1KzfyrO787zJItlqm2UeWNrNuUZOVPb9Mq+b/wDgo1/zQf8A7OQ8L/8AtzVRbEzm/g//AMEcv2cv&#10;gd8UNB+LngP4pfEiHVvD+pR3lru1yzWOXafmhk8u0VmikTdHIoYbkdlJwTX1pRRU3uMKKKKACiii&#10;gAooooAKKKKACiiigAooooAKKKKACiiigAooooAKKKKACiiigAooooAKKKKACiiigAooooAKKKKA&#10;CiiigAooooAKKKKACiiigAooooAKKKKACiiigAoorkvjr8avA/7O3wl1v40fEee5j0fQrZZblbO3&#10;Ms0rO6xxxIvALvI6INxVQWBZlUFgAeSft7ftE+JvBukaP+zH8Cb63m+KHxQuP7K0aFbm5WbRbGVZ&#10;En1hvsytJGsIVismV2lXlHmC3kSvSf2Yv2d/A37LXwX0b4PeBbC2VbG2RtV1CC1MTapfFFE95ICz&#10;tvkZc7S7bFCRqdiKB8GfB79uLRPhX4z1n9qT4peHr3xn8VfHMEcbafb6tFb6Z4X0EsZINOikRZN0&#10;2EgkkXYcblV2SdLhX+gvg7/wVy+BHjTz7X4t6BfeCriPc0M37zUrWVBsAXfDEJFkJZztMWwLHnfl&#10;gtfTR4Q4llg1iY4WTg9dLcz/AO3b83/kp8XLxD4Kp5i8FPHQVROzvdRTW6c7cl/+3vI87/4Kt/Bz&#10;9oH4h/GPw/q/g3wH4i8Q+H4vDvlWkei6fNdR2t15zmfdHHv8t2UwfOVUOqqo3eUcfTn7DXhr4g+D&#10;/wBlLwb4b+KNlf2us2tjKJLXU5C08EBuJWt42BJKbYDEojODGAEIUqVHkPxr/wCCuXwd8C6xaaX8&#10;IfC03jiN4WfUL77ZJpsNu27Cxp5sDNK3BJO0KAUwzksEm+Dv/BXH4EeNPPtfi3oF94KuI9zQzfvN&#10;StZUGwBd8MQkWQlnO0xbAqZ35YLX0mOwPF+O4Xw+DlgWqdJ3TXxv4lrC/Mt7v3ddGfF5Xmnh5lfH&#10;WLzGGaJ1ay5XFv8AdK/K9KluR25Ul71km47kn7aHgjxX+zh8aNJ/4KKfBvQ7m+bT7WLRvi5oWnaP&#10;BM194d3+ZLfr80chuIRHEN25vljhLFIYJQ/014N8XeHviB4Q0rx54R1D7XpOt6bBf6XdeS8fnW80&#10;ayRvtcBlyjA4YAjOCAeK+O/i7/wV4+E8l/f+C/CfwNm8YeH7i2ltL641q/S0hvkYujqLdoZt8Dx4&#10;P7zYxDlWjXHPnf8AwTA/bN0P4cfGC9/ZT13TP7H8G+LNbur34bpea2866JNI27+yfMnI3xv/AMsy&#10;MM0zHKu9wSny+O4Wz/LsD9bxNBxp6atxur7XSfMu2qWum7Pusr464TznNP7PwWKjOrrolKztq+WT&#10;ioy0191vRNrRM/RqiiivnT64KKKKACiiigAooooAKKKKACiiigAooooAKKKKACiiigAooooAKKKK&#10;ACiiigAooooAKKKKACiiigAooooAKKKKACiiigAooooAKKKKACiiigAooooAKKKKACiiigAooooA&#10;KKKKAPm//gkb/wAo9fh//wBxb/07XlfSFfN//BI3/lHr8P8A/uLf+na8r6Qpy+IAooopAFFFFABR&#10;RRQAUUUUAFFFFABRRRQAUUUUAFFFFABRRRQAUUUUAFFFFABXzf8A8FGv+aD/APZyHhf/ANua+kK+&#10;b/8Ago1/zQf/ALOQ8L/+3NOO4H0hRRRSAKKKKACiiigAooooAKKKKACiiigAooooAKKKKACiiigA&#10;ooooAKKKKACiiigAooooAKKKKACiiigAooooAKKKKACiiigAooooAKKKKACiiigAooooAKK8w/aT&#10;/bF/Z7/ZP0L+1fjH49gtbyaBpNP0GzXz9QvvlkKiOBeQrGNkEsmyEPhWkXIryrwD8Qf+Cgf7Tvxb&#10;8P8Ajzw94RX4OfCnTNS8y+sPFFnDca54ntVnkyrW7xlrLckKIVLRlBctIklyAgV2A+pKKKKQBX5P&#10;/wDBSv8Aa0s/2s/jXH8N/AurWt98PfAd032e9sbuaSDXtReNRJOR8sTpCd8UbAOCDK6u6XAC/U3/&#10;AAVX/bV1H4FeBYvgD8JtVvrXx94xsvMi1OxkEZ0XTfM2yXG8gkSSbJIo9mGXEkgdHSMP+buk6Xa6&#10;Lp0Wl2Qby4Vwu5sk85JPuSSfSv0Tw/4Z/tfH/XMRH9zSezWkpbpdmlvL5JqzPx/xb43/ANXcp/s7&#10;CTtia6aunrCGzl3Tl8MdvtSTTir2KKK+6/i7/wAE2/2c/Af7JN98S9J+Jd0+r6XoP9qw+Jm1CJ7L&#10;VJDFGUgROE8qVhthKsX3XC5abCof2vNs+y/JqtCnib3qy5Y2Teum/wB67vstz+Z8h4VzbiTD4mtg&#10;1G2Hjzy5pKOmrsr7uye9kratXV/hSta88B+OdP8ACNr8QL/wZq0Gg31wYLHW5tOlWzuJQXBRJiux&#10;2Bjk+UEn5G9DjJrrNX+OHxR134R6X8CdV8T+b4V0W+a90zSvsUC+TOxmJfzAgkbmeXhmI+fpwMel&#10;W+tc0PYpb+9dte7Z3tZO7vbR2Vr6ni4ZYJxqfWHJPlfJypO87qyldq0bXu1d3tpa9uTqnr+jRa9p&#10;rWEkrRtuDwzKPmjcdGH+QcE8irlFPEYeji8PKjWjeMk013T3Fg8ZicvxUMTh5OM4NSi10ad0/wDh&#10;9O5+pP8AwTY/bIuv2svgxJY+O52/4T7wi0dp4xQaf5Ec3mGT7NdJtJjIljjO4LtxIkmI0jMe76Lr&#10;8Rfg58bfFv7Kvxn0n9ovwHYLeS6Wrwa7o7XMsMerWMgCyRO0Z/h4kUsrKrxxuVbywp/Z/wCHHxI8&#10;DfF7wNpvxK+GviW21jQ9YthPp+oWrHbIuSCCCAyOrAqyMAyMrKwDKQP5d4myGtw9mssNLWO8H3i9&#10;vmtn5p20sf3NwVxVhuL8hp42Gk17tSP8s1ulvo9HHV6NX1ulm/Gv45fDP9njwNJ8Svi7rdzpmhw3&#10;McFxqEGj3V4sDSHCGQW0UjRoWwu9gF3Mi53OoPjn/D3L/gnr/wBHA/8Alp6t/wDIle3fFv4W+Dvj&#10;b8M9b+E3j/TVutI17T5LS8j8tGZNw+WWPerKssbBZEfBKOisOQK/Bz9pb4BeL/2Y/jZr3wY8YxSt&#10;NpN6y2N9JCsY1CzJzBdKqu4USR7W27mKEsjHcrAeDGKkfVtn7C+Ef+Co/wCwp488WaX4H8J/HFrz&#10;VNZ1GGw020XwvqiGe4mkEcabmtgoyzAZJAGeSBX0BX45/wDBITWP2fPhx+0uvxH/AGg/Hlr4bvLf&#10;RZv+EHk1pZLazmmkEsU9wbousUeyKOeFVlBR2mYAiSNA37GUSXKxoKKKKkYUUUUAFFFFABRRRQAU&#10;UUUAFFFFABRRRQAUUUUAFFFFABRRRQAUUUUAFFFFABRRRQAUUUUAFFFFABRRRQAUUUUAFFFFABRR&#10;RQAUUUUAFFFFABRRRQAUUUUAfN//AASN/wCUevw//wC4t/6dryvpCvm//gkb/wAo9fh//wBxb/07&#10;XlfSFOXxAFFFFIAooooAKKKKACiiigAooooAKKKKACiiigAooooAKKKKACiiigAooooAK+b/APgo&#10;3/zQf/s5Dwv/AO3NfSFfKH/BY6x8dWH7KmlfFf4f6lDZ33w/+IGk+IftUmC0JQy28TorKyuwnuYD&#10;tYY2hic4wXHcGfV9FFFIAooooAKKKKACiiigAooooAKKKKACiiigAooooAKKKKACiiigAooooAKK&#10;KKACiiigAooooAKKKKACiiigAooooAKKKKACiiigAooooAKKrazrOj+HNHuvEPiHVbaw0+wtpLi+&#10;vrydYobeFFLPI7sQqIqgsWJAABJr5U+J3/BR7xf8RfGs3wc/4J4fCL/haGu2shj1fxVcCSPQdIkD&#10;thXlzGswkSC42yedFGxEZiackoC1wPpD4rfGH4X/AAO8ITePPi74703w/pMO4fatSuAnmyCN5PKi&#10;X700pSNysUYZ22kKpPFfLviD9rb9sP8AbF1RfD3/AAT3+Hn/AAjvg/zJI7r4veONNEUE5SZwHsIp&#10;Q/mxn7NJGxMMzgzqHS2K7zveAP8Agmfp/jbxjafGz9uz4n3nxZ8ZRwweXY3EYtdD04oIWEUVrGFE&#10;yrJHIDuCRTLKxkt95LH6mt4ILSBLW1gWOONQkccahVRQMAADoAKrRAeB/AL/AIJ0fA34P+IY/ij4&#10;9uNS+JHxCbyJbrxx46uGvrgTxpAFeCOQssOx4FaJzvnjBKCZlwK9+ooqQCiiigD8Wv2q/F+qfEH9&#10;tr4teKPENpaw3tv4sl0qOO3t3XFtZn7JC/zE8vFbxs2DgsCQFBUDkK/Q79vL/gmBrX7QnxJb48/A&#10;Txnp+jeKtQjig8Saf4ilmNhqSxRrHFOGjV3hlSNFQqqlHAU/Iwcy/IK/8E6v+CkmPm/Zrtc9/wDi&#10;q9L/APkyv2jhHjfIcryOnhMS3CcL3tFtO7bvdX7636rTSx/NniF4Y8V57xTWzDBKNSnU5bXkk42i&#10;otNOy3V1a+j11ueX1rXfj3xzqHhG1+H9/wCM9Wm0GxuDPZaJNqMrWdvKS5LpCW2IxMknIAPzt6nP&#10;df8ADur/AIKR/wDRtVr/AOFZpf8A8l0f8O6v+Ckf/RtVr/4Vml//ACXX0kvELhOduabdnde49H3W&#10;m58ZDwg8QKd1ClFXVnapFXXZ66rRaeR5fRXqH/Dur/gpH/0bVa/+FZpf/wAl0f8ADur/AIKR/wDR&#10;tVr/AOFZpf8A8l1f/ERuFv8An7L/AMBf+Rn/AMQb47/58x/8GR/zPL6K9Q/4d1f8FI/+jarX/wAK&#10;zS//AJLo/wCHdX/BSP8A6Nqtf/Cs0v8A+S6P+IjcLf8AP2X/AIC/8g/4g3x3/wA+Y/8AgyP+Z5fX&#10;3V/wQz1P4pXHw2+IGha1qN1N4J0fxJDa+EYLiZXS0ucTSXsUeSZFXElo5U/JukZlG5pSfA/hx/wS&#10;y/b2+IPiaPQPHPhLRfAelna15rt9q9teMsfmIHWGK1mlLy7CzKr+Wh2kGRCQa/R79k39mnwh+yV8&#10;DdJ+C/hG7+2/Y98+qavJZxwy6leSNukncIPoiBi7LFHGhd9m4/nXH3FOVZ/To0sGm+RtuTVt7aK+&#10;vS72Wi36fsXhPwLn3CVXE18xaj7RRSgpc2zb5nbTS9o7vV7dfSK+Uf8AgqF/wT/1D9sbwtoXiv4Z&#10;/ZLfxtoN3HZwyXIjjivNPnmRZBPLt8zbb5adcFsL9oVY3eVcfV1Ffmqdj9oPN7T9kn4Af8KA0j9m&#10;bxB8ONN1rwnoumraWtrqllEZPMETxtdho1Ty7p/Mldp4gj75XcFSxNfPdn+yD+2V+xNr8eu/sSfF&#10;GTxt4DjvFe6+EPjG/SN44S/zR2d1J+7jJee5mLg2+Nke8XRG1vsyincDwH4A/wDBRj4GfGLxDH8L&#10;/HcGpfDf4gKYYrvwR46tzZXBnkWDakEkgVZt7zqsaHZPIAX8lVwa9+ry/wDaT/Y5/Z7/AGsNC/sr&#10;4x+AoLq8igaPT9esz5GoWPyyBTHOvJVTKziKTfCXwzRtgV4Vq2j/ALf37AmnpJ8O5pvj58NLNhFb&#10;+H76F08TaTE0k4iijlhSRrpFMluGkKSnahVIbeNS4enQD7ForyP9lj9t39n39r/Q2v8A4T+KjHqk&#10;KyPe+GNX8uHU7WNHVTK0KuwaI74/3kbOgMiqWD5UeuVIBRRRQAUUUUAFFFFABRRRQAUUUUAFFFFA&#10;BRRRQAUUUUAFFFFABRRRQAUUUUAFFFFABRRRQAUUUUAFFFFABRRRQAUUUUAFFFFABRRRQAUUUUAF&#10;FFFAHzf/AMEjf+Uevw//AO4t/wCna8r6Qr5v/wCCRv8Ayj1+H/8A3Fv/AE7XlfSFOXxAFFFFIAoo&#10;ooAKKKKACiiigAooooAKKKKACiiigAooooAKKKKACiiigAooooAK8z/bK+D7/Hv9lnx18KbXR5NQ&#10;vtT8Ozto9lHciEzahCPPtF3sQoH2iKLO4hSMgnBNemUUAeKf8E5fiDH8TP2Hfhp4ii0s2YtfDUek&#10;mEzeZuNgzWJkzgY3/Z/M24+XfjJxk+118i/sMRp+zd+118YP2IIvD0lvo099/wAJ14LuYdJa3h+x&#10;XIt4poFZpDvjiZreCNkUgtbXBZlICD66py3BBRRRSAKKKKACiiigAooooAKKKKACiiigAooooAKK&#10;KKACiiigAooooAKKKKACiiigAooooAKKKKACiiigAooooAKKKxfiN8RvA/wj8Dan8SfiT4kt9I0P&#10;R7Uz6hqF0x2xpkAAAAs7MxCqigs7MqqCzAEA2qK83/ZN/aX8Ifta/A3SfjR4Rtfsf2zfBqmkSXkc&#10;0um3kbbZIHKH/ddCwRmikjcom/aMX9qD9u39nf8AZL+z6X8SvEd1ea/exq+n+FPD9r9q1G5UyIm7&#10;ZuVIh8xIMrx7xG4TeylaLPYD2Kvm/wDaO/4KU/C/4QeN4vgr8H/CGpfFP4iXEksUfhXwjIJFtpIn&#10;xLFczIshjkVFnYxpHIyeQ3mCJSHrgtW+Ef7fH7f0kdz8ZvEE/wADfhheQxGTwPo199o1zVYWiQSp&#10;dSqqeWksc9whjlx5bRoslo5XzD9K/An9m34Ifs0+GP8AhE/gp8OtP0O3kVReXMMe+6vdrOymed8y&#10;TFTLJt3sQgYqu1cAVogPnJP2C/2gf2v9esfiH/wUQ+LKx6ZC1tc2Pwl8C3EkOmWsiJGQZ5Wdi0p3&#10;3UUnll3xJmK6CbUH1l4O8FeD/h34btfBvgHwrp2iaTZBhZ6ZpNmlvbw7nLttjQBRl2ZjgcsxJ5JN&#10;adFTcAooooAKKKKACiiigAooooAKKKKACiiigAooooAKKKKACiiigAooooAKKKKAPFf2l/2DfgR+&#10;0pM3jC90VvDfjq3ZZ9H+IHhtja6laXUfleVM7RlftBTyI1XzMsiBhE0TEOPG9K+MP7fH7Bs0lh+0&#10;94WuvjD8MbGCUx+PfCNqJNZ06COJ/La7hZkLKsdv5ksku4K1xlruUgRn7Oop3A4n4H/tH/A39pHw&#10;9J4n+CPxL03xBbQ4+1RWrslxaZeRF863kCywbjFJt8xF3hdy5XBrtq+a/jv/AMEy/hR8RPiCvx2+&#10;CHi3U/hZ8RIbxrpPE3hld0E8z7Fkea13KrFoxKp8t4vMM7tL5uSp5Eft2ftC/se6pp3gf/goj8KI&#10;5tJupYLSx+LXgONp9OupWji/4+IGVWSQYuZJCgRm8oiG2ZRvLt2A+wqKxfh18R/A3xb8Faf8Rfhr&#10;4otNZ0TVIPNsdQspNySLnBB7qysCrIwDIysrAMCBtVIBRRRQAUUUUAFFFFABRRRQAUUUUAFFFFAB&#10;RRRQAUUUUAFFFFABRRRQAUUUUAFFFFABRRRQAUUUUAFFFFABRRRQAUUUUAFFFFABRRXN/GT4g/8A&#10;CpfhD4q+Kv8AZH9of8Iz4bvtW+wfaPK+0/Z7d5vK37W2btm3dtbGc4PSgDxP/gkb/wAo9fh//wBx&#10;b/07XlfSFfPH/BKPRtX0L/gn/wDDyy1vSrmzmkttQuEhuoGjZoZtRupYpAGAJR43R1boyurDIINf&#10;Q9OW4BRRRSAKKKKACiiigAooooAKKKKACiiigAooooAKKKKACiiigAooooAKKKKACiiigD5a/wCC&#10;kXgbxN4Ck8G/t4fCfw2174m+E2qebrVrawp5upeH5gUu4WbyJWwiu5Dn5YI57qUDcAR9J+DfF/h7&#10;4geENK8eeENQ+2aTremwX+l3XkvH51vNGskb7XAZcowOGAIzggHirOs6No/iPR7rw94h0q2v9Pv7&#10;aS3vrG8gWWG4hdSrxujAq6MpKlSCCCQa+Pv2QtZm/YI+O2qfsGfFjxBfDwn4g1A6l8FfEmtf6u9E&#10;uPP0wyhzHHKshXbGEi3ytK+AbqBGrdAfZVFFFSAUUUUAFFFFABRRRQAUUUUAFFFFABRRRQAUUUUA&#10;FFFFABRRRQAUUUUAFRXy3r2UyabNFHcNEwt5J4i6I+PlLKGUsAcZAYEjuOtS0UAeI/sB/tQeK/2r&#10;PgTN40+IvhRdF8U6L4ivdE8TabDYSW0MN3CVcLHHLJJIuIpoVcOQwlWQYAAz7dXx18AUg/Zw/wCC&#10;qfxS+C08VrZ6T8WNDg8W6Abi+aSa4vEaQzogzgb5H1KQqRkJbpj5a+xacgCvm/8A4Jx/G74x/tLe&#10;HvHnx18eeK9Sn8J6r42urb4c6Lqnh23s5LLS4nZlk86Ef6Ru81YGyXCPZuBIxZsaP/BUD4u23we/&#10;Yh8cX/n2X2zX9O/sDT7e9Yj7Q16fJlCYIJkW3a4lA6fuskEAiu3/AGP/AINH9n39mLwT8Ip9P+y3&#10;mk6DD/a1v9p84Jfy5mu8Pkgr9oklIwcAYA4Ao+yB6RRRWb4j8ZeEPB32D/hLvFWm6V/aupRadpf9&#10;pX0cH2y8kz5dvFvI8yV9p2xrlmwcA4pAaVFFFABX5n/8Fvv2w7nUtdh/Y28F3LR2untbal4yuI5J&#10;o2lnZPMt7Ij5UkiVHjuG/wBYpdocFGhYH9J9Zi1ifR7qDw9fW1rqD20i2N1eWrXEMMxU7HeJZI2k&#10;QNglA6FgCAy5yPz38Vf8EHNe8beJ9S8Z+Kv2yXvNU1e/mvdSvJPAADT3Erl5JCBfAZZmJ4AHNVG3&#10;UTPkb9iH44ftD6P40s/2YvhN+0NceA9I+I2u29hqF8bM3ItpZgYBJAqozwzuHRBJEYmLrDvljWPz&#10;E/Wb9nf9hD9nn9nDVZPGnh3w5ca94wuriW41Dx14suPt2rXE8jTF5RKwxCzLPIjtEqGRceYXI3H5&#10;D/4h9f8Aq7f/AMsH/wC76/QL4X6B428KfD7SfDXxF8bw+JdasLNYL7XodLNn9vZeBK0Pmy7XK7d+&#10;H2s+5lCAhFcpdhI3qKKKgoKKKKACiiigAooooAKKKKACiiigAooooAKK8u/ao/a2+E37I/hTSvE/&#10;xO123hbWNctbGzsmkk86SFp4lurlUjjkdkt4HeZsLhiqR7g0qZ9NtLu1v7WO+sbmOaGaNZIZoXDL&#10;IpGQwI4II5BHWgCSiiigAooooAKKKKACiiigAooooAKKKKACq2s6NpHiPR7rw94h0q2vtPvraS3v&#10;rG8gWWG4hdSrxujAq6MpIKkEEEg1ZooA+Vfif/wTk1b4f6zffFj/AIJ6/FG6+Ffi68uEkvtD+1M/&#10;h3U8tPvM1q0cqoyi4YxgI8MWwKkMZbzVg+Fn/BR3xP8AD/xPa/CP/goh8JpPhX4ku5Nml+IkjeTQ&#10;dVcvH8kc6tKkRRJ4d7+bJEhDmSSE4jr6xrK8b+BvBvxK8LXngj4g+FrDWtH1BFW803U7VZoZgGDL&#10;lWBGVZVYHqrKCMEA1V+4FzRtZ0fxHo9r4h8ParbX+n39tHcWN9ZzrLDcQuoZJEdSVdGUghgSCCCK&#10;s18b3X7Av7QX7IuvXnxF/wCCdnxfb+zZGuLm9+Evje5km0y7d1Zj5EgZdsv7u1hjMmyTCHzLvaSp&#10;7T4T/wDBTT4S6146m+Cv7SHhi++EXjy0uGhn0XxXMrWMzZlIaC/AWN0KRqweQRJI0qLEZshirdgP&#10;pSiiikAUUUUAFFFFABRRRQAUUUUAFFFFABRRRQAUUUUAFFFFABRRRQAUUUUAFFFFABRRRQAUUUUA&#10;FFFFABRRRQAUUUUAFfL3/BWb4i6/pH7Ndr8Dfh9K0niz4q+I7Pw1odlba0lncSJJKrTEBiN8T4S1&#10;kyVQC9Xe2Dtb6hr4t+Ddrc/t3/8ABQXVv2lrmaO9+GPwdll0LwKouUlt9R1gAebeKmZopFG9pVnj&#10;aJiq6cwBKOBUe4H1v8NPAekfCv4ceH/hh4eubmbT/DeiWul2M14ytM8NvCsSM5VVUuVQEkKATnAH&#10;StuiipAKKKKACiiigAooooAKKKKACiiigAooooAKKKKACiiigAooooAKKKKACiiigAooooAK8l/b&#10;F/ZY8P8A7UfwvbSoW/s7xjoO+/8AAHii3u3tbjR9UUBonE8as6RNIkYkCgkhQygSRxuvrVFAHy7+&#10;wt+3N4j+J2v3v7LH7VGj/wDCM/GTwvugvbO6RIk12NE3G4hC/J5vl4kZI8xuhE8OYiyw/UVeE/to&#10;/sJeCP2urTSfE1j4muPB/jzw3cRS+HfHGkwlrm2VJfM8pwrxtIgbLxkOrRSfOjANIknA/Cr/AIKB&#10;+L/gz4vh/Z7/AOCifhT/AIQ3X4dtnpHxGjhkOh+KpVkRTMjrEqW/7ua3kds+UhaTzBalVhqt9hH1&#10;pRVbRtZ0fxHo9r4h8ParbX+n31tHcWN9ZzrLDcQuoZJEdSVdGUghgSCCCKs1IwooooAKKKKACiii&#10;gAooooAKKKKACiiigAooooAKKKKACvFv2zP2LfCv7X+g6FNL421bwr4q8JX7XnhPxVo8jGTT5mMZ&#10;fMYdd4LRROCrJIrxIVdRvV/aaKAPkf4C/t6/EP4Y/E28/Zj/AOCi1hpPhHxFaRZ8P+Pf+PXRfEUM&#10;Ua7pDNJiJJHx5gcbIyXaIxwSosUn1xXE/tCfs9/C/wDae+F998Jfi1oX2zTbzEkFxCQtxYXCghLm&#10;3cg+XKm44OCGDMjhkd0b5P8A2z/i/wCNP2VPhv4L/wCCen7IPibUpvEV7oTLfeJNY1KWa+0PSAxR&#10;HE2wJGz/AL1FZCDbxwhYo1Z4GTDF4rC4HCzxOImoU4JylKTsopK7bb2SRpRo1sRVjSpxcpSdklq2&#10;3skdf+15+2J+wt8IfjPovj240FfHnxh8KR3dh4d0/wAIyPJc2skqXED211NG3lACQSRmJxLNCZy6&#10;Q/OxPGp/wVV/ai8QW2n6t4Z/YSjtLVp915Dq3jqNZpYhkFFV4YmhbI4Z1YY/hOQa8k+DPwN8F/Bb&#10;w9HpuhWcdxqDR4v9YmhAnuWOCRnkpHkDEYOBgE7myx7Sv5N4n+kxi4Y6VLIMJB04uynW5m5pX1UI&#10;yg4p6NXk3bdJuy/XMr8MKMqCnmFaSk18MLK3k5NSv52SXZvrqeOf+CkPwJ+Kktj4I/b4/Yy1/Q9H&#10;03xRp95o99Hef2vpqXgEn76do1gDpHG5JiQXHmKZVaMldrfcXw5+I3gf4ueCNN+JHw28TWusaHq9&#10;v5+n6hZsSki5IIIOCrKwKsjAMjKysAwIHwJe2VlqdlNpupWcVxb3EbR3FvNGHSRGGGVlPBBBwQeC&#10;K4jwN8TfEf8AwTx+J9n8XPBE+rXnwy1O/MPjTwLZ3DNFbtMgX7dbq+Y0cFI/vFCSqxb1SQeX9p4b&#10;+PGD4uzGnlWa0VQxE9ISi26c5fy2d5Qb+ym5J7cydr+LxNwBWyfDSxeEm6lOOsk7c0V300kl10TW&#10;9rXt9sftmft2+A/2RrbSfDNv4buvF/jrxHcRx+HfA+jzEXV0ryeWJXKo7RozZjTCM8snyopCyNHw&#10;f7Nn7DvxT8U/Gk/ti/t4+IbHxB42Bjm8K+E7KQyaZ4VGAyhVJKGWInagUsiOrTGSeV1lT3Twb8E/&#10;2f5fiTfftQeDfCWj33iLxZZWsr+LoZvtTXFutuscL27lmSKNodgJh2iUBS27ANd5X9DX7H5yFFFF&#10;IAooooAKKKKACiiigAooooAKKKKACiiigAooooAKKKKACiiigD8w/wDguT8IPjxP4q074++LvEuh&#10;t4Ftbq38P+FdFs766a6imlgluJriaJ08lXd4XUvG2THFbgqSpI+2f2Efg/8AHb4Bfs7ab8Hfj74n&#10;0TWL/QbmW30W+0W9urgHTflaKOV7lEbfGzSRqqqEWFIVH3TXhX/BeL/k0Pw5/wBlIs//AE36hX2x&#10;VN+6hdQoooqRhRRRQAUUUUAFFFFABRRRQAUUUUAFFFFABRRRQAVxPxw/Zw+Bv7SPh6Pwx8bvhppv&#10;iC2hz9lkukZLi1y8bt5NxGVmg3GKPd5brvC7WyuRXbUUAfG+s/Br9ub9g2zttT/Zb8Z6j8Yvh5ZB&#10;VvPh34wdJNU0u0ihhybK6Xa0nyW8kccMabYzMgW2nYs49Y/Zc/b5+CP7TUn/AAhy3knhXx5ZyG21&#10;nwB4kb7PqFvdoshmiiDhTciMwy7igDoqZkjiJC17hXlP7Tv7Fv7Pf7W+h/2d8XPBUbajHGiWXiXT&#10;VSHU7RVMhVEn2ktGDLIfKcPHubcU3AEV6gerUV8b+HG/4KKfsKXv2fxmdQ/aF+G+6NTfaaD/AMJL&#10;pStNH5kvkuXlu8tPKFi8yf5IEJktUBU+7fs2/tmfs6/tXaQt78HfiFbXWoLbCa+8O3n7jUrMBYi+&#10;+BjuZEaZEM0e+EuSqyNilYD1KiiikAUUUUAFFFFABRRRQAUUUUAFFFFABRRRQAUUUUAFFFFABRRR&#10;QAUUUUAFFFFABRRRQAUUUUAFFc38VfjB8L/gd4Qm8efFzx1pvh/SYdw+1alcBPNkEbyeVEv3ppSk&#10;blYowzttIVSeK+WfFH7R37Uv7euor4G/Yc0vUvBHw9keWDXvjB4g01oJL2EyyQN/ZSMdzYWORg67&#10;ZVkKK7WhXc7sBc/a0/aH1j9qH4pXH/BOD9l3Wrf+0tVt5ofid408p5rbw9py8XNsgQ/vZ2BEL5IR&#10;WlEJYSO7W/0n8Dvgz4I/Z6+E+ifBr4c208ej6Da+Tam6m8yaVmdpJJZGwAXeR3dtoVcudqqMKMb9&#10;m79lj4J/so+Cv+EJ+DXhJLJZki/tTU528y81ORFwJZ5cDccl2CgLGhdtiIDivRKACiiikAUUUUAF&#10;FFFABRRRQAUUUUAFFFFABRRRQAUUUUAFFFFABRRRQAUUUUAFFFFABRRRQAUUUUAFY/jz4feB/ij4&#10;VuvA/wARvCWn65pF6oF1p2p2qzRPg5B2sDhgQCGHKkAgggGtiigD5S1H/glxZ/D7UxrP7G/7T/jv&#10;4T7tXhvpNDtb+TUtHYpEEObSWRGlZmRGYzySqRuTZtKhcTxV8Bf+Cztn4gubbwT+3D4H1DS1Zfsd&#10;5qvhm1s7iQbRkvDHpsyod2QMSNkAHjOB9kUVXMwPif8A4Ud/wXG/6PI+G/8A4K4f/lPR/wAKO/4L&#10;jf8AR5Hw3/8ABXD/APKevtiijmCx8T/8KO/4Ljf9HkfDf/wVw/8Ayno/4Ud/wXG/6PI+G/8A4K4f&#10;/lPX2xRRzBY+J/8AhR3/AAXG/wCjyPhv/wCCuH/5T0f8KO/4Ljf9HkfDf/wVw/8Aynr7Yoo5gsfE&#10;/wDwo7/guN/0eR8N/wDwVw//ACno/wCFHf8ABcb/AKPI+G//AIK4f/lPX2xRRzBY+J/+FHf8Fxv+&#10;jyPhv/4K4f8A5T0f8KO/4Ljf9HkfDf8A8FcP/wAp6+2KKOYLHxP/AMKO/wCC43/R5Hw3/wDBXD/8&#10;p6P+FHf8Fxv+jyPhv/4K4f8A5T19sUUcwWPif/hR3/Bcb/o8j4b/APgrh/8AlPR/wo7/AILjf9Hk&#10;fDf/AMFcP/ynr7Yoo5gsfHPg74L/APBaWy8XaVeeLf2vfhvcaTDqUD6pB/Ycc3mW4kUyLsTTYGfK&#10;ZG1ZoiegkjJ3j7GoopXA8u/a1/a1+HH7Gvw4svif8T9F1u+0++1uPS4YdBt4ZZlmeGaUMRLLGuzb&#10;A4JDE5K8dSPLvCf/AAWM/YI8R+HrfWtY+KOpaBczbvM0nVvDN69xb4YgbzaxTRHIAYbZG4YZwcgf&#10;UVVtZ0fSPEWkXXh/xBpVtfWF9bSW99Y3kCyw3ELqVeN0YFXRlJBUgggkGjQDzb4Bftp/sxftQazq&#10;Hh34G/Fa31rUNMtVubyxawubSYQltvmKlzFG0ihsBmQMELoGxvXP58/BbxVrXx48ceNP2tvGmlfZ&#10;9U8b65INPjkaGT7JpsIWKGBHSNCdgQRMxCmT7MjkZ5P6NWH7MvwQ8JaZrEfwl+GXh7wPqmr6Lcaa&#10;3iHwf4ftbG+t45V+8ksUYOVYI4ByN0akg4Ffmv8AsW6zpuqfs+6VZWNx5kmnXV1b3i7CPLkM7yhe&#10;Rz8kqHIyPmx1BA/CvpEY7G4Pw7cMPflq1qcJ2vpC056tbJzjBa6O9t2j7zw3oUa3EfNU3jCTj/iu&#10;l+Tb/E9Wooor+Cz+gAqh4p8PWPi7wzqHhXU3kW31KxltZ2hIDqkiFSVJBAIB4yCM9jV+gnAya0o1&#10;quHrRq03aUWmmujTun8mTOEakHCSumrP0Z6F/wAEyv2s/DHhT/gnN/wnfx11u60zSfhvrk2gX2sX&#10;j3F9I8Rkge3/AHaRtIip9thtljUMFWFTlV+VZYf+C4H7KWqeKE8I+Ffhv8Stburi/Fnpq6T4ftZG&#10;v5GfZGIY2u1kYuSNqlA53AbQeKl/4Ie+FvE2g/saXmv+ILHy4fEXji/1HS5jMjfaYBDbWrSYUkr+&#10;/tp1wwB+TONpUn7Er/WX1P5F9D538Fft2+PfiL8XvDfw78OfsKfGLT9J1e4ki1jxJ4s8Of2XFpah&#10;Cyy4ctHImR82ZY3A4jWVysbfRFFFIAooooAKKKKACiiigAooooAKKKKACiiigAooooAKKKKACiii&#10;gD4n/wCC8X/Jofhz/spFn/6b9Qr7Yr4n/wCC8X/Jofhz/spFn/6b9Qr7YqvsoXUKKKKkYUUUUAFF&#10;FFABRRRQAUUUUAFFFFABRRRQAUUUUAFFFFABRRWb4u8ZeEPh/wCHrjxd498Vaboek2mz7Vqmr30d&#10;tbw7nCLvkkIVcuyqMnksAOSKANKvln9uT9j79jO4024/aH8b+Oo/hD4os5JJ7L4geH777FPLerFc&#10;TLmBSPtkzMWkIiAupfJCLIAMVk+L/wBvT4y/tOXUvw9/4JsfC+61xWma21T4qeJtOe00XS9yQgtA&#10;JwrTTxG4V2jdC4ERK29wjZGx8Ev+Cafh0eJf+Fz/ALanjNvjB49uFzv1+NpdJ0tXV2ktbe1kJjki&#10;WWaYpvRY1Gxo4YWUk1sI83/ZM/bg/wCCg/xA0bWhof7NLfGPw9Y6hJF4e+ID3MHhNtXtxc3KCcrc&#10;KYZiRGq7IFUwbNspd2DV65/w0z/wUK/6Rjf+Zo0n/wCN19IUUX8hnzf/AMNM/wDBQr/pGN/5mjSf&#10;/jdH/DTP/BQr/pGN/wCZo0n/AON19IUUr+QHzf8A8NM/8FCv+kY3/maNJ/8AjdH/AA0z/wAFCv8A&#10;pGN/5mjSf/jdfSFFF/ID5v8A+Gmf+ChX/SMb/wAzRpP/AMbo/wCGmf8AgoV/0jG/8zRpP/xuvpCi&#10;i/kB83/8NM/8FCv+kY3/AJmjSf8A43R/w0z/AMFCv+kY3/maNJ/+N19IUUX8gPm//hpn/goV/wBI&#10;xv8AzNGk/wDxuj/hpn/goV/0jG/8zRpP/wAbr6Qoov5AfN//AA0z/wAFCv8ApGN/5mjSf/jdH/DT&#10;P/BQr/pGN/5mjSf/AI3X0hRRfyA+b/8Ahpn/AIKFf9Ixv/M0aT/8bo/4aZ/4KFf9Ixv/ADNGk/8A&#10;xuvpCii/kB83/wDDTP8AwUK/6Rjf+Zo0n/43R/w0z/wUK/6Rjf8AmaNJ/wDjdfSFFF/ID5v/AOGm&#10;f+ChX/SMb/zNGk//ABuj/hpn/goV/wBIxv8AzNGk/wDxuvpCii/kB83/APDTP/BQr/pGN/5mjSf/&#10;AI3R/wANM/8ABQr/AKRjf+Zo0n/43X0hRRfyA+b/APhpn/goV/0jG/8AM0aT/wDG6P8Ahpn/AIKF&#10;f9Ixv/M0aT/8br6Qoov5AfN//DTP/BQr/pGN/wCZo0n/AON0f8NM/wDBQr/pGN/5mjSf/jdfSFFF&#10;/ID5X8cftGf8FSr/AETyPhr/AME7NH0nUvOU/atc+JmnahD5fO5fKiltm3HjDeZgYPynPFey8J/8&#10;Fgvi0+hXnij4sfDH4U2RSV9Wh8N6K2qX6bl+RJIroTQOysoH7q4QYkYkuQq19YUUXA+Xvhj/AMEr&#10;fg5ZahZ+Nf2n/HPiT4zeLLNYkh1fxtqk8ltbxxTSyJFHbGV8xHzBvjneZGYMQqh2U/TOk6Vpeg6X&#10;baHoemW9nY2dukFnZ2kKxxQRIoVI0RQAqqoACgAADAqxRSuAUUUUAFFFFABRRRQAUUUUAFFFFABR&#10;RRQAUUUUAFFFFABRRRQAUUUUAFFFFABRRRQAUUUUAFFFFABRRRQAUUUUAFFFFABRRRQAUUUUAFFF&#10;FABRRRQAUUUUAFFFFABRRRQAUUUUAFZvi7xl4Q+H/h648XePPFWm6JpNps+1apq99HbW8O5wi75J&#10;CFXLsqjJ5LADkitKvkWx/wCCW2ofF7x43xD/AG7/ANo7XvipJazSDR9BgjOlabbxlTEW8qB/3bOi&#10;W0jLb+QBJEd7TgliAbXgr/gploXx5+N2m/Cr9k/4HeIvH2jrqEEXirxs27TdP0i3kCN5486MtIVU&#10;XH7uUQM7W+2PzNwI+af2nPBeofsXftma9f8AjDV9vgP4valc61oOo3N6JPsupl0e7jlUbBAgknI3&#10;bGBja2zISkpX9JPCPg3wh8P/AA9b+EfAfhTTdE0m03/ZdL0ixjtreHc5dtkcYCrl2ZjgcliTyTXN&#10;/tCfs9/C/wDae+F198Jfi1of2zTbz95b3EJC3FhcKCEubdyD5cqbjg4IIZkYMjujeDxRw7l3FmRV&#10;8qxqfs6qtdbxaacZK91eLSa0t0ejPQyvMsTlGPhi6HxRfXZrZp+TWh8S0V574G8HfE39m342+Iv2&#10;PfijqsurL4fsY7/wpr32GSKO90xioBBkOSAXVAq71jeOeMSMI1r0Kv8AN/jThPHcE8RVspxUlJws&#10;1JbSjJXjJJ7XW61s01d2u/6WyTN8PnmWwxdJNKW6e6a0a/yfVWemwV5r+0X42m/sW3+CPgyKO/8A&#10;GHjqWPR9E0nzEUv9pkEG52dlWMNuKKzMBvOeVVyvXfEvx3p3wy8B6p461WPzItOtS6w5I82QkLHH&#10;kK23c7Ku7BA3ZPANezf8Eu/2OdJ0Hwza/tqfFyw+3fEDxzbtqGl/aCskWh6fOD5K23zv80tuUO8n&#10;ekTrAAmJfM/T/A3w3/1uzj+1sZdYXDTi1/08qK0lDyjFWlPTVNRVua6+V484m/sfB/U6P8Wqn/27&#10;F3Tl6vVLzTfSz6zxf4V/aZ/Yb/Z0+Hvgb9j34TaH490fwnayL460y5knj1G9Xi4mubJTMdrSy/ai&#10;Yx57K88KxROqso0v2bf+CmH7O3x91hfh34hvbnwH47hufsV94N8YL9mmF6GiieCGVsJM/nyGJYjs&#10;uGMbEwqBX0RXl37SX7Gn7O37V2kNZfGL4e211qCW3k2PiKz/ANH1KzAWUJsnX5mRGmeQQyb4S5DN&#10;G2K/vH1PwM9Rory79kr9nLV/2XPhxefDC9+MOueMrBdbkn8PTa8zNNpWm+TDFBp4JdlKRLFwUWNC&#10;XbbGg4r1GpAKKK+OfGX/AAW0/Zk+H/i/VfAfi74U/Eiz1bRNSnsNUtf7N02TybiGRo5E3JflWw6k&#10;ZUkHGQSOaLXA+xqK+J/+H8X7If8A0Tn4kf8Agn0//wCTq+rPgb8XdJ+PXwm0T4waB4Z1rSLDX7U3&#10;NjY+ILRILoQ72CSMiO67ZFAkQhiGR0bvinZoDrKKKKQBRRRQAUUUUAFFFFABRRRQAUUUUAFFFFAH&#10;54/8Fxf2i/g34l+Glr+zdonjDzvGnh/xtY3+saL/AGfcL9nt2065YP5zRiJsi5h4Vyfn6cNj7Y+A&#10;37Rfwb/ab8IXPjz4H+MP7b0mz1J7C4uv7PuLbZcLHHIybbiNGOEljOQMfNjOQQPmf/grD/wT/wDE&#10;X7Uv/CL/ABV+FH2dfFGnXVroepRXC3DLcWFxdqkcv7pZNi20s8ksjCMfuXmdmPkoh+oPgP8ABTwT&#10;+zp8ItD+C3w7huF0nQbVordrucySzO7tLLK7H+J5XdyFAUFsKqqAop25RdTrqKKKkYUUUUAFFFFA&#10;BRRRQAUUUUAFFFFABRRRQAUUUUAFVtZ1nR/Dmj3XiHxDqttYafYW0lxfX15OsUNvCilnkd2IVEVQ&#10;WLEgAAk184fGX/gp98H/AAp45h+C37PnhrUPi14+urjyLfQfCkg+yRuPLdvNvdrIAImkYtEsoQwu&#10;spiwWHMj9hz9or9sO803xd/wUR+K9vDo9ncRXth8J/AWbewt5fLgz9puSWeV+LiN1VnKeaxhuUVi&#10;tVbuBtePP+CkK+OvEd/8J/2DvhJqPxb8VWokiutXtv8ARtA0uTbchWmu5Cqy/PACoDJFOrYjuN2F&#10;rG8Jf8Ez/F/xk8c2/wAYf+ChnxsufiBq1rcPNp/g3R5pINA07IZCiAhWdGRLVyESDLxES/aASx+m&#10;/hZ8I/hn8EfB1v4A+E3gjT9B0i1Vdlnp9uE8xgip5sjfellKou6VyzvjLMTzXRUX7AVdF0XR/Dej&#10;2vh7w7pNrYafY20dvY2NlbrFDbwooVI0RQFRFUABQAAAAKtUUVIBRRRQAUUUUAFFFFABRRRQAUUU&#10;UAFFFFABRRRQAUUUUAFFFFABRRRQAUUUUAFFFFABRRRQAUUUUAFFFFABRRRQAUUUUAFFFFABRRRQ&#10;AUUUUAFFFFABRRRQAUUUUAFFFFABRRRQAUUUUAFFFFABRRRQAUUUUAFFFFABRRRQAUUUUAFFFFAB&#10;RRRQAUUUUAFFFFABRRRQAUUUUAFFFFABRRRQAUUUUAFFFFAHwJ/wUp8K/tCeGv2wdF+NHw2/Z08R&#10;eONJuvhuuieZ4dtZbjyZ47+Wd/MEMUjR4WSPG5Qr7jtYlHC+Nf8ACy/2vP8ApHr8SP8AwT6h/wDI&#10;NfQH/BQn4Z6n4H+Jc/xl8df8FTvFnwo0PxNcQ2+h+E9JsdSuFiaG1jSUxRWd4rMpZfMdxEqq06qx&#10;y67vnf8A4S/4Y/8ASeL4kf8AhH+Jv/kqvheIPC/gXizMXj81wntKrSi5e0qx0WytCcVp6HvZdxVn&#10;2U4b6vhK3LC7duWD1e+ri3+Jk/Emw/bG+O3hGb4SWP7CXj/TJtcuraCG+vNLu44YWFxGwLvLaxxx&#10;plcF3dVQEsxABr9fURY0EcaBVUYVVHQV+X3wf8GW3x7+IFl8LfhR/wAFw/iNqmvagsrWWnt4d1+3&#10;MwjjaR8PPeomQiM2N2SFOK/TDwbpniHRPCGlaN4u8T/23q1npsEOqa19iS2+33Cxqslx5KErFvcF&#10;9ikhd2BwK9rhvhPh/g7ASwWT0fZU5Sc2uacryajFu85Se0UrJ202u2cOZZtmGdYhV8ZPnklyp2it&#10;E27Wikt2zSooor6A88KKKKACvzV/4Lhfsf22nXVn+2J4F0u5Zr+5i0/x0qySyqrCJIrO727CsKbY&#10;/Idi6qWNsFTe7s36VVm+M/CHh34g+D9V8BeL9O+2aTremz2GqWvmvH51vNGY5E3IQy5ViMqQRnII&#10;PNOLswPwN/Z++EHj/wCJ/i3+2/CnwP1nx9pfhme01DxRoOirKJLqyNzGjQBoQZFaTcVzGGdV3yAb&#10;YnZf2y/Zq/bM/Z2/av0Zb34O+P7e41CO38298O32INSs1Aj3l4GOWRWlRDLHviLnarsRXOfsBfsW&#10;aR+xP8Jb7wU+p22ra5q2t3F1q2uw2yxm6hWRo7RB8odEWAK5iZpBHNNcbXZWBLP2qv8Agnv8FP2n&#10;9Sh8fpLeeD/HtjMtzpfjrwxthvFuI49sDT4x56xssLA7klUQqqSxgnNSkpMlaHvFFfGerftT/tef&#10;8E/47fQP2wPAE3xL8BQRMtp8U/BluwvbeJZZI4hqMMmIhO5e0QZeNcM2JbqQPj6n+FHxi+F3xz8H&#10;w+PfhF4607xBpM21ftWn3AbypDGknlSrw0MoV0LRSBXXcNyipsUdLRRRSAKKKKACiiigAooooAKK&#10;KKACiiigAooooAKKKKACiiigAooooAKKKKACiiigAooooAKK8t/aU/bN/Z3/AGT9Ha++MHj+3t9Q&#10;e386x8O2OJ9SvFIk2FIFOVRmidBLJsiDjazqSK8C0iT/AIKUftz6tbza9aXX7Pvwza4Q3VvZ3Dp4&#10;n1CJWG9EkZFlt2EtuQGKWw8u6BK3SjBdgPVf2qf+ChnwS/Zi1WP4dxxXvjDx9eyJb6Z4F8MqJrtr&#10;iWPdbpORnyBIzRKAA8xEyMkUgzXmum/BL9t79u/TZNW/ak8fXnwj+H2oxk2vw38GkR6rfWskdwFF&#10;/dSBjGdk0SyQspSTy2D29u6g17n+zb+xp+zt+yjpC2Xwd+Htta6g9t5N94ivP9I1K8BWIPvnYblR&#10;2hRzDHshDgssak16jTv2A4n4H/s4/A39m7w9J4Y+CPw003w/bTY+1SWsbPcXeHkdfOuJC00+0yyb&#10;fMdtgbauFwK7aiipAKKKKACiiigAooooAKKKKACiiigAooooAKKKKACiiigAooooAKKKKACiiigA&#10;ooooAKKKKACiiigAooooAKKKKACiiigAooooAKKKKACiiigAooooAKKKKACiiigAooooAKKKKACi&#10;iigAooooAKKKKACiiigAooooAKKKKACiiigAooooAKKKKACiiigAooooAKKKKACiiigAooooAKKK&#10;KACiiigAooooAKKKKACiiigDm/iD8HPhD8Wvsf8AwtX4VeG/E39n+Z9g/wCEg0O3vfs2/bv8vzkb&#10;Zu2JnGM7Vz0Fc3/wxv8Ash/9GrfDf/wh9P8A/jNekUUAcT4R/Zp/Zy+H/iG38XeA/gB4J0TVrPf9&#10;l1TSPCtnbXEO5CjbJI4wy5RmU4IyGIPBNdtRRQAUUUUAFFFFABRRRQAUUUUAFfLPxu/4JoaCfFQ+&#10;NX7FXjiT4P8Aju3QZ/sGMx6TqioqsltPax4SONpYYC+1HjYK5kgmZsj6mooA+R9H/wCCifjn9mrX&#10;rD4T/wDBRr4Wz+Fb6eORdN+InhyM32i60sTTAzeXEDLbsQsH7tVd8zh3jt0Kivq7Q9d0TxPo1r4i&#10;8N6xa6hp99bpPY31jcLNDcRMMrIjqSrqQQQwJBB4qv4u8G+EPiB4euPCPj3wpput6TebPtWl6vYx&#10;3NvNtcOu+OQFWw6qwyOCoI5Ar5R8ZfsF/G79mLUG+IX/AATU+KE+iw+ebnVvhX4n1KS60fUQscRY&#10;QGbcY55Tbxxl3dXxK225gRQprRgfYFFfNHwj/wCCk3gH+3YPhB+154avPhD8QIYD9qs/FEfkaVfF&#10;WnVp7S9YmMwH7OcPIyozOI4pJyNx+l6kAooooAKKKKACvkv/AILMfGD4ofBv9lHTdV+FPjrUvDt7&#10;qnjazsLy/wBIuTBcG3+zXU5RJVw8eZIIyShUkAqSVZlP1pXxP/wXi/5ND8Of9lIs/wD036hVR+IT&#10;2Pkv/hOP2hP+jvvi9/4cC7/+KrPvvjL8WtMumsdS/bk+J1vNHjzIZ/iZOjLkZGQXyOCDViuP8U+G&#10;fgzqGvXF54rudPXUH2/aFn1YxNwoC5XzBj5cduetfzllPFWd4nEOOJxVZxtf93GMpXut07aWvrfe&#10;3c/LsHm2PqVGqtWdrfZSb6d7af8AAP0w/wCCTXxJ8efFL9i7RfEXxG8W6hrmpR6tqFu2p6teSXFz&#10;KguGZQ8shLPjdtGScKFA4Ar6Ur5P/wCCLn/Ji+lf9jBqP/o6vrCv6Nl8R+pBXwb8a/8AgqPrXjX9&#10;sT4ffBL9lnxNG3hOL4gaXpHjLxJHb288OtNc3ccbW9sZEYiFUWUfaEIMjHKEIqSSx/8ABT39uvT/&#10;ABX/AGr+xB8BNWW41K9U2/j7xJb3DiPS7dXHm2MRjYebM3+rmBJRVdoWBd5PI+WPhB4X0fwf8bPg&#10;3omiW3lwx/F7w+WZuWlb7WuXY92P6cAYAAHzuY8RYXA5rh8uj71Wq1p0jHu/N2sl83pa/l4rNKOH&#10;xlPCrWc2vku7/T7/AF/Z2iiivoD1AooooAKKKKACiub+K3xh+F/wO8ITePPi74703w/pMO4fatSu&#10;AnmyCN5PKiX700pSNysUYZ22kKpPFfNWrfti/tSftdJceHf+CfPwifS9BaR4m+MHj6L7LYHa10ha&#10;ytmR2uAWhjxJskMbOUmt48hw7AfQfxw/aP8Agb+zd4ej8T/G74l6b4ftps/ZY7p2e4usPGjeTbxh&#10;pp9plj3eWjbA25sLk180at8Yv29P28jFp/7MHhK8+Dvw1voYzN4+8XW6x6xqVvJFHvNpApcoDHce&#10;ZFLEQHNuCt3ExKDuP2cv+CZXwp+EPjT/AIXP8YfGGrfFT4hNLFKfFXi5jItvLESIpYIXeQrIsYhU&#10;PLJKymBTGYhla+laeiA8Q/Ze/YH+B/7M0v8AwmMVjJ4q8eXkjXOsePvEi/aNQuLp1kE0sTOW+zCQ&#10;zS7th3urYkeUgNXt9FFSAUUUUAFFFFABRRRQAUUUUAFFFFABRRRQAUUUUAFFFFABRRRQAUUUUAFF&#10;FFABRRRQAUUUUAFFFFABRRRQAUUUUAFFFFABRRRQAUUUUAFFFFABRRRQAUUUUAFFFFABRRRQAUUU&#10;UAFFFFABRRRQAUUUUAFFFFABRRRQAUUUUAFFFFABRRRQAUUUUAFFFFABRRRQAUUUUAFFFFABRRRQ&#10;AUUUUAFFFFABX5rfslf8FD/iP+zx/wAE/L347fE+LW/iVqF18Y5NBhGveLJhNBC2lQ3AxNKk7bFa&#10;N8RgAZlY5HOf0pr8u/8Ah3V+2P8A8O5f+FDf8Ke/4qz/AIXZ/b/9lf8ACQad/wAg7+yPs/neb9o8&#10;v/W/Ls3b++3HNVG3UTPoi4/4KdfFTQPiRa/BPxt+wx4n0/xr4k0qC/8AAfhu18SWtzJqkUskqhrt&#10;gi/2cFETs5cOYhHIZAgXcei+Ff8AwUw8Da78J/ih8Q/jZ8P7rwZqfwl1r+z/ABV4bs77+1ZVd5PI&#10;gEcyRRxO8lyksAAOxTGHZ1Rgwr/FX9nX4yeJP+Cqvw0/aS0Xwd53gvw/4JuLDV9a/tC3XyLhotVU&#10;J5LSCZubmHlUI+frw2PLfD//AAT3+PfjnT/2r/BPinTrbwzD8UvFttqPgjVry8huIbxbfVb29Tes&#10;EjSQo4aFSXUMglLBHKFKPdFqdx4r/wCCk/x7+Fuk+FdW+Nf7A+t+F4fGWuWNjotzceMIZoVWZSX+&#10;0bLfzLW4UGMpbyxq0g8/JQwMrd58Wv2z/iLpfxz1L9nv9mr9mDVPiXr3hrT4bvxhM3iCHR7PSvPW&#10;N7aIT3CMkssiOX2Ar8o+XftlEXg/x1+Hn/BUf9pzQPBfgr4qfs++E7Sz8H+OtN1HUtS0nxFb+fq8&#10;kT3Sm9hRrjZFbrAyh4nxK0kiMihS8cVb4r/EDxn+yt+238TNS/Zf+LXwbjuPGOo6EfG3hz4k6hLp&#10;T6LO1vI/2tJJZoI7uEiQzyG3eWUNchPI+UMzsgL37V37TfhD9rX9gTx18Q/Hvwv8beHdJ8G/FBdG&#10;uvC9n4mj02/1HyTAqre+ZaTLDte6V3tikmyW2TEhKg16v8QP2/fidp37TnjD9lT4L/soXXjjxF4T&#10;s7O/3R+MrbT47ixktoZZpiZ4/keOS5t41jUyGQO7ZTZtb5p+Dfw8+MH7WX/BNj4y6F4Ags/Ffinx&#10;J8crnUfP06RbO31BidOmmni+1+Tsjb5nVXCMBgFQ3y19efBL4LfEHwj+3B8bvjL4k8Lrb6D4utfD&#10;sfhvVPtULtdfZrDyrgBFcyRhZAB86ruwCMgZpaDMWD/gpP8ADO9/Y+0X9qTTPBWrXupeItQXRdF8&#10;C6f/AKReXWvEuq2CvGrYUlC4kKhjEVIjMjrCdL4Rftm/EPVvjjp/7Pn7S/7MupfDLXvEemy3ng2T&#10;/hIItYs9X8hXe5h+0W8apFLHGok2kn5T8xQtEJfmLwj/AMEsvjF4v/YY0LwP458DaTp/xC8HeObz&#10;V9L0fXdWaS01OwmWAT2UktjcYjE3kxneG3qYQoaISNIvqP7E/wCxV/whfx9j+MuufsOeH/hPZ6Hp&#10;M0ejKfiTfa7qkuoSgxNKGW4a1FsbaSVCjx+YH2spIPyv3RanvP7X/wC1X4H/AGOvgxdfFzxrp91f&#10;u10tjouk2gIbUL50d44TJgrCm2N2aRgdqo2A77Y28T1L/gpZ8bvAfxj+H3wb+N37DuoeEbr4g65a&#10;WWn3tx42iuoUhnuIoPMVorYq8sZky8BZHQGPdgSqR6v+3H+zv4+/aL+E+lab8I/FtponjDwr4v0/&#10;xJ4Vv9SP+ipe2zMAZh5MuVCSyMF2EF1QN8pavnL4qfCz/gor+0/8dPgT8S/ip+zZonhnTfAPjC1u&#10;dbt9M8WWtxKCtzYy3V8wM20QMIj5UCGWZDFMHZt0ZZRsM6nVv+CpHxguvHXxU8NfDX9iyTxFpnwj&#10;vtQTxPrY+IENokVrayzp55SW1zllt5HESF2wrAbsZr0Pxn/wUQ8Dt8Jvh944+BXw61rx14g+KlxJ&#10;D4I8Iwr9jmmaBwt6bmZleO3W3O4O/wA65G4ExB5k8u+Ef7I37Qvhj/hsT+3Ph95H/C1P7U/4QP8A&#10;4m1o39qeb/a/l/dlPk5+1Qf67Zjfzja2Od8E/sWftdfCH9nn4JfFb4W+A9Cf4rfCk6/b3ng7XryK&#10;SPULXUbu5CkXEVysW6KOYyBfMUEStlt0Yikfui1O0+A3xK+IfxN/4Kk3GofFX4J6l4B1/T/gC9nf&#10;6HfahFexN/xO45Umt7qH5LiJo5UBYAbZVljIJjJPv37VH7Snh39lv4YDx1qvhvUte1PUdSh0nwv4&#10;b0iB3uNY1SYN5Fqm1W2btjEtgkBSFV3KRv45+zj4E/bM8V/txXn7TP7S3we0Twrpl18LrnQtKs9H&#10;1qK6ayA1hZ4ba5IlYy3Hlh5DLEohKmPhH3Rr2v7cf7Kvif8AaEsvBPxD+FN3ott48+G3iy31vwzJ&#10;4iNx9iuVWSN5rWbyWyqu0MD7wrNmAICgkZwtOYZZ+CH7Sf7RPjb4pt8Lvjd+xL4i8DNJpv261161&#10;8RWmraYsYLqyzXEYjVJSwRVhj82U797Ikal64D4Gf8FLtY+IPwF8T/tV/F39ne58E/Dvw7bYtNYT&#10;xA2oXWs3ZmSFYLW3+yxBk8xhEZmdYxIQuSFmaHtP2dPH3/BQPx/49jf9oP4GeD/APhex0eJb6OPV&#10;RqN/quoFWDPbNBcNHbQBgGKSh3UFVVpCzPH5z8PP2Jfi14r/AOCTcP7HHjQW3hfxdNbXLFLyZLmG&#10;GZdakvoUd7d3XZIqxqXQuUEhO1iuwmgHSeCP29vi1YeOPBnh/wDaf/Y51v4a6N8QLmOw8M+IX8QR&#10;6mn9pShDb2l1DFCklm0gYgCUBwykFAqSvFH8Qf8AgoJ8R5Pj74s+BX7MX7KF98UH8DWMcnijWLPx&#10;bb2VvbXBGWtkJikV5F+55e5ZmkinQREQsx8U+Fn/AATUh8U/FXR/CfxR/wCCefg/wr4Z02G5Hivx&#10;XF8UdV1BdZkRVWJtNgjvVltVeTL7blXIiJBKugWT0u1/Z/8A2tv2Tf2lPH3jf9lvwJofjjw98YL5&#10;tQvZPEmurZN4W1UyyP58wGDc2Ye6mcxwoZmRAm5WQNMe6LU84/aR/wCCi/xa+P8A+wl4u+LX7P8A&#10;8JNb8OaPbeLZNIvPGVr40jtb7RYYbjTJbacxRqsjPdC6aFooXYRYYs7q1e5eNv29PH+jeMNB+BHg&#10;H9ly98UfFq90VdV8TeB7HxdZrbeHLcqxIudQw0Yk/wBTtVkVWWeM7gXjWTx+1/Y4/a+uP+CePxq+&#10;C/jvwvbat8RPGfxRfWrZrPU7NIdYVrvTJZbtG3Rxwo5guHCOImAAHlqSFrV/bd/4J5ar4x/aaX9q&#10;Lwj8CbP4tWOv2aWfizwDf+LH0SaCeK3WKC+tbtZY1ChYY0eN9+PmIVvM3wP3Q1PoT9ln9qb/AIaG&#10;/wCEm8I+LvhnqXgnxx4J1JLPxd4R1KX7R9k83e1tNFcqipcRSxoWVlA6EgFGjkk9ar59/wCCff7L&#10;R/Zz8E69rOt/Bfw14H1rxRqMUsmj+GvEGoaiILGKPNtDcy3c0itcxvNcq7QYicFSM9voKpe5QUUU&#10;UgOK+N/7OnwQ/aQ8Nr4U+Nvw307xBaxHNq9yrJcWpLozGGeMrLDuMaBvLdd6rtbKkivmrV/gz+3R&#10;+wVbwaj+yz4vvvjB8ObJVF18PfF0iSatpltHDFvNncLsaT5IHjjhjUrGZ1C2s7bnr7Kop3A8V/Zp&#10;/by+A37Sc6+D7DWn8N+Obd3g1fwB4kU2upWl1GZfNhRJAv2goIJGby9zImDIsTHaPaq8d/ar/YV/&#10;Z4/bEsIT8WfDU8Or2kCwWHibRpxBqFtCJBIYg5VkkQneAsqOq+bIUCsxavMvBGp/8FCf2TvHfhf4&#10;X/EK2h+N3gPXNctNJg8aWdrNb6zoaym3Qz3yKJd9vGouGMjFyxwZLiPckZenQD6voooqQCvif/gv&#10;F/yaH4c/7KRZ/wDpv1Cvtivif/gvF/yaH4c/7KRZ/wDpv1Cqj8QpbHyHXIeLPCvwdvdcmvvF81il&#10;9MqmX7RqzRMQFCg7fMGOAO1dfXP658LPAfiPVJdZ1rQvOuZtvmSfapVzhQo4VgOgHav5RyXGUcFi&#10;nOpWq0k4tXpW5nqtHeUfd0u9Xqlp1X45ga0KFZylOcNN4b9NN1p/wD9BP+CLn/Ji+lf9jBqP/o6o&#10;f+Cjf/BRC0/Z+gP7PvwRuYdQ+JmtwiNpF+eLw3DIuRczYzmcod8cR+6uJZBs2JN4D+yv+3z4O/Y0&#10;/wCCcmi6XpVrDrnj/XNa1IeGfDIJYDM5QXdyEIZYAwICgh5nBRCAJJIvCdG0zW7/AF3UviV4/wBT&#10;bU/FniO6kvde1OZEVmmkbe6IqAKiBj0UBeBgBQqr/Q3FnE2H4bwXtH71Wd1CPd93/dXXu7LzX6Zn&#10;GbU8rw995vZfq/Jf8Ai8CeBNH8A6P/Zumr5k0mGu7tlw0zf0Uc4Xt7kknV+Gvibw5rP7RfwhtdI8&#10;QWN1Ivxb0B2jtrpJGC/bFGcKTxkj86L+xtdTsZtNvovMhuIWimj3EblYYIyORwe1UfhH8OvBvhH9&#10;pL4R6l4e0f7PNJ8WNAiZ/tEj5U3iHGGYjqBX45wjicNjuJqeIx1Scq8ppxsotN2fxNyTS6JRjol2&#10;0Xw+S1aWIzaFSvKTqOStorP1d/usj9qKKKK/ok/UAr59/wCChP7delfsQeAdD1e10CPWfEHiDVlj&#10;03R52kjjltIXja8kMqgiMiN1jUnJEk6PskVHWvcPGXi7w98P/CGq+PPF2ofZNJ0TTZ7/AFS68l5P&#10;Jt4Y2kkfagLNhFJwoJOMAE8V+EP7ZP7SWs/tX/tEeIPjFfvcR2N1cfZ/D9jcMwNlpsWVgj2GSRY3&#10;K/vJFRthmllZQN1VGN2Js/cTwt8c/hN4u+EFj8edO8e6XD4TvtPS9XW76+jgt4Y2OCJXdgsTK+Y3&#10;ViCrgqcEEV86Xv8AwUl8W/tC+MZfhX/wTv8Ag/J40vbeSAap458UQzWOg6VHI0REjodk8oK/aFKH&#10;yZN0JaNLgAg/GX/BLbwT8JP2pvHTfs3/ALTXjzxZqOj6VatqngrwO3ip7fRbmZROLlfJEiyfaALj&#10;z0FuUJVLlnJXKt+uXhHwb4Q+H/h638I+A/Cmm6JpNpv+y6XpFjHbW8O5y7bI4wFXLszHA5LEnkmh&#10;2iG58y/Dz/gmNpHjHxtbfHL9un4l3fxZ8bLBAFs7iMW2i2GzynWGO2jC+ciSrN94JDKszF7cMWY/&#10;Umk6Tpeg6Va6FoWmW9lY2VukFnZ2kKxxQRIoVI0RQAqqoACgAADAqxRU3GFFFFABRRRQAUUUUAFF&#10;FFABRRRQAUUUUAFFFFABRRRQAUUUUAFFFFABRRRQAUUUUAFFFFABRRRQAUUUUAFFFFABRRRQAUUU&#10;UAFFFFABRRRQAUUUUAFFFFABRRRQAUUUUAFFFFABRRRQAUUUUAFFFFABRRRQAUUUUAFFFFABRRRQ&#10;AUUUUAFFFFABRRRQAUUUUAFFFFABRRRQAUUUUAFFFFABRRRQAUUUUAFFFFABRRRQAUUUUAFcl48+&#10;AXwJ+KmsR+Ifif8ABXwl4k1CG2W3hvte8N2t5MkIZmEYeWNmCBnchQcZZj3NdbRQBR8OeGvDng7Q&#10;7Xwx4R8P2OlabZR+XZ6fptqkEECf3UjQBVHsABV6iigAooooAKKKKACiiigAooooAKKKKACiiigA&#10;ooooAKKKKACiiigAooooAKKKKACiiigAr4n/AOC8X/Jofhz/ALKRZ/8Apv1Cvtivif8A4Lxf8mh+&#10;HP8AspFn/wCm/UKqPxClsfIdc/rfws8B+I9Ul1nWdC865m2+ZJ9qlXOFCjhWA6Adq6Cuf1z4WeA/&#10;EeqS6zrWhedczbfMk+1SrnChRwrAdAO1fyZlOK+p4hz9vUo6W5qavJ6rR+/T00vu9UtOq/GsHW9j&#10;UcvaShpvHf0+KOnz+RzHwB8NWs+hReLNRlkubqEyW2n+dIWW0h3FisYP3dzu5OP7xxjc2e+1jV9P&#10;0HS59Y1S4WK3t4y8jt/IepJ4A7kgVyHwJuILT4ZrdXUyxxx3EzySSMFVFBySSegAr3T9ij9jLxh+&#10;2F4tX46/EW1ax+Ffhm7km0i1uLYH/hJrqEn5Qkgw1uHUiV2BBG6FAWMzxfeVshx/F3GmKjUm/Z05&#10;tSl2inZRj0u+nTeTv1+gll+IznPKsZN8sW032SeiXn/wX6+W6Lq2j/ELwmL+O1m+xahDJE8M/wAr&#10;FcsjA7ScZwehp3wj+HXg3wj+0l8I9S8PaP8AZ5pPixoETP8AaJHypvEOMMxHUCsP4QWNrqfwhstN&#10;vovMhuIbiKaPcRuVpZARkcjg9q3PhH8OvBvhH9pL4R6l4e0f7PNJ8WNAiZ/tEj5U3iHGGYjqBWXD&#10;kqWW8YTwNKvUhFVpRUIq8ZKLaXO+ePRfyyJytxwudOhGpKKU2lFbNJte8+Zfkz9qKKKK/ej9IOX+&#10;MfwZ+HHx+8A3Xwv+LOgyapoN9JE95p8eoXFsJjG4kQM0EiMQHVW25xlQccCvmTxh/wAEPf2LPEus&#10;Pqei3njPw9Cw+XT9H12J4U+huoJpPzc19h0U7sD5D+Gn/BGT9nf4QePdJ+Jvw8+MnxO03WtFvFud&#10;PvIdZ0/KsOqsPsOGRhlWQ5V1ZlYEEivryiile4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XxP8A8F4v+TQ/Dn/ZSLP/&#10;ANN+oV9sV+RX/BWP9uPVP2l/FUvwo+HDWc3w38I66qxaxalZRrOqCF1Myy4/1SK8yIIyVcEyMzCS&#10;IRnNGDTk0tba93svVkzlGK1ZgVz+t/CzwH4j1SXWdZ0Lzrmbb5kn2qVc4UKOFYDoB2roK5HxV8GP&#10;CXi/W5df1Ge9jnmVRJ9nmUKdqhQcFT2A/Kv5SyXERw+KcpYqeH91rmgm29V7rtKDs993qlp1X47g&#10;aip1m3VlT03im3000a0+fQ6D9gf9i/4m/ts3kHhd7q60P4caJeb/ABVr8cYD3MxIcWdsWyskxXY3&#10;IKQhvMcMTDHJ+xFr4Y0HwR8OY/BfhXTUs9L0jRVstNs42JWC3ih2Rxgkk4VVA5JPFfjT+zL+01+2&#10;78K/hZD4T+BHxm0/Q/D63s0sdjPotnMwlY/OxaW1kY5Pqxx2xXfXH7bX/BT26t5LWf8AaU0lo5EK&#10;uv8AwjencgjBH/HjX9Fy4g4Xy2tUoOvCEuaTkuvM37zemrv+GmyP03+0spwk5U/aJO7v69bnlvwg&#10;sbXVPhDZabfReZDcQ3EUybiNytLICMjkcHtW58I/h14N8I/tJfCPUvD2j/Z5pPixoETP9okfKm8Q&#10;4wzEdQKq+EPBiaF4Ch8F6xIt0v2eSO68vKqwkZiyg9cfMRngnrx0Dfgn8J/DfgT9pj4R6vo91ePJ&#10;J8VtBhZbiRWXab2NuyjnKivy3h3H0K3GNWVPFzjGpWlKMIp8lRNya5nzK2neLPkssxFOpncnGtJK&#10;VRtJJ2km3vqvxTP20ooor90P0Q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D88v+Cpf7aHizx/4ruv2M/2e&#10;fFlvFpsUBj+JXiDT5GZkYsytpYcAAAKP3yoSXLeSxQJcI3xZ8c9FsfDnwv0zQ9Nj2w2uoRpHkDLf&#10;upcscADJOSTjkkmv1Q/4dHf8E9f+jfv/AC69W/8Akqj/AIdHf8E9f+jfv/Ls1b/5Kr5/MMlxWYZx&#10;h8XLEWp0XzKmobu1m3Lm37e7ZLpq2/JxWX4jFY6nWdS0YO6jbr3bv+mh+fdcf4p+CfhXxdr1x4h1&#10;LUNQjmuNu9YJYwo2oFGMoT0Ud6/TT/h0d/wT1/6N+/8ALs1b/wCSqP8Ah0d/wT1/6N+/8uzVv/kq&#10;vjcv8OcdlVZ1cJmLhJqzap9Lp2/id0jxMPwviMJU56OJ5Xa11Hp/4F5H5jfAH/knUP8A19S/zrta&#10;/QT/AIdHf8E9f+jfv/Ls1b/5Ko/4dHf8E9f+jfv/AC7NW/8AkqjNfDRZnmVbF/W+X2knK3s72u72&#10;vzq/3IeL4U+tYqdb21uZt25b2v8A9vH5639jbanYTabex74biFopl3EblYYIyORwaxPgl8JfDngP&#10;9pn4SaxpF7fSSSfFbQYWW5kRl2m9jbPyoOcqO9fpL/w6O/4J6/8ARv3/AJdmrf8AyVWl4N/4Jefs&#10;LfD/AMX6V488I/A77Jq2ialBf6Xdf8JNqcnk3EMiyRvte5Kth1BwwIOMEEcV6XD/AATjuH8Up0sc&#10;3C6cocllK3d87t62OnLeH8RltZShiHy3u48tk/8AyZnv1FFFfoB9O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Xy7/AMFav2i/jJ+zL+zlovjz4IeMP7E1a78bW1hcXX9n29zvt2s7yRk23EbqMvFGcgZ+XGcEg6fx&#10;k/4KgfAP4I/GfxN8BfEngvxxqHiHwzp8d5LDoehxXS3qG3hunEOJw37u2leaRpRGipbzHcSEDvlY&#10;XPo+ivCNK/4KH/AbxH4N+HfxA8JWOu6vpPxG8VW/hq1urG3t86Lq0pQLaagjzq8L4Zm/drICkZdS&#10;yvE0nS6z+118KtF/aJuv2bZ/tMmp6T4Sk8R+JdaW6s003QbFM7mvJJLhZInwYm2iNsJcRSHCFmUs&#10;wPUqK+bdK/4Kpfsv6t4jsYhY+MLXwjqmqJpun/E7UvC8tr4cmvGj3eT9plKujAh1YvGqqY3ZiI1M&#10;lbf7Qf8AwUV/Z0/Zu+JEfwv8aS65qOoW9vFdeJpvD2k/a4fDVrLLBFHcX7BgY0ZriPCoJHwyfJmW&#10;ISFmFz3eivkn4sftb/GS1/b81H9lzwjpXjiz0nUPhzHZ6XeaZ4It76PTdZurtUj8QkuQ0mn26SiO&#10;Rmfy/MidShI3UfA39v74Z/Bv/gn78Pvjd+0h8VtV1rU9Zs7u3tfP02Mapq09vczRvGkSSMriIIsf&#10;2iR1Djy3lKSTBKfKwufW1FfOvwq/4KZfBD4s/HjQ/wBm3T/AHjzR/FmsQ3LXGn+JPD8dm2lSQxTz&#10;GG6Vpt6u0MAkXy1kXbPGCwbeqYHir/gsJ+yX4Z8U69otpYeLta0nw7O1te+MNC0SO40iS68mWSKC&#10;OcTAlpnhkiiYoI3ZSwfygZQuVhc+qaK+Iv2r/wDgot8QPCnxL+AWr/Bjw94zXwv44sk1nWtLtPC1&#10;rdXGuWk8kHl2NuWLk3caiTfHE64FzCd7bht9a+Nn/BSn4A/Bvxxq3w4sPDvjLxtrHhu1nuvFlt4F&#10;8PG8TQoIkjdpbqWR441QCT5mRnEZRlkKMAC+Vhc+g6KxPhx8R/A3xd8DaZ8Svhr4lttY0PWLYT6f&#10;qFqx2yLkggggMjqwKsjAMjKysAykDbqQ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PkL/AILTfDT4j/FT9lrQfD3ww+H+&#10;t+JNQh8f2txNY6DpM15MkIsb5TIUiVmCBnQFiMAso7ij4OfDT4j6X/wWN+LHxP1L4f63b+GtS8AW&#10;1vp/iKfSZksbqYQ6MDHHOV8t3BilG0MT+7f+6cfXtFVzaWFY/O/9ir9iXxj8Vv8AgmX8QvgD8Wfh&#10;rqnh3xBfeNLvUvC8fiTSXspobyOwsvs06/aISyRvIjwvIi5MTzICCTj0D9jv9nH9ob4ifsrfGD4h&#10;/Hq/urf4m/G7R7vTZYvEVk1h9khgsp7CzNxbrbo0DFnlY7FcGHyWUbiwP2hRRzDPy18MfAT4g+Mf&#10;AGh/s5/Ej4U/thXupRzQaV4i8PjxVaxeE4obV/mktLi6h+zPGqwrJBExWMsERZ2wkrem/tmfDH4h&#10;eCfi7pg/Zj+Dvxsj+KGk+G9D0zQvipoMkU+neK8XESSDXpcbG8uO3TLzbPMc/v0FvFC7fftFHMKx&#10;85+FvB/xWb/gpHpvxD8a+EJI4T+znDp+raxpdrO2lLqv9sCWW2huJEAJxuZUbEhjwxUV8q6T8PPj&#10;d8Hv2b/2W/iVafBW21zxN8PdY8UT3Xwv8Rxtb6xfLPftIJrWzkXzZHhRFmDRo7xM9vMI3QMV/Tau&#10;A+P37LfwD/ai0jT9E+O3w5tteh0q5afTXa5mt5rdmXa4WWB0kCMAu5N21iiEglFIOYD440r4g+Of&#10;j9/wWN+GPxEuPgP4u8I6fY+AbxobTxPYiK+FiIdVh+2XMCFvsaG7maBVkY7sROD++RaPB3iL9on4&#10;DfsS+LP+Cfmp/sa/EDXPFVhomv6Vp/iTw/p/naBqFrdrPcG7S8IU7xHcS7LcI0kjxxxfJLKY4/qj&#10;9l79hj9nH9kOOe7+EHg6RdXvLJbXUfEWqXbXF7dRK+/aWOEiBbaWWJI1cxxlgSikevUcwHwP4s+D&#10;vxduZP2Ijb/CzxJJ/wAInHGPFOzQ7g/2N8ul/wDH18n+j/6uT/WbfuN6HHKeLPgn8S/gn+0N8T4v&#10;Heh/tQR2Pinxpd+I/D2qfs86iZdNvLW7mkcJdR+WvlXUeNjZYk9lCKkk36R0UcwWPDf+Cef7PXh7&#10;9nT9nCz0PQvC3irQZfEF42tapoXjHULW6vNPupIYYmi8y1jjQx7YEZcqr4b51jbMae5UUVIw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P/2VBLAwQUAAYACAAAACEAK48cB94A&#10;AAAHAQAADwAAAGRycy9kb3ducmV2LnhtbEyPQUvDQBCF74L/YRnBm92NkmhjNqUU9VQEW0G8TbPT&#10;JDS7G7LbJP33jie9zeM93vumWM22EyMNofVOQ7JQIMhV3rSu1vC5f717AhEiOoOdd6ThQgFW5fVV&#10;gbnxk/ugcRdrwSUu5KihibHPpQxVQxbDwvfk2Dv6wWJkOdTSDDhxue3kvVKZtNg6Xmiwp01D1Wl3&#10;threJpzWD8nLuD0dN5fvffr+tU1I69ubef0MItIc/8Lwi8/oUDLTwZ+dCaLTwI9EDcuU+dnNlo8p&#10;iAMfKlMgy0L+5y9/AAAA//8DAFBLAwQUAAYACAAAACEAGZS7ycMAAACnAQAAGQAAAGRycy9fcmVs&#10;cy9lMm9Eb2MueG1sLnJlbHO8kMsKwjAQRfeC/xBmb9N2ISKmbkRwK/oBQzJNo82DJIr+vQFBFAR3&#10;LmeGe+5hVuubHdmVYjLeCWiqGhg56ZVxWsDxsJ0tgKWMTuHoHQm4U4J1N52s9jRiLqE0mJBYobgk&#10;YMg5LDlPciCLqfKBXLn0PlrMZYyaB5Rn1MTbup7z+M6A7oPJdkpA3KkW2OEeSvNvtu97I2nj5cWS&#10;y18quLGluwAxasoCLCmDz2VbnQJp4N8lmv9INC8J/vHe7gEAAP//AwBQSwECLQAUAAYACAAAACEA&#10;ihU/mAwBAAAVAgAAEwAAAAAAAAAAAAAAAAAAAAAAW0NvbnRlbnRfVHlwZXNdLnhtbFBLAQItABQA&#10;BgAIAAAAIQA4/SH/1gAAAJQBAAALAAAAAAAAAAAAAAAAAD0BAABfcmVscy8ucmVsc1BLAQItABQA&#10;BgAIAAAAIQAup+qxywQAAIEMAAAOAAAAAAAAAAAAAAAAADwCAABkcnMvZTJvRG9jLnhtbFBLAQIt&#10;AAoAAAAAAAAAIQDTCjuzWXkBAFl5AQAVAAAAAAAAAAAAAAAAADMHAABkcnMvbWVkaWEvaW1hZ2Ux&#10;LmpwZWdQSwECLQAKAAAAAAAAACEAlBhoRpABAQCQAQEAFQAAAAAAAAAAAAAAAAC/gAEAZHJzL21l&#10;ZGlhL2ltYWdlMi5qcGVnUEsBAi0AFAAGAAgAAAAhACuPHAfeAAAABwEAAA8AAAAAAAAAAAAAAAAA&#10;goICAGRycy9kb3ducmV2LnhtbFBLAQItABQABgAIAAAAIQAZlLvJwwAAAKcBAAAZAAAAAAAAAAAA&#10;AAAAAI2DAgBkcnMvX3JlbHMvZTJvRG9jLnhtbC5yZWxzUEsFBgAAAAAHAAcAwAEAAIeEAg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9" style="position:absolute;left:1207;width:43084;height:5397;visibility:visible;mso-wrap-style:square"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PY/wQAAANsAAAAPAAAAZHJzL2Rvd25yZXYueG1sRE/fa8Iw&#10;EH4f+D+EG/g20w3ZtDYVGSiCbGCr+Ho0t7YsuZQm2vrfL4PB3u7j+3nZerRG3Kj3rWMFz7MEBHHl&#10;dMu1glO5fVqA8AFZo3FMCu7kYZ1PHjJMtRv4SLci1CKGsE9RQRNCl0rpq4Ys+pnriCP35XqLIcK+&#10;lrrHIYZbI1+S5FVabDk2NNjRe0PVd3G1CvyhNDv/Zviy74bP8pzY+eljp9T0cdysQAQaw7/4z73X&#10;cf4Sfn+JB8j8BwAA//8DAFBLAQItABQABgAIAAAAIQDb4fbL7gAAAIUBAAATAAAAAAAAAAAAAAAA&#10;AAAAAABbQ29udGVudF9UeXBlc10ueG1sUEsBAi0AFAAGAAgAAAAhAFr0LFu/AAAAFQEAAAsAAAAA&#10;AAAAAAAAAAAAHwEAAF9yZWxzLy5yZWxzUEsBAi0AFAAGAAgAAAAhAKNA9j/BAAAA2wAAAA8AAAAA&#10;AAAAAAAAAAAABwIAAGRycy9kb3ducmV2LnhtbFBLBQYAAAAAAwADALcAAAD1AgAAAAA=&#10;">
                  <v:imagedata cropbottom="53253f" o:title="The diagram shows the process from real-world problem to research (Activity 1) to investigation via science and mathematics (Activity 2) to designing a solution (Activity 3) to communicating and evaluating that solution (Activity 4)" r:id="rId23"/>
                </v:shape>
                <v:shape id="Picture 21" style="position:absolute;top:6620;width:44208;height:25781;visibility:visible;mso-wrap-style:square" alt="A close up of a map&#10;&#10;Description generated with high confidenc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w3pxgAAANsAAAAPAAAAZHJzL2Rvd25yZXYueG1sRI9PSwMx&#10;FMTvQr9DeAVvNttVy7JtWmpBUTyI/Ud7e2xed5duXkIS2/XbG0HwOMzMb5jZojeduJAPrWUF41EG&#10;griyuuVawXbzfFeACBFZY2eZFHxTgMV8cDPDUtsrf9JlHWuRIBxKVNDE6EopQ9WQwTCyjjh5J+sN&#10;xiR9LbXHa4KbTuZZNpEGW04LDTpaNVSd119GgTuci93Hw3vuiqfVo78/7uuXN6PU7bBfTkFE6uN/&#10;+K/9qhXkY/j9kn6AnP8AAAD//wMAUEsBAi0AFAAGAAgAAAAhANvh9svuAAAAhQEAABMAAAAAAAAA&#10;AAAAAAAAAAAAAFtDb250ZW50X1R5cGVzXS54bWxQSwECLQAUAAYACAAAACEAWvQsW78AAAAVAQAA&#10;CwAAAAAAAAAAAAAAAAAfAQAAX3JlbHMvLnJlbHNQSwECLQAUAAYACAAAACEAAD8N6cYAAADbAAAA&#10;DwAAAAAAAAAAAAAAAAAHAgAAZHJzL2Rvd25yZXYueG1sUEsFBgAAAAADAAMAtwAAAPoCAAAAAA==&#10;">
                  <v:imagedata o:title="A close up of a map&#10;&#10;Description generated with high confidence" r:id="rId24"/>
                </v:shape>
                <w10:wrap type="topAndBottom" anchorx="margin"/>
              </v:group>
            </w:pict>
          </mc:Fallback>
        </mc:AlternateContent>
      </w:r>
      <w:r w:rsidR="00BD092F" w:rsidRPr="00D603DD">
        <w:rPr>
          <w:lang w:eastAsia="en-AU"/>
        </w:rPr>
        <w:t xml:space="preserve">STEM capabilities are developed when students are challenged </w:t>
      </w:r>
      <w:r w:rsidR="00BD092F">
        <w:rPr>
          <w:lang w:eastAsia="en-AU"/>
        </w:rPr>
        <w:t>to solve open-</w:t>
      </w:r>
      <w:r w:rsidR="00BD092F" w:rsidRPr="00D603DD">
        <w:rPr>
          <w:lang w:eastAsia="en-AU"/>
        </w:rPr>
        <w:t xml:space="preserve">ended, real-world problems </w:t>
      </w:r>
      <w:r w:rsidR="00BD092F">
        <w:rPr>
          <w:lang w:eastAsia="en-AU"/>
        </w:rPr>
        <w:t>that</w:t>
      </w:r>
      <w:r w:rsidR="00BD092F" w:rsidRPr="00D603DD">
        <w:rPr>
          <w:lang w:eastAsia="en-AU"/>
        </w:rPr>
        <w:t xml:space="preserve"> engage students in the processes of the STEM disciplines</w:t>
      </w:r>
      <w:r w:rsidR="00BD092F">
        <w:rPr>
          <w:lang w:eastAsia="en-AU"/>
        </w:rPr>
        <w:t>.</w:t>
      </w:r>
    </w:p>
    <w:p w14:paraId="7AFC6F28" w14:textId="6EE13BFD" w:rsidR="00E54F28" w:rsidRPr="00E54F28" w:rsidRDefault="001E6F3F" w:rsidP="00B9172B">
      <w:pPr>
        <w:rPr>
          <w:color w:val="0070C0"/>
        </w:rPr>
      </w:pPr>
      <w:r>
        <w:rPr>
          <w:b/>
          <w:color w:val="2E74B5" w:themeColor="accent1" w:themeShade="BF"/>
          <w:sz w:val="28"/>
          <w:szCs w:val="28"/>
        </w:rPr>
        <w:lastRenderedPageBreak/>
        <w:t xml:space="preserve">Year 12 </w:t>
      </w:r>
      <w:r w:rsidR="00CF27C4" w:rsidRPr="00452945">
        <w:rPr>
          <w:b/>
          <w:color w:val="2E74B5" w:themeColor="accent1" w:themeShade="BF"/>
          <w:sz w:val="28"/>
          <w:szCs w:val="28"/>
        </w:rPr>
        <w:t>–</w:t>
      </w:r>
      <w:r>
        <w:rPr>
          <w:b/>
          <w:color w:val="2E74B5" w:themeColor="accent1" w:themeShade="BF"/>
          <w:sz w:val="28"/>
          <w:szCs w:val="28"/>
        </w:rPr>
        <w:t xml:space="preserve"> Contagion</w:t>
      </w:r>
    </w:p>
    <w:p w14:paraId="41414CCA" w14:textId="77777777" w:rsidR="00E54F28" w:rsidRPr="00452945" w:rsidRDefault="00E54F28" w:rsidP="00452945">
      <w:pPr>
        <w:pStyle w:val="Heading1"/>
        <w:spacing w:before="240"/>
      </w:pPr>
      <w:bookmarkStart w:id="3" w:name="_Toc465262493"/>
      <w:bookmarkStart w:id="4" w:name="_Toc14776068"/>
      <w:bookmarkStart w:id="5" w:name="_Toc44508405"/>
      <w:r w:rsidRPr="00452945">
        <w:t>Overview</w:t>
      </w:r>
      <w:bookmarkEnd w:id="3"/>
      <w:bookmarkEnd w:id="4"/>
      <w:bookmarkEnd w:id="5"/>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14:paraId="6C126442" w14:textId="77777777" w:rsidTr="00E54F28">
        <w:tc>
          <w:tcPr>
            <w:tcW w:w="9016" w:type="dxa"/>
          </w:tcPr>
          <w:p w14:paraId="2AA47584" w14:textId="7C1F19FC" w:rsidR="00200AF3" w:rsidRPr="00BC2528" w:rsidRDefault="001E6F3F" w:rsidP="00200AF3">
            <w:pPr>
              <w:rPr>
                <w:rFonts w:cstheme="minorHAnsi"/>
                <w:color w:val="000000" w:themeColor="text1"/>
              </w:rPr>
            </w:pPr>
            <w:r w:rsidRPr="00466E42">
              <w:rPr>
                <w:rFonts w:cstheme="minorHAnsi"/>
                <w:color w:val="000000" w:themeColor="text1"/>
              </w:rPr>
              <w:t xml:space="preserve">In </w:t>
            </w:r>
            <w:r w:rsidR="008F26F8">
              <w:rPr>
                <w:rFonts w:cstheme="minorHAnsi"/>
                <w:color w:val="000000" w:themeColor="text1"/>
              </w:rPr>
              <w:t xml:space="preserve">the </w:t>
            </w:r>
            <w:r w:rsidR="008F26F8" w:rsidRPr="00CB2549">
              <w:rPr>
                <w:rFonts w:cstheme="minorHAnsi"/>
                <w:i/>
                <w:iCs/>
                <w:color w:val="000000" w:themeColor="text1"/>
              </w:rPr>
              <w:t>Contagion</w:t>
            </w:r>
            <w:r w:rsidR="008F26F8" w:rsidRPr="00466E42">
              <w:rPr>
                <w:rFonts w:cstheme="minorHAnsi"/>
                <w:color w:val="000000" w:themeColor="text1"/>
              </w:rPr>
              <w:t xml:space="preserve"> </w:t>
            </w:r>
            <w:r w:rsidRPr="00466E42">
              <w:rPr>
                <w:rFonts w:cstheme="minorHAnsi"/>
                <w:color w:val="000000" w:themeColor="text1"/>
              </w:rPr>
              <w:t xml:space="preserve">module, </w:t>
            </w:r>
            <w:r w:rsidR="00466E42">
              <w:rPr>
                <w:rFonts w:cstheme="minorHAnsi"/>
                <w:color w:val="000000" w:themeColor="text1"/>
              </w:rPr>
              <w:t>students</w:t>
            </w:r>
            <w:r w:rsidR="00200AF3">
              <w:rPr>
                <w:rFonts w:cstheme="minorHAnsi"/>
                <w:color w:val="000000" w:themeColor="text1"/>
              </w:rPr>
              <w:t xml:space="preserve"> learn about the causes and transmission of infectious diseases. They investigate the microorganisms found on the surfaces we </w:t>
            </w:r>
            <w:r w:rsidR="005173D9">
              <w:rPr>
                <w:rFonts w:cstheme="minorHAnsi"/>
                <w:color w:val="000000" w:themeColor="text1"/>
              </w:rPr>
              <w:t xml:space="preserve">are in </w:t>
            </w:r>
            <w:r w:rsidR="00200AF3">
              <w:rPr>
                <w:rFonts w:cstheme="minorHAnsi"/>
                <w:color w:val="000000" w:themeColor="text1"/>
              </w:rPr>
              <w:t xml:space="preserve">contact </w:t>
            </w:r>
            <w:r w:rsidR="005173D9">
              <w:rPr>
                <w:rFonts w:cstheme="minorHAnsi"/>
                <w:color w:val="000000" w:themeColor="text1"/>
              </w:rPr>
              <w:t xml:space="preserve">with </w:t>
            </w:r>
            <w:r w:rsidR="00200AF3">
              <w:rPr>
                <w:rFonts w:cstheme="minorHAnsi"/>
                <w:color w:val="000000" w:themeColor="text1"/>
              </w:rPr>
              <w:t xml:space="preserve">every day and the effectiveness of antibacterial agents. Using the design process and </w:t>
            </w:r>
            <w:r w:rsidR="00200AF3">
              <w:rPr>
                <w:rFonts w:cstheme="minorHAnsi"/>
                <w:lang w:val="en-AU"/>
              </w:rPr>
              <w:t>d</w:t>
            </w:r>
            <w:r w:rsidR="00200AF3" w:rsidRPr="00E448C1">
              <w:rPr>
                <w:rFonts w:cstheme="minorHAnsi"/>
                <w:lang w:val="en-AU"/>
              </w:rPr>
              <w:t>igital technologies</w:t>
            </w:r>
            <w:r w:rsidR="00200AF3">
              <w:rPr>
                <w:rFonts w:cstheme="minorHAnsi"/>
                <w:lang w:val="en-AU"/>
              </w:rPr>
              <w:t>,</w:t>
            </w:r>
            <w:r w:rsidR="00200AF3" w:rsidRPr="00E448C1">
              <w:rPr>
                <w:rFonts w:cstheme="minorHAnsi"/>
                <w:lang w:val="en-AU"/>
              </w:rPr>
              <w:t xml:space="preserve"> </w:t>
            </w:r>
            <w:r w:rsidR="00200AF3">
              <w:rPr>
                <w:rFonts w:cstheme="minorHAnsi"/>
                <w:lang w:val="en-AU"/>
              </w:rPr>
              <w:t>students</w:t>
            </w:r>
            <w:r w:rsidR="00200AF3" w:rsidRPr="00E448C1">
              <w:rPr>
                <w:rFonts w:cstheme="minorHAnsi"/>
                <w:lang w:val="en-AU"/>
              </w:rPr>
              <w:t xml:space="preserve"> develop </w:t>
            </w:r>
            <w:r w:rsidR="00BB6BA7">
              <w:rPr>
                <w:rFonts w:cstheme="minorHAnsi"/>
                <w:lang w:val="en-AU"/>
              </w:rPr>
              <w:t xml:space="preserve">and communicate </w:t>
            </w:r>
            <w:r w:rsidR="00200AF3" w:rsidRPr="00E448C1">
              <w:rPr>
                <w:rFonts w:cstheme="minorHAnsi"/>
                <w:lang w:val="en-AU"/>
              </w:rPr>
              <w:t xml:space="preserve">strategies to raise awareness </w:t>
            </w:r>
            <w:r w:rsidR="00BB6BA7" w:rsidRPr="00167D25">
              <w:rPr>
                <w:lang w:val="en-AU"/>
              </w:rPr>
              <w:t xml:space="preserve">of </w:t>
            </w:r>
            <w:r w:rsidR="008F26F8">
              <w:rPr>
                <w:lang w:val="en-AU"/>
              </w:rPr>
              <w:t xml:space="preserve">the </w:t>
            </w:r>
            <w:r w:rsidR="00BB6BA7">
              <w:rPr>
                <w:lang w:val="en-AU"/>
              </w:rPr>
              <w:t xml:space="preserve">ways </w:t>
            </w:r>
            <w:r w:rsidR="00E95A35">
              <w:rPr>
                <w:lang w:val="en-AU"/>
              </w:rPr>
              <w:t>to prevent</w:t>
            </w:r>
            <w:r w:rsidR="00BB6BA7">
              <w:rPr>
                <w:lang w:val="en-AU"/>
              </w:rPr>
              <w:t xml:space="preserve"> the </w:t>
            </w:r>
            <w:r w:rsidR="00BB6BA7" w:rsidRPr="00167D25">
              <w:rPr>
                <w:lang w:val="en-AU"/>
              </w:rPr>
              <w:t xml:space="preserve">spread of </w:t>
            </w:r>
            <w:r w:rsidR="00BB6BA7">
              <w:rPr>
                <w:lang w:val="en-AU"/>
              </w:rPr>
              <w:t>disease-causing microorganisms</w:t>
            </w:r>
            <w:r w:rsidR="00200AF3" w:rsidRPr="00E448C1">
              <w:rPr>
                <w:rFonts w:cstheme="minorHAnsi"/>
                <w:lang w:val="en-AU"/>
              </w:rPr>
              <w:t>.</w:t>
            </w:r>
          </w:p>
          <w:p w14:paraId="04951893" w14:textId="77777777" w:rsidR="00E54F28" w:rsidRPr="009A614B" w:rsidRDefault="00E54F28" w:rsidP="00E859C0">
            <w:pPr>
              <w:spacing w:before="240"/>
              <w:rPr>
                <w:rFonts w:cstheme="minorHAnsi"/>
                <w:b/>
                <w:lang w:val="en-AU"/>
              </w:rPr>
            </w:pPr>
            <w:r w:rsidRPr="009A614B">
              <w:rPr>
                <w:rFonts w:cstheme="minorHAnsi"/>
                <w:b/>
                <w:lang w:val="en-AU"/>
              </w:rPr>
              <w:t xml:space="preserve">What is the context? </w:t>
            </w:r>
          </w:p>
          <w:p w14:paraId="25B6565F" w14:textId="5034C8F0" w:rsidR="00BF11F7" w:rsidRPr="00B87D66" w:rsidRDefault="00200AF3" w:rsidP="00BF11F7">
            <w:r w:rsidRPr="00E448C1">
              <w:rPr>
                <w:rFonts w:cstheme="minorHAnsi"/>
                <w:color w:val="000000" w:themeColor="text1"/>
              </w:rPr>
              <w:t>Microorganisms are too small to see with the naked eye</w:t>
            </w:r>
            <w:r>
              <w:rPr>
                <w:rFonts w:cstheme="minorHAnsi"/>
                <w:color w:val="000000" w:themeColor="text1"/>
              </w:rPr>
              <w:t xml:space="preserve"> and </w:t>
            </w:r>
            <w:r w:rsidRPr="00E448C1">
              <w:rPr>
                <w:rFonts w:cstheme="minorHAnsi"/>
                <w:color w:val="000000" w:themeColor="text1"/>
              </w:rPr>
              <w:t xml:space="preserve">include bacteria, viruses and small fungi such as yeasts. </w:t>
            </w:r>
            <w:r>
              <w:rPr>
                <w:rFonts w:cstheme="minorHAnsi"/>
                <w:color w:val="000000" w:themeColor="text1"/>
              </w:rPr>
              <w:t>Microorganisms</w:t>
            </w:r>
            <w:r w:rsidRPr="00E448C1">
              <w:rPr>
                <w:rFonts w:cstheme="minorHAnsi"/>
                <w:color w:val="000000" w:themeColor="text1"/>
              </w:rPr>
              <w:t xml:space="preserve"> are the most abundant life forms on Earth</w:t>
            </w:r>
            <w:r>
              <w:rPr>
                <w:rFonts w:cstheme="minorHAnsi"/>
                <w:color w:val="000000" w:themeColor="text1"/>
              </w:rPr>
              <w:t xml:space="preserve"> and are</w:t>
            </w:r>
            <w:r w:rsidRPr="00E448C1">
              <w:rPr>
                <w:rFonts w:cstheme="minorHAnsi"/>
                <w:color w:val="000000" w:themeColor="text1"/>
              </w:rPr>
              <w:t xml:space="preserve"> found in every environment. </w:t>
            </w:r>
            <w:r w:rsidR="00BF11F7">
              <w:t xml:space="preserve">Recent research has raised awareness </w:t>
            </w:r>
            <w:r w:rsidR="00E95A35">
              <w:t xml:space="preserve">about </w:t>
            </w:r>
            <w:r w:rsidR="00BF11F7">
              <w:t xml:space="preserve">the importance of the microorganisms that inhabit our lower intestines. This ‘gut microbiome’ plays a key role in digesting food, absorbing and </w:t>
            </w:r>
            <w:proofErr w:type="spellStart"/>
            <w:r w:rsidR="00BF11F7">
              <w:t>synthesising</w:t>
            </w:r>
            <w:proofErr w:type="spellEnd"/>
            <w:r w:rsidR="00BF11F7">
              <w:t xml:space="preserve"> nutrients, metabolism, body weight, the immune system, appetite and mood</w:t>
            </w:r>
            <w:r w:rsidR="00CB2549">
              <w:t>.</w:t>
            </w:r>
          </w:p>
          <w:p w14:paraId="3B931B6D" w14:textId="4F461362" w:rsidR="007A2E6B" w:rsidRDefault="007A2E6B" w:rsidP="007A2E6B">
            <w:pPr>
              <w:rPr>
                <w:rFonts w:cstheme="minorHAnsi"/>
                <w:color w:val="000000" w:themeColor="text1"/>
                <w:lang w:val="en-AU"/>
              </w:rPr>
            </w:pPr>
            <w:r w:rsidRPr="00E448C1">
              <w:rPr>
                <w:rFonts w:cstheme="minorHAnsi"/>
                <w:color w:val="000000" w:themeColor="text1"/>
                <w:lang w:val="en-AU"/>
              </w:rPr>
              <w:t xml:space="preserve">Most </w:t>
            </w:r>
            <w:r>
              <w:rPr>
                <w:rFonts w:cstheme="minorHAnsi"/>
                <w:color w:val="000000" w:themeColor="text1"/>
                <w:lang w:val="en-AU"/>
              </w:rPr>
              <w:t>microorganisms</w:t>
            </w:r>
            <w:r w:rsidRPr="00E448C1">
              <w:rPr>
                <w:rFonts w:cstheme="minorHAnsi"/>
                <w:color w:val="000000" w:themeColor="text1"/>
                <w:lang w:val="en-AU"/>
              </w:rPr>
              <w:t xml:space="preserve"> are </w:t>
            </w:r>
            <w:r>
              <w:rPr>
                <w:rFonts w:cstheme="minorHAnsi"/>
                <w:color w:val="000000" w:themeColor="text1"/>
                <w:lang w:val="en-AU"/>
              </w:rPr>
              <w:t xml:space="preserve">beneficial or </w:t>
            </w:r>
            <w:r w:rsidRPr="00E448C1">
              <w:rPr>
                <w:rFonts w:cstheme="minorHAnsi"/>
                <w:color w:val="000000" w:themeColor="text1"/>
                <w:lang w:val="en-AU"/>
              </w:rPr>
              <w:t>harmless</w:t>
            </w:r>
            <w:r w:rsidR="009C02F7">
              <w:rPr>
                <w:rFonts w:cstheme="minorHAnsi"/>
                <w:color w:val="000000" w:themeColor="text1"/>
                <w:lang w:val="en-AU"/>
              </w:rPr>
              <w:t>,</w:t>
            </w:r>
            <w:r w:rsidR="00C97466">
              <w:rPr>
                <w:rFonts w:cstheme="minorHAnsi"/>
                <w:color w:val="000000" w:themeColor="text1"/>
                <w:lang w:val="en-AU"/>
              </w:rPr>
              <w:t xml:space="preserve"> </w:t>
            </w:r>
            <w:r w:rsidRPr="00E448C1">
              <w:rPr>
                <w:rFonts w:cstheme="minorHAnsi"/>
                <w:color w:val="000000" w:themeColor="text1"/>
                <w:lang w:val="en-AU"/>
              </w:rPr>
              <w:t>however</w:t>
            </w:r>
            <w:r>
              <w:rPr>
                <w:rFonts w:cstheme="minorHAnsi"/>
                <w:color w:val="000000" w:themeColor="text1"/>
                <w:lang w:val="en-AU"/>
              </w:rPr>
              <w:t>,</w:t>
            </w:r>
            <w:r w:rsidRPr="00E448C1">
              <w:rPr>
                <w:rFonts w:cstheme="minorHAnsi"/>
                <w:color w:val="000000" w:themeColor="text1"/>
                <w:lang w:val="en-AU"/>
              </w:rPr>
              <w:t xml:space="preserve"> some </w:t>
            </w:r>
            <w:r w:rsidR="009C02F7">
              <w:rPr>
                <w:rFonts w:cstheme="minorHAnsi"/>
                <w:color w:val="000000" w:themeColor="text1"/>
                <w:lang w:val="en-AU"/>
              </w:rPr>
              <w:t xml:space="preserve">infections </w:t>
            </w:r>
            <w:r w:rsidRPr="00E448C1">
              <w:rPr>
                <w:rFonts w:cstheme="minorHAnsi"/>
                <w:color w:val="000000" w:themeColor="text1"/>
                <w:lang w:val="en-AU"/>
              </w:rPr>
              <w:t>can make us unwell</w:t>
            </w:r>
            <w:r w:rsidR="00E95A35">
              <w:rPr>
                <w:rFonts w:cstheme="minorHAnsi"/>
                <w:color w:val="000000" w:themeColor="text1"/>
                <w:lang w:val="en-AU"/>
              </w:rPr>
              <w:t>,</w:t>
            </w:r>
            <w:r w:rsidRPr="00E448C1">
              <w:rPr>
                <w:rFonts w:cstheme="minorHAnsi"/>
                <w:color w:val="000000" w:themeColor="text1"/>
                <w:lang w:val="en-AU"/>
              </w:rPr>
              <w:t xml:space="preserve"> </w:t>
            </w:r>
            <w:r w:rsidR="008F26F8">
              <w:rPr>
                <w:rFonts w:cstheme="minorHAnsi"/>
              </w:rPr>
              <w:t>such as</w:t>
            </w:r>
            <w:r w:rsidR="008F26F8" w:rsidRPr="008A04E9">
              <w:rPr>
                <w:rFonts w:cstheme="minorHAnsi"/>
              </w:rPr>
              <w:t xml:space="preserve"> </w:t>
            </w:r>
            <w:r w:rsidRPr="008A04E9">
              <w:rPr>
                <w:rFonts w:cs="Open Sans"/>
                <w:i/>
              </w:rPr>
              <w:t xml:space="preserve">E. coli, </w:t>
            </w:r>
            <w:r w:rsidRPr="008A04E9">
              <w:rPr>
                <w:i/>
                <w:iCs/>
              </w:rPr>
              <w:t>Listeria</w:t>
            </w:r>
            <w:r w:rsidR="0029356F">
              <w:rPr>
                <w:i/>
                <w:iCs/>
              </w:rPr>
              <w:t>,</w:t>
            </w:r>
            <w:r w:rsidRPr="008A04E9">
              <w:rPr>
                <w:rFonts w:cs="Open Sans"/>
                <w:i/>
              </w:rPr>
              <w:t xml:space="preserve"> </w:t>
            </w:r>
            <w:r w:rsidRPr="008A04E9">
              <w:rPr>
                <w:i/>
                <w:iCs/>
              </w:rPr>
              <w:t>Salmonella</w:t>
            </w:r>
            <w:r w:rsidRPr="008A04E9">
              <w:rPr>
                <w:rStyle w:val="Hyperlink"/>
                <w:rFonts w:cs="Open Sans"/>
                <w:i w:val="0"/>
                <w:color w:val="auto"/>
                <w:u w:val="none"/>
              </w:rPr>
              <w:t xml:space="preserve"> bacteria and the influenza virus</w:t>
            </w:r>
            <w:r w:rsidR="008F26F8">
              <w:rPr>
                <w:rStyle w:val="Hyperlink"/>
                <w:rFonts w:cs="Open Sans"/>
                <w:i w:val="0"/>
                <w:color w:val="auto"/>
                <w:u w:val="none"/>
              </w:rPr>
              <w:t>,</w:t>
            </w:r>
            <w:r w:rsidRPr="008A04E9">
              <w:rPr>
                <w:rFonts w:cs="Open Sans"/>
              </w:rPr>
              <w:t xml:space="preserve"> </w:t>
            </w:r>
            <w:r w:rsidRPr="008A04E9">
              <w:rPr>
                <w:rFonts w:cstheme="minorHAnsi"/>
              </w:rPr>
              <w:t xml:space="preserve">or </w:t>
            </w:r>
            <w:r w:rsidRPr="00E448C1">
              <w:rPr>
                <w:rFonts w:cstheme="minorHAnsi"/>
                <w:color w:val="000000" w:themeColor="text1"/>
                <w:lang w:val="en-AU"/>
              </w:rPr>
              <w:t xml:space="preserve">result in </w:t>
            </w:r>
            <w:r w:rsidR="0029356F" w:rsidRPr="00E448C1">
              <w:rPr>
                <w:rFonts w:cstheme="minorHAnsi"/>
                <w:color w:val="000000" w:themeColor="text1"/>
                <w:lang w:val="en-AU"/>
              </w:rPr>
              <w:t>life</w:t>
            </w:r>
            <w:r w:rsidR="0029356F">
              <w:rPr>
                <w:rFonts w:cstheme="minorHAnsi"/>
                <w:color w:val="000000" w:themeColor="text1"/>
                <w:lang w:val="en-AU"/>
              </w:rPr>
              <w:t>-</w:t>
            </w:r>
            <w:r w:rsidRPr="00E448C1">
              <w:rPr>
                <w:rFonts w:cstheme="minorHAnsi"/>
                <w:color w:val="000000" w:themeColor="text1"/>
                <w:lang w:val="en-AU"/>
              </w:rPr>
              <w:t xml:space="preserve">threatening diseases </w:t>
            </w:r>
            <w:r w:rsidR="008F26F8">
              <w:rPr>
                <w:rFonts w:cstheme="minorHAnsi"/>
                <w:color w:val="000000" w:themeColor="text1"/>
                <w:lang w:val="en-AU"/>
              </w:rPr>
              <w:t xml:space="preserve">such as </w:t>
            </w:r>
            <w:r w:rsidRPr="00E448C1">
              <w:rPr>
                <w:rFonts w:cstheme="minorHAnsi"/>
                <w:color w:val="000000" w:themeColor="text1"/>
                <w:lang w:val="en-AU"/>
              </w:rPr>
              <w:t>typhoid fever</w:t>
            </w:r>
            <w:r w:rsidR="008F26F8">
              <w:rPr>
                <w:rFonts w:cstheme="minorHAnsi"/>
                <w:color w:val="000000" w:themeColor="text1"/>
                <w:lang w:val="en-AU"/>
              </w:rPr>
              <w:t xml:space="preserve"> or </w:t>
            </w:r>
            <w:r w:rsidRPr="00E448C1">
              <w:rPr>
                <w:rFonts w:cstheme="minorHAnsi"/>
                <w:color w:val="000000" w:themeColor="text1"/>
                <w:lang w:val="en-AU"/>
              </w:rPr>
              <w:t xml:space="preserve">cholera. </w:t>
            </w:r>
          </w:p>
          <w:p w14:paraId="158FFAEB" w14:textId="4C484B68" w:rsidR="007A2E6B" w:rsidRDefault="007A2E6B" w:rsidP="007A2E6B">
            <w:pPr>
              <w:rPr>
                <w:lang w:val="en"/>
              </w:rPr>
            </w:pPr>
            <w:r w:rsidRPr="00E820D8">
              <w:rPr>
                <w:lang w:val="en"/>
              </w:rPr>
              <w:t xml:space="preserve">Scientific and technological research and development have made </w:t>
            </w:r>
            <w:r w:rsidR="000551D9">
              <w:rPr>
                <w:lang w:val="en"/>
              </w:rPr>
              <w:t xml:space="preserve">significant </w:t>
            </w:r>
            <w:r w:rsidRPr="00E820D8">
              <w:rPr>
                <w:lang w:val="en"/>
              </w:rPr>
              <w:t>advancements in the control of infectious diseases.</w:t>
            </w:r>
          </w:p>
          <w:p w14:paraId="1DCD39C7" w14:textId="7CB22CEF" w:rsidR="001E6F3F" w:rsidRPr="00E448C1" w:rsidRDefault="001E6F3F" w:rsidP="001E6F3F">
            <w:pPr>
              <w:rPr>
                <w:rFonts w:cstheme="minorHAnsi"/>
                <w:color w:val="000000" w:themeColor="text1"/>
              </w:rPr>
            </w:pPr>
            <w:r w:rsidRPr="00E448C1">
              <w:rPr>
                <w:rFonts w:cstheme="minorHAnsi"/>
                <w:color w:val="000000" w:themeColor="text1"/>
                <w:lang w:val="en-AU"/>
              </w:rPr>
              <w:t xml:space="preserve">Understanding the growth and spread of </w:t>
            </w:r>
            <w:r>
              <w:rPr>
                <w:rFonts w:cstheme="minorHAnsi"/>
                <w:color w:val="000000" w:themeColor="text1"/>
                <w:lang w:val="en-AU"/>
              </w:rPr>
              <w:t>microorganisms</w:t>
            </w:r>
            <w:r w:rsidRPr="00E448C1">
              <w:rPr>
                <w:rFonts w:cstheme="minorHAnsi"/>
                <w:color w:val="000000" w:themeColor="text1"/>
                <w:lang w:val="en-AU"/>
              </w:rPr>
              <w:t xml:space="preserve"> can help students learn to stay healthy and </w:t>
            </w:r>
            <w:r w:rsidR="00466E42">
              <w:rPr>
                <w:rFonts w:cstheme="minorHAnsi"/>
                <w:color w:val="000000" w:themeColor="text1"/>
                <w:lang w:val="en-AU"/>
              </w:rPr>
              <w:t>design</w:t>
            </w:r>
            <w:r w:rsidRPr="00E448C1">
              <w:rPr>
                <w:rFonts w:cstheme="minorHAnsi"/>
                <w:color w:val="000000" w:themeColor="text1"/>
                <w:lang w:val="en-AU"/>
              </w:rPr>
              <w:t xml:space="preserve"> ways to reduce the spread of microorganisms</w:t>
            </w:r>
            <w:r w:rsidR="00BF11F7">
              <w:rPr>
                <w:rFonts w:cstheme="minorHAnsi"/>
                <w:color w:val="000000" w:themeColor="text1"/>
                <w:lang w:val="en-AU"/>
              </w:rPr>
              <w:t xml:space="preserve"> in the community</w:t>
            </w:r>
            <w:r w:rsidRPr="00E448C1">
              <w:rPr>
                <w:rFonts w:cstheme="minorHAnsi"/>
                <w:color w:val="000000" w:themeColor="text1"/>
                <w:lang w:val="en-AU"/>
              </w:rPr>
              <w:t xml:space="preserve">. </w:t>
            </w:r>
          </w:p>
          <w:p w14:paraId="34CAC3E8" w14:textId="76FBA271" w:rsidR="00313426" w:rsidRPr="009D1361" w:rsidRDefault="009D1361" w:rsidP="009D1361">
            <w:pPr>
              <w:spacing w:before="240"/>
              <w:rPr>
                <w:rFonts w:cstheme="minorHAnsi"/>
                <w:b/>
                <w:lang w:val="en-AU"/>
              </w:rPr>
            </w:pPr>
            <w:r>
              <w:rPr>
                <w:rFonts w:cstheme="minorHAnsi"/>
                <w:b/>
                <w:lang w:val="en-AU"/>
              </w:rPr>
              <w:t>What is the problem?</w:t>
            </w:r>
          </w:p>
          <w:p w14:paraId="09AA79E1" w14:textId="140D8AB6" w:rsidR="00B63572" w:rsidRPr="00E859C0" w:rsidRDefault="00B63572" w:rsidP="001D1703">
            <w:pPr>
              <w:spacing w:after="240"/>
            </w:pPr>
            <w:bookmarkStart w:id="6" w:name="_Hlk8287260"/>
            <w:r w:rsidRPr="00167D25">
              <w:rPr>
                <w:lang w:val="en-AU"/>
              </w:rPr>
              <w:t xml:space="preserve">How can we make our community more aware of </w:t>
            </w:r>
            <w:r w:rsidR="00E95A35">
              <w:rPr>
                <w:lang w:val="en-AU"/>
              </w:rPr>
              <w:t xml:space="preserve">the </w:t>
            </w:r>
            <w:r w:rsidR="00D47D54">
              <w:rPr>
                <w:lang w:val="en-AU"/>
              </w:rPr>
              <w:t xml:space="preserve">ways </w:t>
            </w:r>
            <w:r w:rsidR="00E95A35">
              <w:rPr>
                <w:lang w:val="en-AU"/>
              </w:rPr>
              <w:t>to prevent</w:t>
            </w:r>
            <w:r w:rsidR="00D47D54">
              <w:rPr>
                <w:lang w:val="en-AU"/>
              </w:rPr>
              <w:t xml:space="preserve"> the </w:t>
            </w:r>
            <w:r w:rsidRPr="00167D25">
              <w:rPr>
                <w:lang w:val="en-AU"/>
              </w:rPr>
              <w:t xml:space="preserve">spread of </w:t>
            </w:r>
            <w:r w:rsidR="00FC19A7">
              <w:rPr>
                <w:lang w:val="en-AU"/>
              </w:rPr>
              <w:t>disease-causing</w:t>
            </w:r>
            <w:r w:rsidR="00103ECF">
              <w:rPr>
                <w:lang w:val="en-AU"/>
              </w:rPr>
              <w:t xml:space="preserve"> microorganisms</w:t>
            </w:r>
            <w:r w:rsidRPr="00167D25">
              <w:rPr>
                <w:lang w:val="en-AU"/>
              </w:rPr>
              <w:t>?</w:t>
            </w:r>
            <w:bookmarkEnd w:id="6"/>
          </w:p>
        </w:tc>
      </w:tr>
      <w:tr w:rsidR="00D4142D" w:rsidRPr="007B62C7" w14:paraId="21073031" w14:textId="77777777" w:rsidTr="008E63F3">
        <w:tc>
          <w:tcPr>
            <w:tcW w:w="9016" w:type="dxa"/>
          </w:tcPr>
          <w:p w14:paraId="02226491" w14:textId="5D9D4830" w:rsidR="00003541" w:rsidRPr="00B87D66" w:rsidRDefault="00D4142D" w:rsidP="00B87D66">
            <w:pPr>
              <w:spacing w:before="240"/>
              <w:rPr>
                <w:b/>
                <w:lang w:val="en-GB"/>
              </w:rPr>
            </w:pPr>
            <w:r>
              <w:rPr>
                <w:lang w:val="en-AU"/>
              </w:rPr>
              <w:br w:type="page"/>
            </w:r>
            <w:r w:rsidRPr="009A614B">
              <w:rPr>
                <w:b/>
                <w:lang w:val="en-AU"/>
              </w:rPr>
              <w:t xml:space="preserve">How does this module support </w:t>
            </w:r>
            <w:r>
              <w:rPr>
                <w:b/>
                <w:lang w:val="en-AU"/>
              </w:rPr>
              <w:t>integration of the STEM disciplines?</w:t>
            </w:r>
          </w:p>
          <w:p w14:paraId="3F0D3EAE" w14:textId="7C57ADD4" w:rsidR="00900A7D" w:rsidRDefault="008F26F8" w:rsidP="00BD3F25">
            <w:pPr>
              <w:rPr>
                <w:rFonts w:cstheme="minorHAnsi"/>
                <w:lang w:val="en-GB"/>
              </w:rPr>
            </w:pPr>
            <w:r w:rsidRPr="00CB2549">
              <w:rPr>
                <w:rFonts w:cstheme="minorHAnsi"/>
                <w:i/>
                <w:iCs/>
                <w:lang w:val="en-GB"/>
              </w:rPr>
              <w:t>Contagion</w:t>
            </w:r>
            <w:r w:rsidR="009C5D66" w:rsidRPr="00CB2549">
              <w:rPr>
                <w:rFonts w:cstheme="minorHAnsi"/>
                <w:lang w:val="en-GB"/>
              </w:rPr>
              <w:t xml:space="preserve"> presents students with the problem of </w:t>
            </w:r>
            <w:r w:rsidR="009C5D66" w:rsidRPr="00B87D66">
              <w:rPr>
                <w:lang w:val="en-GB"/>
              </w:rPr>
              <w:t xml:space="preserve">how </w:t>
            </w:r>
            <w:r w:rsidR="009C5D66" w:rsidRPr="00CB2549">
              <w:rPr>
                <w:rFonts w:cstheme="minorHAnsi"/>
                <w:lang w:val="en-GB"/>
              </w:rPr>
              <w:t>to r</w:t>
            </w:r>
            <w:r w:rsidR="009C5D66" w:rsidRPr="009C5D66">
              <w:rPr>
                <w:rFonts w:cstheme="minorHAnsi"/>
                <w:lang w:val="en-GB"/>
              </w:rPr>
              <w:t>aise awa</w:t>
            </w:r>
            <w:r w:rsidR="009C5D66" w:rsidRPr="00CB2549">
              <w:rPr>
                <w:rFonts w:cstheme="minorHAnsi"/>
                <w:lang w:val="en-GB"/>
              </w:rPr>
              <w:t xml:space="preserve">reness of methods to reduce the </w:t>
            </w:r>
            <w:r w:rsidR="009C5D66" w:rsidRPr="00B87D66">
              <w:rPr>
                <w:lang w:val="en-GB"/>
              </w:rPr>
              <w:t xml:space="preserve">transmission of infectious diseases </w:t>
            </w:r>
            <w:r w:rsidR="009C5D66" w:rsidRPr="00CB2549">
              <w:rPr>
                <w:rFonts w:cstheme="minorHAnsi"/>
                <w:lang w:val="en-GB"/>
              </w:rPr>
              <w:t xml:space="preserve">within their school community. </w:t>
            </w:r>
          </w:p>
          <w:p w14:paraId="758F6ED4" w14:textId="2839FD5B" w:rsidR="00003541" w:rsidRPr="00B87D66" w:rsidRDefault="009C5D66" w:rsidP="00B87D66">
            <w:pPr>
              <w:rPr>
                <w:lang w:val="en-GB"/>
              </w:rPr>
            </w:pPr>
            <w:r w:rsidRPr="00CB2549">
              <w:rPr>
                <w:rFonts w:cstheme="minorHAnsi"/>
                <w:lang w:val="en-GB"/>
              </w:rPr>
              <w:t xml:space="preserve">Students </w:t>
            </w:r>
            <w:r>
              <w:rPr>
                <w:rFonts w:cstheme="minorHAnsi"/>
                <w:lang w:val="en-GB"/>
              </w:rPr>
              <w:t xml:space="preserve">develop </w:t>
            </w:r>
            <w:r w:rsidRPr="00CB2549">
              <w:rPr>
                <w:rFonts w:cstheme="minorHAnsi"/>
                <w:lang w:val="en-GB"/>
              </w:rPr>
              <w:t>understandings about the causes and transmission of infectious diseases</w:t>
            </w:r>
            <w:r w:rsidRPr="00B87D66">
              <w:rPr>
                <w:lang w:val="en-GB"/>
              </w:rPr>
              <w:t xml:space="preserve"> and </w:t>
            </w:r>
            <w:r>
              <w:rPr>
                <w:rFonts w:cstheme="minorHAnsi"/>
                <w:lang w:val="en-GB"/>
              </w:rPr>
              <w:t>the effectiveness of various antimicrobial agents</w:t>
            </w:r>
            <w:r w:rsidR="00E95A35">
              <w:rPr>
                <w:rFonts w:cstheme="minorHAnsi"/>
                <w:lang w:val="en-GB"/>
              </w:rPr>
              <w:t xml:space="preserve">, and </w:t>
            </w:r>
            <w:r>
              <w:rPr>
                <w:rFonts w:cstheme="minorHAnsi"/>
                <w:lang w:val="en-GB"/>
              </w:rPr>
              <w:t>apply science inquiry skills to investigate the prevalence of microbes</w:t>
            </w:r>
            <w:r w:rsidR="00E95A35">
              <w:rPr>
                <w:rFonts w:cstheme="minorHAnsi"/>
                <w:lang w:val="en-GB"/>
              </w:rPr>
              <w:t xml:space="preserve">. They </w:t>
            </w:r>
            <w:r>
              <w:rPr>
                <w:rFonts w:cstheme="minorHAnsi"/>
                <w:lang w:val="en-GB"/>
              </w:rPr>
              <w:t xml:space="preserve">use </w:t>
            </w:r>
            <w:r w:rsidRPr="00B87D66">
              <w:rPr>
                <w:lang w:val="en-GB"/>
              </w:rPr>
              <w:t xml:space="preserve">mathematical </w:t>
            </w:r>
            <w:r>
              <w:rPr>
                <w:rFonts w:cstheme="minorHAnsi"/>
                <w:lang w:val="en-GB"/>
              </w:rPr>
              <w:t>techniques to represent the structure and size of cells using scale drawings</w:t>
            </w:r>
            <w:r w:rsidR="00E95A35">
              <w:rPr>
                <w:rFonts w:cstheme="minorHAnsi"/>
                <w:lang w:val="en-GB"/>
              </w:rPr>
              <w:t>,</w:t>
            </w:r>
            <w:r w:rsidR="00DE39AD">
              <w:rPr>
                <w:rFonts w:cstheme="minorHAnsi"/>
                <w:lang w:val="en-GB"/>
              </w:rPr>
              <w:t xml:space="preserve"> </w:t>
            </w:r>
            <w:r w:rsidR="00E95A35">
              <w:rPr>
                <w:rFonts w:cstheme="minorHAnsi"/>
                <w:lang w:val="en-GB"/>
              </w:rPr>
              <w:t xml:space="preserve">and use </w:t>
            </w:r>
            <w:r w:rsidR="00DE39AD">
              <w:rPr>
                <w:rFonts w:cstheme="minorHAnsi"/>
                <w:lang w:val="en-GB"/>
              </w:rPr>
              <w:t xml:space="preserve">simulation data to predict the number of people likely to be infected with a </w:t>
            </w:r>
            <w:r w:rsidR="00DE39AD">
              <w:rPr>
                <w:rFonts w:cstheme="minorHAnsi"/>
                <w:lang w:val="en-GB"/>
              </w:rPr>
              <w:lastRenderedPageBreak/>
              <w:t>pathogen</w:t>
            </w:r>
            <w:r w:rsidR="00E95A35">
              <w:rPr>
                <w:rFonts w:cstheme="minorHAnsi"/>
                <w:lang w:val="en-GB"/>
              </w:rPr>
              <w:t>. Students</w:t>
            </w:r>
            <w:r>
              <w:rPr>
                <w:rFonts w:cstheme="minorHAnsi"/>
                <w:lang w:val="en-GB"/>
              </w:rPr>
              <w:t xml:space="preserve"> </w:t>
            </w:r>
            <w:r w:rsidR="00E95A35">
              <w:rPr>
                <w:rFonts w:cstheme="minorHAnsi"/>
                <w:lang w:val="en-GB"/>
              </w:rPr>
              <w:t xml:space="preserve">then </w:t>
            </w:r>
            <w:r>
              <w:rPr>
                <w:rFonts w:cstheme="minorHAnsi"/>
                <w:lang w:val="en-GB"/>
              </w:rPr>
              <w:t xml:space="preserve">apply </w:t>
            </w:r>
            <w:r w:rsidR="00F61A67">
              <w:rPr>
                <w:rFonts w:cstheme="minorHAnsi"/>
                <w:lang w:val="en-GB"/>
              </w:rPr>
              <w:t>design skills and processes to the development of a strategy to raise awareness of the problem in their school community.</w:t>
            </w:r>
            <w:r>
              <w:rPr>
                <w:rFonts w:cstheme="minorHAnsi"/>
                <w:lang w:val="en-GB"/>
              </w:rPr>
              <w:t xml:space="preserve"> </w:t>
            </w:r>
          </w:p>
          <w:p w14:paraId="4705C87E" w14:textId="2DB4CC32" w:rsidR="00900A7D" w:rsidRPr="00CB2549" w:rsidRDefault="00003541" w:rsidP="00CB2549">
            <w:pPr>
              <w:spacing w:after="0"/>
            </w:pPr>
            <w:r w:rsidRPr="00CB2549">
              <w:rPr>
                <w:lang w:val="en-AU"/>
              </w:rPr>
              <w:t xml:space="preserve">Year 12 </w:t>
            </w:r>
            <w:r w:rsidRPr="00CB2549">
              <w:rPr>
                <w:i/>
                <w:iCs/>
                <w:lang w:val="en-AU"/>
              </w:rPr>
              <w:t xml:space="preserve">Human Biology General </w:t>
            </w:r>
            <w:r w:rsidRPr="00CB2549">
              <w:rPr>
                <w:lang w:val="en-AU"/>
              </w:rPr>
              <w:t>students will engage with the following</w:t>
            </w:r>
            <w:r w:rsidRPr="00B87D66">
              <w:rPr>
                <w:lang w:val="en-AU"/>
              </w:rPr>
              <w:t xml:space="preserve"> understandings </w:t>
            </w:r>
            <w:r w:rsidRPr="00CB2549">
              <w:rPr>
                <w:lang w:val="en-AU"/>
              </w:rPr>
              <w:t>and inquiry skills:</w:t>
            </w:r>
          </w:p>
          <w:p w14:paraId="4984C910" w14:textId="0C0A58E2" w:rsidR="00900A7D" w:rsidRPr="00F11F00" w:rsidRDefault="004F0467" w:rsidP="004862F8">
            <w:pPr>
              <w:pStyle w:val="ListParagraph"/>
            </w:pPr>
            <w:r w:rsidRPr="004862F8">
              <w:t>T</w:t>
            </w:r>
            <w:r w:rsidR="00003541" w:rsidRPr="004862F8">
              <w:t>he development of the microscope was important in linking specific</w:t>
            </w:r>
            <w:r w:rsidR="00003541" w:rsidRPr="00F11F00">
              <w:t xml:space="preserve"> pathogens to specific diseases, which then allowed for the appropriate treatment or preventative measures to be used, including antiseptics, antibiotics, quarantine measures and improved hygiene for water and food, which have reduced the impacts of myths and misconceptions around disease and its transmission</w:t>
            </w:r>
            <w:r w:rsidRPr="00F11F00">
              <w:t>.</w:t>
            </w:r>
          </w:p>
          <w:p w14:paraId="31A633C7" w14:textId="2EE0CE75" w:rsidR="00003541" w:rsidRPr="00F11F00" w:rsidRDefault="00900A7D" w:rsidP="00F11F00">
            <w:pPr>
              <w:pStyle w:val="ListParagraph"/>
            </w:pPr>
            <w:r w:rsidRPr="00F11F00">
              <w:t>I</w:t>
            </w:r>
            <w:r w:rsidR="00003541" w:rsidRPr="00F11F00">
              <w:t xml:space="preserve">nfectious disease is caused by </w:t>
            </w:r>
            <w:r w:rsidR="0029356F" w:rsidRPr="00F11F00">
              <w:t xml:space="preserve">the </w:t>
            </w:r>
            <w:r w:rsidR="00003541" w:rsidRPr="00F11F00">
              <w:t>invasion of a pathogen and can be transmitted from one host to another</w:t>
            </w:r>
            <w:r w:rsidR="004F0467" w:rsidRPr="00F11F00">
              <w:t>.</w:t>
            </w:r>
          </w:p>
          <w:p w14:paraId="501D1CF1" w14:textId="319D1CEC" w:rsidR="00003541" w:rsidRPr="00F11F00" w:rsidRDefault="00900A7D" w:rsidP="00F11F00">
            <w:pPr>
              <w:pStyle w:val="ListParagraph"/>
            </w:pPr>
            <w:r w:rsidRPr="00F11F00">
              <w:t>P</w:t>
            </w:r>
            <w:r w:rsidR="00003541" w:rsidRPr="00F11F00">
              <w:t>athogens include bacteria, viruses, fungi, parasites, and are the causes of common diseases, including Ross River disease, influenza, food poisoning, tinea and malaria</w:t>
            </w:r>
            <w:r w:rsidR="009653C3" w:rsidRPr="00F11F00">
              <w:t>.</w:t>
            </w:r>
          </w:p>
          <w:p w14:paraId="791B9A04" w14:textId="53292470" w:rsidR="009653C3" w:rsidRPr="008B6055" w:rsidRDefault="009653C3" w:rsidP="00F11F00">
            <w:pPr>
              <w:pStyle w:val="ListParagraph"/>
            </w:pPr>
            <w:r w:rsidRPr="00F11F00">
              <w:t>The transmission and spread of infectious disease is facilitated by local, regional and global movement of individuals</w:t>
            </w:r>
            <w:r w:rsidR="004862F8">
              <w:t>.</w:t>
            </w:r>
          </w:p>
          <w:p w14:paraId="5D51029B" w14:textId="08375BD0" w:rsidR="009653C3" w:rsidRPr="006A54E5" w:rsidRDefault="009653C3" w:rsidP="008B6055">
            <w:pPr>
              <w:pStyle w:val="ListParagraph"/>
            </w:pPr>
            <w:r w:rsidRPr="008B6055">
              <w:t>Pathogens have adaptations that facilitate their entry into the body and transmission between hosts; transmission occurs by various mechanisms,</w:t>
            </w:r>
            <w:r w:rsidRPr="00151366">
              <w:t xml:space="preserve"> including through:</w:t>
            </w:r>
          </w:p>
          <w:p w14:paraId="40E56AE2" w14:textId="77777777" w:rsidR="009653C3" w:rsidRPr="00D664C3" w:rsidRDefault="009653C3" w:rsidP="00BF4411">
            <w:pPr>
              <w:pStyle w:val="ListItem"/>
              <w:numPr>
                <w:ilvl w:val="0"/>
                <w:numId w:val="29"/>
              </w:numPr>
              <w:spacing w:before="0" w:after="0"/>
              <w:ind w:left="907" w:hanging="227"/>
              <w:rPr>
                <w:rFonts w:ascii="Century Gothic" w:hAnsi="Century Gothic"/>
              </w:rPr>
            </w:pPr>
            <w:r>
              <w:rPr>
                <w:rFonts w:ascii="Century Gothic" w:hAnsi="Century Gothic"/>
                <w:spacing w:val="-2"/>
              </w:rPr>
              <w:t>Direct and indirect contact</w:t>
            </w:r>
          </w:p>
          <w:p w14:paraId="69BD5A48" w14:textId="44425C8D" w:rsidR="00003541" w:rsidRDefault="00900A7D" w:rsidP="00BF4411">
            <w:pPr>
              <w:pStyle w:val="ListItem"/>
              <w:numPr>
                <w:ilvl w:val="0"/>
                <w:numId w:val="29"/>
              </w:numPr>
              <w:spacing w:before="0" w:after="0"/>
              <w:ind w:left="907" w:hanging="227"/>
              <w:rPr>
                <w:rFonts w:ascii="Century Gothic" w:hAnsi="Century Gothic"/>
              </w:rPr>
            </w:pPr>
            <w:r w:rsidRPr="009C5D66">
              <w:rPr>
                <w:rFonts w:ascii="Century Gothic" w:hAnsi="Century Gothic"/>
                <w:spacing w:val="-2"/>
              </w:rPr>
              <w:t>C</w:t>
            </w:r>
            <w:r w:rsidR="00003541" w:rsidRPr="00CB2549">
              <w:rPr>
                <w:rFonts w:ascii="Century Gothic" w:hAnsi="Century Gothic"/>
                <w:spacing w:val="1"/>
              </w:rPr>
              <w:t>o</w:t>
            </w:r>
            <w:r w:rsidR="00003541" w:rsidRPr="00CB2549">
              <w:rPr>
                <w:rFonts w:ascii="Century Gothic" w:hAnsi="Century Gothic"/>
                <w:spacing w:val="-1"/>
              </w:rPr>
              <w:t>n</w:t>
            </w:r>
            <w:r w:rsidR="00003541" w:rsidRPr="00CB2549">
              <w:rPr>
                <w:rFonts w:ascii="Century Gothic" w:hAnsi="Century Gothic"/>
              </w:rPr>
              <w:t>t</w:t>
            </w:r>
            <w:r w:rsidR="00003541" w:rsidRPr="00CB2549">
              <w:rPr>
                <w:rFonts w:ascii="Century Gothic" w:hAnsi="Century Gothic"/>
                <w:spacing w:val="-2"/>
              </w:rPr>
              <w:t>a</w:t>
            </w:r>
            <w:r w:rsidR="00003541" w:rsidRPr="00CB2549">
              <w:rPr>
                <w:rFonts w:ascii="Century Gothic" w:hAnsi="Century Gothic"/>
                <w:spacing w:val="1"/>
              </w:rPr>
              <w:t>m</w:t>
            </w:r>
            <w:r w:rsidR="00003541" w:rsidRPr="00CB2549">
              <w:rPr>
                <w:rFonts w:ascii="Century Gothic" w:hAnsi="Century Gothic"/>
              </w:rPr>
              <w:t>i</w:t>
            </w:r>
            <w:r w:rsidR="00003541" w:rsidRPr="00CB2549">
              <w:rPr>
                <w:rFonts w:ascii="Century Gothic" w:hAnsi="Century Gothic"/>
                <w:spacing w:val="-1"/>
              </w:rPr>
              <w:t>n</w:t>
            </w:r>
            <w:r w:rsidR="00003541" w:rsidRPr="00CB2549">
              <w:rPr>
                <w:rFonts w:ascii="Century Gothic" w:hAnsi="Century Gothic"/>
              </w:rPr>
              <w:t>at</w:t>
            </w:r>
            <w:r w:rsidR="00003541" w:rsidRPr="00CB2549">
              <w:rPr>
                <w:rFonts w:ascii="Century Gothic" w:hAnsi="Century Gothic"/>
                <w:spacing w:val="1"/>
              </w:rPr>
              <w:t>e</w:t>
            </w:r>
            <w:r w:rsidR="00003541" w:rsidRPr="00CB2549">
              <w:rPr>
                <w:rFonts w:ascii="Century Gothic" w:hAnsi="Century Gothic"/>
              </w:rPr>
              <w:t>d</w:t>
            </w:r>
            <w:r w:rsidR="00003541" w:rsidRPr="00CB2549">
              <w:rPr>
                <w:rFonts w:ascii="Century Gothic" w:hAnsi="Century Gothic"/>
                <w:spacing w:val="-1"/>
              </w:rPr>
              <w:t xml:space="preserve"> </w:t>
            </w:r>
            <w:r w:rsidR="00003541" w:rsidRPr="00CB2549">
              <w:rPr>
                <w:rFonts w:ascii="Century Gothic" w:hAnsi="Century Gothic"/>
                <w:spacing w:val="-2"/>
              </w:rPr>
              <w:t>f</w:t>
            </w:r>
            <w:r w:rsidR="00003541" w:rsidRPr="00CB2549">
              <w:rPr>
                <w:rFonts w:ascii="Century Gothic" w:hAnsi="Century Gothic"/>
                <w:spacing w:val="-1"/>
              </w:rPr>
              <w:t>o</w:t>
            </w:r>
            <w:r w:rsidR="00003541" w:rsidRPr="00CB2549">
              <w:rPr>
                <w:rFonts w:ascii="Century Gothic" w:hAnsi="Century Gothic"/>
                <w:spacing w:val="1"/>
              </w:rPr>
              <w:t>o</w:t>
            </w:r>
            <w:r w:rsidR="00003541" w:rsidRPr="00CB2549">
              <w:rPr>
                <w:rFonts w:ascii="Century Gothic" w:hAnsi="Century Gothic"/>
              </w:rPr>
              <w:t>d</w:t>
            </w:r>
            <w:r w:rsidR="00003541" w:rsidRPr="00CB2549">
              <w:rPr>
                <w:rFonts w:ascii="Century Gothic" w:hAnsi="Century Gothic"/>
                <w:spacing w:val="1"/>
              </w:rPr>
              <w:t xml:space="preserve"> </w:t>
            </w:r>
            <w:r w:rsidR="00003541" w:rsidRPr="00CB2549">
              <w:rPr>
                <w:rFonts w:ascii="Century Gothic" w:hAnsi="Century Gothic"/>
              </w:rPr>
              <w:t>a</w:t>
            </w:r>
            <w:r w:rsidR="00003541" w:rsidRPr="00CB2549">
              <w:rPr>
                <w:rFonts w:ascii="Century Gothic" w:hAnsi="Century Gothic"/>
                <w:spacing w:val="-1"/>
              </w:rPr>
              <w:t>n</w:t>
            </w:r>
            <w:r w:rsidR="00003541" w:rsidRPr="00CB2549">
              <w:rPr>
                <w:rFonts w:ascii="Century Gothic" w:hAnsi="Century Gothic"/>
              </w:rPr>
              <w:t>d</w:t>
            </w:r>
            <w:r w:rsidR="00003541" w:rsidRPr="00CB2549">
              <w:rPr>
                <w:rFonts w:ascii="Century Gothic" w:hAnsi="Century Gothic"/>
                <w:spacing w:val="-3"/>
              </w:rPr>
              <w:t xml:space="preserve"> </w:t>
            </w:r>
            <w:r w:rsidR="00003541" w:rsidRPr="00CB2549">
              <w:rPr>
                <w:rFonts w:ascii="Century Gothic" w:hAnsi="Century Gothic"/>
              </w:rPr>
              <w:t>wa</w:t>
            </w:r>
            <w:r w:rsidR="00003541" w:rsidRPr="00CB2549">
              <w:rPr>
                <w:rFonts w:ascii="Century Gothic" w:hAnsi="Century Gothic"/>
                <w:spacing w:val="1"/>
              </w:rPr>
              <w:t>t</w:t>
            </w:r>
            <w:r w:rsidR="00003541" w:rsidRPr="00CB2549">
              <w:rPr>
                <w:rFonts w:ascii="Century Gothic" w:hAnsi="Century Gothic"/>
              </w:rPr>
              <w:t>er</w:t>
            </w:r>
          </w:p>
          <w:p w14:paraId="203D61D6" w14:textId="6E4BA145" w:rsidR="00003541" w:rsidRPr="00CB2549" w:rsidRDefault="00900A7D" w:rsidP="00BF4411">
            <w:pPr>
              <w:pStyle w:val="ListItem"/>
              <w:numPr>
                <w:ilvl w:val="0"/>
                <w:numId w:val="29"/>
              </w:numPr>
              <w:spacing w:before="0" w:after="0"/>
              <w:ind w:left="907" w:hanging="227"/>
              <w:rPr>
                <w:rFonts w:ascii="Century Gothic" w:hAnsi="Century Gothic"/>
              </w:rPr>
            </w:pPr>
            <w:r w:rsidRPr="009C5D66">
              <w:rPr>
                <w:rFonts w:ascii="Century Gothic" w:hAnsi="Century Gothic"/>
                <w:spacing w:val="-1"/>
              </w:rPr>
              <w:t>D</w:t>
            </w:r>
            <w:r w:rsidR="00003541" w:rsidRPr="00CB2549">
              <w:rPr>
                <w:rFonts w:ascii="Century Gothic" w:hAnsi="Century Gothic"/>
              </w:rPr>
              <w:t>iseas</w:t>
            </w:r>
            <w:r w:rsidR="00003541" w:rsidRPr="00CB2549">
              <w:rPr>
                <w:rFonts w:ascii="Century Gothic" w:hAnsi="Century Gothic"/>
                <w:spacing w:val="1"/>
              </w:rPr>
              <w:t>e</w:t>
            </w:r>
            <w:r w:rsidR="00003541" w:rsidRPr="00CB2549">
              <w:rPr>
                <w:rFonts w:ascii="Century Gothic" w:hAnsi="Century Gothic"/>
              </w:rPr>
              <w:t>-specif</w:t>
            </w:r>
            <w:r w:rsidR="00003541" w:rsidRPr="00CB2549">
              <w:rPr>
                <w:rFonts w:ascii="Century Gothic" w:hAnsi="Century Gothic"/>
                <w:spacing w:val="-3"/>
              </w:rPr>
              <w:t>i</w:t>
            </w:r>
            <w:r w:rsidR="00003541" w:rsidRPr="00CB2549">
              <w:rPr>
                <w:rFonts w:ascii="Century Gothic" w:hAnsi="Century Gothic"/>
              </w:rPr>
              <w:t>c</w:t>
            </w:r>
            <w:r w:rsidR="00003541" w:rsidRPr="00CB2549">
              <w:rPr>
                <w:rFonts w:ascii="Century Gothic" w:hAnsi="Century Gothic"/>
                <w:spacing w:val="-2"/>
              </w:rPr>
              <w:t xml:space="preserve"> </w:t>
            </w:r>
            <w:r w:rsidR="00003541" w:rsidRPr="00CB2549">
              <w:rPr>
                <w:rFonts w:ascii="Century Gothic" w:hAnsi="Century Gothic"/>
                <w:spacing w:val="1"/>
              </w:rPr>
              <w:t>v</w:t>
            </w:r>
            <w:r w:rsidR="00003541" w:rsidRPr="00CB2549">
              <w:rPr>
                <w:rFonts w:ascii="Century Gothic" w:hAnsi="Century Gothic"/>
              </w:rPr>
              <w:t>ec</w:t>
            </w:r>
            <w:r w:rsidR="00003541" w:rsidRPr="00CB2549">
              <w:rPr>
                <w:rFonts w:ascii="Century Gothic" w:hAnsi="Century Gothic"/>
                <w:spacing w:val="-1"/>
              </w:rPr>
              <w:t>t</w:t>
            </w:r>
            <w:r w:rsidR="00003541" w:rsidRPr="00CB2549">
              <w:rPr>
                <w:rFonts w:ascii="Century Gothic" w:hAnsi="Century Gothic"/>
                <w:spacing w:val="1"/>
              </w:rPr>
              <w:t>o</w:t>
            </w:r>
            <w:r w:rsidR="00003541" w:rsidRPr="00CB2549">
              <w:rPr>
                <w:rFonts w:ascii="Century Gothic" w:hAnsi="Century Gothic"/>
              </w:rPr>
              <w:t>rs,</w:t>
            </w:r>
            <w:r w:rsidR="00003541" w:rsidRPr="00CB2549">
              <w:rPr>
                <w:rFonts w:ascii="Century Gothic" w:hAnsi="Century Gothic"/>
                <w:spacing w:val="-1"/>
              </w:rPr>
              <w:t xml:space="preserve"> </w:t>
            </w:r>
            <w:r w:rsidR="00003541" w:rsidRPr="00CB2549">
              <w:rPr>
                <w:rFonts w:ascii="Century Gothic" w:hAnsi="Century Gothic"/>
              </w:rPr>
              <w:t>i</w:t>
            </w:r>
            <w:r w:rsidR="00003541" w:rsidRPr="00CB2549">
              <w:rPr>
                <w:rFonts w:ascii="Century Gothic" w:hAnsi="Century Gothic"/>
                <w:spacing w:val="-1"/>
              </w:rPr>
              <w:t>n</w:t>
            </w:r>
            <w:r w:rsidR="00003541" w:rsidRPr="00CB2549">
              <w:rPr>
                <w:rFonts w:ascii="Century Gothic" w:hAnsi="Century Gothic"/>
                <w:spacing w:val="-2"/>
              </w:rPr>
              <w:t>c</w:t>
            </w:r>
            <w:r w:rsidR="00003541" w:rsidRPr="00CB2549">
              <w:rPr>
                <w:rFonts w:ascii="Century Gothic" w:hAnsi="Century Gothic"/>
              </w:rPr>
              <w:t>l</w:t>
            </w:r>
            <w:r w:rsidR="00003541" w:rsidRPr="00CB2549">
              <w:rPr>
                <w:rFonts w:ascii="Century Gothic" w:hAnsi="Century Gothic"/>
                <w:spacing w:val="-1"/>
              </w:rPr>
              <w:t>ud</w:t>
            </w:r>
            <w:r w:rsidR="00003541" w:rsidRPr="00CB2549">
              <w:rPr>
                <w:rFonts w:ascii="Century Gothic" w:hAnsi="Century Gothic"/>
              </w:rPr>
              <w:t>i</w:t>
            </w:r>
            <w:r w:rsidR="00003541" w:rsidRPr="00CB2549">
              <w:rPr>
                <w:rFonts w:ascii="Century Gothic" w:hAnsi="Century Gothic"/>
                <w:spacing w:val="-1"/>
              </w:rPr>
              <w:t>n</w:t>
            </w:r>
            <w:r w:rsidR="00003541" w:rsidRPr="00CB2549">
              <w:rPr>
                <w:rFonts w:ascii="Century Gothic" w:hAnsi="Century Gothic"/>
              </w:rPr>
              <w:t>g</w:t>
            </w:r>
            <w:r w:rsidR="00003541" w:rsidRPr="00CB2549">
              <w:rPr>
                <w:rFonts w:ascii="Century Gothic" w:hAnsi="Century Gothic"/>
                <w:spacing w:val="-1"/>
              </w:rPr>
              <w:t xml:space="preserve"> </w:t>
            </w:r>
            <w:r w:rsidR="00003541" w:rsidRPr="00CB2549">
              <w:rPr>
                <w:rFonts w:ascii="Century Gothic" w:hAnsi="Century Gothic"/>
              </w:rPr>
              <w:t>air</w:t>
            </w:r>
            <w:r w:rsidR="00003541" w:rsidRPr="00CB2549">
              <w:rPr>
                <w:rFonts w:ascii="Century Gothic" w:hAnsi="Century Gothic"/>
                <w:spacing w:val="-1"/>
              </w:rPr>
              <w:t>b</w:t>
            </w:r>
            <w:r w:rsidR="00003541" w:rsidRPr="00CB2549">
              <w:rPr>
                <w:rFonts w:ascii="Century Gothic" w:hAnsi="Century Gothic"/>
                <w:spacing w:val="1"/>
              </w:rPr>
              <w:t>o</w:t>
            </w:r>
            <w:r w:rsidR="00003541" w:rsidRPr="00CB2549">
              <w:rPr>
                <w:rFonts w:ascii="Century Gothic" w:hAnsi="Century Gothic"/>
              </w:rPr>
              <w:t>r</w:t>
            </w:r>
            <w:r w:rsidR="00003541" w:rsidRPr="00CB2549">
              <w:rPr>
                <w:rFonts w:ascii="Century Gothic" w:hAnsi="Century Gothic"/>
                <w:spacing w:val="-1"/>
              </w:rPr>
              <w:t>n</w:t>
            </w:r>
            <w:r w:rsidR="00003541" w:rsidRPr="00CB2549">
              <w:rPr>
                <w:rFonts w:ascii="Century Gothic" w:hAnsi="Century Gothic"/>
              </w:rPr>
              <w:t>e</w:t>
            </w:r>
            <w:r w:rsidR="00003541" w:rsidRPr="00CB2549">
              <w:rPr>
                <w:rFonts w:ascii="Century Gothic" w:hAnsi="Century Gothic"/>
                <w:spacing w:val="1"/>
              </w:rPr>
              <w:t xml:space="preserve"> </w:t>
            </w:r>
            <w:r w:rsidR="00003541" w:rsidRPr="00CB2549">
              <w:rPr>
                <w:rFonts w:ascii="Century Gothic" w:hAnsi="Century Gothic"/>
              </w:rPr>
              <w:t>tra</w:t>
            </w:r>
            <w:r w:rsidR="00003541" w:rsidRPr="00CB2549">
              <w:rPr>
                <w:rFonts w:ascii="Century Gothic" w:hAnsi="Century Gothic"/>
                <w:spacing w:val="-1"/>
              </w:rPr>
              <w:t>n</w:t>
            </w:r>
            <w:r w:rsidR="00003541" w:rsidRPr="00CB2549">
              <w:rPr>
                <w:rFonts w:ascii="Century Gothic" w:hAnsi="Century Gothic"/>
                <w:spacing w:val="-2"/>
              </w:rPr>
              <w:t>s</w:t>
            </w:r>
            <w:r w:rsidR="00003541" w:rsidRPr="00CB2549">
              <w:rPr>
                <w:rFonts w:ascii="Century Gothic" w:hAnsi="Century Gothic"/>
                <w:spacing w:val="1"/>
              </w:rPr>
              <w:t>m</w:t>
            </w:r>
            <w:r w:rsidR="00003541" w:rsidRPr="00CB2549">
              <w:rPr>
                <w:rFonts w:ascii="Century Gothic" w:hAnsi="Century Gothic"/>
              </w:rPr>
              <w:t>iss</w:t>
            </w:r>
            <w:r w:rsidR="00003541" w:rsidRPr="00CB2549">
              <w:rPr>
                <w:rFonts w:ascii="Century Gothic" w:hAnsi="Century Gothic"/>
                <w:spacing w:val="-3"/>
              </w:rPr>
              <w:t>i</w:t>
            </w:r>
            <w:r w:rsidR="00003541" w:rsidRPr="00CB2549">
              <w:rPr>
                <w:rFonts w:ascii="Century Gothic" w:hAnsi="Century Gothic"/>
                <w:spacing w:val="-1"/>
              </w:rPr>
              <w:t>o</w:t>
            </w:r>
            <w:r w:rsidR="00003541" w:rsidRPr="00CB2549">
              <w:rPr>
                <w:rFonts w:ascii="Century Gothic" w:hAnsi="Century Gothic"/>
              </w:rPr>
              <w:t>n</w:t>
            </w:r>
            <w:r w:rsidR="009653C3">
              <w:rPr>
                <w:rFonts w:ascii="Century Gothic" w:hAnsi="Century Gothic"/>
              </w:rPr>
              <w:t>.</w:t>
            </w:r>
          </w:p>
          <w:p w14:paraId="6DDF14DF" w14:textId="37A5C997" w:rsidR="00003541" w:rsidRPr="003B0E01" w:rsidRDefault="00900A7D" w:rsidP="00CB2549">
            <w:pPr>
              <w:pStyle w:val="ListParagraph"/>
            </w:pPr>
            <w:r w:rsidRPr="00CB2549">
              <w:rPr>
                <w:lang w:val="en-AU"/>
              </w:rPr>
              <w:t>Preventing the transmission of disease includes strategies of quarantine, immunisation and disruption of pathogen life cycle</w:t>
            </w:r>
            <w:r w:rsidR="004F0467">
              <w:t>.</w:t>
            </w:r>
          </w:p>
          <w:p w14:paraId="2230AFD1" w14:textId="541C0217" w:rsidR="00003541" w:rsidRDefault="00900A7D" w:rsidP="00CB2549">
            <w:pPr>
              <w:pStyle w:val="ListParagraph"/>
            </w:pPr>
            <w:r w:rsidRPr="00CB2549">
              <w:rPr>
                <w:lang w:val="en-AU"/>
              </w:rPr>
              <w:t>Hygiene practices by individuals in work</w:t>
            </w:r>
            <w:r w:rsidR="00003541" w:rsidRPr="00CB2549">
              <w:rPr>
                <w:lang w:val="en-AU"/>
              </w:rPr>
              <w:t>places, especially in places of food preparation and in hospitals, affect the transmission of disease</w:t>
            </w:r>
            <w:r w:rsidR="004F0467">
              <w:t>.</w:t>
            </w:r>
          </w:p>
          <w:p w14:paraId="51890884" w14:textId="67B68BA9" w:rsidR="009653C3" w:rsidRPr="003B0E01" w:rsidRDefault="009653C3" w:rsidP="00CB2549">
            <w:pPr>
              <w:pStyle w:val="ListParagraph"/>
            </w:pPr>
            <w:r w:rsidRPr="009653C3">
              <w:t>Population density and movement patterns influence the transmission of disease</w:t>
            </w:r>
            <w:r>
              <w:t>.</w:t>
            </w:r>
          </w:p>
          <w:p w14:paraId="40D5A1B1" w14:textId="4FB40AE7" w:rsidR="00003541" w:rsidRPr="003B0E01" w:rsidRDefault="00900A7D" w:rsidP="00CB2549">
            <w:pPr>
              <w:pStyle w:val="ListParagraph"/>
            </w:pPr>
            <w:r w:rsidRPr="00CB2549">
              <w:rPr>
                <w:lang w:val="en-AU"/>
              </w:rPr>
              <w:t>Identify, research and construct questions for investigation; propose hypotheses</w:t>
            </w:r>
            <w:r w:rsidR="0029356F">
              <w:t>,</w:t>
            </w:r>
            <w:r w:rsidR="00003541" w:rsidRPr="00CB2549">
              <w:rPr>
                <w:lang w:val="en-AU"/>
              </w:rPr>
              <w:t xml:space="preserve"> and predict possible outcomes</w:t>
            </w:r>
            <w:r w:rsidR="004F0467">
              <w:t>.</w:t>
            </w:r>
          </w:p>
          <w:p w14:paraId="5EA8E90D" w14:textId="6F907583" w:rsidR="00003541" w:rsidRPr="003B0E01" w:rsidRDefault="00900A7D" w:rsidP="00CB2549">
            <w:pPr>
              <w:pStyle w:val="ListParagraph"/>
            </w:pPr>
            <w:r w:rsidRPr="00CB2549">
              <w:rPr>
                <w:lang w:val="en-AU"/>
              </w:rPr>
              <w:t>Design</w:t>
            </w:r>
            <w:r w:rsidRPr="00CB2549">
              <w:t xml:space="preserve"> investigations</w:t>
            </w:r>
            <w:r w:rsidRPr="00CB2549">
              <w:rPr>
                <w:lang w:val="en-AU"/>
              </w:rPr>
              <w:t>, including the procedure(s) to be followed, the materials required, and the type and amount of primary and/or</w:t>
            </w:r>
            <w:r w:rsidR="00003541" w:rsidRPr="00CB2549">
              <w:rPr>
                <w:lang w:val="en-AU"/>
              </w:rPr>
              <w:t xml:space="preserve"> </w:t>
            </w:r>
            <w:hyperlink r:id="rId25">
              <w:r w:rsidR="00003541" w:rsidRPr="00CB2549">
                <w:rPr>
                  <w:lang w:val="en-AU"/>
                </w:rPr>
                <w:t xml:space="preserve">secondary data </w:t>
              </w:r>
            </w:hyperlink>
            <w:r w:rsidR="00003541" w:rsidRPr="00CB2549">
              <w:rPr>
                <w:lang w:val="en-AU"/>
              </w:rPr>
              <w:t>to be collected; conduct risk assessments; and consider research ethics, including animal ethics</w:t>
            </w:r>
            <w:r w:rsidR="004F0467">
              <w:t>.</w:t>
            </w:r>
          </w:p>
          <w:p w14:paraId="11018B31" w14:textId="30E54EF5" w:rsidR="00003541" w:rsidRDefault="00900A7D" w:rsidP="00CB2549">
            <w:pPr>
              <w:pStyle w:val="ListParagraph"/>
            </w:pPr>
            <w:r w:rsidRPr="00CB2549">
              <w:rPr>
                <w:lang w:val="en-AU"/>
              </w:rPr>
              <w:t xml:space="preserve">Conduct investigations safely, </w:t>
            </w:r>
            <w:r w:rsidR="00003541" w:rsidRPr="00CB2549">
              <w:rPr>
                <w:lang w:val="en-AU"/>
              </w:rPr>
              <w:t>competently and methodically for the collection of valid and reliable data</w:t>
            </w:r>
            <w:r w:rsidR="004F0467">
              <w:t>.</w:t>
            </w:r>
          </w:p>
          <w:p w14:paraId="6812E531" w14:textId="6C67D193" w:rsidR="006D5ABC" w:rsidRPr="003B0E01" w:rsidRDefault="006D5ABC" w:rsidP="00CB2549">
            <w:pPr>
              <w:pStyle w:val="ListParagraph"/>
            </w:pPr>
            <w:r w:rsidRPr="006D5ABC">
              <w:t xml:space="preserve">Represent data in meaningful and useful ways, including the use of mean and median; </w:t>
            </w:r>
            <w:proofErr w:type="spellStart"/>
            <w:r w:rsidRPr="006D5ABC">
              <w:t>organise</w:t>
            </w:r>
            <w:proofErr w:type="spellEnd"/>
            <w:r w:rsidRPr="006D5ABC">
              <w:t xml:space="preserve"> and </w:t>
            </w:r>
            <w:proofErr w:type="spellStart"/>
            <w:r w:rsidRPr="006D5ABC">
              <w:t>analyse</w:t>
            </w:r>
            <w:proofErr w:type="spellEnd"/>
            <w:r w:rsidRPr="006D5ABC">
              <w:t xml:space="preserve"> data to identify trends, patterns and relationships; discuss </w:t>
            </w:r>
            <w:r w:rsidR="00D72F73">
              <w:t>how</w:t>
            </w:r>
            <w:r w:rsidRPr="006D5ABC">
              <w:t xml:space="preserve"> measurement error, instrumental accuracy, the nature of the procedure and the sample size may influence uncertainty and limitations in data; and select, </w:t>
            </w:r>
            <w:proofErr w:type="spellStart"/>
            <w:r w:rsidRPr="006D5ABC">
              <w:t>synthesise</w:t>
            </w:r>
            <w:proofErr w:type="spellEnd"/>
            <w:r w:rsidRPr="006D5ABC">
              <w:t xml:space="preserve"> and use evidence to make and justify conclusions</w:t>
            </w:r>
            <w:r w:rsidR="004862F8">
              <w:t>.</w:t>
            </w:r>
          </w:p>
          <w:p w14:paraId="034586C2" w14:textId="54C1B9A2" w:rsidR="00003541" w:rsidRPr="003B0E01" w:rsidRDefault="00900A7D" w:rsidP="00B87D66">
            <w:pPr>
              <w:pStyle w:val="ListParagraph"/>
            </w:pPr>
            <w:r w:rsidRPr="00CB2549">
              <w:rPr>
                <w:lang w:val="en-AU"/>
              </w:rPr>
              <w:t xml:space="preserve">Select, use and/or construct appropriate representations, to </w:t>
            </w:r>
            <w:r w:rsidRPr="00CB2549">
              <w:t xml:space="preserve">communicate </w:t>
            </w:r>
            <w:r w:rsidRPr="00CB2549">
              <w:rPr>
                <w:lang w:val="en-AU"/>
              </w:rPr>
              <w:t>conceptual understanding, solve problems and make predictions</w:t>
            </w:r>
            <w:r w:rsidR="004F0467">
              <w:t>.</w:t>
            </w:r>
          </w:p>
          <w:p w14:paraId="1D4F7D8C" w14:textId="5383AC19" w:rsidR="00003541" w:rsidRDefault="00900A7D" w:rsidP="00B87D66">
            <w:pPr>
              <w:pStyle w:val="ListParagraph"/>
            </w:pPr>
            <w:r w:rsidRPr="00CB2549">
              <w:lastRenderedPageBreak/>
              <w:t xml:space="preserve">Communicate </w:t>
            </w:r>
            <w:r w:rsidRPr="00CB2549">
              <w:rPr>
                <w:lang w:val="en-AU"/>
              </w:rPr>
              <w:t>to specific audiences, and for spe</w:t>
            </w:r>
            <w:r w:rsidR="00003541" w:rsidRPr="00CB2549">
              <w:rPr>
                <w:lang w:val="en-AU"/>
              </w:rPr>
              <w:t>cific purposes,</w:t>
            </w:r>
            <w:r w:rsidR="00003541" w:rsidRPr="00CB2549">
              <w:t xml:space="preserve"> using appropriate </w:t>
            </w:r>
            <w:r w:rsidR="00003541" w:rsidRPr="00CB2549">
              <w:rPr>
                <w:lang w:val="en-AU"/>
              </w:rPr>
              <w:t>language, nomenclature,</w:t>
            </w:r>
            <w:r w:rsidR="00003541" w:rsidRPr="00CB2549">
              <w:t xml:space="preserve"> genres</w:t>
            </w:r>
            <w:r w:rsidR="00003541" w:rsidRPr="00CB2549">
              <w:rPr>
                <w:lang w:val="en-AU"/>
              </w:rPr>
              <w:t xml:space="preserve"> and modes, including scientific reports</w:t>
            </w:r>
            <w:r w:rsidR="0097485D">
              <w:rPr>
                <w:lang w:val="en-AU"/>
              </w:rPr>
              <w:t>.</w:t>
            </w:r>
          </w:p>
          <w:p w14:paraId="73641074" w14:textId="047E63E4" w:rsidR="00003541" w:rsidRDefault="00003541" w:rsidP="00CB2549">
            <w:pPr>
              <w:pStyle w:val="ListParagraph"/>
              <w:numPr>
                <w:ilvl w:val="0"/>
                <w:numId w:val="0"/>
              </w:numPr>
              <w:spacing w:before="240" w:after="0" w:line="276" w:lineRule="auto"/>
            </w:pPr>
            <w:r>
              <w:t xml:space="preserve">Year 12 </w:t>
            </w:r>
            <w:r w:rsidRPr="00CB2549">
              <w:rPr>
                <w:i/>
              </w:rPr>
              <w:t>Mathematics Essentials General</w:t>
            </w:r>
            <w:r>
              <w:t xml:space="preserve"> students will hav</w:t>
            </w:r>
            <w:r w:rsidR="00F1344E">
              <w:t>e the opportunity to</w:t>
            </w:r>
            <w:r>
              <w:t>:</w:t>
            </w:r>
          </w:p>
          <w:p w14:paraId="57F154D5" w14:textId="57199495" w:rsidR="00F1344E" w:rsidRPr="00CB2549" w:rsidRDefault="00900A7D" w:rsidP="00CB2549">
            <w:pPr>
              <w:pStyle w:val="ListParagraph"/>
            </w:pPr>
            <w:r w:rsidRPr="00900A7D">
              <w:t xml:space="preserve">Calculate areas of parallelograms, trapeziums, circles and </w:t>
            </w:r>
            <w:r w:rsidR="00F1344E" w:rsidRPr="00CB2549">
              <w:t>semi-circles</w:t>
            </w:r>
            <w:r w:rsidR="00B80347">
              <w:t>.</w:t>
            </w:r>
          </w:p>
          <w:p w14:paraId="60504C23" w14:textId="0B65F113" w:rsidR="00F1344E" w:rsidRPr="00CB2549" w:rsidRDefault="00900A7D" w:rsidP="00CB2549">
            <w:pPr>
              <w:pStyle w:val="ListParagraph"/>
            </w:pPr>
            <w:r w:rsidRPr="00900A7D">
              <w:t>Determine the area of composite figures by decomposition into familiar shapes</w:t>
            </w:r>
            <w:r w:rsidR="00B80347">
              <w:t>.</w:t>
            </w:r>
          </w:p>
          <w:p w14:paraId="0385D5FA" w14:textId="06B22864" w:rsidR="00F1344E" w:rsidRPr="00CB2549" w:rsidRDefault="00900A7D" w:rsidP="00CB2549">
            <w:pPr>
              <w:pStyle w:val="ListParagraph"/>
            </w:pPr>
            <w:r w:rsidRPr="00900A7D">
              <w:t>Understand and apply drawing conventions of scale drawings, such as scales in ratio, dimensions and labelling</w:t>
            </w:r>
            <w:r w:rsidR="00B80347">
              <w:t>.</w:t>
            </w:r>
          </w:p>
          <w:p w14:paraId="3784457F" w14:textId="29558206" w:rsidR="00003541" w:rsidRDefault="00900A7D" w:rsidP="00CB2549">
            <w:pPr>
              <w:pStyle w:val="ListParagraph"/>
            </w:pPr>
            <w:r w:rsidRPr="00900A7D">
              <w:t xml:space="preserve">Construct scale drawings by hand and by using </w:t>
            </w:r>
            <w:r w:rsidR="00F1344E" w:rsidRPr="00CB2549">
              <w:t>appropriate software/</w:t>
            </w:r>
            <w:r w:rsidR="0097485D">
              <w:t xml:space="preserve"> </w:t>
            </w:r>
            <w:r w:rsidR="00F1344E" w:rsidRPr="00CB2549">
              <w:t>technology</w:t>
            </w:r>
            <w:r w:rsidR="0097485D">
              <w:t>.</w:t>
            </w:r>
          </w:p>
          <w:p w14:paraId="5069E629" w14:textId="269DFAA1" w:rsidR="006D5ABC" w:rsidRDefault="006D5ABC" w:rsidP="00CB2549">
            <w:pPr>
              <w:pStyle w:val="ListParagraph"/>
            </w:pPr>
            <w:r>
              <w:t>I</w:t>
            </w:r>
            <w:r w:rsidRPr="006D5ABC">
              <w:t>nterpret and use graphs in practical situations, including travel graphs, time series and conversion graphs</w:t>
            </w:r>
            <w:r>
              <w:t>.</w:t>
            </w:r>
          </w:p>
          <w:p w14:paraId="15A4C86F" w14:textId="5D2A8DF9" w:rsidR="006D5ABC" w:rsidRDefault="006D5ABC" w:rsidP="00CB2549">
            <w:pPr>
              <w:pStyle w:val="ListParagraph"/>
            </w:pPr>
            <w:r>
              <w:t>D</w:t>
            </w:r>
            <w:r w:rsidRPr="006D5ABC">
              <w:t>raw graphs from given data to represent practical situations</w:t>
            </w:r>
            <w:r>
              <w:t>.</w:t>
            </w:r>
          </w:p>
          <w:p w14:paraId="44956804" w14:textId="073BFE79" w:rsidR="006D5ABC" w:rsidRDefault="006D5ABC" w:rsidP="00CB2549">
            <w:pPr>
              <w:pStyle w:val="ListParagraph"/>
            </w:pPr>
            <w:r>
              <w:t>D</w:t>
            </w:r>
            <w:r w:rsidRPr="006D5ABC">
              <w:t>escribe the patterns and features of bivariate data</w:t>
            </w:r>
            <w:r>
              <w:t>.</w:t>
            </w:r>
          </w:p>
          <w:p w14:paraId="239E1FC8" w14:textId="14C96580" w:rsidR="006D5ABC" w:rsidRDefault="006D5ABC" w:rsidP="00CB2549">
            <w:pPr>
              <w:pStyle w:val="ListParagraph"/>
            </w:pPr>
            <w:r>
              <w:t>P</w:t>
            </w:r>
            <w:r w:rsidRPr="006D5ABC">
              <w:t>erform simulations of experiments using technology</w:t>
            </w:r>
            <w:r>
              <w:t>.</w:t>
            </w:r>
          </w:p>
          <w:p w14:paraId="0D47ACD4" w14:textId="7331DE91" w:rsidR="006D5ABC" w:rsidRDefault="006D5ABC" w:rsidP="00CB2549">
            <w:pPr>
              <w:pStyle w:val="ListParagraph"/>
            </w:pPr>
            <w:proofErr w:type="spellStart"/>
            <w:r>
              <w:t>R</w:t>
            </w:r>
            <w:r w:rsidRPr="006D5ABC">
              <w:t>ecognise</w:t>
            </w:r>
            <w:proofErr w:type="spellEnd"/>
            <w:r w:rsidRPr="006D5ABC">
              <w:t xml:space="preserve"> that the repetition of chance events is likely to produce different results</w:t>
            </w:r>
            <w:r>
              <w:t>.</w:t>
            </w:r>
          </w:p>
          <w:p w14:paraId="5B3445AE" w14:textId="53B946A7" w:rsidR="006D5ABC" w:rsidRDefault="006D5ABC" w:rsidP="00CB2549">
            <w:pPr>
              <w:pStyle w:val="ListParagraph"/>
            </w:pPr>
            <w:r>
              <w:t>I</w:t>
            </w:r>
            <w:r w:rsidRPr="006D5ABC">
              <w:t>dentify factors that may cause the simulation to no longer model the real</w:t>
            </w:r>
            <w:r w:rsidR="008B6055">
              <w:t>-</w:t>
            </w:r>
            <w:r w:rsidRPr="006D5ABC">
              <w:t>world event</w:t>
            </w:r>
            <w:r>
              <w:t>.</w:t>
            </w:r>
          </w:p>
          <w:p w14:paraId="52C799CF" w14:textId="3FE82DB5" w:rsidR="006D5ABC" w:rsidRDefault="006D5ABC" w:rsidP="00CB2549">
            <w:pPr>
              <w:pStyle w:val="ListParagraph"/>
            </w:pPr>
            <w:r>
              <w:t>C</w:t>
            </w:r>
            <w:r w:rsidRPr="006D5ABC">
              <w:t>onstruct a sample space for an experiment which represents a practical situation</w:t>
            </w:r>
            <w:r>
              <w:t>.</w:t>
            </w:r>
          </w:p>
          <w:p w14:paraId="492E6147" w14:textId="2459E445" w:rsidR="006D5ABC" w:rsidRDefault="006D5ABC" w:rsidP="00CB2549">
            <w:pPr>
              <w:pStyle w:val="ListParagraph"/>
            </w:pPr>
            <w:r>
              <w:t>U</w:t>
            </w:r>
            <w:r w:rsidRPr="006D5ABC">
              <w:t>se arrays or tree diagrams to determine the outcomes and the probabilities for experiments</w:t>
            </w:r>
            <w:r>
              <w:t>.</w:t>
            </w:r>
          </w:p>
          <w:p w14:paraId="2796DE6E" w14:textId="1DC3CEEB" w:rsidR="006D5ABC" w:rsidRPr="00900A7D" w:rsidRDefault="006D5ABC" w:rsidP="00CB2549">
            <w:pPr>
              <w:pStyle w:val="ListParagraph"/>
            </w:pPr>
            <w:r>
              <w:t>I</w:t>
            </w:r>
            <w:r w:rsidRPr="006D5ABC">
              <w:t>dentify situations in real-life contexts where probability is used for decision making</w:t>
            </w:r>
            <w:r>
              <w:t>.</w:t>
            </w:r>
          </w:p>
          <w:p w14:paraId="618D16A5" w14:textId="2B592C1E" w:rsidR="00F1344E" w:rsidRDefault="00F1344E" w:rsidP="00CB2549">
            <w:pPr>
              <w:spacing w:before="240" w:after="0"/>
            </w:pPr>
            <w:r>
              <w:t xml:space="preserve">Year 12 </w:t>
            </w:r>
            <w:r w:rsidRPr="00CB2549">
              <w:rPr>
                <w:i/>
              </w:rPr>
              <w:t>Applied Information Technology</w:t>
            </w:r>
            <w:r>
              <w:t xml:space="preserve"> </w:t>
            </w:r>
            <w:r w:rsidRPr="00CB2549">
              <w:rPr>
                <w:i/>
                <w:iCs/>
              </w:rPr>
              <w:t>General</w:t>
            </w:r>
            <w:r>
              <w:t xml:space="preserve"> students will have the opportunity to:</w:t>
            </w:r>
          </w:p>
          <w:p w14:paraId="3B4CA768" w14:textId="27DF3E36" w:rsidR="006D5ABC" w:rsidRDefault="006D5ABC" w:rsidP="000F6E97">
            <w:pPr>
              <w:pStyle w:val="ListParagraph"/>
            </w:pPr>
            <w:r w:rsidRPr="006D5ABC">
              <w:rPr>
                <w:lang w:val="en-AU"/>
              </w:rPr>
              <w:t>Identify and explain the elements of design and the principles of design in an existing digital product and/or solution</w:t>
            </w:r>
            <w:r>
              <w:t>.</w:t>
            </w:r>
          </w:p>
          <w:p w14:paraId="60FC9309" w14:textId="5972B848" w:rsidR="006D5ABC" w:rsidRPr="006D5ABC" w:rsidRDefault="006D5ABC" w:rsidP="006D5ABC">
            <w:pPr>
              <w:pStyle w:val="ListParagraph"/>
            </w:pPr>
            <w:r w:rsidRPr="006D5ABC">
              <w:t>Apply the elements of design and principles of design when developing a digital product and/or solution</w:t>
            </w:r>
            <w:r w:rsidRPr="009653C3">
              <w:rPr>
                <w:lang w:val="en-AU"/>
              </w:rPr>
              <w:t>:</w:t>
            </w:r>
          </w:p>
          <w:p w14:paraId="09A1313F" w14:textId="05D85029" w:rsidR="006D5ABC" w:rsidRPr="006D5ABC" w:rsidRDefault="004862F8" w:rsidP="00BF4411">
            <w:pPr>
              <w:pStyle w:val="ListParagraph"/>
              <w:numPr>
                <w:ilvl w:val="0"/>
                <w:numId w:val="30"/>
              </w:numPr>
              <w:ind w:left="907" w:hanging="227"/>
              <w:rPr>
                <w:rFonts w:cs="Calibri"/>
                <w:spacing w:val="-2"/>
                <w:lang w:eastAsia="en-AU"/>
              </w:rPr>
            </w:pPr>
            <w:r>
              <w:rPr>
                <w:rFonts w:cs="Calibri"/>
                <w:spacing w:val="-2"/>
                <w:lang w:eastAsia="en-AU"/>
              </w:rPr>
              <w:t>C</w:t>
            </w:r>
            <w:r w:rsidR="006D5ABC" w:rsidRPr="006D5ABC">
              <w:rPr>
                <w:rFonts w:cs="Calibri"/>
                <w:spacing w:val="-2"/>
                <w:lang w:eastAsia="en-AU"/>
              </w:rPr>
              <w:t>reate accurate visuals/layouts</w:t>
            </w:r>
          </w:p>
          <w:p w14:paraId="2F9B29CA" w14:textId="5687E00D" w:rsidR="006D5ABC" w:rsidRDefault="004862F8" w:rsidP="00BF4411">
            <w:pPr>
              <w:pStyle w:val="ListParagraph"/>
              <w:numPr>
                <w:ilvl w:val="0"/>
                <w:numId w:val="30"/>
              </w:numPr>
              <w:ind w:left="907" w:hanging="227"/>
            </w:pPr>
            <w:r>
              <w:rPr>
                <w:rFonts w:cs="Calibri"/>
                <w:spacing w:val="-2"/>
                <w:lang w:eastAsia="en-AU"/>
              </w:rPr>
              <w:t>A</w:t>
            </w:r>
            <w:r w:rsidR="006D5ABC" w:rsidRPr="006D5ABC">
              <w:rPr>
                <w:rFonts w:cs="Calibri"/>
                <w:spacing w:val="-2"/>
                <w:lang w:eastAsia="en-AU"/>
              </w:rPr>
              <w:t>pply principles of layout and composition</w:t>
            </w:r>
            <w:r>
              <w:rPr>
                <w:rFonts w:cs="Calibri"/>
                <w:spacing w:val="-2"/>
                <w:lang w:eastAsia="en-AU"/>
              </w:rPr>
              <w:t>.</w:t>
            </w:r>
          </w:p>
          <w:p w14:paraId="77482A20" w14:textId="60C7401D" w:rsidR="006D5ABC" w:rsidRDefault="006D5ABC" w:rsidP="006D5ABC">
            <w:pPr>
              <w:pStyle w:val="ListParagraph"/>
            </w:pPr>
            <w:r>
              <w:t>Apply the elements of design and principles of design when developing a digital product and/or solution.</w:t>
            </w:r>
          </w:p>
          <w:p w14:paraId="65D7081A" w14:textId="75D786B8" w:rsidR="006D5ABC" w:rsidRDefault="006D5ABC" w:rsidP="006D5ABC">
            <w:pPr>
              <w:pStyle w:val="ListParagraph"/>
            </w:pPr>
            <w:r w:rsidRPr="006D5ABC">
              <w:t>Develop and apply detailed annotations for digital designs, relevant to a particular design brief</w:t>
            </w:r>
            <w:r>
              <w:t>.</w:t>
            </w:r>
          </w:p>
          <w:p w14:paraId="68583102" w14:textId="102DE024" w:rsidR="006D5ABC" w:rsidRDefault="006D5ABC" w:rsidP="006D5ABC">
            <w:pPr>
              <w:pStyle w:val="ListParagraph"/>
            </w:pPr>
            <w:r w:rsidRPr="006D5ABC">
              <w:t>Apply the elements of design and the principles of design relevant to a particular design brief</w:t>
            </w:r>
            <w:r>
              <w:t>.</w:t>
            </w:r>
          </w:p>
          <w:p w14:paraId="4AFC8A29" w14:textId="095D3915" w:rsidR="006D5ABC" w:rsidRDefault="006D5ABC" w:rsidP="006D5ABC">
            <w:pPr>
              <w:pStyle w:val="ListParagraph"/>
            </w:pPr>
            <w:r w:rsidRPr="006D5ABC">
              <w:t>Apply a design process to create a digital product, design and/or digital solution</w:t>
            </w:r>
            <w:r>
              <w:t>.</w:t>
            </w:r>
          </w:p>
          <w:p w14:paraId="58639A04" w14:textId="47FAB350" w:rsidR="006D5ABC" w:rsidRDefault="006D5ABC" w:rsidP="006D5ABC">
            <w:pPr>
              <w:pStyle w:val="ListParagraph"/>
            </w:pPr>
            <w:r w:rsidRPr="006D5ABC">
              <w:t>Apply techniques for representing the design of a digital product and/or digital solution</w:t>
            </w:r>
            <w:r>
              <w:t>.</w:t>
            </w:r>
          </w:p>
          <w:p w14:paraId="544338D7" w14:textId="3035464A" w:rsidR="006D5ABC" w:rsidRPr="006D5ABC" w:rsidRDefault="006D5ABC" w:rsidP="00D664C3">
            <w:pPr>
              <w:spacing w:before="240" w:after="0"/>
            </w:pPr>
            <w:r>
              <w:lastRenderedPageBreak/>
              <w:t xml:space="preserve">Year 12 </w:t>
            </w:r>
            <w:r w:rsidRPr="00CB2549">
              <w:rPr>
                <w:i/>
              </w:rPr>
              <w:t>Design</w:t>
            </w:r>
            <w:r>
              <w:t xml:space="preserve"> </w:t>
            </w:r>
            <w:r w:rsidRPr="00CB2549">
              <w:rPr>
                <w:i/>
                <w:iCs/>
              </w:rPr>
              <w:t>General</w:t>
            </w:r>
            <w:r>
              <w:t xml:space="preserve"> students will have the opportunity to</w:t>
            </w:r>
            <w:r w:rsidR="0043745D">
              <w:t xml:space="preserve"> engage with the</w:t>
            </w:r>
            <w:r>
              <w:t>:</w:t>
            </w:r>
          </w:p>
          <w:p w14:paraId="749F2BE4" w14:textId="77777777" w:rsidR="0043745D" w:rsidRPr="00D664C3" w:rsidRDefault="0043745D" w:rsidP="000F6E97">
            <w:pPr>
              <w:pStyle w:val="ListParagraph"/>
            </w:pPr>
            <w:r w:rsidRPr="0043745D">
              <w:rPr>
                <w:lang w:val="en-AU"/>
              </w:rPr>
              <w:t>Development and documentation of a design process, including research and/or investigation, analysis, idea development and critical reflection</w:t>
            </w:r>
            <w:r>
              <w:rPr>
                <w:lang w:val="en-AU"/>
              </w:rPr>
              <w:t>.</w:t>
            </w:r>
          </w:p>
          <w:p w14:paraId="3D935F44" w14:textId="6FE71A40" w:rsidR="00F1344E" w:rsidRPr="003B0E01" w:rsidRDefault="0043745D" w:rsidP="000F6E97">
            <w:pPr>
              <w:pStyle w:val="ListParagraph"/>
            </w:pPr>
            <w:r w:rsidRPr="0043745D">
              <w:rPr>
                <w:lang w:val="en-AU"/>
              </w:rPr>
              <w:t>Creation and/or interpretation of diagrams, layouts, plans and drawings</w:t>
            </w:r>
            <w:r w:rsidR="00B80347">
              <w:rPr>
                <w:lang w:val="en-AU"/>
              </w:rPr>
              <w:t>.</w:t>
            </w:r>
          </w:p>
          <w:p w14:paraId="79E5BBCD" w14:textId="77777777" w:rsidR="0043745D" w:rsidRDefault="0043745D" w:rsidP="0043745D">
            <w:pPr>
              <w:pStyle w:val="ListParagraph"/>
            </w:pPr>
            <w:r w:rsidRPr="0043745D">
              <w:t xml:space="preserve">Application of design process, such as visual research, idea generation techniques, </w:t>
            </w:r>
            <w:proofErr w:type="spellStart"/>
            <w:r w:rsidRPr="0043745D">
              <w:t>synectics</w:t>
            </w:r>
            <w:proofErr w:type="spellEnd"/>
            <w:r w:rsidRPr="0043745D">
              <w:t>, mind maps, brainstorming</w:t>
            </w:r>
            <w:r>
              <w:t>.</w:t>
            </w:r>
          </w:p>
          <w:p w14:paraId="26A7AA16" w14:textId="77777777" w:rsidR="0043745D" w:rsidRDefault="0043745D" w:rsidP="0043745D">
            <w:pPr>
              <w:pStyle w:val="ListParagraph"/>
            </w:pPr>
            <w:r w:rsidRPr="0043745D">
              <w:t>Reflection and evaluation of solutions to design problems</w:t>
            </w:r>
            <w:r>
              <w:t>.</w:t>
            </w:r>
          </w:p>
          <w:p w14:paraId="2C7B6D73" w14:textId="6EF73174" w:rsidR="0043745D" w:rsidRDefault="0043745D" w:rsidP="0043745D">
            <w:pPr>
              <w:pStyle w:val="ListParagraph"/>
            </w:pPr>
            <w:r w:rsidRPr="0043745D">
              <w:t xml:space="preserve">Identification of specific audiences in terms of lifestyle </w:t>
            </w:r>
            <w:proofErr w:type="spellStart"/>
            <w:r w:rsidRPr="0043745D">
              <w:t>behaviour</w:t>
            </w:r>
            <w:proofErr w:type="spellEnd"/>
            <w:r w:rsidRPr="0043745D">
              <w:t>, values and beliefs</w:t>
            </w:r>
            <w:r>
              <w:t>.</w:t>
            </w:r>
          </w:p>
          <w:p w14:paraId="439A4FB2" w14:textId="17FFEA99" w:rsidR="0043745D" w:rsidRPr="0043745D" w:rsidRDefault="0043745D" w:rsidP="00D664C3">
            <w:pPr>
              <w:pStyle w:val="ListParagraph"/>
            </w:pPr>
            <w:r w:rsidRPr="0043745D">
              <w:t>Development of suitable formats of presentation for design solutions</w:t>
            </w:r>
            <w:r>
              <w:t>.</w:t>
            </w:r>
            <w:r w:rsidRPr="0043745D">
              <w:t xml:space="preserve"> </w:t>
            </w:r>
          </w:p>
          <w:p w14:paraId="193EE688" w14:textId="77777777" w:rsidR="003B0E01" w:rsidRPr="00356052" w:rsidRDefault="003B0E01" w:rsidP="003B0E01">
            <w:pPr>
              <w:spacing w:before="240"/>
              <w:rPr>
                <w:b/>
                <w:lang w:val="en-GB"/>
              </w:rPr>
            </w:pPr>
            <w:bookmarkStart w:id="7" w:name="_Toc477166659"/>
            <w:bookmarkStart w:id="8" w:name="_Toc477267911"/>
            <w:bookmarkStart w:id="9" w:name="_Toc477503386"/>
            <w:r w:rsidRPr="00356052">
              <w:rPr>
                <w:b/>
                <w:lang w:val="en-GB"/>
              </w:rPr>
              <w:t>General capabilities</w:t>
            </w:r>
            <w:r w:rsidRPr="00D93326">
              <w:rPr>
                <w:lang w:val="en-GB"/>
              </w:rPr>
              <w:t xml:space="preserve"> </w:t>
            </w:r>
          </w:p>
          <w:p w14:paraId="1D1EBCCF" w14:textId="77777777" w:rsidR="003B0E01" w:rsidRPr="00F624BA" w:rsidRDefault="003B0E01" w:rsidP="003B0E01">
            <w:pPr>
              <w:rPr>
                <w:rFonts w:cstheme="minorHAnsi"/>
                <w:lang w:val="en-GB"/>
              </w:rPr>
            </w:pPr>
            <w:r>
              <w:t>There are opportunities for the development of general capabilities and cross-</w:t>
            </w:r>
            <w:r w:rsidRPr="00E42D13">
              <w:rPr>
                <w:rFonts w:cstheme="minorHAnsi"/>
                <w:lang w:val="en-GB"/>
              </w:rPr>
              <w:t xml:space="preserve">curriculum priorities as </w:t>
            </w:r>
            <w:r w:rsidRPr="00EC7A81">
              <w:rPr>
                <w:rFonts w:cstheme="minorHAnsi"/>
                <w:color w:val="000000" w:themeColor="text1"/>
                <w:lang w:val="en-GB"/>
              </w:rPr>
              <w:t>students engage with</w:t>
            </w:r>
            <w:r w:rsidRPr="00EC7A81">
              <w:rPr>
                <w:rFonts w:cstheme="minorHAnsi"/>
                <w:i/>
                <w:color w:val="000000" w:themeColor="text1"/>
                <w:lang w:val="en-GB"/>
              </w:rPr>
              <w:t xml:space="preserve"> </w:t>
            </w:r>
            <w:r>
              <w:rPr>
                <w:rFonts w:cstheme="minorHAnsi"/>
                <w:i/>
                <w:color w:val="000000" w:themeColor="text1"/>
                <w:lang w:val="en-GB"/>
              </w:rPr>
              <w:t>Contagion</w:t>
            </w:r>
            <w:r w:rsidRPr="00EC7A81">
              <w:rPr>
                <w:rFonts w:cstheme="minorHAnsi"/>
                <w:color w:val="000000" w:themeColor="text1"/>
                <w:lang w:val="en-GB"/>
              </w:rPr>
              <w:t>. In this module, students:</w:t>
            </w:r>
          </w:p>
          <w:p w14:paraId="3F3E1D07" w14:textId="77777777" w:rsidR="003B0E01" w:rsidRPr="00F33CB0" w:rsidRDefault="003B0E01" w:rsidP="000F6E97">
            <w:pPr>
              <w:pStyle w:val="ListParagraph"/>
              <w:rPr>
                <w:lang w:val="en-GB"/>
              </w:rPr>
            </w:pPr>
            <w:r w:rsidRPr="00F33CB0">
              <w:rPr>
                <w:lang w:val="en-GB"/>
              </w:rPr>
              <w:t xml:space="preserve">Develop problem solving skills as they research the problem and its context </w:t>
            </w:r>
            <w:r>
              <w:rPr>
                <w:lang w:val="en-GB"/>
              </w:rPr>
              <w:t xml:space="preserve">in </w:t>
            </w:r>
            <w:r w:rsidRPr="00F33CB0">
              <w:rPr>
                <w:i/>
                <w:lang w:val="en-GB"/>
              </w:rPr>
              <w:t>Activity 1</w:t>
            </w:r>
            <w:r w:rsidRPr="00F33CB0">
              <w:rPr>
                <w:lang w:val="en-GB"/>
              </w:rPr>
              <w:t xml:space="preserve">; investigate parameters impacting on the problem </w:t>
            </w:r>
            <w:r>
              <w:rPr>
                <w:lang w:val="en-GB"/>
              </w:rPr>
              <w:t xml:space="preserve">in </w:t>
            </w:r>
            <w:r w:rsidRPr="00F33CB0">
              <w:rPr>
                <w:i/>
                <w:lang w:val="en-GB"/>
              </w:rPr>
              <w:t>Activity 2</w:t>
            </w:r>
            <w:r w:rsidRPr="00F33CB0">
              <w:rPr>
                <w:lang w:val="en-GB"/>
              </w:rPr>
              <w:t xml:space="preserve">; imagine and develop solutions </w:t>
            </w:r>
            <w:r>
              <w:rPr>
                <w:lang w:val="en-GB"/>
              </w:rPr>
              <w:t xml:space="preserve">in </w:t>
            </w:r>
            <w:r w:rsidRPr="00F33CB0">
              <w:rPr>
                <w:i/>
                <w:lang w:val="en-GB"/>
              </w:rPr>
              <w:t>Activity 3</w:t>
            </w:r>
            <w:r w:rsidRPr="00F33CB0">
              <w:rPr>
                <w:lang w:val="en-GB"/>
              </w:rPr>
              <w:t xml:space="preserve">; and evaluate and communicate their solutions to an audience </w:t>
            </w:r>
            <w:r>
              <w:rPr>
                <w:lang w:val="en-GB"/>
              </w:rPr>
              <w:t xml:space="preserve">in </w:t>
            </w:r>
            <w:r w:rsidRPr="00F33CB0">
              <w:rPr>
                <w:i/>
                <w:lang w:val="en-GB"/>
              </w:rPr>
              <w:t>Activity 4</w:t>
            </w:r>
            <w:r w:rsidRPr="00F33CB0">
              <w:rPr>
                <w:lang w:val="en-GB"/>
              </w:rPr>
              <w:t>.</w:t>
            </w:r>
          </w:p>
          <w:p w14:paraId="4CEC687D" w14:textId="77777777" w:rsidR="003B0E01" w:rsidRPr="00F33CB0" w:rsidRDefault="003B0E01" w:rsidP="000F6E97">
            <w:pPr>
              <w:pStyle w:val="ListParagraph"/>
            </w:pPr>
            <w:r w:rsidRPr="00F33CB0">
              <w:rPr>
                <w:lang w:val="en-GB"/>
              </w:rPr>
              <w:t>Utilise creative thinking as they generate possible design solutions; and critical thinking, numeracy skills and ethical understanding as they choose between alternative approaches to solving the problem</w:t>
            </w:r>
            <w:r w:rsidRPr="00F33CB0">
              <w:rPr>
                <w:color w:val="000000" w:themeColor="text1"/>
              </w:rPr>
              <w:t>.</w:t>
            </w:r>
          </w:p>
          <w:p w14:paraId="2471602C" w14:textId="77777777" w:rsidR="003B0E01" w:rsidRPr="00F33CB0" w:rsidRDefault="003B0E01" w:rsidP="000F6E97">
            <w:pPr>
              <w:pStyle w:val="ListParagraph"/>
              <w:rPr>
                <w:b/>
              </w:rPr>
            </w:pPr>
            <w:r w:rsidRPr="00F33CB0">
              <w:rPr>
                <w:lang w:val="en-GB"/>
              </w:rPr>
              <w:t xml:space="preserve">Utilise personal </w:t>
            </w:r>
            <w:r w:rsidRPr="00F33CB0">
              <w:t xml:space="preserve">and social capability as they develop socially cohesive and effective working teams; collaborate in generating solutions; adopt group roles; and </w:t>
            </w:r>
            <w:r w:rsidRPr="00F33CB0">
              <w:rPr>
                <w:color w:val="000000" w:themeColor="text1"/>
              </w:rPr>
              <w:t>reflect on their group work capabilities through self and peer evaluation.</w:t>
            </w:r>
          </w:p>
          <w:p w14:paraId="2C834CE1" w14:textId="77777777" w:rsidR="003B0E01" w:rsidRPr="00934181" w:rsidRDefault="003B0E01" w:rsidP="000F6E97">
            <w:pPr>
              <w:pStyle w:val="ListParagraph"/>
              <w:rPr>
                <w:b/>
              </w:rPr>
            </w:pPr>
            <w:r w:rsidRPr="00F33CB0">
              <w:rPr>
                <w:lang w:val="en-GB"/>
              </w:rPr>
              <w:t xml:space="preserve">Utilise </w:t>
            </w:r>
            <w:r w:rsidRPr="00F33CB0">
              <w:t xml:space="preserve">a range of literacies and information and communication technologies (ICT) capabilities as they collate records of work completed throughout the module in a journal; represent and communicate their solutions to an audience using digital technologies in </w:t>
            </w:r>
            <w:r w:rsidRPr="00F33CB0">
              <w:rPr>
                <w:i/>
              </w:rPr>
              <w:t>Activity 4.</w:t>
            </w:r>
          </w:p>
          <w:p w14:paraId="4C7AE099" w14:textId="0671389B" w:rsidR="00D72F73" w:rsidRPr="000739DD" w:rsidRDefault="003B0E01" w:rsidP="000534DE">
            <w:pPr>
              <w:pStyle w:val="ListParagraph"/>
              <w:spacing w:after="240"/>
            </w:pPr>
            <w:r w:rsidRPr="000F6E97">
              <w:t xml:space="preserve">Communicate and, using evidence, justify their group’s design to an authentic audience in </w:t>
            </w:r>
            <w:r w:rsidRPr="000F6E97">
              <w:rPr>
                <w:i/>
              </w:rPr>
              <w:t>Activity 4</w:t>
            </w:r>
            <w:r w:rsidRPr="000F6E97">
              <w:t>.</w:t>
            </w:r>
            <w:bookmarkEnd w:id="7"/>
            <w:bookmarkEnd w:id="8"/>
            <w:bookmarkEnd w:id="9"/>
          </w:p>
        </w:tc>
      </w:tr>
      <w:tr w:rsidR="00D4142D" w14:paraId="5620E209" w14:textId="77777777" w:rsidTr="008E63F3">
        <w:tc>
          <w:tcPr>
            <w:tcW w:w="9016" w:type="dxa"/>
          </w:tcPr>
          <w:p w14:paraId="2BD07CC7" w14:textId="77777777" w:rsidR="00D4142D" w:rsidRPr="00B2183D" w:rsidRDefault="00D4142D" w:rsidP="008E63F3">
            <w:pPr>
              <w:spacing w:before="240"/>
              <w:rPr>
                <w:rFonts w:asciiTheme="minorHAnsi" w:hAnsiTheme="minorHAnsi"/>
                <w:b/>
              </w:rPr>
            </w:pPr>
            <w:r w:rsidRPr="00B2183D">
              <w:rPr>
                <w:b/>
              </w:rPr>
              <w:lastRenderedPageBreak/>
              <w:t>What are the pedagogical principles of the STEM learning modules?</w:t>
            </w:r>
          </w:p>
          <w:p w14:paraId="784FA1E0" w14:textId="0B3E0A53" w:rsidR="00D4142D" w:rsidRPr="00B2183D" w:rsidRDefault="00D4142D" w:rsidP="000534DE">
            <w:r w:rsidRPr="00B2183D">
              <w:t xml:space="preserve">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w:t>
            </w:r>
            <w:r w:rsidR="008E5D32">
              <w:t xml:space="preserve">critical and creative </w:t>
            </w:r>
            <w:r w:rsidRPr="00B2183D">
              <w:t>thinking, communication and collaboration.</w:t>
            </w:r>
          </w:p>
          <w:p w14:paraId="2202086F" w14:textId="77777777" w:rsidR="00D93326" w:rsidRPr="00D93326" w:rsidRDefault="00D93326" w:rsidP="00D93326">
            <w:pPr>
              <w:rPr>
                <w:lang w:val="en-AU"/>
              </w:rPr>
            </w:pPr>
            <w:r w:rsidRPr="00D93326">
              <w:rPr>
                <w:lang w:val="en-AU"/>
              </w:rPr>
              <w:t>The design of the modules is based on four pedagogical principles:</w:t>
            </w:r>
          </w:p>
          <w:p w14:paraId="430A601E" w14:textId="77777777" w:rsidR="00D93326" w:rsidRPr="00D93326" w:rsidRDefault="00D93326" w:rsidP="00BF4411">
            <w:pPr>
              <w:widowControl/>
              <w:numPr>
                <w:ilvl w:val="0"/>
                <w:numId w:val="5"/>
              </w:numPr>
              <w:autoSpaceDE w:val="0"/>
              <w:autoSpaceDN w:val="0"/>
              <w:adjustRightInd w:val="0"/>
              <w:spacing w:after="0"/>
              <w:ind w:left="454" w:hanging="227"/>
              <w:rPr>
                <w:lang w:val="en-AU"/>
              </w:rPr>
            </w:pPr>
            <w:r w:rsidRPr="00D93326">
              <w:rPr>
                <w:lang w:val="en-AU"/>
              </w:rPr>
              <w:t>Problem-based learning</w:t>
            </w:r>
          </w:p>
          <w:p w14:paraId="001637EB" w14:textId="77777777" w:rsidR="00D93326" w:rsidRPr="00D93326" w:rsidRDefault="00D93326" w:rsidP="00D93326">
            <w:pPr>
              <w:widowControl/>
              <w:ind w:left="454"/>
              <w:contextualSpacing/>
              <w:rPr>
                <w:lang w:val="en-AU"/>
              </w:rPr>
            </w:pPr>
            <w:r w:rsidRPr="00D93326">
              <w:rPr>
                <w:lang w:val="en-AU"/>
              </w:rPr>
              <w:t xml:space="preserve">This is an underlying part of all modules with every module based around solving an initial problem. It is supported through a four-phase instructional model: research the problem and its context; investigate the parameters </w:t>
            </w:r>
            <w:r w:rsidRPr="00D93326">
              <w:rPr>
                <w:lang w:val="en-AU"/>
              </w:rPr>
              <w:lastRenderedPageBreak/>
              <w:t xml:space="preserve">impacting on the problem; design and develop solutions to the problem; and evaluate and communicate solutions to an authentic audience. </w:t>
            </w:r>
          </w:p>
          <w:p w14:paraId="6F6BDDC1" w14:textId="77777777" w:rsidR="00D93326" w:rsidRPr="00D93326" w:rsidRDefault="00D93326" w:rsidP="00BF4411">
            <w:pPr>
              <w:widowControl/>
              <w:numPr>
                <w:ilvl w:val="0"/>
                <w:numId w:val="5"/>
              </w:numPr>
              <w:autoSpaceDE w:val="0"/>
              <w:autoSpaceDN w:val="0"/>
              <w:adjustRightInd w:val="0"/>
              <w:spacing w:before="240" w:after="0"/>
              <w:ind w:left="454" w:hanging="227"/>
              <w:rPr>
                <w:lang w:val="en-AU"/>
              </w:rPr>
            </w:pPr>
            <w:r w:rsidRPr="00D93326">
              <w:rPr>
                <w:lang w:val="en-AU"/>
              </w:rPr>
              <w:t>Developing higher order thinking</w:t>
            </w:r>
          </w:p>
          <w:p w14:paraId="1827157A" w14:textId="77777777" w:rsidR="00D93326" w:rsidRPr="00D93326" w:rsidRDefault="00D93326" w:rsidP="00D93326">
            <w:pPr>
              <w:widowControl/>
              <w:ind w:left="454"/>
              <w:contextualSpacing/>
              <w:rPr>
                <w:lang w:val="en-AU"/>
              </w:rPr>
            </w:pPr>
            <w:r w:rsidRPr="00D93326">
              <w:rPr>
                <w:rFonts w:cstheme="minorHAnsi"/>
                <w:noProof/>
                <w:lang w:eastAsia="en-AU"/>
              </w:rPr>
              <w:drawing>
                <wp:anchor distT="0" distB="0" distL="114300" distR="114300" simplePos="0" relativeHeight="251910144" behindDoc="0" locked="0" layoutInCell="1" allowOverlap="1" wp14:anchorId="46926AAA" wp14:editId="24B3B256">
                  <wp:simplePos x="0" y="0"/>
                  <wp:positionH relativeFrom="margin">
                    <wp:align>right</wp:align>
                  </wp:positionH>
                  <wp:positionV relativeFrom="paragraph">
                    <wp:posOffset>0</wp:posOffset>
                  </wp:positionV>
                  <wp:extent cx="504000" cy="504000"/>
                  <wp:effectExtent l="0" t="0" r="0" b="0"/>
                  <wp:wrapSquare wrapText="bothSides"/>
                  <wp:docPr id="4" name="Picture 4"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326">
              <w:rPr>
                <w:lang w:val="en-AU"/>
              </w:rPr>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D93326">
              <w:rPr>
                <w:rFonts w:cstheme="minorHAnsi"/>
                <w:noProof/>
                <w:lang w:val="en-AU" w:eastAsia="en-AU"/>
              </w:rPr>
              <w:t xml:space="preserve"> </w:t>
            </w:r>
          </w:p>
          <w:p w14:paraId="2E6F9AD9" w14:textId="77777777" w:rsidR="00D93326" w:rsidRPr="00D93326" w:rsidRDefault="00D93326" w:rsidP="00BF4411">
            <w:pPr>
              <w:widowControl/>
              <w:numPr>
                <w:ilvl w:val="0"/>
                <w:numId w:val="5"/>
              </w:numPr>
              <w:autoSpaceDE w:val="0"/>
              <w:autoSpaceDN w:val="0"/>
              <w:adjustRightInd w:val="0"/>
              <w:spacing w:before="240" w:after="0"/>
              <w:ind w:left="454" w:hanging="227"/>
              <w:rPr>
                <w:lang w:val="en-AU"/>
              </w:rPr>
            </w:pPr>
            <w:r w:rsidRPr="00D93326">
              <w:rPr>
                <w:lang w:val="en-AU"/>
              </w:rPr>
              <w:t>Collaborative learning</w:t>
            </w:r>
          </w:p>
          <w:p w14:paraId="0A945326" w14:textId="77777777" w:rsidR="00D93326" w:rsidRPr="00D93326" w:rsidRDefault="00D93326" w:rsidP="00D93326">
            <w:pPr>
              <w:widowControl/>
              <w:ind w:left="454"/>
              <w:contextualSpacing/>
              <w:rPr>
                <w:lang w:val="en-AU"/>
              </w:rPr>
            </w:pPr>
            <w:r w:rsidRPr="00D93326">
              <w:rPr>
                <w:lang w:val="en-AU"/>
              </w:rPr>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14:paraId="774683E3" w14:textId="77777777" w:rsidR="00D93326" w:rsidRPr="00D93326" w:rsidRDefault="00D93326" w:rsidP="00BF4411">
            <w:pPr>
              <w:widowControl/>
              <w:numPr>
                <w:ilvl w:val="0"/>
                <w:numId w:val="5"/>
              </w:numPr>
              <w:autoSpaceDE w:val="0"/>
              <w:autoSpaceDN w:val="0"/>
              <w:adjustRightInd w:val="0"/>
              <w:spacing w:before="240" w:after="0"/>
              <w:ind w:left="454" w:hanging="227"/>
              <w:rPr>
                <w:lang w:val="en-AU"/>
              </w:rPr>
            </w:pPr>
            <w:r w:rsidRPr="00D93326">
              <w:rPr>
                <w:lang w:val="en-AU"/>
              </w:rPr>
              <w:t>Reflective practice</w:t>
            </w:r>
          </w:p>
          <w:p w14:paraId="673E864F" w14:textId="1F91D141" w:rsidR="00D93326" w:rsidRPr="00D93326" w:rsidRDefault="00D93326" w:rsidP="00D93326">
            <w:pPr>
              <w:widowControl/>
              <w:ind w:left="454"/>
              <w:contextualSpacing/>
              <w:rPr>
                <w:lang w:val="en-AU"/>
              </w:rPr>
            </w:pPr>
            <w:r w:rsidRPr="00D93326">
              <w:rPr>
                <w:lang w:val="en-AU"/>
              </w:rPr>
              <w:t xml:space="preserve">Recording observations, ideas and one’s reflections on the learning experiences in some form of journal fosters deeper engagement and metacognitive awareness of what is being </w:t>
            </w:r>
            <w:r w:rsidR="00751D33" w:rsidRPr="00D93326">
              <w:rPr>
                <w:lang w:val="en-AU"/>
              </w:rPr>
              <w:t>learn</w:t>
            </w:r>
            <w:r w:rsidR="00751D33">
              <w:rPr>
                <w:lang w:val="en-AU"/>
              </w:rPr>
              <w:t>ed</w:t>
            </w:r>
            <w:r w:rsidRPr="00D93326">
              <w:rPr>
                <w:lang w:val="en-AU"/>
              </w:rPr>
              <w:t xml:space="preserve">. Information that can support teachers with </w:t>
            </w:r>
            <w:r w:rsidR="00F161A9" w:rsidRPr="00D93326">
              <w:rPr>
                <w:lang w:val="en-AU"/>
              </w:rPr>
              <w:t>journaling</w:t>
            </w:r>
            <w:r w:rsidRPr="00D93326">
              <w:rPr>
                <w:lang w:val="en-AU"/>
              </w:rPr>
              <w:t xml:space="preserve"> is included in the resource sheets.</w:t>
            </w:r>
          </w:p>
          <w:p w14:paraId="64B385CC" w14:textId="38156967" w:rsidR="00D4142D" w:rsidRDefault="003F2455" w:rsidP="008E63F3">
            <w:pPr>
              <w:spacing w:before="240" w:after="240"/>
            </w:pPr>
            <w:r w:rsidRPr="00731984">
              <w:t xml:space="preserve">These pedagogical principles can be explored further in the STEM Learning Project online professional learning modules </w:t>
            </w:r>
            <w:r>
              <w:t xml:space="preserve">located in Connect </w:t>
            </w:r>
            <w:r w:rsidR="008E5D32">
              <w:t>Discover</w:t>
            </w:r>
            <w:r w:rsidRPr="00731984">
              <w:t>.</w:t>
            </w:r>
          </w:p>
        </w:tc>
      </w:tr>
    </w:tbl>
    <w:p w14:paraId="4053B187" w14:textId="77777777" w:rsidR="001B322B" w:rsidRDefault="001B322B">
      <w:pPr>
        <w:widowControl/>
        <w:spacing w:before="0" w:after="160" w:line="259" w:lineRule="auto"/>
        <w:rPr>
          <w:rFonts w:eastAsiaTheme="majorEastAsia" w:cstheme="majorBidi"/>
          <w:b/>
          <w:color w:val="2E74B5" w:themeColor="accent1" w:themeShade="BF"/>
          <w:sz w:val="28"/>
          <w:szCs w:val="32"/>
        </w:rPr>
      </w:pPr>
      <w:bookmarkStart w:id="10" w:name="_Hlk8221263"/>
      <w:r>
        <w:lastRenderedPageBreak/>
        <w:br w:type="page"/>
      </w:r>
    </w:p>
    <w:p w14:paraId="137C0E8C" w14:textId="1A08027A" w:rsidR="001616A6" w:rsidRPr="001616A6" w:rsidRDefault="000256E5" w:rsidP="001616A6">
      <w:pPr>
        <w:pStyle w:val="Heading1"/>
      </w:pPr>
      <w:bookmarkStart w:id="11" w:name="_Toc14776069"/>
      <w:bookmarkStart w:id="12" w:name="_Toc44508406"/>
      <w:r>
        <w:lastRenderedPageBreak/>
        <w:t xml:space="preserve">Activity </w:t>
      </w:r>
      <w:r w:rsidR="001616A6" w:rsidRPr="001616A6">
        <w:t>sequence and purpose</w:t>
      </w:r>
      <w:bookmarkEnd w:id="11"/>
      <w:bookmarkEnd w:id="12"/>
    </w:p>
    <w:tbl>
      <w:tblPr>
        <w:tblStyle w:val="PlainTable21"/>
        <w:tblW w:w="5000" w:type="pct"/>
        <w:jc w:val="center"/>
        <w:tblLook w:val="04A0" w:firstRow="1" w:lastRow="0" w:firstColumn="1" w:lastColumn="0" w:noHBand="0" w:noVBand="1"/>
      </w:tblPr>
      <w:tblGrid>
        <w:gridCol w:w="3970"/>
        <w:gridCol w:w="5056"/>
      </w:tblGrid>
      <w:tr w:rsidR="001616A6" w:rsidRPr="001616A6" w14:paraId="79E9786E" w14:textId="77777777" w:rsidTr="00A716C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1946D8B8" w14:textId="77777777" w:rsidR="000105C8" w:rsidRPr="00E859C0" w:rsidRDefault="001616A6" w:rsidP="000105C8">
            <w:pPr>
              <w:widowControl/>
              <w:spacing w:after="240" w:line="240" w:lineRule="auto"/>
              <w:rPr>
                <w:rFonts w:cstheme="minorHAnsi"/>
                <w:lang w:val="en-GB"/>
              </w:rPr>
            </w:pPr>
            <w:bookmarkStart w:id="13" w:name="_Hlk41125070"/>
            <w:r w:rsidRPr="001616A6">
              <w:rPr>
                <w:rFonts w:cstheme="minorHAnsi"/>
                <w:noProof/>
                <w:lang w:eastAsia="en-AU"/>
              </w:rPr>
              <w:drawing>
                <wp:anchor distT="0" distB="0" distL="114300" distR="114300" simplePos="0" relativeHeight="251819008" behindDoc="0" locked="0" layoutInCell="1" allowOverlap="1" wp14:anchorId="5A9EDA89" wp14:editId="1CCC358B">
                  <wp:simplePos x="0" y="0"/>
                  <wp:positionH relativeFrom="column">
                    <wp:posOffset>1151890</wp:posOffset>
                  </wp:positionH>
                  <wp:positionV relativeFrom="paragraph">
                    <wp:posOffset>36195</wp:posOffset>
                  </wp:positionV>
                  <wp:extent cx="576000" cy="576000"/>
                  <wp:effectExtent l="0" t="0" r="0" b="0"/>
                  <wp:wrapNone/>
                  <wp:docPr id="32" name="Picture 32" descr="Activity 1 Research icon of magnifying glass.">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02382C9A" wp14:editId="161D3376">
                  <wp:extent cx="2077200" cy="1440000"/>
                  <wp:effectExtent l="0" t="0" r="18415"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4DF4C5BD" w14:textId="2F8CCE78" w:rsidR="001616A6" w:rsidRPr="000534DE" w:rsidRDefault="004862F8" w:rsidP="000534DE">
            <w:pPr>
              <w:rPr>
                <w:rFonts w:cstheme="minorHAnsi"/>
                <w:bCs w:val="0"/>
                <w:color w:val="000000" w:themeColor="text1"/>
              </w:rPr>
            </w:pPr>
            <w:r>
              <w:rPr>
                <w:rFonts w:cstheme="minorHAnsi"/>
                <w:color w:val="000000" w:themeColor="text1"/>
                <w:lang w:val="en-GB"/>
              </w:rPr>
              <w:t>Causes and transmission of infectious diseases</w:t>
            </w:r>
            <w:r w:rsidRPr="00BF2132">
              <w:rPr>
                <w:rFonts w:cstheme="minorHAnsi"/>
                <w:b w:val="0"/>
                <w:color w:val="000000" w:themeColor="text1"/>
              </w:rPr>
              <w:t xml:space="preserve"> </w:t>
            </w:r>
          </w:p>
        </w:tc>
        <w:tc>
          <w:tcPr>
            <w:tcW w:w="2801" w:type="pct"/>
            <w:tcMar>
              <w:left w:w="85" w:type="dxa"/>
              <w:right w:w="85" w:type="dxa"/>
            </w:tcMar>
            <w:vAlign w:val="center"/>
          </w:tcPr>
          <w:p w14:paraId="38C0D126" w14:textId="2D052E3B" w:rsidR="00FD2B0B" w:rsidRDefault="00FC5AA1" w:rsidP="009C11C9">
            <w:pPr>
              <w:cnfStyle w:val="100000000000" w:firstRow="1" w:lastRow="0" w:firstColumn="0" w:lastColumn="0" w:oddVBand="0" w:evenVBand="0" w:oddHBand="0" w:evenHBand="0" w:firstRowFirstColumn="0" w:firstRowLastColumn="0" w:lastRowFirstColumn="0" w:lastRowLastColumn="0"/>
              <w:rPr>
                <w:rFonts w:cstheme="minorHAnsi"/>
                <w:bCs w:val="0"/>
                <w:color w:val="000000" w:themeColor="text1"/>
              </w:rPr>
            </w:pPr>
            <w:r w:rsidRPr="00BF2132">
              <w:rPr>
                <w:rFonts w:cstheme="minorHAnsi"/>
                <w:b w:val="0"/>
                <w:color w:val="000000" w:themeColor="text1"/>
              </w:rPr>
              <w:t>Students research how scientific discoveries</w:t>
            </w:r>
            <w:r>
              <w:rPr>
                <w:rFonts w:cstheme="minorHAnsi"/>
                <w:b w:val="0"/>
                <w:color w:val="000000" w:themeColor="text1"/>
              </w:rPr>
              <w:t xml:space="preserve"> </w:t>
            </w:r>
            <w:r w:rsidRPr="00BF2132">
              <w:rPr>
                <w:rFonts w:cstheme="minorHAnsi"/>
                <w:b w:val="0"/>
                <w:color w:val="000000" w:themeColor="text1"/>
              </w:rPr>
              <w:t xml:space="preserve">have enabled us to link specific pathogens to specific diseases and better understand their causes, transmission and control. </w:t>
            </w:r>
          </w:p>
          <w:p w14:paraId="4252B4A8" w14:textId="56C3DD6C" w:rsidR="004E2F70" w:rsidRPr="004E2F70" w:rsidRDefault="00FC5AA1" w:rsidP="000A24CD">
            <w:pPr>
              <w:cnfStyle w:val="100000000000" w:firstRow="1" w:lastRow="0" w:firstColumn="0" w:lastColumn="0" w:oddVBand="0" w:evenVBand="0" w:oddHBand="0" w:evenHBand="0" w:firstRowFirstColumn="0" w:firstRowLastColumn="0" w:lastRowFirstColumn="0" w:lastRowLastColumn="0"/>
              <w:rPr>
                <w:rFonts w:cstheme="minorHAnsi"/>
                <w:bCs w:val="0"/>
              </w:rPr>
            </w:pPr>
            <w:r w:rsidRPr="00BF2132">
              <w:rPr>
                <w:rFonts w:cstheme="minorHAnsi"/>
                <w:b w:val="0"/>
                <w:color w:val="000000" w:themeColor="text1"/>
              </w:rPr>
              <w:t xml:space="preserve">Students research and compare the structure of </w:t>
            </w:r>
            <w:r w:rsidRPr="00B62C5E">
              <w:rPr>
                <w:rFonts w:cstheme="minorHAnsi"/>
                <w:b w:val="0"/>
                <w:color w:val="000000" w:themeColor="text1"/>
              </w:rPr>
              <w:t>bacteria</w:t>
            </w:r>
            <w:r w:rsidR="000A24CD" w:rsidRPr="00B62C5E">
              <w:rPr>
                <w:rFonts w:cstheme="minorHAnsi"/>
                <w:b w:val="0"/>
                <w:color w:val="000000" w:themeColor="text1"/>
              </w:rPr>
              <w:t>l</w:t>
            </w:r>
            <w:r w:rsidRPr="00B62C5E">
              <w:rPr>
                <w:rFonts w:cstheme="minorHAnsi"/>
                <w:b w:val="0"/>
                <w:color w:val="000000" w:themeColor="text1"/>
              </w:rPr>
              <w:t>, plant and animal cells</w:t>
            </w:r>
            <w:r w:rsidR="00FD2B0B" w:rsidRPr="00B62C5E">
              <w:rPr>
                <w:rFonts w:cstheme="minorHAnsi"/>
                <w:b w:val="0"/>
                <w:color w:val="000000" w:themeColor="text1"/>
              </w:rPr>
              <w:t>.</w:t>
            </w:r>
            <w:r w:rsidR="00FD2B0B">
              <w:rPr>
                <w:rFonts w:cstheme="minorHAnsi"/>
                <w:b w:val="0"/>
                <w:color w:val="000000" w:themeColor="text1"/>
              </w:rPr>
              <w:t xml:space="preserve"> They</w:t>
            </w:r>
            <w:r w:rsidRPr="00BF2132">
              <w:rPr>
                <w:rFonts w:cstheme="minorHAnsi"/>
                <w:b w:val="0"/>
              </w:rPr>
              <w:t xml:space="preserve"> study how cells multiply by cell division to </w:t>
            </w:r>
            <w:r w:rsidR="00FD2B0B">
              <w:rPr>
                <w:rFonts w:cstheme="minorHAnsi"/>
                <w:b w:val="0"/>
              </w:rPr>
              <w:t>help</w:t>
            </w:r>
            <w:r w:rsidRPr="00BF2132">
              <w:rPr>
                <w:rFonts w:cstheme="minorHAnsi"/>
                <w:b w:val="0"/>
              </w:rPr>
              <w:t xml:space="preserve"> understand the </w:t>
            </w:r>
            <w:r w:rsidR="000A24CD">
              <w:rPr>
                <w:rFonts w:cstheme="minorHAnsi"/>
                <w:b w:val="0"/>
              </w:rPr>
              <w:t>spread</w:t>
            </w:r>
            <w:r w:rsidR="000A24CD" w:rsidRPr="00BF2132">
              <w:rPr>
                <w:rFonts w:cstheme="minorHAnsi"/>
                <w:b w:val="0"/>
              </w:rPr>
              <w:t xml:space="preserve"> </w:t>
            </w:r>
            <w:r w:rsidRPr="00BF2132">
              <w:rPr>
                <w:rFonts w:cstheme="minorHAnsi"/>
                <w:b w:val="0"/>
              </w:rPr>
              <w:t xml:space="preserve">of infectious disease. </w:t>
            </w:r>
          </w:p>
        </w:tc>
      </w:tr>
      <w:tr w:rsidR="001616A6" w:rsidRPr="001616A6" w14:paraId="6342F795" w14:textId="77777777"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45567A95" w14:textId="09AD479F" w:rsidR="00FC19A7" w:rsidRDefault="004F0467" w:rsidP="000105C8">
            <w:pPr>
              <w:widowControl/>
              <w:spacing w:after="240" w:line="240" w:lineRule="auto"/>
              <w:rPr>
                <w:rFonts w:cstheme="minorHAnsi"/>
                <w:lang w:val="en-GB"/>
              </w:rPr>
            </w:pPr>
            <w:r>
              <w:rPr>
                <w:noProof/>
                <w:lang w:eastAsia="en-AU"/>
              </w:rPr>
              <w:drawing>
                <wp:anchor distT="0" distB="0" distL="114300" distR="114300" simplePos="0" relativeHeight="252082176" behindDoc="0" locked="0" layoutInCell="1" allowOverlap="1" wp14:anchorId="3D49EDD9" wp14:editId="3B421998">
                  <wp:simplePos x="0" y="0"/>
                  <wp:positionH relativeFrom="column">
                    <wp:posOffset>974725</wp:posOffset>
                  </wp:positionH>
                  <wp:positionV relativeFrom="paragraph">
                    <wp:posOffset>149225</wp:posOffset>
                  </wp:positionV>
                  <wp:extent cx="1038225" cy="397557"/>
                  <wp:effectExtent l="0" t="0" r="0" b="2540"/>
                  <wp:wrapNone/>
                  <wp:docPr id="26" name="Picture 26" descr="Activity 2 Investigate icon of maths triangle, ruler and a beaker.">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8747" t="11466" r="8117" b="14030"/>
                          <a:stretch/>
                        </pic:blipFill>
                        <pic:spPr bwMode="auto">
                          <a:xfrm>
                            <a:off x="0" y="0"/>
                            <a:ext cx="1038225" cy="39755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C19A7" w:rsidRPr="001616A6">
              <w:rPr>
                <w:noProof/>
                <w:lang w:eastAsia="en-AU"/>
              </w:rPr>
              <w:drawing>
                <wp:inline distT="0" distB="0" distL="0" distR="0" wp14:anchorId="3A0F273E" wp14:editId="4A56019F">
                  <wp:extent cx="2077200" cy="1440000"/>
                  <wp:effectExtent l="0" t="0" r="18415" b="8255"/>
                  <wp:docPr id="43" name="Diagram 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7129F73F" w14:textId="74FFE32F" w:rsidR="001616A6" w:rsidRPr="000534DE" w:rsidRDefault="004862F8" w:rsidP="000534DE">
            <w:pPr>
              <w:rPr>
                <w:rFonts w:cstheme="minorHAnsi"/>
                <w:b w:val="0"/>
                <w:bCs w:val="0"/>
                <w:color w:val="000000" w:themeColor="text1"/>
                <w:lang w:val="en-GB"/>
              </w:rPr>
            </w:pPr>
            <w:r w:rsidRPr="000739DD">
              <w:rPr>
                <w:rFonts w:cstheme="minorHAnsi"/>
                <w:color w:val="000000" w:themeColor="text1"/>
                <w:lang w:val="en-GB"/>
              </w:rPr>
              <w:t>Investigating microorganisms</w:t>
            </w:r>
            <w:r w:rsidRPr="000739DD">
              <w:rPr>
                <w:rFonts w:cstheme="minorHAnsi"/>
                <w:color w:val="000000" w:themeColor="text1"/>
                <w:lang w:val="en-GB"/>
              </w:rPr>
              <w:br/>
              <w:t xml:space="preserve">and their growth </w:t>
            </w:r>
          </w:p>
        </w:tc>
        <w:tc>
          <w:tcPr>
            <w:tcW w:w="2801" w:type="pct"/>
            <w:tcMar>
              <w:left w:w="85" w:type="dxa"/>
              <w:right w:w="85" w:type="dxa"/>
            </w:tcMar>
            <w:vAlign w:val="center"/>
          </w:tcPr>
          <w:p w14:paraId="71FF1E86" w14:textId="19B23AA7" w:rsidR="001616A6" w:rsidRPr="004E2F70" w:rsidRDefault="004E2F70" w:rsidP="000A24CD">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BF2132">
              <w:rPr>
                <w:rFonts w:cstheme="minorHAnsi"/>
                <w:color w:val="000000" w:themeColor="text1"/>
              </w:rPr>
              <w:t xml:space="preserve">Students observe the effectiveness of various antibacterial solutions on bacteria growth. </w:t>
            </w:r>
            <w:r w:rsidR="00FD2B0B">
              <w:rPr>
                <w:rFonts w:cstheme="minorHAnsi"/>
                <w:color w:val="000000" w:themeColor="text1"/>
              </w:rPr>
              <w:t>They</w:t>
            </w:r>
            <w:r w:rsidR="00FD2B0B" w:rsidRPr="00BF2132">
              <w:rPr>
                <w:rFonts w:cstheme="minorHAnsi"/>
                <w:color w:val="000000" w:themeColor="text1"/>
              </w:rPr>
              <w:t xml:space="preserve"> </w:t>
            </w:r>
            <w:r w:rsidRPr="00BF2132">
              <w:rPr>
                <w:rFonts w:cstheme="minorHAnsi"/>
                <w:color w:val="000000" w:themeColor="text1"/>
              </w:rPr>
              <w:t xml:space="preserve">investigate </w:t>
            </w:r>
            <w:r w:rsidR="00125BE5">
              <w:rPr>
                <w:rFonts w:cstheme="minorHAnsi"/>
                <w:color w:val="000000" w:themeColor="text1"/>
              </w:rPr>
              <w:t xml:space="preserve">the prevalence of </w:t>
            </w:r>
            <w:r w:rsidRPr="00BF2132">
              <w:rPr>
                <w:rFonts w:cstheme="minorHAnsi"/>
                <w:color w:val="000000" w:themeColor="text1"/>
              </w:rPr>
              <w:t>microorganism</w:t>
            </w:r>
            <w:r w:rsidR="00FD2B0B">
              <w:rPr>
                <w:rFonts w:cstheme="minorHAnsi"/>
                <w:color w:val="000000" w:themeColor="text1"/>
              </w:rPr>
              <w:t>s</w:t>
            </w:r>
            <w:r w:rsidRPr="00BF2132">
              <w:rPr>
                <w:rFonts w:cstheme="minorHAnsi"/>
                <w:color w:val="000000" w:themeColor="text1"/>
              </w:rPr>
              <w:t xml:space="preserve"> by growing </w:t>
            </w:r>
            <w:r w:rsidR="00FD2B0B">
              <w:rPr>
                <w:rFonts w:cstheme="minorHAnsi"/>
                <w:color w:val="000000" w:themeColor="text1"/>
              </w:rPr>
              <w:t xml:space="preserve">and </w:t>
            </w:r>
            <w:r w:rsidR="00577EC5" w:rsidRPr="00BF2132">
              <w:rPr>
                <w:rFonts w:cstheme="minorHAnsi"/>
                <w:color w:val="000000" w:themeColor="text1"/>
              </w:rPr>
              <w:t>calculat</w:t>
            </w:r>
            <w:r w:rsidR="00FD2B0B">
              <w:rPr>
                <w:rFonts w:cstheme="minorHAnsi"/>
                <w:color w:val="000000" w:themeColor="text1"/>
              </w:rPr>
              <w:t>ing</w:t>
            </w:r>
            <w:r w:rsidR="00577EC5" w:rsidRPr="00BF2132">
              <w:rPr>
                <w:rFonts w:cstheme="minorHAnsi"/>
                <w:color w:val="000000" w:themeColor="text1"/>
              </w:rPr>
              <w:t xml:space="preserve"> the area of the colonies. </w:t>
            </w:r>
            <w:r w:rsidRPr="00BF2132">
              <w:rPr>
                <w:rFonts w:cstheme="minorHAnsi"/>
                <w:color w:val="000000" w:themeColor="text1"/>
              </w:rPr>
              <w:t xml:space="preserve">Students analyse data and </w:t>
            </w:r>
            <w:r w:rsidR="000A24CD">
              <w:rPr>
                <w:rFonts w:cstheme="minorHAnsi"/>
                <w:color w:val="000000" w:themeColor="text1"/>
              </w:rPr>
              <w:t xml:space="preserve">draw </w:t>
            </w:r>
            <w:r w:rsidRPr="00BF2132">
              <w:rPr>
                <w:rFonts w:cstheme="minorHAnsi"/>
                <w:color w:val="000000" w:themeColor="text1"/>
              </w:rPr>
              <w:t>conclusions about disease transmission and prevention.</w:t>
            </w:r>
          </w:p>
        </w:tc>
      </w:tr>
      <w:tr w:rsidR="001616A6" w:rsidRPr="001616A6" w14:paraId="6F4587B7" w14:textId="77777777" w:rsidTr="00A716C5">
        <w:trPr>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1B21078B" w14:textId="77777777" w:rsidR="000105C8" w:rsidRPr="00116F0D" w:rsidRDefault="001616A6" w:rsidP="000105C8">
            <w:pPr>
              <w:widowControl/>
              <w:spacing w:after="240" w:line="240" w:lineRule="auto"/>
              <w:rPr>
                <w:rFonts w:cstheme="minorHAnsi"/>
              </w:rPr>
            </w:pPr>
            <w:r w:rsidRPr="001616A6">
              <w:rPr>
                <w:noProof/>
                <w:lang w:eastAsia="en-AU"/>
              </w:rPr>
              <w:drawing>
                <wp:anchor distT="0" distB="0" distL="114300" distR="114300" simplePos="0" relativeHeight="251821056" behindDoc="0" locked="0" layoutInCell="1" allowOverlap="1" wp14:anchorId="6C6A7465" wp14:editId="468D5A73">
                  <wp:simplePos x="0" y="0"/>
                  <wp:positionH relativeFrom="column">
                    <wp:posOffset>1151890</wp:posOffset>
                  </wp:positionH>
                  <wp:positionV relativeFrom="paragraph">
                    <wp:posOffset>36195</wp:posOffset>
                  </wp:positionV>
                  <wp:extent cx="576000" cy="576000"/>
                  <wp:effectExtent l="0" t="0" r="0" b="0"/>
                  <wp:wrapNone/>
                  <wp:docPr id="34" name="Picture 34" descr="Activity 3 Imagine and create icon of light 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648172CD" wp14:editId="0E204C8F">
                  <wp:extent cx="2077200" cy="1440000"/>
                  <wp:effectExtent l="0" t="0" r="75565" b="2730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5D2B0F00" w14:textId="46407575" w:rsidR="001616A6" w:rsidRPr="000534DE" w:rsidRDefault="004862F8" w:rsidP="000534DE">
            <w:pPr>
              <w:rPr>
                <w:rFonts w:cstheme="minorHAnsi"/>
                <w:b w:val="0"/>
                <w:bCs w:val="0"/>
                <w:color w:val="000000" w:themeColor="text1"/>
              </w:rPr>
            </w:pPr>
            <w:r w:rsidRPr="000739DD">
              <w:rPr>
                <w:rFonts w:cstheme="minorHAnsi"/>
                <w:color w:val="000000" w:themeColor="text1"/>
              </w:rPr>
              <w:t xml:space="preserve">Designing a solution </w:t>
            </w:r>
          </w:p>
        </w:tc>
        <w:tc>
          <w:tcPr>
            <w:tcW w:w="2801" w:type="pct"/>
            <w:tcMar>
              <w:left w:w="85" w:type="dxa"/>
              <w:right w:w="85" w:type="dxa"/>
            </w:tcMar>
            <w:vAlign w:val="center"/>
          </w:tcPr>
          <w:p w14:paraId="7192DA25" w14:textId="41B72760" w:rsidR="00FD2B0B" w:rsidRDefault="00FD2B0B" w:rsidP="004E2F70">
            <w:p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S</w:t>
            </w:r>
            <w:r w:rsidR="004E2F70" w:rsidRPr="00E13173">
              <w:rPr>
                <w:rFonts w:cstheme="minorHAnsi"/>
                <w:color w:val="000000" w:themeColor="text1"/>
              </w:rPr>
              <w:t xml:space="preserve">tudents design a practical and engaging solution to the problem of </w:t>
            </w:r>
            <w:r w:rsidR="004E2F70">
              <w:rPr>
                <w:rFonts w:cstheme="minorHAnsi"/>
                <w:color w:val="000000" w:themeColor="text1"/>
              </w:rPr>
              <w:t xml:space="preserve">making </w:t>
            </w:r>
            <w:r w:rsidR="00F75071">
              <w:rPr>
                <w:rFonts w:cstheme="minorHAnsi"/>
                <w:color w:val="000000" w:themeColor="text1"/>
              </w:rPr>
              <w:t xml:space="preserve">the </w:t>
            </w:r>
            <w:r w:rsidR="004E2F70">
              <w:rPr>
                <w:rFonts w:cstheme="minorHAnsi"/>
                <w:color w:val="000000" w:themeColor="text1"/>
              </w:rPr>
              <w:t xml:space="preserve">community more aware of </w:t>
            </w:r>
            <w:r w:rsidR="004E2F70" w:rsidRPr="00E13173">
              <w:rPr>
                <w:rFonts w:cstheme="minorHAnsi"/>
                <w:color w:val="000000" w:themeColor="text1"/>
              </w:rPr>
              <w:t xml:space="preserve">the spread of infectious diseases </w:t>
            </w:r>
            <w:r w:rsidR="004E2F70">
              <w:rPr>
                <w:rFonts w:cstheme="minorHAnsi"/>
                <w:color w:val="000000" w:themeColor="text1"/>
              </w:rPr>
              <w:t>and actions for prevention</w:t>
            </w:r>
            <w:r w:rsidR="004E2F70" w:rsidRPr="00E13173">
              <w:rPr>
                <w:rFonts w:cstheme="minorHAnsi"/>
                <w:color w:val="000000" w:themeColor="text1"/>
              </w:rPr>
              <w:t xml:space="preserve">. </w:t>
            </w:r>
          </w:p>
          <w:p w14:paraId="79DB5B2B" w14:textId="2FF8FC93" w:rsidR="001616A6" w:rsidRPr="004E2F70" w:rsidRDefault="004E2F70" w:rsidP="004E2F70">
            <w:p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E13173">
              <w:rPr>
                <w:bCs/>
              </w:rPr>
              <w:t xml:space="preserve">Students document their design processes for the proposed solution in a </w:t>
            </w:r>
            <w:r w:rsidRPr="00E13173">
              <w:rPr>
                <w:rFonts w:cstheme="minorHAnsi"/>
              </w:rPr>
              <w:t xml:space="preserve">digital design portfolio. </w:t>
            </w:r>
          </w:p>
        </w:tc>
      </w:tr>
      <w:tr w:rsidR="001616A6" w:rsidRPr="001616A6" w14:paraId="0E278001" w14:textId="77777777"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59746480" w14:textId="77777777" w:rsidR="00513ADF" w:rsidRDefault="001616A6" w:rsidP="000105C8">
            <w:pPr>
              <w:widowControl/>
              <w:spacing w:after="240" w:line="240" w:lineRule="auto"/>
              <w:rPr>
                <w:rFonts w:cstheme="minorHAnsi"/>
                <w:b w:val="0"/>
              </w:rPr>
            </w:pPr>
            <w:r w:rsidRPr="001616A6">
              <w:rPr>
                <w:rFonts w:cstheme="minorHAnsi"/>
                <w:noProof/>
                <w:lang w:eastAsia="en-AU"/>
              </w:rPr>
              <w:drawing>
                <wp:anchor distT="0" distB="0" distL="114300" distR="114300" simplePos="0" relativeHeight="251822080" behindDoc="0" locked="0" layoutInCell="1" allowOverlap="1" wp14:anchorId="7DD7D307" wp14:editId="6B33FACA">
                  <wp:simplePos x="0" y="0"/>
                  <wp:positionH relativeFrom="column">
                    <wp:posOffset>1151890</wp:posOffset>
                  </wp:positionH>
                  <wp:positionV relativeFrom="paragraph">
                    <wp:posOffset>36195</wp:posOffset>
                  </wp:positionV>
                  <wp:extent cx="576000" cy="576000"/>
                  <wp:effectExtent l="0" t="0" r="0" b="0"/>
                  <wp:wrapNone/>
                  <wp:docPr id="35" name="Picture 35" descr="Activity 4 Evaluate and communicate icon of a mega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1755D76A" wp14:editId="2CC3BA8B">
                  <wp:extent cx="2077200" cy="1440000"/>
                  <wp:effectExtent l="0" t="0" r="18415" b="2730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r w:rsidRPr="001616A6">
              <w:rPr>
                <w:rFonts w:cstheme="minorHAnsi"/>
                <w:b w:val="0"/>
              </w:rPr>
              <w:t xml:space="preserve"> </w:t>
            </w:r>
          </w:p>
          <w:p w14:paraId="6140676D" w14:textId="4859991E" w:rsidR="001616A6" w:rsidRPr="000534DE" w:rsidRDefault="004862F8" w:rsidP="000534DE">
            <w:pPr>
              <w:rPr>
                <w:rFonts w:cstheme="minorHAnsi"/>
                <w:b w:val="0"/>
                <w:bCs w:val="0"/>
              </w:rPr>
            </w:pPr>
            <w:r w:rsidRPr="000739DD">
              <w:rPr>
                <w:rFonts w:cstheme="minorHAnsi"/>
                <w:color w:val="000000" w:themeColor="text1"/>
              </w:rPr>
              <w:t>Sharing our findings</w:t>
            </w:r>
            <w:r w:rsidRPr="000739DD">
              <w:rPr>
                <w:rFonts w:cstheme="minorHAnsi"/>
              </w:rPr>
              <w:t xml:space="preserve"> </w:t>
            </w:r>
          </w:p>
        </w:tc>
        <w:tc>
          <w:tcPr>
            <w:tcW w:w="2801" w:type="pct"/>
            <w:tcMar>
              <w:left w:w="85" w:type="dxa"/>
              <w:right w:w="85" w:type="dxa"/>
            </w:tcMar>
            <w:vAlign w:val="center"/>
          </w:tcPr>
          <w:p w14:paraId="7ECCB422" w14:textId="3A0DAC9A" w:rsidR="001616A6" w:rsidRPr="004E2F70" w:rsidRDefault="004E2F70" w:rsidP="000A24CD">
            <w:pPr>
              <w:cnfStyle w:val="000000100000" w:firstRow="0" w:lastRow="0" w:firstColumn="0" w:lastColumn="0" w:oddVBand="0" w:evenVBand="0" w:oddHBand="1" w:evenHBand="0" w:firstRowFirstColumn="0" w:firstRowLastColumn="0" w:lastRowFirstColumn="0" w:lastRowLastColumn="0"/>
              <w:rPr>
                <w:lang w:val="en-US"/>
              </w:rPr>
            </w:pPr>
            <w:r w:rsidRPr="00E13173">
              <w:rPr>
                <w:rFonts w:cstheme="minorHAnsi"/>
              </w:rPr>
              <w:t>Students present their proposed solutions to a panel of school or community members.</w:t>
            </w:r>
            <w:r w:rsidRPr="00E13173">
              <w:rPr>
                <w:lang w:val="en-US"/>
              </w:rPr>
              <w:t xml:space="preserve"> </w:t>
            </w:r>
            <w:r w:rsidRPr="00E13173">
              <w:rPr>
                <w:rFonts w:cstheme="minorHAnsi"/>
                <w:color w:val="000000" w:themeColor="text1"/>
              </w:rPr>
              <w:t>Presentations provide evidence-based arguments from students</w:t>
            </w:r>
            <w:r>
              <w:rPr>
                <w:rFonts w:cstheme="minorHAnsi"/>
                <w:color w:val="000000" w:themeColor="text1"/>
              </w:rPr>
              <w:t>’</w:t>
            </w:r>
            <w:r w:rsidRPr="00E13173">
              <w:rPr>
                <w:rFonts w:cstheme="minorHAnsi"/>
                <w:color w:val="000000" w:themeColor="text1"/>
              </w:rPr>
              <w:t xml:space="preserve"> research, investigation and design process to support the</w:t>
            </w:r>
            <w:r w:rsidR="000A24CD">
              <w:rPr>
                <w:rFonts w:cstheme="minorHAnsi"/>
                <w:color w:val="000000" w:themeColor="text1"/>
              </w:rPr>
              <w:t>ir</w:t>
            </w:r>
            <w:r w:rsidRPr="00E13173">
              <w:rPr>
                <w:rFonts w:cstheme="minorHAnsi"/>
                <w:color w:val="000000" w:themeColor="text1"/>
              </w:rPr>
              <w:t xml:space="preserve"> chosen solution. </w:t>
            </w:r>
          </w:p>
        </w:tc>
      </w:tr>
      <w:bookmarkEnd w:id="13"/>
    </w:tbl>
    <w:p w14:paraId="1C665F63" w14:textId="77777777" w:rsidR="007B7169" w:rsidRDefault="001616A6" w:rsidP="001616A6">
      <w:pPr>
        <w:pStyle w:val="Heading1"/>
      </w:pPr>
      <w:r w:rsidRPr="001616A6">
        <w:rPr>
          <w:rFonts w:eastAsiaTheme="minorHAnsi" w:cstheme="minorBidi"/>
          <w:b w:val="0"/>
          <w:color w:val="auto"/>
          <w:sz w:val="22"/>
          <w:szCs w:val="22"/>
        </w:rPr>
        <w:br w:type="page"/>
      </w:r>
      <w:bookmarkStart w:id="14" w:name="_Toc14776070"/>
      <w:bookmarkStart w:id="15" w:name="_Toc44508407"/>
      <w:bookmarkEnd w:id="10"/>
      <w:r w:rsidR="00AE5877">
        <w:lastRenderedPageBreak/>
        <w:t>Background</w:t>
      </w:r>
      <w:bookmarkEnd w:id="14"/>
      <w:bookmarkEnd w:id="15"/>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AC2F04" w:rsidRPr="00384F40" w14:paraId="6A2DCDFE" w14:textId="77777777" w:rsidTr="00AA57BB">
        <w:tc>
          <w:tcPr>
            <w:tcW w:w="2405" w:type="dxa"/>
          </w:tcPr>
          <w:p w14:paraId="4D486D97" w14:textId="28090084" w:rsidR="00AC2F04" w:rsidRPr="00384F40" w:rsidRDefault="00AC2F04" w:rsidP="000F6E97">
            <w:pPr>
              <w:widowControl/>
              <w:spacing w:after="240" w:line="259" w:lineRule="auto"/>
              <w:rPr>
                <w:color w:val="FF0000"/>
                <w:sz w:val="18"/>
                <w:szCs w:val="18"/>
                <w:lang w:val="en-AU"/>
              </w:rPr>
            </w:pPr>
            <w:r>
              <w:rPr>
                <w:b/>
                <w:sz w:val="24"/>
                <w:szCs w:val="24"/>
                <w:lang w:val="en-AU"/>
              </w:rPr>
              <w:t>Expected learning</w:t>
            </w:r>
          </w:p>
        </w:tc>
        <w:tc>
          <w:tcPr>
            <w:tcW w:w="6611" w:type="dxa"/>
          </w:tcPr>
          <w:p w14:paraId="330D6FAC" w14:textId="77777777" w:rsidR="004E2F70" w:rsidRPr="000F6E97" w:rsidRDefault="004E2F70" w:rsidP="000534DE">
            <w:pPr>
              <w:pStyle w:val="Listnumbered0"/>
              <w:spacing w:before="120" w:after="0"/>
            </w:pPr>
            <w:r w:rsidRPr="000F6E97">
              <w:rPr>
                <w:lang w:val="en-AU"/>
              </w:rPr>
              <w:t>Students will be able to:</w:t>
            </w:r>
            <w:r w:rsidRPr="009F7EB2">
              <w:t xml:space="preserve"> </w:t>
            </w:r>
          </w:p>
          <w:p w14:paraId="1C3ABA0F" w14:textId="79306B2B" w:rsidR="00C17361" w:rsidRPr="00CB44A3" w:rsidRDefault="00C17361" w:rsidP="00BF4411">
            <w:pPr>
              <w:pStyle w:val="Listnumbered0"/>
              <w:numPr>
                <w:ilvl w:val="0"/>
                <w:numId w:val="31"/>
              </w:numPr>
              <w:ind w:left="454" w:hanging="227"/>
            </w:pPr>
            <w:r w:rsidRPr="00CB44A3">
              <w:t xml:space="preserve">Explain how scientific discoveries, made possible by developments in mathematics and technology, have </w:t>
            </w:r>
            <w:r w:rsidR="00B80347">
              <w:t>derived</w:t>
            </w:r>
            <w:r w:rsidRPr="009F7EB2">
              <w:t xml:space="preserve"> new understandings and technologies for the prevention and treatment</w:t>
            </w:r>
            <w:r w:rsidRPr="00CB44A3">
              <w:t xml:space="preserve"> of infectious diseases.</w:t>
            </w:r>
          </w:p>
          <w:p w14:paraId="1400A54C" w14:textId="375A6895" w:rsidR="00C17361" w:rsidRPr="00CB44A3" w:rsidRDefault="00C17361" w:rsidP="00BF4411">
            <w:pPr>
              <w:pStyle w:val="Listnumbered0"/>
              <w:numPr>
                <w:ilvl w:val="0"/>
                <w:numId w:val="31"/>
              </w:numPr>
              <w:ind w:left="454" w:hanging="227"/>
            </w:pPr>
            <w:r w:rsidRPr="009F7EB2">
              <w:t xml:space="preserve">Develop science understanding about the different types of pathogens and their </w:t>
            </w:r>
            <w:proofErr w:type="spellStart"/>
            <w:r w:rsidRPr="009F7EB2">
              <w:t>specialised</w:t>
            </w:r>
            <w:proofErr w:type="spellEnd"/>
            <w:r w:rsidRPr="009F7EB2">
              <w:t xml:space="preserve"> cell structures and functions. </w:t>
            </w:r>
          </w:p>
          <w:p w14:paraId="0FFC1209" w14:textId="5F18D557" w:rsidR="009F7EB2" w:rsidRPr="00CB44A3" w:rsidRDefault="00C17361" w:rsidP="00BF4411">
            <w:pPr>
              <w:pStyle w:val="Listnumbered0"/>
              <w:numPr>
                <w:ilvl w:val="0"/>
                <w:numId w:val="31"/>
              </w:numPr>
              <w:ind w:left="454" w:hanging="227"/>
            </w:pPr>
            <w:r w:rsidRPr="009F7EB2">
              <w:t xml:space="preserve">Explain how </w:t>
            </w:r>
            <w:r w:rsidR="005B1D0A" w:rsidRPr="009F7EB2">
              <w:t xml:space="preserve">infectious diseases are transmitted within a community and measures that can be taken to </w:t>
            </w:r>
            <w:proofErr w:type="spellStart"/>
            <w:r w:rsidR="005B1D0A" w:rsidRPr="009F7EB2">
              <w:t>minimi</w:t>
            </w:r>
            <w:r w:rsidR="0097485D">
              <w:t>s</w:t>
            </w:r>
            <w:r w:rsidR="005B1D0A" w:rsidRPr="009F7EB2">
              <w:t>e</w:t>
            </w:r>
            <w:proofErr w:type="spellEnd"/>
            <w:r w:rsidR="005B1D0A" w:rsidRPr="009F7EB2">
              <w:t xml:space="preserve"> disease transmission</w:t>
            </w:r>
            <w:r w:rsidRPr="009F7EB2">
              <w:t xml:space="preserve">. </w:t>
            </w:r>
          </w:p>
          <w:p w14:paraId="6B7EDAF5" w14:textId="247750DF" w:rsidR="009F7EB2" w:rsidRPr="00CB44A3" w:rsidRDefault="00C17361" w:rsidP="00BF4411">
            <w:pPr>
              <w:pStyle w:val="Listnumbered0"/>
              <w:numPr>
                <w:ilvl w:val="0"/>
                <w:numId w:val="31"/>
              </w:numPr>
              <w:ind w:left="454" w:hanging="227"/>
            </w:pPr>
            <w:r w:rsidRPr="009F7EB2">
              <w:t xml:space="preserve">Use a microscope to examine a variety of cells and identify cell structures. </w:t>
            </w:r>
          </w:p>
          <w:p w14:paraId="00D74E95" w14:textId="6265589B" w:rsidR="009F7EB2" w:rsidRPr="009F7EB2" w:rsidRDefault="00C17361" w:rsidP="00BF4411">
            <w:pPr>
              <w:pStyle w:val="Listnumbered0"/>
              <w:numPr>
                <w:ilvl w:val="0"/>
                <w:numId w:val="31"/>
              </w:numPr>
              <w:ind w:left="454" w:hanging="227"/>
            </w:pPr>
            <w:r w:rsidRPr="009F7EB2">
              <w:t xml:space="preserve">Create a scientific drawing of cells by hand or </w:t>
            </w:r>
            <w:r w:rsidR="0097485D">
              <w:t xml:space="preserve">using </w:t>
            </w:r>
            <w:r w:rsidRPr="009F7EB2">
              <w:t xml:space="preserve">technology, applying drawing conventions of scale drawings where appropriate.  </w:t>
            </w:r>
          </w:p>
          <w:p w14:paraId="23470FB0" w14:textId="650524CC" w:rsidR="009F7EB2" w:rsidRPr="00CB44A3" w:rsidRDefault="00C17361" w:rsidP="00BF4411">
            <w:pPr>
              <w:pStyle w:val="Listnumbered0"/>
              <w:numPr>
                <w:ilvl w:val="0"/>
                <w:numId w:val="31"/>
              </w:numPr>
              <w:ind w:left="454" w:hanging="227"/>
            </w:pPr>
            <w:r w:rsidRPr="009F7EB2">
              <w:t>Use field of view calculations, including unit conversions for measurements, to estimate cell sizes.</w:t>
            </w:r>
          </w:p>
          <w:p w14:paraId="4172C73E" w14:textId="523F2239" w:rsidR="009F7EB2" w:rsidRPr="009F7EB2" w:rsidRDefault="005B1D0A" w:rsidP="00BF4411">
            <w:pPr>
              <w:pStyle w:val="Listnumbered0"/>
              <w:numPr>
                <w:ilvl w:val="0"/>
                <w:numId w:val="31"/>
              </w:numPr>
              <w:ind w:left="454" w:hanging="227"/>
            </w:pPr>
            <w:r w:rsidRPr="009F7EB2">
              <w:t xml:space="preserve">Formulate a testable hypothesis or question, plan and conduct a scientific investigation, </w:t>
            </w:r>
            <w:proofErr w:type="spellStart"/>
            <w:r w:rsidRPr="009F7EB2">
              <w:t>analyse</w:t>
            </w:r>
            <w:proofErr w:type="spellEnd"/>
            <w:r w:rsidRPr="009F7EB2">
              <w:t xml:space="preserve"> and interpret data and communicate findings using appropriate conventions</w:t>
            </w:r>
            <w:r w:rsidR="009F7EB2">
              <w:t>.</w:t>
            </w:r>
          </w:p>
          <w:p w14:paraId="59F61ECA" w14:textId="29BFE2F6" w:rsidR="009F7EB2" w:rsidRPr="009F7EB2" w:rsidRDefault="005B1D0A" w:rsidP="00BF4411">
            <w:pPr>
              <w:pStyle w:val="Listnumbered0"/>
              <w:numPr>
                <w:ilvl w:val="0"/>
                <w:numId w:val="31"/>
              </w:numPr>
              <w:ind w:left="454" w:hanging="227"/>
            </w:pPr>
            <w:r w:rsidRPr="009F7EB2">
              <w:t>Identify the needs of a client, develop a design brief, develop a design and from this a solution that meets the expectations of the client.</w:t>
            </w:r>
          </w:p>
          <w:p w14:paraId="26537149" w14:textId="50542914" w:rsidR="00AC2F04" w:rsidRPr="00384F40" w:rsidRDefault="005B1D0A" w:rsidP="00BF4411">
            <w:pPr>
              <w:pStyle w:val="Listnumbered0"/>
              <w:numPr>
                <w:ilvl w:val="0"/>
                <w:numId w:val="31"/>
              </w:numPr>
              <w:spacing w:after="240"/>
              <w:ind w:left="454" w:hanging="227"/>
              <w:rPr>
                <w:lang w:val="en-AU"/>
              </w:rPr>
            </w:pPr>
            <w:r w:rsidRPr="009F7EB2">
              <w:t>Use appropriate digital technologies to document and communicate the</w:t>
            </w:r>
            <w:r w:rsidRPr="00CB44A3">
              <w:t xml:space="preserve"> design </w:t>
            </w:r>
            <w:r w:rsidRPr="009F7EB2">
              <w:t>process and solution to an authentic audience.</w:t>
            </w:r>
          </w:p>
        </w:tc>
      </w:tr>
      <w:tr w:rsidR="00AC2F04" w:rsidRPr="00384F40" w14:paraId="368D3A06" w14:textId="77777777" w:rsidTr="00AA57BB">
        <w:tc>
          <w:tcPr>
            <w:tcW w:w="2405" w:type="dxa"/>
          </w:tcPr>
          <w:p w14:paraId="2D13DBC7" w14:textId="6FC92919" w:rsidR="00AC2F04" w:rsidRPr="002B3360" w:rsidRDefault="00AC2F04" w:rsidP="00AC2F04">
            <w:pPr>
              <w:widowControl/>
              <w:spacing w:after="240" w:line="259" w:lineRule="auto"/>
              <w:rPr>
                <w:b/>
                <w:sz w:val="24"/>
                <w:szCs w:val="24"/>
                <w:lang w:val="en-AU"/>
              </w:rPr>
            </w:pPr>
            <w:r w:rsidRPr="008F439A">
              <w:rPr>
                <w:b/>
                <w:sz w:val="24"/>
                <w:szCs w:val="24"/>
                <w:lang w:val="en-AU"/>
              </w:rPr>
              <w:t>Vocabulary</w:t>
            </w:r>
          </w:p>
        </w:tc>
        <w:tc>
          <w:tcPr>
            <w:tcW w:w="6611" w:type="dxa"/>
          </w:tcPr>
          <w:p w14:paraId="3E5DFBAF" w14:textId="6DD564D2" w:rsidR="00AC2F04" w:rsidRPr="00384F40" w:rsidRDefault="00AC2F04" w:rsidP="000F6E97">
            <w:pPr>
              <w:spacing w:after="240"/>
              <w:rPr>
                <w:color w:val="FF0000"/>
              </w:rPr>
            </w:pPr>
            <w:r>
              <w:rPr>
                <w:lang w:val="en-AU"/>
              </w:rPr>
              <w:t>This module uses subject-</w:t>
            </w:r>
            <w:r w:rsidRPr="00384F40">
              <w:rPr>
                <w:lang w:val="en-AU"/>
              </w:rPr>
              <w:t xml:space="preserve">specific terminology </w:t>
            </w:r>
            <w:r w:rsidRPr="007A78AD">
              <w:rPr>
                <w:color w:val="000000" w:themeColor="text1"/>
                <w:lang w:val="en-AU"/>
              </w:rPr>
              <w:t>which is shown in</w:t>
            </w:r>
            <w:r w:rsidR="007A78AD" w:rsidRPr="00E46E1F">
              <w:rPr>
                <w:i/>
                <w:color w:val="000000" w:themeColor="text1"/>
                <w:lang w:val="en-AU"/>
              </w:rPr>
              <w:t xml:space="preserve"> </w:t>
            </w:r>
            <w:hyperlink w:anchor="_Appendix_10:_Teacher_2" w:history="1">
              <w:r w:rsidR="00AB18B8">
                <w:rPr>
                  <w:rStyle w:val="Hyperlink"/>
                  <w:lang w:val="en-AU"/>
                </w:rPr>
                <w:t>Teacher resource sheet 1.5: Vocabulary list</w:t>
              </w:r>
            </w:hyperlink>
            <w:r w:rsidRPr="007A78AD">
              <w:rPr>
                <w:i/>
                <w:color w:val="000000" w:themeColor="text1"/>
                <w:lang w:val="en-AU"/>
              </w:rPr>
              <w:t>.</w:t>
            </w:r>
          </w:p>
        </w:tc>
      </w:tr>
      <w:tr w:rsidR="00AC2F04" w:rsidRPr="00384F40" w14:paraId="06CD40F7" w14:textId="77777777" w:rsidTr="000F6E97">
        <w:trPr>
          <w:trHeight w:val="1423"/>
        </w:trPr>
        <w:tc>
          <w:tcPr>
            <w:tcW w:w="2405" w:type="dxa"/>
          </w:tcPr>
          <w:p w14:paraId="62F7BCAA" w14:textId="77777777" w:rsidR="00AC2F04" w:rsidRPr="00116F0D" w:rsidRDefault="00116F0D" w:rsidP="00E16957">
            <w:pPr>
              <w:widowControl/>
              <w:spacing w:after="240"/>
              <w:rPr>
                <w:b/>
                <w:sz w:val="24"/>
                <w:szCs w:val="24"/>
                <w:lang w:val="en-AU"/>
              </w:rPr>
            </w:pPr>
            <w:r>
              <w:rPr>
                <w:b/>
                <w:sz w:val="24"/>
                <w:szCs w:val="24"/>
                <w:lang w:val="en-AU"/>
              </w:rPr>
              <w:t>Timing</w:t>
            </w:r>
          </w:p>
        </w:tc>
        <w:tc>
          <w:tcPr>
            <w:tcW w:w="6611" w:type="dxa"/>
          </w:tcPr>
          <w:p w14:paraId="550DA058" w14:textId="77777777" w:rsidR="00AC2F04" w:rsidRPr="00384F40" w:rsidRDefault="00AC2F04" w:rsidP="00E16957">
            <w:pPr>
              <w:spacing w:after="240"/>
              <w:rPr>
                <w:lang w:val="en-AU"/>
              </w:rPr>
            </w:pPr>
            <w:r w:rsidRPr="00384F40">
              <w:rPr>
                <w:lang w:val="en-AU"/>
              </w:rPr>
              <w:t xml:space="preserve">There is no </w:t>
            </w:r>
            <w:r>
              <w:rPr>
                <w:lang w:val="en-AU"/>
              </w:rPr>
              <w:t>prescribed</w:t>
            </w:r>
            <w:r w:rsidRPr="00384F40">
              <w:rPr>
                <w:lang w:val="en-AU"/>
              </w:rPr>
              <w:t xml:space="preserve"> duration for this module. The module is designed to be flexible enough for teachers to adapt. Activities do not equate to lessons; one activity may require more than one lesson to implement.</w:t>
            </w:r>
          </w:p>
        </w:tc>
      </w:tr>
      <w:tr w:rsidR="00AC2F04" w:rsidRPr="00384F40" w14:paraId="6592934C" w14:textId="77777777" w:rsidTr="00AA57BB">
        <w:tc>
          <w:tcPr>
            <w:tcW w:w="2405" w:type="dxa"/>
          </w:tcPr>
          <w:p w14:paraId="0B41F3EA" w14:textId="77777777" w:rsidR="00AC2F04" w:rsidRPr="003F776F" w:rsidRDefault="00AC2F04" w:rsidP="00AC2F04">
            <w:pPr>
              <w:widowControl/>
              <w:spacing w:after="240" w:line="259" w:lineRule="auto"/>
              <w:rPr>
                <w:b/>
                <w:sz w:val="24"/>
                <w:szCs w:val="24"/>
                <w:lang w:val="en-AU"/>
              </w:rPr>
            </w:pPr>
            <w:r w:rsidRPr="008F439A">
              <w:rPr>
                <w:b/>
                <w:sz w:val="24"/>
                <w:szCs w:val="24"/>
                <w:lang w:val="en-AU"/>
              </w:rPr>
              <w:t>Consumable materials</w:t>
            </w:r>
          </w:p>
        </w:tc>
        <w:tc>
          <w:tcPr>
            <w:tcW w:w="6611" w:type="dxa"/>
          </w:tcPr>
          <w:p w14:paraId="6C14F519" w14:textId="2E89CAEB" w:rsidR="00AC2F04" w:rsidRDefault="00AC2F04" w:rsidP="00116F0D">
            <w:pPr>
              <w:widowControl/>
              <w:spacing w:after="240"/>
              <w:rPr>
                <w:lang w:val="en-AU"/>
              </w:rPr>
            </w:pPr>
            <w:r>
              <w:rPr>
                <w:lang w:val="en-AU"/>
              </w:rPr>
              <w:t xml:space="preserve">A </w:t>
            </w:r>
            <w:hyperlink w:anchor="_Appendix_3:_Materials" w:history="1">
              <w:r w:rsidRPr="001D387D">
                <w:rPr>
                  <w:rStyle w:val="Hyperlink"/>
                  <w:lang w:val="en-AU"/>
                </w:rPr>
                <w:t>Materials list</w:t>
              </w:r>
            </w:hyperlink>
            <w:r w:rsidRPr="00384F40">
              <w:rPr>
                <w:lang w:val="en-AU"/>
              </w:rPr>
              <w:t xml:space="preserve"> is provided for this module.</w:t>
            </w:r>
            <w:r>
              <w:rPr>
                <w:lang w:val="en-AU"/>
              </w:rPr>
              <w:t xml:space="preserve"> The</w:t>
            </w:r>
            <w:r w:rsidRPr="00384F40">
              <w:rPr>
                <w:lang w:val="en-AU"/>
              </w:rPr>
              <w:t xml:space="preserve"> list outlines materials outside of normal classroom equipment that will be needed to complete the activities.</w:t>
            </w:r>
          </w:p>
          <w:p w14:paraId="7C37039D" w14:textId="4C5B77EF" w:rsidR="009F7EB2" w:rsidRPr="00384F40" w:rsidRDefault="009F7EB2" w:rsidP="00116F0D">
            <w:pPr>
              <w:widowControl/>
              <w:spacing w:after="240"/>
              <w:rPr>
                <w:lang w:val="en-AU"/>
              </w:rPr>
            </w:pPr>
          </w:p>
        </w:tc>
      </w:tr>
      <w:tr w:rsidR="00AC2F04" w:rsidRPr="00384F40" w14:paraId="4753B5A2" w14:textId="77777777" w:rsidTr="00AA57BB">
        <w:tc>
          <w:tcPr>
            <w:tcW w:w="2405" w:type="dxa"/>
          </w:tcPr>
          <w:p w14:paraId="4329AECA" w14:textId="77777777" w:rsidR="00AC2F04" w:rsidRPr="008F439A" w:rsidRDefault="00AC2F04" w:rsidP="00AC2F04">
            <w:pPr>
              <w:widowControl/>
              <w:spacing w:after="240" w:line="259" w:lineRule="auto"/>
              <w:rPr>
                <w:b/>
                <w:sz w:val="24"/>
                <w:szCs w:val="24"/>
                <w:lang w:val="en-AU"/>
              </w:rPr>
            </w:pPr>
            <w:r w:rsidRPr="008F439A">
              <w:rPr>
                <w:b/>
                <w:sz w:val="24"/>
                <w:szCs w:val="24"/>
                <w:lang w:val="en-AU"/>
              </w:rPr>
              <w:lastRenderedPageBreak/>
              <w:t>Safety notes</w:t>
            </w:r>
          </w:p>
          <w:p w14:paraId="31234F9A" w14:textId="77777777" w:rsidR="00AC2F04" w:rsidRPr="00384F40" w:rsidRDefault="00AC2F04" w:rsidP="00AC2F04">
            <w:pPr>
              <w:widowControl/>
              <w:spacing w:line="259" w:lineRule="auto"/>
              <w:rPr>
                <w:b/>
                <w:sz w:val="28"/>
                <w:szCs w:val="28"/>
                <w:lang w:val="en-AU"/>
              </w:rPr>
            </w:pPr>
          </w:p>
        </w:tc>
        <w:tc>
          <w:tcPr>
            <w:tcW w:w="6611" w:type="dxa"/>
          </w:tcPr>
          <w:p w14:paraId="036F76A9" w14:textId="62CAE8B6" w:rsidR="004E2F70" w:rsidRDefault="004E2F70" w:rsidP="006B20AE">
            <w:pPr>
              <w:rPr>
                <w:lang w:val="en-GB"/>
              </w:rPr>
            </w:pPr>
            <w:r w:rsidRPr="00C77F31">
              <w:rPr>
                <w:lang w:val="en-GB"/>
              </w:rPr>
              <w:t>There are potential hazards inherent in these activities and with the equipment being used</w:t>
            </w:r>
            <w:r>
              <w:rPr>
                <w:lang w:val="en-GB"/>
              </w:rPr>
              <w:t>.</w:t>
            </w:r>
            <w:r w:rsidRPr="00C77F31">
              <w:rPr>
                <w:lang w:val="en-GB"/>
              </w:rPr>
              <w:t xml:space="preserve"> </w:t>
            </w:r>
            <w:r>
              <w:rPr>
                <w:lang w:val="en-GB"/>
              </w:rPr>
              <w:t xml:space="preserve">A </w:t>
            </w:r>
            <w:r w:rsidRPr="00C77F31">
              <w:rPr>
                <w:lang w:val="en-GB"/>
              </w:rPr>
              <w:t xml:space="preserve">plan to mitigate any risks will be required. </w:t>
            </w:r>
          </w:p>
          <w:p w14:paraId="6627E3AB" w14:textId="77777777" w:rsidR="004E2F70" w:rsidRPr="00C77F31" w:rsidRDefault="004E2F70" w:rsidP="002750B0">
            <w:pPr>
              <w:spacing w:after="0"/>
              <w:rPr>
                <w:lang w:val="en-GB"/>
              </w:rPr>
            </w:pPr>
            <w:r w:rsidRPr="00C77F31">
              <w:rPr>
                <w:lang w:val="en-GB"/>
              </w:rPr>
              <w:t>Potential hazards specific to this module include but are not limited to:</w:t>
            </w:r>
          </w:p>
          <w:p w14:paraId="235612C1" w14:textId="77AA6366" w:rsidR="004E2F70" w:rsidRPr="00932FD9" w:rsidRDefault="00932FD9" w:rsidP="00932FD9">
            <w:pPr>
              <w:pStyle w:val="ListParagraph"/>
              <w:numPr>
                <w:ilvl w:val="3"/>
                <w:numId w:val="4"/>
              </w:numPr>
              <w:spacing w:line="276" w:lineRule="auto"/>
              <w:ind w:left="454" w:hanging="227"/>
              <w:rPr>
                <w:lang w:val="en-AU"/>
              </w:rPr>
            </w:pPr>
            <w:r w:rsidRPr="00932FD9">
              <w:rPr>
                <w:lang w:val="en-AU"/>
              </w:rPr>
              <w:t>Possible exposure to cyber bullying, privacy violations and uninvited solicitations when using the internet</w:t>
            </w:r>
            <w:r>
              <w:rPr>
                <w:lang w:val="en-AU"/>
              </w:rPr>
              <w:t>.</w:t>
            </w:r>
          </w:p>
          <w:p w14:paraId="37C65509" w14:textId="554B2EE1" w:rsidR="00EE348F" w:rsidRDefault="003B0E01" w:rsidP="00BF4411">
            <w:pPr>
              <w:pStyle w:val="ListParagraph"/>
              <w:numPr>
                <w:ilvl w:val="0"/>
                <w:numId w:val="4"/>
              </w:numPr>
              <w:spacing w:after="120" w:line="276" w:lineRule="auto"/>
              <w:ind w:left="454" w:hanging="227"/>
              <w:rPr>
                <w:lang w:val="en-GB"/>
              </w:rPr>
            </w:pPr>
            <w:r>
              <w:rPr>
                <w:lang w:val="en-GB"/>
              </w:rPr>
              <w:t>Risk</w:t>
            </w:r>
            <w:r w:rsidR="00EE348F">
              <w:rPr>
                <w:lang w:val="en-GB"/>
              </w:rPr>
              <w:t xml:space="preserve">s associated with </w:t>
            </w:r>
            <w:r w:rsidR="004E2F70">
              <w:rPr>
                <w:lang w:val="en-GB"/>
              </w:rPr>
              <w:t>grow</w:t>
            </w:r>
            <w:r w:rsidR="00EE348F">
              <w:rPr>
                <w:lang w:val="en-GB"/>
              </w:rPr>
              <w:t>ing</w:t>
            </w:r>
            <w:r w:rsidR="004E2F70">
              <w:rPr>
                <w:lang w:val="en-GB"/>
              </w:rPr>
              <w:t xml:space="preserve"> </w:t>
            </w:r>
            <w:r w:rsidR="004E2F70" w:rsidRPr="00C77F31">
              <w:rPr>
                <w:lang w:val="en-GB"/>
              </w:rPr>
              <w:t>and observ</w:t>
            </w:r>
            <w:r w:rsidR="00EE348F">
              <w:rPr>
                <w:lang w:val="en-GB"/>
              </w:rPr>
              <w:t>ing</w:t>
            </w:r>
            <w:r w:rsidR="004E2F70" w:rsidRPr="00C77F31">
              <w:rPr>
                <w:lang w:val="en-GB"/>
              </w:rPr>
              <w:t xml:space="preserve"> bacteria</w:t>
            </w:r>
            <w:r w:rsidR="00EE348F">
              <w:rPr>
                <w:lang w:val="en-GB"/>
              </w:rPr>
              <w:t>.</w:t>
            </w:r>
          </w:p>
          <w:p w14:paraId="09CAE22E" w14:textId="2A47A8F7" w:rsidR="006A5355" w:rsidRPr="00EE348F" w:rsidRDefault="004E2F70" w:rsidP="00D664C3">
            <w:pPr>
              <w:spacing w:after="240"/>
              <w:rPr>
                <w:lang w:val="en-GB"/>
              </w:rPr>
            </w:pPr>
            <w:r w:rsidRPr="00EE348F">
              <w:rPr>
                <w:lang w:val="en-GB"/>
              </w:rPr>
              <w:t xml:space="preserve">Appropriate aseptic techniques and safety precautions are outlined in </w:t>
            </w:r>
            <w:r w:rsidR="003B0E01" w:rsidRPr="00EE348F">
              <w:rPr>
                <w:lang w:val="en-GB"/>
              </w:rPr>
              <w:t>t</w:t>
            </w:r>
            <w:r w:rsidR="001641BF" w:rsidRPr="00EE348F">
              <w:rPr>
                <w:lang w:val="en-GB"/>
              </w:rPr>
              <w:t>he Education Department’s Laboratory Manual</w:t>
            </w:r>
            <w:r w:rsidR="00F75071" w:rsidRPr="00EE348F">
              <w:rPr>
                <w:lang w:val="en-GB"/>
              </w:rPr>
              <w:t>.</w:t>
            </w:r>
            <w:r w:rsidR="00CB2549" w:rsidRPr="00EE348F">
              <w:rPr>
                <w:lang w:val="en-GB"/>
              </w:rPr>
              <w:t xml:space="preserve"> See </w:t>
            </w:r>
            <w:hyperlink w:anchor="_Appendix_12:_Teacher_1" w:history="1">
              <w:r w:rsidR="00F11F00">
                <w:rPr>
                  <w:rStyle w:val="Hyperlink"/>
                  <w:lang w:val="en-GB"/>
                </w:rPr>
                <w:t>Teacher resource sheet 1.7: Safety procedures for microbiology activities</w:t>
              </w:r>
            </w:hyperlink>
            <w:r w:rsidR="00F11F00">
              <w:rPr>
                <w:lang w:val="en-GB"/>
              </w:rPr>
              <w:t>.</w:t>
            </w:r>
          </w:p>
        </w:tc>
      </w:tr>
      <w:tr w:rsidR="00AC2F04" w:rsidRPr="00384F40" w14:paraId="0BB5DF26" w14:textId="77777777" w:rsidTr="00AA57BB">
        <w:tc>
          <w:tcPr>
            <w:tcW w:w="2405" w:type="dxa"/>
          </w:tcPr>
          <w:p w14:paraId="716BE728" w14:textId="77777777" w:rsidR="00AC2F04" w:rsidRPr="008F439A" w:rsidRDefault="00AC2F04" w:rsidP="00E16957">
            <w:pPr>
              <w:spacing w:after="240"/>
              <w:rPr>
                <w:b/>
                <w:sz w:val="24"/>
                <w:szCs w:val="24"/>
                <w:lang w:val="en-AU"/>
              </w:rPr>
            </w:pPr>
            <w:r w:rsidRPr="008F439A">
              <w:rPr>
                <w:b/>
                <w:sz w:val="24"/>
                <w:szCs w:val="24"/>
                <w:lang w:val="en-AU"/>
              </w:rPr>
              <w:t>Assessment</w:t>
            </w:r>
          </w:p>
          <w:p w14:paraId="538FEB88" w14:textId="77777777" w:rsidR="00AC2F04" w:rsidRPr="008F439A" w:rsidRDefault="00AC2F04" w:rsidP="00E16957">
            <w:pPr>
              <w:widowControl/>
              <w:spacing w:after="240"/>
              <w:rPr>
                <w:b/>
                <w:sz w:val="24"/>
                <w:szCs w:val="24"/>
              </w:rPr>
            </w:pPr>
          </w:p>
        </w:tc>
        <w:tc>
          <w:tcPr>
            <w:tcW w:w="6611" w:type="dxa"/>
          </w:tcPr>
          <w:p w14:paraId="19091495" w14:textId="40633259" w:rsidR="003B0E01" w:rsidRPr="000F6E97" w:rsidRDefault="004E2F70">
            <w:r w:rsidRPr="00B94CD9">
              <w:rPr>
                <w:lang w:val="en-AU"/>
              </w:rPr>
              <w:t xml:space="preserve">The STEM modules have been developed to provide students with learning experiences to solve authentic real-world problems using </w:t>
            </w:r>
            <w:r w:rsidR="00DA1178">
              <w:rPr>
                <w:lang w:val="en-AU"/>
              </w:rPr>
              <w:t xml:space="preserve">capabilities from </w:t>
            </w:r>
            <w:r w:rsidRPr="00B94CD9">
              <w:rPr>
                <w:lang w:val="en-AU"/>
              </w:rPr>
              <w:t>science, technolog</w:t>
            </w:r>
            <w:r w:rsidR="00DA1178">
              <w:rPr>
                <w:lang w:val="en-AU"/>
              </w:rPr>
              <w:t>ies</w:t>
            </w:r>
            <w:r w:rsidRPr="00B94CD9">
              <w:rPr>
                <w:lang w:val="en-AU"/>
              </w:rPr>
              <w:t xml:space="preserve"> and mathematics.</w:t>
            </w:r>
            <w:bookmarkStart w:id="16" w:name="_Hlk528308725"/>
          </w:p>
          <w:p w14:paraId="1A03F871" w14:textId="3B3BDCCA" w:rsidR="004E2F70" w:rsidRPr="00104BEB" w:rsidRDefault="00C55562" w:rsidP="00CB2549">
            <w:hyperlink w:anchor="_Appendix_1:_Western" w:history="1">
              <w:r w:rsidR="00F1371F">
                <w:rPr>
                  <w:rStyle w:val="Hyperlink"/>
                </w:rPr>
                <w:t>Links to the Western Australian Curriculum</w:t>
              </w:r>
            </w:hyperlink>
            <w:r w:rsidR="00BF7F2E">
              <w:t xml:space="preserve"> </w:t>
            </w:r>
            <w:r w:rsidR="00104BEB" w:rsidRPr="00B94CD9">
              <w:t xml:space="preserve">indicates </w:t>
            </w:r>
            <w:r w:rsidR="003B0E01">
              <w:t xml:space="preserve">the </w:t>
            </w:r>
            <w:r w:rsidR="00104BEB" w:rsidRPr="00B94CD9">
              <w:rPr>
                <w:lang w:val="en-AU"/>
              </w:rPr>
              <w:t xml:space="preserve">expected learning </w:t>
            </w:r>
            <w:r w:rsidR="0001263F">
              <w:t xml:space="preserve">for </w:t>
            </w:r>
            <w:r w:rsidR="0001263F" w:rsidRPr="00BF4411">
              <w:t>the Year 12</w:t>
            </w:r>
            <w:r w:rsidR="0001263F" w:rsidRPr="00BF4411">
              <w:rPr>
                <w:i/>
                <w:iCs/>
              </w:rPr>
              <w:t xml:space="preserve"> Human Biology General </w:t>
            </w:r>
            <w:r w:rsidR="003B0E01" w:rsidRPr="00BF4411">
              <w:t>c</w:t>
            </w:r>
            <w:r w:rsidR="0001263F" w:rsidRPr="00BF4411">
              <w:t>ourse</w:t>
            </w:r>
            <w:r w:rsidR="0001263F" w:rsidRPr="00BF4411">
              <w:rPr>
                <w:i/>
                <w:iCs/>
              </w:rPr>
              <w:t xml:space="preserve"> </w:t>
            </w:r>
            <w:r w:rsidR="00104BEB" w:rsidRPr="00BF4411">
              <w:rPr>
                <w:lang w:val="en-AU"/>
              </w:rPr>
              <w:t>students will enga</w:t>
            </w:r>
            <w:r w:rsidR="00104BEB" w:rsidRPr="00B94CD9">
              <w:rPr>
                <w:lang w:val="en-AU"/>
              </w:rPr>
              <w:t>ge in as they work through the module.</w:t>
            </w:r>
            <w:bookmarkEnd w:id="16"/>
            <w:r w:rsidR="00BF7F2E">
              <w:rPr>
                <w:lang w:val="en-AU"/>
              </w:rPr>
              <w:t xml:space="preserve"> </w:t>
            </w:r>
            <w:r w:rsidR="003B0E01">
              <w:rPr>
                <w:lang w:val="en-AU"/>
              </w:rPr>
              <w:t xml:space="preserve">It also indicates the links to </w:t>
            </w:r>
            <w:r w:rsidR="00BF7F2E">
              <w:rPr>
                <w:lang w:val="en-AU"/>
              </w:rPr>
              <w:t xml:space="preserve">the </w:t>
            </w:r>
            <w:r w:rsidR="00BF7F2E" w:rsidRPr="00CB2549">
              <w:t>Year 12</w:t>
            </w:r>
            <w:r w:rsidR="00BF7F2E" w:rsidRPr="00B94CD9">
              <w:rPr>
                <w:i/>
                <w:iCs/>
              </w:rPr>
              <w:t xml:space="preserve"> </w:t>
            </w:r>
            <w:r w:rsidR="00DA1178" w:rsidRPr="00B94CD9">
              <w:rPr>
                <w:i/>
                <w:iCs/>
              </w:rPr>
              <w:t xml:space="preserve">Mathematics </w:t>
            </w:r>
            <w:r w:rsidR="00DA1178" w:rsidRPr="00F907A1">
              <w:rPr>
                <w:i/>
                <w:iCs/>
              </w:rPr>
              <w:t>Essentials</w:t>
            </w:r>
            <w:r w:rsidR="00DA1178" w:rsidRPr="00D664C3">
              <w:rPr>
                <w:i/>
                <w:iCs/>
              </w:rPr>
              <w:t xml:space="preserve"> </w:t>
            </w:r>
            <w:r w:rsidR="00F907A1">
              <w:rPr>
                <w:i/>
                <w:iCs/>
              </w:rPr>
              <w:t>General</w:t>
            </w:r>
            <w:r w:rsidR="00BF7F2E">
              <w:rPr>
                <w:i/>
                <w:iCs/>
              </w:rPr>
              <w:t xml:space="preserve">, </w:t>
            </w:r>
            <w:r w:rsidR="00BF7F2E" w:rsidRPr="00B94CD9">
              <w:rPr>
                <w:i/>
                <w:iCs/>
              </w:rPr>
              <w:t>Applied Information Technology</w:t>
            </w:r>
            <w:r w:rsidR="00F907A1">
              <w:rPr>
                <w:i/>
                <w:iCs/>
              </w:rPr>
              <w:t xml:space="preserve"> General</w:t>
            </w:r>
            <w:r w:rsidR="00BF7F2E" w:rsidRPr="00CB2549">
              <w:t xml:space="preserve"> and</w:t>
            </w:r>
            <w:r w:rsidR="00BF7F2E" w:rsidRPr="00B94CD9">
              <w:rPr>
                <w:i/>
                <w:iCs/>
              </w:rPr>
              <w:t xml:space="preserve"> </w:t>
            </w:r>
            <w:r w:rsidR="00DA1178" w:rsidRPr="00B94CD9">
              <w:rPr>
                <w:i/>
                <w:iCs/>
              </w:rPr>
              <w:t>Design</w:t>
            </w:r>
            <w:r w:rsidR="00DA1178" w:rsidRPr="00B94CD9" w:rsidDel="00DA1178">
              <w:rPr>
                <w:i/>
                <w:iCs/>
              </w:rPr>
              <w:t xml:space="preserve"> </w:t>
            </w:r>
            <w:r w:rsidR="00F907A1" w:rsidRPr="00D664C3">
              <w:rPr>
                <w:i/>
                <w:iCs/>
              </w:rPr>
              <w:t>G</w:t>
            </w:r>
            <w:r w:rsidR="00BF7F2E" w:rsidRPr="00D664C3">
              <w:rPr>
                <w:i/>
                <w:iCs/>
              </w:rPr>
              <w:t>eneral</w:t>
            </w:r>
            <w:r w:rsidR="00BF7F2E" w:rsidRPr="00CB2549">
              <w:t xml:space="preserve"> courses</w:t>
            </w:r>
            <w:r w:rsidR="00BF7F2E">
              <w:rPr>
                <w:i/>
                <w:iCs/>
              </w:rPr>
              <w:t xml:space="preserve">, </w:t>
            </w:r>
            <w:r w:rsidR="003B0E01">
              <w:rPr>
                <w:lang w:val="en-AU"/>
              </w:rPr>
              <w:t>as opportunities may arise for students to engage in learning from</w:t>
            </w:r>
            <w:r w:rsidR="005D4906">
              <w:rPr>
                <w:lang w:val="en-AU"/>
              </w:rPr>
              <w:t xml:space="preserve"> these </w:t>
            </w:r>
            <w:r w:rsidR="00F1371F">
              <w:rPr>
                <w:lang w:val="en-AU"/>
              </w:rPr>
              <w:t>Western Australian Certificate of Education courses</w:t>
            </w:r>
            <w:r w:rsidR="00BF7F2E">
              <w:rPr>
                <w:i/>
                <w:iCs/>
              </w:rPr>
              <w:t>.</w:t>
            </w:r>
          </w:p>
          <w:p w14:paraId="3D54C828" w14:textId="10B134B5" w:rsidR="004E2F70" w:rsidRDefault="004E2F70" w:rsidP="000F6E97">
            <w:pPr>
              <w:spacing w:after="0"/>
              <w:rPr>
                <w:lang w:val="en-AU"/>
              </w:rPr>
            </w:pPr>
            <w:r w:rsidRPr="001C4EA9">
              <w:rPr>
                <w:lang w:val="en-AU"/>
              </w:rPr>
              <w:t>While working through the module, the following assessment opportunities will arise:</w:t>
            </w:r>
          </w:p>
          <w:p w14:paraId="2B2BC7B5" w14:textId="49994558" w:rsidR="00DA1178" w:rsidRDefault="00DA1178" w:rsidP="000F6E97">
            <w:pPr>
              <w:spacing w:after="0"/>
              <w:rPr>
                <w:lang w:val="en-AU"/>
              </w:rPr>
            </w:pPr>
            <w:r>
              <w:rPr>
                <w:lang w:val="en-AU"/>
              </w:rPr>
              <w:t>Human Biology</w:t>
            </w:r>
          </w:p>
          <w:p w14:paraId="4DC0FD0D" w14:textId="1A29D34A" w:rsidR="004E2F70" w:rsidRDefault="004E2F70" w:rsidP="00BF4411">
            <w:pPr>
              <w:pStyle w:val="ListParagraph"/>
              <w:numPr>
                <w:ilvl w:val="0"/>
                <w:numId w:val="6"/>
              </w:numPr>
              <w:spacing w:line="276" w:lineRule="auto"/>
              <w:ind w:left="454" w:hanging="227"/>
              <w:rPr>
                <w:lang w:val="en-GB"/>
              </w:rPr>
            </w:pPr>
            <w:r w:rsidRPr="001C4EA9">
              <w:rPr>
                <w:lang w:val="en-GB"/>
              </w:rPr>
              <w:t xml:space="preserve">Science </w:t>
            </w:r>
            <w:r w:rsidR="005D4906">
              <w:rPr>
                <w:lang w:val="en-GB"/>
              </w:rPr>
              <w:t>i</w:t>
            </w:r>
            <w:r w:rsidRPr="001C4EA9">
              <w:rPr>
                <w:lang w:val="en-GB"/>
              </w:rPr>
              <w:t xml:space="preserve">nquiry </w:t>
            </w:r>
            <w:r w:rsidR="005D4906">
              <w:rPr>
                <w:lang w:val="en-GB"/>
              </w:rPr>
              <w:t>i</w:t>
            </w:r>
            <w:r w:rsidRPr="001C4EA9">
              <w:rPr>
                <w:lang w:val="en-GB"/>
              </w:rPr>
              <w:t xml:space="preserve">nvestigation report – </w:t>
            </w:r>
            <w:r w:rsidR="005D4906">
              <w:rPr>
                <w:lang w:val="en-GB"/>
              </w:rPr>
              <w:t>s</w:t>
            </w:r>
            <w:r w:rsidRPr="001C4EA9">
              <w:rPr>
                <w:lang w:val="en-GB"/>
              </w:rPr>
              <w:t xml:space="preserve">tudents provide a journal and report following the completion of </w:t>
            </w:r>
            <w:r w:rsidR="005D4906">
              <w:rPr>
                <w:lang w:val="en-GB"/>
              </w:rPr>
              <w:t xml:space="preserve">the </w:t>
            </w:r>
            <w:r w:rsidRPr="00073584">
              <w:rPr>
                <w:i/>
                <w:lang w:val="en-GB"/>
              </w:rPr>
              <w:t>Activity 2</w:t>
            </w:r>
            <w:r w:rsidRPr="001C4EA9">
              <w:rPr>
                <w:lang w:val="en-GB"/>
              </w:rPr>
              <w:t xml:space="preserve"> inquiry work. The journal documents observations, choices made about methods and reflections on data. The report provides a systematic presentation of the plan for the investigation, how it was conducted, the data collected, analys</w:t>
            </w:r>
            <w:r w:rsidR="002B172B">
              <w:rPr>
                <w:lang w:val="en-GB"/>
              </w:rPr>
              <w:t>i</w:t>
            </w:r>
            <w:r w:rsidRPr="001C4EA9">
              <w:rPr>
                <w:lang w:val="en-GB"/>
              </w:rPr>
              <w:t>s</w:t>
            </w:r>
            <w:r w:rsidR="008B6055">
              <w:rPr>
                <w:lang w:val="en-GB"/>
              </w:rPr>
              <w:t>,</w:t>
            </w:r>
            <w:r w:rsidRPr="001C4EA9">
              <w:rPr>
                <w:lang w:val="en-GB"/>
              </w:rPr>
              <w:t xml:space="preserve"> interpretation of the data and conclusions. </w:t>
            </w:r>
          </w:p>
          <w:p w14:paraId="3AF7C320" w14:textId="77777777" w:rsidR="00D973A5" w:rsidRDefault="009C11C9" w:rsidP="00BF4411">
            <w:pPr>
              <w:pStyle w:val="ListParagraph"/>
              <w:numPr>
                <w:ilvl w:val="0"/>
                <w:numId w:val="6"/>
              </w:numPr>
              <w:spacing w:after="240" w:line="276" w:lineRule="auto"/>
              <w:ind w:left="454" w:hanging="227"/>
              <w:rPr>
                <w:lang w:val="en-GB"/>
              </w:rPr>
            </w:pPr>
            <w:r>
              <w:rPr>
                <w:lang w:val="en-GB"/>
              </w:rPr>
              <w:t>This module provide</w:t>
            </w:r>
            <w:r w:rsidR="005D4906">
              <w:rPr>
                <w:lang w:val="en-GB"/>
              </w:rPr>
              <w:t>s</w:t>
            </w:r>
            <w:r>
              <w:rPr>
                <w:lang w:val="en-GB"/>
              </w:rPr>
              <w:t xml:space="preserve"> contexts for e</w:t>
            </w:r>
            <w:r w:rsidR="004E2F70" w:rsidRPr="004E2F70">
              <w:rPr>
                <w:lang w:val="en-GB"/>
              </w:rPr>
              <w:t xml:space="preserve">xtended response tasks and test items on </w:t>
            </w:r>
            <w:r w:rsidR="0029356F" w:rsidRPr="004E2F70">
              <w:rPr>
                <w:lang w:val="en-GB"/>
              </w:rPr>
              <w:t>scien</w:t>
            </w:r>
            <w:r w:rsidR="0029356F">
              <w:rPr>
                <w:lang w:val="en-GB"/>
              </w:rPr>
              <w:t>tific</w:t>
            </w:r>
            <w:r w:rsidR="0029356F" w:rsidRPr="004E2F70">
              <w:rPr>
                <w:lang w:val="en-GB"/>
              </w:rPr>
              <w:t xml:space="preserve"> </w:t>
            </w:r>
            <w:r w:rsidR="004E2F70" w:rsidRPr="004E2F70">
              <w:rPr>
                <w:lang w:val="en-GB"/>
              </w:rPr>
              <w:t>understanding of infectious diseases and science inquiry skills</w:t>
            </w:r>
            <w:r w:rsidR="00D973A5">
              <w:rPr>
                <w:lang w:val="en-GB"/>
              </w:rPr>
              <w:t xml:space="preserve">. </w:t>
            </w:r>
          </w:p>
          <w:p w14:paraId="7C1E06F3" w14:textId="77777777" w:rsidR="00BF4411" w:rsidRDefault="00BF4411" w:rsidP="00BF4411">
            <w:pPr>
              <w:spacing w:after="0"/>
              <w:rPr>
                <w:lang w:val="en-AU"/>
              </w:rPr>
            </w:pPr>
          </w:p>
          <w:p w14:paraId="4256E07B" w14:textId="524354EE" w:rsidR="00DA1178" w:rsidRPr="00BF4411" w:rsidRDefault="00DA1178" w:rsidP="00BF4411">
            <w:pPr>
              <w:spacing w:after="0"/>
              <w:rPr>
                <w:lang w:val="en-AU"/>
              </w:rPr>
            </w:pPr>
            <w:r w:rsidRPr="00BF4411">
              <w:rPr>
                <w:lang w:val="en-AU"/>
              </w:rPr>
              <w:t>Mathematics Essentials</w:t>
            </w:r>
          </w:p>
          <w:p w14:paraId="2ACABD34" w14:textId="18267BF7" w:rsidR="00DA1178" w:rsidRPr="00BF4411" w:rsidRDefault="00DA1178" w:rsidP="00BF4411">
            <w:pPr>
              <w:pStyle w:val="ListParagraph"/>
              <w:numPr>
                <w:ilvl w:val="0"/>
                <w:numId w:val="32"/>
              </w:numPr>
              <w:spacing w:after="0"/>
              <w:rPr>
                <w:lang w:val="en-AU"/>
              </w:rPr>
            </w:pPr>
            <w:r w:rsidRPr="00BF4411">
              <w:rPr>
                <w:lang w:val="en-AU"/>
              </w:rPr>
              <w:t>Response and Practical application tasks</w:t>
            </w:r>
            <w:r w:rsidR="001054DD" w:rsidRPr="00BF4411">
              <w:rPr>
                <w:lang w:val="en-AU"/>
              </w:rPr>
              <w:t xml:space="preserve"> related to calculation of areas, scale drawings and graphing data.</w:t>
            </w:r>
          </w:p>
          <w:p w14:paraId="15F84A90" w14:textId="46C88EA8" w:rsidR="00DA1178" w:rsidRPr="00BF4411" w:rsidRDefault="00DA1178" w:rsidP="00BF4411">
            <w:pPr>
              <w:pStyle w:val="ListParagraph"/>
              <w:numPr>
                <w:ilvl w:val="0"/>
                <w:numId w:val="32"/>
              </w:numPr>
              <w:spacing w:after="0"/>
              <w:rPr>
                <w:lang w:val="en-AU"/>
              </w:rPr>
            </w:pPr>
            <w:r w:rsidRPr="00BF4411">
              <w:rPr>
                <w:lang w:val="en-AU"/>
              </w:rPr>
              <w:t>Application of the statistical investigation process in the context of spread of infections.</w:t>
            </w:r>
          </w:p>
          <w:p w14:paraId="29547BA4" w14:textId="387B99BD" w:rsidR="00DA1178" w:rsidRPr="00BF4411" w:rsidRDefault="00DA1178" w:rsidP="00BF4411">
            <w:pPr>
              <w:spacing w:after="0"/>
              <w:rPr>
                <w:lang w:val="en-AU"/>
              </w:rPr>
            </w:pPr>
            <w:r w:rsidRPr="00BF4411">
              <w:rPr>
                <w:lang w:val="en-AU"/>
              </w:rPr>
              <w:t>Applied Information Technology</w:t>
            </w:r>
          </w:p>
          <w:p w14:paraId="73B5722C" w14:textId="48D4DA7B" w:rsidR="00DA1178" w:rsidRPr="00BF4411" w:rsidRDefault="001054DD" w:rsidP="00BF4411">
            <w:pPr>
              <w:pStyle w:val="ListParagraph"/>
              <w:numPr>
                <w:ilvl w:val="0"/>
                <w:numId w:val="33"/>
              </w:numPr>
              <w:spacing w:after="0"/>
              <w:rPr>
                <w:lang w:val="en-AU"/>
              </w:rPr>
            </w:pPr>
            <w:r w:rsidRPr="00BF4411">
              <w:rPr>
                <w:lang w:val="en-AU"/>
              </w:rPr>
              <w:t>Project involving researching technology-based ideas and processes to create a digital solution to raise awareness about the spread of infections.</w:t>
            </w:r>
          </w:p>
          <w:p w14:paraId="139A8096" w14:textId="046C72D9" w:rsidR="001054DD" w:rsidRPr="00BF4411" w:rsidRDefault="001054DD" w:rsidP="00BF4411">
            <w:pPr>
              <w:pStyle w:val="ListParagraph"/>
              <w:numPr>
                <w:ilvl w:val="0"/>
                <w:numId w:val="33"/>
              </w:numPr>
              <w:spacing w:after="0"/>
              <w:rPr>
                <w:lang w:val="en-AU"/>
              </w:rPr>
            </w:pPr>
            <w:r w:rsidRPr="00BF4411">
              <w:rPr>
                <w:lang w:val="en-AU"/>
              </w:rPr>
              <w:t>Contexts for short and extended answer tasks</w:t>
            </w:r>
          </w:p>
          <w:p w14:paraId="36B059C5" w14:textId="28CE8B3C" w:rsidR="00DA1178" w:rsidRPr="00BF4411" w:rsidRDefault="00DA1178" w:rsidP="00BF4411">
            <w:pPr>
              <w:spacing w:after="0"/>
              <w:rPr>
                <w:lang w:val="en-AU"/>
              </w:rPr>
            </w:pPr>
            <w:r w:rsidRPr="00BF4411">
              <w:rPr>
                <w:lang w:val="en-AU"/>
              </w:rPr>
              <w:t>Design</w:t>
            </w:r>
          </w:p>
          <w:p w14:paraId="39D3C192" w14:textId="7FFC9032" w:rsidR="00DA1178" w:rsidRPr="00BF4411" w:rsidRDefault="001054DD" w:rsidP="00BF4411">
            <w:pPr>
              <w:pStyle w:val="ListParagraph"/>
              <w:numPr>
                <w:ilvl w:val="0"/>
                <w:numId w:val="34"/>
              </w:numPr>
              <w:spacing w:after="0"/>
              <w:rPr>
                <w:lang w:val="en-AU"/>
              </w:rPr>
            </w:pPr>
            <w:r w:rsidRPr="00BF4411">
              <w:rPr>
                <w:lang w:val="en-AU"/>
              </w:rPr>
              <w:t>A Production task in which students investigate, explore ideas and follow a design process, collating evidence of choices and solutions.</w:t>
            </w:r>
          </w:p>
        </w:tc>
      </w:tr>
    </w:tbl>
    <w:p w14:paraId="65B41232" w14:textId="77777777" w:rsidR="00200AC1" w:rsidRDefault="00200AC1">
      <w:pPr>
        <w:widowControl/>
        <w:spacing w:before="0" w:after="160" w:line="259" w:lineRule="auto"/>
        <w:rPr>
          <w:rFonts w:eastAsiaTheme="majorEastAsia" w:cstheme="majorBidi"/>
          <w:b/>
          <w:color w:val="2E74B5" w:themeColor="accent1" w:themeShade="BF"/>
          <w:sz w:val="28"/>
          <w:szCs w:val="32"/>
        </w:rPr>
      </w:pPr>
      <w:r>
        <w:lastRenderedPageBreak/>
        <w:br w:type="page"/>
      </w:r>
    </w:p>
    <w:p w14:paraId="068948EF" w14:textId="35D9202C" w:rsidR="006F4BBF" w:rsidRPr="00384F40" w:rsidRDefault="006F4BBF" w:rsidP="000B48CE">
      <w:pPr>
        <w:pStyle w:val="Heading1"/>
      </w:pPr>
      <w:bookmarkStart w:id="17" w:name="_Toc14776071"/>
      <w:bookmarkStart w:id="18" w:name="_Toc44508408"/>
      <w:r w:rsidRPr="00384F40">
        <w:lastRenderedPageBreak/>
        <w:t xml:space="preserve">Activity 1: </w:t>
      </w:r>
      <w:r w:rsidR="00F958D8">
        <w:t>C</w:t>
      </w:r>
      <w:r w:rsidR="00114904">
        <w:t>auses and transmission of infectious diseases</w:t>
      </w:r>
      <w:bookmarkEnd w:id="17"/>
      <w:bookmarkEnd w:id="18"/>
    </w:p>
    <w:tbl>
      <w:tblPr>
        <w:tblStyle w:val="TableGrid"/>
        <w:tblW w:w="9039" w:type="dxa"/>
        <w:tblLayout w:type="fixed"/>
        <w:tblLook w:val="04A0" w:firstRow="1" w:lastRow="0" w:firstColumn="1" w:lastColumn="0" w:noHBand="0" w:noVBand="1"/>
      </w:tblPr>
      <w:tblGrid>
        <w:gridCol w:w="2405"/>
        <w:gridCol w:w="6634"/>
      </w:tblGrid>
      <w:tr w:rsidR="006F4BBF" w:rsidRPr="00384F40" w14:paraId="40F97351" w14:textId="77777777" w:rsidTr="00433BF1">
        <w:tc>
          <w:tcPr>
            <w:tcW w:w="2405" w:type="dxa"/>
            <w:tcBorders>
              <w:left w:val="nil"/>
              <w:right w:val="nil"/>
            </w:tcBorders>
          </w:tcPr>
          <w:p w14:paraId="5BBF9EA9" w14:textId="77777777" w:rsidR="006F4BBF" w:rsidRDefault="001616A6" w:rsidP="00157DD6">
            <w:pPr>
              <w:widowControl/>
              <w:spacing w:after="240" w:line="259" w:lineRule="auto"/>
              <w:rPr>
                <w:b/>
                <w:lang w:val="en-AU"/>
              </w:rPr>
            </w:pPr>
            <w:r w:rsidRPr="001F27A1">
              <w:rPr>
                <w:b/>
                <w:noProof/>
                <w:lang w:eastAsia="en-AU"/>
              </w:rPr>
              <w:drawing>
                <wp:anchor distT="0" distB="0" distL="114300" distR="114300" simplePos="0" relativeHeight="251816960" behindDoc="0" locked="0" layoutInCell="1" allowOverlap="1" wp14:anchorId="506B8758" wp14:editId="088DC66A">
                  <wp:simplePos x="0" y="0"/>
                  <wp:positionH relativeFrom="column">
                    <wp:posOffset>0</wp:posOffset>
                  </wp:positionH>
                  <wp:positionV relativeFrom="paragraph">
                    <wp:posOffset>330412</wp:posOffset>
                  </wp:positionV>
                  <wp:extent cx="900000" cy="900000"/>
                  <wp:effectExtent l="0" t="0" r="1905" b="1905"/>
                  <wp:wrapNone/>
                  <wp:docPr id="25" name="Picture 25" descr="Activity 1 Research icon of a magnifying g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384F40">
              <w:rPr>
                <w:b/>
                <w:lang w:val="en-AU"/>
              </w:rPr>
              <w:t>Activity focus</w:t>
            </w:r>
          </w:p>
          <w:p w14:paraId="6136AF2E" w14:textId="77777777" w:rsidR="001616A6" w:rsidRPr="00384F40" w:rsidRDefault="001616A6" w:rsidP="00157DD6">
            <w:pPr>
              <w:widowControl/>
              <w:spacing w:after="240" w:line="259" w:lineRule="auto"/>
              <w:rPr>
                <w:b/>
                <w:lang w:val="en-AU"/>
              </w:rPr>
            </w:pPr>
          </w:p>
        </w:tc>
        <w:tc>
          <w:tcPr>
            <w:tcW w:w="6634" w:type="dxa"/>
            <w:tcBorders>
              <w:left w:val="nil"/>
              <w:right w:val="nil"/>
            </w:tcBorders>
          </w:tcPr>
          <w:p w14:paraId="57E9D767" w14:textId="6CD3F5B4" w:rsidR="0064154A" w:rsidRPr="00384F40" w:rsidRDefault="0058008E" w:rsidP="000F6E97">
            <w:pPr>
              <w:spacing w:after="240"/>
              <w:rPr>
                <w:lang w:val="en-AU"/>
              </w:rPr>
            </w:pPr>
            <w:r w:rsidRPr="00E820D8">
              <w:rPr>
                <w:rFonts w:cstheme="minorHAnsi"/>
                <w:color w:val="000000" w:themeColor="text1"/>
              </w:rPr>
              <w:t>Students research how scientific discoveries</w:t>
            </w:r>
            <w:r>
              <w:rPr>
                <w:rFonts w:cstheme="minorHAnsi"/>
                <w:color w:val="000000" w:themeColor="text1"/>
              </w:rPr>
              <w:t xml:space="preserve">, made possible by </w:t>
            </w:r>
            <w:r>
              <w:rPr>
                <w:rFonts w:cstheme="minorHAnsi"/>
                <w:lang w:val="en"/>
              </w:rPr>
              <w:t xml:space="preserve">developments in mathematics </w:t>
            </w:r>
            <w:r w:rsidR="00F16F56">
              <w:rPr>
                <w:rFonts w:cstheme="minorHAnsi"/>
                <w:lang w:val="en"/>
              </w:rPr>
              <w:t>and</w:t>
            </w:r>
            <w:r>
              <w:rPr>
                <w:rFonts w:cstheme="minorHAnsi"/>
                <w:lang w:val="en"/>
              </w:rPr>
              <w:t xml:space="preserve"> technology, </w:t>
            </w:r>
            <w:r w:rsidRPr="00E820D8">
              <w:rPr>
                <w:rFonts w:cstheme="minorHAnsi"/>
                <w:color w:val="000000" w:themeColor="text1"/>
              </w:rPr>
              <w:t>have enabled us to better understand the causes of infectious diseases</w:t>
            </w:r>
            <w:r w:rsidR="00355766">
              <w:rPr>
                <w:rFonts w:cstheme="minorHAnsi"/>
                <w:color w:val="000000" w:themeColor="text1"/>
              </w:rPr>
              <w:t xml:space="preserve"> as well as </w:t>
            </w:r>
            <w:r w:rsidRPr="00E820D8">
              <w:rPr>
                <w:rFonts w:cstheme="minorHAnsi"/>
                <w:color w:val="000000" w:themeColor="text1"/>
              </w:rPr>
              <w:t xml:space="preserve">their transmission and control. They research and compare the structure of </w:t>
            </w:r>
            <w:r w:rsidRPr="00B62C5E">
              <w:rPr>
                <w:rFonts w:cstheme="minorHAnsi"/>
                <w:color w:val="000000" w:themeColor="text1"/>
              </w:rPr>
              <w:t>bacteria, plant and animal cells</w:t>
            </w:r>
            <w:r w:rsidR="00B37F6E" w:rsidRPr="00B62C5E">
              <w:rPr>
                <w:rFonts w:cstheme="minorHAnsi"/>
                <w:color w:val="000000" w:themeColor="text1"/>
              </w:rPr>
              <w:t>,</w:t>
            </w:r>
            <w:r w:rsidRPr="00E820D8">
              <w:rPr>
                <w:rFonts w:cstheme="minorHAnsi"/>
                <w:color w:val="000000" w:themeColor="text1"/>
              </w:rPr>
              <w:t xml:space="preserve"> </w:t>
            </w:r>
            <w:r w:rsidR="005D4906">
              <w:rPr>
                <w:rFonts w:cstheme="minorHAnsi"/>
                <w:color w:val="000000" w:themeColor="text1"/>
              </w:rPr>
              <w:t xml:space="preserve">and </w:t>
            </w:r>
            <w:r w:rsidRPr="00E820D8">
              <w:rPr>
                <w:rFonts w:cstheme="minorHAnsi"/>
                <w:color w:val="000000" w:themeColor="text1"/>
              </w:rPr>
              <w:t>study how cells multiply by cell division</w:t>
            </w:r>
            <w:r w:rsidR="00B37F6E" w:rsidRPr="000F6E97">
              <w:rPr>
                <w:color w:val="000000" w:themeColor="text1"/>
              </w:rPr>
              <w:t>.</w:t>
            </w:r>
            <w:r w:rsidRPr="000F6E97">
              <w:rPr>
                <w:color w:val="000000" w:themeColor="text1"/>
              </w:rPr>
              <w:t xml:space="preserve"> </w:t>
            </w:r>
          </w:p>
        </w:tc>
      </w:tr>
      <w:tr w:rsidR="006F4BBF" w:rsidRPr="00384F40" w14:paraId="59C09B35" w14:textId="77777777" w:rsidTr="00433BF1">
        <w:tc>
          <w:tcPr>
            <w:tcW w:w="2405" w:type="dxa"/>
            <w:tcBorders>
              <w:left w:val="nil"/>
              <w:right w:val="nil"/>
            </w:tcBorders>
          </w:tcPr>
          <w:p w14:paraId="3CC9CFA8" w14:textId="77777777" w:rsidR="006F4BBF" w:rsidRPr="00384F40" w:rsidRDefault="001F076C" w:rsidP="001F076C">
            <w:pPr>
              <w:widowControl/>
              <w:spacing w:after="240" w:line="259" w:lineRule="auto"/>
              <w:rPr>
                <w:b/>
                <w:lang w:val="en-AU"/>
              </w:rPr>
            </w:pPr>
            <w:r>
              <w:rPr>
                <w:b/>
                <w:lang w:val="en-AU"/>
              </w:rPr>
              <w:t>B</w:t>
            </w:r>
            <w:r w:rsidR="00243932" w:rsidRPr="00384F40">
              <w:rPr>
                <w:b/>
                <w:lang w:val="en-AU"/>
              </w:rPr>
              <w:t xml:space="preserve">ackground information </w:t>
            </w:r>
          </w:p>
        </w:tc>
        <w:tc>
          <w:tcPr>
            <w:tcW w:w="6634" w:type="dxa"/>
            <w:tcBorders>
              <w:left w:val="nil"/>
              <w:right w:val="nil"/>
            </w:tcBorders>
          </w:tcPr>
          <w:p w14:paraId="7096DB00" w14:textId="77777777" w:rsidR="002972AC" w:rsidRPr="00E820D8" w:rsidRDefault="002972AC" w:rsidP="002972AC">
            <w:pPr>
              <w:rPr>
                <w:b/>
                <w:color w:val="000000" w:themeColor="text1"/>
                <w:lang w:val="en-AU"/>
              </w:rPr>
            </w:pPr>
            <w:r w:rsidRPr="00E820D8">
              <w:rPr>
                <w:b/>
                <w:color w:val="000000" w:themeColor="text1"/>
                <w:lang w:val="en-AU"/>
              </w:rPr>
              <w:t>How have scientific discoveries contributed to our understanding of the causes of infectious diseases, their spread and control?</w:t>
            </w:r>
          </w:p>
          <w:p w14:paraId="081C8D92" w14:textId="5C405B62" w:rsidR="002972AC" w:rsidRPr="00E820D8" w:rsidRDefault="002972AC" w:rsidP="002972AC">
            <w:pPr>
              <w:rPr>
                <w:lang w:val="en"/>
              </w:rPr>
            </w:pPr>
            <w:r w:rsidRPr="00E820D8">
              <w:rPr>
                <w:lang w:val="en"/>
              </w:rPr>
              <w:t xml:space="preserve">Thousands of people succumbed to epidemics of </w:t>
            </w:r>
            <w:r w:rsidRPr="00C86693">
              <w:rPr>
                <w:lang w:val="en"/>
              </w:rPr>
              <w:t>smallpox</w:t>
            </w:r>
            <w:r w:rsidRPr="00E820D8">
              <w:rPr>
                <w:lang w:val="en"/>
              </w:rPr>
              <w:t xml:space="preserve"> and</w:t>
            </w:r>
            <w:r w:rsidR="004C0B5A">
              <w:rPr>
                <w:lang w:val="en"/>
              </w:rPr>
              <w:t xml:space="preserve"> </w:t>
            </w:r>
            <w:r w:rsidRPr="00C86693">
              <w:rPr>
                <w:lang w:val="en"/>
              </w:rPr>
              <w:t>bubonic plague</w:t>
            </w:r>
            <w:r w:rsidRPr="00E820D8">
              <w:rPr>
                <w:lang w:val="en"/>
              </w:rPr>
              <w:t xml:space="preserve"> in the 1500s and 1600s. Many people believed that these diseases were caused by evil spirits, the bad air or miasma found in the overcrowded living conditions in cities. </w:t>
            </w:r>
          </w:p>
          <w:p w14:paraId="40C414C0" w14:textId="6778D53B" w:rsidR="002972AC" w:rsidRPr="00E820D8" w:rsidRDefault="002972AC" w:rsidP="002972AC">
            <w:pPr>
              <w:rPr>
                <w:lang w:val="en"/>
              </w:rPr>
            </w:pPr>
            <w:r w:rsidRPr="00E820D8">
              <w:rPr>
                <w:lang w:val="en"/>
              </w:rPr>
              <w:t xml:space="preserve">Laboratory research conducted by </w:t>
            </w:r>
            <w:r w:rsidRPr="00E44754">
              <w:rPr>
                <w:lang w:val="en"/>
              </w:rPr>
              <w:t>Pasteur</w:t>
            </w:r>
            <w:r w:rsidRPr="0028260F">
              <w:rPr>
                <w:rStyle w:val="Hyperlink"/>
                <w:i w:val="0"/>
                <w:color w:val="000000" w:themeColor="text1"/>
                <w:u w:val="none"/>
                <w:lang w:val="en"/>
              </w:rPr>
              <w:t>,</w:t>
            </w:r>
            <w:r w:rsidR="00D02FED" w:rsidRPr="0028260F">
              <w:rPr>
                <w:rStyle w:val="Hyperlink"/>
                <w:i w:val="0"/>
                <w:color w:val="000000" w:themeColor="text1"/>
                <w:u w:val="none"/>
                <w:lang w:val="en"/>
              </w:rPr>
              <w:t xml:space="preserve"> </w:t>
            </w:r>
            <w:r w:rsidRPr="00E44754">
              <w:rPr>
                <w:lang w:val="en"/>
              </w:rPr>
              <w:t>Koch</w:t>
            </w:r>
            <w:r w:rsidRPr="0028260F">
              <w:rPr>
                <w:color w:val="000000" w:themeColor="text1"/>
                <w:lang w:val="en"/>
              </w:rPr>
              <w:t xml:space="preserve"> </w:t>
            </w:r>
            <w:r w:rsidRPr="00E820D8">
              <w:rPr>
                <w:lang w:val="en"/>
              </w:rPr>
              <w:t>and their pupils significantly advanced our understanding of the cause</w:t>
            </w:r>
            <w:r w:rsidR="00355766">
              <w:rPr>
                <w:lang w:val="en"/>
              </w:rPr>
              <w:t>s</w:t>
            </w:r>
            <w:r w:rsidRPr="00E820D8">
              <w:rPr>
                <w:lang w:val="en"/>
              </w:rPr>
              <w:t xml:space="preserve"> of disease. The resulting</w:t>
            </w:r>
            <w:r w:rsidR="004C0B5A">
              <w:rPr>
                <w:lang w:val="en"/>
              </w:rPr>
              <w:t xml:space="preserve"> </w:t>
            </w:r>
            <w:r w:rsidRPr="00E44754">
              <w:rPr>
                <w:lang w:val="en"/>
              </w:rPr>
              <w:t>germ theory gradually replaced the prevailing</w:t>
            </w:r>
            <w:r w:rsidR="004C0B5A" w:rsidRPr="00E44754">
              <w:rPr>
                <w:lang w:val="en"/>
              </w:rPr>
              <w:t xml:space="preserve"> </w:t>
            </w:r>
            <w:r w:rsidRPr="00E44754">
              <w:rPr>
                <w:lang w:val="en"/>
              </w:rPr>
              <w:t>miasma theory.</w:t>
            </w:r>
            <w:r w:rsidRPr="00E820D8">
              <w:rPr>
                <w:lang w:val="en"/>
              </w:rPr>
              <w:t xml:space="preserve">  </w:t>
            </w:r>
          </w:p>
          <w:p w14:paraId="3093BE05" w14:textId="519B8344" w:rsidR="002972AC" w:rsidRPr="00E820D8" w:rsidRDefault="002972AC" w:rsidP="002972AC">
            <w:pPr>
              <w:rPr>
                <w:lang w:val="en"/>
              </w:rPr>
            </w:pPr>
            <w:proofErr w:type="spellStart"/>
            <w:r w:rsidRPr="00E820D8">
              <w:rPr>
                <w:lang w:val="en"/>
              </w:rPr>
              <w:t>Industrialised</w:t>
            </w:r>
            <w:proofErr w:type="spellEnd"/>
            <w:r w:rsidRPr="00E820D8">
              <w:rPr>
                <w:lang w:val="en"/>
              </w:rPr>
              <w:t xml:space="preserve"> and overcrowded </w:t>
            </w:r>
            <w:r w:rsidR="003C4DA8" w:rsidRPr="00E820D8">
              <w:rPr>
                <w:lang w:val="en"/>
              </w:rPr>
              <w:t>19</w:t>
            </w:r>
            <w:r w:rsidR="003C4DA8" w:rsidRPr="00E820D8">
              <w:rPr>
                <w:vertAlign w:val="superscript"/>
                <w:lang w:val="en"/>
              </w:rPr>
              <w:t>th</w:t>
            </w:r>
            <w:r w:rsidR="008B6055">
              <w:rPr>
                <w:lang w:val="en"/>
              </w:rPr>
              <w:t xml:space="preserve"> </w:t>
            </w:r>
            <w:r w:rsidRPr="00E820D8">
              <w:rPr>
                <w:lang w:val="en"/>
              </w:rPr>
              <w:t xml:space="preserve">century cities were havens for diseases such as </w:t>
            </w:r>
            <w:r w:rsidRPr="00E44754">
              <w:rPr>
                <w:lang w:val="en"/>
              </w:rPr>
              <w:t>typhoid,</w:t>
            </w:r>
            <w:r w:rsidR="004C0B5A" w:rsidRPr="00E44754">
              <w:rPr>
                <w:lang w:val="en"/>
              </w:rPr>
              <w:t xml:space="preserve"> </w:t>
            </w:r>
            <w:r w:rsidRPr="00E44754">
              <w:rPr>
                <w:lang w:val="en"/>
              </w:rPr>
              <w:t>tuberculosis</w:t>
            </w:r>
            <w:r w:rsidRPr="00E820D8">
              <w:rPr>
                <w:lang w:val="en"/>
              </w:rPr>
              <w:t xml:space="preserve"> and </w:t>
            </w:r>
            <w:r w:rsidRPr="00E44754">
              <w:rPr>
                <w:lang w:val="en"/>
              </w:rPr>
              <w:t>cholera.</w:t>
            </w:r>
            <w:r w:rsidRPr="00E820D8">
              <w:rPr>
                <w:lang w:val="en"/>
              </w:rPr>
              <w:t xml:space="preserve"> While researching a cholera outbreak in 1854, London doctor</w:t>
            </w:r>
            <w:r w:rsidR="004C0B5A">
              <w:rPr>
                <w:lang w:val="en"/>
              </w:rPr>
              <w:t xml:space="preserve"> </w:t>
            </w:r>
            <w:r w:rsidRPr="00E44754">
              <w:rPr>
                <w:lang w:val="en"/>
              </w:rPr>
              <w:t>John Snow</w:t>
            </w:r>
            <w:r w:rsidRPr="00E820D8">
              <w:rPr>
                <w:lang w:val="en"/>
              </w:rPr>
              <w:t xml:space="preserve"> demonstrated that cholera was spread in water collected from wells that were contaminated with cholera bacteria.</w:t>
            </w:r>
          </w:p>
          <w:p w14:paraId="2EED89B4" w14:textId="20702055" w:rsidR="002972AC" w:rsidRPr="00E820D8" w:rsidRDefault="002972AC" w:rsidP="000F6E97">
            <w:pPr>
              <w:spacing w:after="0"/>
              <w:rPr>
                <w:b/>
                <w:color w:val="000000" w:themeColor="text1"/>
                <w:lang w:val="en-AU"/>
              </w:rPr>
            </w:pPr>
            <w:r w:rsidRPr="00E820D8">
              <w:rPr>
                <w:lang w:val="en"/>
              </w:rPr>
              <w:t xml:space="preserve">The control of infectious diseases was advanced by discoveries made by </w:t>
            </w:r>
            <w:r w:rsidRPr="00E44754">
              <w:rPr>
                <w:lang w:val="en"/>
              </w:rPr>
              <w:t>Joseph Lister</w:t>
            </w:r>
            <w:r w:rsidRPr="00E820D8">
              <w:rPr>
                <w:lang w:val="en"/>
              </w:rPr>
              <w:t xml:space="preserve"> who used carbolic soap as an antiseptic to reduce infection rates in surgery</w:t>
            </w:r>
            <w:r w:rsidR="005D4906">
              <w:rPr>
                <w:lang w:val="en"/>
              </w:rPr>
              <w:t>;</w:t>
            </w:r>
            <w:r w:rsidRPr="00E820D8">
              <w:rPr>
                <w:lang w:val="en"/>
              </w:rPr>
              <w:t xml:space="preserve"> </w:t>
            </w:r>
            <w:r w:rsidRPr="00E44754">
              <w:rPr>
                <w:lang w:val="en"/>
              </w:rPr>
              <w:t>Jenner</w:t>
            </w:r>
            <w:r w:rsidRPr="00E820D8">
              <w:rPr>
                <w:lang w:val="en"/>
              </w:rPr>
              <w:t xml:space="preserve"> who demonstrated the effectiveness of vaccination</w:t>
            </w:r>
            <w:r w:rsidR="005D4906">
              <w:rPr>
                <w:lang w:val="en"/>
              </w:rPr>
              <w:t>;</w:t>
            </w:r>
            <w:r w:rsidRPr="00E820D8">
              <w:rPr>
                <w:lang w:val="en"/>
              </w:rPr>
              <w:t xml:space="preserve"> and </w:t>
            </w:r>
            <w:r w:rsidRPr="00E44754">
              <w:rPr>
                <w:lang w:val="en"/>
              </w:rPr>
              <w:t>Fleming’s</w:t>
            </w:r>
            <w:r w:rsidRPr="00E820D8">
              <w:rPr>
                <w:lang w:val="en"/>
              </w:rPr>
              <w:t xml:space="preserve"> research that advanced the development and use of the antibiotic penicillin. Scientific and technological research and development have </w:t>
            </w:r>
            <w:r w:rsidR="00B07853">
              <w:rPr>
                <w:lang w:val="en"/>
              </w:rPr>
              <w:t>enabled</w:t>
            </w:r>
            <w:r w:rsidRPr="00E820D8">
              <w:rPr>
                <w:lang w:val="en"/>
              </w:rPr>
              <w:t xml:space="preserve"> huge contribution</w:t>
            </w:r>
            <w:r w:rsidR="0029356F">
              <w:rPr>
                <w:lang w:val="en"/>
              </w:rPr>
              <w:t>s</w:t>
            </w:r>
            <w:r w:rsidRPr="00E820D8">
              <w:rPr>
                <w:lang w:val="en"/>
              </w:rPr>
              <w:t xml:space="preserve"> to advancements in the control of infectious diseases.</w:t>
            </w:r>
          </w:p>
          <w:p w14:paraId="62C1BCAC" w14:textId="4B4DCDC0" w:rsidR="003A5190" w:rsidRDefault="00950B07" w:rsidP="00CB2549">
            <w:pPr>
              <w:jc w:val="right"/>
              <w:rPr>
                <w:b/>
                <w:color w:val="000000" w:themeColor="text1"/>
                <w:lang w:val="en-AU"/>
              </w:rPr>
            </w:pPr>
            <w:r>
              <w:t>Science Museum Group UK</w:t>
            </w:r>
            <w:r w:rsidR="003A5190">
              <w:br/>
            </w:r>
            <w:hyperlink r:id="rId52" w:history="1">
              <w:r w:rsidR="003A5190">
                <w:rPr>
                  <w:rStyle w:val="Hyperlink"/>
                </w:rPr>
                <w:t>broughttolife.sciencemuseum.org.uk/</w:t>
              </w:r>
              <w:proofErr w:type="spellStart"/>
              <w:r w:rsidR="003A5190">
                <w:rPr>
                  <w:rStyle w:val="Hyperlink"/>
                </w:rPr>
                <w:t>broughttolife</w:t>
              </w:r>
              <w:proofErr w:type="spellEnd"/>
            </w:hyperlink>
          </w:p>
          <w:p w14:paraId="552044BB" w14:textId="77777777" w:rsidR="00D72F73" w:rsidRDefault="00D72F73" w:rsidP="002972AC">
            <w:pPr>
              <w:rPr>
                <w:b/>
                <w:color w:val="000000" w:themeColor="text1"/>
                <w:lang w:val="en-AU"/>
              </w:rPr>
            </w:pPr>
          </w:p>
          <w:p w14:paraId="6ECF22CA" w14:textId="77777777" w:rsidR="00D72F73" w:rsidRDefault="00D72F73" w:rsidP="002972AC">
            <w:pPr>
              <w:rPr>
                <w:b/>
                <w:color w:val="000000" w:themeColor="text1"/>
                <w:lang w:val="en-AU"/>
              </w:rPr>
            </w:pPr>
          </w:p>
          <w:p w14:paraId="161313A4" w14:textId="51F994D2" w:rsidR="002972AC" w:rsidRPr="00E820D8" w:rsidRDefault="002972AC" w:rsidP="002972AC">
            <w:pPr>
              <w:rPr>
                <w:b/>
                <w:color w:val="000000" w:themeColor="text1"/>
                <w:lang w:val="en-AU"/>
              </w:rPr>
            </w:pPr>
            <w:r w:rsidRPr="00E820D8">
              <w:rPr>
                <w:b/>
                <w:color w:val="000000" w:themeColor="text1"/>
                <w:lang w:val="en-AU"/>
              </w:rPr>
              <w:lastRenderedPageBreak/>
              <w:t>What are microorganisms?</w:t>
            </w:r>
          </w:p>
          <w:p w14:paraId="5E15733C" w14:textId="09475963" w:rsidR="002972AC" w:rsidRPr="00A102B1" w:rsidRDefault="002972AC" w:rsidP="002972AC">
            <w:pPr>
              <w:rPr>
                <w:color w:val="000000" w:themeColor="text1"/>
                <w:lang w:val="en-AU"/>
              </w:rPr>
            </w:pPr>
            <w:r w:rsidRPr="00E820D8">
              <w:rPr>
                <w:color w:val="000000" w:themeColor="text1"/>
              </w:rPr>
              <w:t>A microorganism, or microbe, is a microscopic organism that is too small to be seen with the naked eye</w:t>
            </w:r>
            <w:r w:rsidR="00B50205">
              <w:rPr>
                <w:color w:val="000000" w:themeColor="text1"/>
              </w:rPr>
              <w:t xml:space="preserve"> and a microscope must be used to see them</w:t>
            </w:r>
            <w:r w:rsidRPr="00E820D8">
              <w:rPr>
                <w:color w:val="000000" w:themeColor="text1"/>
              </w:rPr>
              <w:t xml:space="preserve">. There are seven types of microorganisms: </w:t>
            </w:r>
            <w:r w:rsidRPr="00E820D8">
              <w:rPr>
                <w:color w:val="000000" w:themeColor="text1"/>
                <w:lang w:val="en-AU"/>
              </w:rPr>
              <w:t>bacteria, archaea, protozoa, algae, fungi, viruses</w:t>
            </w:r>
            <w:r w:rsidR="00B50205">
              <w:rPr>
                <w:color w:val="000000" w:themeColor="text1"/>
                <w:lang w:val="en-AU"/>
              </w:rPr>
              <w:t xml:space="preserve"> </w:t>
            </w:r>
            <w:r w:rsidRPr="00E820D8">
              <w:rPr>
                <w:color w:val="000000" w:themeColor="text1"/>
                <w:lang w:val="en-AU"/>
              </w:rPr>
              <w:t>and multicellular animal parasites.</w:t>
            </w:r>
          </w:p>
          <w:p w14:paraId="16AB3816" w14:textId="742582BD" w:rsidR="002972AC" w:rsidRPr="00E820D8" w:rsidRDefault="002972AC" w:rsidP="002972AC">
            <w:pPr>
              <w:rPr>
                <w:b/>
                <w:color w:val="000000" w:themeColor="text1"/>
                <w:lang w:val="en-AU"/>
              </w:rPr>
            </w:pPr>
            <w:r w:rsidRPr="00E820D8">
              <w:rPr>
                <w:b/>
                <w:color w:val="000000" w:themeColor="text1"/>
                <w:lang w:val="en-AU"/>
              </w:rPr>
              <w:t>What are bacteria?</w:t>
            </w:r>
          </w:p>
          <w:p w14:paraId="5074DB64" w14:textId="5B0B746F" w:rsidR="002972AC" w:rsidRPr="00E820D8" w:rsidRDefault="002972AC" w:rsidP="002972AC">
            <w:pPr>
              <w:rPr>
                <w:color w:val="000000" w:themeColor="text1"/>
              </w:rPr>
            </w:pPr>
            <w:r w:rsidRPr="00E820D8">
              <w:rPr>
                <w:color w:val="000000" w:themeColor="text1"/>
              </w:rPr>
              <w:t xml:space="preserve">Bacteria are single-celled organisms </w:t>
            </w:r>
            <w:r w:rsidRPr="00E820D8">
              <w:rPr>
                <w:bCs/>
                <w:color w:val="000000" w:themeColor="text1"/>
              </w:rPr>
              <w:t>that</w:t>
            </w:r>
            <w:r w:rsidR="004C0B5A">
              <w:rPr>
                <w:color w:val="000000" w:themeColor="text1"/>
              </w:rPr>
              <w:t xml:space="preserve"> </w:t>
            </w:r>
            <w:r w:rsidRPr="00E820D8">
              <w:rPr>
                <w:color w:val="000000" w:themeColor="text1"/>
              </w:rPr>
              <w:t>live on, in and around most living and non</w:t>
            </w:r>
            <w:r w:rsidR="00B50205">
              <w:rPr>
                <w:color w:val="000000" w:themeColor="text1"/>
              </w:rPr>
              <w:t>-</w:t>
            </w:r>
            <w:r w:rsidRPr="00E820D8">
              <w:rPr>
                <w:color w:val="000000" w:themeColor="text1"/>
              </w:rPr>
              <w:t xml:space="preserve">living things. </w:t>
            </w:r>
          </w:p>
          <w:p w14:paraId="6ABC674D" w14:textId="17796064" w:rsidR="002972AC" w:rsidRPr="00E820D8" w:rsidRDefault="002972AC" w:rsidP="002972AC">
            <w:pPr>
              <w:rPr>
                <w:color w:val="000000" w:themeColor="text1"/>
              </w:rPr>
            </w:pPr>
            <w:r w:rsidRPr="00E820D8">
              <w:rPr>
                <w:color w:val="000000" w:themeColor="text1"/>
              </w:rPr>
              <w:t>Bacteria play a vital role in recycling nutrients in the environment. In humans, it has been found that there are</w:t>
            </w:r>
            <w:r w:rsidR="00BB13A6">
              <w:rPr>
                <w:color w:val="000000" w:themeColor="text1"/>
              </w:rPr>
              <w:t xml:space="preserve"> </w:t>
            </w:r>
            <w:r w:rsidRPr="00E820D8">
              <w:rPr>
                <w:color w:val="000000" w:themeColor="text1"/>
              </w:rPr>
              <w:t xml:space="preserve">large numbers of bacteria lining the gastrointestinal tract and living on the skin. Recent medical research has shown that gut bacteria </w:t>
            </w:r>
            <w:r w:rsidR="00EB1B04">
              <w:rPr>
                <w:color w:val="000000" w:themeColor="text1"/>
              </w:rPr>
              <w:t>play an important role in</w:t>
            </w:r>
            <w:r w:rsidRPr="00E820D8">
              <w:rPr>
                <w:color w:val="000000" w:themeColor="text1"/>
              </w:rPr>
              <w:t xml:space="preserve"> health. </w:t>
            </w:r>
          </w:p>
          <w:p w14:paraId="3593B8A8" w14:textId="617EB18B" w:rsidR="002972AC" w:rsidRPr="00A102B1" w:rsidRDefault="00E978CF" w:rsidP="00A102B1">
            <w:pPr>
              <w:rPr>
                <w:color w:val="000000" w:themeColor="text1"/>
              </w:rPr>
            </w:pPr>
            <w:r>
              <w:rPr>
                <w:color w:val="000000" w:themeColor="text1"/>
              </w:rPr>
              <w:t>T</w:t>
            </w:r>
            <w:r w:rsidR="002972AC" w:rsidRPr="00E820D8">
              <w:rPr>
                <w:color w:val="000000" w:themeColor="text1"/>
              </w:rPr>
              <w:t xml:space="preserve">here are </w:t>
            </w:r>
            <w:r>
              <w:rPr>
                <w:color w:val="000000" w:themeColor="text1"/>
              </w:rPr>
              <w:t xml:space="preserve">also </w:t>
            </w:r>
            <w:r w:rsidR="002972AC" w:rsidRPr="00E820D8">
              <w:rPr>
                <w:color w:val="000000" w:themeColor="text1"/>
              </w:rPr>
              <w:t>pathogenic species of bacteria that can lead to infectious diseases if they enter the bloodstream and tissues.</w:t>
            </w:r>
            <w:r w:rsidR="004C0B5A">
              <w:rPr>
                <w:color w:val="000000" w:themeColor="text1"/>
              </w:rPr>
              <w:t xml:space="preserve"> </w:t>
            </w:r>
          </w:p>
          <w:p w14:paraId="49DAE1A0" w14:textId="77777777" w:rsidR="002972AC" w:rsidRPr="00E820D8" w:rsidRDefault="002972AC" w:rsidP="002972AC">
            <w:pPr>
              <w:rPr>
                <w:b/>
                <w:color w:val="000000" w:themeColor="text1"/>
              </w:rPr>
            </w:pPr>
            <w:r w:rsidRPr="00E820D8">
              <w:rPr>
                <w:b/>
                <w:color w:val="000000" w:themeColor="text1"/>
              </w:rPr>
              <w:t>Where can bacteria grow and what conditions promote bacteria growth?</w:t>
            </w:r>
          </w:p>
          <w:p w14:paraId="630FE313" w14:textId="546E1EED" w:rsidR="002972AC" w:rsidRPr="00A102B1" w:rsidRDefault="002972AC" w:rsidP="002972AC">
            <w:pPr>
              <w:rPr>
                <w:color w:val="000000" w:themeColor="text1"/>
                <w:lang w:val="en-AU"/>
              </w:rPr>
            </w:pPr>
            <w:r w:rsidRPr="00E820D8">
              <w:rPr>
                <w:color w:val="000000" w:themeColor="text1"/>
                <w:lang w:val="en-AU"/>
              </w:rPr>
              <w:t>Bacteria grow in very diverse conditions which explains why they are found nearly everywhere on</w:t>
            </w:r>
            <w:r w:rsidR="004C0B5A">
              <w:rPr>
                <w:color w:val="000000" w:themeColor="text1"/>
                <w:lang w:val="en-AU"/>
              </w:rPr>
              <w:t xml:space="preserve"> </w:t>
            </w:r>
            <w:r w:rsidRPr="00E820D8">
              <w:rPr>
                <w:bCs/>
                <w:color w:val="000000" w:themeColor="text1"/>
                <w:lang w:val="en-AU"/>
              </w:rPr>
              <w:t>Earth</w:t>
            </w:r>
            <w:r w:rsidRPr="00E820D8">
              <w:rPr>
                <w:color w:val="000000" w:themeColor="text1"/>
                <w:lang w:val="en-AU"/>
              </w:rPr>
              <w:t>. Although bacteria are good at adapting to their environments, certain conditions promote bacterial growth more than others. These conditions include warm temperatures, moisture, a neutral pH and a source of oxygen.</w:t>
            </w:r>
          </w:p>
          <w:p w14:paraId="73872BD6" w14:textId="77777777" w:rsidR="002972AC" w:rsidRPr="00E820D8" w:rsidRDefault="002972AC" w:rsidP="002972AC">
            <w:pPr>
              <w:rPr>
                <w:b/>
                <w:color w:val="000000" w:themeColor="text1"/>
                <w:lang w:val="en-AU"/>
              </w:rPr>
            </w:pPr>
            <w:r w:rsidRPr="00E820D8">
              <w:rPr>
                <w:b/>
                <w:color w:val="000000" w:themeColor="text1"/>
                <w:lang w:val="en-AU"/>
              </w:rPr>
              <w:t>What are pathogenic bacteria?</w:t>
            </w:r>
          </w:p>
          <w:p w14:paraId="5C73996F" w14:textId="11E18D71" w:rsidR="00A102B1" w:rsidRPr="00EB43EA" w:rsidRDefault="002972AC" w:rsidP="002972AC">
            <w:pPr>
              <w:rPr>
                <w:color w:val="000000" w:themeColor="text1"/>
              </w:rPr>
            </w:pPr>
            <w:r w:rsidRPr="00E820D8">
              <w:rPr>
                <w:bCs/>
                <w:color w:val="000000" w:themeColor="text1"/>
              </w:rPr>
              <w:t xml:space="preserve">Pathogenic bacteria </w:t>
            </w:r>
            <w:r w:rsidRPr="00E820D8">
              <w:rPr>
                <w:color w:val="000000" w:themeColor="text1"/>
              </w:rPr>
              <w:t xml:space="preserve">are microorganisms that cause disease. </w:t>
            </w:r>
            <w:r w:rsidR="00730A7A">
              <w:rPr>
                <w:color w:val="000000" w:themeColor="text1"/>
              </w:rPr>
              <w:t xml:space="preserve">In response to an </w:t>
            </w:r>
            <w:r w:rsidR="00D30432">
              <w:rPr>
                <w:color w:val="000000" w:themeColor="text1"/>
              </w:rPr>
              <w:t>infection, v</w:t>
            </w:r>
            <w:r w:rsidRPr="00E820D8">
              <w:rPr>
                <w:color w:val="000000" w:themeColor="text1"/>
              </w:rPr>
              <w:t xml:space="preserve">arious types of white blood cells can ingest pathogenic bacteria </w:t>
            </w:r>
            <w:r w:rsidR="00EB1B04">
              <w:rPr>
                <w:color w:val="000000" w:themeColor="text1"/>
              </w:rPr>
              <w:t>while</w:t>
            </w:r>
            <w:r w:rsidR="00EB1B04" w:rsidRPr="00E820D8">
              <w:rPr>
                <w:color w:val="000000" w:themeColor="text1"/>
              </w:rPr>
              <w:t xml:space="preserve"> </w:t>
            </w:r>
            <w:r w:rsidRPr="00E820D8">
              <w:rPr>
                <w:color w:val="000000" w:themeColor="text1"/>
              </w:rPr>
              <w:t>other types of white cells produce antibodies to destroy</w:t>
            </w:r>
            <w:r w:rsidR="004C0B5A">
              <w:rPr>
                <w:color w:val="000000" w:themeColor="text1"/>
              </w:rPr>
              <w:t xml:space="preserve"> </w:t>
            </w:r>
            <w:r w:rsidRPr="00E820D8">
              <w:rPr>
                <w:color w:val="000000" w:themeColor="text1"/>
              </w:rPr>
              <w:t>them.</w:t>
            </w:r>
          </w:p>
          <w:p w14:paraId="46A4F791" w14:textId="2822DC8B" w:rsidR="002972AC" w:rsidRPr="00E820D8" w:rsidRDefault="002972AC" w:rsidP="002972AC">
            <w:pPr>
              <w:rPr>
                <w:b/>
                <w:color w:val="000000" w:themeColor="text1"/>
              </w:rPr>
            </w:pPr>
            <w:r w:rsidRPr="00E820D8">
              <w:rPr>
                <w:b/>
                <w:color w:val="000000" w:themeColor="text1"/>
              </w:rPr>
              <w:t xml:space="preserve">How are </w:t>
            </w:r>
            <w:r>
              <w:rPr>
                <w:b/>
                <w:color w:val="000000" w:themeColor="text1"/>
              </w:rPr>
              <w:t>pathogens</w:t>
            </w:r>
            <w:r w:rsidRPr="00E820D8">
              <w:rPr>
                <w:b/>
                <w:color w:val="000000" w:themeColor="text1"/>
              </w:rPr>
              <w:t xml:space="preserve"> spread?</w:t>
            </w:r>
          </w:p>
          <w:p w14:paraId="41BA3D9B" w14:textId="67914192" w:rsidR="002972AC" w:rsidRPr="00E820D8" w:rsidRDefault="002972AC" w:rsidP="002750B0">
            <w:pPr>
              <w:spacing w:after="0"/>
              <w:rPr>
                <w:color w:val="000000" w:themeColor="text1"/>
                <w:lang w:val="en-AU"/>
              </w:rPr>
            </w:pPr>
            <w:r>
              <w:rPr>
                <w:color w:val="000000" w:themeColor="text1"/>
                <w:lang w:val="en-AU"/>
              </w:rPr>
              <w:t>Pathogens</w:t>
            </w:r>
            <w:r w:rsidRPr="00E820D8">
              <w:rPr>
                <w:color w:val="000000" w:themeColor="text1"/>
                <w:lang w:val="en-AU"/>
              </w:rPr>
              <w:t xml:space="preserve"> can be spread in </w:t>
            </w:r>
            <w:r w:rsidR="004C0B5A" w:rsidRPr="00E820D8">
              <w:rPr>
                <w:color w:val="000000" w:themeColor="text1"/>
                <w:lang w:val="en-AU"/>
              </w:rPr>
              <w:t>several</w:t>
            </w:r>
            <w:r w:rsidRPr="00E820D8">
              <w:rPr>
                <w:color w:val="000000" w:themeColor="text1"/>
                <w:lang w:val="en-AU"/>
              </w:rPr>
              <w:t xml:space="preserve"> ways:</w:t>
            </w:r>
          </w:p>
          <w:p w14:paraId="20DA4B89" w14:textId="0AB09EF8" w:rsidR="002972AC" w:rsidRPr="002750B0" w:rsidRDefault="002972AC" w:rsidP="002750B0">
            <w:pPr>
              <w:pStyle w:val="ListParagraph"/>
            </w:pPr>
            <w:r w:rsidRPr="002750B0">
              <w:t>Contact</w:t>
            </w:r>
            <w:r w:rsidR="00EB1B04">
              <w:t xml:space="preserve"> –</w:t>
            </w:r>
            <w:r w:rsidRPr="002750B0">
              <w:t xml:space="preserve"> </w:t>
            </w:r>
            <w:r w:rsidR="00627BA3">
              <w:t>p</w:t>
            </w:r>
            <w:r w:rsidRPr="002750B0">
              <w:t>athogens can spread through direct or indirect contact</w:t>
            </w:r>
            <w:r w:rsidR="007D78D9">
              <w:t xml:space="preserve"> between people</w:t>
            </w:r>
            <w:r w:rsidRPr="002750B0">
              <w:t>. This is the most common way.</w:t>
            </w:r>
          </w:p>
          <w:p w14:paraId="719093A5" w14:textId="1BABEC88" w:rsidR="002972AC" w:rsidRPr="002750B0" w:rsidRDefault="002972AC" w:rsidP="002750B0">
            <w:pPr>
              <w:pStyle w:val="ListParagraph"/>
            </w:pPr>
            <w:r w:rsidRPr="002750B0">
              <w:t>Inhalation</w:t>
            </w:r>
            <w:r w:rsidR="00EB1B04">
              <w:t xml:space="preserve"> –</w:t>
            </w:r>
            <w:r w:rsidRPr="002750B0">
              <w:t xml:space="preserve"> </w:t>
            </w:r>
            <w:r w:rsidR="00627BA3">
              <w:t>p</w:t>
            </w:r>
            <w:r w:rsidRPr="002750B0">
              <w:t>athogens can be quickly passed through the air</w:t>
            </w:r>
            <w:r w:rsidR="00627BA3">
              <w:t xml:space="preserve"> (</w:t>
            </w:r>
            <w:proofErr w:type="spellStart"/>
            <w:r w:rsidR="00C5694F">
              <w:t>e</w:t>
            </w:r>
            <w:r w:rsidRPr="002750B0">
              <w:t>g</w:t>
            </w:r>
            <w:proofErr w:type="spellEnd"/>
            <w:r w:rsidRPr="002750B0">
              <w:t xml:space="preserve"> someone coughing or sneezing</w:t>
            </w:r>
            <w:r w:rsidR="00627BA3">
              <w:t>)</w:t>
            </w:r>
            <w:r w:rsidRPr="002750B0">
              <w:t>.</w:t>
            </w:r>
          </w:p>
          <w:p w14:paraId="527D08B7" w14:textId="2D9DCF16" w:rsidR="002972AC" w:rsidRPr="002750B0" w:rsidRDefault="002972AC" w:rsidP="002750B0">
            <w:pPr>
              <w:pStyle w:val="ListParagraph"/>
            </w:pPr>
            <w:r w:rsidRPr="002750B0">
              <w:t>Ingestion</w:t>
            </w:r>
            <w:r w:rsidR="00EB1B04">
              <w:t xml:space="preserve"> –</w:t>
            </w:r>
            <w:r w:rsidRPr="002750B0">
              <w:t xml:space="preserve"> </w:t>
            </w:r>
            <w:r w:rsidR="00627BA3">
              <w:t>p</w:t>
            </w:r>
            <w:r w:rsidRPr="002750B0">
              <w:t xml:space="preserve">athogens that have been eaten or taken into the body from contaminated </w:t>
            </w:r>
            <w:r w:rsidR="00A274A3" w:rsidRPr="002750B0">
              <w:t>food or water</w:t>
            </w:r>
            <w:r w:rsidRPr="002750B0">
              <w:t>.</w:t>
            </w:r>
          </w:p>
          <w:p w14:paraId="21C4445A" w14:textId="5607A92F" w:rsidR="002972AC" w:rsidRDefault="002972AC" w:rsidP="002750B0">
            <w:pPr>
              <w:pStyle w:val="ListParagraph"/>
            </w:pPr>
            <w:r w:rsidRPr="002750B0">
              <w:lastRenderedPageBreak/>
              <w:t>Inoculation</w:t>
            </w:r>
            <w:r w:rsidR="00EB1B04">
              <w:t xml:space="preserve"> –</w:t>
            </w:r>
            <w:r w:rsidRPr="002750B0">
              <w:t xml:space="preserve"> </w:t>
            </w:r>
            <w:r w:rsidR="00627BA3">
              <w:t>w</w:t>
            </w:r>
            <w:r w:rsidRPr="002750B0">
              <w:t>hen pathogens get into a wound in body tissue.</w:t>
            </w:r>
          </w:p>
          <w:p w14:paraId="057ED49F" w14:textId="5E5FF956" w:rsidR="005D2195" w:rsidRPr="002750B0" w:rsidRDefault="005D2195" w:rsidP="000534DE">
            <w:pPr>
              <w:pStyle w:val="ListParagraph"/>
              <w:spacing w:after="120"/>
            </w:pPr>
            <w:r>
              <w:t>Vector</w:t>
            </w:r>
            <w:r w:rsidR="007C41B4">
              <w:t>s</w:t>
            </w:r>
            <w:r w:rsidR="00BB13A6">
              <w:t xml:space="preserve"> </w:t>
            </w:r>
            <w:r w:rsidR="00627BA3">
              <w:t>–</w:t>
            </w:r>
            <w:r w:rsidR="007C41B4">
              <w:t xml:space="preserve"> transfer of pathogens by other animals</w:t>
            </w:r>
            <w:r w:rsidR="00627BA3">
              <w:t xml:space="preserve"> (</w:t>
            </w:r>
            <w:proofErr w:type="spellStart"/>
            <w:r w:rsidR="00C5694F">
              <w:t>e</w:t>
            </w:r>
            <w:r w:rsidR="007C41B4">
              <w:t>g</w:t>
            </w:r>
            <w:proofErr w:type="spellEnd"/>
            <w:r w:rsidR="007C41B4">
              <w:t xml:space="preserve"> insects, tic</w:t>
            </w:r>
            <w:r w:rsidR="0029356F">
              <w:t>k</w:t>
            </w:r>
            <w:r w:rsidR="007C41B4">
              <w:t>s, mites</w:t>
            </w:r>
            <w:r w:rsidR="00627BA3">
              <w:t>)</w:t>
            </w:r>
            <w:r w:rsidR="007C41B4">
              <w:t xml:space="preserve">. </w:t>
            </w:r>
          </w:p>
          <w:p w14:paraId="60187FAA" w14:textId="20035879" w:rsidR="002972AC" w:rsidRPr="00E820D8" w:rsidRDefault="002972AC" w:rsidP="002972AC">
            <w:pPr>
              <w:rPr>
                <w:b/>
                <w:color w:val="000000" w:themeColor="text1"/>
              </w:rPr>
            </w:pPr>
            <w:r w:rsidRPr="00E820D8">
              <w:rPr>
                <w:b/>
                <w:color w:val="000000" w:themeColor="text1"/>
              </w:rPr>
              <w:t>How did disease</w:t>
            </w:r>
            <w:r w:rsidR="00EB1B04">
              <w:rPr>
                <w:b/>
                <w:color w:val="000000" w:themeColor="text1"/>
              </w:rPr>
              <w:t>-</w:t>
            </w:r>
            <w:r w:rsidRPr="00E820D8">
              <w:rPr>
                <w:b/>
                <w:color w:val="000000" w:themeColor="text1"/>
              </w:rPr>
              <w:t>causing bacteria and viruses brought by</w:t>
            </w:r>
            <w:r w:rsidR="00627BA3">
              <w:rPr>
                <w:b/>
                <w:color w:val="000000" w:themeColor="text1"/>
              </w:rPr>
              <w:t xml:space="preserve"> the</w:t>
            </w:r>
            <w:r w:rsidRPr="00E820D8">
              <w:rPr>
                <w:b/>
                <w:color w:val="000000" w:themeColor="text1"/>
              </w:rPr>
              <w:t xml:space="preserve"> first settlers affect Aboriginal populations?</w:t>
            </w:r>
          </w:p>
          <w:p w14:paraId="26E6917F" w14:textId="3FA6BFC0" w:rsidR="002972AC" w:rsidRPr="00E820D8" w:rsidRDefault="002972AC" w:rsidP="002972AC">
            <w:pPr>
              <w:rPr>
                <w:color w:val="000000" w:themeColor="text1"/>
              </w:rPr>
            </w:pPr>
            <w:r w:rsidRPr="00E820D8">
              <w:rPr>
                <w:color w:val="000000" w:themeColor="text1"/>
              </w:rPr>
              <w:t>Pathogenic forms of bacteria introduced by European settlers spread rapidly among Aboriginal peoples as they had</w:t>
            </w:r>
            <w:r w:rsidR="00866516">
              <w:rPr>
                <w:color w:val="000000" w:themeColor="text1"/>
              </w:rPr>
              <w:t xml:space="preserve"> </w:t>
            </w:r>
            <w:r w:rsidR="00E978CF">
              <w:rPr>
                <w:color w:val="000000" w:themeColor="text1"/>
              </w:rPr>
              <w:t>little</w:t>
            </w:r>
            <w:r w:rsidR="00E978CF" w:rsidRPr="00E820D8">
              <w:rPr>
                <w:color w:val="000000" w:themeColor="text1"/>
              </w:rPr>
              <w:t xml:space="preserve"> </w:t>
            </w:r>
            <w:r w:rsidRPr="00E820D8">
              <w:rPr>
                <w:color w:val="000000" w:themeColor="text1"/>
              </w:rPr>
              <w:t>resistance to these new diseases</w:t>
            </w:r>
            <w:r w:rsidRPr="00E820D8">
              <w:rPr>
                <w:color w:val="000000" w:themeColor="text1"/>
                <w:lang w:val="en-AU"/>
              </w:rPr>
              <w:t xml:space="preserve">. </w:t>
            </w:r>
            <w:r w:rsidRPr="00E820D8">
              <w:rPr>
                <w:color w:val="000000" w:themeColor="text1"/>
              </w:rPr>
              <w:t xml:space="preserve">The major epidemic diseases caused by bacteria and viruses during early contact and </w:t>
            </w:r>
            <w:proofErr w:type="spellStart"/>
            <w:r w:rsidRPr="00E820D8">
              <w:rPr>
                <w:color w:val="000000" w:themeColor="text1"/>
              </w:rPr>
              <w:t>coloni</w:t>
            </w:r>
            <w:r w:rsidR="00A836A4">
              <w:rPr>
                <w:color w:val="000000" w:themeColor="text1"/>
              </w:rPr>
              <w:t>s</w:t>
            </w:r>
            <w:r w:rsidRPr="00E820D8">
              <w:rPr>
                <w:color w:val="000000" w:themeColor="text1"/>
              </w:rPr>
              <w:t>ation</w:t>
            </w:r>
            <w:proofErr w:type="spellEnd"/>
            <w:r w:rsidRPr="00E820D8">
              <w:rPr>
                <w:color w:val="000000" w:themeColor="text1"/>
              </w:rPr>
              <w:t xml:space="preserve"> were smallpox, syphilis, tuberculosis, influenza and measles. Soldiers returning from the </w:t>
            </w:r>
            <w:r w:rsidR="00EB1B04">
              <w:rPr>
                <w:color w:val="000000" w:themeColor="text1"/>
              </w:rPr>
              <w:t>F</w:t>
            </w:r>
            <w:r w:rsidRPr="00E820D8">
              <w:rPr>
                <w:color w:val="000000" w:themeColor="text1"/>
              </w:rPr>
              <w:t xml:space="preserve">irst </w:t>
            </w:r>
            <w:r w:rsidR="00EB1B04">
              <w:rPr>
                <w:color w:val="000000" w:themeColor="text1"/>
              </w:rPr>
              <w:t>W</w:t>
            </w:r>
            <w:r w:rsidRPr="00E820D8">
              <w:rPr>
                <w:color w:val="000000" w:themeColor="text1"/>
              </w:rPr>
              <w:t xml:space="preserve">orld </w:t>
            </w:r>
            <w:r w:rsidR="00EB1B04">
              <w:rPr>
                <w:color w:val="000000" w:themeColor="text1"/>
              </w:rPr>
              <w:t>W</w:t>
            </w:r>
            <w:r w:rsidRPr="00E820D8">
              <w:rPr>
                <w:color w:val="000000" w:themeColor="text1"/>
              </w:rPr>
              <w:t xml:space="preserve">ar brought Spanish </w:t>
            </w:r>
            <w:r w:rsidR="00D91C39">
              <w:rPr>
                <w:color w:val="000000" w:themeColor="text1"/>
              </w:rPr>
              <w:t>F</w:t>
            </w:r>
            <w:r w:rsidR="00D91C39" w:rsidRPr="00E820D8">
              <w:rPr>
                <w:color w:val="000000" w:themeColor="text1"/>
              </w:rPr>
              <w:t xml:space="preserve">lu </w:t>
            </w:r>
            <w:r w:rsidRPr="00E820D8">
              <w:rPr>
                <w:color w:val="000000" w:themeColor="text1"/>
              </w:rPr>
              <w:t>to Australia</w:t>
            </w:r>
            <w:r w:rsidR="008B6055">
              <w:rPr>
                <w:color w:val="000000" w:themeColor="text1"/>
              </w:rPr>
              <w:t>,</w:t>
            </w:r>
            <w:r w:rsidRPr="00E820D8">
              <w:rPr>
                <w:color w:val="000000" w:themeColor="text1"/>
              </w:rPr>
              <w:t xml:space="preserve"> which accounted for </w:t>
            </w:r>
            <w:r w:rsidR="00EB1B04" w:rsidRPr="00E820D8">
              <w:rPr>
                <w:color w:val="000000" w:themeColor="text1"/>
              </w:rPr>
              <w:t>many</w:t>
            </w:r>
            <w:r w:rsidRPr="00E820D8">
              <w:rPr>
                <w:color w:val="000000" w:themeColor="text1"/>
              </w:rPr>
              <w:t xml:space="preserve"> deaths among Aboriginal people. </w:t>
            </w:r>
          </w:p>
          <w:p w14:paraId="6ECEFC5E" w14:textId="77777777" w:rsidR="002972AC" w:rsidRPr="00E820D8" w:rsidRDefault="002972AC" w:rsidP="002972AC">
            <w:pPr>
              <w:rPr>
                <w:b/>
                <w:color w:val="000000" w:themeColor="text1"/>
                <w:lang w:val="en-AU"/>
              </w:rPr>
            </w:pPr>
            <w:r w:rsidRPr="00E820D8">
              <w:rPr>
                <w:b/>
                <w:color w:val="000000" w:themeColor="text1"/>
                <w:lang w:val="en-AU"/>
              </w:rPr>
              <w:t>How can the transmission of infectious diseases be limited?</w:t>
            </w:r>
          </w:p>
          <w:p w14:paraId="499AB859" w14:textId="78915B25" w:rsidR="002972AC" w:rsidRPr="002972AC" w:rsidRDefault="002972AC" w:rsidP="002750B0">
            <w:pPr>
              <w:spacing w:after="0"/>
              <w:rPr>
                <w:color w:val="000000" w:themeColor="text1"/>
                <w:lang w:val="en-AU"/>
              </w:rPr>
            </w:pPr>
            <w:r>
              <w:rPr>
                <w:color w:val="000000" w:themeColor="text1"/>
                <w:lang w:val="en-AU"/>
              </w:rPr>
              <w:t>By t</w:t>
            </w:r>
            <w:r w:rsidRPr="00E820D8">
              <w:rPr>
                <w:color w:val="000000" w:themeColor="text1"/>
                <w:lang w:val="en-AU"/>
              </w:rPr>
              <w:t xml:space="preserve">aking </w:t>
            </w:r>
            <w:r>
              <w:rPr>
                <w:color w:val="000000" w:themeColor="text1"/>
                <w:lang w:val="en-AU"/>
              </w:rPr>
              <w:t xml:space="preserve">the following </w:t>
            </w:r>
            <w:r w:rsidRPr="00E820D8">
              <w:rPr>
                <w:color w:val="000000" w:themeColor="text1"/>
                <w:lang w:val="en-AU"/>
              </w:rPr>
              <w:t>simple precautions</w:t>
            </w:r>
            <w:r>
              <w:rPr>
                <w:color w:val="000000" w:themeColor="text1"/>
                <w:lang w:val="en-AU"/>
              </w:rPr>
              <w:t>,</w:t>
            </w:r>
            <w:r w:rsidR="000D4980">
              <w:rPr>
                <w:color w:val="000000" w:themeColor="text1"/>
                <w:lang w:val="en-AU"/>
              </w:rPr>
              <w:t xml:space="preserve"> </w:t>
            </w:r>
            <w:r w:rsidR="00E978CF">
              <w:rPr>
                <w:color w:val="000000" w:themeColor="text1"/>
                <w:lang w:val="en-AU"/>
              </w:rPr>
              <w:t>people</w:t>
            </w:r>
            <w:r w:rsidR="00E978CF" w:rsidRPr="00E820D8">
              <w:rPr>
                <w:color w:val="000000" w:themeColor="text1"/>
                <w:lang w:val="en-AU"/>
              </w:rPr>
              <w:t xml:space="preserve"> </w:t>
            </w:r>
            <w:r w:rsidRPr="00E820D8">
              <w:rPr>
                <w:color w:val="000000" w:themeColor="text1"/>
                <w:lang w:val="en-AU"/>
              </w:rPr>
              <w:t xml:space="preserve">can generally avoid </w:t>
            </w:r>
            <w:r>
              <w:rPr>
                <w:color w:val="000000" w:themeColor="text1"/>
                <w:lang w:val="en-AU"/>
              </w:rPr>
              <w:t>pathogens</w:t>
            </w:r>
            <w:r w:rsidRPr="00E820D8">
              <w:rPr>
                <w:color w:val="000000" w:themeColor="text1"/>
                <w:lang w:val="en-AU"/>
              </w:rPr>
              <w:t xml:space="preserve"> that cause infections</w:t>
            </w:r>
            <w:r w:rsidR="004C0B5A">
              <w:rPr>
                <w:color w:val="000000" w:themeColor="text1"/>
                <w:lang w:val="en-AU"/>
              </w:rPr>
              <w:t>:</w:t>
            </w:r>
            <w:r w:rsidRPr="00E820D8">
              <w:rPr>
                <w:color w:val="000000" w:themeColor="text1"/>
                <w:lang w:val="en-AU"/>
              </w:rPr>
              <w:t xml:space="preserve"> </w:t>
            </w:r>
          </w:p>
          <w:p w14:paraId="4F9F021A" w14:textId="7EF255F9" w:rsidR="002972AC" w:rsidRPr="004C0B5A" w:rsidRDefault="002972AC" w:rsidP="002750B0">
            <w:pPr>
              <w:pStyle w:val="ListParagraph"/>
            </w:pPr>
            <w:r w:rsidRPr="002750B0">
              <w:t>Washing hands</w:t>
            </w:r>
          </w:p>
          <w:p w14:paraId="22207C22" w14:textId="31D932DC" w:rsidR="002972AC" w:rsidRPr="004C0B5A" w:rsidRDefault="009E5A9F" w:rsidP="002750B0">
            <w:pPr>
              <w:pStyle w:val="ListParagraph"/>
            </w:pPr>
            <w:r>
              <w:t>Safely s</w:t>
            </w:r>
            <w:r w:rsidR="002972AC" w:rsidRPr="002750B0">
              <w:t>tor</w:t>
            </w:r>
            <w:r w:rsidR="008F0EF1">
              <w:t>i</w:t>
            </w:r>
            <w:r w:rsidR="00701984">
              <w:t>ng</w:t>
            </w:r>
            <w:r>
              <w:t>, preparing and cooking</w:t>
            </w:r>
            <w:r w:rsidR="00701984">
              <w:t xml:space="preserve"> </w:t>
            </w:r>
            <w:r>
              <w:t xml:space="preserve">food </w:t>
            </w:r>
          </w:p>
          <w:p w14:paraId="5346F247" w14:textId="7480F012" w:rsidR="002972AC" w:rsidRPr="004C0B5A" w:rsidRDefault="002972AC" w:rsidP="002750B0">
            <w:pPr>
              <w:pStyle w:val="ListParagraph"/>
            </w:pPr>
            <w:r w:rsidRPr="002750B0">
              <w:t>Containing coughs and sneezes using a handkerchief</w:t>
            </w:r>
          </w:p>
          <w:p w14:paraId="63C96409" w14:textId="1186CDB1" w:rsidR="002972AC" w:rsidRPr="004C0B5A" w:rsidRDefault="002972AC" w:rsidP="002750B0">
            <w:pPr>
              <w:pStyle w:val="ListParagraph"/>
            </w:pPr>
            <w:r w:rsidRPr="002750B0">
              <w:t xml:space="preserve">Isolating sick people from healthy people </w:t>
            </w:r>
          </w:p>
          <w:p w14:paraId="2F23AA52" w14:textId="40CA0054" w:rsidR="002972AC" w:rsidRPr="004C0B5A" w:rsidRDefault="002972AC" w:rsidP="002750B0">
            <w:pPr>
              <w:pStyle w:val="ListParagraph"/>
            </w:pPr>
            <w:r w:rsidRPr="002750B0">
              <w:t>Keep</w:t>
            </w:r>
            <w:r w:rsidR="008F0EF1">
              <w:t>ing</w:t>
            </w:r>
            <w:r w:rsidRPr="002750B0">
              <w:t xml:space="preserve"> surfaces clean.</w:t>
            </w:r>
          </w:p>
          <w:p w14:paraId="578BB63E" w14:textId="26916802" w:rsidR="002972AC" w:rsidRPr="00E820D8" w:rsidRDefault="002972AC" w:rsidP="002972AC">
            <w:pPr>
              <w:rPr>
                <w:color w:val="000000" w:themeColor="text1"/>
              </w:rPr>
            </w:pPr>
            <w:r w:rsidRPr="00E820D8">
              <w:rPr>
                <w:color w:val="000000" w:themeColor="text1"/>
              </w:rPr>
              <w:t xml:space="preserve">Antiseptics and disinfectants can be used </w:t>
            </w:r>
            <w:r w:rsidR="008F0EF1">
              <w:rPr>
                <w:color w:val="000000" w:themeColor="text1"/>
              </w:rPr>
              <w:t>to</w:t>
            </w:r>
            <w:r w:rsidRPr="00E820D8">
              <w:rPr>
                <w:color w:val="000000" w:themeColor="text1"/>
              </w:rPr>
              <w:t xml:space="preserve"> kill microorganisms. Antiseptics are used on the body, while disinfectants are used on non-living surfaces. </w:t>
            </w:r>
          </w:p>
          <w:p w14:paraId="5E6BD152" w14:textId="295DC6ED" w:rsidR="008F0EF1" w:rsidRDefault="002972AC" w:rsidP="002972AC">
            <w:pPr>
              <w:rPr>
                <w:color w:val="000000" w:themeColor="text1"/>
                <w:lang w:val="en-AU"/>
              </w:rPr>
            </w:pPr>
            <w:r w:rsidRPr="00E820D8">
              <w:rPr>
                <w:color w:val="000000" w:themeColor="text1"/>
              </w:rPr>
              <w:t>If bacteria have entered the body and cause</w:t>
            </w:r>
            <w:r w:rsidR="00157D58">
              <w:rPr>
                <w:color w:val="000000" w:themeColor="text1"/>
              </w:rPr>
              <w:t>d</w:t>
            </w:r>
            <w:r w:rsidRPr="00E820D8">
              <w:rPr>
                <w:color w:val="000000" w:themeColor="text1"/>
              </w:rPr>
              <w:t xml:space="preserve"> an infection, most </w:t>
            </w:r>
            <w:r w:rsidRPr="00E820D8">
              <w:rPr>
                <w:color w:val="000000" w:themeColor="text1"/>
                <w:lang w:val="en-AU"/>
              </w:rPr>
              <w:t>can be</w:t>
            </w:r>
            <w:r w:rsidR="004C0B5A">
              <w:rPr>
                <w:color w:val="000000" w:themeColor="text1"/>
                <w:lang w:val="en-AU"/>
              </w:rPr>
              <w:t xml:space="preserve"> </w:t>
            </w:r>
            <w:r w:rsidRPr="00E820D8">
              <w:rPr>
                <w:bCs/>
                <w:color w:val="000000" w:themeColor="text1"/>
                <w:lang w:val="en-AU"/>
              </w:rPr>
              <w:t>treated</w:t>
            </w:r>
            <w:r w:rsidR="004C0B5A">
              <w:rPr>
                <w:color w:val="000000" w:themeColor="text1"/>
                <w:lang w:val="en-AU"/>
              </w:rPr>
              <w:t xml:space="preserve"> </w:t>
            </w:r>
            <w:r w:rsidRPr="00E820D8">
              <w:rPr>
                <w:color w:val="000000" w:themeColor="text1"/>
                <w:lang w:val="en-AU"/>
              </w:rPr>
              <w:t>with antibiotics</w:t>
            </w:r>
            <w:r w:rsidR="008F0EF1">
              <w:rPr>
                <w:color w:val="000000" w:themeColor="text1"/>
                <w:lang w:val="en-AU"/>
              </w:rPr>
              <w:t xml:space="preserve">. However, some bacteria have developed resistance to antibiotics </w:t>
            </w:r>
            <w:r w:rsidR="00963DA1">
              <w:rPr>
                <w:color w:val="000000" w:themeColor="text1"/>
                <w:lang w:val="en-AU"/>
              </w:rPr>
              <w:t>that are</w:t>
            </w:r>
            <w:r w:rsidR="00157D58">
              <w:rPr>
                <w:color w:val="000000" w:themeColor="text1"/>
                <w:lang w:val="en-AU"/>
              </w:rPr>
              <w:t xml:space="preserve"> </w:t>
            </w:r>
            <w:r w:rsidR="008F0EF1">
              <w:rPr>
                <w:color w:val="000000" w:themeColor="text1"/>
                <w:lang w:val="en-AU"/>
              </w:rPr>
              <w:t>commonly used to treat them</w:t>
            </w:r>
            <w:r w:rsidRPr="00E820D8">
              <w:rPr>
                <w:color w:val="000000" w:themeColor="text1"/>
                <w:lang w:val="en-AU"/>
              </w:rPr>
              <w:t xml:space="preserve">. Antibiotics work by disrupting the bacterium’s metabolic processes or their cell structure. </w:t>
            </w:r>
          </w:p>
          <w:p w14:paraId="69F7BFA6" w14:textId="26739773" w:rsidR="002972AC" w:rsidRPr="00E820D8" w:rsidRDefault="002972AC" w:rsidP="000534DE">
            <w:pPr>
              <w:spacing w:after="360"/>
              <w:rPr>
                <w:color w:val="000000" w:themeColor="text1"/>
              </w:rPr>
            </w:pPr>
            <w:r w:rsidRPr="00E820D8">
              <w:rPr>
                <w:color w:val="000000" w:themeColor="text1"/>
                <w:lang w:val="en-AU"/>
              </w:rPr>
              <w:t>Immunisation is available to prevent many</w:t>
            </w:r>
            <w:r w:rsidR="009D275C">
              <w:rPr>
                <w:color w:val="000000" w:themeColor="text1"/>
                <w:lang w:val="en-AU"/>
              </w:rPr>
              <w:t xml:space="preserve"> common</w:t>
            </w:r>
            <w:r w:rsidRPr="00E820D8">
              <w:rPr>
                <w:color w:val="000000" w:themeColor="text1"/>
                <w:lang w:val="en-AU"/>
              </w:rPr>
              <w:t xml:space="preserve"> infectious diseases such as </w:t>
            </w:r>
            <w:r w:rsidR="00157D58">
              <w:rPr>
                <w:color w:val="000000" w:themeColor="text1"/>
                <w:lang w:val="en-AU"/>
              </w:rPr>
              <w:t>influenza</w:t>
            </w:r>
            <w:r w:rsidRPr="00E820D8">
              <w:rPr>
                <w:color w:val="000000" w:themeColor="text1"/>
                <w:lang w:val="en-AU"/>
              </w:rPr>
              <w:t xml:space="preserve">, tetanus, whooping cough and measles. </w:t>
            </w:r>
            <w:r w:rsidR="00B95494">
              <w:rPr>
                <w:color w:val="000000" w:themeColor="text1"/>
                <w:lang w:val="en-AU"/>
              </w:rPr>
              <w:t xml:space="preserve">Not all Australian children receive the scheduled vaccinations and this exposes them to </w:t>
            </w:r>
            <w:r w:rsidR="003C4DA8">
              <w:rPr>
                <w:color w:val="000000" w:themeColor="text1"/>
                <w:lang w:val="en-AU"/>
              </w:rPr>
              <w:t>preventable infections</w:t>
            </w:r>
            <w:r w:rsidR="00B95494">
              <w:rPr>
                <w:color w:val="000000" w:themeColor="text1"/>
                <w:lang w:val="en-AU"/>
              </w:rPr>
              <w:t xml:space="preserve">. </w:t>
            </w:r>
            <w:r w:rsidR="008F0EF1">
              <w:rPr>
                <w:color w:val="000000" w:themeColor="text1"/>
                <w:lang w:val="en-AU"/>
              </w:rPr>
              <w:t xml:space="preserve">In the case of measles, </w:t>
            </w:r>
            <w:r w:rsidR="004258E1">
              <w:rPr>
                <w:color w:val="000000" w:themeColor="text1"/>
                <w:lang w:val="en-AU"/>
              </w:rPr>
              <w:t xml:space="preserve">while </w:t>
            </w:r>
            <w:r w:rsidR="008F0EF1">
              <w:rPr>
                <w:color w:val="000000" w:themeColor="text1"/>
                <w:lang w:val="en-AU"/>
              </w:rPr>
              <w:t>immunisation has prevented millions of people from contracting the</w:t>
            </w:r>
            <w:r w:rsidR="004258E1">
              <w:rPr>
                <w:color w:val="000000" w:themeColor="text1"/>
                <w:lang w:val="en-AU"/>
              </w:rPr>
              <w:t xml:space="preserve"> disease, </w:t>
            </w:r>
            <w:r w:rsidR="009E5A9F">
              <w:rPr>
                <w:color w:val="000000" w:themeColor="text1"/>
                <w:lang w:val="en-AU"/>
              </w:rPr>
              <w:t xml:space="preserve">the </w:t>
            </w:r>
            <w:r w:rsidR="009E5A9F">
              <w:rPr>
                <w:rFonts w:cstheme="minorHAnsi"/>
                <w:lang w:val="en"/>
              </w:rPr>
              <w:t>World Health Organization</w:t>
            </w:r>
            <w:r w:rsidR="009E5A9F">
              <w:rPr>
                <w:color w:val="000000" w:themeColor="text1"/>
                <w:lang w:val="en-AU"/>
              </w:rPr>
              <w:t xml:space="preserve"> states there </w:t>
            </w:r>
            <w:r w:rsidR="004258E1">
              <w:rPr>
                <w:color w:val="000000" w:themeColor="text1"/>
                <w:lang w:val="en-AU"/>
              </w:rPr>
              <w:t>has been a 30% increase in the number of reported cases since 2016</w:t>
            </w:r>
            <w:r w:rsidR="00E6549D">
              <w:rPr>
                <w:color w:val="000000" w:themeColor="text1"/>
                <w:lang w:val="en-AU"/>
              </w:rPr>
              <w:t xml:space="preserve"> </w:t>
            </w:r>
            <w:r w:rsidR="004258E1">
              <w:rPr>
                <w:color w:val="000000" w:themeColor="text1"/>
                <w:lang w:val="en-AU"/>
              </w:rPr>
              <w:t>(</w:t>
            </w:r>
            <w:r w:rsidR="009E5A9F">
              <w:rPr>
                <w:color w:val="000000" w:themeColor="text1"/>
                <w:lang w:val="en-AU"/>
              </w:rPr>
              <w:t xml:space="preserve">see </w:t>
            </w:r>
            <w:r w:rsidR="009E5A9F" w:rsidRPr="00CB2549">
              <w:rPr>
                <w:i/>
                <w:iCs/>
                <w:color w:val="000000" w:themeColor="text1"/>
              </w:rPr>
              <w:t>Digital resources</w:t>
            </w:r>
            <w:r w:rsidR="004258E1">
              <w:rPr>
                <w:color w:val="000000" w:themeColor="text1"/>
                <w:lang w:val="en-AU"/>
              </w:rPr>
              <w:t>)</w:t>
            </w:r>
            <w:r w:rsidRPr="00E820D8">
              <w:rPr>
                <w:color w:val="000000" w:themeColor="text1"/>
                <w:lang w:val="en-AU"/>
              </w:rPr>
              <w:t>.</w:t>
            </w:r>
          </w:p>
          <w:p w14:paraId="311A51CB" w14:textId="1756E445" w:rsidR="00BE0868" w:rsidRPr="00690237" w:rsidRDefault="002972AC" w:rsidP="000F6E97">
            <w:pPr>
              <w:spacing w:after="240"/>
              <w:rPr>
                <w:color w:val="000000" w:themeColor="text1"/>
              </w:rPr>
            </w:pPr>
            <w:r w:rsidRPr="00E820D8">
              <w:rPr>
                <w:color w:val="000000" w:themeColor="text1"/>
              </w:rPr>
              <w:lastRenderedPageBreak/>
              <w:t xml:space="preserve">There are </w:t>
            </w:r>
            <w:r w:rsidR="004C0B5A" w:rsidRPr="00E820D8">
              <w:rPr>
                <w:color w:val="000000" w:themeColor="text1"/>
              </w:rPr>
              <w:t>several</w:t>
            </w:r>
            <w:r w:rsidRPr="00E820D8">
              <w:rPr>
                <w:color w:val="000000" w:themeColor="text1"/>
              </w:rPr>
              <w:t xml:space="preserve"> natural remedies used by </w:t>
            </w:r>
            <w:r w:rsidR="004258E1">
              <w:rPr>
                <w:color w:val="000000" w:themeColor="text1"/>
              </w:rPr>
              <w:t>different</w:t>
            </w:r>
            <w:r w:rsidR="004258E1" w:rsidRPr="00E820D8">
              <w:rPr>
                <w:color w:val="000000" w:themeColor="text1"/>
              </w:rPr>
              <w:t xml:space="preserve"> </w:t>
            </w:r>
            <w:r w:rsidRPr="00E820D8">
              <w:rPr>
                <w:color w:val="000000" w:themeColor="text1"/>
              </w:rPr>
              <w:t>cultures t</w:t>
            </w:r>
            <w:r w:rsidR="004258E1">
              <w:rPr>
                <w:color w:val="000000" w:themeColor="text1"/>
              </w:rPr>
              <w:t>o treat bacterial infections</w:t>
            </w:r>
            <w:r w:rsidRPr="00E820D8">
              <w:rPr>
                <w:color w:val="000000" w:themeColor="text1"/>
              </w:rPr>
              <w:t>. Some include coconut oil, lemon</w:t>
            </w:r>
            <w:r w:rsidR="00157D58">
              <w:rPr>
                <w:color w:val="000000" w:themeColor="text1"/>
              </w:rPr>
              <w:t>,</w:t>
            </w:r>
            <w:r w:rsidRPr="00E820D8">
              <w:rPr>
                <w:color w:val="000000" w:themeColor="text1"/>
              </w:rPr>
              <w:t xml:space="preserve"> garlic</w:t>
            </w:r>
            <w:r w:rsidR="0029356F">
              <w:rPr>
                <w:color w:val="000000" w:themeColor="text1"/>
              </w:rPr>
              <w:t>,</w:t>
            </w:r>
            <w:r w:rsidR="00157D58">
              <w:rPr>
                <w:color w:val="000000" w:themeColor="text1"/>
              </w:rPr>
              <w:t xml:space="preserve"> </w:t>
            </w:r>
            <w:r w:rsidRPr="00E820D8">
              <w:rPr>
                <w:color w:val="000000" w:themeColor="text1"/>
              </w:rPr>
              <w:t>Manuka honey</w:t>
            </w:r>
            <w:r w:rsidR="008B6055">
              <w:rPr>
                <w:color w:val="000000" w:themeColor="text1"/>
              </w:rPr>
              <w:t>,</w:t>
            </w:r>
            <w:r w:rsidR="007336B2">
              <w:rPr>
                <w:color w:val="000000" w:themeColor="text1"/>
              </w:rPr>
              <w:t xml:space="preserve"> </w:t>
            </w:r>
            <w:r w:rsidR="00157D58">
              <w:rPr>
                <w:color w:val="000000" w:themeColor="text1"/>
              </w:rPr>
              <w:t>as well as</w:t>
            </w:r>
            <w:r w:rsidRPr="00E820D8">
              <w:rPr>
                <w:color w:val="000000" w:themeColor="text1"/>
              </w:rPr>
              <w:t xml:space="preserve"> </w:t>
            </w:r>
            <w:r w:rsidR="004258E1">
              <w:rPr>
                <w:color w:val="000000" w:themeColor="text1"/>
              </w:rPr>
              <w:t>t</w:t>
            </w:r>
            <w:r w:rsidRPr="00E820D8">
              <w:rPr>
                <w:color w:val="000000" w:themeColor="text1"/>
              </w:rPr>
              <w:t>ea tree and eucalyptus oils.</w:t>
            </w:r>
          </w:p>
        </w:tc>
      </w:tr>
      <w:tr w:rsidR="00433BF1" w:rsidRPr="00384F40" w14:paraId="05D793D7" w14:textId="77777777" w:rsidTr="00433BF1">
        <w:tc>
          <w:tcPr>
            <w:tcW w:w="2405" w:type="dxa"/>
            <w:tcBorders>
              <w:left w:val="nil"/>
              <w:right w:val="nil"/>
            </w:tcBorders>
          </w:tcPr>
          <w:p w14:paraId="4D0F1E83" w14:textId="67E62F1A" w:rsidR="00433BF1" w:rsidRPr="00384F40" w:rsidRDefault="00433BF1" w:rsidP="00433BF1">
            <w:pPr>
              <w:widowControl/>
              <w:spacing w:after="240" w:line="259" w:lineRule="auto"/>
              <w:rPr>
                <w:b/>
                <w:lang w:val="en-AU"/>
              </w:rPr>
            </w:pPr>
            <w:r>
              <w:rPr>
                <w:b/>
                <w:lang w:val="en-AU"/>
              </w:rPr>
              <w:lastRenderedPageBreak/>
              <w:t>I</w:t>
            </w:r>
            <w:r w:rsidRPr="001F076C">
              <w:rPr>
                <w:b/>
                <w:lang w:val="en-AU"/>
              </w:rPr>
              <w:t>nstructional procedures</w:t>
            </w:r>
          </w:p>
        </w:tc>
        <w:tc>
          <w:tcPr>
            <w:tcW w:w="6634" w:type="dxa"/>
            <w:tcBorders>
              <w:left w:val="nil"/>
              <w:right w:val="nil"/>
            </w:tcBorders>
          </w:tcPr>
          <w:p w14:paraId="418ED583" w14:textId="75AFE077" w:rsidR="002972AC" w:rsidRPr="00E820D8" w:rsidRDefault="002972AC" w:rsidP="002972AC">
            <w:pPr>
              <w:rPr>
                <w:lang w:val="en-GB"/>
              </w:rPr>
            </w:pPr>
            <w:r w:rsidRPr="00E820D8">
              <w:rPr>
                <w:lang w:val="en-GB"/>
              </w:rPr>
              <w:t xml:space="preserve">The </w:t>
            </w:r>
            <w:r w:rsidR="00157D58">
              <w:rPr>
                <w:lang w:val="en-GB"/>
              </w:rPr>
              <w:t>delivery</w:t>
            </w:r>
            <w:r w:rsidRPr="00E820D8">
              <w:rPr>
                <w:lang w:val="en-GB"/>
              </w:rPr>
              <w:t xml:space="preserve"> of this </w:t>
            </w:r>
            <w:r w:rsidR="00410EC4" w:rsidRPr="00410EC4">
              <w:rPr>
                <w:lang w:val="en-GB"/>
              </w:rPr>
              <w:t>a</w:t>
            </w:r>
            <w:r w:rsidRPr="00410EC4">
              <w:rPr>
                <w:lang w:val="en-GB"/>
              </w:rPr>
              <w:t>ctivity</w:t>
            </w:r>
            <w:r w:rsidRPr="00E820D8">
              <w:rPr>
                <w:lang w:val="en-GB"/>
              </w:rPr>
              <w:t xml:space="preserve"> can be modified to account for differences in </w:t>
            </w:r>
            <w:r w:rsidR="00157D58">
              <w:rPr>
                <w:lang w:val="en-GB"/>
              </w:rPr>
              <w:t xml:space="preserve">the </w:t>
            </w:r>
            <w:r w:rsidRPr="00E820D8">
              <w:rPr>
                <w:lang w:val="en-GB"/>
              </w:rPr>
              <w:t xml:space="preserve">time </w:t>
            </w:r>
            <w:r w:rsidR="00157D58">
              <w:rPr>
                <w:lang w:val="en-GB"/>
              </w:rPr>
              <w:t>and materials available</w:t>
            </w:r>
            <w:r w:rsidR="00540B19">
              <w:rPr>
                <w:lang w:val="en-GB"/>
              </w:rPr>
              <w:t>.</w:t>
            </w:r>
            <w:r w:rsidR="00157D58">
              <w:rPr>
                <w:lang w:val="en-GB"/>
              </w:rPr>
              <w:t xml:space="preserve"> </w:t>
            </w:r>
          </w:p>
          <w:p w14:paraId="40729A64" w14:textId="727278B6" w:rsidR="005B6A07" w:rsidRDefault="00157D58" w:rsidP="002972AC">
            <w:pPr>
              <w:rPr>
                <w:lang w:val="en-GB"/>
              </w:rPr>
            </w:pPr>
            <w:r>
              <w:rPr>
                <w:lang w:val="en-GB"/>
              </w:rPr>
              <w:t>T</w:t>
            </w:r>
            <w:r w:rsidRPr="00E820D8">
              <w:rPr>
                <w:lang w:val="en-GB"/>
              </w:rPr>
              <w:t xml:space="preserve">he research activities </w:t>
            </w:r>
            <w:r>
              <w:rPr>
                <w:lang w:val="en-GB"/>
              </w:rPr>
              <w:t>provide</w:t>
            </w:r>
            <w:r w:rsidR="002972AC" w:rsidRPr="00E820D8">
              <w:rPr>
                <w:lang w:val="en-GB"/>
              </w:rPr>
              <w:t xml:space="preserve"> opportunities for collaborative group work </w:t>
            </w:r>
            <w:r>
              <w:rPr>
                <w:lang w:val="en-GB"/>
              </w:rPr>
              <w:t>that</w:t>
            </w:r>
            <w:r w:rsidR="002972AC" w:rsidRPr="00E820D8">
              <w:rPr>
                <w:lang w:val="en-GB"/>
              </w:rPr>
              <w:t xml:space="preserve"> c</w:t>
            </w:r>
            <w:r w:rsidR="005B6A07">
              <w:rPr>
                <w:lang w:val="en-GB"/>
              </w:rPr>
              <w:t>ould</w:t>
            </w:r>
            <w:r w:rsidR="002972AC" w:rsidRPr="00E820D8">
              <w:rPr>
                <w:lang w:val="en-GB"/>
              </w:rPr>
              <w:t xml:space="preserve"> be </w:t>
            </w:r>
            <w:r w:rsidR="005B6A07">
              <w:rPr>
                <w:lang w:val="en-GB"/>
              </w:rPr>
              <w:t xml:space="preserve">set as </w:t>
            </w:r>
            <w:r w:rsidR="002972AC" w:rsidRPr="00E820D8">
              <w:rPr>
                <w:lang w:val="en-GB"/>
              </w:rPr>
              <w:t xml:space="preserve">homework </w:t>
            </w:r>
            <w:r w:rsidR="005B6A07">
              <w:rPr>
                <w:lang w:val="en-GB"/>
              </w:rPr>
              <w:t xml:space="preserve">tasks </w:t>
            </w:r>
            <w:r>
              <w:rPr>
                <w:lang w:val="en-GB"/>
              </w:rPr>
              <w:t xml:space="preserve">with the </w:t>
            </w:r>
            <w:r w:rsidR="002972AC" w:rsidRPr="00E820D8">
              <w:rPr>
                <w:lang w:val="en-GB"/>
              </w:rPr>
              <w:t xml:space="preserve">findings discussed in </w:t>
            </w:r>
            <w:r w:rsidR="005B6A07">
              <w:rPr>
                <w:lang w:val="en-GB"/>
              </w:rPr>
              <w:t xml:space="preserve">small groups </w:t>
            </w:r>
            <w:r w:rsidR="003C4DA8">
              <w:rPr>
                <w:lang w:val="en-GB"/>
              </w:rPr>
              <w:t>in</w:t>
            </w:r>
            <w:r w:rsidR="000035C8">
              <w:rPr>
                <w:lang w:val="en-GB"/>
              </w:rPr>
              <w:t xml:space="preserve"> </w:t>
            </w:r>
            <w:r w:rsidR="002972AC" w:rsidRPr="00E820D8">
              <w:rPr>
                <w:lang w:val="en-GB"/>
              </w:rPr>
              <w:t xml:space="preserve">class. </w:t>
            </w:r>
          </w:p>
          <w:p w14:paraId="33EA279D" w14:textId="707A9A25" w:rsidR="00C5534B" w:rsidRPr="007D78D9" w:rsidRDefault="002972AC" w:rsidP="002972AC">
            <w:pPr>
              <w:rPr>
                <w:lang w:val="en-GB"/>
              </w:rPr>
            </w:pPr>
            <w:r w:rsidRPr="00401686">
              <w:rPr>
                <w:lang w:val="en-GB"/>
              </w:rPr>
              <w:t xml:space="preserve">The observation </w:t>
            </w:r>
            <w:r w:rsidR="00FF11C9" w:rsidRPr="00401686">
              <w:rPr>
                <w:lang w:val="en-GB"/>
              </w:rPr>
              <w:t xml:space="preserve">and drawing </w:t>
            </w:r>
            <w:r w:rsidRPr="00401686">
              <w:rPr>
                <w:lang w:val="en-GB"/>
              </w:rPr>
              <w:t xml:space="preserve">of cells and tissues using microscopes </w:t>
            </w:r>
            <w:r w:rsidR="00FF11C9" w:rsidRPr="00401686">
              <w:rPr>
                <w:lang w:val="en-GB"/>
              </w:rPr>
              <w:t>provides an opportunity</w:t>
            </w:r>
            <w:r w:rsidRPr="00401686">
              <w:rPr>
                <w:lang w:val="en-GB"/>
              </w:rPr>
              <w:t xml:space="preserve"> </w:t>
            </w:r>
            <w:r w:rsidR="0029356F" w:rsidRPr="00401686">
              <w:rPr>
                <w:lang w:val="en-GB"/>
              </w:rPr>
              <w:t xml:space="preserve">for </w:t>
            </w:r>
            <w:r w:rsidR="00FF11C9" w:rsidRPr="00401686">
              <w:rPr>
                <w:lang w:val="en-GB"/>
              </w:rPr>
              <w:t>the application and development of mathematical skills</w:t>
            </w:r>
            <w:r w:rsidR="000035C8">
              <w:rPr>
                <w:lang w:val="en-GB"/>
              </w:rPr>
              <w:t>. This occurs as s</w:t>
            </w:r>
            <w:r w:rsidR="003544D3" w:rsidRPr="00401686">
              <w:rPr>
                <w:lang w:val="en-GB"/>
              </w:rPr>
              <w:t>tudents use</w:t>
            </w:r>
            <w:r w:rsidRPr="00401686">
              <w:rPr>
                <w:lang w:val="en-GB"/>
              </w:rPr>
              <w:t xml:space="preserve"> units of measurement, prefixes and indexes </w:t>
            </w:r>
            <w:r w:rsidR="00B95494" w:rsidRPr="00401686">
              <w:rPr>
                <w:lang w:val="en-GB"/>
              </w:rPr>
              <w:t>for</w:t>
            </w:r>
            <w:r w:rsidRPr="00401686">
              <w:rPr>
                <w:lang w:val="en-GB"/>
              </w:rPr>
              <w:t xml:space="preserve"> sizes of cells in the </w:t>
            </w:r>
            <w:proofErr w:type="spellStart"/>
            <w:r w:rsidRPr="00401686">
              <w:rPr>
                <w:lang w:val="en-GB"/>
              </w:rPr>
              <w:t>nanometer</w:t>
            </w:r>
            <w:proofErr w:type="spellEnd"/>
            <w:r w:rsidRPr="00401686">
              <w:rPr>
                <w:lang w:val="en-GB"/>
              </w:rPr>
              <w:t xml:space="preserve"> and </w:t>
            </w:r>
            <w:proofErr w:type="spellStart"/>
            <w:r w:rsidRPr="00401686">
              <w:rPr>
                <w:lang w:val="en-GB"/>
              </w:rPr>
              <w:t>micrometer</w:t>
            </w:r>
            <w:proofErr w:type="spellEnd"/>
            <w:r w:rsidRPr="00401686">
              <w:rPr>
                <w:lang w:val="en-GB"/>
              </w:rPr>
              <w:t xml:space="preserve"> size range, as well as microscope calculations. </w:t>
            </w:r>
            <w:r w:rsidR="00FF11C9" w:rsidRPr="007D78D9">
              <w:rPr>
                <w:lang w:val="en-GB"/>
              </w:rPr>
              <w:t xml:space="preserve"> </w:t>
            </w:r>
          </w:p>
          <w:p w14:paraId="01018525" w14:textId="2A721A3B" w:rsidR="002972AC" w:rsidRDefault="00FF11C9" w:rsidP="002972AC">
            <w:pPr>
              <w:rPr>
                <w:rFonts w:eastAsia="Times New Roman" w:cs="Calibri"/>
                <w:iCs/>
                <w:lang w:eastAsia="en-AU"/>
              </w:rPr>
            </w:pPr>
            <w:r w:rsidRPr="00BF4411">
              <w:rPr>
                <w:lang w:val="en-GB"/>
              </w:rPr>
              <w:t xml:space="preserve">Teachers may find this context appropriate for the development of skills associated with </w:t>
            </w:r>
            <w:r w:rsidRPr="00BF4411">
              <w:rPr>
                <w:rFonts w:eastAsia="Times New Roman" w:cs="Calibri"/>
                <w:iCs/>
                <w:lang w:eastAsia="en-AU"/>
              </w:rPr>
              <w:t>understand</w:t>
            </w:r>
            <w:r w:rsidR="00C5534B" w:rsidRPr="00BF4411">
              <w:rPr>
                <w:rFonts w:eastAsia="Times New Roman" w:cs="Calibri"/>
                <w:iCs/>
                <w:lang w:eastAsia="en-AU"/>
              </w:rPr>
              <w:t>ing</w:t>
            </w:r>
            <w:r w:rsidRPr="00BF4411">
              <w:rPr>
                <w:rFonts w:eastAsia="Times New Roman" w:cs="Calibri"/>
                <w:iCs/>
                <w:lang w:eastAsia="en-AU"/>
              </w:rPr>
              <w:t xml:space="preserve"> and apply</w:t>
            </w:r>
            <w:r w:rsidR="00C5534B" w:rsidRPr="00BF4411">
              <w:rPr>
                <w:rFonts w:eastAsia="Times New Roman" w:cs="Calibri"/>
                <w:iCs/>
                <w:lang w:eastAsia="en-AU"/>
              </w:rPr>
              <w:t>ing</w:t>
            </w:r>
            <w:r w:rsidRPr="00BF4411">
              <w:rPr>
                <w:rFonts w:eastAsia="Times New Roman" w:cs="Calibri"/>
                <w:iCs/>
                <w:lang w:eastAsia="en-AU"/>
              </w:rPr>
              <w:t xml:space="preserve"> drawing conventions of scale drawings, such as scales in ratio, dimensions and labelling</w:t>
            </w:r>
            <w:r w:rsidR="009D275C" w:rsidRPr="00BF4411">
              <w:rPr>
                <w:rFonts w:eastAsia="Times New Roman" w:cs="Calibri"/>
                <w:iCs/>
                <w:lang w:eastAsia="en-AU"/>
              </w:rPr>
              <w:t>,</w:t>
            </w:r>
            <w:r w:rsidRPr="00BF4411">
              <w:rPr>
                <w:rFonts w:eastAsia="Times New Roman" w:cs="Calibri"/>
                <w:iCs/>
                <w:lang w:eastAsia="en-AU"/>
              </w:rPr>
              <w:t xml:space="preserve"> and construct</w:t>
            </w:r>
            <w:r w:rsidR="00C5534B" w:rsidRPr="00BF4411">
              <w:rPr>
                <w:rFonts w:eastAsia="Times New Roman" w:cs="Calibri"/>
                <w:iCs/>
                <w:lang w:eastAsia="en-AU"/>
              </w:rPr>
              <w:t>ing</w:t>
            </w:r>
            <w:r w:rsidRPr="00BF4411">
              <w:rPr>
                <w:rFonts w:eastAsia="Times New Roman" w:cs="Calibri"/>
                <w:iCs/>
                <w:lang w:eastAsia="en-AU"/>
              </w:rPr>
              <w:t xml:space="preserve"> scale drawings by hand </w:t>
            </w:r>
            <w:r w:rsidR="00D91C39" w:rsidRPr="00BF4411">
              <w:rPr>
                <w:rFonts w:eastAsia="Times New Roman" w:cs="Calibri"/>
                <w:iCs/>
                <w:lang w:eastAsia="en-AU"/>
              </w:rPr>
              <w:t>or</w:t>
            </w:r>
            <w:r w:rsidRPr="00BF4411">
              <w:rPr>
                <w:rFonts w:eastAsia="Times New Roman" w:cs="Calibri"/>
                <w:iCs/>
                <w:lang w:eastAsia="en-AU"/>
              </w:rPr>
              <w:t xml:space="preserve"> using appropriate software/technology.</w:t>
            </w:r>
            <w:r w:rsidR="007841C3">
              <w:rPr>
                <w:rFonts w:eastAsia="Times New Roman" w:cs="Calibri"/>
                <w:iCs/>
                <w:lang w:eastAsia="en-AU"/>
              </w:rPr>
              <w:t xml:space="preserve"> This context also provides opportunities to use simulations and data to predict the number of people likely </w:t>
            </w:r>
            <w:r w:rsidR="007841C3" w:rsidRPr="00BF4411">
              <w:rPr>
                <w:rFonts w:eastAsia="Times New Roman" w:cs="Calibri"/>
                <w:iCs/>
                <w:lang w:eastAsia="en-AU"/>
              </w:rPr>
              <w:t>to</w:t>
            </w:r>
            <w:r w:rsidR="007841C3">
              <w:rPr>
                <w:rFonts w:eastAsia="Times New Roman" w:cs="Calibri"/>
                <w:iCs/>
                <w:lang w:eastAsia="en-AU"/>
              </w:rPr>
              <w:t xml:space="preserve"> be infected with a strain of flu,</w:t>
            </w:r>
            <w:r w:rsidR="00394A0A">
              <w:rPr>
                <w:rFonts w:eastAsia="Times New Roman" w:cs="Calibri"/>
                <w:iCs/>
                <w:lang w:eastAsia="en-AU"/>
              </w:rPr>
              <w:t xml:space="preserve"> which will</w:t>
            </w:r>
            <w:r w:rsidR="007841C3">
              <w:rPr>
                <w:rFonts w:eastAsia="Times New Roman" w:cs="Calibri"/>
                <w:iCs/>
                <w:lang w:eastAsia="en-AU"/>
              </w:rPr>
              <w:t xml:space="preserve"> increase understanding of t</w:t>
            </w:r>
            <w:r w:rsidR="007841C3" w:rsidRPr="007841C3">
              <w:rPr>
                <w:rFonts w:eastAsia="Times New Roman" w:cs="Calibri"/>
                <w:iCs/>
                <w:lang w:eastAsia="en-AU"/>
              </w:rPr>
              <w:t>he transmission and spread of infectious disease</w:t>
            </w:r>
            <w:r w:rsidR="00394A0A">
              <w:rPr>
                <w:rFonts w:eastAsia="Times New Roman" w:cs="Calibri"/>
                <w:iCs/>
                <w:lang w:eastAsia="en-AU"/>
              </w:rPr>
              <w:t>s</w:t>
            </w:r>
            <w:r w:rsidR="007841C3" w:rsidRPr="007841C3">
              <w:rPr>
                <w:rFonts w:eastAsia="Times New Roman" w:cs="Calibri"/>
                <w:iCs/>
                <w:lang w:eastAsia="en-AU"/>
              </w:rPr>
              <w:t>.</w:t>
            </w:r>
          </w:p>
          <w:p w14:paraId="03C05DB5" w14:textId="1CF25ED3" w:rsidR="00167D25" w:rsidRPr="002972AC" w:rsidRDefault="002972AC" w:rsidP="000F6E97">
            <w:pPr>
              <w:spacing w:after="240"/>
              <w:rPr>
                <w:lang w:val="en-GB"/>
              </w:rPr>
            </w:pPr>
            <w:r w:rsidRPr="00E820D8">
              <w:rPr>
                <w:lang w:val="en-GB"/>
              </w:rPr>
              <w:t xml:space="preserve">Students engage in reflection and journaling after all activities. This </w:t>
            </w:r>
            <w:r w:rsidR="0045007F">
              <w:rPr>
                <w:lang w:val="en-GB"/>
              </w:rPr>
              <w:t>provides opp</w:t>
            </w:r>
            <w:r w:rsidRPr="00E820D8">
              <w:rPr>
                <w:lang w:val="en-GB"/>
              </w:rPr>
              <w:t>ortunit</w:t>
            </w:r>
            <w:r w:rsidR="0045007F">
              <w:rPr>
                <w:lang w:val="en-GB"/>
              </w:rPr>
              <w:t>ies</w:t>
            </w:r>
            <w:r w:rsidRPr="00E820D8">
              <w:rPr>
                <w:lang w:val="en-GB"/>
              </w:rPr>
              <w:t xml:space="preserve"> to develop </w:t>
            </w:r>
            <w:r w:rsidR="00082EE2">
              <w:rPr>
                <w:lang w:val="en-GB"/>
              </w:rPr>
              <w:t xml:space="preserve">metacognitive awareness, </w:t>
            </w:r>
            <w:r w:rsidR="00C5534B">
              <w:rPr>
                <w:lang w:val="en-GB"/>
              </w:rPr>
              <w:t>c</w:t>
            </w:r>
            <w:r w:rsidR="00082EE2">
              <w:rPr>
                <w:lang w:val="en-GB"/>
              </w:rPr>
              <w:t xml:space="preserve">ritical and </w:t>
            </w:r>
            <w:r w:rsidR="00C5534B">
              <w:rPr>
                <w:lang w:val="en-GB"/>
              </w:rPr>
              <w:t>c</w:t>
            </w:r>
            <w:r w:rsidR="00082EE2">
              <w:rPr>
                <w:lang w:val="en-GB"/>
              </w:rPr>
              <w:t xml:space="preserve">reative </w:t>
            </w:r>
            <w:r w:rsidR="00C5534B">
              <w:rPr>
                <w:lang w:val="en-GB"/>
              </w:rPr>
              <w:t>t</w:t>
            </w:r>
            <w:r w:rsidR="00082EE2">
              <w:rPr>
                <w:lang w:val="en-GB"/>
              </w:rPr>
              <w:t xml:space="preserve">hinking and </w:t>
            </w:r>
            <w:r w:rsidRPr="00E820D8">
              <w:rPr>
                <w:lang w:val="en-GB"/>
              </w:rPr>
              <w:t>competence in compiling a digital journal or portfolio.</w:t>
            </w:r>
          </w:p>
        </w:tc>
      </w:tr>
      <w:tr w:rsidR="00433BF1" w:rsidRPr="00384F40" w14:paraId="44E6FE44" w14:textId="77777777" w:rsidTr="00433BF1">
        <w:tc>
          <w:tcPr>
            <w:tcW w:w="2405" w:type="dxa"/>
            <w:tcBorders>
              <w:left w:val="nil"/>
              <w:right w:val="nil"/>
            </w:tcBorders>
          </w:tcPr>
          <w:p w14:paraId="3A4F6397" w14:textId="62561EDE" w:rsidR="00433BF1" w:rsidRPr="00384F40" w:rsidRDefault="00433BF1" w:rsidP="00433BF1">
            <w:pPr>
              <w:widowControl/>
              <w:spacing w:after="240" w:line="259" w:lineRule="auto"/>
              <w:rPr>
                <w:b/>
                <w:lang w:val="en-AU"/>
              </w:rPr>
            </w:pPr>
            <w:r>
              <w:rPr>
                <w:b/>
                <w:lang w:val="en-AU"/>
              </w:rPr>
              <w:t>Expected learning</w:t>
            </w:r>
          </w:p>
          <w:p w14:paraId="12AC7272" w14:textId="77777777" w:rsidR="00433BF1" w:rsidRPr="00384F40" w:rsidRDefault="00433BF1" w:rsidP="00433BF1">
            <w:pPr>
              <w:widowControl/>
              <w:spacing w:after="240" w:line="259" w:lineRule="auto"/>
              <w:rPr>
                <w:sz w:val="18"/>
                <w:szCs w:val="18"/>
                <w:lang w:val="en-AU"/>
              </w:rPr>
            </w:pPr>
          </w:p>
        </w:tc>
        <w:tc>
          <w:tcPr>
            <w:tcW w:w="6634" w:type="dxa"/>
            <w:tcBorders>
              <w:left w:val="nil"/>
              <w:right w:val="nil"/>
            </w:tcBorders>
          </w:tcPr>
          <w:p w14:paraId="0C058DA4" w14:textId="1A0173C2" w:rsidR="00413163" w:rsidRPr="00082CDE" w:rsidRDefault="00B82B0A" w:rsidP="00CB2549">
            <w:pPr>
              <w:spacing w:after="0"/>
              <w:rPr>
                <w:lang w:val="en-AU"/>
              </w:rPr>
            </w:pPr>
            <w:r>
              <w:rPr>
                <w:lang w:val="en-AU"/>
              </w:rPr>
              <w:t xml:space="preserve">Year 12 </w:t>
            </w:r>
            <w:r w:rsidRPr="00CB2549">
              <w:rPr>
                <w:i/>
              </w:rPr>
              <w:t>Human Biology General</w:t>
            </w:r>
            <w:r>
              <w:rPr>
                <w:lang w:val="en-AU"/>
              </w:rPr>
              <w:t xml:space="preserve"> </w:t>
            </w:r>
            <w:r w:rsidR="00295378">
              <w:rPr>
                <w:lang w:val="en-AU"/>
              </w:rPr>
              <w:t>s</w:t>
            </w:r>
            <w:r w:rsidR="00413163" w:rsidRPr="00082CDE">
              <w:rPr>
                <w:lang w:val="en-AU"/>
              </w:rPr>
              <w:t xml:space="preserve">tudents will </w:t>
            </w:r>
            <w:r w:rsidR="007F5EAF">
              <w:rPr>
                <w:lang w:val="en-AU"/>
              </w:rPr>
              <w:t>develop understandings of</w:t>
            </w:r>
            <w:r w:rsidR="00C5534B">
              <w:rPr>
                <w:lang w:val="en-AU"/>
              </w:rPr>
              <w:t>:</w:t>
            </w:r>
          </w:p>
          <w:p w14:paraId="599C1548" w14:textId="0351D047" w:rsidR="007F5EAF" w:rsidRPr="00CB2549" w:rsidRDefault="003A6192" w:rsidP="00BF4411">
            <w:pPr>
              <w:pStyle w:val="Listnumbered0"/>
              <w:numPr>
                <w:ilvl w:val="0"/>
                <w:numId w:val="16"/>
              </w:numPr>
              <w:ind w:left="454" w:hanging="227"/>
              <w:rPr>
                <w:lang w:val="en-GB"/>
              </w:rPr>
            </w:pPr>
            <w:r>
              <w:rPr>
                <w:lang w:val="en-GB"/>
              </w:rPr>
              <w:t>T</w:t>
            </w:r>
            <w:r w:rsidRPr="003A6192">
              <w:rPr>
                <w:lang w:val="en-GB"/>
              </w:rPr>
              <w:t>he development of the microscope was important in linking specific pathogens to specific diseases, which then allowed for the appropriate treatment or preventative measures to be used, including antiseptics, antibiotics, quarantine measures and improved hygiene for water and food, which have reduced the impacts of myths and misconceptions around disease and its transmission</w:t>
            </w:r>
            <w:r w:rsidR="00C5534B">
              <w:rPr>
                <w:lang w:val="en-GB"/>
              </w:rPr>
              <w:t>.</w:t>
            </w:r>
          </w:p>
          <w:p w14:paraId="7CA25DF0" w14:textId="10736072" w:rsidR="007F5EAF" w:rsidRPr="00CB2549" w:rsidRDefault="009F7EB2" w:rsidP="00BF4411">
            <w:pPr>
              <w:pStyle w:val="Listnumbered0"/>
              <w:numPr>
                <w:ilvl w:val="0"/>
                <w:numId w:val="16"/>
              </w:numPr>
              <w:ind w:left="454" w:hanging="227"/>
              <w:rPr>
                <w:lang w:val="en-GB"/>
              </w:rPr>
            </w:pPr>
            <w:r w:rsidRPr="003B0E01">
              <w:rPr>
                <w:lang w:val="en-GB"/>
              </w:rPr>
              <w:t>Infectious disease is caused by invasion of a patho</w:t>
            </w:r>
            <w:r w:rsidRPr="00C5534B">
              <w:rPr>
                <w:lang w:val="en-GB"/>
              </w:rPr>
              <w:t>gen, and can be transmitted from one host to another</w:t>
            </w:r>
            <w:r w:rsidR="00C5534B">
              <w:rPr>
                <w:lang w:val="en-GB"/>
              </w:rPr>
              <w:t>.</w:t>
            </w:r>
          </w:p>
          <w:p w14:paraId="7BFABA64" w14:textId="74AFF3A1" w:rsidR="007F5EAF" w:rsidRPr="00CB2549" w:rsidRDefault="009F7EB2" w:rsidP="00BF4411">
            <w:pPr>
              <w:pStyle w:val="Listnumbered0"/>
              <w:numPr>
                <w:ilvl w:val="0"/>
                <w:numId w:val="16"/>
              </w:numPr>
              <w:ind w:left="454" w:hanging="227"/>
              <w:rPr>
                <w:lang w:val="en-GB"/>
              </w:rPr>
            </w:pPr>
            <w:r w:rsidRPr="003B0E01">
              <w:rPr>
                <w:lang w:val="en-GB"/>
              </w:rPr>
              <w:lastRenderedPageBreak/>
              <w:t>Pathogens incl</w:t>
            </w:r>
            <w:r w:rsidRPr="00C5534B">
              <w:rPr>
                <w:lang w:val="en-GB"/>
              </w:rPr>
              <w:t xml:space="preserve">ude </w:t>
            </w:r>
            <w:r w:rsidR="007F5EAF" w:rsidRPr="00CB2549">
              <w:rPr>
                <w:lang w:val="en-GB"/>
              </w:rPr>
              <w:t>bacteria, viruses, fungi, parasites, and are the causes of common diseases</w:t>
            </w:r>
            <w:r w:rsidR="003A6192">
              <w:rPr>
                <w:lang w:val="en-GB"/>
              </w:rPr>
              <w:t xml:space="preserve">, </w:t>
            </w:r>
            <w:r w:rsidR="003A6192" w:rsidRPr="003A6192">
              <w:rPr>
                <w:lang w:val="en-GB"/>
              </w:rPr>
              <w:t>including Ross River disease, influenza, food poisoning, tinea and malaria</w:t>
            </w:r>
            <w:r w:rsidR="003A6192">
              <w:rPr>
                <w:lang w:val="en-GB"/>
              </w:rPr>
              <w:t>.</w:t>
            </w:r>
          </w:p>
          <w:p w14:paraId="5CCD986B" w14:textId="25EDB130" w:rsidR="007F5EAF" w:rsidRPr="00CB2549" w:rsidRDefault="009F7EB2" w:rsidP="00BF4411">
            <w:pPr>
              <w:pStyle w:val="Listnumbered0"/>
              <w:numPr>
                <w:ilvl w:val="0"/>
                <w:numId w:val="16"/>
              </w:numPr>
              <w:ind w:left="454" w:hanging="227"/>
              <w:rPr>
                <w:lang w:val="en-GB"/>
              </w:rPr>
            </w:pPr>
            <w:r w:rsidRPr="003B0E01">
              <w:rPr>
                <w:lang w:val="en-GB"/>
              </w:rPr>
              <w:t xml:space="preserve">The transmission and spread of infectious </w:t>
            </w:r>
            <w:r w:rsidRPr="00C5534B">
              <w:rPr>
                <w:lang w:val="en-GB"/>
              </w:rPr>
              <w:t xml:space="preserve">disease </w:t>
            </w:r>
            <w:r w:rsidR="00D664C3">
              <w:rPr>
                <w:lang w:val="en-GB"/>
              </w:rPr>
              <w:t>are</w:t>
            </w:r>
            <w:r w:rsidRPr="00C5534B">
              <w:rPr>
                <w:lang w:val="en-GB"/>
              </w:rPr>
              <w:t xml:space="preserve"> facilitated by</w:t>
            </w:r>
            <w:r w:rsidR="0029356F">
              <w:rPr>
                <w:lang w:val="en-GB"/>
              </w:rPr>
              <w:t xml:space="preserve"> </w:t>
            </w:r>
            <w:r w:rsidR="007F5EAF" w:rsidRPr="00CB2549">
              <w:rPr>
                <w:lang w:val="en-GB"/>
              </w:rPr>
              <w:t>local, regional and global movement of individuals</w:t>
            </w:r>
            <w:r w:rsidR="00C5534B">
              <w:rPr>
                <w:lang w:val="en-GB"/>
              </w:rPr>
              <w:t>.</w:t>
            </w:r>
          </w:p>
          <w:p w14:paraId="42753A7F" w14:textId="665F09B2" w:rsidR="008E7AF2" w:rsidRPr="00D664C3" w:rsidRDefault="009F7EB2" w:rsidP="00BF4411">
            <w:pPr>
              <w:pStyle w:val="Listnumbered0"/>
              <w:numPr>
                <w:ilvl w:val="0"/>
                <w:numId w:val="16"/>
              </w:numPr>
              <w:ind w:left="454" w:hanging="227"/>
            </w:pPr>
            <w:r w:rsidRPr="003B0E01">
              <w:rPr>
                <w:lang w:val="en-GB"/>
              </w:rPr>
              <w:t>Path</w:t>
            </w:r>
            <w:r w:rsidR="007F5EAF" w:rsidRPr="00CB2549">
              <w:rPr>
                <w:lang w:val="en-GB"/>
              </w:rPr>
              <w:t>ogens have adaptations that facilitate their entry into the body and</w:t>
            </w:r>
            <w:r w:rsidR="003A6192">
              <w:rPr>
                <w:lang w:val="en-GB"/>
              </w:rPr>
              <w:t xml:space="preserve"> </w:t>
            </w:r>
            <w:r w:rsidR="007F5EAF" w:rsidRPr="00CB2549">
              <w:rPr>
                <w:lang w:val="en-GB"/>
              </w:rPr>
              <w:t>transm</w:t>
            </w:r>
            <w:r w:rsidR="003A6192">
              <w:rPr>
                <w:lang w:val="en-GB"/>
              </w:rPr>
              <w:t>ission between hosts; transmission occurs by various mechanisms, including through:</w:t>
            </w:r>
            <w:r w:rsidR="007F5EAF" w:rsidRPr="00CB2549">
              <w:rPr>
                <w:lang w:val="en-GB"/>
              </w:rPr>
              <w:t xml:space="preserve"> </w:t>
            </w:r>
          </w:p>
          <w:p w14:paraId="1225E17F" w14:textId="2A786FDC" w:rsidR="008E7AF2" w:rsidRDefault="000035C8" w:rsidP="00BF4411">
            <w:pPr>
              <w:pStyle w:val="Listnumbered0"/>
              <w:numPr>
                <w:ilvl w:val="0"/>
                <w:numId w:val="17"/>
              </w:numPr>
              <w:ind w:left="907" w:hanging="227"/>
              <w:rPr>
                <w:lang w:val="en-GB"/>
              </w:rPr>
            </w:pPr>
            <w:r>
              <w:rPr>
                <w:lang w:val="en-GB"/>
              </w:rPr>
              <w:t>D</w:t>
            </w:r>
            <w:r w:rsidR="007F5EAF" w:rsidRPr="00CB2549">
              <w:rPr>
                <w:lang w:val="en-GB"/>
              </w:rPr>
              <w:t xml:space="preserve">irect and indirect contact </w:t>
            </w:r>
          </w:p>
          <w:p w14:paraId="1EA71773" w14:textId="69680C7B" w:rsidR="008E7AF2" w:rsidRDefault="000035C8" w:rsidP="00BF4411">
            <w:pPr>
              <w:pStyle w:val="Listnumbered0"/>
              <w:numPr>
                <w:ilvl w:val="0"/>
                <w:numId w:val="17"/>
              </w:numPr>
              <w:ind w:left="907" w:hanging="227"/>
              <w:rPr>
                <w:lang w:val="en-GB"/>
              </w:rPr>
            </w:pPr>
            <w:r>
              <w:rPr>
                <w:lang w:val="en-GB"/>
              </w:rPr>
              <w:t>C</w:t>
            </w:r>
            <w:r w:rsidR="007F5EAF" w:rsidRPr="00CB2549">
              <w:rPr>
                <w:lang w:val="en-GB"/>
              </w:rPr>
              <w:t>ontaminated food and water</w:t>
            </w:r>
          </w:p>
          <w:p w14:paraId="5BB9C0A3" w14:textId="57B3C86A" w:rsidR="007F5EAF" w:rsidRPr="00CB2549" w:rsidRDefault="000035C8" w:rsidP="00BF4411">
            <w:pPr>
              <w:pStyle w:val="Listnumbered0"/>
              <w:numPr>
                <w:ilvl w:val="0"/>
                <w:numId w:val="17"/>
              </w:numPr>
              <w:ind w:left="907" w:hanging="227"/>
              <w:rPr>
                <w:lang w:val="en-GB"/>
              </w:rPr>
            </w:pPr>
            <w:r>
              <w:rPr>
                <w:lang w:val="en-GB"/>
              </w:rPr>
              <w:t>D</w:t>
            </w:r>
            <w:r w:rsidR="003A6192">
              <w:rPr>
                <w:lang w:val="en-GB"/>
              </w:rPr>
              <w:t>isease-specific</w:t>
            </w:r>
            <w:r w:rsidR="007F5EAF" w:rsidRPr="00CB2549">
              <w:rPr>
                <w:lang w:val="en-GB"/>
              </w:rPr>
              <w:t xml:space="preserve"> vectors</w:t>
            </w:r>
            <w:r w:rsidR="003A6192">
              <w:rPr>
                <w:lang w:val="en-GB"/>
              </w:rPr>
              <w:t>,</w:t>
            </w:r>
            <w:r w:rsidR="007F5EAF" w:rsidRPr="00CB2549">
              <w:rPr>
                <w:lang w:val="en-GB"/>
              </w:rPr>
              <w:t xml:space="preserve"> </w:t>
            </w:r>
            <w:r w:rsidR="003A6192">
              <w:rPr>
                <w:lang w:val="en-GB"/>
              </w:rPr>
              <w:t>including</w:t>
            </w:r>
            <w:r w:rsidR="007F5EAF" w:rsidRPr="00CB2549">
              <w:rPr>
                <w:lang w:val="en-GB"/>
              </w:rPr>
              <w:t xml:space="preserve"> airborne transmission</w:t>
            </w:r>
            <w:r w:rsidR="00C5534B">
              <w:rPr>
                <w:lang w:val="en-GB"/>
              </w:rPr>
              <w:t>.</w:t>
            </w:r>
          </w:p>
          <w:p w14:paraId="00201FEF" w14:textId="634DE01C" w:rsidR="007F5EAF" w:rsidRPr="00CB2549" w:rsidRDefault="009F7EB2" w:rsidP="00BF4411">
            <w:pPr>
              <w:pStyle w:val="Listnumbered0"/>
              <w:numPr>
                <w:ilvl w:val="0"/>
                <w:numId w:val="16"/>
              </w:numPr>
              <w:ind w:left="454" w:hanging="227"/>
              <w:rPr>
                <w:lang w:val="en-GB"/>
              </w:rPr>
            </w:pPr>
            <w:r w:rsidRPr="003B0E01">
              <w:rPr>
                <w:lang w:val="en-GB"/>
              </w:rPr>
              <w:t xml:space="preserve">Preventing the transmission of disease </w:t>
            </w:r>
            <w:r w:rsidR="007F5EAF" w:rsidRPr="00CB2549">
              <w:rPr>
                <w:lang w:val="en-GB"/>
              </w:rPr>
              <w:t>includes strategies of quarantine, immunisation</w:t>
            </w:r>
            <w:r w:rsidR="0029356F">
              <w:rPr>
                <w:lang w:val="en-GB"/>
              </w:rPr>
              <w:t>,</w:t>
            </w:r>
            <w:r w:rsidR="007F5EAF" w:rsidRPr="00CB2549">
              <w:rPr>
                <w:lang w:val="en-GB"/>
              </w:rPr>
              <w:t xml:space="preserve"> and disruption of </w:t>
            </w:r>
            <w:r w:rsidR="0029356F">
              <w:rPr>
                <w:lang w:val="en-GB"/>
              </w:rPr>
              <w:t xml:space="preserve">the </w:t>
            </w:r>
            <w:r w:rsidR="007F5EAF" w:rsidRPr="00CB2549">
              <w:rPr>
                <w:lang w:val="en-GB"/>
              </w:rPr>
              <w:t>pathogen life cycle</w:t>
            </w:r>
            <w:r w:rsidR="00C5534B">
              <w:rPr>
                <w:lang w:val="en-GB"/>
              </w:rPr>
              <w:t>.</w:t>
            </w:r>
          </w:p>
          <w:p w14:paraId="6B75CAD2" w14:textId="5B49BD45" w:rsidR="007F5EAF" w:rsidRDefault="009F7EB2" w:rsidP="00BF4411">
            <w:pPr>
              <w:pStyle w:val="Listnumbered0"/>
              <w:numPr>
                <w:ilvl w:val="0"/>
                <w:numId w:val="16"/>
              </w:numPr>
              <w:ind w:left="454" w:hanging="227"/>
              <w:rPr>
                <w:lang w:val="en-GB"/>
              </w:rPr>
            </w:pPr>
            <w:r w:rsidRPr="003B0E01">
              <w:rPr>
                <w:lang w:val="en-GB"/>
              </w:rPr>
              <w:t>Hygiene practices by individuals in work</w:t>
            </w:r>
            <w:r w:rsidR="003A6192">
              <w:rPr>
                <w:lang w:val="en-GB"/>
              </w:rPr>
              <w:t xml:space="preserve"> </w:t>
            </w:r>
            <w:r w:rsidR="007F5EAF" w:rsidRPr="00CB2549">
              <w:rPr>
                <w:lang w:val="en-GB"/>
              </w:rPr>
              <w:t>places, especially in places of food preparation and in hospitals, affect the transmission of disease</w:t>
            </w:r>
            <w:r w:rsidR="00C5534B">
              <w:rPr>
                <w:lang w:val="en-GB"/>
              </w:rPr>
              <w:t>.</w:t>
            </w:r>
          </w:p>
          <w:p w14:paraId="36EEDFE7" w14:textId="5C028628" w:rsidR="00B55746" w:rsidRPr="00CB2549" w:rsidRDefault="00B55746" w:rsidP="00BF4411">
            <w:pPr>
              <w:pStyle w:val="Listnumbered0"/>
              <w:numPr>
                <w:ilvl w:val="0"/>
                <w:numId w:val="16"/>
              </w:numPr>
              <w:ind w:left="454" w:hanging="227"/>
              <w:rPr>
                <w:lang w:val="en-GB"/>
              </w:rPr>
            </w:pPr>
            <w:r>
              <w:rPr>
                <w:lang w:val="en-GB"/>
              </w:rPr>
              <w:t>P</w:t>
            </w:r>
            <w:r w:rsidRPr="00B55746">
              <w:rPr>
                <w:lang w:val="en-GB"/>
              </w:rPr>
              <w:t>opulation density and movement patterns influence the transmission of disease</w:t>
            </w:r>
            <w:r w:rsidR="00F11F00">
              <w:rPr>
                <w:lang w:val="en-GB"/>
              </w:rPr>
              <w:t>.</w:t>
            </w:r>
          </w:p>
          <w:p w14:paraId="3268B334" w14:textId="2D76C74F" w:rsidR="00143AAD" w:rsidRPr="009A0BE1" w:rsidRDefault="00B82B0A" w:rsidP="000534DE">
            <w:pPr>
              <w:spacing w:before="240" w:after="0"/>
            </w:pPr>
            <w:r w:rsidRPr="00401686">
              <w:rPr>
                <w:lang w:val="en-GB"/>
              </w:rPr>
              <w:t xml:space="preserve">Year 12 </w:t>
            </w:r>
            <w:r w:rsidRPr="00401686">
              <w:rPr>
                <w:i/>
                <w:lang w:val="en-GB"/>
              </w:rPr>
              <w:t>Mathematics Essentials</w:t>
            </w:r>
            <w:r w:rsidRPr="00401686">
              <w:rPr>
                <w:lang w:val="en-GB"/>
              </w:rPr>
              <w:t xml:space="preserve"> </w:t>
            </w:r>
            <w:r w:rsidRPr="00401686">
              <w:rPr>
                <w:i/>
                <w:lang w:val="en-GB"/>
              </w:rPr>
              <w:t xml:space="preserve">General </w:t>
            </w:r>
            <w:r w:rsidRPr="00401686">
              <w:t>students</w:t>
            </w:r>
            <w:r w:rsidR="007B4E8F" w:rsidRPr="00401686">
              <w:t xml:space="preserve"> will be able to:</w:t>
            </w:r>
          </w:p>
          <w:p w14:paraId="5459B93B" w14:textId="65E34CB4" w:rsidR="00143AAD" w:rsidRDefault="00143AAD" w:rsidP="00BF4411">
            <w:pPr>
              <w:pStyle w:val="ListParagraph"/>
              <w:numPr>
                <w:ilvl w:val="0"/>
                <w:numId w:val="18"/>
              </w:numPr>
              <w:ind w:left="454" w:hanging="227"/>
            </w:pPr>
            <w:r w:rsidRPr="00143AAD">
              <w:t>Understand and apply drawing conventions of scale drawings, such as scales in ratio, dimensions and labelling</w:t>
            </w:r>
            <w:r w:rsidR="00F11F00">
              <w:t>.</w:t>
            </w:r>
          </w:p>
          <w:p w14:paraId="29038810" w14:textId="67E19488" w:rsidR="00143AAD" w:rsidRDefault="00A667D8" w:rsidP="00BF4411">
            <w:pPr>
              <w:pStyle w:val="ListParagraph"/>
              <w:numPr>
                <w:ilvl w:val="0"/>
                <w:numId w:val="18"/>
              </w:numPr>
              <w:ind w:left="454" w:hanging="227"/>
            </w:pPr>
            <w:r w:rsidRPr="00143AAD">
              <w:t>C</w:t>
            </w:r>
            <w:r w:rsidR="008B4BD7" w:rsidRPr="00143AAD">
              <w:t>onstruct scale drawings by hand and by using appropriate software/technology</w:t>
            </w:r>
            <w:r w:rsidR="00F11F00">
              <w:t>.</w:t>
            </w:r>
          </w:p>
          <w:p w14:paraId="634C714A" w14:textId="55060DF1" w:rsidR="00143AAD" w:rsidRDefault="00B55746" w:rsidP="00BF4411">
            <w:pPr>
              <w:pStyle w:val="ListParagraph"/>
              <w:numPr>
                <w:ilvl w:val="0"/>
                <w:numId w:val="18"/>
              </w:numPr>
              <w:ind w:left="454" w:hanging="227"/>
            </w:pPr>
            <w:r w:rsidRPr="00143AAD">
              <w:t>Perform simulations of experiments using technology</w:t>
            </w:r>
            <w:r w:rsidR="000035C8">
              <w:t>.</w:t>
            </w:r>
          </w:p>
          <w:p w14:paraId="7540F120" w14:textId="540C03BD" w:rsidR="00143AAD" w:rsidRDefault="00B55746" w:rsidP="00BF4411">
            <w:pPr>
              <w:pStyle w:val="ListParagraph"/>
              <w:numPr>
                <w:ilvl w:val="0"/>
                <w:numId w:val="18"/>
              </w:numPr>
              <w:ind w:left="454" w:hanging="227"/>
            </w:pPr>
            <w:proofErr w:type="spellStart"/>
            <w:r w:rsidRPr="00143AAD">
              <w:t>Recognise</w:t>
            </w:r>
            <w:proofErr w:type="spellEnd"/>
            <w:r w:rsidRPr="00143AAD">
              <w:t xml:space="preserve"> that the repetition of chance events is likely to produce different results</w:t>
            </w:r>
            <w:r w:rsidR="00F11F00">
              <w:t>.</w:t>
            </w:r>
          </w:p>
          <w:p w14:paraId="1261133F" w14:textId="271C5C68" w:rsidR="00B55746" w:rsidRPr="00143AAD" w:rsidRDefault="00B55746" w:rsidP="00BF4411">
            <w:pPr>
              <w:pStyle w:val="ListParagraph"/>
              <w:numPr>
                <w:ilvl w:val="0"/>
                <w:numId w:val="18"/>
              </w:numPr>
              <w:ind w:left="454" w:hanging="227"/>
            </w:pPr>
            <w:r w:rsidRPr="00143AAD">
              <w:t>Identify factors that may cause the simulation to no longer model the real</w:t>
            </w:r>
            <w:r w:rsidR="000035C8">
              <w:t>-</w:t>
            </w:r>
            <w:r w:rsidRPr="00143AAD">
              <w:t>world event</w:t>
            </w:r>
            <w:r w:rsidR="00F11F00">
              <w:t>.</w:t>
            </w:r>
          </w:p>
          <w:p w14:paraId="37B50C7D" w14:textId="323349C8" w:rsidR="00B55746" w:rsidRDefault="00B55746" w:rsidP="00BF4411">
            <w:pPr>
              <w:pStyle w:val="ListParagraph"/>
              <w:numPr>
                <w:ilvl w:val="0"/>
                <w:numId w:val="18"/>
              </w:numPr>
              <w:ind w:left="454" w:hanging="227"/>
            </w:pPr>
            <w:r>
              <w:t>C</w:t>
            </w:r>
            <w:r w:rsidRPr="00B55746">
              <w:t>onstruct a sample space for an experiment which represents a practical situation</w:t>
            </w:r>
            <w:r w:rsidR="00F11F00">
              <w:t>.</w:t>
            </w:r>
          </w:p>
          <w:p w14:paraId="7D8D7992" w14:textId="74A23C12" w:rsidR="00B55746" w:rsidRDefault="00B55746" w:rsidP="00BF4411">
            <w:pPr>
              <w:pStyle w:val="ListParagraph"/>
              <w:numPr>
                <w:ilvl w:val="0"/>
                <w:numId w:val="18"/>
              </w:numPr>
              <w:ind w:left="454" w:hanging="227"/>
            </w:pPr>
            <w:r>
              <w:t>U</w:t>
            </w:r>
            <w:r w:rsidRPr="00B55746">
              <w:t>se arrays or tree diagrams to determine the outcomes and the probabilities for experiments</w:t>
            </w:r>
            <w:r w:rsidR="00F11F00">
              <w:t>.</w:t>
            </w:r>
          </w:p>
          <w:p w14:paraId="4C467EDE" w14:textId="77777777" w:rsidR="00B55746" w:rsidRDefault="00B55746" w:rsidP="00BF4411">
            <w:pPr>
              <w:pStyle w:val="ListParagraph"/>
              <w:numPr>
                <w:ilvl w:val="0"/>
                <w:numId w:val="18"/>
              </w:numPr>
              <w:spacing w:after="240"/>
              <w:ind w:left="454" w:hanging="227"/>
            </w:pPr>
            <w:r>
              <w:t>I</w:t>
            </w:r>
            <w:r w:rsidRPr="00B55746">
              <w:t>dentify situations in real-life contexts where probability is used for decision making</w:t>
            </w:r>
            <w:r w:rsidR="00F11F00">
              <w:t>.</w:t>
            </w:r>
          </w:p>
          <w:p w14:paraId="7D457AAD" w14:textId="77777777" w:rsidR="00F11F00" w:rsidRDefault="00F11F00" w:rsidP="00F11F00">
            <w:pPr>
              <w:spacing w:after="240"/>
            </w:pPr>
          </w:p>
          <w:p w14:paraId="05C3D5A0" w14:textId="69CD1FAF" w:rsidR="00F11F00" w:rsidRPr="008B6055" w:rsidRDefault="00F11F00" w:rsidP="000534DE">
            <w:pPr>
              <w:spacing w:after="240"/>
            </w:pPr>
          </w:p>
        </w:tc>
      </w:tr>
      <w:tr w:rsidR="00E711A2" w:rsidRPr="00384F40" w14:paraId="4322A9DB" w14:textId="77777777" w:rsidTr="00433BF1">
        <w:trPr>
          <w:trHeight w:val="450"/>
        </w:trPr>
        <w:tc>
          <w:tcPr>
            <w:tcW w:w="2405" w:type="dxa"/>
            <w:vMerge w:val="restart"/>
            <w:tcBorders>
              <w:left w:val="nil"/>
              <w:right w:val="nil"/>
            </w:tcBorders>
          </w:tcPr>
          <w:p w14:paraId="6CB557CF" w14:textId="77777777" w:rsidR="00E711A2" w:rsidRPr="00384F40" w:rsidRDefault="00E711A2" w:rsidP="00E711A2">
            <w:pPr>
              <w:widowControl/>
              <w:spacing w:after="240" w:line="259" w:lineRule="auto"/>
              <w:rPr>
                <w:b/>
                <w:lang w:val="en-AU"/>
              </w:rPr>
            </w:pPr>
            <w:r w:rsidRPr="00384F40">
              <w:rPr>
                <w:b/>
                <w:lang w:val="en-AU"/>
              </w:rPr>
              <w:lastRenderedPageBreak/>
              <w:t>Equipment required</w:t>
            </w:r>
          </w:p>
        </w:tc>
        <w:tc>
          <w:tcPr>
            <w:tcW w:w="6634" w:type="dxa"/>
            <w:tcBorders>
              <w:left w:val="nil"/>
              <w:right w:val="nil"/>
            </w:tcBorders>
          </w:tcPr>
          <w:p w14:paraId="22293F4B" w14:textId="77777777" w:rsidR="00E711A2" w:rsidRPr="00E820D8" w:rsidRDefault="00E711A2" w:rsidP="00E711A2">
            <w:pPr>
              <w:rPr>
                <w:b/>
                <w:lang w:val="en-AU"/>
              </w:rPr>
            </w:pPr>
            <w:r w:rsidRPr="00E820D8">
              <w:rPr>
                <w:b/>
                <w:lang w:val="en-AU"/>
              </w:rPr>
              <w:t xml:space="preserve">For the class: </w:t>
            </w:r>
          </w:p>
          <w:p w14:paraId="05255A36" w14:textId="77777777" w:rsidR="0045007F" w:rsidRDefault="00E711A2" w:rsidP="00E711A2">
            <w:pPr>
              <w:widowControl/>
              <w:rPr>
                <w:lang w:val="en-AU"/>
              </w:rPr>
            </w:pPr>
            <w:r w:rsidRPr="00E820D8">
              <w:rPr>
                <w:lang w:val="en-AU"/>
              </w:rPr>
              <w:t>Computer</w:t>
            </w:r>
          </w:p>
          <w:p w14:paraId="635A8914" w14:textId="02A1EBC7" w:rsidR="0045007F" w:rsidRDefault="0045007F" w:rsidP="00E711A2">
            <w:pPr>
              <w:widowControl/>
              <w:rPr>
                <w:lang w:val="en-AU"/>
              </w:rPr>
            </w:pPr>
            <w:r>
              <w:rPr>
                <w:lang w:val="en-AU"/>
              </w:rPr>
              <w:t>S</w:t>
            </w:r>
            <w:r w:rsidR="00E711A2" w:rsidRPr="00E820D8">
              <w:rPr>
                <w:lang w:val="en-AU"/>
              </w:rPr>
              <w:t>peakers</w:t>
            </w:r>
          </w:p>
          <w:p w14:paraId="7DD06F24" w14:textId="122137BB" w:rsidR="00E711A2" w:rsidRDefault="0045007F" w:rsidP="00E711A2">
            <w:pPr>
              <w:widowControl/>
              <w:rPr>
                <w:lang w:val="en-AU"/>
              </w:rPr>
            </w:pPr>
            <w:r>
              <w:rPr>
                <w:lang w:val="en-AU"/>
              </w:rPr>
              <w:t>D</w:t>
            </w:r>
            <w:r w:rsidR="00C43833" w:rsidRPr="00082D6C">
              <w:rPr>
                <w:lang w:val="en-AU"/>
              </w:rPr>
              <w:t xml:space="preserve">igital projector with </w:t>
            </w:r>
            <w:r w:rsidR="00317263">
              <w:rPr>
                <w:lang w:val="en-AU"/>
              </w:rPr>
              <w:t xml:space="preserve">the </w:t>
            </w:r>
            <w:r w:rsidR="00C43833" w:rsidRPr="00082D6C">
              <w:rPr>
                <w:lang w:val="en-AU"/>
              </w:rPr>
              <w:t xml:space="preserve">ability to connect to </w:t>
            </w:r>
            <w:r w:rsidR="003544D3">
              <w:rPr>
                <w:lang w:val="en-AU"/>
              </w:rPr>
              <w:t xml:space="preserve">a </w:t>
            </w:r>
            <w:r w:rsidR="00C43833" w:rsidRPr="00082D6C">
              <w:rPr>
                <w:lang w:val="en-AU"/>
              </w:rPr>
              <w:t>microscope</w:t>
            </w:r>
            <w:r w:rsidR="00C43833">
              <w:rPr>
                <w:lang w:val="en-AU"/>
              </w:rPr>
              <w:t xml:space="preserve"> and</w:t>
            </w:r>
            <w:r w:rsidR="00C43833" w:rsidRPr="00082D6C">
              <w:rPr>
                <w:lang w:val="en-AU"/>
              </w:rPr>
              <w:t xml:space="preserve"> </w:t>
            </w:r>
            <w:r w:rsidR="003544D3">
              <w:rPr>
                <w:lang w:val="en-AU"/>
              </w:rPr>
              <w:t xml:space="preserve">a </w:t>
            </w:r>
            <w:r w:rsidR="00C43833" w:rsidRPr="00082D6C">
              <w:rPr>
                <w:lang w:val="en-AU"/>
              </w:rPr>
              <w:t>computer</w:t>
            </w:r>
          </w:p>
          <w:p w14:paraId="0874ABB0" w14:textId="77777777" w:rsidR="00997AEE" w:rsidRDefault="005D3D0C" w:rsidP="00E711A2">
            <w:pPr>
              <w:widowControl/>
              <w:rPr>
                <w:lang w:val="en-AU"/>
              </w:rPr>
            </w:pPr>
            <w:r>
              <w:rPr>
                <w:lang w:val="en-AU"/>
              </w:rPr>
              <w:t>Whiteboard or interactive whiteboard</w:t>
            </w:r>
          </w:p>
          <w:p w14:paraId="0CF4F724" w14:textId="64A498FE" w:rsidR="0034589A" w:rsidRDefault="0034589A" w:rsidP="00E711A2">
            <w:pPr>
              <w:widowControl/>
              <w:rPr>
                <w:lang w:val="en-AU"/>
              </w:rPr>
            </w:pPr>
            <w:bookmarkStart w:id="19" w:name="_Hlk40296821"/>
            <w:r>
              <w:rPr>
                <w:lang w:val="en-AU"/>
              </w:rPr>
              <w:t xml:space="preserve">For </w:t>
            </w:r>
            <w:r w:rsidRPr="000534DE">
              <w:rPr>
                <w:i/>
                <w:iCs/>
              </w:rPr>
              <w:t>Part 5</w:t>
            </w:r>
            <w:r>
              <w:rPr>
                <w:lang w:val="en-AU"/>
              </w:rPr>
              <w:t xml:space="preserve"> simulation: </w:t>
            </w:r>
          </w:p>
          <w:p w14:paraId="4E344D3F" w14:textId="6327D549" w:rsidR="0034589A" w:rsidRDefault="0034589A" w:rsidP="000534DE">
            <w:pPr>
              <w:widowControl/>
              <w:rPr>
                <w:lang w:val="en-AU"/>
              </w:rPr>
            </w:pPr>
            <w:r>
              <w:rPr>
                <w:lang w:val="en-AU"/>
              </w:rPr>
              <w:t>Test tube and droppers for each class part</w:t>
            </w:r>
            <w:r w:rsidR="003C4DA8">
              <w:rPr>
                <w:lang w:val="en-AU"/>
              </w:rPr>
              <w:t>ic</w:t>
            </w:r>
            <w:r>
              <w:rPr>
                <w:lang w:val="en-AU"/>
              </w:rPr>
              <w:t>ipant</w:t>
            </w:r>
          </w:p>
          <w:p w14:paraId="520BB7A0" w14:textId="77777777" w:rsidR="0034589A" w:rsidRDefault="0034589A" w:rsidP="000534DE">
            <w:pPr>
              <w:widowControl/>
              <w:rPr>
                <w:lang w:val="en-AU"/>
              </w:rPr>
            </w:pPr>
            <w:r>
              <w:rPr>
                <w:lang w:val="en-AU"/>
              </w:rPr>
              <w:t>Test tube lids</w:t>
            </w:r>
          </w:p>
          <w:p w14:paraId="6523167E" w14:textId="77777777" w:rsidR="0034589A" w:rsidRDefault="0034589A" w:rsidP="000534DE">
            <w:pPr>
              <w:widowControl/>
              <w:rPr>
                <w:lang w:val="en-AU"/>
              </w:rPr>
            </w:pPr>
            <w:r>
              <w:rPr>
                <w:lang w:val="en-AU"/>
              </w:rPr>
              <w:t>Distilled water</w:t>
            </w:r>
          </w:p>
          <w:p w14:paraId="33917135" w14:textId="77777777" w:rsidR="0034589A" w:rsidRDefault="0034589A" w:rsidP="000534DE">
            <w:pPr>
              <w:widowControl/>
              <w:rPr>
                <w:lang w:val="en-AU"/>
              </w:rPr>
            </w:pPr>
            <w:r>
              <w:rPr>
                <w:lang w:val="en-AU"/>
              </w:rPr>
              <w:t xml:space="preserve">0.1 molar </w:t>
            </w:r>
            <w:proofErr w:type="spellStart"/>
            <w:r>
              <w:rPr>
                <w:lang w:val="en-AU"/>
              </w:rPr>
              <w:t>NaOH</w:t>
            </w:r>
            <w:proofErr w:type="spellEnd"/>
          </w:p>
          <w:p w14:paraId="65258C0B" w14:textId="2E63E3EE" w:rsidR="0034589A" w:rsidRDefault="0034589A" w:rsidP="000534DE">
            <w:pPr>
              <w:widowControl/>
              <w:rPr>
                <w:lang w:val="en-AU"/>
              </w:rPr>
            </w:pPr>
            <w:r>
              <w:rPr>
                <w:lang w:val="en-AU"/>
              </w:rPr>
              <w:t>pH 7.0 buffer solution</w:t>
            </w:r>
          </w:p>
          <w:p w14:paraId="240A887B" w14:textId="1E3589C6" w:rsidR="0034589A" w:rsidRPr="005F5F16" w:rsidRDefault="0034589A" w:rsidP="000534DE">
            <w:pPr>
              <w:widowControl/>
              <w:rPr>
                <w:lang w:val="en-AU"/>
              </w:rPr>
            </w:pPr>
            <w:r>
              <w:rPr>
                <w:lang w:val="en-AU"/>
              </w:rPr>
              <w:t>Phenolphthalein solution, dissolved in alcohol and diluted in water (as a pH indicator)</w:t>
            </w:r>
            <w:bookmarkEnd w:id="19"/>
          </w:p>
        </w:tc>
      </w:tr>
      <w:tr w:rsidR="00E711A2" w:rsidRPr="00384F40" w14:paraId="7A817641" w14:textId="77777777" w:rsidTr="00433BF1">
        <w:trPr>
          <w:trHeight w:val="450"/>
        </w:trPr>
        <w:tc>
          <w:tcPr>
            <w:tcW w:w="2405" w:type="dxa"/>
            <w:vMerge/>
            <w:tcBorders>
              <w:left w:val="nil"/>
              <w:right w:val="nil"/>
            </w:tcBorders>
          </w:tcPr>
          <w:p w14:paraId="23DB01DD" w14:textId="77777777" w:rsidR="00E711A2" w:rsidRPr="00384F40" w:rsidRDefault="00E711A2" w:rsidP="00E711A2">
            <w:pPr>
              <w:widowControl/>
              <w:spacing w:after="160" w:line="259" w:lineRule="auto"/>
              <w:rPr>
                <w:b/>
                <w:lang w:val="en-AU"/>
              </w:rPr>
            </w:pPr>
          </w:p>
        </w:tc>
        <w:tc>
          <w:tcPr>
            <w:tcW w:w="6634" w:type="dxa"/>
            <w:tcBorders>
              <w:left w:val="nil"/>
              <w:right w:val="nil"/>
            </w:tcBorders>
          </w:tcPr>
          <w:p w14:paraId="036E022F" w14:textId="77777777" w:rsidR="00E711A2" w:rsidRPr="00E820D8" w:rsidRDefault="00E711A2" w:rsidP="00E711A2">
            <w:pPr>
              <w:rPr>
                <w:lang w:val="en-AU"/>
              </w:rPr>
            </w:pPr>
            <w:r w:rsidRPr="00E820D8">
              <w:rPr>
                <w:b/>
                <w:lang w:val="en-AU"/>
              </w:rPr>
              <w:t>For the students</w:t>
            </w:r>
            <w:r w:rsidRPr="00E820D8">
              <w:rPr>
                <w:lang w:val="en-AU"/>
              </w:rPr>
              <w:t xml:space="preserve">: </w:t>
            </w:r>
          </w:p>
          <w:p w14:paraId="24D84380" w14:textId="5C4146DA" w:rsidR="00011D27" w:rsidRDefault="003544D3" w:rsidP="00E711A2">
            <w:r>
              <w:rPr>
                <w:lang w:val="en-AU"/>
              </w:rPr>
              <w:t>Camera</w:t>
            </w:r>
          </w:p>
          <w:p w14:paraId="46B66B97" w14:textId="77777777" w:rsidR="00322CF1" w:rsidRDefault="00322CF1" w:rsidP="002750B0">
            <w:pPr>
              <w:rPr>
                <w:lang w:val="en-AU"/>
              </w:rPr>
            </w:pPr>
            <w:r w:rsidRPr="007A2E6B">
              <w:t>Microscopes</w:t>
            </w:r>
          </w:p>
          <w:p w14:paraId="5F4A562C" w14:textId="77777777" w:rsidR="00322CF1" w:rsidRPr="007A2E6B" w:rsidRDefault="00322CF1" w:rsidP="002750B0">
            <w:r w:rsidRPr="007A2E6B">
              <w:t>A3 paper, pens, pencils, markers</w:t>
            </w:r>
          </w:p>
          <w:p w14:paraId="41D8B96A" w14:textId="77777777" w:rsidR="00322CF1" w:rsidRPr="00322CF1" w:rsidRDefault="00322CF1" w:rsidP="002750B0">
            <w:r w:rsidRPr="00322CF1">
              <w:t>Small newspaper clippings of text</w:t>
            </w:r>
          </w:p>
          <w:p w14:paraId="324DF2C6" w14:textId="77777777" w:rsidR="00322CF1" w:rsidRDefault="00322CF1" w:rsidP="002750B0">
            <w:pPr>
              <w:rPr>
                <w:lang w:val="en-AU"/>
              </w:rPr>
            </w:pPr>
            <w:r w:rsidRPr="00322CF1">
              <w:t xml:space="preserve">Prepared slides of cells or tissues </w:t>
            </w:r>
          </w:p>
          <w:p w14:paraId="7367528B" w14:textId="54ADE8C5" w:rsidR="00322CF1" w:rsidRDefault="00C5534B" w:rsidP="002750B0">
            <w:pPr>
              <w:rPr>
                <w:lang w:val="en-AU"/>
              </w:rPr>
            </w:pPr>
            <w:r>
              <w:t>Three</w:t>
            </w:r>
            <w:r w:rsidR="00322CF1" w:rsidRPr="007A2E6B">
              <w:t xml:space="preserve"> microscope slides and coverslips per </w:t>
            </w:r>
            <w:r w:rsidR="00322CF1" w:rsidRPr="00322CF1">
              <w:t>student</w:t>
            </w:r>
          </w:p>
          <w:p w14:paraId="3452916D" w14:textId="77777777" w:rsidR="00322CF1" w:rsidRPr="008A04E9" w:rsidRDefault="00322CF1" w:rsidP="00322CF1">
            <w:r w:rsidRPr="007A2E6B">
              <w:t>Tw</w:t>
            </w:r>
            <w:r w:rsidRPr="00322CF1">
              <w:t>eezers</w:t>
            </w:r>
            <w:r>
              <w:t>, p</w:t>
            </w:r>
            <w:r w:rsidRPr="008A04E9">
              <w:t>aper towel</w:t>
            </w:r>
            <w:r>
              <w:t xml:space="preserve">, </w:t>
            </w:r>
            <w:r w:rsidRPr="008A04E9">
              <w:t>Methylene blue solution in a dropper bottle</w:t>
            </w:r>
          </w:p>
          <w:p w14:paraId="0D456E32" w14:textId="77777777" w:rsidR="00322CF1" w:rsidRDefault="00322CF1" w:rsidP="002750B0">
            <w:pPr>
              <w:rPr>
                <w:lang w:val="en-AU"/>
              </w:rPr>
            </w:pPr>
            <w:r w:rsidRPr="007A2E6B">
              <w:t>Onion segment</w:t>
            </w:r>
          </w:p>
          <w:p w14:paraId="60AD7C2B" w14:textId="57692004" w:rsidR="00E711A2" w:rsidRPr="00384F40" w:rsidRDefault="00322CF1" w:rsidP="002750B0">
            <w:pPr>
              <w:spacing w:after="240"/>
              <w:rPr>
                <w:lang w:val="en-AU"/>
              </w:rPr>
            </w:pPr>
            <w:r w:rsidRPr="007A2E6B">
              <w:t xml:space="preserve">Craft materials for creating a model </w:t>
            </w:r>
            <w:r w:rsidRPr="00322CF1">
              <w:t>cell</w:t>
            </w:r>
          </w:p>
        </w:tc>
      </w:tr>
      <w:tr w:rsidR="00433BF1" w:rsidRPr="00384F40" w14:paraId="30D1C41D" w14:textId="77777777" w:rsidTr="000F6E97">
        <w:trPr>
          <w:trHeight w:val="1040"/>
        </w:trPr>
        <w:tc>
          <w:tcPr>
            <w:tcW w:w="2405" w:type="dxa"/>
            <w:tcBorders>
              <w:left w:val="nil"/>
              <w:right w:val="nil"/>
            </w:tcBorders>
          </w:tcPr>
          <w:p w14:paraId="53A28663" w14:textId="77777777" w:rsidR="00433BF1" w:rsidRPr="00384F40" w:rsidRDefault="00433BF1" w:rsidP="00433BF1">
            <w:pPr>
              <w:widowControl/>
              <w:spacing w:after="240" w:line="259" w:lineRule="auto"/>
              <w:rPr>
                <w:b/>
                <w:lang w:val="en-AU"/>
              </w:rPr>
            </w:pPr>
            <w:bookmarkStart w:id="20" w:name="_Hlk26179271"/>
            <w:r w:rsidRPr="00384F40">
              <w:rPr>
                <w:b/>
                <w:lang w:val="en-AU"/>
              </w:rPr>
              <w:t>Preparation</w:t>
            </w:r>
          </w:p>
        </w:tc>
        <w:tc>
          <w:tcPr>
            <w:tcW w:w="6634" w:type="dxa"/>
            <w:tcBorders>
              <w:left w:val="nil"/>
              <w:right w:val="nil"/>
            </w:tcBorders>
          </w:tcPr>
          <w:p w14:paraId="753D6599" w14:textId="3A3DFA77" w:rsidR="0045007F" w:rsidRDefault="0045007F" w:rsidP="0045007F">
            <w:pPr>
              <w:widowControl/>
              <w:rPr>
                <w:lang w:val="en-AU"/>
              </w:rPr>
            </w:pPr>
            <w:r>
              <w:rPr>
                <w:lang w:val="en-AU"/>
              </w:rPr>
              <w:t>Ensure</w:t>
            </w:r>
            <w:r w:rsidRPr="00E820D8">
              <w:rPr>
                <w:lang w:val="en-AU"/>
              </w:rPr>
              <w:t xml:space="preserve"> access to digital devices for online research</w:t>
            </w:r>
            <w:r>
              <w:rPr>
                <w:lang w:val="en-AU"/>
              </w:rPr>
              <w:t>.</w:t>
            </w:r>
          </w:p>
          <w:p w14:paraId="5A08B6BB" w14:textId="1C4C8092" w:rsidR="00011D27" w:rsidRDefault="0045007F" w:rsidP="002750B0">
            <w:pPr>
              <w:widowControl/>
              <w:rPr>
                <w:lang w:val="en-AU"/>
              </w:rPr>
            </w:pPr>
            <w:r>
              <w:rPr>
                <w:lang w:val="en-AU"/>
              </w:rPr>
              <w:t>Check</w:t>
            </w:r>
            <w:r w:rsidRPr="00E820D8">
              <w:rPr>
                <w:lang w:val="en-AU"/>
              </w:rPr>
              <w:t xml:space="preserve"> </w:t>
            </w:r>
            <w:r w:rsidR="00A32223" w:rsidRPr="00E820D8">
              <w:rPr>
                <w:lang w:val="en-AU"/>
              </w:rPr>
              <w:t xml:space="preserve">the </w:t>
            </w:r>
            <w:r>
              <w:rPr>
                <w:lang w:val="en-AU"/>
              </w:rPr>
              <w:t xml:space="preserve">websites listed in the </w:t>
            </w:r>
            <w:r w:rsidR="008F3AE4" w:rsidRPr="002750B0">
              <w:rPr>
                <w:i/>
                <w:iCs/>
              </w:rPr>
              <w:t>D</w:t>
            </w:r>
            <w:r w:rsidR="00A32223" w:rsidRPr="002750B0">
              <w:rPr>
                <w:i/>
                <w:iCs/>
              </w:rPr>
              <w:t>igital resources</w:t>
            </w:r>
            <w:r w:rsidR="00A32223" w:rsidRPr="00E820D8">
              <w:rPr>
                <w:lang w:val="en-AU"/>
              </w:rPr>
              <w:t xml:space="preserve"> </w:t>
            </w:r>
            <w:r>
              <w:rPr>
                <w:lang w:val="en-AU"/>
              </w:rPr>
              <w:t xml:space="preserve">section </w:t>
            </w:r>
            <w:r w:rsidR="00A32223" w:rsidRPr="00E820D8">
              <w:rPr>
                <w:lang w:val="en-AU"/>
              </w:rPr>
              <w:t>are accessible to students</w:t>
            </w:r>
            <w:r>
              <w:rPr>
                <w:lang w:val="en-AU"/>
              </w:rPr>
              <w:t xml:space="preserve"> for their research</w:t>
            </w:r>
            <w:r w:rsidR="0034589A">
              <w:rPr>
                <w:lang w:val="en-AU"/>
              </w:rPr>
              <w:t xml:space="preserve"> and for accessing the simulation.</w:t>
            </w:r>
          </w:p>
          <w:p w14:paraId="18DC69C6" w14:textId="78DDFD4F" w:rsidR="0034589A" w:rsidRDefault="0034589A" w:rsidP="002750B0">
            <w:pPr>
              <w:widowControl/>
              <w:rPr>
                <w:lang w:val="en-AU"/>
              </w:rPr>
            </w:pPr>
            <w:r>
              <w:rPr>
                <w:lang w:val="en-AU"/>
              </w:rPr>
              <w:t xml:space="preserve">Review and have resources set up for </w:t>
            </w:r>
            <w:r w:rsidRPr="00D664C3">
              <w:rPr>
                <w:i/>
                <w:iCs/>
              </w:rPr>
              <w:t>Simulating the spread of an infectious disease</w:t>
            </w:r>
            <w:r>
              <w:rPr>
                <w:lang w:val="en-AU"/>
              </w:rPr>
              <w:t xml:space="preserve"> listed in the </w:t>
            </w:r>
            <w:r w:rsidRPr="002750B0">
              <w:rPr>
                <w:i/>
                <w:iCs/>
              </w:rPr>
              <w:t>Digital resources</w:t>
            </w:r>
            <w:r w:rsidRPr="00E820D8">
              <w:rPr>
                <w:lang w:val="en-AU"/>
              </w:rPr>
              <w:t xml:space="preserve"> </w:t>
            </w:r>
            <w:r>
              <w:rPr>
                <w:lang w:val="en-AU"/>
              </w:rPr>
              <w:t>section.</w:t>
            </w:r>
          </w:p>
          <w:p w14:paraId="1D0A57AA" w14:textId="1693BD5A" w:rsidR="00433BF1" w:rsidRPr="00384F40" w:rsidRDefault="00FC0D5E" w:rsidP="000739DD">
            <w:pPr>
              <w:widowControl/>
              <w:rPr>
                <w:lang w:val="en-AU"/>
              </w:rPr>
            </w:pPr>
            <w:r>
              <w:lastRenderedPageBreak/>
              <w:t>Review</w:t>
            </w:r>
            <w:r w:rsidRPr="00934181">
              <w:t xml:space="preserve"> </w:t>
            </w:r>
            <w:hyperlink w:anchor="_Appendix_12:_Teacher" w:history="1">
              <w:r w:rsidRPr="00934181">
                <w:rPr>
                  <w:rStyle w:val="Hyperlink"/>
                  <w:bCs/>
                </w:rPr>
                <w:t>Teacher resource sheet 1.6: Microscope calculations</w:t>
              </w:r>
            </w:hyperlink>
            <w:r w:rsidR="00A667D8" w:rsidRPr="00D664C3">
              <w:rPr>
                <w:rStyle w:val="Hyperlink"/>
                <w:bCs/>
                <w:i w:val="0"/>
                <w:iCs/>
                <w:u w:val="none"/>
              </w:rPr>
              <w:t xml:space="preserve"> </w:t>
            </w:r>
            <w:r w:rsidR="00CB2549">
              <w:rPr>
                <w:bCs/>
              </w:rPr>
              <w:t>and</w:t>
            </w:r>
            <w:r w:rsidR="00CB2549">
              <w:rPr>
                <w:lang w:val="en-GB"/>
              </w:rPr>
              <w:t xml:space="preserve"> </w:t>
            </w:r>
            <w:hyperlink w:anchor="_Appendix_12:_Teacher_1" w:history="1">
              <w:r w:rsidR="000035C8">
                <w:rPr>
                  <w:rStyle w:val="Hyperlink"/>
                  <w:lang w:val="en-GB"/>
                </w:rPr>
                <w:t>Teacher resource sheet 1.7: Safety procedures for microbiology activities</w:t>
              </w:r>
            </w:hyperlink>
            <w:r w:rsidR="00F11F00">
              <w:rPr>
                <w:lang w:val="en-AU"/>
              </w:rPr>
              <w:t>.</w:t>
            </w:r>
          </w:p>
        </w:tc>
      </w:tr>
      <w:bookmarkEnd w:id="20"/>
      <w:tr w:rsidR="00433BF1" w:rsidRPr="00384F40" w14:paraId="7F2D6C2B" w14:textId="77777777" w:rsidTr="00433BF1">
        <w:trPr>
          <w:trHeight w:val="90"/>
        </w:trPr>
        <w:tc>
          <w:tcPr>
            <w:tcW w:w="2405" w:type="dxa"/>
            <w:vMerge w:val="restart"/>
            <w:tcBorders>
              <w:left w:val="nil"/>
              <w:right w:val="nil"/>
            </w:tcBorders>
          </w:tcPr>
          <w:p w14:paraId="7A5D5E94" w14:textId="76F3E772" w:rsidR="00433BF1" w:rsidRPr="00384F40" w:rsidRDefault="00433BF1" w:rsidP="00433BF1">
            <w:pPr>
              <w:widowControl/>
              <w:spacing w:after="240" w:line="259" w:lineRule="auto"/>
              <w:rPr>
                <w:b/>
                <w:lang w:val="en-AU"/>
              </w:rPr>
            </w:pPr>
            <w:r w:rsidRPr="00384F40">
              <w:rPr>
                <w:b/>
                <w:lang w:val="en-AU"/>
              </w:rPr>
              <w:lastRenderedPageBreak/>
              <w:t>Activity parts</w:t>
            </w:r>
          </w:p>
          <w:p w14:paraId="6B024FFF" w14:textId="1DAE4646" w:rsidR="00433BF1" w:rsidRPr="00384F40" w:rsidRDefault="00433BF1" w:rsidP="00433BF1">
            <w:pPr>
              <w:widowControl/>
              <w:spacing w:after="240" w:line="259" w:lineRule="auto"/>
              <w:rPr>
                <w:b/>
                <w:sz w:val="18"/>
                <w:szCs w:val="18"/>
                <w:lang w:val="en-AU"/>
              </w:rPr>
            </w:pPr>
          </w:p>
        </w:tc>
        <w:tc>
          <w:tcPr>
            <w:tcW w:w="6634" w:type="dxa"/>
            <w:tcBorders>
              <w:left w:val="nil"/>
              <w:right w:val="nil"/>
            </w:tcBorders>
          </w:tcPr>
          <w:p w14:paraId="52C3C9C5" w14:textId="6F250A89" w:rsidR="00433BF1" w:rsidRDefault="008A4838" w:rsidP="004E1C92">
            <w:pPr>
              <w:widowControl/>
              <w:rPr>
                <w:b/>
                <w:lang w:val="en-AU"/>
              </w:rPr>
            </w:pPr>
            <w:r>
              <w:rPr>
                <w:b/>
                <w:lang w:val="en-AU"/>
              </w:rPr>
              <w:t xml:space="preserve">Part 1: </w:t>
            </w:r>
            <w:r w:rsidR="004E75B6">
              <w:rPr>
                <w:b/>
                <w:lang w:val="en-AU"/>
              </w:rPr>
              <w:t>Introduction</w:t>
            </w:r>
          </w:p>
          <w:p w14:paraId="450793FC" w14:textId="5C9A97CC" w:rsidR="000035C8" w:rsidRDefault="009F279D" w:rsidP="000F6E97">
            <w:pPr>
              <w:autoSpaceDE w:val="0"/>
              <w:autoSpaceDN w:val="0"/>
              <w:adjustRightInd w:val="0"/>
              <w:rPr>
                <w:lang w:val="en-AU"/>
              </w:rPr>
            </w:pPr>
            <w:r w:rsidRPr="00B91159">
              <w:rPr>
                <w:rFonts w:cs="Helvetica"/>
                <w:color w:val="141414"/>
              </w:rPr>
              <w:t xml:space="preserve">Explain that infectious diseases caused by </w:t>
            </w:r>
            <w:r>
              <w:rPr>
                <w:rFonts w:cs="Helvetica"/>
                <w:color w:val="141414"/>
              </w:rPr>
              <w:t>bacteria and viruses</w:t>
            </w:r>
            <w:r w:rsidRPr="00B91159">
              <w:rPr>
                <w:rFonts w:cs="Helvetica"/>
                <w:color w:val="141414"/>
              </w:rPr>
              <w:t xml:space="preserve"> have accounted for a large proportion of deaths globally. </w:t>
            </w:r>
            <w:r w:rsidRPr="008B1B9D">
              <w:rPr>
                <w:lang w:val="en-AU"/>
              </w:rPr>
              <w:t>In developed countries</w:t>
            </w:r>
            <w:r>
              <w:rPr>
                <w:lang w:val="en-AU"/>
              </w:rPr>
              <w:t>,</w:t>
            </w:r>
            <w:r w:rsidRPr="008B1B9D">
              <w:rPr>
                <w:lang w:val="en-AU"/>
              </w:rPr>
              <w:t xml:space="preserve"> </w:t>
            </w:r>
            <w:r>
              <w:rPr>
                <w:lang w:val="en-AU"/>
              </w:rPr>
              <w:t>diarrhoeal diseases</w:t>
            </w:r>
            <w:r w:rsidRPr="008B1B9D">
              <w:rPr>
                <w:lang w:val="en-AU"/>
              </w:rPr>
              <w:t xml:space="preserve"> and influenza are the most common infectious diseases</w:t>
            </w:r>
            <w:r w:rsidR="001312FD">
              <w:rPr>
                <w:lang w:val="en-AU"/>
              </w:rPr>
              <w:t xml:space="preserve">. This is also found to be </w:t>
            </w:r>
            <w:r>
              <w:rPr>
                <w:lang w:val="en-AU"/>
              </w:rPr>
              <w:t>the case in</w:t>
            </w:r>
            <w:r w:rsidRPr="008B1B9D">
              <w:rPr>
                <w:lang w:val="en-AU"/>
              </w:rPr>
              <w:t xml:space="preserve"> school communities and aged care homes. </w:t>
            </w:r>
          </w:p>
          <w:p w14:paraId="788FFCE0" w14:textId="34BCAB62" w:rsidR="00997AEE" w:rsidRPr="00151366" w:rsidRDefault="009F279D" w:rsidP="000F6E97">
            <w:pPr>
              <w:autoSpaceDE w:val="0"/>
              <w:autoSpaceDN w:val="0"/>
              <w:adjustRightInd w:val="0"/>
              <w:rPr>
                <w:lang w:val="en-AU"/>
              </w:rPr>
            </w:pPr>
            <w:r w:rsidRPr="000534DE">
              <w:rPr>
                <w:rFonts w:cs="Helvetica"/>
              </w:rPr>
              <w:t xml:space="preserve">View with students the </w:t>
            </w:r>
            <w:r w:rsidRPr="000534DE">
              <w:rPr>
                <w:rFonts w:cs="Helvetica"/>
                <w:i/>
              </w:rPr>
              <w:t>World Health Organization Infographics</w:t>
            </w:r>
            <w:r w:rsidRPr="000534DE">
              <w:rPr>
                <w:rFonts w:cs="Helvetica"/>
              </w:rPr>
              <w:t xml:space="preserve"> (see </w:t>
            </w:r>
            <w:r w:rsidRPr="000534DE">
              <w:rPr>
                <w:rFonts w:cs="Helvetica"/>
                <w:i/>
                <w:iCs/>
              </w:rPr>
              <w:t>Digital resources</w:t>
            </w:r>
            <w:r w:rsidRPr="000534DE">
              <w:rPr>
                <w:rFonts w:cs="Helvetica"/>
              </w:rPr>
              <w:t xml:space="preserve">) on infectious diseases </w:t>
            </w:r>
            <w:r w:rsidR="00FC0D5E" w:rsidRPr="000534DE">
              <w:rPr>
                <w:rFonts w:cs="Helvetica"/>
              </w:rPr>
              <w:t>and</w:t>
            </w:r>
            <w:r w:rsidRPr="000534DE">
              <w:rPr>
                <w:rFonts w:cs="Helvetica"/>
              </w:rPr>
              <w:t xml:space="preserve"> explore </w:t>
            </w:r>
            <w:r w:rsidR="00FC0D5E" w:rsidRPr="000534DE">
              <w:rPr>
                <w:rFonts w:cs="Helvetica"/>
              </w:rPr>
              <w:t xml:space="preserve">their </w:t>
            </w:r>
            <w:r w:rsidRPr="000534DE">
              <w:rPr>
                <w:rFonts w:cs="Helvetica"/>
              </w:rPr>
              <w:t>thinking and questions</w:t>
            </w:r>
            <w:r w:rsidR="00FC0D5E" w:rsidRPr="000534DE">
              <w:rPr>
                <w:rFonts w:cs="Helvetica"/>
              </w:rPr>
              <w:t>.</w:t>
            </w:r>
            <w:r w:rsidRPr="000534DE">
              <w:rPr>
                <w:rFonts w:cs="Helvetica"/>
              </w:rPr>
              <w:t xml:space="preserve"> </w:t>
            </w:r>
          </w:p>
          <w:p w14:paraId="1942A20B" w14:textId="2204E7CB" w:rsidR="00B91159" w:rsidRPr="000534DE" w:rsidRDefault="003777D9" w:rsidP="000F6E97">
            <w:pPr>
              <w:autoSpaceDE w:val="0"/>
              <w:autoSpaceDN w:val="0"/>
              <w:adjustRightInd w:val="0"/>
              <w:spacing w:after="0"/>
              <w:rPr>
                <w:rFonts w:cs="Helvetica"/>
              </w:rPr>
            </w:pPr>
            <w:r w:rsidRPr="000534DE">
              <w:rPr>
                <w:rFonts w:cs="Helvetica"/>
              </w:rPr>
              <w:t>C</w:t>
            </w:r>
            <w:r w:rsidR="003544D3" w:rsidRPr="000534DE">
              <w:rPr>
                <w:rFonts w:cs="Helvetica"/>
              </w:rPr>
              <w:t>onduct a class discussion</w:t>
            </w:r>
            <w:r w:rsidR="0069197C" w:rsidRPr="000534DE">
              <w:rPr>
                <w:rFonts w:cs="Helvetica"/>
              </w:rPr>
              <w:t xml:space="preserve"> </w:t>
            </w:r>
            <w:r w:rsidRPr="000534DE">
              <w:rPr>
                <w:rFonts w:cs="Helvetica"/>
              </w:rPr>
              <w:t xml:space="preserve">where students </w:t>
            </w:r>
            <w:r w:rsidR="00BE19ED" w:rsidRPr="000534DE">
              <w:rPr>
                <w:rFonts w:cs="Helvetica"/>
              </w:rPr>
              <w:t>share</w:t>
            </w:r>
            <w:r w:rsidRPr="000534DE">
              <w:rPr>
                <w:rFonts w:cs="Helvetica"/>
              </w:rPr>
              <w:t xml:space="preserve"> their experiences with infectious </w:t>
            </w:r>
            <w:r w:rsidRPr="00151366">
              <w:t>diseases</w:t>
            </w:r>
            <w:r w:rsidRPr="000534DE">
              <w:rPr>
                <w:rFonts w:cs="Helvetica"/>
              </w:rPr>
              <w:t xml:space="preserve"> to </w:t>
            </w:r>
            <w:r w:rsidR="00B91159" w:rsidRPr="000534DE">
              <w:rPr>
                <w:rFonts w:cs="Helvetica"/>
              </w:rPr>
              <w:t xml:space="preserve">determine </w:t>
            </w:r>
            <w:r w:rsidRPr="000534DE">
              <w:rPr>
                <w:rFonts w:cs="Helvetica"/>
              </w:rPr>
              <w:t>their</w:t>
            </w:r>
            <w:r w:rsidR="0069197C" w:rsidRPr="000534DE">
              <w:rPr>
                <w:rFonts w:cs="Helvetica"/>
              </w:rPr>
              <w:t xml:space="preserve"> </w:t>
            </w:r>
            <w:r w:rsidR="00B91159" w:rsidRPr="000534DE">
              <w:rPr>
                <w:rFonts w:cs="Helvetica"/>
              </w:rPr>
              <w:t xml:space="preserve">prior knowledge. </w:t>
            </w:r>
            <w:r w:rsidRPr="000534DE">
              <w:rPr>
                <w:rFonts w:cs="Helvetica"/>
              </w:rPr>
              <w:t>Record student responses</w:t>
            </w:r>
            <w:r w:rsidR="00B91159" w:rsidRPr="000534DE">
              <w:rPr>
                <w:rFonts w:cs="Helvetica"/>
              </w:rPr>
              <w:t xml:space="preserve"> as a brainstorm on a digital platform such as </w:t>
            </w:r>
            <w:proofErr w:type="spellStart"/>
            <w:r w:rsidR="00B91159" w:rsidRPr="000534DE">
              <w:rPr>
                <w:rFonts w:cs="Helvetica"/>
                <w:i/>
                <w:iCs/>
              </w:rPr>
              <w:t>Padlet</w:t>
            </w:r>
            <w:proofErr w:type="spellEnd"/>
            <w:r w:rsidR="00B91159" w:rsidRPr="000534DE">
              <w:rPr>
                <w:rFonts w:cs="Helvetica"/>
              </w:rPr>
              <w:t xml:space="preserve"> or the whiteboard</w:t>
            </w:r>
            <w:r w:rsidRPr="000534DE">
              <w:rPr>
                <w:rFonts w:cs="Helvetica"/>
              </w:rPr>
              <w:t xml:space="preserve"> using the following prompt questions as headings</w:t>
            </w:r>
            <w:r w:rsidR="00BE19ED" w:rsidRPr="000534DE">
              <w:rPr>
                <w:rFonts w:cs="Helvetica"/>
              </w:rPr>
              <w:t>:</w:t>
            </w:r>
            <w:r w:rsidR="00B91159" w:rsidRPr="000534DE">
              <w:rPr>
                <w:rFonts w:cs="Helvetica"/>
              </w:rPr>
              <w:t xml:space="preserve"> </w:t>
            </w:r>
          </w:p>
          <w:p w14:paraId="3B9AAAA8" w14:textId="6BBBEC4C" w:rsidR="00B91159" w:rsidRPr="002750B0" w:rsidRDefault="005D3D0C" w:rsidP="00BF4411">
            <w:pPr>
              <w:pStyle w:val="ListParagraph"/>
              <w:numPr>
                <w:ilvl w:val="0"/>
                <w:numId w:val="13"/>
              </w:numPr>
              <w:ind w:left="457" w:hanging="283"/>
            </w:pPr>
            <w:r w:rsidRPr="002750B0">
              <w:rPr>
                <w:noProof/>
                <w:lang w:eastAsia="en-AU"/>
              </w:rPr>
              <w:drawing>
                <wp:anchor distT="0" distB="0" distL="114300" distR="114300" simplePos="0" relativeHeight="251992064" behindDoc="0" locked="0" layoutInCell="1" allowOverlap="1" wp14:anchorId="70A0CC2C" wp14:editId="596E2A9C">
                  <wp:simplePos x="0" y="0"/>
                  <wp:positionH relativeFrom="column">
                    <wp:posOffset>-403225</wp:posOffset>
                  </wp:positionH>
                  <wp:positionV relativeFrom="paragraph">
                    <wp:posOffset>68580</wp:posOffset>
                  </wp:positionV>
                  <wp:extent cx="360000" cy="360000"/>
                  <wp:effectExtent l="0" t="0" r="2540" b="2540"/>
                  <wp:wrapNone/>
                  <wp:docPr id="22" name="Picture 22"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1159" w:rsidRPr="002750B0">
              <w:t xml:space="preserve">What infectious diseases have you or your family </w:t>
            </w:r>
            <w:r w:rsidR="00F036BE" w:rsidRPr="002750B0">
              <w:t xml:space="preserve">members </w:t>
            </w:r>
            <w:r w:rsidR="00B91159" w:rsidRPr="002750B0">
              <w:t xml:space="preserve">had? </w:t>
            </w:r>
          </w:p>
          <w:p w14:paraId="3791B624" w14:textId="242F2EB0" w:rsidR="00B91159" w:rsidRPr="002750B0" w:rsidRDefault="00B91159" w:rsidP="00BF4411">
            <w:pPr>
              <w:pStyle w:val="ListParagraph"/>
              <w:numPr>
                <w:ilvl w:val="1"/>
                <w:numId w:val="14"/>
              </w:numPr>
              <w:ind w:left="457" w:hanging="283"/>
            </w:pPr>
            <w:r w:rsidRPr="002750B0">
              <w:t xml:space="preserve">How </w:t>
            </w:r>
            <w:r w:rsidR="00F036BE" w:rsidRPr="002750B0">
              <w:t>are</w:t>
            </w:r>
            <w:r w:rsidRPr="002750B0">
              <w:t xml:space="preserve"> infectious diseases like these contracted? </w:t>
            </w:r>
          </w:p>
          <w:p w14:paraId="641AC468" w14:textId="5D4DE24C" w:rsidR="00E810B0" w:rsidRDefault="00B91159" w:rsidP="00BF4411">
            <w:pPr>
              <w:pStyle w:val="ListParagraph"/>
              <w:numPr>
                <w:ilvl w:val="1"/>
                <w:numId w:val="14"/>
              </w:numPr>
              <w:ind w:left="457" w:hanging="283"/>
            </w:pPr>
            <w:r w:rsidRPr="002750B0">
              <w:t>How did you know that you/they had these infectious diseases?</w:t>
            </w:r>
          </w:p>
          <w:p w14:paraId="0FEF69A9" w14:textId="6A601E93" w:rsidR="0069197C" w:rsidRPr="002750B0" w:rsidRDefault="0069197C" w:rsidP="00BF4411">
            <w:pPr>
              <w:pStyle w:val="ListParagraph"/>
              <w:numPr>
                <w:ilvl w:val="1"/>
                <w:numId w:val="14"/>
              </w:numPr>
              <w:ind w:left="457" w:hanging="283"/>
            </w:pPr>
            <w:r>
              <w:t>What treatment did you/they receive?</w:t>
            </w:r>
          </w:p>
          <w:p w14:paraId="22ED4A83" w14:textId="02729938" w:rsidR="00B91159" w:rsidRPr="000035C8" w:rsidRDefault="00F65E0B" w:rsidP="00BF4411">
            <w:pPr>
              <w:pStyle w:val="ListParagraph"/>
              <w:numPr>
                <w:ilvl w:val="1"/>
                <w:numId w:val="14"/>
              </w:numPr>
              <w:ind w:left="457" w:hanging="283"/>
            </w:pPr>
            <w:r w:rsidRPr="00151366">
              <w:t xml:space="preserve">How </w:t>
            </w:r>
            <w:r w:rsidR="00244FBE" w:rsidRPr="006A54E5">
              <w:t>was</w:t>
            </w:r>
            <w:r w:rsidRPr="000035C8">
              <w:t xml:space="preserve"> the infectious </w:t>
            </w:r>
            <w:r w:rsidR="00244FBE" w:rsidRPr="000035C8">
              <w:t>d</w:t>
            </w:r>
            <w:r w:rsidRPr="000035C8">
              <w:t xml:space="preserve">isease </w:t>
            </w:r>
            <w:r w:rsidR="00244FBE" w:rsidRPr="000035C8">
              <w:t>cured</w:t>
            </w:r>
            <w:r w:rsidR="005D3D0C" w:rsidRPr="000035C8">
              <w:t>? W</w:t>
            </w:r>
            <w:r w:rsidRPr="000035C8">
              <w:t xml:space="preserve">ith or without treatment? Why is it important that </w:t>
            </w:r>
            <w:r w:rsidR="00244FBE" w:rsidRPr="000035C8">
              <w:t>it was cured</w:t>
            </w:r>
            <w:r w:rsidRPr="000035C8">
              <w:t xml:space="preserve">? </w:t>
            </w:r>
          </w:p>
          <w:p w14:paraId="1914A289" w14:textId="3305EEED" w:rsidR="00B91159" w:rsidRPr="000035C8" w:rsidRDefault="00B91159" w:rsidP="00BF4411">
            <w:pPr>
              <w:pStyle w:val="ListParagraph"/>
              <w:numPr>
                <w:ilvl w:val="1"/>
                <w:numId w:val="14"/>
              </w:numPr>
              <w:ind w:left="457" w:hanging="283"/>
            </w:pPr>
            <w:r w:rsidRPr="000035C8">
              <w:t xml:space="preserve">What actions were taken to prevent the spread of these infectious diseases? Why is it important that these actions were taken? </w:t>
            </w:r>
          </w:p>
          <w:p w14:paraId="2EFA2C18" w14:textId="49BE57EB" w:rsidR="00B91159" w:rsidRPr="000035C8" w:rsidRDefault="00B91159" w:rsidP="002750B0">
            <w:pPr>
              <w:autoSpaceDE w:val="0"/>
              <w:autoSpaceDN w:val="0"/>
              <w:adjustRightInd w:val="0"/>
              <w:spacing w:after="0"/>
              <w:rPr>
                <w:lang w:val="en-AU"/>
              </w:rPr>
            </w:pPr>
            <w:r w:rsidRPr="000035C8">
              <w:t xml:space="preserve">Introduce students </w:t>
            </w:r>
            <w:r w:rsidR="00A836A4" w:rsidRPr="000035C8">
              <w:t xml:space="preserve">to </w:t>
            </w:r>
            <w:r w:rsidRPr="000035C8">
              <w:t xml:space="preserve">the challenge of </w:t>
            </w:r>
            <w:proofErr w:type="spellStart"/>
            <w:r w:rsidRPr="000035C8">
              <w:t>minimising</w:t>
            </w:r>
            <w:proofErr w:type="spellEnd"/>
            <w:r w:rsidRPr="000035C8">
              <w:t xml:space="preserve"> the spread of infections in our community and so, find a solution to the </w:t>
            </w:r>
            <w:r w:rsidR="005D3D0C" w:rsidRPr="000035C8">
              <w:t>problem</w:t>
            </w:r>
            <w:r w:rsidRPr="000035C8">
              <w:t>:</w:t>
            </w:r>
            <w:r w:rsidR="0039731F" w:rsidRPr="000035C8">
              <w:t xml:space="preserve"> </w:t>
            </w:r>
          </w:p>
          <w:p w14:paraId="066C2E00" w14:textId="708012B9" w:rsidR="00102CE1" w:rsidRPr="00DF0378" w:rsidRDefault="0096292F" w:rsidP="000534DE">
            <w:pPr>
              <w:autoSpaceDE w:val="0"/>
              <w:autoSpaceDN w:val="0"/>
              <w:adjustRightInd w:val="0"/>
              <w:spacing w:before="0"/>
              <w:rPr>
                <w:i/>
              </w:rPr>
            </w:pPr>
            <w:r w:rsidRPr="000035C8">
              <w:rPr>
                <w:i/>
                <w:iCs/>
              </w:rPr>
              <w:t xml:space="preserve">How can we make our community more aware of </w:t>
            </w:r>
            <w:r w:rsidR="000035C8">
              <w:rPr>
                <w:i/>
                <w:iCs/>
              </w:rPr>
              <w:t xml:space="preserve">the </w:t>
            </w:r>
            <w:r w:rsidR="00102CE1" w:rsidRPr="00151366">
              <w:rPr>
                <w:i/>
                <w:iCs/>
              </w:rPr>
              <w:t>w</w:t>
            </w:r>
            <w:r w:rsidR="00102CE1" w:rsidRPr="006A54E5">
              <w:rPr>
                <w:i/>
                <w:iCs/>
              </w:rPr>
              <w:t xml:space="preserve">ays </w:t>
            </w:r>
            <w:r w:rsidR="000035C8">
              <w:rPr>
                <w:i/>
                <w:iCs/>
              </w:rPr>
              <w:t>to</w:t>
            </w:r>
            <w:r w:rsidR="00102CE1" w:rsidRPr="000035C8">
              <w:rPr>
                <w:i/>
                <w:iCs/>
              </w:rPr>
              <w:t xml:space="preserve"> prevent the</w:t>
            </w:r>
            <w:r w:rsidRPr="000035C8">
              <w:rPr>
                <w:i/>
                <w:iCs/>
              </w:rPr>
              <w:t xml:space="preserve"> spread of disease-causing microorganisms?</w:t>
            </w:r>
          </w:p>
        </w:tc>
      </w:tr>
      <w:tr w:rsidR="00433BF1" w:rsidRPr="00384F40" w14:paraId="12892B63" w14:textId="77777777" w:rsidTr="00433BF1">
        <w:trPr>
          <w:trHeight w:val="90"/>
        </w:trPr>
        <w:tc>
          <w:tcPr>
            <w:tcW w:w="2405" w:type="dxa"/>
            <w:vMerge/>
            <w:tcBorders>
              <w:left w:val="nil"/>
              <w:right w:val="nil"/>
            </w:tcBorders>
          </w:tcPr>
          <w:p w14:paraId="0C9BBA57" w14:textId="77777777" w:rsidR="00433BF1" w:rsidRPr="00384F40" w:rsidRDefault="00433BF1" w:rsidP="00433BF1">
            <w:pPr>
              <w:widowControl/>
              <w:spacing w:after="160" w:line="259" w:lineRule="auto"/>
              <w:rPr>
                <w:b/>
                <w:lang w:val="en-AU"/>
              </w:rPr>
            </w:pPr>
          </w:p>
        </w:tc>
        <w:tc>
          <w:tcPr>
            <w:tcW w:w="6634" w:type="dxa"/>
            <w:tcBorders>
              <w:left w:val="nil"/>
              <w:right w:val="nil"/>
            </w:tcBorders>
          </w:tcPr>
          <w:p w14:paraId="122F9701" w14:textId="77777777" w:rsidR="00C63B6D" w:rsidRPr="00E820D8" w:rsidRDefault="00C63B6D" w:rsidP="00A508B1">
            <w:pPr>
              <w:rPr>
                <w:rFonts w:cstheme="minorHAnsi"/>
                <w:b/>
                <w:lang w:val="en-AU"/>
              </w:rPr>
            </w:pPr>
            <w:r w:rsidRPr="00E820D8">
              <w:rPr>
                <w:rFonts w:cstheme="minorHAnsi"/>
                <w:b/>
                <w:lang w:val="en-AU"/>
              </w:rPr>
              <w:t>Part 2: Causes and control of infectious diseases</w:t>
            </w:r>
          </w:p>
          <w:p w14:paraId="6D64658E" w14:textId="51742E0C" w:rsidR="00C63B6D" w:rsidRPr="00E820D8" w:rsidRDefault="00C63B6D" w:rsidP="00A508B1">
            <w:pPr>
              <w:rPr>
                <w:rFonts w:cstheme="minorHAnsi"/>
                <w:lang w:val="en"/>
              </w:rPr>
            </w:pPr>
            <w:r>
              <w:rPr>
                <w:rFonts w:cstheme="minorHAnsi"/>
                <w:lang w:val="en"/>
              </w:rPr>
              <w:t>Throughout history, a</w:t>
            </w:r>
            <w:r w:rsidRPr="00E820D8">
              <w:rPr>
                <w:rFonts w:cstheme="minorHAnsi"/>
                <w:lang w:val="en"/>
              </w:rPr>
              <w:t>dvances in medical science</w:t>
            </w:r>
            <w:r>
              <w:rPr>
                <w:rFonts w:cstheme="minorHAnsi"/>
                <w:lang w:val="en"/>
              </w:rPr>
              <w:t xml:space="preserve">, mathematics and technologies </w:t>
            </w:r>
            <w:r w:rsidRPr="00E820D8">
              <w:rPr>
                <w:rFonts w:cstheme="minorHAnsi"/>
                <w:lang w:val="en"/>
              </w:rPr>
              <w:t>have developed our understanding of the causes of infectious disease</w:t>
            </w:r>
            <w:r w:rsidR="00D029B8">
              <w:rPr>
                <w:rFonts w:cstheme="minorHAnsi"/>
                <w:lang w:val="en"/>
              </w:rPr>
              <w:t>s. This has</w:t>
            </w:r>
            <w:r w:rsidRPr="00E820D8">
              <w:rPr>
                <w:rFonts w:cstheme="minorHAnsi"/>
                <w:lang w:val="en"/>
              </w:rPr>
              <w:t xml:space="preserve"> led to </w:t>
            </w:r>
            <w:r w:rsidR="00D029B8">
              <w:rPr>
                <w:rFonts w:cstheme="minorHAnsi"/>
                <w:lang w:val="en"/>
              </w:rPr>
              <w:t xml:space="preserve">the development of </w:t>
            </w:r>
            <w:r w:rsidRPr="00E820D8">
              <w:rPr>
                <w:rFonts w:cstheme="minorHAnsi"/>
                <w:lang w:val="en"/>
              </w:rPr>
              <w:t>technologies such as vaccinations and antibiotics</w:t>
            </w:r>
            <w:r w:rsidR="000035C8">
              <w:rPr>
                <w:rFonts w:cstheme="minorHAnsi"/>
                <w:lang w:val="en"/>
              </w:rPr>
              <w:t>,</w:t>
            </w:r>
            <w:r w:rsidRPr="00E820D8">
              <w:rPr>
                <w:rFonts w:cstheme="minorHAnsi"/>
                <w:lang w:val="en"/>
              </w:rPr>
              <w:t xml:space="preserve"> </w:t>
            </w:r>
            <w:r w:rsidR="00D029B8">
              <w:rPr>
                <w:rFonts w:cstheme="minorHAnsi"/>
                <w:lang w:val="en"/>
              </w:rPr>
              <w:t>which</w:t>
            </w:r>
            <w:r w:rsidR="00D029B8" w:rsidRPr="00E820D8">
              <w:rPr>
                <w:rFonts w:cstheme="minorHAnsi"/>
                <w:lang w:val="en"/>
              </w:rPr>
              <w:t xml:space="preserve"> </w:t>
            </w:r>
            <w:r w:rsidRPr="00E820D8">
              <w:rPr>
                <w:rFonts w:cstheme="minorHAnsi"/>
                <w:lang w:val="en"/>
              </w:rPr>
              <w:t>have reduced the incidence of these diseases.</w:t>
            </w:r>
          </w:p>
          <w:p w14:paraId="3F98E8AE" w14:textId="3C7BCC0C" w:rsidR="00C63B6D" w:rsidRPr="00E820D8" w:rsidRDefault="00D029B8" w:rsidP="002750B0">
            <w:pPr>
              <w:spacing w:after="0"/>
              <w:rPr>
                <w:rFonts w:cstheme="minorHAnsi"/>
                <w:lang w:val="en"/>
              </w:rPr>
            </w:pPr>
            <w:r>
              <w:rPr>
                <w:rFonts w:cstheme="minorHAnsi"/>
                <w:lang w:val="en"/>
              </w:rPr>
              <w:lastRenderedPageBreak/>
              <w:t>Working in small groups, s</w:t>
            </w:r>
            <w:r w:rsidR="00C63B6D" w:rsidRPr="00E820D8">
              <w:rPr>
                <w:rFonts w:cstheme="minorHAnsi"/>
                <w:lang w:val="en"/>
              </w:rPr>
              <w:t xml:space="preserve">tudents research the contributions made by historical figures to our understanding of: </w:t>
            </w:r>
          </w:p>
          <w:p w14:paraId="68232ADC" w14:textId="7C5B47FA" w:rsidR="00C63B6D" w:rsidRPr="002750B0" w:rsidRDefault="00357B2B" w:rsidP="002750B0">
            <w:pPr>
              <w:pStyle w:val="ListParagraph"/>
            </w:pPr>
            <w:r>
              <w:t>C</w:t>
            </w:r>
            <w:proofErr w:type="spellStart"/>
            <w:r w:rsidR="00C63B6D" w:rsidRPr="002750B0">
              <w:rPr>
                <w:lang w:val="en-AU"/>
              </w:rPr>
              <w:t>auses</w:t>
            </w:r>
            <w:proofErr w:type="spellEnd"/>
            <w:r w:rsidR="00C63B6D" w:rsidRPr="002750B0">
              <w:rPr>
                <w:lang w:val="en-AU"/>
              </w:rPr>
              <w:t xml:space="preserve"> of contagious diseases </w:t>
            </w:r>
            <w:r w:rsidR="00D029B8">
              <w:rPr>
                <w:lang w:val="en-AU"/>
              </w:rPr>
              <w:t>(</w:t>
            </w:r>
            <w:proofErr w:type="spellStart"/>
            <w:r w:rsidR="00C63B6D" w:rsidRPr="002750B0">
              <w:rPr>
                <w:lang w:val="en-AU"/>
              </w:rPr>
              <w:t>ie</w:t>
            </w:r>
            <w:proofErr w:type="spellEnd"/>
            <w:r w:rsidR="00C63B6D" w:rsidRPr="002750B0">
              <w:rPr>
                <w:lang w:val="en-AU"/>
              </w:rPr>
              <w:t xml:space="preserve"> miasma to germ theory</w:t>
            </w:r>
            <w:r w:rsidR="00351CC1">
              <w:rPr>
                <w:lang w:val="en-AU"/>
              </w:rPr>
              <w:t xml:space="preserve"> – </w:t>
            </w:r>
            <w:r w:rsidR="00C63B6D" w:rsidRPr="002750B0">
              <w:rPr>
                <w:lang w:val="en-AU"/>
              </w:rPr>
              <w:t xml:space="preserve">Pasteur, Koch and </w:t>
            </w:r>
            <w:r w:rsidR="00C63B6D" w:rsidRPr="002750B0">
              <w:rPr>
                <w:rStyle w:val="Hyperlink"/>
                <w:i w:val="0"/>
                <w:color w:val="auto"/>
                <w:u w:val="none"/>
                <w:lang w:val="en-AU"/>
              </w:rPr>
              <w:t>van Leeuwenhoek</w:t>
            </w:r>
            <w:r w:rsidR="00C63B6D" w:rsidRPr="002750B0">
              <w:rPr>
                <w:lang w:val="en-AU"/>
              </w:rPr>
              <w:t>)</w:t>
            </w:r>
          </w:p>
          <w:p w14:paraId="283016FC" w14:textId="1E8D7E1D" w:rsidR="00C63B6D" w:rsidRPr="002750B0" w:rsidRDefault="00357B2B" w:rsidP="002750B0">
            <w:pPr>
              <w:pStyle w:val="ListParagraph"/>
            </w:pPr>
            <w:r>
              <w:t>D</w:t>
            </w:r>
            <w:proofErr w:type="spellStart"/>
            <w:r w:rsidR="00C63B6D" w:rsidRPr="002750B0">
              <w:rPr>
                <w:lang w:val="en-AU"/>
              </w:rPr>
              <w:t>isease</w:t>
            </w:r>
            <w:proofErr w:type="spellEnd"/>
            <w:r w:rsidR="00C63B6D" w:rsidRPr="002750B0">
              <w:rPr>
                <w:lang w:val="en-AU"/>
              </w:rPr>
              <w:t xml:space="preserve"> transmission (Snow)</w:t>
            </w:r>
          </w:p>
          <w:p w14:paraId="57EE8BF3" w14:textId="352BE98A" w:rsidR="00C63B6D" w:rsidRPr="002750B0" w:rsidRDefault="00357B2B" w:rsidP="002750B0">
            <w:pPr>
              <w:pStyle w:val="ListParagraph"/>
            </w:pPr>
            <w:r>
              <w:t>A</w:t>
            </w:r>
            <w:proofErr w:type="spellStart"/>
            <w:r w:rsidR="00C63B6D" w:rsidRPr="002750B0">
              <w:rPr>
                <w:lang w:val="en-AU"/>
              </w:rPr>
              <w:t>ntiseptic</w:t>
            </w:r>
            <w:proofErr w:type="spellEnd"/>
            <w:r w:rsidR="00C63B6D" w:rsidRPr="002750B0">
              <w:rPr>
                <w:lang w:val="en-AU"/>
              </w:rPr>
              <w:t xml:space="preserve"> surgical techniques (Lister) </w:t>
            </w:r>
          </w:p>
          <w:p w14:paraId="757BD146" w14:textId="70AB2627" w:rsidR="00C63B6D" w:rsidRPr="002750B0" w:rsidRDefault="00357B2B" w:rsidP="002750B0">
            <w:pPr>
              <w:pStyle w:val="ListParagraph"/>
            </w:pPr>
            <w:r>
              <w:t>V</w:t>
            </w:r>
            <w:proofErr w:type="spellStart"/>
            <w:r w:rsidR="00C63B6D" w:rsidRPr="002750B0">
              <w:rPr>
                <w:lang w:val="en-AU"/>
              </w:rPr>
              <w:t>accination</w:t>
            </w:r>
            <w:proofErr w:type="spellEnd"/>
            <w:r w:rsidR="00C63B6D" w:rsidRPr="002750B0">
              <w:rPr>
                <w:lang w:val="en-AU"/>
              </w:rPr>
              <w:t xml:space="preserve"> (Jenner) </w:t>
            </w:r>
          </w:p>
          <w:p w14:paraId="2A186F21" w14:textId="655CB3E4" w:rsidR="00C63B6D" w:rsidRPr="002750B0" w:rsidRDefault="00357B2B" w:rsidP="002750B0">
            <w:pPr>
              <w:pStyle w:val="ListParagraph"/>
            </w:pPr>
            <w:r>
              <w:t>A</w:t>
            </w:r>
            <w:proofErr w:type="spellStart"/>
            <w:r w:rsidR="00C63B6D" w:rsidRPr="002750B0">
              <w:rPr>
                <w:lang w:val="en-AU"/>
              </w:rPr>
              <w:t>ntibiotics</w:t>
            </w:r>
            <w:proofErr w:type="spellEnd"/>
            <w:r w:rsidR="00C63B6D" w:rsidRPr="002750B0">
              <w:rPr>
                <w:lang w:val="en-AU"/>
              </w:rPr>
              <w:t xml:space="preserve"> (Fleming)</w:t>
            </w:r>
            <w:r w:rsidR="00397489">
              <w:rPr>
                <w:lang w:val="en-AU"/>
              </w:rPr>
              <w:t>.</w:t>
            </w:r>
          </w:p>
          <w:p w14:paraId="06CAE3A6" w14:textId="2C9CAB06" w:rsidR="00E34A1A" w:rsidRDefault="00D029B8" w:rsidP="00A508B1">
            <w:pPr>
              <w:rPr>
                <w:rFonts w:cstheme="minorHAnsi"/>
                <w:lang w:val="en"/>
              </w:rPr>
            </w:pPr>
            <w:r>
              <w:rPr>
                <w:rFonts w:cstheme="minorHAnsi"/>
                <w:lang w:val="en"/>
              </w:rPr>
              <w:t>A</w:t>
            </w:r>
            <w:r w:rsidR="007363E6" w:rsidRPr="00E820D8">
              <w:rPr>
                <w:rFonts w:cstheme="minorHAnsi"/>
                <w:lang w:val="en"/>
              </w:rPr>
              <w:t xml:space="preserve">llocate one of </w:t>
            </w:r>
            <w:r w:rsidR="007363E6">
              <w:rPr>
                <w:rFonts w:cstheme="minorHAnsi"/>
                <w:lang w:val="en"/>
              </w:rPr>
              <w:t xml:space="preserve">the above </w:t>
            </w:r>
            <w:r w:rsidR="007363E6" w:rsidRPr="00E820D8">
              <w:rPr>
                <w:rFonts w:cstheme="minorHAnsi"/>
                <w:lang w:val="en"/>
              </w:rPr>
              <w:t xml:space="preserve">scientists to each group member. </w:t>
            </w:r>
            <w:r w:rsidR="00397489">
              <w:rPr>
                <w:rFonts w:cstheme="minorHAnsi"/>
                <w:lang w:val="en"/>
              </w:rPr>
              <w:t>Research should include i</w:t>
            </w:r>
            <w:r w:rsidR="007363E6" w:rsidRPr="00E820D8">
              <w:rPr>
                <w:rFonts w:cstheme="minorHAnsi"/>
                <w:lang w:val="en"/>
              </w:rPr>
              <w:t>mages, dates</w:t>
            </w:r>
            <w:r w:rsidR="007363E6">
              <w:rPr>
                <w:rFonts w:cstheme="minorHAnsi"/>
                <w:lang w:val="en"/>
              </w:rPr>
              <w:t xml:space="preserve">, </w:t>
            </w:r>
            <w:r w:rsidR="007363E6" w:rsidRPr="00E820D8">
              <w:rPr>
                <w:rFonts w:cstheme="minorHAnsi"/>
                <w:lang w:val="en"/>
              </w:rPr>
              <w:t>an explanation of the person’s contribution</w:t>
            </w:r>
            <w:r w:rsidR="007363E6">
              <w:rPr>
                <w:rFonts w:cstheme="minorHAnsi"/>
                <w:lang w:val="en"/>
              </w:rPr>
              <w:t xml:space="preserve"> to </w:t>
            </w:r>
            <w:r w:rsidR="0029356F">
              <w:rPr>
                <w:rFonts w:cstheme="minorHAnsi"/>
                <w:lang w:val="en"/>
              </w:rPr>
              <w:t xml:space="preserve">scientific </w:t>
            </w:r>
            <w:r w:rsidR="007363E6">
              <w:rPr>
                <w:rFonts w:cstheme="minorHAnsi"/>
                <w:lang w:val="en"/>
              </w:rPr>
              <w:t>understanding, and developments in mathematics or technology that made the discovery possible</w:t>
            </w:r>
            <w:r w:rsidR="007363E6" w:rsidRPr="00E820D8">
              <w:rPr>
                <w:rFonts w:cstheme="minorHAnsi"/>
                <w:lang w:val="en"/>
              </w:rPr>
              <w:t xml:space="preserve">. </w:t>
            </w:r>
            <w:r w:rsidR="003A57FF">
              <w:rPr>
                <w:rFonts w:cstheme="minorHAnsi"/>
                <w:lang w:val="en"/>
              </w:rPr>
              <w:t>Several</w:t>
            </w:r>
            <w:r w:rsidR="00EA5565">
              <w:rPr>
                <w:rFonts w:cstheme="minorHAnsi"/>
                <w:lang w:val="en"/>
              </w:rPr>
              <w:t xml:space="preserve"> online resources are listed in the </w:t>
            </w:r>
            <w:r w:rsidR="00EA5565" w:rsidRPr="002750B0">
              <w:rPr>
                <w:rFonts w:cstheme="minorHAnsi"/>
                <w:i/>
                <w:iCs/>
                <w:lang w:val="en"/>
              </w:rPr>
              <w:t>Digital resources</w:t>
            </w:r>
            <w:r w:rsidR="00EA5565">
              <w:rPr>
                <w:rFonts w:cstheme="minorHAnsi"/>
                <w:lang w:val="en"/>
              </w:rPr>
              <w:t xml:space="preserve"> section. </w:t>
            </w:r>
          </w:p>
          <w:p w14:paraId="3609171F" w14:textId="53FE9614" w:rsidR="007363E6" w:rsidRPr="00FD4B5C" w:rsidRDefault="00D029B8" w:rsidP="002750B0">
            <w:pPr>
              <w:spacing w:after="0"/>
              <w:rPr>
                <w:rFonts w:cstheme="minorHAnsi"/>
                <w:lang w:val="en-AU"/>
              </w:rPr>
            </w:pPr>
            <w:r>
              <w:rPr>
                <w:rFonts w:cstheme="minorHAnsi"/>
                <w:lang w:val="en"/>
              </w:rPr>
              <w:t>S</w:t>
            </w:r>
            <w:r w:rsidR="007363E6">
              <w:rPr>
                <w:rFonts w:cstheme="minorHAnsi"/>
                <w:lang w:val="en"/>
              </w:rPr>
              <w:t xml:space="preserve">tudents use </w:t>
            </w:r>
            <w:r w:rsidR="007363E6">
              <w:rPr>
                <w:rFonts w:cstheme="minorHAnsi"/>
                <w:lang w:val="en-AU"/>
              </w:rPr>
              <w:t>the</w:t>
            </w:r>
            <w:r>
              <w:rPr>
                <w:rFonts w:cstheme="minorHAnsi"/>
                <w:lang w:val="en-AU"/>
              </w:rPr>
              <w:t xml:space="preserve"> resources</w:t>
            </w:r>
            <w:r w:rsidR="00EA5565">
              <w:rPr>
                <w:rFonts w:cstheme="minorHAnsi"/>
                <w:lang w:val="en-AU"/>
              </w:rPr>
              <w:t xml:space="preserve"> along with the</w:t>
            </w:r>
            <w:r w:rsidR="007363E6">
              <w:rPr>
                <w:rFonts w:cstheme="minorHAnsi"/>
                <w:lang w:val="en-AU"/>
              </w:rPr>
              <w:t xml:space="preserve"> following questions</w:t>
            </w:r>
            <w:r w:rsidR="00EA5565">
              <w:rPr>
                <w:rFonts w:cstheme="minorHAnsi"/>
                <w:lang w:val="en-AU"/>
              </w:rPr>
              <w:t xml:space="preserve"> to</w:t>
            </w:r>
            <w:r w:rsidR="007363E6">
              <w:rPr>
                <w:rFonts w:cstheme="minorHAnsi"/>
                <w:lang w:val="en-AU"/>
              </w:rPr>
              <w:t xml:space="preserve"> assist</w:t>
            </w:r>
            <w:r w:rsidR="007363E6" w:rsidRPr="00E820D8">
              <w:rPr>
                <w:rFonts w:cstheme="minorHAnsi"/>
                <w:lang w:val="en-AU"/>
              </w:rPr>
              <w:t xml:space="preserve"> with research</w:t>
            </w:r>
            <w:r w:rsidR="00E34A1A">
              <w:rPr>
                <w:rFonts w:cstheme="minorHAnsi"/>
                <w:lang w:val="en-AU"/>
              </w:rPr>
              <w:t>:</w:t>
            </w:r>
            <w:r w:rsidR="007363E6" w:rsidRPr="00E820D8">
              <w:rPr>
                <w:rFonts w:cstheme="minorHAnsi"/>
                <w:lang w:val="en-AU"/>
              </w:rPr>
              <w:t xml:space="preserve"> </w:t>
            </w:r>
          </w:p>
          <w:p w14:paraId="15C8C247" w14:textId="1159CD30" w:rsidR="007363E6" w:rsidRPr="00357B2B" w:rsidRDefault="00397489" w:rsidP="002750B0">
            <w:pPr>
              <w:pStyle w:val="ListParagraph"/>
            </w:pPr>
            <w:r w:rsidRPr="002750B0">
              <w:rPr>
                <w:noProof/>
                <w:lang w:eastAsia="en-AU"/>
              </w:rPr>
              <w:drawing>
                <wp:anchor distT="0" distB="0" distL="114300" distR="114300" simplePos="0" relativeHeight="251994112" behindDoc="0" locked="0" layoutInCell="1" allowOverlap="1" wp14:anchorId="4696EFFD" wp14:editId="1AE9D333">
                  <wp:simplePos x="0" y="0"/>
                  <wp:positionH relativeFrom="column">
                    <wp:posOffset>-412750</wp:posOffset>
                  </wp:positionH>
                  <wp:positionV relativeFrom="paragraph">
                    <wp:posOffset>131445</wp:posOffset>
                  </wp:positionV>
                  <wp:extent cx="360000" cy="360000"/>
                  <wp:effectExtent l="0" t="0" r="2540" b="2540"/>
                  <wp:wrapNone/>
                  <wp:docPr id="23" name="Picture 23"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63E6" w:rsidRPr="00357B2B">
              <w:t xml:space="preserve">What keywords will improve </w:t>
            </w:r>
            <w:r w:rsidR="00EE1BB3" w:rsidRPr="00357B2B">
              <w:t xml:space="preserve">your </w:t>
            </w:r>
            <w:r w:rsidR="007363E6" w:rsidRPr="00357B2B">
              <w:t>online search results?</w:t>
            </w:r>
          </w:p>
          <w:p w14:paraId="51D1D23E" w14:textId="3D217345" w:rsidR="007363E6" w:rsidRPr="00357B2B" w:rsidRDefault="007363E6" w:rsidP="002750B0">
            <w:pPr>
              <w:pStyle w:val="ListParagraph"/>
            </w:pPr>
            <w:r w:rsidRPr="00357B2B">
              <w:t>How can you determine wh</w:t>
            </w:r>
            <w:r w:rsidR="00EE1BB3" w:rsidRPr="00357B2B">
              <w:t>ich</w:t>
            </w:r>
            <w:r w:rsidRPr="00357B2B">
              <w:t xml:space="preserve"> information is credible?</w:t>
            </w:r>
            <w:r w:rsidR="00EE1BB3" w:rsidRPr="00357B2B">
              <w:t xml:space="preserve"> Why? </w:t>
            </w:r>
            <w:r w:rsidR="00EE1BB3" w:rsidRPr="002750B0">
              <w:rPr>
                <w:i/>
                <w:iCs/>
              </w:rPr>
              <w:t>…because…</w:t>
            </w:r>
          </w:p>
          <w:p w14:paraId="797B740E" w14:textId="1B339431" w:rsidR="007363E6" w:rsidRPr="00357B2B" w:rsidRDefault="007363E6" w:rsidP="002750B0">
            <w:pPr>
              <w:pStyle w:val="ListParagraph"/>
            </w:pPr>
            <w:r w:rsidRPr="00357B2B">
              <w:t xml:space="preserve">How can you </w:t>
            </w:r>
            <w:proofErr w:type="spellStart"/>
            <w:r w:rsidRPr="00357B2B">
              <w:t>organise</w:t>
            </w:r>
            <w:proofErr w:type="spellEnd"/>
            <w:r w:rsidRPr="00357B2B">
              <w:t xml:space="preserve"> information</w:t>
            </w:r>
            <w:r w:rsidR="007F49C7" w:rsidRPr="00357B2B">
              <w:t xml:space="preserve"> efficiently</w:t>
            </w:r>
            <w:r w:rsidR="00645345">
              <w:t xml:space="preserve"> and effectively</w:t>
            </w:r>
            <w:r w:rsidRPr="00357B2B">
              <w:t>?</w:t>
            </w:r>
          </w:p>
          <w:p w14:paraId="3D834CBC" w14:textId="18AA9757" w:rsidR="007363E6" w:rsidRPr="00357B2B" w:rsidRDefault="007363E6" w:rsidP="002750B0">
            <w:pPr>
              <w:pStyle w:val="ListParagraph"/>
            </w:pPr>
            <w:r w:rsidRPr="00357B2B">
              <w:t>Why is it important to reference resources correctly?</w:t>
            </w:r>
          </w:p>
          <w:p w14:paraId="53093D3C" w14:textId="736E0DD5" w:rsidR="00FC578B" w:rsidRDefault="005D350D" w:rsidP="00A508B1">
            <w:pPr>
              <w:rPr>
                <w:rFonts w:cstheme="minorHAnsi"/>
                <w:lang w:val="en"/>
              </w:rPr>
            </w:pPr>
            <w:r>
              <w:rPr>
                <w:rFonts w:cstheme="minorHAnsi"/>
                <w:lang w:val="en"/>
              </w:rPr>
              <w:t>E</w:t>
            </w:r>
            <w:r w:rsidR="00D029B8">
              <w:rPr>
                <w:rFonts w:cstheme="minorHAnsi"/>
                <w:lang w:val="en"/>
              </w:rPr>
              <w:t xml:space="preserve">ach group constructs </w:t>
            </w:r>
            <w:r w:rsidR="007363E6" w:rsidRPr="00E820D8">
              <w:rPr>
                <w:rFonts w:cstheme="minorHAnsi"/>
                <w:lang w:val="en"/>
              </w:rPr>
              <w:t xml:space="preserve">a </w:t>
            </w:r>
            <w:r w:rsidR="00D029B8">
              <w:rPr>
                <w:rFonts w:cstheme="minorHAnsi"/>
                <w:lang w:val="en"/>
              </w:rPr>
              <w:t xml:space="preserve">digital </w:t>
            </w:r>
            <w:r w:rsidR="007363E6" w:rsidRPr="00E820D8">
              <w:rPr>
                <w:rFonts w:cstheme="minorHAnsi"/>
                <w:lang w:val="en"/>
              </w:rPr>
              <w:t>timeline</w:t>
            </w:r>
            <w:r w:rsidR="00D029B8">
              <w:rPr>
                <w:rFonts w:cstheme="minorHAnsi"/>
                <w:lang w:val="en"/>
              </w:rPr>
              <w:t xml:space="preserve"> infographic</w:t>
            </w:r>
            <w:r w:rsidR="007363E6" w:rsidRPr="00E820D8">
              <w:rPr>
                <w:rFonts w:cstheme="minorHAnsi"/>
                <w:lang w:val="en"/>
              </w:rPr>
              <w:t xml:space="preserve"> to represent the development of our understandings of the causes, transmission, prevention and treatment of infectious disease.</w:t>
            </w:r>
            <w:r w:rsidR="00C56937">
              <w:rPr>
                <w:rFonts w:cstheme="minorHAnsi"/>
                <w:lang w:val="en"/>
              </w:rPr>
              <w:t xml:space="preserve"> Prompt students to consider their audience and </w:t>
            </w:r>
            <w:r w:rsidR="00351CC1">
              <w:rPr>
                <w:rFonts w:cstheme="minorHAnsi"/>
                <w:lang w:val="en"/>
              </w:rPr>
              <w:t xml:space="preserve">the </w:t>
            </w:r>
            <w:r w:rsidR="00C56937">
              <w:rPr>
                <w:rFonts w:cstheme="minorHAnsi"/>
                <w:lang w:val="en"/>
              </w:rPr>
              <w:t>key messages to be communicated by their infographic.</w:t>
            </w:r>
          </w:p>
          <w:p w14:paraId="7AB59F2C" w14:textId="6015954B" w:rsidR="00EE37D7" w:rsidRPr="00EE37D7" w:rsidRDefault="00EE37D7" w:rsidP="00EE37D7">
            <w:pPr>
              <w:rPr>
                <w:rFonts w:cstheme="minorHAnsi"/>
                <w:lang w:val="en"/>
              </w:rPr>
            </w:pPr>
            <w:r>
              <w:rPr>
                <w:rFonts w:cstheme="minorHAnsi"/>
                <w:lang w:val="en"/>
              </w:rPr>
              <w:t>Once the contribution of historical figures has been researched, students extend their research to current challenges and developments in the control of infectious diseases</w:t>
            </w:r>
            <w:r w:rsidR="00351CC1">
              <w:rPr>
                <w:rFonts w:cstheme="minorHAnsi"/>
                <w:lang w:val="en"/>
              </w:rPr>
              <w:t>,</w:t>
            </w:r>
            <w:r>
              <w:rPr>
                <w:rFonts w:cstheme="minorHAnsi"/>
                <w:lang w:val="en"/>
              </w:rPr>
              <w:t xml:space="preserve"> including antibiotic resistance, </w:t>
            </w:r>
            <w:r w:rsidR="007A163D">
              <w:rPr>
                <w:rFonts w:cstheme="minorHAnsi"/>
                <w:lang w:val="en"/>
              </w:rPr>
              <w:t>the anti-</w:t>
            </w:r>
            <w:proofErr w:type="spellStart"/>
            <w:r w:rsidR="007A163D">
              <w:rPr>
                <w:rFonts w:cstheme="minorHAnsi"/>
                <w:lang w:val="en"/>
              </w:rPr>
              <w:t>vaxxer</w:t>
            </w:r>
            <w:proofErr w:type="spellEnd"/>
            <w:r w:rsidR="007A163D">
              <w:rPr>
                <w:rFonts w:cstheme="minorHAnsi"/>
                <w:lang w:val="en"/>
              </w:rPr>
              <w:t xml:space="preserve"> movement, </w:t>
            </w:r>
            <w:r>
              <w:rPr>
                <w:rFonts w:cstheme="minorHAnsi"/>
                <w:lang w:val="en"/>
              </w:rPr>
              <w:t>the rapid mutation of pathogens making some vaccines less effective, DNA vaccines, vaccine patches and adjuvants</w:t>
            </w:r>
            <w:r w:rsidR="0095655F">
              <w:rPr>
                <w:rFonts w:cstheme="minorHAnsi"/>
                <w:lang w:val="en"/>
              </w:rPr>
              <w:t>, and bacteriophages</w:t>
            </w:r>
            <w:r>
              <w:rPr>
                <w:rFonts w:cstheme="minorHAnsi"/>
                <w:lang w:val="en"/>
              </w:rPr>
              <w:t xml:space="preserve">. </w:t>
            </w:r>
            <w:r w:rsidR="00257D65">
              <w:rPr>
                <w:rFonts w:cstheme="minorHAnsi"/>
                <w:lang w:val="en"/>
              </w:rPr>
              <w:t>Direct students to</w:t>
            </w:r>
            <w:r>
              <w:rPr>
                <w:rFonts w:cstheme="minorHAnsi"/>
                <w:lang w:val="en"/>
              </w:rPr>
              <w:t xml:space="preserve"> </w:t>
            </w:r>
            <w:r w:rsidR="00397489" w:rsidRPr="00CB2549">
              <w:rPr>
                <w:rFonts w:cstheme="minorHAnsi"/>
                <w:i/>
                <w:iCs/>
                <w:lang w:val="en"/>
              </w:rPr>
              <w:t>New vaccines on the horizon</w:t>
            </w:r>
            <w:r w:rsidR="00397489">
              <w:rPr>
                <w:rFonts w:cstheme="minorHAnsi"/>
                <w:lang w:val="en"/>
              </w:rPr>
              <w:t xml:space="preserve"> in </w:t>
            </w:r>
            <w:r w:rsidR="00397489" w:rsidRPr="00CB2549">
              <w:rPr>
                <w:rFonts w:cstheme="minorHAnsi"/>
                <w:i/>
                <w:iCs/>
                <w:lang w:val="en"/>
              </w:rPr>
              <w:t>Digital resources</w:t>
            </w:r>
            <w:r w:rsidR="00397489">
              <w:rPr>
                <w:rFonts w:cstheme="minorHAnsi"/>
                <w:lang w:val="en"/>
              </w:rPr>
              <w:t xml:space="preserve">. </w:t>
            </w:r>
          </w:p>
          <w:p w14:paraId="6EA90C59" w14:textId="0DDAE961" w:rsidR="00FC578B" w:rsidRDefault="00D029B8" w:rsidP="002750B0">
            <w:pPr>
              <w:spacing w:after="0"/>
              <w:rPr>
                <w:rFonts w:cstheme="minorHAnsi"/>
                <w:lang w:val="en-AU"/>
              </w:rPr>
            </w:pPr>
            <w:r>
              <w:rPr>
                <w:rFonts w:cstheme="minorHAnsi"/>
                <w:lang w:val="en-AU"/>
              </w:rPr>
              <w:t>G</w:t>
            </w:r>
            <w:r w:rsidR="00FC578B" w:rsidRPr="00E820D8">
              <w:rPr>
                <w:rFonts w:cstheme="minorHAnsi"/>
                <w:lang w:val="en-AU"/>
              </w:rPr>
              <w:t>roups report back to a class discussion in which timelines are shared and compared</w:t>
            </w:r>
            <w:r>
              <w:rPr>
                <w:rFonts w:cstheme="minorHAnsi"/>
                <w:lang w:val="en-AU"/>
              </w:rPr>
              <w:t xml:space="preserve">. Focus questions can include: </w:t>
            </w:r>
            <w:r w:rsidR="00FC578B">
              <w:rPr>
                <w:rFonts w:cstheme="minorHAnsi"/>
                <w:lang w:val="en-AU"/>
              </w:rPr>
              <w:t xml:space="preserve"> </w:t>
            </w:r>
          </w:p>
          <w:p w14:paraId="664BB288" w14:textId="358F51A1" w:rsidR="00FC578B" w:rsidRPr="00E34A1A" w:rsidRDefault="00E34A1A" w:rsidP="002750B0">
            <w:pPr>
              <w:pStyle w:val="ListParagraph"/>
            </w:pPr>
            <w:r w:rsidRPr="002750B0">
              <w:rPr>
                <w:noProof/>
                <w:lang w:eastAsia="en-AU"/>
              </w:rPr>
              <w:drawing>
                <wp:anchor distT="0" distB="0" distL="114300" distR="114300" simplePos="0" relativeHeight="251996160" behindDoc="0" locked="0" layoutInCell="1" allowOverlap="1" wp14:anchorId="0056C968" wp14:editId="25CE3DD1">
                  <wp:simplePos x="0" y="0"/>
                  <wp:positionH relativeFrom="column">
                    <wp:posOffset>-393700</wp:posOffset>
                  </wp:positionH>
                  <wp:positionV relativeFrom="paragraph">
                    <wp:posOffset>113665</wp:posOffset>
                  </wp:positionV>
                  <wp:extent cx="360000" cy="360000"/>
                  <wp:effectExtent l="0" t="0" r="2540" b="2540"/>
                  <wp:wrapNone/>
                  <wp:docPr id="29" name="Picture 29"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578B" w:rsidRPr="00E34A1A">
              <w:t>How has our understanding of the causes, transmission, prevention and treatment of infectious diseases developed through the contributions of scientific discoveries?</w:t>
            </w:r>
          </w:p>
          <w:p w14:paraId="010D0385" w14:textId="3CCD37A8" w:rsidR="00FC578B" w:rsidRPr="00E34A1A" w:rsidRDefault="00FC578B" w:rsidP="002750B0">
            <w:pPr>
              <w:pStyle w:val="ListParagraph"/>
            </w:pPr>
            <w:r w:rsidRPr="00E34A1A">
              <w:lastRenderedPageBreak/>
              <w:t xml:space="preserve">How have scientific discoveries benefited from developments in </w:t>
            </w:r>
            <w:r w:rsidR="00FB50AB">
              <w:t xml:space="preserve">technology and </w:t>
            </w:r>
            <w:r w:rsidRPr="00E34A1A">
              <w:t>mathematic</w:t>
            </w:r>
            <w:r w:rsidR="00FB50AB">
              <w:t>s?</w:t>
            </w:r>
          </w:p>
          <w:p w14:paraId="207DBB5A" w14:textId="20AE9A28" w:rsidR="000D6F4C" w:rsidRPr="00A508B1" w:rsidRDefault="00A574FA" w:rsidP="000534DE">
            <w:pPr>
              <w:pStyle w:val="ListParagraph"/>
              <w:spacing w:after="120"/>
              <w:rPr>
                <w:lang w:val="en-AU"/>
              </w:rPr>
            </w:pPr>
            <w:r w:rsidRPr="00E34A1A">
              <w:t>What can we learn about the nature of science</w:t>
            </w:r>
            <w:r w:rsidR="00C56937">
              <w:t xml:space="preserve"> from the study of historical developments in disease control</w:t>
            </w:r>
            <w:r w:rsidRPr="00E34A1A">
              <w:t>?</w:t>
            </w:r>
          </w:p>
        </w:tc>
      </w:tr>
      <w:tr w:rsidR="00433BF1" w:rsidRPr="00384F40" w14:paraId="2E399A5C" w14:textId="77777777" w:rsidTr="00433BF1">
        <w:trPr>
          <w:trHeight w:val="90"/>
        </w:trPr>
        <w:tc>
          <w:tcPr>
            <w:tcW w:w="2405" w:type="dxa"/>
            <w:vMerge/>
            <w:tcBorders>
              <w:left w:val="nil"/>
              <w:right w:val="nil"/>
            </w:tcBorders>
          </w:tcPr>
          <w:p w14:paraId="33523794" w14:textId="77777777" w:rsidR="00433BF1" w:rsidRPr="00384F40" w:rsidRDefault="00433BF1" w:rsidP="00433BF1">
            <w:pPr>
              <w:widowControl/>
              <w:spacing w:after="160" w:line="259" w:lineRule="auto"/>
              <w:rPr>
                <w:b/>
                <w:lang w:val="en-AU"/>
              </w:rPr>
            </w:pPr>
          </w:p>
        </w:tc>
        <w:tc>
          <w:tcPr>
            <w:tcW w:w="6634" w:type="dxa"/>
            <w:tcBorders>
              <w:left w:val="nil"/>
              <w:right w:val="nil"/>
            </w:tcBorders>
          </w:tcPr>
          <w:p w14:paraId="07824DBF" w14:textId="4B31BD0B" w:rsidR="008D6E22" w:rsidRPr="00E820D8" w:rsidRDefault="008D6E22" w:rsidP="00CC6324">
            <w:pPr>
              <w:rPr>
                <w:b/>
                <w:lang w:val="en-AU"/>
              </w:rPr>
            </w:pPr>
            <w:r w:rsidRPr="00E820D8">
              <w:rPr>
                <w:b/>
                <w:lang w:val="en-AU"/>
              </w:rPr>
              <w:t xml:space="preserve">Part 3: </w:t>
            </w:r>
            <w:r w:rsidR="00955143">
              <w:rPr>
                <w:b/>
                <w:lang w:val="en-AU"/>
              </w:rPr>
              <w:t>Observing cells</w:t>
            </w:r>
          </w:p>
          <w:p w14:paraId="301938A0" w14:textId="54E53CED" w:rsidR="00955143" w:rsidRDefault="008D6E22">
            <w:r w:rsidRPr="003B0E01">
              <w:t>Present an introductio</w:t>
            </w:r>
            <w:r w:rsidRPr="00C5534B">
              <w:t xml:space="preserve">n to the science of microorganisms using </w:t>
            </w:r>
            <w:r w:rsidR="00274C15" w:rsidRPr="00397489">
              <w:rPr>
                <w:i/>
              </w:rPr>
              <w:t>Comparing</w:t>
            </w:r>
            <w:r w:rsidR="00274C15" w:rsidRPr="00DF0378">
              <w:rPr>
                <w:i/>
              </w:rPr>
              <w:t xml:space="preserve"> the </w:t>
            </w:r>
            <w:r w:rsidR="00274C15" w:rsidRPr="00397489">
              <w:rPr>
                <w:i/>
              </w:rPr>
              <w:t xml:space="preserve">Sizes of Microorganisms Up to 1mm </w:t>
            </w:r>
            <w:r w:rsidR="00274C15" w:rsidRPr="00CB2549">
              <w:t xml:space="preserve">and </w:t>
            </w:r>
            <w:r w:rsidRPr="00CB2549">
              <w:rPr>
                <w:i/>
              </w:rPr>
              <w:t>Types of microorganisms</w:t>
            </w:r>
            <w:r w:rsidR="005B0E60" w:rsidRPr="00CB2549">
              <w:t xml:space="preserve"> (see </w:t>
            </w:r>
            <w:r w:rsidR="005B0E60" w:rsidRPr="00CB2549">
              <w:rPr>
                <w:i/>
                <w:iCs/>
              </w:rPr>
              <w:t>Digital resources</w:t>
            </w:r>
            <w:r w:rsidR="005B0E60" w:rsidRPr="00CB2549">
              <w:t>)</w:t>
            </w:r>
            <w:r w:rsidR="00351CC1">
              <w:t>,</w:t>
            </w:r>
            <w:r w:rsidR="005B0E60" w:rsidRPr="00CB2549">
              <w:t xml:space="preserve"> which </w:t>
            </w:r>
            <w:r w:rsidRPr="00CB2549">
              <w:t>provide useful graphic</w:t>
            </w:r>
            <w:r w:rsidR="00274C15" w:rsidRPr="00CB2549">
              <w:t>s</w:t>
            </w:r>
            <w:r w:rsidRPr="00CB2549">
              <w:t xml:space="preserve"> </w:t>
            </w:r>
            <w:r w:rsidR="005B0E60" w:rsidRPr="00CB2549">
              <w:t xml:space="preserve">of </w:t>
            </w:r>
            <w:r w:rsidRPr="00CB2549">
              <w:t>the relative sizes of viruses, bacteria, plant</w:t>
            </w:r>
            <w:r w:rsidRPr="003B0E01">
              <w:t xml:space="preserve"> and animal cells.</w:t>
            </w:r>
          </w:p>
          <w:p w14:paraId="05156E2A" w14:textId="77777777" w:rsidR="00955143" w:rsidRPr="00BA571A" w:rsidRDefault="00955143" w:rsidP="00955143">
            <w:pPr>
              <w:rPr>
                <w:rFonts w:cstheme="minorHAnsi"/>
                <w:bCs/>
                <w:lang w:val="en-AU"/>
              </w:rPr>
            </w:pPr>
            <w:r w:rsidRPr="00955143">
              <w:rPr>
                <w:rFonts w:cstheme="minorHAnsi"/>
                <w:bCs/>
                <w:lang w:val="en-AU"/>
              </w:rPr>
              <w:t>Students’</w:t>
            </w:r>
            <w:r w:rsidRPr="00BA571A">
              <w:rPr>
                <w:rFonts w:cstheme="minorHAnsi"/>
                <w:bCs/>
                <w:lang w:val="en-AU"/>
              </w:rPr>
              <w:t xml:space="preserve"> research of cell structures is extended by conducting a microscopic examination of prepared slides of cells. </w:t>
            </w:r>
          </w:p>
          <w:p w14:paraId="222FF20A" w14:textId="77777777" w:rsidR="00955143" w:rsidRPr="00E820D8" w:rsidRDefault="00955143" w:rsidP="00955143">
            <w:pPr>
              <w:spacing w:after="0"/>
              <w:rPr>
                <w:rFonts w:cstheme="minorHAnsi"/>
                <w:lang w:val="en-AU"/>
              </w:rPr>
            </w:pPr>
            <w:r>
              <w:rPr>
                <w:rFonts w:cstheme="minorHAnsi"/>
                <w:lang w:val="en-AU"/>
              </w:rPr>
              <w:t>R</w:t>
            </w:r>
            <w:r w:rsidRPr="00E820D8">
              <w:rPr>
                <w:rFonts w:cstheme="minorHAnsi"/>
                <w:lang w:val="en-AU"/>
              </w:rPr>
              <w:t xml:space="preserve">eview </w:t>
            </w:r>
            <w:r>
              <w:rPr>
                <w:rFonts w:cstheme="minorHAnsi"/>
                <w:lang w:val="en-AU"/>
              </w:rPr>
              <w:t xml:space="preserve">the </w:t>
            </w:r>
            <w:r w:rsidRPr="00E820D8">
              <w:rPr>
                <w:rFonts w:cstheme="minorHAnsi"/>
                <w:lang w:val="en-AU"/>
              </w:rPr>
              <w:t>microscope with students, making sure they are familiar with the following:</w:t>
            </w:r>
          </w:p>
          <w:p w14:paraId="246526A0" w14:textId="795F3AB8" w:rsidR="00955143" w:rsidRDefault="00955143" w:rsidP="00955143">
            <w:pPr>
              <w:pStyle w:val="ListParagraph"/>
            </w:pPr>
            <w:r w:rsidRPr="00E34A1A">
              <w:t xml:space="preserve">Naming parts of the microscope </w:t>
            </w:r>
          </w:p>
          <w:p w14:paraId="57879C6B" w14:textId="555C90E4" w:rsidR="00955143" w:rsidRDefault="00955143" w:rsidP="00955143">
            <w:pPr>
              <w:pStyle w:val="ListParagraph"/>
            </w:pPr>
            <w:r>
              <w:t>Comparing binocular and monocular microscopes</w:t>
            </w:r>
          </w:p>
          <w:p w14:paraId="08889BFA" w14:textId="5B2F51F8" w:rsidR="00955143" w:rsidRPr="0056034D" w:rsidRDefault="00955143" w:rsidP="00955143">
            <w:pPr>
              <w:pStyle w:val="ListParagraph"/>
            </w:pPr>
            <w:r w:rsidRPr="0056034D">
              <w:t>Focusing a microscope</w:t>
            </w:r>
          </w:p>
          <w:p w14:paraId="7BD476E5" w14:textId="77777777" w:rsidR="00955143" w:rsidRPr="00955143" w:rsidRDefault="00955143" w:rsidP="00955143">
            <w:pPr>
              <w:pStyle w:val="ListParagraph"/>
            </w:pPr>
            <w:r w:rsidRPr="00955143">
              <w:t>Calculating magnification by multiplying ocular lens magnification by objective lens magnification.</w:t>
            </w:r>
          </w:p>
          <w:p w14:paraId="20E22E6C" w14:textId="77777777" w:rsidR="00955143" w:rsidRPr="00A039DB" w:rsidRDefault="00955143" w:rsidP="00955143">
            <w:pPr>
              <w:rPr>
                <w:rFonts w:cstheme="minorHAnsi"/>
                <w:lang w:val="en-AU"/>
              </w:rPr>
            </w:pPr>
            <w:r w:rsidRPr="00E820D8">
              <w:rPr>
                <w:rFonts w:cstheme="minorHAnsi"/>
                <w:lang w:val="en-AU"/>
              </w:rPr>
              <w:t xml:space="preserve">Students </w:t>
            </w:r>
            <w:r>
              <w:rPr>
                <w:rFonts w:cstheme="minorHAnsi"/>
                <w:lang w:val="en-AU"/>
              </w:rPr>
              <w:t xml:space="preserve">can </w:t>
            </w:r>
            <w:r w:rsidRPr="00E820D8">
              <w:rPr>
                <w:rFonts w:cstheme="minorHAnsi"/>
                <w:lang w:val="en-AU"/>
              </w:rPr>
              <w:t>practi</w:t>
            </w:r>
            <w:r>
              <w:rPr>
                <w:rFonts w:cstheme="minorHAnsi"/>
                <w:lang w:val="en-AU"/>
              </w:rPr>
              <w:t>s</w:t>
            </w:r>
            <w:r w:rsidRPr="00E820D8">
              <w:rPr>
                <w:rFonts w:cstheme="minorHAnsi"/>
                <w:lang w:val="en-AU"/>
              </w:rPr>
              <w:t xml:space="preserve">e microscope techniques by focusing on a newspaper clipping. </w:t>
            </w:r>
            <w:r>
              <w:rPr>
                <w:rFonts w:cstheme="minorHAnsi"/>
                <w:lang w:val="en-AU"/>
              </w:rPr>
              <w:t>O</w:t>
            </w:r>
            <w:r w:rsidRPr="00E820D8">
              <w:rPr>
                <w:rFonts w:cstheme="minorHAnsi"/>
                <w:lang w:val="en-AU"/>
              </w:rPr>
              <w:t>bserve students and give feedback on their technique</w:t>
            </w:r>
            <w:r>
              <w:rPr>
                <w:rFonts w:cstheme="minorHAnsi"/>
                <w:lang w:val="en-AU"/>
              </w:rPr>
              <w:t>.</w:t>
            </w:r>
            <w:r w:rsidRPr="00E820D8">
              <w:rPr>
                <w:rFonts w:cstheme="minorHAnsi"/>
                <w:lang w:val="en-AU"/>
              </w:rPr>
              <w:t xml:space="preserve"> </w:t>
            </w:r>
          </w:p>
          <w:p w14:paraId="201BA932" w14:textId="77777777" w:rsidR="00955143" w:rsidRDefault="00955143" w:rsidP="00955143">
            <w:pPr>
              <w:rPr>
                <w:rFonts w:cstheme="minorHAnsi"/>
                <w:lang w:val="en-AU"/>
              </w:rPr>
            </w:pPr>
            <w:r w:rsidRPr="00E820D8">
              <w:rPr>
                <w:rFonts w:cstheme="minorHAnsi"/>
                <w:lang w:val="en-AU"/>
              </w:rPr>
              <w:t xml:space="preserve">Students </w:t>
            </w:r>
            <w:r>
              <w:rPr>
                <w:rFonts w:cstheme="minorHAnsi"/>
                <w:lang w:val="en-AU"/>
              </w:rPr>
              <w:t>examine</w:t>
            </w:r>
            <w:r w:rsidRPr="00E820D8">
              <w:rPr>
                <w:rFonts w:cstheme="minorHAnsi"/>
                <w:lang w:val="en-AU"/>
              </w:rPr>
              <w:t xml:space="preserve"> prepared slides </w:t>
            </w:r>
            <w:r>
              <w:rPr>
                <w:rFonts w:cstheme="minorHAnsi"/>
                <w:lang w:val="en-AU"/>
              </w:rPr>
              <w:t xml:space="preserve">of animal cells </w:t>
            </w:r>
            <w:r w:rsidRPr="00E820D8">
              <w:rPr>
                <w:rFonts w:cstheme="minorHAnsi"/>
                <w:lang w:val="en-AU"/>
              </w:rPr>
              <w:t xml:space="preserve">and draw diagrams in their notebooks of what they see under low and high </w:t>
            </w:r>
            <w:r>
              <w:rPr>
                <w:rFonts w:cstheme="minorHAnsi"/>
                <w:lang w:val="en-AU"/>
              </w:rPr>
              <w:t>magnification</w:t>
            </w:r>
            <w:r w:rsidRPr="00E820D8">
              <w:rPr>
                <w:rFonts w:cstheme="minorHAnsi"/>
                <w:lang w:val="en-AU"/>
              </w:rPr>
              <w:t xml:space="preserve">. Students should identify the components of a cell </w:t>
            </w:r>
            <w:r>
              <w:rPr>
                <w:rFonts w:cstheme="minorHAnsi"/>
                <w:lang w:val="en-AU"/>
              </w:rPr>
              <w:t>(</w:t>
            </w:r>
            <w:r w:rsidRPr="00E820D8">
              <w:rPr>
                <w:rFonts w:cstheme="minorHAnsi"/>
                <w:lang w:val="en-AU"/>
              </w:rPr>
              <w:t>nucleus, cytoplasm</w:t>
            </w:r>
            <w:r>
              <w:rPr>
                <w:rFonts w:cstheme="minorHAnsi"/>
                <w:lang w:val="en-AU"/>
              </w:rPr>
              <w:t xml:space="preserve">, </w:t>
            </w:r>
            <w:r w:rsidRPr="00E820D8">
              <w:rPr>
                <w:rFonts w:cstheme="minorHAnsi"/>
                <w:lang w:val="en-AU"/>
              </w:rPr>
              <w:t>cell membrane</w:t>
            </w:r>
            <w:r>
              <w:rPr>
                <w:rFonts w:cstheme="minorHAnsi"/>
                <w:lang w:val="en-AU"/>
              </w:rPr>
              <w:t xml:space="preserve">) visible </w:t>
            </w:r>
            <w:r w:rsidRPr="00E820D8">
              <w:rPr>
                <w:rFonts w:cstheme="minorHAnsi"/>
                <w:lang w:val="en-AU"/>
              </w:rPr>
              <w:t xml:space="preserve">through </w:t>
            </w:r>
            <w:r>
              <w:rPr>
                <w:rFonts w:cstheme="minorHAnsi"/>
                <w:lang w:val="en-AU"/>
              </w:rPr>
              <w:t>a typical school light</w:t>
            </w:r>
            <w:r w:rsidRPr="00E820D8">
              <w:rPr>
                <w:rFonts w:cstheme="minorHAnsi"/>
                <w:lang w:val="en-AU"/>
              </w:rPr>
              <w:t xml:space="preserve"> microscope and in their diagram</w:t>
            </w:r>
            <w:r>
              <w:rPr>
                <w:rFonts w:cstheme="minorHAnsi"/>
                <w:lang w:val="en-AU"/>
              </w:rPr>
              <w:t>s.</w:t>
            </w:r>
            <w:r w:rsidRPr="00E820D8">
              <w:rPr>
                <w:rFonts w:cstheme="minorHAnsi"/>
                <w:lang w:val="en-AU"/>
              </w:rPr>
              <w:t xml:space="preserve"> </w:t>
            </w:r>
            <w:r>
              <w:rPr>
                <w:rFonts w:cstheme="minorHAnsi"/>
                <w:lang w:val="en-AU"/>
              </w:rPr>
              <w:t>Provide feedback on students’ diagrams and ensure they have an informative title, labels and a scale.</w:t>
            </w:r>
          </w:p>
          <w:p w14:paraId="6036B356" w14:textId="77777777" w:rsidR="00955143" w:rsidRDefault="00955143" w:rsidP="00955143">
            <w:pPr>
              <w:spacing w:after="0"/>
              <w:rPr>
                <w:rFonts w:cstheme="minorHAnsi"/>
                <w:lang w:val="en-AU"/>
              </w:rPr>
            </w:pPr>
            <w:r>
              <w:rPr>
                <w:rFonts w:cstheme="minorHAnsi"/>
                <w:lang w:val="en-AU"/>
              </w:rPr>
              <w:t>Ask students to consider the following questions while completing observations:</w:t>
            </w:r>
          </w:p>
          <w:p w14:paraId="2D8AD1B8" w14:textId="77777777" w:rsidR="00955143" w:rsidRPr="00E34A1A" w:rsidRDefault="00955143" w:rsidP="00955143">
            <w:pPr>
              <w:pStyle w:val="ListParagraph"/>
            </w:pPr>
            <w:r w:rsidRPr="002750B0">
              <w:rPr>
                <w:noProof/>
                <w:lang w:eastAsia="en-AU"/>
              </w:rPr>
              <w:drawing>
                <wp:anchor distT="0" distB="0" distL="114300" distR="114300" simplePos="0" relativeHeight="252181504" behindDoc="0" locked="0" layoutInCell="1" allowOverlap="1" wp14:anchorId="5EFBF3FF" wp14:editId="746A14AD">
                  <wp:simplePos x="0" y="0"/>
                  <wp:positionH relativeFrom="column">
                    <wp:posOffset>-374650</wp:posOffset>
                  </wp:positionH>
                  <wp:positionV relativeFrom="paragraph">
                    <wp:posOffset>103505</wp:posOffset>
                  </wp:positionV>
                  <wp:extent cx="360000" cy="360000"/>
                  <wp:effectExtent l="0" t="0" r="2540" b="2540"/>
                  <wp:wrapNone/>
                  <wp:docPr id="11" name="Picture 11"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34A1A">
              <w:t>What additional observations were made possible by using a microscope?</w:t>
            </w:r>
          </w:p>
          <w:p w14:paraId="419C53C3" w14:textId="77777777" w:rsidR="00955143" w:rsidRPr="00E34A1A" w:rsidRDefault="00955143" w:rsidP="00955143">
            <w:pPr>
              <w:pStyle w:val="ListParagraph"/>
            </w:pPr>
            <w:r w:rsidRPr="00E34A1A">
              <w:t xml:space="preserve">Which </w:t>
            </w:r>
            <w:r>
              <w:t>magnification was</w:t>
            </w:r>
            <w:r w:rsidRPr="00E34A1A">
              <w:t xml:space="preserve"> the most useful?</w:t>
            </w:r>
            <w:r>
              <w:t xml:space="preserve"> </w:t>
            </w:r>
            <w:r w:rsidRPr="00E34A1A">
              <w:t xml:space="preserve">What could you see best under low </w:t>
            </w:r>
            <w:r>
              <w:t>magnification</w:t>
            </w:r>
            <w:r w:rsidRPr="00E34A1A">
              <w:t xml:space="preserve">? What could you see best under high </w:t>
            </w:r>
            <w:r>
              <w:t>magnification</w:t>
            </w:r>
            <w:r w:rsidRPr="00E34A1A">
              <w:t xml:space="preserve">? </w:t>
            </w:r>
          </w:p>
          <w:p w14:paraId="25464A77" w14:textId="77777777" w:rsidR="00955143" w:rsidRPr="00E34A1A" w:rsidRDefault="00955143" w:rsidP="00955143">
            <w:pPr>
              <w:pStyle w:val="ListParagraph"/>
            </w:pPr>
            <w:r w:rsidRPr="00E34A1A">
              <w:t>Why would it be beneficial to have access to microscopes with greater resolving power?</w:t>
            </w:r>
          </w:p>
          <w:p w14:paraId="5B8A4003" w14:textId="41687A73" w:rsidR="00955143" w:rsidRDefault="00955143">
            <w:r w:rsidRPr="00955143">
              <w:t xml:space="preserve">There is an opportunity for students to develop mathematical understandings by </w:t>
            </w:r>
            <w:proofErr w:type="spellStart"/>
            <w:r w:rsidRPr="00955143">
              <w:t>practising</w:t>
            </w:r>
            <w:proofErr w:type="spellEnd"/>
            <w:r w:rsidRPr="00955143">
              <w:t xml:space="preserve"> unit conversions </w:t>
            </w:r>
            <w:r w:rsidRPr="00955143">
              <w:lastRenderedPageBreak/>
              <w:t>from millimeters to micrometers, using the field of view diameter to estimate the average length of the cells they observe</w:t>
            </w:r>
            <w:r w:rsidR="00351CC1">
              <w:t>,</w:t>
            </w:r>
            <w:r w:rsidRPr="00955143">
              <w:t xml:space="preserve"> and devising an appropriate scale to include in their drawings</w:t>
            </w:r>
            <w:r w:rsidRPr="0056034D">
              <w:t xml:space="preserve"> (see </w:t>
            </w:r>
            <w:hyperlink w:anchor="_Appendix_12:_Teacher" w:history="1">
              <w:r w:rsidRPr="0056034D">
                <w:rPr>
                  <w:rStyle w:val="Hyperlink"/>
                </w:rPr>
                <w:t>Teacher resource sheet 1.6: Microscope calculations</w:t>
              </w:r>
            </w:hyperlink>
            <w:r w:rsidRPr="000534DE">
              <w:rPr>
                <w:rStyle w:val="Hyperlink"/>
                <w:i w:val="0"/>
                <w:color w:val="auto"/>
                <w:u w:val="none"/>
              </w:rPr>
              <w:t>).</w:t>
            </w:r>
            <w:r w:rsidRPr="00955143">
              <w:t xml:space="preserve"> </w:t>
            </w:r>
            <w:r w:rsidRPr="00955143">
              <w:rPr>
                <w:lang w:val="en-GB"/>
              </w:rPr>
              <w:t xml:space="preserve">This may be a suitable context for Year 12 </w:t>
            </w:r>
            <w:r w:rsidRPr="00955143">
              <w:rPr>
                <w:i/>
                <w:lang w:val="en-GB"/>
              </w:rPr>
              <w:t>Mathematics Essentials</w:t>
            </w:r>
            <w:r w:rsidRPr="00955143">
              <w:rPr>
                <w:lang w:val="en-GB"/>
              </w:rPr>
              <w:t xml:space="preserve"> </w:t>
            </w:r>
            <w:r w:rsidRPr="00955143">
              <w:rPr>
                <w:i/>
                <w:lang w:val="en-GB"/>
              </w:rPr>
              <w:t xml:space="preserve">General </w:t>
            </w:r>
            <w:r w:rsidRPr="00955143">
              <w:t xml:space="preserve">students to </w:t>
            </w:r>
            <w:r w:rsidRPr="00955143">
              <w:rPr>
                <w:rFonts w:eastAsia="Times New Roman" w:cs="Calibri"/>
                <w:iCs/>
                <w:lang w:eastAsia="en-AU"/>
              </w:rPr>
              <w:t>apply drawing conventions of scale drawings, such as scales in ratio, dimensions and labelling, and construct scale drawings by hand and by using appropriate software/technology.</w:t>
            </w:r>
          </w:p>
          <w:p w14:paraId="1388D095" w14:textId="6C941212" w:rsidR="00955143" w:rsidRDefault="00955143" w:rsidP="00955143">
            <w:pPr>
              <w:rPr>
                <w:lang w:val="en-AU"/>
              </w:rPr>
            </w:pPr>
            <w:r>
              <w:rPr>
                <w:lang w:val="en-AU"/>
              </w:rPr>
              <w:t xml:space="preserve">Students </w:t>
            </w:r>
            <w:r w:rsidRPr="00E820D8">
              <w:rPr>
                <w:lang w:val="en-AU"/>
              </w:rPr>
              <w:t xml:space="preserve">research of cell structures </w:t>
            </w:r>
            <w:r>
              <w:rPr>
                <w:lang w:val="en-AU"/>
              </w:rPr>
              <w:t>is</w:t>
            </w:r>
            <w:r w:rsidRPr="00E820D8">
              <w:rPr>
                <w:lang w:val="en-AU"/>
              </w:rPr>
              <w:t xml:space="preserve"> supported by prepar</w:t>
            </w:r>
            <w:r>
              <w:rPr>
                <w:lang w:val="en-AU"/>
              </w:rPr>
              <w:t>ing</w:t>
            </w:r>
            <w:r w:rsidRPr="00E820D8">
              <w:rPr>
                <w:lang w:val="en-AU"/>
              </w:rPr>
              <w:t xml:space="preserve"> slides of onion epithelium</w:t>
            </w:r>
            <w:r>
              <w:rPr>
                <w:lang w:val="en-AU"/>
              </w:rPr>
              <w:t xml:space="preserve"> using methylene blue stain</w:t>
            </w:r>
            <w:r w:rsidRPr="00E820D8">
              <w:rPr>
                <w:lang w:val="en-AU"/>
              </w:rPr>
              <w:t xml:space="preserve">. Onion cells </w:t>
            </w:r>
            <w:r>
              <w:rPr>
                <w:lang w:val="en-AU"/>
              </w:rPr>
              <w:t>provide a useful material on which to practise microscopy</w:t>
            </w:r>
            <w:r w:rsidR="00351CC1">
              <w:rPr>
                <w:lang w:val="en-AU"/>
              </w:rPr>
              <w:t>,</w:t>
            </w:r>
            <w:r>
              <w:rPr>
                <w:lang w:val="en-AU"/>
              </w:rPr>
              <w:t xml:space="preserve"> as the cells are</w:t>
            </w:r>
            <w:r w:rsidRPr="00E820D8">
              <w:rPr>
                <w:lang w:val="en-AU"/>
              </w:rPr>
              <w:t xml:space="preserve"> large </w:t>
            </w:r>
            <w:r>
              <w:rPr>
                <w:lang w:val="en-AU"/>
              </w:rPr>
              <w:t>and</w:t>
            </w:r>
            <w:r w:rsidRPr="00E820D8">
              <w:rPr>
                <w:lang w:val="en-AU"/>
              </w:rPr>
              <w:t xml:space="preserve"> it </w:t>
            </w:r>
            <w:r>
              <w:rPr>
                <w:lang w:val="en-AU"/>
              </w:rPr>
              <w:t xml:space="preserve">is relatively </w:t>
            </w:r>
            <w:r w:rsidRPr="00E820D8">
              <w:rPr>
                <w:lang w:val="en-AU"/>
              </w:rPr>
              <w:t>easy to identify major cell structures</w:t>
            </w:r>
            <w:r>
              <w:rPr>
                <w:lang w:val="en-AU"/>
              </w:rPr>
              <w:t xml:space="preserve">. </w:t>
            </w:r>
          </w:p>
          <w:p w14:paraId="02B69A28" w14:textId="77777777" w:rsidR="00955143" w:rsidRPr="00DF0378" w:rsidRDefault="00955143" w:rsidP="00955143">
            <w:pPr>
              <w:rPr>
                <w:lang w:val="en-AU"/>
              </w:rPr>
            </w:pPr>
            <w:r>
              <w:rPr>
                <w:lang w:val="en-AU"/>
              </w:rPr>
              <w:t>D</w:t>
            </w:r>
            <w:r w:rsidRPr="00287940">
              <w:rPr>
                <w:lang w:val="en-AU"/>
              </w:rPr>
              <w:t>emonstrate</w:t>
            </w:r>
            <w:r>
              <w:rPr>
                <w:lang w:val="en-AU"/>
              </w:rPr>
              <w:t xml:space="preserve"> slide preparation and methylene blue staining </w:t>
            </w:r>
            <w:r w:rsidRPr="00DF0378">
              <w:rPr>
                <w:lang w:val="en-AU"/>
              </w:rPr>
              <w:t xml:space="preserve">to </w:t>
            </w:r>
            <w:r>
              <w:rPr>
                <w:lang w:val="en-AU"/>
              </w:rPr>
              <w:t>students.</w:t>
            </w:r>
          </w:p>
          <w:p w14:paraId="3244A296" w14:textId="602E6212" w:rsidR="00955143" w:rsidRPr="00DF0378" w:rsidRDefault="00955143" w:rsidP="00955143">
            <w:pPr>
              <w:rPr>
                <w:lang w:val="en-GB"/>
              </w:rPr>
            </w:pPr>
            <w:r>
              <w:rPr>
                <w:lang w:val="en-AU"/>
              </w:rPr>
              <w:t xml:space="preserve">Students prepare </w:t>
            </w:r>
            <w:r w:rsidRPr="00955143">
              <w:rPr>
                <w:lang w:val="en-AU"/>
              </w:rPr>
              <w:t>their slides</w:t>
            </w:r>
            <w:r>
              <w:rPr>
                <w:lang w:val="en-AU"/>
              </w:rPr>
              <w:t xml:space="preserve"> and observe the o</w:t>
            </w:r>
            <w:r w:rsidRPr="00E820D8">
              <w:rPr>
                <w:lang w:val="en-AU"/>
              </w:rPr>
              <w:t xml:space="preserve">nion </w:t>
            </w:r>
            <w:r>
              <w:rPr>
                <w:lang w:val="en-AU"/>
              </w:rPr>
              <w:t xml:space="preserve">epithelium </w:t>
            </w:r>
            <w:r w:rsidRPr="00E820D8">
              <w:rPr>
                <w:lang w:val="en-AU"/>
              </w:rPr>
              <w:t xml:space="preserve">under low </w:t>
            </w:r>
            <w:r>
              <w:rPr>
                <w:lang w:val="en-AU"/>
              </w:rPr>
              <w:t xml:space="preserve">magnification </w:t>
            </w:r>
            <w:r w:rsidRPr="00E820D8">
              <w:rPr>
                <w:lang w:val="en-AU"/>
              </w:rPr>
              <w:t xml:space="preserve">and then under high </w:t>
            </w:r>
            <w:r>
              <w:rPr>
                <w:lang w:val="en-AU"/>
              </w:rPr>
              <w:t xml:space="preserve">magnification. Students </w:t>
            </w:r>
            <w:r w:rsidRPr="00E820D8">
              <w:rPr>
                <w:lang w:val="en-AU"/>
              </w:rPr>
              <w:t>draw</w:t>
            </w:r>
            <w:r>
              <w:rPr>
                <w:lang w:val="en-AU"/>
              </w:rPr>
              <w:t xml:space="preserve"> </w:t>
            </w:r>
            <w:r w:rsidRPr="00E820D8">
              <w:rPr>
                <w:lang w:val="en-AU"/>
              </w:rPr>
              <w:t>what they see</w:t>
            </w:r>
            <w:r>
              <w:rPr>
                <w:lang w:val="en-AU"/>
              </w:rPr>
              <w:t xml:space="preserve">; </w:t>
            </w:r>
            <w:r w:rsidRPr="00E820D8">
              <w:rPr>
                <w:lang w:val="en-AU"/>
              </w:rPr>
              <w:t>labe</w:t>
            </w:r>
            <w:r>
              <w:rPr>
                <w:lang w:val="en-AU"/>
              </w:rPr>
              <w:t>l</w:t>
            </w:r>
            <w:r w:rsidRPr="00E820D8">
              <w:rPr>
                <w:lang w:val="en-AU"/>
              </w:rPr>
              <w:t xml:space="preserve"> the cell wall, nucleus</w:t>
            </w:r>
            <w:r>
              <w:rPr>
                <w:lang w:val="en-AU"/>
              </w:rPr>
              <w:t xml:space="preserve"> and cytoplasm; provide an informative title for their drawing</w:t>
            </w:r>
            <w:r w:rsidR="00351CC1">
              <w:rPr>
                <w:lang w:val="en-AU"/>
              </w:rPr>
              <w:t>;</w:t>
            </w:r>
            <w:r w:rsidR="00D72F73">
              <w:rPr>
                <w:lang w:val="en-AU"/>
              </w:rPr>
              <w:t xml:space="preserve"> </w:t>
            </w:r>
            <w:r>
              <w:rPr>
                <w:lang w:val="en-AU"/>
              </w:rPr>
              <w:t xml:space="preserve">and add a scale to indicate the size of the cells. </w:t>
            </w:r>
          </w:p>
          <w:p w14:paraId="0E1E14DC" w14:textId="77777777" w:rsidR="00955143" w:rsidRDefault="00955143" w:rsidP="00955143">
            <w:pPr>
              <w:spacing w:after="0"/>
              <w:rPr>
                <w:lang w:val="en-AU"/>
              </w:rPr>
            </w:pPr>
            <w:r>
              <w:rPr>
                <w:lang w:val="en-AU"/>
              </w:rPr>
              <w:t xml:space="preserve">To check students’ understanding, facilitate a discussion using the following question prompts: </w:t>
            </w:r>
          </w:p>
          <w:p w14:paraId="33130787" w14:textId="77777777" w:rsidR="00955143" w:rsidRPr="00E34A1A" w:rsidRDefault="00955143" w:rsidP="00955143">
            <w:pPr>
              <w:pStyle w:val="ListParagraph"/>
            </w:pPr>
            <w:r w:rsidRPr="002750B0">
              <w:rPr>
                <w:noProof/>
                <w:lang w:eastAsia="en-AU"/>
              </w:rPr>
              <w:drawing>
                <wp:anchor distT="0" distB="0" distL="114300" distR="114300" simplePos="0" relativeHeight="252183552" behindDoc="0" locked="0" layoutInCell="1" allowOverlap="1" wp14:anchorId="5FA279F5" wp14:editId="772D8FA8">
                  <wp:simplePos x="0" y="0"/>
                  <wp:positionH relativeFrom="column">
                    <wp:posOffset>-412750</wp:posOffset>
                  </wp:positionH>
                  <wp:positionV relativeFrom="paragraph">
                    <wp:posOffset>95885</wp:posOffset>
                  </wp:positionV>
                  <wp:extent cx="360000" cy="360000"/>
                  <wp:effectExtent l="0" t="0" r="2540" b="2540"/>
                  <wp:wrapNone/>
                  <wp:docPr id="17" name="Picture 17"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34A1A">
              <w:t xml:space="preserve">How do onion cells differ from the animal cells you have observed? Why is that? </w:t>
            </w:r>
            <w:r w:rsidRPr="002750B0">
              <w:rPr>
                <w:i/>
                <w:iCs/>
              </w:rPr>
              <w:t>…because…</w:t>
            </w:r>
          </w:p>
          <w:p w14:paraId="7C148415" w14:textId="77777777" w:rsidR="00955143" w:rsidRPr="00E34A1A" w:rsidRDefault="00955143" w:rsidP="00955143">
            <w:pPr>
              <w:pStyle w:val="ListParagraph"/>
            </w:pPr>
            <w:r>
              <w:t>Why is it important to add a title, labels and a scale to your cell drawings?</w:t>
            </w:r>
          </w:p>
          <w:p w14:paraId="41BA96D7" w14:textId="322AC8EF" w:rsidR="00E637FA" w:rsidRPr="00384F40" w:rsidRDefault="00955143" w:rsidP="008B6055">
            <w:pPr>
              <w:pStyle w:val="ListParagraph"/>
              <w:spacing w:after="120"/>
              <w:rPr>
                <w:lang w:val="en-AU"/>
              </w:rPr>
            </w:pPr>
            <w:r w:rsidRPr="00E34A1A">
              <w:t>How ha</w:t>
            </w:r>
            <w:r>
              <w:t>s the technological development of microscopy helped advance scientific understandings of cells and disease?</w:t>
            </w:r>
          </w:p>
        </w:tc>
      </w:tr>
      <w:tr w:rsidR="00F11F00" w:rsidRPr="00384F40" w14:paraId="0F1A6B61" w14:textId="77777777" w:rsidTr="00433BF1">
        <w:trPr>
          <w:trHeight w:val="90"/>
        </w:trPr>
        <w:tc>
          <w:tcPr>
            <w:tcW w:w="2405" w:type="dxa"/>
            <w:vMerge/>
            <w:tcBorders>
              <w:left w:val="nil"/>
              <w:right w:val="nil"/>
            </w:tcBorders>
          </w:tcPr>
          <w:p w14:paraId="4B4EB783" w14:textId="77777777" w:rsidR="00F11F00" w:rsidRPr="00384F40" w:rsidRDefault="00F11F00" w:rsidP="00433BF1">
            <w:pPr>
              <w:widowControl/>
              <w:spacing w:after="160" w:line="259" w:lineRule="auto"/>
              <w:rPr>
                <w:b/>
              </w:rPr>
            </w:pPr>
          </w:p>
        </w:tc>
        <w:tc>
          <w:tcPr>
            <w:tcW w:w="6634" w:type="dxa"/>
            <w:tcBorders>
              <w:left w:val="nil"/>
              <w:right w:val="nil"/>
            </w:tcBorders>
          </w:tcPr>
          <w:p w14:paraId="6D0BD5AA" w14:textId="77777777" w:rsidR="00F11F00" w:rsidRPr="00955143" w:rsidRDefault="00F11F00" w:rsidP="00F11F00">
            <w:pPr>
              <w:rPr>
                <w:b/>
                <w:bCs/>
              </w:rPr>
            </w:pPr>
            <w:r w:rsidRPr="00955143">
              <w:rPr>
                <w:b/>
                <w:bCs/>
              </w:rPr>
              <w:t>Part 4: Cell structure and function</w:t>
            </w:r>
          </w:p>
          <w:p w14:paraId="7A10BD0F" w14:textId="77777777" w:rsidR="00F11F00" w:rsidRDefault="00F11F00" w:rsidP="00F11F00">
            <w:pPr>
              <w:rPr>
                <w:lang w:val="en-AU"/>
              </w:rPr>
            </w:pPr>
            <w:r w:rsidRPr="00E820D8">
              <w:rPr>
                <w:lang w:val="en-AU"/>
              </w:rPr>
              <w:t>Engage students in researching the structure and function of the parts of cells</w:t>
            </w:r>
            <w:r>
              <w:rPr>
                <w:lang w:val="en-AU"/>
              </w:rPr>
              <w:t>, including the cell membrane,</w:t>
            </w:r>
            <w:r w:rsidRPr="00E820D8">
              <w:rPr>
                <w:lang w:val="en-AU"/>
              </w:rPr>
              <w:t xml:space="preserve"> and</w:t>
            </w:r>
            <w:r>
              <w:rPr>
                <w:lang w:val="en-AU"/>
              </w:rPr>
              <w:t xml:space="preserve"> the</w:t>
            </w:r>
            <w:r w:rsidRPr="00E820D8">
              <w:rPr>
                <w:lang w:val="en-AU"/>
              </w:rPr>
              <w:t xml:space="preserve"> similarities and differences in the structure of </w:t>
            </w:r>
            <w:r w:rsidRPr="002C1F48">
              <w:t>bacteria</w:t>
            </w:r>
            <w:r>
              <w:t xml:space="preserve"> and viruses. Challenge students to plan how they will </w:t>
            </w:r>
            <w:proofErr w:type="spellStart"/>
            <w:r>
              <w:t>summarise</w:t>
            </w:r>
            <w:proofErr w:type="spellEnd"/>
            <w:r>
              <w:t xml:space="preserve">, </w:t>
            </w:r>
            <w:proofErr w:type="spellStart"/>
            <w:r>
              <w:t>organise</w:t>
            </w:r>
            <w:proofErr w:type="spellEnd"/>
            <w:r>
              <w:t xml:space="preserve"> and present their findings</w:t>
            </w:r>
            <w:r w:rsidRPr="00E820D8">
              <w:rPr>
                <w:lang w:val="en-AU"/>
              </w:rPr>
              <w:t xml:space="preserve">. </w:t>
            </w:r>
            <w:r>
              <w:rPr>
                <w:lang w:val="en-AU"/>
              </w:rPr>
              <w:t>The teacher may choose to extend the research of structures and how they facilitate disease transmission.</w:t>
            </w:r>
            <w:r w:rsidRPr="00DF0378">
              <w:rPr>
                <w:i/>
              </w:rPr>
              <w:t xml:space="preserve"> </w:t>
            </w:r>
          </w:p>
          <w:p w14:paraId="6F31F4A3" w14:textId="77777777" w:rsidR="00F11F00" w:rsidRDefault="00F11F00" w:rsidP="00F11F00">
            <w:pPr>
              <w:rPr>
                <w:lang w:val="en-AU"/>
              </w:rPr>
            </w:pPr>
            <w:r w:rsidRPr="00E820D8">
              <w:rPr>
                <w:lang w:val="en-AU"/>
              </w:rPr>
              <w:t xml:space="preserve">In groups, students produce a </w:t>
            </w:r>
            <w:r>
              <w:rPr>
                <w:lang w:val="en-AU"/>
              </w:rPr>
              <w:t xml:space="preserve">physical or digital </w:t>
            </w:r>
            <w:r w:rsidRPr="00E820D8">
              <w:rPr>
                <w:lang w:val="en-AU"/>
              </w:rPr>
              <w:t>model cell</w:t>
            </w:r>
            <w:r>
              <w:rPr>
                <w:lang w:val="en-AU"/>
              </w:rPr>
              <w:t xml:space="preserve"> </w:t>
            </w:r>
            <w:r w:rsidRPr="00E820D8">
              <w:rPr>
                <w:lang w:val="en-AU"/>
              </w:rPr>
              <w:t>that showcase</w:t>
            </w:r>
            <w:r>
              <w:rPr>
                <w:lang w:val="en-AU"/>
              </w:rPr>
              <w:t>s</w:t>
            </w:r>
            <w:r w:rsidRPr="00E820D8">
              <w:rPr>
                <w:lang w:val="en-AU"/>
              </w:rPr>
              <w:t xml:space="preserve"> their knowledge of </w:t>
            </w:r>
            <w:r>
              <w:rPr>
                <w:lang w:val="en-AU"/>
              </w:rPr>
              <w:t xml:space="preserve">either </w:t>
            </w:r>
            <w:r w:rsidRPr="00861395">
              <w:rPr>
                <w:lang w:val="en-AU"/>
              </w:rPr>
              <w:t>bacterial</w:t>
            </w:r>
            <w:r>
              <w:rPr>
                <w:lang w:val="en-AU"/>
              </w:rPr>
              <w:t xml:space="preserve"> or virus-</w:t>
            </w:r>
            <w:r w:rsidRPr="00861395">
              <w:rPr>
                <w:lang w:val="en-AU"/>
              </w:rPr>
              <w:lastRenderedPageBreak/>
              <w:t xml:space="preserve">cell structures. </w:t>
            </w:r>
            <w:r>
              <w:rPr>
                <w:lang w:val="en-AU"/>
              </w:rPr>
              <w:t xml:space="preserve">The </w:t>
            </w:r>
            <w:r w:rsidRPr="00E820D8">
              <w:rPr>
                <w:i/>
                <w:lang w:val="en-AU"/>
              </w:rPr>
              <w:t>Bacteria, Plant and Animal Cell Structure</w:t>
            </w:r>
            <w:r>
              <w:rPr>
                <w:i/>
                <w:lang w:val="en-AU"/>
              </w:rPr>
              <w:t xml:space="preserve"> </w:t>
            </w:r>
            <w:r w:rsidRPr="002750B0">
              <w:rPr>
                <w:iCs/>
              </w:rPr>
              <w:t>resource (see</w:t>
            </w:r>
            <w:r>
              <w:rPr>
                <w:i/>
                <w:lang w:val="en-AU"/>
              </w:rPr>
              <w:t xml:space="preserve"> Digital resources)</w:t>
            </w:r>
            <w:r w:rsidRPr="00E820D8">
              <w:rPr>
                <w:lang w:val="en-AU"/>
              </w:rPr>
              <w:t xml:space="preserve"> can be used to initiate student research. </w:t>
            </w:r>
          </w:p>
          <w:p w14:paraId="6A830BB8" w14:textId="77777777" w:rsidR="00F11F00" w:rsidRPr="0043678F" w:rsidRDefault="00F11F00" w:rsidP="00F11F00">
            <w:pPr>
              <w:spacing w:after="0"/>
              <w:rPr>
                <w:rFonts w:cstheme="minorHAnsi"/>
                <w:lang w:val="en-AU"/>
              </w:rPr>
            </w:pPr>
            <w:r>
              <w:rPr>
                <w:rFonts w:cstheme="minorHAnsi"/>
                <w:lang w:val="en-AU"/>
              </w:rPr>
              <w:t>G</w:t>
            </w:r>
            <w:r w:rsidRPr="00E820D8">
              <w:rPr>
                <w:rFonts w:cstheme="minorHAnsi"/>
                <w:lang w:val="en-AU"/>
              </w:rPr>
              <w:t>rou</w:t>
            </w:r>
            <w:r>
              <w:rPr>
                <w:rFonts w:cstheme="minorHAnsi"/>
                <w:lang w:val="en-AU"/>
              </w:rPr>
              <w:t xml:space="preserve">ps </w:t>
            </w:r>
            <w:r w:rsidRPr="00E820D8">
              <w:rPr>
                <w:rFonts w:cstheme="minorHAnsi"/>
                <w:lang w:val="en-AU"/>
              </w:rPr>
              <w:t xml:space="preserve">report back to a class discussion in which </w:t>
            </w:r>
            <w:r>
              <w:rPr>
                <w:rFonts w:cstheme="minorHAnsi"/>
                <w:lang w:val="en-AU"/>
              </w:rPr>
              <w:t>models</w:t>
            </w:r>
            <w:r w:rsidRPr="00E820D8">
              <w:rPr>
                <w:rFonts w:cstheme="minorHAnsi"/>
                <w:lang w:val="en-AU"/>
              </w:rPr>
              <w:t xml:space="preserve"> are shared</w:t>
            </w:r>
            <w:r>
              <w:rPr>
                <w:rFonts w:cstheme="minorHAnsi"/>
                <w:lang w:val="en-AU"/>
              </w:rPr>
              <w:t xml:space="preserve"> and</w:t>
            </w:r>
            <w:r w:rsidRPr="00E820D8">
              <w:rPr>
                <w:rFonts w:cstheme="minorHAnsi"/>
                <w:lang w:val="en-AU"/>
              </w:rPr>
              <w:t xml:space="preserve"> </w:t>
            </w:r>
            <w:r>
              <w:rPr>
                <w:rFonts w:cstheme="minorHAnsi"/>
                <w:lang w:val="en-AU"/>
              </w:rPr>
              <w:t xml:space="preserve">cell structures are </w:t>
            </w:r>
            <w:r w:rsidRPr="00E820D8">
              <w:rPr>
                <w:rFonts w:cstheme="minorHAnsi"/>
                <w:lang w:val="en-AU"/>
              </w:rPr>
              <w:t>compared</w:t>
            </w:r>
            <w:r>
              <w:rPr>
                <w:rFonts w:cstheme="minorHAnsi"/>
                <w:lang w:val="en-AU"/>
              </w:rPr>
              <w:t>. Explore student thinking by asking the following focus questions:</w:t>
            </w:r>
          </w:p>
          <w:p w14:paraId="40659172" w14:textId="77777777" w:rsidR="00F11F00" w:rsidRPr="00955143" w:rsidRDefault="00F11F00" w:rsidP="00F11F00">
            <w:pPr>
              <w:pStyle w:val="ListParagraph"/>
            </w:pPr>
            <w:r w:rsidRPr="00955143">
              <w:rPr>
                <w:noProof/>
                <w:lang w:eastAsia="en-AU"/>
              </w:rPr>
              <w:drawing>
                <wp:anchor distT="0" distB="0" distL="114300" distR="114300" simplePos="0" relativeHeight="252189696" behindDoc="0" locked="0" layoutInCell="1" allowOverlap="1" wp14:anchorId="2327C52C" wp14:editId="47C3F436">
                  <wp:simplePos x="0" y="0"/>
                  <wp:positionH relativeFrom="column">
                    <wp:posOffset>-377934</wp:posOffset>
                  </wp:positionH>
                  <wp:positionV relativeFrom="paragraph">
                    <wp:posOffset>16839</wp:posOffset>
                  </wp:positionV>
                  <wp:extent cx="360000" cy="360000"/>
                  <wp:effectExtent l="0" t="0" r="2540" b="2540"/>
                  <wp:wrapNone/>
                  <wp:docPr id="39" name="Picture 39"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6034D">
              <w:t>What are the key features of your model that allow it to be identified as your chosen cell type?</w:t>
            </w:r>
          </w:p>
          <w:p w14:paraId="25E2F695" w14:textId="1389A912" w:rsidR="00F11F00" w:rsidRPr="00E820D8" w:rsidRDefault="00F11F00" w:rsidP="000534DE">
            <w:pPr>
              <w:pStyle w:val="ListParagraph"/>
              <w:spacing w:after="120"/>
              <w:rPr>
                <w:b/>
              </w:rPr>
            </w:pPr>
            <w:r w:rsidRPr="00955143">
              <w:t>What features of these cells facilitate the success of these disease</w:t>
            </w:r>
            <w:r>
              <w:t>-</w:t>
            </w:r>
            <w:r w:rsidRPr="00955143">
              <w:t>causing microorganisms?</w:t>
            </w:r>
          </w:p>
        </w:tc>
      </w:tr>
      <w:tr w:rsidR="001D1D0C" w:rsidRPr="00384F40" w14:paraId="503B018D" w14:textId="77777777" w:rsidTr="00433BF1">
        <w:trPr>
          <w:trHeight w:val="90"/>
        </w:trPr>
        <w:tc>
          <w:tcPr>
            <w:tcW w:w="2405" w:type="dxa"/>
            <w:vMerge/>
            <w:tcBorders>
              <w:left w:val="nil"/>
              <w:right w:val="nil"/>
            </w:tcBorders>
          </w:tcPr>
          <w:p w14:paraId="757352DB" w14:textId="77777777" w:rsidR="001D1D0C" w:rsidRPr="00384F40" w:rsidRDefault="001D1D0C" w:rsidP="00433BF1">
            <w:pPr>
              <w:widowControl/>
              <w:spacing w:after="160" w:line="259" w:lineRule="auto"/>
              <w:rPr>
                <w:b/>
              </w:rPr>
            </w:pPr>
            <w:bookmarkStart w:id="21" w:name="_Hlk40267072"/>
          </w:p>
        </w:tc>
        <w:tc>
          <w:tcPr>
            <w:tcW w:w="6634" w:type="dxa"/>
            <w:tcBorders>
              <w:left w:val="nil"/>
              <w:right w:val="nil"/>
            </w:tcBorders>
          </w:tcPr>
          <w:p w14:paraId="322DBD21" w14:textId="694858BE" w:rsidR="001D1D0C" w:rsidRPr="008453BD" w:rsidRDefault="001D1D0C" w:rsidP="00CC6324">
            <w:pPr>
              <w:rPr>
                <w:b/>
                <w:lang w:val="en-AU"/>
              </w:rPr>
            </w:pPr>
            <w:r w:rsidRPr="008453BD">
              <w:rPr>
                <w:b/>
              </w:rPr>
              <w:t xml:space="preserve">Part </w:t>
            </w:r>
            <w:r w:rsidR="00955143">
              <w:rPr>
                <w:b/>
              </w:rPr>
              <w:t>5</w:t>
            </w:r>
            <w:r w:rsidRPr="008453BD">
              <w:rPr>
                <w:b/>
              </w:rPr>
              <w:t>: Multiplication, spread and control of pathogens</w:t>
            </w:r>
          </w:p>
          <w:p w14:paraId="1FBD598E" w14:textId="6AF17592" w:rsidR="001D1D0C" w:rsidRPr="008D6E22" w:rsidRDefault="005F4180" w:rsidP="00DF0378">
            <w:pPr>
              <w:rPr>
                <w:lang w:val="en-AU"/>
              </w:rPr>
            </w:pPr>
            <w:r>
              <w:rPr>
                <w:lang w:val="en-AU"/>
              </w:rPr>
              <w:t>S</w:t>
            </w:r>
            <w:r w:rsidR="001D1D0C">
              <w:rPr>
                <w:lang w:val="en-AU"/>
              </w:rPr>
              <w:t xml:space="preserve">tudents view </w:t>
            </w:r>
            <w:r w:rsidR="00357FB4">
              <w:rPr>
                <w:lang w:val="en-AU"/>
              </w:rPr>
              <w:t xml:space="preserve">the </w:t>
            </w:r>
            <w:r w:rsidR="00357FB4" w:rsidRPr="00CB2549">
              <w:rPr>
                <w:i/>
              </w:rPr>
              <w:t>Cell division</w:t>
            </w:r>
            <w:r w:rsidR="00357FB4">
              <w:rPr>
                <w:lang w:val="en-AU"/>
              </w:rPr>
              <w:t xml:space="preserve"> and </w:t>
            </w:r>
            <w:r w:rsidR="00357FB4" w:rsidRPr="00CB2549">
              <w:rPr>
                <w:i/>
              </w:rPr>
              <w:t>How are pathogens spread and controlled?</w:t>
            </w:r>
            <w:r w:rsidR="001D1D0C" w:rsidRPr="00E820D8">
              <w:rPr>
                <w:lang w:val="en-AU"/>
              </w:rPr>
              <w:t xml:space="preserve"> video clips</w:t>
            </w:r>
            <w:r w:rsidR="001D1D0C">
              <w:rPr>
                <w:lang w:val="en-AU"/>
              </w:rPr>
              <w:t xml:space="preserve"> </w:t>
            </w:r>
            <w:r w:rsidR="001D1D0C" w:rsidRPr="00E820D8">
              <w:rPr>
                <w:lang w:val="en-AU"/>
              </w:rPr>
              <w:t xml:space="preserve">in </w:t>
            </w:r>
            <w:r w:rsidR="001717CB" w:rsidRPr="002750B0">
              <w:rPr>
                <w:i/>
                <w:iCs/>
              </w:rPr>
              <w:t>D</w:t>
            </w:r>
            <w:r w:rsidR="001D1D0C" w:rsidRPr="002750B0">
              <w:rPr>
                <w:i/>
                <w:iCs/>
              </w:rPr>
              <w:t>igital resources</w:t>
            </w:r>
            <w:r w:rsidR="001D1D0C" w:rsidRPr="00E820D8">
              <w:rPr>
                <w:lang w:val="en-AU"/>
              </w:rPr>
              <w:t xml:space="preserve"> to </w:t>
            </w:r>
            <w:r w:rsidR="001D1D0C">
              <w:rPr>
                <w:lang w:val="en-AU"/>
              </w:rPr>
              <w:t>develop an</w:t>
            </w:r>
            <w:r w:rsidR="001D1D0C" w:rsidRPr="00E820D8">
              <w:rPr>
                <w:lang w:val="en-AU"/>
              </w:rPr>
              <w:t xml:space="preserve"> understanding of </w:t>
            </w:r>
            <w:r w:rsidR="001D1D0C">
              <w:rPr>
                <w:lang w:val="en-AU"/>
              </w:rPr>
              <w:t>the multiplication, spread and control of pathogens</w:t>
            </w:r>
            <w:r w:rsidR="00257D65">
              <w:rPr>
                <w:lang w:val="en-AU"/>
              </w:rPr>
              <w:t>.</w:t>
            </w:r>
          </w:p>
          <w:p w14:paraId="4CD0EF10" w14:textId="4C38526E" w:rsidR="00E34A1A" w:rsidRDefault="001D1D0C" w:rsidP="00DF0378">
            <w:pPr>
              <w:spacing w:after="0"/>
              <w:rPr>
                <w:lang w:val="en-AU"/>
              </w:rPr>
            </w:pPr>
            <w:r>
              <w:rPr>
                <w:rFonts w:cstheme="minorHAnsi"/>
                <w:color w:val="000000" w:themeColor="text1"/>
                <w:lang w:val="en-AU"/>
              </w:rPr>
              <w:t>These video clips are information</w:t>
            </w:r>
            <w:r w:rsidR="005F4180">
              <w:rPr>
                <w:rFonts w:cstheme="minorHAnsi"/>
                <w:color w:val="000000" w:themeColor="text1"/>
                <w:lang w:val="en-AU"/>
              </w:rPr>
              <w:t>-</w:t>
            </w:r>
            <w:r>
              <w:rPr>
                <w:rFonts w:cstheme="minorHAnsi"/>
                <w:color w:val="000000" w:themeColor="text1"/>
                <w:lang w:val="en-AU"/>
              </w:rPr>
              <w:t xml:space="preserve">dense. </w:t>
            </w:r>
            <w:r>
              <w:rPr>
                <w:lang w:val="en-AU"/>
              </w:rPr>
              <w:t>Show a clip once to the whole class</w:t>
            </w:r>
            <w:r w:rsidR="005F4180">
              <w:rPr>
                <w:lang w:val="en-AU"/>
              </w:rPr>
              <w:t xml:space="preserve"> and</w:t>
            </w:r>
            <w:r>
              <w:rPr>
                <w:lang w:val="en-AU"/>
              </w:rPr>
              <w:t xml:space="preserve"> challenge students to devise the best way of summarising the key points</w:t>
            </w:r>
            <w:r w:rsidR="005F4180">
              <w:rPr>
                <w:lang w:val="en-AU"/>
              </w:rPr>
              <w:t>. T</w:t>
            </w:r>
            <w:r>
              <w:rPr>
                <w:lang w:val="en-AU"/>
              </w:rPr>
              <w:t xml:space="preserve">hen allow students to view the clip repeatedly to extract information, preferably on their own devices. </w:t>
            </w:r>
          </w:p>
          <w:p w14:paraId="026019F0" w14:textId="6C048C92" w:rsidR="001D1D0C" w:rsidRPr="008453BD" w:rsidRDefault="001D1D0C" w:rsidP="00DF0378">
            <w:pPr>
              <w:spacing w:after="0"/>
              <w:rPr>
                <w:rFonts w:cstheme="minorHAnsi"/>
                <w:color w:val="000000" w:themeColor="text1"/>
                <w:lang w:val="en-AU"/>
              </w:rPr>
            </w:pPr>
            <w:r>
              <w:rPr>
                <w:lang w:val="en-AU"/>
              </w:rPr>
              <w:t>Focus questions might include:</w:t>
            </w:r>
          </w:p>
          <w:p w14:paraId="5B714CFA" w14:textId="0591A98A" w:rsidR="007A163D" w:rsidRDefault="00351CC1" w:rsidP="00357FB4">
            <w:pPr>
              <w:pStyle w:val="ListParagraph"/>
              <w:spacing w:line="20" w:lineRule="atLeast"/>
            </w:pPr>
            <w:r w:rsidRPr="002750B0">
              <w:rPr>
                <w:noProof/>
                <w:lang w:eastAsia="en-AU"/>
              </w:rPr>
              <w:drawing>
                <wp:anchor distT="0" distB="0" distL="114300" distR="114300" simplePos="0" relativeHeight="252103680" behindDoc="0" locked="0" layoutInCell="1" allowOverlap="1" wp14:anchorId="0EA2563B" wp14:editId="40E1A15D">
                  <wp:simplePos x="0" y="0"/>
                  <wp:positionH relativeFrom="column">
                    <wp:posOffset>-394970</wp:posOffset>
                  </wp:positionH>
                  <wp:positionV relativeFrom="paragraph">
                    <wp:posOffset>100965</wp:posOffset>
                  </wp:positionV>
                  <wp:extent cx="359410" cy="359410"/>
                  <wp:effectExtent l="0" t="0" r="2540" b="2540"/>
                  <wp:wrapNone/>
                  <wp:docPr id="47" name="Picture 47"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7FB4">
              <w:t>How do cells multiply? How do new cells gain a share of the cytoplasm, organelles and genetic information?</w:t>
            </w:r>
          </w:p>
          <w:p w14:paraId="63919DCC" w14:textId="1C07B7C0" w:rsidR="00357FB4" w:rsidRPr="00E34A1A" w:rsidRDefault="00357FB4" w:rsidP="00357FB4">
            <w:pPr>
              <w:pStyle w:val="ListParagraph"/>
              <w:spacing w:line="20" w:lineRule="atLeast"/>
            </w:pPr>
            <w:r>
              <w:t>Why is the proliferation of bacterial cells an important aspect of disease transmission?</w:t>
            </w:r>
          </w:p>
          <w:p w14:paraId="2C3DAB54" w14:textId="2A7349CE" w:rsidR="001D1D0C" w:rsidRPr="00955143" w:rsidRDefault="00357FB4" w:rsidP="00357FB4">
            <w:pPr>
              <w:pStyle w:val="ListParagraph"/>
              <w:spacing w:line="20" w:lineRule="atLeast"/>
            </w:pPr>
            <w:r w:rsidRPr="0056034D">
              <w:t xml:space="preserve">What are the main mechanisms of disease transmission? How </w:t>
            </w:r>
            <w:r w:rsidR="007A163D" w:rsidRPr="00F54D6D">
              <w:t>can</w:t>
            </w:r>
            <w:r w:rsidRPr="00401686">
              <w:t xml:space="preserve"> each transmission method </w:t>
            </w:r>
            <w:r w:rsidR="007A163D" w:rsidRPr="00401686">
              <w:t xml:space="preserve">be </w:t>
            </w:r>
            <w:r w:rsidRPr="00955143">
              <w:t>controlled?</w:t>
            </w:r>
          </w:p>
          <w:p w14:paraId="34F388E4" w14:textId="1D4A311A" w:rsidR="007F146D" w:rsidRPr="00955143" w:rsidRDefault="007F146D" w:rsidP="00357FB4">
            <w:pPr>
              <w:pStyle w:val="ListParagraph"/>
              <w:spacing w:line="20" w:lineRule="atLeast"/>
            </w:pPr>
            <w:r w:rsidRPr="00955143">
              <w:t>Why have measles outbreaks occurred recently in Perth and throughout the world?</w:t>
            </w:r>
          </w:p>
          <w:p w14:paraId="643E9730" w14:textId="02332EDC" w:rsidR="001D1D0C" w:rsidRPr="00E820D8" w:rsidRDefault="001D1D0C" w:rsidP="00DF0378">
            <w:pPr>
              <w:rPr>
                <w:b/>
              </w:rPr>
            </w:pPr>
            <w:r>
              <w:rPr>
                <w:lang w:val="en-AU"/>
              </w:rPr>
              <w:t xml:space="preserve">Invite students to share what they have </w:t>
            </w:r>
            <w:r w:rsidR="0029356F">
              <w:rPr>
                <w:lang w:val="en-AU"/>
              </w:rPr>
              <w:t>lear</w:t>
            </w:r>
            <w:r w:rsidR="00257D65">
              <w:rPr>
                <w:lang w:val="en-AU"/>
              </w:rPr>
              <w:t>nt</w:t>
            </w:r>
            <w:r w:rsidR="0029356F">
              <w:rPr>
                <w:lang w:val="en-AU"/>
              </w:rPr>
              <w:t xml:space="preserve"> </w:t>
            </w:r>
            <w:r>
              <w:rPr>
                <w:lang w:val="en-AU"/>
              </w:rPr>
              <w:t xml:space="preserve">from the video clips and how that </w:t>
            </w:r>
            <w:r w:rsidR="008617A7">
              <w:rPr>
                <w:lang w:val="en-AU"/>
              </w:rPr>
              <w:t xml:space="preserve">might </w:t>
            </w:r>
            <w:r>
              <w:rPr>
                <w:lang w:val="en-AU"/>
              </w:rPr>
              <w:t>help them plan approaches to minimising the spread of infectious diseases in their community.</w:t>
            </w:r>
          </w:p>
        </w:tc>
      </w:tr>
      <w:tr w:rsidR="00394A0A" w:rsidRPr="00384F40" w14:paraId="5AE8C2EE" w14:textId="77777777" w:rsidTr="00433BF1">
        <w:trPr>
          <w:trHeight w:val="90"/>
        </w:trPr>
        <w:tc>
          <w:tcPr>
            <w:tcW w:w="2405" w:type="dxa"/>
            <w:vMerge/>
            <w:tcBorders>
              <w:left w:val="nil"/>
              <w:right w:val="nil"/>
            </w:tcBorders>
          </w:tcPr>
          <w:p w14:paraId="47A223F3" w14:textId="77777777" w:rsidR="00394A0A" w:rsidRPr="00384F40" w:rsidRDefault="00394A0A" w:rsidP="00433BF1">
            <w:pPr>
              <w:widowControl/>
              <w:spacing w:after="160" w:line="259" w:lineRule="auto"/>
              <w:rPr>
                <w:b/>
              </w:rPr>
            </w:pPr>
          </w:p>
        </w:tc>
        <w:tc>
          <w:tcPr>
            <w:tcW w:w="6634" w:type="dxa"/>
            <w:tcBorders>
              <w:left w:val="nil"/>
              <w:right w:val="nil"/>
            </w:tcBorders>
          </w:tcPr>
          <w:p w14:paraId="7D55C000" w14:textId="1781628B" w:rsidR="00394A0A" w:rsidRPr="008453BD" w:rsidRDefault="00394A0A" w:rsidP="00394A0A">
            <w:pPr>
              <w:rPr>
                <w:b/>
                <w:lang w:val="en-AU"/>
              </w:rPr>
            </w:pPr>
            <w:r w:rsidRPr="008453BD">
              <w:rPr>
                <w:b/>
              </w:rPr>
              <w:t xml:space="preserve">Part </w:t>
            </w:r>
            <w:r w:rsidR="00955143">
              <w:rPr>
                <w:b/>
              </w:rPr>
              <w:t>6</w:t>
            </w:r>
            <w:r w:rsidRPr="008453BD">
              <w:rPr>
                <w:b/>
              </w:rPr>
              <w:t xml:space="preserve">: </w:t>
            </w:r>
            <w:r>
              <w:rPr>
                <w:b/>
              </w:rPr>
              <w:t>Simulating the</w:t>
            </w:r>
            <w:r w:rsidRPr="008453BD">
              <w:rPr>
                <w:b/>
              </w:rPr>
              <w:t xml:space="preserve"> spread of pathogens</w:t>
            </w:r>
          </w:p>
          <w:p w14:paraId="7B921333" w14:textId="38081EFA" w:rsidR="00423499" w:rsidRPr="00D664C3" w:rsidRDefault="000534DE" w:rsidP="00394A0A">
            <w:pPr>
              <w:rPr>
                <w:u w:val="single"/>
                <w:lang w:val="en-AU"/>
              </w:rPr>
            </w:pPr>
            <w:r>
              <w:rPr>
                <w:u w:val="single"/>
              </w:rPr>
              <w:t>Task</w:t>
            </w:r>
            <w:r w:rsidR="00423499" w:rsidRPr="00D664C3">
              <w:rPr>
                <w:u w:val="single"/>
              </w:rPr>
              <w:t xml:space="preserve"> 1:</w:t>
            </w:r>
          </w:p>
          <w:p w14:paraId="029D890B" w14:textId="27BF317C" w:rsidR="00925073" w:rsidRDefault="0034589A" w:rsidP="000534DE">
            <w:pPr>
              <w:spacing w:after="360"/>
              <w:rPr>
                <w:lang w:val="en-AU"/>
              </w:rPr>
            </w:pPr>
            <w:r>
              <w:rPr>
                <w:lang w:val="en-AU"/>
              </w:rPr>
              <w:t>Present a scenario where the class simulate</w:t>
            </w:r>
            <w:r w:rsidR="00F6307B">
              <w:rPr>
                <w:lang w:val="en-AU"/>
              </w:rPr>
              <w:t>s</w:t>
            </w:r>
            <w:r>
              <w:rPr>
                <w:lang w:val="en-AU"/>
              </w:rPr>
              <w:t xml:space="preserve"> the spread of a simple imaginary disease, so factors that affect the rate of infection can be explored.</w:t>
            </w:r>
            <w:r w:rsidR="00925073">
              <w:rPr>
                <w:lang w:val="en-AU"/>
              </w:rPr>
              <w:t xml:space="preserve"> </w:t>
            </w:r>
          </w:p>
          <w:p w14:paraId="04B0B913" w14:textId="093B7C08" w:rsidR="0034589A" w:rsidRPr="00BF4411" w:rsidRDefault="00925073" w:rsidP="00394A0A">
            <w:pPr>
              <w:rPr>
                <w:lang w:val="en-AU"/>
              </w:rPr>
            </w:pPr>
            <w:r>
              <w:rPr>
                <w:lang w:val="en-AU"/>
              </w:rPr>
              <w:lastRenderedPageBreak/>
              <w:t xml:space="preserve">Conduct a class activity by following the procedure in </w:t>
            </w:r>
            <w:r w:rsidRPr="00D664C3">
              <w:rPr>
                <w:i/>
                <w:iCs/>
              </w:rPr>
              <w:t>Simulating the spread of an infectious disease</w:t>
            </w:r>
            <w:r>
              <w:rPr>
                <w:lang w:val="en-AU"/>
              </w:rPr>
              <w:t xml:space="preserve"> listed in </w:t>
            </w:r>
            <w:r w:rsidRPr="00D664C3">
              <w:rPr>
                <w:i/>
                <w:iCs/>
              </w:rPr>
              <w:t>Digital resources</w:t>
            </w:r>
            <w:r>
              <w:rPr>
                <w:i/>
                <w:iCs/>
                <w:lang w:val="en-AU"/>
              </w:rPr>
              <w:t>.</w:t>
            </w:r>
            <w:r>
              <w:rPr>
                <w:lang w:val="en-AU"/>
              </w:rPr>
              <w:t xml:space="preserve"> Once </w:t>
            </w:r>
            <w:r w:rsidR="00351CC1">
              <w:rPr>
                <w:lang w:val="en-AU"/>
              </w:rPr>
              <w:t>‘</w:t>
            </w:r>
            <w:r>
              <w:rPr>
                <w:lang w:val="en-AU"/>
              </w:rPr>
              <w:t>infected</w:t>
            </w:r>
            <w:r w:rsidR="00351CC1">
              <w:rPr>
                <w:lang w:val="en-AU"/>
              </w:rPr>
              <w:t>’</w:t>
            </w:r>
            <w:r>
              <w:rPr>
                <w:lang w:val="en-AU"/>
              </w:rPr>
              <w:t xml:space="preserve"> participants are identified, hold a class discussion and model on the board </w:t>
            </w:r>
            <w:r w:rsidRPr="00BF4411">
              <w:rPr>
                <w:lang w:val="en-AU"/>
              </w:rPr>
              <w:t>how to trace the source of infection.</w:t>
            </w:r>
          </w:p>
          <w:p w14:paraId="17348093" w14:textId="153E7E2E" w:rsidR="00E17F5D" w:rsidRDefault="00E17F5D" w:rsidP="00394A0A">
            <w:pPr>
              <w:rPr>
                <w:lang w:val="en-AU"/>
              </w:rPr>
            </w:pPr>
            <w:r w:rsidRPr="00BF4411">
              <w:rPr>
                <w:lang w:val="en-GB"/>
              </w:rPr>
              <w:t xml:space="preserve">This may be a suitable context for </w:t>
            </w:r>
            <w:r w:rsidRPr="00BF4411">
              <w:t xml:space="preserve">students to </w:t>
            </w:r>
            <w:r w:rsidRPr="00BF4411">
              <w:rPr>
                <w:rFonts w:eastAsia="Times New Roman" w:cs="Calibri"/>
                <w:iCs/>
                <w:lang w:eastAsia="en-AU"/>
              </w:rPr>
              <w:t>apply arrays or tree diagrams to determine patient zero.</w:t>
            </w:r>
          </w:p>
          <w:p w14:paraId="7BD74199" w14:textId="3D5CFD85" w:rsidR="00925073" w:rsidRPr="0043678F" w:rsidRDefault="00925073" w:rsidP="00925073">
            <w:pPr>
              <w:spacing w:after="0"/>
              <w:rPr>
                <w:rFonts w:cstheme="minorHAnsi"/>
                <w:lang w:val="en-AU"/>
              </w:rPr>
            </w:pPr>
            <w:r>
              <w:rPr>
                <w:rFonts w:cstheme="minorHAnsi"/>
                <w:lang w:val="en-AU"/>
              </w:rPr>
              <w:t>Explore student thinking by asking the following focus questions:</w:t>
            </w:r>
          </w:p>
          <w:p w14:paraId="0BFC883E" w14:textId="4A11F288" w:rsidR="00925073" w:rsidRPr="00423499" w:rsidRDefault="00925073" w:rsidP="00925073">
            <w:pPr>
              <w:pStyle w:val="ListParagraph"/>
            </w:pPr>
            <w:r w:rsidRPr="00D664C3">
              <w:rPr>
                <w:noProof/>
                <w:lang w:eastAsia="en-AU"/>
              </w:rPr>
              <w:drawing>
                <wp:anchor distT="0" distB="0" distL="114300" distR="114300" simplePos="0" relativeHeight="252174336" behindDoc="0" locked="0" layoutInCell="1" allowOverlap="1" wp14:anchorId="0533B948" wp14:editId="776A0AA7">
                  <wp:simplePos x="0" y="0"/>
                  <wp:positionH relativeFrom="column">
                    <wp:posOffset>-375285</wp:posOffset>
                  </wp:positionH>
                  <wp:positionV relativeFrom="paragraph">
                    <wp:posOffset>92075</wp:posOffset>
                  </wp:positionV>
                  <wp:extent cx="360000" cy="360000"/>
                  <wp:effectExtent l="0" t="0" r="2540" b="2540"/>
                  <wp:wrapNone/>
                  <wp:docPr id="61" name="Picture 61"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23499">
              <w:t xml:space="preserve">Is the order </w:t>
            </w:r>
            <w:r w:rsidR="00351CC1">
              <w:t>in which</w:t>
            </w:r>
            <w:r w:rsidR="00351CC1" w:rsidRPr="00423499">
              <w:t xml:space="preserve"> </w:t>
            </w:r>
            <w:r w:rsidRPr="00423499">
              <w:t>you exchanged fluids important?</w:t>
            </w:r>
          </w:p>
          <w:p w14:paraId="4174DD9E" w14:textId="5FBBED33" w:rsidR="00925073" w:rsidRDefault="00925073" w:rsidP="00925073">
            <w:pPr>
              <w:pStyle w:val="ListParagraph"/>
            </w:pPr>
            <w:r w:rsidRPr="00D664C3">
              <w:t xml:space="preserve">What </w:t>
            </w:r>
            <w:r w:rsidR="00423499" w:rsidRPr="00D664C3">
              <w:t xml:space="preserve">challenges could face </w:t>
            </w:r>
            <w:r w:rsidR="00D72F73" w:rsidRPr="00D664C3">
              <w:t>real</w:t>
            </w:r>
            <w:r w:rsidR="00D72F73">
              <w:t>-</w:t>
            </w:r>
            <w:r w:rsidR="00423499" w:rsidRPr="00D664C3">
              <w:t>world tracing of an infection?</w:t>
            </w:r>
          </w:p>
          <w:p w14:paraId="77271585" w14:textId="4787ACF2" w:rsidR="00423499" w:rsidRPr="00D664C3" w:rsidRDefault="00423499" w:rsidP="00925073">
            <w:pPr>
              <w:pStyle w:val="ListParagraph"/>
            </w:pPr>
            <w:r>
              <w:t>What measures could be used to prevent the spread of disease?</w:t>
            </w:r>
          </w:p>
          <w:p w14:paraId="7F19CE79" w14:textId="2D922B04" w:rsidR="00423499" w:rsidRDefault="00E17F5D" w:rsidP="00423499">
            <w:pPr>
              <w:rPr>
                <w:lang w:val="en-AU"/>
              </w:rPr>
            </w:pPr>
            <w:r>
              <w:rPr>
                <w:lang w:val="en-AU"/>
              </w:rPr>
              <w:t>D</w:t>
            </w:r>
            <w:r w:rsidR="00423499">
              <w:rPr>
                <w:lang w:val="en-AU"/>
              </w:rPr>
              <w:t>emonstrat</w:t>
            </w:r>
            <w:r>
              <w:rPr>
                <w:lang w:val="en-AU"/>
              </w:rPr>
              <w:t>e</w:t>
            </w:r>
            <w:r w:rsidR="00423499">
              <w:rPr>
                <w:lang w:val="en-AU"/>
              </w:rPr>
              <w:t xml:space="preserve"> how the spread of disease in this </w:t>
            </w:r>
            <w:r>
              <w:rPr>
                <w:lang w:val="en-AU"/>
              </w:rPr>
              <w:t>activity</w:t>
            </w:r>
            <w:r w:rsidR="00423499">
              <w:rPr>
                <w:lang w:val="en-AU"/>
              </w:rPr>
              <w:t xml:space="preserve"> could be </w:t>
            </w:r>
            <w:r w:rsidR="00F6307B">
              <w:rPr>
                <w:lang w:val="en-AU"/>
              </w:rPr>
              <w:t>decreased</w:t>
            </w:r>
            <w:r w:rsidR="00423499">
              <w:rPr>
                <w:lang w:val="en-AU"/>
              </w:rPr>
              <w:t xml:space="preserve"> by using processes</w:t>
            </w:r>
            <w:r>
              <w:rPr>
                <w:lang w:val="en-AU"/>
              </w:rPr>
              <w:t xml:space="preserve"> to minimise exposure through</w:t>
            </w:r>
            <w:r w:rsidR="00423499">
              <w:rPr>
                <w:lang w:val="en-AU"/>
              </w:rPr>
              <w:t xml:space="preserve"> public health measures, immunity and therapeutic drugs</w:t>
            </w:r>
            <w:r w:rsidR="00591998">
              <w:rPr>
                <w:lang w:val="en-AU"/>
              </w:rPr>
              <w:t>.</w:t>
            </w:r>
          </w:p>
          <w:p w14:paraId="00FEB8A8" w14:textId="57E08199" w:rsidR="00394A0A" w:rsidRPr="00D664C3" w:rsidRDefault="000534DE" w:rsidP="00394A0A">
            <w:pPr>
              <w:rPr>
                <w:u w:val="single"/>
                <w:lang w:val="en-AU"/>
              </w:rPr>
            </w:pPr>
            <w:r>
              <w:rPr>
                <w:u w:val="single"/>
              </w:rPr>
              <w:t>Task</w:t>
            </w:r>
            <w:r w:rsidR="00591998" w:rsidRPr="00D664C3">
              <w:rPr>
                <w:u w:val="single"/>
              </w:rPr>
              <w:t xml:space="preserve"> 2:</w:t>
            </w:r>
          </w:p>
          <w:p w14:paraId="55C0257F" w14:textId="3B029D93" w:rsidR="00394A0A" w:rsidRPr="00D664C3" w:rsidRDefault="00591998" w:rsidP="00394A0A">
            <w:pPr>
              <w:rPr>
                <w:bCs/>
              </w:rPr>
            </w:pPr>
            <w:r w:rsidRPr="00D664C3">
              <w:rPr>
                <w:bCs/>
              </w:rPr>
              <w:t>Th</w:t>
            </w:r>
            <w:r>
              <w:rPr>
                <w:bCs/>
                <w:lang w:val="en-AU"/>
              </w:rPr>
              <w:t>is</w:t>
            </w:r>
            <w:r w:rsidRPr="00D664C3">
              <w:rPr>
                <w:bCs/>
              </w:rPr>
              <w:t xml:space="preserve"> is an opportunity for students to develop mathematical understandings </w:t>
            </w:r>
            <w:r>
              <w:rPr>
                <w:bCs/>
                <w:lang w:val="en-AU"/>
              </w:rPr>
              <w:t>by using simulation and data to predict the number of people to be infected with a pathogen.</w:t>
            </w:r>
          </w:p>
          <w:p w14:paraId="5F4EA5FD" w14:textId="5B890999" w:rsidR="00591998" w:rsidRDefault="00591998" w:rsidP="000534DE">
            <w:pPr>
              <w:spacing w:after="0"/>
              <w:rPr>
                <w:lang w:val="en-AU"/>
              </w:rPr>
            </w:pPr>
            <w:r>
              <w:rPr>
                <w:lang w:val="en-AU"/>
              </w:rPr>
              <w:t xml:space="preserve">Students view </w:t>
            </w:r>
            <w:r w:rsidRPr="00D664C3">
              <w:rPr>
                <w:i/>
                <w:iCs/>
              </w:rPr>
              <w:t>Interactive Labs Disease Lab Overview</w:t>
            </w:r>
            <w:r>
              <w:rPr>
                <w:lang w:val="en-AU"/>
              </w:rPr>
              <w:t xml:space="preserve"> and then work through these tasks using the </w:t>
            </w:r>
            <w:r w:rsidRPr="00591998">
              <w:rPr>
                <w:i/>
              </w:rPr>
              <w:t xml:space="preserve">Human disease transmission, interactive lab for The Habitable Planet online course </w:t>
            </w:r>
            <w:r>
              <w:rPr>
                <w:lang w:val="en-AU"/>
              </w:rPr>
              <w:t>sim</w:t>
            </w:r>
            <w:r w:rsidR="00492E55">
              <w:rPr>
                <w:lang w:val="en-AU"/>
              </w:rPr>
              <w:t>u</w:t>
            </w:r>
            <w:r>
              <w:rPr>
                <w:lang w:val="en-AU"/>
              </w:rPr>
              <w:t>lation listed</w:t>
            </w:r>
            <w:r w:rsidRPr="00E820D8">
              <w:rPr>
                <w:lang w:val="en-AU"/>
              </w:rPr>
              <w:t xml:space="preserve"> in </w:t>
            </w:r>
            <w:r w:rsidRPr="002750B0">
              <w:rPr>
                <w:i/>
                <w:iCs/>
              </w:rPr>
              <w:t>Digital resources</w:t>
            </w:r>
            <w:r>
              <w:rPr>
                <w:i/>
                <w:iCs/>
              </w:rPr>
              <w:t xml:space="preserve">. </w:t>
            </w:r>
            <w:r w:rsidR="00492E55">
              <w:rPr>
                <w:lang w:val="en-AU"/>
              </w:rPr>
              <w:t xml:space="preserve">Explore student understanding and thinking </w:t>
            </w:r>
            <w:r w:rsidR="00716156">
              <w:rPr>
                <w:lang w:val="en-AU"/>
              </w:rPr>
              <w:t xml:space="preserve">while they interact with the simulation </w:t>
            </w:r>
            <w:r w:rsidR="00492E55">
              <w:rPr>
                <w:lang w:val="en-AU"/>
              </w:rPr>
              <w:t>by asking the following focus questions:</w:t>
            </w:r>
          </w:p>
          <w:p w14:paraId="60DCDFCC" w14:textId="2E4844D4" w:rsidR="00716156" w:rsidRDefault="002B53CB" w:rsidP="00716156">
            <w:pPr>
              <w:pStyle w:val="ListParagraph"/>
            </w:pPr>
            <w:r w:rsidRPr="00D664C3">
              <w:rPr>
                <w:noProof/>
                <w:lang w:eastAsia="en-AU"/>
              </w:rPr>
              <w:drawing>
                <wp:anchor distT="0" distB="0" distL="114300" distR="114300" simplePos="0" relativeHeight="252176384" behindDoc="0" locked="0" layoutInCell="1" allowOverlap="1" wp14:anchorId="2C4275D5" wp14:editId="44DA3F18">
                  <wp:simplePos x="0" y="0"/>
                  <wp:positionH relativeFrom="column">
                    <wp:posOffset>-391160</wp:posOffset>
                  </wp:positionH>
                  <wp:positionV relativeFrom="paragraph">
                    <wp:posOffset>76835</wp:posOffset>
                  </wp:positionV>
                  <wp:extent cx="359410" cy="359410"/>
                  <wp:effectExtent l="0" t="0" r="2540" b="2540"/>
                  <wp:wrapNone/>
                  <wp:docPr id="63" name="Picture 63"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92E55">
              <w:t>Do you get the same results each time the simulation is run? How do your results compare to other</w:t>
            </w:r>
            <w:r w:rsidR="00D72F73">
              <w:t>s</w:t>
            </w:r>
            <w:r w:rsidR="00492E55">
              <w:t xml:space="preserve"> and your predictions? </w:t>
            </w:r>
          </w:p>
          <w:p w14:paraId="511B69AC" w14:textId="3BC3C803" w:rsidR="00716156" w:rsidRPr="00716156" w:rsidRDefault="00716156" w:rsidP="00D664C3">
            <w:pPr>
              <w:pStyle w:val="ListParagraph"/>
            </w:pPr>
            <w:r w:rsidRPr="00716156">
              <w:t>What could be done to prevent the spread of disease in a low population density? What kinds of challenges would high population density present?</w:t>
            </w:r>
          </w:p>
          <w:p w14:paraId="0A2E9DA3" w14:textId="77777777" w:rsidR="00716156" w:rsidRDefault="00492E55" w:rsidP="00716156">
            <w:pPr>
              <w:pStyle w:val="ListParagraph"/>
            </w:pPr>
            <w:r w:rsidRPr="00492E55">
              <w:t xml:space="preserve">How does using vaccination compare to changing the </w:t>
            </w:r>
            <w:r>
              <w:t xml:space="preserve">population </w:t>
            </w:r>
            <w:r w:rsidRPr="00492E55">
              <w:t>mixing or population density?</w:t>
            </w:r>
          </w:p>
          <w:p w14:paraId="2B536A3D" w14:textId="5BFB6415" w:rsidR="00492E55" w:rsidRPr="00D664C3" w:rsidRDefault="00492E55" w:rsidP="00D664C3">
            <w:pPr>
              <w:pStyle w:val="ListParagraph"/>
            </w:pPr>
            <w:r w:rsidRPr="00716156">
              <w:t xml:space="preserve">For a disease that has a death rate, </w:t>
            </w:r>
            <w:r w:rsidR="00716156" w:rsidRPr="00716156">
              <w:t xml:space="preserve">how many people die, on average, when the simulator runs on a scenario in which humans have no immunity to the disease? What </w:t>
            </w:r>
            <w:r w:rsidR="00D72F73">
              <w:t>e</w:t>
            </w:r>
            <w:r w:rsidR="00D72F73" w:rsidRPr="00716156">
              <w:t xml:space="preserve">ffect </w:t>
            </w:r>
            <w:r w:rsidR="00716156" w:rsidRPr="00716156">
              <w:t xml:space="preserve">does </w:t>
            </w:r>
            <w:r w:rsidR="00716156" w:rsidRPr="00955143">
              <w:t>population mixing and population density have on the death toll?</w:t>
            </w:r>
            <w:r w:rsidR="00716156" w:rsidRPr="00716156">
              <w:rPr>
                <w:b/>
              </w:rPr>
              <w:t xml:space="preserve"> </w:t>
            </w:r>
          </w:p>
          <w:p w14:paraId="5F062785" w14:textId="77777777" w:rsidR="00BF4411" w:rsidRDefault="00BF4411" w:rsidP="00716156">
            <w:pPr>
              <w:rPr>
                <w:bCs/>
              </w:rPr>
            </w:pPr>
          </w:p>
          <w:p w14:paraId="3249F92B" w14:textId="1734C8C0" w:rsidR="00591998" w:rsidRPr="00D664C3" w:rsidRDefault="00716156" w:rsidP="00716156">
            <w:pPr>
              <w:rPr>
                <w:bCs/>
              </w:rPr>
            </w:pPr>
            <w:r>
              <w:rPr>
                <w:bCs/>
              </w:rPr>
              <w:lastRenderedPageBreak/>
              <w:t xml:space="preserve">Students report back to a class discussion and </w:t>
            </w:r>
            <w:r w:rsidRPr="00D664C3">
              <w:rPr>
                <w:bCs/>
              </w:rPr>
              <w:t xml:space="preserve">share what they have learnt from the </w:t>
            </w:r>
            <w:r>
              <w:rPr>
                <w:bCs/>
              </w:rPr>
              <w:t>simulations</w:t>
            </w:r>
            <w:r w:rsidRPr="00D664C3">
              <w:rPr>
                <w:bCs/>
              </w:rPr>
              <w:t xml:space="preserve"> and how th</w:t>
            </w:r>
            <w:r>
              <w:rPr>
                <w:bCs/>
              </w:rPr>
              <w:t>is</w:t>
            </w:r>
            <w:r w:rsidRPr="00D664C3">
              <w:rPr>
                <w:bCs/>
              </w:rPr>
              <w:t xml:space="preserve"> might help them plan approaches to </w:t>
            </w:r>
            <w:proofErr w:type="spellStart"/>
            <w:r w:rsidRPr="00D664C3">
              <w:rPr>
                <w:bCs/>
              </w:rPr>
              <w:t>minimising</w:t>
            </w:r>
            <w:proofErr w:type="spellEnd"/>
            <w:r w:rsidRPr="00D664C3">
              <w:rPr>
                <w:bCs/>
              </w:rPr>
              <w:t xml:space="preserve"> the spread of infectious diseases in their community.</w:t>
            </w:r>
          </w:p>
        </w:tc>
      </w:tr>
      <w:bookmarkEnd w:id="21"/>
      <w:tr w:rsidR="00D72F73" w:rsidRPr="00384F40" w14:paraId="59422DCF" w14:textId="77777777" w:rsidTr="000534DE">
        <w:trPr>
          <w:trHeight w:val="3030"/>
        </w:trPr>
        <w:tc>
          <w:tcPr>
            <w:tcW w:w="2405" w:type="dxa"/>
            <w:vMerge/>
            <w:tcBorders>
              <w:left w:val="nil"/>
              <w:right w:val="nil"/>
            </w:tcBorders>
          </w:tcPr>
          <w:p w14:paraId="1A9DAD8C" w14:textId="77777777" w:rsidR="00D72F73" w:rsidRPr="00384F40" w:rsidRDefault="00D72F73" w:rsidP="00433BF1">
            <w:pPr>
              <w:widowControl/>
              <w:spacing w:after="160" w:line="259" w:lineRule="auto"/>
              <w:rPr>
                <w:b/>
              </w:rPr>
            </w:pPr>
          </w:p>
        </w:tc>
        <w:tc>
          <w:tcPr>
            <w:tcW w:w="6634" w:type="dxa"/>
            <w:tcBorders>
              <w:left w:val="nil"/>
              <w:right w:val="nil"/>
            </w:tcBorders>
          </w:tcPr>
          <w:p w14:paraId="0F4BAB5D" w14:textId="4B9643D5" w:rsidR="00D72F73" w:rsidRPr="00E820D8" w:rsidRDefault="00D72F73" w:rsidP="004A14D7">
            <w:pPr>
              <w:rPr>
                <w:rFonts w:cstheme="minorHAnsi"/>
                <w:b/>
                <w:lang w:val="en-AU"/>
              </w:rPr>
            </w:pPr>
            <w:r w:rsidRPr="00E820D8">
              <w:rPr>
                <w:rFonts w:cstheme="minorHAnsi"/>
                <w:lang w:val="en-AU"/>
              </w:rPr>
              <w:t xml:space="preserve"> </w:t>
            </w:r>
            <w:r w:rsidRPr="00E820D8">
              <w:rPr>
                <w:rFonts w:cstheme="minorHAnsi"/>
                <w:b/>
                <w:lang w:val="en-AU"/>
              </w:rPr>
              <w:t xml:space="preserve">Part </w:t>
            </w:r>
            <w:r>
              <w:rPr>
                <w:rFonts w:cstheme="minorHAnsi"/>
                <w:b/>
                <w:lang w:val="en-AU"/>
              </w:rPr>
              <w:t>7</w:t>
            </w:r>
            <w:r w:rsidRPr="00E820D8">
              <w:rPr>
                <w:rFonts w:cstheme="minorHAnsi"/>
                <w:b/>
                <w:lang w:val="en-AU"/>
              </w:rPr>
              <w:t>: Reflection and journaling</w:t>
            </w:r>
          </w:p>
          <w:p w14:paraId="64F9D25E" w14:textId="77777777" w:rsidR="00D72F73" w:rsidRPr="002817AF" w:rsidRDefault="00D72F73" w:rsidP="002750B0">
            <w:pPr>
              <w:spacing w:after="0"/>
              <w:rPr>
                <w:rFonts w:cstheme="minorHAnsi"/>
                <w:lang w:val="en-AU"/>
              </w:rPr>
            </w:pPr>
            <w:r w:rsidRPr="00E820D8">
              <w:rPr>
                <w:rFonts w:cstheme="minorHAnsi"/>
                <w:lang w:val="en-AU"/>
              </w:rPr>
              <w:t xml:space="preserve">Provide time for students to review and reflect on this </w:t>
            </w:r>
            <w:r w:rsidRPr="00410EC4">
              <w:rPr>
                <w:rFonts w:cstheme="minorHAnsi"/>
                <w:lang w:val="en-AU"/>
              </w:rPr>
              <w:t>activity</w:t>
            </w:r>
            <w:r>
              <w:rPr>
                <w:rFonts w:cstheme="minorHAnsi"/>
                <w:lang w:val="en-AU"/>
              </w:rPr>
              <w:t xml:space="preserve"> and discuss the questions below. Students record their reflections in a digital journal.  </w:t>
            </w:r>
          </w:p>
          <w:p w14:paraId="5F085A34" w14:textId="77777777" w:rsidR="00D72F73" w:rsidRPr="00CF1C92" w:rsidRDefault="00D72F73" w:rsidP="002750B0">
            <w:pPr>
              <w:pStyle w:val="ListParagraph"/>
            </w:pPr>
            <w:r>
              <w:rPr>
                <w:lang w:val="en-AU"/>
              </w:rPr>
              <w:t>How has the technological development of microscopy enhanced scientific understanding of disease?</w:t>
            </w:r>
          </w:p>
          <w:p w14:paraId="2E1791D4" w14:textId="5E7978F8" w:rsidR="00D72F73" w:rsidRPr="00DF0378" w:rsidRDefault="00D72F73" w:rsidP="000534DE">
            <w:pPr>
              <w:pStyle w:val="ListParagraph"/>
              <w:spacing w:after="240"/>
            </w:pPr>
            <w:r>
              <w:rPr>
                <w:lang w:val="en-AU"/>
              </w:rPr>
              <w:t>What can we learn about the nature of science from the historical development of our understanding of disease and disease transmission?</w:t>
            </w:r>
          </w:p>
        </w:tc>
      </w:tr>
      <w:tr w:rsidR="00A65392" w14:paraId="510D7EFE" w14:textId="77777777" w:rsidTr="00433BF1">
        <w:trPr>
          <w:trHeight w:val="114"/>
        </w:trPr>
        <w:tc>
          <w:tcPr>
            <w:tcW w:w="2405" w:type="dxa"/>
            <w:tcBorders>
              <w:top w:val="single" w:sz="4" w:space="0" w:color="auto"/>
              <w:left w:val="nil"/>
              <w:right w:val="nil"/>
            </w:tcBorders>
          </w:tcPr>
          <w:p w14:paraId="09E2291E" w14:textId="3EDCFCE9" w:rsidR="00A65392" w:rsidRPr="008811A9" w:rsidRDefault="00A65392" w:rsidP="00A65392">
            <w:pPr>
              <w:widowControl/>
              <w:spacing w:after="240" w:line="259" w:lineRule="auto"/>
              <w:rPr>
                <w:b/>
              </w:rPr>
            </w:pPr>
            <w:r>
              <w:rPr>
                <w:b/>
              </w:rPr>
              <w:t xml:space="preserve">Resources </w:t>
            </w:r>
          </w:p>
        </w:tc>
        <w:tc>
          <w:tcPr>
            <w:tcW w:w="6634" w:type="dxa"/>
            <w:tcBorders>
              <w:top w:val="single" w:sz="4" w:space="0" w:color="auto"/>
              <w:left w:val="nil"/>
              <w:bottom w:val="single" w:sz="4" w:space="0" w:color="auto"/>
              <w:right w:val="nil"/>
            </w:tcBorders>
          </w:tcPr>
          <w:p w14:paraId="04C315A8" w14:textId="77777777" w:rsidR="002B53CB" w:rsidRDefault="00C55562" w:rsidP="000534DE">
            <w:pPr>
              <w:rPr>
                <w:rStyle w:val="Hyperlink"/>
                <w:bCs/>
                <w:lang w:val="en-AU"/>
              </w:rPr>
            </w:pPr>
            <w:hyperlink w:anchor="_Appendix_12:_Teacher" w:history="1">
              <w:r w:rsidR="00A65392" w:rsidRPr="00A65392">
                <w:rPr>
                  <w:rStyle w:val="Hyperlink"/>
                  <w:bCs/>
                </w:rPr>
                <w:t>Teacher resource sheet 1.6: Microscope calculations</w:t>
              </w:r>
            </w:hyperlink>
          </w:p>
          <w:p w14:paraId="445020F7" w14:textId="2CAB0E51" w:rsidR="00A65392" w:rsidRPr="00282E94" w:rsidRDefault="00C55562" w:rsidP="00DF0378">
            <w:pPr>
              <w:spacing w:after="240"/>
              <w:rPr>
                <w:rFonts w:cstheme="minorHAnsi"/>
                <w:lang w:val="en"/>
              </w:rPr>
            </w:pPr>
            <w:hyperlink w:anchor="_Appendix_12:_Teacher_1" w:history="1">
              <w:r w:rsidR="00BE3118">
                <w:rPr>
                  <w:rStyle w:val="Hyperlink"/>
                  <w:lang w:val="en-GB"/>
                </w:rPr>
                <w:t>Teacher resource sheet 1.7: Safety procedures for microbiology activities</w:t>
              </w:r>
            </w:hyperlink>
            <w:r w:rsidR="00A65392" w:rsidRPr="00E5417D">
              <w:rPr>
                <w:b/>
              </w:rPr>
              <w:t xml:space="preserve"> </w:t>
            </w:r>
          </w:p>
        </w:tc>
      </w:tr>
      <w:tr w:rsidR="00A65392" w14:paraId="3F37DEE3" w14:textId="77777777" w:rsidTr="00433BF1">
        <w:trPr>
          <w:trHeight w:val="114"/>
        </w:trPr>
        <w:tc>
          <w:tcPr>
            <w:tcW w:w="2405" w:type="dxa"/>
            <w:vMerge w:val="restart"/>
            <w:tcBorders>
              <w:top w:val="single" w:sz="4" w:space="0" w:color="auto"/>
              <w:left w:val="nil"/>
              <w:right w:val="nil"/>
            </w:tcBorders>
          </w:tcPr>
          <w:p w14:paraId="2BDDE1ED" w14:textId="77777777" w:rsidR="00A65392" w:rsidRPr="008811A9" w:rsidRDefault="00A65392" w:rsidP="00A65392">
            <w:pPr>
              <w:widowControl/>
              <w:spacing w:after="240" w:line="259" w:lineRule="auto"/>
              <w:rPr>
                <w:b/>
              </w:rPr>
            </w:pPr>
            <w:r w:rsidRPr="008811A9">
              <w:rPr>
                <w:b/>
              </w:rPr>
              <w:t>Digital resources</w:t>
            </w:r>
          </w:p>
        </w:tc>
        <w:tc>
          <w:tcPr>
            <w:tcW w:w="6634" w:type="dxa"/>
            <w:tcBorders>
              <w:top w:val="single" w:sz="4" w:space="0" w:color="auto"/>
              <w:left w:val="nil"/>
              <w:bottom w:val="single" w:sz="4" w:space="0" w:color="auto"/>
              <w:right w:val="nil"/>
            </w:tcBorders>
          </w:tcPr>
          <w:p w14:paraId="5EB2B1FD" w14:textId="1DFE2FC2" w:rsidR="00A65392" w:rsidRPr="00282E94" w:rsidRDefault="00A65392" w:rsidP="00A65392">
            <w:pPr>
              <w:spacing w:after="0"/>
              <w:rPr>
                <w:rFonts w:cstheme="minorHAnsi"/>
                <w:lang w:val="en"/>
              </w:rPr>
            </w:pPr>
            <w:r w:rsidRPr="002750B0">
              <w:rPr>
                <w:rFonts w:cstheme="minorHAnsi"/>
                <w:i/>
                <w:iCs/>
                <w:lang w:val="en"/>
              </w:rPr>
              <w:t>Miasma to germ theory and penicillin</w:t>
            </w:r>
            <w:r>
              <w:rPr>
                <w:rFonts w:cstheme="minorHAnsi"/>
                <w:lang w:val="en"/>
              </w:rPr>
              <w:t xml:space="preserve"> (Science Museum Brought to Life: Exploring the history of medicine, </w:t>
            </w:r>
            <w:proofErr w:type="spellStart"/>
            <w:r>
              <w:rPr>
                <w:rFonts w:cstheme="minorHAnsi"/>
                <w:lang w:val="en"/>
              </w:rPr>
              <w:t>n.d.</w:t>
            </w:r>
            <w:proofErr w:type="spellEnd"/>
            <w:r>
              <w:rPr>
                <w:rFonts w:cstheme="minorHAnsi"/>
                <w:lang w:val="en"/>
              </w:rPr>
              <w:t>)</w:t>
            </w:r>
          </w:p>
          <w:p w14:paraId="453FE4C3" w14:textId="75FB2DC5" w:rsidR="00D72F73" w:rsidRPr="003D3832" w:rsidRDefault="00C55562" w:rsidP="00A65392">
            <w:pPr>
              <w:spacing w:before="0"/>
              <w:rPr>
                <w:rFonts w:cstheme="minorHAnsi"/>
                <w:lang w:val="en"/>
              </w:rPr>
            </w:pPr>
            <w:hyperlink r:id="rId53" w:history="1">
              <w:r w:rsidR="00A65392">
                <w:rPr>
                  <w:rStyle w:val="Hyperlink"/>
                  <w:rFonts w:cstheme="minorHAnsi"/>
                  <w:lang w:val="en"/>
                </w:rPr>
                <w:t>broughttolife.sciencemuseum.org.uk/</w:t>
              </w:r>
              <w:proofErr w:type="spellStart"/>
              <w:r w:rsidR="00A65392">
                <w:rPr>
                  <w:rStyle w:val="Hyperlink"/>
                  <w:rFonts w:cstheme="minorHAnsi"/>
                  <w:lang w:val="en"/>
                </w:rPr>
                <w:t>broughttolife</w:t>
              </w:r>
              <w:proofErr w:type="spellEnd"/>
              <w:r w:rsidR="00A65392">
                <w:rPr>
                  <w:rStyle w:val="Hyperlink"/>
                  <w:rFonts w:cstheme="minorHAnsi"/>
                  <w:lang w:val="en"/>
                </w:rPr>
                <w:t>/themes/diseases</w:t>
              </w:r>
            </w:hyperlink>
          </w:p>
        </w:tc>
      </w:tr>
      <w:tr w:rsidR="00A65392" w14:paraId="38E506EF" w14:textId="77777777" w:rsidTr="00433BF1">
        <w:trPr>
          <w:trHeight w:val="112"/>
        </w:trPr>
        <w:tc>
          <w:tcPr>
            <w:tcW w:w="2405" w:type="dxa"/>
            <w:vMerge/>
            <w:tcBorders>
              <w:left w:val="nil"/>
              <w:right w:val="nil"/>
            </w:tcBorders>
          </w:tcPr>
          <w:p w14:paraId="6F7F5955" w14:textId="77777777" w:rsidR="00A65392" w:rsidRPr="008811A9" w:rsidRDefault="00A65392" w:rsidP="00A65392">
            <w:pPr>
              <w:widowControl/>
              <w:spacing w:after="160" w:line="259" w:lineRule="auto"/>
              <w:rPr>
                <w:b/>
              </w:rPr>
            </w:pPr>
          </w:p>
        </w:tc>
        <w:tc>
          <w:tcPr>
            <w:tcW w:w="6634" w:type="dxa"/>
            <w:tcBorders>
              <w:top w:val="single" w:sz="4" w:space="0" w:color="auto"/>
              <w:left w:val="nil"/>
              <w:bottom w:val="single" w:sz="4" w:space="0" w:color="auto"/>
              <w:right w:val="nil"/>
            </w:tcBorders>
          </w:tcPr>
          <w:p w14:paraId="7BC7D243" w14:textId="3BDA5CDC" w:rsidR="00A65392" w:rsidRDefault="00A65392" w:rsidP="00A65392">
            <w:pPr>
              <w:spacing w:after="0"/>
              <w:rPr>
                <w:rFonts w:cstheme="minorHAnsi"/>
                <w:lang w:val="en"/>
              </w:rPr>
            </w:pPr>
            <w:r>
              <w:rPr>
                <w:rFonts w:cstheme="minorHAnsi"/>
                <w:lang w:val="en"/>
              </w:rPr>
              <w:t>Lister’s development of antiseptic surgical techniques</w:t>
            </w:r>
          </w:p>
          <w:p w14:paraId="50E5EC01" w14:textId="48D61C31" w:rsidR="00A65392" w:rsidRDefault="00A65392" w:rsidP="00A65392">
            <w:pPr>
              <w:spacing w:before="0" w:after="0"/>
              <w:rPr>
                <w:rFonts w:cstheme="minorHAnsi"/>
                <w:lang w:val="en"/>
              </w:rPr>
            </w:pPr>
            <w:r w:rsidRPr="00DF0378">
              <w:rPr>
                <w:i/>
                <w:lang w:val="en"/>
              </w:rPr>
              <w:t>Antiseptic</w:t>
            </w:r>
            <w:r>
              <w:rPr>
                <w:rFonts w:cstheme="minorHAnsi"/>
                <w:lang w:val="en"/>
              </w:rPr>
              <w:t xml:space="preserve"> (Wikipedia, 2019)</w:t>
            </w:r>
          </w:p>
          <w:p w14:paraId="0392FC48" w14:textId="153BE8C4" w:rsidR="00A65392" w:rsidRPr="00282E94" w:rsidRDefault="00C55562" w:rsidP="00A65392">
            <w:pPr>
              <w:spacing w:before="0"/>
              <w:rPr>
                <w:rFonts w:cstheme="minorHAnsi"/>
                <w:lang w:val="en"/>
              </w:rPr>
            </w:pPr>
            <w:hyperlink r:id="rId54" w:history="1">
              <w:r w:rsidR="00A65392">
                <w:rPr>
                  <w:rStyle w:val="Hyperlink"/>
                  <w:rFonts w:cstheme="minorHAnsi"/>
                  <w:lang w:val="en"/>
                </w:rPr>
                <w:t>en.wikipedia.org/wiki/Antiseptic</w:t>
              </w:r>
            </w:hyperlink>
          </w:p>
        </w:tc>
      </w:tr>
      <w:tr w:rsidR="00A65392" w14:paraId="632B83DF" w14:textId="77777777" w:rsidTr="00433BF1">
        <w:trPr>
          <w:trHeight w:val="112"/>
        </w:trPr>
        <w:tc>
          <w:tcPr>
            <w:tcW w:w="2405" w:type="dxa"/>
            <w:vMerge/>
            <w:tcBorders>
              <w:left w:val="nil"/>
              <w:right w:val="nil"/>
            </w:tcBorders>
          </w:tcPr>
          <w:p w14:paraId="27B27C5E" w14:textId="77777777" w:rsidR="00A65392" w:rsidRPr="008811A9" w:rsidRDefault="00A65392" w:rsidP="00A65392">
            <w:pPr>
              <w:widowControl/>
              <w:spacing w:after="160" w:line="259" w:lineRule="auto"/>
              <w:rPr>
                <w:b/>
              </w:rPr>
            </w:pPr>
          </w:p>
        </w:tc>
        <w:tc>
          <w:tcPr>
            <w:tcW w:w="6634" w:type="dxa"/>
            <w:tcBorders>
              <w:top w:val="single" w:sz="4" w:space="0" w:color="auto"/>
              <w:left w:val="nil"/>
              <w:bottom w:val="single" w:sz="4" w:space="0" w:color="auto"/>
              <w:right w:val="nil"/>
            </w:tcBorders>
          </w:tcPr>
          <w:p w14:paraId="3F414CBB" w14:textId="6538A038" w:rsidR="00A65392" w:rsidRPr="00DF0378" w:rsidRDefault="00A65392" w:rsidP="00A65392">
            <w:pPr>
              <w:spacing w:after="0"/>
              <w:rPr>
                <w:lang w:val="en"/>
              </w:rPr>
            </w:pPr>
            <w:r>
              <w:rPr>
                <w:rFonts w:cstheme="minorHAnsi"/>
                <w:lang w:val="en"/>
              </w:rPr>
              <w:t>World Health Organization Infographics (WHO, 2019)</w:t>
            </w:r>
          </w:p>
          <w:p w14:paraId="0559DACC" w14:textId="67A87A52" w:rsidR="00A65392" w:rsidRPr="008A04E9" w:rsidRDefault="00C55562" w:rsidP="00A65392">
            <w:pPr>
              <w:spacing w:before="0"/>
              <w:rPr>
                <w:rFonts w:cstheme="minorHAnsi"/>
                <w:lang w:val="en"/>
              </w:rPr>
            </w:pPr>
            <w:hyperlink r:id="rId55" w:history="1">
              <w:r w:rsidR="00A65392" w:rsidRPr="00397489">
                <w:rPr>
                  <w:rStyle w:val="Hyperlink"/>
                  <w:rFonts w:cstheme="minorHAnsi"/>
                  <w:lang w:val="en"/>
                </w:rPr>
                <w:t>who.int/</w:t>
              </w:r>
              <w:proofErr w:type="spellStart"/>
              <w:r w:rsidR="00A65392" w:rsidRPr="00397489">
                <w:rPr>
                  <w:rStyle w:val="Hyperlink"/>
                  <w:rFonts w:cstheme="minorHAnsi"/>
                  <w:lang w:val="en"/>
                </w:rPr>
                <w:t>m</w:t>
              </w:r>
              <w:r w:rsidR="00A65392" w:rsidRPr="000E2AD3">
                <w:rPr>
                  <w:rStyle w:val="Hyperlink"/>
                  <w:rFonts w:cstheme="minorHAnsi"/>
                  <w:lang w:val="en"/>
                </w:rPr>
                <w:t>ediacentre</w:t>
              </w:r>
              <w:proofErr w:type="spellEnd"/>
              <w:r w:rsidR="00A65392" w:rsidRPr="000E2AD3">
                <w:rPr>
                  <w:rStyle w:val="Hyperlink"/>
                  <w:rFonts w:cstheme="minorHAnsi"/>
                  <w:lang w:val="en"/>
                </w:rPr>
                <w:t>/infographic/</w:t>
              </w:r>
              <w:proofErr w:type="spellStart"/>
              <w:r w:rsidR="00A65392" w:rsidRPr="000E2AD3">
                <w:rPr>
                  <w:rStyle w:val="Hyperlink"/>
                  <w:rFonts w:cstheme="minorHAnsi"/>
                  <w:lang w:val="en"/>
                </w:rPr>
                <w:t>en</w:t>
              </w:r>
              <w:proofErr w:type="spellEnd"/>
              <w:r w:rsidR="00A65392" w:rsidRPr="000E2AD3">
                <w:rPr>
                  <w:rStyle w:val="Hyperlink"/>
                  <w:rFonts w:cstheme="minorHAnsi"/>
                  <w:lang w:val="en"/>
                </w:rPr>
                <w:t>/</w:t>
              </w:r>
            </w:hyperlink>
          </w:p>
        </w:tc>
      </w:tr>
      <w:tr w:rsidR="00A65392" w14:paraId="17728475" w14:textId="77777777" w:rsidTr="00433BF1">
        <w:trPr>
          <w:trHeight w:val="112"/>
        </w:trPr>
        <w:tc>
          <w:tcPr>
            <w:tcW w:w="2405" w:type="dxa"/>
            <w:vMerge/>
            <w:tcBorders>
              <w:left w:val="nil"/>
              <w:right w:val="nil"/>
            </w:tcBorders>
          </w:tcPr>
          <w:p w14:paraId="4617D4DD" w14:textId="77777777" w:rsidR="00A65392" w:rsidRPr="008811A9" w:rsidRDefault="00A65392" w:rsidP="00A65392">
            <w:pPr>
              <w:widowControl/>
              <w:spacing w:after="160" w:line="259" w:lineRule="auto"/>
              <w:rPr>
                <w:b/>
              </w:rPr>
            </w:pPr>
          </w:p>
        </w:tc>
        <w:tc>
          <w:tcPr>
            <w:tcW w:w="6634" w:type="dxa"/>
            <w:tcBorders>
              <w:top w:val="single" w:sz="4" w:space="0" w:color="auto"/>
              <w:left w:val="nil"/>
              <w:bottom w:val="single" w:sz="4" w:space="0" w:color="auto"/>
              <w:right w:val="nil"/>
            </w:tcBorders>
          </w:tcPr>
          <w:p w14:paraId="6B9D52D9" w14:textId="0D8041C7" w:rsidR="00A65392" w:rsidRDefault="00A65392" w:rsidP="00A65392">
            <w:pPr>
              <w:spacing w:after="0"/>
              <w:rPr>
                <w:rFonts w:cstheme="minorHAnsi"/>
                <w:i/>
                <w:iCs/>
                <w:lang w:val="en"/>
              </w:rPr>
            </w:pPr>
            <w:r w:rsidRPr="008A04E9">
              <w:rPr>
                <w:rFonts w:cstheme="minorHAnsi"/>
                <w:lang w:val="en"/>
              </w:rPr>
              <w:t>The development of vaccination</w:t>
            </w:r>
          </w:p>
          <w:p w14:paraId="79F0127F" w14:textId="365D5B0E" w:rsidR="00A65392" w:rsidRPr="00D12FE5" w:rsidRDefault="00A65392" w:rsidP="00A65392">
            <w:pPr>
              <w:spacing w:before="0" w:after="0"/>
              <w:rPr>
                <w:rFonts w:cstheme="minorHAnsi"/>
                <w:lang w:val="en"/>
              </w:rPr>
            </w:pPr>
            <w:r>
              <w:rPr>
                <w:rFonts w:cstheme="minorHAnsi"/>
                <w:i/>
                <w:iCs/>
                <w:lang w:val="en"/>
              </w:rPr>
              <w:t xml:space="preserve">Smallpox: inoculation and vaccination </w:t>
            </w:r>
            <w:r>
              <w:rPr>
                <w:rFonts w:cstheme="minorHAnsi"/>
                <w:lang w:val="en"/>
              </w:rPr>
              <w:t xml:space="preserve">(Science Museum Brought to Life: Exploring the history of medicine, </w:t>
            </w:r>
            <w:proofErr w:type="spellStart"/>
            <w:r>
              <w:rPr>
                <w:rFonts w:cstheme="minorHAnsi"/>
                <w:lang w:val="en"/>
              </w:rPr>
              <w:t>n.d.</w:t>
            </w:r>
            <w:proofErr w:type="spellEnd"/>
            <w:r>
              <w:rPr>
                <w:rFonts w:cstheme="minorHAnsi"/>
                <w:lang w:val="en"/>
              </w:rPr>
              <w:t>)</w:t>
            </w:r>
          </w:p>
          <w:p w14:paraId="1B4DEC64" w14:textId="264546F2" w:rsidR="00A65392" w:rsidRPr="00282E94" w:rsidRDefault="00C55562" w:rsidP="00A65392">
            <w:pPr>
              <w:spacing w:before="0"/>
            </w:pPr>
            <w:hyperlink r:id="rId56" w:history="1">
              <w:r w:rsidR="00A65392">
                <w:rPr>
                  <w:rStyle w:val="Hyperlink"/>
                  <w:rFonts w:cstheme="minorHAnsi"/>
                  <w:lang w:val="en"/>
                </w:rPr>
                <w:t>broughttolife.sciencemuseum.org.uk/broughttolife/themes/diseases/smallpox</w:t>
              </w:r>
            </w:hyperlink>
          </w:p>
        </w:tc>
      </w:tr>
      <w:tr w:rsidR="00A65392" w14:paraId="67C03331" w14:textId="77777777" w:rsidTr="00BF4411">
        <w:tc>
          <w:tcPr>
            <w:tcW w:w="2405" w:type="dxa"/>
            <w:vMerge/>
            <w:tcBorders>
              <w:left w:val="nil"/>
              <w:right w:val="nil"/>
            </w:tcBorders>
          </w:tcPr>
          <w:p w14:paraId="6CDED654" w14:textId="77777777" w:rsidR="00A65392" w:rsidRPr="008811A9" w:rsidRDefault="00A65392" w:rsidP="00A65392">
            <w:pPr>
              <w:widowControl/>
              <w:spacing w:after="160" w:line="259" w:lineRule="auto"/>
              <w:rPr>
                <w:b/>
              </w:rPr>
            </w:pPr>
          </w:p>
        </w:tc>
        <w:tc>
          <w:tcPr>
            <w:tcW w:w="6634" w:type="dxa"/>
            <w:tcBorders>
              <w:top w:val="single" w:sz="4" w:space="0" w:color="auto"/>
              <w:left w:val="nil"/>
              <w:bottom w:val="single" w:sz="4" w:space="0" w:color="auto"/>
              <w:right w:val="nil"/>
            </w:tcBorders>
          </w:tcPr>
          <w:p w14:paraId="13A6D0B4" w14:textId="4677DD58" w:rsidR="00A65392" w:rsidRPr="00D12FE5" w:rsidRDefault="00A65392" w:rsidP="00A65392">
            <w:pPr>
              <w:spacing w:after="0"/>
              <w:rPr>
                <w:rFonts w:cstheme="minorHAnsi"/>
                <w:lang w:val="en"/>
              </w:rPr>
            </w:pPr>
            <w:r w:rsidRPr="002750B0">
              <w:rPr>
                <w:rFonts w:cstheme="minorHAnsi"/>
                <w:i/>
                <w:iCs/>
                <w:lang w:val="en"/>
              </w:rPr>
              <w:t>John Snow and discovery of the spread of cholera from contaminated water</w:t>
            </w:r>
            <w:r>
              <w:rPr>
                <w:rFonts w:cstheme="minorHAnsi"/>
                <w:lang w:val="en"/>
              </w:rPr>
              <w:t xml:space="preserve"> (Science Museum Brought to Life: Exploring the history of medicine, </w:t>
            </w:r>
            <w:proofErr w:type="spellStart"/>
            <w:r>
              <w:rPr>
                <w:rFonts w:cstheme="minorHAnsi"/>
                <w:lang w:val="en"/>
              </w:rPr>
              <w:t>n.d.</w:t>
            </w:r>
            <w:proofErr w:type="spellEnd"/>
            <w:r>
              <w:rPr>
                <w:rFonts w:cstheme="minorHAnsi"/>
                <w:lang w:val="en"/>
              </w:rPr>
              <w:t>)</w:t>
            </w:r>
          </w:p>
          <w:p w14:paraId="7CCEBD1F" w14:textId="77777777" w:rsidR="00BF4411" w:rsidRDefault="00C55562" w:rsidP="00BF4411">
            <w:pPr>
              <w:spacing w:before="0" w:after="0"/>
              <w:rPr>
                <w:rStyle w:val="Hyperlink"/>
                <w:rFonts w:cstheme="minorHAnsi"/>
                <w:lang w:val="en"/>
              </w:rPr>
            </w:pPr>
            <w:hyperlink r:id="rId57" w:history="1">
              <w:r w:rsidR="00A65392">
                <w:rPr>
                  <w:rStyle w:val="Hyperlink"/>
                  <w:rFonts w:cstheme="minorHAnsi"/>
                  <w:lang w:val="en"/>
                </w:rPr>
                <w:t>broughttolife.sciencemuseum.org.uk/</w:t>
              </w:r>
              <w:proofErr w:type="spellStart"/>
              <w:r w:rsidR="00A65392">
                <w:rPr>
                  <w:rStyle w:val="Hyperlink"/>
                  <w:rFonts w:cstheme="minorHAnsi"/>
                  <w:lang w:val="en"/>
                </w:rPr>
                <w:t>broughttolife</w:t>
              </w:r>
              <w:proofErr w:type="spellEnd"/>
              <w:r w:rsidR="00A65392">
                <w:rPr>
                  <w:rStyle w:val="Hyperlink"/>
                  <w:rFonts w:cstheme="minorHAnsi"/>
                  <w:lang w:val="en"/>
                </w:rPr>
                <w:t>/people/</w:t>
              </w:r>
              <w:proofErr w:type="spellStart"/>
              <w:r w:rsidR="00A65392">
                <w:rPr>
                  <w:rStyle w:val="Hyperlink"/>
                  <w:rFonts w:cstheme="minorHAnsi"/>
                  <w:lang w:val="en"/>
                </w:rPr>
                <w:t>johnsnow</w:t>
              </w:r>
              <w:proofErr w:type="spellEnd"/>
            </w:hyperlink>
          </w:p>
          <w:p w14:paraId="3270B683" w14:textId="77777777" w:rsidR="00BF4411" w:rsidRDefault="00BF4411" w:rsidP="00BF4411">
            <w:pPr>
              <w:spacing w:before="0" w:after="0"/>
              <w:rPr>
                <w:rStyle w:val="Hyperlink"/>
              </w:rPr>
            </w:pPr>
          </w:p>
          <w:p w14:paraId="3BD14E93" w14:textId="223A5236" w:rsidR="00BF4411" w:rsidRPr="00BF4411" w:rsidRDefault="00BF4411" w:rsidP="00BF4411">
            <w:pPr>
              <w:spacing w:before="0" w:after="0"/>
              <w:rPr>
                <w:rFonts w:cstheme="minorHAnsi"/>
                <w:i/>
                <w:color w:val="215986"/>
                <w:u w:val="single"/>
                <w:lang w:val="en"/>
              </w:rPr>
            </w:pPr>
          </w:p>
        </w:tc>
      </w:tr>
      <w:tr w:rsidR="00A65392" w14:paraId="427F747B" w14:textId="77777777" w:rsidTr="00433BF1">
        <w:trPr>
          <w:trHeight w:val="112"/>
        </w:trPr>
        <w:tc>
          <w:tcPr>
            <w:tcW w:w="2405" w:type="dxa"/>
            <w:vMerge/>
            <w:tcBorders>
              <w:left w:val="nil"/>
              <w:right w:val="nil"/>
            </w:tcBorders>
          </w:tcPr>
          <w:p w14:paraId="13326E19" w14:textId="77777777" w:rsidR="00A65392" w:rsidRPr="008811A9" w:rsidRDefault="00A65392" w:rsidP="00A65392">
            <w:pPr>
              <w:widowControl/>
              <w:spacing w:after="160" w:line="259" w:lineRule="auto"/>
              <w:rPr>
                <w:b/>
              </w:rPr>
            </w:pPr>
          </w:p>
        </w:tc>
        <w:tc>
          <w:tcPr>
            <w:tcW w:w="6634" w:type="dxa"/>
            <w:tcBorders>
              <w:top w:val="single" w:sz="4" w:space="0" w:color="auto"/>
              <w:left w:val="nil"/>
              <w:bottom w:val="single" w:sz="4" w:space="0" w:color="auto"/>
              <w:right w:val="nil"/>
            </w:tcBorders>
          </w:tcPr>
          <w:p w14:paraId="3FADB70E" w14:textId="202FED5A" w:rsidR="00A65392" w:rsidRDefault="00A65392" w:rsidP="00A65392">
            <w:pPr>
              <w:spacing w:after="0"/>
              <w:rPr>
                <w:rFonts w:cstheme="minorHAnsi"/>
                <w:i/>
                <w:lang w:val="en"/>
              </w:rPr>
            </w:pPr>
            <w:r>
              <w:rPr>
                <w:rFonts w:cstheme="minorHAnsi"/>
                <w:i/>
                <w:lang w:val="en"/>
              </w:rPr>
              <w:t xml:space="preserve">New vaccines on the horizon </w:t>
            </w:r>
            <w:r w:rsidRPr="00CB2549">
              <w:rPr>
                <w:rFonts w:cstheme="minorHAnsi"/>
                <w:iCs/>
                <w:lang w:val="en"/>
              </w:rPr>
              <w:t xml:space="preserve">(Immunize for good, </w:t>
            </w:r>
            <w:proofErr w:type="spellStart"/>
            <w:r w:rsidRPr="00CB2549">
              <w:rPr>
                <w:rFonts w:cstheme="minorHAnsi"/>
                <w:iCs/>
                <w:lang w:val="en"/>
              </w:rPr>
              <w:t>n.d</w:t>
            </w:r>
            <w:proofErr w:type="spellEnd"/>
            <w:r w:rsidRPr="00CB2549">
              <w:rPr>
                <w:rFonts w:cstheme="minorHAnsi"/>
                <w:iCs/>
                <w:lang w:val="en"/>
              </w:rPr>
              <w:t>)</w:t>
            </w:r>
          </w:p>
          <w:p w14:paraId="10B673A6" w14:textId="45698942" w:rsidR="00A65392" w:rsidRPr="00274C15" w:rsidRDefault="00C55562" w:rsidP="000534DE">
            <w:pPr>
              <w:spacing w:before="0"/>
            </w:pPr>
            <w:hyperlink r:id="rId58" w:history="1">
              <w:r w:rsidR="00A65392" w:rsidRPr="000E2AD3">
                <w:rPr>
                  <w:rStyle w:val="Hyperlink"/>
                  <w:rFonts w:cstheme="minorHAnsi"/>
                  <w:lang w:val="en"/>
                </w:rPr>
                <w:t>immunizeforgood.com/vaccines/new-vaccines-on-the-horizon</w:t>
              </w:r>
            </w:hyperlink>
          </w:p>
        </w:tc>
      </w:tr>
      <w:tr w:rsidR="00A65392" w14:paraId="0295E6A0" w14:textId="77777777" w:rsidTr="00433BF1">
        <w:trPr>
          <w:trHeight w:val="112"/>
        </w:trPr>
        <w:tc>
          <w:tcPr>
            <w:tcW w:w="2405" w:type="dxa"/>
            <w:vMerge/>
            <w:tcBorders>
              <w:left w:val="nil"/>
              <w:right w:val="nil"/>
            </w:tcBorders>
          </w:tcPr>
          <w:p w14:paraId="64F6F74F" w14:textId="77777777" w:rsidR="00A65392" w:rsidRPr="008811A9" w:rsidRDefault="00A65392" w:rsidP="00A65392">
            <w:pPr>
              <w:widowControl/>
              <w:spacing w:after="160" w:line="259" w:lineRule="auto"/>
              <w:rPr>
                <w:b/>
              </w:rPr>
            </w:pPr>
          </w:p>
        </w:tc>
        <w:tc>
          <w:tcPr>
            <w:tcW w:w="6634" w:type="dxa"/>
            <w:tcBorders>
              <w:top w:val="single" w:sz="4" w:space="0" w:color="auto"/>
              <w:left w:val="nil"/>
              <w:bottom w:val="single" w:sz="4" w:space="0" w:color="auto"/>
              <w:right w:val="nil"/>
            </w:tcBorders>
          </w:tcPr>
          <w:p w14:paraId="7B24A462" w14:textId="2D4F3581" w:rsidR="00A65392" w:rsidRDefault="00A65392" w:rsidP="00A65392">
            <w:pPr>
              <w:spacing w:after="0"/>
              <w:rPr>
                <w:lang w:val="en-AU"/>
              </w:rPr>
            </w:pPr>
            <w:r w:rsidRPr="00CB2549">
              <w:rPr>
                <w:i/>
                <w:iCs/>
              </w:rPr>
              <w:t>Comparing the Sizes of Microorganisms Up to 1mm</w:t>
            </w:r>
            <w:r w:rsidRPr="003A5190">
              <w:t xml:space="preserve"> </w:t>
            </w:r>
            <w:r>
              <w:rPr>
                <w:lang w:val="en-AU"/>
              </w:rPr>
              <w:t>(YouTube, 2018)</w:t>
            </w:r>
          </w:p>
          <w:p w14:paraId="717A798C" w14:textId="7CC39146" w:rsidR="00A65392" w:rsidRPr="00274C15" w:rsidRDefault="00C55562" w:rsidP="00A65392">
            <w:pPr>
              <w:spacing w:before="0"/>
              <w:rPr>
                <w:iCs/>
              </w:rPr>
            </w:pPr>
            <w:hyperlink r:id="rId59" w:history="1">
              <w:r w:rsidR="00E8431A">
                <w:rPr>
                  <w:rStyle w:val="Hyperlink"/>
                </w:rPr>
                <w:t>youtube.com/</w:t>
              </w:r>
              <w:proofErr w:type="spellStart"/>
              <w:r w:rsidR="00E8431A">
                <w:rPr>
                  <w:rStyle w:val="Hyperlink"/>
                </w:rPr>
                <w:t>watch?v</w:t>
              </w:r>
              <w:proofErr w:type="spellEnd"/>
              <w:r w:rsidR="00E8431A">
                <w:rPr>
                  <w:rStyle w:val="Hyperlink"/>
                </w:rPr>
                <w:t>=h0xTKxbIElU</w:t>
              </w:r>
            </w:hyperlink>
          </w:p>
        </w:tc>
      </w:tr>
      <w:tr w:rsidR="00A65392" w14:paraId="4AD6909B" w14:textId="77777777" w:rsidTr="00433BF1">
        <w:trPr>
          <w:trHeight w:val="112"/>
        </w:trPr>
        <w:tc>
          <w:tcPr>
            <w:tcW w:w="2405" w:type="dxa"/>
            <w:vMerge/>
            <w:tcBorders>
              <w:left w:val="nil"/>
              <w:right w:val="nil"/>
            </w:tcBorders>
          </w:tcPr>
          <w:p w14:paraId="49702D55" w14:textId="77777777" w:rsidR="00A65392" w:rsidRPr="008811A9" w:rsidRDefault="00A65392" w:rsidP="00A65392">
            <w:pPr>
              <w:widowControl/>
              <w:spacing w:after="160" w:line="259" w:lineRule="auto"/>
              <w:rPr>
                <w:b/>
              </w:rPr>
            </w:pPr>
          </w:p>
        </w:tc>
        <w:tc>
          <w:tcPr>
            <w:tcW w:w="6634" w:type="dxa"/>
            <w:tcBorders>
              <w:top w:val="single" w:sz="4" w:space="0" w:color="auto"/>
              <w:left w:val="nil"/>
              <w:bottom w:val="single" w:sz="4" w:space="0" w:color="auto"/>
              <w:right w:val="nil"/>
            </w:tcBorders>
          </w:tcPr>
          <w:p w14:paraId="1EAA409C" w14:textId="3E51E883" w:rsidR="00A65392" w:rsidRPr="000534DE" w:rsidRDefault="00A65392" w:rsidP="00A65392">
            <w:pPr>
              <w:spacing w:after="0"/>
              <w:rPr>
                <w:spacing w:val="-8"/>
              </w:rPr>
            </w:pPr>
            <w:r w:rsidRPr="000534DE">
              <w:rPr>
                <w:i/>
                <w:iCs/>
                <w:spacing w:val="-8"/>
              </w:rPr>
              <w:t>Types of microorganisms</w:t>
            </w:r>
            <w:r w:rsidRPr="000534DE">
              <w:rPr>
                <w:spacing w:val="-8"/>
              </w:rPr>
              <w:t xml:space="preserve"> (</w:t>
            </w:r>
            <w:proofErr w:type="spellStart"/>
            <w:r w:rsidRPr="000534DE">
              <w:rPr>
                <w:spacing w:val="-8"/>
              </w:rPr>
              <w:t>OpenStax</w:t>
            </w:r>
            <w:proofErr w:type="spellEnd"/>
            <w:r w:rsidRPr="000534DE">
              <w:rPr>
                <w:spacing w:val="-8"/>
              </w:rPr>
              <w:t xml:space="preserve"> College Microbiology, 2016)</w:t>
            </w:r>
          </w:p>
          <w:p w14:paraId="6F87E12E" w14:textId="78DCC34B" w:rsidR="00A65392" w:rsidRPr="00DF0378" w:rsidRDefault="00C55562" w:rsidP="00A65392">
            <w:pPr>
              <w:spacing w:before="0"/>
              <w:rPr>
                <w:i/>
                <w:color w:val="215986"/>
                <w:u w:val="single"/>
              </w:rPr>
            </w:pPr>
            <w:hyperlink r:id="rId60" w:history="1">
              <w:r w:rsidR="00A65392">
                <w:rPr>
                  <w:rStyle w:val="Hyperlink"/>
                </w:rPr>
                <w:t>courses.lumenlearning.com/microbiology/chapter/types-of-microorganisms/</w:t>
              </w:r>
            </w:hyperlink>
          </w:p>
        </w:tc>
      </w:tr>
      <w:tr w:rsidR="00A65392" w14:paraId="06302661" w14:textId="77777777" w:rsidTr="00433BF1">
        <w:trPr>
          <w:trHeight w:val="112"/>
        </w:trPr>
        <w:tc>
          <w:tcPr>
            <w:tcW w:w="2405" w:type="dxa"/>
            <w:vMerge/>
            <w:tcBorders>
              <w:left w:val="nil"/>
              <w:right w:val="nil"/>
            </w:tcBorders>
          </w:tcPr>
          <w:p w14:paraId="5D6E8055" w14:textId="77777777" w:rsidR="00A65392" w:rsidRPr="008811A9" w:rsidRDefault="00A65392" w:rsidP="00A65392">
            <w:pPr>
              <w:widowControl/>
              <w:spacing w:after="160" w:line="259" w:lineRule="auto"/>
              <w:rPr>
                <w:b/>
              </w:rPr>
            </w:pPr>
          </w:p>
        </w:tc>
        <w:tc>
          <w:tcPr>
            <w:tcW w:w="6634" w:type="dxa"/>
            <w:tcBorders>
              <w:top w:val="single" w:sz="4" w:space="0" w:color="auto"/>
              <w:left w:val="nil"/>
              <w:bottom w:val="single" w:sz="4" w:space="0" w:color="auto"/>
              <w:right w:val="nil"/>
            </w:tcBorders>
          </w:tcPr>
          <w:p w14:paraId="247B5035" w14:textId="6D4BD096" w:rsidR="00A65392" w:rsidRPr="00D12FE5" w:rsidRDefault="00A65392" w:rsidP="00A65392">
            <w:pPr>
              <w:spacing w:after="0"/>
              <w:rPr>
                <w:rFonts w:cstheme="minorHAnsi"/>
                <w:lang w:val="en"/>
              </w:rPr>
            </w:pPr>
            <w:r>
              <w:rPr>
                <w:rFonts w:cstheme="minorHAnsi"/>
                <w:lang w:val="en"/>
              </w:rPr>
              <w:t>Bacteria cell structure (Molecular Expressions, 2015)</w:t>
            </w:r>
          </w:p>
          <w:p w14:paraId="30E617EA" w14:textId="5D5CC942" w:rsidR="00A65392" w:rsidRDefault="00C55562" w:rsidP="00A65392">
            <w:pPr>
              <w:spacing w:before="0"/>
            </w:pPr>
            <w:hyperlink r:id="rId61" w:history="1">
              <w:r w:rsidR="00A65392">
                <w:rPr>
                  <w:rStyle w:val="Hyperlink"/>
                  <w:rFonts w:cstheme="minorHAnsi"/>
                  <w:lang w:val="en"/>
                </w:rPr>
                <w:t>micro.magnet.fsu.edu/cells/bacteriacell.html</w:t>
              </w:r>
            </w:hyperlink>
          </w:p>
        </w:tc>
      </w:tr>
      <w:tr w:rsidR="00A65392" w14:paraId="730F10C4" w14:textId="77777777" w:rsidTr="00433BF1">
        <w:trPr>
          <w:trHeight w:val="112"/>
        </w:trPr>
        <w:tc>
          <w:tcPr>
            <w:tcW w:w="2405" w:type="dxa"/>
            <w:vMerge/>
            <w:tcBorders>
              <w:left w:val="nil"/>
              <w:right w:val="nil"/>
            </w:tcBorders>
          </w:tcPr>
          <w:p w14:paraId="0282BBB8" w14:textId="77777777" w:rsidR="00A65392" w:rsidRPr="008811A9" w:rsidRDefault="00A65392" w:rsidP="00A65392">
            <w:pPr>
              <w:widowControl/>
              <w:spacing w:after="160" w:line="259" w:lineRule="auto"/>
              <w:rPr>
                <w:b/>
              </w:rPr>
            </w:pPr>
          </w:p>
        </w:tc>
        <w:tc>
          <w:tcPr>
            <w:tcW w:w="6634" w:type="dxa"/>
            <w:tcBorders>
              <w:top w:val="single" w:sz="4" w:space="0" w:color="auto"/>
              <w:left w:val="nil"/>
              <w:bottom w:val="single" w:sz="4" w:space="0" w:color="auto"/>
              <w:right w:val="nil"/>
            </w:tcBorders>
          </w:tcPr>
          <w:p w14:paraId="6AEE2B54" w14:textId="10B2149B" w:rsidR="00A65392" w:rsidRDefault="00A65392" w:rsidP="00A65392">
            <w:pPr>
              <w:spacing w:after="0"/>
              <w:rPr>
                <w:rFonts w:cstheme="minorHAnsi"/>
                <w:lang w:val="en"/>
              </w:rPr>
            </w:pPr>
            <w:r>
              <w:rPr>
                <w:rFonts w:cstheme="minorHAnsi"/>
                <w:lang w:val="en"/>
              </w:rPr>
              <w:t>Plant cell structure (Molecular Expressions, 2015)</w:t>
            </w:r>
          </w:p>
          <w:p w14:paraId="6C68298E" w14:textId="19B586D7" w:rsidR="00A65392" w:rsidRPr="00204A63" w:rsidRDefault="00C55562" w:rsidP="00A65392">
            <w:pPr>
              <w:spacing w:before="0"/>
              <w:rPr>
                <w:rFonts w:cstheme="minorHAnsi"/>
                <w:lang w:val="en"/>
              </w:rPr>
            </w:pPr>
            <w:hyperlink r:id="rId62" w:history="1">
              <w:r w:rsidR="00A65392">
                <w:rPr>
                  <w:rStyle w:val="Hyperlink"/>
                  <w:rFonts w:cstheme="minorHAnsi"/>
                  <w:lang w:val="en"/>
                </w:rPr>
                <w:t>micro.magnet.fsu.edu/cells/plantcell.html</w:t>
              </w:r>
            </w:hyperlink>
          </w:p>
        </w:tc>
      </w:tr>
      <w:tr w:rsidR="00A65392" w14:paraId="73619B7C" w14:textId="77777777" w:rsidTr="00433BF1">
        <w:trPr>
          <w:trHeight w:val="112"/>
        </w:trPr>
        <w:tc>
          <w:tcPr>
            <w:tcW w:w="2405" w:type="dxa"/>
            <w:vMerge/>
            <w:tcBorders>
              <w:left w:val="nil"/>
              <w:right w:val="nil"/>
            </w:tcBorders>
          </w:tcPr>
          <w:p w14:paraId="3FEB9C04" w14:textId="77777777" w:rsidR="00A65392" w:rsidRPr="008811A9" w:rsidRDefault="00A65392" w:rsidP="00A65392">
            <w:pPr>
              <w:widowControl/>
              <w:spacing w:after="160" w:line="259" w:lineRule="auto"/>
              <w:rPr>
                <w:b/>
              </w:rPr>
            </w:pPr>
          </w:p>
        </w:tc>
        <w:tc>
          <w:tcPr>
            <w:tcW w:w="6634" w:type="dxa"/>
            <w:tcBorders>
              <w:top w:val="single" w:sz="4" w:space="0" w:color="auto"/>
              <w:left w:val="nil"/>
              <w:bottom w:val="single" w:sz="4" w:space="0" w:color="auto"/>
              <w:right w:val="nil"/>
            </w:tcBorders>
          </w:tcPr>
          <w:p w14:paraId="5441C353" w14:textId="1ACD438C" w:rsidR="00A65392" w:rsidRDefault="00A65392" w:rsidP="00A65392">
            <w:pPr>
              <w:spacing w:after="0"/>
              <w:rPr>
                <w:rFonts w:cstheme="minorHAnsi"/>
                <w:lang w:val="en"/>
              </w:rPr>
            </w:pPr>
            <w:r>
              <w:rPr>
                <w:rFonts w:cstheme="minorHAnsi"/>
                <w:lang w:val="en"/>
              </w:rPr>
              <w:t>Animal cell structure (Molecular Expressions, 2015)</w:t>
            </w:r>
          </w:p>
          <w:p w14:paraId="4CCD19BF" w14:textId="5343755E" w:rsidR="00A65392" w:rsidRPr="00204A63" w:rsidRDefault="00C55562" w:rsidP="00A65392">
            <w:pPr>
              <w:spacing w:before="0"/>
              <w:rPr>
                <w:rFonts w:cstheme="minorHAnsi"/>
                <w:lang w:val="en"/>
              </w:rPr>
            </w:pPr>
            <w:hyperlink r:id="rId63" w:history="1">
              <w:r w:rsidR="00A65392">
                <w:rPr>
                  <w:rStyle w:val="Hyperlink"/>
                  <w:rFonts w:cstheme="minorHAnsi"/>
                  <w:lang w:val="en"/>
                </w:rPr>
                <w:t>micro.magnet.fsu.edu/cells/animalcell.html</w:t>
              </w:r>
            </w:hyperlink>
          </w:p>
        </w:tc>
      </w:tr>
      <w:tr w:rsidR="00A65392" w14:paraId="1E985325" w14:textId="77777777" w:rsidTr="00433BF1">
        <w:trPr>
          <w:trHeight w:val="112"/>
        </w:trPr>
        <w:tc>
          <w:tcPr>
            <w:tcW w:w="2405" w:type="dxa"/>
            <w:vMerge/>
            <w:tcBorders>
              <w:left w:val="nil"/>
              <w:right w:val="nil"/>
            </w:tcBorders>
          </w:tcPr>
          <w:p w14:paraId="3A8C64CB" w14:textId="77777777" w:rsidR="00A65392" w:rsidRPr="008811A9" w:rsidRDefault="00A65392" w:rsidP="00A65392">
            <w:pPr>
              <w:widowControl/>
              <w:spacing w:after="160" w:line="259" w:lineRule="auto"/>
              <w:rPr>
                <w:b/>
              </w:rPr>
            </w:pPr>
          </w:p>
        </w:tc>
        <w:tc>
          <w:tcPr>
            <w:tcW w:w="6634" w:type="dxa"/>
            <w:tcBorders>
              <w:top w:val="single" w:sz="4" w:space="0" w:color="auto"/>
              <w:left w:val="nil"/>
              <w:bottom w:val="single" w:sz="4" w:space="0" w:color="auto"/>
              <w:right w:val="nil"/>
            </w:tcBorders>
          </w:tcPr>
          <w:p w14:paraId="68FD6CC7" w14:textId="6E8ACC06" w:rsidR="00A65392" w:rsidRDefault="00A65392" w:rsidP="00A65392">
            <w:pPr>
              <w:spacing w:after="0"/>
            </w:pPr>
            <w:r>
              <w:t>Bacteria (Encyclopedia Britannica, 2019)</w:t>
            </w:r>
          </w:p>
          <w:p w14:paraId="37038F2C" w14:textId="4017D0FB" w:rsidR="00D72F73" w:rsidRDefault="00C55562" w:rsidP="00A65392">
            <w:pPr>
              <w:spacing w:before="0"/>
            </w:pPr>
            <w:hyperlink r:id="rId64" w:history="1">
              <w:r w:rsidR="00A65392">
                <w:rPr>
                  <w:rStyle w:val="Hyperlink"/>
                </w:rPr>
                <w:t>britannica.com/science/bacteria/Growth-of-bacterial-populations/media/48203/106340</w:t>
              </w:r>
            </w:hyperlink>
          </w:p>
        </w:tc>
      </w:tr>
      <w:tr w:rsidR="00A65392" w14:paraId="76A0927F" w14:textId="77777777" w:rsidTr="00433BF1">
        <w:trPr>
          <w:trHeight w:val="112"/>
        </w:trPr>
        <w:tc>
          <w:tcPr>
            <w:tcW w:w="2405" w:type="dxa"/>
            <w:vMerge/>
            <w:tcBorders>
              <w:left w:val="nil"/>
              <w:right w:val="nil"/>
            </w:tcBorders>
          </w:tcPr>
          <w:p w14:paraId="717B1BDE" w14:textId="77777777" w:rsidR="00A65392" w:rsidRPr="008811A9" w:rsidRDefault="00A65392" w:rsidP="00A65392">
            <w:pPr>
              <w:widowControl/>
              <w:spacing w:after="160" w:line="259" w:lineRule="auto"/>
              <w:rPr>
                <w:b/>
              </w:rPr>
            </w:pPr>
          </w:p>
        </w:tc>
        <w:tc>
          <w:tcPr>
            <w:tcW w:w="6634" w:type="dxa"/>
            <w:tcBorders>
              <w:top w:val="single" w:sz="4" w:space="0" w:color="auto"/>
              <w:left w:val="nil"/>
              <w:bottom w:val="single" w:sz="4" w:space="0" w:color="auto"/>
              <w:right w:val="nil"/>
            </w:tcBorders>
          </w:tcPr>
          <w:p w14:paraId="1F0630F4" w14:textId="3516801E" w:rsidR="00A65392" w:rsidRPr="00D12FE5" w:rsidRDefault="00A65392" w:rsidP="00A65392">
            <w:pPr>
              <w:spacing w:after="0"/>
              <w:rPr>
                <w:rFonts w:cstheme="minorHAnsi"/>
                <w:lang w:val="en"/>
              </w:rPr>
            </w:pPr>
            <w:r w:rsidRPr="002750B0">
              <w:rPr>
                <w:rFonts w:cstheme="minorHAnsi"/>
                <w:i/>
                <w:iCs/>
                <w:lang w:val="en"/>
              </w:rPr>
              <w:t>Cell division</w:t>
            </w:r>
            <w:r>
              <w:rPr>
                <w:rFonts w:cstheme="minorHAnsi"/>
                <w:lang w:val="en"/>
              </w:rPr>
              <w:t xml:space="preserve"> (Frank Gregorio, 2010)</w:t>
            </w:r>
          </w:p>
          <w:p w14:paraId="1AE8F8E1" w14:textId="41E48A4A" w:rsidR="00A65392" w:rsidRPr="00204A63" w:rsidRDefault="00C55562" w:rsidP="00A65392">
            <w:pPr>
              <w:spacing w:before="0"/>
              <w:rPr>
                <w:rFonts w:cstheme="minorHAnsi"/>
                <w:i/>
                <w:color w:val="215986"/>
                <w:u w:val="single"/>
                <w:lang w:val="en"/>
              </w:rPr>
            </w:pPr>
            <w:hyperlink r:id="rId65" w:history="1">
              <w:r w:rsidR="00A65392">
                <w:rPr>
                  <w:rStyle w:val="Hyperlink"/>
                </w:rPr>
                <w:t>youtu.be/Q6ucKWIIFmg</w:t>
              </w:r>
            </w:hyperlink>
            <w:r w:rsidR="00A65392">
              <w:t xml:space="preserve"> </w:t>
            </w:r>
            <w:r w:rsidR="00A65392">
              <w:rPr>
                <w:rStyle w:val="Hyperlink"/>
                <w:rFonts w:cstheme="minorHAnsi"/>
                <w:lang w:val="en"/>
              </w:rPr>
              <w:t xml:space="preserve"> </w:t>
            </w:r>
          </w:p>
        </w:tc>
      </w:tr>
      <w:tr w:rsidR="00A65392" w14:paraId="39965B44" w14:textId="77777777" w:rsidTr="002750B0">
        <w:trPr>
          <w:trHeight w:val="112"/>
        </w:trPr>
        <w:tc>
          <w:tcPr>
            <w:tcW w:w="2405" w:type="dxa"/>
            <w:vMerge/>
            <w:tcBorders>
              <w:left w:val="nil"/>
              <w:bottom w:val="nil"/>
              <w:right w:val="nil"/>
            </w:tcBorders>
          </w:tcPr>
          <w:p w14:paraId="003D1DD3" w14:textId="77777777" w:rsidR="00A65392" w:rsidRPr="008811A9" w:rsidRDefault="00A65392" w:rsidP="00A65392">
            <w:pPr>
              <w:widowControl/>
              <w:spacing w:after="160" w:line="259" w:lineRule="auto"/>
              <w:rPr>
                <w:b/>
              </w:rPr>
            </w:pPr>
          </w:p>
        </w:tc>
        <w:tc>
          <w:tcPr>
            <w:tcW w:w="6634" w:type="dxa"/>
            <w:tcBorders>
              <w:top w:val="single" w:sz="4" w:space="0" w:color="auto"/>
              <w:left w:val="nil"/>
              <w:bottom w:val="single" w:sz="4" w:space="0" w:color="auto"/>
              <w:right w:val="nil"/>
            </w:tcBorders>
          </w:tcPr>
          <w:p w14:paraId="27995DE1" w14:textId="26CAE62A" w:rsidR="00A65392" w:rsidRPr="00170993" w:rsidRDefault="00A65392" w:rsidP="00A65392">
            <w:pPr>
              <w:spacing w:after="0"/>
              <w:rPr>
                <w:rStyle w:val="Hyperlink"/>
                <w:i w:val="0"/>
                <w:color w:val="000000" w:themeColor="text1"/>
                <w:u w:val="none"/>
                <w:lang w:val="en-AU"/>
              </w:rPr>
            </w:pPr>
            <w:r w:rsidRPr="002750B0">
              <w:rPr>
                <w:rStyle w:val="Hyperlink"/>
                <w:iCs/>
                <w:color w:val="000000" w:themeColor="text1"/>
                <w:u w:val="none"/>
              </w:rPr>
              <w:t>How are pathogens spread and controlled?</w:t>
            </w:r>
            <w:r>
              <w:rPr>
                <w:rStyle w:val="Hyperlink"/>
                <w:i w:val="0"/>
                <w:color w:val="000000" w:themeColor="text1"/>
                <w:u w:val="none"/>
              </w:rPr>
              <w:t xml:space="preserve"> (</w:t>
            </w:r>
            <w:proofErr w:type="spellStart"/>
            <w:r>
              <w:rPr>
                <w:rStyle w:val="Hyperlink"/>
                <w:i w:val="0"/>
                <w:color w:val="000000" w:themeColor="text1"/>
                <w:u w:val="none"/>
              </w:rPr>
              <w:t>FuseSchool</w:t>
            </w:r>
            <w:proofErr w:type="spellEnd"/>
            <w:r>
              <w:rPr>
                <w:rStyle w:val="Hyperlink"/>
                <w:i w:val="0"/>
                <w:color w:val="000000" w:themeColor="text1"/>
                <w:u w:val="none"/>
              </w:rPr>
              <w:t xml:space="preserve"> – Global Education, 2016)</w:t>
            </w:r>
          </w:p>
          <w:p w14:paraId="00578BAF" w14:textId="779A16D7" w:rsidR="00A65392" w:rsidRPr="00204A63" w:rsidRDefault="00C55562" w:rsidP="00A65392">
            <w:pPr>
              <w:spacing w:before="0"/>
              <w:rPr>
                <w:rFonts w:cstheme="minorHAnsi"/>
                <w:lang w:val="en"/>
              </w:rPr>
            </w:pPr>
            <w:hyperlink r:id="rId66" w:history="1">
              <w:r w:rsidR="00A65392">
                <w:rPr>
                  <w:rStyle w:val="Hyperlink"/>
                </w:rPr>
                <w:t>youtu.be/vO51sFre6fg</w:t>
              </w:r>
            </w:hyperlink>
            <w:r w:rsidR="00A65392">
              <w:t xml:space="preserve"> </w:t>
            </w:r>
            <w:r w:rsidR="00A65392">
              <w:rPr>
                <w:rStyle w:val="Hyperlink"/>
                <w:rFonts w:cstheme="minorHAnsi"/>
                <w:lang w:val="en"/>
              </w:rPr>
              <w:t xml:space="preserve"> </w:t>
            </w:r>
          </w:p>
        </w:tc>
      </w:tr>
      <w:tr w:rsidR="00A65392" w14:paraId="17D999DE" w14:textId="77777777" w:rsidTr="00D664C3">
        <w:trPr>
          <w:trHeight w:val="112"/>
        </w:trPr>
        <w:tc>
          <w:tcPr>
            <w:tcW w:w="2405" w:type="dxa"/>
            <w:tcBorders>
              <w:top w:val="nil"/>
              <w:left w:val="nil"/>
              <w:bottom w:val="nil"/>
              <w:right w:val="nil"/>
            </w:tcBorders>
          </w:tcPr>
          <w:p w14:paraId="30D491D6" w14:textId="77777777" w:rsidR="00A65392" w:rsidRPr="008811A9" w:rsidRDefault="00A65392" w:rsidP="00A65392">
            <w:pPr>
              <w:widowControl/>
              <w:spacing w:after="160" w:line="259" w:lineRule="auto"/>
              <w:rPr>
                <w:b/>
              </w:rPr>
            </w:pPr>
          </w:p>
        </w:tc>
        <w:tc>
          <w:tcPr>
            <w:tcW w:w="6634" w:type="dxa"/>
            <w:tcBorders>
              <w:top w:val="single" w:sz="4" w:space="0" w:color="auto"/>
              <w:left w:val="nil"/>
              <w:bottom w:val="single" w:sz="4" w:space="0" w:color="auto"/>
              <w:right w:val="nil"/>
            </w:tcBorders>
          </w:tcPr>
          <w:p w14:paraId="11F09897" w14:textId="77777777" w:rsidR="00A65392" w:rsidRDefault="00A65392" w:rsidP="00A65392">
            <w:pPr>
              <w:spacing w:after="0"/>
              <w:rPr>
                <w:rFonts w:cstheme="minorHAnsi"/>
                <w:lang w:val="en"/>
              </w:rPr>
            </w:pPr>
            <w:r w:rsidRPr="002750B0">
              <w:rPr>
                <w:rFonts w:cstheme="minorHAnsi"/>
                <w:i/>
                <w:iCs/>
                <w:lang w:val="en"/>
              </w:rPr>
              <w:t>Measles cases spike globally due to gaps in vaccination coverage</w:t>
            </w:r>
            <w:r>
              <w:rPr>
                <w:rFonts w:cstheme="minorHAnsi"/>
                <w:lang w:val="en"/>
              </w:rPr>
              <w:t xml:space="preserve"> (World Health Organization, 2018)</w:t>
            </w:r>
          </w:p>
          <w:p w14:paraId="65EB8852" w14:textId="74EF64F1" w:rsidR="0084036E" w:rsidRPr="00D664C3" w:rsidRDefault="00C55562" w:rsidP="00A65392">
            <w:pPr>
              <w:spacing w:before="0"/>
              <w:rPr>
                <w:rStyle w:val="Hyperlink"/>
              </w:rPr>
            </w:pPr>
            <w:hyperlink r:id="rId67" w:history="1">
              <w:r w:rsidR="00A65392">
                <w:rPr>
                  <w:rStyle w:val="Hyperlink"/>
                </w:rPr>
                <w:t>who.int/news-room/detail/29-11-2018-measles-cases-spike-globally-due-to-gaps-in-vaccination-coverage</w:t>
              </w:r>
            </w:hyperlink>
          </w:p>
        </w:tc>
      </w:tr>
      <w:tr w:rsidR="0084036E" w14:paraId="78A05920" w14:textId="77777777" w:rsidTr="00D664C3">
        <w:trPr>
          <w:trHeight w:val="112"/>
        </w:trPr>
        <w:tc>
          <w:tcPr>
            <w:tcW w:w="2405" w:type="dxa"/>
            <w:tcBorders>
              <w:top w:val="nil"/>
              <w:left w:val="nil"/>
              <w:bottom w:val="nil"/>
              <w:right w:val="nil"/>
            </w:tcBorders>
          </w:tcPr>
          <w:p w14:paraId="5B2B47B7" w14:textId="77777777" w:rsidR="0084036E" w:rsidRPr="008811A9" w:rsidRDefault="0084036E" w:rsidP="00A65392">
            <w:pPr>
              <w:widowControl/>
              <w:spacing w:after="160" w:line="259" w:lineRule="auto"/>
              <w:rPr>
                <w:b/>
              </w:rPr>
            </w:pPr>
          </w:p>
        </w:tc>
        <w:tc>
          <w:tcPr>
            <w:tcW w:w="6634" w:type="dxa"/>
            <w:tcBorders>
              <w:top w:val="single" w:sz="4" w:space="0" w:color="auto"/>
              <w:left w:val="nil"/>
              <w:bottom w:val="single" w:sz="4" w:space="0" w:color="auto"/>
              <w:right w:val="nil"/>
            </w:tcBorders>
          </w:tcPr>
          <w:p w14:paraId="66DB6940" w14:textId="77777777" w:rsidR="0084036E" w:rsidRDefault="0084036E" w:rsidP="00D664C3">
            <w:pPr>
              <w:spacing w:before="0" w:after="0"/>
              <w:rPr>
                <w:rStyle w:val="Hyperlink"/>
                <w:i w:val="0"/>
                <w:color w:val="000000" w:themeColor="text1"/>
                <w:u w:val="none"/>
                <w:lang w:val="en-AU"/>
              </w:rPr>
            </w:pPr>
            <w:r>
              <w:rPr>
                <w:rStyle w:val="Hyperlink"/>
                <w:iCs/>
                <w:color w:val="000000" w:themeColor="text1"/>
                <w:u w:val="none"/>
              </w:rPr>
              <w:t>Simulating the spread of an infectious disease</w:t>
            </w:r>
            <w:r>
              <w:rPr>
                <w:rStyle w:val="Hyperlink"/>
                <w:i w:val="0"/>
                <w:color w:val="000000" w:themeColor="text1"/>
                <w:u w:val="none"/>
              </w:rPr>
              <w:t xml:space="preserve"> (</w:t>
            </w:r>
            <w:proofErr w:type="spellStart"/>
            <w:r>
              <w:rPr>
                <w:rStyle w:val="Hyperlink"/>
                <w:i w:val="0"/>
                <w:color w:val="000000" w:themeColor="text1"/>
                <w:u w:val="none"/>
              </w:rPr>
              <w:t>Koshland</w:t>
            </w:r>
            <w:proofErr w:type="spellEnd"/>
            <w:r>
              <w:rPr>
                <w:rStyle w:val="Hyperlink"/>
                <w:i w:val="0"/>
                <w:color w:val="000000" w:themeColor="text1"/>
                <w:u w:val="none"/>
              </w:rPr>
              <w:t xml:space="preserve"> Science Museum – National Academy of Sciences, 2012)</w:t>
            </w:r>
          </w:p>
          <w:p w14:paraId="266B2CBF" w14:textId="389CEED4" w:rsidR="0084036E" w:rsidRPr="00D664C3" w:rsidRDefault="00C55562" w:rsidP="00D664C3">
            <w:pPr>
              <w:spacing w:before="0"/>
              <w:rPr>
                <w:color w:val="000000" w:themeColor="text1"/>
                <w:lang w:val="en-AU"/>
              </w:rPr>
            </w:pPr>
            <w:hyperlink r:id="rId68" w:history="1">
              <w:r w:rsidR="0084036E" w:rsidRPr="00D72F73">
                <w:rPr>
                  <w:rStyle w:val="Hyperlink"/>
                  <w:iCs/>
                </w:rPr>
                <w:t xml:space="preserve">koshland-science-museum.org/sites/default/files/uploaded-files/ID_Disease_Spread_Activity_FINAL.pdf </w:t>
              </w:r>
            </w:hyperlink>
            <w:r w:rsidR="0084036E" w:rsidRPr="00D664C3">
              <w:rPr>
                <w:rStyle w:val="Hyperlink"/>
                <w:rFonts w:cstheme="minorHAnsi"/>
                <w:i w:val="0"/>
                <w:iCs/>
                <w:lang w:val="en"/>
              </w:rPr>
              <w:t xml:space="preserve"> </w:t>
            </w:r>
          </w:p>
        </w:tc>
      </w:tr>
      <w:tr w:rsidR="0084036E" w14:paraId="2DAA0D0F" w14:textId="77777777" w:rsidTr="000534DE">
        <w:trPr>
          <w:trHeight w:val="112"/>
        </w:trPr>
        <w:tc>
          <w:tcPr>
            <w:tcW w:w="2405" w:type="dxa"/>
            <w:tcBorders>
              <w:top w:val="nil"/>
              <w:left w:val="nil"/>
              <w:bottom w:val="single" w:sz="4" w:space="0" w:color="auto"/>
              <w:right w:val="nil"/>
            </w:tcBorders>
          </w:tcPr>
          <w:p w14:paraId="3293FF32" w14:textId="77777777" w:rsidR="0084036E" w:rsidRPr="008811A9" w:rsidRDefault="0084036E" w:rsidP="00A65392">
            <w:pPr>
              <w:widowControl/>
              <w:spacing w:after="160" w:line="259" w:lineRule="auto"/>
              <w:rPr>
                <w:b/>
              </w:rPr>
            </w:pPr>
          </w:p>
        </w:tc>
        <w:tc>
          <w:tcPr>
            <w:tcW w:w="6634" w:type="dxa"/>
            <w:tcBorders>
              <w:top w:val="single" w:sz="4" w:space="0" w:color="auto"/>
              <w:left w:val="nil"/>
              <w:bottom w:val="single" w:sz="4" w:space="0" w:color="auto"/>
              <w:right w:val="nil"/>
            </w:tcBorders>
          </w:tcPr>
          <w:p w14:paraId="1B812CE8" w14:textId="77777777" w:rsidR="0084036E" w:rsidRDefault="0084036E" w:rsidP="00D664C3">
            <w:pPr>
              <w:spacing w:after="0"/>
              <w:rPr>
                <w:rStyle w:val="Hyperlink"/>
                <w:i w:val="0"/>
                <w:color w:val="000000" w:themeColor="text1"/>
                <w:u w:val="none"/>
                <w:lang w:val="en-AU"/>
              </w:rPr>
            </w:pPr>
            <w:r>
              <w:rPr>
                <w:rStyle w:val="Hyperlink"/>
                <w:iCs/>
                <w:color w:val="000000" w:themeColor="text1"/>
                <w:u w:val="none"/>
              </w:rPr>
              <w:t xml:space="preserve">Interactive Labs Disease Lab Overview </w:t>
            </w:r>
            <w:r>
              <w:rPr>
                <w:rStyle w:val="Hyperlink"/>
                <w:i w:val="0"/>
                <w:color w:val="000000" w:themeColor="text1"/>
                <w:u w:val="none"/>
              </w:rPr>
              <w:t xml:space="preserve">(The Habitable Planet online course– Annenberg Foundation, </w:t>
            </w:r>
            <w:proofErr w:type="spellStart"/>
            <w:r>
              <w:rPr>
                <w:rStyle w:val="Hyperlink"/>
                <w:i w:val="0"/>
                <w:color w:val="000000" w:themeColor="text1"/>
                <w:u w:val="none"/>
              </w:rPr>
              <w:t>n.d.</w:t>
            </w:r>
            <w:proofErr w:type="spellEnd"/>
            <w:r>
              <w:rPr>
                <w:rStyle w:val="Hyperlink"/>
                <w:i w:val="0"/>
                <w:color w:val="000000" w:themeColor="text1"/>
                <w:u w:val="none"/>
              </w:rPr>
              <w:t>)</w:t>
            </w:r>
          </w:p>
          <w:p w14:paraId="72B1E4F9" w14:textId="14A658A8" w:rsidR="0084036E" w:rsidRDefault="00C55562" w:rsidP="00D664C3">
            <w:pPr>
              <w:spacing w:before="0"/>
              <w:rPr>
                <w:rStyle w:val="Hyperlink"/>
                <w:iCs/>
                <w:color w:val="000000" w:themeColor="text1"/>
                <w:u w:val="none"/>
                <w:lang w:val="en-AU"/>
              </w:rPr>
            </w:pPr>
            <w:hyperlink r:id="rId69" w:history="1">
              <w:r w:rsidR="0084036E" w:rsidRPr="0084036E">
                <w:rPr>
                  <w:rStyle w:val="Hyperlink"/>
                  <w:iCs/>
                </w:rPr>
                <w:t>learner.org/</w:t>
              </w:r>
              <w:proofErr w:type="spellStart"/>
              <w:r w:rsidR="0084036E" w:rsidRPr="0084036E">
                <w:rPr>
                  <w:rStyle w:val="Hyperlink"/>
                  <w:iCs/>
                </w:rPr>
                <w:t>wp</w:t>
              </w:r>
              <w:proofErr w:type="spellEnd"/>
              <w:r w:rsidR="0084036E" w:rsidRPr="0084036E">
                <w:rPr>
                  <w:rStyle w:val="Hyperlink"/>
                  <w:iCs/>
                </w:rPr>
                <w:t>-content/interactive/</w:t>
              </w:r>
              <w:proofErr w:type="spellStart"/>
              <w:r w:rsidR="0084036E" w:rsidRPr="0084036E">
                <w:rPr>
                  <w:rStyle w:val="Hyperlink"/>
                  <w:iCs/>
                </w:rPr>
                <w:t>envsci</w:t>
              </w:r>
              <w:proofErr w:type="spellEnd"/>
              <w:r w:rsidR="0084036E" w:rsidRPr="0084036E">
                <w:rPr>
                  <w:rStyle w:val="Hyperlink"/>
                  <w:iCs/>
                </w:rPr>
                <w:t>/disease/index.html</w:t>
              </w:r>
            </w:hyperlink>
          </w:p>
        </w:tc>
      </w:tr>
      <w:tr w:rsidR="0084036E" w14:paraId="5CC694ED" w14:textId="77777777" w:rsidTr="000534DE">
        <w:trPr>
          <w:trHeight w:val="112"/>
        </w:trPr>
        <w:tc>
          <w:tcPr>
            <w:tcW w:w="2405" w:type="dxa"/>
            <w:tcBorders>
              <w:top w:val="single" w:sz="4" w:space="0" w:color="auto"/>
              <w:left w:val="nil"/>
              <w:right w:val="nil"/>
            </w:tcBorders>
          </w:tcPr>
          <w:p w14:paraId="705DBE51" w14:textId="77777777" w:rsidR="0084036E" w:rsidRPr="008811A9" w:rsidRDefault="0084036E" w:rsidP="00A65392">
            <w:pPr>
              <w:widowControl/>
              <w:spacing w:after="160" w:line="259" w:lineRule="auto"/>
              <w:rPr>
                <w:b/>
              </w:rPr>
            </w:pPr>
          </w:p>
        </w:tc>
        <w:tc>
          <w:tcPr>
            <w:tcW w:w="6634" w:type="dxa"/>
            <w:tcBorders>
              <w:top w:val="single" w:sz="4" w:space="0" w:color="auto"/>
              <w:left w:val="nil"/>
              <w:bottom w:val="single" w:sz="4" w:space="0" w:color="auto"/>
              <w:right w:val="nil"/>
            </w:tcBorders>
          </w:tcPr>
          <w:p w14:paraId="7A5DCDA5" w14:textId="442AF402" w:rsidR="0084036E" w:rsidRDefault="0084036E" w:rsidP="0084036E">
            <w:pPr>
              <w:spacing w:after="0"/>
              <w:rPr>
                <w:rStyle w:val="Hyperlink"/>
                <w:i w:val="0"/>
                <w:color w:val="000000" w:themeColor="text1"/>
                <w:u w:val="none"/>
              </w:rPr>
            </w:pPr>
            <w:r w:rsidRPr="0084036E">
              <w:rPr>
                <w:rStyle w:val="Hyperlink"/>
                <w:iCs/>
                <w:color w:val="000000" w:themeColor="text1"/>
                <w:u w:val="none"/>
              </w:rPr>
              <w:t xml:space="preserve">Human disease transmission, </w:t>
            </w:r>
            <w:r w:rsidR="00D72F73">
              <w:rPr>
                <w:rStyle w:val="Hyperlink"/>
                <w:iCs/>
                <w:color w:val="000000" w:themeColor="text1"/>
                <w:u w:val="none"/>
              </w:rPr>
              <w:t xml:space="preserve">an </w:t>
            </w:r>
            <w:r w:rsidRPr="0084036E">
              <w:rPr>
                <w:rStyle w:val="Hyperlink"/>
                <w:iCs/>
                <w:color w:val="000000" w:themeColor="text1"/>
                <w:u w:val="none"/>
              </w:rPr>
              <w:t>interactive lab for The Habitable Planet online course</w:t>
            </w:r>
            <w:r>
              <w:rPr>
                <w:rStyle w:val="Hyperlink"/>
                <w:iCs/>
                <w:color w:val="000000" w:themeColor="text1"/>
                <w:u w:val="none"/>
              </w:rPr>
              <w:t xml:space="preserve"> </w:t>
            </w:r>
            <w:r>
              <w:rPr>
                <w:rStyle w:val="Hyperlink"/>
                <w:i w:val="0"/>
                <w:color w:val="000000" w:themeColor="text1"/>
                <w:u w:val="none"/>
              </w:rPr>
              <w:t xml:space="preserve">(The Habitable Planet online course – Annenberg Foundation, </w:t>
            </w:r>
            <w:proofErr w:type="spellStart"/>
            <w:r>
              <w:rPr>
                <w:rStyle w:val="Hyperlink"/>
                <w:i w:val="0"/>
                <w:color w:val="000000" w:themeColor="text1"/>
                <w:u w:val="none"/>
              </w:rPr>
              <w:t>n.d.</w:t>
            </w:r>
            <w:proofErr w:type="spellEnd"/>
            <w:r>
              <w:rPr>
                <w:rStyle w:val="Hyperlink"/>
                <w:i w:val="0"/>
                <w:color w:val="000000" w:themeColor="text1"/>
                <w:u w:val="none"/>
              </w:rPr>
              <w:t>)</w:t>
            </w:r>
          </w:p>
          <w:p w14:paraId="575B1878" w14:textId="532AA29B" w:rsidR="0084036E" w:rsidRPr="000739DD" w:rsidRDefault="00C55562" w:rsidP="000534DE">
            <w:pPr>
              <w:spacing w:before="0" w:after="240"/>
              <w:rPr>
                <w:rStyle w:val="Hyperlink"/>
                <w:iCs/>
                <w:color w:val="000000" w:themeColor="text1"/>
                <w:u w:val="none"/>
                <w:lang w:val="en-AU"/>
              </w:rPr>
            </w:pPr>
            <w:hyperlink r:id="rId70" w:history="1">
              <w:r w:rsidR="0084036E" w:rsidRPr="000739DD">
                <w:rPr>
                  <w:rStyle w:val="Hyperlink"/>
                  <w:iCs/>
                </w:rPr>
                <w:t>learner.org/</w:t>
              </w:r>
              <w:proofErr w:type="spellStart"/>
              <w:r w:rsidR="0084036E" w:rsidRPr="000739DD">
                <w:rPr>
                  <w:rStyle w:val="Hyperlink"/>
                  <w:iCs/>
                </w:rPr>
                <w:t>wp</w:t>
              </w:r>
              <w:proofErr w:type="spellEnd"/>
              <w:r w:rsidR="0084036E" w:rsidRPr="000739DD">
                <w:rPr>
                  <w:rStyle w:val="Hyperlink"/>
                  <w:iCs/>
                </w:rPr>
                <w:t>-content/interactive/</w:t>
              </w:r>
              <w:proofErr w:type="spellStart"/>
              <w:r w:rsidR="0084036E" w:rsidRPr="000739DD">
                <w:rPr>
                  <w:rStyle w:val="Hyperlink"/>
                  <w:iCs/>
                </w:rPr>
                <w:t>envsci</w:t>
              </w:r>
              <w:proofErr w:type="spellEnd"/>
              <w:r w:rsidR="0084036E" w:rsidRPr="000739DD">
                <w:rPr>
                  <w:rStyle w:val="Hyperlink"/>
                  <w:iCs/>
                </w:rPr>
                <w:t>/disease/disease.html</w:t>
              </w:r>
            </w:hyperlink>
          </w:p>
        </w:tc>
      </w:tr>
    </w:tbl>
    <w:p w14:paraId="08761F1B" w14:textId="77777777" w:rsidR="000D6F4C" w:rsidRDefault="000D6F4C">
      <w:pPr>
        <w:widowControl/>
        <w:spacing w:before="0" w:after="160" w:line="259" w:lineRule="auto"/>
        <w:rPr>
          <w:rFonts w:eastAsiaTheme="majorEastAsia" w:cstheme="majorBidi"/>
          <w:b/>
          <w:color w:val="2E74B5" w:themeColor="accent1" w:themeShade="BF"/>
          <w:sz w:val="28"/>
          <w:szCs w:val="32"/>
        </w:rPr>
      </w:pPr>
      <w:r>
        <w:br w:type="page"/>
      </w:r>
    </w:p>
    <w:p w14:paraId="66122028" w14:textId="1A20122E" w:rsidR="00D167F4" w:rsidRPr="00384F40" w:rsidRDefault="008811A9">
      <w:pPr>
        <w:pStyle w:val="Heading1"/>
      </w:pPr>
      <w:bookmarkStart w:id="22" w:name="_Toc14776072"/>
      <w:bookmarkStart w:id="23" w:name="_Toc44508409"/>
      <w:r>
        <w:lastRenderedPageBreak/>
        <w:t xml:space="preserve">Activity 2: </w:t>
      </w:r>
      <w:r w:rsidR="00453ADD">
        <w:t xml:space="preserve">Investigating </w:t>
      </w:r>
      <w:r w:rsidR="00631D83">
        <w:t>microorganisms and their growth</w:t>
      </w:r>
      <w:bookmarkEnd w:id="22"/>
      <w:bookmarkEnd w:id="23"/>
    </w:p>
    <w:tbl>
      <w:tblPr>
        <w:tblStyle w:val="TableGrid"/>
        <w:tblW w:w="9038" w:type="dxa"/>
        <w:tblLayout w:type="fixed"/>
        <w:tblLook w:val="04A0" w:firstRow="1" w:lastRow="0" w:firstColumn="1" w:lastColumn="0" w:noHBand="0" w:noVBand="1"/>
      </w:tblPr>
      <w:tblGrid>
        <w:gridCol w:w="2404"/>
        <w:gridCol w:w="6634"/>
      </w:tblGrid>
      <w:tr w:rsidR="00D167F4" w:rsidRPr="00384F40" w14:paraId="1840EE29" w14:textId="77777777" w:rsidTr="009C1815">
        <w:tc>
          <w:tcPr>
            <w:tcW w:w="2404" w:type="dxa"/>
            <w:tcBorders>
              <w:left w:val="nil"/>
              <w:right w:val="nil"/>
            </w:tcBorders>
          </w:tcPr>
          <w:p w14:paraId="436E129A" w14:textId="77777777" w:rsidR="00E34A1A" w:rsidRDefault="00D167F4" w:rsidP="00F9772C">
            <w:pPr>
              <w:widowControl/>
              <w:spacing w:after="240" w:line="259" w:lineRule="auto"/>
              <w:rPr>
                <w:b/>
                <w:lang w:val="en-AU"/>
              </w:rPr>
            </w:pPr>
            <w:r w:rsidRPr="00384F40">
              <w:rPr>
                <w:b/>
                <w:lang w:val="en-AU"/>
              </w:rPr>
              <w:t>Activity focus</w:t>
            </w:r>
          </w:p>
          <w:p w14:paraId="60687FDD" w14:textId="693222CD" w:rsidR="001616A6" w:rsidRPr="00384F40" w:rsidRDefault="00104BEB" w:rsidP="00F9772C">
            <w:pPr>
              <w:widowControl/>
              <w:spacing w:after="240" w:line="259" w:lineRule="auto"/>
              <w:rPr>
                <w:b/>
                <w:lang w:val="en-AU"/>
              </w:rPr>
            </w:pPr>
            <w:r>
              <w:rPr>
                <w:noProof/>
                <w:lang w:eastAsia="en-AU"/>
              </w:rPr>
              <w:drawing>
                <wp:inline distT="0" distB="0" distL="0" distR="0" wp14:anchorId="1F74E6D5" wp14:editId="1DAD1CE4">
                  <wp:extent cx="1057275" cy="361999"/>
                  <wp:effectExtent l="0" t="0" r="0" b="0"/>
                  <wp:docPr id="27" name="Picture 27" descr="Activity 2 Investigate Icon&#10;&#10;The Activity 2 icon consists of images of maths equipment and a beaker to represent investigation. ">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8747" t="11466" r="8117" b="14030"/>
                          <a:stretch/>
                        </pic:blipFill>
                        <pic:spPr bwMode="auto">
                          <a:xfrm>
                            <a:off x="0" y="0"/>
                            <a:ext cx="1147597" cy="39292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634" w:type="dxa"/>
            <w:tcBorders>
              <w:left w:val="nil"/>
              <w:right w:val="nil"/>
            </w:tcBorders>
          </w:tcPr>
          <w:p w14:paraId="4A5E21BB" w14:textId="6EAF3316" w:rsidR="00EE7DE2" w:rsidRPr="00384F40" w:rsidRDefault="00C32433" w:rsidP="00ED229B">
            <w:pPr>
              <w:spacing w:after="240"/>
              <w:rPr>
                <w:lang w:val="en-AU"/>
              </w:rPr>
            </w:pPr>
            <w:r w:rsidRPr="008E18BF">
              <w:rPr>
                <w:rFonts w:cstheme="minorHAnsi"/>
                <w:color w:val="000000" w:themeColor="text1"/>
              </w:rPr>
              <w:t xml:space="preserve">Students observe the effects of antibacterial treatments on the growth of bacteria and investigate the prevalence of microorganisms on surfaces they touch </w:t>
            </w:r>
            <w:r>
              <w:rPr>
                <w:rFonts w:cstheme="minorHAnsi"/>
                <w:color w:val="000000" w:themeColor="text1"/>
              </w:rPr>
              <w:t xml:space="preserve">every day. </w:t>
            </w:r>
            <w:r w:rsidR="00D32368">
              <w:rPr>
                <w:rFonts w:cstheme="minorHAnsi"/>
                <w:color w:val="000000" w:themeColor="text1"/>
              </w:rPr>
              <w:t xml:space="preserve">Students use </w:t>
            </w:r>
            <w:r w:rsidR="0029356F">
              <w:rPr>
                <w:rFonts w:cstheme="minorHAnsi"/>
                <w:color w:val="000000" w:themeColor="text1"/>
              </w:rPr>
              <w:t xml:space="preserve">a </w:t>
            </w:r>
            <w:r w:rsidR="00D32368">
              <w:rPr>
                <w:rFonts w:cstheme="minorHAnsi"/>
                <w:color w:val="000000" w:themeColor="text1"/>
              </w:rPr>
              <w:t>m</w:t>
            </w:r>
            <w:r>
              <w:rPr>
                <w:rFonts w:cstheme="minorHAnsi"/>
                <w:color w:val="000000" w:themeColor="text1"/>
              </w:rPr>
              <w:t>icroscope and m</w:t>
            </w:r>
            <w:r w:rsidRPr="008E18BF">
              <w:rPr>
                <w:rFonts w:cstheme="minorHAnsi"/>
                <w:color w:val="000000" w:themeColor="text1"/>
              </w:rPr>
              <w:t>athematical techniques to assess the growth of colonies</w:t>
            </w:r>
            <w:r w:rsidR="00D32368">
              <w:rPr>
                <w:rFonts w:cstheme="minorHAnsi"/>
                <w:color w:val="000000" w:themeColor="text1"/>
              </w:rPr>
              <w:t>,</w:t>
            </w:r>
            <w:r w:rsidR="00F22A1B">
              <w:rPr>
                <w:rFonts w:cstheme="minorHAnsi"/>
                <w:color w:val="000000" w:themeColor="text1"/>
              </w:rPr>
              <w:t xml:space="preserve"> </w:t>
            </w:r>
            <w:r w:rsidR="00ED229B">
              <w:rPr>
                <w:rFonts w:cstheme="minorHAnsi"/>
                <w:color w:val="000000" w:themeColor="text1"/>
              </w:rPr>
              <w:t xml:space="preserve">draw </w:t>
            </w:r>
            <w:r w:rsidR="00137D1B">
              <w:rPr>
                <w:rFonts w:cstheme="minorHAnsi"/>
                <w:color w:val="000000" w:themeColor="text1"/>
              </w:rPr>
              <w:t xml:space="preserve">conclusions </w:t>
            </w:r>
            <w:r w:rsidR="00D33D75">
              <w:rPr>
                <w:rFonts w:cstheme="minorHAnsi"/>
                <w:color w:val="000000" w:themeColor="text1"/>
              </w:rPr>
              <w:t xml:space="preserve">and </w:t>
            </w:r>
            <w:r w:rsidR="00ED229B">
              <w:rPr>
                <w:rFonts w:cstheme="minorHAnsi"/>
                <w:color w:val="000000" w:themeColor="text1"/>
              </w:rPr>
              <w:t xml:space="preserve">consider </w:t>
            </w:r>
            <w:r w:rsidR="00D33D75">
              <w:rPr>
                <w:rFonts w:cstheme="minorHAnsi"/>
                <w:color w:val="000000" w:themeColor="text1"/>
              </w:rPr>
              <w:t xml:space="preserve">implications </w:t>
            </w:r>
            <w:r w:rsidR="00137D1B">
              <w:rPr>
                <w:rFonts w:cstheme="minorHAnsi"/>
                <w:color w:val="000000" w:themeColor="text1"/>
              </w:rPr>
              <w:t xml:space="preserve">about disease transmission and prevention. </w:t>
            </w:r>
          </w:p>
        </w:tc>
      </w:tr>
      <w:tr w:rsidR="001A48DE" w:rsidRPr="00384F40" w14:paraId="5067291E" w14:textId="77777777" w:rsidTr="009C1815">
        <w:tc>
          <w:tcPr>
            <w:tcW w:w="2404" w:type="dxa"/>
            <w:tcBorders>
              <w:left w:val="nil"/>
              <w:right w:val="nil"/>
            </w:tcBorders>
          </w:tcPr>
          <w:p w14:paraId="0DFD4B9A" w14:textId="77777777"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634" w:type="dxa"/>
            <w:tcBorders>
              <w:left w:val="nil"/>
              <w:right w:val="nil"/>
            </w:tcBorders>
          </w:tcPr>
          <w:p w14:paraId="0BD64E2A" w14:textId="6CB9151B" w:rsidR="00DE43B1" w:rsidRPr="0010749A" w:rsidRDefault="004E6E4A" w:rsidP="00CB2549">
            <w:pPr>
              <w:rPr>
                <w:rFonts w:cstheme="minorHAnsi"/>
              </w:rPr>
            </w:pPr>
            <w:r w:rsidRPr="003B0E01">
              <w:rPr>
                <w:lang w:eastAsia="ja-JP"/>
              </w:rPr>
              <w:t>Th</w:t>
            </w:r>
            <w:r w:rsidR="00D72F73">
              <w:rPr>
                <w:lang w:eastAsia="ja-JP"/>
              </w:rPr>
              <w:t>ree types of chemical substances</w:t>
            </w:r>
            <w:r w:rsidRPr="003B0E01">
              <w:rPr>
                <w:lang w:eastAsia="ja-JP"/>
              </w:rPr>
              <w:t xml:space="preserve"> kill</w:t>
            </w:r>
            <w:r w:rsidR="00634EE4">
              <w:rPr>
                <w:lang w:eastAsia="ja-JP"/>
              </w:rPr>
              <w:t xml:space="preserve"> bacteria</w:t>
            </w:r>
            <w:r w:rsidRPr="003B0E01">
              <w:rPr>
                <w:lang w:eastAsia="ja-JP"/>
              </w:rPr>
              <w:t xml:space="preserve"> or inhibit bacterial growth: disinfectants, </w:t>
            </w:r>
            <w:r w:rsidRPr="00C5534B">
              <w:rPr>
                <w:lang w:eastAsia="ja-JP"/>
              </w:rPr>
              <w:t>antiseptics and antibiotics. Antiseptics are used to kill bacteria on living tissue. Disinfectants are used to kill bacteria on non</w:t>
            </w:r>
            <w:r w:rsidR="00D32368" w:rsidRPr="00397489">
              <w:rPr>
                <w:lang w:eastAsia="ja-JP"/>
              </w:rPr>
              <w:t>-</w:t>
            </w:r>
            <w:r w:rsidRPr="00CB2549">
              <w:rPr>
                <w:lang w:eastAsia="ja-JP"/>
              </w:rPr>
              <w:t>living surfaces.</w:t>
            </w:r>
            <w:r w:rsidR="00DE43B1" w:rsidRPr="0010749A">
              <w:rPr>
                <w:rFonts w:cstheme="minorHAnsi"/>
              </w:rPr>
              <w:t xml:space="preserve"> Disinfectants do not kill all microorganisms</w:t>
            </w:r>
            <w:r w:rsidR="00DE43B1">
              <w:rPr>
                <w:rFonts w:cstheme="minorHAnsi"/>
              </w:rPr>
              <w:t>;</w:t>
            </w:r>
            <w:r w:rsidR="00DE43B1" w:rsidRPr="0010749A">
              <w:rPr>
                <w:rFonts w:cstheme="minorHAnsi"/>
              </w:rPr>
              <w:t xml:space="preserve"> especially resistant </w:t>
            </w:r>
            <w:r w:rsidR="00A96B3C" w:rsidRPr="000534DE">
              <w:t>bacterial spores</w:t>
            </w:r>
            <w:r w:rsidR="00DE43B1">
              <w:rPr>
                <w:rFonts w:cstheme="minorHAnsi"/>
              </w:rPr>
              <w:t>.</w:t>
            </w:r>
            <w:r w:rsidR="00DE43B1" w:rsidRPr="0010749A">
              <w:rPr>
                <w:rFonts w:cstheme="minorHAnsi"/>
              </w:rPr>
              <w:t xml:space="preserve"> Disinfectants work by destroying the cell wall of microbes or interfering with their metabolism. Disinfectants are frequently used in hospitals, dental surgeries, kitchens and bathrooms to kill infectious organisms. </w:t>
            </w:r>
          </w:p>
          <w:p w14:paraId="3DCE3803" w14:textId="7875FE73" w:rsidR="009C0EC2" w:rsidRPr="00CB2549" w:rsidRDefault="004E6E4A" w:rsidP="00CB2549">
            <w:pPr>
              <w:rPr>
                <w:rFonts w:eastAsia="Times New Roman" w:cs="Times New Roman"/>
                <w:lang w:eastAsia="en-AU"/>
              </w:rPr>
            </w:pPr>
            <w:r w:rsidRPr="006400F3">
              <w:rPr>
                <w:lang w:eastAsia="ja-JP"/>
              </w:rPr>
              <w:t>Antibiotics are chemical substances produced by living organisms that kill or inhibit the growth of bacteria</w:t>
            </w:r>
            <w:r w:rsidR="0029356F">
              <w:rPr>
                <w:rFonts w:eastAsia="Times New Roman" w:cs="Times New Roman"/>
                <w:lang w:eastAsia="en-AU"/>
              </w:rPr>
              <w:t xml:space="preserve"> and </w:t>
            </w:r>
            <w:r w:rsidR="009C0EC2" w:rsidRPr="00CB2549">
              <w:rPr>
                <w:rFonts w:eastAsia="Times New Roman" w:cs="Times New Roman"/>
                <w:lang w:eastAsia="en-AU"/>
              </w:rPr>
              <w:t xml:space="preserve">work by affecting cell structures or </w:t>
            </w:r>
            <w:r w:rsidR="00A96B3C">
              <w:rPr>
                <w:rFonts w:eastAsia="Times New Roman" w:cs="Times New Roman"/>
                <w:lang w:eastAsia="en-AU"/>
              </w:rPr>
              <w:t xml:space="preserve">the </w:t>
            </w:r>
            <w:r w:rsidR="009C0EC2" w:rsidRPr="00CB2549">
              <w:rPr>
                <w:rFonts w:eastAsia="Times New Roman" w:cs="Times New Roman"/>
                <w:lang w:eastAsia="en-AU"/>
              </w:rPr>
              <w:t>metabolic processes o</w:t>
            </w:r>
            <w:r w:rsidR="009C0EC2" w:rsidRPr="009C0EC2">
              <w:rPr>
                <w:rFonts w:eastAsia="Times New Roman" w:cs="Times New Roman"/>
                <w:lang w:eastAsia="en-AU"/>
              </w:rPr>
              <w:t xml:space="preserve">f bacteria that are different </w:t>
            </w:r>
            <w:r w:rsidR="0029356F">
              <w:rPr>
                <w:rFonts w:eastAsia="Times New Roman" w:cs="Times New Roman"/>
                <w:lang w:eastAsia="en-AU"/>
              </w:rPr>
              <w:t>from</w:t>
            </w:r>
            <w:r w:rsidR="009C0EC2" w:rsidRPr="00CB2549">
              <w:rPr>
                <w:rFonts w:eastAsia="Times New Roman" w:cs="Times New Roman"/>
                <w:lang w:eastAsia="en-AU"/>
              </w:rPr>
              <w:t xml:space="preserve"> those of human cells.</w:t>
            </w:r>
          </w:p>
          <w:p w14:paraId="165FCFC4" w14:textId="77777777" w:rsidR="002409CE" w:rsidRDefault="009C0EC2" w:rsidP="00D610EE">
            <w:pPr>
              <w:rPr>
                <w:rFonts w:eastAsia="Times New Roman" w:cs="Times New Roman"/>
                <w:lang w:eastAsia="en-AU"/>
              </w:rPr>
            </w:pPr>
            <w:r w:rsidRPr="00CB2549">
              <w:rPr>
                <w:rFonts w:eastAsia="Times New Roman" w:cs="Times New Roman"/>
                <w:lang w:eastAsia="en-AU"/>
              </w:rPr>
              <w:t>“For example, human cells do not have cell walls, while many types of bacteria do. The antibiotic penicillin works by keeping a bacterium from building a cell wall. Bacteria and human cells also differ in the structure of their cell membranes and the machinery they use to build proteins or copy DNA. Some antibiotics dissolve the membrane of just bacterial cells. Others affect protein-building or DNA-copying machinery that is specific to bacteria</w:t>
            </w:r>
            <w:r w:rsidR="002409CE">
              <w:rPr>
                <w:rFonts w:eastAsia="Times New Roman" w:cs="Times New Roman"/>
                <w:lang w:eastAsia="en-AU"/>
              </w:rPr>
              <w:t>.</w:t>
            </w:r>
            <w:r w:rsidRPr="00CB2549">
              <w:rPr>
                <w:rFonts w:eastAsia="Times New Roman" w:cs="Times New Roman"/>
                <w:lang w:eastAsia="en-AU"/>
              </w:rPr>
              <w:t xml:space="preserve">” </w:t>
            </w:r>
          </w:p>
          <w:p w14:paraId="2B479FFC" w14:textId="027560F8" w:rsidR="009C0EC2" w:rsidRPr="00CB2549" w:rsidRDefault="002409CE" w:rsidP="00CB2549">
            <w:pPr>
              <w:jc w:val="right"/>
              <w:rPr>
                <w:rFonts w:eastAsia="Times New Roman" w:cs="Times New Roman"/>
                <w:lang w:eastAsia="en-AU"/>
              </w:rPr>
            </w:pPr>
            <w:r>
              <w:rPr>
                <w:rFonts w:eastAsia="Times New Roman" w:cs="Times New Roman"/>
                <w:lang w:eastAsia="en-AU"/>
              </w:rPr>
              <w:t>Genetic Science Learning Centre</w:t>
            </w:r>
            <w:r>
              <w:rPr>
                <w:rFonts w:eastAsia="Times New Roman" w:cs="Times New Roman"/>
                <w:lang w:eastAsia="en-AU"/>
              </w:rPr>
              <w:br/>
            </w:r>
            <w:hyperlink r:id="rId72" w:history="1">
              <w:r w:rsidR="002345F4" w:rsidRPr="00CB2549">
                <w:rPr>
                  <w:rStyle w:val="Hyperlink"/>
                </w:rPr>
                <w:t>learn.genetics.utah.edu/content/microbiome/antibiotics</w:t>
              </w:r>
            </w:hyperlink>
            <w:r w:rsidR="009C0EC2" w:rsidRPr="00CB2549">
              <w:rPr>
                <w:rFonts w:eastAsia="Times New Roman" w:cs="Times New Roman"/>
                <w:lang w:eastAsia="en-AU"/>
              </w:rPr>
              <w:t xml:space="preserve"> </w:t>
            </w:r>
          </w:p>
          <w:p w14:paraId="5E4A6248" w14:textId="136BAA8B" w:rsidR="002409CE" w:rsidRDefault="009C0EC2" w:rsidP="00CB2549">
            <w:pPr>
              <w:spacing w:before="240"/>
              <w:rPr>
                <w:lang w:eastAsia="ja-JP"/>
              </w:rPr>
            </w:pPr>
            <w:r>
              <w:rPr>
                <w:lang w:eastAsia="ja-JP"/>
              </w:rPr>
              <w:t>Unfortunately, antibiotics also affect the gut bacteria that help keep us healthy</w:t>
            </w:r>
            <w:r w:rsidR="00A96B3C">
              <w:rPr>
                <w:lang w:eastAsia="ja-JP"/>
              </w:rPr>
              <w:t>,</w:t>
            </w:r>
            <w:r>
              <w:rPr>
                <w:lang w:eastAsia="ja-JP"/>
              </w:rPr>
              <w:t xml:space="preserve"> so taking antibiotics frequently or long term needs to be avoided if possible.</w:t>
            </w:r>
            <w:r w:rsidR="002825AC">
              <w:rPr>
                <w:lang w:eastAsia="ja-JP"/>
              </w:rPr>
              <w:t xml:space="preserve"> The over-use of antibiotics has led to some bacteria becoming antibiotic</w:t>
            </w:r>
            <w:r w:rsidR="0029356F">
              <w:rPr>
                <w:lang w:eastAsia="ja-JP"/>
              </w:rPr>
              <w:t>-</w:t>
            </w:r>
            <w:r w:rsidR="002825AC">
              <w:rPr>
                <w:lang w:eastAsia="ja-JP"/>
              </w:rPr>
              <w:t xml:space="preserve">resistant </w:t>
            </w:r>
            <w:r w:rsidR="002409CE">
              <w:rPr>
                <w:lang w:eastAsia="ja-JP"/>
              </w:rPr>
              <w:t>(</w:t>
            </w:r>
            <w:proofErr w:type="spellStart"/>
            <w:r w:rsidR="002825AC">
              <w:rPr>
                <w:lang w:eastAsia="ja-JP"/>
              </w:rPr>
              <w:t>ie</w:t>
            </w:r>
            <w:proofErr w:type="spellEnd"/>
            <w:r w:rsidR="002825AC">
              <w:rPr>
                <w:lang w:eastAsia="ja-JP"/>
              </w:rPr>
              <w:t xml:space="preserve"> the</w:t>
            </w:r>
            <w:r w:rsidR="002825AC">
              <w:rPr>
                <w:rStyle w:val="st"/>
              </w:rPr>
              <w:t xml:space="preserve"> bacteria develop the ability to survive exposure to </w:t>
            </w:r>
            <w:r w:rsidR="002825AC" w:rsidRPr="00CB2549">
              <w:rPr>
                <w:rStyle w:val="Emphasis"/>
                <w:i w:val="0"/>
              </w:rPr>
              <w:t>antibiotics</w:t>
            </w:r>
            <w:r w:rsidR="002825AC">
              <w:rPr>
                <w:rStyle w:val="st"/>
              </w:rPr>
              <w:t xml:space="preserve"> designed to kill them or stop their growth</w:t>
            </w:r>
            <w:r w:rsidR="002409CE">
              <w:rPr>
                <w:rStyle w:val="st"/>
              </w:rPr>
              <w:t>)</w:t>
            </w:r>
            <w:r w:rsidR="002825AC">
              <w:rPr>
                <w:rStyle w:val="st"/>
              </w:rPr>
              <w:t>.</w:t>
            </w:r>
          </w:p>
          <w:p w14:paraId="38E4DA31" w14:textId="24B25947" w:rsidR="00D32368" w:rsidRPr="004E6E4A" w:rsidRDefault="004E6E4A" w:rsidP="00DF0378">
            <w:pPr>
              <w:spacing w:before="360"/>
              <w:rPr>
                <w:lang w:eastAsia="ja-JP"/>
              </w:rPr>
            </w:pPr>
            <w:r w:rsidRPr="006400F3">
              <w:rPr>
                <w:lang w:eastAsia="ja-JP"/>
              </w:rPr>
              <w:lastRenderedPageBreak/>
              <w:t xml:space="preserve">The effectiveness of </w:t>
            </w:r>
            <w:r w:rsidR="00DE43B1">
              <w:rPr>
                <w:lang w:eastAsia="ja-JP"/>
              </w:rPr>
              <w:t>bactericidal agents</w:t>
            </w:r>
            <w:r w:rsidRPr="006400F3">
              <w:rPr>
                <w:lang w:eastAsia="ja-JP"/>
              </w:rPr>
              <w:t xml:space="preserve"> is influenced by many factors</w:t>
            </w:r>
            <w:r w:rsidR="00A96B3C">
              <w:rPr>
                <w:lang w:eastAsia="ja-JP"/>
              </w:rPr>
              <w:t>,</w:t>
            </w:r>
            <w:r w:rsidRPr="006400F3">
              <w:rPr>
                <w:lang w:eastAsia="ja-JP"/>
              </w:rPr>
              <w:t xml:space="preserve"> such as the environmental conditions in which the agent is applied, the chemical properties of the agent, </w:t>
            </w:r>
            <w:r w:rsidR="00074914">
              <w:rPr>
                <w:lang w:eastAsia="ja-JP"/>
              </w:rPr>
              <w:t xml:space="preserve">its concentration, </w:t>
            </w:r>
            <w:r w:rsidRPr="006400F3">
              <w:rPr>
                <w:lang w:eastAsia="ja-JP"/>
              </w:rPr>
              <w:t xml:space="preserve">how long the agent has been stored, and the </w:t>
            </w:r>
            <w:r w:rsidR="00212582">
              <w:rPr>
                <w:lang w:eastAsia="ja-JP"/>
              </w:rPr>
              <w:t>development of resistance by bacteria themselves.</w:t>
            </w:r>
            <w:r w:rsidRPr="006400F3">
              <w:rPr>
                <w:lang w:eastAsia="ja-JP"/>
              </w:rPr>
              <w:t xml:space="preserve"> </w:t>
            </w:r>
          </w:p>
          <w:p w14:paraId="6C56938B" w14:textId="5F546A7D" w:rsidR="00DD44E6" w:rsidRPr="004E6E4A" w:rsidRDefault="004E6E4A" w:rsidP="00DE43B1">
            <w:pPr>
              <w:spacing w:after="240"/>
              <w:rPr>
                <w:lang w:eastAsia="ja-JP"/>
              </w:rPr>
            </w:pPr>
            <w:r w:rsidRPr="006400F3">
              <w:rPr>
                <w:lang w:eastAsia="ja-JP"/>
              </w:rPr>
              <w:t>B</w:t>
            </w:r>
            <w:r w:rsidRPr="006400F3">
              <w:rPr>
                <w:bCs/>
                <w:lang w:eastAsia="ja-JP"/>
              </w:rPr>
              <w:t>acteria and fungi</w:t>
            </w:r>
            <w:r w:rsidR="004C0B5A">
              <w:rPr>
                <w:lang w:eastAsia="ja-JP"/>
              </w:rPr>
              <w:t xml:space="preserve"> </w:t>
            </w:r>
            <w:r w:rsidRPr="006400F3">
              <w:rPr>
                <w:lang w:eastAsia="ja-JP"/>
              </w:rPr>
              <w:t>live on, in, and around most living and non</w:t>
            </w:r>
            <w:r w:rsidR="00D32368">
              <w:rPr>
                <w:lang w:eastAsia="ja-JP"/>
              </w:rPr>
              <w:t>-</w:t>
            </w:r>
            <w:r w:rsidRPr="006400F3">
              <w:rPr>
                <w:lang w:eastAsia="ja-JP"/>
              </w:rPr>
              <w:t>living things. Fungi and most bacteria are heterotrophic, meaning they cannot make their food. The</w:t>
            </w:r>
            <w:r w:rsidR="00035D73">
              <w:rPr>
                <w:lang w:eastAsia="ja-JP"/>
              </w:rPr>
              <w:t>y</w:t>
            </w:r>
            <w:r w:rsidRPr="006400F3">
              <w:rPr>
                <w:lang w:eastAsia="ja-JP"/>
              </w:rPr>
              <w:t xml:space="preserve"> must obtain their food by being parasitic (</w:t>
            </w:r>
            <w:r w:rsidR="00317263">
              <w:rPr>
                <w:lang w:eastAsia="ja-JP"/>
              </w:rPr>
              <w:t xml:space="preserve">an </w:t>
            </w:r>
            <w:r w:rsidRPr="006400F3">
              <w:rPr>
                <w:lang w:eastAsia="ja-JP"/>
              </w:rPr>
              <w:t>organism</w:t>
            </w:r>
            <w:r w:rsidR="00317263">
              <w:rPr>
                <w:lang w:eastAsia="ja-JP"/>
              </w:rPr>
              <w:t xml:space="preserve"> that</w:t>
            </w:r>
            <w:r w:rsidRPr="006400F3">
              <w:rPr>
                <w:lang w:eastAsia="ja-JP"/>
              </w:rPr>
              <w:t xml:space="preserve"> depends on other organism</w:t>
            </w:r>
            <w:r w:rsidR="00317263">
              <w:rPr>
                <w:lang w:eastAsia="ja-JP"/>
              </w:rPr>
              <w:t>s</w:t>
            </w:r>
            <w:r w:rsidRPr="006400F3">
              <w:rPr>
                <w:lang w:eastAsia="ja-JP"/>
              </w:rPr>
              <w:t xml:space="preserve"> for its nourishment and growth) or saprophytic (</w:t>
            </w:r>
            <w:r w:rsidR="00317263">
              <w:rPr>
                <w:lang w:eastAsia="ja-JP"/>
              </w:rPr>
              <w:t xml:space="preserve">an </w:t>
            </w:r>
            <w:r w:rsidRPr="006400F3">
              <w:rPr>
                <w:lang w:eastAsia="ja-JP"/>
              </w:rPr>
              <w:t xml:space="preserve">organism </w:t>
            </w:r>
            <w:r w:rsidR="00D32368">
              <w:rPr>
                <w:lang w:eastAsia="ja-JP"/>
              </w:rPr>
              <w:t>that</w:t>
            </w:r>
            <w:r w:rsidR="00D32368" w:rsidRPr="006400F3">
              <w:rPr>
                <w:lang w:eastAsia="ja-JP"/>
              </w:rPr>
              <w:t xml:space="preserve"> </w:t>
            </w:r>
            <w:r w:rsidRPr="006400F3">
              <w:rPr>
                <w:lang w:eastAsia="ja-JP"/>
              </w:rPr>
              <w:t xml:space="preserve">grows on dead and decaying material). </w:t>
            </w:r>
          </w:p>
        </w:tc>
      </w:tr>
      <w:tr w:rsidR="004E6E4A" w:rsidRPr="00384F40" w14:paraId="6E312EF1" w14:textId="77777777" w:rsidTr="009C1815">
        <w:tc>
          <w:tcPr>
            <w:tcW w:w="2404" w:type="dxa"/>
            <w:tcBorders>
              <w:left w:val="nil"/>
              <w:right w:val="nil"/>
            </w:tcBorders>
          </w:tcPr>
          <w:p w14:paraId="13301F54" w14:textId="060D1BED" w:rsidR="004E6E4A" w:rsidRDefault="004E6E4A" w:rsidP="00213D44">
            <w:pPr>
              <w:widowControl/>
              <w:spacing w:after="240" w:line="259" w:lineRule="auto"/>
              <w:rPr>
                <w:b/>
              </w:rPr>
            </w:pPr>
            <w:r>
              <w:rPr>
                <w:b/>
              </w:rPr>
              <w:lastRenderedPageBreak/>
              <w:t>Instructional procedures</w:t>
            </w:r>
          </w:p>
        </w:tc>
        <w:tc>
          <w:tcPr>
            <w:tcW w:w="6634" w:type="dxa"/>
            <w:tcBorders>
              <w:left w:val="nil"/>
              <w:right w:val="nil"/>
            </w:tcBorders>
          </w:tcPr>
          <w:p w14:paraId="1F003310" w14:textId="2DAB85D6" w:rsidR="007464FA" w:rsidRDefault="007464FA" w:rsidP="00CB2549">
            <w:pPr>
              <w:widowControl/>
              <w:spacing w:after="0"/>
              <w:rPr>
                <w:color w:val="000000" w:themeColor="text1"/>
                <w:lang w:val="en-AU"/>
              </w:rPr>
            </w:pPr>
            <w:r>
              <w:rPr>
                <w:color w:val="000000" w:themeColor="text1"/>
                <w:lang w:val="en-AU"/>
              </w:rPr>
              <w:t xml:space="preserve">Students conduct two experiments </w:t>
            </w:r>
            <w:r w:rsidR="006411F0">
              <w:rPr>
                <w:color w:val="000000" w:themeColor="text1"/>
                <w:lang w:val="en-AU"/>
              </w:rPr>
              <w:t xml:space="preserve">in this </w:t>
            </w:r>
            <w:r w:rsidR="002409CE">
              <w:rPr>
                <w:color w:val="000000" w:themeColor="text1"/>
                <w:lang w:val="en-AU"/>
              </w:rPr>
              <w:t>a</w:t>
            </w:r>
            <w:r w:rsidR="006411F0">
              <w:rPr>
                <w:color w:val="000000" w:themeColor="text1"/>
                <w:lang w:val="en-AU"/>
              </w:rPr>
              <w:t>ctivity. The first experiment tests</w:t>
            </w:r>
            <w:r>
              <w:rPr>
                <w:color w:val="000000" w:themeColor="text1"/>
                <w:lang w:val="en-AU"/>
              </w:rPr>
              <w:t xml:space="preserve"> the </w:t>
            </w:r>
            <w:r w:rsidR="006411F0">
              <w:rPr>
                <w:color w:val="000000" w:themeColor="text1"/>
                <w:lang w:val="en-AU"/>
              </w:rPr>
              <w:t>effectiveness of different antimicrobial agents, and the second is an investigation of the prevalence of microbes on surface</w:t>
            </w:r>
            <w:r w:rsidR="00D94CBB">
              <w:rPr>
                <w:color w:val="000000" w:themeColor="text1"/>
                <w:lang w:val="en-AU"/>
              </w:rPr>
              <w:t>s</w:t>
            </w:r>
            <w:r w:rsidR="006411F0">
              <w:rPr>
                <w:color w:val="000000" w:themeColor="text1"/>
                <w:lang w:val="en-AU"/>
              </w:rPr>
              <w:t xml:space="preserve"> students contact at school</w:t>
            </w:r>
            <w:r w:rsidR="006A3246">
              <w:rPr>
                <w:color w:val="000000" w:themeColor="text1"/>
                <w:lang w:val="en-AU"/>
              </w:rPr>
              <w:t>. Here,</w:t>
            </w:r>
            <w:r w:rsidR="006411F0" w:rsidRPr="002F4C8C">
              <w:rPr>
                <w:color w:val="000000" w:themeColor="text1"/>
                <w:lang w:val="en-AU"/>
              </w:rPr>
              <w:t xml:space="preserve"> various treatments </w:t>
            </w:r>
            <w:r w:rsidR="006A3246">
              <w:rPr>
                <w:color w:val="000000" w:themeColor="text1"/>
                <w:lang w:val="en-AU"/>
              </w:rPr>
              <w:t xml:space="preserve">are investigated </w:t>
            </w:r>
            <w:r w:rsidR="006411F0" w:rsidRPr="002F4C8C">
              <w:rPr>
                <w:color w:val="000000" w:themeColor="text1"/>
                <w:lang w:val="en-AU"/>
              </w:rPr>
              <w:t>to minimise microbial contamination and the spread of microbes.</w:t>
            </w:r>
          </w:p>
          <w:p w14:paraId="151B871A" w14:textId="6A8E226D" w:rsidR="006411F0" w:rsidRPr="00401686" w:rsidRDefault="006411F0" w:rsidP="00CB2549">
            <w:pPr>
              <w:widowControl/>
              <w:spacing w:after="0"/>
              <w:rPr>
                <w:color w:val="000000" w:themeColor="text1"/>
                <w:lang w:val="en-AU"/>
              </w:rPr>
            </w:pPr>
            <w:r>
              <w:rPr>
                <w:color w:val="000000" w:themeColor="text1"/>
                <w:lang w:val="en-AU"/>
              </w:rPr>
              <w:t>The investigation provides an opportunity for students to design and carry out complex inquiries</w:t>
            </w:r>
            <w:r w:rsidR="006A3246">
              <w:rPr>
                <w:color w:val="000000" w:themeColor="text1"/>
                <w:lang w:val="en-AU"/>
              </w:rPr>
              <w:t>. These</w:t>
            </w:r>
            <w:r>
              <w:rPr>
                <w:color w:val="000000" w:themeColor="text1"/>
                <w:lang w:val="en-AU"/>
              </w:rPr>
              <w:t xml:space="preserve"> might involve </w:t>
            </w:r>
            <w:r w:rsidRPr="004240A6">
              <w:rPr>
                <w:color w:val="000000" w:themeColor="text1"/>
                <w:lang w:val="en-AU"/>
              </w:rPr>
              <w:t xml:space="preserve">replication, </w:t>
            </w:r>
            <w:r w:rsidRPr="00955143">
              <w:rPr>
                <w:color w:val="000000" w:themeColor="text1"/>
              </w:rPr>
              <w:t>the collection of time</w:t>
            </w:r>
            <w:r w:rsidR="0029356F" w:rsidRPr="00955143">
              <w:rPr>
                <w:color w:val="000000" w:themeColor="text1"/>
              </w:rPr>
              <w:t>-</w:t>
            </w:r>
            <w:r w:rsidRPr="00955143">
              <w:rPr>
                <w:color w:val="000000" w:themeColor="text1"/>
              </w:rPr>
              <w:t>series data, the use of spreadsheets and digital platforms for collating and sharing data, and the use of aseptic microbiology techniques.</w:t>
            </w:r>
            <w:r w:rsidR="00A05595" w:rsidRPr="004240A6">
              <w:rPr>
                <w:color w:val="000000" w:themeColor="text1"/>
                <w:lang w:val="en-AU"/>
              </w:rPr>
              <w:t xml:space="preserve"> The investigation lends itself to students writing formal </w:t>
            </w:r>
            <w:r w:rsidR="00A05595" w:rsidRPr="00BF4411">
              <w:rPr>
                <w:color w:val="000000" w:themeColor="text1"/>
                <w:lang w:val="en-AU"/>
              </w:rPr>
              <w:t>investigation reports that will provide evidence of attaining science inquiry skills.</w:t>
            </w:r>
          </w:p>
          <w:p w14:paraId="61E0CFF4" w14:textId="77777777" w:rsidR="004E6E4A" w:rsidRDefault="00212582" w:rsidP="00DF0378">
            <w:pPr>
              <w:widowControl/>
              <w:spacing w:after="240"/>
              <w:rPr>
                <w:rFonts w:eastAsia="Times New Roman" w:cs="Calibri"/>
                <w:iCs/>
                <w:lang w:eastAsia="en-AU"/>
              </w:rPr>
            </w:pPr>
            <w:r w:rsidRPr="00401686">
              <w:rPr>
                <w:color w:val="000000" w:themeColor="text1"/>
              </w:rPr>
              <w:t>Th</w:t>
            </w:r>
            <w:r w:rsidR="006411F0" w:rsidRPr="00401686">
              <w:rPr>
                <w:color w:val="000000" w:themeColor="text1"/>
              </w:rPr>
              <w:t>e experiments</w:t>
            </w:r>
            <w:r w:rsidRPr="00401686">
              <w:rPr>
                <w:color w:val="000000" w:themeColor="text1"/>
              </w:rPr>
              <w:t xml:space="preserve"> </w:t>
            </w:r>
            <w:r w:rsidR="006411F0" w:rsidRPr="00401686">
              <w:rPr>
                <w:color w:val="000000" w:themeColor="text1"/>
              </w:rPr>
              <w:t xml:space="preserve">provide </w:t>
            </w:r>
            <w:r w:rsidR="005758C8">
              <w:rPr>
                <w:color w:val="000000" w:themeColor="text1"/>
              </w:rPr>
              <w:t>contexts</w:t>
            </w:r>
            <w:r w:rsidR="006411F0" w:rsidRPr="00401686">
              <w:rPr>
                <w:color w:val="000000" w:themeColor="text1"/>
              </w:rPr>
              <w:t xml:space="preserve"> for</w:t>
            </w:r>
            <w:r w:rsidRPr="00401686">
              <w:rPr>
                <w:color w:val="000000" w:themeColor="text1"/>
              </w:rPr>
              <w:t xml:space="preserve"> </w:t>
            </w:r>
            <w:r w:rsidR="002B0710" w:rsidRPr="00955143">
              <w:rPr>
                <w:color w:val="000000" w:themeColor="text1"/>
              </w:rPr>
              <w:t>calculating the area of</w:t>
            </w:r>
            <w:r w:rsidRPr="00955143">
              <w:rPr>
                <w:color w:val="000000" w:themeColor="text1"/>
              </w:rPr>
              <w:t xml:space="preserve"> basic shapes</w:t>
            </w:r>
            <w:r w:rsidR="00C4658C" w:rsidRPr="00955143">
              <w:rPr>
                <w:color w:val="000000" w:themeColor="text1"/>
              </w:rPr>
              <w:t>.</w:t>
            </w:r>
            <w:r w:rsidRPr="00955143">
              <w:rPr>
                <w:color w:val="000000" w:themeColor="text1"/>
              </w:rPr>
              <w:t xml:space="preserve"> </w:t>
            </w:r>
            <w:r w:rsidR="008D3D0D" w:rsidRPr="00955143">
              <w:rPr>
                <w:color w:val="000000" w:themeColor="text1"/>
              </w:rPr>
              <w:t>If needed,</w:t>
            </w:r>
            <w:r w:rsidRPr="00955143">
              <w:rPr>
                <w:color w:val="000000" w:themeColor="text1"/>
              </w:rPr>
              <w:t xml:space="preserve"> </w:t>
            </w:r>
            <w:r w:rsidRPr="00955143">
              <w:rPr>
                <w:i/>
                <w:color w:val="000000" w:themeColor="text1"/>
              </w:rPr>
              <w:t xml:space="preserve">Circle </w:t>
            </w:r>
            <w:r w:rsidRPr="00955143">
              <w:rPr>
                <w:iCs/>
                <w:color w:val="000000" w:themeColor="text1"/>
              </w:rPr>
              <w:t>and</w:t>
            </w:r>
            <w:r w:rsidRPr="00955143">
              <w:rPr>
                <w:i/>
                <w:color w:val="000000" w:themeColor="text1"/>
              </w:rPr>
              <w:t xml:space="preserve"> </w:t>
            </w:r>
            <w:r w:rsidR="00535F57" w:rsidRPr="00955143">
              <w:rPr>
                <w:i/>
                <w:color w:val="000000" w:themeColor="text1"/>
              </w:rPr>
              <w:t>Area formulas</w:t>
            </w:r>
            <w:r w:rsidR="008D3D0D" w:rsidRPr="00955143">
              <w:rPr>
                <w:i/>
                <w:color w:val="000000" w:themeColor="text1"/>
              </w:rPr>
              <w:t xml:space="preserve"> </w:t>
            </w:r>
            <w:r w:rsidR="008D3D0D" w:rsidRPr="00955143">
              <w:rPr>
                <w:iCs/>
                <w:color w:val="000000" w:themeColor="text1"/>
              </w:rPr>
              <w:t xml:space="preserve">in the </w:t>
            </w:r>
            <w:r w:rsidR="008D3D0D" w:rsidRPr="00955143">
              <w:rPr>
                <w:i/>
                <w:color w:val="000000" w:themeColor="text1"/>
              </w:rPr>
              <w:t>Digital resources</w:t>
            </w:r>
            <w:r w:rsidR="008D3D0D" w:rsidRPr="00955143">
              <w:rPr>
                <w:iCs/>
                <w:color w:val="000000" w:themeColor="text1"/>
              </w:rPr>
              <w:t xml:space="preserve"> section</w:t>
            </w:r>
            <w:r w:rsidRPr="00955143">
              <w:rPr>
                <w:iCs/>
                <w:color w:val="000000" w:themeColor="text1"/>
              </w:rPr>
              <w:t xml:space="preserve"> </w:t>
            </w:r>
            <w:r w:rsidRPr="00955143">
              <w:rPr>
                <w:color w:val="000000" w:themeColor="text1"/>
              </w:rPr>
              <w:t xml:space="preserve">can be used as a refresher on these mathematical concepts. </w:t>
            </w:r>
            <w:r w:rsidR="0029356F" w:rsidRPr="00955143">
              <w:rPr>
                <w:color w:val="000000" w:themeColor="text1"/>
              </w:rPr>
              <w:t>P</w:t>
            </w:r>
            <w:r w:rsidR="00EA3C35" w:rsidRPr="00955143">
              <w:rPr>
                <w:color w:val="000000" w:themeColor="text1"/>
              </w:rPr>
              <w:t xml:space="preserve">etri dishes or photographs of </w:t>
            </w:r>
            <w:r w:rsidR="0029356F" w:rsidRPr="00955143">
              <w:rPr>
                <w:color w:val="000000" w:themeColor="text1"/>
              </w:rPr>
              <w:t>P</w:t>
            </w:r>
            <w:r w:rsidR="00EA3C35" w:rsidRPr="00955143">
              <w:rPr>
                <w:color w:val="000000" w:themeColor="text1"/>
              </w:rPr>
              <w:t>etri dishes showing the growth of bacterial colonies</w:t>
            </w:r>
            <w:r w:rsidR="005758C8">
              <w:rPr>
                <w:color w:val="000000" w:themeColor="text1"/>
              </w:rPr>
              <w:t xml:space="preserve"> </w:t>
            </w:r>
            <w:r w:rsidR="00A96B3C">
              <w:rPr>
                <w:color w:val="000000" w:themeColor="text1"/>
              </w:rPr>
              <w:t>can</w:t>
            </w:r>
            <w:r w:rsidR="00EA3C35" w:rsidRPr="00955143">
              <w:rPr>
                <w:color w:val="000000" w:themeColor="text1"/>
              </w:rPr>
              <w:t xml:space="preserve"> </w:t>
            </w:r>
            <w:r w:rsidR="003427FD" w:rsidRPr="00955143">
              <w:rPr>
                <w:color w:val="000000" w:themeColor="text1"/>
              </w:rPr>
              <w:t>offer</w:t>
            </w:r>
            <w:r w:rsidR="00EA3C35" w:rsidRPr="00955143">
              <w:rPr>
                <w:color w:val="000000" w:themeColor="text1"/>
              </w:rPr>
              <w:t xml:space="preserve"> a context for developing content relating to </w:t>
            </w:r>
            <w:r w:rsidR="00EA3C35" w:rsidRPr="00955143">
              <w:rPr>
                <w:rFonts w:eastAsia="Times New Roman" w:cs="Calibri"/>
                <w:iCs/>
                <w:lang w:eastAsia="en-AU"/>
              </w:rPr>
              <w:t>calculating areas of parallelograms, trapeziums, circles and semi-circles and the area of composite figures by decomposition into familiar shapes.</w:t>
            </w:r>
          </w:p>
          <w:p w14:paraId="382E95AF" w14:textId="291691B7" w:rsidR="00BF4411" w:rsidRPr="0039123C" w:rsidRDefault="00BF4411" w:rsidP="00DF0378">
            <w:pPr>
              <w:widowControl/>
              <w:spacing w:after="240"/>
              <w:rPr>
                <w:lang w:val="en-GB"/>
              </w:rPr>
            </w:pPr>
          </w:p>
        </w:tc>
      </w:tr>
      <w:tr w:rsidR="00213D44" w:rsidRPr="00384F40" w14:paraId="37081DEE" w14:textId="77777777" w:rsidTr="009C1815">
        <w:tc>
          <w:tcPr>
            <w:tcW w:w="2404" w:type="dxa"/>
            <w:tcBorders>
              <w:left w:val="nil"/>
              <w:right w:val="nil"/>
            </w:tcBorders>
          </w:tcPr>
          <w:p w14:paraId="20A133D9" w14:textId="77777777" w:rsidR="00213D44" w:rsidRPr="004240A6" w:rsidRDefault="00213D44" w:rsidP="00213D44">
            <w:pPr>
              <w:widowControl/>
              <w:spacing w:after="240" w:line="259" w:lineRule="auto"/>
              <w:rPr>
                <w:b/>
                <w:lang w:val="en-AU"/>
              </w:rPr>
            </w:pPr>
            <w:r w:rsidRPr="004240A6">
              <w:rPr>
                <w:b/>
                <w:lang w:val="en-AU"/>
              </w:rPr>
              <w:lastRenderedPageBreak/>
              <w:t>Expected learning</w:t>
            </w:r>
          </w:p>
          <w:p w14:paraId="634EDE67" w14:textId="77777777" w:rsidR="00213D44" w:rsidRPr="00F54D6D" w:rsidRDefault="00213D44" w:rsidP="00213D44">
            <w:pPr>
              <w:widowControl/>
              <w:spacing w:after="240" w:line="259" w:lineRule="auto"/>
              <w:rPr>
                <w:sz w:val="18"/>
                <w:szCs w:val="18"/>
                <w:lang w:val="en-AU"/>
              </w:rPr>
            </w:pPr>
          </w:p>
        </w:tc>
        <w:tc>
          <w:tcPr>
            <w:tcW w:w="6634" w:type="dxa"/>
            <w:tcBorders>
              <w:left w:val="nil"/>
              <w:right w:val="nil"/>
            </w:tcBorders>
          </w:tcPr>
          <w:p w14:paraId="4221A2D6" w14:textId="3B28556E" w:rsidR="00732962" w:rsidRPr="00401686" w:rsidRDefault="0028377A" w:rsidP="00D664C3">
            <w:pPr>
              <w:spacing w:after="0"/>
              <w:rPr>
                <w:lang w:val="en-AU"/>
              </w:rPr>
            </w:pPr>
            <w:r w:rsidRPr="00401686">
              <w:rPr>
                <w:lang w:val="en-AU"/>
              </w:rPr>
              <w:t xml:space="preserve">Year 12 </w:t>
            </w:r>
            <w:r w:rsidRPr="00401686">
              <w:rPr>
                <w:i/>
                <w:iCs/>
              </w:rPr>
              <w:t>Human Biology General</w:t>
            </w:r>
            <w:r w:rsidR="00CF6B9A" w:rsidRPr="00401686">
              <w:rPr>
                <w:lang w:val="en-AU"/>
              </w:rPr>
              <w:t xml:space="preserve"> students will be able to:</w:t>
            </w:r>
            <w:bookmarkStart w:id="24" w:name="_Hlk23838279"/>
          </w:p>
          <w:p w14:paraId="61626E9B" w14:textId="7E366F1A" w:rsidR="00143AAD" w:rsidRPr="00401686" w:rsidRDefault="00D610EE" w:rsidP="00BF4411">
            <w:pPr>
              <w:pStyle w:val="Listnumbered0"/>
              <w:numPr>
                <w:ilvl w:val="0"/>
                <w:numId w:val="20"/>
              </w:numPr>
              <w:ind w:left="454" w:hanging="227"/>
              <w:rPr>
                <w:lang w:val="en-AU"/>
              </w:rPr>
            </w:pPr>
            <w:r w:rsidRPr="00401686">
              <w:rPr>
                <w:lang w:val="en-AU"/>
              </w:rPr>
              <w:t>Identify, research and construct questions for investigation</w:t>
            </w:r>
            <w:r w:rsidR="00A96B3C">
              <w:rPr>
                <w:lang w:val="en-AU"/>
              </w:rPr>
              <w:t>,</w:t>
            </w:r>
            <w:r w:rsidRPr="00401686">
              <w:rPr>
                <w:lang w:val="en-AU"/>
              </w:rPr>
              <w:t xml:space="preserve"> propo</w:t>
            </w:r>
            <w:r w:rsidR="0028377A" w:rsidRPr="00401686">
              <w:rPr>
                <w:lang w:val="en-AU"/>
              </w:rPr>
              <w:t>se hypotheses and predict possible outcomes</w:t>
            </w:r>
            <w:r w:rsidR="002B53CB">
              <w:rPr>
                <w:lang w:val="en-AU"/>
              </w:rPr>
              <w:t>.</w:t>
            </w:r>
          </w:p>
          <w:p w14:paraId="0AE9FA9B" w14:textId="4B4A2F7E" w:rsidR="00143AAD" w:rsidRPr="00F54D6D" w:rsidRDefault="00D610EE" w:rsidP="00BF4411">
            <w:pPr>
              <w:pStyle w:val="Listnumbered0"/>
              <w:numPr>
                <w:ilvl w:val="0"/>
                <w:numId w:val="20"/>
              </w:numPr>
              <w:ind w:left="454" w:hanging="227"/>
              <w:rPr>
                <w:lang w:val="en-AU"/>
              </w:rPr>
            </w:pPr>
            <w:r w:rsidRPr="00955143">
              <w:rPr>
                <w:lang w:val="en-AU"/>
              </w:rPr>
              <w:t xml:space="preserve">Design investigations, including the procedure(s) to be followed, the materials required, and the type and amount of primary and/or </w:t>
            </w:r>
            <w:hyperlink r:id="rId73">
              <w:r w:rsidR="0028377A" w:rsidRPr="004240A6">
                <w:rPr>
                  <w:lang w:val="en-AU"/>
                </w:rPr>
                <w:t xml:space="preserve">secondary data </w:t>
              </w:r>
            </w:hyperlink>
            <w:r w:rsidR="0028377A" w:rsidRPr="004240A6">
              <w:rPr>
                <w:lang w:val="en-AU"/>
              </w:rPr>
              <w:t>to be collected; conduct risk assessments; and consider research ethics, including animal ethics</w:t>
            </w:r>
            <w:r w:rsidR="002B53CB">
              <w:rPr>
                <w:lang w:val="en-AU"/>
              </w:rPr>
              <w:t>.</w:t>
            </w:r>
          </w:p>
          <w:p w14:paraId="5D92CEBA" w14:textId="780CDA60" w:rsidR="00143AAD" w:rsidRPr="00401686" w:rsidRDefault="00D610EE" w:rsidP="00BF4411">
            <w:pPr>
              <w:pStyle w:val="Listnumbered0"/>
              <w:numPr>
                <w:ilvl w:val="0"/>
                <w:numId w:val="20"/>
              </w:numPr>
              <w:ind w:left="454" w:hanging="227"/>
              <w:rPr>
                <w:lang w:val="en-AU"/>
              </w:rPr>
            </w:pPr>
            <w:r w:rsidRPr="00401686">
              <w:rPr>
                <w:lang w:val="en-AU"/>
              </w:rPr>
              <w:t>Conduct investigations safely, competently and methodically for the collection of valid and reliable data</w:t>
            </w:r>
            <w:r w:rsidR="002B53CB">
              <w:rPr>
                <w:lang w:val="en-AU"/>
              </w:rPr>
              <w:t>.</w:t>
            </w:r>
          </w:p>
          <w:p w14:paraId="7271D5EF" w14:textId="20227A68" w:rsidR="00143AAD" w:rsidRPr="00955143" w:rsidRDefault="00D610EE" w:rsidP="00BF4411">
            <w:pPr>
              <w:pStyle w:val="Listnumbered0"/>
              <w:numPr>
                <w:ilvl w:val="0"/>
                <w:numId w:val="20"/>
              </w:numPr>
              <w:ind w:left="454" w:hanging="227"/>
              <w:rPr>
                <w:lang w:val="en-AU"/>
              </w:rPr>
            </w:pPr>
            <w:r w:rsidRPr="00401686">
              <w:rPr>
                <w:lang w:val="en-AU"/>
              </w:rPr>
              <w:t>Represent data in</w:t>
            </w:r>
            <w:r w:rsidR="0028377A" w:rsidRPr="00401686">
              <w:rPr>
                <w:lang w:val="en-AU"/>
              </w:rPr>
              <w:t xml:space="preserve"> meaningful and useful ways</w:t>
            </w:r>
            <w:r w:rsidR="00BA4C37" w:rsidRPr="00401686">
              <w:rPr>
                <w:lang w:val="en-AU"/>
              </w:rPr>
              <w:t>,</w:t>
            </w:r>
            <w:r w:rsidR="00BA4C37" w:rsidRPr="00401686">
              <w:t xml:space="preserve"> </w:t>
            </w:r>
            <w:r w:rsidR="00BA4C37" w:rsidRPr="00401686">
              <w:rPr>
                <w:lang w:val="en-AU"/>
              </w:rPr>
              <w:t>including the use of mean and median</w:t>
            </w:r>
            <w:r w:rsidR="0028377A" w:rsidRPr="00401686">
              <w:rPr>
                <w:lang w:val="en-AU"/>
              </w:rPr>
              <w:t>; organise and analyse</w:t>
            </w:r>
            <w:r w:rsidR="0028377A" w:rsidRPr="00955143">
              <w:rPr>
                <w:lang w:val="en-AU"/>
              </w:rPr>
              <w:t xml:space="preserve"> data to identify trends, patterns and relationships; discuss </w:t>
            </w:r>
            <w:r w:rsidR="00D72F73">
              <w:rPr>
                <w:lang w:val="en-AU"/>
              </w:rPr>
              <w:t>how</w:t>
            </w:r>
            <w:r w:rsidR="0028377A" w:rsidRPr="00955143">
              <w:rPr>
                <w:lang w:val="en-AU"/>
              </w:rPr>
              <w:t xml:space="preserve"> measurement error, instrumental accuracy, the nature of the procedure and the sample size may influence uncertainty and limitations in data; and select, synthesise and use evidence to make and justify conclusions</w:t>
            </w:r>
            <w:r w:rsidR="002B53CB">
              <w:rPr>
                <w:lang w:val="en-AU"/>
              </w:rPr>
              <w:t>.</w:t>
            </w:r>
          </w:p>
          <w:p w14:paraId="7C6A42BD" w14:textId="09512C70" w:rsidR="00143AAD" w:rsidRPr="00955143" w:rsidRDefault="00D610EE" w:rsidP="00BF4411">
            <w:pPr>
              <w:pStyle w:val="Listnumbered0"/>
              <w:numPr>
                <w:ilvl w:val="0"/>
                <w:numId w:val="20"/>
              </w:numPr>
              <w:ind w:left="454" w:hanging="227"/>
              <w:rPr>
                <w:lang w:val="en-AU"/>
              </w:rPr>
            </w:pPr>
            <w:r w:rsidRPr="00955143">
              <w:rPr>
                <w:lang w:val="en-AU"/>
              </w:rPr>
              <w:t>Select, use and/or construct appropriate representations to communicate conceptual understanding, solve problems and make predictions</w:t>
            </w:r>
            <w:r w:rsidR="002B53CB">
              <w:rPr>
                <w:lang w:val="en-AU"/>
              </w:rPr>
              <w:t>.</w:t>
            </w:r>
          </w:p>
          <w:p w14:paraId="1A43EEA1" w14:textId="5D0EFC5F" w:rsidR="00143AAD" w:rsidRPr="00955143" w:rsidRDefault="00D610EE" w:rsidP="00BF4411">
            <w:pPr>
              <w:pStyle w:val="Listnumbered0"/>
              <w:numPr>
                <w:ilvl w:val="0"/>
                <w:numId w:val="20"/>
              </w:numPr>
              <w:ind w:left="454" w:hanging="227"/>
              <w:rPr>
                <w:lang w:val="en-AU"/>
              </w:rPr>
            </w:pPr>
            <w:r w:rsidRPr="00955143">
              <w:rPr>
                <w:lang w:val="en-AU"/>
              </w:rPr>
              <w:t xml:space="preserve">Communicate to specific audiences, </w:t>
            </w:r>
            <w:r w:rsidR="0028377A" w:rsidRPr="00955143">
              <w:rPr>
                <w:lang w:val="en-AU"/>
              </w:rPr>
              <w:t>and for specific purposes, using appropriate language, nomenclature, genres and modes, including scientific reports</w:t>
            </w:r>
            <w:r w:rsidR="002B53CB">
              <w:rPr>
                <w:lang w:val="en-AU"/>
              </w:rPr>
              <w:t>.</w:t>
            </w:r>
          </w:p>
          <w:p w14:paraId="24E6FABD" w14:textId="22F4A6B3" w:rsidR="008E7AF2" w:rsidRPr="00955143" w:rsidRDefault="008E7AF2" w:rsidP="00BF4411">
            <w:pPr>
              <w:pStyle w:val="Listnumbered0"/>
              <w:numPr>
                <w:ilvl w:val="0"/>
                <w:numId w:val="20"/>
              </w:numPr>
              <w:ind w:left="454" w:hanging="227"/>
              <w:rPr>
                <w:lang w:val="en-AU"/>
              </w:rPr>
            </w:pPr>
            <w:r w:rsidRPr="00955143">
              <w:rPr>
                <w:lang w:val="en-AU"/>
              </w:rPr>
              <w:t xml:space="preserve">Identify that: </w:t>
            </w:r>
            <w:r w:rsidRPr="00955143">
              <w:rPr>
                <w:rFonts w:cstheme="minorHAnsi"/>
              </w:rPr>
              <w:t>Hygiene practices by individuals in workplaces, especially in places of food preparation and in hospitals, affect the transmission of disease</w:t>
            </w:r>
            <w:r w:rsidR="002B53CB">
              <w:rPr>
                <w:rFonts w:cstheme="minorHAnsi"/>
              </w:rPr>
              <w:t>.</w:t>
            </w:r>
          </w:p>
          <w:p w14:paraId="3706A5FB" w14:textId="79B75C9F" w:rsidR="0028377A" w:rsidRPr="00955143" w:rsidRDefault="0028377A" w:rsidP="000534DE">
            <w:pPr>
              <w:pStyle w:val="ListItem"/>
              <w:numPr>
                <w:ilvl w:val="0"/>
                <w:numId w:val="0"/>
              </w:numPr>
              <w:spacing w:before="240" w:after="0"/>
              <w:rPr>
                <w:rFonts w:ascii="Century Gothic" w:hAnsi="Century Gothic"/>
              </w:rPr>
            </w:pPr>
            <w:bookmarkStart w:id="25" w:name="_Hlk23838297"/>
            <w:bookmarkEnd w:id="24"/>
            <w:r w:rsidRPr="00955143">
              <w:rPr>
                <w:rFonts w:ascii="Century Gothic" w:hAnsi="Century Gothic"/>
              </w:rPr>
              <w:t xml:space="preserve">Year 12 </w:t>
            </w:r>
            <w:r w:rsidRPr="00955143">
              <w:rPr>
                <w:rFonts w:ascii="Century Gothic" w:hAnsi="Century Gothic"/>
                <w:i/>
              </w:rPr>
              <w:t>Mathematics Essentials</w:t>
            </w:r>
            <w:r w:rsidR="007419D6" w:rsidRPr="00955143">
              <w:rPr>
                <w:rFonts w:ascii="Century Gothic" w:hAnsi="Century Gothic"/>
                <w:i/>
              </w:rPr>
              <w:t xml:space="preserve"> General</w:t>
            </w:r>
            <w:r w:rsidR="00CF6B9A" w:rsidRPr="00955143">
              <w:rPr>
                <w:rFonts w:ascii="Century Gothic" w:hAnsi="Century Gothic"/>
                <w:i/>
              </w:rPr>
              <w:t xml:space="preserve"> </w:t>
            </w:r>
            <w:r w:rsidR="00CF6B9A" w:rsidRPr="00955143">
              <w:rPr>
                <w:rFonts w:ascii="Century Gothic" w:hAnsi="Century Gothic"/>
              </w:rPr>
              <w:t xml:space="preserve">students </w:t>
            </w:r>
            <w:r w:rsidR="003F6BA8" w:rsidRPr="00955143">
              <w:rPr>
                <w:rFonts w:ascii="Century Gothic" w:hAnsi="Century Gothic"/>
              </w:rPr>
              <w:t>will be able to</w:t>
            </w:r>
            <w:r w:rsidR="00CF6B9A" w:rsidRPr="00955143">
              <w:rPr>
                <w:rFonts w:ascii="Century Gothic" w:hAnsi="Century Gothic"/>
              </w:rPr>
              <w:t>:</w:t>
            </w:r>
          </w:p>
          <w:p w14:paraId="1BB6C72F" w14:textId="1EABE0DE" w:rsidR="00143AAD" w:rsidRPr="00955143" w:rsidRDefault="00D610EE" w:rsidP="00BF4411">
            <w:pPr>
              <w:pStyle w:val="Listnumbered0"/>
              <w:numPr>
                <w:ilvl w:val="0"/>
                <w:numId w:val="19"/>
              </w:numPr>
              <w:ind w:left="454" w:hanging="227"/>
              <w:rPr>
                <w:lang w:eastAsia="en-AU"/>
              </w:rPr>
            </w:pPr>
            <w:r w:rsidRPr="00955143">
              <w:rPr>
                <w:lang w:eastAsia="en-AU"/>
              </w:rPr>
              <w:t>Calculate areas of parallelograms, trapeziums, circles</w:t>
            </w:r>
            <w:r w:rsidR="0029356F" w:rsidRPr="00955143">
              <w:rPr>
                <w:lang w:eastAsia="en-AU"/>
              </w:rPr>
              <w:t>,</w:t>
            </w:r>
            <w:r w:rsidR="0028377A" w:rsidRPr="00955143">
              <w:rPr>
                <w:lang w:eastAsia="en-AU"/>
              </w:rPr>
              <w:t xml:space="preserve"> and semi-circles</w:t>
            </w:r>
            <w:r w:rsidR="002B53CB">
              <w:rPr>
                <w:lang w:eastAsia="en-AU"/>
              </w:rPr>
              <w:t>.</w:t>
            </w:r>
          </w:p>
          <w:p w14:paraId="306C6D80" w14:textId="755119E3" w:rsidR="00143AAD" w:rsidRPr="004240A6" w:rsidRDefault="00D610EE" w:rsidP="00BF4411">
            <w:pPr>
              <w:pStyle w:val="Listnumbered0"/>
              <w:numPr>
                <w:ilvl w:val="0"/>
                <w:numId w:val="19"/>
              </w:numPr>
              <w:ind w:left="454" w:hanging="227"/>
              <w:rPr>
                <w:rStyle w:val="Hyperlink"/>
                <w:i w:val="0"/>
                <w:color w:val="000000" w:themeColor="text1"/>
                <w:u w:val="none"/>
                <w:lang w:val="en-AU"/>
              </w:rPr>
            </w:pPr>
            <w:r w:rsidRPr="00955143">
              <w:rPr>
                <w:lang w:eastAsia="en-AU"/>
              </w:rPr>
              <w:t xml:space="preserve">Determine the area of </w:t>
            </w:r>
            <w:r w:rsidR="0028377A" w:rsidRPr="00955143">
              <w:rPr>
                <w:lang w:eastAsia="en-AU"/>
              </w:rPr>
              <w:t>composite figures by decomposition into familiar shapes</w:t>
            </w:r>
            <w:r w:rsidR="0039123C" w:rsidRPr="00955143">
              <w:rPr>
                <w:rStyle w:val="Hyperlink"/>
                <w:i w:val="0"/>
                <w:color w:val="000000" w:themeColor="text1"/>
                <w:u w:val="none"/>
              </w:rPr>
              <w:t xml:space="preserve">. </w:t>
            </w:r>
            <w:bookmarkEnd w:id="25"/>
          </w:p>
          <w:p w14:paraId="7A56A022" w14:textId="42DE7532" w:rsidR="00143AAD" w:rsidRPr="00401686" w:rsidRDefault="00870720" w:rsidP="00BF4411">
            <w:pPr>
              <w:pStyle w:val="Listnumbered0"/>
              <w:numPr>
                <w:ilvl w:val="0"/>
                <w:numId w:val="19"/>
              </w:numPr>
              <w:ind w:left="454" w:hanging="227"/>
              <w:rPr>
                <w:color w:val="000000" w:themeColor="text1"/>
              </w:rPr>
            </w:pPr>
            <w:r w:rsidRPr="00F54D6D">
              <w:t>I</w:t>
            </w:r>
            <w:proofErr w:type="spellStart"/>
            <w:r w:rsidR="009C517A" w:rsidRPr="005D3D32">
              <w:rPr>
                <w:lang w:val="en-AU"/>
              </w:rPr>
              <w:t>nterpret</w:t>
            </w:r>
            <w:proofErr w:type="spellEnd"/>
            <w:r w:rsidR="009C517A" w:rsidRPr="005D3D32">
              <w:rPr>
                <w:lang w:val="en-AU"/>
              </w:rPr>
              <w:t xml:space="preserve"> and use graphs in practical situations, including travel gr</w:t>
            </w:r>
            <w:r w:rsidR="009C517A" w:rsidRPr="00401686">
              <w:rPr>
                <w:lang w:val="en-AU"/>
              </w:rPr>
              <w:t>aphs, time series and conversion graphs</w:t>
            </w:r>
            <w:r w:rsidR="002B53CB">
              <w:rPr>
                <w:lang w:val="en-AU"/>
              </w:rPr>
              <w:t>.</w:t>
            </w:r>
          </w:p>
          <w:p w14:paraId="277477E1" w14:textId="6B42E31E" w:rsidR="00143AAD" w:rsidRPr="00401686" w:rsidRDefault="009C517A" w:rsidP="00BF4411">
            <w:pPr>
              <w:pStyle w:val="Listnumbered0"/>
              <w:numPr>
                <w:ilvl w:val="0"/>
                <w:numId w:val="19"/>
              </w:numPr>
              <w:ind w:left="454" w:hanging="227"/>
              <w:rPr>
                <w:lang w:val="en-AU"/>
              </w:rPr>
            </w:pPr>
            <w:r w:rsidRPr="00401686">
              <w:rPr>
                <w:lang w:val="en-AU"/>
              </w:rPr>
              <w:t>Draw graphs from given data to represent practical situations</w:t>
            </w:r>
            <w:r w:rsidR="002B53CB">
              <w:rPr>
                <w:lang w:val="en-AU"/>
              </w:rPr>
              <w:t>.</w:t>
            </w:r>
          </w:p>
          <w:p w14:paraId="3CEEEA02" w14:textId="77777777" w:rsidR="00FE1119" w:rsidRDefault="00FE1119" w:rsidP="00BF4411">
            <w:pPr>
              <w:pStyle w:val="Listnumbered0"/>
              <w:numPr>
                <w:ilvl w:val="0"/>
                <w:numId w:val="19"/>
              </w:numPr>
              <w:spacing w:after="240"/>
              <w:ind w:left="454" w:hanging="227"/>
              <w:rPr>
                <w:lang w:val="en-AU"/>
              </w:rPr>
            </w:pPr>
            <w:r w:rsidRPr="00401686">
              <w:rPr>
                <w:lang w:val="en-AU"/>
              </w:rPr>
              <w:t>Describe the patterns and features of bivariate data</w:t>
            </w:r>
            <w:r w:rsidR="002B53CB">
              <w:rPr>
                <w:lang w:val="en-AU"/>
              </w:rPr>
              <w:t>.</w:t>
            </w:r>
          </w:p>
          <w:p w14:paraId="305E5172" w14:textId="77777777" w:rsidR="002B53CB" w:rsidRDefault="002B53CB" w:rsidP="002B53CB">
            <w:pPr>
              <w:pStyle w:val="Listnumbered0"/>
              <w:spacing w:after="240"/>
              <w:rPr>
                <w:lang w:val="en-AU"/>
              </w:rPr>
            </w:pPr>
          </w:p>
          <w:p w14:paraId="59C35E5E" w14:textId="349417B5" w:rsidR="002B53CB" w:rsidRPr="00401686" w:rsidRDefault="002B53CB" w:rsidP="000534DE">
            <w:pPr>
              <w:pStyle w:val="Listnumbered0"/>
              <w:spacing w:after="240"/>
              <w:rPr>
                <w:lang w:val="en-AU"/>
              </w:rPr>
            </w:pPr>
          </w:p>
        </w:tc>
      </w:tr>
      <w:tr w:rsidR="00D167F4" w:rsidRPr="00384F40" w14:paraId="694BD04F" w14:textId="77777777" w:rsidTr="009C1815">
        <w:trPr>
          <w:trHeight w:val="450"/>
        </w:trPr>
        <w:tc>
          <w:tcPr>
            <w:tcW w:w="2404" w:type="dxa"/>
            <w:vMerge w:val="restart"/>
            <w:tcBorders>
              <w:left w:val="nil"/>
              <w:right w:val="nil"/>
            </w:tcBorders>
          </w:tcPr>
          <w:p w14:paraId="4D710EDF" w14:textId="77777777" w:rsidR="00D167F4" w:rsidRPr="00384F40" w:rsidRDefault="00D167F4" w:rsidP="00F9772C">
            <w:pPr>
              <w:widowControl/>
              <w:spacing w:after="240" w:line="259" w:lineRule="auto"/>
              <w:rPr>
                <w:b/>
                <w:lang w:val="en-AU"/>
              </w:rPr>
            </w:pPr>
            <w:r w:rsidRPr="00384F40">
              <w:rPr>
                <w:b/>
                <w:lang w:val="en-AU"/>
              </w:rPr>
              <w:lastRenderedPageBreak/>
              <w:t>Equipment required</w:t>
            </w:r>
          </w:p>
          <w:p w14:paraId="055471EF" w14:textId="77777777" w:rsidR="00D167F4" w:rsidRPr="00384F40" w:rsidRDefault="00D167F4" w:rsidP="00F9772C">
            <w:pPr>
              <w:widowControl/>
              <w:spacing w:after="160" w:line="259" w:lineRule="auto"/>
              <w:rPr>
                <w:b/>
                <w:lang w:val="en-AU"/>
              </w:rPr>
            </w:pPr>
          </w:p>
        </w:tc>
        <w:tc>
          <w:tcPr>
            <w:tcW w:w="6634" w:type="dxa"/>
            <w:tcBorders>
              <w:left w:val="nil"/>
              <w:right w:val="nil"/>
            </w:tcBorders>
          </w:tcPr>
          <w:p w14:paraId="13A3870A" w14:textId="77777777" w:rsidR="00A81C36" w:rsidRDefault="00D167F4" w:rsidP="00F9772C">
            <w:pPr>
              <w:widowControl/>
              <w:rPr>
                <w:b/>
                <w:lang w:val="en-AU"/>
              </w:rPr>
            </w:pPr>
            <w:r w:rsidRPr="00384F40">
              <w:rPr>
                <w:b/>
                <w:lang w:val="en-AU"/>
              </w:rPr>
              <w:t>For the class:</w:t>
            </w:r>
            <w:r w:rsidR="00400EB8">
              <w:rPr>
                <w:b/>
                <w:lang w:val="en-AU"/>
              </w:rPr>
              <w:t xml:space="preserve"> </w:t>
            </w:r>
          </w:p>
          <w:p w14:paraId="4E571844" w14:textId="7E4AC430" w:rsidR="00D72F73" w:rsidRDefault="009E6664" w:rsidP="000739DD">
            <w:pPr>
              <w:spacing w:after="60"/>
              <w:rPr>
                <w:lang w:val="en-AU"/>
              </w:rPr>
            </w:pPr>
            <w:r>
              <w:rPr>
                <w:lang w:val="en-AU"/>
              </w:rPr>
              <w:t>P</w:t>
            </w:r>
            <w:r w:rsidRPr="00082D6C">
              <w:rPr>
                <w:lang w:val="en-AU"/>
              </w:rPr>
              <w:t>repared nutrient agar</w:t>
            </w:r>
            <w:r>
              <w:rPr>
                <w:lang w:val="en-AU"/>
              </w:rPr>
              <w:t xml:space="preserve"> plates</w:t>
            </w:r>
            <w:r w:rsidR="00BD4507">
              <w:rPr>
                <w:lang w:val="en-AU"/>
              </w:rPr>
              <w:t xml:space="preserve"> inoculated </w:t>
            </w:r>
            <w:r>
              <w:rPr>
                <w:lang w:val="en-AU"/>
              </w:rPr>
              <w:t>with</w:t>
            </w:r>
            <w:r w:rsidRPr="00082D6C">
              <w:rPr>
                <w:lang w:val="en-AU"/>
              </w:rPr>
              <w:t xml:space="preserve"> Risk Group 1</w:t>
            </w:r>
            <w:r w:rsidR="007A5BB1">
              <w:rPr>
                <w:lang w:val="en-AU"/>
              </w:rPr>
              <w:t xml:space="preserve"> bacteria</w:t>
            </w:r>
          </w:p>
          <w:p w14:paraId="5B07C158" w14:textId="1A7B23DB" w:rsidR="009E6664" w:rsidRPr="00082D6C" w:rsidRDefault="003427FD" w:rsidP="000739DD">
            <w:pPr>
              <w:spacing w:after="0"/>
            </w:pPr>
            <w:r>
              <w:t xml:space="preserve">For each group, </w:t>
            </w:r>
            <w:r w:rsidR="00B45B51">
              <w:rPr>
                <w:lang w:val="en-AU"/>
              </w:rPr>
              <w:t>eight</w:t>
            </w:r>
            <w:r w:rsidR="009E6664" w:rsidRPr="00082D6C">
              <w:rPr>
                <w:lang w:val="en-AU"/>
              </w:rPr>
              <w:t xml:space="preserve"> paper dis</w:t>
            </w:r>
            <w:r w:rsidR="00FF27F1">
              <w:rPr>
                <w:lang w:val="en-AU"/>
              </w:rPr>
              <w:t>k</w:t>
            </w:r>
            <w:r w:rsidR="009E6664" w:rsidRPr="00082D6C">
              <w:rPr>
                <w:lang w:val="en-AU"/>
              </w:rPr>
              <w:t xml:space="preserve">s </w:t>
            </w:r>
            <w:r w:rsidR="009E6664">
              <w:rPr>
                <w:lang w:val="en-AU"/>
              </w:rPr>
              <w:t xml:space="preserve">each </w:t>
            </w:r>
            <w:r w:rsidR="009E6664" w:rsidRPr="00082D6C">
              <w:rPr>
                <w:lang w:val="en-AU"/>
              </w:rPr>
              <w:t xml:space="preserve">soaked in </w:t>
            </w:r>
            <w:r w:rsidR="009E6664">
              <w:rPr>
                <w:lang w:val="en-AU"/>
              </w:rPr>
              <w:t>one of the following</w:t>
            </w:r>
            <w:r w:rsidR="008D3D0D">
              <w:rPr>
                <w:lang w:val="en-AU"/>
              </w:rPr>
              <w:t>:</w:t>
            </w:r>
            <w:r w:rsidR="009E6664">
              <w:rPr>
                <w:lang w:val="en-AU"/>
              </w:rPr>
              <w:t xml:space="preserve"> </w:t>
            </w:r>
            <w:r w:rsidR="003644F3">
              <w:rPr>
                <w:lang w:val="en-AU"/>
              </w:rPr>
              <w:t xml:space="preserve">sterile </w:t>
            </w:r>
            <w:r w:rsidR="009E6664" w:rsidRPr="00082D6C">
              <w:rPr>
                <w:lang w:val="en-AU"/>
              </w:rPr>
              <w:t>distilled water</w:t>
            </w:r>
            <w:r w:rsidR="00BC448A">
              <w:rPr>
                <w:lang w:val="en-AU"/>
              </w:rPr>
              <w:t xml:space="preserve"> (x2)</w:t>
            </w:r>
            <w:r w:rsidR="009E6664" w:rsidRPr="00082D6C">
              <w:rPr>
                <w:lang w:val="en-AU"/>
              </w:rPr>
              <w:t xml:space="preserve">, disinfectant, antiseptic, </w:t>
            </w:r>
            <w:r w:rsidR="009E6664" w:rsidRPr="00082D6C">
              <w:t xml:space="preserve">eucalyptus or </w:t>
            </w:r>
            <w:r w:rsidR="00E13B2D">
              <w:t xml:space="preserve">tea </w:t>
            </w:r>
            <w:r w:rsidR="009E6664" w:rsidRPr="00082D6C">
              <w:t>tree oil</w:t>
            </w:r>
            <w:r w:rsidR="007419D6">
              <w:t>, antibacterial hand soap</w:t>
            </w:r>
            <w:r w:rsidR="00B45B51">
              <w:t>,</w:t>
            </w:r>
            <w:r w:rsidR="007419D6">
              <w:t xml:space="preserve"> n</w:t>
            </w:r>
            <w:r w:rsidR="00B45B51">
              <w:t>on-antibacterial</w:t>
            </w:r>
            <w:r w:rsidR="007419D6">
              <w:t xml:space="preserve"> hand soap</w:t>
            </w:r>
            <w:r w:rsidR="00B45B51">
              <w:t xml:space="preserve">, and 70% alcohol hand </w:t>
            </w:r>
            <w:proofErr w:type="spellStart"/>
            <w:r w:rsidR="00B45B51">
              <w:t>sanitiser</w:t>
            </w:r>
            <w:proofErr w:type="spellEnd"/>
          </w:p>
          <w:p w14:paraId="05FB66D0" w14:textId="77777777" w:rsidR="008D3D0D" w:rsidRDefault="009E6664" w:rsidP="009E6664">
            <w:pPr>
              <w:widowControl/>
              <w:rPr>
                <w:lang w:val="en-AU"/>
              </w:rPr>
            </w:pPr>
            <w:r w:rsidRPr="00082D6C">
              <w:rPr>
                <w:lang w:val="en-AU"/>
              </w:rPr>
              <w:t>Incubator</w:t>
            </w:r>
          </w:p>
          <w:p w14:paraId="315DFAF8" w14:textId="76BB0355" w:rsidR="008D3D0D" w:rsidRDefault="008D3D0D" w:rsidP="009E6664">
            <w:pPr>
              <w:widowControl/>
              <w:rPr>
                <w:lang w:val="en-AU"/>
              </w:rPr>
            </w:pPr>
            <w:r>
              <w:rPr>
                <w:lang w:val="en-AU"/>
              </w:rPr>
              <w:t>Di</w:t>
            </w:r>
            <w:r w:rsidR="009E6664" w:rsidRPr="00082D6C">
              <w:rPr>
                <w:lang w:val="en-AU"/>
              </w:rPr>
              <w:t xml:space="preserve">gital projector with </w:t>
            </w:r>
            <w:r w:rsidR="00317263">
              <w:rPr>
                <w:lang w:val="en-AU"/>
              </w:rPr>
              <w:t xml:space="preserve">the </w:t>
            </w:r>
            <w:r w:rsidR="009E6664" w:rsidRPr="00082D6C">
              <w:rPr>
                <w:lang w:val="en-AU"/>
              </w:rPr>
              <w:t>ability to connect to microscope</w:t>
            </w:r>
            <w:r w:rsidR="009E6664">
              <w:rPr>
                <w:lang w:val="en-AU"/>
              </w:rPr>
              <w:t xml:space="preserve"> and</w:t>
            </w:r>
            <w:r w:rsidR="009E6664" w:rsidRPr="00082D6C">
              <w:rPr>
                <w:lang w:val="en-AU"/>
              </w:rPr>
              <w:t xml:space="preserve"> computer</w:t>
            </w:r>
          </w:p>
          <w:p w14:paraId="03803A5E" w14:textId="17310A90" w:rsidR="00104BEB" w:rsidRPr="00400EB8" w:rsidRDefault="008D3D0D" w:rsidP="00E05703">
            <w:pPr>
              <w:widowControl/>
              <w:rPr>
                <w:lang w:val="en-AU"/>
              </w:rPr>
            </w:pPr>
            <w:r>
              <w:rPr>
                <w:lang w:val="en-AU"/>
              </w:rPr>
              <w:t>A</w:t>
            </w:r>
            <w:r w:rsidRPr="00082D6C">
              <w:rPr>
                <w:lang w:val="en-AU"/>
              </w:rPr>
              <w:t xml:space="preserve">utoclave </w:t>
            </w:r>
          </w:p>
        </w:tc>
      </w:tr>
      <w:tr w:rsidR="00D167F4" w:rsidRPr="00384F40" w14:paraId="77C0F3AD" w14:textId="77777777" w:rsidTr="009C1815">
        <w:trPr>
          <w:trHeight w:val="450"/>
        </w:trPr>
        <w:tc>
          <w:tcPr>
            <w:tcW w:w="2404" w:type="dxa"/>
            <w:vMerge/>
            <w:tcBorders>
              <w:left w:val="nil"/>
              <w:right w:val="nil"/>
            </w:tcBorders>
          </w:tcPr>
          <w:p w14:paraId="1C834E54" w14:textId="77777777" w:rsidR="00D167F4" w:rsidRPr="00384F40" w:rsidRDefault="00D167F4" w:rsidP="00F9772C">
            <w:pPr>
              <w:widowControl/>
              <w:spacing w:after="160" w:line="259" w:lineRule="auto"/>
              <w:rPr>
                <w:b/>
                <w:lang w:val="en-AU"/>
              </w:rPr>
            </w:pPr>
          </w:p>
        </w:tc>
        <w:tc>
          <w:tcPr>
            <w:tcW w:w="6634" w:type="dxa"/>
            <w:tcBorders>
              <w:left w:val="nil"/>
              <w:right w:val="nil"/>
            </w:tcBorders>
          </w:tcPr>
          <w:p w14:paraId="7460A801" w14:textId="77777777" w:rsidR="00A81C36" w:rsidRDefault="00D167F4" w:rsidP="00F9772C">
            <w:pPr>
              <w:widowControl/>
              <w:rPr>
                <w:lang w:val="en-AU"/>
              </w:rPr>
            </w:pPr>
            <w:r w:rsidRPr="00384F40">
              <w:rPr>
                <w:b/>
                <w:lang w:val="en-AU"/>
              </w:rPr>
              <w:t>For the students</w:t>
            </w:r>
            <w:r w:rsidRPr="00384F40">
              <w:rPr>
                <w:lang w:val="en-AU"/>
              </w:rPr>
              <w:t>:</w:t>
            </w:r>
            <w:r w:rsidR="00400EB8">
              <w:rPr>
                <w:lang w:val="en-AU"/>
              </w:rPr>
              <w:t xml:space="preserve"> </w:t>
            </w:r>
          </w:p>
          <w:p w14:paraId="421BC4AB" w14:textId="3E54A26C" w:rsidR="006A54E5" w:rsidRDefault="00C55562" w:rsidP="00F9772C">
            <w:pPr>
              <w:widowControl/>
              <w:rPr>
                <w:lang w:val="en-AU"/>
              </w:rPr>
            </w:pPr>
            <w:hyperlink w:anchor="_Appendix_13:_Student_1" w:history="1">
              <w:r w:rsidR="006A54E5" w:rsidRPr="000E21EF">
                <w:rPr>
                  <w:rStyle w:val="Hyperlink"/>
                  <w:lang w:val="en-AU"/>
                </w:rPr>
                <w:t xml:space="preserve">Student </w:t>
              </w:r>
              <w:r w:rsidR="006A54E5">
                <w:rPr>
                  <w:rStyle w:val="Hyperlink"/>
                  <w:lang w:val="en-AU"/>
                </w:rPr>
                <w:t>r</w:t>
              </w:r>
              <w:proofErr w:type="spellStart"/>
              <w:r w:rsidR="006A54E5">
                <w:rPr>
                  <w:rStyle w:val="Hyperlink"/>
                </w:rPr>
                <w:t>esource</w:t>
              </w:r>
              <w:proofErr w:type="spellEnd"/>
              <w:r w:rsidR="006A54E5" w:rsidRPr="000E21EF">
                <w:rPr>
                  <w:rStyle w:val="Hyperlink"/>
                  <w:lang w:val="en-AU"/>
                </w:rPr>
                <w:t xml:space="preserve"> sheet 2.1: Investigation report task brief</w:t>
              </w:r>
            </w:hyperlink>
          </w:p>
          <w:p w14:paraId="6C7E5A83" w14:textId="33F466E2" w:rsidR="008D3D0D" w:rsidRDefault="004037EB" w:rsidP="00F9772C">
            <w:pPr>
              <w:widowControl/>
              <w:rPr>
                <w:lang w:val="en-AU"/>
              </w:rPr>
            </w:pPr>
            <w:r>
              <w:rPr>
                <w:lang w:val="en-AU"/>
              </w:rPr>
              <w:t>Binocular m</w:t>
            </w:r>
            <w:r w:rsidR="009E6664" w:rsidRPr="00082D6C">
              <w:rPr>
                <w:lang w:val="en-AU"/>
              </w:rPr>
              <w:t>icroscopes</w:t>
            </w:r>
          </w:p>
          <w:p w14:paraId="298F0FA2" w14:textId="392EF154" w:rsidR="008D3D0D" w:rsidRDefault="008D3D0D" w:rsidP="00F9772C">
            <w:pPr>
              <w:widowControl/>
            </w:pPr>
            <w:r>
              <w:t>N</w:t>
            </w:r>
            <w:r w:rsidR="009E6664" w:rsidRPr="00082D6C">
              <w:t>utrient agar</w:t>
            </w:r>
            <w:r w:rsidR="009E6664">
              <w:t xml:space="preserve"> plates</w:t>
            </w:r>
          </w:p>
          <w:p w14:paraId="1BAEFAA0" w14:textId="473A73E5" w:rsidR="008D3D0D" w:rsidRDefault="001A65A3" w:rsidP="00F9772C">
            <w:pPr>
              <w:widowControl/>
            </w:pPr>
            <w:r>
              <w:t>Permanent</w:t>
            </w:r>
            <w:r w:rsidR="009E6664" w:rsidRPr="00082D6C">
              <w:t xml:space="preserve"> markers, sticky tape</w:t>
            </w:r>
          </w:p>
          <w:p w14:paraId="34285707" w14:textId="0833CFDD" w:rsidR="008D3D0D" w:rsidRDefault="008D3D0D" w:rsidP="00F9772C">
            <w:pPr>
              <w:widowControl/>
            </w:pPr>
            <w:r>
              <w:t>C</w:t>
            </w:r>
            <w:r w:rsidR="009E6664" w:rsidRPr="00082D6C">
              <w:t>otton swabs</w:t>
            </w:r>
          </w:p>
          <w:p w14:paraId="61EE4F5D" w14:textId="59AC0D9D" w:rsidR="00077140" w:rsidRDefault="00E05703" w:rsidP="00F9772C">
            <w:pPr>
              <w:widowControl/>
            </w:pPr>
            <w:r>
              <w:t>Safety glasses</w:t>
            </w:r>
            <w:r w:rsidR="009E6664" w:rsidRPr="00082D6C">
              <w:t>, disposable gloves</w:t>
            </w:r>
          </w:p>
          <w:p w14:paraId="7EDAD96C" w14:textId="77777777" w:rsidR="0016454D" w:rsidRDefault="00E05703" w:rsidP="0016454D">
            <w:pPr>
              <w:widowControl/>
              <w:spacing w:after="0"/>
            </w:pPr>
            <w:r>
              <w:t>Camera</w:t>
            </w:r>
            <w:r w:rsidR="00077140">
              <w:t xml:space="preserve"> </w:t>
            </w:r>
          </w:p>
          <w:p w14:paraId="3B1A371C" w14:textId="6C1864AB" w:rsidR="00D167F4" w:rsidRPr="00400EB8" w:rsidRDefault="00E05703" w:rsidP="00E05703">
            <w:pPr>
              <w:widowControl/>
              <w:spacing w:after="240"/>
            </w:pPr>
            <w:r>
              <w:t>A</w:t>
            </w:r>
            <w:r w:rsidR="00073678">
              <w:t xml:space="preserve">ccess to </w:t>
            </w:r>
            <w:r w:rsidR="00073678" w:rsidRPr="00FF2187">
              <w:rPr>
                <w:i/>
              </w:rPr>
              <w:t xml:space="preserve">Excel </w:t>
            </w:r>
            <w:r w:rsidR="00073678">
              <w:t xml:space="preserve">and </w:t>
            </w:r>
            <w:r w:rsidR="00073678" w:rsidRPr="00FF2187">
              <w:rPr>
                <w:i/>
              </w:rPr>
              <w:t>Google</w:t>
            </w:r>
            <w:r w:rsidR="00FF2187">
              <w:rPr>
                <w:i/>
              </w:rPr>
              <w:t xml:space="preserve"> </w:t>
            </w:r>
            <w:r w:rsidR="00073678" w:rsidRPr="00FF2187">
              <w:rPr>
                <w:i/>
              </w:rPr>
              <w:t>docs</w:t>
            </w:r>
          </w:p>
        </w:tc>
      </w:tr>
      <w:tr w:rsidR="00D167F4" w:rsidRPr="00384F40" w14:paraId="5A65767C" w14:textId="77777777" w:rsidTr="009C1815">
        <w:tc>
          <w:tcPr>
            <w:tcW w:w="2404" w:type="dxa"/>
            <w:tcBorders>
              <w:left w:val="nil"/>
              <w:right w:val="nil"/>
            </w:tcBorders>
          </w:tcPr>
          <w:p w14:paraId="40513121" w14:textId="77777777" w:rsidR="00D167F4" w:rsidRPr="00384F40" w:rsidRDefault="00D167F4" w:rsidP="00F9772C">
            <w:pPr>
              <w:widowControl/>
              <w:spacing w:after="240" w:line="259" w:lineRule="auto"/>
              <w:rPr>
                <w:b/>
                <w:lang w:val="en-AU"/>
              </w:rPr>
            </w:pPr>
            <w:r w:rsidRPr="00384F40">
              <w:rPr>
                <w:b/>
                <w:lang w:val="en-AU"/>
              </w:rPr>
              <w:t>Preparation</w:t>
            </w:r>
          </w:p>
        </w:tc>
        <w:tc>
          <w:tcPr>
            <w:tcW w:w="6634" w:type="dxa"/>
            <w:tcBorders>
              <w:left w:val="nil"/>
              <w:right w:val="nil"/>
            </w:tcBorders>
          </w:tcPr>
          <w:p w14:paraId="297DF5C3" w14:textId="0CDDD6D1" w:rsidR="009E6664" w:rsidRDefault="00B121B3" w:rsidP="002750B0">
            <w:pPr>
              <w:rPr>
                <w:lang w:val="en-AU"/>
              </w:rPr>
            </w:pPr>
            <w:r>
              <w:rPr>
                <w:lang w:val="en-AU"/>
              </w:rPr>
              <w:t>Print or provide digital access to</w:t>
            </w:r>
            <w:r w:rsidR="006A54E5">
              <w:rPr>
                <w:lang w:val="en-AU"/>
              </w:rPr>
              <w:t xml:space="preserve"> the resource sheet</w:t>
            </w:r>
            <w:r w:rsidR="008D3D0D">
              <w:rPr>
                <w:lang w:val="en-AU"/>
              </w:rPr>
              <w:t>.</w:t>
            </w:r>
          </w:p>
          <w:p w14:paraId="46E00A53" w14:textId="5F611CF5" w:rsidR="00AF0051" w:rsidRDefault="00AF0051" w:rsidP="00AF0051">
            <w:pPr>
              <w:spacing w:after="0"/>
              <w:rPr>
                <w:lang w:val="en-GB"/>
              </w:rPr>
            </w:pPr>
            <w:r w:rsidRPr="006400F3">
              <w:rPr>
                <w:lang w:val="en-GB"/>
              </w:rPr>
              <w:t xml:space="preserve">There are potential hazards inherent in this </w:t>
            </w:r>
            <w:r w:rsidRPr="00410EC4">
              <w:rPr>
                <w:lang w:val="en-GB"/>
              </w:rPr>
              <w:t>activity</w:t>
            </w:r>
            <w:r w:rsidRPr="006400F3">
              <w:rPr>
                <w:lang w:val="en-GB"/>
              </w:rPr>
              <w:t xml:space="preserve"> and with the equipment being used. </w:t>
            </w:r>
            <w:r>
              <w:rPr>
                <w:lang w:val="en-GB"/>
              </w:rPr>
              <w:t>Review your</w:t>
            </w:r>
            <w:r w:rsidRPr="006400F3">
              <w:rPr>
                <w:lang w:val="en-GB"/>
              </w:rPr>
              <w:t xml:space="preserve"> plan to mitigate any risks </w:t>
            </w:r>
            <w:r>
              <w:rPr>
                <w:lang w:val="en-GB"/>
              </w:rPr>
              <w:t>and ensure that it</w:t>
            </w:r>
            <w:r w:rsidRPr="006400F3">
              <w:rPr>
                <w:lang w:val="en-GB"/>
              </w:rPr>
              <w:t xml:space="preserve"> align</w:t>
            </w:r>
            <w:r>
              <w:rPr>
                <w:lang w:val="en-GB"/>
              </w:rPr>
              <w:t>s</w:t>
            </w:r>
            <w:r w:rsidRPr="006400F3">
              <w:rPr>
                <w:lang w:val="en-GB"/>
              </w:rPr>
              <w:t xml:space="preserve"> with the Department</w:t>
            </w:r>
            <w:r>
              <w:rPr>
                <w:lang w:val="en-GB"/>
              </w:rPr>
              <w:t>’</w:t>
            </w:r>
            <w:r w:rsidRPr="006400F3">
              <w:rPr>
                <w:lang w:val="en-GB"/>
              </w:rPr>
              <w:t xml:space="preserve">s </w:t>
            </w:r>
            <w:r>
              <w:rPr>
                <w:lang w:val="en-GB"/>
              </w:rPr>
              <w:t>a</w:t>
            </w:r>
            <w:r w:rsidRPr="006400F3">
              <w:rPr>
                <w:lang w:val="en-GB"/>
              </w:rPr>
              <w:t>dvice regarding the safe use of bacteria in schools</w:t>
            </w:r>
            <w:r>
              <w:rPr>
                <w:lang w:val="en-GB"/>
              </w:rPr>
              <w:t>. Details can be accessed in the Department</w:t>
            </w:r>
            <w:r w:rsidR="00742EB0">
              <w:rPr>
                <w:lang w:val="en-GB"/>
              </w:rPr>
              <w:t xml:space="preserve"> of Education</w:t>
            </w:r>
            <w:r>
              <w:rPr>
                <w:lang w:val="en-GB"/>
              </w:rPr>
              <w:t xml:space="preserve"> Laboratory Manual</w:t>
            </w:r>
            <w:r w:rsidR="0029356F">
              <w:rPr>
                <w:rStyle w:val="CommentReference"/>
                <w:lang w:val="en-AU"/>
              </w:rPr>
              <w:t>.</w:t>
            </w:r>
          </w:p>
          <w:p w14:paraId="279405A9" w14:textId="4D1741E7" w:rsidR="009E6664" w:rsidRPr="002750B0" w:rsidRDefault="009E6664" w:rsidP="002750B0">
            <w:pPr>
              <w:rPr>
                <w:b/>
                <w:bCs/>
                <w:lang w:val="en-AU"/>
              </w:rPr>
            </w:pPr>
            <w:r w:rsidRPr="002750B0">
              <w:rPr>
                <w:b/>
                <w:bCs/>
              </w:rPr>
              <w:t>Part 1</w:t>
            </w:r>
            <w:r w:rsidR="002B53CB">
              <w:rPr>
                <w:b/>
                <w:bCs/>
              </w:rPr>
              <w:t>:</w:t>
            </w:r>
          </w:p>
          <w:p w14:paraId="0C8BEE8D" w14:textId="77777777" w:rsidR="002907C4" w:rsidRDefault="00C14426" w:rsidP="00C14426">
            <w:pPr>
              <w:spacing w:after="160"/>
              <w:rPr>
                <w:lang w:val="en-AU"/>
              </w:rPr>
            </w:pPr>
            <w:r>
              <w:rPr>
                <w:lang w:val="en-AU"/>
              </w:rPr>
              <w:t xml:space="preserve">Prepare </w:t>
            </w:r>
            <w:r w:rsidRPr="00576762">
              <w:rPr>
                <w:lang w:val="en-AU"/>
              </w:rPr>
              <w:t>nutrient agar plates</w:t>
            </w:r>
            <w:r w:rsidR="005B500F">
              <w:rPr>
                <w:lang w:val="en-AU"/>
              </w:rPr>
              <w:t xml:space="preserve"> </w:t>
            </w:r>
            <w:r w:rsidR="002907C4">
              <w:rPr>
                <w:lang w:val="en-AU"/>
              </w:rPr>
              <w:t>cultured</w:t>
            </w:r>
            <w:r w:rsidRPr="00576762">
              <w:rPr>
                <w:lang w:val="en-AU"/>
              </w:rPr>
              <w:t xml:space="preserve"> with Risk Group 1 bacteria</w:t>
            </w:r>
            <w:r w:rsidR="002907C4">
              <w:rPr>
                <w:lang w:val="en-AU"/>
              </w:rPr>
              <w:t xml:space="preserve">. </w:t>
            </w:r>
          </w:p>
          <w:p w14:paraId="6D5D2B34" w14:textId="2BA0DAD1" w:rsidR="004C0E60" w:rsidRDefault="002907C4" w:rsidP="002C1F48">
            <w:pPr>
              <w:spacing w:after="160"/>
              <w:rPr>
                <w:lang w:val="en-AU"/>
              </w:rPr>
            </w:pPr>
            <w:r>
              <w:rPr>
                <w:lang w:val="en-AU"/>
              </w:rPr>
              <w:t xml:space="preserve">To prepare disks: Use </w:t>
            </w:r>
            <w:r w:rsidR="004C0E60" w:rsidRPr="00576762">
              <w:rPr>
                <w:lang w:val="en-AU"/>
              </w:rPr>
              <w:t>a hole punch to create paper dis</w:t>
            </w:r>
            <w:r w:rsidR="004C0E60">
              <w:rPr>
                <w:lang w:val="en-AU"/>
              </w:rPr>
              <w:t>k</w:t>
            </w:r>
            <w:r w:rsidR="004C0E60" w:rsidRPr="00576762">
              <w:rPr>
                <w:lang w:val="en-AU"/>
              </w:rPr>
              <w:t xml:space="preserve">s </w:t>
            </w:r>
            <w:r w:rsidR="004C0E60">
              <w:rPr>
                <w:lang w:val="en-AU"/>
              </w:rPr>
              <w:t>from</w:t>
            </w:r>
            <w:r w:rsidR="004C0E60" w:rsidRPr="00576762">
              <w:rPr>
                <w:lang w:val="en-AU"/>
              </w:rPr>
              <w:t xml:space="preserve"> a piece of filter paper or paper towel. Soak dis</w:t>
            </w:r>
            <w:r w:rsidR="004C0E60">
              <w:rPr>
                <w:lang w:val="en-AU"/>
              </w:rPr>
              <w:t>ks</w:t>
            </w:r>
            <w:r w:rsidR="004C0E60" w:rsidRPr="00576762">
              <w:rPr>
                <w:lang w:val="en-AU"/>
              </w:rPr>
              <w:t xml:space="preserve"> in agent</w:t>
            </w:r>
            <w:r w:rsidR="004C0E60">
              <w:rPr>
                <w:lang w:val="en-AU"/>
              </w:rPr>
              <w:t>s</w:t>
            </w:r>
            <w:r w:rsidR="004C0E60" w:rsidRPr="00576762">
              <w:rPr>
                <w:lang w:val="en-AU"/>
              </w:rPr>
              <w:t xml:space="preserve"> being tested.</w:t>
            </w:r>
            <w:r w:rsidR="004C0E60">
              <w:rPr>
                <w:lang w:val="en-AU"/>
              </w:rPr>
              <w:t xml:space="preserve"> Place disks on the surface of the agar so there are equal distances between them.</w:t>
            </w:r>
          </w:p>
          <w:p w14:paraId="6A50E95D" w14:textId="27EB84FD" w:rsidR="000318B2" w:rsidRPr="00576762" w:rsidRDefault="000318B2" w:rsidP="002C1F48">
            <w:pPr>
              <w:spacing w:after="160"/>
              <w:rPr>
                <w:lang w:val="en-AU"/>
              </w:rPr>
            </w:pPr>
            <w:r>
              <w:rPr>
                <w:lang w:val="en-AU"/>
              </w:rPr>
              <w:lastRenderedPageBreak/>
              <w:t xml:space="preserve">Two inoculated plates will be used. </w:t>
            </w:r>
            <w:r w:rsidR="00B45B51">
              <w:rPr>
                <w:lang w:val="en-AU"/>
              </w:rPr>
              <w:t xml:space="preserve">Both </w:t>
            </w:r>
            <w:r>
              <w:rPr>
                <w:lang w:val="en-AU"/>
              </w:rPr>
              <w:t>Plate A</w:t>
            </w:r>
            <w:r w:rsidR="00B45B51">
              <w:rPr>
                <w:lang w:val="en-AU"/>
              </w:rPr>
              <w:t xml:space="preserve"> and Plate B</w:t>
            </w:r>
            <w:r>
              <w:rPr>
                <w:lang w:val="en-AU"/>
              </w:rPr>
              <w:t xml:space="preserve"> will </w:t>
            </w:r>
            <w:r w:rsidR="00B45B51">
              <w:rPr>
                <w:lang w:val="en-AU"/>
              </w:rPr>
              <w:t xml:space="preserve">each </w:t>
            </w:r>
            <w:r>
              <w:rPr>
                <w:lang w:val="en-AU"/>
              </w:rPr>
              <w:t>contain four paper disks.</w:t>
            </w:r>
          </w:p>
          <w:p w14:paraId="74A9DBEA" w14:textId="4A72484F" w:rsidR="009E6664" w:rsidRDefault="008D3D0D" w:rsidP="00317263">
            <w:pPr>
              <w:spacing w:after="160"/>
              <w:rPr>
                <w:lang w:val="en-AU"/>
              </w:rPr>
            </w:pPr>
            <w:r>
              <w:rPr>
                <w:lang w:val="en-AU"/>
              </w:rPr>
              <w:t xml:space="preserve">On each </w:t>
            </w:r>
            <w:r w:rsidR="00317263">
              <w:rPr>
                <w:lang w:val="en-AU"/>
              </w:rPr>
              <w:t xml:space="preserve">inoculated </w:t>
            </w:r>
            <w:r w:rsidR="000318B2">
              <w:rPr>
                <w:lang w:val="en-AU"/>
              </w:rPr>
              <w:t>P</w:t>
            </w:r>
            <w:r w:rsidR="00317263">
              <w:rPr>
                <w:lang w:val="en-AU"/>
              </w:rPr>
              <w:t>late</w:t>
            </w:r>
            <w:r w:rsidR="000318B2">
              <w:rPr>
                <w:lang w:val="en-AU"/>
              </w:rPr>
              <w:t xml:space="preserve"> A</w:t>
            </w:r>
            <w:r>
              <w:rPr>
                <w:lang w:val="en-AU"/>
              </w:rPr>
              <w:t xml:space="preserve">, </w:t>
            </w:r>
            <w:r w:rsidR="001731EE">
              <w:rPr>
                <w:lang w:val="en-AU"/>
              </w:rPr>
              <w:t xml:space="preserve">place </w:t>
            </w:r>
            <w:r>
              <w:rPr>
                <w:lang w:val="en-AU"/>
              </w:rPr>
              <w:t>four paper disks</w:t>
            </w:r>
            <w:r w:rsidR="00BD4507">
              <w:rPr>
                <w:lang w:val="en-AU"/>
              </w:rPr>
              <w:t xml:space="preserve">, one each </w:t>
            </w:r>
            <w:r w:rsidR="009E6664">
              <w:rPr>
                <w:lang w:val="en-AU"/>
              </w:rPr>
              <w:t xml:space="preserve">soaked in </w:t>
            </w:r>
            <w:r w:rsidR="00840763">
              <w:rPr>
                <w:lang w:val="en-AU"/>
              </w:rPr>
              <w:t xml:space="preserve">sterile </w:t>
            </w:r>
            <w:r w:rsidR="00840763" w:rsidRPr="00576762">
              <w:rPr>
                <w:lang w:val="en-AU"/>
              </w:rPr>
              <w:t>distilled water</w:t>
            </w:r>
            <w:r w:rsidR="00840763">
              <w:rPr>
                <w:lang w:val="en-AU"/>
              </w:rPr>
              <w:t xml:space="preserve">, </w:t>
            </w:r>
            <w:r w:rsidR="009E6664" w:rsidRPr="00576762">
              <w:rPr>
                <w:lang w:val="en-AU"/>
              </w:rPr>
              <w:t>disinfectant</w:t>
            </w:r>
            <w:r w:rsidR="009E6664">
              <w:rPr>
                <w:lang w:val="en-AU"/>
              </w:rPr>
              <w:t>,</w:t>
            </w:r>
            <w:r w:rsidR="009E6664" w:rsidRPr="00576762">
              <w:rPr>
                <w:lang w:val="en-AU"/>
              </w:rPr>
              <w:t xml:space="preserve"> antiseptic</w:t>
            </w:r>
            <w:r w:rsidR="009E6664">
              <w:rPr>
                <w:lang w:val="en-AU"/>
              </w:rPr>
              <w:t xml:space="preserve">, </w:t>
            </w:r>
            <w:r w:rsidR="00840763">
              <w:rPr>
                <w:lang w:val="en-AU"/>
              </w:rPr>
              <w:t xml:space="preserve">and </w:t>
            </w:r>
            <w:r w:rsidR="009E6664" w:rsidRPr="00576762">
              <w:rPr>
                <w:lang w:val="en-AU"/>
              </w:rPr>
              <w:t xml:space="preserve">eucalyptus or </w:t>
            </w:r>
            <w:r w:rsidR="00317263">
              <w:rPr>
                <w:lang w:val="en-AU"/>
              </w:rPr>
              <w:t>t</w:t>
            </w:r>
            <w:r w:rsidR="009E6664" w:rsidRPr="00576762">
              <w:rPr>
                <w:lang w:val="en-AU"/>
              </w:rPr>
              <w:t>ea tree oil</w:t>
            </w:r>
            <w:r w:rsidR="007D0B9A">
              <w:rPr>
                <w:lang w:val="en-AU"/>
              </w:rPr>
              <w:t>.</w:t>
            </w:r>
            <w:r w:rsidR="00071B84">
              <w:rPr>
                <w:lang w:val="en-AU"/>
              </w:rPr>
              <w:t xml:space="preserve"> Label the </w:t>
            </w:r>
            <w:r w:rsidR="00B45B51">
              <w:rPr>
                <w:lang w:val="en-AU"/>
              </w:rPr>
              <w:t>base</w:t>
            </w:r>
            <w:r w:rsidR="00071B84">
              <w:rPr>
                <w:lang w:val="en-AU"/>
              </w:rPr>
              <w:t xml:space="preserve"> with an identifier for each disk.</w:t>
            </w:r>
          </w:p>
          <w:p w14:paraId="4879633C" w14:textId="3586BED5" w:rsidR="000318B2" w:rsidRPr="00576762" w:rsidRDefault="000318B2" w:rsidP="00317263">
            <w:pPr>
              <w:spacing w:after="160"/>
              <w:rPr>
                <w:lang w:val="en-AU"/>
              </w:rPr>
            </w:pPr>
            <w:r>
              <w:rPr>
                <w:lang w:val="en-AU"/>
              </w:rPr>
              <w:t xml:space="preserve">On each inoculated Plate B, place </w:t>
            </w:r>
            <w:r w:rsidR="00B45B51">
              <w:rPr>
                <w:lang w:val="en-AU"/>
              </w:rPr>
              <w:t>four</w:t>
            </w:r>
            <w:r>
              <w:rPr>
                <w:lang w:val="en-AU"/>
              </w:rPr>
              <w:t xml:space="preserve"> paper disks, one each soaked </w:t>
            </w:r>
            <w:r w:rsidR="00B45B51">
              <w:rPr>
                <w:lang w:val="en-AU"/>
              </w:rPr>
              <w:t>in</w:t>
            </w:r>
            <w:r w:rsidR="00B45B51" w:rsidRPr="00B45B51">
              <w:rPr>
                <w:lang w:val="en-AU"/>
              </w:rPr>
              <w:t xml:space="preserve"> </w:t>
            </w:r>
            <w:r w:rsidR="00BC448A" w:rsidRPr="00BC448A">
              <w:rPr>
                <w:lang w:val="en-AU"/>
              </w:rPr>
              <w:t>sterile distilled water</w:t>
            </w:r>
            <w:r w:rsidR="00B45B51" w:rsidRPr="00B45B51">
              <w:rPr>
                <w:lang w:val="en-AU"/>
              </w:rPr>
              <w:t>, antibacterial hand soap, non-antibacterial hand soap, and 70% alcohol hand saniti</w:t>
            </w:r>
            <w:r w:rsidR="00A96B3C">
              <w:rPr>
                <w:lang w:val="en-AU"/>
              </w:rPr>
              <w:t>s</w:t>
            </w:r>
            <w:r w:rsidR="00B45B51" w:rsidRPr="00B45B51">
              <w:rPr>
                <w:lang w:val="en-AU"/>
              </w:rPr>
              <w:t>er.</w:t>
            </w:r>
            <w:r>
              <w:rPr>
                <w:lang w:val="en-AU"/>
              </w:rPr>
              <w:t xml:space="preserve"> Label the </w:t>
            </w:r>
            <w:r w:rsidR="00B45B51">
              <w:rPr>
                <w:lang w:val="en-AU"/>
              </w:rPr>
              <w:t>base</w:t>
            </w:r>
            <w:r>
              <w:rPr>
                <w:lang w:val="en-AU"/>
              </w:rPr>
              <w:t xml:space="preserve"> with an identifier for each disk.</w:t>
            </w:r>
          </w:p>
          <w:p w14:paraId="330181AB" w14:textId="10480C5E" w:rsidR="009E6664" w:rsidRPr="002750B0" w:rsidRDefault="009E6664" w:rsidP="002750B0">
            <w:pPr>
              <w:rPr>
                <w:b/>
                <w:bCs/>
                <w:lang w:val="en-AU"/>
              </w:rPr>
            </w:pPr>
            <w:r w:rsidRPr="002750B0">
              <w:rPr>
                <w:b/>
                <w:bCs/>
              </w:rPr>
              <w:t>Part 2</w:t>
            </w:r>
            <w:r w:rsidR="002B53CB">
              <w:rPr>
                <w:b/>
                <w:bCs/>
              </w:rPr>
              <w:t>:</w:t>
            </w:r>
          </w:p>
          <w:p w14:paraId="5BC61D78" w14:textId="284FB57B" w:rsidR="00AF0051" w:rsidRPr="00384F40" w:rsidRDefault="004C0E60" w:rsidP="000534DE">
            <w:pPr>
              <w:widowControl/>
              <w:rPr>
                <w:lang w:val="en-AU"/>
              </w:rPr>
            </w:pPr>
            <w:r>
              <w:rPr>
                <w:lang w:val="en-AU"/>
              </w:rPr>
              <w:t>N</w:t>
            </w:r>
            <w:r w:rsidRPr="00576762">
              <w:rPr>
                <w:lang w:val="en-AU"/>
              </w:rPr>
              <w:t xml:space="preserve">utrient </w:t>
            </w:r>
            <w:r w:rsidR="009E6664" w:rsidRPr="00576762">
              <w:rPr>
                <w:lang w:val="en-AU"/>
              </w:rPr>
              <w:t>agar plates for each group</w:t>
            </w:r>
            <w:r w:rsidR="002907C4">
              <w:rPr>
                <w:lang w:val="en-AU"/>
              </w:rPr>
              <w:t xml:space="preserve"> to culture</w:t>
            </w:r>
            <w:r w:rsidR="00480A4A">
              <w:rPr>
                <w:lang w:val="en-AU"/>
              </w:rPr>
              <w:t>.</w:t>
            </w:r>
          </w:p>
        </w:tc>
      </w:tr>
      <w:tr w:rsidR="009C1815" w:rsidRPr="00384F40" w14:paraId="587BD579" w14:textId="77777777" w:rsidTr="009C1815">
        <w:trPr>
          <w:trHeight w:val="90"/>
        </w:trPr>
        <w:tc>
          <w:tcPr>
            <w:tcW w:w="2404" w:type="dxa"/>
            <w:vMerge w:val="restart"/>
            <w:tcBorders>
              <w:left w:val="nil"/>
              <w:right w:val="nil"/>
            </w:tcBorders>
          </w:tcPr>
          <w:p w14:paraId="017F507D" w14:textId="77777777" w:rsidR="009C1815" w:rsidRPr="00384F40" w:rsidRDefault="009C1815" w:rsidP="00F9772C">
            <w:pPr>
              <w:widowControl/>
              <w:spacing w:after="240" w:line="259" w:lineRule="auto"/>
              <w:rPr>
                <w:b/>
                <w:lang w:val="en-AU"/>
              </w:rPr>
            </w:pPr>
            <w:r w:rsidRPr="00384F40">
              <w:rPr>
                <w:b/>
                <w:lang w:val="en-AU"/>
              </w:rPr>
              <w:lastRenderedPageBreak/>
              <w:t>Activity parts</w:t>
            </w:r>
          </w:p>
          <w:p w14:paraId="0C3F6BEF" w14:textId="06867BC6" w:rsidR="009C1815" w:rsidRPr="00384F40" w:rsidRDefault="009C1815" w:rsidP="00F9772C">
            <w:pPr>
              <w:widowControl/>
              <w:spacing w:after="240" w:line="259" w:lineRule="auto"/>
              <w:rPr>
                <w:b/>
                <w:sz w:val="18"/>
                <w:szCs w:val="18"/>
                <w:lang w:val="en-AU"/>
              </w:rPr>
            </w:pPr>
          </w:p>
        </w:tc>
        <w:tc>
          <w:tcPr>
            <w:tcW w:w="6634" w:type="dxa"/>
            <w:tcBorders>
              <w:left w:val="nil"/>
              <w:right w:val="nil"/>
            </w:tcBorders>
          </w:tcPr>
          <w:p w14:paraId="1F5BBFFF" w14:textId="47EFCEFC" w:rsidR="009C1815" w:rsidRDefault="009C1815" w:rsidP="00865419">
            <w:pPr>
              <w:rPr>
                <w:b/>
                <w:lang w:val="en-AU"/>
              </w:rPr>
            </w:pPr>
            <w:r w:rsidRPr="00237FE3">
              <w:rPr>
                <w:b/>
                <w:lang w:val="en-AU"/>
              </w:rPr>
              <w:t xml:space="preserve">Part 1: </w:t>
            </w:r>
            <w:r>
              <w:rPr>
                <w:b/>
                <w:lang w:val="en-AU"/>
              </w:rPr>
              <w:t>Introduction</w:t>
            </w:r>
          </w:p>
          <w:p w14:paraId="454AD7B7" w14:textId="62B20499" w:rsidR="009C1815" w:rsidRDefault="009C1815" w:rsidP="00865419">
            <w:pPr>
              <w:rPr>
                <w:lang w:val="en-AU"/>
              </w:rPr>
            </w:pPr>
            <w:r w:rsidRPr="00CB2549">
              <w:t>Remind students of t</w:t>
            </w:r>
            <w:r>
              <w:rPr>
                <w:lang w:val="en-AU"/>
              </w:rPr>
              <w:t>he problem being addressed:</w:t>
            </w:r>
            <w:r w:rsidRPr="00677B2A">
              <w:rPr>
                <w:lang w:val="en-AU"/>
              </w:rPr>
              <w:t xml:space="preserve"> </w:t>
            </w:r>
            <w:r w:rsidRPr="00CB2549">
              <w:rPr>
                <w:i/>
                <w:iCs/>
              </w:rPr>
              <w:t xml:space="preserve">How can we make our community more aware of </w:t>
            </w:r>
            <w:r>
              <w:rPr>
                <w:i/>
                <w:iCs/>
              </w:rPr>
              <w:t xml:space="preserve">the </w:t>
            </w:r>
            <w:r w:rsidRPr="00CB2549">
              <w:rPr>
                <w:i/>
                <w:iCs/>
              </w:rPr>
              <w:t xml:space="preserve">ways </w:t>
            </w:r>
            <w:r>
              <w:rPr>
                <w:i/>
                <w:iCs/>
              </w:rPr>
              <w:t>to</w:t>
            </w:r>
            <w:r w:rsidRPr="00CB2549">
              <w:rPr>
                <w:i/>
                <w:iCs/>
              </w:rPr>
              <w:t xml:space="preserve"> prevent the spread of disease-causing microorganisms?</w:t>
            </w:r>
          </w:p>
          <w:p w14:paraId="296F94C2" w14:textId="147A4691" w:rsidR="009C1815" w:rsidRDefault="009C1815" w:rsidP="00CB2549">
            <w:pPr>
              <w:spacing w:after="0"/>
              <w:rPr>
                <w:lang w:val="en-AU"/>
              </w:rPr>
            </w:pPr>
            <w:r>
              <w:rPr>
                <w:lang w:val="en-AU"/>
              </w:rPr>
              <w:t>Discuss with students the likely causes of infectious diseases within their school community and how they are spread:</w:t>
            </w:r>
          </w:p>
          <w:p w14:paraId="5577A2B6" w14:textId="70470E07" w:rsidR="009C1815" w:rsidRDefault="009C1815" w:rsidP="00CB2549">
            <w:pPr>
              <w:pStyle w:val="ListParagraph"/>
              <w:rPr>
                <w:lang w:val="en-AU"/>
              </w:rPr>
            </w:pPr>
            <w:r w:rsidRPr="009F2024">
              <w:rPr>
                <w:noProof/>
                <w:lang w:eastAsia="en-AU"/>
              </w:rPr>
              <w:drawing>
                <wp:anchor distT="0" distB="0" distL="114300" distR="114300" simplePos="0" relativeHeight="252195840" behindDoc="0" locked="0" layoutInCell="1" allowOverlap="1" wp14:anchorId="4A79C64E" wp14:editId="667EC718">
                  <wp:simplePos x="0" y="0"/>
                  <wp:positionH relativeFrom="column">
                    <wp:posOffset>-399415</wp:posOffset>
                  </wp:positionH>
                  <wp:positionV relativeFrom="paragraph">
                    <wp:posOffset>104140</wp:posOffset>
                  </wp:positionV>
                  <wp:extent cx="360000" cy="360000"/>
                  <wp:effectExtent l="0" t="0" r="2540" b="2540"/>
                  <wp:wrapNone/>
                  <wp:docPr id="54" name="Picture 54"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en-AU"/>
              </w:rPr>
              <w:t>Which infectious diseases are commonly spread through school communities?</w:t>
            </w:r>
          </w:p>
          <w:p w14:paraId="63BEDAE3" w14:textId="7127DAA0" w:rsidR="009C1815" w:rsidRDefault="009C1815" w:rsidP="00CB2549">
            <w:pPr>
              <w:pStyle w:val="ListParagraph"/>
              <w:rPr>
                <w:lang w:val="en-AU"/>
              </w:rPr>
            </w:pPr>
            <w:r>
              <w:rPr>
                <w:lang w:val="en-AU"/>
              </w:rPr>
              <w:t>How are these diseases transmitted?</w:t>
            </w:r>
          </w:p>
          <w:p w14:paraId="69C77F33" w14:textId="31DC1601" w:rsidR="009C1815" w:rsidRDefault="009C1815" w:rsidP="00CB2549">
            <w:pPr>
              <w:pStyle w:val="ListParagraph"/>
              <w:rPr>
                <w:lang w:val="en-AU"/>
              </w:rPr>
            </w:pPr>
            <w:r>
              <w:rPr>
                <w:lang w:val="en-AU"/>
              </w:rPr>
              <w:t>What measures might be taken to reduce the spread of these diseases?</w:t>
            </w:r>
          </w:p>
          <w:p w14:paraId="7DCDBA95" w14:textId="5FA66E92" w:rsidR="009C1815" w:rsidRPr="00997AEE" w:rsidRDefault="009C1815" w:rsidP="00997AEE">
            <w:r>
              <w:rPr>
                <w:lang w:val="en-AU"/>
              </w:rPr>
              <w:t>Explain to students they will be investigating the effectiveness of antibacterial agents and the prevalence of microbial contamination of the surfaces they touch every day at school.</w:t>
            </w:r>
          </w:p>
        </w:tc>
      </w:tr>
      <w:tr w:rsidR="009C1815" w:rsidRPr="00384F40" w14:paraId="23B5C039" w14:textId="77777777" w:rsidTr="009C1815">
        <w:trPr>
          <w:trHeight w:val="90"/>
        </w:trPr>
        <w:tc>
          <w:tcPr>
            <w:tcW w:w="2404" w:type="dxa"/>
            <w:vMerge/>
            <w:tcBorders>
              <w:left w:val="nil"/>
              <w:right w:val="nil"/>
            </w:tcBorders>
          </w:tcPr>
          <w:p w14:paraId="325F86EA" w14:textId="77777777" w:rsidR="009C1815" w:rsidRPr="00384F40" w:rsidRDefault="009C1815" w:rsidP="00F9772C">
            <w:pPr>
              <w:widowControl/>
              <w:spacing w:after="240" w:line="259" w:lineRule="auto"/>
              <w:rPr>
                <w:b/>
              </w:rPr>
            </w:pPr>
          </w:p>
        </w:tc>
        <w:tc>
          <w:tcPr>
            <w:tcW w:w="6634" w:type="dxa"/>
            <w:tcBorders>
              <w:left w:val="nil"/>
              <w:right w:val="nil"/>
            </w:tcBorders>
          </w:tcPr>
          <w:p w14:paraId="351D7C07" w14:textId="77777777" w:rsidR="009C1815" w:rsidRDefault="009C1815" w:rsidP="000534DE">
            <w:pPr>
              <w:spacing w:after="0"/>
              <w:rPr>
                <w:b/>
                <w:lang w:val="en-AU"/>
              </w:rPr>
            </w:pPr>
            <w:r>
              <w:rPr>
                <w:noProof/>
                <w:lang w:eastAsia="en-AU"/>
              </w:rPr>
              <mc:AlternateContent>
                <mc:Choice Requires="wps">
                  <w:drawing>
                    <wp:anchor distT="0" distB="0" distL="114300" distR="114300" simplePos="0" relativeHeight="252203008" behindDoc="1" locked="0" layoutInCell="1" allowOverlap="1" wp14:anchorId="51178142" wp14:editId="0DC6AE86">
                      <wp:simplePos x="0" y="0"/>
                      <wp:positionH relativeFrom="column">
                        <wp:posOffset>24130</wp:posOffset>
                      </wp:positionH>
                      <wp:positionV relativeFrom="paragraph">
                        <wp:posOffset>1961515</wp:posOffset>
                      </wp:positionV>
                      <wp:extent cx="3967480" cy="469900"/>
                      <wp:effectExtent l="0" t="0" r="0" b="6350"/>
                      <wp:wrapTopAndBottom/>
                      <wp:docPr id="55" name="Text Box 55" descr="Image of a petri dish inoculated with bacteria with disks of paper soaked in sterile distilled water, disinfectant, antiseptic and eucalyptus oil"/>
                      <wp:cNvGraphicFramePr/>
                      <a:graphic xmlns:a="http://schemas.openxmlformats.org/drawingml/2006/main">
                        <a:graphicData uri="http://schemas.microsoft.com/office/word/2010/wordprocessingShape">
                          <wps:wsp>
                            <wps:cNvSpPr txBox="1"/>
                            <wps:spPr>
                              <a:xfrm>
                                <a:off x="0" y="0"/>
                                <a:ext cx="3967480" cy="469900"/>
                              </a:xfrm>
                              <a:prstGeom prst="rect">
                                <a:avLst/>
                              </a:prstGeom>
                              <a:solidFill>
                                <a:prstClr val="white"/>
                              </a:solidFill>
                              <a:ln>
                                <a:noFill/>
                              </a:ln>
                            </wps:spPr>
                            <wps:txbx>
                              <w:txbxContent>
                                <w:p w14:paraId="3AC4A621" w14:textId="77777777" w:rsidR="003D48E6" w:rsidRDefault="003D48E6" w:rsidP="000534DE">
                                  <w:pPr>
                                    <w:spacing w:before="0" w:after="0"/>
                                    <w:jc w:val="center"/>
                                    <w:rPr>
                                      <w:rFonts w:eastAsia="Times New Roman" w:cs="Calibri"/>
                                      <w:i/>
                                      <w:sz w:val="16"/>
                                      <w:szCs w:val="16"/>
                                      <w:lang w:eastAsia="en-AU"/>
                                    </w:rPr>
                                  </w:pPr>
                                  <w:r w:rsidRPr="00934181">
                                    <w:rPr>
                                      <w:rFonts w:eastAsia="Times New Roman" w:cs="Calibri"/>
                                      <w:i/>
                                      <w:sz w:val="16"/>
                                      <w:szCs w:val="16"/>
                                      <w:lang w:eastAsia="en-AU"/>
                                    </w:rPr>
                                    <w:t>P</w:t>
                                  </w:r>
                                  <w:r>
                                    <w:rPr>
                                      <w:rFonts w:eastAsia="Times New Roman" w:cs="Calibri"/>
                                      <w:i/>
                                      <w:sz w:val="16"/>
                                      <w:szCs w:val="16"/>
                                      <w:lang w:eastAsia="en-AU"/>
                                    </w:rPr>
                                    <w:t>late A:</w:t>
                                  </w:r>
                                  <w:r w:rsidRPr="00934181">
                                    <w:rPr>
                                      <w:rFonts w:eastAsia="Times New Roman" w:cs="Calibri"/>
                                      <w:i/>
                                      <w:sz w:val="16"/>
                                      <w:szCs w:val="16"/>
                                      <w:lang w:eastAsia="en-AU"/>
                                    </w:rPr>
                                    <w:t xml:space="preserve"> inoculated with bacteria with disks of paper soaked in sterile distilled water, disinfectant, antiseptic</w:t>
                                  </w:r>
                                  <w:r>
                                    <w:rPr>
                                      <w:rFonts w:eastAsia="Times New Roman" w:cs="Calibri"/>
                                      <w:i/>
                                      <w:sz w:val="16"/>
                                      <w:szCs w:val="16"/>
                                      <w:lang w:eastAsia="en-AU"/>
                                    </w:rPr>
                                    <w:t>,</w:t>
                                  </w:r>
                                  <w:r w:rsidRPr="00934181">
                                    <w:rPr>
                                      <w:rFonts w:eastAsia="Times New Roman" w:cs="Calibri"/>
                                      <w:i/>
                                      <w:sz w:val="16"/>
                                      <w:szCs w:val="16"/>
                                      <w:lang w:eastAsia="en-AU"/>
                                    </w:rPr>
                                    <w:t xml:space="preserve"> and eucalyptus oil</w:t>
                                  </w:r>
                                  <w:r>
                                    <w:rPr>
                                      <w:rFonts w:eastAsia="Times New Roman" w:cs="Calibri"/>
                                      <w:i/>
                                      <w:sz w:val="16"/>
                                      <w:szCs w:val="16"/>
                                      <w:lang w:eastAsia="en-AU"/>
                                    </w:rPr>
                                    <w:t xml:space="preserve"> or tea tree oil.</w:t>
                                  </w:r>
                                </w:p>
                                <w:p w14:paraId="2526248B" w14:textId="77777777" w:rsidR="003D48E6" w:rsidRPr="00934181" w:rsidRDefault="003D48E6" w:rsidP="009C1815">
                                  <w:pPr>
                                    <w:jc w:val="center"/>
                                    <w:rPr>
                                      <w:rFonts w:eastAsia="Times New Roman" w:cs="Calibri"/>
                                      <w:i/>
                                      <w:sz w:val="16"/>
                                      <w:szCs w:val="16"/>
                                      <w:lang w:eastAsia="en-AU"/>
                                    </w:rPr>
                                  </w:pPr>
                                  <w:r>
                                    <w:rPr>
                                      <w:rFonts w:eastAsia="Times New Roman" w:cs="Calibri"/>
                                      <w:i/>
                                      <w:sz w:val="16"/>
                                      <w:szCs w:val="16"/>
                                      <w:lang w:eastAsia="en-AU"/>
                                    </w:rPr>
                                    <w:t>STEM Consortium</w:t>
                                  </w:r>
                                </w:p>
                                <w:p w14:paraId="4354B932" w14:textId="77777777" w:rsidR="003D48E6" w:rsidRPr="00FA7774" w:rsidRDefault="003D48E6" w:rsidP="009C1815">
                                  <w:pPr>
                                    <w:pStyle w:val="Caption"/>
                                    <w:rPr>
                                      <w:noProof/>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178142" id="Text Box 55" o:spid="_x0000_s1027" type="#_x0000_t202" alt="Image of a petri dish inoculated with bacteria with disks of paper soaked in sterile distilled water, disinfectant, antiseptic and eucalyptus oil" style="position:absolute;margin-left:1.9pt;margin-top:154.45pt;width:312.4pt;height:37pt;z-index:-25111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knhjwIAAAMFAAAOAAAAZHJzL2Uyb0RvYy54bWysVE1P3DAQvVfqf7B8pmShQGFFFm1BVJUQ&#10;IEHFedZxNhaO7dqzm6W/vs/JZmlpT1Uvzni+PG/eTM4vNq0Vax2T8a6UB/sTKbRTvjJuWcpvj9cf&#10;TqVITK4i650u5YtO8mL2/t15F6b60DfeVjoKJHFp2oVSNsxhWhRJNbqltO+DdjDWPrbEuMZlUUXq&#10;kL21xeFkclJ0PlYheqVTgvZqMMpZn7+uteK7uk6ahS0lauP+jP25yGcxO6fpMlJojNqWQf9QRUvG&#10;4dFdqitiEqto/kjVGhV98jXvK98Wvq6N0j0GoDmYvEHz0FDQPRY0J4Vdm9L/S6tu1/dRmKqUx8dS&#10;OGrB0aPesPjsNyKrKp0U+vW1paUWvhYkguZoRGVSI4zzamWJdSU6w41YkGIdDQ03uDynHBMAI4rk&#10;6RmOxmEg4GR1zsHG2hyNHHEvK4zLpJHjPYHDJB0YzGCAhF4psi+BV8hpbGauC2kKAA8BEHiDijGB&#10;oz5BmQnZ1LHNX7RawI4ZeNnxnnEqKD+enXw6OoVJwXZ0cnY26QejeI0OMfEX7VuRhVJGlNjTTeub&#10;xKgErqNLfix5a6prQMuXbLi0UawJM9g1hnWuERG/eVmXfZ3PUYM5a4oMcYCSJd4sNj1ZO5gLX70A&#10;ffTDZKegrg3eu6HE9xQxykCF9eQ7HLX1XSn9VpKi8fHH3/TZHxMGqxQdVqOU6fuKopbCfnWYvbxH&#10;oxBHYTEKbtVeeiA9wOIH1YsIiGxHsY6+fcLWzvMrMJFTeKuUPIqXPCwotl7p+bx3wrYE4hv3EFRO&#10;Pfb1cfNEMWxZYfB568eloekbcgbfocvzFfva9Mzlvg5d3LYbm9bTs/0r5FX+9d57vf67Zj8BAAD/&#10;/wMAUEsDBBQABgAIAAAAIQDVuSW33gAAAAkBAAAPAAAAZHJzL2Rvd25yZXYueG1sTI/BTsMwDIbv&#10;SLxDZCQuiKUUqepK0wk2uMFhY9o5a0xb0ThVkq7d2+Od2Mmyvl+/P5er2fbihD50jhQ8LRIQSLUz&#10;HTUK9t8fjzmIEDUZ3TtCBWcMsKpub0pdGDfRFk+72AguoVBoBW2MQyFlqFu0OizcgMTsx3mrI6++&#10;kcbricttL9MkyaTVHfGFVg+4brH+3Y1WQbbx47Sl9cNm//6pv4YmPbydD0rd382vLyAizvE/DBd9&#10;VoeKnY5uJBNEr+CZxSOPJF+CYJ6leQbieAHpEmRVyusPqj8AAAD//wMAUEsBAi0AFAAGAAgAAAAh&#10;ALaDOJL+AAAA4QEAABMAAAAAAAAAAAAAAAAAAAAAAFtDb250ZW50X1R5cGVzXS54bWxQSwECLQAU&#10;AAYACAAAACEAOP0h/9YAAACUAQAACwAAAAAAAAAAAAAAAAAvAQAAX3JlbHMvLnJlbHNQSwECLQAU&#10;AAYACAAAACEAq2pJ4Y8CAAADBQAADgAAAAAAAAAAAAAAAAAuAgAAZHJzL2Uyb0RvYy54bWxQSwEC&#10;LQAUAAYACAAAACEA1bklt94AAAAJAQAADwAAAAAAAAAAAAAAAADpBAAAZHJzL2Rvd25yZXYueG1s&#10;UEsFBgAAAAAEAAQA8wAAAPQFAAAAAA==&#10;" stroked="f">
                      <v:textbox inset="0,0,0,0">
                        <w:txbxContent>
                          <w:p w14:paraId="3AC4A621" w14:textId="77777777" w:rsidR="003D48E6" w:rsidRDefault="003D48E6" w:rsidP="000534DE">
                            <w:pPr>
                              <w:spacing w:before="0" w:after="0"/>
                              <w:jc w:val="center"/>
                              <w:rPr>
                                <w:rFonts w:eastAsia="Times New Roman" w:cs="Calibri"/>
                                <w:i/>
                                <w:sz w:val="16"/>
                                <w:szCs w:val="16"/>
                                <w:lang w:eastAsia="en-AU"/>
                              </w:rPr>
                            </w:pPr>
                            <w:r w:rsidRPr="00934181">
                              <w:rPr>
                                <w:rFonts w:eastAsia="Times New Roman" w:cs="Calibri"/>
                                <w:i/>
                                <w:sz w:val="16"/>
                                <w:szCs w:val="16"/>
                                <w:lang w:eastAsia="en-AU"/>
                              </w:rPr>
                              <w:t>P</w:t>
                            </w:r>
                            <w:r>
                              <w:rPr>
                                <w:rFonts w:eastAsia="Times New Roman" w:cs="Calibri"/>
                                <w:i/>
                                <w:sz w:val="16"/>
                                <w:szCs w:val="16"/>
                                <w:lang w:eastAsia="en-AU"/>
                              </w:rPr>
                              <w:t>late A:</w:t>
                            </w:r>
                            <w:r w:rsidRPr="00934181">
                              <w:rPr>
                                <w:rFonts w:eastAsia="Times New Roman" w:cs="Calibri"/>
                                <w:i/>
                                <w:sz w:val="16"/>
                                <w:szCs w:val="16"/>
                                <w:lang w:eastAsia="en-AU"/>
                              </w:rPr>
                              <w:t xml:space="preserve"> inoculated with bacteria with disks of paper soaked in sterile distilled water, disinfectant, antiseptic</w:t>
                            </w:r>
                            <w:r>
                              <w:rPr>
                                <w:rFonts w:eastAsia="Times New Roman" w:cs="Calibri"/>
                                <w:i/>
                                <w:sz w:val="16"/>
                                <w:szCs w:val="16"/>
                                <w:lang w:eastAsia="en-AU"/>
                              </w:rPr>
                              <w:t>,</w:t>
                            </w:r>
                            <w:r w:rsidRPr="00934181">
                              <w:rPr>
                                <w:rFonts w:eastAsia="Times New Roman" w:cs="Calibri"/>
                                <w:i/>
                                <w:sz w:val="16"/>
                                <w:szCs w:val="16"/>
                                <w:lang w:eastAsia="en-AU"/>
                              </w:rPr>
                              <w:t xml:space="preserve"> and eucalyptus oil</w:t>
                            </w:r>
                            <w:r>
                              <w:rPr>
                                <w:rFonts w:eastAsia="Times New Roman" w:cs="Calibri"/>
                                <w:i/>
                                <w:sz w:val="16"/>
                                <w:szCs w:val="16"/>
                                <w:lang w:eastAsia="en-AU"/>
                              </w:rPr>
                              <w:t xml:space="preserve"> or tea tree oil.</w:t>
                            </w:r>
                          </w:p>
                          <w:p w14:paraId="2526248B" w14:textId="77777777" w:rsidR="003D48E6" w:rsidRPr="00934181" w:rsidRDefault="003D48E6" w:rsidP="009C1815">
                            <w:pPr>
                              <w:jc w:val="center"/>
                              <w:rPr>
                                <w:rFonts w:eastAsia="Times New Roman" w:cs="Calibri"/>
                                <w:i/>
                                <w:sz w:val="16"/>
                                <w:szCs w:val="16"/>
                                <w:lang w:eastAsia="en-AU"/>
                              </w:rPr>
                            </w:pPr>
                            <w:r>
                              <w:rPr>
                                <w:rFonts w:eastAsia="Times New Roman" w:cs="Calibri"/>
                                <w:i/>
                                <w:sz w:val="16"/>
                                <w:szCs w:val="16"/>
                                <w:lang w:eastAsia="en-AU"/>
                              </w:rPr>
                              <w:t>STEM Consortium</w:t>
                            </w:r>
                          </w:p>
                          <w:p w14:paraId="4354B932" w14:textId="77777777" w:rsidR="003D48E6" w:rsidRPr="00FA7774" w:rsidRDefault="003D48E6" w:rsidP="009C1815">
                            <w:pPr>
                              <w:pStyle w:val="Caption"/>
                              <w:rPr>
                                <w:noProof/>
                                <w:lang w:val="en-US"/>
                              </w:rPr>
                            </w:pPr>
                          </w:p>
                        </w:txbxContent>
                      </v:textbox>
                      <w10:wrap type="topAndBottom"/>
                    </v:shape>
                  </w:pict>
                </mc:Fallback>
              </mc:AlternateContent>
            </w:r>
            <w:r>
              <w:rPr>
                <w:noProof/>
                <w:lang w:eastAsia="en-AU"/>
              </w:rPr>
              <w:drawing>
                <wp:anchor distT="0" distB="0" distL="114300" distR="114300" simplePos="0" relativeHeight="252201984" behindDoc="0" locked="0" layoutInCell="1" allowOverlap="1" wp14:anchorId="1A221396" wp14:editId="28563138">
                  <wp:simplePos x="0" y="0"/>
                  <wp:positionH relativeFrom="column">
                    <wp:posOffset>-13970</wp:posOffset>
                  </wp:positionH>
                  <wp:positionV relativeFrom="paragraph">
                    <wp:posOffset>380365</wp:posOffset>
                  </wp:positionV>
                  <wp:extent cx="4082415" cy="1514475"/>
                  <wp:effectExtent l="0" t="0" r="0" b="9525"/>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t="11646" b="20840"/>
                          <a:stretch/>
                        </pic:blipFill>
                        <pic:spPr bwMode="auto">
                          <a:xfrm>
                            <a:off x="0" y="0"/>
                            <a:ext cx="4082415" cy="1514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lang w:val="en-AU"/>
              </w:rPr>
              <w:t>Part 2: Observing bacteria growth</w:t>
            </w:r>
          </w:p>
          <w:p w14:paraId="472BF77A" w14:textId="77777777" w:rsidR="009C1815" w:rsidRDefault="009C1815" w:rsidP="000534DE">
            <w:pPr>
              <w:spacing w:before="0" w:after="0"/>
            </w:pPr>
          </w:p>
          <w:p w14:paraId="7CC1E27A" w14:textId="63639DE0" w:rsidR="009C1815" w:rsidRDefault="009C1815" w:rsidP="009C1815">
            <w:pPr>
              <w:spacing w:after="60"/>
            </w:pPr>
            <w:r>
              <w:lastRenderedPageBreak/>
              <w:t>Explain to students that they will use</w:t>
            </w:r>
            <w:r w:rsidRPr="00237FE3">
              <w:t xml:space="preserve"> </w:t>
            </w:r>
            <w:r>
              <w:t xml:space="preserve">binocular </w:t>
            </w:r>
            <w:r w:rsidRPr="00237FE3">
              <w:t>microscope</w:t>
            </w:r>
            <w:r>
              <w:t xml:space="preserve">s to </w:t>
            </w:r>
            <w:r w:rsidRPr="00237FE3">
              <w:t xml:space="preserve">examine </w:t>
            </w:r>
            <w:r>
              <w:t>two nutrient agar plates</w:t>
            </w:r>
            <w:r w:rsidRPr="00237FE3">
              <w:t xml:space="preserve"> that </w:t>
            </w:r>
            <w:r>
              <w:t>have</w:t>
            </w:r>
            <w:r w:rsidRPr="00237FE3">
              <w:t xml:space="preserve"> been cultured with </w:t>
            </w:r>
            <w:r>
              <w:t>bacteria.</w:t>
            </w:r>
          </w:p>
          <w:p w14:paraId="59B6B3AB" w14:textId="4732785D" w:rsidR="009C1815" w:rsidRDefault="009C1815" w:rsidP="009C1815">
            <w:r w:rsidRPr="00840763">
              <w:rPr>
                <w:noProof/>
                <w:lang w:eastAsia="en-AU"/>
              </w:rPr>
              <mc:AlternateContent>
                <mc:Choice Requires="wps">
                  <w:drawing>
                    <wp:anchor distT="0" distB="0" distL="114300" distR="114300" simplePos="0" relativeHeight="252199936" behindDoc="1" locked="0" layoutInCell="1" allowOverlap="1" wp14:anchorId="240780E4" wp14:editId="4EE85F5A">
                      <wp:simplePos x="0" y="0"/>
                      <wp:positionH relativeFrom="column">
                        <wp:posOffset>43180</wp:posOffset>
                      </wp:positionH>
                      <wp:positionV relativeFrom="paragraph">
                        <wp:posOffset>3667760</wp:posOffset>
                      </wp:positionV>
                      <wp:extent cx="3967480" cy="723900"/>
                      <wp:effectExtent l="0" t="0" r="0" b="0"/>
                      <wp:wrapTight wrapText="bothSides">
                        <wp:wrapPolygon edited="0">
                          <wp:start x="0" y="0"/>
                          <wp:lineTo x="0" y="21032"/>
                          <wp:lineTo x="21469" y="21032"/>
                          <wp:lineTo x="21469" y="0"/>
                          <wp:lineTo x="0" y="0"/>
                        </wp:wrapPolygon>
                      </wp:wrapTight>
                      <wp:docPr id="64" name="Text Box 64" descr="Image of a petri dish inoculated with bacteria with disks of paper soaked in sterile distilled water, disinfectant, antiseptic and eucalyptus oil"/>
                      <wp:cNvGraphicFramePr/>
                      <a:graphic xmlns:a="http://schemas.openxmlformats.org/drawingml/2006/main">
                        <a:graphicData uri="http://schemas.microsoft.com/office/word/2010/wordprocessingShape">
                          <wps:wsp>
                            <wps:cNvSpPr txBox="1"/>
                            <wps:spPr>
                              <a:xfrm>
                                <a:off x="0" y="0"/>
                                <a:ext cx="3967480" cy="723900"/>
                              </a:xfrm>
                              <a:prstGeom prst="rect">
                                <a:avLst/>
                              </a:prstGeom>
                              <a:solidFill>
                                <a:prstClr val="white"/>
                              </a:solidFill>
                              <a:ln>
                                <a:noFill/>
                              </a:ln>
                            </wps:spPr>
                            <wps:txbx>
                              <w:txbxContent>
                                <w:p w14:paraId="0FD0EDE5" w14:textId="0BAEACEA" w:rsidR="003D48E6" w:rsidRDefault="003D48E6" w:rsidP="000534DE">
                                  <w:pPr>
                                    <w:spacing w:after="60"/>
                                    <w:jc w:val="center"/>
                                    <w:rPr>
                                      <w:rFonts w:eastAsia="Times New Roman" w:cs="Calibri"/>
                                      <w:i/>
                                      <w:sz w:val="16"/>
                                      <w:szCs w:val="16"/>
                                      <w:lang w:eastAsia="en-AU"/>
                                    </w:rPr>
                                  </w:pPr>
                                  <w:r w:rsidRPr="00934181">
                                    <w:rPr>
                                      <w:rFonts w:eastAsia="Times New Roman" w:cs="Calibri"/>
                                      <w:i/>
                                      <w:sz w:val="16"/>
                                      <w:szCs w:val="16"/>
                                      <w:lang w:eastAsia="en-AU"/>
                                    </w:rPr>
                                    <w:t>P</w:t>
                                  </w:r>
                                  <w:r>
                                    <w:rPr>
                                      <w:rFonts w:eastAsia="Times New Roman" w:cs="Calibri"/>
                                      <w:i/>
                                      <w:sz w:val="16"/>
                                      <w:szCs w:val="16"/>
                                      <w:lang w:eastAsia="en-AU"/>
                                    </w:rPr>
                                    <w:t>late B:</w:t>
                                  </w:r>
                                  <w:r w:rsidRPr="00934181">
                                    <w:rPr>
                                      <w:rFonts w:eastAsia="Times New Roman" w:cs="Calibri"/>
                                      <w:i/>
                                      <w:sz w:val="16"/>
                                      <w:szCs w:val="16"/>
                                      <w:lang w:eastAsia="en-AU"/>
                                    </w:rPr>
                                    <w:t xml:space="preserve"> inoculated with bacteria with disks of paper soaked in</w:t>
                                  </w:r>
                                  <w:r w:rsidRPr="00BC448A">
                                    <w:t xml:space="preserve"> </w:t>
                                  </w:r>
                                  <w:r w:rsidRPr="00BC448A">
                                    <w:rPr>
                                      <w:rFonts w:eastAsia="Times New Roman" w:cs="Calibri"/>
                                      <w:i/>
                                      <w:sz w:val="16"/>
                                      <w:szCs w:val="16"/>
                                      <w:lang w:eastAsia="en-AU"/>
                                    </w:rPr>
                                    <w:t>sterile distilled water</w:t>
                                  </w:r>
                                  <w:r w:rsidRPr="00B45B51">
                                    <w:rPr>
                                      <w:rFonts w:eastAsia="Times New Roman" w:cs="Calibri"/>
                                      <w:i/>
                                      <w:sz w:val="16"/>
                                      <w:szCs w:val="16"/>
                                      <w:lang w:eastAsia="en-AU"/>
                                    </w:rPr>
                                    <w:t>, antibacterial hand soap, non-antibacterial hand soap, and 70% alcohol hand saniti</w:t>
                                  </w:r>
                                  <w:r>
                                    <w:rPr>
                                      <w:rFonts w:eastAsia="Times New Roman" w:cs="Calibri"/>
                                      <w:i/>
                                      <w:sz w:val="16"/>
                                      <w:szCs w:val="16"/>
                                      <w:lang w:eastAsia="en-AU"/>
                                    </w:rPr>
                                    <w:t>s</w:t>
                                  </w:r>
                                  <w:r w:rsidRPr="00B45B51">
                                    <w:rPr>
                                      <w:rFonts w:eastAsia="Times New Roman" w:cs="Calibri"/>
                                      <w:i/>
                                      <w:sz w:val="16"/>
                                      <w:szCs w:val="16"/>
                                      <w:lang w:eastAsia="en-AU"/>
                                    </w:rPr>
                                    <w:t>er.</w:t>
                                  </w:r>
                                </w:p>
                                <w:p w14:paraId="5D432409" w14:textId="77777777" w:rsidR="003D48E6" w:rsidRPr="00934181" w:rsidRDefault="003D48E6" w:rsidP="000534DE">
                                  <w:pPr>
                                    <w:spacing w:before="60"/>
                                    <w:jc w:val="center"/>
                                    <w:rPr>
                                      <w:rFonts w:eastAsia="Times New Roman" w:cs="Calibri"/>
                                      <w:i/>
                                      <w:sz w:val="16"/>
                                      <w:szCs w:val="16"/>
                                      <w:lang w:eastAsia="en-AU"/>
                                    </w:rPr>
                                  </w:pPr>
                                  <w:r>
                                    <w:rPr>
                                      <w:rFonts w:eastAsia="Times New Roman" w:cs="Calibri"/>
                                      <w:i/>
                                      <w:sz w:val="16"/>
                                      <w:szCs w:val="16"/>
                                      <w:lang w:eastAsia="en-AU"/>
                                    </w:rPr>
                                    <w:t>STEM Consortium</w:t>
                                  </w:r>
                                </w:p>
                                <w:p w14:paraId="73CA5B4D" w14:textId="77777777" w:rsidR="003D48E6" w:rsidRPr="00FA7774" w:rsidRDefault="003D48E6" w:rsidP="009C1815">
                                  <w:pPr>
                                    <w:pStyle w:val="Caption"/>
                                    <w:rPr>
                                      <w:noProof/>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780E4" id="Text Box 64" o:spid="_x0000_s1028" type="#_x0000_t202" alt="Image of a petri dish inoculated with bacteria with disks of paper soaked in sterile distilled water, disinfectant, antiseptic and eucalyptus oil" style="position:absolute;margin-left:3.4pt;margin-top:288.8pt;width:312.4pt;height:57pt;z-index:-25111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tRDkAIAAAMFAAAOAAAAZHJzL2Uyb0RvYy54bWysVE1P3DAQvVfqf7B8pmRZEB8rsmgLokJC&#10;BQkqzrOOs7FwbNee3Sz99X1ONtDSnqpenPF8ed68mZxfbFsrNjom410pD/YnUminfGXcqpTfHq8/&#10;nUqRmFxF1jtdyhed5MX844fzLsz01DfeVjoKJHFp1oVSNsxhVhRJNbqltO+DdjDWPrbEuMZVUUXq&#10;kL21xXQyOS46H6sQvdIpQXs1GOW8z1/XWvFdXSfNwpYStXF/xv5c5rOYn9NsFSk0Ru3KoH+ooiXj&#10;8OhrqitiEuto/kjVGhV98jXvK98Wvq6N0j0GoDmYvEPz0FDQPRY0J4XXNqX/l1Z93dxHYapSHh9J&#10;4agFR496y+Kz34qsqnRS6NdNSystfC1IBM3RiMqkRhjn1doS60p0hhuxJMU6GhpucHlOOSYARhTJ&#10;0zMcjcNAwMnqnIONtTkaOeJeVhiXSSPHewKHSTowmMEACb1WZF8Cr5HT2MxcF9IMAB4CIPAWFWMC&#10;R32CMhOyrWObv2i1gB0z8PLKe8apoDw8Oz45OoVJwXYyPTyb9INRvEWHmPiL9q3IQikjSuzpps1t&#10;YlQC19ElP5a8NdU1oOVLNlzaKDaEGewawzrXiIjfvKzLvs7nqMGcNUWGOEDJEm+X256s6Qhz6asX&#10;oI9+mOwU1LXBe7eU+J4iRhmosJ58h6O2viul30lSND7++Js++2PCYJWiw2qUMn1fU9RS2BuH2ct7&#10;NApxFJaj4NbtpQfSAyx+UL2IgMh2FOvo2yds7SK/AhM5hbdKyaN4ycOCYuuVXix6J2xLIL51D0Hl&#10;1GNfH7dPFMOOFQafX/24NDR7R87gO3R5sWZfm5653Nehi7t2Y9N6enZ/hbzKv957r7d/1/wnAAAA&#10;//8DAFBLAwQUAAYACAAAACEApF8NR90AAAAJAQAADwAAAGRycy9kb3ducmV2LnhtbEyPwU7DMAyG&#10;70i8Q2QkLoilG6KD0nSCDW5w2Jh29hrTVjRO1aRr9/aYE9x+67c+f85Xk2vVifrQeDYwnyWgiEtv&#10;G64M7D/fbh9AhYhssfVMBs4UYFVcXuSYWT/ylk67WCmBcMjQQB1jl2kdypochpnviKX78r3DKGNf&#10;advjKHDX6kWSpNphw3Khxo7WNZXfu8EZSDf9MG55fbPZv77jR1ctDi/ngzHXV9PzE6hIU/xbhl99&#10;UYdCnI5+YBtUKwwRjwbul8sUlPTp3VzCUcKjBF3k+v8HxQ8AAAD//wMAUEsBAi0AFAAGAAgAAAAh&#10;ALaDOJL+AAAA4QEAABMAAAAAAAAAAAAAAAAAAAAAAFtDb250ZW50X1R5cGVzXS54bWxQSwECLQAU&#10;AAYACAAAACEAOP0h/9YAAACUAQAACwAAAAAAAAAAAAAAAAAvAQAAX3JlbHMvLnJlbHNQSwECLQAU&#10;AAYACAAAACEABLbUQ5ACAAADBQAADgAAAAAAAAAAAAAAAAAuAgAAZHJzL2Uyb0RvYy54bWxQSwEC&#10;LQAUAAYACAAAACEApF8NR90AAAAJAQAADwAAAAAAAAAAAAAAAADqBAAAZHJzL2Rvd25yZXYueG1s&#10;UEsFBgAAAAAEAAQA8wAAAPQFAAAAAA==&#10;" stroked="f">
                      <v:textbox inset="0,0,0,0">
                        <w:txbxContent>
                          <w:p w14:paraId="0FD0EDE5" w14:textId="0BAEACEA" w:rsidR="003D48E6" w:rsidRDefault="003D48E6" w:rsidP="000534DE">
                            <w:pPr>
                              <w:spacing w:after="60"/>
                              <w:jc w:val="center"/>
                              <w:rPr>
                                <w:rFonts w:eastAsia="Times New Roman" w:cs="Calibri"/>
                                <w:i/>
                                <w:sz w:val="16"/>
                                <w:szCs w:val="16"/>
                                <w:lang w:eastAsia="en-AU"/>
                              </w:rPr>
                            </w:pPr>
                            <w:r w:rsidRPr="00934181">
                              <w:rPr>
                                <w:rFonts w:eastAsia="Times New Roman" w:cs="Calibri"/>
                                <w:i/>
                                <w:sz w:val="16"/>
                                <w:szCs w:val="16"/>
                                <w:lang w:eastAsia="en-AU"/>
                              </w:rPr>
                              <w:t>P</w:t>
                            </w:r>
                            <w:r>
                              <w:rPr>
                                <w:rFonts w:eastAsia="Times New Roman" w:cs="Calibri"/>
                                <w:i/>
                                <w:sz w:val="16"/>
                                <w:szCs w:val="16"/>
                                <w:lang w:eastAsia="en-AU"/>
                              </w:rPr>
                              <w:t>late B:</w:t>
                            </w:r>
                            <w:r w:rsidRPr="00934181">
                              <w:rPr>
                                <w:rFonts w:eastAsia="Times New Roman" w:cs="Calibri"/>
                                <w:i/>
                                <w:sz w:val="16"/>
                                <w:szCs w:val="16"/>
                                <w:lang w:eastAsia="en-AU"/>
                              </w:rPr>
                              <w:t xml:space="preserve"> inoculated with bacteria with disks of paper soaked in</w:t>
                            </w:r>
                            <w:r w:rsidRPr="00BC448A">
                              <w:t xml:space="preserve"> </w:t>
                            </w:r>
                            <w:r w:rsidRPr="00BC448A">
                              <w:rPr>
                                <w:rFonts w:eastAsia="Times New Roman" w:cs="Calibri"/>
                                <w:i/>
                                <w:sz w:val="16"/>
                                <w:szCs w:val="16"/>
                                <w:lang w:eastAsia="en-AU"/>
                              </w:rPr>
                              <w:t>sterile distilled water</w:t>
                            </w:r>
                            <w:r w:rsidRPr="00B45B51">
                              <w:rPr>
                                <w:rFonts w:eastAsia="Times New Roman" w:cs="Calibri"/>
                                <w:i/>
                                <w:sz w:val="16"/>
                                <w:szCs w:val="16"/>
                                <w:lang w:eastAsia="en-AU"/>
                              </w:rPr>
                              <w:t>, antibacterial hand soap, non-antibacterial hand soap, and 70% alcohol hand saniti</w:t>
                            </w:r>
                            <w:r>
                              <w:rPr>
                                <w:rFonts w:eastAsia="Times New Roman" w:cs="Calibri"/>
                                <w:i/>
                                <w:sz w:val="16"/>
                                <w:szCs w:val="16"/>
                                <w:lang w:eastAsia="en-AU"/>
                              </w:rPr>
                              <w:t>s</w:t>
                            </w:r>
                            <w:r w:rsidRPr="00B45B51">
                              <w:rPr>
                                <w:rFonts w:eastAsia="Times New Roman" w:cs="Calibri"/>
                                <w:i/>
                                <w:sz w:val="16"/>
                                <w:szCs w:val="16"/>
                                <w:lang w:eastAsia="en-AU"/>
                              </w:rPr>
                              <w:t>er.</w:t>
                            </w:r>
                          </w:p>
                          <w:p w14:paraId="5D432409" w14:textId="77777777" w:rsidR="003D48E6" w:rsidRPr="00934181" w:rsidRDefault="003D48E6" w:rsidP="000534DE">
                            <w:pPr>
                              <w:spacing w:before="60"/>
                              <w:jc w:val="center"/>
                              <w:rPr>
                                <w:rFonts w:eastAsia="Times New Roman" w:cs="Calibri"/>
                                <w:i/>
                                <w:sz w:val="16"/>
                                <w:szCs w:val="16"/>
                                <w:lang w:eastAsia="en-AU"/>
                              </w:rPr>
                            </w:pPr>
                            <w:r>
                              <w:rPr>
                                <w:rFonts w:eastAsia="Times New Roman" w:cs="Calibri"/>
                                <w:i/>
                                <w:sz w:val="16"/>
                                <w:szCs w:val="16"/>
                                <w:lang w:eastAsia="en-AU"/>
                              </w:rPr>
                              <w:t>STEM Consortium</w:t>
                            </w:r>
                          </w:p>
                          <w:p w14:paraId="73CA5B4D" w14:textId="77777777" w:rsidR="003D48E6" w:rsidRPr="00FA7774" w:rsidRDefault="003D48E6" w:rsidP="009C1815">
                            <w:pPr>
                              <w:pStyle w:val="Caption"/>
                              <w:rPr>
                                <w:noProof/>
                                <w:lang w:val="en-US"/>
                              </w:rPr>
                            </w:pPr>
                          </w:p>
                        </w:txbxContent>
                      </v:textbox>
                      <w10:wrap type="tight"/>
                    </v:shape>
                  </w:pict>
                </mc:Fallback>
              </mc:AlternateContent>
            </w:r>
            <w:r>
              <w:rPr>
                <w:noProof/>
                <w:lang w:eastAsia="en-AU"/>
              </w:rPr>
              <w:drawing>
                <wp:anchor distT="0" distB="0" distL="114300" distR="114300" simplePos="0" relativeHeight="252197888" behindDoc="0" locked="0" layoutInCell="1" allowOverlap="1" wp14:anchorId="439EE633" wp14:editId="41F1F896">
                  <wp:simplePos x="0" y="0"/>
                  <wp:positionH relativeFrom="column">
                    <wp:posOffset>24130</wp:posOffset>
                  </wp:positionH>
                  <wp:positionV relativeFrom="paragraph">
                    <wp:posOffset>1788795</wp:posOffset>
                  </wp:positionV>
                  <wp:extent cx="4075430" cy="1809750"/>
                  <wp:effectExtent l="0" t="0" r="127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t="14553" b="22602"/>
                          <a:stretch/>
                        </pic:blipFill>
                        <pic:spPr bwMode="auto">
                          <a:xfrm>
                            <a:off x="0" y="0"/>
                            <a:ext cx="4075430" cy="18097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t>Plate A</w:t>
            </w:r>
            <w:r w:rsidRPr="00237FE3">
              <w:t xml:space="preserve"> </w:t>
            </w:r>
            <w:r>
              <w:t xml:space="preserve">has four paper </w:t>
            </w:r>
            <w:r w:rsidRPr="00237FE3">
              <w:t>dis</w:t>
            </w:r>
            <w:r>
              <w:t>ks</w:t>
            </w:r>
            <w:r w:rsidRPr="00237FE3">
              <w:t xml:space="preserve"> </w:t>
            </w:r>
            <w:r>
              <w:t>soaked in either</w:t>
            </w:r>
            <w:r w:rsidRPr="00237FE3">
              <w:t xml:space="preserve"> </w:t>
            </w:r>
            <w:r>
              <w:t xml:space="preserve">sterile </w:t>
            </w:r>
            <w:r w:rsidRPr="00237FE3">
              <w:t>distilled water, disinfectant, antiseptic</w:t>
            </w:r>
            <w:r>
              <w:t>, and</w:t>
            </w:r>
            <w:r w:rsidRPr="00237FE3">
              <w:t xml:space="preserve"> eucalyptus or </w:t>
            </w:r>
            <w:r>
              <w:t>t</w:t>
            </w:r>
            <w:r w:rsidRPr="00237FE3">
              <w:t>ea tree oil</w:t>
            </w:r>
            <w:r>
              <w:t xml:space="preserve">, and placed on the surface of the agar at equal distances between them.  </w:t>
            </w:r>
            <w:r w:rsidRPr="00840763">
              <w:t xml:space="preserve">Plate </w:t>
            </w:r>
            <w:r>
              <w:t>B</w:t>
            </w:r>
            <w:r w:rsidRPr="00840763">
              <w:t xml:space="preserve"> has </w:t>
            </w:r>
            <w:r>
              <w:t>four</w:t>
            </w:r>
            <w:r w:rsidRPr="00840763">
              <w:t xml:space="preserve"> paper disks soaked in either</w:t>
            </w:r>
            <w:r w:rsidRPr="00B45B51">
              <w:t xml:space="preserve"> </w:t>
            </w:r>
            <w:r w:rsidRPr="00BC448A">
              <w:t>sterile distilled water</w:t>
            </w:r>
            <w:r w:rsidRPr="00B45B51">
              <w:t xml:space="preserve">, antibacterial hand soap, non-antibacterial hand soap, and 70% alcohol hand </w:t>
            </w:r>
            <w:proofErr w:type="spellStart"/>
            <w:r w:rsidRPr="00B45B51">
              <w:t>saniti</w:t>
            </w:r>
            <w:r>
              <w:t>s</w:t>
            </w:r>
            <w:r w:rsidRPr="00B45B51">
              <w:t>er</w:t>
            </w:r>
            <w:proofErr w:type="spellEnd"/>
            <w:r w:rsidRPr="00840763">
              <w:t xml:space="preserve">, and placed on the surface of the agar at equal distances between them. </w:t>
            </w:r>
          </w:p>
          <w:p w14:paraId="3DFC7109" w14:textId="77777777" w:rsidR="009C1815" w:rsidRPr="00244751" w:rsidRDefault="009C1815" w:rsidP="009C1815">
            <w:pPr>
              <w:spacing w:after="0"/>
              <w:rPr>
                <w:lang w:val="en-AU"/>
              </w:rPr>
            </w:pPr>
            <w:r w:rsidRPr="008C7344">
              <w:t>Before examin</w:t>
            </w:r>
            <w:r>
              <w:t>ing the</w:t>
            </w:r>
            <w:r w:rsidRPr="008C7344">
              <w:t xml:space="preserve"> plates, ask students to</w:t>
            </w:r>
            <w:r>
              <w:t xml:space="preserve"> discuss and record the following:</w:t>
            </w:r>
          </w:p>
          <w:p w14:paraId="188935B2" w14:textId="77777777" w:rsidR="009C1815" w:rsidRPr="00E13B2D" w:rsidRDefault="009C1815" w:rsidP="009C1815">
            <w:pPr>
              <w:pStyle w:val="ListParagraph"/>
            </w:pPr>
            <w:r w:rsidRPr="002750B0">
              <w:rPr>
                <w:noProof/>
                <w:lang w:eastAsia="en-AU"/>
              </w:rPr>
              <w:drawing>
                <wp:anchor distT="0" distB="0" distL="114300" distR="114300" simplePos="0" relativeHeight="252205056" behindDoc="0" locked="0" layoutInCell="1" allowOverlap="1" wp14:anchorId="4DDF1F67" wp14:editId="03C47F99">
                  <wp:simplePos x="0" y="0"/>
                  <wp:positionH relativeFrom="column">
                    <wp:posOffset>-374015</wp:posOffset>
                  </wp:positionH>
                  <wp:positionV relativeFrom="paragraph">
                    <wp:posOffset>117475</wp:posOffset>
                  </wp:positionV>
                  <wp:extent cx="359410" cy="359410"/>
                  <wp:effectExtent l="0" t="0" r="2540" b="2540"/>
                  <wp:wrapNone/>
                  <wp:docPr id="49" name="Picture 49"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13B2D">
              <w:t xml:space="preserve">Which solutions on the paper disks do you expect will have the most and least effects on bacteria growth? Why? </w:t>
            </w:r>
          </w:p>
          <w:p w14:paraId="62DDB5D1" w14:textId="77777777" w:rsidR="009C1815" w:rsidRPr="00E13B2D" w:rsidRDefault="009C1815" w:rsidP="009C1815">
            <w:pPr>
              <w:pStyle w:val="ListParagraph"/>
            </w:pPr>
            <w:r w:rsidRPr="00E13B2D">
              <w:t>How will you know whether the solutions have affected the growth of the bacteria?</w:t>
            </w:r>
            <w:r>
              <w:t xml:space="preserve"> How could you measure the effect?</w:t>
            </w:r>
          </w:p>
          <w:p w14:paraId="6E95100E" w14:textId="77777777" w:rsidR="009C1815" w:rsidRPr="00E13B2D" w:rsidRDefault="009C1815" w:rsidP="009C1815">
            <w:pPr>
              <w:pStyle w:val="ListParagraph"/>
            </w:pPr>
            <w:r w:rsidRPr="00E13B2D">
              <w:t>What variables would have been controlled in the preparation of the plates? Which variables may not have been controlled? How would this affect the results?</w:t>
            </w:r>
          </w:p>
          <w:p w14:paraId="6795CFF6" w14:textId="77777777" w:rsidR="009C1815" w:rsidRPr="00E13B2D" w:rsidRDefault="009C1815" w:rsidP="009C1815">
            <w:pPr>
              <w:pStyle w:val="ListParagraph"/>
            </w:pPr>
            <w:r w:rsidRPr="00E13B2D">
              <w:t xml:space="preserve">Why was the disk soaked in sterile distilled water included in the plates? </w:t>
            </w:r>
          </w:p>
          <w:p w14:paraId="7957F957" w14:textId="77777777" w:rsidR="009C1815" w:rsidRDefault="009C1815" w:rsidP="009C1815">
            <w:pPr>
              <w:rPr>
                <w:lang w:val="en-AU"/>
              </w:rPr>
            </w:pPr>
            <w:r>
              <w:t xml:space="preserve">Explain that the plates </w:t>
            </w:r>
            <w:r w:rsidRPr="008A04E9">
              <w:rPr>
                <w:lang w:val="en-AU"/>
              </w:rPr>
              <w:t xml:space="preserve">should </w:t>
            </w:r>
            <w:r>
              <w:rPr>
                <w:lang w:val="en-AU"/>
              </w:rPr>
              <w:t xml:space="preserve">not be opened and must always remain sealed. </w:t>
            </w:r>
            <w:r>
              <w:t xml:space="preserve"> </w:t>
            </w:r>
          </w:p>
          <w:p w14:paraId="3F056ACD" w14:textId="77777777" w:rsidR="009C1815" w:rsidRDefault="009C1815" w:rsidP="009C1815">
            <w:pPr>
              <w:spacing w:after="0"/>
              <w:rPr>
                <w:rFonts w:cs="Arial"/>
              </w:rPr>
            </w:pPr>
            <w:r w:rsidRPr="00237FE3">
              <w:rPr>
                <w:lang w:val="en-AU"/>
              </w:rPr>
              <w:t xml:space="preserve">Colonies differ in their shape, size, colour and texture. </w:t>
            </w:r>
            <w:r w:rsidRPr="0071280C">
              <w:rPr>
                <w:rFonts w:cs="Arial"/>
              </w:rPr>
              <w:t xml:space="preserve">Students can use photographic evidence </w:t>
            </w:r>
            <w:r>
              <w:rPr>
                <w:rFonts w:cs="Arial"/>
              </w:rPr>
              <w:t xml:space="preserve">and </w:t>
            </w:r>
            <w:r w:rsidRPr="00F1653F">
              <w:rPr>
                <w:rFonts w:cs="Arial"/>
                <w:i/>
              </w:rPr>
              <w:t xml:space="preserve">Observing </w:t>
            </w:r>
            <w:r w:rsidRPr="00F1653F">
              <w:rPr>
                <w:rFonts w:cs="Arial"/>
                <w:i/>
              </w:rPr>
              <w:lastRenderedPageBreak/>
              <w:t>bacteria in a Petri dish</w:t>
            </w:r>
            <w:r>
              <w:rPr>
                <w:rFonts w:cs="Arial"/>
              </w:rPr>
              <w:t xml:space="preserve"> (see </w:t>
            </w:r>
            <w:r w:rsidRPr="002750B0">
              <w:rPr>
                <w:rFonts w:cs="Arial"/>
                <w:i/>
                <w:iCs/>
              </w:rPr>
              <w:t>Digital resources</w:t>
            </w:r>
            <w:r>
              <w:rPr>
                <w:rFonts w:cs="Arial"/>
              </w:rPr>
              <w:t xml:space="preserve">) </w:t>
            </w:r>
            <w:r w:rsidRPr="00287940">
              <w:rPr>
                <w:rFonts w:cs="Arial"/>
              </w:rPr>
              <w:t xml:space="preserve">to </w:t>
            </w:r>
            <w:r>
              <w:rPr>
                <w:rFonts w:cs="Arial"/>
              </w:rPr>
              <w:t xml:space="preserve">help describe the appearance of bacterial colonies. </w:t>
            </w:r>
          </w:p>
          <w:p w14:paraId="0A692A25" w14:textId="77777777" w:rsidR="009C1815" w:rsidRPr="004240A6" w:rsidRDefault="009C1815" w:rsidP="009C1815">
            <w:r>
              <w:t>Students may observe a clear area around the disks. This</w:t>
            </w:r>
            <w:r w:rsidRPr="002A51B5">
              <w:t xml:space="preserve"> halo indicat</w:t>
            </w:r>
            <w:r>
              <w:t>es</w:t>
            </w:r>
            <w:r w:rsidRPr="002A51B5">
              <w:t xml:space="preserve"> a zone of no growth. The </w:t>
            </w:r>
            <w:r>
              <w:t>area</w:t>
            </w:r>
            <w:r w:rsidRPr="002A51B5">
              <w:t xml:space="preserve"> of the zone </w:t>
            </w:r>
            <w:r>
              <w:t xml:space="preserve">is an </w:t>
            </w:r>
            <w:r w:rsidRPr="002A51B5">
              <w:t>indicat</w:t>
            </w:r>
            <w:r>
              <w:t>or of</w:t>
            </w:r>
            <w:r w:rsidRPr="002A51B5">
              <w:t xml:space="preserve"> the effect</w:t>
            </w:r>
            <w:r>
              <w:t>iveness</w:t>
            </w:r>
            <w:r w:rsidRPr="002A51B5">
              <w:t xml:space="preserve"> of the substance </w:t>
            </w:r>
            <w:r>
              <w:t>in in</w:t>
            </w:r>
            <w:r w:rsidRPr="004240A6">
              <w:t xml:space="preserve">hibiting the growth of bacteria.  </w:t>
            </w:r>
          </w:p>
          <w:p w14:paraId="7F828556" w14:textId="77777777" w:rsidR="009C1815" w:rsidRPr="00934BBB" w:rsidRDefault="009C1815" w:rsidP="009C1815">
            <w:pPr>
              <w:rPr>
                <w:color w:val="000000" w:themeColor="text1"/>
                <w:lang w:val="en-AU"/>
              </w:rPr>
            </w:pPr>
            <w:r w:rsidRPr="00934BBB">
              <w:t>Refer students to</w:t>
            </w:r>
            <w:r w:rsidRPr="00934BBB">
              <w:rPr>
                <w:color w:val="000000" w:themeColor="text1"/>
              </w:rPr>
              <w:t xml:space="preserve"> the </w:t>
            </w:r>
            <w:r w:rsidRPr="00934BBB">
              <w:rPr>
                <w:i/>
                <w:color w:val="000000" w:themeColor="text1"/>
              </w:rPr>
              <w:t>Circle</w:t>
            </w:r>
            <w:r w:rsidRPr="00934BBB">
              <w:rPr>
                <w:iCs/>
                <w:color w:val="000000" w:themeColor="text1"/>
              </w:rPr>
              <w:t xml:space="preserve"> resource (see </w:t>
            </w:r>
            <w:r w:rsidRPr="00934BBB">
              <w:rPr>
                <w:i/>
                <w:color w:val="000000" w:themeColor="text1"/>
              </w:rPr>
              <w:t>Digital resources</w:t>
            </w:r>
            <w:r w:rsidRPr="00934BBB">
              <w:rPr>
                <w:iCs/>
                <w:color w:val="000000" w:themeColor="text1"/>
              </w:rPr>
              <w:t>) to help with</w:t>
            </w:r>
            <w:r w:rsidRPr="00934BBB">
              <w:rPr>
                <w:i/>
                <w:color w:val="000000" w:themeColor="text1"/>
              </w:rPr>
              <w:t xml:space="preserve"> </w:t>
            </w:r>
            <w:r w:rsidRPr="00934BBB">
              <w:t>making and recording comparisons between the diameter and the area of any halos around the four disks. Challenge students to devise the most appropriate way of documenting their observations in their journal.</w:t>
            </w:r>
          </w:p>
          <w:p w14:paraId="4D42216A" w14:textId="77777777" w:rsidR="009C1815" w:rsidRPr="004240A6" w:rsidRDefault="009C1815" w:rsidP="009C1815">
            <w:pPr>
              <w:spacing w:after="0"/>
              <w:rPr>
                <w:rFonts w:cstheme="minorHAnsi"/>
                <w:lang w:val="en-AU"/>
              </w:rPr>
            </w:pPr>
            <w:r w:rsidRPr="00934BBB">
              <w:rPr>
                <w:rFonts w:cstheme="minorHAnsi"/>
              </w:rPr>
              <w:t>Students record their observations and answer the following questions:</w:t>
            </w:r>
          </w:p>
          <w:p w14:paraId="7D08AC02" w14:textId="77777777" w:rsidR="009C1815" w:rsidRPr="00934BBB" w:rsidRDefault="009C1815" w:rsidP="009C1815">
            <w:pPr>
              <w:pStyle w:val="ListParagraph"/>
            </w:pPr>
            <w:r w:rsidRPr="00934BBB">
              <w:rPr>
                <w:noProof/>
                <w:lang w:eastAsia="en-AU"/>
              </w:rPr>
              <w:drawing>
                <wp:anchor distT="0" distB="0" distL="114300" distR="114300" simplePos="0" relativeHeight="252207104" behindDoc="0" locked="0" layoutInCell="1" allowOverlap="1" wp14:anchorId="42F0630E" wp14:editId="461B31EC">
                  <wp:simplePos x="0" y="0"/>
                  <wp:positionH relativeFrom="column">
                    <wp:posOffset>-374650</wp:posOffset>
                  </wp:positionH>
                  <wp:positionV relativeFrom="paragraph">
                    <wp:posOffset>93345</wp:posOffset>
                  </wp:positionV>
                  <wp:extent cx="360000" cy="360000"/>
                  <wp:effectExtent l="0" t="0" r="2540" b="2540"/>
                  <wp:wrapNone/>
                  <wp:docPr id="51" name="Picture 51"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34BBB">
              <w:t>Is the diameter or the area of the halo the best measure of the effectiveness of the antibacterial agent? Why?</w:t>
            </w:r>
          </w:p>
          <w:p w14:paraId="50BBB406" w14:textId="77777777" w:rsidR="009C1815" w:rsidRPr="00934BBB" w:rsidRDefault="009C1815" w:rsidP="009C1815">
            <w:pPr>
              <w:pStyle w:val="ListParagraph"/>
            </w:pPr>
            <w:r w:rsidRPr="00934BBB">
              <w:t xml:space="preserve">From your observations, what conclusions can you draw about the effectiveness of each of the agents applied to the disks? Use your results to support these claims. </w:t>
            </w:r>
          </w:p>
          <w:p w14:paraId="4BF62837" w14:textId="77777777" w:rsidR="009C1815" w:rsidRPr="00934BBB" w:rsidRDefault="009C1815" w:rsidP="009C1815">
            <w:pPr>
              <w:pStyle w:val="ListParagraph"/>
            </w:pPr>
            <w:r w:rsidRPr="00934BBB">
              <w:t>What have you learnt from the results for the sterile distilled water disk?</w:t>
            </w:r>
          </w:p>
          <w:p w14:paraId="33CB46AB" w14:textId="77777777" w:rsidR="009C1815" w:rsidRDefault="009C1815" w:rsidP="009C1815">
            <w:pPr>
              <w:pStyle w:val="ListParagraph"/>
            </w:pPr>
            <w:r w:rsidRPr="00934BBB">
              <w:t>Were your group’s results similar to other group’s results? What does this comparison of replicates indicate about the reliability of your data?</w:t>
            </w:r>
          </w:p>
          <w:p w14:paraId="15C78E96" w14:textId="3B07C2DC" w:rsidR="009C1815" w:rsidRPr="009C1815" w:rsidRDefault="009C1815" w:rsidP="006C7F4A">
            <w:pPr>
              <w:pStyle w:val="ListParagraph"/>
              <w:spacing w:after="120"/>
            </w:pPr>
            <w:r w:rsidRPr="009C1815">
              <w:t>What factors may have affected the reliability of your data?</w:t>
            </w:r>
          </w:p>
        </w:tc>
      </w:tr>
      <w:tr w:rsidR="009C1815" w:rsidRPr="00384F40" w14:paraId="6F237046" w14:textId="77777777" w:rsidTr="009C1815">
        <w:trPr>
          <w:trHeight w:val="90"/>
        </w:trPr>
        <w:tc>
          <w:tcPr>
            <w:tcW w:w="2404" w:type="dxa"/>
            <w:vMerge/>
            <w:tcBorders>
              <w:left w:val="nil"/>
              <w:right w:val="nil"/>
            </w:tcBorders>
          </w:tcPr>
          <w:p w14:paraId="0A54254F" w14:textId="77777777" w:rsidR="009C1815" w:rsidRPr="00384F40" w:rsidRDefault="009C1815" w:rsidP="00F9772C">
            <w:pPr>
              <w:widowControl/>
              <w:spacing w:after="240" w:line="259" w:lineRule="auto"/>
              <w:rPr>
                <w:b/>
              </w:rPr>
            </w:pPr>
          </w:p>
        </w:tc>
        <w:tc>
          <w:tcPr>
            <w:tcW w:w="6634" w:type="dxa"/>
            <w:tcBorders>
              <w:left w:val="nil"/>
              <w:right w:val="nil"/>
            </w:tcBorders>
          </w:tcPr>
          <w:p w14:paraId="5611BA65" w14:textId="77777777" w:rsidR="009C1815" w:rsidRPr="00FC7FA5" w:rsidRDefault="009C1815" w:rsidP="009C1815">
            <w:pPr>
              <w:rPr>
                <w:b/>
                <w:lang w:val="en-AU"/>
              </w:rPr>
            </w:pPr>
            <w:r w:rsidRPr="00287940">
              <w:rPr>
                <w:b/>
                <w:lang w:val="en-AU"/>
              </w:rPr>
              <w:t xml:space="preserve">Part </w:t>
            </w:r>
            <w:r>
              <w:rPr>
                <w:b/>
                <w:lang w:val="en-AU"/>
              </w:rPr>
              <w:t>3</w:t>
            </w:r>
            <w:r w:rsidRPr="00287940">
              <w:rPr>
                <w:b/>
                <w:lang w:val="en-AU"/>
              </w:rPr>
              <w:t xml:space="preserve">: </w:t>
            </w:r>
            <w:r>
              <w:rPr>
                <w:b/>
                <w:lang w:val="en-AU"/>
              </w:rPr>
              <w:t xml:space="preserve">Investigating factors that may affect the spread of diseases at school </w:t>
            </w:r>
          </w:p>
          <w:p w14:paraId="01289BE9" w14:textId="77777777" w:rsidR="009C1815" w:rsidRDefault="009C1815" w:rsidP="009C1815">
            <w:pPr>
              <w:spacing w:after="0"/>
              <w:rPr>
                <w:lang w:val="en-AU"/>
              </w:rPr>
            </w:pPr>
            <w:r>
              <w:rPr>
                <w:lang w:val="en-AU"/>
              </w:rPr>
              <w:t>S</w:t>
            </w:r>
            <w:r w:rsidRPr="00287940">
              <w:rPr>
                <w:lang w:val="en-AU"/>
              </w:rPr>
              <w:t xml:space="preserve">tudents plan and </w:t>
            </w:r>
            <w:r>
              <w:rPr>
                <w:lang w:val="en-AU"/>
              </w:rPr>
              <w:t>investigate</w:t>
            </w:r>
            <w:r w:rsidRPr="00287940">
              <w:rPr>
                <w:lang w:val="en-AU"/>
              </w:rPr>
              <w:t xml:space="preserve"> </w:t>
            </w:r>
            <w:r>
              <w:rPr>
                <w:lang w:val="en-AU"/>
              </w:rPr>
              <w:t>factors that might affect the spread of infections at their school. This might include:</w:t>
            </w:r>
          </w:p>
          <w:p w14:paraId="0DF1E1F6" w14:textId="76406C1C" w:rsidR="009C1815" w:rsidRDefault="009C1815" w:rsidP="009C1815">
            <w:pPr>
              <w:pStyle w:val="ListParagraph"/>
              <w:rPr>
                <w:lang w:val="en-AU"/>
              </w:rPr>
            </w:pPr>
            <w:r>
              <w:rPr>
                <w:lang w:val="en-AU"/>
              </w:rPr>
              <w:t>D</w:t>
            </w:r>
            <w:r w:rsidRPr="00287940">
              <w:rPr>
                <w:lang w:val="en-AU"/>
              </w:rPr>
              <w:t>etermin</w:t>
            </w:r>
            <w:r>
              <w:rPr>
                <w:lang w:val="en-AU"/>
              </w:rPr>
              <w:t xml:space="preserve">ing the numbers and types of </w:t>
            </w:r>
            <w:r w:rsidRPr="00287940">
              <w:rPr>
                <w:lang w:val="en-AU"/>
              </w:rPr>
              <w:t>microorganism</w:t>
            </w:r>
            <w:r>
              <w:rPr>
                <w:lang w:val="en-AU"/>
              </w:rPr>
              <w:t>s found on various surfaces encountered at school</w:t>
            </w:r>
          </w:p>
          <w:p w14:paraId="13764335" w14:textId="208076B2" w:rsidR="009C1815" w:rsidRDefault="009C1815" w:rsidP="009C1815">
            <w:pPr>
              <w:pStyle w:val="ListParagraph"/>
              <w:rPr>
                <w:lang w:val="en-AU"/>
              </w:rPr>
            </w:pPr>
            <w:r>
              <w:rPr>
                <w:lang w:val="en-AU"/>
              </w:rPr>
              <w:t>The effect of disinfectants on the number and types of microorganisms found on surfaces, and how quickly they repopulate after disinfection</w:t>
            </w:r>
          </w:p>
          <w:p w14:paraId="3AFD0702" w14:textId="77777777" w:rsidR="009C1815" w:rsidRDefault="009C1815" w:rsidP="009C1815">
            <w:pPr>
              <w:pStyle w:val="ListParagraph"/>
              <w:rPr>
                <w:lang w:val="en-AU"/>
              </w:rPr>
            </w:pPr>
            <w:r>
              <w:rPr>
                <w:lang w:val="en-AU"/>
              </w:rPr>
              <w:t>The effectiveness of various handwashing procedures and how quickly they are contaminated after washing</w:t>
            </w:r>
            <w:r w:rsidRPr="00287940">
              <w:rPr>
                <w:lang w:val="en-AU"/>
              </w:rPr>
              <w:t xml:space="preserve">. </w:t>
            </w:r>
          </w:p>
          <w:p w14:paraId="1802A325" w14:textId="7B563C57" w:rsidR="009C1815" w:rsidRPr="00CE7333" w:rsidRDefault="009C1815" w:rsidP="000534DE">
            <w:pPr>
              <w:spacing w:after="240"/>
              <w:rPr>
                <w:b/>
              </w:rPr>
            </w:pPr>
            <w:r>
              <w:rPr>
                <w:lang w:val="en-AU"/>
              </w:rPr>
              <w:t xml:space="preserve">Students conduct their investigations in groups and then write individual reports. Distribute </w:t>
            </w:r>
            <w:hyperlink w:anchor="_Appendix_13:_Student_1" w:history="1">
              <w:r w:rsidRPr="000F2196">
                <w:rPr>
                  <w:rStyle w:val="Hyperlink"/>
                </w:rPr>
                <w:t>S</w:t>
              </w:r>
              <w:proofErr w:type="spellStart"/>
              <w:r w:rsidRPr="000F2196">
                <w:rPr>
                  <w:rStyle w:val="Hyperlink"/>
                  <w:lang w:val="en-AU"/>
                </w:rPr>
                <w:t>tudent</w:t>
              </w:r>
              <w:proofErr w:type="spellEnd"/>
              <w:r w:rsidRPr="000F2196">
                <w:rPr>
                  <w:rStyle w:val="Hyperlink"/>
                  <w:lang w:val="en-AU"/>
                </w:rPr>
                <w:t xml:space="preserve"> resource sheet 2.1: Investigation report task brief</w:t>
              </w:r>
            </w:hyperlink>
            <w:r w:rsidRPr="00C307CA">
              <w:rPr>
                <w:color w:val="44546A" w:themeColor="text2"/>
                <w:lang w:val="en-AU"/>
              </w:rPr>
              <w:t xml:space="preserve"> </w:t>
            </w:r>
            <w:r>
              <w:rPr>
                <w:lang w:val="en-AU"/>
              </w:rPr>
              <w:t xml:space="preserve">for students to use as they prepare their reports during the investigation. </w:t>
            </w:r>
          </w:p>
          <w:p w14:paraId="5B00006D" w14:textId="77777777" w:rsidR="009C1815" w:rsidRPr="00FC7FA5" w:rsidRDefault="009C1815" w:rsidP="009C1815">
            <w:pPr>
              <w:rPr>
                <w:b/>
                <w:lang w:val="en-AU"/>
              </w:rPr>
            </w:pPr>
            <w:r w:rsidRPr="006E4EE5">
              <w:rPr>
                <w:b/>
                <w:lang w:val="en-AU"/>
              </w:rPr>
              <w:lastRenderedPageBreak/>
              <w:t>Planning</w:t>
            </w:r>
            <w:r>
              <w:rPr>
                <w:b/>
                <w:lang w:val="en-AU"/>
              </w:rPr>
              <w:t xml:space="preserve"> </w:t>
            </w:r>
            <w:r w:rsidRPr="006E4EE5">
              <w:rPr>
                <w:b/>
                <w:lang w:val="en-AU"/>
              </w:rPr>
              <w:t>the investigation</w:t>
            </w:r>
          </w:p>
          <w:p w14:paraId="2A1D2E64" w14:textId="3655BFDB" w:rsidR="009C1815" w:rsidRDefault="009C1815" w:rsidP="009C1815">
            <w:pPr>
              <w:rPr>
                <w:lang w:val="en-AU"/>
              </w:rPr>
            </w:pPr>
            <w:r>
              <w:rPr>
                <w:lang w:val="en-AU"/>
              </w:rPr>
              <w:t xml:space="preserve">Students separate into small groups, identify a question for investigation and begin to document a plan for their investigation. Students should use a shared document technology such as </w:t>
            </w:r>
            <w:r w:rsidRPr="00B12C58">
              <w:rPr>
                <w:i/>
                <w:lang w:val="en-AU"/>
              </w:rPr>
              <w:t>Office365</w:t>
            </w:r>
            <w:r>
              <w:rPr>
                <w:lang w:val="en-AU"/>
              </w:rPr>
              <w:t xml:space="preserve"> or </w:t>
            </w:r>
            <w:r w:rsidRPr="00B12C58">
              <w:rPr>
                <w:i/>
                <w:lang w:val="en-AU"/>
              </w:rPr>
              <w:t xml:space="preserve">Google </w:t>
            </w:r>
            <w:r>
              <w:rPr>
                <w:i/>
                <w:lang w:val="en-AU"/>
              </w:rPr>
              <w:t>D</w:t>
            </w:r>
            <w:r w:rsidRPr="00B12C58">
              <w:rPr>
                <w:i/>
                <w:lang w:val="en-AU"/>
              </w:rPr>
              <w:t>ocs</w:t>
            </w:r>
            <w:r>
              <w:rPr>
                <w:lang w:val="en-AU"/>
              </w:rPr>
              <w:t xml:space="preserve"> so that all members of a group can access the documents. </w:t>
            </w:r>
          </w:p>
          <w:p w14:paraId="3C896F2C" w14:textId="77777777" w:rsidR="009C1815" w:rsidRDefault="009C1815" w:rsidP="009C1815">
            <w:pPr>
              <w:spacing w:after="0"/>
              <w:rPr>
                <w:lang w:val="en-AU"/>
              </w:rPr>
            </w:pPr>
            <w:r>
              <w:rPr>
                <w:lang w:val="en-AU"/>
              </w:rPr>
              <w:t xml:space="preserve">Ask students to consider the following guiding questions when designing their investigation: </w:t>
            </w:r>
          </w:p>
          <w:p w14:paraId="7F7AB157" w14:textId="77777777" w:rsidR="009C1815" w:rsidRPr="00376336" w:rsidRDefault="009C1815" w:rsidP="009C1815">
            <w:pPr>
              <w:pStyle w:val="ListParagraph"/>
            </w:pPr>
            <w:r w:rsidRPr="009F2024">
              <w:rPr>
                <w:noProof/>
                <w:lang w:eastAsia="en-AU"/>
              </w:rPr>
              <w:drawing>
                <wp:anchor distT="0" distB="0" distL="114300" distR="114300" simplePos="0" relativeHeight="252209152" behindDoc="0" locked="0" layoutInCell="1" allowOverlap="1" wp14:anchorId="4706E475" wp14:editId="6E774434">
                  <wp:simplePos x="0" y="0"/>
                  <wp:positionH relativeFrom="column">
                    <wp:posOffset>-393700</wp:posOffset>
                  </wp:positionH>
                  <wp:positionV relativeFrom="paragraph">
                    <wp:posOffset>53340</wp:posOffset>
                  </wp:positionV>
                  <wp:extent cx="360000" cy="360000"/>
                  <wp:effectExtent l="0" t="0" r="2540" b="2540"/>
                  <wp:wrapNone/>
                  <wp:docPr id="289" name="Picture 289"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76336">
              <w:t xml:space="preserve">Does your hypothesis make a prediction that can be tested? </w:t>
            </w:r>
          </w:p>
          <w:p w14:paraId="20F245F3" w14:textId="12ADFDEB" w:rsidR="009C1815" w:rsidRDefault="009C1815" w:rsidP="009C1815">
            <w:pPr>
              <w:pStyle w:val="ListParagraph"/>
            </w:pPr>
            <w:r w:rsidRPr="00376336">
              <w:t>What surfaces</w:t>
            </w:r>
            <w:r>
              <w:t>, treatments or timeframes</w:t>
            </w:r>
            <w:r w:rsidRPr="00376336">
              <w:t xml:space="preserve"> will be investigated?  </w:t>
            </w:r>
          </w:p>
          <w:p w14:paraId="0972521F" w14:textId="77777777" w:rsidR="009C1815" w:rsidRDefault="009C1815" w:rsidP="009C1815">
            <w:pPr>
              <w:pStyle w:val="ListParagraph"/>
            </w:pPr>
            <w:r w:rsidRPr="00376336">
              <w:t xml:space="preserve">How will samples be collected? How will the procedure be </w:t>
            </w:r>
            <w:proofErr w:type="spellStart"/>
            <w:r w:rsidRPr="00376336">
              <w:t>standardised</w:t>
            </w:r>
            <w:proofErr w:type="spellEnd"/>
            <w:r w:rsidRPr="00376336">
              <w:t xml:space="preserve"> for each surface?</w:t>
            </w:r>
          </w:p>
          <w:p w14:paraId="01C536BF" w14:textId="77777777" w:rsidR="009C1815" w:rsidRPr="00424824" w:rsidRDefault="009C1815" w:rsidP="009C1815">
            <w:pPr>
              <w:pStyle w:val="ListParagraph"/>
            </w:pPr>
            <w:r w:rsidRPr="00376336">
              <w:t xml:space="preserve">How many samples will be taken to enhance reliability? </w:t>
            </w:r>
          </w:p>
          <w:p w14:paraId="05D1FBCE" w14:textId="77777777" w:rsidR="009C1815" w:rsidRDefault="009C1815" w:rsidP="009C1815">
            <w:pPr>
              <w:pStyle w:val="ListParagraph"/>
              <w:rPr>
                <w:lang w:val="en-AU"/>
              </w:rPr>
            </w:pPr>
            <w:r>
              <w:rPr>
                <w:lang w:val="en-AU"/>
              </w:rPr>
              <w:t xml:space="preserve">Which variables will need to </w:t>
            </w:r>
            <w:r w:rsidRPr="00376336">
              <w:t>be</w:t>
            </w:r>
            <w:r>
              <w:rPr>
                <w:lang w:val="en-AU"/>
              </w:rPr>
              <w:t xml:space="preserve"> controlled to make it a fair test? How will they be controlled? </w:t>
            </w:r>
          </w:p>
          <w:p w14:paraId="63B5CD13" w14:textId="77777777" w:rsidR="009C1815" w:rsidRPr="00376336" w:rsidRDefault="009C1815" w:rsidP="009C1815">
            <w:pPr>
              <w:pStyle w:val="ListParagraph"/>
            </w:pPr>
            <w:r w:rsidRPr="00376336">
              <w:t xml:space="preserve">What potential hazards are involved in sample collection? How can risks be </w:t>
            </w:r>
            <w:proofErr w:type="spellStart"/>
            <w:r w:rsidRPr="00376336">
              <w:t>minimised</w:t>
            </w:r>
            <w:proofErr w:type="spellEnd"/>
            <w:r w:rsidRPr="00376336">
              <w:t xml:space="preserve"> to people, places and property?</w:t>
            </w:r>
          </w:p>
          <w:p w14:paraId="50894E6C" w14:textId="77777777" w:rsidR="009C1815" w:rsidRPr="00376336" w:rsidRDefault="009C1815" w:rsidP="009C1815">
            <w:pPr>
              <w:pStyle w:val="ListParagraph"/>
            </w:pPr>
            <w:r w:rsidRPr="00376336">
              <w:t xml:space="preserve">What </w:t>
            </w:r>
            <w:r>
              <w:t xml:space="preserve">procedures will need to be followed to inoculate and culture the microorganisms? </w:t>
            </w:r>
          </w:p>
          <w:p w14:paraId="3E9271CE" w14:textId="77777777" w:rsidR="009C1815" w:rsidRDefault="009C1815" w:rsidP="009C1815">
            <w:pPr>
              <w:pStyle w:val="ListParagraph"/>
            </w:pPr>
            <w:r w:rsidRPr="00376336">
              <w:t xml:space="preserve">What observations and measurements of the growing microorganisms will be necessary to test your hypothesis? </w:t>
            </w:r>
          </w:p>
          <w:p w14:paraId="1324CD3F" w14:textId="77777777" w:rsidR="009C1815" w:rsidRPr="00376336" w:rsidRDefault="009C1815" w:rsidP="009C1815">
            <w:pPr>
              <w:pStyle w:val="ListParagraph"/>
            </w:pPr>
            <w:r w:rsidRPr="00376336">
              <w:t xml:space="preserve">How often will observations need to be made? </w:t>
            </w:r>
            <w:r>
              <w:t>Will time-series data be collected for analysis and graphing?</w:t>
            </w:r>
          </w:p>
          <w:p w14:paraId="05E2A276" w14:textId="77777777" w:rsidR="009C1815" w:rsidRPr="000534DE" w:rsidRDefault="009C1815" w:rsidP="009C1815">
            <w:pPr>
              <w:pStyle w:val="ListParagraph"/>
              <w:rPr>
                <w:spacing w:val="-8"/>
              </w:rPr>
            </w:pPr>
            <w:r w:rsidRPr="000534DE">
              <w:rPr>
                <w:spacing w:val="-8"/>
              </w:rPr>
              <w:t>How will you record your quantitative and qualitative data?</w:t>
            </w:r>
          </w:p>
          <w:p w14:paraId="627F41A9" w14:textId="77777777" w:rsidR="009C1815" w:rsidRPr="00376336" w:rsidRDefault="009C1815" w:rsidP="009C1815">
            <w:pPr>
              <w:pStyle w:val="ListParagraph"/>
              <w:spacing w:after="120"/>
            </w:pPr>
            <w:r>
              <w:t xml:space="preserve">How can digital tools such as </w:t>
            </w:r>
            <w:r w:rsidRPr="00FF2187">
              <w:rPr>
                <w:i/>
              </w:rPr>
              <w:t xml:space="preserve">Excel </w:t>
            </w:r>
            <w:r>
              <w:t xml:space="preserve">and </w:t>
            </w:r>
            <w:r w:rsidRPr="00FF2187">
              <w:rPr>
                <w:i/>
              </w:rPr>
              <w:t>Google</w:t>
            </w:r>
            <w:r>
              <w:rPr>
                <w:i/>
              </w:rPr>
              <w:t xml:space="preserve"> </w:t>
            </w:r>
            <w:r w:rsidRPr="00FF2187">
              <w:rPr>
                <w:i/>
              </w:rPr>
              <w:t>docs</w:t>
            </w:r>
            <w:r>
              <w:t xml:space="preserve"> facilitate the documentation and sharing of data?</w:t>
            </w:r>
          </w:p>
          <w:p w14:paraId="29489ABB" w14:textId="77777777" w:rsidR="009C1815" w:rsidRDefault="009C1815" w:rsidP="009C1815">
            <w:pPr>
              <w:spacing w:after="0"/>
              <w:rPr>
                <w:lang w:val="en-AU"/>
              </w:rPr>
            </w:pPr>
            <w:r>
              <w:rPr>
                <w:lang w:val="en-AU"/>
              </w:rPr>
              <w:t xml:space="preserve">When groups have progressed as far as they can, it may be helpful to facilitate a class discussion that supports their current thinking around these questions and leads them further. Ask groups to share their thinking and encourage other groups to provide verbal feedback. Allow time for groups to further develop their plan. </w:t>
            </w:r>
          </w:p>
          <w:p w14:paraId="6164AF74" w14:textId="77777777" w:rsidR="009C1815" w:rsidRDefault="009C1815" w:rsidP="009C1815">
            <w:pPr>
              <w:rPr>
                <w:b/>
                <w:lang w:val="en-AU"/>
              </w:rPr>
            </w:pPr>
            <w:r>
              <w:rPr>
                <w:b/>
                <w:lang w:val="en-AU"/>
              </w:rPr>
              <w:t>Conducting the investigation</w:t>
            </w:r>
          </w:p>
          <w:p w14:paraId="6EABE5D5" w14:textId="77777777" w:rsidR="009C1815" w:rsidRDefault="009C1815" w:rsidP="009C1815">
            <w:pPr>
              <w:rPr>
                <w:lang w:val="en-AU"/>
              </w:rPr>
            </w:pPr>
            <w:r>
              <w:rPr>
                <w:lang w:val="en-AU"/>
              </w:rPr>
              <w:t>Review the safety precautions and working procedures for microbiology activities as specified in the Department of Education Laboratory Manual.</w:t>
            </w:r>
          </w:p>
          <w:p w14:paraId="539CFD69" w14:textId="77777777" w:rsidR="009C1815" w:rsidRDefault="009C1815" w:rsidP="000534DE">
            <w:pPr>
              <w:spacing w:after="0"/>
              <w:rPr>
                <w:lang w:val="en-AU"/>
              </w:rPr>
            </w:pPr>
            <w:r>
              <w:rPr>
                <w:lang w:val="en-AU"/>
              </w:rPr>
              <w:t>D</w:t>
            </w:r>
            <w:r w:rsidRPr="00287940">
              <w:rPr>
                <w:lang w:val="en-AU"/>
              </w:rPr>
              <w:t>emonstrate</w:t>
            </w:r>
            <w:r>
              <w:rPr>
                <w:lang w:val="en-AU"/>
              </w:rPr>
              <w:t xml:space="preserve"> sample collection including </w:t>
            </w:r>
            <w:r w:rsidRPr="00287940">
              <w:rPr>
                <w:lang w:val="en-AU"/>
              </w:rPr>
              <w:t>culturing techniques</w:t>
            </w:r>
            <w:r>
              <w:rPr>
                <w:lang w:val="en-AU"/>
              </w:rPr>
              <w:t xml:space="preserve">, sealing and labelling dishes. </w:t>
            </w:r>
          </w:p>
          <w:p w14:paraId="48B287AD" w14:textId="77777777" w:rsidR="009C1815" w:rsidRDefault="009C1815" w:rsidP="009C1815">
            <w:pPr>
              <w:rPr>
                <w:b/>
                <w:lang w:val="en-AU"/>
              </w:rPr>
            </w:pPr>
            <w:r w:rsidRPr="0071280C">
              <w:rPr>
                <w:rFonts w:cs="Arial"/>
              </w:rPr>
              <w:lastRenderedPageBreak/>
              <w:t xml:space="preserve">Students </w:t>
            </w:r>
            <w:r>
              <w:rPr>
                <w:rFonts w:cs="Arial"/>
              </w:rPr>
              <w:t>are expected to collect both quantitative and qualitative data and may</w:t>
            </w:r>
            <w:r w:rsidRPr="0071280C">
              <w:rPr>
                <w:rFonts w:cs="Arial"/>
              </w:rPr>
              <w:t xml:space="preserve"> use photographic evidence</w:t>
            </w:r>
            <w:r>
              <w:rPr>
                <w:rFonts w:cs="Arial"/>
              </w:rPr>
              <w:t xml:space="preserve"> to collect observations. </w:t>
            </w:r>
            <w:r w:rsidRPr="00585DD1">
              <w:rPr>
                <w:rFonts w:cs="Arial"/>
                <w:i/>
              </w:rPr>
              <w:t>Observing bacteria in a Petri dish</w:t>
            </w:r>
            <w:r>
              <w:rPr>
                <w:rFonts w:cs="Arial"/>
              </w:rPr>
              <w:t xml:space="preserve"> and </w:t>
            </w:r>
            <w:r w:rsidRPr="00585DD1">
              <w:rPr>
                <w:rFonts w:cs="Arial"/>
                <w:i/>
              </w:rPr>
              <w:t xml:space="preserve">Observing fungi in a Petri </w:t>
            </w:r>
            <w:r>
              <w:rPr>
                <w:rFonts w:cs="Arial"/>
                <w:i/>
              </w:rPr>
              <w:t xml:space="preserve">dish </w:t>
            </w:r>
            <w:r w:rsidRPr="002750B0">
              <w:rPr>
                <w:rFonts w:cs="Arial"/>
                <w:iCs/>
              </w:rPr>
              <w:t>(see</w:t>
            </w:r>
            <w:r>
              <w:rPr>
                <w:rFonts w:cs="Arial"/>
                <w:i/>
              </w:rPr>
              <w:t xml:space="preserve"> Digital resources</w:t>
            </w:r>
            <w:r w:rsidRPr="002750B0">
              <w:rPr>
                <w:rFonts w:cs="Arial"/>
                <w:iCs/>
              </w:rPr>
              <w:t>)</w:t>
            </w:r>
            <w:r>
              <w:rPr>
                <w:rFonts w:cs="Arial"/>
                <w:i/>
              </w:rPr>
              <w:t xml:space="preserve"> </w:t>
            </w:r>
            <w:r w:rsidRPr="002C1F48">
              <w:t xml:space="preserve">may </w:t>
            </w:r>
            <w:r w:rsidRPr="00287940">
              <w:rPr>
                <w:rFonts w:cs="Arial"/>
              </w:rPr>
              <w:t xml:space="preserve">assist with </w:t>
            </w:r>
            <w:r>
              <w:rPr>
                <w:rFonts w:cs="Arial"/>
              </w:rPr>
              <w:t xml:space="preserve">observations. </w:t>
            </w:r>
          </w:p>
          <w:p w14:paraId="3567AAC5" w14:textId="77777777" w:rsidR="009C1815" w:rsidRPr="004240A6" w:rsidRDefault="009C1815" w:rsidP="009C1815">
            <w:pPr>
              <w:rPr>
                <w:b/>
                <w:lang w:val="en-AU"/>
              </w:rPr>
            </w:pPr>
            <w:r w:rsidRPr="004240A6">
              <w:rPr>
                <w:b/>
                <w:lang w:val="en-AU"/>
              </w:rPr>
              <w:t>Analysing the observations</w:t>
            </w:r>
          </w:p>
          <w:p w14:paraId="650F284C" w14:textId="78B62903" w:rsidR="009C1815" w:rsidRPr="002437F2" w:rsidRDefault="009C1815" w:rsidP="009C1815">
            <w:pPr>
              <w:rPr>
                <w:lang w:val="en-GB"/>
              </w:rPr>
            </w:pPr>
            <w:r w:rsidRPr="00934BBB">
              <w:t xml:space="preserve">Colonies can grow in several shapes and forms. Students can divide these growth areas into familiar shapes, measure key dimensions and calculate the area of colony growth and the percentage of the plate area. </w:t>
            </w:r>
            <w:r w:rsidRPr="00934BBB">
              <w:rPr>
                <w:lang w:val="en-GB"/>
              </w:rPr>
              <w:t>Demonstrate to students how to mark</w:t>
            </w:r>
            <w:r>
              <w:rPr>
                <w:lang w:val="en-GB"/>
              </w:rPr>
              <w:t xml:space="preserve"> </w:t>
            </w:r>
            <w:r w:rsidRPr="00934BBB">
              <w:rPr>
                <w:lang w:val="en-GB"/>
              </w:rPr>
              <w:t xml:space="preserve">up the plates for familiar shapes and make measurements </w:t>
            </w:r>
            <w:r w:rsidRPr="00934BBB">
              <w:t>without opening the plates.</w:t>
            </w:r>
            <w:r w:rsidRPr="004240A6">
              <w:t xml:space="preserve"> A digital</w:t>
            </w:r>
            <w:r>
              <w:t xml:space="preserve"> projection of an image of a plate on the interactive whiteboard </w:t>
            </w:r>
            <w:r>
              <w:rPr>
                <w:lang w:val="en-AU"/>
              </w:rPr>
              <w:t>can be used</w:t>
            </w:r>
            <w:r w:rsidRPr="00237FE3">
              <w:rPr>
                <w:lang w:val="en-GB"/>
              </w:rPr>
              <w:t xml:space="preserve"> </w:t>
            </w:r>
            <w:r>
              <w:rPr>
                <w:lang w:val="en-GB"/>
              </w:rPr>
              <w:t>to facilitate</w:t>
            </w:r>
            <w:r w:rsidRPr="00237FE3">
              <w:rPr>
                <w:lang w:val="en-GB"/>
              </w:rPr>
              <w:t xml:space="preserve"> whole</w:t>
            </w:r>
            <w:r>
              <w:rPr>
                <w:lang w:val="en-GB"/>
              </w:rPr>
              <w:t xml:space="preserve"> </w:t>
            </w:r>
            <w:r w:rsidRPr="00237FE3">
              <w:rPr>
                <w:lang w:val="en-GB"/>
              </w:rPr>
              <w:t>class viewing</w:t>
            </w:r>
            <w:r>
              <w:rPr>
                <w:lang w:val="en-GB"/>
              </w:rPr>
              <w:t xml:space="preserve">. </w:t>
            </w:r>
          </w:p>
          <w:p w14:paraId="1189D88F" w14:textId="77777777" w:rsidR="009C1815" w:rsidRDefault="009C1815" w:rsidP="009C1815">
            <w:pPr>
              <w:spacing w:after="0"/>
            </w:pPr>
            <w:r>
              <w:t>Discuss the following questions to determine how results will be recorded:</w:t>
            </w:r>
          </w:p>
          <w:p w14:paraId="70459D78" w14:textId="77777777" w:rsidR="009C1815" w:rsidRPr="00934BBB" w:rsidRDefault="009C1815" w:rsidP="009C1815">
            <w:pPr>
              <w:pStyle w:val="ListParagraph"/>
            </w:pPr>
            <w:r w:rsidRPr="00934BBB">
              <w:rPr>
                <w:noProof/>
                <w:lang w:eastAsia="en-AU"/>
              </w:rPr>
              <w:drawing>
                <wp:anchor distT="0" distB="0" distL="114300" distR="114300" simplePos="0" relativeHeight="252211200" behindDoc="0" locked="0" layoutInCell="1" allowOverlap="1" wp14:anchorId="0ACCE033" wp14:editId="70C1B30E">
                  <wp:simplePos x="0" y="0"/>
                  <wp:positionH relativeFrom="column">
                    <wp:posOffset>-393700</wp:posOffset>
                  </wp:positionH>
                  <wp:positionV relativeFrom="paragraph">
                    <wp:posOffset>84455</wp:posOffset>
                  </wp:positionV>
                  <wp:extent cx="360000" cy="360000"/>
                  <wp:effectExtent l="0" t="0" r="2540" b="2540"/>
                  <wp:wrapNone/>
                  <wp:docPr id="3" name="Picture 3"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34BBB">
              <w:t xml:space="preserve">What shapes can you identify? </w:t>
            </w:r>
          </w:p>
          <w:p w14:paraId="39B6F549" w14:textId="77777777" w:rsidR="009C1815" w:rsidRPr="00934BBB" w:rsidRDefault="009C1815" w:rsidP="009C1815">
            <w:pPr>
              <w:pStyle w:val="ListParagraph"/>
            </w:pPr>
            <w:r w:rsidRPr="00934BBB">
              <w:t xml:space="preserve">Which </w:t>
            </w:r>
            <w:r w:rsidRPr="00934BBB">
              <w:rPr>
                <w:rFonts w:eastAsia="Times New Roman" w:cs="Calibri"/>
                <w:iCs/>
                <w:lang w:eastAsia="en-AU"/>
              </w:rPr>
              <w:t>composite figures can be decomposed into familiar shapes?</w:t>
            </w:r>
          </w:p>
          <w:p w14:paraId="3AECD28D" w14:textId="77777777" w:rsidR="009C1815" w:rsidRPr="00934BBB" w:rsidRDefault="009C1815" w:rsidP="009C1815">
            <w:pPr>
              <w:pStyle w:val="ListParagraph"/>
            </w:pPr>
            <w:r w:rsidRPr="00934BBB">
              <w:t>What mathematical formulas are needed to calculate the areas of the familiar shapes making up the colonies?</w:t>
            </w:r>
          </w:p>
          <w:p w14:paraId="2A564DAE" w14:textId="77777777" w:rsidR="009C1815" w:rsidRPr="00934BBB" w:rsidRDefault="009C1815" w:rsidP="009C1815">
            <w:pPr>
              <w:pStyle w:val="ListParagraph"/>
            </w:pPr>
            <w:r w:rsidRPr="00934BBB">
              <w:t>What steps are involved in calculating the percentage of the plate covered?</w:t>
            </w:r>
          </w:p>
          <w:p w14:paraId="4BEED99D" w14:textId="77777777" w:rsidR="009C1815" w:rsidRPr="00934BBB" w:rsidRDefault="009C1815" w:rsidP="009C1815">
            <w:pPr>
              <w:pStyle w:val="ListParagraph"/>
            </w:pPr>
            <w:r w:rsidRPr="00934BBB">
              <w:t xml:space="preserve">How will you record your observations and measurements? </w:t>
            </w:r>
          </w:p>
          <w:p w14:paraId="251F27DD" w14:textId="77777777" w:rsidR="009C1815" w:rsidRPr="00934BBB" w:rsidRDefault="009C1815" w:rsidP="009C1815">
            <w:pPr>
              <w:pStyle w:val="ListParagraph"/>
            </w:pPr>
            <w:r w:rsidRPr="00934BBB">
              <w:t>How might a spreadsheet be used to record measurements and calculate areas and percentage of the plate covered?</w:t>
            </w:r>
          </w:p>
          <w:p w14:paraId="37491C3B" w14:textId="77777777" w:rsidR="009C1815" w:rsidRPr="00F54D6D" w:rsidRDefault="009C1815" w:rsidP="009C1815">
            <w:pPr>
              <w:spacing w:after="0"/>
              <w:rPr>
                <w:color w:val="000000" w:themeColor="text1"/>
                <w:lang w:val="en-AU"/>
              </w:rPr>
            </w:pPr>
            <w:r>
              <w:rPr>
                <w:color w:val="000000" w:themeColor="text1"/>
                <w:lang w:val="en-AU"/>
              </w:rPr>
              <w:t>Facilitate groups reporting back to the class so that findings from each of the investigations are shared. D</w:t>
            </w:r>
            <w:r w:rsidRPr="00851626">
              <w:rPr>
                <w:color w:val="000000" w:themeColor="text1"/>
                <w:lang w:val="en-AU"/>
              </w:rPr>
              <w:t xml:space="preserve">igital </w:t>
            </w:r>
            <w:r>
              <w:rPr>
                <w:color w:val="000000" w:themeColor="text1"/>
                <w:lang w:val="en-AU"/>
              </w:rPr>
              <w:t>tools</w:t>
            </w:r>
            <w:r w:rsidRPr="00851626">
              <w:rPr>
                <w:color w:val="000000" w:themeColor="text1"/>
                <w:lang w:val="en-AU"/>
              </w:rPr>
              <w:t xml:space="preserve"> such as </w:t>
            </w:r>
            <w:r w:rsidRPr="00FF2187">
              <w:rPr>
                <w:i/>
                <w:color w:val="000000" w:themeColor="text1"/>
                <w:lang w:val="en-AU"/>
              </w:rPr>
              <w:t>Excel</w:t>
            </w:r>
            <w:r>
              <w:rPr>
                <w:color w:val="000000" w:themeColor="text1"/>
                <w:lang w:val="en-AU"/>
              </w:rPr>
              <w:t xml:space="preserve"> and </w:t>
            </w:r>
            <w:r w:rsidRPr="00FF2187">
              <w:rPr>
                <w:i/>
                <w:color w:val="000000" w:themeColor="text1"/>
                <w:lang w:val="en-AU"/>
              </w:rPr>
              <w:t>Google</w:t>
            </w:r>
            <w:r>
              <w:rPr>
                <w:i/>
                <w:color w:val="000000" w:themeColor="text1"/>
                <w:lang w:val="en-AU"/>
              </w:rPr>
              <w:t xml:space="preserve"> sheets</w:t>
            </w:r>
            <w:r w:rsidRPr="00851626">
              <w:rPr>
                <w:color w:val="000000" w:themeColor="text1"/>
                <w:lang w:val="en-AU"/>
              </w:rPr>
              <w:t xml:space="preserve"> can </w:t>
            </w:r>
            <w:r>
              <w:rPr>
                <w:color w:val="000000" w:themeColor="text1"/>
                <w:lang w:val="en-AU"/>
              </w:rPr>
              <w:t xml:space="preserve">be used for </w:t>
            </w:r>
            <w:r w:rsidRPr="00851626">
              <w:rPr>
                <w:color w:val="000000" w:themeColor="text1"/>
                <w:lang w:val="en-AU"/>
              </w:rPr>
              <w:t xml:space="preserve">tabulating </w:t>
            </w:r>
            <w:r>
              <w:rPr>
                <w:color w:val="000000" w:themeColor="text1"/>
                <w:lang w:val="en-AU"/>
              </w:rPr>
              <w:t xml:space="preserve">and </w:t>
            </w:r>
            <w:r w:rsidRPr="004240A6">
              <w:rPr>
                <w:color w:val="000000" w:themeColor="text1"/>
                <w:lang w:val="en-AU"/>
              </w:rPr>
              <w:t xml:space="preserve">graphing class results. </w:t>
            </w:r>
          </w:p>
          <w:p w14:paraId="69173DD6" w14:textId="77777777" w:rsidR="009C1815" w:rsidRPr="00401686" w:rsidRDefault="009C1815" w:rsidP="009C1815">
            <w:pPr>
              <w:spacing w:after="0"/>
              <w:rPr>
                <w:color w:val="000000" w:themeColor="text1"/>
                <w:lang w:val="en-AU"/>
              </w:rPr>
            </w:pPr>
            <w:r w:rsidRPr="00401686">
              <w:rPr>
                <w:color w:val="000000" w:themeColor="text1"/>
                <w:lang w:val="en-AU"/>
              </w:rPr>
              <w:t xml:space="preserve">Question students on presenting results for analysis: </w:t>
            </w:r>
          </w:p>
          <w:p w14:paraId="3BAC20A5" w14:textId="77777777" w:rsidR="009C1815" w:rsidRPr="00934BBB" w:rsidRDefault="009C1815" w:rsidP="009C1815">
            <w:pPr>
              <w:pStyle w:val="ListParagraph"/>
            </w:pPr>
            <w:r w:rsidRPr="00934BBB">
              <w:rPr>
                <w:noProof/>
                <w:lang w:eastAsia="en-AU"/>
              </w:rPr>
              <w:drawing>
                <wp:anchor distT="0" distB="0" distL="114300" distR="114300" simplePos="0" relativeHeight="252213248" behindDoc="0" locked="0" layoutInCell="1" allowOverlap="1" wp14:anchorId="146081C1" wp14:editId="555E82E2">
                  <wp:simplePos x="0" y="0"/>
                  <wp:positionH relativeFrom="column">
                    <wp:posOffset>-374015</wp:posOffset>
                  </wp:positionH>
                  <wp:positionV relativeFrom="paragraph">
                    <wp:posOffset>97790</wp:posOffset>
                  </wp:positionV>
                  <wp:extent cx="360000" cy="360000"/>
                  <wp:effectExtent l="0" t="0" r="2540" b="2540"/>
                  <wp:wrapNone/>
                  <wp:docPr id="28" name="Picture 28"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34BBB">
              <w:t xml:space="preserve">What is the most appropriate format for presenting the data? </w:t>
            </w:r>
          </w:p>
          <w:p w14:paraId="556D34FA" w14:textId="77777777" w:rsidR="009C1815" w:rsidRPr="00934BBB" w:rsidRDefault="009C1815" w:rsidP="009C1815">
            <w:pPr>
              <w:pStyle w:val="ListParagraph"/>
            </w:pPr>
            <w:r w:rsidRPr="00934BBB">
              <w:t>How will this format help you identify patterns, trends and relationships within the data?</w:t>
            </w:r>
          </w:p>
          <w:p w14:paraId="59964F42" w14:textId="41AA022D" w:rsidR="009C1815" w:rsidRPr="00934BBB" w:rsidRDefault="009C1815" w:rsidP="009C1815">
            <w:pPr>
              <w:pStyle w:val="ListParagraph"/>
            </w:pPr>
            <w:r w:rsidRPr="00934BBB">
              <w:t>What does the data tell you about the</w:t>
            </w:r>
            <w:r w:rsidR="00D4522C">
              <w:t xml:space="preserve"> </w:t>
            </w:r>
            <w:r w:rsidRPr="00934BBB">
              <w:t>hypothesis being investigated</w:t>
            </w:r>
            <w:r w:rsidR="000534DE">
              <w:t>?</w:t>
            </w:r>
          </w:p>
          <w:p w14:paraId="766B7B27" w14:textId="77777777" w:rsidR="009C1815" w:rsidRPr="00934BBB" w:rsidRDefault="009C1815" w:rsidP="000534DE">
            <w:pPr>
              <w:pStyle w:val="ListParagraph"/>
              <w:spacing w:after="240"/>
            </w:pPr>
            <w:r w:rsidRPr="00934BBB">
              <w:t>How do the other groups’ findings add to your findings?</w:t>
            </w:r>
          </w:p>
          <w:p w14:paraId="403239EB" w14:textId="77777777" w:rsidR="009C1815" w:rsidRPr="00FC5713" w:rsidRDefault="009C1815" w:rsidP="009C1815">
            <w:pPr>
              <w:rPr>
                <w:color w:val="000000" w:themeColor="text1"/>
                <w:lang w:val="en-AU"/>
              </w:rPr>
            </w:pPr>
            <w:r>
              <w:rPr>
                <w:b/>
                <w:lang w:val="en-AU"/>
              </w:rPr>
              <w:lastRenderedPageBreak/>
              <w:t>Evaluating the investigation</w:t>
            </w:r>
          </w:p>
          <w:p w14:paraId="61E4B4D3" w14:textId="45C004CB" w:rsidR="009C1815" w:rsidRDefault="009C1815" w:rsidP="009C1815">
            <w:pPr>
              <w:spacing w:before="60"/>
            </w:pPr>
            <w:r w:rsidRPr="0017101B">
              <w:t xml:space="preserve">This is a complex investigation </w:t>
            </w:r>
            <w:r>
              <w:t>that</w:t>
            </w:r>
            <w:r w:rsidRPr="0017101B">
              <w:t xml:space="preserve"> provides many opportunities for developing science inquiry skills and mathematical processes </w:t>
            </w:r>
            <w:r>
              <w:t>to</w:t>
            </w:r>
            <w:r w:rsidRPr="0017101B">
              <w:t xml:space="preserve"> represent and </w:t>
            </w:r>
            <w:proofErr w:type="spellStart"/>
            <w:r w:rsidRPr="0017101B">
              <w:t>analy</w:t>
            </w:r>
            <w:r>
              <w:t>se</w:t>
            </w:r>
            <w:proofErr w:type="spellEnd"/>
            <w:r w:rsidRPr="0017101B">
              <w:t xml:space="preserve"> numerical data. </w:t>
            </w:r>
          </w:p>
          <w:p w14:paraId="1DF9F54C" w14:textId="77777777" w:rsidR="009C1815" w:rsidRPr="00FC5713" w:rsidRDefault="009C1815" w:rsidP="009C1815">
            <w:pPr>
              <w:spacing w:after="0"/>
            </w:pPr>
            <w:r w:rsidRPr="00447529">
              <w:t>A thorough debriefing of the investigation can help to clarify and extend students’ thinking</w:t>
            </w:r>
            <w:r>
              <w:t xml:space="preserve"> when making conclusions using the following questions: </w:t>
            </w:r>
          </w:p>
          <w:p w14:paraId="194414A4" w14:textId="77777777" w:rsidR="009C1815" w:rsidRPr="00376336" w:rsidRDefault="009C1815" w:rsidP="009C1815">
            <w:pPr>
              <w:pStyle w:val="ListParagraph"/>
            </w:pPr>
            <w:r w:rsidRPr="009F2024">
              <w:rPr>
                <w:noProof/>
                <w:lang w:eastAsia="en-AU"/>
              </w:rPr>
              <w:drawing>
                <wp:anchor distT="0" distB="0" distL="114300" distR="114300" simplePos="0" relativeHeight="252215296" behindDoc="0" locked="0" layoutInCell="1" allowOverlap="1" wp14:anchorId="0423DEC0" wp14:editId="6BD5B117">
                  <wp:simplePos x="0" y="0"/>
                  <wp:positionH relativeFrom="column">
                    <wp:posOffset>-400050</wp:posOffset>
                  </wp:positionH>
                  <wp:positionV relativeFrom="paragraph">
                    <wp:posOffset>61595</wp:posOffset>
                  </wp:positionV>
                  <wp:extent cx="360000" cy="360000"/>
                  <wp:effectExtent l="0" t="0" r="2540" b="2540"/>
                  <wp:wrapNone/>
                  <wp:docPr id="292" name="Picture 292"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76336">
              <w:t>Did the results support your hypothesis?</w:t>
            </w:r>
            <w:r>
              <w:t xml:space="preserve"> How?  …</w:t>
            </w:r>
            <w:r w:rsidRPr="000534DE">
              <w:rPr>
                <w:i/>
                <w:iCs/>
              </w:rPr>
              <w:t>because</w:t>
            </w:r>
            <w:r>
              <w:t>…</w:t>
            </w:r>
          </w:p>
          <w:p w14:paraId="63D89B9C" w14:textId="77777777" w:rsidR="009C1815" w:rsidRPr="00376336" w:rsidRDefault="009C1815" w:rsidP="009C1815">
            <w:pPr>
              <w:pStyle w:val="ListParagraph"/>
            </w:pPr>
            <w:r w:rsidRPr="00376336">
              <w:t>Make a comparison between bacterial and fungal growth in the different locations</w:t>
            </w:r>
            <w:r>
              <w:t xml:space="preserve"> or treatments</w:t>
            </w:r>
            <w:r w:rsidRPr="00376336">
              <w:t xml:space="preserve">, including </w:t>
            </w:r>
            <w:r>
              <w:t xml:space="preserve">the </w:t>
            </w:r>
            <w:r w:rsidRPr="00376336">
              <w:t xml:space="preserve">largest and smallest numbers and types of colonies.  </w:t>
            </w:r>
          </w:p>
          <w:p w14:paraId="07D6AD2E" w14:textId="77777777" w:rsidR="009C1815" w:rsidRDefault="009C1815" w:rsidP="009C1815">
            <w:pPr>
              <w:pStyle w:val="ListParagraph"/>
            </w:pPr>
            <w:r>
              <w:t>How quickly does reinfection of surfaces and hands occur after cleaning?</w:t>
            </w:r>
          </w:p>
          <w:p w14:paraId="51BE7AB4" w14:textId="77777777" w:rsidR="009C1815" w:rsidRPr="00376336" w:rsidRDefault="009C1815" w:rsidP="009C1815">
            <w:pPr>
              <w:pStyle w:val="ListParagraph"/>
            </w:pPr>
            <w:r w:rsidRPr="00376336">
              <w:t>What do your results suggest about current procedures to ensure no harmful microorganisms are found on surfaces in the school?</w:t>
            </w:r>
          </w:p>
          <w:p w14:paraId="13761FB0" w14:textId="77777777" w:rsidR="009C1815" w:rsidRPr="00376336" w:rsidRDefault="009C1815" w:rsidP="009C1815">
            <w:pPr>
              <w:pStyle w:val="ListParagraph"/>
            </w:pPr>
            <w:r w:rsidRPr="00376336">
              <w:t>How reliable</w:t>
            </w:r>
            <w:r>
              <w:t xml:space="preserve"> are</w:t>
            </w:r>
            <w:r w:rsidRPr="00376336">
              <w:t xml:space="preserve"> your results? What might have affected their reliability?</w:t>
            </w:r>
          </w:p>
          <w:p w14:paraId="35AA63AD" w14:textId="77777777" w:rsidR="009C1815" w:rsidRPr="002C1F48" w:rsidRDefault="009C1815" w:rsidP="009C1815">
            <w:pPr>
              <w:pStyle w:val="ListParagraph"/>
              <w:rPr>
                <w:spacing w:val="-4"/>
              </w:rPr>
            </w:pPr>
            <w:r w:rsidRPr="002C1F48">
              <w:rPr>
                <w:spacing w:val="-4"/>
              </w:rPr>
              <w:t>How could the design of your investigation be improved?</w:t>
            </w:r>
          </w:p>
          <w:p w14:paraId="592803B7" w14:textId="64BEBB49" w:rsidR="009C1815" w:rsidRPr="00237FE3" w:rsidRDefault="009C1815" w:rsidP="009C1815">
            <w:pPr>
              <w:rPr>
                <w:b/>
              </w:rPr>
            </w:pPr>
            <w:r w:rsidRPr="00376336">
              <w:t xml:space="preserve">What further investigations could be carried out to confirm </w:t>
            </w:r>
            <w:r>
              <w:t xml:space="preserve">or extend </w:t>
            </w:r>
            <w:r w:rsidRPr="00376336">
              <w:t>your conclusions?</w:t>
            </w:r>
          </w:p>
        </w:tc>
      </w:tr>
      <w:tr w:rsidR="009C1815" w:rsidRPr="00384F40" w14:paraId="09BA0174" w14:textId="77777777" w:rsidTr="009C1815">
        <w:trPr>
          <w:trHeight w:val="90"/>
        </w:trPr>
        <w:tc>
          <w:tcPr>
            <w:tcW w:w="2404" w:type="dxa"/>
            <w:vMerge/>
            <w:tcBorders>
              <w:left w:val="nil"/>
              <w:right w:val="nil"/>
            </w:tcBorders>
          </w:tcPr>
          <w:p w14:paraId="27CA4160" w14:textId="77777777" w:rsidR="009C1815" w:rsidRPr="00384F40" w:rsidRDefault="009C1815" w:rsidP="00F9772C">
            <w:pPr>
              <w:widowControl/>
              <w:spacing w:after="240" w:line="259" w:lineRule="auto"/>
              <w:rPr>
                <w:b/>
              </w:rPr>
            </w:pPr>
          </w:p>
        </w:tc>
        <w:tc>
          <w:tcPr>
            <w:tcW w:w="6634" w:type="dxa"/>
            <w:tcBorders>
              <w:left w:val="nil"/>
              <w:right w:val="nil"/>
            </w:tcBorders>
          </w:tcPr>
          <w:p w14:paraId="79112051" w14:textId="4FFAE3A4" w:rsidR="009C1815" w:rsidRDefault="009C1815" w:rsidP="009C1815">
            <w:pPr>
              <w:widowControl/>
              <w:rPr>
                <w:b/>
                <w:lang w:val="en-AU"/>
              </w:rPr>
            </w:pPr>
            <w:r w:rsidRPr="00384F40">
              <w:rPr>
                <w:b/>
                <w:lang w:val="en-AU"/>
              </w:rPr>
              <w:t xml:space="preserve">Part </w:t>
            </w:r>
            <w:r>
              <w:rPr>
                <w:b/>
                <w:lang w:val="en-AU"/>
              </w:rPr>
              <w:t>4</w:t>
            </w:r>
            <w:r w:rsidRPr="00384F40">
              <w:rPr>
                <w:b/>
                <w:lang w:val="en-AU"/>
              </w:rPr>
              <w:t xml:space="preserve">: </w:t>
            </w:r>
            <w:r w:rsidRPr="00311CDD">
              <w:rPr>
                <w:b/>
                <w:lang w:val="en-AU"/>
              </w:rPr>
              <w:t xml:space="preserve">Reflection, </w:t>
            </w:r>
            <w:r>
              <w:rPr>
                <w:b/>
                <w:lang w:val="en-AU"/>
              </w:rPr>
              <w:t>j</w:t>
            </w:r>
            <w:r w:rsidR="00175A0F">
              <w:rPr>
                <w:b/>
                <w:lang w:val="en-AU"/>
              </w:rPr>
              <w:t>ourna</w:t>
            </w:r>
            <w:r>
              <w:rPr>
                <w:b/>
                <w:lang w:val="en-AU"/>
              </w:rPr>
              <w:t>li</w:t>
            </w:r>
            <w:r w:rsidRPr="00311CDD">
              <w:rPr>
                <w:b/>
                <w:lang w:val="en-AU"/>
              </w:rPr>
              <w:t>ng</w:t>
            </w:r>
            <w:r>
              <w:rPr>
                <w:b/>
                <w:lang w:val="en-AU"/>
              </w:rPr>
              <w:t>,</w:t>
            </w:r>
            <w:r w:rsidRPr="00311CDD">
              <w:rPr>
                <w:b/>
                <w:lang w:val="en-AU"/>
              </w:rPr>
              <w:t xml:space="preserve"> and </w:t>
            </w:r>
            <w:r>
              <w:rPr>
                <w:b/>
                <w:lang w:val="en-AU"/>
              </w:rPr>
              <w:t>f</w:t>
            </w:r>
            <w:r w:rsidRPr="00311CDD">
              <w:rPr>
                <w:b/>
                <w:lang w:val="en-AU"/>
              </w:rPr>
              <w:t>orward</w:t>
            </w:r>
            <w:r>
              <w:rPr>
                <w:b/>
                <w:lang w:val="en-AU"/>
              </w:rPr>
              <w:t>-</w:t>
            </w:r>
            <w:r w:rsidRPr="00311CDD">
              <w:rPr>
                <w:b/>
                <w:lang w:val="en-AU"/>
              </w:rPr>
              <w:t>thinking</w:t>
            </w:r>
          </w:p>
          <w:p w14:paraId="2111CA99" w14:textId="77777777" w:rsidR="009C1815" w:rsidRPr="00311CDD" w:rsidRDefault="009C1815" w:rsidP="009C1815">
            <w:pPr>
              <w:spacing w:after="0"/>
              <w:rPr>
                <w:rFonts w:cstheme="minorHAnsi"/>
              </w:rPr>
            </w:pPr>
            <w:r w:rsidRPr="00311CDD">
              <w:rPr>
                <w:rFonts w:cstheme="minorHAnsi"/>
              </w:rPr>
              <w:t xml:space="preserve">In </w:t>
            </w:r>
            <w:r>
              <w:rPr>
                <w:rFonts w:cstheme="minorHAnsi"/>
              </w:rPr>
              <w:t xml:space="preserve">their </w:t>
            </w:r>
            <w:r w:rsidRPr="00311CDD">
              <w:rPr>
                <w:rFonts w:cstheme="minorHAnsi"/>
              </w:rPr>
              <w:t xml:space="preserve">groups, students </w:t>
            </w:r>
            <w:r>
              <w:rPr>
                <w:rFonts w:cstheme="minorHAnsi"/>
              </w:rPr>
              <w:t xml:space="preserve">use the following questions to </w:t>
            </w:r>
            <w:r w:rsidRPr="00311CDD">
              <w:rPr>
                <w:rFonts w:cstheme="minorHAnsi"/>
              </w:rPr>
              <w:t xml:space="preserve">reflect on </w:t>
            </w:r>
            <w:r>
              <w:rPr>
                <w:rFonts w:cstheme="minorHAnsi"/>
              </w:rPr>
              <w:t xml:space="preserve">what they have learnt from this </w:t>
            </w:r>
            <w:r w:rsidRPr="00410EC4">
              <w:rPr>
                <w:rFonts w:cstheme="minorHAnsi"/>
              </w:rPr>
              <w:t>activity</w:t>
            </w:r>
            <w:r w:rsidRPr="00311CDD">
              <w:rPr>
                <w:rFonts w:cstheme="minorHAnsi"/>
              </w:rPr>
              <w:t xml:space="preserve"> </w:t>
            </w:r>
            <w:r>
              <w:rPr>
                <w:rFonts w:cstheme="minorHAnsi"/>
              </w:rPr>
              <w:t>that could be applied to developing strategies to reduce the spread of infections within the community:</w:t>
            </w:r>
            <w:r w:rsidRPr="00311CDD">
              <w:rPr>
                <w:rFonts w:cstheme="minorHAnsi"/>
              </w:rPr>
              <w:t xml:space="preserve"> </w:t>
            </w:r>
          </w:p>
          <w:p w14:paraId="42961D22" w14:textId="464942F4" w:rsidR="009C1815" w:rsidRPr="00376336" w:rsidRDefault="009C1815" w:rsidP="009C1815">
            <w:pPr>
              <w:pStyle w:val="ListParagraph"/>
            </w:pPr>
            <w:r w:rsidRPr="009F2024">
              <w:rPr>
                <w:noProof/>
                <w:lang w:eastAsia="en-AU"/>
              </w:rPr>
              <w:drawing>
                <wp:anchor distT="0" distB="0" distL="114300" distR="114300" simplePos="0" relativeHeight="252217344" behindDoc="0" locked="0" layoutInCell="1" allowOverlap="1" wp14:anchorId="226519F5" wp14:editId="51A53B89">
                  <wp:simplePos x="0" y="0"/>
                  <wp:positionH relativeFrom="column">
                    <wp:posOffset>-383540</wp:posOffset>
                  </wp:positionH>
                  <wp:positionV relativeFrom="paragraph">
                    <wp:posOffset>113030</wp:posOffset>
                  </wp:positionV>
                  <wp:extent cx="360000" cy="360000"/>
                  <wp:effectExtent l="0" t="0" r="2540" b="2540"/>
                  <wp:wrapNone/>
                  <wp:docPr id="60" name="Picture 60"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76336">
              <w:t>To what extent were surfaces we touch each day contaminated with microbes?</w:t>
            </w:r>
          </w:p>
          <w:p w14:paraId="13E87B1E" w14:textId="77777777" w:rsidR="009C1815" w:rsidRPr="00376336" w:rsidRDefault="009C1815" w:rsidP="009C1815">
            <w:pPr>
              <w:pStyle w:val="ListParagraph"/>
            </w:pPr>
            <w:r w:rsidRPr="00376336">
              <w:t xml:space="preserve">What antimicrobial agents </w:t>
            </w:r>
            <w:r>
              <w:t xml:space="preserve">or procedures </w:t>
            </w:r>
            <w:r w:rsidRPr="00376336">
              <w:t>were most effective in limiting the growth</w:t>
            </w:r>
            <w:r>
              <w:t xml:space="preserve"> and spread</w:t>
            </w:r>
            <w:r w:rsidRPr="00376336">
              <w:t xml:space="preserve"> of bacteria?</w:t>
            </w:r>
          </w:p>
          <w:p w14:paraId="58C7F89A" w14:textId="77777777" w:rsidR="009C1815" w:rsidRPr="00376336" w:rsidRDefault="009C1815" w:rsidP="009C1815">
            <w:pPr>
              <w:pStyle w:val="ListParagraph"/>
            </w:pPr>
            <w:r>
              <w:t>Based on your results, w</w:t>
            </w:r>
            <w:r w:rsidRPr="00376336">
              <w:t xml:space="preserve">hat recommendations </w:t>
            </w:r>
            <w:r>
              <w:t>would you make</w:t>
            </w:r>
            <w:r w:rsidRPr="00376336">
              <w:t xml:space="preserve"> for hygiene procedures in the school</w:t>
            </w:r>
            <w:r>
              <w:t>?</w:t>
            </w:r>
          </w:p>
          <w:p w14:paraId="1571E5DE" w14:textId="77777777" w:rsidR="009C1815" w:rsidRDefault="009C1815" w:rsidP="009C1815">
            <w:pPr>
              <w:rPr>
                <w:i/>
                <w:lang w:val="en-GB"/>
              </w:rPr>
            </w:pPr>
            <w:r>
              <w:t>In their journal, s</w:t>
            </w:r>
            <w:r w:rsidRPr="00311CDD">
              <w:t>tudents record key information and ideas they</w:t>
            </w:r>
            <w:r w:rsidRPr="00311CDD">
              <w:rPr>
                <w:lang w:val="en-GB"/>
              </w:rPr>
              <w:t xml:space="preserve"> consider important for informing the community. This will be their starting point in </w:t>
            </w:r>
            <w:r w:rsidRPr="00311CDD">
              <w:rPr>
                <w:i/>
                <w:lang w:val="en-GB"/>
              </w:rPr>
              <w:t>Activity 3.</w:t>
            </w:r>
          </w:p>
          <w:p w14:paraId="1593DC7B" w14:textId="77777777" w:rsidR="00BF4411" w:rsidRDefault="00BF4411" w:rsidP="009C1815">
            <w:pPr>
              <w:rPr>
                <w:i/>
                <w:lang w:val="en-GB"/>
              </w:rPr>
            </w:pPr>
          </w:p>
          <w:p w14:paraId="53D52259" w14:textId="77777777" w:rsidR="00BF4411" w:rsidRDefault="00BF4411" w:rsidP="009C1815">
            <w:pPr>
              <w:rPr>
                <w:i/>
                <w:lang w:val="en-GB"/>
              </w:rPr>
            </w:pPr>
          </w:p>
          <w:p w14:paraId="153ABEE5" w14:textId="647E1414" w:rsidR="00BF4411" w:rsidRPr="00237FE3" w:rsidRDefault="00BF4411" w:rsidP="009C1815">
            <w:pPr>
              <w:rPr>
                <w:b/>
              </w:rPr>
            </w:pPr>
          </w:p>
        </w:tc>
      </w:tr>
      <w:tr w:rsidR="006958ED" w:rsidRPr="00384F40" w14:paraId="4184E60D" w14:textId="77777777" w:rsidTr="009C1815">
        <w:trPr>
          <w:trHeight w:val="629"/>
        </w:trPr>
        <w:tc>
          <w:tcPr>
            <w:tcW w:w="2404" w:type="dxa"/>
            <w:tcBorders>
              <w:left w:val="nil"/>
              <w:right w:val="nil"/>
            </w:tcBorders>
          </w:tcPr>
          <w:p w14:paraId="3821F463" w14:textId="536121F2" w:rsidR="006958ED" w:rsidRPr="00384F40" w:rsidRDefault="006958ED" w:rsidP="00F9772C">
            <w:pPr>
              <w:widowControl/>
              <w:spacing w:after="160" w:line="259" w:lineRule="auto"/>
              <w:rPr>
                <w:b/>
              </w:rPr>
            </w:pPr>
            <w:r>
              <w:rPr>
                <w:b/>
              </w:rPr>
              <w:lastRenderedPageBreak/>
              <w:t>Resource sheets</w:t>
            </w:r>
          </w:p>
        </w:tc>
        <w:tc>
          <w:tcPr>
            <w:tcW w:w="6634" w:type="dxa"/>
            <w:tcBorders>
              <w:left w:val="nil"/>
              <w:right w:val="nil"/>
            </w:tcBorders>
          </w:tcPr>
          <w:p w14:paraId="09A95DEC" w14:textId="73633FBF" w:rsidR="006958ED" w:rsidRPr="00683BFB" w:rsidRDefault="00C55562">
            <w:pPr>
              <w:widowControl/>
              <w:rPr>
                <w:i/>
                <w:color w:val="44546A" w:themeColor="text2"/>
                <w:u w:val="single"/>
              </w:rPr>
            </w:pPr>
            <w:hyperlink w:anchor="_Appendix_13:_Student" w:history="1">
              <w:r w:rsidR="006958ED" w:rsidRPr="000F2196">
                <w:rPr>
                  <w:rStyle w:val="Hyperlink"/>
                </w:rPr>
                <w:t xml:space="preserve">Student resource sheet </w:t>
              </w:r>
              <w:r w:rsidR="00683BFB" w:rsidRPr="000F2196">
                <w:rPr>
                  <w:rStyle w:val="Hyperlink"/>
                </w:rPr>
                <w:t>2.1: Investigation report task brief</w:t>
              </w:r>
            </w:hyperlink>
          </w:p>
        </w:tc>
      </w:tr>
      <w:tr w:rsidR="00C26388" w14:paraId="0EC926FE" w14:textId="77777777" w:rsidTr="009C1815">
        <w:trPr>
          <w:trHeight w:val="114"/>
        </w:trPr>
        <w:tc>
          <w:tcPr>
            <w:tcW w:w="2404" w:type="dxa"/>
            <w:vMerge w:val="restart"/>
            <w:tcBorders>
              <w:top w:val="single" w:sz="4" w:space="0" w:color="auto"/>
              <w:left w:val="nil"/>
              <w:right w:val="nil"/>
            </w:tcBorders>
          </w:tcPr>
          <w:p w14:paraId="51A2EBD9" w14:textId="77777777" w:rsidR="00C26388" w:rsidRPr="008811A9" w:rsidRDefault="00C26388" w:rsidP="005961F4">
            <w:pPr>
              <w:widowControl/>
              <w:spacing w:after="240" w:line="259" w:lineRule="auto"/>
              <w:rPr>
                <w:b/>
              </w:rPr>
            </w:pPr>
            <w:r w:rsidRPr="008811A9">
              <w:rPr>
                <w:b/>
              </w:rPr>
              <w:t>Digital resources</w:t>
            </w:r>
          </w:p>
        </w:tc>
        <w:tc>
          <w:tcPr>
            <w:tcW w:w="6634" w:type="dxa"/>
            <w:tcBorders>
              <w:top w:val="single" w:sz="4" w:space="0" w:color="auto"/>
              <w:left w:val="nil"/>
              <w:bottom w:val="single" w:sz="4" w:space="0" w:color="auto"/>
              <w:right w:val="nil"/>
            </w:tcBorders>
          </w:tcPr>
          <w:p w14:paraId="723ECB61" w14:textId="53CCA5E3" w:rsidR="006C3291" w:rsidRDefault="00AB18B8" w:rsidP="002C1F48">
            <w:pPr>
              <w:spacing w:after="0"/>
              <w:rPr>
                <w:lang w:val="en-AU"/>
              </w:rPr>
            </w:pPr>
            <w:r w:rsidRPr="002750B0">
              <w:rPr>
                <w:i/>
                <w:iCs/>
              </w:rPr>
              <w:t>C</w:t>
            </w:r>
            <w:r w:rsidR="006C3291" w:rsidRPr="002750B0">
              <w:rPr>
                <w:i/>
                <w:iCs/>
              </w:rPr>
              <w:t>ircle</w:t>
            </w:r>
            <w:r>
              <w:rPr>
                <w:lang w:val="en-AU"/>
              </w:rPr>
              <w:t xml:space="preserve"> (Math is Fun, 2016)</w:t>
            </w:r>
          </w:p>
          <w:p w14:paraId="6E0D497D" w14:textId="0E3AB679" w:rsidR="00522F28" w:rsidRPr="001A1454" w:rsidRDefault="00C55562" w:rsidP="002750B0">
            <w:pPr>
              <w:spacing w:before="0"/>
              <w:rPr>
                <w:lang w:val="en-AU"/>
              </w:rPr>
            </w:pPr>
            <w:hyperlink r:id="rId76" w:history="1">
              <w:r w:rsidR="00376336">
                <w:rPr>
                  <w:rStyle w:val="Hyperlink"/>
                </w:rPr>
                <w:t>mathsisfun.com/geometry/circle.html</w:t>
              </w:r>
            </w:hyperlink>
          </w:p>
        </w:tc>
      </w:tr>
      <w:tr w:rsidR="00C26388" w14:paraId="6E2DD1F4" w14:textId="77777777" w:rsidTr="009C1815">
        <w:trPr>
          <w:trHeight w:val="112"/>
        </w:trPr>
        <w:tc>
          <w:tcPr>
            <w:tcW w:w="2404" w:type="dxa"/>
            <w:vMerge/>
            <w:tcBorders>
              <w:left w:val="nil"/>
              <w:right w:val="nil"/>
            </w:tcBorders>
          </w:tcPr>
          <w:p w14:paraId="55E98503" w14:textId="77777777" w:rsidR="00C26388" w:rsidRPr="008811A9" w:rsidRDefault="00C26388"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5613A938" w14:textId="3476415F" w:rsidR="009410DE" w:rsidRDefault="009410DE" w:rsidP="002C1F48">
            <w:pPr>
              <w:spacing w:after="0"/>
              <w:rPr>
                <w:lang w:val="en-AU"/>
              </w:rPr>
            </w:pPr>
            <w:r w:rsidRPr="002750B0">
              <w:rPr>
                <w:i/>
                <w:iCs/>
              </w:rPr>
              <w:t>Area formulas</w:t>
            </w:r>
            <w:r>
              <w:rPr>
                <w:lang w:val="en-AU"/>
              </w:rPr>
              <w:t xml:space="preserve"> (</w:t>
            </w:r>
            <w:proofErr w:type="spellStart"/>
            <w:r>
              <w:rPr>
                <w:lang w:val="en-AU"/>
              </w:rPr>
              <w:t>Shmoop</w:t>
            </w:r>
            <w:proofErr w:type="spellEnd"/>
            <w:r>
              <w:rPr>
                <w:lang w:val="en-AU"/>
              </w:rPr>
              <w:t>, 2008)</w:t>
            </w:r>
          </w:p>
          <w:p w14:paraId="7E506B35" w14:textId="7D76EBC9" w:rsidR="00522F28" w:rsidRPr="001A1454" w:rsidRDefault="00C55562" w:rsidP="002750B0">
            <w:pPr>
              <w:spacing w:before="0"/>
              <w:rPr>
                <w:lang w:val="en-AU"/>
              </w:rPr>
            </w:pPr>
            <w:hyperlink r:id="rId77" w:history="1">
              <w:r w:rsidR="00FC498A">
                <w:rPr>
                  <w:rStyle w:val="Hyperlink"/>
                </w:rPr>
                <w:t>shmoop.com/basic-geometry/area-formulas.html</w:t>
              </w:r>
            </w:hyperlink>
          </w:p>
        </w:tc>
      </w:tr>
      <w:tr w:rsidR="0045570C" w14:paraId="6AE9FFB0" w14:textId="77777777" w:rsidTr="009C1815">
        <w:trPr>
          <w:trHeight w:val="722"/>
        </w:trPr>
        <w:tc>
          <w:tcPr>
            <w:tcW w:w="2404" w:type="dxa"/>
            <w:vMerge/>
            <w:tcBorders>
              <w:left w:val="nil"/>
              <w:right w:val="nil"/>
            </w:tcBorders>
          </w:tcPr>
          <w:p w14:paraId="2B449AF8" w14:textId="77777777" w:rsidR="0045570C" w:rsidRPr="008811A9" w:rsidRDefault="0045570C" w:rsidP="0045570C">
            <w:pPr>
              <w:widowControl/>
              <w:spacing w:after="160" w:line="259" w:lineRule="auto"/>
              <w:rPr>
                <w:b/>
              </w:rPr>
            </w:pPr>
          </w:p>
        </w:tc>
        <w:tc>
          <w:tcPr>
            <w:tcW w:w="6634" w:type="dxa"/>
            <w:tcBorders>
              <w:top w:val="single" w:sz="4" w:space="0" w:color="auto"/>
              <w:left w:val="nil"/>
              <w:bottom w:val="single" w:sz="4" w:space="0" w:color="auto"/>
              <w:right w:val="nil"/>
            </w:tcBorders>
          </w:tcPr>
          <w:p w14:paraId="6A935D7C" w14:textId="02460429" w:rsidR="0045570C" w:rsidRPr="002C1F48" w:rsidRDefault="0045570C" w:rsidP="002750B0">
            <w:pPr>
              <w:spacing w:after="0"/>
              <w:rPr>
                <w:i/>
              </w:rPr>
            </w:pPr>
            <w:r w:rsidRPr="00CB2549">
              <w:rPr>
                <w:i/>
                <w:iCs/>
              </w:rPr>
              <w:t>Observing bacteria in a Petri dish</w:t>
            </w:r>
            <w:r w:rsidRPr="002C1F48">
              <w:rPr>
                <w:i/>
              </w:rPr>
              <w:t xml:space="preserve"> </w:t>
            </w:r>
            <w:r w:rsidR="009410DE" w:rsidRPr="002C1F48">
              <w:rPr>
                <w:i/>
              </w:rPr>
              <w:t>(</w:t>
            </w:r>
            <w:r w:rsidR="0063617E">
              <w:t>Microbiology Online</w:t>
            </w:r>
            <w:r w:rsidR="009410DE" w:rsidRPr="00CB2549">
              <w:t xml:space="preserve">, </w:t>
            </w:r>
            <w:proofErr w:type="spellStart"/>
            <w:r w:rsidR="009410DE" w:rsidRPr="00CB2549">
              <w:t>n.d</w:t>
            </w:r>
            <w:proofErr w:type="spellEnd"/>
            <w:r w:rsidR="009410DE" w:rsidRPr="00CB2549">
              <w:t>)</w:t>
            </w:r>
          </w:p>
          <w:p w14:paraId="01F9E59A" w14:textId="33D2898E" w:rsidR="0045570C" w:rsidRPr="002C1F48" w:rsidRDefault="00C55562" w:rsidP="00CB2549">
            <w:pPr>
              <w:spacing w:before="0"/>
              <w:rPr>
                <w:i/>
              </w:rPr>
            </w:pPr>
            <w:hyperlink r:id="rId78" w:history="1">
              <w:r w:rsidR="00352C2C" w:rsidRPr="00CB2549">
                <w:rPr>
                  <w:rStyle w:val="Hyperlink"/>
                  <w:iCs/>
                </w:rPr>
                <w:t>microbiologyonline.org/teachers/observing-microbes/observing-bacteria-in-a-petri-dish</w:t>
              </w:r>
              <w:r w:rsidR="006E4F5C" w:rsidRPr="006E4F5C">
                <w:rPr>
                  <w:rStyle w:val="Hyperlink"/>
                  <w:iCs/>
                </w:rPr>
                <w:t xml:space="preserve">  </w:t>
              </w:r>
            </w:hyperlink>
          </w:p>
        </w:tc>
      </w:tr>
      <w:tr w:rsidR="00C26388" w14:paraId="39E0FE90" w14:textId="77777777" w:rsidTr="009C1815">
        <w:trPr>
          <w:trHeight w:val="722"/>
        </w:trPr>
        <w:tc>
          <w:tcPr>
            <w:tcW w:w="2404" w:type="dxa"/>
            <w:vMerge/>
            <w:tcBorders>
              <w:left w:val="nil"/>
              <w:bottom w:val="nil"/>
              <w:right w:val="nil"/>
            </w:tcBorders>
          </w:tcPr>
          <w:p w14:paraId="6EDC67A9" w14:textId="77777777" w:rsidR="00C26388" w:rsidRPr="008811A9" w:rsidRDefault="00C26388"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7EE5E307" w14:textId="48C403FE" w:rsidR="00FD6042" w:rsidRPr="002C1F48" w:rsidRDefault="00FD6042" w:rsidP="002750B0">
            <w:pPr>
              <w:spacing w:after="0"/>
              <w:rPr>
                <w:i/>
              </w:rPr>
            </w:pPr>
            <w:r w:rsidRPr="00CB2549">
              <w:rPr>
                <w:i/>
                <w:iCs/>
              </w:rPr>
              <w:t xml:space="preserve">Observing fungi in a Petri dish </w:t>
            </w:r>
            <w:r w:rsidR="009410DE" w:rsidRPr="00CB2549">
              <w:t xml:space="preserve">(Microbiology Online, </w:t>
            </w:r>
            <w:proofErr w:type="spellStart"/>
            <w:r w:rsidR="009410DE" w:rsidRPr="00CB2549">
              <w:t>n.d</w:t>
            </w:r>
            <w:proofErr w:type="spellEnd"/>
            <w:r w:rsidR="009410DE" w:rsidRPr="00CB2549">
              <w:t>)</w:t>
            </w:r>
          </w:p>
          <w:p w14:paraId="449C43C7" w14:textId="5E712E8B" w:rsidR="006B10D7" w:rsidRPr="002C1F48" w:rsidRDefault="00C55562" w:rsidP="002750B0">
            <w:pPr>
              <w:spacing w:before="0"/>
              <w:rPr>
                <w:i/>
              </w:rPr>
            </w:pPr>
            <w:hyperlink r:id="rId79" w:history="1">
              <w:r w:rsidR="006E4F5C">
                <w:rPr>
                  <w:rStyle w:val="Hyperlink"/>
                </w:rPr>
                <w:t>microbiologyonline.org/teachers/observing-microbes/observing-fungi-in-a-petri-dish</w:t>
              </w:r>
            </w:hyperlink>
            <w:r w:rsidR="006E4F5C">
              <w:rPr>
                <w:iCs/>
              </w:rPr>
              <w:t xml:space="preserve"> </w:t>
            </w:r>
          </w:p>
        </w:tc>
      </w:tr>
      <w:tr w:rsidR="00E72AEA" w14:paraId="3269CA91" w14:textId="77777777" w:rsidTr="009C1815">
        <w:trPr>
          <w:trHeight w:val="722"/>
        </w:trPr>
        <w:tc>
          <w:tcPr>
            <w:tcW w:w="2404" w:type="dxa"/>
            <w:tcBorders>
              <w:top w:val="nil"/>
              <w:left w:val="nil"/>
              <w:right w:val="nil"/>
            </w:tcBorders>
          </w:tcPr>
          <w:p w14:paraId="2771162C" w14:textId="77777777" w:rsidR="00E72AEA" w:rsidRPr="008811A9" w:rsidRDefault="00E72AEA"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386C6BA1" w14:textId="13C87F93" w:rsidR="00E72AEA" w:rsidRPr="00CB2549" w:rsidRDefault="00E72AEA" w:rsidP="00CB2549">
            <w:pPr>
              <w:rPr>
                <w:rFonts w:eastAsia="Times New Roman" w:cs="Times New Roman"/>
                <w:lang w:eastAsia="en-AU"/>
              </w:rPr>
            </w:pPr>
            <w:r w:rsidRPr="00CB2549">
              <w:rPr>
                <w:rFonts w:eastAsia="Times New Roman" w:cs="Times New Roman"/>
                <w:i/>
                <w:iCs/>
                <w:lang w:eastAsia="en-AU"/>
              </w:rPr>
              <w:t>What is an antibiotic?</w:t>
            </w:r>
            <w:r>
              <w:rPr>
                <w:rFonts w:eastAsia="Times New Roman" w:cs="Times New Roman"/>
                <w:lang w:eastAsia="en-AU"/>
              </w:rPr>
              <w:t xml:space="preserve"> (Genetic Science Learning Centre, </w:t>
            </w:r>
            <w:proofErr w:type="spellStart"/>
            <w:r>
              <w:rPr>
                <w:rFonts w:eastAsia="Times New Roman" w:cs="Times New Roman"/>
                <w:lang w:eastAsia="en-AU"/>
              </w:rPr>
              <w:t>n.d</w:t>
            </w:r>
            <w:proofErr w:type="spellEnd"/>
            <w:r>
              <w:rPr>
                <w:rFonts w:eastAsia="Times New Roman" w:cs="Times New Roman"/>
                <w:lang w:eastAsia="en-AU"/>
              </w:rPr>
              <w:t>)</w:t>
            </w:r>
            <w:r>
              <w:rPr>
                <w:rFonts w:eastAsia="Times New Roman" w:cs="Times New Roman"/>
                <w:lang w:eastAsia="en-AU"/>
              </w:rPr>
              <w:br/>
            </w:r>
            <w:hyperlink r:id="rId80" w:history="1">
              <w:r w:rsidRPr="00934181">
                <w:rPr>
                  <w:rStyle w:val="Hyperlink"/>
                  <w:rFonts w:eastAsia="Times New Roman" w:cs="Times New Roman"/>
                  <w:lang w:eastAsia="en-AU"/>
                </w:rPr>
                <w:t>learn.genetics.utah.edu/content/microbiome/antibiotics</w:t>
              </w:r>
            </w:hyperlink>
            <w:r w:rsidRPr="00934181">
              <w:rPr>
                <w:rFonts w:eastAsia="Times New Roman" w:cs="Times New Roman"/>
                <w:lang w:eastAsia="en-AU"/>
              </w:rPr>
              <w:t xml:space="preserve"> </w:t>
            </w:r>
          </w:p>
        </w:tc>
      </w:tr>
    </w:tbl>
    <w:p w14:paraId="25DBBEE6" w14:textId="60722345" w:rsidR="00D167F4" w:rsidRPr="00384F40" w:rsidRDefault="00A25B57" w:rsidP="00424824">
      <w:pPr>
        <w:pStyle w:val="Heading1"/>
      </w:pPr>
      <w:r>
        <w:br w:type="page"/>
      </w:r>
      <w:bookmarkStart w:id="26" w:name="_Toc14776073"/>
      <w:bookmarkStart w:id="27" w:name="_Toc44508410"/>
      <w:bookmarkStart w:id="28" w:name="_Hlk8283830"/>
      <w:r w:rsidR="008811A9">
        <w:lastRenderedPageBreak/>
        <w:t xml:space="preserve">Activity 3: </w:t>
      </w:r>
      <w:r w:rsidR="003635F0">
        <w:t>Designing a solution</w:t>
      </w:r>
      <w:bookmarkEnd w:id="26"/>
      <w:bookmarkEnd w:id="27"/>
    </w:p>
    <w:tbl>
      <w:tblPr>
        <w:tblStyle w:val="TableGrid"/>
        <w:tblW w:w="8505" w:type="dxa"/>
        <w:tblLayout w:type="fixed"/>
        <w:tblLook w:val="04A0" w:firstRow="1" w:lastRow="0" w:firstColumn="1" w:lastColumn="0" w:noHBand="0" w:noVBand="1"/>
      </w:tblPr>
      <w:tblGrid>
        <w:gridCol w:w="2268"/>
        <w:gridCol w:w="6231"/>
        <w:gridCol w:w="6"/>
      </w:tblGrid>
      <w:tr w:rsidR="00D167F4" w:rsidRPr="00384F40" w14:paraId="61484FD1" w14:textId="77777777" w:rsidTr="00C36A4E">
        <w:trPr>
          <w:gridAfter w:val="1"/>
          <w:wAfter w:w="6" w:type="dxa"/>
        </w:trPr>
        <w:tc>
          <w:tcPr>
            <w:tcW w:w="2268" w:type="dxa"/>
            <w:tcBorders>
              <w:left w:val="nil"/>
              <w:right w:val="nil"/>
            </w:tcBorders>
          </w:tcPr>
          <w:p w14:paraId="29A398C2" w14:textId="56408830" w:rsidR="001616A6" w:rsidRPr="00384F40" w:rsidRDefault="00C85A48" w:rsidP="00F9772C">
            <w:pPr>
              <w:widowControl/>
              <w:spacing w:after="240" w:line="259" w:lineRule="auto"/>
              <w:rPr>
                <w:b/>
                <w:lang w:val="en-AU"/>
              </w:rPr>
            </w:pPr>
            <w:r w:rsidRPr="001F27A1">
              <w:rPr>
                <w:b/>
                <w:noProof/>
                <w:lang w:eastAsia="en-AU"/>
              </w:rPr>
              <w:drawing>
                <wp:anchor distT="0" distB="0" distL="114300" distR="114300" simplePos="0" relativeHeight="251812864" behindDoc="0" locked="0" layoutInCell="1" allowOverlap="1" wp14:anchorId="7F94E18A" wp14:editId="2335C707">
                  <wp:simplePos x="0" y="0"/>
                  <wp:positionH relativeFrom="column">
                    <wp:posOffset>97790</wp:posOffset>
                  </wp:positionH>
                  <wp:positionV relativeFrom="paragraph">
                    <wp:posOffset>312420</wp:posOffset>
                  </wp:positionV>
                  <wp:extent cx="742950" cy="742950"/>
                  <wp:effectExtent l="0" t="0" r="0" b="0"/>
                  <wp:wrapNone/>
                  <wp:docPr id="52" name="Picture 52" descr="The Activity 3 icon consists of a light buld representing imagine, design and create." title="Activity 3 Imagine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tc>
        <w:tc>
          <w:tcPr>
            <w:tcW w:w="6231" w:type="dxa"/>
            <w:tcBorders>
              <w:left w:val="nil"/>
              <w:right w:val="nil"/>
            </w:tcBorders>
          </w:tcPr>
          <w:p w14:paraId="097B7BC8" w14:textId="04B5712F" w:rsidR="00D167F4" w:rsidRPr="00384F40" w:rsidRDefault="00C2732D" w:rsidP="00C21597">
            <w:pPr>
              <w:spacing w:after="240"/>
              <w:rPr>
                <w:lang w:val="en-AU"/>
              </w:rPr>
            </w:pPr>
            <w:r w:rsidRPr="003A7605">
              <w:rPr>
                <w:lang w:val="en-AU"/>
              </w:rPr>
              <w:t xml:space="preserve">Students use their scientific understanding and </w:t>
            </w:r>
            <w:r w:rsidR="00F16F42">
              <w:rPr>
                <w:lang w:val="en-AU"/>
              </w:rPr>
              <w:t>findings</w:t>
            </w:r>
            <w:r w:rsidRPr="003A7605">
              <w:rPr>
                <w:lang w:val="en-AU"/>
              </w:rPr>
              <w:t xml:space="preserve"> from </w:t>
            </w:r>
            <w:r w:rsidRPr="00C75521">
              <w:rPr>
                <w:i/>
              </w:rPr>
              <w:t xml:space="preserve">Activities 1 </w:t>
            </w:r>
            <w:r w:rsidRPr="0042054C">
              <w:t>and</w:t>
            </w:r>
            <w:r w:rsidRPr="00C75521">
              <w:rPr>
                <w:i/>
              </w:rPr>
              <w:t xml:space="preserve"> 2</w:t>
            </w:r>
            <w:r w:rsidRPr="003A7605">
              <w:rPr>
                <w:lang w:val="en-AU"/>
              </w:rPr>
              <w:t xml:space="preserve"> to</w:t>
            </w:r>
            <w:r w:rsidR="00C21597">
              <w:rPr>
                <w:lang w:val="en-AU"/>
              </w:rPr>
              <w:t xml:space="preserve"> develop</w:t>
            </w:r>
            <w:r w:rsidR="00C21597" w:rsidRPr="003A7605">
              <w:rPr>
                <w:lang w:val="en-AU"/>
              </w:rPr>
              <w:t xml:space="preserve"> </w:t>
            </w:r>
            <w:r w:rsidRPr="003A7605">
              <w:rPr>
                <w:lang w:val="en-AU"/>
              </w:rPr>
              <w:t xml:space="preserve">a solution that can be used to motivate their school community into limiting the spread of infectious diseases. Students create a digital </w:t>
            </w:r>
            <w:r w:rsidRPr="00C2732D">
              <w:rPr>
                <w:rStyle w:val="Hyperlink"/>
                <w:i w:val="0"/>
                <w:color w:val="auto"/>
                <w:u w:val="none"/>
              </w:rPr>
              <w:t>design portfolio</w:t>
            </w:r>
            <w:r w:rsidRPr="00C2732D">
              <w:rPr>
                <w:lang w:val="en-AU"/>
              </w:rPr>
              <w:t xml:space="preserve"> </w:t>
            </w:r>
            <w:r w:rsidR="00F97B7D">
              <w:rPr>
                <w:lang w:val="en-AU"/>
              </w:rPr>
              <w:t>to document</w:t>
            </w:r>
            <w:r w:rsidRPr="003A7605">
              <w:rPr>
                <w:lang w:val="en-AU"/>
              </w:rPr>
              <w:t xml:space="preserve"> their solution</w:t>
            </w:r>
            <w:r w:rsidR="00751D33">
              <w:rPr>
                <w:lang w:val="en-AU"/>
              </w:rPr>
              <w:t>s</w:t>
            </w:r>
            <w:r w:rsidRPr="003A7605">
              <w:rPr>
                <w:lang w:val="en-AU"/>
              </w:rPr>
              <w:t>.</w:t>
            </w:r>
          </w:p>
        </w:tc>
      </w:tr>
      <w:tr w:rsidR="001A48DE" w:rsidRPr="00384F40" w14:paraId="306C3C46" w14:textId="77777777" w:rsidTr="00C36A4E">
        <w:trPr>
          <w:gridAfter w:val="1"/>
          <w:wAfter w:w="6" w:type="dxa"/>
        </w:trPr>
        <w:tc>
          <w:tcPr>
            <w:tcW w:w="2268" w:type="dxa"/>
            <w:tcBorders>
              <w:left w:val="nil"/>
              <w:right w:val="nil"/>
            </w:tcBorders>
          </w:tcPr>
          <w:p w14:paraId="2E2AEC8E" w14:textId="77F86B56" w:rsidR="001A48DE" w:rsidRPr="00384F40" w:rsidRDefault="00F16F42" w:rsidP="001A48DE">
            <w:pPr>
              <w:widowControl/>
              <w:spacing w:after="240" w:line="259" w:lineRule="auto"/>
              <w:rPr>
                <w:b/>
                <w:lang w:val="en-AU"/>
              </w:rPr>
            </w:pPr>
            <w:bookmarkStart w:id="29" w:name="_Hlk8284435"/>
            <w:bookmarkEnd w:id="28"/>
            <w:r>
              <w:rPr>
                <w:b/>
                <w:lang w:val="en-AU"/>
              </w:rPr>
              <w:t>Instructional procedures</w:t>
            </w:r>
          </w:p>
        </w:tc>
        <w:tc>
          <w:tcPr>
            <w:tcW w:w="6231" w:type="dxa"/>
            <w:tcBorders>
              <w:left w:val="nil"/>
              <w:right w:val="nil"/>
            </w:tcBorders>
          </w:tcPr>
          <w:p w14:paraId="72B42BBB" w14:textId="6CEC0881" w:rsidR="00B751D4" w:rsidRDefault="00B751D4" w:rsidP="004B774B">
            <w:pPr>
              <w:rPr>
                <w:lang w:val="en-AU"/>
              </w:rPr>
            </w:pPr>
            <w:r>
              <w:rPr>
                <w:lang w:val="en-AU"/>
              </w:rPr>
              <w:t xml:space="preserve">In this </w:t>
            </w:r>
            <w:r w:rsidR="00D861EC">
              <w:rPr>
                <w:lang w:val="en-AU"/>
              </w:rPr>
              <w:t>a</w:t>
            </w:r>
            <w:r>
              <w:rPr>
                <w:lang w:val="en-AU"/>
              </w:rPr>
              <w:t>ctivity</w:t>
            </w:r>
            <w:r w:rsidR="00751D33">
              <w:rPr>
                <w:lang w:val="en-AU"/>
              </w:rPr>
              <w:t>,</w:t>
            </w:r>
            <w:r>
              <w:rPr>
                <w:lang w:val="en-AU"/>
              </w:rPr>
              <w:t xml:space="preserve"> students apply understandings about the cause and transmission of infectious diseases to designing a solution to minimise disease transmission in their school community. </w:t>
            </w:r>
          </w:p>
          <w:p w14:paraId="459E2D73" w14:textId="74A16E54" w:rsidR="007F1A9A" w:rsidRPr="003A7605" w:rsidRDefault="00212D02" w:rsidP="004B774B">
            <w:pPr>
              <w:rPr>
                <w:lang w:val="en-AU"/>
              </w:rPr>
            </w:pPr>
            <w:r w:rsidRPr="003A7605">
              <w:rPr>
                <w:lang w:val="en-AU"/>
              </w:rPr>
              <w:t>Students engage in the design process through designing, developing, reviewing and communicating design ideas, plans and processes for their given context</w:t>
            </w:r>
            <w:r w:rsidR="00624AB2">
              <w:rPr>
                <w:lang w:val="en-AU"/>
              </w:rPr>
              <w:t xml:space="preserve"> and clients</w:t>
            </w:r>
            <w:r w:rsidRPr="003A7605">
              <w:rPr>
                <w:lang w:val="en-AU"/>
              </w:rPr>
              <w:t xml:space="preserve">. </w:t>
            </w:r>
            <w:r w:rsidR="007F1A9A">
              <w:t>T</w:t>
            </w:r>
            <w:r w:rsidR="007F1A9A" w:rsidRPr="00D66EB0">
              <w:t xml:space="preserve">he </w:t>
            </w:r>
            <w:hyperlink w:anchor="_Appendix_4:_Design" w:history="1">
              <w:r w:rsidR="006E3031">
                <w:rPr>
                  <w:rStyle w:val="Hyperlink"/>
                </w:rPr>
                <w:t>Design</w:t>
              </w:r>
              <w:r w:rsidR="002C1F48" w:rsidRPr="00FA18BD">
                <w:rPr>
                  <w:rStyle w:val="Hyperlink"/>
                </w:rPr>
                <w:t xml:space="preserve"> process guide</w:t>
              </w:r>
            </w:hyperlink>
            <w:r w:rsidR="007F1A9A" w:rsidRPr="00D66EB0">
              <w:t xml:space="preserve"> </w:t>
            </w:r>
            <w:r w:rsidR="0064618B">
              <w:t xml:space="preserve">shows the cyclic nature of </w:t>
            </w:r>
            <w:r w:rsidR="007F1A9A" w:rsidRPr="00D66EB0">
              <w:t xml:space="preserve">the design process </w:t>
            </w:r>
            <w:r w:rsidR="0064618B">
              <w:t xml:space="preserve">that </w:t>
            </w:r>
            <w:r w:rsidR="007F1A9A" w:rsidRPr="00D66EB0">
              <w:t xml:space="preserve">often involves </w:t>
            </w:r>
            <w:r w:rsidR="007F1A9A">
              <w:t xml:space="preserve">evaluating and </w:t>
            </w:r>
            <w:r w:rsidR="007F1A9A" w:rsidRPr="00D66EB0">
              <w:t>redesigning. Redesigning can be a formal process, or it can be performed ‘on the run’</w:t>
            </w:r>
            <w:r w:rsidR="007F1A9A">
              <w:t xml:space="preserve"> </w:t>
            </w:r>
            <w:r w:rsidR="007F1A9A" w:rsidRPr="00D66EB0">
              <w:t>during any stage of the process</w:t>
            </w:r>
            <w:r w:rsidR="007F1A9A">
              <w:t>.</w:t>
            </w:r>
          </w:p>
          <w:p w14:paraId="6D788958" w14:textId="6205614B" w:rsidR="00212D02" w:rsidRPr="00212D02" w:rsidRDefault="00212D02" w:rsidP="004B774B">
            <w:pPr>
              <w:rPr>
                <w:rFonts w:cs="Times New Roman"/>
                <w:szCs w:val="24"/>
                <w:lang w:val="en-AU" w:eastAsia="ja-JP"/>
              </w:rPr>
            </w:pPr>
            <w:r w:rsidRPr="002C1F48">
              <w:rPr>
                <w:rFonts w:cs="Times New Roman"/>
                <w:szCs w:val="24"/>
                <w:lang w:eastAsia="ja-JP"/>
              </w:rPr>
              <w:t>Encourage the sharing of knowledge and ideas between groups</w:t>
            </w:r>
            <w:r w:rsidR="00921D5B" w:rsidRPr="002C1F48">
              <w:rPr>
                <w:rFonts w:cs="Times New Roman"/>
                <w:szCs w:val="24"/>
                <w:lang w:eastAsia="ja-JP"/>
              </w:rPr>
              <w:t>,</w:t>
            </w:r>
            <w:r w:rsidRPr="002C1F48">
              <w:rPr>
                <w:rFonts w:cs="Times New Roman"/>
                <w:szCs w:val="24"/>
                <w:lang w:eastAsia="ja-JP"/>
              </w:rPr>
              <w:t xml:space="preserve"> however, each group should </w:t>
            </w:r>
            <w:r w:rsidR="00921D5B" w:rsidRPr="002C1F48">
              <w:rPr>
                <w:rFonts w:cs="Times New Roman"/>
                <w:szCs w:val="24"/>
                <w:lang w:eastAsia="ja-JP"/>
              </w:rPr>
              <w:t xml:space="preserve">develop </w:t>
            </w:r>
            <w:r w:rsidRPr="002C1F48">
              <w:rPr>
                <w:rFonts w:cs="Times New Roman"/>
                <w:szCs w:val="24"/>
                <w:lang w:eastAsia="ja-JP"/>
              </w:rPr>
              <w:t>their own solution.</w:t>
            </w:r>
            <w:r w:rsidRPr="003A7605">
              <w:rPr>
                <w:rFonts w:cs="Times New Roman"/>
                <w:szCs w:val="24"/>
                <w:lang w:val="en-AU" w:eastAsia="ja-JP"/>
              </w:rPr>
              <w:t xml:space="preserve"> </w:t>
            </w:r>
          </w:p>
          <w:p w14:paraId="7F2EC2C4" w14:textId="67B10E18" w:rsidR="00212D02" w:rsidRPr="003A7605" w:rsidRDefault="00212D02" w:rsidP="004B774B">
            <w:pPr>
              <w:rPr>
                <w:lang w:val="en-AU"/>
              </w:rPr>
            </w:pPr>
            <w:r w:rsidRPr="003A7605">
              <w:rPr>
                <w:lang w:val="en-AU"/>
              </w:rPr>
              <w:t xml:space="preserve">Students create a digital </w:t>
            </w:r>
            <w:r w:rsidRPr="002750B0">
              <w:rPr>
                <w:rStyle w:val="Hyperlink"/>
                <w:i w:val="0"/>
                <w:iCs/>
                <w:color w:val="auto"/>
                <w:u w:val="none"/>
              </w:rPr>
              <w:t>design portfolio</w:t>
            </w:r>
            <w:r w:rsidR="00496A91">
              <w:rPr>
                <w:rStyle w:val="Hyperlink"/>
                <w:color w:val="auto"/>
                <w:u w:val="none"/>
              </w:rPr>
              <w:t xml:space="preserve"> </w:t>
            </w:r>
            <w:r w:rsidRPr="003A7605">
              <w:rPr>
                <w:lang w:val="en-AU"/>
              </w:rPr>
              <w:t xml:space="preserve">as they work through the design process. </w:t>
            </w:r>
            <w:r w:rsidR="00496A91">
              <w:rPr>
                <w:lang w:val="en-AU"/>
              </w:rPr>
              <w:t>S</w:t>
            </w:r>
            <w:r w:rsidR="00496A91" w:rsidRPr="003A7605">
              <w:rPr>
                <w:lang w:val="en-AU"/>
              </w:rPr>
              <w:t xml:space="preserve">ee </w:t>
            </w:r>
            <w:hyperlink w:anchor="_Appendix_14:_Teacher" w:history="1">
              <w:r w:rsidR="00496A91" w:rsidRPr="00496A91">
                <w:rPr>
                  <w:rStyle w:val="Hyperlink"/>
                  <w:lang w:val="en-AU"/>
                </w:rPr>
                <w:t xml:space="preserve">Teacher resource sheet 3.1: </w:t>
              </w:r>
              <w:r w:rsidR="00496A91" w:rsidRPr="00496A91">
                <w:rPr>
                  <w:rStyle w:val="Hyperlink"/>
                </w:rPr>
                <w:t>Design portfolio notes</w:t>
              </w:r>
            </w:hyperlink>
            <w:r w:rsidR="00496A91" w:rsidRPr="003A7605">
              <w:rPr>
                <w:lang w:val="en-AU"/>
              </w:rPr>
              <w:t xml:space="preserve"> for more information</w:t>
            </w:r>
            <w:r w:rsidR="00496A91">
              <w:rPr>
                <w:lang w:val="en-AU"/>
              </w:rPr>
              <w:t>.</w:t>
            </w:r>
            <w:r w:rsidR="00496A91" w:rsidRPr="003A7605">
              <w:rPr>
                <w:lang w:val="en-AU"/>
              </w:rPr>
              <w:t xml:space="preserve"> </w:t>
            </w:r>
            <w:r w:rsidRPr="003A7605">
              <w:rPr>
                <w:lang w:val="en-AU"/>
              </w:rPr>
              <w:t xml:space="preserve">This will be used as they pitch their solution to an authentic audience in </w:t>
            </w:r>
            <w:r w:rsidRPr="003A7605">
              <w:rPr>
                <w:i/>
              </w:rPr>
              <w:t>Activity 4</w:t>
            </w:r>
            <w:r w:rsidRPr="003A7605">
              <w:rPr>
                <w:lang w:val="en-AU"/>
              </w:rPr>
              <w:t xml:space="preserve">. Possible options for creating a collaborative online design portfolio include </w:t>
            </w:r>
            <w:bookmarkStart w:id="30" w:name="_Hlk11763424"/>
            <w:r w:rsidR="00B0223F" w:rsidRPr="002750B0">
              <w:rPr>
                <w:i/>
                <w:iCs/>
              </w:rPr>
              <w:t>Microsoft</w:t>
            </w:r>
            <w:r w:rsidR="00B0223F">
              <w:rPr>
                <w:lang w:val="en-AU"/>
              </w:rPr>
              <w:t xml:space="preserve"> </w:t>
            </w:r>
            <w:r w:rsidRPr="003A7605">
              <w:rPr>
                <w:i/>
              </w:rPr>
              <w:t>OneNote</w:t>
            </w:r>
            <w:r w:rsidRPr="003A7605">
              <w:rPr>
                <w:lang w:val="en-AU"/>
              </w:rPr>
              <w:t xml:space="preserve">, </w:t>
            </w:r>
            <w:r w:rsidRPr="003A7605">
              <w:rPr>
                <w:i/>
              </w:rPr>
              <w:t>Sway</w:t>
            </w:r>
            <w:r w:rsidRPr="003A7605">
              <w:rPr>
                <w:lang w:val="en-AU"/>
              </w:rPr>
              <w:t xml:space="preserve">, </w:t>
            </w:r>
            <w:r w:rsidRPr="003A7605">
              <w:rPr>
                <w:i/>
              </w:rPr>
              <w:t>PowerPoint</w:t>
            </w:r>
            <w:r w:rsidRPr="003A7605">
              <w:rPr>
                <w:lang w:val="en-AU"/>
              </w:rPr>
              <w:t xml:space="preserve">, </w:t>
            </w:r>
            <w:r w:rsidRPr="003A7605">
              <w:rPr>
                <w:i/>
              </w:rPr>
              <w:t>Prezi</w:t>
            </w:r>
            <w:r w:rsidRPr="003A7605">
              <w:rPr>
                <w:lang w:val="en-AU"/>
              </w:rPr>
              <w:t xml:space="preserve">, </w:t>
            </w:r>
            <w:proofErr w:type="spellStart"/>
            <w:r w:rsidRPr="003A7605">
              <w:rPr>
                <w:i/>
              </w:rPr>
              <w:t>Weebly</w:t>
            </w:r>
            <w:proofErr w:type="spellEnd"/>
            <w:r w:rsidRPr="003A7605">
              <w:rPr>
                <w:lang w:val="en-AU"/>
              </w:rPr>
              <w:t xml:space="preserve"> and </w:t>
            </w:r>
            <w:r w:rsidRPr="003A7605">
              <w:rPr>
                <w:i/>
              </w:rPr>
              <w:t xml:space="preserve">Cool tools </w:t>
            </w:r>
            <w:bookmarkEnd w:id="30"/>
            <w:r w:rsidRPr="003A7605">
              <w:rPr>
                <w:i/>
              </w:rPr>
              <w:t>for schools</w:t>
            </w:r>
            <w:r w:rsidRPr="003A7605">
              <w:rPr>
                <w:lang w:val="en-AU"/>
              </w:rPr>
              <w:t>.</w:t>
            </w:r>
          </w:p>
          <w:p w14:paraId="3FF2C3C0" w14:textId="423ADFF3" w:rsidR="00212D02" w:rsidRDefault="00212D02" w:rsidP="002750B0">
            <w:pPr>
              <w:spacing w:after="0"/>
              <w:rPr>
                <w:lang w:val="en-AU"/>
              </w:rPr>
            </w:pPr>
            <w:r w:rsidRPr="003A7605">
              <w:rPr>
                <w:lang w:val="en-AU"/>
              </w:rPr>
              <w:t xml:space="preserve">Students may choose to make the school community more aware of </w:t>
            </w:r>
            <w:r w:rsidR="009A78E9">
              <w:rPr>
                <w:lang w:val="en-AU"/>
              </w:rPr>
              <w:t xml:space="preserve">the </w:t>
            </w:r>
            <w:r w:rsidR="00F60414">
              <w:rPr>
                <w:lang w:val="en-AU"/>
              </w:rPr>
              <w:t xml:space="preserve">ways of preventing </w:t>
            </w:r>
            <w:r w:rsidRPr="003A7605">
              <w:rPr>
                <w:lang w:val="en-AU"/>
              </w:rPr>
              <w:t xml:space="preserve">the spread of infectious disease </w:t>
            </w:r>
            <w:r w:rsidR="009A78E9">
              <w:rPr>
                <w:lang w:val="en-AU"/>
              </w:rPr>
              <w:t>using a variety of methods</w:t>
            </w:r>
            <w:r w:rsidRPr="003A7605">
              <w:rPr>
                <w:lang w:val="en-AU"/>
              </w:rPr>
              <w:t>. Some possibilities include:</w:t>
            </w:r>
          </w:p>
          <w:p w14:paraId="304DA32F" w14:textId="0E76A4BC" w:rsidR="00212D02" w:rsidRPr="00525DD8" w:rsidRDefault="00212D02" w:rsidP="002750B0">
            <w:pPr>
              <w:pStyle w:val="ListParagraph"/>
            </w:pPr>
            <w:r w:rsidRPr="00525DD8">
              <w:t xml:space="preserve">Create a game, workshop activity or video to educate students </w:t>
            </w:r>
          </w:p>
          <w:p w14:paraId="2D7A0BBB" w14:textId="789A76FE" w:rsidR="00212D02" w:rsidRPr="00525DD8" w:rsidRDefault="00212D02" w:rsidP="002750B0">
            <w:pPr>
              <w:pStyle w:val="ListParagraph"/>
            </w:pPr>
            <w:r w:rsidRPr="00525DD8">
              <w:t>Create a workshop activity, video</w:t>
            </w:r>
            <w:r w:rsidR="00921D5B">
              <w:t xml:space="preserve"> or</w:t>
            </w:r>
            <w:r w:rsidRPr="00525DD8">
              <w:t xml:space="preserve"> online training to educate staff</w:t>
            </w:r>
          </w:p>
          <w:p w14:paraId="3E20CD9D" w14:textId="58D3DF0A" w:rsidR="00212D02" w:rsidRPr="00525DD8" w:rsidRDefault="00212D02" w:rsidP="002750B0">
            <w:pPr>
              <w:pStyle w:val="ListParagraph"/>
            </w:pPr>
            <w:r w:rsidRPr="00525DD8">
              <w:t xml:space="preserve">Design a campaign to raise awareness about infectious diseases common to the school community and </w:t>
            </w:r>
            <w:r w:rsidR="00921D5B">
              <w:t xml:space="preserve">ways of </w:t>
            </w:r>
            <w:proofErr w:type="spellStart"/>
            <w:r w:rsidR="00921D5B">
              <w:t>minimising</w:t>
            </w:r>
            <w:proofErr w:type="spellEnd"/>
            <w:r w:rsidR="00921D5B">
              <w:t xml:space="preserve"> transmission</w:t>
            </w:r>
          </w:p>
          <w:p w14:paraId="50D8EB5F" w14:textId="2602351B" w:rsidR="00212D02" w:rsidRPr="00525DD8" w:rsidRDefault="00212D02" w:rsidP="002750B0">
            <w:pPr>
              <w:pStyle w:val="ListParagraph"/>
            </w:pPr>
            <w:r w:rsidRPr="00525DD8">
              <w:lastRenderedPageBreak/>
              <w:t>Create an app for individual daily monitoring of personal hygiene practices</w:t>
            </w:r>
            <w:r w:rsidR="00D861EC">
              <w:t>.</w:t>
            </w:r>
            <w:r w:rsidRPr="00525DD8">
              <w:t xml:space="preserve"> </w:t>
            </w:r>
          </w:p>
          <w:p w14:paraId="2AA2E344" w14:textId="1DAA870F" w:rsidR="00CD1629" w:rsidRDefault="00624AB2" w:rsidP="00CD1629">
            <w:pPr>
              <w:rPr>
                <w:rFonts w:cs="Times New Roman"/>
                <w:szCs w:val="24"/>
                <w:lang w:val="en-AU" w:eastAsia="ja-JP"/>
              </w:rPr>
            </w:pPr>
            <w:r>
              <w:rPr>
                <w:rFonts w:cs="Times New Roman"/>
                <w:szCs w:val="24"/>
                <w:lang w:val="en-AU" w:eastAsia="ja-JP"/>
              </w:rPr>
              <w:t>Each of these potential approaches to reducing the spread of infections</w:t>
            </w:r>
            <w:r w:rsidR="00CD1629">
              <w:rPr>
                <w:rFonts w:cs="Times New Roman"/>
                <w:szCs w:val="24"/>
                <w:lang w:val="en-AU" w:eastAsia="ja-JP"/>
              </w:rPr>
              <w:t xml:space="preserve"> require</w:t>
            </w:r>
            <w:r w:rsidR="00751D33">
              <w:rPr>
                <w:rFonts w:cs="Times New Roman"/>
                <w:szCs w:val="24"/>
                <w:lang w:val="en-AU" w:eastAsia="ja-JP"/>
              </w:rPr>
              <w:t>s</w:t>
            </w:r>
            <w:r w:rsidR="00CD1629">
              <w:rPr>
                <w:rFonts w:cs="Times New Roman"/>
                <w:szCs w:val="24"/>
                <w:lang w:val="en-AU" w:eastAsia="ja-JP"/>
              </w:rPr>
              <w:t xml:space="preserve"> a range of skills to develop the solutions. This may require point</w:t>
            </w:r>
            <w:r w:rsidR="00607C25">
              <w:rPr>
                <w:rFonts w:cs="Times New Roman"/>
                <w:szCs w:val="24"/>
                <w:lang w:val="en-AU" w:eastAsia="ja-JP"/>
              </w:rPr>
              <w:t>-</w:t>
            </w:r>
            <w:r w:rsidR="00CD1629">
              <w:rPr>
                <w:rFonts w:cs="Times New Roman"/>
                <w:szCs w:val="24"/>
                <w:lang w:val="en-AU" w:eastAsia="ja-JP"/>
              </w:rPr>
              <w:t>of</w:t>
            </w:r>
            <w:r w:rsidR="00607C25">
              <w:rPr>
                <w:rFonts w:cs="Times New Roman"/>
                <w:szCs w:val="24"/>
                <w:lang w:val="en-AU" w:eastAsia="ja-JP"/>
              </w:rPr>
              <w:t>-</w:t>
            </w:r>
            <w:r w:rsidR="00CD1629">
              <w:rPr>
                <w:rFonts w:cs="Times New Roman"/>
                <w:szCs w:val="24"/>
                <w:lang w:val="en-AU" w:eastAsia="ja-JP"/>
              </w:rPr>
              <w:t xml:space="preserve">need teaching of </w:t>
            </w:r>
            <w:r w:rsidR="00CD1629">
              <w:t>design elements and principles, typography and styles, aesthetics and functionality, and consideration of user experience.</w:t>
            </w:r>
          </w:p>
          <w:p w14:paraId="3E10CC0A" w14:textId="21AFC264" w:rsidR="00212D02" w:rsidRPr="007F1A9A" w:rsidRDefault="00212D02" w:rsidP="002C1F48">
            <w:pPr>
              <w:spacing w:after="0"/>
              <w:rPr>
                <w:rFonts w:asciiTheme="minorHAnsi" w:hAnsiTheme="minorHAnsi" w:cs="Times New Roman"/>
                <w:szCs w:val="24"/>
                <w:lang w:eastAsia="ja-JP"/>
              </w:rPr>
            </w:pPr>
            <w:r w:rsidRPr="00732DB1">
              <w:rPr>
                <w:rFonts w:cs="Times New Roman"/>
                <w:szCs w:val="24"/>
                <w:lang w:val="en-AU" w:eastAsia="ja-JP"/>
              </w:rPr>
              <w:t>Reflection is key to the design process. Ensure students are using their journal</w:t>
            </w:r>
            <w:r w:rsidR="00751D33">
              <w:rPr>
                <w:rFonts w:cs="Times New Roman"/>
                <w:szCs w:val="24"/>
                <w:lang w:val="en-AU" w:eastAsia="ja-JP"/>
              </w:rPr>
              <w:t>s</w:t>
            </w:r>
            <w:r w:rsidRPr="00732DB1">
              <w:rPr>
                <w:rFonts w:cs="Times New Roman"/>
                <w:szCs w:val="24"/>
                <w:lang w:val="en-AU" w:eastAsia="ja-JP"/>
              </w:rPr>
              <w:t xml:space="preserve"> to reflect on the process. </w:t>
            </w:r>
            <w:r w:rsidR="00E03AF2">
              <w:rPr>
                <w:rFonts w:cs="Times New Roman"/>
                <w:szCs w:val="24"/>
                <w:lang w:eastAsia="ja-JP"/>
              </w:rPr>
              <w:t xml:space="preserve">Students may find </w:t>
            </w:r>
            <w:hyperlink w:anchor="_Appendix_15:_Student_1" w:history="1">
              <w:r w:rsidR="00E03AF2" w:rsidRPr="002E3538">
                <w:rPr>
                  <w:rStyle w:val="Hyperlink"/>
                  <w:rFonts w:cs="Times New Roman"/>
                  <w:szCs w:val="24"/>
                  <w:lang w:eastAsia="ja-JP"/>
                </w:rPr>
                <w:t>Student activity sheet 3.</w:t>
              </w:r>
              <w:r w:rsidR="001075F7" w:rsidRPr="002E3538">
                <w:rPr>
                  <w:rStyle w:val="Hyperlink"/>
                  <w:rFonts w:cs="Times New Roman"/>
                  <w:szCs w:val="24"/>
                  <w:lang w:eastAsia="ja-JP"/>
                </w:rPr>
                <w:t>2</w:t>
              </w:r>
              <w:r w:rsidR="00E03AF2" w:rsidRPr="002E3538">
                <w:rPr>
                  <w:rStyle w:val="Hyperlink"/>
                  <w:rFonts w:cs="Times New Roman"/>
                  <w:szCs w:val="24"/>
                  <w:lang w:eastAsia="ja-JP"/>
                </w:rPr>
                <w:t>: Prototype troubleshooting</w:t>
              </w:r>
            </w:hyperlink>
            <w:r w:rsidR="00E03AF2">
              <w:rPr>
                <w:rFonts w:cs="Times New Roman"/>
                <w:szCs w:val="24"/>
                <w:lang w:eastAsia="ja-JP"/>
              </w:rPr>
              <w:t xml:space="preserve"> a useful resource to direct their reflection.</w:t>
            </w:r>
            <w:r w:rsidR="007F1A9A">
              <w:rPr>
                <w:rFonts w:cs="Times New Roman"/>
                <w:szCs w:val="24"/>
                <w:lang w:eastAsia="ja-JP"/>
              </w:rPr>
              <w:t xml:space="preserve"> </w:t>
            </w:r>
            <w:r w:rsidRPr="00732DB1">
              <w:rPr>
                <w:rFonts w:cs="Times New Roman"/>
                <w:szCs w:val="24"/>
                <w:lang w:val="en-AU" w:eastAsia="ja-JP"/>
              </w:rPr>
              <w:t xml:space="preserve">Encourage students to reflect on at least one part of their journey towards the final solution. For example, students could choose to reflect on a different part of the journey each day, such as: </w:t>
            </w:r>
          </w:p>
          <w:p w14:paraId="25707C84" w14:textId="032235FD" w:rsidR="00212D02" w:rsidRPr="002C1F48" w:rsidRDefault="003D4701" w:rsidP="002C1F48">
            <w:pPr>
              <w:pStyle w:val="ListParagraph"/>
            </w:pPr>
            <w:r w:rsidRPr="00CB2549">
              <w:rPr>
                <w:noProof/>
                <w:lang w:eastAsia="en-AU"/>
              </w:rPr>
              <w:drawing>
                <wp:anchor distT="0" distB="0" distL="114300" distR="114300" simplePos="0" relativeHeight="252022784" behindDoc="0" locked="0" layoutInCell="1" allowOverlap="1" wp14:anchorId="4388233B" wp14:editId="1A5C5B49">
                  <wp:simplePos x="0" y="0"/>
                  <wp:positionH relativeFrom="column">
                    <wp:posOffset>-393065</wp:posOffset>
                  </wp:positionH>
                  <wp:positionV relativeFrom="paragraph">
                    <wp:posOffset>109220</wp:posOffset>
                  </wp:positionV>
                  <wp:extent cx="359410" cy="359410"/>
                  <wp:effectExtent l="0" t="0" r="2540" b="2540"/>
                  <wp:wrapNone/>
                  <wp:docPr id="295" name="Picture 295"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2D02" w:rsidRPr="00D861EC">
              <w:t>Individual effort</w:t>
            </w:r>
            <w:r w:rsidR="009F748C" w:rsidRPr="00D861EC">
              <w:t xml:space="preserve"> –</w:t>
            </w:r>
            <w:r w:rsidR="000868FD" w:rsidRPr="00D861EC">
              <w:t xml:space="preserve"> </w:t>
            </w:r>
            <w:r w:rsidR="00212D02" w:rsidRPr="00D861EC">
              <w:t>How do you think you contributed to the group today?</w:t>
            </w:r>
          </w:p>
          <w:p w14:paraId="6765A878" w14:textId="190E0EDE" w:rsidR="00212D02" w:rsidRPr="002C1F48" w:rsidRDefault="00212D02" w:rsidP="002C1F48">
            <w:pPr>
              <w:pStyle w:val="ListParagraph"/>
            </w:pPr>
            <w:r w:rsidRPr="00D861EC">
              <w:t>Feelings towards the project</w:t>
            </w:r>
            <w:r w:rsidR="009F748C" w:rsidRPr="00D861EC">
              <w:t xml:space="preserve"> – </w:t>
            </w:r>
            <w:r w:rsidRPr="00D861EC">
              <w:t>Do you feel you have the basis of a solution?</w:t>
            </w:r>
          </w:p>
          <w:p w14:paraId="41FCFF9A" w14:textId="1C2DD47D" w:rsidR="00212D02" w:rsidRPr="002C1F48" w:rsidRDefault="00212D02" w:rsidP="002C1F48">
            <w:pPr>
              <w:pStyle w:val="ListParagraph"/>
            </w:pPr>
            <w:r w:rsidRPr="00D861EC">
              <w:t>Group participation and collaboration</w:t>
            </w:r>
            <w:r w:rsidR="009F748C" w:rsidRPr="00D861EC">
              <w:t xml:space="preserve"> – </w:t>
            </w:r>
            <w:r w:rsidR="00CD1629" w:rsidRPr="00D861EC">
              <w:t>Identify</w:t>
            </w:r>
            <w:r w:rsidRPr="00D861EC">
              <w:t xml:space="preserve"> one good thing about the group's participation and collaboration, and one thing that could be improved. </w:t>
            </w:r>
          </w:p>
          <w:p w14:paraId="21E68207" w14:textId="4DA5BFC5" w:rsidR="00212D02" w:rsidRPr="002C1F48" w:rsidRDefault="00212D02" w:rsidP="002C1F48">
            <w:pPr>
              <w:pStyle w:val="ListParagraph"/>
            </w:pPr>
            <w:r w:rsidRPr="00D861EC">
              <w:t>Challenges met</w:t>
            </w:r>
            <w:r w:rsidR="009F748C" w:rsidRPr="00D861EC">
              <w:t xml:space="preserve"> – </w:t>
            </w:r>
            <w:r w:rsidRPr="00D861EC">
              <w:t>What issues caused problems or roadblocks for you?</w:t>
            </w:r>
          </w:p>
          <w:p w14:paraId="177CF914" w14:textId="3B17DDEF" w:rsidR="00212D02" w:rsidRPr="00384F40" w:rsidRDefault="00212D02" w:rsidP="002C1F48">
            <w:pPr>
              <w:pStyle w:val="ListParagraph"/>
              <w:spacing w:after="120"/>
              <w:rPr>
                <w:lang w:val="en-AU"/>
              </w:rPr>
            </w:pPr>
            <w:r w:rsidRPr="00D861EC">
              <w:t>Project solution</w:t>
            </w:r>
            <w:r w:rsidR="009F748C" w:rsidRPr="00D861EC">
              <w:t xml:space="preserve"> – </w:t>
            </w:r>
            <w:r w:rsidR="00921D5B" w:rsidRPr="00D861EC">
              <w:t>How well is your solution developing?</w:t>
            </w:r>
            <w:r w:rsidR="00921D5B">
              <w:rPr>
                <w:lang w:val="en-AU"/>
              </w:rPr>
              <w:t xml:space="preserve"> </w:t>
            </w:r>
          </w:p>
        </w:tc>
      </w:tr>
      <w:tr w:rsidR="00213D44" w:rsidRPr="00384F40" w14:paraId="7BA6C19D" w14:textId="77777777" w:rsidTr="00C36A4E">
        <w:trPr>
          <w:gridAfter w:val="1"/>
          <w:wAfter w:w="6" w:type="dxa"/>
        </w:trPr>
        <w:tc>
          <w:tcPr>
            <w:tcW w:w="2268" w:type="dxa"/>
            <w:tcBorders>
              <w:left w:val="nil"/>
              <w:right w:val="nil"/>
            </w:tcBorders>
          </w:tcPr>
          <w:p w14:paraId="43511243" w14:textId="77777777" w:rsidR="00213D44" w:rsidRPr="00384F40" w:rsidRDefault="00213D44" w:rsidP="004B774B">
            <w:pPr>
              <w:widowControl/>
              <w:spacing w:after="240"/>
              <w:rPr>
                <w:b/>
                <w:lang w:val="en-AU"/>
              </w:rPr>
            </w:pPr>
            <w:r>
              <w:rPr>
                <w:b/>
                <w:lang w:val="en-AU"/>
              </w:rPr>
              <w:lastRenderedPageBreak/>
              <w:t>Expected learning</w:t>
            </w:r>
          </w:p>
          <w:p w14:paraId="18365D19" w14:textId="77777777" w:rsidR="00213D44" w:rsidRPr="00384F40" w:rsidRDefault="00213D44" w:rsidP="004B774B">
            <w:pPr>
              <w:widowControl/>
              <w:spacing w:after="240"/>
              <w:rPr>
                <w:sz w:val="18"/>
                <w:szCs w:val="18"/>
                <w:lang w:val="en-AU"/>
              </w:rPr>
            </w:pPr>
          </w:p>
        </w:tc>
        <w:tc>
          <w:tcPr>
            <w:tcW w:w="6231" w:type="dxa"/>
            <w:tcBorders>
              <w:left w:val="nil"/>
              <w:right w:val="nil"/>
            </w:tcBorders>
          </w:tcPr>
          <w:p w14:paraId="3F31D71A" w14:textId="351793E8" w:rsidR="00624AB2" w:rsidRDefault="0086692D" w:rsidP="002C1F48">
            <w:pPr>
              <w:spacing w:after="0"/>
              <w:rPr>
                <w:lang w:val="en-AU"/>
              </w:rPr>
            </w:pPr>
            <w:r w:rsidRPr="009D21A4">
              <w:rPr>
                <w:lang w:val="en-AU"/>
              </w:rPr>
              <w:t>Students will be able to</w:t>
            </w:r>
            <w:r w:rsidR="00513EA2">
              <w:rPr>
                <w:lang w:val="en-AU"/>
              </w:rPr>
              <w:t xml:space="preserve"> apply understandings from the Year 12 </w:t>
            </w:r>
            <w:r w:rsidR="00513EA2" w:rsidRPr="00CB2549">
              <w:rPr>
                <w:i/>
                <w:iCs/>
              </w:rPr>
              <w:t>Human Biology General</w:t>
            </w:r>
            <w:r w:rsidR="00513EA2">
              <w:rPr>
                <w:lang w:val="en-AU"/>
              </w:rPr>
              <w:t xml:space="preserve"> </w:t>
            </w:r>
            <w:r w:rsidR="00F1371F">
              <w:rPr>
                <w:lang w:val="en-AU"/>
              </w:rPr>
              <w:t>course curriculum</w:t>
            </w:r>
            <w:r w:rsidR="00513EA2" w:rsidRPr="002C1F48">
              <w:t xml:space="preserve"> </w:t>
            </w:r>
            <w:r w:rsidR="0035186F" w:rsidRPr="002C1F48">
              <w:t xml:space="preserve">to the </w:t>
            </w:r>
            <w:r w:rsidR="0035186F">
              <w:rPr>
                <w:lang w:val="en-AU"/>
              </w:rPr>
              <w:t>design of their solution:</w:t>
            </w:r>
          </w:p>
          <w:p w14:paraId="1CF3D14B" w14:textId="589D2489" w:rsidR="0035186F" w:rsidRPr="002F4C8C" w:rsidRDefault="00D861EC" w:rsidP="00BF4411">
            <w:pPr>
              <w:pStyle w:val="Listnumbered0"/>
              <w:numPr>
                <w:ilvl w:val="0"/>
                <w:numId w:val="15"/>
              </w:numPr>
              <w:ind w:left="454" w:hanging="227"/>
              <w:rPr>
                <w:lang w:val="en-AU"/>
              </w:rPr>
            </w:pPr>
            <w:bookmarkStart w:id="31" w:name="_Hlk23838716"/>
            <w:r w:rsidRPr="002F4C8C">
              <w:rPr>
                <w:lang w:val="en-AU"/>
              </w:rPr>
              <w:t>I</w:t>
            </w:r>
            <w:r w:rsidR="0035186F" w:rsidRPr="002F4C8C">
              <w:rPr>
                <w:lang w:val="en-AU"/>
              </w:rPr>
              <w:t xml:space="preserve">nfectious disease is caused by </w:t>
            </w:r>
            <w:r w:rsidR="0029356F" w:rsidRPr="002F4C8C">
              <w:rPr>
                <w:lang w:val="en-AU"/>
              </w:rPr>
              <w:t xml:space="preserve">the </w:t>
            </w:r>
            <w:r w:rsidR="0035186F" w:rsidRPr="002F4C8C">
              <w:rPr>
                <w:lang w:val="en-AU"/>
              </w:rPr>
              <w:t>invasion of a pathogen and can be transmitted from one host to another</w:t>
            </w:r>
            <w:r w:rsidRPr="002F4C8C">
              <w:rPr>
                <w:lang w:val="en-AU"/>
              </w:rPr>
              <w:t>.</w:t>
            </w:r>
          </w:p>
          <w:p w14:paraId="50B0EE0E" w14:textId="1F8F8D10" w:rsidR="0035186F" w:rsidRPr="002F4C8C" w:rsidRDefault="00D861EC" w:rsidP="00BF4411">
            <w:pPr>
              <w:pStyle w:val="Listnumbered0"/>
              <w:numPr>
                <w:ilvl w:val="0"/>
                <w:numId w:val="15"/>
              </w:numPr>
              <w:ind w:left="454" w:hanging="227"/>
              <w:rPr>
                <w:lang w:val="en-AU"/>
              </w:rPr>
            </w:pPr>
            <w:r w:rsidRPr="002F4C8C">
              <w:rPr>
                <w:lang w:val="en-AU"/>
              </w:rPr>
              <w:t>P</w:t>
            </w:r>
            <w:r w:rsidR="0035186F" w:rsidRPr="002F4C8C">
              <w:rPr>
                <w:lang w:val="en-AU"/>
              </w:rPr>
              <w:t>athogens include bacteria, viruses, fungi, parasites, and are the causes of common diseases, including Ross River disease, influenza, food poisoning, tinea and malaria</w:t>
            </w:r>
            <w:r w:rsidRPr="002F4C8C">
              <w:rPr>
                <w:lang w:val="en-AU"/>
              </w:rPr>
              <w:t>.</w:t>
            </w:r>
          </w:p>
          <w:p w14:paraId="2EA977B0" w14:textId="61236ADD" w:rsidR="0035186F" w:rsidRPr="002F4C8C" w:rsidRDefault="009A6EAF" w:rsidP="00BF4411">
            <w:pPr>
              <w:pStyle w:val="Listnumbered0"/>
              <w:numPr>
                <w:ilvl w:val="0"/>
                <w:numId w:val="15"/>
              </w:numPr>
              <w:ind w:left="454" w:hanging="227"/>
              <w:rPr>
                <w:lang w:val="en-AU"/>
              </w:rPr>
            </w:pPr>
            <w:r w:rsidRPr="002F4C8C">
              <w:rPr>
                <w:lang w:val="en-AU"/>
              </w:rPr>
              <w:t>T</w:t>
            </w:r>
            <w:r w:rsidR="0035186F" w:rsidRPr="002F4C8C">
              <w:rPr>
                <w:lang w:val="en-AU"/>
              </w:rPr>
              <w:t xml:space="preserve">he transmission and spread of infectious disease is facilitated by </w:t>
            </w:r>
            <w:r w:rsidR="0029356F" w:rsidRPr="002F4C8C">
              <w:rPr>
                <w:lang w:val="en-AU"/>
              </w:rPr>
              <w:t xml:space="preserve">the </w:t>
            </w:r>
            <w:r w:rsidR="0035186F" w:rsidRPr="002F4C8C">
              <w:rPr>
                <w:lang w:val="en-AU"/>
              </w:rPr>
              <w:t>local, regional and global movement of individuals</w:t>
            </w:r>
            <w:r w:rsidR="00EF3B94" w:rsidRPr="002F4C8C">
              <w:rPr>
                <w:lang w:val="en-AU"/>
              </w:rPr>
              <w:t>.</w:t>
            </w:r>
          </w:p>
          <w:p w14:paraId="3661644B" w14:textId="26C78823" w:rsidR="0035186F" w:rsidRPr="002F4C8C" w:rsidRDefault="009A6EAF" w:rsidP="00BF4411">
            <w:pPr>
              <w:pStyle w:val="Listnumbered0"/>
              <w:numPr>
                <w:ilvl w:val="0"/>
                <w:numId w:val="15"/>
              </w:numPr>
              <w:ind w:left="454" w:hanging="227"/>
              <w:rPr>
                <w:lang w:val="en-AU"/>
              </w:rPr>
            </w:pPr>
            <w:r w:rsidRPr="002F4C8C">
              <w:rPr>
                <w:lang w:val="en-AU"/>
              </w:rPr>
              <w:t>P</w:t>
            </w:r>
            <w:r w:rsidR="0035186F" w:rsidRPr="002F4C8C">
              <w:rPr>
                <w:lang w:val="en-AU"/>
              </w:rPr>
              <w:t xml:space="preserve">athogens have adaptations that facilitate their entry into the body and transmission between hosts; </w:t>
            </w:r>
            <w:r w:rsidR="0035186F" w:rsidRPr="002F4C8C">
              <w:rPr>
                <w:lang w:val="en-AU"/>
              </w:rPr>
              <w:lastRenderedPageBreak/>
              <w:t>transmission occurs by various mechanisms, including through:</w:t>
            </w:r>
          </w:p>
          <w:p w14:paraId="5151646A" w14:textId="1399EA7B" w:rsidR="0035186F" w:rsidRPr="00CB2549" w:rsidRDefault="00EF3B94" w:rsidP="00BF4411">
            <w:pPr>
              <w:pStyle w:val="ListItem"/>
              <w:numPr>
                <w:ilvl w:val="1"/>
                <w:numId w:val="21"/>
              </w:numPr>
              <w:spacing w:before="60" w:after="60" w:line="240" w:lineRule="auto"/>
              <w:ind w:left="907" w:hanging="227"/>
              <w:rPr>
                <w:rFonts w:ascii="Century Gothic" w:hAnsi="Century Gothic" w:cstheme="minorBidi"/>
                <w:lang w:val="en-AU" w:eastAsia="en-US"/>
              </w:rPr>
            </w:pPr>
            <w:r w:rsidRPr="00704FAF">
              <w:rPr>
                <w:rFonts w:ascii="Century Gothic" w:hAnsi="Century Gothic" w:cstheme="minorBidi"/>
                <w:lang w:val="en-AU" w:eastAsia="en-US"/>
              </w:rPr>
              <w:t>D</w:t>
            </w:r>
            <w:r w:rsidR="0035186F" w:rsidRPr="00CB2549">
              <w:rPr>
                <w:rFonts w:ascii="Century Gothic" w:hAnsi="Century Gothic" w:cstheme="minorBidi"/>
                <w:lang w:val="en-AU" w:eastAsia="en-US"/>
              </w:rPr>
              <w:t>irect and indirect contact</w:t>
            </w:r>
          </w:p>
          <w:p w14:paraId="3A86282D" w14:textId="30F1E018" w:rsidR="0035186F" w:rsidRPr="00CB2549" w:rsidRDefault="00EF3B94" w:rsidP="00BF4411">
            <w:pPr>
              <w:pStyle w:val="ListItem"/>
              <w:numPr>
                <w:ilvl w:val="1"/>
                <w:numId w:val="21"/>
              </w:numPr>
              <w:spacing w:before="60" w:after="60" w:line="240" w:lineRule="auto"/>
              <w:ind w:left="907" w:hanging="227"/>
              <w:rPr>
                <w:rFonts w:ascii="Century Gothic" w:hAnsi="Century Gothic" w:cstheme="minorBidi"/>
                <w:lang w:val="en-AU" w:eastAsia="en-US"/>
              </w:rPr>
            </w:pPr>
            <w:r w:rsidRPr="00704FAF">
              <w:rPr>
                <w:rFonts w:ascii="Century Gothic" w:hAnsi="Century Gothic" w:cstheme="minorBidi"/>
                <w:lang w:val="en-AU" w:eastAsia="en-US"/>
              </w:rPr>
              <w:t>C</w:t>
            </w:r>
            <w:r w:rsidR="0035186F" w:rsidRPr="00CB2549">
              <w:rPr>
                <w:rFonts w:ascii="Century Gothic" w:hAnsi="Century Gothic" w:cstheme="minorBidi"/>
                <w:lang w:val="en-AU" w:eastAsia="en-US"/>
              </w:rPr>
              <w:t>ontaminated food and water</w:t>
            </w:r>
          </w:p>
          <w:p w14:paraId="47C00EE1" w14:textId="4F57780F" w:rsidR="0035186F" w:rsidRPr="00CB2549" w:rsidRDefault="00EF3B94" w:rsidP="00BF4411">
            <w:pPr>
              <w:pStyle w:val="ListItem"/>
              <w:numPr>
                <w:ilvl w:val="1"/>
                <w:numId w:val="21"/>
              </w:numPr>
              <w:spacing w:before="60" w:after="60" w:line="240" w:lineRule="auto"/>
              <w:ind w:left="907" w:hanging="227"/>
              <w:rPr>
                <w:rFonts w:ascii="Century Gothic" w:hAnsi="Century Gothic" w:cstheme="minorBidi"/>
                <w:lang w:val="en-AU" w:eastAsia="en-US"/>
              </w:rPr>
            </w:pPr>
            <w:r w:rsidRPr="00704FAF">
              <w:rPr>
                <w:rFonts w:ascii="Century Gothic" w:hAnsi="Century Gothic" w:cstheme="minorBidi"/>
                <w:lang w:val="en-AU" w:eastAsia="en-US"/>
              </w:rPr>
              <w:t>D</w:t>
            </w:r>
            <w:r w:rsidR="0035186F" w:rsidRPr="00CB2549">
              <w:rPr>
                <w:rFonts w:ascii="Century Gothic" w:hAnsi="Century Gothic" w:cstheme="minorBidi"/>
                <w:lang w:val="en-AU" w:eastAsia="en-US"/>
              </w:rPr>
              <w:t>isease-specific vectors, including airborne transmission</w:t>
            </w:r>
            <w:r>
              <w:rPr>
                <w:rFonts w:ascii="Century Gothic" w:hAnsi="Century Gothic" w:cstheme="minorBidi"/>
                <w:lang w:val="en-AU" w:eastAsia="en-US"/>
              </w:rPr>
              <w:t>.</w:t>
            </w:r>
          </w:p>
          <w:p w14:paraId="2E07A0FC" w14:textId="4FBE771D" w:rsidR="0035186F" w:rsidRPr="002F4C8C" w:rsidRDefault="009A6EAF" w:rsidP="00BF4411">
            <w:pPr>
              <w:pStyle w:val="Listnumbered0"/>
              <w:numPr>
                <w:ilvl w:val="0"/>
                <w:numId w:val="15"/>
              </w:numPr>
              <w:ind w:left="454" w:hanging="227"/>
              <w:rPr>
                <w:lang w:val="en-AU"/>
              </w:rPr>
            </w:pPr>
            <w:r w:rsidRPr="002F4C8C">
              <w:rPr>
                <w:lang w:val="en-AU"/>
              </w:rPr>
              <w:t>P</w:t>
            </w:r>
            <w:r w:rsidR="0035186F" w:rsidRPr="002F4C8C">
              <w:rPr>
                <w:lang w:val="en-AU"/>
              </w:rPr>
              <w:t xml:space="preserve">reventing the transmission of </w:t>
            </w:r>
            <w:r w:rsidR="0029356F" w:rsidRPr="002F4C8C">
              <w:rPr>
                <w:lang w:val="en-AU"/>
              </w:rPr>
              <w:t xml:space="preserve">the </w:t>
            </w:r>
            <w:r w:rsidR="0035186F" w:rsidRPr="002F4C8C">
              <w:rPr>
                <w:lang w:val="en-AU"/>
              </w:rPr>
              <w:t>disease includes strategies of quarantine, immunisation</w:t>
            </w:r>
            <w:r w:rsidR="00751D33" w:rsidRPr="002F4C8C">
              <w:rPr>
                <w:lang w:val="en-AU"/>
              </w:rPr>
              <w:t>,</w:t>
            </w:r>
            <w:r w:rsidR="0035186F" w:rsidRPr="002F4C8C">
              <w:rPr>
                <w:lang w:val="en-AU"/>
              </w:rPr>
              <w:t xml:space="preserve"> and disruption of pathogen life cycle</w:t>
            </w:r>
            <w:r w:rsidR="00EF3B94" w:rsidRPr="002F4C8C">
              <w:rPr>
                <w:lang w:val="en-AU"/>
              </w:rPr>
              <w:t>.</w:t>
            </w:r>
          </w:p>
          <w:p w14:paraId="75B7B5D1" w14:textId="009A3426" w:rsidR="0035186F" w:rsidRPr="002F4C8C" w:rsidRDefault="009A6EAF" w:rsidP="00BF4411">
            <w:pPr>
              <w:pStyle w:val="Listnumbered0"/>
              <w:numPr>
                <w:ilvl w:val="0"/>
                <w:numId w:val="15"/>
              </w:numPr>
              <w:ind w:left="454" w:hanging="227"/>
              <w:rPr>
                <w:lang w:val="en-AU"/>
              </w:rPr>
            </w:pPr>
            <w:r w:rsidRPr="002F4C8C">
              <w:rPr>
                <w:lang w:val="en-AU"/>
              </w:rPr>
              <w:t>H</w:t>
            </w:r>
            <w:r w:rsidR="0035186F" w:rsidRPr="002F4C8C">
              <w:rPr>
                <w:lang w:val="en-AU"/>
              </w:rPr>
              <w:t xml:space="preserve">ygiene practices by individuals in </w:t>
            </w:r>
            <w:r w:rsidR="0029356F" w:rsidRPr="002F4C8C">
              <w:rPr>
                <w:lang w:val="en-AU"/>
              </w:rPr>
              <w:t>workplaces</w:t>
            </w:r>
            <w:r w:rsidR="0035186F" w:rsidRPr="002F4C8C">
              <w:rPr>
                <w:lang w:val="en-AU"/>
              </w:rPr>
              <w:t>, especially in places of food preparation and in hospitals, affect the transmission of disease</w:t>
            </w:r>
            <w:r w:rsidR="00EF3B94" w:rsidRPr="002F4C8C">
              <w:rPr>
                <w:lang w:val="en-AU"/>
              </w:rPr>
              <w:t>.</w:t>
            </w:r>
          </w:p>
          <w:p w14:paraId="03153214" w14:textId="059441E1" w:rsidR="00471C0F" w:rsidRDefault="00EB54F9" w:rsidP="00471C0F">
            <w:pPr>
              <w:spacing w:after="60"/>
              <w:rPr>
                <w:lang w:val="en-AU"/>
              </w:rPr>
            </w:pPr>
            <w:bookmarkStart w:id="32" w:name="_Hlk23838744"/>
            <w:bookmarkEnd w:id="31"/>
            <w:r w:rsidRPr="009D21A4">
              <w:rPr>
                <w:lang w:val="en-AU"/>
              </w:rPr>
              <w:t>Students will be able to</w:t>
            </w:r>
            <w:r>
              <w:rPr>
                <w:lang w:val="en-AU"/>
              </w:rPr>
              <w:t xml:space="preserve"> develop </w:t>
            </w:r>
            <w:r w:rsidR="00EF3B94">
              <w:rPr>
                <w:lang w:val="en-AU"/>
              </w:rPr>
              <w:t xml:space="preserve">the following </w:t>
            </w:r>
            <w:r>
              <w:rPr>
                <w:lang w:val="en-AU"/>
              </w:rPr>
              <w:t xml:space="preserve">design skills from the Year 12 </w:t>
            </w:r>
            <w:r w:rsidRPr="00CB2549">
              <w:rPr>
                <w:i/>
                <w:iCs/>
              </w:rPr>
              <w:t>Design General</w:t>
            </w:r>
            <w:r>
              <w:rPr>
                <w:lang w:val="en-AU"/>
              </w:rPr>
              <w:t xml:space="preserve"> </w:t>
            </w:r>
            <w:r w:rsidR="00F1371F">
              <w:rPr>
                <w:lang w:val="en-AU"/>
              </w:rPr>
              <w:t>course curriculum</w:t>
            </w:r>
            <w:r w:rsidRPr="009D21A4">
              <w:rPr>
                <w:lang w:val="en-AU"/>
              </w:rPr>
              <w:t>:</w:t>
            </w:r>
          </w:p>
          <w:p w14:paraId="6623B9A6" w14:textId="5D381986" w:rsidR="00D31DAF" w:rsidRDefault="00F97C2F" w:rsidP="00BF4411">
            <w:pPr>
              <w:pStyle w:val="ListParagraph"/>
              <w:numPr>
                <w:ilvl w:val="0"/>
                <w:numId w:val="23"/>
              </w:numPr>
              <w:ind w:left="454" w:hanging="227"/>
              <w:rPr>
                <w:lang w:val="en-AU"/>
              </w:rPr>
            </w:pPr>
            <w:r w:rsidRPr="00F97C2F">
              <w:rPr>
                <w:lang w:val="en-AU"/>
              </w:rPr>
              <w:t>Development and documentation of a design process, including research and/or investigation, analysis, idea development and critical reflection</w:t>
            </w:r>
            <w:r w:rsidR="003F2230">
              <w:rPr>
                <w:lang w:val="en-AU"/>
              </w:rPr>
              <w:t>.</w:t>
            </w:r>
          </w:p>
          <w:p w14:paraId="65CDA9AA" w14:textId="4C37FF06" w:rsidR="00F97C2F" w:rsidRDefault="00F97C2F" w:rsidP="00BF4411">
            <w:pPr>
              <w:pStyle w:val="ListParagraph"/>
              <w:numPr>
                <w:ilvl w:val="0"/>
                <w:numId w:val="23"/>
              </w:numPr>
              <w:ind w:left="454" w:hanging="227"/>
              <w:rPr>
                <w:lang w:val="en-AU"/>
              </w:rPr>
            </w:pPr>
            <w:r w:rsidRPr="00F97C2F">
              <w:rPr>
                <w:lang w:val="en-AU"/>
              </w:rPr>
              <w:t>Creation and/or interpretation of diagrams, layouts, plans and drawings</w:t>
            </w:r>
            <w:r w:rsidR="003F2230">
              <w:rPr>
                <w:lang w:val="en-AU"/>
              </w:rPr>
              <w:t>.</w:t>
            </w:r>
          </w:p>
          <w:p w14:paraId="205E42C1" w14:textId="1B3F5EC0" w:rsidR="00F97C2F" w:rsidRDefault="00F97C2F" w:rsidP="00BF4411">
            <w:pPr>
              <w:pStyle w:val="ListParagraph"/>
              <w:numPr>
                <w:ilvl w:val="0"/>
                <w:numId w:val="23"/>
              </w:numPr>
              <w:ind w:left="454" w:hanging="227"/>
              <w:rPr>
                <w:lang w:val="en-AU"/>
              </w:rPr>
            </w:pPr>
            <w:r w:rsidRPr="00F97C2F">
              <w:rPr>
                <w:lang w:val="en-AU"/>
              </w:rPr>
              <w:t xml:space="preserve">Application of design process, such as visual research, idea generation techniques, </w:t>
            </w:r>
            <w:proofErr w:type="spellStart"/>
            <w:r w:rsidRPr="00F97C2F">
              <w:rPr>
                <w:lang w:val="en-AU"/>
              </w:rPr>
              <w:t>synectics</w:t>
            </w:r>
            <w:proofErr w:type="spellEnd"/>
            <w:r w:rsidRPr="00F97C2F">
              <w:rPr>
                <w:lang w:val="en-AU"/>
              </w:rPr>
              <w:t>, mind maps, brainstorming</w:t>
            </w:r>
            <w:r w:rsidR="003F2230">
              <w:rPr>
                <w:lang w:val="en-AU"/>
              </w:rPr>
              <w:t>.</w:t>
            </w:r>
          </w:p>
          <w:p w14:paraId="48F90294" w14:textId="6922AFDC" w:rsidR="00F97C2F" w:rsidRDefault="00F97C2F" w:rsidP="00BF4411">
            <w:pPr>
              <w:pStyle w:val="ListParagraph"/>
              <w:numPr>
                <w:ilvl w:val="0"/>
                <w:numId w:val="23"/>
              </w:numPr>
              <w:ind w:left="454" w:hanging="227"/>
              <w:rPr>
                <w:lang w:val="en-AU"/>
              </w:rPr>
            </w:pPr>
            <w:r w:rsidRPr="00F97C2F">
              <w:rPr>
                <w:lang w:val="en-AU"/>
              </w:rPr>
              <w:t>Reflection and evaluation of solutions to design problems</w:t>
            </w:r>
            <w:r w:rsidR="003F2230">
              <w:rPr>
                <w:lang w:val="en-AU"/>
              </w:rPr>
              <w:t>.</w:t>
            </w:r>
          </w:p>
          <w:p w14:paraId="251D9D6A" w14:textId="72C16907" w:rsidR="00F97C2F" w:rsidRDefault="00F97C2F" w:rsidP="00BF4411">
            <w:pPr>
              <w:pStyle w:val="ListParagraph"/>
              <w:numPr>
                <w:ilvl w:val="0"/>
                <w:numId w:val="23"/>
              </w:numPr>
              <w:ind w:left="454" w:hanging="227"/>
              <w:rPr>
                <w:lang w:val="en-AU"/>
              </w:rPr>
            </w:pPr>
            <w:r w:rsidRPr="00F97C2F">
              <w:rPr>
                <w:lang w:val="en-AU"/>
              </w:rPr>
              <w:t>Identification of specific audiences in terms of lifestyle behaviour, values and beliefs</w:t>
            </w:r>
            <w:r w:rsidR="003F2230">
              <w:rPr>
                <w:lang w:val="en-AU"/>
              </w:rPr>
              <w:t>.</w:t>
            </w:r>
          </w:p>
          <w:p w14:paraId="7D37DD9A" w14:textId="00E73725" w:rsidR="00F97C2F" w:rsidRDefault="00F97C2F" w:rsidP="00BF4411">
            <w:pPr>
              <w:pStyle w:val="ListParagraph"/>
              <w:numPr>
                <w:ilvl w:val="0"/>
                <w:numId w:val="23"/>
              </w:numPr>
              <w:spacing w:after="120"/>
              <w:ind w:left="454" w:hanging="227"/>
              <w:rPr>
                <w:lang w:val="en-AU"/>
              </w:rPr>
            </w:pPr>
            <w:r w:rsidRPr="00F97C2F">
              <w:rPr>
                <w:lang w:val="en-AU"/>
              </w:rPr>
              <w:t>Development of suitable formats of presentation for design solutions</w:t>
            </w:r>
            <w:r w:rsidR="003F2230">
              <w:rPr>
                <w:lang w:val="en-AU"/>
              </w:rPr>
              <w:t>.</w:t>
            </w:r>
          </w:p>
          <w:bookmarkEnd w:id="32"/>
          <w:p w14:paraId="77239B99" w14:textId="026BF931" w:rsidR="006F4917" w:rsidRPr="00D664C3" w:rsidRDefault="006F4917" w:rsidP="006F4917">
            <w:pPr>
              <w:pStyle w:val="Listnumbered0"/>
            </w:pPr>
            <w:r w:rsidRPr="006F4917">
              <w:rPr>
                <w:lang w:val="en-AU"/>
              </w:rPr>
              <w:t xml:space="preserve">Students will be able to develop the following skills from the Year 12 </w:t>
            </w:r>
            <w:r w:rsidRPr="00D664C3">
              <w:rPr>
                <w:i/>
                <w:iCs/>
              </w:rPr>
              <w:t>Applied Information Technology General</w:t>
            </w:r>
            <w:r w:rsidRPr="006F4917">
              <w:rPr>
                <w:lang w:val="en-AU"/>
              </w:rPr>
              <w:t xml:space="preserve"> course </w:t>
            </w:r>
            <w:r w:rsidR="00F1371F">
              <w:rPr>
                <w:lang w:val="en-AU"/>
              </w:rPr>
              <w:t>curriculum</w:t>
            </w:r>
            <w:r w:rsidRPr="006F4917">
              <w:rPr>
                <w:lang w:val="en-AU"/>
              </w:rPr>
              <w:t>:</w:t>
            </w:r>
          </w:p>
          <w:p w14:paraId="72CEA9AC" w14:textId="17BDEF93" w:rsidR="006F4917" w:rsidRDefault="003D0536" w:rsidP="00BF4411">
            <w:pPr>
              <w:pStyle w:val="Listnumbered0"/>
              <w:numPr>
                <w:ilvl w:val="0"/>
                <w:numId w:val="24"/>
              </w:numPr>
              <w:ind w:left="454" w:hanging="227"/>
              <w:rPr>
                <w:lang w:val="en-AU"/>
              </w:rPr>
            </w:pPr>
            <w:r w:rsidRPr="003D0536">
              <w:rPr>
                <w:lang w:val="en-AU"/>
              </w:rPr>
              <w:t>Identify and explain the elements of design and the principles of design in an existing digital product and/or solution</w:t>
            </w:r>
            <w:r w:rsidR="003F2230">
              <w:rPr>
                <w:lang w:val="en-AU"/>
              </w:rPr>
              <w:t>.</w:t>
            </w:r>
          </w:p>
          <w:p w14:paraId="0D993473" w14:textId="4C944711" w:rsidR="003D0536" w:rsidRPr="003D0536" w:rsidRDefault="003D0536" w:rsidP="00BF4411">
            <w:pPr>
              <w:pStyle w:val="Listnumbered0"/>
              <w:numPr>
                <w:ilvl w:val="0"/>
                <w:numId w:val="24"/>
              </w:numPr>
              <w:ind w:left="454" w:hanging="227"/>
              <w:rPr>
                <w:lang w:val="en-AU"/>
              </w:rPr>
            </w:pPr>
            <w:r w:rsidRPr="003D0536">
              <w:rPr>
                <w:lang w:val="en-AU"/>
              </w:rPr>
              <w:t>Apply the elements of design and principles of design when developing a digital product and/or solution</w:t>
            </w:r>
            <w:r w:rsidR="003F2230">
              <w:rPr>
                <w:lang w:val="en-AU"/>
              </w:rPr>
              <w:t>:</w:t>
            </w:r>
          </w:p>
          <w:p w14:paraId="497DD49A" w14:textId="320C141B" w:rsidR="003D0536" w:rsidRPr="003D0536" w:rsidRDefault="00607C25" w:rsidP="00BF4411">
            <w:pPr>
              <w:pStyle w:val="Listnumbered0"/>
              <w:numPr>
                <w:ilvl w:val="0"/>
                <w:numId w:val="25"/>
              </w:numPr>
              <w:ind w:left="907" w:hanging="227"/>
              <w:rPr>
                <w:lang w:val="en-AU"/>
              </w:rPr>
            </w:pPr>
            <w:r>
              <w:rPr>
                <w:lang w:val="en-AU"/>
              </w:rPr>
              <w:t>C</w:t>
            </w:r>
            <w:r w:rsidR="003D0536" w:rsidRPr="003D0536">
              <w:rPr>
                <w:lang w:val="en-AU"/>
              </w:rPr>
              <w:t>reate accurate visuals/layouts</w:t>
            </w:r>
          </w:p>
          <w:p w14:paraId="4CD534A9" w14:textId="146C187E" w:rsidR="003D0536" w:rsidRDefault="00607C25" w:rsidP="00BF4411">
            <w:pPr>
              <w:pStyle w:val="Listnumbered0"/>
              <w:numPr>
                <w:ilvl w:val="0"/>
                <w:numId w:val="25"/>
              </w:numPr>
              <w:ind w:left="907" w:hanging="227"/>
              <w:rPr>
                <w:lang w:val="en-AU"/>
              </w:rPr>
            </w:pPr>
            <w:r>
              <w:rPr>
                <w:lang w:val="en-AU"/>
              </w:rPr>
              <w:t>A</w:t>
            </w:r>
            <w:r w:rsidR="003D0536" w:rsidRPr="003D0536">
              <w:rPr>
                <w:lang w:val="en-AU"/>
              </w:rPr>
              <w:t>pply principles of layout and composition</w:t>
            </w:r>
            <w:r w:rsidR="003F2230">
              <w:rPr>
                <w:lang w:val="en-AU"/>
              </w:rPr>
              <w:t>.</w:t>
            </w:r>
          </w:p>
          <w:p w14:paraId="4BA1F861" w14:textId="1B954699" w:rsidR="003D0536" w:rsidRDefault="003D0536" w:rsidP="00BF4411">
            <w:pPr>
              <w:pStyle w:val="Listnumbered0"/>
              <w:numPr>
                <w:ilvl w:val="0"/>
                <w:numId w:val="24"/>
              </w:numPr>
              <w:ind w:left="454" w:hanging="227"/>
              <w:rPr>
                <w:lang w:val="en-AU"/>
              </w:rPr>
            </w:pPr>
            <w:r w:rsidRPr="003D0536">
              <w:rPr>
                <w:lang w:val="en-AU"/>
              </w:rPr>
              <w:t>Develop and apply detailed annotations for digital designs, relevant to a particular design brief</w:t>
            </w:r>
            <w:r w:rsidR="003F2230">
              <w:rPr>
                <w:lang w:val="en-AU"/>
              </w:rPr>
              <w:t>.</w:t>
            </w:r>
          </w:p>
          <w:p w14:paraId="5720B55D" w14:textId="48C22D54" w:rsidR="003D0536" w:rsidRDefault="003D0536" w:rsidP="00BF4411">
            <w:pPr>
              <w:pStyle w:val="Listnumbered0"/>
              <w:numPr>
                <w:ilvl w:val="0"/>
                <w:numId w:val="24"/>
              </w:numPr>
              <w:ind w:left="454" w:hanging="227"/>
              <w:rPr>
                <w:lang w:val="en-AU"/>
              </w:rPr>
            </w:pPr>
            <w:r w:rsidRPr="003D0536">
              <w:rPr>
                <w:lang w:val="en-AU"/>
              </w:rPr>
              <w:t>Apply the elements of design and the principles of design relevant to a particular design brief</w:t>
            </w:r>
            <w:r w:rsidR="003F2230">
              <w:rPr>
                <w:lang w:val="en-AU"/>
              </w:rPr>
              <w:t>.</w:t>
            </w:r>
          </w:p>
          <w:p w14:paraId="522E4106" w14:textId="5C51CFDF" w:rsidR="003D0536" w:rsidRDefault="003D0536" w:rsidP="00BF4411">
            <w:pPr>
              <w:pStyle w:val="Listnumbered0"/>
              <w:numPr>
                <w:ilvl w:val="0"/>
                <w:numId w:val="24"/>
              </w:numPr>
              <w:ind w:left="454" w:hanging="227"/>
              <w:rPr>
                <w:lang w:val="en-AU"/>
              </w:rPr>
            </w:pPr>
            <w:r w:rsidRPr="003D0536">
              <w:rPr>
                <w:lang w:val="en-AU"/>
              </w:rPr>
              <w:t>Apply a design process to create a digital product, design and/or digital solution</w:t>
            </w:r>
            <w:r w:rsidR="003F2230">
              <w:rPr>
                <w:lang w:val="en-AU"/>
              </w:rPr>
              <w:t>.</w:t>
            </w:r>
          </w:p>
          <w:p w14:paraId="452370AF" w14:textId="49A08E7B" w:rsidR="006F4917" w:rsidRPr="00D664C3" w:rsidRDefault="003D0536" w:rsidP="00BF4411">
            <w:pPr>
              <w:pStyle w:val="Listnumbered0"/>
              <w:numPr>
                <w:ilvl w:val="0"/>
                <w:numId w:val="24"/>
              </w:numPr>
              <w:spacing w:after="240"/>
              <w:ind w:left="454" w:hanging="227"/>
              <w:rPr>
                <w:lang w:val="en-AU"/>
              </w:rPr>
            </w:pPr>
            <w:r w:rsidRPr="003D0536">
              <w:rPr>
                <w:lang w:val="en-AU"/>
              </w:rPr>
              <w:lastRenderedPageBreak/>
              <w:t>Apply techniques for representing the design of a digital product and/or digital solution</w:t>
            </w:r>
            <w:r w:rsidR="003F2230">
              <w:rPr>
                <w:lang w:val="en-AU"/>
              </w:rPr>
              <w:t>.</w:t>
            </w:r>
          </w:p>
        </w:tc>
      </w:tr>
      <w:tr w:rsidR="00A51C6B" w:rsidRPr="00384F40" w14:paraId="474F10CA" w14:textId="77777777" w:rsidTr="00C36A4E">
        <w:trPr>
          <w:gridAfter w:val="1"/>
          <w:wAfter w:w="6" w:type="dxa"/>
        </w:trPr>
        <w:tc>
          <w:tcPr>
            <w:tcW w:w="2268" w:type="dxa"/>
            <w:vMerge w:val="restart"/>
            <w:tcBorders>
              <w:left w:val="nil"/>
              <w:right w:val="nil"/>
            </w:tcBorders>
          </w:tcPr>
          <w:p w14:paraId="475E8E49" w14:textId="77777777" w:rsidR="00A51C6B" w:rsidRPr="00384F40" w:rsidRDefault="00A51C6B" w:rsidP="00F9772C">
            <w:pPr>
              <w:widowControl/>
              <w:spacing w:after="240" w:line="259" w:lineRule="auto"/>
              <w:rPr>
                <w:b/>
                <w:lang w:val="en-AU"/>
              </w:rPr>
            </w:pPr>
            <w:r w:rsidRPr="00384F40">
              <w:rPr>
                <w:b/>
                <w:lang w:val="en-AU"/>
              </w:rPr>
              <w:lastRenderedPageBreak/>
              <w:t>Equipment required</w:t>
            </w:r>
          </w:p>
          <w:p w14:paraId="11854FE1" w14:textId="77777777" w:rsidR="00A51C6B" w:rsidRPr="00384F40" w:rsidRDefault="00A51C6B" w:rsidP="00F9772C">
            <w:pPr>
              <w:widowControl/>
              <w:spacing w:after="160" w:line="259" w:lineRule="auto"/>
              <w:rPr>
                <w:b/>
                <w:lang w:val="en-AU"/>
              </w:rPr>
            </w:pPr>
          </w:p>
        </w:tc>
        <w:tc>
          <w:tcPr>
            <w:tcW w:w="6231" w:type="dxa"/>
            <w:tcBorders>
              <w:left w:val="nil"/>
              <w:right w:val="nil"/>
            </w:tcBorders>
          </w:tcPr>
          <w:p w14:paraId="1866ACBF" w14:textId="77777777" w:rsidR="00A51C6B" w:rsidRPr="003A7605" w:rsidRDefault="00A51C6B" w:rsidP="0086692D">
            <w:pPr>
              <w:rPr>
                <w:lang w:val="en-AU"/>
              </w:rPr>
            </w:pPr>
            <w:r w:rsidRPr="003A7605">
              <w:rPr>
                <w:b/>
                <w:lang w:val="en-AU"/>
              </w:rPr>
              <w:t xml:space="preserve">For the class: </w:t>
            </w:r>
          </w:p>
          <w:p w14:paraId="25ACFA09" w14:textId="66F2FF80" w:rsidR="009F748C" w:rsidRDefault="00A51C6B" w:rsidP="0086692D">
            <w:pPr>
              <w:rPr>
                <w:lang w:val="en-AU"/>
              </w:rPr>
            </w:pPr>
            <w:r w:rsidRPr="003A7605">
              <w:rPr>
                <w:lang w:val="en-AU"/>
              </w:rPr>
              <w:t>Computer</w:t>
            </w:r>
            <w:r w:rsidR="009F748C">
              <w:rPr>
                <w:lang w:val="en-AU"/>
              </w:rPr>
              <w:t xml:space="preserve"> and </w:t>
            </w:r>
            <w:r w:rsidRPr="003A7605">
              <w:rPr>
                <w:lang w:val="en-AU"/>
              </w:rPr>
              <w:t>internet access</w:t>
            </w:r>
          </w:p>
          <w:p w14:paraId="7BD22129" w14:textId="2032D353" w:rsidR="00A51C6B" w:rsidRPr="00425577" w:rsidRDefault="009F748C" w:rsidP="00921D5B">
            <w:pPr>
              <w:rPr>
                <w:lang w:val="en-AU"/>
              </w:rPr>
            </w:pPr>
            <w:r>
              <w:rPr>
                <w:lang w:val="en-AU"/>
              </w:rPr>
              <w:t>A</w:t>
            </w:r>
            <w:r w:rsidR="00A51C6B" w:rsidRPr="003A7605">
              <w:rPr>
                <w:lang w:val="en-AU"/>
              </w:rPr>
              <w:t xml:space="preserve">ppropriate </w:t>
            </w:r>
            <w:r w:rsidR="00BF4411" w:rsidRPr="003A7605">
              <w:rPr>
                <w:lang w:val="en-AU"/>
              </w:rPr>
              <w:t xml:space="preserve">workspace </w:t>
            </w:r>
            <w:r w:rsidR="00BF4411">
              <w:rPr>
                <w:lang w:val="en-AU"/>
              </w:rPr>
              <w:t>for</w:t>
            </w:r>
            <w:r w:rsidR="00A51C6B" w:rsidRPr="003A7605">
              <w:rPr>
                <w:lang w:val="en-AU"/>
              </w:rPr>
              <w:t xml:space="preserve"> digital design portfolios</w:t>
            </w:r>
          </w:p>
        </w:tc>
      </w:tr>
      <w:tr w:rsidR="00A51C6B" w:rsidRPr="00384F40" w14:paraId="416F21E9" w14:textId="77777777" w:rsidTr="00C36A4E">
        <w:trPr>
          <w:gridAfter w:val="1"/>
          <w:wAfter w:w="6" w:type="dxa"/>
        </w:trPr>
        <w:tc>
          <w:tcPr>
            <w:tcW w:w="2268" w:type="dxa"/>
            <w:vMerge/>
            <w:tcBorders>
              <w:left w:val="nil"/>
              <w:right w:val="nil"/>
            </w:tcBorders>
          </w:tcPr>
          <w:p w14:paraId="2508FEFE" w14:textId="77777777" w:rsidR="00A51C6B" w:rsidRPr="00384F40" w:rsidRDefault="00A51C6B" w:rsidP="00F9772C">
            <w:pPr>
              <w:widowControl/>
              <w:spacing w:after="240" w:line="259" w:lineRule="auto"/>
              <w:rPr>
                <w:b/>
              </w:rPr>
            </w:pPr>
          </w:p>
        </w:tc>
        <w:tc>
          <w:tcPr>
            <w:tcW w:w="6231" w:type="dxa"/>
            <w:tcBorders>
              <w:left w:val="nil"/>
              <w:right w:val="nil"/>
            </w:tcBorders>
          </w:tcPr>
          <w:p w14:paraId="45C18EFA" w14:textId="77777777" w:rsidR="00A51C6B" w:rsidRPr="003A7605" w:rsidRDefault="00A51C6B" w:rsidP="00A51C6B">
            <w:pPr>
              <w:rPr>
                <w:lang w:val="en-AU"/>
              </w:rPr>
            </w:pPr>
            <w:r w:rsidRPr="003A7605">
              <w:rPr>
                <w:b/>
                <w:lang w:val="en-AU"/>
              </w:rPr>
              <w:t>For the students</w:t>
            </w:r>
            <w:r w:rsidRPr="003A7605">
              <w:rPr>
                <w:lang w:val="en-AU"/>
              </w:rPr>
              <w:t>:</w:t>
            </w:r>
          </w:p>
          <w:p w14:paraId="6FBB719C" w14:textId="77777777" w:rsidR="00A51C6B" w:rsidRDefault="00A51C6B" w:rsidP="00EF3B94">
            <w:pPr>
              <w:rPr>
                <w:lang w:val="en-AU"/>
              </w:rPr>
            </w:pPr>
            <w:r w:rsidRPr="003A7605">
              <w:rPr>
                <w:lang w:val="en-AU"/>
              </w:rPr>
              <w:t>Materials depending on requirements (</w:t>
            </w:r>
            <w:proofErr w:type="spellStart"/>
            <w:r w:rsidRPr="003A7605">
              <w:rPr>
                <w:lang w:val="en-AU"/>
              </w:rPr>
              <w:t>eg</w:t>
            </w:r>
            <w:proofErr w:type="spellEnd"/>
            <w:r w:rsidRPr="003A7605">
              <w:rPr>
                <w:lang w:val="en-AU"/>
              </w:rPr>
              <w:t xml:space="preserve"> computers and software for design, paper, pencils, rulers)</w:t>
            </w:r>
          </w:p>
          <w:p w14:paraId="652B191C" w14:textId="11F45498" w:rsidR="00F94BCA" w:rsidRPr="003A7605" w:rsidRDefault="00C55562" w:rsidP="000534DE">
            <w:pPr>
              <w:spacing w:after="240"/>
              <w:rPr>
                <w:b/>
              </w:rPr>
            </w:pPr>
            <w:hyperlink w:anchor="_Appendix_15:_Student_1" w:history="1">
              <w:r w:rsidR="00F94BCA" w:rsidRPr="002F7928">
                <w:rPr>
                  <w:rStyle w:val="Hyperlink"/>
                  <w:lang w:val="en-GB"/>
                </w:rPr>
                <w:t>Student activity sheet 3.</w:t>
              </w:r>
              <w:r w:rsidR="00F94BCA">
                <w:rPr>
                  <w:rStyle w:val="Hyperlink"/>
                  <w:lang w:val="en-GB"/>
                </w:rPr>
                <w:t>2</w:t>
              </w:r>
              <w:r w:rsidR="00F94BCA" w:rsidRPr="002F7928">
                <w:rPr>
                  <w:rStyle w:val="Hyperlink"/>
                  <w:lang w:val="en-GB"/>
                </w:rPr>
                <w:t>: Prototype troubleshooting</w:t>
              </w:r>
            </w:hyperlink>
          </w:p>
        </w:tc>
      </w:tr>
      <w:tr w:rsidR="00D167F4" w:rsidRPr="00384F40" w14:paraId="79B35DD4" w14:textId="77777777" w:rsidTr="00C36A4E">
        <w:tc>
          <w:tcPr>
            <w:tcW w:w="2268" w:type="dxa"/>
            <w:tcBorders>
              <w:left w:val="nil"/>
              <w:right w:val="nil"/>
            </w:tcBorders>
          </w:tcPr>
          <w:p w14:paraId="306082C3" w14:textId="77777777" w:rsidR="00D167F4" w:rsidRPr="00384F40" w:rsidRDefault="00D167F4" w:rsidP="00F9772C">
            <w:pPr>
              <w:widowControl/>
              <w:spacing w:after="240" w:line="259" w:lineRule="auto"/>
              <w:rPr>
                <w:b/>
                <w:lang w:val="en-AU"/>
              </w:rPr>
            </w:pPr>
            <w:r w:rsidRPr="00384F40">
              <w:rPr>
                <w:b/>
                <w:lang w:val="en-AU"/>
              </w:rPr>
              <w:t>Preparation</w:t>
            </w:r>
          </w:p>
        </w:tc>
        <w:tc>
          <w:tcPr>
            <w:tcW w:w="6237" w:type="dxa"/>
            <w:gridSpan w:val="2"/>
            <w:tcBorders>
              <w:left w:val="nil"/>
              <w:right w:val="nil"/>
            </w:tcBorders>
          </w:tcPr>
          <w:p w14:paraId="2C08D884" w14:textId="5A17CAA0" w:rsidR="00913408" w:rsidRDefault="009F748C" w:rsidP="002750B0">
            <w:pPr>
              <w:rPr>
                <w:lang w:val="en-AU"/>
              </w:rPr>
            </w:pPr>
            <w:r>
              <w:rPr>
                <w:lang w:val="en-AU"/>
              </w:rPr>
              <w:t>O</w:t>
            </w:r>
            <w:r w:rsidR="00913408" w:rsidRPr="003A7605">
              <w:rPr>
                <w:lang w:val="en-AU"/>
              </w:rPr>
              <w:t>rganise technical support</w:t>
            </w:r>
            <w:r>
              <w:rPr>
                <w:lang w:val="en-AU"/>
              </w:rPr>
              <w:t>, if required,</w:t>
            </w:r>
            <w:r w:rsidR="00913408" w:rsidRPr="003A7605">
              <w:rPr>
                <w:lang w:val="en-AU"/>
              </w:rPr>
              <w:t xml:space="preserve"> to assist students with any of the digital technologies they have chosen</w:t>
            </w:r>
            <w:r w:rsidR="00EF3B94">
              <w:rPr>
                <w:lang w:val="en-AU"/>
              </w:rPr>
              <w:t>.</w:t>
            </w:r>
          </w:p>
          <w:p w14:paraId="50C6B725" w14:textId="655E153F" w:rsidR="009F748C" w:rsidRDefault="00766E25" w:rsidP="002C1F48">
            <w:pPr>
              <w:spacing w:after="0"/>
              <w:rPr>
                <w:rStyle w:val="Hyperlink"/>
                <w:color w:val="auto"/>
                <w:u w:val="none"/>
                <w:lang w:val="en-AU"/>
              </w:rPr>
            </w:pPr>
            <w:r w:rsidRPr="00D66EB0">
              <w:t xml:space="preserve">Teachers should </w:t>
            </w:r>
            <w:proofErr w:type="spellStart"/>
            <w:r w:rsidRPr="00D66EB0">
              <w:t>familiarise</w:t>
            </w:r>
            <w:proofErr w:type="spellEnd"/>
            <w:r w:rsidRPr="00D66EB0">
              <w:t xml:space="preserve"> themselves with the</w:t>
            </w:r>
            <w:r>
              <w:t xml:space="preserve"> </w:t>
            </w:r>
            <w:hyperlink w:anchor="_Appendix_3:_Design" w:history="1">
              <w:r w:rsidRPr="006A25EB">
                <w:rPr>
                  <w:rStyle w:val="Hyperlink"/>
                </w:rPr>
                <w:t>Design process guide</w:t>
              </w:r>
            </w:hyperlink>
            <w:r w:rsidRPr="006A25EB">
              <w:rPr>
                <w:rStyle w:val="Hyperlink"/>
                <w:color w:val="auto"/>
                <w:u w:val="none"/>
              </w:rPr>
              <w:t>.</w:t>
            </w:r>
            <w:r w:rsidR="006015DA">
              <w:rPr>
                <w:rStyle w:val="Hyperlink"/>
                <w:color w:val="auto"/>
                <w:u w:val="none"/>
              </w:rPr>
              <w:t xml:space="preserve"> </w:t>
            </w:r>
          </w:p>
          <w:p w14:paraId="3B7E5C9A" w14:textId="6561FD68" w:rsidR="00913408" w:rsidRPr="00153D11" w:rsidRDefault="00913408" w:rsidP="002C1F48">
            <w:pPr>
              <w:spacing w:after="240"/>
              <w:rPr>
                <w:lang w:val="en-AU"/>
              </w:rPr>
            </w:pPr>
            <w:r w:rsidRPr="009F748C">
              <w:rPr>
                <w:lang w:val="en-AU"/>
              </w:rPr>
              <w:t>Review the skills and</w:t>
            </w:r>
            <w:r w:rsidRPr="003A7605">
              <w:rPr>
                <w:lang w:val="en-AU"/>
              </w:rPr>
              <w:t xml:space="preserve"> resources required to create the </w:t>
            </w:r>
            <w:r w:rsidRPr="005B174B">
              <w:rPr>
                <w:lang w:val="en-AU"/>
              </w:rPr>
              <w:t xml:space="preserve">digital </w:t>
            </w:r>
            <w:r w:rsidRPr="002750B0">
              <w:rPr>
                <w:rStyle w:val="Hyperlink"/>
                <w:i w:val="0"/>
                <w:iCs/>
                <w:color w:val="auto"/>
                <w:u w:val="none"/>
              </w:rPr>
              <w:t>design portfolio</w:t>
            </w:r>
            <w:r w:rsidRPr="005B174B">
              <w:rPr>
                <w:lang w:val="en-AU"/>
              </w:rPr>
              <w:t xml:space="preserve"> </w:t>
            </w:r>
            <w:r w:rsidRPr="003A7605">
              <w:rPr>
                <w:lang w:val="en-AU"/>
              </w:rPr>
              <w:t>(see</w:t>
            </w:r>
            <w:r w:rsidR="00496A91">
              <w:rPr>
                <w:lang w:val="en-AU"/>
              </w:rPr>
              <w:t xml:space="preserve"> </w:t>
            </w:r>
            <w:hyperlink w:anchor="_Appendix_14:_Teacher" w:history="1">
              <w:r w:rsidR="00496A91" w:rsidRPr="00496A91">
                <w:rPr>
                  <w:rStyle w:val="Hyperlink"/>
                  <w:lang w:val="en-AU"/>
                </w:rPr>
                <w:t xml:space="preserve">Teacher resource sheet 3.1: </w:t>
              </w:r>
              <w:r w:rsidR="00496A91" w:rsidRPr="00496A91">
                <w:rPr>
                  <w:rStyle w:val="Hyperlink"/>
                </w:rPr>
                <w:t>Design portfolio notes</w:t>
              </w:r>
            </w:hyperlink>
            <w:r w:rsidR="00D06695">
              <w:rPr>
                <w:rStyle w:val="Hyperlink"/>
                <w:i w:val="0"/>
                <w:u w:val="none"/>
              </w:rPr>
              <w:t xml:space="preserve"> </w:t>
            </w:r>
            <w:r w:rsidR="00D06695" w:rsidRPr="000739DD">
              <w:rPr>
                <w:lang w:val="en-AU"/>
              </w:rPr>
              <w:t>which outline</w:t>
            </w:r>
            <w:r w:rsidR="00607C25">
              <w:rPr>
                <w:lang w:val="en-AU"/>
              </w:rPr>
              <w:t>s</w:t>
            </w:r>
            <w:r w:rsidR="00D06695" w:rsidRPr="000739DD">
              <w:rPr>
                <w:lang w:val="en-AU"/>
              </w:rPr>
              <w:t xml:space="preserve"> the components of a design portfolio</w:t>
            </w:r>
            <w:r w:rsidRPr="003A7605">
              <w:rPr>
                <w:lang w:val="en-AU"/>
              </w:rPr>
              <w:t>)</w:t>
            </w:r>
            <w:r w:rsidR="009F748C">
              <w:rPr>
                <w:lang w:val="en-AU"/>
              </w:rPr>
              <w:t>. I</w:t>
            </w:r>
            <w:r w:rsidRPr="003A7605">
              <w:rPr>
                <w:lang w:val="en-AU"/>
              </w:rPr>
              <w:t xml:space="preserve">dentify any </w:t>
            </w:r>
            <w:r w:rsidR="00F16F42">
              <w:rPr>
                <w:lang w:val="en-AU"/>
              </w:rPr>
              <w:t>point</w:t>
            </w:r>
            <w:r w:rsidR="00EF3B94">
              <w:rPr>
                <w:lang w:val="en-AU"/>
              </w:rPr>
              <w:t>-</w:t>
            </w:r>
            <w:r w:rsidR="00F16F42">
              <w:rPr>
                <w:lang w:val="en-AU"/>
              </w:rPr>
              <w:t>of</w:t>
            </w:r>
            <w:r w:rsidR="00EF3B94">
              <w:rPr>
                <w:lang w:val="en-AU"/>
              </w:rPr>
              <w:t>-</w:t>
            </w:r>
            <w:r w:rsidR="00F16F42">
              <w:rPr>
                <w:lang w:val="en-AU"/>
              </w:rPr>
              <w:t>need teaching</w:t>
            </w:r>
            <w:r w:rsidRPr="003A7605">
              <w:rPr>
                <w:lang w:val="en-AU"/>
              </w:rPr>
              <w:t xml:space="preserve"> that </w:t>
            </w:r>
            <w:r w:rsidR="009F748C">
              <w:rPr>
                <w:lang w:val="en-AU"/>
              </w:rPr>
              <w:t>is</w:t>
            </w:r>
            <w:r w:rsidRPr="003A7605">
              <w:rPr>
                <w:lang w:val="en-AU"/>
              </w:rPr>
              <w:t xml:space="preserve"> required</w:t>
            </w:r>
            <w:r w:rsidR="00921D5B">
              <w:rPr>
                <w:lang w:val="en-AU"/>
              </w:rPr>
              <w:t xml:space="preserve"> for </w:t>
            </w:r>
            <w:r w:rsidRPr="003A7605">
              <w:rPr>
                <w:lang w:val="en-AU"/>
              </w:rPr>
              <w:t>students</w:t>
            </w:r>
            <w:r w:rsidR="00921D5B">
              <w:rPr>
                <w:lang w:val="en-AU"/>
              </w:rPr>
              <w:t xml:space="preserve"> to</w:t>
            </w:r>
            <w:r w:rsidR="009F748C">
              <w:rPr>
                <w:lang w:val="en-AU"/>
              </w:rPr>
              <w:t xml:space="preserve"> </w:t>
            </w:r>
            <w:r w:rsidRPr="003A7605">
              <w:rPr>
                <w:lang w:val="en-AU"/>
              </w:rPr>
              <w:t>complete the task.</w:t>
            </w:r>
          </w:p>
        </w:tc>
      </w:tr>
      <w:tr w:rsidR="00D167F4" w:rsidRPr="00384F40" w14:paraId="0AA8263A" w14:textId="77777777" w:rsidTr="00C36A4E">
        <w:trPr>
          <w:gridAfter w:val="1"/>
          <w:wAfter w:w="6" w:type="dxa"/>
          <w:trHeight w:val="90"/>
        </w:trPr>
        <w:tc>
          <w:tcPr>
            <w:tcW w:w="2268" w:type="dxa"/>
            <w:vMerge w:val="restart"/>
            <w:tcBorders>
              <w:left w:val="nil"/>
              <w:right w:val="nil"/>
            </w:tcBorders>
          </w:tcPr>
          <w:p w14:paraId="71237EB5" w14:textId="77777777" w:rsidR="00D167F4" w:rsidRPr="00384F40" w:rsidRDefault="00D167F4" w:rsidP="00B13480">
            <w:pPr>
              <w:widowControl/>
              <w:spacing w:after="240"/>
              <w:rPr>
                <w:b/>
                <w:lang w:val="en-AU"/>
              </w:rPr>
            </w:pPr>
            <w:r w:rsidRPr="00384F40">
              <w:rPr>
                <w:b/>
                <w:lang w:val="en-AU"/>
              </w:rPr>
              <w:t>Activity parts</w:t>
            </w:r>
          </w:p>
          <w:p w14:paraId="79C0C6C8" w14:textId="7D885383" w:rsidR="00D167F4" w:rsidRPr="00384F40" w:rsidRDefault="00525DD8" w:rsidP="00B13480">
            <w:pPr>
              <w:widowControl/>
              <w:spacing w:after="240"/>
              <w:rPr>
                <w:b/>
                <w:sz w:val="18"/>
                <w:szCs w:val="18"/>
                <w:lang w:val="en-AU"/>
              </w:rPr>
            </w:pPr>
            <w:r w:rsidRPr="0046500A">
              <w:rPr>
                <w:rFonts w:cstheme="minorHAnsi"/>
                <w:noProof/>
                <w:lang w:eastAsia="en-AU"/>
              </w:rPr>
              <w:drawing>
                <wp:anchor distT="0" distB="0" distL="114300" distR="114300" simplePos="0" relativeHeight="251770880" behindDoc="0" locked="0" layoutInCell="1" allowOverlap="1" wp14:anchorId="6A767C0F" wp14:editId="44A127A7">
                  <wp:simplePos x="0" y="0"/>
                  <wp:positionH relativeFrom="column">
                    <wp:posOffset>1017905</wp:posOffset>
                  </wp:positionH>
                  <wp:positionV relativeFrom="paragraph">
                    <wp:posOffset>1242695</wp:posOffset>
                  </wp:positionV>
                  <wp:extent cx="360000" cy="360000"/>
                  <wp:effectExtent l="0" t="0" r="2540" b="2540"/>
                  <wp:wrapNone/>
                  <wp:docPr id="16" name="Picture 16"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231" w:type="dxa"/>
            <w:tcBorders>
              <w:left w:val="nil"/>
              <w:right w:val="nil"/>
            </w:tcBorders>
          </w:tcPr>
          <w:p w14:paraId="152C0CCD" w14:textId="6E12D940" w:rsidR="00314AF7" w:rsidRPr="00C27E87" w:rsidRDefault="00314AF7" w:rsidP="00B13480">
            <w:pPr>
              <w:autoSpaceDE w:val="0"/>
              <w:autoSpaceDN w:val="0"/>
              <w:adjustRightInd w:val="0"/>
              <w:rPr>
                <w:b/>
                <w:lang w:val="en-AU"/>
              </w:rPr>
            </w:pPr>
            <w:r w:rsidRPr="003A7605">
              <w:rPr>
                <w:b/>
                <w:lang w:val="en-AU"/>
              </w:rPr>
              <w:t xml:space="preserve">Part 1: </w:t>
            </w:r>
            <w:r w:rsidR="004A6F55">
              <w:rPr>
                <w:b/>
                <w:lang w:val="en-AU"/>
              </w:rPr>
              <w:t>Introduction</w:t>
            </w:r>
          </w:p>
          <w:p w14:paraId="7CA28674" w14:textId="656E921C" w:rsidR="00525DD8" w:rsidRDefault="00314AF7" w:rsidP="00525DD8">
            <w:pPr>
              <w:spacing w:after="0"/>
              <w:rPr>
                <w:lang w:val="en-AU"/>
              </w:rPr>
            </w:pPr>
            <w:r w:rsidRPr="003A7605">
              <w:rPr>
                <w:lang w:val="en-AU"/>
              </w:rPr>
              <w:t xml:space="preserve">Use </w:t>
            </w:r>
            <w:r w:rsidR="00EB2E27">
              <w:rPr>
                <w:lang w:val="en-AU"/>
              </w:rPr>
              <w:t xml:space="preserve">the </w:t>
            </w:r>
            <w:r w:rsidRPr="003A7605">
              <w:rPr>
                <w:lang w:val="en-AU"/>
              </w:rPr>
              <w:t>students</w:t>
            </w:r>
            <w:r w:rsidR="000868FD">
              <w:rPr>
                <w:lang w:val="en-AU"/>
              </w:rPr>
              <w:t>’</w:t>
            </w:r>
            <w:r w:rsidRPr="003A7605">
              <w:rPr>
                <w:lang w:val="en-AU"/>
              </w:rPr>
              <w:t xml:space="preserve"> journal reflections from </w:t>
            </w:r>
            <w:r w:rsidRPr="00073584">
              <w:rPr>
                <w:i/>
                <w:lang w:val="en-AU"/>
              </w:rPr>
              <w:t>Activity 2</w:t>
            </w:r>
            <w:r w:rsidRPr="003A7605">
              <w:rPr>
                <w:lang w:val="en-AU"/>
              </w:rPr>
              <w:t xml:space="preserve"> to </w:t>
            </w:r>
            <w:r>
              <w:rPr>
                <w:lang w:val="en-AU"/>
              </w:rPr>
              <w:t>review the problem</w:t>
            </w:r>
            <w:r w:rsidR="00EB2E27">
              <w:rPr>
                <w:lang w:val="en-AU"/>
              </w:rPr>
              <w:t>:</w:t>
            </w:r>
            <w:r>
              <w:rPr>
                <w:lang w:val="en-AU"/>
              </w:rPr>
              <w:t xml:space="preserve"> </w:t>
            </w:r>
            <w:r w:rsidR="00EB2E27" w:rsidRPr="002750B0">
              <w:rPr>
                <w:i/>
                <w:iCs/>
              </w:rPr>
              <w:t xml:space="preserve">How can we make our community more aware of </w:t>
            </w:r>
            <w:r w:rsidR="00607C25">
              <w:rPr>
                <w:i/>
                <w:iCs/>
              </w:rPr>
              <w:t xml:space="preserve">the </w:t>
            </w:r>
            <w:r w:rsidR="00F60414">
              <w:rPr>
                <w:i/>
                <w:iCs/>
              </w:rPr>
              <w:t>ways</w:t>
            </w:r>
            <w:r w:rsidR="00EB2E27" w:rsidRPr="002750B0">
              <w:rPr>
                <w:i/>
                <w:iCs/>
              </w:rPr>
              <w:t xml:space="preserve"> </w:t>
            </w:r>
            <w:r w:rsidR="00607C25">
              <w:rPr>
                <w:i/>
                <w:iCs/>
              </w:rPr>
              <w:t>to prevent</w:t>
            </w:r>
            <w:r w:rsidR="00EB2E27" w:rsidRPr="002750B0">
              <w:rPr>
                <w:i/>
                <w:iCs/>
              </w:rPr>
              <w:t xml:space="preserve"> </w:t>
            </w:r>
            <w:r w:rsidR="00F60414">
              <w:rPr>
                <w:i/>
                <w:iCs/>
              </w:rPr>
              <w:t xml:space="preserve">the spread of </w:t>
            </w:r>
            <w:r w:rsidR="00EB2E27" w:rsidRPr="002750B0">
              <w:rPr>
                <w:i/>
                <w:iCs/>
              </w:rPr>
              <w:t>disease-causing microorganisms?</w:t>
            </w:r>
            <w:r w:rsidR="00EB2E27">
              <w:rPr>
                <w:rFonts w:cstheme="minorHAnsi"/>
                <w:i/>
                <w:lang w:val="en-GB"/>
              </w:rPr>
              <w:t xml:space="preserve"> </w:t>
            </w:r>
            <w:r w:rsidRPr="007352FF">
              <w:rPr>
                <w:lang w:val="en-AU"/>
              </w:rPr>
              <w:t xml:space="preserve">This information will help inform the design of a solution. </w:t>
            </w:r>
          </w:p>
          <w:p w14:paraId="55F3CD0B" w14:textId="5B663F98" w:rsidR="00314AF7" w:rsidRPr="007352FF" w:rsidRDefault="00314AF7" w:rsidP="002750B0">
            <w:pPr>
              <w:spacing w:after="0"/>
              <w:rPr>
                <w:lang w:val="en-AU"/>
              </w:rPr>
            </w:pPr>
            <w:r w:rsidRPr="00C27E87">
              <w:rPr>
                <w:lang w:val="en-AU"/>
              </w:rPr>
              <w:t>Promp</w:t>
            </w:r>
            <w:r>
              <w:rPr>
                <w:lang w:val="en-AU"/>
              </w:rPr>
              <w:t>t</w:t>
            </w:r>
            <w:r w:rsidRPr="00C27E87">
              <w:rPr>
                <w:lang w:val="en-AU"/>
              </w:rPr>
              <w:t xml:space="preserve"> questions </w:t>
            </w:r>
            <w:r>
              <w:rPr>
                <w:lang w:val="en-AU"/>
              </w:rPr>
              <w:t>can</w:t>
            </w:r>
            <w:r w:rsidRPr="00C27E87">
              <w:rPr>
                <w:lang w:val="en-AU"/>
              </w:rPr>
              <w:t xml:space="preserve"> include:</w:t>
            </w:r>
          </w:p>
          <w:p w14:paraId="050DFE29" w14:textId="6D2A9460" w:rsidR="00314AF7" w:rsidRPr="00525DD8" w:rsidRDefault="00314AF7" w:rsidP="002750B0">
            <w:pPr>
              <w:pStyle w:val="ListParagraph"/>
            </w:pPr>
            <w:r w:rsidRPr="00525DD8">
              <w:t>What problem are we trying to solve?</w:t>
            </w:r>
          </w:p>
          <w:p w14:paraId="04DC123C" w14:textId="77777777" w:rsidR="00314AF7" w:rsidRPr="00525DD8" w:rsidRDefault="00314AF7" w:rsidP="002750B0">
            <w:pPr>
              <w:pStyle w:val="ListParagraph"/>
            </w:pPr>
            <w:r w:rsidRPr="00525DD8">
              <w:t>Why is that important?</w:t>
            </w:r>
          </w:p>
          <w:p w14:paraId="09B44923" w14:textId="63F95968" w:rsidR="00314AF7" w:rsidRDefault="00314AF7" w:rsidP="002750B0">
            <w:pPr>
              <w:pStyle w:val="ListParagraph"/>
            </w:pPr>
            <w:r w:rsidRPr="00525DD8">
              <w:t xml:space="preserve">What have we </w:t>
            </w:r>
            <w:r w:rsidR="0029356F" w:rsidRPr="00525DD8">
              <w:t>learn</w:t>
            </w:r>
            <w:r w:rsidR="00EF3B94">
              <w:t>t</w:t>
            </w:r>
            <w:r w:rsidR="0029356F" w:rsidRPr="00525DD8">
              <w:t xml:space="preserve"> </w:t>
            </w:r>
            <w:r w:rsidRPr="00525DD8">
              <w:t xml:space="preserve">about microorganisms and their transmission that we want </w:t>
            </w:r>
            <w:r w:rsidR="00317263">
              <w:t xml:space="preserve">to </w:t>
            </w:r>
            <w:r w:rsidRPr="00525DD8">
              <w:t>communicate in our solution?</w:t>
            </w:r>
          </w:p>
          <w:p w14:paraId="3EE0093B" w14:textId="26B3C88A" w:rsidR="00B61B49" w:rsidRPr="00525DD8" w:rsidRDefault="00B61B49" w:rsidP="002750B0">
            <w:pPr>
              <w:pStyle w:val="ListParagraph"/>
            </w:pPr>
            <w:r>
              <w:t>Who are the clients for any proposed solution?</w:t>
            </w:r>
          </w:p>
          <w:p w14:paraId="6466862D" w14:textId="77777777" w:rsidR="00314AF7" w:rsidRPr="003A7605" w:rsidRDefault="00314AF7" w:rsidP="002750B0">
            <w:pPr>
              <w:autoSpaceDE w:val="0"/>
              <w:autoSpaceDN w:val="0"/>
              <w:adjustRightInd w:val="0"/>
              <w:spacing w:after="0"/>
              <w:rPr>
                <w:lang w:val="en-AU"/>
              </w:rPr>
            </w:pPr>
            <w:r w:rsidRPr="003A7605">
              <w:rPr>
                <w:lang w:val="en-AU"/>
              </w:rPr>
              <w:t>Explain to students that in this activity they will:</w:t>
            </w:r>
          </w:p>
          <w:p w14:paraId="7FC76703" w14:textId="5DE81629" w:rsidR="00B61B49" w:rsidRPr="00B61B49" w:rsidRDefault="00B61B49" w:rsidP="00BF4411">
            <w:pPr>
              <w:pStyle w:val="ListParagraph"/>
              <w:numPr>
                <w:ilvl w:val="0"/>
                <w:numId w:val="11"/>
              </w:numPr>
              <w:spacing w:line="276" w:lineRule="auto"/>
              <w:ind w:left="454" w:hanging="227"/>
              <w:rPr>
                <w:rFonts w:cs="Arial"/>
              </w:rPr>
            </w:pPr>
            <w:r>
              <w:rPr>
                <w:lang w:val="en-AU"/>
              </w:rPr>
              <w:t xml:space="preserve">Consult with a member of the </w:t>
            </w:r>
            <w:r w:rsidR="00EF3B94">
              <w:rPr>
                <w:lang w:val="en-AU"/>
              </w:rPr>
              <w:t>s</w:t>
            </w:r>
            <w:r>
              <w:rPr>
                <w:lang w:val="en-AU"/>
              </w:rPr>
              <w:t xml:space="preserve">chool </w:t>
            </w:r>
            <w:r w:rsidR="00EF3B94">
              <w:rPr>
                <w:lang w:val="en-AU"/>
              </w:rPr>
              <w:t>e</w:t>
            </w:r>
            <w:r>
              <w:rPr>
                <w:lang w:val="en-AU"/>
              </w:rPr>
              <w:t>xecutive, P&amp;C or school board to develop a design brief</w:t>
            </w:r>
          </w:p>
          <w:p w14:paraId="24DE47D8" w14:textId="2BA70281" w:rsidR="00EF3B94" w:rsidRPr="007C0EA9" w:rsidRDefault="00B43F0C" w:rsidP="00BF4411">
            <w:pPr>
              <w:pStyle w:val="ListParagraph"/>
              <w:numPr>
                <w:ilvl w:val="0"/>
                <w:numId w:val="11"/>
              </w:numPr>
              <w:spacing w:line="276" w:lineRule="auto"/>
              <w:ind w:left="454" w:hanging="227"/>
              <w:rPr>
                <w:rFonts w:cs="Arial"/>
              </w:rPr>
            </w:pPr>
            <w:r>
              <w:rPr>
                <w:lang w:val="en-AU"/>
              </w:rPr>
              <w:lastRenderedPageBreak/>
              <w:t>D</w:t>
            </w:r>
            <w:r w:rsidR="00314AF7" w:rsidRPr="003A7605">
              <w:rPr>
                <w:lang w:val="en-AU"/>
              </w:rPr>
              <w:t>esign a strategy, process or product that can contribute to making the community more aware of disease transmission and prevention</w:t>
            </w:r>
            <w:r w:rsidR="00CA491E" w:rsidRPr="007C0EA9">
              <w:t xml:space="preserve"> </w:t>
            </w:r>
          </w:p>
          <w:p w14:paraId="5EEECFD6" w14:textId="110D69D3" w:rsidR="004F4249" w:rsidRPr="00B13480" w:rsidRDefault="00B43F0C" w:rsidP="00BF4411">
            <w:pPr>
              <w:pStyle w:val="ListParagraph"/>
              <w:numPr>
                <w:ilvl w:val="0"/>
                <w:numId w:val="10"/>
              </w:numPr>
              <w:spacing w:after="120" w:line="276" w:lineRule="auto"/>
              <w:ind w:left="454" w:hanging="227"/>
            </w:pPr>
            <w:r>
              <w:t>Document</w:t>
            </w:r>
            <w:r w:rsidR="00314AF7" w:rsidRPr="00CA491E">
              <w:t xml:space="preserve"> their design process and solution as a digital design portfolio. The portfolio will include</w:t>
            </w:r>
            <w:r w:rsidR="00B61B49">
              <w:t xml:space="preserve"> their design brief,</w:t>
            </w:r>
            <w:r w:rsidR="00314AF7" w:rsidRPr="00CA491E">
              <w:t xml:space="preserve"> information about the generation of initial ideas, justify the </w:t>
            </w:r>
            <w:r w:rsidR="006B225B">
              <w:t xml:space="preserve">selected </w:t>
            </w:r>
            <w:r w:rsidR="00B61B49">
              <w:t xml:space="preserve">approach, describe the steps of developing the </w:t>
            </w:r>
            <w:r w:rsidR="006B225B">
              <w:t>solution</w:t>
            </w:r>
            <w:r w:rsidR="00B61B49">
              <w:t>,</w:t>
            </w:r>
            <w:r w:rsidR="006B225B">
              <w:t xml:space="preserve"> </w:t>
            </w:r>
            <w:r w:rsidR="00314AF7" w:rsidRPr="00CA491E">
              <w:t>show how the design has been evaluated and revised</w:t>
            </w:r>
            <w:r w:rsidR="00EF3B94">
              <w:t>,</w:t>
            </w:r>
            <w:r w:rsidR="00314AF7" w:rsidRPr="00CA491E">
              <w:t xml:space="preserve"> and provide an appropriate digital representation of the proposed solution.  </w:t>
            </w:r>
          </w:p>
        </w:tc>
      </w:tr>
      <w:tr w:rsidR="00D167F4" w:rsidRPr="00384F40" w14:paraId="60B128A7" w14:textId="77777777" w:rsidTr="00C36A4E">
        <w:trPr>
          <w:gridAfter w:val="1"/>
          <w:wAfter w:w="6" w:type="dxa"/>
          <w:trHeight w:val="90"/>
        </w:trPr>
        <w:tc>
          <w:tcPr>
            <w:tcW w:w="2268" w:type="dxa"/>
            <w:vMerge/>
            <w:tcBorders>
              <w:left w:val="nil"/>
              <w:right w:val="nil"/>
            </w:tcBorders>
          </w:tcPr>
          <w:p w14:paraId="6FCF3E9B" w14:textId="77777777" w:rsidR="00D167F4" w:rsidRPr="00384F40" w:rsidRDefault="00D167F4" w:rsidP="00F9772C">
            <w:pPr>
              <w:widowControl/>
              <w:spacing w:after="160" w:line="259" w:lineRule="auto"/>
              <w:rPr>
                <w:b/>
                <w:lang w:val="en-AU"/>
              </w:rPr>
            </w:pPr>
          </w:p>
        </w:tc>
        <w:tc>
          <w:tcPr>
            <w:tcW w:w="6231" w:type="dxa"/>
            <w:tcBorders>
              <w:left w:val="nil"/>
              <w:right w:val="nil"/>
            </w:tcBorders>
          </w:tcPr>
          <w:p w14:paraId="6BF7D07C" w14:textId="77777777" w:rsidR="00DC121B" w:rsidRDefault="00314AF7" w:rsidP="001737FA">
            <w:pPr>
              <w:rPr>
                <w:b/>
                <w:lang w:val="en-AU"/>
              </w:rPr>
            </w:pPr>
            <w:r w:rsidRPr="003A7605">
              <w:rPr>
                <w:b/>
                <w:lang w:val="en-AU"/>
              </w:rPr>
              <w:t xml:space="preserve">Part </w:t>
            </w:r>
            <w:r w:rsidR="00285716">
              <w:rPr>
                <w:b/>
                <w:lang w:val="en-AU"/>
              </w:rPr>
              <w:t>2</w:t>
            </w:r>
            <w:r w:rsidRPr="003A7605">
              <w:rPr>
                <w:b/>
                <w:lang w:val="en-AU"/>
              </w:rPr>
              <w:t xml:space="preserve">: </w:t>
            </w:r>
            <w:r w:rsidR="00DC121B">
              <w:rPr>
                <w:b/>
                <w:lang w:val="en-AU"/>
              </w:rPr>
              <w:t>Developing the design brief</w:t>
            </w:r>
          </w:p>
          <w:p w14:paraId="7ACC2AA2" w14:textId="44BA701C" w:rsidR="00DC121B" w:rsidRDefault="00DC121B" w:rsidP="000534DE">
            <w:pPr>
              <w:rPr>
                <w:lang w:val="en-AU"/>
              </w:rPr>
            </w:pPr>
            <w:r>
              <w:rPr>
                <w:lang w:val="en-AU"/>
              </w:rPr>
              <w:t xml:space="preserve">Students meet with a </w:t>
            </w:r>
            <w:proofErr w:type="spellStart"/>
            <w:r>
              <w:rPr>
                <w:lang w:val="en-AU"/>
              </w:rPr>
              <w:t>re</w:t>
            </w:r>
            <w:r w:rsidRPr="00DC121B">
              <w:rPr>
                <w:lang w:val="en-AU"/>
              </w:rPr>
              <w:t>presen</w:t>
            </w:r>
            <w:r w:rsidRPr="00CB2549">
              <w:t>tative</w:t>
            </w:r>
            <w:proofErr w:type="spellEnd"/>
            <w:r w:rsidRPr="00CB2549">
              <w:t xml:space="preserve"> of the school executive, P&amp;C or school board</w:t>
            </w:r>
            <w:r>
              <w:rPr>
                <w:lang w:val="en-AU"/>
              </w:rPr>
              <w:t xml:space="preserve"> to better understand the needs of the school community, as the client, for a strategy to minimise disease transmission</w:t>
            </w:r>
            <w:r w:rsidR="001046F2">
              <w:rPr>
                <w:lang w:val="en-AU"/>
              </w:rPr>
              <w:t>.</w:t>
            </w:r>
          </w:p>
          <w:p w14:paraId="5AE37F2D" w14:textId="4FA49264" w:rsidR="001046F2" w:rsidRDefault="001046F2" w:rsidP="00CB2549">
            <w:pPr>
              <w:spacing w:after="0"/>
              <w:contextualSpacing/>
              <w:rPr>
                <w:bCs/>
              </w:rPr>
            </w:pPr>
            <w:r>
              <w:rPr>
                <w:bCs/>
              </w:rPr>
              <w:t xml:space="preserve">The design brief is documented in the </w:t>
            </w:r>
            <w:r w:rsidR="00F94BCA">
              <w:rPr>
                <w:bCs/>
              </w:rPr>
              <w:t xml:space="preserve">students’ </w:t>
            </w:r>
            <w:r>
              <w:rPr>
                <w:bCs/>
              </w:rPr>
              <w:t>portfolio</w:t>
            </w:r>
            <w:r w:rsidR="00F94BCA">
              <w:rPr>
                <w:bCs/>
              </w:rPr>
              <w:t>s</w:t>
            </w:r>
            <w:r>
              <w:rPr>
                <w:bCs/>
              </w:rPr>
              <w:t xml:space="preserve"> and should include:</w:t>
            </w:r>
          </w:p>
          <w:p w14:paraId="6492B8A3" w14:textId="77777777" w:rsidR="001046F2" w:rsidRPr="009A6EAF" w:rsidRDefault="001046F2" w:rsidP="00CB2549">
            <w:pPr>
              <w:pStyle w:val="ListParagraph"/>
            </w:pPr>
            <w:r w:rsidRPr="00C5534B">
              <w:t>A statemen</w:t>
            </w:r>
            <w:r w:rsidRPr="00397489">
              <w:t>t of the problem</w:t>
            </w:r>
          </w:p>
          <w:p w14:paraId="0C63C7DB" w14:textId="77777777" w:rsidR="001046F2" w:rsidRPr="009A6EAF" w:rsidRDefault="001046F2" w:rsidP="00CB2549">
            <w:pPr>
              <w:pStyle w:val="ListParagraph"/>
            </w:pPr>
            <w:r w:rsidRPr="009A6EAF">
              <w:t>The needs of the school community as the client</w:t>
            </w:r>
          </w:p>
          <w:p w14:paraId="7FE71F83" w14:textId="49D14170" w:rsidR="00471C0F" w:rsidRDefault="001046F2" w:rsidP="00471C0F">
            <w:pPr>
              <w:pStyle w:val="ListParagraph"/>
            </w:pPr>
            <w:r w:rsidRPr="009A6EAF">
              <w:t>A list of success criteria</w:t>
            </w:r>
            <w:r w:rsidR="003F2230">
              <w:t>.</w:t>
            </w:r>
          </w:p>
          <w:p w14:paraId="2E9336FC" w14:textId="0EC6E90C" w:rsidR="00FC7E59" w:rsidRPr="00471C0F" w:rsidRDefault="00203086" w:rsidP="000534DE">
            <w:r>
              <w:rPr>
                <w:lang w:val="en-AU"/>
              </w:rPr>
              <w:t>A file sharing platform should be used to make design brief documents available to all students.</w:t>
            </w:r>
          </w:p>
        </w:tc>
      </w:tr>
      <w:tr w:rsidR="009A6EAF" w:rsidRPr="00384F40" w14:paraId="0DB0593E" w14:textId="77777777" w:rsidTr="00C36A4E">
        <w:trPr>
          <w:gridAfter w:val="1"/>
          <w:wAfter w:w="6" w:type="dxa"/>
          <w:trHeight w:val="90"/>
        </w:trPr>
        <w:tc>
          <w:tcPr>
            <w:tcW w:w="2268" w:type="dxa"/>
            <w:vMerge/>
            <w:tcBorders>
              <w:left w:val="nil"/>
              <w:right w:val="nil"/>
            </w:tcBorders>
          </w:tcPr>
          <w:p w14:paraId="28E4EA9D" w14:textId="77777777" w:rsidR="009A6EAF" w:rsidRPr="00D664C3" w:rsidRDefault="009A6EAF" w:rsidP="00F9772C">
            <w:pPr>
              <w:widowControl/>
              <w:spacing w:after="160" w:line="259" w:lineRule="auto"/>
              <w:rPr>
                <w:b/>
              </w:rPr>
            </w:pPr>
          </w:p>
        </w:tc>
        <w:tc>
          <w:tcPr>
            <w:tcW w:w="6231" w:type="dxa"/>
            <w:tcBorders>
              <w:left w:val="nil"/>
              <w:right w:val="nil"/>
            </w:tcBorders>
          </w:tcPr>
          <w:p w14:paraId="5E744A04" w14:textId="4AA18C68" w:rsidR="009A6EAF" w:rsidRPr="003A7605" w:rsidRDefault="009A6EAF" w:rsidP="009A6EAF">
            <w:pPr>
              <w:rPr>
                <w:b/>
                <w:lang w:val="en-AU"/>
              </w:rPr>
            </w:pPr>
            <w:r>
              <w:rPr>
                <w:b/>
                <w:lang w:val="en-AU"/>
              </w:rPr>
              <w:t>Part 3: I</w:t>
            </w:r>
            <w:proofErr w:type="spellStart"/>
            <w:r w:rsidRPr="003A7605">
              <w:rPr>
                <w:b/>
                <w:lang w:val="en-GB"/>
              </w:rPr>
              <w:t>deation</w:t>
            </w:r>
            <w:proofErr w:type="spellEnd"/>
          </w:p>
          <w:p w14:paraId="2E485272" w14:textId="7C0880B9" w:rsidR="009A6EAF" w:rsidRDefault="009A6EAF" w:rsidP="009A6EAF">
            <w:pPr>
              <w:rPr>
                <w:lang w:val="en-AU"/>
              </w:rPr>
            </w:pPr>
            <w:r>
              <w:rPr>
                <w:lang w:val="en-AU"/>
              </w:rPr>
              <w:t>W</w:t>
            </w:r>
            <w:r w:rsidRPr="003A7605">
              <w:rPr>
                <w:lang w:val="en-AU"/>
              </w:rPr>
              <w:t>orking in pairs or small groups</w:t>
            </w:r>
            <w:r>
              <w:rPr>
                <w:lang w:val="en-AU"/>
              </w:rPr>
              <w:t>, c</w:t>
            </w:r>
            <w:r w:rsidRPr="003A7605">
              <w:rPr>
                <w:lang w:val="en-AU"/>
              </w:rPr>
              <w:t xml:space="preserve">onduct a  brainstorm session using a think-pair-share or placemat strategy </w:t>
            </w:r>
            <w:r w:rsidR="00F94BCA">
              <w:rPr>
                <w:lang w:val="en-AU"/>
              </w:rPr>
              <w:t xml:space="preserve">(see </w:t>
            </w:r>
            <w:hyperlink w:anchor="_Appendix_10:_Teacher_1" w:history="1">
              <w:r w:rsidR="00F94BCA" w:rsidRPr="00F94BCA">
                <w:rPr>
                  <w:rStyle w:val="Hyperlink"/>
                  <w:lang w:val="en-AU"/>
                </w:rPr>
                <w:t xml:space="preserve"> Teacher resource sheet 1.4: Cooperative learning – Think, Pair, Share</w:t>
              </w:r>
            </w:hyperlink>
            <w:r w:rsidR="00F94BCA">
              <w:rPr>
                <w:lang w:val="en-AU"/>
              </w:rPr>
              <w:t xml:space="preserve"> and </w:t>
            </w:r>
            <w:hyperlink w:anchor="_Appendix_8:_Teacher" w:history="1">
              <w:r w:rsidR="00F94BCA" w:rsidRPr="00F94BCA">
                <w:rPr>
                  <w:rStyle w:val="Hyperlink"/>
                  <w:lang w:val="en-AU"/>
                </w:rPr>
                <w:t>Teacher resource sheet 1.3: Cooperative learning – Placemat</w:t>
              </w:r>
            </w:hyperlink>
            <w:r w:rsidR="00F94BCA">
              <w:rPr>
                <w:lang w:val="en-AU"/>
              </w:rPr>
              <w:t xml:space="preserve">) </w:t>
            </w:r>
            <w:r w:rsidRPr="003A7605">
              <w:rPr>
                <w:lang w:val="en-AU"/>
              </w:rPr>
              <w:t xml:space="preserve">to identify potential </w:t>
            </w:r>
            <w:r>
              <w:rPr>
                <w:lang w:val="en-AU"/>
              </w:rPr>
              <w:t>approaches to raising awareness about minimising disease transmission</w:t>
            </w:r>
            <w:r w:rsidRPr="003A7605">
              <w:rPr>
                <w:lang w:val="en-AU"/>
              </w:rPr>
              <w:t>.</w:t>
            </w:r>
            <w:r>
              <w:t xml:space="preserve"> </w:t>
            </w:r>
          </w:p>
          <w:p w14:paraId="278FB4D6" w14:textId="4C54B0C6" w:rsidR="009A6EAF" w:rsidRDefault="009A6EAF" w:rsidP="002C1F48">
            <w:pPr>
              <w:spacing w:after="0"/>
              <w:rPr>
                <w:lang w:val="en-AU"/>
              </w:rPr>
            </w:pPr>
            <w:r>
              <w:rPr>
                <w:lang w:val="en-AU"/>
              </w:rPr>
              <w:t>Groups report proposed strategies to the class and ideas are collated for review. Engage students in an evaluation of the proposed strategies:</w:t>
            </w:r>
          </w:p>
          <w:p w14:paraId="4F192BEA" w14:textId="680E75B1" w:rsidR="009A6EAF" w:rsidRDefault="003F2230" w:rsidP="002C1F48">
            <w:pPr>
              <w:pStyle w:val="ListParagraph"/>
              <w:rPr>
                <w:lang w:val="en-AU"/>
              </w:rPr>
            </w:pPr>
            <w:r w:rsidRPr="003A7605">
              <w:rPr>
                <w:rFonts w:cstheme="minorHAnsi"/>
                <w:noProof/>
                <w:lang w:eastAsia="en-AU"/>
              </w:rPr>
              <w:drawing>
                <wp:anchor distT="0" distB="0" distL="114300" distR="114300" simplePos="0" relativeHeight="252125184" behindDoc="0" locked="0" layoutInCell="1" allowOverlap="1" wp14:anchorId="4512C6B3" wp14:editId="65D323DA">
                  <wp:simplePos x="0" y="0"/>
                  <wp:positionH relativeFrom="column">
                    <wp:posOffset>-387350</wp:posOffset>
                  </wp:positionH>
                  <wp:positionV relativeFrom="paragraph">
                    <wp:posOffset>127000</wp:posOffset>
                  </wp:positionV>
                  <wp:extent cx="360000" cy="360000"/>
                  <wp:effectExtent l="0" t="0" r="2540" b="2540"/>
                  <wp:wrapNone/>
                  <wp:docPr id="57" name="Picture 57"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6EAF">
              <w:rPr>
                <w:lang w:val="en-AU"/>
              </w:rPr>
              <w:t>Does the strategy fit</w:t>
            </w:r>
            <w:r w:rsidR="009A6EAF">
              <w:t xml:space="preserve"> the </w:t>
            </w:r>
            <w:r w:rsidR="009A6EAF">
              <w:rPr>
                <w:lang w:val="en-AU"/>
              </w:rPr>
              <w:t>needs of the client? Would it be acceptable to students, staff and parents?</w:t>
            </w:r>
          </w:p>
          <w:p w14:paraId="13B6965D" w14:textId="47081F07" w:rsidR="009A6EAF" w:rsidRDefault="009A6EAF" w:rsidP="009A6EAF">
            <w:pPr>
              <w:pStyle w:val="ListParagraph"/>
              <w:rPr>
                <w:lang w:val="en-AU"/>
              </w:rPr>
            </w:pPr>
            <w:r>
              <w:rPr>
                <w:lang w:val="en-AU"/>
              </w:rPr>
              <w:t>How well would the strategy meet the success criteria?</w:t>
            </w:r>
          </w:p>
          <w:p w14:paraId="5EB325E8" w14:textId="77777777" w:rsidR="009A6EAF" w:rsidRDefault="009A6EAF" w:rsidP="009A6EAF">
            <w:pPr>
              <w:pStyle w:val="ListParagraph"/>
              <w:rPr>
                <w:lang w:val="en-AU"/>
              </w:rPr>
            </w:pPr>
            <w:r>
              <w:rPr>
                <w:lang w:val="en-AU"/>
              </w:rPr>
              <w:t>Is the proposed strategy easy to develop and implement with the available resources?</w:t>
            </w:r>
          </w:p>
          <w:p w14:paraId="7109528A" w14:textId="19C210FF" w:rsidR="009A6EAF" w:rsidRPr="002C1F48" w:rsidRDefault="009A6EAF" w:rsidP="00CB2549">
            <w:pPr>
              <w:pStyle w:val="ListParagraph"/>
              <w:spacing w:after="120"/>
              <w:rPr>
                <w:b/>
              </w:rPr>
            </w:pPr>
            <w:r>
              <w:rPr>
                <w:lang w:val="en-AU"/>
              </w:rPr>
              <w:lastRenderedPageBreak/>
              <w:t>Which of the proposed strategies has the potential to be developed into a viable solution?</w:t>
            </w:r>
          </w:p>
        </w:tc>
      </w:tr>
      <w:tr w:rsidR="00D167F4" w:rsidRPr="00384F40" w14:paraId="2AB2E3D8" w14:textId="77777777" w:rsidTr="00C36A4E">
        <w:trPr>
          <w:gridAfter w:val="1"/>
          <w:wAfter w:w="6" w:type="dxa"/>
          <w:trHeight w:val="90"/>
        </w:trPr>
        <w:tc>
          <w:tcPr>
            <w:tcW w:w="2268" w:type="dxa"/>
            <w:vMerge/>
            <w:tcBorders>
              <w:left w:val="nil"/>
              <w:right w:val="nil"/>
            </w:tcBorders>
          </w:tcPr>
          <w:p w14:paraId="077176F9" w14:textId="77777777" w:rsidR="00D167F4" w:rsidRPr="00384F40" w:rsidRDefault="00D167F4" w:rsidP="00F9772C">
            <w:pPr>
              <w:widowControl/>
              <w:spacing w:after="160" w:line="259" w:lineRule="auto"/>
              <w:rPr>
                <w:b/>
                <w:lang w:val="en-AU"/>
              </w:rPr>
            </w:pPr>
          </w:p>
        </w:tc>
        <w:tc>
          <w:tcPr>
            <w:tcW w:w="6231" w:type="dxa"/>
            <w:tcBorders>
              <w:left w:val="nil"/>
              <w:right w:val="nil"/>
            </w:tcBorders>
          </w:tcPr>
          <w:p w14:paraId="750AE6BB" w14:textId="1D9B1F45" w:rsidR="00314AF7" w:rsidRPr="003A7605" w:rsidRDefault="00314AF7" w:rsidP="00314AF7">
            <w:pPr>
              <w:rPr>
                <w:b/>
                <w:lang w:val="en-AU"/>
              </w:rPr>
            </w:pPr>
            <w:r w:rsidRPr="003A7605">
              <w:rPr>
                <w:b/>
                <w:lang w:val="en-AU"/>
              </w:rPr>
              <w:t xml:space="preserve">Part </w:t>
            </w:r>
            <w:r w:rsidR="000C18ED">
              <w:rPr>
                <w:b/>
                <w:lang w:val="en-AU"/>
              </w:rPr>
              <w:t>4</w:t>
            </w:r>
            <w:r w:rsidRPr="003A7605">
              <w:rPr>
                <w:b/>
                <w:lang w:val="en-AU"/>
              </w:rPr>
              <w:t xml:space="preserve">: </w:t>
            </w:r>
            <w:r w:rsidR="00467F91">
              <w:rPr>
                <w:b/>
                <w:lang w:val="en-AU"/>
              </w:rPr>
              <w:t>D</w:t>
            </w:r>
            <w:r w:rsidRPr="003A7605">
              <w:rPr>
                <w:b/>
                <w:lang w:val="en-AU"/>
              </w:rPr>
              <w:t>esign</w:t>
            </w:r>
            <w:r w:rsidR="009A6A47">
              <w:rPr>
                <w:b/>
                <w:lang w:val="en-AU"/>
              </w:rPr>
              <w:t>ing the solution</w:t>
            </w:r>
          </w:p>
          <w:p w14:paraId="11CD9065" w14:textId="630B57BB" w:rsidR="005874FB" w:rsidRDefault="00314AF7" w:rsidP="00314AF7">
            <w:pPr>
              <w:rPr>
                <w:lang w:val="en-AU"/>
              </w:rPr>
            </w:pPr>
            <w:r w:rsidRPr="003A7605">
              <w:rPr>
                <w:lang w:val="en-AU"/>
              </w:rPr>
              <w:t xml:space="preserve">Groups </w:t>
            </w:r>
            <w:r w:rsidR="005874FB">
              <w:rPr>
                <w:lang w:val="en-AU"/>
              </w:rPr>
              <w:t xml:space="preserve">select one of the viable strategies for development into a design for a solution. </w:t>
            </w:r>
          </w:p>
          <w:p w14:paraId="362D5BF2" w14:textId="772B9FD3" w:rsidR="00751D33" w:rsidRDefault="005874FB" w:rsidP="00314AF7">
            <w:pPr>
              <w:rPr>
                <w:lang w:val="en-AU"/>
              </w:rPr>
            </w:pPr>
            <w:r>
              <w:rPr>
                <w:lang w:val="en-AU"/>
              </w:rPr>
              <w:t>Students reflect on what they have learn</w:t>
            </w:r>
            <w:r w:rsidR="00F94BCA">
              <w:rPr>
                <w:lang w:val="en-AU"/>
              </w:rPr>
              <w:t>t</w:t>
            </w:r>
            <w:r>
              <w:rPr>
                <w:lang w:val="en-AU"/>
              </w:rPr>
              <w:t xml:space="preserve"> about the causes and transmission of diseases (</w:t>
            </w:r>
            <w:r w:rsidRPr="00CB2549">
              <w:rPr>
                <w:i/>
                <w:iCs/>
              </w:rPr>
              <w:t>Activity 1</w:t>
            </w:r>
            <w:r>
              <w:rPr>
                <w:lang w:val="en-AU"/>
              </w:rPr>
              <w:t>), the effectiveness of various antimicrobial agents</w:t>
            </w:r>
            <w:r w:rsidR="00F94BCA">
              <w:rPr>
                <w:lang w:val="en-AU"/>
              </w:rPr>
              <w:t>,</w:t>
            </w:r>
            <w:r>
              <w:rPr>
                <w:lang w:val="en-AU"/>
              </w:rPr>
              <w:t xml:space="preserve"> and the surfaces from which students might contact microorganisms (</w:t>
            </w:r>
            <w:r w:rsidRPr="00CB2549">
              <w:rPr>
                <w:i/>
                <w:iCs/>
              </w:rPr>
              <w:t>Activity 2</w:t>
            </w:r>
            <w:r>
              <w:rPr>
                <w:lang w:val="en-AU"/>
              </w:rPr>
              <w:t>) to identify the scientific principles that should guide the design of their solution.</w:t>
            </w:r>
          </w:p>
          <w:p w14:paraId="1D676FE2" w14:textId="14669C55" w:rsidR="005874FB" w:rsidRDefault="005874FB" w:rsidP="00CB2549">
            <w:pPr>
              <w:spacing w:after="0"/>
              <w:rPr>
                <w:lang w:val="en-AU"/>
              </w:rPr>
            </w:pPr>
            <w:r>
              <w:rPr>
                <w:lang w:val="en-AU"/>
              </w:rPr>
              <w:t>The following prompts may be used to scaffold students’ development of their design:</w:t>
            </w:r>
          </w:p>
          <w:p w14:paraId="5FAFD7D9" w14:textId="007254DD" w:rsidR="005874FB" w:rsidRDefault="009A6EAF" w:rsidP="00CB2549">
            <w:pPr>
              <w:pStyle w:val="ListParagraph"/>
              <w:rPr>
                <w:lang w:val="en-AU"/>
              </w:rPr>
            </w:pPr>
            <w:r w:rsidRPr="003A7605">
              <w:rPr>
                <w:rFonts w:cstheme="minorHAnsi"/>
                <w:noProof/>
                <w:lang w:eastAsia="en-AU"/>
              </w:rPr>
              <w:drawing>
                <wp:anchor distT="0" distB="0" distL="114300" distR="114300" simplePos="0" relativeHeight="252127232" behindDoc="0" locked="0" layoutInCell="1" allowOverlap="1" wp14:anchorId="3CC654A4" wp14:editId="1BE1BE33">
                  <wp:simplePos x="0" y="0"/>
                  <wp:positionH relativeFrom="column">
                    <wp:posOffset>-386715</wp:posOffset>
                  </wp:positionH>
                  <wp:positionV relativeFrom="paragraph">
                    <wp:posOffset>116840</wp:posOffset>
                  </wp:positionV>
                  <wp:extent cx="360000" cy="360000"/>
                  <wp:effectExtent l="0" t="0" r="2540" b="2540"/>
                  <wp:wrapNone/>
                  <wp:docPr id="58" name="Picture 58"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3C86">
              <w:rPr>
                <w:lang w:val="en-AU"/>
              </w:rPr>
              <w:t>What have you learn</w:t>
            </w:r>
            <w:r>
              <w:rPr>
                <w:lang w:val="en-AU"/>
              </w:rPr>
              <w:t>t</w:t>
            </w:r>
            <w:r w:rsidR="00CC3C86">
              <w:rPr>
                <w:lang w:val="en-AU"/>
              </w:rPr>
              <w:t xml:space="preserve"> about </w:t>
            </w:r>
            <w:r w:rsidR="00D664C3">
              <w:rPr>
                <w:lang w:val="en-AU"/>
              </w:rPr>
              <w:t>how</w:t>
            </w:r>
            <w:r w:rsidR="00CC3C86">
              <w:rPr>
                <w:lang w:val="en-AU"/>
              </w:rPr>
              <w:t xml:space="preserve"> </w:t>
            </w:r>
            <w:r w:rsidR="0029356F">
              <w:rPr>
                <w:lang w:val="en-AU"/>
              </w:rPr>
              <w:t>disease-causing</w:t>
            </w:r>
            <w:r w:rsidR="00CC3C86">
              <w:rPr>
                <w:lang w:val="en-AU"/>
              </w:rPr>
              <w:t xml:space="preserve"> microorganisms are transmitted through a community?</w:t>
            </w:r>
          </w:p>
          <w:p w14:paraId="13E6C2A5" w14:textId="066CEADB" w:rsidR="00CC3C86" w:rsidRDefault="00CC3C86" w:rsidP="00CB2549">
            <w:pPr>
              <w:pStyle w:val="ListParagraph"/>
              <w:rPr>
                <w:lang w:val="en-AU"/>
              </w:rPr>
            </w:pPr>
            <w:r>
              <w:rPr>
                <w:lang w:val="en-AU"/>
              </w:rPr>
              <w:t>What methods can be used to minimise the transmission of microorganisms through a community?</w:t>
            </w:r>
          </w:p>
          <w:p w14:paraId="34F9C14C" w14:textId="155BCDE6" w:rsidR="00CC3C86" w:rsidRDefault="00CC3C86" w:rsidP="00CB2549">
            <w:pPr>
              <w:pStyle w:val="ListParagraph"/>
              <w:rPr>
                <w:lang w:val="en-AU"/>
              </w:rPr>
            </w:pPr>
            <w:r>
              <w:rPr>
                <w:lang w:val="en-AU"/>
              </w:rPr>
              <w:t>What strategy or combination of strategies could be implemented at your school?</w:t>
            </w:r>
          </w:p>
          <w:p w14:paraId="761274F4" w14:textId="25FB06B5" w:rsidR="00CC3C86" w:rsidRDefault="00CC3C86" w:rsidP="00CB2549">
            <w:pPr>
              <w:pStyle w:val="ListParagraph"/>
              <w:rPr>
                <w:lang w:val="en-AU"/>
              </w:rPr>
            </w:pPr>
            <w:r>
              <w:rPr>
                <w:lang w:val="en-AU"/>
              </w:rPr>
              <w:t>How well would these strategies meet the needs of your client and meet the criteria for success?</w:t>
            </w:r>
          </w:p>
          <w:p w14:paraId="46A5A47E" w14:textId="0FA87256" w:rsidR="00CC3C86" w:rsidRDefault="00CC3C86" w:rsidP="00CB2549">
            <w:pPr>
              <w:pStyle w:val="ListParagraph"/>
              <w:rPr>
                <w:lang w:val="en-AU"/>
              </w:rPr>
            </w:pPr>
            <w:r>
              <w:rPr>
                <w:lang w:val="en-AU"/>
              </w:rPr>
              <w:t>How would you raise awareness of your school community about infectious diseases and your strategy to minimise the transmission of diseases?</w:t>
            </w:r>
          </w:p>
          <w:p w14:paraId="38240F12" w14:textId="3A84A112" w:rsidR="00CC3C86" w:rsidRDefault="00CC3C86" w:rsidP="00CB2549">
            <w:pPr>
              <w:pStyle w:val="ListParagraph"/>
              <w:rPr>
                <w:lang w:val="en-AU"/>
              </w:rPr>
            </w:pPr>
            <w:r>
              <w:rPr>
                <w:lang w:val="en-AU"/>
              </w:rPr>
              <w:t>What resources and media would be required to communicate your strategy to the community?</w:t>
            </w:r>
          </w:p>
          <w:p w14:paraId="670E2AD5" w14:textId="53322EB6" w:rsidR="00115483" w:rsidRDefault="00CC3C86" w:rsidP="00CB2549">
            <w:pPr>
              <w:pStyle w:val="ListParagraph"/>
              <w:rPr>
                <w:lang w:val="en-AU"/>
              </w:rPr>
            </w:pPr>
            <w:r>
              <w:rPr>
                <w:lang w:val="en-AU"/>
              </w:rPr>
              <w:t>What would be the key messages in your campaign?</w:t>
            </w:r>
          </w:p>
          <w:p w14:paraId="7EC866D0" w14:textId="0B2DDC09" w:rsidR="00115483" w:rsidRDefault="00115483" w:rsidP="00314AF7">
            <w:pPr>
              <w:rPr>
                <w:lang w:val="en-AU"/>
              </w:rPr>
            </w:pPr>
            <w:r>
              <w:rPr>
                <w:lang w:val="en-AU"/>
              </w:rPr>
              <w:t xml:space="preserve">Students document </w:t>
            </w:r>
            <w:r>
              <w:t xml:space="preserve">their design </w:t>
            </w:r>
            <w:r>
              <w:rPr>
                <w:lang w:val="en-AU"/>
              </w:rPr>
              <w:t>in their digital design portfolio and</w:t>
            </w:r>
            <w:r w:rsidR="00FF7CF0" w:rsidRPr="005F59F1">
              <w:t xml:space="preserve"> use software such</w:t>
            </w:r>
            <w:r w:rsidR="00D664C3">
              <w:t xml:space="preserve"> as</w:t>
            </w:r>
            <w:r>
              <w:t xml:space="preserve"> </w:t>
            </w:r>
            <w:r w:rsidRPr="00CB2549">
              <w:rPr>
                <w:i/>
                <w:iCs/>
              </w:rPr>
              <w:t>Adobe Illustrator</w:t>
            </w:r>
            <w:r>
              <w:t xml:space="preserve">, </w:t>
            </w:r>
            <w:proofErr w:type="spellStart"/>
            <w:r w:rsidRPr="00CB2549">
              <w:rPr>
                <w:i/>
                <w:iCs/>
              </w:rPr>
              <w:t>Canva</w:t>
            </w:r>
            <w:proofErr w:type="spellEnd"/>
            <w:r>
              <w:t xml:space="preserve">, </w:t>
            </w:r>
            <w:r w:rsidRPr="00CB2549">
              <w:rPr>
                <w:i/>
                <w:iCs/>
              </w:rPr>
              <w:t>Corel Draw</w:t>
            </w:r>
            <w:r>
              <w:t xml:space="preserve">, </w:t>
            </w:r>
            <w:proofErr w:type="spellStart"/>
            <w:r w:rsidRPr="00CB2549">
              <w:rPr>
                <w:i/>
                <w:iCs/>
              </w:rPr>
              <w:t>Inkscape</w:t>
            </w:r>
            <w:proofErr w:type="spellEnd"/>
            <w:r>
              <w:t xml:space="preserve"> and </w:t>
            </w:r>
            <w:proofErr w:type="spellStart"/>
            <w:r w:rsidRPr="00CB2549">
              <w:rPr>
                <w:i/>
                <w:iCs/>
              </w:rPr>
              <w:t>Vectr</w:t>
            </w:r>
            <w:proofErr w:type="spellEnd"/>
            <w:r>
              <w:t xml:space="preserve"> to draw any design elements</w:t>
            </w:r>
            <w:r w:rsidR="00F94BCA">
              <w:t>.</w:t>
            </w:r>
            <w:r w:rsidR="00D2256A" w:rsidRPr="00F15349">
              <w:rPr>
                <w:lang w:val="en-AU"/>
              </w:rPr>
              <w:t xml:space="preserve"> </w:t>
            </w:r>
            <w:r w:rsidR="00CC63C4" w:rsidRPr="00F15349">
              <w:rPr>
                <w:lang w:val="en-AU"/>
              </w:rPr>
              <w:t xml:space="preserve">Ensure students </w:t>
            </w:r>
            <w:r w:rsidR="000868FD">
              <w:rPr>
                <w:lang w:val="en-AU"/>
              </w:rPr>
              <w:t>reflect on the</w:t>
            </w:r>
            <w:r w:rsidR="00CC63C4" w:rsidRPr="00F15349">
              <w:rPr>
                <w:lang w:val="en-AU"/>
              </w:rPr>
              <w:t xml:space="preserve"> success </w:t>
            </w:r>
            <w:r w:rsidR="00251A79" w:rsidRPr="003A7605">
              <w:rPr>
                <w:lang w:val="en-AU"/>
              </w:rPr>
              <w:t xml:space="preserve">criteria </w:t>
            </w:r>
            <w:r w:rsidR="00CC63C4" w:rsidRPr="00F15349">
              <w:rPr>
                <w:lang w:val="en-AU"/>
              </w:rPr>
              <w:t>in</w:t>
            </w:r>
            <w:r w:rsidR="000868FD">
              <w:rPr>
                <w:lang w:val="en-AU"/>
              </w:rPr>
              <w:t xml:space="preserve"> their design brief</w:t>
            </w:r>
            <w:r>
              <w:rPr>
                <w:lang w:val="en-AU"/>
              </w:rPr>
              <w:t xml:space="preserve"> and continually evaluate and refine their</w:t>
            </w:r>
            <w:r>
              <w:t xml:space="preserve"> design </w:t>
            </w:r>
            <w:r>
              <w:rPr>
                <w:lang w:val="en-AU"/>
              </w:rPr>
              <w:t xml:space="preserve">as it </w:t>
            </w:r>
            <w:r>
              <w:t xml:space="preserve">is </w:t>
            </w:r>
            <w:r>
              <w:rPr>
                <w:lang w:val="en-AU"/>
              </w:rPr>
              <w:t>developed.</w:t>
            </w:r>
          </w:p>
          <w:p w14:paraId="2EF29A26" w14:textId="1CEB5523" w:rsidR="00DE0F04" w:rsidRDefault="00115483" w:rsidP="000534DE">
            <w:pPr>
              <w:spacing w:after="360"/>
            </w:pPr>
            <w:r>
              <w:t xml:space="preserve">Groups report back to the class and share their designs. </w:t>
            </w:r>
            <w:r w:rsidR="002A6FB5">
              <w:t xml:space="preserve"> </w:t>
            </w:r>
            <w:r w:rsidR="00DE0F04">
              <w:t xml:space="preserve">This encourages </w:t>
            </w:r>
            <w:r w:rsidR="00D664C3">
              <w:t xml:space="preserve">the </w:t>
            </w:r>
            <w:r w:rsidR="00DE0F04">
              <w:t>justification of design choices</w:t>
            </w:r>
            <w:r w:rsidR="00F94BCA">
              <w:t>. It also provides a</w:t>
            </w:r>
            <w:r>
              <w:t>n opportunity for peers to provide feedback and</w:t>
            </w:r>
            <w:r w:rsidR="0029356F">
              <w:t xml:space="preserve"> </w:t>
            </w:r>
            <w:r w:rsidR="00DE0F04">
              <w:t xml:space="preserve">for changes to be made </w:t>
            </w:r>
            <w:r w:rsidR="00D664C3">
              <w:t>before</w:t>
            </w:r>
            <w:r w:rsidR="00DE0F04">
              <w:t xml:space="preserve"> moving to the next phase</w:t>
            </w:r>
            <w:r>
              <w:t xml:space="preserve"> of developing the solution</w:t>
            </w:r>
            <w:r w:rsidR="00DE0F04">
              <w:t>.</w:t>
            </w:r>
          </w:p>
          <w:p w14:paraId="6EB1811B" w14:textId="08549086" w:rsidR="00314AF7" w:rsidRPr="00314AF7" w:rsidRDefault="002A6FB5" w:rsidP="00115483">
            <w:pPr>
              <w:rPr>
                <w:lang w:val="en-AU"/>
              </w:rPr>
            </w:pPr>
            <w:r w:rsidRPr="003A7605">
              <w:rPr>
                <w:lang w:val="en-AU"/>
              </w:rPr>
              <w:lastRenderedPageBreak/>
              <w:t xml:space="preserve">Once students have </w:t>
            </w:r>
            <w:r w:rsidR="00115483">
              <w:rPr>
                <w:lang w:val="en-AU"/>
              </w:rPr>
              <w:t>completed documenting their</w:t>
            </w:r>
            <w:r w:rsidRPr="003A7605">
              <w:rPr>
                <w:lang w:val="en-AU"/>
              </w:rPr>
              <w:t xml:space="preserve"> </w:t>
            </w:r>
            <w:r w:rsidR="00115483">
              <w:rPr>
                <w:lang w:val="en-AU"/>
              </w:rPr>
              <w:t xml:space="preserve">finalised </w:t>
            </w:r>
            <w:r w:rsidRPr="003A7605">
              <w:rPr>
                <w:lang w:val="en-AU"/>
              </w:rPr>
              <w:t xml:space="preserve">design </w:t>
            </w:r>
            <w:r w:rsidR="00115483">
              <w:rPr>
                <w:lang w:val="en-AU"/>
              </w:rPr>
              <w:t>in their portfolio</w:t>
            </w:r>
            <w:r w:rsidR="00D76C98" w:rsidRPr="003A7605">
              <w:rPr>
                <w:lang w:val="en-AU"/>
              </w:rPr>
              <w:t>,</w:t>
            </w:r>
            <w:r w:rsidRPr="003A7605">
              <w:rPr>
                <w:lang w:val="en-AU"/>
              </w:rPr>
              <w:t xml:space="preserve"> they begin creating the solution. </w:t>
            </w:r>
          </w:p>
        </w:tc>
      </w:tr>
      <w:tr w:rsidR="00D167F4" w:rsidRPr="00384F40" w14:paraId="0B61F4B3" w14:textId="77777777" w:rsidTr="00C36A4E">
        <w:trPr>
          <w:gridAfter w:val="1"/>
          <w:wAfter w:w="6" w:type="dxa"/>
          <w:trHeight w:val="90"/>
        </w:trPr>
        <w:tc>
          <w:tcPr>
            <w:tcW w:w="2268" w:type="dxa"/>
            <w:vMerge/>
            <w:tcBorders>
              <w:left w:val="nil"/>
              <w:right w:val="nil"/>
            </w:tcBorders>
          </w:tcPr>
          <w:p w14:paraId="2BDB92D6" w14:textId="77777777" w:rsidR="00D167F4" w:rsidRPr="00384F40" w:rsidRDefault="00D167F4" w:rsidP="00F9772C">
            <w:pPr>
              <w:widowControl/>
              <w:spacing w:after="160" w:line="259" w:lineRule="auto"/>
              <w:rPr>
                <w:b/>
                <w:lang w:val="en-AU"/>
              </w:rPr>
            </w:pPr>
          </w:p>
        </w:tc>
        <w:tc>
          <w:tcPr>
            <w:tcW w:w="6231" w:type="dxa"/>
            <w:tcBorders>
              <w:left w:val="nil"/>
              <w:right w:val="nil"/>
            </w:tcBorders>
          </w:tcPr>
          <w:p w14:paraId="512A1C24" w14:textId="2F39293E" w:rsidR="00314AF7" w:rsidRPr="003A7605" w:rsidRDefault="00314AF7" w:rsidP="00314AF7">
            <w:pPr>
              <w:rPr>
                <w:b/>
                <w:lang w:val="en-AU"/>
              </w:rPr>
            </w:pPr>
            <w:r w:rsidRPr="003A7605">
              <w:rPr>
                <w:b/>
                <w:lang w:val="en-AU"/>
              </w:rPr>
              <w:t xml:space="preserve">Part </w:t>
            </w:r>
            <w:r w:rsidR="00BC2A14">
              <w:rPr>
                <w:b/>
                <w:lang w:val="en-AU"/>
              </w:rPr>
              <w:t>5</w:t>
            </w:r>
            <w:r w:rsidRPr="003A7605">
              <w:rPr>
                <w:b/>
                <w:lang w:val="en-AU"/>
              </w:rPr>
              <w:t xml:space="preserve">: </w:t>
            </w:r>
            <w:r w:rsidR="009A6A47">
              <w:rPr>
                <w:b/>
                <w:lang w:val="en-AU"/>
              </w:rPr>
              <w:t xml:space="preserve">Create </w:t>
            </w:r>
          </w:p>
          <w:p w14:paraId="6C4CF2BF" w14:textId="4117E003" w:rsidR="00F03C06" w:rsidRDefault="000B0298" w:rsidP="000B0298">
            <w:pPr>
              <w:rPr>
                <w:lang w:val="en-AU"/>
              </w:rPr>
            </w:pPr>
            <w:r w:rsidRPr="003A7605">
              <w:rPr>
                <w:lang w:val="en-AU"/>
              </w:rPr>
              <w:t>Throughout the construction</w:t>
            </w:r>
            <w:r w:rsidR="001C5C29">
              <w:rPr>
                <w:lang w:val="en-AU"/>
              </w:rPr>
              <w:t xml:space="preserve"> of their solution to raising awareness in the school community</w:t>
            </w:r>
            <w:r w:rsidRPr="003A7605">
              <w:rPr>
                <w:lang w:val="en-AU"/>
              </w:rPr>
              <w:t xml:space="preserve">, </w:t>
            </w:r>
            <w:r w:rsidR="00F94BCA">
              <w:rPr>
                <w:lang w:val="en-AU"/>
              </w:rPr>
              <w:t>remind</w:t>
            </w:r>
            <w:r w:rsidR="00F94BCA" w:rsidRPr="003A7605">
              <w:rPr>
                <w:lang w:val="en-AU"/>
              </w:rPr>
              <w:t xml:space="preserve"> </w:t>
            </w:r>
            <w:r w:rsidRPr="003A7605">
              <w:rPr>
                <w:lang w:val="en-AU"/>
              </w:rPr>
              <w:t xml:space="preserve">students to save their work </w:t>
            </w:r>
            <w:r w:rsidR="00727671">
              <w:rPr>
                <w:lang w:val="en-AU"/>
              </w:rPr>
              <w:t xml:space="preserve">to a </w:t>
            </w:r>
            <w:r w:rsidR="00751D33">
              <w:rPr>
                <w:lang w:val="en-AU"/>
              </w:rPr>
              <w:t>file</w:t>
            </w:r>
            <w:r w:rsidR="00EF3C92">
              <w:rPr>
                <w:lang w:val="en-AU"/>
              </w:rPr>
              <w:t xml:space="preserve"> </w:t>
            </w:r>
            <w:r w:rsidR="00727671">
              <w:rPr>
                <w:lang w:val="en-AU"/>
              </w:rPr>
              <w:t>sharing platform</w:t>
            </w:r>
            <w:r w:rsidRPr="003A7605">
              <w:rPr>
                <w:lang w:val="en-AU"/>
              </w:rPr>
              <w:t xml:space="preserve"> and take </w:t>
            </w:r>
            <w:r>
              <w:rPr>
                <w:lang w:val="en-AU"/>
              </w:rPr>
              <w:t>photo</w:t>
            </w:r>
            <w:r w:rsidR="00563208">
              <w:rPr>
                <w:lang w:val="en-AU"/>
              </w:rPr>
              <w:t>graph</w:t>
            </w:r>
            <w:r>
              <w:rPr>
                <w:lang w:val="en-AU"/>
              </w:rPr>
              <w:t>s</w:t>
            </w:r>
            <w:r w:rsidRPr="003A7605">
              <w:rPr>
                <w:lang w:val="en-AU"/>
              </w:rPr>
              <w:t xml:space="preserve"> to document the process. </w:t>
            </w:r>
          </w:p>
          <w:p w14:paraId="6759A90F" w14:textId="374A075E" w:rsidR="00F03C06" w:rsidRDefault="00F94BCA" w:rsidP="00CB2549">
            <w:pPr>
              <w:spacing w:after="0"/>
              <w:rPr>
                <w:lang w:val="en-AU"/>
              </w:rPr>
            </w:pPr>
            <w:r>
              <w:rPr>
                <w:lang w:val="en-AU"/>
              </w:rPr>
              <w:t>Prompt</w:t>
            </w:r>
            <w:r w:rsidR="00F03C06">
              <w:rPr>
                <w:lang w:val="en-AU"/>
              </w:rPr>
              <w:t xml:space="preserve"> students to: </w:t>
            </w:r>
          </w:p>
          <w:p w14:paraId="24A5DB8F" w14:textId="4BF9A210" w:rsidR="00F03C06" w:rsidRDefault="009A6EAF" w:rsidP="00F03C06">
            <w:pPr>
              <w:pStyle w:val="ListParagraph"/>
              <w:rPr>
                <w:lang w:val="en-AU"/>
              </w:rPr>
            </w:pPr>
            <w:r>
              <w:rPr>
                <w:lang w:val="en-AU"/>
              </w:rPr>
              <w:t xml:space="preserve">Plan how members of the group can </w:t>
            </w:r>
            <w:r w:rsidR="00F03C06">
              <w:rPr>
                <w:lang w:val="en-AU"/>
              </w:rPr>
              <w:t xml:space="preserve">collaborate and work on different parts of the task </w:t>
            </w:r>
          </w:p>
          <w:p w14:paraId="3571F878" w14:textId="42CB2AE3" w:rsidR="00F03C06" w:rsidRDefault="009A6EAF" w:rsidP="00F03C06">
            <w:pPr>
              <w:pStyle w:val="ListParagraph"/>
              <w:rPr>
                <w:lang w:val="en-AU"/>
              </w:rPr>
            </w:pPr>
            <w:r>
              <w:rPr>
                <w:lang w:val="en-AU"/>
              </w:rPr>
              <w:t xml:space="preserve">Decide on the most </w:t>
            </w:r>
            <w:r w:rsidR="00F03C06">
              <w:rPr>
                <w:lang w:val="en-AU"/>
              </w:rPr>
              <w:t>appropriate media and software tools for developing the solution</w:t>
            </w:r>
          </w:p>
          <w:p w14:paraId="7F5DB748" w14:textId="07390F99" w:rsidR="00F03C06" w:rsidRDefault="009A6EAF" w:rsidP="00F03C06">
            <w:pPr>
              <w:pStyle w:val="ListParagraph"/>
              <w:rPr>
                <w:lang w:val="en-AU"/>
              </w:rPr>
            </w:pPr>
            <w:r>
              <w:rPr>
                <w:lang w:val="en-AU"/>
              </w:rPr>
              <w:t>Prepare a storyboard</w:t>
            </w:r>
            <w:r w:rsidR="00F03C06">
              <w:rPr>
                <w:lang w:val="en-AU"/>
              </w:rPr>
              <w:t xml:space="preserve"> or plan for the structure and content of the solution</w:t>
            </w:r>
          </w:p>
          <w:p w14:paraId="5DB68073" w14:textId="33181ED9" w:rsidR="00F03C06" w:rsidRDefault="00F94BCA" w:rsidP="00F03C06">
            <w:pPr>
              <w:pStyle w:val="ListParagraph"/>
              <w:rPr>
                <w:lang w:val="en-AU"/>
              </w:rPr>
            </w:pPr>
            <w:r>
              <w:rPr>
                <w:lang w:val="en-AU"/>
              </w:rPr>
              <w:t>R</w:t>
            </w:r>
            <w:r w:rsidR="00F03C06">
              <w:rPr>
                <w:lang w:val="en-AU"/>
              </w:rPr>
              <w:t xml:space="preserve">eview key messages </w:t>
            </w:r>
          </w:p>
          <w:p w14:paraId="6024C8DF" w14:textId="7F8F02C1" w:rsidR="00F03C06" w:rsidRDefault="009A6EAF" w:rsidP="00CB2549">
            <w:pPr>
              <w:pStyle w:val="ListParagraph"/>
              <w:rPr>
                <w:lang w:val="en-AU"/>
              </w:rPr>
            </w:pPr>
            <w:r>
              <w:rPr>
                <w:lang w:val="en-AU"/>
              </w:rPr>
              <w:t>Devel</w:t>
            </w:r>
            <w:r w:rsidR="00F03C06">
              <w:rPr>
                <w:lang w:val="en-AU"/>
              </w:rPr>
              <w:t>op a timeline and milestones for managing the project.</w:t>
            </w:r>
          </w:p>
          <w:p w14:paraId="2B22E1EE" w14:textId="2E098328" w:rsidR="000B0298" w:rsidRPr="001828CE" w:rsidRDefault="002524D1" w:rsidP="000B0298">
            <w:pPr>
              <w:rPr>
                <w:lang w:val="en-AU"/>
              </w:rPr>
            </w:pPr>
            <w:r>
              <w:rPr>
                <w:lang w:val="en-AU"/>
              </w:rPr>
              <w:t xml:space="preserve">Students </w:t>
            </w:r>
            <w:r>
              <w:t>c</w:t>
            </w:r>
            <w:r w:rsidR="000B0298">
              <w:t xml:space="preserve">omplete </w:t>
            </w:r>
            <w:hyperlink w:anchor="_Appendix_15:_Student_1" w:history="1">
              <w:r w:rsidR="000B0298" w:rsidRPr="002F7928">
                <w:rPr>
                  <w:rStyle w:val="Hyperlink"/>
                </w:rPr>
                <w:t>Student activity sheet 3.</w:t>
              </w:r>
              <w:r w:rsidR="001075F7">
                <w:rPr>
                  <w:rStyle w:val="Hyperlink"/>
                </w:rPr>
                <w:t>2</w:t>
              </w:r>
              <w:r w:rsidR="000B0298" w:rsidRPr="002F7928">
                <w:rPr>
                  <w:rStyle w:val="Hyperlink"/>
                </w:rPr>
                <w:t>: Prototype troubleshooting</w:t>
              </w:r>
            </w:hyperlink>
            <w:r w:rsidR="000B0298">
              <w:t xml:space="preserve"> and insert in their </w:t>
            </w:r>
            <w:r w:rsidR="00F03C06">
              <w:t>design portfolio</w:t>
            </w:r>
            <w:r w:rsidR="000B0298">
              <w:t>.</w:t>
            </w:r>
          </w:p>
          <w:p w14:paraId="74D786F9" w14:textId="0457EFE9" w:rsidR="00D72F73" w:rsidRPr="00314AF7" w:rsidRDefault="00314AF7">
            <w:pPr>
              <w:rPr>
                <w:lang w:val="en-AU"/>
              </w:rPr>
            </w:pPr>
            <w:r w:rsidRPr="003A7605">
              <w:rPr>
                <w:lang w:val="en-AU"/>
              </w:rPr>
              <w:t xml:space="preserve">Allocate time for </w:t>
            </w:r>
            <w:r w:rsidR="001828CE">
              <w:rPr>
                <w:lang w:val="en-AU"/>
              </w:rPr>
              <w:t>groups</w:t>
            </w:r>
            <w:r w:rsidRPr="003A7605">
              <w:rPr>
                <w:lang w:val="en-AU"/>
              </w:rPr>
              <w:t xml:space="preserve"> to </w:t>
            </w:r>
            <w:r w:rsidR="006B149C">
              <w:rPr>
                <w:lang w:val="en-AU"/>
              </w:rPr>
              <w:t xml:space="preserve">consider how their solutions would be </w:t>
            </w:r>
            <w:r w:rsidR="004360DE" w:rsidRPr="003933D6">
              <w:rPr>
                <w:lang w:val="en-AU"/>
              </w:rPr>
              <w:t>implement</w:t>
            </w:r>
            <w:r w:rsidR="006B149C">
              <w:rPr>
                <w:lang w:val="en-AU"/>
              </w:rPr>
              <w:t>ed</w:t>
            </w:r>
            <w:r w:rsidRPr="003A7605">
              <w:rPr>
                <w:lang w:val="en-AU"/>
              </w:rPr>
              <w:t xml:space="preserve">. Implementation could be with the class, the year group, the school community or </w:t>
            </w:r>
            <w:r w:rsidR="0029356F">
              <w:rPr>
                <w:lang w:val="en-AU"/>
              </w:rPr>
              <w:t xml:space="preserve">the </w:t>
            </w:r>
            <w:r w:rsidRPr="003A7605">
              <w:rPr>
                <w:lang w:val="en-AU"/>
              </w:rPr>
              <w:t xml:space="preserve">local community. </w:t>
            </w:r>
            <w:r w:rsidR="00F74468">
              <w:rPr>
                <w:lang w:val="en-AU"/>
              </w:rPr>
              <w:t>E</w:t>
            </w:r>
            <w:r w:rsidRPr="003A7605">
              <w:rPr>
                <w:lang w:val="en-AU"/>
              </w:rPr>
              <w:t xml:space="preserve">nsure students </w:t>
            </w:r>
            <w:r w:rsidR="006B149C">
              <w:rPr>
                <w:lang w:val="en-AU"/>
              </w:rPr>
              <w:t>think through the implications of implementing their solution and how it would</w:t>
            </w:r>
            <w:r w:rsidRPr="003A7605">
              <w:rPr>
                <w:lang w:val="en-AU"/>
              </w:rPr>
              <w:t xml:space="preserve"> affect school or community members. </w:t>
            </w:r>
          </w:p>
        </w:tc>
      </w:tr>
      <w:tr w:rsidR="00D167F4" w:rsidRPr="00384F40" w14:paraId="4E17BFA4" w14:textId="77777777" w:rsidTr="00C36A4E">
        <w:trPr>
          <w:gridAfter w:val="1"/>
          <w:wAfter w:w="6" w:type="dxa"/>
          <w:trHeight w:val="90"/>
        </w:trPr>
        <w:tc>
          <w:tcPr>
            <w:tcW w:w="2268" w:type="dxa"/>
            <w:vMerge/>
            <w:tcBorders>
              <w:left w:val="nil"/>
              <w:bottom w:val="nil"/>
              <w:right w:val="nil"/>
            </w:tcBorders>
          </w:tcPr>
          <w:p w14:paraId="47F51C6B" w14:textId="77777777" w:rsidR="00D167F4" w:rsidRPr="00384F40" w:rsidRDefault="00D167F4" w:rsidP="00F9772C">
            <w:pPr>
              <w:widowControl/>
              <w:spacing w:after="160" w:line="259" w:lineRule="auto"/>
              <w:rPr>
                <w:b/>
                <w:lang w:val="en-AU"/>
              </w:rPr>
            </w:pPr>
          </w:p>
        </w:tc>
        <w:tc>
          <w:tcPr>
            <w:tcW w:w="6231" w:type="dxa"/>
            <w:tcBorders>
              <w:left w:val="nil"/>
              <w:right w:val="nil"/>
            </w:tcBorders>
          </w:tcPr>
          <w:p w14:paraId="426F0E95" w14:textId="1E682320" w:rsidR="00314AF7" w:rsidRPr="003A7605" w:rsidRDefault="00314AF7" w:rsidP="00314AF7">
            <w:pPr>
              <w:rPr>
                <w:b/>
                <w:lang w:val="en-AU"/>
              </w:rPr>
            </w:pPr>
            <w:r w:rsidRPr="003A7605">
              <w:rPr>
                <w:b/>
                <w:lang w:val="en-AU"/>
              </w:rPr>
              <w:t xml:space="preserve">Part </w:t>
            </w:r>
            <w:r w:rsidR="005B7355">
              <w:rPr>
                <w:b/>
                <w:lang w:val="en-AU"/>
              </w:rPr>
              <w:t>6</w:t>
            </w:r>
            <w:r w:rsidRPr="003A7605">
              <w:rPr>
                <w:b/>
                <w:lang w:val="en-AU"/>
              </w:rPr>
              <w:t xml:space="preserve">: </w:t>
            </w:r>
            <w:r w:rsidR="00467F91">
              <w:rPr>
                <w:b/>
                <w:lang w:val="en-AU"/>
              </w:rPr>
              <w:t>Re</w:t>
            </w:r>
            <w:r w:rsidR="00F03C06">
              <w:rPr>
                <w:b/>
                <w:lang w:val="en-AU"/>
              </w:rPr>
              <w:t>flection</w:t>
            </w:r>
            <w:r w:rsidRPr="003A7605">
              <w:rPr>
                <w:b/>
                <w:lang w:val="en-AU"/>
              </w:rPr>
              <w:t xml:space="preserve"> </w:t>
            </w:r>
            <w:r w:rsidR="00422C34">
              <w:rPr>
                <w:b/>
                <w:lang w:val="en-AU"/>
              </w:rPr>
              <w:t>and journa</w:t>
            </w:r>
            <w:r w:rsidR="009A6EAF">
              <w:rPr>
                <w:b/>
                <w:lang w:val="en-AU"/>
              </w:rPr>
              <w:t>l</w:t>
            </w:r>
            <w:r w:rsidR="00422C34">
              <w:rPr>
                <w:b/>
                <w:lang w:val="en-AU"/>
              </w:rPr>
              <w:t>ing</w:t>
            </w:r>
          </w:p>
          <w:p w14:paraId="398F50B5" w14:textId="61B1BA5B" w:rsidR="00314AF7" w:rsidRPr="000534DE" w:rsidRDefault="00314AF7" w:rsidP="002750B0">
            <w:pPr>
              <w:spacing w:after="0"/>
              <w:rPr>
                <w:spacing w:val="-2"/>
                <w:lang w:val="en-AU"/>
              </w:rPr>
            </w:pPr>
            <w:r w:rsidRPr="000534DE">
              <w:rPr>
                <w:spacing w:val="-2"/>
              </w:rPr>
              <w:t xml:space="preserve">Evaluation, reflection and refinement are important parts of the design process. The following questions are a guide </w:t>
            </w:r>
            <w:r w:rsidR="002524D1" w:rsidRPr="000534DE">
              <w:rPr>
                <w:spacing w:val="-2"/>
              </w:rPr>
              <w:t>for</w:t>
            </w:r>
            <w:r w:rsidRPr="000534DE">
              <w:rPr>
                <w:spacing w:val="-2"/>
              </w:rPr>
              <w:t xml:space="preserve"> students </w:t>
            </w:r>
            <w:r w:rsidR="002524D1" w:rsidRPr="000534DE">
              <w:rPr>
                <w:spacing w:val="-2"/>
              </w:rPr>
              <w:t xml:space="preserve">to </w:t>
            </w:r>
            <w:r w:rsidRPr="000534DE">
              <w:rPr>
                <w:spacing w:val="-2"/>
              </w:rPr>
              <w:t>consider at this stage of reflection</w:t>
            </w:r>
            <w:r w:rsidR="00525DD8" w:rsidRPr="000534DE">
              <w:rPr>
                <w:spacing w:val="-2"/>
              </w:rPr>
              <w:t>:</w:t>
            </w:r>
          </w:p>
          <w:p w14:paraId="2167BBCF" w14:textId="7A471317" w:rsidR="00106E83" w:rsidRDefault="003F2230" w:rsidP="002750B0">
            <w:pPr>
              <w:pStyle w:val="ListParagraph"/>
            </w:pPr>
            <w:r w:rsidRPr="002750B0">
              <w:rPr>
                <w:noProof/>
                <w:lang w:eastAsia="en-AU"/>
              </w:rPr>
              <w:drawing>
                <wp:anchor distT="0" distB="0" distL="114300" distR="114300" simplePos="0" relativeHeight="252028928" behindDoc="0" locked="0" layoutInCell="1" allowOverlap="1" wp14:anchorId="74538049" wp14:editId="2352DEE3">
                  <wp:simplePos x="0" y="0"/>
                  <wp:positionH relativeFrom="column">
                    <wp:posOffset>-390525</wp:posOffset>
                  </wp:positionH>
                  <wp:positionV relativeFrom="paragraph">
                    <wp:posOffset>52705</wp:posOffset>
                  </wp:positionV>
                  <wp:extent cx="359410" cy="359410"/>
                  <wp:effectExtent l="0" t="0" r="2540" b="2540"/>
                  <wp:wrapNone/>
                  <wp:docPr id="301" name="Picture 301"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3C06">
              <w:t xml:space="preserve">Why have you chosen </w:t>
            </w:r>
            <w:r w:rsidR="00106E83">
              <w:t xml:space="preserve">your approach and strategies </w:t>
            </w:r>
            <w:r w:rsidR="0029356F">
              <w:t>for</w:t>
            </w:r>
            <w:r w:rsidR="00106E83">
              <w:t xml:space="preserve"> solv</w:t>
            </w:r>
            <w:r w:rsidR="0029356F">
              <w:t>ing</w:t>
            </w:r>
            <w:r w:rsidR="00106E83">
              <w:t xml:space="preserve"> the problem?</w:t>
            </w:r>
          </w:p>
          <w:p w14:paraId="0761455B" w14:textId="77777777" w:rsidR="00106E83" w:rsidRDefault="00106E83" w:rsidP="002750B0">
            <w:pPr>
              <w:pStyle w:val="ListParagraph"/>
            </w:pPr>
            <w:r>
              <w:t>How does your solution meet the needs of your client and to what extent have you met the success criteria?</w:t>
            </w:r>
          </w:p>
          <w:p w14:paraId="392891EA" w14:textId="3565B641" w:rsidR="00314AF7" w:rsidRPr="00D76C98" w:rsidRDefault="00314AF7" w:rsidP="002750B0">
            <w:pPr>
              <w:pStyle w:val="ListParagraph"/>
            </w:pPr>
            <w:r w:rsidRPr="00D76C98">
              <w:t xml:space="preserve">How could the product be redesigned/improved to have </w:t>
            </w:r>
            <w:r w:rsidR="00D72F73">
              <w:t xml:space="preserve">a </w:t>
            </w:r>
            <w:r w:rsidRPr="00D76C98">
              <w:t>further impact</w:t>
            </w:r>
            <w:r w:rsidR="00F94BCA">
              <w:t>?</w:t>
            </w:r>
            <w:r w:rsidRPr="00D76C98">
              <w:t xml:space="preserve"> (</w:t>
            </w:r>
            <w:proofErr w:type="spellStart"/>
            <w:r w:rsidR="00F94BCA">
              <w:t>ie</w:t>
            </w:r>
            <w:proofErr w:type="spellEnd"/>
            <w:r w:rsidR="00F94BCA">
              <w:t xml:space="preserve"> </w:t>
            </w:r>
            <w:r w:rsidRPr="00D76C98">
              <w:t xml:space="preserve">be more engaging, be more aesthetically pleasing) </w:t>
            </w:r>
          </w:p>
          <w:p w14:paraId="6F73F1FF" w14:textId="4CBE5A72" w:rsidR="00842189" w:rsidRPr="00143A9F" w:rsidRDefault="00314AF7" w:rsidP="00314AF7">
            <w:pPr>
              <w:rPr>
                <w:lang w:val="en-AU"/>
              </w:rPr>
            </w:pPr>
            <w:r w:rsidRPr="003A7605">
              <w:rPr>
                <w:lang w:val="en-AU"/>
              </w:rPr>
              <w:t>At this point</w:t>
            </w:r>
            <w:r w:rsidR="0029356F">
              <w:rPr>
                <w:lang w:val="en-AU"/>
              </w:rPr>
              <w:t>,</w:t>
            </w:r>
            <w:r w:rsidRPr="003A7605">
              <w:rPr>
                <w:lang w:val="en-AU"/>
              </w:rPr>
              <w:t xml:space="preserve"> it may be worthwhile to pause the module while </w:t>
            </w:r>
            <w:r w:rsidR="00F94BCA">
              <w:rPr>
                <w:lang w:val="en-AU"/>
              </w:rPr>
              <w:t xml:space="preserve">students make </w:t>
            </w:r>
            <w:r w:rsidR="00106E83">
              <w:rPr>
                <w:lang w:val="en-AU"/>
              </w:rPr>
              <w:t xml:space="preserve">refinements to the solution </w:t>
            </w:r>
            <w:r w:rsidR="00D664C3">
              <w:rPr>
                <w:lang w:val="en-AU"/>
              </w:rPr>
              <w:t>before</w:t>
            </w:r>
            <w:r w:rsidR="00106E83">
              <w:rPr>
                <w:lang w:val="en-AU"/>
              </w:rPr>
              <w:t xml:space="preserve"> communicating it to the client in </w:t>
            </w:r>
            <w:r w:rsidR="00106E83" w:rsidRPr="00CB2549">
              <w:rPr>
                <w:i/>
                <w:iCs/>
              </w:rPr>
              <w:t>Activity 4.</w:t>
            </w:r>
          </w:p>
        </w:tc>
      </w:tr>
      <w:tr w:rsidR="00D167F4" w14:paraId="1003F427" w14:textId="77777777" w:rsidTr="00C36A4E">
        <w:trPr>
          <w:gridAfter w:val="1"/>
          <w:wAfter w:w="6" w:type="dxa"/>
        </w:trPr>
        <w:tc>
          <w:tcPr>
            <w:tcW w:w="2268" w:type="dxa"/>
            <w:tcBorders>
              <w:left w:val="nil"/>
              <w:bottom w:val="single" w:sz="4" w:space="0" w:color="auto"/>
              <w:right w:val="nil"/>
            </w:tcBorders>
          </w:tcPr>
          <w:p w14:paraId="001FE819" w14:textId="77777777" w:rsidR="00D167F4" w:rsidRPr="008811A9" w:rsidRDefault="00D167F4" w:rsidP="00F9772C">
            <w:pPr>
              <w:widowControl/>
              <w:spacing w:after="240"/>
              <w:rPr>
                <w:b/>
              </w:rPr>
            </w:pPr>
            <w:r w:rsidRPr="008811A9">
              <w:rPr>
                <w:b/>
              </w:rPr>
              <w:lastRenderedPageBreak/>
              <w:t>Resource sheets</w:t>
            </w:r>
          </w:p>
        </w:tc>
        <w:tc>
          <w:tcPr>
            <w:tcW w:w="6231" w:type="dxa"/>
            <w:tcBorders>
              <w:left w:val="nil"/>
              <w:bottom w:val="single" w:sz="4" w:space="0" w:color="auto"/>
              <w:right w:val="nil"/>
            </w:tcBorders>
          </w:tcPr>
          <w:p w14:paraId="1B7ACBDF" w14:textId="086C93F4" w:rsidR="00D167F4" w:rsidRDefault="00C55562" w:rsidP="002750B0">
            <w:pPr>
              <w:widowControl/>
              <w:rPr>
                <w:i/>
                <w:lang w:val="en-AU"/>
              </w:rPr>
            </w:pPr>
            <w:hyperlink w:anchor="_Appendix_4:_Design" w:history="1">
              <w:r w:rsidR="00143A9F" w:rsidRPr="001568AD">
                <w:rPr>
                  <w:rStyle w:val="Hyperlink"/>
                  <w:lang w:val="en-AU"/>
                </w:rPr>
                <w:t>Design process guide</w:t>
              </w:r>
            </w:hyperlink>
          </w:p>
          <w:p w14:paraId="36383DDC" w14:textId="77777777" w:rsidR="00A40192" w:rsidRDefault="00C55562" w:rsidP="002750B0">
            <w:pPr>
              <w:widowControl/>
            </w:pPr>
            <w:hyperlink w:anchor="_Appendix_9:_Teacher" w:history="1">
              <w:r w:rsidR="00A40192" w:rsidRPr="00130BC9">
                <w:rPr>
                  <w:rStyle w:val="Hyperlink"/>
                </w:rPr>
                <w:t>Teacher resource sheet 1.3: Cooperative learning – Placemat</w:t>
              </w:r>
            </w:hyperlink>
            <w:r w:rsidR="00A40192">
              <w:t xml:space="preserve"> </w:t>
            </w:r>
          </w:p>
          <w:p w14:paraId="48C252AB" w14:textId="781BF199" w:rsidR="00A40192" w:rsidRDefault="00C55562" w:rsidP="002750B0">
            <w:pPr>
              <w:widowControl/>
              <w:rPr>
                <w:i/>
              </w:rPr>
            </w:pPr>
            <w:hyperlink w:anchor="_Appendix_10:_Teacher" w:history="1">
              <w:r w:rsidR="00A40192" w:rsidRPr="00627D64">
                <w:rPr>
                  <w:rStyle w:val="Hyperlink"/>
                </w:rPr>
                <w:t>Teacher resource sheet</w:t>
              </w:r>
              <w:r w:rsidR="00A40192">
                <w:rPr>
                  <w:rStyle w:val="Hyperlink"/>
                </w:rPr>
                <w:t xml:space="preserve"> </w:t>
              </w:r>
              <w:r w:rsidR="00A40192" w:rsidRPr="00627D64">
                <w:rPr>
                  <w:rStyle w:val="Hyperlink"/>
                </w:rPr>
                <w:t>1.4: Cooperative learning - Think, Pair, Share</w:t>
              </w:r>
            </w:hyperlink>
          </w:p>
          <w:p w14:paraId="63106ECB" w14:textId="09AD8BE6" w:rsidR="001075F7" w:rsidRPr="00C74C7D" w:rsidRDefault="00C55562" w:rsidP="002750B0">
            <w:pPr>
              <w:widowControl/>
              <w:rPr>
                <w:i/>
                <w:lang w:val="en-AU"/>
              </w:rPr>
            </w:pPr>
            <w:hyperlink w:anchor="_Appendix_14:_Teacher" w:history="1">
              <w:r w:rsidR="001075F7" w:rsidRPr="002E3538">
                <w:rPr>
                  <w:rStyle w:val="Hyperlink"/>
                </w:rPr>
                <w:t>Teacher resource sheet 3.1: Design portfolio notes</w:t>
              </w:r>
            </w:hyperlink>
            <w:r w:rsidR="001075F7">
              <w:rPr>
                <w:lang w:val="en-AU"/>
              </w:rPr>
              <w:t xml:space="preserve"> </w:t>
            </w:r>
          </w:p>
          <w:p w14:paraId="216DE557" w14:textId="315F77E8" w:rsidR="00C74C7D" w:rsidRPr="002F7928" w:rsidRDefault="00C55562" w:rsidP="007A2E6B">
            <w:pPr>
              <w:rPr>
                <w:lang w:val="en-GB"/>
              </w:rPr>
            </w:pPr>
            <w:hyperlink w:anchor="_Appendix_15:_Student_1" w:history="1">
              <w:r w:rsidR="00E03AF2" w:rsidRPr="002F7928">
                <w:rPr>
                  <w:rStyle w:val="Hyperlink"/>
                  <w:lang w:val="en-GB"/>
                </w:rPr>
                <w:t>Student activity sheet 3.</w:t>
              </w:r>
              <w:r w:rsidR="001075F7">
                <w:rPr>
                  <w:rStyle w:val="Hyperlink"/>
                  <w:lang w:val="en-GB"/>
                </w:rPr>
                <w:t>2</w:t>
              </w:r>
              <w:r w:rsidR="00E03AF2" w:rsidRPr="002F7928">
                <w:rPr>
                  <w:rStyle w:val="Hyperlink"/>
                  <w:lang w:val="en-GB"/>
                </w:rPr>
                <w:t>: Prototype troubleshooting</w:t>
              </w:r>
            </w:hyperlink>
          </w:p>
        </w:tc>
      </w:tr>
    </w:tbl>
    <w:p w14:paraId="5A764A9B" w14:textId="77777777" w:rsidR="00C26388" w:rsidRDefault="00C26388" w:rsidP="00C26388">
      <w:pPr>
        <w:widowControl/>
        <w:spacing w:after="160" w:line="259" w:lineRule="auto"/>
      </w:pPr>
    </w:p>
    <w:bookmarkEnd w:id="29"/>
    <w:p w14:paraId="07190E94" w14:textId="77777777" w:rsidR="00D167F4" w:rsidRPr="00384F40" w:rsidRDefault="00D167F4" w:rsidP="00D167F4">
      <w:pPr>
        <w:pStyle w:val="Heading1"/>
      </w:pPr>
      <w:r>
        <w:br w:type="page"/>
      </w:r>
      <w:bookmarkStart w:id="33" w:name="_Toc14776074"/>
      <w:bookmarkStart w:id="34" w:name="_Toc44508411"/>
      <w:bookmarkStart w:id="35" w:name="_Hlk8303939"/>
      <w:r w:rsidR="008811A9">
        <w:lastRenderedPageBreak/>
        <w:t xml:space="preserve">Activity 4: </w:t>
      </w:r>
      <w:r w:rsidR="00116F0D">
        <w:t>Sharing our findings</w:t>
      </w:r>
      <w:bookmarkEnd w:id="33"/>
      <w:bookmarkEnd w:id="34"/>
    </w:p>
    <w:tbl>
      <w:tblPr>
        <w:tblStyle w:val="TableGrid"/>
        <w:tblW w:w="0" w:type="auto"/>
        <w:tblLook w:val="04A0" w:firstRow="1" w:lastRow="0" w:firstColumn="1" w:lastColumn="0" w:noHBand="0" w:noVBand="1"/>
      </w:tblPr>
      <w:tblGrid>
        <w:gridCol w:w="2405"/>
        <w:gridCol w:w="6611"/>
      </w:tblGrid>
      <w:tr w:rsidR="00D167F4" w:rsidRPr="00384F40" w14:paraId="4F50D003" w14:textId="77777777" w:rsidTr="00F9772C">
        <w:tc>
          <w:tcPr>
            <w:tcW w:w="2405" w:type="dxa"/>
            <w:tcBorders>
              <w:left w:val="nil"/>
              <w:right w:val="nil"/>
            </w:tcBorders>
          </w:tcPr>
          <w:p w14:paraId="6750F750" w14:textId="6F7387A9" w:rsidR="00D167F4" w:rsidRPr="00384F40" w:rsidRDefault="005F4499" w:rsidP="00F9772C">
            <w:pPr>
              <w:widowControl/>
              <w:spacing w:after="240" w:line="259" w:lineRule="auto"/>
              <w:rPr>
                <w:b/>
                <w:lang w:val="en-AU"/>
              </w:rPr>
            </w:pPr>
            <w:r w:rsidRPr="0018658E">
              <w:rPr>
                <w:b/>
                <w:noProof/>
                <w:lang w:eastAsia="en-AU"/>
              </w:rPr>
              <w:drawing>
                <wp:anchor distT="0" distB="0" distL="114300" distR="114300" simplePos="0" relativeHeight="251810816" behindDoc="0" locked="0" layoutInCell="1" allowOverlap="1" wp14:anchorId="041DF74F" wp14:editId="35548B79">
                  <wp:simplePos x="0" y="0"/>
                  <wp:positionH relativeFrom="margin">
                    <wp:posOffset>0</wp:posOffset>
                  </wp:positionH>
                  <wp:positionV relativeFrom="paragraph">
                    <wp:posOffset>340995</wp:posOffset>
                  </wp:positionV>
                  <wp:extent cx="900000" cy="900000"/>
                  <wp:effectExtent l="0" t="0" r="0" b="0"/>
                  <wp:wrapNone/>
                  <wp:docPr id="53" name="Picture 53"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tc>
        <w:tc>
          <w:tcPr>
            <w:tcW w:w="6611" w:type="dxa"/>
            <w:tcBorders>
              <w:left w:val="nil"/>
              <w:right w:val="nil"/>
            </w:tcBorders>
          </w:tcPr>
          <w:p w14:paraId="5677DC71" w14:textId="4DA14082" w:rsidR="005F4499" w:rsidRPr="00384F40" w:rsidRDefault="0068650E" w:rsidP="002C1F48">
            <w:pPr>
              <w:spacing w:after="360"/>
              <w:rPr>
                <w:lang w:val="en-AU"/>
              </w:rPr>
            </w:pPr>
            <w:r w:rsidRPr="00E13173">
              <w:rPr>
                <w:rFonts w:cstheme="minorHAnsi"/>
              </w:rPr>
              <w:t>Students present their proposed solutions to a panel of school or community members.</w:t>
            </w:r>
            <w:r w:rsidRPr="00E13173">
              <w:t xml:space="preserve"> </w:t>
            </w:r>
            <w:r w:rsidRPr="00E13173">
              <w:rPr>
                <w:rFonts w:cstheme="minorHAnsi"/>
                <w:color w:val="000000" w:themeColor="text1"/>
              </w:rPr>
              <w:t>Presentations provide evidence-based arguments from students</w:t>
            </w:r>
            <w:r>
              <w:rPr>
                <w:rFonts w:cstheme="minorHAnsi"/>
                <w:color w:val="000000" w:themeColor="text1"/>
              </w:rPr>
              <w:t>’</w:t>
            </w:r>
            <w:r w:rsidRPr="00E13173">
              <w:rPr>
                <w:rFonts w:cstheme="minorHAnsi"/>
                <w:color w:val="000000" w:themeColor="text1"/>
              </w:rPr>
              <w:t xml:space="preserve"> research, investigation and </w:t>
            </w:r>
            <w:r w:rsidR="008B0F23">
              <w:rPr>
                <w:rFonts w:cstheme="minorHAnsi"/>
                <w:color w:val="000000" w:themeColor="text1"/>
              </w:rPr>
              <w:t xml:space="preserve">the </w:t>
            </w:r>
            <w:r w:rsidRPr="00E13173">
              <w:rPr>
                <w:rFonts w:cstheme="minorHAnsi"/>
                <w:color w:val="000000" w:themeColor="text1"/>
              </w:rPr>
              <w:t>design process to support the</w:t>
            </w:r>
            <w:r>
              <w:rPr>
                <w:rFonts w:cstheme="minorHAnsi"/>
                <w:color w:val="000000" w:themeColor="text1"/>
              </w:rPr>
              <w:t>ir</w:t>
            </w:r>
            <w:r w:rsidRPr="00E13173">
              <w:rPr>
                <w:rFonts w:cstheme="minorHAnsi"/>
                <w:color w:val="000000" w:themeColor="text1"/>
              </w:rPr>
              <w:t xml:space="preserve"> chosen solution.</w:t>
            </w:r>
          </w:p>
        </w:tc>
      </w:tr>
      <w:tr w:rsidR="009746DB" w:rsidRPr="00384F40" w14:paraId="27F0446B" w14:textId="77777777" w:rsidTr="00F9772C">
        <w:tc>
          <w:tcPr>
            <w:tcW w:w="2405" w:type="dxa"/>
            <w:tcBorders>
              <w:left w:val="nil"/>
              <w:right w:val="nil"/>
            </w:tcBorders>
          </w:tcPr>
          <w:p w14:paraId="6A48F1AF" w14:textId="7D5FC6BE" w:rsidR="009746DB" w:rsidRPr="00384F40" w:rsidRDefault="001623FC" w:rsidP="009746DB">
            <w:pPr>
              <w:widowControl/>
              <w:spacing w:after="240" w:line="259" w:lineRule="auto"/>
              <w:rPr>
                <w:b/>
                <w:lang w:val="en-AU"/>
              </w:rPr>
            </w:pPr>
            <w:r>
              <w:rPr>
                <w:b/>
                <w:lang w:val="en-AU"/>
              </w:rPr>
              <w:t>Instructional procedures</w:t>
            </w:r>
            <w:r w:rsidR="009746DB" w:rsidRPr="00384F40">
              <w:rPr>
                <w:b/>
                <w:lang w:val="en-AU"/>
              </w:rPr>
              <w:t xml:space="preserve"> </w:t>
            </w:r>
          </w:p>
        </w:tc>
        <w:tc>
          <w:tcPr>
            <w:tcW w:w="6611" w:type="dxa"/>
            <w:tcBorders>
              <w:left w:val="nil"/>
              <w:right w:val="nil"/>
            </w:tcBorders>
          </w:tcPr>
          <w:p w14:paraId="3811A7A9" w14:textId="0F4A2999" w:rsidR="00BB0E36" w:rsidRDefault="00BB0E36" w:rsidP="009746DB">
            <w:pPr>
              <w:rPr>
                <w:lang w:val="en-AU"/>
              </w:rPr>
            </w:pPr>
            <w:r>
              <w:rPr>
                <w:lang w:val="en-AU"/>
              </w:rPr>
              <w:t xml:space="preserve">In this </w:t>
            </w:r>
            <w:r w:rsidR="008B0F23">
              <w:rPr>
                <w:lang w:val="en-AU"/>
              </w:rPr>
              <w:t>a</w:t>
            </w:r>
            <w:r>
              <w:rPr>
                <w:lang w:val="en-AU"/>
              </w:rPr>
              <w:t>ctivity</w:t>
            </w:r>
            <w:r w:rsidR="00751D33">
              <w:rPr>
                <w:lang w:val="en-AU"/>
              </w:rPr>
              <w:t>,</w:t>
            </w:r>
            <w:r>
              <w:rPr>
                <w:lang w:val="en-AU"/>
              </w:rPr>
              <w:t xml:space="preserve"> students present their solution to representatives of their client, the school community. This could be a member of the </w:t>
            </w:r>
            <w:r w:rsidR="008B0F23">
              <w:rPr>
                <w:lang w:val="en-AU"/>
              </w:rPr>
              <w:t>s</w:t>
            </w:r>
            <w:r>
              <w:rPr>
                <w:lang w:val="en-AU"/>
              </w:rPr>
              <w:t xml:space="preserve">chool </w:t>
            </w:r>
            <w:r w:rsidR="008B0F23">
              <w:rPr>
                <w:lang w:val="en-AU"/>
              </w:rPr>
              <w:t>e</w:t>
            </w:r>
            <w:r>
              <w:rPr>
                <w:lang w:val="en-AU"/>
              </w:rPr>
              <w:t>xecutive, the</w:t>
            </w:r>
            <w:r w:rsidR="00704FAF">
              <w:rPr>
                <w:lang w:val="en-AU"/>
              </w:rPr>
              <w:t xml:space="preserve"> </w:t>
            </w:r>
            <w:r>
              <w:rPr>
                <w:lang w:val="en-AU"/>
              </w:rPr>
              <w:t>P&amp;C, school board or the school nurse.</w:t>
            </w:r>
          </w:p>
          <w:p w14:paraId="0B6CA450" w14:textId="3E34955E" w:rsidR="009746DB" w:rsidRDefault="009746DB" w:rsidP="009746DB">
            <w:pPr>
              <w:rPr>
                <w:lang w:val="en-AU"/>
              </w:rPr>
            </w:pPr>
            <w:r>
              <w:rPr>
                <w:lang w:val="en-AU"/>
              </w:rPr>
              <w:t xml:space="preserve">The presentation is </w:t>
            </w:r>
            <w:r w:rsidR="005F4499">
              <w:rPr>
                <w:lang w:val="en-AU"/>
              </w:rPr>
              <w:t>the</w:t>
            </w:r>
            <w:r>
              <w:rPr>
                <w:lang w:val="en-AU"/>
              </w:rPr>
              <w:t xml:space="preserve"> </w:t>
            </w:r>
            <w:r w:rsidR="005F4499">
              <w:rPr>
                <w:lang w:val="en-AU"/>
              </w:rPr>
              <w:t xml:space="preserve">culmination </w:t>
            </w:r>
            <w:r>
              <w:rPr>
                <w:lang w:val="en-AU"/>
              </w:rPr>
              <w:t>of the work that has gone</w:t>
            </w:r>
            <w:r w:rsidR="00513C37">
              <w:rPr>
                <w:lang w:val="en-AU"/>
              </w:rPr>
              <w:t xml:space="preserve"> into the project. </w:t>
            </w:r>
            <w:r>
              <w:rPr>
                <w:lang w:val="en-AU"/>
              </w:rPr>
              <w:t>The more stakeholders invited to the final presentations, the more buy-in there will be from the students throughout the process.</w:t>
            </w:r>
            <w:r w:rsidR="0068650E">
              <w:t xml:space="preserve"> Students will be well rewarded by successfully presenting their work</w:t>
            </w:r>
            <w:r w:rsidR="0068650E">
              <w:rPr>
                <w:lang w:val="en-AU"/>
              </w:rPr>
              <w:t>.</w:t>
            </w:r>
          </w:p>
          <w:p w14:paraId="3AB6A608" w14:textId="2AB25C95" w:rsidR="00FE573C" w:rsidRPr="00FE573C" w:rsidRDefault="00FE573C" w:rsidP="009746DB">
            <w:r>
              <w:t>Students continue to work in their groups</w:t>
            </w:r>
            <w:r w:rsidR="008B0F23">
              <w:t xml:space="preserve"> for the presentations</w:t>
            </w:r>
            <w:r>
              <w:t xml:space="preserve">. To scaffold cooperative group work, each member of the group could have a role and responsibility. For example, one could be the content director, one the media director and a third the presentation director. See </w:t>
            </w:r>
            <w:hyperlink w:anchor="_Appendix_7:_Teacher_1" w:history="1">
              <w:r w:rsidRPr="004E2792">
                <w:rPr>
                  <w:rStyle w:val="Hyperlink"/>
                </w:rPr>
                <w:t>Teacher resource sheet 1.1: Cooperative learning – Roles</w:t>
              </w:r>
            </w:hyperlink>
            <w:r>
              <w:t>.</w:t>
            </w:r>
          </w:p>
          <w:p w14:paraId="2BE61F88" w14:textId="3416D781" w:rsidR="001623FC" w:rsidRDefault="00815237" w:rsidP="009746DB">
            <w:pPr>
              <w:rPr>
                <w:lang w:val="en-AU"/>
              </w:rPr>
            </w:pPr>
            <w:r>
              <w:rPr>
                <w:lang w:val="en-AU"/>
              </w:rPr>
              <w:t>The time allocated for g</w:t>
            </w:r>
            <w:r w:rsidR="001623FC">
              <w:rPr>
                <w:lang w:val="en-AU"/>
              </w:rPr>
              <w:t xml:space="preserve">roup </w:t>
            </w:r>
            <w:r w:rsidR="001623FC" w:rsidRPr="00044B61">
              <w:rPr>
                <w:lang w:val="en-AU"/>
              </w:rPr>
              <w:t>presentation</w:t>
            </w:r>
            <w:r w:rsidR="001623FC">
              <w:rPr>
                <w:lang w:val="en-AU"/>
              </w:rPr>
              <w:t>s</w:t>
            </w:r>
            <w:r w:rsidR="001623FC" w:rsidRPr="00044B61">
              <w:rPr>
                <w:lang w:val="en-AU"/>
              </w:rPr>
              <w:t xml:space="preserve"> should be </w:t>
            </w:r>
            <w:r>
              <w:rPr>
                <w:lang w:val="en-AU"/>
              </w:rPr>
              <w:t>carefully planned</w:t>
            </w:r>
            <w:r w:rsidR="001623FC" w:rsidRPr="00044B61">
              <w:rPr>
                <w:lang w:val="en-AU"/>
              </w:rPr>
              <w:t xml:space="preserve">. Students can choose </w:t>
            </w:r>
            <w:r w:rsidR="001623FC">
              <w:rPr>
                <w:lang w:val="en-AU"/>
              </w:rPr>
              <w:t>the</w:t>
            </w:r>
            <w:r w:rsidR="001623FC" w:rsidRPr="00044B61">
              <w:rPr>
                <w:lang w:val="en-AU"/>
              </w:rPr>
              <w:t xml:space="preserve"> information </w:t>
            </w:r>
            <w:r w:rsidR="001623FC">
              <w:rPr>
                <w:lang w:val="en-AU"/>
              </w:rPr>
              <w:t>to</w:t>
            </w:r>
            <w:r w:rsidR="001623FC" w:rsidRPr="00044B61">
              <w:rPr>
                <w:lang w:val="en-AU"/>
              </w:rPr>
              <w:t xml:space="preserve"> be included in their slides</w:t>
            </w:r>
            <w:r w:rsidR="001623FC">
              <w:rPr>
                <w:lang w:val="en-AU"/>
              </w:rPr>
              <w:t>/digital portfolio</w:t>
            </w:r>
            <w:r w:rsidR="001623FC" w:rsidRPr="00044B61">
              <w:rPr>
                <w:lang w:val="en-AU"/>
              </w:rPr>
              <w:t xml:space="preserve">, however, they should try and incorporate their various redesigns as well as </w:t>
            </w:r>
            <w:r w:rsidR="0068650E">
              <w:rPr>
                <w:lang w:val="en-AU"/>
              </w:rPr>
              <w:t>presen</w:t>
            </w:r>
            <w:r w:rsidR="001623FC" w:rsidRPr="00044B61">
              <w:rPr>
                <w:lang w:val="en-AU"/>
              </w:rPr>
              <w:t>t</w:t>
            </w:r>
            <w:r w:rsidR="004E69AF">
              <w:rPr>
                <w:lang w:val="en-AU"/>
              </w:rPr>
              <w:t>ing</w:t>
            </w:r>
            <w:r w:rsidR="001623FC" w:rsidRPr="00044B61">
              <w:rPr>
                <w:lang w:val="en-AU"/>
              </w:rPr>
              <w:t xml:space="preserve"> the final product. They should talk about the process they us</w:t>
            </w:r>
            <w:r w:rsidR="001623FC">
              <w:rPr>
                <w:lang w:val="en-AU"/>
              </w:rPr>
              <w:t>ed to get to the final solution,</w:t>
            </w:r>
            <w:r w:rsidR="001623FC" w:rsidRPr="00044B61">
              <w:rPr>
                <w:lang w:val="en-AU"/>
              </w:rPr>
              <w:t xml:space="preserve"> </w:t>
            </w:r>
            <w:r w:rsidR="001623FC">
              <w:rPr>
                <w:lang w:val="en-AU"/>
              </w:rPr>
              <w:t xml:space="preserve">the knowledge they gained in creating their </w:t>
            </w:r>
            <w:r w:rsidR="0068650E">
              <w:rPr>
                <w:lang w:val="en-AU"/>
              </w:rPr>
              <w:t>solution, and how they have developed STEM capabilities for the jobs of the future</w:t>
            </w:r>
            <w:r w:rsidR="001623FC">
              <w:rPr>
                <w:lang w:val="en-AU"/>
              </w:rPr>
              <w:t>.</w:t>
            </w:r>
          </w:p>
          <w:p w14:paraId="0572C9BB" w14:textId="77777777" w:rsidR="009746DB" w:rsidRDefault="00A65021" w:rsidP="002750B0">
            <w:pPr>
              <w:spacing w:after="240"/>
              <w:rPr>
                <w:lang w:val="en-AU"/>
              </w:rPr>
            </w:pPr>
            <w:r>
              <w:rPr>
                <w:lang w:val="en-AU"/>
              </w:rPr>
              <w:t>R</w:t>
            </w:r>
            <w:r w:rsidR="009746DB">
              <w:rPr>
                <w:lang w:val="en-AU"/>
              </w:rPr>
              <w:t xml:space="preserve">eflection is </w:t>
            </w:r>
            <w:r w:rsidR="00513C37">
              <w:rPr>
                <w:lang w:val="en-AU"/>
              </w:rPr>
              <w:t>an important part of the</w:t>
            </w:r>
            <w:r w:rsidR="009746DB">
              <w:rPr>
                <w:lang w:val="en-AU"/>
              </w:rPr>
              <w:t xml:space="preserve"> design process. By looking back at the project, students have</w:t>
            </w:r>
            <w:r w:rsidR="00513C37">
              <w:rPr>
                <w:lang w:val="en-AU"/>
              </w:rPr>
              <w:t xml:space="preserve"> another opportunity to learn b</w:t>
            </w:r>
            <w:r w:rsidR="009746DB">
              <w:rPr>
                <w:lang w:val="en-AU"/>
              </w:rPr>
              <w:t>y evaluating what worked w</w:t>
            </w:r>
            <w:r w:rsidR="00513C37">
              <w:rPr>
                <w:lang w:val="en-AU"/>
              </w:rPr>
              <w:t>ell and what could be improved. S</w:t>
            </w:r>
            <w:r w:rsidR="009746DB">
              <w:rPr>
                <w:lang w:val="en-AU"/>
              </w:rPr>
              <w:t xml:space="preserve">tudents can consider how they might choose to approach this type of task in the future and improve on their solution. </w:t>
            </w:r>
          </w:p>
          <w:p w14:paraId="61E84D74" w14:textId="17968B82" w:rsidR="008B0F23" w:rsidRPr="00384F40" w:rsidRDefault="008B0F23" w:rsidP="002750B0">
            <w:pPr>
              <w:spacing w:after="240"/>
              <w:rPr>
                <w:lang w:val="en-AU"/>
              </w:rPr>
            </w:pPr>
          </w:p>
        </w:tc>
      </w:tr>
      <w:tr w:rsidR="009746DB" w:rsidRPr="00384F40" w14:paraId="2DCCE60D" w14:textId="77777777" w:rsidTr="00F9772C">
        <w:tc>
          <w:tcPr>
            <w:tcW w:w="2405" w:type="dxa"/>
            <w:tcBorders>
              <w:left w:val="nil"/>
              <w:right w:val="nil"/>
            </w:tcBorders>
          </w:tcPr>
          <w:p w14:paraId="5B0DDAA1" w14:textId="77777777" w:rsidR="009746DB" w:rsidRPr="00384F40" w:rsidRDefault="009746DB" w:rsidP="00436EA0">
            <w:pPr>
              <w:widowControl/>
              <w:spacing w:after="240"/>
              <w:rPr>
                <w:b/>
                <w:lang w:val="en-AU"/>
              </w:rPr>
            </w:pPr>
            <w:r>
              <w:rPr>
                <w:b/>
                <w:lang w:val="en-AU"/>
              </w:rPr>
              <w:lastRenderedPageBreak/>
              <w:t>Expected learning</w:t>
            </w:r>
          </w:p>
          <w:p w14:paraId="3D892C1A" w14:textId="77777777" w:rsidR="009746DB" w:rsidRPr="00384F40" w:rsidRDefault="009746DB" w:rsidP="00436EA0">
            <w:pPr>
              <w:widowControl/>
              <w:spacing w:after="240"/>
              <w:rPr>
                <w:sz w:val="18"/>
                <w:szCs w:val="18"/>
                <w:lang w:val="en-AU"/>
              </w:rPr>
            </w:pPr>
          </w:p>
        </w:tc>
        <w:tc>
          <w:tcPr>
            <w:tcW w:w="6611" w:type="dxa"/>
            <w:tcBorders>
              <w:left w:val="nil"/>
              <w:right w:val="nil"/>
            </w:tcBorders>
          </w:tcPr>
          <w:p w14:paraId="28B87D78" w14:textId="3E342E63" w:rsidR="00266F3A" w:rsidRDefault="00711F80">
            <w:pPr>
              <w:spacing w:after="0"/>
              <w:rPr>
                <w:lang w:val="en-AU"/>
              </w:rPr>
            </w:pPr>
            <w:r w:rsidRPr="003A7605">
              <w:rPr>
                <w:lang w:val="en-AU"/>
              </w:rPr>
              <w:t>Students will</w:t>
            </w:r>
            <w:r w:rsidR="008B0F23">
              <w:rPr>
                <w:lang w:val="en-AU"/>
              </w:rPr>
              <w:t xml:space="preserve"> be able to a</w:t>
            </w:r>
            <w:r w:rsidR="006754D9">
              <w:rPr>
                <w:lang w:val="en-AU"/>
              </w:rPr>
              <w:t xml:space="preserve">pply understandings from the Year 12 </w:t>
            </w:r>
            <w:r w:rsidR="006754D9" w:rsidRPr="00CB2549">
              <w:rPr>
                <w:i/>
                <w:iCs/>
              </w:rPr>
              <w:t xml:space="preserve">Human Biology </w:t>
            </w:r>
            <w:r w:rsidR="009A6EAF" w:rsidRPr="00F1371F">
              <w:rPr>
                <w:i/>
                <w:iCs/>
                <w:lang w:val="en-AU"/>
              </w:rPr>
              <w:t>G</w:t>
            </w:r>
            <w:proofErr w:type="spellStart"/>
            <w:r w:rsidR="006754D9" w:rsidRPr="00F1371F">
              <w:rPr>
                <w:i/>
                <w:iCs/>
              </w:rPr>
              <w:t>eneral</w:t>
            </w:r>
            <w:proofErr w:type="spellEnd"/>
            <w:r w:rsidR="006754D9">
              <w:rPr>
                <w:lang w:val="en-AU"/>
              </w:rPr>
              <w:t xml:space="preserve"> </w:t>
            </w:r>
            <w:r w:rsidR="009A6EAF">
              <w:rPr>
                <w:lang w:val="en-AU"/>
              </w:rPr>
              <w:t xml:space="preserve">course </w:t>
            </w:r>
            <w:r w:rsidR="00F1371F">
              <w:rPr>
                <w:lang w:val="en-AU"/>
              </w:rPr>
              <w:t>curriculum</w:t>
            </w:r>
            <w:r w:rsidR="006754D9">
              <w:rPr>
                <w:lang w:val="en-AU"/>
              </w:rPr>
              <w:t xml:space="preserve"> to the design, justification and communication of their solution</w:t>
            </w:r>
            <w:r w:rsidR="008B0F23">
              <w:rPr>
                <w:lang w:val="en-AU"/>
              </w:rPr>
              <w:t>:</w:t>
            </w:r>
          </w:p>
          <w:p w14:paraId="25DB31D6" w14:textId="46423CBB" w:rsidR="00725280" w:rsidRPr="00D664C3" w:rsidRDefault="00725280" w:rsidP="00BF4411">
            <w:pPr>
              <w:pStyle w:val="ListParagraph"/>
              <w:numPr>
                <w:ilvl w:val="0"/>
                <w:numId w:val="26"/>
              </w:numPr>
              <w:spacing w:after="0"/>
              <w:ind w:left="454" w:hanging="227"/>
              <w:rPr>
                <w:lang w:val="en-AU"/>
              </w:rPr>
            </w:pPr>
            <w:r w:rsidRPr="00D664C3">
              <w:rPr>
                <w:color w:val="000000" w:themeColor="text1"/>
              </w:rPr>
              <w:t>Communicate to specific audiences, and for specific purposes, using appropriate language, nomenclature, genres and modes, including scientific reports</w:t>
            </w:r>
            <w:r w:rsidR="003F2230">
              <w:rPr>
                <w:color w:val="000000" w:themeColor="text1"/>
              </w:rPr>
              <w:t>.</w:t>
            </w:r>
          </w:p>
          <w:p w14:paraId="0D86442A" w14:textId="7620B403" w:rsidR="00725280" w:rsidRDefault="00725280" w:rsidP="00BF4411">
            <w:pPr>
              <w:pStyle w:val="ListParagraph"/>
              <w:numPr>
                <w:ilvl w:val="0"/>
                <w:numId w:val="26"/>
              </w:numPr>
              <w:spacing w:after="0"/>
              <w:ind w:left="454" w:hanging="227"/>
              <w:rPr>
                <w:lang w:val="en-AU"/>
              </w:rPr>
            </w:pPr>
            <w:r w:rsidRPr="00725280">
              <w:rPr>
                <w:lang w:val="en-AU"/>
              </w:rPr>
              <w:t>The transmission and spread of infectious disease is facilitated by the local, regional and global movement of individuals</w:t>
            </w:r>
            <w:r w:rsidR="003F2230">
              <w:rPr>
                <w:lang w:val="en-AU"/>
              </w:rPr>
              <w:t>.</w:t>
            </w:r>
          </w:p>
          <w:p w14:paraId="24156247" w14:textId="51A04BBC" w:rsidR="00725280" w:rsidRPr="00725280" w:rsidRDefault="00725280" w:rsidP="00BF4411">
            <w:pPr>
              <w:pStyle w:val="ListParagraph"/>
              <w:numPr>
                <w:ilvl w:val="0"/>
                <w:numId w:val="26"/>
              </w:numPr>
              <w:spacing w:after="0"/>
              <w:ind w:left="454" w:hanging="227"/>
              <w:rPr>
                <w:lang w:val="en-AU"/>
              </w:rPr>
            </w:pPr>
            <w:r w:rsidRPr="00725280">
              <w:rPr>
                <w:lang w:val="en-AU"/>
              </w:rPr>
              <w:t>Pathogens have adaptations that facilitate their entry into the body and transmission between hosts; transmission occurs by various mechanisms, including through:</w:t>
            </w:r>
          </w:p>
          <w:p w14:paraId="6367F517" w14:textId="77777777" w:rsidR="00725280" w:rsidRPr="00725280" w:rsidRDefault="00725280" w:rsidP="00BF4411">
            <w:pPr>
              <w:widowControl/>
              <w:numPr>
                <w:ilvl w:val="1"/>
                <w:numId w:val="21"/>
              </w:numPr>
              <w:spacing w:before="60" w:after="60" w:line="240" w:lineRule="auto"/>
              <w:ind w:left="907" w:hanging="227"/>
              <w:rPr>
                <w:lang w:val="en-AU"/>
              </w:rPr>
            </w:pPr>
            <w:r w:rsidRPr="00725280">
              <w:rPr>
                <w:lang w:val="en-AU"/>
              </w:rPr>
              <w:t>Direct and indirect contact</w:t>
            </w:r>
          </w:p>
          <w:p w14:paraId="26324F25" w14:textId="77777777" w:rsidR="00725280" w:rsidRPr="00725280" w:rsidRDefault="00725280" w:rsidP="00BF4411">
            <w:pPr>
              <w:widowControl/>
              <w:numPr>
                <w:ilvl w:val="1"/>
                <w:numId w:val="21"/>
              </w:numPr>
              <w:spacing w:before="60" w:after="60" w:line="240" w:lineRule="auto"/>
              <w:ind w:left="907" w:hanging="227"/>
              <w:rPr>
                <w:lang w:val="en-AU"/>
              </w:rPr>
            </w:pPr>
            <w:r w:rsidRPr="00725280">
              <w:rPr>
                <w:lang w:val="en-AU"/>
              </w:rPr>
              <w:t>Contaminated food and water</w:t>
            </w:r>
          </w:p>
          <w:p w14:paraId="73130578" w14:textId="77777777" w:rsidR="00725280" w:rsidRPr="00725280" w:rsidRDefault="00725280" w:rsidP="00BF4411">
            <w:pPr>
              <w:widowControl/>
              <w:numPr>
                <w:ilvl w:val="1"/>
                <w:numId w:val="21"/>
              </w:numPr>
              <w:spacing w:before="60" w:after="60" w:line="240" w:lineRule="auto"/>
              <w:ind w:left="907" w:hanging="227"/>
              <w:rPr>
                <w:lang w:val="en-AU"/>
              </w:rPr>
            </w:pPr>
            <w:r w:rsidRPr="00725280">
              <w:rPr>
                <w:lang w:val="en-AU"/>
              </w:rPr>
              <w:t>Disease-specific vectors, including airborne transmission.</w:t>
            </w:r>
          </w:p>
          <w:p w14:paraId="0AA56B89" w14:textId="5FA6CE60" w:rsidR="00725280" w:rsidRDefault="00725280" w:rsidP="00BF4411">
            <w:pPr>
              <w:pStyle w:val="ListParagraph"/>
              <w:numPr>
                <w:ilvl w:val="0"/>
                <w:numId w:val="26"/>
              </w:numPr>
              <w:ind w:left="454" w:hanging="227"/>
            </w:pPr>
            <w:r w:rsidRPr="008B0F23">
              <w:t xml:space="preserve">Preventing the transmission of the disease includes strategies of quarantine, </w:t>
            </w:r>
            <w:proofErr w:type="spellStart"/>
            <w:r w:rsidRPr="008B0F23">
              <w:t>immunisation</w:t>
            </w:r>
            <w:proofErr w:type="spellEnd"/>
            <w:r w:rsidRPr="008B0F23">
              <w:t>, and disruption of the pathogen life cycle</w:t>
            </w:r>
            <w:r w:rsidR="003F2230">
              <w:t>.</w:t>
            </w:r>
          </w:p>
          <w:p w14:paraId="5485A7E9" w14:textId="1D48194F" w:rsidR="003D0536" w:rsidRDefault="00725280" w:rsidP="00BF4411">
            <w:pPr>
              <w:pStyle w:val="Listnumbered0"/>
              <w:numPr>
                <w:ilvl w:val="0"/>
                <w:numId w:val="26"/>
              </w:numPr>
              <w:ind w:left="454" w:hanging="227"/>
              <w:rPr>
                <w:lang w:val="en-AU"/>
              </w:rPr>
            </w:pPr>
            <w:r w:rsidRPr="008B0F23">
              <w:t>Hygiene practices by individuals in workplaces, especially in places of food preparation and in hospitals, affect the transmission of disease</w:t>
            </w:r>
            <w:r w:rsidR="003F2230">
              <w:t>.</w:t>
            </w:r>
          </w:p>
          <w:p w14:paraId="7181F62C" w14:textId="754E250A" w:rsidR="00725280" w:rsidRDefault="00725280" w:rsidP="008B6055">
            <w:pPr>
              <w:spacing w:after="60"/>
              <w:rPr>
                <w:lang w:val="en-AU"/>
              </w:rPr>
            </w:pPr>
            <w:bookmarkStart w:id="36" w:name="_Hlk23838855"/>
            <w:r w:rsidRPr="009D21A4">
              <w:rPr>
                <w:lang w:val="en-AU"/>
              </w:rPr>
              <w:t>Students will be able to</w:t>
            </w:r>
            <w:r>
              <w:rPr>
                <w:lang w:val="en-AU"/>
              </w:rPr>
              <w:t xml:space="preserve"> develop the following design skills from the Year 12 </w:t>
            </w:r>
            <w:r w:rsidRPr="00CB2549">
              <w:rPr>
                <w:i/>
                <w:iCs/>
              </w:rPr>
              <w:t>Design General</w:t>
            </w:r>
            <w:r>
              <w:rPr>
                <w:lang w:val="en-AU"/>
              </w:rPr>
              <w:t xml:space="preserve"> course </w:t>
            </w:r>
            <w:r w:rsidR="00F1371F">
              <w:rPr>
                <w:lang w:val="en-AU"/>
              </w:rPr>
              <w:t>curriculum</w:t>
            </w:r>
            <w:r w:rsidRPr="009D21A4">
              <w:rPr>
                <w:lang w:val="en-AU"/>
              </w:rPr>
              <w:t>:</w:t>
            </w:r>
          </w:p>
          <w:p w14:paraId="21CDED33" w14:textId="71FFBCC5" w:rsidR="00725280" w:rsidRDefault="00725280" w:rsidP="00BF4411">
            <w:pPr>
              <w:pStyle w:val="ListParagraph"/>
              <w:numPr>
                <w:ilvl w:val="0"/>
                <w:numId w:val="27"/>
              </w:numPr>
              <w:ind w:left="454" w:hanging="227"/>
              <w:rPr>
                <w:lang w:val="en-AU"/>
              </w:rPr>
            </w:pPr>
            <w:r w:rsidRPr="00F97C2F">
              <w:rPr>
                <w:lang w:val="en-AU"/>
              </w:rPr>
              <w:t>Development and documentation of a design process, including research and/or investigation, analysis, idea development and critical reflection</w:t>
            </w:r>
            <w:r w:rsidR="003F2230">
              <w:rPr>
                <w:lang w:val="en-AU"/>
              </w:rPr>
              <w:t>.</w:t>
            </w:r>
          </w:p>
          <w:p w14:paraId="73995C3E" w14:textId="7AF9BFEF" w:rsidR="00725280" w:rsidRDefault="00725280" w:rsidP="00BF4411">
            <w:pPr>
              <w:pStyle w:val="ListParagraph"/>
              <w:numPr>
                <w:ilvl w:val="0"/>
                <w:numId w:val="27"/>
              </w:numPr>
              <w:ind w:left="454" w:hanging="227"/>
              <w:rPr>
                <w:lang w:val="en-AU"/>
              </w:rPr>
            </w:pPr>
            <w:r w:rsidRPr="000534DE">
              <w:rPr>
                <w:spacing w:val="-4"/>
              </w:rPr>
              <w:t>Reflection and evaluation of solutions to design problems</w:t>
            </w:r>
            <w:r w:rsidR="003F2230">
              <w:rPr>
                <w:lang w:val="en-AU"/>
              </w:rPr>
              <w:t>.</w:t>
            </w:r>
          </w:p>
          <w:p w14:paraId="5D74B78C" w14:textId="5A452317" w:rsidR="00725280" w:rsidRDefault="00725280" w:rsidP="00BF4411">
            <w:pPr>
              <w:pStyle w:val="ListParagraph"/>
              <w:numPr>
                <w:ilvl w:val="0"/>
                <w:numId w:val="27"/>
              </w:numPr>
              <w:ind w:left="454" w:hanging="227"/>
              <w:rPr>
                <w:lang w:val="en-AU"/>
              </w:rPr>
            </w:pPr>
            <w:r w:rsidRPr="00F97C2F">
              <w:rPr>
                <w:lang w:val="en-AU"/>
              </w:rPr>
              <w:t>Identification of specific audiences in terms of lifestyle behaviour, values and beliefs</w:t>
            </w:r>
            <w:r w:rsidR="003F2230">
              <w:rPr>
                <w:lang w:val="en-AU"/>
              </w:rPr>
              <w:t>.</w:t>
            </w:r>
          </w:p>
          <w:p w14:paraId="61B26DF8" w14:textId="29601F85" w:rsidR="00725280" w:rsidRDefault="00725280" w:rsidP="00BF4411">
            <w:pPr>
              <w:pStyle w:val="ListParagraph"/>
              <w:numPr>
                <w:ilvl w:val="0"/>
                <w:numId w:val="27"/>
              </w:numPr>
              <w:ind w:left="454" w:hanging="227"/>
              <w:rPr>
                <w:lang w:val="en-AU"/>
              </w:rPr>
            </w:pPr>
            <w:r w:rsidRPr="00F97C2F">
              <w:rPr>
                <w:lang w:val="en-AU"/>
              </w:rPr>
              <w:t>Development of suitable formats of presentation for design solutions</w:t>
            </w:r>
            <w:r w:rsidR="003F2230">
              <w:rPr>
                <w:lang w:val="en-AU"/>
              </w:rPr>
              <w:t>.</w:t>
            </w:r>
          </w:p>
          <w:p w14:paraId="1531A374" w14:textId="2C8492FC" w:rsidR="00725280" w:rsidRPr="0040502B" w:rsidRDefault="00725280" w:rsidP="000534DE">
            <w:pPr>
              <w:pStyle w:val="Listnumbered0"/>
              <w:spacing w:before="120"/>
            </w:pPr>
            <w:r w:rsidRPr="006F4917">
              <w:rPr>
                <w:lang w:val="en-AU"/>
              </w:rPr>
              <w:t xml:space="preserve">Students will be able to develop the following skills from the Year 12 </w:t>
            </w:r>
            <w:r w:rsidRPr="0040502B">
              <w:rPr>
                <w:i/>
                <w:iCs/>
                <w:lang w:val="en-AU"/>
              </w:rPr>
              <w:t>Applied Information Technology General</w:t>
            </w:r>
            <w:r w:rsidRPr="006F4917">
              <w:rPr>
                <w:lang w:val="en-AU"/>
              </w:rPr>
              <w:t xml:space="preserve"> course </w:t>
            </w:r>
            <w:r w:rsidR="00F1371F">
              <w:rPr>
                <w:lang w:val="en-AU"/>
              </w:rPr>
              <w:t>curriculum</w:t>
            </w:r>
            <w:r w:rsidRPr="006F4917">
              <w:rPr>
                <w:lang w:val="en-AU"/>
              </w:rPr>
              <w:t>:</w:t>
            </w:r>
          </w:p>
          <w:p w14:paraId="2C58633F" w14:textId="67A5F5F3" w:rsidR="00725280" w:rsidRDefault="00725280" w:rsidP="00BF4411">
            <w:pPr>
              <w:pStyle w:val="Listnumbered0"/>
              <w:numPr>
                <w:ilvl w:val="0"/>
                <w:numId w:val="28"/>
              </w:numPr>
              <w:ind w:left="454" w:hanging="227"/>
              <w:rPr>
                <w:lang w:val="en-AU"/>
              </w:rPr>
            </w:pPr>
            <w:r w:rsidRPr="003D0536">
              <w:rPr>
                <w:lang w:val="en-AU"/>
              </w:rPr>
              <w:t>Identify and explain the elements of design and the principles of design in an existing digital product and/or solution</w:t>
            </w:r>
            <w:r w:rsidR="003F2230">
              <w:rPr>
                <w:lang w:val="en-AU"/>
              </w:rPr>
              <w:t>.</w:t>
            </w:r>
          </w:p>
          <w:p w14:paraId="5FBC7F20" w14:textId="64D953CD" w:rsidR="00725280" w:rsidRDefault="00725280" w:rsidP="00BF4411">
            <w:pPr>
              <w:pStyle w:val="Listnumbered0"/>
              <w:numPr>
                <w:ilvl w:val="0"/>
                <w:numId w:val="28"/>
              </w:numPr>
              <w:ind w:left="454" w:hanging="227"/>
              <w:rPr>
                <w:lang w:val="en-AU"/>
              </w:rPr>
            </w:pPr>
            <w:r w:rsidRPr="003D0536">
              <w:rPr>
                <w:lang w:val="en-AU"/>
              </w:rPr>
              <w:t>Develop and apply detailed annotations for digital designs, relevant to a particular design brief</w:t>
            </w:r>
            <w:r w:rsidR="003F2230">
              <w:rPr>
                <w:lang w:val="en-AU"/>
              </w:rPr>
              <w:t>.</w:t>
            </w:r>
          </w:p>
          <w:p w14:paraId="66513724" w14:textId="0070C83A" w:rsidR="00725280" w:rsidRDefault="00725280" w:rsidP="00BF4411">
            <w:pPr>
              <w:pStyle w:val="Listnumbered0"/>
              <w:numPr>
                <w:ilvl w:val="0"/>
                <w:numId w:val="28"/>
              </w:numPr>
              <w:ind w:left="454" w:hanging="227"/>
              <w:rPr>
                <w:lang w:val="en-AU"/>
              </w:rPr>
            </w:pPr>
            <w:r w:rsidRPr="003D0536">
              <w:rPr>
                <w:lang w:val="en-AU"/>
              </w:rPr>
              <w:t>Apply a design process to create a digital product, design and/or digital solution</w:t>
            </w:r>
            <w:r w:rsidR="003F2230">
              <w:rPr>
                <w:lang w:val="en-AU"/>
              </w:rPr>
              <w:t>.</w:t>
            </w:r>
          </w:p>
          <w:p w14:paraId="0EC4C52C" w14:textId="01BE0A01" w:rsidR="00725280" w:rsidRPr="00D664C3" w:rsidRDefault="004C7FFA" w:rsidP="00BF4411">
            <w:pPr>
              <w:pStyle w:val="Listnumbered0"/>
              <w:numPr>
                <w:ilvl w:val="0"/>
                <w:numId w:val="28"/>
              </w:numPr>
              <w:spacing w:after="120"/>
              <w:ind w:left="454" w:hanging="227"/>
              <w:rPr>
                <w:lang w:val="en-AU"/>
              </w:rPr>
            </w:pPr>
            <w:r w:rsidRPr="004C7FFA">
              <w:rPr>
                <w:lang w:val="en-AU"/>
              </w:rPr>
              <w:t>Apply techniques for representing the design of a digital product and/or digital solution</w:t>
            </w:r>
            <w:bookmarkEnd w:id="36"/>
            <w:r w:rsidR="003F2230">
              <w:rPr>
                <w:lang w:val="en-AU"/>
              </w:rPr>
              <w:t>.</w:t>
            </w:r>
          </w:p>
        </w:tc>
      </w:tr>
      <w:tr w:rsidR="009746DB" w:rsidRPr="00384F40" w14:paraId="33A2838A" w14:textId="77777777" w:rsidTr="00F9772C">
        <w:trPr>
          <w:trHeight w:val="450"/>
        </w:trPr>
        <w:tc>
          <w:tcPr>
            <w:tcW w:w="2405" w:type="dxa"/>
            <w:vMerge w:val="restart"/>
            <w:tcBorders>
              <w:left w:val="nil"/>
              <w:right w:val="nil"/>
            </w:tcBorders>
          </w:tcPr>
          <w:p w14:paraId="28A25BFD" w14:textId="77777777" w:rsidR="009746DB" w:rsidRPr="00384F40" w:rsidRDefault="009746DB" w:rsidP="009746DB">
            <w:pPr>
              <w:widowControl/>
              <w:spacing w:after="240" w:line="259" w:lineRule="auto"/>
              <w:rPr>
                <w:b/>
                <w:lang w:val="en-AU"/>
              </w:rPr>
            </w:pPr>
            <w:r w:rsidRPr="00384F40">
              <w:rPr>
                <w:b/>
                <w:lang w:val="en-AU"/>
              </w:rPr>
              <w:lastRenderedPageBreak/>
              <w:t>Equipment required</w:t>
            </w:r>
          </w:p>
          <w:p w14:paraId="77AFB586" w14:textId="77777777" w:rsidR="009746DB" w:rsidRPr="00384F40" w:rsidRDefault="009746DB" w:rsidP="009746DB">
            <w:pPr>
              <w:widowControl/>
              <w:spacing w:after="160" w:line="259" w:lineRule="auto"/>
              <w:rPr>
                <w:b/>
                <w:lang w:val="en-AU"/>
              </w:rPr>
            </w:pPr>
          </w:p>
        </w:tc>
        <w:tc>
          <w:tcPr>
            <w:tcW w:w="6611" w:type="dxa"/>
            <w:tcBorders>
              <w:left w:val="nil"/>
              <w:right w:val="nil"/>
            </w:tcBorders>
          </w:tcPr>
          <w:p w14:paraId="2AD3D3DC" w14:textId="77777777" w:rsidR="009746DB" w:rsidRDefault="009746DB" w:rsidP="009746DB">
            <w:pPr>
              <w:widowControl/>
              <w:rPr>
                <w:b/>
                <w:lang w:val="en-AU"/>
              </w:rPr>
            </w:pPr>
            <w:r w:rsidRPr="00384F40">
              <w:rPr>
                <w:b/>
                <w:lang w:val="en-AU"/>
              </w:rPr>
              <w:t>For the class:</w:t>
            </w:r>
          </w:p>
          <w:p w14:paraId="63FF3A07" w14:textId="5F944CBE" w:rsidR="0032798A" w:rsidRPr="003A7605" w:rsidRDefault="0032798A" w:rsidP="0032798A">
            <w:pPr>
              <w:rPr>
                <w:lang w:val="en-AU"/>
              </w:rPr>
            </w:pPr>
            <w:r w:rsidRPr="003A7605">
              <w:rPr>
                <w:lang w:val="en-AU"/>
              </w:rPr>
              <w:t xml:space="preserve">A means to display and </w:t>
            </w:r>
            <w:r w:rsidR="009A5B55">
              <w:rPr>
                <w:lang w:val="en-AU"/>
              </w:rPr>
              <w:t>make their presentation</w:t>
            </w:r>
            <w:r w:rsidRPr="003A7605">
              <w:rPr>
                <w:lang w:val="en-AU"/>
              </w:rPr>
              <w:t xml:space="preserve"> </w:t>
            </w:r>
            <w:r w:rsidR="00D76C98">
              <w:rPr>
                <w:lang w:val="en-AU"/>
              </w:rPr>
              <w:t>(</w:t>
            </w:r>
            <w:proofErr w:type="spellStart"/>
            <w:r w:rsidRPr="003A7605">
              <w:rPr>
                <w:lang w:val="en-AU"/>
              </w:rPr>
              <w:t>eg</w:t>
            </w:r>
            <w:proofErr w:type="spellEnd"/>
            <w:r w:rsidRPr="003A7605">
              <w:rPr>
                <w:lang w:val="en-AU"/>
              </w:rPr>
              <w:t xml:space="preserve"> computer, digital projector</w:t>
            </w:r>
            <w:r w:rsidR="00751D33">
              <w:rPr>
                <w:lang w:val="en-AU"/>
              </w:rPr>
              <w:t>,</w:t>
            </w:r>
            <w:r w:rsidRPr="003A7605">
              <w:rPr>
                <w:lang w:val="en-AU"/>
              </w:rPr>
              <w:t xml:space="preserve"> screens, overhead projector</w:t>
            </w:r>
            <w:r w:rsidR="00D76C98">
              <w:rPr>
                <w:lang w:val="en-AU"/>
              </w:rPr>
              <w:t>)</w:t>
            </w:r>
          </w:p>
          <w:p w14:paraId="37402A46" w14:textId="5161F888" w:rsidR="00C3136C" w:rsidRPr="00C3136C" w:rsidRDefault="0032798A" w:rsidP="0032798A">
            <w:pPr>
              <w:rPr>
                <w:lang w:val="en-AU"/>
              </w:rPr>
            </w:pPr>
            <w:r w:rsidRPr="003A7605">
              <w:rPr>
                <w:lang w:val="en-AU"/>
              </w:rPr>
              <w:t>An appropriate space to conduct student presentations</w:t>
            </w:r>
          </w:p>
        </w:tc>
      </w:tr>
      <w:tr w:rsidR="009746DB" w:rsidRPr="00384F40" w14:paraId="05DFB379" w14:textId="77777777" w:rsidTr="00F9772C">
        <w:trPr>
          <w:trHeight w:val="450"/>
        </w:trPr>
        <w:tc>
          <w:tcPr>
            <w:tcW w:w="2405" w:type="dxa"/>
            <w:vMerge/>
            <w:tcBorders>
              <w:left w:val="nil"/>
              <w:right w:val="nil"/>
            </w:tcBorders>
          </w:tcPr>
          <w:p w14:paraId="7C9D233D" w14:textId="77777777" w:rsidR="009746DB" w:rsidRPr="00384F40" w:rsidRDefault="009746DB" w:rsidP="009746DB">
            <w:pPr>
              <w:widowControl/>
              <w:spacing w:after="160" w:line="259" w:lineRule="auto"/>
              <w:rPr>
                <w:b/>
                <w:lang w:val="en-AU"/>
              </w:rPr>
            </w:pPr>
          </w:p>
        </w:tc>
        <w:tc>
          <w:tcPr>
            <w:tcW w:w="6611" w:type="dxa"/>
            <w:tcBorders>
              <w:left w:val="nil"/>
              <w:right w:val="nil"/>
            </w:tcBorders>
          </w:tcPr>
          <w:p w14:paraId="335DE0C2" w14:textId="77777777" w:rsidR="009746DB" w:rsidRDefault="009746DB" w:rsidP="009746DB">
            <w:pPr>
              <w:widowControl/>
              <w:rPr>
                <w:lang w:val="en-AU"/>
              </w:rPr>
            </w:pPr>
            <w:r w:rsidRPr="00384F40">
              <w:rPr>
                <w:b/>
                <w:lang w:val="en-AU"/>
              </w:rPr>
              <w:t>For the students</w:t>
            </w:r>
            <w:r w:rsidRPr="00384F40">
              <w:rPr>
                <w:lang w:val="en-AU"/>
              </w:rPr>
              <w:t>:</w:t>
            </w:r>
          </w:p>
          <w:p w14:paraId="51476A20" w14:textId="77777777" w:rsidR="0032798A" w:rsidRPr="003A7605" w:rsidRDefault="0032798A" w:rsidP="0032798A">
            <w:pPr>
              <w:rPr>
                <w:lang w:val="en-AU"/>
              </w:rPr>
            </w:pPr>
            <w:r w:rsidRPr="003A7605">
              <w:rPr>
                <w:lang w:val="en-AU"/>
              </w:rPr>
              <w:t>Student journals or digital portfolios</w:t>
            </w:r>
          </w:p>
          <w:p w14:paraId="3BBF255E" w14:textId="77777777" w:rsidR="0032798A" w:rsidRPr="003A7605" w:rsidRDefault="0032798A" w:rsidP="0032798A">
            <w:pPr>
              <w:rPr>
                <w:lang w:val="en-AU"/>
              </w:rPr>
            </w:pPr>
            <w:r w:rsidRPr="003A7605">
              <w:rPr>
                <w:lang w:val="en-AU"/>
              </w:rPr>
              <w:t>Laptops</w:t>
            </w:r>
          </w:p>
          <w:p w14:paraId="5B42E1C0" w14:textId="77777777" w:rsidR="00C3136C" w:rsidRDefault="0032798A" w:rsidP="00CB2549">
            <w:pPr>
              <w:widowControl/>
              <w:rPr>
                <w:lang w:val="en-AU"/>
              </w:rPr>
            </w:pPr>
            <w:r w:rsidRPr="003A7605">
              <w:rPr>
                <w:lang w:val="en-AU"/>
              </w:rPr>
              <w:t>Paper or card for posters or presentations (if this is the chosen presentation method)</w:t>
            </w:r>
          </w:p>
          <w:p w14:paraId="2FDB79AA" w14:textId="77777777" w:rsidR="00403801" w:rsidRPr="002E3538" w:rsidRDefault="00403801" w:rsidP="00403801">
            <w:pPr>
              <w:rPr>
                <w:rStyle w:val="Hyperlink"/>
                <w:lang w:val="en-AU"/>
              </w:rPr>
            </w:pPr>
            <w:r>
              <w:rPr>
                <w:i/>
              </w:rPr>
              <w:fldChar w:fldCharType="begin"/>
            </w:r>
            <w:r>
              <w:rPr>
                <w:i/>
                <w:lang w:val="en-AU"/>
              </w:rPr>
              <w:instrText xml:space="preserve"> HYPERLINK  \l "_Appendix_16:_Student_1" </w:instrText>
            </w:r>
            <w:r>
              <w:rPr>
                <w:i/>
              </w:rPr>
              <w:fldChar w:fldCharType="separate"/>
            </w:r>
            <w:r w:rsidRPr="002E3538">
              <w:rPr>
                <w:rStyle w:val="Hyperlink"/>
              </w:rPr>
              <w:t>Student activity sheet 4.1: Peer evaluation</w:t>
            </w:r>
          </w:p>
          <w:p w14:paraId="11D72C5A" w14:textId="77777777" w:rsidR="00403801" w:rsidRDefault="00403801" w:rsidP="00403801">
            <w:pPr>
              <w:rPr>
                <w:lang w:val="en-AU"/>
              </w:rPr>
            </w:pPr>
            <w:r>
              <w:rPr>
                <w:i/>
              </w:rPr>
              <w:fldChar w:fldCharType="end"/>
            </w:r>
            <w:hyperlink w:anchor="_Appendix_17:_Student" w:history="1">
              <w:r w:rsidRPr="005E0DE1">
                <w:rPr>
                  <w:rStyle w:val="Hyperlink"/>
                  <w:lang w:val="en-AU"/>
                </w:rPr>
                <w:t>Student activity sheet 4.2 Self-evaluation</w:t>
              </w:r>
            </w:hyperlink>
            <w:r w:rsidRPr="003A7605">
              <w:rPr>
                <w:lang w:val="en-AU"/>
              </w:rPr>
              <w:t xml:space="preserve"> </w:t>
            </w:r>
          </w:p>
          <w:p w14:paraId="2FC724E8" w14:textId="06CD3803" w:rsidR="00403801" w:rsidRPr="00384F40" w:rsidRDefault="00C55562" w:rsidP="00403801">
            <w:pPr>
              <w:widowControl/>
              <w:spacing w:after="240"/>
              <w:rPr>
                <w:lang w:val="en-AU"/>
              </w:rPr>
            </w:pPr>
            <w:hyperlink w:anchor="_Appendix_6:_Student" w:history="1">
              <w:r w:rsidR="00403801" w:rsidRPr="009B1C86">
                <w:rPr>
                  <w:rStyle w:val="Hyperlink"/>
                  <w:lang w:val="en-AU"/>
                </w:rPr>
                <w:t>Student activity sheet 1.0: Journal checklist</w:t>
              </w:r>
            </w:hyperlink>
          </w:p>
        </w:tc>
      </w:tr>
      <w:tr w:rsidR="009746DB" w:rsidRPr="00384F40" w14:paraId="317C5AEF" w14:textId="77777777" w:rsidTr="00F9772C">
        <w:tc>
          <w:tcPr>
            <w:tcW w:w="2405" w:type="dxa"/>
            <w:tcBorders>
              <w:left w:val="nil"/>
              <w:right w:val="nil"/>
            </w:tcBorders>
          </w:tcPr>
          <w:p w14:paraId="71F4DE9A" w14:textId="77777777" w:rsidR="009746DB" w:rsidRPr="00384F40" w:rsidRDefault="009746DB" w:rsidP="009746DB">
            <w:pPr>
              <w:widowControl/>
              <w:spacing w:after="240" w:line="259" w:lineRule="auto"/>
              <w:rPr>
                <w:b/>
                <w:lang w:val="en-AU"/>
              </w:rPr>
            </w:pPr>
            <w:r w:rsidRPr="00384F40">
              <w:rPr>
                <w:b/>
                <w:lang w:val="en-AU"/>
              </w:rPr>
              <w:t>Preparation</w:t>
            </w:r>
          </w:p>
        </w:tc>
        <w:tc>
          <w:tcPr>
            <w:tcW w:w="6611" w:type="dxa"/>
            <w:tcBorders>
              <w:left w:val="nil"/>
              <w:right w:val="nil"/>
            </w:tcBorders>
          </w:tcPr>
          <w:p w14:paraId="068AB37A" w14:textId="6432774C" w:rsidR="0032798A" w:rsidRPr="003A7605" w:rsidRDefault="0032798A" w:rsidP="008B6055">
            <w:pPr>
              <w:rPr>
                <w:lang w:val="en-AU" w:eastAsia="ja-JP"/>
              </w:rPr>
            </w:pPr>
            <w:r w:rsidRPr="003A7605">
              <w:rPr>
                <w:lang w:val="en-AU" w:eastAsia="ja-JP"/>
              </w:rPr>
              <w:t>Provide access to presentation app</w:t>
            </w:r>
            <w:r w:rsidR="005B5A43">
              <w:rPr>
                <w:lang w:val="en-AU" w:eastAsia="ja-JP"/>
              </w:rPr>
              <w:t>s</w:t>
            </w:r>
            <w:r w:rsidRPr="003A7605">
              <w:rPr>
                <w:lang w:val="en-AU" w:eastAsia="ja-JP"/>
              </w:rPr>
              <w:t xml:space="preserve"> such as </w:t>
            </w:r>
            <w:r w:rsidRPr="003A7605">
              <w:rPr>
                <w:i/>
                <w:lang w:val="en-AU" w:eastAsia="ja-JP"/>
              </w:rPr>
              <w:t>Google Slides</w:t>
            </w:r>
            <w:r w:rsidRPr="003A7605">
              <w:rPr>
                <w:lang w:val="en-AU" w:eastAsia="ja-JP"/>
              </w:rPr>
              <w:t xml:space="preserve"> or </w:t>
            </w:r>
            <w:r w:rsidRPr="003A7605">
              <w:rPr>
                <w:i/>
                <w:lang w:val="en-AU" w:eastAsia="ja-JP"/>
              </w:rPr>
              <w:t>Microsoft PowerPoint</w:t>
            </w:r>
            <w:r w:rsidRPr="003A7605">
              <w:rPr>
                <w:lang w:val="en-AU" w:eastAsia="ja-JP"/>
              </w:rPr>
              <w:t>.</w:t>
            </w:r>
          </w:p>
          <w:p w14:paraId="121407AB" w14:textId="3EDE554A" w:rsidR="0032798A" w:rsidRPr="003A7605" w:rsidRDefault="00CF41FF" w:rsidP="000534DE">
            <w:pPr>
              <w:rPr>
                <w:lang w:val="en-AU"/>
              </w:rPr>
            </w:pPr>
            <w:r>
              <w:rPr>
                <w:lang w:val="en-AU"/>
              </w:rPr>
              <w:t>Arrange</w:t>
            </w:r>
            <w:r w:rsidR="0032798A" w:rsidRPr="003A7605">
              <w:rPr>
                <w:lang w:val="en-AU"/>
              </w:rPr>
              <w:t xml:space="preserve"> a room for presentations.</w:t>
            </w:r>
          </w:p>
          <w:p w14:paraId="68417041" w14:textId="3DACDDA0" w:rsidR="009746DB" w:rsidRPr="00384F40" w:rsidRDefault="00403801" w:rsidP="008B6055">
            <w:pPr>
              <w:spacing w:after="240"/>
              <w:rPr>
                <w:lang w:val="en-AU"/>
              </w:rPr>
            </w:pPr>
            <w:r>
              <w:rPr>
                <w:lang w:val="en-AU"/>
              </w:rPr>
              <w:t>P</w:t>
            </w:r>
            <w:r w:rsidR="0032798A" w:rsidRPr="003A7605">
              <w:rPr>
                <w:lang w:val="en-AU"/>
              </w:rPr>
              <w:t xml:space="preserve">rovide </w:t>
            </w:r>
            <w:r>
              <w:rPr>
                <w:lang w:val="en-AU"/>
              </w:rPr>
              <w:t>student</w:t>
            </w:r>
            <w:r w:rsidR="00D664C3">
              <w:rPr>
                <w:lang w:val="en-AU"/>
              </w:rPr>
              <w:t>s</w:t>
            </w:r>
            <w:r>
              <w:rPr>
                <w:lang w:val="en-AU"/>
              </w:rPr>
              <w:t xml:space="preserve"> with </w:t>
            </w:r>
            <w:r w:rsidR="0032798A" w:rsidRPr="003A7605">
              <w:rPr>
                <w:lang w:val="en-AU"/>
              </w:rPr>
              <w:t>access to</w:t>
            </w:r>
            <w:r>
              <w:rPr>
                <w:lang w:val="en-AU"/>
              </w:rPr>
              <w:t xml:space="preserve"> activity sheets.</w:t>
            </w:r>
          </w:p>
        </w:tc>
      </w:tr>
      <w:tr w:rsidR="009746DB" w:rsidRPr="00384F40" w14:paraId="6324F210" w14:textId="77777777" w:rsidTr="00F9772C">
        <w:trPr>
          <w:trHeight w:val="90"/>
        </w:trPr>
        <w:tc>
          <w:tcPr>
            <w:tcW w:w="2405" w:type="dxa"/>
            <w:vMerge w:val="restart"/>
            <w:tcBorders>
              <w:left w:val="nil"/>
              <w:right w:val="nil"/>
            </w:tcBorders>
          </w:tcPr>
          <w:p w14:paraId="0AB95D31" w14:textId="77777777" w:rsidR="009746DB" w:rsidRPr="00384F40" w:rsidRDefault="009746DB" w:rsidP="009746DB">
            <w:pPr>
              <w:widowControl/>
              <w:spacing w:after="240" w:line="259" w:lineRule="auto"/>
              <w:rPr>
                <w:b/>
                <w:lang w:val="en-AU"/>
              </w:rPr>
            </w:pPr>
            <w:r w:rsidRPr="00384F40">
              <w:rPr>
                <w:b/>
                <w:lang w:val="en-AU"/>
              </w:rPr>
              <w:t>Activity parts</w:t>
            </w:r>
          </w:p>
          <w:p w14:paraId="0438D687" w14:textId="02FF43CB" w:rsidR="009746DB" w:rsidRPr="00384F40" w:rsidRDefault="00D76C98" w:rsidP="009746DB">
            <w:pPr>
              <w:widowControl/>
              <w:spacing w:after="240" w:line="259" w:lineRule="auto"/>
              <w:rPr>
                <w:b/>
                <w:sz w:val="18"/>
                <w:szCs w:val="18"/>
                <w:lang w:val="en-AU"/>
              </w:rPr>
            </w:pPr>
            <w:r w:rsidRPr="009054E3">
              <w:rPr>
                <w:noProof/>
                <w:lang w:eastAsia="en-AU"/>
              </w:rPr>
              <w:drawing>
                <wp:anchor distT="0" distB="0" distL="114300" distR="114300" simplePos="0" relativeHeight="252030976" behindDoc="0" locked="0" layoutInCell="1" allowOverlap="1" wp14:anchorId="43F94F02" wp14:editId="61CC455C">
                  <wp:simplePos x="0" y="0"/>
                  <wp:positionH relativeFrom="column">
                    <wp:posOffset>1114425</wp:posOffset>
                  </wp:positionH>
                  <wp:positionV relativeFrom="paragraph">
                    <wp:posOffset>1125220</wp:posOffset>
                  </wp:positionV>
                  <wp:extent cx="360000" cy="360000"/>
                  <wp:effectExtent l="0" t="0" r="2540" b="2540"/>
                  <wp:wrapNone/>
                  <wp:docPr id="302" name="Picture 302"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11" w:type="dxa"/>
            <w:tcBorders>
              <w:left w:val="nil"/>
              <w:right w:val="nil"/>
            </w:tcBorders>
          </w:tcPr>
          <w:p w14:paraId="0BF5D5F1" w14:textId="77777777" w:rsidR="006C1C73" w:rsidRPr="00B65288" w:rsidRDefault="006C1C73" w:rsidP="00E03E30">
            <w:pPr>
              <w:rPr>
                <w:b/>
                <w:lang w:val="en-AU"/>
              </w:rPr>
            </w:pPr>
            <w:r w:rsidRPr="00B65288">
              <w:rPr>
                <w:b/>
                <w:lang w:val="en-AU"/>
              </w:rPr>
              <w:t>Part 1: Outlining the presentation</w:t>
            </w:r>
          </w:p>
          <w:p w14:paraId="4047A5C2" w14:textId="77777777" w:rsidR="00297E75" w:rsidRDefault="00E47AC0" w:rsidP="00E03E30">
            <w:pPr>
              <w:rPr>
                <w:lang w:val="en-AU"/>
              </w:rPr>
            </w:pPr>
            <w:r>
              <w:rPr>
                <w:lang w:val="en-AU"/>
              </w:rPr>
              <w:t>Groups</w:t>
            </w:r>
            <w:r w:rsidR="006C1C73" w:rsidRPr="00B65288">
              <w:rPr>
                <w:lang w:val="en-AU"/>
              </w:rPr>
              <w:t xml:space="preserve"> design a poster or digital presentation to </w:t>
            </w:r>
            <w:r>
              <w:rPr>
                <w:lang w:val="en-AU"/>
              </w:rPr>
              <w:t>showcase</w:t>
            </w:r>
            <w:r w:rsidR="006C1C73" w:rsidRPr="00B65288">
              <w:rPr>
                <w:lang w:val="en-AU"/>
              </w:rPr>
              <w:t xml:space="preserve"> their final solution to the class and other invitees. </w:t>
            </w:r>
          </w:p>
          <w:p w14:paraId="1EE8024A" w14:textId="0FD6D8CB" w:rsidR="00D76C98" w:rsidRDefault="006C1C73" w:rsidP="00E03E30">
            <w:pPr>
              <w:rPr>
                <w:lang w:val="en-AU"/>
              </w:rPr>
            </w:pPr>
            <w:r w:rsidRPr="00B65288">
              <w:rPr>
                <w:lang w:val="en-AU"/>
              </w:rPr>
              <w:t>Hold a class discussion</w:t>
            </w:r>
            <w:r>
              <w:rPr>
                <w:lang w:val="en-AU"/>
              </w:rPr>
              <w:t xml:space="preserve"> to decide on the format of the presentation</w:t>
            </w:r>
            <w:r w:rsidR="00D76C98">
              <w:rPr>
                <w:lang w:val="en-AU"/>
              </w:rPr>
              <w:t xml:space="preserve">. </w:t>
            </w:r>
          </w:p>
          <w:p w14:paraId="711D4009" w14:textId="4428636F" w:rsidR="006C1C73" w:rsidRPr="00044CC8" w:rsidRDefault="00D76C98" w:rsidP="002750B0">
            <w:pPr>
              <w:spacing w:after="0"/>
              <w:rPr>
                <w:lang w:val="en-AU"/>
              </w:rPr>
            </w:pPr>
            <w:r>
              <w:rPr>
                <w:lang w:val="en-AU"/>
              </w:rPr>
              <w:t>Ask</w:t>
            </w:r>
            <w:r w:rsidR="006C1C73">
              <w:rPr>
                <w:lang w:val="en-AU"/>
              </w:rPr>
              <w:t xml:space="preserve"> students to consider the following:</w:t>
            </w:r>
          </w:p>
          <w:p w14:paraId="0A2E9009" w14:textId="7AB33FCF" w:rsidR="006C1C73" w:rsidRPr="00D76C98" w:rsidRDefault="006C1C73" w:rsidP="002750B0">
            <w:pPr>
              <w:pStyle w:val="ListParagraph"/>
            </w:pPr>
            <w:r w:rsidRPr="00D76C98">
              <w:t xml:space="preserve">What key people from the school and </w:t>
            </w:r>
            <w:r w:rsidR="00317263">
              <w:t xml:space="preserve">the </w:t>
            </w:r>
            <w:r w:rsidRPr="00D76C98">
              <w:t>wider community should be invited to presentations?</w:t>
            </w:r>
            <w:r w:rsidR="00D76C98">
              <w:t xml:space="preserve"> (</w:t>
            </w:r>
            <w:proofErr w:type="spellStart"/>
            <w:r w:rsidRPr="00D76C98">
              <w:t>eg</w:t>
            </w:r>
            <w:proofErr w:type="spellEnd"/>
            <w:r w:rsidRPr="00D76C98">
              <w:t xml:space="preserve"> school </w:t>
            </w:r>
            <w:r w:rsidR="00297E75">
              <w:t>executive</w:t>
            </w:r>
            <w:r w:rsidRPr="00D76C98">
              <w:t>,</w:t>
            </w:r>
            <w:r w:rsidR="001F201E">
              <w:t xml:space="preserve"> P&amp;C, school board, school nurse, cleaners</w:t>
            </w:r>
            <w:r w:rsidR="00D76C98">
              <w:t>)</w:t>
            </w:r>
            <w:r w:rsidRPr="00D76C98">
              <w:t xml:space="preserve"> </w:t>
            </w:r>
          </w:p>
          <w:p w14:paraId="37585900" w14:textId="5C67F7B5" w:rsidR="006C1C73" w:rsidRPr="00D76C98" w:rsidRDefault="006C1C73" w:rsidP="002750B0">
            <w:pPr>
              <w:pStyle w:val="ListParagraph"/>
            </w:pPr>
            <w:r w:rsidRPr="00D76C98">
              <w:t>Wh</w:t>
            </w:r>
            <w:r w:rsidR="001F201E">
              <w:t xml:space="preserve">at key messages are to be communicated? </w:t>
            </w:r>
          </w:p>
          <w:p w14:paraId="535B2386" w14:textId="1B96BE56" w:rsidR="006C1C73" w:rsidRPr="00D76C98" w:rsidRDefault="006C1C73" w:rsidP="002750B0">
            <w:pPr>
              <w:pStyle w:val="ListParagraph"/>
            </w:pPr>
            <w:r w:rsidRPr="00D76C98">
              <w:t>How will our audience members be contacted and invited to the presentation?</w:t>
            </w:r>
          </w:p>
          <w:p w14:paraId="350A31CA" w14:textId="75A1FF6F" w:rsidR="00BF4411" w:rsidRPr="006C1C73" w:rsidRDefault="006C1C73" w:rsidP="00BF4411">
            <w:pPr>
              <w:pStyle w:val="ListParagraph"/>
              <w:spacing w:after="240"/>
              <w:rPr>
                <w:lang w:val="en-AU"/>
              </w:rPr>
            </w:pPr>
            <w:r w:rsidRPr="00D76C98">
              <w:t xml:space="preserve">How can we effectively use our class members in the roles of a presentation </w:t>
            </w:r>
            <w:r w:rsidR="00D76C98">
              <w:t>(</w:t>
            </w:r>
            <w:proofErr w:type="spellStart"/>
            <w:r w:rsidRPr="00D76C98">
              <w:t>eg</w:t>
            </w:r>
            <w:proofErr w:type="spellEnd"/>
            <w:r w:rsidRPr="00D76C98">
              <w:t xml:space="preserve"> </w:t>
            </w:r>
            <w:r w:rsidR="001F201E">
              <w:t xml:space="preserve">meet and </w:t>
            </w:r>
            <w:r w:rsidRPr="00D76C98">
              <w:t>greet MC, chairperson</w:t>
            </w:r>
            <w:r w:rsidR="00D76C98">
              <w:t>)</w:t>
            </w:r>
            <w:r w:rsidRPr="00D76C98">
              <w:t xml:space="preserve"> to engage our chosen audience?</w:t>
            </w:r>
            <w:r>
              <w:rPr>
                <w:lang w:val="en-AU"/>
              </w:rPr>
              <w:t xml:space="preserve"> </w:t>
            </w:r>
          </w:p>
        </w:tc>
      </w:tr>
      <w:tr w:rsidR="009746DB" w:rsidRPr="00384F40" w14:paraId="56B14902" w14:textId="77777777" w:rsidTr="00F9772C">
        <w:trPr>
          <w:trHeight w:val="90"/>
        </w:trPr>
        <w:tc>
          <w:tcPr>
            <w:tcW w:w="2405" w:type="dxa"/>
            <w:vMerge/>
            <w:tcBorders>
              <w:left w:val="nil"/>
              <w:right w:val="nil"/>
            </w:tcBorders>
          </w:tcPr>
          <w:p w14:paraId="1B674E4B" w14:textId="77777777" w:rsidR="009746DB" w:rsidRPr="00384F40" w:rsidRDefault="009746DB" w:rsidP="009746DB">
            <w:pPr>
              <w:widowControl/>
              <w:spacing w:after="160" w:line="259" w:lineRule="auto"/>
              <w:rPr>
                <w:b/>
                <w:lang w:val="en-AU"/>
              </w:rPr>
            </w:pPr>
          </w:p>
        </w:tc>
        <w:tc>
          <w:tcPr>
            <w:tcW w:w="6611" w:type="dxa"/>
            <w:tcBorders>
              <w:left w:val="nil"/>
              <w:right w:val="nil"/>
            </w:tcBorders>
          </w:tcPr>
          <w:p w14:paraId="19B63B64" w14:textId="5550AE1E" w:rsidR="006C1C73" w:rsidRPr="00B65288" w:rsidRDefault="006C1C73" w:rsidP="000A7259">
            <w:pPr>
              <w:rPr>
                <w:b/>
                <w:lang w:val="en-AU"/>
              </w:rPr>
            </w:pPr>
            <w:r w:rsidRPr="00B65288">
              <w:rPr>
                <w:b/>
                <w:lang w:val="en-AU"/>
              </w:rPr>
              <w:t xml:space="preserve">Part 2: Presentation </w:t>
            </w:r>
            <w:r w:rsidR="00815237">
              <w:rPr>
                <w:b/>
                <w:lang w:val="en-AU"/>
              </w:rPr>
              <w:t>p</w:t>
            </w:r>
            <w:r w:rsidRPr="00B65288">
              <w:rPr>
                <w:b/>
                <w:lang w:val="en-AU"/>
              </w:rPr>
              <w:t>lanning</w:t>
            </w:r>
          </w:p>
          <w:p w14:paraId="558A5751" w14:textId="4B91539D" w:rsidR="00D76C98" w:rsidRDefault="006C1C73" w:rsidP="000A7259">
            <w:pPr>
              <w:rPr>
                <w:lang w:eastAsia="ja-JP"/>
              </w:rPr>
            </w:pPr>
            <w:r w:rsidRPr="00B65288">
              <w:rPr>
                <w:rFonts w:cs="Times New Roman"/>
                <w:szCs w:val="24"/>
                <w:lang w:val="en-AU" w:eastAsia="ja-JP"/>
              </w:rPr>
              <w:t xml:space="preserve">Students </w:t>
            </w:r>
            <w:r w:rsidR="0060591C">
              <w:rPr>
                <w:rFonts w:cs="Times New Roman"/>
                <w:szCs w:val="24"/>
                <w:lang w:val="en-AU" w:eastAsia="ja-JP"/>
              </w:rPr>
              <w:t>draw on</w:t>
            </w:r>
            <w:r w:rsidR="00297E75">
              <w:rPr>
                <w:rFonts w:cs="Times New Roman"/>
                <w:szCs w:val="24"/>
                <w:lang w:val="en-AU" w:eastAsia="ja-JP"/>
              </w:rPr>
              <w:t xml:space="preserve"> the</w:t>
            </w:r>
            <w:r w:rsidR="0060591C">
              <w:rPr>
                <w:rFonts w:cs="Times New Roman"/>
                <w:szCs w:val="24"/>
                <w:lang w:val="en-AU" w:eastAsia="ja-JP"/>
              </w:rPr>
              <w:t xml:space="preserve"> resources </w:t>
            </w:r>
            <w:r w:rsidR="000A4D94">
              <w:rPr>
                <w:rFonts w:cs="Times New Roman"/>
                <w:szCs w:val="24"/>
                <w:lang w:val="en-AU" w:eastAsia="ja-JP"/>
              </w:rPr>
              <w:t>in their digital design portfolios to create</w:t>
            </w:r>
            <w:r w:rsidRPr="00B65288">
              <w:rPr>
                <w:rFonts w:cs="Times New Roman"/>
                <w:szCs w:val="24"/>
                <w:lang w:val="en-AU" w:eastAsia="ja-JP"/>
              </w:rPr>
              <w:t xml:space="preserve"> a presentation. </w:t>
            </w:r>
            <w:r w:rsidRPr="00B65288">
              <w:rPr>
                <w:lang w:val="en-AU" w:eastAsia="ja-JP"/>
              </w:rPr>
              <w:t xml:space="preserve">Both </w:t>
            </w:r>
            <w:r w:rsidR="00613600">
              <w:rPr>
                <w:lang w:val="en-AU" w:eastAsia="ja-JP"/>
              </w:rPr>
              <w:t xml:space="preserve">visual and </w:t>
            </w:r>
            <w:r w:rsidR="0029356F">
              <w:rPr>
                <w:lang w:val="en-AU" w:eastAsia="ja-JP"/>
              </w:rPr>
              <w:t>au</w:t>
            </w:r>
            <w:r w:rsidR="00613600">
              <w:rPr>
                <w:lang w:val="en-AU" w:eastAsia="ja-JP"/>
              </w:rPr>
              <w:t xml:space="preserve">ral </w:t>
            </w:r>
            <w:r w:rsidR="00613600">
              <w:rPr>
                <w:lang w:val="en-AU" w:eastAsia="ja-JP"/>
              </w:rPr>
              <w:lastRenderedPageBreak/>
              <w:t>aspects</w:t>
            </w:r>
            <w:r w:rsidRPr="00B65288">
              <w:rPr>
                <w:lang w:val="en-AU" w:eastAsia="ja-JP"/>
              </w:rPr>
              <w:t xml:space="preserve"> of </w:t>
            </w:r>
            <w:r>
              <w:rPr>
                <w:lang w:val="en-AU" w:eastAsia="ja-JP"/>
              </w:rPr>
              <w:t xml:space="preserve">the </w:t>
            </w:r>
            <w:r w:rsidRPr="00B65288">
              <w:rPr>
                <w:lang w:val="en-AU" w:eastAsia="ja-JP"/>
              </w:rPr>
              <w:t>presentation must</w:t>
            </w:r>
            <w:r w:rsidR="00613600">
              <w:rPr>
                <w:lang w:val="en-AU" w:eastAsia="ja-JP"/>
              </w:rPr>
              <w:t xml:space="preserve"> </w:t>
            </w:r>
            <w:r w:rsidR="00275338">
              <w:rPr>
                <w:lang w:val="en-AU" w:eastAsia="ja-JP"/>
              </w:rPr>
              <w:t xml:space="preserve">advocate for and </w:t>
            </w:r>
            <w:r w:rsidR="00613600">
              <w:rPr>
                <w:lang w:val="en-AU" w:eastAsia="ja-JP"/>
              </w:rPr>
              <w:t>inspire</w:t>
            </w:r>
            <w:r w:rsidRPr="00B65288">
              <w:rPr>
                <w:lang w:val="en-AU" w:eastAsia="ja-JP"/>
              </w:rPr>
              <w:t xml:space="preserve"> the</w:t>
            </w:r>
            <w:r w:rsidR="00275338">
              <w:rPr>
                <w:lang w:val="en-AU" w:eastAsia="ja-JP"/>
              </w:rPr>
              <w:t xml:space="preserve"> clients to adopt and implement the proposed solution</w:t>
            </w:r>
            <w:r w:rsidRPr="00B65288">
              <w:rPr>
                <w:lang w:val="en-AU" w:eastAsia="ja-JP"/>
              </w:rPr>
              <w:t>.</w:t>
            </w:r>
            <w:r>
              <w:rPr>
                <w:lang w:eastAsia="ja-JP"/>
              </w:rPr>
              <w:t xml:space="preserve"> </w:t>
            </w:r>
          </w:p>
          <w:p w14:paraId="4EEEE258" w14:textId="466BC691" w:rsidR="006C1C73" w:rsidRPr="00B65288" w:rsidRDefault="00DC1750" w:rsidP="002C1F48">
            <w:pPr>
              <w:spacing w:after="0"/>
              <w:rPr>
                <w:lang w:val="en-AU" w:eastAsia="ja-JP"/>
              </w:rPr>
            </w:pPr>
            <w:r>
              <w:rPr>
                <w:lang w:val="en-AU" w:eastAsia="ja-JP"/>
              </w:rPr>
              <w:t>Assist students to plan and develop</w:t>
            </w:r>
            <w:r w:rsidR="006C1C73" w:rsidRPr="00B65288">
              <w:rPr>
                <w:lang w:val="en-AU" w:eastAsia="ja-JP"/>
              </w:rPr>
              <w:t xml:space="preserve"> their</w:t>
            </w:r>
            <w:r w:rsidR="006C1C73">
              <w:rPr>
                <w:lang w:val="en-AU" w:eastAsia="ja-JP"/>
              </w:rPr>
              <w:t xml:space="preserve"> </w:t>
            </w:r>
            <w:r w:rsidR="006C1C73" w:rsidRPr="00B65288">
              <w:rPr>
                <w:lang w:val="en-AU" w:eastAsia="ja-JP"/>
              </w:rPr>
              <w:t>presentation</w:t>
            </w:r>
            <w:r>
              <w:rPr>
                <w:lang w:val="en-AU" w:eastAsia="ja-JP"/>
              </w:rPr>
              <w:t>s by asking the following</w:t>
            </w:r>
            <w:r w:rsidR="00DD43F3">
              <w:rPr>
                <w:lang w:val="en-AU" w:eastAsia="ja-JP"/>
              </w:rPr>
              <w:t xml:space="preserve"> questions</w:t>
            </w:r>
            <w:r w:rsidR="00D76C98">
              <w:rPr>
                <w:lang w:val="en-AU" w:eastAsia="ja-JP"/>
              </w:rPr>
              <w:t>:</w:t>
            </w:r>
          </w:p>
          <w:p w14:paraId="7454A118" w14:textId="5AACCCA3" w:rsidR="00275338" w:rsidRDefault="006C1C73" w:rsidP="002750B0">
            <w:pPr>
              <w:pStyle w:val="ListParagraph"/>
              <w:rPr>
                <w:lang w:val="en-AU" w:eastAsia="ja-JP"/>
              </w:rPr>
            </w:pPr>
            <w:r w:rsidRPr="009054E3">
              <w:rPr>
                <w:noProof/>
                <w:lang w:eastAsia="en-AU"/>
              </w:rPr>
              <w:drawing>
                <wp:anchor distT="0" distB="0" distL="114300" distR="114300" simplePos="0" relativeHeight="252035072" behindDoc="0" locked="0" layoutInCell="1" allowOverlap="1" wp14:anchorId="00D166A8" wp14:editId="36BDE6C4">
                  <wp:simplePos x="0" y="0"/>
                  <wp:positionH relativeFrom="column">
                    <wp:posOffset>-412750</wp:posOffset>
                  </wp:positionH>
                  <wp:positionV relativeFrom="paragraph">
                    <wp:posOffset>93980</wp:posOffset>
                  </wp:positionV>
                  <wp:extent cx="360000" cy="360000"/>
                  <wp:effectExtent l="0" t="0" r="2540" b="2540"/>
                  <wp:wrapNone/>
                  <wp:docPr id="304" name="Picture 304"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5338">
              <w:rPr>
                <w:lang w:val="en-AU" w:eastAsia="ja-JP"/>
              </w:rPr>
              <w:t>What are the key messages?</w:t>
            </w:r>
          </w:p>
          <w:p w14:paraId="3D6E31D2" w14:textId="7B332663" w:rsidR="006C1C73" w:rsidRDefault="006C1C73" w:rsidP="002750B0">
            <w:pPr>
              <w:pStyle w:val="ListParagraph"/>
              <w:rPr>
                <w:lang w:val="en-AU" w:eastAsia="ja-JP"/>
              </w:rPr>
            </w:pPr>
            <w:r>
              <w:rPr>
                <w:lang w:val="en-AU" w:eastAsia="ja-JP"/>
              </w:rPr>
              <w:t>What headings most effectively represent our information?</w:t>
            </w:r>
          </w:p>
          <w:p w14:paraId="477A15B0" w14:textId="77777777" w:rsidR="006C1C73" w:rsidRDefault="006C1C73" w:rsidP="002750B0">
            <w:pPr>
              <w:pStyle w:val="ListParagraph"/>
              <w:rPr>
                <w:lang w:val="en-AU" w:eastAsia="ja-JP"/>
              </w:rPr>
            </w:pPr>
            <w:r>
              <w:rPr>
                <w:lang w:val="en-AU" w:eastAsia="ja-JP"/>
              </w:rPr>
              <w:t>How can our explanations be summarised?</w:t>
            </w:r>
          </w:p>
          <w:p w14:paraId="319ED6F5" w14:textId="531FB217" w:rsidR="006C1C73" w:rsidRDefault="006C1C73" w:rsidP="002750B0">
            <w:pPr>
              <w:pStyle w:val="ListParagraph"/>
              <w:rPr>
                <w:lang w:val="en-AU" w:eastAsia="ja-JP"/>
              </w:rPr>
            </w:pPr>
            <w:r>
              <w:rPr>
                <w:lang w:val="en-AU" w:eastAsia="ja-JP"/>
              </w:rPr>
              <w:t xml:space="preserve">How will </w:t>
            </w:r>
            <w:r w:rsidRPr="00B65288">
              <w:rPr>
                <w:lang w:val="en-AU" w:eastAsia="ja-JP"/>
              </w:rPr>
              <w:t xml:space="preserve">relevant diagrams and photos </w:t>
            </w:r>
            <w:r>
              <w:rPr>
                <w:lang w:val="en-AU" w:eastAsia="ja-JP"/>
              </w:rPr>
              <w:t xml:space="preserve">be included to support our information? </w:t>
            </w:r>
          </w:p>
          <w:p w14:paraId="54B9E0A5" w14:textId="67AEEFFE" w:rsidR="006C1C73" w:rsidRPr="00DD0888" w:rsidRDefault="006C1C73" w:rsidP="002750B0">
            <w:pPr>
              <w:pStyle w:val="ListParagraph"/>
              <w:rPr>
                <w:lang w:val="en-AU" w:eastAsia="ja-JP"/>
              </w:rPr>
            </w:pPr>
            <w:r>
              <w:rPr>
                <w:lang w:val="en-AU" w:eastAsia="ja-JP"/>
              </w:rPr>
              <w:t>What features will make our</w:t>
            </w:r>
            <w:r w:rsidR="00BE3A33">
              <w:rPr>
                <w:lang w:val="en-AU" w:eastAsia="ja-JP"/>
              </w:rPr>
              <w:t xml:space="preserve"> visual </w:t>
            </w:r>
            <w:r>
              <w:rPr>
                <w:lang w:val="en-AU" w:eastAsia="ja-JP"/>
              </w:rPr>
              <w:t xml:space="preserve">presentation engaging to our audience? </w:t>
            </w:r>
          </w:p>
          <w:p w14:paraId="79EBF4FA" w14:textId="3B1E2B2E" w:rsidR="006C1C73" w:rsidRPr="00B65288" w:rsidRDefault="006C1C73" w:rsidP="002750B0">
            <w:pPr>
              <w:pStyle w:val="ListParagraph"/>
              <w:rPr>
                <w:lang w:val="en-AU" w:eastAsia="ja-JP"/>
              </w:rPr>
            </w:pPr>
            <w:r>
              <w:rPr>
                <w:lang w:val="en-AU" w:eastAsia="ja-JP"/>
              </w:rPr>
              <w:t>W</w:t>
            </w:r>
            <w:r w:rsidRPr="00B65288">
              <w:rPr>
                <w:lang w:val="en-AU" w:eastAsia="ja-JP"/>
              </w:rPr>
              <w:t xml:space="preserve">hat parts of the presentation will need </w:t>
            </w:r>
            <w:r w:rsidR="00317263">
              <w:rPr>
                <w:lang w:val="en-AU" w:eastAsia="ja-JP"/>
              </w:rPr>
              <w:t xml:space="preserve">a </w:t>
            </w:r>
            <w:r w:rsidRPr="00B65288">
              <w:rPr>
                <w:lang w:val="en-AU" w:eastAsia="ja-JP"/>
              </w:rPr>
              <w:t>detailed explanation</w:t>
            </w:r>
            <w:r>
              <w:rPr>
                <w:lang w:val="en-AU" w:eastAsia="ja-JP"/>
              </w:rPr>
              <w:t>?</w:t>
            </w:r>
          </w:p>
          <w:p w14:paraId="6C222642" w14:textId="38CB3838" w:rsidR="006C1C73" w:rsidRDefault="006C1C73" w:rsidP="002750B0">
            <w:pPr>
              <w:pStyle w:val="ListParagraph"/>
              <w:rPr>
                <w:lang w:val="en-AU" w:eastAsia="ja-JP"/>
              </w:rPr>
            </w:pPr>
            <w:r>
              <w:rPr>
                <w:lang w:val="en-AU" w:eastAsia="ja-JP"/>
              </w:rPr>
              <w:t xml:space="preserve">What presentation skills will help our oral presentation impact our audience? </w:t>
            </w:r>
          </w:p>
          <w:p w14:paraId="4F4E1E21" w14:textId="1A6DAC3C" w:rsidR="006C1C73" w:rsidRPr="00B65288" w:rsidRDefault="006C1C73" w:rsidP="002750B0">
            <w:pPr>
              <w:pStyle w:val="ListParagraph"/>
              <w:rPr>
                <w:lang w:val="en-AU" w:eastAsia="ja-JP"/>
              </w:rPr>
            </w:pPr>
            <w:r>
              <w:rPr>
                <w:lang w:val="en-AU" w:eastAsia="ja-JP"/>
              </w:rPr>
              <w:t>How can the workload be divided to</w:t>
            </w:r>
            <w:r w:rsidR="00BE3A33">
              <w:rPr>
                <w:lang w:val="en-AU" w:eastAsia="ja-JP"/>
              </w:rPr>
              <w:t xml:space="preserve"> enable </w:t>
            </w:r>
            <w:r>
              <w:rPr>
                <w:lang w:val="en-AU" w:eastAsia="ja-JP"/>
              </w:rPr>
              <w:t>each group member to contribute to the presentation preparation and delivery?</w:t>
            </w:r>
          </w:p>
          <w:p w14:paraId="67F9EAB8" w14:textId="30D53438" w:rsidR="00E47AC0" w:rsidRPr="00E47AC0" w:rsidRDefault="00E47AC0" w:rsidP="00D76C98">
            <w:pPr>
              <w:rPr>
                <w:i/>
              </w:rPr>
            </w:pPr>
            <w:r w:rsidRPr="00B65288">
              <w:rPr>
                <w:lang w:val="en-AU"/>
              </w:rPr>
              <w:t xml:space="preserve">Provide a combination of class and homework time for the development </w:t>
            </w:r>
            <w:r w:rsidR="00BE3A33">
              <w:rPr>
                <w:lang w:val="en-AU"/>
              </w:rPr>
              <w:t xml:space="preserve">and </w:t>
            </w:r>
            <w:r w:rsidRPr="00B65288">
              <w:rPr>
                <w:lang w:val="en-AU"/>
              </w:rPr>
              <w:t>review of presentations</w:t>
            </w:r>
            <w:r w:rsidR="00DC1750">
              <w:rPr>
                <w:lang w:val="en-AU"/>
              </w:rPr>
              <w:t>,</w:t>
            </w:r>
            <w:r w:rsidRPr="00B65288">
              <w:rPr>
                <w:lang w:val="en-AU"/>
              </w:rPr>
              <w:t xml:space="preserve"> drawing on a range of resources including any shared documents such as </w:t>
            </w:r>
            <w:r w:rsidRPr="00B65288">
              <w:rPr>
                <w:i/>
              </w:rPr>
              <w:t>Google</w:t>
            </w:r>
            <w:r w:rsidR="00FF2187">
              <w:rPr>
                <w:i/>
              </w:rPr>
              <w:t xml:space="preserve"> </w:t>
            </w:r>
            <w:r w:rsidRPr="00B65288">
              <w:rPr>
                <w:i/>
              </w:rPr>
              <w:t>docs.</w:t>
            </w:r>
            <w:r>
              <w:rPr>
                <w:i/>
              </w:rPr>
              <w:t xml:space="preserve"> </w:t>
            </w:r>
          </w:p>
          <w:p w14:paraId="02E6BAF9" w14:textId="6D678613" w:rsidR="006C1C73" w:rsidRPr="00B65288" w:rsidRDefault="006C1C73" w:rsidP="002750B0">
            <w:pPr>
              <w:rPr>
                <w:lang w:val="en-AU" w:eastAsia="ja-JP"/>
              </w:rPr>
            </w:pPr>
            <w:r w:rsidRPr="00B65288">
              <w:rPr>
                <w:lang w:val="en-AU" w:eastAsia="ja-JP"/>
              </w:rPr>
              <w:t xml:space="preserve">Each group will initially present to the class. </w:t>
            </w:r>
            <w:r w:rsidRPr="00B65288">
              <w:rPr>
                <w:rFonts w:cs="Times New Roman"/>
                <w:szCs w:val="24"/>
                <w:lang w:val="en-AU" w:eastAsia="ja-JP"/>
              </w:rPr>
              <w:t xml:space="preserve">Other students should write down at least one question they can ask each group. </w:t>
            </w:r>
            <w:r w:rsidRPr="00B65288">
              <w:rPr>
                <w:lang w:val="en-AU"/>
              </w:rPr>
              <w:t xml:space="preserve">Students complete a peer assessment to evaluate each solution and presentation. </w:t>
            </w:r>
          </w:p>
          <w:p w14:paraId="7C80079F" w14:textId="5EEE956F" w:rsidR="0094113A" w:rsidRPr="00600B9C" w:rsidRDefault="006C1C73" w:rsidP="00BE3A33">
            <w:pPr>
              <w:rPr>
                <w:rFonts w:cs="Times New Roman"/>
                <w:szCs w:val="24"/>
                <w:lang w:val="en-AU" w:eastAsia="ja-JP"/>
              </w:rPr>
            </w:pPr>
            <w:r w:rsidRPr="00B65288">
              <w:rPr>
                <w:rFonts w:cs="Times New Roman"/>
                <w:szCs w:val="24"/>
                <w:lang w:val="en-AU" w:eastAsia="ja-JP"/>
              </w:rPr>
              <w:t xml:space="preserve">Students should add a link or embed their final presentation and peer assessments in their </w:t>
            </w:r>
            <w:r w:rsidR="00DC1750">
              <w:rPr>
                <w:rFonts w:cs="Times New Roman"/>
                <w:szCs w:val="24"/>
                <w:lang w:val="en-AU" w:eastAsia="ja-JP"/>
              </w:rPr>
              <w:t xml:space="preserve">digital </w:t>
            </w:r>
            <w:r w:rsidRPr="00B65288">
              <w:rPr>
                <w:rFonts w:cs="Times New Roman"/>
                <w:szCs w:val="24"/>
                <w:lang w:val="en-AU" w:eastAsia="ja-JP"/>
              </w:rPr>
              <w:t>journal.</w:t>
            </w:r>
          </w:p>
        </w:tc>
      </w:tr>
      <w:tr w:rsidR="0094113A" w:rsidRPr="00384F40" w14:paraId="64B28560" w14:textId="77777777" w:rsidTr="00F9772C">
        <w:trPr>
          <w:trHeight w:val="90"/>
        </w:trPr>
        <w:tc>
          <w:tcPr>
            <w:tcW w:w="2405" w:type="dxa"/>
            <w:vMerge/>
            <w:tcBorders>
              <w:left w:val="nil"/>
              <w:right w:val="nil"/>
            </w:tcBorders>
          </w:tcPr>
          <w:p w14:paraId="20541CFE" w14:textId="77777777" w:rsidR="0094113A" w:rsidRPr="00384F40" w:rsidRDefault="0094113A" w:rsidP="009746DB">
            <w:pPr>
              <w:widowControl/>
              <w:spacing w:after="160" w:line="259" w:lineRule="auto"/>
              <w:rPr>
                <w:b/>
              </w:rPr>
            </w:pPr>
          </w:p>
        </w:tc>
        <w:tc>
          <w:tcPr>
            <w:tcW w:w="6611" w:type="dxa"/>
            <w:tcBorders>
              <w:left w:val="nil"/>
              <w:right w:val="nil"/>
            </w:tcBorders>
          </w:tcPr>
          <w:p w14:paraId="576B7028" w14:textId="77777777" w:rsidR="0094113A" w:rsidRPr="00B65288" w:rsidRDefault="0094113A" w:rsidP="0094113A">
            <w:pPr>
              <w:rPr>
                <w:b/>
                <w:lang w:val="en-AU"/>
              </w:rPr>
            </w:pPr>
            <w:r w:rsidRPr="00B65288">
              <w:rPr>
                <w:b/>
                <w:lang w:val="en-AU"/>
              </w:rPr>
              <w:t>Part 3: Presentation of solutions</w:t>
            </w:r>
          </w:p>
          <w:p w14:paraId="42F18BF8" w14:textId="2AA4C720" w:rsidR="0094113A" w:rsidRPr="00B65288" w:rsidRDefault="00A66FA3" w:rsidP="00D76C98">
            <w:pPr>
              <w:rPr>
                <w:lang w:val="en-AU"/>
              </w:rPr>
            </w:pPr>
            <w:r>
              <w:rPr>
                <w:lang w:val="en-AU"/>
              </w:rPr>
              <w:t>Groups</w:t>
            </w:r>
            <w:r w:rsidR="0094113A">
              <w:rPr>
                <w:lang w:val="en-AU"/>
              </w:rPr>
              <w:t xml:space="preserve"> present their work to an authentic audience. </w:t>
            </w:r>
            <w:r w:rsidR="0094113A" w:rsidRPr="00B65288">
              <w:rPr>
                <w:lang w:val="en-AU"/>
              </w:rPr>
              <w:t>Students greet any visitors and chair the session</w:t>
            </w:r>
            <w:r w:rsidR="0094113A">
              <w:rPr>
                <w:lang w:val="en-AU"/>
              </w:rPr>
              <w:t xml:space="preserve"> so</w:t>
            </w:r>
            <w:r w:rsidR="0094113A" w:rsidRPr="00B65288">
              <w:rPr>
                <w:lang w:val="en-AU"/>
              </w:rPr>
              <w:t xml:space="preserve"> </w:t>
            </w:r>
            <w:r w:rsidR="00DC1750">
              <w:rPr>
                <w:lang w:val="en-AU"/>
              </w:rPr>
              <w:t xml:space="preserve">that </w:t>
            </w:r>
            <w:r w:rsidR="0094113A" w:rsidRPr="00B65288">
              <w:rPr>
                <w:lang w:val="en-AU"/>
              </w:rPr>
              <w:t xml:space="preserve">time is managed effectively. </w:t>
            </w:r>
            <w:r w:rsidR="00F5613B">
              <w:rPr>
                <w:lang w:val="en-AU"/>
              </w:rPr>
              <w:t>Members of the g</w:t>
            </w:r>
            <w:r w:rsidR="0094113A" w:rsidRPr="00B65288">
              <w:rPr>
                <w:lang w:val="en-AU"/>
              </w:rPr>
              <w:t>roups respond to questions from guests and provide further justification for their plans as required.</w:t>
            </w:r>
          </w:p>
          <w:p w14:paraId="59121561" w14:textId="57510C75" w:rsidR="007C18CC" w:rsidRDefault="00F5613B" w:rsidP="000534DE">
            <w:pPr>
              <w:spacing w:after="0"/>
              <w:rPr>
                <w:lang w:val="en-AU"/>
              </w:rPr>
            </w:pPr>
            <w:r>
              <w:rPr>
                <w:lang w:val="en-AU"/>
              </w:rPr>
              <w:t>At the end of the presentation</w:t>
            </w:r>
            <w:r w:rsidR="00D72F73">
              <w:rPr>
                <w:lang w:val="en-AU"/>
              </w:rPr>
              <w:t>,</w:t>
            </w:r>
            <w:r>
              <w:rPr>
                <w:lang w:val="en-AU"/>
              </w:rPr>
              <w:t xml:space="preserve"> students thank the guests and, a</w:t>
            </w:r>
            <w:r w:rsidR="0094113A" w:rsidRPr="00B65288">
              <w:rPr>
                <w:lang w:val="en-AU"/>
              </w:rPr>
              <w:t>fter the guests have departed, update their journal entries with reflections on their group</w:t>
            </w:r>
            <w:r w:rsidR="00DC1750">
              <w:rPr>
                <w:lang w:val="en-AU"/>
              </w:rPr>
              <w:t>’s</w:t>
            </w:r>
            <w:r w:rsidR="0094113A" w:rsidRPr="00B65288">
              <w:rPr>
                <w:lang w:val="en-AU"/>
              </w:rPr>
              <w:t xml:space="preserve"> presentation.</w:t>
            </w:r>
            <w:r w:rsidR="0094113A">
              <w:rPr>
                <w:lang w:val="en-AU"/>
              </w:rPr>
              <w:t xml:space="preserve"> </w:t>
            </w:r>
          </w:p>
          <w:p w14:paraId="55E8F2AC" w14:textId="09555999" w:rsidR="005B5A43" w:rsidRPr="0094113A" w:rsidRDefault="005B5A43" w:rsidP="00275338">
            <w:pPr>
              <w:rPr>
                <w:lang w:val="en-AU"/>
              </w:rPr>
            </w:pPr>
            <w:r>
              <w:rPr>
                <w:lang w:val="en-AU"/>
              </w:rPr>
              <w:t>If one of the proposed strategies is to be implemented at the school, groups negotiate and agree on which strategy or combination of strategies is to be implemented.</w:t>
            </w:r>
          </w:p>
        </w:tc>
      </w:tr>
      <w:tr w:rsidR="0094113A" w:rsidRPr="00384F40" w14:paraId="58FBA47E" w14:textId="77777777" w:rsidTr="00F9772C">
        <w:trPr>
          <w:trHeight w:val="90"/>
        </w:trPr>
        <w:tc>
          <w:tcPr>
            <w:tcW w:w="2405" w:type="dxa"/>
            <w:vMerge/>
            <w:tcBorders>
              <w:left w:val="nil"/>
              <w:right w:val="nil"/>
            </w:tcBorders>
          </w:tcPr>
          <w:p w14:paraId="0C9F958B" w14:textId="77777777" w:rsidR="0094113A" w:rsidRPr="00384F40" w:rsidRDefault="0094113A" w:rsidP="009746DB">
            <w:pPr>
              <w:widowControl/>
              <w:spacing w:after="160" w:line="259" w:lineRule="auto"/>
              <w:rPr>
                <w:b/>
              </w:rPr>
            </w:pPr>
          </w:p>
        </w:tc>
        <w:tc>
          <w:tcPr>
            <w:tcW w:w="6611" w:type="dxa"/>
            <w:tcBorders>
              <w:left w:val="nil"/>
              <w:right w:val="nil"/>
            </w:tcBorders>
          </w:tcPr>
          <w:p w14:paraId="05693A63" w14:textId="77777777" w:rsidR="0094113A" w:rsidRPr="00B65288" w:rsidRDefault="0094113A" w:rsidP="000A7259">
            <w:pPr>
              <w:rPr>
                <w:b/>
                <w:lang w:val="en-AU"/>
              </w:rPr>
            </w:pPr>
            <w:r w:rsidRPr="00B65288">
              <w:rPr>
                <w:b/>
                <w:lang w:val="en-AU"/>
              </w:rPr>
              <w:t>Part 4: Project evaluation</w:t>
            </w:r>
          </w:p>
          <w:p w14:paraId="00E796FC" w14:textId="2BBF22E3" w:rsidR="00297E75" w:rsidRDefault="005B5A43" w:rsidP="000A7259">
            <w:pPr>
              <w:rPr>
                <w:lang w:val="en-AU"/>
              </w:rPr>
            </w:pPr>
            <w:r>
              <w:rPr>
                <w:lang w:val="en-AU"/>
              </w:rPr>
              <w:t xml:space="preserve">Following </w:t>
            </w:r>
            <w:r w:rsidR="00D664C3">
              <w:rPr>
                <w:lang w:val="en-AU"/>
              </w:rPr>
              <w:t xml:space="preserve">the </w:t>
            </w:r>
            <w:r>
              <w:rPr>
                <w:lang w:val="en-AU"/>
              </w:rPr>
              <w:t>implementation of the solution, g</w:t>
            </w:r>
            <w:r w:rsidR="008A2D34" w:rsidRPr="00F15349">
              <w:rPr>
                <w:lang w:val="en-AU"/>
              </w:rPr>
              <w:t xml:space="preserve">roups need to determine if their solution meets the success criteria developed in </w:t>
            </w:r>
            <w:r w:rsidR="008A2D34" w:rsidRPr="00F15349">
              <w:rPr>
                <w:i/>
                <w:lang w:val="en-AU"/>
              </w:rPr>
              <w:t>Activity 3</w:t>
            </w:r>
            <w:r w:rsidR="008A2D34" w:rsidRPr="00F15349">
              <w:rPr>
                <w:lang w:val="en-AU"/>
              </w:rPr>
              <w:t>.</w:t>
            </w:r>
            <w:r w:rsidR="008A2D34">
              <w:rPr>
                <w:lang w:val="en-AU"/>
              </w:rPr>
              <w:t xml:space="preserve"> </w:t>
            </w:r>
            <w:r w:rsidR="003A68D3" w:rsidRPr="00F15349">
              <w:rPr>
                <w:lang w:val="en-AU"/>
              </w:rPr>
              <w:t xml:space="preserve">Collect and collate evidence to determine the success of the project. </w:t>
            </w:r>
          </w:p>
          <w:p w14:paraId="493DCCDB" w14:textId="5B57D2DF" w:rsidR="008A2D34" w:rsidRPr="00934BBB" w:rsidRDefault="0094113A" w:rsidP="000A7259">
            <w:r w:rsidRPr="00B65288">
              <w:rPr>
                <w:lang w:val="en-AU"/>
              </w:rPr>
              <w:t xml:space="preserve">Students should evaluate if </w:t>
            </w:r>
            <w:r w:rsidR="00DC1750">
              <w:rPr>
                <w:lang w:val="en-AU"/>
              </w:rPr>
              <w:t>they</w:t>
            </w:r>
            <w:r w:rsidR="00DC1750" w:rsidRPr="00B65288">
              <w:rPr>
                <w:lang w:val="en-AU"/>
              </w:rPr>
              <w:t xml:space="preserve"> </w:t>
            </w:r>
            <w:r w:rsidRPr="00B65288">
              <w:rPr>
                <w:lang w:val="en-AU"/>
              </w:rPr>
              <w:t xml:space="preserve">have </w:t>
            </w:r>
            <w:r w:rsidR="00934BBB">
              <w:rPr>
                <w:lang w:val="en-AU"/>
              </w:rPr>
              <w:t xml:space="preserve">developed a successful solution to </w:t>
            </w:r>
            <w:r w:rsidRPr="00B65288">
              <w:rPr>
                <w:lang w:val="en-AU"/>
              </w:rPr>
              <w:t>the problem posed</w:t>
            </w:r>
            <w:r>
              <w:rPr>
                <w:lang w:val="en-AU"/>
              </w:rPr>
              <w:t xml:space="preserve">: </w:t>
            </w:r>
            <w:r w:rsidR="00DC1750" w:rsidRPr="002750B0">
              <w:rPr>
                <w:i/>
                <w:iCs/>
              </w:rPr>
              <w:t>How can we make our community more aware of</w:t>
            </w:r>
            <w:r w:rsidR="00F60414">
              <w:rPr>
                <w:i/>
                <w:iCs/>
              </w:rPr>
              <w:t xml:space="preserve"> </w:t>
            </w:r>
            <w:r w:rsidR="002C6181">
              <w:rPr>
                <w:i/>
                <w:iCs/>
              </w:rPr>
              <w:t xml:space="preserve">the </w:t>
            </w:r>
            <w:r w:rsidR="00F60414">
              <w:rPr>
                <w:i/>
                <w:iCs/>
              </w:rPr>
              <w:t xml:space="preserve">ways </w:t>
            </w:r>
            <w:r w:rsidR="002C6181">
              <w:rPr>
                <w:i/>
                <w:iCs/>
              </w:rPr>
              <w:t>to prevent</w:t>
            </w:r>
            <w:r w:rsidR="00DC1750" w:rsidRPr="002750B0">
              <w:rPr>
                <w:i/>
                <w:iCs/>
              </w:rPr>
              <w:t xml:space="preserve"> the spread of disease-causing microorganisms?</w:t>
            </w:r>
          </w:p>
          <w:p w14:paraId="124E3D6B" w14:textId="51838E46" w:rsidR="0094113A" w:rsidRPr="008A2D34" w:rsidRDefault="00A03B33" w:rsidP="002750B0">
            <w:pPr>
              <w:spacing w:after="0"/>
              <w:rPr>
                <w:i/>
                <w:lang w:val="en-AU"/>
              </w:rPr>
            </w:pPr>
            <w:r w:rsidRPr="00B65288">
              <w:rPr>
                <w:noProof/>
                <w:lang w:eastAsia="en-AU"/>
              </w:rPr>
              <w:drawing>
                <wp:anchor distT="0" distB="0" distL="114300" distR="114300" simplePos="0" relativeHeight="252037120" behindDoc="0" locked="0" layoutInCell="1" allowOverlap="1" wp14:anchorId="2349C54C" wp14:editId="7B37A643">
                  <wp:simplePos x="0" y="0"/>
                  <wp:positionH relativeFrom="column">
                    <wp:posOffset>-406400</wp:posOffset>
                  </wp:positionH>
                  <wp:positionV relativeFrom="paragraph">
                    <wp:posOffset>291465</wp:posOffset>
                  </wp:positionV>
                  <wp:extent cx="359410" cy="359410"/>
                  <wp:effectExtent l="0" t="0" r="2540" b="2540"/>
                  <wp:wrapNone/>
                  <wp:docPr id="12" name="Picture 12"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113A" w:rsidRPr="00B65288">
              <w:rPr>
                <w:lang w:val="en-AU"/>
              </w:rPr>
              <w:t>Students record the following in their journals:</w:t>
            </w:r>
          </w:p>
          <w:p w14:paraId="5E96EAD1" w14:textId="560D264F" w:rsidR="0094113A" w:rsidRPr="00D76C98" w:rsidRDefault="001623FC" w:rsidP="002750B0">
            <w:pPr>
              <w:pStyle w:val="ListParagraph"/>
            </w:pPr>
            <w:r w:rsidRPr="00D76C98">
              <w:t xml:space="preserve">Did our solution meet the success criteria? If so, was the solution a success according to the criteria that were established earlier in the </w:t>
            </w:r>
            <w:r w:rsidR="00CB7538" w:rsidRPr="00D76C98">
              <w:t>design brief</w:t>
            </w:r>
            <w:r w:rsidRPr="00D76C98">
              <w:t xml:space="preserve">? </w:t>
            </w:r>
          </w:p>
          <w:p w14:paraId="5EBB2F90" w14:textId="03467AA6" w:rsidR="0094113A" w:rsidRPr="00D76C98" w:rsidRDefault="0094113A" w:rsidP="002750B0">
            <w:pPr>
              <w:pStyle w:val="ListParagraph"/>
            </w:pPr>
            <w:r w:rsidRPr="00D76C98">
              <w:t>To what extent was it successful?</w:t>
            </w:r>
          </w:p>
          <w:p w14:paraId="4E1C86C5" w14:textId="77777777" w:rsidR="0094113A" w:rsidRPr="00D76C98" w:rsidRDefault="0094113A" w:rsidP="002750B0">
            <w:pPr>
              <w:pStyle w:val="ListParagraph"/>
            </w:pPr>
            <w:r w:rsidRPr="00D76C98">
              <w:t>Why was the solution successful, or not?</w:t>
            </w:r>
          </w:p>
          <w:p w14:paraId="6138BEC6" w14:textId="4C4B64E5" w:rsidR="00997AEE" w:rsidRPr="002C1F48" w:rsidRDefault="0094113A" w:rsidP="000534DE">
            <w:pPr>
              <w:pStyle w:val="ListParagraph"/>
              <w:spacing w:after="120"/>
            </w:pPr>
            <w:r w:rsidRPr="00D76C98">
              <w:t>Given more time and resources what would you do differently? Why?</w:t>
            </w:r>
          </w:p>
        </w:tc>
      </w:tr>
      <w:tr w:rsidR="009746DB" w:rsidRPr="00384F40" w14:paraId="7A783F00" w14:textId="77777777" w:rsidTr="00F9772C">
        <w:trPr>
          <w:trHeight w:val="90"/>
        </w:trPr>
        <w:tc>
          <w:tcPr>
            <w:tcW w:w="2405" w:type="dxa"/>
            <w:vMerge/>
            <w:tcBorders>
              <w:left w:val="nil"/>
              <w:right w:val="nil"/>
            </w:tcBorders>
          </w:tcPr>
          <w:p w14:paraId="3AE5EE91" w14:textId="77777777" w:rsidR="009746DB" w:rsidRPr="00384F40" w:rsidRDefault="009746DB" w:rsidP="009746DB">
            <w:pPr>
              <w:widowControl/>
              <w:spacing w:after="160" w:line="259" w:lineRule="auto"/>
              <w:rPr>
                <w:b/>
                <w:lang w:val="en-AU"/>
              </w:rPr>
            </w:pPr>
          </w:p>
        </w:tc>
        <w:tc>
          <w:tcPr>
            <w:tcW w:w="6611" w:type="dxa"/>
            <w:tcBorders>
              <w:left w:val="nil"/>
              <w:right w:val="nil"/>
            </w:tcBorders>
          </w:tcPr>
          <w:p w14:paraId="21FE1109" w14:textId="4E4DCB79" w:rsidR="009746DB" w:rsidRDefault="009746DB" w:rsidP="001B2ECB">
            <w:pPr>
              <w:rPr>
                <w:lang w:val="en-AU"/>
              </w:rPr>
            </w:pPr>
            <w:r w:rsidRPr="00384F40">
              <w:rPr>
                <w:b/>
                <w:lang w:val="en-AU"/>
              </w:rPr>
              <w:t xml:space="preserve">Part </w:t>
            </w:r>
            <w:r w:rsidR="00275338">
              <w:rPr>
                <w:b/>
                <w:lang w:val="en-AU"/>
              </w:rPr>
              <w:t>4</w:t>
            </w:r>
            <w:r w:rsidRPr="00384F40">
              <w:rPr>
                <w:b/>
                <w:lang w:val="en-AU"/>
              </w:rPr>
              <w:t xml:space="preserve">: </w:t>
            </w:r>
            <w:r w:rsidR="000A7447">
              <w:rPr>
                <w:b/>
                <w:lang w:val="en-AU"/>
              </w:rPr>
              <w:t>Reflection and j</w:t>
            </w:r>
            <w:r w:rsidR="00175A0F">
              <w:rPr>
                <w:b/>
                <w:lang w:val="en-AU"/>
              </w:rPr>
              <w:t>ourna</w:t>
            </w:r>
            <w:r w:rsidR="00D76C98">
              <w:rPr>
                <w:b/>
                <w:lang w:val="en-AU"/>
              </w:rPr>
              <w:t>l</w:t>
            </w:r>
            <w:r w:rsidR="0094113A">
              <w:rPr>
                <w:b/>
                <w:lang w:val="en-AU"/>
              </w:rPr>
              <w:t>ing</w:t>
            </w:r>
            <w:r w:rsidRPr="004A73BA" w:rsidDel="00C81765">
              <w:rPr>
                <w:b/>
                <w:lang w:val="en-AU"/>
              </w:rPr>
              <w:t xml:space="preserve"> </w:t>
            </w:r>
          </w:p>
          <w:p w14:paraId="007AF860" w14:textId="3C216736" w:rsidR="000002A3" w:rsidRPr="005D6CF5" w:rsidRDefault="000002A3" w:rsidP="002750B0">
            <w:pPr>
              <w:spacing w:after="0"/>
              <w:contextualSpacing/>
              <w:rPr>
                <w:lang w:val="en-AU"/>
              </w:rPr>
            </w:pPr>
            <w:r>
              <w:rPr>
                <w:lang w:val="en-AU"/>
              </w:rPr>
              <w:t xml:space="preserve">Debrief with the class </w:t>
            </w:r>
            <w:r w:rsidR="00275338">
              <w:rPr>
                <w:lang w:val="en-AU"/>
              </w:rPr>
              <w:t xml:space="preserve">and provide time for students to complete </w:t>
            </w:r>
            <w:r w:rsidR="00E16658">
              <w:rPr>
                <w:lang w:val="en-AU"/>
              </w:rPr>
              <w:t>reflections</w:t>
            </w:r>
            <w:r w:rsidR="00275338">
              <w:rPr>
                <w:lang w:val="en-AU"/>
              </w:rPr>
              <w:t xml:space="preserve"> and document </w:t>
            </w:r>
            <w:r w:rsidR="00297E75">
              <w:rPr>
                <w:lang w:val="en-AU"/>
              </w:rPr>
              <w:t>their thoughts on the following questions</w:t>
            </w:r>
            <w:r w:rsidR="00275338">
              <w:rPr>
                <w:lang w:val="en-AU"/>
              </w:rPr>
              <w:t xml:space="preserve"> in their journal</w:t>
            </w:r>
            <w:r w:rsidRPr="005D6CF5">
              <w:rPr>
                <w:lang w:val="en-AU"/>
              </w:rPr>
              <w:t>:</w:t>
            </w:r>
          </w:p>
          <w:p w14:paraId="089727E9" w14:textId="474314FA" w:rsidR="000002A3" w:rsidRPr="00D76C98" w:rsidRDefault="009A6EAF" w:rsidP="002750B0">
            <w:pPr>
              <w:pStyle w:val="ListParagraph"/>
            </w:pPr>
            <w:r w:rsidRPr="00B65288">
              <w:rPr>
                <w:noProof/>
                <w:lang w:eastAsia="en-AU"/>
              </w:rPr>
              <w:drawing>
                <wp:anchor distT="0" distB="0" distL="114300" distR="114300" simplePos="0" relativeHeight="252045312" behindDoc="0" locked="0" layoutInCell="1" allowOverlap="1" wp14:anchorId="652DCCB7" wp14:editId="7FC5934D">
                  <wp:simplePos x="0" y="0"/>
                  <wp:positionH relativeFrom="column">
                    <wp:posOffset>-346075</wp:posOffset>
                  </wp:positionH>
                  <wp:positionV relativeFrom="paragraph">
                    <wp:posOffset>124460</wp:posOffset>
                  </wp:positionV>
                  <wp:extent cx="360000" cy="360000"/>
                  <wp:effectExtent l="0" t="0" r="2540" b="2540"/>
                  <wp:wrapNone/>
                  <wp:docPr id="5" name="Picture 5"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02A3" w:rsidRPr="00D76C98">
              <w:t xml:space="preserve">What </w:t>
            </w:r>
            <w:r w:rsidR="00275338">
              <w:t>are the most important things you learn</w:t>
            </w:r>
            <w:r w:rsidR="00297E75">
              <w:t>t</w:t>
            </w:r>
            <w:r w:rsidR="00275338">
              <w:t xml:space="preserve"> about disease transmission and how it can be controlled in a community?</w:t>
            </w:r>
          </w:p>
          <w:p w14:paraId="29E2CF7E" w14:textId="58041CDA" w:rsidR="000002A3" w:rsidRPr="00D76C98" w:rsidRDefault="00275338" w:rsidP="002750B0">
            <w:pPr>
              <w:pStyle w:val="ListParagraph"/>
            </w:pPr>
            <w:r>
              <w:t>How did your solution meet the expectations and needs of your client?</w:t>
            </w:r>
            <w:r w:rsidR="000002A3" w:rsidRPr="00D76C98">
              <w:t xml:space="preserve"> </w:t>
            </w:r>
          </w:p>
          <w:p w14:paraId="6E771DCD" w14:textId="4B8C6FF1" w:rsidR="00B82B0A" w:rsidRPr="00424824" w:rsidRDefault="00B82B0A" w:rsidP="00424824">
            <w:pPr>
              <w:pStyle w:val="ListParagraph"/>
            </w:pPr>
            <w:r w:rsidRPr="00D76C98">
              <w:t>Did you enjoy solving the problem?</w:t>
            </w:r>
            <w:r>
              <w:t xml:space="preserve"> Why?</w:t>
            </w:r>
          </w:p>
          <w:p w14:paraId="15A690EC" w14:textId="5341A434" w:rsidR="00B82B0A" w:rsidRDefault="00B82B0A" w:rsidP="002750B0">
            <w:pPr>
              <w:pStyle w:val="ListParagraph"/>
            </w:pPr>
            <w:r>
              <w:t xml:space="preserve">How do the STEM skills developed in this </w:t>
            </w:r>
            <w:r w:rsidR="002C6181">
              <w:t>module</w:t>
            </w:r>
            <w:r>
              <w:t xml:space="preserve"> prepare you for a successful future?</w:t>
            </w:r>
          </w:p>
          <w:p w14:paraId="2AC9458E" w14:textId="77777777" w:rsidR="009746DB" w:rsidRDefault="000002A3" w:rsidP="002750B0">
            <w:pPr>
              <w:rPr>
                <w:lang w:val="en-AU"/>
              </w:rPr>
            </w:pPr>
            <w:r>
              <w:rPr>
                <w:lang w:val="en-AU"/>
              </w:rPr>
              <w:t xml:space="preserve">Alternatively, students could be debriefed with a digital survey using an online tool such as </w:t>
            </w:r>
            <w:r w:rsidRPr="000002A3">
              <w:rPr>
                <w:i/>
                <w:lang w:val="en-AU"/>
              </w:rPr>
              <w:t>Survey Monkey</w:t>
            </w:r>
            <w:r>
              <w:rPr>
                <w:lang w:val="en-AU"/>
              </w:rPr>
              <w:t>.</w:t>
            </w:r>
          </w:p>
          <w:p w14:paraId="338CBE93" w14:textId="77777777" w:rsidR="00297E75" w:rsidRDefault="00297E75" w:rsidP="002750B0">
            <w:pPr>
              <w:rPr>
                <w:lang w:val="en-AU"/>
              </w:rPr>
            </w:pPr>
            <w:r>
              <w:rPr>
                <w:lang w:val="en-AU"/>
              </w:rPr>
              <w:t xml:space="preserve">Students </w:t>
            </w:r>
            <w:r>
              <w:t>complete</w:t>
            </w:r>
            <w:r>
              <w:rPr>
                <w:lang w:val="en-AU"/>
              </w:rPr>
              <w:t xml:space="preserve"> </w:t>
            </w:r>
            <w:hyperlink w:anchor="_Appendix_6:_Student" w:history="1">
              <w:r w:rsidRPr="009B1C86">
                <w:rPr>
                  <w:rStyle w:val="Hyperlink"/>
                  <w:lang w:val="en-AU"/>
                </w:rPr>
                <w:t>Student activity sheet 1.0: Journal checklist</w:t>
              </w:r>
            </w:hyperlink>
            <w:r w:rsidRPr="00B65288">
              <w:rPr>
                <w:lang w:val="en-AU"/>
              </w:rPr>
              <w:t>.</w:t>
            </w:r>
          </w:p>
          <w:p w14:paraId="2AE05060" w14:textId="70AA17EA" w:rsidR="008A3422" w:rsidRPr="00384F40" w:rsidRDefault="008A3422" w:rsidP="002750B0">
            <w:pPr>
              <w:rPr>
                <w:lang w:val="en-AU"/>
              </w:rPr>
            </w:pPr>
            <w:r w:rsidRPr="00B65288">
              <w:rPr>
                <w:lang w:val="en-AU"/>
              </w:rPr>
              <w:t xml:space="preserve">Students </w:t>
            </w:r>
            <w:r>
              <w:rPr>
                <w:lang w:val="en-AU"/>
              </w:rPr>
              <w:t xml:space="preserve">complete </w:t>
            </w:r>
            <w:hyperlink w:anchor="_Appendix_16:_Student_1" w:history="1">
              <w:r w:rsidRPr="005E0DE1">
                <w:rPr>
                  <w:rStyle w:val="Hyperlink"/>
                  <w:lang w:val="en-AU"/>
                </w:rPr>
                <w:t>Student activity sheet 4.1: Peer evaluation</w:t>
              </w:r>
            </w:hyperlink>
            <w:r>
              <w:rPr>
                <w:lang w:val="en-AU"/>
              </w:rPr>
              <w:t xml:space="preserve"> and</w:t>
            </w:r>
            <w:r w:rsidRPr="009207F0">
              <w:rPr>
                <w:lang w:val="en-AU"/>
              </w:rPr>
              <w:t xml:space="preserve"> </w:t>
            </w:r>
            <w:hyperlink w:anchor="_Appendix_16:_Student" w:history="1">
              <w:r w:rsidRPr="005E0DE1">
                <w:rPr>
                  <w:rStyle w:val="Hyperlink"/>
                  <w:lang w:val="en-AU"/>
                </w:rPr>
                <w:t>Student activity sheet 4.2: Self-evaluation</w:t>
              </w:r>
            </w:hyperlink>
            <w:r>
              <w:rPr>
                <w:i/>
                <w:lang w:val="en-AU"/>
              </w:rPr>
              <w:t>.</w:t>
            </w:r>
            <w:r>
              <w:rPr>
                <w:lang w:val="en-AU"/>
              </w:rPr>
              <w:t xml:space="preserve"> </w:t>
            </w:r>
          </w:p>
        </w:tc>
      </w:tr>
      <w:tr w:rsidR="009746DB" w14:paraId="62EC44A3" w14:textId="77777777" w:rsidTr="00F9772C">
        <w:tc>
          <w:tcPr>
            <w:tcW w:w="2405" w:type="dxa"/>
            <w:tcBorders>
              <w:left w:val="nil"/>
              <w:bottom w:val="single" w:sz="4" w:space="0" w:color="auto"/>
              <w:right w:val="nil"/>
            </w:tcBorders>
          </w:tcPr>
          <w:p w14:paraId="7215D1D1" w14:textId="77777777" w:rsidR="009746DB" w:rsidRPr="008811A9" w:rsidRDefault="009746DB" w:rsidP="009746DB">
            <w:pPr>
              <w:widowControl/>
              <w:spacing w:after="240"/>
              <w:rPr>
                <w:b/>
              </w:rPr>
            </w:pPr>
            <w:r w:rsidRPr="008811A9">
              <w:rPr>
                <w:b/>
              </w:rPr>
              <w:t>Resource sheets</w:t>
            </w:r>
          </w:p>
        </w:tc>
        <w:tc>
          <w:tcPr>
            <w:tcW w:w="6611" w:type="dxa"/>
            <w:tcBorders>
              <w:left w:val="nil"/>
              <w:bottom w:val="single" w:sz="4" w:space="0" w:color="auto"/>
              <w:right w:val="nil"/>
            </w:tcBorders>
          </w:tcPr>
          <w:p w14:paraId="4A1F31A4" w14:textId="43357144" w:rsidR="009746DB" w:rsidRPr="00EE41B2" w:rsidRDefault="00C55562" w:rsidP="009746DB">
            <w:pPr>
              <w:widowControl/>
              <w:spacing w:after="160" w:line="259" w:lineRule="auto"/>
              <w:rPr>
                <w:i/>
              </w:rPr>
            </w:pPr>
            <w:hyperlink w:anchor="_Appendix_6:_Student" w:history="1">
              <w:r w:rsidR="009746DB" w:rsidRPr="009B1C86">
                <w:rPr>
                  <w:rStyle w:val="Hyperlink"/>
                </w:rPr>
                <w:t>Student activity sheet 1.0: Journal checklist</w:t>
              </w:r>
            </w:hyperlink>
          </w:p>
          <w:p w14:paraId="29C03E04" w14:textId="15D3C57D" w:rsidR="009746DB" w:rsidRPr="002E3538" w:rsidRDefault="002E3538" w:rsidP="009746DB">
            <w:pPr>
              <w:widowControl/>
              <w:spacing w:after="160" w:line="259" w:lineRule="auto"/>
              <w:rPr>
                <w:rStyle w:val="Hyperlink"/>
              </w:rPr>
            </w:pPr>
            <w:r>
              <w:rPr>
                <w:i/>
              </w:rPr>
              <w:fldChar w:fldCharType="begin"/>
            </w:r>
            <w:r>
              <w:rPr>
                <w:i/>
              </w:rPr>
              <w:instrText xml:space="preserve"> HYPERLINK  \l "_Appendix_16:_Student_1" </w:instrText>
            </w:r>
            <w:r>
              <w:rPr>
                <w:i/>
              </w:rPr>
              <w:fldChar w:fldCharType="separate"/>
            </w:r>
            <w:r w:rsidR="009746DB" w:rsidRPr="002E3538">
              <w:rPr>
                <w:rStyle w:val="Hyperlink"/>
              </w:rPr>
              <w:t>Student activity sheet 4.1: Peer evaluation</w:t>
            </w:r>
          </w:p>
          <w:p w14:paraId="4F17E656" w14:textId="5A5B4123" w:rsidR="009746DB" w:rsidRPr="009746DB" w:rsidRDefault="002E3538" w:rsidP="009746DB">
            <w:pPr>
              <w:rPr>
                <w:b/>
              </w:rPr>
            </w:pPr>
            <w:r>
              <w:rPr>
                <w:i/>
              </w:rPr>
              <w:fldChar w:fldCharType="end"/>
            </w:r>
            <w:hyperlink w:anchor="_Appendix_16:_Student" w:history="1">
              <w:r w:rsidR="009746DB" w:rsidRPr="005E0DE1">
                <w:rPr>
                  <w:rStyle w:val="Hyperlink"/>
                </w:rPr>
                <w:t>Student activity sheet 4.2: Self-evaluation</w:t>
              </w:r>
            </w:hyperlink>
          </w:p>
        </w:tc>
      </w:tr>
    </w:tbl>
    <w:p w14:paraId="42395EC3" w14:textId="6B62F693" w:rsidR="00B8425A" w:rsidRDefault="00B8425A" w:rsidP="00151366">
      <w:pPr>
        <w:pStyle w:val="Heading1"/>
      </w:pPr>
      <w:bookmarkStart w:id="37" w:name="_Appendix_1:_Curriculum"/>
      <w:bookmarkStart w:id="38" w:name="_Appendix_1:_Links"/>
      <w:bookmarkStart w:id="39" w:name="_Appendix_1:_Western"/>
      <w:bookmarkStart w:id="40" w:name="_Toc465262499"/>
      <w:bookmarkStart w:id="41" w:name="_Toc14776075"/>
      <w:bookmarkStart w:id="42" w:name="_Toc44508412"/>
      <w:bookmarkEnd w:id="35"/>
      <w:bookmarkEnd w:id="37"/>
      <w:bookmarkEnd w:id="38"/>
      <w:bookmarkEnd w:id="39"/>
      <w:r w:rsidRPr="00320F9D">
        <w:lastRenderedPageBreak/>
        <w:t xml:space="preserve">Appendix 1: </w:t>
      </w:r>
      <w:bookmarkEnd w:id="40"/>
      <w:r w:rsidR="006A4BFE" w:rsidRPr="006A4BFE">
        <w:t>Links to the Western Australian Curriculum</w:t>
      </w:r>
      <w:bookmarkEnd w:id="41"/>
      <w:bookmarkEnd w:id="42"/>
    </w:p>
    <w:p w14:paraId="701B6841" w14:textId="1A5DF21C" w:rsidR="00FB5EF3" w:rsidRPr="008B6055" w:rsidRDefault="00FB5EF3" w:rsidP="000534DE">
      <w:r w:rsidRPr="00B37CFF">
        <w:rPr>
          <w:iCs/>
        </w:rPr>
        <w:t xml:space="preserve">The </w:t>
      </w:r>
      <w:r w:rsidRPr="00B37CFF">
        <w:rPr>
          <w:i/>
          <w:iCs/>
        </w:rPr>
        <w:t>Contagion</w:t>
      </w:r>
      <w:r w:rsidRPr="00B37CFF">
        <w:rPr>
          <w:iCs/>
        </w:rPr>
        <w:t xml:space="preserve"> module focuses on the following </w:t>
      </w:r>
      <w:r>
        <w:rPr>
          <w:iCs/>
        </w:rPr>
        <w:t xml:space="preserve">Science Inquiry Skills, Science Understanding and Science as a Human Endeavour </w:t>
      </w:r>
      <w:r w:rsidRPr="00B37CFF">
        <w:rPr>
          <w:iCs/>
        </w:rPr>
        <w:t>con</w:t>
      </w:r>
      <w:r>
        <w:rPr>
          <w:iCs/>
        </w:rPr>
        <w:t>tent</w:t>
      </w:r>
      <w:r w:rsidRPr="00B37CFF">
        <w:rPr>
          <w:iCs/>
        </w:rPr>
        <w:t xml:space="preserve"> from the </w:t>
      </w:r>
      <w:r w:rsidRPr="00CB2549">
        <w:t>Year 12</w:t>
      </w:r>
      <w:r w:rsidRPr="00B37CFF">
        <w:rPr>
          <w:i/>
          <w:iCs/>
        </w:rPr>
        <w:t xml:space="preserve"> Human Biology General </w:t>
      </w:r>
      <w:r>
        <w:t>c</w:t>
      </w:r>
      <w:r w:rsidRPr="00CB2549">
        <w:t>ourse</w:t>
      </w:r>
      <w:r w:rsidRPr="00B37CFF">
        <w:rPr>
          <w:iCs/>
        </w:rPr>
        <w:t xml:space="preserve"> </w:t>
      </w:r>
      <w:r w:rsidR="00F1371F">
        <w:t>curriculum</w:t>
      </w:r>
      <w:r w:rsidRPr="00B37CFF">
        <w:rPr>
          <w:iCs/>
        </w:rPr>
        <w:t xml:space="preserve">.  </w:t>
      </w:r>
    </w:p>
    <w:tbl>
      <w:tblPr>
        <w:tblStyle w:val="TableGrid"/>
        <w:tblW w:w="9375" w:type="dxa"/>
        <w:tblLook w:val="04A0" w:firstRow="1" w:lastRow="0" w:firstColumn="1" w:lastColumn="0" w:noHBand="0" w:noVBand="1"/>
      </w:tblPr>
      <w:tblGrid>
        <w:gridCol w:w="6715"/>
        <w:gridCol w:w="665"/>
        <w:gridCol w:w="665"/>
        <w:gridCol w:w="665"/>
        <w:gridCol w:w="665"/>
      </w:tblGrid>
      <w:tr w:rsidR="00B8425A" w:rsidRPr="003B0120" w14:paraId="453C59AF" w14:textId="77777777" w:rsidTr="00CB2549">
        <w:trPr>
          <w:trHeight w:val="716"/>
        </w:trPr>
        <w:tc>
          <w:tcPr>
            <w:tcW w:w="6715" w:type="dxa"/>
            <w:vMerge w:val="restart"/>
            <w:tcBorders>
              <w:top w:val="nil"/>
              <w:left w:val="nil"/>
            </w:tcBorders>
            <w:vAlign w:val="center"/>
          </w:tcPr>
          <w:p w14:paraId="39C81AC6" w14:textId="243AF817" w:rsidR="00B8425A" w:rsidRPr="003B0120" w:rsidRDefault="00B8425A">
            <w:pPr>
              <w:rPr>
                <w:rFonts w:cstheme="minorHAnsi"/>
              </w:rPr>
            </w:pPr>
            <w:bookmarkStart w:id="43" w:name="_Hlk40700684"/>
          </w:p>
        </w:tc>
        <w:tc>
          <w:tcPr>
            <w:tcW w:w="2660" w:type="dxa"/>
            <w:gridSpan w:val="4"/>
            <w:shd w:val="clear" w:color="auto" w:fill="2E74B5" w:themeFill="accent1" w:themeFillShade="BF"/>
          </w:tcPr>
          <w:p w14:paraId="4CB7E0EA" w14:textId="77777777" w:rsidR="00B8425A" w:rsidRPr="00640F01" w:rsidRDefault="00B8425A" w:rsidP="00527EC0">
            <w:pPr>
              <w:jc w:val="center"/>
              <w:rPr>
                <w:rFonts w:cstheme="minorHAnsi"/>
                <w:color w:val="FFFFFF" w:themeColor="background1"/>
              </w:rPr>
            </w:pPr>
            <w:r w:rsidRPr="00640F01">
              <w:rPr>
                <w:rFonts w:cstheme="minorHAnsi"/>
                <w:color w:val="FFFFFF" w:themeColor="background1"/>
              </w:rPr>
              <w:t>ACTIVITY</w:t>
            </w:r>
          </w:p>
        </w:tc>
      </w:tr>
      <w:tr w:rsidR="00B8425A" w:rsidRPr="003B0120" w14:paraId="6C504604" w14:textId="77777777" w:rsidTr="00CB2549">
        <w:trPr>
          <w:trHeight w:val="716"/>
        </w:trPr>
        <w:tc>
          <w:tcPr>
            <w:tcW w:w="6715" w:type="dxa"/>
            <w:vMerge/>
            <w:tcBorders>
              <w:left w:val="nil"/>
            </w:tcBorders>
            <w:vAlign w:val="center"/>
          </w:tcPr>
          <w:p w14:paraId="37495EE6" w14:textId="77777777" w:rsidR="00B8425A" w:rsidRPr="003B0120" w:rsidRDefault="00B8425A">
            <w:pPr>
              <w:spacing w:before="60" w:after="60"/>
              <w:rPr>
                <w:rFonts w:cstheme="minorHAnsi"/>
              </w:rPr>
            </w:pPr>
          </w:p>
        </w:tc>
        <w:tc>
          <w:tcPr>
            <w:tcW w:w="665" w:type="dxa"/>
            <w:vAlign w:val="center"/>
          </w:tcPr>
          <w:p w14:paraId="14CA6C9B" w14:textId="77777777" w:rsidR="00B8425A" w:rsidRPr="00640F01" w:rsidRDefault="00B8425A" w:rsidP="00527EC0">
            <w:pPr>
              <w:jc w:val="center"/>
              <w:rPr>
                <w:rFonts w:cstheme="minorHAnsi"/>
                <w:b/>
                <w:color w:val="2E74B5" w:themeColor="accent1" w:themeShade="BF"/>
              </w:rPr>
            </w:pPr>
            <w:r w:rsidRPr="00640F01">
              <w:rPr>
                <w:rFonts w:cstheme="minorHAnsi"/>
                <w:b/>
                <w:color w:val="2E74B5" w:themeColor="accent1" w:themeShade="BF"/>
              </w:rPr>
              <w:t>1</w:t>
            </w:r>
          </w:p>
        </w:tc>
        <w:tc>
          <w:tcPr>
            <w:tcW w:w="665" w:type="dxa"/>
            <w:vAlign w:val="center"/>
          </w:tcPr>
          <w:p w14:paraId="34B541FD" w14:textId="77777777" w:rsidR="00B8425A" w:rsidRPr="00640F01" w:rsidRDefault="00B8425A" w:rsidP="00527EC0">
            <w:pPr>
              <w:jc w:val="center"/>
              <w:rPr>
                <w:rFonts w:cstheme="minorHAnsi"/>
                <w:b/>
                <w:color w:val="2E74B5" w:themeColor="accent1" w:themeShade="BF"/>
              </w:rPr>
            </w:pPr>
            <w:r w:rsidRPr="00640F01">
              <w:rPr>
                <w:rFonts w:cstheme="minorHAnsi"/>
                <w:b/>
                <w:color w:val="2E74B5" w:themeColor="accent1" w:themeShade="BF"/>
              </w:rPr>
              <w:t>2</w:t>
            </w:r>
          </w:p>
        </w:tc>
        <w:tc>
          <w:tcPr>
            <w:tcW w:w="665" w:type="dxa"/>
            <w:vAlign w:val="center"/>
          </w:tcPr>
          <w:p w14:paraId="28B14BEC" w14:textId="77777777" w:rsidR="00B8425A" w:rsidRPr="00640F01" w:rsidRDefault="00B8425A" w:rsidP="00527EC0">
            <w:pPr>
              <w:jc w:val="center"/>
              <w:rPr>
                <w:rFonts w:cstheme="minorHAnsi"/>
                <w:b/>
                <w:color w:val="2E74B5" w:themeColor="accent1" w:themeShade="BF"/>
              </w:rPr>
            </w:pPr>
            <w:r w:rsidRPr="00640F01">
              <w:rPr>
                <w:rFonts w:cstheme="minorHAnsi"/>
                <w:b/>
                <w:color w:val="2E74B5" w:themeColor="accent1" w:themeShade="BF"/>
              </w:rPr>
              <w:t>3</w:t>
            </w:r>
          </w:p>
        </w:tc>
        <w:tc>
          <w:tcPr>
            <w:tcW w:w="665" w:type="dxa"/>
            <w:vAlign w:val="center"/>
          </w:tcPr>
          <w:p w14:paraId="34BA5B60" w14:textId="77777777" w:rsidR="00B8425A" w:rsidRPr="00640F01" w:rsidRDefault="00B8425A" w:rsidP="00527EC0">
            <w:pPr>
              <w:jc w:val="center"/>
              <w:rPr>
                <w:rFonts w:cstheme="minorHAnsi"/>
                <w:b/>
                <w:color w:val="2E74B5" w:themeColor="accent1" w:themeShade="BF"/>
              </w:rPr>
            </w:pPr>
            <w:r w:rsidRPr="00640F01">
              <w:rPr>
                <w:rFonts w:cstheme="minorHAnsi"/>
                <w:b/>
                <w:color w:val="2E74B5" w:themeColor="accent1" w:themeShade="BF"/>
              </w:rPr>
              <w:t>4</w:t>
            </w:r>
          </w:p>
        </w:tc>
      </w:tr>
      <w:tr w:rsidR="00B8425A" w:rsidRPr="003B0120" w14:paraId="06E793E7" w14:textId="77777777" w:rsidTr="00CB2549">
        <w:tc>
          <w:tcPr>
            <w:tcW w:w="6715" w:type="dxa"/>
            <w:shd w:val="clear" w:color="auto" w:fill="2E74B5" w:themeFill="accent1" w:themeFillShade="BF"/>
            <w:vAlign w:val="center"/>
          </w:tcPr>
          <w:p w14:paraId="5E9B06FB" w14:textId="6A34C72E" w:rsidR="00B8425A" w:rsidRPr="006F0E5E" w:rsidRDefault="00B8425A" w:rsidP="00CB2549">
            <w:pPr>
              <w:rPr>
                <w:rFonts w:cstheme="minorHAnsi"/>
                <w:b/>
              </w:rPr>
            </w:pPr>
            <w:r w:rsidRPr="006F0E5E">
              <w:rPr>
                <w:rFonts w:cstheme="minorHAnsi"/>
                <w:b/>
                <w:color w:val="FFFFFF" w:themeColor="background1"/>
              </w:rPr>
              <w:t>SCIENCE</w:t>
            </w:r>
            <w:r w:rsidR="00740A18">
              <w:rPr>
                <w:rFonts w:cstheme="minorHAnsi"/>
                <w:b/>
                <w:color w:val="FFFFFF" w:themeColor="background1"/>
              </w:rPr>
              <w:br/>
            </w:r>
            <w:r w:rsidRPr="006F0E5E">
              <w:rPr>
                <w:rFonts w:cstheme="minorHAnsi"/>
                <w:b/>
                <w:color w:val="FFFFFF" w:themeColor="background1"/>
              </w:rPr>
              <w:t>Year 12 Human Biology General</w:t>
            </w:r>
            <w:r>
              <w:rPr>
                <w:rFonts w:cstheme="minorHAnsi"/>
                <w:b/>
                <w:color w:val="FFFFFF" w:themeColor="background1"/>
              </w:rPr>
              <w:t xml:space="preserve"> </w:t>
            </w:r>
            <w:r w:rsidR="00913CB9">
              <w:rPr>
                <w:rFonts w:cstheme="minorHAnsi"/>
                <w:b/>
                <w:color w:val="FFFFFF" w:themeColor="background1"/>
              </w:rPr>
              <w:t>c</w:t>
            </w:r>
            <w:r>
              <w:rPr>
                <w:rFonts w:cstheme="minorHAnsi"/>
                <w:b/>
                <w:color w:val="FFFFFF" w:themeColor="background1"/>
              </w:rPr>
              <w:t>ourse</w:t>
            </w:r>
          </w:p>
        </w:tc>
        <w:tc>
          <w:tcPr>
            <w:tcW w:w="665" w:type="dxa"/>
            <w:shd w:val="clear" w:color="auto" w:fill="2E74B5" w:themeFill="accent1" w:themeFillShade="BF"/>
            <w:vAlign w:val="center"/>
          </w:tcPr>
          <w:p w14:paraId="7C67AB03" w14:textId="77777777" w:rsidR="00B8425A" w:rsidRPr="003B0120" w:rsidRDefault="00B8425A" w:rsidP="00CB2549">
            <w:pPr>
              <w:jc w:val="center"/>
              <w:rPr>
                <w:rFonts w:cstheme="minorHAnsi"/>
              </w:rPr>
            </w:pPr>
          </w:p>
        </w:tc>
        <w:tc>
          <w:tcPr>
            <w:tcW w:w="665" w:type="dxa"/>
            <w:shd w:val="clear" w:color="auto" w:fill="2E74B5" w:themeFill="accent1" w:themeFillShade="BF"/>
            <w:vAlign w:val="center"/>
          </w:tcPr>
          <w:p w14:paraId="30189E82" w14:textId="77777777" w:rsidR="00B8425A" w:rsidRPr="003B0120" w:rsidRDefault="00B8425A" w:rsidP="00CB2549">
            <w:pPr>
              <w:jc w:val="center"/>
              <w:rPr>
                <w:rFonts w:cstheme="minorHAnsi"/>
              </w:rPr>
            </w:pPr>
          </w:p>
        </w:tc>
        <w:tc>
          <w:tcPr>
            <w:tcW w:w="665" w:type="dxa"/>
            <w:shd w:val="clear" w:color="auto" w:fill="2E74B5" w:themeFill="accent1" w:themeFillShade="BF"/>
            <w:vAlign w:val="center"/>
          </w:tcPr>
          <w:p w14:paraId="3B85A3FD" w14:textId="77777777" w:rsidR="00B8425A" w:rsidRPr="003B0120" w:rsidRDefault="00B8425A" w:rsidP="00CB2549">
            <w:pPr>
              <w:jc w:val="center"/>
              <w:rPr>
                <w:rFonts w:cstheme="minorHAnsi"/>
              </w:rPr>
            </w:pPr>
          </w:p>
        </w:tc>
        <w:tc>
          <w:tcPr>
            <w:tcW w:w="665" w:type="dxa"/>
            <w:shd w:val="clear" w:color="auto" w:fill="2E74B5" w:themeFill="accent1" w:themeFillShade="BF"/>
            <w:vAlign w:val="center"/>
          </w:tcPr>
          <w:p w14:paraId="10F0F4AF" w14:textId="77777777" w:rsidR="00B8425A" w:rsidRPr="003B0120" w:rsidRDefault="00B8425A" w:rsidP="00CB2549">
            <w:pPr>
              <w:jc w:val="center"/>
              <w:rPr>
                <w:rFonts w:cstheme="minorHAnsi"/>
              </w:rPr>
            </w:pPr>
          </w:p>
        </w:tc>
      </w:tr>
      <w:bookmarkEnd w:id="43"/>
      <w:tr w:rsidR="00B8425A" w:rsidRPr="001516B8" w14:paraId="7E6C9895" w14:textId="77777777" w:rsidTr="00CB2549">
        <w:tc>
          <w:tcPr>
            <w:tcW w:w="6715" w:type="dxa"/>
            <w:shd w:val="clear" w:color="auto" w:fill="DEEAF6" w:themeFill="accent1" w:themeFillTint="33"/>
            <w:vAlign w:val="center"/>
          </w:tcPr>
          <w:p w14:paraId="7D21AC7A" w14:textId="77777777" w:rsidR="00B8425A" w:rsidRPr="006F0E5E" w:rsidRDefault="00B8425A" w:rsidP="00CB2549">
            <w:pPr>
              <w:rPr>
                <w:rFonts w:cstheme="minorHAnsi"/>
              </w:rPr>
            </w:pPr>
            <w:r w:rsidRPr="006F0E5E">
              <w:rPr>
                <w:rFonts w:cstheme="minorHAnsi"/>
              </w:rPr>
              <w:t>SCIENCE INQUIRY SKILLS</w:t>
            </w:r>
          </w:p>
        </w:tc>
        <w:tc>
          <w:tcPr>
            <w:tcW w:w="665" w:type="dxa"/>
            <w:shd w:val="clear" w:color="auto" w:fill="DEEAF6" w:themeFill="accent1" w:themeFillTint="33"/>
            <w:vAlign w:val="center"/>
          </w:tcPr>
          <w:p w14:paraId="0FE2C0EE" w14:textId="77777777" w:rsidR="00B8425A" w:rsidRPr="001516B8" w:rsidRDefault="00B8425A" w:rsidP="00CB2549">
            <w:pPr>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91020A3" w14:textId="77777777" w:rsidR="00B8425A" w:rsidRPr="001516B8" w:rsidRDefault="00B8425A" w:rsidP="00CB2549">
            <w:pPr>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AC0CD34" w14:textId="77777777" w:rsidR="00B8425A" w:rsidRPr="001516B8" w:rsidRDefault="00B8425A" w:rsidP="00CB2549">
            <w:pPr>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618D2260" w14:textId="77777777" w:rsidR="00B8425A" w:rsidRPr="001516B8" w:rsidRDefault="00B8425A" w:rsidP="00CB2549">
            <w:pPr>
              <w:jc w:val="center"/>
              <w:rPr>
                <w:rFonts w:ascii="Wingdings" w:hAnsi="Wingdings" w:cstheme="minorHAnsi"/>
                <w:color w:val="2E74B5" w:themeColor="accent1" w:themeShade="BF"/>
              </w:rPr>
            </w:pPr>
          </w:p>
        </w:tc>
      </w:tr>
      <w:tr w:rsidR="00B8425A" w:rsidRPr="00F00CC2" w14:paraId="6B9D0B58" w14:textId="77777777" w:rsidTr="00CB2549">
        <w:tc>
          <w:tcPr>
            <w:tcW w:w="6715" w:type="dxa"/>
            <w:vAlign w:val="center"/>
          </w:tcPr>
          <w:p w14:paraId="272698EC" w14:textId="150E7299" w:rsidR="00B8425A" w:rsidRPr="00472C8A" w:rsidRDefault="00740A18">
            <w:pPr>
              <w:rPr>
                <w:rFonts w:cstheme="minorHAnsi"/>
              </w:rPr>
            </w:pPr>
            <w:r w:rsidRPr="00472C8A">
              <w:rPr>
                <w:rFonts w:cstheme="minorHAnsi"/>
              </w:rPr>
              <w:t>Identify, research and const</w:t>
            </w:r>
            <w:r w:rsidR="00B8425A" w:rsidRPr="00472C8A">
              <w:rPr>
                <w:rFonts w:cstheme="minorHAnsi"/>
              </w:rPr>
              <w:t>ruct questions for investigation; propose hypotheses; and predict possible outcomes</w:t>
            </w:r>
          </w:p>
        </w:tc>
        <w:tc>
          <w:tcPr>
            <w:tcW w:w="665" w:type="dxa"/>
            <w:vAlign w:val="center"/>
          </w:tcPr>
          <w:p w14:paraId="0EC554E7" w14:textId="77777777" w:rsidR="00B8425A" w:rsidRDefault="00B8425A" w:rsidP="00527EC0">
            <w:pPr>
              <w:spacing w:before="60" w:after="60"/>
              <w:jc w:val="center"/>
              <w:rPr>
                <w:rFonts w:ascii="Wingdings" w:hAnsi="Wingdings" w:cstheme="minorHAnsi"/>
                <w:color w:val="2E74B5" w:themeColor="accent1" w:themeShade="BF"/>
              </w:rPr>
            </w:pPr>
          </w:p>
        </w:tc>
        <w:tc>
          <w:tcPr>
            <w:tcW w:w="665" w:type="dxa"/>
            <w:vAlign w:val="center"/>
          </w:tcPr>
          <w:p w14:paraId="4356DA1D" w14:textId="77777777" w:rsidR="00B8425A" w:rsidRDefault="00B8425A" w:rsidP="00527EC0">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5FA6D36" w14:textId="77777777" w:rsidR="00B8425A" w:rsidRDefault="00B8425A" w:rsidP="00527EC0">
            <w:pPr>
              <w:spacing w:before="60" w:after="60"/>
              <w:jc w:val="center"/>
              <w:rPr>
                <w:rFonts w:ascii="Wingdings" w:hAnsi="Wingdings" w:cstheme="minorHAnsi"/>
                <w:color w:val="2E74B5" w:themeColor="accent1" w:themeShade="BF"/>
              </w:rPr>
            </w:pPr>
          </w:p>
        </w:tc>
        <w:tc>
          <w:tcPr>
            <w:tcW w:w="665" w:type="dxa"/>
            <w:vAlign w:val="center"/>
          </w:tcPr>
          <w:p w14:paraId="233CB94A" w14:textId="77777777" w:rsidR="00B8425A" w:rsidRDefault="00B8425A" w:rsidP="00527EC0">
            <w:pPr>
              <w:spacing w:before="60" w:after="60"/>
              <w:jc w:val="center"/>
              <w:rPr>
                <w:rFonts w:ascii="Wingdings" w:hAnsi="Wingdings" w:cstheme="minorHAnsi"/>
                <w:color w:val="2E74B5" w:themeColor="accent1" w:themeShade="BF"/>
              </w:rPr>
            </w:pPr>
          </w:p>
        </w:tc>
      </w:tr>
      <w:tr w:rsidR="00B8425A" w:rsidRPr="00F00CC2" w14:paraId="5F62C5E0" w14:textId="77777777" w:rsidTr="00CB2549">
        <w:tc>
          <w:tcPr>
            <w:tcW w:w="6715" w:type="dxa"/>
            <w:vAlign w:val="center"/>
          </w:tcPr>
          <w:p w14:paraId="02C92968" w14:textId="124998CE" w:rsidR="00B8425A" w:rsidRPr="00472C8A" w:rsidRDefault="00740A18">
            <w:pPr>
              <w:rPr>
                <w:rFonts w:cstheme="minorHAnsi"/>
              </w:rPr>
            </w:pPr>
            <w:r w:rsidRPr="00472C8A">
              <w:rPr>
                <w:rFonts w:cstheme="minorHAnsi"/>
              </w:rPr>
              <w:t xml:space="preserve">Design investigations, including the procedure(s) to be followed, the materials required, and the type and amount of primary and/or </w:t>
            </w:r>
            <w:hyperlink r:id="rId84">
              <w:r w:rsidR="00B8425A" w:rsidRPr="00472C8A">
                <w:rPr>
                  <w:rFonts w:cstheme="minorHAnsi"/>
                </w:rPr>
                <w:t xml:space="preserve">secondary data </w:t>
              </w:r>
            </w:hyperlink>
            <w:r w:rsidR="00B8425A" w:rsidRPr="00472C8A">
              <w:rPr>
                <w:rFonts w:cstheme="minorHAnsi"/>
              </w:rPr>
              <w:t>to be collected; conduct risk assessments; and consider research ethics</w:t>
            </w:r>
          </w:p>
        </w:tc>
        <w:tc>
          <w:tcPr>
            <w:tcW w:w="665" w:type="dxa"/>
            <w:vAlign w:val="center"/>
          </w:tcPr>
          <w:p w14:paraId="7A4626C3" w14:textId="77777777" w:rsidR="00B8425A" w:rsidRDefault="00B8425A" w:rsidP="00527EC0">
            <w:pPr>
              <w:spacing w:before="60" w:after="60"/>
              <w:jc w:val="center"/>
              <w:rPr>
                <w:rFonts w:ascii="Wingdings" w:hAnsi="Wingdings" w:cstheme="minorHAnsi"/>
                <w:color w:val="2E74B5" w:themeColor="accent1" w:themeShade="BF"/>
              </w:rPr>
            </w:pPr>
          </w:p>
        </w:tc>
        <w:tc>
          <w:tcPr>
            <w:tcW w:w="665" w:type="dxa"/>
            <w:vAlign w:val="center"/>
          </w:tcPr>
          <w:p w14:paraId="7049F895" w14:textId="77777777" w:rsidR="00B8425A" w:rsidRDefault="00B8425A" w:rsidP="00527EC0">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0D252B4" w14:textId="77777777" w:rsidR="00B8425A" w:rsidRDefault="00B8425A" w:rsidP="00527EC0">
            <w:pPr>
              <w:spacing w:before="60" w:after="60"/>
              <w:jc w:val="center"/>
              <w:rPr>
                <w:rFonts w:ascii="Wingdings" w:hAnsi="Wingdings" w:cstheme="minorHAnsi"/>
                <w:color w:val="2E74B5" w:themeColor="accent1" w:themeShade="BF"/>
              </w:rPr>
            </w:pPr>
          </w:p>
        </w:tc>
        <w:tc>
          <w:tcPr>
            <w:tcW w:w="665" w:type="dxa"/>
            <w:vAlign w:val="center"/>
          </w:tcPr>
          <w:p w14:paraId="7FBBB6DA" w14:textId="77777777" w:rsidR="00B8425A" w:rsidRDefault="00B8425A" w:rsidP="00527EC0">
            <w:pPr>
              <w:spacing w:before="60" w:after="60"/>
              <w:jc w:val="center"/>
              <w:rPr>
                <w:rFonts w:ascii="Wingdings" w:hAnsi="Wingdings" w:cstheme="minorHAnsi"/>
                <w:color w:val="2E74B5" w:themeColor="accent1" w:themeShade="BF"/>
              </w:rPr>
            </w:pPr>
          </w:p>
        </w:tc>
      </w:tr>
      <w:tr w:rsidR="00B8425A" w:rsidRPr="00F00CC2" w14:paraId="17E2EC6E" w14:textId="77777777" w:rsidTr="00CB2549">
        <w:tc>
          <w:tcPr>
            <w:tcW w:w="6715" w:type="dxa"/>
            <w:vAlign w:val="center"/>
          </w:tcPr>
          <w:p w14:paraId="6B4E05CD" w14:textId="5F89A958" w:rsidR="00B8425A" w:rsidRPr="00472C8A" w:rsidRDefault="00740A18">
            <w:pPr>
              <w:rPr>
                <w:rFonts w:cstheme="minorHAnsi"/>
              </w:rPr>
            </w:pPr>
            <w:r w:rsidRPr="00472C8A">
              <w:rPr>
                <w:rFonts w:cstheme="minorHAnsi"/>
              </w:rPr>
              <w:t>Conduct investigations safely, competently an</w:t>
            </w:r>
            <w:r w:rsidR="00B8425A" w:rsidRPr="00472C8A">
              <w:rPr>
                <w:rFonts w:cstheme="minorHAnsi"/>
              </w:rPr>
              <w:t>d methodically for the collection of valid and reliable data</w:t>
            </w:r>
          </w:p>
        </w:tc>
        <w:tc>
          <w:tcPr>
            <w:tcW w:w="665" w:type="dxa"/>
            <w:vAlign w:val="center"/>
          </w:tcPr>
          <w:p w14:paraId="2B418B1A" w14:textId="77777777" w:rsidR="00B8425A" w:rsidRDefault="00B8425A" w:rsidP="00527EC0">
            <w:pPr>
              <w:spacing w:before="60" w:after="60"/>
              <w:jc w:val="center"/>
              <w:rPr>
                <w:rFonts w:ascii="Wingdings" w:hAnsi="Wingdings" w:cstheme="minorHAnsi"/>
                <w:color w:val="2E74B5" w:themeColor="accent1" w:themeShade="BF"/>
              </w:rPr>
            </w:pPr>
          </w:p>
        </w:tc>
        <w:tc>
          <w:tcPr>
            <w:tcW w:w="665" w:type="dxa"/>
            <w:vAlign w:val="center"/>
          </w:tcPr>
          <w:p w14:paraId="0C822137" w14:textId="77777777" w:rsidR="00B8425A" w:rsidRDefault="00B8425A" w:rsidP="00527EC0">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740FA5E" w14:textId="77777777" w:rsidR="00B8425A" w:rsidRDefault="00B8425A" w:rsidP="00527EC0">
            <w:pPr>
              <w:spacing w:before="60" w:after="60"/>
              <w:jc w:val="center"/>
              <w:rPr>
                <w:rFonts w:ascii="Wingdings" w:hAnsi="Wingdings" w:cstheme="minorHAnsi"/>
                <w:color w:val="2E74B5" w:themeColor="accent1" w:themeShade="BF"/>
              </w:rPr>
            </w:pPr>
          </w:p>
        </w:tc>
        <w:tc>
          <w:tcPr>
            <w:tcW w:w="665" w:type="dxa"/>
            <w:vAlign w:val="center"/>
          </w:tcPr>
          <w:p w14:paraId="12D1DB9E" w14:textId="77777777" w:rsidR="00B8425A" w:rsidRDefault="00B8425A" w:rsidP="00527EC0">
            <w:pPr>
              <w:spacing w:before="60" w:after="60"/>
              <w:jc w:val="center"/>
              <w:rPr>
                <w:rFonts w:ascii="Wingdings" w:hAnsi="Wingdings" w:cstheme="minorHAnsi"/>
                <w:color w:val="2E74B5" w:themeColor="accent1" w:themeShade="BF"/>
              </w:rPr>
            </w:pPr>
          </w:p>
        </w:tc>
      </w:tr>
      <w:tr w:rsidR="00143AAD" w:rsidRPr="00F00CC2" w14:paraId="0125FFA3" w14:textId="77777777" w:rsidTr="00CB2549">
        <w:tc>
          <w:tcPr>
            <w:tcW w:w="6715" w:type="dxa"/>
            <w:vAlign w:val="center"/>
          </w:tcPr>
          <w:p w14:paraId="057CEA43" w14:textId="2C77D7A7" w:rsidR="00143AAD" w:rsidRPr="00472C8A" w:rsidRDefault="00143AAD">
            <w:pPr>
              <w:rPr>
                <w:rFonts w:cstheme="minorHAnsi"/>
              </w:rPr>
            </w:pPr>
            <w:r>
              <w:rPr>
                <w:rFonts w:cstheme="minorHAnsi"/>
              </w:rPr>
              <w:t>R</w:t>
            </w:r>
            <w:r w:rsidRPr="00143AAD">
              <w:rPr>
                <w:rFonts w:cstheme="minorHAnsi"/>
              </w:rPr>
              <w:t xml:space="preserve">epresent data in meaningful and useful ways, including the use of mean and median; </w:t>
            </w:r>
            <w:proofErr w:type="spellStart"/>
            <w:r w:rsidRPr="00143AAD">
              <w:rPr>
                <w:rFonts w:cstheme="minorHAnsi"/>
              </w:rPr>
              <w:t>organise</w:t>
            </w:r>
            <w:proofErr w:type="spellEnd"/>
            <w:r w:rsidRPr="00143AAD">
              <w:rPr>
                <w:rFonts w:cstheme="minorHAnsi"/>
              </w:rPr>
              <w:t xml:space="preserve"> and </w:t>
            </w:r>
            <w:proofErr w:type="spellStart"/>
            <w:r w:rsidRPr="00143AAD">
              <w:rPr>
                <w:rFonts w:cstheme="minorHAnsi"/>
              </w:rPr>
              <w:t>analyse</w:t>
            </w:r>
            <w:proofErr w:type="spellEnd"/>
            <w:r w:rsidRPr="00143AAD">
              <w:rPr>
                <w:rFonts w:cstheme="minorHAnsi"/>
              </w:rPr>
              <w:t xml:space="preserve"> data to identify trends, patterns and relationships; discuss </w:t>
            </w:r>
            <w:r w:rsidR="00D72F73">
              <w:rPr>
                <w:rFonts w:cstheme="minorHAnsi"/>
              </w:rPr>
              <w:t>how</w:t>
            </w:r>
            <w:r w:rsidRPr="00143AAD">
              <w:rPr>
                <w:rFonts w:cstheme="minorHAnsi"/>
              </w:rPr>
              <w:t xml:space="preserve"> measurement error, instrumental accuracy, the nature of the procedure and the sample size may influence uncertainty and limitations in data; and select, </w:t>
            </w:r>
            <w:proofErr w:type="spellStart"/>
            <w:r w:rsidRPr="00143AAD">
              <w:rPr>
                <w:rFonts w:cstheme="minorHAnsi"/>
              </w:rPr>
              <w:t>synthesise</w:t>
            </w:r>
            <w:proofErr w:type="spellEnd"/>
            <w:r w:rsidRPr="00143AAD">
              <w:rPr>
                <w:rFonts w:cstheme="minorHAnsi"/>
              </w:rPr>
              <w:t xml:space="preserve"> and use evidence to make and justify conclusions</w:t>
            </w:r>
          </w:p>
        </w:tc>
        <w:tc>
          <w:tcPr>
            <w:tcW w:w="665" w:type="dxa"/>
            <w:vAlign w:val="center"/>
          </w:tcPr>
          <w:p w14:paraId="2433B733" w14:textId="77777777" w:rsidR="00143AAD" w:rsidRDefault="00143AAD" w:rsidP="00527EC0">
            <w:pPr>
              <w:spacing w:before="60" w:after="60"/>
              <w:jc w:val="center"/>
              <w:rPr>
                <w:rFonts w:ascii="Wingdings" w:hAnsi="Wingdings" w:cstheme="minorHAnsi"/>
                <w:color w:val="2E74B5" w:themeColor="accent1" w:themeShade="BF"/>
              </w:rPr>
            </w:pPr>
          </w:p>
        </w:tc>
        <w:tc>
          <w:tcPr>
            <w:tcW w:w="665" w:type="dxa"/>
            <w:vAlign w:val="center"/>
          </w:tcPr>
          <w:p w14:paraId="6F07F578" w14:textId="1A00A3D9" w:rsidR="00143AAD" w:rsidRDefault="00143AAD" w:rsidP="00527EC0">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F60E38C" w14:textId="77777777" w:rsidR="00143AAD" w:rsidRDefault="00143AAD" w:rsidP="00527EC0">
            <w:pPr>
              <w:spacing w:before="60" w:after="60"/>
              <w:jc w:val="center"/>
              <w:rPr>
                <w:rFonts w:ascii="Wingdings" w:hAnsi="Wingdings" w:cstheme="minorHAnsi"/>
                <w:color w:val="2E74B5" w:themeColor="accent1" w:themeShade="BF"/>
              </w:rPr>
            </w:pPr>
          </w:p>
        </w:tc>
        <w:tc>
          <w:tcPr>
            <w:tcW w:w="665" w:type="dxa"/>
            <w:vAlign w:val="center"/>
          </w:tcPr>
          <w:p w14:paraId="63063B83" w14:textId="77777777" w:rsidR="00143AAD" w:rsidRDefault="00143AAD" w:rsidP="00527EC0">
            <w:pPr>
              <w:spacing w:before="60" w:after="60"/>
              <w:jc w:val="center"/>
              <w:rPr>
                <w:rFonts w:ascii="Wingdings" w:hAnsi="Wingdings" w:cstheme="minorHAnsi"/>
                <w:color w:val="2E74B5" w:themeColor="accent1" w:themeShade="BF"/>
              </w:rPr>
            </w:pPr>
          </w:p>
        </w:tc>
      </w:tr>
      <w:tr w:rsidR="00B8425A" w:rsidRPr="00F00CC2" w14:paraId="68D43E37" w14:textId="77777777" w:rsidTr="00CB2549">
        <w:tc>
          <w:tcPr>
            <w:tcW w:w="6715" w:type="dxa"/>
            <w:vAlign w:val="center"/>
          </w:tcPr>
          <w:p w14:paraId="7794FBFE" w14:textId="324C028D" w:rsidR="000D415F" w:rsidRPr="00FB1080" w:rsidRDefault="000D415F">
            <w:r w:rsidRPr="00CB2549">
              <w:rPr>
                <w:lang w:val="en-AU"/>
              </w:rPr>
              <w:t>Select, use and/or construct appropriate representations, to communicate conceptual understanding, solve problems and make predictions</w:t>
            </w:r>
          </w:p>
        </w:tc>
        <w:tc>
          <w:tcPr>
            <w:tcW w:w="665" w:type="dxa"/>
            <w:vAlign w:val="center"/>
          </w:tcPr>
          <w:p w14:paraId="29943CC8" w14:textId="77777777" w:rsidR="00B8425A" w:rsidRDefault="00B8425A" w:rsidP="00527EC0">
            <w:pPr>
              <w:spacing w:before="60" w:after="60"/>
              <w:jc w:val="center"/>
              <w:rPr>
                <w:rFonts w:ascii="Wingdings" w:hAnsi="Wingdings" w:cstheme="minorHAnsi"/>
                <w:color w:val="2E74B5" w:themeColor="accent1" w:themeShade="BF"/>
              </w:rPr>
            </w:pPr>
          </w:p>
        </w:tc>
        <w:tc>
          <w:tcPr>
            <w:tcW w:w="665" w:type="dxa"/>
            <w:vAlign w:val="center"/>
          </w:tcPr>
          <w:p w14:paraId="36EC81B9" w14:textId="77777777" w:rsidR="00B8425A" w:rsidRDefault="00B8425A" w:rsidP="00527EC0">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A397179" w14:textId="77777777" w:rsidR="00B8425A" w:rsidRDefault="00B8425A" w:rsidP="00527EC0">
            <w:pPr>
              <w:spacing w:before="60" w:after="60"/>
              <w:jc w:val="center"/>
              <w:rPr>
                <w:rFonts w:ascii="Wingdings" w:hAnsi="Wingdings" w:cstheme="minorHAnsi"/>
                <w:color w:val="2E74B5" w:themeColor="accent1" w:themeShade="BF"/>
              </w:rPr>
            </w:pPr>
          </w:p>
        </w:tc>
        <w:tc>
          <w:tcPr>
            <w:tcW w:w="665" w:type="dxa"/>
            <w:vAlign w:val="center"/>
          </w:tcPr>
          <w:p w14:paraId="78C2EB92" w14:textId="77777777" w:rsidR="00B8425A" w:rsidRDefault="00B8425A" w:rsidP="00527EC0">
            <w:pPr>
              <w:spacing w:before="60" w:after="60"/>
              <w:jc w:val="center"/>
              <w:rPr>
                <w:rFonts w:ascii="Wingdings" w:hAnsi="Wingdings" w:cstheme="minorHAnsi"/>
                <w:color w:val="2E74B5" w:themeColor="accent1" w:themeShade="BF"/>
              </w:rPr>
            </w:pPr>
          </w:p>
        </w:tc>
      </w:tr>
      <w:tr w:rsidR="00B8425A" w:rsidRPr="00F00CC2" w14:paraId="29C56A22" w14:textId="77777777" w:rsidTr="00CB2549">
        <w:tc>
          <w:tcPr>
            <w:tcW w:w="6715" w:type="dxa"/>
            <w:vAlign w:val="center"/>
          </w:tcPr>
          <w:p w14:paraId="3163BFB0" w14:textId="6031C2F3" w:rsidR="00B8425A" w:rsidRPr="00472C8A" w:rsidRDefault="00740A18">
            <w:pPr>
              <w:rPr>
                <w:rFonts w:cstheme="minorHAnsi"/>
              </w:rPr>
            </w:pPr>
            <w:r w:rsidRPr="00472C8A">
              <w:rPr>
                <w:rFonts w:cstheme="minorHAnsi"/>
              </w:rPr>
              <w:t>Communicate to specific audiences, and for specific purposes, using appropriate language, nomenclature, genres and modes, including scient</w:t>
            </w:r>
            <w:r w:rsidR="00B8425A" w:rsidRPr="00472C8A">
              <w:rPr>
                <w:rFonts w:cstheme="minorHAnsi"/>
              </w:rPr>
              <w:t>ific reports</w:t>
            </w:r>
          </w:p>
        </w:tc>
        <w:tc>
          <w:tcPr>
            <w:tcW w:w="665" w:type="dxa"/>
            <w:vAlign w:val="center"/>
          </w:tcPr>
          <w:p w14:paraId="5ABD9881" w14:textId="77777777" w:rsidR="00B8425A" w:rsidRDefault="00B8425A" w:rsidP="00527EC0">
            <w:pPr>
              <w:spacing w:before="60" w:after="60"/>
              <w:jc w:val="center"/>
              <w:rPr>
                <w:rFonts w:ascii="Wingdings" w:hAnsi="Wingdings" w:cstheme="minorHAnsi"/>
                <w:color w:val="2E74B5" w:themeColor="accent1" w:themeShade="BF"/>
              </w:rPr>
            </w:pPr>
          </w:p>
        </w:tc>
        <w:tc>
          <w:tcPr>
            <w:tcW w:w="665" w:type="dxa"/>
            <w:vAlign w:val="center"/>
          </w:tcPr>
          <w:p w14:paraId="36907756" w14:textId="77777777" w:rsidR="00B8425A" w:rsidRDefault="00B8425A" w:rsidP="00527EC0">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F3EFC5A" w14:textId="77777777" w:rsidR="00B8425A" w:rsidRDefault="00B8425A" w:rsidP="00527EC0">
            <w:pPr>
              <w:spacing w:before="60" w:after="60"/>
              <w:jc w:val="center"/>
              <w:rPr>
                <w:rFonts w:ascii="Wingdings" w:hAnsi="Wingdings" w:cstheme="minorHAnsi"/>
                <w:color w:val="2E74B5" w:themeColor="accent1" w:themeShade="BF"/>
              </w:rPr>
            </w:pPr>
          </w:p>
        </w:tc>
        <w:tc>
          <w:tcPr>
            <w:tcW w:w="665" w:type="dxa"/>
            <w:vAlign w:val="center"/>
          </w:tcPr>
          <w:p w14:paraId="0E63E7EF" w14:textId="77777777" w:rsidR="00B8425A" w:rsidRDefault="00B8425A" w:rsidP="00527EC0">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bl>
    <w:p w14:paraId="6F79E30F" w14:textId="77777777" w:rsidR="00A03B33" w:rsidRDefault="00A03B33">
      <w:pPr>
        <w:sectPr w:rsidR="00A03B33" w:rsidSect="00801F95">
          <w:headerReference w:type="default" r:id="rId85"/>
          <w:footerReference w:type="default" r:id="rId86"/>
          <w:headerReference w:type="first" r:id="rId87"/>
          <w:footerReference w:type="first" r:id="rId88"/>
          <w:pgSz w:w="11906" w:h="16838"/>
          <w:pgMar w:top="1440" w:right="1440" w:bottom="1440" w:left="1440" w:header="709" w:footer="709" w:gutter="0"/>
          <w:pgNumType w:start="1"/>
          <w:cols w:space="708"/>
          <w:docGrid w:linePitch="360"/>
        </w:sectPr>
      </w:pPr>
    </w:p>
    <w:tbl>
      <w:tblPr>
        <w:tblStyle w:val="TableGrid"/>
        <w:tblW w:w="9375" w:type="dxa"/>
        <w:tblLook w:val="04A0" w:firstRow="1" w:lastRow="0" w:firstColumn="1" w:lastColumn="0" w:noHBand="0" w:noVBand="1"/>
      </w:tblPr>
      <w:tblGrid>
        <w:gridCol w:w="6715"/>
        <w:gridCol w:w="665"/>
        <w:gridCol w:w="665"/>
        <w:gridCol w:w="665"/>
        <w:gridCol w:w="665"/>
      </w:tblGrid>
      <w:tr w:rsidR="00A03B33" w:rsidRPr="003B0120" w14:paraId="27F38559" w14:textId="77777777" w:rsidTr="00EF3C92">
        <w:trPr>
          <w:trHeight w:val="716"/>
        </w:trPr>
        <w:tc>
          <w:tcPr>
            <w:tcW w:w="6715" w:type="dxa"/>
            <w:vMerge w:val="restart"/>
            <w:tcBorders>
              <w:top w:val="nil"/>
              <w:left w:val="nil"/>
            </w:tcBorders>
            <w:vAlign w:val="center"/>
          </w:tcPr>
          <w:p w14:paraId="6D70BF1C" w14:textId="69E7CD11" w:rsidR="00A03B33" w:rsidRPr="003B0120" w:rsidRDefault="00A03B33" w:rsidP="00EF3C92">
            <w:pPr>
              <w:rPr>
                <w:rFonts w:cstheme="minorHAnsi"/>
              </w:rPr>
            </w:pPr>
          </w:p>
        </w:tc>
        <w:tc>
          <w:tcPr>
            <w:tcW w:w="2660" w:type="dxa"/>
            <w:gridSpan w:val="4"/>
            <w:shd w:val="clear" w:color="auto" w:fill="2E74B5" w:themeFill="accent1" w:themeFillShade="BF"/>
          </w:tcPr>
          <w:p w14:paraId="19608C50" w14:textId="77777777" w:rsidR="00A03B33" w:rsidRPr="00640F01" w:rsidRDefault="00A03B33" w:rsidP="00EF3C92">
            <w:pPr>
              <w:jc w:val="center"/>
              <w:rPr>
                <w:rFonts w:cstheme="minorHAnsi"/>
                <w:color w:val="FFFFFF" w:themeColor="background1"/>
              </w:rPr>
            </w:pPr>
            <w:r w:rsidRPr="00640F01">
              <w:rPr>
                <w:rFonts w:cstheme="minorHAnsi"/>
                <w:color w:val="FFFFFF" w:themeColor="background1"/>
              </w:rPr>
              <w:t>ACTIVITY</w:t>
            </w:r>
          </w:p>
        </w:tc>
      </w:tr>
      <w:tr w:rsidR="00A03B33" w:rsidRPr="003B0120" w14:paraId="48B8B2C4" w14:textId="77777777" w:rsidTr="00EF3C92">
        <w:trPr>
          <w:trHeight w:val="716"/>
        </w:trPr>
        <w:tc>
          <w:tcPr>
            <w:tcW w:w="6715" w:type="dxa"/>
            <w:vMerge/>
            <w:tcBorders>
              <w:left w:val="nil"/>
            </w:tcBorders>
            <w:vAlign w:val="center"/>
          </w:tcPr>
          <w:p w14:paraId="444F6838" w14:textId="77777777" w:rsidR="00A03B33" w:rsidRPr="003B0120" w:rsidRDefault="00A03B33" w:rsidP="00EF3C92">
            <w:pPr>
              <w:spacing w:before="60" w:after="60"/>
              <w:rPr>
                <w:rFonts w:cstheme="minorHAnsi"/>
              </w:rPr>
            </w:pPr>
          </w:p>
        </w:tc>
        <w:tc>
          <w:tcPr>
            <w:tcW w:w="665" w:type="dxa"/>
            <w:vAlign w:val="center"/>
          </w:tcPr>
          <w:p w14:paraId="355E11B9" w14:textId="77777777" w:rsidR="00A03B33" w:rsidRPr="00640F01" w:rsidRDefault="00A03B33" w:rsidP="00EF3C92">
            <w:pPr>
              <w:jc w:val="center"/>
              <w:rPr>
                <w:rFonts w:cstheme="minorHAnsi"/>
                <w:b/>
                <w:color w:val="2E74B5" w:themeColor="accent1" w:themeShade="BF"/>
              </w:rPr>
            </w:pPr>
            <w:r w:rsidRPr="00640F01">
              <w:rPr>
                <w:rFonts w:cstheme="minorHAnsi"/>
                <w:b/>
                <w:color w:val="2E74B5" w:themeColor="accent1" w:themeShade="BF"/>
              </w:rPr>
              <w:t>1</w:t>
            </w:r>
          </w:p>
        </w:tc>
        <w:tc>
          <w:tcPr>
            <w:tcW w:w="665" w:type="dxa"/>
            <w:vAlign w:val="center"/>
          </w:tcPr>
          <w:p w14:paraId="74DAB6D4" w14:textId="77777777" w:rsidR="00A03B33" w:rsidRPr="00640F01" w:rsidRDefault="00A03B33" w:rsidP="00EF3C92">
            <w:pPr>
              <w:jc w:val="center"/>
              <w:rPr>
                <w:rFonts w:cstheme="minorHAnsi"/>
                <w:b/>
                <w:color w:val="2E74B5" w:themeColor="accent1" w:themeShade="BF"/>
              </w:rPr>
            </w:pPr>
            <w:r w:rsidRPr="00640F01">
              <w:rPr>
                <w:rFonts w:cstheme="minorHAnsi"/>
                <w:b/>
                <w:color w:val="2E74B5" w:themeColor="accent1" w:themeShade="BF"/>
              </w:rPr>
              <w:t>2</w:t>
            </w:r>
          </w:p>
        </w:tc>
        <w:tc>
          <w:tcPr>
            <w:tcW w:w="665" w:type="dxa"/>
            <w:vAlign w:val="center"/>
          </w:tcPr>
          <w:p w14:paraId="05A4CDF1" w14:textId="77777777" w:rsidR="00A03B33" w:rsidRPr="00640F01" w:rsidRDefault="00A03B33" w:rsidP="00EF3C92">
            <w:pPr>
              <w:jc w:val="center"/>
              <w:rPr>
                <w:rFonts w:cstheme="minorHAnsi"/>
                <w:b/>
                <w:color w:val="2E74B5" w:themeColor="accent1" w:themeShade="BF"/>
              </w:rPr>
            </w:pPr>
            <w:r w:rsidRPr="00640F01">
              <w:rPr>
                <w:rFonts w:cstheme="minorHAnsi"/>
                <w:b/>
                <w:color w:val="2E74B5" w:themeColor="accent1" w:themeShade="BF"/>
              </w:rPr>
              <w:t>3</w:t>
            </w:r>
          </w:p>
        </w:tc>
        <w:tc>
          <w:tcPr>
            <w:tcW w:w="665" w:type="dxa"/>
            <w:vAlign w:val="center"/>
          </w:tcPr>
          <w:p w14:paraId="1E7D51D2" w14:textId="77777777" w:rsidR="00A03B33" w:rsidRPr="00640F01" w:rsidRDefault="00A03B33" w:rsidP="00EF3C92">
            <w:pPr>
              <w:jc w:val="center"/>
              <w:rPr>
                <w:rFonts w:cstheme="minorHAnsi"/>
                <w:b/>
                <w:color w:val="2E74B5" w:themeColor="accent1" w:themeShade="BF"/>
              </w:rPr>
            </w:pPr>
            <w:r w:rsidRPr="00640F01">
              <w:rPr>
                <w:rFonts w:cstheme="minorHAnsi"/>
                <w:b/>
                <w:color w:val="2E74B5" w:themeColor="accent1" w:themeShade="BF"/>
              </w:rPr>
              <w:t>4</w:t>
            </w:r>
          </w:p>
        </w:tc>
      </w:tr>
      <w:tr w:rsidR="00A03B33" w:rsidRPr="003B0120" w14:paraId="133412E0" w14:textId="77777777" w:rsidTr="00EF3C92">
        <w:tc>
          <w:tcPr>
            <w:tcW w:w="6715" w:type="dxa"/>
            <w:shd w:val="clear" w:color="auto" w:fill="2E74B5" w:themeFill="accent1" w:themeFillShade="BF"/>
            <w:vAlign w:val="center"/>
          </w:tcPr>
          <w:p w14:paraId="70AEDBFF" w14:textId="77777777" w:rsidR="00A03B33" w:rsidRPr="006F0E5E" w:rsidRDefault="00A03B33" w:rsidP="00EF3C92">
            <w:pPr>
              <w:rPr>
                <w:rFonts w:cstheme="minorHAnsi"/>
                <w:b/>
              </w:rPr>
            </w:pPr>
            <w:r w:rsidRPr="006F0E5E">
              <w:rPr>
                <w:rFonts w:cstheme="minorHAnsi"/>
                <w:b/>
                <w:color w:val="FFFFFF" w:themeColor="background1"/>
              </w:rPr>
              <w:t>SCIENCE</w:t>
            </w:r>
            <w:r>
              <w:rPr>
                <w:rFonts w:cstheme="minorHAnsi"/>
                <w:b/>
                <w:color w:val="FFFFFF" w:themeColor="background1"/>
              </w:rPr>
              <w:br/>
            </w:r>
            <w:r w:rsidRPr="006F0E5E">
              <w:rPr>
                <w:rFonts w:cstheme="minorHAnsi"/>
                <w:b/>
                <w:color w:val="FFFFFF" w:themeColor="background1"/>
              </w:rPr>
              <w:t>Year 12 Human Biology General</w:t>
            </w:r>
            <w:r>
              <w:rPr>
                <w:rFonts w:cstheme="minorHAnsi"/>
                <w:b/>
                <w:color w:val="FFFFFF" w:themeColor="background1"/>
              </w:rPr>
              <w:t xml:space="preserve"> course</w:t>
            </w:r>
          </w:p>
        </w:tc>
        <w:tc>
          <w:tcPr>
            <w:tcW w:w="665" w:type="dxa"/>
            <w:shd w:val="clear" w:color="auto" w:fill="2E74B5" w:themeFill="accent1" w:themeFillShade="BF"/>
            <w:vAlign w:val="center"/>
          </w:tcPr>
          <w:p w14:paraId="7F3ABAD2" w14:textId="77777777" w:rsidR="00A03B33" w:rsidRPr="003B0120" w:rsidRDefault="00A03B33" w:rsidP="00EF3C92">
            <w:pPr>
              <w:jc w:val="center"/>
              <w:rPr>
                <w:rFonts w:cstheme="minorHAnsi"/>
              </w:rPr>
            </w:pPr>
          </w:p>
        </w:tc>
        <w:tc>
          <w:tcPr>
            <w:tcW w:w="665" w:type="dxa"/>
            <w:shd w:val="clear" w:color="auto" w:fill="2E74B5" w:themeFill="accent1" w:themeFillShade="BF"/>
            <w:vAlign w:val="center"/>
          </w:tcPr>
          <w:p w14:paraId="0B1E0DCB" w14:textId="77777777" w:rsidR="00A03B33" w:rsidRPr="003B0120" w:rsidRDefault="00A03B33" w:rsidP="00EF3C92">
            <w:pPr>
              <w:jc w:val="center"/>
              <w:rPr>
                <w:rFonts w:cstheme="minorHAnsi"/>
              </w:rPr>
            </w:pPr>
          </w:p>
        </w:tc>
        <w:tc>
          <w:tcPr>
            <w:tcW w:w="665" w:type="dxa"/>
            <w:shd w:val="clear" w:color="auto" w:fill="2E74B5" w:themeFill="accent1" w:themeFillShade="BF"/>
            <w:vAlign w:val="center"/>
          </w:tcPr>
          <w:p w14:paraId="1B03CFD5" w14:textId="77777777" w:rsidR="00A03B33" w:rsidRPr="003B0120" w:rsidRDefault="00A03B33" w:rsidP="00EF3C92">
            <w:pPr>
              <w:jc w:val="center"/>
              <w:rPr>
                <w:rFonts w:cstheme="minorHAnsi"/>
              </w:rPr>
            </w:pPr>
          </w:p>
        </w:tc>
        <w:tc>
          <w:tcPr>
            <w:tcW w:w="665" w:type="dxa"/>
            <w:shd w:val="clear" w:color="auto" w:fill="2E74B5" w:themeFill="accent1" w:themeFillShade="BF"/>
            <w:vAlign w:val="center"/>
          </w:tcPr>
          <w:p w14:paraId="7C48E2DC" w14:textId="77777777" w:rsidR="00A03B33" w:rsidRPr="003B0120" w:rsidRDefault="00A03B33" w:rsidP="00EF3C92">
            <w:pPr>
              <w:jc w:val="center"/>
              <w:rPr>
                <w:rFonts w:cstheme="minorHAnsi"/>
              </w:rPr>
            </w:pPr>
          </w:p>
        </w:tc>
      </w:tr>
      <w:tr w:rsidR="00B8425A" w:rsidRPr="006F0E5E" w14:paraId="2CF2AC1C" w14:textId="77777777" w:rsidTr="00CB2549">
        <w:tc>
          <w:tcPr>
            <w:tcW w:w="6715" w:type="dxa"/>
            <w:shd w:val="clear" w:color="auto" w:fill="DEEAF6" w:themeFill="accent1" w:themeFillTint="33"/>
            <w:vAlign w:val="center"/>
          </w:tcPr>
          <w:p w14:paraId="15855792" w14:textId="77777777" w:rsidR="00B8425A" w:rsidRPr="006F0E5E" w:rsidRDefault="00B8425A" w:rsidP="000534DE">
            <w:pPr>
              <w:spacing w:before="60" w:after="60" w:line="259" w:lineRule="auto"/>
              <w:rPr>
                <w:rFonts w:cstheme="minorHAnsi"/>
              </w:rPr>
            </w:pPr>
            <w:r w:rsidRPr="006F0E5E">
              <w:rPr>
                <w:rFonts w:cstheme="minorHAnsi"/>
              </w:rPr>
              <w:t>SCIENCE AS A HUMAN ENDEAVOUR</w:t>
            </w:r>
          </w:p>
        </w:tc>
        <w:tc>
          <w:tcPr>
            <w:tcW w:w="665" w:type="dxa"/>
            <w:shd w:val="clear" w:color="auto" w:fill="DEEAF6" w:themeFill="accent1" w:themeFillTint="33"/>
            <w:vAlign w:val="center"/>
          </w:tcPr>
          <w:p w14:paraId="377D3EE0" w14:textId="77777777" w:rsidR="00B8425A" w:rsidRPr="006F0E5E" w:rsidRDefault="00B8425A">
            <w:pPr>
              <w:spacing w:before="60" w:after="60"/>
              <w:jc w:val="center"/>
              <w:rPr>
                <w:rFonts w:cstheme="minorHAnsi"/>
                <w:color w:val="2E74B5" w:themeColor="accent1" w:themeShade="BF"/>
              </w:rPr>
            </w:pPr>
          </w:p>
        </w:tc>
        <w:tc>
          <w:tcPr>
            <w:tcW w:w="665" w:type="dxa"/>
            <w:shd w:val="clear" w:color="auto" w:fill="DEEAF6" w:themeFill="accent1" w:themeFillTint="33"/>
            <w:vAlign w:val="center"/>
          </w:tcPr>
          <w:p w14:paraId="5AE1F21D" w14:textId="77777777" w:rsidR="00B8425A" w:rsidRPr="006F0E5E" w:rsidRDefault="00B8425A">
            <w:pPr>
              <w:spacing w:before="60" w:after="60"/>
              <w:jc w:val="center"/>
              <w:rPr>
                <w:rFonts w:cstheme="minorHAnsi"/>
                <w:color w:val="2E74B5" w:themeColor="accent1" w:themeShade="BF"/>
              </w:rPr>
            </w:pPr>
          </w:p>
        </w:tc>
        <w:tc>
          <w:tcPr>
            <w:tcW w:w="665" w:type="dxa"/>
            <w:shd w:val="clear" w:color="auto" w:fill="DEEAF6" w:themeFill="accent1" w:themeFillTint="33"/>
            <w:vAlign w:val="center"/>
          </w:tcPr>
          <w:p w14:paraId="29121B1A" w14:textId="77777777" w:rsidR="00B8425A" w:rsidRPr="006F0E5E" w:rsidRDefault="00B8425A">
            <w:pPr>
              <w:spacing w:before="60" w:after="60"/>
              <w:jc w:val="center"/>
              <w:rPr>
                <w:rFonts w:cstheme="minorHAnsi"/>
                <w:color w:val="2E74B5" w:themeColor="accent1" w:themeShade="BF"/>
              </w:rPr>
            </w:pPr>
          </w:p>
        </w:tc>
        <w:tc>
          <w:tcPr>
            <w:tcW w:w="665" w:type="dxa"/>
            <w:shd w:val="clear" w:color="auto" w:fill="DEEAF6" w:themeFill="accent1" w:themeFillTint="33"/>
            <w:vAlign w:val="center"/>
          </w:tcPr>
          <w:p w14:paraId="36A682BF" w14:textId="77777777" w:rsidR="00B8425A" w:rsidRPr="006F0E5E" w:rsidRDefault="00B8425A">
            <w:pPr>
              <w:spacing w:before="60" w:after="60"/>
              <w:jc w:val="center"/>
              <w:rPr>
                <w:rFonts w:cstheme="minorHAnsi"/>
                <w:color w:val="2E74B5" w:themeColor="accent1" w:themeShade="BF"/>
              </w:rPr>
            </w:pPr>
          </w:p>
        </w:tc>
      </w:tr>
      <w:tr w:rsidR="00B8425A" w:rsidRPr="006F0E5E" w14:paraId="702CFAB7" w14:textId="77777777" w:rsidTr="00CB2549">
        <w:tc>
          <w:tcPr>
            <w:tcW w:w="6715" w:type="dxa"/>
            <w:vAlign w:val="center"/>
          </w:tcPr>
          <w:p w14:paraId="74C17606" w14:textId="290A991D" w:rsidR="00FB1080" w:rsidRPr="00BC54CD" w:rsidRDefault="00740A18" w:rsidP="000534DE">
            <w:pPr>
              <w:spacing w:line="259" w:lineRule="auto"/>
              <w:rPr>
                <w:rFonts w:cstheme="minorHAnsi"/>
              </w:rPr>
            </w:pPr>
            <w:r w:rsidRPr="00BC54CD">
              <w:rPr>
                <w:rFonts w:cstheme="minorHAnsi"/>
              </w:rPr>
              <w:t xml:space="preserve">The development of the microscope was important in </w:t>
            </w:r>
            <w:r w:rsidR="00B8425A" w:rsidRPr="00BC54CD">
              <w:rPr>
                <w:rFonts w:cstheme="minorHAnsi"/>
              </w:rPr>
              <w:t>linking specific pathogens to specific diseases, which then allowed for the appropriate treatment or preventative measures to be used, including antiseptics, antibiotics, quarantine measures and improved hygiene for water and food, which have reduced the impacts of myths and misconceptions around disease and its transmission</w:t>
            </w:r>
          </w:p>
        </w:tc>
        <w:tc>
          <w:tcPr>
            <w:tcW w:w="665" w:type="dxa"/>
            <w:vAlign w:val="center"/>
          </w:tcPr>
          <w:p w14:paraId="3CD9CBCD" w14:textId="77777777" w:rsidR="00B8425A" w:rsidRPr="006F0E5E" w:rsidRDefault="00B8425A" w:rsidP="00527EC0">
            <w:pPr>
              <w:spacing w:before="60" w:after="60"/>
              <w:jc w:val="center"/>
              <w:rPr>
                <w:rFonts w:cstheme="minorHAnsi"/>
                <w:color w:val="2E74B5" w:themeColor="accent1" w:themeShade="BF"/>
              </w:rPr>
            </w:pPr>
            <w:r w:rsidRPr="00BF48FB">
              <w:rPr>
                <w:rFonts w:ascii="Wingdings" w:hAnsi="Wingdings" w:cstheme="minorHAnsi"/>
                <w:color w:val="2E74B5" w:themeColor="accent1" w:themeShade="BF"/>
              </w:rPr>
              <w:t></w:t>
            </w:r>
          </w:p>
        </w:tc>
        <w:tc>
          <w:tcPr>
            <w:tcW w:w="665" w:type="dxa"/>
            <w:vAlign w:val="center"/>
          </w:tcPr>
          <w:p w14:paraId="0A6C48A0" w14:textId="77777777" w:rsidR="00B8425A" w:rsidRPr="006F0E5E" w:rsidRDefault="00B8425A" w:rsidP="00527EC0">
            <w:pPr>
              <w:spacing w:before="60" w:after="60"/>
              <w:jc w:val="center"/>
              <w:rPr>
                <w:rFonts w:cstheme="minorHAnsi"/>
                <w:color w:val="2E74B5" w:themeColor="accent1" w:themeShade="BF"/>
              </w:rPr>
            </w:pPr>
          </w:p>
        </w:tc>
        <w:tc>
          <w:tcPr>
            <w:tcW w:w="665" w:type="dxa"/>
            <w:vAlign w:val="center"/>
          </w:tcPr>
          <w:p w14:paraId="772ACABC" w14:textId="77777777" w:rsidR="00B8425A" w:rsidRPr="006F0E5E" w:rsidRDefault="00B8425A" w:rsidP="00527EC0">
            <w:pPr>
              <w:spacing w:before="60" w:after="60"/>
              <w:jc w:val="center"/>
              <w:rPr>
                <w:rFonts w:cstheme="minorHAnsi"/>
                <w:color w:val="2E74B5" w:themeColor="accent1" w:themeShade="BF"/>
              </w:rPr>
            </w:pPr>
          </w:p>
        </w:tc>
        <w:tc>
          <w:tcPr>
            <w:tcW w:w="665" w:type="dxa"/>
            <w:vAlign w:val="center"/>
          </w:tcPr>
          <w:p w14:paraId="3FB0795F" w14:textId="77777777" w:rsidR="00B8425A" w:rsidRPr="006F0E5E" w:rsidRDefault="00B8425A" w:rsidP="00527EC0">
            <w:pPr>
              <w:spacing w:before="60" w:after="60"/>
              <w:jc w:val="center"/>
              <w:rPr>
                <w:rFonts w:cstheme="minorHAnsi"/>
                <w:color w:val="2E74B5" w:themeColor="accent1" w:themeShade="BF"/>
              </w:rPr>
            </w:pPr>
          </w:p>
        </w:tc>
      </w:tr>
      <w:tr w:rsidR="00B8425A" w:rsidRPr="006F0E5E" w14:paraId="68618264" w14:textId="77777777" w:rsidTr="000534DE">
        <w:trPr>
          <w:trHeight w:val="454"/>
        </w:trPr>
        <w:tc>
          <w:tcPr>
            <w:tcW w:w="6715" w:type="dxa"/>
            <w:shd w:val="clear" w:color="auto" w:fill="DEEAF6" w:themeFill="accent1" w:themeFillTint="33"/>
            <w:vAlign w:val="center"/>
          </w:tcPr>
          <w:p w14:paraId="61D156C0" w14:textId="77777777" w:rsidR="00B8425A" w:rsidRPr="006F0E5E" w:rsidRDefault="00B8425A" w:rsidP="000534DE">
            <w:pPr>
              <w:spacing w:before="60" w:after="60" w:line="259" w:lineRule="auto"/>
              <w:rPr>
                <w:rFonts w:cstheme="minorHAnsi"/>
                <w:color w:val="2E74B5" w:themeColor="accent1" w:themeShade="BF"/>
              </w:rPr>
            </w:pPr>
            <w:r w:rsidRPr="006F0E5E">
              <w:rPr>
                <w:rFonts w:cstheme="minorHAnsi"/>
              </w:rPr>
              <w:t>SCIENCE UNDERSTANDING</w:t>
            </w:r>
          </w:p>
        </w:tc>
        <w:tc>
          <w:tcPr>
            <w:tcW w:w="665" w:type="dxa"/>
            <w:shd w:val="clear" w:color="auto" w:fill="DEEAF6" w:themeFill="accent1" w:themeFillTint="33"/>
            <w:vAlign w:val="center"/>
          </w:tcPr>
          <w:p w14:paraId="36F9E11D" w14:textId="77777777" w:rsidR="00B8425A" w:rsidRPr="006F0E5E" w:rsidRDefault="00B8425A" w:rsidP="000534DE">
            <w:pPr>
              <w:spacing w:before="60" w:after="60"/>
              <w:jc w:val="center"/>
              <w:rPr>
                <w:rFonts w:cstheme="minorHAnsi"/>
                <w:color w:val="2E74B5" w:themeColor="accent1" w:themeShade="BF"/>
              </w:rPr>
            </w:pPr>
          </w:p>
        </w:tc>
        <w:tc>
          <w:tcPr>
            <w:tcW w:w="665" w:type="dxa"/>
            <w:shd w:val="clear" w:color="auto" w:fill="DEEAF6" w:themeFill="accent1" w:themeFillTint="33"/>
            <w:vAlign w:val="center"/>
          </w:tcPr>
          <w:p w14:paraId="2B3DD573" w14:textId="77777777" w:rsidR="00B8425A" w:rsidRPr="006F0E5E" w:rsidRDefault="00B8425A" w:rsidP="000534DE">
            <w:pPr>
              <w:spacing w:before="60" w:after="60"/>
              <w:jc w:val="center"/>
              <w:rPr>
                <w:rFonts w:cstheme="minorHAnsi"/>
                <w:color w:val="2E74B5" w:themeColor="accent1" w:themeShade="BF"/>
              </w:rPr>
            </w:pPr>
          </w:p>
        </w:tc>
        <w:tc>
          <w:tcPr>
            <w:tcW w:w="665" w:type="dxa"/>
            <w:shd w:val="clear" w:color="auto" w:fill="DEEAF6" w:themeFill="accent1" w:themeFillTint="33"/>
            <w:vAlign w:val="center"/>
          </w:tcPr>
          <w:p w14:paraId="7E32744A" w14:textId="77777777" w:rsidR="00B8425A" w:rsidRPr="006F0E5E" w:rsidRDefault="00B8425A" w:rsidP="000534DE">
            <w:pPr>
              <w:spacing w:before="60" w:after="60"/>
              <w:jc w:val="center"/>
              <w:rPr>
                <w:rFonts w:cstheme="minorHAnsi"/>
                <w:color w:val="2E74B5" w:themeColor="accent1" w:themeShade="BF"/>
              </w:rPr>
            </w:pPr>
          </w:p>
        </w:tc>
        <w:tc>
          <w:tcPr>
            <w:tcW w:w="665" w:type="dxa"/>
            <w:shd w:val="clear" w:color="auto" w:fill="DEEAF6" w:themeFill="accent1" w:themeFillTint="33"/>
            <w:vAlign w:val="center"/>
          </w:tcPr>
          <w:p w14:paraId="70A44114" w14:textId="77777777" w:rsidR="00B8425A" w:rsidRPr="006F0E5E" w:rsidRDefault="00B8425A" w:rsidP="000534DE">
            <w:pPr>
              <w:spacing w:before="60" w:after="60"/>
              <w:jc w:val="center"/>
              <w:rPr>
                <w:rFonts w:cstheme="minorHAnsi"/>
                <w:color w:val="2E74B5" w:themeColor="accent1" w:themeShade="BF"/>
              </w:rPr>
            </w:pPr>
          </w:p>
        </w:tc>
      </w:tr>
      <w:tr w:rsidR="00B8425A" w:rsidRPr="006F0E5E" w14:paraId="159E7D87" w14:textId="77777777" w:rsidTr="00CB2549">
        <w:tc>
          <w:tcPr>
            <w:tcW w:w="6715" w:type="dxa"/>
            <w:vAlign w:val="center"/>
          </w:tcPr>
          <w:p w14:paraId="7FD42658" w14:textId="0F0C3C76" w:rsidR="00B8425A" w:rsidRPr="00FE682E" w:rsidRDefault="00740A18" w:rsidP="000534DE">
            <w:pPr>
              <w:spacing w:line="259" w:lineRule="auto"/>
              <w:rPr>
                <w:rFonts w:cstheme="minorHAnsi"/>
              </w:rPr>
            </w:pPr>
            <w:r w:rsidRPr="00FE682E">
              <w:rPr>
                <w:rFonts w:cstheme="minorHAnsi"/>
              </w:rPr>
              <w:t>Infectious disease is caused by invasion of a pathogen</w:t>
            </w:r>
            <w:r w:rsidR="00B8425A" w:rsidRPr="00FE682E">
              <w:rPr>
                <w:rFonts w:cstheme="minorHAnsi"/>
              </w:rPr>
              <w:t>, and can be transmitted from one host to another</w:t>
            </w:r>
          </w:p>
        </w:tc>
        <w:tc>
          <w:tcPr>
            <w:tcW w:w="665" w:type="dxa"/>
            <w:vAlign w:val="center"/>
          </w:tcPr>
          <w:p w14:paraId="08CFED04" w14:textId="77777777" w:rsidR="00B8425A" w:rsidRPr="006F0E5E" w:rsidRDefault="00B8425A" w:rsidP="00527EC0">
            <w:pPr>
              <w:spacing w:before="60" w:after="60"/>
              <w:jc w:val="center"/>
              <w:rPr>
                <w:rFonts w:cstheme="minorHAnsi"/>
                <w:color w:val="2E74B5" w:themeColor="accent1" w:themeShade="BF"/>
              </w:rPr>
            </w:pPr>
            <w:r w:rsidRPr="008E7AF2">
              <w:rPr>
                <w:rFonts w:ascii="Wingdings" w:hAnsi="Wingdings" w:cstheme="minorHAnsi"/>
                <w:color w:val="2E74B5" w:themeColor="accent1" w:themeShade="BF"/>
              </w:rPr>
              <w:t></w:t>
            </w:r>
          </w:p>
        </w:tc>
        <w:tc>
          <w:tcPr>
            <w:tcW w:w="665" w:type="dxa"/>
            <w:vAlign w:val="center"/>
          </w:tcPr>
          <w:p w14:paraId="2BC46D6C" w14:textId="77777777" w:rsidR="00B8425A" w:rsidRPr="006F0E5E" w:rsidRDefault="00B8425A" w:rsidP="00527EC0">
            <w:pPr>
              <w:spacing w:before="60" w:after="60"/>
              <w:jc w:val="center"/>
              <w:rPr>
                <w:rFonts w:cstheme="minorHAnsi"/>
                <w:color w:val="2E74B5" w:themeColor="accent1" w:themeShade="BF"/>
              </w:rPr>
            </w:pPr>
          </w:p>
        </w:tc>
        <w:tc>
          <w:tcPr>
            <w:tcW w:w="665" w:type="dxa"/>
            <w:vAlign w:val="center"/>
          </w:tcPr>
          <w:p w14:paraId="29A6A034" w14:textId="5404066C" w:rsidR="00B8425A" w:rsidRPr="006F0E5E" w:rsidRDefault="008E7AF2" w:rsidP="00527EC0">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85CA7CE" w14:textId="77777777" w:rsidR="00B8425A" w:rsidRPr="006F0E5E" w:rsidRDefault="00B8425A" w:rsidP="00527EC0">
            <w:pPr>
              <w:spacing w:before="60" w:after="60"/>
              <w:jc w:val="center"/>
              <w:rPr>
                <w:rFonts w:cstheme="minorHAnsi"/>
                <w:color w:val="2E74B5" w:themeColor="accent1" w:themeShade="BF"/>
              </w:rPr>
            </w:pPr>
          </w:p>
        </w:tc>
      </w:tr>
      <w:tr w:rsidR="00B8425A" w:rsidRPr="006F0E5E" w14:paraId="03B7E9EA" w14:textId="77777777" w:rsidTr="00CB2549">
        <w:tc>
          <w:tcPr>
            <w:tcW w:w="6715" w:type="dxa"/>
            <w:vAlign w:val="center"/>
          </w:tcPr>
          <w:p w14:paraId="7C4268E6" w14:textId="05CA2008" w:rsidR="00B8425A" w:rsidRPr="00FE682E" w:rsidRDefault="00740A18" w:rsidP="000534DE">
            <w:pPr>
              <w:spacing w:line="259" w:lineRule="auto"/>
              <w:rPr>
                <w:rFonts w:cstheme="minorHAnsi"/>
              </w:rPr>
            </w:pPr>
            <w:r>
              <w:rPr>
                <w:rFonts w:cstheme="minorHAnsi"/>
              </w:rPr>
              <w:t>P</w:t>
            </w:r>
            <w:r w:rsidR="00B8425A" w:rsidRPr="00FE682E">
              <w:rPr>
                <w:rFonts w:cstheme="minorHAnsi"/>
              </w:rPr>
              <w:t>athogens include bacteria, viruses, fungi, parasites, and are the causes of common diseases, including Ross River disease, influenza, food poisoning, tinea and malaria</w:t>
            </w:r>
          </w:p>
        </w:tc>
        <w:tc>
          <w:tcPr>
            <w:tcW w:w="665" w:type="dxa"/>
            <w:vAlign w:val="center"/>
          </w:tcPr>
          <w:p w14:paraId="1ABF3CFD" w14:textId="77777777" w:rsidR="00B8425A" w:rsidRPr="006F0E5E" w:rsidRDefault="00B8425A" w:rsidP="00527EC0">
            <w:pPr>
              <w:spacing w:before="60" w:after="60"/>
              <w:jc w:val="center"/>
              <w:rPr>
                <w:rFonts w:cstheme="minorHAnsi"/>
                <w:color w:val="2E74B5" w:themeColor="accent1" w:themeShade="BF"/>
              </w:rPr>
            </w:pPr>
            <w:r w:rsidRPr="008E7AF2">
              <w:rPr>
                <w:rFonts w:ascii="Wingdings" w:hAnsi="Wingdings" w:cstheme="minorHAnsi"/>
                <w:color w:val="2E74B5" w:themeColor="accent1" w:themeShade="BF"/>
              </w:rPr>
              <w:t></w:t>
            </w:r>
          </w:p>
        </w:tc>
        <w:tc>
          <w:tcPr>
            <w:tcW w:w="665" w:type="dxa"/>
            <w:vAlign w:val="center"/>
          </w:tcPr>
          <w:p w14:paraId="35936C16" w14:textId="77777777" w:rsidR="00B8425A" w:rsidRPr="006F0E5E" w:rsidRDefault="00B8425A" w:rsidP="00527EC0">
            <w:pPr>
              <w:spacing w:before="60" w:after="60"/>
              <w:jc w:val="center"/>
              <w:rPr>
                <w:rFonts w:cstheme="minorHAnsi"/>
                <w:color w:val="2E74B5" w:themeColor="accent1" w:themeShade="BF"/>
              </w:rPr>
            </w:pPr>
          </w:p>
        </w:tc>
        <w:tc>
          <w:tcPr>
            <w:tcW w:w="665" w:type="dxa"/>
            <w:vAlign w:val="center"/>
          </w:tcPr>
          <w:p w14:paraId="73A647FA" w14:textId="3090DE5C" w:rsidR="00B8425A" w:rsidRPr="006F0E5E" w:rsidRDefault="008E7AF2" w:rsidP="00527EC0">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D2446AB" w14:textId="77777777" w:rsidR="00B8425A" w:rsidRPr="006F0E5E" w:rsidRDefault="00B8425A" w:rsidP="00527EC0">
            <w:pPr>
              <w:spacing w:before="60" w:after="60"/>
              <w:jc w:val="center"/>
              <w:rPr>
                <w:rFonts w:cstheme="minorHAnsi"/>
                <w:color w:val="2E74B5" w:themeColor="accent1" w:themeShade="BF"/>
              </w:rPr>
            </w:pPr>
          </w:p>
        </w:tc>
      </w:tr>
      <w:tr w:rsidR="00B8425A" w:rsidRPr="006F0E5E" w14:paraId="0B097A8B" w14:textId="77777777" w:rsidTr="00CB2549">
        <w:tc>
          <w:tcPr>
            <w:tcW w:w="6715" w:type="dxa"/>
            <w:vAlign w:val="center"/>
          </w:tcPr>
          <w:p w14:paraId="419556AD" w14:textId="363B9119" w:rsidR="00B8425A" w:rsidRPr="00FE682E" w:rsidRDefault="00740A18" w:rsidP="000534DE">
            <w:pPr>
              <w:spacing w:after="0" w:line="259" w:lineRule="auto"/>
              <w:rPr>
                <w:rFonts w:cstheme="minorHAnsi"/>
              </w:rPr>
            </w:pPr>
            <w:r>
              <w:rPr>
                <w:rFonts w:cstheme="minorHAnsi"/>
              </w:rPr>
              <w:t>P</w:t>
            </w:r>
            <w:r w:rsidR="00B8425A" w:rsidRPr="00FE682E">
              <w:rPr>
                <w:rFonts w:cstheme="minorHAnsi"/>
              </w:rPr>
              <w:t>ath</w:t>
            </w:r>
            <w:r w:rsidR="00B8425A" w:rsidRPr="00FE682E">
              <w:rPr>
                <w:rFonts w:cstheme="minorHAnsi"/>
                <w:spacing w:val="1"/>
              </w:rPr>
              <w:t>o</w:t>
            </w:r>
            <w:r w:rsidR="00B8425A" w:rsidRPr="00FE682E">
              <w:rPr>
                <w:rFonts w:cstheme="minorHAnsi"/>
                <w:spacing w:val="-1"/>
              </w:rPr>
              <w:t>g</w:t>
            </w:r>
            <w:r w:rsidR="00B8425A" w:rsidRPr="00FE682E">
              <w:rPr>
                <w:rFonts w:cstheme="minorHAnsi"/>
              </w:rPr>
              <w:t>ens h</w:t>
            </w:r>
            <w:r w:rsidR="00B8425A" w:rsidRPr="00FE682E">
              <w:rPr>
                <w:rFonts w:cstheme="minorHAnsi"/>
                <w:spacing w:val="-3"/>
              </w:rPr>
              <w:t>a</w:t>
            </w:r>
            <w:r w:rsidR="00B8425A" w:rsidRPr="00FE682E">
              <w:rPr>
                <w:rFonts w:cstheme="minorHAnsi"/>
                <w:spacing w:val="1"/>
              </w:rPr>
              <w:t>v</w:t>
            </w:r>
            <w:r w:rsidR="00B8425A" w:rsidRPr="00FE682E">
              <w:rPr>
                <w:rFonts w:cstheme="minorHAnsi"/>
              </w:rPr>
              <w:t>e</w:t>
            </w:r>
            <w:r w:rsidR="00B8425A" w:rsidRPr="00FE682E">
              <w:rPr>
                <w:rFonts w:cstheme="minorHAnsi"/>
                <w:spacing w:val="1"/>
              </w:rPr>
              <w:t xml:space="preserve"> </w:t>
            </w:r>
            <w:r w:rsidR="00B8425A" w:rsidRPr="00FE682E">
              <w:rPr>
                <w:rFonts w:cstheme="minorHAnsi"/>
              </w:rPr>
              <w:t>a</w:t>
            </w:r>
            <w:r w:rsidR="00B8425A" w:rsidRPr="00FE682E">
              <w:rPr>
                <w:rFonts w:cstheme="minorHAnsi"/>
                <w:spacing w:val="-1"/>
              </w:rPr>
              <w:t>d</w:t>
            </w:r>
            <w:r w:rsidR="00B8425A" w:rsidRPr="00FE682E">
              <w:rPr>
                <w:rFonts w:cstheme="minorHAnsi"/>
              </w:rPr>
              <w:t>a</w:t>
            </w:r>
            <w:r w:rsidR="00B8425A" w:rsidRPr="00FE682E">
              <w:rPr>
                <w:rFonts w:cstheme="minorHAnsi"/>
                <w:spacing w:val="-3"/>
              </w:rPr>
              <w:t>p</w:t>
            </w:r>
            <w:r w:rsidR="00B8425A" w:rsidRPr="00FE682E">
              <w:rPr>
                <w:rFonts w:cstheme="minorHAnsi"/>
              </w:rPr>
              <w:t>tat</w:t>
            </w:r>
            <w:r w:rsidR="00B8425A" w:rsidRPr="00FE682E">
              <w:rPr>
                <w:rFonts w:cstheme="minorHAnsi"/>
                <w:spacing w:val="-3"/>
              </w:rPr>
              <w:t>i</w:t>
            </w:r>
            <w:r w:rsidR="00B8425A" w:rsidRPr="00FE682E">
              <w:rPr>
                <w:rFonts w:cstheme="minorHAnsi"/>
                <w:spacing w:val="1"/>
              </w:rPr>
              <w:t>o</w:t>
            </w:r>
            <w:r w:rsidR="00B8425A" w:rsidRPr="00FE682E">
              <w:rPr>
                <w:rFonts w:cstheme="minorHAnsi"/>
                <w:spacing w:val="-1"/>
              </w:rPr>
              <w:t>n</w:t>
            </w:r>
            <w:r w:rsidR="00B8425A" w:rsidRPr="00FE682E">
              <w:rPr>
                <w:rFonts w:cstheme="minorHAnsi"/>
              </w:rPr>
              <w:t xml:space="preserve">s </w:t>
            </w:r>
            <w:r w:rsidR="00B8425A" w:rsidRPr="00FE682E">
              <w:rPr>
                <w:rFonts w:cstheme="minorHAnsi"/>
                <w:spacing w:val="1"/>
              </w:rPr>
              <w:t>t</w:t>
            </w:r>
            <w:r w:rsidR="00B8425A" w:rsidRPr="00FE682E">
              <w:rPr>
                <w:rFonts w:cstheme="minorHAnsi"/>
                <w:spacing w:val="-1"/>
              </w:rPr>
              <w:t>h</w:t>
            </w:r>
            <w:r w:rsidR="00B8425A" w:rsidRPr="00FE682E">
              <w:rPr>
                <w:rFonts w:cstheme="minorHAnsi"/>
              </w:rPr>
              <w:t>at</w:t>
            </w:r>
            <w:r w:rsidR="00B8425A" w:rsidRPr="00FE682E">
              <w:rPr>
                <w:rFonts w:cstheme="minorHAnsi"/>
                <w:spacing w:val="1"/>
              </w:rPr>
              <w:t xml:space="preserve"> </w:t>
            </w:r>
            <w:r w:rsidR="00B8425A" w:rsidRPr="00FE682E">
              <w:rPr>
                <w:rFonts w:cstheme="minorHAnsi"/>
              </w:rPr>
              <w:t>f</w:t>
            </w:r>
            <w:r w:rsidR="00B8425A" w:rsidRPr="00FE682E">
              <w:rPr>
                <w:rFonts w:cstheme="minorHAnsi"/>
                <w:spacing w:val="-3"/>
              </w:rPr>
              <w:t>a</w:t>
            </w:r>
            <w:r w:rsidR="00B8425A" w:rsidRPr="00FE682E">
              <w:rPr>
                <w:rFonts w:cstheme="minorHAnsi"/>
              </w:rPr>
              <w:t>cil</w:t>
            </w:r>
            <w:r w:rsidR="00B8425A" w:rsidRPr="00FE682E">
              <w:rPr>
                <w:rFonts w:cstheme="minorHAnsi"/>
                <w:spacing w:val="-1"/>
              </w:rPr>
              <w:t>i</w:t>
            </w:r>
            <w:r w:rsidR="00B8425A" w:rsidRPr="00FE682E">
              <w:rPr>
                <w:rFonts w:cstheme="minorHAnsi"/>
              </w:rPr>
              <w:t>tate</w:t>
            </w:r>
            <w:r w:rsidR="00B8425A" w:rsidRPr="00FE682E">
              <w:rPr>
                <w:rFonts w:cstheme="minorHAnsi"/>
                <w:spacing w:val="-2"/>
              </w:rPr>
              <w:t xml:space="preserve"> </w:t>
            </w:r>
            <w:r w:rsidR="00B8425A" w:rsidRPr="00FE682E">
              <w:rPr>
                <w:rFonts w:cstheme="minorHAnsi"/>
                <w:spacing w:val="1"/>
              </w:rPr>
              <w:t>t</w:t>
            </w:r>
            <w:r w:rsidR="00B8425A" w:rsidRPr="00FE682E">
              <w:rPr>
                <w:rFonts w:cstheme="minorHAnsi"/>
                <w:spacing w:val="-1"/>
              </w:rPr>
              <w:t>h</w:t>
            </w:r>
            <w:r w:rsidR="00B8425A" w:rsidRPr="00FE682E">
              <w:rPr>
                <w:rFonts w:cstheme="minorHAnsi"/>
              </w:rPr>
              <w:t>eir</w:t>
            </w:r>
            <w:r w:rsidR="00B8425A" w:rsidRPr="00FE682E">
              <w:rPr>
                <w:rFonts w:cstheme="minorHAnsi"/>
                <w:spacing w:val="-2"/>
              </w:rPr>
              <w:t xml:space="preserve"> </w:t>
            </w:r>
            <w:r w:rsidR="00B8425A" w:rsidRPr="00FE682E">
              <w:rPr>
                <w:rFonts w:cstheme="minorHAnsi"/>
                <w:spacing w:val="1"/>
              </w:rPr>
              <w:t>e</w:t>
            </w:r>
            <w:r w:rsidR="00B8425A" w:rsidRPr="00FE682E">
              <w:rPr>
                <w:rFonts w:cstheme="minorHAnsi"/>
                <w:spacing w:val="-1"/>
              </w:rPr>
              <w:t>n</w:t>
            </w:r>
            <w:r w:rsidR="00B8425A" w:rsidRPr="00FE682E">
              <w:rPr>
                <w:rFonts w:cstheme="minorHAnsi"/>
              </w:rPr>
              <w:t>t</w:t>
            </w:r>
            <w:r w:rsidR="00B8425A" w:rsidRPr="00FE682E">
              <w:rPr>
                <w:rFonts w:cstheme="minorHAnsi"/>
                <w:spacing w:val="-2"/>
              </w:rPr>
              <w:t>r</w:t>
            </w:r>
            <w:r w:rsidR="00B8425A" w:rsidRPr="00FE682E">
              <w:rPr>
                <w:rFonts w:cstheme="minorHAnsi"/>
              </w:rPr>
              <w:t>y</w:t>
            </w:r>
            <w:r w:rsidR="00B8425A" w:rsidRPr="00FE682E">
              <w:rPr>
                <w:rFonts w:cstheme="minorHAnsi"/>
                <w:spacing w:val="1"/>
              </w:rPr>
              <w:t xml:space="preserve"> </w:t>
            </w:r>
            <w:r w:rsidR="00B8425A" w:rsidRPr="00FE682E">
              <w:rPr>
                <w:rFonts w:cstheme="minorHAnsi"/>
                <w:spacing w:val="-2"/>
              </w:rPr>
              <w:t>i</w:t>
            </w:r>
            <w:r w:rsidR="00B8425A" w:rsidRPr="00FE682E">
              <w:rPr>
                <w:rFonts w:cstheme="minorHAnsi"/>
                <w:spacing w:val="-1"/>
              </w:rPr>
              <w:t>n</w:t>
            </w:r>
            <w:r w:rsidR="00B8425A" w:rsidRPr="00FE682E">
              <w:rPr>
                <w:rFonts w:cstheme="minorHAnsi"/>
              </w:rPr>
              <w:t>to</w:t>
            </w:r>
            <w:r w:rsidR="00B8425A" w:rsidRPr="00FE682E">
              <w:rPr>
                <w:rFonts w:cstheme="minorHAnsi"/>
                <w:spacing w:val="2"/>
              </w:rPr>
              <w:t xml:space="preserve"> </w:t>
            </w:r>
            <w:r w:rsidR="00B8425A" w:rsidRPr="00FE682E">
              <w:rPr>
                <w:rFonts w:cstheme="minorHAnsi"/>
                <w:spacing w:val="1"/>
              </w:rPr>
              <w:t>t</w:t>
            </w:r>
            <w:r w:rsidR="00B8425A" w:rsidRPr="00FE682E">
              <w:rPr>
                <w:rFonts w:cstheme="minorHAnsi"/>
                <w:spacing w:val="-3"/>
              </w:rPr>
              <w:t>h</w:t>
            </w:r>
            <w:r w:rsidR="00B8425A" w:rsidRPr="00FE682E">
              <w:rPr>
                <w:rFonts w:cstheme="minorHAnsi"/>
              </w:rPr>
              <w:t>e</w:t>
            </w:r>
            <w:r w:rsidR="00B8425A" w:rsidRPr="00FE682E">
              <w:rPr>
                <w:rFonts w:cstheme="minorHAnsi"/>
                <w:spacing w:val="1"/>
              </w:rPr>
              <w:t xml:space="preserve"> </w:t>
            </w:r>
            <w:r w:rsidR="00B8425A" w:rsidRPr="00FE682E">
              <w:rPr>
                <w:rFonts w:cstheme="minorHAnsi"/>
                <w:spacing w:val="-1"/>
              </w:rPr>
              <w:t>b</w:t>
            </w:r>
            <w:r w:rsidR="00B8425A" w:rsidRPr="00FE682E">
              <w:rPr>
                <w:rFonts w:cstheme="minorHAnsi"/>
                <w:spacing w:val="1"/>
              </w:rPr>
              <w:t>o</w:t>
            </w:r>
            <w:r w:rsidR="00B8425A" w:rsidRPr="00FE682E">
              <w:rPr>
                <w:rFonts w:cstheme="minorHAnsi"/>
                <w:spacing w:val="-3"/>
              </w:rPr>
              <w:t>d</w:t>
            </w:r>
            <w:r w:rsidR="00B8425A" w:rsidRPr="00FE682E">
              <w:rPr>
                <w:rFonts w:cstheme="minorHAnsi"/>
              </w:rPr>
              <w:t>y</w:t>
            </w:r>
            <w:r w:rsidR="00B8425A" w:rsidRPr="00FE682E">
              <w:rPr>
                <w:rFonts w:cstheme="minorHAnsi"/>
                <w:spacing w:val="1"/>
              </w:rPr>
              <w:t xml:space="preserve"> </w:t>
            </w:r>
            <w:r w:rsidR="00B8425A" w:rsidRPr="00FE682E">
              <w:rPr>
                <w:rFonts w:cstheme="minorHAnsi"/>
              </w:rPr>
              <w:t>and</w:t>
            </w:r>
            <w:r w:rsidR="00B8425A" w:rsidRPr="00FE682E">
              <w:rPr>
                <w:rFonts w:cstheme="minorHAnsi"/>
                <w:spacing w:val="-1"/>
              </w:rPr>
              <w:t xml:space="preserve"> </w:t>
            </w:r>
            <w:r w:rsidR="00B8425A" w:rsidRPr="00FE682E">
              <w:rPr>
                <w:rFonts w:cstheme="minorHAnsi"/>
                <w:spacing w:val="1"/>
              </w:rPr>
              <w:t>t</w:t>
            </w:r>
            <w:r w:rsidR="00B8425A" w:rsidRPr="00FE682E">
              <w:rPr>
                <w:rFonts w:cstheme="minorHAnsi"/>
              </w:rPr>
              <w:t>ra</w:t>
            </w:r>
            <w:r w:rsidR="00B8425A" w:rsidRPr="00FE682E">
              <w:rPr>
                <w:rFonts w:cstheme="minorHAnsi"/>
                <w:spacing w:val="-1"/>
              </w:rPr>
              <w:t>n</w:t>
            </w:r>
            <w:r w:rsidR="00B8425A" w:rsidRPr="00FE682E">
              <w:rPr>
                <w:rFonts w:cstheme="minorHAnsi"/>
                <w:spacing w:val="-2"/>
              </w:rPr>
              <w:t>s</w:t>
            </w:r>
            <w:r w:rsidR="00B8425A" w:rsidRPr="00FE682E">
              <w:rPr>
                <w:rFonts w:cstheme="minorHAnsi"/>
                <w:spacing w:val="1"/>
              </w:rPr>
              <w:t>m</w:t>
            </w:r>
            <w:r w:rsidR="00B8425A" w:rsidRPr="00FE682E">
              <w:rPr>
                <w:rFonts w:cstheme="minorHAnsi"/>
              </w:rPr>
              <w:t>is</w:t>
            </w:r>
            <w:r w:rsidR="00B8425A" w:rsidRPr="00FE682E">
              <w:rPr>
                <w:rFonts w:cstheme="minorHAnsi"/>
                <w:spacing w:val="-3"/>
              </w:rPr>
              <w:t>s</w:t>
            </w:r>
            <w:r w:rsidR="00B8425A" w:rsidRPr="00FE682E">
              <w:rPr>
                <w:rFonts w:cstheme="minorHAnsi"/>
              </w:rPr>
              <w:t>i</w:t>
            </w:r>
            <w:r w:rsidR="00B8425A" w:rsidRPr="00FE682E">
              <w:rPr>
                <w:rFonts w:cstheme="minorHAnsi"/>
                <w:spacing w:val="1"/>
              </w:rPr>
              <w:t>o</w:t>
            </w:r>
            <w:r w:rsidR="00B8425A" w:rsidRPr="00FE682E">
              <w:rPr>
                <w:rFonts w:cstheme="minorHAnsi"/>
              </w:rPr>
              <w:t>n</w:t>
            </w:r>
            <w:r w:rsidR="00B8425A" w:rsidRPr="00FE682E">
              <w:rPr>
                <w:rFonts w:cstheme="minorHAnsi"/>
                <w:spacing w:val="-1"/>
              </w:rPr>
              <w:t xml:space="preserve"> </w:t>
            </w:r>
            <w:r w:rsidR="00B8425A" w:rsidRPr="00FE682E">
              <w:rPr>
                <w:rFonts w:cstheme="minorHAnsi"/>
              </w:rPr>
              <w:t>be</w:t>
            </w:r>
            <w:r w:rsidR="00B8425A" w:rsidRPr="00FE682E">
              <w:rPr>
                <w:rFonts w:cstheme="minorHAnsi"/>
                <w:spacing w:val="-2"/>
              </w:rPr>
              <w:t>t</w:t>
            </w:r>
            <w:r w:rsidR="00B8425A" w:rsidRPr="00FE682E">
              <w:rPr>
                <w:rFonts w:cstheme="minorHAnsi"/>
              </w:rPr>
              <w:t>w</w:t>
            </w:r>
            <w:r w:rsidR="00B8425A" w:rsidRPr="00FE682E">
              <w:rPr>
                <w:rFonts w:cstheme="minorHAnsi"/>
                <w:spacing w:val="1"/>
              </w:rPr>
              <w:t>e</w:t>
            </w:r>
            <w:r w:rsidR="00B8425A" w:rsidRPr="00FE682E">
              <w:rPr>
                <w:rFonts w:cstheme="minorHAnsi"/>
              </w:rPr>
              <w:t>en</w:t>
            </w:r>
            <w:r w:rsidR="00B8425A" w:rsidRPr="00FE682E">
              <w:rPr>
                <w:rFonts w:cstheme="minorHAnsi"/>
                <w:spacing w:val="-2"/>
              </w:rPr>
              <w:t xml:space="preserve"> </w:t>
            </w:r>
            <w:r w:rsidR="00B8425A" w:rsidRPr="00FE682E">
              <w:rPr>
                <w:rFonts w:cstheme="minorHAnsi"/>
              </w:rPr>
              <w:t>h</w:t>
            </w:r>
            <w:r w:rsidR="00B8425A" w:rsidRPr="00FE682E">
              <w:rPr>
                <w:rFonts w:cstheme="minorHAnsi"/>
                <w:spacing w:val="1"/>
              </w:rPr>
              <w:t>o</w:t>
            </w:r>
            <w:r w:rsidR="00B8425A" w:rsidRPr="00FE682E">
              <w:rPr>
                <w:rFonts w:cstheme="minorHAnsi"/>
                <w:spacing w:val="-2"/>
              </w:rPr>
              <w:t>s</w:t>
            </w:r>
            <w:r w:rsidR="00B8425A" w:rsidRPr="00FE682E">
              <w:rPr>
                <w:rFonts w:cstheme="minorHAnsi"/>
              </w:rPr>
              <w:t>ts; tra</w:t>
            </w:r>
            <w:r w:rsidR="00B8425A" w:rsidRPr="00FE682E">
              <w:rPr>
                <w:rFonts w:cstheme="minorHAnsi"/>
                <w:spacing w:val="-1"/>
              </w:rPr>
              <w:t>n</w:t>
            </w:r>
            <w:r w:rsidR="00B8425A" w:rsidRPr="00FE682E">
              <w:rPr>
                <w:rFonts w:cstheme="minorHAnsi"/>
              </w:rPr>
              <w:t>s</w:t>
            </w:r>
            <w:r w:rsidR="00B8425A" w:rsidRPr="00FE682E">
              <w:rPr>
                <w:rFonts w:cstheme="minorHAnsi"/>
                <w:spacing w:val="1"/>
              </w:rPr>
              <w:t>m</w:t>
            </w:r>
            <w:r w:rsidR="00B8425A" w:rsidRPr="00FE682E">
              <w:rPr>
                <w:rFonts w:cstheme="minorHAnsi"/>
              </w:rPr>
              <w:t>iss</w:t>
            </w:r>
            <w:r w:rsidR="00B8425A" w:rsidRPr="00FE682E">
              <w:rPr>
                <w:rFonts w:cstheme="minorHAnsi"/>
                <w:spacing w:val="-3"/>
              </w:rPr>
              <w:t>i</w:t>
            </w:r>
            <w:r w:rsidR="00B8425A" w:rsidRPr="00FE682E">
              <w:rPr>
                <w:rFonts w:cstheme="minorHAnsi"/>
                <w:spacing w:val="1"/>
              </w:rPr>
              <w:t>o</w:t>
            </w:r>
            <w:r w:rsidR="00B8425A" w:rsidRPr="00FE682E">
              <w:rPr>
                <w:rFonts w:cstheme="minorHAnsi"/>
              </w:rPr>
              <w:t>n</w:t>
            </w:r>
            <w:r w:rsidR="00B8425A" w:rsidRPr="00FE682E">
              <w:rPr>
                <w:rFonts w:cstheme="minorHAnsi"/>
                <w:spacing w:val="-3"/>
              </w:rPr>
              <w:t xml:space="preserve"> </w:t>
            </w:r>
            <w:r w:rsidR="00B8425A" w:rsidRPr="00FE682E">
              <w:rPr>
                <w:rFonts w:cstheme="minorHAnsi"/>
                <w:spacing w:val="1"/>
              </w:rPr>
              <w:t>o</w:t>
            </w:r>
            <w:r w:rsidR="00B8425A" w:rsidRPr="00FE682E">
              <w:rPr>
                <w:rFonts w:cstheme="minorHAnsi"/>
              </w:rPr>
              <w:t>ccurs</w:t>
            </w:r>
            <w:r w:rsidR="00B8425A" w:rsidRPr="00FE682E">
              <w:rPr>
                <w:rFonts w:cstheme="minorHAnsi"/>
                <w:spacing w:val="-3"/>
              </w:rPr>
              <w:t xml:space="preserve"> </w:t>
            </w:r>
            <w:r w:rsidR="00B8425A" w:rsidRPr="00FE682E">
              <w:rPr>
                <w:rFonts w:cstheme="minorHAnsi"/>
              </w:rPr>
              <w:t>by</w:t>
            </w:r>
            <w:r w:rsidR="00B8425A" w:rsidRPr="00FE682E">
              <w:rPr>
                <w:rFonts w:cstheme="minorHAnsi"/>
                <w:spacing w:val="-1"/>
              </w:rPr>
              <w:t xml:space="preserve"> </w:t>
            </w:r>
            <w:r w:rsidR="00B8425A" w:rsidRPr="00FE682E">
              <w:rPr>
                <w:rFonts w:cstheme="minorHAnsi"/>
                <w:spacing w:val="1"/>
              </w:rPr>
              <w:t>v</w:t>
            </w:r>
            <w:r w:rsidR="00B8425A" w:rsidRPr="00FE682E">
              <w:rPr>
                <w:rFonts w:cstheme="minorHAnsi"/>
              </w:rPr>
              <w:t>ar</w:t>
            </w:r>
            <w:r w:rsidR="00B8425A" w:rsidRPr="00FE682E">
              <w:rPr>
                <w:rFonts w:cstheme="minorHAnsi"/>
                <w:spacing w:val="-3"/>
              </w:rPr>
              <w:t>i</w:t>
            </w:r>
            <w:r w:rsidR="00B8425A" w:rsidRPr="00FE682E">
              <w:rPr>
                <w:rFonts w:cstheme="minorHAnsi"/>
                <w:spacing w:val="1"/>
              </w:rPr>
              <w:t>o</w:t>
            </w:r>
            <w:r w:rsidR="00B8425A" w:rsidRPr="00FE682E">
              <w:rPr>
                <w:rFonts w:cstheme="minorHAnsi"/>
                <w:spacing w:val="-1"/>
              </w:rPr>
              <w:t>u</w:t>
            </w:r>
            <w:r w:rsidR="00B8425A" w:rsidRPr="00FE682E">
              <w:rPr>
                <w:rFonts w:cstheme="minorHAnsi"/>
              </w:rPr>
              <w:t>s</w:t>
            </w:r>
            <w:r w:rsidR="00B8425A" w:rsidRPr="00FE682E">
              <w:rPr>
                <w:rFonts w:cstheme="minorHAnsi"/>
                <w:spacing w:val="-2"/>
              </w:rPr>
              <w:t xml:space="preserve"> </w:t>
            </w:r>
            <w:r w:rsidR="00B8425A" w:rsidRPr="00FE682E">
              <w:rPr>
                <w:rFonts w:cstheme="minorHAnsi"/>
                <w:spacing w:val="1"/>
              </w:rPr>
              <w:t>m</w:t>
            </w:r>
            <w:r w:rsidR="00B8425A" w:rsidRPr="00FE682E">
              <w:rPr>
                <w:rFonts w:cstheme="minorHAnsi"/>
              </w:rPr>
              <w:t>echa</w:t>
            </w:r>
            <w:r w:rsidR="00B8425A" w:rsidRPr="00FE682E">
              <w:rPr>
                <w:rFonts w:cstheme="minorHAnsi"/>
                <w:spacing w:val="-1"/>
              </w:rPr>
              <w:t>n</w:t>
            </w:r>
            <w:r w:rsidR="00B8425A" w:rsidRPr="00FE682E">
              <w:rPr>
                <w:rFonts w:cstheme="minorHAnsi"/>
              </w:rPr>
              <w:t>i</w:t>
            </w:r>
            <w:r w:rsidR="00B8425A" w:rsidRPr="00FE682E">
              <w:rPr>
                <w:rFonts w:cstheme="minorHAnsi"/>
                <w:spacing w:val="-3"/>
              </w:rPr>
              <w:t>s</w:t>
            </w:r>
            <w:r w:rsidR="00B8425A" w:rsidRPr="00FE682E">
              <w:rPr>
                <w:rFonts w:cstheme="minorHAnsi"/>
                <w:spacing w:val="1"/>
              </w:rPr>
              <w:t>m</w:t>
            </w:r>
            <w:r w:rsidR="00B8425A" w:rsidRPr="00FE682E">
              <w:rPr>
                <w:rFonts w:cstheme="minorHAnsi"/>
              </w:rPr>
              <w:t>s, incl</w:t>
            </w:r>
            <w:r w:rsidR="00B8425A" w:rsidRPr="00FE682E">
              <w:rPr>
                <w:rFonts w:cstheme="minorHAnsi"/>
                <w:spacing w:val="-1"/>
              </w:rPr>
              <w:t>ud</w:t>
            </w:r>
            <w:r w:rsidR="00B8425A" w:rsidRPr="00FE682E">
              <w:rPr>
                <w:rFonts w:cstheme="minorHAnsi"/>
              </w:rPr>
              <w:t>i</w:t>
            </w:r>
            <w:r w:rsidR="00B8425A" w:rsidRPr="00FE682E">
              <w:rPr>
                <w:rFonts w:cstheme="minorHAnsi"/>
                <w:spacing w:val="-1"/>
              </w:rPr>
              <w:t>n</w:t>
            </w:r>
            <w:r w:rsidR="00B8425A" w:rsidRPr="00FE682E">
              <w:rPr>
                <w:rFonts w:cstheme="minorHAnsi"/>
              </w:rPr>
              <w:t>g</w:t>
            </w:r>
            <w:r w:rsidR="00B8425A" w:rsidRPr="00FE682E">
              <w:rPr>
                <w:rFonts w:cstheme="minorHAnsi"/>
                <w:spacing w:val="-3"/>
              </w:rPr>
              <w:t xml:space="preserve"> </w:t>
            </w:r>
            <w:r w:rsidR="00B8425A" w:rsidRPr="00FE682E">
              <w:rPr>
                <w:rFonts w:cstheme="minorHAnsi"/>
              </w:rPr>
              <w:t>thro</w:t>
            </w:r>
            <w:r w:rsidR="00B8425A" w:rsidRPr="00FE682E">
              <w:rPr>
                <w:rFonts w:cstheme="minorHAnsi"/>
                <w:spacing w:val="-1"/>
              </w:rPr>
              <w:t>ug</w:t>
            </w:r>
            <w:r w:rsidR="00B8425A" w:rsidRPr="00FE682E">
              <w:rPr>
                <w:rFonts w:cstheme="minorHAnsi"/>
              </w:rPr>
              <w:t>h:</w:t>
            </w:r>
          </w:p>
          <w:p w14:paraId="192B0C2F" w14:textId="5CA49184" w:rsidR="00B8425A" w:rsidRPr="00BF48FB" w:rsidRDefault="00740A18" w:rsidP="00BF4411">
            <w:pPr>
              <w:pStyle w:val="ListParagraph"/>
              <w:numPr>
                <w:ilvl w:val="0"/>
                <w:numId w:val="10"/>
              </w:numPr>
              <w:spacing w:after="0" w:line="259" w:lineRule="auto"/>
              <w:ind w:left="454" w:hanging="227"/>
              <w:rPr>
                <w:rFonts w:cstheme="minorHAnsi"/>
              </w:rPr>
            </w:pPr>
            <w:r w:rsidRPr="00BF48FB">
              <w:rPr>
                <w:rFonts w:cstheme="minorHAnsi"/>
                <w:spacing w:val="-1"/>
              </w:rPr>
              <w:t>D</w:t>
            </w:r>
            <w:r w:rsidR="00B8425A" w:rsidRPr="00BF48FB">
              <w:rPr>
                <w:rFonts w:cstheme="minorHAnsi"/>
              </w:rPr>
              <w:t>irect</w:t>
            </w:r>
            <w:r w:rsidR="00B8425A" w:rsidRPr="00BF48FB">
              <w:rPr>
                <w:rFonts w:cstheme="minorHAnsi"/>
                <w:spacing w:val="1"/>
              </w:rPr>
              <w:t xml:space="preserve"> </w:t>
            </w:r>
            <w:r w:rsidR="00B8425A" w:rsidRPr="00BF48FB">
              <w:rPr>
                <w:rFonts w:cstheme="minorHAnsi"/>
              </w:rPr>
              <w:t>a</w:t>
            </w:r>
            <w:r w:rsidR="00B8425A" w:rsidRPr="00BF48FB">
              <w:rPr>
                <w:rFonts w:cstheme="minorHAnsi"/>
                <w:spacing w:val="-1"/>
              </w:rPr>
              <w:t>n</w:t>
            </w:r>
            <w:r w:rsidR="00B8425A" w:rsidRPr="00BF48FB">
              <w:rPr>
                <w:rFonts w:cstheme="minorHAnsi"/>
              </w:rPr>
              <w:t>d</w:t>
            </w:r>
            <w:r w:rsidR="00B8425A" w:rsidRPr="00BF48FB">
              <w:rPr>
                <w:rFonts w:cstheme="minorHAnsi"/>
                <w:spacing w:val="-1"/>
              </w:rPr>
              <w:t xml:space="preserve"> </w:t>
            </w:r>
            <w:r w:rsidR="00B8425A" w:rsidRPr="00BF48FB">
              <w:rPr>
                <w:rFonts w:cstheme="minorHAnsi"/>
              </w:rPr>
              <w:t>in</w:t>
            </w:r>
            <w:r w:rsidR="00B8425A" w:rsidRPr="00BF48FB">
              <w:rPr>
                <w:rFonts w:cstheme="minorHAnsi"/>
                <w:spacing w:val="-1"/>
              </w:rPr>
              <w:t>d</w:t>
            </w:r>
            <w:r w:rsidR="00B8425A" w:rsidRPr="00BF48FB">
              <w:rPr>
                <w:rFonts w:cstheme="minorHAnsi"/>
              </w:rPr>
              <w:t>ire</w:t>
            </w:r>
            <w:r w:rsidR="00B8425A" w:rsidRPr="00BF48FB">
              <w:rPr>
                <w:rFonts w:cstheme="minorHAnsi"/>
                <w:spacing w:val="-2"/>
              </w:rPr>
              <w:t>c</w:t>
            </w:r>
            <w:r w:rsidR="00B8425A" w:rsidRPr="00BF48FB">
              <w:rPr>
                <w:rFonts w:cstheme="minorHAnsi"/>
              </w:rPr>
              <w:t>t</w:t>
            </w:r>
            <w:r w:rsidR="00B8425A" w:rsidRPr="00BF48FB">
              <w:rPr>
                <w:rFonts w:cstheme="minorHAnsi"/>
                <w:spacing w:val="1"/>
              </w:rPr>
              <w:t xml:space="preserve"> </w:t>
            </w:r>
            <w:r w:rsidR="00B8425A" w:rsidRPr="00BF48FB">
              <w:rPr>
                <w:rFonts w:cstheme="minorHAnsi"/>
                <w:spacing w:val="-2"/>
              </w:rPr>
              <w:t>c</w:t>
            </w:r>
            <w:r w:rsidR="00B8425A" w:rsidRPr="00BF48FB">
              <w:rPr>
                <w:rFonts w:cstheme="minorHAnsi"/>
                <w:spacing w:val="1"/>
              </w:rPr>
              <w:t>o</w:t>
            </w:r>
            <w:r w:rsidR="00B8425A" w:rsidRPr="00BF48FB">
              <w:rPr>
                <w:rFonts w:cstheme="minorHAnsi"/>
                <w:spacing w:val="-1"/>
              </w:rPr>
              <w:t>n</w:t>
            </w:r>
            <w:r w:rsidR="00B8425A" w:rsidRPr="00BF48FB">
              <w:rPr>
                <w:rFonts w:cstheme="minorHAnsi"/>
              </w:rPr>
              <w:t>ta</w:t>
            </w:r>
            <w:r w:rsidR="00B8425A" w:rsidRPr="00BF48FB">
              <w:rPr>
                <w:rFonts w:cstheme="minorHAnsi"/>
                <w:spacing w:val="-2"/>
              </w:rPr>
              <w:t>c</w:t>
            </w:r>
            <w:r w:rsidR="00B8425A" w:rsidRPr="00BF48FB">
              <w:rPr>
                <w:rFonts w:cstheme="minorHAnsi"/>
              </w:rPr>
              <w:t>t</w:t>
            </w:r>
          </w:p>
          <w:p w14:paraId="237F18AE" w14:textId="3C730DC9" w:rsidR="00B8425A" w:rsidRPr="00BF48FB" w:rsidRDefault="00740A18" w:rsidP="00BF4411">
            <w:pPr>
              <w:pStyle w:val="ListParagraph"/>
              <w:numPr>
                <w:ilvl w:val="0"/>
                <w:numId w:val="10"/>
              </w:numPr>
              <w:spacing w:after="0" w:line="259" w:lineRule="auto"/>
              <w:ind w:left="454" w:hanging="227"/>
              <w:rPr>
                <w:rFonts w:cstheme="minorHAnsi"/>
              </w:rPr>
            </w:pPr>
            <w:r w:rsidRPr="00BF48FB">
              <w:rPr>
                <w:rFonts w:cstheme="minorHAnsi"/>
                <w:spacing w:val="-2"/>
              </w:rPr>
              <w:t>C</w:t>
            </w:r>
            <w:r w:rsidR="00B8425A" w:rsidRPr="00BF48FB">
              <w:rPr>
                <w:rFonts w:cstheme="minorHAnsi"/>
                <w:spacing w:val="1"/>
              </w:rPr>
              <w:t>o</w:t>
            </w:r>
            <w:r w:rsidR="00B8425A" w:rsidRPr="00BF48FB">
              <w:rPr>
                <w:rFonts w:cstheme="minorHAnsi"/>
                <w:spacing w:val="-1"/>
              </w:rPr>
              <w:t>n</w:t>
            </w:r>
            <w:r w:rsidR="00B8425A" w:rsidRPr="00BF48FB">
              <w:rPr>
                <w:rFonts w:cstheme="minorHAnsi"/>
              </w:rPr>
              <w:t>t</w:t>
            </w:r>
            <w:r w:rsidR="00B8425A" w:rsidRPr="00BF48FB">
              <w:rPr>
                <w:rFonts w:cstheme="minorHAnsi"/>
                <w:spacing w:val="-2"/>
              </w:rPr>
              <w:t>a</w:t>
            </w:r>
            <w:r w:rsidR="00B8425A" w:rsidRPr="00BF48FB">
              <w:rPr>
                <w:rFonts w:cstheme="minorHAnsi"/>
                <w:spacing w:val="1"/>
              </w:rPr>
              <w:t>m</w:t>
            </w:r>
            <w:r w:rsidR="00B8425A" w:rsidRPr="00BF48FB">
              <w:rPr>
                <w:rFonts w:cstheme="minorHAnsi"/>
              </w:rPr>
              <w:t>i</w:t>
            </w:r>
            <w:r w:rsidR="00B8425A" w:rsidRPr="00BF48FB">
              <w:rPr>
                <w:rFonts w:cstheme="minorHAnsi"/>
                <w:spacing w:val="-1"/>
              </w:rPr>
              <w:t>n</w:t>
            </w:r>
            <w:r w:rsidR="00B8425A" w:rsidRPr="00BF48FB">
              <w:rPr>
                <w:rFonts w:cstheme="minorHAnsi"/>
              </w:rPr>
              <w:t>at</w:t>
            </w:r>
            <w:r w:rsidR="00B8425A" w:rsidRPr="00BF48FB">
              <w:rPr>
                <w:rFonts w:cstheme="minorHAnsi"/>
                <w:spacing w:val="1"/>
              </w:rPr>
              <w:t>e</w:t>
            </w:r>
            <w:r w:rsidR="00B8425A" w:rsidRPr="00BF48FB">
              <w:rPr>
                <w:rFonts w:cstheme="minorHAnsi"/>
              </w:rPr>
              <w:t>d</w:t>
            </w:r>
            <w:r w:rsidR="00B8425A" w:rsidRPr="00BF48FB">
              <w:rPr>
                <w:rFonts w:cstheme="minorHAnsi"/>
                <w:spacing w:val="-1"/>
              </w:rPr>
              <w:t xml:space="preserve"> </w:t>
            </w:r>
            <w:r w:rsidR="00B8425A" w:rsidRPr="00BF48FB">
              <w:rPr>
                <w:rFonts w:cstheme="minorHAnsi"/>
                <w:spacing w:val="-2"/>
              </w:rPr>
              <w:t>f</w:t>
            </w:r>
            <w:r w:rsidR="00B8425A" w:rsidRPr="00BF48FB">
              <w:rPr>
                <w:rFonts w:cstheme="minorHAnsi"/>
                <w:spacing w:val="-1"/>
              </w:rPr>
              <w:t>o</w:t>
            </w:r>
            <w:r w:rsidR="00B8425A" w:rsidRPr="00BF48FB">
              <w:rPr>
                <w:rFonts w:cstheme="minorHAnsi"/>
                <w:spacing w:val="1"/>
              </w:rPr>
              <w:t>o</w:t>
            </w:r>
            <w:r w:rsidR="00B8425A" w:rsidRPr="00BF48FB">
              <w:rPr>
                <w:rFonts w:cstheme="minorHAnsi"/>
              </w:rPr>
              <w:t>d</w:t>
            </w:r>
            <w:r w:rsidR="00B8425A" w:rsidRPr="00BF48FB">
              <w:rPr>
                <w:rFonts w:cstheme="minorHAnsi"/>
                <w:spacing w:val="1"/>
              </w:rPr>
              <w:t xml:space="preserve"> </w:t>
            </w:r>
            <w:r w:rsidR="00B8425A" w:rsidRPr="00BF48FB">
              <w:rPr>
                <w:rFonts w:cstheme="minorHAnsi"/>
              </w:rPr>
              <w:t>a</w:t>
            </w:r>
            <w:r w:rsidR="00B8425A" w:rsidRPr="00BF48FB">
              <w:rPr>
                <w:rFonts w:cstheme="minorHAnsi"/>
                <w:spacing w:val="-1"/>
              </w:rPr>
              <w:t>n</w:t>
            </w:r>
            <w:r w:rsidR="00B8425A" w:rsidRPr="00BF48FB">
              <w:rPr>
                <w:rFonts w:cstheme="minorHAnsi"/>
              </w:rPr>
              <w:t>d</w:t>
            </w:r>
            <w:r w:rsidR="00B8425A" w:rsidRPr="00BF48FB">
              <w:rPr>
                <w:rFonts w:cstheme="minorHAnsi"/>
                <w:spacing w:val="-3"/>
              </w:rPr>
              <w:t xml:space="preserve"> </w:t>
            </w:r>
            <w:r w:rsidR="00B8425A" w:rsidRPr="00BF48FB">
              <w:rPr>
                <w:rFonts w:cstheme="minorHAnsi"/>
              </w:rPr>
              <w:t>wa</w:t>
            </w:r>
            <w:r w:rsidR="00B8425A" w:rsidRPr="00BF48FB">
              <w:rPr>
                <w:rFonts w:cstheme="minorHAnsi"/>
                <w:spacing w:val="1"/>
              </w:rPr>
              <w:t>t</w:t>
            </w:r>
            <w:r w:rsidR="00B8425A" w:rsidRPr="00BF48FB">
              <w:rPr>
                <w:rFonts w:cstheme="minorHAnsi"/>
              </w:rPr>
              <w:t>er</w:t>
            </w:r>
          </w:p>
          <w:p w14:paraId="5DE28820" w14:textId="72F88891" w:rsidR="00B8425A" w:rsidRPr="00BF48FB" w:rsidRDefault="00740A18" w:rsidP="00BF4411">
            <w:pPr>
              <w:pStyle w:val="ListParagraph"/>
              <w:numPr>
                <w:ilvl w:val="0"/>
                <w:numId w:val="10"/>
              </w:numPr>
              <w:spacing w:after="120" w:line="259" w:lineRule="auto"/>
              <w:ind w:left="454" w:hanging="227"/>
              <w:rPr>
                <w:rFonts w:cstheme="minorHAnsi"/>
              </w:rPr>
            </w:pPr>
            <w:r w:rsidRPr="00BF48FB">
              <w:rPr>
                <w:rFonts w:cstheme="minorHAnsi"/>
                <w:spacing w:val="-1"/>
              </w:rPr>
              <w:t>D</w:t>
            </w:r>
            <w:r w:rsidR="00B8425A" w:rsidRPr="00BF48FB">
              <w:rPr>
                <w:rFonts w:cstheme="minorHAnsi"/>
              </w:rPr>
              <w:t>iseas</w:t>
            </w:r>
            <w:r w:rsidR="00B8425A" w:rsidRPr="00BF48FB">
              <w:rPr>
                <w:rFonts w:cstheme="minorHAnsi"/>
                <w:spacing w:val="1"/>
              </w:rPr>
              <w:t>e</w:t>
            </w:r>
            <w:r w:rsidR="00B8425A" w:rsidRPr="00BF48FB">
              <w:rPr>
                <w:rFonts w:cstheme="minorHAnsi"/>
              </w:rPr>
              <w:t>-specif</w:t>
            </w:r>
            <w:r w:rsidR="00B8425A" w:rsidRPr="00BF48FB">
              <w:rPr>
                <w:rFonts w:cstheme="minorHAnsi"/>
                <w:spacing w:val="-3"/>
              </w:rPr>
              <w:t>i</w:t>
            </w:r>
            <w:r w:rsidR="00B8425A" w:rsidRPr="00BF48FB">
              <w:rPr>
                <w:rFonts w:cstheme="minorHAnsi"/>
              </w:rPr>
              <w:t>c</w:t>
            </w:r>
            <w:r w:rsidR="00B8425A" w:rsidRPr="00BF48FB">
              <w:rPr>
                <w:rFonts w:cstheme="minorHAnsi"/>
                <w:spacing w:val="-2"/>
              </w:rPr>
              <w:t xml:space="preserve"> </w:t>
            </w:r>
            <w:r w:rsidR="00B8425A" w:rsidRPr="00BF48FB">
              <w:rPr>
                <w:rFonts w:cstheme="minorHAnsi"/>
                <w:spacing w:val="1"/>
              </w:rPr>
              <w:t>v</w:t>
            </w:r>
            <w:r w:rsidR="00B8425A" w:rsidRPr="00BF48FB">
              <w:rPr>
                <w:rFonts w:cstheme="minorHAnsi"/>
              </w:rPr>
              <w:t>ec</w:t>
            </w:r>
            <w:r w:rsidR="00B8425A" w:rsidRPr="00BF48FB">
              <w:rPr>
                <w:rFonts w:cstheme="minorHAnsi"/>
                <w:spacing w:val="-1"/>
              </w:rPr>
              <w:t>t</w:t>
            </w:r>
            <w:r w:rsidR="00B8425A" w:rsidRPr="00BF48FB">
              <w:rPr>
                <w:rFonts w:cstheme="minorHAnsi"/>
                <w:spacing w:val="1"/>
              </w:rPr>
              <w:t>o</w:t>
            </w:r>
            <w:r w:rsidR="00B8425A" w:rsidRPr="00BF48FB">
              <w:rPr>
                <w:rFonts w:cstheme="minorHAnsi"/>
              </w:rPr>
              <w:t>rs,</w:t>
            </w:r>
            <w:r w:rsidR="00B8425A" w:rsidRPr="00BF48FB">
              <w:rPr>
                <w:rFonts w:cstheme="minorHAnsi"/>
                <w:spacing w:val="-1"/>
              </w:rPr>
              <w:t xml:space="preserve"> </w:t>
            </w:r>
            <w:r w:rsidR="00B8425A" w:rsidRPr="00BF48FB">
              <w:rPr>
                <w:rFonts w:cstheme="minorHAnsi"/>
              </w:rPr>
              <w:t>i</w:t>
            </w:r>
            <w:r w:rsidR="00B8425A" w:rsidRPr="00BF48FB">
              <w:rPr>
                <w:rFonts w:cstheme="minorHAnsi"/>
                <w:spacing w:val="-1"/>
              </w:rPr>
              <w:t>n</w:t>
            </w:r>
            <w:r w:rsidR="00B8425A" w:rsidRPr="00BF48FB">
              <w:rPr>
                <w:rFonts w:cstheme="minorHAnsi"/>
                <w:spacing w:val="-2"/>
              </w:rPr>
              <w:t>c</w:t>
            </w:r>
            <w:r w:rsidR="00B8425A" w:rsidRPr="00BF48FB">
              <w:rPr>
                <w:rFonts w:cstheme="minorHAnsi"/>
              </w:rPr>
              <w:t>l</w:t>
            </w:r>
            <w:r w:rsidR="00B8425A" w:rsidRPr="00BF48FB">
              <w:rPr>
                <w:rFonts w:cstheme="minorHAnsi"/>
                <w:spacing w:val="-1"/>
              </w:rPr>
              <w:t>ud</w:t>
            </w:r>
            <w:r w:rsidR="00B8425A" w:rsidRPr="00BF48FB">
              <w:rPr>
                <w:rFonts w:cstheme="minorHAnsi"/>
              </w:rPr>
              <w:t>i</w:t>
            </w:r>
            <w:r w:rsidR="00B8425A" w:rsidRPr="00BF48FB">
              <w:rPr>
                <w:rFonts w:cstheme="minorHAnsi"/>
                <w:spacing w:val="-1"/>
              </w:rPr>
              <w:t>n</w:t>
            </w:r>
            <w:r w:rsidR="00B8425A" w:rsidRPr="00BF48FB">
              <w:rPr>
                <w:rFonts w:cstheme="minorHAnsi"/>
              </w:rPr>
              <w:t>g</w:t>
            </w:r>
            <w:r w:rsidR="00B8425A" w:rsidRPr="00BF48FB">
              <w:rPr>
                <w:rFonts w:cstheme="minorHAnsi"/>
                <w:spacing w:val="-1"/>
              </w:rPr>
              <w:t xml:space="preserve"> </w:t>
            </w:r>
            <w:r w:rsidR="00B8425A" w:rsidRPr="00BF48FB">
              <w:rPr>
                <w:rFonts w:cstheme="minorHAnsi"/>
              </w:rPr>
              <w:t>air</w:t>
            </w:r>
            <w:r w:rsidR="00B8425A" w:rsidRPr="00BF48FB">
              <w:rPr>
                <w:rFonts w:cstheme="minorHAnsi"/>
                <w:spacing w:val="-1"/>
              </w:rPr>
              <w:t>b</w:t>
            </w:r>
            <w:r w:rsidR="00B8425A" w:rsidRPr="00BF48FB">
              <w:rPr>
                <w:rFonts w:cstheme="minorHAnsi"/>
                <w:spacing w:val="1"/>
              </w:rPr>
              <w:t>o</w:t>
            </w:r>
            <w:r w:rsidR="00B8425A" w:rsidRPr="00BF48FB">
              <w:rPr>
                <w:rFonts w:cstheme="minorHAnsi"/>
              </w:rPr>
              <w:t>r</w:t>
            </w:r>
            <w:r w:rsidR="00B8425A" w:rsidRPr="00BF48FB">
              <w:rPr>
                <w:rFonts w:cstheme="minorHAnsi"/>
                <w:spacing w:val="-1"/>
              </w:rPr>
              <w:t>n</w:t>
            </w:r>
            <w:r w:rsidR="00B8425A" w:rsidRPr="00BF48FB">
              <w:rPr>
                <w:rFonts w:cstheme="minorHAnsi"/>
              </w:rPr>
              <w:t>e</w:t>
            </w:r>
            <w:r w:rsidR="00B8425A" w:rsidRPr="00BF48FB">
              <w:rPr>
                <w:rFonts w:cstheme="minorHAnsi"/>
                <w:spacing w:val="1"/>
              </w:rPr>
              <w:t xml:space="preserve"> </w:t>
            </w:r>
            <w:r w:rsidR="00B8425A" w:rsidRPr="00BF48FB">
              <w:rPr>
                <w:rFonts w:cstheme="minorHAnsi"/>
              </w:rPr>
              <w:t>tra</w:t>
            </w:r>
            <w:r w:rsidR="00B8425A" w:rsidRPr="00BF48FB">
              <w:rPr>
                <w:rFonts w:cstheme="minorHAnsi"/>
                <w:spacing w:val="-1"/>
              </w:rPr>
              <w:t>n</w:t>
            </w:r>
            <w:r w:rsidR="00B8425A" w:rsidRPr="00BF48FB">
              <w:rPr>
                <w:rFonts w:cstheme="minorHAnsi"/>
                <w:spacing w:val="-2"/>
              </w:rPr>
              <w:t>s</w:t>
            </w:r>
            <w:r w:rsidR="00B8425A" w:rsidRPr="00BF48FB">
              <w:rPr>
                <w:rFonts w:cstheme="minorHAnsi"/>
                <w:spacing w:val="1"/>
              </w:rPr>
              <w:t>m</w:t>
            </w:r>
            <w:r w:rsidR="00B8425A" w:rsidRPr="00BF48FB">
              <w:rPr>
                <w:rFonts w:cstheme="minorHAnsi"/>
              </w:rPr>
              <w:t>iss</w:t>
            </w:r>
            <w:r w:rsidR="00B8425A" w:rsidRPr="00BF48FB">
              <w:rPr>
                <w:rFonts w:cstheme="minorHAnsi"/>
                <w:spacing w:val="-3"/>
              </w:rPr>
              <w:t>i</w:t>
            </w:r>
            <w:r w:rsidR="00B8425A" w:rsidRPr="00BF48FB">
              <w:rPr>
                <w:rFonts w:cstheme="minorHAnsi"/>
                <w:spacing w:val="-1"/>
              </w:rPr>
              <w:t>o</w:t>
            </w:r>
            <w:r w:rsidR="00B8425A" w:rsidRPr="00BF48FB">
              <w:rPr>
                <w:rFonts w:cstheme="minorHAnsi"/>
              </w:rPr>
              <w:t>n</w:t>
            </w:r>
          </w:p>
        </w:tc>
        <w:tc>
          <w:tcPr>
            <w:tcW w:w="665" w:type="dxa"/>
            <w:vAlign w:val="center"/>
          </w:tcPr>
          <w:p w14:paraId="568D2750" w14:textId="77777777" w:rsidR="00B8425A" w:rsidRPr="006F0E5E" w:rsidRDefault="00B8425A" w:rsidP="00527EC0">
            <w:pPr>
              <w:spacing w:before="60" w:after="60"/>
              <w:jc w:val="center"/>
              <w:rPr>
                <w:rFonts w:cstheme="minorHAnsi"/>
                <w:color w:val="2E74B5" w:themeColor="accent1" w:themeShade="BF"/>
              </w:rPr>
            </w:pPr>
            <w:r w:rsidRPr="009653C3">
              <w:rPr>
                <w:rFonts w:ascii="Wingdings" w:hAnsi="Wingdings" w:cstheme="minorHAnsi"/>
                <w:color w:val="2E74B5" w:themeColor="accent1" w:themeShade="BF"/>
              </w:rPr>
              <w:t></w:t>
            </w:r>
          </w:p>
        </w:tc>
        <w:tc>
          <w:tcPr>
            <w:tcW w:w="665" w:type="dxa"/>
            <w:vAlign w:val="center"/>
          </w:tcPr>
          <w:p w14:paraId="002A134A" w14:textId="77777777" w:rsidR="00B8425A" w:rsidRPr="006F0E5E" w:rsidRDefault="00B8425A" w:rsidP="00527EC0">
            <w:pPr>
              <w:spacing w:before="60" w:after="60"/>
              <w:jc w:val="center"/>
              <w:rPr>
                <w:rFonts w:cstheme="minorHAnsi"/>
                <w:color w:val="2E74B5" w:themeColor="accent1" w:themeShade="BF"/>
              </w:rPr>
            </w:pPr>
          </w:p>
        </w:tc>
        <w:tc>
          <w:tcPr>
            <w:tcW w:w="665" w:type="dxa"/>
            <w:vAlign w:val="center"/>
          </w:tcPr>
          <w:p w14:paraId="6932AE96" w14:textId="45A942C2" w:rsidR="00B8425A" w:rsidRPr="006F0E5E" w:rsidRDefault="008E7AF2" w:rsidP="00527EC0">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8608CE1" w14:textId="6D1015A1" w:rsidR="00B8425A" w:rsidRPr="006F0E5E" w:rsidRDefault="003D0536" w:rsidP="00527EC0">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r>
      <w:tr w:rsidR="00B8425A" w:rsidRPr="006F0E5E" w14:paraId="73B0D66B" w14:textId="77777777" w:rsidTr="00CB2549">
        <w:tc>
          <w:tcPr>
            <w:tcW w:w="6715" w:type="dxa"/>
            <w:vAlign w:val="center"/>
          </w:tcPr>
          <w:p w14:paraId="05AEE211" w14:textId="0593592E" w:rsidR="00B8425A" w:rsidRPr="00FE682E" w:rsidRDefault="00740A18" w:rsidP="000534DE">
            <w:pPr>
              <w:spacing w:line="259" w:lineRule="auto"/>
              <w:rPr>
                <w:rFonts w:cstheme="minorHAnsi"/>
              </w:rPr>
            </w:pPr>
            <w:r w:rsidRPr="00FE682E">
              <w:rPr>
                <w:rFonts w:cstheme="minorHAnsi"/>
              </w:rPr>
              <w:t xml:space="preserve">Preventing the transmission of disease includes strategies of quarantine, </w:t>
            </w:r>
            <w:proofErr w:type="spellStart"/>
            <w:r w:rsidRPr="00FE682E">
              <w:rPr>
                <w:rFonts w:cstheme="minorHAnsi"/>
              </w:rPr>
              <w:t>immu</w:t>
            </w:r>
            <w:r w:rsidR="00B8425A" w:rsidRPr="00FE682E">
              <w:rPr>
                <w:rFonts w:cstheme="minorHAnsi"/>
              </w:rPr>
              <w:t>nisation</w:t>
            </w:r>
            <w:proofErr w:type="spellEnd"/>
            <w:r w:rsidR="00B8425A" w:rsidRPr="00FE682E">
              <w:rPr>
                <w:rFonts w:cstheme="minorHAnsi"/>
              </w:rPr>
              <w:t xml:space="preserve"> and disruption of pathogen life cycl</w:t>
            </w:r>
            <w:r w:rsidR="00B8425A">
              <w:rPr>
                <w:rFonts w:cstheme="minorHAnsi"/>
              </w:rPr>
              <w:t>e</w:t>
            </w:r>
          </w:p>
        </w:tc>
        <w:tc>
          <w:tcPr>
            <w:tcW w:w="665" w:type="dxa"/>
            <w:vAlign w:val="center"/>
          </w:tcPr>
          <w:p w14:paraId="2123692A" w14:textId="77777777" w:rsidR="00B8425A" w:rsidRPr="006F0E5E" w:rsidRDefault="00B8425A" w:rsidP="00527EC0">
            <w:pPr>
              <w:spacing w:before="60" w:after="60"/>
              <w:jc w:val="center"/>
              <w:rPr>
                <w:rFonts w:cstheme="minorHAnsi"/>
                <w:color w:val="2E74B5" w:themeColor="accent1" w:themeShade="BF"/>
              </w:rPr>
            </w:pPr>
            <w:r w:rsidRPr="009653C3">
              <w:rPr>
                <w:rFonts w:ascii="Wingdings" w:hAnsi="Wingdings" w:cstheme="minorHAnsi"/>
                <w:color w:val="2E74B5" w:themeColor="accent1" w:themeShade="BF"/>
              </w:rPr>
              <w:t></w:t>
            </w:r>
          </w:p>
        </w:tc>
        <w:tc>
          <w:tcPr>
            <w:tcW w:w="665" w:type="dxa"/>
            <w:vAlign w:val="center"/>
          </w:tcPr>
          <w:p w14:paraId="66863291" w14:textId="77777777" w:rsidR="00B8425A" w:rsidRPr="006F0E5E" w:rsidRDefault="00B8425A" w:rsidP="00527EC0">
            <w:pPr>
              <w:spacing w:before="60" w:after="60"/>
              <w:jc w:val="center"/>
              <w:rPr>
                <w:rFonts w:cstheme="minorHAnsi"/>
                <w:color w:val="2E74B5" w:themeColor="accent1" w:themeShade="BF"/>
              </w:rPr>
            </w:pPr>
          </w:p>
        </w:tc>
        <w:tc>
          <w:tcPr>
            <w:tcW w:w="665" w:type="dxa"/>
            <w:vAlign w:val="center"/>
          </w:tcPr>
          <w:p w14:paraId="454EDB5D" w14:textId="77777777" w:rsidR="00B8425A" w:rsidRPr="006F0E5E" w:rsidRDefault="00B8425A" w:rsidP="00527EC0">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D424DD5" w14:textId="0116CDC4" w:rsidR="00B8425A" w:rsidRPr="006F0E5E" w:rsidRDefault="003D0536" w:rsidP="00527EC0">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r>
      <w:tr w:rsidR="00B8425A" w:rsidRPr="006F0E5E" w14:paraId="6856EAC9" w14:textId="77777777" w:rsidTr="00CB2549">
        <w:tc>
          <w:tcPr>
            <w:tcW w:w="6715" w:type="dxa"/>
            <w:vAlign w:val="center"/>
          </w:tcPr>
          <w:p w14:paraId="621EB264" w14:textId="2BDCC0E4" w:rsidR="00B8425A" w:rsidRPr="00FE682E" w:rsidRDefault="00740A18" w:rsidP="000534DE">
            <w:pPr>
              <w:spacing w:line="259" w:lineRule="auto"/>
              <w:rPr>
                <w:rFonts w:cstheme="minorHAnsi"/>
              </w:rPr>
            </w:pPr>
            <w:r w:rsidRPr="00FE682E">
              <w:rPr>
                <w:rFonts w:cstheme="minorHAnsi"/>
              </w:rPr>
              <w:t xml:space="preserve">Hygiene practices by </w:t>
            </w:r>
            <w:r w:rsidR="00B8425A" w:rsidRPr="00FE682E">
              <w:rPr>
                <w:rFonts w:cstheme="minorHAnsi"/>
              </w:rPr>
              <w:t>individuals in workplaces, especially in places of food preparation and in hospitals, affect the transmission of disease</w:t>
            </w:r>
          </w:p>
        </w:tc>
        <w:tc>
          <w:tcPr>
            <w:tcW w:w="665" w:type="dxa"/>
            <w:vAlign w:val="center"/>
          </w:tcPr>
          <w:p w14:paraId="4EAE9958" w14:textId="77777777" w:rsidR="00B8425A" w:rsidRPr="006F0E5E" w:rsidRDefault="00B8425A" w:rsidP="00527EC0">
            <w:pPr>
              <w:spacing w:before="60" w:after="60"/>
              <w:jc w:val="center"/>
              <w:rPr>
                <w:rFonts w:cstheme="minorHAnsi"/>
                <w:color w:val="2E74B5" w:themeColor="accent1" w:themeShade="BF"/>
              </w:rPr>
            </w:pPr>
            <w:r w:rsidRPr="009653C3">
              <w:rPr>
                <w:rFonts w:ascii="Wingdings" w:hAnsi="Wingdings" w:cstheme="minorHAnsi"/>
                <w:color w:val="2E74B5" w:themeColor="accent1" w:themeShade="BF"/>
              </w:rPr>
              <w:t></w:t>
            </w:r>
          </w:p>
        </w:tc>
        <w:tc>
          <w:tcPr>
            <w:tcW w:w="665" w:type="dxa"/>
            <w:vAlign w:val="center"/>
          </w:tcPr>
          <w:p w14:paraId="1B3D97D8" w14:textId="77777777" w:rsidR="00B8425A" w:rsidRPr="006F0E5E" w:rsidRDefault="00B8425A" w:rsidP="00527EC0">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4F6E8E6" w14:textId="77777777" w:rsidR="00B8425A" w:rsidRPr="006F0E5E" w:rsidRDefault="00B8425A" w:rsidP="00527EC0">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F519892" w14:textId="4588037C" w:rsidR="00B8425A" w:rsidRPr="006F0E5E" w:rsidRDefault="003D0536" w:rsidP="00527EC0">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r>
      <w:tr w:rsidR="00903BCB" w:rsidRPr="006F0E5E" w14:paraId="3D2680BE" w14:textId="77777777" w:rsidTr="00CB2549">
        <w:tc>
          <w:tcPr>
            <w:tcW w:w="6715" w:type="dxa"/>
            <w:vAlign w:val="center"/>
          </w:tcPr>
          <w:p w14:paraId="0B9E3672" w14:textId="29A6BFC2" w:rsidR="00903BCB" w:rsidRPr="00FE682E" w:rsidRDefault="00903BCB" w:rsidP="000534DE">
            <w:pPr>
              <w:spacing w:after="0" w:line="259" w:lineRule="auto"/>
              <w:rPr>
                <w:rFonts w:cstheme="minorHAnsi"/>
              </w:rPr>
            </w:pPr>
            <w:r>
              <w:rPr>
                <w:rFonts w:cstheme="minorHAnsi"/>
              </w:rPr>
              <w:t>Population density and movement patterns influence the transmission of disease</w:t>
            </w:r>
          </w:p>
        </w:tc>
        <w:tc>
          <w:tcPr>
            <w:tcW w:w="665" w:type="dxa"/>
            <w:vAlign w:val="center"/>
          </w:tcPr>
          <w:p w14:paraId="4F9B6817" w14:textId="3FD8AED5" w:rsidR="00903BCB" w:rsidRDefault="00421B11" w:rsidP="00527EC0">
            <w:pPr>
              <w:spacing w:before="60" w:after="60"/>
              <w:jc w:val="center"/>
              <w:rPr>
                <w:rFonts w:ascii="Wingdings" w:hAnsi="Wingdings" w:cstheme="minorHAnsi"/>
                <w:color w:val="2E74B5" w:themeColor="accent1" w:themeShade="BF"/>
              </w:rPr>
            </w:pPr>
            <w:r w:rsidRPr="00D664C3">
              <w:rPr>
                <w:rFonts w:ascii="Wingdings" w:hAnsi="Wingdings" w:cstheme="minorHAnsi"/>
                <w:color w:val="2E74B5" w:themeColor="accent1" w:themeShade="BF"/>
              </w:rPr>
              <w:t></w:t>
            </w:r>
          </w:p>
        </w:tc>
        <w:tc>
          <w:tcPr>
            <w:tcW w:w="665" w:type="dxa"/>
            <w:vAlign w:val="center"/>
          </w:tcPr>
          <w:p w14:paraId="17F5086F" w14:textId="77777777" w:rsidR="00903BCB" w:rsidRDefault="00903BCB" w:rsidP="00527EC0">
            <w:pPr>
              <w:spacing w:before="60" w:after="60"/>
              <w:jc w:val="center"/>
              <w:rPr>
                <w:rFonts w:ascii="Wingdings" w:hAnsi="Wingdings" w:cstheme="minorHAnsi"/>
                <w:color w:val="2E74B5" w:themeColor="accent1" w:themeShade="BF"/>
              </w:rPr>
            </w:pPr>
          </w:p>
        </w:tc>
        <w:tc>
          <w:tcPr>
            <w:tcW w:w="665" w:type="dxa"/>
            <w:vAlign w:val="center"/>
          </w:tcPr>
          <w:p w14:paraId="2E514824" w14:textId="77777777" w:rsidR="00903BCB" w:rsidRDefault="00903BCB" w:rsidP="00527EC0">
            <w:pPr>
              <w:spacing w:before="60" w:after="60"/>
              <w:jc w:val="center"/>
              <w:rPr>
                <w:rFonts w:ascii="Wingdings" w:hAnsi="Wingdings" w:cstheme="minorHAnsi"/>
                <w:color w:val="2E74B5" w:themeColor="accent1" w:themeShade="BF"/>
              </w:rPr>
            </w:pPr>
          </w:p>
        </w:tc>
        <w:tc>
          <w:tcPr>
            <w:tcW w:w="665" w:type="dxa"/>
            <w:vAlign w:val="center"/>
          </w:tcPr>
          <w:p w14:paraId="7F49614B" w14:textId="77777777" w:rsidR="00903BCB" w:rsidRPr="006F0E5E" w:rsidRDefault="00903BCB" w:rsidP="00527EC0">
            <w:pPr>
              <w:spacing w:before="60" w:after="60"/>
              <w:jc w:val="center"/>
              <w:rPr>
                <w:rFonts w:cstheme="minorHAnsi"/>
                <w:color w:val="2E74B5" w:themeColor="accent1" w:themeShade="BF"/>
              </w:rPr>
            </w:pPr>
          </w:p>
        </w:tc>
      </w:tr>
    </w:tbl>
    <w:p w14:paraId="0893B059" w14:textId="1C916E2E" w:rsidR="00B8425A" w:rsidRPr="00B37CFF" w:rsidRDefault="00B8425A" w:rsidP="00B8425A">
      <w:pPr>
        <w:rPr>
          <w:iCs/>
        </w:rPr>
      </w:pPr>
      <w:r w:rsidRPr="00B37CFF">
        <w:rPr>
          <w:iCs/>
        </w:rPr>
        <w:t xml:space="preserve">This module also provides opportunities to develop outcomes from </w:t>
      </w:r>
      <w:r w:rsidRPr="00CB2549">
        <w:t xml:space="preserve">Year 12 </w:t>
      </w:r>
      <w:r w:rsidRPr="00B37CFF">
        <w:rPr>
          <w:i/>
          <w:iCs/>
        </w:rPr>
        <w:t xml:space="preserve">Design General </w:t>
      </w:r>
      <w:r w:rsidR="00542028" w:rsidRPr="00CB2549">
        <w:t>c</w:t>
      </w:r>
      <w:r w:rsidRPr="00CB2549">
        <w:t>ourse</w:t>
      </w:r>
      <w:r w:rsidRPr="00B37CFF">
        <w:rPr>
          <w:iCs/>
        </w:rPr>
        <w:t xml:space="preserve">, </w:t>
      </w:r>
      <w:r w:rsidRPr="00CB2549">
        <w:t>Year 12</w:t>
      </w:r>
      <w:r w:rsidRPr="00B37CFF">
        <w:rPr>
          <w:i/>
          <w:iCs/>
        </w:rPr>
        <w:t xml:space="preserve"> Applied Information Technology</w:t>
      </w:r>
      <w:r w:rsidR="00903BCB">
        <w:rPr>
          <w:i/>
          <w:iCs/>
        </w:rPr>
        <w:t xml:space="preserve"> General </w:t>
      </w:r>
      <w:r w:rsidR="00903BCB" w:rsidRPr="00D664C3">
        <w:t>course</w:t>
      </w:r>
      <w:r w:rsidRPr="00D664C3">
        <w:t xml:space="preserve"> and </w:t>
      </w:r>
      <w:r w:rsidRPr="006F4917">
        <w:t>Year</w:t>
      </w:r>
      <w:r w:rsidRPr="00CB2549">
        <w:t xml:space="preserve"> 12</w:t>
      </w:r>
      <w:r w:rsidRPr="00B37CFF">
        <w:rPr>
          <w:i/>
          <w:iCs/>
        </w:rPr>
        <w:t xml:space="preserve"> Mathematics Essentials</w:t>
      </w:r>
      <w:r w:rsidRPr="00B37CFF">
        <w:rPr>
          <w:iCs/>
        </w:rPr>
        <w:t xml:space="preserve"> </w:t>
      </w:r>
      <w:r w:rsidRPr="00B37CFF">
        <w:rPr>
          <w:i/>
          <w:iCs/>
        </w:rPr>
        <w:t xml:space="preserve">General </w:t>
      </w:r>
      <w:r w:rsidR="00542028" w:rsidRPr="00CB2549">
        <w:t>c</w:t>
      </w:r>
      <w:r w:rsidRPr="00CB2549">
        <w:t>ourse</w:t>
      </w:r>
      <w:r w:rsidR="00F1371F">
        <w:rPr>
          <w:iCs/>
        </w:rPr>
        <w:t xml:space="preserve"> </w:t>
      </w:r>
      <w:r w:rsidR="00F1371F">
        <w:t>curriculum</w:t>
      </w:r>
      <w:r w:rsidRPr="00B37CFF">
        <w:rPr>
          <w:iCs/>
        </w:rPr>
        <w:t xml:space="preserve"> in the areas described below. </w:t>
      </w:r>
    </w:p>
    <w:tbl>
      <w:tblPr>
        <w:tblStyle w:val="TableGrid"/>
        <w:tblW w:w="9380" w:type="dxa"/>
        <w:tblLook w:val="04A0" w:firstRow="1" w:lastRow="0" w:firstColumn="1" w:lastColumn="0" w:noHBand="0" w:noVBand="1"/>
      </w:tblPr>
      <w:tblGrid>
        <w:gridCol w:w="6640"/>
        <w:gridCol w:w="659"/>
        <w:gridCol w:w="659"/>
        <w:gridCol w:w="763"/>
        <w:gridCol w:w="659"/>
      </w:tblGrid>
      <w:tr w:rsidR="00B8425A" w:rsidRPr="003B0120" w14:paraId="0FCB7F8A" w14:textId="77777777" w:rsidTr="000534DE">
        <w:trPr>
          <w:trHeight w:val="716"/>
        </w:trPr>
        <w:tc>
          <w:tcPr>
            <w:tcW w:w="6640" w:type="dxa"/>
            <w:vMerge w:val="restart"/>
            <w:tcBorders>
              <w:top w:val="nil"/>
              <w:left w:val="nil"/>
            </w:tcBorders>
            <w:vAlign w:val="center"/>
          </w:tcPr>
          <w:p w14:paraId="63CE4389" w14:textId="77777777" w:rsidR="00B8425A" w:rsidRPr="003B0120" w:rsidRDefault="00B8425A">
            <w:pPr>
              <w:rPr>
                <w:rFonts w:cstheme="minorHAnsi"/>
              </w:rPr>
            </w:pPr>
          </w:p>
        </w:tc>
        <w:tc>
          <w:tcPr>
            <w:tcW w:w="2740" w:type="dxa"/>
            <w:gridSpan w:val="4"/>
            <w:shd w:val="clear" w:color="auto" w:fill="2E74B5" w:themeFill="accent1" w:themeFillShade="BF"/>
          </w:tcPr>
          <w:p w14:paraId="7B01D168" w14:textId="77777777" w:rsidR="00B8425A" w:rsidRPr="00640F01" w:rsidRDefault="00B8425A" w:rsidP="00527EC0">
            <w:pPr>
              <w:jc w:val="center"/>
              <w:rPr>
                <w:rFonts w:cstheme="minorHAnsi"/>
                <w:color w:val="FFFFFF" w:themeColor="background1"/>
              </w:rPr>
            </w:pPr>
            <w:r w:rsidRPr="00640F01">
              <w:rPr>
                <w:rFonts w:cstheme="minorHAnsi"/>
                <w:color w:val="FFFFFF" w:themeColor="background1"/>
              </w:rPr>
              <w:t>ACTIVITY</w:t>
            </w:r>
          </w:p>
        </w:tc>
      </w:tr>
      <w:tr w:rsidR="00B8425A" w:rsidRPr="003B0120" w14:paraId="18B74EA9" w14:textId="77777777" w:rsidTr="000534DE">
        <w:trPr>
          <w:trHeight w:val="716"/>
        </w:trPr>
        <w:tc>
          <w:tcPr>
            <w:tcW w:w="6640" w:type="dxa"/>
            <w:vMerge/>
            <w:tcBorders>
              <w:left w:val="nil"/>
            </w:tcBorders>
            <w:vAlign w:val="center"/>
          </w:tcPr>
          <w:p w14:paraId="0CE8953F" w14:textId="77777777" w:rsidR="00B8425A" w:rsidRPr="003B0120" w:rsidRDefault="00B8425A">
            <w:pPr>
              <w:spacing w:before="60" w:after="60"/>
              <w:rPr>
                <w:rFonts w:cstheme="minorHAnsi"/>
              </w:rPr>
            </w:pPr>
          </w:p>
        </w:tc>
        <w:tc>
          <w:tcPr>
            <w:tcW w:w="659" w:type="dxa"/>
            <w:vAlign w:val="center"/>
          </w:tcPr>
          <w:p w14:paraId="51B249A2" w14:textId="77777777" w:rsidR="00B8425A" w:rsidRPr="00640F01" w:rsidRDefault="00B8425A" w:rsidP="00527EC0">
            <w:pPr>
              <w:jc w:val="center"/>
              <w:rPr>
                <w:rFonts w:cstheme="minorHAnsi"/>
                <w:b/>
                <w:color w:val="2E74B5" w:themeColor="accent1" w:themeShade="BF"/>
              </w:rPr>
            </w:pPr>
            <w:r w:rsidRPr="00640F01">
              <w:rPr>
                <w:rFonts w:cstheme="minorHAnsi"/>
                <w:b/>
                <w:color w:val="2E74B5" w:themeColor="accent1" w:themeShade="BF"/>
              </w:rPr>
              <w:t>1</w:t>
            </w:r>
          </w:p>
        </w:tc>
        <w:tc>
          <w:tcPr>
            <w:tcW w:w="659" w:type="dxa"/>
            <w:vAlign w:val="center"/>
          </w:tcPr>
          <w:p w14:paraId="3FBFAB16" w14:textId="77777777" w:rsidR="00B8425A" w:rsidRPr="00640F01" w:rsidRDefault="00B8425A" w:rsidP="00527EC0">
            <w:pPr>
              <w:jc w:val="center"/>
              <w:rPr>
                <w:rFonts w:cstheme="minorHAnsi"/>
                <w:b/>
                <w:color w:val="2E74B5" w:themeColor="accent1" w:themeShade="BF"/>
              </w:rPr>
            </w:pPr>
            <w:r w:rsidRPr="00640F01">
              <w:rPr>
                <w:rFonts w:cstheme="minorHAnsi"/>
                <w:b/>
                <w:color w:val="2E74B5" w:themeColor="accent1" w:themeShade="BF"/>
              </w:rPr>
              <w:t>2</w:t>
            </w:r>
          </w:p>
        </w:tc>
        <w:tc>
          <w:tcPr>
            <w:tcW w:w="763" w:type="dxa"/>
            <w:vAlign w:val="center"/>
          </w:tcPr>
          <w:p w14:paraId="37133FA9" w14:textId="77777777" w:rsidR="00B8425A" w:rsidRPr="00640F01" w:rsidRDefault="00B8425A" w:rsidP="00527EC0">
            <w:pPr>
              <w:jc w:val="center"/>
              <w:rPr>
                <w:rFonts w:cstheme="minorHAnsi"/>
                <w:b/>
                <w:color w:val="2E74B5" w:themeColor="accent1" w:themeShade="BF"/>
              </w:rPr>
            </w:pPr>
            <w:r w:rsidRPr="00640F01">
              <w:rPr>
                <w:rFonts w:cstheme="minorHAnsi"/>
                <w:b/>
                <w:color w:val="2E74B5" w:themeColor="accent1" w:themeShade="BF"/>
              </w:rPr>
              <w:t>3</w:t>
            </w:r>
          </w:p>
        </w:tc>
        <w:tc>
          <w:tcPr>
            <w:tcW w:w="659" w:type="dxa"/>
            <w:vAlign w:val="center"/>
          </w:tcPr>
          <w:p w14:paraId="787E19F9" w14:textId="77777777" w:rsidR="00B8425A" w:rsidRPr="00640F01" w:rsidRDefault="00B8425A" w:rsidP="00527EC0">
            <w:pPr>
              <w:jc w:val="center"/>
              <w:rPr>
                <w:rFonts w:cstheme="minorHAnsi"/>
                <w:b/>
                <w:color w:val="2E74B5" w:themeColor="accent1" w:themeShade="BF"/>
              </w:rPr>
            </w:pPr>
            <w:r w:rsidRPr="00640F01">
              <w:rPr>
                <w:rFonts w:cstheme="minorHAnsi"/>
                <w:b/>
                <w:color w:val="2E74B5" w:themeColor="accent1" w:themeShade="BF"/>
              </w:rPr>
              <w:t>4</w:t>
            </w:r>
          </w:p>
        </w:tc>
      </w:tr>
      <w:tr w:rsidR="00B8425A" w:rsidRPr="003B0120" w14:paraId="7B3FD654" w14:textId="77777777" w:rsidTr="000534DE">
        <w:tc>
          <w:tcPr>
            <w:tcW w:w="6640" w:type="dxa"/>
            <w:shd w:val="clear" w:color="auto" w:fill="2E74B5" w:themeFill="accent1" w:themeFillShade="BF"/>
            <w:vAlign w:val="center"/>
          </w:tcPr>
          <w:p w14:paraId="4B515DC5" w14:textId="3B16C079" w:rsidR="00B8425A" w:rsidRPr="0067425C" w:rsidRDefault="00B8425A" w:rsidP="00CB2549">
            <w:pPr>
              <w:rPr>
                <w:rFonts w:cstheme="minorHAnsi"/>
                <w:b/>
                <w:color w:val="FFFFFF" w:themeColor="background1"/>
              </w:rPr>
            </w:pPr>
            <w:r>
              <w:rPr>
                <w:rFonts w:cstheme="minorHAnsi"/>
                <w:b/>
                <w:color w:val="FFFFFF" w:themeColor="background1"/>
              </w:rPr>
              <w:t>TECHNOLOGIES</w:t>
            </w:r>
            <w:r w:rsidR="00542028">
              <w:rPr>
                <w:rFonts w:cstheme="minorHAnsi"/>
                <w:b/>
                <w:color w:val="FFFFFF" w:themeColor="background1"/>
              </w:rPr>
              <w:br/>
            </w:r>
            <w:r w:rsidRPr="006F0E5E">
              <w:rPr>
                <w:rFonts w:cstheme="minorHAnsi"/>
                <w:b/>
                <w:color w:val="FFFFFF" w:themeColor="background1"/>
              </w:rPr>
              <w:t xml:space="preserve">Year 12 </w:t>
            </w:r>
            <w:r>
              <w:rPr>
                <w:rFonts w:cstheme="minorHAnsi"/>
                <w:b/>
                <w:color w:val="FFFFFF" w:themeColor="background1"/>
              </w:rPr>
              <w:t xml:space="preserve">Design General </w:t>
            </w:r>
            <w:r w:rsidR="00542028">
              <w:rPr>
                <w:rFonts w:cstheme="minorHAnsi"/>
                <w:b/>
                <w:color w:val="FFFFFF" w:themeColor="background1"/>
              </w:rPr>
              <w:t>c</w:t>
            </w:r>
            <w:r>
              <w:rPr>
                <w:rFonts w:cstheme="minorHAnsi"/>
                <w:b/>
                <w:color w:val="FFFFFF" w:themeColor="background1"/>
              </w:rPr>
              <w:t>ourse</w:t>
            </w:r>
          </w:p>
        </w:tc>
        <w:tc>
          <w:tcPr>
            <w:tcW w:w="659" w:type="dxa"/>
            <w:shd w:val="clear" w:color="auto" w:fill="2E74B5" w:themeFill="accent1" w:themeFillShade="BF"/>
            <w:vAlign w:val="center"/>
          </w:tcPr>
          <w:p w14:paraId="0B872723" w14:textId="77777777" w:rsidR="00B8425A" w:rsidRPr="003B0120" w:rsidRDefault="00B8425A" w:rsidP="00CB2549">
            <w:pPr>
              <w:jc w:val="center"/>
              <w:rPr>
                <w:rFonts w:cstheme="minorHAnsi"/>
              </w:rPr>
            </w:pPr>
          </w:p>
        </w:tc>
        <w:tc>
          <w:tcPr>
            <w:tcW w:w="659" w:type="dxa"/>
            <w:shd w:val="clear" w:color="auto" w:fill="2E74B5" w:themeFill="accent1" w:themeFillShade="BF"/>
            <w:vAlign w:val="center"/>
          </w:tcPr>
          <w:p w14:paraId="5AF511A6" w14:textId="77777777" w:rsidR="00B8425A" w:rsidRPr="003B0120" w:rsidRDefault="00B8425A" w:rsidP="00CB2549">
            <w:pPr>
              <w:jc w:val="center"/>
              <w:rPr>
                <w:rFonts w:cstheme="minorHAnsi"/>
              </w:rPr>
            </w:pPr>
          </w:p>
        </w:tc>
        <w:tc>
          <w:tcPr>
            <w:tcW w:w="763" w:type="dxa"/>
            <w:shd w:val="clear" w:color="auto" w:fill="2E74B5" w:themeFill="accent1" w:themeFillShade="BF"/>
            <w:vAlign w:val="center"/>
          </w:tcPr>
          <w:p w14:paraId="06B30665" w14:textId="77777777" w:rsidR="00B8425A" w:rsidRPr="003B0120" w:rsidRDefault="00B8425A" w:rsidP="00CB2549">
            <w:pPr>
              <w:jc w:val="center"/>
              <w:rPr>
                <w:rFonts w:cstheme="minorHAnsi"/>
              </w:rPr>
            </w:pPr>
          </w:p>
        </w:tc>
        <w:tc>
          <w:tcPr>
            <w:tcW w:w="659" w:type="dxa"/>
            <w:shd w:val="clear" w:color="auto" w:fill="2E74B5" w:themeFill="accent1" w:themeFillShade="BF"/>
            <w:vAlign w:val="center"/>
          </w:tcPr>
          <w:p w14:paraId="1D08F230" w14:textId="77777777" w:rsidR="00B8425A" w:rsidRPr="003B0120" w:rsidRDefault="00B8425A" w:rsidP="00CB2549">
            <w:pPr>
              <w:jc w:val="center"/>
              <w:rPr>
                <w:rFonts w:cstheme="minorHAnsi"/>
              </w:rPr>
            </w:pPr>
          </w:p>
        </w:tc>
      </w:tr>
      <w:tr w:rsidR="00B8425A" w:rsidRPr="001516B8" w14:paraId="246583C2" w14:textId="77777777" w:rsidTr="000534DE">
        <w:tc>
          <w:tcPr>
            <w:tcW w:w="6640" w:type="dxa"/>
            <w:shd w:val="clear" w:color="auto" w:fill="DEEAF6" w:themeFill="accent1" w:themeFillTint="33"/>
            <w:vAlign w:val="center"/>
          </w:tcPr>
          <w:p w14:paraId="5B0E4BE0" w14:textId="77777777" w:rsidR="00B8425A" w:rsidRDefault="00B8425A" w:rsidP="00CB2549">
            <w:pPr>
              <w:rPr>
                <w:rFonts w:cstheme="minorHAnsi"/>
              </w:rPr>
            </w:pPr>
            <w:r>
              <w:rPr>
                <w:rFonts w:cstheme="minorHAnsi"/>
              </w:rPr>
              <w:t xml:space="preserve">Design process and methods  </w:t>
            </w:r>
          </w:p>
        </w:tc>
        <w:tc>
          <w:tcPr>
            <w:tcW w:w="659" w:type="dxa"/>
            <w:shd w:val="clear" w:color="auto" w:fill="DEEAF6" w:themeFill="accent1" w:themeFillTint="33"/>
            <w:vAlign w:val="center"/>
          </w:tcPr>
          <w:p w14:paraId="4E81B7DA" w14:textId="77777777" w:rsidR="00B8425A" w:rsidRPr="001516B8" w:rsidRDefault="00B8425A" w:rsidP="00CB2549">
            <w:pPr>
              <w:jc w:val="center"/>
              <w:rPr>
                <w:rFonts w:ascii="Wingdings" w:hAnsi="Wingdings" w:cstheme="minorHAnsi"/>
                <w:color w:val="2E74B5" w:themeColor="accent1" w:themeShade="BF"/>
              </w:rPr>
            </w:pPr>
          </w:p>
        </w:tc>
        <w:tc>
          <w:tcPr>
            <w:tcW w:w="659" w:type="dxa"/>
            <w:shd w:val="clear" w:color="auto" w:fill="DEEAF6" w:themeFill="accent1" w:themeFillTint="33"/>
            <w:vAlign w:val="center"/>
          </w:tcPr>
          <w:p w14:paraId="6176FA1D" w14:textId="77777777" w:rsidR="00B8425A" w:rsidRPr="001516B8" w:rsidRDefault="00B8425A" w:rsidP="00CB2549">
            <w:pPr>
              <w:jc w:val="center"/>
              <w:rPr>
                <w:rFonts w:ascii="Wingdings" w:hAnsi="Wingdings" w:cstheme="minorHAnsi"/>
                <w:color w:val="2E74B5" w:themeColor="accent1" w:themeShade="BF"/>
              </w:rPr>
            </w:pPr>
          </w:p>
        </w:tc>
        <w:tc>
          <w:tcPr>
            <w:tcW w:w="763" w:type="dxa"/>
            <w:shd w:val="clear" w:color="auto" w:fill="DEEAF6" w:themeFill="accent1" w:themeFillTint="33"/>
            <w:vAlign w:val="center"/>
          </w:tcPr>
          <w:p w14:paraId="2C661529" w14:textId="77777777" w:rsidR="00B8425A" w:rsidRPr="001516B8" w:rsidRDefault="00B8425A" w:rsidP="00CB2549">
            <w:pPr>
              <w:jc w:val="center"/>
              <w:rPr>
                <w:rFonts w:ascii="Wingdings" w:hAnsi="Wingdings" w:cstheme="minorHAnsi"/>
                <w:color w:val="2E74B5" w:themeColor="accent1" w:themeShade="BF"/>
              </w:rPr>
            </w:pPr>
          </w:p>
        </w:tc>
        <w:tc>
          <w:tcPr>
            <w:tcW w:w="659" w:type="dxa"/>
            <w:shd w:val="clear" w:color="auto" w:fill="DEEAF6" w:themeFill="accent1" w:themeFillTint="33"/>
            <w:vAlign w:val="center"/>
          </w:tcPr>
          <w:p w14:paraId="63468B93" w14:textId="77777777" w:rsidR="00B8425A" w:rsidRPr="001516B8" w:rsidRDefault="00B8425A" w:rsidP="00CB2549">
            <w:pPr>
              <w:jc w:val="center"/>
              <w:rPr>
                <w:rFonts w:ascii="Wingdings" w:hAnsi="Wingdings" w:cstheme="minorHAnsi"/>
                <w:color w:val="2E74B5" w:themeColor="accent1" w:themeShade="BF"/>
              </w:rPr>
            </w:pPr>
          </w:p>
        </w:tc>
      </w:tr>
      <w:tr w:rsidR="00B8425A" w:rsidRPr="001516B8" w14:paraId="411A6B4B" w14:textId="77777777" w:rsidTr="000534DE">
        <w:tc>
          <w:tcPr>
            <w:tcW w:w="6640" w:type="dxa"/>
            <w:shd w:val="clear" w:color="auto" w:fill="auto"/>
            <w:vAlign w:val="center"/>
          </w:tcPr>
          <w:p w14:paraId="657C7EE5" w14:textId="560E6997" w:rsidR="00B8425A" w:rsidRPr="00EF7085" w:rsidRDefault="00740A18">
            <w:pPr>
              <w:autoSpaceDE w:val="0"/>
              <w:autoSpaceDN w:val="0"/>
              <w:adjustRightInd w:val="0"/>
              <w:rPr>
                <w:color w:val="000000"/>
              </w:rPr>
            </w:pPr>
            <w:r w:rsidRPr="00EF7085">
              <w:rPr>
                <w:color w:val="000000"/>
              </w:rPr>
              <w:t>Development and documentation of a design process, including research and/or investigation, analysis, idea development and crit</w:t>
            </w:r>
            <w:r w:rsidR="00B8425A" w:rsidRPr="00EF7085">
              <w:rPr>
                <w:color w:val="000000"/>
              </w:rPr>
              <w:t xml:space="preserve">ical reflection </w:t>
            </w:r>
          </w:p>
        </w:tc>
        <w:tc>
          <w:tcPr>
            <w:tcW w:w="659" w:type="dxa"/>
            <w:shd w:val="clear" w:color="auto" w:fill="auto"/>
            <w:vAlign w:val="center"/>
          </w:tcPr>
          <w:p w14:paraId="741CF3BA" w14:textId="77777777" w:rsidR="00B8425A" w:rsidRPr="001516B8" w:rsidRDefault="00B8425A" w:rsidP="00CB2549">
            <w:pPr>
              <w:jc w:val="center"/>
              <w:rPr>
                <w:rFonts w:ascii="Wingdings" w:hAnsi="Wingdings" w:cstheme="minorHAnsi"/>
                <w:color w:val="2E74B5" w:themeColor="accent1" w:themeShade="BF"/>
              </w:rPr>
            </w:pPr>
          </w:p>
        </w:tc>
        <w:tc>
          <w:tcPr>
            <w:tcW w:w="659" w:type="dxa"/>
            <w:shd w:val="clear" w:color="auto" w:fill="auto"/>
            <w:vAlign w:val="center"/>
          </w:tcPr>
          <w:p w14:paraId="15BF0CED" w14:textId="77777777" w:rsidR="00B8425A" w:rsidRPr="001516B8" w:rsidRDefault="00B8425A" w:rsidP="00CB2549">
            <w:pPr>
              <w:jc w:val="center"/>
              <w:rPr>
                <w:rFonts w:ascii="Wingdings" w:hAnsi="Wingdings" w:cstheme="minorHAnsi"/>
                <w:color w:val="2E74B5" w:themeColor="accent1" w:themeShade="BF"/>
              </w:rPr>
            </w:pPr>
          </w:p>
        </w:tc>
        <w:tc>
          <w:tcPr>
            <w:tcW w:w="763" w:type="dxa"/>
            <w:shd w:val="clear" w:color="auto" w:fill="auto"/>
            <w:vAlign w:val="center"/>
          </w:tcPr>
          <w:p w14:paraId="5D5F985E" w14:textId="77777777" w:rsidR="00B8425A" w:rsidRPr="001516B8" w:rsidRDefault="00B8425A" w:rsidP="00CB254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59" w:type="dxa"/>
            <w:shd w:val="clear" w:color="auto" w:fill="auto"/>
            <w:vAlign w:val="center"/>
          </w:tcPr>
          <w:p w14:paraId="376537CC" w14:textId="39AFA594" w:rsidR="00B8425A" w:rsidRPr="001516B8" w:rsidRDefault="004C7FFA" w:rsidP="00CB254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B8425A" w:rsidRPr="001516B8" w14:paraId="15FBEF42" w14:textId="77777777" w:rsidTr="000534DE">
        <w:tc>
          <w:tcPr>
            <w:tcW w:w="6640" w:type="dxa"/>
            <w:shd w:val="clear" w:color="auto" w:fill="auto"/>
            <w:vAlign w:val="center"/>
          </w:tcPr>
          <w:p w14:paraId="43856A49" w14:textId="39429F2B" w:rsidR="00B8425A" w:rsidRPr="00EF7085" w:rsidRDefault="00740A18">
            <w:pPr>
              <w:autoSpaceDE w:val="0"/>
              <w:autoSpaceDN w:val="0"/>
              <w:adjustRightInd w:val="0"/>
              <w:rPr>
                <w:color w:val="000000"/>
              </w:rPr>
            </w:pPr>
            <w:r w:rsidRPr="00EF7085">
              <w:rPr>
                <w:color w:val="000000"/>
              </w:rPr>
              <w:t xml:space="preserve">Application of design process, such as visual research, idea generation techniques, </w:t>
            </w:r>
            <w:proofErr w:type="spellStart"/>
            <w:r w:rsidRPr="00EF7085">
              <w:rPr>
                <w:color w:val="000000"/>
              </w:rPr>
              <w:t>synectics</w:t>
            </w:r>
            <w:proofErr w:type="spellEnd"/>
            <w:r w:rsidRPr="00EF7085">
              <w:rPr>
                <w:color w:val="000000"/>
              </w:rPr>
              <w:t xml:space="preserve">, mind maps, brainstorming </w:t>
            </w:r>
          </w:p>
        </w:tc>
        <w:tc>
          <w:tcPr>
            <w:tcW w:w="659" w:type="dxa"/>
            <w:shd w:val="clear" w:color="auto" w:fill="auto"/>
            <w:vAlign w:val="center"/>
          </w:tcPr>
          <w:p w14:paraId="704B4A42" w14:textId="77777777" w:rsidR="00B8425A" w:rsidRPr="001516B8" w:rsidRDefault="00B8425A" w:rsidP="00CB2549">
            <w:pPr>
              <w:jc w:val="center"/>
              <w:rPr>
                <w:rFonts w:ascii="Wingdings" w:hAnsi="Wingdings" w:cstheme="minorHAnsi"/>
                <w:color w:val="2E74B5" w:themeColor="accent1" w:themeShade="BF"/>
              </w:rPr>
            </w:pPr>
          </w:p>
        </w:tc>
        <w:tc>
          <w:tcPr>
            <w:tcW w:w="659" w:type="dxa"/>
            <w:shd w:val="clear" w:color="auto" w:fill="auto"/>
            <w:vAlign w:val="center"/>
          </w:tcPr>
          <w:p w14:paraId="136CBAB8" w14:textId="77777777" w:rsidR="00B8425A" w:rsidRPr="001516B8" w:rsidRDefault="00B8425A" w:rsidP="00CB2549">
            <w:pPr>
              <w:jc w:val="center"/>
              <w:rPr>
                <w:rFonts w:ascii="Wingdings" w:hAnsi="Wingdings" w:cstheme="minorHAnsi"/>
                <w:color w:val="2E74B5" w:themeColor="accent1" w:themeShade="BF"/>
              </w:rPr>
            </w:pPr>
          </w:p>
        </w:tc>
        <w:tc>
          <w:tcPr>
            <w:tcW w:w="763" w:type="dxa"/>
            <w:shd w:val="clear" w:color="auto" w:fill="auto"/>
            <w:vAlign w:val="center"/>
          </w:tcPr>
          <w:p w14:paraId="4D43D852" w14:textId="78C5044B" w:rsidR="00B8425A" w:rsidRDefault="00B8425A" w:rsidP="00CB254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59" w:type="dxa"/>
            <w:shd w:val="clear" w:color="auto" w:fill="auto"/>
            <w:vAlign w:val="center"/>
          </w:tcPr>
          <w:p w14:paraId="3ECE9376" w14:textId="77777777" w:rsidR="00B8425A" w:rsidRPr="001516B8" w:rsidRDefault="00B8425A" w:rsidP="00CB2549">
            <w:pPr>
              <w:jc w:val="center"/>
              <w:rPr>
                <w:rFonts w:ascii="Wingdings" w:hAnsi="Wingdings" w:cstheme="minorHAnsi"/>
                <w:color w:val="2E74B5" w:themeColor="accent1" w:themeShade="BF"/>
              </w:rPr>
            </w:pPr>
          </w:p>
        </w:tc>
      </w:tr>
      <w:tr w:rsidR="00B8425A" w:rsidRPr="001516B8" w14:paraId="6A095032" w14:textId="77777777" w:rsidTr="000534DE">
        <w:tc>
          <w:tcPr>
            <w:tcW w:w="6640" w:type="dxa"/>
            <w:shd w:val="clear" w:color="auto" w:fill="auto"/>
            <w:vAlign w:val="center"/>
          </w:tcPr>
          <w:p w14:paraId="7D168533" w14:textId="039C3277" w:rsidR="00B8425A" w:rsidRPr="00EF7085" w:rsidRDefault="00740A18">
            <w:pPr>
              <w:autoSpaceDE w:val="0"/>
              <w:autoSpaceDN w:val="0"/>
              <w:adjustRightInd w:val="0"/>
              <w:rPr>
                <w:color w:val="000000"/>
              </w:rPr>
            </w:pPr>
            <w:r w:rsidRPr="00EF7085">
              <w:rPr>
                <w:color w:val="000000"/>
              </w:rPr>
              <w:t>Reflection and evaluation of solutions to desi</w:t>
            </w:r>
            <w:r w:rsidR="00B8425A" w:rsidRPr="00EF7085">
              <w:rPr>
                <w:color w:val="000000"/>
              </w:rPr>
              <w:t xml:space="preserve">gn problems </w:t>
            </w:r>
          </w:p>
        </w:tc>
        <w:tc>
          <w:tcPr>
            <w:tcW w:w="659" w:type="dxa"/>
            <w:shd w:val="clear" w:color="auto" w:fill="auto"/>
            <w:vAlign w:val="center"/>
          </w:tcPr>
          <w:p w14:paraId="6400E7A4" w14:textId="77777777" w:rsidR="00B8425A" w:rsidRPr="001516B8" w:rsidRDefault="00B8425A" w:rsidP="00CB2549">
            <w:pPr>
              <w:jc w:val="center"/>
              <w:rPr>
                <w:rFonts w:ascii="Wingdings" w:hAnsi="Wingdings" w:cstheme="minorHAnsi"/>
                <w:color w:val="2E74B5" w:themeColor="accent1" w:themeShade="BF"/>
              </w:rPr>
            </w:pPr>
          </w:p>
        </w:tc>
        <w:tc>
          <w:tcPr>
            <w:tcW w:w="659" w:type="dxa"/>
            <w:shd w:val="clear" w:color="auto" w:fill="auto"/>
            <w:vAlign w:val="center"/>
          </w:tcPr>
          <w:p w14:paraId="11C370FF" w14:textId="77777777" w:rsidR="00B8425A" w:rsidRPr="001516B8" w:rsidRDefault="00B8425A" w:rsidP="00CB2549">
            <w:pPr>
              <w:jc w:val="center"/>
              <w:rPr>
                <w:rFonts w:ascii="Wingdings" w:hAnsi="Wingdings" w:cstheme="minorHAnsi"/>
                <w:color w:val="2E74B5" w:themeColor="accent1" w:themeShade="BF"/>
              </w:rPr>
            </w:pPr>
          </w:p>
        </w:tc>
        <w:tc>
          <w:tcPr>
            <w:tcW w:w="763" w:type="dxa"/>
            <w:shd w:val="clear" w:color="auto" w:fill="auto"/>
            <w:vAlign w:val="center"/>
          </w:tcPr>
          <w:p w14:paraId="11D2A821" w14:textId="77777777" w:rsidR="00B8425A" w:rsidRDefault="00B8425A" w:rsidP="00CB254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59" w:type="dxa"/>
            <w:shd w:val="clear" w:color="auto" w:fill="auto"/>
            <w:vAlign w:val="center"/>
          </w:tcPr>
          <w:p w14:paraId="5988A406" w14:textId="63E1C92F" w:rsidR="00B8425A" w:rsidRPr="001516B8" w:rsidRDefault="004C7FFA" w:rsidP="00CB2549">
            <w:pPr>
              <w:jc w:val="center"/>
              <w:rPr>
                <w:rFonts w:ascii="Wingdings" w:hAnsi="Wingdings" w:cstheme="minorHAnsi"/>
                <w:color w:val="2E74B5" w:themeColor="accent1" w:themeShade="BF"/>
              </w:rPr>
            </w:pPr>
            <w:r w:rsidRPr="004C7FFA">
              <w:rPr>
                <w:rFonts w:ascii="Wingdings" w:hAnsi="Wingdings" w:cstheme="minorHAnsi"/>
                <w:color w:val="2E74B5" w:themeColor="accent1" w:themeShade="BF"/>
              </w:rPr>
              <w:t></w:t>
            </w:r>
          </w:p>
        </w:tc>
      </w:tr>
      <w:tr w:rsidR="00B8425A" w:rsidRPr="001516B8" w14:paraId="76E80149" w14:textId="048DCC5C" w:rsidTr="000534DE">
        <w:tc>
          <w:tcPr>
            <w:tcW w:w="6640" w:type="dxa"/>
            <w:shd w:val="clear" w:color="auto" w:fill="DEEAF6" w:themeFill="accent1" w:themeFillTint="33"/>
            <w:vAlign w:val="center"/>
          </w:tcPr>
          <w:p w14:paraId="02567C17" w14:textId="66C96D21" w:rsidR="00B8425A" w:rsidRPr="00EF7085" w:rsidRDefault="00B8425A">
            <w:pPr>
              <w:autoSpaceDE w:val="0"/>
              <w:autoSpaceDN w:val="0"/>
              <w:adjustRightInd w:val="0"/>
              <w:rPr>
                <w:color w:val="000000"/>
              </w:rPr>
            </w:pPr>
            <w:r>
              <w:rPr>
                <w:color w:val="000000"/>
              </w:rPr>
              <w:t>Stakeholders</w:t>
            </w:r>
          </w:p>
        </w:tc>
        <w:tc>
          <w:tcPr>
            <w:tcW w:w="659" w:type="dxa"/>
            <w:shd w:val="clear" w:color="auto" w:fill="DEEAF6" w:themeFill="accent1" w:themeFillTint="33"/>
            <w:vAlign w:val="center"/>
          </w:tcPr>
          <w:p w14:paraId="4AE31D60" w14:textId="586C79A8" w:rsidR="00B8425A" w:rsidRPr="001516B8" w:rsidRDefault="00B8425A" w:rsidP="00CB2549">
            <w:pPr>
              <w:jc w:val="center"/>
              <w:rPr>
                <w:rFonts w:ascii="Wingdings" w:hAnsi="Wingdings" w:cstheme="minorHAnsi"/>
                <w:color w:val="2E74B5" w:themeColor="accent1" w:themeShade="BF"/>
              </w:rPr>
            </w:pPr>
          </w:p>
        </w:tc>
        <w:tc>
          <w:tcPr>
            <w:tcW w:w="659" w:type="dxa"/>
            <w:shd w:val="clear" w:color="auto" w:fill="DEEAF6" w:themeFill="accent1" w:themeFillTint="33"/>
            <w:vAlign w:val="center"/>
          </w:tcPr>
          <w:p w14:paraId="05EACD5D" w14:textId="548406BC" w:rsidR="00B8425A" w:rsidRPr="001516B8" w:rsidRDefault="00B8425A" w:rsidP="00CB2549">
            <w:pPr>
              <w:jc w:val="center"/>
              <w:rPr>
                <w:rFonts w:ascii="Wingdings" w:hAnsi="Wingdings" w:cstheme="minorHAnsi"/>
                <w:color w:val="2E74B5" w:themeColor="accent1" w:themeShade="BF"/>
              </w:rPr>
            </w:pPr>
          </w:p>
        </w:tc>
        <w:tc>
          <w:tcPr>
            <w:tcW w:w="763" w:type="dxa"/>
            <w:shd w:val="clear" w:color="auto" w:fill="DEEAF6" w:themeFill="accent1" w:themeFillTint="33"/>
            <w:vAlign w:val="center"/>
          </w:tcPr>
          <w:p w14:paraId="1BD518F7" w14:textId="680338EE" w:rsidR="00B8425A" w:rsidRDefault="00B8425A" w:rsidP="00CB2549">
            <w:pPr>
              <w:jc w:val="center"/>
              <w:rPr>
                <w:rFonts w:ascii="Wingdings" w:hAnsi="Wingdings" w:cstheme="minorHAnsi"/>
                <w:color w:val="2E74B5" w:themeColor="accent1" w:themeShade="BF"/>
              </w:rPr>
            </w:pPr>
          </w:p>
        </w:tc>
        <w:tc>
          <w:tcPr>
            <w:tcW w:w="659" w:type="dxa"/>
            <w:shd w:val="clear" w:color="auto" w:fill="DEEAF6" w:themeFill="accent1" w:themeFillTint="33"/>
            <w:vAlign w:val="center"/>
          </w:tcPr>
          <w:p w14:paraId="592B8DB3" w14:textId="5EABEC1C" w:rsidR="00B8425A" w:rsidRPr="001516B8" w:rsidRDefault="00B8425A" w:rsidP="00CB2549">
            <w:pPr>
              <w:jc w:val="center"/>
              <w:rPr>
                <w:rFonts w:ascii="Wingdings" w:hAnsi="Wingdings" w:cstheme="minorHAnsi"/>
                <w:color w:val="2E74B5" w:themeColor="accent1" w:themeShade="BF"/>
              </w:rPr>
            </w:pPr>
          </w:p>
        </w:tc>
      </w:tr>
      <w:tr w:rsidR="00B8425A" w:rsidRPr="001516B8" w14:paraId="7F3D9374" w14:textId="77777777" w:rsidTr="000534DE">
        <w:tc>
          <w:tcPr>
            <w:tcW w:w="6640" w:type="dxa"/>
            <w:shd w:val="clear" w:color="auto" w:fill="auto"/>
            <w:vAlign w:val="center"/>
          </w:tcPr>
          <w:p w14:paraId="3D8657FD" w14:textId="73558BE7" w:rsidR="00B8425A" w:rsidRDefault="00740A18">
            <w:pPr>
              <w:autoSpaceDE w:val="0"/>
              <w:autoSpaceDN w:val="0"/>
              <w:adjustRightInd w:val="0"/>
              <w:rPr>
                <w:color w:val="000000"/>
              </w:rPr>
            </w:pPr>
            <w:r w:rsidRPr="00EF7085">
              <w:rPr>
                <w:color w:val="000000"/>
              </w:rPr>
              <w:t xml:space="preserve">Identification of specific audiences in terms of lifestyle </w:t>
            </w:r>
            <w:proofErr w:type="spellStart"/>
            <w:r w:rsidRPr="00EF7085">
              <w:rPr>
                <w:color w:val="000000"/>
              </w:rPr>
              <w:t>behaviour</w:t>
            </w:r>
            <w:proofErr w:type="spellEnd"/>
            <w:r w:rsidRPr="00EF7085">
              <w:rPr>
                <w:color w:val="000000"/>
              </w:rPr>
              <w:t xml:space="preserve">, values and beliefs </w:t>
            </w:r>
          </w:p>
        </w:tc>
        <w:tc>
          <w:tcPr>
            <w:tcW w:w="659" w:type="dxa"/>
            <w:shd w:val="clear" w:color="auto" w:fill="auto"/>
            <w:vAlign w:val="center"/>
          </w:tcPr>
          <w:p w14:paraId="65EA5229" w14:textId="77777777" w:rsidR="00B8425A" w:rsidRPr="001516B8" w:rsidRDefault="00B8425A" w:rsidP="00CB2549">
            <w:pPr>
              <w:jc w:val="center"/>
              <w:rPr>
                <w:rFonts w:ascii="Wingdings" w:hAnsi="Wingdings" w:cstheme="minorHAnsi"/>
                <w:color w:val="2E74B5" w:themeColor="accent1" w:themeShade="BF"/>
              </w:rPr>
            </w:pPr>
          </w:p>
        </w:tc>
        <w:tc>
          <w:tcPr>
            <w:tcW w:w="659" w:type="dxa"/>
            <w:shd w:val="clear" w:color="auto" w:fill="auto"/>
            <w:vAlign w:val="center"/>
          </w:tcPr>
          <w:p w14:paraId="695ED325" w14:textId="77777777" w:rsidR="00B8425A" w:rsidRPr="001516B8" w:rsidRDefault="00B8425A" w:rsidP="00CB2549">
            <w:pPr>
              <w:jc w:val="center"/>
              <w:rPr>
                <w:rFonts w:ascii="Wingdings" w:hAnsi="Wingdings" w:cstheme="minorHAnsi"/>
                <w:color w:val="2E74B5" w:themeColor="accent1" w:themeShade="BF"/>
              </w:rPr>
            </w:pPr>
          </w:p>
        </w:tc>
        <w:tc>
          <w:tcPr>
            <w:tcW w:w="763" w:type="dxa"/>
            <w:shd w:val="clear" w:color="auto" w:fill="auto"/>
            <w:vAlign w:val="center"/>
          </w:tcPr>
          <w:p w14:paraId="75D733FD" w14:textId="1B56F046" w:rsidR="00B8425A" w:rsidRDefault="00D31DAF" w:rsidP="00CB254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59" w:type="dxa"/>
            <w:shd w:val="clear" w:color="auto" w:fill="auto"/>
            <w:vAlign w:val="center"/>
          </w:tcPr>
          <w:p w14:paraId="5BF27349" w14:textId="77777777" w:rsidR="00B8425A" w:rsidRPr="001516B8" w:rsidRDefault="00B8425A" w:rsidP="00CB254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B8425A" w:rsidRPr="001516B8" w14:paraId="7C47C9B5" w14:textId="6F8BE059" w:rsidTr="000534DE">
        <w:tc>
          <w:tcPr>
            <w:tcW w:w="6640" w:type="dxa"/>
            <w:tcBorders>
              <w:bottom w:val="single" w:sz="4" w:space="0" w:color="auto"/>
            </w:tcBorders>
            <w:shd w:val="clear" w:color="auto" w:fill="DEEAF6" w:themeFill="accent1" w:themeFillTint="33"/>
            <w:vAlign w:val="center"/>
          </w:tcPr>
          <w:p w14:paraId="784EC478" w14:textId="4F137660" w:rsidR="00B8425A" w:rsidRPr="00EF7085" w:rsidRDefault="00B8425A">
            <w:pPr>
              <w:autoSpaceDE w:val="0"/>
              <w:autoSpaceDN w:val="0"/>
              <w:adjustRightInd w:val="0"/>
              <w:rPr>
                <w:color w:val="000000"/>
              </w:rPr>
            </w:pPr>
            <w:r>
              <w:rPr>
                <w:color w:val="000000"/>
              </w:rPr>
              <w:t xml:space="preserve">Production processes and methods </w:t>
            </w:r>
          </w:p>
        </w:tc>
        <w:tc>
          <w:tcPr>
            <w:tcW w:w="659" w:type="dxa"/>
            <w:tcBorders>
              <w:bottom w:val="single" w:sz="4" w:space="0" w:color="auto"/>
            </w:tcBorders>
            <w:shd w:val="clear" w:color="auto" w:fill="DEEAF6" w:themeFill="accent1" w:themeFillTint="33"/>
            <w:vAlign w:val="center"/>
          </w:tcPr>
          <w:p w14:paraId="00D42F33" w14:textId="38B12042" w:rsidR="00B8425A" w:rsidRPr="001516B8" w:rsidRDefault="00B8425A" w:rsidP="00CB2549">
            <w:pPr>
              <w:jc w:val="center"/>
              <w:rPr>
                <w:rFonts w:ascii="Wingdings" w:hAnsi="Wingdings" w:cstheme="minorHAnsi"/>
                <w:color w:val="2E74B5" w:themeColor="accent1" w:themeShade="BF"/>
              </w:rPr>
            </w:pPr>
          </w:p>
        </w:tc>
        <w:tc>
          <w:tcPr>
            <w:tcW w:w="659" w:type="dxa"/>
            <w:tcBorders>
              <w:bottom w:val="single" w:sz="4" w:space="0" w:color="auto"/>
            </w:tcBorders>
            <w:shd w:val="clear" w:color="auto" w:fill="DEEAF6" w:themeFill="accent1" w:themeFillTint="33"/>
            <w:vAlign w:val="center"/>
          </w:tcPr>
          <w:p w14:paraId="672377E4" w14:textId="7E2F6694" w:rsidR="00B8425A" w:rsidRPr="001516B8" w:rsidRDefault="00B8425A" w:rsidP="00CB2549">
            <w:pPr>
              <w:jc w:val="center"/>
              <w:rPr>
                <w:rFonts w:ascii="Wingdings" w:hAnsi="Wingdings" w:cstheme="minorHAnsi"/>
                <w:color w:val="2E74B5" w:themeColor="accent1" w:themeShade="BF"/>
              </w:rPr>
            </w:pPr>
          </w:p>
        </w:tc>
        <w:tc>
          <w:tcPr>
            <w:tcW w:w="763" w:type="dxa"/>
            <w:tcBorders>
              <w:bottom w:val="single" w:sz="4" w:space="0" w:color="auto"/>
            </w:tcBorders>
            <w:shd w:val="clear" w:color="auto" w:fill="DEEAF6" w:themeFill="accent1" w:themeFillTint="33"/>
            <w:vAlign w:val="center"/>
          </w:tcPr>
          <w:p w14:paraId="56BB40CB" w14:textId="7B7F3D77" w:rsidR="00B8425A" w:rsidRDefault="00B8425A" w:rsidP="00CB2549">
            <w:pPr>
              <w:jc w:val="center"/>
              <w:rPr>
                <w:rFonts w:ascii="Wingdings" w:hAnsi="Wingdings" w:cstheme="minorHAnsi"/>
                <w:color w:val="2E74B5" w:themeColor="accent1" w:themeShade="BF"/>
              </w:rPr>
            </w:pPr>
          </w:p>
        </w:tc>
        <w:tc>
          <w:tcPr>
            <w:tcW w:w="659" w:type="dxa"/>
            <w:tcBorders>
              <w:bottom w:val="single" w:sz="4" w:space="0" w:color="auto"/>
            </w:tcBorders>
            <w:shd w:val="clear" w:color="auto" w:fill="DEEAF6" w:themeFill="accent1" w:themeFillTint="33"/>
            <w:vAlign w:val="center"/>
          </w:tcPr>
          <w:p w14:paraId="68B17E51" w14:textId="5B65E841" w:rsidR="00B8425A" w:rsidRDefault="00B8425A" w:rsidP="00CB2549">
            <w:pPr>
              <w:jc w:val="center"/>
              <w:rPr>
                <w:rFonts w:ascii="Wingdings" w:hAnsi="Wingdings" w:cstheme="minorHAnsi"/>
                <w:color w:val="2E74B5" w:themeColor="accent1" w:themeShade="BF"/>
              </w:rPr>
            </w:pPr>
          </w:p>
        </w:tc>
      </w:tr>
      <w:tr w:rsidR="00B8425A" w:rsidRPr="001516B8" w14:paraId="3CFA8A77" w14:textId="77777777" w:rsidTr="000534DE">
        <w:tc>
          <w:tcPr>
            <w:tcW w:w="6640" w:type="dxa"/>
            <w:tcBorders>
              <w:bottom w:val="single" w:sz="4" w:space="0" w:color="auto"/>
            </w:tcBorders>
            <w:shd w:val="clear" w:color="auto" w:fill="auto"/>
            <w:vAlign w:val="center"/>
          </w:tcPr>
          <w:p w14:paraId="74F1E5D9" w14:textId="6022193C" w:rsidR="00B8425A" w:rsidRPr="00EF7085" w:rsidRDefault="00740A18">
            <w:pPr>
              <w:autoSpaceDE w:val="0"/>
              <w:autoSpaceDN w:val="0"/>
              <w:adjustRightInd w:val="0"/>
              <w:rPr>
                <w:color w:val="000000"/>
              </w:rPr>
            </w:pPr>
            <w:r w:rsidRPr="00EF7085">
              <w:rPr>
                <w:color w:val="000000"/>
              </w:rPr>
              <w:t>Development of suitable formats of presentation for design</w:t>
            </w:r>
            <w:r w:rsidR="00B8425A" w:rsidRPr="00EF7085">
              <w:rPr>
                <w:color w:val="000000"/>
              </w:rPr>
              <w:t xml:space="preserve"> solutions </w:t>
            </w:r>
          </w:p>
        </w:tc>
        <w:tc>
          <w:tcPr>
            <w:tcW w:w="659" w:type="dxa"/>
            <w:tcBorders>
              <w:bottom w:val="single" w:sz="4" w:space="0" w:color="auto"/>
            </w:tcBorders>
            <w:shd w:val="clear" w:color="auto" w:fill="auto"/>
            <w:vAlign w:val="center"/>
          </w:tcPr>
          <w:p w14:paraId="7F0BB37C" w14:textId="77777777" w:rsidR="00B8425A" w:rsidRPr="001516B8" w:rsidRDefault="00B8425A" w:rsidP="00CB2549">
            <w:pPr>
              <w:jc w:val="center"/>
              <w:rPr>
                <w:rFonts w:ascii="Wingdings" w:hAnsi="Wingdings" w:cstheme="minorHAnsi"/>
                <w:color w:val="2E74B5" w:themeColor="accent1" w:themeShade="BF"/>
              </w:rPr>
            </w:pPr>
          </w:p>
        </w:tc>
        <w:tc>
          <w:tcPr>
            <w:tcW w:w="659" w:type="dxa"/>
            <w:tcBorders>
              <w:bottom w:val="single" w:sz="4" w:space="0" w:color="auto"/>
            </w:tcBorders>
            <w:shd w:val="clear" w:color="auto" w:fill="auto"/>
            <w:vAlign w:val="center"/>
          </w:tcPr>
          <w:p w14:paraId="7EF18D69" w14:textId="77777777" w:rsidR="00B8425A" w:rsidRPr="001516B8" w:rsidRDefault="00B8425A" w:rsidP="00CB2549">
            <w:pPr>
              <w:jc w:val="center"/>
              <w:rPr>
                <w:rFonts w:ascii="Wingdings" w:hAnsi="Wingdings" w:cstheme="minorHAnsi"/>
                <w:color w:val="2E74B5" w:themeColor="accent1" w:themeShade="BF"/>
              </w:rPr>
            </w:pPr>
          </w:p>
        </w:tc>
        <w:tc>
          <w:tcPr>
            <w:tcW w:w="763" w:type="dxa"/>
            <w:tcBorders>
              <w:bottom w:val="single" w:sz="4" w:space="0" w:color="auto"/>
            </w:tcBorders>
            <w:shd w:val="clear" w:color="auto" w:fill="auto"/>
            <w:vAlign w:val="center"/>
          </w:tcPr>
          <w:p w14:paraId="13CAEE9B" w14:textId="435875DE" w:rsidR="00B8425A" w:rsidRDefault="00F97C2F" w:rsidP="00CB2549">
            <w:pPr>
              <w:jc w:val="center"/>
              <w:rPr>
                <w:rFonts w:ascii="Wingdings" w:hAnsi="Wingdings" w:cstheme="minorHAnsi"/>
                <w:color w:val="2E74B5" w:themeColor="accent1" w:themeShade="BF"/>
              </w:rPr>
            </w:pPr>
            <w:r w:rsidRPr="00F97C2F">
              <w:rPr>
                <w:rFonts w:ascii="Wingdings" w:hAnsi="Wingdings" w:cstheme="minorHAnsi"/>
                <w:color w:val="2E74B5" w:themeColor="accent1" w:themeShade="BF"/>
              </w:rPr>
              <w:t></w:t>
            </w:r>
          </w:p>
        </w:tc>
        <w:tc>
          <w:tcPr>
            <w:tcW w:w="659" w:type="dxa"/>
            <w:tcBorders>
              <w:bottom w:val="single" w:sz="4" w:space="0" w:color="auto"/>
            </w:tcBorders>
            <w:shd w:val="clear" w:color="auto" w:fill="auto"/>
            <w:vAlign w:val="center"/>
          </w:tcPr>
          <w:p w14:paraId="6B3074B7" w14:textId="77777777" w:rsidR="00B8425A" w:rsidRDefault="00B8425A" w:rsidP="00CB254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bl>
    <w:p w14:paraId="3DD41E4E" w14:textId="77777777" w:rsidR="00A03B33" w:rsidRDefault="00A03B33">
      <w:pPr>
        <w:sectPr w:rsidR="00A03B33" w:rsidSect="00BF48EC">
          <w:headerReference w:type="first" r:id="rId89"/>
          <w:footerReference w:type="first" r:id="rId90"/>
          <w:pgSz w:w="11906" w:h="16838"/>
          <w:pgMar w:top="1440" w:right="1440" w:bottom="1440" w:left="1440" w:header="709" w:footer="709" w:gutter="0"/>
          <w:cols w:space="708"/>
          <w:docGrid w:linePitch="360"/>
        </w:sectPr>
      </w:pPr>
    </w:p>
    <w:tbl>
      <w:tblPr>
        <w:tblStyle w:val="TableGrid"/>
        <w:tblW w:w="9380" w:type="dxa"/>
        <w:tblLook w:val="04A0" w:firstRow="1" w:lastRow="0" w:firstColumn="1" w:lastColumn="0" w:noHBand="0" w:noVBand="1"/>
      </w:tblPr>
      <w:tblGrid>
        <w:gridCol w:w="6640"/>
        <w:gridCol w:w="659"/>
        <w:gridCol w:w="659"/>
        <w:gridCol w:w="763"/>
        <w:gridCol w:w="659"/>
      </w:tblGrid>
      <w:tr w:rsidR="00D72F73" w:rsidRPr="00640F01" w14:paraId="585FCA4B" w14:textId="77777777" w:rsidTr="000534DE">
        <w:trPr>
          <w:trHeight w:val="716"/>
        </w:trPr>
        <w:tc>
          <w:tcPr>
            <w:tcW w:w="6640" w:type="dxa"/>
            <w:vMerge w:val="restart"/>
            <w:tcBorders>
              <w:top w:val="nil"/>
              <w:left w:val="nil"/>
            </w:tcBorders>
            <w:vAlign w:val="center"/>
          </w:tcPr>
          <w:p w14:paraId="21A0F84E" w14:textId="77777777" w:rsidR="00D72F73" w:rsidRPr="003B0120" w:rsidRDefault="00D72F73" w:rsidP="004862F8">
            <w:pPr>
              <w:rPr>
                <w:rFonts w:cstheme="minorHAnsi"/>
              </w:rPr>
            </w:pPr>
          </w:p>
        </w:tc>
        <w:tc>
          <w:tcPr>
            <w:tcW w:w="2740" w:type="dxa"/>
            <w:gridSpan w:val="4"/>
            <w:tcBorders>
              <w:top w:val="single" w:sz="4" w:space="0" w:color="auto"/>
            </w:tcBorders>
            <w:shd w:val="clear" w:color="auto" w:fill="2E74B5" w:themeFill="accent1" w:themeFillShade="BF"/>
          </w:tcPr>
          <w:p w14:paraId="37627CF0" w14:textId="77777777" w:rsidR="00D72F73" w:rsidRPr="00640F01" w:rsidRDefault="00D72F73" w:rsidP="004862F8">
            <w:pPr>
              <w:jc w:val="center"/>
              <w:rPr>
                <w:rFonts w:cstheme="minorHAnsi"/>
                <w:color w:val="FFFFFF" w:themeColor="background1"/>
              </w:rPr>
            </w:pPr>
            <w:r w:rsidRPr="00640F01">
              <w:rPr>
                <w:rFonts w:cstheme="minorHAnsi"/>
                <w:color w:val="FFFFFF" w:themeColor="background1"/>
              </w:rPr>
              <w:t>ACTIVITY</w:t>
            </w:r>
          </w:p>
        </w:tc>
      </w:tr>
      <w:tr w:rsidR="00D72F73" w:rsidRPr="00640F01" w14:paraId="6A70F784" w14:textId="77777777" w:rsidTr="000534DE">
        <w:trPr>
          <w:trHeight w:val="716"/>
        </w:trPr>
        <w:tc>
          <w:tcPr>
            <w:tcW w:w="6640" w:type="dxa"/>
            <w:vMerge/>
            <w:tcBorders>
              <w:left w:val="nil"/>
            </w:tcBorders>
            <w:vAlign w:val="center"/>
          </w:tcPr>
          <w:p w14:paraId="6DE0878B" w14:textId="77777777" w:rsidR="00D72F73" w:rsidRPr="003B0120" w:rsidRDefault="00D72F73" w:rsidP="004862F8">
            <w:pPr>
              <w:spacing w:before="60" w:after="60"/>
              <w:rPr>
                <w:rFonts w:cstheme="minorHAnsi"/>
              </w:rPr>
            </w:pPr>
          </w:p>
        </w:tc>
        <w:tc>
          <w:tcPr>
            <w:tcW w:w="659" w:type="dxa"/>
            <w:vAlign w:val="center"/>
          </w:tcPr>
          <w:p w14:paraId="59BCD9B4" w14:textId="77777777" w:rsidR="00D72F73" w:rsidRPr="00640F01" w:rsidRDefault="00D72F73" w:rsidP="004862F8">
            <w:pPr>
              <w:jc w:val="center"/>
              <w:rPr>
                <w:rFonts w:cstheme="minorHAnsi"/>
                <w:b/>
                <w:color w:val="2E74B5" w:themeColor="accent1" w:themeShade="BF"/>
              </w:rPr>
            </w:pPr>
            <w:r w:rsidRPr="00640F01">
              <w:rPr>
                <w:rFonts w:cstheme="minorHAnsi"/>
                <w:b/>
                <w:color w:val="2E74B5" w:themeColor="accent1" w:themeShade="BF"/>
              </w:rPr>
              <w:t>1</w:t>
            </w:r>
          </w:p>
        </w:tc>
        <w:tc>
          <w:tcPr>
            <w:tcW w:w="659" w:type="dxa"/>
            <w:vAlign w:val="center"/>
          </w:tcPr>
          <w:p w14:paraId="3CF8B21F" w14:textId="77777777" w:rsidR="00D72F73" w:rsidRPr="00640F01" w:rsidRDefault="00D72F73" w:rsidP="004862F8">
            <w:pPr>
              <w:jc w:val="center"/>
              <w:rPr>
                <w:rFonts w:cstheme="minorHAnsi"/>
                <w:b/>
                <w:color w:val="2E74B5" w:themeColor="accent1" w:themeShade="BF"/>
              </w:rPr>
            </w:pPr>
            <w:r w:rsidRPr="00640F01">
              <w:rPr>
                <w:rFonts w:cstheme="minorHAnsi"/>
                <w:b/>
                <w:color w:val="2E74B5" w:themeColor="accent1" w:themeShade="BF"/>
              </w:rPr>
              <w:t>2</w:t>
            </w:r>
          </w:p>
        </w:tc>
        <w:tc>
          <w:tcPr>
            <w:tcW w:w="763" w:type="dxa"/>
            <w:vAlign w:val="center"/>
          </w:tcPr>
          <w:p w14:paraId="2BD62009" w14:textId="77777777" w:rsidR="00D72F73" w:rsidRPr="00640F01" w:rsidRDefault="00D72F73" w:rsidP="004862F8">
            <w:pPr>
              <w:jc w:val="center"/>
              <w:rPr>
                <w:rFonts w:cstheme="minorHAnsi"/>
                <w:b/>
                <w:color w:val="2E74B5" w:themeColor="accent1" w:themeShade="BF"/>
              </w:rPr>
            </w:pPr>
            <w:r w:rsidRPr="00640F01">
              <w:rPr>
                <w:rFonts w:cstheme="minorHAnsi"/>
                <w:b/>
                <w:color w:val="2E74B5" w:themeColor="accent1" w:themeShade="BF"/>
              </w:rPr>
              <w:t>3</w:t>
            </w:r>
          </w:p>
        </w:tc>
        <w:tc>
          <w:tcPr>
            <w:tcW w:w="659" w:type="dxa"/>
            <w:vAlign w:val="center"/>
          </w:tcPr>
          <w:p w14:paraId="5097CBC4" w14:textId="77777777" w:rsidR="00D72F73" w:rsidRPr="00640F01" w:rsidRDefault="00D72F73" w:rsidP="004862F8">
            <w:pPr>
              <w:jc w:val="center"/>
              <w:rPr>
                <w:rFonts w:cstheme="minorHAnsi"/>
                <w:b/>
                <w:color w:val="2E74B5" w:themeColor="accent1" w:themeShade="BF"/>
              </w:rPr>
            </w:pPr>
            <w:r w:rsidRPr="00640F01">
              <w:rPr>
                <w:rFonts w:cstheme="minorHAnsi"/>
                <w:b/>
                <w:color w:val="2E74B5" w:themeColor="accent1" w:themeShade="BF"/>
              </w:rPr>
              <w:t>4</w:t>
            </w:r>
          </w:p>
        </w:tc>
      </w:tr>
      <w:tr w:rsidR="00B8425A" w:rsidRPr="003B0120" w14:paraId="42D0AAE2" w14:textId="77777777" w:rsidTr="000534DE">
        <w:tc>
          <w:tcPr>
            <w:tcW w:w="6640" w:type="dxa"/>
            <w:shd w:val="clear" w:color="auto" w:fill="2E74B5" w:themeFill="accent1" w:themeFillShade="BF"/>
            <w:vAlign w:val="center"/>
          </w:tcPr>
          <w:p w14:paraId="501E045A" w14:textId="74D35538" w:rsidR="00B8425A" w:rsidRPr="0067425C" w:rsidRDefault="00B8425A" w:rsidP="00CB2549">
            <w:pPr>
              <w:rPr>
                <w:rFonts w:cstheme="minorHAnsi"/>
                <w:b/>
                <w:color w:val="FFFFFF" w:themeColor="background1"/>
              </w:rPr>
            </w:pPr>
            <w:r>
              <w:rPr>
                <w:rFonts w:cstheme="minorHAnsi"/>
                <w:b/>
                <w:color w:val="FFFFFF" w:themeColor="background1"/>
              </w:rPr>
              <w:t>TECHNOLOGIES</w:t>
            </w:r>
            <w:r w:rsidR="00542028">
              <w:rPr>
                <w:rFonts w:cstheme="minorHAnsi"/>
                <w:b/>
                <w:color w:val="FFFFFF" w:themeColor="background1"/>
              </w:rPr>
              <w:br/>
            </w:r>
            <w:r w:rsidRPr="006F0E5E">
              <w:rPr>
                <w:rFonts w:cstheme="minorHAnsi"/>
                <w:b/>
                <w:color w:val="FFFFFF" w:themeColor="background1"/>
              </w:rPr>
              <w:t xml:space="preserve">Year 12 </w:t>
            </w:r>
            <w:r>
              <w:rPr>
                <w:rFonts w:cstheme="minorHAnsi"/>
                <w:b/>
                <w:color w:val="FFFFFF" w:themeColor="background1"/>
              </w:rPr>
              <w:t xml:space="preserve">Applied Information Technology General </w:t>
            </w:r>
            <w:r w:rsidR="00542028">
              <w:rPr>
                <w:rFonts w:cstheme="minorHAnsi"/>
                <w:b/>
                <w:color w:val="FFFFFF" w:themeColor="background1"/>
              </w:rPr>
              <w:t>c</w:t>
            </w:r>
            <w:r>
              <w:rPr>
                <w:rFonts w:cstheme="minorHAnsi"/>
                <w:b/>
                <w:color w:val="FFFFFF" w:themeColor="background1"/>
              </w:rPr>
              <w:t>ourse</w:t>
            </w:r>
          </w:p>
        </w:tc>
        <w:tc>
          <w:tcPr>
            <w:tcW w:w="659" w:type="dxa"/>
            <w:shd w:val="clear" w:color="auto" w:fill="2E74B5" w:themeFill="accent1" w:themeFillShade="BF"/>
            <w:vAlign w:val="center"/>
          </w:tcPr>
          <w:p w14:paraId="2A99C657" w14:textId="77777777" w:rsidR="00B8425A" w:rsidRPr="003B0120" w:rsidRDefault="00B8425A" w:rsidP="00CB2549">
            <w:pPr>
              <w:jc w:val="center"/>
              <w:rPr>
                <w:rFonts w:cstheme="minorHAnsi"/>
              </w:rPr>
            </w:pPr>
          </w:p>
        </w:tc>
        <w:tc>
          <w:tcPr>
            <w:tcW w:w="659" w:type="dxa"/>
            <w:shd w:val="clear" w:color="auto" w:fill="2E74B5" w:themeFill="accent1" w:themeFillShade="BF"/>
            <w:vAlign w:val="center"/>
          </w:tcPr>
          <w:p w14:paraId="685AC2AE" w14:textId="77777777" w:rsidR="00B8425A" w:rsidRPr="003B0120" w:rsidRDefault="00B8425A" w:rsidP="00CB2549">
            <w:pPr>
              <w:jc w:val="center"/>
              <w:rPr>
                <w:rFonts w:cstheme="minorHAnsi"/>
              </w:rPr>
            </w:pPr>
          </w:p>
        </w:tc>
        <w:tc>
          <w:tcPr>
            <w:tcW w:w="763" w:type="dxa"/>
            <w:shd w:val="clear" w:color="auto" w:fill="2E74B5" w:themeFill="accent1" w:themeFillShade="BF"/>
            <w:vAlign w:val="center"/>
          </w:tcPr>
          <w:p w14:paraId="7CEB8D8F" w14:textId="77777777" w:rsidR="00B8425A" w:rsidRPr="003B0120" w:rsidRDefault="00B8425A" w:rsidP="00CB2549">
            <w:pPr>
              <w:jc w:val="center"/>
              <w:rPr>
                <w:rFonts w:cstheme="minorHAnsi"/>
              </w:rPr>
            </w:pPr>
          </w:p>
        </w:tc>
        <w:tc>
          <w:tcPr>
            <w:tcW w:w="659" w:type="dxa"/>
            <w:shd w:val="clear" w:color="auto" w:fill="2E74B5" w:themeFill="accent1" w:themeFillShade="BF"/>
            <w:vAlign w:val="center"/>
          </w:tcPr>
          <w:p w14:paraId="73A2ACEB" w14:textId="77777777" w:rsidR="00B8425A" w:rsidRPr="003B0120" w:rsidRDefault="00B8425A" w:rsidP="00CB2549">
            <w:pPr>
              <w:jc w:val="center"/>
              <w:rPr>
                <w:rFonts w:cstheme="minorHAnsi"/>
              </w:rPr>
            </w:pPr>
          </w:p>
        </w:tc>
      </w:tr>
      <w:tr w:rsidR="00B8425A" w:rsidRPr="001516B8" w14:paraId="367A3297" w14:textId="77777777" w:rsidTr="000534DE">
        <w:tc>
          <w:tcPr>
            <w:tcW w:w="6640" w:type="dxa"/>
            <w:shd w:val="clear" w:color="auto" w:fill="DEEAF6" w:themeFill="accent1" w:themeFillTint="33"/>
            <w:vAlign w:val="center"/>
          </w:tcPr>
          <w:p w14:paraId="5A386F26" w14:textId="2ED66948" w:rsidR="00B8425A" w:rsidRDefault="00B8425A" w:rsidP="00CB2549">
            <w:pPr>
              <w:rPr>
                <w:rFonts w:cstheme="minorHAnsi"/>
              </w:rPr>
            </w:pPr>
            <w:bookmarkStart w:id="44" w:name="_Hlk40300582"/>
            <w:r>
              <w:rPr>
                <w:rFonts w:cstheme="minorHAnsi"/>
              </w:rPr>
              <w:t xml:space="preserve">Design </w:t>
            </w:r>
            <w:r w:rsidR="00D31DAF">
              <w:rPr>
                <w:rFonts w:cstheme="minorHAnsi"/>
              </w:rPr>
              <w:t>concepts: Skills</w:t>
            </w:r>
            <w:r>
              <w:rPr>
                <w:rFonts w:cstheme="minorHAnsi"/>
              </w:rPr>
              <w:t xml:space="preserve">  </w:t>
            </w:r>
          </w:p>
        </w:tc>
        <w:tc>
          <w:tcPr>
            <w:tcW w:w="659" w:type="dxa"/>
            <w:shd w:val="clear" w:color="auto" w:fill="DEEAF6" w:themeFill="accent1" w:themeFillTint="33"/>
            <w:vAlign w:val="center"/>
          </w:tcPr>
          <w:p w14:paraId="420CF6D9" w14:textId="77777777" w:rsidR="00B8425A" w:rsidRPr="001516B8" w:rsidRDefault="00B8425A" w:rsidP="00CB2549">
            <w:pPr>
              <w:jc w:val="center"/>
              <w:rPr>
                <w:rFonts w:ascii="Wingdings" w:hAnsi="Wingdings" w:cstheme="minorHAnsi"/>
                <w:color w:val="2E74B5" w:themeColor="accent1" w:themeShade="BF"/>
              </w:rPr>
            </w:pPr>
          </w:p>
        </w:tc>
        <w:tc>
          <w:tcPr>
            <w:tcW w:w="659" w:type="dxa"/>
            <w:shd w:val="clear" w:color="auto" w:fill="DEEAF6" w:themeFill="accent1" w:themeFillTint="33"/>
            <w:vAlign w:val="center"/>
          </w:tcPr>
          <w:p w14:paraId="0666A7D8" w14:textId="77777777" w:rsidR="00B8425A" w:rsidRPr="001516B8" w:rsidRDefault="00B8425A" w:rsidP="00CB2549">
            <w:pPr>
              <w:jc w:val="center"/>
              <w:rPr>
                <w:rFonts w:ascii="Wingdings" w:hAnsi="Wingdings" w:cstheme="minorHAnsi"/>
                <w:color w:val="2E74B5" w:themeColor="accent1" w:themeShade="BF"/>
              </w:rPr>
            </w:pPr>
          </w:p>
        </w:tc>
        <w:tc>
          <w:tcPr>
            <w:tcW w:w="763" w:type="dxa"/>
            <w:shd w:val="clear" w:color="auto" w:fill="DEEAF6" w:themeFill="accent1" w:themeFillTint="33"/>
            <w:vAlign w:val="center"/>
          </w:tcPr>
          <w:p w14:paraId="2B41C81C" w14:textId="77777777" w:rsidR="00B8425A" w:rsidRPr="001516B8" w:rsidRDefault="00B8425A" w:rsidP="00CB2549">
            <w:pPr>
              <w:jc w:val="center"/>
              <w:rPr>
                <w:rFonts w:ascii="Wingdings" w:hAnsi="Wingdings" w:cstheme="minorHAnsi"/>
                <w:color w:val="2E74B5" w:themeColor="accent1" w:themeShade="BF"/>
              </w:rPr>
            </w:pPr>
          </w:p>
        </w:tc>
        <w:tc>
          <w:tcPr>
            <w:tcW w:w="659" w:type="dxa"/>
            <w:shd w:val="clear" w:color="auto" w:fill="DEEAF6" w:themeFill="accent1" w:themeFillTint="33"/>
            <w:vAlign w:val="center"/>
          </w:tcPr>
          <w:p w14:paraId="15A6AE52" w14:textId="77777777" w:rsidR="00B8425A" w:rsidRPr="001516B8" w:rsidRDefault="00B8425A" w:rsidP="00CB2549">
            <w:pPr>
              <w:jc w:val="center"/>
              <w:rPr>
                <w:rFonts w:ascii="Wingdings" w:hAnsi="Wingdings" w:cstheme="minorHAnsi"/>
                <w:color w:val="2E74B5" w:themeColor="accent1" w:themeShade="BF"/>
              </w:rPr>
            </w:pPr>
          </w:p>
        </w:tc>
      </w:tr>
      <w:bookmarkEnd w:id="44"/>
      <w:tr w:rsidR="00B8425A" w:rsidRPr="001516B8" w14:paraId="46028892" w14:textId="77777777" w:rsidTr="000534DE">
        <w:tc>
          <w:tcPr>
            <w:tcW w:w="6640" w:type="dxa"/>
            <w:shd w:val="clear" w:color="auto" w:fill="auto"/>
            <w:vAlign w:val="center"/>
          </w:tcPr>
          <w:p w14:paraId="08F3AA8B" w14:textId="7291C41F" w:rsidR="00B8425A" w:rsidRPr="00EF7085" w:rsidRDefault="00D31DAF">
            <w:pPr>
              <w:autoSpaceDE w:val="0"/>
              <w:autoSpaceDN w:val="0"/>
              <w:adjustRightInd w:val="0"/>
              <w:rPr>
                <w:color w:val="000000"/>
              </w:rPr>
            </w:pPr>
            <w:r>
              <w:rPr>
                <w:color w:val="000000"/>
              </w:rPr>
              <w:t>I</w:t>
            </w:r>
            <w:r w:rsidRPr="00D31DAF">
              <w:rPr>
                <w:color w:val="000000"/>
              </w:rPr>
              <w:t>dentify and explain the elements of design and the principles of design in an existing digital product and/or solution</w:t>
            </w:r>
          </w:p>
        </w:tc>
        <w:tc>
          <w:tcPr>
            <w:tcW w:w="659" w:type="dxa"/>
            <w:shd w:val="clear" w:color="auto" w:fill="auto"/>
            <w:vAlign w:val="center"/>
          </w:tcPr>
          <w:p w14:paraId="06E24841" w14:textId="77777777" w:rsidR="00B8425A" w:rsidRPr="001516B8" w:rsidRDefault="00B8425A" w:rsidP="00CB2549">
            <w:pPr>
              <w:jc w:val="center"/>
              <w:rPr>
                <w:rFonts w:ascii="Wingdings" w:hAnsi="Wingdings" w:cstheme="minorHAnsi"/>
                <w:color w:val="2E74B5" w:themeColor="accent1" w:themeShade="BF"/>
              </w:rPr>
            </w:pPr>
          </w:p>
        </w:tc>
        <w:tc>
          <w:tcPr>
            <w:tcW w:w="659" w:type="dxa"/>
            <w:shd w:val="clear" w:color="auto" w:fill="auto"/>
            <w:vAlign w:val="center"/>
          </w:tcPr>
          <w:p w14:paraId="31FA8A1B" w14:textId="77777777" w:rsidR="00B8425A" w:rsidRPr="001516B8" w:rsidRDefault="00B8425A" w:rsidP="00CB2549">
            <w:pPr>
              <w:jc w:val="center"/>
              <w:rPr>
                <w:rFonts w:ascii="Wingdings" w:hAnsi="Wingdings" w:cstheme="minorHAnsi"/>
                <w:color w:val="2E74B5" w:themeColor="accent1" w:themeShade="BF"/>
              </w:rPr>
            </w:pPr>
          </w:p>
        </w:tc>
        <w:tc>
          <w:tcPr>
            <w:tcW w:w="763" w:type="dxa"/>
            <w:shd w:val="clear" w:color="auto" w:fill="auto"/>
            <w:vAlign w:val="center"/>
          </w:tcPr>
          <w:p w14:paraId="7390F2E4" w14:textId="77777777" w:rsidR="00B8425A" w:rsidRPr="001516B8" w:rsidRDefault="00B8425A" w:rsidP="00CB254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59" w:type="dxa"/>
            <w:shd w:val="clear" w:color="auto" w:fill="auto"/>
            <w:vAlign w:val="center"/>
          </w:tcPr>
          <w:p w14:paraId="1AC300CD" w14:textId="0B843886" w:rsidR="00B8425A" w:rsidRPr="001516B8" w:rsidRDefault="004C7FFA" w:rsidP="00CB254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B8425A" w:rsidRPr="001516B8" w14:paraId="388791C3" w14:textId="77777777" w:rsidTr="000534DE">
        <w:tc>
          <w:tcPr>
            <w:tcW w:w="6640" w:type="dxa"/>
            <w:shd w:val="clear" w:color="auto" w:fill="auto"/>
            <w:vAlign w:val="center"/>
          </w:tcPr>
          <w:p w14:paraId="610D0FF3" w14:textId="77777777" w:rsidR="00D31DAF" w:rsidRDefault="00D31DAF" w:rsidP="000534DE">
            <w:pPr>
              <w:widowControl/>
              <w:spacing w:after="60" w:line="259" w:lineRule="auto"/>
              <w:rPr>
                <w:color w:val="000000"/>
              </w:rPr>
            </w:pPr>
            <w:r>
              <w:rPr>
                <w:color w:val="000000"/>
              </w:rPr>
              <w:t>A</w:t>
            </w:r>
            <w:r w:rsidRPr="00D31DAF">
              <w:rPr>
                <w:color w:val="000000"/>
              </w:rPr>
              <w:t>pply the elements of design and principles of design when developing a digital product and/or solution</w:t>
            </w:r>
          </w:p>
          <w:p w14:paraId="74AF10EB" w14:textId="47F28FCA" w:rsidR="00D31DAF" w:rsidRPr="00D664C3" w:rsidRDefault="00010074" w:rsidP="00BF4411">
            <w:pPr>
              <w:pStyle w:val="ListParagraph"/>
              <w:numPr>
                <w:ilvl w:val="0"/>
                <w:numId w:val="22"/>
              </w:numPr>
              <w:spacing w:before="0" w:line="259" w:lineRule="auto"/>
              <w:ind w:left="454" w:hanging="227"/>
              <w:rPr>
                <w:color w:val="000000"/>
              </w:rPr>
            </w:pPr>
            <w:r>
              <w:rPr>
                <w:color w:val="000000"/>
              </w:rPr>
              <w:t>C</w:t>
            </w:r>
            <w:r w:rsidR="00D31DAF" w:rsidRPr="00D664C3">
              <w:rPr>
                <w:color w:val="000000"/>
              </w:rPr>
              <w:t>reate accurate visuals/layouts</w:t>
            </w:r>
          </w:p>
          <w:p w14:paraId="6A3E298B" w14:textId="3F83143F" w:rsidR="00B8425A" w:rsidRPr="00D664C3" w:rsidRDefault="00010074" w:rsidP="00BF4411">
            <w:pPr>
              <w:pStyle w:val="ListParagraph"/>
              <w:numPr>
                <w:ilvl w:val="0"/>
                <w:numId w:val="22"/>
              </w:numPr>
              <w:spacing w:before="0" w:after="120" w:line="259" w:lineRule="auto"/>
              <w:ind w:left="454" w:hanging="227"/>
              <w:rPr>
                <w:color w:val="000000"/>
              </w:rPr>
            </w:pPr>
            <w:r>
              <w:rPr>
                <w:color w:val="000000"/>
              </w:rPr>
              <w:t>A</w:t>
            </w:r>
            <w:r w:rsidR="00D31DAF" w:rsidRPr="00D664C3">
              <w:rPr>
                <w:color w:val="000000"/>
              </w:rPr>
              <w:t>pply principles of layout and composition</w:t>
            </w:r>
          </w:p>
        </w:tc>
        <w:tc>
          <w:tcPr>
            <w:tcW w:w="659" w:type="dxa"/>
            <w:shd w:val="clear" w:color="auto" w:fill="auto"/>
            <w:vAlign w:val="center"/>
          </w:tcPr>
          <w:p w14:paraId="6DCCB7E6" w14:textId="77777777" w:rsidR="00B8425A" w:rsidRPr="001516B8" w:rsidRDefault="00B8425A" w:rsidP="00CB2549">
            <w:pPr>
              <w:jc w:val="center"/>
              <w:rPr>
                <w:rFonts w:ascii="Wingdings" w:hAnsi="Wingdings" w:cstheme="minorHAnsi"/>
                <w:color w:val="2E74B5" w:themeColor="accent1" w:themeShade="BF"/>
              </w:rPr>
            </w:pPr>
          </w:p>
        </w:tc>
        <w:tc>
          <w:tcPr>
            <w:tcW w:w="659" w:type="dxa"/>
            <w:shd w:val="clear" w:color="auto" w:fill="auto"/>
            <w:vAlign w:val="center"/>
          </w:tcPr>
          <w:p w14:paraId="61B7DCCD" w14:textId="77777777" w:rsidR="00B8425A" w:rsidRPr="001516B8" w:rsidRDefault="00B8425A" w:rsidP="00CB2549">
            <w:pPr>
              <w:jc w:val="center"/>
              <w:rPr>
                <w:rFonts w:ascii="Wingdings" w:hAnsi="Wingdings" w:cstheme="minorHAnsi"/>
                <w:color w:val="2E74B5" w:themeColor="accent1" w:themeShade="BF"/>
              </w:rPr>
            </w:pPr>
          </w:p>
        </w:tc>
        <w:tc>
          <w:tcPr>
            <w:tcW w:w="763" w:type="dxa"/>
            <w:shd w:val="clear" w:color="auto" w:fill="auto"/>
            <w:vAlign w:val="center"/>
          </w:tcPr>
          <w:p w14:paraId="659E9430" w14:textId="77777777" w:rsidR="00B8425A" w:rsidRDefault="00B8425A" w:rsidP="00CB254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59" w:type="dxa"/>
            <w:shd w:val="clear" w:color="auto" w:fill="auto"/>
            <w:vAlign w:val="center"/>
          </w:tcPr>
          <w:p w14:paraId="0FA7EEF9" w14:textId="77777777" w:rsidR="00B8425A" w:rsidRPr="001516B8" w:rsidRDefault="00B8425A" w:rsidP="00CB2549">
            <w:pPr>
              <w:jc w:val="center"/>
              <w:rPr>
                <w:rFonts w:ascii="Wingdings" w:hAnsi="Wingdings" w:cstheme="minorHAnsi"/>
                <w:color w:val="2E74B5" w:themeColor="accent1" w:themeShade="BF"/>
              </w:rPr>
            </w:pPr>
          </w:p>
        </w:tc>
      </w:tr>
      <w:tr w:rsidR="00B8425A" w:rsidRPr="001516B8" w14:paraId="7511D1B3" w14:textId="77777777" w:rsidTr="000534DE">
        <w:tc>
          <w:tcPr>
            <w:tcW w:w="6640" w:type="dxa"/>
            <w:shd w:val="clear" w:color="auto" w:fill="auto"/>
            <w:vAlign w:val="center"/>
          </w:tcPr>
          <w:p w14:paraId="43EFAE5F" w14:textId="1807BACA" w:rsidR="00B8425A" w:rsidRPr="00EF7085" w:rsidRDefault="00D31DAF">
            <w:pPr>
              <w:autoSpaceDE w:val="0"/>
              <w:autoSpaceDN w:val="0"/>
              <w:adjustRightInd w:val="0"/>
              <w:rPr>
                <w:color w:val="000000"/>
              </w:rPr>
            </w:pPr>
            <w:r>
              <w:rPr>
                <w:color w:val="000000"/>
              </w:rPr>
              <w:t>D</w:t>
            </w:r>
            <w:r w:rsidRPr="00D31DAF">
              <w:rPr>
                <w:color w:val="000000"/>
              </w:rPr>
              <w:t>evelop and apply detailed annotations for digital designs, relevant to a particular design brief</w:t>
            </w:r>
          </w:p>
        </w:tc>
        <w:tc>
          <w:tcPr>
            <w:tcW w:w="659" w:type="dxa"/>
            <w:shd w:val="clear" w:color="auto" w:fill="auto"/>
            <w:vAlign w:val="center"/>
          </w:tcPr>
          <w:p w14:paraId="5D0145C1" w14:textId="77777777" w:rsidR="00B8425A" w:rsidRPr="001516B8" w:rsidRDefault="00B8425A" w:rsidP="00CB2549">
            <w:pPr>
              <w:jc w:val="center"/>
              <w:rPr>
                <w:rFonts w:ascii="Wingdings" w:hAnsi="Wingdings" w:cstheme="minorHAnsi"/>
                <w:color w:val="2E74B5" w:themeColor="accent1" w:themeShade="BF"/>
              </w:rPr>
            </w:pPr>
          </w:p>
        </w:tc>
        <w:tc>
          <w:tcPr>
            <w:tcW w:w="659" w:type="dxa"/>
            <w:shd w:val="clear" w:color="auto" w:fill="auto"/>
            <w:vAlign w:val="center"/>
          </w:tcPr>
          <w:p w14:paraId="14DDF5C0" w14:textId="77777777" w:rsidR="00B8425A" w:rsidRPr="001516B8" w:rsidRDefault="00B8425A" w:rsidP="00CB2549">
            <w:pPr>
              <w:jc w:val="center"/>
              <w:rPr>
                <w:rFonts w:ascii="Wingdings" w:hAnsi="Wingdings" w:cstheme="minorHAnsi"/>
                <w:color w:val="2E74B5" w:themeColor="accent1" w:themeShade="BF"/>
              </w:rPr>
            </w:pPr>
          </w:p>
        </w:tc>
        <w:tc>
          <w:tcPr>
            <w:tcW w:w="763" w:type="dxa"/>
            <w:shd w:val="clear" w:color="auto" w:fill="auto"/>
            <w:vAlign w:val="center"/>
          </w:tcPr>
          <w:p w14:paraId="22298B29" w14:textId="77777777" w:rsidR="00B8425A" w:rsidRDefault="00B8425A" w:rsidP="00CB254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59" w:type="dxa"/>
            <w:shd w:val="clear" w:color="auto" w:fill="auto"/>
            <w:vAlign w:val="center"/>
          </w:tcPr>
          <w:p w14:paraId="2ECC7784" w14:textId="4EE0AE6A" w:rsidR="00B8425A" w:rsidRPr="001516B8" w:rsidRDefault="00B8425A" w:rsidP="00CB2549">
            <w:pPr>
              <w:jc w:val="center"/>
              <w:rPr>
                <w:rFonts w:ascii="Wingdings" w:hAnsi="Wingdings" w:cstheme="minorHAnsi"/>
                <w:color w:val="2E74B5" w:themeColor="accent1" w:themeShade="BF"/>
              </w:rPr>
            </w:pPr>
          </w:p>
        </w:tc>
      </w:tr>
      <w:tr w:rsidR="00B8425A" w:rsidRPr="001516B8" w14:paraId="7CB01FF2" w14:textId="77777777" w:rsidTr="000534DE">
        <w:tc>
          <w:tcPr>
            <w:tcW w:w="6640" w:type="dxa"/>
            <w:shd w:val="clear" w:color="auto" w:fill="auto"/>
            <w:vAlign w:val="center"/>
          </w:tcPr>
          <w:p w14:paraId="47A6BC8F" w14:textId="7B95A05C" w:rsidR="00B8425A" w:rsidRPr="00EF7085" w:rsidRDefault="00D31DAF">
            <w:pPr>
              <w:autoSpaceDE w:val="0"/>
              <w:autoSpaceDN w:val="0"/>
              <w:adjustRightInd w:val="0"/>
              <w:rPr>
                <w:color w:val="000000"/>
              </w:rPr>
            </w:pPr>
            <w:r>
              <w:rPr>
                <w:color w:val="000000"/>
              </w:rPr>
              <w:t>A</w:t>
            </w:r>
            <w:r w:rsidRPr="00D31DAF">
              <w:rPr>
                <w:color w:val="000000"/>
              </w:rPr>
              <w:t>pply the elements of design and the principles of design relevant to a particular design brief</w:t>
            </w:r>
          </w:p>
        </w:tc>
        <w:tc>
          <w:tcPr>
            <w:tcW w:w="659" w:type="dxa"/>
            <w:shd w:val="clear" w:color="auto" w:fill="auto"/>
            <w:vAlign w:val="center"/>
          </w:tcPr>
          <w:p w14:paraId="629C8F97" w14:textId="77777777" w:rsidR="00B8425A" w:rsidRPr="001516B8" w:rsidRDefault="00B8425A" w:rsidP="00CB2549">
            <w:pPr>
              <w:jc w:val="center"/>
              <w:rPr>
                <w:rFonts w:ascii="Wingdings" w:hAnsi="Wingdings" w:cstheme="minorHAnsi"/>
                <w:color w:val="2E74B5" w:themeColor="accent1" w:themeShade="BF"/>
              </w:rPr>
            </w:pPr>
          </w:p>
        </w:tc>
        <w:tc>
          <w:tcPr>
            <w:tcW w:w="659" w:type="dxa"/>
            <w:shd w:val="clear" w:color="auto" w:fill="auto"/>
            <w:vAlign w:val="center"/>
          </w:tcPr>
          <w:p w14:paraId="2B3D854C" w14:textId="77777777" w:rsidR="00B8425A" w:rsidRPr="001516B8" w:rsidRDefault="00B8425A" w:rsidP="00CB2549">
            <w:pPr>
              <w:jc w:val="center"/>
              <w:rPr>
                <w:rFonts w:ascii="Wingdings" w:hAnsi="Wingdings" w:cstheme="minorHAnsi"/>
                <w:color w:val="2E74B5" w:themeColor="accent1" w:themeShade="BF"/>
              </w:rPr>
            </w:pPr>
          </w:p>
        </w:tc>
        <w:tc>
          <w:tcPr>
            <w:tcW w:w="763" w:type="dxa"/>
            <w:shd w:val="clear" w:color="auto" w:fill="auto"/>
            <w:vAlign w:val="center"/>
          </w:tcPr>
          <w:p w14:paraId="722F8E98" w14:textId="77777777" w:rsidR="00B8425A" w:rsidRDefault="00B8425A" w:rsidP="00CB254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59" w:type="dxa"/>
            <w:shd w:val="clear" w:color="auto" w:fill="auto"/>
            <w:vAlign w:val="center"/>
          </w:tcPr>
          <w:p w14:paraId="257E6331" w14:textId="79A4D460" w:rsidR="00B8425A" w:rsidRPr="001516B8" w:rsidRDefault="00B8425A" w:rsidP="00CB2549">
            <w:pPr>
              <w:jc w:val="center"/>
              <w:rPr>
                <w:rFonts w:ascii="Wingdings" w:hAnsi="Wingdings" w:cstheme="minorHAnsi"/>
                <w:color w:val="2E74B5" w:themeColor="accent1" w:themeShade="BF"/>
              </w:rPr>
            </w:pPr>
          </w:p>
        </w:tc>
      </w:tr>
      <w:tr w:rsidR="00D31DAF" w:rsidRPr="001516B8" w14:paraId="2F8B8829" w14:textId="77777777" w:rsidTr="000534DE">
        <w:tc>
          <w:tcPr>
            <w:tcW w:w="6640" w:type="dxa"/>
            <w:shd w:val="clear" w:color="auto" w:fill="DEEAF6" w:themeFill="accent1" w:themeFillTint="33"/>
            <w:vAlign w:val="center"/>
          </w:tcPr>
          <w:p w14:paraId="7B6BB754" w14:textId="7959594C" w:rsidR="00D31DAF" w:rsidRDefault="00D31DAF" w:rsidP="007D78D9">
            <w:pPr>
              <w:rPr>
                <w:rFonts w:cstheme="minorHAnsi"/>
              </w:rPr>
            </w:pPr>
            <w:r>
              <w:rPr>
                <w:rFonts w:cstheme="minorHAnsi"/>
              </w:rPr>
              <w:t xml:space="preserve">Project management: Skills  </w:t>
            </w:r>
          </w:p>
        </w:tc>
        <w:tc>
          <w:tcPr>
            <w:tcW w:w="659" w:type="dxa"/>
            <w:shd w:val="clear" w:color="auto" w:fill="DEEAF6" w:themeFill="accent1" w:themeFillTint="33"/>
            <w:vAlign w:val="center"/>
          </w:tcPr>
          <w:p w14:paraId="6E6511B7" w14:textId="77777777" w:rsidR="00D31DAF" w:rsidRPr="001516B8" w:rsidRDefault="00D31DAF" w:rsidP="007D78D9">
            <w:pPr>
              <w:jc w:val="center"/>
              <w:rPr>
                <w:rFonts w:ascii="Wingdings" w:hAnsi="Wingdings" w:cstheme="minorHAnsi"/>
                <w:color w:val="2E74B5" w:themeColor="accent1" w:themeShade="BF"/>
              </w:rPr>
            </w:pPr>
          </w:p>
        </w:tc>
        <w:tc>
          <w:tcPr>
            <w:tcW w:w="659" w:type="dxa"/>
            <w:shd w:val="clear" w:color="auto" w:fill="DEEAF6" w:themeFill="accent1" w:themeFillTint="33"/>
            <w:vAlign w:val="center"/>
          </w:tcPr>
          <w:p w14:paraId="36659197" w14:textId="77777777" w:rsidR="00D31DAF" w:rsidRPr="001516B8" w:rsidRDefault="00D31DAF" w:rsidP="007D78D9">
            <w:pPr>
              <w:jc w:val="center"/>
              <w:rPr>
                <w:rFonts w:ascii="Wingdings" w:hAnsi="Wingdings" w:cstheme="minorHAnsi"/>
                <w:color w:val="2E74B5" w:themeColor="accent1" w:themeShade="BF"/>
              </w:rPr>
            </w:pPr>
          </w:p>
        </w:tc>
        <w:tc>
          <w:tcPr>
            <w:tcW w:w="763" w:type="dxa"/>
            <w:shd w:val="clear" w:color="auto" w:fill="DEEAF6" w:themeFill="accent1" w:themeFillTint="33"/>
            <w:vAlign w:val="center"/>
          </w:tcPr>
          <w:p w14:paraId="718F2E49" w14:textId="77777777" w:rsidR="00D31DAF" w:rsidRPr="001516B8" w:rsidRDefault="00D31DAF" w:rsidP="007D78D9">
            <w:pPr>
              <w:jc w:val="center"/>
              <w:rPr>
                <w:rFonts w:ascii="Wingdings" w:hAnsi="Wingdings" w:cstheme="minorHAnsi"/>
                <w:color w:val="2E74B5" w:themeColor="accent1" w:themeShade="BF"/>
              </w:rPr>
            </w:pPr>
          </w:p>
        </w:tc>
        <w:tc>
          <w:tcPr>
            <w:tcW w:w="659" w:type="dxa"/>
            <w:shd w:val="clear" w:color="auto" w:fill="DEEAF6" w:themeFill="accent1" w:themeFillTint="33"/>
            <w:vAlign w:val="center"/>
          </w:tcPr>
          <w:p w14:paraId="1CEF9DF5" w14:textId="77777777" w:rsidR="00D31DAF" w:rsidRPr="001516B8" w:rsidRDefault="00D31DAF" w:rsidP="007D78D9">
            <w:pPr>
              <w:jc w:val="center"/>
              <w:rPr>
                <w:rFonts w:ascii="Wingdings" w:hAnsi="Wingdings" w:cstheme="minorHAnsi"/>
                <w:color w:val="2E74B5" w:themeColor="accent1" w:themeShade="BF"/>
              </w:rPr>
            </w:pPr>
          </w:p>
        </w:tc>
      </w:tr>
      <w:tr w:rsidR="00D31DAF" w:rsidRPr="001516B8" w14:paraId="4041F02C" w14:textId="77777777" w:rsidTr="000534DE">
        <w:tc>
          <w:tcPr>
            <w:tcW w:w="6640" w:type="dxa"/>
            <w:shd w:val="clear" w:color="auto" w:fill="auto"/>
            <w:vAlign w:val="center"/>
          </w:tcPr>
          <w:p w14:paraId="36B4E8D6" w14:textId="2604DB9D" w:rsidR="00D31DAF" w:rsidRDefault="00D31DAF">
            <w:pPr>
              <w:autoSpaceDE w:val="0"/>
              <w:autoSpaceDN w:val="0"/>
              <w:adjustRightInd w:val="0"/>
              <w:rPr>
                <w:color w:val="000000"/>
              </w:rPr>
            </w:pPr>
            <w:r>
              <w:rPr>
                <w:color w:val="000000"/>
              </w:rPr>
              <w:t>A</w:t>
            </w:r>
            <w:r w:rsidRPr="00D31DAF">
              <w:rPr>
                <w:color w:val="000000"/>
              </w:rPr>
              <w:t>pply the elements of design and the principles of design relevant to a particular design brief</w:t>
            </w:r>
          </w:p>
        </w:tc>
        <w:tc>
          <w:tcPr>
            <w:tcW w:w="659" w:type="dxa"/>
            <w:shd w:val="clear" w:color="auto" w:fill="auto"/>
            <w:vAlign w:val="center"/>
          </w:tcPr>
          <w:p w14:paraId="55552AD0" w14:textId="77777777" w:rsidR="00D31DAF" w:rsidRPr="001516B8" w:rsidRDefault="00D31DAF" w:rsidP="00CB2549">
            <w:pPr>
              <w:jc w:val="center"/>
              <w:rPr>
                <w:rFonts w:ascii="Wingdings" w:hAnsi="Wingdings" w:cstheme="minorHAnsi"/>
                <w:color w:val="2E74B5" w:themeColor="accent1" w:themeShade="BF"/>
              </w:rPr>
            </w:pPr>
          </w:p>
        </w:tc>
        <w:tc>
          <w:tcPr>
            <w:tcW w:w="659" w:type="dxa"/>
            <w:shd w:val="clear" w:color="auto" w:fill="auto"/>
            <w:vAlign w:val="center"/>
          </w:tcPr>
          <w:p w14:paraId="3F585BEF" w14:textId="77777777" w:rsidR="00D31DAF" w:rsidRPr="001516B8" w:rsidRDefault="00D31DAF" w:rsidP="00CB2549">
            <w:pPr>
              <w:jc w:val="center"/>
              <w:rPr>
                <w:rFonts w:ascii="Wingdings" w:hAnsi="Wingdings" w:cstheme="minorHAnsi"/>
                <w:color w:val="2E74B5" w:themeColor="accent1" w:themeShade="BF"/>
              </w:rPr>
            </w:pPr>
          </w:p>
        </w:tc>
        <w:tc>
          <w:tcPr>
            <w:tcW w:w="763" w:type="dxa"/>
            <w:shd w:val="clear" w:color="auto" w:fill="auto"/>
            <w:vAlign w:val="center"/>
          </w:tcPr>
          <w:p w14:paraId="3BCBA8A8" w14:textId="29042D76" w:rsidR="00D31DAF" w:rsidRDefault="003D0536" w:rsidP="00CB254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59" w:type="dxa"/>
            <w:shd w:val="clear" w:color="auto" w:fill="auto"/>
            <w:vAlign w:val="center"/>
          </w:tcPr>
          <w:p w14:paraId="0F11FDCA" w14:textId="32872DD0" w:rsidR="00D31DAF" w:rsidRPr="001516B8" w:rsidRDefault="00D31DAF" w:rsidP="00CB2549">
            <w:pPr>
              <w:jc w:val="center"/>
              <w:rPr>
                <w:rFonts w:ascii="Wingdings" w:hAnsi="Wingdings" w:cstheme="minorHAnsi"/>
                <w:color w:val="2E74B5" w:themeColor="accent1" w:themeShade="BF"/>
              </w:rPr>
            </w:pPr>
          </w:p>
        </w:tc>
      </w:tr>
      <w:tr w:rsidR="00D31DAF" w:rsidRPr="001516B8" w14:paraId="3A85FFDF" w14:textId="77777777" w:rsidTr="000534DE">
        <w:tc>
          <w:tcPr>
            <w:tcW w:w="6640" w:type="dxa"/>
            <w:tcBorders>
              <w:bottom w:val="single" w:sz="4" w:space="0" w:color="auto"/>
            </w:tcBorders>
            <w:shd w:val="clear" w:color="auto" w:fill="auto"/>
            <w:vAlign w:val="center"/>
          </w:tcPr>
          <w:p w14:paraId="780B2199" w14:textId="46647F6C" w:rsidR="00D31DAF" w:rsidRDefault="00D31DAF">
            <w:pPr>
              <w:autoSpaceDE w:val="0"/>
              <w:autoSpaceDN w:val="0"/>
              <w:adjustRightInd w:val="0"/>
              <w:rPr>
                <w:color w:val="000000"/>
              </w:rPr>
            </w:pPr>
            <w:r>
              <w:rPr>
                <w:color w:val="000000"/>
              </w:rPr>
              <w:t>A</w:t>
            </w:r>
            <w:r w:rsidRPr="00D31DAF">
              <w:rPr>
                <w:color w:val="000000"/>
              </w:rPr>
              <w:t>pply a design process to create a digital product, design and/or digital solution</w:t>
            </w:r>
          </w:p>
        </w:tc>
        <w:tc>
          <w:tcPr>
            <w:tcW w:w="659" w:type="dxa"/>
            <w:tcBorders>
              <w:bottom w:val="single" w:sz="4" w:space="0" w:color="auto"/>
            </w:tcBorders>
            <w:shd w:val="clear" w:color="auto" w:fill="auto"/>
            <w:vAlign w:val="center"/>
          </w:tcPr>
          <w:p w14:paraId="5E14F5B9" w14:textId="77777777" w:rsidR="00D31DAF" w:rsidRPr="001516B8" w:rsidRDefault="00D31DAF" w:rsidP="00CB2549">
            <w:pPr>
              <w:jc w:val="center"/>
              <w:rPr>
                <w:rFonts w:ascii="Wingdings" w:hAnsi="Wingdings" w:cstheme="minorHAnsi"/>
                <w:color w:val="2E74B5" w:themeColor="accent1" w:themeShade="BF"/>
              </w:rPr>
            </w:pPr>
          </w:p>
        </w:tc>
        <w:tc>
          <w:tcPr>
            <w:tcW w:w="659" w:type="dxa"/>
            <w:tcBorders>
              <w:bottom w:val="single" w:sz="4" w:space="0" w:color="auto"/>
            </w:tcBorders>
            <w:shd w:val="clear" w:color="auto" w:fill="auto"/>
            <w:vAlign w:val="center"/>
          </w:tcPr>
          <w:p w14:paraId="65239FE2" w14:textId="77777777" w:rsidR="00D31DAF" w:rsidRPr="001516B8" w:rsidRDefault="00D31DAF" w:rsidP="00CB2549">
            <w:pPr>
              <w:jc w:val="center"/>
              <w:rPr>
                <w:rFonts w:ascii="Wingdings" w:hAnsi="Wingdings" w:cstheme="minorHAnsi"/>
                <w:color w:val="2E74B5" w:themeColor="accent1" w:themeShade="BF"/>
              </w:rPr>
            </w:pPr>
          </w:p>
        </w:tc>
        <w:tc>
          <w:tcPr>
            <w:tcW w:w="763" w:type="dxa"/>
            <w:tcBorders>
              <w:bottom w:val="single" w:sz="4" w:space="0" w:color="auto"/>
            </w:tcBorders>
            <w:shd w:val="clear" w:color="auto" w:fill="auto"/>
            <w:vAlign w:val="center"/>
          </w:tcPr>
          <w:p w14:paraId="22B98D9A" w14:textId="2576734B" w:rsidR="00D31DAF" w:rsidRDefault="003D0536" w:rsidP="00CB254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59" w:type="dxa"/>
            <w:tcBorders>
              <w:bottom w:val="single" w:sz="4" w:space="0" w:color="auto"/>
            </w:tcBorders>
            <w:shd w:val="clear" w:color="auto" w:fill="auto"/>
            <w:vAlign w:val="center"/>
          </w:tcPr>
          <w:p w14:paraId="437A0105" w14:textId="0035B306" w:rsidR="00D31DAF" w:rsidRPr="001516B8" w:rsidRDefault="004C7FFA" w:rsidP="00CB254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D31DAF" w:rsidRPr="001516B8" w14:paraId="58C84F18" w14:textId="77777777" w:rsidTr="000534DE">
        <w:tc>
          <w:tcPr>
            <w:tcW w:w="6640" w:type="dxa"/>
            <w:tcBorders>
              <w:bottom w:val="single" w:sz="4" w:space="0" w:color="auto"/>
            </w:tcBorders>
            <w:shd w:val="clear" w:color="auto" w:fill="auto"/>
            <w:vAlign w:val="center"/>
          </w:tcPr>
          <w:p w14:paraId="27E0B410" w14:textId="19161569" w:rsidR="00D31DAF" w:rsidRDefault="00D31DAF">
            <w:pPr>
              <w:autoSpaceDE w:val="0"/>
              <w:autoSpaceDN w:val="0"/>
              <w:adjustRightInd w:val="0"/>
              <w:rPr>
                <w:color w:val="000000"/>
              </w:rPr>
            </w:pPr>
            <w:r>
              <w:rPr>
                <w:color w:val="000000"/>
              </w:rPr>
              <w:t>A</w:t>
            </w:r>
            <w:r w:rsidRPr="00D31DAF">
              <w:rPr>
                <w:color w:val="000000"/>
              </w:rPr>
              <w:t>pply techniques for representing the design of a digital product and/or digital solution</w:t>
            </w:r>
          </w:p>
        </w:tc>
        <w:tc>
          <w:tcPr>
            <w:tcW w:w="659" w:type="dxa"/>
            <w:tcBorders>
              <w:bottom w:val="single" w:sz="4" w:space="0" w:color="auto"/>
            </w:tcBorders>
            <w:shd w:val="clear" w:color="auto" w:fill="auto"/>
            <w:vAlign w:val="center"/>
          </w:tcPr>
          <w:p w14:paraId="72689064" w14:textId="77777777" w:rsidR="00D31DAF" w:rsidRPr="001516B8" w:rsidRDefault="00D31DAF" w:rsidP="00CB2549">
            <w:pPr>
              <w:jc w:val="center"/>
              <w:rPr>
                <w:rFonts w:ascii="Wingdings" w:hAnsi="Wingdings" w:cstheme="minorHAnsi"/>
                <w:color w:val="2E74B5" w:themeColor="accent1" w:themeShade="BF"/>
              </w:rPr>
            </w:pPr>
          </w:p>
        </w:tc>
        <w:tc>
          <w:tcPr>
            <w:tcW w:w="659" w:type="dxa"/>
            <w:tcBorders>
              <w:bottom w:val="single" w:sz="4" w:space="0" w:color="auto"/>
            </w:tcBorders>
            <w:shd w:val="clear" w:color="auto" w:fill="auto"/>
            <w:vAlign w:val="center"/>
          </w:tcPr>
          <w:p w14:paraId="30785094" w14:textId="77777777" w:rsidR="00D31DAF" w:rsidRPr="001516B8" w:rsidRDefault="00D31DAF" w:rsidP="00CB2549">
            <w:pPr>
              <w:jc w:val="center"/>
              <w:rPr>
                <w:rFonts w:ascii="Wingdings" w:hAnsi="Wingdings" w:cstheme="minorHAnsi"/>
                <w:color w:val="2E74B5" w:themeColor="accent1" w:themeShade="BF"/>
              </w:rPr>
            </w:pPr>
          </w:p>
        </w:tc>
        <w:tc>
          <w:tcPr>
            <w:tcW w:w="763" w:type="dxa"/>
            <w:tcBorders>
              <w:bottom w:val="single" w:sz="4" w:space="0" w:color="auto"/>
            </w:tcBorders>
            <w:shd w:val="clear" w:color="auto" w:fill="auto"/>
            <w:vAlign w:val="center"/>
          </w:tcPr>
          <w:p w14:paraId="12B8082C" w14:textId="1160A0FA" w:rsidR="00D31DAF" w:rsidRDefault="003D0536" w:rsidP="00CB254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59" w:type="dxa"/>
            <w:tcBorders>
              <w:bottom w:val="single" w:sz="4" w:space="0" w:color="auto"/>
            </w:tcBorders>
            <w:shd w:val="clear" w:color="auto" w:fill="auto"/>
            <w:vAlign w:val="center"/>
          </w:tcPr>
          <w:p w14:paraId="391E419F" w14:textId="2F80B1F8" w:rsidR="00D31DAF" w:rsidRPr="001516B8" w:rsidRDefault="004C7FFA" w:rsidP="00CB2549">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bl>
    <w:p w14:paraId="0BC4D378" w14:textId="77777777" w:rsidR="00A03B33" w:rsidRDefault="00A03B33">
      <w:pPr>
        <w:sectPr w:rsidR="00A03B33" w:rsidSect="00BF48EC">
          <w:headerReference w:type="first" r:id="rId91"/>
          <w:footerReference w:type="first" r:id="rId92"/>
          <w:pgSz w:w="11906" w:h="16838"/>
          <w:pgMar w:top="1440" w:right="1440" w:bottom="1440" w:left="1440" w:header="709" w:footer="709" w:gutter="0"/>
          <w:cols w:space="708"/>
          <w:docGrid w:linePitch="360"/>
        </w:sectPr>
      </w:pPr>
    </w:p>
    <w:tbl>
      <w:tblPr>
        <w:tblStyle w:val="TableGrid"/>
        <w:tblW w:w="9380" w:type="dxa"/>
        <w:tblLook w:val="04A0" w:firstRow="1" w:lastRow="0" w:firstColumn="1" w:lastColumn="0" w:noHBand="0" w:noVBand="1"/>
      </w:tblPr>
      <w:tblGrid>
        <w:gridCol w:w="6640"/>
        <w:gridCol w:w="659"/>
        <w:gridCol w:w="659"/>
        <w:gridCol w:w="763"/>
        <w:gridCol w:w="659"/>
      </w:tblGrid>
      <w:tr w:rsidR="00D72F73" w:rsidRPr="00640F01" w14:paraId="7412F7FA" w14:textId="77777777" w:rsidTr="000534DE">
        <w:trPr>
          <w:trHeight w:val="716"/>
        </w:trPr>
        <w:tc>
          <w:tcPr>
            <w:tcW w:w="6640" w:type="dxa"/>
            <w:vMerge w:val="restart"/>
            <w:tcBorders>
              <w:top w:val="nil"/>
              <w:left w:val="nil"/>
            </w:tcBorders>
            <w:vAlign w:val="center"/>
          </w:tcPr>
          <w:p w14:paraId="32A6AE2B" w14:textId="77777777" w:rsidR="00D72F73" w:rsidRPr="003B0120" w:rsidRDefault="00D72F73" w:rsidP="004862F8">
            <w:pPr>
              <w:rPr>
                <w:rFonts w:cstheme="minorHAnsi"/>
              </w:rPr>
            </w:pPr>
            <w:bookmarkStart w:id="45" w:name="_Hlk40700731"/>
          </w:p>
        </w:tc>
        <w:tc>
          <w:tcPr>
            <w:tcW w:w="2740" w:type="dxa"/>
            <w:gridSpan w:val="4"/>
            <w:tcBorders>
              <w:top w:val="single" w:sz="4" w:space="0" w:color="auto"/>
            </w:tcBorders>
            <w:shd w:val="clear" w:color="auto" w:fill="2E74B5" w:themeFill="accent1" w:themeFillShade="BF"/>
          </w:tcPr>
          <w:p w14:paraId="3F7484AF" w14:textId="77777777" w:rsidR="00D72F73" w:rsidRPr="00640F01" w:rsidRDefault="00D72F73" w:rsidP="004862F8">
            <w:pPr>
              <w:jc w:val="center"/>
              <w:rPr>
                <w:rFonts w:cstheme="minorHAnsi"/>
                <w:color w:val="FFFFFF" w:themeColor="background1"/>
              </w:rPr>
            </w:pPr>
            <w:r w:rsidRPr="00640F01">
              <w:rPr>
                <w:rFonts w:cstheme="minorHAnsi"/>
                <w:color w:val="FFFFFF" w:themeColor="background1"/>
              </w:rPr>
              <w:t>ACTIVITY</w:t>
            </w:r>
          </w:p>
        </w:tc>
      </w:tr>
      <w:tr w:rsidR="00D72F73" w:rsidRPr="00640F01" w14:paraId="3F1441C8" w14:textId="77777777" w:rsidTr="000534DE">
        <w:trPr>
          <w:trHeight w:val="716"/>
        </w:trPr>
        <w:tc>
          <w:tcPr>
            <w:tcW w:w="6640" w:type="dxa"/>
            <w:vMerge/>
            <w:tcBorders>
              <w:left w:val="nil"/>
            </w:tcBorders>
            <w:vAlign w:val="center"/>
          </w:tcPr>
          <w:p w14:paraId="16C019D3" w14:textId="77777777" w:rsidR="00D72F73" w:rsidRPr="003B0120" w:rsidRDefault="00D72F73" w:rsidP="004862F8">
            <w:pPr>
              <w:spacing w:before="60" w:after="60"/>
              <w:rPr>
                <w:rFonts w:cstheme="minorHAnsi"/>
              </w:rPr>
            </w:pPr>
          </w:p>
        </w:tc>
        <w:tc>
          <w:tcPr>
            <w:tcW w:w="659" w:type="dxa"/>
            <w:vAlign w:val="center"/>
          </w:tcPr>
          <w:p w14:paraId="62AB6B9F" w14:textId="77777777" w:rsidR="00D72F73" w:rsidRPr="00640F01" w:rsidRDefault="00D72F73" w:rsidP="004862F8">
            <w:pPr>
              <w:jc w:val="center"/>
              <w:rPr>
                <w:rFonts w:cstheme="minorHAnsi"/>
                <w:b/>
                <w:color w:val="2E74B5" w:themeColor="accent1" w:themeShade="BF"/>
              </w:rPr>
            </w:pPr>
            <w:r w:rsidRPr="00640F01">
              <w:rPr>
                <w:rFonts w:cstheme="minorHAnsi"/>
                <w:b/>
                <w:color w:val="2E74B5" w:themeColor="accent1" w:themeShade="BF"/>
              </w:rPr>
              <w:t>1</w:t>
            </w:r>
          </w:p>
        </w:tc>
        <w:tc>
          <w:tcPr>
            <w:tcW w:w="659" w:type="dxa"/>
            <w:vAlign w:val="center"/>
          </w:tcPr>
          <w:p w14:paraId="654CA6E6" w14:textId="77777777" w:rsidR="00D72F73" w:rsidRPr="00640F01" w:rsidRDefault="00D72F73" w:rsidP="004862F8">
            <w:pPr>
              <w:jc w:val="center"/>
              <w:rPr>
                <w:rFonts w:cstheme="minorHAnsi"/>
                <w:b/>
                <w:color w:val="2E74B5" w:themeColor="accent1" w:themeShade="BF"/>
              </w:rPr>
            </w:pPr>
            <w:r w:rsidRPr="00640F01">
              <w:rPr>
                <w:rFonts w:cstheme="minorHAnsi"/>
                <w:b/>
                <w:color w:val="2E74B5" w:themeColor="accent1" w:themeShade="BF"/>
              </w:rPr>
              <w:t>2</w:t>
            </w:r>
          </w:p>
        </w:tc>
        <w:tc>
          <w:tcPr>
            <w:tcW w:w="763" w:type="dxa"/>
            <w:vAlign w:val="center"/>
          </w:tcPr>
          <w:p w14:paraId="48ABB439" w14:textId="77777777" w:rsidR="00D72F73" w:rsidRPr="00640F01" w:rsidRDefault="00D72F73" w:rsidP="004862F8">
            <w:pPr>
              <w:jc w:val="center"/>
              <w:rPr>
                <w:rFonts w:cstheme="minorHAnsi"/>
                <w:b/>
                <w:color w:val="2E74B5" w:themeColor="accent1" w:themeShade="BF"/>
              </w:rPr>
            </w:pPr>
            <w:r w:rsidRPr="00640F01">
              <w:rPr>
                <w:rFonts w:cstheme="minorHAnsi"/>
                <w:b/>
                <w:color w:val="2E74B5" w:themeColor="accent1" w:themeShade="BF"/>
              </w:rPr>
              <w:t>3</w:t>
            </w:r>
          </w:p>
        </w:tc>
        <w:tc>
          <w:tcPr>
            <w:tcW w:w="659" w:type="dxa"/>
            <w:vAlign w:val="center"/>
          </w:tcPr>
          <w:p w14:paraId="7E2DD368" w14:textId="77777777" w:rsidR="00D72F73" w:rsidRPr="00640F01" w:rsidRDefault="00D72F73" w:rsidP="004862F8">
            <w:pPr>
              <w:jc w:val="center"/>
              <w:rPr>
                <w:rFonts w:cstheme="minorHAnsi"/>
                <w:b/>
                <w:color w:val="2E74B5" w:themeColor="accent1" w:themeShade="BF"/>
              </w:rPr>
            </w:pPr>
            <w:r w:rsidRPr="00640F01">
              <w:rPr>
                <w:rFonts w:cstheme="minorHAnsi"/>
                <w:b/>
                <w:color w:val="2E74B5" w:themeColor="accent1" w:themeShade="BF"/>
              </w:rPr>
              <w:t>4</w:t>
            </w:r>
          </w:p>
        </w:tc>
      </w:tr>
      <w:tr w:rsidR="00B8425A" w:rsidRPr="003B0120" w14:paraId="528C74BB" w14:textId="77777777" w:rsidTr="000534DE">
        <w:trPr>
          <w:trHeight w:val="559"/>
        </w:trPr>
        <w:tc>
          <w:tcPr>
            <w:tcW w:w="6640" w:type="dxa"/>
            <w:shd w:val="clear" w:color="auto" w:fill="2E74B5" w:themeFill="accent1" w:themeFillShade="BF"/>
          </w:tcPr>
          <w:p w14:paraId="66EAF548" w14:textId="116D0338" w:rsidR="00B8425A" w:rsidRPr="0067425C" w:rsidRDefault="00B8425A" w:rsidP="00CB2549">
            <w:pPr>
              <w:rPr>
                <w:rFonts w:cstheme="minorHAnsi"/>
                <w:b/>
                <w:color w:val="FFFFFF" w:themeColor="background1"/>
              </w:rPr>
            </w:pPr>
            <w:r>
              <w:rPr>
                <w:rFonts w:cstheme="minorHAnsi"/>
                <w:b/>
                <w:color w:val="FFFFFF" w:themeColor="background1"/>
              </w:rPr>
              <w:t>MATHEMATICS</w:t>
            </w:r>
            <w:r w:rsidR="00542028">
              <w:rPr>
                <w:rFonts w:cstheme="minorHAnsi"/>
                <w:b/>
                <w:color w:val="FFFFFF" w:themeColor="background1"/>
              </w:rPr>
              <w:br/>
            </w:r>
            <w:r w:rsidRPr="006F0E5E">
              <w:rPr>
                <w:rFonts w:cstheme="minorHAnsi"/>
                <w:b/>
                <w:color w:val="FFFFFF" w:themeColor="background1"/>
              </w:rPr>
              <w:t xml:space="preserve">Year 12 </w:t>
            </w:r>
            <w:r>
              <w:rPr>
                <w:rFonts w:cstheme="minorHAnsi"/>
                <w:b/>
                <w:color w:val="FFFFFF" w:themeColor="background1"/>
              </w:rPr>
              <w:t xml:space="preserve">Mathematics Essentials General </w:t>
            </w:r>
            <w:r w:rsidR="00542028">
              <w:rPr>
                <w:rFonts w:cstheme="minorHAnsi"/>
                <w:b/>
                <w:color w:val="FFFFFF" w:themeColor="background1"/>
              </w:rPr>
              <w:t>c</w:t>
            </w:r>
            <w:r>
              <w:rPr>
                <w:rFonts w:cstheme="minorHAnsi"/>
                <w:b/>
                <w:color w:val="FFFFFF" w:themeColor="background1"/>
              </w:rPr>
              <w:t>ourse</w:t>
            </w:r>
          </w:p>
        </w:tc>
        <w:tc>
          <w:tcPr>
            <w:tcW w:w="659" w:type="dxa"/>
            <w:shd w:val="clear" w:color="auto" w:fill="2E74B5" w:themeFill="accent1" w:themeFillShade="BF"/>
            <w:vAlign w:val="center"/>
          </w:tcPr>
          <w:p w14:paraId="5ED0C164" w14:textId="77777777" w:rsidR="00B8425A" w:rsidRPr="003B0120" w:rsidRDefault="00B8425A" w:rsidP="00CB2549">
            <w:pPr>
              <w:jc w:val="center"/>
              <w:rPr>
                <w:rFonts w:cstheme="minorHAnsi"/>
              </w:rPr>
            </w:pPr>
          </w:p>
        </w:tc>
        <w:tc>
          <w:tcPr>
            <w:tcW w:w="659" w:type="dxa"/>
            <w:shd w:val="clear" w:color="auto" w:fill="2E74B5" w:themeFill="accent1" w:themeFillShade="BF"/>
            <w:vAlign w:val="center"/>
          </w:tcPr>
          <w:p w14:paraId="09980B4C" w14:textId="77777777" w:rsidR="00B8425A" w:rsidRPr="003B0120" w:rsidRDefault="00B8425A" w:rsidP="00CB2549">
            <w:pPr>
              <w:jc w:val="center"/>
              <w:rPr>
                <w:rFonts w:cstheme="minorHAnsi"/>
              </w:rPr>
            </w:pPr>
          </w:p>
        </w:tc>
        <w:tc>
          <w:tcPr>
            <w:tcW w:w="763" w:type="dxa"/>
            <w:shd w:val="clear" w:color="auto" w:fill="2E74B5" w:themeFill="accent1" w:themeFillShade="BF"/>
            <w:vAlign w:val="center"/>
          </w:tcPr>
          <w:p w14:paraId="28F620A7" w14:textId="77777777" w:rsidR="00B8425A" w:rsidRPr="003B0120" w:rsidRDefault="00B8425A" w:rsidP="00CB2549">
            <w:pPr>
              <w:jc w:val="center"/>
              <w:rPr>
                <w:rFonts w:cstheme="minorHAnsi"/>
              </w:rPr>
            </w:pPr>
          </w:p>
        </w:tc>
        <w:tc>
          <w:tcPr>
            <w:tcW w:w="659" w:type="dxa"/>
            <w:shd w:val="clear" w:color="auto" w:fill="2E74B5" w:themeFill="accent1" w:themeFillShade="BF"/>
            <w:vAlign w:val="center"/>
          </w:tcPr>
          <w:p w14:paraId="054F696F" w14:textId="77777777" w:rsidR="00B8425A" w:rsidRPr="003B0120" w:rsidRDefault="00B8425A" w:rsidP="00CB2549">
            <w:pPr>
              <w:jc w:val="center"/>
              <w:rPr>
                <w:rFonts w:cstheme="minorHAnsi"/>
              </w:rPr>
            </w:pPr>
          </w:p>
        </w:tc>
      </w:tr>
      <w:bookmarkEnd w:id="45"/>
      <w:tr w:rsidR="00B8425A" w:rsidRPr="001516B8" w14:paraId="16478980" w14:textId="77777777" w:rsidTr="000534DE">
        <w:trPr>
          <w:trHeight w:val="559"/>
        </w:trPr>
        <w:tc>
          <w:tcPr>
            <w:tcW w:w="6640" w:type="dxa"/>
            <w:shd w:val="clear" w:color="auto" w:fill="DEEAF6" w:themeFill="accent1" w:themeFillTint="33"/>
          </w:tcPr>
          <w:p w14:paraId="7167069E" w14:textId="77777777" w:rsidR="00B8425A" w:rsidRDefault="00B8425A" w:rsidP="00CB2549">
            <w:pPr>
              <w:rPr>
                <w:rFonts w:cstheme="minorHAnsi"/>
              </w:rPr>
            </w:pPr>
            <w:r>
              <w:rPr>
                <w:rFonts w:cstheme="minorHAnsi"/>
              </w:rPr>
              <w:t xml:space="preserve">Topic 3.1: Measurement </w:t>
            </w:r>
          </w:p>
        </w:tc>
        <w:tc>
          <w:tcPr>
            <w:tcW w:w="659" w:type="dxa"/>
            <w:shd w:val="clear" w:color="auto" w:fill="DEEAF6" w:themeFill="accent1" w:themeFillTint="33"/>
            <w:vAlign w:val="center"/>
          </w:tcPr>
          <w:p w14:paraId="1875CFB1" w14:textId="77777777" w:rsidR="00B8425A" w:rsidRPr="001516B8" w:rsidRDefault="00B8425A" w:rsidP="00CB2549">
            <w:pPr>
              <w:jc w:val="center"/>
              <w:rPr>
                <w:rFonts w:ascii="Wingdings" w:hAnsi="Wingdings" w:cstheme="minorHAnsi"/>
                <w:color w:val="2E74B5" w:themeColor="accent1" w:themeShade="BF"/>
              </w:rPr>
            </w:pPr>
          </w:p>
        </w:tc>
        <w:tc>
          <w:tcPr>
            <w:tcW w:w="659" w:type="dxa"/>
            <w:shd w:val="clear" w:color="auto" w:fill="DEEAF6" w:themeFill="accent1" w:themeFillTint="33"/>
            <w:vAlign w:val="center"/>
          </w:tcPr>
          <w:p w14:paraId="7AAD692D" w14:textId="77777777" w:rsidR="00B8425A" w:rsidRPr="001516B8" w:rsidRDefault="00B8425A" w:rsidP="00CB2549">
            <w:pPr>
              <w:jc w:val="center"/>
              <w:rPr>
                <w:rFonts w:ascii="Wingdings" w:hAnsi="Wingdings" w:cstheme="minorHAnsi"/>
                <w:color w:val="2E74B5" w:themeColor="accent1" w:themeShade="BF"/>
              </w:rPr>
            </w:pPr>
          </w:p>
        </w:tc>
        <w:tc>
          <w:tcPr>
            <w:tcW w:w="763" w:type="dxa"/>
            <w:shd w:val="clear" w:color="auto" w:fill="DEEAF6" w:themeFill="accent1" w:themeFillTint="33"/>
            <w:vAlign w:val="center"/>
          </w:tcPr>
          <w:p w14:paraId="69A8E62C" w14:textId="77777777" w:rsidR="00B8425A" w:rsidRPr="001516B8" w:rsidRDefault="00B8425A" w:rsidP="00CB2549">
            <w:pPr>
              <w:jc w:val="center"/>
              <w:rPr>
                <w:rFonts w:ascii="Wingdings" w:hAnsi="Wingdings" w:cstheme="minorHAnsi"/>
                <w:color w:val="2E74B5" w:themeColor="accent1" w:themeShade="BF"/>
              </w:rPr>
            </w:pPr>
          </w:p>
        </w:tc>
        <w:tc>
          <w:tcPr>
            <w:tcW w:w="659" w:type="dxa"/>
            <w:shd w:val="clear" w:color="auto" w:fill="DEEAF6" w:themeFill="accent1" w:themeFillTint="33"/>
            <w:vAlign w:val="center"/>
          </w:tcPr>
          <w:p w14:paraId="0F930585" w14:textId="77777777" w:rsidR="00B8425A" w:rsidRPr="001516B8" w:rsidRDefault="00B8425A" w:rsidP="00CB2549">
            <w:pPr>
              <w:jc w:val="center"/>
              <w:rPr>
                <w:rFonts w:ascii="Wingdings" w:hAnsi="Wingdings" w:cstheme="minorHAnsi"/>
                <w:color w:val="2E74B5" w:themeColor="accent1" w:themeShade="BF"/>
              </w:rPr>
            </w:pPr>
          </w:p>
        </w:tc>
      </w:tr>
      <w:tr w:rsidR="00B8425A" w:rsidRPr="001516B8" w14:paraId="7B189CDE" w14:textId="77777777" w:rsidTr="000534DE">
        <w:trPr>
          <w:trHeight w:val="836"/>
        </w:trPr>
        <w:tc>
          <w:tcPr>
            <w:tcW w:w="6640" w:type="dxa"/>
            <w:shd w:val="clear" w:color="auto" w:fill="auto"/>
          </w:tcPr>
          <w:p w14:paraId="5172A03B" w14:textId="77777777" w:rsidR="00B8425A" w:rsidRPr="00846C10" w:rsidRDefault="00B8425A" w:rsidP="000534DE">
            <w:pPr>
              <w:pStyle w:val="Default"/>
              <w:spacing w:before="120" w:after="120" w:line="276" w:lineRule="auto"/>
              <w:rPr>
                <w:rFonts w:ascii="Century Gothic" w:hAnsi="Century Gothic"/>
                <w:sz w:val="22"/>
                <w:szCs w:val="22"/>
              </w:rPr>
            </w:pPr>
            <w:r w:rsidRPr="00846C10">
              <w:rPr>
                <w:rFonts w:ascii="Century Gothic" w:hAnsi="Century Gothic" w:cstheme="minorHAnsi"/>
                <w:color w:val="2E74B5" w:themeColor="accent1" w:themeShade="BF"/>
                <w:sz w:val="22"/>
                <w:szCs w:val="22"/>
              </w:rPr>
              <w:t xml:space="preserve">Area measure: </w:t>
            </w:r>
            <w:r w:rsidRPr="00151366">
              <w:rPr>
                <w:rFonts w:ascii="Century Gothic" w:hAnsi="Century Gothic"/>
                <w:sz w:val="22"/>
                <w:szCs w:val="22"/>
              </w:rPr>
              <w:t>3.1.2</w:t>
            </w:r>
            <w:r w:rsidRPr="00846C10">
              <w:rPr>
                <w:rFonts w:ascii="Century Gothic" w:hAnsi="Century Gothic"/>
                <w:sz w:val="22"/>
                <w:szCs w:val="22"/>
              </w:rPr>
              <w:t xml:space="preserve"> calculate areas of parallelograms, trapeziums, circles and semi-circles </w:t>
            </w:r>
          </w:p>
        </w:tc>
        <w:tc>
          <w:tcPr>
            <w:tcW w:w="659" w:type="dxa"/>
            <w:shd w:val="clear" w:color="auto" w:fill="auto"/>
            <w:vAlign w:val="center"/>
          </w:tcPr>
          <w:p w14:paraId="3579E222" w14:textId="77777777" w:rsidR="00B8425A" w:rsidRPr="001516B8" w:rsidRDefault="00B8425A" w:rsidP="00527EC0">
            <w:pPr>
              <w:spacing w:before="60" w:after="60"/>
              <w:jc w:val="center"/>
              <w:rPr>
                <w:rFonts w:ascii="Wingdings" w:hAnsi="Wingdings" w:cstheme="minorHAnsi"/>
                <w:color w:val="2E74B5" w:themeColor="accent1" w:themeShade="BF"/>
              </w:rPr>
            </w:pPr>
          </w:p>
        </w:tc>
        <w:tc>
          <w:tcPr>
            <w:tcW w:w="659" w:type="dxa"/>
            <w:shd w:val="clear" w:color="auto" w:fill="auto"/>
            <w:vAlign w:val="center"/>
          </w:tcPr>
          <w:p w14:paraId="1FE4FF01" w14:textId="77777777" w:rsidR="00B8425A" w:rsidRPr="001516B8" w:rsidRDefault="00B8425A" w:rsidP="00527EC0">
            <w:pPr>
              <w:spacing w:before="60" w:after="60"/>
              <w:jc w:val="center"/>
              <w:rPr>
                <w:rFonts w:ascii="Wingdings" w:hAnsi="Wingdings" w:cstheme="minorHAnsi"/>
                <w:color w:val="2E74B5" w:themeColor="accent1" w:themeShade="BF"/>
              </w:rPr>
            </w:pPr>
            <w:r w:rsidRPr="009653C3">
              <w:rPr>
                <w:rFonts w:ascii="Wingdings" w:hAnsi="Wingdings" w:cstheme="minorHAnsi"/>
                <w:color w:val="2E74B5" w:themeColor="accent1" w:themeShade="BF"/>
              </w:rPr>
              <w:t></w:t>
            </w:r>
          </w:p>
        </w:tc>
        <w:tc>
          <w:tcPr>
            <w:tcW w:w="763" w:type="dxa"/>
            <w:shd w:val="clear" w:color="auto" w:fill="auto"/>
            <w:vAlign w:val="center"/>
          </w:tcPr>
          <w:p w14:paraId="2F179C3C" w14:textId="77777777" w:rsidR="00B8425A" w:rsidRPr="001516B8" w:rsidRDefault="00B8425A" w:rsidP="00527EC0">
            <w:pPr>
              <w:spacing w:before="60" w:after="60"/>
              <w:jc w:val="center"/>
              <w:rPr>
                <w:rFonts w:ascii="Wingdings" w:hAnsi="Wingdings" w:cstheme="minorHAnsi"/>
                <w:color w:val="2E74B5" w:themeColor="accent1" w:themeShade="BF"/>
              </w:rPr>
            </w:pPr>
          </w:p>
        </w:tc>
        <w:tc>
          <w:tcPr>
            <w:tcW w:w="659" w:type="dxa"/>
            <w:shd w:val="clear" w:color="auto" w:fill="auto"/>
            <w:vAlign w:val="center"/>
          </w:tcPr>
          <w:p w14:paraId="37D17F97" w14:textId="77777777" w:rsidR="00B8425A" w:rsidRPr="001516B8" w:rsidRDefault="00B8425A" w:rsidP="00527EC0">
            <w:pPr>
              <w:spacing w:before="60" w:after="60"/>
              <w:jc w:val="center"/>
              <w:rPr>
                <w:rFonts w:ascii="Wingdings" w:hAnsi="Wingdings" w:cstheme="minorHAnsi"/>
                <w:color w:val="2E74B5" w:themeColor="accent1" w:themeShade="BF"/>
              </w:rPr>
            </w:pPr>
          </w:p>
        </w:tc>
      </w:tr>
      <w:tr w:rsidR="006869B7" w:rsidRPr="001516B8" w14:paraId="0AE5DC2E" w14:textId="77777777" w:rsidTr="000534DE">
        <w:trPr>
          <w:trHeight w:val="913"/>
        </w:trPr>
        <w:tc>
          <w:tcPr>
            <w:tcW w:w="6640" w:type="dxa"/>
            <w:shd w:val="clear" w:color="auto" w:fill="auto"/>
          </w:tcPr>
          <w:p w14:paraId="18D0FCD4" w14:textId="3635E67A" w:rsidR="006869B7" w:rsidRPr="00846C10" w:rsidRDefault="00FB1080" w:rsidP="00D664C3">
            <w:pPr>
              <w:spacing w:after="0"/>
            </w:pPr>
            <w:r w:rsidRPr="00FB1080">
              <w:rPr>
                <w:rFonts w:cstheme="minorHAnsi"/>
                <w:color w:val="2E74B5" w:themeColor="accent1" w:themeShade="BF"/>
              </w:rPr>
              <w:t>Area measure:</w:t>
            </w:r>
            <w:r>
              <w:rPr>
                <w:rFonts w:cstheme="minorHAnsi"/>
                <w:color w:val="2E74B5" w:themeColor="accent1" w:themeShade="BF"/>
              </w:rPr>
              <w:t xml:space="preserve"> </w:t>
            </w:r>
            <w:r w:rsidRPr="000534DE">
              <w:rPr>
                <w:rFonts w:cstheme="minorHAnsi"/>
              </w:rPr>
              <w:t xml:space="preserve">3.1.3 </w:t>
            </w:r>
            <w:r w:rsidR="006869B7" w:rsidRPr="00FB1080">
              <w:rPr>
                <w:rFonts w:eastAsia="Times New Roman" w:cs="Calibri"/>
                <w:iCs/>
                <w:lang w:eastAsia="en-AU"/>
              </w:rPr>
              <w:t>determine the area of composite figures by decomposition into familiar shapes</w:t>
            </w:r>
          </w:p>
        </w:tc>
        <w:tc>
          <w:tcPr>
            <w:tcW w:w="659" w:type="dxa"/>
            <w:shd w:val="clear" w:color="auto" w:fill="auto"/>
            <w:vAlign w:val="center"/>
          </w:tcPr>
          <w:p w14:paraId="24800192" w14:textId="77777777" w:rsidR="006869B7" w:rsidRPr="001516B8" w:rsidRDefault="006869B7" w:rsidP="00527EC0">
            <w:pPr>
              <w:spacing w:before="60" w:after="60"/>
              <w:jc w:val="center"/>
              <w:rPr>
                <w:rFonts w:ascii="Wingdings" w:hAnsi="Wingdings" w:cstheme="minorHAnsi"/>
                <w:color w:val="2E74B5" w:themeColor="accent1" w:themeShade="BF"/>
              </w:rPr>
            </w:pPr>
          </w:p>
        </w:tc>
        <w:tc>
          <w:tcPr>
            <w:tcW w:w="659" w:type="dxa"/>
            <w:shd w:val="clear" w:color="auto" w:fill="auto"/>
            <w:vAlign w:val="center"/>
          </w:tcPr>
          <w:p w14:paraId="5DC90C7D" w14:textId="32B8FDAA" w:rsidR="006869B7" w:rsidRPr="006869B7" w:rsidRDefault="00FB1080" w:rsidP="00FB1080">
            <w:pPr>
              <w:spacing w:before="60" w:after="60"/>
              <w:jc w:val="center"/>
              <w:rPr>
                <w:rFonts w:ascii="Wingdings" w:hAnsi="Wingdings" w:cstheme="minorHAnsi"/>
                <w:color w:val="2E74B5" w:themeColor="accent1" w:themeShade="BF"/>
              </w:rPr>
            </w:pPr>
            <w:r w:rsidRPr="009653C3">
              <w:rPr>
                <w:rFonts w:ascii="Wingdings" w:hAnsi="Wingdings" w:cstheme="minorHAnsi"/>
                <w:color w:val="2E74B5" w:themeColor="accent1" w:themeShade="BF"/>
              </w:rPr>
              <w:t></w:t>
            </w:r>
          </w:p>
        </w:tc>
        <w:tc>
          <w:tcPr>
            <w:tcW w:w="763" w:type="dxa"/>
            <w:shd w:val="clear" w:color="auto" w:fill="auto"/>
            <w:vAlign w:val="center"/>
          </w:tcPr>
          <w:p w14:paraId="04F0F812" w14:textId="77777777" w:rsidR="006869B7" w:rsidRPr="001516B8" w:rsidRDefault="006869B7" w:rsidP="00527EC0">
            <w:pPr>
              <w:spacing w:before="60" w:after="60"/>
              <w:jc w:val="center"/>
              <w:rPr>
                <w:rFonts w:ascii="Wingdings" w:hAnsi="Wingdings" w:cstheme="minorHAnsi"/>
                <w:color w:val="2E74B5" w:themeColor="accent1" w:themeShade="BF"/>
              </w:rPr>
            </w:pPr>
          </w:p>
        </w:tc>
        <w:tc>
          <w:tcPr>
            <w:tcW w:w="659" w:type="dxa"/>
            <w:shd w:val="clear" w:color="auto" w:fill="auto"/>
            <w:vAlign w:val="center"/>
          </w:tcPr>
          <w:p w14:paraId="2B698A28" w14:textId="77777777" w:rsidR="006869B7" w:rsidRPr="001516B8" w:rsidRDefault="006869B7" w:rsidP="00527EC0">
            <w:pPr>
              <w:spacing w:before="60" w:after="60"/>
              <w:jc w:val="center"/>
              <w:rPr>
                <w:rFonts w:ascii="Wingdings" w:hAnsi="Wingdings" w:cstheme="minorHAnsi"/>
                <w:color w:val="2E74B5" w:themeColor="accent1" w:themeShade="BF"/>
              </w:rPr>
            </w:pPr>
          </w:p>
        </w:tc>
      </w:tr>
      <w:tr w:rsidR="00B8425A" w:rsidRPr="001516B8" w14:paraId="36DDF494" w14:textId="77777777" w:rsidTr="000534DE">
        <w:trPr>
          <w:trHeight w:val="559"/>
        </w:trPr>
        <w:tc>
          <w:tcPr>
            <w:tcW w:w="6640" w:type="dxa"/>
            <w:shd w:val="clear" w:color="auto" w:fill="DEEAF6" w:themeFill="accent1" w:themeFillTint="33"/>
          </w:tcPr>
          <w:p w14:paraId="7A46E8C1" w14:textId="77777777" w:rsidR="00B8425A" w:rsidRPr="00846C10" w:rsidRDefault="00B8425A" w:rsidP="00CB2549">
            <w:pPr>
              <w:pStyle w:val="Default"/>
              <w:spacing w:before="120" w:after="120" w:line="276" w:lineRule="auto"/>
              <w:rPr>
                <w:rFonts w:ascii="Century Gothic" w:hAnsi="Century Gothic" w:cstheme="minorHAnsi"/>
                <w:color w:val="2E74B5" w:themeColor="accent1" w:themeShade="BF"/>
                <w:sz w:val="22"/>
                <w:szCs w:val="22"/>
              </w:rPr>
            </w:pPr>
            <w:bookmarkStart w:id="46" w:name="_Hlk40263258"/>
            <w:r w:rsidRPr="00D4238E">
              <w:rPr>
                <w:rFonts w:ascii="Century Gothic" w:hAnsi="Century Gothic" w:cstheme="minorHAnsi"/>
                <w:color w:val="auto"/>
                <w:sz w:val="22"/>
                <w:szCs w:val="22"/>
              </w:rPr>
              <w:t>Topic 3.2: Scales, plans and models</w:t>
            </w:r>
          </w:p>
        </w:tc>
        <w:tc>
          <w:tcPr>
            <w:tcW w:w="659" w:type="dxa"/>
            <w:shd w:val="clear" w:color="auto" w:fill="DEEAF6" w:themeFill="accent1" w:themeFillTint="33"/>
            <w:vAlign w:val="center"/>
          </w:tcPr>
          <w:p w14:paraId="0D5C3AEA" w14:textId="77777777" w:rsidR="00B8425A" w:rsidRPr="001516B8" w:rsidRDefault="00B8425A" w:rsidP="00CB2549">
            <w:pPr>
              <w:jc w:val="center"/>
              <w:rPr>
                <w:rFonts w:ascii="Wingdings" w:hAnsi="Wingdings" w:cstheme="minorHAnsi"/>
                <w:color w:val="2E74B5" w:themeColor="accent1" w:themeShade="BF"/>
              </w:rPr>
            </w:pPr>
          </w:p>
        </w:tc>
        <w:tc>
          <w:tcPr>
            <w:tcW w:w="659" w:type="dxa"/>
            <w:shd w:val="clear" w:color="auto" w:fill="DEEAF6" w:themeFill="accent1" w:themeFillTint="33"/>
            <w:vAlign w:val="center"/>
          </w:tcPr>
          <w:p w14:paraId="264CCDCB" w14:textId="77777777" w:rsidR="00B8425A" w:rsidRPr="001516B8" w:rsidRDefault="00B8425A" w:rsidP="00CB2549">
            <w:pPr>
              <w:jc w:val="center"/>
              <w:rPr>
                <w:rFonts w:ascii="Wingdings" w:hAnsi="Wingdings" w:cstheme="minorHAnsi"/>
                <w:color w:val="2E74B5" w:themeColor="accent1" w:themeShade="BF"/>
              </w:rPr>
            </w:pPr>
          </w:p>
        </w:tc>
        <w:tc>
          <w:tcPr>
            <w:tcW w:w="763" w:type="dxa"/>
            <w:shd w:val="clear" w:color="auto" w:fill="DEEAF6" w:themeFill="accent1" w:themeFillTint="33"/>
            <w:vAlign w:val="center"/>
          </w:tcPr>
          <w:p w14:paraId="6B7FB3B8" w14:textId="77777777" w:rsidR="00B8425A" w:rsidRPr="001516B8" w:rsidRDefault="00B8425A" w:rsidP="00CB2549">
            <w:pPr>
              <w:jc w:val="center"/>
              <w:rPr>
                <w:rFonts w:ascii="Wingdings" w:hAnsi="Wingdings" w:cstheme="minorHAnsi"/>
                <w:color w:val="2E74B5" w:themeColor="accent1" w:themeShade="BF"/>
              </w:rPr>
            </w:pPr>
          </w:p>
        </w:tc>
        <w:tc>
          <w:tcPr>
            <w:tcW w:w="659" w:type="dxa"/>
            <w:shd w:val="clear" w:color="auto" w:fill="DEEAF6" w:themeFill="accent1" w:themeFillTint="33"/>
            <w:vAlign w:val="center"/>
          </w:tcPr>
          <w:p w14:paraId="1D1E84EB" w14:textId="77777777" w:rsidR="00B8425A" w:rsidRPr="001516B8" w:rsidRDefault="00B8425A" w:rsidP="00CB2549">
            <w:pPr>
              <w:jc w:val="center"/>
              <w:rPr>
                <w:rFonts w:ascii="Wingdings" w:hAnsi="Wingdings" w:cstheme="minorHAnsi"/>
                <w:color w:val="2E74B5" w:themeColor="accent1" w:themeShade="BF"/>
              </w:rPr>
            </w:pPr>
          </w:p>
        </w:tc>
      </w:tr>
      <w:bookmarkEnd w:id="46"/>
      <w:tr w:rsidR="00B8425A" w:rsidRPr="001516B8" w14:paraId="12500FE0" w14:textId="77777777" w:rsidTr="000534DE">
        <w:trPr>
          <w:trHeight w:val="559"/>
        </w:trPr>
        <w:tc>
          <w:tcPr>
            <w:tcW w:w="6640" w:type="dxa"/>
            <w:shd w:val="clear" w:color="auto" w:fill="auto"/>
          </w:tcPr>
          <w:p w14:paraId="418B6729" w14:textId="77777777" w:rsidR="00B8425A" w:rsidRPr="00D4238E" w:rsidRDefault="00B8425A" w:rsidP="00CB2549">
            <w:pPr>
              <w:pStyle w:val="Default"/>
              <w:spacing w:before="120" w:after="120" w:line="276" w:lineRule="auto"/>
            </w:pPr>
            <w:r>
              <w:rPr>
                <w:rFonts w:ascii="Century Gothic" w:hAnsi="Century Gothic" w:cstheme="minorHAnsi"/>
                <w:color w:val="2E74B5" w:themeColor="accent1" w:themeShade="BF"/>
                <w:sz w:val="22"/>
                <w:szCs w:val="22"/>
              </w:rPr>
              <w:t xml:space="preserve">Create scale drawings: </w:t>
            </w:r>
            <w:r w:rsidRPr="00151366">
              <w:rPr>
                <w:rFonts w:ascii="Century Gothic" w:hAnsi="Century Gothic"/>
                <w:sz w:val="22"/>
                <w:szCs w:val="22"/>
              </w:rPr>
              <w:t>3.2.7</w:t>
            </w:r>
            <w:r w:rsidRPr="00D4238E">
              <w:rPr>
                <w:rFonts w:ascii="Century Gothic" w:hAnsi="Century Gothic"/>
                <w:sz w:val="22"/>
                <w:szCs w:val="22"/>
              </w:rPr>
              <w:t xml:space="preserve"> understand and apply drawing conventions of scale drawings, such as scales in ratio, dimensions and labelling </w:t>
            </w:r>
          </w:p>
        </w:tc>
        <w:tc>
          <w:tcPr>
            <w:tcW w:w="659" w:type="dxa"/>
            <w:shd w:val="clear" w:color="auto" w:fill="auto"/>
            <w:vAlign w:val="center"/>
          </w:tcPr>
          <w:p w14:paraId="1C015940" w14:textId="10BB7DDC" w:rsidR="00B8425A" w:rsidRPr="001516B8" w:rsidRDefault="00295378" w:rsidP="00527EC0">
            <w:pPr>
              <w:spacing w:before="60" w:after="60"/>
              <w:jc w:val="center"/>
              <w:rPr>
                <w:rFonts w:ascii="Wingdings" w:hAnsi="Wingdings" w:cstheme="minorHAnsi"/>
                <w:color w:val="2E74B5" w:themeColor="accent1" w:themeShade="BF"/>
              </w:rPr>
            </w:pPr>
            <w:r w:rsidRPr="009653C3">
              <w:rPr>
                <w:rFonts w:ascii="Wingdings" w:hAnsi="Wingdings" w:cstheme="minorHAnsi"/>
                <w:color w:val="2E74B5" w:themeColor="accent1" w:themeShade="BF"/>
              </w:rPr>
              <w:t></w:t>
            </w:r>
          </w:p>
        </w:tc>
        <w:tc>
          <w:tcPr>
            <w:tcW w:w="659" w:type="dxa"/>
            <w:shd w:val="clear" w:color="auto" w:fill="auto"/>
            <w:vAlign w:val="center"/>
          </w:tcPr>
          <w:p w14:paraId="7AC9BF6B" w14:textId="1E213797" w:rsidR="00B8425A" w:rsidRDefault="00B8425A" w:rsidP="00527EC0">
            <w:pPr>
              <w:spacing w:before="60" w:after="60"/>
              <w:jc w:val="center"/>
              <w:rPr>
                <w:rFonts w:ascii="Wingdings" w:hAnsi="Wingdings" w:cstheme="minorHAnsi"/>
                <w:color w:val="2E74B5" w:themeColor="accent1" w:themeShade="BF"/>
              </w:rPr>
            </w:pPr>
          </w:p>
        </w:tc>
        <w:tc>
          <w:tcPr>
            <w:tcW w:w="763" w:type="dxa"/>
            <w:shd w:val="clear" w:color="auto" w:fill="auto"/>
            <w:vAlign w:val="center"/>
          </w:tcPr>
          <w:p w14:paraId="28C15D8A" w14:textId="77777777" w:rsidR="00B8425A" w:rsidRPr="001516B8" w:rsidRDefault="00B8425A" w:rsidP="00527EC0">
            <w:pPr>
              <w:spacing w:before="60" w:after="60"/>
              <w:jc w:val="center"/>
              <w:rPr>
                <w:rFonts w:ascii="Wingdings" w:hAnsi="Wingdings" w:cstheme="minorHAnsi"/>
                <w:color w:val="2E74B5" w:themeColor="accent1" w:themeShade="BF"/>
              </w:rPr>
            </w:pPr>
          </w:p>
        </w:tc>
        <w:tc>
          <w:tcPr>
            <w:tcW w:w="659" w:type="dxa"/>
            <w:shd w:val="clear" w:color="auto" w:fill="auto"/>
            <w:vAlign w:val="center"/>
          </w:tcPr>
          <w:p w14:paraId="1D2E3FBE" w14:textId="77777777" w:rsidR="00B8425A" w:rsidRPr="001516B8" w:rsidRDefault="00B8425A" w:rsidP="00527EC0">
            <w:pPr>
              <w:spacing w:before="60" w:after="60"/>
              <w:jc w:val="center"/>
              <w:rPr>
                <w:rFonts w:ascii="Wingdings" w:hAnsi="Wingdings" w:cstheme="minorHAnsi"/>
                <w:color w:val="2E74B5" w:themeColor="accent1" w:themeShade="BF"/>
              </w:rPr>
            </w:pPr>
          </w:p>
        </w:tc>
      </w:tr>
      <w:tr w:rsidR="00B8425A" w:rsidRPr="001516B8" w14:paraId="77244C84" w14:textId="77777777" w:rsidTr="000534DE">
        <w:trPr>
          <w:trHeight w:val="559"/>
        </w:trPr>
        <w:tc>
          <w:tcPr>
            <w:tcW w:w="6640" w:type="dxa"/>
            <w:shd w:val="clear" w:color="auto" w:fill="auto"/>
          </w:tcPr>
          <w:p w14:paraId="247DD287" w14:textId="77777777" w:rsidR="00B8425A" w:rsidRPr="00D4238E" w:rsidRDefault="00B8425A" w:rsidP="00CB2549">
            <w:pPr>
              <w:pStyle w:val="Default"/>
              <w:spacing w:before="120" w:after="120" w:line="276" w:lineRule="auto"/>
              <w:rPr>
                <w:rFonts w:ascii="Century Gothic" w:hAnsi="Century Gothic"/>
              </w:rPr>
            </w:pPr>
            <w:r w:rsidRPr="00D4238E">
              <w:rPr>
                <w:rFonts w:ascii="Century Gothic" w:hAnsi="Century Gothic" w:cstheme="minorHAnsi"/>
                <w:color w:val="2E74B5" w:themeColor="accent1" w:themeShade="BF"/>
                <w:sz w:val="22"/>
                <w:szCs w:val="22"/>
              </w:rPr>
              <w:t>Create scale drawings:</w:t>
            </w:r>
            <w:r w:rsidRPr="00D4238E">
              <w:rPr>
                <w:rFonts w:ascii="Century Gothic" w:hAnsi="Century Gothic"/>
                <w14:textFill>
                  <w14:solidFill>
                    <w14:srgbClr w14:val="000000">
                      <w14:lumMod w14:val="75000"/>
                    </w14:srgbClr>
                  </w14:solidFill>
                </w14:textFill>
              </w:rPr>
              <w:t xml:space="preserve"> </w:t>
            </w:r>
            <w:r w:rsidRPr="00151366">
              <w:rPr>
                <w:rFonts w:ascii="Century Gothic" w:hAnsi="Century Gothic"/>
                <w:sz w:val="22"/>
                <w:szCs w:val="22"/>
              </w:rPr>
              <w:t>3.2.8</w:t>
            </w:r>
            <w:r w:rsidRPr="00D4238E">
              <w:rPr>
                <w:rFonts w:ascii="Century Gothic" w:hAnsi="Century Gothic"/>
                <w:sz w:val="22"/>
                <w:szCs w:val="22"/>
              </w:rPr>
              <w:t xml:space="preserve"> construct scale drawings by hand and by using appropriate software/technology </w:t>
            </w:r>
          </w:p>
        </w:tc>
        <w:tc>
          <w:tcPr>
            <w:tcW w:w="659" w:type="dxa"/>
            <w:shd w:val="clear" w:color="auto" w:fill="auto"/>
            <w:vAlign w:val="center"/>
          </w:tcPr>
          <w:p w14:paraId="0A0249D5" w14:textId="2804B3F7" w:rsidR="00B8425A" w:rsidRPr="001516B8" w:rsidRDefault="00A667D8" w:rsidP="00527EC0">
            <w:pPr>
              <w:spacing w:before="60" w:after="60"/>
              <w:jc w:val="center"/>
              <w:rPr>
                <w:rFonts w:ascii="Wingdings" w:hAnsi="Wingdings" w:cstheme="minorHAnsi"/>
                <w:color w:val="2E74B5" w:themeColor="accent1" w:themeShade="BF"/>
              </w:rPr>
            </w:pPr>
            <w:r w:rsidRPr="009653C3">
              <w:rPr>
                <w:rFonts w:ascii="Wingdings" w:hAnsi="Wingdings" w:cstheme="minorHAnsi"/>
                <w:color w:val="2E74B5" w:themeColor="accent1" w:themeShade="BF"/>
              </w:rPr>
              <w:t></w:t>
            </w:r>
          </w:p>
        </w:tc>
        <w:tc>
          <w:tcPr>
            <w:tcW w:w="659" w:type="dxa"/>
            <w:shd w:val="clear" w:color="auto" w:fill="auto"/>
            <w:vAlign w:val="center"/>
          </w:tcPr>
          <w:p w14:paraId="14D71A1E" w14:textId="4CD7B64E" w:rsidR="00B8425A" w:rsidRDefault="00B8425A" w:rsidP="00527EC0">
            <w:pPr>
              <w:spacing w:before="60" w:after="60"/>
              <w:jc w:val="center"/>
              <w:rPr>
                <w:rFonts w:ascii="Wingdings" w:hAnsi="Wingdings" w:cstheme="minorHAnsi"/>
                <w:color w:val="2E74B5" w:themeColor="accent1" w:themeShade="BF"/>
              </w:rPr>
            </w:pPr>
          </w:p>
        </w:tc>
        <w:tc>
          <w:tcPr>
            <w:tcW w:w="763" w:type="dxa"/>
            <w:shd w:val="clear" w:color="auto" w:fill="auto"/>
            <w:vAlign w:val="center"/>
          </w:tcPr>
          <w:p w14:paraId="1B11AB0C" w14:textId="77777777" w:rsidR="00B8425A" w:rsidRPr="001516B8" w:rsidRDefault="00B8425A" w:rsidP="00527EC0">
            <w:pPr>
              <w:spacing w:before="60" w:after="60"/>
              <w:jc w:val="center"/>
              <w:rPr>
                <w:rFonts w:ascii="Wingdings" w:hAnsi="Wingdings" w:cstheme="minorHAnsi"/>
                <w:color w:val="2E74B5" w:themeColor="accent1" w:themeShade="BF"/>
              </w:rPr>
            </w:pPr>
          </w:p>
        </w:tc>
        <w:tc>
          <w:tcPr>
            <w:tcW w:w="659" w:type="dxa"/>
            <w:shd w:val="clear" w:color="auto" w:fill="auto"/>
            <w:vAlign w:val="center"/>
          </w:tcPr>
          <w:p w14:paraId="0FDB9D0A" w14:textId="77777777" w:rsidR="00B8425A" w:rsidRPr="001516B8" w:rsidRDefault="00B8425A" w:rsidP="00527EC0">
            <w:pPr>
              <w:spacing w:before="60" w:after="60"/>
              <w:jc w:val="center"/>
              <w:rPr>
                <w:rFonts w:ascii="Wingdings" w:hAnsi="Wingdings" w:cstheme="minorHAnsi"/>
                <w:color w:val="2E74B5" w:themeColor="accent1" w:themeShade="BF"/>
              </w:rPr>
            </w:pPr>
          </w:p>
        </w:tc>
      </w:tr>
      <w:tr w:rsidR="00870720" w:rsidRPr="001516B8" w14:paraId="7CFAABBF" w14:textId="77777777" w:rsidTr="000534DE">
        <w:trPr>
          <w:trHeight w:val="559"/>
        </w:trPr>
        <w:tc>
          <w:tcPr>
            <w:tcW w:w="6640" w:type="dxa"/>
            <w:shd w:val="clear" w:color="auto" w:fill="DEEAF6" w:themeFill="accent1" w:themeFillTint="33"/>
          </w:tcPr>
          <w:p w14:paraId="782D98BD" w14:textId="6AFA20EF" w:rsidR="00870720" w:rsidRPr="00D4238E" w:rsidRDefault="00870720" w:rsidP="00840763">
            <w:pPr>
              <w:pStyle w:val="Default"/>
              <w:spacing w:before="120" w:after="120" w:line="276" w:lineRule="auto"/>
              <w:rPr>
                <w:rFonts w:ascii="Century Gothic" w:hAnsi="Century Gothic" w:cstheme="minorHAnsi"/>
                <w:color w:val="auto"/>
                <w:sz w:val="22"/>
                <w:szCs w:val="22"/>
              </w:rPr>
            </w:pPr>
            <w:r w:rsidRPr="00870720">
              <w:rPr>
                <w:rFonts w:ascii="Century Gothic" w:hAnsi="Century Gothic" w:cstheme="minorHAnsi"/>
                <w:color w:val="auto"/>
                <w:sz w:val="22"/>
                <w:szCs w:val="22"/>
              </w:rPr>
              <w:t xml:space="preserve">Topic </w:t>
            </w:r>
            <w:r>
              <w:rPr>
                <w:rFonts w:ascii="Century Gothic" w:hAnsi="Century Gothic" w:cstheme="minorHAnsi"/>
                <w:color w:val="auto"/>
                <w:sz w:val="22"/>
                <w:szCs w:val="22"/>
              </w:rPr>
              <w:t>3</w:t>
            </w:r>
            <w:r w:rsidRPr="00870720">
              <w:rPr>
                <w:rFonts w:ascii="Century Gothic" w:hAnsi="Century Gothic" w:cstheme="minorHAnsi"/>
                <w:color w:val="auto"/>
                <w:sz w:val="22"/>
                <w:szCs w:val="22"/>
              </w:rPr>
              <w:t>.</w:t>
            </w:r>
            <w:r>
              <w:rPr>
                <w:rFonts w:ascii="Century Gothic" w:hAnsi="Century Gothic" w:cstheme="minorHAnsi"/>
                <w:color w:val="auto"/>
                <w:sz w:val="22"/>
                <w:szCs w:val="22"/>
              </w:rPr>
              <w:t>3</w:t>
            </w:r>
            <w:r w:rsidRPr="00870720">
              <w:rPr>
                <w:rFonts w:ascii="Century Gothic" w:hAnsi="Century Gothic" w:cstheme="minorHAnsi"/>
                <w:color w:val="auto"/>
                <w:sz w:val="22"/>
                <w:szCs w:val="22"/>
              </w:rPr>
              <w:t xml:space="preserve">: </w:t>
            </w:r>
            <w:r>
              <w:rPr>
                <w:rFonts w:ascii="Century Gothic" w:hAnsi="Century Gothic" w:cstheme="minorHAnsi"/>
                <w:color w:val="auto"/>
                <w:sz w:val="22"/>
                <w:szCs w:val="22"/>
              </w:rPr>
              <w:t>Graphs in practical situations</w:t>
            </w:r>
          </w:p>
        </w:tc>
        <w:tc>
          <w:tcPr>
            <w:tcW w:w="659" w:type="dxa"/>
            <w:shd w:val="clear" w:color="auto" w:fill="DEEAF6" w:themeFill="accent1" w:themeFillTint="33"/>
            <w:vAlign w:val="center"/>
          </w:tcPr>
          <w:p w14:paraId="0849920F" w14:textId="77777777" w:rsidR="00870720" w:rsidRPr="001516B8" w:rsidRDefault="00870720" w:rsidP="00840763">
            <w:pPr>
              <w:jc w:val="center"/>
              <w:rPr>
                <w:rFonts w:ascii="Wingdings" w:hAnsi="Wingdings" w:cstheme="minorHAnsi"/>
                <w:color w:val="2E74B5" w:themeColor="accent1" w:themeShade="BF"/>
              </w:rPr>
            </w:pPr>
          </w:p>
        </w:tc>
        <w:tc>
          <w:tcPr>
            <w:tcW w:w="659" w:type="dxa"/>
            <w:shd w:val="clear" w:color="auto" w:fill="DEEAF6" w:themeFill="accent1" w:themeFillTint="33"/>
            <w:vAlign w:val="center"/>
          </w:tcPr>
          <w:p w14:paraId="0975059F" w14:textId="77777777" w:rsidR="00870720" w:rsidRPr="001516B8" w:rsidRDefault="00870720" w:rsidP="00840763">
            <w:pPr>
              <w:jc w:val="center"/>
              <w:rPr>
                <w:rFonts w:ascii="Wingdings" w:hAnsi="Wingdings" w:cstheme="minorHAnsi"/>
                <w:color w:val="2E74B5" w:themeColor="accent1" w:themeShade="BF"/>
              </w:rPr>
            </w:pPr>
          </w:p>
        </w:tc>
        <w:tc>
          <w:tcPr>
            <w:tcW w:w="763" w:type="dxa"/>
            <w:shd w:val="clear" w:color="auto" w:fill="DEEAF6" w:themeFill="accent1" w:themeFillTint="33"/>
            <w:vAlign w:val="center"/>
          </w:tcPr>
          <w:p w14:paraId="696552C4" w14:textId="77777777" w:rsidR="00870720" w:rsidRPr="001516B8" w:rsidRDefault="00870720" w:rsidP="00840763">
            <w:pPr>
              <w:jc w:val="center"/>
              <w:rPr>
                <w:rFonts w:ascii="Wingdings" w:hAnsi="Wingdings" w:cstheme="minorHAnsi"/>
                <w:color w:val="2E74B5" w:themeColor="accent1" w:themeShade="BF"/>
              </w:rPr>
            </w:pPr>
          </w:p>
        </w:tc>
        <w:tc>
          <w:tcPr>
            <w:tcW w:w="659" w:type="dxa"/>
            <w:shd w:val="clear" w:color="auto" w:fill="DEEAF6" w:themeFill="accent1" w:themeFillTint="33"/>
            <w:vAlign w:val="center"/>
          </w:tcPr>
          <w:p w14:paraId="6F251745" w14:textId="77777777" w:rsidR="00870720" w:rsidRPr="001516B8" w:rsidRDefault="00870720" w:rsidP="00840763">
            <w:pPr>
              <w:jc w:val="center"/>
              <w:rPr>
                <w:rFonts w:ascii="Wingdings" w:hAnsi="Wingdings" w:cstheme="minorHAnsi"/>
                <w:color w:val="2E74B5" w:themeColor="accent1" w:themeShade="BF"/>
              </w:rPr>
            </w:pPr>
          </w:p>
        </w:tc>
      </w:tr>
      <w:tr w:rsidR="00870720" w:rsidRPr="001516B8" w14:paraId="1B2EC85E" w14:textId="77777777" w:rsidTr="000534DE">
        <w:trPr>
          <w:trHeight w:val="559"/>
        </w:trPr>
        <w:tc>
          <w:tcPr>
            <w:tcW w:w="6640" w:type="dxa"/>
            <w:shd w:val="clear" w:color="auto" w:fill="auto"/>
          </w:tcPr>
          <w:p w14:paraId="60CC09F8" w14:textId="7C1EC93C" w:rsidR="00870720" w:rsidRPr="00D4238E" w:rsidRDefault="00870720" w:rsidP="00840763">
            <w:pPr>
              <w:pStyle w:val="Default"/>
              <w:spacing w:before="120" w:after="120" w:line="276" w:lineRule="auto"/>
              <w:rPr>
                <w:rFonts w:ascii="Century Gothic" w:hAnsi="Century Gothic" w:cstheme="minorHAnsi"/>
                <w:color w:val="auto"/>
                <w:sz w:val="22"/>
                <w:szCs w:val="22"/>
              </w:rPr>
            </w:pPr>
            <w:r>
              <w:rPr>
                <w:rFonts w:ascii="Century Gothic" w:hAnsi="Century Gothic" w:cstheme="minorHAnsi"/>
                <w:color w:val="2E74B5" w:themeColor="accent1" w:themeShade="BF"/>
                <w:sz w:val="22"/>
                <w:szCs w:val="22"/>
              </w:rPr>
              <w:t>Using graphs</w:t>
            </w:r>
            <w:r w:rsidRPr="00D4238E">
              <w:rPr>
                <w:rFonts w:ascii="Century Gothic" w:hAnsi="Century Gothic" w:cstheme="minorHAnsi"/>
                <w:color w:val="2E74B5" w:themeColor="accent1" w:themeShade="BF"/>
                <w:sz w:val="22"/>
                <w:szCs w:val="22"/>
              </w:rPr>
              <w:t>:</w:t>
            </w:r>
            <w:r w:rsidRPr="00D4238E">
              <w:rPr>
                <w:rFonts w:ascii="Century Gothic" w:hAnsi="Century Gothic"/>
                <w14:textFill>
                  <w14:solidFill>
                    <w14:srgbClr w14:val="000000">
                      <w14:lumMod w14:val="75000"/>
                    </w14:srgbClr>
                  </w14:solidFill>
                </w14:textFill>
              </w:rPr>
              <w:t xml:space="preserve"> </w:t>
            </w:r>
            <w:r w:rsidRPr="00151366">
              <w:rPr>
                <w:rFonts w:ascii="Century Gothic" w:hAnsi="Century Gothic"/>
                <w:sz w:val="22"/>
                <w:szCs w:val="22"/>
              </w:rPr>
              <w:t xml:space="preserve">3.3.4 </w:t>
            </w:r>
            <w:r w:rsidRPr="00870720">
              <w:rPr>
                <w:rFonts w:ascii="Century Gothic" w:hAnsi="Century Gothic"/>
                <w:sz w:val="22"/>
                <w:szCs w:val="22"/>
              </w:rPr>
              <w:t>interpret and use graphs in practical situations, including travel graphs, time series and conversion graphs</w:t>
            </w:r>
          </w:p>
        </w:tc>
        <w:tc>
          <w:tcPr>
            <w:tcW w:w="659" w:type="dxa"/>
            <w:shd w:val="clear" w:color="auto" w:fill="auto"/>
            <w:vAlign w:val="center"/>
          </w:tcPr>
          <w:p w14:paraId="0EA75B12" w14:textId="77777777" w:rsidR="00870720" w:rsidRPr="001516B8" w:rsidRDefault="00870720" w:rsidP="00840763">
            <w:pPr>
              <w:jc w:val="center"/>
              <w:rPr>
                <w:rFonts w:ascii="Wingdings" w:hAnsi="Wingdings" w:cstheme="minorHAnsi"/>
                <w:color w:val="2E74B5" w:themeColor="accent1" w:themeShade="BF"/>
              </w:rPr>
            </w:pPr>
          </w:p>
        </w:tc>
        <w:tc>
          <w:tcPr>
            <w:tcW w:w="659" w:type="dxa"/>
            <w:shd w:val="clear" w:color="auto" w:fill="auto"/>
            <w:vAlign w:val="center"/>
          </w:tcPr>
          <w:p w14:paraId="455D8234" w14:textId="0DE91609" w:rsidR="00870720" w:rsidRPr="001516B8" w:rsidRDefault="00870720" w:rsidP="00840763">
            <w:pPr>
              <w:jc w:val="center"/>
              <w:rPr>
                <w:rFonts w:ascii="Wingdings" w:hAnsi="Wingdings" w:cstheme="minorHAnsi"/>
                <w:color w:val="2E74B5" w:themeColor="accent1" w:themeShade="BF"/>
              </w:rPr>
            </w:pPr>
            <w:r w:rsidRPr="00870720">
              <w:rPr>
                <w:rFonts w:ascii="Wingdings" w:hAnsi="Wingdings" w:cstheme="minorHAnsi"/>
                <w:color w:val="2E74B5" w:themeColor="accent1" w:themeShade="BF"/>
              </w:rPr>
              <w:t></w:t>
            </w:r>
          </w:p>
        </w:tc>
        <w:tc>
          <w:tcPr>
            <w:tcW w:w="763" w:type="dxa"/>
            <w:shd w:val="clear" w:color="auto" w:fill="auto"/>
            <w:vAlign w:val="center"/>
          </w:tcPr>
          <w:p w14:paraId="2F58D55D" w14:textId="77777777" w:rsidR="00870720" w:rsidRPr="001516B8" w:rsidRDefault="00870720" w:rsidP="00840763">
            <w:pPr>
              <w:jc w:val="center"/>
              <w:rPr>
                <w:rFonts w:ascii="Wingdings" w:hAnsi="Wingdings" w:cstheme="minorHAnsi"/>
                <w:color w:val="2E74B5" w:themeColor="accent1" w:themeShade="BF"/>
              </w:rPr>
            </w:pPr>
          </w:p>
        </w:tc>
        <w:tc>
          <w:tcPr>
            <w:tcW w:w="659" w:type="dxa"/>
            <w:shd w:val="clear" w:color="auto" w:fill="auto"/>
            <w:vAlign w:val="center"/>
          </w:tcPr>
          <w:p w14:paraId="7DFE2DC5" w14:textId="77777777" w:rsidR="00870720" w:rsidRPr="001516B8" w:rsidRDefault="00870720" w:rsidP="00840763">
            <w:pPr>
              <w:jc w:val="center"/>
              <w:rPr>
                <w:rFonts w:ascii="Wingdings" w:hAnsi="Wingdings" w:cstheme="minorHAnsi"/>
                <w:color w:val="2E74B5" w:themeColor="accent1" w:themeShade="BF"/>
              </w:rPr>
            </w:pPr>
          </w:p>
        </w:tc>
      </w:tr>
      <w:tr w:rsidR="00870720" w:rsidRPr="001516B8" w14:paraId="5026317F" w14:textId="77777777" w:rsidTr="000534DE">
        <w:trPr>
          <w:trHeight w:val="559"/>
        </w:trPr>
        <w:tc>
          <w:tcPr>
            <w:tcW w:w="6640" w:type="dxa"/>
            <w:shd w:val="clear" w:color="auto" w:fill="auto"/>
          </w:tcPr>
          <w:p w14:paraId="5F41CC9B" w14:textId="6EF82B10" w:rsidR="00870720" w:rsidRPr="00D4238E" w:rsidRDefault="00870720" w:rsidP="00840763">
            <w:pPr>
              <w:pStyle w:val="Default"/>
              <w:spacing w:before="120" w:after="120" w:line="276" w:lineRule="auto"/>
              <w:rPr>
                <w:rFonts w:ascii="Century Gothic" w:hAnsi="Century Gothic" w:cstheme="minorHAnsi"/>
                <w:color w:val="auto"/>
                <w:sz w:val="22"/>
                <w:szCs w:val="22"/>
              </w:rPr>
            </w:pPr>
            <w:r>
              <w:rPr>
                <w:rFonts w:ascii="Century Gothic" w:hAnsi="Century Gothic" w:cstheme="minorHAnsi"/>
                <w:color w:val="2E74B5" w:themeColor="accent1" w:themeShade="BF"/>
                <w:sz w:val="22"/>
                <w:szCs w:val="22"/>
              </w:rPr>
              <w:t>Using graphs</w:t>
            </w:r>
            <w:r w:rsidRPr="00D4238E">
              <w:rPr>
                <w:rFonts w:ascii="Century Gothic" w:hAnsi="Century Gothic" w:cstheme="minorHAnsi"/>
                <w:color w:val="2E74B5" w:themeColor="accent1" w:themeShade="BF"/>
                <w:sz w:val="22"/>
                <w:szCs w:val="22"/>
              </w:rPr>
              <w:t>:</w:t>
            </w:r>
            <w:r w:rsidRPr="00D4238E">
              <w:rPr>
                <w:rFonts w:ascii="Century Gothic" w:hAnsi="Century Gothic"/>
                <w14:textFill>
                  <w14:solidFill>
                    <w14:srgbClr w14:val="000000">
                      <w14:lumMod w14:val="75000"/>
                    </w14:srgbClr>
                  </w14:solidFill>
                </w14:textFill>
              </w:rPr>
              <w:t xml:space="preserve"> </w:t>
            </w:r>
            <w:r w:rsidRPr="00151366">
              <w:rPr>
                <w:rFonts w:ascii="Century Gothic" w:hAnsi="Century Gothic"/>
                <w:sz w:val="22"/>
                <w:szCs w:val="22"/>
              </w:rPr>
              <w:t xml:space="preserve">3.3.5 </w:t>
            </w:r>
            <w:r w:rsidRPr="00870720">
              <w:rPr>
                <w:rFonts w:ascii="Century Gothic" w:hAnsi="Century Gothic"/>
                <w:sz w:val="22"/>
                <w:szCs w:val="22"/>
              </w:rPr>
              <w:t>draw graphs from given data to represent practical situations</w:t>
            </w:r>
          </w:p>
        </w:tc>
        <w:tc>
          <w:tcPr>
            <w:tcW w:w="659" w:type="dxa"/>
            <w:shd w:val="clear" w:color="auto" w:fill="auto"/>
            <w:vAlign w:val="center"/>
          </w:tcPr>
          <w:p w14:paraId="7A533C48" w14:textId="77777777" w:rsidR="00870720" w:rsidRPr="001516B8" w:rsidRDefault="00870720" w:rsidP="00840763">
            <w:pPr>
              <w:jc w:val="center"/>
              <w:rPr>
                <w:rFonts w:ascii="Wingdings" w:hAnsi="Wingdings" w:cstheme="minorHAnsi"/>
                <w:color w:val="2E74B5" w:themeColor="accent1" w:themeShade="BF"/>
              </w:rPr>
            </w:pPr>
          </w:p>
        </w:tc>
        <w:tc>
          <w:tcPr>
            <w:tcW w:w="659" w:type="dxa"/>
            <w:shd w:val="clear" w:color="auto" w:fill="auto"/>
            <w:vAlign w:val="center"/>
          </w:tcPr>
          <w:p w14:paraId="663C9E86" w14:textId="6AB602B2" w:rsidR="00870720" w:rsidRPr="001516B8" w:rsidRDefault="00870720" w:rsidP="00840763">
            <w:pPr>
              <w:jc w:val="center"/>
              <w:rPr>
                <w:rFonts w:ascii="Wingdings" w:hAnsi="Wingdings" w:cstheme="minorHAnsi"/>
                <w:color w:val="2E74B5" w:themeColor="accent1" w:themeShade="BF"/>
              </w:rPr>
            </w:pPr>
            <w:r w:rsidRPr="00870720">
              <w:rPr>
                <w:rFonts w:ascii="Wingdings" w:hAnsi="Wingdings" w:cstheme="minorHAnsi"/>
                <w:color w:val="2E74B5" w:themeColor="accent1" w:themeShade="BF"/>
              </w:rPr>
              <w:t></w:t>
            </w:r>
          </w:p>
        </w:tc>
        <w:tc>
          <w:tcPr>
            <w:tcW w:w="763" w:type="dxa"/>
            <w:shd w:val="clear" w:color="auto" w:fill="auto"/>
            <w:vAlign w:val="center"/>
          </w:tcPr>
          <w:p w14:paraId="3E9A6AFF" w14:textId="77777777" w:rsidR="00870720" w:rsidRPr="001516B8" w:rsidRDefault="00870720" w:rsidP="00840763">
            <w:pPr>
              <w:jc w:val="center"/>
              <w:rPr>
                <w:rFonts w:ascii="Wingdings" w:hAnsi="Wingdings" w:cstheme="minorHAnsi"/>
                <w:color w:val="2E74B5" w:themeColor="accent1" w:themeShade="BF"/>
              </w:rPr>
            </w:pPr>
          </w:p>
        </w:tc>
        <w:tc>
          <w:tcPr>
            <w:tcW w:w="659" w:type="dxa"/>
            <w:shd w:val="clear" w:color="auto" w:fill="auto"/>
            <w:vAlign w:val="center"/>
          </w:tcPr>
          <w:p w14:paraId="45079D31" w14:textId="77777777" w:rsidR="00870720" w:rsidRPr="001516B8" w:rsidRDefault="00870720" w:rsidP="00840763">
            <w:pPr>
              <w:jc w:val="center"/>
              <w:rPr>
                <w:rFonts w:ascii="Wingdings" w:hAnsi="Wingdings" w:cstheme="minorHAnsi"/>
                <w:color w:val="2E74B5" w:themeColor="accent1" w:themeShade="BF"/>
              </w:rPr>
            </w:pPr>
          </w:p>
        </w:tc>
      </w:tr>
      <w:tr w:rsidR="00870720" w:rsidRPr="001516B8" w14:paraId="645B4E7C" w14:textId="77777777" w:rsidTr="000534DE">
        <w:trPr>
          <w:trHeight w:val="559"/>
        </w:trPr>
        <w:tc>
          <w:tcPr>
            <w:tcW w:w="6640" w:type="dxa"/>
            <w:shd w:val="clear" w:color="auto" w:fill="DEEAF6" w:themeFill="accent1" w:themeFillTint="33"/>
          </w:tcPr>
          <w:p w14:paraId="77C3132A" w14:textId="49859E11" w:rsidR="00870720" w:rsidRPr="00D4238E" w:rsidRDefault="00870720" w:rsidP="00840763">
            <w:pPr>
              <w:pStyle w:val="Default"/>
              <w:spacing w:before="120" w:after="120" w:line="276" w:lineRule="auto"/>
              <w:rPr>
                <w:rFonts w:ascii="Century Gothic" w:hAnsi="Century Gothic" w:cstheme="minorHAnsi"/>
                <w:color w:val="auto"/>
                <w:sz w:val="22"/>
                <w:szCs w:val="22"/>
              </w:rPr>
            </w:pPr>
            <w:r w:rsidRPr="00D4238E">
              <w:rPr>
                <w:rFonts w:ascii="Century Gothic" w:hAnsi="Century Gothic" w:cstheme="minorHAnsi"/>
                <w:color w:val="auto"/>
                <w:sz w:val="22"/>
                <w:szCs w:val="22"/>
              </w:rPr>
              <w:t xml:space="preserve">Topic </w:t>
            </w:r>
            <w:r>
              <w:rPr>
                <w:rFonts w:ascii="Century Gothic" w:hAnsi="Century Gothic" w:cstheme="minorHAnsi"/>
                <w:color w:val="auto"/>
                <w:sz w:val="22"/>
                <w:szCs w:val="22"/>
              </w:rPr>
              <w:t>3.4</w:t>
            </w:r>
            <w:r w:rsidRPr="00D4238E">
              <w:rPr>
                <w:rFonts w:ascii="Century Gothic" w:hAnsi="Century Gothic" w:cstheme="minorHAnsi"/>
                <w:color w:val="auto"/>
                <w:sz w:val="22"/>
                <w:szCs w:val="22"/>
              </w:rPr>
              <w:t>:</w:t>
            </w:r>
            <w:r>
              <w:rPr>
                <w:rFonts w:ascii="Century Gothic" w:hAnsi="Century Gothic" w:cstheme="minorHAnsi"/>
                <w:color w:val="auto"/>
                <w:sz w:val="22"/>
                <w:szCs w:val="22"/>
              </w:rPr>
              <w:t xml:space="preserve"> Data collection</w:t>
            </w:r>
          </w:p>
        </w:tc>
        <w:tc>
          <w:tcPr>
            <w:tcW w:w="659" w:type="dxa"/>
            <w:shd w:val="clear" w:color="auto" w:fill="DEEAF6" w:themeFill="accent1" w:themeFillTint="33"/>
            <w:vAlign w:val="center"/>
          </w:tcPr>
          <w:p w14:paraId="11C322E1" w14:textId="77777777" w:rsidR="00870720" w:rsidRPr="001516B8" w:rsidRDefault="00870720" w:rsidP="00840763">
            <w:pPr>
              <w:jc w:val="center"/>
              <w:rPr>
                <w:rFonts w:ascii="Wingdings" w:hAnsi="Wingdings" w:cstheme="minorHAnsi"/>
                <w:color w:val="2E74B5" w:themeColor="accent1" w:themeShade="BF"/>
              </w:rPr>
            </w:pPr>
          </w:p>
        </w:tc>
        <w:tc>
          <w:tcPr>
            <w:tcW w:w="659" w:type="dxa"/>
            <w:shd w:val="clear" w:color="auto" w:fill="DEEAF6" w:themeFill="accent1" w:themeFillTint="33"/>
            <w:vAlign w:val="center"/>
          </w:tcPr>
          <w:p w14:paraId="061DC585" w14:textId="77777777" w:rsidR="00870720" w:rsidRPr="001516B8" w:rsidRDefault="00870720" w:rsidP="00840763">
            <w:pPr>
              <w:jc w:val="center"/>
              <w:rPr>
                <w:rFonts w:ascii="Wingdings" w:hAnsi="Wingdings" w:cstheme="minorHAnsi"/>
                <w:color w:val="2E74B5" w:themeColor="accent1" w:themeShade="BF"/>
              </w:rPr>
            </w:pPr>
          </w:p>
        </w:tc>
        <w:tc>
          <w:tcPr>
            <w:tcW w:w="763" w:type="dxa"/>
            <w:shd w:val="clear" w:color="auto" w:fill="DEEAF6" w:themeFill="accent1" w:themeFillTint="33"/>
            <w:vAlign w:val="center"/>
          </w:tcPr>
          <w:p w14:paraId="3F2F2023" w14:textId="77777777" w:rsidR="00870720" w:rsidRPr="001516B8" w:rsidRDefault="00870720" w:rsidP="00840763">
            <w:pPr>
              <w:jc w:val="center"/>
              <w:rPr>
                <w:rFonts w:ascii="Wingdings" w:hAnsi="Wingdings" w:cstheme="minorHAnsi"/>
                <w:color w:val="2E74B5" w:themeColor="accent1" w:themeShade="BF"/>
              </w:rPr>
            </w:pPr>
          </w:p>
        </w:tc>
        <w:tc>
          <w:tcPr>
            <w:tcW w:w="659" w:type="dxa"/>
            <w:shd w:val="clear" w:color="auto" w:fill="DEEAF6" w:themeFill="accent1" w:themeFillTint="33"/>
            <w:vAlign w:val="center"/>
          </w:tcPr>
          <w:p w14:paraId="0DF0A7A0" w14:textId="77777777" w:rsidR="00870720" w:rsidRPr="001516B8" w:rsidRDefault="00870720" w:rsidP="00840763">
            <w:pPr>
              <w:jc w:val="center"/>
              <w:rPr>
                <w:rFonts w:ascii="Wingdings" w:hAnsi="Wingdings" w:cstheme="minorHAnsi"/>
                <w:color w:val="2E74B5" w:themeColor="accent1" w:themeShade="BF"/>
              </w:rPr>
            </w:pPr>
          </w:p>
        </w:tc>
      </w:tr>
      <w:tr w:rsidR="00870720" w:rsidRPr="001516B8" w14:paraId="27AF44AD" w14:textId="77777777" w:rsidTr="000534DE">
        <w:trPr>
          <w:trHeight w:val="559"/>
        </w:trPr>
        <w:tc>
          <w:tcPr>
            <w:tcW w:w="6640" w:type="dxa"/>
            <w:shd w:val="clear" w:color="auto" w:fill="auto"/>
          </w:tcPr>
          <w:p w14:paraId="5C88DC1C" w14:textId="4DA86093" w:rsidR="00870720" w:rsidRPr="00D4238E" w:rsidRDefault="00870720" w:rsidP="00840763">
            <w:pPr>
              <w:pStyle w:val="Default"/>
              <w:spacing w:before="120" w:after="120" w:line="276" w:lineRule="auto"/>
              <w:rPr>
                <w:rFonts w:ascii="Century Gothic" w:hAnsi="Century Gothic" w:cstheme="minorHAnsi"/>
                <w:color w:val="auto"/>
                <w:sz w:val="22"/>
                <w:szCs w:val="22"/>
              </w:rPr>
            </w:pPr>
            <w:r>
              <w:rPr>
                <w:rFonts w:ascii="Century Gothic" w:hAnsi="Century Gothic" w:cstheme="minorHAnsi"/>
                <w:color w:val="2E74B5" w:themeColor="accent1" w:themeShade="BF"/>
                <w:sz w:val="22"/>
                <w:szCs w:val="22"/>
              </w:rPr>
              <w:t>Bivariate scatterplots</w:t>
            </w:r>
            <w:r w:rsidRPr="00D4238E">
              <w:rPr>
                <w:rFonts w:ascii="Century Gothic" w:hAnsi="Century Gothic" w:cstheme="minorHAnsi"/>
                <w:color w:val="2E74B5" w:themeColor="accent1" w:themeShade="BF"/>
                <w:sz w:val="22"/>
                <w:szCs w:val="22"/>
              </w:rPr>
              <w:t>:</w:t>
            </w:r>
            <w:r w:rsidRPr="00D4238E">
              <w:rPr>
                <w:rFonts w:ascii="Century Gothic" w:hAnsi="Century Gothic"/>
                <w14:textFill>
                  <w14:solidFill>
                    <w14:srgbClr w14:val="000000">
                      <w14:lumMod w14:val="75000"/>
                    </w14:srgbClr>
                  </w14:solidFill>
                </w14:textFill>
              </w:rPr>
              <w:t xml:space="preserve"> </w:t>
            </w:r>
            <w:r w:rsidRPr="00151366">
              <w:rPr>
                <w:rFonts w:ascii="Century Gothic" w:hAnsi="Century Gothic"/>
                <w:sz w:val="22"/>
                <w:szCs w:val="22"/>
              </w:rPr>
              <w:t xml:space="preserve">3.4.12 </w:t>
            </w:r>
            <w:r w:rsidRPr="00870720">
              <w:rPr>
                <w:rFonts w:ascii="Century Gothic" w:hAnsi="Century Gothic"/>
                <w:sz w:val="22"/>
                <w:szCs w:val="22"/>
              </w:rPr>
              <w:t>describe the patterns and features of bivariate data</w:t>
            </w:r>
          </w:p>
        </w:tc>
        <w:tc>
          <w:tcPr>
            <w:tcW w:w="659" w:type="dxa"/>
            <w:shd w:val="clear" w:color="auto" w:fill="auto"/>
            <w:vAlign w:val="center"/>
          </w:tcPr>
          <w:p w14:paraId="097113BD" w14:textId="77777777" w:rsidR="00870720" w:rsidRPr="001516B8" w:rsidRDefault="00870720" w:rsidP="00840763">
            <w:pPr>
              <w:jc w:val="center"/>
              <w:rPr>
                <w:rFonts w:ascii="Wingdings" w:hAnsi="Wingdings" w:cstheme="minorHAnsi"/>
                <w:color w:val="2E74B5" w:themeColor="accent1" w:themeShade="BF"/>
              </w:rPr>
            </w:pPr>
          </w:p>
        </w:tc>
        <w:tc>
          <w:tcPr>
            <w:tcW w:w="659" w:type="dxa"/>
            <w:shd w:val="clear" w:color="auto" w:fill="auto"/>
            <w:vAlign w:val="center"/>
          </w:tcPr>
          <w:p w14:paraId="520EECE9" w14:textId="02DD42A0" w:rsidR="00870720" w:rsidRPr="001516B8" w:rsidRDefault="00870720" w:rsidP="00840763">
            <w:pPr>
              <w:jc w:val="center"/>
              <w:rPr>
                <w:rFonts w:ascii="Wingdings" w:hAnsi="Wingdings" w:cstheme="minorHAnsi"/>
                <w:color w:val="2E74B5" w:themeColor="accent1" w:themeShade="BF"/>
              </w:rPr>
            </w:pPr>
            <w:r w:rsidRPr="009624E4">
              <w:rPr>
                <w:rFonts w:ascii="Wingdings" w:hAnsi="Wingdings" w:cstheme="minorHAnsi"/>
                <w:color w:val="2E74B5" w:themeColor="accent1" w:themeShade="BF"/>
              </w:rPr>
              <w:t></w:t>
            </w:r>
          </w:p>
        </w:tc>
        <w:tc>
          <w:tcPr>
            <w:tcW w:w="763" w:type="dxa"/>
            <w:shd w:val="clear" w:color="auto" w:fill="auto"/>
            <w:vAlign w:val="center"/>
          </w:tcPr>
          <w:p w14:paraId="21A389C7" w14:textId="77777777" w:rsidR="00870720" w:rsidRPr="001516B8" w:rsidRDefault="00870720" w:rsidP="00840763">
            <w:pPr>
              <w:jc w:val="center"/>
              <w:rPr>
                <w:rFonts w:ascii="Wingdings" w:hAnsi="Wingdings" w:cstheme="minorHAnsi"/>
                <w:color w:val="2E74B5" w:themeColor="accent1" w:themeShade="BF"/>
              </w:rPr>
            </w:pPr>
          </w:p>
        </w:tc>
        <w:tc>
          <w:tcPr>
            <w:tcW w:w="659" w:type="dxa"/>
            <w:shd w:val="clear" w:color="auto" w:fill="auto"/>
            <w:vAlign w:val="center"/>
          </w:tcPr>
          <w:p w14:paraId="19E956AF" w14:textId="77777777" w:rsidR="00870720" w:rsidRPr="001516B8" w:rsidRDefault="00870720" w:rsidP="00840763">
            <w:pPr>
              <w:jc w:val="center"/>
              <w:rPr>
                <w:rFonts w:ascii="Wingdings" w:hAnsi="Wingdings" w:cstheme="minorHAnsi"/>
                <w:color w:val="2E74B5" w:themeColor="accent1" w:themeShade="BF"/>
              </w:rPr>
            </w:pPr>
          </w:p>
        </w:tc>
      </w:tr>
      <w:tr w:rsidR="00421B11" w:rsidRPr="001516B8" w14:paraId="45031E71" w14:textId="77777777" w:rsidTr="000534DE">
        <w:trPr>
          <w:trHeight w:val="559"/>
        </w:trPr>
        <w:tc>
          <w:tcPr>
            <w:tcW w:w="6640" w:type="dxa"/>
            <w:shd w:val="clear" w:color="auto" w:fill="DEEAF6" w:themeFill="accent1" w:themeFillTint="33"/>
          </w:tcPr>
          <w:p w14:paraId="137A26F6" w14:textId="4A71C73B" w:rsidR="00421B11" w:rsidRPr="00846C10" w:rsidRDefault="00421B11" w:rsidP="00840763">
            <w:pPr>
              <w:pStyle w:val="Default"/>
              <w:spacing w:before="120" w:after="120" w:line="276" w:lineRule="auto"/>
              <w:rPr>
                <w:rFonts w:ascii="Century Gothic" w:hAnsi="Century Gothic" w:cstheme="minorHAnsi"/>
                <w:color w:val="2E74B5" w:themeColor="accent1" w:themeShade="BF"/>
                <w:sz w:val="22"/>
                <w:szCs w:val="22"/>
              </w:rPr>
            </w:pPr>
            <w:bookmarkStart w:id="47" w:name="_Hlk40700743"/>
            <w:r w:rsidRPr="00D4238E">
              <w:rPr>
                <w:rFonts w:ascii="Century Gothic" w:hAnsi="Century Gothic" w:cstheme="minorHAnsi"/>
                <w:color w:val="auto"/>
                <w:sz w:val="22"/>
                <w:szCs w:val="22"/>
              </w:rPr>
              <w:t xml:space="preserve">Topic </w:t>
            </w:r>
            <w:r>
              <w:rPr>
                <w:rFonts w:ascii="Century Gothic" w:hAnsi="Century Gothic" w:cstheme="minorHAnsi"/>
                <w:color w:val="auto"/>
                <w:sz w:val="22"/>
                <w:szCs w:val="22"/>
              </w:rPr>
              <w:t>4</w:t>
            </w:r>
            <w:r w:rsidRPr="00D4238E">
              <w:rPr>
                <w:rFonts w:ascii="Century Gothic" w:hAnsi="Century Gothic" w:cstheme="minorHAnsi"/>
                <w:color w:val="auto"/>
                <w:sz w:val="22"/>
                <w:szCs w:val="22"/>
              </w:rPr>
              <w:t>.</w:t>
            </w:r>
            <w:r>
              <w:rPr>
                <w:rFonts w:ascii="Century Gothic" w:hAnsi="Century Gothic" w:cstheme="minorHAnsi"/>
                <w:color w:val="auto"/>
                <w:sz w:val="22"/>
                <w:szCs w:val="22"/>
              </w:rPr>
              <w:t>1</w:t>
            </w:r>
            <w:r w:rsidRPr="00D4238E">
              <w:rPr>
                <w:rFonts w:ascii="Century Gothic" w:hAnsi="Century Gothic" w:cstheme="minorHAnsi"/>
                <w:color w:val="auto"/>
                <w:sz w:val="22"/>
                <w:szCs w:val="22"/>
              </w:rPr>
              <w:t>:</w:t>
            </w:r>
            <w:r>
              <w:rPr>
                <w:rFonts w:ascii="Century Gothic" w:hAnsi="Century Gothic" w:cstheme="minorHAnsi"/>
                <w:color w:val="auto"/>
                <w:sz w:val="22"/>
                <w:szCs w:val="22"/>
              </w:rPr>
              <w:t xml:space="preserve"> Probability and relative frequencies</w:t>
            </w:r>
          </w:p>
        </w:tc>
        <w:tc>
          <w:tcPr>
            <w:tcW w:w="659" w:type="dxa"/>
            <w:shd w:val="clear" w:color="auto" w:fill="DEEAF6" w:themeFill="accent1" w:themeFillTint="33"/>
            <w:vAlign w:val="center"/>
          </w:tcPr>
          <w:p w14:paraId="5035552D" w14:textId="77777777" w:rsidR="00421B11" w:rsidRPr="001516B8" w:rsidRDefault="00421B11" w:rsidP="00840763">
            <w:pPr>
              <w:jc w:val="center"/>
              <w:rPr>
                <w:rFonts w:ascii="Wingdings" w:hAnsi="Wingdings" w:cstheme="minorHAnsi"/>
                <w:color w:val="2E74B5" w:themeColor="accent1" w:themeShade="BF"/>
              </w:rPr>
            </w:pPr>
          </w:p>
        </w:tc>
        <w:tc>
          <w:tcPr>
            <w:tcW w:w="659" w:type="dxa"/>
            <w:shd w:val="clear" w:color="auto" w:fill="DEEAF6" w:themeFill="accent1" w:themeFillTint="33"/>
            <w:vAlign w:val="center"/>
          </w:tcPr>
          <w:p w14:paraId="291186D3" w14:textId="77777777" w:rsidR="00421B11" w:rsidRPr="001516B8" w:rsidRDefault="00421B11" w:rsidP="00840763">
            <w:pPr>
              <w:jc w:val="center"/>
              <w:rPr>
                <w:rFonts w:ascii="Wingdings" w:hAnsi="Wingdings" w:cstheme="minorHAnsi"/>
                <w:color w:val="2E74B5" w:themeColor="accent1" w:themeShade="BF"/>
              </w:rPr>
            </w:pPr>
          </w:p>
        </w:tc>
        <w:tc>
          <w:tcPr>
            <w:tcW w:w="763" w:type="dxa"/>
            <w:shd w:val="clear" w:color="auto" w:fill="DEEAF6" w:themeFill="accent1" w:themeFillTint="33"/>
            <w:vAlign w:val="center"/>
          </w:tcPr>
          <w:p w14:paraId="206E2093" w14:textId="77777777" w:rsidR="00421B11" w:rsidRPr="001516B8" w:rsidRDefault="00421B11" w:rsidP="00840763">
            <w:pPr>
              <w:jc w:val="center"/>
              <w:rPr>
                <w:rFonts w:ascii="Wingdings" w:hAnsi="Wingdings" w:cstheme="minorHAnsi"/>
                <w:color w:val="2E74B5" w:themeColor="accent1" w:themeShade="BF"/>
              </w:rPr>
            </w:pPr>
          </w:p>
        </w:tc>
        <w:tc>
          <w:tcPr>
            <w:tcW w:w="659" w:type="dxa"/>
            <w:shd w:val="clear" w:color="auto" w:fill="DEEAF6" w:themeFill="accent1" w:themeFillTint="33"/>
            <w:vAlign w:val="center"/>
          </w:tcPr>
          <w:p w14:paraId="3BE46BAA" w14:textId="77777777" w:rsidR="00421B11" w:rsidRPr="001516B8" w:rsidRDefault="00421B11" w:rsidP="00840763">
            <w:pPr>
              <w:jc w:val="center"/>
              <w:rPr>
                <w:rFonts w:ascii="Wingdings" w:hAnsi="Wingdings" w:cstheme="minorHAnsi"/>
                <w:color w:val="2E74B5" w:themeColor="accent1" w:themeShade="BF"/>
              </w:rPr>
            </w:pPr>
          </w:p>
        </w:tc>
      </w:tr>
      <w:bookmarkEnd w:id="47"/>
      <w:tr w:rsidR="00421B11" w:rsidRPr="001516B8" w14:paraId="0AE5F51D" w14:textId="77777777" w:rsidTr="000534DE">
        <w:trPr>
          <w:trHeight w:val="559"/>
        </w:trPr>
        <w:tc>
          <w:tcPr>
            <w:tcW w:w="6640" w:type="dxa"/>
            <w:shd w:val="clear" w:color="auto" w:fill="auto"/>
          </w:tcPr>
          <w:p w14:paraId="1FA95478" w14:textId="1B900991" w:rsidR="00421B11" w:rsidRPr="00D4238E" w:rsidRDefault="00421B11" w:rsidP="00CB2549">
            <w:pPr>
              <w:pStyle w:val="Default"/>
              <w:spacing w:before="120" w:after="120" w:line="276" w:lineRule="auto"/>
              <w:rPr>
                <w:rFonts w:ascii="Century Gothic" w:hAnsi="Century Gothic" w:cstheme="minorHAnsi"/>
                <w:color w:val="2E74B5" w:themeColor="accent1" w:themeShade="BF"/>
                <w:sz w:val="22"/>
                <w:szCs w:val="22"/>
              </w:rPr>
            </w:pPr>
            <w:r>
              <w:rPr>
                <w:rFonts w:ascii="Century Gothic" w:hAnsi="Century Gothic" w:cstheme="minorHAnsi"/>
                <w:color w:val="2E74B5" w:themeColor="accent1" w:themeShade="BF"/>
                <w:sz w:val="22"/>
                <w:szCs w:val="22"/>
              </w:rPr>
              <w:t xml:space="preserve">Simulations: </w:t>
            </w:r>
            <w:r w:rsidRPr="00151366">
              <w:rPr>
                <w:rFonts w:ascii="Century Gothic" w:hAnsi="Century Gothic" w:cstheme="minorHAnsi"/>
                <w:color w:val="auto"/>
                <w:sz w:val="22"/>
                <w:szCs w:val="22"/>
              </w:rPr>
              <w:t>4.1.3</w:t>
            </w:r>
            <w:r w:rsidR="009624E4" w:rsidRPr="00151366">
              <w:rPr>
                <w:rFonts w:ascii="Century Gothic" w:hAnsi="Century Gothic" w:cstheme="minorHAnsi"/>
                <w:color w:val="auto"/>
                <w:sz w:val="22"/>
                <w:szCs w:val="22"/>
              </w:rPr>
              <w:t xml:space="preserve"> </w:t>
            </w:r>
            <w:r w:rsidR="009624E4" w:rsidRPr="00D664C3">
              <w:rPr>
                <w:rFonts w:ascii="Century Gothic" w:hAnsi="Century Gothic" w:cstheme="minorHAnsi"/>
                <w:color w:val="auto"/>
                <w:sz w:val="22"/>
                <w:szCs w:val="22"/>
              </w:rPr>
              <w:t>perform simulations of experiments using technology</w:t>
            </w:r>
          </w:p>
        </w:tc>
        <w:tc>
          <w:tcPr>
            <w:tcW w:w="659" w:type="dxa"/>
            <w:shd w:val="clear" w:color="auto" w:fill="auto"/>
            <w:vAlign w:val="center"/>
          </w:tcPr>
          <w:p w14:paraId="3E1A305F" w14:textId="587A800E" w:rsidR="00421B11" w:rsidRPr="00421B11" w:rsidRDefault="009624E4" w:rsidP="00527EC0">
            <w:pPr>
              <w:spacing w:before="60" w:after="60"/>
              <w:jc w:val="center"/>
              <w:rPr>
                <w:rFonts w:ascii="Wingdings" w:hAnsi="Wingdings" w:cstheme="minorHAnsi"/>
                <w:color w:val="2E74B5" w:themeColor="accent1" w:themeShade="BF"/>
                <w:highlight w:val="yellow"/>
              </w:rPr>
            </w:pPr>
            <w:r w:rsidRPr="009624E4">
              <w:rPr>
                <w:rFonts w:ascii="Wingdings" w:hAnsi="Wingdings" w:cstheme="minorHAnsi"/>
                <w:color w:val="2E74B5" w:themeColor="accent1" w:themeShade="BF"/>
              </w:rPr>
              <w:t></w:t>
            </w:r>
          </w:p>
        </w:tc>
        <w:tc>
          <w:tcPr>
            <w:tcW w:w="659" w:type="dxa"/>
            <w:shd w:val="clear" w:color="auto" w:fill="auto"/>
            <w:vAlign w:val="center"/>
          </w:tcPr>
          <w:p w14:paraId="0DBE8FDF" w14:textId="77777777" w:rsidR="00421B11" w:rsidDel="00A667D8" w:rsidRDefault="00421B11" w:rsidP="00527EC0">
            <w:pPr>
              <w:spacing w:before="60" w:after="60"/>
              <w:jc w:val="center"/>
              <w:rPr>
                <w:rFonts w:ascii="Wingdings" w:hAnsi="Wingdings" w:cstheme="minorHAnsi"/>
                <w:color w:val="2E74B5" w:themeColor="accent1" w:themeShade="BF"/>
              </w:rPr>
            </w:pPr>
          </w:p>
        </w:tc>
        <w:tc>
          <w:tcPr>
            <w:tcW w:w="763" w:type="dxa"/>
            <w:shd w:val="clear" w:color="auto" w:fill="auto"/>
            <w:vAlign w:val="center"/>
          </w:tcPr>
          <w:p w14:paraId="62A20BF1" w14:textId="77777777" w:rsidR="00421B11" w:rsidRPr="001516B8" w:rsidRDefault="00421B11" w:rsidP="00527EC0">
            <w:pPr>
              <w:spacing w:before="60" w:after="60"/>
              <w:jc w:val="center"/>
              <w:rPr>
                <w:rFonts w:ascii="Wingdings" w:hAnsi="Wingdings" w:cstheme="minorHAnsi"/>
                <w:color w:val="2E74B5" w:themeColor="accent1" w:themeShade="BF"/>
              </w:rPr>
            </w:pPr>
          </w:p>
        </w:tc>
        <w:tc>
          <w:tcPr>
            <w:tcW w:w="659" w:type="dxa"/>
            <w:shd w:val="clear" w:color="auto" w:fill="auto"/>
            <w:vAlign w:val="center"/>
          </w:tcPr>
          <w:p w14:paraId="7DB103A6" w14:textId="77777777" w:rsidR="00421B11" w:rsidRPr="001516B8" w:rsidRDefault="00421B11" w:rsidP="00527EC0">
            <w:pPr>
              <w:spacing w:before="60" w:after="60"/>
              <w:jc w:val="center"/>
              <w:rPr>
                <w:rFonts w:ascii="Wingdings" w:hAnsi="Wingdings" w:cstheme="minorHAnsi"/>
                <w:color w:val="2E74B5" w:themeColor="accent1" w:themeShade="BF"/>
              </w:rPr>
            </w:pPr>
          </w:p>
        </w:tc>
      </w:tr>
    </w:tbl>
    <w:p w14:paraId="7198B937" w14:textId="77777777" w:rsidR="00A03B33" w:rsidRDefault="00A03B33"/>
    <w:tbl>
      <w:tblPr>
        <w:tblStyle w:val="TableGrid"/>
        <w:tblW w:w="9380" w:type="dxa"/>
        <w:tblLook w:val="04A0" w:firstRow="1" w:lastRow="0" w:firstColumn="1" w:lastColumn="0" w:noHBand="0" w:noVBand="1"/>
      </w:tblPr>
      <w:tblGrid>
        <w:gridCol w:w="6640"/>
        <w:gridCol w:w="659"/>
        <w:gridCol w:w="659"/>
        <w:gridCol w:w="763"/>
        <w:gridCol w:w="659"/>
      </w:tblGrid>
      <w:tr w:rsidR="00D72F73" w:rsidRPr="00640F01" w14:paraId="56BF6861" w14:textId="77777777" w:rsidTr="000534DE">
        <w:trPr>
          <w:trHeight w:val="716"/>
        </w:trPr>
        <w:tc>
          <w:tcPr>
            <w:tcW w:w="6640" w:type="dxa"/>
            <w:vMerge w:val="restart"/>
            <w:tcBorders>
              <w:top w:val="nil"/>
              <w:left w:val="nil"/>
            </w:tcBorders>
            <w:vAlign w:val="center"/>
          </w:tcPr>
          <w:p w14:paraId="0F604CE5" w14:textId="77777777" w:rsidR="00D72F73" w:rsidRPr="003B0120" w:rsidRDefault="00D72F73" w:rsidP="004862F8">
            <w:pPr>
              <w:rPr>
                <w:rFonts w:cstheme="minorHAnsi"/>
              </w:rPr>
            </w:pPr>
          </w:p>
        </w:tc>
        <w:tc>
          <w:tcPr>
            <w:tcW w:w="2740" w:type="dxa"/>
            <w:gridSpan w:val="4"/>
            <w:tcBorders>
              <w:top w:val="single" w:sz="4" w:space="0" w:color="auto"/>
            </w:tcBorders>
            <w:shd w:val="clear" w:color="auto" w:fill="2E74B5" w:themeFill="accent1" w:themeFillShade="BF"/>
          </w:tcPr>
          <w:p w14:paraId="7C72AF63" w14:textId="77777777" w:rsidR="00D72F73" w:rsidRPr="00640F01" w:rsidRDefault="00D72F73" w:rsidP="004862F8">
            <w:pPr>
              <w:jc w:val="center"/>
              <w:rPr>
                <w:rFonts w:cstheme="minorHAnsi"/>
                <w:color w:val="FFFFFF" w:themeColor="background1"/>
              </w:rPr>
            </w:pPr>
            <w:r w:rsidRPr="00640F01">
              <w:rPr>
                <w:rFonts w:cstheme="minorHAnsi"/>
                <w:color w:val="FFFFFF" w:themeColor="background1"/>
              </w:rPr>
              <w:t>ACTIVITY</w:t>
            </w:r>
          </w:p>
        </w:tc>
      </w:tr>
      <w:tr w:rsidR="00D72F73" w:rsidRPr="00640F01" w14:paraId="718DC02E" w14:textId="77777777" w:rsidTr="000534DE">
        <w:trPr>
          <w:trHeight w:val="716"/>
        </w:trPr>
        <w:tc>
          <w:tcPr>
            <w:tcW w:w="6640" w:type="dxa"/>
            <w:vMerge/>
            <w:tcBorders>
              <w:left w:val="nil"/>
            </w:tcBorders>
            <w:vAlign w:val="center"/>
          </w:tcPr>
          <w:p w14:paraId="081439C4" w14:textId="77777777" w:rsidR="00D72F73" w:rsidRPr="003B0120" w:rsidRDefault="00D72F73" w:rsidP="004862F8">
            <w:pPr>
              <w:spacing w:before="60" w:after="60"/>
              <w:rPr>
                <w:rFonts w:cstheme="minorHAnsi"/>
              </w:rPr>
            </w:pPr>
          </w:p>
        </w:tc>
        <w:tc>
          <w:tcPr>
            <w:tcW w:w="659" w:type="dxa"/>
            <w:vAlign w:val="center"/>
          </w:tcPr>
          <w:p w14:paraId="0AF8D698" w14:textId="77777777" w:rsidR="00D72F73" w:rsidRPr="00640F01" w:rsidRDefault="00D72F73" w:rsidP="004862F8">
            <w:pPr>
              <w:jc w:val="center"/>
              <w:rPr>
                <w:rFonts w:cstheme="minorHAnsi"/>
                <w:b/>
                <w:color w:val="2E74B5" w:themeColor="accent1" w:themeShade="BF"/>
              </w:rPr>
            </w:pPr>
            <w:r w:rsidRPr="00640F01">
              <w:rPr>
                <w:rFonts w:cstheme="minorHAnsi"/>
                <w:b/>
                <w:color w:val="2E74B5" w:themeColor="accent1" w:themeShade="BF"/>
              </w:rPr>
              <w:t>1</w:t>
            </w:r>
          </w:p>
        </w:tc>
        <w:tc>
          <w:tcPr>
            <w:tcW w:w="659" w:type="dxa"/>
            <w:vAlign w:val="center"/>
          </w:tcPr>
          <w:p w14:paraId="074D3627" w14:textId="77777777" w:rsidR="00D72F73" w:rsidRPr="00640F01" w:rsidRDefault="00D72F73" w:rsidP="004862F8">
            <w:pPr>
              <w:jc w:val="center"/>
              <w:rPr>
                <w:rFonts w:cstheme="minorHAnsi"/>
                <w:b/>
                <w:color w:val="2E74B5" w:themeColor="accent1" w:themeShade="BF"/>
              </w:rPr>
            </w:pPr>
            <w:r w:rsidRPr="00640F01">
              <w:rPr>
                <w:rFonts w:cstheme="minorHAnsi"/>
                <w:b/>
                <w:color w:val="2E74B5" w:themeColor="accent1" w:themeShade="BF"/>
              </w:rPr>
              <w:t>2</w:t>
            </w:r>
          </w:p>
        </w:tc>
        <w:tc>
          <w:tcPr>
            <w:tcW w:w="763" w:type="dxa"/>
            <w:vAlign w:val="center"/>
          </w:tcPr>
          <w:p w14:paraId="38231ABC" w14:textId="77777777" w:rsidR="00D72F73" w:rsidRPr="00640F01" w:rsidRDefault="00D72F73" w:rsidP="004862F8">
            <w:pPr>
              <w:jc w:val="center"/>
              <w:rPr>
                <w:rFonts w:cstheme="minorHAnsi"/>
                <w:b/>
                <w:color w:val="2E74B5" w:themeColor="accent1" w:themeShade="BF"/>
              </w:rPr>
            </w:pPr>
            <w:r w:rsidRPr="00640F01">
              <w:rPr>
                <w:rFonts w:cstheme="minorHAnsi"/>
                <w:b/>
                <w:color w:val="2E74B5" w:themeColor="accent1" w:themeShade="BF"/>
              </w:rPr>
              <w:t>3</w:t>
            </w:r>
          </w:p>
        </w:tc>
        <w:tc>
          <w:tcPr>
            <w:tcW w:w="659" w:type="dxa"/>
            <w:vAlign w:val="center"/>
          </w:tcPr>
          <w:p w14:paraId="35C56A5A" w14:textId="77777777" w:rsidR="00D72F73" w:rsidRPr="00640F01" w:rsidRDefault="00D72F73" w:rsidP="004862F8">
            <w:pPr>
              <w:jc w:val="center"/>
              <w:rPr>
                <w:rFonts w:cstheme="minorHAnsi"/>
                <w:b/>
                <w:color w:val="2E74B5" w:themeColor="accent1" w:themeShade="BF"/>
              </w:rPr>
            </w:pPr>
            <w:r w:rsidRPr="00640F01">
              <w:rPr>
                <w:rFonts w:cstheme="minorHAnsi"/>
                <w:b/>
                <w:color w:val="2E74B5" w:themeColor="accent1" w:themeShade="BF"/>
              </w:rPr>
              <w:t>4</w:t>
            </w:r>
          </w:p>
        </w:tc>
      </w:tr>
      <w:tr w:rsidR="00D72F73" w:rsidRPr="003B0120" w14:paraId="731262CB" w14:textId="77777777" w:rsidTr="000534DE">
        <w:trPr>
          <w:trHeight w:val="559"/>
        </w:trPr>
        <w:tc>
          <w:tcPr>
            <w:tcW w:w="6640" w:type="dxa"/>
            <w:shd w:val="clear" w:color="auto" w:fill="2E74B5" w:themeFill="accent1" w:themeFillShade="BF"/>
          </w:tcPr>
          <w:p w14:paraId="66129B78" w14:textId="77777777" w:rsidR="00D72F73" w:rsidRPr="0067425C" w:rsidRDefault="00D72F73" w:rsidP="004862F8">
            <w:pPr>
              <w:rPr>
                <w:rFonts w:cstheme="minorHAnsi"/>
                <w:b/>
                <w:color w:val="FFFFFF" w:themeColor="background1"/>
              </w:rPr>
            </w:pPr>
            <w:r>
              <w:rPr>
                <w:rFonts w:cstheme="minorHAnsi"/>
                <w:b/>
                <w:color w:val="FFFFFF" w:themeColor="background1"/>
              </w:rPr>
              <w:t>MATHEMATICS</w:t>
            </w:r>
            <w:r>
              <w:rPr>
                <w:rFonts w:cstheme="minorHAnsi"/>
                <w:b/>
                <w:color w:val="FFFFFF" w:themeColor="background1"/>
              </w:rPr>
              <w:br/>
            </w:r>
            <w:r w:rsidRPr="006F0E5E">
              <w:rPr>
                <w:rFonts w:cstheme="minorHAnsi"/>
                <w:b/>
                <w:color w:val="FFFFFF" w:themeColor="background1"/>
              </w:rPr>
              <w:t xml:space="preserve">Year 12 </w:t>
            </w:r>
            <w:r>
              <w:rPr>
                <w:rFonts w:cstheme="minorHAnsi"/>
                <w:b/>
                <w:color w:val="FFFFFF" w:themeColor="background1"/>
              </w:rPr>
              <w:t>Mathematics Essentials General course</w:t>
            </w:r>
          </w:p>
        </w:tc>
        <w:tc>
          <w:tcPr>
            <w:tcW w:w="659" w:type="dxa"/>
            <w:shd w:val="clear" w:color="auto" w:fill="2E74B5" w:themeFill="accent1" w:themeFillShade="BF"/>
            <w:vAlign w:val="center"/>
          </w:tcPr>
          <w:p w14:paraId="72E3470C" w14:textId="77777777" w:rsidR="00D72F73" w:rsidRPr="003B0120" w:rsidRDefault="00D72F73" w:rsidP="004862F8">
            <w:pPr>
              <w:jc w:val="center"/>
              <w:rPr>
                <w:rFonts w:cstheme="minorHAnsi"/>
              </w:rPr>
            </w:pPr>
          </w:p>
        </w:tc>
        <w:tc>
          <w:tcPr>
            <w:tcW w:w="659" w:type="dxa"/>
            <w:shd w:val="clear" w:color="auto" w:fill="2E74B5" w:themeFill="accent1" w:themeFillShade="BF"/>
            <w:vAlign w:val="center"/>
          </w:tcPr>
          <w:p w14:paraId="14298C40" w14:textId="77777777" w:rsidR="00D72F73" w:rsidRPr="003B0120" w:rsidRDefault="00D72F73" w:rsidP="004862F8">
            <w:pPr>
              <w:jc w:val="center"/>
              <w:rPr>
                <w:rFonts w:cstheme="minorHAnsi"/>
              </w:rPr>
            </w:pPr>
          </w:p>
        </w:tc>
        <w:tc>
          <w:tcPr>
            <w:tcW w:w="763" w:type="dxa"/>
            <w:shd w:val="clear" w:color="auto" w:fill="2E74B5" w:themeFill="accent1" w:themeFillShade="BF"/>
            <w:vAlign w:val="center"/>
          </w:tcPr>
          <w:p w14:paraId="18F63484" w14:textId="77777777" w:rsidR="00D72F73" w:rsidRPr="003B0120" w:rsidRDefault="00D72F73" w:rsidP="004862F8">
            <w:pPr>
              <w:jc w:val="center"/>
              <w:rPr>
                <w:rFonts w:cstheme="minorHAnsi"/>
              </w:rPr>
            </w:pPr>
          </w:p>
        </w:tc>
        <w:tc>
          <w:tcPr>
            <w:tcW w:w="659" w:type="dxa"/>
            <w:shd w:val="clear" w:color="auto" w:fill="2E74B5" w:themeFill="accent1" w:themeFillShade="BF"/>
            <w:vAlign w:val="center"/>
          </w:tcPr>
          <w:p w14:paraId="38496772" w14:textId="77777777" w:rsidR="00D72F73" w:rsidRPr="003B0120" w:rsidRDefault="00D72F73" w:rsidP="004862F8">
            <w:pPr>
              <w:jc w:val="center"/>
              <w:rPr>
                <w:rFonts w:cstheme="minorHAnsi"/>
              </w:rPr>
            </w:pPr>
          </w:p>
        </w:tc>
      </w:tr>
      <w:tr w:rsidR="00D72F73" w:rsidRPr="001516B8" w14:paraId="3F8CB92A" w14:textId="77777777" w:rsidTr="000534DE">
        <w:trPr>
          <w:trHeight w:val="559"/>
        </w:trPr>
        <w:tc>
          <w:tcPr>
            <w:tcW w:w="6640" w:type="dxa"/>
            <w:shd w:val="clear" w:color="auto" w:fill="DEEAF6" w:themeFill="accent1" w:themeFillTint="33"/>
          </w:tcPr>
          <w:p w14:paraId="52264D3B" w14:textId="77777777" w:rsidR="00D72F73" w:rsidRPr="00846C10" w:rsidRDefault="00D72F73" w:rsidP="004862F8">
            <w:pPr>
              <w:pStyle w:val="Default"/>
              <w:spacing w:before="120" w:after="120" w:line="276" w:lineRule="auto"/>
              <w:rPr>
                <w:rFonts w:ascii="Century Gothic" w:hAnsi="Century Gothic" w:cstheme="minorHAnsi"/>
                <w:color w:val="2E74B5" w:themeColor="accent1" w:themeShade="BF"/>
                <w:sz w:val="22"/>
                <w:szCs w:val="22"/>
              </w:rPr>
            </w:pPr>
            <w:r w:rsidRPr="00D4238E">
              <w:rPr>
                <w:rFonts w:ascii="Century Gothic" w:hAnsi="Century Gothic" w:cstheme="minorHAnsi"/>
                <w:color w:val="auto"/>
                <w:sz w:val="22"/>
                <w:szCs w:val="22"/>
              </w:rPr>
              <w:t xml:space="preserve">Topic </w:t>
            </w:r>
            <w:r>
              <w:rPr>
                <w:rFonts w:ascii="Century Gothic" w:hAnsi="Century Gothic" w:cstheme="minorHAnsi"/>
                <w:color w:val="auto"/>
                <w:sz w:val="22"/>
                <w:szCs w:val="22"/>
              </w:rPr>
              <w:t>4</w:t>
            </w:r>
            <w:r w:rsidRPr="00D4238E">
              <w:rPr>
                <w:rFonts w:ascii="Century Gothic" w:hAnsi="Century Gothic" w:cstheme="minorHAnsi"/>
                <w:color w:val="auto"/>
                <w:sz w:val="22"/>
                <w:szCs w:val="22"/>
              </w:rPr>
              <w:t>.</w:t>
            </w:r>
            <w:r>
              <w:rPr>
                <w:rFonts w:ascii="Century Gothic" w:hAnsi="Century Gothic" w:cstheme="minorHAnsi"/>
                <w:color w:val="auto"/>
                <w:sz w:val="22"/>
                <w:szCs w:val="22"/>
              </w:rPr>
              <w:t>1</w:t>
            </w:r>
            <w:r w:rsidRPr="00D4238E">
              <w:rPr>
                <w:rFonts w:ascii="Century Gothic" w:hAnsi="Century Gothic" w:cstheme="minorHAnsi"/>
                <w:color w:val="auto"/>
                <w:sz w:val="22"/>
                <w:szCs w:val="22"/>
              </w:rPr>
              <w:t>:</w:t>
            </w:r>
            <w:r>
              <w:rPr>
                <w:rFonts w:ascii="Century Gothic" w:hAnsi="Century Gothic" w:cstheme="minorHAnsi"/>
                <w:color w:val="auto"/>
                <w:sz w:val="22"/>
                <w:szCs w:val="22"/>
              </w:rPr>
              <w:t xml:space="preserve"> Probability and relative frequencies</w:t>
            </w:r>
          </w:p>
        </w:tc>
        <w:tc>
          <w:tcPr>
            <w:tcW w:w="659" w:type="dxa"/>
            <w:shd w:val="clear" w:color="auto" w:fill="DEEAF6" w:themeFill="accent1" w:themeFillTint="33"/>
            <w:vAlign w:val="center"/>
          </w:tcPr>
          <w:p w14:paraId="226DB13E" w14:textId="77777777" w:rsidR="00D72F73" w:rsidRPr="001516B8" w:rsidRDefault="00D72F73" w:rsidP="004862F8">
            <w:pPr>
              <w:jc w:val="center"/>
              <w:rPr>
                <w:rFonts w:ascii="Wingdings" w:hAnsi="Wingdings" w:cstheme="minorHAnsi"/>
                <w:color w:val="2E74B5" w:themeColor="accent1" w:themeShade="BF"/>
              </w:rPr>
            </w:pPr>
          </w:p>
        </w:tc>
        <w:tc>
          <w:tcPr>
            <w:tcW w:w="659" w:type="dxa"/>
            <w:shd w:val="clear" w:color="auto" w:fill="DEEAF6" w:themeFill="accent1" w:themeFillTint="33"/>
            <w:vAlign w:val="center"/>
          </w:tcPr>
          <w:p w14:paraId="65356513" w14:textId="77777777" w:rsidR="00D72F73" w:rsidRPr="001516B8" w:rsidRDefault="00D72F73" w:rsidP="004862F8">
            <w:pPr>
              <w:jc w:val="center"/>
              <w:rPr>
                <w:rFonts w:ascii="Wingdings" w:hAnsi="Wingdings" w:cstheme="minorHAnsi"/>
                <w:color w:val="2E74B5" w:themeColor="accent1" w:themeShade="BF"/>
              </w:rPr>
            </w:pPr>
          </w:p>
        </w:tc>
        <w:tc>
          <w:tcPr>
            <w:tcW w:w="763" w:type="dxa"/>
            <w:shd w:val="clear" w:color="auto" w:fill="DEEAF6" w:themeFill="accent1" w:themeFillTint="33"/>
            <w:vAlign w:val="center"/>
          </w:tcPr>
          <w:p w14:paraId="4C7363AA" w14:textId="77777777" w:rsidR="00D72F73" w:rsidRPr="001516B8" w:rsidRDefault="00D72F73" w:rsidP="004862F8">
            <w:pPr>
              <w:jc w:val="center"/>
              <w:rPr>
                <w:rFonts w:ascii="Wingdings" w:hAnsi="Wingdings" w:cstheme="minorHAnsi"/>
                <w:color w:val="2E74B5" w:themeColor="accent1" w:themeShade="BF"/>
              </w:rPr>
            </w:pPr>
          </w:p>
        </w:tc>
        <w:tc>
          <w:tcPr>
            <w:tcW w:w="659" w:type="dxa"/>
            <w:shd w:val="clear" w:color="auto" w:fill="DEEAF6" w:themeFill="accent1" w:themeFillTint="33"/>
            <w:vAlign w:val="center"/>
          </w:tcPr>
          <w:p w14:paraId="01C361D4" w14:textId="77777777" w:rsidR="00D72F73" w:rsidRPr="001516B8" w:rsidRDefault="00D72F73" w:rsidP="004862F8">
            <w:pPr>
              <w:jc w:val="center"/>
              <w:rPr>
                <w:rFonts w:ascii="Wingdings" w:hAnsi="Wingdings" w:cstheme="minorHAnsi"/>
                <w:color w:val="2E74B5" w:themeColor="accent1" w:themeShade="BF"/>
              </w:rPr>
            </w:pPr>
          </w:p>
        </w:tc>
      </w:tr>
      <w:tr w:rsidR="00421B11" w:rsidRPr="001516B8" w14:paraId="788F142A" w14:textId="77777777" w:rsidTr="000534DE">
        <w:trPr>
          <w:trHeight w:val="559"/>
        </w:trPr>
        <w:tc>
          <w:tcPr>
            <w:tcW w:w="6640" w:type="dxa"/>
            <w:shd w:val="clear" w:color="auto" w:fill="auto"/>
          </w:tcPr>
          <w:p w14:paraId="5DD50BEF" w14:textId="641B38E2" w:rsidR="00421B11" w:rsidRPr="00D4238E" w:rsidRDefault="00421B11" w:rsidP="00CB2549">
            <w:pPr>
              <w:pStyle w:val="Default"/>
              <w:spacing w:before="120" w:after="120" w:line="276" w:lineRule="auto"/>
              <w:rPr>
                <w:rFonts w:ascii="Century Gothic" w:hAnsi="Century Gothic" w:cstheme="minorHAnsi"/>
                <w:color w:val="2E74B5" w:themeColor="accent1" w:themeShade="BF"/>
                <w:sz w:val="22"/>
                <w:szCs w:val="22"/>
              </w:rPr>
            </w:pPr>
            <w:r>
              <w:rPr>
                <w:rFonts w:ascii="Century Gothic" w:hAnsi="Century Gothic" w:cstheme="minorHAnsi"/>
                <w:color w:val="2E74B5" w:themeColor="accent1" w:themeShade="BF"/>
                <w:sz w:val="22"/>
                <w:szCs w:val="22"/>
              </w:rPr>
              <w:t xml:space="preserve">Simulations: </w:t>
            </w:r>
            <w:r w:rsidRPr="00D664C3">
              <w:rPr>
                <w:rFonts w:ascii="Century Gothic" w:hAnsi="Century Gothic" w:cstheme="minorHAnsi"/>
                <w:color w:val="auto"/>
                <w:sz w:val="22"/>
                <w:szCs w:val="22"/>
              </w:rPr>
              <w:t>4.1.</w:t>
            </w:r>
            <w:r w:rsidR="009624E4" w:rsidRPr="00D664C3">
              <w:rPr>
                <w:rFonts w:ascii="Century Gothic" w:hAnsi="Century Gothic" w:cstheme="minorHAnsi"/>
                <w:color w:val="auto"/>
                <w:sz w:val="22"/>
                <w:szCs w:val="22"/>
              </w:rPr>
              <w:t xml:space="preserve">4 </w:t>
            </w:r>
            <w:proofErr w:type="spellStart"/>
            <w:r w:rsidR="009624E4" w:rsidRPr="00D664C3">
              <w:rPr>
                <w:rFonts w:ascii="Century Gothic" w:hAnsi="Century Gothic" w:cstheme="minorHAnsi"/>
                <w:color w:val="auto"/>
                <w:sz w:val="22"/>
                <w:szCs w:val="22"/>
              </w:rPr>
              <w:t>recognise</w:t>
            </w:r>
            <w:proofErr w:type="spellEnd"/>
            <w:r w:rsidR="009624E4" w:rsidRPr="00D664C3">
              <w:rPr>
                <w:rFonts w:ascii="Century Gothic" w:hAnsi="Century Gothic" w:cstheme="minorHAnsi"/>
                <w:color w:val="auto"/>
                <w:sz w:val="22"/>
                <w:szCs w:val="22"/>
              </w:rPr>
              <w:t xml:space="preserve"> that the repetition of chance events is likely to produce different results</w:t>
            </w:r>
          </w:p>
        </w:tc>
        <w:tc>
          <w:tcPr>
            <w:tcW w:w="659" w:type="dxa"/>
            <w:shd w:val="clear" w:color="auto" w:fill="auto"/>
            <w:vAlign w:val="center"/>
          </w:tcPr>
          <w:p w14:paraId="5137AD09" w14:textId="029C21F5" w:rsidR="00421B11" w:rsidRPr="00421B11" w:rsidRDefault="009624E4" w:rsidP="00527EC0">
            <w:pPr>
              <w:spacing w:before="60" w:after="60"/>
              <w:jc w:val="center"/>
              <w:rPr>
                <w:rFonts w:ascii="Wingdings" w:hAnsi="Wingdings" w:cstheme="minorHAnsi"/>
                <w:color w:val="2E74B5" w:themeColor="accent1" w:themeShade="BF"/>
                <w:highlight w:val="yellow"/>
              </w:rPr>
            </w:pPr>
            <w:r w:rsidRPr="009624E4">
              <w:rPr>
                <w:rFonts w:ascii="Wingdings" w:hAnsi="Wingdings" w:cstheme="minorHAnsi"/>
                <w:color w:val="2E74B5" w:themeColor="accent1" w:themeShade="BF"/>
              </w:rPr>
              <w:t></w:t>
            </w:r>
          </w:p>
        </w:tc>
        <w:tc>
          <w:tcPr>
            <w:tcW w:w="659" w:type="dxa"/>
            <w:shd w:val="clear" w:color="auto" w:fill="auto"/>
            <w:vAlign w:val="center"/>
          </w:tcPr>
          <w:p w14:paraId="5FF60A9C" w14:textId="77777777" w:rsidR="00421B11" w:rsidDel="00A667D8" w:rsidRDefault="00421B11" w:rsidP="00527EC0">
            <w:pPr>
              <w:spacing w:before="60" w:after="60"/>
              <w:jc w:val="center"/>
              <w:rPr>
                <w:rFonts w:ascii="Wingdings" w:hAnsi="Wingdings" w:cstheme="minorHAnsi"/>
                <w:color w:val="2E74B5" w:themeColor="accent1" w:themeShade="BF"/>
              </w:rPr>
            </w:pPr>
          </w:p>
        </w:tc>
        <w:tc>
          <w:tcPr>
            <w:tcW w:w="763" w:type="dxa"/>
            <w:shd w:val="clear" w:color="auto" w:fill="auto"/>
            <w:vAlign w:val="center"/>
          </w:tcPr>
          <w:p w14:paraId="7D01E26D" w14:textId="77777777" w:rsidR="00421B11" w:rsidRPr="001516B8" w:rsidRDefault="00421B11" w:rsidP="00527EC0">
            <w:pPr>
              <w:spacing w:before="60" w:after="60"/>
              <w:jc w:val="center"/>
              <w:rPr>
                <w:rFonts w:ascii="Wingdings" w:hAnsi="Wingdings" w:cstheme="minorHAnsi"/>
                <w:color w:val="2E74B5" w:themeColor="accent1" w:themeShade="BF"/>
              </w:rPr>
            </w:pPr>
          </w:p>
        </w:tc>
        <w:tc>
          <w:tcPr>
            <w:tcW w:w="659" w:type="dxa"/>
            <w:shd w:val="clear" w:color="auto" w:fill="auto"/>
            <w:vAlign w:val="center"/>
          </w:tcPr>
          <w:p w14:paraId="4C58750B" w14:textId="77777777" w:rsidR="00421B11" w:rsidRPr="001516B8" w:rsidRDefault="00421B11" w:rsidP="00527EC0">
            <w:pPr>
              <w:spacing w:before="60" w:after="60"/>
              <w:jc w:val="center"/>
              <w:rPr>
                <w:rFonts w:ascii="Wingdings" w:hAnsi="Wingdings" w:cstheme="minorHAnsi"/>
                <w:color w:val="2E74B5" w:themeColor="accent1" w:themeShade="BF"/>
              </w:rPr>
            </w:pPr>
          </w:p>
        </w:tc>
      </w:tr>
      <w:tr w:rsidR="00421B11" w:rsidRPr="001516B8" w14:paraId="4878FC17" w14:textId="77777777" w:rsidTr="000534DE">
        <w:trPr>
          <w:trHeight w:val="559"/>
        </w:trPr>
        <w:tc>
          <w:tcPr>
            <w:tcW w:w="6640" w:type="dxa"/>
            <w:shd w:val="clear" w:color="auto" w:fill="auto"/>
          </w:tcPr>
          <w:p w14:paraId="0FDEB8F0" w14:textId="1C8FEC35" w:rsidR="00421B11" w:rsidRPr="00D4238E" w:rsidRDefault="009624E4" w:rsidP="00CB2549">
            <w:pPr>
              <w:pStyle w:val="Default"/>
              <w:spacing w:before="120" w:after="120" w:line="276" w:lineRule="auto"/>
              <w:rPr>
                <w:rFonts w:ascii="Century Gothic" w:hAnsi="Century Gothic" w:cstheme="minorHAnsi"/>
                <w:color w:val="2E74B5" w:themeColor="accent1" w:themeShade="BF"/>
                <w:sz w:val="22"/>
                <w:szCs w:val="22"/>
              </w:rPr>
            </w:pPr>
            <w:r>
              <w:rPr>
                <w:rFonts w:ascii="Century Gothic" w:hAnsi="Century Gothic" w:cstheme="minorHAnsi"/>
                <w:color w:val="2E74B5" w:themeColor="accent1" w:themeShade="BF"/>
                <w:sz w:val="22"/>
                <w:szCs w:val="22"/>
              </w:rPr>
              <w:t xml:space="preserve">Simulations: </w:t>
            </w:r>
            <w:r w:rsidRPr="00D664C3">
              <w:rPr>
                <w:rFonts w:ascii="Century Gothic" w:hAnsi="Century Gothic" w:cstheme="minorHAnsi"/>
                <w:color w:val="auto"/>
                <w:sz w:val="22"/>
                <w:szCs w:val="22"/>
              </w:rPr>
              <w:t xml:space="preserve">4.1.6 identify factors that may cause the simulation to no longer model the </w:t>
            </w:r>
            <w:r w:rsidR="005758C8" w:rsidRPr="00D664C3">
              <w:rPr>
                <w:rFonts w:ascii="Century Gothic" w:hAnsi="Century Gothic" w:cstheme="minorHAnsi"/>
                <w:color w:val="auto"/>
                <w:sz w:val="22"/>
                <w:szCs w:val="22"/>
              </w:rPr>
              <w:t>real-world</w:t>
            </w:r>
            <w:r w:rsidRPr="00D664C3">
              <w:rPr>
                <w:rFonts w:ascii="Century Gothic" w:hAnsi="Century Gothic" w:cstheme="minorHAnsi"/>
                <w:color w:val="auto"/>
                <w:sz w:val="22"/>
                <w:szCs w:val="22"/>
              </w:rPr>
              <w:t xml:space="preserve"> event</w:t>
            </w:r>
          </w:p>
        </w:tc>
        <w:tc>
          <w:tcPr>
            <w:tcW w:w="659" w:type="dxa"/>
            <w:shd w:val="clear" w:color="auto" w:fill="auto"/>
            <w:vAlign w:val="center"/>
          </w:tcPr>
          <w:p w14:paraId="6E697A45" w14:textId="4A1FFB01" w:rsidR="00421B11" w:rsidRPr="00421B11" w:rsidRDefault="009624E4" w:rsidP="00527EC0">
            <w:pPr>
              <w:spacing w:before="60" w:after="60"/>
              <w:jc w:val="center"/>
              <w:rPr>
                <w:rFonts w:ascii="Wingdings" w:hAnsi="Wingdings" w:cstheme="minorHAnsi"/>
                <w:color w:val="2E74B5" w:themeColor="accent1" w:themeShade="BF"/>
                <w:highlight w:val="yellow"/>
              </w:rPr>
            </w:pPr>
            <w:r w:rsidRPr="009624E4">
              <w:rPr>
                <w:rFonts w:ascii="Wingdings" w:hAnsi="Wingdings" w:cstheme="minorHAnsi"/>
                <w:color w:val="2E74B5" w:themeColor="accent1" w:themeShade="BF"/>
              </w:rPr>
              <w:t></w:t>
            </w:r>
          </w:p>
        </w:tc>
        <w:tc>
          <w:tcPr>
            <w:tcW w:w="659" w:type="dxa"/>
            <w:shd w:val="clear" w:color="auto" w:fill="auto"/>
            <w:vAlign w:val="center"/>
          </w:tcPr>
          <w:p w14:paraId="5F8493EA" w14:textId="77777777" w:rsidR="00421B11" w:rsidDel="00A667D8" w:rsidRDefault="00421B11" w:rsidP="00527EC0">
            <w:pPr>
              <w:spacing w:before="60" w:after="60"/>
              <w:jc w:val="center"/>
              <w:rPr>
                <w:rFonts w:ascii="Wingdings" w:hAnsi="Wingdings" w:cstheme="minorHAnsi"/>
                <w:color w:val="2E74B5" w:themeColor="accent1" w:themeShade="BF"/>
              </w:rPr>
            </w:pPr>
          </w:p>
        </w:tc>
        <w:tc>
          <w:tcPr>
            <w:tcW w:w="763" w:type="dxa"/>
            <w:shd w:val="clear" w:color="auto" w:fill="auto"/>
            <w:vAlign w:val="center"/>
          </w:tcPr>
          <w:p w14:paraId="7C2B52BE" w14:textId="77777777" w:rsidR="00421B11" w:rsidRPr="001516B8" w:rsidRDefault="00421B11" w:rsidP="00527EC0">
            <w:pPr>
              <w:spacing w:before="60" w:after="60"/>
              <w:jc w:val="center"/>
              <w:rPr>
                <w:rFonts w:ascii="Wingdings" w:hAnsi="Wingdings" w:cstheme="minorHAnsi"/>
                <w:color w:val="2E74B5" w:themeColor="accent1" w:themeShade="BF"/>
              </w:rPr>
            </w:pPr>
          </w:p>
        </w:tc>
        <w:tc>
          <w:tcPr>
            <w:tcW w:w="659" w:type="dxa"/>
            <w:shd w:val="clear" w:color="auto" w:fill="auto"/>
            <w:vAlign w:val="center"/>
          </w:tcPr>
          <w:p w14:paraId="251241F4" w14:textId="77777777" w:rsidR="00421B11" w:rsidRPr="001516B8" w:rsidRDefault="00421B11" w:rsidP="00527EC0">
            <w:pPr>
              <w:spacing w:before="60" w:after="60"/>
              <w:jc w:val="center"/>
              <w:rPr>
                <w:rFonts w:ascii="Wingdings" w:hAnsi="Wingdings" w:cstheme="minorHAnsi"/>
                <w:color w:val="2E74B5" w:themeColor="accent1" w:themeShade="BF"/>
              </w:rPr>
            </w:pPr>
          </w:p>
        </w:tc>
      </w:tr>
      <w:tr w:rsidR="009624E4" w:rsidRPr="001516B8" w14:paraId="038F46F2" w14:textId="77777777" w:rsidTr="000534DE">
        <w:trPr>
          <w:trHeight w:val="559"/>
        </w:trPr>
        <w:tc>
          <w:tcPr>
            <w:tcW w:w="6640" w:type="dxa"/>
            <w:shd w:val="clear" w:color="auto" w:fill="auto"/>
          </w:tcPr>
          <w:p w14:paraId="307FCE29" w14:textId="3BC39614" w:rsidR="009624E4" w:rsidRPr="00D4238E" w:rsidRDefault="009624E4" w:rsidP="00CB2549">
            <w:pPr>
              <w:pStyle w:val="Default"/>
              <w:spacing w:before="120" w:after="120" w:line="276" w:lineRule="auto"/>
              <w:rPr>
                <w:rFonts w:ascii="Century Gothic" w:hAnsi="Century Gothic" w:cstheme="minorHAnsi"/>
                <w:color w:val="2E74B5" w:themeColor="accent1" w:themeShade="BF"/>
                <w:sz w:val="22"/>
                <w:szCs w:val="22"/>
              </w:rPr>
            </w:pPr>
            <w:r>
              <w:rPr>
                <w:rFonts w:ascii="Century Gothic" w:hAnsi="Century Gothic" w:cstheme="minorHAnsi"/>
                <w:color w:val="2E74B5" w:themeColor="accent1" w:themeShade="BF"/>
                <w:sz w:val="22"/>
                <w:szCs w:val="22"/>
              </w:rPr>
              <w:t xml:space="preserve">Simple probabilities in practical situations: </w:t>
            </w:r>
            <w:r w:rsidRPr="00D664C3">
              <w:rPr>
                <w:rFonts w:ascii="Century Gothic" w:hAnsi="Century Gothic" w:cstheme="minorHAnsi"/>
                <w:color w:val="auto"/>
                <w:sz w:val="22"/>
                <w:szCs w:val="22"/>
              </w:rPr>
              <w:t>4.1.7 construct a sample space for an experiment which represents a practical situation</w:t>
            </w:r>
          </w:p>
        </w:tc>
        <w:tc>
          <w:tcPr>
            <w:tcW w:w="659" w:type="dxa"/>
            <w:shd w:val="clear" w:color="auto" w:fill="auto"/>
            <w:vAlign w:val="center"/>
          </w:tcPr>
          <w:p w14:paraId="3214D7BB" w14:textId="13EB6072" w:rsidR="009624E4" w:rsidRPr="00421B11" w:rsidRDefault="009624E4" w:rsidP="00527EC0">
            <w:pPr>
              <w:spacing w:before="60" w:after="60"/>
              <w:jc w:val="center"/>
              <w:rPr>
                <w:rFonts w:ascii="Wingdings" w:hAnsi="Wingdings" w:cstheme="minorHAnsi"/>
                <w:color w:val="2E74B5" w:themeColor="accent1" w:themeShade="BF"/>
                <w:highlight w:val="yellow"/>
              </w:rPr>
            </w:pPr>
            <w:r w:rsidRPr="009624E4">
              <w:rPr>
                <w:rFonts w:ascii="Wingdings" w:hAnsi="Wingdings" w:cstheme="minorHAnsi"/>
                <w:color w:val="2E74B5" w:themeColor="accent1" w:themeShade="BF"/>
              </w:rPr>
              <w:t></w:t>
            </w:r>
          </w:p>
        </w:tc>
        <w:tc>
          <w:tcPr>
            <w:tcW w:w="659" w:type="dxa"/>
            <w:shd w:val="clear" w:color="auto" w:fill="auto"/>
            <w:vAlign w:val="center"/>
          </w:tcPr>
          <w:p w14:paraId="64A4FCCB" w14:textId="77777777" w:rsidR="009624E4" w:rsidDel="00A667D8" w:rsidRDefault="009624E4" w:rsidP="00527EC0">
            <w:pPr>
              <w:spacing w:before="60" w:after="60"/>
              <w:jc w:val="center"/>
              <w:rPr>
                <w:rFonts w:ascii="Wingdings" w:hAnsi="Wingdings" w:cstheme="minorHAnsi"/>
                <w:color w:val="2E74B5" w:themeColor="accent1" w:themeShade="BF"/>
              </w:rPr>
            </w:pPr>
          </w:p>
        </w:tc>
        <w:tc>
          <w:tcPr>
            <w:tcW w:w="763" w:type="dxa"/>
            <w:shd w:val="clear" w:color="auto" w:fill="auto"/>
            <w:vAlign w:val="center"/>
          </w:tcPr>
          <w:p w14:paraId="2882EC1D" w14:textId="77777777" w:rsidR="009624E4" w:rsidRPr="001516B8" w:rsidRDefault="009624E4" w:rsidP="00527EC0">
            <w:pPr>
              <w:spacing w:before="60" w:after="60"/>
              <w:jc w:val="center"/>
              <w:rPr>
                <w:rFonts w:ascii="Wingdings" w:hAnsi="Wingdings" w:cstheme="minorHAnsi"/>
                <w:color w:val="2E74B5" w:themeColor="accent1" w:themeShade="BF"/>
              </w:rPr>
            </w:pPr>
          </w:p>
        </w:tc>
        <w:tc>
          <w:tcPr>
            <w:tcW w:w="659" w:type="dxa"/>
            <w:shd w:val="clear" w:color="auto" w:fill="auto"/>
            <w:vAlign w:val="center"/>
          </w:tcPr>
          <w:p w14:paraId="41A8CB62" w14:textId="77777777" w:rsidR="009624E4" w:rsidRPr="001516B8" w:rsidRDefault="009624E4" w:rsidP="00527EC0">
            <w:pPr>
              <w:spacing w:before="60" w:after="60"/>
              <w:jc w:val="center"/>
              <w:rPr>
                <w:rFonts w:ascii="Wingdings" w:hAnsi="Wingdings" w:cstheme="minorHAnsi"/>
                <w:color w:val="2E74B5" w:themeColor="accent1" w:themeShade="BF"/>
              </w:rPr>
            </w:pPr>
          </w:p>
        </w:tc>
      </w:tr>
      <w:tr w:rsidR="009624E4" w:rsidRPr="001516B8" w14:paraId="1FADB768" w14:textId="77777777" w:rsidTr="000534DE">
        <w:trPr>
          <w:trHeight w:val="559"/>
        </w:trPr>
        <w:tc>
          <w:tcPr>
            <w:tcW w:w="6640" w:type="dxa"/>
            <w:shd w:val="clear" w:color="auto" w:fill="auto"/>
          </w:tcPr>
          <w:p w14:paraId="1FAFDD01" w14:textId="14423D8A" w:rsidR="009624E4" w:rsidRPr="00D4238E" w:rsidRDefault="009624E4" w:rsidP="00CB2549">
            <w:pPr>
              <w:pStyle w:val="Default"/>
              <w:spacing w:before="120" w:after="120" w:line="276" w:lineRule="auto"/>
              <w:rPr>
                <w:rFonts w:ascii="Century Gothic" w:hAnsi="Century Gothic" w:cstheme="minorHAnsi"/>
                <w:color w:val="2E74B5" w:themeColor="accent1" w:themeShade="BF"/>
                <w:sz w:val="22"/>
                <w:szCs w:val="22"/>
              </w:rPr>
            </w:pPr>
            <w:r w:rsidRPr="009624E4">
              <w:rPr>
                <w:rFonts w:ascii="Century Gothic" w:hAnsi="Century Gothic" w:cstheme="minorHAnsi"/>
                <w:color w:val="2E74B5" w:themeColor="accent1" w:themeShade="BF"/>
                <w:sz w:val="22"/>
                <w:szCs w:val="22"/>
              </w:rPr>
              <w:t xml:space="preserve">Simple probabilities in practical situations: </w:t>
            </w:r>
            <w:r w:rsidRPr="00D664C3">
              <w:rPr>
                <w:rFonts w:ascii="Century Gothic" w:hAnsi="Century Gothic" w:cstheme="minorHAnsi"/>
                <w:color w:val="auto"/>
                <w:sz w:val="22"/>
                <w:szCs w:val="22"/>
              </w:rPr>
              <w:t>4.1.9 use arrays or tree diagrams to determine the outcomes and the probabilities for experiments</w:t>
            </w:r>
          </w:p>
        </w:tc>
        <w:tc>
          <w:tcPr>
            <w:tcW w:w="659" w:type="dxa"/>
            <w:shd w:val="clear" w:color="auto" w:fill="auto"/>
            <w:vAlign w:val="center"/>
          </w:tcPr>
          <w:p w14:paraId="38BE2217" w14:textId="518B3B86" w:rsidR="009624E4" w:rsidRPr="00421B11" w:rsidRDefault="009624E4" w:rsidP="00527EC0">
            <w:pPr>
              <w:spacing w:before="60" w:after="60"/>
              <w:jc w:val="center"/>
              <w:rPr>
                <w:rFonts w:ascii="Wingdings" w:hAnsi="Wingdings" w:cstheme="minorHAnsi"/>
                <w:color w:val="2E74B5" w:themeColor="accent1" w:themeShade="BF"/>
                <w:highlight w:val="yellow"/>
              </w:rPr>
            </w:pPr>
            <w:r w:rsidRPr="009624E4">
              <w:rPr>
                <w:rFonts w:ascii="Wingdings" w:hAnsi="Wingdings" w:cstheme="minorHAnsi"/>
                <w:color w:val="2E74B5" w:themeColor="accent1" w:themeShade="BF"/>
              </w:rPr>
              <w:t></w:t>
            </w:r>
          </w:p>
        </w:tc>
        <w:tc>
          <w:tcPr>
            <w:tcW w:w="659" w:type="dxa"/>
            <w:shd w:val="clear" w:color="auto" w:fill="auto"/>
            <w:vAlign w:val="center"/>
          </w:tcPr>
          <w:p w14:paraId="712EA511" w14:textId="77777777" w:rsidR="009624E4" w:rsidDel="00A667D8" w:rsidRDefault="009624E4" w:rsidP="00527EC0">
            <w:pPr>
              <w:spacing w:before="60" w:after="60"/>
              <w:jc w:val="center"/>
              <w:rPr>
                <w:rFonts w:ascii="Wingdings" w:hAnsi="Wingdings" w:cstheme="minorHAnsi"/>
                <w:color w:val="2E74B5" w:themeColor="accent1" w:themeShade="BF"/>
              </w:rPr>
            </w:pPr>
          </w:p>
        </w:tc>
        <w:tc>
          <w:tcPr>
            <w:tcW w:w="763" w:type="dxa"/>
            <w:shd w:val="clear" w:color="auto" w:fill="auto"/>
            <w:vAlign w:val="center"/>
          </w:tcPr>
          <w:p w14:paraId="257F7FC7" w14:textId="77777777" w:rsidR="009624E4" w:rsidRPr="001516B8" w:rsidRDefault="009624E4" w:rsidP="00527EC0">
            <w:pPr>
              <w:spacing w:before="60" w:after="60"/>
              <w:jc w:val="center"/>
              <w:rPr>
                <w:rFonts w:ascii="Wingdings" w:hAnsi="Wingdings" w:cstheme="minorHAnsi"/>
                <w:color w:val="2E74B5" w:themeColor="accent1" w:themeShade="BF"/>
              </w:rPr>
            </w:pPr>
          </w:p>
        </w:tc>
        <w:tc>
          <w:tcPr>
            <w:tcW w:w="659" w:type="dxa"/>
            <w:shd w:val="clear" w:color="auto" w:fill="auto"/>
            <w:vAlign w:val="center"/>
          </w:tcPr>
          <w:p w14:paraId="2755BFD9" w14:textId="77777777" w:rsidR="009624E4" w:rsidRPr="001516B8" w:rsidRDefault="009624E4" w:rsidP="00527EC0">
            <w:pPr>
              <w:spacing w:before="60" w:after="60"/>
              <w:jc w:val="center"/>
              <w:rPr>
                <w:rFonts w:ascii="Wingdings" w:hAnsi="Wingdings" w:cstheme="minorHAnsi"/>
                <w:color w:val="2E74B5" w:themeColor="accent1" w:themeShade="BF"/>
              </w:rPr>
            </w:pPr>
          </w:p>
        </w:tc>
      </w:tr>
      <w:tr w:rsidR="00421B11" w:rsidRPr="001516B8" w14:paraId="1F390A63" w14:textId="77777777" w:rsidTr="000534DE">
        <w:trPr>
          <w:trHeight w:val="559"/>
        </w:trPr>
        <w:tc>
          <w:tcPr>
            <w:tcW w:w="6640" w:type="dxa"/>
            <w:shd w:val="clear" w:color="auto" w:fill="auto"/>
          </w:tcPr>
          <w:p w14:paraId="06B3CFB7" w14:textId="72ABE102" w:rsidR="00421B11" w:rsidRPr="00D4238E" w:rsidRDefault="009624E4" w:rsidP="00CB2549">
            <w:pPr>
              <w:pStyle w:val="Default"/>
              <w:spacing w:before="120" w:after="120" w:line="276" w:lineRule="auto"/>
              <w:rPr>
                <w:rFonts w:ascii="Century Gothic" w:hAnsi="Century Gothic" w:cstheme="minorHAnsi"/>
                <w:color w:val="2E74B5" w:themeColor="accent1" w:themeShade="BF"/>
                <w:sz w:val="22"/>
                <w:szCs w:val="22"/>
              </w:rPr>
            </w:pPr>
            <w:r>
              <w:rPr>
                <w:rFonts w:ascii="Century Gothic" w:hAnsi="Century Gothic" w:cstheme="minorHAnsi"/>
                <w:color w:val="2E74B5" w:themeColor="accent1" w:themeShade="BF"/>
                <w:sz w:val="22"/>
                <w:szCs w:val="22"/>
              </w:rPr>
              <w:t xml:space="preserve">Probability applications: </w:t>
            </w:r>
            <w:r w:rsidRPr="00D664C3">
              <w:rPr>
                <w:rFonts w:ascii="Century Gothic" w:hAnsi="Century Gothic" w:cstheme="minorHAnsi"/>
                <w:color w:val="auto"/>
                <w:sz w:val="22"/>
                <w:szCs w:val="22"/>
              </w:rPr>
              <w:t>4.1.10 identify situations in real-life contexts where probability is used for decision making</w:t>
            </w:r>
          </w:p>
        </w:tc>
        <w:tc>
          <w:tcPr>
            <w:tcW w:w="659" w:type="dxa"/>
            <w:shd w:val="clear" w:color="auto" w:fill="auto"/>
            <w:vAlign w:val="center"/>
          </w:tcPr>
          <w:p w14:paraId="3B34652A" w14:textId="25E97A42" w:rsidR="00421B11" w:rsidRPr="00421B11" w:rsidRDefault="009624E4" w:rsidP="00527EC0">
            <w:pPr>
              <w:spacing w:before="60" w:after="60"/>
              <w:jc w:val="center"/>
              <w:rPr>
                <w:rFonts w:ascii="Wingdings" w:hAnsi="Wingdings" w:cstheme="minorHAnsi"/>
                <w:color w:val="2E74B5" w:themeColor="accent1" w:themeShade="BF"/>
                <w:highlight w:val="yellow"/>
              </w:rPr>
            </w:pPr>
            <w:r w:rsidRPr="009624E4">
              <w:rPr>
                <w:rFonts w:ascii="Wingdings" w:hAnsi="Wingdings" w:cstheme="minorHAnsi"/>
                <w:color w:val="2E74B5" w:themeColor="accent1" w:themeShade="BF"/>
              </w:rPr>
              <w:t></w:t>
            </w:r>
          </w:p>
        </w:tc>
        <w:tc>
          <w:tcPr>
            <w:tcW w:w="659" w:type="dxa"/>
            <w:shd w:val="clear" w:color="auto" w:fill="auto"/>
            <w:vAlign w:val="center"/>
          </w:tcPr>
          <w:p w14:paraId="6419D33F" w14:textId="77777777" w:rsidR="00421B11" w:rsidDel="00A667D8" w:rsidRDefault="00421B11" w:rsidP="00527EC0">
            <w:pPr>
              <w:spacing w:before="60" w:after="60"/>
              <w:jc w:val="center"/>
              <w:rPr>
                <w:rFonts w:ascii="Wingdings" w:hAnsi="Wingdings" w:cstheme="minorHAnsi"/>
                <w:color w:val="2E74B5" w:themeColor="accent1" w:themeShade="BF"/>
              </w:rPr>
            </w:pPr>
          </w:p>
        </w:tc>
        <w:tc>
          <w:tcPr>
            <w:tcW w:w="763" w:type="dxa"/>
            <w:shd w:val="clear" w:color="auto" w:fill="auto"/>
            <w:vAlign w:val="center"/>
          </w:tcPr>
          <w:p w14:paraId="4DCA13AB" w14:textId="77777777" w:rsidR="00421B11" w:rsidRPr="001516B8" w:rsidRDefault="00421B11" w:rsidP="00527EC0">
            <w:pPr>
              <w:spacing w:before="60" w:after="60"/>
              <w:jc w:val="center"/>
              <w:rPr>
                <w:rFonts w:ascii="Wingdings" w:hAnsi="Wingdings" w:cstheme="minorHAnsi"/>
                <w:color w:val="2E74B5" w:themeColor="accent1" w:themeShade="BF"/>
              </w:rPr>
            </w:pPr>
          </w:p>
        </w:tc>
        <w:tc>
          <w:tcPr>
            <w:tcW w:w="659" w:type="dxa"/>
            <w:shd w:val="clear" w:color="auto" w:fill="auto"/>
            <w:vAlign w:val="center"/>
          </w:tcPr>
          <w:p w14:paraId="5C6163A8" w14:textId="77777777" w:rsidR="00421B11" w:rsidRPr="001516B8" w:rsidRDefault="00421B11" w:rsidP="00527EC0">
            <w:pPr>
              <w:spacing w:before="60" w:after="60"/>
              <w:jc w:val="center"/>
              <w:rPr>
                <w:rFonts w:ascii="Wingdings" w:hAnsi="Wingdings" w:cstheme="minorHAnsi"/>
                <w:color w:val="2E74B5" w:themeColor="accent1" w:themeShade="BF"/>
              </w:rPr>
            </w:pPr>
          </w:p>
        </w:tc>
      </w:tr>
    </w:tbl>
    <w:p w14:paraId="4C1A42E7" w14:textId="77777777" w:rsidR="00B8425A" w:rsidRPr="00B37CFF" w:rsidRDefault="00B8425A" w:rsidP="00B8425A">
      <w:pPr>
        <w:rPr>
          <w:rFonts w:cs="CIDFont+F2"/>
        </w:rPr>
      </w:pPr>
    </w:p>
    <w:p w14:paraId="675BBD4E" w14:textId="661322B3" w:rsidR="00B8425A" w:rsidRPr="00B37CFF" w:rsidRDefault="00B8425A" w:rsidP="00B8425A">
      <w:pPr>
        <w:rPr>
          <w:iCs/>
        </w:rPr>
      </w:pPr>
      <w:r w:rsidRPr="00B37CFF">
        <w:t>Note</w:t>
      </w:r>
      <w:r w:rsidR="00740A18">
        <w:t>: T</w:t>
      </w:r>
      <w:r w:rsidRPr="00B37CFF">
        <w:t xml:space="preserve">hese syllabus outcomes are not assessment criteria. They are indicators which, when used collectively, represent the pitch for each grade standard for reporting purposes. </w:t>
      </w:r>
      <w:r w:rsidRPr="00B37CFF">
        <w:rPr>
          <w:iCs/>
        </w:rPr>
        <w:t>They describe some of the things students may do at each standard but will vary depending on the specific tasks selected by the teacher. They should not be used as an assessment checklist. Grade judgements should occur a</w:t>
      </w:r>
      <w:r w:rsidR="00D72F73">
        <w:rPr>
          <w:iCs/>
        </w:rPr>
        <w:t>fter</w:t>
      </w:r>
      <w:r w:rsidRPr="00B37CFF">
        <w:rPr>
          <w:iCs/>
        </w:rPr>
        <w:t xml:space="preserve"> </w:t>
      </w:r>
      <w:r w:rsidR="00D72F73">
        <w:rPr>
          <w:iCs/>
        </w:rPr>
        <w:t>some</w:t>
      </w:r>
      <w:r w:rsidRPr="00B37CFF">
        <w:rPr>
          <w:iCs/>
        </w:rPr>
        <w:t xml:space="preserve"> time (usually a semester or year) using </w:t>
      </w:r>
      <w:r w:rsidR="00D72F73">
        <w:rPr>
          <w:iCs/>
        </w:rPr>
        <w:t>several</w:t>
      </w:r>
      <w:r w:rsidRPr="00B37CFF">
        <w:rPr>
          <w:iCs/>
        </w:rPr>
        <w:t xml:space="preserve"> pieces of work. </w:t>
      </w:r>
    </w:p>
    <w:p w14:paraId="7C889153" w14:textId="7BB6510A" w:rsidR="00B8425A" w:rsidRPr="00B37CFF" w:rsidRDefault="00B8425A" w:rsidP="002F4368">
      <w:r w:rsidRPr="00B37CFF">
        <w:t xml:space="preserve">Further information about these courses </w:t>
      </w:r>
      <w:r w:rsidR="00740A18">
        <w:t>is</w:t>
      </w:r>
      <w:r w:rsidRPr="00B37CFF">
        <w:t xml:space="preserve"> available at: </w:t>
      </w:r>
    </w:p>
    <w:p w14:paraId="29870602" w14:textId="0EF21118" w:rsidR="00C04E8E" w:rsidRPr="002F4368" w:rsidRDefault="00C55562" w:rsidP="002F4368">
      <w:pPr>
        <w:rPr>
          <w:rStyle w:val="Hyperlink"/>
        </w:rPr>
      </w:pPr>
      <w:hyperlink r:id="rId93" w:history="1">
        <w:r w:rsidR="00AD4B04" w:rsidRPr="00AD4B04">
          <w:rPr>
            <w:rStyle w:val="Hyperlink"/>
          </w:rPr>
          <w:t>senior-secondary.scsa.wa.edu.au/__data/assets/pdf_file/0011/581258/Human-Biology-Y12-Syllabus-General-2020-GD-EST.pdf</w:t>
        </w:r>
      </w:hyperlink>
    </w:p>
    <w:p w14:paraId="04C02C7B" w14:textId="5D9990F0" w:rsidR="00B8425A" w:rsidRPr="00B37CFF" w:rsidRDefault="00C55562" w:rsidP="00B8425A">
      <w:pPr>
        <w:rPr>
          <w:rStyle w:val="Hyperlink"/>
        </w:rPr>
      </w:pPr>
      <w:hyperlink r:id="rId94" w:history="1">
        <w:r w:rsidR="00B8425A" w:rsidRPr="00935D47">
          <w:rPr>
            <w:rStyle w:val="Hyperlink"/>
          </w:rPr>
          <w:t>senior-secondary.scsa.wa.edu.au/__data/assets/pdf_file/0009/14022/Design-Y12-Syllabus-General-GD-EST.pdf</w:t>
        </w:r>
      </w:hyperlink>
    </w:p>
    <w:p w14:paraId="7011ABB9" w14:textId="77777777" w:rsidR="00C04E8E" w:rsidRDefault="00C55562" w:rsidP="00C04E8E">
      <w:pPr>
        <w:rPr>
          <w:i/>
        </w:rPr>
      </w:pPr>
      <w:hyperlink r:id="rId95" w:history="1">
        <w:r w:rsidR="00935D47" w:rsidRPr="00935D47">
          <w:rPr>
            <w:rStyle w:val="Hyperlink"/>
          </w:rPr>
          <w:t>senior-secondary.scsa.wa.edu.au/__data/assets/pdf_file/0007/10996/Applied-Information-Technology-Y12-Syllabus-General-EST-GD.pdf</w:t>
        </w:r>
      </w:hyperlink>
    </w:p>
    <w:p w14:paraId="7B93D315" w14:textId="401550E9" w:rsidR="00B8425A" w:rsidRPr="00D664C3" w:rsidRDefault="00C04E8E" w:rsidP="00C04E8E">
      <w:pPr>
        <w:rPr>
          <w:rStyle w:val="Hyperlink"/>
        </w:rPr>
      </w:pPr>
      <w:r>
        <w:rPr>
          <w:i/>
          <w:iCs/>
          <w:u w:val="single"/>
        </w:rPr>
        <w:fldChar w:fldCharType="begin"/>
      </w:r>
      <w:r>
        <w:rPr>
          <w:i/>
          <w:iCs/>
          <w:u w:val="single"/>
        </w:rPr>
        <w:instrText xml:space="preserve"> HYPERLINK "https://senior-secondary.scsa.wa.edu.au/__data/assets/pdf_file/0007/581272/Mathematics-Essential-Y12-Syllabus-General_GD-EST.pdf" </w:instrText>
      </w:r>
      <w:r>
        <w:rPr>
          <w:i/>
          <w:iCs/>
          <w:u w:val="single"/>
        </w:rPr>
        <w:fldChar w:fldCharType="separate"/>
      </w:r>
      <w:r w:rsidR="00935D47" w:rsidRPr="00C04E8E">
        <w:rPr>
          <w:rStyle w:val="Hyperlink"/>
          <w:iCs/>
        </w:rPr>
        <w:t>senior-secondary.scsa.wa.edu.au/__data/assets/pdf_file/0007/581272/Mathematics-Essential-Y12-Syllabus-General_GD-EST.pdf</w:t>
      </w:r>
    </w:p>
    <w:p w14:paraId="2E482E6A" w14:textId="24937427" w:rsidR="006868CC" w:rsidRDefault="00C04E8E" w:rsidP="000739DD">
      <w:pPr>
        <w:sectPr w:rsidR="006868CC" w:rsidSect="00BF48EC">
          <w:headerReference w:type="first" r:id="rId96"/>
          <w:footerReference w:type="first" r:id="rId97"/>
          <w:pgSz w:w="11906" w:h="16838"/>
          <w:pgMar w:top="1440" w:right="1440" w:bottom="1440" w:left="1440" w:header="709" w:footer="709" w:gutter="0"/>
          <w:cols w:space="708"/>
          <w:docGrid w:linePitch="360"/>
        </w:sectPr>
      </w:pPr>
      <w:r>
        <w:rPr>
          <w:i/>
          <w:iCs/>
          <w:u w:val="single"/>
        </w:rPr>
        <w:fldChar w:fldCharType="end"/>
      </w:r>
      <w:bookmarkStart w:id="48" w:name="_Appendix_2:_General"/>
      <w:bookmarkEnd w:id="48"/>
    </w:p>
    <w:p w14:paraId="72EEA456" w14:textId="17B5323F" w:rsidR="004E422B" w:rsidRPr="00710DEC" w:rsidRDefault="004E422B" w:rsidP="00D167F4">
      <w:pPr>
        <w:pStyle w:val="Heading1"/>
        <w:spacing w:after="120"/>
      </w:pPr>
      <w:bookmarkStart w:id="49" w:name="_Appendix_2:_General_1"/>
      <w:bookmarkStart w:id="50" w:name="_Appendix_3:_Materials"/>
      <w:bookmarkStart w:id="51" w:name="_Toc14776077"/>
      <w:bookmarkStart w:id="52" w:name="_Toc44508413"/>
      <w:bookmarkStart w:id="53" w:name="_Toc465262503"/>
      <w:bookmarkEnd w:id="49"/>
      <w:bookmarkEnd w:id="50"/>
      <w:r w:rsidRPr="00710DEC">
        <w:lastRenderedPageBreak/>
        <w:t xml:space="preserve">Appendix </w:t>
      </w:r>
      <w:r w:rsidR="00704FAF">
        <w:t>2</w:t>
      </w:r>
      <w:r>
        <w:t>: Materials list</w:t>
      </w:r>
      <w:bookmarkEnd w:id="51"/>
      <w:bookmarkEnd w:id="52"/>
    </w:p>
    <w:p w14:paraId="4823690F" w14:textId="389EF1BB" w:rsidR="004E422B" w:rsidRDefault="004E422B" w:rsidP="00F80042">
      <w:pPr>
        <w:widowControl/>
      </w:pPr>
    </w:p>
    <w:p w14:paraId="233237FF" w14:textId="28D2AB8C" w:rsidR="00F80042" w:rsidRDefault="00F80042" w:rsidP="00F80042">
      <w:r w:rsidRPr="00094677">
        <w:t>The following materials are required to complete this module</w:t>
      </w:r>
      <w:r w:rsidR="00BF06F0">
        <w:t>:</w:t>
      </w:r>
    </w:p>
    <w:p w14:paraId="589AEE07" w14:textId="77777777" w:rsidR="00F80042" w:rsidRPr="002750B0" w:rsidRDefault="00F80042" w:rsidP="002750B0">
      <w:pPr>
        <w:pStyle w:val="ListParagraph"/>
      </w:pPr>
      <w:r w:rsidRPr="002750B0">
        <w:t>Access to a computer or device</w:t>
      </w:r>
    </w:p>
    <w:p w14:paraId="4AAA6BD1" w14:textId="77777777" w:rsidR="00F80042" w:rsidRPr="00BF06F0" w:rsidRDefault="00F80042" w:rsidP="002750B0">
      <w:pPr>
        <w:pStyle w:val="ListParagraph"/>
      </w:pPr>
      <w:r w:rsidRPr="00BF06F0">
        <w:t>A3 paper, notebook</w:t>
      </w:r>
    </w:p>
    <w:p w14:paraId="06F712A3" w14:textId="5FD94AE5" w:rsidR="00F80042" w:rsidRPr="00BF06F0" w:rsidRDefault="00F4791C" w:rsidP="002750B0">
      <w:pPr>
        <w:pStyle w:val="ListParagraph"/>
      </w:pPr>
      <w:r>
        <w:t>Permanent</w:t>
      </w:r>
      <w:r w:rsidR="00F80042" w:rsidRPr="00BF06F0">
        <w:t xml:space="preserve"> markers, </w:t>
      </w:r>
      <w:r w:rsidR="00BF06F0">
        <w:t>p</w:t>
      </w:r>
      <w:r w:rsidR="00F80042" w:rsidRPr="00BF06F0">
        <w:t xml:space="preserve">ens, </w:t>
      </w:r>
      <w:r w:rsidR="00BF06F0">
        <w:t>p</w:t>
      </w:r>
      <w:r w:rsidR="00F80042" w:rsidRPr="00BF06F0">
        <w:t xml:space="preserve">encils, </w:t>
      </w:r>
      <w:r w:rsidR="00BF06F0">
        <w:t>e</w:t>
      </w:r>
      <w:r w:rsidR="00F80042" w:rsidRPr="00BF06F0">
        <w:t>raser</w:t>
      </w:r>
    </w:p>
    <w:p w14:paraId="4F92A54C" w14:textId="77777777" w:rsidR="00F80042" w:rsidRPr="00BF06F0" w:rsidRDefault="00F80042" w:rsidP="002750B0">
      <w:pPr>
        <w:pStyle w:val="ListParagraph"/>
      </w:pPr>
      <w:r w:rsidRPr="00BF06F0">
        <w:t>Ruler</w:t>
      </w:r>
    </w:p>
    <w:p w14:paraId="47DC2349" w14:textId="56970C48" w:rsidR="00F80042" w:rsidRPr="00BF06F0" w:rsidRDefault="00F80042" w:rsidP="002750B0">
      <w:pPr>
        <w:pStyle w:val="ListParagraph"/>
      </w:pPr>
      <w:r w:rsidRPr="00BF06F0">
        <w:t>Calculator</w:t>
      </w:r>
    </w:p>
    <w:p w14:paraId="7BBF13B3" w14:textId="2F46ECEB" w:rsidR="002A5A10" w:rsidRPr="00BF06F0" w:rsidRDefault="00AB0368" w:rsidP="002750B0">
      <w:pPr>
        <w:pStyle w:val="ListParagraph"/>
      </w:pPr>
      <w:r w:rsidRPr="00BF06F0">
        <w:t>M</w:t>
      </w:r>
      <w:r w:rsidR="002A5A10" w:rsidRPr="00BF06F0">
        <w:t>icroscopes</w:t>
      </w:r>
    </w:p>
    <w:p w14:paraId="634276B8" w14:textId="77777777" w:rsidR="00F80042" w:rsidRPr="00A2606D" w:rsidRDefault="00F80042" w:rsidP="002750B0">
      <w:pPr>
        <w:spacing w:before="240"/>
        <w:rPr>
          <w:b/>
          <w:i/>
        </w:rPr>
      </w:pPr>
      <w:r w:rsidRPr="00A2606D">
        <w:rPr>
          <w:b/>
          <w:i/>
        </w:rPr>
        <w:t>Activity 1</w:t>
      </w:r>
    </w:p>
    <w:p w14:paraId="31696471" w14:textId="559D714B" w:rsidR="00B62565" w:rsidRDefault="00B62565" w:rsidP="00B62565">
      <w:pPr>
        <w:pStyle w:val="ListParagraph"/>
      </w:pPr>
      <w:r>
        <w:t>M</w:t>
      </w:r>
      <w:r w:rsidRPr="00E820D8">
        <w:t>icroscopes</w:t>
      </w:r>
    </w:p>
    <w:p w14:paraId="4E922022" w14:textId="77777777" w:rsidR="00322CF1" w:rsidRPr="00E820D8" w:rsidRDefault="00322CF1" w:rsidP="00322CF1">
      <w:pPr>
        <w:pStyle w:val="ListParagraph"/>
      </w:pPr>
      <w:r w:rsidRPr="00E820D8">
        <w:t>A3 paper, pens, pencils, markers</w:t>
      </w:r>
    </w:p>
    <w:p w14:paraId="333F07D6" w14:textId="2A31E98D" w:rsidR="00B62565" w:rsidRDefault="00B62565" w:rsidP="00B62565">
      <w:pPr>
        <w:pStyle w:val="ListParagraph"/>
      </w:pPr>
      <w:r>
        <w:t>S</w:t>
      </w:r>
      <w:r w:rsidRPr="00E820D8">
        <w:t>mall newspaper clippings of text</w:t>
      </w:r>
    </w:p>
    <w:p w14:paraId="7056C737" w14:textId="77777777" w:rsidR="00B62565" w:rsidRDefault="00B62565" w:rsidP="00B62565">
      <w:pPr>
        <w:pStyle w:val="ListParagraph"/>
      </w:pPr>
      <w:r>
        <w:t>P</w:t>
      </w:r>
      <w:r w:rsidRPr="00E820D8">
        <w:t>repared slides of cells or tissues</w:t>
      </w:r>
      <w:r>
        <w:t xml:space="preserve"> </w:t>
      </w:r>
    </w:p>
    <w:p w14:paraId="6AD7C846" w14:textId="498B0D08" w:rsidR="00B62565" w:rsidRDefault="003E65F4" w:rsidP="00AB18B8">
      <w:pPr>
        <w:pStyle w:val="ListParagraph"/>
      </w:pPr>
      <w:r>
        <w:t>Three</w:t>
      </w:r>
      <w:r w:rsidR="00B62565" w:rsidRPr="00E820D8">
        <w:t xml:space="preserve"> microscope slides and coverslips per student</w:t>
      </w:r>
    </w:p>
    <w:p w14:paraId="01E654BD" w14:textId="33B313C7" w:rsidR="00B62565" w:rsidRDefault="00B62565" w:rsidP="00AB18B8">
      <w:pPr>
        <w:pStyle w:val="ListParagraph"/>
      </w:pPr>
      <w:r>
        <w:t>Tweezers</w:t>
      </w:r>
    </w:p>
    <w:p w14:paraId="2188549E" w14:textId="732B1AFD" w:rsidR="00B62565" w:rsidRDefault="00B62565" w:rsidP="00AB18B8">
      <w:pPr>
        <w:pStyle w:val="ListParagraph"/>
      </w:pPr>
      <w:r>
        <w:t>O</w:t>
      </w:r>
      <w:r w:rsidRPr="00E820D8">
        <w:t>nion segment</w:t>
      </w:r>
    </w:p>
    <w:p w14:paraId="49B285E7" w14:textId="77777777" w:rsidR="00B62565" w:rsidRDefault="00B62565" w:rsidP="00B62565">
      <w:pPr>
        <w:pStyle w:val="ListParagraph"/>
      </w:pPr>
      <w:r>
        <w:t>P</w:t>
      </w:r>
      <w:r w:rsidRPr="00E820D8">
        <w:t>aper towel</w:t>
      </w:r>
    </w:p>
    <w:p w14:paraId="0622E314" w14:textId="38A99D70" w:rsidR="00B62565" w:rsidRPr="00E820D8" w:rsidRDefault="00B62565" w:rsidP="00B62565">
      <w:pPr>
        <w:pStyle w:val="ListParagraph"/>
      </w:pPr>
      <w:r>
        <w:t>M</w:t>
      </w:r>
      <w:r w:rsidRPr="00E820D8">
        <w:t xml:space="preserve">ethylene blue solution in </w:t>
      </w:r>
      <w:r>
        <w:t xml:space="preserve">a </w:t>
      </w:r>
      <w:r w:rsidRPr="00E820D8">
        <w:t>dropper bottle</w:t>
      </w:r>
    </w:p>
    <w:p w14:paraId="2FC8F38A" w14:textId="6A266CB0" w:rsidR="00B62565" w:rsidRPr="00BF48FB" w:rsidRDefault="00B62565" w:rsidP="00B62565">
      <w:pPr>
        <w:pStyle w:val="ListParagraph"/>
      </w:pPr>
      <w:r w:rsidRPr="00BF48FB">
        <w:t>Craft materials for creating a model cell</w:t>
      </w:r>
    </w:p>
    <w:p w14:paraId="259F0F0A" w14:textId="0DDFFF40" w:rsidR="00BF48FB" w:rsidRPr="00D664C3" w:rsidRDefault="00BF48FB" w:rsidP="00BF48FB">
      <w:pPr>
        <w:pStyle w:val="ListParagraph"/>
      </w:pPr>
      <w:r w:rsidRPr="00D664C3">
        <w:t>Test tube</w:t>
      </w:r>
      <w:r>
        <w:t>s</w:t>
      </w:r>
      <w:r w:rsidRPr="00D664C3">
        <w:t xml:space="preserve"> and droppers </w:t>
      </w:r>
      <w:r>
        <w:t>(for class activity)</w:t>
      </w:r>
    </w:p>
    <w:p w14:paraId="6210BB63" w14:textId="77777777" w:rsidR="00BF48FB" w:rsidRPr="00D664C3" w:rsidRDefault="00BF48FB" w:rsidP="00BF48FB">
      <w:pPr>
        <w:pStyle w:val="ListParagraph"/>
      </w:pPr>
      <w:r w:rsidRPr="00D664C3">
        <w:t>Test tube lids</w:t>
      </w:r>
    </w:p>
    <w:p w14:paraId="36F1AD1E" w14:textId="77777777" w:rsidR="00BF48FB" w:rsidRPr="00D664C3" w:rsidRDefault="00BF48FB" w:rsidP="00BF48FB">
      <w:pPr>
        <w:pStyle w:val="ListParagraph"/>
      </w:pPr>
      <w:r w:rsidRPr="00D664C3">
        <w:t>Distilled water</w:t>
      </w:r>
    </w:p>
    <w:p w14:paraId="708B1DCE" w14:textId="77777777" w:rsidR="00BF48FB" w:rsidRPr="00D664C3" w:rsidRDefault="00BF48FB" w:rsidP="00BF48FB">
      <w:pPr>
        <w:pStyle w:val="ListParagraph"/>
      </w:pPr>
      <w:r w:rsidRPr="00D664C3">
        <w:t xml:space="preserve">0.1 molar </w:t>
      </w:r>
      <w:proofErr w:type="spellStart"/>
      <w:r w:rsidRPr="00D664C3">
        <w:t>NaOH</w:t>
      </w:r>
      <w:proofErr w:type="spellEnd"/>
    </w:p>
    <w:p w14:paraId="240353BC" w14:textId="77777777" w:rsidR="00BF48FB" w:rsidRPr="00D664C3" w:rsidRDefault="00BF48FB" w:rsidP="00BF48FB">
      <w:pPr>
        <w:pStyle w:val="ListParagraph"/>
      </w:pPr>
      <w:r w:rsidRPr="00D664C3">
        <w:t>pH 7.0 buffer solution</w:t>
      </w:r>
    </w:p>
    <w:p w14:paraId="5F248A75" w14:textId="2EB01C5A" w:rsidR="00BF48FB" w:rsidRPr="00D664C3" w:rsidRDefault="00BF48FB" w:rsidP="00BF48FB">
      <w:pPr>
        <w:pStyle w:val="ListParagraph"/>
      </w:pPr>
      <w:r w:rsidRPr="00D664C3">
        <w:t>Phenolphthalein solution, dissolved in alcohol and diluted in water (as a pH indicator)</w:t>
      </w:r>
    </w:p>
    <w:p w14:paraId="29284C99" w14:textId="4B33B32C" w:rsidR="00F80042" w:rsidRDefault="00F80042" w:rsidP="002750B0">
      <w:pPr>
        <w:spacing w:before="240"/>
        <w:rPr>
          <w:b/>
          <w:i/>
        </w:rPr>
      </w:pPr>
      <w:r w:rsidRPr="009A2D52">
        <w:rPr>
          <w:b/>
          <w:i/>
        </w:rPr>
        <w:t>Activity 2</w:t>
      </w:r>
    </w:p>
    <w:p w14:paraId="0A0F3F4F" w14:textId="1D27A946" w:rsidR="00F80042" w:rsidRPr="002750B0" w:rsidRDefault="00F80042" w:rsidP="002750B0">
      <w:pPr>
        <w:pStyle w:val="ListParagraph"/>
      </w:pPr>
      <w:r w:rsidRPr="002750B0">
        <w:t xml:space="preserve">Disinfectant, antiseptic, </w:t>
      </w:r>
      <w:r w:rsidR="00AB0368" w:rsidRPr="002750B0">
        <w:t xml:space="preserve">sterile </w:t>
      </w:r>
      <w:r w:rsidRPr="002750B0">
        <w:t>distilled water, eucalyptus or tea tree oil</w:t>
      </w:r>
      <w:r w:rsidR="00BF48FB">
        <w:t xml:space="preserve">, </w:t>
      </w:r>
      <w:r w:rsidR="00BF48FB" w:rsidRPr="00BF48FB">
        <w:t>antibacterial hand soap, non-antibacterial hand soap, and 70% alcohol hand sanitiser.</w:t>
      </w:r>
    </w:p>
    <w:p w14:paraId="05FC763F" w14:textId="77777777" w:rsidR="00F80042" w:rsidRPr="002750B0" w:rsidRDefault="00F80042" w:rsidP="002750B0">
      <w:pPr>
        <w:pStyle w:val="ListParagraph"/>
      </w:pPr>
      <w:r w:rsidRPr="002750B0">
        <w:t>Risk group 1 bacteria</w:t>
      </w:r>
    </w:p>
    <w:p w14:paraId="4150F95F" w14:textId="77777777" w:rsidR="00F80042" w:rsidRPr="002750B0" w:rsidRDefault="00F80042" w:rsidP="002750B0">
      <w:pPr>
        <w:pStyle w:val="ListParagraph"/>
      </w:pPr>
      <w:r w:rsidRPr="002750B0">
        <w:t>Filter paper</w:t>
      </w:r>
    </w:p>
    <w:p w14:paraId="5A7B8AFA" w14:textId="77777777" w:rsidR="00F80042" w:rsidRPr="002750B0" w:rsidRDefault="00F80042" w:rsidP="002750B0">
      <w:pPr>
        <w:pStyle w:val="ListParagraph"/>
      </w:pPr>
      <w:r w:rsidRPr="002750B0">
        <w:t>Nutrient agar plates</w:t>
      </w:r>
    </w:p>
    <w:p w14:paraId="508F6E03" w14:textId="757E1211" w:rsidR="00F80042" w:rsidRDefault="00F80042" w:rsidP="002750B0">
      <w:pPr>
        <w:pStyle w:val="ListParagraph"/>
      </w:pPr>
      <w:r w:rsidRPr="002750B0">
        <w:t>Sticky tape, cotton swabs</w:t>
      </w:r>
      <w:r w:rsidRPr="002750B0">
        <w:tab/>
      </w:r>
    </w:p>
    <w:p w14:paraId="297C5716" w14:textId="323FB27D" w:rsidR="00F80042" w:rsidRDefault="000A24CD" w:rsidP="002750B0">
      <w:pPr>
        <w:pStyle w:val="ListParagraph"/>
      </w:pPr>
      <w:r>
        <w:t>Safety glasses</w:t>
      </w:r>
      <w:r w:rsidR="00F80042" w:rsidRPr="00BF06F0">
        <w:t>, disposable gloves</w:t>
      </w:r>
      <w:r w:rsidR="00B62565">
        <w:t>, laboratory coats</w:t>
      </w:r>
    </w:p>
    <w:p w14:paraId="50AF3D4D" w14:textId="2A27E61C" w:rsidR="00BF48FB" w:rsidRPr="00BF06F0" w:rsidRDefault="00BF48FB" w:rsidP="002750B0">
      <w:pPr>
        <w:pStyle w:val="ListParagraph"/>
      </w:pPr>
      <w:r>
        <w:t>Camera</w:t>
      </w:r>
    </w:p>
    <w:p w14:paraId="0B2ECB51" w14:textId="77777777" w:rsidR="008A4C4C" w:rsidRDefault="00F80042">
      <w:pPr>
        <w:pStyle w:val="ListParagraph"/>
      </w:pPr>
      <w:r w:rsidRPr="002750B0">
        <w:t>Incubator</w:t>
      </w:r>
    </w:p>
    <w:p w14:paraId="7C460122" w14:textId="11BA32EA" w:rsidR="00B62565" w:rsidRPr="00BF06F0" w:rsidRDefault="00B62565" w:rsidP="002750B0">
      <w:pPr>
        <w:pStyle w:val="ListParagraph"/>
        <w:sectPr w:rsidR="00B62565" w:rsidRPr="00BF06F0" w:rsidSect="008A4C4C">
          <w:headerReference w:type="default" r:id="rId98"/>
          <w:headerReference w:type="first" r:id="rId99"/>
          <w:footerReference w:type="first" r:id="rId100"/>
          <w:pgSz w:w="11906" w:h="16838"/>
          <w:pgMar w:top="1440" w:right="1440" w:bottom="1440" w:left="1440" w:header="709" w:footer="709" w:gutter="0"/>
          <w:cols w:space="708"/>
          <w:docGrid w:linePitch="360"/>
        </w:sectPr>
      </w:pPr>
      <w:r>
        <w:t>Autoclave</w:t>
      </w:r>
    </w:p>
    <w:p w14:paraId="308A6477" w14:textId="057BFD54" w:rsidR="006E55A7" w:rsidRPr="006E55A7" w:rsidRDefault="00354030" w:rsidP="006E55A7">
      <w:pPr>
        <w:pStyle w:val="Heading1"/>
      </w:pPr>
      <w:bookmarkStart w:id="54" w:name="_Appendix_4:_Design"/>
      <w:bookmarkStart w:id="55" w:name="_Appendix_3:_Design"/>
      <w:bookmarkStart w:id="56" w:name="_Toc468703570"/>
      <w:bookmarkStart w:id="57" w:name="_Toc14776078"/>
      <w:bookmarkStart w:id="58" w:name="_Toc44508414"/>
      <w:bookmarkEnd w:id="54"/>
      <w:bookmarkEnd w:id="55"/>
      <w:r w:rsidRPr="0019391E">
        <w:lastRenderedPageBreak/>
        <w:t xml:space="preserve">Appendix </w:t>
      </w:r>
      <w:r w:rsidR="00704FAF">
        <w:t>3</w:t>
      </w:r>
      <w:r w:rsidRPr="0019391E">
        <w:t xml:space="preserve">: </w:t>
      </w:r>
      <w:bookmarkStart w:id="59" w:name="_Toc469642551"/>
      <w:bookmarkEnd w:id="56"/>
      <w:r w:rsidR="006E55A7" w:rsidRPr="006E55A7">
        <w:t>Design process guide</w:t>
      </w:r>
      <w:bookmarkEnd w:id="57"/>
      <w:bookmarkEnd w:id="58"/>
    </w:p>
    <w:p w14:paraId="483CF296" w14:textId="2BA32A0F" w:rsidR="006E55A7" w:rsidRPr="006E55A7" w:rsidRDefault="006E55A7" w:rsidP="006E55A7">
      <w:pPr>
        <w:widowControl/>
        <w:spacing w:before="0" w:after="160" w:line="259" w:lineRule="auto"/>
      </w:pPr>
      <w:r w:rsidRPr="006E55A7">
        <w:rPr>
          <w:rFonts w:ascii="Arial" w:hAnsi="Arial"/>
          <w:noProof/>
          <w:lang w:eastAsia="en-AU"/>
        </w:rPr>
        <mc:AlternateContent>
          <mc:Choice Requires="wps">
            <w:drawing>
              <wp:anchor distT="0" distB="0" distL="114300" distR="114300" simplePos="0" relativeHeight="251945984" behindDoc="0" locked="0" layoutInCell="1" allowOverlap="1" wp14:anchorId="50733FF0" wp14:editId="7068B2E6">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dec="http://schemas.microsoft.com/office/drawing/2017/decorative"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7642EBA3" w14:textId="77777777" w:rsidR="003D48E6" w:rsidRDefault="003D48E6"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0056C96D" w14:textId="77777777" w:rsidR="003D48E6" w:rsidRDefault="003D48E6"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1C79FBCB" w14:textId="77777777" w:rsidR="003D48E6" w:rsidRDefault="003D48E6"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50733FF0" id="Text Box 316" o:spid="_x0000_s1029" type="#_x0000_t202" style="position:absolute;margin-left:111.15pt;margin-top:435.5pt;width:357.15pt;height:94.4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6ZvgUQIAAG0EAAAOAAAAZHJzL2Uyb0RvYy54bWysVNtu2zAMfR+wfxD0ntpO08w16hRdLsOA&#10;7gK0+wBFkmNhsqhJSuyu2L+PkpO02N6G+UGgRPKQPCR9czt0mhyk8wpMTYuLnBJpOAhldjX99riZ&#10;lJT4wIxgGoys6ZP09Hbx9s1Nbys5hRa0kI4giPFVb2vahmCrLPO8lR3zF2ClQWUDrmMBr26XCcd6&#10;RO90Ns3zedaDE9YBl97j62pU0kXCbxrJw5em8TIQXVPMLaTTpXMbz2xxw6qdY7ZV/JgG+4csOqYM&#10;Bj1DrVhgZO/UX1Cd4g48NOGCQ5dB0yguUw1YTZH/Uc1Dy6xMtSA53p5p8v8Pln8+fHVEiZpeFnNK&#10;DOuwSY9yCOQ9DCS+IUO99RUaPlg0DQMqsNOpWm/vgX/3xMCyZWYn75yDvpVMYIZF9MxeuY44PoJs&#10;+08gMBDbB0hAQ+O6SB8SQhAdO/V07k5MhuPj7Opynueo4qgriuuyxEuMwaqTu3U+fJDQkSjU1GH7&#10;Ezw73Pswmp5MYjQDG6U1vrNKG9LXtCzL6VgYaCWiMuq8222X2pEDi0OUvmNc/9qsUwFHWasOcc5G&#10;rIp0rI1IUQJTepQxaW0iOFaHuR2lcWSer/PrdbkuZ5PZdL6ezHIhJneb5Wwy3xTvrlaXq+VyVfw6&#10;pnDyT0xHckeaw7AdxrZGu9iFLYgnpN7BuAO4syi04H5S0uP819T/2DMnKdEfDbYvLstJcCdhexKY&#10;4eha00DJKC7DuFR769SuReRxQAzcYYsblch/yeI4GDjTqX3H/YtL8/qerF7+EovfAAAA//8DAFBL&#10;AwQUAAYACAAAACEAyl5DbeIAAAAMAQAADwAAAGRycy9kb3ducmV2LnhtbEyPTUvDQBCG74L/YRnB&#10;i9hNE8yX2RSp9CJ4aJXS4zaZJsHsbMhum/TfO57qcZiH933eYjWbXlxwdJ0lBctFAAKpsnVHjYLv&#10;r81zCsJ5TbXuLaGCKzpYlfd3hc5rO9EWLzvfCA4hl2sFrfdDLqWrWjTaLeyAxL+THY32fI6NrEc9&#10;cbjpZRgEsTS6I25o9YDrFquf3dkokB9P2zmeDtE+Sdab6/Senbz9VOrxYX57BeFx9jcY/vRZHUp2&#10;Otoz1U70CsIwjBhVkCZLHsVEFsUxiCOjwUuWgiwL+X9E+QsAAP//AwBQSwECLQAUAAYACAAAACEA&#10;toM4kv4AAADhAQAAEwAAAAAAAAAAAAAAAAAAAAAAW0NvbnRlbnRfVHlwZXNdLnhtbFBLAQItABQA&#10;BgAIAAAAIQA4/SH/1gAAAJQBAAALAAAAAAAAAAAAAAAAAC8BAABfcmVscy8ucmVsc1BLAQItABQA&#10;BgAIAAAAIQD06ZvgUQIAAG0EAAAOAAAAAAAAAAAAAAAAAC4CAABkcnMvZTJvRG9jLnhtbFBLAQIt&#10;ABQABgAIAAAAIQDKXkNt4gAAAAwBAAAPAAAAAAAAAAAAAAAAAKsEAABkcnMvZG93bnJldi54bWxQ&#10;SwUGAAAAAAQABADzAAAAugUAAAAA&#10;" filled="f" strokeweight=".24672mm">
                <v:textbox inset="0,0,0,0">
                  <w:txbxContent>
                    <w:p w14:paraId="7642EBA3" w14:textId="77777777" w:rsidR="003D48E6" w:rsidRDefault="003D48E6"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0056C96D" w14:textId="77777777" w:rsidR="003D48E6" w:rsidRDefault="003D48E6"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1C79FBCB" w14:textId="77777777" w:rsidR="003D48E6" w:rsidRDefault="003D48E6"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54176" behindDoc="0" locked="0" layoutInCell="1" allowOverlap="1" wp14:anchorId="7BA42427" wp14:editId="630BDD15">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http://schemas.microsoft.com/office/word/2018/wordml" xmlns:w16cex="http://schemas.microsoft.com/office/word/2018/wordml/cex" xmlns:dgm="http://schemas.openxmlformats.org/drawingml/2006/diagram" xmlns:adec="http://schemas.microsoft.com/office/drawing/2017/decorative" xmlns:a14="http://schemas.microsoft.com/office/drawing/2010/main"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3EC585CD">
              <v:shapetype id="_x0000_t67" coordsize="21600,21600" o:spt="67" adj="16200,5400" path="m0@0l@1@0@1,0@2,0@2@0,21600@0,10800,21600xe" w14:anchorId="59AC7792">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Down Arrow 325" style="position:absolute;margin-left:70.85pt;margin-top:465.55pt;width:7.1pt;height:65.75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spid="_x0000_s1026" fillcolor="windowText" stroked="f" strokeweight="1pt" type="#_x0000_t67" adj="20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w:pict>
          </mc:Fallback>
        </mc:AlternateContent>
      </w:r>
      <w:r w:rsidRPr="006E55A7">
        <w:rPr>
          <w:rFonts w:ascii="Arial" w:hAnsi="Arial"/>
          <w:noProof/>
          <w:lang w:eastAsia="en-AU"/>
        </w:rPr>
        <mc:AlternateContent>
          <mc:Choice Requires="wps">
            <w:drawing>
              <wp:anchor distT="0" distB="0" distL="114300" distR="114300" simplePos="0" relativeHeight="251953152" behindDoc="0" locked="0" layoutInCell="1" allowOverlap="1" wp14:anchorId="592D64A4" wp14:editId="3D7AC4A4">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http://schemas.microsoft.com/office/word/2018/wordml" xmlns:w16cex="http://schemas.microsoft.com/office/word/2018/wordml/cex" xmlns:dgm="http://schemas.openxmlformats.org/drawingml/2006/diagram" xmlns:adec="http://schemas.microsoft.com/office/drawing/2017/decorative" xmlns:a14="http://schemas.microsoft.com/office/drawing/2010/main"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395E62C">
              <v:shape id="Down Arrow 324" style="position:absolute;margin-left:70.2pt;margin-top:334.4pt;width:7.1pt;height:102.05pt;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spid="_x0000_s1026" fillcolor="#82451c" stroked="f" strokeweight="1pt" type="#_x0000_t67" adj="2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w14:anchorId="78CF40E4"/>
            </w:pict>
          </mc:Fallback>
        </mc:AlternateContent>
      </w:r>
      <w:r w:rsidRPr="006E55A7">
        <w:rPr>
          <w:rFonts w:ascii="Arial" w:hAnsi="Arial"/>
          <w:noProof/>
          <w:color w:val="525252"/>
          <w:lang w:eastAsia="en-AU"/>
        </w:rPr>
        <mc:AlternateContent>
          <mc:Choice Requires="wps">
            <w:drawing>
              <wp:anchor distT="0" distB="0" distL="114300" distR="114300" simplePos="0" relativeHeight="251952128" behindDoc="0" locked="0" layoutInCell="1" allowOverlap="1" wp14:anchorId="29D691FC" wp14:editId="27AB3230">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http://schemas.microsoft.com/office/word/2018/wordml" xmlns:w16cex="http://schemas.microsoft.com/office/word/2018/wordml/cex" xmlns:dgm="http://schemas.openxmlformats.org/drawingml/2006/diagram" xmlns:adec="http://schemas.microsoft.com/office/drawing/2017/decorative" xmlns:a14="http://schemas.microsoft.com/office/drawing/2010/main"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37F799CC">
              <v:shape id="Down Arrow 323" style="position:absolute;margin-left:70.2pt;margin-top:162.35pt;width:7.1pt;height:141.75pt;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spid="_x0000_s1026" fillcolor="#7030a0" stroked="f" strokeweight="1pt" type="#_x0000_t67" adj="2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w14:anchorId="16CDBFF5"/>
            </w:pict>
          </mc:Fallback>
        </mc:AlternateContent>
      </w:r>
      <w:r w:rsidRPr="006E55A7">
        <w:rPr>
          <w:rFonts w:ascii="Arial" w:hAnsi="Arial"/>
          <w:noProof/>
          <w:lang w:eastAsia="en-AU"/>
        </w:rPr>
        <mc:AlternateContent>
          <mc:Choice Requires="wps">
            <w:drawing>
              <wp:anchor distT="0" distB="0" distL="114300" distR="114300" simplePos="0" relativeHeight="251934720" behindDoc="0" locked="0" layoutInCell="1" allowOverlap="1" wp14:anchorId="6DB11368" wp14:editId="3D4270EC">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xmlns:dgm="http://schemas.openxmlformats.org/drawingml/2006/diagram" xmlns:adec="http://schemas.microsoft.com/office/drawing/2017/decorative" xmlns:a14="http://schemas.microsoft.com/office/drawing/2010/main"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16686CC1">
              <v:shape id="Down Arrow 322" style="position:absolute;margin-left:70.25pt;margin-top:98.2pt;width:7.1pt;height:34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548235" stroked="f" strokeweight="1pt" type="#_x0000_t67" adj="19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w14:anchorId="79ADE769"/>
            </w:pict>
          </mc:Fallback>
        </mc:AlternateContent>
      </w:r>
      <w:r w:rsidRPr="006E55A7">
        <w:rPr>
          <w:rFonts w:ascii="Arial" w:hAnsi="Arial"/>
          <w:noProof/>
          <w:lang w:eastAsia="en-AU"/>
        </w:rPr>
        <mc:AlternateContent>
          <mc:Choice Requires="wps">
            <w:drawing>
              <wp:anchor distT="0" distB="0" distL="114300" distR="114300" simplePos="0" relativeHeight="251951104" behindDoc="0" locked="0" layoutInCell="1" allowOverlap="1" wp14:anchorId="38F2D631" wp14:editId="570FE214">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xmlns:dgm="http://schemas.openxmlformats.org/drawingml/2006/diagram" xmlns:adec="http://schemas.microsoft.com/office/drawing/2017/decorative" xmlns:a14="http://schemas.microsoft.com/office/drawing/2010/main"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91EF492">
              <v:shape id="Down Arrow 321" style="position:absolute;margin-left:70.55pt;margin-top:34.8pt;width:4.25pt;height:33.45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1f4e79" strokecolor="#41719c" strokeweight="1pt" type="#_x0000_t67" adj="202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w14:anchorId="5F5C1E82"/>
            </w:pict>
          </mc:Fallback>
        </mc:AlternateContent>
      </w:r>
      <w:r w:rsidRPr="006E55A7">
        <w:rPr>
          <w:rFonts w:ascii="Arial" w:hAnsi="Arial"/>
          <w:noProof/>
          <w:lang w:eastAsia="en-AU"/>
        </w:rPr>
        <mc:AlternateContent>
          <mc:Choice Requires="wps">
            <w:drawing>
              <wp:anchor distT="0" distB="0" distL="114300" distR="114300" simplePos="0" relativeHeight="251947008" behindDoc="0" locked="0" layoutInCell="1" allowOverlap="1" wp14:anchorId="1760EFA9" wp14:editId="7CD6EA6D">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dec="http://schemas.microsoft.com/office/drawing/2017/decorative"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121DC1DC" w14:textId="77777777" w:rsidR="003D48E6" w:rsidRDefault="003D48E6" w:rsidP="006E55A7">
                            <w:pPr>
                              <w:ind w:left="130"/>
                              <w:rPr>
                                <w:rFonts w:eastAsia="Century Gothic" w:cs="Century Gothic"/>
                                <w:sz w:val="19"/>
                                <w:szCs w:val="19"/>
                              </w:rPr>
                            </w:pPr>
                            <w:r>
                              <w:rPr>
                                <w:b/>
                                <w:sz w:val="19"/>
                              </w:rPr>
                              <w:t>Reflection on the process taken and the success of the design.</w:t>
                            </w:r>
                          </w:p>
                          <w:p w14:paraId="1AA2CFAB" w14:textId="77777777" w:rsidR="003D48E6" w:rsidRDefault="003D48E6"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7305962E" w14:textId="77777777" w:rsidR="003D48E6" w:rsidRDefault="003D48E6" w:rsidP="006E55A7">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0EFA9" id="Text Box 317" o:spid="_x0000_s1030" type="#_x0000_t202" style="position:absolute;margin-left:111.75pt;margin-top:534.95pt;width:357.15pt;height:96.1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8kVQIAAG0EAAAOAAAAZHJzL2Uyb0RvYy54bWysVNtu2zAMfR+wfxD0ntpO3Cw16hSdkwwD&#10;ugvQ7gMUSY6FyZImKbG7Yf8+SoqzYnsb9iLQInVInkP69m7sJTpx64RWNS6ucoy4opoJdajxl6fd&#10;bIWR80QxIrXiNX7mDt+tX7+6HUzF57rTknGLAES5ajA17rw3VZY52vGeuCttuAJnq21PPHzaQ8Ys&#10;GQC9l9k8z5fZoC0zVlPuHNxukhOvI37bcuo/ta3jHskaQ20+njae+3Bm61tSHSwxnaDnMsg/VNET&#10;oSDpBWpDPEFHK/6C6gW12unWX1HdZ7ptBeWxB+imyP/o5rEjhsdegBxnLjS5/wdLP54+WyRYjRfF&#10;G4wU6UGkJz569FaPKNwBQ4NxFQQ+Ggj1IzhA6ditMw+afnVI6aYj6sDvrdVDxwmDCovwMnvxNOG4&#10;ALIfPmgGicjR6wg0trYP9AEhCNBBqeeLOqEYCpfl9WKZ5+Ci4Cvm87yEj5CDVNNzY51/x3WPglFj&#10;C/JHeHJ6cD6FTiEhm9I7ISXck0oqNNR4tVrNU2NaChacwefsYd9Ii04EhqhpFotLXvcyrBceRlmK&#10;HnCgzhREqkDHVrGYxRMhkw1FSxXAoTuo7Wylkflxk99sV9tVOSvny+2szBmb3e+acrbcFW+uN4tN&#10;02yKn+fWp/eR6UBuotmP+zHKWk4C7jV7BuqtTjsAOwtGp+13jAaY/xq7b0diOUbyvQL5wrJMhp2M&#10;/WQQReFpjT1GyWx8WqqjseLQAXIaEKXvQeJWRPLDLKQqzoMBMx3lO+9fWJqX3zHq919i/Qs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Ov/XyRVAgAAbQQAAA4AAAAAAAAAAAAAAAAALgIAAGRycy9lMm9Eb2MueG1s&#10;UEsBAi0AFAAGAAgAAAAhAD5dGJfjAAAADQEAAA8AAAAAAAAAAAAAAAAArwQAAGRycy9kb3ducmV2&#10;LnhtbFBLBQYAAAAABAAEAPMAAAC/BQAAAAA=&#10;" filled="f" strokecolor="#c30" strokeweight=".24672mm">
                <v:textbox inset="0,0,0,0">
                  <w:txbxContent>
                    <w:p w14:paraId="121DC1DC" w14:textId="77777777" w:rsidR="003D48E6" w:rsidRDefault="003D48E6" w:rsidP="006E55A7">
                      <w:pPr>
                        <w:ind w:left="130"/>
                        <w:rPr>
                          <w:rFonts w:eastAsia="Century Gothic" w:cs="Century Gothic"/>
                          <w:sz w:val="19"/>
                          <w:szCs w:val="19"/>
                        </w:rPr>
                      </w:pPr>
                      <w:r>
                        <w:rPr>
                          <w:b/>
                          <w:sz w:val="19"/>
                        </w:rPr>
                        <w:t>Reflection on the process taken and the success of the design.</w:t>
                      </w:r>
                    </w:p>
                    <w:p w14:paraId="1AA2CFAB" w14:textId="77777777" w:rsidR="003D48E6" w:rsidRDefault="003D48E6"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7305962E" w14:textId="77777777" w:rsidR="003D48E6" w:rsidRDefault="003D48E6" w:rsidP="006E55A7">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6768" behindDoc="0" locked="0" layoutInCell="1" allowOverlap="1" wp14:anchorId="5BEC551A" wp14:editId="1489A9E1">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dec="http://schemas.microsoft.com/office/drawing/2017/decorative"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3BE73969" w14:textId="77777777" w:rsidR="003D48E6" w:rsidRPr="00CE3F33" w:rsidRDefault="003D48E6" w:rsidP="006E55A7">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EC551A" id="Text Box 71" o:spid="_x0000_s1031" type="#_x0000_t202" alt="Title: Ideation" style="position:absolute;margin-left:33.2pt;margin-top:137.65pt;width:77.95pt;height:25.5pt;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u9z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azXoYj&#10;5Fck0EA32LiIaJRgvlHS4FBn1H49MyMoqR4ViuA3oDdMbxx7gymOqRl1lHTmznWbctZGnkpE7mRW&#10;sEGhChlI9Ip2VdzkxUEN3N6Wym/C63uI+rX665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Cx9u9zPgIAAEIEAAAO&#10;AAAAAAAAAAAAAAAAAC4CAABkcnMvZTJvRG9jLnhtbFBLAQItABQABgAIAAAAIQCjb8hh4AAAAAoB&#10;AAAPAAAAAAAAAAAAAAAAAJgEAABkcnMvZG93bnJldi54bWxQSwUGAAAAAAQABADzAAAApQUAAAAA&#10;" fillcolor="#7030a0" stroked="f">
                <v:textbox inset="0,0,0,0">
                  <w:txbxContent>
                    <w:p w14:paraId="3BE73969" w14:textId="77777777" w:rsidR="003D48E6" w:rsidRPr="00CE3F33" w:rsidRDefault="003D48E6" w:rsidP="006E55A7">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5744" behindDoc="0" locked="0" layoutInCell="1" allowOverlap="1" wp14:anchorId="0046D1A4" wp14:editId="37E53D32">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dec="http://schemas.microsoft.com/office/drawing/2017/decorative"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txbx>
                        <w:txbxContent>
                          <w:p w14:paraId="77DA9123" w14:textId="77777777" w:rsidR="003D48E6" w:rsidRDefault="003D48E6" w:rsidP="006E55A7">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046D1A4" id="Freeform 72" o:spid="_x0000_s1032" alt="Title: Development" style="position:absolute;margin-left:34.6pt;margin-top:308.75pt;width:77.95pt;height:25.5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V7iQMAAFsJAAAOAAAAZHJzL2Uyb0RvYy54bWysVm2PozYQ/l7p/oPlj1dlwSx5IVr21NtV&#10;qkrX9qRLf4BjTEAHmNpOyLbqf++MwVmSXfaq6iIFbPx4/MwzHo/vPpzqihylNqVqUspuQkpkI1RW&#10;NvuU/rHdzFaUGMubjFeqkSl9koZ+uH/3w13XrmWkClVlUhMw0ph116a0sLZdB4ERhay5uVGtbGAw&#10;V7rmFrp6H2Sad2C9roIoDBdBp3TWaiWkMfD1sR+k985+nkthf89zIy2pUgrcrHtq99zhM7i/4+u9&#10;5m1RioEG/x8sal42sOjZ1CO3nBx0+cJUXQqtjMrtjVB1oPK8FNL5AN6w8MqbLwVvpfMFxDHtWSbz&#10;/cyK346fNSmzlC4jShpeQ4w2WkpUnOAnW9oKvj3Ko6xUW8vGomZda9Yw9Uv7WaPXpv2kxFcDA8HF&#10;CHYMYMiu+1VlYIYfrHI6nXJd40xQgJxcOJ7O4ZAnSwR8TJIQfpQIGLqNYmzjCnztJ4uDsT9L5Qzx&#10;4ydj+2hm0HKxyAaHtmAkrysI7I8zEpKEJfgfYn8GMQ96H5BtSDrCluHyGgSKjCwtbtmKzFfR7TXs&#10;1sPAlgMVJE7m16jYoxytaBHNX+M19yjkFU/wWniQMzXJa+lhb/KCnB05OcUr8SjktZrgxS6lR61e&#10;FYyN1XeoVxVjl/pPRXIs/5ZFU9wu9Z/mNo7AG9wuYzDFbRyCLVtMcbuMwWRAYRsPsXoRUUiUvU8F&#10;XvjsEKdmSA9oEY7HdOgyslUGM3ELgYB827otDSYAhbk0AQZlEOzS5JtgoIpgCHWfxm+bZhBEB3dp&#10;803jDHR1cJfXHt6/B4c1VIPrOqApgTqw6zOz5RZ1Qn+xSTqoaHgGkCKlmL44UKuj3CoHsc8n15Dc&#10;sNzzeNWMcWAI9gcwfIZ6gH+3zuAZ6E87P+zfPQzyCoz9F8zLBUWljOxjgH66M/XsO0o2OleNqsps&#10;U1YVumz0fvdQaXLkUE5XUTxnD0MsL2CV2zKNwmn9Mv0XONgHefGId+Xx74TByf4xSmabxWo5i/N4&#10;PkuW4WoWsuRjsgjjJH7c/DMs4ue7IoN1pS9E9rQ7uRK2QBzWnJ3KnqDqaNXXe7ifQKNQ+i9KOqj1&#10;KTV/HriWlFS/NFBMQUvrG9o3dr7BGwFTUyosbJa+82D7K8Sh1eW+ANvM7Y1G/QT1LS+xDjmOPY+h&#10;AxXcKT3cNvCKMO471POd6P5fAAAA//8DAFBLAwQUAAYACAAAACEAkBJdq90AAAAKAQAADwAAAGRy&#10;cy9kb3ducmV2LnhtbEyPwU7DMAyG70i8Q2QkbixtoaWUptM0gTgzuHBLG9NUNE5psq57e8wJTpbt&#10;T78/19vVjWLBOQyeFKSbBARS581AvYL3t+ebEkSImowePaGCMwbYNpcXta6MP9ErLofYCw6hUGkF&#10;NsapkjJ0Fp0OGz8h8e7Tz05HbudemlmfONyNMkuSQjo9EF+wesK9xe7rcHQKol3kne5ui6ePvH05&#10;f5d9vk93Sl1frbtHEBHX+AfDrz6rQ8NOrT+SCWJUUDxkTHJN73MQDGRZnoJoeVKUOcimlv9faH4A&#10;AAD//wMAUEsBAi0AFAAGAAgAAAAhALaDOJL+AAAA4QEAABMAAAAAAAAAAAAAAAAAAAAAAFtDb250&#10;ZW50X1R5cGVzXS54bWxQSwECLQAUAAYACAAAACEAOP0h/9YAAACUAQAACwAAAAAAAAAAAAAAAAAv&#10;AQAAX3JlbHMvLnJlbHNQSwECLQAUAAYACAAAACEAw/01e4kDAABbCQAADgAAAAAAAAAAAAAAAAAu&#10;AgAAZHJzL2Uyb0RvYy54bWxQSwECLQAUAAYACAAAACEAkBJdq90AAAAKAQAADwAAAAAAAAAAAAAA&#10;AADjBQAAZHJzL2Rvd25yZXYueG1sUEsFBgAAAAAEAAQA8wAAAO0GA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77DA9123" w14:textId="77777777" w:rsidR="003D48E6" w:rsidRDefault="003D48E6" w:rsidP="006E55A7">
                      <w:pPr>
                        <w:spacing w:before="84"/>
                        <w:jc w:val="center"/>
                        <w:rPr>
                          <w:b/>
                          <w:color w:val="FFFFFF"/>
                          <w:sz w:val="21"/>
                          <w:szCs w:val="21"/>
                        </w:rPr>
                      </w:pPr>
                      <w:r w:rsidRPr="00C2646F">
                        <w:rPr>
                          <w:b/>
                          <w:color w:val="FFFFFF"/>
                        </w:rPr>
                        <w:t>Develop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4960" behindDoc="0" locked="0" layoutInCell="1" allowOverlap="1" wp14:anchorId="70697EFB" wp14:editId="1A3946EA">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dec="http://schemas.microsoft.com/office/drawing/2017/decorative"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4C544C0D" w14:textId="77777777" w:rsidR="003D48E6" w:rsidRPr="009F0AA9" w:rsidRDefault="003D48E6"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8F674C6" w14:textId="77777777" w:rsidR="003D48E6" w:rsidRDefault="003D48E6"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0697EFB" id="Text Box 315" o:spid="_x0000_s1033" type="#_x0000_t202" style="position:absolute;margin-left:111.75pt;margin-top:309pt;width:357.15pt;height:122.45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9KPVwIAAG0EAAAOAAAAZHJzL2Uyb0RvYy54bWysVNtu2zAMfR+wfxD0ntpO49Q16hSdkwwD&#10;ugvQ7gMUSY6FyaInKbG7Yf8+Sk7aYnsb9iLQInV4yEP65nbsNDlK6xSYimYXKSXScBDK7Cv69XE7&#10;KyhxnhnBNBhZ0Sfp6O3q7ZuboS/lHFrQQlqCIMaVQ1/R1vu+TBLHW9kxdwG9NOhswHbM46fdJ8Ky&#10;AdE7nczTdJkMYEVvgUvn8HY9Oekq4jeN5P5z0zjpia4ocvPxtPHchTNZ3bByb1nfKn6iwf6BRceU&#10;waTPUGvmGTlY9RdUp7gFB42/4NAl0DSKy1gDVpOlf1Tz0LJexlqwOa5/bpP7f7D80/GLJUpU9DLL&#10;KTGsQ5Ee5ejJOxhJuMMODb0rMfChx1A/ogOVjtW6/h74N0cM1C0ze3lnLQytZAIZZuFl8urphOMC&#10;yG74CAITsYOHCDQ2tgvtw4YQREelnp7VCWQ4Xi7yy2WaooujL8vzHPWPOVh5ft5b599L6EgwKmpR&#10;/gjPjvfOBzqsPIeEbAa2Sus4AtqQoaJFUcynwkArEZwhzNn9rtaWHBkOUTFf5Fl9yuteh3XK4yhr&#10;1WEQ8pzIsTK0Y2NEzOKZ0pONTLQJ4FgdcjtZ08j8vE6vN8WmWMwW8+VmtkiFmN1t68Vsuc2u8vXl&#10;uq7X2a8ThfP72OnQ3KnNftyNUdarEBdU2IF4wtZbmHYAdxaNFuwPSgac/4q67wdmJSX6g0H5wrKc&#10;DXs2dmeDGY5PK+opmczaT0t16K3at4g8DYiBO5S4UbH5LyxOg4EzHTU57V9YmtffMerlL7H6DQ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LPH0o9XAgAAbQQAAA4AAAAAAAAAAAAAAAAALgIAAGRycy9lMm9Eb2MueG1s&#10;UEsBAi0AFAAGAAgAAAAhAAR88QPhAAAACwEAAA8AAAAAAAAAAAAAAAAAsQQAAGRycy9kb3ducmV2&#10;LnhtbFBLBQYAAAAABAAEAPMAAAC/BQAAAAA=&#10;" filled="f" strokecolor="#82451c" strokeweight=".24672mm">
                <v:textbox inset="0,0,0,0">
                  <w:txbxContent>
                    <w:p w14:paraId="4C544C0D" w14:textId="77777777" w:rsidR="003D48E6" w:rsidRPr="009F0AA9" w:rsidRDefault="003D48E6"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8F674C6" w14:textId="77777777" w:rsidR="003D48E6" w:rsidRDefault="003D48E6"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3936" behindDoc="0" locked="0" layoutInCell="1" allowOverlap="1" wp14:anchorId="22624FDC" wp14:editId="309E5E06">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dec="http://schemas.microsoft.com/office/drawing/2017/decorative"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24C4621E" w14:textId="77777777" w:rsidR="003D48E6" w:rsidRDefault="003D48E6"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ation</w:t>
                            </w:r>
                            <w:r w:rsidRPr="000534DE">
                              <w:rPr>
                                <w:rFonts w:eastAsia="Century Gothic" w:cs="Century Gothic"/>
                                <w:b/>
                                <w:bCs/>
                                <w:sz w:val="19"/>
                                <w:szCs w:val="19"/>
                              </w:rPr>
                              <w:t xml:space="preserve">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1CF4D778" w14:textId="49C8069C" w:rsidR="003D48E6" w:rsidRDefault="003D48E6"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further creative</w:t>
                            </w:r>
                            <w:r>
                              <w:rPr>
                                <w:spacing w:val="9"/>
                                <w:sz w:val="19"/>
                              </w:rPr>
                              <w:t xml:space="preserve"> </w:t>
                            </w:r>
                            <w:r>
                              <w:rPr>
                                <w:sz w:val="19"/>
                              </w:rPr>
                              <w:t>ideas.</w:t>
                            </w:r>
                          </w:p>
                          <w:p w14:paraId="77FAD468" w14:textId="77777777" w:rsidR="003D48E6" w:rsidRDefault="003D48E6"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01" w:history="1">
                              <w:r>
                                <w:rPr>
                                  <w:rStyle w:val="Hyperlink"/>
                                  <w:sz w:val="19"/>
                                </w:rPr>
                                <w:t>www.mindtools.com/pages/article/newCT_02.htm</w:t>
                              </w:r>
                            </w:hyperlink>
                          </w:p>
                          <w:p w14:paraId="6CB3945D" w14:textId="77777777" w:rsidR="003D48E6" w:rsidRDefault="00C55562" w:rsidP="006E55A7">
                            <w:pPr>
                              <w:spacing w:before="60" w:after="60"/>
                              <w:ind w:left="130" w:right="471"/>
                              <w:rPr>
                                <w:rFonts w:eastAsia="Century Gothic" w:cs="Century Gothic"/>
                                <w:sz w:val="19"/>
                                <w:szCs w:val="19"/>
                              </w:rPr>
                            </w:pPr>
                            <w:hyperlink r:id="rId102" w:history="1">
                              <w:r w:rsidR="003D48E6" w:rsidRPr="00B647F0">
                                <w:rPr>
                                  <w:rStyle w:val="Hyperlink"/>
                                  <w:sz w:val="19"/>
                                </w:rPr>
                                <w:t>www.designorate.com/a-guide-to-the-scamper-technique-for-</w:t>
                              </w:r>
                              <w:r w:rsidR="003D48E6" w:rsidRPr="00B647F0">
                                <w:rPr>
                                  <w:rStyle w:val="Hyperlink"/>
                                  <w:spacing w:val="17"/>
                                  <w:sz w:val="19"/>
                                </w:rPr>
                                <w:t xml:space="preserve"> </w:t>
                              </w:r>
                              <w:r w:rsidR="003D48E6" w:rsidRPr="00B647F0">
                                <w:rPr>
                                  <w:rStyle w:val="Hyperlink"/>
                                  <w:sz w:val="19"/>
                                  <w:u w:color="215986"/>
                                </w:rPr>
                                <w:t>creative-thinking</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2624FDC" id="Text Box 314" o:spid="_x0000_s1034" type="#_x0000_t202" style="position:absolute;margin-left:111.4pt;margin-top:136.1pt;width:357.15pt;height:168.1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qPJVgIAAG0EAAAOAAAAZHJzL2Uyb0RvYy54bWysVNtu2zAMfR+wfxD0ntpO3Mw16hRZLsOA&#10;7gK0+wBFkmNhsqRJSuxu2L+PkuKu2N6GvQi0SB0eHpK+vRt7ic7cOqFVg4urHCOuqGZCHRv85XE/&#10;qzBynihGpFa8wU/c4bvV61e3g6n5XHdaMm4RgChXD6bBnfemzjJHO94Td6UNV+Bste2Jh097zJgl&#10;A6D3Mpvn+TIbtGXGasqdg9ttcuJVxG9bTv2ntnXcI9lg4ObjaeN5CGe2uiX10RLTCXqhQf6BRU+E&#10;gqTPUFviCTpZ8RdUL6jVTrf+iuo+020rKI81QDVF/kc1Dx0xPNYC4jjzLJP7f7D04/mzRYI1eFGU&#10;GCnSQ5Me+ejRWz2icAcKDcbVEPhgINSP4IBOx2qdudf0q0NKbzqijnxtrR46ThgwLMLL7MXThOMC&#10;yGH4oBkkIievI9DY2j7IB4IgQIdOPT13J5ChcFleL5Z5Di4KvnmxKCv4CDlIPT031vl3XPcoGA22&#10;0P4IT873zqfQKSRkU3ovpIR7UkuFhgZXVTVPhWkpWHAGn7PHw0ZadCYwRG/yRb6e8rqXYb3wMMpS&#10;9IADPBM5Ugc5dorFLJ4ImWwgLVUAh+qA28VKI/PjJr/ZVbuqnJXz5W5W5ozN1vtNOVvuizfX28V2&#10;s9kWPy+lT++j0kHcJLMfD2NsazU18KDZE0hvddoB2FkwOm2/YzTA/DfYfTsRyzGS7xW0LyzLZNjJ&#10;OEwGURSeNthjlMyNT0t1MlYcO0BOA6L0Glrciih+mIXE4jIYMNOxfZf9C0vz8jtG/f5LrH4BAAD/&#10;/wMAUEsDBBQABgAIAAAAIQBefl8O4gAAAAsBAAAPAAAAZHJzL2Rvd25yZXYueG1sTI9LT8MwEITv&#10;SPwHa5G4UScG9RHiVIDKCXHoA6m9ufGShMTrKHbb8O9ZTnDb0Y5mvsmXo+vEGYfQeNKQThIQSKW3&#10;DVUadtvXuzmIEA1Z03lCDd8YYFlcX+Ums/5CazxvYiU4hEJmNNQx9pmUoazRmTDxPRL/Pv3gTGQ5&#10;VNIO5sLhrpMqSabSmYa4oTY9vtRYtpuT09B6366/Vn583zWr52172L99pHutb2/Gp0cQEcf4Z4Zf&#10;fEaHgpmO/kQ2iE6DUorRIx8zpUCwY3E/S0EcNUyT+QPIIpf/NxQ/AAAA//8DAFBLAQItABQABgAI&#10;AAAAIQC2gziS/gAAAOEBAAATAAAAAAAAAAAAAAAAAAAAAABbQ29udGVudF9UeXBlc10ueG1sUEsB&#10;Ai0AFAAGAAgAAAAhADj9If/WAAAAlAEAAAsAAAAAAAAAAAAAAAAALwEAAF9yZWxzLy5yZWxzUEsB&#10;Ai0AFAAGAAgAAAAhAN66o8lWAgAAbQQAAA4AAAAAAAAAAAAAAAAALgIAAGRycy9lMm9Eb2MueG1s&#10;UEsBAi0AFAAGAAgAAAAhAF5+Xw7iAAAACwEAAA8AAAAAAAAAAAAAAAAAsAQAAGRycy9kb3ducmV2&#10;LnhtbFBLBQYAAAAABAAEAPMAAAC/BQAAAAA=&#10;" filled="f" strokecolor="#7030a0" strokeweight=".24672mm">
                <v:textbox inset="0,0,0,0">
                  <w:txbxContent>
                    <w:p w14:paraId="24C4621E" w14:textId="77777777" w:rsidR="003D48E6" w:rsidRDefault="003D48E6"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ation</w:t>
                      </w:r>
                      <w:r w:rsidRPr="000534DE">
                        <w:rPr>
                          <w:rFonts w:eastAsia="Century Gothic" w:cs="Century Gothic"/>
                          <w:b/>
                          <w:bCs/>
                          <w:sz w:val="19"/>
                          <w:szCs w:val="19"/>
                        </w:rPr>
                        <w:t xml:space="preserve">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1CF4D778" w14:textId="49C8069C" w:rsidR="003D48E6" w:rsidRDefault="003D48E6"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further creative</w:t>
                      </w:r>
                      <w:r>
                        <w:rPr>
                          <w:spacing w:val="9"/>
                          <w:sz w:val="19"/>
                        </w:rPr>
                        <w:t xml:space="preserve"> </w:t>
                      </w:r>
                      <w:r>
                        <w:rPr>
                          <w:sz w:val="19"/>
                        </w:rPr>
                        <w:t>ideas.</w:t>
                      </w:r>
                    </w:p>
                    <w:p w14:paraId="77FAD468" w14:textId="77777777" w:rsidR="003D48E6" w:rsidRDefault="003D48E6"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03" w:history="1">
                        <w:r>
                          <w:rPr>
                            <w:rStyle w:val="Hyperlink"/>
                            <w:sz w:val="19"/>
                          </w:rPr>
                          <w:t>www.mindtools.com/pages/article/newCT_02.htm</w:t>
                        </w:r>
                      </w:hyperlink>
                    </w:p>
                    <w:p w14:paraId="6CB3945D" w14:textId="77777777" w:rsidR="003D48E6" w:rsidRDefault="003D48E6" w:rsidP="006E55A7">
                      <w:pPr>
                        <w:spacing w:before="60" w:after="60"/>
                        <w:ind w:left="130" w:right="471"/>
                        <w:rPr>
                          <w:rFonts w:eastAsia="Century Gothic" w:cs="Century Gothic"/>
                          <w:sz w:val="19"/>
                          <w:szCs w:val="19"/>
                        </w:rPr>
                      </w:pPr>
                      <w:hyperlink r:id="rId104" w:history="1">
                        <w:r w:rsidRPr="00B647F0">
                          <w:rPr>
                            <w:rStyle w:val="Hyperlink"/>
                            <w:sz w:val="19"/>
                          </w:rPr>
                          <w:t>www.designorate.com/a-guide-to-the-scamper-technique-for-</w:t>
                        </w:r>
                        <w:r w:rsidRPr="00B647F0">
                          <w:rPr>
                            <w:rStyle w:val="Hyperlink"/>
                            <w:spacing w:val="17"/>
                            <w:sz w:val="19"/>
                          </w:rPr>
                          <w:t xml:space="preserve"> </w:t>
                        </w:r>
                        <w:r w:rsidRPr="00B647F0">
                          <w:rPr>
                            <w:rStyle w:val="Hyperlink"/>
                            <w:sz w:val="19"/>
                            <w:u w:color="215986"/>
                          </w:rPr>
                          <w:t>creative-thinking</w:t>
                        </w:r>
                      </w:hyperlink>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7792" behindDoc="0" locked="0" layoutInCell="1" allowOverlap="1" wp14:anchorId="4689E160" wp14:editId="3297E782">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dec="http://schemas.microsoft.com/office/drawing/2017/decorative"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47EA7A02" w14:textId="77777777" w:rsidR="003D48E6" w:rsidRPr="00CE3F33" w:rsidRDefault="003D48E6" w:rsidP="006E55A7">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689E160" id="Text Box 308" o:spid="_x0000_s1035" type="#_x0000_t202" alt="Title: Analysis" style="position:absolute;margin-left:33.7pt;margin-top:72.6pt;width:77.95pt;height:25.5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Of6UQIAAGgEAAAOAAAAZHJzL2Uyb0RvYy54bWysVNtu2zAMfR+wfxD0ntq5x0adImmQYUB3&#10;Adp9gCLLsTBZ1CQldjb030fJcddtb8NeDIoSD8lzSN/edY0iZ2GdBF3Q8U1KidAcSqmPBf3ytB+t&#10;KHGe6ZIp0KKgF+Ho3frtm9vW5GICNahSWIIg2uWtKWjtvcmTxPFaNMzdgBEaLyuwDfN4tMektKxF&#10;9EYlkzRdJC3Y0ljgwjn07vpLuo74VSW4/1RVTniiCoq1+fi18XsI32R9y/KjZaaW/FoG+4cqGiY1&#10;Jn2B2jHPyMnKv6AayS04qPwNhyaBqpJcxB6wm3H6RzePNTMi9oLkOPNCk/t/sPzj+bMlsizoNEWp&#10;NGtQpCfRebKFjkSfl16hc6OZujjpAmWtcTlGPhqM9R2+ROlj+848AP/qiIb7mumj2FgLbS1YiSWP&#10;Q2TyKrTHcQHk0H6AEpOwk4cI1FW2CXwiQwTRUbrLi1yhOo7ObJVlizklHK+mk+lqHuVMWD4EG+v8&#10;OwENCUZBLU5DBGfnB+dDMSwfnoRcDpQs91KpeLDHw72y5MxwcpbpZjdbxlh1arDUq3uepkNO17+P&#10;oL8BKR3gNATgPmfvwS6winAX+omz8iMbT2bpdpKN9ovVcjSrZvNRtkxXo3ScbbNFOstmu/1zpDFG&#10;xfjIaCCxp9N3hy7qmQ1CHaC8IMUW+uHHZUWjBvudkhYHv6Du24lZQYl6r1GmsCWDYQfjMBhMcwwt&#10;KPeWkv5w7/t9OhkrjzVi96OgYYNiVjISHVTv67iOAI5zpOq6emFfXp/jq18/iPVPAAAA//8DAFBL&#10;AwQUAAYACAAAACEAkRvP1eAAAAAKAQAADwAAAGRycy9kb3ducmV2LnhtbEyPwU6DQBCG7ya+w2ZM&#10;vNlFStEiS2NqmkiNB6uX3rbsCER2lrALxbd3POlx/vnyzzf5ZradmHDwrSMFt4sIBFLlTEu1go/3&#10;3c09CB80Gd05QgXf6GFTXF7kOjPuTG84HUItuIR8phU0IfSZlL5q0Gq/cD0S7z7dYHXgcailGfSZ&#10;y20n4yhKpdUt8YVG97htsPo6jFbBah5d/7Sedsdy//K8pdcyJOVRqeur+fEBRMA5/MHwq8/qULDT&#10;yY1kvOgUpHcJk5wnqxgEA3G8XII4cbJOY5BFLv+/UPwAAAD//wMAUEsBAi0AFAAGAAgAAAAhALaD&#10;OJL+AAAA4QEAABMAAAAAAAAAAAAAAAAAAAAAAFtDb250ZW50X1R5cGVzXS54bWxQSwECLQAUAAYA&#10;CAAAACEAOP0h/9YAAACUAQAACwAAAAAAAAAAAAAAAAAvAQAAX3JlbHMvLnJlbHNQSwECLQAUAAYA&#10;CAAAACEAUKzn+lECAABoBAAADgAAAAAAAAAAAAAAAAAuAgAAZHJzL2Uyb0RvYy54bWxQSwECLQAU&#10;AAYACAAAACEAkRvP1eAAAAAKAQAADwAAAAAAAAAAAAAAAACrBAAAZHJzL2Rvd25yZXYueG1sUEsF&#10;BgAAAAAEAAQA8wAAALgFAAAAAA==&#10;" fillcolor="#548235" stroked="f">
                <v:textbox inset="0,0,0,0">
                  <w:txbxContent>
                    <w:p w14:paraId="47EA7A02" w14:textId="77777777" w:rsidR="003D48E6" w:rsidRPr="00CE3F33" w:rsidRDefault="003D48E6" w:rsidP="006E55A7">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8816" behindDoc="0" locked="0" layoutInCell="1" allowOverlap="1" wp14:anchorId="08993295" wp14:editId="78363520">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xmlns:dgm="http://schemas.openxmlformats.org/drawingml/2006/diagram" xmlns:adec="http://schemas.microsoft.com/office/drawing/2017/decorative" xmlns:a14="http://schemas.microsoft.com/office/drawing/2010/main"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1C93BD74">
              <v:shape id="U-Turn Arrow 309" style="position:absolute;margin-left:-263.5pt;margin-top:259.95pt;width:543.5pt;height:54.45pt;rotation:-90;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spid="_x0000_s1026" fillcolor="#c30" stroked="f" strokeweight="1pt" path="m,691515l,302538c,135451,135451,,302538,l6565492,v167087,,302538,135451,302538,302538l6868030,573715r34420,l6833610,691515,6764769,573715r34421,l6799190,302538v,-129067,-104630,-233697,-233697,-233697l302538,68840c173471,68840,68841,173470,68841,302537v,129659,-1,259319,-1,388978l,69151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w14:anchorId="59BB68CB">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9840" behindDoc="0" locked="0" layoutInCell="1" allowOverlap="1" wp14:anchorId="52A0F2E7" wp14:editId="03935F83">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xmlns:dgm="http://schemas.openxmlformats.org/drawingml/2006/diagram" xmlns:adec="http://schemas.microsoft.com/office/drawing/2017/decorative" xmlns:a14="http://schemas.microsoft.com/office/drawing/2010/main"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C2FE6C9">
              <v:shape id="U-Turn Arrow 310" style="position:absolute;margin-left:-87.15pt;margin-top:418.25pt;width:215.35pt;height:28.4pt;rotation:-90;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spid="_x0000_s1026" fillcolor="#c30" stroked="f" strokeweight="1pt" path="m,360680l,157798c,70649,70649,,157798,l2559195,v87149,,157798,70649,157798,157798c2716993,204945,2716992,252091,2716992,299238r17953,l2699039,360680r-35905,-61442l2681086,299238r,-141440c2681086,90479,2626513,35906,2559194,35906r-2401396,c90479,35906,35906,90479,35906,157798r,202882l,36068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w14:anchorId="435B1FB2">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40864" behindDoc="0" locked="0" layoutInCell="1" allowOverlap="1" wp14:anchorId="47C3E507" wp14:editId="41361F79">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xmlns:dgm="http://schemas.openxmlformats.org/drawingml/2006/diagram" xmlns:adec="http://schemas.microsoft.com/office/drawing/2017/decorative" xmlns:a14="http://schemas.microsoft.com/office/drawing/2010/main"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32B31A76">
              <v:shape id="U-Turn Arrow 311" style="position:absolute;margin-left:-186.4pt;margin-top:326.85pt;width:404.55pt;height:40.25pt;rotation:-90;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spid="_x0000_s1026" fillcolor="#c30" stroked="f" strokeweight="1pt" path="m,511175l,223639c,100127,100127,,223639,l4888702,v123512,,223639,100127,223639,223639l5112341,424096r25444,l5086898,511175r-50888,-87079l5061454,424096r,-200457c5061454,128231,4984110,50887,4888702,50887r-4665063,c128231,50887,50887,128231,50887,223639r,287536l,51117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w14:anchorId="5C98BB77">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41888" behindDoc="0" locked="0" layoutInCell="1" allowOverlap="1" wp14:anchorId="54624E4E" wp14:editId="5A62EF02">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dec="http://schemas.microsoft.com/office/drawing/2017/decorative"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7C90BAA5" w14:textId="77777777" w:rsidR="003D48E6" w:rsidRDefault="003D48E6" w:rsidP="006E55A7">
                            <w:pPr>
                              <w:ind w:left="130"/>
                              <w:rPr>
                                <w:rFonts w:eastAsia="Century Gothic" w:cs="Century Gothic"/>
                                <w:sz w:val="19"/>
                                <w:szCs w:val="19"/>
                              </w:rPr>
                            </w:pPr>
                            <w:r>
                              <w:rPr>
                                <w:b/>
                                <w:sz w:val="19"/>
                              </w:rPr>
                              <w:t>Finding useful and helpful information about the design problem.</w:t>
                            </w:r>
                          </w:p>
                          <w:p w14:paraId="57554985" w14:textId="77777777" w:rsidR="003D48E6" w:rsidRDefault="003D48E6"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54624E4E" id="Text Box 312" o:spid="_x0000_s1036" type="#_x0000_t202" style="position:absolute;margin-left:111.5pt;margin-top:9.3pt;width:357.15pt;height:58.95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Ir2VgIAAG0EAAAOAAAAZHJzL2Uyb0RvYy54bWysVNtu2zAMfR+wfxD0ntpO3dQ16hSdkwwD&#10;ugvQ7gMUSY6FyaInKbG7Yf8+Sk7aYHsb9iLQInV4eEj69m7sNDlI6xSYimYXKSXScBDK7Cr69Wkz&#10;KyhxnhnBNBhZ0Wfp6N3y7ZvboS/lHFrQQlqCIMaVQ1/R1vu+TBLHW9kxdwG9NOhswHbM46fdJcKy&#10;AdE7nczTdJEMYEVvgUvn8HY1Oeky4jeN5P5z0zjpia4ocvPxtPHchjNZ3rJyZ1nfKn6kwf6BRceU&#10;waQvUCvmGdlb9RdUp7gFB42/4NAl0DSKy1gDVpOlf1Tz2LJexlpQHNe/yOT+Hyz/dPhiiRIVvczm&#10;lBjWYZOe5OjJOxhJuEOFht6VGPjYY6gf0YGdjtW6/gH4N0cM1C0zO3lvLQytZAIZZuFlcvZ0wnEB&#10;ZDt8BIGJ2N5DBBob2wX5UBCC6Nip55fuBDIcL/Ory0Waoouj7zovCrRDClaeXvfW+fcSOhKMilrs&#10;fkRnhwfnp9BTSEhmYKO0xntWakOGihZFMZ/qAq1EcAafs7ttrS05MJyhPL+e1/kxrzsP65THSdaq&#10;QxykOZFjZVBjbUTM4pnSk42ktQngWBxyO1rTxPy8SW/WxbrIZ/l8sZ7lqRCz+02dzxab7Ppqdbmq&#10;61X260jh9D4KHbSdVPbjdoxdzaJGoQtbEM8ovYVpB3Bn0WjB/qBkwPmvqPu+Z1ZSoj8YbF9YlpNh&#10;T8b2ZDDD8WlFPSWTWftpqfa9VbsWkacBMXCPLW5UVP+VxXEwcKZj/477F5bm/DtGvf4llr8BAAD/&#10;/wMAUEsDBBQABgAIAAAAIQBcvs6i4gAAAAoBAAAPAAAAZHJzL2Rvd25yZXYueG1sTI9RS8MwFIXf&#10;Bf9DuIJvLl2DdatNxxAHCjJwDmFvWRPbsOSmNtlW/713T/p4zzmc+51qMXrHTmaINqCE6SQDZrAJ&#10;2mIrYfuxupsBi0mhVi6gkfBjIizq66tKlTqc8d2cNqllVIKxVBK6lPqS89h0xqs4Cb1B8r7C4FWi&#10;c2i5HtSZyr3jeZYV3CuL9KFTvXnqTHPYHL2E1dZ+L+fPn1Yc7Mv0dbdb9+5tLeXtzbh8BJbMmP7C&#10;cMEndKiJaR+OqCNzEvJc0JZExqwARoG5eBDA9iSI4h54XfH/E+pfAAAA//8DAFBLAQItABQABgAI&#10;AAAAIQC2gziS/gAAAOEBAAATAAAAAAAAAAAAAAAAAAAAAABbQ29udGVudF9UeXBlc10ueG1sUEsB&#10;Ai0AFAAGAAgAAAAhADj9If/WAAAAlAEAAAsAAAAAAAAAAAAAAAAALwEAAF9yZWxzLy5yZWxzUEsB&#10;Ai0AFAAGAAgAAAAhAEWIivZWAgAAbQQAAA4AAAAAAAAAAAAAAAAALgIAAGRycy9lMm9Eb2MueG1s&#10;UEsBAi0AFAAGAAgAAAAhAFy+zqLiAAAACgEAAA8AAAAAAAAAAAAAAAAAsAQAAGRycy9kb3ducmV2&#10;LnhtbFBLBQYAAAAABAAEAPMAAAC/BQAAAAA=&#10;" filled="f" strokecolor="#4472c4" strokeweight=".24672mm">
                <v:textbox inset="0,0,0,0">
                  <w:txbxContent>
                    <w:p w14:paraId="7C90BAA5" w14:textId="77777777" w:rsidR="003D48E6" w:rsidRDefault="003D48E6" w:rsidP="006E55A7">
                      <w:pPr>
                        <w:ind w:left="130"/>
                        <w:rPr>
                          <w:rFonts w:eastAsia="Century Gothic" w:cs="Century Gothic"/>
                          <w:sz w:val="19"/>
                          <w:szCs w:val="19"/>
                        </w:rPr>
                      </w:pPr>
                      <w:r>
                        <w:rPr>
                          <w:b/>
                          <w:sz w:val="19"/>
                        </w:rPr>
                        <w:t>Finding useful and helpful information about the design problem.</w:t>
                      </w:r>
                    </w:p>
                    <w:p w14:paraId="57554985" w14:textId="77777777" w:rsidR="003D48E6" w:rsidRDefault="003D48E6"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2912" behindDoc="0" locked="0" layoutInCell="1" allowOverlap="1" wp14:anchorId="2078166A" wp14:editId="3A00AF8F">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dec="http://schemas.microsoft.com/office/drawing/2017/decorative"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55FF2CC0" w14:textId="77777777" w:rsidR="003D48E6" w:rsidRDefault="003D48E6" w:rsidP="006E55A7">
                            <w:pPr>
                              <w:ind w:left="130"/>
                              <w:rPr>
                                <w:rFonts w:eastAsia="Century Gothic" w:cs="Century Gothic"/>
                                <w:sz w:val="19"/>
                                <w:szCs w:val="19"/>
                              </w:rPr>
                            </w:pPr>
                            <w:r>
                              <w:rPr>
                                <w:b/>
                                <w:sz w:val="19"/>
                              </w:rPr>
                              <w:t>Understanding the meaning of the research findings.</w:t>
                            </w:r>
                          </w:p>
                          <w:p w14:paraId="3964A960" w14:textId="77777777" w:rsidR="003D48E6" w:rsidRDefault="003D48E6"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078166A" id="Text Box 313" o:spid="_x0000_s1037" type="#_x0000_t202" style="position:absolute;margin-left:111.5pt;margin-top:72.5pt;width:357.15pt;height:58.95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RBpYwIAAI8EAAAOAAAAZHJzL2Uyb0RvYy54bWysVMlu2zAQvRfoPxC825Js2VaEyIHrpSiQ&#10;LkDSD6BFyiLKRSVpS2nRf++QlJOgvRW9EKNZ3ixvRrd3gxTowozlWlU4m6YYMVVrytWpwl8fD5MC&#10;I+uIokRoxSr8xCy+W799c9t3JZvpVgvKDAIQZcu+q3DrXFcmia1bJomd6o4pMDbaSOLg05wSakgP&#10;6FIkszRdJr02tDO6ZtaCdheNeB3wm4bV7nPTWOaQqDDU5sJrwnv0b7K+JeXJkK7l9VgG+YcqJOEK&#10;kj5D7Ygj6Gz4X1CS10Zb3bhprWWim4bXLPQA3WTpH908tKRjoRcYju2ex2T/H2z96fLFIE4rPM/m&#10;GCkigaRHNjj0Tg/I62BCfWdLcHzowNUNYACmQ7e2u9f1N4uU3rZEndjGGN23jFCoMPORyavQiGM9&#10;yLH/qCkkImenA9DQGOnHBwNBgA5MPT2z44upQZkv5ss0BVMNtlVeFCD7FKS8RnfGuvdMS+SFChtg&#10;P6CTy7110fXq4pMpfeBCgJ6UQqG+wkVRzGJfWnDqjd5mzem4FQZdCOzQKt3s8lVwEmcJXYzqha8s&#10;phj9Q2X2NZDkDnZdcAmZwD0GkNLPa69oqMMRLqIMbQnl00P7UP0oxZ36eZPe7It9kU/y2XI/yVNK&#10;J5vDNp8sD9lqsZvvtttd9mss5xofqPDTjzy44TgE3rNAlOfpqOkTkGN0vBK4ahBabX5g1MOFVNh+&#10;PxPDMBIfFBDsz+kqmKtwvApE1RBaYYdRFLcunt25M/zUAnJcIaU3sAQND/y8VDGuDmx9mON4of6s&#10;Xn8Hr5f/yPo3AAAA//8DAFBLAwQUAAYACAAAACEAbAjpG+AAAAALAQAADwAAAGRycy9kb3ducmV2&#10;LnhtbEyPzU7DMBCE70i8g7VI3KjzA4WGOBUCcegJUVARNyfeJqHxOrKdNrw9ywluO/pGszPleraD&#10;OKIPvSMF6SIBgdQ401Or4P3t+eoORIiajB4coYJvDLCuzs9KXRh3olc8bmMrOIRCoRV0MY6FlKHp&#10;0OqwcCMSs73zVkeWvpXG6xOH20FmSbKUVvfEHzo94mOHzWE7WQX14auZP/a4S/vN07TDdONfPkel&#10;Li/mh3sQEef4Z4bf+lwdKu5Uu4lMEIOCLMt5S2RwfcMHO1b5bQ6iZrTMViCrUv7fUP0AAAD//wMA&#10;UEsBAi0AFAAGAAgAAAAhALaDOJL+AAAA4QEAABMAAAAAAAAAAAAAAAAAAAAAAFtDb250ZW50X1R5&#10;cGVzXS54bWxQSwECLQAUAAYACAAAACEAOP0h/9YAAACUAQAACwAAAAAAAAAAAAAAAAAvAQAAX3Jl&#10;bHMvLnJlbHNQSwECLQAUAAYACAAAACEAuskQaWMCAACPBAAADgAAAAAAAAAAAAAAAAAuAgAAZHJz&#10;L2Uyb0RvYy54bWxQSwECLQAUAAYACAAAACEAbAjpG+AAAAALAQAADwAAAAAAAAAAAAAAAAC9BAAA&#10;ZHJzL2Rvd25yZXYueG1sUEsFBgAAAAAEAAQA8wAAAMoFAAAAAA==&#10;" filled="f" strokecolor="#548235" strokeweight=".24672mm">
                <v:textbox inset="0,0,0,0">
                  <w:txbxContent>
                    <w:p w14:paraId="55FF2CC0" w14:textId="77777777" w:rsidR="003D48E6" w:rsidRDefault="003D48E6" w:rsidP="006E55A7">
                      <w:pPr>
                        <w:ind w:left="130"/>
                        <w:rPr>
                          <w:rFonts w:eastAsia="Century Gothic" w:cs="Century Gothic"/>
                          <w:sz w:val="19"/>
                          <w:szCs w:val="19"/>
                        </w:rPr>
                      </w:pPr>
                      <w:r>
                        <w:rPr>
                          <w:b/>
                          <w:sz w:val="19"/>
                        </w:rPr>
                        <w:t>Understanding the meaning of the research findings.</w:t>
                      </w:r>
                    </w:p>
                    <w:p w14:paraId="3964A960" w14:textId="77777777" w:rsidR="003D48E6" w:rsidRDefault="003D48E6"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8032" behindDoc="0" locked="0" layoutInCell="1" allowOverlap="1" wp14:anchorId="475BCCA0" wp14:editId="27C60180">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dec="http://schemas.microsoft.com/office/drawing/2017/decorative"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77F64D50" w14:textId="77777777" w:rsidR="003D48E6" w:rsidRDefault="003D48E6" w:rsidP="006E55A7">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75BCCA0" id="Text Box 318" o:spid="_x0000_s1038" type="#_x0000_t202" alt="Title: Research" style="position:absolute;margin-left:33.2pt;margin-top:9.55pt;width:77.95pt;height:25.5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KsaQQIAAEcEAAAOAAAAZHJzL2Uyb0RvYy54bWysU9tu2zAMfR+wfxD0nvpSN42NOkWbIsOA&#10;7oK1+wBFlmNjtqhRSuxu2L+PkuOu6N6GvQgUJR6S55BX12PfsaNC24IueXIWc6a0hKrV+5J/fdwu&#10;VpxZJ3QlOtCq5E/K8uv12zdXgylUCg10lUJGINoWgyl545wposjKRvXCnoFRmh5rwF44uuI+qlAM&#10;hN53URrHy2gArAyCVNaS92565OuAX9dKuk91bZVjXcmpNhdODOfOn9H6ShR7FKZp5akM8Q9V9KLV&#10;lPQZ6k44wQ7Y/gXVtxLBQu3OJPQR1HUrVeiBukniV908NMKo0AuRY80zTfb/wcqPx8/I2qrk5wlJ&#10;pUVPIj2q0bFbGFnwudZ15PyirBIoG0/ZYGxBkQ+GYt1IP0n60L419yC/WaZh0wi9VzeIMDRKVFRy&#10;4iOjF6ETjvUgu+EDVJREHBwEoLHG3vNJDDFCJ+menuXy1Uly5qs8X15wJunpPD1fXQQ5I1HMwQat&#10;e6egZ94oOdI0BHBxvLfOFyOK+YvPZaFrq23bdeGC+92mQ3YUNDlZdpluslD/q2+d9p81+LAJcfJQ&#10;jZTDv/lqwyT8zJM0i2/TfLFdri4XWZ1dLPLLeLWIk/w2X8ZZnt1tf52SzPGBL0/RRJYbd2NQK0ln&#10;HXZQPRGDCNNs0y6S0QD+4GyguS65/X4QqDjr3mtSwS/BbOBs7GZDaEmhJZcOOZsuGzety8Fgu28I&#10;e1Jaww1pVbeBRy/qVMdJYZrWQO9ps/w6vLyHX3/2f/0bAAD//wMAUEsDBBQABgAIAAAAIQA5ckuH&#10;3wAAAAgBAAAPAAAAZHJzL2Rvd25yZXYueG1sTI/BTsMwEETvSPyDtUjcqJ2UhhLiVAWJA+VSSoXU&#10;mxsvdkS8jmI3DX+POcFxdkYzb6vV5Do24hBaTxKymQCG1HjdkpGwf3++WQILUZFWnSeU8I0BVvXl&#10;RaVK7c/0huMuGpZKKJRKgo2xLzkPjUWnwsz3SMn79INTMcnBcD2ocyp3Hc+FKLhTLaUFq3p8sth8&#10;7U5OQjhszUGY9WK028Xr4+Zj3LzMRymvr6b1A7CIU/wLwy9+Qoc6MR39iXRgnYSiuE3JdL/PgCU/&#10;z/M5sKOEO5EBryv+/4H6BwAA//8DAFBLAQItABQABgAIAAAAIQC2gziS/gAAAOEBAAATAAAAAAAA&#10;AAAAAAAAAAAAAABbQ29udGVudF9UeXBlc10ueG1sUEsBAi0AFAAGAAgAAAAhADj9If/WAAAAlAEA&#10;AAsAAAAAAAAAAAAAAAAALwEAAF9yZWxzLy5yZWxzUEsBAi0AFAAGAAgAAAAhAGvoqxpBAgAARwQA&#10;AA4AAAAAAAAAAAAAAAAALgIAAGRycy9lMm9Eb2MueG1sUEsBAi0AFAAGAAgAAAAhADlyS4ffAAAA&#10;CAEAAA8AAAAAAAAAAAAAAAAAmwQAAGRycy9kb3ducmV2LnhtbFBLBQYAAAAABAAEAPMAAACnBQAA&#10;AAA=&#10;" fillcolor="#4472c4" stroked="f">
                <v:textbox inset="0,0,0,0">
                  <w:txbxContent>
                    <w:p w14:paraId="77F64D50" w14:textId="77777777" w:rsidR="003D48E6" w:rsidRDefault="003D48E6" w:rsidP="006E55A7">
                      <w:pPr>
                        <w:spacing w:before="83"/>
                        <w:ind w:left="296"/>
                        <w:rPr>
                          <w:rFonts w:eastAsia="Century Gothic" w:cs="Century Gothic"/>
                          <w:sz w:val="21"/>
                          <w:szCs w:val="21"/>
                        </w:rPr>
                      </w:pPr>
                      <w:r w:rsidRPr="00C2646F">
                        <w:rPr>
                          <w:b/>
                          <w:color w:val="FFFFFF"/>
                        </w:rPr>
                        <w:t>Research</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9056" behindDoc="0" locked="0" layoutInCell="1" allowOverlap="1" wp14:anchorId="72344A23" wp14:editId="5B0D1B39">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dec="http://schemas.microsoft.com/office/drawing/2017/decorative"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200BE1DF" w14:textId="77777777" w:rsidR="003D48E6" w:rsidRDefault="003D48E6" w:rsidP="006E55A7">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2344A23" id="Text Box 319" o:spid="_x0000_s1039" type="#_x0000_t202" alt="Title: Production" style="position:absolute;margin-left:33.2pt;margin-top:440.2pt;width:77.95pt;height:25.5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2j4PwIAAEcEAAAOAAAAZHJzL2Uyb0RvYy54bWysU9tu2zAMfR+wfxD0ntpO0jQ26hS9IMOA&#10;bivQ7gMUWY6F2aJGKbG7Yf8+So67onsb5geDoshD6hzy8mroWnZU6DSYkmdnKWfKSKi02Zf869N2&#10;tubMeWEq0YJRJX9Wjl9t3r+77G2h5tBAWylkBGJc0duSN97bIkmcbFQn3BlYZeiyBuyEpyPukwpF&#10;T+hdm8zTdJX0gJVFkMo58t6Nl3wT8etaSf+lrp3yrC059ebjH+N/F/7J5lIUexS20fLUhviHLjqh&#10;DRV9gboTXrAD6r+gOi0RHNT+TEKXQF1rqeIb6DVZ+uY1j42wKr6FyHH2hSb3/2Dl5+MDMl2VfJHl&#10;nBnRkUhPavDsBgYWfV77lpwPCNVBetI5kNZbV1Duo6VsP1AsiR8JcPYe5DfHDNw2wuzVNSL0jRIV&#10;NZ2FzORV6ojjAsiu/wQVlREHDxFoqLELjBJHjNBJvOcXwUJ/kpz5Os9X55xJulrMF+vzKGgiiinZ&#10;ovMfFHQsGCVHmocILo73zodmRDGFhFoOWl1tddvGA+53ty2yowizE7/Y/5uw1oRgAyFtRBw91CPV&#10;CHeh2zgLP/Nsvkxv5vlsu1pfzJb18nyWX6TrWZrlN/kqXebLu+2vU5EpP/IVKBrJ8sNuiHpli0mH&#10;HVTPxCDCON20jWQ0gD8462myS+6+HwQqztqPhlQIazAZOBm7yRBGUmrJPWejeevHdTlY1PuGkEed&#10;DVyTUrWOLAZJxy5O+tK0RnJPmxXW4fU5Rv3Z/81vAAAA//8DAFBLAwQUAAYACAAAACEAndRxJeEA&#10;AAAKAQAADwAAAGRycy9kb3ducmV2LnhtbEyPsU7DMBCGdyTewTokNurErSI3zaWqEAwMSKSFoZsb&#10;H0nU2I5itwk8PWaC7U736b/vL7az6dmVRt85i5AuEmBka6c72yC8H54fJDAflNWqd5YQvsjDtry9&#10;KVSu3WQruu5Dw2KI9blCaEMYcs593ZJRfuEGsvH26UajQlzHhutRTTHc9FwkScaN6mz80KqBHluq&#10;z/uLQRj08TVdf8vzx5t6keLwNIWq2iHe3827DbBAc/iD4Vc/qkMZnU7uYrVnPUKWrSKJIGUShwgI&#10;IZbATgjrZboCXhb8f4XyBwAA//8DAFBLAQItABQABgAIAAAAIQC2gziS/gAAAOEBAAATAAAAAAAA&#10;AAAAAAAAAAAAAABbQ29udGVudF9UeXBlc10ueG1sUEsBAi0AFAAGAAgAAAAhADj9If/WAAAAlAEA&#10;AAsAAAAAAAAAAAAAAAAALwEAAF9yZWxzLy5yZWxzUEsBAi0AFAAGAAgAAAAhAAJPaPg/AgAARwQA&#10;AA4AAAAAAAAAAAAAAAAALgIAAGRycy9lMm9Eb2MueG1sUEsBAi0AFAAGAAgAAAAhAJ3UcSXhAAAA&#10;CgEAAA8AAAAAAAAAAAAAAAAAmQQAAGRycy9kb3ducmV2LnhtbFBLBQYAAAAABAAEAPMAAACnBQAA&#10;AAA=&#10;" fillcolor="black" stroked="f">
                <v:textbox inset="0,0,0,0">
                  <w:txbxContent>
                    <w:p w14:paraId="200BE1DF" w14:textId="77777777" w:rsidR="003D48E6" w:rsidRDefault="003D48E6" w:rsidP="006E55A7">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50080" behindDoc="0" locked="0" layoutInCell="1" allowOverlap="1" wp14:anchorId="20DA32F3" wp14:editId="6DE15490">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dec="http://schemas.microsoft.com/office/drawing/2017/decorative"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256E066A" w14:textId="77777777" w:rsidR="003D48E6" w:rsidRDefault="003D48E6" w:rsidP="006E55A7">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DA32F3" id="Text Box 320" o:spid="_x0000_s1040" type="#_x0000_t202" alt="Title: Evaluation" style="position:absolute;margin-left:33.45pt;margin-top:535.2pt;width:77.95pt;height:25.5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VjbQQIAAEcEAAAOAAAAZHJzL2Uyb0RvYy54bWysU9tu2zAMfR+wfxD0nti5NjbqFE2yDAO6&#10;C9DuAxRZjoXJoiYpsbNh/z5KrrNuexv2IlAUeUSeQ97edY0iZ2GdBF3QyTilRGgOpdTHgn5+2o9W&#10;lDjPdMkUaFHQi3D0bv361W1rcjGFGlQpLEEQ7fLWFLT23uRJ4ngtGubGYITGxwpswzxe7TEpLWsR&#10;vVHJNE2XSQu2NBa4cA69u/6RriN+VQnuP1aVE56ogmJtPp42nodwJutblh8tM7Xkz2Wwf6iiYVLj&#10;p1eoHfOMnKz8C6qR3IKDyo85NAlUleQi9oDdTNI/unmsmRGxFyTHmStN7v/B8g/nT5bIsqCzKfKj&#10;WYMiPYnOkw10JPq89Aqdb85MnZhHnQNprXE55j4azPYdxqL4kQBnHoB/cUTDtmb6KO6thbYWrMSi&#10;JyEzeZHa47gAcmjfQ4nfsJOHCNRVtgmMIkcE0bG4y1WwUB9HZ7bKsuWCEo5Ps+lstYiCJiwfko11&#10;/q2AhgSjoBbnIYKz84PzoRiWDyHhLwdKlnupVLzY42GrLMG+C7rdzmbpgP5bmNIhWENI6xF7D9aI&#10;f4S3UG2che/ZZDpPN9NstF+ubkbzar4YZTfpapROsk22TOfZfLf/EUmKWTE/8hUo6sny3aGLek3m&#10;gw4HKC/IoIV+unEb0ajBfqOkxckuqPt6YlZQot5pVCGswWDYwTgMBtMcUwvqKenNre/X5WSsPNaI&#10;3Ous4R6VqmRkMUjaV/GsL05rJPd5s8I6vLzHqF/7v/4JAAD//wMAUEsDBBQABgAIAAAAIQA8K4rx&#10;4AAAAAwBAAAPAAAAZHJzL2Rvd25yZXYueG1sTI89T8MwEIZ3JP6DdUhs1I5VpRDiVFUFSAxI1DAw&#10;uvHhRMR2iN02/fccE4z33qP3o17PfmBHnFIfg4JiIYBhaKPtg1Pw/vZ4cwssZROsGWJABWdMsG4u&#10;L2pT2XgKOzzq7BiZhFQZBV3OY8V5ajv0Ji3iiIF+n3HyJtM5OW4ncyJzP3ApRMm96QMldGbEbYft&#10;lz54BQ6fz996FV8f7NPGujTqF/2xVer6at7cA8s45z8YfutTdWio0z4egk1sUFCWd0SSLlZiCYwI&#10;KSWN2ZNUyGIJvKn5/xHNDwAAAP//AwBQSwECLQAUAAYACAAAACEAtoM4kv4AAADhAQAAEwAAAAAA&#10;AAAAAAAAAAAAAAAAW0NvbnRlbnRfVHlwZXNdLnhtbFBLAQItABQABgAIAAAAIQA4/SH/1gAAAJQB&#10;AAALAAAAAAAAAAAAAAAAAC8BAABfcmVscy8ucmVsc1BLAQItABQABgAIAAAAIQDnPVjbQQIAAEcE&#10;AAAOAAAAAAAAAAAAAAAAAC4CAABkcnMvZTJvRG9jLnhtbFBLAQItABQABgAIAAAAIQA8K4rx4AAA&#10;AAwBAAAPAAAAAAAAAAAAAAAAAJsEAABkcnMvZG93bnJldi54bWxQSwUGAAAAAAQABADzAAAAqAUA&#10;AAAA&#10;" fillcolor="#c30" stroked="f">
                <v:textbox inset="0,0,0,0">
                  <w:txbxContent>
                    <w:p w14:paraId="256E066A" w14:textId="77777777" w:rsidR="003D48E6" w:rsidRDefault="003D48E6" w:rsidP="006E55A7">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6E55A7">
        <w:br w:type="page"/>
      </w:r>
    </w:p>
    <w:p w14:paraId="55787D7A" w14:textId="77777777" w:rsidR="008A4C4C" w:rsidRDefault="008A4C4C" w:rsidP="008E63F3">
      <w:pPr>
        <w:pStyle w:val="Heading1"/>
        <w:sectPr w:rsidR="008A4C4C" w:rsidSect="008A4C4C">
          <w:headerReference w:type="first" r:id="rId105"/>
          <w:footerReference w:type="first" r:id="rId106"/>
          <w:pgSz w:w="11906" w:h="16838"/>
          <w:pgMar w:top="1440" w:right="1440" w:bottom="1440" w:left="1440" w:header="709" w:footer="709" w:gutter="0"/>
          <w:cols w:space="708"/>
          <w:docGrid w:linePitch="360"/>
        </w:sectPr>
      </w:pPr>
      <w:bookmarkStart w:id="60" w:name="_Appendix_4B:_Drawing"/>
      <w:bookmarkEnd w:id="60"/>
    </w:p>
    <w:p w14:paraId="1469E2DD" w14:textId="117ACA41" w:rsidR="004F5BAE" w:rsidRPr="00807593" w:rsidRDefault="004F5BAE" w:rsidP="003B35E8">
      <w:pPr>
        <w:pStyle w:val="Heading1"/>
      </w:pPr>
      <w:bookmarkStart w:id="61" w:name="_Appendix_5:_Student"/>
      <w:bookmarkStart w:id="62" w:name="_Toc14776079"/>
      <w:bookmarkStart w:id="63" w:name="_Toc44508415"/>
      <w:bookmarkStart w:id="64" w:name="_Toc465262522"/>
      <w:bookmarkStart w:id="65" w:name="_Toc469557618"/>
      <w:bookmarkStart w:id="66" w:name="_Toc469636557"/>
      <w:bookmarkEnd w:id="59"/>
      <w:bookmarkEnd w:id="61"/>
      <w:r w:rsidRPr="00807593">
        <w:lastRenderedPageBreak/>
        <w:t xml:space="preserve">Appendix </w:t>
      </w:r>
      <w:bookmarkStart w:id="67" w:name="_Toc14776080"/>
      <w:bookmarkEnd w:id="62"/>
      <w:r w:rsidR="00704FAF">
        <w:t>4</w:t>
      </w:r>
      <w:r w:rsidRPr="00807593">
        <w:t xml:space="preserve">: </w:t>
      </w:r>
      <w:r w:rsidR="00F10ED5">
        <w:t xml:space="preserve">Student </w:t>
      </w:r>
      <w:r w:rsidR="005B7174">
        <w:t>journal</w:t>
      </w:r>
      <w:bookmarkEnd w:id="67"/>
      <w:bookmarkEnd w:id="63"/>
    </w:p>
    <w:p w14:paraId="3D30E9BD" w14:textId="77777777" w:rsidR="00D56A1E" w:rsidRPr="00D56A1E" w:rsidRDefault="00D56A1E" w:rsidP="00D56A1E">
      <w:pPr>
        <w:widowControl/>
      </w:pPr>
      <w:r w:rsidRPr="00D56A1E">
        <w:rPr>
          <w:noProof/>
          <w:lang w:eastAsia="en-AU"/>
        </w:rPr>
        <w:drawing>
          <wp:anchor distT="0" distB="0" distL="114300" distR="114300" simplePos="0" relativeHeight="251829248" behindDoc="0" locked="0" layoutInCell="1" allowOverlap="1" wp14:anchorId="1BAC89C7" wp14:editId="44A28297">
            <wp:simplePos x="0" y="0"/>
            <wp:positionH relativeFrom="margin">
              <wp:align>right</wp:align>
            </wp:positionH>
            <wp:positionV relativeFrom="line">
              <wp:posOffset>0</wp:posOffset>
            </wp:positionV>
            <wp:extent cx="2160000" cy="1440000"/>
            <wp:effectExtent l="0" t="0" r="0" b="8255"/>
            <wp:wrapSquare wrapText="bothSides"/>
            <wp:docPr id="24" name="Picture 24" descr="Student using a laptop to make a recording in their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App5 - student-849825_1920.jpg"/>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56A1E">
        <w:t xml:space="preserve">When students reflect on learning and analyse their ideas and feelings, they self-evaluate, thereby improving their metacognitive skills. </w:t>
      </w:r>
    </w:p>
    <w:p w14:paraId="1883CD02" w14:textId="0461B4F9" w:rsidR="00D56A1E" w:rsidRPr="00D56A1E" w:rsidRDefault="0014394A" w:rsidP="00D56A1E">
      <w:pPr>
        <w:widowControl/>
      </w:pPr>
      <w:r>
        <w:rPr>
          <w:noProof/>
          <w:lang w:eastAsia="en-AU"/>
        </w:rPr>
        <mc:AlternateContent>
          <mc:Choice Requires="wps">
            <w:drawing>
              <wp:anchor distT="0" distB="0" distL="114300" distR="114300" simplePos="0" relativeHeight="252086272" behindDoc="0" locked="0" layoutInCell="1" allowOverlap="1" wp14:anchorId="2CFC6C5F" wp14:editId="2F19C57F">
                <wp:simplePos x="0" y="0"/>
                <wp:positionH relativeFrom="margin">
                  <wp:align>right</wp:align>
                </wp:positionH>
                <wp:positionV relativeFrom="paragraph">
                  <wp:posOffset>822960</wp:posOffset>
                </wp:positionV>
                <wp:extent cx="2186305" cy="257175"/>
                <wp:effectExtent l="0" t="0" r="4445" b="9525"/>
                <wp:wrapSquare wrapText="bothSides"/>
                <wp:docPr id="93" name="Text Box 93"/>
                <wp:cNvGraphicFramePr/>
                <a:graphic xmlns:a="http://schemas.openxmlformats.org/drawingml/2006/main">
                  <a:graphicData uri="http://schemas.microsoft.com/office/word/2010/wordprocessingShape">
                    <wps:wsp>
                      <wps:cNvSpPr txBox="1"/>
                      <wps:spPr>
                        <a:xfrm>
                          <a:off x="0" y="0"/>
                          <a:ext cx="2186305" cy="257175"/>
                        </a:xfrm>
                        <a:prstGeom prst="rect">
                          <a:avLst/>
                        </a:prstGeom>
                        <a:solidFill>
                          <a:prstClr val="white"/>
                        </a:solidFill>
                        <a:ln>
                          <a:noFill/>
                        </a:ln>
                      </wps:spPr>
                      <wps:txbx>
                        <w:txbxContent>
                          <w:p w14:paraId="05C72E2A" w14:textId="77777777" w:rsidR="003D48E6" w:rsidRPr="00D43A40" w:rsidRDefault="003D48E6" w:rsidP="0014394A">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FC6C5F" id="Text Box 93" o:spid="_x0000_s1041" type="#_x0000_t202" style="position:absolute;margin-left:120.95pt;margin-top:64.8pt;width:172.15pt;height:20.25pt;z-index:2520862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q+pMgIAAGoEAAAOAAAAZHJzL2Uyb0RvYy54bWysVE2P2yAQvVfqf0DcG8dZZT+sOKs0q1SV&#10;ot2VkmrPBOMYCRgKJHb66zvgOGm3PVW94GFmGHjvzXj22GlFjsJ5Caak+WhMiTAcKmn2Jf22XX26&#10;p8QHZiqmwIiSnoSnj/OPH2atLcQEGlCVcASLGF+0tqRNCLbIMs8boZkfgRUGgzU4zQJu3T6rHGux&#10;ulbZZDy+zVpwlXXAhffofeqDdJ7q17Xg4aWuvQhElRTfFtLq0rqLazafsWLvmG0kPz+D/cMrNJMG&#10;L72UemKBkYOTf5TSkjvwUIcRB51BXUsuEgZEk4/fodk0zIqEBcnx9kKT/39l+fPx1RFZlfThhhLD&#10;NGq0FV0gn6Ej6EJ+WusLTNtYTAwd+lHnwe/RGWF3tdPxi4AIxpHp04XdWI2jc5Lf396Mp5RwjE2m&#10;d/ndNJbJrqet8+GLAE2iUVKH6iVS2XHtQ586pMTLPChZraRScRMDS+XIkaHSbSODOBf/LUuZmGsg&#10;nuoLRk8WIfZQohW6XZcoydMDo2sH1QnhO+gbyFu+knjhmvnwyhx2DCLGKQgvuNQK2pLC2aKkAffj&#10;b/6Yj0JilJIWO7Ck/vuBOUGJ+mpQ4tiug+EGYzcY5qCXgFBznC/Lk4kHXFCDWTvQbzgci3gLhpjh&#10;eFdJw2AuQz8HOFxcLBYpCZvSsrA2G8tj6YHYbffGnD3LElDQZxh6kxXv1Olze5oXhwC1TNJdWTzz&#10;jQ2dxD8PX5yYX/cp6/qLmP8EAAD//wMAUEsDBBQABgAIAAAAIQDFtfiv3gAAAAgBAAAPAAAAZHJz&#10;L2Rvd25yZXYueG1sTI/BTsMwEETvSPyDtUhcEHWaVgFCnApauJVDS9XzNjZJRLyObKdJ/57lBMed&#10;Gc2+KVaT7cTZ+NA6UjCfJSAMVU63VCs4fL7fP4IIEUlj58gouJgAq/L6qsBcu5F25ryPteASCjkq&#10;aGLscylD1RiLYeZ6Q+x9OW8x8ulrqT2OXG47mSZJJi22xB8a7M26MdX3frAKso0fxh2t7zaHty1+&#10;9HV6fL0clbq9mV6eQUQzxb8w/OIzOpTMdHID6SA6BTwkspo+ZSDYXiyXCxAnVh6SOciykP8HlD8A&#10;AAD//wMAUEsBAi0AFAAGAAgAAAAhALaDOJL+AAAA4QEAABMAAAAAAAAAAAAAAAAAAAAAAFtDb250&#10;ZW50X1R5cGVzXS54bWxQSwECLQAUAAYACAAAACEAOP0h/9YAAACUAQAACwAAAAAAAAAAAAAAAAAv&#10;AQAAX3JlbHMvLnJlbHNQSwECLQAUAAYACAAAACEAa4avqTICAABqBAAADgAAAAAAAAAAAAAAAAAu&#10;AgAAZHJzL2Uyb0RvYy54bWxQSwECLQAUAAYACAAAACEAxbX4r94AAAAIAQAADwAAAAAAAAAAAAAA&#10;AACMBAAAZHJzL2Rvd25yZXYueG1sUEsFBgAAAAAEAAQA8wAAAJcFAAAAAA==&#10;" stroked="f">
                <v:textbox inset="0,0,0,0">
                  <w:txbxContent>
                    <w:p w14:paraId="05C72E2A" w14:textId="77777777" w:rsidR="003D48E6" w:rsidRPr="00D43A40" w:rsidRDefault="003D48E6" w:rsidP="0014394A">
                      <w:pPr>
                        <w:pStyle w:val="Caption"/>
                        <w:jc w:val="center"/>
                        <w:rPr>
                          <w:noProof/>
                        </w:rPr>
                      </w:pPr>
                      <w:r>
                        <w:t>istockphoto.com</w:t>
                      </w:r>
                    </w:p>
                  </w:txbxContent>
                </v:textbox>
                <w10:wrap type="square" anchorx="margin"/>
              </v:shape>
            </w:pict>
          </mc:Fallback>
        </mc:AlternateContent>
      </w:r>
      <w:r w:rsidR="00D56A1E" w:rsidRPr="00D56A1E">
        <w:t>These modules encourage students to self-reflect and record the stages of their learning in a journal. This journal may take the form of a written journal, a portfolio or a digital portfolio.</w:t>
      </w:r>
    </w:p>
    <w:p w14:paraId="135C74EF" w14:textId="3CEA523D" w:rsidR="00D56A1E" w:rsidRPr="00D56A1E" w:rsidRDefault="00B924D7" w:rsidP="00D56A1E">
      <w:pPr>
        <w:widowControl/>
      </w:pPr>
      <w:r>
        <w:t>Using d</w:t>
      </w:r>
      <w:r w:rsidR="00D56A1E" w:rsidRPr="00D56A1E">
        <w:t xml:space="preserve">igital portfolios </w:t>
      </w:r>
      <w:r w:rsidR="00E51879">
        <w:t xml:space="preserve">can </w:t>
      </w:r>
      <w:r>
        <w:t>help develop students’</w:t>
      </w:r>
      <w:r w:rsidR="00D56A1E" w:rsidRPr="00D56A1E">
        <w:t xml:space="preserve"> Information and Communication Technology (ICT) capability.</w:t>
      </w:r>
    </w:p>
    <w:p w14:paraId="5CFEB8EF" w14:textId="77777777" w:rsidR="00D56A1E" w:rsidRPr="00D56A1E" w:rsidRDefault="00D56A1E" w:rsidP="00D56A1E">
      <w:pPr>
        <w:widowControl/>
        <w:spacing w:after="160" w:line="259" w:lineRule="auto"/>
        <w:rPr>
          <w:szCs w:val="20"/>
        </w:rPr>
      </w:pPr>
      <w:r w:rsidRPr="00D56A1E">
        <w:t xml:space="preserve">Reflective practice and recording can be supported in classrooms by creating opportunities for students to think about and record their learning through notes, drawings or pictures. </w:t>
      </w:r>
      <w:r w:rsidRPr="00D56A1E">
        <w:rPr>
          <w:szCs w:val="20"/>
        </w:rPr>
        <w:t xml:space="preserve">Teachers should encourage students to revisit earlier journal entries to help them observe the progress of their thoughts and understanding. </w:t>
      </w:r>
    </w:p>
    <w:p w14:paraId="330986EF" w14:textId="77777777" w:rsidR="00D56A1E" w:rsidRPr="00D56A1E" w:rsidRDefault="00D56A1E" w:rsidP="00D56A1E">
      <w:pPr>
        <w:widowControl/>
        <w:rPr>
          <w:szCs w:val="20"/>
        </w:rPr>
      </w:pPr>
      <w:r w:rsidRPr="00D56A1E">
        <w:t xml:space="preserve">Journals </w:t>
      </w:r>
      <w:r w:rsidR="001B15E3">
        <w:t>are</w:t>
      </w:r>
      <w:r w:rsidRPr="00D56A1E">
        <w:rPr>
          <w:szCs w:val="20"/>
        </w:rPr>
        <w:t xml:space="preserve"> a useful tool that gives teachers additional insight into how students value their own learning and progress, as well as demonstrating their individual achievements.</w:t>
      </w:r>
    </w:p>
    <w:p w14:paraId="0F8A5E10" w14:textId="3F99673B" w:rsidR="00D56A1E" w:rsidRPr="00D56A1E" w:rsidRDefault="00D56A1E" w:rsidP="00D56A1E">
      <w:pPr>
        <w:widowControl/>
        <w:rPr>
          <w:szCs w:val="20"/>
        </w:rPr>
      </w:pPr>
      <w:r w:rsidRPr="00D56A1E">
        <w:rPr>
          <w:szCs w:val="20"/>
        </w:rPr>
        <w:t xml:space="preserve">The following links </w:t>
      </w:r>
      <w:r w:rsidR="00B924D7">
        <w:rPr>
          <w:szCs w:val="20"/>
        </w:rPr>
        <w:t>provide</w:t>
      </w:r>
      <w:r w:rsidRPr="00D56A1E">
        <w:rPr>
          <w:szCs w:val="20"/>
        </w:rPr>
        <w:t xml:space="preserve"> </w:t>
      </w:r>
      <w:r w:rsidR="0024487D" w:rsidRPr="00D56A1E">
        <w:rPr>
          <w:szCs w:val="20"/>
        </w:rPr>
        <w:t>background</w:t>
      </w:r>
      <w:r w:rsidR="0024487D">
        <w:rPr>
          <w:szCs w:val="20"/>
        </w:rPr>
        <w:t xml:space="preserve"> </w:t>
      </w:r>
      <w:r w:rsidR="00B924D7">
        <w:rPr>
          <w:szCs w:val="20"/>
        </w:rPr>
        <w:t xml:space="preserve">information </w:t>
      </w:r>
      <w:r w:rsidR="00175A0F">
        <w:rPr>
          <w:szCs w:val="20"/>
        </w:rPr>
        <w:t>and useful apps for journa</w:t>
      </w:r>
      <w:r w:rsidRPr="00D56A1E">
        <w:rPr>
          <w:szCs w:val="20"/>
        </w:rPr>
        <w:t>ling.</w:t>
      </w:r>
    </w:p>
    <w:tbl>
      <w:tblPr>
        <w:tblStyle w:val="TableGrid9"/>
        <w:tblW w:w="9206" w:type="dxa"/>
        <w:tblLayout w:type="fixed"/>
        <w:tblLook w:val="04A0" w:firstRow="1" w:lastRow="0" w:firstColumn="1" w:lastColumn="0" w:noHBand="0" w:noVBand="1"/>
      </w:tblPr>
      <w:tblGrid>
        <w:gridCol w:w="9206"/>
      </w:tblGrid>
      <w:tr w:rsidR="00D56A1E" w:rsidRPr="00D56A1E" w14:paraId="32BA5585" w14:textId="77777777" w:rsidTr="00CD440E">
        <w:trPr>
          <w:trHeight w:val="737"/>
        </w:trPr>
        <w:tc>
          <w:tcPr>
            <w:tcW w:w="9206" w:type="dxa"/>
            <w:tcBorders>
              <w:left w:val="nil"/>
              <w:right w:val="nil"/>
            </w:tcBorders>
          </w:tcPr>
          <w:p w14:paraId="4A473A1E" w14:textId="77777777" w:rsidR="00D56A1E" w:rsidRPr="00D56A1E" w:rsidRDefault="00D56A1E" w:rsidP="00D56A1E">
            <w:pPr>
              <w:spacing w:after="0"/>
              <w:rPr>
                <w:rFonts w:cs="Arial"/>
              </w:rPr>
            </w:pPr>
            <w:r w:rsidRPr="00D56A1E">
              <w:rPr>
                <w:rFonts w:cs="Arial"/>
                <w:i/>
              </w:rPr>
              <w:t>Reflective journal</w:t>
            </w:r>
            <w:r w:rsidRPr="00D56A1E">
              <w:rPr>
                <w:rFonts w:cs="Arial"/>
              </w:rPr>
              <w:t xml:space="preserve"> (University of Technology Sydney)</w:t>
            </w:r>
          </w:p>
          <w:p w14:paraId="298D747B" w14:textId="77868BC6" w:rsidR="00D56A1E" w:rsidRPr="00DB4AF0" w:rsidRDefault="00C55562" w:rsidP="00D56A1E">
            <w:pPr>
              <w:spacing w:before="0"/>
              <w:rPr>
                <w:rStyle w:val="Hyperlink"/>
              </w:rPr>
            </w:pPr>
            <w:hyperlink r:id="rId108" w:history="1">
              <w:r w:rsidR="00D56A1E" w:rsidRPr="00DB4AF0">
                <w:rPr>
                  <w:rStyle w:val="Hyperlink"/>
                </w:rPr>
                <w:t>uts.edu.au/sites/default/files/reflective_journal.pdf</w:t>
              </w:r>
            </w:hyperlink>
          </w:p>
        </w:tc>
      </w:tr>
      <w:tr w:rsidR="00D56A1E" w:rsidRPr="00D56A1E" w14:paraId="3E87DBF8" w14:textId="77777777" w:rsidTr="00CD440E">
        <w:trPr>
          <w:trHeight w:val="737"/>
        </w:trPr>
        <w:tc>
          <w:tcPr>
            <w:tcW w:w="9206" w:type="dxa"/>
            <w:tcBorders>
              <w:left w:val="nil"/>
              <w:right w:val="nil"/>
            </w:tcBorders>
          </w:tcPr>
          <w:p w14:paraId="316FAA0E" w14:textId="77777777" w:rsidR="00EE771B" w:rsidRPr="00EE771B" w:rsidRDefault="00EE771B" w:rsidP="00EE771B">
            <w:pPr>
              <w:spacing w:after="0"/>
              <w:rPr>
                <w:rFonts w:cs="Arial"/>
              </w:rPr>
            </w:pPr>
            <w:r w:rsidRPr="00EE771B">
              <w:rPr>
                <w:rFonts w:cs="Arial"/>
                <w:i/>
              </w:rPr>
              <w:t>Reflective writing</w:t>
            </w:r>
            <w:r w:rsidRPr="00EE771B">
              <w:rPr>
                <w:rFonts w:cs="Arial"/>
              </w:rPr>
              <w:t xml:space="preserve"> (University of New South Wales Sydney))</w:t>
            </w:r>
          </w:p>
          <w:p w14:paraId="23DBB3A7" w14:textId="77777777" w:rsidR="00D56A1E" w:rsidRPr="00DB4AF0" w:rsidRDefault="00C55562" w:rsidP="00EE771B">
            <w:pPr>
              <w:spacing w:before="0"/>
              <w:rPr>
                <w:rStyle w:val="Hyperlink"/>
              </w:rPr>
            </w:pPr>
            <w:hyperlink r:id="rId109" w:history="1">
              <w:r w:rsidR="00EE771B" w:rsidRPr="00EE771B">
                <w:rPr>
                  <w:i/>
                  <w:color w:val="215986"/>
                  <w:u w:val="single"/>
                  <w:lang w:val="en-AU"/>
                </w:rPr>
                <w:t>student.unsw.edu.au/reflective-writing</w:t>
              </w:r>
            </w:hyperlink>
          </w:p>
        </w:tc>
      </w:tr>
      <w:tr w:rsidR="00D56A1E" w:rsidRPr="00D56A1E" w14:paraId="27F011FD" w14:textId="77777777" w:rsidTr="00CD440E">
        <w:trPr>
          <w:trHeight w:val="737"/>
        </w:trPr>
        <w:tc>
          <w:tcPr>
            <w:tcW w:w="9206" w:type="dxa"/>
            <w:tcBorders>
              <w:left w:val="nil"/>
              <w:right w:val="nil"/>
            </w:tcBorders>
          </w:tcPr>
          <w:p w14:paraId="7D0E8BD0" w14:textId="77777777" w:rsidR="00D56A1E" w:rsidRPr="00D56A1E" w:rsidRDefault="00D56A1E" w:rsidP="00D56A1E">
            <w:pPr>
              <w:spacing w:after="0"/>
              <w:rPr>
                <w:rFonts w:cs="Arial"/>
              </w:rPr>
            </w:pPr>
            <w:r w:rsidRPr="00D56A1E">
              <w:rPr>
                <w:rFonts w:cs="Arial"/>
                <w:i/>
              </w:rPr>
              <w:t xml:space="preserve">Balancing the two faces of </w:t>
            </w:r>
            <w:proofErr w:type="spellStart"/>
            <w:r w:rsidRPr="00D56A1E">
              <w:rPr>
                <w:rFonts w:cs="Arial"/>
                <w:i/>
              </w:rPr>
              <w:t>ePortfolios</w:t>
            </w:r>
            <w:proofErr w:type="spellEnd"/>
            <w:r w:rsidRPr="00D56A1E">
              <w:rPr>
                <w:rFonts w:cs="Arial"/>
              </w:rPr>
              <w:t xml:space="preserve"> (Helen Barrett, 2009)</w:t>
            </w:r>
          </w:p>
          <w:p w14:paraId="321698C8" w14:textId="77777777" w:rsidR="00D56A1E" w:rsidRPr="00DB4AF0" w:rsidRDefault="00C55562" w:rsidP="00D56A1E">
            <w:pPr>
              <w:spacing w:before="0"/>
              <w:rPr>
                <w:rStyle w:val="Hyperlink"/>
              </w:rPr>
            </w:pPr>
            <w:hyperlink r:id="rId110" w:history="1">
              <w:r w:rsidR="00D56A1E" w:rsidRPr="00DB4AF0">
                <w:rPr>
                  <w:rStyle w:val="Hyperlink"/>
                </w:rPr>
                <w:t>electronicportfolios.org/balance/Balancing.jpg</w:t>
              </w:r>
            </w:hyperlink>
          </w:p>
        </w:tc>
      </w:tr>
      <w:tr w:rsidR="00D56A1E" w:rsidRPr="00D56A1E" w14:paraId="0A8CFC5C" w14:textId="77777777" w:rsidTr="00CD440E">
        <w:trPr>
          <w:trHeight w:val="737"/>
        </w:trPr>
        <w:tc>
          <w:tcPr>
            <w:tcW w:w="9206" w:type="dxa"/>
            <w:tcBorders>
              <w:left w:val="nil"/>
              <w:right w:val="nil"/>
            </w:tcBorders>
          </w:tcPr>
          <w:p w14:paraId="3FEEEEE0" w14:textId="77777777" w:rsidR="00D56A1E" w:rsidRPr="00D56A1E" w:rsidRDefault="00D56A1E" w:rsidP="00D56A1E">
            <w:pPr>
              <w:spacing w:after="0"/>
              <w:rPr>
                <w:rFonts w:cs="Arial"/>
              </w:rPr>
            </w:pPr>
            <w:r w:rsidRPr="00D56A1E">
              <w:rPr>
                <w:rFonts w:cs="Arial"/>
                <w:i/>
              </w:rPr>
              <w:t>Digital portfolios for students</w:t>
            </w:r>
            <w:r w:rsidRPr="00D56A1E">
              <w:rPr>
                <w:rFonts w:cs="Arial"/>
              </w:rPr>
              <w:t xml:space="preserve"> (Cool tools for school) </w:t>
            </w:r>
          </w:p>
          <w:p w14:paraId="4C4EEAA8" w14:textId="77777777" w:rsidR="00D56A1E" w:rsidRPr="00DB4AF0" w:rsidRDefault="00C55562" w:rsidP="00D56A1E">
            <w:pPr>
              <w:spacing w:before="0"/>
              <w:rPr>
                <w:rStyle w:val="Hyperlink"/>
              </w:rPr>
            </w:pPr>
            <w:hyperlink r:id="rId111" w:history="1">
              <w:r w:rsidR="00D56A1E" w:rsidRPr="00DB4AF0">
                <w:rPr>
                  <w:rStyle w:val="Hyperlink"/>
                </w:rPr>
                <w:t>cooltoolsforschool.wordpress.com/digital-student-portfolios</w:t>
              </w:r>
            </w:hyperlink>
          </w:p>
        </w:tc>
      </w:tr>
      <w:tr w:rsidR="00D56A1E" w:rsidRPr="00D56A1E" w14:paraId="56E14E18" w14:textId="77777777" w:rsidTr="00CD440E">
        <w:trPr>
          <w:trHeight w:val="737"/>
        </w:trPr>
        <w:tc>
          <w:tcPr>
            <w:tcW w:w="9206" w:type="dxa"/>
            <w:tcBorders>
              <w:left w:val="nil"/>
              <w:right w:val="nil"/>
            </w:tcBorders>
          </w:tcPr>
          <w:p w14:paraId="5DBA1A48" w14:textId="77777777" w:rsidR="00D56A1E" w:rsidRDefault="00D56A1E" w:rsidP="00A77F16">
            <w:pPr>
              <w:spacing w:after="0" w:line="259" w:lineRule="auto"/>
              <w:rPr>
                <w:rFonts w:cs="Arial"/>
              </w:rPr>
            </w:pPr>
            <w:proofErr w:type="spellStart"/>
            <w:r w:rsidRPr="00D56A1E">
              <w:rPr>
                <w:rFonts w:cs="Arial"/>
              </w:rPr>
              <w:t>Kidblog</w:t>
            </w:r>
            <w:proofErr w:type="spellEnd"/>
            <w:r w:rsidRPr="00D56A1E">
              <w:rPr>
                <w:rFonts w:cs="Arial"/>
              </w:rPr>
              <w:t xml:space="preserve"> – </w:t>
            </w:r>
            <w:r w:rsidR="00A77F16">
              <w:rPr>
                <w:rFonts w:cs="Arial"/>
              </w:rPr>
              <w:t>digital portfolios and blogging</w:t>
            </w:r>
          </w:p>
          <w:p w14:paraId="478F1339" w14:textId="77777777" w:rsidR="00A77F16" w:rsidRPr="00A77F16" w:rsidRDefault="00C55562" w:rsidP="00A77F16">
            <w:pPr>
              <w:spacing w:before="0" w:line="259" w:lineRule="auto"/>
              <w:rPr>
                <w:rStyle w:val="Hyperlink"/>
                <w:rFonts w:cs="Arial"/>
                <w:i w:val="0"/>
                <w:color w:val="auto"/>
                <w:u w:val="none"/>
              </w:rPr>
            </w:pPr>
            <w:hyperlink r:id="rId112" w:history="1">
              <w:r w:rsidR="00A77F16" w:rsidRPr="00A77F16">
                <w:rPr>
                  <w:rStyle w:val="Hyperlink"/>
                  <w:rFonts w:cs="Arial"/>
                  <w:i w:val="0"/>
                </w:rPr>
                <w:t>kidblog.org/home</w:t>
              </w:r>
            </w:hyperlink>
          </w:p>
        </w:tc>
      </w:tr>
      <w:tr w:rsidR="00D56A1E" w:rsidRPr="00D56A1E" w14:paraId="501FBC3A" w14:textId="77777777" w:rsidTr="00CD440E">
        <w:trPr>
          <w:trHeight w:val="737"/>
        </w:trPr>
        <w:tc>
          <w:tcPr>
            <w:tcW w:w="9206" w:type="dxa"/>
            <w:tcBorders>
              <w:left w:val="nil"/>
              <w:right w:val="nil"/>
            </w:tcBorders>
          </w:tcPr>
          <w:p w14:paraId="1C7DC723" w14:textId="77777777" w:rsidR="00D56A1E" w:rsidRPr="00D56A1E" w:rsidRDefault="00D56A1E" w:rsidP="00D56A1E">
            <w:pPr>
              <w:spacing w:after="0" w:line="259" w:lineRule="auto"/>
              <w:rPr>
                <w:rFonts w:cs="Arial"/>
              </w:rPr>
            </w:pPr>
            <w:r w:rsidRPr="00D56A1E">
              <w:rPr>
                <w:rFonts w:cs="Arial"/>
              </w:rPr>
              <w:t>Evernote (a digital portfolio app)</w:t>
            </w:r>
          </w:p>
          <w:p w14:paraId="204D4A15" w14:textId="77777777" w:rsidR="00D56A1E" w:rsidRPr="00DB4AF0" w:rsidRDefault="00C55562" w:rsidP="00D56A1E">
            <w:pPr>
              <w:spacing w:before="0" w:line="259" w:lineRule="auto"/>
              <w:rPr>
                <w:rStyle w:val="Hyperlink"/>
              </w:rPr>
            </w:pPr>
            <w:hyperlink r:id="rId113" w:history="1">
              <w:r w:rsidR="00D56A1E" w:rsidRPr="00DB4AF0">
                <w:rPr>
                  <w:rStyle w:val="Hyperlink"/>
                </w:rPr>
                <w:t>evernote.com</w:t>
              </w:r>
            </w:hyperlink>
            <w:r w:rsidR="00D56A1E" w:rsidRPr="00DB4AF0">
              <w:rPr>
                <w:rStyle w:val="Hyperlink"/>
              </w:rPr>
              <w:t xml:space="preserve"> </w:t>
            </w:r>
          </w:p>
        </w:tc>
      </w:tr>
      <w:tr w:rsidR="00D56A1E" w:rsidRPr="00D56A1E" w14:paraId="5DB2AE2B" w14:textId="77777777" w:rsidTr="00CD440E">
        <w:trPr>
          <w:trHeight w:val="737"/>
        </w:trPr>
        <w:tc>
          <w:tcPr>
            <w:tcW w:w="9206" w:type="dxa"/>
            <w:tcBorders>
              <w:left w:val="nil"/>
              <w:bottom w:val="single" w:sz="4" w:space="0" w:color="auto"/>
              <w:right w:val="nil"/>
            </w:tcBorders>
          </w:tcPr>
          <w:p w14:paraId="6C84EA8A" w14:textId="77777777" w:rsidR="00D56A1E" w:rsidRPr="00D56A1E" w:rsidRDefault="00D56A1E" w:rsidP="00D56A1E">
            <w:pPr>
              <w:spacing w:after="0" w:line="259" w:lineRule="auto"/>
              <w:rPr>
                <w:rFonts w:cs="Arial"/>
              </w:rPr>
            </w:pPr>
            <w:proofErr w:type="spellStart"/>
            <w:r w:rsidRPr="00D56A1E">
              <w:rPr>
                <w:rFonts w:cs="Arial"/>
              </w:rPr>
              <w:t>Weebly</w:t>
            </w:r>
            <w:proofErr w:type="spellEnd"/>
            <w:r w:rsidRPr="00D56A1E">
              <w:rPr>
                <w:rFonts w:cs="Arial"/>
              </w:rPr>
              <w:t xml:space="preserve"> for education (a drag and drop website builder)</w:t>
            </w:r>
          </w:p>
          <w:p w14:paraId="4226986F" w14:textId="41F5F94E" w:rsidR="00D56A1E" w:rsidRPr="00D56A1E" w:rsidRDefault="00C55562" w:rsidP="00D56A1E">
            <w:pPr>
              <w:spacing w:before="0" w:line="259" w:lineRule="auto"/>
              <w:rPr>
                <w:rFonts w:cs="Arial"/>
              </w:rPr>
            </w:pPr>
            <w:hyperlink r:id="rId114" w:history="1">
              <w:r w:rsidR="00D56A1E" w:rsidRPr="00DB4AF0">
                <w:rPr>
                  <w:rStyle w:val="Hyperlink"/>
                </w:rPr>
                <w:t>education.weebly.co</w:t>
              </w:r>
              <w:r w:rsidR="00D56A1E" w:rsidRPr="00D56A1E">
                <w:rPr>
                  <w:rFonts w:cs="Arial"/>
                  <w:color w:val="215986"/>
                  <w:u w:val="single"/>
                </w:rPr>
                <w:t>m</w:t>
              </w:r>
            </w:hyperlink>
          </w:p>
        </w:tc>
      </w:tr>
      <w:tr w:rsidR="00D56A1E" w:rsidRPr="00D56A1E" w14:paraId="36308033" w14:textId="77777777" w:rsidTr="00CD440E">
        <w:trPr>
          <w:trHeight w:val="737"/>
        </w:trPr>
        <w:tc>
          <w:tcPr>
            <w:tcW w:w="9206" w:type="dxa"/>
            <w:tcBorders>
              <w:left w:val="nil"/>
              <w:right w:val="nil"/>
            </w:tcBorders>
          </w:tcPr>
          <w:p w14:paraId="0EDD9D1F" w14:textId="77777777" w:rsidR="00F33547" w:rsidRPr="00F07BAD" w:rsidRDefault="00F33547" w:rsidP="00F33547">
            <w:pPr>
              <w:spacing w:after="0" w:line="259" w:lineRule="auto"/>
            </w:pPr>
            <w:r w:rsidRPr="00425128">
              <w:t>Connect – the Department of Education’s integrated, online environment</w:t>
            </w:r>
          </w:p>
          <w:p w14:paraId="1D7BEC9A" w14:textId="66E1761E" w:rsidR="00D56A1E" w:rsidRPr="00DB4AF0" w:rsidRDefault="00C55562" w:rsidP="00F33547">
            <w:pPr>
              <w:spacing w:before="0" w:line="259" w:lineRule="auto"/>
              <w:rPr>
                <w:rStyle w:val="Hyperlink"/>
                <w:lang w:val="en-AU"/>
              </w:rPr>
            </w:pPr>
            <w:hyperlink r:id="rId115" w:history="1">
              <w:r w:rsidR="00F33547" w:rsidRPr="00F07BAD">
                <w:rPr>
                  <w:i/>
                  <w:color w:val="215986"/>
                  <w:u w:val="single"/>
                </w:rPr>
                <w:t>connect.det.wa.edu.au</w:t>
              </w:r>
            </w:hyperlink>
          </w:p>
        </w:tc>
      </w:tr>
    </w:tbl>
    <w:p w14:paraId="5D235F8F" w14:textId="77777777" w:rsidR="003B35E8" w:rsidRDefault="003B35E8" w:rsidP="00D56A1E">
      <w:pPr>
        <w:widowControl/>
        <w:spacing w:after="160" w:line="259" w:lineRule="auto"/>
        <w:sectPr w:rsidR="003B35E8" w:rsidSect="003B35E8">
          <w:headerReference w:type="first" r:id="rId116"/>
          <w:footerReference w:type="first" r:id="rId117"/>
          <w:pgSz w:w="11906" w:h="16838"/>
          <w:pgMar w:top="1440" w:right="1440" w:bottom="1440" w:left="1440" w:header="709" w:footer="709" w:gutter="0"/>
          <w:cols w:space="708"/>
          <w:docGrid w:linePitch="360"/>
        </w:sectPr>
      </w:pPr>
    </w:p>
    <w:p w14:paraId="1B9BAC4C" w14:textId="20B09870" w:rsidR="005279B1" w:rsidRPr="00807593" w:rsidRDefault="005279B1" w:rsidP="005279B1">
      <w:pPr>
        <w:pStyle w:val="Heading1"/>
      </w:pPr>
      <w:bookmarkStart w:id="68" w:name="_Appendix_6:_Student"/>
      <w:bookmarkStart w:id="69" w:name="_Toc14776081"/>
      <w:bookmarkStart w:id="70" w:name="_Toc44508416"/>
      <w:bookmarkEnd w:id="68"/>
      <w:r w:rsidRPr="00807593">
        <w:lastRenderedPageBreak/>
        <w:t xml:space="preserve">Appendix </w:t>
      </w:r>
      <w:r w:rsidR="00704FAF">
        <w:t>5</w:t>
      </w:r>
      <w:r w:rsidRPr="00807593">
        <w:t>: Student activity sheet 1.0: Journal checklist</w:t>
      </w:r>
      <w:bookmarkEnd w:id="69"/>
      <w:bookmarkEnd w:id="70"/>
    </w:p>
    <w:p w14:paraId="3E2DAEE2" w14:textId="77777777" w:rsidR="005279B1" w:rsidRPr="005B7174" w:rsidRDefault="005279B1" w:rsidP="005279B1">
      <w:r w:rsidRPr="003346FC">
        <w:rPr>
          <w:noProof/>
          <w:lang w:eastAsia="en-AU"/>
        </w:rPr>
        <w:drawing>
          <wp:anchor distT="0" distB="0" distL="114300" distR="114300" simplePos="0" relativeHeight="252060672" behindDoc="0" locked="0" layoutInCell="1" allowOverlap="1" wp14:anchorId="7C84A0AD" wp14:editId="2F309D34">
            <wp:simplePos x="914400" y="1371600"/>
            <wp:positionH relativeFrom="margin">
              <wp:align>right</wp:align>
            </wp:positionH>
            <wp:positionV relativeFrom="paragraph">
              <wp:posOffset>0</wp:posOffset>
            </wp:positionV>
            <wp:extent cx="1800000" cy="1198800"/>
            <wp:effectExtent l="0" t="0" r="0" b="1905"/>
            <wp:wrapSquare wrapText="bothSides"/>
            <wp:docPr id="40" name="Picture 40" descr="Student completing a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1800000" cy="119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B7174">
        <w:t>As an ongoing part of this module</w:t>
      </w:r>
      <w:r>
        <w:t>,</w:t>
      </w:r>
      <w:r w:rsidRPr="005B7174">
        <w:t xml:space="preserve"> you have been keeping a journal of your work. </w:t>
      </w:r>
    </w:p>
    <w:p w14:paraId="799AF4AE" w14:textId="4BB17B35" w:rsidR="005279B1" w:rsidRPr="005B7174" w:rsidRDefault="005279B1" w:rsidP="005279B1">
      <w:r w:rsidRPr="005B7174">
        <w:t>Before submitting your journal to your teacher please ensure you have included the following information</w:t>
      </w:r>
      <w:r w:rsidR="00711B68">
        <w:t>:</w:t>
      </w:r>
      <w:r w:rsidRPr="005B7174">
        <w:t xml:space="preserve"> </w:t>
      </w:r>
    </w:p>
    <w:p w14:paraId="48A9BC95" w14:textId="72D08867" w:rsidR="005279B1" w:rsidRPr="005B7174" w:rsidRDefault="005279B1" w:rsidP="005279B1">
      <w:pPr>
        <w:pStyle w:val="ListParagraph"/>
        <w:numPr>
          <w:ilvl w:val="0"/>
          <w:numId w:val="2"/>
        </w:numPr>
        <w:ind w:left="454" w:hanging="227"/>
      </w:pPr>
      <w:r w:rsidRPr="005B7174">
        <w:t>Tick each box once complete and included</w:t>
      </w:r>
    </w:p>
    <w:p w14:paraId="32B48642" w14:textId="3F16BFC6" w:rsidR="005279B1" w:rsidRPr="005B7174" w:rsidRDefault="0014394A" w:rsidP="005279B1">
      <w:pPr>
        <w:pStyle w:val="ListParagraph"/>
        <w:numPr>
          <w:ilvl w:val="0"/>
          <w:numId w:val="2"/>
        </w:numPr>
        <w:ind w:left="454" w:hanging="227"/>
      </w:pPr>
      <w:r>
        <w:rPr>
          <w:noProof/>
          <w:lang w:eastAsia="en-AU"/>
        </w:rPr>
        <mc:AlternateContent>
          <mc:Choice Requires="wps">
            <w:drawing>
              <wp:anchor distT="0" distB="0" distL="114300" distR="114300" simplePos="0" relativeHeight="252088320" behindDoc="0" locked="0" layoutInCell="1" allowOverlap="1" wp14:anchorId="66C7F7C1" wp14:editId="63A4FCFE">
                <wp:simplePos x="0" y="0"/>
                <wp:positionH relativeFrom="margin">
                  <wp:align>right</wp:align>
                </wp:positionH>
                <wp:positionV relativeFrom="paragraph">
                  <wp:posOffset>100330</wp:posOffset>
                </wp:positionV>
                <wp:extent cx="1799590" cy="635"/>
                <wp:effectExtent l="0" t="0" r="0" b="0"/>
                <wp:wrapSquare wrapText="bothSides"/>
                <wp:docPr id="83" name="Text Box 83"/>
                <wp:cNvGraphicFramePr/>
                <a:graphic xmlns:a="http://schemas.openxmlformats.org/drawingml/2006/main">
                  <a:graphicData uri="http://schemas.microsoft.com/office/word/2010/wordprocessingShape">
                    <wps:wsp>
                      <wps:cNvSpPr txBox="1"/>
                      <wps:spPr>
                        <a:xfrm>
                          <a:off x="0" y="0"/>
                          <a:ext cx="1799590" cy="635"/>
                        </a:xfrm>
                        <a:prstGeom prst="rect">
                          <a:avLst/>
                        </a:prstGeom>
                        <a:solidFill>
                          <a:prstClr val="white"/>
                        </a:solidFill>
                        <a:ln>
                          <a:noFill/>
                        </a:ln>
                      </wps:spPr>
                      <wps:txbx>
                        <w:txbxContent>
                          <w:p w14:paraId="6B7D4040" w14:textId="77777777" w:rsidR="003D48E6" w:rsidRPr="009A7E75" w:rsidRDefault="003D48E6" w:rsidP="0014394A">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C7F7C1" id="Text Box 83" o:spid="_x0000_s1042" type="#_x0000_t202" style="position:absolute;left:0;text-align:left;margin-left:90.5pt;margin-top:7.9pt;width:141.7pt;height:.05pt;z-index:2520883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rc9MAIAAGcEAAAOAAAAZHJzL2Uyb0RvYy54bWysVMFu2zAMvQ/YPwi6L05aNGuMOEWWIsOA&#10;oC2QDD0rshwbkESNUmJnXz9Kjtuu22nYRaZIitJ7j/T8rjOanRT6BmzBJ6MxZ8pKKBt7KPj33frT&#10;LWc+CFsKDVYV/Kw8v1t8/DBvXa6uoAZdKmRUxPq8dQWvQ3B5lnlZKyP8CJyyFKwAjQi0xUNWomip&#10;utHZ1Xg8zVrA0iFI5T157/sgX6T6VaVkeKwqrwLTBae3hbRiWvdxzRZzkR9QuLqRl2eIf3iFEY2l&#10;S19K3Ysg2BGbP0qZRiJ4qMJIgsmgqhqpEgZCMxm/Q7OthVMJC5Hj3QtN/v+VlQ+nJ2RNWfDba86s&#10;MKTRTnWBfYGOkYv4aZ3PKW3rKDF05CedB78nZ4TdVWjilwAxihPT5xd2YzUZD32ezW5mFJIUm17f&#10;xBrZ61GHPnxVYFg0Co4kXWJUnDY+9KlDSrzJg27KdaN13MTASiM7CZK5rZugLsV/y9I25lqIp/qC&#10;0ZNFfD2OaIVu3yU+JtMB5B7KM2FH6LvHO7lu6MKN8OFJILULYaIRCI+0VBragsPF4qwG/Pk3f8wn&#10;FSnKWUvtV3D/4yhQcaa/WdI39upg4GDsB8MezQoI6oSGy8lk0gEMejArBPNMk7GMt1BIWEl3FTwM&#10;5ir0Q0CTJdVymZKoI50IG7t1MpYeiN11zwLdRZZAaj7A0Jgif6dOn5v0cctjIKqTdJHYnsUL39TN&#10;SfzL5MVxebtPWa//h8UvAAAA//8DAFBLAwQUAAYACAAAACEALNcxi90AAAAGAQAADwAAAGRycy9k&#10;b3ducmV2LnhtbEyPwU7DMBBE70j8g7VIXBB1aEPVhjhVVcEBLhWhl97ceBsH4nUUO234e7ancpyZ&#10;1czbfDW6VpywD40nBU+TBARS5U1DtYLd19vjAkSImoxuPaGCXwywKm5vcp0Zf6ZPPJWxFlxCIdMK&#10;bIxdJmWoLDodJr5D4uzoe6cjy76WptdnLnetnCbJXDrdEC9Y3eHGYvVTDk7BNt1v7cNwfP1Yp7P+&#10;fTds5t91qdT93bh+ARFxjNdjuOAzOhTMdPADmSBaBfxIZPeZ+TmdLmYpiMPFWIIscvkfv/gDAAD/&#10;/wMAUEsBAi0AFAAGAAgAAAAhALaDOJL+AAAA4QEAABMAAAAAAAAAAAAAAAAAAAAAAFtDb250ZW50&#10;X1R5cGVzXS54bWxQSwECLQAUAAYACAAAACEAOP0h/9YAAACUAQAACwAAAAAAAAAAAAAAAAAvAQAA&#10;X3JlbHMvLnJlbHNQSwECLQAUAAYACAAAACEAqK63PTACAABnBAAADgAAAAAAAAAAAAAAAAAuAgAA&#10;ZHJzL2Uyb0RvYy54bWxQSwECLQAUAAYACAAAACEALNcxi90AAAAGAQAADwAAAAAAAAAAAAAAAACK&#10;BAAAZHJzL2Rvd25yZXYueG1sUEsFBgAAAAAEAAQA8wAAAJQFAAAAAA==&#10;" stroked="f">
                <v:textbox style="mso-fit-shape-to-text:t" inset="0,0,0,0">
                  <w:txbxContent>
                    <w:p w14:paraId="6B7D4040" w14:textId="77777777" w:rsidR="003D48E6" w:rsidRPr="009A7E75" w:rsidRDefault="003D48E6" w:rsidP="0014394A">
                      <w:pPr>
                        <w:pStyle w:val="Caption"/>
                        <w:jc w:val="center"/>
                        <w:rPr>
                          <w:noProof/>
                        </w:rPr>
                      </w:pPr>
                      <w:r>
                        <w:t>istockphoto.com</w:t>
                      </w:r>
                    </w:p>
                  </w:txbxContent>
                </v:textbox>
                <w10:wrap type="square" anchorx="margin"/>
              </v:shape>
            </w:pict>
          </mc:Fallback>
        </mc:AlternateContent>
      </w:r>
      <w:r w:rsidR="005279B1" w:rsidRPr="005B7174">
        <w:t>Write N/A for items that were not required in this module.</w:t>
      </w:r>
    </w:p>
    <w:p w14:paraId="528F5B8E" w14:textId="77777777" w:rsidR="005279B1" w:rsidRPr="005B7174" w:rsidRDefault="005279B1" w:rsidP="005279B1">
      <w:pPr>
        <w:widowControl/>
        <w:ind w:left="-207" w:right="-613" w:firstLine="720"/>
        <w:contextualSpacing/>
        <w:jc w:val="center"/>
      </w:pPr>
    </w:p>
    <w:tbl>
      <w:tblPr>
        <w:tblStyle w:val="TableGrid2"/>
        <w:tblW w:w="9072" w:type="dxa"/>
        <w:tblInd w:w="-5" w:type="dxa"/>
        <w:tblLook w:val="04A0" w:firstRow="1" w:lastRow="0" w:firstColumn="1" w:lastColumn="0" w:noHBand="0" w:noVBand="1"/>
      </w:tblPr>
      <w:tblGrid>
        <w:gridCol w:w="8110"/>
        <w:gridCol w:w="962"/>
      </w:tblGrid>
      <w:tr w:rsidR="005279B1" w:rsidRPr="005B7174" w14:paraId="5CC8A2AE" w14:textId="77777777" w:rsidTr="00711FA9">
        <w:trPr>
          <w:trHeight w:val="567"/>
        </w:trPr>
        <w:tc>
          <w:tcPr>
            <w:tcW w:w="8110" w:type="dxa"/>
            <w:vAlign w:val="center"/>
          </w:tcPr>
          <w:p w14:paraId="60B83EA9" w14:textId="450DC3B0" w:rsidR="005279B1" w:rsidRPr="005B7174" w:rsidRDefault="005279B1" w:rsidP="00711FA9">
            <w:pPr>
              <w:widowControl/>
              <w:spacing w:line="240" w:lineRule="auto"/>
            </w:pPr>
            <w:r w:rsidRPr="005B7174">
              <w:t>Your name and grou</w:t>
            </w:r>
            <w:r>
              <w:t>p members</w:t>
            </w:r>
            <w:r w:rsidR="00711B68">
              <w:t>’</w:t>
            </w:r>
            <w:r>
              <w:t xml:space="preserve"> names or photographs</w:t>
            </w:r>
          </w:p>
        </w:tc>
        <w:tc>
          <w:tcPr>
            <w:tcW w:w="962" w:type="dxa"/>
            <w:vAlign w:val="center"/>
          </w:tcPr>
          <w:p w14:paraId="1748BEB3" w14:textId="77777777" w:rsidR="005279B1" w:rsidRPr="005B7174" w:rsidRDefault="005279B1" w:rsidP="00711FA9">
            <w:pPr>
              <w:widowControl/>
              <w:spacing w:after="0" w:line="240" w:lineRule="auto"/>
              <w:ind w:right="-613"/>
              <w:contextualSpacing/>
            </w:pPr>
          </w:p>
        </w:tc>
      </w:tr>
      <w:tr w:rsidR="005279B1" w:rsidRPr="005B7174" w14:paraId="7E6C7E23" w14:textId="77777777" w:rsidTr="00711FA9">
        <w:trPr>
          <w:trHeight w:val="567"/>
        </w:trPr>
        <w:tc>
          <w:tcPr>
            <w:tcW w:w="8110" w:type="dxa"/>
            <w:vAlign w:val="center"/>
          </w:tcPr>
          <w:p w14:paraId="1815DC42" w14:textId="77777777" w:rsidR="005279B1" w:rsidRPr="005B7174" w:rsidRDefault="005279B1" w:rsidP="00711FA9">
            <w:pPr>
              <w:widowControl/>
              <w:spacing w:line="240" w:lineRule="auto"/>
            </w:pPr>
            <w:r w:rsidRPr="005B7174">
              <w:t>An explanation</w:t>
            </w:r>
            <w:r>
              <w:t xml:space="preserve"> of the problem you are solving</w:t>
            </w:r>
          </w:p>
        </w:tc>
        <w:tc>
          <w:tcPr>
            <w:tcW w:w="962" w:type="dxa"/>
            <w:vAlign w:val="center"/>
          </w:tcPr>
          <w:p w14:paraId="19AF8ACC" w14:textId="77777777" w:rsidR="005279B1" w:rsidRPr="005B7174" w:rsidRDefault="005279B1" w:rsidP="00711FA9">
            <w:pPr>
              <w:widowControl/>
              <w:spacing w:after="0" w:line="240" w:lineRule="auto"/>
              <w:ind w:right="-613"/>
              <w:contextualSpacing/>
            </w:pPr>
          </w:p>
        </w:tc>
      </w:tr>
      <w:tr w:rsidR="005279B1" w:rsidRPr="005B7174" w14:paraId="48979E6F" w14:textId="77777777" w:rsidTr="00711FA9">
        <w:trPr>
          <w:trHeight w:val="567"/>
        </w:trPr>
        <w:tc>
          <w:tcPr>
            <w:tcW w:w="8110" w:type="dxa"/>
            <w:vAlign w:val="center"/>
          </w:tcPr>
          <w:p w14:paraId="232FF03D" w14:textId="77777777" w:rsidR="005279B1" w:rsidRPr="005B7174" w:rsidRDefault="005279B1" w:rsidP="00711FA9">
            <w:pPr>
              <w:widowControl/>
              <w:spacing w:line="240" w:lineRule="auto"/>
            </w:pPr>
            <w:r w:rsidRPr="005B7174">
              <w:t xml:space="preserve">Your notes from </w:t>
            </w:r>
            <w:r w:rsidRPr="006C2E2B">
              <w:rPr>
                <w:i/>
              </w:rPr>
              <w:t>Activity 1</w:t>
            </w:r>
          </w:p>
        </w:tc>
        <w:tc>
          <w:tcPr>
            <w:tcW w:w="962" w:type="dxa"/>
            <w:vAlign w:val="center"/>
          </w:tcPr>
          <w:p w14:paraId="012020D1" w14:textId="77777777" w:rsidR="005279B1" w:rsidRPr="005B7174" w:rsidRDefault="005279B1" w:rsidP="00711FA9">
            <w:pPr>
              <w:widowControl/>
              <w:spacing w:after="0" w:line="240" w:lineRule="auto"/>
              <w:ind w:right="-613"/>
              <w:contextualSpacing/>
            </w:pPr>
          </w:p>
        </w:tc>
      </w:tr>
      <w:tr w:rsidR="005279B1" w:rsidRPr="005B7174" w14:paraId="313F980B" w14:textId="77777777" w:rsidTr="00711FA9">
        <w:trPr>
          <w:trHeight w:val="567"/>
        </w:trPr>
        <w:tc>
          <w:tcPr>
            <w:tcW w:w="8110" w:type="dxa"/>
            <w:vAlign w:val="center"/>
          </w:tcPr>
          <w:p w14:paraId="7BA5DE1D" w14:textId="77777777" w:rsidR="005279B1" w:rsidRPr="005B7174" w:rsidRDefault="005279B1" w:rsidP="00711FA9">
            <w:pPr>
              <w:widowControl/>
              <w:spacing w:line="240" w:lineRule="auto"/>
            </w:pPr>
            <w:r w:rsidRPr="005B7174">
              <w:t xml:space="preserve">Your notes from </w:t>
            </w:r>
            <w:r w:rsidRPr="006C2E2B">
              <w:rPr>
                <w:i/>
              </w:rPr>
              <w:t>Activity 2</w:t>
            </w:r>
          </w:p>
        </w:tc>
        <w:tc>
          <w:tcPr>
            <w:tcW w:w="962" w:type="dxa"/>
            <w:vAlign w:val="center"/>
          </w:tcPr>
          <w:p w14:paraId="25470961" w14:textId="77777777" w:rsidR="005279B1" w:rsidRPr="005B7174" w:rsidRDefault="005279B1" w:rsidP="00711FA9">
            <w:pPr>
              <w:widowControl/>
              <w:spacing w:after="0" w:line="240" w:lineRule="auto"/>
              <w:ind w:right="-613"/>
              <w:contextualSpacing/>
            </w:pPr>
          </w:p>
        </w:tc>
      </w:tr>
      <w:tr w:rsidR="005279B1" w:rsidRPr="005B7174" w14:paraId="3E6C18AD" w14:textId="77777777" w:rsidTr="00711FA9">
        <w:trPr>
          <w:trHeight w:val="567"/>
        </w:trPr>
        <w:tc>
          <w:tcPr>
            <w:tcW w:w="8110" w:type="dxa"/>
            <w:vAlign w:val="center"/>
          </w:tcPr>
          <w:p w14:paraId="6FB8B49C" w14:textId="77777777" w:rsidR="005279B1" w:rsidRPr="005B7174" w:rsidRDefault="005279B1" w:rsidP="00711FA9">
            <w:pPr>
              <w:widowControl/>
              <w:spacing w:line="240" w:lineRule="auto"/>
            </w:pPr>
            <w:r w:rsidRPr="005B7174">
              <w:t xml:space="preserve">Your notes from </w:t>
            </w:r>
            <w:r w:rsidRPr="006C2E2B">
              <w:rPr>
                <w:i/>
              </w:rPr>
              <w:t>Activity 3</w:t>
            </w:r>
          </w:p>
        </w:tc>
        <w:tc>
          <w:tcPr>
            <w:tcW w:w="962" w:type="dxa"/>
            <w:vAlign w:val="center"/>
          </w:tcPr>
          <w:p w14:paraId="1BF5C3FA" w14:textId="77777777" w:rsidR="005279B1" w:rsidRPr="005B7174" w:rsidRDefault="005279B1" w:rsidP="00711FA9">
            <w:pPr>
              <w:widowControl/>
              <w:spacing w:after="0" w:line="240" w:lineRule="auto"/>
              <w:ind w:right="-613"/>
              <w:contextualSpacing/>
            </w:pPr>
          </w:p>
        </w:tc>
      </w:tr>
      <w:tr w:rsidR="005279B1" w:rsidRPr="005B7174" w14:paraId="15F2615A" w14:textId="77777777" w:rsidTr="00711FA9">
        <w:trPr>
          <w:trHeight w:val="567"/>
        </w:trPr>
        <w:tc>
          <w:tcPr>
            <w:tcW w:w="8110" w:type="dxa"/>
            <w:vAlign w:val="center"/>
          </w:tcPr>
          <w:p w14:paraId="53FB69EE" w14:textId="77777777" w:rsidR="005279B1" w:rsidRPr="005B7174" w:rsidRDefault="005279B1" w:rsidP="00711FA9">
            <w:pPr>
              <w:widowControl/>
              <w:spacing w:line="240" w:lineRule="auto"/>
            </w:pPr>
            <w:r w:rsidRPr="005B7174">
              <w:t xml:space="preserve">Your notes from </w:t>
            </w:r>
            <w:r w:rsidRPr="006C2E2B">
              <w:rPr>
                <w:i/>
              </w:rPr>
              <w:t>Activity 4</w:t>
            </w:r>
          </w:p>
        </w:tc>
        <w:tc>
          <w:tcPr>
            <w:tcW w:w="962" w:type="dxa"/>
            <w:vAlign w:val="center"/>
          </w:tcPr>
          <w:p w14:paraId="6F1BBB6E" w14:textId="77777777" w:rsidR="005279B1" w:rsidRPr="005B7174" w:rsidRDefault="005279B1" w:rsidP="00711FA9">
            <w:pPr>
              <w:widowControl/>
              <w:spacing w:after="0" w:line="240" w:lineRule="auto"/>
              <w:ind w:right="-613"/>
              <w:contextualSpacing/>
            </w:pPr>
          </w:p>
        </w:tc>
      </w:tr>
      <w:tr w:rsidR="005279B1" w:rsidRPr="005B7174" w14:paraId="433318DC" w14:textId="77777777" w:rsidTr="00711FA9">
        <w:trPr>
          <w:trHeight w:val="567"/>
        </w:trPr>
        <w:tc>
          <w:tcPr>
            <w:tcW w:w="8110" w:type="dxa"/>
            <w:vAlign w:val="center"/>
          </w:tcPr>
          <w:p w14:paraId="0E8D6CE0" w14:textId="77777777" w:rsidR="005279B1" w:rsidRPr="00932307" w:rsidRDefault="005279B1" w:rsidP="00711FA9">
            <w:pPr>
              <w:widowControl/>
              <w:spacing w:line="240" w:lineRule="auto"/>
              <w:rPr>
                <w:i/>
                <w:color w:val="000000" w:themeColor="text1"/>
              </w:rPr>
            </w:pPr>
            <w:r w:rsidRPr="00932307">
              <w:rPr>
                <w:i/>
                <w:color w:val="000000" w:themeColor="text1"/>
              </w:rPr>
              <w:t xml:space="preserve">Student activity sheet </w:t>
            </w:r>
            <w:r>
              <w:rPr>
                <w:i/>
                <w:color w:val="000000" w:themeColor="text1"/>
              </w:rPr>
              <w:t>4.</w:t>
            </w:r>
            <w:r w:rsidRPr="00932307">
              <w:rPr>
                <w:i/>
                <w:color w:val="000000" w:themeColor="text1"/>
              </w:rPr>
              <w:t>1</w:t>
            </w:r>
            <w:r>
              <w:rPr>
                <w:i/>
                <w:color w:val="000000" w:themeColor="text1"/>
              </w:rPr>
              <w:t xml:space="preserve">: Peer evaluation </w:t>
            </w:r>
          </w:p>
        </w:tc>
        <w:tc>
          <w:tcPr>
            <w:tcW w:w="962" w:type="dxa"/>
            <w:vAlign w:val="center"/>
          </w:tcPr>
          <w:p w14:paraId="6296832C" w14:textId="77777777" w:rsidR="005279B1" w:rsidRPr="005B7174" w:rsidRDefault="005279B1" w:rsidP="00711FA9">
            <w:pPr>
              <w:widowControl/>
              <w:spacing w:after="0" w:line="240" w:lineRule="auto"/>
              <w:ind w:right="-613"/>
              <w:contextualSpacing/>
            </w:pPr>
          </w:p>
        </w:tc>
      </w:tr>
      <w:tr w:rsidR="005279B1" w:rsidRPr="005B7174" w14:paraId="70C54B1C" w14:textId="77777777" w:rsidTr="00711FA9">
        <w:trPr>
          <w:trHeight w:val="567"/>
        </w:trPr>
        <w:tc>
          <w:tcPr>
            <w:tcW w:w="8110" w:type="dxa"/>
            <w:vAlign w:val="center"/>
          </w:tcPr>
          <w:p w14:paraId="1A4D7CA7" w14:textId="77777777" w:rsidR="005279B1" w:rsidRPr="00932307" w:rsidRDefault="005279B1" w:rsidP="00711FA9">
            <w:pPr>
              <w:widowControl/>
              <w:spacing w:line="240" w:lineRule="auto"/>
              <w:rPr>
                <w:i/>
                <w:color w:val="000000" w:themeColor="text1"/>
              </w:rPr>
            </w:pPr>
            <w:r w:rsidRPr="00932307">
              <w:rPr>
                <w:i/>
                <w:color w:val="000000" w:themeColor="text1"/>
              </w:rPr>
              <w:t xml:space="preserve">Student activity sheet </w:t>
            </w:r>
            <w:r>
              <w:rPr>
                <w:i/>
                <w:color w:val="000000" w:themeColor="text1"/>
              </w:rPr>
              <w:t>4.2: Self-evaluation</w:t>
            </w:r>
          </w:p>
        </w:tc>
        <w:tc>
          <w:tcPr>
            <w:tcW w:w="962" w:type="dxa"/>
            <w:vAlign w:val="center"/>
          </w:tcPr>
          <w:p w14:paraId="29B3C625" w14:textId="77777777" w:rsidR="005279B1" w:rsidRPr="005B7174" w:rsidRDefault="005279B1" w:rsidP="00711FA9">
            <w:pPr>
              <w:widowControl/>
              <w:spacing w:after="0" w:line="240" w:lineRule="auto"/>
              <w:ind w:right="-613"/>
              <w:contextualSpacing/>
            </w:pPr>
          </w:p>
        </w:tc>
      </w:tr>
      <w:tr w:rsidR="005279B1" w:rsidRPr="005B7174" w14:paraId="4FF4D5C6" w14:textId="77777777" w:rsidTr="00711FA9">
        <w:trPr>
          <w:trHeight w:val="284"/>
        </w:trPr>
        <w:tc>
          <w:tcPr>
            <w:tcW w:w="8110" w:type="dxa"/>
            <w:tcBorders>
              <w:left w:val="nil"/>
              <w:right w:val="nil"/>
            </w:tcBorders>
            <w:vAlign w:val="center"/>
          </w:tcPr>
          <w:p w14:paraId="5BDF70EC" w14:textId="77777777" w:rsidR="005279B1" w:rsidRPr="0083354D" w:rsidRDefault="005279B1" w:rsidP="00711FA9">
            <w:pPr>
              <w:widowControl/>
              <w:spacing w:line="240" w:lineRule="auto"/>
              <w:rPr>
                <w:i/>
              </w:rPr>
            </w:pPr>
          </w:p>
        </w:tc>
        <w:tc>
          <w:tcPr>
            <w:tcW w:w="962" w:type="dxa"/>
            <w:tcBorders>
              <w:left w:val="nil"/>
              <w:right w:val="nil"/>
            </w:tcBorders>
            <w:vAlign w:val="center"/>
          </w:tcPr>
          <w:p w14:paraId="25FC0266" w14:textId="77777777" w:rsidR="005279B1" w:rsidRPr="005B7174" w:rsidRDefault="005279B1" w:rsidP="00711FA9">
            <w:pPr>
              <w:widowControl/>
              <w:spacing w:after="0" w:line="240" w:lineRule="auto"/>
              <w:ind w:right="-613"/>
              <w:contextualSpacing/>
            </w:pPr>
          </w:p>
        </w:tc>
      </w:tr>
      <w:tr w:rsidR="005279B1" w:rsidRPr="005B7174" w14:paraId="45F5B0F6" w14:textId="77777777" w:rsidTr="00711FA9">
        <w:trPr>
          <w:trHeight w:val="567"/>
        </w:trPr>
        <w:tc>
          <w:tcPr>
            <w:tcW w:w="8110" w:type="dxa"/>
            <w:vAlign w:val="center"/>
          </w:tcPr>
          <w:p w14:paraId="7EB9FB25" w14:textId="77777777" w:rsidR="005279B1" w:rsidRPr="0083354D" w:rsidRDefault="005279B1" w:rsidP="00711FA9">
            <w:pPr>
              <w:widowControl/>
              <w:spacing w:line="240" w:lineRule="auto"/>
              <w:rPr>
                <w:i/>
              </w:rPr>
            </w:pPr>
            <w:r w:rsidRPr="0083354D">
              <w:rPr>
                <w:i/>
              </w:rPr>
              <w:t xml:space="preserve">Student activity sheet </w:t>
            </w:r>
            <w:r>
              <w:rPr>
                <w:i/>
              </w:rPr>
              <w:t>1.0</w:t>
            </w:r>
            <w:r w:rsidRPr="0083354D">
              <w:rPr>
                <w:i/>
              </w:rPr>
              <w:t>: Journal checklist</w:t>
            </w:r>
          </w:p>
        </w:tc>
        <w:tc>
          <w:tcPr>
            <w:tcW w:w="962" w:type="dxa"/>
            <w:vAlign w:val="center"/>
          </w:tcPr>
          <w:p w14:paraId="3FE4C210" w14:textId="77777777" w:rsidR="005279B1" w:rsidRPr="005B7174" w:rsidRDefault="005279B1" w:rsidP="00711FA9">
            <w:pPr>
              <w:widowControl/>
              <w:spacing w:after="0" w:line="240" w:lineRule="auto"/>
              <w:ind w:right="-613"/>
              <w:contextualSpacing/>
            </w:pPr>
          </w:p>
        </w:tc>
      </w:tr>
    </w:tbl>
    <w:p w14:paraId="7D929C57" w14:textId="77777777" w:rsidR="005279B1" w:rsidRDefault="005279B1" w:rsidP="005279B1">
      <w:pPr>
        <w:pStyle w:val="Heading1"/>
        <w:sectPr w:rsidR="005279B1" w:rsidSect="00B0209B">
          <w:headerReference w:type="first" r:id="rId119"/>
          <w:footerReference w:type="first" r:id="rId120"/>
          <w:pgSz w:w="11906" w:h="16838"/>
          <w:pgMar w:top="1440" w:right="1440" w:bottom="1440" w:left="1440" w:header="709" w:footer="709" w:gutter="0"/>
          <w:cols w:space="708"/>
          <w:docGrid w:linePitch="360"/>
        </w:sectPr>
      </w:pPr>
      <w:bookmarkStart w:id="71" w:name="_Appendix_7:_Teacher"/>
      <w:bookmarkEnd w:id="71"/>
    </w:p>
    <w:p w14:paraId="2A3D793F" w14:textId="1ACC92BD" w:rsidR="000D1F54" w:rsidRPr="00E96E31" w:rsidRDefault="000D1F54" w:rsidP="000D1F54">
      <w:pPr>
        <w:pStyle w:val="Heading1"/>
      </w:pPr>
      <w:bookmarkStart w:id="72" w:name="_Appendix_7:_Teacher_1"/>
      <w:bookmarkStart w:id="73" w:name="_Toc472489585"/>
      <w:bookmarkStart w:id="74" w:name="_Toc501369138"/>
      <w:bookmarkStart w:id="75" w:name="_Toc14776082"/>
      <w:bookmarkStart w:id="76" w:name="_Toc44508417"/>
      <w:bookmarkEnd w:id="72"/>
      <w:r w:rsidRPr="00E96E31">
        <w:lastRenderedPageBreak/>
        <w:t xml:space="preserve">Appendix </w:t>
      </w:r>
      <w:r w:rsidR="00704FAF">
        <w:t>6</w:t>
      </w:r>
      <w:r w:rsidRPr="00E96E31">
        <w:t xml:space="preserve">: </w:t>
      </w:r>
      <w:bookmarkEnd w:id="73"/>
      <w:r w:rsidRPr="00E96E31">
        <w:t>Teacher resource sheet 1.1: Cooperative learning – Roles</w:t>
      </w:r>
      <w:bookmarkEnd w:id="74"/>
      <w:bookmarkEnd w:id="75"/>
      <w:bookmarkEnd w:id="76"/>
    </w:p>
    <w:p w14:paraId="136130F8" w14:textId="77777777" w:rsidR="000D1F54" w:rsidRPr="00E96E31" w:rsidRDefault="000D1F54" w:rsidP="000D1F54">
      <w:r w:rsidRPr="00846446">
        <w:rPr>
          <w:noProof/>
          <w:lang w:eastAsia="en-AU"/>
        </w:rPr>
        <w:drawing>
          <wp:anchor distT="0" distB="0" distL="114300" distR="114300" simplePos="0" relativeHeight="252063744" behindDoc="0" locked="0" layoutInCell="1" allowOverlap="1" wp14:anchorId="288AA92F" wp14:editId="4DC5E925">
            <wp:simplePos x="914400" y="1612900"/>
            <wp:positionH relativeFrom="margin">
              <wp:align>right</wp:align>
            </wp:positionH>
            <wp:positionV relativeFrom="paragraph">
              <wp:posOffset>0</wp:posOffset>
            </wp:positionV>
            <wp:extent cx="2700000" cy="1800000"/>
            <wp:effectExtent l="0" t="0" r="5715" b="0"/>
            <wp:wrapSquare wrapText="bothSides"/>
            <wp:docPr id="42" name="Picture 42" descr="Group of students working together on docu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hands on table.png"/>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96E31">
        <w:t xml:space="preserve">Cooperative learning frameworks create opportunities for groups of students to work together, generally to a single purpose. </w:t>
      </w:r>
    </w:p>
    <w:p w14:paraId="12A04DB9" w14:textId="77777777" w:rsidR="000D1F54" w:rsidRPr="00710DEC" w:rsidRDefault="000D1F54" w:rsidP="000D1F54">
      <w:r w:rsidRPr="00710DEC">
        <w:t xml:space="preserve">As well </w:t>
      </w:r>
      <w:r>
        <w:t xml:space="preserve">as </w:t>
      </w:r>
      <w:r w:rsidRPr="00710DEC">
        <w:t xml:space="preserve">having the potential to increase learning for all students involved, using these frameworks can </w:t>
      </w:r>
      <w:r>
        <w:t>help students develop p</w:t>
      </w:r>
      <w:r w:rsidRPr="00710DEC">
        <w:t>ersonal and social capability.</w:t>
      </w:r>
    </w:p>
    <w:p w14:paraId="2AD26B74" w14:textId="63510E1A" w:rsidR="000D1F54" w:rsidRPr="00187F73" w:rsidRDefault="0014394A" w:rsidP="000D1F54">
      <w:r>
        <w:rPr>
          <w:noProof/>
          <w:lang w:eastAsia="en-AU"/>
        </w:rPr>
        <mc:AlternateContent>
          <mc:Choice Requires="wps">
            <w:drawing>
              <wp:anchor distT="0" distB="0" distL="114300" distR="114300" simplePos="0" relativeHeight="252090368" behindDoc="0" locked="0" layoutInCell="1" allowOverlap="1" wp14:anchorId="3796D549" wp14:editId="3A2E4CAD">
                <wp:simplePos x="0" y="0"/>
                <wp:positionH relativeFrom="column">
                  <wp:posOffset>2994901</wp:posOffset>
                </wp:positionH>
                <wp:positionV relativeFrom="paragraph">
                  <wp:posOffset>299479</wp:posOffset>
                </wp:positionV>
                <wp:extent cx="2699385" cy="635"/>
                <wp:effectExtent l="0" t="0" r="0" b="0"/>
                <wp:wrapSquare wrapText="bothSides"/>
                <wp:docPr id="84" name="Text Box 84"/>
                <wp:cNvGraphicFramePr/>
                <a:graphic xmlns:a="http://schemas.openxmlformats.org/drawingml/2006/main">
                  <a:graphicData uri="http://schemas.microsoft.com/office/word/2010/wordprocessingShape">
                    <wps:wsp>
                      <wps:cNvSpPr txBox="1"/>
                      <wps:spPr>
                        <a:xfrm>
                          <a:off x="0" y="0"/>
                          <a:ext cx="2699385" cy="635"/>
                        </a:xfrm>
                        <a:prstGeom prst="rect">
                          <a:avLst/>
                        </a:prstGeom>
                        <a:solidFill>
                          <a:prstClr val="white"/>
                        </a:solidFill>
                        <a:ln>
                          <a:noFill/>
                        </a:ln>
                      </wps:spPr>
                      <wps:txbx>
                        <w:txbxContent>
                          <w:p w14:paraId="2B2270E0" w14:textId="77777777" w:rsidR="003D48E6" w:rsidRPr="00435743" w:rsidRDefault="003D48E6" w:rsidP="0014394A">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96D549" id="Text Box 84" o:spid="_x0000_s1043" type="#_x0000_t202" style="position:absolute;margin-left:235.8pt;margin-top:23.6pt;width:212.55pt;height:.05pt;z-index:252090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4hqmMQIAAGcEAAAOAAAAZHJzL2Uyb0RvYy54bWysVFFv2yAQfp+0/4B4X5yka5ZacaosVaZJ&#10;UVspmfpMMI6RgGNAYme/fge2063b07QXfNwdB9/33Xlx32pFzsJ5Caagk9GYEmE4lNIcC/ptv/kw&#10;p8QHZkqmwIiCXoSn98v37xaNzcUUalClcASLGJ83tqB1CDbPMs9roZkfgRUGgxU4zQJu3TErHWuw&#10;ulbZdDyeZQ240jrgwnv0PnRBukz1q0rw8FRVXgSiCopvC2l1aT3ENVsuWH50zNaS989g//AKzaTB&#10;S6+lHlhg5OTkH6W05A48VGHEQWdQVZKLhAHRTMZv0OxqZkXCguR4e6XJ/7+y/PH87IgsCzr/SIlh&#10;GjXaizaQz9ASdCE/jfU5pu0sJoYW/ajz4PfojLDbyun4RUAE48j05cpurMbROZ3d3d3MbynhGJvd&#10;3MYa2etR63z4IkCTaBTUoXSJUXbe+tClDinxJg9KlhupVNzEwFo5cmYoc1PLIPriv2UpE3MNxFNd&#10;wejJIr4OR7RCe2gTH5NPA8gDlBfE7qDrHm/5RuKFW+bDM3PYLggXRyA84VIpaAoKvUVJDe7H3/wx&#10;H1XEKCUNtl9B/fcTc4IS9dWgvrFXB8MNxmEwzEmvAaFOcLgsTyYecEENZuVAv+BkrOItGGKG410F&#10;DYO5Dt0Q4GRxsVqlJOxIy8LW7CyPpQdi9+0Lc7aXJaCajzA0JsvfqNPlJn3s6hSQ6iRdJLZjsecb&#10;uzmJ309eHJdf9ynr9f+w/AkAAP//AwBQSwMEFAAGAAgAAAAhAA6Yc6ffAAAACQEAAA8AAABkcnMv&#10;ZG93bnJldi54bWxMjz1PwzAQhnck/oN1SCyIOm2jtIQ4VVXBAEtF6MLmxtc4EJ8j22nDv8eZynYf&#10;j957rtiMpmNndL61JGA+S4Ah1Va11Ag4fL4+roH5IEnJzhIK+EUPm/L2ppC5shf6wHMVGhZDyOdS&#10;gA6hzzn3tUYj/cz2SHF3ss7IEFvXcOXkJYabji+SJONGthQvaNnjTmP9Uw1GwD792uuH4fTyvk2X&#10;7u0w7LLvphLi/m7cPgMLOIYrDJN+VIcyOh3tQMqzTkC6mmcRnYoFsAisn7IVsOM0WAIvC/7/g/IP&#10;AAD//wMAUEsBAi0AFAAGAAgAAAAhALaDOJL+AAAA4QEAABMAAAAAAAAAAAAAAAAAAAAAAFtDb250&#10;ZW50X1R5cGVzXS54bWxQSwECLQAUAAYACAAAACEAOP0h/9YAAACUAQAACwAAAAAAAAAAAAAAAAAv&#10;AQAAX3JlbHMvLnJlbHNQSwECLQAUAAYACAAAACEAO+IapjECAABnBAAADgAAAAAAAAAAAAAAAAAu&#10;AgAAZHJzL2Uyb0RvYy54bWxQSwECLQAUAAYACAAAACEADphzp98AAAAJAQAADwAAAAAAAAAAAAAA&#10;AACLBAAAZHJzL2Rvd25yZXYueG1sUEsFBgAAAAAEAAQA8wAAAJcFAAAAAA==&#10;" stroked="f">
                <v:textbox style="mso-fit-shape-to-text:t" inset="0,0,0,0">
                  <w:txbxContent>
                    <w:p w14:paraId="2B2270E0" w14:textId="77777777" w:rsidR="003D48E6" w:rsidRPr="00435743" w:rsidRDefault="003D48E6" w:rsidP="0014394A">
                      <w:pPr>
                        <w:pStyle w:val="Caption"/>
                        <w:jc w:val="center"/>
                        <w:rPr>
                          <w:noProof/>
                        </w:rPr>
                      </w:pPr>
                      <w:r>
                        <w:t>istockphoto.com</w:t>
                      </w:r>
                    </w:p>
                  </w:txbxContent>
                </v:textbox>
                <w10:wrap type="square"/>
              </v:shape>
            </w:pict>
          </mc:Fallback>
        </mc:AlternateContent>
      </w:r>
      <w:r w:rsidR="000D1F54" w:rsidRPr="00187F73">
        <w:t xml:space="preserve">When students are working </w:t>
      </w:r>
      <w:r w:rsidR="000D1F54">
        <w:t>in</w:t>
      </w:r>
      <w:r w:rsidR="000D1F54" w:rsidRPr="00187F73">
        <w:t xml:space="preserve"> groups, positive interdependence can be fostered by assigning roles to group members.</w:t>
      </w:r>
    </w:p>
    <w:p w14:paraId="65711249" w14:textId="77777777" w:rsidR="000D1F54" w:rsidRPr="004F2B72" w:rsidRDefault="000D1F54" w:rsidP="000D1F54">
      <w:pPr>
        <w:spacing w:after="0"/>
      </w:pPr>
      <w:r w:rsidRPr="004F2B72">
        <w:t>These roles could include:</w:t>
      </w:r>
    </w:p>
    <w:p w14:paraId="3DD76FDC" w14:textId="2B5D14AB" w:rsidR="000D1F54" w:rsidRPr="004F2B72" w:rsidRDefault="00681073" w:rsidP="00BF4411">
      <w:pPr>
        <w:widowControl/>
        <w:numPr>
          <w:ilvl w:val="0"/>
          <w:numId w:val="3"/>
        </w:numPr>
        <w:shd w:val="clear" w:color="auto" w:fill="FFFFFF" w:themeFill="background1"/>
        <w:spacing w:before="60" w:after="60" w:line="240" w:lineRule="auto"/>
        <w:ind w:left="454" w:hanging="227"/>
        <w:rPr>
          <w:lang w:val="en-GB"/>
        </w:rPr>
      </w:pPr>
      <w:r>
        <w:rPr>
          <w:lang w:val="en-GB"/>
        </w:rPr>
        <w:t>W</w:t>
      </w:r>
      <w:r w:rsidR="000D1F54" w:rsidRPr="004F2B72">
        <w:rPr>
          <w:lang w:val="en-GB"/>
        </w:rPr>
        <w:t xml:space="preserve">orking roles such as </w:t>
      </w:r>
      <w:r w:rsidR="000D1F54">
        <w:rPr>
          <w:lang w:val="en-GB"/>
        </w:rPr>
        <w:t>Reader, Writer, Summariser, Time-keeper</w:t>
      </w:r>
    </w:p>
    <w:p w14:paraId="0CEB0FA2" w14:textId="2CEEBDA9" w:rsidR="000D1F54" w:rsidRPr="004F2B72" w:rsidRDefault="00681073" w:rsidP="00BF4411">
      <w:pPr>
        <w:widowControl/>
        <w:numPr>
          <w:ilvl w:val="0"/>
          <w:numId w:val="3"/>
        </w:numPr>
        <w:shd w:val="clear" w:color="auto" w:fill="FFFFFF" w:themeFill="background1"/>
        <w:spacing w:before="60" w:line="240" w:lineRule="auto"/>
        <w:ind w:left="454" w:hanging="227"/>
        <w:rPr>
          <w:lang w:val="en-GB"/>
        </w:rPr>
      </w:pPr>
      <w:r>
        <w:rPr>
          <w:lang w:val="en-GB"/>
        </w:rPr>
        <w:t>S</w:t>
      </w:r>
      <w:r w:rsidR="000D1F54" w:rsidRPr="004F2B72">
        <w:rPr>
          <w:lang w:val="en-GB"/>
        </w:rPr>
        <w:t xml:space="preserve">ocial roles such as </w:t>
      </w:r>
      <w:r w:rsidR="000D1F54">
        <w:rPr>
          <w:lang w:val="en-GB"/>
        </w:rPr>
        <w:t>Encourager, Observer, Noise monitor, Energiser.</w:t>
      </w:r>
    </w:p>
    <w:p w14:paraId="30C382FC" w14:textId="77777777" w:rsidR="000D1F54" w:rsidRPr="00187F73" w:rsidRDefault="000D1F54" w:rsidP="000D1F54">
      <w:pPr>
        <w:spacing w:before="240"/>
      </w:pPr>
      <w:r w:rsidRPr="00187F73">
        <w:t>Further to this, specific roles can be delineated for specific activities that the group is completing. It can help students if some background to the purpose of group roles is made clear to them before they start, but at no time should the roles get in the way of the learning. Teachers should decide when or where roles are appropriate to given tasks.</w:t>
      </w:r>
      <w:r w:rsidRPr="00187F73">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5784BBD0" w14:textId="77777777" w:rsidR="000D1F54" w:rsidRPr="00187F73" w:rsidRDefault="000D1F54" w:rsidP="000D1F54">
      <w:pPr>
        <w:widowControl/>
        <w:spacing w:after="160" w:line="259" w:lineRule="auto"/>
      </w:pPr>
      <w:r w:rsidRPr="00187F73">
        <w:rPr>
          <w:noProof/>
          <w:lang w:eastAsia="en-AU"/>
        </w:rPr>
        <w:drawing>
          <wp:anchor distT="0" distB="0" distL="114300" distR="114300" simplePos="0" relativeHeight="252062720" behindDoc="0" locked="0" layoutInCell="1" allowOverlap="1" wp14:anchorId="23CD5F25" wp14:editId="7569AEE7">
            <wp:simplePos x="0" y="0"/>
            <wp:positionH relativeFrom="margin">
              <wp:align>center</wp:align>
            </wp:positionH>
            <wp:positionV relativeFrom="paragraph">
              <wp:posOffset>144145</wp:posOffset>
            </wp:positionV>
            <wp:extent cx="3600000" cy="2401200"/>
            <wp:effectExtent l="0" t="0" r="635" b="0"/>
            <wp:wrapSquare wrapText="bothSides"/>
            <wp:docPr id="13" name="Picture 13" descr="Five students working together around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Appendix 7 Cooperative roles -1 iStock-626007360.jpg"/>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25F23B" w14:textId="77777777" w:rsidR="000D1F54" w:rsidRPr="00187F73" w:rsidRDefault="000D1F54" w:rsidP="000D1F54">
      <w:pPr>
        <w:widowControl/>
        <w:spacing w:after="160" w:line="259" w:lineRule="auto"/>
      </w:pPr>
    </w:p>
    <w:p w14:paraId="3CCA88D7" w14:textId="77777777" w:rsidR="000D1F54" w:rsidRPr="00187F73" w:rsidRDefault="000D1F54" w:rsidP="000D1F54">
      <w:pPr>
        <w:widowControl/>
        <w:spacing w:after="160" w:line="259" w:lineRule="auto"/>
      </w:pPr>
    </w:p>
    <w:p w14:paraId="40F07DEA" w14:textId="77777777" w:rsidR="000D1F54" w:rsidRPr="00187F73" w:rsidRDefault="000D1F54" w:rsidP="000D1F54">
      <w:pPr>
        <w:widowControl/>
        <w:spacing w:after="160" w:line="259" w:lineRule="auto"/>
      </w:pPr>
    </w:p>
    <w:p w14:paraId="651B63BB" w14:textId="77777777" w:rsidR="000D1F54" w:rsidRPr="00187F73" w:rsidRDefault="000D1F54" w:rsidP="000D1F54">
      <w:pPr>
        <w:widowControl/>
        <w:spacing w:after="160" w:line="259" w:lineRule="auto"/>
      </w:pPr>
    </w:p>
    <w:p w14:paraId="66CDE216" w14:textId="77777777" w:rsidR="000D1F54" w:rsidRPr="00187F73" w:rsidRDefault="000D1F54" w:rsidP="000D1F54">
      <w:pPr>
        <w:widowControl/>
        <w:spacing w:after="160" w:line="259" w:lineRule="auto"/>
      </w:pPr>
    </w:p>
    <w:p w14:paraId="03674814" w14:textId="77777777" w:rsidR="000D1F54" w:rsidRPr="00187F73" w:rsidRDefault="000D1F54" w:rsidP="000D1F54">
      <w:pPr>
        <w:widowControl/>
        <w:spacing w:after="160" w:line="259" w:lineRule="auto"/>
      </w:pPr>
    </w:p>
    <w:p w14:paraId="2C44D1D4" w14:textId="77777777" w:rsidR="000D1F54" w:rsidRPr="00187F73" w:rsidRDefault="000D1F54" w:rsidP="000D1F54">
      <w:pPr>
        <w:widowControl/>
        <w:spacing w:after="160" w:line="259" w:lineRule="auto"/>
      </w:pPr>
    </w:p>
    <w:p w14:paraId="67326C15" w14:textId="37E22D3E" w:rsidR="000D1F54" w:rsidRPr="00187F73" w:rsidRDefault="000D1F54" w:rsidP="000D1F54">
      <w:pPr>
        <w:widowControl/>
        <w:spacing w:after="160" w:line="259" w:lineRule="auto"/>
      </w:pPr>
    </w:p>
    <w:p w14:paraId="14695911" w14:textId="7AEE805B" w:rsidR="000D1F54" w:rsidRPr="00187F73" w:rsidRDefault="00681073" w:rsidP="000D1F54">
      <w:pPr>
        <w:widowControl/>
        <w:spacing w:after="160" w:line="259" w:lineRule="auto"/>
        <w:rPr>
          <w:b/>
          <w:sz w:val="24"/>
          <w:szCs w:val="24"/>
        </w:rPr>
      </w:pPr>
      <w:r>
        <w:rPr>
          <w:noProof/>
          <w:lang w:eastAsia="en-AU"/>
        </w:rPr>
        <mc:AlternateContent>
          <mc:Choice Requires="wps">
            <w:drawing>
              <wp:anchor distT="0" distB="0" distL="114300" distR="114300" simplePos="0" relativeHeight="252092416" behindDoc="0" locked="0" layoutInCell="1" allowOverlap="1" wp14:anchorId="22ADA1CC" wp14:editId="61B72913">
                <wp:simplePos x="0" y="0"/>
                <wp:positionH relativeFrom="margin">
                  <wp:posOffset>1085850</wp:posOffset>
                </wp:positionH>
                <wp:positionV relativeFrom="paragraph">
                  <wp:posOffset>8890</wp:posOffset>
                </wp:positionV>
                <wp:extent cx="3590925" cy="266700"/>
                <wp:effectExtent l="0" t="0" r="9525" b="0"/>
                <wp:wrapSquare wrapText="bothSides"/>
                <wp:docPr id="31" name="Text Box 31"/>
                <wp:cNvGraphicFramePr/>
                <a:graphic xmlns:a="http://schemas.openxmlformats.org/drawingml/2006/main">
                  <a:graphicData uri="http://schemas.microsoft.com/office/word/2010/wordprocessingShape">
                    <wps:wsp>
                      <wps:cNvSpPr txBox="1"/>
                      <wps:spPr>
                        <a:xfrm>
                          <a:off x="0" y="0"/>
                          <a:ext cx="3590925" cy="266700"/>
                        </a:xfrm>
                        <a:prstGeom prst="rect">
                          <a:avLst/>
                        </a:prstGeom>
                        <a:solidFill>
                          <a:prstClr val="white"/>
                        </a:solidFill>
                        <a:ln>
                          <a:noFill/>
                        </a:ln>
                      </wps:spPr>
                      <wps:txbx>
                        <w:txbxContent>
                          <w:p w14:paraId="1D4060D1" w14:textId="77777777" w:rsidR="003D48E6" w:rsidRPr="00435743" w:rsidRDefault="003D48E6" w:rsidP="0014394A">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DA1CC" id="Text Box 31" o:spid="_x0000_s1044" type="#_x0000_t202" style="position:absolute;margin-left:85.5pt;margin-top:.7pt;width:282.75pt;height:21pt;z-index:252092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E5LNQIAAGoEAAAOAAAAZHJzL2Uyb0RvYy54bWysVMFuGjEQvVfqP1i+lwWi0GTFElEiqkoo&#10;iQRVzsZrs5Zsj2sbdunXd+xlkzTtqerFzM6Mx/Pem2F+1xlNTsIHBbaik9GYEmE51MoeKvp9t/50&#10;Q0mIzNZMgxUVPYtA7xYfP8xbV4opNKBr4QkWsaFsXUWbGF1ZFIE3wrAwAicsBiV4wyJ++kNRe9Zi&#10;daOL6Xg8K1rwtfPARQjove+DdJHrSyl4fJQyiEh0RbG3mE+fz306i8WclQfPXKP4pQ32D10Ypiw+&#10;+lLqnkVGjl79Ucoo7iGAjCMOpgApFRcZA6KZjN+h2TbMiYwFyQnuhabw/8ryh9OTJ6qu6NWEEssM&#10;arQTXSRfoCPoQn5aF0pM2zpMjB36UefBH9CZYHfSm/SLgAjGkenzC7upGkfn1fXt+HZ6TQnH2HQ2&#10;+zzO9Bevt50P8asAQ5JRUY/qZVLZaRMidoKpQ0p6LIBW9VppnT5SYKU9OTFUum1UFKlHvPFblrYp&#10;10K61YeTp0gQeyjJit2+y5RMbgace6jPCN9DP0DB8bXCBzcsxCfmcWIQMW5BfMRDamgrCheLkgb8&#10;z7/5Uz4KiVFKWpzAioYfR+YFJfqbRYnTuA6GH4z9YNijWQFCRdWwm2ziBR/1YEoP5hmXY5lewRCz&#10;HN+qaBzMVez3AJeLi+UyJ+FQOhY3dut4Kj0Qu+uemXcXWSIK+gDDbLLynTp9bk/z8hhBqixdIrZn&#10;8cI3DnTW57J8aWPefues17+IxS8AAAD//wMAUEsDBBQABgAIAAAAIQAkyTx93gAAAAgBAAAPAAAA&#10;ZHJzL2Rvd25yZXYueG1sTI/BTsMwEETvSPyDtUhcEHXahhSFOBW0cINDS9XzNjZJRLyObKdJ/57l&#10;BLcdzWj2TbGebCfOxofWkYL5LAFhqHK6pVrB4fPt/hFEiEgaO0dGwcUEWJfXVwXm2o20M+d9rAWX&#10;UMhRQRNjn0sZqsZYDDPXG2Lvy3mLkaWvpfY4crnt5CJJMmmxJf7QYG82jam+94NVkG39MO5oc7c9&#10;vL7jR18vji+Xo1K3N9PzE4hopvgXhl98RoeSmU5uIB1Ex3o15y2RjxQE+6tl9gDipCBdpiDLQv4f&#10;UP4AAAD//wMAUEsBAi0AFAAGAAgAAAAhALaDOJL+AAAA4QEAABMAAAAAAAAAAAAAAAAAAAAAAFtD&#10;b250ZW50X1R5cGVzXS54bWxQSwECLQAUAAYACAAAACEAOP0h/9YAAACUAQAACwAAAAAAAAAAAAAA&#10;AAAvAQAAX3JlbHMvLnJlbHNQSwECLQAUAAYACAAAACEA6/BOSzUCAABqBAAADgAAAAAAAAAAAAAA&#10;AAAuAgAAZHJzL2Uyb0RvYy54bWxQSwECLQAUAAYACAAAACEAJMk8fd4AAAAIAQAADwAAAAAAAAAA&#10;AAAAAACPBAAAZHJzL2Rvd25yZXYueG1sUEsFBgAAAAAEAAQA8wAAAJoFAAAAAA==&#10;" stroked="f">
                <v:textbox inset="0,0,0,0">
                  <w:txbxContent>
                    <w:p w14:paraId="1D4060D1" w14:textId="77777777" w:rsidR="003D48E6" w:rsidRPr="00435743" w:rsidRDefault="003D48E6" w:rsidP="0014394A">
                      <w:pPr>
                        <w:pStyle w:val="Caption"/>
                        <w:jc w:val="center"/>
                        <w:rPr>
                          <w:noProof/>
                        </w:rPr>
                      </w:pPr>
                      <w:r>
                        <w:t>istockphoto.com</w:t>
                      </w:r>
                    </w:p>
                  </w:txbxContent>
                </v:textbox>
                <w10:wrap type="square" anchorx="margin"/>
              </v:shape>
            </w:pict>
          </mc:Fallback>
        </mc:AlternateContent>
      </w:r>
      <w:r w:rsidR="000D1F54" w:rsidRPr="00187F73">
        <w:rPr>
          <w:b/>
          <w:sz w:val="24"/>
          <w:szCs w:val="24"/>
        </w:rPr>
        <w:br w:type="page"/>
      </w:r>
    </w:p>
    <w:p w14:paraId="627DB0B4" w14:textId="77777777" w:rsidR="00B0209B" w:rsidRPr="000D1F54" w:rsidRDefault="00B0209B" w:rsidP="000D1F54">
      <w:pPr>
        <w:sectPr w:rsidR="00B0209B" w:rsidRPr="000D1F54" w:rsidSect="000D1F54">
          <w:headerReference w:type="first" r:id="rId123"/>
          <w:footerReference w:type="first" r:id="rId124"/>
          <w:pgSz w:w="11906" w:h="16838" w:code="9"/>
          <w:pgMar w:top="1440" w:right="1440" w:bottom="1440" w:left="1440" w:header="709" w:footer="709" w:gutter="0"/>
          <w:cols w:space="708"/>
          <w:docGrid w:linePitch="360"/>
        </w:sectPr>
      </w:pPr>
    </w:p>
    <w:p w14:paraId="2426D8E2" w14:textId="3BC46438" w:rsidR="007B06D0" w:rsidRPr="007B06D0" w:rsidRDefault="00E96E31" w:rsidP="0057249E">
      <w:pPr>
        <w:pStyle w:val="Heading1"/>
      </w:pPr>
      <w:bookmarkStart w:id="77" w:name="_Toc465262509"/>
      <w:bookmarkStart w:id="78" w:name="_Toc14776083"/>
      <w:bookmarkStart w:id="79" w:name="_Toc44508418"/>
      <w:bookmarkStart w:id="80" w:name="_Toc465262511"/>
      <w:bookmarkEnd w:id="53"/>
      <w:bookmarkEnd w:id="64"/>
      <w:bookmarkEnd w:id="65"/>
      <w:bookmarkEnd w:id="66"/>
      <w:r>
        <w:lastRenderedPageBreak/>
        <w:t>A</w:t>
      </w:r>
      <w:r w:rsidR="007B06D0" w:rsidRPr="007B06D0">
        <w:t xml:space="preserve">ppendix </w:t>
      </w:r>
      <w:bookmarkStart w:id="81" w:name="_Toc465262510"/>
      <w:bookmarkEnd w:id="77"/>
      <w:r w:rsidR="00704FAF">
        <w:t>7</w:t>
      </w:r>
      <w:r w:rsidR="007B06D0" w:rsidRPr="007B06D0">
        <w:t>: Teacher resource sheet 1.2: Cooperative learning – Jigsaw</w:t>
      </w:r>
      <w:bookmarkEnd w:id="78"/>
      <w:bookmarkEnd w:id="81"/>
      <w:bookmarkEnd w:id="79"/>
    </w:p>
    <w:p w14:paraId="030A714A" w14:textId="77777777" w:rsidR="005B6A07" w:rsidRPr="004F2B72" w:rsidRDefault="005B6A07" w:rsidP="005B6A07">
      <w:r w:rsidRPr="004F2B72">
        <w:t xml:space="preserve">Cooperative learning frameworks create opportunities for groups of students to work together, generally for a single purpose. </w:t>
      </w:r>
    </w:p>
    <w:p w14:paraId="42A8C946" w14:textId="77777777" w:rsidR="005B6A07" w:rsidRPr="004F2B72" w:rsidRDefault="005B6A07" w:rsidP="005B6A07">
      <w:r w:rsidRPr="004F2B72">
        <w:t>As well as having the potential to increase learning for all students involved, using these frameworks can</w:t>
      </w:r>
      <w:r w:rsidRPr="00710DEC">
        <w:t xml:space="preserve"> </w:t>
      </w:r>
      <w:r>
        <w:t>help students develop p</w:t>
      </w:r>
      <w:r w:rsidRPr="00710DEC">
        <w:t>ersonal and social capability.</w:t>
      </w:r>
    </w:p>
    <w:p w14:paraId="603E4E68" w14:textId="77777777" w:rsidR="005B6A07" w:rsidRPr="004F2B72" w:rsidRDefault="005B6A07" w:rsidP="005B6A07">
      <w:r>
        <w:t>The j</w:t>
      </w:r>
      <w:r w:rsidRPr="004F2B72">
        <w:t xml:space="preserve">igsaw </w:t>
      </w:r>
      <w:r>
        <w:t>strategy</w:t>
      </w:r>
      <w:r w:rsidRPr="004F2B72">
        <w:t xml:space="preserve"> typically has each member of the group becoming</w:t>
      </w:r>
      <w:r>
        <w:t xml:space="preserve"> an</w:t>
      </w:r>
      <w:r w:rsidRPr="004F2B72">
        <w:t xml:space="preserve"> 'expert' on one or two aspects of a topic or question being investigated. Students start in their </w:t>
      </w:r>
      <w:r>
        <w:t xml:space="preserve">cooperative </w:t>
      </w:r>
      <w:r w:rsidRPr="004F2B72">
        <w:t>groups</w:t>
      </w:r>
      <w:r>
        <w:t>,</w:t>
      </w:r>
      <w:r w:rsidRPr="004F2B72">
        <w:t xml:space="preserve"> then break away to </w:t>
      </w:r>
      <w:r>
        <w:t>form</w:t>
      </w:r>
      <w:r w:rsidRPr="004F2B72">
        <w:t xml:space="preserve"> 'expert’ </w:t>
      </w:r>
      <w:r>
        <w:t xml:space="preserve">groups </w:t>
      </w:r>
      <w:r w:rsidRPr="004F2B72">
        <w:t xml:space="preserve">to investigate and learn about a specific aspect of a topic. After developing a sound level of understanding, students return to their </w:t>
      </w:r>
      <w:r>
        <w:t xml:space="preserve">cooperative </w:t>
      </w:r>
      <w:r w:rsidRPr="004F2B72">
        <w:t>groups and teach e</w:t>
      </w:r>
      <w:r>
        <w:t>ach other what they have learnt</w:t>
      </w:r>
      <w:r w:rsidRPr="004F2B72">
        <w:t>.</w:t>
      </w:r>
    </w:p>
    <w:p w14:paraId="5152E3AA" w14:textId="77777777" w:rsidR="005B6A07" w:rsidRPr="004F2B72" w:rsidRDefault="005B6A07" w:rsidP="005B6A07">
      <w:r w:rsidRPr="004F2B72">
        <w:t>Within each expert group, issues such as how to teach the information to their group members are considered.</w:t>
      </w:r>
    </w:p>
    <w:p w14:paraId="1D558A93" w14:textId="77777777" w:rsidR="00D54831" w:rsidRPr="008255CA" w:rsidRDefault="00D54831" w:rsidP="00D54831">
      <w:pPr>
        <w:widowControl/>
        <w:spacing w:after="160" w:line="259" w:lineRule="auto"/>
      </w:pPr>
    </w:p>
    <w:tbl>
      <w:tblPr>
        <w:tblStyle w:val="TableGrid13"/>
        <w:tblW w:w="9038" w:type="dxa"/>
        <w:tblLook w:val="04A0" w:firstRow="1" w:lastRow="0" w:firstColumn="1" w:lastColumn="0" w:noHBand="0" w:noVBand="1"/>
      </w:tblPr>
      <w:tblGrid>
        <w:gridCol w:w="1104"/>
        <w:gridCol w:w="3144"/>
        <w:gridCol w:w="1197"/>
        <w:gridCol w:w="1198"/>
        <w:gridCol w:w="1197"/>
        <w:gridCol w:w="1198"/>
      </w:tblGrid>
      <w:tr w:rsidR="00D54831" w:rsidRPr="008255CA" w14:paraId="6B8256F7" w14:textId="77777777" w:rsidTr="00D54831">
        <w:trPr>
          <w:trHeight w:val="1134"/>
        </w:trPr>
        <w:tc>
          <w:tcPr>
            <w:tcW w:w="1104" w:type="dxa"/>
            <w:tcMar>
              <w:left w:w="28" w:type="dxa"/>
              <w:right w:w="28" w:type="dxa"/>
            </w:tcMar>
          </w:tcPr>
          <w:p w14:paraId="75B1F155" w14:textId="77777777" w:rsidR="00D54831" w:rsidRPr="008255CA" w:rsidRDefault="00D54831" w:rsidP="006A59C8">
            <w:pPr>
              <w:widowControl/>
              <w:spacing w:after="160" w:line="259" w:lineRule="auto"/>
              <w:jc w:val="center"/>
              <w:rPr>
                <w:b/>
                <w:sz w:val="28"/>
                <w:szCs w:val="28"/>
                <w:lang w:val="en-AU"/>
              </w:rPr>
            </w:pPr>
            <w:r w:rsidRPr="008255CA">
              <w:rPr>
                <w:b/>
                <w:sz w:val="28"/>
                <w:szCs w:val="28"/>
                <w:lang w:val="en-AU"/>
              </w:rPr>
              <w:t>Step 1</w:t>
            </w:r>
          </w:p>
        </w:tc>
        <w:tc>
          <w:tcPr>
            <w:tcW w:w="3144" w:type="dxa"/>
            <w:tcMar>
              <w:left w:w="28" w:type="dxa"/>
              <w:right w:w="28" w:type="dxa"/>
            </w:tcMar>
            <w:vAlign w:val="center"/>
          </w:tcPr>
          <w:p w14:paraId="4684321B" w14:textId="77777777" w:rsidR="00D54831" w:rsidRPr="008255CA" w:rsidRDefault="00D54831" w:rsidP="006A59C8">
            <w:pPr>
              <w:widowControl/>
              <w:spacing w:after="160" w:line="259" w:lineRule="auto"/>
              <w:rPr>
                <w:b/>
                <w:sz w:val="28"/>
                <w:szCs w:val="28"/>
                <w:lang w:val="en-AU"/>
              </w:rPr>
            </w:pPr>
            <w:r w:rsidRPr="008255CA">
              <w:rPr>
                <w:b/>
                <w:sz w:val="28"/>
                <w:szCs w:val="28"/>
                <w:lang w:val="en-AU"/>
              </w:rPr>
              <w:t xml:space="preserve">Cooperative groups </w:t>
            </w:r>
          </w:p>
          <w:p w14:paraId="588302C2" w14:textId="77777777" w:rsidR="00D54831" w:rsidRPr="008255CA" w:rsidRDefault="00D54831" w:rsidP="006A59C8">
            <w:pPr>
              <w:widowControl/>
              <w:spacing w:after="160" w:line="259" w:lineRule="auto"/>
              <w:rPr>
                <w:lang w:val="en-AU"/>
              </w:rPr>
            </w:pPr>
            <w:r w:rsidRPr="008255CA">
              <w:rPr>
                <w:lang w:val="en-AU"/>
              </w:rPr>
              <w:t>(of four students)</w:t>
            </w:r>
          </w:p>
        </w:tc>
        <w:tc>
          <w:tcPr>
            <w:tcW w:w="2395" w:type="dxa"/>
            <w:gridSpan w:val="2"/>
            <w:tcMar>
              <w:left w:w="28" w:type="dxa"/>
              <w:right w:w="28" w:type="dxa"/>
            </w:tcMar>
            <w:vAlign w:val="center"/>
          </w:tcPr>
          <w:p w14:paraId="350DBB39" w14:textId="77777777" w:rsidR="00D54831" w:rsidRPr="008255CA" w:rsidRDefault="00D54831" w:rsidP="006A59C8">
            <w:pPr>
              <w:widowControl/>
              <w:spacing w:after="160" w:line="259" w:lineRule="auto"/>
              <w:jc w:val="center"/>
              <w:rPr>
                <w:b/>
                <w:sz w:val="36"/>
                <w:szCs w:val="36"/>
                <w:lang w:val="en-AU"/>
              </w:rPr>
            </w:pPr>
            <w:r w:rsidRPr="008255CA">
              <w:rPr>
                <w:b/>
                <w:sz w:val="36"/>
                <w:szCs w:val="36"/>
                <w:lang w:val="en-AU"/>
              </w:rPr>
              <w:t>1    2    3    4</w:t>
            </w:r>
          </w:p>
        </w:tc>
        <w:tc>
          <w:tcPr>
            <w:tcW w:w="2395" w:type="dxa"/>
            <w:gridSpan w:val="2"/>
            <w:tcMar>
              <w:left w:w="28" w:type="dxa"/>
              <w:right w:w="28" w:type="dxa"/>
            </w:tcMar>
            <w:vAlign w:val="center"/>
          </w:tcPr>
          <w:p w14:paraId="6AD43F03" w14:textId="77777777" w:rsidR="00D54831" w:rsidRPr="008255CA" w:rsidRDefault="00D54831" w:rsidP="006A59C8">
            <w:pPr>
              <w:widowControl/>
              <w:spacing w:after="160" w:line="259" w:lineRule="auto"/>
              <w:jc w:val="center"/>
              <w:rPr>
                <w:lang w:val="en-AU"/>
              </w:rPr>
            </w:pPr>
            <w:r w:rsidRPr="008255CA">
              <w:rPr>
                <w:b/>
                <w:sz w:val="36"/>
                <w:szCs w:val="36"/>
                <w:lang w:val="en-AU"/>
              </w:rPr>
              <w:t>1    2    3    4</w:t>
            </w:r>
          </w:p>
        </w:tc>
      </w:tr>
      <w:tr w:rsidR="00D54831" w:rsidRPr="008255CA" w14:paraId="5066D619" w14:textId="77777777" w:rsidTr="00D54831">
        <w:trPr>
          <w:trHeight w:val="1134"/>
        </w:trPr>
        <w:tc>
          <w:tcPr>
            <w:tcW w:w="1104" w:type="dxa"/>
            <w:tcMar>
              <w:left w:w="28" w:type="dxa"/>
              <w:right w:w="28" w:type="dxa"/>
            </w:tcMar>
          </w:tcPr>
          <w:p w14:paraId="024F2BC2" w14:textId="77777777" w:rsidR="00D54831" w:rsidRPr="008255CA" w:rsidRDefault="00D54831" w:rsidP="006A59C8">
            <w:pPr>
              <w:widowControl/>
              <w:spacing w:after="160" w:line="259" w:lineRule="auto"/>
              <w:jc w:val="center"/>
              <w:rPr>
                <w:b/>
                <w:sz w:val="28"/>
                <w:szCs w:val="28"/>
                <w:lang w:val="en-AU"/>
              </w:rPr>
            </w:pPr>
            <w:r w:rsidRPr="008255CA">
              <w:rPr>
                <w:b/>
                <w:sz w:val="28"/>
                <w:szCs w:val="28"/>
                <w:lang w:val="en-AU"/>
              </w:rPr>
              <w:t>Step 2</w:t>
            </w:r>
          </w:p>
        </w:tc>
        <w:tc>
          <w:tcPr>
            <w:tcW w:w="3144" w:type="dxa"/>
            <w:tcMar>
              <w:left w:w="28" w:type="dxa"/>
              <w:right w:w="28" w:type="dxa"/>
            </w:tcMar>
            <w:vAlign w:val="center"/>
          </w:tcPr>
          <w:p w14:paraId="324E65DA" w14:textId="77777777" w:rsidR="00D54831" w:rsidRPr="008255CA" w:rsidRDefault="00D54831" w:rsidP="006A59C8">
            <w:pPr>
              <w:widowControl/>
              <w:spacing w:after="160" w:line="259" w:lineRule="auto"/>
              <w:rPr>
                <w:b/>
                <w:sz w:val="28"/>
                <w:szCs w:val="28"/>
                <w:lang w:val="en-AU"/>
              </w:rPr>
            </w:pPr>
            <w:r w:rsidRPr="008255CA">
              <w:rPr>
                <w:b/>
                <w:sz w:val="28"/>
                <w:szCs w:val="28"/>
                <w:lang w:val="en-AU"/>
              </w:rPr>
              <w:t xml:space="preserve">Expert groups </w:t>
            </w:r>
          </w:p>
          <w:p w14:paraId="04A634C4" w14:textId="77777777" w:rsidR="00D54831" w:rsidRPr="008255CA" w:rsidRDefault="00D54831" w:rsidP="006A59C8">
            <w:pPr>
              <w:widowControl/>
              <w:spacing w:after="160" w:line="259" w:lineRule="auto"/>
              <w:rPr>
                <w:lang w:val="en-AU"/>
              </w:rPr>
            </w:pPr>
            <w:r w:rsidRPr="008255CA">
              <w:rPr>
                <w:lang w:val="en-AU"/>
              </w:rPr>
              <w:t>(size equal to the number of groups)</w:t>
            </w:r>
          </w:p>
        </w:tc>
        <w:tc>
          <w:tcPr>
            <w:tcW w:w="1197" w:type="dxa"/>
            <w:tcMar>
              <w:left w:w="28" w:type="dxa"/>
              <w:right w:w="28" w:type="dxa"/>
            </w:tcMar>
            <w:vAlign w:val="center"/>
          </w:tcPr>
          <w:p w14:paraId="77430224" w14:textId="77777777" w:rsidR="00D54831" w:rsidRPr="008255CA" w:rsidRDefault="00D54831" w:rsidP="006A59C8">
            <w:pPr>
              <w:widowControl/>
              <w:spacing w:after="160" w:line="259" w:lineRule="auto"/>
              <w:jc w:val="center"/>
              <w:rPr>
                <w:lang w:val="en-AU"/>
              </w:rPr>
            </w:pPr>
            <w:r w:rsidRPr="008255CA">
              <w:rPr>
                <w:b/>
                <w:sz w:val="36"/>
                <w:szCs w:val="36"/>
                <w:lang w:val="en-AU"/>
              </w:rPr>
              <w:t>1  1</w:t>
            </w:r>
          </w:p>
        </w:tc>
        <w:tc>
          <w:tcPr>
            <w:tcW w:w="1198" w:type="dxa"/>
            <w:tcMar>
              <w:left w:w="28" w:type="dxa"/>
              <w:right w:w="28" w:type="dxa"/>
            </w:tcMar>
            <w:vAlign w:val="center"/>
          </w:tcPr>
          <w:p w14:paraId="60B60F18" w14:textId="77777777" w:rsidR="00D54831" w:rsidRPr="008255CA" w:rsidRDefault="00D54831" w:rsidP="006A59C8">
            <w:pPr>
              <w:widowControl/>
              <w:spacing w:after="160" w:line="259" w:lineRule="auto"/>
              <w:jc w:val="center"/>
              <w:rPr>
                <w:lang w:val="en-AU"/>
              </w:rPr>
            </w:pPr>
            <w:r w:rsidRPr="008255CA">
              <w:rPr>
                <w:b/>
                <w:sz w:val="36"/>
                <w:szCs w:val="36"/>
                <w:lang w:val="en-AU"/>
              </w:rPr>
              <w:t>2  2</w:t>
            </w:r>
          </w:p>
        </w:tc>
        <w:tc>
          <w:tcPr>
            <w:tcW w:w="1197" w:type="dxa"/>
            <w:tcMar>
              <w:left w:w="28" w:type="dxa"/>
              <w:right w:w="28" w:type="dxa"/>
            </w:tcMar>
            <w:vAlign w:val="center"/>
          </w:tcPr>
          <w:p w14:paraId="436DFAD6" w14:textId="77777777" w:rsidR="00D54831" w:rsidRPr="008255CA" w:rsidRDefault="00D54831" w:rsidP="006A59C8">
            <w:pPr>
              <w:widowControl/>
              <w:spacing w:after="160" w:line="259" w:lineRule="auto"/>
              <w:jc w:val="center"/>
              <w:rPr>
                <w:lang w:val="en-AU"/>
              </w:rPr>
            </w:pPr>
            <w:r w:rsidRPr="008255CA">
              <w:rPr>
                <w:b/>
                <w:sz w:val="36"/>
                <w:szCs w:val="36"/>
                <w:lang w:val="en-AU"/>
              </w:rPr>
              <w:t>3  3</w:t>
            </w:r>
          </w:p>
        </w:tc>
        <w:tc>
          <w:tcPr>
            <w:tcW w:w="1198" w:type="dxa"/>
            <w:tcMar>
              <w:left w:w="28" w:type="dxa"/>
              <w:right w:w="28" w:type="dxa"/>
            </w:tcMar>
            <w:vAlign w:val="center"/>
          </w:tcPr>
          <w:p w14:paraId="6D3CCBE4" w14:textId="77777777" w:rsidR="00D54831" w:rsidRPr="008255CA" w:rsidRDefault="00D54831" w:rsidP="006A59C8">
            <w:pPr>
              <w:widowControl/>
              <w:spacing w:after="160" w:line="259" w:lineRule="auto"/>
              <w:jc w:val="center"/>
              <w:rPr>
                <w:lang w:val="en-AU"/>
              </w:rPr>
            </w:pPr>
            <w:r w:rsidRPr="008255CA">
              <w:rPr>
                <w:b/>
                <w:sz w:val="36"/>
                <w:szCs w:val="36"/>
                <w:lang w:val="en-AU"/>
              </w:rPr>
              <w:t>4  4</w:t>
            </w:r>
          </w:p>
        </w:tc>
      </w:tr>
      <w:tr w:rsidR="00D54831" w:rsidRPr="008255CA" w14:paraId="7F04FCD8" w14:textId="77777777" w:rsidTr="00D54831">
        <w:trPr>
          <w:trHeight w:val="1134"/>
        </w:trPr>
        <w:tc>
          <w:tcPr>
            <w:tcW w:w="1104" w:type="dxa"/>
            <w:tcMar>
              <w:left w:w="28" w:type="dxa"/>
              <w:right w:w="28" w:type="dxa"/>
            </w:tcMar>
          </w:tcPr>
          <w:p w14:paraId="1430690F" w14:textId="77777777" w:rsidR="00D54831" w:rsidRPr="008255CA" w:rsidRDefault="00D54831" w:rsidP="006A59C8">
            <w:pPr>
              <w:widowControl/>
              <w:spacing w:after="160" w:line="259" w:lineRule="auto"/>
              <w:jc w:val="center"/>
              <w:rPr>
                <w:b/>
                <w:sz w:val="28"/>
                <w:szCs w:val="28"/>
                <w:lang w:val="en-AU"/>
              </w:rPr>
            </w:pPr>
            <w:r w:rsidRPr="008255CA">
              <w:rPr>
                <w:b/>
                <w:sz w:val="28"/>
                <w:szCs w:val="28"/>
                <w:lang w:val="en-AU"/>
              </w:rPr>
              <w:t>Step 3</w:t>
            </w:r>
          </w:p>
        </w:tc>
        <w:tc>
          <w:tcPr>
            <w:tcW w:w="3144" w:type="dxa"/>
            <w:tcMar>
              <w:left w:w="28" w:type="dxa"/>
              <w:right w:w="28" w:type="dxa"/>
            </w:tcMar>
            <w:vAlign w:val="center"/>
          </w:tcPr>
          <w:p w14:paraId="203B0E1D" w14:textId="77777777" w:rsidR="00D54831" w:rsidRPr="008255CA" w:rsidRDefault="00D54831" w:rsidP="006A59C8">
            <w:pPr>
              <w:widowControl/>
              <w:spacing w:after="160" w:line="259" w:lineRule="auto"/>
              <w:rPr>
                <w:b/>
                <w:sz w:val="28"/>
                <w:szCs w:val="28"/>
                <w:lang w:val="en-AU"/>
              </w:rPr>
            </w:pPr>
            <w:r w:rsidRPr="008255CA">
              <w:rPr>
                <w:b/>
                <w:sz w:val="28"/>
                <w:szCs w:val="28"/>
                <w:lang w:val="en-AU"/>
              </w:rPr>
              <w:t xml:space="preserve">Cooperative groups </w:t>
            </w:r>
          </w:p>
          <w:p w14:paraId="149921B7" w14:textId="77777777" w:rsidR="00D54831" w:rsidRPr="008255CA" w:rsidRDefault="00D54831" w:rsidP="006A59C8">
            <w:pPr>
              <w:widowControl/>
              <w:spacing w:after="160" w:line="259" w:lineRule="auto"/>
              <w:rPr>
                <w:lang w:val="en-AU"/>
              </w:rPr>
            </w:pPr>
            <w:r w:rsidRPr="008255CA">
              <w:rPr>
                <w:lang w:val="en-AU"/>
              </w:rPr>
              <w:t>(of four students)</w:t>
            </w:r>
          </w:p>
        </w:tc>
        <w:tc>
          <w:tcPr>
            <w:tcW w:w="2395" w:type="dxa"/>
            <w:gridSpan w:val="2"/>
            <w:tcMar>
              <w:left w:w="28" w:type="dxa"/>
              <w:right w:w="28" w:type="dxa"/>
            </w:tcMar>
            <w:vAlign w:val="center"/>
          </w:tcPr>
          <w:p w14:paraId="51AF1F47" w14:textId="77777777" w:rsidR="00D54831" w:rsidRPr="008255CA" w:rsidRDefault="00D54831" w:rsidP="006A59C8">
            <w:pPr>
              <w:widowControl/>
              <w:spacing w:after="160" w:line="259" w:lineRule="auto"/>
              <w:jc w:val="center"/>
              <w:rPr>
                <w:lang w:val="en-AU"/>
              </w:rPr>
            </w:pPr>
            <w:r w:rsidRPr="008255CA">
              <w:rPr>
                <w:b/>
                <w:sz w:val="36"/>
                <w:szCs w:val="36"/>
                <w:lang w:val="en-AU"/>
              </w:rPr>
              <w:t>1    2    3    4</w:t>
            </w:r>
          </w:p>
        </w:tc>
        <w:tc>
          <w:tcPr>
            <w:tcW w:w="2395" w:type="dxa"/>
            <w:gridSpan w:val="2"/>
            <w:tcMar>
              <w:left w:w="28" w:type="dxa"/>
              <w:right w:w="28" w:type="dxa"/>
            </w:tcMar>
            <w:vAlign w:val="center"/>
          </w:tcPr>
          <w:p w14:paraId="464FD0AB" w14:textId="77777777" w:rsidR="00D54831" w:rsidRPr="008255CA" w:rsidRDefault="00D54831" w:rsidP="006A59C8">
            <w:pPr>
              <w:widowControl/>
              <w:spacing w:after="160" w:line="259" w:lineRule="auto"/>
              <w:jc w:val="center"/>
              <w:rPr>
                <w:lang w:val="en-AU"/>
              </w:rPr>
            </w:pPr>
            <w:r w:rsidRPr="008255CA">
              <w:rPr>
                <w:b/>
                <w:sz w:val="36"/>
                <w:szCs w:val="36"/>
                <w:lang w:val="en-AU"/>
              </w:rPr>
              <w:t>1    2    3    4</w:t>
            </w:r>
          </w:p>
        </w:tc>
      </w:tr>
    </w:tbl>
    <w:p w14:paraId="238B9A3C" w14:textId="77777777" w:rsidR="00E57D08" w:rsidRDefault="007B06D0" w:rsidP="00116F0D">
      <w:pPr>
        <w:pStyle w:val="Heading1"/>
      </w:pPr>
      <w:r w:rsidRPr="007B06D0">
        <w:br w:type="page"/>
      </w:r>
    </w:p>
    <w:p w14:paraId="6A9DFB41" w14:textId="77777777" w:rsidR="000D1F54" w:rsidRDefault="000D1F54" w:rsidP="002D6EE9">
      <w:pPr>
        <w:pStyle w:val="Heading1"/>
        <w:sectPr w:rsidR="000D1F54" w:rsidSect="000D1F54">
          <w:headerReference w:type="first" r:id="rId125"/>
          <w:footerReference w:type="first" r:id="rId126"/>
          <w:pgSz w:w="11906" w:h="16838"/>
          <w:pgMar w:top="1440" w:right="1440" w:bottom="1440" w:left="1440" w:header="709" w:footer="709" w:gutter="0"/>
          <w:cols w:space="708"/>
          <w:docGrid w:linePitch="360"/>
        </w:sectPr>
      </w:pPr>
      <w:bookmarkStart w:id="82" w:name="_Appendix_9:_Teacher"/>
      <w:bookmarkStart w:id="83" w:name="_Toc501369140"/>
      <w:bookmarkEnd w:id="82"/>
    </w:p>
    <w:p w14:paraId="563E2244" w14:textId="627BD203" w:rsidR="00591212" w:rsidRPr="00F15349" w:rsidRDefault="00591212" w:rsidP="00591212">
      <w:pPr>
        <w:pStyle w:val="Heading1"/>
      </w:pPr>
      <w:bookmarkStart w:id="84" w:name="_Appendix_9:_Teacher_1"/>
      <w:bookmarkStart w:id="85" w:name="_Appendix_8:_Teacher"/>
      <w:bookmarkStart w:id="86" w:name="_Toc959966"/>
      <w:bookmarkStart w:id="87" w:name="_Toc14776084"/>
      <w:bookmarkStart w:id="88" w:name="_Toc44508419"/>
      <w:bookmarkEnd w:id="83"/>
      <w:bookmarkEnd w:id="84"/>
      <w:bookmarkEnd w:id="85"/>
      <w:r w:rsidRPr="00F15349">
        <w:lastRenderedPageBreak/>
        <w:t xml:space="preserve">Appendix </w:t>
      </w:r>
      <w:r w:rsidR="00704FAF">
        <w:t>8</w:t>
      </w:r>
      <w:r w:rsidRPr="00F15349">
        <w:t>: Teacher resource sheet 1.3: Cooperative learning – Placemat</w:t>
      </w:r>
      <w:bookmarkEnd w:id="86"/>
      <w:bookmarkEnd w:id="87"/>
      <w:bookmarkEnd w:id="88"/>
    </w:p>
    <w:p w14:paraId="531E0BD0" w14:textId="56D1EE00" w:rsidR="00591212" w:rsidRPr="00F15349" w:rsidRDefault="00591212" w:rsidP="00591212">
      <w:r w:rsidRPr="00F15349">
        <w:rPr>
          <w:noProof/>
          <w:lang w:eastAsia="en-AU"/>
        </w:rPr>
        <w:drawing>
          <wp:anchor distT="0" distB="0" distL="114300" distR="114300" simplePos="0" relativeHeight="252067840" behindDoc="0" locked="0" layoutInCell="1" allowOverlap="1" wp14:anchorId="704FE348" wp14:editId="4005953C">
            <wp:simplePos x="0" y="0"/>
            <wp:positionH relativeFrom="margin">
              <wp:align>right</wp:align>
            </wp:positionH>
            <wp:positionV relativeFrom="paragraph">
              <wp:posOffset>0</wp:posOffset>
            </wp:positionV>
            <wp:extent cx="2700000" cy="1800000"/>
            <wp:effectExtent l="0" t="0" r="5715" b="0"/>
            <wp:wrapSquare wrapText="bothSides"/>
            <wp:docPr id="6" name="Picture 6" descr="Group of students with a laptop working on docu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Professional Learning\Z - STEM Learning Project\1.0 Resource planning\Module Graphics\Appendix 9 Placemat activity iStock-543350056.jpg"/>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15349">
        <w:t xml:space="preserve">Cooperative learning frameworks create opportunities for groups of students to work together, generally for a single purpose. </w:t>
      </w:r>
    </w:p>
    <w:p w14:paraId="42B806E0" w14:textId="32618529" w:rsidR="00591212" w:rsidRPr="00F15349" w:rsidRDefault="00591212" w:rsidP="00591212">
      <w:r w:rsidRPr="00F15349">
        <w:t xml:space="preserve">As well as having the potential to increase learning for all students involved, using these frameworks can help students develop personal and social capability. </w:t>
      </w:r>
    </w:p>
    <w:p w14:paraId="28EC90D3" w14:textId="04D0D6AF" w:rsidR="00591212" w:rsidRPr="00F15349" w:rsidRDefault="00740A18" w:rsidP="00591212">
      <w:r>
        <w:rPr>
          <w:noProof/>
          <w:lang w:eastAsia="en-AU"/>
        </w:rPr>
        <mc:AlternateContent>
          <mc:Choice Requires="wps">
            <w:drawing>
              <wp:anchor distT="0" distB="0" distL="114300" distR="114300" simplePos="0" relativeHeight="252094464" behindDoc="0" locked="0" layoutInCell="1" allowOverlap="1" wp14:anchorId="0F916A46" wp14:editId="5AC8AA13">
                <wp:simplePos x="0" y="0"/>
                <wp:positionH relativeFrom="margin">
                  <wp:align>right</wp:align>
                </wp:positionH>
                <wp:positionV relativeFrom="paragraph">
                  <wp:posOffset>345440</wp:posOffset>
                </wp:positionV>
                <wp:extent cx="2699385" cy="635"/>
                <wp:effectExtent l="0" t="0" r="5715" b="0"/>
                <wp:wrapSquare wrapText="bothSides"/>
                <wp:docPr id="37" name="Text Box 37"/>
                <wp:cNvGraphicFramePr/>
                <a:graphic xmlns:a="http://schemas.openxmlformats.org/drawingml/2006/main">
                  <a:graphicData uri="http://schemas.microsoft.com/office/word/2010/wordprocessingShape">
                    <wps:wsp>
                      <wps:cNvSpPr txBox="1"/>
                      <wps:spPr>
                        <a:xfrm>
                          <a:off x="0" y="0"/>
                          <a:ext cx="2699385" cy="635"/>
                        </a:xfrm>
                        <a:prstGeom prst="rect">
                          <a:avLst/>
                        </a:prstGeom>
                        <a:solidFill>
                          <a:prstClr val="white"/>
                        </a:solidFill>
                        <a:ln>
                          <a:noFill/>
                        </a:ln>
                      </wps:spPr>
                      <wps:txbx>
                        <w:txbxContent>
                          <w:p w14:paraId="6D947AEB" w14:textId="77777777" w:rsidR="003D48E6" w:rsidRPr="00435743" w:rsidRDefault="003D48E6" w:rsidP="0014394A">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916A46" id="Text Box 37" o:spid="_x0000_s1045" type="#_x0000_t202" style="position:absolute;margin-left:161.35pt;margin-top:27.2pt;width:212.55pt;height:.05pt;z-index:25209446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wvxMQIAAGcEAAAOAAAAZHJzL2Uyb0RvYy54bWysVE1v2zAMvQ/YfxB0X5wPNGuMOEWWIsOA&#10;oC2QDD0rshwLkERNUmJnv36UbLddt9Owi0yRFKX3HunlXasVuQjnJZiCTkZjSoThUEpzKuj3w/bT&#10;LSU+MFMyBUYU9Co8vVt9/LBsbC6mUIMqhSNYxPi8sQWtQ7B5lnleC838CKwwGKzAaRZw605Z6ViD&#10;1bXKpuPxPGvAldYBF96j974L0lWqX1WCh8eq8iIQVVB8W0irS+sxrtlqyfKTY7aWvH8G+4dXaCYN&#10;XvpS6p4FRs5O/lFKS+7AQxVGHHQGVSW5SBgQzWT8Ds2+ZlYkLEiOty80+f9Xlj9cnhyRZUFnnykx&#10;TKNGB9EG8gVagi7kp7E+x7S9xcTQoh91HvwenRF2WzkdvwiIYByZvr6wG6txdE7ni8Xs9oYSjrH5&#10;7CbWyF6PWufDVwGaRKOgDqVLjLLLzocudUiJN3lQstxKpeImBjbKkQtDmZtaBtEX/y1LmZhrIJ7q&#10;CkZPFvF1OKIV2mOb+JgsBpBHKK+I3UHXPd7yrcQLd8yHJ+awXRAujkB4xKVS0BQUeouSGtzPv/lj&#10;PqqIUUoabL+C+h9n5gQl6ptBfWOvDoYbjONgmLPeAEKd4HBZnkw84IIazMqBfsbJWMdbMMQMx7sK&#10;GgZzE7ohwMniYr1OSdiRloWd2VseSw/EHtpn5mwvS0A1H2BoTJa/U6fLTfrY9Tkg1Um6SGzHYs83&#10;dnMSv5+8OC5v9ynr9f+w+gUAAP//AwBQSwMEFAAGAAgAAAAhAMu4NmTeAAAABgEAAA8AAABkcnMv&#10;ZG93bnJldi54bWxMj8FOwzAQRO+V+AdrkbhU1GlxKhTiVFUFB7hUhF64ufE2DsTryHba8Pe4Jzju&#10;zGjmbbmZbM/O6EPnSMJykQFDapzuqJVw+Hi5fwQWoiKtekco4QcDbKqbWakK7S70juc6tiyVUCiU&#10;BBPjUHAeGoNWhYUbkJJ3ct6qmE7fcu3VJZXbnq+ybM2t6igtGDXgzmDzXY9Wwl587s18PD2/bcWD&#10;fz2Mu/VXW0t5dzttn4BFnOJfGK74CR2qxHR0I+nAegnpkSghFwJYcsUqXwI7XoUceFXy//jVLwAA&#10;AP//AwBQSwECLQAUAAYACAAAACEAtoM4kv4AAADhAQAAEwAAAAAAAAAAAAAAAAAAAAAAW0NvbnRl&#10;bnRfVHlwZXNdLnhtbFBLAQItABQABgAIAAAAIQA4/SH/1gAAAJQBAAALAAAAAAAAAAAAAAAAAC8B&#10;AABfcmVscy8ucmVsc1BLAQItABQABgAIAAAAIQDT8wvxMQIAAGcEAAAOAAAAAAAAAAAAAAAAAC4C&#10;AABkcnMvZTJvRG9jLnhtbFBLAQItABQABgAIAAAAIQDLuDZk3gAAAAYBAAAPAAAAAAAAAAAAAAAA&#10;AIsEAABkcnMvZG93bnJldi54bWxQSwUGAAAAAAQABADzAAAAlgUAAAAA&#10;" stroked="f">
                <v:textbox style="mso-fit-shape-to-text:t" inset="0,0,0,0">
                  <w:txbxContent>
                    <w:p w14:paraId="6D947AEB" w14:textId="77777777" w:rsidR="003D48E6" w:rsidRPr="00435743" w:rsidRDefault="003D48E6" w:rsidP="0014394A">
                      <w:pPr>
                        <w:pStyle w:val="Caption"/>
                        <w:jc w:val="center"/>
                        <w:rPr>
                          <w:noProof/>
                        </w:rPr>
                      </w:pPr>
                      <w:r>
                        <w:t>istockphoto.com</w:t>
                      </w:r>
                    </w:p>
                  </w:txbxContent>
                </v:textbox>
                <w10:wrap type="square" anchorx="margin"/>
              </v:shape>
            </w:pict>
          </mc:Fallback>
        </mc:AlternateContent>
      </w:r>
      <w:r w:rsidR="00591212" w:rsidRPr="00F15349">
        <w:t>The placemat strategy involves students working collaboratively to record prior knowledge about a common topic and brainstorm ideas. It also allows teachers to readily see the contribution of each student. The diagram below shows a typical placemat template.</w:t>
      </w:r>
    </w:p>
    <w:p w14:paraId="3493E76A" w14:textId="77777777" w:rsidR="00FB5EF3" w:rsidRDefault="00FB5EF3" w:rsidP="00591212">
      <w:pPr>
        <w:rPr>
          <w:noProof/>
          <w:lang w:eastAsia="en-AU"/>
        </w:rPr>
      </w:pPr>
    </w:p>
    <w:p w14:paraId="167CB324" w14:textId="5E6DC7B9" w:rsidR="00591212" w:rsidRPr="00F15349" w:rsidRDefault="00591212" w:rsidP="00591212">
      <w:r w:rsidRPr="00F15349">
        <w:rPr>
          <w:noProof/>
          <w:lang w:eastAsia="en-AU"/>
        </w:rPr>
        <w:drawing>
          <wp:anchor distT="0" distB="0" distL="114300" distR="114300" simplePos="0" relativeHeight="252066816" behindDoc="0" locked="0" layoutInCell="1" allowOverlap="1" wp14:anchorId="7E7615E9" wp14:editId="2717FDBB">
            <wp:simplePos x="914400" y="5001491"/>
            <wp:positionH relativeFrom="column">
              <wp:align>center</wp:align>
            </wp:positionH>
            <wp:positionV relativeFrom="paragraph">
              <wp:posOffset>71755</wp:posOffset>
            </wp:positionV>
            <wp:extent cx="4574540" cy="3990975"/>
            <wp:effectExtent l="0" t="0" r="0" b="0"/>
            <wp:wrapSquare wrapText="bothSides"/>
            <wp:docPr id="14" name="Picture 14" descr="Diagram of how Placemat is represented on paper. It shows a central rectangle with &quot;Topic goes here&quot; and lines radiating from the vertices of the rectangle to the corners of the paper. These lines divide the writing area into 4 sections, each section has student 1 writes here, student 2 writes here et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cstate="print">
                      <a:extLst>
                        <a:ext uri="{28A0092B-C50C-407E-A947-70E740481C1C}">
                          <a14:useLocalDpi xmlns:a14="http://schemas.microsoft.com/office/drawing/2010/main" val="0"/>
                        </a:ext>
                      </a:extLst>
                    </a:blip>
                    <a:srcRect t="-1" b="1179"/>
                    <a:stretch/>
                  </pic:blipFill>
                  <pic:spPr bwMode="auto">
                    <a:xfrm>
                      <a:off x="0" y="0"/>
                      <a:ext cx="4575600" cy="399156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F1204E" w14:textId="77777777" w:rsidR="00591212" w:rsidRPr="00F15349" w:rsidRDefault="00591212" w:rsidP="00591212">
      <w:pPr>
        <w:widowControl/>
        <w:spacing w:after="160" w:line="259" w:lineRule="auto"/>
      </w:pPr>
    </w:p>
    <w:p w14:paraId="65711AF6" w14:textId="77777777" w:rsidR="00591212" w:rsidRPr="00F15349" w:rsidRDefault="00591212" w:rsidP="00591212">
      <w:pPr>
        <w:widowControl/>
        <w:spacing w:after="160" w:line="259" w:lineRule="auto"/>
      </w:pPr>
    </w:p>
    <w:p w14:paraId="3F244C46" w14:textId="77777777" w:rsidR="00591212" w:rsidRPr="00F15349" w:rsidRDefault="00591212" w:rsidP="00591212">
      <w:pPr>
        <w:widowControl/>
        <w:spacing w:after="160" w:line="259" w:lineRule="auto"/>
      </w:pPr>
    </w:p>
    <w:p w14:paraId="6E8EEB66" w14:textId="77777777" w:rsidR="00591212" w:rsidRPr="00F15349" w:rsidRDefault="00591212" w:rsidP="00591212">
      <w:pPr>
        <w:widowControl/>
        <w:spacing w:after="160" w:line="259" w:lineRule="auto"/>
      </w:pPr>
    </w:p>
    <w:p w14:paraId="7BE99D50" w14:textId="77777777" w:rsidR="00591212" w:rsidRPr="00F15349" w:rsidRDefault="00591212" w:rsidP="00591212">
      <w:pPr>
        <w:widowControl/>
        <w:spacing w:after="160" w:line="259" w:lineRule="auto"/>
      </w:pPr>
    </w:p>
    <w:p w14:paraId="4C45109B" w14:textId="77777777" w:rsidR="00591212" w:rsidRPr="00F15349" w:rsidRDefault="00591212" w:rsidP="00591212">
      <w:pPr>
        <w:widowControl/>
        <w:spacing w:after="160" w:line="259" w:lineRule="auto"/>
      </w:pPr>
    </w:p>
    <w:p w14:paraId="109ADE9B" w14:textId="77777777" w:rsidR="00591212" w:rsidRPr="00F15349" w:rsidRDefault="00591212" w:rsidP="00591212">
      <w:pPr>
        <w:widowControl/>
        <w:spacing w:after="160" w:line="259" w:lineRule="auto"/>
      </w:pPr>
    </w:p>
    <w:p w14:paraId="205AA10D" w14:textId="77777777" w:rsidR="00591212" w:rsidRPr="00F15349" w:rsidRDefault="00591212" w:rsidP="00591212">
      <w:pPr>
        <w:widowControl/>
        <w:spacing w:after="160" w:line="259" w:lineRule="auto"/>
      </w:pPr>
    </w:p>
    <w:p w14:paraId="4FE120CD" w14:textId="77777777" w:rsidR="00591212" w:rsidRPr="00F15349" w:rsidRDefault="00591212" w:rsidP="00591212">
      <w:pPr>
        <w:widowControl/>
        <w:spacing w:after="160" w:line="259" w:lineRule="auto"/>
      </w:pPr>
    </w:p>
    <w:p w14:paraId="0AB43157" w14:textId="77777777" w:rsidR="00591212" w:rsidRPr="00F15349" w:rsidRDefault="00591212" w:rsidP="00591212">
      <w:pPr>
        <w:widowControl/>
        <w:spacing w:after="160" w:line="259" w:lineRule="auto"/>
      </w:pPr>
    </w:p>
    <w:p w14:paraId="3DD59A6B" w14:textId="77777777" w:rsidR="00591212" w:rsidRPr="00F15349" w:rsidRDefault="00591212" w:rsidP="00591212">
      <w:pPr>
        <w:widowControl/>
        <w:spacing w:after="160" w:line="259" w:lineRule="auto"/>
      </w:pPr>
    </w:p>
    <w:p w14:paraId="4691BD1C" w14:textId="77777777" w:rsidR="00591212" w:rsidRPr="00F15349" w:rsidRDefault="00591212" w:rsidP="00591212">
      <w:pPr>
        <w:widowControl/>
        <w:spacing w:after="160" w:line="259" w:lineRule="auto"/>
      </w:pPr>
    </w:p>
    <w:p w14:paraId="6010A486" w14:textId="77777777" w:rsidR="00591212" w:rsidRPr="00F15349" w:rsidRDefault="00591212" w:rsidP="00591212">
      <w:pPr>
        <w:widowControl/>
        <w:spacing w:after="160" w:line="259" w:lineRule="auto"/>
      </w:pPr>
    </w:p>
    <w:p w14:paraId="7984A236" w14:textId="77777777" w:rsidR="00591212" w:rsidRPr="00F15349" w:rsidRDefault="00591212" w:rsidP="00591212"/>
    <w:p w14:paraId="1BF06D4A" w14:textId="31988B51" w:rsidR="0045347F" w:rsidRDefault="0014394A" w:rsidP="001B5506">
      <w:pPr>
        <w:sectPr w:rsidR="0045347F" w:rsidSect="0045347F">
          <w:headerReference w:type="first" r:id="rId129"/>
          <w:footerReference w:type="first" r:id="rId130"/>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100608" behindDoc="0" locked="0" layoutInCell="1" allowOverlap="1" wp14:anchorId="44255E38" wp14:editId="44225BEB">
                <wp:simplePos x="0" y="0"/>
                <wp:positionH relativeFrom="margin">
                  <wp:posOffset>247650</wp:posOffset>
                </wp:positionH>
                <wp:positionV relativeFrom="paragraph">
                  <wp:posOffset>9525</wp:posOffset>
                </wp:positionV>
                <wp:extent cx="5019675" cy="635"/>
                <wp:effectExtent l="0" t="0" r="9525" b="0"/>
                <wp:wrapSquare wrapText="bothSides"/>
                <wp:docPr id="87" name="Text Box 87"/>
                <wp:cNvGraphicFramePr/>
                <a:graphic xmlns:a="http://schemas.openxmlformats.org/drawingml/2006/main">
                  <a:graphicData uri="http://schemas.microsoft.com/office/word/2010/wordprocessingShape">
                    <wps:wsp>
                      <wps:cNvSpPr txBox="1"/>
                      <wps:spPr>
                        <a:xfrm>
                          <a:off x="0" y="0"/>
                          <a:ext cx="5019675" cy="635"/>
                        </a:xfrm>
                        <a:prstGeom prst="rect">
                          <a:avLst/>
                        </a:prstGeom>
                        <a:solidFill>
                          <a:prstClr val="white"/>
                        </a:solidFill>
                        <a:ln>
                          <a:noFill/>
                        </a:ln>
                      </wps:spPr>
                      <wps:txbx>
                        <w:txbxContent>
                          <w:p w14:paraId="4D037FCB" w14:textId="77777777" w:rsidR="003D48E6" w:rsidRPr="009E1233" w:rsidRDefault="003D48E6" w:rsidP="00CB2549">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255E38" id="Text Box 87" o:spid="_x0000_s1046" type="#_x0000_t202" style="position:absolute;margin-left:19.5pt;margin-top:.75pt;width:395.25pt;height:.05pt;z-index:2521006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MC0MAIAAGcEAAAOAAAAZHJzL2Uyb0RvYy54bWysVMGO2jAQvVfqP1i+lwAV7DYirCgrqkpo&#10;dyWo9mwch1iyPa5tSOjXd+wk0G57qnpxxjPjZ897M1k8tFqRs3BeginoZDSmRBgOpTTHgn7bbz7c&#10;U+IDMyVTYERBL8LTh+X7d4vG5mIKNahSOIIgxueNLWgdgs2zzPNaaOZHYIXBYAVOs4Bbd8xKxxpE&#10;1yqbjsfzrAFXWgdceI/exy5Ilwm/qgQPz1XlRSCqoPi2kFaX1kNcs+WC5UfHbC15/wz2D6/QTBq8&#10;9Ar1yAIjJyf/gNKSO/BQhREHnUFVSS5SDVjNZPymml3NrEi1IDneXmny/w+WP51fHJFlQe/vKDFM&#10;o0Z70QbyGVqCLuSnsT7HtJ3FxNCiH3Ue/B6dsey2cjp+sSCCcWT6cmU3onF0zsaTT/O7GSUcY/OP&#10;s4iR3Y5a58MXAZpEo6AOpUuMsvPWhy51SIk3eVCy3Eil4iYG1sqRM0OZm1oG0YP/lqVMzDUQT3WA&#10;0ZPF+ro6ohXaQ5v4mKbmiK4DlBes3UHXPd7yjcQLt8yHF+awXbBcHIHwjEuloCko9BYlNbgff/PH&#10;fFQRo5Q02H4F9d9PzAlK1FeD+sZeHQw3GIfBMCe9Bix1gsNleTLxgAtqMCsH+hUnYxVvwRAzHO8q&#10;aBjMdeiGACeLi9UqJWFHWha2Zmd5hB6I3bevzNleloBqPsHQmCx/o06Xm/Sxq1NAqpN0NxZ7vrGb&#10;k/j95MVx+XWfsm7/h+VPAAAA//8DAFBLAwQUAAYACAAAACEAkX6TbN4AAAAGAQAADwAAAGRycy9k&#10;b3ducmV2LnhtbEyPMU/DMBCFdyT+g3VILIg6tCVq0zhVVcEAS0Xo0s2Nr3EgPkex04Z/zzGV7d69&#10;07vv5evRteKMfWg8KXiaJCCQKm8aqhXsP18fFyBC1GR06wkV/GCAdXF7k+vM+At94LmMteAQCplW&#10;YGPsMilDZdHpMPEdEnsn3zsdWfa1NL2+cLhr5TRJUul0Q/zB6g63FqvvcnAKdvPDzj4Mp5f3zXzW&#10;v+2HbfpVl0rd342bFYiIY7wewx8+o0PBTEc/kAmiVTBbcpXI+2cQbC+mSx6OrFOQRS7/4xe/AAAA&#10;//8DAFBLAQItABQABgAIAAAAIQC2gziS/gAAAOEBAAATAAAAAAAAAAAAAAAAAAAAAABbQ29udGVu&#10;dF9UeXBlc10ueG1sUEsBAi0AFAAGAAgAAAAhADj9If/WAAAAlAEAAAsAAAAAAAAAAAAAAAAALwEA&#10;AF9yZWxzLy5yZWxzUEsBAi0AFAAGAAgAAAAhAPTswLQwAgAAZwQAAA4AAAAAAAAAAAAAAAAALgIA&#10;AGRycy9lMm9Eb2MueG1sUEsBAi0AFAAGAAgAAAAhAJF+k2zeAAAABgEAAA8AAAAAAAAAAAAAAAAA&#10;igQAAGRycy9kb3ducmV2LnhtbFBLBQYAAAAABAAEAPMAAACVBQAAAAA=&#10;" stroked="f">
                <v:textbox style="mso-fit-shape-to-text:t" inset="0,0,0,0">
                  <w:txbxContent>
                    <w:p w14:paraId="4D037FCB" w14:textId="77777777" w:rsidR="003D48E6" w:rsidRPr="009E1233" w:rsidRDefault="003D48E6" w:rsidP="00CB2549">
                      <w:pPr>
                        <w:pStyle w:val="Caption"/>
                        <w:jc w:val="center"/>
                        <w:rPr>
                          <w:noProof/>
                        </w:rPr>
                      </w:pPr>
                      <w:r>
                        <w:t>STEM Consortium</w:t>
                      </w:r>
                    </w:p>
                  </w:txbxContent>
                </v:textbox>
                <w10:wrap type="square" anchorx="margin"/>
              </v:shape>
            </w:pict>
          </mc:Fallback>
        </mc:AlternateContent>
      </w:r>
    </w:p>
    <w:p w14:paraId="5EDCA7E9" w14:textId="292870A3" w:rsidR="007D11C1" w:rsidRPr="00F15349" w:rsidRDefault="007D11C1" w:rsidP="007D11C1">
      <w:pPr>
        <w:pStyle w:val="Heading1"/>
      </w:pPr>
      <w:bookmarkStart w:id="89" w:name="_Appendix_10:_Teacher_1"/>
      <w:bookmarkStart w:id="90" w:name="_Toc959967"/>
      <w:bookmarkStart w:id="91" w:name="_Toc14776085"/>
      <w:bookmarkStart w:id="92" w:name="_Toc44508420"/>
      <w:bookmarkEnd w:id="89"/>
      <w:r w:rsidRPr="00F15349">
        <w:lastRenderedPageBreak/>
        <w:t xml:space="preserve">Appendix </w:t>
      </w:r>
      <w:r w:rsidR="00704FAF">
        <w:t>9</w:t>
      </w:r>
      <w:r w:rsidRPr="00F15349">
        <w:t>: Teacher resource sheet 1.4: Cooperative learning – Think, Pair, Share</w:t>
      </w:r>
      <w:bookmarkEnd w:id="90"/>
      <w:bookmarkEnd w:id="91"/>
      <w:bookmarkEnd w:id="92"/>
      <w:r w:rsidRPr="00F15349">
        <w:t xml:space="preserve"> </w:t>
      </w:r>
    </w:p>
    <w:p w14:paraId="6297D816" w14:textId="77777777" w:rsidR="005B6A07" w:rsidRPr="002055DF" w:rsidRDefault="005B6A07" w:rsidP="005B6A07">
      <w:r w:rsidRPr="002055DF">
        <w:rPr>
          <w:noProof/>
          <w:lang w:eastAsia="en-AU"/>
        </w:rPr>
        <w:drawing>
          <wp:anchor distT="0" distB="0" distL="114300" distR="114300" simplePos="0" relativeHeight="252107776" behindDoc="0" locked="0" layoutInCell="1" allowOverlap="1" wp14:anchorId="52253258" wp14:editId="780948C9">
            <wp:simplePos x="0" y="0"/>
            <wp:positionH relativeFrom="margin">
              <wp:align>right</wp:align>
            </wp:positionH>
            <wp:positionV relativeFrom="paragraph">
              <wp:posOffset>13970</wp:posOffset>
            </wp:positionV>
            <wp:extent cx="2700000" cy="1800000"/>
            <wp:effectExtent l="0" t="0" r="5715" b="0"/>
            <wp:wrapSquare wrapText="bothSides"/>
            <wp:docPr id="30" name="Picture 30" descr="Photograph of two students working together on a whiteboard."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Secondary Appendix 10 #1 - iStock-648946670.jpg"/>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055DF">
        <w:t xml:space="preserve">Cooperative learning frameworks create opportunities for groups of students to work together, generally to a single purpose. </w:t>
      </w:r>
    </w:p>
    <w:p w14:paraId="7649C025" w14:textId="77777777" w:rsidR="005B6A07" w:rsidRPr="002055DF" w:rsidRDefault="005B6A07" w:rsidP="005B6A07">
      <w:r w:rsidRPr="002055DF">
        <w:t xml:space="preserve">As well as having the potential to increase learning for all students involved, using these frameworks </w:t>
      </w:r>
      <w:r w:rsidRPr="00187F73">
        <w:t>can</w:t>
      </w:r>
      <w:r w:rsidRPr="00710DEC">
        <w:t xml:space="preserve"> </w:t>
      </w:r>
      <w:r>
        <w:t>help students develop p</w:t>
      </w:r>
      <w:r w:rsidRPr="00710DEC">
        <w:t>ersonal and social capability</w:t>
      </w:r>
      <w:r>
        <w:t>.</w:t>
      </w:r>
    </w:p>
    <w:p w14:paraId="065D4AD3" w14:textId="7461302E" w:rsidR="005B6A07" w:rsidRDefault="005B6A07" w:rsidP="005B6A07">
      <w:r>
        <w:rPr>
          <w:noProof/>
          <w:lang w:eastAsia="en-AU"/>
        </w:rPr>
        <mc:AlternateContent>
          <mc:Choice Requires="wps">
            <w:drawing>
              <wp:anchor distT="0" distB="0" distL="114300" distR="114300" simplePos="0" relativeHeight="252108800" behindDoc="0" locked="0" layoutInCell="1" allowOverlap="1" wp14:anchorId="173A39AA" wp14:editId="080F733E">
                <wp:simplePos x="0" y="0"/>
                <wp:positionH relativeFrom="margin">
                  <wp:posOffset>2988310</wp:posOffset>
                </wp:positionH>
                <wp:positionV relativeFrom="paragraph">
                  <wp:posOffset>319405</wp:posOffset>
                </wp:positionV>
                <wp:extent cx="2717800" cy="635"/>
                <wp:effectExtent l="0" t="0" r="6350" b="0"/>
                <wp:wrapSquare wrapText="bothSides"/>
                <wp:docPr id="269" name="Text Box 269"/>
                <wp:cNvGraphicFramePr/>
                <a:graphic xmlns:a="http://schemas.openxmlformats.org/drawingml/2006/main">
                  <a:graphicData uri="http://schemas.microsoft.com/office/word/2010/wordprocessingShape">
                    <wps:wsp>
                      <wps:cNvSpPr txBox="1"/>
                      <wps:spPr>
                        <a:xfrm>
                          <a:off x="0" y="0"/>
                          <a:ext cx="2717800" cy="635"/>
                        </a:xfrm>
                        <a:prstGeom prst="rect">
                          <a:avLst/>
                        </a:prstGeom>
                        <a:solidFill>
                          <a:prstClr val="white"/>
                        </a:solidFill>
                        <a:ln>
                          <a:noFill/>
                        </a:ln>
                      </wps:spPr>
                      <wps:txbx>
                        <w:txbxContent>
                          <w:p w14:paraId="39C55698" w14:textId="77777777" w:rsidR="003D48E6" w:rsidRPr="00D43A40" w:rsidRDefault="003D48E6" w:rsidP="005B6A07">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3A39AA" id="Text Box 269" o:spid="_x0000_s1047" type="#_x0000_t202" style="position:absolute;margin-left:235.3pt;margin-top:25.15pt;width:214pt;height:.05pt;z-index:2521088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1AxLwIAAGkEAAAOAAAAZHJzL2Uyb0RvYy54bWysVMFu2zAMvQ/YPwi6L04yLG2NOEWWIsOA&#10;oC2QDD0rshwLkESNUmJnXz/KjtOt22nYRaZIitJ7j/T8vrWGnRQGDa7gk9GYM+UklNodCv5tt/5w&#10;y1mIwpXCgFMFP6vA7xfv380bn6sp1GBKhYyKuJA3vuB1jD7PsiBrZUUYgVeOghWgFZG2eMhKFA1V&#10;tyabjsezrAEsPYJUIZD3oQ/yRVe/qpSMT1UVVGSm4PS22K3Yrfu0Zou5yA8ofK3l5RniH15hhXZ0&#10;6bXUg4iCHVH/UcpqiRCgiiMJNoOq0lJ1GAjNZPwGzbYWXnVYiJzgrzSF/1dWPp6ekemy4NPZHWdO&#10;WBJpp9rIPkPLko8YanzIKXHrKTW2FCClB38gZwLeVmjTlyAxihPX5yu/qZwk5/RmcnM7ppCk2Ozj&#10;p1Qjez3qMcQvCixLRsGRxOs4FadNiH3qkJJuCmB0udbGpE0KrAyykyChm1pHdSn+W5ZxKddBOtUX&#10;TJ4s4etxJCu2+7Zn5ApyD+WZsCP0/RO8XGu6cCNCfBZIDUOYaAjiEy2VgabgcLE4qwF//M2f8klH&#10;inLWUAMWPHw/ClScma+OFE7dOhg4GPvBcEe7AoI6ofHysjPpAEYzmBWCfaHZWKZbKCScpLsKHgdz&#10;FfsxoNmSarnskqgnvYgbt/UylR6I3bUvAv1FlkhqPsLQmiJ/o06f2+njl8dIVHfSJWJ7Fi98Uz93&#10;4l9mLw3Mr/su6/UPsfgJAAD//wMAUEsDBBQABgAIAAAAIQBLoxB64AAAAAkBAAAPAAAAZHJzL2Rv&#10;d25yZXYueG1sTI+xTsMwEIZ3JN7BOiQWRG1oSEOIU1UVDHSpSLuwufE1DsR2FDtteHuuE4z336f/&#10;viuWk+3YCYfQeifhYSaAoau9bl0jYb97u8+AhaicVp13KOEHAyzL66tC5dqf3QeeqtgwKnEhVxJM&#10;jH3OeagNWhVmvkdHu6MfrIo0Dg3XgzpTue34oxApt6p1dMGoHtcG6+9qtBK2yefW3I3H180qmQ/v&#10;+3GdfjWVlLc30+oFWMQp/sFw0Sd1KMnp4EenA+skJAuREirhScyBEZA9ZxQcLkECvCz4/w/KXwAA&#10;AP//AwBQSwECLQAUAAYACAAAACEAtoM4kv4AAADhAQAAEwAAAAAAAAAAAAAAAAAAAAAAW0NvbnRl&#10;bnRfVHlwZXNdLnhtbFBLAQItABQABgAIAAAAIQA4/SH/1gAAAJQBAAALAAAAAAAAAAAAAAAAAC8B&#10;AABfcmVscy8ucmVsc1BLAQItABQABgAIAAAAIQAwx1AxLwIAAGkEAAAOAAAAAAAAAAAAAAAAAC4C&#10;AABkcnMvZTJvRG9jLnhtbFBLAQItABQABgAIAAAAIQBLoxB64AAAAAkBAAAPAAAAAAAAAAAAAAAA&#10;AIkEAABkcnMvZG93bnJldi54bWxQSwUGAAAAAAQABADzAAAAlgUAAAAA&#10;" stroked="f">
                <v:textbox style="mso-fit-shape-to-text:t" inset="0,0,0,0">
                  <w:txbxContent>
                    <w:p w14:paraId="39C55698" w14:textId="77777777" w:rsidR="003D48E6" w:rsidRPr="00D43A40" w:rsidRDefault="003D48E6" w:rsidP="005B6A07">
                      <w:pPr>
                        <w:pStyle w:val="Caption"/>
                        <w:jc w:val="center"/>
                        <w:rPr>
                          <w:noProof/>
                        </w:rPr>
                      </w:pPr>
                      <w:r>
                        <w:t>istockphoto.com</w:t>
                      </w:r>
                    </w:p>
                  </w:txbxContent>
                </v:textbox>
                <w10:wrap type="square" anchorx="margin"/>
              </v:shape>
            </w:pict>
          </mc:Fallback>
        </mc:AlternateContent>
      </w:r>
      <w:r>
        <w:t>The t</w:t>
      </w:r>
      <w:r w:rsidRPr="002055DF">
        <w:t>hink</w:t>
      </w:r>
      <w:r>
        <w:t>-</w:t>
      </w:r>
      <w:r w:rsidRPr="002055DF">
        <w:t>pair</w:t>
      </w:r>
      <w:r>
        <w:t>-</w:t>
      </w:r>
      <w:r w:rsidRPr="002055DF">
        <w:t xml:space="preserve">share </w:t>
      </w:r>
      <w:r>
        <w:t xml:space="preserve">strategy </w:t>
      </w:r>
      <w:r w:rsidRPr="002055DF">
        <w:t>increases student participation and provides an environment for higher levels of thinking and questioning.</w:t>
      </w:r>
    </w:p>
    <w:p w14:paraId="440C2C09" w14:textId="77777777" w:rsidR="005B6A07" w:rsidRPr="002055DF" w:rsidRDefault="005B6A07" w:rsidP="005B6A07">
      <w:r w:rsidRPr="002055DF">
        <w:t>In the 'think' stage, each student thinks silently about a question asked by the teacher.</w:t>
      </w:r>
    </w:p>
    <w:p w14:paraId="220235A1" w14:textId="77777777" w:rsidR="005B6A07" w:rsidRPr="00AA3D3B" w:rsidRDefault="005B6A07" w:rsidP="005B6A07">
      <w:r w:rsidRPr="00AA3D3B">
        <w:t>In the 'pair' stage, students discuss their thoug</w:t>
      </w:r>
      <w:r>
        <w:t xml:space="preserve">hts and answers to the question in pairs. </w:t>
      </w:r>
    </w:p>
    <w:p w14:paraId="49D02B98" w14:textId="2A244B31" w:rsidR="005B6A07" w:rsidRPr="002055DF" w:rsidRDefault="005B6A07" w:rsidP="005B6A07">
      <w:r w:rsidRPr="002055DF">
        <w:t>In the 'share' stage, students share their answer, their partner</w:t>
      </w:r>
      <w:r w:rsidR="00521004">
        <w:t>’</w:t>
      </w:r>
      <w:r w:rsidRPr="002055DF">
        <w:t xml:space="preserve">s answer or what they decided together. This sharing may be with other pairs or with the whole class. It is important also to let students 'pass'. This is a key element of making the </w:t>
      </w:r>
      <w:r>
        <w:t>strategy</w:t>
      </w:r>
      <w:r w:rsidRPr="002055DF">
        <w:t xml:space="preserve"> safe for students. </w:t>
      </w:r>
    </w:p>
    <w:p w14:paraId="2CC2590B" w14:textId="1AF47A06" w:rsidR="007D11C1" w:rsidRPr="00F15349" w:rsidRDefault="005B6A07" w:rsidP="007D11C1">
      <w:r w:rsidRPr="00F15349">
        <w:rPr>
          <w:noProof/>
          <w:lang w:eastAsia="en-AU"/>
        </w:rPr>
        <w:drawing>
          <wp:anchor distT="0" distB="0" distL="114300" distR="114300" simplePos="0" relativeHeight="252070912" behindDoc="0" locked="0" layoutInCell="1" allowOverlap="1" wp14:anchorId="0F14D576" wp14:editId="21B2EF7B">
            <wp:simplePos x="0" y="0"/>
            <wp:positionH relativeFrom="margin">
              <wp:align>center</wp:align>
            </wp:positionH>
            <wp:positionV relativeFrom="paragraph">
              <wp:posOffset>226695</wp:posOffset>
            </wp:positionV>
            <wp:extent cx="3246755" cy="2159635"/>
            <wp:effectExtent l="0" t="0" r="0" b="0"/>
            <wp:wrapTopAndBottom/>
            <wp:docPr id="69" name="Picture 69" descr="Two students discussing a concept over a cup of coff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Professional Learning\Z - STEM Learning Project\1.0 Resource planning\Module Graphics\Secondary Appendix 10 #2 - iStock-622292088.jpg"/>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3246755"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C5995B" w14:textId="7B482910" w:rsidR="005B6A07" w:rsidRDefault="0014394A">
      <w:pPr>
        <w:widowControl/>
        <w:spacing w:before="0" w:after="160" w:line="259" w:lineRule="auto"/>
        <w:rPr>
          <w:rFonts w:eastAsiaTheme="majorEastAsia" w:cstheme="majorBidi"/>
          <w:b/>
          <w:color w:val="2E74B5" w:themeColor="accent1" w:themeShade="BF"/>
          <w:sz w:val="28"/>
          <w:szCs w:val="32"/>
        </w:rPr>
      </w:pPr>
      <w:r>
        <w:rPr>
          <w:noProof/>
          <w:lang w:eastAsia="en-AU"/>
        </w:rPr>
        <mc:AlternateContent>
          <mc:Choice Requires="wps">
            <w:drawing>
              <wp:anchor distT="0" distB="0" distL="114300" distR="114300" simplePos="0" relativeHeight="252098560" behindDoc="0" locked="0" layoutInCell="1" allowOverlap="1" wp14:anchorId="17BEFB16" wp14:editId="059B062D">
                <wp:simplePos x="0" y="0"/>
                <wp:positionH relativeFrom="column">
                  <wp:posOffset>1247775</wp:posOffset>
                </wp:positionH>
                <wp:positionV relativeFrom="paragraph">
                  <wp:posOffset>2189480</wp:posOffset>
                </wp:positionV>
                <wp:extent cx="3267075" cy="257175"/>
                <wp:effectExtent l="0" t="0" r="9525" b="9525"/>
                <wp:wrapSquare wrapText="bothSides"/>
                <wp:docPr id="41" name="Text Box 41"/>
                <wp:cNvGraphicFramePr/>
                <a:graphic xmlns:a="http://schemas.openxmlformats.org/drawingml/2006/main">
                  <a:graphicData uri="http://schemas.microsoft.com/office/word/2010/wordprocessingShape">
                    <wps:wsp>
                      <wps:cNvSpPr txBox="1"/>
                      <wps:spPr>
                        <a:xfrm>
                          <a:off x="0" y="0"/>
                          <a:ext cx="3267075" cy="257175"/>
                        </a:xfrm>
                        <a:prstGeom prst="rect">
                          <a:avLst/>
                        </a:prstGeom>
                        <a:solidFill>
                          <a:prstClr val="white"/>
                        </a:solidFill>
                        <a:ln>
                          <a:noFill/>
                        </a:ln>
                      </wps:spPr>
                      <wps:txbx>
                        <w:txbxContent>
                          <w:p w14:paraId="0AAD57D8" w14:textId="77777777" w:rsidR="003D48E6" w:rsidRPr="00435743" w:rsidRDefault="003D48E6" w:rsidP="0014394A">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BEFB16" id="Text Box 41" o:spid="_x0000_s1048" type="#_x0000_t202" style="position:absolute;margin-left:98.25pt;margin-top:172.4pt;width:257.25pt;height:20.25pt;z-index:25209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98MgIAAGoEAAAOAAAAZHJzL2Uyb0RvYy54bWysVFFv2yAQfp+0/4B4X5x4a1NZcaosVaZJ&#10;UVspmfpMMI6RgGNAYme/fge2063b07QXfNwdB9/33Xlx32lFzsJ5Caaks8mUEmE4VNIcS/ptv/lw&#10;R4kPzFRMgRElvQhP75fv3y1aW4gcGlCVcASLGF+0tqRNCLbIMs8boZmfgBUGgzU4zQJu3TGrHGux&#10;ulZZPp3eZi24yjrgwnv0PvRBukz161rw8FTXXgSiSopvC2l1aT3ENVsuWHF0zDaSD89g//AKzaTB&#10;S6+lHlhg5OTkH6W05A481GHCQWdQ15KLhAHRzKZv0OwaZkXCguR4e6XJ/7+y/PH87IisSvppRolh&#10;GjXaiy6Qz9ARdCE/rfUFpu0sJoYO/ajz6PfojLC72un4RUAE48j05cpurMbR+TG/nU/nN5RwjOU3&#10;8xnaWD57PW2dD18EaBKNkjpUL5HKzlsf+tQxJV7mQclqI5WKmxhYK0fODJVuGxnEUPy3LGViroF4&#10;qi8YPVmE2EOJVugOXaIkz0ecB6guCN9B30De8o3EC7fMh2fmsGMQMU5BeMKlVtCWFAaLkgbcj7/5&#10;Yz4KiVFKWuzAkvrvJ+YEJeqrQYlju46GG43DaJiTXgNCRdXwNcnEAy6o0awd6BccjlW8BUPMcLyr&#10;pGE016GfAxwuLlarlIRNaVnYmp3lsfRI7L57Yc4OsgQU9BHG3mTFG3X63J7m1SlALZN0kdiexYFv&#10;bOgk/jB8cWJ+3aes11/E8icAAAD//wMAUEsDBBQABgAIAAAAIQBIrJfY4AAAAAsBAAAPAAAAZHJz&#10;L2Rvd25yZXYueG1sTI/NTsMwEITvlXgHa5G4VNRJf0IJcSpo4QaHlqrnbWySiHgdxU6Tvj3LCY4z&#10;+2l2JtuMthEX0/nakYJ4FoEwVDhdU6ng+Pl2vwbhA5LGxpFRcDUeNvnNJMNUu4H25nIIpeAQ8ikq&#10;qEJoUyl9URmLfuZaQ3z7cp3FwLIrpe5w4HDbyHkUJdJiTfyhwtZsK1N8H3qrINl1/bCn7XR3fH3H&#10;j7acn16uJ6XubsfnJxDBjOEPht/6XB1y7nR2PWkvGtaPyYpRBYvlkjcw8RDHvO7Mznq1AJln8v+G&#10;/AcAAP//AwBQSwECLQAUAAYACAAAACEAtoM4kv4AAADhAQAAEwAAAAAAAAAAAAAAAAAAAAAAW0Nv&#10;bnRlbnRfVHlwZXNdLnhtbFBLAQItABQABgAIAAAAIQA4/SH/1gAAAJQBAAALAAAAAAAAAAAAAAAA&#10;AC8BAABfcmVscy8ucmVsc1BLAQItABQABgAIAAAAIQCot/98MgIAAGoEAAAOAAAAAAAAAAAAAAAA&#10;AC4CAABkcnMvZTJvRG9jLnhtbFBLAQItABQABgAIAAAAIQBIrJfY4AAAAAsBAAAPAAAAAAAAAAAA&#10;AAAAAIwEAABkcnMvZG93bnJldi54bWxQSwUGAAAAAAQABADzAAAAmQUAAAAA&#10;" stroked="f">
                <v:textbox inset="0,0,0,0">
                  <w:txbxContent>
                    <w:p w14:paraId="0AAD57D8" w14:textId="77777777" w:rsidR="003D48E6" w:rsidRPr="00435743" w:rsidRDefault="003D48E6" w:rsidP="0014394A">
                      <w:pPr>
                        <w:pStyle w:val="Caption"/>
                        <w:jc w:val="center"/>
                        <w:rPr>
                          <w:noProof/>
                        </w:rPr>
                      </w:pPr>
                      <w:r>
                        <w:t>istockphoto.com</w:t>
                      </w:r>
                    </w:p>
                  </w:txbxContent>
                </v:textbox>
                <w10:wrap type="square"/>
              </v:shape>
            </w:pict>
          </mc:Fallback>
        </mc:AlternateContent>
      </w:r>
      <w:bookmarkStart w:id="93" w:name="_Appendix_10:_Teacher"/>
      <w:bookmarkStart w:id="94" w:name="_Appendix_11:_Teacher"/>
      <w:bookmarkStart w:id="95" w:name="_Toc2171084"/>
      <w:bookmarkStart w:id="96" w:name="_Toc465262505"/>
      <w:bookmarkEnd w:id="93"/>
      <w:bookmarkEnd w:id="94"/>
      <w:r w:rsidR="005B6A07">
        <w:br w:type="page"/>
      </w:r>
    </w:p>
    <w:p w14:paraId="38447C20" w14:textId="4CA10603" w:rsidR="001B72CC" w:rsidRPr="008C651E" w:rsidRDefault="001B72CC" w:rsidP="007D11C1">
      <w:pPr>
        <w:pStyle w:val="Heading1"/>
      </w:pPr>
      <w:bookmarkStart w:id="97" w:name="_Appendix_10:_Teacher_2"/>
      <w:bookmarkStart w:id="98" w:name="_Toc14776086"/>
      <w:bookmarkStart w:id="99" w:name="_Toc44508421"/>
      <w:bookmarkEnd w:id="97"/>
      <w:r>
        <w:lastRenderedPageBreak/>
        <w:t>Appendix 1</w:t>
      </w:r>
      <w:r w:rsidR="00704FAF">
        <w:t>0</w:t>
      </w:r>
      <w:r w:rsidRPr="005F673F">
        <w:t xml:space="preserve">: </w:t>
      </w:r>
      <w:r>
        <w:t>Teacher resource sheet 1.5</w:t>
      </w:r>
      <w:r w:rsidRPr="008C651E">
        <w:t xml:space="preserve">: </w:t>
      </w:r>
      <w:r>
        <w:t>Vocabulary list</w:t>
      </w:r>
      <w:bookmarkEnd w:id="98"/>
      <w:bookmarkEnd w:id="99"/>
    </w:p>
    <w:p w14:paraId="5C65358C" w14:textId="77777777" w:rsidR="007D11C1" w:rsidRDefault="007D11C1" w:rsidP="001B72CC">
      <w:pPr>
        <w:sectPr w:rsidR="007D11C1" w:rsidSect="0045347F">
          <w:headerReference w:type="first" r:id="rId133"/>
          <w:footerReference w:type="first" r:id="rId134"/>
          <w:pgSz w:w="11906" w:h="16838"/>
          <w:pgMar w:top="1440" w:right="1440" w:bottom="1440" w:left="1440" w:header="709" w:footer="709" w:gutter="0"/>
          <w:cols w:space="708"/>
          <w:docGrid w:linePitch="360"/>
        </w:sectPr>
      </w:pPr>
    </w:p>
    <w:p w14:paraId="067C3D56" w14:textId="77777777" w:rsidR="00DC0839" w:rsidRDefault="00DC0839" w:rsidP="00DC0839">
      <w:bookmarkStart w:id="100" w:name="_Appendix_12:_Student"/>
      <w:bookmarkEnd w:id="100"/>
      <w:r>
        <w:t>Agar</w:t>
      </w:r>
    </w:p>
    <w:p w14:paraId="6749C124" w14:textId="77777777" w:rsidR="00DC0839" w:rsidRDefault="00DC0839" w:rsidP="00DC0839">
      <w:r>
        <w:t xml:space="preserve">Aim </w:t>
      </w:r>
    </w:p>
    <w:p w14:paraId="13836510" w14:textId="77777777" w:rsidR="00DC0839" w:rsidRDefault="00DC0839" w:rsidP="00DC0839">
      <w:r>
        <w:t>Antibiotic</w:t>
      </w:r>
    </w:p>
    <w:p w14:paraId="32C8C844" w14:textId="77777777" w:rsidR="00DC0839" w:rsidRDefault="00DC0839" w:rsidP="00DC0839">
      <w:r>
        <w:t xml:space="preserve">Antiseptic </w:t>
      </w:r>
    </w:p>
    <w:p w14:paraId="5BB7AE0C" w14:textId="77777777" w:rsidR="00DC0839" w:rsidRDefault="00DC0839" w:rsidP="00DC0839">
      <w:r>
        <w:t>Area</w:t>
      </w:r>
    </w:p>
    <w:p w14:paraId="309CD7EE" w14:textId="77777777" w:rsidR="00DC0839" w:rsidRDefault="00DC0839" w:rsidP="00DC0839">
      <w:r>
        <w:t>Average</w:t>
      </w:r>
    </w:p>
    <w:p w14:paraId="0C148993" w14:textId="77777777" w:rsidR="00DC0839" w:rsidRDefault="00DC0839" w:rsidP="00DC0839">
      <w:r>
        <w:t>Bacteria</w:t>
      </w:r>
    </w:p>
    <w:p w14:paraId="0AEE8427" w14:textId="77777777" w:rsidR="00DC0839" w:rsidRDefault="00DC0839" w:rsidP="00DC0839">
      <w:r>
        <w:t xml:space="preserve">Cell </w:t>
      </w:r>
    </w:p>
    <w:p w14:paraId="7B508509" w14:textId="77777777" w:rsidR="00DC0839" w:rsidRDefault="00DC0839" w:rsidP="00DC0839">
      <w:r>
        <w:t>Circumference</w:t>
      </w:r>
    </w:p>
    <w:p w14:paraId="5B0CA54D" w14:textId="77777777" w:rsidR="00DC0839" w:rsidRDefault="00DC0839" w:rsidP="00DC0839">
      <w:r>
        <w:t>Contagious</w:t>
      </w:r>
    </w:p>
    <w:p w14:paraId="0F2E5EB5" w14:textId="77777777" w:rsidR="00DC0839" w:rsidRDefault="00DC0839" w:rsidP="00DC0839">
      <w:r>
        <w:t>Control variable</w:t>
      </w:r>
    </w:p>
    <w:p w14:paraId="00F3F02B" w14:textId="77777777" w:rsidR="00DC0839" w:rsidRDefault="00DC0839" w:rsidP="00DC0839">
      <w:r>
        <w:t>Dependent variable</w:t>
      </w:r>
    </w:p>
    <w:p w14:paraId="29514DC1" w14:textId="77777777" w:rsidR="00DC0839" w:rsidRDefault="00DC0839" w:rsidP="00DC0839">
      <w:r>
        <w:t>Diameter</w:t>
      </w:r>
    </w:p>
    <w:p w14:paraId="2F20BE6E" w14:textId="77777777" w:rsidR="00DC0839" w:rsidRDefault="00DC0839" w:rsidP="00DC0839">
      <w:r>
        <w:t>Disease</w:t>
      </w:r>
    </w:p>
    <w:p w14:paraId="163654B9" w14:textId="77777777" w:rsidR="00DC0839" w:rsidRDefault="00DC0839" w:rsidP="00DC0839">
      <w:r>
        <w:t>Disinfectant</w:t>
      </w:r>
    </w:p>
    <w:p w14:paraId="3D5CF55E" w14:textId="77777777" w:rsidR="00DC0839" w:rsidRDefault="00DC0839" w:rsidP="00DC0839">
      <w:r>
        <w:t>Fungi</w:t>
      </w:r>
    </w:p>
    <w:p w14:paraId="323DE32A" w14:textId="77777777" w:rsidR="00DC0839" w:rsidRDefault="00DC0839" w:rsidP="00DC0839">
      <w:r>
        <w:t>Hypothesis</w:t>
      </w:r>
    </w:p>
    <w:p w14:paraId="0B40937C" w14:textId="77777777" w:rsidR="00DC0839" w:rsidRDefault="00DC0839" w:rsidP="00DC0839">
      <w:r>
        <w:t>Independent variable</w:t>
      </w:r>
    </w:p>
    <w:p w14:paraId="4766ABA0" w14:textId="77777777" w:rsidR="00DC0839" w:rsidRDefault="00DC0839" w:rsidP="00DC0839">
      <w:pPr>
        <w:rPr>
          <w:lang w:val="en-US"/>
        </w:rPr>
      </w:pPr>
      <w:r w:rsidRPr="00860209">
        <w:rPr>
          <w:lang w:val="en-US"/>
        </w:rPr>
        <w:t>Infection</w:t>
      </w:r>
    </w:p>
    <w:p w14:paraId="48D30014" w14:textId="77777777" w:rsidR="00DC0839" w:rsidRDefault="00DC0839" w:rsidP="00DC0839">
      <w:pPr>
        <w:rPr>
          <w:lang w:val="en-US"/>
        </w:rPr>
      </w:pPr>
      <w:r>
        <w:rPr>
          <w:lang w:val="en-US"/>
        </w:rPr>
        <w:t>Infectious disease</w:t>
      </w:r>
    </w:p>
    <w:p w14:paraId="61B6C8C5" w14:textId="77777777" w:rsidR="00DC0839" w:rsidRDefault="00DC0839" w:rsidP="00DC0839">
      <w:pPr>
        <w:rPr>
          <w:lang w:val="en-US"/>
        </w:rPr>
      </w:pPr>
      <w:r w:rsidRPr="00860209">
        <w:rPr>
          <w:lang w:val="en-US"/>
        </w:rPr>
        <w:t>Ingestion</w:t>
      </w:r>
    </w:p>
    <w:p w14:paraId="3C410EAD" w14:textId="77777777" w:rsidR="00DC0839" w:rsidRPr="00860209" w:rsidRDefault="00DC0839" w:rsidP="00DC0839">
      <w:pPr>
        <w:rPr>
          <w:lang w:val="en-US"/>
        </w:rPr>
      </w:pPr>
      <w:r w:rsidRPr="00860209">
        <w:rPr>
          <w:lang w:val="en-US"/>
        </w:rPr>
        <w:t>Inhalation</w:t>
      </w:r>
    </w:p>
    <w:p w14:paraId="26DCC5E9" w14:textId="77777777" w:rsidR="00DC0839" w:rsidRPr="008E42C6" w:rsidRDefault="00DC0839" w:rsidP="00DC0839">
      <w:pPr>
        <w:rPr>
          <w:lang w:val="en-US"/>
        </w:rPr>
      </w:pPr>
      <w:r w:rsidRPr="00860209">
        <w:rPr>
          <w:lang w:val="en-US"/>
        </w:rPr>
        <w:t>Inoculatio</w:t>
      </w:r>
      <w:r>
        <w:rPr>
          <w:lang w:val="en-US"/>
        </w:rPr>
        <w:t>n</w:t>
      </w:r>
    </w:p>
    <w:p w14:paraId="7EA144EC" w14:textId="77777777" w:rsidR="00DC0839" w:rsidRDefault="00DC0839" w:rsidP="00DC0839">
      <w:pPr>
        <w:rPr>
          <w:lang w:val="en-US"/>
        </w:rPr>
      </w:pPr>
      <w:r w:rsidRPr="00860209">
        <w:t>Microorganism</w:t>
      </w:r>
      <w:r w:rsidRPr="007324EE">
        <w:rPr>
          <w:lang w:val="en-US"/>
        </w:rPr>
        <w:t xml:space="preserve"> </w:t>
      </w:r>
    </w:p>
    <w:p w14:paraId="0BDE044E" w14:textId="77777777" w:rsidR="00DC0839" w:rsidRPr="007324EE" w:rsidRDefault="00DC0839" w:rsidP="00DC0839">
      <w:pPr>
        <w:rPr>
          <w:lang w:val="en-US"/>
        </w:rPr>
      </w:pPr>
      <w:r w:rsidRPr="00860209">
        <w:rPr>
          <w:lang w:val="en-US"/>
        </w:rPr>
        <w:t>Microscope</w:t>
      </w:r>
    </w:p>
    <w:p w14:paraId="5F57CD78" w14:textId="77777777" w:rsidR="00DC0839" w:rsidRPr="00860209" w:rsidRDefault="00DC0839" w:rsidP="00DC0839">
      <w:pPr>
        <w:rPr>
          <w:lang w:val="en-US"/>
        </w:rPr>
      </w:pPr>
      <w:r w:rsidRPr="00860209">
        <w:rPr>
          <w:lang w:val="en-US"/>
        </w:rPr>
        <w:t>Multicellular</w:t>
      </w:r>
    </w:p>
    <w:p w14:paraId="46726A15" w14:textId="77777777" w:rsidR="00DC0839" w:rsidRDefault="00DC0839" w:rsidP="00DC0839">
      <w:pPr>
        <w:rPr>
          <w:lang w:val="en-US"/>
        </w:rPr>
      </w:pPr>
      <w:r w:rsidRPr="00860209">
        <w:rPr>
          <w:lang w:val="en-US"/>
        </w:rPr>
        <w:t>Organism</w:t>
      </w:r>
    </w:p>
    <w:p w14:paraId="2E5C7A47" w14:textId="77777777" w:rsidR="00DC0839" w:rsidRDefault="00DC0839" w:rsidP="00DC0839">
      <w:pPr>
        <w:rPr>
          <w:lang w:val="en-US"/>
        </w:rPr>
      </w:pPr>
      <w:r>
        <w:rPr>
          <w:lang w:val="en-US"/>
        </w:rPr>
        <w:t>Parasite</w:t>
      </w:r>
    </w:p>
    <w:p w14:paraId="2CCBB6AF" w14:textId="77777777" w:rsidR="00DC0839" w:rsidRPr="00860209" w:rsidRDefault="00DC0839" w:rsidP="00DC0839">
      <w:pPr>
        <w:rPr>
          <w:lang w:val="en-US"/>
        </w:rPr>
      </w:pPr>
      <w:r w:rsidRPr="00860209">
        <w:rPr>
          <w:lang w:val="en-US"/>
        </w:rPr>
        <w:t>Pathogen</w:t>
      </w:r>
    </w:p>
    <w:p w14:paraId="1E2C1697" w14:textId="77777777" w:rsidR="00DC0839" w:rsidRPr="00860209" w:rsidRDefault="00DC0839" w:rsidP="00DC0839">
      <w:pPr>
        <w:rPr>
          <w:lang w:val="en-US"/>
        </w:rPr>
      </w:pPr>
      <w:r w:rsidRPr="00860209">
        <w:rPr>
          <w:lang w:val="en-US"/>
        </w:rPr>
        <w:t>Percentage</w:t>
      </w:r>
    </w:p>
    <w:p w14:paraId="1C6B6F7B" w14:textId="77777777" w:rsidR="00DC0839" w:rsidRPr="00860209" w:rsidRDefault="00DC0839" w:rsidP="00DC0839">
      <w:pPr>
        <w:rPr>
          <w:lang w:val="en-US"/>
        </w:rPr>
      </w:pPr>
      <w:r w:rsidRPr="00860209">
        <w:rPr>
          <w:lang w:val="en-US"/>
        </w:rPr>
        <w:t>Petri dish</w:t>
      </w:r>
    </w:p>
    <w:p w14:paraId="60A0863E" w14:textId="77777777" w:rsidR="00DC0839" w:rsidRPr="00860209" w:rsidRDefault="00DC0839" w:rsidP="00DC0839">
      <w:pPr>
        <w:rPr>
          <w:lang w:val="en-US"/>
        </w:rPr>
      </w:pPr>
      <w:r w:rsidRPr="00860209">
        <w:rPr>
          <w:lang w:val="en-US"/>
        </w:rPr>
        <w:t xml:space="preserve">Radius </w:t>
      </w:r>
    </w:p>
    <w:p w14:paraId="094ADA15" w14:textId="77777777" w:rsidR="00DC0839" w:rsidRDefault="00DC0839" w:rsidP="00DC0839">
      <w:pPr>
        <w:rPr>
          <w:lang w:val="en-US"/>
        </w:rPr>
      </w:pPr>
      <w:r>
        <w:rPr>
          <w:lang w:val="en-US"/>
        </w:rPr>
        <w:t>Unicellular</w:t>
      </w:r>
    </w:p>
    <w:p w14:paraId="179D1E24" w14:textId="77777777" w:rsidR="00DC0839" w:rsidRPr="00860209" w:rsidRDefault="00DC0839" w:rsidP="00DC0839">
      <w:pPr>
        <w:rPr>
          <w:lang w:val="en-US"/>
        </w:rPr>
      </w:pPr>
      <w:r>
        <w:rPr>
          <w:lang w:val="en-US"/>
        </w:rPr>
        <w:t>Vaccine</w:t>
      </w:r>
    </w:p>
    <w:p w14:paraId="0199FBA3" w14:textId="77777777" w:rsidR="00DC0839" w:rsidRDefault="00DC0839" w:rsidP="00DC0839">
      <w:pPr>
        <w:sectPr w:rsidR="00DC0839" w:rsidSect="00711FA9">
          <w:headerReference w:type="first" r:id="rId135"/>
          <w:footerReference w:type="first" r:id="rId136"/>
          <w:type w:val="continuous"/>
          <w:pgSz w:w="11906" w:h="16838"/>
          <w:pgMar w:top="1440" w:right="1440" w:bottom="1440" w:left="1440" w:header="709" w:footer="709" w:gutter="0"/>
          <w:cols w:num="2" w:space="708"/>
          <w:docGrid w:linePitch="360"/>
        </w:sectPr>
      </w:pPr>
      <w:r>
        <w:t>Virus</w:t>
      </w:r>
    </w:p>
    <w:p w14:paraId="0D1F3280" w14:textId="77777777" w:rsidR="00593297" w:rsidRDefault="00593297" w:rsidP="001B72CC">
      <w:pPr>
        <w:pStyle w:val="Heading1"/>
        <w:sectPr w:rsidR="00593297" w:rsidSect="007D11C1">
          <w:headerReference w:type="first" r:id="rId137"/>
          <w:footerReference w:type="first" r:id="rId138"/>
          <w:type w:val="continuous"/>
          <w:pgSz w:w="11906" w:h="16838"/>
          <w:pgMar w:top="1440" w:right="1440" w:bottom="1440" w:left="1440" w:header="709" w:footer="709" w:gutter="0"/>
          <w:cols w:space="708"/>
          <w:docGrid w:linePitch="360"/>
        </w:sectPr>
      </w:pPr>
    </w:p>
    <w:p w14:paraId="488E613B" w14:textId="018E545F" w:rsidR="00B8028B" w:rsidRDefault="00B8028B" w:rsidP="001B72CC">
      <w:pPr>
        <w:pStyle w:val="Heading1"/>
      </w:pPr>
      <w:bookmarkStart w:id="101" w:name="_Appendix_12:_Teacher"/>
      <w:bookmarkStart w:id="102" w:name="_Toc14776087"/>
      <w:bookmarkStart w:id="103" w:name="_Toc44508422"/>
      <w:bookmarkEnd w:id="101"/>
      <w:r>
        <w:lastRenderedPageBreak/>
        <w:t>Appendix 1</w:t>
      </w:r>
      <w:r w:rsidR="00704FAF">
        <w:t>1</w:t>
      </w:r>
      <w:r>
        <w:t xml:space="preserve">: Teacher resource sheet 1.6: </w:t>
      </w:r>
      <w:r w:rsidR="00AB0368">
        <w:t>M</w:t>
      </w:r>
      <w:r>
        <w:t>icroscope calculations</w:t>
      </w:r>
      <w:bookmarkEnd w:id="102"/>
      <w:bookmarkEnd w:id="103"/>
      <w:r>
        <w:t xml:space="preserve"> </w:t>
      </w:r>
    </w:p>
    <w:p w14:paraId="172FD170" w14:textId="77777777" w:rsidR="00B8028B" w:rsidRPr="00172302" w:rsidRDefault="00B8028B" w:rsidP="002750B0">
      <w:pPr>
        <w:spacing w:before="240"/>
        <w:rPr>
          <w:b/>
        </w:rPr>
      </w:pPr>
      <w:r w:rsidRPr="00172302">
        <w:rPr>
          <w:b/>
        </w:rPr>
        <w:t>Introduction</w:t>
      </w:r>
    </w:p>
    <w:p w14:paraId="208283FD" w14:textId="3D96814B" w:rsidR="00B8028B" w:rsidRDefault="00B8028B" w:rsidP="00B8028B">
      <w:r>
        <w:t xml:space="preserve">This resource sheet provides an outline </w:t>
      </w:r>
      <w:r w:rsidR="00702F16">
        <w:t xml:space="preserve">of </w:t>
      </w:r>
      <w:r>
        <w:t xml:space="preserve">how to introduce estimating the size of objects seen with </w:t>
      </w:r>
      <w:r w:rsidR="006B3E4C">
        <w:t>a</w:t>
      </w:r>
      <w:r>
        <w:t xml:space="preserve"> microscope </w:t>
      </w:r>
      <w:r w:rsidR="00030BBD">
        <w:t xml:space="preserve">to students </w:t>
      </w:r>
      <w:r>
        <w:t xml:space="preserve">in </w:t>
      </w:r>
      <w:r w:rsidRPr="004F4A17">
        <w:rPr>
          <w:i/>
        </w:rPr>
        <w:t xml:space="preserve">Activity </w:t>
      </w:r>
      <w:r w:rsidR="0020527A">
        <w:rPr>
          <w:i/>
        </w:rPr>
        <w:t>1</w:t>
      </w:r>
      <w:r>
        <w:t xml:space="preserve">. </w:t>
      </w:r>
      <w:r w:rsidR="00030BBD">
        <w:t>Developing an</w:t>
      </w:r>
      <w:r>
        <w:t xml:space="preserve"> understanding of these skills would support the microscop</w:t>
      </w:r>
      <w:r w:rsidR="00D753BA">
        <w:t xml:space="preserve">ic examination of cells. </w:t>
      </w:r>
    </w:p>
    <w:p w14:paraId="6CED4F9A" w14:textId="77777777" w:rsidR="00AF4C77" w:rsidRPr="00172302" w:rsidRDefault="00AF4C77" w:rsidP="00AF4C77">
      <w:pPr>
        <w:rPr>
          <w:b/>
        </w:rPr>
      </w:pPr>
      <w:r w:rsidRPr="00172302">
        <w:rPr>
          <w:b/>
        </w:rPr>
        <w:t xml:space="preserve">Materials </w:t>
      </w:r>
    </w:p>
    <w:p w14:paraId="51EAF6EE" w14:textId="2E4BCF8B" w:rsidR="00AF4C77" w:rsidRDefault="00AF4C77" w:rsidP="00B8028B">
      <w:r>
        <w:t>Mini-grid or clear plastic ruler</w:t>
      </w:r>
    </w:p>
    <w:p w14:paraId="1D384203" w14:textId="0D2EE6D5" w:rsidR="00B8028B" w:rsidRPr="002F4368" w:rsidRDefault="00B8028B" w:rsidP="002F4368">
      <w:pPr>
        <w:spacing w:before="240"/>
        <w:rPr>
          <w:b/>
        </w:rPr>
      </w:pPr>
      <w:r w:rsidRPr="00681073">
        <w:rPr>
          <w:b/>
          <w:bCs/>
        </w:rPr>
        <w:t>Step 1:</w:t>
      </w:r>
      <w:r w:rsidRPr="002750B0">
        <w:rPr>
          <w:b/>
          <w:bCs/>
        </w:rPr>
        <w:t xml:space="preserve"> Calculat</w:t>
      </w:r>
      <w:r w:rsidR="009D475D" w:rsidRPr="002750B0">
        <w:rPr>
          <w:b/>
          <w:bCs/>
        </w:rPr>
        <w:t>e</w:t>
      </w:r>
      <w:r w:rsidRPr="002750B0">
        <w:rPr>
          <w:b/>
          <w:bCs/>
        </w:rPr>
        <w:t xml:space="preserve"> </w:t>
      </w:r>
      <w:r w:rsidR="00317263">
        <w:rPr>
          <w:b/>
          <w:bCs/>
        </w:rPr>
        <w:t xml:space="preserve">the </w:t>
      </w:r>
      <w:r w:rsidRPr="002750B0">
        <w:rPr>
          <w:b/>
          <w:bCs/>
        </w:rPr>
        <w:t>magnification</w:t>
      </w:r>
      <w:r>
        <w:t xml:space="preserve"> </w:t>
      </w:r>
    </w:p>
    <w:p w14:paraId="12493E17" w14:textId="77777777" w:rsidR="00B8028B" w:rsidRDefault="00B8028B" w:rsidP="002F4368">
      <w:r>
        <w:t>Total magnification = Ocular lens magnification x Objective lens magnification</w:t>
      </w:r>
    </w:p>
    <w:p w14:paraId="07D824A6" w14:textId="77777777" w:rsidR="00B8028B" w:rsidRPr="002750B0" w:rsidRDefault="00B8028B" w:rsidP="002750B0">
      <w:pPr>
        <w:spacing w:before="240"/>
        <w:rPr>
          <w:b/>
          <w:bCs/>
        </w:rPr>
      </w:pPr>
      <w:r w:rsidRPr="00681073">
        <w:rPr>
          <w:b/>
          <w:bCs/>
        </w:rPr>
        <w:t>Step 2:</w:t>
      </w:r>
      <w:r w:rsidRPr="002750B0">
        <w:rPr>
          <w:b/>
          <w:bCs/>
        </w:rPr>
        <w:t xml:space="preserve"> Measure the field of view diameter </w:t>
      </w:r>
    </w:p>
    <w:p w14:paraId="0A029653" w14:textId="62CFA546" w:rsidR="00B8028B" w:rsidRDefault="00B8028B" w:rsidP="00B8028B">
      <w:r>
        <w:t xml:space="preserve">When looking into a microscope, the field of view is the visible circular area. </w:t>
      </w:r>
      <w:r w:rsidR="00EA7B7F">
        <w:t>If you know</w:t>
      </w:r>
      <w:r>
        <w:t xml:space="preserve"> the diameter of the field of view, you can estimate the size of objects viewed with </w:t>
      </w:r>
      <w:r w:rsidR="005E1161">
        <w:t>a</w:t>
      </w:r>
      <w:r>
        <w:t xml:space="preserve"> microscope.</w:t>
      </w:r>
    </w:p>
    <w:p w14:paraId="0233BE8F" w14:textId="3906ABF7" w:rsidR="00322CF1" w:rsidRDefault="00B8028B" w:rsidP="00B8028B">
      <w:r>
        <w:t>To measure the field of view diameter, place a mini-grid or clear plastic ruler on the microscope</w:t>
      </w:r>
      <w:r w:rsidR="00527EC0">
        <w:t xml:space="preserve"> stage, view it using the low power objective lens</w:t>
      </w:r>
      <w:r>
        <w:t xml:space="preserve"> and count the number of divisions across the field of view at its widest point. If using a mini-grid, each square is 1</w:t>
      </w:r>
      <w:r w:rsidR="00322CF1">
        <w:t xml:space="preserve"> </w:t>
      </w:r>
      <w:r>
        <w:t>mm by 1</w:t>
      </w:r>
      <w:r w:rsidR="00322CF1">
        <w:t xml:space="preserve"> </w:t>
      </w:r>
      <w:r>
        <w:t xml:space="preserve">mm in size. </w:t>
      </w:r>
      <w:r w:rsidR="00574500">
        <w:t xml:space="preserve"> </w:t>
      </w:r>
    </w:p>
    <w:p w14:paraId="5FEA9061" w14:textId="4FFFFE5E" w:rsidR="00B8028B" w:rsidRDefault="00B8028B" w:rsidP="00CB2549">
      <w:r>
        <w:t xml:space="preserve">Convert this measurement from </w:t>
      </w:r>
      <w:proofErr w:type="spellStart"/>
      <w:r>
        <w:t>millimet</w:t>
      </w:r>
      <w:r w:rsidR="00AB375E">
        <w:t>er</w:t>
      </w:r>
      <w:r>
        <w:t>s</w:t>
      </w:r>
      <w:proofErr w:type="spellEnd"/>
      <w:r>
        <w:t xml:space="preserve">(mm) to </w:t>
      </w:r>
      <w:proofErr w:type="spellStart"/>
      <w:r w:rsidRPr="00172302">
        <w:t>micromet</w:t>
      </w:r>
      <w:r w:rsidR="00AB375E">
        <w:t>er</w:t>
      </w:r>
      <w:r w:rsidRPr="00172302">
        <w:t>s</w:t>
      </w:r>
      <w:proofErr w:type="spellEnd"/>
      <w:r w:rsidRPr="00172302">
        <w:t xml:space="preserve"> (</w:t>
      </w:r>
      <w:proofErr w:type="spellStart"/>
      <w:r w:rsidRPr="00172302">
        <w:t>μm</w:t>
      </w:r>
      <w:proofErr w:type="spellEnd"/>
      <w:r w:rsidRPr="00172302">
        <w:t>)</w:t>
      </w:r>
      <w:r>
        <w:t xml:space="preserve"> where, </w:t>
      </w:r>
      <w:r w:rsidRPr="00172302">
        <w:t>1</w:t>
      </w:r>
      <w:r w:rsidR="00322CF1">
        <w:t xml:space="preserve"> </w:t>
      </w:r>
      <w:r w:rsidRPr="00172302">
        <w:t>mm = 1000</w:t>
      </w:r>
      <w:r w:rsidR="00322CF1">
        <w:t xml:space="preserve"> </w:t>
      </w:r>
      <w:proofErr w:type="spellStart"/>
      <w:r w:rsidRPr="00172302">
        <w:t>μm</w:t>
      </w:r>
      <w:proofErr w:type="spellEnd"/>
      <w:r w:rsidR="0029356F">
        <w:t>.</w:t>
      </w:r>
    </w:p>
    <w:p w14:paraId="44B1C343" w14:textId="194470C0" w:rsidR="00B8028B" w:rsidRPr="00FD55D8" w:rsidRDefault="00B8028B" w:rsidP="00B8028B">
      <w:r>
        <w:t>As the magnification is increased, the field of view diameter decreases by the same factor.</w:t>
      </w:r>
      <w:r w:rsidR="0029356F">
        <w:t xml:space="preserve"> </w:t>
      </w:r>
      <w:r>
        <w:t>For example, if the field of view diameter at a magnification of x40 is 2000</w:t>
      </w:r>
      <w:r w:rsidR="00322CF1">
        <w:t xml:space="preserve"> </w:t>
      </w:r>
      <w:proofErr w:type="spellStart"/>
      <w:r w:rsidRPr="00172302">
        <w:t>μm</w:t>
      </w:r>
      <w:proofErr w:type="spellEnd"/>
      <w:r>
        <w:t xml:space="preserve">, doubling </w:t>
      </w:r>
      <w:r w:rsidR="00161DD4">
        <w:t>t</w:t>
      </w:r>
      <w:r>
        <w:t>he magnification to x80 halves the field of view diameter to1000</w:t>
      </w:r>
      <w:r w:rsidR="00322CF1">
        <w:t xml:space="preserve"> </w:t>
      </w:r>
      <w:proofErr w:type="spellStart"/>
      <w:r w:rsidRPr="00172302">
        <w:t>μm</w:t>
      </w:r>
      <w:proofErr w:type="spellEnd"/>
      <w:r>
        <w:t xml:space="preserve">.  Therefore, </w:t>
      </w:r>
      <w:r w:rsidR="00317263">
        <w:t xml:space="preserve">the </w:t>
      </w:r>
      <w:r>
        <w:t xml:space="preserve">field of view diameter for </w:t>
      </w:r>
      <w:r w:rsidR="00EA7B7F">
        <w:t xml:space="preserve">a </w:t>
      </w:r>
      <w:r>
        <w:t>high</w:t>
      </w:r>
      <w:r w:rsidR="00EA7B7F">
        <w:t>er magnification</w:t>
      </w:r>
      <w:r>
        <w:t xml:space="preserve"> can be calculated from the diameter measured for </w:t>
      </w:r>
      <w:r w:rsidR="00527EC0">
        <w:t xml:space="preserve">the </w:t>
      </w:r>
      <w:r>
        <w:t>low</w:t>
      </w:r>
      <w:r w:rsidR="00EA7B7F">
        <w:t>er magnification</w:t>
      </w:r>
      <w:r>
        <w:t xml:space="preserve">. </w:t>
      </w:r>
    </w:p>
    <w:p w14:paraId="01E543F7" w14:textId="4D430F4C" w:rsidR="00B8028B" w:rsidRPr="002750B0" w:rsidRDefault="00B8028B" w:rsidP="002750B0">
      <w:pPr>
        <w:spacing w:before="240"/>
        <w:rPr>
          <w:b/>
        </w:rPr>
      </w:pPr>
      <w:r w:rsidRPr="00681073">
        <w:rPr>
          <w:b/>
        </w:rPr>
        <w:t>Step 3:</w:t>
      </w:r>
      <w:r w:rsidRPr="002750B0">
        <w:rPr>
          <w:b/>
        </w:rPr>
        <w:t xml:space="preserve"> Estimat</w:t>
      </w:r>
      <w:r w:rsidR="006C4128" w:rsidRPr="002750B0">
        <w:rPr>
          <w:b/>
        </w:rPr>
        <w:t>e</w:t>
      </w:r>
      <w:r w:rsidRPr="002750B0">
        <w:rPr>
          <w:b/>
        </w:rPr>
        <w:t xml:space="preserve"> the size of an object</w:t>
      </w:r>
    </w:p>
    <w:p w14:paraId="536D06DD" w14:textId="09C41DDA" w:rsidR="00B8028B" w:rsidRDefault="00B8028B" w:rsidP="00B8028B">
      <w:r>
        <w:t xml:space="preserve">The size of cells viewed under </w:t>
      </w:r>
      <w:r w:rsidR="00602FAA">
        <w:t>a</w:t>
      </w:r>
      <w:r>
        <w:t xml:space="preserve"> microscope can be estimated by comparing them with the known diameter of the field of view. </w:t>
      </w:r>
    </w:p>
    <w:p w14:paraId="026DF56F" w14:textId="3E48532C" w:rsidR="007F146D" w:rsidRDefault="00B8028B" w:rsidP="00B8028B">
      <w:r>
        <w:t>For example, if the field of view diameter is 1</w:t>
      </w:r>
      <w:r w:rsidR="0045305C">
        <w:t>0</w:t>
      </w:r>
      <w:r>
        <w:t>0</w:t>
      </w:r>
      <w:r w:rsidR="00322CF1">
        <w:t xml:space="preserve"> </w:t>
      </w:r>
      <w:proofErr w:type="spellStart"/>
      <w:r w:rsidRPr="00172302">
        <w:t>μm</w:t>
      </w:r>
      <w:proofErr w:type="spellEnd"/>
      <w:r>
        <w:t xml:space="preserve"> and about four cells could fit side-by-side across the centre of the field, then the cell has a diameter that is about </w:t>
      </w:r>
      <w:r w:rsidR="00EA7B7F">
        <w:t>one</w:t>
      </w:r>
      <w:r w:rsidR="00D664C3">
        <w:t>-</w:t>
      </w:r>
      <w:r w:rsidR="00EA7B7F">
        <w:t xml:space="preserve">quarter </w:t>
      </w:r>
      <w:r>
        <w:t>of the field of view diameter or 2</w:t>
      </w:r>
      <w:r w:rsidR="00F75960">
        <w:t>5</w:t>
      </w:r>
      <w:r w:rsidR="00322CF1">
        <w:t xml:space="preserve"> </w:t>
      </w:r>
      <w:proofErr w:type="spellStart"/>
      <w:r w:rsidRPr="00172302">
        <w:t>μm</w:t>
      </w:r>
      <w:proofErr w:type="spellEnd"/>
      <w:r>
        <w:t>.</w:t>
      </w:r>
    </w:p>
    <w:p w14:paraId="3EDD52CF" w14:textId="77777777" w:rsidR="007F146D" w:rsidRPr="00CB2549" w:rsidRDefault="007F146D" w:rsidP="00CB2549">
      <w:pPr>
        <w:spacing w:before="240"/>
        <w:rPr>
          <w:b/>
          <w:bCs/>
        </w:rPr>
      </w:pPr>
      <w:r w:rsidRPr="00CB2549">
        <w:rPr>
          <w:b/>
          <w:bCs/>
        </w:rPr>
        <w:t>Step 4: Using a scale to represent the size of drawn objects</w:t>
      </w:r>
    </w:p>
    <w:p w14:paraId="60A7335F" w14:textId="0A04CB81" w:rsidR="00B8028B" w:rsidRDefault="007F146D" w:rsidP="00B8028B">
      <w:r>
        <w:t>Once the size of a cell has been estimated (</w:t>
      </w:r>
      <w:proofErr w:type="spellStart"/>
      <w:r>
        <w:t>eg</w:t>
      </w:r>
      <w:proofErr w:type="spellEnd"/>
      <w:r>
        <w:t xml:space="preserve"> 250</w:t>
      </w:r>
      <w:r w:rsidR="00B8028B">
        <w:t xml:space="preserve"> </w:t>
      </w:r>
      <w:proofErr w:type="spellStart"/>
      <w:r w:rsidRPr="00172302">
        <w:t>μm</w:t>
      </w:r>
      <w:proofErr w:type="spellEnd"/>
      <w:r>
        <w:t>) this measurement can be used to provide a scale on the drawing of the cell so that the person viewing the drawing will know how large the object is. A double</w:t>
      </w:r>
      <w:r w:rsidR="00D664C3">
        <w:t>-</w:t>
      </w:r>
      <w:r>
        <w:t>headed arrow with the size can be drawn below the object to indicate its size.</w:t>
      </w:r>
    </w:p>
    <w:p w14:paraId="4BE51FB8" w14:textId="6DC92F05" w:rsidR="007F146D" w:rsidRDefault="007F146D" w:rsidP="00B8028B">
      <w:r>
        <w:rPr>
          <w:noProof/>
          <w:lang w:eastAsia="en-AU"/>
        </w:rPr>
        <w:lastRenderedPageBreak/>
        <mc:AlternateContent>
          <mc:Choice Requires="wps">
            <w:drawing>
              <wp:anchor distT="0" distB="0" distL="114300" distR="114300" simplePos="0" relativeHeight="252109824" behindDoc="0" locked="0" layoutInCell="1" allowOverlap="1" wp14:anchorId="5A1DCA07" wp14:editId="05C55CE3">
                <wp:simplePos x="0" y="0"/>
                <wp:positionH relativeFrom="column">
                  <wp:posOffset>1536700</wp:posOffset>
                </wp:positionH>
                <wp:positionV relativeFrom="paragraph">
                  <wp:posOffset>6350</wp:posOffset>
                </wp:positionV>
                <wp:extent cx="742950" cy="546100"/>
                <wp:effectExtent l="0" t="0" r="19050" b="25400"/>
                <wp:wrapNone/>
                <wp:docPr id="15" name="Oval 15" descr="Image of a cell with an estimated size of 250 micrometres"/>
                <wp:cNvGraphicFramePr/>
                <a:graphic xmlns:a="http://schemas.openxmlformats.org/drawingml/2006/main">
                  <a:graphicData uri="http://schemas.microsoft.com/office/word/2010/wordprocessingShape">
                    <wps:wsp>
                      <wps:cNvSpPr/>
                      <wps:spPr>
                        <a:xfrm>
                          <a:off x="0" y="0"/>
                          <a:ext cx="742950" cy="5461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xmlns:dgm="http://schemas.openxmlformats.org/drawingml/2006/diagram" xmlns:adec="http://schemas.microsoft.com/office/drawing/2017/decorative" xmlns:a14="http://schemas.microsoft.com/office/drawing/2010/main"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B1EB05A">
              <v:oval id="Oval 15" style="position:absolute;margin-left:121pt;margin-top:.5pt;width:58.5pt;height:43pt;z-index:252109824;visibility:visible;mso-wrap-style:square;mso-wrap-distance-left:9pt;mso-wrap-distance-top:0;mso-wrap-distance-right:9pt;mso-wrap-distance-bottom:0;mso-position-horizontal:absolute;mso-position-horizontal-relative:text;mso-position-vertical:absolute;mso-position-vertical-relative:text;v-text-anchor:middle" alt="Image of a cell with an estimated size of 250 micrometres" o:spid="_x0000_s1026" fillcolor="#5b9bd5 [3204]" strokecolor="#1f4d78 [1604]" strokeweight="1pt" w14:anchorId="10632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LHCmwIAAHoFAAAOAAAAZHJzL2Uyb0RvYy54bWysVEtPGzEQvlfqf7B8L7uJEihRNigCUSFF&#10;BAEVZ+MdZy35VdvJJvz6jr2bJSqoh6o5OJ6dmW/G3zzmV3utyA58kNZUdHRWUgKG21qaTUV/Pt9+&#10;+05JiMzUTFkDFT1AoFeLr1/mrZvB2DZW1eAJgpgwa11FmxjdrCgCb0CzcGYdGFQK6zWLKPpNUXvW&#10;IrpWxbgsz4vW+tp5yyEE/HrTKeki4wsBPK6FCBCJqijmFvPp8/mazmIxZ7ONZ66RvE+D/UMWmkmD&#10;QQeoGxYZ2Xr5AUpL7m2wIp5xqwsrhOSQ34CvGZV/vOapYQ7yW5Cc4Aaawv+D5fe7B09kjbWbUmKY&#10;xhqtd0yRJNYQOHJ1p9kGiBWEEQ5KkVbGhjBDIESJZYGaBPmWDcbTkuQXaogeK43sti7MMMiTe/C9&#10;FPCaqNoLr9M/kkD2uSKHoSKwj4Tjx4vJ+HKKdeOomk7OR2WuWPHu7HyIP8Bqki4VxfSkC4kzNmO7&#10;VYgYE62PViikfLoM8i0eFCRjZR5BIA8Yc5y9cwfCtfIE2ago4xxMHHWqhtXQfZ6W+EvPxCCDR5Yy&#10;YEIWUqkBuwdI3f0Ru4Pp7ZMr5AYenMu/JdY5Dx45sjVxcNbSWP8ZgMJX9ZE7+yNJHTWJpVdbH7BL&#10;vO3GJzh+K5HuFQvxgXmcF6wQ7oC4xkMo21bU9jdKGuvfPvue7LGNUUtJi/NX0fBryzxQou4MNvjl&#10;aDJJA5uFyfRijII/1byeasxWX1ss0wi3jeP5muyjOl6Ft/oFV8UyRUUVMxxjV5RHfxSuY7cXcNlw&#10;WC6zGQ6pY3FlnhxP4InV1EvP+xfmXd9zEZv13h5n9UPfdbbJ09jlNlohc1O+89rzjQOeG6dfRmmD&#10;nMrZ6n1lLn4DAAD//wMAUEsDBBQABgAIAAAAIQDTwPFh3QAAAAgBAAAPAAAAZHJzL2Rvd25yZXYu&#10;eG1sTI9BT8MwDIXvSPyHyEjcWEIZ0JWmE0KqBEg7UMo9a0xbrXGqJt0Kvx5zgpNtvafn7+XbxQ3i&#10;iFPoPWm4XikQSI23PbUa6vfyKgURoiFrBk+o4QsDbIvzs9xk1p/oDY9VbAWHUMiMhi7GMZMyNB06&#10;E1Z+RGLt00/ORD6nVtrJnDjcDTJR6k460xN/6MyITx02h2p2Gr6fy7qP86ZKVf162K1fSi/7D60v&#10;L5bHBxARl/hnhl98RoeCmfZ+JhvEoCFZJ9wlssCD9ZvbDS97Dem9Alnk8n+B4gcAAP//AwBQSwEC&#10;LQAUAAYACAAAACEAtoM4kv4AAADhAQAAEwAAAAAAAAAAAAAAAAAAAAAAW0NvbnRlbnRfVHlwZXNd&#10;LnhtbFBLAQItABQABgAIAAAAIQA4/SH/1gAAAJQBAAALAAAAAAAAAAAAAAAAAC8BAABfcmVscy8u&#10;cmVsc1BLAQItABQABgAIAAAAIQBebLHCmwIAAHoFAAAOAAAAAAAAAAAAAAAAAC4CAABkcnMvZTJv&#10;RG9jLnhtbFBLAQItABQABgAIAAAAIQDTwPFh3QAAAAgBAAAPAAAAAAAAAAAAAAAAAPUEAABkcnMv&#10;ZG93bnJldi54bWxQSwUGAAAAAAQABADzAAAA/wUAAAAA&#10;">
                <v:stroke joinstyle="miter"/>
              </v:oval>
            </w:pict>
          </mc:Fallback>
        </mc:AlternateContent>
      </w:r>
    </w:p>
    <w:p w14:paraId="6D9C3980" w14:textId="24BDBF24" w:rsidR="007F146D" w:rsidRDefault="007F146D" w:rsidP="00B8028B"/>
    <w:p w14:paraId="1E5A97BB" w14:textId="1FC0C6DF" w:rsidR="007F146D" w:rsidRDefault="005B7871" w:rsidP="00B8028B">
      <w:r>
        <w:rPr>
          <w:noProof/>
          <w:lang w:eastAsia="en-AU"/>
        </w:rPr>
        <mc:AlternateContent>
          <mc:Choice Requires="wps">
            <w:drawing>
              <wp:anchor distT="0" distB="0" distL="114300" distR="114300" simplePos="0" relativeHeight="252110848" behindDoc="0" locked="0" layoutInCell="1" allowOverlap="1" wp14:anchorId="7AD86ACA" wp14:editId="33845970">
                <wp:simplePos x="0" y="0"/>
                <wp:positionH relativeFrom="column">
                  <wp:posOffset>1511300</wp:posOffset>
                </wp:positionH>
                <wp:positionV relativeFrom="paragraph">
                  <wp:posOffset>120650</wp:posOffset>
                </wp:positionV>
                <wp:extent cx="755650" cy="12700"/>
                <wp:effectExtent l="0" t="95250" r="0" b="101600"/>
                <wp:wrapNone/>
                <wp:docPr id="33" name="Straight Arrow Connector 33"/>
                <wp:cNvGraphicFramePr/>
                <a:graphic xmlns:a="http://schemas.openxmlformats.org/drawingml/2006/main">
                  <a:graphicData uri="http://schemas.microsoft.com/office/word/2010/wordprocessingShape">
                    <wps:wsp>
                      <wps:cNvCnPr/>
                      <wps:spPr>
                        <a:xfrm>
                          <a:off x="0" y="0"/>
                          <a:ext cx="755650" cy="12700"/>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xmlns:dgm="http://schemas.openxmlformats.org/drawingml/2006/diagram" xmlns:adec="http://schemas.microsoft.com/office/drawing/2017/decorative" xmlns:a14="http://schemas.microsoft.com/office/drawing/2010/main"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3E457CCD">
              <v:shapetype id="_x0000_t32" coordsize="21600,21600" o:oned="t" filled="f" o:spt="32" path="m,l21600,21600e" w14:anchorId="1D18FD59">
                <v:path fillok="f" arrowok="t" o:connecttype="none"/>
                <o:lock v:ext="edit" shapetype="t"/>
              </v:shapetype>
              <v:shape id="Straight Arrow Connector 33" style="position:absolute;margin-left:119pt;margin-top:9.5pt;width:59.5pt;height:1pt;z-index:25211084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p9b/wEAAF4EAAAOAAAAZHJzL2Uyb0RvYy54bWysVMtu2zAQvBfoPxC815IdOA4My0HhNL0U&#10;rdG0H8BQS4sAX1iylv33XVK2nKS5NMiFErU7uzPDpVa3B2vYHjBq7xo+ndScgZO+1W7X8N+/7j/d&#10;cBaTcK0w3kHDjxD57frjh1UfljDznTctIKMiLi770PAupbCsqig7sCJOfABHQeXRikRb3FUtip6q&#10;W1PN6vq66j22Ab2EGOnr3RDk61JfKZDph1IREjMNJ26prFjWx7xW65VY7lCETssTDfEGFlZoR03H&#10;UnciCfYH9T+lrJboo1dpIr2tvFJaQtFAaqb1CzUPnQhQtJA5MYw2xfcrK7/vt8h02/CrK86csHRG&#10;DwmF3nWJfUb0Pdt458hHj4xSyK8+xCXBNm6Lp10MW8ziDwptfpIsdigeH0eP4ZCYpI+L+fx6Tich&#10;KTSdLepyBNUFGzCmr+Atyy8NjycuI4lpsVnsv8VE3Ql4BuTGxrG+4bOb+WJe0qI3ur3XxuRgmSnY&#10;GGR7QdOQDtOshio8y+pAtF9cy9IxkBUJtXA7A8OcJKHN6zGqYhwVy94MbpS3dDQw8PoJilwm/QP/&#10;F1yElODSmY9xlJ1hipiPwHpQlC/GRcRz4Ck/Q6HM/v+AR0Tp7F0awVY7j691v1iohvyzA4PubMGj&#10;b49lToo1NMTF8dOFy7fk6b7AL7+F9V8AAAD//wMAUEsDBBQABgAIAAAAIQDBmDc02wAAAAkBAAAP&#10;AAAAZHJzL2Rvd25yZXYueG1sTE/LTsMwELwj8Q/WInGjzgNKCXEqgsQRJNJy4ObGixMRr6PYbcLf&#10;s5zoaWc1o3mU28UN4oRT6D0pSFcJCKTWm56sgv3u5WYDIkRNRg+eUMEPBthWlxelLoyf6R1PTbSC&#10;TSgUWkEX41hIGdoOnQ4rPyIx9+UnpyO/k5Vm0jObu0FmSbKWTvfECZ0e8bnD9rs5Og55qz99Tfsm&#10;Xee3H3P9avtsZ5W6vlqeHkFEXOK/GP7qc3WouNPBH8kEMSjI8g1viUw88GVBfnfP4MBMmoCsSnm+&#10;oPoFAAD//wMAUEsBAi0AFAAGAAgAAAAhALaDOJL+AAAA4QEAABMAAAAAAAAAAAAAAAAAAAAAAFtD&#10;b250ZW50X1R5cGVzXS54bWxQSwECLQAUAAYACAAAACEAOP0h/9YAAACUAQAACwAAAAAAAAAAAAAA&#10;AAAvAQAAX3JlbHMvLnJlbHNQSwECLQAUAAYACAAAACEAh/KfW/8BAABeBAAADgAAAAAAAAAAAAAA&#10;AAAuAgAAZHJzL2Uyb0RvYy54bWxQSwECLQAUAAYACAAAACEAwZg3NNsAAAAJAQAADwAAAAAAAAAA&#10;AAAAAABZBAAAZHJzL2Rvd25yZXYueG1sUEsFBgAAAAAEAAQA8wAAAGEFAAAAAA==&#10;">
                <v:stroke joinstyle="miter" startarrow="block" endarrow="block"/>
              </v:shape>
            </w:pict>
          </mc:Fallback>
        </mc:AlternateContent>
      </w:r>
    </w:p>
    <w:p w14:paraId="59751CA8" w14:textId="145A8CE7" w:rsidR="005B7871" w:rsidRPr="00704FAF" w:rsidRDefault="005B7871" w:rsidP="00CB2549">
      <w:pPr>
        <w:ind w:firstLine="2552"/>
      </w:pPr>
      <w:bookmarkStart w:id="104" w:name="_Appendix_13:_Student"/>
      <w:bookmarkEnd w:id="104"/>
      <w:r w:rsidRPr="00704FAF">
        <w:t xml:space="preserve">250 </w:t>
      </w:r>
      <w:proofErr w:type="spellStart"/>
      <w:r w:rsidRPr="00704FAF">
        <w:t>μm</w:t>
      </w:r>
      <w:proofErr w:type="spellEnd"/>
    </w:p>
    <w:p w14:paraId="086FDDC0" w14:textId="06944FB5" w:rsidR="00DF1D33" w:rsidRDefault="005B7871" w:rsidP="00CB2549">
      <w:r w:rsidRPr="00424824">
        <w:t xml:space="preserve">Alternatively, </w:t>
      </w:r>
      <w:r>
        <w:t>a scale can be calculated as the number of times the drawing is larger than the object, for example</w:t>
      </w:r>
      <w:r w:rsidR="00580A38">
        <w:t>,</w:t>
      </w:r>
      <w:r>
        <w:t xml:space="preserve"> if a cell of actual diameter </w:t>
      </w:r>
      <w:r w:rsidRPr="00082065">
        <w:t xml:space="preserve">250 </w:t>
      </w:r>
      <w:proofErr w:type="spellStart"/>
      <w:r w:rsidRPr="00082065">
        <w:t>μm</w:t>
      </w:r>
      <w:proofErr w:type="spellEnd"/>
      <w:r>
        <w:t xml:space="preserve"> is drawn 2.5</w:t>
      </w:r>
      <w:r w:rsidR="00740A18">
        <w:t xml:space="preserve"> </w:t>
      </w:r>
      <w:r>
        <w:t>cm in diameter, then the drawing is 100 times larger than the real object so that the scale is x100; which is not to be confused with the total magnification of the microscope used the view the cell.</w:t>
      </w:r>
    </w:p>
    <w:p w14:paraId="765F1B86" w14:textId="77777777" w:rsidR="00DF1D33" w:rsidRDefault="00DF1D33">
      <w:pPr>
        <w:widowControl/>
        <w:spacing w:before="0" w:after="160" w:line="259" w:lineRule="auto"/>
        <w:rPr>
          <w:rFonts w:eastAsiaTheme="majorEastAsia" w:cstheme="majorBidi"/>
        </w:rPr>
      </w:pPr>
      <w:r>
        <w:rPr>
          <w:b/>
        </w:rPr>
        <w:br w:type="page"/>
      </w:r>
    </w:p>
    <w:p w14:paraId="5ED3F163" w14:textId="4BA377E5" w:rsidR="0030607C" w:rsidRDefault="0030607C" w:rsidP="0030607C">
      <w:pPr>
        <w:pStyle w:val="Heading1"/>
      </w:pPr>
      <w:bookmarkStart w:id="105" w:name="_Appendix_12:_Teacher_1"/>
      <w:bookmarkStart w:id="106" w:name="_Toc44508423"/>
      <w:bookmarkEnd w:id="105"/>
      <w:r>
        <w:lastRenderedPageBreak/>
        <w:t>Appendix 1</w:t>
      </w:r>
      <w:r w:rsidR="00704FAF">
        <w:t>2</w:t>
      </w:r>
      <w:r>
        <w:t>: Teacher resource sheet 1.7: Safety procedures for microbiology activities</w:t>
      </w:r>
      <w:bookmarkEnd w:id="106"/>
      <w:r>
        <w:t xml:space="preserve"> </w:t>
      </w:r>
    </w:p>
    <w:p w14:paraId="0ACF116F" w14:textId="24805007" w:rsidR="006843C6" w:rsidRDefault="006843C6" w:rsidP="006843C6">
      <w:pPr>
        <w:spacing w:after="0"/>
        <w:rPr>
          <w:lang w:val="en-GB"/>
        </w:rPr>
      </w:pPr>
      <w:r w:rsidRPr="006400F3">
        <w:rPr>
          <w:lang w:val="en-GB"/>
        </w:rPr>
        <w:t xml:space="preserve">There are potential hazards inherent in this </w:t>
      </w:r>
      <w:r w:rsidRPr="00410EC4">
        <w:rPr>
          <w:lang w:val="en-GB"/>
        </w:rPr>
        <w:t>activity</w:t>
      </w:r>
      <w:r w:rsidRPr="006400F3">
        <w:rPr>
          <w:lang w:val="en-GB"/>
        </w:rPr>
        <w:t xml:space="preserve"> and with the equipment being used. A plan to mitigate any risks will be required and should align with the Department</w:t>
      </w:r>
      <w:r>
        <w:rPr>
          <w:lang w:val="en-GB"/>
        </w:rPr>
        <w:t>’</w:t>
      </w:r>
      <w:r w:rsidRPr="006400F3">
        <w:rPr>
          <w:lang w:val="en-GB"/>
        </w:rPr>
        <w:t xml:space="preserve">s </w:t>
      </w:r>
      <w:r>
        <w:rPr>
          <w:lang w:val="en-GB"/>
        </w:rPr>
        <w:t>a</w:t>
      </w:r>
      <w:r w:rsidRPr="006400F3">
        <w:rPr>
          <w:lang w:val="en-GB"/>
        </w:rPr>
        <w:t xml:space="preserve">dvice regarding the safe use of bacteria in schools. </w:t>
      </w:r>
    </w:p>
    <w:p w14:paraId="1C8B4C48" w14:textId="77777777" w:rsidR="006843C6" w:rsidRPr="006400F3" w:rsidRDefault="006843C6" w:rsidP="006843C6">
      <w:pPr>
        <w:spacing w:after="0"/>
        <w:rPr>
          <w:lang w:val="en-GB"/>
        </w:rPr>
      </w:pPr>
      <w:r w:rsidRPr="006400F3">
        <w:rPr>
          <w:lang w:val="en-GB"/>
        </w:rPr>
        <w:t xml:space="preserve">Potential hazards specific to this </w:t>
      </w:r>
      <w:r w:rsidRPr="00410EC4">
        <w:rPr>
          <w:lang w:val="en-GB"/>
        </w:rPr>
        <w:t>activity</w:t>
      </w:r>
      <w:r w:rsidRPr="006400F3">
        <w:rPr>
          <w:lang w:val="en-GB"/>
        </w:rPr>
        <w:t xml:space="preserve"> for working safely with microorganisms include but are not limited to:</w:t>
      </w:r>
    </w:p>
    <w:p w14:paraId="26FA2C24" w14:textId="2B3A1667" w:rsidR="006843C6" w:rsidRPr="002750B0" w:rsidRDefault="006843C6" w:rsidP="006843C6">
      <w:pPr>
        <w:pStyle w:val="ListParagraph"/>
      </w:pPr>
      <w:r w:rsidRPr="002750B0">
        <w:t xml:space="preserve">Only Risk </w:t>
      </w:r>
      <w:r w:rsidR="001409CD">
        <w:t>g</w:t>
      </w:r>
      <w:r w:rsidRPr="002750B0">
        <w:t xml:space="preserve">roup 1 bacteria, those bacteria that are unlikely to cause human, plant or animal disease, should be used. These bacteria should only be purchased from a reputable scientific supplier to ensure that acceptable pure strains are provided. </w:t>
      </w:r>
    </w:p>
    <w:p w14:paraId="667C2D94" w14:textId="77777777" w:rsidR="006843C6" w:rsidRPr="002750B0" w:rsidRDefault="006843C6" w:rsidP="006843C6">
      <w:pPr>
        <w:pStyle w:val="ListParagraph"/>
      </w:pPr>
      <w:r w:rsidRPr="002750B0">
        <w:t xml:space="preserve">When exposing agar plates, students should not be allowed to inoculate them with human materials </w:t>
      </w:r>
      <w:r>
        <w:t>(</w:t>
      </w:r>
      <w:proofErr w:type="spellStart"/>
      <w:r w:rsidRPr="002750B0">
        <w:t>eg</w:t>
      </w:r>
      <w:proofErr w:type="spellEnd"/>
      <w:r w:rsidRPr="002750B0">
        <w:t xml:space="preserve"> coughing, skin scrapes, scrapes from toilets</w:t>
      </w:r>
      <w:r>
        <w:t>)</w:t>
      </w:r>
      <w:r w:rsidRPr="002750B0">
        <w:t xml:space="preserve">. </w:t>
      </w:r>
    </w:p>
    <w:p w14:paraId="44ED7210" w14:textId="77777777" w:rsidR="006843C6" w:rsidRPr="002750B0" w:rsidRDefault="006843C6" w:rsidP="006843C6">
      <w:pPr>
        <w:pStyle w:val="ListParagraph"/>
      </w:pPr>
      <w:r w:rsidRPr="002750B0">
        <w:t xml:space="preserve">Students will need to use lab safety equipment including goggles, disposable gloves and lab coats when handling plates.  </w:t>
      </w:r>
    </w:p>
    <w:p w14:paraId="643DADD8" w14:textId="77777777" w:rsidR="006843C6" w:rsidRPr="002750B0" w:rsidRDefault="006843C6" w:rsidP="006843C6">
      <w:pPr>
        <w:pStyle w:val="ListParagraph"/>
      </w:pPr>
      <w:r w:rsidRPr="002750B0">
        <w:t>Microbiological activities must be done on a designated work area, not on student desks. Before and after practical activities using bacteria, disinfection of work area surfaces with 70% alcohol is required.</w:t>
      </w:r>
    </w:p>
    <w:p w14:paraId="2D433619" w14:textId="61775E64" w:rsidR="006843C6" w:rsidRPr="002750B0" w:rsidRDefault="006843C6" w:rsidP="006843C6">
      <w:pPr>
        <w:pStyle w:val="ListParagraph"/>
      </w:pPr>
      <w:r w:rsidRPr="002750B0">
        <w:t xml:space="preserve">Staff or students who are immunocompromised or immunosuppressed should not participate in microbiological activities using bacteria. Although the risk is very low, some Risk </w:t>
      </w:r>
      <w:r w:rsidR="001409CD">
        <w:t>g</w:t>
      </w:r>
      <w:r w:rsidRPr="002750B0">
        <w:t>roup 1 bacteria can be pathogenic to at</w:t>
      </w:r>
      <w:r>
        <w:t>-</w:t>
      </w:r>
      <w:r w:rsidRPr="002750B0">
        <w:t xml:space="preserve">risk people.  </w:t>
      </w:r>
    </w:p>
    <w:p w14:paraId="067F35E0" w14:textId="1691B8EC" w:rsidR="006843C6" w:rsidRPr="002750B0" w:rsidRDefault="006843C6" w:rsidP="006843C6">
      <w:pPr>
        <w:pStyle w:val="ListParagraph"/>
      </w:pPr>
      <w:r w:rsidRPr="002750B0">
        <w:t>When students examine plates, they should be sealed</w:t>
      </w:r>
      <w:r w:rsidR="0030607C">
        <w:t>, but not anaerobically,</w:t>
      </w:r>
      <w:r w:rsidRPr="002750B0">
        <w:t xml:space="preserve"> and never re-opened. Either </w:t>
      </w:r>
      <w:proofErr w:type="spellStart"/>
      <w:r w:rsidRPr="002750B0">
        <w:t>parafilm</w:t>
      </w:r>
      <w:proofErr w:type="spellEnd"/>
      <w:r w:rsidRPr="002750B0">
        <w:t xml:space="preserve"> or three to four pieces of sticky tape should be used to allow for aerobic conditions. Under no circumstances is there to be any subculturing. </w:t>
      </w:r>
    </w:p>
    <w:p w14:paraId="59428F37" w14:textId="77777777" w:rsidR="006843C6" w:rsidRPr="002750B0" w:rsidRDefault="006843C6" w:rsidP="006843C6">
      <w:pPr>
        <w:pStyle w:val="ListParagraph"/>
      </w:pPr>
      <w:r w:rsidRPr="002750B0">
        <w:t xml:space="preserve">Agar plates should be incubated at room temperature or up to a maximum of 30 degrees Celsius. Do not incubate at 37 degrees Celsius as this provides ideal conditions for the growth of human pathogens. </w:t>
      </w:r>
    </w:p>
    <w:p w14:paraId="697D1DB3" w14:textId="02C28EC7" w:rsidR="006843C6" w:rsidRPr="002750B0" w:rsidRDefault="006843C6" w:rsidP="006843C6">
      <w:pPr>
        <w:pStyle w:val="ListParagraph"/>
      </w:pPr>
      <w:r w:rsidRPr="002750B0">
        <w:t xml:space="preserve">Correct </w:t>
      </w:r>
      <w:r w:rsidR="00580A38" w:rsidRPr="000534DE">
        <w:t>handwashing techniques</w:t>
      </w:r>
      <w:r w:rsidRPr="002750B0">
        <w:t xml:space="preserve"> must be followed by staff and students before leaving the laboratory. </w:t>
      </w:r>
    </w:p>
    <w:p w14:paraId="7FE94B5E" w14:textId="77777777" w:rsidR="006843C6" w:rsidRPr="002750B0" w:rsidRDefault="006843C6" w:rsidP="006843C6">
      <w:pPr>
        <w:pStyle w:val="ListParagraph"/>
      </w:pPr>
      <w:r w:rsidRPr="002750B0">
        <w:t>The plates are not to be kept for more than a week before proper disposal.</w:t>
      </w:r>
    </w:p>
    <w:p w14:paraId="574B3A91" w14:textId="0C31A59A" w:rsidR="006843C6" w:rsidRPr="0030607C" w:rsidRDefault="006843C6" w:rsidP="00CB2549">
      <w:pPr>
        <w:spacing w:before="240" w:after="240"/>
        <w:rPr>
          <w:rFonts w:eastAsiaTheme="majorEastAsia" w:cstheme="majorBidi"/>
        </w:rPr>
      </w:pPr>
      <w:r w:rsidRPr="0030607C">
        <w:rPr>
          <w:lang w:val="en-GB"/>
        </w:rPr>
        <w:t>At the end of the activity, agar plates must be correctly sterilised in an autoclave</w:t>
      </w:r>
      <w:r w:rsidR="0029356F">
        <w:rPr>
          <w:lang w:val="en-GB"/>
        </w:rPr>
        <w:t xml:space="preserve"> </w:t>
      </w:r>
      <w:r w:rsidRPr="0030607C">
        <w:rPr>
          <w:lang w:val="en-GB"/>
        </w:rPr>
        <w:t xml:space="preserve">or pressure cooker at 121 degrees Celsius or 100kPa/15psi for 20 minutes. A sterile confirmation strip (Class 5) should be used with every batch of plates being sterilised to verify the process was sufficient. </w:t>
      </w:r>
      <w:r w:rsidR="00272873">
        <w:rPr>
          <w:lang w:val="en-GB"/>
        </w:rPr>
        <w:t xml:space="preserve">These sterilised plates should remain </w:t>
      </w:r>
      <w:r w:rsidR="00272873" w:rsidRPr="00272873">
        <w:rPr>
          <w:lang w:val="en-GB"/>
        </w:rPr>
        <w:t>sealed, but not anaerobically, and never re-opened.</w:t>
      </w:r>
      <w:r w:rsidRPr="0030607C">
        <w:rPr>
          <w:b/>
        </w:rPr>
        <w:br w:type="page"/>
      </w:r>
    </w:p>
    <w:p w14:paraId="5C0D79D2" w14:textId="37D1D89D" w:rsidR="001B72CC" w:rsidRPr="00FB1F5B" w:rsidRDefault="001B72CC" w:rsidP="001B72CC">
      <w:pPr>
        <w:pStyle w:val="Heading1"/>
      </w:pPr>
      <w:bookmarkStart w:id="107" w:name="_Appendix_13:_Student_1"/>
      <w:bookmarkStart w:id="108" w:name="_Toc14776088"/>
      <w:bookmarkStart w:id="109" w:name="_Toc44508424"/>
      <w:bookmarkEnd w:id="107"/>
      <w:r w:rsidRPr="00BD0C95">
        <w:lastRenderedPageBreak/>
        <w:t>Appendix 1</w:t>
      </w:r>
      <w:r w:rsidR="00B8028B">
        <w:t>3</w:t>
      </w:r>
      <w:r>
        <w:t>: Student resource sheet 2.1: I</w:t>
      </w:r>
      <w:r w:rsidRPr="00FB1F5B">
        <w:t>nvestigation report task brief</w:t>
      </w:r>
      <w:bookmarkEnd w:id="95"/>
      <w:bookmarkEnd w:id="108"/>
      <w:bookmarkEnd w:id="109"/>
    </w:p>
    <w:p w14:paraId="121FA425" w14:textId="14C59850" w:rsidR="0087308E" w:rsidRPr="001B72CC" w:rsidRDefault="005F1F5C" w:rsidP="002750B0">
      <w:pPr>
        <w:spacing w:after="240"/>
      </w:pPr>
      <w:r>
        <w:t>You are required to prepare a</w:t>
      </w:r>
      <w:r w:rsidR="001B72CC">
        <w:t xml:space="preserve"> formal scientific report of the investigation</w:t>
      </w:r>
      <w:r>
        <w:t xml:space="preserve">. The outline of the requirements for each part of this task </w:t>
      </w:r>
      <w:r w:rsidR="00D664C3">
        <w:t>is</w:t>
      </w:r>
      <w:r>
        <w:t xml:space="preserve"> set out in the table below.</w:t>
      </w:r>
      <w:r w:rsidR="001B72CC">
        <w:t xml:space="preserve"> </w:t>
      </w:r>
    </w:p>
    <w:tbl>
      <w:tblPr>
        <w:tblStyle w:val="TableGrid"/>
        <w:tblW w:w="9639" w:type="dxa"/>
        <w:tblInd w:w="-5" w:type="dxa"/>
        <w:tblLayout w:type="fixed"/>
        <w:tblCellMar>
          <w:top w:w="28" w:type="dxa"/>
          <w:left w:w="57" w:type="dxa"/>
          <w:bottom w:w="28" w:type="dxa"/>
          <w:right w:w="28" w:type="dxa"/>
        </w:tblCellMar>
        <w:tblLook w:val="04A0" w:firstRow="1" w:lastRow="0" w:firstColumn="1" w:lastColumn="0" w:noHBand="0" w:noVBand="1"/>
      </w:tblPr>
      <w:tblGrid>
        <w:gridCol w:w="1418"/>
        <w:gridCol w:w="6804"/>
        <w:gridCol w:w="1417"/>
      </w:tblGrid>
      <w:tr w:rsidR="001B72CC" w:rsidRPr="00CF27C4" w14:paraId="069639B8" w14:textId="77777777" w:rsidTr="000534DE">
        <w:trPr>
          <w:trHeight w:val="850"/>
        </w:trPr>
        <w:tc>
          <w:tcPr>
            <w:tcW w:w="1418" w:type="dxa"/>
            <w:vAlign w:val="center"/>
          </w:tcPr>
          <w:p w14:paraId="0DA555A6" w14:textId="77777777" w:rsidR="001B72CC" w:rsidRPr="002750B0" w:rsidRDefault="001B72CC" w:rsidP="002F4368">
            <w:pPr>
              <w:spacing w:before="0" w:after="0"/>
              <w:jc w:val="center"/>
              <w:rPr>
                <w:b/>
                <w:bCs/>
                <w:sz w:val="20"/>
              </w:rPr>
            </w:pPr>
            <w:r w:rsidRPr="002750B0">
              <w:rPr>
                <w:b/>
                <w:bCs/>
                <w:sz w:val="20"/>
              </w:rPr>
              <w:t>Report section</w:t>
            </w:r>
          </w:p>
        </w:tc>
        <w:tc>
          <w:tcPr>
            <w:tcW w:w="6804" w:type="dxa"/>
            <w:vAlign w:val="center"/>
          </w:tcPr>
          <w:p w14:paraId="1AD36CB1" w14:textId="77777777" w:rsidR="001B72CC" w:rsidRPr="002750B0" w:rsidRDefault="001B72CC" w:rsidP="002F4368">
            <w:pPr>
              <w:spacing w:before="0" w:after="0"/>
              <w:jc w:val="center"/>
              <w:rPr>
                <w:b/>
                <w:bCs/>
                <w:sz w:val="20"/>
              </w:rPr>
            </w:pPr>
            <w:r w:rsidRPr="002750B0">
              <w:rPr>
                <w:b/>
                <w:bCs/>
                <w:sz w:val="20"/>
              </w:rPr>
              <w:t>Outline</w:t>
            </w:r>
          </w:p>
        </w:tc>
        <w:tc>
          <w:tcPr>
            <w:tcW w:w="1417" w:type="dxa"/>
            <w:vAlign w:val="center"/>
          </w:tcPr>
          <w:p w14:paraId="616A7F4E" w14:textId="77777777" w:rsidR="001B72CC" w:rsidRDefault="001B72CC" w:rsidP="00CB2549">
            <w:pPr>
              <w:spacing w:before="0" w:after="0"/>
              <w:jc w:val="center"/>
              <w:rPr>
                <w:b/>
                <w:bCs/>
                <w:sz w:val="20"/>
              </w:rPr>
            </w:pPr>
            <w:r w:rsidRPr="002750B0">
              <w:rPr>
                <w:b/>
                <w:bCs/>
                <w:sz w:val="20"/>
              </w:rPr>
              <w:t>Assessment weighting</w:t>
            </w:r>
          </w:p>
          <w:p w14:paraId="3BFD7C4C" w14:textId="347BCC0C" w:rsidR="005F1F5C" w:rsidRPr="002750B0" w:rsidRDefault="005F1F5C" w:rsidP="002F4368">
            <w:pPr>
              <w:spacing w:before="0" w:after="0"/>
              <w:jc w:val="center"/>
              <w:rPr>
                <w:b/>
                <w:bCs/>
                <w:sz w:val="20"/>
              </w:rPr>
            </w:pPr>
            <w:r>
              <w:rPr>
                <w:b/>
                <w:bCs/>
                <w:sz w:val="20"/>
              </w:rPr>
              <w:t>(marks)</w:t>
            </w:r>
          </w:p>
        </w:tc>
      </w:tr>
      <w:tr w:rsidR="001B72CC" w:rsidRPr="00793190" w14:paraId="612890B7" w14:textId="77777777" w:rsidTr="000534DE">
        <w:tc>
          <w:tcPr>
            <w:tcW w:w="1418" w:type="dxa"/>
          </w:tcPr>
          <w:p w14:paraId="4C30ED9B" w14:textId="77777777" w:rsidR="001B72CC" w:rsidRPr="00104BEB" w:rsidRDefault="001B72CC" w:rsidP="002750B0">
            <w:pPr>
              <w:spacing w:before="60" w:after="60"/>
              <w:rPr>
                <w:sz w:val="20"/>
              </w:rPr>
            </w:pPr>
            <w:r w:rsidRPr="00104BEB">
              <w:rPr>
                <w:sz w:val="20"/>
              </w:rPr>
              <w:t>Introduction</w:t>
            </w:r>
          </w:p>
        </w:tc>
        <w:tc>
          <w:tcPr>
            <w:tcW w:w="6804" w:type="dxa"/>
          </w:tcPr>
          <w:p w14:paraId="3882DF19" w14:textId="347E0E50" w:rsidR="001B72CC" w:rsidRPr="002750B0" w:rsidRDefault="001B72CC" w:rsidP="000534DE">
            <w:pPr>
              <w:pStyle w:val="ListParagraph"/>
              <w:ind w:left="227"/>
              <w:rPr>
                <w:sz w:val="20"/>
                <w:szCs w:val="20"/>
              </w:rPr>
            </w:pPr>
            <w:bookmarkStart w:id="110" w:name="_Toc2171085"/>
            <w:r w:rsidRPr="002750B0">
              <w:rPr>
                <w:sz w:val="20"/>
                <w:szCs w:val="20"/>
              </w:rPr>
              <w:t>General information</w:t>
            </w:r>
            <w:r w:rsidR="00F84CA0" w:rsidRPr="002750B0">
              <w:rPr>
                <w:sz w:val="20"/>
                <w:szCs w:val="20"/>
              </w:rPr>
              <w:t xml:space="preserve"> – </w:t>
            </w:r>
            <w:r w:rsidR="00B62C5E">
              <w:rPr>
                <w:sz w:val="20"/>
                <w:szCs w:val="20"/>
              </w:rPr>
              <w:t xml:space="preserve"> state </w:t>
            </w:r>
            <w:r w:rsidR="00F84CA0" w:rsidRPr="002750B0">
              <w:rPr>
                <w:sz w:val="20"/>
                <w:szCs w:val="20"/>
              </w:rPr>
              <w:t xml:space="preserve">what </w:t>
            </w:r>
            <w:r w:rsidR="00E24726">
              <w:rPr>
                <w:sz w:val="20"/>
                <w:szCs w:val="20"/>
              </w:rPr>
              <w:t>you know about the topic</w:t>
            </w:r>
          </w:p>
          <w:p w14:paraId="5A4E7C34" w14:textId="7CEC085C" w:rsidR="00FE76F2" w:rsidRPr="00104BEB" w:rsidRDefault="00B62C5E" w:rsidP="000534DE">
            <w:pPr>
              <w:pStyle w:val="ListParagraph"/>
              <w:ind w:left="227"/>
            </w:pPr>
            <w:r>
              <w:rPr>
                <w:sz w:val="20"/>
                <w:szCs w:val="20"/>
              </w:rPr>
              <w:t>State w</w:t>
            </w:r>
            <w:r w:rsidR="00E24726">
              <w:rPr>
                <w:sz w:val="20"/>
                <w:szCs w:val="20"/>
              </w:rPr>
              <w:t xml:space="preserve">hat you are going to investigate, including the aim of the investigation and the independent and dependent </w:t>
            </w:r>
            <w:bookmarkEnd w:id="110"/>
            <w:r w:rsidR="006D2307" w:rsidRPr="002750B0">
              <w:rPr>
                <w:sz w:val="20"/>
                <w:szCs w:val="20"/>
              </w:rPr>
              <w:t xml:space="preserve">variables </w:t>
            </w:r>
          </w:p>
        </w:tc>
        <w:tc>
          <w:tcPr>
            <w:tcW w:w="1417" w:type="dxa"/>
            <w:vAlign w:val="center"/>
          </w:tcPr>
          <w:p w14:paraId="0FFFBDFF" w14:textId="62F5FA9D" w:rsidR="001B72CC" w:rsidRPr="00104BEB" w:rsidRDefault="005F1F5C" w:rsidP="002750B0">
            <w:pPr>
              <w:spacing w:before="60" w:after="60"/>
              <w:jc w:val="center"/>
              <w:rPr>
                <w:sz w:val="20"/>
              </w:rPr>
            </w:pPr>
            <w:r>
              <w:rPr>
                <w:sz w:val="20"/>
              </w:rPr>
              <w:t>5</w:t>
            </w:r>
          </w:p>
        </w:tc>
      </w:tr>
      <w:tr w:rsidR="001B72CC" w:rsidRPr="00793190" w14:paraId="2FD56B9E" w14:textId="77777777" w:rsidTr="000534DE">
        <w:tc>
          <w:tcPr>
            <w:tcW w:w="1418" w:type="dxa"/>
          </w:tcPr>
          <w:p w14:paraId="6C449558" w14:textId="77777777" w:rsidR="001B72CC" w:rsidRPr="00104BEB" w:rsidRDefault="001B72CC" w:rsidP="002750B0">
            <w:pPr>
              <w:spacing w:before="60" w:after="60"/>
              <w:rPr>
                <w:sz w:val="20"/>
              </w:rPr>
            </w:pPr>
            <w:r w:rsidRPr="00104BEB">
              <w:rPr>
                <w:sz w:val="20"/>
              </w:rPr>
              <w:t>Hypothesis</w:t>
            </w:r>
          </w:p>
        </w:tc>
        <w:tc>
          <w:tcPr>
            <w:tcW w:w="6804" w:type="dxa"/>
          </w:tcPr>
          <w:p w14:paraId="0836EA63" w14:textId="58291A27" w:rsidR="00FE76F2" w:rsidRPr="002750B0" w:rsidRDefault="00D72F73" w:rsidP="000534DE">
            <w:pPr>
              <w:pStyle w:val="ListParagraph"/>
              <w:ind w:left="227"/>
              <w:rPr>
                <w:sz w:val="20"/>
                <w:szCs w:val="20"/>
              </w:rPr>
            </w:pPr>
            <w:r>
              <w:rPr>
                <w:sz w:val="20"/>
                <w:szCs w:val="20"/>
              </w:rPr>
              <w:t>A s</w:t>
            </w:r>
            <w:r w:rsidRPr="002750B0">
              <w:rPr>
                <w:sz w:val="20"/>
                <w:szCs w:val="20"/>
              </w:rPr>
              <w:t>hort</w:t>
            </w:r>
            <w:r w:rsidR="001B72CC" w:rsidRPr="002750B0">
              <w:rPr>
                <w:sz w:val="20"/>
                <w:szCs w:val="20"/>
              </w:rPr>
              <w:t>, testable statement</w:t>
            </w:r>
          </w:p>
          <w:p w14:paraId="2243BCC1" w14:textId="1CBFE167" w:rsidR="001B72CC" w:rsidRPr="002750B0" w:rsidRDefault="001B72CC" w:rsidP="000534DE">
            <w:pPr>
              <w:pStyle w:val="ListParagraph"/>
              <w:ind w:left="227"/>
              <w:rPr>
                <w:sz w:val="20"/>
                <w:szCs w:val="20"/>
              </w:rPr>
            </w:pPr>
            <w:r w:rsidRPr="002750B0">
              <w:rPr>
                <w:sz w:val="20"/>
                <w:szCs w:val="20"/>
              </w:rPr>
              <w:t>Identifies expected outcome</w:t>
            </w:r>
          </w:p>
          <w:p w14:paraId="58297FBC" w14:textId="33BF45E6" w:rsidR="001B72CC" w:rsidRPr="002750B0" w:rsidRDefault="001B72CC" w:rsidP="000534DE">
            <w:pPr>
              <w:pStyle w:val="ListParagraph"/>
              <w:ind w:left="227"/>
              <w:rPr>
                <w:sz w:val="20"/>
                <w:szCs w:val="20"/>
              </w:rPr>
            </w:pPr>
            <w:r w:rsidRPr="002750B0">
              <w:rPr>
                <w:sz w:val="20"/>
                <w:szCs w:val="20"/>
              </w:rPr>
              <w:t>Includes independent and dependent variables</w:t>
            </w:r>
          </w:p>
        </w:tc>
        <w:tc>
          <w:tcPr>
            <w:tcW w:w="1417" w:type="dxa"/>
            <w:vAlign w:val="center"/>
          </w:tcPr>
          <w:p w14:paraId="4B164156" w14:textId="119C35A6" w:rsidR="001B72CC" w:rsidRPr="00104BEB" w:rsidRDefault="00FE76F2" w:rsidP="002750B0">
            <w:pPr>
              <w:spacing w:before="60" w:after="60"/>
              <w:jc w:val="center"/>
              <w:rPr>
                <w:sz w:val="20"/>
              </w:rPr>
            </w:pPr>
            <w:r w:rsidRPr="00104BEB">
              <w:rPr>
                <w:sz w:val="20"/>
              </w:rPr>
              <w:t>5</w:t>
            </w:r>
          </w:p>
        </w:tc>
      </w:tr>
      <w:tr w:rsidR="001B72CC" w:rsidRPr="00793190" w14:paraId="3ABA8871" w14:textId="77777777" w:rsidTr="000534DE">
        <w:tc>
          <w:tcPr>
            <w:tcW w:w="1418" w:type="dxa"/>
          </w:tcPr>
          <w:p w14:paraId="298E4B0A" w14:textId="77777777" w:rsidR="001B72CC" w:rsidRPr="00104BEB" w:rsidRDefault="001B72CC" w:rsidP="002750B0">
            <w:pPr>
              <w:spacing w:before="60" w:after="60"/>
              <w:rPr>
                <w:sz w:val="20"/>
              </w:rPr>
            </w:pPr>
            <w:r w:rsidRPr="00104BEB">
              <w:rPr>
                <w:sz w:val="20"/>
              </w:rPr>
              <w:t xml:space="preserve">Materials </w:t>
            </w:r>
          </w:p>
        </w:tc>
        <w:tc>
          <w:tcPr>
            <w:tcW w:w="6804" w:type="dxa"/>
          </w:tcPr>
          <w:p w14:paraId="58E62930" w14:textId="1A91183A" w:rsidR="001B72CC" w:rsidRPr="002750B0" w:rsidRDefault="00B62C5E" w:rsidP="000534DE">
            <w:pPr>
              <w:pStyle w:val="ListParagraph"/>
              <w:ind w:left="227"/>
              <w:rPr>
                <w:sz w:val="20"/>
                <w:szCs w:val="20"/>
              </w:rPr>
            </w:pPr>
            <w:r>
              <w:rPr>
                <w:sz w:val="20"/>
                <w:szCs w:val="20"/>
              </w:rPr>
              <w:t>Give a c</w:t>
            </w:r>
            <w:r w:rsidR="001B72CC" w:rsidRPr="002750B0">
              <w:rPr>
                <w:sz w:val="20"/>
                <w:szCs w:val="20"/>
              </w:rPr>
              <w:t xml:space="preserve">omplete list </w:t>
            </w:r>
            <w:r w:rsidR="005F1F5C">
              <w:rPr>
                <w:sz w:val="20"/>
                <w:szCs w:val="20"/>
              </w:rPr>
              <w:t xml:space="preserve">of types and quantity of </w:t>
            </w:r>
            <w:r w:rsidR="00E24726">
              <w:rPr>
                <w:sz w:val="20"/>
                <w:szCs w:val="20"/>
              </w:rPr>
              <w:t>equipment</w:t>
            </w:r>
            <w:r w:rsidR="001B72CC" w:rsidRPr="002750B0">
              <w:rPr>
                <w:sz w:val="20"/>
                <w:szCs w:val="20"/>
              </w:rPr>
              <w:t xml:space="preserve"> </w:t>
            </w:r>
            <w:r w:rsidR="005F1F5C">
              <w:rPr>
                <w:sz w:val="20"/>
                <w:szCs w:val="20"/>
              </w:rPr>
              <w:t>used</w:t>
            </w:r>
            <w:r w:rsidR="001B72CC" w:rsidRPr="002750B0">
              <w:rPr>
                <w:sz w:val="20"/>
                <w:szCs w:val="20"/>
              </w:rPr>
              <w:t xml:space="preserve"> </w:t>
            </w:r>
          </w:p>
        </w:tc>
        <w:tc>
          <w:tcPr>
            <w:tcW w:w="1417" w:type="dxa"/>
            <w:vAlign w:val="center"/>
          </w:tcPr>
          <w:p w14:paraId="10C6EE8E" w14:textId="4B5B39EB" w:rsidR="001B72CC" w:rsidRPr="00104BEB" w:rsidRDefault="00FE76F2" w:rsidP="002750B0">
            <w:pPr>
              <w:spacing w:before="60" w:after="60"/>
              <w:jc w:val="center"/>
              <w:rPr>
                <w:sz w:val="20"/>
              </w:rPr>
            </w:pPr>
            <w:r w:rsidRPr="00104BEB">
              <w:rPr>
                <w:sz w:val="20"/>
              </w:rPr>
              <w:t>5</w:t>
            </w:r>
          </w:p>
        </w:tc>
      </w:tr>
      <w:tr w:rsidR="001B72CC" w:rsidRPr="00793190" w14:paraId="44825451" w14:textId="77777777" w:rsidTr="000534DE">
        <w:tc>
          <w:tcPr>
            <w:tcW w:w="1418" w:type="dxa"/>
          </w:tcPr>
          <w:p w14:paraId="21111C23" w14:textId="3AEA77FF" w:rsidR="001B72CC" w:rsidRPr="00104BEB" w:rsidRDefault="001B72CC" w:rsidP="002750B0">
            <w:pPr>
              <w:spacing w:before="60" w:after="60"/>
              <w:rPr>
                <w:sz w:val="20"/>
              </w:rPr>
            </w:pPr>
            <w:r w:rsidRPr="00104BEB">
              <w:rPr>
                <w:sz w:val="20"/>
              </w:rPr>
              <w:t>Method</w:t>
            </w:r>
          </w:p>
        </w:tc>
        <w:tc>
          <w:tcPr>
            <w:tcW w:w="6804" w:type="dxa"/>
          </w:tcPr>
          <w:p w14:paraId="28713053" w14:textId="55F674A6" w:rsidR="001B72CC" w:rsidRPr="002750B0" w:rsidRDefault="001B72CC" w:rsidP="000534DE">
            <w:pPr>
              <w:pStyle w:val="ListParagraph"/>
              <w:ind w:left="227"/>
              <w:rPr>
                <w:sz w:val="20"/>
                <w:szCs w:val="20"/>
              </w:rPr>
            </w:pPr>
            <w:r w:rsidRPr="002750B0">
              <w:rPr>
                <w:sz w:val="20"/>
                <w:szCs w:val="20"/>
              </w:rPr>
              <w:t>Step</w:t>
            </w:r>
            <w:r w:rsidR="00322CF1">
              <w:rPr>
                <w:sz w:val="20"/>
                <w:szCs w:val="20"/>
              </w:rPr>
              <w:t>-</w:t>
            </w:r>
            <w:r w:rsidRPr="002750B0">
              <w:rPr>
                <w:sz w:val="20"/>
                <w:szCs w:val="20"/>
              </w:rPr>
              <w:t>by</w:t>
            </w:r>
            <w:r w:rsidR="00322CF1">
              <w:rPr>
                <w:sz w:val="20"/>
                <w:szCs w:val="20"/>
              </w:rPr>
              <w:t>-</w:t>
            </w:r>
            <w:r w:rsidRPr="002750B0">
              <w:rPr>
                <w:sz w:val="20"/>
                <w:szCs w:val="20"/>
              </w:rPr>
              <w:t>step instructions</w:t>
            </w:r>
          </w:p>
          <w:p w14:paraId="25B195E3" w14:textId="6D11909E" w:rsidR="006D2307" w:rsidRPr="002750B0" w:rsidRDefault="006D2307" w:rsidP="000534DE">
            <w:pPr>
              <w:pStyle w:val="ListParagraph"/>
              <w:ind w:left="227"/>
              <w:rPr>
                <w:sz w:val="20"/>
                <w:szCs w:val="20"/>
              </w:rPr>
            </w:pPr>
            <w:r w:rsidRPr="002750B0">
              <w:rPr>
                <w:sz w:val="20"/>
                <w:szCs w:val="20"/>
              </w:rPr>
              <w:t>Diagram if necessary</w:t>
            </w:r>
          </w:p>
          <w:p w14:paraId="1957B02E" w14:textId="05C9C5D7" w:rsidR="001B72CC" w:rsidRPr="002750B0" w:rsidRDefault="005F1F5C" w:rsidP="000534DE">
            <w:pPr>
              <w:pStyle w:val="ListParagraph"/>
              <w:ind w:left="227"/>
              <w:rPr>
                <w:sz w:val="20"/>
                <w:szCs w:val="20"/>
              </w:rPr>
            </w:pPr>
            <w:r>
              <w:rPr>
                <w:sz w:val="20"/>
                <w:szCs w:val="20"/>
              </w:rPr>
              <w:t>Replicates</w:t>
            </w:r>
            <w:r w:rsidR="001B72CC" w:rsidRPr="002750B0">
              <w:rPr>
                <w:sz w:val="20"/>
                <w:szCs w:val="20"/>
              </w:rPr>
              <w:t xml:space="preserve"> </w:t>
            </w:r>
          </w:p>
          <w:p w14:paraId="540E87E3" w14:textId="77777777" w:rsidR="001B72CC" w:rsidRPr="002750B0" w:rsidRDefault="001B72CC" w:rsidP="000534DE">
            <w:pPr>
              <w:pStyle w:val="ListParagraph"/>
              <w:ind w:left="227"/>
              <w:rPr>
                <w:sz w:val="20"/>
                <w:szCs w:val="20"/>
              </w:rPr>
            </w:pPr>
            <w:r w:rsidRPr="002750B0">
              <w:rPr>
                <w:sz w:val="20"/>
                <w:szCs w:val="20"/>
              </w:rPr>
              <w:t>Recording data</w:t>
            </w:r>
          </w:p>
          <w:p w14:paraId="4C7FEBA0" w14:textId="77777777" w:rsidR="001B72CC" w:rsidRPr="002750B0" w:rsidRDefault="001B72CC" w:rsidP="000534DE">
            <w:pPr>
              <w:pStyle w:val="ListParagraph"/>
              <w:ind w:left="227"/>
              <w:rPr>
                <w:sz w:val="20"/>
                <w:szCs w:val="20"/>
              </w:rPr>
            </w:pPr>
            <w:r w:rsidRPr="002750B0">
              <w:rPr>
                <w:sz w:val="20"/>
                <w:szCs w:val="20"/>
              </w:rPr>
              <w:t>Variables – controlled, dependent, independent</w:t>
            </w:r>
          </w:p>
          <w:p w14:paraId="1C797069" w14:textId="06342BC0" w:rsidR="001B72CC" w:rsidRPr="002750B0" w:rsidRDefault="001B72CC" w:rsidP="000534DE">
            <w:pPr>
              <w:pStyle w:val="ListParagraph"/>
              <w:ind w:left="227"/>
              <w:rPr>
                <w:sz w:val="20"/>
                <w:szCs w:val="20"/>
              </w:rPr>
            </w:pPr>
            <w:r w:rsidRPr="002750B0">
              <w:rPr>
                <w:sz w:val="20"/>
                <w:szCs w:val="20"/>
              </w:rPr>
              <w:t xml:space="preserve">Sufficient detail </w:t>
            </w:r>
            <w:r w:rsidR="00484A8C" w:rsidRPr="002750B0">
              <w:rPr>
                <w:sz w:val="20"/>
                <w:szCs w:val="20"/>
              </w:rPr>
              <w:t xml:space="preserve">to allow repeatability </w:t>
            </w:r>
          </w:p>
        </w:tc>
        <w:tc>
          <w:tcPr>
            <w:tcW w:w="1417" w:type="dxa"/>
            <w:vAlign w:val="center"/>
          </w:tcPr>
          <w:p w14:paraId="79DA3DD0" w14:textId="6BFCB9A3" w:rsidR="001B72CC" w:rsidRPr="00104BEB" w:rsidRDefault="005F1F5C" w:rsidP="002750B0">
            <w:pPr>
              <w:spacing w:before="60" w:after="60"/>
              <w:jc w:val="center"/>
              <w:rPr>
                <w:sz w:val="20"/>
              </w:rPr>
            </w:pPr>
            <w:r>
              <w:rPr>
                <w:sz w:val="20"/>
              </w:rPr>
              <w:t>5</w:t>
            </w:r>
          </w:p>
        </w:tc>
      </w:tr>
      <w:tr w:rsidR="001B72CC" w:rsidRPr="00793190" w14:paraId="612A515D" w14:textId="77777777" w:rsidTr="000534DE">
        <w:tc>
          <w:tcPr>
            <w:tcW w:w="1418" w:type="dxa"/>
          </w:tcPr>
          <w:p w14:paraId="56E975BA" w14:textId="77777777" w:rsidR="001B72CC" w:rsidRPr="00104BEB" w:rsidRDefault="001B72CC" w:rsidP="002750B0">
            <w:pPr>
              <w:spacing w:before="60" w:after="60"/>
              <w:rPr>
                <w:sz w:val="20"/>
              </w:rPr>
            </w:pPr>
            <w:r w:rsidRPr="00104BEB">
              <w:rPr>
                <w:sz w:val="20"/>
              </w:rPr>
              <w:t>Results</w:t>
            </w:r>
          </w:p>
        </w:tc>
        <w:tc>
          <w:tcPr>
            <w:tcW w:w="6804" w:type="dxa"/>
          </w:tcPr>
          <w:p w14:paraId="5556334A" w14:textId="3DE68D27" w:rsidR="001B72CC" w:rsidRPr="002750B0" w:rsidRDefault="001B72CC" w:rsidP="000534DE">
            <w:pPr>
              <w:pStyle w:val="ListParagraph"/>
              <w:ind w:left="227"/>
              <w:rPr>
                <w:sz w:val="20"/>
                <w:szCs w:val="20"/>
              </w:rPr>
            </w:pPr>
            <w:proofErr w:type="spellStart"/>
            <w:r w:rsidRPr="002750B0">
              <w:rPr>
                <w:sz w:val="20"/>
                <w:szCs w:val="20"/>
              </w:rPr>
              <w:t>Summari</w:t>
            </w:r>
            <w:r w:rsidR="00B62C5E">
              <w:rPr>
                <w:sz w:val="20"/>
                <w:szCs w:val="20"/>
              </w:rPr>
              <w:t>s</w:t>
            </w:r>
            <w:r w:rsidRPr="002750B0">
              <w:rPr>
                <w:sz w:val="20"/>
                <w:szCs w:val="20"/>
              </w:rPr>
              <w:t>e</w:t>
            </w:r>
            <w:proofErr w:type="spellEnd"/>
            <w:r w:rsidRPr="002750B0">
              <w:rPr>
                <w:sz w:val="20"/>
                <w:szCs w:val="20"/>
              </w:rPr>
              <w:t xml:space="preserve"> the data gathered and </w:t>
            </w:r>
            <w:proofErr w:type="spellStart"/>
            <w:r w:rsidRPr="002750B0">
              <w:rPr>
                <w:sz w:val="20"/>
                <w:szCs w:val="20"/>
              </w:rPr>
              <w:t>analysed</w:t>
            </w:r>
            <w:proofErr w:type="spellEnd"/>
            <w:r w:rsidR="00B26D0C">
              <w:rPr>
                <w:sz w:val="20"/>
                <w:szCs w:val="20"/>
              </w:rPr>
              <w:t xml:space="preserve">, then </w:t>
            </w:r>
            <w:r w:rsidRPr="002750B0">
              <w:rPr>
                <w:sz w:val="20"/>
                <w:szCs w:val="20"/>
              </w:rPr>
              <w:t xml:space="preserve">represented as tables, graphs, </w:t>
            </w:r>
            <w:r w:rsidR="006D2307" w:rsidRPr="002750B0">
              <w:rPr>
                <w:sz w:val="20"/>
                <w:szCs w:val="20"/>
              </w:rPr>
              <w:t>drawings, photographs</w:t>
            </w:r>
            <w:r w:rsidRPr="002750B0">
              <w:rPr>
                <w:sz w:val="20"/>
                <w:szCs w:val="20"/>
              </w:rPr>
              <w:t xml:space="preserve"> and</w:t>
            </w:r>
            <w:r w:rsidR="00E24726">
              <w:rPr>
                <w:sz w:val="20"/>
                <w:szCs w:val="20"/>
              </w:rPr>
              <w:t>/or</w:t>
            </w:r>
            <w:r w:rsidRPr="002750B0">
              <w:rPr>
                <w:sz w:val="20"/>
                <w:szCs w:val="20"/>
              </w:rPr>
              <w:t xml:space="preserve"> text </w:t>
            </w:r>
            <w:r w:rsidR="00F84CA0" w:rsidRPr="002750B0">
              <w:rPr>
                <w:sz w:val="20"/>
                <w:szCs w:val="20"/>
              </w:rPr>
              <w:t xml:space="preserve">highlighting trends in the results </w:t>
            </w:r>
            <w:r w:rsidRPr="002750B0">
              <w:rPr>
                <w:sz w:val="20"/>
                <w:szCs w:val="20"/>
              </w:rPr>
              <w:t xml:space="preserve"> </w:t>
            </w:r>
          </w:p>
          <w:p w14:paraId="66FA8C1A" w14:textId="6AE5F8E4" w:rsidR="001B72CC" w:rsidRPr="002750B0" w:rsidRDefault="001B72CC" w:rsidP="000534DE">
            <w:pPr>
              <w:pStyle w:val="ListParagraph"/>
              <w:ind w:left="227"/>
              <w:rPr>
                <w:sz w:val="20"/>
                <w:szCs w:val="20"/>
              </w:rPr>
            </w:pPr>
            <w:r w:rsidRPr="002750B0">
              <w:rPr>
                <w:sz w:val="20"/>
                <w:szCs w:val="20"/>
              </w:rPr>
              <w:t>Table – title, units, variable</w:t>
            </w:r>
            <w:r w:rsidR="00365CFA" w:rsidRPr="002750B0">
              <w:rPr>
                <w:sz w:val="20"/>
                <w:szCs w:val="20"/>
              </w:rPr>
              <w:t xml:space="preserve">s </w:t>
            </w:r>
          </w:p>
          <w:p w14:paraId="34DDA2B4" w14:textId="65C7C7EA" w:rsidR="001B72CC" w:rsidRPr="002750B0" w:rsidRDefault="001B72CC" w:rsidP="000534DE">
            <w:pPr>
              <w:pStyle w:val="ListParagraph"/>
              <w:ind w:left="227"/>
              <w:rPr>
                <w:sz w:val="20"/>
                <w:szCs w:val="20"/>
              </w:rPr>
            </w:pPr>
            <w:r w:rsidRPr="002750B0">
              <w:rPr>
                <w:sz w:val="20"/>
                <w:szCs w:val="20"/>
              </w:rPr>
              <w:t xml:space="preserve">Graph – title, appropriate scale, labelled axes, plotted accurately, drawn in pencil with </w:t>
            </w:r>
            <w:r w:rsidR="00317263">
              <w:rPr>
                <w:sz w:val="20"/>
                <w:szCs w:val="20"/>
              </w:rPr>
              <w:t xml:space="preserve">a </w:t>
            </w:r>
            <w:r w:rsidRPr="002750B0">
              <w:rPr>
                <w:sz w:val="20"/>
                <w:szCs w:val="20"/>
              </w:rPr>
              <w:t xml:space="preserve">ruler </w:t>
            </w:r>
            <w:r w:rsidR="00BD4507">
              <w:rPr>
                <w:sz w:val="20"/>
                <w:szCs w:val="20"/>
              </w:rPr>
              <w:t>or using graphing software</w:t>
            </w:r>
          </w:p>
        </w:tc>
        <w:tc>
          <w:tcPr>
            <w:tcW w:w="1417" w:type="dxa"/>
            <w:vAlign w:val="center"/>
          </w:tcPr>
          <w:p w14:paraId="35B7A464" w14:textId="50C1DF8B" w:rsidR="001B72CC" w:rsidRPr="00104BEB" w:rsidRDefault="001B72CC" w:rsidP="002750B0">
            <w:pPr>
              <w:spacing w:before="60" w:after="60"/>
              <w:jc w:val="center"/>
              <w:rPr>
                <w:sz w:val="20"/>
              </w:rPr>
            </w:pPr>
            <w:r w:rsidRPr="00104BEB">
              <w:rPr>
                <w:sz w:val="20"/>
              </w:rPr>
              <w:t>30</w:t>
            </w:r>
          </w:p>
        </w:tc>
      </w:tr>
      <w:tr w:rsidR="001B72CC" w:rsidRPr="00793190" w14:paraId="67BCE351" w14:textId="77777777" w:rsidTr="000534DE">
        <w:tc>
          <w:tcPr>
            <w:tcW w:w="1418" w:type="dxa"/>
          </w:tcPr>
          <w:p w14:paraId="2F80501A" w14:textId="77777777" w:rsidR="001B72CC" w:rsidRPr="00104BEB" w:rsidRDefault="001B72CC" w:rsidP="002750B0">
            <w:pPr>
              <w:spacing w:before="60" w:after="60"/>
              <w:rPr>
                <w:sz w:val="20"/>
              </w:rPr>
            </w:pPr>
            <w:r w:rsidRPr="00104BEB">
              <w:rPr>
                <w:sz w:val="20"/>
              </w:rPr>
              <w:t>Discussion</w:t>
            </w:r>
          </w:p>
        </w:tc>
        <w:tc>
          <w:tcPr>
            <w:tcW w:w="6804" w:type="dxa"/>
          </w:tcPr>
          <w:p w14:paraId="0988F202" w14:textId="0BE67776" w:rsidR="005F1F5C" w:rsidRDefault="005F1F5C" w:rsidP="000534DE">
            <w:pPr>
              <w:pStyle w:val="ListParagraph"/>
              <w:ind w:left="227"/>
              <w:rPr>
                <w:sz w:val="20"/>
                <w:szCs w:val="20"/>
              </w:rPr>
            </w:pPr>
            <w:r>
              <w:rPr>
                <w:sz w:val="20"/>
                <w:szCs w:val="20"/>
              </w:rPr>
              <w:t>Identify and describe trends in the data noting variation between replicates and how this is an indication of reliability</w:t>
            </w:r>
          </w:p>
          <w:p w14:paraId="688DBDD3" w14:textId="4AE33584" w:rsidR="001B72CC" w:rsidRPr="002750B0" w:rsidRDefault="001B72CC" w:rsidP="000534DE">
            <w:pPr>
              <w:pStyle w:val="ListParagraph"/>
              <w:ind w:left="227"/>
              <w:rPr>
                <w:sz w:val="20"/>
                <w:szCs w:val="20"/>
              </w:rPr>
            </w:pPr>
            <w:r w:rsidRPr="002750B0">
              <w:rPr>
                <w:sz w:val="20"/>
                <w:szCs w:val="20"/>
              </w:rPr>
              <w:t>Relate results to hypothesis</w:t>
            </w:r>
          </w:p>
          <w:p w14:paraId="20B83354" w14:textId="22BD8FB6" w:rsidR="001B72CC" w:rsidRPr="002750B0" w:rsidRDefault="001B72CC" w:rsidP="000534DE">
            <w:pPr>
              <w:pStyle w:val="ListParagraph"/>
              <w:ind w:left="227"/>
              <w:rPr>
                <w:sz w:val="20"/>
                <w:szCs w:val="20"/>
              </w:rPr>
            </w:pPr>
            <w:r w:rsidRPr="002750B0">
              <w:rPr>
                <w:sz w:val="20"/>
                <w:szCs w:val="20"/>
              </w:rPr>
              <w:t xml:space="preserve">Use science knowledge to explain </w:t>
            </w:r>
            <w:r w:rsidR="00365CFA" w:rsidRPr="002750B0">
              <w:rPr>
                <w:sz w:val="20"/>
                <w:szCs w:val="20"/>
              </w:rPr>
              <w:t>results</w:t>
            </w:r>
          </w:p>
          <w:p w14:paraId="5595D1AA" w14:textId="38A9B130" w:rsidR="001B72CC" w:rsidRPr="002750B0" w:rsidRDefault="001B72CC" w:rsidP="000534DE">
            <w:pPr>
              <w:pStyle w:val="ListParagraph"/>
              <w:ind w:left="227"/>
              <w:rPr>
                <w:sz w:val="20"/>
                <w:szCs w:val="20"/>
              </w:rPr>
            </w:pPr>
            <w:r w:rsidRPr="002750B0">
              <w:rPr>
                <w:sz w:val="20"/>
                <w:szCs w:val="20"/>
              </w:rPr>
              <w:t xml:space="preserve">Additional </w:t>
            </w:r>
            <w:r w:rsidR="00BD4507">
              <w:rPr>
                <w:sz w:val="20"/>
                <w:szCs w:val="20"/>
              </w:rPr>
              <w:t>future research</w:t>
            </w:r>
            <w:r w:rsidRPr="002750B0">
              <w:rPr>
                <w:sz w:val="20"/>
                <w:szCs w:val="20"/>
              </w:rPr>
              <w:t xml:space="preserve"> that may lead on from </w:t>
            </w:r>
            <w:r w:rsidR="00BD4507">
              <w:rPr>
                <w:sz w:val="20"/>
                <w:szCs w:val="20"/>
              </w:rPr>
              <w:t xml:space="preserve">these </w:t>
            </w:r>
            <w:r w:rsidRPr="002750B0">
              <w:rPr>
                <w:sz w:val="20"/>
                <w:szCs w:val="20"/>
              </w:rPr>
              <w:t>results</w:t>
            </w:r>
          </w:p>
        </w:tc>
        <w:tc>
          <w:tcPr>
            <w:tcW w:w="1417" w:type="dxa"/>
            <w:vAlign w:val="center"/>
          </w:tcPr>
          <w:p w14:paraId="6F9950C7" w14:textId="3B9A739E" w:rsidR="001B72CC" w:rsidRPr="00104BEB" w:rsidRDefault="005F1F5C" w:rsidP="002750B0">
            <w:pPr>
              <w:spacing w:before="60" w:after="60"/>
              <w:jc w:val="center"/>
              <w:rPr>
                <w:sz w:val="20"/>
              </w:rPr>
            </w:pPr>
            <w:r>
              <w:rPr>
                <w:sz w:val="20"/>
              </w:rPr>
              <w:t>2</w:t>
            </w:r>
            <w:r w:rsidR="00A37D3B" w:rsidRPr="00104BEB">
              <w:rPr>
                <w:sz w:val="20"/>
              </w:rPr>
              <w:t>5</w:t>
            </w:r>
          </w:p>
        </w:tc>
      </w:tr>
      <w:tr w:rsidR="001B72CC" w:rsidRPr="00793190" w14:paraId="6E3E880C" w14:textId="77777777" w:rsidTr="000534DE">
        <w:tc>
          <w:tcPr>
            <w:tcW w:w="1418" w:type="dxa"/>
          </w:tcPr>
          <w:p w14:paraId="54699289" w14:textId="77777777" w:rsidR="001B72CC" w:rsidRPr="00104BEB" w:rsidRDefault="001B72CC" w:rsidP="002750B0">
            <w:pPr>
              <w:spacing w:before="60" w:after="60"/>
              <w:rPr>
                <w:sz w:val="20"/>
              </w:rPr>
            </w:pPr>
            <w:r w:rsidRPr="00104BEB">
              <w:rPr>
                <w:sz w:val="20"/>
              </w:rPr>
              <w:t>Conclusion</w:t>
            </w:r>
          </w:p>
        </w:tc>
        <w:tc>
          <w:tcPr>
            <w:tcW w:w="6804" w:type="dxa"/>
          </w:tcPr>
          <w:p w14:paraId="7C7B9185" w14:textId="2F5241E0" w:rsidR="002F09BC" w:rsidRPr="002750B0" w:rsidRDefault="00E24726" w:rsidP="000534DE">
            <w:pPr>
              <w:pStyle w:val="ListParagraph"/>
              <w:ind w:left="227"/>
              <w:rPr>
                <w:sz w:val="20"/>
                <w:szCs w:val="20"/>
              </w:rPr>
            </w:pPr>
            <w:r>
              <w:rPr>
                <w:sz w:val="20"/>
                <w:szCs w:val="20"/>
              </w:rPr>
              <w:t xml:space="preserve">Draw connections between the hypothesis and the results of the investigation </w:t>
            </w:r>
            <w:r w:rsidR="00BD4507">
              <w:rPr>
                <w:sz w:val="20"/>
                <w:szCs w:val="20"/>
              </w:rPr>
              <w:t>and evaluate the hypothesis</w:t>
            </w:r>
          </w:p>
          <w:p w14:paraId="178C32EC" w14:textId="01B6012D" w:rsidR="001B72CC" w:rsidRPr="002750B0" w:rsidRDefault="002B6FCF" w:rsidP="000534DE">
            <w:pPr>
              <w:pStyle w:val="ListParagraph"/>
              <w:ind w:left="227"/>
              <w:rPr>
                <w:sz w:val="20"/>
                <w:szCs w:val="20"/>
              </w:rPr>
            </w:pPr>
            <w:r>
              <w:rPr>
                <w:sz w:val="20"/>
                <w:szCs w:val="20"/>
              </w:rPr>
              <w:t>Reflect</w:t>
            </w:r>
            <w:r w:rsidRPr="002750B0">
              <w:rPr>
                <w:sz w:val="20"/>
                <w:szCs w:val="20"/>
              </w:rPr>
              <w:t xml:space="preserve"> </w:t>
            </w:r>
            <w:r w:rsidR="001B72CC" w:rsidRPr="002750B0">
              <w:rPr>
                <w:sz w:val="20"/>
                <w:szCs w:val="20"/>
              </w:rPr>
              <w:t xml:space="preserve">on the limitations to validity and reliability of </w:t>
            </w:r>
            <w:r>
              <w:rPr>
                <w:sz w:val="20"/>
                <w:szCs w:val="20"/>
              </w:rPr>
              <w:t xml:space="preserve">your </w:t>
            </w:r>
            <w:r w:rsidR="001B72CC" w:rsidRPr="002750B0">
              <w:rPr>
                <w:sz w:val="20"/>
                <w:szCs w:val="20"/>
              </w:rPr>
              <w:t xml:space="preserve">investigation methods and </w:t>
            </w:r>
            <w:r w:rsidR="00C14426">
              <w:rPr>
                <w:sz w:val="20"/>
                <w:szCs w:val="20"/>
              </w:rPr>
              <w:t>suggest</w:t>
            </w:r>
            <w:r w:rsidR="001B72CC" w:rsidRPr="002750B0">
              <w:rPr>
                <w:sz w:val="20"/>
                <w:szCs w:val="20"/>
              </w:rPr>
              <w:t xml:space="preserve"> improvement</w:t>
            </w:r>
            <w:r w:rsidR="00C14426">
              <w:rPr>
                <w:sz w:val="20"/>
                <w:szCs w:val="20"/>
              </w:rPr>
              <w:t>s</w:t>
            </w:r>
          </w:p>
        </w:tc>
        <w:tc>
          <w:tcPr>
            <w:tcW w:w="1417" w:type="dxa"/>
            <w:vAlign w:val="center"/>
          </w:tcPr>
          <w:p w14:paraId="788A5728" w14:textId="3E57C3CF" w:rsidR="001B72CC" w:rsidRPr="00104BEB" w:rsidRDefault="001B72CC" w:rsidP="002750B0">
            <w:pPr>
              <w:spacing w:before="60" w:after="60"/>
              <w:jc w:val="center"/>
              <w:rPr>
                <w:sz w:val="20"/>
              </w:rPr>
            </w:pPr>
            <w:r w:rsidRPr="00104BEB">
              <w:rPr>
                <w:sz w:val="20"/>
              </w:rPr>
              <w:t>1</w:t>
            </w:r>
            <w:r w:rsidR="00A37D3B" w:rsidRPr="00104BEB">
              <w:rPr>
                <w:sz w:val="20"/>
              </w:rPr>
              <w:t>5</w:t>
            </w:r>
          </w:p>
        </w:tc>
      </w:tr>
      <w:tr w:rsidR="001B72CC" w:rsidRPr="00793190" w14:paraId="5C198410" w14:textId="77777777" w:rsidTr="000534DE">
        <w:tc>
          <w:tcPr>
            <w:tcW w:w="1418" w:type="dxa"/>
          </w:tcPr>
          <w:p w14:paraId="6FF63190" w14:textId="77777777" w:rsidR="001B72CC" w:rsidRPr="00104BEB" w:rsidRDefault="001B72CC" w:rsidP="002750B0">
            <w:pPr>
              <w:spacing w:before="60" w:after="60"/>
              <w:rPr>
                <w:sz w:val="20"/>
              </w:rPr>
            </w:pPr>
            <w:r w:rsidRPr="00104BEB">
              <w:rPr>
                <w:sz w:val="20"/>
              </w:rPr>
              <w:t>References</w:t>
            </w:r>
          </w:p>
        </w:tc>
        <w:tc>
          <w:tcPr>
            <w:tcW w:w="6804" w:type="dxa"/>
          </w:tcPr>
          <w:p w14:paraId="7D3CCFE3" w14:textId="77777777" w:rsidR="001B72CC" w:rsidRPr="002750B0" w:rsidRDefault="00365CFA" w:rsidP="000534DE">
            <w:pPr>
              <w:pStyle w:val="ListParagraph"/>
              <w:ind w:left="284"/>
              <w:rPr>
                <w:sz w:val="20"/>
                <w:szCs w:val="20"/>
              </w:rPr>
            </w:pPr>
            <w:r w:rsidRPr="002750B0">
              <w:rPr>
                <w:sz w:val="20"/>
                <w:szCs w:val="20"/>
              </w:rPr>
              <w:t xml:space="preserve">List of sources </w:t>
            </w:r>
          </w:p>
          <w:p w14:paraId="52D84F3B" w14:textId="74938AC0" w:rsidR="00365CFA" w:rsidRPr="002750B0" w:rsidRDefault="00365CFA" w:rsidP="000534DE">
            <w:pPr>
              <w:pStyle w:val="ListParagraph"/>
              <w:ind w:left="284"/>
              <w:rPr>
                <w:sz w:val="20"/>
                <w:szCs w:val="20"/>
              </w:rPr>
            </w:pPr>
            <w:r w:rsidRPr="002750B0">
              <w:rPr>
                <w:sz w:val="20"/>
                <w:szCs w:val="20"/>
              </w:rPr>
              <w:t xml:space="preserve">Correct format </w:t>
            </w:r>
            <w:r w:rsidR="004C6CD8" w:rsidRPr="002750B0">
              <w:rPr>
                <w:sz w:val="20"/>
                <w:szCs w:val="20"/>
              </w:rPr>
              <w:t>as advised by teacher</w:t>
            </w:r>
          </w:p>
        </w:tc>
        <w:tc>
          <w:tcPr>
            <w:tcW w:w="1417" w:type="dxa"/>
            <w:vAlign w:val="center"/>
          </w:tcPr>
          <w:p w14:paraId="4F647641" w14:textId="47FFB956" w:rsidR="001B72CC" w:rsidRPr="00104BEB" w:rsidRDefault="001B72CC" w:rsidP="002750B0">
            <w:pPr>
              <w:spacing w:before="60" w:after="60"/>
              <w:jc w:val="center"/>
              <w:rPr>
                <w:sz w:val="20"/>
              </w:rPr>
            </w:pPr>
            <w:r w:rsidRPr="00104BEB">
              <w:rPr>
                <w:sz w:val="20"/>
              </w:rPr>
              <w:t>5</w:t>
            </w:r>
          </w:p>
        </w:tc>
      </w:tr>
      <w:tr w:rsidR="001B72CC" w:rsidRPr="00793190" w14:paraId="6462EB5A" w14:textId="77777777" w:rsidTr="000534DE">
        <w:tc>
          <w:tcPr>
            <w:tcW w:w="1418" w:type="dxa"/>
          </w:tcPr>
          <w:p w14:paraId="59EC3B98" w14:textId="77777777" w:rsidR="001B72CC" w:rsidRPr="00104BEB" w:rsidRDefault="001B72CC" w:rsidP="002750B0">
            <w:pPr>
              <w:spacing w:before="60" w:after="60"/>
              <w:rPr>
                <w:sz w:val="20"/>
              </w:rPr>
            </w:pPr>
            <w:r w:rsidRPr="00104BEB">
              <w:rPr>
                <w:sz w:val="20"/>
              </w:rPr>
              <w:t>Appendices</w:t>
            </w:r>
          </w:p>
        </w:tc>
        <w:tc>
          <w:tcPr>
            <w:tcW w:w="6804" w:type="dxa"/>
          </w:tcPr>
          <w:p w14:paraId="0E6BDDC9" w14:textId="2B0D1BD2" w:rsidR="00FE4C9B" w:rsidRPr="00FC19A7" w:rsidRDefault="00FE4C9B" w:rsidP="000534DE">
            <w:pPr>
              <w:pStyle w:val="ListParagraph"/>
              <w:ind w:left="284"/>
              <w:rPr>
                <w:sz w:val="20"/>
                <w:szCs w:val="20"/>
              </w:rPr>
            </w:pPr>
            <w:r w:rsidRPr="00FC19A7">
              <w:rPr>
                <w:sz w:val="20"/>
                <w:szCs w:val="20"/>
              </w:rPr>
              <w:t>P</w:t>
            </w:r>
            <w:r w:rsidR="006B75EC" w:rsidRPr="00FC19A7">
              <w:rPr>
                <w:sz w:val="20"/>
                <w:szCs w:val="20"/>
              </w:rPr>
              <w:t>hotographs</w:t>
            </w:r>
          </w:p>
          <w:p w14:paraId="56B711A1" w14:textId="386B8FB2" w:rsidR="001B72CC" w:rsidRPr="00104BEB" w:rsidRDefault="00FE4C9B" w:rsidP="000534DE">
            <w:pPr>
              <w:pStyle w:val="ListParagraph"/>
              <w:ind w:left="284"/>
            </w:pPr>
            <w:r w:rsidRPr="00FC19A7">
              <w:rPr>
                <w:sz w:val="20"/>
                <w:szCs w:val="20"/>
              </w:rPr>
              <w:t>S</w:t>
            </w:r>
            <w:r w:rsidR="001B72CC" w:rsidRPr="00FC19A7">
              <w:rPr>
                <w:sz w:val="20"/>
                <w:szCs w:val="20"/>
              </w:rPr>
              <w:t xml:space="preserve">preadsheets </w:t>
            </w:r>
            <w:r w:rsidR="004C3C49" w:rsidRPr="00FC19A7">
              <w:rPr>
                <w:sz w:val="20"/>
                <w:szCs w:val="20"/>
              </w:rPr>
              <w:t xml:space="preserve">of </w:t>
            </w:r>
            <w:r w:rsidR="001B72CC" w:rsidRPr="00FC19A7">
              <w:rPr>
                <w:sz w:val="20"/>
                <w:szCs w:val="20"/>
              </w:rPr>
              <w:t>raw data</w:t>
            </w:r>
            <w:r w:rsidR="001B72CC" w:rsidRPr="002750B0">
              <w:rPr>
                <w:sz w:val="20"/>
                <w:szCs w:val="20"/>
              </w:rPr>
              <w:t xml:space="preserve"> </w:t>
            </w:r>
          </w:p>
        </w:tc>
        <w:tc>
          <w:tcPr>
            <w:tcW w:w="1417" w:type="dxa"/>
            <w:vAlign w:val="center"/>
          </w:tcPr>
          <w:p w14:paraId="482C3E68" w14:textId="3876009E" w:rsidR="001B72CC" w:rsidRPr="00104BEB" w:rsidRDefault="001B72CC" w:rsidP="002750B0">
            <w:pPr>
              <w:spacing w:before="60" w:after="60"/>
              <w:jc w:val="center"/>
              <w:rPr>
                <w:sz w:val="20"/>
              </w:rPr>
            </w:pPr>
            <w:r w:rsidRPr="00104BEB">
              <w:rPr>
                <w:sz w:val="20"/>
              </w:rPr>
              <w:t>5</w:t>
            </w:r>
          </w:p>
        </w:tc>
      </w:tr>
    </w:tbl>
    <w:p w14:paraId="526A8074" w14:textId="77777777" w:rsidR="00593297" w:rsidRDefault="00593297" w:rsidP="00AD41C8">
      <w:pPr>
        <w:sectPr w:rsidR="00593297" w:rsidSect="00593297">
          <w:headerReference w:type="first" r:id="rId139"/>
          <w:footerReference w:type="first" r:id="rId140"/>
          <w:pgSz w:w="11906" w:h="16838"/>
          <w:pgMar w:top="1440" w:right="1440" w:bottom="1440" w:left="1440" w:header="709" w:footer="709" w:gutter="0"/>
          <w:cols w:space="708"/>
          <w:docGrid w:linePitch="360"/>
        </w:sectPr>
      </w:pPr>
      <w:bookmarkStart w:id="111" w:name="_Appendix_11:_Student"/>
      <w:bookmarkStart w:id="112" w:name="_Toc465262515"/>
      <w:bookmarkStart w:id="113" w:name="_Toc506191066"/>
      <w:bookmarkStart w:id="114" w:name="_Toc535412518"/>
      <w:bookmarkStart w:id="115" w:name="_Toc465262519"/>
      <w:bookmarkEnd w:id="80"/>
      <w:bookmarkEnd w:id="96"/>
      <w:bookmarkEnd w:id="111"/>
    </w:p>
    <w:p w14:paraId="3717F75C" w14:textId="5F7E3291" w:rsidR="008E3E05" w:rsidRPr="00D7690B" w:rsidRDefault="008E3E05" w:rsidP="008E3E05">
      <w:pPr>
        <w:pStyle w:val="Heading1"/>
      </w:pPr>
      <w:bookmarkStart w:id="116" w:name="_Appendix_14:_Teacher"/>
      <w:bookmarkStart w:id="117" w:name="_Toc14776089"/>
      <w:bookmarkStart w:id="118" w:name="_Toc44508425"/>
      <w:bookmarkEnd w:id="116"/>
      <w:r w:rsidRPr="00D7690B">
        <w:lastRenderedPageBreak/>
        <w:t xml:space="preserve">Appendix </w:t>
      </w:r>
      <w:r>
        <w:t>1</w:t>
      </w:r>
      <w:r w:rsidR="00B8028B">
        <w:t>4</w:t>
      </w:r>
      <w:r w:rsidRPr="00D7690B">
        <w:t>:</w:t>
      </w:r>
      <w:r>
        <w:t xml:space="preserve"> Teacher resource sheet 3.1</w:t>
      </w:r>
      <w:r w:rsidR="00BF094B">
        <w:t>:</w:t>
      </w:r>
      <w:r w:rsidRPr="00D7690B">
        <w:t xml:space="preserve"> </w:t>
      </w:r>
      <w:r>
        <w:t>Design portfolio notes</w:t>
      </w:r>
      <w:bookmarkEnd w:id="117"/>
      <w:bookmarkEnd w:id="118"/>
    </w:p>
    <w:p w14:paraId="2D79490F" w14:textId="77777777" w:rsidR="008E3E05" w:rsidRPr="00C86E12" w:rsidRDefault="008E3E05" w:rsidP="008E3E05">
      <w:pPr>
        <w:spacing w:before="360"/>
        <w:rPr>
          <w:b/>
        </w:rPr>
      </w:pPr>
      <w:r>
        <w:rPr>
          <w:b/>
        </w:rPr>
        <w:t>Design p</w:t>
      </w:r>
      <w:r w:rsidRPr="00C86E12">
        <w:rPr>
          <w:b/>
        </w:rPr>
        <w:t>ortfolio</w:t>
      </w:r>
    </w:p>
    <w:p w14:paraId="20F4869D" w14:textId="3BDD1ED6" w:rsidR="008E3E05" w:rsidRPr="003D7F32" w:rsidRDefault="008E3E05" w:rsidP="000534DE">
      <w:pPr>
        <w:spacing w:after="0"/>
      </w:pPr>
      <w:r>
        <w:t xml:space="preserve">The </w:t>
      </w:r>
      <w:r w:rsidRPr="00FB73A6">
        <w:rPr>
          <w:i/>
        </w:rPr>
        <w:t>Design portfolio</w:t>
      </w:r>
      <w:r w:rsidRPr="003D7F32">
        <w:t xml:space="preserve"> is a document </w:t>
      </w:r>
      <w:r>
        <w:t>that</w:t>
      </w:r>
      <w:r w:rsidRPr="003D7F32">
        <w:t xml:space="preserve"> summarises the activities and outcome</w:t>
      </w:r>
      <w:r w:rsidR="00521004">
        <w:t>s</w:t>
      </w:r>
      <w:r w:rsidRPr="003D7F32">
        <w:t xml:space="preserve"> of the design process in a professional manner. As a minimum</w:t>
      </w:r>
      <w:r>
        <w:t>,</w:t>
      </w:r>
      <w:r w:rsidRPr="003D7F32">
        <w:t xml:space="preserve"> the design portfolio should </w:t>
      </w:r>
      <w:r w:rsidR="002F09BC">
        <w:t>demonstrate</w:t>
      </w:r>
      <w:r w:rsidR="00C21597" w:rsidRPr="003D7F32">
        <w:t xml:space="preserve"> </w:t>
      </w:r>
      <w:r w:rsidRPr="003D7F32">
        <w:t xml:space="preserve">the elements of the design </w:t>
      </w:r>
      <w:r w:rsidR="00B62C5E">
        <w:t>and</w:t>
      </w:r>
      <w:r w:rsidRPr="003D7F32">
        <w:t xml:space="preserve"> design process relevant to the project, including:</w:t>
      </w:r>
    </w:p>
    <w:p w14:paraId="40FA8065" w14:textId="7D19324B" w:rsidR="00B62C5E" w:rsidRDefault="002F09BC" w:rsidP="00BF4411">
      <w:pPr>
        <w:pStyle w:val="ListParagraph"/>
        <w:numPr>
          <w:ilvl w:val="0"/>
          <w:numId w:val="9"/>
        </w:numPr>
        <w:ind w:left="454" w:hanging="227"/>
      </w:pPr>
      <w:r>
        <w:t>A definition of the problem</w:t>
      </w:r>
      <w:r w:rsidR="008E3E05">
        <w:t xml:space="preserve"> </w:t>
      </w:r>
    </w:p>
    <w:p w14:paraId="5FDCF76C" w14:textId="4AAB5A43" w:rsidR="008E3E05" w:rsidRDefault="00B62C5E" w:rsidP="00BF4411">
      <w:pPr>
        <w:pStyle w:val="ListParagraph"/>
        <w:numPr>
          <w:ilvl w:val="0"/>
          <w:numId w:val="9"/>
        </w:numPr>
        <w:ind w:left="454" w:hanging="227"/>
      </w:pPr>
      <w:r>
        <w:t>The client and the needs of the client</w:t>
      </w:r>
    </w:p>
    <w:p w14:paraId="1DF5A2BD" w14:textId="6DF92CB2" w:rsidR="00B62C5E" w:rsidRPr="003D7F32" w:rsidRDefault="00B62C5E" w:rsidP="00BF4411">
      <w:pPr>
        <w:pStyle w:val="ListParagraph"/>
        <w:numPr>
          <w:ilvl w:val="0"/>
          <w:numId w:val="9"/>
        </w:numPr>
        <w:ind w:left="454" w:hanging="227"/>
      </w:pPr>
      <w:r>
        <w:t>Success criteria</w:t>
      </w:r>
    </w:p>
    <w:p w14:paraId="3B0CC187" w14:textId="418C076E" w:rsidR="008E3E05" w:rsidRPr="003D7F32" w:rsidRDefault="008E3E05" w:rsidP="00BF4411">
      <w:pPr>
        <w:pStyle w:val="ListParagraph"/>
        <w:numPr>
          <w:ilvl w:val="0"/>
          <w:numId w:val="9"/>
        </w:numPr>
        <w:ind w:left="454" w:hanging="227"/>
      </w:pPr>
      <w:r>
        <w:t xml:space="preserve">Research </w:t>
      </w:r>
      <w:r w:rsidR="002F09BC">
        <w:t xml:space="preserve">about </w:t>
      </w:r>
      <w:r>
        <w:t>the problem and its context</w:t>
      </w:r>
    </w:p>
    <w:p w14:paraId="736922F8" w14:textId="1F2FC048" w:rsidR="008E3E05" w:rsidRDefault="008E3E05" w:rsidP="00BF4411">
      <w:pPr>
        <w:pStyle w:val="ListParagraph"/>
        <w:numPr>
          <w:ilvl w:val="0"/>
          <w:numId w:val="9"/>
        </w:numPr>
        <w:ind w:left="454" w:hanging="227"/>
      </w:pPr>
      <w:r>
        <w:t>Analy</w:t>
      </w:r>
      <w:r w:rsidR="002F09BC">
        <w:t>sis of</w:t>
      </w:r>
      <w:r>
        <w:t xml:space="preserve"> the </w:t>
      </w:r>
      <w:r w:rsidR="002F09BC">
        <w:t xml:space="preserve">research </w:t>
      </w:r>
      <w:r>
        <w:t>findings</w:t>
      </w:r>
    </w:p>
    <w:p w14:paraId="236F7683" w14:textId="2180064F" w:rsidR="008E3E05" w:rsidRPr="003D7F32" w:rsidRDefault="002F09BC" w:rsidP="00BF4411">
      <w:pPr>
        <w:pStyle w:val="ListParagraph"/>
        <w:numPr>
          <w:ilvl w:val="0"/>
          <w:numId w:val="9"/>
        </w:numPr>
        <w:ind w:left="454" w:hanging="227"/>
      </w:pPr>
      <w:r>
        <w:t>I</w:t>
      </w:r>
      <w:r w:rsidR="008E3E05">
        <w:t xml:space="preserve">deas for the solution and </w:t>
      </w:r>
      <w:r>
        <w:t>the chosen option</w:t>
      </w:r>
    </w:p>
    <w:p w14:paraId="6D822913" w14:textId="477EBA46" w:rsidR="002F09BC" w:rsidRDefault="002F09BC" w:rsidP="00BF4411">
      <w:pPr>
        <w:pStyle w:val="ListParagraph"/>
        <w:numPr>
          <w:ilvl w:val="0"/>
          <w:numId w:val="9"/>
        </w:numPr>
        <w:ind w:left="454" w:hanging="227"/>
      </w:pPr>
      <w:r>
        <w:t xml:space="preserve">How the idea developed into a </w:t>
      </w:r>
      <w:proofErr w:type="gramStart"/>
      <w:r>
        <w:t>design</w:t>
      </w:r>
      <w:proofErr w:type="gramEnd"/>
    </w:p>
    <w:p w14:paraId="29529DFA" w14:textId="63BCE466" w:rsidR="002F09BC" w:rsidRDefault="002F09BC" w:rsidP="00BF4411">
      <w:pPr>
        <w:pStyle w:val="ListParagraph"/>
        <w:numPr>
          <w:ilvl w:val="0"/>
          <w:numId w:val="9"/>
        </w:numPr>
        <w:ind w:left="454" w:hanging="227"/>
      </w:pPr>
      <w:r>
        <w:t>Details about the design</w:t>
      </w:r>
    </w:p>
    <w:p w14:paraId="6B2A4C88" w14:textId="050FEF1C" w:rsidR="008E3E05" w:rsidRPr="003D7F32" w:rsidRDefault="008E3E05" w:rsidP="00BF4411">
      <w:pPr>
        <w:pStyle w:val="ListParagraph"/>
        <w:numPr>
          <w:ilvl w:val="0"/>
          <w:numId w:val="9"/>
        </w:numPr>
        <w:ind w:left="454" w:hanging="227"/>
      </w:pPr>
      <w:r>
        <w:t>Evaluat</w:t>
      </w:r>
      <w:r w:rsidR="002F09BC">
        <w:t>ion of</w:t>
      </w:r>
      <w:r>
        <w:t xml:space="preserve"> the design through feedback and reflection</w:t>
      </w:r>
    </w:p>
    <w:p w14:paraId="50C6F5AA" w14:textId="00F9C229" w:rsidR="008E3E05" w:rsidRPr="003D7F32" w:rsidRDefault="008E3E05" w:rsidP="00BF4411">
      <w:pPr>
        <w:pStyle w:val="ListParagraph"/>
        <w:numPr>
          <w:ilvl w:val="0"/>
          <w:numId w:val="9"/>
        </w:numPr>
        <w:ind w:left="454" w:hanging="227"/>
      </w:pPr>
      <w:r w:rsidRPr="003D7F32">
        <w:t>Redesign</w:t>
      </w:r>
      <w:r w:rsidR="002F09BC">
        <w:t>s</w:t>
      </w:r>
      <w:r w:rsidRPr="003D7F32">
        <w:t xml:space="preserve"> and improve</w:t>
      </w:r>
      <w:r w:rsidR="002F09BC">
        <w:t>ments to</w:t>
      </w:r>
      <w:r w:rsidRPr="003D7F32">
        <w:t xml:space="preserve"> the solution</w:t>
      </w:r>
    </w:p>
    <w:p w14:paraId="1462539A" w14:textId="4513749E" w:rsidR="001061BC" w:rsidRDefault="002F09BC" w:rsidP="00BF4411">
      <w:pPr>
        <w:pStyle w:val="ListParagraph"/>
        <w:numPr>
          <w:ilvl w:val="0"/>
          <w:numId w:val="9"/>
        </w:numPr>
        <w:ind w:left="454" w:hanging="227"/>
      </w:pPr>
      <w:r>
        <w:t>Results of the design process and solution.</w:t>
      </w:r>
    </w:p>
    <w:bookmarkEnd w:id="112"/>
    <w:p w14:paraId="4ECBE9DE" w14:textId="77777777" w:rsidR="0047103C" w:rsidRDefault="0047103C" w:rsidP="0047103C">
      <w:pPr>
        <w:ind w:left="-567" w:right="-643"/>
      </w:pPr>
    </w:p>
    <w:p w14:paraId="33A33681" w14:textId="77777777" w:rsidR="00102AF7" w:rsidRDefault="00102AF7" w:rsidP="009765C9">
      <w:pPr>
        <w:ind w:right="-643"/>
        <w:sectPr w:rsidR="00102AF7" w:rsidSect="00102AF7">
          <w:headerReference w:type="first" r:id="rId141"/>
          <w:footerReference w:type="first" r:id="rId142"/>
          <w:pgSz w:w="11906" w:h="16838"/>
          <w:pgMar w:top="1440" w:right="1440" w:bottom="1440" w:left="1440" w:header="709" w:footer="709" w:gutter="0"/>
          <w:cols w:space="708"/>
          <w:docGrid w:linePitch="360"/>
        </w:sectPr>
      </w:pPr>
    </w:p>
    <w:p w14:paraId="227A6459" w14:textId="77777777" w:rsidR="009765C9" w:rsidRDefault="009765C9" w:rsidP="009765C9">
      <w:pPr>
        <w:pStyle w:val="Heading1"/>
      </w:pPr>
      <w:bookmarkStart w:id="119" w:name="_Appendix_15:_Student_1"/>
      <w:bookmarkStart w:id="120" w:name="_Toc14776090"/>
      <w:bookmarkStart w:id="121" w:name="_Toc44508426"/>
      <w:bookmarkEnd w:id="119"/>
      <w:r w:rsidRPr="00710DEC">
        <w:lastRenderedPageBreak/>
        <w:t xml:space="preserve">Appendix </w:t>
      </w:r>
      <w:bookmarkStart w:id="122" w:name="_Toc465262516"/>
      <w:r>
        <w:t xml:space="preserve">15: </w:t>
      </w:r>
      <w:r w:rsidRPr="00710DEC">
        <w:t>Student activity sheet 3.</w:t>
      </w:r>
      <w:r>
        <w:t>2</w:t>
      </w:r>
      <w:r w:rsidRPr="00710DEC">
        <w:t>: Prototype troubleshooting</w:t>
      </w:r>
      <w:bookmarkEnd w:id="120"/>
      <w:bookmarkEnd w:id="122"/>
      <w:bookmarkEnd w:id="121"/>
    </w:p>
    <w:tbl>
      <w:tblPr>
        <w:tblStyle w:val="TableGrid1"/>
        <w:tblW w:w="13892" w:type="dxa"/>
        <w:jc w:val="center"/>
        <w:tblLook w:val="04A0" w:firstRow="1" w:lastRow="0" w:firstColumn="1" w:lastColumn="0" w:noHBand="0" w:noVBand="1"/>
      </w:tblPr>
      <w:tblGrid>
        <w:gridCol w:w="4630"/>
        <w:gridCol w:w="4631"/>
        <w:gridCol w:w="4631"/>
      </w:tblGrid>
      <w:tr w:rsidR="009765C9" w:rsidRPr="00710DEC" w14:paraId="6432FFCB" w14:textId="77777777" w:rsidTr="00711FA9">
        <w:trPr>
          <w:trHeight w:hRule="exact" w:val="857"/>
          <w:jc w:val="center"/>
        </w:trPr>
        <w:tc>
          <w:tcPr>
            <w:tcW w:w="4630" w:type="dxa"/>
            <w:vAlign w:val="center"/>
          </w:tcPr>
          <w:p w14:paraId="4C687230" w14:textId="77777777" w:rsidR="009765C9" w:rsidRPr="00A805B5" w:rsidRDefault="009765C9" w:rsidP="00711FA9">
            <w:pPr>
              <w:ind w:right="-108"/>
              <w:jc w:val="center"/>
              <w:rPr>
                <w:b/>
                <w:sz w:val="24"/>
                <w:szCs w:val="24"/>
                <w:lang w:val="en-AU"/>
              </w:rPr>
            </w:pPr>
            <w:r>
              <w:rPr>
                <w:b/>
                <w:sz w:val="24"/>
                <w:szCs w:val="24"/>
                <w:lang w:val="en-AU"/>
              </w:rPr>
              <w:t>Problem</w:t>
            </w:r>
          </w:p>
        </w:tc>
        <w:tc>
          <w:tcPr>
            <w:tcW w:w="4631" w:type="dxa"/>
            <w:vAlign w:val="center"/>
          </w:tcPr>
          <w:p w14:paraId="5DF17CB1" w14:textId="77777777" w:rsidR="009765C9" w:rsidRPr="00A805B5" w:rsidRDefault="009765C9" w:rsidP="00711FA9">
            <w:pPr>
              <w:ind w:right="-108"/>
              <w:jc w:val="center"/>
              <w:rPr>
                <w:b/>
                <w:sz w:val="24"/>
                <w:szCs w:val="24"/>
                <w:lang w:val="en-AU"/>
              </w:rPr>
            </w:pPr>
            <w:r>
              <w:rPr>
                <w:b/>
                <w:sz w:val="24"/>
                <w:szCs w:val="24"/>
                <w:lang w:val="en-AU"/>
              </w:rPr>
              <w:t>Reason for the problem</w:t>
            </w:r>
          </w:p>
        </w:tc>
        <w:tc>
          <w:tcPr>
            <w:tcW w:w="4631" w:type="dxa"/>
            <w:vAlign w:val="center"/>
          </w:tcPr>
          <w:p w14:paraId="144989AA" w14:textId="77777777" w:rsidR="009765C9" w:rsidRPr="00A805B5" w:rsidRDefault="009765C9" w:rsidP="00711FA9">
            <w:pPr>
              <w:ind w:right="-108"/>
              <w:jc w:val="center"/>
              <w:rPr>
                <w:b/>
                <w:sz w:val="24"/>
                <w:szCs w:val="24"/>
                <w:lang w:val="en-AU"/>
              </w:rPr>
            </w:pPr>
            <w:r>
              <w:rPr>
                <w:b/>
                <w:sz w:val="24"/>
                <w:szCs w:val="24"/>
                <w:lang w:val="en-AU"/>
              </w:rPr>
              <w:t xml:space="preserve">Possible changes to </w:t>
            </w:r>
            <w:r w:rsidRPr="00A805B5">
              <w:rPr>
                <w:b/>
                <w:sz w:val="24"/>
                <w:szCs w:val="24"/>
                <w:lang w:val="en-AU"/>
              </w:rPr>
              <w:t>your design</w:t>
            </w:r>
            <w:r>
              <w:rPr>
                <w:b/>
                <w:sz w:val="24"/>
                <w:szCs w:val="24"/>
                <w:lang w:val="en-AU"/>
              </w:rPr>
              <w:t xml:space="preserve"> to solve the problem</w:t>
            </w:r>
          </w:p>
        </w:tc>
      </w:tr>
      <w:tr w:rsidR="009765C9" w:rsidRPr="00710DEC" w14:paraId="29A30D16" w14:textId="77777777" w:rsidTr="00711FA9">
        <w:trPr>
          <w:trHeight w:hRule="exact" w:val="851"/>
          <w:jc w:val="center"/>
        </w:trPr>
        <w:tc>
          <w:tcPr>
            <w:tcW w:w="4630" w:type="dxa"/>
          </w:tcPr>
          <w:p w14:paraId="138C0210" w14:textId="77777777" w:rsidR="009765C9" w:rsidRPr="00A805B5" w:rsidRDefault="009765C9" w:rsidP="00711FA9">
            <w:pPr>
              <w:spacing w:after="100" w:afterAutospacing="1"/>
              <w:ind w:right="-643"/>
              <w:rPr>
                <w:lang w:val="en-AU"/>
              </w:rPr>
            </w:pPr>
          </w:p>
          <w:p w14:paraId="7D37E831" w14:textId="77777777" w:rsidR="009765C9" w:rsidRPr="00A805B5" w:rsidRDefault="009765C9" w:rsidP="00711FA9">
            <w:pPr>
              <w:spacing w:after="100" w:afterAutospacing="1"/>
              <w:ind w:right="-643"/>
              <w:rPr>
                <w:lang w:val="en-AU"/>
              </w:rPr>
            </w:pPr>
          </w:p>
          <w:p w14:paraId="64D38B79" w14:textId="77777777" w:rsidR="009765C9" w:rsidRPr="00A805B5" w:rsidRDefault="009765C9" w:rsidP="00711FA9">
            <w:pPr>
              <w:spacing w:after="100" w:afterAutospacing="1"/>
              <w:ind w:right="-643"/>
              <w:rPr>
                <w:lang w:val="en-AU"/>
              </w:rPr>
            </w:pPr>
          </w:p>
          <w:p w14:paraId="229A7B8C" w14:textId="77777777" w:rsidR="009765C9" w:rsidRPr="00A805B5" w:rsidRDefault="009765C9" w:rsidP="00711FA9">
            <w:pPr>
              <w:spacing w:after="100" w:afterAutospacing="1"/>
              <w:ind w:right="-643"/>
              <w:rPr>
                <w:lang w:val="en-AU"/>
              </w:rPr>
            </w:pPr>
          </w:p>
          <w:p w14:paraId="1B82747E" w14:textId="77777777" w:rsidR="009765C9" w:rsidRPr="00A805B5" w:rsidRDefault="009765C9" w:rsidP="00711FA9">
            <w:pPr>
              <w:spacing w:after="100" w:afterAutospacing="1"/>
              <w:ind w:right="-643"/>
              <w:rPr>
                <w:lang w:val="en-AU"/>
              </w:rPr>
            </w:pPr>
          </w:p>
        </w:tc>
        <w:tc>
          <w:tcPr>
            <w:tcW w:w="4631" w:type="dxa"/>
          </w:tcPr>
          <w:p w14:paraId="76BBB5F3" w14:textId="77777777" w:rsidR="009765C9" w:rsidRPr="00A805B5" w:rsidRDefault="009765C9" w:rsidP="00711FA9">
            <w:pPr>
              <w:spacing w:after="100" w:afterAutospacing="1"/>
              <w:ind w:right="-643"/>
              <w:rPr>
                <w:lang w:val="en-AU"/>
              </w:rPr>
            </w:pPr>
          </w:p>
        </w:tc>
        <w:tc>
          <w:tcPr>
            <w:tcW w:w="4631" w:type="dxa"/>
          </w:tcPr>
          <w:p w14:paraId="1A40239D" w14:textId="77777777" w:rsidR="009765C9" w:rsidRPr="00A805B5" w:rsidRDefault="009765C9" w:rsidP="00711FA9">
            <w:pPr>
              <w:spacing w:after="100" w:afterAutospacing="1"/>
              <w:ind w:right="-643"/>
              <w:rPr>
                <w:lang w:val="en-AU"/>
              </w:rPr>
            </w:pPr>
          </w:p>
        </w:tc>
      </w:tr>
      <w:tr w:rsidR="009765C9" w:rsidRPr="00710DEC" w14:paraId="29101228" w14:textId="77777777" w:rsidTr="00711FA9">
        <w:trPr>
          <w:trHeight w:hRule="exact" w:val="851"/>
          <w:jc w:val="center"/>
        </w:trPr>
        <w:tc>
          <w:tcPr>
            <w:tcW w:w="4630" w:type="dxa"/>
          </w:tcPr>
          <w:p w14:paraId="6F39D0AB" w14:textId="77777777" w:rsidR="009765C9" w:rsidRPr="00A805B5" w:rsidRDefault="009765C9" w:rsidP="00711FA9">
            <w:pPr>
              <w:spacing w:after="100" w:afterAutospacing="1"/>
              <w:ind w:right="-643"/>
              <w:rPr>
                <w:lang w:val="en-AU"/>
              </w:rPr>
            </w:pPr>
          </w:p>
          <w:p w14:paraId="18071B7F" w14:textId="77777777" w:rsidR="009765C9" w:rsidRPr="00A805B5" w:rsidRDefault="009765C9" w:rsidP="00711FA9">
            <w:pPr>
              <w:spacing w:after="100" w:afterAutospacing="1"/>
              <w:ind w:right="-643"/>
              <w:rPr>
                <w:lang w:val="en-AU"/>
              </w:rPr>
            </w:pPr>
          </w:p>
          <w:p w14:paraId="63B695DA" w14:textId="77777777" w:rsidR="009765C9" w:rsidRPr="00A805B5" w:rsidRDefault="009765C9" w:rsidP="00711FA9">
            <w:pPr>
              <w:spacing w:after="100" w:afterAutospacing="1"/>
              <w:ind w:right="-643"/>
              <w:rPr>
                <w:lang w:val="en-AU"/>
              </w:rPr>
            </w:pPr>
          </w:p>
          <w:p w14:paraId="6E9FA74E" w14:textId="77777777" w:rsidR="009765C9" w:rsidRPr="00A805B5" w:rsidRDefault="009765C9" w:rsidP="00711FA9">
            <w:pPr>
              <w:spacing w:after="100" w:afterAutospacing="1"/>
              <w:ind w:right="-643"/>
              <w:rPr>
                <w:lang w:val="en-AU"/>
              </w:rPr>
            </w:pPr>
          </w:p>
          <w:p w14:paraId="7DE256BD" w14:textId="77777777" w:rsidR="009765C9" w:rsidRPr="00A805B5" w:rsidRDefault="009765C9" w:rsidP="00711FA9">
            <w:pPr>
              <w:spacing w:after="100" w:afterAutospacing="1"/>
              <w:ind w:right="-643"/>
              <w:rPr>
                <w:lang w:val="en-AU"/>
              </w:rPr>
            </w:pPr>
          </w:p>
        </w:tc>
        <w:tc>
          <w:tcPr>
            <w:tcW w:w="4631" w:type="dxa"/>
          </w:tcPr>
          <w:p w14:paraId="6F269727" w14:textId="77777777" w:rsidR="009765C9" w:rsidRPr="00A805B5" w:rsidRDefault="009765C9" w:rsidP="00711FA9">
            <w:pPr>
              <w:spacing w:after="100" w:afterAutospacing="1"/>
              <w:ind w:right="-643"/>
              <w:rPr>
                <w:lang w:val="en-AU"/>
              </w:rPr>
            </w:pPr>
          </w:p>
        </w:tc>
        <w:tc>
          <w:tcPr>
            <w:tcW w:w="4631" w:type="dxa"/>
          </w:tcPr>
          <w:p w14:paraId="3681B52B" w14:textId="77777777" w:rsidR="009765C9" w:rsidRPr="00A805B5" w:rsidRDefault="009765C9" w:rsidP="00711FA9">
            <w:pPr>
              <w:spacing w:after="100" w:afterAutospacing="1"/>
              <w:ind w:right="-643"/>
              <w:rPr>
                <w:lang w:val="en-AU"/>
              </w:rPr>
            </w:pPr>
          </w:p>
        </w:tc>
      </w:tr>
      <w:tr w:rsidR="009765C9" w:rsidRPr="00710DEC" w14:paraId="17D31D5E" w14:textId="77777777" w:rsidTr="00711FA9">
        <w:trPr>
          <w:trHeight w:hRule="exact" w:val="851"/>
          <w:jc w:val="center"/>
        </w:trPr>
        <w:tc>
          <w:tcPr>
            <w:tcW w:w="4630" w:type="dxa"/>
          </w:tcPr>
          <w:p w14:paraId="689552B5" w14:textId="77777777" w:rsidR="009765C9" w:rsidRPr="00A805B5" w:rsidRDefault="009765C9" w:rsidP="00711FA9">
            <w:pPr>
              <w:spacing w:after="100" w:afterAutospacing="1"/>
              <w:ind w:right="-643"/>
              <w:rPr>
                <w:lang w:val="en-AU"/>
              </w:rPr>
            </w:pPr>
          </w:p>
          <w:p w14:paraId="4392E336" w14:textId="77777777" w:rsidR="009765C9" w:rsidRPr="00A805B5" w:rsidRDefault="009765C9" w:rsidP="00711FA9">
            <w:pPr>
              <w:spacing w:after="100" w:afterAutospacing="1"/>
              <w:ind w:right="-643"/>
              <w:rPr>
                <w:lang w:val="en-AU"/>
              </w:rPr>
            </w:pPr>
          </w:p>
          <w:p w14:paraId="75237950" w14:textId="77777777" w:rsidR="009765C9" w:rsidRPr="00A805B5" w:rsidRDefault="009765C9" w:rsidP="00711FA9">
            <w:pPr>
              <w:spacing w:after="100" w:afterAutospacing="1"/>
              <w:ind w:right="-643"/>
              <w:rPr>
                <w:lang w:val="en-AU"/>
              </w:rPr>
            </w:pPr>
          </w:p>
          <w:p w14:paraId="6CF1E513" w14:textId="77777777" w:rsidR="009765C9" w:rsidRPr="00A805B5" w:rsidRDefault="009765C9" w:rsidP="00711FA9">
            <w:pPr>
              <w:spacing w:after="100" w:afterAutospacing="1"/>
              <w:ind w:right="-643"/>
              <w:rPr>
                <w:lang w:val="en-AU"/>
              </w:rPr>
            </w:pPr>
          </w:p>
          <w:p w14:paraId="16EE0337" w14:textId="77777777" w:rsidR="009765C9" w:rsidRPr="00A805B5" w:rsidRDefault="009765C9" w:rsidP="00711FA9">
            <w:pPr>
              <w:spacing w:after="100" w:afterAutospacing="1"/>
              <w:ind w:right="-643"/>
              <w:rPr>
                <w:lang w:val="en-AU"/>
              </w:rPr>
            </w:pPr>
          </w:p>
        </w:tc>
        <w:tc>
          <w:tcPr>
            <w:tcW w:w="4631" w:type="dxa"/>
          </w:tcPr>
          <w:p w14:paraId="43FE0B74" w14:textId="77777777" w:rsidR="009765C9" w:rsidRPr="00A805B5" w:rsidRDefault="009765C9" w:rsidP="00711FA9">
            <w:pPr>
              <w:spacing w:after="100" w:afterAutospacing="1"/>
              <w:ind w:right="-643"/>
              <w:rPr>
                <w:lang w:val="en-AU"/>
              </w:rPr>
            </w:pPr>
          </w:p>
        </w:tc>
        <w:tc>
          <w:tcPr>
            <w:tcW w:w="4631" w:type="dxa"/>
          </w:tcPr>
          <w:p w14:paraId="040A3D02" w14:textId="77777777" w:rsidR="009765C9" w:rsidRPr="00A805B5" w:rsidRDefault="009765C9" w:rsidP="00711FA9">
            <w:pPr>
              <w:spacing w:after="100" w:afterAutospacing="1"/>
              <w:ind w:right="-643"/>
              <w:rPr>
                <w:lang w:val="en-AU"/>
              </w:rPr>
            </w:pPr>
          </w:p>
        </w:tc>
      </w:tr>
      <w:tr w:rsidR="009765C9" w:rsidRPr="00710DEC" w14:paraId="2A59BA39" w14:textId="77777777" w:rsidTr="00711FA9">
        <w:trPr>
          <w:trHeight w:hRule="exact" w:val="851"/>
          <w:jc w:val="center"/>
        </w:trPr>
        <w:tc>
          <w:tcPr>
            <w:tcW w:w="4630" w:type="dxa"/>
          </w:tcPr>
          <w:p w14:paraId="191A5600" w14:textId="77777777" w:rsidR="009765C9" w:rsidRPr="00A805B5" w:rsidRDefault="009765C9" w:rsidP="00711FA9">
            <w:pPr>
              <w:spacing w:after="100" w:afterAutospacing="1"/>
              <w:ind w:right="-643"/>
              <w:rPr>
                <w:lang w:val="en-AU"/>
              </w:rPr>
            </w:pPr>
          </w:p>
          <w:p w14:paraId="2261EFFB" w14:textId="77777777" w:rsidR="009765C9" w:rsidRPr="00A805B5" w:rsidRDefault="009765C9" w:rsidP="00711FA9">
            <w:pPr>
              <w:spacing w:after="100" w:afterAutospacing="1"/>
              <w:ind w:right="-643"/>
              <w:rPr>
                <w:lang w:val="en-AU"/>
              </w:rPr>
            </w:pPr>
          </w:p>
          <w:p w14:paraId="22402995" w14:textId="77777777" w:rsidR="009765C9" w:rsidRPr="00A805B5" w:rsidRDefault="009765C9" w:rsidP="00711FA9">
            <w:pPr>
              <w:spacing w:after="100" w:afterAutospacing="1"/>
              <w:ind w:right="-643"/>
              <w:rPr>
                <w:lang w:val="en-AU"/>
              </w:rPr>
            </w:pPr>
          </w:p>
          <w:p w14:paraId="1287F1DA" w14:textId="77777777" w:rsidR="009765C9" w:rsidRPr="00A805B5" w:rsidRDefault="009765C9" w:rsidP="00711FA9">
            <w:pPr>
              <w:spacing w:after="100" w:afterAutospacing="1"/>
              <w:ind w:right="-643"/>
              <w:rPr>
                <w:lang w:val="en-AU"/>
              </w:rPr>
            </w:pPr>
          </w:p>
          <w:p w14:paraId="0455FEEE" w14:textId="77777777" w:rsidR="009765C9" w:rsidRPr="00A805B5" w:rsidRDefault="009765C9" w:rsidP="00711FA9">
            <w:pPr>
              <w:spacing w:after="100" w:afterAutospacing="1"/>
              <w:ind w:right="-643"/>
              <w:rPr>
                <w:lang w:val="en-AU"/>
              </w:rPr>
            </w:pPr>
          </w:p>
        </w:tc>
        <w:tc>
          <w:tcPr>
            <w:tcW w:w="4631" w:type="dxa"/>
          </w:tcPr>
          <w:p w14:paraId="7221B5EB" w14:textId="77777777" w:rsidR="009765C9" w:rsidRPr="00A805B5" w:rsidRDefault="009765C9" w:rsidP="00711FA9">
            <w:pPr>
              <w:spacing w:after="100" w:afterAutospacing="1"/>
              <w:ind w:right="-643"/>
              <w:rPr>
                <w:lang w:val="en-AU"/>
              </w:rPr>
            </w:pPr>
          </w:p>
        </w:tc>
        <w:tc>
          <w:tcPr>
            <w:tcW w:w="4631" w:type="dxa"/>
          </w:tcPr>
          <w:p w14:paraId="124CE0D3" w14:textId="77777777" w:rsidR="009765C9" w:rsidRPr="00A805B5" w:rsidRDefault="009765C9" w:rsidP="00711FA9">
            <w:pPr>
              <w:spacing w:after="100" w:afterAutospacing="1"/>
              <w:ind w:right="-643"/>
              <w:rPr>
                <w:lang w:val="en-AU"/>
              </w:rPr>
            </w:pPr>
          </w:p>
        </w:tc>
      </w:tr>
      <w:tr w:rsidR="009765C9" w:rsidRPr="00710DEC" w14:paraId="792B3DC9" w14:textId="77777777" w:rsidTr="00711FA9">
        <w:trPr>
          <w:trHeight w:hRule="exact" w:val="851"/>
          <w:jc w:val="center"/>
        </w:trPr>
        <w:tc>
          <w:tcPr>
            <w:tcW w:w="4630" w:type="dxa"/>
          </w:tcPr>
          <w:p w14:paraId="4F49DFB1" w14:textId="77777777" w:rsidR="009765C9" w:rsidRPr="00A805B5" w:rsidRDefault="009765C9" w:rsidP="00711FA9">
            <w:pPr>
              <w:spacing w:after="100" w:afterAutospacing="1"/>
              <w:ind w:right="-643"/>
              <w:rPr>
                <w:lang w:val="en-AU"/>
              </w:rPr>
            </w:pPr>
          </w:p>
          <w:p w14:paraId="601771F9" w14:textId="77777777" w:rsidR="009765C9" w:rsidRPr="00A805B5" w:rsidRDefault="009765C9" w:rsidP="00711FA9">
            <w:pPr>
              <w:spacing w:after="100" w:afterAutospacing="1"/>
              <w:ind w:right="-643"/>
              <w:rPr>
                <w:lang w:val="en-AU"/>
              </w:rPr>
            </w:pPr>
          </w:p>
          <w:p w14:paraId="7E7C5424" w14:textId="77777777" w:rsidR="009765C9" w:rsidRPr="00A805B5" w:rsidRDefault="009765C9" w:rsidP="00711FA9">
            <w:pPr>
              <w:spacing w:after="100" w:afterAutospacing="1"/>
              <w:ind w:right="-643"/>
              <w:rPr>
                <w:lang w:val="en-AU"/>
              </w:rPr>
            </w:pPr>
          </w:p>
          <w:p w14:paraId="02B4DE7F" w14:textId="77777777" w:rsidR="009765C9" w:rsidRPr="00A805B5" w:rsidRDefault="009765C9" w:rsidP="00711FA9">
            <w:pPr>
              <w:spacing w:after="100" w:afterAutospacing="1"/>
              <w:ind w:right="-643"/>
              <w:rPr>
                <w:lang w:val="en-AU"/>
              </w:rPr>
            </w:pPr>
          </w:p>
          <w:p w14:paraId="6FC85386" w14:textId="77777777" w:rsidR="009765C9" w:rsidRPr="00A805B5" w:rsidRDefault="009765C9" w:rsidP="00711FA9">
            <w:pPr>
              <w:spacing w:after="100" w:afterAutospacing="1"/>
              <w:ind w:right="-643"/>
              <w:rPr>
                <w:lang w:val="en-AU"/>
              </w:rPr>
            </w:pPr>
          </w:p>
        </w:tc>
        <w:tc>
          <w:tcPr>
            <w:tcW w:w="4631" w:type="dxa"/>
          </w:tcPr>
          <w:p w14:paraId="73392E05" w14:textId="77777777" w:rsidR="009765C9" w:rsidRPr="00A805B5" w:rsidRDefault="009765C9" w:rsidP="00711FA9">
            <w:pPr>
              <w:spacing w:after="100" w:afterAutospacing="1"/>
              <w:ind w:right="-643"/>
              <w:rPr>
                <w:lang w:val="en-AU"/>
              </w:rPr>
            </w:pPr>
          </w:p>
        </w:tc>
        <w:tc>
          <w:tcPr>
            <w:tcW w:w="4631" w:type="dxa"/>
          </w:tcPr>
          <w:p w14:paraId="73A76DC6" w14:textId="77777777" w:rsidR="009765C9" w:rsidRPr="00A805B5" w:rsidRDefault="009765C9" w:rsidP="00711FA9">
            <w:pPr>
              <w:spacing w:after="100" w:afterAutospacing="1"/>
              <w:ind w:right="-643"/>
              <w:rPr>
                <w:lang w:val="en-AU"/>
              </w:rPr>
            </w:pPr>
          </w:p>
        </w:tc>
      </w:tr>
      <w:tr w:rsidR="009765C9" w:rsidRPr="00710DEC" w14:paraId="3DFC63B3" w14:textId="77777777" w:rsidTr="00711FA9">
        <w:trPr>
          <w:trHeight w:hRule="exact" w:val="851"/>
          <w:jc w:val="center"/>
        </w:trPr>
        <w:tc>
          <w:tcPr>
            <w:tcW w:w="4630" w:type="dxa"/>
          </w:tcPr>
          <w:p w14:paraId="0AEE47C7" w14:textId="77777777" w:rsidR="009765C9" w:rsidRPr="00A805B5" w:rsidRDefault="009765C9" w:rsidP="00711FA9">
            <w:pPr>
              <w:spacing w:after="100" w:afterAutospacing="1"/>
              <w:ind w:right="-643"/>
              <w:rPr>
                <w:lang w:val="en-AU"/>
              </w:rPr>
            </w:pPr>
          </w:p>
          <w:p w14:paraId="7244453A" w14:textId="77777777" w:rsidR="009765C9" w:rsidRPr="00A805B5" w:rsidRDefault="009765C9" w:rsidP="00711FA9">
            <w:pPr>
              <w:spacing w:after="100" w:afterAutospacing="1"/>
              <w:ind w:right="-643"/>
              <w:rPr>
                <w:lang w:val="en-AU"/>
              </w:rPr>
            </w:pPr>
          </w:p>
          <w:p w14:paraId="4020BB28" w14:textId="77777777" w:rsidR="009765C9" w:rsidRPr="00A805B5" w:rsidRDefault="009765C9" w:rsidP="00711FA9">
            <w:pPr>
              <w:spacing w:after="100" w:afterAutospacing="1"/>
              <w:ind w:right="-643"/>
              <w:rPr>
                <w:lang w:val="en-AU"/>
              </w:rPr>
            </w:pPr>
          </w:p>
          <w:p w14:paraId="42B8B563" w14:textId="77777777" w:rsidR="009765C9" w:rsidRPr="00A805B5" w:rsidRDefault="009765C9" w:rsidP="00711FA9">
            <w:pPr>
              <w:spacing w:after="100" w:afterAutospacing="1"/>
              <w:ind w:right="-643"/>
              <w:rPr>
                <w:lang w:val="en-AU"/>
              </w:rPr>
            </w:pPr>
          </w:p>
          <w:p w14:paraId="43137839" w14:textId="77777777" w:rsidR="009765C9" w:rsidRPr="00A805B5" w:rsidRDefault="009765C9" w:rsidP="00711FA9">
            <w:pPr>
              <w:spacing w:after="100" w:afterAutospacing="1"/>
              <w:ind w:right="-643"/>
              <w:rPr>
                <w:lang w:val="en-AU"/>
              </w:rPr>
            </w:pPr>
          </w:p>
        </w:tc>
        <w:tc>
          <w:tcPr>
            <w:tcW w:w="4631" w:type="dxa"/>
          </w:tcPr>
          <w:p w14:paraId="5CF7F3B4" w14:textId="77777777" w:rsidR="009765C9" w:rsidRPr="00A805B5" w:rsidRDefault="009765C9" w:rsidP="00711FA9">
            <w:pPr>
              <w:spacing w:after="100" w:afterAutospacing="1"/>
              <w:ind w:right="-643"/>
              <w:rPr>
                <w:lang w:val="en-AU"/>
              </w:rPr>
            </w:pPr>
          </w:p>
        </w:tc>
        <w:tc>
          <w:tcPr>
            <w:tcW w:w="4631" w:type="dxa"/>
          </w:tcPr>
          <w:p w14:paraId="2F4D27CB" w14:textId="77777777" w:rsidR="009765C9" w:rsidRPr="00A805B5" w:rsidRDefault="009765C9" w:rsidP="00711FA9">
            <w:pPr>
              <w:spacing w:after="100" w:afterAutospacing="1"/>
              <w:ind w:right="-643"/>
              <w:rPr>
                <w:lang w:val="en-AU"/>
              </w:rPr>
            </w:pPr>
          </w:p>
        </w:tc>
      </w:tr>
      <w:tr w:rsidR="009765C9" w:rsidRPr="00710DEC" w14:paraId="4667DFB1" w14:textId="77777777" w:rsidTr="00711FA9">
        <w:trPr>
          <w:trHeight w:hRule="exact" w:val="851"/>
          <w:jc w:val="center"/>
        </w:trPr>
        <w:tc>
          <w:tcPr>
            <w:tcW w:w="4630" w:type="dxa"/>
          </w:tcPr>
          <w:p w14:paraId="16899269" w14:textId="77777777" w:rsidR="009765C9" w:rsidRPr="00A805B5" w:rsidRDefault="009765C9" w:rsidP="00711FA9">
            <w:pPr>
              <w:spacing w:after="100" w:afterAutospacing="1"/>
              <w:ind w:right="-643"/>
            </w:pPr>
          </w:p>
        </w:tc>
        <w:tc>
          <w:tcPr>
            <w:tcW w:w="4631" w:type="dxa"/>
          </w:tcPr>
          <w:p w14:paraId="36C28B74" w14:textId="77777777" w:rsidR="009765C9" w:rsidRPr="00A805B5" w:rsidRDefault="009765C9" w:rsidP="00711FA9">
            <w:pPr>
              <w:spacing w:after="100" w:afterAutospacing="1"/>
              <w:ind w:right="-643"/>
            </w:pPr>
          </w:p>
        </w:tc>
        <w:tc>
          <w:tcPr>
            <w:tcW w:w="4631" w:type="dxa"/>
          </w:tcPr>
          <w:p w14:paraId="606CBBA7" w14:textId="77777777" w:rsidR="009765C9" w:rsidRPr="00A805B5" w:rsidRDefault="009765C9" w:rsidP="00711FA9">
            <w:pPr>
              <w:spacing w:after="100" w:afterAutospacing="1"/>
              <w:ind w:right="-643"/>
            </w:pPr>
          </w:p>
        </w:tc>
      </w:tr>
    </w:tbl>
    <w:p w14:paraId="19FD63F7" w14:textId="08CEE487" w:rsidR="002345F4" w:rsidRDefault="002345F4" w:rsidP="009765C9">
      <w:bookmarkStart w:id="123" w:name="_Toc465262520"/>
    </w:p>
    <w:p w14:paraId="0421C020" w14:textId="77777777" w:rsidR="002345F4" w:rsidRDefault="002345F4">
      <w:pPr>
        <w:widowControl/>
        <w:spacing w:before="0" w:after="160" w:line="259" w:lineRule="auto"/>
      </w:pPr>
      <w:r>
        <w:br w:type="page"/>
      </w:r>
    </w:p>
    <w:p w14:paraId="5887BD88" w14:textId="77777777" w:rsidR="009765C9" w:rsidRPr="00710DEC" w:rsidRDefault="009765C9" w:rsidP="009765C9">
      <w:pPr>
        <w:pStyle w:val="Heading1"/>
      </w:pPr>
      <w:bookmarkStart w:id="124" w:name="_Appendix_16:_Student_1"/>
      <w:bookmarkStart w:id="125" w:name="_Toc14776091"/>
      <w:bookmarkStart w:id="126" w:name="_Toc44508427"/>
      <w:bookmarkEnd w:id="124"/>
      <w:r>
        <w:lastRenderedPageBreak/>
        <w:t xml:space="preserve">Appendix 16: </w:t>
      </w:r>
      <w:r w:rsidRPr="00710DEC">
        <w:t>Student activity sheet 4.1: Peer evaluation</w:t>
      </w:r>
      <w:bookmarkEnd w:id="125"/>
      <w:bookmarkEnd w:id="126"/>
    </w:p>
    <w:tbl>
      <w:tblPr>
        <w:tblStyle w:val="TableGrid1"/>
        <w:tblW w:w="14029" w:type="dxa"/>
        <w:tblLook w:val="04A0" w:firstRow="1" w:lastRow="0" w:firstColumn="1" w:lastColumn="0" w:noHBand="0" w:noVBand="1"/>
      </w:tblPr>
      <w:tblGrid>
        <w:gridCol w:w="5807"/>
        <w:gridCol w:w="2055"/>
        <w:gridCol w:w="2056"/>
        <w:gridCol w:w="2055"/>
        <w:gridCol w:w="2056"/>
      </w:tblGrid>
      <w:tr w:rsidR="009765C9" w:rsidRPr="00710DEC" w14:paraId="7DB2E67B" w14:textId="77777777" w:rsidTr="00711FA9">
        <w:tc>
          <w:tcPr>
            <w:tcW w:w="5807" w:type="dxa"/>
            <w:tcMar>
              <w:left w:w="57" w:type="dxa"/>
              <w:right w:w="57" w:type="dxa"/>
            </w:tcMar>
          </w:tcPr>
          <w:p w14:paraId="6A7EFC25" w14:textId="77777777" w:rsidR="009765C9" w:rsidRPr="00A805B5" w:rsidRDefault="009765C9" w:rsidP="00711FA9">
            <w:pPr>
              <w:spacing w:before="60" w:after="60"/>
              <w:ind w:right="-643"/>
              <w:jc w:val="center"/>
              <w:rPr>
                <w:lang w:val="en-AU"/>
              </w:rPr>
            </w:pPr>
          </w:p>
        </w:tc>
        <w:tc>
          <w:tcPr>
            <w:tcW w:w="2055" w:type="dxa"/>
            <w:tcMar>
              <w:top w:w="113" w:type="dxa"/>
              <w:left w:w="57" w:type="dxa"/>
              <w:bottom w:w="113" w:type="dxa"/>
              <w:right w:w="57" w:type="dxa"/>
            </w:tcMar>
          </w:tcPr>
          <w:p w14:paraId="249C0D4E" w14:textId="77777777" w:rsidR="009765C9" w:rsidRPr="00A805B5" w:rsidRDefault="009765C9" w:rsidP="00711FA9">
            <w:pPr>
              <w:spacing w:before="60" w:after="60"/>
              <w:ind w:right="-14"/>
              <w:jc w:val="center"/>
              <w:rPr>
                <w:b/>
                <w:lang w:val="en-AU"/>
              </w:rPr>
            </w:pPr>
            <w:r>
              <w:rPr>
                <w:b/>
                <w:sz w:val="20"/>
                <w:szCs w:val="20"/>
                <w:lang w:val="en-AU"/>
              </w:rPr>
              <w:t>Always</w:t>
            </w:r>
          </w:p>
        </w:tc>
        <w:tc>
          <w:tcPr>
            <w:tcW w:w="2056" w:type="dxa"/>
            <w:tcMar>
              <w:top w:w="113" w:type="dxa"/>
              <w:left w:w="57" w:type="dxa"/>
              <w:bottom w:w="113" w:type="dxa"/>
              <w:right w:w="57" w:type="dxa"/>
            </w:tcMar>
          </w:tcPr>
          <w:p w14:paraId="11B73877" w14:textId="77777777" w:rsidR="009765C9" w:rsidRPr="00A805B5" w:rsidRDefault="009765C9" w:rsidP="00711FA9">
            <w:pPr>
              <w:spacing w:before="60" w:after="60"/>
              <w:ind w:right="-14"/>
              <w:jc w:val="center"/>
              <w:rPr>
                <w:b/>
                <w:lang w:val="en-AU"/>
              </w:rPr>
            </w:pPr>
            <w:r>
              <w:rPr>
                <w:b/>
                <w:sz w:val="20"/>
                <w:szCs w:val="20"/>
                <w:lang w:val="en-AU"/>
              </w:rPr>
              <w:t>Usually</w:t>
            </w:r>
          </w:p>
        </w:tc>
        <w:tc>
          <w:tcPr>
            <w:tcW w:w="2055" w:type="dxa"/>
            <w:tcMar>
              <w:top w:w="113" w:type="dxa"/>
              <w:left w:w="57" w:type="dxa"/>
              <w:bottom w:w="113" w:type="dxa"/>
              <w:right w:w="57" w:type="dxa"/>
            </w:tcMar>
          </w:tcPr>
          <w:p w14:paraId="3CFDD983" w14:textId="77777777" w:rsidR="009765C9" w:rsidRPr="00A805B5" w:rsidRDefault="009765C9" w:rsidP="00711FA9">
            <w:pPr>
              <w:spacing w:before="60" w:after="60"/>
              <w:ind w:right="-14"/>
              <w:jc w:val="center"/>
              <w:rPr>
                <w:b/>
                <w:lang w:val="en-AU"/>
              </w:rPr>
            </w:pPr>
            <w:r>
              <w:rPr>
                <w:b/>
                <w:sz w:val="20"/>
                <w:szCs w:val="20"/>
                <w:lang w:val="en-AU"/>
              </w:rPr>
              <w:t>Sometimes</w:t>
            </w:r>
          </w:p>
        </w:tc>
        <w:tc>
          <w:tcPr>
            <w:tcW w:w="2056" w:type="dxa"/>
            <w:tcMar>
              <w:top w:w="113" w:type="dxa"/>
              <w:left w:w="57" w:type="dxa"/>
              <w:bottom w:w="113" w:type="dxa"/>
              <w:right w:w="57" w:type="dxa"/>
            </w:tcMar>
          </w:tcPr>
          <w:p w14:paraId="718E5DD7" w14:textId="77777777" w:rsidR="009765C9" w:rsidRPr="00A805B5" w:rsidRDefault="009765C9" w:rsidP="00711FA9">
            <w:pPr>
              <w:spacing w:before="60" w:after="60"/>
              <w:ind w:right="-14"/>
              <w:jc w:val="center"/>
              <w:rPr>
                <w:b/>
                <w:lang w:val="en-AU"/>
              </w:rPr>
            </w:pPr>
            <w:r>
              <w:rPr>
                <w:b/>
                <w:sz w:val="20"/>
                <w:szCs w:val="20"/>
                <w:lang w:val="en-AU"/>
              </w:rPr>
              <w:t>Rarely</w:t>
            </w:r>
          </w:p>
        </w:tc>
      </w:tr>
      <w:tr w:rsidR="009765C9" w:rsidRPr="00710DEC" w14:paraId="356BBBF1" w14:textId="77777777" w:rsidTr="00711FA9">
        <w:tc>
          <w:tcPr>
            <w:tcW w:w="5807" w:type="dxa"/>
            <w:tcMar>
              <w:left w:w="57" w:type="dxa"/>
              <w:right w:w="57" w:type="dxa"/>
            </w:tcMar>
          </w:tcPr>
          <w:p w14:paraId="5340F3BE" w14:textId="77777777" w:rsidR="009765C9" w:rsidRPr="00A805B5" w:rsidRDefault="009765C9" w:rsidP="00711FA9">
            <w:pPr>
              <w:spacing w:before="60" w:after="60"/>
              <w:rPr>
                <w:sz w:val="20"/>
                <w:szCs w:val="20"/>
                <w:lang w:val="en-AU"/>
              </w:rPr>
            </w:pPr>
            <w:r w:rsidRPr="00A805B5">
              <w:rPr>
                <w:sz w:val="20"/>
                <w:szCs w:val="20"/>
                <w:lang w:val="en-AU"/>
              </w:rPr>
              <w:t>Remains focused on tasks presented</w:t>
            </w:r>
          </w:p>
        </w:tc>
        <w:tc>
          <w:tcPr>
            <w:tcW w:w="2055" w:type="dxa"/>
            <w:tcMar>
              <w:left w:w="57" w:type="dxa"/>
              <w:right w:w="57" w:type="dxa"/>
            </w:tcMar>
          </w:tcPr>
          <w:p w14:paraId="7DD3B1FC" w14:textId="77777777" w:rsidR="009765C9" w:rsidRPr="00A805B5" w:rsidRDefault="009765C9" w:rsidP="00711FA9">
            <w:pPr>
              <w:spacing w:before="60" w:after="60"/>
              <w:ind w:right="-643"/>
              <w:rPr>
                <w:lang w:val="en-AU"/>
              </w:rPr>
            </w:pPr>
          </w:p>
        </w:tc>
        <w:tc>
          <w:tcPr>
            <w:tcW w:w="2056" w:type="dxa"/>
            <w:tcMar>
              <w:left w:w="57" w:type="dxa"/>
              <w:right w:w="57" w:type="dxa"/>
            </w:tcMar>
          </w:tcPr>
          <w:p w14:paraId="3D601B51" w14:textId="77777777" w:rsidR="009765C9" w:rsidRPr="00A805B5" w:rsidRDefault="009765C9" w:rsidP="00711FA9">
            <w:pPr>
              <w:spacing w:before="60" w:after="60"/>
              <w:ind w:right="-643"/>
              <w:rPr>
                <w:lang w:val="en-AU"/>
              </w:rPr>
            </w:pPr>
          </w:p>
        </w:tc>
        <w:tc>
          <w:tcPr>
            <w:tcW w:w="2055" w:type="dxa"/>
            <w:tcMar>
              <w:left w:w="57" w:type="dxa"/>
              <w:right w:w="57" w:type="dxa"/>
            </w:tcMar>
          </w:tcPr>
          <w:p w14:paraId="2B04B530" w14:textId="77777777" w:rsidR="009765C9" w:rsidRPr="00A805B5" w:rsidRDefault="009765C9" w:rsidP="00711FA9">
            <w:pPr>
              <w:spacing w:before="60" w:after="60"/>
              <w:ind w:right="-643"/>
              <w:rPr>
                <w:lang w:val="en-AU"/>
              </w:rPr>
            </w:pPr>
          </w:p>
        </w:tc>
        <w:tc>
          <w:tcPr>
            <w:tcW w:w="2056" w:type="dxa"/>
            <w:tcMar>
              <w:left w:w="57" w:type="dxa"/>
              <w:right w:w="57" w:type="dxa"/>
            </w:tcMar>
          </w:tcPr>
          <w:p w14:paraId="6EA7C634" w14:textId="77777777" w:rsidR="009765C9" w:rsidRPr="00A805B5" w:rsidRDefault="009765C9" w:rsidP="00711FA9">
            <w:pPr>
              <w:spacing w:before="60" w:after="60"/>
              <w:ind w:right="-643"/>
              <w:rPr>
                <w:lang w:val="en-AU"/>
              </w:rPr>
            </w:pPr>
          </w:p>
        </w:tc>
      </w:tr>
      <w:tr w:rsidR="009765C9" w:rsidRPr="00710DEC" w14:paraId="28C3ADA4" w14:textId="77777777" w:rsidTr="00711FA9">
        <w:tc>
          <w:tcPr>
            <w:tcW w:w="5807" w:type="dxa"/>
            <w:tcMar>
              <w:left w:w="57" w:type="dxa"/>
              <w:right w:w="57" w:type="dxa"/>
            </w:tcMar>
          </w:tcPr>
          <w:p w14:paraId="0115DA8E" w14:textId="77777777" w:rsidR="009765C9" w:rsidRPr="00A805B5" w:rsidRDefault="009765C9" w:rsidP="00711FA9">
            <w:pPr>
              <w:spacing w:before="60" w:after="60"/>
              <w:ind w:right="-12"/>
              <w:rPr>
                <w:sz w:val="20"/>
                <w:szCs w:val="20"/>
                <w:lang w:val="en-AU"/>
              </w:rPr>
            </w:pPr>
            <w:r w:rsidRPr="00A805B5">
              <w:rPr>
                <w:sz w:val="20"/>
                <w:szCs w:val="20"/>
                <w:lang w:val="en-AU"/>
              </w:rPr>
              <w:t>Completes set tasks</w:t>
            </w:r>
            <w:r>
              <w:rPr>
                <w:sz w:val="20"/>
                <w:szCs w:val="20"/>
                <w:lang w:val="en-AU"/>
              </w:rPr>
              <w:t xml:space="preserve"> </w:t>
            </w:r>
            <w:r w:rsidRPr="00A805B5">
              <w:rPr>
                <w:sz w:val="20"/>
                <w:szCs w:val="20"/>
                <w:lang w:val="en-AU"/>
              </w:rPr>
              <w:t>to best of their ability</w:t>
            </w:r>
          </w:p>
        </w:tc>
        <w:tc>
          <w:tcPr>
            <w:tcW w:w="2055" w:type="dxa"/>
            <w:tcMar>
              <w:left w:w="57" w:type="dxa"/>
              <w:right w:w="57" w:type="dxa"/>
            </w:tcMar>
          </w:tcPr>
          <w:p w14:paraId="3E6E306F" w14:textId="77777777" w:rsidR="009765C9" w:rsidRPr="00A805B5" w:rsidRDefault="009765C9" w:rsidP="00711FA9">
            <w:pPr>
              <w:spacing w:before="60" w:after="60"/>
              <w:ind w:right="-643"/>
              <w:rPr>
                <w:lang w:val="en-AU"/>
              </w:rPr>
            </w:pPr>
          </w:p>
        </w:tc>
        <w:tc>
          <w:tcPr>
            <w:tcW w:w="2056" w:type="dxa"/>
            <w:tcMar>
              <w:left w:w="57" w:type="dxa"/>
              <w:right w:w="57" w:type="dxa"/>
            </w:tcMar>
          </w:tcPr>
          <w:p w14:paraId="2444EAAB" w14:textId="77777777" w:rsidR="009765C9" w:rsidRPr="00A805B5" w:rsidRDefault="009765C9" w:rsidP="00711FA9">
            <w:pPr>
              <w:spacing w:before="60" w:after="60"/>
              <w:ind w:right="-643"/>
              <w:rPr>
                <w:lang w:val="en-AU"/>
              </w:rPr>
            </w:pPr>
          </w:p>
        </w:tc>
        <w:tc>
          <w:tcPr>
            <w:tcW w:w="2055" w:type="dxa"/>
            <w:tcMar>
              <w:left w:w="57" w:type="dxa"/>
              <w:right w:w="57" w:type="dxa"/>
            </w:tcMar>
          </w:tcPr>
          <w:p w14:paraId="02EB66FC" w14:textId="77777777" w:rsidR="009765C9" w:rsidRPr="00A805B5" w:rsidRDefault="009765C9" w:rsidP="00711FA9">
            <w:pPr>
              <w:spacing w:before="60" w:after="60"/>
              <w:ind w:right="-643"/>
              <w:rPr>
                <w:lang w:val="en-AU"/>
              </w:rPr>
            </w:pPr>
          </w:p>
        </w:tc>
        <w:tc>
          <w:tcPr>
            <w:tcW w:w="2056" w:type="dxa"/>
            <w:tcMar>
              <w:left w:w="57" w:type="dxa"/>
              <w:right w:w="57" w:type="dxa"/>
            </w:tcMar>
          </w:tcPr>
          <w:p w14:paraId="1BDA8241" w14:textId="77777777" w:rsidR="009765C9" w:rsidRPr="00A805B5" w:rsidRDefault="009765C9" w:rsidP="00711FA9">
            <w:pPr>
              <w:spacing w:before="60" w:after="60"/>
              <w:ind w:right="-643"/>
              <w:rPr>
                <w:lang w:val="en-AU"/>
              </w:rPr>
            </w:pPr>
          </w:p>
        </w:tc>
      </w:tr>
      <w:tr w:rsidR="009765C9" w:rsidRPr="00710DEC" w14:paraId="0AE0CF6E" w14:textId="77777777" w:rsidTr="00711FA9">
        <w:tc>
          <w:tcPr>
            <w:tcW w:w="5807" w:type="dxa"/>
            <w:tcMar>
              <w:left w:w="57" w:type="dxa"/>
              <w:right w:w="57" w:type="dxa"/>
            </w:tcMar>
          </w:tcPr>
          <w:p w14:paraId="75E935A1" w14:textId="77777777" w:rsidR="009765C9" w:rsidRPr="00A805B5" w:rsidRDefault="009765C9" w:rsidP="00711FA9">
            <w:pPr>
              <w:spacing w:before="60" w:after="60"/>
              <w:ind w:right="-12"/>
              <w:rPr>
                <w:sz w:val="20"/>
                <w:szCs w:val="20"/>
                <w:lang w:val="en-AU"/>
              </w:rPr>
            </w:pPr>
            <w:r w:rsidRPr="00A805B5">
              <w:rPr>
                <w:sz w:val="20"/>
                <w:szCs w:val="20"/>
                <w:lang w:val="en-AU"/>
              </w:rPr>
              <w:t>Works independently without disrupting others</w:t>
            </w:r>
          </w:p>
        </w:tc>
        <w:tc>
          <w:tcPr>
            <w:tcW w:w="2055" w:type="dxa"/>
            <w:tcMar>
              <w:left w:w="57" w:type="dxa"/>
              <w:right w:w="57" w:type="dxa"/>
            </w:tcMar>
          </w:tcPr>
          <w:p w14:paraId="0EBB6584" w14:textId="77777777" w:rsidR="009765C9" w:rsidRPr="00A805B5" w:rsidRDefault="009765C9" w:rsidP="00711FA9">
            <w:pPr>
              <w:spacing w:before="60" w:after="60"/>
              <w:ind w:right="-643"/>
              <w:rPr>
                <w:lang w:val="en-AU"/>
              </w:rPr>
            </w:pPr>
          </w:p>
        </w:tc>
        <w:tc>
          <w:tcPr>
            <w:tcW w:w="2056" w:type="dxa"/>
            <w:tcMar>
              <w:left w:w="57" w:type="dxa"/>
              <w:right w:w="57" w:type="dxa"/>
            </w:tcMar>
          </w:tcPr>
          <w:p w14:paraId="46322E87" w14:textId="77777777" w:rsidR="009765C9" w:rsidRPr="00A805B5" w:rsidRDefault="009765C9" w:rsidP="00711FA9">
            <w:pPr>
              <w:spacing w:before="60" w:after="60"/>
              <w:ind w:right="-643"/>
              <w:rPr>
                <w:lang w:val="en-AU"/>
              </w:rPr>
            </w:pPr>
          </w:p>
        </w:tc>
        <w:tc>
          <w:tcPr>
            <w:tcW w:w="2055" w:type="dxa"/>
            <w:tcMar>
              <w:left w:w="57" w:type="dxa"/>
              <w:right w:w="57" w:type="dxa"/>
            </w:tcMar>
          </w:tcPr>
          <w:p w14:paraId="0E2FC604" w14:textId="77777777" w:rsidR="009765C9" w:rsidRPr="00A805B5" w:rsidRDefault="009765C9" w:rsidP="00711FA9">
            <w:pPr>
              <w:spacing w:before="60" w:after="60"/>
              <w:ind w:right="-643"/>
              <w:rPr>
                <w:lang w:val="en-AU"/>
              </w:rPr>
            </w:pPr>
          </w:p>
        </w:tc>
        <w:tc>
          <w:tcPr>
            <w:tcW w:w="2056" w:type="dxa"/>
            <w:tcMar>
              <w:left w:w="57" w:type="dxa"/>
              <w:right w:w="57" w:type="dxa"/>
            </w:tcMar>
          </w:tcPr>
          <w:p w14:paraId="59CC3A2E" w14:textId="77777777" w:rsidR="009765C9" w:rsidRPr="00A805B5" w:rsidRDefault="009765C9" w:rsidP="00711FA9">
            <w:pPr>
              <w:spacing w:before="60" w:after="60"/>
              <w:ind w:right="-643"/>
              <w:rPr>
                <w:lang w:val="en-AU"/>
              </w:rPr>
            </w:pPr>
          </w:p>
        </w:tc>
      </w:tr>
      <w:tr w:rsidR="009765C9" w:rsidRPr="00710DEC" w14:paraId="6AE213D8" w14:textId="77777777" w:rsidTr="00711FA9">
        <w:tc>
          <w:tcPr>
            <w:tcW w:w="5807" w:type="dxa"/>
            <w:tcMar>
              <w:left w:w="57" w:type="dxa"/>
              <w:right w:w="57" w:type="dxa"/>
            </w:tcMar>
          </w:tcPr>
          <w:p w14:paraId="6D8264D5" w14:textId="77777777" w:rsidR="009765C9" w:rsidRPr="00A805B5" w:rsidRDefault="009765C9" w:rsidP="00711FA9">
            <w:pPr>
              <w:spacing w:before="60" w:after="60"/>
              <w:rPr>
                <w:sz w:val="20"/>
                <w:szCs w:val="20"/>
                <w:lang w:val="en-AU"/>
              </w:rPr>
            </w:pPr>
            <w:r>
              <w:rPr>
                <w:sz w:val="20"/>
                <w:szCs w:val="20"/>
                <w:lang w:val="en-AU"/>
              </w:rPr>
              <w:t>Uses time well</w:t>
            </w:r>
          </w:p>
        </w:tc>
        <w:tc>
          <w:tcPr>
            <w:tcW w:w="2055" w:type="dxa"/>
            <w:tcMar>
              <w:left w:w="57" w:type="dxa"/>
              <w:right w:w="57" w:type="dxa"/>
            </w:tcMar>
          </w:tcPr>
          <w:p w14:paraId="3E633039" w14:textId="77777777" w:rsidR="009765C9" w:rsidRPr="00A805B5" w:rsidRDefault="009765C9" w:rsidP="00711FA9">
            <w:pPr>
              <w:spacing w:before="60" w:after="60"/>
              <w:ind w:right="-643"/>
              <w:rPr>
                <w:lang w:val="en-AU"/>
              </w:rPr>
            </w:pPr>
          </w:p>
        </w:tc>
        <w:tc>
          <w:tcPr>
            <w:tcW w:w="2056" w:type="dxa"/>
            <w:tcMar>
              <w:left w:w="57" w:type="dxa"/>
              <w:right w:w="57" w:type="dxa"/>
            </w:tcMar>
          </w:tcPr>
          <w:p w14:paraId="7E3DC375" w14:textId="0EE083E4" w:rsidR="009765C9" w:rsidRPr="00A805B5" w:rsidRDefault="009765C9" w:rsidP="00711FA9">
            <w:pPr>
              <w:spacing w:before="60" w:after="60"/>
              <w:ind w:right="-643"/>
              <w:rPr>
                <w:lang w:val="en-AU"/>
              </w:rPr>
            </w:pPr>
          </w:p>
        </w:tc>
        <w:tc>
          <w:tcPr>
            <w:tcW w:w="2055" w:type="dxa"/>
            <w:tcMar>
              <w:left w:w="57" w:type="dxa"/>
              <w:right w:w="57" w:type="dxa"/>
            </w:tcMar>
          </w:tcPr>
          <w:p w14:paraId="22806E05" w14:textId="77777777" w:rsidR="009765C9" w:rsidRPr="00A805B5" w:rsidRDefault="009765C9" w:rsidP="00711FA9">
            <w:pPr>
              <w:spacing w:before="60" w:after="60"/>
              <w:ind w:right="-643"/>
              <w:rPr>
                <w:lang w:val="en-AU"/>
              </w:rPr>
            </w:pPr>
          </w:p>
        </w:tc>
        <w:tc>
          <w:tcPr>
            <w:tcW w:w="2056" w:type="dxa"/>
            <w:tcMar>
              <w:left w:w="57" w:type="dxa"/>
              <w:right w:w="57" w:type="dxa"/>
            </w:tcMar>
          </w:tcPr>
          <w:p w14:paraId="34097BE0" w14:textId="77777777" w:rsidR="009765C9" w:rsidRPr="00A805B5" w:rsidRDefault="009765C9" w:rsidP="00711FA9">
            <w:pPr>
              <w:spacing w:before="60" w:after="60"/>
              <w:ind w:right="-643"/>
              <w:rPr>
                <w:lang w:val="en-AU"/>
              </w:rPr>
            </w:pPr>
          </w:p>
        </w:tc>
      </w:tr>
      <w:tr w:rsidR="009765C9" w:rsidRPr="00710DEC" w14:paraId="6FD0A20F" w14:textId="77777777" w:rsidTr="00711FA9">
        <w:tc>
          <w:tcPr>
            <w:tcW w:w="5807" w:type="dxa"/>
            <w:tcMar>
              <w:left w:w="57" w:type="dxa"/>
              <w:right w:w="57" w:type="dxa"/>
            </w:tcMar>
          </w:tcPr>
          <w:p w14:paraId="7E202CA4" w14:textId="77777777" w:rsidR="009765C9" w:rsidRPr="00A805B5" w:rsidRDefault="009765C9" w:rsidP="00711FA9">
            <w:pPr>
              <w:spacing w:before="60" w:after="60"/>
              <w:rPr>
                <w:sz w:val="20"/>
                <w:szCs w:val="20"/>
                <w:lang w:val="en-AU"/>
              </w:rPr>
            </w:pPr>
            <w:r w:rsidRPr="00A805B5">
              <w:rPr>
                <w:sz w:val="20"/>
                <w:szCs w:val="20"/>
                <w:lang w:val="en-AU"/>
              </w:rPr>
              <w:t>Cooperates effectively within the group</w:t>
            </w:r>
          </w:p>
        </w:tc>
        <w:tc>
          <w:tcPr>
            <w:tcW w:w="2055" w:type="dxa"/>
            <w:tcMar>
              <w:left w:w="57" w:type="dxa"/>
              <w:right w:w="57" w:type="dxa"/>
            </w:tcMar>
          </w:tcPr>
          <w:p w14:paraId="335D946D" w14:textId="77777777" w:rsidR="009765C9" w:rsidRPr="00A805B5" w:rsidRDefault="009765C9" w:rsidP="00711FA9">
            <w:pPr>
              <w:spacing w:before="60" w:after="60"/>
              <w:ind w:right="-643"/>
              <w:rPr>
                <w:lang w:val="en-AU"/>
              </w:rPr>
            </w:pPr>
          </w:p>
        </w:tc>
        <w:tc>
          <w:tcPr>
            <w:tcW w:w="2056" w:type="dxa"/>
            <w:tcMar>
              <w:left w:w="57" w:type="dxa"/>
              <w:right w:w="57" w:type="dxa"/>
            </w:tcMar>
          </w:tcPr>
          <w:p w14:paraId="2813F563" w14:textId="77777777" w:rsidR="009765C9" w:rsidRPr="00A805B5" w:rsidRDefault="009765C9" w:rsidP="00711FA9">
            <w:pPr>
              <w:spacing w:before="60" w:after="60"/>
              <w:ind w:right="-643"/>
              <w:rPr>
                <w:lang w:val="en-AU"/>
              </w:rPr>
            </w:pPr>
          </w:p>
        </w:tc>
        <w:tc>
          <w:tcPr>
            <w:tcW w:w="2055" w:type="dxa"/>
            <w:tcMar>
              <w:left w:w="57" w:type="dxa"/>
              <w:right w:w="57" w:type="dxa"/>
            </w:tcMar>
          </w:tcPr>
          <w:p w14:paraId="20B99E00" w14:textId="77777777" w:rsidR="009765C9" w:rsidRPr="00A805B5" w:rsidRDefault="009765C9" w:rsidP="00711FA9">
            <w:pPr>
              <w:spacing w:before="60" w:after="60"/>
              <w:ind w:right="-643"/>
              <w:rPr>
                <w:lang w:val="en-AU"/>
              </w:rPr>
            </w:pPr>
          </w:p>
        </w:tc>
        <w:tc>
          <w:tcPr>
            <w:tcW w:w="2056" w:type="dxa"/>
            <w:tcMar>
              <w:left w:w="57" w:type="dxa"/>
              <w:right w:w="57" w:type="dxa"/>
            </w:tcMar>
          </w:tcPr>
          <w:p w14:paraId="0BEF20F9" w14:textId="77777777" w:rsidR="009765C9" w:rsidRPr="00A805B5" w:rsidRDefault="009765C9" w:rsidP="00711FA9">
            <w:pPr>
              <w:spacing w:before="60" w:after="60"/>
              <w:ind w:right="-643"/>
              <w:rPr>
                <w:lang w:val="en-AU"/>
              </w:rPr>
            </w:pPr>
          </w:p>
        </w:tc>
      </w:tr>
      <w:tr w:rsidR="009765C9" w:rsidRPr="00710DEC" w14:paraId="3D2A4E18" w14:textId="77777777" w:rsidTr="00711FA9">
        <w:tc>
          <w:tcPr>
            <w:tcW w:w="5807" w:type="dxa"/>
            <w:tcMar>
              <w:left w:w="57" w:type="dxa"/>
              <w:right w:w="57" w:type="dxa"/>
            </w:tcMar>
          </w:tcPr>
          <w:p w14:paraId="31E5FCBB" w14:textId="77777777" w:rsidR="009765C9" w:rsidRPr="00A805B5" w:rsidRDefault="009765C9" w:rsidP="00711FA9">
            <w:pPr>
              <w:spacing w:before="60" w:after="60"/>
              <w:rPr>
                <w:sz w:val="20"/>
                <w:szCs w:val="20"/>
                <w:lang w:val="en-AU"/>
              </w:rPr>
            </w:pPr>
            <w:r w:rsidRPr="00A805B5">
              <w:rPr>
                <w:sz w:val="20"/>
                <w:szCs w:val="20"/>
                <w:lang w:val="en-AU"/>
              </w:rPr>
              <w:t>Contributes to group discussions</w:t>
            </w:r>
          </w:p>
        </w:tc>
        <w:tc>
          <w:tcPr>
            <w:tcW w:w="2055" w:type="dxa"/>
            <w:tcMar>
              <w:left w:w="57" w:type="dxa"/>
              <w:right w:w="57" w:type="dxa"/>
            </w:tcMar>
          </w:tcPr>
          <w:p w14:paraId="5F1D5F55" w14:textId="77777777" w:rsidR="009765C9" w:rsidRPr="00A805B5" w:rsidRDefault="009765C9" w:rsidP="00711FA9">
            <w:pPr>
              <w:spacing w:before="60" w:after="60"/>
              <w:ind w:right="-643"/>
              <w:rPr>
                <w:lang w:val="en-AU"/>
              </w:rPr>
            </w:pPr>
          </w:p>
        </w:tc>
        <w:tc>
          <w:tcPr>
            <w:tcW w:w="2056" w:type="dxa"/>
            <w:tcMar>
              <w:left w:w="57" w:type="dxa"/>
              <w:right w:w="57" w:type="dxa"/>
            </w:tcMar>
          </w:tcPr>
          <w:p w14:paraId="04DF3213" w14:textId="77777777" w:rsidR="009765C9" w:rsidRPr="00A805B5" w:rsidRDefault="009765C9" w:rsidP="00711FA9">
            <w:pPr>
              <w:spacing w:before="60" w:after="60"/>
              <w:ind w:right="-643"/>
              <w:rPr>
                <w:lang w:val="en-AU"/>
              </w:rPr>
            </w:pPr>
          </w:p>
        </w:tc>
        <w:tc>
          <w:tcPr>
            <w:tcW w:w="2055" w:type="dxa"/>
            <w:tcMar>
              <w:left w:w="57" w:type="dxa"/>
              <w:right w:w="57" w:type="dxa"/>
            </w:tcMar>
          </w:tcPr>
          <w:p w14:paraId="0190AF7D" w14:textId="77777777" w:rsidR="009765C9" w:rsidRPr="00A805B5" w:rsidRDefault="009765C9" w:rsidP="00711FA9">
            <w:pPr>
              <w:spacing w:before="60" w:after="60"/>
              <w:ind w:right="-643"/>
              <w:rPr>
                <w:lang w:val="en-AU"/>
              </w:rPr>
            </w:pPr>
          </w:p>
        </w:tc>
        <w:tc>
          <w:tcPr>
            <w:tcW w:w="2056" w:type="dxa"/>
            <w:tcMar>
              <w:left w:w="57" w:type="dxa"/>
              <w:right w:w="57" w:type="dxa"/>
            </w:tcMar>
          </w:tcPr>
          <w:p w14:paraId="26A904CF" w14:textId="77777777" w:rsidR="009765C9" w:rsidRPr="00A805B5" w:rsidRDefault="009765C9" w:rsidP="00711FA9">
            <w:pPr>
              <w:spacing w:before="60" w:after="60"/>
              <w:ind w:right="-643"/>
              <w:rPr>
                <w:lang w:val="en-AU"/>
              </w:rPr>
            </w:pPr>
          </w:p>
        </w:tc>
      </w:tr>
      <w:tr w:rsidR="009765C9" w:rsidRPr="00710DEC" w14:paraId="4F466C7B" w14:textId="77777777" w:rsidTr="00711FA9">
        <w:tc>
          <w:tcPr>
            <w:tcW w:w="5807" w:type="dxa"/>
            <w:tcMar>
              <w:left w:w="57" w:type="dxa"/>
              <w:right w:w="57" w:type="dxa"/>
            </w:tcMar>
          </w:tcPr>
          <w:p w14:paraId="1B02CC58" w14:textId="77777777" w:rsidR="009765C9" w:rsidRPr="00A805B5" w:rsidRDefault="009765C9" w:rsidP="00711FA9">
            <w:pPr>
              <w:spacing w:before="60" w:after="60"/>
              <w:rPr>
                <w:sz w:val="20"/>
                <w:szCs w:val="20"/>
                <w:lang w:val="en-AU"/>
              </w:rPr>
            </w:pPr>
            <w:r w:rsidRPr="00A805B5">
              <w:rPr>
                <w:sz w:val="20"/>
                <w:szCs w:val="20"/>
                <w:lang w:val="en-AU"/>
              </w:rPr>
              <w:t>Shows respect and consideration for others</w:t>
            </w:r>
          </w:p>
        </w:tc>
        <w:tc>
          <w:tcPr>
            <w:tcW w:w="2055" w:type="dxa"/>
            <w:tcMar>
              <w:left w:w="57" w:type="dxa"/>
              <w:right w:w="57" w:type="dxa"/>
            </w:tcMar>
          </w:tcPr>
          <w:p w14:paraId="5566110D" w14:textId="77777777" w:rsidR="009765C9" w:rsidRPr="00A805B5" w:rsidRDefault="009765C9" w:rsidP="00711FA9">
            <w:pPr>
              <w:spacing w:before="60" w:after="60"/>
              <w:ind w:right="-643"/>
              <w:rPr>
                <w:lang w:val="en-AU"/>
              </w:rPr>
            </w:pPr>
          </w:p>
        </w:tc>
        <w:tc>
          <w:tcPr>
            <w:tcW w:w="2056" w:type="dxa"/>
            <w:tcMar>
              <w:left w:w="57" w:type="dxa"/>
              <w:right w:w="57" w:type="dxa"/>
            </w:tcMar>
          </w:tcPr>
          <w:p w14:paraId="47A90BB2" w14:textId="77777777" w:rsidR="009765C9" w:rsidRPr="00A805B5" w:rsidRDefault="009765C9" w:rsidP="00711FA9">
            <w:pPr>
              <w:spacing w:before="60" w:after="60"/>
              <w:ind w:right="-643"/>
              <w:rPr>
                <w:lang w:val="en-AU"/>
              </w:rPr>
            </w:pPr>
          </w:p>
        </w:tc>
        <w:tc>
          <w:tcPr>
            <w:tcW w:w="2055" w:type="dxa"/>
            <w:tcMar>
              <w:left w:w="57" w:type="dxa"/>
              <w:right w:w="57" w:type="dxa"/>
            </w:tcMar>
          </w:tcPr>
          <w:p w14:paraId="3B327BB0" w14:textId="77777777" w:rsidR="009765C9" w:rsidRPr="00A805B5" w:rsidRDefault="009765C9" w:rsidP="00711FA9">
            <w:pPr>
              <w:spacing w:before="60" w:after="60"/>
              <w:ind w:right="-643"/>
              <w:rPr>
                <w:lang w:val="en-AU"/>
              </w:rPr>
            </w:pPr>
          </w:p>
        </w:tc>
        <w:tc>
          <w:tcPr>
            <w:tcW w:w="2056" w:type="dxa"/>
            <w:tcMar>
              <w:left w:w="57" w:type="dxa"/>
              <w:right w:w="57" w:type="dxa"/>
            </w:tcMar>
          </w:tcPr>
          <w:p w14:paraId="1ABFE87B" w14:textId="77777777" w:rsidR="009765C9" w:rsidRPr="00A805B5" w:rsidRDefault="009765C9" w:rsidP="00711FA9">
            <w:pPr>
              <w:spacing w:before="60" w:after="60"/>
              <w:ind w:right="-643"/>
              <w:rPr>
                <w:lang w:val="en-AU"/>
              </w:rPr>
            </w:pPr>
          </w:p>
        </w:tc>
      </w:tr>
      <w:tr w:rsidR="009765C9" w:rsidRPr="00710DEC" w14:paraId="490B64EE" w14:textId="77777777" w:rsidTr="00711FA9">
        <w:tc>
          <w:tcPr>
            <w:tcW w:w="5807" w:type="dxa"/>
            <w:tcMar>
              <w:left w:w="57" w:type="dxa"/>
              <w:right w:w="57" w:type="dxa"/>
            </w:tcMar>
          </w:tcPr>
          <w:p w14:paraId="5BBC948E" w14:textId="77777777" w:rsidR="009765C9" w:rsidRPr="00A805B5" w:rsidRDefault="009765C9" w:rsidP="00711FA9">
            <w:pPr>
              <w:spacing w:before="60" w:after="60"/>
              <w:rPr>
                <w:sz w:val="20"/>
                <w:szCs w:val="20"/>
                <w:lang w:val="en-AU"/>
              </w:rPr>
            </w:pPr>
            <w:r w:rsidRPr="00A805B5">
              <w:rPr>
                <w:sz w:val="20"/>
                <w:szCs w:val="20"/>
                <w:lang w:val="en-AU"/>
              </w:rPr>
              <w:t>Uses appropriate conflict resolution skills</w:t>
            </w:r>
          </w:p>
        </w:tc>
        <w:tc>
          <w:tcPr>
            <w:tcW w:w="2055" w:type="dxa"/>
            <w:tcMar>
              <w:left w:w="57" w:type="dxa"/>
              <w:right w:w="57" w:type="dxa"/>
            </w:tcMar>
          </w:tcPr>
          <w:p w14:paraId="6C9BFEAC" w14:textId="77777777" w:rsidR="009765C9" w:rsidRPr="00A805B5" w:rsidRDefault="009765C9" w:rsidP="00711FA9">
            <w:pPr>
              <w:spacing w:before="60" w:after="60"/>
              <w:ind w:right="-643"/>
              <w:rPr>
                <w:lang w:val="en-AU"/>
              </w:rPr>
            </w:pPr>
          </w:p>
        </w:tc>
        <w:tc>
          <w:tcPr>
            <w:tcW w:w="2056" w:type="dxa"/>
            <w:tcMar>
              <w:left w:w="57" w:type="dxa"/>
              <w:right w:w="57" w:type="dxa"/>
            </w:tcMar>
          </w:tcPr>
          <w:p w14:paraId="37860CB0" w14:textId="77777777" w:rsidR="009765C9" w:rsidRPr="00A805B5" w:rsidRDefault="009765C9" w:rsidP="00711FA9">
            <w:pPr>
              <w:spacing w:before="60" w:after="60"/>
              <w:ind w:right="-643"/>
              <w:rPr>
                <w:lang w:val="en-AU"/>
              </w:rPr>
            </w:pPr>
          </w:p>
        </w:tc>
        <w:tc>
          <w:tcPr>
            <w:tcW w:w="2055" w:type="dxa"/>
            <w:tcMar>
              <w:left w:w="57" w:type="dxa"/>
              <w:right w:w="57" w:type="dxa"/>
            </w:tcMar>
          </w:tcPr>
          <w:p w14:paraId="2CA18DB0" w14:textId="77777777" w:rsidR="009765C9" w:rsidRPr="00A805B5" w:rsidRDefault="009765C9" w:rsidP="00711FA9">
            <w:pPr>
              <w:spacing w:before="60" w:after="60"/>
              <w:ind w:right="-643"/>
              <w:rPr>
                <w:lang w:val="en-AU"/>
              </w:rPr>
            </w:pPr>
          </w:p>
        </w:tc>
        <w:tc>
          <w:tcPr>
            <w:tcW w:w="2056" w:type="dxa"/>
            <w:tcMar>
              <w:left w:w="57" w:type="dxa"/>
              <w:right w:w="57" w:type="dxa"/>
            </w:tcMar>
          </w:tcPr>
          <w:p w14:paraId="4CC552EE" w14:textId="77777777" w:rsidR="009765C9" w:rsidRPr="00A805B5" w:rsidRDefault="009765C9" w:rsidP="00711FA9">
            <w:pPr>
              <w:spacing w:before="60" w:after="60"/>
              <w:ind w:right="-643"/>
              <w:rPr>
                <w:lang w:val="en-AU"/>
              </w:rPr>
            </w:pPr>
          </w:p>
        </w:tc>
      </w:tr>
      <w:tr w:rsidR="009765C9" w:rsidRPr="00710DEC" w14:paraId="3A07EC69" w14:textId="77777777" w:rsidTr="00711FA9">
        <w:tc>
          <w:tcPr>
            <w:tcW w:w="5807" w:type="dxa"/>
            <w:tcMar>
              <w:left w:w="57" w:type="dxa"/>
              <w:right w:w="57" w:type="dxa"/>
            </w:tcMar>
          </w:tcPr>
          <w:p w14:paraId="552BCA96" w14:textId="77777777" w:rsidR="009765C9" w:rsidRPr="00A805B5" w:rsidRDefault="009765C9" w:rsidP="00711FA9">
            <w:pPr>
              <w:spacing w:before="60" w:after="60"/>
              <w:rPr>
                <w:sz w:val="20"/>
                <w:szCs w:val="20"/>
                <w:lang w:val="en-AU"/>
              </w:rPr>
            </w:pPr>
            <w:r w:rsidRPr="00A805B5">
              <w:rPr>
                <w:sz w:val="20"/>
                <w:szCs w:val="20"/>
                <w:lang w:val="en-AU"/>
              </w:rPr>
              <w:t>Comes to class prepared for activities</w:t>
            </w:r>
          </w:p>
        </w:tc>
        <w:tc>
          <w:tcPr>
            <w:tcW w:w="2055" w:type="dxa"/>
            <w:tcMar>
              <w:left w:w="57" w:type="dxa"/>
              <w:right w:w="57" w:type="dxa"/>
            </w:tcMar>
          </w:tcPr>
          <w:p w14:paraId="0C07CB51" w14:textId="77777777" w:rsidR="009765C9" w:rsidRPr="00116F0D" w:rsidRDefault="009765C9" w:rsidP="00711FA9">
            <w:pPr>
              <w:spacing w:before="60" w:after="60"/>
              <w:ind w:right="-643"/>
              <w:rPr>
                <w:lang w:val="en-AU"/>
              </w:rPr>
            </w:pPr>
          </w:p>
        </w:tc>
        <w:tc>
          <w:tcPr>
            <w:tcW w:w="2056" w:type="dxa"/>
            <w:tcMar>
              <w:left w:w="57" w:type="dxa"/>
              <w:right w:w="57" w:type="dxa"/>
            </w:tcMar>
          </w:tcPr>
          <w:p w14:paraId="220F8857" w14:textId="77777777" w:rsidR="009765C9" w:rsidRPr="00116F0D" w:rsidRDefault="009765C9" w:rsidP="00711FA9">
            <w:pPr>
              <w:spacing w:before="60" w:after="60"/>
              <w:ind w:right="-643"/>
              <w:rPr>
                <w:lang w:val="en-AU"/>
              </w:rPr>
            </w:pPr>
          </w:p>
        </w:tc>
        <w:tc>
          <w:tcPr>
            <w:tcW w:w="2055" w:type="dxa"/>
            <w:tcMar>
              <w:left w:w="57" w:type="dxa"/>
              <w:right w:w="57" w:type="dxa"/>
            </w:tcMar>
          </w:tcPr>
          <w:p w14:paraId="48EE47FF" w14:textId="77777777" w:rsidR="009765C9" w:rsidRPr="00734259" w:rsidRDefault="009765C9" w:rsidP="00711FA9">
            <w:pPr>
              <w:spacing w:before="60" w:after="60"/>
              <w:ind w:right="-643"/>
              <w:rPr>
                <w:lang w:val="en-AU"/>
              </w:rPr>
            </w:pPr>
          </w:p>
        </w:tc>
        <w:tc>
          <w:tcPr>
            <w:tcW w:w="2056" w:type="dxa"/>
            <w:tcMar>
              <w:left w:w="57" w:type="dxa"/>
              <w:right w:w="57" w:type="dxa"/>
            </w:tcMar>
          </w:tcPr>
          <w:p w14:paraId="784CEC08" w14:textId="77777777" w:rsidR="009765C9" w:rsidRPr="00734259" w:rsidRDefault="009765C9" w:rsidP="00711FA9">
            <w:pPr>
              <w:spacing w:before="60" w:after="60"/>
              <w:ind w:right="-643"/>
              <w:rPr>
                <w:lang w:val="en-AU"/>
              </w:rPr>
            </w:pPr>
          </w:p>
        </w:tc>
      </w:tr>
      <w:tr w:rsidR="009765C9" w:rsidRPr="00710DEC" w14:paraId="4BE75F53" w14:textId="77777777" w:rsidTr="00711FA9">
        <w:tc>
          <w:tcPr>
            <w:tcW w:w="5807" w:type="dxa"/>
            <w:tcMar>
              <w:left w:w="57" w:type="dxa"/>
              <w:right w:w="57" w:type="dxa"/>
            </w:tcMar>
          </w:tcPr>
          <w:p w14:paraId="5D055B93" w14:textId="77777777" w:rsidR="009765C9" w:rsidRPr="00A805B5" w:rsidRDefault="009765C9" w:rsidP="00711FA9">
            <w:pPr>
              <w:spacing w:before="60" w:after="60"/>
              <w:rPr>
                <w:sz w:val="20"/>
                <w:szCs w:val="20"/>
                <w:lang w:val="en-AU"/>
              </w:rPr>
            </w:pPr>
            <w:r w:rsidRPr="00A805B5">
              <w:rPr>
                <w:sz w:val="20"/>
                <w:szCs w:val="20"/>
                <w:lang w:val="en-AU"/>
              </w:rPr>
              <w:t>Actively seeks and uses feedback</w:t>
            </w:r>
          </w:p>
        </w:tc>
        <w:tc>
          <w:tcPr>
            <w:tcW w:w="2055" w:type="dxa"/>
            <w:tcMar>
              <w:left w:w="57" w:type="dxa"/>
              <w:right w:w="57" w:type="dxa"/>
            </w:tcMar>
          </w:tcPr>
          <w:p w14:paraId="3196F1AB" w14:textId="77777777" w:rsidR="009765C9" w:rsidRPr="00A805B5" w:rsidRDefault="009765C9" w:rsidP="00711FA9">
            <w:pPr>
              <w:spacing w:before="60" w:after="60"/>
              <w:ind w:right="-643"/>
              <w:rPr>
                <w:lang w:val="en-AU"/>
              </w:rPr>
            </w:pPr>
          </w:p>
        </w:tc>
        <w:tc>
          <w:tcPr>
            <w:tcW w:w="2056" w:type="dxa"/>
            <w:tcMar>
              <w:left w:w="57" w:type="dxa"/>
              <w:right w:w="57" w:type="dxa"/>
            </w:tcMar>
          </w:tcPr>
          <w:p w14:paraId="06C1E9BE" w14:textId="77777777" w:rsidR="009765C9" w:rsidRPr="00A805B5" w:rsidRDefault="009765C9" w:rsidP="00711FA9">
            <w:pPr>
              <w:spacing w:before="60" w:after="60"/>
              <w:ind w:right="-643"/>
              <w:rPr>
                <w:lang w:val="en-AU"/>
              </w:rPr>
            </w:pPr>
          </w:p>
        </w:tc>
        <w:tc>
          <w:tcPr>
            <w:tcW w:w="2055" w:type="dxa"/>
            <w:tcMar>
              <w:left w:w="57" w:type="dxa"/>
              <w:right w:w="57" w:type="dxa"/>
            </w:tcMar>
          </w:tcPr>
          <w:p w14:paraId="5830CF7A" w14:textId="77777777" w:rsidR="009765C9" w:rsidRPr="00A805B5" w:rsidRDefault="009765C9" w:rsidP="00711FA9">
            <w:pPr>
              <w:spacing w:before="60" w:after="60"/>
              <w:ind w:right="-643"/>
              <w:rPr>
                <w:lang w:val="en-AU"/>
              </w:rPr>
            </w:pPr>
          </w:p>
        </w:tc>
        <w:tc>
          <w:tcPr>
            <w:tcW w:w="2056" w:type="dxa"/>
            <w:tcMar>
              <w:left w:w="57" w:type="dxa"/>
              <w:right w:w="57" w:type="dxa"/>
            </w:tcMar>
          </w:tcPr>
          <w:p w14:paraId="639450A9" w14:textId="77777777" w:rsidR="009765C9" w:rsidRPr="00A805B5" w:rsidRDefault="009765C9" w:rsidP="00711FA9">
            <w:pPr>
              <w:spacing w:before="60" w:after="60"/>
              <w:ind w:right="-643"/>
              <w:rPr>
                <w:lang w:val="en-AU"/>
              </w:rPr>
            </w:pPr>
          </w:p>
        </w:tc>
      </w:tr>
    </w:tbl>
    <w:p w14:paraId="0640DDA1" w14:textId="77777777" w:rsidR="009765C9" w:rsidRDefault="009765C9" w:rsidP="009765C9">
      <w:pPr>
        <w:spacing w:line="360" w:lineRule="auto"/>
        <w:rPr>
          <w:b/>
          <w:sz w:val="24"/>
          <w:szCs w:val="24"/>
        </w:rPr>
      </w:pPr>
    </w:p>
    <w:p w14:paraId="0183213D" w14:textId="77777777" w:rsidR="009765C9" w:rsidRPr="00710DEC" w:rsidRDefault="009765C9" w:rsidP="009765C9">
      <w:pPr>
        <w:spacing w:line="360" w:lineRule="auto"/>
        <w:rPr>
          <w:sz w:val="28"/>
          <w:szCs w:val="28"/>
        </w:rPr>
      </w:pPr>
      <w:r w:rsidRPr="00710DEC">
        <w:rPr>
          <w:b/>
          <w:sz w:val="24"/>
          <w:szCs w:val="24"/>
        </w:rPr>
        <w:t>Comments:</w:t>
      </w:r>
      <w:r w:rsidRPr="00710DEC">
        <w:t xml:space="preserve"> _____________________________________________________________________________________________________________________________</w:t>
      </w:r>
      <w:r>
        <w:t>_</w:t>
      </w:r>
      <w:r w:rsidRPr="00710DEC">
        <w:t>____________________________________________________________________________________________________</w:t>
      </w:r>
      <w:r>
        <w:rPr>
          <w:sz w:val="28"/>
          <w:szCs w:val="28"/>
        </w:rPr>
        <w:t>________________________________________________________________________________________________________________________</w:t>
      </w:r>
    </w:p>
    <w:p w14:paraId="1E9EDA08" w14:textId="77777777" w:rsidR="009765C9" w:rsidRPr="00DB4AF0" w:rsidRDefault="009765C9" w:rsidP="009765C9">
      <w:pPr>
        <w:rPr>
          <w:rFonts w:eastAsiaTheme="majorEastAsia" w:cstheme="majorBidi"/>
          <w:sz w:val="28"/>
          <w:szCs w:val="32"/>
        </w:rPr>
      </w:pPr>
      <w:r>
        <w:br w:type="page"/>
      </w:r>
    </w:p>
    <w:p w14:paraId="4F1F3993" w14:textId="77777777" w:rsidR="009765C9" w:rsidRPr="00710DEC" w:rsidRDefault="009765C9" w:rsidP="009765C9">
      <w:pPr>
        <w:pStyle w:val="Heading1"/>
      </w:pPr>
      <w:bookmarkStart w:id="127" w:name="_Appendix_16:_Student"/>
      <w:bookmarkStart w:id="128" w:name="_Appendix_17:_Student"/>
      <w:bookmarkStart w:id="129" w:name="_Toc14776092"/>
      <w:bookmarkStart w:id="130" w:name="_Toc44508428"/>
      <w:bookmarkStart w:id="131" w:name="_GoBack"/>
      <w:bookmarkEnd w:id="127"/>
      <w:bookmarkEnd w:id="128"/>
      <w:bookmarkEnd w:id="131"/>
      <w:r>
        <w:lastRenderedPageBreak/>
        <w:t xml:space="preserve">Appendix 17: </w:t>
      </w:r>
      <w:r w:rsidRPr="00710DEC">
        <w:t>S</w:t>
      </w:r>
      <w:r>
        <w:t>tudent activity sheet 4.2: Self-</w:t>
      </w:r>
      <w:bookmarkEnd w:id="123"/>
      <w:r w:rsidRPr="00710DEC">
        <w:t>evaluation</w:t>
      </w:r>
      <w:bookmarkEnd w:id="129"/>
      <w:bookmarkEnd w:id="130"/>
    </w:p>
    <w:tbl>
      <w:tblPr>
        <w:tblStyle w:val="TableGrid1"/>
        <w:tblW w:w="14029" w:type="dxa"/>
        <w:tblLook w:val="04A0" w:firstRow="1" w:lastRow="0" w:firstColumn="1" w:lastColumn="0" w:noHBand="0" w:noVBand="1"/>
      </w:tblPr>
      <w:tblGrid>
        <w:gridCol w:w="5807"/>
        <w:gridCol w:w="2055"/>
        <w:gridCol w:w="2056"/>
        <w:gridCol w:w="2055"/>
        <w:gridCol w:w="2056"/>
      </w:tblGrid>
      <w:tr w:rsidR="009765C9" w:rsidRPr="00710DEC" w14:paraId="56201810" w14:textId="77777777" w:rsidTr="00711FA9">
        <w:tc>
          <w:tcPr>
            <w:tcW w:w="5807" w:type="dxa"/>
            <w:tcMar>
              <w:left w:w="57" w:type="dxa"/>
              <w:right w:w="57" w:type="dxa"/>
            </w:tcMar>
          </w:tcPr>
          <w:p w14:paraId="7BF0AB7B" w14:textId="77777777" w:rsidR="009765C9" w:rsidRPr="00A805B5" w:rsidRDefault="009765C9" w:rsidP="00711FA9">
            <w:pPr>
              <w:spacing w:before="60" w:after="60"/>
              <w:ind w:right="-643"/>
              <w:jc w:val="center"/>
              <w:rPr>
                <w:lang w:val="en-AU"/>
              </w:rPr>
            </w:pPr>
          </w:p>
        </w:tc>
        <w:tc>
          <w:tcPr>
            <w:tcW w:w="2055" w:type="dxa"/>
            <w:tcMar>
              <w:top w:w="113" w:type="dxa"/>
              <w:left w:w="57" w:type="dxa"/>
              <w:bottom w:w="113" w:type="dxa"/>
              <w:right w:w="57" w:type="dxa"/>
            </w:tcMar>
          </w:tcPr>
          <w:p w14:paraId="5AEF8591" w14:textId="77777777" w:rsidR="009765C9" w:rsidRPr="00A805B5" w:rsidRDefault="009765C9" w:rsidP="00711FA9">
            <w:pPr>
              <w:spacing w:before="60" w:after="60"/>
              <w:ind w:right="-14"/>
              <w:jc w:val="center"/>
              <w:rPr>
                <w:b/>
                <w:lang w:val="en-AU"/>
              </w:rPr>
            </w:pPr>
            <w:r>
              <w:rPr>
                <w:b/>
                <w:sz w:val="20"/>
                <w:szCs w:val="20"/>
                <w:lang w:val="en-AU"/>
              </w:rPr>
              <w:t>Always</w:t>
            </w:r>
          </w:p>
        </w:tc>
        <w:tc>
          <w:tcPr>
            <w:tcW w:w="2056" w:type="dxa"/>
            <w:tcMar>
              <w:top w:w="113" w:type="dxa"/>
              <w:left w:w="57" w:type="dxa"/>
              <w:bottom w:w="113" w:type="dxa"/>
              <w:right w:w="57" w:type="dxa"/>
            </w:tcMar>
          </w:tcPr>
          <w:p w14:paraId="31E3FD7E" w14:textId="77777777" w:rsidR="009765C9" w:rsidRPr="00A805B5" w:rsidRDefault="009765C9" w:rsidP="00711FA9">
            <w:pPr>
              <w:spacing w:before="60" w:after="60"/>
              <w:ind w:right="-14"/>
              <w:jc w:val="center"/>
              <w:rPr>
                <w:b/>
                <w:lang w:val="en-AU"/>
              </w:rPr>
            </w:pPr>
            <w:r>
              <w:rPr>
                <w:b/>
                <w:sz w:val="20"/>
                <w:szCs w:val="20"/>
                <w:lang w:val="en-AU"/>
              </w:rPr>
              <w:t>Usually</w:t>
            </w:r>
          </w:p>
        </w:tc>
        <w:tc>
          <w:tcPr>
            <w:tcW w:w="2055" w:type="dxa"/>
            <w:tcMar>
              <w:top w:w="113" w:type="dxa"/>
              <w:left w:w="57" w:type="dxa"/>
              <w:bottom w:w="113" w:type="dxa"/>
              <w:right w:w="57" w:type="dxa"/>
            </w:tcMar>
          </w:tcPr>
          <w:p w14:paraId="1280A13E" w14:textId="77777777" w:rsidR="009765C9" w:rsidRPr="00A805B5" w:rsidRDefault="009765C9" w:rsidP="00711FA9">
            <w:pPr>
              <w:spacing w:before="60" w:after="60"/>
              <w:ind w:right="-14"/>
              <w:jc w:val="center"/>
              <w:rPr>
                <w:b/>
                <w:lang w:val="en-AU"/>
              </w:rPr>
            </w:pPr>
            <w:r>
              <w:rPr>
                <w:b/>
                <w:sz w:val="20"/>
                <w:szCs w:val="20"/>
                <w:lang w:val="en-AU"/>
              </w:rPr>
              <w:t>Sometimes</w:t>
            </w:r>
          </w:p>
        </w:tc>
        <w:tc>
          <w:tcPr>
            <w:tcW w:w="2056" w:type="dxa"/>
            <w:tcMar>
              <w:top w:w="113" w:type="dxa"/>
              <w:left w:w="57" w:type="dxa"/>
              <w:bottom w:w="113" w:type="dxa"/>
              <w:right w:w="57" w:type="dxa"/>
            </w:tcMar>
          </w:tcPr>
          <w:p w14:paraId="6BB69286" w14:textId="77777777" w:rsidR="009765C9" w:rsidRPr="00A805B5" w:rsidRDefault="009765C9" w:rsidP="00711FA9">
            <w:pPr>
              <w:spacing w:before="60" w:after="60"/>
              <w:ind w:right="-14"/>
              <w:jc w:val="center"/>
              <w:rPr>
                <w:b/>
                <w:lang w:val="en-AU"/>
              </w:rPr>
            </w:pPr>
            <w:r>
              <w:rPr>
                <w:b/>
                <w:sz w:val="20"/>
                <w:szCs w:val="20"/>
                <w:lang w:val="en-AU"/>
              </w:rPr>
              <w:t>Rarely</w:t>
            </w:r>
          </w:p>
        </w:tc>
      </w:tr>
      <w:tr w:rsidR="009765C9" w:rsidRPr="00710DEC" w14:paraId="7F60A818" w14:textId="77777777" w:rsidTr="00711FA9">
        <w:tc>
          <w:tcPr>
            <w:tcW w:w="5807" w:type="dxa"/>
            <w:tcMar>
              <w:left w:w="57" w:type="dxa"/>
              <w:right w:w="57" w:type="dxa"/>
            </w:tcMar>
          </w:tcPr>
          <w:p w14:paraId="2848018B" w14:textId="77777777" w:rsidR="009765C9" w:rsidRPr="00A805B5" w:rsidRDefault="009765C9" w:rsidP="00711FA9">
            <w:pPr>
              <w:spacing w:before="60" w:after="60"/>
              <w:rPr>
                <w:sz w:val="20"/>
                <w:szCs w:val="20"/>
                <w:lang w:val="en-AU"/>
              </w:rPr>
            </w:pPr>
            <w:r w:rsidRPr="00A805B5">
              <w:rPr>
                <w:sz w:val="20"/>
                <w:szCs w:val="20"/>
                <w:lang w:val="en-AU"/>
              </w:rPr>
              <w:t>Remains focused on tasks presented</w:t>
            </w:r>
          </w:p>
        </w:tc>
        <w:tc>
          <w:tcPr>
            <w:tcW w:w="2055" w:type="dxa"/>
            <w:tcMar>
              <w:left w:w="57" w:type="dxa"/>
              <w:right w:w="57" w:type="dxa"/>
            </w:tcMar>
          </w:tcPr>
          <w:p w14:paraId="6D700244" w14:textId="77777777" w:rsidR="009765C9" w:rsidRPr="00A805B5" w:rsidRDefault="009765C9" w:rsidP="00711FA9">
            <w:pPr>
              <w:spacing w:before="60" w:after="60"/>
              <w:ind w:right="-643"/>
              <w:rPr>
                <w:lang w:val="en-AU"/>
              </w:rPr>
            </w:pPr>
          </w:p>
        </w:tc>
        <w:tc>
          <w:tcPr>
            <w:tcW w:w="2056" w:type="dxa"/>
            <w:tcMar>
              <w:left w:w="57" w:type="dxa"/>
              <w:right w:w="57" w:type="dxa"/>
            </w:tcMar>
          </w:tcPr>
          <w:p w14:paraId="7D13E38F" w14:textId="77777777" w:rsidR="009765C9" w:rsidRPr="00A805B5" w:rsidRDefault="009765C9" w:rsidP="00711FA9">
            <w:pPr>
              <w:spacing w:before="60" w:after="60"/>
              <w:ind w:right="-643"/>
              <w:rPr>
                <w:lang w:val="en-AU"/>
              </w:rPr>
            </w:pPr>
          </w:p>
        </w:tc>
        <w:tc>
          <w:tcPr>
            <w:tcW w:w="2055" w:type="dxa"/>
            <w:tcMar>
              <w:left w:w="57" w:type="dxa"/>
              <w:right w:w="57" w:type="dxa"/>
            </w:tcMar>
          </w:tcPr>
          <w:p w14:paraId="7F0DE4B3" w14:textId="77777777" w:rsidR="009765C9" w:rsidRPr="00A805B5" w:rsidRDefault="009765C9" w:rsidP="00711FA9">
            <w:pPr>
              <w:spacing w:before="60" w:after="60"/>
              <w:ind w:right="-643"/>
              <w:rPr>
                <w:lang w:val="en-AU"/>
              </w:rPr>
            </w:pPr>
          </w:p>
        </w:tc>
        <w:tc>
          <w:tcPr>
            <w:tcW w:w="2056" w:type="dxa"/>
            <w:tcMar>
              <w:left w:w="57" w:type="dxa"/>
              <w:right w:w="57" w:type="dxa"/>
            </w:tcMar>
          </w:tcPr>
          <w:p w14:paraId="530B9BB1" w14:textId="77777777" w:rsidR="009765C9" w:rsidRPr="00A805B5" w:rsidRDefault="009765C9" w:rsidP="00711FA9">
            <w:pPr>
              <w:spacing w:before="60" w:after="60"/>
              <w:ind w:right="-643"/>
              <w:rPr>
                <w:lang w:val="en-AU"/>
              </w:rPr>
            </w:pPr>
          </w:p>
        </w:tc>
      </w:tr>
      <w:tr w:rsidR="009765C9" w:rsidRPr="00710DEC" w14:paraId="26A6D43E" w14:textId="77777777" w:rsidTr="00711FA9">
        <w:tc>
          <w:tcPr>
            <w:tcW w:w="5807" w:type="dxa"/>
            <w:tcMar>
              <w:left w:w="57" w:type="dxa"/>
              <w:right w:w="57" w:type="dxa"/>
            </w:tcMar>
          </w:tcPr>
          <w:p w14:paraId="3A1D95E8" w14:textId="77777777" w:rsidR="009765C9" w:rsidRPr="00A805B5" w:rsidRDefault="009765C9" w:rsidP="00711FA9">
            <w:pPr>
              <w:spacing w:before="60" w:after="60"/>
              <w:ind w:right="-12"/>
              <w:rPr>
                <w:sz w:val="20"/>
                <w:szCs w:val="20"/>
                <w:lang w:val="en-AU"/>
              </w:rPr>
            </w:pPr>
            <w:r w:rsidRPr="00A805B5">
              <w:rPr>
                <w:sz w:val="20"/>
                <w:szCs w:val="20"/>
                <w:lang w:val="en-AU"/>
              </w:rPr>
              <w:t>Completes set tasks</w:t>
            </w:r>
            <w:r>
              <w:rPr>
                <w:sz w:val="20"/>
                <w:szCs w:val="20"/>
                <w:lang w:val="en-AU"/>
              </w:rPr>
              <w:t xml:space="preserve"> </w:t>
            </w:r>
            <w:r w:rsidRPr="00A805B5">
              <w:rPr>
                <w:sz w:val="20"/>
                <w:szCs w:val="20"/>
                <w:lang w:val="en-AU"/>
              </w:rPr>
              <w:t>to best of their ability</w:t>
            </w:r>
          </w:p>
        </w:tc>
        <w:tc>
          <w:tcPr>
            <w:tcW w:w="2055" w:type="dxa"/>
            <w:tcMar>
              <w:left w:w="57" w:type="dxa"/>
              <w:right w:w="57" w:type="dxa"/>
            </w:tcMar>
          </w:tcPr>
          <w:p w14:paraId="1C0CC26B" w14:textId="77777777" w:rsidR="009765C9" w:rsidRPr="00A805B5" w:rsidRDefault="009765C9" w:rsidP="00711FA9">
            <w:pPr>
              <w:spacing w:before="60" w:after="60"/>
              <w:ind w:right="-643"/>
              <w:rPr>
                <w:lang w:val="en-AU"/>
              </w:rPr>
            </w:pPr>
          </w:p>
        </w:tc>
        <w:tc>
          <w:tcPr>
            <w:tcW w:w="2056" w:type="dxa"/>
            <w:tcMar>
              <w:left w:w="57" w:type="dxa"/>
              <w:right w:w="57" w:type="dxa"/>
            </w:tcMar>
          </w:tcPr>
          <w:p w14:paraId="308B543F" w14:textId="77777777" w:rsidR="009765C9" w:rsidRPr="00A805B5" w:rsidRDefault="009765C9" w:rsidP="00711FA9">
            <w:pPr>
              <w:spacing w:before="60" w:after="60"/>
              <w:ind w:right="-643"/>
              <w:rPr>
                <w:lang w:val="en-AU"/>
              </w:rPr>
            </w:pPr>
          </w:p>
        </w:tc>
        <w:tc>
          <w:tcPr>
            <w:tcW w:w="2055" w:type="dxa"/>
            <w:tcMar>
              <w:left w:w="57" w:type="dxa"/>
              <w:right w:w="57" w:type="dxa"/>
            </w:tcMar>
          </w:tcPr>
          <w:p w14:paraId="6C2BB267" w14:textId="77777777" w:rsidR="009765C9" w:rsidRPr="00A805B5" w:rsidRDefault="009765C9" w:rsidP="00711FA9">
            <w:pPr>
              <w:spacing w:before="60" w:after="60"/>
              <w:ind w:right="-643"/>
              <w:rPr>
                <w:lang w:val="en-AU"/>
              </w:rPr>
            </w:pPr>
          </w:p>
        </w:tc>
        <w:tc>
          <w:tcPr>
            <w:tcW w:w="2056" w:type="dxa"/>
            <w:tcMar>
              <w:left w:w="57" w:type="dxa"/>
              <w:right w:w="57" w:type="dxa"/>
            </w:tcMar>
          </w:tcPr>
          <w:p w14:paraId="6367F820" w14:textId="77777777" w:rsidR="009765C9" w:rsidRPr="00A805B5" w:rsidRDefault="009765C9" w:rsidP="00711FA9">
            <w:pPr>
              <w:spacing w:before="60" w:after="60"/>
              <w:ind w:right="-643"/>
              <w:rPr>
                <w:lang w:val="en-AU"/>
              </w:rPr>
            </w:pPr>
          </w:p>
        </w:tc>
      </w:tr>
      <w:tr w:rsidR="009765C9" w:rsidRPr="00710DEC" w14:paraId="57837ED3" w14:textId="77777777" w:rsidTr="00711FA9">
        <w:tc>
          <w:tcPr>
            <w:tcW w:w="5807" w:type="dxa"/>
            <w:tcMar>
              <w:left w:w="57" w:type="dxa"/>
              <w:right w:w="57" w:type="dxa"/>
            </w:tcMar>
          </w:tcPr>
          <w:p w14:paraId="69292896" w14:textId="77777777" w:rsidR="009765C9" w:rsidRPr="00A805B5" w:rsidRDefault="009765C9" w:rsidP="00711FA9">
            <w:pPr>
              <w:spacing w:before="60" w:after="60"/>
              <w:ind w:right="-12"/>
              <w:rPr>
                <w:sz w:val="20"/>
                <w:szCs w:val="20"/>
                <w:lang w:val="en-AU"/>
              </w:rPr>
            </w:pPr>
            <w:r w:rsidRPr="00A805B5">
              <w:rPr>
                <w:sz w:val="20"/>
                <w:szCs w:val="20"/>
                <w:lang w:val="en-AU"/>
              </w:rPr>
              <w:t>Works independently without disrupting others</w:t>
            </w:r>
          </w:p>
        </w:tc>
        <w:tc>
          <w:tcPr>
            <w:tcW w:w="2055" w:type="dxa"/>
            <w:tcMar>
              <w:left w:w="57" w:type="dxa"/>
              <w:right w:w="57" w:type="dxa"/>
            </w:tcMar>
          </w:tcPr>
          <w:p w14:paraId="6B06E911" w14:textId="77777777" w:rsidR="009765C9" w:rsidRPr="00A805B5" w:rsidRDefault="009765C9" w:rsidP="00711FA9">
            <w:pPr>
              <w:spacing w:before="60" w:after="60"/>
              <w:ind w:right="-643"/>
              <w:rPr>
                <w:lang w:val="en-AU"/>
              </w:rPr>
            </w:pPr>
          </w:p>
        </w:tc>
        <w:tc>
          <w:tcPr>
            <w:tcW w:w="2056" w:type="dxa"/>
            <w:tcMar>
              <w:left w:w="57" w:type="dxa"/>
              <w:right w:w="57" w:type="dxa"/>
            </w:tcMar>
          </w:tcPr>
          <w:p w14:paraId="03282492" w14:textId="77777777" w:rsidR="009765C9" w:rsidRPr="00A805B5" w:rsidRDefault="009765C9" w:rsidP="00711FA9">
            <w:pPr>
              <w:spacing w:before="60" w:after="60"/>
              <w:ind w:right="-643"/>
              <w:rPr>
                <w:lang w:val="en-AU"/>
              </w:rPr>
            </w:pPr>
          </w:p>
        </w:tc>
        <w:tc>
          <w:tcPr>
            <w:tcW w:w="2055" w:type="dxa"/>
            <w:tcMar>
              <w:left w:w="57" w:type="dxa"/>
              <w:right w:w="57" w:type="dxa"/>
            </w:tcMar>
          </w:tcPr>
          <w:p w14:paraId="360F9E07" w14:textId="77777777" w:rsidR="009765C9" w:rsidRPr="00A805B5" w:rsidRDefault="009765C9" w:rsidP="00711FA9">
            <w:pPr>
              <w:spacing w:before="60" w:after="60"/>
              <w:ind w:right="-643"/>
              <w:rPr>
                <w:lang w:val="en-AU"/>
              </w:rPr>
            </w:pPr>
          </w:p>
        </w:tc>
        <w:tc>
          <w:tcPr>
            <w:tcW w:w="2056" w:type="dxa"/>
            <w:tcMar>
              <w:left w:w="57" w:type="dxa"/>
              <w:right w:w="57" w:type="dxa"/>
            </w:tcMar>
          </w:tcPr>
          <w:p w14:paraId="102E33BC" w14:textId="77777777" w:rsidR="009765C9" w:rsidRPr="00A805B5" w:rsidRDefault="009765C9" w:rsidP="00711FA9">
            <w:pPr>
              <w:spacing w:before="60" w:after="60"/>
              <w:ind w:right="-643"/>
              <w:rPr>
                <w:lang w:val="en-AU"/>
              </w:rPr>
            </w:pPr>
          </w:p>
        </w:tc>
      </w:tr>
      <w:tr w:rsidR="009765C9" w:rsidRPr="00710DEC" w14:paraId="7D0BE329" w14:textId="77777777" w:rsidTr="00711FA9">
        <w:tc>
          <w:tcPr>
            <w:tcW w:w="5807" w:type="dxa"/>
            <w:tcMar>
              <w:left w:w="57" w:type="dxa"/>
              <w:right w:w="57" w:type="dxa"/>
            </w:tcMar>
          </w:tcPr>
          <w:p w14:paraId="6AA54216" w14:textId="77777777" w:rsidR="009765C9" w:rsidRPr="00A805B5" w:rsidRDefault="009765C9" w:rsidP="00711FA9">
            <w:pPr>
              <w:spacing w:before="60" w:after="60"/>
              <w:rPr>
                <w:sz w:val="20"/>
                <w:szCs w:val="20"/>
                <w:lang w:val="en-AU"/>
              </w:rPr>
            </w:pPr>
            <w:r>
              <w:rPr>
                <w:sz w:val="20"/>
                <w:szCs w:val="20"/>
                <w:lang w:val="en-AU"/>
              </w:rPr>
              <w:t>Uses time well</w:t>
            </w:r>
          </w:p>
        </w:tc>
        <w:tc>
          <w:tcPr>
            <w:tcW w:w="2055" w:type="dxa"/>
            <w:tcMar>
              <w:left w:w="57" w:type="dxa"/>
              <w:right w:w="57" w:type="dxa"/>
            </w:tcMar>
          </w:tcPr>
          <w:p w14:paraId="60E5333C" w14:textId="77777777" w:rsidR="009765C9" w:rsidRPr="00A805B5" w:rsidRDefault="009765C9" w:rsidP="00711FA9">
            <w:pPr>
              <w:spacing w:before="60" w:after="60"/>
              <w:ind w:right="-643"/>
              <w:rPr>
                <w:lang w:val="en-AU"/>
              </w:rPr>
            </w:pPr>
          </w:p>
        </w:tc>
        <w:tc>
          <w:tcPr>
            <w:tcW w:w="2056" w:type="dxa"/>
            <w:tcMar>
              <w:left w:w="57" w:type="dxa"/>
              <w:right w:w="57" w:type="dxa"/>
            </w:tcMar>
          </w:tcPr>
          <w:p w14:paraId="53EB7E8E" w14:textId="5661B4DF" w:rsidR="009765C9" w:rsidRPr="00A805B5" w:rsidRDefault="009765C9" w:rsidP="00711FA9">
            <w:pPr>
              <w:spacing w:before="60" w:after="60"/>
              <w:ind w:right="-643"/>
              <w:rPr>
                <w:lang w:val="en-AU"/>
              </w:rPr>
            </w:pPr>
          </w:p>
        </w:tc>
        <w:tc>
          <w:tcPr>
            <w:tcW w:w="2055" w:type="dxa"/>
            <w:tcMar>
              <w:left w:w="57" w:type="dxa"/>
              <w:right w:w="57" w:type="dxa"/>
            </w:tcMar>
          </w:tcPr>
          <w:p w14:paraId="0C62EDCC" w14:textId="77777777" w:rsidR="009765C9" w:rsidRPr="00A805B5" w:rsidRDefault="009765C9" w:rsidP="00711FA9">
            <w:pPr>
              <w:spacing w:before="60" w:after="60"/>
              <w:ind w:right="-643"/>
              <w:rPr>
                <w:lang w:val="en-AU"/>
              </w:rPr>
            </w:pPr>
          </w:p>
        </w:tc>
        <w:tc>
          <w:tcPr>
            <w:tcW w:w="2056" w:type="dxa"/>
            <w:tcMar>
              <w:left w:w="57" w:type="dxa"/>
              <w:right w:w="57" w:type="dxa"/>
            </w:tcMar>
          </w:tcPr>
          <w:p w14:paraId="4A496747" w14:textId="77777777" w:rsidR="009765C9" w:rsidRPr="00A805B5" w:rsidRDefault="009765C9" w:rsidP="00711FA9">
            <w:pPr>
              <w:spacing w:before="60" w:after="60"/>
              <w:ind w:right="-643"/>
              <w:rPr>
                <w:lang w:val="en-AU"/>
              </w:rPr>
            </w:pPr>
          </w:p>
        </w:tc>
      </w:tr>
      <w:tr w:rsidR="009765C9" w:rsidRPr="00710DEC" w14:paraId="70E34C07" w14:textId="77777777" w:rsidTr="00711FA9">
        <w:tc>
          <w:tcPr>
            <w:tcW w:w="5807" w:type="dxa"/>
            <w:tcMar>
              <w:left w:w="57" w:type="dxa"/>
              <w:right w:w="57" w:type="dxa"/>
            </w:tcMar>
          </w:tcPr>
          <w:p w14:paraId="4C1689F7" w14:textId="77777777" w:rsidR="009765C9" w:rsidRPr="00A805B5" w:rsidRDefault="009765C9" w:rsidP="00711FA9">
            <w:pPr>
              <w:spacing w:before="60" w:after="60"/>
              <w:rPr>
                <w:sz w:val="20"/>
                <w:szCs w:val="20"/>
                <w:lang w:val="en-AU"/>
              </w:rPr>
            </w:pPr>
            <w:r w:rsidRPr="00A805B5">
              <w:rPr>
                <w:sz w:val="20"/>
                <w:szCs w:val="20"/>
                <w:lang w:val="en-AU"/>
              </w:rPr>
              <w:t>Cooperates effectively within the group</w:t>
            </w:r>
          </w:p>
        </w:tc>
        <w:tc>
          <w:tcPr>
            <w:tcW w:w="2055" w:type="dxa"/>
            <w:tcMar>
              <w:left w:w="57" w:type="dxa"/>
              <w:right w:w="57" w:type="dxa"/>
            </w:tcMar>
          </w:tcPr>
          <w:p w14:paraId="17B79C21" w14:textId="77777777" w:rsidR="009765C9" w:rsidRPr="00A805B5" w:rsidRDefault="009765C9" w:rsidP="00711FA9">
            <w:pPr>
              <w:spacing w:before="60" w:after="60"/>
              <w:ind w:right="-643"/>
              <w:rPr>
                <w:lang w:val="en-AU"/>
              </w:rPr>
            </w:pPr>
          </w:p>
        </w:tc>
        <w:tc>
          <w:tcPr>
            <w:tcW w:w="2056" w:type="dxa"/>
            <w:tcMar>
              <w:left w:w="57" w:type="dxa"/>
              <w:right w:w="57" w:type="dxa"/>
            </w:tcMar>
          </w:tcPr>
          <w:p w14:paraId="79ED57D4" w14:textId="77777777" w:rsidR="009765C9" w:rsidRPr="00A805B5" w:rsidRDefault="009765C9" w:rsidP="00711FA9">
            <w:pPr>
              <w:spacing w:before="60" w:after="60"/>
              <w:ind w:right="-643"/>
              <w:rPr>
                <w:lang w:val="en-AU"/>
              </w:rPr>
            </w:pPr>
          </w:p>
        </w:tc>
        <w:tc>
          <w:tcPr>
            <w:tcW w:w="2055" w:type="dxa"/>
            <w:tcMar>
              <w:left w:w="57" w:type="dxa"/>
              <w:right w:w="57" w:type="dxa"/>
            </w:tcMar>
          </w:tcPr>
          <w:p w14:paraId="214F68E9" w14:textId="77777777" w:rsidR="009765C9" w:rsidRPr="00A805B5" w:rsidRDefault="009765C9" w:rsidP="00711FA9">
            <w:pPr>
              <w:spacing w:before="60" w:after="60"/>
              <w:ind w:right="-643"/>
              <w:rPr>
                <w:lang w:val="en-AU"/>
              </w:rPr>
            </w:pPr>
          </w:p>
        </w:tc>
        <w:tc>
          <w:tcPr>
            <w:tcW w:w="2056" w:type="dxa"/>
            <w:tcMar>
              <w:left w:w="57" w:type="dxa"/>
              <w:right w:w="57" w:type="dxa"/>
            </w:tcMar>
          </w:tcPr>
          <w:p w14:paraId="7E788716" w14:textId="77777777" w:rsidR="009765C9" w:rsidRPr="00A805B5" w:rsidRDefault="009765C9" w:rsidP="00711FA9">
            <w:pPr>
              <w:spacing w:before="60" w:after="60"/>
              <w:ind w:right="-643"/>
              <w:rPr>
                <w:lang w:val="en-AU"/>
              </w:rPr>
            </w:pPr>
          </w:p>
        </w:tc>
      </w:tr>
      <w:tr w:rsidR="009765C9" w:rsidRPr="00710DEC" w14:paraId="0232B24D" w14:textId="77777777" w:rsidTr="00711FA9">
        <w:tc>
          <w:tcPr>
            <w:tcW w:w="5807" w:type="dxa"/>
            <w:tcMar>
              <w:left w:w="57" w:type="dxa"/>
              <w:right w:w="57" w:type="dxa"/>
            </w:tcMar>
          </w:tcPr>
          <w:p w14:paraId="5AE89E41" w14:textId="77777777" w:rsidR="009765C9" w:rsidRPr="00A805B5" w:rsidRDefault="009765C9" w:rsidP="00711FA9">
            <w:pPr>
              <w:spacing w:before="60" w:after="60"/>
              <w:rPr>
                <w:sz w:val="20"/>
                <w:szCs w:val="20"/>
                <w:lang w:val="en-AU"/>
              </w:rPr>
            </w:pPr>
            <w:r w:rsidRPr="00A805B5">
              <w:rPr>
                <w:sz w:val="20"/>
                <w:szCs w:val="20"/>
                <w:lang w:val="en-AU"/>
              </w:rPr>
              <w:t>Contributes to group discussions</w:t>
            </w:r>
          </w:p>
        </w:tc>
        <w:tc>
          <w:tcPr>
            <w:tcW w:w="2055" w:type="dxa"/>
            <w:tcMar>
              <w:left w:w="57" w:type="dxa"/>
              <w:right w:w="57" w:type="dxa"/>
            </w:tcMar>
          </w:tcPr>
          <w:p w14:paraId="290C0B3E" w14:textId="77777777" w:rsidR="009765C9" w:rsidRPr="00A805B5" w:rsidRDefault="009765C9" w:rsidP="00711FA9">
            <w:pPr>
              <w:spacing w:before="60" w:after="60"/>
              <w:ind w:right="-643"/>
              <w:rPr>
                <w:lang w:val="en-AU"/>
              </w:rPr>
            </w:pPr>
          </w:p>
        </w:tc>
        <w:tc>
          <w:tcPr>
            <w:tcW w:w="2056" w:type="dxa"/>
            <w:tcMar>
              <w:left w:w="57" w:type="dxa"/>
              <w:right w:w="57" w:type="dxa"/>
            </w:tcMar>
          </w:tcPr>
          <w:p w14:paraId="4E180504" w14:textId="77777777" w:rsidR="009765C9" w:rsidRPr="00A805B5" w:rsidRDefault="009765C9" w:rsidP="00711FA9">
            <w:pPr>
              <w:spacing w:before="60" w:after="60"/>
              <w:ind w:right="-643"/>
              <w:rPr>
                <w:lang w:val="en-AU"/>
              </w:rPr>
            </w:pPr>
          </w:p>
        </w:tc>
        <w:tc>
          <w:tcPr>
            <w:tcW w:w="2055" w:type="dxa"/>
            <w:tcMar>
              <w:left w:w="57" w:type="dxa"/>
              <w:right w:w="57" w:type="dxa"/>
            </w:tcMar>
          </w:tcPr>
          <w:p w14:paraId="0A854CD6" w14:textId="77777777" w:rsidR="009765C9" w:rsidRPr="00A805B5" w:rsidRDefault="009765C9" w:rsidP="00711FA9">
            <w:pPr>
              <w:spacing w:before="60" w:after="60"/>
              <w:ind w:right="-643"/>
              <w:rPr>
                <w:lang w:val="en-AU"/>
              </w:rPr>
            </w:pPr>
          </w:p>
        </w:tc>
        <w:tc>
          <w:tcPr>
            <w:tcW w:w="2056" w:type="dxa"/>
            <w:tcMar>
              <w:left w:w="57" w:type="dxa"/>
              <w:right w:w="57" w:type="dxa"/>
            </w:tcMar>
          </w:tcPr>
          <w:p w14:paraId="36E1742D" w14:textId="77777777" w:rsidR="009765C9" w:rsidRPr="00A805B5" w:rsidRDefault="009765C9" w:rsidP="00711FA9">
            <w:pPr>
              <w:spacing w:before="60" w:after="60"/>
              <w:ind w:right="-643"/>
              <w:rPr>
                <w:lang w:val="en-AU"/>
              </w:rPr>
            </w:pPr>
          </w:p>
        </w:tc>
      </w:tr>
      <w:tr w:rsidR="009765C9" w:rsidRPr="00710DEC" w14:paraId="209769F7" w14:textId="77777777" w:rsidTr="00711FA9">
        <w:tc>
          <w:tcPr>
            <w:tcW w:w="5807" w:type="dxa"/>
            <w:tcMar>
              <w:left w:w="57" w:type="dxa"/>
              <w:right w:w="57" w:type="dxa"/>
            </w:tcMar>
          </w:tcPr>
          <w:p w14:paraId="6DEEE02E" w14:textId="77777777" w:rsidR="009765C9" w:rsidRPr="00A805B5" w:rsidRDefault="009765C9" w:rsidP="00711FA9">
            <w:pPr>
              <w:spacing w:before="60" w:after="60"/>
              <w:rPr>
                <w:sz w:val="20"/>
                <w:szCs w:val="20"/>
                <w:lang w:val="en-AU"/>
              </w:rPr>
            </w:pPr>
            <w:r w:rsidRPr="00A805B5">
              <w:rPr>
                <w:sz w:val="20"/>
                <w:szCs w:val="20"/>
                <w:lang w:val="en-AU"/>
              </w:rPr>
              <w:t>Shows respect and consideration for others</w:t>
            </w:r>
          </w:p>
        </w:tc>
        <w:tc>
          <w:tcPr>
            <w:tcW w:w="2055" w:type="dxa"/>
            <w:tcMar>
              <w:left w:w="57" w:type="dxa"/>
              <w:right w:w="57" w:type="dxa"/>
            </w:tcMar>
          </w:tcPr>
          <w:p w14:paraId="001B2500" w14:textId="77777777" w:rsidR="009765C9" w:rsidRPr="00A805B5" w:rsidRDefault="009765C9" w:rsidP="00711FA9">
            <w:pPr>
              <w:spacing w:before="60" w:after="60"/>
              <w:ind w:right="-643"/>
              <w:rPr>
                <w:lang w:val="en-AU"/>
              </w:rPr>
            </w:pPr>
          </w:p>
        </w:tc>
        <w:tc>
          <w:tcPr>
            <w:tcW w:w="2056" w:type="dxa"/>
            <w:tcMar>
              <w:left w:w="57" w:type="dxa"/>
              <w:right w:w="57" w:type="dxa"/>
            </w:tcMar>
          </w:tcPr>
          <w:p w14:paraId="2C6724C7" w14:textId="77777777" w:rsidR="009765C9" w:rsidRPr="00A805B5" w:rsidRDefault="009765C9" w:rsidP="00711FA9">
            <w:pPr>
              <w:spacing w:before="60" w:after="60"/>
              <w:ind w:right="-643"/>
              <w:rPr>
                <w:lang w:val="en-AU"/>
              </w:rPr>
            </w:pPr>
          </w:p>
        </w:tc>
        <w:tc>
          <w:tcPr>
            <w:tcW w:w="2055" w:type="dxa"/>
            <w:tcMar>
              <w:left w:w="57" w:type="dxa"/>
              <w:right w:w="57" w:type="dxa"/>
            </w:tcMar>
          </w:tcPr>
          <w:p w14:paraId="0BFAAD7B" w14:textId="77777777" w:rsidR="009765C9" w:rsidRPr="00A805B5" w:rsidRDefault="009765C9" w:rsidP="00711FA9">
            <w:pPr>
              <w:spacing w:before="60" w:after="60"/>
              <w:ind w:right="-643"/>
              <w:rPr>
                <w:lang w:val="en-AU"/>
              </w:rPr>
            </w:pPr>
          </w:p>
        </w:tc>
        <w:tc>
          <w:tcPr>
            <w:tcW w:w="2056" w:type="dxa"/>
            <w:tcMar>
              <w:left w:w="57" w:type="dxa"/>
              <w:right w:w="57" w:type="dxa"/>
            </w:tcMar>
          </w:tcPr>
          <w:p w14:paraId="2ADDF89D" w14:textId="77777777" w:rsidR="009765C9" w:rsidRPr="00A805B5" w:rsidRDefault="009765C9" w:rsidP="00711FA9">
            <w:pPr>
              <w:spacing w:before="60" w:after="60"/>
              <w:ind w:right="-643"/>
              <w:rPr>
                <w:lang w:val="en-AU"/>
              </w:rPr>
            </w:pPr>
          </w:p>
        </w:tc>
      </w:tr>
      <w:tr w:rsidR="009765C9" w:rsidRPr="00710DEC" w14:paraId="12AB17CB" w14:textId="77777777" w:rsidTr="00711FA9">
        <w:tc>
          <w:tcPr>
            <w:tcW w:w="5807" w:type="dxa"/>
            <w:tcMar>
              <w:left w:w="57" w:type="dxa"/>
              <w:right w:w="57" w:type="dxa"/>
            </w:tcMar>
          </w:tcPr>
          <w:p w14:paraId="6BC8F4C8" w14:textId="77777777" w:rsidR="009765C9" w:rsidRPr="00A805B5" w:rsidRDefault="009765C9" w:rsidP="00711FA9">
            <w:pPr>
              <w:spacing w:before="60" w:after="60"/>
              <w:rPr>
                <w:sz w:val="20"/>
                <w:szCs w:val="20"/>
                <w:lang w:val="en-AU"/>
              </w:rPr>
            </w:pPr>
            <w:r w:rsidRPr="00A805B5">
              <w:rPr>
                <w:sz w:val="20"/>
                <w:szCs w:val="20"/>
                <w:lang w:val="en-AU"/>
              </w:rPr>
              <w:t>Uses appropriate conflict resolution skills</w:t>
            </w:r>
          </w:p>
        </w:tc>
        <w:tc>
          <w:tcPr>
            <w:tcW w:w="2055" w:type="dxa"/>
            <w:tcMar>
              <w:left w:w="57" w:type="dxa"/>
              <w:right w:w="57" w:type="dxa"/>
            </w:tcMar>
          </w:tcPr>
          <w:p w14:paraId="17638482" w14:textId="77777777" w:rsidR="009765C9" w:rsidRPr="00A805B5" w:rsidRDefault="009765C9" w:rsidP="00711FA9">
            <w:pPr>
              <w:spacing w:before="60" w:after="60"/>
              <w:ind w:right="-643"/>
              <w:rPr>
                <w:lang w:val="en-AU"/>
              </w:rPr>
            </w:pPr>
          </w:p>
        </w:tc>
        <w:tc>
          <w:tcPr>
            <w:tcW w:w="2056" w:type="dxa"/>
            <w:tcMar>
              <w:left w:w="57" w:type="dxa"/>
              <w:right w:w="57" w:type="dxa"/>
            </w:tcMar>
          </w:tcPr>
          <w:p w14:paraId="5FDF3FC6" w14:textId="77777777" w:rsidR="009765C9" w:rsidRPr="00A805B5" w:rsidRDefault="009765C9" w:rsidP="00711FA9">
            <w:pPr>
              <w:spacing w:before="60" w:after="60"/>
              <w:ind w:right="-643"/>
              <w:rPr>
                <w:lang w:val="en-AU"/>
              </w:rPr>
            </w:pPr>
          </w:p>
        </w:tc>
        <w:tc>
          <w:tcPr>
            <w:tcW w:w="2055" w:type="dxa"/>
            <w:tcMar>
              <w:left w:w="57" w:type="dxa"/>
              <w:right w:w="57" w:type="dxa"/>
            </w:tcMar>
          </w:tcPr>
          <w:p w14:paraId="129E72E3" w14:textId="77777777" w:rsidR="009765C9" w:rsidRPr="00A805B5" w:rsidRDefault="009765C9" w:rsidP="00711FA9">
            <w:pPr>
              <w:spacing w:before="60" w:after="60"/>
              <w:ind w:right="-643"/>
              <w:rPr>
                <w:lang w:val="en-AU"/>
              </w:rPr>
            </w:pPr>
          </w:p>
        </w:tc>
        <w:tc>
          <w:tcPr>
            <w:tcW w:w="2056" w:type="dxa"/>
            <w:tcMar>
              <w:left w:w="57" w:type="dxa"/>
              <w:right w:w="57" w:type="dxa"/>
            </w:tcMar>
          </w:tcPr>
          <w:p w14:paraId="63AA2DC7" w14:textId="77777777" w:rsidR="009765C9" w:rsidRPr="00A805B5" w:rsidRDefault="009765C9" w:rsidP="00711FA9">
            <w:pPr>
              <w:spacing w:before="60" w:after="60"/>
              <w:ind w:right="-643"/>
              <w:rPr>
                <w:lang w:val="en-AU"/>
              </w:rPr>
            </w:pPr>
          </w:p>
        </w:tc>
      </w:tr>
      <w:tr w:rsidR="009765C9" w:rsidRPr="00710DEC" w14:paraId="6FFD8752" w14:textId="77777777" w:rsidTr="00711FA9">
        <w:tc>
          <w:tcPr>
            <w:tcW w:w="5807" w:type="dxa"/>
            <w:tcMar>
              <w:left w:w="57" w:type="dxa"/>
              <w:right w:w="57" w:type="dxa"/>
            </w:tcMar>
          </w:tcPr>
          <w:p w14:paraId="48BC7AD2" w14:textId="77777777" w:rsidR="009765C9" w:rsidRPr="00A805B5" w:rsidRDefault="009765C9" w:rsidP="00711FA9">
            <w:pPr>
              <w:spacing w:before="60" w:after="60"/>
              <w:rPr>
                <w:sz w:val="20"/>
                <w:szCs w:val="20"/>
                <w:lang w:val="en-AU"/>
              </w:rPr>
            </w:pPr>
            <w:r w:rsidRPr="00A805B5">
              <w:rPr>
                <w:sz w:val="20"/>
                <w:szCs w:val="20"/>
                <w:lang w:val="en-AU"/>
              </w:rPr>
              <w:t>Comes to class prepared for activities</w:t>
            </w:r>
          </w:p>
        </w:tc>
        <w:tc>
          <w:tcPr>
            <w:tcW w:w="2055" w:type="dxa"/>
            <w:tcMar>
              <w:left w:w="57" w:type="dxa"/>
              <w:right w:w="57" w:type="dxa"/>
            </w:tcMar>
          </w:tcPr>
          <w:p w14:paraId="01C0AD59" w14:textId="77777777" w:rsidR="009765C9" w:rsidRPr="00116F0D" w:rsidRDefault="009765C9" w:rsidP="00711FA9">
            <w:pPr>
              <w:spacing w:before="60" w:after="60"/>
              <w:ind w:right="-643"/>
              <w:rPr>
                <w:lang w:val="en-AU"/>
              </w:rPr>
            </w:pPr>
          </w:p>
        </w:tc>
        <w:tc>
          <w:tcPr>
            <w:tcW w:w="2056" w:type="dxa"/>
            <w:tcMar>
              <w:left w:w="57" w:type="dxa"/>
              <w:right w:w="57" w:type="dxa"/>
            </w:tcMar>
          </w:tcPr>
          <w:p w14:paraId="57C6E7C0" w14:textId="77777777" w:rsidR="009765C9" w:rsidRPr="00116F0D" w:rsidRDefault="009765C9" w:rsidP="00711FA9">
            <w:pPr>
              <w:spacing w:before="60" w:after="60"/>
              <w:ind w:right="-643"/>
              <w:rPr>
                <w:lang w:val="en-AU"/>
              </w:rPr>
            </w:pPr>
          </w:p>
        </w:tc>
        <w:tc>
          <w:tcPr>
            <w:tcW w:w="2055" w:type="dxa"/>
            <w:tcMar>
              <w:left w:w="57" w:type="dxa"/>
              <w:right w:w="57" w:type="dxa"/>
            </w:tcMar>
          </w:tcPr>
          <w:p w14:paraId="04B5A858" w14:textId="77777777" w:rsidR="009765C9" w:rsidRPr="00734259" w:rsidRDefault="009765C9" w:rsidP="00711FA9">
            <w:pPr>
              <w:spacing w:before="60" w:after="60"/>
              <w:ind w:right="-643"/>
              <w:rPr>
                <w:lang w:val="en-AU"/>
              </w:rPr>
            </w:pPr>
          </w:p>
        </w:tc>
        <w:tc>
          <w:tcPr>
            <w:tcW w:w="2056" w:type="dxa"/>
            <w:tcMar>
              <w:left w:w="57" w:type="dxa"/>
              <w:right w:w="57" w:type="dxa"/>
            </w:tcMar>
          </w:tcPr>
          <w:p w14:paraId="4807D830" w14:textId="77777777" w:rsidR="009765C9" w:rsidRPr="00734259" w:rsidRDefault="009765C9" w:rsidP="00711FA9">
            <w:pPr>
              <w:spacing w:before="60" w:after="60"/>
              <w:ind w:right="-643"/>
              <w:rPr>
                <w:lang w:val="en-AU"/>
              </w:rPr>
            </w:pPr>
          </w:p>
        </w:tc>
      </w:tr>
      <w:tr w:rsidR="009765C9" w:rsidRPr="00710DEC" w14:paraId="57CE62B9" w14:textId="77777777" w:rsidTr="00711FA9">
        <w:tc>
          <w:tcPr>
            <w:tcW w:w="5807" w:type="dxa"/>
            <w:tcMar>
              <w:left w:w="57" w:type="dxa"/>
              <w:right w:w="57" w:type="dxa"/>
            </w:tcMar>
          </w:tcPr>
          <w:p w14:paraId="6C3D457B" w14:textId="77777777" w:rsidR="009765C9" w:rsidRPr="00A805B5" w:rsidRDefault="009765C9" w:rsidP="00711FA9">
            <w:pPr>
              <w:spacing w:before="60" w:after="60"/>
              <w:rPr>
                <w:sz w:val="20"/>
                <w:szCs w:val="20"/>
                <w:lang w:val="en-AU"/>
              </w:rPr>
            </w:pPr>
            <w:r w:rsidRPr="00A805B5">
              <w:rPr>
                <w:sz w:val="20"/>
                <w:szCs w:val="20"/>
                <w:lang w:val="en-AU"/>
              </w:rPr>
              <w:t>Actively seeks and uses feedback</w:t>
            </w:r>
          </w:p>
        </w:tc>
        <w:tc>
          <w:tcPr>
            <w:tcW w:w="2055" w:type="dxa"/>
            <w:tcMar>
              <w:left w:w="57" w:type="dxa"/>
              <w:right w:w="57" w:type="dxa"/>
            </w:tcMar>
          </w:tcPr>
          <w:p w14:paraId="059F60B8" w14:textId="77777777" w:rsidR="009765C9" w:rsidRPr="00A805B5" w:rsidRDefault="009765C9" w:rsidP="00711FA9">
            <w:pPr>
              <w:spacing w:before="60" w:after="60"/>
              <w:ind w:right="-643"/>
              <w:rPr>
                <w:lang w:val="en-AU"/>
              </w:rPr>
            </w:pPr>
          </w:p>
        </w:tc>
        <w:tc>
          <w:tcPr>
            <w:tcW w:w="2056" w:type="dxa"/>
            <w:tcMar>
              <w:left w:w="57" w:type="dxa"/>
              <w:right w:w="57" w:type="dxa"/>
            </w:tcMar>
          </w:tcPr>
          <w:p w14:paraId="4E4E2F03" w14:textId="77777777" w:rsidR="009765C9" w:rsidRPr="00A805B5" w:rsidRDefault="009765C9" w:rsidP="00711FA9">
            <w:pPr>
              <w:spacing w:before="60" w:after="60"/>
              <w:ind w:right="-643"/>
              <w:rPr>
                <w:lang w:val="en-AU"/>
              </w:rPr>
            </w:pPr>
          </w:p>
        </w:tc>
        <w:tc>
          <w:tcPr>
            <w:tcW w:w="2055" w:type="dxa"/>
            <w:tcMar>
              <w:left w:w="57" w:type="dxa"/>
              <w:right w:w="57" w:type="dxa"/>
            </w:tcMar>
          </w:tcPr>
          <w:p w14:paraId="286E5A76" w14:textId="77777777" w:rsidR="009765C9" w:rsidRPr="00A805B5" w:rsidRDefault="009765C9" w:rsidP="00711FA9">
            <w:pPr>
              <w:spacing w:before="60" w:after="60"/>
              <w:ind w:right="-643"/>
              <w:rPr>
                <w:lang w:val="en-AU"/>
              </w:rPr>
            </w:pPr>
          </w:p>
        </w:tc>
        <w:tc>
          <w:tcPr>
            <w:tcW w:w="2056" w:type="dxa"/>
            <w:tcMar>
              <w:left w:w="57" w:type="dxa"/>
              <w:right w:w="57" w:type="dxa"/>
            </w:tcMar>
          </w:tcPr>
          <w:p w14:paraId="2C912893" w14:textId="77777777" w:rsidR="009765C9" w:rsidRPr="00A805B5" w:rsidRDefault="009765C9" w:rsidP="00711FA9">
            <w:pPr>
              <w:spacing w:before="60" w:after="60"/>
              <w:ind w:right="-643"/>
              <w:rPr>
                <w:lang w:val="en-AU"/>
              </w:rPr>
            </w:pPr>
          </w:p>
        </w:tc>
      </w:tr>
    </w:tbl>
    <w:p w14:paraId="23AE2C73" w14:textId="77777777" w:rsidR="009765C9" w:rsidRDefault="009765C9" w:rsidP="009765C9">
      <w:pPr>
        <w:spacing w:line="360" w:lineRule="auto"/>
        <w:rPr>
          <w:b/>
          <w:sz w:val="24"/>
          <w:szCs w:val="24"/>
        </w:rPr>
      </w:pPr>
    </w:p>
    <w:p w14:paraId="6BEBF810" w14:textId="59890F22" w:rsidR="009765C9" w:rsidRPr="00710DEC" w:rsidRDefault="009765C9" w:rsidP="009765C9">
      <w:pPr>
        <w:spacing w:line="360" w:lineRule="auto"/>
        <w:rPr>
          <w:sz w:val="28"/>
          <w:szCs w:val="28"/>
        </w:rPr>
      </w:pPr>
      <w:r w:rsidRPr="00710DEC">
        <w:rPr>
          <w:b/>
          <w:sz w:val="24"/>
          <w:szCs w:val="24"/>
        </w:rPr>
        <w:t>Comments:</w:t>
      </w:r>
      <w:r w:rsidRPr="00710DEC">
        <w:t xml:space="preserve"> </w:t>
      </w:r>
      <w:r w:rsidR="006D3940" w:rsidRPr="00710DEC">
        <w:t>_____________________________________________________________________________________________________________________________</w:t>
      </w:r>
      <w:r w:rsidR="006D3940">
        <w:t>_</w:t>
      </w:r>
      <w:r w:rsidR="006D3940" w:rsidRPr="00710DEC">
        <w:t>_____________________________________________________________________________________________________________________________</w:t>
      </w:r>
      <w:r w:rsidR="006D3940">
        <w:t>_</w:t>
      </w:r>
      <w:r w:rsidR="006D3940" w:rsidRPr="00710DEC">
        <w:t>_____________________________________________________________________________________________________________________________</w:t>
      </w:r>
      <w:r w:rsidR="006D3940">
        <w:t>_</w:t>
      </w:r>
    </w:p>
    <w:p w14:paraId="7FD7D744" w14:textId="3C73702D" w:rsidR="0047103C" w:rsidRPr="00710DEC" w:rsidRDefault="0047103C" w:rsidP="009765C9">
      <w:pPr>
        <w:ind w:right="-643"/>
      </w:pPr>
    </w:p>
    <w:p w14:paraId="38CAD7AF" w14:textId="480667D9" w:rsidR="00593297" w:rsidRDefault="00593297" w:rsidP="00593297">
      <w:pPr>
        <w:pStyle w:val="Heading1"/>
        <w:jc w:val="center"/>
        <w:sectPr w:rsidR="00593297" w:rsidSect="00854648">
          <w:headerReference w:type="first" r:id="rId143"/>
          <w:footerReference w:type="first" r:id="rId144"/>
          <w:pgSz w:w="16838" w:h="11906" w:orient="landscape"/>
          <w:pgMar w:top="1440" w:right="1440" w:bottom="1440" w:left="1440" w:header="709" w:footer="709" w:gutter="0"/>
          <w:cols w:space="708"/>
          <w:docGrid w:linePitch="360"/>
        </w:sectPr>
      </w:pPr>
      <w:bookmarkStart w:id="132" w:name="_Toc465262521"/>
      <w:bookmarkStart w:id="133" w:name="_Appendix_15:_Student"/>
      <w:bookmarkStart w:id="134" w:name="_Toc465262525"/>
      <w:bookmarkEnd w:id="113"/>
      <w:bookmarkEnd w:id="114"/>
      <w:bookmarkEnd w:id="115"/>
      <w:bookmarkEnd w:id="133"/>
    </w:p>
    <w:p w14:paraId="2E3C324B" w14:textId="18F0DE5C" w:rsidR="00593297" w:rsidRDefault="00593297" w:rsidP="00593297">
      <w:pPr>
        <w:pStyle w:val="Heading1"/>
        <w:jc w:val="center"/>
      </w:pPr>
      <w:bookmarkStart w:id="135" w:name="_Toc14776093"/>
      <w:bookmarkStart w:id="136" w:name="_Toc44508429"/>
      <w:r>
        <w:lastRenderedPageBreak/>
        <w:t>Notes</w:t>
      </w:r>
      <w:bookmarkEnd w:id="134"/>
      <w:bookmarkEnd w:id="135"/>
      <w:bookmarkEnd w:id="136"/>
    </w:p>
    <w:p w14:paraId="3406888D" w14:textId="0A657ED0" w:rsidR="003D48E6" w:rsidRDefault="00593297" w:rsidP="00C55562">
      <w:pPr>
        <w:widowControl/>
        <w:spacing w:after="160" w:line="259" w:lineRule="auto"/>
        <w:jc w:val="cente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6D3940">
        <w:rPr>
          <w:sz w:val="32"/>
          <w:szCs w:val="32"/>
        </w:rPr>
        <w:t>________________________________________________________</w:t>
      </w:r>
      <w:bookmarkEnd w:id="132"/>
    </w:p>
    <w:sectPr w:rsidR="003D48E6" w:rsidSect="005C369B">
      <w:headerReference w:type="default" r:id="rId145"/>
      <w:footerReference w:type="default" r:id="rId146"/>
      <w:headerReference w:type="first" r:id="rId147"/>
      <w:footerReference w:type="first" r:id="rId148"/>
      <w:pgSz w:w="11906" w:h="16838"/>
      <w:pgMar w:top="1440" w:right="1440" w:bottom="1440" w:left="1440" w:header="709" w:footer="709" w:gutter="0"/>
      <w:pgNumType w:start="53"/>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39A6E" w16cex:dateUtc="2020-05-23T04:49:00Z"/>
  <w16cex:commentExtensible w16cex:durableId="227384EF" w16cex:dateUtc="2020-05-23T03:18:00Z"/>
  <w16cex:commentExtensible w16cex:durableId="227386EA" w16cex:dateUtc="2020-05-23T03:26:00Z"/>
  <w16cex:commentExtensible w16cex:durableId="2273A2A1" w16cex:dateUtc="2020-05-23T05:24:00Z"/>
  <w16cex:commentExtensible w16cex:durableId="2273BAD9" w16cex:dateUtc="2020-05-23T07:08:00Z"/>
  <w16cex:commentExtensible w16cex:durableId="2273A9F4" w16cex:dateUtc="2020-05-23T05:56:00Z"/>
  <w16cex:commentExtensible w16cex:durableId="2273AAFA" w16cex:dateUtc="2020-05-23T06:0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C4195C" w14:textId="77777777" w:rsidR="003D48E6" w:rsidRDefault="003D48E6" w:rsidP="000C16C7">
      <w:pPr>
        <w:spacing w:after="0" w:line="240" w:lineRule="auto"/>
      </w:pPr>
      <w:r>
        <w:separator/>
      </w:r>
    </w:p>
  </w:endnote>
  <w:endnote w:type="continuationSeparator" w:id="0">
    <w:p w14:paraId="2CE102D0" w14:textId="77777777" w:rsidR="003D48E6" w:rsidRDefault="003D48E6" w:rsidP="000C16C7">
      <w:pPr>
        <w:spacing w:after="0" w:line="240" w:lineRule="auto"/>
      </w:pPr>
      <w:r>
        <w:continuationSeparator/>
      </w:r>
    </w:p>
  </w:endnote>
  <w:endnote w:type="continuationNotice" w:id="1">
    <w:p w14:paraId="5A44D7E0" w14:textId="77777777" w:rsidR="003D48E6" w:rsidRDefault="003D48E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43" w:usb2="00000009" w:usb3="00000000" w:csb0="000001FF" w:csb1="00000000"/>
  </w:font>
  <w:font w:name="CIDFont+F2">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5AA4E9A8" w14:textId="77777777" w:rsidTr="51FEC278">
      <w:tc>
        <w:tcPr>
          <w:tcW w:w="3009" w:type="dxa"/>
        </w:tcPr>
        <w:p w14:paraId="026C947D" w14:textId="4DD4242A" w:rsidR="003D48E6" w:rsidRDefault="003D48E6" w:rsidP="51FEC278">
          <w:pPr>
            <w:pStyle w:val="Header"/>
            <w:ind w:left="-115"/>
          </w:pPr>
        </w:p>
      </w:tc>
      <w:tc>
        <w:tcPr>
          <w:tcW w:w="3009" w:type="dxa"/>
        </w:tcPr>
        <w:p w14:paraId="092C91BC" w14:textId="1BB53D18" w:rsidR="003D48E6" w:rsidRDefault="003D48E6" w:rsidP="51FEC278">
          <w:pPr>
            <w:pStyle w:val="Header"/>
            <w:jc w:val="center"/>
          </w:pPr>
        </w:p>
      </w:tc>
      <w:tc>
        <w:tcPr>
          <w:tcW w:w="3009" w:type="dxa"/>
        </w:tcPr>
        <w:p w14:paraId="4C063434" w14:textId="3A146277" w:rsidR="003D48E6" w:rsidRDefault="003D48E6" w:rsidP="51FEC278">
          <w:pPr>
            <w:pStyle w:val="Header"/>
            <w:ind w:right="-115"/>
            <w:jc w:val="right"/>
          </w:pPr>
        </w:p>
      </w:tc>
    </w:tr>
  </w:tbl>
  <w:p w14:paraId="792986E5" w14:textId="41E6B4F6" w:rsidR="003D48E6" w:rsidRDefault="003D48E6" w:rsidP="008F616C">
    <w:pPr>
      <w:pStyle w:val="Footer"/>
    </w:pPr>
    <w:r>
      <w:rPr>
        <w:noProof/>
        <w:lang w:eastAsia="en-AU"/>
      </w:rPr>
      <w:drawing>
        <wp:inline distT="0" distB="0" distL="0" distR="0" wp14:anchorId="4AB92C11" wp14:editId="6C1D68A2">
          <wp:extent cx="5731510" cy="41910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39D99F30" w14:textId="77777777" w:rsidTr="51FEC278">
      <w:tc>
        <w:tcPr>
          <w:tcW w:w="3009" w:type="dxa"/>
        </w:tcPr>
        <w:p w14:paraId="6CD6E97C" w14:textId="76591B46" w:rsidR="003D48E6" w:rsidRDefault="003D48E6" w:rsidP="51FEC278">
          <w:pPr>
            <w:pStyle w:val="Header"/>
            <w:ind w:left="-115"/>
          </w:pPr>
        </w:p>
      </w:tc>
      <w:tc>
        <w:tcPr>
          <w:tcW w:w="3009" w:type="dxa"/>
        </w:tcPr>
        <w:p w14:paraId="7E78D03A" w14:textId="092805C5" w:rsidR="003D48E6" w:rsidRDefault="003D48E6" w:rsidP="51FEC278">
          <w:pPr>
            <w:pStyle w:val="Header"/>
            <w:jc w:val="center"/>
          </w:pPr>
        </w:p>
      </w:tc>
      <w:tc>
        <w:tcPr>
          <w:tcW w:w="3009" w:type="dxa"/>
        </w:tcPr>
        <w:p w14:paraId="3D9FAAD4" w14:textId="029420C4" w:rsidR="003D48E6" w:rsidRDefault="003D48E6" w:rsidP="51FEC278">
          <w:pPr>
            <w:pStyle w:val="Header"/>
            <w:ind w:right="-115"/>
            <w:jc w:val="right"/>
          </w:pPr>
        </w:p>
      </w:tc>
    </w:tr>
  </w:tbl>
  <w:p w14:paraId="6D251EBB" w14:textId="2F7A808B" w:rsidR="003D48E6" w:rsidRDefault="003D48E6" w:rsidP="51FEC278">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19E584D2" w14:textId="77777777" w:rsidTr="51FEC278">
      <w:tc>
        <w:tcPr>
          <w:tcW w:w="3009" w:type="dxa"/>
        </w:tcPr>
        <w:p w14:paraId="6078BAFC" w14:textId="4370A176" w:rsidR="003D48E6" w:rsidRDefault="003D48E6" w:rsidP="51FEC278">
          <w:pPr>
            <w:pStyle w:val="Header"/>
            <w:ind w:left="-115"/>
          </w:pPr>
        </w:p>
      </w:tc>
      <w:tc>
        <w:tcPr>
          <w:tcW w:w="3009" w:type="dxa"/>
        </w:tcPr>
        <w:p w14:paraId="35D6899A" w14:textId="1895662E" w:rsidR="003D48E6" w:rsidRDefault="003D48E6" w:rsidP="51FEC278">
          <w:pPr>
            <w:pStyle w:val="Header"/>
            <w:jc w:val="center"/>
          </w:pPr>
        </w:p>
      </w:tc>
      <w:tc>
        <w:tcPr>
          <w:tcW w:w="3009" w:type="dxa"/>
        </w:tcPr>
        <w:p w14:paraId="09E593A3" w14:textId="14DC06BB" w:rsidR="003D48E6" w:rsidRDefault="003D48E6" w:rsidP="51FEC278">
          <w:pPr>
            <w:pStyle w:val="Header"/>
            <w:ind w:right="-115"/>
            <w:jc w:val="right"/>
          </w:pPr>
        </w:p>
      </w:tc>
    </w:tr>
  </w:tbl>
  <w:p w14:paraId="1C286219" w14:textId="789404C1" w:rsidR="003D48E6" w:rsidRDefault="003D48E6" w:rsidP="51FEC278">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30664D17" w14:textId="77777777" w:rsidTr="51FEC278">
      <w:tc>
        <w:tcPr>
          <w:tcW w:w="3009" w:type="dxa"/>
        </w:tcPr>
        <w:p w14:paraId="17B51D4F" w14:textId="74991C4A" w:rsidR="003D48E6" w:rsidRDefault="003D48E6" w:rsidP="51FEC278">
          <w:pPr>
            <w:pStyle w:val="Header"/>
            <w:ind w:left="-115"/>
          </w:pPr>
        </w:p>
      </w:tc>
      <w:tc>
        <w:tcPr>
          <w:tcW w:w="3009" w:type="dxa"/>
        </w:tcPr>
        <w:p w14:paraId="5A7362D8" w14:textId="1E985104" w:rsidR="003D48E6" w:rsidRDefault="003D48E6" w:rsidP="51FEC278">
          <w:pPr>
            <w:pStyle w:val="Header"/>
            <w:jc w:val="center"/>
          </w:pPr>
        </w:p>
      </w:tc>
      <w:tc>
        <w:tcPr>
          <w:tcW w:w="3009" w:type="dxa"/>
        </w:tcPr>
        <w:p w14:paraId="39F854F1" w14:textId="11C127F0" w:rsidR="003D48E6" w:rsidRDefault="003D48E6" w:rsidP="51FEC278">
          <w:pPr>
            <w:pStyle w:val="Header"/>
            <w:ind w:right="-115"/>
            <w:jc w:val="right"/>
          </w:pPr>
        </w:p>
      </w:tc>
    </w:tr>
  </w:tbl>
  <w:p w14:paraId="3FA9972F" w14:textId="2B51D45C" w:rsidR="003D48E6" w:rsidRDefault="003D48E6" w:rsidP="51FEC278">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1D91875F" w14:textId="77777777" w:rsidTr="51FEC278">
      <w:tc>
        <w:tcPr>
          <w:tcW w:w="3009" w:type="dxa"/>
        </w:tcPr>
        <w:p w14:paraId="64E3DE44" w14:textId="1EC353D0" w:rsidR="003D48E6" w:rsidRDefault="003D48E6" w:rsidP="51FEC278">
          <w:pPr>
            <w:pStyle w:val="Header"/>
            <w:ind w:left="-115"/>
          </w:pPr>
        </w:p>
      </w:tc>
      <w:tc>
        <w:tcPr>
          <w:tcW w:w="3009" w:type="dxa"/>
        </w:tcPr>
        <w:p w14:paraId="63B84BF6" w14:textId="69F1EA1B" w:rsidR="003D48E6" w:rsidRDefault="003D48E6" w:rsidP="51FEC278">
          <w:pPr>
            <w:pStyle w:val="Header"/>
            <w:jc w:val="center"/>
          </w:pPr>
        </w:p>
      </w:tc>
      <w:tc>
        <w:tcPr>
          <w:tcW w:w="3009" w:type="dxa"/>
        </w:tcPr>
        <w:p w14:paraId="21335354" w14:textId="2D93F7DD" w:rsidR="003D48E6" w:rsidRDefault="003D48E6" w:rsidP="51FEC278">
          <w:pPr>
            <w:pStyle w:val="Header"/>
            <w:ind w:right="-115"/>
            <w:jc w:val="right"/>
          </w:pPr>
        </w:p>
      </w:tc>
    </w:tr>
  </w:tbl>
  <w:p w14:paraId="5689158D" w14:textId="077CEFD9" w:rsidR="003D48E6" w:rsidRDefault="003D48E6" w:rsidP="51FEC278">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71A63EEF" w14:textId="77777777" w:rsidTr="51FEC278">
      <w:tc>
        <w:tcPr>
          <w:tcW w:w="3009" w:type="dxa"/>
        </w:tcPr>
        <w:p w14:paraId="1D59B0D6" w14:textId="00AD2FD9" w:rsidR="003D48E6" w:rsidRDefault="003D48E6" w:rsidP="51FEC278">
          <w:pPr>
            <w:pStyle w:val="Header"/>
            <w:ind w:left="-115"/>
          </w:pPr>
        </w:p>
      </w:tc>
      <w:tc>
        <w:tcPr>
          <w:tcW w:w="3009" w:type="dxa"/>
        </w:tcPr>
        <w:p w14:paraId="6D478130" w14:textId="248A9078" w:rsidR="003D48E6" w:rsidRDefault="003D48E6" w:rsidP="51FEC278">
          <w:pPr>
            <w:pStyle w:val="Header"/>
            <w:jc w:val="center"/>
          </w:pPr>
        </w:p>
      </w:tc>
      <w:tc>
        <w:tcPr>
          <w:tcW w:w="3009" w:type="dxa"/>
        </w:tcPr>
        <w:p w14:paraId="27117193" w14:textId="58675C6B" w:rsidR="003D48E6" w:rsidRDefault="003D48E6" w:rsidP="51FEC278">
          <w:pPr>
            <w:pStyle w:val="Header"/>
            <w:ind w:right="-115"/>
            <w:jc w:val="right"/>
          </w:pPr>
        </w:p>
      </w:tc>
    </w:tr>
  </w:tbl>
  <w:p w14:paraId="422B897E" w14:textId="1A13399D" w:rsidR="003D48E6" w:rsidRDefault="003D48E6" w:rsidP="51FEC278">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03861F5A" w14:textId="77777777" w:rsidTr="51FEC278">
      <w:tc>
        <w:tcPr>
          <w:tcW w:w="3009" w:type="dxa"/>
        </w:tcPr>
        <w:p w14:paraId="41B667EE" w14:textId="6FCA785C" w:rsidR="003D48E6" w:rsidRDefault="003D48E6" w:rsidP="51FEC278">
          <w:pPr>
            <w:pStyle w:val="Header"/>
            <w:ind w:left="-115"/>
          </w:pPr>
        </w:p>
      </w:tc>
      <w:tc>
        <w:tcPr>
          <w:tcW w:w="3009" w:type="dxa"/>
        </w:tcPr>
        <w:p w14:paraId="002C400E" w14:textId="15477BF8" w:rsidR="003D48E6" w:rsidRDefault="003D48E6" w:rsidP="51FEC278">
          <w:pPr>
            <w:pStyle w:val="Header"/>
            <w:jc w:val="center"/>
          </w:pPr>
        </w:p>
      </w:tc>
      <w:tc>
        <w:tcPr>
          <w:tcW w:w="3009" w:type="dxa"/>
        </w:tcPr>
        <w:p w14:paraId="6C7BFFDC" w14:textId="7BC80901" w:rsidR="003D48E6" w:rsidRDefault="003D48E6" w:rsidP="51FEC278">
          <w:pPr>
            <w:pStyle w:val="Header"/>
            <w:ind w:right="-115"/>
            <w:jc w:val="right"/>
          </w:pPr>
        </w:p>
      </w:tc>
    </w:tr>
  </w:tbl>
  <w:p w14:paraId="35B45301" w14:textId="191C6B06" w:rsidR="003D48E6" w:rsidRDefault="003D48E6" w:rsidP="51FEC278">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390BE039" w14:textId="77777777" w:rsidTr="51FEC278">
      <w:tc>
        <w:tcPr>
          <w:tcW w:w="3009" w:type="dxa"/>
        </w:tcPr>
        <w:p w14:paraId="7971C3A8" w14:textId="2F2C38DF" w:rsidR="003D48E6" w:rsidRDefault="003D48E6" w:rsidP="51FEC278">
          <w:pPr>
            <w:pStyle w:val="Header"/>
            <w:ind w:left="-115"/>
          </w:pPr>
        </w:p>
      </w:tc>
      <w:tc>
        <w:tcPr>
          <w:tcW w:w="3009" w:type="dxa"/>
        </w:tcPr>
        <w:p w14:paraId="4FEDA201" w14:textId="0EE8EE44" w:rsidR="003D48E6" w:rsidRDefault="003D48E6" w:rsidP="51FEC278">
          <w:pPr>
            <w:pStyle w:val="Header"/>
            <w:jc w:val="center"/>
          </w:pPr>
        </w:p>
      </w:tc>
      <w:tc>
        <w:tcPr>
          <w:tcW w:w="3009" w:type="dxa"/>
        </w:tcPr>
        <w:p w14:paraId="28E4CB93" w14:textId="0E44F792" w:rsidR="003D48E6" w:rsidRDefault="003D48E6" w:rsidP="51FEC278">
          <w:pPr>
            <w:pStyle w:val="Header"/>
            <w:ind w:right="-115"/>
            <w:jc w:val="right"/>
          </w:pPr>
        </w:p>
      </w:tc>
    </w:tr>
  </w:tbl>
  <w:p w14:paraId="03762487" w14:textId="3D12E3E0" w:rsidR="003D48E6" w:rsidRDefault="003D48E6" w:rsidP="51FEC278">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5A1C6FA2" w14:textId="77777777" w:rsidTr="51FEC278">
      <w:tc>
        <w:tcPr>
          <w:tcW w:w="3009" w:type="dxa"/>
        </w:tcPr>
        <w:p w14:paraId="4945FDF3" w14:textId="0FCFF23A" w:rsidR="003D48E6" w:rsidRDefault="003D48E6" w:rsidP="51FEC278">
          <w:pPr>
            <w:pStyle w:val="Header"/>
            <w:ind w:left="-115"/>
          </w:pPr>
        </w:p>
      </w:tc>
      <w:tc>
        <w:tcPr>
          <w:tcW w:w="3009" w:type="dxa"/>
        </w:tcPr>
        <w:p w14:paraId="690FB817" w14:textId="1249422E" w:rsidR="003D48E6" w:rsidRDefault="003D48E6" w:rsidP="51FEC278">
          <w:pPr>
            <w:pStyle w:val="Header"/>
            <w:jc w:val="center"/>
          </w:pPr>
        </w:p>
      </w:tc>
      <w:tc>
        <w:tcPr>
          <w:tcW w:w="3009" w:type="dxa"/>
        </w:tcPr>
        <w:p w14:paraId="1C87A379" w14:textId="736846BA" w:rsidR="003D48E6" w:rsidRDefault="003D48E6" w:rsidP="51FEC278">
          <w:pPr>
            <w:pStyle w:val="Header"/>
            <w:ind w:right="-115"/>
            <w:jc w:val="right"/>
          </w:pPr>
        </w:p>
      </w:tc>
    </w:tr>
  </w:tbl>
  <w:p w14:paraId="670B5EAE" w14:textId="37089826" w:rsidR="003D48E6" w:rsidRDefault="003D48E6" w:rsidP="51FEC278">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1D5B81CF" w14:textId="77777777" w:rsidTr="51FEC278">
      <w:tc>
        <w:tcPr>
          <w:tcW w:w="3009" w:type="dxa"/>
        </w:tcPr>
        <w:p w14:paraId="612497D1" w14:textId="015CFDFB" w:rsidR="003D48E6" w:rsidRDefault="003D48E6" w:rsidP="51FEC278">
          <w:pPr>
            <w:pStyle w:val="Header"/>
            <w:ind w:left="-115"/>
          </w:pPr>
        </w:p>
      </w:tc>
      <w:tc>
        <w:tcPr>
          <w:tcW w:w="3009" w:type="dxa"/>
        </w:tcPr>
        <w:p w14:paraId="5FD5E16F" w14:textId="2F9A0933" w:rsidR="003D48E6" w:rsidRDefault="003D48E6" w:rsidP="51FEC278">
          <w:pPr>
            <w:pStyle w:val="Header"/>
            <w:jc w:val="center"/>
          </w:pPr>
        </w:p>
      </w:tc>
      <w:tc>
        <w:tcPr>
          <w:tcW w:w="3009" w:type="dxa"/>
        </w:tcPr>
        <w:p w14:paraId="02575C0E" w14:textId="6CD2F28B" w:rsidR="003D48E6" w:rsidRDefault="003D48E6" w:rsidP="51FEC278">
          <w:pPr>
            <w:pStyle w:val="Header"/>
            <w:ind w:right="-115"/>
            <w:jc w:val="right"/>
          </w:pPr>
        </w:p>
      </w:tc>
    </w:tr>
  </w:tbl>
  <w:p w14:paraId="5D2DA0BF" w14:textId="486CF2F7" w:rsidR="003D48E6" w:rsidRDefault="003D48E6" w:rsidP="51FEC278">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53"/>
      <w:gridCol w:w="4653"/>
      <w:gridCol w:w="4653"/>
    </w:tblGrid>
    <w:tr w:rsidR="003D48E6" w14:paraId="19F7E409" w14:textId="77777777" w:rsidTr="51FEC278">
      <w:tc>
        <w:tcPr>
          <w:tcW w:w="4653" w:type="dxa"/>
        </w:tcPr>
        <w:p w14:paraId="4D3F0E67" w14:textId="4261672D" w:rsidR="003D48E6" w:rsidRDefault="003D48E6" w:rsidP="51FEC278">
          <w:pPr>
            <w:pStyle w:val="Header"/>
            <w:ind w:left="-115"/>
          </w:pPr>
        </w:p>
      </w:tc>
      <w:tc>
        <w:tcPr>
          <w:tcW w:w="4653" w:type="dxa"/>
        </w:tcPr>
        <w:p w14:paraId="3334BAF3" w14:textId="103A3D57" w:rsidR="003D48E6" w:rsidRDefault="003D48E6" w:rsidP="51FEC278">
          <w:pPr>
            <w:pStyle w:val="Header"/>
            <w:jc w:val="center"/>
          </w:pPr>
        </w:p>
      </w:tc>
      <w:tc>
        <w:tcPr>
          <w:tcW w:w="4653" w:type="dxa"/>
        </w:tcPr>
        <w:p w14:paraId="5604CB64" w14:textId="7E17B8B8" w:rsidR="003D48E6" w:rsidRDefault="003D48E6" w:rsidP="51FEC278">
          <w:pPr>
            <w:pStyle w:val="Header"/>
            <w:ind w:right="-115"/>
            <w:jc w:val="right"/>
          </w:pPr>
        </w:p>
      </w:tc>
    </w:tr>
  </w:tbl>
  <w:p w14:paraId="22363F57" w14:textId="1E91B896" w:rsidR="003D48E6" w:rsidRDefault="003D48E6" w:rsidP="51FEC2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DAB3D" w14:textId="7F123BB2" w:rsidR="003D48E6" w:rsidRPr="00542CE3" w:rsidRDefault="003D48E6" w:rsidP="00542CE3">
    <w:pPr>
      <w:pStyle w:val="Footer"/>
    </w:pPr>
    <w:r w:rsidRPr="00542CE3">
      <w:t xml:space="preserve">© Department of </w:t>
    </w:r>
    <w:r>
      <w:t>Education Western Australia 2020: Contagion 1.0</w:t>
    </w:r>
    <w:r w:rsidRPr="00542CE3">
      <w:t xml:space="preserve"> </w:t>
    </w:r>
    <w:r w:rsidRPr="00542CE3">
      <w:rPr>
        <w:noProof/>
        <w:lang w:eastAsia="en-AU"/>
      </w:rPr>
      <w:drawing>
        <wp:anchor distT="0" distB="0" distL="114300" distR="114300" simplePos="0" relativeHeight="251702272" behindDoc="0" locked="0" layoutInCell="1" allowOverlap="1" wp14:anchorId="2EF0BBA0" wp14:editId="645AA2E5">
          <wp:simplePos x="4829175" y="9582150"/>
          <wp:positionH relativeFrom="margin">
            <wp:align>right</wp:align>
          </wp:positionH>
          <wp:positionV relativeFrom="paragraph">
            <wp:posOffset>0</wp:posOffset>
          </wp:positionV>
          <wp:extent cx="720000" cy="252000"/>
          <wp:effectExtent l="0" t="0" r="4445" b="0"/>
          <wp:wrapNone/>
          <wp:docPr id="283" name="Picture 283"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AC1FE9" w14:textId="77777777" w:rsidR="00C55562" w:rsidRPr="00542CE3" w:rsidRDefault="00C55562" w:rsidP="00C55562">
    <w:pPr>
      <w:pStyle w:val="Footer"/>
    </w:pPr>
    <w:r w:rsidRPr="00542CE3">
      <w:t xml:space="preserve">© Department of </w:t>
    </w:r>
    <w:r>
      <w:t>Education Western Australia 2020: Contagion 1.0</w:t>
    </w:r>
    <w:r w:rsidRPr="00542CE3">
      <w:t xml:space="preserve"> </w:t>
    </w:r>
    <w:r w:rsidRPr="00542CE3">
      <w:rPr>
        <w:noProof/>
        <w:lang w:eastAsia="en-AU"/>
      </w:rPr>
      <w:drawing>
        <wp:anchor distT="0" distB="0" distL="114300" distR="114300" simplePos="0" relativeHeight="251704320" behindDoc="0" locked="0" layoutInCell="1" allowOverlap="1" wp14:anchorId="4150DF19" wp14:editId="568B976D">
          <wp:simplePos x="4829175" y="9582150"/>
          <wp:positionH relativeFrom="margin">
            <wp:align>right</wp:align>
          </wp:positionH>
          <wp:positionV relativeFrom="paragraph">
            <wp:posOffset>0</wp:posOffset>
          </wp:positionV>
          <wp:extent cx="720000" cy="252000"/>
          <wp:effectExtent l="0" t="0" r="4445" b="0"/>
          <wp:wrapNone/>
          <wp:docPr id="7" name="Picture 7"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D3991B" w14:textId="77777777" w:rsidR="003D48E6" w:rsidRPr="000954F7" w:rsidRDefault="003D48E6">
    <w:pPr>
      <w:pStyle w:val="Footer"/>
      <w:rPr>
        <w:sz w:val="20"/>
        <w:szCs w:val="20"/>
      </w:rPr>
    </w:pPr>
  </w:p>
</w:ftr>
</file>

<file path=word/footer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740A399D" w14:textId="77777777" w:rsidTr="51FEC278">
      <w:tc>
        <w:tcPr>
          <w:tcW w:w="3009" w:type="dxa"/>
        </w:tcPr>
        <w:p w14:paraId="7C7310FE" w14:textId="1A121325" w:rsidR="003D48E6" w:rsidRDefault="003D48E6" w:rsidP="51FEC278">
          <w:pPr>
            <w:pStyle w:val="Header"/>
            <w:ind w:left="-115"/>
          </w:pPr>
        </w:p>
      </w:tc>
      <w:tc>
        <w:tcPr>
          <w:tcW w:w="3009" w:type="dxa"/>
        </w:tcPr>
        <w:p w14:paraId="6CA00963" w14:textId="740D7CBF" w:rsidR="003D48E6" w:rsidRDefault="003D48E6" w:rsidP="51FEC278">
          <w:pPr>
            <w:pStyle w:val="Header"/>
            <w:jc w:val="center"/>
          </w:pPr>
        </w:p>
      </w:tc>
      <w:tc>
        <w:tcPr>
          <w:tcW w:w="3009" w:type="dxa"/>
        </w:tcPr>
        <w:p w14:paraId="6F9F662E" w14:textId="704EDD3E" w:rsidR="003D48E6" w:rsidRDefault="003D48E6" w:rsidP="51FEC278">
          <w:pPr>
            <w:pStyle w:val="Header"/>
            <w:ind w:right="-115"/>
            <w:jc w:val="right"/>
          </w:pPr>
        </w:p>
      </w:tc>
    </w:tr>
  </w:tbl>
  <w:p w14:paraId="47DD92F9" w14:textId="6A8918CD" w:rsidR="003D48E6" w:rsidRDefault="003D48E6" w:rsidP="51FEC2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00835582" w14:textId="77777777" w:rsidTr="51FEC278">
      <w:tc>
        <w:tcPr>
          <w:tcW w:w="3009" w:type="dxa"/>
        </w:tcPr>
        <w:p w14:paraId="0000FB7F" w14:textId="69D80CD2" w:rsidR="003D48E6" w:rsidRDefault="003D48E6" w:rsidP="51FEC278">
          <w:pPr>
            <w:pStyle w:val="Header"/>
            <w:ind w:left="-115"/>
          </w:pPr>
        </w:p>
      </w:tc>
      <w:tc>
        <w:tcPr>
          <w:tcW w:w="3009" w:type="dxa"/>
        </w:tcPr>
        <w:p w14:paraId="3DE23AA1" w14:textId="5E02ABCF" w:rsidR="003D48E6" w:rsidRDefault="003D48E6" w:rsidP="51FEC278">
          <w:pPr>
            <w:pStyle w:val="Header"/>
            <w:jc w:val="center"/>
          </w:pPr>
        </w:p>
      </w:tc>
      <w:tc>
        <w:tcPr>
          <w:tcW w:w="3009" w:type="dxa"/>
        </w:tcPr>
        <w:p w14:paraId="192B97B0" w14:textId="79722CE1" w:rsidR="003D48E6" w:rsidRDefault="003D48E6" w:rsidP="51FEC278">
          <w:pPr>
            <w:pStyle w:val="Header"/>
            <w:ind w:right="-115"/>
            <w:jc w:val="right"/>
          </w:pPr>
        </w:p>
      </w:tc>
    </w:tr>
  </w:tbl>
  <w:p w14:paraId="72FF7B91" w14:textId="35C53008" w:rsidR="003D48E6" w:rsidRDefault="003D48E6" w:rsidP="51FEC27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6D20D8FF" w14:textId="77777777" w:rsidTr="51FEC278">
      <w:tc>
        <w:tcPr>
          <w:tcW w:w="3009" w:type="dxa"/>
        </w:tcPr>
        <w:p w14:paraId="38359A9B" w14:textId="40D8ED2C" w:rsidR="003D48E6" w:rsidRDefault="003D48E6" w:rsidP="51FEC278">
          <w:pPr>
            <w:pStyle w:val="Header"/>
            <w:ind w:left="-115"/>
          </w:pPr>
        </w:p>
      </w:tc>
      <w:tc>
        <w:tcPr>
          <w:tcW w:w="3009" w:type="dxa"/>
        </w:tcPr>
        <w:p w14:paraId="1BACB3EC" w14:textId="5F8661D5" w:rsidR="003D48E6" w:rsidRDefault="003D48E6" w:rsidP="51FEC278">
          <w:pPr>
            <w:pStyle w:val="Header"/>
            <w:jc w:val="center"/>
          </w:pPr>
        </w:p>
      </w:tc>
      <w:tc>
        <w:tcPr>
          <w:tcW w:w="3009" w:type="dxa"/>
        </w:tcPr>
        <w:p w14:paraId="19743D44" w14:textId="1013AEDD" w:rsidR="003D48E6" w:rsidRDefault="003D48E6" w:rsidP="51FEC278">
          <w:pPr>
            <w:pStyle w:val="Header"/>
            <w:ind w:right="-115"/>
            <w:jc w:val="right"/>
          </w:pPr>
        </w:p>
      </w:tc>
    </w:tr>
  </w:tbl>
  <w:p w14:paraId="0980B485" w14:textId="0CB560BE" w:rsidR="003D48E6" w:rsidRDefault="003D48E6" w:rsidP="51FEC27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7AAC669D" w14:textId="77777777" w:rsidTr="51FEC278">
      <w:tc>
        <w:tcPr>
          <w:tcW w:w="3009" w:type="dxa"/>
        </w:tcPr>
        <w:p w14:paraId="5E3E9293" w14:textId="0232324E" w:rsidR="003D48E6" w:rsidRDefault="003D48E6" w:rsidP="51FEC278">
          <w:pPr>
            <w:pStyle w:val="Header"/>
            <w:ind w:left="-115"/>
          </w:pPr>
        </w:p>
      </w:tc>
      <w:tc>
        <w:tcPr>
          <w:tcW w:w="3009" w:type="dxa"/>
        </w:tcPr>
        <w:p w14:paraId="5997D8C6" w14:textId="4BDC095E" w:rsidR="003D48E6" w:rsidRDefault="003D48E6" w:rsidP="51FEC278">
          <w:pPr>
            <w:pStyle w:val="Header"/>
            <w:jc w:val="center"/>
          </w:pPr>
        </w:p>
      </w:tc>
      <w:tc>
        <w:tcPr>
          <w:tcW w:w="3009" w:type="dxa"/>
        </w:tcPr>
        <w:p w14:paraId="41725E7A" w14:textId="09058400" w:rsidR="003D48E6" w:rsidRDefault="003D48E6" w:rsidP="51FEC278">
          <w:pPr>
            <w:pStyle w:val="Header"/>
            <w:ind w:right="-115"/>
            <w:jc w:val="right"/>
          </w:pPr>
        </w:p>
      </w:tc>
    </w:tr>
  </w:tbl>
  <w:p w14:paraId="70CEE5BD" w14:textId="442D3011" w:rsidR="003D48E6" w:rsidRDefault="003D48E6" w:rsidP="51FEC27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6F5EB53F" w14:textId="77777777" w:rsidTr="51FEC278">
      <w:tc>
        <w:tcPr>
          <w:tcW w:w="3009" w:type="dxa"/>
        </w:tcPr>
        <w:p w14:paraId="0E6395CB" w14:textId="3C9966BB" w:rsidR="003D48E6" w:rsidRDefault="003D48E6" w:rsidP="51FEC278">
          <w:pPr>
            <w:pStyle w:val="Header"/>
            <w:ind w:left="-115"/>
          </w:pPr>
        </w:p>
      </w:tc>
      <w:tc>
        <w:tcPr>
          <w:tcW w:w="3009" w:type="dxa"/>
        </w:tcPr>
        <w:p w14:paraId="6F9DE5BB" w14:textId="77D2A12D" w:rsidR="003D48E6" w:rsidRDefault="003D48E6" w:rsidP="51FEC278">
          <w:pPr>
            <w:pStyle w:val="Header"/>
            <w:jc w:val="center"/>
          </w:pPr>
        </w:p>
      </w:tc>
      <w:tc>
        <w:tcPr>
          <w:tcW w:w="3009" w:type="dxa"/>
        </w:tcPr>
        <w:p w14:paraId="3CBA0F13" w14:textId="467B2E72" w:rsidR="003D48E6" w:rsidRDefault="003D48E6" w:rsidP="51FEC278">
          <w:pPr>
            <w:pStyle w:val="Header"/>
            <w:ind w:right="-115"/>
            <w:jc w:val="right"/>
          </w:pPr>
        </w:p>
      </w:tc>
    </w:tr>
  </w:tbl>
  <w:p w14:paraId="51798C60" w14:textId="5925035F" w:rsidR="003D48E6" w:rsidRDefault="003D48E6" w:rsidP="51FEC27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4316D453" w14:textId="77777777" w:rsidTr="51FEC278">
      <w:tc>
        <w:tcPr>
          <w:tcW w:w="3009" w:type="dxa"/>
        </w:tcPr>
        <w:p w14:paraId="50A77556" w14:textId="3BA55850" w:rsidR="003D48E6" w:rsidRDefault="003D48E6" w:rsidP="51FEC278">
          <w:pPr>
            <w:pStyle w:val="Header"/>
            <w:ind w:left="-115"/>
          </w:pPr>
        </w:p>
      </w:tc>
      <w:tc>
        <w:tcPr>
          <w:tcW w:w="3009" w:type="dxa"/>
        </w:tcPr>
        <w:p w14:paraId="57B25463" w14:textId="36101B79" w:rsidR="003D48E6" w:rsidRDefault="003D48E6" w:rsidP="51FEC278">
          <w:pPr>
            <w:pStyle w:val="Header"/>
            <w:jc w:val="center"/>
          </w:pPr>
        </w:p>
      </w:tc>
      <w:tc>
        <w:tcPr>
          <w:tcW w:w="3009" w:type="dxa"/>
        </w:tcPr>
        <w:p w14:paraId="72672636" w14:textId="49A781CA" w:rsidR="003D48E6" w:rsidRDefault="003D48E6" w:rsidP="51FEC278">
          <w:pPr>
            <w:pStyle w:val="Header"/>
            <w:ind w:right="-115"/>
            <w:jc w:val="right"/>
          </w:pPr>
        </w:p>
      </w:tc>
    </w:tr>
  </w:tbl>
  <w:p w14:paraId="147D8C2F" w14:textId="7A168348" w:rsidR="003D48E6" w:rsidRDefault="003D48E6" w:rsidP="51FEC27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7895E1AC" w14:textId="77777777" w:rsidTr="51FEC278">
      <w:tc>
        <w:tcPr>
          <w:tcW w:w="3009" w:type="dxa"/>
        </w:tcPr>
        <w:p w14:paraId="69D04716" w14:textId="699EFAF1" w:rsidR="003D48E6" w:rsidRDefault="003D48E6" w:rsidP="51FEC278">
          <w:pPr>
            <w:pStyle w:val="Header"/>
            <w:ind w:left="-115"/>
          </w:pPr>
        </w:p>
      </w:tc>
      <w:tc>
        <w:tcPr>
          <w:tcW w:w="3009" w:type="dxa"/>
        </w:tcPr>
        <w:p w14:paraId="5FE9A38B" w14:textId="6A98548D" w:rsidR="003D48E6" w:rsidRDefault="003D48E6" w:rsidP="51FEC278">
          <w:pPr>
            <w:pStyle w:val="Header"/>
            <w:jc w:val="center"/>
          </w:pPr>
        </w:p>
      </w:tc>
      <w:tc>
        <w:tcPr>
          <w:tcW w:w="3009" w:type="dxa"/>
        </w:tcPr>
        <w:p w14:paraId="2A3D2385" w14:textId="39DEF924" w:rsidR="003D48E6" w:rsidRDefault="003D48E6" w:rsidP="51FEC278">
          <w:pPr>
            <w:pStyle w:val="Header"/>
            <w:ind w:right="-115"/>
            <w:jc w:val="right"/>
          </w:pPr>
        </w:p>
      </w:tc>
    </w:tr>
  </w:tbl>
  <w:p w14:paraId="185646AC" w14:textId="43DF715F" w:rsidR="003D48E6" w:rsidRDefault="003D48E6" w:rsidP="51FEC278">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5E75F8EC" w14:textId="77777777" w:rsidTr="51FEC278">
      <w:tc>
        <w:tcPr>
          <w:tcW w:w="3009" w:type="dxa"/>
        </w:tcPr>
        <w:p w14:paraId="0D65AE7C" w14:textId="2BE77CF2" w:rsidR="003D48E6" w:rsidRDefault="003D48E6" w:rsidP="51FEC278">
          <w:pPr>
            <w:pStyle w:val="Header"/>
            <w:ind w:left="-115"/>
          </w:pPr>
        </w:p>
      </w:tc>
      <w:tc>
        <w:tcPr>
          <w:tcW w:w="3009" w:type="dxa"/>
        </w:tcPr>
        <w:p w14:paraId="3929C753" w14:textId="3EB71B7A" w:rsidR="003D48E6" w:rsidRDefault="003D48E6" w:rsidP="51FEC278">
          <w:pPr>
            <w:pStyle w:val="Header"/>
            <w:jc w:val="center"/>
          </w:pPr>
        </w:p>
      </w:tc>
      <w:tc>
        <w:tcPr>
          <w:tcW w:w="3009" w:type="dxa"/>
        </w:tcPr>
        <w:p w14:paraId="432AD406" w14:textId="3C4A0004" w:rsidR="003D48E6" w:rsidRDefault="003D48E6" w:rsidP="51FEC278">
          <w:pPr>
            <w:pStyle w:val="Header"/>
            <w:ind w:right="-115"/>
            <w:jc w:val="right"/>
          </w:pPr>
        </w:p>
      </w:tc>
    </w:tr>
  </w:tbl>
  <w:p w14:paraId="4D68E3BA" w14:textId="01442DC1" w:rsidR="003D48E6" w:rsidRDefault="003D48E6" w:rsidP="51FEC2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4DA97D" w14:textId="77777777" w:rsidR="003D48E6" w:rsidRDefault="003D48E6" w:rsidP="000C16C7">
      <w:pPr>
        <w:spacing w:after="0" w:line="240" w:lineRule="auto"/>
      </w:pPr>
      <w:r>
        <w:separator/>
      </w:r>
    </w:p>
  </w:footnote>
  <w:footnote w:type="continuationSeparator" w:id="0">
    <w:p w14:paraId="412152C6" w14:textId="77777777" w:rsidR="003D48E6" w:rsidRDefault="003D48E6" w:rsidP="000C16C7">
      <w:pPr>
        <w:spacing w:after="0" w:line="240" w:lineRule="auto"/>
      </w:pPr>
      <w:r>
        <w:continuationSeparator/>
      </w:r>
    </w:p>
  </w:footnote>
  <w:footnote w:type="continuationNotice" w:id="1">
    <w:p w14:paraId="3552DBA0" w14:textId="77777777" w:rsidR="003D48E6" w:rsidRDefault="003D48E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2557B08B" w14:textId="77777777" w:rsidTr="51FEC278">
      <w:tc>
        <w:tcPr>
          <w:tcW w:w="3009" w:type="dxa"/>
        </w:tcPr>
        <w:p w14:paraId="1C8F6AEF" w14:textId="06282380" w:rsidR="003D48E6" w:rsidRDefault="003D48E6" w:rsidP="51FEC278">
          <w:pPr>
            <w:pStyle w:val="Header"/>
            <w:ind w:left="-115"/>
          </w:pPr>
        </w:p>
      </w:tc>
      <w:tc>
        <w:tcPr>
          <w:tcW w:w="3009" w:type="dxa"/>
        </w:tcPr>
        <w:p w14:paraId="0B161777" w14:textId="7D831C81" w:rsidR="003D48E6" w:rsidRDefault="003D48E6" w:rsidP="51FEC278">
          <w:pPr>
            <w:pStyle w:val="Header"/>
            <w:jc w:val="center"/>
          </w:pPr>
        </w:p>
      </w:tc>
      <w:tc>
        <w:tcPr>
          <w:tcW w:w="3009" w:type="dxa"/>
        </w:tcPr>
        <w:p w14:paraId="49ABEA73" w14:textId="79DD157A" w:rsidR="003D48E6" w:rsidRDefault="003D48E6" w:rsidP="51FEC278">
          <w:pPr>
            <w:pStyle w:val="Header"/>
            <w:ind w:right="-115"/>
            <w:jc w:val="right"/>
          </w:pPr>
        </w:p>
      </w:tc>
    </w:tr>
  </w:tbl>
  <w:p w14:paraId="46239A0E" w14:textId="6F850621" w:rsidR="003D48E6" w:rsidRDefault="003D48E6" w:rsidP="51FEC27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2E72E5DA" w14:textId="77777777" w:rsidTr="51FEC278">
      <w:tc>
        <w:tcPr>
          <w:tcW w:w="3009" w:type="dxa"/>
        </w:tcPr>
        <w:p w14:paraId="38B4822D" w14:textId="57381F84" w:rsidR="003D48E6" w:rsidRDefault="003D48E6" w:rsidP="51FEC278">
          <w:pPr>
            <w:pStyle w:val="Header"/>
            <w:ind w:left="-115"/>
          </w:pPr>
        </w:p>
      </w:tc>
      <w:tc>
        <w:tcPr>
          <w:tcW w:w="3009" w:type="dxa"/>
        </w:tcPr>
        <w:p w14:paraId="54500845" w14:textId="1D2648D2" w:rsidR="003D48E6" w:rsidRDefault="003D48E6" w:rsidP="51FEC278">
          <w:pPr>
            <w:pStyle w:val="Header"/>
            <w:jc w:val="center"/>
          </w:pPr>
        </w:p>
      </w:tc>
      <w:tc>
        <w:tcPr>
          <w:tcW w:w="3009" w:type="dxa"/>
        </w:tcPr>
        <w:p w14:paraId="4F3D63EE" w14:textId="351E70BE" w:rsidR="003D48E6" w:rsidRDefault="003D48E6" w:rsidP="51FEC278">
          <w:pPr>
            <w:pStyle w:val="Header"/>
            <w:ind w:right="-115"/>
            <w:jc w:val="right"/>
          </w:pPr>
        </w:p>
      </w:tc>
    </w:tr>
  </w:tbl>
  <w:p w14:paraId="388CC8E5" w14:textId="457E9304" w:rsidR="003D48E6" w:rsidRDefault="003D48E6" w:rsidP="51FEC27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28E55D5B" w14:textId="77777777" w:rsidTr="51FEC278">
      <w:tc>
        <w:tcPr>
          <w:tcW w:w="3009" w:type="dxa"/>
        </w:tcPr>
        <w:p w14:paraId="36295536" w14:textId="721A00D9" w:rsidR="003D48E6" w:rsidRDefault="003D48E6" w:rsidP="51FEC278">
          <w:pPr>
            <w:pStyle w:val="Header"/>
            <w:ind w:left="-115"/>
          </w:pPr>
        </w:p>
      </w:tc>
      <w:tc>
        <w:tcPr>
          <w:tcW w:w="3009" w:type="dxa"/>
        </w:tcPr>
        <w:p w14:paraId="02D04184" w14:textId="06543E6C" w:rsidR="003D48E6" w:rsidRDefault="003D48E6" w:rsidP="51FEC278">
          <w:pPr>
            <w:pStyle w:val="Header"/>
            <w:jc w:val="center"/>
          </w:pPr>
        </w:p>
      </w:tc>
      <w:tc>
        <w:tcPr>
          <w:tcW w:w="3009" w:type="dxa"/>
        </w:tcPr>
        <w:p w14:paraId="06DFD56E" w14:textId="0E50B9C2" w:rsidR="003D48E6" w:rsidRDefault="003D48E6" w:rsidP="51FEC278">
          <w:pPr>
            <w:pStyle w:val="Header"/>
            <w:ind w:right="-115"/>
            <w:jc w:val="right"/>
          </w:pPr>
        </w:p>
      </w:tc>
    </w:tr>
  </w:tbl>
  <w:p w14:paraId="6EA51BFE" w14:textId="49329E70" w:rsidR="003D48E6" w:rsidRDefault="003D48E6" w:rsidP="51FEC27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2EDEB187" w14:textId="77777777" w:rsidTr="51FEC278">
      <w:tc>
        <w:tcPr>
          <w:tcW w:w="3009" w:type="dxa"/>
        </w:tcPr>
        <w:p w14:paraId="1172D9FB" w14:textId="65A43EB4" w:rsidR="003D48E6" w:rsidRDefault="003D48E6" w:rsidP="51FEC278">
          <w:pPr>
            <w:pStyle w:val="Header"/>
            <w:ind w:left="-115"/>
          </w:pPr>
        </w:p>
      </w:tc>
      <w:tc>
        <w:tcPr>
          <w:tcW w:w="3009" w:type="dxa"/>
        </w:tcPr>
        <w:p w14:paraId="324D73FC" w14:textId="566DE99C" w:rsidR="003D48E6" w:rsidRDefault="003D48E6" w:rsidP="51FEC278">
          <w:pPr>
            <w:pStyle w:val="Header"/>
            <w:jc w:val="center"/>
          </w:pPr>
        </w:p>
      </w:tc>
      <w:tc>
        <w:tcPr>
          <w:tcW w:w="3009" w:type="dxa"/>
        </w:tcPr>
        <w:p w14:paraId="70FB0C9E" w14:textId="4221A4B6" w:rsidR="003D48E6" w:rsidRDefault="003D48E6" w:rsidP="51FEC278">
          <w:pPr>
            <w:pStyle w:val="Header"/>
            <w:ind w:right="-115"/>
            <w:jc w:val="right"/>
          </w:pPr>
        </w:p>
      </w:tc>
    </w:tr>
  </w:tbl>
  <w:p w14:paraId="1EDEAE2E" w14:textId="75392743" w:rsidR="003D48E6" w:rsidRDefault="003D48E6" w:rsidP="51FEC278">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2C56CA41" w14:textId="77777777" w:rsidTr="51FEC278">
      <w:tc>
        <w:tcPr>
          <w:tcW w:w="3009" w:type="dxa"/>
        </w:tcPr>
        <w:p w14:paraId="15E5D59B" w14:textId="3625631F" w:rsidR="003D48E6" w:rsidRDefault="003D48E6" w:rsidP="51FEC278">
          <w:pPr>
            <w:pStyle w:val="Header"/>
            <w:ind w:left="-115"/>
          </w:pPr>
        </w:p>
      </w:tc>
      <w:tc>
        <w:tcPr>
          <w:tcW w:w="3009" w:type="dxa"/>
        </w:tcPr>
        <w:p w14:paraId="178EBEA9" w14:textId="2E83B699" w:rsidR="003D48E6" w:rsidRDefault="003D48E6" w:rsidP="51FEC278">
          <w:pPr>
            <w:pStyle w:val="Header"/>
            <w:jc w:val="center"/>
          </w:pPr>
        </w:p>
      </w:tc>
      <w:tc>
        <w:tcPr>
          <w:tcW w:w="3009" w:type="dxa"/>
        </w:tcPr>
        <w:p w14:paraId="69A6D1C1" w14:textId="4845800C" w:rsidR="003D48E6" w:rsidRDefault="003D48E6" w:rsidP="51FEC278">
          <w:pPr>
            <w:pStyle w:val="Header"/>
            <w:ind w:right="-115"/>
            <w:jc w:val="right"/>
          </w:pPr>
        </w:p>
      </w:tc>
    </w:tr>
  </w:tbl>
  <w:p w14:paraId="5ED934DA" w14:textId="3BB8343E" w:rsidR="003D48E6" w:rsidRDefault="003D48E6" w:rsidP="51FEC278">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4458DB0B" w14:textId="77777777" w:rsidTr="51FEC278">
      <w:tc>
        <w:tcPr>
          <w:tcW w:w="3009" w:type="dxa"/>
        </w:tcPr>
        <w:p w14:paraId="5CA91AE5" w14:textId="69FE37E2" w:rsidR="003D48E6" w:rsidRDefault="003D48E6" w:rsidP="51FEC278">
          <w:pPr>
            <w:pStyle w:val="Header"/>
            <w:ind w:left="-115"/>
          </w:pPr>
        </w:p>
      </w:tc>
      <w:tc>
        <w:tcPr>
          <w:tcW w:w="3009" w:type="dxa"/>
        </w:tcPr>
        <w:p w14:paraId="792956CA" w14:textId="2EC64F45" w:rsidR="003D48E6" w:rsidRDefault="003D48E6" w:rsidP="51FEC278">
          <w:pPr>
            <w:pStyle w:val="Header"/>
            <w:jc w:val="center"/>
          </w:pPr>
        </w:p>
      </w:tc>
      <w:tc>
        <w:tcPr>
          <w:tcW w:w="3009" w:type="dxa"/>
        </w:tcPr>
        <w:p w14:paraId="741856D8" w14:textId="2C3F70DE" w:rsidR="003D48E6" w:rsidRDefault="003D48E6" w:rsidP="51FEC278">
          <w:pPr>
            <w:pStyle w:val="Header"/>
            <w:ind w:right="-115"/>
            <w:jc w:val="right"/>
          </w:pPr>
        </w:p>
      </w:tc>
    </w:tr>
  </w:tbl>
  <w:p w14:paraId="239780CE" w14:textId="6A5EA753" w:rsidR="003D48E6" w:rsidRDefault="003D48E6" w:rsidP="51FEC278">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66A6211C" w14:textId="77777777" w:rsidTr="51FEC278">
      <w:tc>
        <w:tcPr>
          <w:tcW w:w="3009" w:type="dxa"/>
        </w:tcPr>
        <w:p w14:paraId="44EF309C" w14:textId="775FE5AA" w:rsidR="003D48E6" w:rsidRDefault="003D48E6" w:rsidP="51FEC278">
          <w:pPr>
            <w:pStyle w:val="Header"/>
            <w:ind w:left="-115"/>
          </w:pPr>
        </w:p>
      </w:tc>
      <w:tc>
        <w:tcPr>
          <w:tcW w:w="3009" w:type="dxa"/>
        </w:tcPr>
        <w:p w14:paraId="26F789EF" w14:textId="267F864E" w:rsidR="003D48E6" w:rsidRDefault="003D48E6" w:rsidP="51FEC278">
          <w:pPr>
            <w:pStyle w:val="Header"/>
            <w:jc w:val="center"/>
          </w:pPr>
        </w:p>
      </w:tc>
      <w:tc>
        <w:tcPr>
          <w:tcW w:w="3009" w:type="dxa"/>
        </w:tcPr>
        <w:p w14:paraId="00103EAF" w14:textId="7119A200" w:rsidR="003D48E6" w:rsidRDefault="003D48E6" w:rsidP="51FEC278">
          <w:pPr>
            <w:pStyle w:val="Header"/>
            <w:ind w:right="-115"/>
            <w:jc w:val="right"/>
          </w:pPr>
        </w:p>
      </w:tc>
    </w:tr>
  </w:tbl>
  <w:p w14:paraId="3888A7F8" w14:textId="0025F916" w:rsidR="003D48E6" w:rsidRDefault="003D48E6" w:rsidP="51FEC278">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13C6D65B" w14:textId="77777777" w:rsidTr="51FEC278">
      <w:tc>
        <w:tcPr>
          <w:tcW w:w="3009" w:type="dxa"/>
        </w:tcPr>
        <w:p w14:paraId="2CDB4F37" w14:textId="127DE75B" w:rsidR="003D48E6" w:rsidRDefault="003D48E6" w:rsidP="51FEC278">
          <w:pPr>
            <w:pStyle w:val="Header"/>
            <w:ind w:left="-115"/>
          </w:pPr>
        </w:p>
      </w:tc>
      <w:tc>
        <w:tcPr>
          <w:tcW w:w="3009" w:type="dxa"/>
        </w:tcPr>
        <w:p w14:paraId="298905D6" w14:textId="0D1514EB" w:rsidR="003D48E6" w:rsidRDefault="003D48E6" w:rsidP="51FEC278">
          <w:pPr>
            <w:pStyle w:val="Header"/>
            <w:jc w:val="center"/>
          </w:pPr>
        </w:p>
      </w:tc>
      <w:tc>
        <w:tcPr>
          <w:tcW w:w="3009" w:type="dxa"/>
        </w:tcPr>
        <w:p w14:paraId="14B10625" w14:textId="3AE4D04C" w:rsidR="003D48E6" w:rsidRDefault="003D48E6" w:rsidP="51FEC278">
          <w:pPr>
            <w:pStyle w:val="Header"/>
            <w:ind w:right="-115"/>
            <w:jc w:val="right"/>
          </w:pPr>
        </w:p>
      </w:tc>
    </w:tr>
  </w:tbl>
  <w:p w14:paraId="207FD6B1" w14:textId="1B9429F3" w:rsidR="003D48E6" w:rsidRDefault="003D48E6" w:rsidP="51FEC278">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7F8F4FF9" w14:textId="77777777" w:rsidTr="51FEC278">
      <w:tc>
        <w:tcPr>
          <w:tcW w:w="3009" w:type="dxa"/>
        </w:tcPr>
        <w:p w14:paraId="59F61279" w14:textId="2349AC0B" w:rsidR="003D48E6" w:rsidRDefault="003D48E6" w:rsidP="51FEC278">
          <w:pPr>
            <w:pStyle w:val="Header"/>
            <w:ind w:left="-115"/>
          </w:pPr>
        </w:p>
      </w:tc>
      <w:tc>
        <w:tcPr>
          <w:tcW w:w="3009" w:type="dxa"/>
        </w:tcPr>
        <w:p w14:paraId="0BB6F9F6" w14:textId="076CF6BE" w:rsidR="003D48E6" w:rsidRDefault="003D48E6" w:rsidP="51FEC278">
          <w:pPr>
            <w:pStyle w:val="Header"/>
            <w:jc w:val="center"/>
          </w:pPr>
        </w:p>
      </w:tc>
      <w:tc>
        <w:tcPr>
          <w:tcW w:w="3009" w:type="dxa"/>
        </w:tcPr>
        <w:p w14:paraId="041A8018" w14:textId="0F920507" w:rsidR="003D48E6" w:rsidRDefault="003D48E6" w:rsidP="51FEC278">
          <w:pPr>
            <w:pStyle w:val="Header"/>
            <w:ind w:right="-115"/>
            <w:jc w:val="right"/>
          </w:pPr>
        </w:p>
      </w:tc>
    </w:tr>
  </w:tbl>
  <w:p w14:paraId="63DECB2C" w14:textId="312B4851" w:rsidR="003D48E6" w:rsidRDefault="003D48E6" w:rsidP="51FEC278">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2329487E" w14:textId="77777777" w:rsidTr="51FEC278">
      <w:tc>
        <w:tcPr>
          <w:tcW w:w="3009" w:type="dxa"/>
        </w:tcPr>
        <w:p w14:paraId="53CF0EA3" w14:textId="266A53AD" w:rsidR="003D48E6" w:rsidRDefault="003D48E6" w:rsidP="51FEC278">
          <w:pPr>
            <w:pStyle w:val="Header"/>
            <w:ind w:left="-115"/>
          </w:pPr>
        </w:p>
      </w:tc>
      <w:tc>
        <w:tcPr>
          <w:tcW w:w="3009" w:type="dxa"/>
        </w:tcPr>
        <w:p w14:paraId="3F9D82F0" w14:textId="0502E8CD" w:rsidR="003D48E6" w:rsidRDefault="003D48E6" w:rsidP="51FEC278">
          <w:pPr>
            <w:pStyle w:val="Header"/>
            <w:jc w:val="center"/>
          </w:pPr>
        </w:p>
      </w:tc>
      <w:tc>
        <w:tcPr>
          <w:tcW w:w="3009" w:type="dxa"/>
        </w:tcPr>
        <w:p w14:paraId="3BEF20DF" w14:textId="157758FF" w:rsidR="003D48E6" w:rsidRDefault="003D48E6" w:rsidP="51FEC278">
          <w:pPr>
            <w:pStyle w:val="Header"/>
            <w:ind w:right="-115"/>
            <w:jc w:val="right"/>
          </w:pPr>
        </w:p>
      </w:tc>
    </w:tr>
  </w:tbl>
  <w:p w14:paraId="252D0375" w14:textId="61EE6D9C" w:rsidR="003D48E6" w:rsidRDefault="003D48E6" w:rsidP="51FEC278">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7C58532F" w14:textId="77777777" w:rsidTr="51FEC278">
      <w:tc>
        <w:tcPr>
          <w:tcW w:w="3009" w:type="dxa"/>
        </w:tcPr>
        <w:p w14:paraId="6B6CE197" w14:textId="133B7708" w:rsidR="003D48E6" w:rsidRDefault="003D48E6" w:rsidP="51FEC278">
          <w:pPr>
            <w:pStyle w:val="Header"/>
            <w:ind w:left="-115"/>
          </w:pPr>
        </w:p>
      </w:tc>
      <w:tc>
        <w:tcPr>
          <w:tcW w:w="3009" w:type="dxa"/>
        </w:tcPr>
        <w:p w14:paraId="4E496BE3" w14:textId="5E860E79" w:rsidR="003D48E6" w:rsidRDefault="003D48E6" w:rsidP="51FEC278">
          <w:pPr>
            <w:pStyle w:val="Header"/>
            <w:jc w:val="center"/>
          </w:pPr>
        </w:p>
      </w:tc>
      <w:tc>
        <w:tcPr>
          <w:tcW w:w="3009" w:type="dxa"/>
        </w:tcPr>
        <w:p w14:paraId="6B669E65" w14:textId="4969DB4B" w:rsidR="003D48E6" w:rsidRDefault="003D48E6" w:rsidP="51FEC278">
          <w:pPr>
            <w:pStyle w:val="Header"/>
            <w:ind w:right="-115"/>
            <w:jc w:val="right"/>
          </w:pPr>
        </w:p>
      </w:tc>
    </w:tr>
  </w:tbl>
  <w:p w14:paraId="4489C01A" w14:textId="6ED88723" w:rsidR="003D48E6" w:rsidRDefault="003D48E6" w:rsidP="51FEC2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2768714"/>
      <w:docPartObj>
        <w:docPartGallery w:val="Page Numbers (Top of Page)"/>
        <w:docPartUnique/>
      </w:docPartObj>
    </w:sdtPr>
    <w:sdtEndPr>
      <w:rPr>
        <w:b/>
        <w:bCs/>
        <w:noProof/>
        <w:color w:val="auto"/>
        <w:spacing w:val="0"/>
      </w:rPr>
    </w:sdtEndPr>
    <w:sdtContent>
      <w:p w14:paraId="2B07F30B" w14:textId="1837B0E2" w:rsidR="003D48E6" w:rsidRDefault="003D48E6">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C55562">
          <w:rPr>
            <w:noProof/>
          </w:rPr>
          <w:t>56</w:t>
        </w:r>
        <w:r>
          <w:fldChar w:fldCharType="end"/>
        </w:r>
      </w:p>
    </w:sdtContent>
  </w:sdt>
  <w:p w14:paraId="6B03C27D" w14:textId="77777777" w:rsidR="003D48E6" w:rsidRDefault="003D48E6">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53"/>
      <w:gridCol w:w="4653"/>
      <w:gridCol w:w="4653"/>
    </w:tblGrid>
    <w:tr w:rsidR="003D48E6" w14:paraId="18A43852" w14:textId="77777777" w:rsidTr="51FEC278">
      <w:tc>
        <w:tcPr>
          <w:tcW w:w="4653" w:type="dxa"/>
        </w:tcPr>
        <w:p w14:paraId="05888BCA" w14:textId="18C3DE0C" w:rsidR="003D48E6" w:rsidRDefault="003D48E6" w:rsidP="51FEC278">
          <w:pPr>
            <w:pStyle w:val="Header"/>
            <w:ind w:left="-115"/>
          </w:pPr>
        </w:p>
      </w:tc>
      <w:tc>
        <w:tcPr>
          <w:tcW w:w="4653" w:type="dxa"/>
        </w:tcPr>
        <w:p w14:paraId="665834F0" w14:textId="30F409A0" w:rsidR="003D48E6" w:rsidRDefault="003D48E6" w:rsidP="51FEC278">
          <w:pPr>
            <w:pStyle w:val="Header"/>
            <w:jc w:val="center"/>
          </w:pPr>
        </w:p>
      </w:tc>
      <w:tc>
        <w:tcPr>
          <w:tcW w:w="4653" w:type="dxa"/>
        </w:tcPr>
        <w:p w14:paraId="0F5B9485" w14:textId="5638434A" w:rsidR="003D48E6" w:rsidRDefault="003D48E6" w:rsidP="51FEC278">
          <w:pPr>
            <w:pStyle w:val="Header"/>
            <w:ind w:right="-115"/>
            <w:jc w:val="right"/>
          </w:pPr>
        </w:p>
      </w:tc>
    </w:tr>
  </w:tbl>
  <w:p w14:paraId="147D146F" w14:textId="6B422514" w:rsidR="003D48E6" w:rsidRDefault="003D48E6" w:rsidP="51FEC278">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79E0B7" w14:textId="77777777" w:rsidR="003D48E6" w:rsidRDefault="003D48E6">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093B92C2" w14:textId="77777777" w:rsidTr="51FEC278">
      <w:tc>
        <w:tcPr>
          <w:tcW w:w="3009" w:type="dxa"/>
        </w:tcPr>
        <w:p w14:paraId="02B07306" w14:textId="5544F7BD" w:rsidR="003D48E6" w:rsidRDefault="003D48E6" w:rsidP="51FEC278">
          <w:pPr>
            <w:pStyle w:val="Header"/>
            <w:ind w:left="-115"/>
          </w:pPr>
        </w:p>
      </w:tc>
      <w:tc>
        <w:tcPr>
          <w:tcW w:w="3009" w:type="dxa"/>
        </w:tcPr>
        <w:p w14:paraId="60CB4C3A" w14:textId="5F16512F" w:rsidR="003D48E6" w:rsidRDefault="003D48E6" w:rsidP="51FEC278">
          <w:pPr>
            <w:pStyle w:val="Header"/>
            <w:jc w:val="center"/>
          </w:pPr>
        </w:p>
      </w:tc>
      <w:tc>
        <w:tcPr>
          <w:tcW w:w="3009" w:type="dxa"/>
        </w:tcPr>
        <w:p w14:paraId="3B4E9242" w14:textId="71FAEC1C" w:rsidR="003D48E6" w:rsidRDefault="003D48E6" w:rsidP="51FEC278">
          <w:pPr>
            <w:pStyle w:val="Header"/>
            <w:ind w:right="-115"/>
            <w:jc w:val="right"/>
          </w:pPr>
        </w:p>
      </w:tc>
    </w:tr>
  </w:tbl>
  <w:p w14:paraId="1709B124" w14:textId="4DFC405B" w:rsidR="003D48E6" w:rsidRDefault="003D48E6" w:rsidP="51FEC2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4CE7A769" w14:textId="77777777" w:rsidTr="51FEC278">
      <w:tc>
        <w:tcPr>
          <w:tcW w:w="3009" w:type="dxa"/>
        </w:tcPr>
        <w:p w14:paraId="24213F51" w14:textId="17A3C1FF" w:rsidR="003D48E6" w:rsidRDefault="003D48E6" w:rsidP="51FEC278">
          <w:pPr>
            <w:pStyle w:val="Header"/>
            <w:ind w:left="-115"/>
          </w:pPr>
        </w:p>
      </w:tc>
      <w:tc>
        <w:tcPr>
          <w:tcW w:w="3009" w:type="dxa"/>
        </w:tcPr>
        <w:p w14:paraId="5397F1BA" w14:textId="2AFC05C1" w:rsidR="003D48E6" w:rsidRDefault="003D48E6" w:rsidP="51FEC278">
          <w:pPr>
            <w:pStyle w:val="Header"/>
            <w:jc w:val="center"/>
          </w:pPr>
        </w:p>
      </w:tc>
      <w:tc>
        <w:tcPr>
          <w:tcW w:w="3009" w:type="dxa"/>
        </w:tcPr>
        <w:p w14:paraId="3E59DBEA" w14:textId="485E722D" w:rsidR="003D48E6" w:rsidRDefault="003D48E6" w:rsidP="51FEC278">
          <w:pPr>
            <w:pStyle w:val="Header"/>
            <w:ind w:right="-115"/>
            <w:jc w:val="right"/>
          </w:pPr>
        </w:p>
      </w:tc>
    </w:tr>
  </w:tbl>
  <w:p w14:paraId="100BDEF4" w14:textId="7FEDF646" w:rsidR="003D48E6" w:rsidRDefault="003D48E6" w:rsidP="51FEC27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5CD8863D" w14:textId="77777777" w:rsidTr="51FEC278">
      <w:tc>
        <w:tcPr>
          <w:tcW w:w="3009" w:type="dxa"/>
        </w:tcPr>
        <w:p w14:paraId="59EB16E5" w14:textId="09F3771A" w:rsidR="003D48E6" w:rsidRDefault="003D48E6" w:rsidP="51FEC278">
          <w:pPr>
            <w:pStyle w:val="Header"/>
            <w:ind w:left="-115"/>
          </w:pPr>
        </w:p>
      </w:tc>
      <w:tc>
        <w:tcPr>
          <w:tcW w:w="3009" w:type="dxa"/>
        </w:tcPr>
        <w:p w14:paraId="5EE56BFC" w14:textId="1CB52FD7" w:rsidR="003D48E6" w:rsidRDefault="003D48E6" w:rsidP="51FEC278">
          <w:pPr>
            <w:pStyle w:val="Header"/>
            <w:jc w:val="center"/>
          </w:pPr>
        </w:p>
      </w:tc>
      <w:tc>
        <w:tcPr>
          <w:tcW w:w="3009" w:type="dxa"/>
        </w:tcPr>
        <w:p w14:paraId="48FB82EE" w14:textId="252CFF9E" w:rsidR="003D48E6" w:rsidRDefault="003D48E6" w:rsidP="51FEC278">
          <w:pPr>
            <w:pStyle w:val="Header"/>
            <w:ind w:right="-115"/>
            <w:jc w:val="right"/>
          </w:pPr>
        </w:p>
      </w:tc>
    </w:tr>
  </w:tbl>
  <w:p w14:paraId="0B3425E5" w14:textId="0A2C67BB" w:rsidR="003D48E6" w:rsidRDefault="003D48E6" w:rsidP="51FEC27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0CE0E124" w14:textId="77777777" w:rsidTr="51FEC278">
      <w:tc>
        <w:tcPr>
          <w:tcW w:w="3009" w:type="dxa"/>
        </w:tcPr>
        <w:p w14:paraId="77419CD4" w14:textId="5AFFC143" w:rsidR="003D48E6" w:rsidRDefault="003D48E6" w:rsidP="51FEC278">
          <w:pPr>
            <w:pStyle w:val="Header"/>
            <w:ind w:left="-115"/>
          </w:pPr>
        </w:p>
      </w:tc>
      <w:tc>
        <w:tcPr>
          <w:tcW w:w="3009" w:type="dxa"/>
        </w:tcPr>
        <w:p w14:paraId="4E5EC0C9" w14:textId="5CE3A1C5" w:rsidR="003D48E6" w:rsidRDefault="003D48E6" w:rsidP="51FEC278">
          <w:pPr>
            <w:pStyle w:val="Header"/>
            <w:jc w:val="center"/>
          </w:pPr>
        </w:p>
      </w:tc>
      <w:tc>
        <w:tcPr>
          <w:tcW w:w="3009" w:type="dxa"/>
        </w:tcPr>
        <w:p w14:paraId="3F81432C" w14:textId="47FDAB1D" w:rsidR="003D48E6" w:rsidRDefault="003D48E6" w:rsidP="51FEC278">
          <w:pPr>
            <w:pStyle w:val="Header"/>
            <w:ind w:right="-115"/>
            <w:jc w:val="right"/>
          </w:pPr>
        </w:p>
      </w:tc>
    </w:tr>
  </w:tbl>
  <w:p w14:paraId="0308A313" w14:textId="5966312F" w:rsidR="003D48E6" w:rsidRDefault="003D48E6" w:rsidP="51FEC27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3959E881" w14:textId="77777777" w:rsidTr="51FEC278">
      <w:tc>
        <w:tcPr>
          <w:tcW w:w="3009" w:type="dxa"/>
        </w:tcPr>
        <w:p w14:paraId="7E65C5F4" w14:textId="6CD6E057" w:rsidR="003D48E6" w:rsidRDefault="003D48E6" w:rsidP="51FEC278">
          <w:pPr>
            <w:pStyle w:val="Header"/>
            <w:ind w:left="-115"/>
          </w:pPr>
        </w:p>
      </w:tc>
      <w:tc>
        <w:tcPr>
          <w:tcW w:w="3009" w:type="dxa"/>
        </w:tcPr>
        <w:p w14:paraId="1F98608D" w14:textId="753680BF" w:rsidR="003D48E6" w:rsidRDefault="003D48E6" w:rsidP="51FEC278">
          <w:pPr>
            <w:pStyle w:val="Header"/>
            <w:jc w:val="center"/>
          </w:pPr>
        </w:p>
      </w:tc>
      <w:tc>
        <w:tcPr>
          <w:tcW w:w="3009" w:type="dxa"/>
        </w:tcPr>
        <w:p w14:paraId="24D9BD24" w14:textId="5A21D27A" w:rsidR="003D48E6" w:rsidRDefault="003D48E6" w:rsidP="51FEC278">
          <w:pPr>
            <w:pStyle w:val="Header"/>
            <w:ind w:right="-115"/>
            <w:jc w:val="right"/>
          </w:pPr>
        </w:p>
      </w:tc>
    </w:tr>
  </w:tbl>
  <w:p w14:paraId="03CFA03E" w14:textId="74AEC660" w:rsidR="003D48E6" w:rsidRDefault="003D48E6" w:rsidP="51FEC27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885411135"/>
      <w:docPartObj>
        <w:docPartGallery w:val="Page Numbers (Top of Page)"/>
        <w:docPartUnique/>
      </w:docPartObj>
    </w:sdtPr>
    <w:sdtEndPr>
      <w:rPr>
        <w:b/>
        <w:bCs/>
        <w:noProof/>
        <w:color w:val="auto"/>
        <w:spacing w:val="0"/>
      </w:rPr>
    </w:sdtEndPr>
    <w:sdtContent>
      <w:p w14:paraId="58B8F201" w14:textId="5C4DDE2D" w:rsidR="003D48E6" w:rsidRDefault="003D48E6">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C55562" w:rsidRPr="00C55562">
          <w:rPr>
            <w:b/>
            <w:bCs/>
            <w:noProof/>
          </w:rPr>
          <w:t>73</w:t>
        </w:r>
        <w:r>
          <w:rPr>
            <w:b/>
            <w:bCs/>
            <w:noProof/>
          </w:rPr>
          <w:fldChar w:fldCharType="end"/>
        </w:r>
      </w:p>
    </w:sdtContent>
  </w:sdt>
  <w:p w14:paraId="4A29088C" w14:textId="77777777" w:rsidR="003D48E6" w:rsidRDefault="003D48E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44D97D59" w14:textId="77777777" w:rsidTr="51FEC278">
      <w:tc>
        <w:tcPr>
          <w:tcW w:w="3009" w:type="dxa"/>
        </w:tcPr>
        <w:p w14:paraId="5AFC375E" w14:textId="6E0919E0" w:rsidR="003D48E6" w:rsidRDefault="003D48E6" w:rsidP="51FEC278">
          <w:pPr>
            <w:pStyle w:val="Header"/>
            <w:ind w:left="-115"/>
          </w:pPr>
        </w:p>
      </w:tc>
      <w:tc>
        <w:tcPr>
          <w:tcW w:w="3009" w:type="dxa"/>
        </w:tcPr>
        <w:p w14:paraId="4B78396A" w14:textId="6C1A2A6E" w:rsidR="003D48E6" w:rsidRDefault="003D48E6" w:rsidP="51FEC278">
          <w:pPr>
            <w:pStyle w:val="Header"/>
            <w:jc w:val="center"/>
          </w:pPr>
        </w:p>
      </w:tc>
      <w:tc>
        <w:tcPr>
          <w:tcW w:w="3009" w:type="dxa"/>
        </w:tcPr>
        <w:p w14:paraId="40BD0960" w14:textId="62BF8943" w:rsidR="003D48E6" w:rsidRDefault="003D48E6" w:rsidP="51FEC278">
          <w:pPr>
            <w:pStyle w:val="Header"/>
            <w:ind w:right="-115"/>
            <w:jc w:val="right"/>
          </w:pPr>
        </w:p>
      </w:tc>
    </w:tr>
  </w:tbl>
  <w:p w14:paraId="0A18B7FF" w14:textId="53C3919C" w:rsidR="003D48E6" w:rsidRDefault="003D48E6" w:rsidP="51FEC27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3D48E6" w14:paraId="0D0B93E3" w14:textId="77777777" w:rsidTr="51FEC278">
      <w:tc>
        <w:tcPr>
          <w:tcW w:w="3009" w:type="dxa"/>
        </w:tcPr>
        <w:p w14:paraId="6DD74016" w14:textId="16547BED" w:rsidR="003D48E6" w:rsidRDefault="003D48E6" w:rsidP="51FEC278">
          <w:pPr>
            <w:pStyle w:val="Header"/>
            <w:ind w:left="-115"/>
          </w:pPr>
        </w:p>
      </w:tc>
      <w:tc>
        <w:tcPr>
          <w:tcW w:w="3009" w:type="dxa"/>
        </w:tcPr>
        <w:p w14:paraId="654755FA" w14:textId="262D139B" w:rsidR="003D48E6" w:rsidRDefault="003D48E6" w:rsidP="51FEC278">
          <w:pPr>
            <w:pStyle w:val="Header"/>
            <w:jc w:val="center"/>
          </w:pPr>
        </w:p>
      </w:tc>
      <w:tc>
        <w:tcPr>
          <w:tcW w:w="3009" w:type="dxa"/>
        </w:tcPr>
        <w:p w14:paraId="1F5BFAAE" w14:textId="37A8368F" w:rsidR="003D48E6" w:rsidRDefault="003D48E6" w:rsidP="51FEC278">
          <w:pPr>
            <w:pStyle w:val="Header"/>
            <w:ind w:right="-115"/>
            <w:jc w:val="right"/>
          </w:pPr>
        </w:p>
      </w:tc>
    </w:tr>
  </w:tbl>
  <w:p w14:paraId="51381C68" w14:textId="34DFDD96" w:rsidR="003D48E6" w:rsidRDefault="003D48E6" w:rsidP="51FEC2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B66F8"/>
    <w:multiLevelType w:val="hybridMultilevel"/>
    <w:tmpl w:val="E7B0F8B4"/>
    <w:lvl w:ilvl="0" w:tplc="BF3E2556">
      <w:start w:val="1"/>
      <w:numFmt w:val="decimal"/>
      <w:lvlText w:val="%1."/>
      <w:lvlJc w:val="left"/>
      <w:pPr>
        <w:ind w:left="720" w:hanging="360"/>
      </w:pPr>
      <w:rPr>
        <w:rFonts w:ascii="Century Gothic" w:hAnsi="Century Gothic" w:hint="default"/>
        <w:color w:val="auto"/>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CE2D83"/>
    <w:multiLevelType w:val="hybridMultilevel"/>
    <w:tmpl w:val="08366064"/>
    <w:lvl w:ilvl="0" w:tplc="61207E7C">
      <w:start w:val="1"/>
      <w:numFmt w:val="decimal"/>
      <w:pStyle w:val="ListNumbered"/>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3F86642"/>
    <w:multiLevelType w:val="hybridMultilevel"/>
    <w:tmpl w:val="9F7E1B14"/>
    <w:lvl w:ilvl="0" w:tplc="770A2F62">
      <w:start w:val="1"/>
      <w:numFmt w:val="bullet"/>
      <w:pStyle w:val="ListParagraph"/>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06244547"/>
    <w:multiLevelType w:val="hybridMultilevel"/>
    <w:tmpl w:val="F062A7A6"/>
    <w:lvl w:ilvl="0" w:tplc="2BB884BE">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087F2DF8"/>
    <w:multiLevelType w:val="hybridMultilevel"/>
    <w:tmpl w:val="5F12BD94"/>
    <w:lvl w:ilvl="0" w:tplc="0C090003">
      <w:start w:val="1"/>
      <w:numFmt w:val="bullet"/>
      <w:lvlText w:val="o"/>
      <w:lvlJc w:val="left"/>
      <w:pPr>
        <w:ind w:left="1080" w:hanging="360"/>
      </w:pPr>
      <w:rPr>
        <w:rFonts w:ascii="Courier New" w:hAnsi="Courier New" w:cs="Courier New" w:hint="default"/>
        <w:sz w:val="20"/>
        <w:szCs w:val="20"/>
      </w:rPr>
    </w:lvl>
    <w:lvl w:ilvl="1" w:tplc="DEDC5EA2">
      <w:start w:val="1"/>
      <w:numFmt w:val="bullet"/>
      <w:lvlText w:val="–"/>
      <w:lvlJc w:val="left"/>
      <w:pPr>
        <w:ind w:left="1800" w:hanging="360"/>
      </w:pPr>
      <w:rPr>
        <w:rFonts w:ascii="Century Gothic" w:hAnsi="Century Gothic" w:hint="default"/>
        <w:sz w:val="20"/>
        <w:szCs w:val="20"/>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177E7317"/>
    <w:multiLevelType w:val="hybridMultilevel"/>
    <w:tmpl w:val="EE2822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646774"/>
    <w:multiLevelType w:val="hybridMultilevel"/>
    <w:tmpl w:val="2B84E974"/>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1742399"/>
    <w:multiLevelType w:val="hybridMultilevel"/>
    <w:tmpl w:val="4DE2518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4EB0F30"/>
    <w:multiLevelType w:val="hybridMultilevel"/>
    <w:tmpl w:val="989ACB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24FA39DA"/>
    <w:multiLevelType w:val="hybridMultilevel"/>
    <w:tmpl w:val="546666B2"/>
    <w:lvl w:ilvl="0" w:tplc="D76023BC">
      <w:start w:val="1"/>
      <w:numFmt w:val="decimal"/>
      <w:lvlText w:val="%1."/>
      <w:lvlJc w:val="left"/>
      <w:pPr>
        <w:ind w:left="543" w:hanging="360"/>
      </w:pPr>
      <w:rPr>
        <w:rFonts w:hint="default"/>
      </w:rPr>
    </w:lvl>
    <w:lvl w:ilvl="1" w:tplc="0C090019" w:tentative="1">
      <w:start w:val="1"/>
      <w:numFmt w:val="lowerLetter"/>
      <w:lvlText w:val="%2."/>
      <w:lvlJc w:val="left"/>
      <w:pPr>
        <w:ind w:left="1263" w:hanging="360"/>
      </w:pPr>
    </w:lvl>
    <w:lvl w:ilvl="2" w:tplc="0C09001B" w:tentative="1">
      <w:start w:val="1"/>
      <w:numFmt w:val="lowerRoman"/>
      <w:lvlText w:val="%3."/>
      <w:lvlJc w:val="right"/>
      <w:pPr>
        <w:ind w:left="1983" w:hanging="180"/>
      </w:pPr>
    </w:lvl>
    <w:lvl w:ilvl="3" w:tplc="0C09000F" w:tentative="1">
      <w:start w:val="1"/>
      <w:numFmt w:val="decimal"/>
      <w:lvlText w:val="%4."/>
      <w:lvlJc w:val="left"/>
      <w:pPr>
        <w:ind w:left="2703" w:hanging="360"/>
      </w:pPr>
    </w:lvl>
    <w:lvl w:ilvl="4" w:tplc="0C090019" w:tentative="1">
      <w:start w:val="1"/>
      <w:numFmt w:val="lowerLetter"/>
      <w:lvlText w:val="%5."/>
      <w:lvlJc w:val="left"/>
      <w:pPr>
        <w:ind w:left="3423" w:hanging="360"/>
      </w:pPr>
    </w:lvl>
    <w:lvl w:ilvl="5" w:tplc="0C09001B" w:tentative="1">
      <w:start w:val="1"/>
      <w:numFmt w:val="lowerRoman"/>
      <w:lvlText w:val="%6."/>
      <w:lvlJc w:val="right"/>
      <w:pPr>
        <w:ind w:left="4143" w:hanging="180"/>
      </w:pPr>
    </w:lvl>
    <w:lvl w:ilvl="6" w:tplc="0C09000F" w:tentative="1">
      <w:start w:val="1"/>
      <w:numFmt w:val="decimal"/>
      <w:lvlText w:val="%7."/>
      <w:lvlJc w:val="left"/>
      <w:pPr>
        <w:ind w:left="4863" w:hanging="360"/>
      </w:pPr>
    </w:lvl>
    <w:lvl w:ilvl="7" w:tplc="0C090019" w:tentative="1">
      <w:start w:val="1"/>
      <w:numFmt w:val="lowerLetter"/>
      <w:lvlText w:val="%8."/>
      <w:lvlJc w:val="left"/>
      <w:pPr>
        <w:ind w:left="5583" w:hanging="360"/>
      </w:pPr>
    </w:lvl>
    <w:lvl w:ilvl="8" w:tplc="0C09001B" w:tentative="1">
      <w:start w:val="1"/>
      <w:numFmt w:val="lowerRoman"/>
      <w:lvlText w:val="%9."/>
      <w:lvlJc w:val="right"/>
      <w:pPr>
        <w:ind w:left="6303" w:hanging="180"/>
      </w:pPr>
    </w:lvl>
  </w:abstractNum>
  <w:abstractNum w:abstractNumId="10" w15:restartNumberingAfterBreak="0">
    <w:nsid w:val="2B9E11C6"/>
    <w:multiLevelType w:val="hybridMultilevel"/>
    <w:tmpl w:val="F74833DE"/>
    <w:lvl w:ilvl="0" w:tplc="0C090001">
      <w:start w:val="1"/>
      <w:numFmt w:val="bullet"/>
      <w:lvlText w:val=""/>
      <w:lvlJc w:val="left"/>
      <w:pPr>
        <w:ind w:left="1667" w:hanging="360"/>
      </w:pPr>
      <w:rPr>
        <w:rFonts w:ascii="Symbol" w:hAnsi="Symbol" w:hint="default"/>
      </w:rPr>
    </w:lvl>
    <w:lvl w:ilvl="1" w:tplc="0C090003" w:tentative="1">
      <w:start w:val="1"/>
      <w:numFmt w:val="bullet"/>
      <w:lvlText w:val="o"/>
      <w:lvlJc w:val="left"/>
      <w:pPr>
        <w:ind w:left="2387" w:hanging="360"/>
      </w:pPr>
      <w:rPr>
        <w:rFonts w:ascii="Courier New" w:hAnsi="Courier New" w:cs="Courier New" w:hint="default"/>
      </w:rPr>
    </w:lvl>
    <w:lvl w:ilvl="2" w:tplc="0C090005" w:tentative="1">
      <w:start w:val="1"/>
      <w:numFmt w:val="bullet"/>
      <w:lvlText w:val=""/>
      <w:lvlJc w:val="left"/>
      <w:pPr>
        <w:ind w:left="3107" w:hanging="360"/>
      </w:pPr>
      <w:rPr>
        <w:rFonts w:ascii="Wingdings" w:hAnsi="Wingdings" w:hint="default"/>
      </w:rPr>
    </w:lvl>
    <w:lvl w:ilvl="3" w:tplc="0C090001" w:tentative="1">
      <w:start w:val="1"/>
      <w:numFmt w:val="bullet"/>
      <w:lvlText w:val=""/>
      <w:lvlJc w:val="left"/>
      <w:pPr>
        <w:ind w:left="3827" w:hanging="360"/>
      </w:pPr>
      <w:rPr>
        <w:rFonts w:ascii="Symbol" w:hAnsi="Symbol" w:hint="default"/>
      </w:rPr>
    </w:lvl>
    <w:lvl w:ilvl="4" w:tplc="0C090003" w:tentative="1">
      <w:start w:val="1"/>
      <w:numFmt w:val="bullet"/>
      <w:lvlText w:val="o"/>
      <w:lvlJc w:val="left"/>
      <w:pPr>
        <w:ind w:left="4547" w:hanging="360"/>
      </w:pPr>
      <w:rPr>
        <w:rFonts w:ascii="Courier New" w:hAnsi="Courier New" w:cs="Courier New" w:hint="default"/>
      </w:rPr>
    </w:lvl>
    <w:lvl w:ilvl="5" w:tplc="0C090005" w:tentative="1">
      <w:start w:val="1"/>
      <w:numFmt w:val="bullet"/>
      <w:lvlText w:val=""/>
      <w:lvlJc w:val="left"/>
      <w:pPr>
        <w:ind w:left="5267" w:hanging="360"/>
      </w:pPr>
      <w:rPr>
        <w:rFonts w:ascii="Wingdings" w:hAnsi="Wingdings" w:hint="default"/>
      </w:rPr>
    </w:lvl>
    <w:lvl w:ilvl="6" w:tplc="0C090001" w:tentative="1">
      <w:start w:val="1"/>
      <w:numFmt w:val="bullet"/>
      <w:lvlText w:val=""/>
      <w:lvlJc w:val="left"/>
      <w:pPr>
        <w:ind w:left="5987" w:hanging="360"/>
      </w:pPr>
      <w:rPr>
        <w:rFonts w:ascii="Symbol" w:hAnsi="Symbol" w:hint="default"/>
      </w:rPr>
    </w:lvl>
    <w:lvl w:ilvl="7" w:tplc="0C090003" w:tentative="1">
      <w:start w:val="1"/>
      <w:numFmt w:val="bullet"/>
      <w:lvlText w:val="o"/>
      <w:lvlJc w:val="left"/>
      <w:pPr>
        <w:ind w:left="6707" w:hanging="360"/>
      </w:pPr>
      <w:rPr>
        <w:rFonts w:ascii="Courier New" w:hAnsi="Courier New" w:cs="Courier New" w:hint="default"/>
      </w:rPr>
    </w:lvl>
    <w:lvl w:ilvl="8" w:tplc="0C090005" w:tentative="1">
      <w:start w:val="1"/>
      <w:numFmt w:val="bullet"/>
      <w:lvlText w:val=""/>
      <w:lvlJc w:val="left"/>
      <w:pPr>
        <w:ind w:left="7427" w:hanging="360"/>
      </w:pPr>
      <w:rPr>
        <w:rFonts w:ascii="Wingdings" w:hAnsi="Wingdings" w:hint="default"/>
      </w:rPr>
    </w:lvl>
  </w:abstractNum>
  <w:abstractNum w:abstractNumId="11" w15:restartNumberingAfterBreak="0">
    <w:nsid w:val="2BCE2E6E"/>
    <w:multiLevelType w:val="hybridMultilevel"/>
    <w:tmpl w:val="DF322F8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FAD35F9"/>
    <w:multiLevelType w:val="hybridMultilevel"/>
    <w:tmpl w:val="6D6E9352"/>
    <w:lvl w:ilvl="0" w:tplc="0C09000F">
      <w:start w:val="1"/>
      <w:numFmt w:val="decimal"/>
      <w:lvlText w:val="%1."/>
      <w:lvlJc w:val="left"/>
      <w:pPr>
        <w:ind w:left="947" w:hanging="360"/>
      </w:pPr>
    </w:lvl>
    <w:lvl w:ilvl="1" w:tplc="0C090019" w:tentative="1">
      <w:start w:val="1"/>
      <w:numFmt w:val="lowerLetter"/>
      <w:lvlText w:val="%2."/>
      <w:lvlJc w:val="left"/>
      <w:pPr>
        <w:ind w:left="1667" w:hanging="360"/>
      </w:pPr>
    </w:lvl>
    <w:lvl w:ilvl="2" w:tplc="0C09001B" w:tentative="1">
      <w:start w:val="1"/>
      <w:numFmt w:val="lowerRoman"/>
      <w:lvlText w:val="%3."/>
      <w:lvlJc w:val="right"/>
      <w:pPr>
        <w:ind w:left="2387" w:hanging="180"/>
      </w:pPr>
    </w:lvl>
    <w:lvl w:ilvl="3" w:tplc="0C09000F" w:tentative="1">
      <w:start w:val="1"/>
      <w:numFmt w:val="decimal"/>
      <w:lvlText w:val="%4."/>
      <w:lvlJc w:val="left"/>
      <w:pPr>
        <w:ind w:left="3107" w:hanging="360"/>
      </w:pPr>
    </w:lvl>
    <w:lvl w:ilvl="4" w:tplc="0C090019" w:tentative="1">
      <w:start w:val="1"/>
      <w:numFmt w:val="lowerLetter"/>
      <w:lvlText w:val="%5."/>
      <w:lvlJc w:val="left"/>
      <w:pPr>
        <w:ind w:left="3827" w:hanging="360"/>
      </w:pPr>
    </w:lvl>
    <w:lvl w:ilvl="5" w:tplc="0C09001B" w:tentative="1">
      <w:start w:val="1"/>
      <w:numFmt w:val="lowerRoman"/>
      <w:lvlText w:val="%6."/>
      <w:lvlJc w:val="right"/>
      <w:pPr>
        <w:ind w:left="4547" w:hanging="180"/>
      </w:pPr>
    </w:lvl>
    <w:lvl w:ilvl="6" w:tplc="0C09000F" w:tentative="1">
      <w:start w:val="1"/>
      <w:numFmt w:val="decimal"/>
      <w:lvlText w:val="%7."/>
      <w:lvlJc w:val="left"/>
      <w:pPr>
        <w:ind w:left="5267" w:hanging="360"/>
      </w:pPr>
    </w:lvl>
    <w:lvl w:ilvl="7" w:tplc="0C090019" w:tentative="1">
      <w:start w:val="1"/>
      <w:numFmt w:val="lowerLetter"/>
      <w:lvlText w:val="%8."/>
      <w:lvlJc w:val="left"/>
      <w:pPr>
        <w:ind w:left="5987" w:hanging="360"/>
      </w:pPr>
    </w:lvl>
    <w:lvl w:ilvl="8" w:tplc="0C09001B" w:tentative="1">
      <w:start w:val="1"/>
      <w:numFmt w:val="lowerRoman"/>
      <w:lvlText w:val="%9."/>
      <w:lvlJc w:val="right"/>
      <w:pPr>
        <w:ind w:left="6707" w:hanging="180"/>
      </w:pPr>
    </w:lvl>
  </w:abstractNum>
  <w:abstractNum w:abstractNumId="13"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4416FEF"/>
    <w:multiLevelType w:val="multilevel"/>
    <w:tmpl w:val="05780B1A"/>
    <w:styleLink w:val="ListBullets"/>
    <w:lvl w:ilvl="0">
      <w:start w:val="1"/>
      <w:numFmt w:val="bullet"/>
      <w:pStyle w:val="ListBullet"/>
      <w:lvlText w:val=""/>
      <w:lvlJc w:val="left"/>
      <w:pPr>
        <w:tabs>
          <w:tab w:val="num" w:pos="397"/>
        </w:tabs>
        <w:ind w:left="397" w:hanging="397"/>
      </w:pPr>
      <w:rPr>
        <w:rFonts w:ascii="Symbol" w:hAnsi="Symbol" w:hint="default"/>
      </w:rPr>
    </w:lvl>
    <w:lvl w:ilvl="1">
      <w:start w:val="1"/>
      <w:numFmt w:val="bullet"/>
      <w:pStyle w:val="ListBullet2"/>
      <w:lvlText w:val="o"/>
      <w:lvlJc w:val="left"/>
      <w:pPr>
        <w:tabs>
          <w:tab w:val="num" w:pos="907"/>
        </w:tabs>
        <w:ind w:left="907" w:hanging="397"/>
      </w:pPr>
      <w:rPr>
        <w:rFonts w:ascii="Courier New" w:hAnsi="Courier New" w:hint="default"/>
      </w:rPr>
    </w:lvl>
    <w:lvl w:ilvl="2">
      <w:start w:val="1"/>
      <w:numFmt w:val="bullet"/>
      <w:pStyle w:val="ListBullet3"/>
      <w:lvlText w:val=""/>
      <w:lvlJc w:val="left"/>
      <w:pPr>
        <w:tabs>
          <w:tab w:val="num" w:pos="1418"/>
        </w:tabs>
        <w:ind w:left="1417" w:hanging="397"/>
      </w:pPr>
      <w:rPr>
        <w:rFonts w:ascii="Wingdings" w:hAnsi="Wingdings" w:hint="default"/>
      </w:rPr>
    </w:lvl>
    <w:lvl w:ilvl="3">
      <w:start w:val="1"/>
      <w:numFmt w:val="bullet"/>
      <w:pStyle w:val="List4"/>
      <w:lvlText w:val=""/>
      <w:lvlJc w:val="left"/>
      <w:pPr>
        <w:tabs>
          <w:tab w:val="num" w:pos="1928"/>
        </w:tabs>
        <w:ind w:left="1927" w:hanging="397"/>
      </w:pPr>
      <w:rPr>
        <w:rFonts w:ascii="Symbol" w:hAnsi="Symbol" w:hint="default"/>
      </w:rPr>
    </w:lvl>
    <w:lvl w:ilvl="4">
      <w:start w:val="1"/>
      <w:numFmt w:val="bullet"/>
      <w:pStyle w:val="ListBullet5"/>
      <w:lvlText w:val="o"/>
      <w:lvlJc w:val="left"/>
      <w:pPr>
        <w:tabs>
          <w:tab w:val="num" w:pos="2438"/>
        </w:tabs>
        <w:ind w:left="2437" w:hanging="397"/>
      </w:pPr>
      <w:rPr>
        <w:rFonts w:ascii="Courier New" w:hAnsi="Courier New" w:hint="default"/>
      </w:rPr>
    </w:lvl>
    <w:lvl w:ilvl="5">
      <w:start w:val="1"/>
      <w:numFmt w:val="bullet"/>
      <w:lvlText w:val=""/>
      <w:lvlJc w:val="left"/>
      <w:pPr>
        <w:tabs>
          <w:tab w:val="num" w:pos="2910"/>
        </w:tabs>
        <w:ind w:left="2947" w:hanging="397"/>
      </w:pPr>
      <w:rPr>
        <w:rFonts w:ascii="Wingdings" w:hAnsi="Wingdings" w:hint="default"/>
      </w:rPr>
    </w:lvl>
    <w:lvl w:ilvl="6">
      <w:start w:val="1"/>
      <w:numFmt w:val="bullet"/>
      <w:lvlText w:val=""/>
      <w:lvlJc w:val="left"/>
      <w:pPr>
        <w:tabs>
          <w:tab w:val="num" w:pos="3420"/>
        </w:tabs>
        <w:ind w:left="3457" w:hanging="397"/>
      </w:pPr>
      <w:rPr>
        <w:rFonts w:ascii="Symbol" w:hAnsi="Symbol" w:hint="default"/>
      </w:rPr>
    </w:lvl>
    <w:lvl w:ilvl="7">
      <w:start w:val="1"/>
      <w:numFmt w:val="bullet"/>
      <w:lvlText w:val="o"/>
      <w:lvlJc w:val="left"/>
      <w:pPr>
        <w:tabs>
          <w:tab w:val="num" w:pos="3930"/>
        </w:tabs>
        <w:ind w:left="3967" w:hanging="397"/>
      </w:pPr>
      <w:rPr>
        <w:rFonts w:ascii="Courier New" w:hAnsi="Courier New" w:cs="Courier New" w:hint="default"/>
      </w:rPr>
    </w:lvl>
    <w:lvl w:ilvl="8">
      <w:start w:val="1"/>
      <w:numFmt w:val="bullet"/>
      <w:lvlText w:val=""/>
      <w:lvlJc w:val="left"/>
      <w:pPr>
        <w:tabs>
          <w:tab w:val="num" w:pos="4440"/>
        </w:tabs>
        <w:ind w:left="4477" w:hanging="397"/>
      </w:pPr>
      <w:rPr>
        <w:rFonts w:ascii="Wingdings" w:hAnsi="Wingdings" w:hint="default"/>
      </w:rPr>
    </w:lvl>
  </w:abstractNum>
  <w:abstractNum w:abstractNumId="15" w15:restartNumberingAfterBreak="0">
    <w:nsid w:val="37126DD5"/>
    <w:multiLevelType w:val="hybridMultilevel"/>
    <w:tmpl w:val="BBAA01E4"/>
    <w:lvl w:ilvl="0" w:tplc="0C09000F">
      <w:start w:val="1"/>
      <w:numFmt w:val="decimal"/>
      <w:lvlText w:val="%1."/>
      <w:lvlJc w:val="left"/>
      <w:pPr>
        <w:ind w:left="947" w:hanging="360"/>
      </w:pPr>
    </w:lvl>
    <w:lvl w:ilvl="1" w:tplc="0C090019" w:tentative="1">
      <w:start w:val="1"/>
      <w:numFmt w:val="lowerLetter"/>
      <w:lvlText w:val="%2."/>
      <w:lvlJc w:val="left"/>
      <w:pPr>
        <w:ind w:left="1667" w:hanging="360"/>
      </w:pPr>
    </w:lvl>
    <w:lvl w:ilvl="2" w:tplc="0C09001B" w:tentative="1">
      <w:start w:val="1"/>
      <w:numFmt w:val="lowerRoman"/>
      <w:lvlText w:val="%3."/>
      <w:lvlJc w:val="right"/>
      <w:pPr>
        <w:ind w:left="2387" w:hanging="180"/>
      </w:pPr>
    </w:lvl>
    <w:lvl w:ilvl="3" w:tplc="0C09000F" w:tentative="1">
      <w:start w:val="1"/>
      <w:numFmt w:val="decimal"/>
      <w:lvlText w:val="%4."/>
      <w:lvlJc w:val="left"/>
      <w:pPr>
        <w:ind w:left="3107" w:hanging="360"/>
      </w:pPr>
    </w:lvl>
    <w:lvl w:ilvl="4" w:tplc="0C090019" w:tentative="1">
      <w:start w:val="1"/>
      <w:numFmt w:val="lowerLetter"/>
      <w:lvlText w:val="%5."/>
      <w:lvlJc w:val="left"/>
      <w:pPr>
        <w:ind w:left="3827" w:hanging="360"/>
      </w:pPr>
    </w:lvl>
    <w:lvl w:ilvl="5" w:tplc="0C09001B" w:tentative="1">
      <w:start w:val="1"/>
      <w:numFmt w:val="lowerRoman"/>
      <w:lvlText w:val="%6."/>
      <w:lvlJc w:val="right"/>
      <w:pPr>
        <w:ind w:left="4547" w:hanging="180"/>
      </w:pPr>
    </w:lvl>
    <w:lvl w:ilvl="6" w:tplc="0C09000F" w:tentative="1">
      <w:start w:val="1"/>
      <w:numFmt w:val="decimal"/>
      <w:lvlText w:val="%7."/>
      <w:lvlJc w:val="left"/>
      <w:pPr>
        <w:ind w:left="5267" w:hanging="360"/>
      </w:pPr>
    </w:lvl>
    <w:lvl w:ilvl="7" w:tplc="0C090019" w:tentative="1">
      <w:start w:val="1"/>
      <w:numFmt w:val="lowerLetter"/>
      <w:lvlText w:val="%8."/>
      <w:lvlJc w:val="left"/>
      <w:pPr>
        <w:ind w:left="5987" w:hanging="360"/>
      </w:pPr>
    </w:lvl>
    <w:lvl w:ilvl="8" w:tplc="0C09001B" w:tentative="1">
      <w:start w:val="1"/>
      <w:numFmt w:val="lowerRoman"/>
      <w:lvlText w:val="%9."/>
      <w:lvlJc w:val="right"/>
      <w:pPr>
        <w:ind w:left="6707" w:hanging="180"/>
      </w:pPr>
    </w:lvl>
  </w:abstractNum>
  <w:abstractNum w:abstractNumId="16" w15:restartNumberingAfterBreak="0">
    <w:nsid w:val="3A2F4F90"/>
    <w:multiLevelType w:val="hybridMultilevel"/>
    <w:tmpl w:val="9EDAA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0A13076"/>
    <w:multiLevelType w:val="hybridMultilevel"/>
    <w:tmpl w:val="3BEC32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4291225"/>
    <w:multiLevelType w:val="hybridMultilevel"/>
    <w:tmpl w:val="2FF891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8081777"/>
    <w:multiLevelType w:val="hybridMultilevel"/>
    <w:tmpl w:val="B010DE7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4C40069D"/>
    <w:multiLevelType w:val="hybridMultilevel"/>
    <w:tmpl w:val="D7905B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D524C5"/>
    <w:multiLevelType w:val="hybridMultilevel"/>
    <w:tmpl w:val="8328FCFA"/>
    <w:lvl w:ilvl="0" w:tplc="0C090003">
      <w:start w:val="1"/>
      <w:numFmt w:val="bullet"/>
      <w:lvlText w:val="o"/>
      <w:lvlJc w:val="left"/>
      <w:pPr>
        <w:ind w:left="1080" w:hanging="360"/>
      </w:pPr>
      <w:rPr>
        <w:rFonts w:ascii="Courier New" w:hAnsi="Courier New" w:cs="Courier New" w:hint="default"/>
        <w:sz w:val="20"/>
        <w:szCs w:val="20"/>
      </w:rPr>
    </w:lvl>
    <w:lvl w:ilvl="1" w:tplc="DEDC5EA2">
      <w:start w:val="1"/>
      <w:numFmt w:val="bullet"/>
      <w:lvlText w:val="–"/>
      <w:lvlJc w:val="left"/>
      <w:pPr>
        <w:ind w:left="1800" w:hanging="360"/>
      </w:pPr>
      <w:rPr>
        <w:rFonts w:ascii="Century Gothic" w:hAnsi="Century Gothic" w:hint="default"/>
        <w:sz w:val="20"/>
        <w:szCs w:val="20"/>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5B0A668B"/>
    <w:multiLevelType w:val="hybridMultilevel"/>
    <w:tmpl w:val="4BBCF1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0243DE"/>
    <w:multiLevelType w:val="hybridMultilevel"/>
    <w:tmpl w:val="BCE07B46"/>
    <w:lvl w:ilvl="0" w:tplc="6F4AD234">
      <w:start w:val="1"/>
      <w:numFmt w:val="decimal"/>
      <w:lvlText w:val="%1."/>
      <w:lvlJc w:val="left"/>
      <w:pPr>
        <w:ind w:left="543" w:hanging="360"/>
      </w:pPr>
      <w:rPr>
        <w:rFonts w:hint="default"/>
      </w:rPr>
    </w:lvl>
    <w:lvl w:ilvl="1" w:tplc="0C090019" w:tentative="1">
      <w:start w:val="1"/>
      <w:numFmt w:val="lowerLetter"/>
      <w:lvlText w:val="%2."/>
      <w:lvlJc w:val="left"/>
      <w:pPr>
        <w:ind w:left="1263" w:hanging="360"/>
      </w:pPr>
    </w:lvl>
    <w:lvl w:ilvl="2" w:tplc="0C09001B" w:tentative="1">
      <w:start w:val="1"/>
      <w:numFmt w:val="lowerRoman"/>
      <w:lvlText w:val="%3."/>
      <w:lvlJc w:val="right"/>
      <w:pPr>
        <w:ind w:left="1983" w:hanging="180"/>
      </w:pPr>
    </w:lvl>
    <w:lvl w:ilvl="3" w:tplc="0C09000F" w:tentative="1">
      <w:start w:val="1"/>
      <w:numFmt w:val="decimal"/>
      <w:lvlText w:val="%4."/>
      <w:lvlJc w:val="left"/>
      <w:pPr>
        <w:ind w:left="2703" w:hanging="360"/>
      </w:pPr>
    </w:lvl>
    <w:lvl w:ilvl="4" w:tplc="0C090019" w:tentative="1">
      <w:start w:val="1"/>
      <w:numFmt w:val="lowerLetter"/>
      <w:lvlText w:val="%5."/>
      <w:lvlJc w:val="left"/>
      <w:pPr>
        <w:ind w:left="3423" w:hanging="360"/>
      </w:pPr>
    </w:lvl>
    <w:lvl w:ilvl="5" w:tplc="0C09001B" w:tentative="1">
      <w:start w:val="1"/>
      <w:numFmt w:val="lowerRoman"/>
      <w:lvlText w:val="%6."/>
      <w:lvlJc w:val="right"/>
      <w:pPr>
        <w:ind w:left="4143" w:hanging="180"/>
      </w:pPr>
    </w:lvl>
    <w:lvl w:ilvl="6" w:tplc="0C09000F" w:tentative="1">
      <w:start w:val="1"/>
      <w:numFmt w:val="decimal"/>
      <w:lvlText w:val="%7."/>
      <w:lvlJc w:val="left"/>
      <w:pPr>
        <w:ind w:left="4863" w:hanging="360"/>
      </w:pPr>
    </w:lvl>
    <w:lvl w:ilvl="7" w:tplc="0C090019" w:tentative="1">
      <w:start w:val="1"/>
      <w:numFmt w:val="lowerLetter"/>
      <w:lvlText w:val="%8."/>
      <w:lvlJc w:val="left"/>
      <w:pPr>
        <w:ind w:left="5583" w:hanging="360"/>
      </w:pPr>
    </w:lvl>
    <w:lvl w:ilvl="8" w:tplc="0C09001B" w:tentative="1">
      <w:start w:val="1"/>
      <w:numFmt w:val="lowerRoman"/>
      <w:lvlText w:val="%9."/>
      <w:lvlJc w:val="right"/>
      <w:pPr>
        <w:ind w:left="6303" w:hanging="180"/>
      </w:pPr>
    </w:lvl>
  </w:abstractNum>
  <w:abstractNum w:abstractNumId="24" w15:restartNumberingAfterBreak="0">
    <w:nsid w:val="61511C46"/>
    <w:multiLevelType w:val="hybridMultilevel"/>
    <w:tmpl w:val="DF8CA3D6"/>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4C5F69"/>
    <w:multiLevelType w:val="hybridMultilevel"/>
    <w:tmpl w:val="2FF891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76731D6"/>
    <w:multiLevelType w:val="hybridMultilevel"/>
    <w:tmpl w:val="4558A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77417D2"/>
    <w:multiLevelType w:val="hybridMultilevel"/>
    <w:tmpl w:val="F66C0D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AF2C4C"/>
    <w:multiLevelType w:val="hybridMultilevel"/>
    <w:tmpl w:val="9448F486"/>
    <w:lvl w:ilvl="0" w:tplc="1AEE72FC">
      <w:start w:val="1"/>
      <w:numFmt w:val="bullet"/>
      <w:pStyle w:val="ListItem"/>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8C271FA"/>
    <w:multiLevelType w:val="hybridMultilevel"/>
    <w:tmpl w:val="0352A1E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BDE57F9"/>
    <w:multiLevelType w:val="hybridMultilevel"/>
    <w:tmpl w:val="3CC81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CFA5EF5"/>
    <w:multiLevelType w:val="hybridMultilevel"/>
    <w:tmpl w:val="164816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F11035E"/>
    <w:multiLevelType w:val="hybridMultilevel"/>
    <w:tmpl w:val="DF322F8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3"/>
  </w:num>
  <w:num w:numId="3">
    <w:abstractNumId w:val="32"/>
  </w:num>
  <w:num w:numId="4">
    <w:abstractNumId w:val="8"/>
  </w:num>
  <w:num w:numId="5">
    <w:abstractNumId w:val="16"/>
  </w:num>
  <w:num w:numId="6">
    <w:abstractNumId w:val="5"/>
  </w:num>
  <w:num w:numId="7">
    <w:abstractNumId w:val="1"/>
  </w:num>
  <w:num w:numId="8">
    <w:abstractNumId w:val="28"/>
  </w:num>
  <w:num w:numId="9">
    <w:abstractNumId w:val="3"/>
  </w:num>
  <w:num w:numId="10">
    <w:abstractNumId w:val="17"/>
  </w:num>
  <w:num w:numId="11">
    <w:abstractNumId w:val="22"/>
  </w:num>
  <w:num w:numId="12">
    <w:abstractNumId w:val="14"/>
  </w:num>
  <w:num w:numId="13">
    <w:abstractNumId w:val="27"/>
  </w:num>
  <w:num w:numId="14">
    <w:abstractNumId w:val="24"/>
  </w:num>
  <w:num w:numId="15">
    <w:abstractNumId w:val="29"/>
  </w:num>
  <w:num w:numId="16">
    <w:abstractNumId w:val="15"/>
  </w:num>
  <w:num w:numId="17">
    <w:abstractNumId w:val="10"/>
  </w:num>
  <w:num w:numId="18">
    <w:abstractNumId w:val="12"/>
  </w:num>
  <w:num w:numId="19">
    <w:abstractNumId w:val="23"/>
  </w:num>
  <w:num w:numId="20">
    <w:abstractNumId w:val="9"/>
  </w:num>
  <w:num w:numId="21">
    <w:abstractNumId w:val="6"/>
  </w:num>
  <w:num w:numId="22">
    <w:abstractNumId w:val="26"/>
  </w:num>
  <w:num w:numId="23">
    <w:abstractNumId w:val="25"/>
  </w:num>
  <w:num w:numId="24">
    <w:abstractNumId w:val="11"/>
  </w:num>
  <w:num w:numId="25">
    <w:abstractNumId w:val="19"/>
  </w:num>
  <w:num w:numId="26">
    <w:abstractNumId w:val="7"/>
  </w:num>
  <w:num w:numId="27">
    <w:abstractNumId w:val="18"/>
  </w:num>
  <w:num w:numId="28">
    <w:abstractNumId w:val="33"/>
  </w:num>
  <w:num w:numId="29">
    <w:abstractNumId w:val="4"/>
  </w:num>
  <w:num w:numId="30">
    <w:abstractNumId w:val="21"/>
  </w:num>
  <w:num w:numId="31">
    <w:abstractNumId w:val="0"/>
  </w:num>
  <w:num w:numId="32">
    <w:abstractNumId w:val="31"/>
  </w:num>
  <w:num w:numId="33">
    <w:abstractNumId w:val="30"/>
  </w:num>
  <w:num w:numId="34">
    <w:abstractNumId w:val="20"/>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formatting="1" w:enforcement="0"/>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3NDEyMzK3tDAyNbNU0lEKTi0uzszPAykwMq4FAPSImRQtAAAA"/>
  </w:docVars>
  <w:rsids>
    <w:rsidRoot w:val="000C16C7"/>
    <w:rsid w:val="000002A3"/>
    <w:rsid w:val="00000367"/>
    <w:rsid w:val="000026A7"/>
    <w:rsid w:val="00002E4E"/>
    <w:rsid w:val="00003541"/>
    <w:rsid w:val="000035C8"/>
    <w:rsid w:val="0000393B"/>
    <w:rsid w:val="000049E9"/>
    <w:rsid w:val="00004DC7"/>
    <w:rsid w:val="00006D20"/>
    <w:rsid w:val="00007FE8"/>
    <w:rsid w:val="00010074"/>
    <w:rsid w:val="000105C8"/>
    <w:rsid w:val="00010D59"/>
    <w:rsid w:val="00011D27"/>
    <w:rsid w:val="00011FA8"/>
    <w:rsid w:val="0001263F"/>
    <w:rsid w:val="00012663"/>
    <w:rsid w:val="00013374"/>
    <w:rsid w:val="00013E4B"/>
    <w:rsid w:val="00014059"/>
    <w:rsid w:val="00015933"/>
    <w:rsid w:val="00015FE7"/>
    <w:rsid w:val="00016643"/>
    <w:rsid w:val="0001688E"/>
    <w:rsid w:val="000175E3"/>
    <w:rsid w:val="0002007F"/>
    <w:rsid w:val="00020B81"/>
    <w:rsid w:val="000212ED"/>
    <w:rsid w:val="0002176E"/>
    <w:rsid w:val="00021C00"/>
    <w:rsid w:val="00021E3D"/>
    <w:rsid w:val="000220DA"/>
    <w:rsid w:val="000222C9"/>
    <w:rsid w:val="000238D9"/>
    <w:rsid w:val="00024755"/>
    <w:rsid w:val="000256E5"/>
    <w:rsid w:val="00025B87"/>
    <w:rsid w:val="000263FC"/>
    <w:rsid w:val="0002764C"/>
    <w:rsid w:val="00030BBD"/>
    <w:rsid w:val="000318B2"/>
    <w:rsid w:val="0003207D"/>
    <w:rsid w:val="0003260E"/>
    <w:rsid w:val="00032D9C"/>
    <w:rsid w:val="00033371"/>
    <w:rsid w:val="00033C06"/>
    <w:rsid w:val="00033C85"/>
    <w:rsid w:val="0003461B"/>
    <w:rsid w:val="00035D73"/>
    <w:rsid w:val="000362CC"/>
    <w:rsid w:val="00037877"/>
    <w:rsid w:val="00040CE5"/>
    <w:rsid w:val="0004183F"/>
    <w:rsid w:val="00041F5B"/>
    <w:rsid w:val="000423C5"/>
    <w:rsid w:val="00042859"/>
    <w:rsid w:val="000432D4"/>
    <w:rsid w:val="00043940"/>
    <w:rsid w:val="00043AD1"/>
    <w:rsid w:val="00043D00"/>
    <w:rsid w:val="00045419"/>
    <w:rsid w:val="0004565F"/>
    <w:rsid w:val="000458C0"/>
    <w:rsid w:val="000461AF"/>
    <w:rsid w:val="00047FA4"/>
    <w:rsid w:val="00050CE8"/>
    <w:rsid w:val="00050D1D"/>
    <w:rsid w:val="000534DE"/>
    <w:rsid w:val="00053910"/>
    <w:rsid w:val="000551D9"/>
    <w:rsid w:val="00056621"/>
    <w:rsid w:val="00056872"/>
    <w:rsid w:val="00056A29"/>
    <w:rsid w:val="00056AB5"/>
    <w:rsid w:val="00060630"/>
    <w:rsid w:val="00060D9D"/>
    <w:rsid w:val="00061E8C"/>
    <w:rsid w:val="0006259E"/>
    <w:rsid w:val="000635B1"/>
    <w:rsid w:val="00064303"/>
    <w:rsid w:val="00066B47"/>
    <w:rsid w:val="0006720A"/>
    <w:rsid w:val="00067497"/>
    <w:rsid w:val="00071B84"/>
    <w:rsid w:val="00073584"/>
    <w:rsid w:val="00073678"/>
    <w:rsid w:val="000739DD"/>
    <w:rsid w:val="00073E2A"/>
    <w:rsid w:val="00074914"/>
    <w:rsid w:val="000759A8"/>
    <w:rsid w:val="00077140"/>
    <w:rsid w:val="000805A8"/>
    <w:rsid w:val="0008202A"/>
    <w:rsid w:val="00082EE2"/>
    <w:rsid w:val="0008366D"/>
    <w:rsid w:val="000848C0"/>
    <w:rsid w:val="00084F04"/>
    <w:rsid w:val="00085348"/>
    <w:rsid w:val="00085F1E"/>
    <w:rsid w:val="000868FD"/>
    <w:rsid w:val="00086D1B"/>
    <w:rsid w:val="00087E31"/>
    <w:rsid w:val="000914A0"/>
    <w:rsid w:val="00092BED"/>
    <w:rsid w:val="00092C92"/>
    <w:rsid w:val="00093E64"/>
    <w:rsid w:val="00094677"/>
    <w:rsid w:val="00094950"/>
    <w:rsid w:val="000954F7"/>
    <w:rsid w:val="0009716F"/>
    <w:rsid w:val="000977DB"/>
    <w:rsid w:val="000A0C66"/>
    <w:rsid w:val="000A1065"/>
    <w:rsid w:val="000A16F4"/>
    <w:rsid w:val="000A16FB"/>
    <w:rsid w:val="000A17C8"/>
    <w:rsid w:val="000A18BA"/>
    <w:rsid w:val="000A24CD"/>
    <w:rsid w:val="000A252B"/>
    <w:rsid w:val="000A2BEC"/>
    <w:rsid w:val="000A3015"/>
    <w:rsid w:val="000A39AD"/>
    <w:rsid w:val="000A3A9C"/>
    <w:rsid w:val="000A3B61"/>
    <w:rsid w:val="000A4D78"/>
    <w:rsid w:val="000A4D94"/>
    <w:rsid w:val="000A5015"/>
    <w:rsid w:val="000A5479"/>
    <w:rsid w:val="000A6C22"/>
    <w:rsid w:val="000A7259"/>
    <w:rsid w:val="000A7447"/>
    <w:rsid w:val="000B0025"/>
    <w:rsid w:val="000B0298"/>
    <w:rsid w:val="000B042E"/>
    <w:rsid w:val="000B10FF"/>
    <w:rsid w:val="000B117A"/>
    <w:rsid w:val="000B24DE"/>
    <w:rsid w:val="000B289D"/>
    <w:rsid w:val="000B48CE"/>
    <w:rsid w:val="000B4CBD"/>
    <w:rsid w:val="000B502E"/>
    <w:rsid w:val="000B68FF"/>
    <w:rsid w:val="000B7062"/>
    <w:rsid w:val="000C16C7"/>
    <w:rsid w:val="000C18ED"/>
    <w:rsid w:val="000C209F"/>
    <w:rsid w:val="000C2504"/>
    <w:rsid w:val="000C27BA"/>
    <w:rsid w:val="000C6A65"/>
    <w:rsid w:val="000C6B87"/>
    <w:rsid w:val="000C74C0"/>
    <w:rsid w:val="000C7D54"/>
    <w:rsid w:val="000C7FCF"/>
    <w:rsid w:val="000D03C3"/>
    <w:rsid w:val="000D11BA"/>
    <w:rsid w:val="000D14C5"/>
    <w:rsid w:val="000D1907"/>
    <w:rsid w:val="000D1BA2"/>
    <w:rsid w:val="000D1C3B"/>
    <w:rsid w:val="000D1F54"/>
    <w:rsid w:val="000D238D"/>
    <w:rsid w:val="000D2EF6"/>
    <w:rsid w:val="000D354F"/>
    <w:rsid w:val="000D37E7"/>
    <w:rsid w:val="000D3CE2"/>
    <w:rsid w:val="000D3FE7"/>
    <w:rsid w:val="000D415F"/>
    <w:rsid w:val="000D4881"/>
    <w:rsid w:val="000D4980"/>
    <w:rsid w:val="000D516C"/>
    <w:rsid w:val="000D6B2C"/>
    <w:rsid w:val="000D6F4C"/>
    <w:rsid w:val="000D6FE0"/>
    <w:rsid w:val="000D777A"/>
    <w:rsid w:val="000D7E0F"/>
    <w:rsid w:val="000E08C8"/>
    <w:rsid w:val="000E0FDA"/>
    <w:rsid w:val="000E1C06"/>
    <w:rsid w:val="000E21EF"/>
    <w:rsid w:val="000E2C46"/>
    <w:rsid w:val="000E30A7"/>
    <w:rsid w:val="000E545A"/>
    <w:rsid w:val="000E56A8"/>
    <w:rsid w:val="000E5CEB"/>
    <w:rsid w:val="000E5F7E"/>
    <w:rsid w:val="000E6D4A"/>
    <w:rsid w:val="000F16EF"/>
    <w:rsid w:val="000F2196"/>
    <w:rsid w:val="000F473B"/>
    <w:rsid w:val="000F4ECF"/>
    <w:rsid w:val="000F50D5"/>
    <w:rsid w:val="000F5A66"/>
    <w:rsid w:val="000F6256"/>
    <w:rsid w:val="000F6E97"/>
    <w:rsid w:val="000F72B1"/>
    <w:rsid w:val="000F7EB3"/>
    <w:rsid w:val="00101218"/>
    <w:rsid w:val="001017C0"/>
    <w:rsid w:val="00101875"/>
    <w:rsid w:val="00101C36"/>
    <w:rsid w:val="00101CBC"/>
    <w:rsid w:val="001020C6"/>
    <w:rsid w:val="00102AF7"/>
    <w:rsid w:val="00102CE1"/>
    <w:rsid w:val="00103ECF"/>
    <w:rsid w:val="001046F2"/>
    <w:rsid w:val="00104BEB"/>
    <w:rsid w:val="001054DD"/>
    <w:rsid w:val="00105508"/>
    <w:rsid w:val="001061BC"/>
    <w:rsid w:val="00106952"/>
    <w:rsid w:val="00106AC2"/>
    <w:rsid w:val="00106E83"/>
    <w:rsid w:val="00107055"/>
    <w:rsid w:val="001075F7"/>
    <w:rsid w:val="00107CE8"/>
    <w:rsid w:val="0011224D"/>
    <w:rsid w:val="001137D1"/>
    <w:rsid w:val="0011395E"/>
    <w:rsid w:val="00113BC1"/>
    <w:rsid w:val="00114904"/>
    <w:rsid w:val="00114E2E"/>
    <w:rsid w:val="00114F94"/>
    <w:rsid w:val="00115483"/>
    <w:rsid w:val="00115ECF"/>
    <w:rsid w:val="00116039"/>
    <w:rsid w:val="001163D3"/>
    <w:rsid w:val="00116F0D"/>
    <w:rsid w:val="0011784B"/>
    <w:rsid w:val="00120CDB"/>
    <w:rsid w:val="001212EF"/>
    <w:rsid w:val="00122304"/>
    <w:rsid w:val="00122E2A"/>
    <w:rsid w:val="001242C5"/>
    <w:rsid w:val="00125BE5"/>
    <w:rsid w:val="00126806"/>
    <w:rsid w:val="00126A05"/>
    <w:rsid w:val="00126A56"/>
    <w:rsid w:val="00130A0C"/>
    <w:rsid w:val="00130BC9"/>
    <w:rsid w:val="001312FD"/>
    <w:rsid w:val="00131795"/>
    <w:rsid w:val="001320B2"/>
    <w:rsid w:val="00134EED"/>
    <w:rsid w:val="001350B9"/>
    <w:rsid w:val="00136CD8"/>
    <w:rsid w:val="00136EF9"/>
    <w:rsid w:val="00137D1B"/>
    <w:rsid w:val="001404B6"/>
    <w:rsid w:val="001409CD"/>
    <w:rsid w:val="00140AFF"/>
    <w:rsid w:val="001413C3"/>
    <w:rsid w:val="00141E94"/>
    <w:rsid w:val="001431AE"/>
    <w:rsid w:val="0014394A"/>
    <w:rsid w:val="00143A9F"/>
    <w:rsid w:val="00143AAD"/>
    <w:rsid w:val="001441EF"/>
    <w:rsid w:val="00144B0B"/>
    <w:rsid w:val="00145D20"/>
    <w:rsid w:val="0014696C"/>
    <w:rsid w:val="001469DE"/>
    <w:rsid w:val="00146B98"/>
    <w:rsid w:val="00147AB8"/>
    <w:rsid w:val="001505E4"/>
    <w:rsid w:val="00150708"/>
    <w:rsid w:val="0015085D"/>
    <w:rsid w:val="00151366"/>
    <w:rsid w:val="00151791"/>
    <w:rsid w:val="00153B21"/>
    <w:rsid w:val="00153B77"/>
    <w:rsid w:val="00153D11"/>
    <w:rsid w:val="00153D43"/>
    <w:rsid w:val="00153E88"/>
    <w:rsid w:val="001547DA"/>
    <w:rsid w:val="00154AF6"/>
    <w:rsid w:val="0015636C"/>
    <w:rsid w:val="001568AD"/>
    <w:rsid w:val="00156DB2"/>
    <w:rsid w:val="00156EB9"/>
    <w:rsid w:val="00157D58"/>
    <w:rsid w:val="00157DD6"/>
    <w:rsid w:val="001610C1"/>
    <w:rsid w:val="00161622"/>
    <w:rsid w:val="001616A6"/>
    <w:rsid w:val="00161B28"/>
    <w:rsid w:val="00161DD4"/>
    <w:rsid w:val="001623FC"/>
    <w:rsid w:val="00162471"/>
    <w:rsid w:val="00162B30"/>
    <w:rsid w:val="001632B9"/>
    <w:rsid w:val="001641BF"/>
    <w:rsid w:val="0016454D"/>
    <w:rsid w:val="00164776"/>
    <w:rsid w:val="00165386"/>
    <w:rsid w:val="001676D8"/>
    <w:rsid w:val="00167D25"/>
    <w:rsid w:val="00170993"/>
    <w:rsid w:val="00170E90"/>
    <w:rsid w:val="00171614"/>
    <w:rsid w:val="001717CB"/>
    <w:rsid w:val="001725C5"/>
    <w:rsid w:val="001731EE"/>
    <w:rsid w:val="00173735"/>
    <w:rsid w:val="001737FA"/>
    <w:rsid w:val="00173F06"/>
    <w:rsid w:val="00174134"/>
    <w:rsid w:val="00174B6A"/>
    <w:rsid w:val="00175289"/>
    <w:rsid w:val="00175A0F"/>
    <w:rsid w:val="001769E1"/>
    <w:rsid w:val="0017778B"/>
    <w:rsid w:val="0017797C"/>
    <w:rsid w:val="00177D79"/>
    <w:rsid w:val="00177FFB"/>
    <w:rsid w:val="001803B3"/>
    <w:rsid w:val="001828CE"/>
    <w:rsid w:val="001828E0"/>
    <w:rsid w:val="00182C8D"/>
    <w:rsid w:val="00184057"/>
    <w:rsid w:val="00184546"/>
    <w:rsid w:val="001848CD"/>
    <w:rsid w:val="00185D8E"/>
    <w:rsid w:val="00185FD4"/>
    <w:rsid w:val="00187F73"/>
    <w:rsid w:val="00192848"/>
    <w:rsid w:val="0019342E"/>
    <w:rsid w:val="001938DD"/>
    <w:rsid w:val="0019391E"/>
    <w:rsid w:val="00194A8C"/>
    <w:rsid w:val="00196457"/>
    <w:rsid w:val="00196C3F"/>
    <w:rsid w:val="00196E3A"/>
    <w:rsid w:val="001974CE"/>
    <w:rsid w:val="001977BD"/>
    <w:rsid w:val="00197CB9"/>
    <w:rsid w:val="001A0687"/>
    <w:rsid w:val="001A085E"/>
    <w:rsid w:val="001A09A1"/>
    <w:rsid w:val="001A112B"/>
    <w:rsid w:val="001A13C2"/>
    <w:rsid w:val="001A1454"/>
    <w:rsid w:val="001A2F56"/>
    <w:rsid w:val="001A48DE"/>
    <w:rsid w:val="001A65A3"/>
    <w:rsid w:val="001A6852"/>
    <w:rsid w:val="001A7CB3"/>
    <w:rsid w:val="001B15E3"/>
    <w:rsid w:val="001B15F6"/>
    <w:rsid w:val="001B1E64"/>
    <w:rsid w:val="001B25D9"/>
    <w:rsid w:val="001B2ECB"/>
    <w:rsid w:val="001B322B"/>
    <w:rsid w:val="001B47FA"/>
    <w:rsid w:val="001B5131"/>
    <w:rsid w:val="001B5506"/>
    <w:rsid w:val="001B5787"/>
    <w:rsid w:val="001B67C7"/>
    <w:rsid w:val="001B72CC"/>
    <w:rsid w:val="001C0685"/>
    <w:rsid w:val="001C0E21"/>
    <w:rsid w:val="001C20A0"/>
    <w:rsid w:val="001C3D24"/>
    <w:rsid w:val="001C5143"/>
    <w:rsid w:val="001C519C"/>
    <w:rsid w:val="001C52C7"/>
    <w:rsid w:val="001C55E8"/>
    <w:rsid w:val="001C58BB"/>
    <w:rsid w:val="001C5C29"/>
    <w:rsid w:val="001C6B1C"/>
    <w:rsid w:val="001C6D34"/>
    <w:rsid w:val="001C6EFF"/>
    <w:rsid w:val="001C793A"/>
    <w:rsid w:val="001D0628"/>
    <w:rsid w:val="001D1703"/>
    <w:rsid w:val="001D1D0C"/>
    <w:rsid w:val="001D2388"/>
    <w:rsid w:val="001D28F0"/>
    <w:rsid w:val="001D387D"/>
    <w:rsid w:val="001D3E20"/>
    <w:rsid w:val="001D5A1D"/>
    <w:rsid w:val="001D6199"/>
    <w:rsid w:val="001E0F03"/>
    <w:rsid w:val="001E13A4"/>
    <w:rsid w:val="001E263D"/>
    <w:rsid w:val="001E3064"/>
    <w:rsid w:val="001E36AD"/>
    <w:rsid w:val="001E3A98"/>
    <w:rsid w:val="001E45D2"/>
    <w:rsid w:val="001E500F"/>
    <w:rsid w:val="001E598D"/>
    <w:rsid w:val="001E5EE1"/>
    <w:rsid w:val="001E64D8"/>
    <w:rsid w:val="001E682E"/>
    <w:rsid w:val="001E6F3F"/>
    <w:rsid w:val="001E7956"/>
    <w:rsid w:val="001E7C77"/>
    <w:rsid w:val="001F076C"/>
    <w:rsid w:val="001F1F40"/>
    <w:rsid w:val="001F201E"/>
    <w:rsid w:val="001F3A82"/>
    <w:rsid w:val="001F4699"/>
    <w:rsid w:val="001F46CF"/>
    <w:rsid w:val="001F5EC5"/>
    <w:rsid w:val="001F7E94"/>
    <w:rsid w:val="00200AC1"/>
    <w:rsid w:val="00200AF3"/>
    <w:rsid w:val="00200E0A"/>
    <w:rsid w:val="002013F1"/>
    <w:rsid w:val="00203086"/>
    <w:rsid w:val="00203899"/>
    <w:rsid w:val="002038E3"/>
    <w:rsid w:val="00204A63"/>
    <w:rsid w:val="00204BC6"/>
    <w:rsid w:val="0020527A"/>
    <w:rsid w:val="002055DF"/>
    <w:rsid w:val="0020572A"/>
    <w:rsid w:val="0020597E"/>
    <w:rsid w:val="002065FE"/>
    <w:rsid w:val="0020682A"/>
    <w:rsid w:val="002078E7"/>
    <w:rsid w:val="0021019B"/>
    <w:rsid w:val="0021079F"/>
    <w:rsid w:val="00210C87"/>
    <w:rsid w:val="00210EBB"/>
    <w:rsid w:val="00211562"/>
    <w:rsid w:val="00212582"/>
    <w:rsid w:val="00212D02"/>
    <w:rsid w:val="002132E9"/>
    <w:rsid w:val="00213D44"/>
    <w:rsid w:val="00213E16"/>
    <w:rsid w:val="00215493"/>
    <w:rsid w:val="002154B8"/>
    <w:rsid w:val="002162AB"/>
    <w:rsid w:val="00216FBC"/>
    <w:rsid w:val="00217A43"/>
    <w:rsid w:val="002208D3"/>
    <w:rsid w:val="0022116A"/>
    <w:rsid w:val="002215C6"/>
    <w:rsid w:val="0022285B"/>
    <w:rsid w:val="00222A12"/>
    <w:rsid w:val="00222BB3"/>
    <w:rsid w:val="00223AD7"/>
    <w:rsid w:val="00225FEA"/>
    <w:rsid w:val="0022623B"/>
    <w:rsid w:val="002265A8"/>
    <w:rsid w:val="002266E5"/>
    <w:rsid w:val="00231211"/>
    <w:rsid w:val="00231434"/>
    <w:rsid w:val="00232678"/>
    <w:rsid w:val="00232C1F"/>
    <w:rsid w:val="002345F4"/>
    <w:rsid w:val="00234DFC"/>
    <w:rsid w:val="002377DB"/>
    <w:rsid w:val="0023797E"/>
    <w:rsid w:val="00237CD5"/>
    <w:rsid w:val="002409CE"/>
    <w:rsid w:val="002411CB"/>
    <w:rsid w:val="00242F79"/>
    <w:rsid w:val="002437F2"/>
    <w:rsid w:val="00243932"/>
    <w:rsid w:val="002443A0"/>
    <w:rsid w:val="0024487D"/>
    <w:rsid w:val="002448B5"/>
    <w:rsid w:val="00244FBE"/>
    <w:rsid w:val="002462C5"/>
    <w:rsid w:val="00246469"/>
    <w:rsid w:val="002465AB"/>
    <w:rsid w:val="00247555"/>
    <w:rsid w:val="00247E7D"/>
    <w:rsid w:val="00251A79"/>
    <w:rsid w:val="002524D1"/>
    <w:rsid w:val="00252E69"/>
    <w:rsid w:val="00253817"/>
    <w:rsid w:val="002544C2"/>
    <w:rsid w:val="00254781"/>
    <w:rsid w:val="00255415"/>
    <w:rsid w:val="00256024"/>
    <w:rsid w:val="00256925"/>
    <w:rsid w:val="00257583"/>
    <w:rsid w:val="00257D65"/>
    <w:rsid w:val="002606A7"/>
    <w:rsid w:val="002606ED"/>
    <w:rsid w:val="00260B73"/>
    <w:rsid w:val="00260F8A"/>
    <w:rsid w:val="002617DF"/>
    <w:rsid w:val="00261AAB"/>
    <w:rsid w:val="00263003"/>
    <w:rsid w:val="00263C6C"/>
    <w:rsid w:val="0026617C"/>
    <w:rsid w:val="00266260"/>
    <w:rsid w:val="00266F3A"/>
    <w:rsid w:val="00267024"/>
    <w:rsid w:val="00267F65"/>
    <w:rsid w:val="00270A34"/>
    <w:rsid w:val="00270A80"/>
    <w:rsid w:val="00271FDE"/>
    <w:rsid w:val="00272873"/>
    <w:rsid w:val="00272ACF"/>
    <w:rsid w:val="002735F8"/>
    <w:rsid w:val="00274025"/>
    <w:rsid w:val="002742DF"/>
    <w:rsid w:val="00274C15"/>
    <w:rsid w:val="002750B0"/>
    <w:rsid w:val="00275338"/>
    <w:rsid w:val="00275732"/>
    <w:rsid w:val="00276094"/>
    <w:rsid w:val="00276A44"/>
    <w:rsid w:val="002805B5"/>
    <w:rsid w:val="002813F9"/>
    <w:rsid w:val="00281B99"/>
    <w:rsid w:val="002825AC"/>
    <w:rsid w:val="0028260F"/>
    <w:rsid w:val="00282E94"/>
    <w:rsid w:val="0028336A"/>
    <w:rsid w:val="0028377A"/>
    <w:rsid w:val="00284839"/>
    <w:rsid w:val="00284D5D"/>
    <w:rsid w:val="00285716"/>
    <w:rsid w:val="00285C04"/>
    <w:rsid w:val="002860A6"/>
    <w:rsid w:val="002863D2"/>
    <w:rsid w:val="002868BF"/>
    <w:rsid w:val="00286E71"/>
    <w:rsid w:val="00287E59"/>
    <w:rsid w:val="002907C4"/>
    <w:rsid w:val="00290B1B"/>
    <w:rsid w:val="00290D5C"/>
    <w:rsid w:val="002918BE"/>
    <w:rsid w:val="00292D22"/>
    <w:rsid w:val="0029356F"/>
    <w:rsid w:val="00293FF8"/>
    <w:rsid w:val="00295378"/>
    <w:rsid w:val="002960C9"/>
    <w:rsid w:val="002972AC"/>
    <w:rsid w:val="00297E75"/>
    <w:rsid w:val="002A1139"/>
    <w:rsid w:val="002A1F60"/>
    <w:rsid w:val="002A2B7A"/>
    <w:rsid w:val="002A2B96"/>
    <w:rsid w:val="002A3470"/>
    <w:rsid w:val="002A3BE2"/>
    <w:rsid w:val="002A4401"/>
    <w:rsid w:val="002A4C7B"/>
    <w:rsid w:val="002A51B5"/>
    <w:rsid w:val="002A5A10"/>
    <w:rsid w:val="002A5DEB"/>
    <w:rsid w:val="002A6FB5"/>
    <w:rsid w:val="002A708C"/>
    <w:rsid w:val="002B00D7"/>
    <w:rsid w:val="002B0710"/>
    <w:rsid w:val="002B0C01"/>
    <w:rsid w:val="002B0F46"/>
    <w:rsid w:val="002B172B"/>
    <w:rsid w:val="002B1730"/>
    <w:rsid w:val="002B3360"/>
    <w:rsid w:val="002B34B8"/>
    <w:rsid w:val="002B3701"/>
    <w:rsid w:val="002B375F"/>
    <w:rsid w:val="002B3DDA"/>
    <w:rsid w:val="002B53CB"/>
    <w:rsid w:val="002B541F"/>
    <w:rsid w:val="002B54C0"/>
    <w:rsid w:val="002B562F"/>
    <w:rsid w:val="002B5B01"/>
    <w:rsid w:val="002B6AA2"/>
    <w:rsid w:val="002B6FCF"/>
    <w:rsid w:val="002B7273"/>
    <w:rsid w:val="002B7856"/>
    <w:rsid w:val="002B7886"/>
    <w:rsid w:val="002B7CEB"/>
    <w:rsid w:val="002C0ECB"/>
    <w:rsid w:val="002C1330"/>
    <w:rsid w:val="002C1995"/>
    <w:rsid w:val="002C1F48"/>
    <w:rsid w:val="002C36C3"/>
    <w:rsid w:val="002C3AE5"/>
    <w:rsid w:val="002C4A5C"/>
    <w:rsid w:val="002C4E9A"/>
    <w:rsid w:val="002C537F"/>
    <w:rsid w:val="002C6181"/>
    <w:rsid w:val="002D0247"/>
    <w:rsid w:val="002D10EF"/>
    <w:rsid w:val="002D181E"/>
    <w:rsid w:val="002D19A6"/>
    <w:rsid w:val="002D212A"/>
    <w:rsid w:val="002D3F25"/>
    <w:rsid w:val="002D5AF5"/>
    <w:rsid w:val="002D6EE9"/>
    <w:rsid w:val="002D728A"/>
    <w:rsid w:val="002E2AB6"/>
    <w:rsid w:val="002E3538"/>
    <w:rsid w:val="002E4AF7"/>
    <w:rsid w:val="002E541C"/>
    <w:rsid w:val="002F022F"/>
    <w:rsid w:val="002F09BC"/>
    <w:rsid w:val="002F12EE"/>
    <w:rsid w:val="002F1839"/>
    <w:rsid w:val="002F2DFD"/>
    <w:rsid w:val="002F3559"/>
    <w:rsid w:val="002F37CC"/>
    <w:rsid w:val="002F4368"/>
    <w:rsid w:val="002F4549"/>
    <w:rsid w:val="002F48DC"/>
    <w:rsid w:val="002F49AE"/>
    <w:rsid w:val="002F4C8C"/>
    <w:rsid w:val="002F5BF5"/>
    <w:rsid w:val="002F6412"/>
    <w:rsid w:val="002F6E8E"/>
    <w:rsid w:val="002F751F"/>
    <w:rsid w:val="002F7648"/>
    <w:rsid w:val="002F76A6"/>
    <w:rsid w:val="002F7928"/>
    <w:rsid w:val="0030048A"/>
    <w:rsid w:val="00300CC2"/>
    <w:rsid w:val="003011C3"/>
    <w:rsid w:val="003023F6"/>
    <w:rsid w:val="003042D3"/>
    <w:rsid w:val="003045D3"/>
    <w:rsid w:val="0030466C"/>
    <w:rsid w:val="003056F4"/>
    <w:rsid w:val="003056FF"/>
    <w:rsid w:val="0030607C"/>
    <w:rsid w:val="003060CB"/>
    <w:rsid w:val="003063A9"/>
    <w:rsid w:val="0030728E"/>
    <w:rsid w:val="003075A2"/>
    <w:rsid w:val="00310F1A"/>
    <w:rsid w:val="00311DC0"/>
    <w:rsid w:val="00311E9D"/>
    <w:rsid w:val="00312E4D"/>
    <w:rsid w:val="00313426"/>
    <w:rsid w:val="00314AF7"/>
    <w:rsid w:val="003150F1"/>
    <w:rsid w:val="00315184"/>
    <w:rsid w:val="00316D1E"/>
    <w:rsid w:val="00316F92"/>
    <w:rsid w:val="00317263"/>
    <w:rsid w:val="00317C9C"/>
    <w:rsid w:val="00320F9D"/>
    <w:rsid w:val="00321C1F"/>
    <w:rsid w:val="00322CF1"/>
    <w:rsid w:val="00323AFC"/>
    <w:rsid w:val="00324404"/>
    <w:rsid w:val="003255FF"/>
    <w:rsid w:val="00325B16"/>
    <w:rsid w:val="00326A9F"/>
    <w:rsid w:val="003272CA"/>
    <w:rsid w:val="0032798A"/>
    <w:rsid w:val="00327D37"/>
    <w:rsid w:val="003300D6"/>
    <w:rsid w:val="003305CB"/>
    <w:rsid w:val="0033131B"/>
    <w:rsid w:val="00333ABF"/>
    <w:rsid w:val="00333F51"/>
    <w:rsid w:val="003341CC"/>
    <w:rsid w:val="003346FC"/>
    <w:rsid w:val="00334E92"/>
    <w:rsid w:val="00335062"/>
    <w:rsid w:val="00335C0E"/>
    <w:rsid w:val="00335CE9"/>
    <w:rsid w:val="00336E49"/>
    <w:rsid w:val="0033713B"/>
    <w:rsid w:val="00340348"/>
    <w:rsid w:val="00340816"/>
    <w:rsid w:val="00340D57"/>
    <w:rsid w:val="00341587"/>
    <w:rsid w:val="003420C5"/>
    <w:rsid w:val="003427FD"/>
    <w:rsid w:val="00342D43"/>
    <w:rsid w:val="003432C2"/>
    <w:rsid w:val="0034395A"/>
    <w:rsid w:val="00344324"/>
    <w:rsid w:val="00344574"/>
    <w:rsid w:val="0034491F"/>
    <w:rsid w:val="0034589A"/>
    <w:rsid w:val="00346312"/>
    <w:rsid w:val="00347633"/>
    <w:rsid w:val="003478FC"/>
    <w:rsid w:val="00347EFE"/>
    <w:rsid w:val="00347FC5"/>
    <w:rsid w:val="00350E8F"/>
    <w:rsid w:val="0035186F"/>
    <w:rsid w:val="00351CC1"/>
    <w:rsid w:val="00352C2C"/>
    <w:rsid w:val="00353054"/>
    <w:rsid w:val="00353FC5"/>
    <w:rsid w:val="00354030"/>
    <w:rsid w:val="003544D3"/>
    <w:rsid w:val="0035452D"/>
    <w:rsid w:val="00355198"/>
    <w:rsid w:val="003554C4"/>
    <w:rsid w:val="00355766"/>
    <w:rsid w:val="00355B45"/>
    <w:rsid w:val="0035626D"/>
    <w:rsid w:val="00357B2B"/>
    <w:rsid w:val="00357FB4"/>
    <w:rsid w:val="003600B3"/>
    <w:rsid w:val="00361F19"/>
    <w:rsid w:val="00362F5A"/>
    <w:rsid w:val="003635F0"/>
    <w:rsid w:val="00363B8D"/>
    <w:rsid w:val="00363DFC"/>
    <w:rsid w:val="0036449F"/>
    <w:rsid w:val="003644F3"/>
    <w:rsid w:val="00364FF1"/>
    <w:rsid w:val="00365CFA"/>
    <w:rsid w:val="00365DE8"/>
    <w:rsid w:val="00367730"/>
    <w:rsid w:val="0037100D"/>
    <w:rsid w:val="00371DC2"/>
    <w:rsid w:val="00372604"/>
    <w:rsid w:val="0037268B"/>
    <w:rsid w:val="0037486C"/>
    <w:rsid w:val="003749B3"/>
    <w:rsid w:val="00375D30"/>
    <w:rsid w:val="00375FAF"/>
    <w:rsid w:val="00376336"/>
    <w:rsid w:val="003766BD"/>
    <w:rsid w:val="003775BC"/>
    <w:rsid w:val="003777D9"/>
    <w:rsid w:val="00377CC7"/>
    <w:rsid w:val="00381CD9"/>
    <w:rsid w:val="00382A6F"/>
    <w:rsid w:val="00384F40"/>
    <w:rsid w:val="003854A3"/>
    <w:rsid w:val="00385AAB"/>
    <w:rsid w:val="00386994"/>
    <w:rsid w:val="00390311"/>
    <w:rsid w:val="0039123C"/>
    <w:rsid w:val="00391B9D"/>
    <w:rsid w:val="00393245"/>
    <w:rsid w:val="003933D6"/>
    <w:rsid w:val="00394381"/>
    <w:rsid w:val="00394477"/>
    <w:rsid w:val="00394A0A"/>
    <w:rsid w:val="003950E5"/>
    <w:rsid w:val="003958BE"/>
    <w:rsid w:val="00395E20"/>
    <w:rsid w:val="0039731F"/>
    <w:rsid w:val="00397489"/>
    <w:rsid w:val="00397A79"/>
    <w:rsid w:val="00397BF9"/>
    <w:rsid w:val="003A18F1"/>
    <w:rsid w:val="003A2579"/>
    <w:rsid w:val="003A2799"/>
    <w:rsid w:val="003A5190"/>
    <w:rsid w:val="003A57FF"/>
    <w:rsid w:val="003A59BA"/>
    <w:rsid w:val="003A5FB2"/>
    <w:rsid w:val="003A6192"/>
    <w:rsid w:val="003A6737"/>
    <w:rsid w:val="003A68D3"/>
    <w:rsid w:val="003B0E01"/>
    <w:rsid w:val="003B1F21"/>
    <w:rsid w:val="003B29AD"/>
    <w:rsid w:val="003B2DE4"/>
    <w:rsid w:val="003B35E8"/>
    <w:rsid w:val="003B420C"/>
    <w:rsid w:val="003B6CF5"/>
    <w:rsid w:val="003C1C61"/>
    <w:rsid w:val="003C2D3C"/>
    <w:rsid w:val="003C304D"/>
    <w:rsid w:val="003C3555"/>
    <w:rsid w:val="003C4DA8"/>
    <w:rsid w:val="003C4FD1"/>
    <w:rsid w:val="003C5C7C"/>
    <w:rsid w:val="003C6AB4"/>
    <w:rsid w:val="003C6ACC"/>
    <w:rsid w:val="003C71A0"/>
    <w:rsid w:val="003D0536"/>
    <w:rsid w:val="003D0962"/>
    <w:rsid w:val="003D0F87"/>
    <w:rsid w:val="003D1023"/>
    <w:rsid w:val="003D1658"/>
    <w:rsid w:val="003D19D3"/>
    <w:rsid w:val="003D1E2C"/>
    <w:rsid w:val="003D29EA"/>
    <w:rsid w:val="003D2A8F"/>
    <w:rsid w:val="003D2E69"/>
    <w:rsid w:val="003D3789"/>
    <w:rsid w:val="003D37F5"/>
    <w:rsid w:val="003D3832"/>
    <w:rsid w:val="003D3AF0"/>
    <w:rsid w:val="003D4038"/>
    <w:rsid w:val="003D4701"/>
    <w:rsid w:val="003D48E6"/>
    <w:rsid w:val="003D54E1"/>
    <w:rsid w:val="003D5823"/>
    <w:rsid w:val="003D5CBD"/>
    <w:rsid w:val="003D6E0D"/>
    <w:rsid w:val="003D78BA"/>
    <w:rsid w:val="003E00F3"/>
    <w:rsid w:val="003E353B"/>
    <w:rsid w:val="003E3B9C"/>
    <w:rsid w:val="003E3BB4"/>
    <w:rsid w:val="003E4636"/>
    <w:rsid w:val="003E6132"/>
    <w:rsid w:val="003E6531"/>
    <w:rsid w:val="003E65F4"/>
    <w:rsid w:val="003E6F49"/>
    <w:rsid w:val="003E7643"/>
    <w:rsid w:val="003F01E1"/>
    <w:rsid w:val="003F0D80"/>
    <w:rsid w:val="003F2230"/>
    <w:rsid w:val="003F2455"/>
    <w:rsid w:val="003F250E"/>
    <w:rsid w:val="003F2B7B"/>
    <w:rsid w:val="003F4AF5"/>
    <w:rsid w:val="003F4F96"/>
    <w:rsid w:val="003F562F"/>
    <w:rsid w:val="003F6BA8"/>
    <w:rsid w:val="003F70C7"/>
    <w:rsid w:val="003F776F"/>
    <w:rsid w:val="00400BE4"/>
    <w:rsid w:val="00400EB8"/>
    <w:rsid w:val="00401686"/>
    <w:rsid w:val="00401EE9"/>
    <w:rsid w:val="004037EB"/>
    <w:rsid w:val="00403801"/>
    <w:rsid w:val="0040405A"/>
    <w:rsid w:val="00406BAA"/>
    <w:rsid w:val="00407E86"/>
    <w:rsid w:val="00410934"/>
    <w:rsid w:val="00410EC4"/>
    <w:rsid w:val="00412811"/>
    <w:rsid w:val="00413163"/>
    <w:rsid w:val="004138AE"/>
    <w:rsid w:val="00414495"/>
    <w:rsid w:val="00414EDA"/>
    <w:rsid w:val="00415DA9"/>
    <w:rsid w:val="00415F1E"/>
    <w:rsid w:val="004163C1"/>
    <w:rsid w:val="00416871"/>
    <w:rsid w:val="00417650"/>
    <w:rsid w:val="00420046"/>
    <w:rsid w:val="004200E9"/>
    <w:rsid w:val="0042054C"/>
    <w:rsid w:val="00421B11"/>
    <w:rsid w:val="00421DB9"/>
    <w:rsid w:val="0042259A"/>
    <w:rsid w:val="00422C34"/>
    <w:rsid w:val="00423499"/>
    <w:rsid w:val="00423A9C"/>
    <w:rsid w:val="00423B42"/>
    <w:rsid w:val="004240A6"/>
    <w:rsid w:val="00424824"/>
    <w:rsid w:val="00425577"/>
    <w:rsid w:val="004258E1"/>
    <w:rsid w:val="00427172"/>
    <w:rsid w:val="004272C2"/>
    <w:rsid w:val="00430F0F"/>
    <w:rsid w:val="00433306"/>
    <w:rsid w:val="004337D9"/>
    <w:rsid w:val="00433BF1"/>
    <w:rsid w:val="004343D6"/>
    <w:rsid w:val="00434D2B"/>
    <w:rsid w:val="004355ED"/>
    <w:rsid w:val="004360DE"/>
    <w:rsid w:val="00436408"/>
    <w:rsid w:val="00436EA0"/>
    <w:rsid w:val="0043745D"/>
    <w:rsid w:val="004377F5"/>
    <w:rsid w:val="00437A8A"/>
    <w:rsid w:val="004413A8"/>
    <w:rsid w:val="00442F6A"/>
    <w:rsid w:val="00444BCF"/>
    <w:rsid w:val="0044621D"/>
    <w:rsid w:val="00446E23"/>
    <w:rsid w:val="00447CE6"/>
    <w:rsid w:val="0045007F"/>
    <w:rsid w:val="00451276"/>
    <w:rsid w:val="00451A66"/>
    <w:rsid w:val="00452945"/>
    <w:rsid w:val="0045305C"/>
    <w:rsid w:val="0045347F"/>
    <w:rsid w:val="00453669"/>
    <w:rsid w:val="00453ADD"/>
    <w:rsid w:val="004555D5"/>
    <w:rsid w:val="0045570C"/>
    <w:rsid w:val="00455992"/>
    <w:rsid w:val="00456F5D"/>
    <w:rsid w:val="004571DA"/>
    <w:rsid w:val="00457A09"/>
    <w:rsid w:val="00457EA6"/>
    <w:rsid w:val="00457F69"/>
    <w:rsid w:val="00461604"/>
    <w:rsid w:val="0046203F"/>
    <w:rsid w:val="0046204B"/>
    <w:rsid w:val="004631BC"/>
    <w:rsid w:val="00464046"/>
    <w:rsid w:val="004645E1"/>
    <w:rsid w:val="004660B2"/>
    <w:rsid w:val="004668E3"/>
    <w:rsid w:val="00466E42"/>
    <w:rsid w:val="00466F3A"/>
    <w:rsid w:val="00467929"/>
    <w:rsid w:val="00467C5A"/>
    <w:rsid w:val="00467F91"/>
    <w:rsid w:val="004701FD"/>
    <w:rsid w:val="00470DAC"/>
    <w:rsid w:val="00470E02"/>
    <w:rsid w:val="00470F86"/>
    <w:rsid w:val="0047103C"/>
    <w:rsid w:val="004719C4"/>
    <w:rsid w:val="00471C0F"/>
    <w:rsid w:val="0047314C"/>
    <w:rsid w:val="00473772"/>
    <w:rsid w:val="00473F8E"/>
    <w:rsid w:val="004742C6"/>
    <w:rsid w:val="00474B72"/>
    <w:rsid w:val="00474CA6"/>
    <w:rsid w:val="00474F7C"/>
    <w:rsid w:val="00477F0C"/>
    <w:rsid w:val="00480A4A"/>
    <w:rsid w:val="00482771"/>
    <w:rsid w:val="00482F16"/>
    <w:rsid w:val="00483298"/>
    <w:rsid w:val="00484A8C"/>
    <w:rsid w:val="00485025"/>
    <w:rsid w:val="004862F8"/>
    <w:rsid w:val="00486B28"/>
    <w:rsid w:val="004872A5"/>
    <w:rsid w:val="00487D03"/>
    <w:rsid w:val="00487E9C"/>
    <w:rsid w:val="004904C9"/>
    <w:rsid w:val="00492E55"/>
    <w:rsid w:val="0049374D"/>
    <w:rsid w:val="004954A4"/>
    <w:rsid w:val="004958BD"/>
    <w:rsid w:val="004962F7"/>
    <w:rsid w:val="00496A91"/>
    <w:rsid w:val="00496CFA"/>
    <w:rsid w:val="00496D2F"/>
    <w:rsid w:val="004A0D14"/>
    <w:rsid w:val="004A14D7"/>
    <w:rsid w:val="004A21A7"/>
    <w:rsid w:val="004A26CA"/>
    <w:rsid w:val="004A2916"/>
    <w:rsid w:val="004A306B"/>
    <w:rsid w:val="004A3AEA"/>
    <w:rsid w:val="004A3CF1"/>
    <w:rsid w:val="004A53ED"/>
    <w:rsid w:val="004A58A5"/>
    <w:rsid w:val="004A6462"/>
    <w:rsid w:val="004A67B6"/>
    <w:rsid w:val="004A6F55"/>
    <w:rsid w:val="004B03C5"/>
    <w:rsid w:val="004B069D"/>
    <w:rsid w:val="004B081B"/>
    <w:rsid w:val="004B2684"/>
    <w:rsid w:val="004B39D6"/>
    <w:rsid w:val="004B3D65"/>
    <w:rsid w:val="004B3DA6"/>
    <w:rsid w:val="004B62AF"/>
    <w:rsid w:val="004B6601"/>
    <w:rsid w:val="004B710D"/>
    <w:rsid w:val="004B73B1"/>
    <w:rsid w:val="004B774B"/>
    <w:rsid w:val="004C044B"/>
    <w:rsid w:val="004C0B5A"/>
    <w:rsid w:val="004C0E1F"/>
    <w:rsid w:val="004C0E60"/>
    <w:rsid w:val="004C1697"/>
    <w:rsid w:val="004C1A0D"/>
    <w:rsid w:val="004C23FB"/>
    <w:rsid w:val="004C28BC"/>
    <w:rsid w:val="004C2D00"/>
    <w:rsid w:val="004C33A4"/>
    <w:rsid w:val="004C39C3"/>
    <w:rsid w:val="004C3C49"/>
    <w:rsid w:val="004C43BD"/>
    <w:rsid w:val="004C5AE5"/>
    <w:rsid w:val="004C6CD8"/>
    <w:rsid w:val="004C6D0F"/>
    <w:rsid w:val="004C76CB"/>
    <w:rsid w:val="004C7FFA"/>
    <w:rsid w:val="004D12FB"/>
    <w:rsid w:val="004D2DD1"/>
    <w:rsid w:val="004D30BE"/>
    <w:rsid w:val="004D36F4"/>
    <w:rsid w:val="004D498D"/>
    <w:rsid w:val="004D61E4"/>
    <w:rsid w:val="004D6247"/>
    <w:rsid w:val="004D6379"/>
    <w:rsid w:val="004E0941"/>
    <w:rsid w:val="004E098D"/>
    <w:rsid w:val="004E1C92"/>
    <w:rsid w:val="004E1E3D"/>
    <w:rsid w:val="004E2BDD"/>
    <w:rsid w:val="004E2F70"/>
    <w:rsid w:val="004E3179"/>
    <w:rsid w:val="004E422B"/>
    <w:rsid w:val="004E467F"/>
    <w:rsid w:val="004E631D"/>
    <w:rsid w:val="004E69AF"/>
    <w:rsid w:val="004E6E4A"/>
    <w:rsid w:val="004E759E"/>
    <w:rsid w:val="004E75B6"/>
    <w:rsid w:val="004E7C46"/>
    <w:rsid w:val="004F0467"/>
    <w:rsid w:val="004F054D"/>
    <w:rsid w:val="004F09E0"/>
    <w:rsid w:val="004F0FF7"/>
    <w:rsid w:val="004F2B72"/>
    <w:rsid w:val="004F336E"/>
    <w:rsid w:val="004F3FFB"/>
    <w:rsid w:val="004F4249"/>
    <w:rsid w:val="004F426A"/>
    <w:rsid w:val="004F4788"/>
    <w:rsid w:val="004F4824"/>
    <w:rsid w:val="004F4F6C"/>
    <w:rsid w:val="004F4F9A"/>
    <w:rsid w:val="004F5BAE"/>
    <w:rsid w:val="004F72C1"/>
    <w:rsid w:val="004F7938"/>
    <w:rsid w:val="004F7E27"/>
    <w:rsid w:val="004F7EC8"/>
    <w:rsid w:val="005005C8"/>
    <w:rsid w:val="00501E7A"/>
    <w:rsid w:val="00502490"/>
    <w:rsid w:val="00502903"/>
    <w:rsid w:val="00502D7C"/>
    <w:rsid w:val="00502DC6"/>
    <w:rsid w:val="0050372A"/>
    <w:rsid w:val="005039DE"/>
    <w:rsid w:val="0050411E"/>
    <w:rsid w:val="00505F26"/>
    <w:rsid w:val="00506B94"/>
    <w:rsid w:val="00511F00"/>
    <w:rsid w:val="00512D7B"/>
    <w:rsid w:val="00513057"/>
    <w:rsid w:val="00513ADF"/>
    <w:rsid w:val="00513C37"/>
    <w:rsid w:val="00513EA2"/>
    <w:rsid w:val="00513EC0"/>
    <w:rsid w:val="005159BD"/>
    <w:rsid w:val="005159E0"/>
    <w:rsid w:val="00516576"/>
    <w:rsid w:val="00516AD7"/>
    <w:rsid w:val="005172C8"/>
    <w:rsid w:val="005173D9"/>
    <w:rsid w:val="00521004"/>
    <w:rsid w:val="00521A13"/>
    <w:rsid w:val="0052221C"/>
    <w:rsid w:val="00522574"/>
    <w:rsid w:val="00522F28"/>
    <w:rsid w:val="00523A70"/>
    <w:rsid w:val="00523AA3"/>
    <w:rsid w:val="00524AFD"/>
    <w:rsid w:val="00524B99"/>
    <w:rsid w:val="00524C27"/>
    <w:rsid w:val="00524E40"/>
    <w:rsid w:val="0052565C"/>
    <w:rsid w:val="00525BE6"/>
    <w:rsid w:val="00525DD8"/>
    <w:rsid w:val="00526D33"/>
    <w:rsid w:val="005279B1"/>
    <w:rsid w:val="00527ADB"/>
    <w:rsid w:val="00527EC0"/>
    <w:rsid w:val="00531490"/>
    <w:rsid w:val="005319E0"/>
    <w:rsid w:val="00531F9C"/>
    <w:rsid w:val="005321D5"/>
    <w:rsid w:val="00533A3A"/>
    <w:rsid w:val="00533F70"/>
    <w:rsid w:val="00534191"/>
    <w:rsid w:val="00535077"/>
    <w:rsid w:val="0053556F"/>
    <w:rsid w:val="00535E71"/>
    <w:rsid w:val="00535F57"/>
    <w:rsid w:val="00536425"/>
    <w:rsid w:val="0053797D"/>
    <w:rsid w:val="00537A63"/>
    <w:rsid w:val="0054095C"/>
    <w:rsid w:val="00540B19"/>
    <w:rsid w:val="00540C8D"/>
    <w:rsid w:val="00541CB1"/>
    <w:rsid w:val="00542028"/>
    <w:rsid w:val="00542CE3"/>
    <w:rsid w:val="00543AF7"/>
    <w:rsid w:val="00543D08"/>
    <w:rsid w:val="0054429A"/>
    <w:rsid w:val="00545142"/>
    <w:rsid w:val="005455FE"/>
    <w:rsid w:val="0054616C"/>
    <w:rsid w:val="005463BD"/>
    <w:rsid w:val="00547F0B"/>
    <w:rsid w:val="00550C3F"/>
    <w:rsid w:val="00551DD1"/>
    <w:rsid w:val="00552235"/>
    <w:rsid w:val="00552BD9"/>
    <w:rsid w:val="00556769"/>
    <w:rsid w:val="00556852"/>
    <w:rsid w:val="00556E63"/>
    <w:rsid w:val="00556FAD"/>
    <w:rsid w:val="0056034D"/>
    <w:rsid w:val="00561C7D"/>
    <w:rsid w:val="00562203"/>
    <w:rsid w:val="005627DE"/>
    <w:rsid w:val="00562B03"/>
    <w:rsid w:val="00563208"/>
    <w:rsid w:val="0056370C"/>
    <w:rsid w:val="00563EAC"/>
    <w:rsid w:val="005652F6"/>
    <w:rsid w:val="0056559F"/>
    <w:rsid w:val="00566190"/>
    <w:rsid w:val="005701E8"/>
    <w:rsid w:val="005720A0"/>
    <w:rsid w:val="0057249E"/>
    <w:rsid w:val="005729A3"/>
    <w:rsid w:val="005734B1"/>
    <w:rsid w:val="00573CB8"/>
    <w:rsid w:val="00574500"/>
    <w:rsid w:val="00575836"/>
    <w:rsid w:val="005758C8"/>
    <w:rsid w:val="00576305"/>
    <w:rsid w:val="00576368"/>
    <w:rsid w:val="00577EC5"/>
    <w:rsid w:val="0058008E"/>
    <w:rsid w:val="00580A38"/>
    <w:rsid w:val="0058119C"/>
    <w:rsid w:val="005812E9"/>
    <w:rsid w:val="00581865"/>
    <w:rsid w:val="00581F60"/>
    <w:rsid w:val="005827C2"/>
    <w:rsid w:val="00582817"/>
    <w:rsid w:val="00582A54"/>
    <w:rsid w:val="005835CF"/>
    <w:rsid w:val="00583A6D"/>
    <w:rsid w:val="00585357"/>
    <w:rsid w:val="00585DD1"/>
    <w:rsid w:val="005866CE"/>
    <w:rsid w:val="00586911"/>
    <w:rsid w:val="005874FB"/>
    <w:rsid w:val="00587528"/>
    <w:rsid w:val="00587ECA"/>
    <w:rsid w:val="00590762"/>
    <w:rsid w:val="00590D54"/>
    <w:rsid w:val="00591212"/>
    <w:rsid w:val="00591679"/>
    <w:rsid w:val="00591998"/>
    <w:rsid w:val="00592220"/>
    <w:rsid w:val="005923B3"/>
    <w:rsid w:val="00593297"/>
    <w:rsid w:val="00593909"/>
    <w:rsid w:val="00593E04"/>
    <w:rsid w:val="00594949"/>
    <w:rsid w:val="005951BC"/>
    <w:rsid w:val="005961F4"/>
    <w:rsid w:val="00597E04"/>
    <w:rsid w:val="00597F0A"/>
    <w:rsid w:val="005A0F82"/>
    <w:rsid w:val="005A137E"/>
    <w:rsid w:val="005A1591"/>
    <w:rsid w:val="005A6B28"/>
    <w:rsid w:val="005A6F02"/>
    <w:rsid w:val="005A70D2"/>
    <w:rsid w:val="005B01CD"/>
    <w:rsid w:val="005B0810"/>
    <w:rsid w:val="005B091B"/>
    <w:rsid w:val="005B0AF7"/>
    <w:rsid w:val="005B0E60"/>
    <w:rsid w:val="005B1124"/>
    <w:rsid w:val="005B117D"/>
    <w:rsid w:val="005B1765"/>
    <w:rsid w:val="005B1D0A"/>
    <w:rsid w:val="005B33E1"/>
    <w:rsid w:val="005B3F37"/>
    <w:rsid w:val="005B4CC7"/>
    <w:rsid w:val="005B500F"/>
    <w:rsid w:val="005B5129"/>
    <w:rsid w:val="005B5632"/>
    <w:rsid w:val="005B5A43"/>
    <w:rsid w:val="005B5B6C"/>
    <w:rsid w:val="005B6A07"/>
    <w:rsid w:val="005B7174"/>
    <w:rsid w:val="005B7355"/>
    <w:rsid w:val="005B773F"/>
    <w:rsid w:val="005B7822"/>
    <w:rsid w:val="005B7871"/>
    <w:rsid w:val="005C0A84"/>
    <w:rsid w:val="005C1765"/>
    <w:rsid w:val="005C1DC6"/>
    <w:rsid w:val="005C324F"/>
    <w:rsid w:val="005C369B"/>
    <w:rsid w:val="005C3D5C"/>
    <w:rsid w:val="005C4A82"/>
    <w:rsid w:val="005C4CD7"/>
    <w:rsid w:val="005C4FF7"/>
    <w:rsid w:val="005C5111"/>
    <w:rsid w:val="005C560D"/>
    <w:rsid w:val="005C5D8B"/>
    <w:rsid w:val="005C63BE"/>
    <w:rsid w:val="005C6723"/>
    <w:rsid w:val="005C75C0"/>
    <w:rsid w:val="005C7ADF"/>
    <w:rsid w:val="005C7DCC"/>
    <w:rsid w:val="005D0C8B"/>
    <w:rsid w:val="005D1A92"/>
    <w:rsid w:val="005D1B7D"/>
    <w:rsid w:val="005D2195"/>
    <w:rsid w:val="005D2C10"/>
    <w:rsid w:val="005D3278"/>
    <w:rsid w:val="005D350D"/>
    <w:rsid w:val="005D3C1C"/>
    <w:rsid w:val="005D3D0C"/>
    <w:rsid w:val="005D3D32"/>
    <w:rsid w:val="005D4008"/>
    <w:rsid w:val="005D4906"/>
    <w:rsid w:val="005D5442"/>
    <w:rsid w:val="005D5887"/>
    <w:rsid w:val="005D6894"/>
    <w:rsid w:val="005D7BA0"/>
    <w:rsid w:val="005E0DE1"/>
    <w:rsid w:val="005E1161"/>
    <w:rsid w:val="005E21EC"/>
    <w:rsid w:val="005E271C"/>
    <w:rsid w:val="005E28D8"/>
    <w:rsid w:val="005E2F66"/>
    <w:rsid w:val="005E43A0"/>
    <w:rsid w:val="005E4F50"/>
    <w:rsid w:val="005E55EF"/>
    <w:rsid w:val="005E5699"/>
    <w:rsid w:val="005E5BED"/>
    <w:rsid w:val="005E5C98"/>
    <w:rsid w:val="005E64C3"/>
    <w:rsid w:val="005E676D"/>
    <w:rsid w:val="005F025C"/>
    <w:rsid w:val="005F09B1"/>
    <w:rsid w:val="005F1F5C"/>
    <w:rsid w:val="005F2252"/>
    <w:rsid w:val="005F39C5"/>
    <w:rsid w:val="005F4180"/>
    <w:rsid w:val="005F4200"/>
    <w:rsid w:val="005F4499"/>
    <w:rsid w:val="005F4AF2"/>
    <w:rsid w:val="005F5399"/>
    <w:rsid w:val="005F5527"/>
    <w:rsid w:val="005F5F16"/>
    <w:rsid w:val="005F6300"/>
    <w:rsid w:val="005F6E41"/>
    <w:rsid w:val="005F73FB"/>
    <w:rsid w:val="00600650"/>
    <w:rsid w:val="00600B9C"/>
    <w:rsid w:val="006015DA"/>
    <w:rsid w:val="0060241F"/>
    <w:rsid w:val="00602FAA"/>
    <w:rsid w:val="00603849"/>
    <w:rsid w:val="00603C5D"/>
    <w:rsid w:val="0060591C"/>
    <w:rsid w:val="00605934"/>
    <w:rsid w:val="006069B2"/>
    <w:rsid w:val="00606B21"/>
    <w:rsid w:val="00607C25"/>
    <w:rsid w:val="0061112E"/>
    <w:rsid w:val="0061219C"/>
    <w:rsid w:val="00612BD1"/>
    <w:rsid w:val="00613600"/>
    <w:rsid w:val="00613EE4"/>
    <w:rsid w:val="00614177"/>
    <w:rsid w:val="0061512D"/>
    <w:rsid w:val="00616154"/>
    <w:rsid w:val="00617F56"/>
    <w:rsid w:val="006203A2"/>
    <w:rsid w:val="0062052D"/>
    <w:rsid w:val="006206F4"/>
    <w:rsid w:val="00620A59"/>
    <w:rsid w:val="006214BF"/>
    <w:rsid w:val="0062407F"/>
    <w:rsid w:val="00624167"/>
    <w:rsid w:val="00624AB2"/>
    <w:rsid w:val="00625187"/>
    <w:rsid w:val="0062550F"/>
    <w:rsid w:val="0062573F"/>
    <w:rsid w:val="006277AF"/>
    <w:rsid w:val="00627B08"/>
    <w:rsid w:val="00627BA3"/>
    <w:rsid w:val="00627D64"/>
    <w:rsid w:val="006302ED"/>
    <w:rsid w:val="00630E86"/>
    <w:rsid w:val="00631D83"/>
    <w:rsid w:val="00632885"/>
    <w:rsid w:val="00633657"/>
    <w:rsid w:val="00634EE4"/>
    <w:rsid w:val="00635726"/>
    <w:rsid w:val="00635877"/>
    <w:rsid w:val="00636007"/>
    <w:rsid w:val="0063617E"/>
    <w:rsid w:val="0063622B"/>
    <w:rsid w:val="00636A52"/>
    <w:rsid w:val="006372CE"/>
    <w:rsid w:val="00637B6B"/>
    <w:rsid w:val="006401C4"/>
    <w:rsid w:val="006411F0"/>
    <w:rsid w:val="0064154A"/>
    <w:rsid w:val="00642462"/>
    <w:rsid w:val="00642BB4"/>
    <w:rsid w:val="00643228"/>
    <w:rsid w:val="00643346"/>
    <w:rsid w:val="00644D81"/>
    <w:rsid w:val="00644DA3"/>
    <w:rsid w:val="00645345"/>
    <w:rsid w:val="0064618B"/>
    <w:rsid w:val="00647E12"/>
    <w:rsid w:val="00651251"/>
    <w:rsid w:val="006528BE"/>
    <w:rsid w:val="00653293"/>
    <w:rsid w:val="0065337C"/>
    <w:rsid w:val="006539B0"/>
    <w:rsid w:val="0065477B"/>
    <w:rsid w:val="00654789"/>
    <w:rsid w:val="00656E3A"/>
    <w:rsid w:val="00657C5A"/>
    <w:rsid w:val="00657D7B"/>
    <w:rsid w:val="00657D99"/>
    <w:rsid w:val="00660428"/>
    <w:rsid w:val="00660A85"/>
    <w:rsid w:val="006614A0"/>
    <w:rsid w:val="00661C0F"/>
    <w:rsid w:val="00662350"/>
    <w:rsid w:val="00663877"/>
    <w:rsid w:val="006660A6"/>
    <w:rsid w:val="00666285"/>
    <w:rsid w:val="0067097B"/>
    <w:rsid w:val="00670ABE"/>
    <w:rsid w:val="00672640"/>
    <w:rsid w:val="006754D9"/>
    <w:rsid w:val="006766F6"/>
    <w:rsid w:val="0067700A"/>
    <w:rsid w:val="006776F7"/>
    <w:rsid w:val="00677B2A"/>
    <w:rsid w:val="006808C6"/>
    <w:rsid w:val="00680CE2"/>
    <w:rsid w:val="00680D00"/>
    <w:rsid w:val="00681073"/>
    <w:rsid w:val="006828FE"/>
    <w:rsid w:val="00683BFB"/>
    <w:rsid w:val="006843C6"/>
    <w:rsid w:val="00684BC1"/>
    <w:rsid w:val="006858A8"/>
    <w:rsid w:val="00685C5A"/>
    <w:rsid w:val="0068650E"/>
    <w:rsid w:val="006868CC"/>
    <w:rsid w:val="006869B7"/>
    <w:rsid w:val="00686DB6"/>
    <w:rsid w:val="00687CEB"/>
    <w:rsid w:val="00690237"/>
    <w:rsid w:val="00690458"/>
    <w:rsid w:val="0069197C"/>
    <w:rsid w:val="006928EE"/>
    <w:rsid w:val="006930E5"/>
    <w:rsid w:val="0069395C"/>
    <w:rsid w:val="00693A83"/>
    <w:rsid w:val="006958ED"/>
    <w:rsid w:val="00695C50"/>
    <w:rsid w:val="00696FF1"/>
    <w:rsid w:val="006970A9"/>
    <w:rsid w:val="00697689"/>
    <w:rsid w:val="006A0C6B"/>
    <w:rsid w:val="006A241B"/>
    <w:rsid w:val="006A25EB"/>
    <w:rsid w:val="006A26ED"/>
    <w:rsid w:val="006A2F75"/>
    <w:rsid w:val="006A3246"/>
    <w:rsid w:val="006A3F41"/>
    <w:rsid w:val="006A4BFE"/>
    <w:rsid w:val="006A4F23"/>
    <w:rsid w:val="006A4F2C"/>
    <w:rsid w:val="006A5355"/>
    <w:rsid w:val="006A54E5"/>
    <w:rsid w:val="006A59C8"/>
    <w:rsid w:val="006A63CE"/>
    <w:rsid w:val="006A75AB"/>
    <w:rsid w:val="006B01EF"/>
    <w:rsid w:val="006B056F"/>
    <w:rsid w:val="006B0BA0"/>
    <w:rsid w:val="006B0FAB"/>
    <w:rsid w:val="006B1075"/>
    <w:rsid w:val="006B10D7"/>
    <w:rsid w:val="006B149C"/>
    <w:rsid w:val="006B196D"/>
    <w:rsid w:val="006B1D33"/>
    <w:rsid w:val="006B20AE"/>
    <w:rsid w:val="006B225B"/>
    <w:rsid w:val="006B26E0"/>
    <w:rsid w:val="006B2EF3"/>
    <w:rsid w:val="006B3E4C"/>
    <w:rsid w:val="006B500A"/>
    <w:rsid w:val="006B533F"/>
    <w:rsid w:val="006B61FB"/>
    <w:rsid w:val="006B6397"/>
    <w:rsid w:val="006B6D99"/>
    <w:rsid w:val="006B7581"/>
    <w:rsid w:val="006B75EC"/>
    <w:rsid w:val="006C1C73"/>
    <w:rsid w:val="006C1F0D"/>
    <w:rsid w:val="006C2ADC"/>
    <w:rsid w:val="006C2E2B"/>
    <w:rsid w:val="006C3291"/>
    <w:rsid w:val="006C4128"/>
    <w:rsid w:val="006C4A90"/>
    <w:rsid w:val="006C508F"/>
    <w:rsid w:val="006C6FE1"/>
    <w:rsid w:val="006C738B"/>
    <w:rsid w:val="006C7972"/>
    <w:rsid w:val="006C7F4A"/>
    <w:rsid w:val="006D0FE5"/>
    <w:rsid w:val="006D2307"/>
    <w:rsid w:val="006D2A00"/>
    <w:rsid w:val="006D3940"/>
    <w:rsid w:val="006D40BC"/>
    <w:rsid w:val="006D5ABC"/>
    <w:rsid w:val="006D5AC4"/>
    <w:rsid w:val="006D5FF8"/>
    <w:rsid w:val="006D7030"/>
    <w:rsid w:val="006D7D29"/>
    <w:rsid w:val="006E3031"/>
    <w:rsid w:val="006E36A1"/>
    <w:rsid w:val="006E4F5C"/>
    <w:rsid w:val="006E55A7"/>
    <w:rsid w:val="006E6A4E"/>
    <w:rsid w:val="006E6CBF"/>
    <w:rsid w:val="006F1819"/>
    <w:rsid w:val="006F2DED"/>
    <w:rsid w:val="006F44E7"/>
    <w:rsid w:val="006F4508"/>
    <w:rsid w:val="006F4849"/>
    <w:rsid w:val="006F4917"/>
    <w:rsid w:val="006F4BBF"/>
    <w:rsid w:val="006F5C9B"/>
    <w:rsid w:val="006F6157"/>
    <w:rsid w:val="006F62AB"/>
    <w:rsid w:val="006F7257"/>
    <w:rsid w:val="006F73C3"/>
    <w:rsid w:val="006F7498"/>
    <w:rsid w:val="007012F3"/>
    <w:rsid w:val="007014D9"/>
    <w:rsid w:val="0070182E"/>
    <w:rsid w:val="00701984"/>
    <w:rsid w:val="00701F08"/>
    <w:rsid w:val="00702F16"/>
    <w:rsid w:val="00703FC7"/>
    <w:rsid w:val="007041ED"/>
    <w:rsid w:val="007046D0"/>
    <w:rsid w:val="00704D86"/>
    <w:rsid w:val="00704FAF"/>
    <w:rsid w:val="00705150"/>
    <w:rsid w:val="00705A4F"/>
    <w:rsid w:val="00710DEC"/>
    <w:rsid w:val="00711122"/>
    <w:rsid w:val="00711B68"/>
    <w:rsid w:val="00711F80"/>
    <w:rsid w:val="00711FA9"/>
    <w:rsid w:val="0071280C"/>
    <w:rsid w:val="00713D3D"/>
    <w:rsid w:val="00716156"/>
    <w:rsid w:val="0071645C"/>
    <w:rsid w:val="007203FD"/>
    <w:rsid w:val="007204A0"/>
    <w:rsid w:val="007205E2"/>
    <w:rsid w:val="0072079F"/>
    <w:rsid w:val="0072190A"/>
    <w:rsid w:val="00722C21"/>
    <w:rsid w:val="0072314F"/>
    <w:rsid w:val="00723794"/>
    <w:rsid w:val="007247C9"/>
    <w:rsid w:val="00725036"/>
    <w:rsid w:val="00725280"/>
    <w:rsid w:val="00725D75"/>
    <w:rsid w:val="00727671"/>
    <w:rsid w:val="00730A7A"/>
    <w:rsid w:val="007310D0"/>
    <w:rsid w:val="00731595"/>
    <w:rsid w:val="007326B1"/>
    <w:rsid w:val="007327E6"/>
    <w:rsid w:val="00732962"/>
    <w:rsid w:val="00732D70"/>
    <w:rsid w:val="007336B2"/>
    <w:rsid w:val="00734259"/>
    <w:rsid w:val="00734AEA"/>
    <w:rsid w:val="007363E6"/>
    <w:rsid w:val="007364BF"/>
    <w:rsid w:val="0073717E"/>
    <w:rsid w:val="00737728"/>
    <w:rsid w:val="00740A18"/>
    <w:rsid w:val="00740F1E"/>
    <w:rsid w:val="007419D6"/>
    <w:rsid w:val="00741F38"/>
    <w:rsid w:val="00742EB0"/>
    <w:rsid w:val="00743B7D"/>
    <w:rsid w:val="0074405C"/>
    <w:rsid w:val="00744E60"/>
    <w:rsid w:val="007456E8"/>
    <w:rsid w:val="007464FA"/>
    <w:rsid w:val="00747C5C"/>
    <w:rsid w:val="007505F3"/>
    <w:rsid w:val="00750A7B"/>
    <w:rsid w:val="00750D46"/>
    <w:rsid w:val="00751D33"/>
    <w:rsid w:val="00752BB6"/>
    <w:rsid w:val="00753AFE"/>
    <w:rsid w:val="00754232"/>
    <w:rsid w:val="00754363"/>
    <w:rsid w:val="00754623"/>
    <w:rsid w:val="00754E02"/>
    <w:rsid w:val="0075528A"/>
    <w:rsid w:val="00755610"/>
    <w:rsid w:val="00757405"/>
    <w:rsid w:val="0075790C"/>
    <w:rsid w:val="00760C76"/>
    <w:rsid w:val="00761117"/>
    <w:rsid w:val="00761417"/>
    <w:rsid w:val="007620CD"/>
    <w:rsid w:val="00762DFE"/>
    <w:rsid w:val="007630A6"/>
    <w:rsid w:val="007637C4"/>
    <w:rsid w:val="007638F7"/>
    <w:rsid w:val="00763F9B"/>
    <w:rsid w:val="0076413B"/>
    <w:rsid w:val="00764758"/>
    <w:rsid w:val="007651CD"/>
    <w:rsid w:val="0076650F"/>
    <w:rsid w:val="00766D46"/>
    <w:rsid w:val="00766E25"/>
    <w:rsid w:val="007676B3"/>
    <w:rsid w:val="00771CC8"/>
    <w:rsid w:val="007722E0"/>
    <w:rsid w:val="00772A92"/>
    <w:rsid w:val="007733CE"/>
    <w:rsid w:val="007746A3"/>
    <w:rsid w:val="00774DC6"/>
    <w:rsid w:val="0077503E"/>
    <w:rsid w:val="00775311"/>
    <w:rsid w:val="00775DF6"/>
    <w:rsid w:val="007806F6"/>
    <w:rsid w:val="007807D6"/>
    <w:rsid w:val="0078127C"/>
    <w:rsid w:val="007816C1"/>
    <w:rsid w:val="00781786"/>
    <w:rsid w:val="00781B07"/>
    <w:rsid w:val="00781DE6"/>
    <w:rsid w:val="007841C3"/>
    <w:rsid w:val="00785968"/>
    <w:rsid w:val="00785C00"/>
    <w:rsid w:val="00787019"/>
    <w:rsid w:val="007873EC"/>
    <w:rsid w:val="007874FB"/>
    <w:rsid w:val="00790A79"/>
    <w:rsid w:val="00790E82"/>
    <w:rsid w:val="00791876"/>
    <w:rsid w:val="00792455"/>
    <w:rsid w:val="00792E10"/>
    <w:rsid w:val="00793FAB"/>
    <w:rsid w:val="00794413"/>
    <w:rsid w:val="00794C6C"/>
    <w:rsid w:val="00794E40"/>
    <w:rsid w:val="00795B6D"/>
    <w:rsid w:val="00796227"/>
    <w:rsid w:val="00796270"/>
    <w:rsid w:val="00796CC5"/>
    <w:rsid w:val="00796CCC"/>
    <w:rsid w:val="00796FD3"/>
    <w:rsid w:val="00797BD6"/>
    <w:rsid w:val="00797E1D"/>
    <w:rsid w:val="007A163D"/>
    <w:rsid w:val="007A1889"/>
    <w:rsid w:val="007A1E1F"/>
    <w:rsid w:val="007A2DF0"/>
    <w:rsid w:val="007A2E6B"/>
    <w:rsid w:val="007A47AA"/>
    <w:rsid w:val="007A5344"/>
    <w:rsid w:val="007A5BB1"/>
    <w:rsid w:val="007A6FDE"/>
    <w:rsid w:val="007A7841"/>
    <w:rsid w:val="007A78AD"/>
    <w:rsid w:val="007A79EE"/>
    <w:rsid w:val="007B06D0"/>
    <w:rsid w:val="007B0DE7"/>
    <w:rsid w:val="007B1C1B"/>
    <w:rsid w:val="007B2B62"/>
    <w:rsid w:val="007B2E1C"/>
    <w:rsid w:val="007B3C0F"/>
    <w:rsid w:val="007B4E36"/>
    <w:rsid w:val="007B4E8F"/>
    <w:rsid w:val="007B55F4"/>
    <w:rsid w:val="007B5E49"/>
    <w:rsid w:val="007B601D"/>
    <w:rsid w:val="007B6E9B"/>
    <w:rsid w:val="007B7169"/>
    <w:rsid w:val="007B7FDF"/>
    <w:rsid w:val="007C0823"/>
    <w:rsid w:val="007C083A"/>
    <w:rsid w:val="007C0EA9"/>
    <w:rsid w:val="007C0F8F"/>
    <w:rsid w:val="007C18CC"/>
    <w:rsid w:val="007C1C45"/>
    <w:rsid w:val="007C217E"/>
    <w:rsid w:val="007C23FE"/>
    <w:rsid w:val="007C41B4"/>
    <w:rsid w:val="007C55D2"/>
    <w:rsid w:val="007C59E0"/>
    <w:rsid w:val="007C65B8"/>
    <w:rsid w:val="007C7287"/>
    <w:rsid w:val="007C7C28"/>
    <w:rsid w:val="007D05ED"/>
    <w:rsid w:val="007D0829"/>
    <w:rsid w:val="007D0B9A"/>
    <w:rsid w:val="007D11C1"/>
    <w:rsid w:val="007D1865"/>
    <w:rsid w:val="007D1EB4"/>
    <w:rsid w:val="007D309D"/>
    <w:rsid w:val="007D3627"/>
    <w:rsid w:val="007D4140"/>
    <w:rsid w:val="007D48C9"/>
    <w:rsid w:val="007D6ADE"/>
    <w:rsid w:val="007D7089"/>
    <w:rsid w:val="007D7387"/>
    <w:rsid w:val="007D78D9"/>
    <w:rsid w:val="007D7C47"/>
    <w:rsid w:val="007D7E8D"/>
    <w:rsid w:val="007E1313"/>
    <w:rsid w:val="007E20FE"/>
    <w:rsid w:val="007E21A8"/>
    <w:rsid w:val="007E2229"/>
    <w:rsid w:val="007E2427"/>
    <w:rsid w:val="007E3268"/>
    <w:rsid w:val="007E3420"/>
    <w:rsid w:val="007E377C"/>
    <w:rsid w:val="007E3CD7"/>
    <w:rsid w:val="007E4883"/>
    <w:rsid w:val="007E5469"/>
    <w:rsid w:val="007E6537"/>
    <w:rsid w:val="007E728C"/>
    <w:rsid w:val="007E76C7"/>
    <w:rsid w:val="007F038F"/>
    <w:rsid w:val="007F0699"/>
    <w:rsid w:val="007F146D"/>
    <w:rsid w:val="007F1A9A"/>
    <w:rsid w:val="007F23B8"/>
    <w:rsid w:val="007F47F2"/>
    <w:rsid w:val="007F49C7"/>
    <w:rsid w:val="007F5EAF"/>
    <w:rsid w:val="007F7033"/>
    <w:rsid w:val="007F7AF0"/>
    <w:rsid w:val="007F7F49"/>
    <w:rsid w:val="008003A5"/>
    <w:rsid w:val="008007C4"/>
    <w:rsid w:val="00800ADB"/>
    <w:rsid w:val="00801054"/>
    <w:rsid w:val="00801334"/>
    <w:rsid w:val="0080173D"/>
    <w:rsid w:val="00801B6D"/>
    <w:rsid w:val="00801F95"/>
    <w:rsid w:val="0080221D"/>
    <w:rsid w:val="008025A8"/>
    <w:rsid w:val="0080371A"/>
    <w:rsid w:val="00803DB4"/>
    <w:rsid w:val="00805AD7"/>
    <w:rsid w:val="00805F24"/>
    <w:rsid w:val="00807593"/>
    <w:rsid w:val="00810C99"/>
    <w:rsid w:val="00811F4A"/>
    <w:rsid w:val="008120D6"/>
    <w:rsid w:val="0081438E"/>
    <w:rsid w:val="00814976"/>
    <w:rsid w:val="00815237"/>
    <w:rsid w:val="008162C8"/>
    <w:rsid w:val="008221C7"/>
    <w:rsid w:val="008229EA"/>
    <w:rsid w:val="00822B95"/>
    <w:rsid w:val="00823818"/>
    <w:rsid w:val="00825DB7"/>
    <w:rsid w:val="0082726B"/>
    <w:rsid w:val="00827285"/>
    <w:rsid w:val="00827DD9"/>
    <w:rsid w:val="00830E75"/>
    <w:rsid w:val="00832177"/>
    <w:rsid w:val="0083252B"/>
    <w:rsid w:val="00832C96"/>
    <w:rsid w:val="00832E4E"/>
    <w:rsid w:val="00832F28"/>
    <w:rsid w:val="0083354D"/>
    <w:rsid w:val="008338DE"/>
    <w:rsid w:val="00835F60"/>
    <w:rsid w:val="00836603"/>
    <w:rsid w:val="0083735D"/>
    <w:rsid w:val="0083761E"/>
    <w:rsid w:val="0084036E"/>
    <w:rsid w:val="00840763"/>
    <w:rsid w:val="00840BA0"/>
    <w:rsid w:val="00841B4A"/>
    <w:rsid w:val="00842189"/>
    <w:rsid w:val="00843142"/>
    <w:rsid w:val="00844FBA"/>
    <w:rsid w:val="008453BD"/>
    <w:rsid w:val="008458A3"/>
    <w:rsid w:val="008459D3"/>
    <w:rsid w:val="00846446"/>
    <w:rsid w:val="00846739"/>
    <w:rsid w:val="0084701A"/>
    <w:rsid w:val="008475C4"/>
    <w:rsid w:val="00850211"/>
    <w:rsid w:val="0085208E"/>
    <w:rsid w:val="00852DA4"/>
    <w:rsid w:val="008534B0"/>
    <w:rsid w:val="00854153"/>
    <w:rsid w:val="008544D6"/>
    <w:rsid w:val="00854648"/>
    <w:rsid w:val="008548EB"/>
    <w:rsid w:val="00854DA9"/>
    <w:rsid w:val="008550D0"/>
    <w:rsid w:val="0085558A"/>
    <w:rsid w:val="008569A3"/>
    <w:rsid w:val="00860209"/>
    <w:rsid w:val="00860A52"/>
    <w:rsid w:val="00861395"/>
    <w:rsid w:val="008617A7"/>
    <w:rsid w:val="008638A2"/>
    <w:rsid w:val="008638F5"/>
    <w:rsid w:val="00864EC6"/>
    <w:rsid w:val="00864FE9"/>
    <w:rsid w:val="00865419"/>
    <w:rsid w:val="00866516"/>
    <w:rsid w:val="00866718"/>
    <w:rsid w:val="0086692D"/>
    <w:rsid w:val="00870393"/>
    <w:rsid w:val="0087071E"/>
    <w:rsid w:val="00870720"/>
    <w:rsid w:val="00870DE3"/>
    <w:rsid w:val="00871DC2"/>
    <w:rsid w:val="0087308E"/>
    <w:rsid w:val="00873366"/>
    <w:rsid w:val="008764AF"/>
    <w:rsid w:val="008765EA"/>
    <w:rsid w:val="00876C0A"/>
    <w:rsid w:val="0088003D"/>
    <w:rsid w:val="008801B3"/>
    <w:rsid w:val="00880D25"/>
    <w:rsid w:val="00881052"/>
    <w:rsid w:val="008811A9"/>
    <w:rsid w:val="008816AB"/>
    <w:rsid w:val="00883613"/>
    <w:rsid w:val="00883D74"/>
    <w:rsid w:val="00885C5B"/>
    <w:rsid w:val="0088619F"/>
    <w:rsid w:val="008862C9"/>
    <w:rsid w:val="00886CC4"/>
    <w:rsid w:val="008873E4"/>
    <w:rsid w:val="00887512"/>
    <w:rsid w:val="0088762E"/>
    <w:rsid w:val="00887C21"/>
    <w:rsid w:val="00893922"/>
    <w:rsid w:val="00894647"/>
    <w:rsid w:val="00894784"/>
    <w:rsid w:val="0089538D"/>
    <w:rsid w:val="0089781D"/>
    <w:rsid w:val="008A1FA7"/>
    <w:rsid w:val="008A268B"/>
    <w:rsid w:val="008A2D34"/>
    <w:rsid w:val="008A2D70"/>
    <w:rsid w:val="008A3422"/>
    <w:rsid w:val="008A3BB0"/>
    <w:rsid w:val="008A4062"/>
    <w:rsid w:val="008A4838"/>
    <w:rsid w:val="008A4B9B"/>
    <w:rsid w:val="008A4C4C"/>
    <w:rsid w:val="008A65CB"/>
    <w:rsid w:val="008A77F2"/>
    <w:rsid w:val="008B005A"/>
    <w:rsid w:val="008B04E5"/>
    <w:rsid w:val="008B0A99"/>
    <w:rsid w:val="008B0BAC"/>
    <w:rsid w:val="008B0F23"/>
    <w:rsid w:val="008B0F91"/>
    <w:rsid w:val="008B1A90"/>
    <w:rsid w:val="008B26DA"/>
    <w:rsid w:val="008B2ABF"/>
    <w:rsid w:val="008B2BEF"/>
    <w:rsid w:val="008B32F4"/>
    <w:rsid w:val="008B3420"/>
    <w:rsid w:val="008B35D3"/>
    <w:rsid w:val="008B3D41"/>
    <w:rsid w:val="008B43E1"/>
    <w:rsid w:val="008B451A"/>
    <w:rsid w:val="008B4964"/>
    <w:rsid w:val="008B4BD7"/>
    <w:rsid w:val="008B5358"/>
    <w:rsid w:val="008B6055"/>
    <w:rsid w:val="008B6758"/>
    <w:rsid w:val="008C13C4"/>
    <w:rsid w:val="008C7344"/>
    <w:rsid w:val="008C78A7"/>
    <w:rsid w:val="008D0444"/>
    <w:rsid w:val="008D1F1E"/>
    <w:rsid w:val="008D2C69"/>
    <w:rsid w:val="008D326B"/>
    <w:rsid w:val="008D3D0D"/>
    <w:rsid w:val="008D4619"/>
    <w:rsid w:val="008D4AA8"/>
    <w:rsid w:val="008D4F73"/>
    <w:rsid w:val="008D56B7"/>
    <w:rsid w:val="008D640C"/>
    <w:rsid w:val="008D642E"/>
    <w:rsid w:val="008D643E"/>
    <w:rsid w:val="008D6E22"/>
    <w:rsid w:val="008D6FC3"/>
    <w:rsid w:val="008D75E7"/>
    <w:rsid w:val="008E2909"/>
    <w:rsid w:val="008E2D7D"/>
    <w:rsid w:val="008E3E05"/>
    <w:rsid w:val="008E3F97"/>
    <w:rsid w:val="008E4E30"/>
    <w:rsid w:val="008E5405"/>
    <w:rsid w:val="008E5712"/>
    <w:rsid w:val="008E5870"/>
    <w:rsid w:val="008E5D32"/>
    <w:rsid w:val="008E63F3"/>
    <w:rsid w:val="008E642F"/>
    <w:rsid w:val="008E7AF2"/>
    <w:rsid w:val="008F08DC"/>
    <w:rsid w:val="008F0EF1"/>
    <w:rsid w:val="008F0F0D"/>
    <w:rsid w:val="008F19F0"/>
    <w:rsid w:val="008F1D2A"/>
    <w:rsid w:val="008F26F8"/>
    <w:rsid w:val="008F3AE4"/>
    <w:rsid w:val="008F3EEF"/>
    <w:rsid w:val="008F435A"/>
    <w:rsid w:val="008F439A"/>
    <w:rsid w:val="008F461D"/>
    <w:rsid w:val="008F590E"/>
    <w:rsid w:val="008F616C"/>
    <w:rsid w:val="00900264"/>
    <w:rsid w:val="00900A7D"/>
    <w:rsid w:val="00900C13"/>
    <w:rsid w:val="00901408"/>
    <w:rsid w:val="00901F58"/>
    <w:rsid w:val="00903221"/>
    <w:rsid w:val="00903BCB"/>
    <w:rsid w:val="009078DB"/>
    <w:rsid w:val="00907E90"/>
    <w:rsid w:val="009102D6"/>
    <w:rsid w:val="009133AC"/>
    <w:rsid w:val="00913408"/>
    <w:rsid w:val="00913CB9"/>
    <w:rsid w:val="00914639"/>
    <w:rsid w:val="00915019"/>
    <w:rsid w:val="009156A2"/>
    <w:rsid w:val="0091626C"/>
    <w:rsid w:val="00916427"/>
    <w:rsid w:val="00920B4C"/>
    <w:rsid w:val="00921C9C"/>
    <w:rsid w:val="00921D5B"/>
    <w:rsid w:val="00923151"/>
    <w:rsid w:val="009235B8"/>
    <w:rsid w:val="00925073"/>
    <w:rsid w:val="0092604F"/>
    <w:rsid w:val="009266CB"/>
    <w:rsid w:val="00926B7D"/>
    <w:rsid w:val="00927FD8"/>
    <w:rsid w:val="00930653"/>
    <w:rsid w:val="00931614"/>
    <w:rsid w:val="0093191A"/>
    <w:rsid w:val="00932307"/>
    <w:rsid w:val="00932513"/>
    <w:rsid w:val="00932FD9"/>
    <w:rsid w:val="00933A3F"/>
    <w:rsid w:val="00934578"/>
    <w:rsid w:val="0093495B"/>
    <w:rsid w:val="00934BBB"/>
    <w:rsid w:val="0093515F"/>
    <w:rsid w:val="0093588E"/>
    <w:rsid w:val="00935A31"/>
    <w:rsid w:val="00935D47"/>
    <w:rsid w:val="00936087"/>
    <w:rsid w:val="009375AE"/>
    <w:rsid w:val="00940AE6"/>
    <w:rsid w:val="009410DE"/>
    <w:rsid w:val="0094113A"/>
    <w:rsid w:val="00942049"/>
    <w:rsid w:val="009426EB"/>
    <w:rsid w:val="00944E01"/>
    <w:rsid w:val="0094643B"/>
    <w:rsid w:val="00946DDA"/>
    <w:rsid w:val="00946EFD"/>
    <w:rsid w:val="00946FDF"/>
    <w:rsid w:val="00950B07"/>
    <w:rsid w:val="00952C46"/>
    <w:rsid w:val="00952FFE"/>
    <w:rsid w:val="0095418F"/>
    <w:rsid w:val="00954A06"/>
    <w:rsid w:val="00955143"/>
    <w:rsid w:val="00955317"/>
    <w:rsid w:val="009557C1"/>
    <w:rsid w:val="00955B28"/>
    <w:rsid w:val="0095655F"/>
    <w:rsid w:val="00957B5F"/>
    <w:rsid w:val="00960323"/>
    <w:rsid w:val="009605AC"/>
    <w:rsid w:val="009612DB"/>
    <w:rsid w:val="00962272"/>
    <w:rsid w:val="009624E4"/>
    <w:rsid w:val="0096292F"/>
    <w:rsid w:val="00962FFA"/>
    <w:rsid w:val="00963DA1"/>
    <w:rsid w:val="00964070"/>
    <w:rsid w:val="00964289"/>
    <w:rsid w:val="009653C3"/>
    <w:rsid w:val="0096692D"/>
    <w:rsid w:val="00966AAB"/>
    <w:rsid w:val="00973F5A"/>
    <w:rsid w:val="009746DB"/>
    <w:rsid w:val="0097485D"/>
    <w:rsid w:val="009765C9"/>
    <w:rsid w:val="0097760F"/>
    <w:rsid w:val="0098007A"/>
    <w:rsid w:val="00981C17"/>
    <w:rsid w:val="0098339A"/>
    <w:rsid w:val="00983DC9"/>
    <w:rsid w:val="00984CE9"/>
    <w:rsid w:val="0098575E"/>
    <w:rsid w:val="0098661E"/>
    <w:rsid w:val="00987918"/>
    <w:rsid w:val="00987FB0"/>
    <w:rsid w:val="00991E48"/>
    <w:rsid w:val="009922E6"/>
    <w:rsid w:val="00992C4F"/>
    <w:rsid w:val="0099308C"/>
    <w:rsid w:val="009936FD"/>
    <w:rsid w:val="00993E71"/>
    <w:rsid w:val="00993EDB"/>
    <w:rsid w:val="00993F1C"/>
    <w:rsid w:val="0099442E"/>
    <w:rsid w:val="00995062"/>
    <w:rsid w:val="00996385"/>
    <w:rsid w:val="00997642"/>
    <w:rsid w:val="00997865"/>
    <w:rsid w:val="00997AEE"/>
    <w:rsid w:val="009A0297"/>
    <w:rsid w:val="009A0849"/>
    <w:rsid w:val="009A0BE1"/>
    <w:rsid w:val="009A1D7D"/>
    <w:rsid w:val="009A2088"/>
    <w:rsid w:val="009A22CA"/>
    <w:rsid w:val="009A5359"/>
    <w:rsid w:val="009A584B"/>
    <w:rsid w:val="009A5B55"/>
    <w:rsid w:val="009A614B"/>
    <w:rsid w:val="009A6853"/>
    <w:rsid w:val="009A6A47"/>
    <w:rsid w:val="009A6EA7"/>
    <w:rsid w:val="009A6EAF"/>
    <w:rsid w:val="009A700A"/>
    <w:rsid w:val="009A714E"/>
    <w:rsid w:val="009A78E9"/>
    <w:rsid w:val="009A7F06"/>
    <w:rsid w:val="009B19EA"/>
    <w:rsid w:val="009B1C86"/>
    <w:rsid w:val="009B24A2"/>
    <w:rsid w:val="009B270D"/>
    <w:rsid w:val="009B2B80"/>
    <w:rsid w:val="009B355E"/>
    <w:rsid w:val="009B449E"/>
    <w:rsid w:val="009B4D76"/>
    <w:rsid w:val="009B5AC7"/>
    <w:rsid w:val="009B5B94"/>
    <w:rsid w:val="009B6E9D"/>
    <w:rsid w:val="009C02F7"/>
    <w:rsid w:val="009C0371"/>
    <w:rsid w:val="009C0EC2"/>
    <w:rsid w:val="009C11C9"/>
    <w:rsid w:val="009C1815"/>
    <w:rsid w:val="009C2020"/>
    <w:rsid w:val="009C21CB"/>
    <w:rsid w:val="009C2738"/>
    <w:rsid w:val="009C2947"/>
    <w:rsid w:val="009C3D8D"/>
    <w:rsid w:val="009C4542"/>
    <w:rsid w:val="009C517A"/>
    <w:rsid w:val="009C51DD"/>
    <w:rsid w:val="009C550D"/>
    <w:rsid w:val="009C5D66"/>
    <w:rsid w:val="009C6497"/>
    <w:rsid w:val="009C6581"/>
    <w:rsid w:val="009C69E3"/>
    <w:rsid w:val="009C722E"/>
    <w:rsid w:val="009C781E"/>
    <w:rsid w:val="009D0248"/>
    <w:rsid w:val="009D0D35"/>
    <w:rsid w:val="009D1361"/>
    <w:rsid w:val="009D13B4"/>
    <w:rsid w:val="009D17C9"/>
    <w:rsid w:val="009D1D02"/>
    <w:rsid w:val="009D272C"/>
    <w:rsid w:val="009D275C"/>
    <w:rsid w:val="009D2AF5"/>
    <w:rsid w:val="009D2DDC"/>
    <w:rsid w:val="009D302F"/>
    <w:rsid w:val="009D35BB"/>
    <w:rsid w:val="009D4628"/>
    <w:rsid w:val="009D475D"/>
    <w:rsid w:val="009D4DA2"/>
    <w:rsid w:val="009D4DDD"/>
    <w:rsid w:val="009D6912"/>
    <w:rsid w:val="009E58FC"/>
    <w:rsid w:val="009E5A9F"/>
    <w:rsid w:val="009E6664"/>
    <w:rsid w:val="009E7F65"/>
    <w:rsid w:val="009F0AA9"/>
    <w:rsid w:val="009F0B6C"/>
    <w:rsid w:val="009F279D"/>
    <w:rsid w:val="009F2EFD"/>
    <w:rsid w:val="009F3C9F"/>
    <w:rsid w:val="009F3F13"/>
    <w:rsid w:val="009F47A1"/>
    <w:rsid w:val="009F480A"/>
    <w:rsid w:val="009F5D09"/>
    <w:rsid w:val="009F6898"/>
    <w:rsid w:val="009F6D91"/>
    <w:rsid w:val="009F6E13"/>
    <w:rsid w:val="009F748C"/>
    <w:rsid w:val="009F7ADA"/>
    <w:rsid w:val="009F7EB2"/>
    <w:rsid w:val="00A018DD"/>
    <w:rsid w:val="00A0365E"/>
    <w:rsid w:val="00A039DB"/>
    <w:rsid w:val="00A03B33"/>
    <w:rsid w:val="00A04A41"/>
    <w:rsid w:val="00A05595"/>
    <w:rsid w:val="00A055E4"/>
    <w:rsid w:val="00A06279"/>
    <w:rsid w:val="00A06751"/>
    <w:rsid w:val="00A06FF0"/>
    <w:rsid w:val="00A102B1"/>
    <w:rsid w:val="00A110AB"/>
    <w:rsid w:val="00A13B6E"/>
    <w:rsid w:val="00A1538A"/>
    <w:rsid w:val="00A153D0"/>
    <w:rsid w:val="00A15F64"/>
    <w:rsid w:val="00A1663F"/>
    <w:rsid w:val="00A201B1"/>
    <w:rsid w:val="00A20209"/>
    <w:rsid w:val="00A20D80"/>
    <w:rsid w:val="00A21A3D"/>
    <w:rsid w:val="00A220D1"/>
    <w:rsid w:val="00A236C6"/>
    <w:rsid w:val="00A25006"/>
    <w:rsid w:val="00A25B57"/>
    <w:rsid w:val="00A2601F"/>
    <w:rsid w:val="00A26063"/>
    <w:rsid w:val="00A274A3"/>
    <w:rsid w:val="00A27C00"/>
    <w:rsid w:val="00A31B53"/>
    <w:rsid w:val="00A32223"/>
    <w:rsid w:val="00A3287B"/>
    <w:rsid w:val="00A35843"/>
    <w:rsid w:val="00A37D3B"/>
    <w:rsid w:val="00A40192"/>
    <w:rsid w:val="00A403D7"/>
    <w:rsid w:val="00A404BA"/>
    <w:rsid w:val="00A42446"/>
    <w:rsid w:val="00A427E4"/>
    <w:rsid w:val="00A43CCE"/>
    <w:rsid w:val="00A442D0"/>
    <w:rsid w:val="00A4477D"/>
    <w:rsid w:val="00A4483A"/>
    <w:rsid w:val="00A46392"/>
    <w:rsid w:val="00A47CB4"/>
    <w:rsid w:val="00A508B1"/>
    <w:rsid w:val="00A516DD"/>
    <w:rsid w:val="00A51C6B"/>
    <w:rsid w:val="00A52219"/>
    <w:rsid w:val="00A53463"/>
    <w:rsid w:val="00A53A22"/>
    <w:rsid w:val="00A53FCE"/>
    <w:rsid w:val="00A5403E"/>
    <w:rsid w:val="00A54EE8"/>
    <w:rsid w:val="00A561D7"/>
    <w:rsid w:val="00A567A2"/>
    <w:rsid w:val="00A569B0"/>
    <w:rsid w:val="00A56A8C"/>
    <w:rsid w:val="00A56C98"/>
    <w:rsid w:val="00A56D64"/>
    <w:rsid w:val="00A56EC2"/>
    <w:rsid w:val="00A574FA"/>
    <w:rsid w:val="00A576DE"/>
    <w:rsid w:val="00A601B2"/>
    <w:rsid w:val="00A635BC"/>
    <w:rsid w:val="00A63D24"/>
    <w:rsid w:val="00A65021"/>
    <w:rsid w:val="00A65392"/>
    <w:rsid w:val="00A6597A"/>
    <w:rsid w:val="00A66315"/>
    <w:rsid w:val="00A667D8"/>
    <w:rsid w:val="00A66FA3"/>
    <w:rsid w:val="00A6705E"/>
    <w:rsid w:val="00A67E01"/>
    <w:rsid w:val="00A70CFC"/>
    <w:rsid w:val="00A712EF"/>
    <w:rsid w:val="00A716C5"/>
    <w:rsid w:val="00A72619"/>
    <w:rsid w:val="00A727D0"/>
    <w:rsid w:val="00A72E34"/>
    <w:rsid w:val="00A72E81"/>
    <w:rsid w:val="00A72FD5"/>
    <w:rsid w:val="00A735DC"/>
    <w:rsid w:val="00A74350"/>
    <w:rsid w:val="00A7507C"/>
    <w:rsid w:val="00A75F6A"/>
    <w:rsid w:val="00A77C5E"/>
    <w:rsid w:val="00A77E67"/>
    <w:rsid w:val="00A77F16"/>
    <w:rsid w:val="00A77F24"/>
    <w:rsid w:val="00A805B5"/>
    <w:rsid w:val="00A80ECF"/>
    <w:rsid w:val="00A81A63"/>
    <w:rsid w:val="00A81B9F"/>
    <w:rsid w:val="00A81C36"/>
    <w:rsid w:val="00A81ED0"/>
    <w:rsid w:val="00A82079"/>
    <w:rsid w:val="00A836A4"/>
    <w:rsid w:val="00A83FC4"/>
    <w:rsid w:val="00A84847"/>
    <w:rsid w:val="00A84FA6"/>
    <w:rsid w:val="00A854E2"/>
    <w:rsid w:val="00A85DD8"/>
    <w:rsid w:val="00A868B1"/>
    <w:rsid w:val="00A86A5B"/>
    <w:rsid w:val="00A87752"/>
    <w:rsid w:val="00A87EFF"/>
    <w:rsid w:val="00A87F84"/>
    <w:rsid w:val="00A9041D"/>
    <w:rsid w:val="00A906DC"/>
    <w:rsid w:val="00A91F15"/>
    <w:rsid w:val="00A9345B"/>
    <w:rsid w:val="00A93EFB"/>
    <w:rsid w:val="00A94259"/>
    <w:rsid w:val="00A94B10"/>
    <w:rsid w:val="00A95658"/>
    <w:rsid w:val="00A961C8"/>
    <w:rsid w:val="00A96B3C"/>
    <w:rsid w:val="00A96F67"/>
    <w:rsid w:val="00A97045"/>
    <w:rsid w:val="00A9724C"/>
    <w:rsid w:val="00A9785A"/>
    <w:rsid w:val="00AA0B6B"/>
    <w:rsid w:val="00AA1727"/>
    <w:rsid w:val="00AA254B"/>
    <w:rsid w:val="00AA328C"/>
    <w:rsid w:val="00AA3B05"/>
    <w:rsid w:val="00AA3BA3"/>
    <w:rsid w:val="00AA3D3B"/>
    <w:rsid w:val="00AA57BB"/>
    <w:rsid w:val="00AA5B0F"/>
    <w:rsid w:val="00AA62A4"/>
    <w:rsid w:val="00AA6811"/>
    <w:rsid w:val="00AA6A30"/>
    <w:rsid w:val="00AA6B63"/>
    <w:rsid w:val="00AA6F93"/>
    <w:rsid w:val="00AA703F"/>
    <w:rsid w:val="00AB0368"/>
    <w:rsid w:val="00AB17FF"/>
    <w:rsid w:val="00AB18B8"/>
    <w:rsid w:val="00AB1EFA"/>
    <w:rsid w:val="00AB2E6F"/>
    <w:rsid w:val="00AB375E"/>
    <w:rsid w:val="00AB37D0"/>
    <w:rsid w:val="00AB5E71"/>
    <w:rsid w:val="00AB5F2A"/>
    <w:rsid w:val="00AC0167"/>
    <w:rsid w:val="00AC047A"/>
    <w:rsid w:val="00AC0671"/>
    <w:rsid w:val="00AC19C1"/>
    <w:rsid w:val="00AC1E85"/>
    <w:rsid w:val="00AC2F04"/>
    <w:rsid w:val="00AC3E82"/>
    <w:rsid w:val="00AC3F7A"/>
    <w:rsid w:val="00AC439A"/>
    <w:rsid w:val="00AC473D"/>
    <w:rsid w:val="00AC57FE"/>
    <w:rsid w:val="00AC74BD"/>
    <w:rsid w:val="00AC74EF"/>
    <w:rsid w:val="00AC7B91"/>
    <w:rsid w:val="00AC7E71"/>
    <w:rsid w:val="00AC7FAB"/>
    <w:rsid w:val="00AD0EF6"/>
    <w:rsid w:val="00AD15A8"/>
    <w:rsid w:val="00AD238D"/>
    <w:rsid w:val="00AD2B21"/>
    <w:rsid w:val="00AD2CD4"/>
    <w:rsid w:val="00AD3F60"/>
    <w:rsid w:val="00AD41C8"/>
    <w:rsid w:val="00AD4B04"/>
    <w:rsid w:val="00AD4C63"/>
    <w:rsid w:val="00AD6316"/>
    <w:rsid w:val="00AD77D1"/>
    <w:rsid w:val="00AE1451"/>
    <w:rsid w:val="00AE1B68"/>
    <w:rsid w:val="00AE575B"/>
    <w:rsid w:val="00AE5877"/>
    <w:rsid w:val="00AE69FC"/>
    <w:rsid w:val="00AF0051"/>
    <w:rsid w:val="00AF0CC1"/>
    <w:rsid w:val="00AF1C69"/>
    <w:rsid w:val="00AF1DAC"/>
    <w:rsid w:val="00AF23D1"/>
    <w:rsid w:val="00AF2E4D"/>
    <w:rsid w:val="00AF3824"/>
    <w:rsid w:val="00AF4B4F"/>
    <w:rsid w:val="00AF4C77"/>
    <w:rsid w:val="00AF59C4"/>
    <w:rsid w:val="00B008E9"/>
    <w:rsid w:val="00B0209B"/>
    <w:rsid w:val="00B0223F"/>
    <w:rsid w:val="00B02875"/>
    <w:rsid w:val="00B053BA"/>
    <w:rsid w:val="00B060AA"/>
    <w:rsid w:val="00B07066"/>
    <w:rsid w:val="00B07853"/>
    <w:rsid w:val="00B1090A"/>
    <w:rsid w:val="00B114AF"/>
    <w:rsid w:val="00B11DB2"/>
    <w:rsid w:val="00B11E8D"/>
    <w:rsid w:val="00B121B3"/>
    <w:rsid w:val="00B125CC"/>
    <w:rsid w:val="00B125FC"/>
    <w:rsid w:val="00B12C58"/>
    <w:rsid w:val="00B13480"/>
    <w:rsid w:val="00B13F9C"/>
    <w:rsid w:val="00B149DF"/>
    <w:rsid w:val="00B156AB"/>
    <w:rsid w:val="00B15760"/>
    <w:rsid w:val="00B16207"/>
    <w:rsid w:val="00B16820"/>
    <w:rsid w:val="00B16D64"/>
    <w:rsid w:val="00B16E7C"/>
    <w:rsid w:val="00B178C1"/>
    <w:rsid w:val="00B17926"/>
    <w:rsid w:val="00B17C42"/>
    <w:rsid w:val="00B20ED4"/>
    <w:rsid w:val="00B2132B"/>
    <w:rsid w:val="00B21479"/>
    <w:rsid w:val="00B2183D"/>
    <w:rsid w:val="00B2271A"/>
    <w:rsid w:val="00B234D5"/>
    <w:rsid w:val="00B2404F"/>
    <w:rsid w:val="00B243AA"/>
    <w:rsid w:val="00B247B7"/>
    <w:rsid w:val="00B2697E"/>
    <w:rsid w:val="00B26CE7"/>
    <w:rsid w:val="00B26D0C"/>
    <w:rsid w:val="00B27A96"/>
    <w:rsid w:val="00B311BC"/>
    <w:rsid w:val="00B32146"/>
    <w:rsid w:val="00B32BAC"/>
    <w:rsid w:val="00B3383A"/>
    <w:rsid w:val="00B342B7"/>
    <w:rsid w:val="00B34A0F"/>
    <w:rsid w:val="00B34FB9"/>
    <w:rsid w:val="00B3506E"/>
    <w:rsid w:val="00B352EA"/>
    <w:rsid w:val="00B364E1"/>
    <w:rsid w:val="00B367A7"/>
    <w:rsid w:val="00B36C18"/>
    <w:rsid w:val="00B37974"/>
    <w:rsid w:val="00B37F6E"/>
    <w:rsid w:val="00B40279"/>
    <w:rsid w:val="00B40A0C"/>
    <w:rsid w:val="00B40B73"/>
    <w:rsid w:val="00B40BE1"/>
    <w:rsid w:val="00B41B2A"/>
    <w:rsid w:val="00B42021"/>
    <w:rsid w:val="00B42583"/>
    <w:rsid w:val="00B42591"/>
    <w:rsid w:val="00B438A3"/>
    <w:rsid w:val="00B43F0C"/>
    <w:rsid w:val="00B451EE"/>
    <w:rsid w:val="00B45A5E"/>
    <w:rsid w:val="00B45B51"/>
    <w:rsid w:val="00B45C69"/>
    <w:rsid w:val="00B47A1C"/>
    <w:rsid w:val="00B50205"/>
    <w:rsid w:val="00B50A5C"/>
    <w:rsid w:val="00B50FEA"/>
    <w:rsid w:val="00B51111"/>
    <w:rsid w:val="00B52945"/>
    <w:rsid w:val="00B5335F"/>
    <w:rsid w:val="00B53792"/>
    <w:rsid w:val="00B54842"/>
    <w:rsid w:val="00B55746"/>
    <w:rsid w:val="00B61B49"/>
    <w:rsid w:val="00B62565"/>
    <w:rsid w:val="00B62C5E"/>
    <w:rsid w:val="00B63572"/>
    <w:rsid w:val="00B638FF"/>
    <w:rsid w:val="00B647F0"/>
    <w:rsid w:val="00B65EA8"/>
    <w:rsid w:val="00B6600E"/>
    <w:rsid w:val="00B669A5"/>
    <w:rsid w:val="00B66E7F"/>
    <w:rsid w:val="00B6719B"/>
    <w:rsid w:val="00B70A8B"/>
    <w:rsid w:val="00B70E11"/>
    <w:rsid w:val="00B70E64"/>
    <w:rsid w:val="00B7176A"/>
    <w:rsid w:val="00B71D94"/>
    <w:rsid w:val="00B74553"/>
    <w:rsid w:val="00B7457B"/>
    <w:rsid w:val="00B751D4"/>
    <w:rsid w:val="00B8028B"/>
    <w:rsid w:val="00B80347"/>
    <w:rsid w:val="00B81D84"/>
    <w:rsid w:val="00B82B0A"/>
    <w:rsid w:val="00B82B41"/>
    <w:rsid w:val="00B83689"/>
    <w:rsid w:val="00B8425A"/>
    <w:rsid w:val="00B85689"/>
    <w:rsid w:val="00B8575D"/>
    <w:rsid w:val="00B86069"/>
    <w:rsid w:val="00B86B51"/>
    <w:rsid w:val="00B8737E"/>
    <w:rsid w:val="00B87D66"/>
    <w:rsid w:val="00B90D6F"/>
    <w:rsid w:val="00B91159"/>
    <w:rsid w:val="00B916C3"/>
    <w:rsid w:val="00B9172B"/>
    <w:rsid w:val="00B923C2"/>
    <w:rsid w:val="00B924D7"/>
    <w:rsid w:val="00B935C3"/>
    <w:rsid w:val="00B938EE"/>
    <w:rsid w:val="00B94CD9"/>
    <w:rsid w:val="00B95494"/>
    <w:rsid w:val="00B967EB"/>
    <w:rsid w:val="00B96B83"/>
    <w:rsid w:val="00B9735C"/>
    <w:rsid w:val="00BA0764"/>
    <w:rsid w:val="00BA0B75"/>
    <w:rsid w:val="00BA1010"/>
    <w:rsid w:val="00BA2C63"/>
    <w:rsid w:val="00BA2D96"/>
    <w:rsid w:val="00BA2E96"/>
    <w:rsid w:val="00BA4C37"/>
    <w:rsid w:val="00BA7360"/>
    <w:rsid w:val="00BA7509"/>
    <w:rsid w:val="00BA7D80"/>
    <w:rsid w:val="00BB0E36"/>
    <w:rsid w:val="00BB13A6"/>
    <w:rsid w:val="00BB29AD"/>
    <w:rsid w:val="00BB2B23"/>
    <w:rsid w:val="00BB2C8F"/>
    <w:rsid w:val="00BB2FD1"/>
    <w:rsid w:val="00BB36A7"/>
    <w:rsid w:val="00BB3B65"/>
    <w:rsid w:val="00BB469E"/>
    <w:rsid w:val="00BB487C"/>
    <w:rsid w:val="00BB4A77"/>
    <w:rsid w:val="00BB4A8F"/>
    <w:rsid w:val="00BB4BD8"/>
    <w:rsid w:val="00BB5A1C"/>
    <w:rsid w:val="00BB5DD1"/>
    <w:rsid w:val="00BB5F2E"/>
    <w:rsid w:val="00BB668B"/>
    <w:rsid w:val="00BB6BA7"/>
    <w:rsid w:val="00BB74C2"/>
    <w:rsid w:val="00BB7F68"/>
    <w:rsid w:val="00BC0AA7"/>
    <w:rsid w:val="00BC0E21"/>
    <w:rsid w:val="00BC263E"/>
    <w:rsid w:val="00BC2A14"/>
    <w:rsid w:val="00BC2E08"/>
    <w:rsid w:val="00BC3C75"/>
    <w:rsid w:val="00BC448A"/>
    <w:rsid w:val="00BC4C72"/>
    <w:rsid w:val="00BC5611"/>
    <w:rsid w:val="00BC5724"/>
    <w:rsid w:val="00BC589E"/>
    <w:rsid w:val="00BC5C09"/>
    <w:rsid w:val="00BC7566"/>
    <w:rsid w:val="00BC7DAE"/>
    <w:rsid w:val="00BD092F"/>
    <w:rsid w:val="00BD0F96"/>
    <w:rsid w:val="00BD3F25"/>
    <w:rsid w:val="00BD4507"/>
    <w:rsid w:val="00BD5B94"/>
    <w:rsid w:val="00BD700C"/>
    <w:rsid w:val="00BD7864"/>
    <w:rsid w:val="00BD7AA3"/>
    <w:rsid w:val="00BE0398"/>
    <w:rsid w:val="00BE072A"/>
    <w:rsid w:val="00BE0868"/>
    <w:rsid w:val="00BE0AD6"/>
    <w:rsid w:val="00BE189F"/>
    <w:rsid w:val="00BE19ED"/>
    <w:rsid w:val="00BE3118"/>
    <w:rsid w:val="00BE3A33"/>
    <w:rsid w:val="00BE5486"/>
    <w:rsid w:val="00BF06F0"/>
    <w:rsid w:val="00BF094B"/>
    <w:rsid w:val="00BF0A50"/>
    <w:rsid w:val="00BF11F7"/>
    <w:rsid w:val="00BF127C"/>
    <w:rsid w:val="00BF1B43"/>
    <w:rsid w:val="00BF235A"/>
    <w:rsid w:val="00BF3508"/>
    <w:rsid w:val="00BF3F14"/>
    <w:rsid w:val="00BF4411"/>
    <w:rsid w:val="00BF48EC"/>
    <w:rsid w:val="00BF48FB"/>
    <w:rsid w:val="00BF51C0"/>
    <w:rsid w:val="00BF5627"/>
    <w:rsid w:val="00BF6676"/>
    <w:rsid w:val="00BF6E7F"/>
    <w:rsid w:val="00BF7243"/>
    <w:rsid w:val="00BF7AC4"/>
    <w:rsid w:val="00BF7F2E"/>
    <w:rsid w:val="00C000FD"/>
    <w:rsid w:val="00C013DE"/>
    <w:rsid w:val="00C02D6C"/>
    <w:rsid w:val="00C03404"/>
    <w:rsid w:val="00C03874"/>
    <w:rsid w:val="00C04E8E"/>
    <w:rsid w:val="00C076EF"/>
    <w:rsid w:val="00C10956"/>
    <w:rsid w:val="00C11C03"/>
    <w:rsid w:val="00C11F1B"/>
    <w:rsid w:val="00C12490"/>
    <w:rsid w:val="00C135F2"/>
    <w:rsid w:val="00C13E30"/>
    <w:rsid w:val="00C140C8"/>
    <w:rsid w:val="00C1439C"/>
    <w:rsid w:val="00C14426"/>
    <w:rsid w:val="00C17361"/>
    <w:rsid w:val="00C175DE"/>
    <w:rsid w:val="00C203A0"/>
    <w:rsid w:val="00C20960"/>
    <w:rsid w:val="00C21107"/>
    <w:rsid w:val="00C21597"/>
    <w:rsid w:val="00C22101"/>
    <w:rsid w:val="00C2255E"/>
    <w:rsid w:val="00C233E1"/>
    <w:rsid w:val="00C235E9"/>
    <w:rsid w:val="00C240BB"/>
    <w:rsid w:val="00C24D86"/>
    <w:rsid w:val="00C25F60"/>
    <w:rsid w:val="00C26388"/>
    <w:rsid w:val="00C2732D"/>
    <w:rsid w:val="00C27998"/>
    <w:rsid w:val="00C30675"/>
    <w:rsid w:val="00C307CA"/>
    <w:rsid w:val="00C3136C"/>
    <w:rsid w:val="00C32433"/>
    <w:rsid w:val="00C325E1"/>
    <w:rsid w:val="00C33211"/>
    <w:rsid w:val="00C3483E"/>
    <w:rsid w:val="00C3540B"/>
    <w:rsid w:val="00C356FE"/>
    <w:rsid w:val="00C35B10"/>
    <w:rsid w:val="00C36A4E"/>
    <w:rsid w:val="00C36E6F"/>
    <w:rsid w:val="00C37129"/>
    <w:rsid w:val="00C37831"/>
    <w:rsid w:val="00C419BC"/>
    <w:rsid w:val="00C42414"/>
    <w:rsid w:val="00C4329F"/>
    <w:rsid w:val="00C43833"/>
    <w:rsid w:val="00C4658C"/>
    <w:rsid w:val="00C47031"/>
    <w:rsid w:val="00C478B8"/>
    <w:rsid w:val="00C47BC7"/>
    <w:rsid w:val="00C51E4A"/>
    <w:rsid w:val="00C52EE0"/>
    <w:rsid w:val="00C54B4A"/>
    <w:rsid w:val="00C54D1F"/>
    <w:rsid w:val="00C5534B"/>
    <w:rsid w:val="00C55562"/>
    <w:rsid w:val="00C55877"/>
    <w:rsid w:val="00C55F57"/>
    <w:rsid w:val="00C56937"/>
    <w:rsid w:val="00C5694F"/>
    <w:rsid w:val="00C5745F"/>
    <w:rsid w:val="00C5774A"/>
    <w:rsid w:val="00C57C99"/>
    <w:rsid w:val="00C60E52"/>
    <w:rsid w:val="00C63A05"/>
    <w:rsid w:val="00C63B6D"/>
    <w:rsid w:val="00C64467"/>
    <w:rsid w:val="00C65D86"/>
    <w:rsid w:val="00C66189"/>
    <w:rsid w:val="00C67D52"/>
    <w:rsid w:val="00C700E2"/>
    <w:rsid w:val="00C71C2D"/>
    <w:rsid w:val="00C7228C"/>
    <w:rsid w:val="00C7253A"/>
    <w:rsid w:val="00C72C94"/>
    <w:rsid w:val="00C730C1"/>
    <w:rsid w:val="00C73280"/>
    <w:rsid w:val="00C74790"/>
    <w:rsid w:val="00C748CD"/>
    <w:rsid w:val="00C749E2"/>
    <w:rsid w:val="00C74A04"/>
    <w:rsid w:val="00C74C7D"/>
    <w:rsid w:val="00C75252"/>
    <w:rsid w:val="00C75521"/>
    <w:rsid w:val="00C7554B"/>
    <w:rsid w:val="00C767FF"/>
    <w:rsid w:val="00C76912"/>
    <w:rsid w:val="00C77103"/>
    <w:rsid w:val="00C80604"/>
    <w:rsid w:val="00C814E1"/>
    <w:rsid w:val="00C819D1"/>
    <w:rsid w:val="00C81F50"/>
    <w:rsid w:val="00C83347"/>
    <w:rsid w:val="00C84D93"/>
    <w:rsid w:val="00C85A48"/>
    <w:rsid w:val="00C85F3E"/>
    <w:rsid w:val="00C865F8"/>
    <w:rsid w:val="00C86693"/>
    <w:rsid w:val="00C902BB"/>
    <w:rsid w:val="00C9066A"/>
    <w:rsid w:val="00C90EFA"/>
    <w:rsid w:val="00C9151B"/>
    <w:rsid w:val="00C9281F"/>
    <w:rsid w:val="00C92E7F"/>
    <w:rsid w:val="00C92ED0"/>
    <w:rsid w:val="00C94F19"/>
    <w:rsid w:val="00C96A73"/>
    <w:rsid w:val="00C97466"/>
    <w:rsid w:val="00CA024B"/>
    <w:rsid w:val="00CA0BFC"/>
    <w:rsid w:val="00CA10F6"/>
    <w:rsid w:val="00CA123C"/>
    <w:rsid w:val="00CA23E3"/>
    <w:rsid w:val="00CA264A"/>
    <w:rsid w:val="00CA33A4"/>
    <w:rsid w:val="00CA4516"/>
    <w:rsid w:val="00CA491E"/>
    <w:rsid w:val="00CA4A00"/>
    <w:rsid w:val="00CA5C8C"/>
    <w:rsid w:val="00CA5CCF"/>
    <w:rsid w:val="00CA63D1"/>
    <w:rsid w:val="00CA79CF"/>
    <w:rsid w:val="00CA7CFE"/>
    <w:rsid w:val="00CB14C1"/>
    <w:rsid w:val="00CB1BE9"/>
    <w:rsid w:val="00CB2549"/>
    <w:rsid w:val="00CB3B17"/>
    <w:rsid w:val="00CB41F9"/>
    <w:rsid w:val="00CB44A3"/>
    <w:rsid w:val="00CB468C"/>
    <w:rsid w:val="00CB5160"/>
    <w:rsid w:val="00CB5299"/>
    <w:rsid w:val="00CB5669"/>
    <w:rsid w:val="00CB5920"/>
    <w:rsid w:val="00CB6AC1"/>
    <w:rsid w:val="00CB7538"/>
    <w:rsid w:val="00CC0D25"/>
    <w:rsid w:val="00CC18C9"/>
    <w:rsid w:val="00CC1EBF"/>
    <w:rsid w:val="00CC264A"/>
    <w:rsid w:val="00CC2798"/>
    <w:rsid w:val="00CC2CF4"/>
    <w:rsid w:val="00CC3123"/>
    <w:rsid w:val="00CC37F5"/>
    <w:rsid w:val="00CC3C86"/>
    <w:rsid w:val="00CC484B"/>
    <w:rsid w:val="00CC4A53"/>
    <w:rsid w:val="00CC61D1"/>
    <w:rsid w:val="00CC6324"/>
    <w:rsid w:val="00CC63C4"/>
    <w:rsid w:val="00CC6957"/>
    <w:rsid w:val="00CC6CB8"/>
    <w:rsid w:val="00CC7773"/>
    <w:rsid w:val="00CC7822"/>
    <w:rsid w:val="00CC7AF4"/>
    <w:rsid w:val="00CC7D9F"/>
    <w:rsid w:val="00CC7DBB"/>
    <w:rsid w:val="00CD1629"/>
    <w:rsid w:val="00CD2A43"/>
    <w:rsid w:val="00CD3C59"/>
    <w:rsid w:val="00CD41EB"/>
    <w:rsid w:val="00CD440E"/>
    <w:rsid w:val="00CD52DD"/>
    <w:rsid w:val="00CD63EF"/>
    <w:rsid w:val="00CD6DF8"/>
    <w:rsid w:val="00CE0871"/>
    <w:rsid w:val="00CE14F2"/>
    <w:rsid w:val="00CE2429"/>
    <w:rsid w:val="00CE63BA"/>
    <w:rsid w:val="00CE6674"/>
    <w:rsid w:val="00CE7333"/>
    <w:rsid w:val="00CE734E"/>
    <w:rsid w:val="00CE73C9"/>
    <w:rsid w:val="00CE7E3F"/>
    <w:rsid w:val="00CF00E9"/>
    <w:rsid w:val="00CF18B0"/>
    <w:rsid w:val="00CF1C92"/>
    <w:rsid w:val="00CF1C98"/>
    <w:rsid w:val="00CF2407"/>
    <w:rsid w:val="00CF271C"/>
    <w:rsid w:val="00CF27C4"/>
    <w:rsid w:val="00CF2EDD"/>
    <w:rsid w:val="00CF324A"/>
    <w:rsid w:val="00CF39A4"/>
    <w:rsid w:val="00CF41FF"/>
    <w:rsid w:val="00CF4560"/>
    <w:rsid w:val="00CF4C34"/>
    <w:rsid w:val="00CF520F"/>
    <w:rsid w:val="00CF544A"/>
    <w:rsid w:val="00CF68C0"/>
    <w:rsid w:val="00CF6B9A"/>
    <w:rsid w:val="00CF7888"/>
    <w:rsid w:val="00CF7D9B"/>
    <w:rsid w:val="00D002E4"/>
    <w:rsid w:val="00D00E8E"/>
    <w:rsid w:val="00D029B8"/>
    <w:rsid w:val="00D02FED"/>
    <w:rsid w:val="00D0415F"/>
    <w:rsid w:val="00D04516"/>
    <w:rsid w:val="00D04DBC"/>
    <w:rsid w:val="00D059B6"/>
    <w:rsid w:val="00D06496"/>
    <w:rsid w:val="00D06695"/>
    <w:rsid w:val="00D06976"/>
    <w:rsid w:val="00D0697A"/>
    <w:rsid w:val="00D06AB1"/>
    <w:rsid w:val="00D13EA4"/>
    <w:rsid w:val="00D1475A"/>
    <w:rsid w:val="00D147D1"/>
    <w:rsid w:val="00D14B9E"/>
    <w:rsid w:val="00D14BE2"/>
    <w:rsid w:val="00D15C67"/>
    <w:rsid w:val="00D167F4"/>
    <w:rsid w:val="00D16A1F"/>
    <w:rsid w:val="00D16EC3"/>
    <w:rsid w:val="00D2097D"/>
    <w:rsid w:val="00D20B14"/>
    <w:rsid w:val="00D2222D"/>
    <w:rsid w:val="00D22346"/>
    <w:rsid w:val="00D2256A"/>
    <w:rsid w:val="00D22BA8"/>
    <w:rsid w:val="00D247C5"/>
    <w:rsid w:val="00D24B11"/>
    <w:rsid w:val="00D25BFC"/>
    <w:rsid w:val="00D26547"/>
    <w:rsid w:val="00D27B1C"/>
    <w:rsid w:val="00D30416"/>
    <w:rsid w:val="00D30432"/>
    <w:rsid w:val="00D31089"/>
    <w:rsid w:val="00D31C58"/>
    <w:rsid w:val="00D31DAF"/>
    <w:rsid w:val="00D32368"/>
    <w:rsid w:val="00D33D75"/>
    <w:rsid w:val="00D348D7"/>
    <w:rsid w:val="00D34C32"/>
    <w:rsid w:val="00D3583D"/>
    <w:rsid w:val="00D366AA"/>
    <w:rsid w:val="00D3704C"/>
    <w:rsid w:val="00D3790D"/>
    <w:rsid w:val="00D379A8"/>
    <w:rsid w:val="00D37AB6"/>
    <w:rsid w:val="00D4047C"/>
    <w:rsid w:val="00D40C06"/>
    <w:rsid w:val="00D4142D"/>
    <w:rsid w:val="00D41CCA"/>
    <w:rsid w:val="00D44F48"/>
    <w:rsid w:val="00D4522C"/>
    <w:rsid w:val="00D455A4"/>
    <w:rsid w:val="00D45909"/>
    <w:rsid w:val="00D45BF3"/>
    <w:rsid w:val="00D46564"/>
    <w:rsid w:val="00D465A9"/>
    <w:rsid w:val="00D46F60"/>
    <w:rsid w:val="00D47B2E"/>
    <w:rsid w:val="00D47D54"/>
    <w:rsid w:val="00D50032"/>
    <w:rsid w:val="00D53794"/>
    <w:rsid w:val="00D54681"/>
    <w:rsid w:val="00D54831"/>
    <w:rsid w:val="00D56087"/>
    <w:rsid w:val="00D569FD"/>
    <w:rsid w:val="00D56A1E"/>
    <w:rsid w:val="00D56A7A"/>
    <w:rsid w:val="00D57C10"/>
    <w:rsid w:val="00D57C23"/>
    <w:rsid w:val="00D603DD"/>
    <w:rsid w:val="00D6087D"/>
    <w:rsid w:val="00D60C4B"/>
    <w:rsid w:val="00D6106E"/>
    <w:rsid w:val="00D610EE"/>
    <w:rsid w:val="00D61C51"/>
    <w:rsid w:val="00D62130"/>
    <w:rsid w:val="00D664C3"/>
    <w:rsid w:val="00D66DC4"/>
    <w:rsid w:val="00D674B9"/>
    <w:rsid w:val="00D67AB0"/>
    <w:rsid w:val="00D67C4A"/>
    <w:rsid w:val="00D70472"/>
    <w:rsid w:val="00D70818"/>
    <w:rsid w:val="00D714CF"/>
    <w:rsid w:val="00D726F6"/>
    <w:rsid w:val="00D72F73"/>
    <w:rsid w:val="00D7496F"/>
    <w:rsid w:val="00D74A15"/>
    <w:rsid w:val="00D74F28"/>
    <w:rsid w:val="00D752C2"/>
    <w:rsid w:val="00D753BA"/>
    <w:rsid w:val="00D753D4"/>
    <w:rsid w:val="00D75EAB"/>
    <w:rsid w:val="00D7690B"/>
    <w:rsid w:val="00D769AB"/>
    <w:rsid w:val="00D76C98"/>
    <w:rsid w:val="00D7711C"/>
    <w:rsid w:val="00D801C8"/>
    <w:rsid w:val="00D8099D"/>
    <w:rsid w:val="00D81C7C"/>
    <w:rsid w:val="00D81DFB"/>
    <w:rsid w:val="00D82002"/>
    <w:rsid w:val="00D84159"/>
    <w:rsid w:val="00D84C88"/>
    <w:rsid w:val="00D84EE2"/>
    <w:rsid w:val="00D85491"/>
    <w:rsid w:val="00D861EC"/>
    <w:rsid w:val="00D87902"/>
    <w:rsid w:val="00D8790B"/>
    <w:rsid w:val="00D87FB1"/>
    <w:rsid w:val="00D91AE7"/>
    <w:rsid w:val="00D91C39"/>
    <w:rsid w:val="00D91D55"/>
    <w:rsid w:val="00D93326"/>
    <w:rsid w:val="00D93699"/>
    <w:rsid w:val="00D94B8B"/>
    <w:rsid w:val="00D94CBB"/>
    <w:rsid w:val="00D952E6"/>
    <w:rsid w:val="00D968D6"/>
    <w:rsid w:val="00D96940"/>
    <w:rsid w:val="00D973A5"/>
    <w:rsid w:val="00D976F2"/>
    <w:rsid w:val="00D97808"/>
    <w:rsid w:val="00D97A83"/>
    <w:rsid w:val="00D97AFB"/>
    <w:rsid w:val="00D97C2D"/>
    <w:rsid w:val="00DA06E0"/>
    <w:rsid w:val="00DA1178"/>
    <w:rsid w:val="00DA1680"/>
    <w:rsid w:val="00DA1738"/>
    <w:rsid w:val="00DA1A7E"/>
    <w:rsid w:val="00DA1C98"/>
    <w:rsid w:val="00DA241D"/>
    <w:rsid w:val="00DA2C2B"/>
    <w:rsid w:val="00DA330A"/>
    <w:rsid w:val="00DA520A"/>
    <w:rsid w:val="00DB09C0"/>
    <w:rsid w:val="00DB0B9D"/>
    <w:rsid w:val="00DB2905"/>
    <w:rsid w:val="00DB325C"/>
    <w:rsid w:val="00DB3399"/>
    <w:rsid w:val="00DB3564"/>
    <w:rsid w:val="00DB377B"/>
    <w:rsid w:val="00DB440C"/>
    <w:rsid w:val="00DB4A1F"/>
    <w:rsid w:val="00DB4AF0"/>
    <w:rsid w:val="00DB4E78"/>
    <w:rsid w:val="00DB617E"/>
    <w:rsid w:val="00DB6648"/>
    <w:rsid w:val="00DB7ECB"/>
    <w:rsid w:val="00DC056A"/>
    <w:rsid w:val="00DC067D"/>
    <w:rsid w:val="00DC0839"/>
    <w:rsid w:val="00DC121B"/>
    <w:rsid w:val="00DC1519"/>
    <w:rsid w:val="00DC1750"/>
    <w:rsid w:val="00DC3640"/>
    <w:rsid w:val="00DC65E8"/>
    <w:rsid w:val="00DC7069"/>
    <w:rsid w:val="00DD0228"/>
    <w:rsid w:val="00DD0F29"/>
    <w:rsid w:val="00DD28BB"/>
    <w:rsid w:val="00DD2A1B"/>
    <w:rsid w:val="00DD3DC5"/>
    <w:rsid w:val="00DD43F3"/>
    <w:rsid w:val="00DD44CE"/>
    <w:rsid w:val="00DD44E6"/>
    <w:rsid w:val="00DD451D"/>
    <w:rsid w:val="00DD47F7"/>
    <w:rsid w:val="00DD4BB0"/>
    <w:rsid w:val="00DD5A3A"/>
    <w:rsid w:val="00DD74E7"/>
    <w:rsid w:val="00DD7D67"/>
    <w:rsid w:val="00DD7FEE"/>
    <w:rsid w:val="00DE018A"/>
    <w:rsid w:val="00DE0BF7"/>
    <w:rsid w:val="00DE0F04"/>
    <w:rsid w:val="00DE2559"/>
    <w:rsid w:val="00DE269F"/>
    <w:rsid w:val="00DE289B"/>
    <w:rsid w:val="00DE39AD"/>
    <w:rsid w:val="00DE43B1"/>
    <w:rsid w:val="00DE5CAE"/>
    <w:rsid w:val="00DE5CF4"/>
    <w:rsid w:val="00DE63B1"/>
    <w:rsid w:val="00DE6F5E"/>
    <w:rsid w:val="00DE723D"/>
    <w:rsid w:val="00DE7311"/>
    <w:rsid w:val="00DF0378"/>
    <w:rsid w:val="00DF0594"/>
    <w:rsid w:val="00DF15B1"/>
    <w:rsid w:val="00DF1D33"/>
    <w:rsid w:val="00DF2327"/>
    <w:rsid w:val="00DF26DD"/>
    <w:rsid w:val="00DF2F28"/>
    <w:rsid w:val="00DF40E2"/>
    <w:rsid w:val="00DF443F"/>
    <w:rsid w:val="00DF48FD"/>
    <w:rsid w:val="00DF4CCE"/>
    <w:rsid w:val="00DF4DC0"/>
    <w:rsid w:val="00DF509D"/>
    <w:rsid w:val="00DF5429"/>
    <w:rsid w:val="00DF544F"/>
    <w:rsid w:val="00DF56A9"/>
    <w:rsid w:val="00DF6BF4"/>
    <w:rsid w:val="00DF6FB9"/>
    <w:rsid w:val="00DF7C16"/>
    <w:rsid w:val="00E00C3B"/>
    <w:rsid w:val="00E01007"/>
    <w:rsid w:val="00E01360"/>
    <w:rsid w:val="00E01CF0"/>
    <w:rsid w:val="00E0346F"/>
    <w:rsid w:val="00E03AF2"/>
    <w:rsid w:val="00E03E30"/>
    <w:rsid w:val="00E05703"/>
    <w:rsid w:val="00E068FB"/>
    <w:rsid w:val="00E071B2"/>
    <w:rsid w:val="00E07575"/>
    <w:rsid w:val="00E10167"/>
    <w:rsid w:val="00E10891"/>
    <w:rsid w:val="00E10D8B"/>
    <w:rsid w:val="00E11285"/>
    <w:rsid w:val="00E13B2D"/>
    <w:rsid w:val="00E14F24"/>
    <w:rsid w:val="00E15FE0"/>
    <w:rsid w:val="00E16658"/>
    <w:rsid w:val="00E16957"/>
    <w:rsid w:val="00E17586"/>
    <w:rsid w:val="00E17F5D"/>
    <w:rsid w:val="00E213DA"/>
    <w:rsid w:val="00E2288A"/>
    <w:rsid w:val="00E24726"/>
    <w:rsid w:val="00E24922"/>
    <w:rsid w:val="00E24970"/>
    <w:rsid w:val="00E24DEE"/>
    <w:rsid w:val="00E2559A"/>
    <w:rsid w:val="00E25A69"/>
    <w:rsid w:val="00E25CFE"/>
    <w:rsid w:val="00E270A6"/>
    <w:rsid w:val="00E27215"/>
    <w:rsid w:val="00E27513"/>
    <w:rsid w:val="00E27904"/>
    <w:rsid w:val="00E31683"/>
    <w:rsid w:val="00E32111"/>
    <w:rsid w:val="00E33089"/>
    <w:rsid w:val="00E33596"/>
    <w:rsid w:val="00E33F5D"/>
    <w:rsid w:val="00E341C4"/>
    <w:rsid w:val="00E34A1A"/>
    <w:rsid w:val="00E350E1"/>
    <w:rsid w:val="00E354D5"/>
    <w:rsid w:val="00E35BA9"/>
    <w:rsid w:val="00E37CEA"/>
    <w:rsid w:val="00E37D39"/>
    <w:rsid w:val="00E404C9"/>
    <w:rsid w:val="00E40655"/>
    <w:rsid w:val="00E429DC"/>
    <w:rsid w:val="00E42C7B"/>
    <w:rsid w:val="00E43462"/>
    <w:rsid w:val="00E436BD"/>
    <w:rsid w:val="00E436D8"/>
    <w:rsid w:val="00E44754"/>
    <w:rsid w:val="00E464F8"/>
    <w:rsid w:val="00E46E1F"/>
    <w:rsid w:val="00E4700F"/>
    <w:rsid w:val="00E47AC0"/>
    <w:rsid w:val="00E51367"/>
    <w:rsid w:val="00E513D9"/>
    <w:rsid w:val="00E51879"/>
    <w:rsid w:val="00E522F7"/>
    <w:rsid w:val="00E526F2"/>
    <w:rsid w:val="00E53265"/>
    <w:rsid w:val="00E53B5B"/>
    <w:rsid w:val="00E5417D"/>
    <w:rsid w:val="00E54F28"/>
    <w:rsid w:val="00E550DA"/>
    <w:rsid w:val="00E554CD"/>
    <w:rsid w:val="00E57D08"/>
    <w:rsid w:val="00E602D5"/>
    <w:rsid w:val="00E605F5"/>
    <w:rsid w:val="00E612A3"/>
    <w:rsid w:val="00E61329"/>
    <w:rsid w:val="00E62456"/>
    <w:rsid w:val="00E637FA"/>
    <w:rsid w:val="00E63D17"/>
    <w:rsid w:val="00E643A7"/>
    <w:rsid w:val="00E6549D"/>
    <w:rsid w:val="00E70C29"/>
    <w:rsid w:val="00E70C2F"/>
    <w:rsid w:val="00E711A2"/>
    <w:rsid w:val="00E711C9"/>
    <w:rsid w:val="00E71B0B"/>
    <w:rsid w:val="00E72AEA"/>
    <w:rsid w:val="00E73617"/>
    <w:rsid w:val="00E73979"/>
    <w:rsid w:val="00E74EDA"/>
    <w:rsid w:val="00E75772"/>
    <w:rsid w:val="00E77982"/>
    <w:rsid w:val="00E806A6"/>
    <w:rsid w:val="00E810B0"/>
    <w:rsid w:val="00E83FBA"/>
    <w:rsid w:val="00E8431A"/>
    <w:rsid w:val="00E843E7"/>
    <w:rsid w:val="00E84D5D"/>
    <w:rsid w:val="00E859C0"/>
    <w:rsid w:val="00E8686C"/>
    <w:rsid w:val="00E86FC9"/>
    <w:rsid w:val="00E87F45"/>
    <w:rsid w:val="00E905C1"/>
    <w:rsid w:val="00E90A8B"/>
    <w:rsid w:val="00E91592"/>
    <w:rsid w:val="00E924B8"/>
    <w:rsid w:val="00E9498A"/>
    <w:rsid w:val="00E94F35"/>
    <w:rsid w:val="00E9525D"/>
    <w:rsid w:val="00E952F6"/>
    <w:rsid w:val="00E95A35"/>
    <w:rsid w:val="00E96AAB"/>
    <w:rsid w:val="00E96E31"/>
    <w:rsid w:val="00E97284"/>
    <w:rsid w:val="00E978CF"/>
    <w:rsid w:val="00E97DFA"/>
    <w:rsid w:val="00EA14D3"/>
    <w:rsid w:val="00EA1609"/>
    <w:rsid w:val="00EA3C35"/>
    <w:rsid w:val="00EA5565"/>
    <w:rsid w:val="00EA6A65"/>
    <w:rsid w:val="00EA6B90"/>
    <w:rsid w:val="00EA7436"/>
    <w:rsid w:val="00EA7B7F"/>
    <w:rsid w:val="00EB1949"/>
    <w:rsid w:val="00EB1B04"/>
    <w:rsid w:val="00EB2DD2"/>
    <w:rsid w:val="00EB2E27"/>
    <w:rsid w:val="00EB4286"/>
    <w:rsid w:val="00EB43AE"/>
    <w:rsid w:val="00EB43EA"/>
    <w:rsid w:val="00EB4A7B"/>
    <w:rsid w:val="00EB54F9"/>
    <w:rsid w:val="00EB76A0"/>
    <w:rsid w:val="00EC2BAD"/>
    <w:rsid w:val="00EC3E11"/>
    <w:rsid w:val="00EC3EA1"/>
    <w:rsid w:val="00EC57B3"/>
    <w:rsid w:val="00EC645C"/>
    <w:rsid w:val="00EC680A"/>
    <w:rsid w:val="00EC76F6"/>
    <w:rsid w:val="00EC7A81"/>
    <w:rsid w:val="00ED02C3"/>
    <w:rsid w:val="00ED0B1C"/>
    <w:rsid w:val="00ED16BB"/>
    <w:rsid w:val="00ED229B"/>
    <w:rsid w:val="00ED2582"/>
    <w:rsid w:val="00ED2944"/>
    <w:rsid w:val="00ED2DA8"/>
    <w:rsid w:val="00ED3617"/>
    <w:rsid w:val="00ED37EC"/>
    <w:rsid w:val="00ED4444"/>
    <w:rsid w:val="00ED5B88"/>
    <w:rsid w:val="00ED5C1E"/>
    <w:rsid w:val="00EE007C"/>
    <w:rsid w:val="00EE095E"/>
    <w:rsid w:val="00EE0B76"/>
    <w:rsid w:val="00EE0EB8"/>
    <w:rsid w:val="00EE1BB3"/>
    <w:rsid w:val="00EE263D"/>
    <w:rsid w:val="00EE348F"/>
    <w:rsid w:val="00EE37D7"/>
    <w:rsid w:val="00EE4D11"/>
    <w:rsid w:val="00EE69FE"/>
    <w:rsid w:val="00EE74FF"/>
    <w:rsid w:val="00EE759C"/>
    <w:rsid w:val="00EE771B"/>
    <w:rsid w:val="00EE7DE2"/>
    <w:rsid w:val="00EE7F4A"/>
    <w:rsid w:val="00EF07D5"/>
    <w:rsid w:val="00EF0C96"/>
    <w:rsid w:val="00EF1107"/>
    <w:rsid w:val="00EF125A"/>
    <w:rsid w:val="00EF1FF2"/>
    <w:rsid w:val="00EF2E92"/>
    <w:rsid w:val="00EF343C"/>
    <w:rsid w:val="00EF3B94"/>
    <w:rsid w:val="00EF3C92"/>
    <w:rsid w:val="00EF415A"/>
    <w:rsid w:val="00EF5B8C"/>
    <w:rsid w:val="00EF61C3"/>
    <w:rsid w:val="00EF6209"/>
    <w:rsid w:val="00EF6374"/>
    <w:rsid w:val="00EF6C74"/>
    <w:rsid w:val="00EF6E19"/>
    <w:rsid w:val="00EF7033"/>
    <w:rsid w:val="00EF7575"/>
    <w:rsid w:val="00F015D7"/>
    <w:rsid w:val="00F027B2"/>
    <w:rsid w:val="00F029D4"/>
    <w:rsid w:val="00F0314C"/>
    <w:rsid w:val="00F036BE"/>
    <w:rsid w:val="00F038AD"/>
    <w:rsid w:val="00F03C06"/>
    <w:rsid w:val="00F04761"/>
    <w:rsid w:val="00F048FB"/>
    <w:rsid w:val="00F04DC8"/>
    <w:rsid w:val="00F057A6"/>
    <w:rsid w:val="00F05958"/>
    <w:rsid w:val="00F10C21"/>
    <w:rsid w:val="00F10ED5"/>
    <w:rsid w:val="00F118D0"/>
    <w:rsid w:val="00F118D7"/>
    <w:rsid w:val="00F11F00"/>
    <w:rsid w:val="00F132B0"/>
    <w:rsid w:val="00F133CB"/>
    <w:rsid w:val="00F1344E"/>
    <w:rsid w:val="00F13566"/>
    <w:rsid w:val="00F1371F"/>
    <w:rsid w:val="00F143BA"/>
    <w:rsid w:val="00F15311"/>
    <w:rsid w:val="00F161A9"/>
    <w:rsid w:val="00F1653F"/>
    <w:rsid w:val="00F16F42"/>
    <w:rsid w:val="00F16F56"/>
    <w:rsid w:val="00F17458"/>
    <w:rsid w:val="00F17ECE"/>
    <w:rsid w:val="00F20587"/>
    <w:rsid w:val="00F209E4"/>
    <w:rsid w:val="00F21110"/>
    <w:rsid w:val="00F22A1B"/>
    <w:rsid w:val="00F22FF9"/>
    <w:rsid w:val="00F23461"/>
    <w:rsid w:val="00F23EA2"/>
    <w:rsid w:val="00F24D9F"/>
    <w:rsid w:val="00F24F7B"/>
    <w:rsid w:val="00F25DA2"/>
    <w:rsid w:val="00F27C81"/>
    <w:rsid w:val="00F302C3"/>
    <w:rsid w:val="00F31111"/>
    <w:rsid w:val="00F316A0"/>
    <w:rsid w:val="00F33109"/>
    <w:rsid w:val="00F33547"/>
    <w:rsid w:val="00F3358D"/>
    <w:rsid w:val="00F3360C"/>
    <w:rsid w:val="00F33CB4"/>
    <w:rsid w:val="00F343C2"/>
    <w:rsid w:val="00F34C99"/>
    <w:rsid w:val="00F3665B"/>
    <w:rsid w:val="00F368F6"/>
    <w:rsid w:val="00F36B49"/>
    <w:rsid w:val="00F37951"/>
    <w:rsid w:val="00F3799D"/>
    <w:rsid w:val="00F40654"/>
    <w:rsid w:val="00F40CB7"/>
    <w:rsid w:val="00F414C9"/>
    <w:rsid w:val="00F416FE"/>
    <w:rsid w:val="00F41729"/>
    <w:rsid w:val="00F42E2B"/>
    <w:rsid w:val="00F42E92"/>
    <w:rsid w:val="00F4378C"/>
    <w:rsid w:val="00F44946"/>
    <w:rsid w:val="00F44CA6"/>
    <w:rsid w:val="00F452B8"/>
    <w:rsid w:val="00F45837"/>
    <w:rsid w:val="00F4591E"/>
    <w:rsid w:val="00F4791C"/>
    <w:rsid w:val="00F50E3E"/>
    <w:rsid w:val="00F51DBA"/>
    <w:rsid w:val="00F51EC6"/>
    <w:rsid w:val="00F52D5A"/>
    <w:rsid w:val="00F52F04"/>
    <w:rsid w:val="00F5367A"/>
    <w:rsid w:val="00F54D6D"/>
    <w:rsid w:val="00F5613B"/>
    <w:rsid w:val="00F57394"/>
    <w:rsid w:val="00F57CF2"/>
    <w:rsid w:val="00F6040C"/>
    <w:rsid w:val="00F60414"/>
    <w:rsid w:val="00F613B9"/>
    <w:rsid w:val="00F61A67"/>
    <w:rsid w:val="00F61ED5"/>
    <w:rsid w:val="00F62272"/>
    <w:rsid w:val="00F624BA"/>
    <w:rsid w:val="00F62F59"/>
    <w:rsid w:val="00F6307B"/>
    <w:rsid w:val="00F6308C"/>
    <w:rsid w:val="00F63638"/>
    <w:rsid w:val="00F638D9"/>
    <w:rsid w:val="00F64FE8"/>
    <w:rsid w:val="00F65E0B"/>
    <w:rsid w:val="00F6727F"/>
    <w:rsid w:val="00F70A37"/>
    <w:rsid w:val="00F70F2B"/>
    <w:rsid w:val="00F7151E"/>
    <w:rsid w:val="00F72549"/>
    <w:rsid w:val="00F73371"/>
    <w:rsid w:val="00F733D0"/>
    <w:rsid w:val="00F73655"/>
    <w:rsid w:val="00F74468"/>
    <w:rsid w:val="00F75071"/>
    <w:rsid w:val="00F75214"/>
    <w:rsid w:val="00F7592D"/>
    <w:rsid w:val="00F75960"/>
    <w:rsid w:val="00F76F42"/>
    <w:rsid w:val="00F77137"/>
    <w:rsid w:val="00F80042"/>
    <w:rsid w:val="00F8081B"/>
    <w:rsid w:val="00F809BA"/>
    <w:rsid w:val="00F80C82"/>
    <w:rsid w:val="00F81822"/>
    <w:rsid w:val="00F82E81"/>
    <w:rsid w:val="00F835C1"/>
    <w:rsid w:val="00F83D70"/>
    <w:rsid w:val="00F84319"/>
    <w:rsid w:val="00F84514"/>
    <w:rsid w:val="00F84CA0"/>
    <w:rsid w:val="00F8555F"/>
    <w:rsid w:val="00F8624A"/>
    <w:rsid w:val="00F87526"/>
    <w:rsid w:val="00F87BB3"/>
    <w:rsid w:val="00F87E80"/>
    <w:rsid w:val="00F904FB"/>
    <w:rsid w:val="00F907A1"/>
    <w:rsid w:val="00F91971"/>
    <w:rsid w:val="00F9235E"/>
    <w:rsid w:val="00F923CE"/>
    <w:rsid w:val="00F92C13"/>
    <w:rsid w:val="00F933E4"/>
    <w:rsid w:val="00F93425"/>
    <w:rsid w:val="00F94A26"/>
    <w:rsid w:val="00F94BCA"/>
    <w:rsid w:val="00F958D8"/>
    <w:rsid w:val="00F962CE"/>
    <w:rsid w:val="00F96D46"/>
    <w:rsid w:val="00F97130"/>
    <w:rsid w:val="00F9772C"/>
    <w:rsid w:val="00F97B7D"/>
    <w:rsid w:val="00F97C2F"/>
    <w:rsid w:val="00F97EC8"/>
    <w:rsid w:val="00FA1474"/>
    <w:rsid w:val="00FA18BD"/>
    <w:rsid w:val="00FA24B6"/>
    <w:rsid w:val="00FA351A"/>
    <w:rsid w:val="00FA3C2A"/>
    <w:rsid w:val="00FA68B8"/>
    <w:rsid w:val="00FB1080"/>
    <w:rsid w:val="00FB11C5"/>
    <w:rsid w:val="00FB19E1"/>
    <w:rsid w:val="00FB224C"/>
    <w:rsid w:val="00FB228D"/>
    <w:rsid w:val="00FB3577"/>
    <w:rsid w:val="00FB47A6"/>
    <w:rsid w:val="00FB4C1B"/>
    <w:rsid w:val="00FB50AB"/>
    <w:rsid w:val="00FB5EF3"/>
    <w:rsid w:val="00FB6430"/>
    <w:rsid w:val="00FB68D1"/>
    <w:rsid w:val="00FB6E1E"/>
    <w:rsid w:val="00FB729A"/>
    <w:rsid w:val="00FB7328"/>
    <w:rsid w:val="00FC046F"/>
    <w:rsid w:val="00FC054C"/>
    <w:rsid w:val="00FC097C"/>
    <w:rsid w:val="00FC0BC6"/>
    <w:rsid w:val="00FC0D5E"/>
    <w:rsid w:val="00FC1159"/>
    <w:rsid w:val="00FC19A7"/>
    <w:rsid w:val="00FC2875"/>
    <w:rsid w:val="00FC2C7F"/>
    <w:rsid w:val="00FC3BEB"/>
    <w:rsid w:val="00FC42FC"/>
    <w:rsid w:val="00FC498A"/>
    <w:rsid w:val="00FC5713"/>
    <w:rsid w:val="00FC578B"/>
    <w:rsid w:val="00FC598C"/>
    <w:rsid w:val="00FC5AA1"/>
    <w:rsid w:val="00FC65B3"/>
    <w:rsid w:val="00FC7AD4"/>
    <w:rsid w:val="00FC7E59"/>
    <w:rsid w:val="00FC7FA5"/>
    <w:rsid w:val="00FD026A"/>
    <w:rsid w:val="00FD053F"/>
    <w:rsid w:val="00FD05AE"/>
    <w:rsid w:val="00FD0A0F"/>
    <w:rsid w:val="00FD10DC"/>
    <w:rsid w:val="00FD1770"/>
    <w:rsid w:val="00FD2AEF"/>
    <w:rsid w:val="00FD2B0B"/>
    <w:rsid w:val="00FD335B"/>
    <w:rsid w:val="00FD3505"/>
    <w:rsid w:val="00FD3739"/>
    <w:rsid w:val="00FD3D83"/>
    <w:rsid w:val="00FD3F38"/>
    <w:rsid w:val="00FD43AB"/>
    <w:rsid w:val="00FD45E2"/>
    <w:rsid w:val="00FD487E"/>
    <w:rsid w:val="00FD565F"/>
    <w:rsid w:val="00FD5A5D"/>
    <w:rsid w:val="00FD6042"/>
    <w:rsid w:val="00FD61EF"/>
    <w:rsid w:val="00FD61F4"/>
    <w:rsid w:val="00FE030E"/>
    <w:rsid w:val="00FE0BB5"/>
    <w:rsid w:val="00FE1119"/>
    <w:rsid w:val="00FE1C3D"/>
    <w:rsid w:val="00FE1EDE"/>
    <w:rsid w:val="00FE2CDF"/>
    <w:rsid w:val="00FE4C9B"/>
    <w:rsid w:val="00FE50D8"/>
    <w:rsid w:val="00FE5286"/>
    <w:rsid w:val="00FE573C"/>
    <w:rsid w:val="00FE5F60"/>
    <w:rsid w:val="00FE6149"/>
    <w:rsid w:val="00FE695B"/>
    <w:rsid w:val="00FE7233"/>
    <w:rsid w:val="00FE75DB"/>
    <w:rsid w:val="00FE76F2"/>
    <w:rsid w:val="00FF11C9"/>
    <w:rsid w:val="00FF20F2"/>
    <w:rsid w:val="00FF2187"/>
    <w:rsid w:val="00FF27F1"/>
    <w:rsid w:val="00FF337A"/>
    <w:rsid w:val="00FF37E3"/>
    <w:rsid w:val="00FF3961"/>
    <w:rsid w:val="00FF3B8B"/>
    <w:rsid w:val="00FF4F8D"/>
    <w:rsid w:val="00FF54C4"/>
    <w:rsid w:val="00FF6161"/>
    <w:rsid w:val="00FF65C5"/>
    <w:rsid w:val="00FF6A61"/>
    <w:rsid w:val="00FF6B31"/>
    <w:rsid w:val="00FF7CF0"/>
    <w:rsid w:val="2967C36E"/>
    <w:rsid w:val="51FEC278"/>
    <w:rsid w:val="7FAA46D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FE2F40E"/>
  <w15:chartTrackingRefBased/>
  <w15:docId w15:val="{E0099784-B7E2-4218-BDCC-E7EB85189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2F73"/>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862F8"/>
    <w:pPr>
      <w:widowControl/>
      <w:numPr>
        <w:numId w:val="1"/>
      </w:numPr>
      <w:spacing w:before="60" w:after="60" w:line="240" w:lineRule="auto"/>
      <w:ind w:left="454" w:hanging="227"/>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styleId="PlainTable2">
    <w:name w:val="Plain Table 2"/>
    <w:basedOn w:val="TableNormal"/>
    <w:uiPriority w:val="42"/>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E4700F"/>
    <w:pPr>
      <w:tabs>
        <w:tab w:val="center" w:pos="4513"/>
        <w:tab w:val="right" w:pos="9026"/>
      </w:tabs>
      <w:spacing w:after="0" w:line="240" w:lineRule="auto"/>
    </w:pPr>
    <w:rPr>
      <w:color w:val="808080" w:themeColor="background1" w:themeShade="80"/>
      <w:sz w:val="16"/>
    </w:rPr>
  </w:style>
  <w:style w:type="character" w:customStyle="1" w:styleId="FooterChar">
    <w:name w:val="Footer Char"/>
    <w:basedOn w:val="DefaultParagraphFont"/>
    <w:link w:val="Footer"/>
    <w:uiPriority w:val="99"/>
    <w:rsid w:val="00E4700F"/>
    <w:rPr>
      <w:rFonts w:ascii="Century Gothic" w:hAnsi="Century Gothic"/>
      <w:color w:val="808080" w:themeColor="background1" w:themeShade="80"/>
      <w:sz w:val="16"/>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637B6B"/>
    <w:rPr>
      <w:b w:val="0"/>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autoRedefine/>
    <w:uiPriority w:val="39"/>
    <w:unhideWhenUsed/>
    <w:qFormat/>
    <w:rsid w:val="00637B6B"/>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274025"/>
    <w:pPr>
      <w:tabs>
        <w:tab w:val="right" w:leader="dot" w:pos="9016"/>
      </w:tabs>
      <w:spacing w:before="80" w:after="80" w:line="240" w:lineRule="auto"/>
    </w:pPr>
    <w:rPr>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548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rsid w:val="001616A6"/>
    <w:pPr>
      <w:spacing w:before="12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1">
    <w:name w:val="Table Grid21"/>
    <w:basedOn w:val="TableNormal"/>
    <w:next w:val="TableGrid"/>
    <w:uiPriority w:val="39"/>
    <w:rsid w:val="00F02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56A1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3E6F4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74DC6"/>
    <w:pPr>
      <w:widowControl/>
      <w:spacing w:before="100" w:beforeAutospacing="1" w:after="100" w:afterAutospacing="1" w:line="240" w:lineRule="auto"/>
    </w:pPr>
    <w:rPr>
      <w:rFonts w:ascii="Times New Roman" w:eastAsiaTheme="minorEastAsia" w:hAnsi="Times New Roman" w:cs="Times New Roman"/>
      <w:sz w:val="24"/>
      <w:szCs w:val="24"/>
      <w:lang w:eastAsia="en-AU"/>
    </w:rPr>
  </w:style>
  <w:style w:type="character" w:styleId="Strong">
    <w:name w:val="Strong"/>
    <w:basedOn w:val="DefaultParagraphFont"/>
    <w:uiPriority w:val="22"/>
    <w:qFormat/>
    <w:rsid w:val="000D2EF6"/>
    <w:rPr>
      <w:b/>
      <w:bCs/>
    </w:rPr>
  </w:style>
  <w:style w:type="character" w:customStyle="1" w:styleId="apple-converted-space">
    <w:name w:val="apple-converted-space"/>
    <w:basedOn w:val="DefaultParagraphFont"/>
    <w:rsid w:val="00556852"/>
  </w:style>
  <w:style w:type="character" w:customStyle="1" w:styleId="UnresolvedMention1">
    <w:name w:val="Unresolved Mention1"/>
    <w:basedOn w:val="DefaultParagraphFont"/>
    <w:uiPriority w:val="99"/>
    <w:semiHidden/>
    <w:unhideWhenUsed/>
    <w:rsid w:val="00AC2F04"/>
    <w:rPr>
      <w:color w:val="808080"/>
      <w:shd w:val="clear" w:color="auto" w:fill="E6E6E6"/>
    </w:rPr>
  </w:style>
  <w:style w:type="paragraph" w:customStyle="1" w:styleId="Listnumbered0">
    <w:name w:val="List numbered"/>
    <w:basedOn w:val="Normal"/>
    <w:rsid w:val="00CB44A3"/>
    <w:pPr>
      <w:widowControl/>
      <w:spacing w:before="60" w:after="60" w:line="240" w:lineRule="auto"/>
    </w:pPr>
  </w:style>
  <w:style w:type="character" w:customStyle="1" w:styleId="UnresolvedMention2">
    <w:name w:val="Unresolved Mention2"/>
    <w:basedOn w:val="DefaultParagraphFont"/>
    <w:uiPriority w:val="99"/>
    <w:semiHidden/>
    <w:unhideWhenUsed/>
    <w:rsid w:val="00CC6CB8"/>
    <w:rPr>
      <w:color w:val="808080"/>
      <w:shd w:val="clear" w:color="auto" w:fill="E6E6E6"/>
    </w:rPr>
  </w:style>
  <w:style w:type="paragraph" w:customStyle="1" w:styleId="ListNumbered">
    <w:name w:val="List Numbered"/>
    <w:basedOn w:val="Normal"/>
    <w:rsid w:val="00B85689"/>
    <w:pPr>
      <w:framePr w:wrap="around" w:vAnchor="text" w:hAnchor="text" w:y="1"/>
      <w:widowControl/>
      <w:numPr>
        <w:numId w:val="7"/>
      </w:numPr>
      <w:spacing w:before="60" w:after="60" w:line="240" w:lineRule="auto"/>
    </w:pPr>
  </w:style>
  <w:style w:type="character" w:styleId="PlaceholderText">
    <w:name w:val="Placeholder Text"/>
    <w:basedOn w:val="DefaultParagraphFont"/>
    <w:uiPriority w:val="99"/>
    <w:semiHidden/>
    <w:rsid w:val="004B39D6"/>
    <w:rPr>
      <w:color w:val="808080"/>
    </w:rPr>
  </w:style>
  <w:style w:type="character" w:customStyle="1" w:styleId="UnresolvedMention3">
    <w:name w:val="Unresolved Mention3"/>
    <w:basedOn w:val="DefaultParagraphFont"/>
    <w:uiPriority w:val="99"/>
    <w:semiHidden/>
    <w:unhideWhenUsed/>
    <w:rsid w:val="004C2D00"/>
    <w:rPr>
      <w:color w:val="605E5C"/>
      <w:shd w:val="clear" w:color="auto" w:fill="E1DFDD"/>
    </w:rPr>
  </w:style>
  <w:style w:type="paragraph" w:customStyle="1" w:styleId="ListItem">
    <w:name w:val="List Item"/>
    <w:basedOn w:val="Normal"/>
    <w:link w:val="ListItemChar"/>
    <w:qFormat/>
    <w:rsid w:val="003341CC"/>
    <w:pPr>
      <w:widowControl/>
      <w:numPr>
        <w:numId w:val="8"/>
      </w:numPr>
    </w:pPr>
    <w:rPr>
      <w:rFonts w:ascii="Calibri" w:hAnsi="Calibri" w:cs="Calibri"/>
      <w:lang w:val="en-US" w:eastAsia="en-AU"/>
    </w:rPr>
  </w:style>
  <w:style w:type="character" w:customStyle="1" w:styleId="ListItemChar">
    <w:name w:val="List Item Char"/>
    <w:basedOn w:val="DefaultParagraphFont"/>
    <w:link w:val="ListItem"/>
    <w:rsid w:val="003341CC"/>
    <w:rPr>
      <w:rFonts w:ascii="Calibri" w:hAnsi="Calibri" w:cs="Calibri"/>
      <w:lang w:val="en-US" w:eastAsia="en-AU"/>
    </w:rPr>
  </w:style>
  <w:style w:type="paragraph" w:styleId="List2">
    <w:name w:val="List 2"/>
    <w:basedOn w:val="Normal"/>
    <w:rsid w:val="00A82079"/>
    <w:pPr>
      <w:widowControl/>
      <w:spacing w:before="0" w:after="0" w:line="240" w:lineRule="auto"/>
      <w:ind w:left="566" w:hanging="283"/>
    </w:pPr>
    <w:rPr>
      <w:rFonts w:ascii="Times New Roman" w:eastAsia="SimSun" w:hAnsi="Times New Roman" w:cs="Times New Roman"/>
      <w:sz w:val="24"/>
      <w:szCs w:val="24"/>
      <w:lang w:eastAsia="zh-CN"/>
    </w:rPr>
  </w:style>
  <w:style w:type="table" w:customStyle="1" w:styleId="TableGrid3">
    <w:name w:val="Table Grid3"/>
    <w:basedOn w:val="TableNormal"/>
    <w:next w:val="TableGrid"/>
    <w:uiPriority w:val="39"/>
    <w:rsid w:val="00A8207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link w:val="ParagraphChar"/>
    <w:qFormat/>
    <w:rsid w:val="00A82079"/>
    <w:pPr>
      <w:widowControl/>
    </w:pPr>
    <w:rPr>
      <w:rFonts w:ascii="Calibri" w:hAnsi="Calibri" w:cs="Calibri"/>
      <w:lang w:val="en-US" w:eastAsia="en-AU"/>
    </w:rPr>
  </w:style>
  <w:style w:type="character" w:customStyle="1" w:styleId="ParagraphChar">
    <w:name w:val="Paragraph Char"/>
    <w:basedOn w:val="DefaultParagraphFont"/>
    <w:link w:val="Paragraph"/>
    <w:locked/>
    <w:rsid w:val="00A82079"/>
    <w:rPr>
      <w:rFonts w:ascii="Calibri" w:hAnsi="Calibri" w:cs="Calibri"/>
      <w:lang w:val="en-US" w:eastAsia="en-AU"/>
    </w:rPr>
  </w:style>
  <w:style w:type="character" w:customStyle="1" w:styleId="UnresolvedMention4">
    <w:name w:val="Unresolved Mention4"/>
    <w:basedOn w:val="DefaultParagraphFont"/>
    <w:uiPriority w:val="99"/>
    <w:semiHidden/>
    <w:unhideWhenUsed/>
    <w:rsid w:val="001568AD"/>
    <w:rPr>
      <w:color w:val="605E5C"/>
      <w:shd w:val="clear" w:color="auto" w:fill="E1DFDD"/>
    </w:rPr>
  </w:style>
  <w:style w:type="character" w:customStyle="1" w:styleId="UnresolvedMention5">
    <w:name w:val="Unresolved Mention5"/>
    <w:basedOn w:val="DefaultParagraphFont"/>
    <w:uiPriority w:val="99"/>
    <w:semiHidden/>
    <w:unhideWhenUsed/>
    <w:rsid w:val="00827285"/>
    <w:rPr>
      <w:color w:val="605E5C"/>
      <w:shd w:val="clear" w:color="auto" w:fill="E1DFDD"/>
    </w:rPr>
  </w:style>
  <w:style w:type="paragraph" w:styleId="Caption">
    <w:name w:val="caption"/>
    <w:basedOn w:val="Normal"/>
    <w:next w:val="Normal"/>
    <w:uiPriority w:val="35"/>
    <w:unhideWhenUsed/>
    <w:qFormat/>
    <w:rsid w:val="00C75521"/>
    <w:pPr>
      <w:spacing w:before="0" w:after="200" w:line="240" w:lineRule="auto"/>
    </w:pPr>
    <w:rPr>
      <w:i/>
      <w:iCs/>
      <w:color w:val="44546A" w:themeColor="text2"/>
      <w:sz w:val="18"/>
      <w:szCs w:val="18"/>
    </w:rPr>
  </w:style>
  <w:style w:type="character" w:customStyle="1" w:styleId="UnresolvedMention6">
    <w:name w:val="Unresolved Mention6"/>
    <w:basedOn w:val="DefaultParagraphFont"/>
    <w:uiPriority w:val="99"/>
    <w:semiHidden/>
    <w:unhideWhenUsed/>
    <w:rsid w:val="00104BEB"/>
    <w:rPr>
      <w:color w:val="605E5C"/>
      <w:shd w:val="clear" w:color="auto" w:fill="E1DFDD"/>
    </w:rPr>
  </w:style>
  <w:style w:type="character" w:customStyle="1" w:styleId="e24kjd">
    <w:name w:val="e24kjd"/>
    <w:basedOn w:val="DefaultParagraphFont"/>
    <w:rsid w:val="003544D3"/>
  </w:style>
  <w:style w:type="paragraph" w:styleId="ListBullet">
    <w:name w:val="List Bullet"/>
    <w:basedOn w:val="Normal"/>
    <w:uiPriority w:val="99"/>
    <w:unhideWhenUsed/>
    <w:qFormat/>
    <w:rsid w:val="004C6D0F"/>
    <w:pPr>
      <w:widowControl/>
      <w:numPr>
        <w:numId w:val="12"/>
      </w:numPr>
      <w:spacing w:before="0" w:line="264" w:lineRule="auto"/>
      <w:contextualSpacing/>
    </w:pPr>
    <w:rPr>
      <w:rFonts w:ascii="Calibri" w:eastAsiaTheme="minorEastAsia" w:hAnsi="Calibri"/>
    </w:rPr>
  </w:style>
  <w:style w:type="paragraph" w:styleId="ListBullet2">
    <w:name w:val="List Bullet 2"/>
    <w:basedOn w:val="Normal"/>
    <w:unhideWhenUsed/>
    <w:rsid w:val="004C6D0F"/>
    <w:pPr>
      <w:widowControl/>
      <w:numPr>
        <w:ilvl w:val="1"/>
        <w:numId w:val="12"/>
      </w:numPr>
      <w:spacing w:before="0" w:line="264" w:lineRule="auto"/>
      <w:contextualSpacing/>
    </w:pPr>
    <w:rPr>
      <w:rFonts w:ascii="Calibri" w:eastAsiaTheme="minorEastAsia" w:hAnsi="Calibri"/>
    </w:rPr>
  </w:style>
  <w:style w:type="numbering" w:customStyle="1" w:styleId="ListBullets">
    <w:name w:val="ListBullets"/>
    <w:uiPriority w:val="99"/>
    <w:rsid w:val="004C6D0F"/>
    <w:pPr>
      <w:numPr>
        <w:numId w:val="12"/>
      </w:numPr>
    </w:pPr>
  </w:style>
  <w:style w:type="paragraph" w:styleId="ListBullet3">
    <w:name w:val="List Bullet 3"/>
    <w:basedOn w:val="Normal"/>
    <w:uiPriority w:val="99"/>
    <w:unhideWhenUsed/>
    <w:rsid w:val="004C6D0F"/>
    <w:pPr>
      <w:widowControl/>
      <w:numPr>
        <w:ilvl w:val="2"/>
        <w:numId w:val="12"/>
      </w:numPr>
      <w:spacing w:before="0" w:line="264" w:lineRule="auto"/>
      <w:contextualSpacing/>
    </w:pPr>
    <w:rPr>
      <w:rFonts w:ascii="Calibri" w:eastAsiaTheme="minorEastAsia" w:hAnsi="Calibri"/>
    </w:rPr>
  </w:style>
  <w:style w:type="paragraph" w:styleId="List4">
    <w:name w:val="List 4"/>
    <w:basedOn w:val="Normal"/>
    <w:uiPriority w:val="99"/>
    <w:semiHidden/>
    <w:unhideWhenUsed/>
    <w:rsid w:val="004C6D0F"/>
    <w:pPr>
      <w:widowControl/>
      <w:numPr>
        <w:ilvl w:val="3"/>
        <w:numId w:val="12"/>
      </w:numPr>
      <w:spacing w:before="0" w:line="264" w:lineRule="auto"/>
      <w:contextualSpacing/>
    </w:pPr>
    <w:rPr>
      <w:rFonts w:ascii="Calibri" w:eastAsiaTheme="minorEastAsia" w:hAnsi="Calibri"/>
    </w:rPr>
  </w:style>
  <w:style w:type="paragraph" w:styleId="ListBullet5">
    <w:name w:val="List Bullet 5"/>
    <w:basedOn w:val="Normal"/>
    <w:uiPriority w:val="99"/>
    <w:semiHidden/>
    <w:unhideWhenUsed/>
    <w:rsid w:val="004C6D0F"/>
    <w:pPr>
      <w:widowControl/>
      <w:numPr>
        <w:ilvl w:val="4"/>
        <w:numId w:val="12"/>
      </w:numPr>
      <w:spacing w:before="0" w:line="264" w:lineRule="auto"/>
      <w:contextualSpacing/>
    </w:pPr>
    <w:rPr>
      <w:rFonts w:ascii="Calibri" w:eastAsiaTheme="minorEastAsia" w:hAnsi="Calibri"/>
    </w:rPr>
  </w:style>
  <w:style w:type="character" w:customStyle="1" w:styleId="UnresolvedMention7">
    <w:name w:val="Unresolved Mention7"/>
    <w:basedOn w:val="DefaultParagraphFont"/>
    <w:uiPriority w:val="99"/>
    <w:semiHidden/>
    <w:unhideWhenUsed/>
    <w:rsid w:val="00274C15"/>
    <w:rPr>
      <w:color w:val="605E5C"/>
      <w:shd w:val="clear" w:color="auto" w:fill="E1DFDD"/>
    </w:rPr>
  </w:style>
  <w:style w:type="paragraph" w:customStyle="1" w:styleId="Default">
    <w:name w:val="Default"/>
    <w:rsid w:val="00B8425A"/>
    <w:pPr>
      <w:autoSpaceDE w:val="0"/>
      <w:autoSpaceDN w:val="0"/>
      <w:adjustRightInd w:val="0"/>
      <w:spacing w:after="0" w:line="240" w:lineRule="auto"/>
    </w:pPr>
    <w:rPr>
      <w:rFonts w:ascii="Calibri" w:hAnsi="Calibri" w:cs="Calibri"/>
      <w:color w:val="000000"/>
      <w:sz w:val="24"/>
      <w:szCs w:val="24"/>
    </w:rPr>
  </w:style>
  <w:style w:type="character" w:customStyle="1" w:styleId="st">
    <w:name w:val="st"/>
    <w:basedOn w:val="DefaultParagraphFont"/>
    <w:rsid w:val="002825AC"/>
  </w:style>
  <w:style w:type="character" w:styleId="Emphasis">
    <w:name w:val="Emphasis"/>
    <w:basedOn w:val="DefaultParagraphFont"/>
    <w:uiPriority w:val="20"/>
    <w:qFormat/>
    <w:rsid w:val="002825AC"/>
    <w:rPr>
      <w:i/>
      <w:iCs/>
    </w:rPr>
  </w:style>
  <w:style w:type="character" w:customStyle="1" w:styleId="UnresolvedMention8">
    <w:name w:val="Unresolved Mention8"/>
    <w:basedOn w:val="DefaultParagraphFont"/>
    <w:uiPriority w:val="99"/>
    <w:semiHidden/>
    <w:unhideWhenUsed/>
    <w:rsid w:val="00AA6B63"/>
    <w:rPr>
      <w:color w:val="605E5C"/>
      <w:shd w:val="clear" w:color="auto" w:fill="E1DFDD"/>
    </w:rPr>
  </w:style>
  <w:style w:type="character" w:customStyle="1" w:styleId="UnresolvedMention">
    <w:name w:val="Unresolved Mention"/>
    <w:basedOn w:val="DefaultParagraphFont"/>
    <w:uiPriority w:val="99"/>
    <w:semiHidden/>
    <w:unhideWhenUsed/>
    <w:rsid w:val="00AD4B04"/>
    <w:rPr>
      <w:color w:val="605E5C"/>
      <w:shd w:val="clear" w:color="auto" w:fill="E1DFDD"/>
    </w:rPr>
  </w:style>
  <w:style w:type="paragraph" w:styleId="BodyText">
    <w:name w:val="Body Text"/>
    <w:basedOn w:val="Normal"/>
    <w:link w:val="BodyTextChar"/>
    <w:uiPriority w:val="1"/>
    <w:semiHidden/>
    <w:unhideWhenUsed/>
    <w:qFormat/>
    <w:rsid w:val="008F616C"/>
    <w:pPr>
      <w:autoSpaceDE w:val="0"/>
      <w:autoSpaceDN w:val="0"/>
      <w:spacing w:before="0" w:after="0" w:line="240" w:lineRule="auto"/>
    </w:pPr>
    <w:rPr>
      <w:rFonts w:ascii="Calibri" w:eastAsia="Calibri" w:hAnsi="Calibri" w:cs="Calibri"/>
      <w:b/>
      <w:bCs/>
      <w:sz w:val="60"/>
      <w:szCs w:val="60"/>
      <w:lang w:val="en-US"/>
    </w:rPr>
  </w:style>
  <w:style w:type="character" w:customStyle="1" w:styleId="BodyTextChar">
    <w:name w:val="Body Text Char"/>
    <w:basedOn w:val="DefaultParagraphFont"/>
    <w:link w:val="BodyText"/>
    <w:uiPriority w:val="1"/>
    <w:semiHidden/>
    <w:rsid w:val="008F616C"/>
    <w:rPr>
      <w:rFonts w:ascii="Calibri" w:eastAsia="Calibri" w:hAnsi="Calibri" w:cs="Calibri"/>
      <w:b/>
      <w:bCs/>
      <w:sz w:val="60"/>
      <w:szCs w:val="6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0101">
      <w:bodyDiv w:val="1"/>
      <w:marLeft w:val="0"/>
      <w:marRight w:val="0"/>
      <w:marTop w:val="0"/>
      <w:marBottom w:val="0"/>
      <w:divBdr>
        <w:top w:val="none" w:sz="0" w:space="0" w:color="auto"/>
        <w:left w:val="none" w:sz="0" w:space="0" w:color="auto"/>
        <w:bottom w:val="none" w:sz="0" w:space="0" w:color="auto"/>
        <w:right w:val="none" w:sz="0" w:space="0" w:color="auto"/>
      </w:divBdr>
      <w:divsChild>
        <w:div w:id="1295452227">
          <w:marLeft w:val="0"/>
          <w:marRight w:val="0"/>
          <w:marTop w:val="0"/>
          <w:marBottom w:val="0"/>
          <w:divBdr>
            <w:top w:val="none" w:sz="0" w:space="0" w:color="auto"/>
            <w:left w:val="none" w:sz="0" w:space="0" w:color="auto"/>
            <w:bottom w:val="none" w:sz="0" w:space="0" w:color="auto"/>
            <w:right w:val="none" w:sz="0" w:space="0" w:color="auto"/>
          </w:divBdr>
          <w:divsChild>
            <w:div w:id="1950502876">
              <w:marLeft w:val="0"/>
              <w:marRight w:val="0"/>
              <w:marTop w:val="0"/>
              <w:marBottom w:val="0"/>
              <w:divBdr>
                <w:top w:val="none" w:sz="0" w:space="0" w:color="auto"/>
                <w:left w:val="none" w:sz="0" w:space="0" w:color="auto"/>
                <w:bottom w:val="none" w:sz="0" w:space="0" w:color="auto"/>
                <w:right w:val="none" w:sz="0" w:space="0" w:color="auto"/>
              </w:divBdr>
              <w:divsChild>
                <w:div w:id="950017212">
                  <w:marLeft w:val="0"/>
                  <w:marRight w:val="0"/>
                  <w:marTop w:val="0"/>
                  <w:marBottom w:val="0"/>
                  <w:divBdr>
                    <w:top w:val="none" w:sz="0" w:space="0" w:color="auto"/>
                    <w:left w:val="none" w:sz="0" w:space="0" w:color="auto"/>
                    <w:bottom w:val="none" w:sz="0" w:space="0" w:color="auto"/>
                    <w:right w:val="none" w:sz="0" w:space="0" w:color="auto"/>
                  </w:divBdr>
                  <w:divsChild>
                    <w:div w:id="10944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72742">
      <w:bodyDiv w:val="1"/>
      <w:marLeft w:val="0"/>
      <w:marRight w:val="0"/>
      <w:marTop w:val="0"/>
      <w:marBottom w:val="0"/>
      <w:divBdr>
        <w:top w:val="none" w:sz="0" w:space="0" w:color="auto"/>
        <w:left w:val="none" w:sz="0" w:space="0" w:color="auto"/>
        <w:bottom w:val="none" w:sz="0" w:space="0" w:color="auto"/>
        <w:right w:val="none" w:sz="0" w:space="0" w:color="auto"/>
      </w:divBdr>
      <w:divsChild>
        <w:div w:id="1229537658">
          <w:marLeft w:val="0"/>
          <w:marRight w:val="0"/>
          <w:marTop w:val="0"/>
          <w:marBottom w:val="0"/>
          <w:divBdr>
            <w:top w:val="none" w:sz="0" w:space="0" w:color="auto"/>
            <w:left w:val="none" w:sz="0" w:space="0" w:color="auto"/>
            <w:bottom w:val="none" w:sz="0" w:space="0" w:color="auto"/>
            <w:right w:val="none" w:sz="0" w:space="0" w:color="auto"/>
          </w:divBdr>
          <w:divsChild>
            <w:div w:id="42170251">
              <w:marLeft w:val="0"/>
              <w:marRight w:val="0"/>
              <w:marTop w:val="0"/>
              <w:marBottom w:val="0"/>
              <w:divBdr>
                <w:top w:val="none" w:sz="0" w:space="0" w:color="auto"/>
                <w:left w:val="none" w:sz="0" w:space="0" w:color="auto"/>
                <w:bottom w:val="none" w:sz="0" w:space="0" w:color="auto"/>
                <w:right w:val="none" w:sz="0" w:space="0" w:color="auto"/>
              </w:divBdr>
              <w:divsChild>
                <w:div w:id="1213931852">
                  <w:marLeft w:val="0"/>
                  <w:marRight w:val="0"/>
                  <w:marTop w:val="0"/>
                  <w:marBottom w:val="0"/>
                  <w:divBdr>
                    <w:top w:val="none" w:sz="0" w:space="0" w:color="auto"/>
                    <w:left w:val="none" w:sz="0" w:space="0" w:color="auto"/>
                    <w:bottom w:val="none" w:sz="0" w:space="0" w:color="auto"/>
                    <w:right w:val="none" w:sz="0" w:space="0" w:color="auto"/>
                  </w:divBdr>
                  <w:divsChild>
                    <w:div w:id="59855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921046">
      <w:bodyDiv w:val="1"/>
      <w:marLeft w:val="0"/>
      <w:marRight w:val="0"/>
      <w:marTop w:val="0"/>
      <w:marBottom w:val="0"/>
      <w:divBdr>
        <w:top w:val="none" w:sz="0" w:space="0" w:color="auto"/>
        <w:left w:val="none" w:sz="0" w:space="0" w:color="auto"/>
        <w:bottom w:val="none" w:sz="0" w:space="0" w:color="auto"/>
        <w:right w:val="none" w:sz="0" w:space="0" w:color="auto"/>
      </w:divBdr>
    </w:div>
    <w:div w:id="33309081">
      <w:bodyDiv w:val="1"/>
      <w:marLeft w:val="0"/>
      <w:marRight w:val="0"/>
      <w:marTop w:val="0"/>
      <w:marBottom w:val="0"/>
      <w:divBdr>
        <w:top w:val="none" w:sz="0" w:space="0" w:color="auto"/>
        <w:left w:val="none" w:sz="0" w:space="0" w:color="auto"/>
        <w:bottom w:val="none" w:sz="0" w:space="0" w:color="auto"/>
        <w:right w:val="none" w:sz="0" w:space="0" w:color="auto"/>
      </w:divBdr>
      <w:divsChild>
        <w:div w:id="821123165">
          <w:marLeft w:val="0"/>
          <w:marRight w:val="0"/>
          <w:marTop w:val="0"/>
          <w:marBottom w:val="0"/>
          <w:divBdr>
            <w:top w:val="none" w:sz="0" w:space="0" w:color="auto"/>
            <w:left w:val="none" w:sz="0" w:space="0" w:color="auto"/>
            <w:bottom w:val="none" w:sz="0" w:space="0" w:color="auto"/>
            <w:right w:val="none" w:sz="0" w:space="0" w:color="auto"/>
          </w:divBdr>
          <w:divsChild>
            <w:div w:id="1692144883">
              <w:marLeft w:val="0"/>
              <w:marRight w:val="0"/>
              <w:marTop w:val="0"/>
              <w:marBottom w:val="0"/>
              <w:divBdr>
                <w:top w:val="none" w:sz="0" w:space="0" w:color="auto"/>
                <w:left w:val="none" w:sz="0" w:space="0" w:color="auto"/>
                <w:bottom w:val="none" w:sz="0" w:space="0" w:color="auto"/>
                <w:right w:val="none" w:sz="0" w:space="0" w:color="auto"/>
              </w:divBdr>
              <w:divsChild>
                <w:div w:id="541868166">
                  <w:marLeft w:val="0"/>
                  <w:marRight w:val="0"/>
                  <w:marTop w:val="0"/>
                  <w:marBottom w:val="0"/>
                  <w:divBdr>
                    <w:top w:val="none" w:sz="0" w:space="0" w:color="auto"/>
                    <w:left w:val="none" w:sz="0" w:space="0" w:color="auto"/>
                    <w:bottom w:val="none" w:sz="0" w:space="0" w:color="auto"/>
                    <w:right w:val="none" w:sz="0" w:space="0" w:color="auto"/>
                  </w:divBdr>
                  <w:divsChild>
                    <w:div w:id="82262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57583">
      <w:bodyDiv w:val="1"/>
      <w:marLeft w:val="0"/>
      <w:marRight w:val="0"/>
      <w:marTop w:val="0"/>
      <w:marBottom w:val="0"/>
      <w:divBdr>
        <w:top w:val="none" w:sz="0" w:space="0" w:color="auto"/>
        <w:left w:val="none" w:sz="0" w:space="0" w:color="auto"/>
        <w:bottom w:val="none" w:sz="0" w:space="0" w:color="auto"/>
        <w:right w:val="none" w:sz="0" w:space="0" w:color="auto"/>
      </w:divBdr>
      <w:divsChild>
        <w:div w:id="50539813">
          <w:marLeft w:val="0"/>
          <w:marRight w:val="0"/>
          <w:marTop w:val="0"/>
          <w:marBottom w:val="0"/>
          <w:divBdr>
            <w:top w:val="none" w:sz="0" w:space="0" w:color="auto"/>
            <w:left w:val="none" w:sz="0" w:space="0" w:color="auto"/>
            <w:bottom w:val="none" w:sz="0" w:space="0" w:color="auto"/>
            <w:right w:val="none" w:sz="0" w:space="0" w:color="auto"/>
          </w:divBdr>
          <w:divsChild>
            <w:div w:id="2013994136">
              <w:marLeft w:val="0"/>
              <w:marRight w:val="0"/>
              <w:marTop w:val="0"/>
              <w:marBottom w:val="0"/>
              <w:divBdr>
                <w:top w:val="none" w:sz="0" w:space="0" w:color="auto"/>
                <w:left w:val="none" w:sz="0" w:space="0" w:color="auto"/>
                <w:bottom w:val="none" w:sz="0" w:space="0" w:color="auto"/>
                <w:right w:val="none" w:sz="0" w:space="0" w:color="auto"/>
              </w:divBdr>
              <w:divsChild>
                <w:div w:id="1352337775">
                  <w:marLeft w:val="0"/>
                  <w:marRight w:val="0"/>
                  <w:marTop w:val="0"/>
                  <w:marBottom w:val="0"/>
                  <w:divBdr>
                    <w:top w:val="none" w:sz="0" w:space="0" w:color="auto"/>
                    <w:left w:val="none" w:sz="0" w:space="0" w:color="auto"/>
                    <w:bottom w:val="none" w:sz="0" w:space="0" w:color="auto"/>
                    <w:right w:val="none" w:sz="0" w:space="0" w:color="auto"/>
                  </w:divBdr>
                  <w:divsChild>
                    <w:div w:id="104008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056562">
      <w:bodyDiv w:val="1"/>
      <w:marLeft w:val="0"/>
      <w:marRight w:val="0"/>
      <w:marTop w:val="0"/>
      <w:marBottom w:val="0"/>
      <w:divBdr>
        <w:top w:val="none" w:sz="0" w:space="0" w:color="auto"/>
        <w:left w:val="none" w:sz="0" w:space="0" w:color="auto"/>
        <w:bottom w:val="none" w:sz="0" w:space="0" w:color="auto"/>
        <w:right w:val="none" w:sz="0" w:space="0" w:color="auto"/>
      </w:divBdr>
      <w:divsChild>
        <w:div w:id="1672835740">
          <w:marLeft w:val="0"/>
          <w:marRight w:val="0"/>
          <w:marTop w:val="0"/>
          <w:marBottom w:val="0"/>
          <w:divBdr>
            <w:top w:val="none" w:sz="0" w:space="0" w:color="auto"/>
            <w:left w:val="none" w:sz="0" w:space="0" w:color="auto"/>
            <w:bottom w:val="none" w:sz="0" w:space="0" w:color="auto"/>
            <w:right w:val="none" w:sz="0" w:space="0" w:color="auto"/>
          </w:divBdr>
          <w:divsChild>
            <w:div w:id="1116026049">
              <w:marLeft w:val="0"/>
              <w:marRight w:val="0"/>
              <w:marTop w:val="0"/>
              <w:marBottom w:val="0"/>
              <w:divBdr>
                <w:top w:val="none" w:sz="0" w:space="0" w:color="auto"/>
                <w:left w:val="none" w:sz="0" w:space="0" w:color="auto"/>
                <w:bottom w:val="none" w:sz="0" w:space="0" w:color="auto"/>
                <w:right w:val="none" w:sz="0" w:space="0" w:color="auto"/>
              </w:divBdr>
              <w:divsChild>
                <w:div w:id="415706500">
                  <w:marLeft w:val="0"/>
                  <w:marRight w:val="0"/>
                  <w:marTop w:val="0"/>
                  <w:marBottom w:val="0"/>
                  <w:divBdr>
                    <w:top w:val="none" w:sz="0" w:space="0" w:color="auto"/>
                    <w:left w:val="none" w:sz="0" w:space="0" w:color="auto"/>
                    <w:bottom w:val="none" w:sz="0" w:space="0" w:color="auto"/>
                    <w:right w:val="none" w:sz="0" w:space="0" w:color="auto"/>
                  </w:divBdr>
                  <w:divsChild>
                    <w:div w:id="19165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99928">
      <w:bodyDiv w:val="1"/>
      <w:marLeft w:val="0"/>
      <w:marRight w:val="0"/>
      <w:marTop w:val="0"/>
      <w:marBottom w:val="0"/>
      <w:divBdr>
        <w:top w:val="none" w:sz="0" w:space="0" w:color="auto"/>
        <w:left w:val="none" w:sz="0" w:space="0" w:color="auto"/>
        <w:bottom w:val="none" w:sz="0" w:space="0" w:color="auto"/>
        <w:right w:val="none" w:sz="0" w:space="0" w:color="auto"/>
      </w:divBdr>
      <w:divsChild>
        <w:div w:id="1608468865">
          <w:marLeft w:val="0"/>
          <w:marRight w:val="0"/>
          <w:marTop w:val="0"/>
          <w:marBottom w:val="0"/>
          <w:divBdr>
            <w:top w:val="none" w:sz="0" w:space="0" w:color="auto"/>
            <w:left w:val="none" w:sz="0" w:space="0" w:color="auto"/>
            <w:bottom w:val="none" w:sz="0" w:space="0" w:color="auto"/>
            <w:right w:val="none" w:sz="0" w:space="0" w:color="auto"/>
          </w:divBdr>
          <w:divsChild>
            <w:div w:id="1849521600">
              <w:marLeft w:val="0"/>
              <w:marRight w:val="0"/>
              <w:marTop w:val="0"/>
              <w:marBottom w:val="0"/>
              <w:divBdr>
                <w:top w:val="none" w:sz="0" w:space="0" w:color="auto"/>
                <w:left w:val="none" w:sz="0" w:space="0" w:color="auto"/>
                <w:bottom w:val="none" w:sz="0" w:space="0" w:color="auto"/>
                <w:right w:val="none" w:sz="0" w:space="0" w:color="auto"/>
              </w:divBdr>
              <w:divsChild>
                <w:div w:id="1443306641">
                  <w:marLeft w:val="0"/>
                  <w:marRight w:val="0"/>
                  <w:marTop w:val="0"/>
                  <w:marBottom w:val="0"/>
                  <w:divBdr>
                    <w:top w:val="none" w:sz="0" w:space="0" w:color="auto"/>
                    <w:left w:val="none" w:sz="0" w:space="0" w:color="auto"/>
                    <w:bottom w:val="none" w:sz="0" w:space="0" w:color="auto"/>
                    <w:right w:val="none" w:sz="0" w:space="0" w:color="auto"/>
                  </w:divBdr>
                  <w:divsChild>
                    <w:div w:id="206262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670972">
      <w:bodyDiv w:val="1"/>
      <w:marLeft w:val="0"/>
      <w:marRight w:val="0"/>
      <w:marTop w:val="0"/>
      <w:marBottom w:val="0"/>
      <w:divBdr>
        <w:top w:val="none" w:sz="0" w:space="0" w:color="auto"/>
        <w:left w:val="none" w:sz="0" w:space="0" w:color="auto"/>
        <w:bottom w:val="none" w:sz="0" w:space="0" w:color="auto"/>
        <w:right w:val="none" w:sz="0" w:space="0" w:color="auto"/>
      </w:divBdr>
      <w:divsChild>
        <w:div w:id="2119451372">
          <w:marLeft w:val="0"/>
          <w:marRight w:val="0"/>
          <w:marTop w:val="0"/>
          <w:marBottom w:val="0"/>
          <w:divBdr>
            <w:top w:val="none" w:sz="0" w:space="0" w:color="auto"/>
            <w:left w:val="none" w:sz="0" w:space="0" w:color="auto"/>
            <w:bottom w:val="none" w:sz="0" w:space="0" w:color="auto"/>
            <w:right w:val="none" w:sz="0" w:space="0" w:color="auto"/>
          </w:divBdr>
          <w:divsChild>
            <w:div w:id="180047263">
              <w:marLeft w:val="0"/>
              <w:marRight w:val="0"/>
              <w:marTop w:val="0"/>
              <w:marBottom w:val="0"/>
              <w:divBdr>
                <w:top w:val="none" w:sz="0" w:space="0" w:color="auto"/>
                <w:left w:val="none" w:sz="0" w:space="0" w:color="auto"/>
                <w:bottom w:val="none" w:sz="0" w:space="0" w:color="auto"/>
                <w:right w:val="none" w:sz="0" w:space="0" w:color="auto"/>
              </w:divBdr>
              <w:divsChild>
                <w:div w:id="1152910663">
                  <w:marLeft w:val="0"/>
                  <w:marRight w:val="0"/>
                  <w:marTop w:val="0"/>
                  <w:marBottom w:val="0"/>
                  <w:divBdr>
                    <w:top w:val="none" w:sz="0" w:space="0" w:color="auto"/>
                    <w:left w:val="none" w:sz="0" w:space="0" w:color="auto"/>
                    <w:bottom w:val="none" w:sz="0" w:space="0" w:color="auto"/>
                    <w:right w:val="none" w:sz="0" w:space="0" w:color="auto"/>
                  </w:divBdr>
                  <w:divsChild>
                    <w:div w:id="147059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069435">
      <w:bodyDiv w:val="1"/>
      <w:marLeft w:val="0"/>
      <w:marRight w:val="0"/>
      <w:marTop w:val="0"/>
      <w:marBottom w:val="0"/>
      <w:divBdr>
        <w:top w:val="none" w:sz="0" w:space="0" w:color="auto"/>
        <w:left w:val="none" w:sz="0" w:space="0" w:color="auto"/>
        <w:bottom w:val="none" w:sz="0" w:space="0" w:color="auto"/>
        <w:right w:val="none" w:sz="0" w:space="0" w:color="auto"/>
      </w:divBdr>
    </w:div>
    <w:div w:id="90442669">
      <w:bodyDiv w:val="1"/>
      <w:marLeft w:val="0"/>
      <w:marRight w:val="0"/>
      <w:marTop w:val="0"/>
      <w:marBottom w:val="0"/>
      <w:divBdr>
        <w:top w:val="none" w:sz="0" w:space="0" w:color="auto"/>
        <w:left w:val="none" w:sz="0" w:space="0" w:color="auto"/>
        <w:bottom w:val="none" w:sz="0" w:space="0" w:color="auto"/>
        <w:right w:val="none" w:sz="0" w:space="0" w:color="auto"/>
      </w:divBdr>
      <w:divsChild>
        <w:div w:id="1283226746">
          <w:marLeft w:val="0"/>
          <w:marRight w:val="0"/>
          <w:marTop w:val="0"/>
          <w:marBottom w:val="0"/>
          <w:divBdr>
            <w:top w:val="none" w:sz="0" w:space="0" w:color="auto"/>
            <w:left w:val="none" w:sz="0" w:space="0" w:color="auto"/>
            <w:bottom w:val="none" w:sz="0" w:space="0" w:color="auto"/>
            <w:right w:val="none" w:sz="0" w:space="0" w:color="auto"/>
          </w:divBdr>
          <w:divsChild>
            <w:div w:id="178004559">
              <w:marLeft w:val="0"/>
              <w:marRight w:val="0"/>
              <w:marTop w:val="0"/>
              <w:marBottom w:val="0"/>
              <w:divBdr>
                <w:top w:val="none" w:sz="0" w:space="0" w:color="auto"/>
                <w:left w:val="none" w:sz="0" w:space="0" w:color="auto"/>
                <w:bottom w:val="none" w:sz="0" w:space="0" w:color="auto"/>
                <w:right w:val="none" w:sz="0" w:space="0" w:color="auto"/>
              </w:divBdr>
              <w:divsChild>
                <w:div w:id="317730609">
                  <w:marLeft w:val="0"/>
                  <w:marRight w:val="0"/>
                  <w:marTop w:val="0"/>
                  <w:marBottom w:val="0"/>
                  <w:divBdr>
                    <w:top w:val="none" w:sz="0" w:space="0" w:color="auto"/>
                    <w:left w:val="none" w:sz="0" w:space="0" w:color="auto"/>
                    <w:bottom w:val="none" w:sz="0" w:space="0" w:color="auto"/>
                    <w:right w:val="none" w:sz="0" w:space="0" w:color="auto"/>
                  </w:divBdr>
                  <w:divsChild>
                    <w:div w:id="149980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10379">
      <w:bodyDiv w:val="1"/>
      <w:marLeft w:val="0"/>
      <w:marRight w:val="0"/>
      <w:marTop w:val="0"/>
      <w:marBottom w:val="0"/>
      <w:divBdr>
        <w:top w:val="none" w:sz="0" w:space="0" w:color="auto"/>
        <w:left w:val="none" w:sz="0" w:space="0" w:color="auto"/>
        <w:bottom w:val="none" w:sz="0" w:space="0" w:color="auto"/>
        <w:right w:val="none" w:sz="0" w:space="0" w:color="auto"/>
      </w:divBdr>
      <w:divsChild>
        <w:div w:id="62878892">
          <w:marLeft w:val="0"/>
          <w:marRight w:val="0"/>
          <w:marTop w:val="0"/>
          <w:marBottom w:val="0"/>
          <w:divBdr>
            <w:top w:val="none" w:sz="0" w:space="0" w:color="auto"/>
            <w:left w:val="none" w:sz="0" w:space="0" w:color="auto"/>
            <w:bottom w:val="none" w:sz="0" w:space="0" w:color="auto"/>
            <w:right w:val="none" w:sz="0" w:space="0" w:color="auto"/>
          </w:divBdr>
          <w:divsChild>
            <w:div w:id="958493744">
              <w:marLeft w:val="0"/>
              <w:marRight w:val="0"/>
              <w:marTop w:val="0"/>
              <w:marBottom w:val="0"/>
              <w:divBdr>
                <w:top w:val="none" w:sz="0" w:space="0" w:color="auto"/>
                <w:left w:val="none" w:sz="0" w:space="0" w:color="auto"/>
                <w:bottom w:val="none" w:sz="0" w:space="0" w:color="auto"/>
                <w:right w:val="none" w:sz="0" w:space="0" w:color="auto"/>
              </w:divBdr>
              <w:divsChild>
                <w:div w:id="1236432575">
                  <w:marLeft w:val="0"/>
                  <w:marRight w:val="0"/>
                  <w:marTop w:val="0"/>
                  <w:marBottom w:val="0"/>
                  <w:divBdr>
                    <w:top w:val="none" w:sz="0" w:space="0" w:color="auto"/>
                    <w:left w:val="none" w:sz="0" w:space="0" w:color="auto"/>
                    <w:bottom w:val="none" w:sz="0" w:space="0" w:color="auto"/>
                    <w:right w:val="none" w:sz="0" w:space="0" w:color="auto"/>
                  </w:divBdr>
                  <w:divsChild>
                    <w:div w:id="205392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237922">
      <w:bodyDiv w:val="1"/>
      <w:marLeft w:val="0"/>
      <w:marRight w:val="0"/>
      <w:marTop w:val="0"/>
      <w:marBottom w:val="0"/>
      <w:divBdr>
        <w:top w:val="none" w:sz="0" w:space="0" w:color="auto"/>
        <w:left w:val="none" w:sz="0" w:space="0" w:color="auto"/>
        <w:bottom w:val="none" w:sz="0" w:space="0" w:color="auto"/>
        <w:right w:val="none" w:sz="0" w:space="0" w:color="auto"/>
      </w:divBdr>
      <w:divsChild>
        <w:div w:id="400951347">
          <w:marLeft w:val="0"/>
          <w:marRight w:val="0"/>
          <w:marTop w:val="0"/>
          <w:marBottom w:val="0"/>
          <w:divBdr>
            <w:top w:val="none" w:sz="0" w:space="0" w:color="auto"/>
            <w:left w:val="none" w:sz="0" w:space="0" w:color="auto"/>
            <w:bottom w:val="none" w:sz="0" w:space="0" w:color="auto"/>
            <w:right w:val="none" w:sz="0" w:space="0" w:color="auto"/>
          </w:divBdr>
          <w:divsChild>
            <w:div w:id="1071006992">
              <w:marLeft w:val="0"/>
              <w:marRight w:val="0"/>
              <w:marTop w:val="0"/>
              <w:marBottom w:val="0"/>
              <w:divBdr>
                <w:top w:val="none" w:sz="0" w:space="0" w:color="auto"/>
                <w:left w:val="none" w:sz="0" w:space="0" w:color="auto"/>
                <w:bottom w:val="none" w:sz="0" w:space="0" w:color="auto"/>
                <w:right w:val="none" w:sz="0" w:space="0" w:color="auto"/>
              </w:divBdr>
              <w:divsChild>
                <w:div w:id="1034229726">
                  <w:marLeft w:val="0"/>
                  <w:marRight w:val="0"/>
                  <w:marTop w:val="0"/>
                  <w:marBottom w:val="0"/>
                  <w:divBdr>
                    <w:top w:val="none" w:sz="0" w:space="0" w:color="auto"/>
                    <w:left w:val="none" w:sz="0" w:space="0" w:color="auto"/>
                    <w:bottom w:val="none" w:sz="0" w:space="0" w:color="auto"/>
                    <w:right w:val="none" w:sz="0" w:space="0" w:color="auto"/>
                  </w:divBdr>
                  <w:divsChild>
                    <w:div w:id="22245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305598">
      <w:bodyDiv w:val="1"/>
      <w:marLeft w:val="0"/>
      <w:marRight w:val="0"/>
      <w:marTop w:val="0"/>
      <w:marBottom w:val="0"/>
      <w:divBdr>
        <w:top w:val="none" w:sz="0" w:space="0" w:color="auto"/>
        <w:left w:val="none" w:sz="0" w:space="0" w:color="auto"/>
        <w:bottom w:val="none" w:sz="0" w:space="0" w:color="auto"/>
        <w:right w:val="none" w:sz="0" w:space="0" w:color="auto"/>
      </w:divBdr>
    </w:div>
    <w:div w:id="107940618">
      <w:bodyDiv w:val="1"/>
      <w:marLeft w:val="0"/>
      <w:marRight w:val="0"/>
      <w:marTop w:val="0"/>
      <w:marBottom w:val="0"/>
      <w:divBdr>
        <w:top w:val="none" w:sz="0" w:space="0" w:color="auto"/>
        <w:left w:val="none" w:sz="0" w:space="0" w:color="auto"/>
        <w:bottom w:val="none" w:sz="0" w:space="0" w:color="auto"/>
        <w:right w:val="none" w:sz="0" w:space="0" w:color="auto"/>
      </w:divBdr>
      <w:divsChild>
        <w:div w:id="1753115752">
          <w:marLeft w:val="0"/>
          <w:marRight w:val="0"/>
          <w:marTop w:val="0"/>
          <w:marBottom w:val="0"/>
          <w:divBdr>
            <w:top w:val="none" w:sz="0" w:space="0" w:color="auto"/>
            <w:left w:val="none" w:sz="0" w:space="0" w:color="auto"/>
            <w:bottom w:val="none" w:sz="0" w:space="0" w:color="auto"/>
            <w:right w:val="none" w:sz="0" w:space="0" w:color="auto"/>
          </w:divBdr>
          <w:divsChild>
            <w:div w:id="1714697546">
              <w:marLeft w:val="0"/>
              <w:marRight w:val="0"/>
              <w:marTop w:val="0"/>
              <w:marBottom w:val="0"/>
              <w:divBdr>
                <w:top w:val="none" w:sz="0" w:space="0" w:color="auto"/>
                <w:left w:val="none" w:sz="0" w:space="0" w:color="auto"/>
                <w:bottom w:val="none" w:sz="0" w:space="0" w:color="auto"/>
                <w:right w:val="none" w:sz="0" w:space="0" w:color="auto"/>
              </w:divBdr>
              <w:divsChild>
                <w:div w:id="1957826837">
                  <w:marLeft w:val="0"/>
                  <w:marRight w:val="0"/>
                  <w:marTop w:val="0"/>
                  <w:marBottom w:val="0"/>
                  <w:divBdr>
                    <w:top w:val="none" w:sz="0" w:space="0" w:color="auto"/>
                    <w:left w:val="none" w:sz="0" w:space="0" w:color="auto"/>
                    <w:bottom w:val="none" w:sz="0" w:space="0" w:color="auto"/>
                    <w:right w:val="none" w:sz="0" w:space="0" w:color="auto"/>
                  </w:divBdr>
                  <w:divsChild>
                    <w:div w:id="1950164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887740">
      <w:bodyDiv w:val="1"/>
      <w:marLeft w:val="0"/>
      <w:marRight w:val="0"/>
      <w:marTop w:val="0"/>
      <w:marBottom w:val="0"/>
      <w:divBdr>
        <w:top w:val="none" w:sz="0" w:space="0" w:color="auto"/>
        <w:left w:val="none" w:sz="0" w:space="0" w:color="auto"/>
        <w:bottom w:val="none" w:sz="0" w:space="0" w:color="auto"/>
        <w:right w:val="none" w:sz="0" w:space="0" w:color="auto"/>
      </w:divBdr>
    </w:div>
    <w:div w:id="128088891">
      <w:bodyDiv w:val="1"/>
      <w:marLeft w:val="0"/>
      <w:marRight w:val="0"/>
      <w:marTop w:val="0"/>
      <w:marBottom w:val="0"/>
      <w:divBdr>
        <w:top w:val="none" w:sz="0" w:space="0" w:color="auto"/>
        <w:left w:val="none" w:sz="0" w:space="0" w:color="auto"/>
        <w:bottom w:val="none" w:sz="0" w:space="0" w:color="auto"/>
        <w:right w:val="none" w:sz="0" w:space="0" w:color="auto"/>
      </w:divBdr>
      <w:divsChild>
        <w:div w:id="43718127">
          <w:marLeft w:val="0"/>
          <w:marRight w:val="0"/>
          <w:marTop w:val="0"/>
          <w:marBottom w:val="0"/>
          <w:divBdr>
            <w:top w:val="none" w:sz="0" w:space="0" w:color="auto"/>
            <w:left w:val="none" w:sz="0" w:space="0" w:color="auto"/>
            <w:bottom w:val="none" w:sz="0" w:space="0" w:color="auto"/>
            <w:right w:val="none" w:sz="0" w:space="0" w:color="auto"/>
          </w:divBdr>
          <w:divsChild>
            <w:div w:id="1010639361">
              <w:marLeft w:val="0"/>
              <w:marRight w:val="0"/>
              <w:marTop w:val="0"/>
              <w:marBottom w:val="0"/>
              <w:divBdr>
                <w:top w:val="none" w:sz="0" w:space="0" w:color="auto"/>
                <w:left w:val="none" w:sz="0" w:space="0" w:color="auto"/>
                <w:bottom w:val="none" w:sz="0" w:space="0" w:color="auto"/>
                <w:right w:val="none" w:sz="0" w:space="0" w:color="auto"/>
              </w:divBdr>
              <w:divsChild>
                <w:div w:id="1446921406">
                  <w:marLeft w:val="0"/>
                  <w:marRight w:val="0"/>
                  <w:marTop w:val="0"/>
                  <w:marBottom w:val="0"/>
                  <w:divBdr>
                    <w:top w:val="none" w:sz="0" w:space="0" w:color="auto"/>
                    <w:left w:val="none" w:sz="0" w:space="0" w:color="auto"/>
                    <w:bottom w:val="none" w:sz="0" w:space="0" w:color="auto"/>
                    <w:right w:val="none" w:sz="0" w:space="0" w:color="auto"/>
                  </w:divBdr>
                  <w:divsChild>
                    <w:div w:id="1028531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39650">
      <w:bodyDiv w:val="1"/>
      <w:marLeft w:val="0"/>
      <w:marRight w:val="0"/>
      <w:marTop w:val="0"/>
      <w:marBottom w:val="0"/>
      <w:divBdr>
        <w:top w:val="none" w:sz="0" w:space="0" w:color="auto"/>
        <w:left w:val="none" w:sz="0" w:space="0" w:color="auto"/>
        <w:bottom w:val="none" w:sz="0" w:space="0" w:color="auto"/>
        <w:right w:val="none" w:sz="0" w:space="0" w:color="auto"/>
      </w:divBdr>
    </w:div>
    <w:div w:id="149713574">
      <w:bodyDiv w:val="1"/>
      <w:marLeft w:val="0"/>
      <w:marRight w:val="0"/>
      <w:marTop w:val="0"/>
      <w:marBottom w:val="0"/>
      <w:divBdr>
        <w:top w:val="none" w:sz="0" w:space="0" w:color="auto"/>
        <w:left w:val="none" w:sz="0" w:space="0" w:color="auto"/>
        <w:bottom w:val="none" w:sz="0" w:space="0" w:color="auto"/>
        <w:right w:val="none" w:sz="0" w:space="0" w:color="auto"/>
      </w:divBdr>
    </w:div>
    <w:div w:id="165941362">
      <w:bodyDiv w:val="1"/>
      <w:marLeft w:val="0"/>
      <w:marRight w:val="0"/>
      <w:marTop w:val="0"/>
      <w:marBottom w:val="0"/>
      <w:divBdr>
        <w:top w:val="none" w:sz="0" w:space="0" w:color="auto"/>
        <w:left w:val="none" w:sz="0" w:space="0" w:color="auto"/>
        <w:bottom w:val="none" w:sz="0" w:space="0" w:color="auto"/>
        <w:right w:val="none" w:sz="0" w:space="0" w:color="auto"/>
      </w:divBdr>
    </w:div>
    <w:div w:id="168715031">
      <w:bodyDiv w:val="1"/>
      <w:marLeft w:val="0"/>
      <w:marRight w:val="0"/>
      <w:marTop w:val="0"/>
      <w:marBottom w:val="0"/>
      <w:divBdr>
        <w:top w:val="none" w:sz="0" w:space="0" w:color="auto"/>
        <w:left w:val="none" w:sz="0" w:space="0" w:color="auto"/>
        <w:bottom w:val="none" w:sz="0" w:space="0" w:color="auto"/>
        <w:right w:val="none" w:sz="0" w:space="0" w:color="auto"/>
      </w:divBdr>
    </w:div>
    <w:div w:id="174811822">
      <w:bodyDiv w:val="1"/>
      <w:marLeft w:val="0"/>
      <w:marRight w:val="0"/>
      <w:marTop w:val="0"/>
      <w:marBottom w:val="0"/>
      <w:divBdr>
        <w:top w:val="none" w:sz="0" w:space="0" w:color="auto"/>
        <w:left w:val="none" w:sz="0" w:space="0" w:color="auto"/>
        <w:bottom w:val="none" w:sz="0" w:space="0" w:color="auto"/>
        <w:right w:val="none" w:sz="0" w:space="0" w:color="auto"/>
      </w:divBdr>
    </w:div>
    <w:div w:id="190536900">
      <w:bodyDiv w:val="1"/>
      <w:marLeft w:val="0"/>
      <w:marRight w:val="0"/>
      <w:marTop w:val="0"/>
      <w:marBottom w:val="0"/>
      <w:divBdr>
        <w:top w:val="none" w:sz="0" w:space="0" w:color="auto"/>
        <w:left w:val="none" w:sz="0" w:space="0" w:color="auto"/>
        <w:bottom w:val="none" w:sz="0" w:space="0" w:color="auto"/>
        <w:right w:val="none" w:sz="0" w:space="0" w:color="auto"/>
      </w:divBdr>
      <w:divsChild>
        <w:div w:id="1875190440">
          <w:marLeft w:val="0"/>
          <w:marRight w:val="0"/>
          <w:marTop w:val="0"/>
          <w:marBottom w:val="0"/>
          <w:divBdr>
            <w:top w:val="none" w:sz="0" w:space="0" w:color="auto"/>
            <w:left w:val="none" w:sz="0" w:space="0" w:color="auto"/>
            <w:bottom w:val="none" w:sz="0" w:space="0" w:color="auto"/>
            <w:right w:val="none" w:sz="0" w:space="0" w:color="auto"/>
          </w:divBdr>
          <w:divsChild>
            <w:div w:id="595210203">
              <w:marLeft w:val="0"/>
              <w:marRight w:val="0"/>
              <w:marTop w:val="0"/>
              <w:marBottom w:val="0"/>
              <w:divBdr>
                <w:top w:val="none" w:sz="0" w:space="0" w:color="auto"/>
                <w:left w:val="none" w:sz="0" w:space="0" w:color="auto"/>
                <w:bottom w:val="none" w:sz="0" w:space="0" w:color="auto"/>
                <w:right w:val="none" w:sz="0" w:space="0" w:color="auto"/>
              </w:divBdr>
              <w:divsChild>
                <w:div w:id="1057164189">
                  <w:marLeft w:val="0"/>
                  <w:marRight w:val="0"/>
                  <w:marTop w:val="0"/>
                  <w:marBottom w:val="0"/>
                  <w:divBdr>
                    <w:top w:val="none" w:sz="0" w:space="0" w:color="auto"/>
                    <w:left w:val="none" w:sz="0" w:space="0" w:color="auto"/>
                    <w:bottom w:val="none" w:sz="0" w:space="0" w:color="auto"/>
                    <w:right w:val="none" w:sz="0" w:space="0" w:color="auto"/>
                  </w:divBdr>
                  <w:divsChild>
                    <w:div w:id="196503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86473">
      <w:bodyDiv w:val="1"/>
      <w:marLeft w:val="0"/>
      <w:marRight w:val="0"/>
      <w:marTop w:val="0"/>
      <w:marBottom w:val="0"/>
      <w:divBdr>
        <w:top w:val="none" w:sz="0" w:space="0" w:color="auto"/>
        <w:left w:val="none" w:sz="0" w:space="0" w:color="auto"/>
        <w:bottom w:val="none" w:sz="0" w:space="0" w:color="auto"/>
        <w:right w:val="none" w:sz="0" w:space="0" w:color="auto"/>
      </w:divBdr>
      <w:divsChild>
        <w:div w:id="279995062">
          <w:marLeft w:val="0"/>
          <w:marRight w:val="0"/>
          <w:marTop w:val="0"/>
          <w:marBottom w:val="0"/>
          <w:divBdr>
            <w:top w:val="none" w:sz="0" w:space="0" w:color="auto"/>
            <w:left w:val="none" w:sz="0" w:space="0" w:color="auto"/>
            <w:bottom w:val="none" w:sz="0" w:space="0" w:color="auto"/>
            <w:right w:val="none" w:sz="0" w:space="0" w:color="auto"/>
          </w:divBdr>
          <w:divsChild>
            <w:div w:id="1255699461">
              <w:marLeft w:val="0"/>
              <w:marRight w:val="0"/>
              <w:marTop w:val="0"/>
              <w:marBottom w:val="0"/>
              <w:divBdr>
                <w:top w:val="none" w:sz="0" w:space="0" w:color="auto"/>
                <w:left w:val="none" w:sz="0" w:space="0" w:color="auto"/>
                <w:bottom w:val="none" w:sz="0" w:space="0" w:color="auto"/>
                <w:right w:val="none" w:sz="0" w:space="0" w:color="auto"/>
              </w:divBdr>
              <w:divsChild>
                <w:div w:id="2035184873">
                  <w:marLeft w:val="0"/>
                  <w:marRight w:val="0"/>
                  <w:marTop w:val="0"/>
                  <w:marBottom w:val="0"/>
                  <w:divBdr>
                    <w:top w:val="none" w:sz="0" w:space="0" w:color="auto"/>
                    <w:left w:val="none" w:sz="0" w:space="0" w:color="auto"/>
                    <w:bottom w:val="none" w:sz="0" w:space="0" w:color="auto"/>
                    <w:right w:val="none" w:sz="0" w:space="0" w:color="auto"/>
                  </w:divBdr>
                  <w:divsChild>
                    <w:div w:id="80658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6479704">
      <w:bodyDiv w:val="1"/>
      <w:marLeft w:val="0"/>
      <w:marRight w:val="0"/>
      <w:marTop w:val="0"/>
      <w:marBottom w:val="0"/>
      <w:divBdr>
        <w:top w:val="none" w:sz="0" w:space="0" w:color="auto"/>
        <w:left w:val="none" w:sz="0" w:space="0" w:color="auto"/>
        <w:bottom w:val="none" w:sz="0" w:space="0" w:color="auto"/>
        <w:right w:val="none" w:sz="0" w:space="0" w:color="auto"/>
      </w:divBdr>
    </w:div>
    <w:div w:id="229194317">
      <w:bodyDiv w:val="1"/>
      <w:marLeft w:val="0"/>
      <w:marRight w:val="0"/>
      <w:marTop w:val="0"/>
      <w:marBottom w:val="0"/>
      <w:divBdr>
        <w:top w:val="none" w:sz="0" w:space="0" w:color="auto"/>
        <w:left w:val="none" w:sz="0" w:space="0" w:color="auto"/>
        <w:bottom w:val="none" w:sz="0" w:space="0" w:color="auto"/>
        <w:right w:val="none" w:sz="0" w:space="0" w:color="auto"/>
      </w:divBdr>
      <w:divsChild>
        <w:div w:id="1237784111">
          <w:marLeft w:val="0"/>
          <w:marRight w:val="0"/>
          <w:marTop w:val="0"/>
          <w:marBottom w:val="0"/>
          <w:divBdr>
            <w:top w:val="none" w:sz="0" w:space="0" w:color="auto"/>
            <w:left w:val="none" w:sz="0" w:space="0" w:color="auto"/>
            <w:bottom w:val="none" w:sz="0" w:space="0" w:color="auto"/>
            <w:right w:val="none" w:sz="0" w:space="0" w:color="auto"/>
          </w:divBdr>
          <w:divsChild>
            <w:div w:id="1770196685">
              <w:marLeft w:val="0"/>
              <w:marRight w:val="0"/>
              <w:marTop w:val="0"/>
              <w:marBottom w:val="0"/>
              <w:divBdr>
                <w:top w:val="none" w:sz="0" w:space="0" w:color="auto"/>
                <w:left w:val="none" w:sz="0" w:space="0" w:color="auto"/>
                <w:bottom w:val="none" w:sz="0" w:space="0" w:color="auto"/>
                <w:right w:val="none" w:sz="0" w:space="0" w:color="auto"/>
              </w:divBdr>
              <w:divsChild>
                <w:div w:id="2009016599">
                  <w:marLeft w:val="0"/>
                  <w:marRight w:val="0"/>
                  <w:marTop w:val="0"/>
                  <w:marBottom w:val="0"/>
                  <w:divBdr>
                    <w:top w:val="none" w:sz="0" w:space="0" w:color="auto"/>
                    <w:left w:val="none" w:sz="0" w:space="0" w:color="auto"/>
                    <w:bottom w:val="none" w:sz="0" w:space="0" w:color="auto"/>
                    <w:right w:val="none" w:sz="0" w:space="0" w:color="auto"/>
                  </w:divBdr>
                  <w:divsChild>
                    <w:div w:id="150211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3997604">
      <w:bodyDiv w:val="1"/>
      <w:marLeft w:val="0"/>
      <w:marRight w:val="0"/>
      <w:marTop w:val="0"/>
      <w:marBottom w:val="0"/>
      <w:divBdr>
        <w:top w:val="none" w:sz="0" w:space="0" w:color="auto"/>
        <w:left w:val="none" w:sz="0" w:space="0" w:color="auto"/>
        <w:bottom w:val="none" w:sz="0" w:space="0" w:color="auto"/>
        <w:right w:val="none" w:sz="0" w:space="0" w:color="auto"/>
      </w:divBdr>
      <w:divsChild>
        <w:div w:id="1711612977">
          <w:marLeft w:val="0"/>
          <w:marRight w:val="0"/>
          <w:marTop w:val="0"/>
          <w:marBottom w:val="0"/>
          <w:divBdr>
            <w:top w:val="none" w:sz="0" w:space="0" w:color="auto"/>
            <w:left w:val="none" w:sz="0" w:space="0" w:color="auto"/>
            <w:bottom w:val="none" w:sz="0" w:space="0" w:color="auto"/>
            <w:right w:val="none" w:sz="0" w:space="0" w:color="auto"/>
          </w:divBdr>
          <w:divsChild>
            <w:div w:id="868185856">
              <w:marLeft w:val="0"/>
              <w:marRight w:val="0"/>
              <w:marTop w:val="0"/>
              <w:marBottom w:val="0"/>
              <w:divBdr>
                <w:top w:val="none" w:sz="0" w:space="0" w:color="auto"/>
                <w:left w:val="none" w:sz="0" w:space="0" w:color="auto"/>
                <w:bottom w:val="none" w:sz="0" w:space="0" w:color="auto"/>
                <w:right w:val="none" w:sz="0" w:space="0" w:color="auto"/>
              </w:divBdr>
              <w:divsChild>
                <w:div w:id="1523201826">
                  <w:marLeft w:val="0"/>
                  <w:marRight w:val="0"/>
                  <w:marTop w:val="0"/>
                  <w:marBottom w:val="0"/>
                  <w:divBdr>
                    <w:top w:val="none" w:sz="0" w:space="0" w:color="auto"/>
                    <w:left w:val="none" w:sz="0" w:space="0" w:color="auto"/>
                    <w:bottom w:val="none" w:sz="0" w:space="0" w:color="auto"/>
                    <w:right w:val="none" w:sz="0" w:space="0" w:color="auto"/>
                  </w:divBdr>
                  <w:divsChild>
                    <w:div w:id="160341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7081900">
      <w:bodyDiv w:val="1"/>
      <w:marLeft w:val="0"/>
      <w:marRight w:val="0"/>
      <w:marTop w:val="0"/>
      <w:marBottom w:val="0"/>
      <w:divBdr>
        <w:top w:val="none" w:sz="0" w:space="0" w:color="auto"/>
        <w:left w:val="none" w:sz="0" w:space="0" w:color="auto"/>
        <w:bottom w:val="none" w:sz="0" w:space="0" w:color="auto"/>
        <w:right w:val="none" w:sz="0" w:space="0" w:color="auto"/>
      </w:divBdr>
      <w:divsChild>
        <w:div w:id="529418732">
          <w:marLeft w:val="0"/>
          <w:marRight w:val="0"/>
          <w:marTop w:val="0"/>
          <w:marBottom w:val="0"/>
          <w:divBdr>
            <w:top w:val="none" w:sz="0" w:space="0" w:color="auto"/>
            <w:left w:val="none" w:sz="0" w:space="0" w:color="auto"/>
            <w:bottom w:val="none" w:sz="0" w:space="0" w:color="auto"/>
            <w:right w:val="none" w:sz="0" w:space="0" w:color="auto"/>
          </w:divBdr>
          <w:divsChild>
            <w:div w:id="1444884938">
              <w:marLeft w:val="0"/>
              <w:marRight w:val="0"/>
              <w:marTop w:val="0"/>
              <w:marBottom w:val="0"/>
              <w:divBdr>
                <w:top w:val="none" w:sz="0" w:space="0" w:color="auto"/>
                <w:left w:val="none" w:sz="0" w:space="0" w:color="auto"/>
                <w:bottom w:val="none" w:sz="0" w:space="0" w:color="auto"/>
                <w:right w:val="none" w:sz="0" w:space="0" w:color="auto"/>
              </w:divBdr>
              <w:divsChild>
                <w:div w:id="1401370033">
                  <w:marLeft w:val="0"/>
                  <w:marRight w:val="0"/>
                  <w:marTop w:val="0"/>
                  <w:marBottom w:val="0"/>
                  <w:divBdr>
                    <w:top w:val="none" w:sz="0" w:space="0" w:color="auto"/>
                    <w:left w:val="none" w:sz="0" w:space="0" w:color="auto"/>
                    <w:bottom w:val="none" w:sz="0" w:space="0" w:color="auto"/>
                    <w:right w:val="none" w:sz="0" w:space="0" w:color="auto"/>
                  </w:divBdr>
                  <w:divsChild>
                    <w:div w:id="195351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1933167">
      <w:bodyDiv w:val="1"/>
      <w:marLeft w:val="0"/>
      <w:marRight w:val="0"/>
      <w:marTop w:val="0"/>
      <w:marBottom w:val="0"/>
      <w:divBdr>
        <w:top w:val="none" w:sz="0" w:space="0" w:color="auto"/>
        <w:left w:val="none" w:sz="0" w:space="0" w:color="auto"/>
        <w:bottom w:val="none" w:sz="0" w:space="0" w:color="auto"/>
        <w:right w:val="none" w:sz="0" w:space="0" w:color="auto"/>
      </w:divBdr>
    </w:div>
    <w:div w:id="252279293">
      <w:bodyDiv w:val="1"/>
      <w:marLeft w:val="0"/>
      <w:marRight w:val="0"/>
      <w:marTop w:val="0"/>
      <w:marBottom w:val="0"/>
      <w:divBdr>
        <w:top w:val="none" w:sz="0" w:space="0" w:color="auto"/>
        <w:left w:val="none" w:sz="0" w:space="0" w:color="auto"/>
        <w:bottom w:val="none" w:sz="0" w:space="0" w:color="auto"/>
        <w:right w:val="none" w:sz="0" w:space="0" w:color="auto"/>
      </w:divBdr>
    </w:div>
    <w:div w:id="256913366">
      <w:bodyDiv w:val="1"/>
      <w:marLeft w:val="0"/>
      <w:marRight w:val="0"/>
      <w:marTop w:val="0"/>
      <w:marBottom w:val="0"/>
      <w:divBdr>
        <w:top w:val="none" w:sz="0" w:space="0" w:color="auto"/>
        <w:left w:val="none" w:sz="0" w:space="0" w:color="auto"/>
        <w:bottom w:val="none" w:sz="0" w:space="0" w:color="auto"/>
        <w:right w:val="none" w:sz="0" w:space="0" w:color="auto"/>
      </w:divBdr>
      <w:divsChild>
        <w:div w:id="815028868">
          <w:marLeft w:val="0"/>
          <w:marRight w:val="0"/>
          <w:marTop w:val="0"/>
          <w:marBottom w:val="0"/>
          <w:divBdr>
            <w:top w:val="none" w:sz="0" w:space="0" w:color="auto"/>
            <w:left w:val="none" w:sz="0" w:space="0" w:color="auto"/>
            <w:bottom w:val="none" w:sz="0" w:space="0" w:color="auto"/>
            <w:right w:val="none" w:sz="0" w:space="0" w:color="auto"/>
          </w:divBdr>
          <w:divsChild>
            <w:div w:id="1537035894">
              <w:marLeft w:val="0"/>
              <w:marRight w:val="0"/>
              <w:marTop w:val="0"/>
              <w:marBottom w:val="0"/>
              <w:divBdr>
                <w:top w:val="none" w:sz="0" w:space="0" w:color="auto"/>
                <w:left w:val="none" w:sz="0" w:space="0" w:color="auto"/>
                <w:bottom w:val="none" w:sz="0" w:space="0" w:color="auto"/>
                <w:right w:val="none" w:sz="0" w:space="0" w:color="auto"/>
              </w:divBdr>
              <w:divsChild>
                <w:div w:id="50467857">
                  <w:marLeft w:val="0"/>
                  <w:marRight w:val="0"/>
                  <w:marTop w:val="0"/>
                  <w:marBottom w:val="0"/>
                  <w:divBdr>
                    <w:top w:val="none" w:sz="0" w:space="0" w:color="auto"/>
                    <w:left w:val="none" w:sz="0" w:space="0" w:color="auto"/>
                    <w:bottom w:val="none" w:sz="0" w:space="0" w:color="auto"/>
                    <w:right w:val="none" w:sz="0" w:space="0" w:color="auto"/>
                  </w:divBdr>
                  <w:divsChild>
                    <w:div w:id="157975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3997607">
      <w:bodyDiv w:val="1"/>
      <w:marLeft w:val="0"/>
      <w:marRight w:val="0"/>
      <w:marTop w:val="0"/>
      <w:marBottom w:val="0"/>
      <w:divBdr>
        <w:top w:val="none" w:sz="0" w:space="0" w:color="auto"/>
        <w:left w:val="none" w:sz="0" w:space="0" w:color="auto"/>
        <w:bottom w:val="none" w:sz="0" w:space="0" w:color="auto"/>
        <w:right w:val="none" w:sz="0" w:space="0" w:color="auto"/>
      </w:divBdr>
    </w:div>
    <w:div w:id="272058530">
      <w:bodyDiv w:val="1"/>
      <w:marLeft w:val="0"/>
      <w:marRight w:val="0"/>
      <w:marTop w:val="0"/>
      <w:marBottom w:val="0"/>
      <w:divBdr>
        <w:top w:val="none" w:sz="0" w:space="0" w:color="auto"/>
        <w:left w:val="none" w:sz="0" w:space="0" w:color="auto"/>
        <w:bottom w:val="none" w:sz="0" w:space="0" w:color="auto"/>
        <w:right w:val="none" w:sz="0" w:space="0" w:color="auto"/>
      </w:divBdr>
    </w:div>
    <w:div w:id="272372246">
      <w:bodyDiv w:val="1"/>
      <w:marLeft w:val="0"/>
      <w:marRight w:val="0"/>
      <w:marTop w:val="0"/>
      <w:marBottom w:val="0"/>
      <w:divBdr>
        <w:top w:val="none" w:sz="0" w:space="0" w:color="auto"/>
        <w:left w:val="none" w:sz="0" w:space="0" w:color="auto"/>
        <w:bottom w:val="none" w:sz="0" w:space="0" w:color="auto"/>
        <w:right w:val="none" w:sz="0" w:space="0" w:color="auto"/>
      </w:divBdr>
      <w:divsChild>
        <w:div w:id="1426460013">
          <w:marLeft w:val="0"/>
          <w:marRight w:val="0"/>
          <w:marTop w:val="0"/>
          <w:marBottom w:val="0"/>
          <w:divBdr>
            <w:top w:val="none" w:sz="0" w:space="0" w:color="auto"/>
            <w:left w:val="none" w:sz="0" w:space="0" w:color="auto"/>
            <w:bottom w:val="none" w:sz="0" w:space="0" w:color="auto"/>
            <w:right w:val="none" w:sz="0" w:space="0" w:color="auto"/>
          </w:divBdr>
          <w:divsChild>
            <w:div w:id="1243105367">
              <w:marLeft w:val="0"/>
              <w:marRight w:val="0"/>
              <w:marTop w:val="0"/>
              <w:marBottom w:val="0"/>
              <w:divBdr>
                <w:top w:val="none" w:sz="0" w:space="0" w:color="auto"/>
                <w:left w:val="none" w:sz="0" w:space="0" w:color="auto"/>
                <w:bottom w:val="none" w:sz="0" w:space="0" w:color="auto"/>
                <w:right w:val="none" w:sz="0" w:space="0" w:color="auto"/>
              </w:divBdr>
              <w:divsChild>
                <w:div w:id="1318993015">
                  <w:marLeft w:val="0"/>
                  <w:marRight w:val="0"/>
                  <w:marTop w:val="0"/>
                  <w:marBottom w:val="0"/>
                  <w:divBdr>
                    <w:top w:val="none" w:sz="0" w:space="0" w:color="auto"/>
                    <w:left w:val="none" w:sz="0" w:space="0" w:color="auto"/>
                    <w:bottom w:val="none" w:sz="0" w:space="0" w:color="auto"/>
                    <w:right w:val="none" w:sz="0" w:space="0" w:color="auto"/>
                  </w:divBdr>
                  <w:divsChild>
                    <w:div w:id="120756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710825">
      <w:bodyDiv w:val="1"/>
      <w:marLeft w:val="0"/>
      <w:marRight w:val="0"/>
      <w:marTop w:val="0"/>
      <w:marBottom w:val="0"/>
      <w:divBdr>
        <w:top w:val="none" w:sz="0" w:space="0" w:color="auto"/>
        <w:left w:val="none" w:sz="0" w:space="0" w:color="auto"/>
        <w:bottom w:val="none" w:sz="0" w:space="0" w:color="auto"/>
        <w:right w:val="none" w:sz="0" w:space="0" w:color="auto"/>
      </w:divBdr>
      <w:divsChild>
        <w:div w:id="1552309485">
          <w:marLeft w:val="0"/>
          <w:marRight w:val="0"/>
          <w:marTop w:val="0"/>
          <w:marBottom w:val="0"/>
          <w:divBdr>
            <w:top w:val="none" w:sz="0" w:space="0" w:color="auto"/>
            <w:left w:val="none" w:sz="0" w:space="0" w:color="auto"/>
            <w:bottom w:val="none" w:sz="0" w:space="0" w:color="auto"/>
            <w:right w:val="none" w:sz="0" w:space="0" w:color="auto"/>
          </w:divBdr>
          <w:divsChild>
            <w:div w:id="1229000474">
              <w:marLeft w:val="0"/>
              <w:marRight w:val="0"/>
              <w:marTop w:val="0"/>
              <w:marBottom w:val="0"/>
              <w:divBdr>
                <w:top w:val="none" w:sz="0" w:space="0" w:color="auto"/>
                <w:left w:val="none" w:sz="0" w:space="0" w:color="auto"/>
                <w:bottom w:val="none" w:sz="0" w:space="0" w:color="auto"/>
                <w:right w:val="none" w:sz="0" w:space="0" w:color="auto"/>
              </w:divBdr>
              <w:divsChild>
                <w:div w:id="1720976336">
                  <w:marLeft w:val="0"/>
                  <w:marRight w:val="0"/>
                  <w:marTop w:val="0"/>
                  <w:marBottom w:val="0"/>
                  <w:divBdr>
                    <w:top w:val="none" w:sz="0" w:space="0" w:color="auto"/>
                    <w:left w:val="none" w:sz="0" w:space="0" w:color="auto"/>
                    <w:bottom w:val="none" w:sz="0" w:space="0" w:color="auto"/>
                    <w:right w:val="none" w:sz="0" w:space="0" w:color="auto"/>
                  </w:divBdr>
                  <w:divsChild>
                    <w:div w:id="73054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4210817">
      <w:bodyDiv w:val="1"/>
      <w:marLeft w:val="0"/>
      <w:marRight w:val="0"/>
      <w:marTop w:val="0"/>
      <w:marBottom w:val="0"/>
      <w:divBdr>
        <w:top w:val="none" w:sz="0" w:space="0" w:color="auto"/>
        <w:left w:val="none" w:sz="0" w:space="0" w:color="auto"/>
        <w:bottom w:val="none" w:sz="0" w:space="0" w:color="auto"/>
        <w:right w:val="none" w:sz="0" w:space="0" w:color="auto"/>
      </w:divBdr>
    </w:div>
    <w:div w:id="281960634">
      <w:bodyDiv w:val="1"/>
      <w:marLeft w:val="0"/>
      <w:marRight w:val="0"/>
      <w:marTop w:val="0"/>
      <w:marBottom w:val="0"/>
      <w:divBdr>
        <w:top w:val="none" w:sz="0" w:space="0" w:color="auto"/>
        <w:left w:val="none" w:sz="0" w:space="0" w:color="auto"/>
        <w:bottom w:val="none" w:sz="0" w:space="0" w:color="auto"/>
        <w:right w:val="none" w:sz="0" w:space="0" w:color="auto"/>
      </w:divBdr>
      <w:divsChild>
        <w:div w:id="1933079967">
          <w:marLeft w:val="0"/>
          <w:marRight w:val="0"/>
          <w:marTop w:val="0"/>
          <w:marBottom w:val="0"/>
          <w:divBdr>
            <w:top w:val="none" w:sz="0" w:space="0" w:color="auto"/>
            <w:left w:val="none" w:sz="0" w:space="0" w:color="auto"/>
            <w:bottom w:val="none" w:sz="0" w:space="0" w:color="auto"/>
            <w:right w:val="none" w:sz="0" w:space="0" w:color="auto"/>
          </w:divBdr>
          <w:divsChild>
            <w:div w:id="1495679464">
              <w:marLeft w:val="0"/>
              <w:marRight w:val="0"/>
              <w:marTop w:val="0"/>
              <w:marBottom w:val="0"/>
              <w:divBdr>
                <w:top w:val="none" w:sz="0" w:space="0" w:color="auto"/>
                <w:left w:val="none" w:sz="0" w:space="0" w:color="auto"/>
                <w:bottom w:val="none" w:sz="0" w:space="0" w:color="auto"/>
                <w:right w:val="none" w:sz="0" w:space="0" w:color="auto"/>
              </w:divBdr>
              <w:divsChild>
                <w:div w:id="751585678">
                  <w:marLeft w:val="0"/>
                  <w:marRight w:val="0"/>
                  <w:marTop w:val="0"/>
                  <w:marBottom w:val="0"/>
                  <w:divBdr>
                    <w:top w:val="none" w:sz="0" w:space="0" w:color="auto"/>
                    <w:left w:val="none" w:sz="0" w:space="0" w:color="auto"/>
                    <w:bottom w:val="none" w:sz="0" w:space="0" w:color="auto"/>
                    <w:right w:val="none" w:sz="0" w:space="0" w:color="auto"/>
                  </w:divBdr>
                  <w:divsChild>
                    <w:div w:id="127875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1792931">
      <w:bodyDiv w:val="1"/>
      <w:marLeft w:val="0"/>
      <w:marRight w:val="0"/>
      <w:marTop w:val="0"/>
      <w:marBottom w:val="0"/>
      <w:divBdr>
        <w:top w:val="none" w:sz="0" w:space="0" w:color="auto"/>
        <w:left w:val="none" w:sz="0" w:space="0" w:color="auto"/>
        <w:bottom w:val="none" w:sz="0" w:space="0" w:color="auto"/>
        <w:right w:val="none" w:sz="0" w:space="0" w:color="auto"/>
      </w:divBdr>
    </w:div>
    <w:div w:id="297035903">
      <w:bodyDiv w:val="1"/>
      <w:marLeft w:val="0"/>
      <w:marRight w:val="0"/>
      <w:marTop w:val="0"/>
      <w:marBottom w:val="0"/>
      <w:divBdr>
        <w:top w:val="none" w:sz="0" w:space="0" w:color="auto"/>
        <w:left w:val="none" w:sz="0" w:space="0" w:color="auto"/>
        <w:bottom w:val="none" w:sz="0" w:space="0" w:color="auto"/>
        <w:right w:val="none" w:sz="0" w:space="0" w:color="auto"/>
      </w:divBdr>
    </w:div>
    <w:div w:id="329413839">
      <w:bodyDiv w:val="1"/>
      <w:marLeft w:val="0"/>
      <w:marRight w:val="0"/>
      <w:marTop w:val="0"/>
      <w:marBottom w:val="0"/>
      <w:divBdr>
        <w:top w:val="none" w:sz="0" w:space="0" w:color="auto"/>
        <w:left w:val="none" w:sz="0" w:space="0" w:color="auto"/>
        <w:bottom w:val="none" w:sz="0" w:space="0" w:color="auto"/>
        <w:right w:val="none" w:sz="0" w:space="0" w:color="auto"/>
      </w:divBdr>
      <w:divsChild>
        <w:div w:id="885875529">
          <w:marLeft w:val="0"/>
          <w:marRight w:val="0"/>
          <w:marTop w:val="0"/>
          <w:marBottom w:val="0"/>
          <w:divBdr>
            <w:top w:val="none" w:sz="0" w:space="0" w:color="auto"/>
            <w:left w:val="none" w:sz="0" w:space="0" w:color="auto"/>
            <w:bottom w:val="none" w:sz="0" w:space="0" w:color="auto"/>
            <w:right w:val="none" w:sz="0" w:space="0" w:color="auto"/>
          </w:divBdr>
          <w:divsChild>
            <w:div w:id="1590580835">
              <w:marLeft w:val="0"/>
              <w:marRight w:val="0"/>
              <w:marTop w:val="0"/>
              <w:marBottom w:val="0"/>
              <w:divBdr>
                <w:top w:val="none" w:sz="0" w:space="0" w:color="auto"/>
                <w:left w:val="none" w:sz="0" w:space="0" w:color="auto"/>
                <w:bottom w:val="none" w:sz="0" w:space="0" w:color="auto"/>
                <w:right w:val="none" w:sz="0" w:space="0" w:color="auto"/>
              </w:divBdr>
              <w:divsChild>
                <w:div w:id="961691138">
                  <w:marLeft w:val="0"/>
                  <w:marRight w:val="0"/>
                  <w:marTop w:val="0"/>
                  <w:marBottom w:val="0"/>
                  <w:divBdr>
                    <w:top w:val="none" w:sz="0" w:space="0" w:color="auto"/>
                    <w:left w:val="none" w:sz="0" w:space="0" w:color="auto"/>
                    <w:bottom w:val="none" w:sz="0" w:space="0" w:color="auto"/>
                    <w:right w:val="none" w:sz="0" w:space="0" w:color="auto"/>
                  </w:divBdr>
                  <w:divsChild>
                    <w:div w:id="25887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5060885">
      <w:bodyDiv w:val="1"/>
      <w:marLeft w:val="0"/>
      <w:marRight w:val="0"/>
      <w:marTop w:val="0"/>
      <w:marBottom w:val="0"/>
      <w:divBdr>
        <w:top w:val="none" w:sz="0" w:space="0" w:color="auto"/>
        <w:left w:val="none" w:sz="0" w:space="0" w:color="auto"/>
        <w:bottom w:val="none" w:sz="0" w:space="0" w:color="auto"/>
        <w:right w:val="none" w:sz="0" w:space="0" w:color="auto"/>
      </w:divBdr>
      <w:divsChild>
        <w:div w:id="1937517551">
          <w:marLeft w:val="0"/>
          <w:marRight w:val="0"/>
          <w:marTop w:val="0"/>
          <w:marBottom w:val="0"/>
          <w:divBdr>
            <w:top w:val="none" w:sz="0" w:space="0" w:color="auto"/>
            <w:left w:val="none" w:sz="0" w:space="0" w:color="auto"/>
            <w:bottom w:val="none" w:sz="0" w:space="0" w:color="auto"/>
            <w:right w:val="none" w:sz="0" w:space="0" w:color="auto"/>
          </w:divBdr>
          <w:divsChild>
            <w:div w:id="2075739591">
              <w:marLeft w:val="0"/>
              <w:marRight w:val="0"/>
              <w:marTop w:val="0"/>
              <w:marBottom w:val="0"/>
              <w:divBdr>
                <w:top w:val="none" w:sz="0" w:space="0" w:color="auto"/>
                <w:left w:val="none" w:sz="0" w:space="0" w:color="auto"/>
                <w:bottom w:val="none" w:sz="0" w:space="0" w:color="auto"/>
                <w:right w:val="none" w:sz="0" w:space="0" w:color="auto"/>
              </w:divBdr>
              <w:divsChild>
                <w:div w:id="1542477426">
                  <w:marLeft w:val="0"/>
                  <w:marRight w:val="0"/>
                  <w:marTop w:val="0"/>
                  <w:marBottom w:val="0"/>
                  <w:divBdr>
                    <w:top w:val="none" w:sz="0" w:space="0" w:color="auto"/>
                    <w:left w:val="none" w:sz="0" w:space="0" w:color="auto"/>
                    <w:bottom w:val="none" w:sz="0" w:space="0" w:color="auto"/>
                    <w:right w:val="none" w:sz="0" w:space="0" w:color="auto"/>
                  </w:divBdr>
                  <w:divsChild>
                    <w:div w:id="1577126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7759822">
      <w:bodyDiv w:val="1"/>
      <w:marLeft w:val="0"/>
      <w:marRight w:val="0"/>
      <w:marTop w:val="0"/>
      <w:marBottom w:val="0"/>
      <w:divBdr>
        <w:top w:val="none" w:sz="0" w:space="0" w:color="auto"/>
        <w:left w:val="none" w:sz="0" w:space="0" w:color="auto"/>
        <w:bottom w:val="none" w:sz="0" w:space="0" w:color="auto"/>
        <w:right w:val="none" w:sz="0" w:space="0" w:color="auto"/>
      </w:divBdr>
      <w:divsChild>
        <w:div w:id="805515058">
          <w:marLeft w:val="0"/>
          <w:marRight w:val="0"/>
          <w:marTop w:val="0"/>
          <w:marBottom w:val="0"/>
          <w:divBdr>
            <w:top w:val="none" w:sz="0" w:space="0" w:color="auto"/>
            <w:left w:val="none" w:sz="0" w:space="0" w:color="auto"/>
            <w:bottom w:val="none" w:sz="0" w:space="0" w:color="auto"/>
            <w:right w:val="none" w:sz="0" w:space="0" w:color="auto"/>
          </w:divBdr>
          <w:divsChild>
            <w:div w:id="1135876956">
              <w:marLeft w:val="0"/>
              <w:marRight w:val="0"/>
              <w:marTop w:val="0"/>
              <w:marBottom w:val="0"/>
              <w:divBdr>
                <w:top w:val="none" w:sz="0" w:space="0" w:color="auto"/>
                <w:left w:val="none" w:sz="0" w:space="0" w:color="auto"/>
                <w:bottom w:val="none" w:sz="0" w:space="0" w:color="auto"/>
                <w:right w:val="none" w:sz="0" w:space="0" w:color="auto"/>
              </w:divBdr>
              <w:divsChild>
                <w:div w:id="1179975828">
                  <w:marLeft w:val="0"/>
                  <w:marRight w:val="0"/>
                  <w:marTop w:val="0"/>
                  <w:marBottom w:val="0"/>
                  <w:divBdr>
                    <w:top w:val="none" w:sz="0" w:space="0" w:color="auto"/>
                    <w:left w:val="none" w:sz="0" w:space="0" w:color="auto"/>
                    <w:bottom w:val="none" w:sz="0" w:space="0" w:color="auto"/>
                    <w:right w:val="none" w:sz="0" w:space="0" w:color="auto"/>
                  </w:divBdr>
                  <w:divsChild>
                    <w:div w:id="814448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812570">
      <w:bodyDiv w:val="1"/>
      <w:marLeft w:val="0"/>
      <w:marRight w:val="0"/>
      <w:marTop w:val="0"/>
      <w:marBottom w:val="0"/>
      <w:divBdr>
        <w:top w:val="none" w:sz="0" w:space="0" w:color="auto"/>
        <w:left w:val="none" w:sz="0" w:space="0" w:color="auto"/>
        <w:bottom w:val="none" w:sz="0" w:space="0" w:color="auto"/>
        <w:right w:val="none" w:sz="0" w:space="0" w:color="auto"/>
      </w:divBdr>
      <w:divsChild>
        <w:div w:id="895820589">
          <w:marLeft w:val="0"/>
          <w:marRight w:val="0"/>
          <w:marTop w:val="0"/>
          <w:marBottom w:val="0"/>
          <w:divBdr>
            <w:top w:val="none" w:sz="0" w:space="0" w:color="auto"/>
            <w:left w:val="none" w:sz="0" w:space="0" w:color="auto"/>
            <w:bottom w:val="none" w:sz="0" w:space="0" w:color="auto"/>
            <w:right w:val="none" w:sz="0" w:space="0" w:color="auto"/>
          </w:divBdr>
          <w:divsChild>
            <w:div w:id="1187017517">
              <w:marLeft w:val="0"/>
              <w:marRight w:val="0"/>
              <w:marTop w:val="0"/>
              <w:marBottom w:val="0"/>
              <w:divBdr>
                <w:top w:val="none" w:sz="0" w:space="0" w:color="auto"/>
                <w:left w:val="none" w:sz="0" w:space="0" w:color="auto"/>
                <w:bottom w:val="none" w:sz="0" w:space="0" w:color="auto"/>
                <w:right w:val="none" w:sz="0" w:space="0" w:color="auto"/>
              </w:divBdr>
              <w:divsChild>
                <w:div w:id="1206214931">
                  <w:marLeft w:val="0"/>
                  <w:marRight w:val="0"/>
                  <w:marTop w:val="0"/>
                  <w:marBottom w:val="0"/>
                  <w:divBdr>
                    <w:top w:val="none" w:sz="0" w:space="0" w:color="auto"/>
                    <w:left w:val="none" w:sz="0" w:space="0" w:color="auto"/>
                    <w:bottom w:val="none" w:sz="0" w:space="0" w:color="auto"/>
                    <w:right w:val="none" w:sz="0" w:space="0" w:color="auto"/>
                  </w:divBdr>
                  <w:divsChild>
                    <w:div w:id="9706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5231289">
      <w:bodyDiv w:val="1"/>
      <w:marLeft w:val="0"/>
      <w:marRight w:val="0"/>
      <w:marTop w:val="0"/>
      <w:marBottom w:val="0"/>
      <w:divBdr>
        <w:top w:val="none" w:sz="0" w:space="0" w:color="auto"/>
        <w:left w:val="none" w:sz="0" w:space="0" w:color="auto"/>
        <w:bottom w:val="none" w:sz="0" w:space="0" w:color="auto"/>
        <w:right w:val="none" w:sz="0" w:space="0" w:color="auto"/>
      </w:divBdr>
      <w:divsChild>
        <w:div w:id="2018581146">
          <w:marLeft w:val="0"/>
          <w:marRight w:val="0"/>
          <w:marTop w:val="0"/>
          <w:marBottom w:val="0"/>
          <w:divBdr>
            <w:top w:val="none" w:sz="0" w:space="0" w:color="auto"/>
            <w:left w:val="none" w:sz="0" w:space="0" w:color="auto"/>
            <w:bottom w:val="none" w:sz="0" w:space="0" w:color="auto"/>
            <w:right w:val="none" w:sz="0" w:space="0" w:color="auto"/>
          </w:divBdr>
          <w:divsChild>
            <w:div w:id="14818075">
              <w:marLeft w:val="0"/>
              <w:marRight w:val="0"/>
              <w:marTop w:val="0"/>
              <w:marBottom w:val="0"/>
              <w:divBdr>
                <w:top w:val="none" w:sz="0" w:space="0" w:color="auto"/>
                <w:left w:val="none" w:sz="0" w:space="0" w:color="auto"/>
                <w:bottom w:val="none" w:sz="0" w:space="0" w:color="auto"/>
                <w:right w:val="none" w:sz="0" w:space="0" w:color="auto"/>
              </w:divBdr>
              <w:divsChild>
                <w:div w:id="608777430">
                  <w:marLeft w:val="0"/>
                  <w:marRight w:val="0"/>
                  <w:marTop w:val="0"/>
                  <w:marBottom w:val="0"/>
                  <w:divBdr>
                    <w:top w:val="none" w:sz="0" w:space="0" w:color="auto"/>
                    <w:left w:val="none" w:sz="0" w:space="0" w:color="auto"/>
                    <w:bottom w:val="none" w:sz="0" w:space="0" w:color="auto"/>
                    <w:right w:val="none" w:sz="0" w:space="0" w:color="auto"/>
                  </w:divBdr>
                  <w:divsChild>
                    <w:div w:id="180291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429282">
      <w:bodyDiv w:val="1"/>
      <w:marLeft w:val="0"/>
      <w:marRight w:val="0"/>
      <w:marTop w:val="0"/>
      <w:marBottom w:val="0"/>
      <w:divBdr>
        <w:top w:val="none" w:sz="0" w:space="0" w:color="auto"/>
        <w:left w:val="none" w:sz="0" w:space="0" w:color="auto"/>
        <w:bottom w:val="none" w:sz="0" w:space="0" w:color="auto"/>
        <w:right w:val="none" w:sz="0" w:space="0" w:color="auto"/>
      </w:divBdr>
      <w:divsChild>
        <w:div w:id="166554205">
          <w:marLeft w:val="0"/>
          <w:marRight w:val="0"/>
          <w:marTop w:val="0"/>
          <w:marBottom w:val="0"/>
          <w:divBdr>
            <w:top w:val="none" w:sz="0" w:space="0" w:color="auto"/>
            <w:left w:val="none" w:sz="0" w:space="0" w:color="auto"/>
            <w:bottom w:val="none" w:sz="0" w:space="0" w:color="auto"/>
            <w:right w:val="none" w:sz="0" w:space="0" w:color="auto"/>
          </w:divBdr>
          <w:divsChild>
            <w:div w:id="1129938943">
              <w:marLeft w:val="0"/>
              <w:marRight w:val="0"/>
              <w:marTop w:val="0"/>
              <w:marBottom w:val="0"/>
              <w:divBdr>
                <w:top w:val="none" w:sz="0" w:space="0" w:color="auto"/>
                <w:left w:val="none" w:sz="0" w:space="0" w:color="auto"/>
                <w:bottom w:val="none" w:sz="0" w:space="0" w:color="auto"/>
                <w:right w:val="none" w:sz="0" w:space="0" w:color="auto"/>
              </w:divBdr>
              <w:divsChild>
                <w:div w:id="1744595290">
                  <w:marLeft w:val="0"/>
                  <w:marRight w:val="0"/>
                  <w:marTop w:val="0"/>
                  <w:marBottom w:val="0"/>
                  <w:divBdr>
                    <w:top w:val="none" w:sz="0" w:space="0" w:color="auto"/>
                    <w:left w:val="none" w:sz="0" w:space="0" w:color="auto"/>
                    <w:bottom w:val="none" w:sz="0" w:space="0" w:color="auto"/>
                    <w:right w:val="none" w:sz="0" w:space="0" w:color="auto"/>
                  </w:divBdr>
                  <w:divsChild>
                    <w:div w:id="39794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2557112">
      <w:bodyDiv w:val="1"/>
      <w:marLeft w:val="0"/>
      <w:marRight w:val="0"/>
      <w:marTop w:val="0"/>
      <w:marBottom w:val="0"/>
      <w:divBdr>
        <w:top w:val="none" w:sz="0" w:space="0" w:color="auto"/>
        <w:left w:val="none" w:sz="0" w:space="0" w:color="auto"/>
        <w:bottom w:val="none" w:sz="0" w:space="0" w:color="auto"/>
        <w:right w:val="none" w:sz="0" w:space="0" w:color="auto"/>
      </w:divBdr>
      <w:divsChild>
        <w:div w:id="668603114">
          <w:marLeft w:val="0"/>
          <w:marRight w:val="0"/>
          <w:marTop w:val="0"/>
          <w:marBottom w:val="0"/>
          <w:divBdr>
            <w:top w:val="none" w:sz="0" w:space="0" w:color="auto"/>
            <w:left w:val="none" w:sz="0" w:space="0" w:color="auto"/>
            <w:bottom w:val="none" w:sz="0" w:space="0" w:color="auto"/>
            <w:right w:val="none" w:sz="0" w:space="0" w:color="auto"/>
          </w:divBdr>
          <w:divsChild>
            <w:div w:id="661618391">
              <w:marLeft w:val="0"/>
              <w:marRight w:val="0"/>
              <w:marTop w:val="0"/>
              <w:marBottom w:val="0"/>
              <w:divBdr>
                <w:top w:val="none" w:sz="0" w:space="0" w:color="auto"/>
                <w:left w:val="none" w:sz="0" w:space="0" w:color="auto"/>
                <w:bottom w:val="none" w:sz="0" w:space="0" w:color="auto"/>
                <w:right w:val="none" w:sz="0" w:space="0" w:color="auto"/>
              </w:divBdr>
              <w:divsChild>
                <w:div w:id="2018844411">
                  <w:marLeft w:val="0"/>
                  <w:marRight w:val="0"/>
                  <w:marTop w:val="0"/>
                  <w:marBottom w:val="0"/>
                  <w:divBdr>
                    <w:top w:val="none" w:sz="0" w:space="0" w:color="auto"/>
                    <w:left w:val="none" w:sz="0" w:space="0" w:color="auto"/>
                    <w:bottom w:val="none" w:sz="0" w:space="0" w:color="auto"/>
                    <w:right w:val="none" w:sz="0" w:space="0" w:color="auto"/>
                  </w:divBdr>
                  <w:divsChild>
                    <w:div w:id="8509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8147068">
      <w:bodyDiv w:val="1"/>
      <w:marLeft w:val="0"/>
      <w:marRight w:val="0"/>
      <w:marTop w:val="0"/>
      <w:marBottom w:val="0"/>
      <w:divBdr>
        <w:top w:val="none" w:sz="0" w:space="0" w:color="auto"/>
        <w:left w:val="none" w:sz="0" w:space="0" w:color="auto"/>
        <w:bottom w:val="none" w:sz="0" w:space="0" w:color="auto"/>
        <w:right w:val="none" w:sz="0" w:space="0" w:color="auto"/>
      </w:divBdr>
      <w:divsChild>
        <w:div w:id="103502871">
          <w:marLeft w:val="0"/>
          <w:marRight w:val="0"/>
          <w:marTop w:val="0"/>
          <w:marBottom w:val="0"/>
          <w:divBdr>
            <w:top w:val="none" w:sz="0" w:space="0" w:color="auto"/>
            <w:left w:val="none" w:sz="0" w:space="0" w:color="auto"/>
            <w:bottom w:val="none" w:sz="0" w:space="0" w:color="auto"/>
            <w:right w:val="none" w:sz="0" w:space="0" w:color="auto"/>
          </w:divBdr>
          <w:divsChild>
            <w:div w:id="755202830">
              <w:marLeft w:val="0"/>
              <w:marRight w:val="0"/>
              <w:marTop w:val="0"/>
              <w:marBottom w:val="0"/>
              <w:divBdr>
                <w:top w:val="none" w:sz="0" w:space="0" w:color="auto"/>
                <w:left w:val="none" w:sz="0" w:space="0" w:color="auto"/>
                <w:bottom w:val="none" w:sz="0" w:space="0" w:color="auto"/>
                <w:right w:val="none" w:sz="0" w:space="0" w:color="auto"/>
              </w:divBdr>
              <w:divsChild>
                <w:div w:id="63630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243304">
      <w:bodyDiv w:val="1"/>
      <w:marLeft w:val="0"/>
      <w:marRight w:val="0"/>
      <w:marTop w:val="0"/>
      <w:marBottom w:val="0"/>
      <w:divBdr>
        <w:top w:val="none" w:sz="0" w:space="0" w:color="auto"/>
        <w:left w:val="none" w:sz="0" w:space="0" w:color="auto"/>
        <w:bottom w:val="none" w:sz="0" w:space="0" w:color="auto"/>
        <w:right w:val="none" w:sz="0" w:space="0" w:color="auto"/>
      </w:divBdr>
      <w:divsChild>
        <w:div w:id="258411808">
          <w:marLeft w:val="0"/>
          <w:marRight w:val="0"/>
          <w:marTop w:val="0"/>
          <w:marBottom w:val="0"/>
          <w:divBdr>
            <w:top w:val="none" w:sz="0" w:space="0" w:color="auto"/>
            <w:left w:val="none" w:sz="0" w:space="0" w:color="auto"/>
            <w:bottom w:val="none" w:sz="0" w:space="0" w:color="auto"/>
            <w:right w:val="none" w:sz="0" w:space="0" w:color="auto"/>
          </w:divBdr>
          <w:divsChild>
            <w:div w:id="2088456368">
              <w:marLeft w:val="0"/>
              <w:marRight w:val="0"/>
              <w:marTop w:val="0"/>
              <w:marBottom w:val="0"/>
              <w:divBdr>
                <w:top w:val="none" w:sz="0" w:space="0" w:color="auto"/>
                <w:left w:val="none" w:sz="0" w:space="0" w:color="auto"/>
                <w:bottom w:val="none" w:sz="0" w:space="0" w:color="auto"/>
                <w:right w:val="none" w:sz="0" w:space="0" w:color="auto"/>
              </w:divBdr>
              <w:divsChild>
                <w:div w:id="1411318560">
                  <w:marLeft w:val="0"/>
                  <w:marRight w:val="0"/>
                  <w:marTop w:val="0"/>
                  <w:marBottom w:val="0"/>
                  <w:divBdr>
                    <w:top w:val="none" w:sz="0" w:space="0" w:color="auto"/>
                    <w:left w:val="none" w:sz="0" w:space="0" w:color="auto"/>
                    <w:bottom w:val="none" w:sz="0" w:space="0" w:color="auto"/>
                    <w:right w:val="none" w:sz="0" w:space="0" w:color="auto"/>
                  </w:divBdr>
                  <w:divsChild>
                    <w:div w:id="8916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944133">
      <w:bodyDiv w:val="1"/>
      <w:marLeft w:val="0"/>
      <w:marRight w:val="0"/>
      <w:marTop w:val="0"/>
      <w:marBottom w:val="0"/>
      <w:divBdr>
        <w:top w:val="none" w:sz="0" w:space="0" w:color="auto"/>
        <w:left w:val="none" w:sz="0" w:space="0" w:color="auto"/>
        <w:bottom w:val="none" w:sz="0" w:space="0" w:color="auto"/>
        <w:right w:val="none" w:sz="0" w:space="0" w:color="auto"/>
      </w:divBdr>
      <w:divsChild>
        <w:div w:id="958874796">
          <w:marLeft w:val="0"/>
          <w:marRight w:val="0"/>
          <w:marTop w:val="0"/>
          <w:marBottom w:val="0"/>
          <w:divBdr>
            <w:top w:val="none" w:sz="0" w:space="0" w:color="auto"/>
            <w:left w:val="none" w:sz="0" w:space="0" w:color="auto"/>
            <w:bottom w:val="none" w:sz="0" w:space="0" w:color="auto"/>
            <w:right w:val="none" w:sz="0" w:space="0" w:color="auto"/>
          </w:divBdr>
          <w:divsChild>
            <w:div w:id="1016662291">
              <w:marLeft w:val="0"/>
              <w:marRight w:val="0"/>
              <w:marTop w:val="0"/>
              <w:marBottom w:val="0"/>
              <w:divBdr>
                <w:top w:val="none" w:sz="0" w:space="0" w:color="auto"/>
                <w:left w:val="none" w:sz="0" w:space="0" w:color="auto"/>
                <w:bottom w:val="none" w:sz="0" w:space="0" w:color="auto"/>
                <w:right w:val="none" w:sz="0" w:space="0" w:color="auto"/>
              </w:divBdr>
              <w:divsChild>
                <w:div w:id="1080254522">
                  <w:marLeft w:val="0"/>
                  <w:marRight w:val="0"/>
                  <w:marTop w:val="0"/>
                  <w:marBottom w:val="0"/>
                  <w:divBdr>
                    <w:top w:val="none" w:sz="0" w:space="0" w:color="auto"/>
                    <w:left w:val="none" w:sz="0" w:space="0" w:color="auto"/>
                    <w:bottom w:val="none" w:sz="0" w:space="0" w:color="auto"/>
                    <w:right w:val="none" w:sz="0" w:space="0" w:color="auto"/>
                  </w:divBdr>
                  <w:divsChild>
                    <w:div w:id="161120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404720">
      <w:bodyDiv w:val="1"/>
      <w:marLeft w:val="0"/>
      <w:marRight w:val="0"/>
      <w:marTop w:val="0"/>
      <w:marBottom w:val="0"/>
      <w:divBdr>
        <w:top w:val="none" w:sz="0" w:space="0" w:color="auto"/>
        <w:left w:val="none" w:sz="0" w:space="0" w:color="auto"/>
        <w:bottom w:val="none" w:sz="0" w:space="0" w:color="auto"/>
        <w:right w:val="none" w:sz="0" w:space="0" w:color="auto"/>
      </w:divBdr>
    </w:div>
    <w:div w:id="433672656">
      <w:bodyDiv w:val="1"/>
      <w:marLeft w:val="0"/>
      <w:marRight w:val="0"/>
      <w:marTop w:val="0"/>
      <w:marBottom w:val="0"/>
      <w:divBdr>
        <w:top w:val="none" w:sz="0" w:space="0" w:color="auto"/>
        <w:left w:val="none" w:sz="0" w:space="0" w:color="auto"/>
        <w:bottom w:val="none" w:sz="0" w:space="0" w:color="auto"/>
        <w:right w:val="none" w:sz="0" w:space="0" w:color="auto"/>
      </w:divBdr>
    </w:div>
    <w:div w:id="470055156">
      <w:bodyDiv w:val="1"/>
      <w:marLeft w:val="0"/>
      <w:marRight w:val="0"/>
      <w:marTop w:val="0"/>
      <w:marBottom w:val="0"/>
      <w:divBdr>
        <w:top w:val="none" w:sz="0" w:space="0" w:color="auto"/>
        <w:left w:val="none" w:sz="0" w:space="0" w:color="auto"/>
        <w:bottom w:val="none" w:sz="0" w:space="0" w:color="auto"/>
        <w:right w:val="none" w:sz="0" w:space="0" w:color="auto"/>
      </w:divBdr>
      <w:divsChild>
        <w:div w:id="1920865035">
          <w:marLeft w:val="0"/>
          <w:marRight w:val="0"/>
          <w:marTop w:val="0"/>
          <w:marBottom w:val="0"/>
          <w:divBdr>
            <w:top w:val="none" w:sz="0" w:space="0" w:color="auto"/>
            <w:left w:val="none" w:sz="0" w:space="0" w:color="auto"/>
            <w:bottom w:val="none" w:sz="0" w:space="0" w:color="auto"/>
            <w:right w:val="none" w:sz="0" w:space="0" w:color="auto"/>
          </w:divBdr>
          <w:divsChild>
            <w:div w:id="1719162128">
              <w:marLeft w:val="0"/>
              <w:marRight w:val="0"/>
              <w:marTop w:val="0"/>
              <w:marBottom w:val="0"/>
              <w:divBdr>
                <w:top w:val="none" w:sz="0" w:space="0" w:color="auto"/>
                <w:left w:val="none" w:sz="0" w:space="0" w:color="auto"/>
                <w:bottom w:val="none" w:sz="0" w:space="0" w:color="auto"/>
                <w:right w:val="none" w:sz="0" w:space="0" w:color="auto"/>
              </w:divBdr>
              <w:divsChild>
                <w:div w:id="2142796334">
                  <w:marLeft w:val="0"/>
                  <w:marRight w:val="0"/>
                  <w:marTop w:val="0"/>
                  <w:marBottom w:val="0"/>
                  <w:divBdr>
                    <w:top w:val="none" w:sz="0" w:space="0" w:color="auto"/>
                    <w:left w:val="none" w:sz="0" w:space="0" w:color="auto"/>
                    <w:bottom w:val="none" w:sz="0" w:space="0" w:color="auto"/>
                    <w:right w:val="none" w:sz="0" w:space="0" w:color="auto"/>
                  </w:divBdr>
                  <w:divsChild>
                    <w:div w:id="186439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565732">
      <w:bodyDiv w:val="1"/>
      <w:marLeft w:val="0"/>
      <w:marRight w:val="0"/>
      <w:marTop w:val="0"/>
      <w:marBottom w:val="0"/>
      <w:divBdr>
        <w:top w:val="none" w:sz="0" w:space="0" w:color="auto"/>
        <w:left w:val="none" w:sz="0" w:space="0" w:color="auto"/>
        <w:bottom w:val="none" w:sz="0" w:space="0" w:color="auto"/>
        <w:right w:val="none" w:sz="0" w:space="0" w:color="auto"/>
      </w:divBdr>
      <w:divsChild>
        <w:div w:id="562564918">
          <w:marLeft w:val="0"/>
          <w:marRight w:val="0"/>
          <w:marTop w:val="0"/>
          <w:marBottom w:val="0"/>
          <w:divBdr>
            <w:top w:val="none" w:sz="0" w:space="0" w:color="auto"/>
            <w:left w:val="none" w:sz="0" w:space="0" w:color="auto"/>
            <w:bottom w:val="none" w:sz="0" w:space="0" w:color="auto"/>
            <w:right w:val="none" w:sz="0" w:space="0" w:color="auto"/>
          </w:divBdr>
          <w:divsChild>
            <w:div w:id="1026175517">
              <w:marLeft w:val="0"/>
              <w:marRight w:val="0"/>
              <w:marTop w:val="0"/>
              <w:marBottom w:val="0"/>
              <w:divBdr>
                <w:top w:val="none" w:sz="0" w:space="0" w:color="auto"/>
                <w:left w:val="none" w:sz="0" w:space="0" w:color="auto"/>
                <w:bottom w:val="none" w:sz="0" w:space="0" w:color="auto"/>
                <w:right w:val="none" w:sz="0" w:space="0" w:color="auto"/>
              </w:divBdr>
              <w:divsChild>
                <w:div w:id="1222054401">
                  <w:marLeft w:val="0"/>
                  <w:marRight w:val="0"/>
                  <w:marTop w:val="0"/>
                  <w:marBottom w:val="0"/>
                  <w:divBdr>
                    <w:top w:val="none" w:sz="0" w:space="0" w:color="auto"/>
                    <w:left w:val="none" w:sz="0" w:space="0" w:color="auto"/>
                    <w:bottom w:val="none" w:sz="0" w:space="0" w:color="auto"/>
                    <w:right w:val="none" w:sz="0" w:space="0" w:color="auto"/>
                  </w:divBdr>
                  <w:divsChild>
                    <w:div w:id="137141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7452542">
      <w:bodyDiv w:val="1"/>
      <w:marLeft w:val="0"/>
      <w:marRight w:val="0"/>
      <w:marTop w:val="0"/>
      <w:marBottom w:val="0"/>
      <w:divBdr>
        <w:top w:val="none" w:sz="0" w:space="0" w:color="auto"/>
        <w:left w:val="none" w:sz="0" w:space="0" w:color="auto"/>
        <w:bottom w:val="none" w:sz="0" w:space="0" w:color="auto"/>
        <w:right w:val="none" w:sz="0" w:space="0" w:color="auto"/>
      </w:divBdr>
    </w:div>
    <w:div w:id="481585542">
      <w:bodyDiv w:val="1"/>
      <w:marLeft w:val="0"/>
      <w:marRight w:val="0"/>
      <w:marTop w:val="0"/>
      <w:marBottom w:val="0"/>
      <w:divBdr>
        <w:top w:val="none" w:sz="0" w:space="0" w:color="auto"/>
        <w:left w:val="none" w:sz="0" w:space="0" w:color="auto"/>
        <w:bottom w:val="none" w:sz="0" w:space="0" w:color="auto"/>
        <w:right w:val="none" w:sz="0" w:space="0" w:color="auto"/>
      </w:divBdr>
    </w:div>
    <w:div w:id="487524606">
      <w:bodyDiv w:val="1"/>
      <w:marLeft w:val="0"/>
      <w:marRight w:val="0"/>
      <w:marTop w:val="0"/>
      <w:marBottom w:val="0"/>
      <w:divBdr>
        <w:top w:val="none" w:sz="0" w:space="0" w:color="auto"/>
        <w:left w:val="none" w:sz="0" w:space="0" w:color="auto"/>
        <w:bottom w:val="none" w:sz="0" w:space="0" w:color="auto"/>
        <w:right w:val="none" w:sz="0" w:space="0" w:color="auto"/>
      </w:divBdr>
      <w:divsChild>
        <w:div w:id="1915967708">
          <w:marLeft w:val="0"/>
          <w:marRight w:val="0"/>
          <w:marTop w:val="0"/>
          <w:marBottom w:val="0"/>
          <w:divBdr>
            <w:top w:val="none" w:sz="0" w:space="0" w:color="auto"/>
            <w:left w:val="none" w:sz="0" w:space="0" w:color="auto"/>
            <w:bottom w:val="none" w:sz="0" w:space="0" w:color="auto"/>
            <w:right w:val="none" w:sz="0" w:space="0" w:color="auto"/>
          </w:divBdr>
          <w:divsChild>
            <w:div w:id="1048991016">
              <w:marLeft w:val="0"/>
              <w:marRight w:val="0"/>
              <w:marTop w:val="0"/>
              <w:marBottom w:val="0"/>
              <w:divBdr>
                <w:top w:val="none" w:sz="0" w:space="0" w:color="auto"/>
                <w:left w:val="none" w:sz="0" w:space="0" w:color="auto"/>
                <w:bottom w:val="none" w:sz="0" w:space="0" w:color="auto"/>
                <w:right w:val="none" w:sz="0" w:space="0" w:color="auto"/>
              </w:divBdr>
              <w:divsChild>
                <w:div w:id="1649943553">
                  <w:marLeft w:val="0"/>
                  <w:marRight w:val="0"/>
                  <w:marTop w:val="0"/>
                  <w:marBottom w:val="0"/>
                  <w:divBdr>
                    <w:top w:val="none" w:sz="0" w:space="0" w:color="auto"/>
                    <w:left w:val="none" w:sz="0" w:space="0" w:color="auto"/>
                    <w:bottom w:val="none" w:sz="0" w:space="0" w:color="auto"/>
                    <w:right w:val="none" w:sz="0" w:space="0" w:color="auto"/>
                  </w:divBdr>
                  <w:divsChild>
                    <w:div w:id="91771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77895">
      <w:bodyDiv w:val="1"/>
      <w:marLeft w:val="0"/>
      <w:marRight w:val="0"/>
      <w:marTop w:val="0"/>
      <w:marBottom w:val="0"/>
      <w:divBdr>
        <w:top w:val="none" w:sz="0" w:space="0" w:color="auto"/>
        <w:left w:val="none" w:sz="0" w:space="0" w:color="auto"/>
        <w:bottom w:val="none" w:sz="0" w:space="0" w:color="auto"/>
        <w:right w:val="none" w:sz="0" w:space="0" w:color="auto"/>
      </w:divBdr>
    </w:div>
    <w:div w:id="489979082">
      <w:bodyDiv w:val="1"/>
      <w:marLeft w:val="0"/>
      <w:marRight w:val="0"/>
      <w:marTop w:val="0"/>
      <w:marBottom w:val="0"/>
      <w:divBdr>
        <w:top w:val="none" w:sz="0" w:space="0" w:color="auto"/>
        <w:left w:val="none" w:sz="0" w:space="0" w:color="auto"/>
        <w:bottom w:val="none" w:sz="0" w:space="0" w:color="auto"/>
        <w:right w:val="none" w:sz="0" w:space="0" w:color="auto"/>
      </w:divBdr>
      <w:divsChild>
        <w:div w:id="384334150">
          <w:marLeft w:val="0"/>
          <w:marRight w:val="0"/>
          <w:marTop w:val="0"/>
          <w:marBottom w:val="0"/>
          <w:divBdr>
            <w:top w:val="none" w:sz="0" w:space="0" w:color="auto"/>
            <w:left w:val="none" w:sz="0" w:space="0" w:color="auto"/>
            <w:bottom w:val="none" w:sz="0" w:space="0" w:color="auto"/>
            <w:right w:val="none" w:sz="0" w:space="0" w:color="auto"/>
          </w:divBdr>
          <w:divsChild>
            <w:div w:id="558394536">
              <w:marLeft w:val="0"/>
              <w:marRight w:val="0"/>
              <w:marTop w:val="0"/>
              <w:marBottom w:val="0"/>
              <w:divBdr>
                <w:top w:val="none" w:sz="0" w:space="0" w:color="auto"/>
                <w:left w:val="none" w:sz="0" w:space="0" w:color="auto"/>
                <w:bottom w:val="none" w:sz="0" w:space="0" w:color="auto"/>
                <w:right w:val="none" w:sz="0" w:space="0" w:color="auto"/>
              </w:divBdr>
              <w:divsChild>
                <w:div w:id="166752495">
                  <w:marLeft w:val="0"/>
                  <w:marRight w:val="0"/>
                  <w:marTop w:val="0"/>
                  <w:marBottom w:val="0"/>
                  <w:divBdr>
                    <w:top w:val="none" w:sz="0" w:space="0" w:color="auto"/>
                    <w:left w:val="none" w:sz="0" w:space="0" w:color="auto"/>
                    <w:bottom w:val="none" w:sz="0" w:space="0" w:color="auto"/>
                    <w:right w:val="none" w:sz="0" w:space="0" w:color="auto"/>
                  </w:divBdr>
                  <w:divsChild>
                    <w:div w:id="33793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579910">
      <w:bodyDiv w:val="1"/>
      <w:marLeft w:val="0"/>
      <w:marRight w:val="0"/>
      <w:marTop w:val="0"/>
      <w:marBottom w:val="0"/>
      <w:divBdr>
        <w:top w:val="none" w:sz="0" w:space="0" w:color="auto"/>
        <w:left w:val="none" w:sz="0" w:space="0" w:color="auto"/>
        <w:bottom w:val="none" w:sz="0" w:space="0" w:color="auto"/>
        <w:right w:val="none" w:sz="0" w:space="0" w:color="auto"/>
      </w:divBdr>
      <w:divsChild>
        <w:div w:id="2083914900">
          <w:marLeft w:val="0"/>
          <w:marRight w:val="0"/>
          <w:marTop w:val="0"/>
          <w:marBottom w:val="0"/>
          <w:divBdr>
            <w:top w:val="none" w:sz="0" w:space="0" w:color="auto"/>
            <w:left w:val="none" w:sz="0" w:space="0" w:color="auto"/>
            <w:bottom w:val="none" w:sz="0" w:space="0" w:color="auto"/>
            <w:right w:val="none" w:sz="0" w:space="0" w:color="auto"/>
          </w:divBdr>
          <w:divsChild>
            <w:div w:id="1441341776">
              <w:marLeft w:val="0"/>
              <w:marRight w:val="0"/>
              <w:marTop w:val="0"/>
              <w:marBottom w:val="0"/>
              <w:divBdr>
                <w:top w:val="none" w:sz="0" w:space="0" w:color="auto"/>
                <w:left w:val="none" w:sz="0" w:space="0" w:color="auto"/>
                <w:bottom w:val="none" w:sz="0" w:space="0" w:color="auto"/>
                <w:right w:val="none" w:sz="0" w:space="0" w:color="auto"/>
              </w:divBdr>
              <w:divsChild>
                <w:div w:id="589117232">
                  <w:marLeft w:val="0"/>
                  <w:marRight w:val="0"/>
                  <w:marTop w:val="0"/>
                  <w:marBottom w:val="0"/>
                  <w:divBdr>
                    <w:top w:val="none" w:sz="0" w:space="0" w:color="auto"/>
                    <w:left w:val="none" w:sz="0" w:space="0" w:color="auto"/>
                    <w:bottom w:val="none" w:sz="0" w:space="0" w:color="auto"/>
                    <w:right w:val="none" w:sz="0" w:space="0" w:color="auto"/>
                  </w:divBdr>
                  <w:divsChild>
                    <w:div w:id="1888370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2745369">
      <w:bodyDiv w:val="1"/>
      <w:marLeft w:val="0"/>
      <w:marRight w:val="0"/>
      <w:marTop w:val="0"/>
      <w:marBottom w:val="0"/>
      <w:divBdr>
        <w:top w:val="none" w:sz="0" w:space="0" w:color="auto"/>
        <w:left w:val="none" w:sz="0" w:space="0" w:color="auto"/>
        <w:bottom w:val="none" w:sz="0" w:space="0" w:color="auto"/>
        <w:right w:val="none" w:sz="0" w:space="0" w:color="auto"/>
      </w:divBdr>
    </w:div>
    <w:div w:id="535777523">
      <w:bodyDiv w:val="1"/>
      <w:marLeft w:val="0"/>
      <w:marRight w:val="0"/>
      <w:marTop w:val="0"/>
      <w:marBottom w:val="0"/>
      <w:divBdr>
        <w:top w:val="none" w:sz="0" w:space="0" w:color="auto"/>
        <w:left w:val="none" w:sz="0" w:space="0" w:color="auto"/>
        <w:bottom w:val="none" w:sz="0" w:space="0" w:color="auto"/>
        <w:right w:val="none" w:sz="0" w:space="0" w:color="auto"/>
      </w:divBdr>
      <w:divsChild>
        <w:div w:id="1147820032">
          <w:marLeft w:val="0"/>
          <w:marRight w:val="0"/>
          <w:marTop w:val="0"/>
          <w:marBottom w:val="0"/>
          <w:divBdr>
            <w:top w:val="none" w:sz="0" w:space="0" w:color="auto"/>
            <w:left w:val="none" w:sz="0" w:space="0" w:color="auto"/>
            <w:bottom w:val="none" w:sz="0" w:space="0" w:color="auto"/>
            <w:right w:val="none" w:sz="0" w:space="0" w:color="auto"/>
          </w:divBdr>
          <w:divsChild>
            <w:div w:id="367412587">
              <w:marLeft w:val="0"/>
              <w:marRight w:val="0"/>
              <w:marTop w:val="0"/>
              <w:marBottom w:val="0"/>
              <w:divBdr>
                <w:top w:val="none" w:sz="0" w:space="0" w:color="auto"/>
                <w:left w:val="none" w:sz="0" w:space="0" w:color="auto"/>
                <w:bottom w:val="none" w:sz="0" w:space="0" w:color="auto"/>
                <w:right w:val="none" w:sz="0" w:space="0" w:color="auto"/>
              </w:divBdr>
              <w:divsChild>
                <w:div w:id="959263391">
                  <w:marLeft w:val="0"/>
                  <w:marRight w:val="0"/>
                  <w:marTop w:val="0"/>
                  <w:marBottom w:val="0"/>
                  <w:divBdr>
                    <w:top w:val="none" w:sz="0" w:space="0" w:color="auto"/>
                    <w:left w:val="none" w:sz="0" w:space="0" w:color="auto"/>
                    <w:bottom w:val="none" w:sz="0" w:space="0" w:color="auto"/>
                    <w:right w:val="none" w:sz="0" w:space="0" w:color="auto"/>
                  </w:divBdr>
                  <w:divsChild>
                    <w:div w:id="47607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7085524">
      <w:bodyDiv w:val="1"/>
      <w:marLeft w:val="0"/>
      <w:marRight w:val="0"/>
      <w:marTop w:val="0"/>
      <w:marBottom w:val="0"/>
      <w:divBdr>
        <w:top w:val="none" w:sz="0" w:space="0" w:color="auto"/>
        <w:left w:val="none" w:sz="0" w:space="0" w:color="auto"/>
        <w:bottom w:val="none" w:sz="0" w:space="0" w:color="auto"/>
        <w:right w:val="none" w:sz="0" w:space="0" w:color="auto"/>
      </w:divBdr>
      <w:divsChild>
        <w:div w:id="1011182370">
          <w:marLeft w:val="0"/>
          <w:marRight w:val="0"/>
          <w:marTop w:val="0"/>
          <w:marBottom w:val="0"/>
          <w:divBdr>
            <w:top w:val="none" w:sz="0" w:space="0" w:color="auto"/>
            <w:left w:val="none" w:sz="0" w:space="0" w:color="auto"/>
            <w:bottom w:val="none" w:sz="0" w:space="0" w:color="auto"/>
            <w:right w:val="none" w:sz="0" w:space="0" w:color="auto"/>
          </w:divBdr>
          <w:divsChild>
            <w:div w:id="1801219475">
              <w:marLeft w:val="0"/>
              <w:marRight w:val="0"/>
              <w:marTop w:val="0"/>
              <w:marBottom w:val="0"/>
              <w:divBdr>
                <w:top w:val="none" w:sz="0" w:space="0" w:color="auto"/>
                <w:left w:val="none" w:sz="0" w:space="0" w:color="auto"/>
                <w:bottom w:val="none" w:sz="0" w:space="0" w:color="auto"/>
                <w:right w:val="none" w:sz="0" w:space="0" w:color="auto"/>
              </w:divBdr>
              <w:divsChild>
                <w:div w:id="981160762">
                  <w:marLeft w:val="0"/>
                  <w:marRight w:val="0"/>
                  <w:marTop w:val="0"/>
                  <w:marBottom w:val="0"/>
                  <w:divBdr>
                    <w:top w:val="none" w:sz="0" w:space="0" w:color="auto"/>
                    <w:left w:val="none" w:sz="0" w:space="0" w:color="auto"/>
                    <w:bottom w:val="none" w:sz="0" w:space="0" w:color="auto"/>
                    <w:right w:val="none" w:sz="0" w:space="0" w:color="auto"/>
                  </w:divBdr>
                  <w:divsChild>
                    <w:div w:id="65491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6577094">
      <w:bodyDiv w:val="1"/>
      <w:marLeft w:val="0"/>
      <w:marRight w:val="0"/>
      <w:marTop w:val="0"/>
      <w:marBottom w:val="0"/>
      <w:divBdr>
        <w:top w:val="none" w:sz="0" w:space="0" w:color="auto"/>
        <w:left w:val="none" w:sz="0" w:space="0" w:color="auto"/>
        <w:bottom w:val="none" w:sz="0" w:space="0" w:color="auto"/>
        <w:right w:val="none" w:sz="0" w:space="0" w:color="auto"/>
      </w:divBdr>
    </w:div>
    <w:div w:id="566959040">
      <w:bodyDiv w:val="1"/>
      <w:marLeft w:val="0"/>
      <w:marRight w:val="0"/>
      <w:marTop w:val="0"/>
      <w:marBottom w:val="0"/>
      <w:divBdr>
        <w:top w:val="none" w:sz="0" w:space="0" w:color="auto"/>
        <w:left w:val="none" w:sz="0" w:space="0" w:color="auto"/>
        <w:bottom w:val="none" w:sz="0" w:space="0" w:color="auto"/>
        <w:right w:val="none" w:sz="0" w:space="0" w:color="auto"/>
      </w:divBdr>
    </w:div>
    <w:div w:id="570041517">
      <w:bodyDiv w:val="1"/>
      <w:marLeft w:val="0"/>
      <w:marRight w:val="0"/>
      <w:marTop w:val="0"/>
      <w:marBottom w:val="0"/>
      <w:divBdr>
        <w:top w:val="none" w:sz="0" w:space="0" w:color="auto"/>
        <w:left w:val="none" w:sz="0" w:space="0" w:color="auto"/>
        <w:bottom w:val="none" w:sz="0" w:space="0" w:color="auto"/>
        <w:right w:val="none" w:sz="0" w:space="0" w:color="auto"/>
      </w:divBdr>
    </w:div>
    <w:div w:id="592279502">
      <w:bodyDiv w:val="1"/>
      <w:marLeft w:val="0"/>
      <w:marRight w:val="0"/>
      <w:marTop w:val="0"/>
      <w:marBottom w:val="0"/>
      <w:divBdr>
        <w:top w:val="none" w:sz="0" w:space="0" w:color="auto"/>
        <w:left w:val="none" w:sz="0" w:space="0" w:color="auto"/>
        <w:bottom w:val="none" w:sz="0" w:space="0" w:color="auto"/>
        <w:right w:val="none" w:sz="0" w:space="0" w:color="auto"/>
      </w:divBdr>
      <w:divsChild>
        <w:div w:id="610746443">
          <w:marLeft w:val="0"/>
          <w:marRight w:val="0"/>
          <w:marTop w:val="0"/>
          <w:marBottom w:val="0"/>
          <w:divBdr>
            <w:top w:val="none" w:sz="0" w:space="0" w:color="auto"/>
            <w:left w:val="none" w:sz="0" w:space="0" w:color="auto"/>
            <w:bottom w:val="none" w:sz="0" w:space="0" w:color="auto"/>
            <w:right w:val="none" w:sz="0" w:space="0" w:color="auto"/>
          </w:divBdr>
          <w:divsChild>
            <w:div w:id="619847680">
              <w:marLeft w:val="0"/>
              <w:marRight w:val="0"/>
              <w:marTop w:val="0"/>
              <w:marBottom w:val="0"/>
              <w:divBdr>
                <w:top w:val="none" w:sz="0" w:space="0" w:color="auto"/>
                <w:left w:val="none" w:sz="0" w:space="0" w:color="auto"/>
                <w:bottom w:val="none" w:sz="0" w:space="0" w:color="auto"/>
                <w:right w:val="none" w:sz="0" w:space="0" w:color="auto"/>
              </w:divBdr>
              <w:divsChild>
                <w:div w:id="1426460427">
                  <w:marLeft w:val="0"/>
                  <w:marRight w:val="0"/>
                  <w:marTop w:val="0"/>
                  <w:marBottom w:val="0"/>
                  <w:divBdr>
                    <w:top w:val="none" w:sz="0" w:space="0" w:color="auto"/>
                    <w:left w:val="none" w:sz="0" w:space="0" w:color="auto"/>
                    <w:bottom w:val="none" w:sz="0" w:space="0" w:color="auto"/>
                    <w:right w:val="none" w:sz="0" w:space="0" w:color="auto"/>
                  </w:divBdr>
                  <w:divsChild>
                    <w:div w:id="106548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1500312">
      <w:bodyDiv w:val="1"/>
      <w:marLeft w:val="0"/>
      <w:marRight w:val="0"/>
      <w:marTop w:val="0"/>
      <w:marBottom w:val="0"/>
      <w:divBdr>
        <w:top w:val="none" w:sz="0" w:space="0" w:color="auto"/>
        <w:left w:val="none" w:sz="0" w:space="0" w:color="auto"/>
        <w:bottom w:val="none" w:sz="0" w:space="0" w:color="auto"/>
        <w:right w:val="none" w:sz="0" w:space="0" w:color="auto"/>
      </w:divBdr>
    </w:div>
    <w:div w:id="603726179">
      <w:bodyDiv w:val="1"/>
      <w:marLeft w:val="0"/>
      <w:marRight w:val="0"/>
      <w:marTop w:val="0"/>
      <w:marBottom w:val="0"/>
      <w:divBdr>
        <w:top w:val="none" w:sz="0" w:space="0" w:color="auto"/>
        <w:left w:val="none" w:sz="0" w:space="0" w:color="auto"/>
        <w:bottom w:val="none" w:sz="0" w:space="0" w:color="auto"/>
        <w:right w:val="none" w:sz="0" w:space="0" w:color="auto"/>
      </w:divBdr>
    </w:div>
    <w:div w:id="605892134">
      <w:bodyDiv w:val="1"/>
      <w:marLeft w:val="0"/>
      <w:marRight w:val="0"/>
      <w:marTop w:val="0"/>
      <w:marBottom w:val="0"/>
      <w:divBdr>
        <w:top w:val="none" w:sz="0" w:space="0" w:color="auto"/>
        <w:left w:val="none" w:sz="0" w:space="0" w:color="auto"/>
        <w:bottom w:val="none" w:sz="0" w:space="0" w:color="auto"/>
        <w:right w:val="none" w:sz="0" w:space="0" w:color="auto"/>
      </w:divBdr>
      <w:divsChild>
        <w:div w:id="1202286254">
          <w:marLeft w:val="0"/>
          <w:marRight w:val="0"/>
          <w:marTop w:val="0"/>
          <w:marBottom w:val="0"/>
          <w:divBdr>
            <w:top w:val="none" w:sz="0" w:space="0" w:color="auto"/>
            <w:left w:val="none" w:sz="0" w:space="0" w:color="auto"/>
            <w:bottom w:val="none" w:sz="0" w:space="0" w:color="auto"/>
            <w:right w:val="none" w:sz="0" w:space="0" w:color="auto"/>
          </w:divBdr>
          <w:divsChild>
            <w:div w:id="142895063">
              <w:marLeft w:val="0"/>
              <w:marRight w:val="0"/>
              <w:marTop w:val="0"/>
              <w:marBottom w:val="0"/>
              <w:divBdr>
                <w:top w:val="none" w:sz="0" w:space="0" w:color="auto"/>
                <w:left w:val="none" w:sz="0" w:space="0" w:color="auto"/>
                <w:bottom w:val="none" w:sz="0" w:space="0" w:color="auto"/>
                <w:right w:val="none" w:sz="0" w:space="0" w:color="auto"/>
              </w:divBdr>
              <w:divsChild>
                <w:div w:id="250705702">
                  <w:marLeft w:val="0"/>
                  <w:marRight w:val="0"/>
                  <w:marTop w:val="0"/>
                  <w:marBottom w:val="0"/>
                  <w:divBdr>
                    <w:top w:val="none" w:sz="0" w:space="0" w:color="auto"/>
                    <w:left w:val="none" w:sz="0" w:space="0" w:color="auto"/>
                    <w:bottom w:val="none" w:sz="0" w:space="0" w:color="auto"/>
                    <w:right w:val="none" w:sz="0" w:space="0" w:color="auto"/>
                  </w:divBdr>
                  <w:divsChild>
                    <w:div w:id="20822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777152">
      <w:bodyDiv w:val="1"/>
      <w:marLeft w:val="0"/>
      <w:marRight w:val="0"/>
      <w:marTop w:val="0"/>
      <w:marBottom w:val="0"/>
      <w:divBdr>
        <w:top w:val="none" w:sz="0" w:space="0" w:color="auto"/>
        <w:left w:val="none" w:sz="0" w:space="0" w:color="auto"/>
        <w:bottom w:val="none" w:sz="0" w:space="0" w:color="auto"/>
        <w:right w:val="none" w:sz="0" w:space="0" w:color="auto"/>
      </w:divBdr>
      <w:divsChild>
        <w:div w:id="1607079652">
          <w:marLeft w:val="0"/>
          <w:marRight w:val="0"/>
          <w:marTop w:val="0"/>
          <w:marBottom w:val="0"/>
          <w:divBdr>
            <w:top w:val="none" w:sz="0" w:space="0" w:color="auto"/>
            <w:left w:val="none" w:sz="0" w:space="0" w:color="auto"/>
            <w:bottom w:val="none" w:sz="0" w:space="0" w:color="auto"/>
            <w:right w:val="none" w:sz="0" w:space="0" w:color="auto"/>
          </w:divBdr>
          <w:divsChild>
            <w:div w:id="1470124587">
              <w:marLeft w:val="0"/>
              <w:marRight w:val="0"/>
              <w:marTop w:val="0"/>
              <w:marBottom w:val="0"/>
              <w:divBdr>
                <w:top w:val="none" w:sz="0" w:space="0" w:color="auto"/>
                <w:left w:val="none" w:sz="0" w:space="0" w:color="auto"/>
                <w:bottom w:val="none" w:sz="0" w:space="0" w:color="auto"/>
                <w:right w:val="none" w:sz="0" w:space="0" w:color="auto"/>
              </w:divBdr>
              <w:divsChild>
                <w:div w:id="1091777108">
                  <w:marLeft w:val="0"/>
                  <w:marRight w:val="0"/>
                  <w:marTop w:val="0"/>
                  <w:marBottom w:val="0"/>
                  <w:divBdr>
                    <w:top w:val="none" w:sz="0" w:space="0" w:color="auto"/>
                    <w:left w:val="none" w:sz="0" w:space="0" w:color="auto"/>
                    <w:bottom w:val="none" w:sz="0" w:space="0" w:color="auto"/>
                    <w:right w:val="none" w:sz="0" w:space="0" w:color="auto"/>
                  </w:divBdr>
                  <w:divsChild>
                    <w:div w:id="847018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280499">
      <w:bodyDiv w:val="1"/>
      <w:marLeft w:val="0"/>
      <w:marRight w:val="0"/>
      <w:marTop w:val="0"/>
      <w:marBottom w:val="0"/>
      <w:divBdr>
        <w:top w:val="none" w:sz="0" w:space="0" w:color="auto"/>
        <w:left w:val="none" w:sz="0" w:space="0" w:color="auto"/>
        <w:bottom w:val="none" w:sz="0" w:space="0" w:color="auto"/>
        <w:right w:val="none" w:sz="0" w:space="0" w:color="auto"/>
      </w:divBdr>
      <w:divsChild>
        <w:div w:id="1847861812">
          <w:marLeft w:val="0"/>
          <w:marRight w:val="0"/>
          <w:marTop w:val="0"/>
          <w:marBottom w:val="0"/>
          <w:divBdr>
            <w:top w:val="none" w:sz="0" w:space="0" w:color="auto"/>
            <w:left w:val="none" w:sz="0" w:space="0" w:color="auto"/>
            <w:bottom w:val="none" w:sz="0" w:space="0" w:color="auto"/>
            <w:right w:val="none" w:sz="0" w:space="0" w:color="auto"/>
          </w:divBdr>
          <w:divsChild>
            <w:div w:id="1296910991">
              <w:marLeft w:val="0"/>
              <w:marRight w:val="0"/>
              <w:marTop w:val="0"/>
              <w:marBottom w:val="0"/>
              <w:divBdr>
                <w:top w:val="none" w:sz="0" w:space="0" w:color="auto"/>
                <w:left w:val="none" w:sz="0" w:space="0" w:color="auto"/>
                <w:bottom w:val="none" w:sz="0" w:space="0" w:color="auto"/>
                <w:right w:val="none" w:sz="0" w:space="0" w:color="auto"/>
              </w:divBdr>
              <w:divsChild>
                <w:div w:id="394746204">
                  <w:marLeft w:val="0"/>
                  <w:marRight w:val="0"/>
                  <w:marTop w:val="0"/>
                  <w:marBottom w:val="0"/>
                  <w:divBdr>
                    <w:top w:val="none" w:sz="0" w:space="0" w:color="auto"/>
                    <w:left w:val="none" w:sz="0" w:space="0" w:color="auto"/>
                    <w:bottom w:val="none" w:sz="0" w:space="0" w:color="auto"/>
                    <w:right w:val="none" w:sz="0" w:space="0" w:color="auto"/>
                  </w:divBdr>
                  <w:divsChild>
                    <w:div w:id="129606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88196">
      <w:bodyDiv w:val="1"/>
      <w:marLeft w:val="0"/>
      <w:marRight w:val="0"/>
      <w:marTop w:val="0"/>
      <w:marBottom w:val="0"/>
      <w:divBdr>
        <w:top w:val="none" w:sz="0" w:space="0" w:color="auto"/>
        <w:left w:val="none" w:sz="0" w:space="0" w:color="auto"/>
        <w:bottom w:val="none" w:sz="0" w:space="0" w:color="auto"/>
        <w:right w:val="none" w:sz="0" w:space="0" w:color="auto"/>
      </w:divBdr>
      <w:divsChild>
        <w:div w:id="1662197529">
          <w:marLeft w:val="0"/>
          <w:marRight w:val="0"/>
          <w:marTop w:val="0"/>
          <w:marBottom w:val="0"/>
          <w:divBdr>
            <w:top w:val="none" w:sz="0" w:space="0" w:color="auto"/>
            <w:left w:val="none" w:sz="0" w:space="0" w:color="auto"/>
            <w:bottom w:val="none" w:sz="0" w:space="0" w:color="auto"/>
            <w:right w:val="none" w:sz="0" w:space="0" w:color="auto"/>
          </w:divBdr>
          <w:divsChild>
            <w:div w:id="764307502">
              <w:marLeft w:val="0"/>
              <w:marRight w:val="0"/>
              <w:marTop w:val="0"/>
              <w:marBottom w:val="0"/>
              <w:divBdr>
                <w:top w:val="none" w:sz="0" w:space="0" w:color="auto"/>
                <w:left w:val="none" w:sz="0" w:space="0" w:color="auto"/>
                <w:bottom w:val="none" w:sz="0" w:space="0" w:color="auto"/>
                <w:right w:val="none" w:sz="0" w:space="0" w:color="auto"/>
              </w:divBdr>
              <w:divsChild>
                <w:div w:id="414474948">
                  <w:marLeft w:val="0"/>
                  <w:marRight w:val="0"/>
                  <w:marTop w:val="0"/>
                  <w:marBottom w:val="0"/>
                  <w:divBdr>
                    <w:top w:val="none" w:sz="0" w:space="0" w:color="auto"/>
                    <w:left w:val="none" w:sz="0" w:space="0" w:color="auto"/>
                    <w:bottom w:val="none" w:sz="0" w:space="0" w:color="auto"/>
                    <w:right w:val="none" w:sz="0" w:space="0" w:color="auto"/>
                  </w:divBdr>
                  <w:divsChild>
                    <w:div w:id="156703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812168">
      <w:bodyDiv w:val="1"/>
      <w:marLeft w:val="0"/>
      <w:marRight w:val="0"/>
      <w:marTop w:val="0"/>
      <w:marBottom w:val="0"/>
      <w:divBdr>
        <w:top w:val="none" w:sz="0" w:space="0" w:color="auto"/>
        <w:left w:val="none" w:sz="0" w:space="0" w:color="auto"/>
        <w:bottom w:val="none" w:sz="0" w:space="0" w:color="auto"/>
        <w:right w:val="none" w:sz="0" w:space="0" w:color="auto"/>
      </w:divBdr>
      <w:divsChild>
        <w:div w:id="1021473708">
          <w:marLeft w:val="0"/>
          <w:marRight w:val="0"/>
          <w:marTop w:val="0"/>
          <w:marBottom w:val="0"/>
          <w:divBdr>
            <w:top w:val="none" w:sz="0" w:space="0" w:color="auto"/>
            <w:left w:val="none" w:sz="0" w:space="0" w:color="auto"/>
            <w:bottom w:val="none" w:sz="0" w:space="0" w:color="auto"/>
            <w:right w:val="none" w:sz="0" w:space="0" w:color="auto"/>
          </w:divBdr>
          <w:divsChild>
            <w:div w:id="412776902">
              <w:marLeft w:val="0"/>
              <w:marRight w:val="0"/>
              <w:marTop w:val="0"/>
              <w:marBottom w:val="0"/>
              <w:divBdr>
                <w:top w:val="none" w:sz="0" w:space="0" w:color="auto"/>
                <w:left w:val="none" w:sz="0" w:space="0" w:color="auto"/>
                <w:bottom w:val="none" w:sz="0" w:space="0" w:color="auto"/>
                <w:right w:val="none" w:sz="0" w:space="0" w:color="auto"/>
              </w:divBdr>
              <w:divsChild>
                <w:div w:id="199130899">
                  <w:marLeft w:val="0"/>
                  <w:marRight w:val="0"/>
                  <w:marTop w:val="0"/>
                  <w:marBottom w:val="0"/>
                  <w:divBdr>
                    <w:top w:val="none" w:sz="0" w:space="0" w:color="auto"/>
                    <w:left w:val="none" w:sz="0" w:space="0" w:color="auto"/>
                    <w:bottom w:val="none" w:sz="0" w:space="0" w:color="auto"/>
                    <w:right w:val="none" w:sz="0" w:space="0" w:color="auto"/>
                  </w:divBdr>
                  <w:divsChild>
                    <w:div w:id="106287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564961">
      <w:bodyDiv w:val="1"/>
      <w:marLeft w:val="0"/>
      <w:marRight w:val="0"/>
      <w:marTop w:val="0"/>
      <w:marBottom w:val="0"/>
      <w:divBdr>
        <w:top w:val="none" w:sz="0" w:space="0" w:color="auto"/>
        <w:left w:val="none" w:sz="0" w:space="0" w:color="auto"/>
        <w:bottom w:val="none" w:sz="0" w:space="0" w:color="auto"/>
        <w:right w:val="none" w:sz="0" w:space="0" w:color="auto"/>
      </w:divBdr>
    </w:div>
    <w:div w:id="653146746">
      <w:bodyDiv w:val="1"/>
      <w:marLeft w:val="0"/>
      <w:marRight w:val="0"/>
      <w:marTop w:val="0"/>
      <w:marBottom w:val="0"/>
      <w:divBdr>
        <w:top w:val="none" w:sz="0" w:space="0" w:color="auto"/>
        <w:left w:val="none" w:sz="0" w:space="0" w:color="auto"/>
        <w:bottom w:val="none" w:sz="0" w:space="0" w:color="auto"/>
        <w:right w:val="none" w:sz="0" w:space="0" w:color="auto"/>
      </w:divBdr>
    </w:div>
    <w:div w:id="659428046">
      <w:bodyDiv w:val="1"/>
      <w:marLeft w:val="0"/>
      <w:marRight w:val="0"/>
      <w:marTop w:val="0"/>
      <w:marBottom w:val="0"/>
      <w:divBdr>
        <w:top w:val="none" w:sz="0" w:space="0" w:color="auto"/>
        <w:left w:val="none" w:sz="0" w:space="0" w:color="auto"/>
        <w:bottom w:val="none" w:sz="0" w:space="0" w:color="auto"/>
        <w:right w:val="none" w:sz="0" w:space="0" w:color="auto"/>
      </w:divBdr>
      <w:divsChild>
        <w:div w:id="1607498845">
          <w:marLeft w:val="0"/>
          <w:marRight w:val="0"/>
          <w:marTop w:val="0"/>
          <w:marBottom w:val="0"/>
          <w:divBdr>
            <w:top w:val="none" w:sz="0" w:space="0" w:color="auto"/>
            <w:left w:val="none" w:sz="0" w:space="0" w:color="auto"/>
            <w:bottom w:val="none" w:sz="0" w:space="0" w:color="auto"/>
            <w:right w:val="none" w:sz="0" w:space="0" w:color="auto"/>
          </w:divBdr>
          <w:divsChild>
            <w:div w:id="263420145">
              <w:marLeft w:val="0"/>
              <w:marRight w:val="0"/>
              <w:marTop w:val="0"/>
              <w:marBottom w:val="0"/>
              <w:divBdr>
                <w:top w:val="none" w:sz="0" w:space="0" w:color="auto"/>
                <w:left w:val="none" w:sz="0" w:space="0" w:color="auto"/>
                <w:bottom w:val="none" w:sz="0" w:space="0" w:color="auto"/>
                <w:right w:val="none" w:sz="0" w:space="0" w:color="auto"/>
              </w:divBdr>
              <w:divsChild>
                <w:div w:id="571427148">
                  <w:marLeft w:val="0"/>
                  <w:marRight w:val="0"/>
                  <w:marTop w:val="0"/>
                  <w:marBottom w:val="0"/>
                  <w:divBdr>
                    <w:top w:val="none" w:sz="0" w:space="0" w:color="auto"/>
                    <w:left w:val="none" w:sz="0" w:space="0" w:color="auto"/>
                    <w:bottom w:val="none" w:sz="0" w:space="0" w:color="auto"/>
                    <w:right w:val="none" w:sz="0" w:space="0" w:color="auto"/>
                  </w:divBdr>
                  <w:divsChild>
                    <w:div w:id="47900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5861342">
      <w:bodyDiv w:val="1"/>
      <w:marLeft w:val="0"/>
      <w:marRight w:val="0"/>
      <w:marTop w:val="0"/>
      <w:marBottom w:val="0"/>
      <w:divBdr>
        <w:top w:val="none" w:sz="0" w:space="0" w:color="auto"/>
        <w:left w:val="none" w:sz="0" w:space="0" w:color="auto"/>
        <w:bottom w:val="none" w:sz="0" w:space="0" w:color="auto"/>
        <w:right w:val="none" w:sz="0" w:space="0" w:color="auto"/>
      </w:divBdr>
    </w:div>
    <w:div w:id="668171795">
      <w:bodyDiv w:val="1"/>
      <w:marLeft w:val="0"/>
      <w:marRight w:val="0"/>
      <w:marTop w:val="0"/>
      <w:marBottom w:val="0"/>
      <w:divBdr>
        <w:top w:val="none" w:sz="0" w:space="0" w:color="auto"/>
        <w:left w:val="none" w:sz="0" w:space="0" w:color="auto"/>
        <w:bottom w:val="none" w:sz="0" w:space="0" w:color="auto"/>
        <w:right w:val="none" w:sz="0" w:space="0" w:color="auto"/>
      </w:divBdr>
      <w:divsChild>
        <w:div w:id="638996103">
          <w:marLeft w:val="0"/>
          <w:marRight w:val="0"/>
          <w:marTop w:val="0"/>
          <w:marBottom w:val="0"/>
          <w:divBdr>
            <w:top w:val="none" w:sz="0" w:space="0" w:color="auto"/>
            <w:left w:val="none" w:sz="0" w:space="0" w:color="auto"/>
            <w:bottom w:val="none" w:sz="0" w:space="0" w:color="auto"/>
            <w:right w:val="none" w:sz="0" w:space="0" w:color="auto"/>
          </w:divBdr>
          <w:divsChild>
            <w:div w:id="553273150">
              <w:marLeft w:val="0"/>
              <w:marRight w:val="0"/>
              <w:marTop w:val="0"/>
              <w:marBottom w:val="0"/>
              <w:divBdr>
                <w:top w:val="none" w:sz="0" w:space="0" w:color="auto"/>
                <w:left w:val="none" w:sz="0" w:space="0" w:color="auto"/>
                <w:bottom w:val="none" w:sz="0" w:space="0" w:color="auto"/>
                <w:right w:val="none" w:sz="0" w:space="0" w:color="auto"/>
              </w:divBdr>
              <w:divsChild>
                <w:div w:id="256140646">
                  <w:marLeft w:val="0"/>
                  <w:marRight w:val="0"/>
                  <w:marTop w:val="0"/>
                  <w:marBottom w:val="0"/>
                  <w:divBdr>
                    <w:top w:val="none" w:sz="0" w:space="0" w:color="auto"/>
                    <w:left w:val="none" w:sz="0" w:space="0" w:color="auto"/>
                    <w:bottom w:val="none" w:sz="0" w:space="0" w:color="auto"/>
                    <w:right w:val="none" w:sz="0" w:space="0" w:color="auto"/>
                  </w:divBdr>
                  <w:divsChild>
                    <w:div w:id="62149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654566">
      <w:bodyDiv w:val="1"/>
      <w:marLeft w:val="0"/>
      <w:marRight w:val="0"/>
      <w:marTop w:val="0"/>
      <w:marBottom w:val="0"/>
      <w:divBdr>
        <w:top w:val="none" w:sz="0" w:space="0" w:color="auto"/>
        <w:left w:val="none" w:sz="0" w:space="0" w:color="auto"/>
        <w:bottom w:val="none" w:sz="0" w:space="0" w:color="auto"/>
        <w:right w:val="none" w:sz="0" w:space="0" w:color="auto"/>
      </w:divBdr>
      <w:divsChild>
        <w:div w:id="835994556">
          <w:marLeft w:val="0"/>
          <w:marRight w:val="0"/>
          <w:marTop w:val="0"/>
          <w:marBottom w:val="0"/>
          <w:divBdr>
            <w:top w:val="none" w:sz="0" w:space="0" w:color="auto"/>
            <w:left w:val="none" w:sz="0" w:space="0" w:color="auto"/>
            <w:bottom w:val="none" w:sz="0" w:space="0" w:color="auto"/>
            <w:right w:val="none" w:sz="0" w:space="0" w:color="auto"/>
          </w:divBdr>
          <w:divsChild>
            <w:div w:id="1113095131">
              <w:marLeft w:val="0"/>
              <w:marRight w:val="0"/>
              <w:marTop w:val="0"/>
              <w:marBottom w:val="0"/>
              <w:divBdr>
                <w:top w:val="none" w:sz="0" w:space="0" w:color="auto"/>
                <w:left w:val="none" w:sz="0" w:space="0" w:color="auto"/>
                <w:bottom w:val="none" w:sz="0" w:space="0" w:color="auto"/>
                <w:right w:val="none" w:sz="0" w:space="0" w:color="auto"/>
              </w:divBdr>
              <w:divsChild>
                <w:div w:id="360935006">
                  <w:marLeft w:val="0"/>
                  <w:marRight w:val="0"/>
                  <w:marTop w:val="0"/>
                  <w:marBottom w:val="0"/>
                  <w:divBdr>
                    <w:top w:val="none" w:sz="0" w:space="0" w:color="auto"/>
                    <w:left w:val="none" w:sz="0" w:space="0" w:color="auto"/>
                    <w:bottom w:val="none" w:sz="0" w:space="0" w:color="auto"/>
                    <w:right w:val="none" w:sz="0" w:space="0" w:color="auto"/>
                  </w:divBdr>
                  <w:divsChild>
                    <w:div w:id="40549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1932291">
      <w:bodyDiv w:val="1"/>
      <w:marLeft w:val="0"/>
      <w:marRight w:val="0"/>
      <w:marTop w:val="0"/>
      <w:marBottom w:val="0"/>
      <w:divBdr>
        <w:top w:val="none" w:sz="0" w:space="0" w:color="auto"/>
        <w:left w:val="none" w:sz="0" w:space="0" w:color="auto"/>
        <w:bottom w:val="none" w:sz="0" w:space="0" w:color="auto"/>
        <w:right w:val="none" w:sz="0" w:space="0" w:color="auto"/>
      </w:divBdr>
    </w:div>
    <w:div w:id="691878176">
      <w:bodyDiv w:val="1"/>
      <w:marLeft w:val="0"/>
      <w:marRight w:val="0"/>
      <w:marTop w:val="0"/>
      <w:marBottom w:val="0"/>
      <w:divBdr>
        <w:top w:val="none" w:sz="0" w:space="0" w:color="auto"/>
        <w:left w:val="none" w:sz="0" w:space="0" w:color="auto"/>
        <w:bottom w:val="none" w:sz="0" w:space="0" w:color="auto"/>
        <w:right w:val="none" w:sz="0" w:space="0" w:color="auto"/>
      </w:divBdr>
      <w:divsChild>
        <w:div w:id="949118887">
          <w:marLeft w:val="0"/>
          <w:marRight w:val="0"/>
          <w:marTop w:val="0"/>
          <w:marBottom w:val="0"/>
          <w:divBdr>
            <w:top w:val="none" w:sz="0" w:space="0" w:color="auto"/>
            <w:left w:val="none" w:sz="0" w:space="0" w:color="auto"/>
            <w:bottom w:val="none" w:sz="0" w:space="0" w:color="auto"/>
            <w:right w:val="none" w:sz="0" w:space="0" w:color="auto"/>
          </w:divBdr>
          <w:divsChild>
            <w:div w:id="92867206">
              <w:marLeft w:val="0"/>
              <w:marRight w:val="0"/>
              <w:marTop w:val="0"/>
              <w:marBottom w:val="0"/>
              <w:divBdr>
                <w:top w:val="none" w:sz="0" w:space="0" w:color="auto"/>
                <w:left w:val="none" w:sz="0" w:space="0" w:color="auto"/>
                <w:bottom w:val="none" w:sz="0" w:space="0" w:color="auto"/>
                <w:right w:val="none" w:sz="0" w:space="0" w:color="auto"/>
              </w:divBdr>
              <w:divsChild>
                <w:div w:id="677074970">
                  <w:marLeft w:val="0"/>
                  <w:marRight w:val="0"/>
                  <w:marTop w:val="0"/>
                  <w:marBottom w:val="0"/>
                  <w:divBdr>
                    <w:top w:val="none" w:sz="0" w:space="0" w:color="auto"/>
                    <w:left w:val="none" w:sz="0" w:space="0" w:color="auto"/>
                    <w:bottom w:val="none" w:sz="0" w:space="0" w:color="auto"/>
                    <w:right w:val="none" w:sz="0" w:space="0" w:color="auto"/>
                  </w:divBdr>
                  <w:divsChild>
                    <w:div w:id="188084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9863269">
      <w:bodyDiv w:val="1"/>
      <w:marLeft w:val="0"/>
      <w:marRight w:val="0"/>
      <w:marTop w:val="0"/>
      <w:marBottom w:val="0"/>
      <w:divBdr>
        <w:top w:val="none" w:sz="0" w:space="0" w:color="auto"/>
        <w:left w:val="none" w:sz="0" w:space="0" w:color="auto"/>
        <w:bottom w:val="none" w:sz="0" w:space="0" w:color="auto"/>
        <w:right w:val="none" w:sz="0" w:space="0" w:color="auto"/>
      </w:divBdr>
      <w:divsChild>
        <w:div w:id="768047380">
          <w:marLeft w:val="0"/>
          <w:marRight w:val="0"/>
          <w:marTop w:val="0"/>
          <w:marBottom w:val="0"/>
          <w:divBdr>
            <w:top w:val="none" w:sz="0" w:space="0" w:color="auto"/>
            <w:left w:val="none" w:sz="0" w:space="0" w:color="auto"/>
            <w:bottom w:val="none" w:sz="0" w:space="0" w:color="auto"/>
            <w:right w:val="none" w:sz="0" w:space="0" w:color="auto"/>
          </w:divBdr>
          <w:divsChild>
            <w:div w:id="328753036">
              <w:marLeft w:val="0"/>
              <w:marRight w:val="0"/>
              <w:marTop w:val="0"/>
              <w:marBottom w:val="0"/>
              <w:divBdr>
                <w:top w:val="none" w:sz="0" w:space="0" w:color="auto"/>
                <w:left w:val="none" w:sz="0" w:space="0" w:color="auto"/>
                <w:bottom w:val="none" w:sz="0" w:space="0" w:color="auto"/>
                <w:right w:val="none" w:sz="0" w:space="0" w:color="auto"/>
              </w:divBdr>
              <w:divsChild>
                <w:div w:id="369961030">
                  <w:marLeft w:val="0"/>
                  <w:marRight w:val="0"/>
                  <w:marTop w:val="0"/>
                  <w:marBottom w:val="0"/>
                  <w:divBdr>
                    <w:top w:val="none" w:sz="0" w:space="0" w:color="auto"/>
                    <w:left w:val="none" w:sz="0" w:space="0" w:color="auto"/>
                    <w:bottom w:val="none" w:sz="0" w:space="0" w:color="auto"/>
                    <w:right w:val="none" w:sz="0" w:space="0" w:color="auto"/>
                  </w:divBdr>
                  <w:divsChild>
                    <w:div w:id="1124350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7872326">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26149232">
      <w:bodyDiv w:val="1"/>
      <w:marLeft w:val="0"/>
      <w:marRight w:val="0"/>
      <w:marTop w:val="0"/>
      <w:marBottom w:val="0"/>
      <w:divBdr>
        <w:top w:val="none" w:sz="0" w:space="0" w:color="auto"/>
        <w:left w:val="none" w:sz="0" w:space="0" w:color="auto"/>
        <w:bottom w:val="none" w:sz="0" w:space="0" w:color="auto"/>
        <w:right w:val="none" w:sz="0" w:space="0" w:color="auto"/>
      </w:divBdr>
      <w:divsChild>
        <w:div w:id="305165231">
          <w:marLeft w:val="0"/>
          <w:marRight w:val="0"/>
          <w:marTop w:val="0"/>
          <w:marBottom w:val="0"/>
          <w:divBdr>
            <w:top w:val="none" w:sz="0" w:space="0" w:color="auto"/>
            <w:left w:val="none" w:sz="0" w:space="0" w:color="auto"/>
            <w:bottom w:val="none" w:sz="0" w:space="0" w:color="auto"/>
            <w:right w:val="none" w:sz="0" w:space="0" w:color="auto"/>
          </w:divBdr>
          <w:divsChild>
            <w:div w:id="1936477920">
              <w:marLeft w:val="0"/>
              <w:marRight w:val="0"/>
              <w:marTop w:val="0"/>
              <w:marBottom w:val="0"/>
              <w:divBdr>
                <w:top w:val="none" w:sz="0" w:space="0" w:color="auto"/>
                <w:left w:val="none" w:sz="0" w:space="0" w:color="auto"/>
                <w:bottom w:val="none" w:sz="0" w:space="0" w:color="auto"/>
                <w:right w:val="none" w:sz="0" w:space="0" w:color="auto"/>
              </w:divBdr>
              <w:divsChild>
                <w:div w:id="2146312698">
                  <w:marLeft w:val="0"/>
                  <w:marRight w:val="0"/>
                  <w:marTop w:val="0"/>
                  <w:marBottom w:val="0"/>
                  <w:divBdr>
                    <w:top w:val="none" w:sz="0" w:space="0" w:color="auto"/>
                    <w:left w:val="none" w:sz="0" w:space="0" w:color="auto"/>
                    <w:bottom w:val="none" w:sz="0" w:space="0" w:color="auto"/>
                    <w:right w:val="none" w:sz="0" w:space="0" w:color="auto"/>
                  </w:divBdr>
                  <w:divsChild>
                    <w:div w:id="38503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0450158">
      <w:bodyDiv w:val="1"/>
      <w:marLeft w:val="0"/>
      <w:marRight w:val="0"/>
      <w:marTop w:val="0"/>
      <w:marBottom w:val="0"/>
      <w:divBdr>
        <w:top w:val="none" w:sz="0" w:space="0" w:color="auto"/>
        <w:left w:val="none" w:sz="0" w:space="0" w:color="auto"/>
        <w:bottom w:val="none" w:sz="0" w:space="0" w:color="auto"/>
        <w:right w:val="none" w:sz="0" w:space="0" w:color="auto"/>
      </w:divBdr>
      <w:divsChild>
        <w:div w:id="735012342">
          <w:marLeft w:val="0"/>
          <w:marRight w:val="0"/>
          <w:marTop w:val="0"/>
          <w:marBottom w:val="0"/>
          <w:divBdr>
            <w:top w:val="none" w:sz="0" w:space="0" w:color="auto"/>
            <w:left w:val="none" w:sz="0" w:space="0" w:color="auto"/>
            <w:bottom w:val="none" w:sz="0" w:space="0" w:color="auto"/>
            <w:right w:val="none" w:sz="0" w:space="0" w:color="auto"/>
          </w:divBdr>
          <w:divsChild>
            <w:div w:id="211041415">
              <w:marLeft w:val="0"/>
              <w:marRight w:val="0"/>
              <w:marTop w:val="0"/>
              <w:marBottom w:val="0"/>
              <w:divBdr>
                <w:top w:val="none" w:sz="0" w:space="0" w:color="auto"/>
                <w:left w:val="none" w:sz="0" w:space="0" w:color="auto"/>
                <w:bottom w:val="none" w:sz="0" w:space="0" w:color="auto"/>
                <w:right w:val="none" w:sz="0" w:space="0" w:color="auto"/>
              </w:divBdr>
              <w:divsChild>
                <w:div w:id="1911887911">
                  <w:marLeft w:val="0"/>
                  <w:marRight w:val="0"/>
                  <w:marTop w:val="0"/>
                  <w:marBottom w:val="0"/>
                  <w:divBdr>
                    <w:top w:val="none" w:sz="0" w:space="0" w:color="auto"/>
                    <w:left w:val="none" w:sz="0" w:space="0" w:color="auto"/>
                    <w:bottom w:val="none" w:sz="0" w:space="0" w:color="auto"/>
                    <w:right w:val="none" w:sz="0" w:space="0" w:color="auto"/>
                  </w:divBdr>
                  <w:divsChild>
                    <w:div w:id="76500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0634759">
      <w:bodyDiv w:val="1"/>
      <w:marLeft w:val="0"/>
      <w:marRight w:val="0"/>
      <w:marTop w:val="0"/>
      <w:marBottom w:val="0"/>
      <w:divBdr>
        <w:top w:val="none" w:sz="0" w:space="0" w:color="auto"/>
        <w:left w:val="none" w:sz="0" w:space="0" w:color="auto"/>
        <w:bottom w:val="none" w:sz="0" w:space="0" w:color="auto"/>
        <w:right w:val="none" w:sz="0" w:space="0" w:color="auto"/>
      </w:divBdr>
      <w:divsChild>
        <w:div w:id="675422919">
          <w:marLeft w:val="0"/>
          <w:marRight w:val="0"/>
          <w:marTop w:val="0"/>
          <w:marBottom w:val="0"/>
          <w:divBdr>
            <w:top w:val="none" w:sz="0" w:space="0" w:color="auto"/>
            <w:left w:val="none" w:sz="0" w:space="0" w:color="auto"/>
            <w:bottom w:val="none" w:sz="0" w:space="0" w:color="auto"/>
            <w:right w:val="none" w:sz="0" w:space="0" w:color="auto"/>
          </w:divBdr>
          <w:divsChild>
            <w:div w:id="1325889472">
              <w:marLeft w:val="0"/>
              <w:marRight w:val="0"/>
              <w:marTop w:val="0"/>
              <w:marBottom w:val="0"/>
              <w:divBdr>
                <w:top w:val="none" w:sz="0" w:space="0" w:color="auto"/>
                <w:left w:val="none" w:sz="0" w:space="0" w:color="auto"/>
                <w:bottom w:val="none" w:sz="0" w:space="0" w:color="auto"/>
                <w:right w:val="none" w:sz="0" w:space="0" w:color="auto"/>
              </w:divBdr>
              <w:divsChild>
                <w:div w:id="304774768">
                  <w:marLeft w:val="0"/>
                  <w:marRight w:val="0"/>
                  <w:marTop w:val="0"/>
                  <w:marBottom w:val="0"/>
                  <w:divBdr>
                    <w:top w:val="none" w:sz="0" w:space="0" w:color="auto"/>
                    <w:left w:val="none" w:sz="0" w:space="0" w:color="auto"/>
                    <w:bottom w:val="none" w:sz="0" w:space="0" w:color="auto"/>
                    <w:right w:val="none" w:sz="0" w:space="0" w:color="auto"/>
                  </w:divBdr>
                  <w:divsChild>
                    <w:div w:id="37389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620016">
      <w:bodyDiv w:val="1"/>
      <w:marLeft w:val="0"/>
      <w:marRight w:val="0"/>
      <w:marTop w:val="0"/>
      <w:marBottom w:val="0"/>
      <w:divBdr>
        <w:top w:val="none" w:sz="0" w:space="0" w:color="auto"/>
        <w:left w:val="none" w:sz="0" w:space="0" w:color="auto"/>
        <w:bottom w:val="none" w:sz="0" w:space="0" w:color="auto"/>
        <w:right w:val="none" w:sz="0" w:space="0" w:color="auto"/>
      </w:divBdr>
      <w:divsChild>
        <w:div w:id="1042292896">
          <w:marLeft w:val="0"/>
          <w:marRight w:val="0"/>
          <w:marTop w:val="0"/>
          <w:marBottom w:val="0"/>
          <w:divBdr>
            <w:top w:val="none" w:sz="0" w:space="0" w:color="auto"/>
            <w:left w:val="none" w:sz="0" w:space="0" w:color="auto"/>
            <w:bottom w:val="none" w:sz="0" w:space="0" w:color="auto"/>
            <w:right w:val="none" w:sz="0" w:space="0" w:color="auto"/>
          </w:divBdr>
          <w:divsChild>
            <w:div w:id="2088451071">
              <w:marLeft w:val="0"/>
              <w:marRight w:val="0"/>
              <w:marTop w:val="0"/>
              <w:marBottom w:val="0"/>
              <w:divBdr>
                <w:top w:val="none" w:sz="0" w:space="0" w:color="auto"/>
                <w:left w:val="none" w:sz="0" w:space="0" w:color="auto"/>
                <w:bottom w:val="none" w:sz="0" w:space="0" w:color="auto"/>
                <w:right w:val="none" w:sz="0" w:space="0" w:color="auto"/>
              </w:divBdr>
              <w:divsChild>
                <w:div w:id="1706517461">
                  <w:marLeft w:val="0"/>
                  <w:marRight w:val="0"/>
                  <w:marTop w:val="0"/>
                  <w:marBottom w:val="0"/>
                  <w:divBdr>
                    <w:top w:val="none" w:sz="0" w:space="0" w:color="auto"/>
                    <w:left w:val="none" w:sz="0" w:space="0" w:color="auto"/>
                    <w:bottom w:val="none" w:sz="0" w:space="0" w:color="auto"/>
                    <w:right w:val="none" w:sz="0" w:space="0" w:color="auto"/>
                  </w:divBdr>
                  <w:divsChild>
                    <w:div w:id="1380281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701535">
      <w:bodyDiv w:val="1"/>
      <w:marLeft w:val="0"/>
      <w:marRight w:val="0"/>
      <w:marTop w:val="0"/>
      <w:marBottom w:val="0"/>
      <w:divBdr>
        <w:top w:val="none" w:sz="0" w:space="0" w:color="auto"/>
        <w:left w:val="none" w:sz="0" w:space="0" w:color="auto"/>
        <w:bottom w:val="none" w:sz="0" w:space="0" w:color="auto"/>
        <w:right w:val="none" w:sz="0" w:space="0" w:color="auto"/>
      </w:divBdr>
      <w:divsChild>
        <w:div w:id="2074544426">
          <w:marLeft w:val="0"/>
          <w:marRight w:val="0"/>
          <w:marTop w:val="0"/>
          <w:marBottom w:val="0"/>
          <w:divBdr>
            <w:top w:val="none" w:sz="0" w:space="0" w:color="auto"/>
            <w:left w:val="none" w:sz="0" w:space="0" w:color="auto"/>
            <w:bottom w:val="none" w:sz="0" w:space="0" w:color="auto"/>
            <w:right w:val="none" w:sz="0" w:space="0" w:color="auto"/>
          </w:divBdr>
          <w:divsChild>
            <w:div w:id="48237695">
              <w:marLeft w:val="0"/>
              <w:marRight w:val="0"/>
              <w:marTop w:val="0"/>
              <w:marBottom w:val="0"/>
              <w:divBdr>
                <w:top w:val="none" w:sz="0" w:space="0" w:color="auto"/>
                <w:left w:val="none" w:sz="0" w:space="0" w:color="auto"/>
                <w:bottom w:val="none" w:sz="0" w:space="0" w:color="auto"/>
                <w:right w:val="none" w:sz="0" w:space="0" w:color="auto"/>
              </w:divBdr>
              <w:divsChild>
                <w:div w:id="1579055710">
                  <w:marLeft w:val="0"/>
                  <w:marRight w:val="0"/>
                  <w:marTop w:val="0"/>
                  <w:marBottom w:val="0"/>
                  <w:divBdr>
                    <w:top w:val="none" w:sz="0" w:space="0" w:color="auto"/>
                    <w:left w:val="none" w:sz="0" w:space="0" w:color="auto"/>
                    <w:bottom w:val="none" w:sz="0" w:space="0" w:color="auto"/>
                    <w:right w:val="none" w:sz="0" w:space="0" w:color="auto"/>
                  </w:divBdr>
                  <w:divsChild>
                    <w:div w:id="3139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012533">
      <w:bodyDiv w:val="1"/>
      <w:marLeft w:val="0"/>
      <w:marRight w:val="0"/>
      <w:marTop w:val="0"/>
      <w:marBottom w:val="0"/>
      <w:divBdr>
        <w:top w:val="none" w:sz="0" w:space="0" w:color="auto"/>
        <w:left w:val="none" w:sz="0" w:space="0" w:color="auto"/>
        <w:bottom w:val="none" w:sz="0" w:space="0" w:color="auto"/>
        <w:right w:val="none" w:sz="0" w:space="0" w:color="auto"/>
      </w:divBdr>
    </w:div>
    <w:div w:id="774255055">
      <w:bodyDiv w:val="1"/>
      <w:marLeft w:val="0"/>
      <w:marRight w:val="0"/>
      <w:marTop w:val="0"/>
      <w:marBottom w:val="0"/>
      <w:divBdr>
        <w:top w:val="none" w:sz="0" w:space="0" w:color="auto"/>
        <w:left w:val="none" w:sz="0" w:space="0" w:color="auto"/>
        <w:bottom w:val="none" w:sz="0" w:space="0" w:color="auto"/>
        <w:right w:val="none" w:sz="0" w:space="0" w:color="auto"/>
      </w:divBdr>
      <w:divsChild>
        <w:div w:id="2125296749">
          <w:marLeft w:val="0"/>
          <w:marRight w:val="0"/>
          <w:marTop w:val="0"/>
          <w:marBottom w:val="0"/>
          <w:divBdr>
            <w:top w:val="none" w:sz="0" w:space="0" w:color="auto"/>
            <w:left w:val="none" w:sz="0" w:space="0" w:color="auto"/>
            <w:bottom w:val="none" w:sz="0" w:space="0" w:color="auto"/>
            <w:right w:val="none" w:sz="0" w:space="0" w:color="auto"/>
          </w:divBdr>
          <w:divsChild>
            <w:div w:id="1587500074">
              <w:marLeft w:val="0"/>
              <w:marRight w:val="0"/>
              <w:marTop w:val="0"/>
              <w:marBottom w:val="0"/>
              <w:divBdr>
                <w:top w:val="none" w:sz="0" w:space="0" w:color="auto"/>
                <w:left w:val="none" w:sz="0" w:space="0" w:color="auto"/>
                <w:bottom w:val="none" w:sz="0" w:space="0" w:color="auto"/>
                <w:right w:val="none" w:sz="0" w:space="0" w:color="auto"/>
              </w:divBdr>
              <w:divsChild>
                <w:div w:id="376395387">
                  <w:marLeft w:val="0"/>
                  <w:marRight w:val="0"/>
                  <w:marTop w:val="0"/>
                  <w:marBottom w:val="0"/>
                  <w:divBdr>
                    <w:top w:val="none" w:sz="0" w:space="0" w:color="auto"/>
                    <w:left w:val="none" w:sz="0" w:space="0" w:color="auto"/>
                    <w:bottom w:val="none" w:sz="0" w:space="0" w:color="auto"/>
                    <w:right w:val="none" w:sz="0" w:space="0" w:color="auto"/>
                  </w:divBdr>
                  <w:divsChild>
                    <w:div w:id="74765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532224">
      <w:bodyDiv w:val="1"/>
      <w:marLeft w:val="0"/>
      <w:marRight w:val="0"/>
      <w:marTop w:val="0"/>
      <w:marBottom w:val="0"/>
      <w:divBdr>
        <w:top w:val="none" w:sz="0" w:space="0" w:color="auto"/>
        <w:left w:val="none" w:sz="0" w:space="0" w:color="auto"/>
        <w:bottom w:val="none" w:sz="0" w:space="0" w:color="auto"/>
        <w:right w:val="none" w:sz="0" w:space="0" w:color="auto"/>
      </w:divBdr>
      <w:divsChild>
        <w:div w:id="235094068">
          <w:marLeft w:val="0"/>
          <w:marRight w:val="0"/>
          <w:marTop w:val="0"/>
          <w:marBottom w:val="0"/>
          <w:divBdr>
            <w:top w:val="none" w:sz="0" w:space="0" w:color="auto"/>
            <w:left w:val="none" w:sz="0" w:space="0" w:color="auto"/>
            <w:bottom w:val="none" w:sz="0" w:space="0" w:color="auto"/>
            <w:right w:val="none" w:sz="0" w:space="0" w:color="auto"/>
          </w:divBdr>
          <w:divsChild>
            <w:div w:id="1345669462">
              <w:marLeft w:val="0"/>
              <w:marRight w:val="0"/>
              <w:marTop w:val="0"/>
              <w:marBottom w:val="0"/>
              <w:divBdr>
                <w:top w:val="none" w:sz="0" w:space="0" w:color="auto"/>
                <w:left w:val="none" w:sz="0" w:space="0" w:color="auto"/>
                <w:bottom w:val="none" w:sz="0" w:space="0" w:color="auto"/>
                <w:right w:val="none" w:sz="0" w:space="0" w:color="auto"/>
              </w:divBdr>
              <w:divsChild>
                <w:div w:id="648293698">
                  <w:marLeft w:val="0"/>
                  <w:marRight w:val="0"/>
                  <w:marTop w:val="0"/>
                  <w:marBottom w:val="0"/>
                  <w:divBdr>
                    <w:top w:val="none" w:sz="0" w:space="0" w:color="auto"/>
                    <w:left w:val="none" w:sz="0" w:space="0" w:color="auto"/>
                    <w:bottom w:val="none" w:sz="0" w:space="0" w:color="auto"/>
                    <w:right w:val="none" w:sz="0" w:space="0" w:color="auto"/>
                  </w:divBdr>
                  <w:divsChild>
                    <w:div w:id="207677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9108685">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14571517">
      <w:bodyDiv w:val="1"/>
      <w:marLeft w:val="0"/>
      <w:marRight w:val="0"/>
      <w:marTop w:val="0"/>
      <w:marBottom w:val="0"/>
      <w:divBdr>
        <w:top w:val="none" w:sz="0" w:space="0" w:color="auto"/>
        <w:left w:val="none" w:sz="0" w:space="0" w:color="auto"/>
        <w:bottom w:val="none" w:sz="0" w:space="0" w:color="auto"/>
        <w:right w:val="none" w:sz="0" w:space="0" w:color="auto"/>
      </w:divBdr>
    </w:div>
    <w:div w:id="821122061">
      <w:bodyDiv w:val="1"/>
      <w:marLeft w:val="0"/>
      <w:marRight w:val="0"/>
      <w:marTop w:val="0"/>
      <w:marBottom w:val="0"/>
      <w:divBdr>
        <w:top w:val="none" w:sz="0" w:space="0" w:color="auto"/>
        <w:left w:val="none" w:sz="0" w:space="0" w:color="auto"/>
        <w:bottom w:val="none" w:sz="0" w:space="0" w:color="auto"/>
        <w:right w:val="none" w:sz="0" w:space="0" w:color="auto"/>
      </w:divBdr>
      <w:divsChild>
        <w:div w:id="269432420">
          <w:marLeft w:val="0"/>
          <w:marRight w:val="0"/>
          <w:marTop w:val="0"/>
          <w:marBottom w:val="0"/>
          <w:divBdr>
            <w:top w:val="none" w:sz="0" w:space="0" w:color="auto"/>
            <w:left w:val="none" w:sz="0" w:space="0" w:color="auto"/>
            <w:bottom w:val="none" w:sz="0" w:space="0" w:color="auto"/>
            <w:right w:val="none" w:sz="0" w:space="0" w:color="auto"/>
          </w:divBdr>
          <w:divsChild>
            <w:div w:id="1354309958">
              <w:marLeft w:val="0"/>
              <w:marRight w:val="0"/>
              <w:marTop w:val="0"/>
              <w:marBottom w:val="0"/>
              <w:divBdr>
                <w:top w:val="none" w:sz="0" w:space="0" w:color="auto"/>
                <w:left w:val="none" w:sz="0" w:space="0" w:color="auto"/>
                <w:bottom w:val="none" w:sz="0" w:space="0" w:color="auto"/>
                <w:right w:val="none" w:sz="0" w:space="0" w:color="auto"/>
              </w:divBdr>
              <w:divsChild>
                <w:div w:id="914171962">
                  <w:marLeft w:val="0"/>
                  <w:marRight w:val="0"/>
                  <w:marTop w:val="0"/>
                  <w:marBottom w:val="0"/>
                  <w:divBdr>
                    <w:top w:val="none" w:sz="0" w:space="0" w:color="auto"/>
                    <w:left w:val="none" w:sz="0" w:space="0" w:color="auto"/>
                    <w:bottom w:val="none" w:sz="0" w:space="0" w:color="auto"/>
                    <w:right w:val="none" w:sz="0" w:space="0" w:color="auto"/>
                  </w:divBdr>
                  <w:divsChild>
                    <w:div w:id="1810367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1817854">
      <w:bodyDiv w:val="1"/>
      <w:marLeft w:val="0"/>
      <w:marRight w:val="0"/>
      <w:marTop w:val="0"/>
      <w:marBottom w:val="0"/>
      <w:divBdr>
        <w:top w:val="none" w:sz="0" w:space="0" w:color="auto"/>
        <w:left w:val="none" w:sz="0" w:space="0" w:color="auto"/>
        <w:bottom w:val="none" w:sz="0" w:space="0" w:color="auto"/>
        <w:right w:val="none" w:sz="0" w:space="0" w:color="auto"/>
      </w:divBdr>
      <w:divsChild>
        <w:div w:id="28117080">
          <w:marLeft w:val="0"/>
          <w:marRight w:val="0"/>
          <w:marTop w:val="0"/>
          <w:marBottom w:val="0"/>
          <w:divBdr>
            <w:top w:val="none" w:sz="0" w:space="0" w:color="auto"/>
            <w:left w:val="none" w:sz="0" w:space="0" w:color="auto"/>
            <w:bottom w:val="none" w:sz="0" w:space="0" w:color="auto"/>
            <w:right w:val="none" w:sz="0" w:space="0" w:color="auto"/>
          </w:divBdr>
          <w:divsChild>
            <w:div w:id="832066456">
              <w:marLeft w:val="0"/>
              <w:marRight w:val="0"/>
              <w:marTop w:val="0"/>
              <w:marBottom w:val="0"/>
              <w:divBdr>
                <w:top w:val="none" w:sz="0" w:space="0" w:color="auto"/>
                <w:left w:val="none" w:sz="0" w:space="0" w:color="auto"/>
                <w:bottom w:val="none" w:sz="0" w:space="0" w:color="auto"/>
                <w:right w:val="none" w:sz="0" w:space="0" w:color="auto"/>
              </w:divBdr>
              <w:divsChild>
                <w:div w:id="1636333027">
                  <w:marLeft w:val="0"/>
                  <w:marRight w:val="0"/>
                  <w:marTop w:val="0"/>
                  <w:marBottom w:val="0"/>
                  <w:divBdr>
                    <w:top w:val="none" w:sz="0" w:space="0" w:color="auto"/>
                    <w:left w:val="none" w:sz="0" w:space="0" w:color="auto"/>
                    <w:bottom w:val="none" w:sz="0" w:space="0" w:color="auto"/>
                    <w:right w:val="none" w:sz="0" w:space="0" w:color="auto"/>
                  </w:divBdr>
                  <w:divsChild>
                    <w:div w:id="59082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2381171">
      <w:bodyDiv w:val="1"/>
      <w:marLeft w:val="0"/>
      <w:marRight w:val="0"/>
      <w:marTop w:val="0"/>
      <w:marBottom w:val="0"/>
      <w:divBdr>
        <w:top w:val="none" w:sz="0" w:space="0" w:color="auto"/>
        <w:left w:val="none" w:sz="0" w:space="0" w:color="auto"/>
        <w:bottom w:val="none" w:sz="0" w:space="0" w:color="auto"/>
        <w:right w:val="none" w:sz="0" w:space="0" w:color="auto"/>
      </w:divBdr>
      <w:divsChild>
        <w:div w:id="1184973193">
          <w:marLeft w:val="0"/>
          <w:marRight w:val="0"/>
          <w:marTop w:val="0"/>
          <w:marBottom w:val="0"/>
          <w:divBdr>
            <w:top w:val="none" w:sz="0" w:space="0" w:color="auto"/>
            <w:left w:val="none" w:sz="0" w:space="0" w:color="auto"/>
            <w:bottom w:val="none" w:sz="0" w:space="0" w:color="auto"/>
            <w:right w:val="none" w:sz="0" w:space="0" w:color="auto"/>
          </w:divBdr>
          <w:divsChild>
            <w:div w:id="184562747">
              <w:marLeft w:val="0"/>
              <w:marRight w:val="0"/>
              <w:marTop w:val="0"/>
              <w:marBottom w:val="0"/>
              <w:divBdr>
                <w:top w:val="none" w:sz="0" w:space="0" w:color="auto"/>
                <w:left w:val="none" w:sz="0" w:space="0" w:color="auto"/>
                <w:bottom w:val="none" w:sz="0" w:space="0" w:color="auto"/>
                <w:right w:val="none" w:sz="0" w:space="0" w:color="auto"/>
              </w:divBdr>
              <w:divsChild>
                <w:div w:id="334233787">
                  <w:marLeft w:val="0"/>
                  <w:marRight w:val="0"/>
                  <w:marTop w:val="0"/>
                  <w:marBottom w:val="0"/>
                  <w:divBdr>
                    <w:top w:val="none" w:sz="0" w:space="0" w:color="auto"/>
                    <w:left w:val="none" w:sz="0" w:space="0" w:color="auto"/>
                    <w:bottom w:val="none" w:sz="0" w:space="0" w:color="auto"/>
                    <w:right w:val="none" w:sz="0" w:space="0" w:color="auto"/>
                  </w:divBdr>
                  <w:divsChild>
                    <w:div w:id="175670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864753335">
      <w:bodyDiv w:val="1"/>
      <w:marLeft w:val="0"/>
      <w:marRight w:val="0"/>
      <w:marTop w:val="0"/>
      <w:marBottom w:val="0"/>
      <w:divBdr>
        <w:top w:val="none" w:sz="0" w:space="0" w:color="auto"/>
        <w:left w:val="none" w:sz="0" w:space="0" w:color="auto"/>
        <w:bottom w:val="none" w:sz="0" w:space="0" w:color="auto"/>
        <w:right w:val="none" w:sz="0" w:space="0" w:color="auto"/>
      </w:divBdr>
      <w:divsChild>
        <w:div w:id="2130781495">
          <w:marLeft w:val="0"/>
          <w:marRight w:val="0"/>
          <w:marTop w:val="0"/>
          <w:marBottom w:val="0"/>
          <w:divBdr>
            <w:top w:val="none" w:sz="0" w:space="0" w:color="auto"/>
            <w:left w:val="none" w:sz="0" w:space="0" w:color="auto"/>
            <w:bottom w:val="none" w:sz="0" w:space="0" w:color="auto"/>
            <w:right w:val="none" w:sz="0" w:space="0" w:color="auto"/>
          </w:divBdr>
          <w:divsChild>
            <w:div w:id="1028680298">
              <w:marLeft w:val="0"/>
              <w:marRight w:val="0"/>
              <w:marTop w:val="0"/>
              <w:marBottom w:val="0"/>
              <w:divBdr>
                <w:top w:val="none" w:sz="0" w:space="0" w:color="auto"/>
                <w:left w:val="none" w:sz="0" w:space="0" w:color="auto"/>
                <w:bottom w:val="none" w:sz="0" w:space="0" w:color="auto"/>
                <w:right w:val="none" w:sz="0" w:space="0" w:color="auto"/>
              </w:divBdr>
              <w:divsChild>
                <w:div w:id="210578920">
                  <w:marLeft w:val="0"/>
                  <w:marRight w:val="0"/>
                  <w:marTop w:val="0"/>
                  <w:marBottom w:val="0"/>
                  <w:divBdr>
                    <w:top w:val="none" w:sz="0" w:space="0" w:color="auto"/>
                    <w:left w:val="none" w:sz="0" w:space="0" w:color="auto"/>
                    <w:bottom w:val="none" w:sz="0" w:space="0" w:color="auto"/>
                    <w:right w:val="none" w:sz="0" w:space="0" w:color="auto"/>
                  </w:divBdr>
                  <w:divsChild>
                    <w:div w:id="144129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4122388">
      <w:bodyDiv w:val="1"/>
      <w:marLeft w:val="0"/>
      <w:marRight w:val="0"/>
      <w:marTop w:val="0"/>
      <w:marBottom w:val="0"/>
      <w:divBdr>
        <w:top w:val="none" w:sz="0" w:space="0" w:color="auto"/>
        <w:left w:val="none" w:sz="0" w:space="0" w:color="auto"/>
        <w:bottom w:val="none" w:sz="0" w:space="0" w:color="auto"/>
        <w:right w:val="none" w:sz="0" w:space="0" w:color="auto"/>
      </w:divBdr>
      <w:divsChild>
        <w:div w:id="1903910293">
          <w:marLeft w:val="0"/>
          <w:marRight w:val="0"/>
          <w:marTop w:val="0"/>
          <w:marBottom w:val="0"/>
          <w:divBdr>
            <w:top w:val="none" w:sz="0" w:space="0" w:color="auto"/>
            <w:left w:val="none" w:sz="0" w:space="0" w:color="auto"/>
            <w:bottom w:val="none" w:sz="0" w:space="0" w:color="auto"/>
            <w:right w:val="none" w:sz="0" w:space="0" w:color="auto"/>
          </w:divBdr>
          <w:divsChild>
            <w:div w:id="2085761184">
              <w:marLeft w:val="0"/>
              <w:marRight w:val="0"/>
              <w:marTop w:val="0"/>
              <w:marBottom w:val="0"/>
              <w:divBdr>
                <w:top w:val="none" w:sz="0" w:space="0" w:color="auto"/>
                <w:left w:val="none" w:sz="0" w:space="0" w:color="auto"/>
                <w:bottom w:val="none" w:sz="0" w:space="0" w:color="auto"/>
                <w:right w:val="none" w:sz="0" w:space="0" w:color="auto"/>
              </w:divBdr>
              <w:divsChild>
                <w:div w:id="1468204699">
                  <w:marLeft w:val="0"/>
                  <w:marRight w:val="0"/>
                  <w:marTop w:val="0"/>
                  <w:marBottom w:val="0"/>
                  <w:divBdr>
                    <w:top w:val="none" w:sz="0" w:space="0" w:color="auto"/>
                    <w:left w:val="none" w:sz="0" w:space="0" w:color="auto"/>
                    <w:bottom w:val="none" w:sz="0" w:space="0" w:color="auto"/>
                    <w:right w:val="none" w:sz="0" w:space="0" w:color="auto"/>
                  </w:divBdr>
                  <w:divsChild>
                    <w:div w:id="12709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513806">
      <w:bodyDiv w:val="1"/>
      <w:marLeft w:val="0"/>
      <w:marRight w:val="0"/>
      <w:marTop w:val="0"/>
      <w:marBottom w:val="0"/>
      <w:divBdr>
        <w:top w:val="none" w:sz="0" w:space="0" w:color="auto"/>
        <w:left w:val="none" w:sz="0" w:space="0" w:color="auto"/>
        <w:bottom w:val="none" w:sz="0" w:space="0" w:color="auto"/>
        <w:right w:val="none" w:sz="0" w:space="0" w:color="auto"/>
      </w:divBdr>
    </w:div>
    <w:div w:id="881356875">
      <w:bodyDiv w:val="1"/>
      <w:marLeft w:val="0"/>
      <w:marRight w:val="0"/>
      <w:marTop w:val="0"/>
      <w:marBottom w:val="0"/>
      <w:divBdr>
        <w:top w:val="none" w:sz="0" w:space="0" w:color="auto"/>
        <w:left w:val="none" w:sz="0" w:space="0" w:color="auto"/>
        <w:bottom w:val="none" w:sz="0" w:space="0" w:color="auto"/>
        <w:right w:val="none" w:sz="0" w:space="0" w:color="auto"/>
      </w:divBdr>
    </w:div>
    <w:div w:id="882863042">
      <w:bodyDiv w:val="1"/>
      <w:marLeft w:val="0"/>
      <w:marRight w:val="0"/>
      <w:marTop w:val="0"/>
      <w:marBottom w:val="0"/>
      <w:divBdr>
        <w:top w:val="none" w:sz="0" w:space="0" w:color="auto"/>
        <w:left w:val="none" w:sz="0" w:space="0" w:color="auto"/>
        <w:bottom w:val="none" w:sz="0" w:space="0" w:color="auto"/>
        <w:right w:val="none" w:sz="0" w:space="0" w:color="auto"/>
      </w:divBdr>
      <w:divsChild>
        <w:div w:id="840051790">
          <w:marLeft w:val="0"/>
          <w:marRight w:val="0"/>
          <w:marTop w:val="0"/>
          <w:marBottom w:val="0"/>
          <w:divBdr>
            <w:top w:val="none" w:sz="0" w:space="0" w:color="auto"/>
            <w:left w:val="none" w:sz="0" w:space="0" w:color="auto"/>
            <w:bottom w:val="none" w:sz="0" w:space="0" w:color="auto"/>
            <w:right w:val="none" w:sz="0" w:space="0" w:color="auto"/>
          </w:divBdr>
          <w:divsChild>
            <w:div w:id="644890329">
              <w:marLeft w:val="0"/>
              <w:marRight w:val="0"/>
              <w:marTop w:val="0"/>
              <w:marBottom w:val="0"/>
              <w:divBdr>
                <w:top w:val="none" w:sz="0" w:space="0" w:color="auto"/>
                <w:left w:val="none" w:sz="0" w:space="0" w:color="auto"/>
                <w:bottom w:val="none" w:sz="0" w:space="0" w:color="auto"/>
                <w:right w:val="none" w:sz="0" w:space="0" w:color="auto"/>
              </w:divBdr>
              <w:divsChild>
                <w:div w:id="931477979">
                  <w:marLeft w:val="0"/>
                  <w:marRight w:val="0"/>
                  <w:marTop w:val="0"/>
                  <w:marBottom w:val="0"/>
                  <w:divBdr>
                    <w:top w:val="none" w:sz="0" w:space="0" w:color="auto"/>
                    <w:left w:val="none" w:sz="0" w:space="0" w:color="auto"/>
                    <w:bottom w:val="none" w:sz="0" w:space="0" w:color="auto"/>
                    <w:right w:val="none" w:sz="0" w:space="0" w:color="auto"/>
                  </w:divBdr>
                  <w:divsChild>
                    <w:div w:id="75918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113024">
      <w:bodyDiv w:val="1"/>
      <w:marLeft w:val="0"/>
      <w:marRight w:val="0"/>
      <w:marTop w:val="0"/>
      <w:marBottom w:val="0"/>
      <w:divBdr>
        <w:top w:val="none" w:sz="0" w:space="0" w:color="auto"/>
        <w:left w:val="none" w:sz="0" w:space="0" w:color="auto"/>
        <w:bottom w:val="none" w:sz="0" w:space="0" w:color="auto"/>
        <w:right w:val="none" w:sz="0" w:space="0" w:color="auto"/>
      </w:divBdr>
    </w:div>
    <w:div w:id="896087740">
      <w:bodyDiv w:val="1"/>
      <w:marLeft w:val="0"/>
      <w:marRight w:val="0"/>
      <w:marTop w:val="0"/>
      <w:marBottom w:val="0"/>
      <w:divBdr>
        <w:top w:val="none" w:sz="0" w:space="0" w:color="auto"/>
        <w:left w:val="none" w:sz="0" w:space="0" w:color="auto"/>
        <w:bottom w:val="none" w:sz="0" w:space="0" w:color="auto"/>
        <w:right w:val="none" w:sz="0" w:space="0" w:color="auto"/>
      </w:divBdr>
      <w:divsChild>
        <w:div w:id="1836533419">
          <w:marLeft w:val="0"/>
          <w:marRight w:val="0"/>
          <w:marTop w:val="0"/>
          <w:marBottom w:val="0"/>
          <w:divBdr>
            <w:top w:val="none" w:sz="0" w:space="0" w:color="auto"/>
            <w:left w:val="none" w:sz="0" w:space="0" w:color="auto"/>
            <w:bottom w:val="none" w:sz="0" w:space="0" w:color="auto"/>
            <w:right w:val="none" w:sz="0" w:space="0" w:color="auto"/>
          </w:divBdr>
          <w:divsChild>
            <w:div w:id="535510033">
              <w:marLeft w:val="0"/>
              <w:marRight w:val="0"/>
              <w:marTop w:val="0"/>
              <w:marBottom w:val="0"/>
              <w:divBdr>
                <w:top w:val="none" w:sz="0" w:space="0" w:color="auto"/>
                <w:left w:val="none" w:sz="0" w:space="0" w:color="auto"/>
                <w:bottom w:val="none" w:sz="0" w:space="0" w:color="auto"/>
                <w:right w:val="none" w:sz="0" w:space="0" w:color="auto"/>
              </w:divBdr>
              <w:divsChild>
                <w:div w:id="883522196">
                  <w:marLeft w:val="0"/>
                  <w:marRight w:val="0"/>
                  <w:marTop w:val="0"/>
                  <w:marBottom w:val="0"/>
                  <w:divBdr>
                    <w:top w:val="none" w:sz="0" w:space="0" w:color="auto"/>
                    <w:left w:val="none" w:sz="0" w:space="0" w:color="auto"/>
                    <w:bottom w:val="none" w:sz="0" w:space="0" w:color="auto"/>
                    <w:right w:val="none" w:sz="0" w:space="0" w:color="auto"/>
                  </w:divBdr>
                  <w:divsChild>
                    <w:div w:id="170783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4296596">
      <w:bodyDiv w:val="1"/>
      <w:marLeft w:val="0"/>
      <w:marRight w:val="0"/>
      <w:marTop w:val="0"/>
      <w:marBottom w:val="0"/>
      <w:divBdr>
        <w:top w:val="none" w:sz="0" w:space="0" w:color="auto"/>
        <w:left w:val="none" w:sz="0" w:space="0" w:color="auto"/>
        <w:bottom w:val="none" w:sz="0" w:space="0" w:color="auto"/>
        <w:right w:val="none" w:sz="0" w:space="0" w:color="auto"/>
      </w:divBdr>
    </w:div>
    <w:div w:id="912734488">
      <w:bodyDiv w:val="1"/>
      <w:marLeft w:val="0"/>
      <w:marRight w:val="0"/>
      <w:marTop w:val="0"/>
      <w:marBottom w:val="0"/>
      <w:divBdr>
        <w:top w:val="none" w:sz="0" w:space="0" w:color="auto"/>
        <w:left w:val="none" w:sz="0" w:space="0" w:color="auto"/>
        <w:bottom w:val="none" w:sz="0" w:space="0" w:color="auto"/>
        <w:right w:val="none" w:sz="0" w:space="0" w:color="auto"/>
      </w:divBdr>
      <w:divsChild>
        <w:div w:id="818882771">
          <w:marLeft w:val="0"/>
          <w:marRight w:val="0"/>
          <w:marTop w:val="0"/>
          <w:marBottom w:val="0"/>
          <w:divBdr>
            <w:top w:val="none" w:sz="0" w:space="0" w:color="auto"/>
            <w:left w:val="none" w:sz="0" w:space="0" w:color="auto"/>
            <w:bottom w:val="none" w:sz="0" w:space="0" w:color="auto"/>
            <w:right w:val="none" w:sz="0" w:space="0" w:color="auto"/>
          </w:divBdr>
          <w:divsChild>
            <w:div w:id="726224714">
              <w:marLeft w:val="0"/>
              <w:marRight w:val="0"/>
              <w:marTop w:val="0"/>
              <w:marBottom w:val="0"/>
              <w:divBdr>
                <w:top w:val="none" w:sz="0" w:space="0" w:color="auto"/>
                <w:left w:val="none" w:sz="0" w:space="0" w:color="auto"/>
                <w:bottom w:val="none" w:sz="0" w:space="0" w:color="auto"/>
                <w:right w:val="none" w:sz="0" w:space="0" w:color="auto"/>
              </w:divBdr>
            </w:div>
          </w:divsChild>
        </w:div>
        <w:div w:id="1814592885">
          <w:marLeft w:val="0"/>
          <w:marRight w:val="0"/>
          <w:marTop w:val="0"/>
          <w:marBottom w:val="0"/>
          <w:divBdr>
            <w:top w:val="none" w:sz="0" w:space="0" w:color="auto"/>
            <w:left w:val="none" w:sz="0" w:space="0" w:color="auto"/>
            <w:bottom w:val="none" w:sz="0" w:space="0" w:color="auto"/>
            <w:right w:val="none" w:sz="0" w:space="0" w:color="auto"/>
          </w:divBdr>
          <w:divsChild>
            <w:div w:id="699092607">
              <w:marLeft w:val="0"/>
              <w:marRight w:val="0"/>
              <w:marTop w:val="0"/>
              <w:marBottom w:val="0"/>
              <w:divBdr>
                <w:top w:val="none" w:sz="0" w:space="0" w:color="auto"/>
                <w:left w:val="none" w:sz="0" w:space="0" w:color="auto"/>
                <w:bottom w:val="none" w:sz="0" w:space="0" w:color="auto"/>
                <w:right w:val="none" w:sz="0" w:space="0" w:color="auto"/>
              </w:divBdr>
            </w:div>
          </w:divsChild>
        </w:div>
        <w:div w:id="43528941">
          <w:marLeft w:val="0"/>
          <w:marRight w:val="0"/>
          <w:marTop w:val="0"/>
          <w:marBottom w:val="0"/>
          <w:divBdr>
            <w:top w:val="none" w:sz="0" w:space="0" w:color="auto"/>
            <w:left w:val="none" w:sz="0" w:space="0" w:color="auto"/>
            <w:bottom w:val="none" w:sz="0" w:space="0" w:color="auto"/>
            <w:right w:val="none" w:sz="0" w:space="0" w:color="auto"/>
          </w:divBdr>
          <w:divsChild>
            <w:div w:id="25023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29225">
      <w:bodyDiv w:val="1"/>
      <w:marLeft w:val="0"/>
      <w:marRight w:val="0"/>
      <w:marTop w:val="0"/>
      <w:marBottom w:val="0"/>
      <w:divBdr>
        <w:top w:val="none" w:sz="0" w:space="0" w:color="auto"/>
        <w:left w:val="none" w:sz="0" w:space="0" w:color="auto"/>
        <w:bottom w:val="none" w:sz="0" w:space="0" w:color="auto"/>
        <w:right w:val="none" w:sz="0" w:space="0" w:color="auto"/>
      </w:divBdr>
    </w:div>
    <w:div w:id="931013685">
      <w:bodyDiv w:val="1"/>
      <w:marLeft w:val="0"/>
      <w:marRight w:val="0"/>
      <w:marTop w:val="0"/>
      <w:marBottom w:val="0"/>
      <w:divBdr>
        <w:top w:val="none" w:sz="0" w:space="0" w:color="auto"/>
        <w:left w:val="none" w:sz="0" w:space="0" w:color="auto"/>
        <w:bottom w:val="none" w:sz="0" w:space="0" w:color="auto"/>
        <w:right w:val="none" w:sz="0" w:space="0" w:color="auto"/>
      </w:divBdr>
      <w:divsChild>
        <w:div w:id="371077879">
          <w:marLeft w:val="0"/>
          <w:marRight w:val="0"/>
          <w:marTop w:val="0"/>
          <w:marBottom w:val="0"/>
          <w:divBdr>
            <w:top w:val="none" w:sz="0" w:space="0" w:color="auto"/>
            <w:left w:val="none" w:sz="0" w:space="0" w:color="auto"/>
            <w:bottom w:val="none" w:sz="0" w:space="0" w:color="auto"/>
            <w:right w:val="none" w:sz="0" w:space="0" w:color="auto"/>
          </w:divBdr>
          <w:divsChild>
            <w:div w:id="203371307">
              <w:marLeft w:val="0"/>
              <w:marRight w:val="0"/>
              <w:marTop w:val="0"/>
              <w:marBottom w:val="0"/>
              <w:divBdr>
                <w:top w:val="none" w:sz="0" w:space="0" w:color="auto"/>
                <w:left w:val="none" w:sz="0" w:space="0" w:color="auto"/>
                <w:bottom w:val="none" w:sz="0" w:space="0" w:color="auto"/>
                <w:right w:val="none" w:sz="0" w:space="0" w:color="auto"/>
              </w:divBdr>
              <w:divsChild>
                <w:div w:id="574360250">
                  <w:marLeft w:val="0"/>
                  <w:marRight w:val="0"/>
                  <w:marTop w:val="0"/>
                  <w:marBottom w:val="0"/>
                  <w:divBdr>
                    <w:top w:val="none" w:sz="0" w:space="0" w:color="auto"/>
                    <w:left w:val="none" w:sz="0" w:space="0" w:color="auto"/>
                    <w:bottom w:val="none" w:sz="0" w:space="0" w:color="auto"/>
                    <w:right w:val="none" w:sz="0" w:space="0" w:color="auto"/>
                  </w:divBdr>
                  <w:divsChild>
                    <w:div w:id="41976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715893">
      <w:bodyDiv w:val="1"/>
      <w:marLeft w:val="0"/>
      <w:marRight w:val="0"/>
      <w:marTop w:val="0"/>
      <w:marBottom w:val="0"/>
      <w:divBdr>
        <w:top w:val="none" w:sz="0" w:space="0" w:color="auto"/>
        <w:left w:val="none" w:sz="0" w:space="0" w:color="auto"/>
        <w:bottom w:val="none" w:sz="0" w:space="0" w:color="auto"/>
        <w:right w:val="none" w:sz="0" w:space="0" w:color="auto"/>
      </w:divBdr>
      <w:divsChild>
        <w:div w:id="1351300081">
          <w:marLeft w:val="0"/>
          <w:marRight w:val="0"/>
          <w:marTop w:val="0"/>
          <w:marBottom w:val="0"/>
          <w:divBdr>
            <w:top w:val="none" w:sz="0" w:space="0" w:color="auto"/>
            <w:left w:val="none" w:sz="0" w:space="0" w:color="auto"/>
            <w:bottom w:val="none" w:sz="0" w:space="0" w:color="auto"/>
            <w:right w:val="none" w:sz="0" w:space="0" w:color="auto"/>
          </w:divBdr>
          <w:divsChild>
            <w:div w:id="1362314660">
              <w:marLeft w:val="0"/>
              <w:marRight w:val="0"/>
              <w:marTop w:val="0"/>
              <w:marBottom w:val="0"/>
              <w:divBdr>
                <w:top w:val="none" w:sz="0" w:space="0" w:color="auto"/>
                <w:left w:val="none" w:sz="0" w:space="0" w:color="auto"/>
                <w:bottom w:val="none" w:sz="0" w:space="0" w:color="auto"/>
                <w:right w:val="none" w:sz="0" w:space="0" w:color="auto"/>
              </w:divBdr>
              <w:divsChild>
                <w:div w:id="1719622928">
                  <w:marLeft w:val="0"/>
                  <w:marRight w:val="0"/>
                  <w:marTop w:val="0"/>
                  <w:marBottom w:val="0"/>
                  <w:divBdr>
                    <w:top w:val="none" w:sz="0" w:space="0" w:color="auto"/>
                    <w:left w:val="none" w:sz="0" w:space="0" w:color="auto"/>
                    <w:bottom w:val="none" w:sz="0" w:space="0" w:color="auto"/>
                    <w:right w:val="none" w:sz="0" w:space="0" w:color="auto"/>
                  </w:divBdr>
                  <w:divsChild>
                    <w:div w:id="130057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6184143">
      <w:bodyDiv w:val="1"/>
      <w:marLeft w:val="0"/>
      <w:marRight w:val="0"/>
      <w:marTop w:val="0"/>
      <w:marBottom w:val="0"/>
      <w:divBdr>
        <w:top w:val="none" w:sz="0" w:space="0" w:color="auto"/>
        <w:left w:val="none" w:sz="0" w:space="0" w:color="auto"/>
        <w:bottom w:val="none" w:sz="0" w:space="0" w:color="auto"/>
        <w:right w:val="none" w:sz="0" w:space="0" w:color="auto"/>
      </w:divBdr>
    </w:div>
    <w:div w:id="957879139">
      <w:bodyDiv w:val="1"/>
      <w:marLeft w:val="0"/>
      <w:marRight w:val="0"/>
      <w:marTop w:val="0"/>
      <w:marBottom w:val="0"/>
      <w:divBdr>
        <w:top w:val="none" w:sz="0" w:space="0" w:color="auto"/>
        <w:left w:val="none" w:sz="0" w:space="0" w:color="auto"/>
        <w:bottom w:val="none" w:sz="0" w:space="0" w:color="auto"/>
        <w:right w:val="none" w:sz="0" w:space="0" w:color="auto"/>
      </w:divBdr>
      <w:divsChild>
        <w:div w:id="1326663880">
          <w:marLeft w:val="0"/>
          <w:marRight w:val="0"/>
          <w:marTop w:val="0"/>
          <w:marBottom w:val="0"/>
          <w:divBdr>
            <w:top w:val="none" w:sz="0" w:space="0" w:color="auto"/>
            <w:left w:val="none" w:sz="0" w:space="0" w:color="auto"/>
            <w:bottom w:val="none" w:sz="0" w:space="0" w:color="auto"/>
            <w:right w:val="none" w:sz="0" w:space="0" w:color="auto"/>
          </w:divBdr>
          <w:divsChild>
            <w:div w:id="1498689458">
              <w:marLeft w:val="0"/>
              <w:marRight w:val="0"/>
              <w:marTop w:val="0"/>
              <w:marBottom w:val="0"/>
              <w:divBdr>
                <w:top w:val="none" w:sz="0" w:space="0" w:color="auto"/>
                <w:left w:val="none" w:sz="0" w:space="0" w:color="auto"/>
                <w:bottom w:val="none" w:sz="0" w:space="0" w:color="auto"/>
                <w:right w:val="none" w:sz="0" w:space="0" w:color="auto"/>
              </w:divBdr>
              <w:divsChild>
                <w:div w:id="240064746">
                  <w:marLeft w:val="0"/>
                  <w:marRight w:val="0"/>
                  <w:marTop w:val="0"/>
                  <w:marBottom w:val="0"/>
                  <w:divBdr>
                    <w:top w:val="none" w:sz="0" w:space="0" w:color="auto"/>
                    <w:left w:val="none" w:sz="0" w:space="0" w:color="auto"/>
                    <w:bottom w:val="none" w:sz="0" w:space="0" w:color="auto"/>
                    <w:right w:val="none" w:sz="0" w:space="0" w:color="auto"/>
                  </w:divBdr>
                  <w:divsChild>
                    <w:div w:id="28003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1812221">
      <w:bodyDiv w:val="1"/>
      <w:marLeft w:val="0"/>
      <w:marRight w:val="0"/>
      <w:marTop w:val="0"/>
      <w:marBottom w:val="0"/>
      <w:divBdr>
        <w:top w:val="none" w:sz="0" w:space="0" w:color="auto"/>
        <w:left w:val="none" w:sz="0" w:space="0" w:color="auto"/>
        <w:bottom w:val="none" w:sz="0" w:space="0" w:color="auto"/>
        <w:right w:val="none" w:sz="0" w:space="0" w:color="auto"/>
      </w:divBdr>
      <w:divsChild>
        <w:div w:id="1596858785">
          <w:marLeft w:val="0"/>
          <w:marRight w:val="0"/>
          <w:marTop w:val="0"/>
          <w:marBottom w:val="0"/>
          <w:divBdr>
            <w:top w:val="none" w:sz="0" w:space="0" w:color="auto"/>
            <w:left w:val="none" w:sz="0" w:space="0" w:color="auto"/>
            <w:bottom w:val="none" w:sz="0" w:space="0" w:color="auto"/>
            <w:right w:val="none" w:sz="0" w:space="0" w:color="auto"/>
          </w:divBdr>
          <w:divsChild>
            <w:div w:id="1532721396">
              <w:marLeft w:val="0"/>
              <w:marRight w:val="0"/>
              <w:marTop w:val="0"/>
              <w:marBottom w:val="0"/>
              <w:divBdr>
                <w:top w:val="none" w:sz="0" w:space="0" w:color="auto"/>
                <w:left w:val="none" w:sz="0" w:space="0" w:color="auto"/>
                <w:bottom w:val="none" w:sz="0" w:space="0" w:color="auto"/>
                <w:right w:val="none" w:sz="0" w:space="0" w:color="auto"/>
              </w:divBdr>
              <w:divsChild>
                <w:div w:id="1583031334">
                  <w:marLeft w:val="0"/>
                  <w:marRight w:val="0"/>
                  <w:marTop w:val="0"/>
                  <w:marBottom w:val="0"/>
                  <w:divBdr>
                    <w:top w:val="none" w:sz="0" w:space="0" w:color="auto"/>
                    <w:left w:val="none" w:sz="0" w:space="0" w:color="auto"/>
                    <w:bottom w:val="none" w:sz="0" w:space="0" w:color="auto"/>
                    <w:right w:val="none" w:sz="0" w:space="0" w:color="auto"/>
                  </w:divBdr>
                  <w:divsChild>
                    <w:div w:id="65078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4964847">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971787852">
      <w:bodyDiv w:val="1"/>
      <w:marLeft w:val="0"/>
      <w:marRight w:val="0"/>
      <w:marTop w:val="0"/>
      <w:marBottom w:val="0"/>
      <w:divBdr>
        <w:top w:val="none" w:sz="0" w:space="0" w:color="auto"/>
        <w:left w:val="none" w:sz="0" w:space="0" w:color="auto"/>
        <w:bottom w:val="none" w:sz="0" w:space="0" w:color="auto"/>
        <w:right w:val="none" w:sz="0" w:space="0" w:color="auto"/>
      </w:divBdr>
    </w:div>
    <w:div w:id="972901237">
      <w:bodyDiv w:val="1"/>
      <w:marLeft w:val="0"/>
      <w:marRight w:val="0"/>
      <w:marTop w:val="0"/>
      <w:marBottom w:val="0"/>
      <w:divBdr>
        <w:top w:val="none" w:sz="0" w:space="0" w:color="auto"/>
        <w:left w:val="none" w:sz="0" w:space="0" w:color="auto"/>
        <w:bottom w:val="none" w:sz="0" w:space="0" w:color="auto"/>
        <w:right w:val="none" w:sz="0" w:space="0" w:color="auto"/>
      </w:divBdr>
    </w:div>
    <w:div w:id="1019040233">
      <w:bodyDiv w:val="1"/>
      <w:marLeft w:val="0"/>
      <w:marRight w:val="0"/>
      <w:marTop w:val="0"/>
      <w:marBottom w:val="0"/>
      <w:divBdr>
        <w:top w:val="none" w:sz="0" w:space="0" w:color="auto"/>
        <w:left w:val="none" w:sz="0" w:space="0" w:color="auto"/>
        <w:bottom w:val="none" w:sz="0" w:space="0" w:color="auto"/>
        <w:right w:val="none" w:sz="0" w:space="0" w:color="auto"/>
      </w:divBdr>
      <w:divsChild>
        <w:div w:id="237592507">
          <w:marLeft w:val="0"/>
          <w:marRight w:val="0"/>
          <w:marTop w:val="0"/>
          <w:marBottom w:val="0"/>
          <w:divBdr>
            <w:top w:val="none" w:sz="0" w:space="0" w:color="auto"/>
            <w:left w:val="none" w:sz="0" w:space="0" w:color="auto"/>
            <w:bottom w:val="none" w:sz="0" w:space="0" w:color="auto"/>
            <w:right w:val="none" w:sz="0" w:space="0" w:color="auto"/>
          </w:divBdr>
          <w:divsChild>
            <w:div w:id="233322116">
              <w:marLeft w:val="0"/>
              <w:marRight w:val="0"/>
              <w:marTop w:val="0"/>
              <w:marBottom w:val="0"/>
              <w:divBdr>
                <w:top w:val="none" w:sz="0" w:space="0" w:color="auto"/>
                <w:left w:val="none" w:sz="0" w:space="0" w:color="auto"/>
                <w:bottom w:val="none" w:sz="0" w:space="0" w:color="auto"/>
                <w:right w:val="none" w:sz="0" w:space="0" w:color="auto"/>
              </w:divBdr>
              <w:divsChild>
                <w:div w:id="646401366">
                  <w:marLeft w:val="0"/>
                  <w:marRight w:val="0"/>
                  <w:marTop w:val="0"/>
                  <w:marBottom w:val="0"/>
                  <w:divBdr>
                    <w:top w:val="none" w:sz="0" w:space="0" w:color="auto"/>
                    <w:left w:val="none" w:sz="0" w:space="0" w:color="auto"/>
                    <w:bottom w:val="none" w:sz="0" w:space="0" w:color="auto"/>
                    <w:right w:val="none" w:sz="0" w:space="0" w:color="auto"/>
                  </w:divBdr>
                  <w:divsChild>
                    <w:div w:id="33936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1466477">
      <w:bodyDiv w:val="1"/>
      <w:marLeft w:val="0"/>
      <w:marRight w:val="0"/>
      <w:marTop w:val="0"/>
      <w:marBottom w:val="0"/>
      <w:divBdr>
        <w:top w:val="none" w:sz="0" w:space="0" w:color="auto"/>
        <w:left w:val="none" w:sz="0" w:space="0" w:color="auto"/>
        <w:bottom w:val="none" w:sz="0" w:space="0" w:color="auto"/>
        <w:right w:val="none" w:sz="0" w:space="0" w:color="auto"/>
      </w:divBdr>
      <w:divsChild>
        <w:div w:id="1030108632">
          <w:marLeft w:val="0"/>
          <w:marRight w:val="0"/>
          <w:marTop w:val="0"/>
          <w:marBottom w:val="0"/>
          <w:divBdr>
            <w:top w:val="none" w:sz="0" w:space="0" w:color="auto"/>
            <w:left w:val="none" w:sz="0" w:space="0" w:color="auto"/>
            <w:bottom w:val="none" w:sz="0" w:space="0" w:color="auto"/>
            <w:right w:val="none" w:sz="0" w:space="0" w:color="auto"/>
          </w:divBdr>
          <w:divsChild>
            <w:div w:id="2093233764">
              <w:marLeft w:val="0"/>
              <w:marRight w:val="0"/>
              <w:marTop w:val="0"/>
              <w:marBottom w:val="0"/>
              <w:divBdr>
                <w:top w:val="none" w:sz="0" w:space="0" w:color="auto"/>
                <w:left w:val="none" w:sz="0" w:space="0" w:color="auto"/>
                <w:bottom w:val="none" w:sz="0" w:space="0" w:color="auto"/>
                <w:right w:val="none" w:sz="0" w:space="0" w:color="auto"/>
              </w:divBdr>
              <w:divsChild>
                <w:div w:id="809051755">
                  <w:marLeft w:val="0"/>
                  <w:marRight w:val="0"/>
                  <w:marTop w:val="0"/>
                  <w:marBottom w:val="0"/>
                  <w:divBdr>
                    <w:top w:val="none" w:sz="0" w:space="0" w:color="auto"/>
                    <w:left w:val="none" w:sz="0" w:space="0" w:color="auto"/>
                    <w:bottom w:val="none" w:sz="0" w:space="0" w:color="auto"/>
                    <w:right w:val="none" w:sz="0" w:space="0" w:color="auto"/>
                  </w:divBdr>
                  <w:divsChild>
                    <w:div w:id="67754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498771">
      <w:bodyDiv w:val="1"/>
      <w:marLeft w:val="0"/>
      <w:marRight w:val="0"/>
      <w:marTop w:val="0"/>
      <w:marBottom w:val="0"/>
      <w:divBdr>
        <w:top w:val="none" w:sz="0" w:space="0" w:color="auto"/>
        <w:left w:val="none" w:sz="0" w:space="0" w:color="auto"/>
        <w:bottom w:val="none" w:sz="0" w:space="0" w:color="auto"/>
        <w:right w:val="none" w:sz="0" w:space="0" w:color="auto"/>
      </w:divBdr>
    </w:div>
    <w:div w:id="1032418735">
      <w:bodyDiv w:val="1"/>
      <w:marLeft w:val="0"/>
      <w:marRight w:val="0"/>
      <w:marTop w:val="0"/>
      <w:marBottom w:val="0"/>
      <w:divBdr>
        <w:top w:val="none" w:sz="0" w:space="0" w:color="auto"/>
        <w:left w:val="none" w:sz="0" w:space="0" w:color="auto"/>
        <w:bottom w:val="none" w:sz="0" w:space="0" w:color="auto"/>
        <w:right w:val="none" w:sz="0" w:space="0" w:color="auto"/>
      </w:divBdr>
    </w:div>
    <w:div w:id="1041439948">
      <w:bodyDiv w:val="1"/>
      <w:marLeft w:val="0"/>
      <w:marRight w:val="0"/>
      <w:marTop w:val="0"/>
      <w:marBottom w:val="0"/>
      <w:divBdr>
        <w:top w:val="none" w:sz="0" w:space="0" w:color="auto"/>
        <w:left w:val="none" w:sz="0" w:space="0" w:color="auto"/>
        <w:bottom w:val="none" w:sz="0" w:space="0" w:color="auto"/>
        <w:right w:val="none" w:sz="0" w:space="0" w:color="auto"/>
      </w:divBdr>
      <w:divsChild>
        <w:div w:id="1565293732">
          <w:marLeft w:val="0"/>
          <w:marRight w:val="0"/>
          <w:marTop w:val="0"/>
          <w:marBottom w:val="0"/>
          <w:divBdr>
            <w:top w:val="none" w:sz="0" w:space="0" w:color="auto"/>
            <w:left w:val="none" w:sz="0" w:space="0" w:color="auto"/>
            <w:bottom w:val="none" w:sz="0" w:space="0" w:color="auto"/>
            <w:right w:val="none" w:sz="0" w:space="0" w:color="auto"/>
          </w:divBdr>
          <w:divsChild>
            <w:div w:id="1099254651">
              <w:marLeft w:val="0"/>
              <w:marRight w:val="0"/>
              <w:marTop w:val="0"/>
              <w:marBottom w:val="0"/>
              <w:divBdr>
                <w:top w:val="none" w:sz="0" w:space="0" w:color="auto"/>
                <w:left w:val="none" w:sz="0" w:space="0" w:color="auto"/>
                <w:bottom w:val="none" w:sz="0" w:space="0" w:color="auto"/>
                <w:right w:val="none" w:sz="0" w:space="0" w:color="auto"/>
              </w:divBdr>
              <w:divsChild>
                <w:div w:id="21281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330302">
      <w:bodyDiv w:val="1"/>
      <w:marLeft w:val="0"/>
      <w:marRight w:val="0"/>
      <w:marTop w:val="0"/>
      <w:marBottom w:val="0"/>
      <w:divBdr>
        <w:top w:val="none" w:sz="0" w:space="0" w:color="auto"/>
        <w:left w:val="none" w:sz="0" w:space="0" w:color="auto"/>
        <w:bottom w:val="none" w:sz="0" w:space="0" w:color="auto"/>
        <w:right w:val="none" w:sz="0" w:space="0" w:color="auto"/>
      </w:divBdr>
    </w:div>
    <w:div w:id="1070929707">
      <w:bodyDiv w:val="1"/>
      <w:marLeft w:val="0"/>
      <w:marRight w:val="0"/>
      <w:marTop w:val="0"/>
      <w:marBottom w:val="0"/>
      <w:divBdr>
        <w:top w:val="none" w:sz="0" w:space="0" w:color="auto"/>
        <w:left w:val="none" w:sz="0" w:space="0" w:color="auto"/>
        <w:bottom w:val="none" w:sz="0" w:space="0" w:color="auto"/>
        <w:right w:val="none" w:sz="0" w:space="0" w:color="auto"/>
      </w:divBdr>
    </w:div>
    <w:div w:id="1071005708">
      <w:bodyDiv w:val="1"/>
      <w:marLeft w:val="0"/>
      <w:marRight w:val="0"/>
      <w:marTop w:val="0"/>
      <w:marBottom w:val="0"/>
      <w:divBdr>
        <w:top w:val="none" w:sz="0" w:space="0" w:color="auto"/>
        <w:left w:val="none" w:sz="0" w:space="0" w:color="auto"/>
        <w:bottom w:val="none" w:sz="0" w:space="0" w:color="auto"/>
        <w:right w:val="none" w:sz="0" w:space="0" w:color="auto"/>
      </w:divBdr>
    </w:div>
    <w:div w:id="1073433148">
      <w:bodyDiv w:val="1"/>
      <w:marLeft w:val="0"/>
      <w:marRight w:val="0"/>
      <w:marTop w:val="0"/>
      <w:marBottom w:val="0"/>
      <w:divBdr>
        <w:top w:val="none" w:sz="0" w:space="0" w:color="auto"/>
        <w:left w:val="none" w:sz="0" w:space="0" w:color="auto"/>
        <w:bottom w:val="none" w:sz="0" w:space="0" w:color="auto"/>
        <w:right w:val="none" w:sz="0" w:space="0" w:color="auto"/>
      </w:divBdr>
      <w:divsChild>
        <w:div w:id="1041629836">
          <w:marLeft w:val="0"/>
          <w:marRight w:val="0"/>
          <w:marTop w:val="0"/>
          <w:marBottom w:val="0"/>
          <w:divBdr>
            <w:top w:val="none" w:sz="0" w:space="0" w:color="auto"/>
            <w:left w:val="none" w:sz="0" w:space="0" w:color="auto"/>
            <w:bottom w:val="none" w:sz="0" w:space="0" w:color="auto"/>
            <w:right w:val="none" w:sz="0" w:space="0" w:color="auto"/>
          </w:divBdr>
          <w:divsChild>
            <w:div w:id="1523783002">
              <w:marLeft w:val="0"/>
              <w:marRight w:val="0"/>
              <w:marTop w:val="0"/>
              <w:marBottom w:val="0"/>
              <w:divBdr>
                <w:top w:val="none" w:sz="0" w:space="0" w:color="auto"/>
                <w:left w:val="none" w:sz="0" w:space="0" w:color="auto"/>
                <w:bottom w:val="none" w:sz="0" w:space="0" w:color="auto"/>
                <w:right w:val="none" w:sz="0" w:space="0" w:color="auto"/>
              </w:divBdr>
              <w:divsChild>
                <w:div w:id="1749303556">
                  <w:marLeft w:val="0"/>
                  <w:marRight w:val="0"/>
                  <w:marTop w:val="0"/>
                  <w:marBottom w:val="0"/>
                  <w:divBdr>
                    <w:top w:val="none" w:sz="0" w:space="0" w:color="auto"/>
                    <w:left w:val="none" w:sz="0" w:space="0" w:color="auto"/>
                    <w:bottom w:val="none" w:sz="0" w:space="0" w:color="auto"/>
                    <w:right w:val="none" w:sz="0" w:space="0" w:color="auto"/>
                  </w:divBdr>
                  <w:divsChild>
                    <w:div w:id="119126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126075">
      <w:bodyDiv w:val="1"/>
      <w:marLeft w:val="0"/>
      <w:marRight w:val="0"/>
      <w:marTop w:val="0"/>
      <w:marBottom w:val="0"/>
      <w:divBdr>
        <w:top w:val="none" w:sz="0" w:space="0" w:color="auto"/>
        <w:left w:val="none" w:sz="0" w:space="0" w:color="auto"/>
        <w:bottom w:val="none" w:sz="0" w:space="0" w:color="auto"/>
        <w:right w:val="none" w:sz="0" w:space="0" w:color="auto"/>
      </w:divBdr>
      <w:divsChild>
        <w:div w:id="1285577479">
          <w:marLeft w:val="0"/>
          <w:marRight w:val="0"/>
          <w:marTop w:val="0"/>
          <w:marBottom w:val="0"/>
          <w:divBdr>
            <w:top w:val="none" w:sz="0" w:space="0" w:color="auto"/>
            <w:left w:val="none" w:sz="0" w:space="0" w:color="auto"/>
            <w:bottom w:val="none" w:sz="0" w:space="0" w:color="auto"/>
            <w:right w:val="none" w:sz="0" w:space="0" w:color="auto"/>
          </w:divBdr>
          <w:divsChild>
            <w:div w:id="823670179">
              <w:marLeft w:val="0"/>
              <w:marRight w:val="0"/>
              <w:marTop w:val="0"/>
              <w:marBottom w:val="0"/>
              <w:divBdr>
                <w:top w:val="none" w:sz="0" w:space="0" w:color="auto"/>
                <w:left w:val="none" w:sz="0" w:space="0" w:color="auto"/>
                <w:bottom w:val="none" w:sz="0" w:space="0" w:color="auto"/>
                <w:right w:val="none" w:sz="0" w:space="0" w:color="auto"/>
              </w:divBdr>
              <w:divsChild>
                <w:div w:id="1333484725">
                  <w:marLeft w:val="0"/>
                  <w:marRight w:val="0"/>
                  <w:marTop w:val="0"/>
                  <w:marBottom w:val="0"/>
                  <w:divBdr>
                    <w:top w:val="none" w:sz="0" w:space="0" w:color="auto"/>
                    <w:left w:val="none" w:sz="0" w:space="0" w:color="auto"/>
                    <w:bottom w:val="none" w:sz="0" w:space="0" w:color="auto"/>
                    <w:right w:val="none" w:sz="0" w:space="0" w:color="auto"/>
                  </w:divBdr>
                  <w:divsChild>
                    <w:div w:id="70787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440448">
      <w:bodyDiv w:val="1"/>
      <w:marLeft w:val="0"/>
      <w:marRight w:val="0"/>
      <w:marTop w:val="0"/>
      <w:marBottom w:val="0"/>
      <w:divBdr>
        <w:top w:val="none" w:sz="0" w:space="0" w:color="auto"/>
        <w:left w:val="none" w:sz="0" w:space="0" w:color="auto"/>
        <w:bottom w:val="none" w:sz="0" w:space="0" w:color="auto"/>
        <w:right w:val="none" w:sz="0" w:space="0" w:color="auto"/>
      </w:divBdr>
    </w:div>
    <w:div w:id="1106652697">
      <w:bodyDiv w:val="1"/>
      <w:marLeft w:val="0"/>
      <w:marRight w:val="0"/>
      <w:marTop w:val="0"/>
      <w:marBottom w:val="0"/>
      <w:divBdr>
        <w:top w:val="none" w:sz="0" w:space="0" w:color="auto"/>
        <w:left w:val="none" w:sz="0" w:space="0" w:color="auto"/>
        <w:bottom w:val="none" w:sz="0" w:space="0" w:color="auto"/>
        <w:right w:val="none" w:sz="0" w:space="0" w:color="auto"/>
      </w:divBdr>
      <w:divsChild>
        <w:div w:id="1195465546">
          <w:marLeft w:val="0"/>
          <w:marRight w:val="0"/>
          <w:marTop w:val="0"/>
          <w:marBottom w:val="0"/>
          <w:divBdr>
            <w:top w:val="none" w:sz="0" w:space="0" w:color="auto"/>
            <w:left w:val="none" w:sz="0" w:space="0" w:color="auto"/>
            <w:bottom w:val="none" w:sz="0" w:space="0" w:color="auto"/>
            <w:right w:val="none" w:sz="0" w:space="0" w:color="auto"/>
          </w:divBdr>
          <w:divsChild>
            <w:div w:id="648486085">
              <w:marLeft w:val="0"/>
              <w:marRight w:val="0"/>
              <w:marTop w:val="0"/>
              <w:marBottom w:val="0"/>
              <w:divBdr>
                <w:top w:val="none" w:sz="0" w:space="0" w:color="auto"/>
                <w:left w:val="none" w:sz="0" w:space="0" w:color="auto"/>
                <w:bottom w:val="none" w:sz="0" w:space="0" w:color="auto"/>
                <w:right w:val="none" w:sz="0" w:space="0" w:color="auto"/>
              </w:divBdr>
              <w:divsChild>
                <w:div w:id="1833598038">
                  <w:marLeft w:val="0"/>
                  <w:marRight w:val="0"/>
                  <w:marTop w:val="0"/>
                  <w:marBottom w:val="0"/>
                  <w:divBdr>
                    <w:top w:val="none" w:sz="0" w:space="0" w:color="auto"/>
                    <w:left w:val="none" w:sz="0" w:space="0" w:color="auto"/>
                    <w:bottom w:val="none" w:sz="0" w:space="0" w:color="auto"/>
                    <w:right w:val="none" w:sz="0" w:space="0" w:color="auto"/>
                  </w:divBdr>
                  <w:divsChild>
                    <w:div w:id="1187937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9082383">
      <w:bodyDiv w:val="1"/>
      <w:marLeft w:val="0"/>
      <w:marRight w:val="0"/>
      <w:marTop w:val="0"/>
      <w:marBottom w:val="0"/>
      <w:divBdr>
        <w:top w:val="none" w:sz="0" w:space="0" w:color="auto"/>
        <w:left w:val="none" w:sz="0" w:space="0" w:color="auto"/>
        <w:bottom w:val="none" w:sz="0" w:space="0" w:color="auto"/>
        <w:right w:val="none" w:sz="0" w:space="0" w:color="auto"/>
      </w:divBdr>
      <w:divsChild>
        <w:div w:id="111704398">
          <w:marLeft w:val="0"/>
          <w:marRight w:val="0"/>
          <w:marTop w:val="0"/>
          <w:marBottom w:val="0"/>
          <w:divBdr>
            <w:top w:val="none" w:sz="0" w:space="0" w:color="auto"/>
            <w:left w:val="none" w:sz="0" w:space="0" w:color="auto"/>
            <w:bottom w:val="none" w:sz="0" w:space="0" w:color="auto"/>
            <w:right w:val="none" w:sz="0" w:space="0" w:color="auto"/>
          </w:divBdr>
          <w:divsChild>
            <w:div w:id="1742873109">
              <w:marLeft w:val="0"/>
              <w:marRight w:val="0"/>
              <w:marTop w:val="0"/>
              <w:marBottom w:val="0"/>
              <w:divBdr>
                <w:top w:val="none" w:sz="0" w:space="0" w:color="auto"/>
                <w:left w:val="none" w:sz="0" w:space="0" w:color="auto"/>
                <w:bottom w:val="none" w:sz="0" w:space="0" w:color="auto"/>
                <w:right w:val="none" w:sz="0" w:space="0" w:color="auto"/>
              </w:divBdr>
              <w:divsChild>
                <w:div w:id="1540046855">
                  <w:marLeft w:val="0"/>
                  <w:marRight w:val="0"/>
                  <w:marTop w:val="0"/>
                  <w:marBottom w:val="0"/>
                  <w:divBdr>
                    <w:top w:val="none" w:sz="0" w:space="0" w:color="auto"/>
                    <w:left w:val="none" w:sz="0" w:space="0" w:color="auto"/>
                    <w:bottom w:val="none" w:sz="0" w:space="0" w:color="auto"/>
                    <w:right w:val="none" w:sz="0" w:space="0" w:color="auto"/>
                  </w:divBdr>
                  <w:divsChild>
                    <w:div w:id="50011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896761">
      <w:bodyDiv w:val="1"/>
      <w:marLeft w:val="0"/>
      <w:marRight w:val="0"/>
      <w:marTop w:val="0"/>
      <w:marBottom w:val="0"/>
      <w:divBdr>
        <w:top w:val="none" w:sz="0" w:space="0" w:color="auto"/>
        <w:left w:val="none" w:sz="0" w:space="0" w:color="auto"/>
        <w:bottom w:val="none" w:sz="0" w:space="0" w:color="auto"/>
        <w:right w:val="none" w:sz="0" w:space="0" w:color="auto"/>
      </w:divBdr>
      <w:divsChild>
        <w:div w:id="150756780">
          <w:marLeft w:val="0"/>
          <w:marRight w:val="0"/>
          <w:marTop w:val="0"/>
          <w:marBottom w:val="0"/>
          <w:divBdr>
            <w:top w:val="none" w:sz="0" w:space="0" w:color="auto"/>
            <w:left w:val="none" w:sz="0" w:space="0" w:color="auto"/>
            <w:bottom w:val="none" w:sz="0" w:space="0" w:color="auto"/>
            <w:right w:val="none" w:sz="0" w:space="0" w:color="auto"/>
          </w:divBdr>
          <w:divsChild>
            <w:div w:id="1474566643">
              <w:marLeft w:val="0"/>
              <w:marRight w:val="0"/>
              <w:marTop w:val="0"/>
              <w:marBottom w:val="0"/>
              <w:divBdr>
                <w:top w:val="none" w:sz="0" w:space="0" w:color="auto"/>
                <w:left w:val="none" w:sz="0" w:space="0" w:color="auto"/>
                <w:bottom w:val="none" w:sz="0" w:space="0" w:color="auto"/>
                <w:right w:val="none" w:sz="0" w:space="0" w:color="auto"/>
              </w:divBdr>
              <w:divsChild>
                <w:div w:id="127628649">
                  <w:marLeft w:val="0"/>
                  <w:marRight w:val="0"/>
                  <w:marTop w:val="0"/>
                  <w:marBottom w:val="0"/>
                  <w:divBdr>
                    <w:top w:val="none" w:sz="0" w:space="0" w:color="auto"/>
                    <w:left w:val="none" w:sz="0" w:space="0" w:color="auto"/>
                    <w:bottom w:val="none" w:sz="0" w:space="0" w:color="auto"/>
                    <w:right w:val="none" w:sz="0" w:space="0" w:color="auto"/>
                  </w:divBdr>
                  <w:divsChild>
                    <w:div w:id="5610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8209582">
      <w:bodyDiv w:val="1"/>
      <w:marLeft w:val="0"/>
      <w:marRight w:val="0"/>
      <w:marTop w:val="0"/>
      <w:marBottom w:val="0"/>
      <w:divBdr>
        <w:top w:val="none" w:sz="0" w:space="0" w:color="auto"/>
        <w:left w:val="none" w:sz="0" w:space="0" w:color="auto"/>
        <w:bottom w:val="none" w:sz="0" w:space="0" w:color="auto"/>
        <w:right w:val="none" w:sz="0" w:space="0" w:color="auto"/>
      </w:divBdr>
    </w:div>
    <w:div w:id="1129469781">
      <w:bodyDiv w:val="1"/>
      <w:marLeft w:val="0"/>
      <w:marRight w:val="0"/>
      <w:marTop w:val="0"/>
      <w:marBottom w:val="0"/>
      <w:divBdr>
        <w:top w:val="none" w:sz="0" w:space="0" w:color="auto"/>
        <w:left w:val="none" w:sz="0" w:space="0" w:color="auto"/>
        <w:bottom w:val="none" w:sz="0" w:space="0" w:color="auto"/>
        <w:right w:val="none" w:sz="0" w:space="0" w:color="auto"/>
      </w:divBdr>
      <w:divsChild>
        <w:div w:id="1752508991">
          <w:marLeft w:val="0"/>
          <w:marRight w:val="0"/>
          <w:marTop w:val="0"/>
          <w:marBottom w:val="0"/>
          <w:divBdr>
            <w:top w:val="none" w:sz="0" w:space="0" w:color="auto"/>
            <w:left w:val="none" w:sz="0" w:space="0" w:color="auto"/>
            <w:bottom w:val="none" w:sz="0" w:space="0" w:color="auto"/>
            <w:right w:val="none" w:sz="0" w:space="0" w:color="auto"/>
          </w:divBdr>
          <w:divsChild>
            <w:div w:id="2034451800">
              <w:marLeft w:val="0"/>
              <w:marRight w:val="0"/>
              <w:marTop w:val="0"/>
              <w:marBottom w:val="0"/>
              <w:divBdr>
                <w:top w:val="none" w:sz="0" w:space="0" w:color="auto"/>
                <w:left w:val="none" w:sz="0" w:space="0" w:color="auto"/>
                <w:bottom w:val="none" w:sz="0" w:space="0" w:color="auto"/>
                <w:right w:val="none" w:sz="0" w:space="0" w:color="auto"/>
              </w:divBdr>
              <w:divsChild>
                <w:div w:id="1798183297">
                  <w:marLeft w:val="0"/>
                  <w:marRight w:val="0"/>
                  <w:marTop w:val="0"/>
                  <w:marBottom w:val="0"/>
                  <w:divBdr>
                    <w:top w:val="none" w:sz="0" w:space="0" w:color="auto"/>
                    <w:left w:val="none" w:sz="0" w:space="0" w:color="auto"/>
                    <w:bottom w:val="none" w:sz="0" w:space="0" w:color="auto"/>
                    <w:right w:val="none" w:sz="0" w:space="0" w:color="auto"/>
                  </w:divBdr>
                  <w:divsChild>
                    <w:div w:id="748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1797693">
      <w:bodyDiv w:val="1"/>
      <w:marLeft w:val="0"/>
      <w:marRight w:val="0"/>
      <w:marTop w:val="0"/>
      <w:marBottom w:val="0"/>
      <w:divBdr>
        <w:top w:val="none" w:sz="0" w:space="0" w:color="auto"/>
        <w:left w:val="none" w:sz="0" w:space="0" w:color="auto"/>
        <w:bottom w:val="none" w:sz="0" w:space="0" w:color="auto"/>
        <w:right w:val="none" w:sz="0" w:space="0" w:color="auto"/>
      </w:divBdr>
      <w:divsChild>
        <w:div w:id="536505567">
          <w:marLeft w:val="0"/>
          <w:marRight w:val="0"/>
          <w:marTop w:val="0"/>
          <w:marBottom w:val="0"/>
          <w:divBdr>
            <w:top w:val="none" w:sz="0" w:space="0" w:color="auto"/>
            <w:left w:val="none" w:sz="0" w:space="0" w:color="auto"/>
            <w:bottom w:val="none" w:sz="0" w:space="0" w:color="auto"/>
            <w:right w:val="none" w:sz="0" w:space="0" w:color="auto"/>
          </w:divBdr>
          <w:divsChild>
            <w:div w:id="282804830">
              <w:marLeft w:val="0"/>
              <w:marRight w:val="0"/>
              <w:marTop w:val="0"/>
              <w:marBottom w:val="0"/>
              <w:divBdr>
                <w:top w:val="none" w:sz="0" w:space="0" w:color="auto"/>
                <w:left w:val="none" w:sz="0" w:space="0" w:color="auto"/>
                <w:bottom w:val="none" w:sz="0" w:space="0" w:color="auto"/>
                <w:right w:val="none" w:sz="0" w:space="0" w:color="auto"/>
              </w:divBdr>
              <w:divsChild>
                <w:div w:id="67122213">
                  <w:marLeft w:val="0"/>
                  <w:marRight w:val="0"/>
                  <w:marTop w:val="0"/>
                  <w:marBottom w:val="0"/>
                  <w:divBdr>
                    <w:top w:val="none" w:sz="0" w:space="0" w:color="auto"/>
                    <w:left w:val="none" w:sz="0" w:space="0" w:color="auto"/>
                    <w:bottom w:val="none" w:sz="0" w:space="0" w:color="auto"/>
                    <w:right w:val="none" w:sz="0" w:space="0" w:color="auto"/>
                  </w:divBdr>
                  <w:divsChild>
                    <w:div w:id="157203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1946554">
      <w:bodyDiv w:val="1"/>
      <w:marLeft w:val="0"/>
      <w:marRight w:val="0"/>
      <w:marTop w:val="0"/>
      <w:marBottom w:val="0"/>
      <w:divBdr>
        <w:top w:val="none" w:sz="0" w:space="0" w:color="auto"/>
        <w:left w:val="none" w:sz="0" w:space="0" w:color="auto"/>
        <w:bottom w:val="none" w:sz="0" w:space="0" w:color="auto"/>
        <w:right w:val="none" w:sz="0" w:space="0" w:color="auto"/>
      </w:divBdr>
      <w:divsChild>
        <w:div w:id="29189406">
          <w:marLeft w:val="0"/>
          <w:marRight w:val="0"/>
          <w:marTop w:val="0"/>
          <w:marBottom w:val="0"/>
          <w:divBdr>
            <w:top w:val="none" w:sz="0" w:space="0" w:color="auto"/>
            <w:left w:val="none" w:sz="0" w:space="0" w:color="auto"/>
            <w:bottom w:val="none" w:sz="0" w:space="0" w:color="auto"/>
            <w:right w:val="none" w:sz="0" w:space="0" w:color="auto"/>
          </w:divBdr>
          <w:divsChild>
            <w:div w:id="1739210433">
              <w:marLeft w:val="0"/>
              <w:marRight w:val="0"/>
              <w:marTop w:val="0"/>
              <w:marBottom w:val="0"/>
              <w:divBdr>
                <w:top w:val="none" w:sz="0" w:space="0" w:color="auto"/>
                <w:left w:val="none" w:sz="0" w:space="0" w:color="auto"/>
                <w:bottom w:val="none" w:sz="0" w:space="0" w:color="auto"/>
                <w:right w:val="none" w:sz="0" w:space="0" w:color="auto"/>
              </w:divBdr>
              <w:divsChild>
                <w:div w:id="555703565">
                  <w:marLeft w:val="0"/>
                  <w:marRight w:val="0"/>
                  <w:marTop w:val="0"/>
                  <w:marBottom w:val="0"/>
                  <w:divBdr>
                    <w:top w:val="none" w:sz="0" w:space="0" w:color="auto"/>
                    <w:left w:val="none" w:sz="0" w:space="0" w:color="auto"/>
                    <w:bottom w:val="none" w:sz="0" w:space="0" w:color="auto"/>
                    <w:right w:val="none" w:sz="0" w:space="0" w:color="auto"/>
                  </w:divBdr>
                  <w:divsChild>
                    <w:div w:id="78985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0560371">
      <w:bodyDiv w:val="1"/>
      <w:marLeft w:val="0"/>
      <w:marRight w:val="0"/>
      <w:marTop w:val="0"/>
      <w:marBottom w:val="0"/>
      <w:divBdr>
        <w:top w:val="none" w:sz="0" w:space="0" w:color="auto"/>
        <w:left w:val="none" w:sz="0" w:space="0" w:color="auto"/>
        <w:bottom w:val="none" w:sz="0" w:space="0" w:color="auto"/>
        <w:right w:val="none" w:sz="0" w:space="0" w:color="auto"/>
      </w:divBdr>
      <w:divsChild>
        <w:div w:id="917247666">
          <w:marLeft w:val="0"/>
          <w:marRight w:val="0"/>
          <w:marTop w:val="0"/>
          <w:marBottom w:val="0"/>
          <w:divBdr>
            <w:top w:val="none" w:sz="0" w:space="0" w:color="auto"/>
            <w:left w:val="none" w:sz="0" w:space="0" w:color="auto"/>
            <w:bottom w:val="none" w:sz="0" w:space="0" w:color="auto"/>
            <w:right w:val="none" w:sz="0" w:space="0" w:color="auto"/>
          </w:divBdr>
          <w:divsChild>
            <w:div w:id="702948439">
              <w:marLeft w:val="0"/>
              <w:marRight w:val="0"/>
              <w:marTop w:val="0"/>
              <w:marBottom w:val="0"/>
              <w:divBdr>
                <w:top w:val="none" w:sz="0" w:space="0" w:color="auto"/>
                <w:left w:val="none" w:sz="0" w:space="0" w:color="auto"/>
                <w:bottom w:val="none" w:sz="0" w:space="0" w:color="auto"/>
                <w:right w:val="none" w:sz="0" w:space="0" w:color="auto"/>
              </w:divBdr>
              <w:divsChild>
                <w:div w:id="919871298">
                  <w:marLeft w:val="0"/>
                  <w:marRight w:val="0"/>
                  <w:marTop w:val="0"/>
                  <w:marBottom w:val="0"/>
                  <w:divBdr>
                    <w:top w:val="none" w:sz="0" w:space="0" w:color="auto"/>
                    <w:left w:val="none" w:sz="0" w:space="0" w:color="auto"/>
                    <w:bottom w:val="none" w:sz="0" w:space="0" w:color="auto"/>
                    <w:right w:val="none" w:sz="0" w:space="0" w:color="auto"/>
                  </w:divBdr>
                  <w:divsChild>
                    <w:div w:id="158322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5652427">
      <w:bodyDiv w:val="1"/>
      <w:marLeft w:val="0"/>
      <w:marRight w:val="0"/>
      <w:marTop w:val="0"/>
      <w:marBottom w:val="0"/>
      <w:divBdr>
        <w:top w:val="none" w:sz="0" w:space="0" w:color="auto"/>
        <w:left w:val="none" w:sz="0" w:space="0" w:color="auto"/>
        <w:bottom w:val="none" w:sz="0" w:space="0" w:color="auto"/>
        <w:right w:val="none" w:sz="0" w:space="0" w:color="auto"/>
      </w:divBdr>
      <w:divsChild>
        <w:div w:id="433600574">
          <w:marLeft w:val="0"/>
          <w:marRight w:val="0"/>
          <w:marTop w:val="0"/>
          <w:marBottom w:val="0"/>
          <w:divBdr>
            <w:top w:val="none" w:sz="0" w:space="0" w:color="auto"/>
            <w:left w:val="none" w:sz="0" w:space="0" w:color="auto"/>
            <w:bottom w:val="none" w:sz="0" w:space="0" w:color="auto"/>
            <w:right w:val="none" w:sz="0" w:space="0" w:color="auto"/>
          </w:divBdr>
          <w:divsChild>
            <w:div w:id="1813594674">
              <w:marLeft w:val="0"/>
              <w:marRight w:val="0"/>
              <w:marTop w:val="0"/>
              <w:marBottom w:val="0"/>
              <w:divBdr>
                <w:top w:val="none" w:sz="0" w:space="0" w:color="auto"/>
                <w:left w:val="none" w:sz="0" w:space="0" w:color="auto"/>
                <w:bottom w:val="none" w:sz="0" w:space="0" w:color="auto"/>
                <w:right w:val="none" w:sz="0" w:space="0" w:color="auto"/>
              </w:divBdr>
              <w:divsChild>
                <w:div w:id="35858017">
                  <w:marLeft w:val="0"/>
                  <w:marRight w:val="0"/>
                  <w:marTop w:val="0"/>
                  <w:marBottom w:val="0"/>
                  <w:divBdr>
                    <w:top w:val="none" w:sz="0" w:space="0" w:color="auto"/>
                    <w:left w:val="none" w:sz="0" w:space="0" w:color="auto"/>
                    <w:bottom w:val="none" w:sz="0" w:space="0" w:color="auto"/>
                    <w:right w:val="none" w:sz="0" w:space="0" w:color="auto"/>
                  </w:divBdr>
                  <w:divsChild>
                    <w:div w:id="1642539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6117410">
      <w:bodyDiv w:val="1"/>
      <w:marLeft w:val="0"/>
      <w:marRight w:val="0"/>
      <w:marTop w:val="0"/>
      <w:marBottom w:val="0"/>
      <w:divBdr>
        <w:top w:val="none" w:sz="0" w:space="0" w:color="auto"/>
        <w:left w:val="none" w:sz="0" w:space="0" w:color="auto"/>
        <w:bottom w:val="none" w:sz="0" w:space="0" w:color="auto"/>
        <w:right w:val="none" w:sz="0" w:space="0" w:color="auto"/>
      </w:divBdr>
    </w:div>
    <w:div w:id="1178077747">
      <w:bodyDiv w:val="1"/>
      <w:marLeft w:val="0"/>
      <w:marRight w:val="0"/>
      <w:marTop w:val="0"/>
      <w:marBottom w:val="0"/>
      <w:divBdr>
        <w:top w:val="none" w:sz="0" w:space="0" w:color="auto"/>
        <w:left w:val="none" w:sz="0" w:space="0" w:color="auto"/>
        <w:bottom w:val="none" w:sz="0" w:space="0" w:color="auto"/>
        <w:right w:val="none" w:sz="0" w:space="0" w:color="auto"/>
      </w:divBdr>
      <w:divsChild>
        <w:div w:id="1433159416">
          <w:marLeft w:val="0"/>
          <w:marRight w:val="0"/>
          <w:marTop w:val="0"/>
          <w:marBottom w:val="0"/>
          <w:divBdr>
            <w:top w:val="none" w:sz="0" w:space="0" w:color="auto"/>
            <w:left w:val="none" w:sz="0" w:space="0" w:color="auto"/>
            <w:bottom w:val="none" w:sz="0" w:space="0" w:color="auto"/>
            <w:right w:val="none" w:sz="0" w:space="0" w:color="auto"/>
          </w:divBdr>
          <w:divsChild>
            <w:div w:id="1081292212">
              <w:marLeft w:val="0"/>
              <w:marRight w:val="0"/>
              <w:marTop w:val="0"/>
              <w:marBottom w:val="0"/>
              <w:divBdr>
                <w:top w:val="none" w:sz="0" w:space="0" w:color="auto"/>
                <w:left w:val="none" w:sz="0" w:space="0" w:color="auto"/>
                <w:bottom w:val="none" w:sz="0" w:space="0" w:color="auto"/>
                <w:right w:val="none" w:sz="0" w:space="0" w:color="auto"/>
              </w:divBdr>
              <w:divsChild>
                <w:div w:id="1056052734">
                  <w:marLeft w:val="0"/>
                  <w:marRight w:val="0"/>
                  <w:marTop w:val="0"/>
                  <w:marBottom w:val="0"/>
                  <w:divBdr>
                    <w:top w:val="none" w:sz="0" w:space="0" w:color="auto"/>
                    <w:left w:val="none" w:sz="0" w:space="0" w:color="auto"/>
                    <w:bottom w:val="none" w:sz="0" w:space="0" w:color="auto"/>
                    <w:right w:val="none" w:sz="0" w:space="0" w:color="auto"/>
                  </w:divBdr>
                  <w:divsChild>
                    <w:div w:id="94700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465681">
      <w:bodyDiv w:val="1"/>
      <w:marLeft w:val="0"/>
      <w:marRight w:val="0"/>
      <w:marTop w:val="0"/>
      <w:marBottom w:val="0"/>
      <w:divBdr>
        <w:top w:val="none" w:sz="0" w:space="0" w:color="auto"/>
        <w:left w:val="none" w:sz="0" w:space="0" w:color="auto"/>
        <w:bottom w:val="none" w:sz="0" w:space="0" w:color="auto"/>
        <w:right w:val="none" w:sz="0" w:space="0" w:color="auto"/>
      </w:divBdr>
      <w:divsChild>
        <w:div w:id="313795922">
          <w:marLeft w:val="0"/>
          <w:marRight w:val="0"/>
          <w:marTop w:val="0"/>
          <w:marBottom w:val="0"/>
          <w:divBdr>
            <w:top w:val="none" w:sz="0" w:space="0" w:color="auto"/>
            <w:left w:val="none" w:sz="0" w:space="0" w:color="auto"/>
            <w:bottom w:val="none" w:sz="0" w:space="0" w:color="auto"/>
            <w:right w:val="none" w:sz="0" w:space="0" w:color="auto"/>
          </w:divBdr>
          <w:divsChild>
            <w:div w:id="2063209284">
              <w:marLeft w:val="0"/>
              <w:marRight w:val="0"/>
              <w:marTop w:val="0"/>
              <w:marBottom w:val="0"/>
              <w:divBdr>
                <w:top w:val="none" w:sz="0" w:space="0" w:color="auto"/>
                <w:left w:val="none" w:sz="0" w:space="0" w:color="auto"/>
                <w:bottom w:val="none" w:sz="0" w:space="0" w:color="auto"/>
                <w:right w:val="none" w:sz="0" w:space="0" w:color="auto"/>
              </w:divBdr>
              <w:divsChild>
                <w:div w:id="1385716682">
                  <w:marLeft w:val="0"/>
                  <w:marRight w:val="0"/>
                  <w:marTop w:val="0"/>
                  <w:marBottom w:val="0"/>
                  <w:divBdr>
                    <w:top w:val="none" w:sz="0" w:space="0" w:color="auto"/>
                    <w:left w:val="none" w:sz="0" w:space="0" w:color="auto"/>
                    <w:bottom w:val="none" w:sz="0" w:space="0" w:color="auto"/>
                    <w:right w:val="none" w:sz="0" w:space="0" w:color="auto"/>
                  </w:divBdr>
                  <w:divsChild>
                    <w:div w:id="78230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2014265">
      <w:bodyDiv w:val="1"/>
      <w:marLeft w:val="0"/>
      <w:marRight w:val="0"/>
      <w:marTop w:val="0"/>
      <w:marBottom w:val="0"/>
      <w:divBdr>
        <w:top w:val="none" w:sz="0" w:space="0" w:color="auto"/>
        <w:left w:val="none" w:sz="0" w:space="0" w:color="auto"/>
        <w:bottom w:val="none" w:sz="0" w:space="0" w:color="auto"/>
        <w:right w:val="none" w:sz="0" w:space="0" w:color="auto"/>
      </w:divBdr>
      <w:divsChild>
        <w:div w:id="1180698002">
          <w:marLeft w:val="0"/>
          <w:marRight w:val="0"/>
          <w:marTop w:val="0"/>
          <w:marBottom w:val="0"/>
          <w:divBdr>
            <w:top w:val="none" w:sz="0" w:space="0" w:color="auto"/>
            <w:left w:val="none" w:sz="0" w:space="0" w:color="auto"/>
            <w:bottom w:val="none" w:sz="0" w:space="0" w:color="auto"/>
            <w:right w:val="none" w:sz="0" w:space="0" w:color="auto"/>
          </w:divBdr>
          <w:divsChild>
            <w:div w:id="1681354068">
              <w:marLeft w:val="0"/>
              <w:marRight w:val="0"/>
              <w:marTop w:val="0"/>
              <w:marBottom w:val="0"/>
              <w:divBdr>
                <w:top w:val="none" w:sz="0" w:space="0" w:color="auto"/>
                <w:left w:val="none" w:sz="0" w:space="0" w:color="auto"/>
                <w:bottom w:val="none" w:sz="0" w:space="0" w:color="auto"/>
                <w:right w:val="none" w:sz="0" w:space="0" w:color="auto"/>
              </w:divBdr>
              <w:divsChild>
                <w:div w:id="321390652">
                  <w:marLeft w:val="0"/>
                  <w:marRight w:val="0"/>
                  <w:marTop w:val="0"/>
                  <w:marBottom w:val="0"/>
                  <w:divBdr>
                    <w:top w:val="none" w:sz="0" w:space="0" w:color="auto"/>
                    <w:left w:val="none" w:sz="0" w:space="0" w:color="auto"/>
                    <w:bottom w:val="none" w:sz="0" w:space="0" w:color="auto"/>
                    <w:right w:val="none" w:sz="0" w:space="0" w:color="auto"/>
                  </w:divBdr>
                  <w:divsChild>
                    <w:div w:id="42168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587230">
      <w:bodyDiv w:val="1"/>
      <w:marLeft w:val="0"/>
      <w:marRight w:val="0"/>
      <w:marTop w:val="0"/>
      <w:marBottom w:val="0"/>
      <w:divBdr>
        <w:top w:val="none" w:sz="0" w:space="0" w:color="auto"/>
        <w:left w:val="none" w:sz="0" w:space="0" w:color="auto"/>
        <w:bottom w:val="none" w:sz="0" w:space="0" w:color="auto"/>
        <w:right w:val="none" w:sz="0" w:space="0" w:color="auto"/>
      </w:divBdr>
      <w:divsChild>
        <w:div w:id="1303147480">
          <w:marLeft w:val="0"/>
          <w:marRight w:val="0"/>
          <w:marTop w:val="0"/>
          <w:marBottom w:val="0"/>
          <w:divBdr>
            <w:top w:val="none" w:sz="0" w:space="0" w:color="auto"/>
            <w:left w:val="none" w:sz="0" w:space="0" w:color="auto"/>
            <w:bottom w:val="none" w:sz="0" w:space="0" w:color="auto"/>
            <w:right w:val="none" w:sz="0" w:space="0" w:color="auto"/>
          </w:divBdr>
          <w:divsChild>
            <w:div w:id="650256195">
              <w:marLeft w:val="0"/>
              <w:marRight w:val="0"/>
              <w:marTop w:val="0"/>
              <w:marBottom w:val="0"/>
              <w:divBdr>
                <w:top w:val="none" w:sz="0" w:space="0" w:color="auto"/>
                <w:left w:val="none" w:sz="0" w:space="0" w:color="auto"/>
                <w:bottom w:val="none" w:sz="0" w:space="0" w:color="auto"/>
                <w:right w:val="none" w:sz="0" w:space="0" w:color="auto"/>
              </w:divBdr>
              <w:divsChild>
                <w:div w:id="725186182">
                  <w:marLeft w:val="0"/>
                  <w:marRight w:val="0"/>
                  <w:marTop w:val="0"/>
                  <w:marBottom w:val="0"/>
                  <w:divBdr>
                    <w:top w:val="none" w:sz="0" w:space="0" w:color="auto"/>
                    <w:left w:val="none" w:sz="0" w:space="0" w:color="auto"/>
                    <w:bottom w:val="none" w:sz="0" w:space="0" w:color="auto"/>
                    <w:right w:val="none" w:sz="0" w:space="0" w:color="auto"/>
                  </w:divBdr>
                  <w:divsChild>
                    <w:div w:id="205299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9565779">
      <w:bodyDiv w:val="1"/>
      <w:marLeft w:val="0"/>
      <w:marRight w:val="0"/>
      <w:marTop w:val="0"/>
      <w:marBottom w:val="0"/>
      <w:divBdr>
        <w:top w:val="none" w:sz="0" w:space="0" w:color="auto"/>
        <w:left w:val="none" w:sz="0" w:space="0" w:color="auto"/>
        <w:bottom w:val="none" w:sz="0" w:space="0" w:color="auto"/>
        <w:right w:val="none" w:sz="0" w:space="0" w:color="auto"/>
      </w:divBdr>
    </w:div>
    <w:div w:id="1202937984">
      <w:bodyDiv w:val="1"/>
      <w:marLeft w:val="0"/>
      <w:marRight w:val="0"/>
      <w:marTop w:val="0"/>
      <w:marBottom w:val="0"/>
      <w:divBdr>
        <w:top w:val="none" w:sz="0" w:space="0" w:color="auto"/>
        <w:left w:val="none" w:sz="0" w:space="0" w:color="auto"/>
        <w:bottom w:val="none" w:sz="0" w:space="0" w:color="auto"/>
        <w:right w:val="none" w:sz="0" w:space="0" w:color="auto"/>
      </w:divBdr>
    </w:div>
    <w:div w:id="1208103139">
      <w:bodyDiv w:val="1"/>
      <w:marLeft w:val="0"/>
      <w:marRight w:val="0"/>
      <w:marTop w:val="0"/>
      <w:marBottom w:val="0"/>
      <w:divBdr>
        <w:top w:val="none" w:sz="0" w:space="0" w:color="auto"/>
        <w:left w:val="none" w:sz="0" w:space="0" w:color="auto"/>
        <w:bottom w:val="none" w:sz="0" w:space="0" w:color="auto"/>
        <w:right w:val="none" w:sz="0" w:space="0" w:color="auto"/>
      </w:divBdr>
    </w:div>
    <w:div w:id="1211498548">
      <w:bodyDiv w:val="1"/>
      <w:marLeft w:val="0"/>
      <w:marRight w:val="0"/>
      <w:marTop w:val="0"/>
      <w:marBottom w:val="0"/>
      <w:divBdr>
        <w:top w:val="none" w:sz="0" w:space="0" w:color="auto"/>
        <w:left w:val="none" w:sz="0" w:space="0" w:color="auto"/>
        <w:bottom w:val="none" w:sz="0" w:space="0" w:color="auto"/>
        <w:right w:val="none" w:sz="0" w:space="0" w:color="auto"/>
      </w:divBdr>
      <w:divsChild>
        <w:div w:id="1857696543">
          <w:marLeft w:val="0"/>
          <w:marRight w:val="0"/>
          <w:marTop w:val="0"/>
          <w:marBottom w:val="0"/>
          <w:divBdr>
            <w:top w:val="none" w:sz="0" w:space="0" w:color="auto"/>
            <w:left w:val="none" w:sz="0" w:space="0" w:color="auto"/>
            <w:bottom w:val="none" w:sz="0" w:space="0" w:color="auto"/>
            <w:right w:val="none" w:sz="0" w:space="0" w:color="auto"/>
          </w:divBdr>
          <w:divsChild>
            <w:div w:id="1734349871">
              <w:marLeft w:val="0"/>
              <w:marRight w:val="0"/>
              <w:marTop w:val="0"/>
              <w:marBottom w:val="0"/>
              <w:divBdr>
                <w:top w:val="none" w:sz="0" w:space="0" w:color="auto"/>
                <w:left w:val="none" w:sz="0" w:space="0" w:color="auto"/>
                <w:bottom w:val="none" w:sz="0" w:space="0" w:color="auto"/>
                <w:right w:val="none" w:sz="0" w:space="0" w:color="auto"/>
              </w:divBdr>
              <w:divsChild>
                <w:div w:id="276303225">
                  <w:marLeft w:val="0"/>
                  <w:marRight w:val="0"/>
                  <w:marTop w:val="0"/>
                  <w:marBottom w:val="0"/>
                  <w:divBdr>
                    <w:top w:val="none" w:sz="0" w:space="0" w:color="auto"/>
                    <w:left w:val="none" w:sz="0" w:space="0" w:color="auto"/>
                    <w:bottom w:val="none" w:sz="0" w:space="0" w:color="auto"/>
                    <w:right w:val="none" w:sz="0" w:space="0" w:color="auto"/>
                  </w:divBdr>
                  <w:divsChild>
                    <w:div w:id="516505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9536374">
      <w:bodyDiv w:val="1"/>
      <w:marLeft w:val="0"/>
      <w:marRight w:val="0"/>
      <w:marTop w:val="0"/>
      <w:marBottom w:val="0"/>
      <w:divBdr>
        <w:top w:val="none" w:sz="0" w:space="0" w:color="auto"/>
        <w:left w:val="none" w:sz="0" w:space="0" w:color="auto"/>
        <w:bottom w:val="none" w:sz="0" w:space="0" w:color="auto"/>
        <w:right w:val="none" w:sz="0" w:space="0" w:color="auto"/>
      </w:divBdr>
    </w:div>
    <w:div w:id="1251961178">
      <w:bodyDiv w:val="1"/>
      <w:marLeft w:val="0"/>
      <w:marRight w:val="0"/>
      <w:marTop w:val="0"/>
      <w:marBottom w:val="0"/>
      <w:divBdr>
        <w:top w:val="none" w:sz="0" w:space="0" w:color="auto"/>
        <w:left w:val="none" w:sz="0" w:space="0" w:color="auto"/>
        <w:bottom w:val="none" w:sz="0" w:space="0" w:color="auto"/>
        <w:right w:val="none" w:sz="0" w:space="0" w:color="auto"/>
      </w:divBdr>
      <w:divsChild>
        <w:div w:id="1803844522">
          <w:marLeft w:val="0"/>
          <w:marRight w:val="0"/>
          <w:marTop w:val="0"/>
          <w:marBottom w:val="0"/>
          <w:divBdr>
            <w:top w:val="none" w:sz="0" w:space="0" w:color="auto"/>
            <w:left w:val="none" w:sz="0" w:space="0" w:color="auto"/>
            <w:bottom w:val="none" w:sz="0" w:space="0" w:color="auto"/>
            <w:right w:val="none" w:sz="0" w:space="0" w:color="auto"/>
          </w:divBdr>
          <w:divsChild>
            <w:div w:id="859317844">
              <w:marLeft w:val="0"/>
              <w:marRight w:val="0"/>
              <w:marTop w:val="0"/>
              <w:marBottom w:val="0"/>
              <w:divBdr>
                <w:top w:val="none" w:sz="0" w:space="0" w:color="auto"/>
                <w:left w:val="none" w:sz="0" w:space="0" w:color="auto"/>
                <w:bottom w:val="none" w:sz="0" w:space="0" w:color="auto"/>
                <w:right w:val="none" w:sz="0" w:space="0" w:color="auto"/>
              </w:divBdr>
              <w:divsChild>
                <w:div w:id="694501041">
                  <w:marLeft w:val="0"/>
                  <w:marRight w:val="0"/>
                  <w:marTop w:val="0"/>
                  <w:marBottom w:val="0"/>
                  <w:divBdr>
                    <w:top w:val="none" w:sz="0" w:space="0" w:color="auto"/>
                    <w:left w:val="none" w:sz="0" w:space="0" w:color="auto"/>
                    <w:bottom w:val="none" w:sz="0" w:space="0" w:color="auto"/>
                    <w:right w:val="none" w:sz="0" w:space="0" w:color="auto"/>
                  </w:divBdr>
                  <w:divsChild>
                    <w:div w:id="38510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7599113">
      <w:bodyDiv w:val="1"/>
      <w:marLeft w:val="0"/>
      <w:marRight w:val="0"/>
      <w:marTop w:val="0"/>
      <w:marBottom w:val="0"/>
      <w:divBdr>
        <w:top w:val="none" w:sz="0" w:space="0" w:color="auto"/>
        <w:left w:val="none" w:sz="0" w:space="0" w:color="auto"/>
        <w:bottom w:val="none" w:sz="0" w:space="0" w:color="auto"/>
        <w:right w:val="none" w:sz="0" w:space="0" w:color="auto"/>
      </w:divBdr>
      <w:divsChild>
        <w:div w:id="538785077">
          <w:marLeft w:val="0"/>
          <w:marRight w:val="0"/>
          <w:marTop w:val="0"/>
          <w:marBottom w:val="0"/>
          <w:divBdr>
            <w:top w:val="none" w:sz="0" w:space="0" w:color="auto"/>
            <w:left w:val="none" w:sz="0" w:space="0" w:color="auto"/>
            <w:bottom w:val="none" w:sz="0" w:space="0" w:color="auto"/>
            <w:right w:val="none" w:sz="0" w:space="0" w:color="auto"/>
          </w:divBdr>
          <w:divsChild>
            <w:div w:id="632716047">
              <w:marLeft w:val="0"/>
              <w:marRight w:val="0"/>
              <w:marTop w:val="0"/>
              <w:marBottom w:val="0"/>
              <w:divBdr>
                <w:top w:val="none" w:sz="0" w:space="0" w:color="auto"/>
                <w:left w:val="none" w:sz="0" w:space="0" w:color="auto"/>
                <w:bottom w:val="none" w:sz="0" w:space="0" w:color="auto"/>
                <w:right w:val="none" w:sz="0" w:space="0" w:color="auto"/>
              </w:divBdr>
              <w:divsChild>
                <w:div w:id="1543637430">
                  <w:marLeft w:val="0"/>
                  <w:marRight w:val="0"/>
                  <w:marTop w:val="0"/>
                  <w:marBottom w:val="0"/>
                  <w:divBdr>
                    <w:top w:val="none" w:sz="0" w:space="0" w:color="auto"/>
                    <w:left w:val="none" w:sz="0" w:space="0" w:color="auto"/>
                    <w:bottom w:val="none" w:sz="0" w:space="0" w:color="auto"/>
                    <w:right w:val="none" w:sz="0" w:space="0" w:color="auto"/>
                  </w:divBdr>
                  <w:divsChild>
                    <w:div w:id="137176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8947803">
      <w:bodyDiv w:val="1"/>
      <w:marLeft w:val="0"/>
      <w:marRight w:val="0"/>
      <w:marTop w:val="0"/>
      <w:marBottom w:val="0"/>
      <w:divBdr>
        <w:top w:val="none" w:sz="0" w:space="0" w:color="auto"/>
        <w:left w:val="none" w:sz="0" w:space="0" w:color="auto"/>
        <w:bottom w:val="none" w:sz="0" w:space="0" w:color="auto"/>
        <w:right w:val="none" w:sz="0" w:space="0" w:color="auto"/>
      </w:divBdr>
    </w:div>
    <w:div w:id="1267737972">
      <w:bodyDiv w:val="1"/>
      <w:marLeft w:val="0"/>
      <w:marRight w:val="0"/>
      <w:marTop w:val="0"/>
      <w:marBottom w:val="0"/>
      <w:divBdr>
        <w:top w:val="none" w:sz="0" w:space="0" w:color="auto"/>
        <w:left w:val="none" w:sz="0" w:space="0" w:color="auto"/>
        <w:bottom w:val="none" w:sz="0" w:space="0" w:color="auto"/>
        <w:right w:val="none" w:sz="0" w:space="0" w:color="auto"/>
      </w:divBdr>
      <w:divsChild>
        <w:div w:id="1718703582">
          <w:marLeft w:val="0"/>
          <w:marRight w:val="0"/>
          <w:marTop w:val="0"/>
          <w:marBottom w:val="0"/>
          <w:divBdr>
            <w:top w:val="none" w:sz="0" w:space="0" w:color="auto"/>
            <w:left w:val="none" w:sz="0" w:space="0" w:color="auto"/>
            <w:bottom w:val="none" w:sz="0" w:space="0" w:color="auto"/>
            <w:right w:val="none" w:sz="0" w:space="0" w:color="auto"/>
          </w:divBdr>
          <w:divsChild>
            <w:div w:id="739474927">
              <w:marLeft w:val="0"/>
              <w:marRight w:val="0"/>
              <w:marTop w:val="0"/>
              <w:marBottom w:val="0"/>
              <w:divBdr>
                <w:top w:val="none" w:sz="0" w:space="0" w:color="auto"/>
                <w:left w:val="none" w:sz="0" w:space="0" w:color="auto"/>
                <w:bottom w:val="none" w:sz="0" w:space="0" w:color="auto"/>
                <w:right w:val="none" w:sz="0" w:space="0" w:color="auto"/>
              </w:divBdr>
              <w:divsChild>
                <w:div w:id="1983382456">
                  <w:marLeft w:val="0"/>
                  <w:marRight w:val="0"/>
                  <w:marTop w:val="0"/>
                  <w:marBottom w:val="0"/>
                  <w:divBdr>
                    <w:top w:val="none" w:sz="0" w:space="0" w:color="auto"/>
                    <w:left w:val="none" w:sz="0" w:space="0" w:color="auto"/>
                    <w:bottom w:val="none" w:sz="0" w:space="0" w:color="auto"/>
                    <w:right w:val="none" w:sz="0" w:space="0" w:color="auto"/>
                  </w:divBdr>
                  <w:divsChild>
                    <w:div w:id="99437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152537">
      <w:bodyDiv w:val="1"/>
      <w:marLeft w:val="0"/>
      <w:marRight w:val="0"/>
      <w:marTop w:val="0"/>
      <w:marBottom w:val="0"/>
      <w:divBdr>
        <w:top w:val="none" w:sz="0" w:space="0" w:color="auto"/>
        <w:left w:val="none" w:sz="0" w:space="0" w:color="auto"/>
        <w:bottom w:val="none" w:sz="0" w:space="0" w:color="auto"/>
        <w:right w:val="none" w:sz="0" w:space="0" w:color="auto"/>
      </w:divBdr>
      <w:divsChild>
        <w:div w:id="150099566">
          <w:marLeft w:val="0"/>
          <w:marRight w:val="0"/>
          <w:marTop w:val="0"/>
          <w:marBottom w:val="0"/>
          <w:divBdr>
            <w:top w:val="none" w:sz="0" w:space="0" w:color="auto"/>
            <w:left w:val="none" w:sz="0" w:space="0" w:color="auto"/>
            <w:bottom w:val="none" w:sz="0" w:space="0" w:color="auto"/>
            <w:right w:val="none" w:sz="0" w:space="0" w:color="auto"/>
          </w:divBdr>
          <w:divsChild>
            <w:div w:id="415131712">
              <w:marLeft w:val="0"/>
              <w:marRight w:val="0"/>
              <w:marTop w:val="0"/>
              <w:marBottom w:val="0"/>
              <w:divBdr>
                <w:top w:val="none" w:sz="0" w:space="0" w:color="auto"/>
                <w:left w:val="none" w:sz="0" w:space="0" w:color="auto"/>
                <w:bottom w:val="none" w:sz="0" w:space="0" w:color="auto"/>
                <w:right w:val="none" w:sz="0" w:space="0" w:color="auto"/>
              </w:divBdr>
              <w:divsChild>
                <w:div w:id="422117400">
                  <w:marLeft w:val="0"/>
                  <w:marRight w:val="0"/>
                  <w:marTop w:val="0"/>
                  <w:marBottom w:val="0"/>
                  <w:divBdr>
                    <w:top w:val="none" w:sz="0" w:space="0" w:color="auto"/>
                    <w:left w:val="none" w:sz="0" w:space="0" w:color="auto"/>
                    <w:bottom w:val="none" w:sz="0" w:space="0" w:color="auto"/>
                    <w:right w:val="none" w:sz="0" w:space="0" w:color="auto"/>
                  </w:divBdr>
                  <w:divsChild>
                    <w:div w:id="45405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286346754">
      <w:bodyDiv w:val="1"/>
      <w:marLeft w:val="0"/>
      <w:marRight w:val="0"/>
      <w:marTop w:val="0"/>
      <w:marBottom w:val="0"/>
      <w:divBdr>
        <w:top w:val="none" w:sz="0" w:space="0" w:color="auto"/>
        <w:left w:val="none" w:sz="0" w:space="0" w:color="auto"/>
        <w:bottom w:val="none" w:sz="0" w:space="0" w:color="auto"/>
        <w:right w:val="none" w:sz="0" w:space="0" w:color="auto"/>
      </w:divBdr>
      <w:divsChild>
        <w:div w:id="523590017">
          <w:marLeft w:val="0"/>
          <w:marRight w:val="0"/>
          <w:marTop w:val="0"/>
          <w:marBottom w:val="0"/>
          <w:divBdr>
            <w:top w:val="none" w:sz="0" w:space="0" w:color="auto"/>
            <w:left w:val="none" w:sz="0" w:space="0" w:color="auto"/>
            <w:bottom w:val="none" w:sz="0" w:space="0" w:color="auto"/>
            <w:right w:val="none" w:sz="0" w:space="0" w:color="auto"/>
          </w:divBdr>
          <w:divsChild>
            <w:div w:id="329138835">
              <w:marLeft w:val="0"/>
              <w:marRight w:val="0"/>
              <w:marTop w:val="0"/>
              <w:marBottom w:val="0"/>
              <w:divBdr>
                <w:top w:val="none" w:sz="0" w:space="0" w:color="auto"/>
                <w:left w:val="none" w:sz="0" w:space="0" w:color="auto"/>
                <w:bottom w:val="none" w:sz="0" w:space="0" w:color="auto"/>
                <w:right w:val="none" w:sz="0" w:space="0" w:color="auto"/>
              </w:divBdr>
              <w:divsChild>
                <w:div w:id="1784037117">
                  <w:marLeft w:val="0"/>
                  <w:marRight w:val="0"/>
                  <w:marTop w:val="0"/>
                  <w:marBottom w:val="0"/>
                  <w:divBdr>
                    <w:top w:val="none" w:sz="0" w:space="0" w:color="auto"/>
                    <w:left w:val="none" w:sz="0" w:space="0" w:color="auto"/>
                    <w:bottom w:val="none" w:sz="0" w:space="0" w:color="auto"/>
                    <w:right w:val="none" w:sz="0" w:space="0" w:color="auto"/>
                  </w:divBdr>
                  <w:divsChild>
                    <w:div w:id="31957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336059">
      <w:bodyDiv w:val="1"/>
      <w:marLeft w:val="0"/>
      <w:marRight w:val="0"/>
      <w:marTop w:val="0"/>
      <w:marBottom w:val="0"/>
      <w:divBdr>
        <w:top w:val="none" w:sz="0" w:space="0" w:color="auto"/>
        <w:left w:val="none" w:sz="0" w:space="0" w:color="auto"/>
        <w:bottom w:val="none" w:sz="0" w:space="0" w:color="auto"/>
        <w:right w:val="none" w:sz="0" w:space="0" w:color="auto"/>
      </w:divBdr>
    </w:div>
    <w:div w:id="1301351063">
      <w:bodyDiv w:val="1"/>
      <w:marLeft w:val="0"/>
      <w:marRight w:val="0"/>
      <w:marTop w:val="0"/>
      <w:marBottom w:val="0"/>
      <w:divBdr>
        <w:top w:val="none" w:sz="0" w:space="0" w:color="auto"/>
        <w:left w:val="none" w:sz="0" w:space="0" w:color="auto"/>
        <w:bottom w:val="none" w:sz="0" w:space="0" w:color="auto"/>
        <w:right w:val="none" w:sz="0" w:space="0" w:color="auto"/>
      </w:divBdr>
    </w:div>
    <w:div w:id="1311597877">
      <w:bodyDiv w:val="1"/>
      <w:marLeft w:val="0"/>
      <w:marRight w:val="0"/>
      <w:marTop w:val="0"/>
      <w:marBottom w:val="0"/>
      <w:divBdr>
        <w:top w:val="none" w:sz="0" w:space="0" w:color="auto"/>
        <w:left w:val="none" w:sz="0" w:space="0" w:color="auto"/>
        <w:bottom w:val="none" w:sz="0" w:space="0" w:color="auto"/>
        <w:right w:val="none" w:sz="0" w:space="0" w:color="auto"/>
      </w:divBdr>
      <w:divsChild>
        <w:div w:id="404913463">
          <w:marLeft w:val="0"/>
          <w:marRight w:val="0"/>
          <w:marTop w:val="0"/>
          <w:marBottom w:val="0"/>
          <w:divBdr>
            <w:top w:val="none" w:sz="0" w:space="0" w:color="auto"/>
            <w:left w:val="none" w:sz="0" w:space="0" w:color="auto"/>
            <w:bottom w:val="none" w:sz="0" w:space="0" w:color="auto"/>
            <w:right w:val="none" w:sz="0" w:space="0" w:color="auto"/>
          </w:divBdr>
          <w:divsChild>
            <w:div w:id="866530105">
              <w:marLeft w:val="0"/>
              <w:marRight w:val="0"/>
              <w:marTop w:val="0"/>
              <w:marBottom w:val="0"/>
              <w:divBdr>
                <w:top w:val="none" w:sz="0" w:space="0" w:color="auto"/>
                <w:left w:val="none" w:sz="0" w:space="0" w:color="auto"/>
                <w:bottom w:val="none" w:sz="0" w:space="0" w:color="auto"/>
                <w:right w:val="none" w:sz="0" w:space="0" w:color="auto"/>
              </w:divBdr>
              <w:divsChild>
                <w:div w:id="944072979">
                  <w:marLeft w:val="0"/>
                  <w:marRight w:val="0"/>
                  <w:marTop w:val="0"/>
                  <w:marBottom w:val="0"/>
                  <w:divBdr>
                    <w:top w:val="none" w:sz="0" w:space="0" w:color="auto"/>
                    <w:left w:val="none" w:sz="0" w:space="0" w:color="auto"/>
                    <w:bottom w:val="none" w:sz="0" w:space="0" w:color="auto"/>
                    <w:right w:val="none" w:sz="0" w:space="0" w:color="auto"/>
                  </w:divBdr>
                  <w:divsChild>
                    <w:div w:id="333917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2370921">
      <w:bodyDiv w:val="1"/>
      <w:marLeft w:val="0"/>
      <w:marRight w:val="0"/>
      <w:marTop w:val="0"/>
      <w:marBottom w:val="0"/>
      <w:divBdr>
        <w:top w:val="none" w:sz="0" w:space="0" w:color="auto"/>
        <w:left w:val="none" w:sz="0" w:space="0" w:color="auto"/>
        <w:bottom w:val="none" w:sz="0" w:space="0" w:color="auto"/>
        <w:right w:val="none" w:sz="0" w:space="0" w:color="auto"/>
      </w:divBdr>
      <w:divsChild>
        <w:div w:id="660230038">
          <w:marLeft w:val="0"/>
          <w:marRight w:val="0"/>
          <w:marTop w:val="0"/>
          <w:marBottom w:val="0"/>
          <w:divBdr>
            <w:top w:val="none" w:sz="0" w:space="0" w:color="auto"/>
            <w:left w:val="none" w:sz="0" w:space="0" w:color="auto"/>
            <w:bottom w:val="none" w:sz="0" w:space="0" w:color="auto"/>
            <w:right w:val="none" w:sz="0" w:space="0" w:color="auto"/>
          </w:divBdr>
          <w:divsChild>
            <w:div w:id="1756516112">
              <w:marLeft w:val="0"/>
              <w:marRight w:val="0"/>
              <w:marTop w:val="0"/>
              <w:marBottom w:val="0"/>
              <w:divBdr>
                <w:top w:val="none" w:sz="0" w:space="0" w:color="auto"/>
                <w:left w:val="none" w:sz="0" w:space="0" w:color="auto"/>
                <w:bottom w:val="none" w:sz="0" w:space="0" w:color="auto"/>
                <w:right w:val="none" w:sz="0" w:space="0" w:color="auto"/>
              </w:divBdr>
              <w:divsChild>
                <w:div w:id="1643927334">
                  <w:marLeft w:val="0"/>
                  <w:marRight w:val="0"/>
                  <w:marTop w:val="0"/>
                  <w:marBottom w:val="0"/>
                  <w:divBdr>
                    <w:top w:val="none" w:sz="0" w:space="0" w:color="auto"/>
                    <w:left w:val="none" w:sz="0" w:space="0" w:color="auto"/>
                    <w:bottom w:val="none" w:sz="0" w:space="0" w:color="auto"/>
                    <w:right w:val="none" w:sz="0" w:space="0" w:color="auto"/>
                  </w:divBdr>
                  <w:divsChild>
                    <w:div w:id="161305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2291469">
      <w:bodyDiv w:val="1"/>
      <w:marLeft w:val="0"/>
      <w:marRight w:val="0"/>
      <w:marTop w:val="0"/>
      <w:marBottom w:val="0"/>
      <w:divBdr>
        <w:top w:val="none" w:sz="0" w:space="0" w:color="auto"/>
        <w:left w:val="none" w:sz="0" w:space="0" w:color="auto"/>
        <w:bottom w:val="none" w:sz="0" w:space="0" w:color="auto"/>
        <w:right w:val="none" w:sz="0" w:space="0" w:color="auto"/>
      </w:divBdr>
    </w:div>
    <w:div w:id="1333529838">
      <w:bodyDiv w:val="1"/>
      <w:marLeft w:val="0"/>
      <w:marRight w:val="0"/>
      <w:marTop w:val="0"/>
      <w:marBottom w:val="0"/>
      <w:divBdr>
        <w:top w:val="none" w:sz="0" w:space="0" w:color="auto"/>
        <w:left w:val="none" w:sz="0" w:space="0" w:color="auto"/>
        <w:bottom w:val="none" w:sz="0" w:space="0" w:color="auto"/>
        <w:right w:val="none" w:sz="0" w:space="0" w:color="auto"/>
      </w:divBdr>
    </w:div>
    <w:div w:id="1340690864">
      <w:bodyDiv w:val="1"/>
      <w:marLeft w:val="0"/>
      <w:marRight w:val="0"/>
      <w:marTop w:val="0"/>
      <w:marBottom w:val="0"/>
      <w:divBdr>
        <w:top w:val="none" w:sz="0" w:space="0" w:color="auto"/>
        <w:left w:val="none" w:sz="0" w:space="0" w:color="auto"/>
        <w:bottom w:val="none" w:sz="0" w:space="0" w:color="auto"/>
        <w:right w:val="none" w:sz="0" w:space="0" w:color="auto"/>
      </w:divBdr>
      <w:divsChild>
        <w:div w:id="1280798693">
          <w:marLeft w:val="0"/>
          <w:marRight w:val="0"/>
          <w:marTop w:val="0"/>
          <w:marBottom w:val="0"/>
          <w:divBdr>
            <w:top w:val="none" w:sz="0" w:space="0" w:color="auto"/>
            <w:left w:val="none" w:sz="0" w:space="0" w:color="auto"/>
            <w:bottom w:val="none" w:sz="0" w:space="0" w:color="auto"/>
            <w:right w:val="none" w:sz="0" w:space="0" w:color="auto"/>
          </w:divBdr>
          <w:divsChild>
            <w:div w:id="157156518">
              <w:marLeft w:val="0"/>
              <w:marRight w:val="0"/>
              <w:marTop w:val="0"/>
              <w:marBottom w:val="0"/>
              <w:divBdr>
                <w:top w:val="none" w:sz="0" w:space="0" w:color="auto"/>
                <w:left w:val="none" w:sz="0" w:space="0" w:color="auto"/>
                <w:bottom w:val="none" w:sz="0" w:space="0" w:color="auto"/>
                <w:right w:val="none" w:sz="0" w:space="0" w:color="auto"/>
              </w:divBdr>
              <w:divsChild>
                <w:div w:id="438453586">
                  <w:marLeft w:val="0"/>
                  <w:marRight w:val="0"/>
                  <w:marTop w:val="0"/>
                  <w:marBottom w:val="0"/>
                  <w:divBdr>
                    <w:top w:val="none" w:sz="0" w:space="0" w:color="auto"/>
                    <w:left w:val="none" w:sz="0" w:space="0" w:color="auto"/>
                    <w:bottom w:val="none" w:sz="0" w:space="0" w:color="auto"/>
                    <w:right w:val="none" w:sz="0" w:space="0" w:color="auto"/>
                  </w:divBdr>
                  <w:divsChild>
                    <w:div w:id="1308632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218716">
      <w:bodyDiv w:val="1"/>
      <w:marLeft w:val="0"/>
      <w:marRight w:val="0"/>
      <w:marTop w:val="0"/>
      <w:marBottom w:val="0"/>
      <w:divBdr>
        <w:top w:val="none" w:sz="0" w:space="0" w:color="auto"/>
        <w:left w:val="none" w:sz="0" w:space="0" w:color="auto"/>
        <w:bottom w:val="none" w:sz="0" w:space="0" w:color="auto"/>
        <w:right w:val="none" w:sz="0" w:space="0" w:color="auto"/>
      </w:divBdr>
    </w:div>
    <w:div w:id="1387878484">
      <w:bodyDiv w:val="1"/>
      <w:marLeft w:val="0"/>
      <w:marRight w:val="0"/>
      <w:marTop w:val="0"/>
      <w:marBottom w:val="0"/>
      <w:divBdr>
        <w:top w:val="none" w:sz="0" w:space="0" w:color="auto"/>
        <w:left w:val="none" w:sz="0" w:space="0" w:color="auto"/>
        <w:bottom w:val="none" w:sz="0" w:space="0" w:color="auto"/>
        <w:right w:val="none" w:sz="0" w:space="0" w:color="auto"/>
      </w:divBdr>
      <w:divsChild>
        <w:div w:id="1962569905">
          <w:marLeft w:val="0"/>
          <w:marRight w:val="0"/>
          <w:marTop w:val="0"/>
          <w:marBottom w:val="0"/>
          <w:divBdr>
            <w:top w:val="none" w:sz="0" w:space="0" w:color="auto"/>
            <w:left w:val="none" w:sz="0" w:space="0" w:color="auto"/>
            <w:bottom w:val="none" w:sz="0" w:space="0" w:color="auto"/>
            <w:right w:val="none" w:sz="0" w:space="0" w:color="auto"/>
          </w:divBdr>
          <w:divsChild>
            <w:div w:id="2041280423">
              <w:marLeft w:val="0"/>
              <w:marRight w:val="0"/>
              <w:marTop w:val="0"/>
              <w:marBottom w:val="0"/>
              <w:divBdr>
                <w:top w:val="none" w:sz="0" w:space="0" w:color="auto"/>
                <w:left w:val="none" w:sz="0" w:space="0" w:color="auto"/>
                <w:bottom w:val="none" w:sz="0" w:space="0" w:color="auto"/>
                <w:right w:val="none" w:sz="0" w:space="0" w:color="auto"/>
              </w:divBdr>
              <w:divsChild>
                <w:div w:id="90467402">
                  <w:marLeft w:val="0"/>
                  <w:marRight w:val="0"/>
                  <w:marTop w:val="0"/>
                  <w:marBottom w:val="0"/>
                  <w:divBdr>
                    <w:top w:val="none" w:sz="0" w:space="0" w:color="auto"/>
                    <w:left w:val="none" w:sz="0" w:space="0" w:color="auto"/>
                    <w:bottom w:val="none" w:sz="0" w:space="0" w:color="auto"/>
                    <w:right w:val="none" w:sz="0" w:space="0" w:color="auto"/>
                  </w:divBdr>
                  <w:divsChild>
                    <w:div w:id="163914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348663">
      <w:bodyDiv w:val="1"/>
      <w:marLeft w:val="0"/>
      <w:marRight w:val="0"/>
      <w:marTop w:val="0"/>
      <w:marBottom w:val="0"/>
      <w:divBdr>
        <w:top w:val="none" w:sz="0" w:space="0" w:color="auto"/>
        <w:left w:val="none" w:sz="0" w:space="0" w:color="auto"/>
        <w:bottom w:val="none" w:sz="0" w:space="0" w:color="auto"/>
        <w:right w:val="none" w:sz="0" w:space="0" w:color="auto"/>
      </w:divBdr>
    </w:div>
    <w:div w:id="1399598661">
      <w:bodyDiv w:val="1"/>
      <w:marLeft w:val="0"/>
      <w:marRight w:val="0"/>
      <w:marTop w:val="0"/>
      <w:marBottom w:val="0"/>
      <w:divBdr>
        <w:top w:val="none" w:sz="0" w:space="0" w:color="auto"/>
        <w:left w:val="none" w:sz="0" w:space="0" w:color="auto"/>
        <w:bottom w:val="none" w:sz="0" w:space="0" w:color="auto"/>
        <w:right w:val="none" w:sz="0" w:space="0" w:color="auto"/>
      </w:divBdr>
    </w:div>
    <w:div w:id="1417820305">
      <w:bodyDiv w:val="1"/>
      <w:marLeft w:val="0"/>
      <w:marRight w:val="0"/>
      <w:marTop w:val="0"/>
      <w:marBottom w:val="0"/>
      <w:divBdr>
        <w:top w:val="none" w:sz="0" w:space="0" w:color="auto"/>
        <w:left w:val="none" w:sz="0" w:space="0" w:color="auto"/>
        <w:bottom w:val="none" w:sz="0" w:space="0" w:color="auto"/>
        <w:right w:val="none" w:sz="0" w:space="0" w:color="auto"/>
      </w:divBdr>
      <w:divsChild>
        <w:div w:id="456682682">
          <w:marLeft w:val="0"/>
          <w:marRight w:val="0"/>
          <w:marTop w:val="0"/>
          <w:marBottom w:val="0"/>
          <w:divBdr>
            <w:top w:val="none" w:sz="0" w:space="0" w:color="auto"/>
            <w:left w:val="none" w:sz="0" w:space="0" w:color="auto"/>
            <w:bottom w:val="none" w:sz="0" w:space="0" w:color="auto"/>
            <w:right w:val="none" w:sz="0" w:space="0" w:color="auto"/>
          </w:divBdr>
          <w:divsChild>
            <w:div w:id="85536912">
              <w:marLeft w:val="0"/>
              <w:marRight w:val="0"/>
              <w:marTop w:val="0"/>
              <w:marBottom w:val="0"/>
              <w:divBdr>
                <w:top w:val="none" w:sz="0" w:space="0" w:color="auto"/>
                <w:left w:val="none" w:sz="0" w:space="0" w:color="auto"/>
                <w:bottom w:val="none" w:sz="0" w:space="0" w:color="auto"/>
                <w:right w:val="none" w:sz="0" w:space="0" w:color="auto"/>
              </w:divBdr>
              <w:divsChild>
                <w:div w:id="2094621112">
                  <w:marLeft w:val="0"/>
                  <w:marRight w:val="0"/>
                  <w:marTop w:val="0"/>
                  <w:marBottom w:val="0"/>
                  <w:divBdr>
                    <w:top w:val="none" w:sz="0" w:space="0" w:color="auto"/>
                    <w:left w:val="none" w:sz="0" w:space="0" w:color="auto"/>
                    <w:bottom w:val="none" w:sz="0" w:space="0" w:color="auto"/>
                    <w:right w:val="none" w:sz="0" w:space="0" w:color="auto"/>
                  </w:divBdr>
                  <w:divsChild>
                    <w:div w:id="172826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371985">
      <w:bodyDiv w:val="1"/>
      <w:marLeft w:val="0"/>
      <w:marRight w:val="0"/>
      <w:marTop w:val="0"/>
      <w:marBottom w:val="0"/>
      <w:divBdr>
        <w:top w:val="none" w:sz="0" w:space="0" w:color="auto"/>
        <w:left w:val="none" w:sz="0" w:space="0" w:color="auto"/>
        <w:bottom w:val="none" w:sz="0" w:space="0" w:color="auto"/>
        <w:right w:val="none" w:sz="0" w:space="0" w:color="auto"/>
      </w:divBdr>
      <w:divsChild>
        <w:div w:id="2052999609">
          <w:marLeft w:val="0"/>
          <w:marRight w:val="0"/>
          <w:marTop w:val="0"/>
          <w:marBottom w:val="0"/>
          <w:divBdr>
            <w:top w:val="none" w:sz="0" w:space="0" w:color="auto"/>
            <w:left w:val="none" w:sz="0" w:space="0" w:color="auto"/>
            <w:bottom w:val="none" w:sz="0" w:space="0" w:color="auto"/>
            <w:right w:val="none" w:sz="0" w:space="0" w:color="auto"/>
          </w:divBdr>
          <w:divsChild>
            <w:div w:id="590237811">
              <w:marLeft w:val="0"/>
              <w:marRight w:val="0"/>
              <w:marTop w:val="0"/>
              <w:marBottom w:val="0"/>
              <w:divBdr>
                <w:top w:val="none" w:sz="0" w:space="0" w:color="auto"/>
                <w:left w:val="none" w:sz="0" w:space="0" w:color="auto"/>
                <w:bottom w:val="none" w:sz="0" w:space="0" w:color="auto"/>
                <w:right w:val="none" w:sz="0" w:space="0" w:color="auto"/>
              </w:divBdr>
              <w:divsChild>
                <w:div w:id="584612486">
                  <w:marLeft w:val="0"/>
                  <w:marRight w:val="0"/>
                  <w:marTop w:val="0"/>
                  <w:marBottom w:val="0"/>
                  <w:divBdr>
                    <w:top w:val="none" w:sz="0" w:space="0" w:color="auto"/>
                    <w:left w:val="none" w:sz="0" w:space="0" w:color="auto"/>
                    <w:bottom w:val="none" w:sz="0" w:space="0" w:color="auto"/>
                    <w:right w:val="none" w:sz="0" w:space="0" w:color="auto"/>
                  </w:divBdr>
                  <w:divsChild>
                    <w:div w:id="926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7769183">
      <w:bodyDiv w:val="1"/>
      <w:marLeft w:val="0"/>
      <w:marRight w:val="0"/>
      <w:marTop w:val="0"/>
      <w:marBottom w:val="0"/>
      <w:divBdr>
        <w:top w:val="none" w:sz="0" w:space="0" w:color="auto"/>
        <w:left w:val="none" w:sz="0" w:space="0" w:color="auto"/>
        <w:bottom w:val="none" w:sz="0" w:space="0" w:color="auto"/>
        <w:right w:val="none" w:sz="0" w:space="0" w:color="auto"/>
      </w:divBdr>
      <w:divsChild>
        <w:div w:id="155583034">
          <w:marLeft w:val="0"/>
          <w:marRight w:val="0"/>
          <w:marTop w:val="0"/>
          <w:marBottom w:val="0"/>
          <w:divBdr>
            <w:top w:val="none" w:sz="0" w:space="0" w:color="auto"/>
            <w:left w:val="none" w:sz="0" w:space="0" w:color="auto"/>
            <w:bottom w:val="none" w:sz="0" w:space="0" w:color="auto"/>
            <w:right w:val="none" w:sz="0" w:space="0" w:color="auto"/>
          </w:divBdr>
          <w:divsChild>
            <w:div w:id="620763618">
              <w:marLeft w:val="0"/>
              <w:marRight w:val="0"/>
              <w:marTop w:val="0"/>
              <w:marBottom w:val="0"/>
              <w:divBdr>
                <w:top w:val="none" w:sz="0" w:space="0" w:color="auto"/>
                <w:left w:val="none" w:sz="0" w:space="0" w:color="auto"/>
                <w:bottom w:val="none" w:sz="0" w:space="0" w:color="auto"/>
                <w:right w:val="none" w:sz="0" w:space="0" w:color="auto"/>
              </w:divBdr>
            </w:div>
          </w:divsChild>
        </w:div>
        <w:div w:id="1390567983">
          <w:marLeft w:val="0"/>
          <w:marRight w:val="0"/>
          <w:marTop w:val="0"/>
          <w:marBottom w:val="0"/>
          <w:divBdr>
            <w:top w:val="none" w:sz="0" w:space="0" w:color="auto"/>
            <w:left w:val="none" w:sz="0" w:space="0" w:color="auto"/>
            <w:bottom w:val="none" w:sz="0" w:space="0" w:color="auto"/>
            <w:right w:val="none" w:sz="0" w:space="0" w:color="auto"/>
          </w:divBdr>
          <w:divsChild>
            <w:div w:id="207496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851069">
      <w:bodyDiv w:val="1"/>
      <w:marLeft w:val="0"/>
      <w:marRight w:val="0"/>
      <w:marTop w:val="0"/>
      <w:marBottom w:val="0"/>
      <w:divBdr>
        <w:top w:val="none" w:sz="0" w:space="0" w:color="auto"/>
        <w:left w:val="none" w:sz="0" w:space="0" w:color="auto"/>
        <w:bottom w:val="none" w:sz="0" w:space="0" w:color="auto"/>
        <w:right w:val="none" w:sz="0" w:space="0" w:color="auto"/>
      </w:divBdr>
    </w:div>
    <w:div w:id="1435974248">
      <w:bodyDiv w:val="1"/>
      <w:marLeft w:val="0"/>
      <w:marRight w:val="0"/>
      <w:marTop w:val="0"/>
      <w:marBottom w:val="0"/>
      <w:divBdr>
        <w:top w:val="none" w:sz="0" w:space="0" w:color="auto"/>
        <w:left w:val="none" w:sz="0" w:space="0" w:color="auto"/>
        <w:bottom w:val="none" w:sz="0" w:space="0" w:color="auto"/>
        <w:right w:val="none" w:sz="0" w:space="0" w:color="auto"/>
      </w:divBdr>
    </w:div>
    <w:div w:id="1437484751">
      <w:bodyDiv w:val="1"/>
      <w:marLeft w:val="0"/>
      <w:marRight w:val="0"/>
      <w:marTop w:val="0"/>
      <w:marBottom w:val="0"/>
      <w:divBdr>
        <w:top w:val="none" w:sz="0" w:space="0" w:color="auto"/>
        <w:left w:val="none" w:sz="0" w:space="0" w:color="auto"/>
        <w:bottom w:val="none" w:sz="0" w:space="0" w:color="auto"/>
        <w:right w:val="none" w:sz="0" w:space="0" w:color="auto"/>
      </w:divBdr>
    </w:div>
    <w:div w:id="1444879861">
      <w:bodyDiv w:val="1"/>
      <w:marLeft w:val="0"/>
      <w:marRight w:val="0"/>
      <w:marTop w:val="0"/>
      <w:marBottom w:val="0"/>
      <w:divBdr>
        <w:top w:val="none" w:sz="0" w:space="0" w:color="auto"/>
        <w:left w:val="none" w:sz="0" w:space="0" w:color="auto"/>
        <w:bottom w:val="none" w:sz="0" w:space="0" w:color="auto"/>
        <w:right w:val="none" w:sz="0" w:space="0" w:color="auto"/>
      </w:divBdr>
    </w:div>
    <w:div w:id="1454010201">
      <w:bodyDiv w:val="1"/>
      <w:marLeft w:val="0"/>
      <w:marRight w:val="0"/>
      <w:marTop w:val="0"/>
      <w:marBottom w:val="0"/>
      <w:divBdr>
        <w:top w:val="none" w:sz="0" w:space="0" w:color="auto"/>
        <w:left w:val="none" w:sz="0" w:space="0" w:color="auto"/>
        <w:bottom w:val="none" w:sz="0" w:space="0" w:color="auto"/>
        <w:right w:val="none" w:sz="0" w:space="0" w:color="auto"/>
      </w:divBdr>
      <w:divsChild>
        <w:div w:id="941914820">
          <w:marLeft w:val="0"/>
          <w:marRight w:val="0"/>
          <w:marTop w:val="0"/>
          <w:marBottom w:val="0"/>
          <w:divBdr>
            <w:top w:val="none" w:sz="0" w:space="0" w:color="auto"/>
            <w:left w:val="none" w:sz="0" w:space="0" w:color="auto"/>
            <w:bottom w:val="none" w:sz="0" w:space="0" w:color="auto"/>
            <w:right w:val="none" w:sz="0" w:space="0" w:color="auto"/>
          </w:divBdr>
          <w:divsChild>
            <w:div w:id="1702512723">
              <w:marLeft w:val="0"/>
              <w:marRight w:val="0"/>
              <w:marTop w:val="0"/>
              <w:marBottom w:val="0"/>
              <w:divBdr>
                <w:top w:val="none" w:sz="0" w:space="0" w:color="auto"/>
                <w:left w:val="none" w:sz="0" w:space="0" w:color="auto"/>
                <w:bottom w:val="none" w:sz="0" w:space="0" w:color="auto"/>
                <w:right w:val="none" w:sz="0" w:space="0" w:color="auto"/>
              </w:divBdr>
              <w:divsChild>
                <w:div w:id="722680291">
                  <w:marLeft w:val="0"/>
                  <w:marRight w:val="0"/>
                  <w:marTop w:val="0"/>
                  <w:marBottom w:val="0"/>
                  <w:divBdr>
                    <w:top w:val="none" w:sz="0" w:space="0" w:color="auto"/>
                    <w:left w:val="none" w:sz="0" w:space="0" w:color="auto"/>
                    <w:bottom w:val="none" w:sz="0" w:space="0" w:color="auto"/>
                    <w:right w:val="none" w:sz="0" w:space="0" w:color="auto"/>
                  </w:divBdr>
                  <w:divsChild>
                    <w:div w:id="22649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877491">
      <w:bodyDiv w:val="1"/>
      <w:marLeft w:val="0"/>
      <w:marRight w:val="0"/>
      <w:marTop w:val="0"/>
      <w:marBottom w:val="0"/>
      <w:divBdr>
        <w:top w:val="none" w:sz="0" w:space="0" w:color="auto"/>
        <w:left w:val="none" w:sz="0" w:space="0" w:color="auto"/>
        <w:bottom w:val="none" w:sz="0" w:space="0" w:color="auto"/>
        <w:right w:val="none" w:sz="0" w:space="0" w:color="auto"/>
      </w:divBdr>
    </w:div>
    <w:div w:id="1480221296">
      <w:bodyDiv w:val="1"/>
      <w:marLeft w:val="0"/>
      <w:marRight w:val="0"/>
      <w:marTop w:val="0"/>
      <w:marBottom w:val="0"/>
      <w:divBdr>
        <w:top w:val="none" w:sz="0" w:space="0" w:color="auto"/>
        <w:left w:val="none" w:sz="0" w:space="0" w:color="auto"/>
        <w:bottom w:val="none" w:sz="0" w:space="0" w:color="auto"/>
        <w:right w:val="none" w:sz="0" w:space="0" w:color="auto"/>
      </w:divBdr>
    </w:div>
    <w:div w:id="1483697002">
      <w:bodyDiv w:val="1"/>
      <w:marLeft w:val="0"/>
      <w:marRight w:val="0"/>
      <w:marTop w:val="0"/>
      <w:marBottom w:val="0"/>
      <w:divBdr>
        <w:top w:val="none" w:sz="0" w:space="0" w:color="auto"/>
        <w:left w:val="none" w:sz="0" w:space="0" w:color="auto"/>
        <w:bottom w:val="none" w:sz="0" w:space="0" w:color="auto"/>
        <w:right w:val="none" w:sz="0" w:space="0" w:color="auto"/>
      </w:divBdr>
      <w:divsChild>
        <w:div w:id="841966584">
          <w:marLeft w:val="0"/>
          <w:marRight w:val="0"/>
          <w:marTop w:val="0"/>
          <w:marBottom w:val="0"/>
          <w:divBdr>
            <w:top w:val="none" w:sz="0" w:space="0" w:color="auto"/>
            <w:left w:val="none" w:sz="0" w:space="0" w:color="auto"/>
            <w:bottom w:val="none" w:sz="0" w:space="0" w:color="auto"/>
            <w:right w:val="none" w:sz="0" w:space="0" w:color="auto"/>
          </w:divBdr>
          <w:divsChild>
            <w:div w:id="181749376">
              <w:marLeft w:val="0"/>
              <w:marRight w:val="0"/>
              <w:marTop w:val="0"/>
              <w:marBottom w:val="0"/>
              <w:divBdr>
                <w:top w:val="none" w:sz="0" w:space="0" w:color="auto"/>
                <w:left w:val="none" w:sz="0" w:space="0" w:color="auto"/>
                <w:bottom w:val="none" w:sz="0" w:space="0" w:color="auto"/>
                <w:right w:val="none" w:sz="0" w:space="0" w:color="auto"/>
              </w:divBdr>
              <w:divsChild>
                <w:div w:id="2137140514">
                  <w:marLeft w:val="0"/>
                  <w:marRight w:val="0"/>
                  <w:marTop w:val="0"/>
                  <w:marBottom w:val="0"/>
                  <w:divBdr>
                    <w:top w:val="none" w:sz="0" w:space="0" w:color="auto"/>
                    <w:left w:val="none" w:sz="0" w:space="0" w:color="auto"/>
                    <w:bottom w:val="none" w:sz="0" w:space="0" w:color="auto"/>
                    <w:right w:val="none" w:sz="0" w:space="0" w:color="auto"/>
                  </w:divBdr>
                  <w:divsChild>
                    <w:div w:id="33338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4033226">
      <w:bodyDiv w:val="1"/>
      <w:marLeft w:val="0"/>
      <w:marRight w:val="0"/>
      <w:marTop w:val="0"/>
      <w:marBottom w:val="0"/>
      <w:divBdr>
        <w:top w:val="none" w:sz="0" w:space="0" w:color="auto"/>
        <w:left w:val="none" w:sz="0" w:space="0" w:color="auto"/>
        <w:bottom w:val="none" w:sz="0" w:space="0" w:color="auto"/>
        <w:right w:val="none" w:sz="0" w:space="0" w:color="auto"/>
      </w:divBdr>
    </w:div>
    <w:div w:id="1504659668">
      <w:bodyDiv w:val="1"/>
      <w:marLeft w:val="0"/>
      <w:marRight w:val="0"/>
      <w:marTop w:val="0"/>
      <w:marBottom w:val="0"/>
      <w:divBdr>
        <w:top w:val="none" w:sz="0" w:space="0" w:color="auto"/>
        <w:left w:val="none" w:sz="0" w:space="0" w:color="auto"/>
        <w:bottom w:val="none" w:sz="0" w:space="0" w:color="auto"/>
        <w:right w:val="none" w:sz="0" w:space="0" w:color="auto"/>
      </w:divBdr>
    </w:div>
    <w:div w:id="1508716530">
      <w:bodyDiv w:val="1"/>
      <w:marLeft w:val="0"/>
      <w:marRight w:val="0"/>
      <w:marTop w:val="0"/>
      <w:marBottom w:val="0"/>
      <w:divBdr>
        <w:top w:val="none" w:sz="0" w:space="0" w:color="auto"/>
        <w:left w:val="none" w:sz="0" w:space="0" w:color="auto"/>
        <w:bottom w:val="none" w:sz="0" w:space="0" w:color="auto"/>
        <w:right w:val="none" w:sz="0" w:space="0" w:color="auto"/>
      </w:divBdr>
    </w:div>
    <w:div w:id="1510754477">
      <w:bodyDiv w:val="1"/>
      <w:marLeft w:val="0"/>
      <w:marRight w:val="0"/>
      <w:marTop w:val="0"/>
      <w:marBottom w:val="0"/>
      <w:divBdr>
        <w:top w:val="none" w:sz="0" w:space="0" w:color="auto"/>
        <w:left w:val="none" w:sz="0" w:space="0" w:color="auto"/>
        <w:bottom w:val="none" w:sz="0" w:space="0" w:color="auto"/>
        <w:right w:val="none" w:sz="0" w:space="0" w:color="auto"/>
      </w:divBdr>
      <w:divsChild>
        <w:div w:id="328025465">
          <w:marLeft w:val="0"/>
          <w:marRight w:val="0"/>
          <w:marTop w:val="0"/>
          <w:marBottom w:val="0"/>
          <w:divBdr>
            <w:top w:val="none" w:sz="0" w:space="0" w:color="auto"/>
            <w:left w:val="none" w:sz="0" w:space="0" w:color="auto"/>
            <w:bottom w:val="none" w:sz="0" w:space="0" w:color="auto"/>
            <w:right w:val="none" w:sz="0" w:space="0" w:color="auto"/>
          </w:divBdr>
          <w:divsChild>
            <w:div w:id="656033420">
              <w:marLeft w:val="0"/>
              <w:marRight w:val="0"/>
              <w:marTop w:val="0"/>
              <w:marBottom w:val="0"/>
              <w:divBdr>
                <w:top w:val="none" w:sz="0" w:space="0" w:color="auto"/>
                <w:left w:val="none" w:sz="0" w:space="0" w:color="auto"/>
                <w:bottom w:val="none" w:sz="0" w:space="0" w:color="auto"/>
                <w:right w:val="none" w:sz="0" w:space="0" w:color="auto"/>
              </w:divBdr>
              <w:divsChild>
                <w:div w:id="1030030477">
                  <w:marLeft w:val="0"/>
                  <w:marRight w:val="0"/>
                  <w:marTop w:val="0"/>
                  <w:marBottom w:val="0"/>
                  <w:divBdr>
                    <w:top w:val="none" w:sz="0" w:space="0" w:color="auto"/>
                    <w:left w:val="none" w:sz="0" w:space="0" w:color="auto"/>
                    <w:bottom w:val="none" w:sz="0" w:space="0" w:color="auto"/>
                    <w:right w:val="none" w:sz="0" w:space="0" w:color="auto"/>
                  </w:divBdr>
                  <w:divsChild>
                    <w:div w:id="110908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518643">
      <w:bodyDiv w:val="1"/>
      <w:marLeft w:val="0"/>
      <w:marRight w:val="0"/>
      <w:marTop w:val="0"/>
      <w:marBottom w:val="0"/>
      <w:divBdr>
        <w:top w:val="none" w:sz="0" w:space="0" w:color="auto"/>
        <w:left w:val="none" w:sz="0" w:space="0" w:color="auto"/>
        <w:bottom w:val="none" w:sz="0" w:space="0" w:color="auto"/>
        <w:right w:val="none" w:sz="0" w:space="0" w:color="auto"/>
      </w:divBdr>
      <w:divsChild>
        <w:div w:id="729427156">
          <w:marLeft w:val="0"/>
          <w:marRight w:val="0"/>
          <w:marTop w:val="0"/>
          <w:marBottom w:val="0"/>
          <w:divBdr>
            <w:top w:val="none" w:sz="0" w:space="0" w:color="auto"/>
            <w:left w:val="none" w:sz="0" w:space="0" w:color="auto"/>
            <w:bottom w:val="none" w:sz="0" w:space="0" w:color="auto"/>
            <w:right w:val="none" w:sz="0" w:space="0" w:color="auto"/>
          </w:divBdr>
          <w:divsChild>
            <w:div w:id="1125999981">
              <w:marLeft w:val="0"/>
              <w:marRight w:val="0"/>
              <w:marTop w:val="0"/>
              <w:marBottom w:val="0"/>
              <w:divBdr>
                <w:top w:val="none" w:sz="0" w:space="0" w:color="auto"/>
                <w:left w:val="none" w:sz="0" w:space="0" w:color="auto"/>
                <w:bottom w:val="none" w:sz="0" w:space="0" w:color="auto"/>
                <w:right w:val="none" w:sz="0" w:space="0" w:color="auto"/>
              </w:divBdr>
              <w:divsChild>
                <w:div w:id="179273198">
                  <w:marLeft w:val="0"/>
                  <w:marRight w:val="0"/>
                  <w:marTop w:val="0"/>
                  <w:marBottom w:val="0"/>
                  <w:divBdr>
                    <w:top w:val="none" w:sz="0" w:space="0" w:color="auto"/>
                    <w:left w:val="none" w:sz="0" w:space="0" w:color="auto"/>
                    <w:bottom w:val="none" w:sz="0" w:space="0" w:color="auto"/>
                    <w:right w:val="none" w:sz="0" w:space="0" w:color="auto"/>
                  </w:divBdr>
                  <w:divsChild>
                    <w:div w:id="33792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768082">
      <w:bodyDiv w:val="1"/>
      <w:marLeft w:val="0"/>
      <w:marRight w:val="0"/>
      <w:marTop w:val="0"/>
      <w:marBottom w:val="0"/>
      <w:divBdr>
        <w:top w:val="none" w:sz="0" w:space="0" w:color="auto"/>
        <w:left w:val="none" w:sz="0" w:space="0" w:color="auto"/>
        <w:bottom w:val="none" w:sz="0" w:space="0" w:color="auto"/>
        <w:right w:val="none" w:sz="0" w:space="0" w:color="auto"/>
      </w:divBdr>
    </w:div>
    <w:div w:id="1534223023">
      <w:bodyDiv w:val="1"/>
      <w:marLeft w:val="0"/>
      <w:marRight w:val="0"/>
      <w:marTop w:val="0"/>
      <w:marBottom w:val="0"/>
      <w:divBdr>
        <w:top w:val="none" w:sz="0" w:space="0" w:color="auto"/>
        <w:left w:val="none" w:sz="0" w:space="0" w:color="auto"/>
        <w:bottom w:val="none" w:sz="0" w:space="0" w:color="auto"/>
        <w:right w:val="none" w:sz="0" w:space="0" w:color="auto"/>
      </w:divBdr>
      <w:divsChild>
        <w:div w:id="1491363699">
          <w:marLeft w:val="0"/>
          <w:marRight w:val="0"/>
          <w:marTop w:val="0"/>
          <w:marBottom w:val="0"/>
          <w:divBdr>
            <w:top w:val="none" w:sz="0" w:space="0" w:color="auto"/>
            <w:left w:val="none" w:sz="0" w:space="0" w:color="auto"/>
            <w:bottom w:val="none" w:sz="0" w:space="0" w:color="auto"/>
            <w:right w:val="none" w:sz="0" w:space="0" w:color="auto"/>
          </w:divBdr>
          <w:divsChild>
            <w:div w:id="1272588073">
              <w:marLeft w:val="0"/>
              <w:marRight w:val="0"/>
              <w:marTop w:val="0"/>
              <w:marBottom w:val="0"/>
              <w:divBdr>
                <w:top w:val="none" w:sz="0" w:space="0" w:color="auto"/>
                <w:left w:val="none" w:sz="0" w:space="0" w:color="auto"/>
                <w:bottom w:val="none" w:sz="0" w:space="0" w:color="auto"/>
                <w:right w:val="none" w:sz="0" w:space="0" w:color="auto"/>
              </w:divBdr>
              <w:divsChild>
                <w:div w:id="782506074">
                  <w:marLeft w:val="0"/>
                  <w:marRight w:val="0"/>
                  <w:marTop w:val="0"/>
                  <w:marBottom w:val="0"/>
                  <w:divBdr>
                    <w:top w:val="none" w:sz="0" w:space="0" w:color="auto"/>
                    <w:left w:val="none" w:sz="0" w:space="0" w:color="auto"/>
                    <w:bottom w:val="none" w:sz="0" w:space="0" w:color="auto"/>
                    <w:right w:val="none" w:sz="0" w:space="0" w:color="auto"/>
                  </w:divBdr>
                  <w:divsChild>
                    <w:div w:id="108024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5728915">
      <w:bodyDiv w:val="1"/>
      <w:marLeft w:val="0"/>
      <w:marRight w:val="0"/>
      <w:marTop w:val="0"/>
      <w:marBottom w:val="0"/>
      <w:divBdr>
        <w:top w:val="none" w:sz="0" w:space="0" w:color="auto"/>
        <w:left w:val="none" w:sz="0" w:space="0" w:color="auto"/>
        <w:bottom w:val="none" w:sz="0" w:space="0" w:color="auto"/>
        <w:right w:val="none" w:sz="0" w:space="0" w:color="auto"/>
      </w:divBdr>
    </w:div>
    <w:div w:id="1538853503">
      <w:bodyDiv w:val="1"/>
      <w:marLeft w:val="0"/>
      <w:marRight w:val="0"/>
      <w:marTop w:val="0"/>
      <w:marBottom w:val="0"/>
      <w:divBdr>
        <w:top w:val="none" w:sz="0" w:space="0" w:color="auto"/>
        <w:left w:val="none" w:sz="0" w:space="0" w:color="auto"/>
        <w:bottom w:val="none" w:sz="0" w:space="0" w:color="auto"/>
        <w:right w:val="none" w:sz="0" w:space="0" w:color="auto"/>
      </w:divBdr>
    </w:div>
    <w:div w:id="1539395524">
      <w:bodyDiv w:val="1"/>
      <w:marLeft w:val="0"/>
      <w:marRight w:val="0"/>
      <w:marTop w:val="0"/>
      <w:marBottom w:val="0"/>
      <w:divBdr>
        <w:top w:val="none" w:sz="0" w:space="0" w:color="auto"/>
        <w:left w:val="none" w:sz="0" w:space="0" w:color="auto"/>
        <w:bottom w:val="none" w:sz="0" w:space="0" w:color="auto"/>
        <w:right w:val="none" w:sz="0" w:space="0" w:color="auto"/>
      </w:divBdr>
      <w:divsChild>
        <w:div w:id="504051415">
          <w:marLeft w:val="0"/>
          <w:marRight w:val="0"/>
          <w:marTop w:val="0"/>
          <w:marBottom w:val="0"/>
          <w:divBdr>
            <w:top w:val="none" w:sz="0" w:space="0" w:color="auto"/>
            <w:left w:val="none" w:sz="0" w:space="0" w:color="auto"/>
            <w:bottom w:val="none" w:sz="0" w:space="0" w:color="auto"/>
            <w:right w:val="none" w:sz="0" w:space="0" w:color="auto"/>
          </w:divBdr>
          <w:divsChild>
            <w:div w:id="385489335">
              <w:marLeft w:val="0"/>
              <w:marRight w:val="0"/>
              <w:marTop w:val="0"/>
              <w:marBottom w:val="0"/>
              <w:divBdr>
                <w:top w:val="none" w:sz="0" w:space="0" w:color="auto"/>
                <w:left w:val="none" w:sz="0" w:space="0" w:color="auto"/>
                <w:bottom w:val="none" w:sz="0" w:space="0" w:color="auto"/>
                <w:right w:val="none" w:sz="0" w:space="0" w:color="auto"/>
              </w:divBdr>
              <w:divsChild>
                <w:div w:id="1979530665">
                  <w:marLeft w:val="0"/>
                  <w:marRight w:val="0"/>
                  <w:marTop w:val="0"/>
                  <w:marBottom w:val="0"/>
                  <w:divBdr>
                    <w:top w:val="none" w:sz="0" w:space="0" w:color="auto"/>
                    <w:left w:val="none" w:sz="0" w:space="0" w:color="auto"/>
                    <w:bottom w:val="none" w:sz="0" w:space="0" w:color="auto"/>
                    <w:right w:val="none" w:sz="0" w:space="0" w:color="auto"/>
                  </w:divBdr>
                  <w:divsChild>
                    <w:div w:id="117040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165249">
      <w:bodyDiv w:val="1"/>
      <w:marLeft w:val="0"/>
      <w:marRight w:val="0"/>
      <w:marTop w:val="0"/>
      <w:marBottom w:val="0"/>
      <w:divBdr>
        <w:top w:val="none" w:sz="0" w:space="0" w:color="auto"/>
        <w:left w:val="none" w:sz="0" w:space="0" w:color="auto"/>
        <w:bottom w:val="none" w:sz="0" w:space="0" w:color="auto"/>
        <w:right w:val="none" w:sz="0" w:space="0" w:color="auto"/>
      </w:divBdr>
    </w:div>
    <w:div w:id="1542474046">
      <w:bodyDiv w:val="1"/>
      <w:marLeft w:val="0"/>
      <w:marRight w:val="0"/>
      <w:marTop w:val="0"/>
      <w:marBottom w:val="0"/>
      <w:divBdr>
        <w:top w:val="none" w:sz="0" w:space="0" w:color="auto"/>
        <w:left w:val="none" w:sz="0" w:space="0" w:color="auto"/>
        <w:bottom w:val="none" w:sz="0" w:space="0" w:color="auto"/>
        <w:right w:val="none" w:sz="0" w:space="0" w:color="auto"/>
      </w:divBdr>
      <w:divsChild>
        <w:div w:id="1724283044">
          <w:marLeft w:val="0"/>
          <w:marRight w:val="0"/>
          <w:marTop w:val="0"/>
          <w:marBottom w:val="0"/>
          <w:divBdr>
            <w:top w:val="none" w:sz="0" w:space="0" w:color="auto"/>
            <w:left w:val="none" w:sz="0" w:space="0" w:color="auto"/>
            <w:bottom w:val="none" w:sz="0" w:space="0" w:color="auto"/>
            <w:right w:val="none" w:sz="0" w:space="0" w:color="auto"/>
          </w:divBdr>
          <w:divsChild>
            <w:div w:id="1766729994">
              <w:marLeft w:val="0"/>
              <w:marRight w:val="0"/>
              <w:marTop w:val="0"/>
              <w:marBottom w:val="0"/>
              <w:divBdr>
                <w:top w:val="none" w:sz="0" w:space="0" w:color="auto"/>
                <w:left w:val="none" w:sz="0" w:space="0" w:color="auto"/>
                <w:bottom w:val="none" w:sz="0" w:space="0" w:color="auto"/>
                <w:right w:val="none" w:sz="0" w:space="0" w:color="auto"/>
              </w:divBdr>
              <w:divsChild>
                <w:div w:id="811991083">
                  <w:marLeft w:val="0"/>
                  <w:marRight w:val="0"/>
                  <w:marTop w:val="0"/>
                  <w:marBottom w:val="0"/>
                  <w:divBdr>
                    <w:top w:val="none" w:sz="0" w:space="0" w:color="auto"/>
                    <w:left w:val="none" w:sz="0" w:space="0" w:color="auto"/>
                    <w:bottom w:val="none" w:sz="0" w:space="0" w:color="auto"/>
                    <w:right w:val="none" w:sz="0" w:space="0" w:color="auto"/>
                  </w:divBdr>
                  <w:divsChild>
                    <w:div w:id="93142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2419355">
      <w:bodyDiv w:val="1"/>
      <w:marLeft w:val="0"/>
      <w:marRight w:val="0"/>
      <w:marTop w:val="0"/>
      <w:marBottom w:val="0"/>
      <w:divBdr>
        <w:top w:val="none" w:sz="0" w:space="0" w:color="auto"/>
        <w:left w:val="none" w:sz="0" w:space="0" w:color="auto"/>
        <w:bottom w:val="none" w:sz="0" w:space="0" w:color="auto"/>
        <w:right w:val="none" w:sz="0" w:space="0" w:color="auto"/>
      </w:divBdr>
    </w:div>
    <w:div w:id="1556349927">
      <w:bodyDiv w:val="1"/>
      <w:marLeft w:val="0"/>
      <w:marRight w:val="0"/>
      <w:marTop w:val="0"/>
      <w:marBottom w:val="0"/>
      <w:divBdr>
        <w:top w:val="none" w:sz="0" w:space="0" w:color="auto"/>
        <w:left w:val="none" w:sz="0" w:space="0" w:color="auto"/>
        <w:bottom w:val="none" w:sz="0" w:space="0" w:color="auto"/>
        <w:right w:val="none" w:sz="0" w:space="0" w:color="auto"/>
      </w:divBdr>
    </w:div>
    <w:div w:id="1570923854">
      <w:bodyDiv w:val="1"/>
      <w:marLeft w:val="0"/>
      <w:marRight w:val="0"/>
      <w:marTop w:val="0"/>
      <w:marBottom w:val="0"/>
      <w:divBdr>
        <w:top w:val="none" w:sz="0" w:space="0" w:color="auto"/>
        <w:left w:val="none" w:sz="0" w:space="0" w:color="auto"/>
        <w:bottom w:val="none" w:sz="0" w:space="0" w:color="auto"/>
        <w:right w:val="none" w:sz="0" w:space="0" w:color="auto"/>
      </w:divBdr>
    </w:div>
    <w:div w:id="1573471606">
      <w:bodyDiv w:val="1"/>
      <w:marLeft w:val="0"/>
      <w:marRight w:val="0"/>
      <w:marTop w:val="0"/>
      <w:marBottom w:val="0"/>
      <w:divBdr>
        <w:top w:val="none" w:sz="0" w:space="0" w:color="auto"/>
        <w:left w:val="none" w:sz="0" w:space="0" w:color="auto"/>
        <w:bottom w:val="none" w:sz="0" w:space="0" w:color="auto"/>
        <w:right w:val="none" w:sz="0" w:space="0" w:color="auto"/>
      </w:divBdr>
    </w:div>
    <w:div w:id="1580216075">
      <w:bodyDiv w:val="1"/>
      <w:marLeft w:val="0"/>
      <w:marRight w:val="0"/>
      <w:marTop w:val="0"/>
      <w:marBottom w:val="0"/>
      <w:divBdr>
        <w:top w:val="none" w:sz="0" w:space="0" w:color="auto"/>
        <w:left w:val="none" w:sz="0" w:space="0" w:color="auto"/>
        <w:bottom w:val="none" w:sz="0" w:space="0" w:color="auto"/>
        <w:right w:val="none" w:sz="0" w:space="0" w:color="auto"/>
      </w:divBdr>
      <w:divsChild>
        <w:div w:id="577061161">
          <w:marLeft w:val="0"/>
          <w:marRight w:val="0"/>
          <w:marTop w:val="0"/>
          <w:marBottom w:val="0"/>
          <w:divBdr>
            <w:top w:val="none" w:sz="0" w:space="0" w:color="auto"/>
            <w:left w:val="none" w:sz="0" w:space="0" w:color="auto"/>
            <w:bottom w:val="none" w:sz="0" w:space="0" w:color="auto"/>
            <w:right w:val="none" w:sz="0" w:space="0" w:color="auto"/>
          </w:divBdr>
          <w:divsChild>
            <w:div w:id="1356268732">
              <w:marLeft w:val="0"/>
              <w:marRight w:val="0"/>
              <w:marTop w:val="0"/>
              <w:marBottom w:val="0"/>
              <w:divBdr>
                <w:top w:val="none" w:sz="0" w:space="0" w:color="auto"/>
                <w:left w:val="none" w:sz="0" w:space="0" w:color="auto"/>
                <w:bottom w:val="none" w:sz="0" w:space="0" w:color="auto"/>
                <w:right w:val="none" w:sz="0" w:space="0" w:color="auto"/>
              </w:divBdr>
              <w:divsChild>
                <w:div w:id="275454536">
                  <w:marLeft w:val="0"/>
                  <w:marRight w:val="0"/>
                  <w:marTop w:val="0"/>
                  <w:marBottom w:val="0"/>
                  <w:divBdr>
                    <w:top w:val="none" w:sz="0" w:space="0" w:color="auto"/>
                    <w:left w:val="none" w:sz="0" w:space="0" w:color="auto"/>
                    <w:bottom w:val="none" w:sz="0" w:space="0" w:color="auto"/>
                    <w:right w:val="none" w:sz="0" w:space="0" w:color="auto"/>
                  </w:divBdr>
                  <w:divsChild>
                    <w:div w:id="776410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692408">
      <w:bodyDiv w:val="1"/>
      <w:marLeft w:val="0"/>
      <w:marRight w:val="0"/>
      <w:marTop w:val="0"/>
      <w:marBottom w:val="0"/>
      <w:divBdr>
        <w:top w:val="none" w:sz="0" w:space="0" w:color="auto"/>
        <w:left w:val="none" w:sz="0" w:space="0" w:color="auto"/>
        <w:bottom w:val="none" w:sz="0" w:space="0" w:color="auto"/>
        <w:right w:val="none" w:sz="0" w:space="0" w:color="auto"/>
      </w:divBdr>
      <w:divsChild>
        <w:div w:id="1123618633">
          <w:marLeft w:val="0"/>
          <w:marRight w:val="0"/>
          <w:marTop w:val="0"/>
          <w:marBottom w:val="0"/>
          <w:divBdr>
            <w:top w:val="none" w:sz="0" w:space="0" w:color="auto"/>
            <w:left w:val="none" w:sz="0" w:space="0" w:color="auto"/>
            <w:bottom w:val="none" w:sz="0" w:space="0" w:color="auto"/>
            <w:right w:val="none" w:sz="0" w:space="0" w:color="auto"/>
          </w:divBdr>
          <w:divsChild>
            <w:div w:id="1250120161">
              <w:marLeft w:val="0"/>
              <w:marRight w:val="0"/>
              <w:marTop w:val="0"/>
              <w:marBottom w:val="0"/>
              <w:divBdr>
                <w:top w:val="none" w:sz="0" w:space="0" w:color="auto"/>
                <w:left w:val="none" w:sz="0" w:space="0" w:color="auto"/>
                <w:bottom w:val="none" w:sz="0" w:space="0" w:color="auto"/>
                <w:right w:val="none" w:sz="0" w:space="0" w:color="auto"/>
              </w:divBdr>
              <w:divsChild>
                <w:div w:id="114253459">
                  <w:marLeft w:val="0"/>
                  <w:marRight w:val="0"/>
                  <w:marTop w:val="0"/>
                  <w:marBottom w:val="0"/>
                  <w:divBdr>
                    <w:top w:val="none" w:sz="0" w:space="0" w:color="auto"/>
                    <w:left w:val="none" w:sz="0" w:space="0" w:color="auto"/>
                    <w:bottom w:val="none" w:sz="0" w:space="0" w:color="auto"/>
                    <w:right w:val="none" w:sz="0" w:space="0" w:color="auto"/>
                  </w:divBdr>
                  <w:divsChild>
                    <w:div w:id="145832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2808886">
      <w:bodyDiv w:val="1"/>
      <w:marLeft w:val="0"/>
      <w:marRight w:val="0"/>
      <w:marTop w:val="0"/>
      <w:marBottom w:val="0"/>
      <w:divBdr>
        <w:top w:val="none" w:sz="0" w:space="0" w:color="auto"/>
        <w:left w:val="none" w:sz="0" w:space="0" w:color="auto"/>
        <w:bottom w:val="none" w:sz="0" w:space="0" w:color="auto"/>
        <w:right w:val="none" w:sz="0" w:space="0" w:color="auto"/>
      </w:divBdr>
      <w:divsChild>
        <w:div w:id="1421029272">
          <w:marLeft w:val="0"/>
          <w:marRight w:val="0"/>
          <w:marTop w:val="0"/>
          <w:marBottom w:val="0"/>
          <w:divBdr>
            <w:top w:val="none" w:sz="0" w:space="0" w:color="auto"/>
            <w:left w:val="none" w:sz="0" w:space="0" w:color="auto"/>
            <w:bottom w:val="none" w:sz="0" w:space="0" w:color="auto"/>
            <w:right w:val="none" w:sz="0" w:space="0" w:color="auto"/>
          </w:divBdr>
          <w:divsChild>
            <w:div w:id="1259295448">
              <w:marLeft w:val="0"/>
              <w:marRight w:val="0"/>
              <w:marTop w:val="0"/>
              <w:marBottom w:val="0"/>
              <w:divBdr>
                <w:top w:val="none" w:sz="0" w:space="0" w:color="auto"/>
                <w:left w:val="none" w:sz="0" w:space="0" w:color="auto"/>
                <w:bottom w:val="none" w:sz="0" w:space="0" w:color="auto"/>
                <w:right w:val="none" w:sz="0" w:space="0" w:color="auto"/>
              </w:divBdr>
              <w:divsChild>
                <w:div w:id="1264921058">
                  <w:marLeft w:val="0"/>
                  <w:marRight w:val="0"/>
                  <w:marTop w:val="0"/>
                  <w:marBottom w:val="0"/>
                  <w:divBdr>
                    <w:top w:val="none" w:sz="0" w:space="0" w:color="auto"/>
                    <w:left w:val="none" w:sz="0" w:space="0" w:color="auto"/>
                    <w:bottom w:val="none" w:sz="0" w:space="0" w:color="auto"/>
                    <w:right w:val="none" w:sz="0" w:space="0" w:color="auto"/>
                  </w:divBdr>
                  <w:divsChild>
                    <w:div w:id="199047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843862">
      <w:bodyDiv w:val="1"/>
      <w:marLeft w:val="0"/>
      <w:marRight w:val="0"/>
      <w:marTop w:val="0"/>
      <w:marBottom w:val="0"/>
      <w:divBdr>
        <w:top w:val="none" w:sz="0" w:space="0" w:color="auto"/>
        <w:left w:val="none" w:sz="0" w:space="0" w:color="auto"/>
        <w:bottom w:val="none" w:sz="0" w:space="0" w:color="auto"/>
        <w:right w:val="none" w:sz="0" w:space="0" w:color="auto"/>
      </w:divBdr>
    </w:div>
    <w:div w:id="1618442789">
      <w:bodyDiv w:val="1"/>
      <w:marLeft w:val="0"/>
      <w:marRight w:val="0"/>
      <w:marTop w:val="0"/>
      <w:marBottom w:val="0"/>
      <w:divBdr>
        <w:top w:val="none" w:sz="0" w:space="0" w:color="auto"/>
        <w:left w:val="none" w:sz="0" w:space="0" w:color="auto"/>
        <w:bottom w:val="none" w:sz="0" w:space="0" w:color="auto"/>
        <w:right w:val="none" w:sz="0" w:space="0" w:color="auto"/>
      </w:divBdr>
      <w:divsChild>
        <w:div w:id="30806069">
          <w:marLeft w:val="0"/>
          <w:marRight w:val="0"/>
          <w:marTop w:val="0"/>
          <w:marBottom w:val="0"/>
          <w:divBdr>
            <w:top w:val="none" w:sz="0" w:space="0" w:color="auto"/>
            <w:left w:val="none" w:sz="0" w:space="0" w:color="auto"/>
            <w:bottom w:val="none" w:sz="0" w:space="0" w:color="auto"/>
            <w:right w:val="none" w:sz="0" w:space="0" w:color="auto"/>
          </w:divBdr>
          <w:divsChild>
            <w:div w:id="917444333">
              <w:marLeft w:val="0"/>
              <w:marRight w:val="0"/>
              <w:marTop w:val="0"/>
              <w:marBottom w:val="0"/>
              <w:divBdr>
                <w:top w:val="none" w:sz="0" w:space="0" w:color="auto"/>
                <w:left w:val="none" w:sz="0" w:space="0" w:color="auto"/>
                <w:bottom w:val="none" w:sz="0" w:space="0" w:color="auto"/>
                <w:right w:val="none" w:sz="0" w:space="0" w:color="auto"/>
              </w:divBdr>
              <w:divsChild>
                <w:div w:id="371883642">
                  <w:marLeft w:val="0"/>
                  <w:marRight w:val="0"/>
                  <w:marTop w:val="0"/>
                  <w:marBottom w:val="0"/>
                  <w:divBdr>
                    <w:top w:val="none" w:sz="0" w:space="0" w:color="auto"/>
                    <w:left w:val="none" w:sz="0" w:space="0" w:color="auto"/>
                    <w:bottom w:val="none" w:sz="0" w:space="0" w:color="auto"/>
                    <w:right w:val="none" w:sz="0" w:space="0" w:color="auto"/>
                  </w:divBdr>
                  <w:divsChild>
                    <w:div w:id="187769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754419">
      <w:bodyDiv w:val="1"/>
      <w:marLeft w:val="0"/>
      <w:marRight w:val="0"/>
      <w:marTop w:val="0"/>
      <w:marBottom w:val="0"/>
      <w:divBdr>
        <w:top w:val="none" w:sz="0" w:space="0" w:color="auto"/>
        <w:left w:val="none" w:sz="0" w:space="0" w:color="auto"/>
        <w:bottom w:val="none" w:sz="0" w:space="0" w:color="auto"/>
        <w:right w:val="none" w:sz="0" w:space="0" w:color="auto"/>
      </w:divBdr>
    </w:div>
    <w:div w:id="1629815764">
      <w:bodyDiv w:val="1"/>
      <w:marLeft w:val="0"/>
      <w:marRight w:val="0"/>
      <w:marTop w:val="0"/>
      <w:marBottom w:val="0"/>
      <w:divBdr>
        <w:top w:val="none" w:sz="0" w:space="0" w:color="auto"/>
        <w:left w:val="none" w:sz="0" w:space="0" w:color="auto"/>
        <w:bottom w:val="none" w:sz="0" w:space="0" w:color="auto"/>
        <w:right w:val="none" w:sz="0" w:space="0" w:color="auto"/>
      </w:divBdr>
      <w:divsChild>
        <w:div w:id="709188300">
          <w:marLeft w:val="0"/>
          <w:marRight w:val="0"/>
          <w:marTop w:val="0"/>
          <w:marBottom w:val="0"/>
          <w:divBdr>
            <w:top w:val="none" w:sz="0" w:space="0" w:color="auto"/>
            <w:left w:val="none" w:sz="0" w:space="0" w:color="auto"/>
            <w:bottom w:val="none" w:sz="0" w:space="0" w:color="auto"/>
            <w:right w:val="none" w:sz="0" w:space="0" w:color="auto"/>
          </w:divBdr>
          <w:divsChild>
            <w:div w:id="1810122438">
              <w:marLeft w:val="0"/>
              <w:marRight w:val="0"/>
              <w:marTop w:val="0"/>
              <w:marBottom w:val="0"/>
              <w:divBdr>
                <w:top w:val="none" w:sz="0" w:space="0" w:color="auto"/>
                <w:left w:val="none" w:sz="0" w:space="0" w:color="auto"/>
                <w:bottom w:val="none" w:sz="0" w:space="0" w:color="auto"/>
                <w:right w:val="none" w:sz="0" w:space="0" w:color="auto"/>
              </w:divBdr>
              <w:divsChild>
                <w:div w:id="1585527121">
                  <w:marLeft w:val="0"/>
                  <w:marRight w:val="0"/>
                  <w:marTop w:val="0"/>
                  <w:marBottom w:val="0"/>
                  <w:divBdr>
                    <w:top w:val="none" w:sz="0" w:space="0" w:color="auto"/>
                    <w:left w:val="none" w:sz="0" w:space="0" w:color="auto"/>
                    <w:bottom w:val="none" w:sz="0" w:space="0" w:color="auto"/>
                    <w:right w:val="none" w:sz="0" w:space="0" w:color="auto"/>
                  </w:divBdr>
                  <w:divsChild>
                    <w:div w:id="149811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7298032">
      <w:bodyDiv w:val="1"/>
      <w:marLeft w:val="0"/>
      <w:marRight w:val="0"/>
      <w:marTop w:val="0"/>
      <w:marBottom w:val="0"/>
      <w:divBdr>
        <w:top w:val="none" w:sz="0" w:space="0" w:color="auto"/>
        <w:left w:val="none" w:sz="0" w:space="0" w:color="auto"/>
        <w:bottom w:val="none" w:sz="0" w:space="0" w:color="auto"/>
        <w:right w:val="none" w:sz="0" w:space="0" w:color="auto"/>
      </w:divBdr>
    </w:div>
    <w:div w:id="1638801523">
      <w:bodyDiv w:val="1"/>
      <w:marLeft w:val="0"/>
      <w:marRight w:val="0"/>
      <w:marTop w:val="0"/>
      <w:marBottom w:val="0"/>
      <w:divBdr>
        <w:top w:val="none" w:sz="0" w:space="0" w:color="auto"/>
        <w:left w:val="none" w:sz="0" w:space="0" w:color="auto"/>
        <w:bottom w:val="none" w:sz="0" w:space="0" w:color="auto"/>
        <w:right w:val="none" w:sz="0" w:space="0" w:color="auto"/>
      </w:divBdr>
      <w:divsChild>
        <w:div w:id="1689672623">
          <w:marLeft w:val="0"/>
          <w:marRight w:val="0"/>
          <w:marTop w:val="0"/>
          <w:marBottom w:val="0"/>
          <w:divBdr>
            <w:top w:val="none" w:sz="0" w:space="0" w:color="auto"/>
            <w:left w:val="none" w:sz="0" w:space="0" w:color="auto"/>
            <w:bottom w:val="none" w:sz="0" w:space="0" w:color="auto"/>
            <w:right w:val="none" w:sz="0" w:space="0" w:color="auto"/>
          </w:divBdr>
          <w:divsChild>
            <w:div w:id="209264151">
              <w:marLeft w:val="0"/>
              <w:marRight w:val="0"/>
              <w:marTop w:val="0"/>
              <w:marBottom w:val="0"/>
              <w:divBdr>
                <w:top w:val="none" w:sz="0" w:space="0" w:color="auto"/>
                <w:left w:val="none" w:sz="0" w:space="0" w:color="auto"/>
                <w:bottom w:val="none" w:sz="0" w:space="0" w:color="auto"/>
                <w:right w:val="none" w:sz="0" w:space="0" w:color="auto"/>
              </w:divBdr>
              <w:divsChild>
                <w:div w:id="1258951134">
                  <w:marLeft w:val="0"/>
                  <w:marRight w:val="0"/>
                  <w:marTop w:val="0"/>
                  <w:marBottom w:val="0"/>
                  <w:divBdr>
                    <w:top w:val="none" w:sz="0" w:space="0" w:color="auto"/>
                    <w:left w:val="none" w:sz="0" w:space="0" w:color="auto"/>
                    <w:bottom w:val="none" w:sz="0" w:space="0" w:color="auto"/>
                    <w:right w:val="none" w:sz="0" w:space="0" w:color="auto"/>
                  </w:divBdr>
                  <w:divsChild>
                    <w:div w:id="153776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867135">
      <w:bodyDiv w:val="1"/>
      <w:marLeft w:val="0"/>
      <w:marRight w:val="0"/>
      <w:marTop w:val="0"/>
      <w:marBottom w:val="0"/>
      <w:divBdr>
        <w:top w:val="none" w:sz="0" w:space="0" w:color="auto"/>
        <w:left w:val="none" w:sz="0" w:space="0" w:color="auto"/>
        <w:bottom w:val="none" w:sz="0" w:space="0" w:color="auto"/>
        <w:right w:val="none" w:sz="0" w:space="0" w:color="auto"/>
      </w:divBdr>
      <w:divsChild>
        <w:div w:id="1945183874">
          <w:marLeft w:val="0"/>
          <w:marRight w:val="0"/>
          <w:marTop w:val="0"/>
          <w:marBottom w:val="0"/>
          <w:divBdr>
            <w:top w:val="none" w:sz="0" w:space="0" w:color="auto"/>
            <w:left w:val="none" w:sz="0" w:space="0" w:color="auto"/>
            <w:bottom w:val="none" w:sz="0" w:space="0" w:color="auto"/>
            <w:right w:val="none" w:sz="0" w:space="0" w:color="auto"/>
          </w:divBdr>
          <w:divsChild>
            <w:div w:id="1437290758">
              <w:marLeft w:val="0"/>
              <w:marRight w:val="0"/>
              <w:marTop w:val="0"/>
              <w:marBottom w:val="0"/>
              <w:divBdr>
                <w:top w:val="none" w:sz="0" w:space="0" w:color="auto"/>
                <w:left w:val="none" w:sz="0" w:space="0" w:color="auto"/>
                <w:bottom w:val="none" w:sz="0" w:space="0" w:color="auto"/>
                <w:right w:val="none" w:sz="0" w:space="0" w:color="auto"/>
              </w:divBdr>
              <w:divsChild>
                <w:div w:id="332879026">
                  <w:marLeft w:val="0"/>
                  <w:marRight w:val="0"/>
                  <w:marTop w:val="0"/>
                  <w:marBottom w:val="0"/>
                  <w:divBdr>
                    <w:top w:val="none" w:sz="0" w:space="0" w:color="auto"/>
                    <w:left w:val="none" w:sz="0" w:space="0" w:color="auto"/>
                    <w:bottom w:val="none" w:sz="0" w:space="0" w:color="auto"/>
                    <w:right w:val="none" w:sz="0" w:space="0" w:color="auto"/>
                  </w:divBdr>
                  <w:divsChild>
                    <w:div w:id="50675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270929">
      <w:bodyDiv w:val="1"/>
      <w:marLeft w:val="0"/>
      <w:marRight w:val="0"/>
      <w:marTop w:val="0"/>
      <w:marBottom w:val="0"/>
      <w:divBdr>
        <w:top w:val="none" w:sz="0" w:space="0" w:color="auto"/>
        <w:left w:val="none" w:sz="0" w:space="0" w:color="auto"/>
        <w:bottom w:val="none" w:sz="0" w:space="0" w:color="auto"/>
        <w:right w:val="none" w:sz="0" w:space="0" w:color="auto"/>
      </w:divBdr>
      <w:divsChild>
        <w:div w:id="881793819">
          <w:marLeft w:val="0"/>
          <w:marRight w:val="0"/>
          <w:marTop w:val="0"/>
          <w:marBottom w:val="0"/>
          <w:divBdr>
            <w:top w:val="none" w:sz="0" w:space="0" w:color="auto"/>
            <w:left w:val="none" w:sz="0" w:space="0" w:color="auto"/>
            <w:bottom w:val="none" w:sz="0" w:space="0" w:color="auto"/>
            <w:right w:val="none" w:sz="0" w:space="0" w:color="auto"/>
          </w:divBdr>
          <w:divsChild>
            <w:div w:id="2025981026">
              <w:marLeft w:val="0"/>
              <w:marRight w:val="0"/>
              <w:marTop w:val="0"/>
              <w:marBottom w:val="0"/>
              <w:divBdr>
                <w:top w:val="none" w:sz="0" w:space="0" w:color="auto"/>
                <w:left w:val="none" w:sz="0" w:space="0" w:color="auto"/>
                <w:bottom w:val="none" w:sz="0" w:space="0" w:color="auto"/>
                <w:right w:val="none" w:sz="0" w:space="0" w:color="auto"/>
              </w:divBdr>
              <w:divsChild>
                <w:div w:id="1023171897">
                  <w:marLeft w:val="0"/>
                  <w:marRight w:val="0"/>
                  <w:marTop w:val="0"/>
                  <w:marBottom w:val="0"/>
                  <w:divBdr>
                    <w:top w:val="none" w:sz="0" w:space="0" w:color="auto"/>
                    <w:left w:val="none" w:sz="0" w:space="0" w:color="auto"/>
                    <w:bottom w:val="none" w:sz="0" w:space="0" w:color="auto"/>
                    <w:right w:val="none" w:sz="0" w:space="0" w:color="auto"/>
                  </w:divBdr>
                  <w:divsChild>
                    <w:div w:id="205974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1718699">
      <w:bodyDiv w:val="1"/>
      <w:marLeft w:val="0"/>
      <w:marRight w:val="0"/>
      <w:marTop w:val="0"/>
      <w:marBottom w:val="0"/>
      <w:divBdr>
        <w:top w:val="none" w:sz="0" w:space="0" w:color="auto"/>
        <w:left w:val="none" w:sz="0" w:space="0" w:color="auto"/>
        <w:bottom w:val="none" w:sz="0" w:space="0" w:color="auto"/>
        <w:right w:val="none" w:sz="0" w:space="0" w:color="auto"/>
      </w:divBdr>
    </w:div>
    <w:div w:id="1676884849">
      <w:bodyDiv w:val="1"/>
      <w:marLeft w:val="0"/>
      <w:marRight w:val="0"/>
      <w:marTop w:val="0"/>
      <w:marBottom w:val="0"/>
      <w:divBdr>
        <w:top w:val="none" w:sz="0" w:space="0" w:color="auto"/>
        <w:left w:val="none" w:sz="0" w:space="0" w:color="auto"/>
        <w:bottom w:val="none" w:sz="0" w:space="0" w:color="auto"/>
        <w:right w:val="none" w:sz="0" w:space="0" w:color="auto"/>
      </w:divBdr>
      <w:divsChild>
        <w:div w:id="1974863614">
          <w:marLeft w:val="0"/>
          <w:marRight w:val="0"/>
          <w:marTop w:val="0"/>
          <w:marBottom w:val="0"/>
          <w:divBdr>
            <w:top w:val="none" w:sz="0" w:space="0" w:color="auto"/>
            <w:left w:val="none" w:sz="0" w:space="0" w:color="auto"/>
            <w:bottom w:val="none" w:sz="0" w:space="0" w:color="auto"/>
            <w:right w:val="none" w:sz="0" w:space="0" w:color="auto"/>
          </w:divBdr>
          <w:divsChild>
            <w:div w:id="1694182913">
              <w:marLeft w:val="0"/>
              <w:marRight w:val="0"/>
              <w:marTop w:val="0"/>
              <w:marBottom w:val="0"/>
              <w:divBdr>
                <w:top w:val="none" w:sz="0" w:space="0" w:color="auto"/>
                <w:left w:val="none" w:sz="0" w:space="0" w:color="auto"/>
                <w:bottom w:val="none" w:sz="0" w:space="0" w:color="auto"/>
                <w:right w:val="none" w:sz="0" w:space="0" w:color="auto"/>
              </w:divBdr>
            </w:div>
          </w:divsChild>
        </w:div>
        <w:div w:id="948128225">
          <w:marLeft w:val="0"/>
          <w:marRight w:val="0"/>
          <w:marTop w:val="0"/>
          <w:marBottom w:val="0"/>
          <w:divBdr>
            <w:top w:val="none" w:sz="0" w:space="0" w:color="auto"/>
            <w:left w:val="none" w:sz="0" w:space="0" w:color="auto"/>
            <w:bottom w:val="none" w:sz="0" w:space="0" w:color="auto"/>
            <w:right w:val="none" w:sz="0" w:space="0" w:color="auto"/>
          </w:divBdr>
          <w:divsChild>
            <w:div w:id="125082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38365">
      <w:bodyDiv w:val="1"/>
      <w:marLeft w:val="0"/>
      <w:marRight w:val="0"/>
      <w:marTop w:val="0"/>
      <w:marBottom w:val="0"/>
      <w:divBdr>
        <w:top w:val="none" w:sz="0" w:space="0" w:color="auto"/>
        <w:left w:val="none" w:sz="0" w:space="0" w:color="auto"/>
        <w:bottom w:val="none" w:sz="0" w:space="0" w:color="auto"/>
        <w:right w:val="none" w:sz="0" w:space="0" w:color="auto"/>
      </w:divBdr>
      <w:divsChild>
        <w:div w:id="76682341">
          <w:marLeft w:val="0"/>
          <w:marRight w:val="0"/>
          <w:marTop w:val="0"/>
          <w:marBottom w:val="0"/>
          <w:divBdr>
            <w:top w:val="none" w:sz="0" w:space="0" w:color="auto"/>
            <w:left w:val="none" w:sz="0" w:space="0" w:color="auto"/>
            <w:bottom w:val="none" w:sz="0" w:space="0" w:color="auto"/>
            <w:right w:val="none" w:sz="0" w:space="0" w:color="auto"/>
          </w:divBdr>
          <w:divsChild>
            <w:div w:id="326783916">
              <w:marLeft w:val="0"/>
              <w:marRight w:val="0"/>
              <w:marTop w:val="0"/>
              <w:marBottom w:val="0"/>
              <w:divBdr>
                <w:top w:val="none" w:sz="0" w:space="0" w:color="auto"/>
                <w:left w:val="none" w:sz="0" w:space="0" w:color="auto"/>
                <w:bottom w:val="none" w:sz="0" w:space="0" w:color="auto"/>
                <w:right w:val="none" w:sz="0" w:space="0" w:color="auto"/>
              </w:divBdr>
              <w:divsChild>
                <w:div w:id="192429558">
                  <w:marLeft w:val="0"/>
                  <w:marRight w:val="0"/>
                  <w:marTop w:val="0"/>
                  <w:marBottom w:val="0"/>
                  <w:divBdr>
                    <w:top w:val="none" w:sz="0" w:space="0" w:color="auto"/>
                    <w:left w:val="none" w:sz="0" w:space="0" w:color="auto"/>
                    <w:bottom w:val="none" w:sz="0" w:space="0" w:color="auto"/>
                    <w:right w:val="none" w:sz="0" w:space="0" w:color="auto"/>
                  </w:divBdr>
                  <w:divsChild>
                    <w:div w:id="183163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7637346">
      <w:bodyDiv w:val="1"/>
      <w:marLeft w:val="0"/>
      <w:marRight w:val="0"/>
      <w:marTop w:val="0"/>
      <w:marBottom w:val="0"/>
      <w:divBdr>
        <w:top w:val="none" w:sz="0" w:space="0" w:color="auto"/>
        <w:left w:val="none" w:sz="0" w:space="0" w:color="auto"/>
        <w:bottom w:val="none" w:sz="0" w:space="0" w:color="auto"/>
        <w:right w:val="none" w:sz="0" w:space="0" w:color="auto"/>
      </w:divBdr>
      <w:divsChild>
        <w:div w:id="516893321">
          <w:marLeft w:val="0"/>
          <w:marRight w:val="0"/>
          <w:marTop w:val="0"/>
          <w:marBottom w:val="0"/>
          <w:divBdr>
            <w:top w:val="none" w:sz="0" w:space="0" w:color="auto"/>
            <w:left w:val="none" w:sz="0" w:space="0" w:color="auto"/>
            <w:bottom w:val="none" w:sz="0" w:space="0" w:color="auto"/>
            <w:right w:val="none" w:sz="0" w:space="0" w:color="auto"/>
          </w:divBdr>
          <w:divsChild>
            <w:div w:id="1027609215">
              <w:marLeft w:val="0"/>
              <w:marRight w:val="0"/>
              <w:marTop w:val="0"/>
              <w:marBottom w:val="0"/>
              <w:divBdr>
                <w:top w:val="none" w:sz="0" w:space="0" w:color="auto"/>
                <w:left w:val="none" w:sz="0" w:space="0" w:color="auto"/>
                <w:bottom w:val="none" w:sz="0" w:space="0" w:color="auto"/>
                <w:right w:val="none" w:sz="0" w:space="0" w:color="auto"/>
              </w:divBdr>
              <w:divsChild>
                <w:div w:id="61568807">
                  <w:marLeft w:val="0"/>
                  <w:marRight w:val="0"/>
                  <w:marTop w:val="0"/>
                  <w:marBottom w:val="0"/>
                  <w:divBdr>
                    <w:top w:val="none" w:sz="0" w:space="0" w:color="auto"/>
                    <w:left w:val="none" w:sz="0" w:space="0" w:color="auto"/>
                    <w:bottom w:val="none" w:sz="0" w:space="0" w:color="auto"/>
                    <w:right w:val="none" w:sz="0" w:space="0" w:color="auto"/>
                  </w:divBdr>
                  <w:divsChild>
                    <w:div w:id="19293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8018398">
      <w:bodyDiv w:val="1"/>
      <w:marLeft w:val="0"/>
      <w:marRight w:val="0"/>
      <w:marTop w:val="0"/>
      <w:marBottom w:val="0"/>
      <w:divBdr>
        <w:top w:val="none" w:sz="0" w:space="0" w:color="auto"/>
        <w:left w:val="none" w:sz="0" w:space="0" w:color="auto"/>
        <w:bottom w:val="none" w:sz="0" w:space="0" w:color="auto"/>
        <w:right w:val="none" w:sz="0" w:space="0" w:color="auto"/>
      </w:divBdr>
    </w:div>
    <w:div w:id="1702783697">
      <w:bodyDiv w:val="1"/>
      <w:marLeft w:val="0"/>
      <w:marRight w:val="0"/>
      <w:marTop w:val="0"/>
      <w:marBottom w:val="0"/>
      <w:divBdr>
        <w:top w:val="none" w:sz="0" w:space="0" w:color="auto"/>
        <w:left w:val="none" w:sz="0" w:space="0" w:color="auto"/>
        <w:bottom w:val="none" w:sz="0" w:space="0" w:color="auto"/>
        <w:right w:val="none" w:sz="0" w:space="0" w:color="auto"/>
      </w:divBdr>
      <w:divsChild>
        <w:div w:id="1082874579">
          <w:marLeft w:val="0"/>
          <w:marRight w:val="0"/>
          <w:marTop w:val="0"/>
          <w:marBottom w:val="0"/>
          <w:divBdr>
            <w:top w:val="none" w:sz="0" w:space="0" w:color="auto"/>
            <w:left w:val="none" w:sz="0" w:space="0" w:color="auto"/>
            <w:bottom w:val="none" w:sz="0" w:space="0" w:color="auto"/>
            <w:right w:val="none" w:sz="0" w:space="0" w:color="auto"/>
          </w:divBdr>
          <w:divsChild>
            <w:div w:id="1706521927">
              <w:marLeft w:val="0"/>
              <w:marRight w:val="0"/>
              <w:marTop w:val="0"/>
              <w:marBottom w:val="0"/>
              <w:divBdr>
                <w:top w:val="none" w:sz="0" w:space="0" w:color="auto"/>
                <w:left w:val="none" w:sz="0" w:space="0" w:color="auto"/>
                <w:bottom w:val="none" w:sz="0" w:space="0" w:color="auto"/>
                <w:right w:val="none" w:sz="0" w:space="0" w:color="auto"/>
              </w:divBdr>
              <w:divsChild>
                <w:div w:id="770129890">
                  <w:marLeft w:val="0"/>
                  <w:marRight w:val="0"/>
                  <w:marTop w:val="0"/>
                  <w:marBottom w:val="0"/>
                  <w:divBdr>
                    <w:top w:val="none" w:sz="0" w:space="0" w:color="auto"/>
                    <w:left w:val="none" w:sz="0" w:space="0" w:color="auto"/>
                    <w:bottom w:val="none" w:sz="0" w:space="0" w:color="auto"/>
                    <w:right w:val="none" w:sz="0" w:space="0" w:color="auto"/>
                  </w:divBdr>
                  <w:divsChild>
                    <w:div w:id="1020013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0567448">
      <w:bodyDiv w:val="1"/>
      <w:marLeft w:val="0"/>
      <w:marRight w:val="0"/>
      <w:marTop w:val="0"/>
      <w:marBottom w:val="0"/>
      <w:divBdr>
        <w:top w:val="none" w:sz="0" w:space="0" w:color="auto"/>
        <w:left w:val="none" w:sz="0" w:space="0" w:color="auto"/>
        <w:bottom w:val="none" w:sz="0" w:space="0" w:color="auto"/>
        <w:right w:val="none" w:sz="0" w:space="0" w:color="auto"/>
      </w:divBdr>
      <w:divsChild>
        <w:div w:id="2104301238">
          <w:marLeft w:val="0"/>
          <w:marRight w:val="0"/>
          <w:marTop w:val="0"/>
          <w:marBottom w:val="0"/>
          <w:divBdr>
            <w:top w:val="none" w:sz="0" w:space="0" w:color="auto"/>
            <w:left w:val="none" w:sz="0" w:space="0" w:color="auto"/>
            <w:bottom w:val="none" w:sz="0" w:space="0" w:color="auto"/>
            <w:right w:val="none" w:sz="0" w:space="0" w:color="auto"/>
          </w:divBdr>
          <w:divsChild>
            <w:div w:id="160127159">
              <w:marLeft w:val="0"/>
              <w:marRight w:val="0"/>
              <w:marTop w:val="0"/>
              <w:marBottom w:val="0"/>
              <w:divBdr>
                <w:top w:val="none" w:sz="0" w:space="0" w:color="auto"/>
                <w:left w:val="none" w:sz="0" w:space="0" w:color="auto"/>
                <w:bottom w:val="none" w:sz="0" w:space="0" w:color="auto"/>
                <w:right w:val="none" w:sz="0" w:space="0" w:color="auto"/>
              </w:divBdr>
              <w:divsChild>
                <w:div w:id="872813963">
                  <w:marLeft w:val="0"/>
                  <w:marRight w:val="0"/>
                  <w:marTop w:val="0"/>
                  <w:marBottom w:val="0"/>
                  <w:divBdr>
                    <w:top w:val="none" w:sz="0" w:space="0" w:color="auto"/>
                    <w:left w:val="none" w:sz="0" w:space="0" w:color="auto"/>
                    <w:bottom w:val="none" w:sz="0" w:space="0" w:color="auto"/>
                    <w:right w:val="none" w:sz="0" w:space="0" w:color="auto"/>
                  </w:divBdr>
                  <w:divsChild>
                    <w:div w:id="146828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416579">
      <w:bodyDiv w:val="1"/>
      <w:marLeft w:val="0"/>
      <w:marRight w:val="0"/>
      <w:marTop w:val="0"/>
      <w:marBottom w:val="0"/>
      <w:divBdr>
        <w:top w:val="none" w:sz="0" w:space="0" w:color="auto"/>
        <w:left w:val="none" w:sz="0" w:space="0" w:color="auto"/>
        <w:bottom w:val="none" w:sz="0" w:space="0" w:color="auto"/>
        <w:right w:val="none" w:sz="0" w:space="0" w:color="auto"/>
      </w:divBdr>
      <w:divsChild>
        <w:div w:id="1383746568">
          <w:marLeft w:val="0"/>
          <w:marRight w:val="0"/>
          <w:marTop w:val="0"/>
          <w:marBottom w:val="0"/>
          <w:divBdr>
            <w:top w:val="none" w:sz="0" w:space="0" w:color="auto"/>
            <w:left w:val="none" w:sz="0" w:space="0" w:color="auto"/>
            <w:bottom w:val="none" w:sz="0" w:space="0" w:color="auto"/>
            <w:right w:val="none" w:sz="0" w:space="0" w:color="auto"/>
          </w:divBdr>
          <w:divsChild>
            <w:div w:id="875122222">
              <w:marLeft w:val="0"/>
              <w:marRight w:val="0"/>
              <w:marTop w:val="0"/>
              <w:marBottom w:val="0"/>
              <w:divBdr>
                <w:top w:val="none" w:sz="0" w:space="0" w:color="auto"/>
                <w:left w:val="none" w:sz="0" w:space="0" w:color="auto"/>
                <w:bottom w:val="none" w:sz="0" w:space="0" w:color="auto"/>
                <w:right w:val="none" w:sz="0" w:space="0" w:color="auto"/>
              </w:divBdr>
              <w:divsChild>
                <w:div w:id="788166929">
                  <w:marLeft w:val="0"/>
                  <w:marRight w:val="0"/>
                  <w:marTop w:val="0"/>
                  <w:marBottom w:val="0"/>
                  <w:divBdr>
                    <w:top w:val="none" w:sz="0" w:space="0" w:color="auto"/>
                    <w:left w:val="none" w:sz="0" w:space="0" w:color="auto"/>
                    <w:bottom w:val="none" w:sz="0" w:space="0" w:color="auto"/>
                    <w:right w:val="none" w:sz="0" w:space="0" w:color="auto"/>
                  </w:divBdr>
                  <w:divsChild>
                    <w:div w:id="937444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740706983">
      <w:bodyDiv w:val="1"/>
      <w:marLeft w:val="0"/>
      <w:marRight w:val="0"/>
      <w:marTop w:val="0"/>
      <w:marBottom w:val="0"/>
      <w:divBdr>
        <w:top w:val="none" w:sz="0" w:space="0" w:color="auto"/>
        <w:left w:val="none" w:sz="0" w:space="0" w:color="auto"/>
        <w:bottom w:val="none" w:sz="0" w:space="0" w:color="auto"/>
        <w:right w:val="none" w:sz="0" w:space="0" w:color="auto"/>
      </w:divBdr>
      <w:divsChild>
        <w:div w:id="710156103">
          <w:marLeft w:val="0"/>
          <w:marRight w:val="0"/>
          <w:marTop w:val="0"/>
          <w:marBottom w:val="0"/>
          <w:divBdr>
            <w:top w:val="none" w:sz="0" w:space="0" w:color="auto"/>
            <w:left w:val="none" w:sz="0" w:space="0" w:color="auto"/>
            <w:bottom w:val="none" w:sz="0" w:space="0" w:color="auto"/>
            <w:right w:val="none" w:sz="0" w:space="0" w:color="auto"/>
          </w:divBdr>
          <w:divsChild>
            <w:div w:id="812018950">
              <w:marLeft w:val="0"/>
              <w:marRight w:val="0"/>
              <w:marTop w:val="0"/>
              <w:marBottom w:val="0"/>
              <w:divBdr>
                <w:top w:val="none" w:sz="0" w:space="0" w:color="auto"/>
                <w:left w:val="none" w:sz="0" w:space="0" w:color="auto"/>
                <w:bottom w:val="none" w:sz="0" w:space="0" w:color="auto"/>
                <w:right w:val="none" w:sz="0" w:space="0" w:color="auto"/>
              </w:divBdr>
              <w:divsChild>
                <w:div w:id="2055497773">
                  <w:marLeft w:val="0"/>
                  <w:marRight w:val="0"/>
                  <w:marTop w:val="0"/>
                  <w:marBottom w:val="0"/>
                  <w:divBdr>
                    <w:top w:val="none" w:sz="0" w:space="0" w:color="auto"/>
                    <w:left w:val="none" w:sz="0" w:space="0" w:color="auto"/>
                    <w:bottom w:val="none" w:sz="0" w:space="0" w:color="auto"/>
                    <w:right w:val="none" w:sz="0" w:space="0" w:color="auto"/>
                  </w:divBdr>
                  <w:divsChild>
                    <w:div w:id="149687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856868">
      <w:bodyDiv w:val="1"/>
      <w:marLeft w:val="0"/>
      <w:marRight w:val="0"/>
      <w:marTop w:val="0"/>
      <w:marBottom w:val="0"/>
      <w:divBdr>
        <w:top w:val="none" w:sz="0" w:space="0" w:color="auto"/>
        <w:left w:val="none" w:sz="0" w:space="0" w:color="auto"/>
        <w:bottom w:val="none" w:sz="0" w:space="0" w:color="auto"/>
        <w:right w:val="none" w:sz="0" w:space="0" w:color="auto"/>
      </w:divBdr>
    </w:div>
    <w:div w:id="1756392034">
      <w:bodyDiv w:val="1"/>
      <w:marLeft w:val="0"/>
      <w:marRight w:val="0"/>
      <w:marTop w:val="0"/>
      <w:marBottom w:val="0"/>
      <w:divBdr>
        <w:top w:val="none" w:sz="0" w:space="0" w:color="auto"/>
        <w:left w:val="none" w:sz="0" w:space="0" w:color="auto"/>
        <w:bottom w:val="none" w:sz="0" w:space="0" w:color="auto"/>
        <w:right w:val="none" w:sz="0" w:space="0" w:color="auto"/>
      </w:divBdr>
      <w:divsChild>
        <w:div w:id="2071732649">
          <w:marLeft w:val="0"/>
          <w:marRight w:val="0"/>
          <w:marTop w:val="0"/>
          <w:marBottom w:val="0"/>
          <w:divBdr>
            <w:top w:val="none" w:sz="0" w:space="0" w:color="auto"/>
            <w:left w:val="none" w:sz="0" w:space="0" w:color="auto"/>
            <w:bottom w:val="none" w:sz="0" w:space="0" w:color="auto"/>
            <w:right w:val="none" w:sz="0" w:space="0" w:color="auto"/>
          </w:divBdr>
          <w:divsChild>
            <w:div w:id="850024067">
              <w:marLeft w:val="0"/>
              <w:marRight w:val="0"/>
              <w:marTop w:val="0"/>
              <w:marBottom w:val="0"/>
              <w:divBdr>
                <w:top w:val="none" w:sz="0" w:space="0" w:color="auto"/>
                <w:left w:val="none" w:sz="0" w:space="0" w:color="auto"/>
                <w:bottom w:val="none" w:sz="0" w:space="0" w:color="auto"/>
                <w:right w:val="none" w:sz="0" w:space="0" w:color="auto"/>
              </w:divBdr>
              <w:divsChild>
                <w:div w:id="555512654">
                  <w:marLeft w:val="0"/>
                  <w:marRight w:val="0"/>
                  <w:marTop w:val="0"/>
                  <w:marBottom w:val="0"/>
                  <w:divBdr>
                    <w:top w:val="none" w:sz="0" w:space="0" w:color="auto"/>
                    <w:left w:val="none" w:sz="0" w:space="0" w:color="auto"/>
                    <w:bottom w:val="none" w:sz="0" w:space="0" w:color="auto"/>
                    <w:right w:val="none" w:sz="0" w:space="0" w:color="auto"/>
                  </w:divBdr>
                  <w:divsChild>
                    <w:div w:id="86578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7462776">
      <w:bodyDiv w:val="1"/>
      <w:marLeft w:val="0"/>
      <w:marRight w:val="0"/>
      <w:marTop w:val="0"/>
      <w:marBottom w:val="0"/>
      <w:divBdr>
        <w:top w:val="none" w:sz="0" w:space="0" w:color="auto"/>
        <w:left w:val="none" w:sz="0" w:space="0" w:color="auto"/>
        <w:bottom w:val="none" w:sz="0" w:space="0" w:color="auto"/>
        <w:right w:val="none" w:sz="0" w:space="0" w:color="auto"/>
      </w:divBdr>
      <w:divsChild>
        <w:div w:id="1744522431">
          <w:marLeft w:val="0"/>
          <w:marRight w:val="0"/>
          <w:marTop w:val="0"/>
          <w:marBottom w:val="0"/>
          <w:divBdr>
            <w:top w:val="none" w:sz="0" w:space="0" w:color="auto"/>
            <w:left w:val="none" w:sz="0" w:space="0" w:color="auto"/>
            <w:bottom w:val="none" w:sz="0" w:space="0" w:color="auto"/>
            <w:right w:val="none" w:sz="0" w:space="0" w:color="auto"/>
          </w:divBdr>
          <w:divsChild>
            <w:div w:id="1364330145">
              <w:marLeft w:val="0"/>
              <w:marRight w:val="0"/>
              <w:marTop w:val="0"/>
              <w:marBottom w:val="0"/>
              <w:divBdr>
                <w:top w:val="none" w:sz="0" w:space="0" w:color="auto"/>
                <w:left w:val="none" w:sz="0" w:space="0" w:color="auto"/>
                <w:bottom w:val="none" w:sz="0" w:space="0" w:color="auto"/>
                <w:right w:val="none" w:sz="0" w:space="0" w:color="auto"/>
              </w:divBdr>
            </w:div>
          </w:divsChild>
        </w:div>
        <w:div w:id="1026250324">
          <w:marLeft w:val="0"/>
          <w:marRight w:val="0"/>
          <w:marTop w:val="0"/>
          <w:marBottom w:val="0"/>
          <w:divBdr>
            <w:top w:val="none" w:sz="0" w:space="0" w:color="auto"/>
            <w:left w:val="none" w:sz="0" w:space="0" w:color="auto"/>
            <w:bottom w:val="none" w:sz="0" w:space="0" w:color="auto"/>
            <w:right w:val="none" w:sz="0" w:space="0" w:color="auto"/>
          </w:divBdr>
          <w:divsChild>
            <w:div w:id="1799109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735812">
      <w:bodyDiv w:val="1"/>
      <w:marLeft w:val="0"/>
      <w:marRight w:val="0"/>
      <w:marTop w:val="0"/>
      <w:marBottom w:val="0"/>
      <w:divBdr>
        <w:top w:val="none" w:sz="0" w:space="0" w:color="auto"/>
        <w:left w:val="none" w:sz="0" w:space="0" w:color="auto"/>
        <w:bottom w:val="none" w:sz="0" w:space="0" w:color="auto"/>
        <w:right w:val="none" w:sz="0" w:space="0" w:color="auto"/>
      </w:divBdr>
      <w:divsChild>
        <w:div w:id="875852073">
          <w:marLeft w:val="0"/>
          <w:marRight w:val="0"/>
          <w:marTop w:val="0"/>
          <w:marBottom w:val="0"/>
          <w:divBdr>
            <w:top w:val="none" w:sz="0" w:space="0" w:color="auto"/>
            <w:left w:val="none" w:sz="0" w:space="0" w:color="auto"/>
            <w:bottom w:val="none" w:sz="0" w:space="0" w:color="auto"/>
            <w:right w:val="none" w:sz="0" w:space="0" w:color="auto"/>
          </w:divBdr>
          <w:divsChild>
            <w:div w:id="796068222">
              <w:marLeft w:val="0"/>
              <w:marRight w:val="0"/>
              <w:marTop w:val="0"/>
              <w:marBottom w:val="0"/>
              <w:divBdr>
                <w:top w:val="none" w:sz="0" w:space="0" w:color="auto"/>
                <w:left w:val="none" w:sz="0" w:space="0" w:color="auto"/>
                <w:bottom w:val="none" w:sz="0" w:space="0" w:color="auto"/>
                <w:right w:val="none" w:sz="0" w:space="0" w:color="auto"/>
              </w:divBdr>
              <w:divsChild>
                <w:div w:id="1823277608">
                  <w:marLeft w:val="0"/>
                  <w:marRight w:val="0"/>
                  <w:marTop w:val="0"/>
                  <w:marBottom w:val="0"/>
                  <w:divBdr>
                    <w:top w:val="none" w:sz="0" w:space="0" w:color="auto"/>
                    <w:left w:val="none" w:sz="0" w:space="0" w:color="auto"/>
                    <w:bottom w:val="none" w:sz="0" w:space="0" w:color="auto"/>
                    <w:right w:val="none" w:sz="0" w:space="0" w:color="auto"/>
                  </w:divBdr>
                  <w:divsChild>
                    <w:div w:id="126735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7260193">
      <w:bodyDiv w:val="1"/>
      <w:marLeft w:val="0"/>
      <w:marRight w:val="0"/>
      <w:marTop w:val="0"/>
      <w:marBottom w:val="0"/>
      <w:divBdr>
        <w:top w:val="none" w:sz="0" w:space="0" w:color="auto"/>
        <w:left w:val="none" w:sz="0" w:space="0" w:color="auto"/>
        <w:bottom w:val="none" w:sz="0" w:space="0" w:color="auto"/>
        <w:right w:val="none" w:sz="0" w:space="0" w:color="auto"/>
      </w:divBdr>
      <w:divsChild>
        <w:div w:id="1292442098">
          <w:marLeft w:val="0"/>
          <w:marRight w:val="0"/>
          <w:marTop w:val="0"/>
          <w:marBottom w:val="0"/>
          <w:divBdr>
            <w:top w:val="none" w:sz="0" w:space="0" w:color="auto"/>
            <w:left w:val="none" w:sz="0" w:space="0" w:color="auto"/>
            <w:bottom w:val="none" w:sz="0" w:space="0" w:color="auto"/>
            <w:right w:val="none" w:sz="0" w:space="0" w:color="auto"/>
          </w:divBdr>
          <w:divsChild>
            <w:div w:id="255213764">
              <w:marLeft w:val="0"/>
              <w:marRight w:val="0"/>
              <w:marTop w:val="0"/>
              <w:marBottom w:val="0"/>
              <w:divBdr>
                <w:top w:val="none" w:sz="0" w:space="0" w:color="auto"/>
                <w:left w:val="none" w:sz="0" w:space="0" w:color="auto"/>
                <w:bottom w:val="none" w:sz="0" w:space="0" w:color="auto"/>
                <w:right w:val="none" w:sz="0" w:space="0" w:color="auto"/>
              </w:divBdr>
              <w:divsChild>
                <w:div w:id="1595431729">
                  <w:marLeft w:val="0"/>
                  <w:marRight w:val="0"/>
                  <w:marTop w:val="0"/>
                  <w:marBottom w:val="0"/>
                  <w:divBdr>
                    <w:top w:val="none" w:sz="0" w:space="0" w:color="auto"/>
                    <w:left w:val="none" w:sz="0" w:space="0" w:color="auto"/>
                    <w:bottom w:val="none" w:sz="0" w:space="0" w:color="auto"/>
                    <w:right w:val="none" w:sz="0" w:space="0" w:color="auto"/>
                  </w:divBdr>
                  <w:divsChild>
                    <w:div w:id="183653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0201965">
      <w:bodyDiv w:val="1"/>
      <w:marLeft w:val="0"/>
      <w:marRight w:val="0"/>
      <w:marTop w:val="0"/>
      <w:marBottom w:val="0"/>
      <w:divBdr>
        <w:top w:val="none" w:sz="0" w:space="0" w:color="auto"/>
        <w:left w:val="none" w:sz="0" w:space="0" w:color="auto"/>
        <w:bottom w:val="none" w:sz="0" w:space="0" w:color="auto"/>
        <w:right w:val="none" w:sz="0" w:space="0" w:color="auto"/>
      </w:divBdr>
      <w:divsChild>
        <w:div w:id="1957977197">
          <w:marLeft w:val="0"/>
          <w:marRight w:val="0"/>
          <w:marTop w:val="0"/>
          <w:marBottom w:val="0"/>
          <w:divBdr>
            <w:top w:val="none" w:sz="0" w:space="0" w:color="auto"/>
            <w:left w:val="none" w:sz="0" w:space="0" w:color="auto"/>
            <w:bottom w:val="none" w:sz="0" w:space="0" w:color="auto"/>
            <w:right w:val="none" w:sz="0" w:space="0" w:color="auto"/>
          </w:divBdr>
          <w:divsChild>
            <w:div w:id="156119210">
              <w:marLeft w:val="0"/>
              <w:marRight w:val="0"/>
              <w:marTop w:val="0"/>
              <w:marBottom w:val="0"/>
              <w:divBdr>
                <w:top w:val="none" w:sz="0" w:space="0" w:color="auto"/>
                <w:left w:val="none" w:sz="0" w:space="0" w:color="auto"/>
                <w:bottom w:val="none" w:sz="0" w:space="0" w:color="auto"/>
                <w:right w:val="none" w:sz="0" w:space="0" w:color="auto"/>
              </w:divBdr>
              <w:divsChild>
                <w:div w:id="52630536">
                  <w:marLeft w:val="0"/>
                  <w:marRight w:val="0"/>
                  <w:marTop w:val="0"/>
                  <w:marBottom w:val="0"/>
                  <w:divBdr>
                    <w:top w:val="none" w:sz="0" w:space="0" w:color="auto"/>
                    <w:left w:val="none" w:sz="0" w:space="0" w:color="auto"/>
                    <w:bottom w:val="none" w:sz="0" w:space="0" w:color="auto"/>
                    <w:right w:val="none" w:sz="0" w:space="0" w:color="auto"/>
                  </w:divBdr>
                  <w:divsChild>
                    <w:div w:id="193647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5291834">
      <w:bodyDiv w:val="1"/>
      <w:marLeft w:val="0"/>
      <w:marRight w:val="0"/>
      <w:marTop w:val="0"/>
      <w:marBottom w:val="0"/>
      <w:divBdr>
        <w:top w:val="none" w:sz="0" w:space="0" w:color="auto"/>
        <w:left w:val="none" w:sz="0" w:space="0" w:color="auto"/>
        <w:bottom w:val="none" w:sz="0" w:space="0" w:color="auto"/>
        <w:right w:val="none" w:sz="0" w:space="0" w:color="auto"/>
      </w:divBdr>
    </w:div>
    <w:div w:id="1824154549">
      <w:bodyDiv w:val="1"/>
      <w:marLeft w:val="0"/>
      <w:marRight w:val="0"/>
      <w:marTop w:val="0"/>
      <w:marBottom w:val="0"/>
      <w:divBdr>
        <w:top w:val="none" w:sz="0" w:space="0" w:color="auto"/>
        <w:left w:val="none" w:sz="0" w:space="0" w:color="auto"/>
        <w:bottom w:val="none" w:sz="0" w:space="0" w:color="auto"/>
        <w:right w:val="none" w:sz="0" w:space="0" w:color="auto"/>
      </w:divBdr>
      <w:divsChild>
        <w:div w:id="1999527952">
          <w:marLeft w:val="0"/>
          <w:marRight w:val="0"/>
          <w:marTop w:val="0"/>
          <w:marBottom w:val="0"/>
          <w:divBdr>
            <w:top w:val="none" w:sz="0" w:space="0" w:color="auto"/>
            <w:left w:val="none" w:sz="0" w:space="0" w:color="auto"/>
            <w:bottom w:val="none" w:sz="0" w:space="0" w:color="auto"/>
            <w:right w:val="none" w:sz="0" w:space="0" w:color="auto"/>
          </w:divBdr>
          <w:divsChild>
            <w:div w:id="920914684">
              <w:marLeft w:val="0"/>
              <w:marRight w:val="0"/>
              <w:marTop w:val="0"/>
              <w:marBottom w:val="0"/>
              <w:divBdr>
                <w:top w:val="none" w:sz="0" w:space="0" w:color="auto"/>
                <w:left w:val="none" w:sz="0" w:space="0" w:color="auto"/>
                <w:bottom w:val="none" w:sz="0" w:space="0" w:color="auto"/>
                <w:right w:val="none" w:sz="0" w:space="0" w:color="auto"/>
              </w:divBdr>
              <w:divsChild>
                <w:div w:id="1371296355">
                  <w:marLeft w:val="0"/>
                  <w:marRight w:val="0"/>
                  <w:marTop w:val="0"/>
                  <w:marBottom w:val="0"/>
                  <w:divBdr>
                    <w:top w:val="none" w:sz="0" w:space="0" w:color="auto"/>
                    <w:left w:val="none" w:sz="0" w:space="0" w:color="auto"/>
                    <w:bottom w:val="none" w:sz="0" w:space="0" w:color="auto"/>
                    <w:right w:val="none" w:sz="0" w:space="0" w:color="auto"/>
                  </w:divBdr>
                  <w:divsChild>
                    <w:div w:id="80053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8376658">
      <w:bodyDiv w:val="1"/>
      <w:marLeft w:val="0"/>
      <w:marRight w:val="0"/>
      <w:marTop w:val="0"/>
      <w:marBottom w:val="0"/>
      <w:divBdr>
        <w:top w:val="none" w:sz="0" w:space="0" w:color="auto"/>
        <w:left w:val="none" w:sz="0" w:space="0" w:color="auto"/>
        <w:bottom w:val="none" w:sz="0" w:space="0" w:color="auto"/>
        <w:right w:val="none" w:sz="0" w:space="0" w:color="auto"/>
      </w:divBdr>
      <w:divsChild>
        <w:div w:id="629409168">
          <w:marLeft w:val="0"/>
          <w:marRight w:val="0"/>
          <w:marTop w:val="0"/>
          <w:marBottom w:val="0"/>
          <w:divBdr>
            <w:top w:val="none" w:sz="0" w:space="0" w:color="auto"/>
            <w:left w:val="none" w:sz="0" w:space="0" w:color="auto"/>
            <w:bottom w:val="none" w:sz="0" w:space="0" w:color="auto"/>
            <w:right w:val="none" w:sz="0" w:space="0" w:color="auto"/>
          </w:divBdr>
          <w:divsChild>
            <w:div w:id="584653109">
              <w:marLeft w:val="0"/>
              <w:marRight w:val="0"/>
              <w:marTop w:val="0"/>
              <w:marBottom w:val="0"/>
              <w:divBdr>
                <w:top w:val="none" w:sz="0" w:space="0" w:color="auto"/>
                <w:left w:val="none" w:sz="0" w:space="0" w:color="auto"/>
                <w:bottom w:val="none" w:sz="0" w:space="0" w:color="auto"/>
                <w:right w:val="none" w:sz="0" w:space="0" w:color="auto"/>
              </w:divBdr>
              <w:divsChild>
                <w:div w:id="2127696558">
                  <w:marLeft w:val="0"/>
                  <w:marRight w:val="0"/>
                  <w:marTop w:val="0"/>
                  <w:marBottom w:val="0"/>
                  <w:divBdr>
                    <w:top w:val="none" w:sz="0" w:space="0" w:color="auto"/>
                    <w:left w:val="none" w:sz="0" w:space="0" w:color="auto"/>
                    <w:bottom w:val="none" w:sz="0" w:space="0" w:color="auto"/>
                    <w:right w:val="none" w:sz="0" w:space="0" w:color="auto"/>
                  </w:divBdr>
                  <w:divsChild>
                    <w:div w:id="22145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201317">
      <w:bodyDiv w:val="1"/>
      <w:marLeft w:val="0"/>
      <w:marRight w:val="0"/>
      <w:marTop w:val="0"/>
      <w:marBottom w:val="0"/>
      <w:divBdr>
        <w:top w:val="none" w:sz="0" w:space="0" w:color="auto"/>
        <w:left w:val="none" w:sz="0" w:space="0" w:color="auto"/>
        <w:bottom w:val="none" w:sz="0" w:space="0" w:color="auto"/>
        <w:right w:val="none" w:sz="0" w:space="0" w:color="auto"/>
      </w:divBdr>
    </w:div>
    <w:div w:id="1848278976">
      <w:bodyDiv w:val="1"/>
      <w:marLeft w:val="0"/>
      <w:marRight w:val="0"/>
      <w:marTop w:val="0"/>
      <w:marBottom w:val="0"/>
      <w:divBdr>
        <w:top w:val="none" w:sz="0" w:space="0" w:color="auto"/>
        <w:left w:val="none" w:sz="0" w:space="0" w:color="auto"/>
        <w:bottom w:val="none" w:sz="0" w:space="0" w:color="auto"/>
        <w:right w:val="none" w:sz="0" w:space="0" w:color="auto"/>
      </w:divBdr>
    </w:div>
    <w:div w:id="1853182315">
      <w:bodyDiv w:val="1"/>
      <w:marLeft w:val="0"/>
      <w:marRight w:val="0"/>
      <w:marTop w:val="0"/>
      <w:marBottom w:val="0"/>
      <w:divBdr>
        <w:top w:val="none" w:sz="0" w:space="0" w:color="auto"/>
        <w:left w:val="none" w:sz="0" w:space="0" w:color="auto"/>
        <w:bottom w:val="none" w:sz="0" w:space="0" w:color="auto"/>
        <w:right w:val="none" w:sz="0" w:space="0" w:color="auto"/>
      </w:divBdr>
      <w:divsChild>
        <w:div w:id="976565475">
          <w:marLeft w:val="0"/>
          <w:marRight w:val="0"/>
          <w:marTop w:val="0"/>
          <w:marBottom w:val="0"/>
          <w:divBdr>
            <w:top w:val="none" w:sz="0" w:space="0" w:color="auto"/>
            <w:left w:val="none" w:sz="0" w:space="0" w:color="auto"/>
            <w:bottom w:val="none" w:sz="0" w:space="0" w:color="auto"/>
            <w:right w:val="none" w:sz="0" w:space="0" w:color="auto"/>
          </w:divBdr>
          <w:divsChild>
            <w:div w:id="1826629976">
              <w:marLeft w:val="0"/>
              <w:marRight w:val="0"/>
              <w:marTop w:val="0"/>
              <w:marBottom w:val="0"/>
              <w:divBdr>
                <w:top w:val="none" w:sz="0" w:space="0" w:color="auto"/>
                <w:left w:val="none" w:sz="0" w:space="0" w:color="auto"/>
                <w:bottom w:val="none" w:sz="0" w:space="0" w:color="auto"/>
                <w:right w:val="none" w:sz="0" w:space="0" w:color="auto"/>
              </w:divBdr>
              <w:divsChild>
                <w:div w:id="1585334553">
                  <w:marLeft w:val="0"/>
                  <w:marRight w:val="0"/>
                  <w:marTop w:val="0"/>
                  <w:marBottom w:val="0"/>
                  <w:divBdr>
                    <w:top w:val="none" w:sz="0" w:space="0" w:color="auto"/>
                    <w:left w:val="none" w:sz="0" w:space="0" w:color="auto"/>
                    <w:bottom w:val="none" w:sz="0" w:space="0" w:color="auto"/>
                    <w:right w:val="none" w:sz="0" w:space="0" w:color="auto"/>
                  </w:divBdr>
                  <w:divsChild>
                    <w:div w:id="140549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703030">
      <w:bodyDiv w:val="1"/>
      <w:marLeft w:val="0"/>
      <w:marRight w:val="0"/>
      <w:marTop w:val="0"/>
      <w:marBottom w:val="0"/>
      <w:divBdr>
        <w:top w:val="none" w:sz="0" w:space="0" w:color="auto"/>
        <w:left w:val="none" w:sz="0" w:space="0" w:color="auto"/>
        <w:bottom w:val="none" w:sz="0" w:space="0" w:color="auto"/>
        <w:right w:val="none" w:sz="0" w:space="0" w:color="auto"/>
      </w:divBdr>
      <w:divsChild>
        <w:div w:id="615789664">
          <w:marLeft w:val="0"/>
          <w:marRight w:val="0"/>
          <w:marTop w:val="0"/>
          <w:marBottom w:val="0"/>
          <w:divBdr>
            <w:top w:val="none" w:sz="0" w:space="0" w:color="auto"/>
            <w:left w:val="none" w:sz="0" w:space="0" w:color="auto"/>
            <w:bottom w:val="none" w:sz="0" w:space="0" w:color="auto"/>
            <w:right w:val="none" w:sz="0" w:space="0" w:color="auto"/>
          </w:divBdr>
          <w:divsChild>
            <w:div w:id="1078096711">
              <w:marLeft w:val="0"/>
              <w:marRight w:val="0"/>
              <w:marTop w:val="0"/>
              <w:marBottom w:val="0"/>
              <w:divBdr>
                <w:top w:val="none" w:sz="0" w:space="0" w:color="auto"/>
                <w:left w:val="none" w:sz="0" w:space="0" w:color="auto"/>
                <w:bottom w:val="none" w:sz="0" w:space="0" w:color="auto"/>
                <w:right w:val="none" w:sz="0" w:space="0" w:color="auto"/>
              </w:divBdr>
              <w:divsChild>
                <w:div w:id="2103868763">
                  <w:marLeft w:val="0"/>
                  <w:marRight w:val="0"/>
                  <w:marTop w:val="0"/>
                  <w:marBottom w:val="0"/>
                  <w:divBdr>
                    <w:top w:val="none" w:sz="0" w:space="0" w:color="auto"/>
                    <w:left w:val="none" w:sz="0" w:space="0" w:color="auto"/>
                    <w:bottom w:val="none" w:sz="0" w:space="0" w:color="auto"/>
                    <w:right w:val="none" w:sz="0" w:space="0" w:color="auto"/>
                  </w:divBdr>
                  <w:divsChild>
                    <w:div w:id="278027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1967295">
      <w:bodyDiv w:val="1"/>
      <w:marLeft w:val="0"/>
      <w:marRight w:val="0"/>
      <w:marTop w:val="0"/>
      <w:marBottom w:val="0"/>
      <w:divBdr>
        <w:top w:val="none" w:sz="0" w:space="0" w:color="auto"/>
        <w:left w:val="none" w:sz="0" w:space="0" w:color="auto"/>
        <w:bottom w:val="none" w:sz="0" w:space="0" w:color="auto"/>
        <w:right w:val="none" w:sz="0" w:space="0" w:color="auto"/>
      </w:divBdr>
    </w:div>
    <w:div w:id="1865366210">
      <w:bodyDiv w:val="1"/>
      <w:marLeft w:val="0"/>
      <w:marRight w:val="0"/>
      <w:marTop w:val="0"/>
      <w:marBottom w:val="0"/>
      <w:divBdr>
        <w:top w:val="none" w:sz="0" w:space="0" w:color="auto"/>
        <w:left w:val="none" w:sz="0" w:space="0" w:color="auto"/>
        <w:bottom w:val="none" w:sz="0" w:space="0" w:color="auto"/>
        <w:right w:val="none" w:sz="0" w:space="0" w:color="auto"/>
      </w:divBdr>
      <w:divsChild>
        <w:div w:id="1078093310">
          <w:marLeft w:val="0"/>
          <w:marRight w:val="0"/>
          <w:marTop w:val="0"/>
          <w:marBottom w:val="0"/>
          <w:divBdr>
            <w:top w:val="none" w:sz="0" w:space="0" w:color="auto"/>
            <w:left w:val="none" w:sz="0" w:space="0" w:color="auto"/>
            <w:bottom w:val="none" w:sz="0" w:space="0" w:color="auto"/>
            <w:right w:val="none" w:sz="0" w:space="0" w:color="auto"/>
          </w:divBdr>
          <w:divsChild>
            <w:div w:id="1664775371">
              <w:marLeft w:val="0"/>
              <w:marRight w:val="0"/>
              <w:marTop w:val="0"/>
              <w:marBottom w:val="0"/>
              <w:divBdr>
                <w:top w:val="none" w:sz="0" w:space="0" w:color="auto"/>
                <w:left w:val="none" w:sz="0" w:space="0" w:color="auto"/>
                <w:bottom w:val="none" w:sz="0" w:space="0" w:color="auto"/>
                <w:right w:val="none" w:sz="0" w:space="0" w:color="auto"/>
              </w:divBdr>
              <w:divsChild>
                <w:div w:id="2052610157">
                  <w:marLeft w:val="0"/>
                  <w:marRight w:val="0"/>
                  <w:marTop w:val="0"/>
                  <w:marBottom w:val="0"/>
                  <w:divBdr>
                    <w:top w:val="none" w:sz="0" w:space="0" w:color="auto"/>
                    <w:left w:val="none" w:sz="0" w:space="0" w:color="auto"/>
                    <w:bottom w:val="none" w:sz="0" w:space="0" w:color="auto"/>
                    <w:right w:val="none" w:sz="0" w:space="0" w:color="auto"/>
                  </w:divBdr>
                  <w:divsChild>
                    <w:div w:id="85742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461146">
      <w:bodyDiv w:val="1"/>
      <w:marLeft w:val="0"/>
      <w:marRight w:val="0"/>
      <w:marTop w:val="0"/>
      <w:marBottom w:val="0"/>
      <w:divBdr>
        <w:top w:val="none" w:sz="0" w:space="0" w:color="auto"/>
        <w:left w:val="none" w:sz="0" w:space="0" w:color="auto"/>
        <w:bottom w:val="none" w:sz="0" w:space="0" w:color="auto"/>
        <w:right w:val="none" w:sz="0" w:space="0" w:color="auto"/>
      </w:divBdr>
      <w:divsChild>
        <w:div w:id="1227690562">
          <w:marLeft w:val="0"/>
          <w:marRight w:val="0"/>
          <w:marTop w:val="0"/>
          <w:marBottom w:val="0"/>
          <w:divBdr>
            <w:top w:val="none" w:sz="0" w:space="0" w:color="auto"/>
            <w:left w:val="none" w:sz="0" w:space="0" w:color="auto"/>
            <w:bottom w:val="none" w:sz="0" w:space="0" w:color="auto"/>
            <w:right w:val="none" w:sz="0" w:space="0" w:color="auto"/>
          </w:divBdr>
          <w:divsChild>
            <w:div w:id="1513639646">
              <w:marLeft w:val="0"/>
              <w:marRight w:val="0"/>
              <w:marTop w:val="0"/>
              <w:marBottom w:val="0"/>
              <w:divBdr>
                <w:top w:val="none" w:sz="0" w:space="0" w:color="auto"/>
                <w:left w:val="none" w:sz="0" w:space="0" w:color="auto"/>
                <w:bottom w:val="none" w:sz="0" w:space="0" w:color="auto"/>
                <w:right w:val="none" w:sz="0" w:space="0" w:color="auto"/>
              </w:divBdr>
              <w:divsChild>
                <w:div w:id="1260794262">
                  <w:marLeft w:val="0"/>
                  <w:marRight w:val="0"/>
                  <w:marTop w:val="0"/>
                  <w:marBottom w:val="0"/>
                  <w:divBdr>
                    <w:top w:val="none" w:sz="0" w:space="0" w:color="auto"/>
                    <w:left w:val="none" w:sz="0" w:space="0" w:color="auto"/>
                    <w:bottom w:val="none" w:sz="0" w:space="0" w:color="auto"/>
                    <w:right w:val="none" w:sz="0" w:space="0" w:color="auto"/>
                  </w:divBdr>
                  <w:divsChild>
                    <w:div w:id="137743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9928938">
      <w:bodyDiv w:val="1"/>
      <w:marLeft w:val="0"/>
      <w:marRight w:val="0"/>
      <w:marTop w:val="0"/>
      <w:marBottom w:val="0"/>
      <w:divBdr>
        <w:top w:val="none" w:sz="0" w:space="0" w:color="auto"/>
        <w:left w:val="none" w:sz="0" w:space="0" w:color="auto"/>
        <w:bottom w:val="none" w:sz="0" w:space="0" w:color="auto"/>
        <w:right w:val="none" w:sz="0" w:space="0" w:color="auto"/>
      </w:divBdr>
      <w:divsChild>
        <w:div w:id="76752721">
          <w:marLeft w:val="0"/>
          <w:marRight w:val="0"/>
          <w:marTop w:val="0"/>
          <w:marBottom w:val="0"/>
          <w:divBdr>
            <w:top w:val="none" w:sz="0" w:space="0" w:color="auto"/>
            <w:left w:val="none" w:sz="0" w:space="0" w:color="auto"/>
            <w:bottom w:val="none" w:sz="0" w:space="0" w:color="auto"/>
            <w:right w:val="none" w:sz="0" w:space="0" w:color="auto"/>
          </w:divBdr>
          <w:divsChild>
            <w:div w:id="1158153653">
              <w:marLeft w:val="0"/>
              <w:marRight w:val="0"/>
              <w:marTop w:val="0"/>
              <w:marBottom w:val="0"/>
              <w:divBdr>
                <w:top w:val="none" w:sz="0" w:space="0" w:color="auto"/>
                <w:left w:val="none" w:sz="0" w:space="0" w:color="auto"/>
                <w:bottom w:val="none" w:sz="0" w:space="0" w:color="auto"/>
                <w:right w:val="none" w:sz="0" w:space="0" w:color="auto"/>
              </w:divBdr>
              <w:divsChild>
                <w:div w:id="307978605">
                  <w:marLeft w:val="0"/>
                  <w:marRight w:val="0"/>
                  <w:marTop w:val="0"/>
                  <w:marBottom w:val="0"/>
                  <w:divBdr>
                    <w:top w:val="none" w:sz="0" w:space="0" w:color="auto"/>
                    <w:left w:val="none" w:sz="0" w:space="0" w:color="auto"/>
                    <w:bottom w:val="none" w:sz="0" w:space="0" w:color="auto"/>
                    <w:right w:val="none" w:sz="0" w:space="0" w:color="auto"/>
                  </w:divBdr>
                  <w:divsChild>
                    <w:div w:id="183791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058411">
      <w:bodyDiv w:val="1"/>
      <w:marLeft w:val="0"/>
      <w:marRight w:val="0"/>
      <w:marTop w:val="0"/>
      <w:marBottom w:val="0"/>
      <w:divBdr>
        <w:top w:val="none" w:sz="0" w:space="0" w:color="auto"/>
        <w:left w:val="none" w:sz="0" w:space="0" w:color="auto"/>
        <w:bottom w:val="none" w:sz="0" w:space="0" w:color="auto"/>
        <w:right w:val="none" w:sz="0" w:space="0" w:color="auto"/>
      </w:divBdr>
      <w:divsChild>
        <w:div w:id="1434596198">
          <w:marLeft w:val="0"/>
          <w:marRight w:val="0"/>
          <w:marTop w:val="0"/>
          <w:marBottom w:val="0"/>
          <w:divBdr>
            <w:top w:val="none" w:sz="0" w:space="0" w:color="auto"/>
            <w:left w:val="none" w:sz="0" w:space="0" w:color="auto"/>
            <w:bottom w:val="none" w:sz="0" w:space="0" w:color="auto"/>
            <w:right w:val="none" w:sz="0" w:space="0" w:color="auto"/>
          </w:divBdr>
          <w:divsChild>
            <w:div w:id="1683703245">
              <w:marLeft w:val="0"/>
              <w:marRight w:val="0"/>
              <w:marTop w:val="0"/>
              <w:marBottom w:val="0"/>
              <w:divBdr>
                <w:top w:val="none" w:sz="0" w:space="0" w:color="auto"/>
                <w:left w:val="none" w:sz="0" w:space="0" w:color="auto"/>
                <w:bottom w:val="none" w:sz="0" w:space="0" w:color="auto"/>
                <w:right w:val="none" w:sz="0" w:space="0" w:color="auto"/>
              </w:divBdr>
              <w:divsChild>
                <w:div w:id="162938583">
                  <w:marLeft w:val="0"/>
                  <w:marRight w:val="0"/>
                  <w:marTop w:val="0"/>
                  <w:marBottom w:val="0"/>
                  <w:divBdr>
                    <w:top w:val="none" w:sz="0" w:space="0" w:color="auto"/>
                    <w:left w:val="none" w:sz="0" w:space="0" w:color="auto"/>
                    <w:bottom w:val="none" w:sz="0" w:space="0" w:color="auto"/>
                    <w:right w:val="none" w:sz="0" w:space="0" w:color="auto"/>
                  </w:divBdr>
                  <w:divsChild>
                    <w:div w:id="111844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401905">
      <w:bodyDiv w:val="1"/>
      <w:marLeft w:val="0"/>
      <w:marRight w:val="0"/>
      <w:marTop w:val="0"/>
      <w:marBottom w:val="0"/>
      <w:divBdr>
        <w:top w:val="none" w:sz="0" w:space="0" w:color="auto"/>
        <w:left w:val="none" w:sz="0" w:space="0" w:color="auto"/>
        <w:bottom w:val="none" w:sz="0" w:space="0" w:color="auto"/>
        <w:right w:val="none" w:sz="0" w:space="0" w:color="auto"/>
      </w:divBdr>
      <w:divsChild>
        <w:div w:id="1098216262">
          <w:marLeft w:val="0"/>
          <w:marRight w:val="0"/>
          <w:marTop w:val="0"/>
          <w:marBottom w:val="0"/>
          <w:divBdr>
            <w:top w:val="none" w:sz="0" w:space="0" w:color="auto"/>
            <w:left w:val="none" w:sz="0" w:space="0" w:color="auto"/>
            <w:bottom w:val="none" w:sz="0" w:space="0" w:color="auto"/>
            <w:right w:val="none" w:sz="0" w:space="0" w:color="auto"/>
          </w:divBdr>
          <w:divsChild>
            <w:div w:id="1792478908">
              <w:marLeft w:val="0"/>
              <w:marRight w:val="0"/>
              <w:marTop w:val="0"/>
              <w:marBottom w:val="0"/>
              <w:divBdr>
                <w:top w:val="none" w:sz="0" w:space="0" w:color="auto"/>
                <w:left w:val="none" w:sz="0" w:space="0" w:color="auto"/>
                <w:bottom w:val="none" w:sz="0" w:space="0" w:color="auto"/>
                <w:right w:val="none" w:sz="0" w:space="0" w:color="auto"/>
              </w:divBdr>
              <w:divsChild>
                <w:div w:id="239295921">
                  <w:marLeft w:val="0"/>
                  <w:marRight w:val="0"/>
                  <w:marTop w:val="0"/>
                  <w:marBottom w:val="0"/>
                  <w:divBdr>
                    <w:top w:val="none" w:sz="0" w:space="0" w:color="auto"/>
                    <w:left w:val="none" w:sz="0" w:space="0" w:color="auto"/>
                    <w:bottom w:val="none" w:sz="0" w:space="0" w:color="auto"/>
                    <w:right w:val="none" w:sz="0" w:space="0" w:color="auto"/>
                  </w:divBdr>
                  <w:divsChild>
                    <w:div w:id="147163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5798617">
      <w:bodyDiv w:val="1"/>
      <w:marLeft w:val="0"/>
      <w:marRight w:val="0"/>
      <w:marTop w:val="0"/>
      <w:marBottom w:val="0"/>
      <w:divBdr>
        <w:top w:val="none" w:sz="0" w:space="0" w:color="auto"/>
        <w:left w:val="none" w:sz="0" w:space="0" w:color="auto"/>
        <w:bottom w:val="none" w:sz="0" w:space="0" w:color="auto"/>
        <w:right w:val="none" w:sz="0" w:space="0" w:color="auto"/>
      </w:divBdr>
    </w:div>
    <w:div w:id="1896702167">
      <w:bodyDiv w:val="1"/>
      <w:marLeft w:val="0"/>
      <w:marRight w:val="0"/>
      <w:marTop w:val="0"/>
      <w:marBottom w:val="0"/>
      <w:divBdr>
        <w:top w:val="none" w:sz="0" w:space="0" w:color="auto"/>
        <w:left w:val="none" w:sz="0" w:space="0" w:color="auto"/>
        <w:bottom w:val="none" w:sz="0" w:space="0" w:color="auto"/>
        <w:right w:val="none" w:sz="0" w:space="0" w:color="auto"/>
      </w:divBdr>
    </w:div>
    <w:div w:id="1910994462">
      <w:bodyDiv w:val="1"/>
      <w:marLeft w:val="0"/>
      <w:marRight w:val="0"/>
      <w:marTop w:val="0"/>
      <w:marBottom w:val="0"/>
      <w:divBdr>
        <w:top w:val="none" w:sz="0" w:space="0" w:color="auto"/>
        <w:left w:val="none" w:sz="0" w:space="0" w:color="auto"/>
        <w:bottom w:val="none" w:sz="0" w:space="0" w:color="auto"/>
        <w:right w:val="none" w:sz="0" w:space="0" w:color="auto"/>
      </w:divBdr>
      <w:divsChild>
        <w:div w:id="833646069">
          <w:marLeft w:val="0"/>
          <w:marRight w:val="0"/>
          <w:marTop w:val="0"/>
          <w:marBottom w:val="0"/>
          <w:divBdr>
            <w:top w:val="none" w:sz="0" w:space="0" w:color="auto"/>
            <w:left w:val="none" w:sz="0" w:space="0" w:color="auto"/>
            <w:bottom w:val="none" w:sz="0" w:space="0" w:color="auto"/>
            <w:right w:val="none" w:sz="0" w:space="0" w:color="auto"/>
          </w:divBdr>
          <w:divsChild>
            <w:div w:id="97070992">
              <w:marLeft w:val="0"/>
              <w:marRight w:val="0"/>
              <w:marTop w:val="0"/>
              <w:marBottom w:val="0"/>
              <w:divBdr>
                <w:top w:val="none" w:sz="0" w:space="0" w:color="auto"/>
                <w:left w:val="none" w:sz="0" w:space="0" w:color="auto"/>
                <w:bottom w:val="none" w:sz="0" w:space="0" w:color="auto"/>
                <w:right w:val="none" w:sz="0" w:space="0" w:color="auto"/>
              </w:divBdr>
              <w:divsChild>
                <w:div w:id="563880332">
                  <w:marLeft w:val="0"/>
                  <w:marRight w:val="0"/>
                  <w:marTop w:val="0"/>
                  <w:marBottom w:val="0"/>
                  <w:divBdr>
                    <w:top w:val="none" w:sz="0" w:space="0" w:color="auto"/>
                    <w:left w:val="none" w:sz="0" w:space="0" w:color="auto"/>
                    <w:bottom w:val="none" w:sz="0" w:space="0" w:color="auto"/>
                    <w:right w:val="none" w:sz="0" w:space="0" w:color="auto"/>
                  </w:divBdr>
                  <w:divsChild>
                    <w:div w:id="126087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3151760">
      <w:bodyDiv w:val="1"/>
      <w:marLeft w:val="0"/>
      <w:marRight w:val="0"/>
      <w:marTop w:val="0"/>
      <w:marBottom w:val="0"/>
      <w:divBdr>
        <w:top w:val="none" w:sz="0" w:space="0" w:color="auto"/>
        <w:left w:val="none" w:sz="0" w:space="0" w:color="auto"/>
        <w:bottom w:val="none" w:sz="0" w:space="0" w:color="auto"/>
        <w:right w:val="none" w:sz="0" w:space="0" w:color="auto"/>
      </w:divBdr>
      <w:divsChild>
        <w:div w:id="488595736">
          <w:marLeft w:val="0"/>
          <w:marRight w:val="0"/>
          <w:marTop w:val="0"/>
          <w:marBottom w:val="0"/>
          <w:divBdr>
            <w:top w:val="none" w:sz="0" w:space="0" w:color="auto"/>
            <w:left w:val="none" w:sz="0" w:space="0" w:color="auto"/>
            <w:bottom w:val="none" w:sz="0" w:space="0" w:color="auto"/>
            <w:right w:val="none" w:sz="0" w:space="0" w:color="auto"/>
          </w:divBdr>
          <w:divsChild>
            <w:div w:id="36585230">
              <w:marLeft w:val="0"/>
              <w:marRight w:val="0"/>
              <w:marTop w:val="0"/>
              <w:marBottom w:val="0"/>
              <w:divBdr>
                <w:top w:val="none" w:sz="0" w:space="0" w:color="auto"/>
                <w:left w:val="none" w:sz="0" w:space="0" w:color="auto"/>
                <w:bottom w:val="none" w:sz="0" w:space="0" w:color="auto"/>
                <w:right w:val="none" w:sz="0" w:space="0" w:color="auto"/>
              </w:divBdr>
              <w:divsChild>
                <w:div w:id="137764693">
                  <w:marLeft w:val="0"/>
                  <w:marRight w:val="0"/>
                  <w:marTop w:val="0"/>
                  <w:marBottom w:val="0"/>
                  <w:divBdr>
                    <w:top w:val="none" w:sz="0" w:space="0" w:color="auto"/>
                    <w:left w:val="none" w:sz="0" w:space="0" w:color="auto"/>
                    <w:bottom w:val="none" w:sz="0" w:space="0" w:color="auto"/>
                    <w:right w:val="none" w:sz="0" w:space="0" w:color="auto"/>
                  </w:divBdr>
                  <w:divsChild>
                    <w:div w:id="31437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7742634">
      <w:bodyDiv w:val="1"/>
      <w:marLeft w:val="0"/>
      <w:marRight w:val="0"/>
      <w:marTop w:val="0"/>
      <w:marBottom w:val="0"/>
      <w:divBdr>
        <w:top w:val="none" w:sz="0" w:space="0" w:color="auto"/>
        <w:left w:val="none" w:sz="0" w:space="0" w:color="auto"/>
        <w:bottom w:val="none" w:sz="0" w:space="0" w:color="auto"/>
        <w:right w:val="none" w:sz="0" w:space="0" w:color="auto"/>
      </w:divBdr>
      <w:divsChild>
        <w:div w:id="1685090912">
          <w:marLeft w:val="0"/>
          <w:marRight w:val="0"/>
          <w:marTop w:val="0"/>
          <w:marBottom w:val="0"/>
          <w:divBdr>
            <w:top w:val="none" w:sz="0" w:space="0" w:color="auto"/>
            <w:left w:val="none" w:sz="0" w:space="0" w:color="auto"/>
            <w:bottom w:val="none" w:sz="0" w:space="0" w:color="auto"/>
            <w:right w:val="none" w:sz="0" w:space="0" w:color="auto"/>
          </w:divBdr>
          <w:divsChild>
            <w:div w:id="1173765607">
              <w:marLeft w:val="0"/>
              <w:marRight w:val="0"/>
              <w:marTop w:val="0"/>
              <w:marBottom w:val="0"/>
              <w:divBdr>
                <w:top w:val="none" w:sz="0" w:space="0" w:color="auto"/>
                <w:left w:val="none" w:sz="0" w:space="0" w:color="auto"/>
                <w:bottom w:val="none" w:sz="0" w:space="0" w:color="auto"/>
                <w:right w:val="none" w:sz="0" w:space="0" w:color="auto"/>
              </w:divBdr>
              <w:divsChild>
                <w:div w:id="655571110">
                  <w:marLeft w:val="0"/>
                  <w:marRight w:val="0"/>
                  <w:marTop w:val="0"/>
                  <w:marBottom w:val="0"/>
                  <w:divBdr>
                    <w:top w:val="none" w:sz="0" w:space="0" w:color="auto"/>
                    <w:left w:val="none" w:sz="0" w:space="0" w:color="auto"/>
                    <w:bottom w:val="none" w:sz="0" w:space="0" w:color="auto"/>
                    <w:right w:val="none" w:sz="0" w:space="0" w:color="auto"/>
                  </w:divBdr>
                  <w:divsChild>
                    <w:div w:id="99144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1699426">
      <w:bodyDiv w:val="1"/>
      <w:marLeft w:val="0"/>
      <w:marRight w:val="0"/>
      <w:marTop w:val="0"/>
      <w:marBottom w:val="0"/>
      <w:divBdr>
        <w:top w:val="none" w:sz="0" w:space="0" w:color="auto"/>
        <w:left w:val="none" w:sz="0" w:space="0" w:color="auto"/>
        <w:bottom w:val="none" w:sz="0" w:space="0" w:color="auto"/>
        <w:right w:val="none" w:sz="0" w:space="0" w:color="auto"/>
      </w:divBdr>
      <w:divsChild>
        <w:div w:id="77606201">
          <w:marLeft w:val="0"/>
          <w:marRight w:val="0"/>
          <w:marTop w:val="0"/>
          <w:marBottom w:val="0"/>
          <w:divBdr>
            <w:top w:val="none" w:sz="0" w:space="0" w:color="auto"/>
            <w:left w:val="none" w:sz="0" w:space="0" w:color="auto"/>
            <w:bottom w:val="none" w:sz="0" w:space="0" w:color="auto"/>
            <w:right w:val="none" w:sz="0" w:space="0" w:color="auto"/>
          </w:divBdr>
          <w:divsChild>
            <w:div w:id="530731147">
              <w:marLeft w:val="0"/>
              <w:marRight w:val="0"/>
              <w:marTop w:val="0"/>
              <w:marBottom w:val="0"/>
              <w:divBdr>
                <w:top w:val="none" w:sz="0" w:space="0" w:color="auto"/>
                <w:left w:val="none" w:sz="0" w:space="0" w:color="auto"/>
                <w:bottom w:val="none" w:sz="0" w:space="0" w:color="auto"/>
                <w:right w:val="none" w:sz="0" w:space="0" w:color="auto"/>
              </w:divBdr>
              <w:divsChild>
                <w:div w:id="647826457">
                  <w:marLeft w:val="0"/>
                  <w:marRight w:val="0"/>
                  <w:marTop w:val="0"/>
                  <w:marBottom w:val="0"/>
                  <w:divBdr>
                    <w:top w:val="none" w:sz="0" w:space="0" w:color="auto"/>
                    <w:left w:val="none" w:sz="0" w:space="0" w:color="auto"/>
                    <w:bottom w:val="none" w:sz="0" w:space="0" w:color="auto"/>
                    <w:right w:val="none" w:sz="0" w:space="0" w:color="auto"/>
                  </w:divBdr>
                  <w:divsChild>
                    <w:div w:id="5119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968882">
      <w:bodyDiv w:val="1"/>
      <w:marLeft w:val="0"/>
      <w:marRight w:val="0"/>
      <w:marTop w:val="0"/>
      <w:marBottom w:val="0"/>
      <w:divBdr>
        <w:top w:val="none" w:sz="0" w:space="0" w:color="auto"/>
        <w:left w:val="none" w:sz="0" w:space="0" w:color="auto"/>
        <w:bottom w:val="none" w:sz="0" w:space="0" w:color="auto"/>
        <w:right w:val="none" w:sz="0" w:space="0" w:color="auto"/>
      </w:divBdr>
      <w:divsChild>
        <w:div w:id="1533689153">
          <w:marLeft w:val="0"/>
          <w:marRight w:val="0"/>
          <w:marTop w:val="0"/>
          <w:marBottom w:val="0"/>
          <w:divBdr>
            <w:top w:val="none" w:sz="0" w:space="0" w:color="auto"/>
            <w:left w:val="none" w:sz="0" w:space="0" w:color="auto"/>
            <w:bottom w:val="none" w:sz="0" w:space="0" w:color="auto"/>
            <w:right w:val="none" w:sz="0" w:space="0" w:color="auto"/>
          </w:divBdr>
          <w:divsChild>
            <w:div w:id="386563660">
              <w:marLeft w:val="0"/>
              <w:marRight w:val="0"/>
              <w:marTop w:val="0"/>
              <w:marBottom w:val="0"/>
              <w:divBdr>
                <w:top w:val="none" w:sz="0" w:space="0" w:color="auto"/>
                <w:left w:val="none" w:sz="0" w:space="0" w:color="auto"/>
                <w:bottom w:val="none" w:sz="0" w:space="0" w:color="auto"/>
                <w:right w:val="none" w:sz="0" w:space="0" w:color="auto"/>
              </w:divBdr>
              <w:divsChild>
                <w:div w:id="1060399969">
                  <w:marLeft w:val="0"/>
                  <w:marRight w:val="0"/>
                  <w:marTop w:val="0"/>
                  <w:marBottom w:val="0"/>
                  <w:divBdr>
                    <w:top w:val="none" w:sz="0" w:space="0" w:color="auto"/>
                    <w:left w:val="none" w:sz="0" w:space="0" w:color="auto"/>
                    <w:bottom w:val="none" w:sz="0" w:space="0" w:color="auto"/>
                    <w:right w:val="none" w:sz="0" w:space="0" w:color="auto"/>
                  </w:divBdr>
                  <w:divsChild>
                    <w:div w:id="172610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5845036">
      <w:bodyDiv w:val="1"/>
      <w:marLeft w:val="0"/>
      <w:marRight w:val="0"/>
      <w:marTop w:val="0"/>
      <w:marBottom w:val="0"/>
      <w:divBdr>
        <w:top w:val="none" w:sz="0" w:space="0" w:color="auto"/>
        <w:left w:val="none" w:sz="0" w:space="0" w:color="auto"/>
        <w:bottom w:val="none" w:sz="0" w:space="0" w:color="auto"/>
        <w:right w:val="none" w:sz="0" w:space="0" w:color="auto"/>
      </w:divBdr>
      <w:divsChild>
        <w:div w:id="942227086">
          <w:marLeft w:val="0"/>
          <w:marRight w:val="0"/>
          <w:marTop w:val="0"/>
          <w:marBottom w:val="0"/>
          <w:divBdr>
            <w:top w:val="none" w:sz="0" w:space="0" w:color="auto"/>
            <w:left w:val="none" w:sz="0" w:space="0" w:color="auto"/>
            <w:bottom w:val="none" w:sz="0" w:space="0" w:color="auto"/>
            <w:right w:val="none" w:sz="0" w:space="0" w:color="auto"/>
          </w:divBdr>
          <w:divsChild>
            <w:div w:id="761923603">
              <w:marLeft w:val="0"/>
              <w:marRight w:val="0"/>
              <w:marTop w:val="0"/>
              <w:marBottom w:val="0"/>
              <w:divBdr>
                <w:top w:val="none" w:sz="0" w:space="0" w:color="auto"/>
                <w:left w:val="none" w:sz="0" w:space="0" w:color="auto"/>
                <w:bottom w:val="none" w:sz="0" w:space="0" w:color="auto"/>
                <w:right w:val="none" w:sz="0" w:space="0" w:color="auto"/>
              </w:divBdr>
              <w:divsChild>
                <w:div w:id="715154934">
                  <w:marLeft w:val="0"/>
                  <w:marRight w:val="0"/>
                  <w:marTop w:val="0"/>
                  <w:marBottom w:val="0"/>
                  <w:divBdr>
                    <w:top w:val="none" w:sz="0" w:space="0" w:color="auto"/>
                    <w:left w:val="none" w:sz="0" w:space="0" w:color="auto"/>
                    <w:bottom w:val="none" w:sz="0" w:space="0" w:color="auto"/>
                    <w:right w:val="none" w:sz="0" w:space="0" w:color="auto"/>
                  </w:divBdr>
                  <w:divsChild>
                    <w:div w:id="1072657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397827">
      <w:bodyDiv w:val="1"/>
      <w:marLeft w:val="0"/>
      <w:marRight w:val="0"/>
      <w:marTop w:val="0"/>
      <w:marBottom w:val="0"/>
      <w:divBdr>
        <w:top w:val="none" w:sz="0" w:space="0" w:color="auto"/>
        <w:left w:val="none" w:sz="0" w:space="0" w:color="auto"/>
        <w:bottom w:val="none" w:sz="0" w:space="0" w:color="auto"/>
        <w:right w:val="none" w:sz="0" w:space="0" w:color="auto"/>
      </w:divBdr>
      <w:divsChild>
        <w:div w:id="620302257">
          <w:marLeft w:val="0"/>
          <w:marRight w:val="0"/>
          <w:marTop w:val="0"/>
          <w:marBottom w:val="0"/>
          <w:divBdr>
            <w:top w:val="none" w:sz="0" w:space="0" w:color="auto"/>
            <w:left w:val="none" w:sz="0" w:space="0" w:color="auto"/>
            <w:bottom w:val="none" w:sz="0" w:space="0" w:color="auto"/>
            <w:right w:val="none" w:sz="0" w:space="0" w:color="auto"/>
          </w:divBdr>
          <w:divsChild>
            <w:div w:id="653609013">
              <w:marLeft w:val="0"/>
              <w:marRight w:val="0"/>
              <w:marTop w:val="0"/>
              <w:marBottom w:val="0"/>
              <w:divBdr>
                <w:top w:val="none" w:sz="0" w:space="0" w:color="auto"/>
                <w:left w:val="none" w:sz="0" w:space="0" w:color="auto"/>
                <w:bottom w:val="none" w:sz="0" w:space="0" w:color="auto"/>
                <w:right w:val="none" w:sz="0" w:space="0" w:color="auto"/>
              </w:divBdr>
              <w:divsChild>
                <w:div w:id="1139686522">
                  <w:marLeft w:val="0"/>
                  <w:marRight w:val="0"/>
                  <w:marTop w:val="0"/>
                  <w:marBottom w:val="0"/>
                  <w:divBdr>
                    <w:top w:val="none" w:sz="0" w:space="0" w:color="auto"/>
                    <w:left w:val="none" w:sz="0" w:space="0" w:color="auto"/>
                    <w:bottom w:val="none" w:sz="0" w:space="0" w:color="auto"/>
                    <w:right w:val="none" w:sz="0" w:space="0" w:color="auto"/>
                  </w:divBdr>
                  <w:divsChild>
                    <w:div w:id="12544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974856">
      <w:bodyDiv w:val="1"/>
      <w:marLeft w:val="0"/>
      <w:marRight w:val="0"/>
      <w:marTop w:val="0"/>
      <w:marBottom w:val="0"/>
      <w:divBdr>
        <w:top w:val="none" w:sz="0" w:space="0" w:color="auto"/>
        <w:left w:val="none" w:sz="0" w:space="0" w:color="auto"/>
        <w:bottom w:val="none" w:sz="0" w:space="0" w:color="auto"/>
        <w:right w:val="none" w:sz="0" w:space="0" w:color="auto"/>
      </w:divBdr>
    </w:div>
    <w:div w:id="1987275133">
      <w:bodyDiv w:val="1"/>
      <w:marLeft w:val="0"/>
      <w:marRight w:val="0"/>
      <w:marTop w:val="0"/>
      <w:marBottom w:val="0"/>
      <w:divBdr>
        <w:top w:val="none" w:sz="0" w:space="0" w:color="auto"/>
        <w:left w:val="none" w:sz="0" w:space="0" w:color="auto"/>
        <w:bottom w:val="none" w:sz="0" w:space="0" w:color="auto"/>
        <w:right w:val="none" w:sz="0" w:space="0" w:color="auto"/>
      </w:divBdr>
      <w:divsChild>
        <w:div w:id="691803541">
          <w:marLeft w:val="0"/>
          <w:marRight w:val="0"/>
          <w:marTop w:val="0"/>
          <w:marBottom w:val="0"/>
          <w:divBdr>
            <w:top w:val="none" w:sz="0" w:space="0" w:color="auto"/>
            <w:left w:val="none" w:sz="0" w:space="0" w:color="auto"/>
            <w:bottom w:val="none" w:sz="0" w:space="0" w:color="auto"/>
            <w:right w:val="none" w:sz="0" w:space="0" w:color="auto"/>
          </w:divBdr>
          <w:divsChild>
            <w:div w:id="1087652679">
              <w:marLeft w:val="0"/>
              <w:marRight w:val="0"/>
              <w:marTop w:val="0"/>
              <w:marBottom w:val="0"/>
              <w:divBdr>
                <w:top w:val="none" w:sz="0" w:space="0" w:color="auto"/>
                <w:left w:val="none" w:sz="0" w:space="0" w:color="auto"/>
                <w:bottom w:val="none" w:sz="0" w:space="0" w:color="auto"/>
                <w:right w:val="none" w:sz="0" w:space="0" w:color="auto"/>
              </w:divBdr>
              <w:divsChild>
                <w:div w:id="976451357">
                  <w:marLeft w:val="0"/>
                  <w:marRight w:val="0"/>
                  <w:marTop w:val="0"/>
                  <w:marBottom w:val="0"/>
                  <w:divBdr>
                    <w:top w:val="none" w:sz="0" w:space="0" w:color="auto"/>
                    <w:left w:val="none" w:sz="0" w:space="0" w:color="auto"/>
                    <w:bottom w:val="none" w:sz="0" w:space="0" w:color="auto"/>
                    <w:right w:val="none" w:sz="0" w:space="0" w:color="auto"/>
                  </w:divBdr>
                  <w:divsChild>
                    <w:div w:id="166802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9068751">
      <w:bodyDiv w:val="1"/>
      <w:marLeft w:val="0"/>
      <w:marRight w:val="0"/>
      <w:marTop w:val="0"/>
      <w:marBottom w:val="0"/>
      <w:divBdr>
        <w:top w:val="none" w:sz="0" w:space="0" w:color="auto"/>
        <w:left w:val="none" w:sz="0" w:space="0" w:color="auto"/>
        <w:bottom w:val="none" w:sz="0" w:space="0" w:color="auto"/>
        <w:right w:val="none" w:sz="0" w:space="0" w:color="auto"/>
      </w:divBdr>
    </w:div>
    <w:div w:id="2002585764">
      <w:bodyDiv w:val="1"/>
      <w:marLeft w:val="0"/>
      <w:marRight w:val="0"/>
      <w:marTop w:val="0"/>
      <w:marBottom w:val="0"/>
      <w:divBdr>
        <w:top w:val="none" w:sz="0" w:space="0" w:color="auto"/>
        <w:left w:val="none" w:sz="0" w:space="0" w:color="auto"/>
        <w:bottom w:val="none" w:sz="0" w:space="0" w:color="auto"/>
        <w:right w:val="none" w:sz="0" w:space="0" w:color="auto"/>
      </w:divBdr>
      <w:divsChild>
        <w:div w:id="1637029692">
          <w:marLeft w:val="0"/>
          <w:marRight w:val="0"/>
          <w:marTop w:val="0"/>
          <w:marBottom w:val="0"/>
          <w:divBdr>
            <w:top w:val="none" w:sz="0" w:space="0" w:color="auto"/>
            <w:left w:val="none" w:sz="0" w:space="0" w:color="auto"/>
            <w:bottom w:val="none" w:sz="0" w:space="0" w:color="auto"/>
            <w:right w:val="none" w:sz="0" w:space="0" w:color="auto"/>
          </w:divBdr>
          <w:divsChild>
            <w:div w:id="383873144">
              <w:marLeft w:val="0"/>
              <w:marRight w:val="0"/>
              <w:marTop w:val="0"/>
              <w:marBottom w:val="0"/>
              <w:divBdr>
                <w:top w:val="none" w:sz="0" w:space="0" w:color="auto"/>
                <w:left w:val="none" w:sz="0" w:space="0" w:color="auto"/>
                <w:bottom w:val="none" w:sz="0" w:space="0" w:color="auto"/>
                <w:right w:val="none" w:sz="0" w:space="0" w:color="auto"/>
              </w:divBdr>
              <w:divsChild>
                <w:div w:id="1775975712">
                  <w:marLeft w:val="0"/>
                  <w:marRight w:val="0"/>
                  <w:marTop w:val="0"/>
                  <w:marBottom w:val="0"/>
                  <w:divBdr>
                    <w:top w:val="none" w:sz="0" w:space="0" w:color="auto"/>
                    <w:left w:val="none" w:sz="0" w:space="0" w:color="auto"/>
                    <w:bottom w:val="none" w:sz="0" w:space="0" w:color="auto"/>
                    <w:right w:val="none" w:sz="0" w:space="0" w:color="auto"/>
                  </w:divBdr>
                  <w:divsChild>
                    <w:div w:id="1823813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4430687">
      <w:bodyDiv w:val="1"/>
      <w:marLeft w:val="0"/>
      <w:marRight w:val="0"/>
      <w:marTop w:val="0"/>
      <w:marBottom w:val="0"/>
      <w:divBdr>
        <w:top w:val="none" w:sz="0" w:space="0" w:color="auto"/>
        <w:left w:val="none" w:sz="0" w:space="0" w:color="auto"/>
        <w:bottom w:val="none" w:sz="0" w:space="0" w:color="auto"/>
        <w:right w:val="none" w:sz="0" w:space="0" w:color="auto"/>
      </w:divBdr>
      <w:divsChild>
        <w:div w:id="1566916562">
          <w:marLeft w:val="0"/>
          <w:marRight w:val="0"/>
          <w:marTop w:val="0"/>
          <w:marBottom w:val="0"/>
          <w:divBdr>
            <w:top w:val="none" w:sz="0" w:space="0" w:color="auto"/>
            <w:left w:val="none" w:sz="0" w:space="0" w:color="auto"/>
            <w:bottom w:val="none" w:sz="0" w:space="0" w:color="auto"/>
            <w:right w:val="none" w:sz="0" w:space="0" w:color="auto"/>
          </w:divBdr>
          <w:divsChild>
            <w:div w:id="1589552">
              <w:marLeft w:val="0"/>
              <w:marRight w:val="0"/>
              <w:marTop w:val="0"/>
              <w:marBottom w:val="0"/>
              <w:divBdr>
                <w:top w:val="none" w:sz="0" w:space="0" w:color="auto"/>
                <w:left w:val="none" w:sz="0" w:space="0" w:color="auto"/>
                <w:bottom w:val="none" w:sz="0" w:space="0" w:color="auto"/>
                <w:right w:val="none" w:sz="0" w:space="0" w:color="auto"/>
              </w:divBdr>
              <w:divsChild>
                <w:div w:id="695154855">
                  <w:marLeft w:val="0"/>
                  <w:marRight w:val="0"/>
                  <w:marTop w:val="0"/>
                  <w:marBottom w:val="0"/>
                  <w:divBdr>
                    <w:top w:val="none" w:sz="0" w:space="0" w:color="auto"/>
                    <w:left w:val="none" w:sz="0" w:space="0" w:color="auto"/>
                    <w:bottom w:val="none" w:sz="0" w:space="0" w:color="auto"/>
                    <w:right w:val="none" w:sz="0" w:space="0" w:color="auto"/>
                  </w:divBdr>
                  <w:divsChild>
                    <w:div w:id="2071418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522239">
      <w:bodyDiv w:val="1"/>
      <w:marLeft w:val="0"/>
      <w:marRight w:val="0"/>
      <w:marTop w:val="0"/>
      <w:marBottom w:val="0"/>
      <w:divBdr>
        <w:top w:val="none" w:sz="0" w:space="0" w:color="auto"/>
        <w:left w:val="none" w:sz="0" w:space="0" w:color="auto"/>
        <w:bottom w:val="none" w:sz="0" w:space="0" w:color="auto"/>
        <w:right w:val="none" w:sz="0" w:space="0" w:color="auto"/>
      </w:divBdr>
    </w:div>
    <w:div w:id="2015722398">
      <w:bodyDiv w:val="1"/>
      <w:marLeft w:val="0"/>
      <w:marRight w:val="0"/>
      <w:marTop w:val="0"/>
      <w:marBottom w:val="0"/>
      <w:divBdr>
        <w:top w:val="none" w:sz="0" w:space="0" w:color="auto"/>
        <w:left w:val="none" w:sz="0" w:space="0" w:color="auto"/>
        <w:bottom w:val="none" w:sz="0" w:space="0" w:color="auto"/>
        <w:right w:val="none" w:sz="0" w:space="0" w:color="auto"/>
      </w:divBdr>
      <w:divsChild>
        <w:div w:id="957643904">
          <w:marLeft w:val="0"/>
          <w:marRight w:val="0"/>
          <w:marTop w:val="0"/>
          <w:marBottom w:val="0"/>
          <w:divBdr>
            <w:top w:val="none" w:sz="0" w:space="0" w:color="auto"/>
            <w:left w:val="none" w:sz="0" w:space="0" w:color="auto"/>
            <w:bottom w:val="none" w:sz="0" w:space="0" w:color="auto"/>
            <w:right w:val="none" w:sz="0" w:space="0" w:color="auto"/>
          </w:divBdr>
          <w:divsChild>
            <w:div w:id="1072388697">
              <w:marLeft w:val="0"/>
              <w:marRight w:val="0"/>
              <w:marTop w:val="0"/>
              <w:marBottom w:val="0"/>
              <w:divBdr>
                <w:top w:val="none" w:sz="0" w:space="0" w:color="auto"/>
                <w:left w:val="none" w:sz="0" w:space="0" w:color="auto"/>
                <w:bottom w:val="none" w:sz="0" w:space="0" w:color="auto"/>
                <w:right w:val="none" w:sz="0" w:space="0" w:color="auto"/>
              </w:divBdr>
              <w:divsChild>
                <w:div w:id="460803653">
                  <w:marLeft w:val="0"/>
                  <w:marRight w:val="0"/>
                  <w:marTop w:val="0"/>
                  <w:marBottom w:val="0"/>
                  <w:divBdr>
                    <w:top w:val="none" w:sz="0" w:space="0" w:color="auto"/>
                    <w:left w:val="none" w:sz="0" w:space="0" w:color="auto"/>
                    <w:bottom w:val="none" w:sz="0" w:space="0" w:color="auto"/>
                    <w:right w:val="none" w:sz="0" w:space="0" w:color="auto"/>
                  </w:divBdr>
                  <w:divsChild>
                    <w:div w:id="88467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139311">
      <w:bodyDiv w:val="1"/>
      <w:marLeft w:val="0"/>
      <w:marRight w:val="0"/>
      <w:marTop w:val="0"/>
      <w:marBottom w:val="0"/>
      <w:divBdr>
        <w:top w:val="none" w:sz="0" w:space="0" w:color="auto"/>
        <w:left w:val="none" w:sz="0" w:space="0" w:color="auto"/>
        <w:bottom w:val="none" w:sz="0" w:space="0" w:color="auto"/>
        <w:right w:val="none" w:sz="0" w:space="0" w:color="auto"/>
      </w:divBdr>
      <w:divsChild>
        <w:div w:id="30309157">
          <w:marLeft w:val="0"/>
          <w:marRight w:val="0"/>
          <w:marTop w:val="0"/>
          <w:marBottom w:val="0"/>
          <w:divBdr>
            <w:top w:val="none" w:sz="0" w:space="0" w:color="auto"/>
            <w:left w:val="none" w:sz="0" w:space="0" w:color="auto"/>
            <w:bottom w:val="none" w:sz="0" w:space="0" w:color="auto"/>
            <w:right w:val="none" w:sz="0" w:space="0" w:color="auto"/>
          </w:divBdr>
          <w:divsChild>
            <w:div w:id="1697585100">
              <w:marLeft w:val="0"/>
              <w:marRight w:val="0"/>
              <w:marTop w:val="0"/>
              <w:marBottom w:val="0"/>
              <w:divBdr>
                <w:top w:val="none" w:sz="0" w:space="0" w:color="auto"/>
                <w:left w:val="none" w:sz="0" w:space="0" w:color="auto"/>
                <w:bottom w:val="none" w:sz="0" w:space="0" w:color="auto"/>
                <w:right w:val="none" w:sz="0" w:space="0" w:color="auto"/>
              </w:divBdr>
              <w:divsChild>
                <w:div w:id="1924948241">
                  <w:marLeft w:val="0"/>
                  <w:marRight w:val="0"/>
                  <w:marTop w:val="0"/>
                  <w:marBottom w:val="0"/>
                  <w:divBdr>
                    <w:top w:val="none" w:sz="0" w:space="0" w:color="auto"/>
                    <w:left w:val="none" w:sz="0" w:space="0" w:color="auto"/>
                    <w:bottom w:val="none" w:sz="0" w:space="0" w:color="auto"/>
                    <w:right w:val="none" w:sz="0" w:space="0" w:color="auto"/>
                  </w:divBdr>
                  <w:divsChild>
                    <w:div w:id="185337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8970926">
      <w:bodyDiv w:val="1"/>
      <w:marLeft w:val="0"/>
      <w:marRight w:val="0"/>
      <w:marTop w:val="0"/>
      <w:marBottom w:val="0"/>
      <w:divBdr>
        <w:top w:val="none" w:sz="0" w:space="0" w:color="auto"/>
        <w:left w:val="none" w:sz="0" w:space="0" w:color="auto"/>
        <w:bottom w:val="none" w:sz="0" w:space="0" w:color="auto"/>
        <w:right w:val="none" w:sz="0" w:space="0" w:color="auto"/>
      </w:divBdr>
      <w:divsChild>
        <w:div w:id="551775670">
          <w:marLeft w:val="0"/>
          <w:marRight w:val="0"/>
          <w:marTop w:val="0"/>
          <w:marBottom w:val="0"/>
          <w:divBdr>
            <w:top w:val="none" w:sz="0" w:space="0" w:color="auto"/>
            <w:left w:val="none" w:sz="0" w:space="0" w:color="auto"/>
            <w:bottom w:val="none" w:sz="0" w:space="0" w:color="auto"/>
            <w:right w:val="none" w:sz="0" w:space="0" w:color="auto"/>
          </w:divBdr>
          <w:divsChild>
            <w:div w:id="1173952978">
              <w:marLeft w:val="0"/>
              <w:marRight w:val="0"/>
              <w:marTop w:val="0"/>
              <w:marBottom w:val="0"/>
              <w:divBdr>
                <w:top w:val="none" w:sz="0" w:space="0" w:color="auto"/>
                <w:left w:val="none" w:sz="0" w:space="0" w:color="auto"/>
                <w:bottom w:val="none" w:sz="0" w:space="0" w:color="auto"/>
                <w:right w:val="none" w:sz="0" w:space="0" w:color="auto"/>
              </w:divBdr>
              <w:divsChild>
                <w:div w:id="1385640598">
                  <w:marLeft w:val="0"/>
                  <w:marRight w:val="0"/>
                  <w:marTop w:val="0"/>
                  <w:marBottom w:val="0"/>
                  <w:divBdr>
                    <w:top w:val="none" w:sz="0" w:space="0" w:color="auto"/>
                    <w:left w:val="none" w:sz="0" w:space="0" w:color="auto"/>
                    <w:bottom w:val="none" w:sz="0" w:space="0" w:color="auto"/>
                    <w:right w:val="none" w:sz="0" w:space="0" w:color="auto"/>
                  </w:divBdr>
                  <w:divsChild>
                    <w:div w:id="184235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1777383">
      <w:bodyDiv w:val="1"/>
      <w:marLeft w:val="0"/>
      <w:marRight w:val="0"/>
      <w:marTop w:val="0"/>
      <w:marBottom w:val="0"/>
      <w:divBdr>
        <w:top w:val="none" w:sz="0" w:space="0" w:color="auto"/>
        <w:left w:val="none" w:sz="0" w:space="0" w:color="auto"/>
        <w:bottom w:val="none" w:sz="0" w:space="0" w:color="auto"/>
        <w:right w:val="none" w:sz="0" w:space="0" w:color="auto"/>
      </w:divBdr>
    </w:div>
    <w:div w:id="2046631966">
      <w:bodyDiv w:val="1"/>
      <w:marLeft w:val="0"/>
      <w:marRight w:val="0"/>
      <w:marTop w:val="0"/>
      <w:marBottom w:val="0"/>
      <w:divBdr>
        <w:top w:val="none" w:sz="0" w:space="0" w:color="auto"/>
        <w:left w:val="none" w:sz="0" w:space="0" w:color="auto"/>
        <w:bottom w:val="none" w:sz="0" w:space="0" w:color="auto"/>
        <w:right w:val="none" w:sz="0" w:space="0" w:color="auto"/>
      </w:divBdr>
    </w:div>
    <w:div w:id="2048287016">
      <w:bodyDiv w:val="1"/>
      <w:marLeft w:val="0"/>
      <w:marRight w:val="0"/>
      <w:marTop w:val="0"/>
      <w:marBottom w:val="0"/>
      <w:divBdr>
        <w:top w:val="none" w:sz="0" w:space="0" w:color="auto"/>
        <w:left w:val="none" w:sz="0" w:space="0" w:color="auto"/>
        <w:bottom w:val="none" w:sz="0" w:space="0" w:color="auto"/>
        <w:right w:val="none" w:sz="0" w:space="0" w:color="auto"/>
      </w:divBdr>
      <w:divsChild>
        <w:div w:id="210922673">
          <w:marLeft w:val="0"/>
          <w:marRight w:val="0"/>
          <w:marTop w:val="0"/>
          <w:marBottom w:val="0"/>
          <w:divBdr>
            <w:top w:val="none" w:sz="0" w:space="0" w:color="auto"/>
            <w:left w:val="none" w:sz="0" w:space="0" w:color="auto"/>
            <w:bottom w:val="none" w:sz="0" w:space="0" w:color="auto"/>
            <w:right w:val="none" w:sz="0" w:space="0" w:color="auto"/>
          </w:divBdr>
          <w:divsChild>
            <w:div w:id="1873303635">
              <w:marLeft w:val="0"/>
              <w:marRight w:val="0"/>
              <w:marTop w:val="0"/>
              <w:marBottom w:val="0"/>
              <w:divBdr>
                <w:top w:val="none" w:sz="0" w:space="0" w:color="auto"/>
                <w:left w:val="none" w:sz="0" w:space="0" w:color="auto"/>
                <w:bottom w:val="none" w:sz="0" w:space="0" w:color="auto"/>
                <w:right w:val="none" w:sz="0" w:space="0" w:color="auto"/>
              </w:divBdr>
              <w:divsChild>
                <w:div w:id="436102985">
                  <w:marLeft w:val="0"/>
                  <w:marRight w:val="0"/>
                  <w:marTop w:val="0"/>
                  <w:marBottom w:val="0"/>
                  <w:divBdr>
                    <w:top w:val="none" w:sz="0" w:space="0" w:color="auto"/>
                    <w:left w:val="none" w:sz="0" w:space="0" w:color="auto"/>
                    <w:bottom w:val="none" w:sz="0" w:space="0" w:color="auto"/>
                    <w:right w:val="none" w:sz="0" w:space="0" w:color="auto"/>
                  </w:divBdr>
                  <w:divsChild>
                    <w:div w:id="13776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0939215">
      <w:bodyDiv w:val="1"/>
      <w:marLeft w:val="0"/>
      <w:marRight w:val="0"/>
      <w:marTop w:val="0"/>
      <w:marBottom w:val="0"/>
      <w:divBdr>
        <w:top w:val="none" w:sz="0" w:space="0" w:color="auto"/>
        <w:left w:val="none" w:sz="0" w:space="0" w:color="auto"/>
        <w:bottom w:val="none" w:sz="0" w:space="0" w:color="auto"/>
        <w:right w:val="none" w:sz="0" w:space="0" w:color="auto"/>
      </w:divBdr>
    </w:div>
    <w:div w:id="2061779960">
      <w:bodyDiv w:val="1"/>
      <w:marLeft w:val="0"/>
      <w:marRight w:val="0"/>
      <w:marTop w:val="0"/>
      <w:marBottom w:val="0"/>
      <w:divBdr>
        <w:top w:val="none" w:sz="0" w:space="0" w:color="auto"/>
        <w:left w:val="none" w:sz="0" w:space="0" w:color="auto"/>
        <w:bottom w:val="none" w:sz="0" w:space="0" w:color="auto"/>
        <w:right w:val="none" w:sz="0" w:space="0" w:color="auto"/>
      </w:divBdr>
    </w:div>
    <w:div w:id="2067216741">
      <w:bodyDiv w:val="1"/>
      <w:marLeft w:val="0"/>
      <w:marRight w:val="0"/>
      <w:marTop w:val="0"/>
      <w:marBottom w:val="0"/>
      <w:divBdr>
        <w:top w:val="none" w:sz="0" w:space="0" w:color="auto"/>
        <w:left w:val="none" w:sz="0" w:space="0" w:color="auto"/>
        <w:bottom w:val="none" w:sz="0" w:space="0" w:color="auto"/>
        <w:right w:val="none" w:sz="0" w:space="0" w:color="auto"/>
      </w:divBdr>
    </w:div>
    <w:div w:id="2067413867">
      <w:bodyDiv w:val="1"/>
      <w:marLeft w:val="0"/>
      <w:marRight w:val="0"/>
      <w:marTop w:val="0"/>
      <w:marBottom w:val="0"/>
      <w:divBdr>
        <w:top w:val="none" w:sz="0" w:space="0" w:color="auto"/>
        <w:left w:val="none" w:sz="0" w:space="0" w:color="auto"/>
        <w:bottom w:val="none" w:sz="0" w:space="0" w:color="auto"/>
        <w:right w:val="none" w:sz="0" w:space="0" w:color="auto"/>
      </w:divBdr>
      <w:divsChild>
        <w:div w:id="1503861848">
          <w:marLeft w:val="0"/>
          <w:marRight w:val="0"/>
          <w:marTop w:val="0"/>
          <w:marBottom w:val="0"/>
          <w:divBdr>
            <w:top w:val="none" w:sz="0" w:space="0" w:color="auto"/>
            <w:left w:val="none" w:sz="0" w:space="0" w:color="auto"/>
            <w:bottom w:val="none" w:sz="0" w:space="0" w:color="auto"/>
            <w:right w:val="none" w:sz="0" w:space="0" w:color="auto"/>
          </w:divBdr>
          <w:divsChild>
            <w:div w:id="1944412166">
              <w:marLeft w:val="0"/>
              <w:marRight w:val="0"/>
              <w:marTop w:val="0"/>
              <w:marBottom w:val="0"/>
              <w:divBdr>
                <w:top w:val="none" w:sz="0" w:space="0" w:color="auto"/>
                <w:left w:val="none" w:sz="0" w:space="0" w:color="auto"/>
                <w:bottom w:val="none" w:sz="0" w:space="0" w:color="auto"/>
                <w:right w:val="none" w:sz="0" w:space="0" w:color="auto"/>
              </w:divBdr>
              <w:divsChild>
                <w:div w:id="702749317">
                  <w:marLeft w:val="0"/>
                  <w:marRight w:val="0"/>
                  <w:marTop w:val="0"/>
                  <w:marBottom w:val="0"/>
                  <w:divBdr>
                    <w:top w:val="none" w:sz="0" w:space="0" w:color="auto"/>
                    <w:left w:val="none" w:sz="0" w:space="0" w:color="auto"/>
                    <w:bottom w:val="none" w:sz="0" w:space="0" w:color="auto"/>
                    <w:right w:val="none" w:sz="0" w:space="0" w:color="auto"/>
                  </w:divBdr>
                  <w:divsChild>
                    <w:div w:id="29032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919">
      <w:bodyDiv w:val="1"/>
      <w:marLeft w:val="0"/>
      <w:marRight w:val="0"/>
      <w:marTop w:val="0"/>
      <w:marBottom w:val="0"/>
      <w:divBdr>
        <w:top w:val="none" w:sz="0" w:space="0" w:color="auto"/>
        <w:left w:val="none" w:sz="0" w:space="0" w:color="auto"/>
        <w:bottom w:val="none" w:sz="0" w:space="0" w:color="auto"/>
        <w:right w:val="none" w:sz="0" w:space="0" w:color="auto"/>
      </w:divBdr>
    </w:div>
    <w:div w:id="2081367823">
      <w:bodyDiv w:val="1"/>
      <w:marLeft w:val="0"/>
      <w:marRight w:val="0"/>
      <w:marTop w:val="0"/>
      <w:marBottom w:val="0"/>
      <w:divBdr>
        <w:top w:val="none" w:sz="0" w:space="0" w:color="auto"/>
        <w:left w:val="none" w:sz="0" w:space="0" w:color="auto"/>
        <w:bottom w:val="none" w:sz="0" w:space="0" w:color="auto"/>
        <w:right w:val="none" w:sz="0" w:space="0" w:color="auto"/>
      </w:divBdr>
      <w:divsChild>
        <w:div w:id="1650984396">
          <w:marLeft w:val="0"/>
          <w:marRight w:val="0"/>
          <w:marTop w:val="0"/>
          <w:marBottom w:val="0"/>
          <w:divBdr>
            <w:top w:val="none" w:sz="0" w:space="0" w:color="auto"/>
            <w:left w:val="none" w:sz="0" w:space="0" w:color="auto"/>
            <w:bottom w:val="none" w:sz="0" w:space="0" w:color="auto"/>
            <w:right w:val="none" w:sz="0" w:space="0" w:color="auto"/>
          </w:divBdr>
          <w:divsChild>
            <w:div w:id="1033267764">
              <w:marLeft w:val="0"/>
              <w:marRight w:val="0"/>
              <w:marTop w:val="0"/>
              <w:marBottom w:val="0"/>
              <w:divBdr>
                <w:top w:val="none" w:sz="0" w:space="0" w:color="auto"/>
                <w:left w:val="none" w:sz="0" w:space="0" w:color="auto"/>
                <w:bottom w:val="none" w:sz="0" w:space="0" w:color="auto"/>
                <w:right w:val="none" w:sz="0" w:space="0" w:color="auto"/>
              </w:divBdr>
              <w:divsChild>
                <w:div w:id="849611915">
                  <w:marLeft w:val="0"/>
                  <w:marRight w:val="0"/>
                  <w:marTop w:val="0"/>
                  <w:marBottom w:val="0"/>
                  <w:divBdr>
                    <w:top w:val="none" w:sz="0" w:space="0" w:color="auto"/>
                    <w:left w:val="none" w:sz="0" w:space="0" w:color="auto"/>
                    <w:bottom w:val="none" w:sz="0" w:space="0" w:color="auto"/>
                    <w:right w:val="none" w:sz="0" w:space="0" w:color="auto"/>
                  </w:divBdr>
                  <w:divsChild>
                    <w:div w:id="25278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550045">
      <w:bodyDiv w:val="1"/>
      <w:marLeft w:val="0"/>
      <w:marRight w:val="0"/>
      <w:marTop w:val="0"/>
      <w:marBottom w:val="0"/>
      <w:divBdr>
        <w:top w:val="none" w:sz="0" w:space="0" w:color="auto"/>
        <w:left w:val="none" w:sz="0" w:space="0" w:color="auto"/>
        <w:bottom w:val="none" w:sz="0" w:space="0" w:color="auto"/>
        <w:right w:val="none" w:sz="0" w:space="0" w:color="auto"/>
      </w:divBdr>
    </w:div>
    <w:div w:id="2112553361">
      <w:bodyDiv w:val="1"/>
      <w:marLeft w:val="0"/>
      <w:marRight w:val="0"/>
      <w:marTop w:val="0"/>
      <w:marBottom w:val="0"/>
      <w:divBdr>
        <w:top w:val="none" w:sz="0" w:space="0" w:color="auto"/>
        <w:left w:val="none" w:sz="0" w:space="0" w:color="auto"/>
        <w:bottom w:val="none" w:sz="0" w:space="0" w:color="auto"/>
        <w:right w:val="none" w:sz="0" w:space="0" w:color="auto"/>
      </w:divBdr>
    </w:div>
    <w:div w:id="2115131785">
      <w:bodyDiv w:val="1"/>
      <w:marLeft w:val="0"/>
      <w:marRight w:val="0"/>
      <w:marTop w:val="0"/>
      <w:marBottom w:val="0"/>
      <w:divBdr>
        <w:top w:val="none" w:sz="0" w:space="0" w:color="auto"/>
        <w:left w:val="none" w:sz="0" w:space="0" w:color="auto"/>
        <w:bottom w:val="none" w:sz="0" w:space="0" w:color="auto"/>
        <w:right w:val="none" w:sz="0" w:space="0" w:color="auto"/>
      </w:divBdr>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 w:id="2125612221">
      <w:bodyDiv w:val="1"/>
      <w:marLeft w:val="0"/>
      <w:marRight w:val="0"/>
      <w:marTop w:val="0"/>
      <w:marBottom w:val="0"/>
      <w:divBdr>
        <w:top w:val="none" w:sz="0" w:space="0" w:color="auto"/>
        <w:left w:val="none" w:sz="0" w:space="0" w:color="auto"/>
        <w:bottom w:val="none" w:sz="0" w:space="0" w:color="auto"/>
        <w:right w:val="none" w:sz="0" w:space="0" w:color="auto"/>
      </w:divBdr>
    </w:div>
    <w:div w:id="2126195693">
      <w:bodyDiv w:val="1"/>
      <w:marLeft w:val="0"/>
      <w:marRight w:val="0"/>
      <w:marTop w:val="0"/>
      <w:marBottom w:val="0"/>
      <w:divBdr>
        <w:top w:val="none" w:sz="0" w:space="0" w:color="auto"/>
        <w:left w:val="none" w:sz="0" w:space="0" w:color="auto"/>
        <w:bottom w:val="none" w:sz="0" w:space="0" w:color="auto"/>
        <w:right w:val="none" w:sz="0" w:space="0" w:color="auto"/>
      </w:divBdr>
    </w:div>
    <w:div w:id="2136945691">
      <w:bodyDiv w:val="1"/>
      <w:marLeft w:val="0"/>
      <w:marRight w:val="0"/>
      <w:marTop w:val="0"/>
      <w:marBottom w:val="0"/>
      <w:divBdr>
        <w:top w:val="none" w:sz="0" w:space="0" w:color="auto"/>
        <w:left w:val="none" w:sz="0" w:space="0" w:color="auto"/>
        <w:bottom w:val="none" w:sz="0" w:space="0" w:color="auto"/>
        <w:right w:val="none" w:sz="0" w:space="0" w:color="auto"/>
      </w:divBdr>
    </w:div>
    <w:div w:id="2147358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117" Type="http://schemas.openxmlformats.org/officeDocument/2006/relationships/footer" Target="footer9.xml"/><Relationship Id="rId42" Type="http://schemas.openxmlformats.org/officeDocument/2006/relationships/diagramQuickStyle" Target="diagrams/quickStyle3.xml"/><Relationship Id="rId47" Type="http://schemas.openxmlformats.org/officeDocument/2006/relationships/diagramLayout" Target="diagrams/layout4.xml"/><Relationship Id="rId63" Type="http://schemas.openxmlformats.org/officeDocument/2006/relationships/hyperlink" Target="https://micro.magnet.fsu.edu/cells/animalcell.html" TargetMode="External"/><Relationship Id="rId68" Type="http://schemas.openxmlformats.org/officeDocument/2006/relationships/hyperlink" Target="https://www.koshland-science-museum.org/sites/default/files/uploaded-files/ID_Disease_Spread_Activity_FINAL.pdf" TargetMode="External"/><Relationship Id="rId84" Type="http://schemas.openxmlformats.org/officeDocument/2006/relationships/hyperlink" Target="http://www.australiancurriculum.edu.au/Glossary?a=SSCSBI&amp;amp;t=Secondary%20data" TargetMode="External"/><Relationship Id="rId89" Type="http://schemas.openxmlformats.org/officeDocument/2006/relationships/header" Target="header4.xml"/><Relationship Id="rId112" Type="http://schemas.openxmlformats.org/officeDocument/2006/relationships/hyperlink" Target="https://kidblog.org/home/" TargetMode="External"/><Relationship Id="rId133" Type="http://schemas.openxmlformats.org/officeDocument/2006/relationships/header" Target="header15.xml"/><Relationship Id="rId138" Type="http://schemas.openxmlformats.org/officeDocument/2006/relationships/footer" Target="footer16.xml"/><Relationship Id="rId16" Type="http://schemas.openxmlformats.org/officeDocument/2006/relationships/footer" Target="footer1.xml"/><Relationship Id="rId107" Type="http://schemas.openxmlformats.org/officeDocument/2006/relationships/image" Target="media/image20.jpeg"/><Relationship Id="rId11" Type="http://schemas.openxmlformats.org/officeDocument/2006/relationships/image" Target="media/image1.png"/><Relationship Id="rId32" Type="http://schemas.microsoft.com/office/2007/relationships/diagramDrawing" Target="diagrams/drawing1.xml"/><Relationship Id="rId37" Type="http://schemas.openxmlformats.org/officeDocument/2006/relationships/diagramColors" Target="diagrams/colors2.xml"/><Relationship Id="rId53" Type="http://schemas.openxmlformats.org/officeDocument/2006/relationships/hyperlink" Target="http://broughttolife.sciencemuseum.org.uk/broughttolife/themes/diseases" TargetMode="External"/><Relationship Id="rId58" Type="http://schemas.openxmlformats.org/officeDocument/2006/relationships/hyperlink" Target="http://www.immunizeforgood.com/vaccines/new-vaccines-on-the-horizon" TargetMode="External"/><Relationship Id="rId74" Type="http://schemas.openxmlformats.org/officeDocument/2006/relationships/image" Target="media/image14.jpeg"/><Relationship Id="rId79" Type="http://schemas.openxmlformats.org/officeDocument/2006/relationships/hyperlink" Target="https://microbiologyonline.org/teachers/observing-microbes/observing-fungi-in-a-petri-dish" TargetMode="External"/><Relationship Id="rId102" Type="http://schemas.openxmlformats.org/officeDocument/2006/relationships/hyperlink" Target="http://www.designorate.com/a-guide-to-the-scamper-technique-for-creative-thinking" TargetMode="External"/><Relationship Id="rId123" Type="http://schemas.openxmlformats.org/officeDocument/2006/relationships/header" Target="header12.xml"/><Relationship Id="rId128" Type="http://schemas.openxmlformats.org/officeDocument/2006/relationships/image" Target="media/image25.png"/><Relationship Id="rId144" Type="http://schemas.openxmlformats.org/officeDocument/2006/relationships/footer" Target="footer19.xml"/><Relationship Id="rId149"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footer" Target="footer4.xml"/><Relationship Id="rId95" Type="http://schemas.openxmlformats.org/officeDocument/2006/relationships/hyperlink" Target="https://senior-secondary.scsa.wa.edu.au/__data/assets/pdf_file/0007/10996/Applied-Information-Technology-Y12-Syllabus-General-EST-GD.pdf" TargetMode="External"/><Relationship Id="rId27" Type="http://schemas.openxmlformats.org/officeDocument/2006/relationships/image" Target="media/image8.jpeg"/><Relationship Id="rId43" Type="http://schemas.openxmlformats.org/officeDocument/2006/relationships/diagramColors" Target="diagrams/colors3.xml"/><Relationship Id="rId48" Type="http://schemas.openxmlformats.org/officeDocument/2006/relationships/diagramQuickStyle" Target="diagrams/quickStyle4.xml"/><Relationship Id="rId64" Type="http://schemas.openxmlformats.org/officeDocument/2006/relationships/hyperlink" Target="https://www.britannica.com/science/bacteria/Growth-of-bacterial-populations/media/48203/106340" TargetMode="External"/><Relationship Id="rId69" Type="http://schemas.openxmlformats.org/officeDocument/2006/relationships/hyperlink" Target="https://www.learner.org/wp-content/interactive/envsci/disease/index.html" TargetMode="External"/><Relationship Id="rId113" Type="http://schemas.openxmlformats.org/officeDocument/2006/relationships/hyperlink" Target="https://evernote.com/" TargetMode="External"/><Relationship Id="rId118" Type="http://schemas.openxmlformats.org/officeDocument/2006/relationships/image" Target="media/image21.png"/><Relationship Id="rId134" Type="http://schemas.openxmlformats.org/officeDocument/2006/relationships/footer" Target="footer14.xml"/><Relationship Id="rId139" Type="http://schemas.openxmlformats.org/officeDocument/2006/relationships/header" Target="header18.xml"/><Relationship Id="rId80" Type="http://schemas.openxmlformats.org/officeDocument/2006/relationships/hyperlink" Target="https://learn.genetics.utah.edu/content/microbiome/antibiotics/" TargetMode="External"/><Relationship Id="rId85" Type="http://schemas.openxmlformats.org/officeDocument/2006/relationships/header" Target="header2.xml"/><Relationship Id="rId15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4.jpeg"/><Relationship Id="rId25" Type="http://schemas.openxmlformats.org/officeDocument/2006/relationships/hyperlink" Target="http://www.australiancurriculum.edu.au/Glossary?a=SSCSBI&amp;amp;t=Secondary%20data" TargetMode="External"/><Relationship Id="rId33" Type="http://schemas.openxmlformats.org/officeDocument/2006/relationships/image" Target="media/image9.png"/><Relationship Id="rId38" Type="http://schemas.microsoft.com/office/2007/relationships/diagramDrawing" Target="diagrams/drawing2.xml"/><Relationship Id="rId46" Type="http://schemas.openxmlformats.org/officeDocument/2006/relationships/diagramData" Target="diagrams/data4.xml"/><Relationship Id="rId59" Type="http://schemas.openxmlformats.org/officeDocument/2006/relationships/hyperlink" Target="https://www.youtube.com/watch?v=h0xTKxbIElU" TargetMode="External"/><Relationship Id="rId67" Type="http://schemas.openxmlformats.org/officeDocument/2006/relationships/hyperlink" Target="https://www.who.int/news-room/detail/29-11-2018-measles-cases-spike-globally-due-to-gaps-in-vaccination-coverage" TargetMode="External"/><Relationship Id="rId103" Type="http://schemas.openxmlformats.org/officeDocument/2006/relationships/hyperlink" Target="http://www.mindtools.com/pages/article/newCT_02.htm" TargetMode="External"/><Relationship Id="rId108" Type="http://schemas.openxmlformats.org/officeDocument/2006/relationships/hyperlink" Target="https://www.uts.edu.au/sites/default/files/reflective_journal.pdf" TargetMode="External"/><Relationship Id="rId116" Type="http://schemas.openxmlformats.org/officeDocument/2006/relationships/header" Target="header10.xml"/><Relationship Id="rId124" Type="http://schemas.openxmlformats.org/officeDocument/2006/relationships/footer" Target="footer11.xml"/><Relationship Id="rId129" Type="http://schemas.openxmlformats.org/officeDocument/2006/relationships/header" Target="header14.xml"/><Relationship Id="rId137" Type="http://schemas.openxmlformats.org/officeDocument/2006/relationships/header" Target="header17.xml"/><Relationship Id="rId41" Type="http://schemas.openxmlformats.org/officeDocument/2006/relationships/diagramLayout" Target="diagrams/layout3.xml"/><Relationship Id="rId54" Type="http://schemas.openxmlformats.org/officeDocument/2006/relationships/hyperlink" Target="https://en.wikipedia.org/wiki/Antiseptic" TargetMode="External"/><Relationship Id="rId62" Type="http://schemas.openxmlformats.org/officeDocument/2006/relationships/hyperlink" Target="https://micro.magnet.fsu.edu/cells/plantcell.html" TargetMode="External"/><Relationship Id="rId70" Type="http://schemas.openxmlformats.org/officeDocument/2006/relationships/hyperlink" Target="https://www.learner.org/wp-content/interactive/envsci/disease/disease.html" TargetMode="External"/><Relationship Id="rId75" Type="http://schemas.openxmlformats.org/officeDocument/2006/relationships/image" Target="media/image15.jpeg"/><Relationship Id="rId83" Type="http://schemas.openxmlformats.org/officeDocument/2006/relationships/image" Target="media/image18.jpeg"/><Relationship Id="rId88" Type="http://schemas.openxmlformats.org/officeDocument/2006/relationships/footer" Target="footer3.xml"/><Relationship Id="rId91" Type="http://schemas.openxmlformats.org/officeDocument/2006/relationships/header" Target="header5.xml"/><Relationship Id="rId96" Type="http://schemas.openxmlformats.org/officeDocument/2006/relationships/header" Target="header6.xml"/><Relationship Id="rId111" Type="http://schemas.openxmlformats.org/officeDocument/2006/relationships/hyperlink" Target="https://cooltoolsforschool.wordpress.com/digital-student-portfolios/" TargetMode="External"/><Relationship Id="rId132" Type="http://schemas.openxmlformats.org/officeDocument/2006/relationships/image" Target="media/image27.jpeg"/><Relationship Id="rId140" Type="http://schemas.openxmlformats.org/officeDocument/2006/relationships/footer" Target="footer17.xml"/><Relationship Id="rId145" Type="http://schemas.openxmlformats.org/officeDocument/2006/relationships/header" Target="header2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60.jpeg"/><Relationship Id="rId28" Type="http://schemas.openxmlformats.org/officeDocument/2006/relationships/diagramData" Target="diagrams/data1.xml"/><Relationship Id="rId36" Type="http://schemas.openxmlformats.org/officeDocument/2006/relationships/diagramQuickStyle" Target="diagrams/quickStyle2.xml"/><Relationship Id="rId49" Type="http://schemas.openxmlformats.org/officeDocument/2006/relationships/diagramColors" Target="diagrams/colors4.xml"/><Relationship Id="rId57" Type="http://schemas.openxmlformats.org/officeDocument/2006/relationships/hyperlink" Target="http://broughttolife.sciencemuseum.org.uk/broughttolife/people/johnsnow" TargetMode="External"/><Relationship Id="rId106" Type="http://schemas.openxmlformats.org/officeDocument/2006/relationships/footer" Target="footer8.xml"/><Relationship Id="rId114" Type="http://schemas.openxmlformats.org/officeDocument/2006/relationships/hyperlink" Target="https://education.weebly.com/" TargetMode="External"/><Relationship Id="rId119" Type="http://schemas.openxmlformats.org/officeDocument/2006/relationships/header" Target="header11.xml"/><Relationship Id="rId127" Type="http://schemas.openxmlformats.org/officeDocument/2006/relationships/image" Target="media/image24.jpeg"/><Relationship Id="rId10" Type="http://schemas.openxmlformats.org/officeDocument/2006/relationships/endnotes" Target="endnotes.xml"/><Relationship Id="rId31" Type="http://schemas.openxmlformats.org/officeDocument/2006/relationships/diagramColors" Target="diagrams/colors1.xml"/><Relationship Id="rId44" Type="http://schemas.microsoft.com/office/2007/relationships/diagramDrawing" Target="diagrams/drawing3.xml"/><Relationship Id="rId52" Type="http://schemas.openxmlformats.org/officeDocument/2006/relationships/hyperlink" Target="http://broughttolife.sciencemuseum.org.uk/broughttolife" TargetMode="External"/><Relationship Id="rId60" Type="http://schemas.openxmlformats.org/officeDocument/2006/relationships/hyperlink" Target="https://courses.lumenlearning.com/microbiology/chapter/types-of-microorganisms/" TargetMode="External"/><Relationship Id="rId65" Type="http://schemas.openxmlformats.org/officeDocument/2006/relationships/hyperlink" Target="https://youtu.be/Q6ucKWIIFmg" TargetMode="External"/><Relationship Id="rId73" Type="http://schemas.openxmlformats.org/officeDocument/2006/relationships/hyperlink" Target="http://www.australiancurriculum.edu.au/Glossary?a=SSCSBI&amp;amp;t=Secondary%20data" TargetMode="External"/><Relationship Id="rId78" Type="http://schemas.openxmlformats.org/officeDocument/2006/relationships/hyperlink" Target="https://microbiologyonline.org/teachers/observing-microbes/observing-bacteria-in-a-petri-dish" TargetMode="External"/><Relationship Id="rId81" Type="http://schemas.openxmlformats.org/officeDocument/2006/relationships/image" Target="media/image16.jpeg"/><Relationship Id="rId86" Type="http://schemas.openxmlformats.org/officeDocument/2006/relationships/footer" Target="footer2.xml"/><Relationship Id="rId94" Type="http://schemas.openxmlformats.org/officeDocument/2006/relationships/hyperlink" Target="https://senior-secondary.scsa.wa.edu.au/__data/assets/pdf_file/0009/14022/Design-Y12-Syllabus-General-GD-EST.pdf" TargetMode="External"/><Relationship Id="rId99" Type="http://schemas.openxmlformats.org/officeDocument/2006/relationships/header" Target="header8.xml"/><Relationship Id="rId101" Type="http://schemas.openxmlformats.org/officeDocument/2006/relationships/hyperlink" Target="http://www.mindtools.com/pages/article/newCT_02.htm" TargetMode="External"/><Relationship Id="rId122" Type="http://schemas.openxmlformats.org/officeDocument/2006/relationships/image" Target="media/image23.jpeg"/><Relationship Id="rId130" Type="http://schemas.openxmlformats.org/officeDocument/2006/relationships/footer" Target="footer13.xml"/><Relationship Id="rId135" Type="http://schemas.openxmlformats.org/officeDocument/2006/relationships/header" Target="header16.xml"/><Relationship Id="rId143" Type="http://schemas.openxmlformats.org/officeDocument/2006/relationships/header" Target="header20.xml"/><Relationship Id="rId148" Type="http://schemas.openxmlformats.org/officeDocument/2006/relationships/footer" Target="footer2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5.jpeg"/><Relationship Id="rId39" Type="http://schemas.openxmlformats.org/officeDocument/2006/relationships/image" Target="media/image10.jpeg"/><Relationship Id="rId109" Type="http://schemas.openxmlformats.org/officeDocument/2006/relationships/hyperlink" Target="https://student.unsw.edu.au/reflective-writing" TargetMode="External"/><Relationship Id="rId34" Type="http://schemas.openxmlformats.org/officeDocument/2006/relationships/diagramData" Target="diagrams/data2.xml"/><Relationship Id="rId50" Type="http://schemas.microsoft.com/office/2007/relationships/diagramDrawing" Target="diagrams/drawing4.xml"/><Relationship Id="rId55" Type="http://schemas.openxmlformats.org/officeDocument/2006/relationships/hyperlink" Target="http://www.who.int/mediacentre/infographic/en/" TargetMode="External"/><Relationship Id="rId76" Type="http://schemas.openxmlformats.org/officeDocument/2006/relationships/hyperlink" Target="https://www.mathsisfun.com/geometry/circle.html" TargetMode="External"/><Relationship Id="rId97" Type="http://schemas.openxmlformats.org/officeDocument/2006/relationships/footer" Target="footer6.xml"/><Relationship Id="rId104" Type="http://schemas.openxmlformats.org/officeDocument/2006/relationships/hyperlink" Target="http://www.designorate.com/a-guide-to-the-scamper-technique-for-creative-thinking" TargetMode="External"/><Relationship Id="rId120" Type="http://schemas.openxmlformats.org/officeDocument/2006/relationships/footer" Target="footer10.xml"/><Relationship Id="rId125" Type="http://schemas.openxmlformats.org/officeDocument/2006/relationships/header" Target="header13.xml"/><Relationship Id="rId141" Type="http://schemas.openxmlformats.org/officeDocument/2006/relationships/header" Target="header19.xml"/><Relationship Id="rId146" Type="http://schemas.openxmlformats.org/officeDocument/2006/relationships/footer" Target="footer20.xml"/><Relationship Id="rId7" Type="http://schemas.openxmlformats.org/officeDocument/2006/relationships/settings" Target="settings.xml"/><Relationship Id="rId71" Type="http://schemas.openxmlformats.org/officeDocument/2006/relationships/image" Target="media/image13.png"/><Relationship Id="rId92" Type="http://schemas.openxmlformats.org/officeDocument/2006/relationships/footer" Target="footer5.xml"/><Relationship Id="rId2" Type="http://schemas.openxmlformats.org/officeDocument/2006/relationships/customXml" Target="../customXml/item2.xml"/><Relationship Id="rId29" Type="http://schemas.openxmlformats.org/officeDocument/2006/relationships/diagramLayout" Target="diagrams/layout1.xml"/><Relationship Id="rId24" Type="http://schemas.openxmlformats.org/officeDocument/2006/relationships/image" Target="media/image70.jpeg"/><Relationship Id="rId40" Type="http://schemas.openxmlformats.org/officeDocument/2006/relationships/diagramData" Target="diagrams/data3.xml"/><Relationship Id="rId45" Type="http://schemas.openxmlformats.org/officeDocument/2006/relationships/image" Target="media/image11.jpeg"/><Relationship Id="rId66" Type="http://schemas.openxmlformats.org/officeDocument/2006/relationships/hyperlink" Target="https://youtu.be/vO51sFre6fg" TargetMode="External"/><Relationship Id="rId87" Type="http://schemas.openxmlformats.org/officeDocument/2006/relationships/header" Target="header3.xml"/><Relationship Id="rId110" Type="http://schemas.openxmlformats.org/officeDocument/2006/relationships/hyperlink" Target="http://electronicportfolios.org/balance/Balancing.jpg" TargetMode="External"/><Relationship Id="rId115" Type="http://schemas.openxmlformats.org/officeDocument/2006/relationships/hyperlink" Target="http://connect.det.wa.edu.au" TargetMode="External"/><Relationship Id="rId131" Type="http://schemas.openxmlformats.org/officeDocument/2006/relationships/image" Target="media/image26.jpeg"/><Relationship Id="rId136" Type="http://schemas.openxmlformats.org/officeDocument/2006/relationships/footer" Target="footer15.xml"/><Relationship Id="rId157" Type="http://schemas.microsoft.com/office/2018/08/relationships/commentsExtensible" Target="commentsExtensible.xml"/><Relationship Id="rId61" Type="http://schemas.openxmlformats.org/officeDocument/2006/relationships/hyperlink" Target="https://micro.magnet.fsu.edu/cells/bacteriacell.html" TargetMode="External"/><Relationship Id="rId82" Type="http://schemas.openxmlformats.org/officeDocument/2006/relationships/image" Target="media/image17.png"/><Relationship Id="rId19" Type="http://schemas.openxmlformats.org/officeDocument/2006/relationships/image" Target="media/image6.jpeg"/><Relationship Id="rId14" Type="http://schemas.openxmlformats.org/officeDocument/2006/relationships/image" Target="media/image4.png"/><Relationship Id="rId30" Type="http://schemas.openxmlformats.org/officeDocument/2006/relationships/diagramQuickStyle" Target="diagrams/quickStyle1.xml"/><Relationship Id="rId35" Type="http://schemas.openxmlformats.org/officeDocument/2006/relationships/diagramLayout" Target="diagrams/layout2.xml"/><Relationship Id="rId56" Type="http://schemas.openxmlformats.org/officeDocument/2006/relationships/hyperlink" Target="http://broughttolife.sciencemuseum.org.uk/broughttolife/themes/diseases/smallpox" TargetMode="External"/><Relationship Id="rId77" Type="http://schemas.openxmlformats.org/officeDocument/2006/relationships/hyperlink" Target="https://www.shmoop.com/basic-geometry/area-formulas.html" TargetMode="External"/><Relationship Id="rId100" Type="http://schemas.openxmlformats.org/officeDocument/2006/relationships/footer" Target="footer7.xml"/><Relationship Id="rId105" Type="http://schemas.openxmlformats.org/officeDocument/2006/relationships/header" Target="header9.xml"/><Relationship Id="rId126" Type="http://schemas.openxmlformats.org/officeDocument/2006/relationships/footer" Target="footer12.xml"/><Relationship Id="rId147" Type="http://schemas.openxmlformats.org/officeDocument/2006/relationships/header" Target="header22.xml"/><Relationship Id="rId8" Type="http://schemas.openxmlformats.org/officeDocument/2006/relationships/webSettings" Target="webSettings.xml"/><Relationship Id="rId51" Type="http://schemas.openxmlformats.org/officeDocument/2006/relationships/image" Target="media/image12.jpeg"/><Relationship Id="rId72" Type="http://schemas.openxmlformats.org/officeDocument/2006/relationships/hyperlink" Target="https://learn.genetics.utah.edu/content/microbiome/antibiotics/" TargetMode="External"/><Relationship Id="rId93" Type="http://schemas.openxmlformats.org/officeDocument/2006/relationships/hyperlink" Target="https://senior-secondary.scsa.wa.edu.au/__data/assets/pdf_file/0011/581258/Human-Biology-Y12-Syllabus-General-2020-GD-EST.pdf" TargetMode="External"/><Relationship Id="rId98" Type="http://schemas.openxmlformats.org/officeDocument/2006/relationships/header" Target="header7.xml"/><Relationship Id="rId121" Type="http://schemas.openxmlformats.org/officeDocument/2006/relationships/image" Target="media/image22.png"/><Relationship Id="rId142" Type="http://schemas.openxmlformats.org/officeDocument/2006/relationships/footer" Target="footer18.xm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2.xml.rels><?xml version="1.0" encoding="UTF-8" standalone="yes"?>
<Relationships xmlns="http://schemas.openxmlformats.org/package/2006/relationships"><Relationship Id="rId1" Type="http://schemas.openxmlformats.org/officeDocument/2006/relationships/image" Target="media/image19.png"/></Relationships>
</file>

<file path=word/_rels/footer20.xml.rels><?xml version="1.0" encoding="UTF-8" standalone="yes"?>
<Relationships xmlns="http://schemas.openxmlformats.org/package/2006/relationships"><Relationship Id="rId1" Type="http://schemas.openxmlformats.org/officeDocument/2006/relationships/image" Target="media/image19.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035" y="632394"/>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RESEARCH</a:t>
          </a:r>
        </a:p>
      </dgm:t>
      <dgm:extLst>
        <a:ext uri="{E40237B7-FDA0-4F09-8148-C483321AD2D9}">
          <dgm14:cNvPr xmlns:dgm14="http://schemas.microsoft.com/office/drawing/2010/diagram" id="0" name="" descr="Activity 1 Research&#10;&#10;The Activity 1 icon consists of a magnifying glass and identifies the research phase."/>
        </a:ext>
      </dgm:extLs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657"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0133" custScaleY="100133" custLinFactNeighborX="-10807" custLinFactNeighborY="-17484"/>
      <dgm:spPr>
        <a:prstGeom prst="ellipse">
          <a:avLst/>
        </a:prstGeom>
      </dgm:spPr>
      <dgm:t>
        <a:bodyPr/>
        <a:lstStyle/>
        <a:p>
          <a:endParaRPr lang="en-US"/>
        </a:p>
      </dgm:t>
    </dgm:pt>
  </dgm:ptLst>
  <dgm:cxnLst>
    <dgm:cxn modelId="{3968ACC2-4483-417B-8942-DE8556B31F8B}" type="presOf" srcId="{EA806C36-36C6-4002-9D2E-947D0BAFA653}" destId="{F5C92F1A-B448-4B29-B2B5-77BA92E69A22}" srcOrd="0" destOrd="0" presId="urn:microsoft.com/office/officeart/2005/8/layout/hList9"/>
    <dgm:cxn modelId="{7B771428-7E63-4B9C-BCCD-5CCBCB6B7E90}" type="presOf" srcId="{6F43C6BE-61BE-4668-BDB0-336D22A4BED7}" destId="{81E63FF8-0558-4309-B80C-505A106AC14C}" srcOrd="0" destOrd="0" presId="urn:microsoft.com/office/officeart/2005/8/layout/hList9"/>
    <dgm:cxn modelId="{24F5A844-C631-4FEC-ADB0-EF358527ADDA}"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8A57922E-8EC8-4D40-9120-630C1A6CB157}"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570A6945-2D20-475A-B41A-8E1340AE2C78}" type="presParOf" srcId="{AC301C9C-55E4-4472-8556-3A0608AA445D}" destId="{92E1D427-C72F-43D1-B603-74E7A651CE55}" srcOrd="0" destOrd="0" presId="urn:microsoft.com/office/officeart/2005/8/layout/hList9"/>
    <dgm:cxn modelId="{0D51BAF1-9393-4D40-9AC6-6791BF9A80C7}" type="presParOf" srcId="{AC301C9C-55E4-4472-8556-3A0608AA445D}" destId="{52F6A636-BCBB-4605-AA8F-DFF3B3AD44B4}" srcOrd="1" destOrd="0" presId="urn:microsoft.com/office/officeart/2005/8/layout/hList9"/>
    <dgm:cxn modelId="{AAA030DF-4A1B-454F-8168-61E75F70F179}" type="presParOf" srcId="{52F6A636-BCBB-4605-AA8F-DFF3B3AD44B4}" destId="{16AD16A2-38A6-440B-93A0-08DB97A8C6EF}" srcOrd="0" destOrd="0" presId="urn:microsoft.com/office/officeart/2005/8/layout/hList9"/>
    <dgm:cxn modelId="{D5CC088F-9D78-4B13-9EC2-B527F43CBDEA}" type="presParOf" srcId="{52F6A636-BCBB-4605-AA8F-DFF3B3AD44B4}" destId="{4D1FF9D0-B0C9-4C10-9389-A1D92CD9C228}" srcOrd="1" destOrd="0" presId="urn:microsoft.com/office/officeart/2005/8/layout/hList9"/>
    <dgm:cxn modelId="{A924AF88-AD8A-4DBD-902A-67CE25DB7B19}" type="presParOf" srcId="{4D1FF9D0-B0C9-4C10-9389-A1D92CD9C228}" destId="{81E63FF8-0558-4309-B80C-505A106AC14C}" srcOrd="0" destOrd="0" presId="urn:microsoft.com/office/officeart/2005/8/layout/hList9"/>
    <dgm:cxn modelId="{24C478BD-D211-48FD-A0E8-8760F9089FAE}" type="presParOf" srcId="{4D1FF9D0-B0C9-4C10-9389-A1D92CD9C228}" destId="{251B1561-3AC0-4EDF-85EE-1443D89D8595}" srcOrd="1" destOrd="0" presId="urn:microsoft.com/office/officeart/2005/8/layout/hList9"/>
    <dgm:cxn modelId="{2E37852D-653B-46BB-A03F-A53E8D56BE1D}" type="presParOf" srcId="{AC301C9C-55E4-4472-8556-3A0608AA445D}" destId="{567BC903-57E0-4061-8DD6-A526B0826ABF}" srcOrd="2" destOrd="0" presId="urn:microsoft.com/office/officeart/2005/8/layout/hList9"/>
    <dgm:cxn modelId="{1D6BC456-E95B-43CA-A8EC-7DC153B2C45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594" y="533478"/>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extLst>
        <a:ext uri="{E40237B7-FDA0-4F09-8148-C483321AD2D9}">
          <dgm14:cNvPr xmlns:dgm14="http://schemas.microsoft.com/office/drawing/2010/diagram" id="0" name="" descr="The Activity 2 icon consists of images of maths equipment, a beaker, and a light bulb to represent design. "/>
        </a:ext>
      </dgm:extLs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04" custLinFactNeighborY="959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3946" custLinFactNeighborY="-24883"/>
      <dgm:spPr>
        <a:prstGeom prst="ellipse">
          <a:avLst/>
        </a:prstGeom>
      </dgm:spPr>
      <dgm:t>
        <a:bodyPr/>
        <a:lstStyle/>
        <a:p>
          <a:endParaRPr lang="en-US"/>
        </a:p>
      </dgm:t>
    </dgm:pt>
  </dgm:ptLst>
  <dgm:cxnLst>
    <dgm:cxn modelId="{71C6B016-D8F4-419A-B6B2-BFBE18156887}" type="presOf" srcId="{6F43C6BE-61BE-4668-BDB0-336D22A4BED7}" destId="{251B1561-3AC0-4EDF-85EE-1443D89D8595}" srcOrd="1" destOrd="0" presId="urn:microsoft.com/office/officeart/2005/8/layout/hList9"/>
    <dgm:cxn modelId="{D304EE7C-0E3F-4ED4-90DF-81D0517D71F6}" type="presOf" srcId="{6F43C6BE-61BE-4668-BDB0-336D22A4BED7}" destId="{81E63FF8-0558-4309-B80C-505A106AC14C}" srcOrd="0" destOrd="0" presId="urn:microsoft.com/office/officeart/2005/8/layout/hList9"/>
    <dgm:cxn modelId="{D2E50366-1242-4589-8590-D9CE401A99F2}"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77F5F6EA-EEBE-46D6-B797-A9476DE0F8D6}" type="presOf" srcId="{456F0D71-4B08-4514-A2A8-B11FCBD65F0B}" destId="{AC301C9C-55E4-4472-8556-3A0608AA445D}" srcOrd="0" destOrd="0" presId="urn:microsoft.com/office/officeart/2005/8/layout/hList9"/>
    <dgm:cxn modelId="{CB7EC864-D6C8-4C29-8F66-C2D76AEC8250}" type="presParOf" srcId="{AC301C9C-55E4-4472-8556-3A0608AA445D}" destId="{92E1D427-C72F-43D1-B603-74E7A651CE55}" srcOrd="0" destOrd="0" presId="urn:microsoft.com/office/officeart/2005/8/layout/hList9"/>
    <dgm:cxn modelId="{071F8F73-AE6D-41E6-969E-086F592A5263}" type="presParOf" srcId="{AC301C9C-55E4-4472-8556-3A0608AA445D}" destId="{52F6A636-BCBB-4605-AA8F-DFF3B3AD44B4}" srcOrd="1" destOrd="0" presId="urn:microsoft.com/office/officeart/2005/8/layout/hList9"/>
    <dgm:cxn modelId="{27235186-C8AF-43D4-B2E9-0F57F62C4CA1}" type="presParOf" srcId="{52F6A636-BCBB-4605-AA8F-DFF3B3AD44B4}" destId="{16AD16A2-38A6-440B-93A0-08DB97A8C6EF}" srcOrd="0" destOrd="0" presId="urn:microsoft.com/office/officeart/2005/8/layout/hList9"/>
    <dgm:cxn modelId="{8A2736F1-E048-47CB-9792-C5EB000A1038}" type="presParOf" srcId="{52F6A636-BCBB-4605-AA8F-DFF3B3AD44B4}" destId="{4D1FF9D0-B0C9-4C10-9389-A1D92CD9C228}" srcOrd="1" destOrd="0" presId="urn:microsoft.com/office/officeart/2005/8/layout/hList9"/>
    <dgm:cxn modelId="{397DBEE2-45CE-4CF4-9242-856E256C25C9}" type="presParOf" srcId="{4D1FF9D0-B0C9-4C10-9389-A1D92CD9C228}" destId="{81E63FF8-0558-4309-B80C-505A106AC14C}" srcOrd="0" destOrd="0" presId="urn:microsoft.com/office/officeart/2005/8/layout/hList9"/>
    <dgm:cxn modelId="{0E640B88-8795-4A09-8E47-445180FF52B9}" type="presParOf" srcId="{4D1FF9D0-B0C9-4C10-9389-A1D92CD9C228}" destId="{251B1561-3AC0-4EDF-85EE-1443D89D8595}" srcOrd="1" destOrd="0" presId="urn:microsoft.com/office/officeart/2005/8/layout/hList9"/>
    <dgm:cxn modelId="{6E30680E-D220-4300-9B7C-A67D4CAC56F5}" type="presParOf" srcId="{AC301C9C-55E4-4472-8556-3A0608AA445D}" destId="{567BC903-57E0-4061-8DD6-A526B0826ABF}" srcOrd="2" destOrd="0" presId="urn:microsoft.com/office/officeart/2005/8/layout/hList9"/>
    <dgm:cxn modelId="{F000270F-274F-490A-8397-D61E322DDCA3}"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 </a:t>
          </a:r>
        </a:p>
      </dgm:t>
      <dgm:extLst>
        <a:ext uri="{E40237B7-FDA0-4F09-8148-C483321AD2D9}">
          <dgm14:cNvPr xmlns:dgm14="http://schemas.microsoft.com/office/drawing/2010/diagram" id="0" name="" descr="Activity 3 Imagine and Create&#10;&#10;The Activity 3 icon consists of a light bulb representing imagine, design and create."/>
        </a:ext>
      </dgm:extLs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24" custLinFactNeighborY="1970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24485"/>
      <dgm:spPr>
        <a:prstGeom prst="ellipse">
          <a:avLst/>
        </a:prstGeom>
      </dgm:spPr>
      <dgm:t>
        <a:bodyPr/>
        <a:lstStyle/>
        <a:p>
          <a:endParaRPr lang="en-US"/>
        </a:p>
      </dgm:t>
    </dgm:pt>
  </dgm:ptLst>
  <dgm:cxnLst>
    <dgm:cxn modelId="{2FC802C4-1040-43CA-92F5-7079856320F0}" type="presOf" srcId="{6F43C6BE-61BE-4668-BDB0-336D22A4BED7}" destId="{251B1561-3AC0-4EDF-85EE-1443D89D8595}" srcOrd="1" destOrd="0" presId="urn:microsoft.com/office/officeart/2005/8/layout/hList9"/>
    <dgm:cxn modelId="{946AF9A9-010D-4C2A-B0B0-AFD6CFB11B9A}"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CB297EE6-F08F-42EA-8695-704BA5F6A9A4}" type="presOf" srcId="{456F0D71-4B08-4514-A2A8-B11FCBD65F0B}" destId="{AC301C9C-55E4-4472-8556-3A0608AA445D}" srcOrd="0" destOrd="0" presId="urn:microsoft.com/office/officeart/2005/8/layout/hList9"/>
    <dgm:cxn modelId="{713FE05B-9AD7-4803-962E-C1FA33365F0E}"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D732A753-11CC-452B-8B7B-05397DD0713E}" type="presParOf" srcId="{AC301C9C-55E4-4472-8556-3A0608AA445D}" destId="{92E1D427-C72F-43D1-B603-74E7A651CE55}" srcOrd="0" destOrd="0" presId="urn:microsoft.com/office/officeart/2005/8/layout/hList9"/>
    <dgm:cxn modelId="{5F15D9F0-9670-45A6-9BCA-4BE5D4F54047}" type="presParOf" srcId="{AC301C9C-55E4-4472-8556-3A0608AA445D}" destId="{52F6A636-BCBB-4605-AA8F-DFF3B3AD44B4}" srcOrd="1" destOrd="0" presId="urn:microsoft.com/office/officeart/2005/8/layout/hList9"/>
    <dgm:cxn modelId="{60D15E13-F956-4D22-93EC-09F2606104CF}" type="presParOf" srcId="{52F6A636-BCBB-4605-AA8F-DFF3B3AD44B4}" destId="{16AD16A2-38A6-440B-93A0-08DB97A8C6EF}" srcOrd="0" destOrd="0" presId="urn:microsoft.com/office/officeart/2005/8/layout/hList9"/>
    <dgm:cxn modelId="{9FDAA83E-D945-4E57-AD22-E07903A6E2C3}" type="presParOf" srcId="{52F6A636-BCBB-4605-AA8F-DFF3B3AD44B4}" destId="{4D1FF9D0-B0C9-4C10-9389-A1D92CD9C228}" srcOrd="1" destOrd="0" presId="urn:microsoft.com/office/officeart/2005/8/layout/hList9"/>
    <dgm:cxn modelId="{0A9DCB4A-9013-4868-8380-36159734689B}" type="presParOf" srcId="{4D1FF9D0-B0C9-4C10-9389-A1D92CD9C228}" destId="{81E63FF8-0558-4309-B80C-505A106AC14C}" srcOrd="0" destOrd="0" presId="urn:microsoft.com/office/officeart/2005/8/layout/hList9"/>
    <dgm:cxn modelId="{84211DE0-23F2-4E33-A2C7-20C1E0E8163E}" type="presParOf" srcId="{4D1FF9D0-B0C9-4C10-9389-A1D92CD9C228}" destId="{251B1561-3AC0-4EDF-85EE-1443D89D8595}" srcOrd="1" destOrd="0" presId="urn:microsoft.com/office/officeart/2005/8/layout/hList9"/>
    <dgm:cxn modelId="{45FB0AE3-B13A-49C6-94C7-D83C4011BF46}" type="presParOf" srcId="{AC301C9C-55E4-4472-8556-3A0608AA445D}" destId="{567BC903-57E0-4061-8DD6-A526B0826ABF}" srcOrd="2" destOrd="0" presId="urn:microsoft.com/office/officeart/2005/8/layout/hList9"/>
    <dgm:cxn modelId="{646F9F0A-AAFA-4591-8094-47BC634C614C}"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3"/>
          <a:ext cx="766502" cy="76650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376825" y="573283"/>
          <a:ext cx="1859814" cy="793971"/>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extLst>
        <a:ext uri="{E40237B7-FDA0-4F09-8148-C483321AD2D9}">
          <dgm14:cNvPr xmlns:dgm14="http://schemas.microsoft.com/office/drawing/2010/diagram" id="0" name="" descr="Activity 4 Evaluate and Communicate&#10;&#10;The Activity 4 icon consists of a megaphone to represent the communication part of the process."/>
        </a:ext>
      </dgm:extLs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971" custScaleY="109807"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t>
        <a:bodyPr/>
        <a:lstStyle/>
        <a:p>
          <a:endParaRPr lang="en-US"/>
        </a:p>
      </dgm:t>
    </dgm:pt>
  </dgm:ptLst>
  <dgm:cxnLst>
    <dgm:cxn modelId="{32C075D1-C067-4033-BB7C-BA6A4EC962B8}" type="presOf" srcId="{EA806C36-36C6-4002-9D2E-947D0BAFA653}" destId="{F5C92F1A-B448-4B29-B2B5-77BA92E69A22}" srcOrd="0" destOrd="0" presId="urn:microsoft.com/office/officeart/2005/8/layout/hList9"/>
    <dgm:cxn modelId="{5649482C-4A93-4FAB-9142-F4C057532AA5}" type="presOf" srcId="{6F43C6BE-61BE-4668-BDB0-336D22A4BED7}" destId="{251B1561-3AC0-4EDF-85EE-1443D89D8595}" srcOrd="1" destOrd="0" presId="urn:microsoft.com/office/officeart/2005/8/layout/hList9"/>
    <dgm:cxn modelId="{409CCA4B-2277-44BC-A5FD-1C8F8B9EA36F}"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359FB4EF-4E0F-4A22-BEFB-8B9F6953B939}"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3F7E2DC7-4DE9-4156-AFA1-ACB44DCC8D1F}" type="presParOf" srcId="{AC301C9C-55E4-4472-8556-3A0608AA445D}" destId="{92E1D427-C72F-43D1-B603-74E7A651CE55}" srcOrd="0" destOrd="0" presId="urn:microsoft.com/office/officeart/2005/8/layout/hList9"/>
    <dgm:cxn modelId="{99B81142-8512-487C-A98B-C2CDD2A16829}" type="presParOf" srcId="{AC301C9C-55E4-4472-8556-3A0608AA445D}" destId="{52F6A636-BCBB-4605-AA8F-DFF3B3AD44B4}" srcOrd="1" destOrd="0" presId="urn:microsoft.com/office/officeart/2005/8/layout/hList9"/>
    <dgm:cxn modelId="{CEF176EE-DF60-47C8-AE94-8588FA5E53FB}" type="presParOf" srcId="{52F6A636-BCBB-4605-AA8F-DFF3B3AD44B4}" destId="{16AD16A2-38A6-440B-93A0-08DB97A8C6EF}" srcOrd="0" destOrd="0" presId="urn:microsoft.com/office/officeart/2005/8/layout/hList9"/>
    <dgm:cxn modelId="{DFFDB5FA-AEC2-4E39-AAAC-52EF31720636}" type="presParOf" srcId="{52F6A636-BCBB-4605-AA8F-DFF3B3AD44B4}" destId="{4D1FF9D0-B0C9-4C10-9389-A1D92CD9C228}" srcOrd="1" destOrd="0" presId="urn:microsoft.com/office/officeart/2005/8/layout/hList9"/>
    <dgm:cxn modelId="{36228EAC-2ACD-460F-9F43-68E9708CFDE7}" type="presParOf" srcId="{4D1FF9D0-B0C9-4C10-9389-A1D92CD9C228}" destId="{81E63FF8-0558-4309-B80C-505A106AC14C}" srcOrd="0" destOrd="0" presId="urn:microsoft.com/office/officeart/2005/8/layout/hList9"/>
    <dgm:cxn modelId="{1796C47B-DE44-49A5-B8E7-991DB683B923}" type="presParOf" srcId="{4D1FF9D0-B0C9-4C10-9389-A1D92CD9C228}" destId="{251B1561-3AC0-4EDF-85EE-1443D89D8595}" srcOrd="1" destOrd="0" presId="urn:microsoft.com/office/officeart/2005/8/layout/hList9"/>
    <dgm:cxn modelId="{EBA5020E-3364-44D4-AB04-32175536D530}" type="presParOf" srcId="{AC301C9C-55E4-4472-8556-3A0608AA445D}" destId="{567BC903-57E0-4061-8DD6-A526B0826ABF}" srcOrd="2" destOrd="0" presId="urn:microsoft.com/office/officeart/2005/8/layout/hList9"/>
    <dgm:cxn modelId="{4EFE0E4F-2D3A-4AEC-AA4C-5D435C063CF4}"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639" y="597600"/>
          <a:ext cx="1548880" cy="84239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RESEARCH</a:t>
          </a:r>
        </a:p>
      </dsp:txBody>
      <dsp:txXfrm>
        <a:off x="776460" y="597600"/>
        <a:ext cx="1301059" cy="842399"/>
      </dsp:txXfrm>
    </dsp:sp>
    <dsp:sp modelId="{F5C92F1A-B448-4B29-B2B5-77BA92E69A22}">
      <dsp:nvSpPr>
        <dsp:cNvPr id="0" name=""/>
        <dsp:cNvSpPr/>
      </dsp:nvSpPr>
      <dsp:spPr>
        <a:xfrm>
          <a:off x="0" y="0"/>
          <a:ext cx="846000" cy="846000"/>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1</a:t>
          </a:r>
        </a:p>
      </dsp:txBody>
      <dsp:txXfrm>
        <a:off x="123894" y="123894"/>
        <a:ext cx="598212" cy="59821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9200" y="548349"/>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7021" y="548349"/>
        <a:ext cx="1301059" cy="843414"/>
      </dsp:txXfrm>
    </dsp:sp>
    <dsp:sp modelId="{F5C92F1A-B448-4B29-B2B5-77BA92E69A22}">
      <dsp:nvSpPr>
        <dsp:cNvPr id="0" name=""/>
        <dsp:cNvSpPr/>
      </dsp:nvSpPr>
      <dsp:spPr>
        <a:xfrm>
          <a:off x="0" y="0"/>
          <a:ext cx="843719" cy="843719"/>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123560" y="123560"/>
        <a:ext cx="596599" cy="5965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920" y="596585"/>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 </a:t>
          </a:r>
        </a:p>
      </dsp:txBody>
      <dsp:txXfrm>
        <a:off x="776740" y="596585"/>
        <a:ext cx="1301059" cy="843414"/>
      </dsp:txXfrm>
    </dsp:sp>
    <dsp:sp modelId="{F5C92F1A-B448-4B29-B2B5-77BA92E69A22}">
      <dsp:nvSpPr>
        <dsp:cNvPr id="0" name=""/>
        <dsp:cNvSpPr/>
      </dsp:nvSpPr>
      <dsp:spPr>
        <a:xfrm>
          <a:off x="0" y="0"/>
          <a:ext cx="844876" cy="84487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23729" y="123729"/>
        <a:ext cx="597418" cy="59741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07245" y="600944"/>
          <a:ext cx="1876107" cy="839055"/>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07422" y="600944"/>
        <a:ext cx="1575930" cy="839055"/>
      </dsp:txXfrm>
    </dsp:sp>
    <dsp:sp modelId="{F5C92F1A-B448-4B29-B2B5-77BA92E69A22}">
      <dsp:nvSpPr>
        <dsp:cNvPr id="0" name=""/>
        <dsp:cNvSpPr/>
      </dsp:nvSpPr>
      <dsp:spPr>
        <a:xfrm>
          <a:off x="15616" y="0"/>
          <a:ext cx="839361" cy="83936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b="1" kern="1200">
              <a:solidFill>
                <a:sysClr val="window" lastClr="FFFFFF"/>
              </a:solidFill>
              <a:latin typeface="Century Gothic" panose="020B0502020202020204" pitchFamily="34" charset="0"/>
              <a:ea typeface="+mn-ea"/>
              <a:cs typeface="+mn-cs"/>
            </a:rPr>
            <a:t>Activity 4</a:t>
          </a:r>
        </a:p>
      </dsp:txBody>
      <dsp:txXfrm>
        <a:off x="138538" y="122922"/>
        <a:ext cx="593517" cy="593517"/>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9b6a007d-217f-4ed9-8203-f475db36c62b">
      <UserInfo>
        <DisplayName>Kathleen Tan</DisplayName>
        <AccountId>2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F76E782ECCAA24DB352D29E009FE3DA" ma:contentTypeVersion="12" ma:contentTypeDescription="Create a new document." ma:contentTypeScope="" ma:versionID="92c994f2799625c63db6c37d287da3a4">
  <xsd:schema xmlns:xsd="http://www.w3.org/2001/XMLSchema" xmlns:xs="http://www.w3.org/2001/XMLSchema" xmlns:p="http://schemas.microsoft.com/office/2006/metadata/properties" xmlns:ns2="c5879774-34ed-4d64-bd16-61260ffa0fb7" xmlns:ns3="9b6a007d-217f-4ed9-8203-f475db36c62b" targetNamespace="http://schemas.microsoft.com/office/2006/metadata/properties" ma:root="true" ma:fieldsID="6f58fd322b485ca55d8783a229088afb" ns2:_="" ns3:_="">
    <xsd:import namespace="c5879774-34ed-4d64-bd16-61260ffa0fb7"/>
    <xsd:import namespace="9b6a007d-217f-4ed9-8203-f475db36c6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879774-34ed-4d64-bd16-61260ffa0f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6a007d-217f-4ed9-8203-f475db36c62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CF00D8-2CED-4954-92F3-768AE592472A}">
  <ds:schemaRefs>
    <ds:schemaRef ds:uri="http://schemas.microsoft.com/sharepoint/v3/contenttype/forms"/>
  </ds:schemaRefs>
</ds:datastoreItem>
</file>

<file path=customXml/itemProps2.xml><?xml version="1.0" encoding="utf-8"?>
<ds:datastoreItem xmlns:ds="http://schemas.openxmlformats.org/officeDocument/2006/customXml" ds:itemID="{0408C9AB-3C2E-4A0A-83E0-15F331E91642}">
  <ds:schemaRefs>
    <ds:schemaRef ds:uri="http://purl.org/dc/terms/"/>
    <ds:schemaRef ds:uri="http://schemas.openxmlformats.org/package/2006/metadata/core-properties"/>
    <ds:schemaRef ds:uri="http://purl.org/dc/dcmitype/"/>
    <ds:schemaRef ds:uri="http://schemas.microsoft.com/office/infopath/2007/PartnerControls"/>
    <ds:schemaRef ds:uri="9b6a007d-217f-4ed9-8203-f475db36c62b"/>
    <ds:schemaRef ds:uri="http://purl.org/dc/elements/1.1/"/>
    <ds:schemaRef ds:uri="http://schemas.microsoft.com/office/2006/documentManagement/types"/>
    <ds:schemaRef ds:uri="c5879774-34ed-4d64-bd16-61260ffa0fb7"/>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C6B65079-B720-4FCF-9C2F-B1488AF913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879774-34ed-4d64-bd16-61260ffa0fb7"/>
    <ds:schemaRef ds:uri="9b6a007d-217f-4ed9-8203-f475db36c6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6182A4-B918-4595-BAFE-D114FE934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76</Pages>
  <Words>18144</Words>
  <Characters>103427</Characters>
  <Application>Microsoft Office Word</Application>
  <DocSecurity>0</DocSecurity>
  <Lines>861</Lines>
  <Paragraphs>2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Brien@scitech.org.au</dc:creator>
  <cp:keywords/>
  <dc:description/>
  <cp:lastModifiedBy>DELVES Vicki [Curriculum Support]</cp:lastModifiedBy>
  <cp:revision>4</cp:revision>
  <cp:lastPrinted>2020-08-04T04:16:00Z</cp:lastPrinted>
  <dcterms:created xsi:type="dcterms:W3CDTF">2020-10-22T04:19:00Z</dcterms:created>
  <dcterms:modified xsi:type="dcterms:W3CDTF">2020-11-02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6E782ECCAA24DB352D29E009FE3DA</vt:lpwstr>
  </property>
</Properties>
</file>